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1AB0" w:rsidRDefault="00271AB0">
      <w:pPr>
        <w:spacing w:after="111" w:line="248" w:lineRule="auto"/>
        <w:ind w:left="119" w:right="109" w:hanging="10"/>
        <w:jc w:val="center"/>
        <w:rPr>
          <w:b/>
        </w:rPr>
      </w:pPr>
      <w:bookmarkStart w:id="0" w:name="_GoBack"/>
      <w:bookmarkEnd w:id="0"/>
      <w:r>
        <w:rPr>
          <w:b/>
        </w:rPr>
        <w:t>INFORMATÍVNE KONSOLIDOVANÉ ZNENIE</w:t>
      </w:r>
    </w:p>
    <w:p w:rsidR="009D6BF7" w:rsidRDefault="009F1243">
      <w:pPr>
        <w:spacing w:after="111" w:line="248" w:lineRule="auto"/>
        <w:ind w:left="119" w:right="109" w:hanging="10"/>
        <w:jc w:val="center"/>
      </w:pPr>
      <w:r>
        <w:rPr>
          <w:b/>
        </w:rPr>
        <w:t>311</w:t>
      </w:r>
    </w:p>
    <w:p w:rsidR="009D6BF7" w:rsidRDefault="009F1243">
      <w:pPr>
        <w:spacing w:after="40" w:line="248" w:lineRule="auto"/>
        <w:ind w:left="119" w:right="19" w:hanging="10"/>
        <w:jc w:val="center"/>
      </w:pPr>
      <w:r>
        <w:rPr>
          <w:b/>
        </w:rPr>
        <w:t>ZÁKON</w:t>
      </w:r>
    </w:p>
    <w:p w:rsidR="009D6BF7" w:rsidRDefault="009F1243">
      <w:pPr>
        <w:spacing w:after="61" w:line="262" w:lineRule="auto"/>
        <w:ind w:left="126" w:right="116" w:hanging="10"/>
        <w:jc w:val="center"/>
      </w:pPr>
      <w:r>
        <w:t>z 2. júla 2001</w:t>
      </w:r>
    </w:p>
    <w:p w:rsidR="009D6BF7" w:rsidRDefault="009F1243">
      <w:pPr>
        <w:spacing w:after="683" w:line="248" w:lineRule="auto"/>
        <w:ind w:left="119" w:right="109" w:hanging="10"/>
        <w:jc w:val="center"/>
      </w:pPr>
      <w:r>
        <w:rPr>
          <w:b/>
        </w:rPr>
        <w:t>ZÁKONNÍK PRÁCE</w:t>
      </w:r>
    </w:p>
    <w:p w:rsidR="00BF0275" w:rsidRDefault="009F1243">
      <w:pPr>
        <w:spacing w:after="172"/>
        <w:ind w:left="3815" w:right="1971" w:hanging="3588"/>
      </w:pPr>
      <w:r>
        <w:t xml:space="preserve">Národná rada Slovenskej republiky sa uzniesla na tomto zákone: </w:t>
      </w:r>
    </w:p>
    <w:p w:rsidR="009D6BF7" w:rsidRPr="00BF0275" w:rsidRDefault="009F1243" w:rsidP="00BF0275">
      <w:pPr>
        <w:spacing w:line="248" w:lineRule="auto"/>
        <w:ind w:left="119" w:right="109" w:hanging="10"/>
        <w:jc w:val="center"/>
        <w:rPr>
          <w:b/>
        </w:rPr>
      </w:pPr>
      <w:r>
        <w:rPr>
          <w:b/>
        </w:rPr>
        <w:t>ZÁKLADNÉ ZÁSADY</w:t>
      </w:r>
    </w:p>
    <w:p w:rsidR="009D6BF7" w:rsidRPr="00BF0275" w:rsidRDefault="009F1243">
      <w:pPr>
        <w:spacing w:line="248" w:lineRule="auto"/>
        <w:ind w:left="119" w:right="109" w:hanging="10"/>
        <w:jc w:val="center"/>
        <w:rPr>
          <w:b/>
        </w:rPr>
      </w:pPr>
      <w:r>
        <w:rPr>
          <w:b/>
        </w:rPr>
        <w:t>Čl. 1</w:t>
      </w:r>
    </w:p>
    <w:p w:rsidR="00BF0275" w:rsidRDefault="009F1243">
      <w:pPr>
        <w:spacing w:after="176"/>
        <w:ind w:left="-15"/>
      </w:pPr>
      <w:r>
        <w:t xml:space="preserve">Fyzické osoby majú právo na prácu a na slobodnú voľbu zamestnania, na </w:t>
      </w:r>
      <w:r w:rsidR="00926E6C" w:rsidRPr="00BF34DB">
        <w:rPr>
          <w:color w:val="FF0000"/>
        </w:rPr>
        <w:t>spravodlivé, uspokojivé, transparentné a predvídateľné</w:t>
      </w:r>
      <w:r>
        <w:t xml:space="preserve"> pracovné podmienky a na ochranu proti svojvoľnému prepusteniu zo zamestnania v súlade so zásadou rovnakého zaobchádzania ustanovenou pre oblasť pracovnoprávnych vzťahov osobitným zákonom o rovnakom zaobchádzaní v niektorých oblastiach a o ochrane pred diskrimináciou a o zmene a doplnení niektorých zákonov (antidiskriminačný zákon). Tieto práva im patria bez akýchkoľvek obmedzení a diskriminácie z dôvodu pohlavia, manželského stavu a rodinného stavu, sexuálnej orientácie, rasy, farby pleti, jazyka, veku, nepriaznivého zdravotného stavu alebo zdravotného postihnutia, genetických vlastností, viery, náboženstva, politického alebo iného zmýšľania, odborovej činnosti, národného alebo sociálneho pôvodu, príslušnosti k národnosti alebo etnickej skupine, majetku, rodu alebo iného postavenia s výnimkou prípadu, ak rozdielne zaobchádzanie </w:t>
      </w:r>
      <w:r>
        <w:lastRenderedPageBreak/>
        <w:t xml:space="preserve">je odôvodnené povahou činností vykonávaných v zamestnaní alebo okolnosťami, za ktorých sa tieto činnosti vykonávajú, ak tento dôvod tvorí skutočnú a rozhodujúcu požiadavku na zamestnanie pod podmienkou, že cieľ je legitímny a požiadavka primeraná. </w:t>
      </w:r>
    </w:p>
    <w:p w:rsidR="009D6BF7" w:rsidRPr="00BF0275" w:rsidRDefault="009F1243" w:rsidP="00BF0275">
      <w:pPr>
        <w:spacing w:line="248" w:lineRule="auto"/>
        <w:ind w:left="119" w:right="109" w:hanging="10"/>
        <w:jc w:val="center"/>
        <w:rPr>
          <w:b/>
        </w:rPr>
      </w:pPr>
      <w:r>
        <w:rPr>
          <w:b/>
        </w:rPr>
        <w:t>Čl. 2</w:t>
      </w:r>
    </w:p>
    <w:p w:rsidR="009D6BF7" w:rsidRDefault="009F1243">
      <w:pPr>
        <w:ind w:left="-15"/>
      </w:pPr>
      <w:r>
        <w:t>Pracovnoprávne vzťahy podľa tohto zákona môžu vznikať len so súhlasom fyzickej osoby a zamestnávateľa. Zamestnávateľ má právo na slobodný výber zamestnancov v potrebnom počte a štruktúre a určovať podmienky a spôsob uplatnenia tohto práva, ak tento zákon, osobitný predpis alebo medzinárodná zmluva, ktorou je Slovenská republika viazaná, neustanovuje inak. Výkon práv a povinností vyplývajúcich z pracovnoprávnych vzťahov musí byť v súlade s dobrými mravmi; nikto nesmie tieto práva a povinnosti zneužívať na škodu druhého účastníka pracovnoprávneho vzťahu alebo spoluzamestnancov.</w:t>
      </w:r>
    </w:p>
    <w:p w:rsidR="009D6BF7" w:rsidRDefault="009F1243">
      <w:pPr>
        <w:spacing w:line="248" w:lineRule="auto"/>
        <w:ind w:left="119" w:right="109" w:hanging="10"/>
        <w:jc w:val="center"/>
      </w:pPr>
      <w:r>
        <w:rPr>
          <w:b/>
        </w:rPr>
        <w:t>Čl. 3</w:t>
      </w:r>
    </w:p>
    <w:p w:rsidR="009D6BF7" w:rsidRDefault="009F1243">
      <w:pPr>
        <w:ind w:left="-15"/>
      </w:pPr>
      <w:r>
        <w:t>Zamestnanci majú právo na mzdu za vykonanú prácu, na zaistenie bezpečnosti a ochrany zdravia pri práci, na odpočinok a zotavenie po práci. Zamestnávatelia sú povinní poskytovať zamestnancom mzdu a utvárať pracovné podmienky, ktoré zamestnancom umožňujú čo najlepší výkon práce podľa ich schopností a vedomostí, rozvoj tvorivej iniciatívy a prehlbovanie kvalifikácie.</w:t>
      </w:r>
    </w:p>
    <w:p w:rsidR="009D6BF7" w:rsidRDefault="009F1243">
      <w:pPr>
        <w:spacing w:line="248" w:lineRule="auto"/>
        <w:ind w:left="119" w:right="109" w:hanging="10"/>
        <w:jc w:val="center"/>
      </w:pPr>
      <w:r>
        <w:rPr>
          <w:b/>
        </w:rPr>
        <w:t>Čl. 4</w:t>
      </w:r>
    </w:p>
    <w:p w:rsidR="009D6BF7" w:rsidRDefault="009F1243">
      <w:pPr>
        <w:ind w:left="-15"/>
      </w:pPr>
      <w:r>
        <w:t>Zamestnanci alebo zástupcovia zamestnancov majú právo na poskytovanie informácií o hospodárskej a finančnej situácii zamestnávateľa a o predpokladanom vývoji jeho činnosti, a to zrozumiteľným spôsobom a vo vhodnom čase. Zamestnanci sa môžu vyjadrovať a predkladať svoje návrhy k pripravovaným rozhodnutiam zamestnávateľa, ktoré môžu ovplyvniť ich postavenie v pracovnoprávnych vzťahoch.</w:t>
      </w:r>
    </w:p>
    <w:p w:rsidR="009D6BF7" w:rsidRDefault="009F1243">
      <w:pPr>
        <w:spacing w:line="248" w:lineRule="auto"/>
        <w:ind w:left="119" w:right="109" w:hanging="10"/>
        <w:jc w:val="center"/>
      </w:pPr>
      <w:r>
        <w:rPr>
          <w:b/>
        </w:rPr>
        <w:t>Čl. 5</w:t>
      </w:r>
    </w:p>
    <w:p w:rsidR="009D6BF7" w:rsidRDefault="009F1243">
      <w:pPr>
        <w:ind w:left="-15"/>
      </w:pPr>
      <w:r>
        <w:t>Zamestnanci a zamestnávatelia sú povinní riadne plniť svoje povinnosti vyplývajúce z pracovnoprávnych vzťahov.</w:t>
      </w:r>
    </w:p>
    <w:p w:rsidR="009D6BF7" w:rsidRDefault="009F1243">
      <w:pPr>
        <w:spacing w:line="248" w:lineRule="auto"/>
        <w:ind w:left="119" w:right="109" w:hanging="10"/>
        <w:jc w:val="center"/>
      </w:pPr>
      <w:r>
        <w:rPr>
          <w:b/>
        </w:rPr>
        <w:t>Čl. 6</w:t>
      </w:r>
    </w:p>
    <w:p w:rsidR="009D6BF7" w:rsidRDefault="009F1243">
      <w:pPr>
        <w:ind w:left="-15"/>
      </w:pPr>
      <w:r>
        <w:t>Ženy a muži majú právo na rovnaké zaobchádzanie, ak ide o prístup k zamestnaniu, odmeňovanie a pracovný postup, odborné vzdelávanie a o pracovné podmienky. Tehotným ženám, matkám do konca deviateho mesiaca po pôrode a dojčiacim ženám sa zabezpečujú pracovné podmienky, ktoré chránia ich biologický stav v súvislosti s tehotenstvom, narodením dieťaťa, starostlivosťou o dieťa po pôrode a ich osobitný vzťah s dieťaťom po jeho narodení. Ženám a mužom sa zabezpečujú pracovné podmienky, ktoré im umožňujú vykonávať spoločenskú funkciu pri výchove detí a pri starostlivosti o ne.</w:t>
      </w:r>
    </w:p>
    <w:p w:rsidR="009D6BF7" w:rsidRDefault="009F1243">
      <w:pPr>
        <w:spacing w:line="248" w:lineRule="auto"/>
        <w:ind w:left="119" w:right="109" w:hanging="10"/>
        <w:jc w:val="center"/>
      </w:pPr>
      <w:r>
        <w:rPr>
          <w:b/>
        </w:rPr>
        <w:t>Čl. 7</w:t>
      </w:r>
    </w:p>
    <w:p w:rsidR="009D6BF7" w:rsidRDefault="009F1243">
      <w:pPr>
        <w:ind w:left="-15"/>
      </w:pPr>
      <w:r>
        <w:lastRenderedPageBreak/>
        <w:t>Mladiství majú právo na prípravu na povolanie a zabezpečenie pracovných podmienok umožňujúcich rozvoj ich telesných a duševných schopností.</w:t>
      </w:r>
    </w:p>
    <w:p w:rsidR="009D6BF7" w:rsidRDefault="009F1243">
      <w:pPr>
        <w:spacing w:line="248" w:lineRule="auto"/>
        <w:ind w:left="119" w:right="109" w:hanging="10"/>
        <w:jc w:val="center"/>
      </w:pPr>
      <w:r>
        <w:rPr>
          <w:b/>
        </w:rPr>
        <w:t>Čl. 8</w:t>
      </w:r>
    </w:p>
    <w:p w:rsidR="009D6BF7" w:rsidRDefault="009F1243">
      <w:pPr>
        <w:spacing w:after="175"/>
        <w:ind w:left="-15"/>
      </w:pPr>
      <w:r>
        <w:t xml:space="preserve">Zamestnávatelia sú povinní robiť opatrenia v záujme ochrany života a zdravia zamestnancov pri práci a zodpovedajú podľa tohto zákona za škody spôsobené zamestnancom pracovným úrazom alebo chorobou z povolania. Zamestnanci majú právo na hmotné zabezpečenie pri neschopnosti na prácu, v starobe a v súvislosti s tehotenstvom a rodičovstvom na základe predpisov o sociálnom zabezpečení. Zamestnancom so zdravotným postihnutím zamestnávateľ zabezpečuje pracovné podmienky umožňujúce im uplatniť a rozvíjať ich schopnosti na prácu s ohľadom na ich zdravotný stav. Pracovnoprávne vzťahy sú v čase neschopnosti zamestnancov na prácu z dôvodov choroby, úrazu, tehotenstva alebo materstva a rodičovstva vo zvýšenej miere chránené zákonom. </w:t>
      </w:r>
      <w:r>
        <w:rPr>
          <w:b/>
        </w:rPr>
        <w:t>Čl. 9</w:t>
      </w:r>
    </w:p>
    <w:p w:rsidR="009D6BF7" w:rsidRDefault="009F1243">
      <w:pPr>
        <w:ind w:left="-15"/>
      </w:pPr>
      <w:r>
        <w:t>Zamestnanci a zamestnávatelia, ktorí sú poškodení porušením povinností vyplývajúcich z pracovnoprávnych vzťahov, môžu svoje práva uplatniť na súde. Zamestnávatelia nesmú znevýhodňovať a poškodzovať zamestnancov preto, že zamestnanci uplatňujú svoje práva vyplývajúce z pracovnoprávnych vzťahov.</w:t>
      </w:r>
    </w:p>
    <w:p w:rsidR="009D6BF7" w:rsidRDefault="009F1243">
      <w:pPr>
        <w:spacing w:line="248" w:lineRule="auto"/>
        <w:ind w:left="119" w:right="109" w:hanging="10"/>
        <w:jc w:val="center"/>
      </w:pPr>
      <w:r>
        <w:rPr>
          <w:b/>
        </w:rPr>
        <w:t>Čl. 10</w:t>
      </w:r>
    </w:p>
    <w:p w:rsidR="009D6BF7" w:rsidRDefault="009F1243">
      <w:pPr>
        <w:ind w:left="-15"/>
      </w:pPr>
      <w:r>
        <w:t>Zamestnanci a zamestnávatelia majú právo na kolektívne vyjednávanie; v prípade rozporu ich záujmov zamestnanci majú právo na štrajk a zamestnávatelia majú právo na výluku. Odborové orgány sa zúčastňujú na pracovnoprávnych vzťahoch vrátane kolektívneho vyjednávania. Zamestnanecká rada alebo zamestnanecký dôverník sa zúčastňujú na pracovnoprávnych vzťahoch za podmienok ustanovených zákonom. Zamestnávateľ je povinný umožniť odborovému orgánu, zamestnaneckej rade alebo zamestnaneckému dôverníkovi pôsobiť na pracoviskách.</w:t>
      </w:r>
    </w:p>
    <w:p w:rsidR="009D6BF7" w:rsidRDefault="009F1243">
      <w:pPr>
        <w:spacing w:line="248" w:lineRule="auto"/>
        <w:ind w:left="119" w:right="109" w:hanging="10"/>
        <w:jc w:val="center"/>
      </w:pPr>
      <w:r>
        <w:rPr>
          <w:b/>
        </w:rPr>
        <w:t>Čl. 11</w:t>
      </w:r>
    </w:p>
    <w:p w:rsidR="009D6BF7" w:rsidRDefault="009F1243">
      <w:pPr>
        <w:ind w:left="-15"/>
      </w:pPr>
      <w:r>
        <w:t>Zamestnávateľ môže o zamestnancovi zhromažďovať len osobné údaje súvisiace s kvalifikáciou a profesionálnymi skúsenosťami zamestnanca a údaje, ktoré môžu byť významné z hľadiska práce, ktorú zamestnanec má vykonávať, vykonáva alebo vykonával.</w:t>
      </w:r>
    </w:p>
    <w:p w:rsidR="009D6BF7" w:rsidRDefault="009F1243">
      <w:pPr>
        <w:spacing w:after="43" w:line="248" w:lineRule="auto"/>
        <w:ind w:left="119" w:right="109" w:hanging="10"/>
        <w:jc w:val="center"/>
      </w:pPr>
      <w:r>
        <w:rPr>
          <w:b/>
        </w:rPr>
        <w:t>PRVÁ ČASŤ</w:t>
      </w:r>
    </w:p>
    <w:p w:rsidR="009D6BF7" w:rsidRDefault="009F1243">
      <w:pPr>
        <w:spacing w:after="286" w:line="248" w:lineRule="auto"/>
        <w:ind w:left="119" w:right="109" w:hanging="10"/>
        <w:jc w:val="center"/>
      </w:pPr>
      <w:r>
        <w:rPr>
          <w:b/>
        </w:rPr>
        <w:t>VŠEOBECNÉ USTANOVENIA</w:t>
      </w:r>
    </w:p>
    <w:p w:rsidR="009D6BF7" w:rsidRDefault="009F1243">
      <w:pPr>
        <w:spacing w:after="286" w:line="248" w:lineRule="auto"/>
        <w:ind w:left="119" w:right="19" w:hanging="10"/>
        <w:jc w:val="center"/>
      </w:pPr>
      <w:r>
        <w:rPr>
          <w:b/>
        </w:rPr>
        <w:t>Pôsobnosť Zákonníka práce</w:t>
      </w:r>
    </w:p>
    <w:p w:rsidR="009D6BF7" w:rsidRDefault="009F1243">
      <w:pPr>
        <w:spacing w:line="248" w:lineRule="auto"/>
        <w:ind w:left="119" w:right="109" w:hanging="10"/>
        <w:jc w:val="center"/>
      </w:pPr>
      <w:r>
        <w:rPr>
          <w:b/>
        </w:rPr>
        <w:t>§ 1</w:t>
      </w:r>
    </w:p>
    <w:p w:rsidR="009D6BF7" w:rsidRDefault="009F1243">
      <w:pPr>
        <w:numPr>
          <w:ilvl w:val="0"/>
          <w:numId w:val="1"/>
        </w:numPr>
      </w:pPr>
      <w:r>
        <w:t xml:space="preserve">Tento zákon upravuje individuálne pracovnoprávne vzťahy v súvislosti s výkonom závislej práce fyzických osôb pre právnické osoby </w:t>
      </w:r>
      <w:r>
        <w:lastRenderedPageBreak/>
        <w:t>alebo fyzické osoby a kolektívne pracovnoprávne vzťahy</w:t>
      </w:r>
      <w:r w:rsidR="00926E6C">
        <w:t xml:space="preserve"> </w:t>
      </w:r>
      <w:r w:rsidR="00926E6C" w:rsidRPr="00BF34DB">
        <w:rPr>
          <w:color w:val="FF0000"/>
        </w:rPr>
        <w:t>a niektoré právne vzťahy s nimi súvisiace</w:t>
      </w:r>
      <w:r>
        <w:t>.</w:t>
      </w:r>
    </w:p>
    <w:p w:rsidR="009D6BF7" w:rsidRDefault="009F1243">
      <w:pPr>
        <w:numPr>
          <w:ilvl w:val="0"/>
          <w:numId w:val="1"/>
        </w:numPr>
      </w:pPr>
      <w:r>
        <w:t>Závislá práca je práca vykonávaná vo vzťahu nadriadenosti zamestnávateľa a podriadenosti zamestnanca, osobne zamestnancom pre zamestnávateľa, podľa pokynov zamestnávateľa, v jeho mene, v pracovnom čase určenom zamestnávateľom.</w:t>
      </w:r>
    </w:p>
    <w:p w:rsidR="009D6BF7" w:rsidRDefault="009F1243">
      <w:pPr>
        <w:numPr>
          <w:ilvl w:val="0"/>
          <w:numId w:val="1"/>
        </w:numPr>
      </w:pPr>
      <w:r>
        <w:t>Závislá práca môže byť vykonávaná výlučne v pracovnom pomere, v obdobnom pracovnom vzťahu alebo výnimočne za podmienok ustanovených v tomto zákone aj v inom pracovnoprávnom vzťahu. Závislá práca nemôže byť vykonávaná v zmluvnom občianskoprávnom vzťahu alebo v zmluvnom obchodnoprávnom vzťahu podľa osobitných predpisov.</w:t>
      </w:r>
    </w:p>
    <w:p w:rsidR="009D6BF7" w:rsidRDefault="009F1243">
      <w:pPr>
        <w:numPr>
          <w:ilvl w:val="0"/>
          <w:numId w:val="1"/>
        </w:numPr>
      </w:pPr>
      <w:r>
        <w:t>Ak tento zákon v prvej časti neustanovuje inak, vzťahujú sa na právne vzťahy podľa odseku 1 všeobecné ustanovenia Občianskeho zákonníka.</w:t>
      </w:r>
    </w:p>
    <w:p w:rsidR="009D6BF7" w:rsidRDefault="009F1243">
      <w:pPr>
        <w:numPr>
          <w:ilvl w:val="0"/>
          <w:numId w:val="1"/>
        </w:numPr>
      </w:pPr>
      <w:r>
        <w:t>Pracovnoprávne vzťahy vznikajú najskôr od uzatvorenia pracovnej zmluvy alebo dohody o práci vykonávanej mimo pracovného pomeru, ak tento zákon alebo osobitný predpis neustanovuje inak.</w:t>
      </w:r>
    </w:p>
    <w:p w:rsidR="009D6BF7" w:rsidRDefault="009F1243">
      <w:pPr>
        <w:numPr>
          <w:ilvl w:val="0"/>
          <w:numId w:val="1"/>
        </w:numPr>
        <w:spacing w:after="284"/>
      </w:pPr>
      <w:r>
        <w:t>V pracovnoprávnych vzťahoch možno upraviť podmienky zamestnania a pracovné podmienky zamestnanca výhodnejšie ako to upravuje tento zákon alebo iný pracovnoprávny predpis, ak to tento zákon alebo iný pracovnoprávny predpis výslovne nezakazuje alebo ak z povahy ich ustanovení nevyplýva, že sa od nich nemožno odchýliť.</w:t>
      </w:r>
    </w:p>
    <w:p w:rsidR="009D6BF7" w:rsidRDefault="009F1243">
      <w:pPr>
        <w:spacing w:line="248" w:lineRule="auto"/>
        <w:ind w:left="119" w:right="109" w:hanging="10"/>
        <w:jc w:val="center"/>
      </w:pPr>
      <w:r>
        <w:rPr>
          <w:b/>
        </w:rPr>
        <w:t>§ 2</w:t>
      </w:r>
    </w:p>
    <w:p w:rsidR="009D6BF7" w:rsidRDefault="009F1243">
      <w:pPr>
        <w:numPr>
          <w:ilvl w:val="0"/>
          <w:numId w:val="2"/>
        </w:numPr>
      </w:pPr>
      <w:r>
        <w:t>Na právne vzťahy pri výkone štátnej služby sa vzťahuje tento zákon, len ak to ustanovuje osobitný predpis.</w:t>
      </w:r>
    </w:p>
    <w:p w:rsidR="009D6BF7" w:rsidRDefault="009F1243">
      <w:pPr>
        <w:numPr>
          <w:ilvl w:val="0"/>
          <w:numId w:val="2"/>
        </w:numPr>
      </w:pPr>
      <w:r>
        <w:t>Na právne vzťahy vyplývajúce z výkonu verejnej funkcie sa vzťahuje tento zákon, ak to výslovne ustanovuje alebo ak to ustanovuje osobitný predpis.</w:t>
      </w:r>
    </w:p>
    <w:p w:rsidR="009D6BF7" w:rsidRDefault="009F1243">
      <w:pPr>
        <w:numPr>
          <w:ilvl w:val="0"/>
          <w:numId w:val="2"/>
        </w:numPr>
        <w:spacing w:after="284"/>
      </w:pPr>
      <w:r>
        <w:t>Na právne vzťahy profesionálnych športovcov pri výkone športu na základe zmluvy o profesionálnom vykonávaní športu a na právne vzťahy športových odborníkov pri výkone činnosti na základe zmluvy o výkone činnosti športového odborníka sa vzťahuje tento zákon, len ak to ustanovuje osobitný predpis.</w:t>
      </w:r>
    </w:p>
    <w:p w:rsidR="009D6BF7" w:rsidRDefault="009F1243">
      <w:pPr>
        <w:spacing w:line="248" w:lineRule="auto"/>
        <w:ind w:left="119" w:right="109" w:hanging="10"/>
        <w:jc w:val="center"/>
      </w:pPr>
      <w:r>
        <w:rPr>
          <w:b/>
        </w:rPr>
        <w:t>§ 3</w:t>
      </w:r>
    </w:p>
    <w:p w:rsidR="009D6BF7" w:rsidRDefault="009F1243">
      <w:pPr>
        <w:numPr>
          <w:ilvl w:val="0"/>
          <w:numId w:val="3"/>
        </w:numPr>
      </w:pPr>
      <w:r>
        <w:t>Pracovnoprávne vzťahy zamestnancov pri výkone práce vo verejnom záujme sa spravujú týmto zákonom, ak osobitný predpis neustanovuje inak.</w:t>
      </w:r>
    </w:p>
    <w:p w:rsidR="009D6BF7" w:rsidRDefault="009F1243">
      <w:pPr>
        <w:numPr>
          <w:ilvl w:val="0"/>
          <w:numId w:val="3"/>
        </w:numPr>
      </w:pPr>
      <w:r>
        <w:t xml:space="preserve">Pracovnoprávne vzťahy zamestnancov, ktorí sú povinní zabezpečiť súlad podľa osobitného predpisu, a zamestnancov pracujúcich v </w:t>
      </w:r>
      <w:r>
        <w:lastRenderedPageBreak/>
        <w:t>prevádzke, údržbe a rozvoji plynárenskej prepravnej siete, ktorí sú v priamej riadiacej pôsobnosti štatutárneho orgánu prevádzkovateľa plynárenskej prepravnej siete, zamestnancov v doprave, zamestnancov vykonávajúcich zdravotnícke povolanie, pedagogických zamestnancov, zamestnancov, ktorí sú divadelnými umelcami alebo hudobnými umelcami, členov posádok lodí plávajúcich pod štátnou vlajkou Slovenskej republiky a zamestnancov súkromných bezpečnostných služieb sa spravujú týmto zákonom, ak osobitný predpis neustanovuje inak.</w:t>
      </w:r>
    </w:p>
    <w:p w:rsidR="009D6BF7" w:rsidRDefault="009F1243">
      <w:pPr>
        <w:numPr>
          <w:ilvl w:val="0"/>
          <w:numId w:val="3"/>
        </w:numPr>
      </w:pPr>
      <w:r>
        <w:t>Pracovnoprávne vzťahy zamestnancov cirkví a náboženských spoločností, ktorí vykonávajú duchovenskú činnosť, sa spravujú týmto zákonom, ak tento zákon, osobitný predpis, medzinárodná zmluva, ktorou je Slovenská republika viazaná, zmluva uzatvorená medzi Slovenskou republikou a cirkvami a náboženskými spoločnosťami alebo vnútorné predpisy cirkví a náboženských spoločností neustanovujú inak.</w:t>
      </w:r>
    </w:p>
    <w:p w:rsidR="009D6BF7" w:rsidRDefault="009F1243">
      <w:pPr>
        <w:numPr>
          <w:ilvl w:val="0"/>
          <w:numId w:val="3"/>
        </w:numPr>
        <w:spacing w:after="284"/>
      </w:pPr>
      <w:r>
        <w:t>Pracovnoprávne vzťahy zamestnancov pracujúcich pri výrobe a spracovaní traskavín, traskavých zloží, čierneho prachu, munície, výbušnín, výbušných predmetov a výbušných pyrotechnických zloží sa spravujú týmto zákonom, ak osobitný predpis neustanovuje inak.</w:t>
      </w:r>
    </w:p>
    <w:p w:rsidR="009D6BF7" w:rsidRDefault="009F1243">
      <w:pPr>
        <w:spacing w:line="248" w:lineRule="auto"/>
        <w:ind w:left="119" w:right="109" w:hanging="10"/>
        <w:jc w:val="center"/>
      </w:pPr>
      <w:r>
        <w:rPr>
          <w:b/>
        </w:rPr>
        <w:t>§ 4</w:t>
      </w:r>
    </w:p>
    <w:p w:rsidR="009D6BF7" w:rsidRDefault="009F1243">
      <w:pPr>
        <w:spacing w:after="284"/>
        <w:ind w:left="-15"/>
      </w:pPr>
      <w:r>
        <w:t>Pracovnoprávne vzťahy medzi družstvom a jeho členmi sa spravujú týmto zákonom, ak osobitný predpis neustanovuje inak.</w:t>
      </w:r>
    </w:p>
    <w:p w:rsidR="009D6BF7" w:rsidRDefault="009F1243">
      <w:pPr>
        <w:spacing w:line="248" w:lineRule="auto"/>
        <w:ind w:left="119" w:right="109" w:hanging="10"/>
        <w:jc w:val="center"/>
      </w:pPr>
      <w:r>
        <w:rPr>
          <w:b/>
        </w:rPr>
        <w:t>§ 5</w:t>
      </w:r>
    </w:p>
    <w:p w:rsidR="009D6BF7" w:rsidRDefault="009F1243">
      <w:pPr>
        <w:numPr>
          <w:ilvl w:val="0"/>
          <w:numId w:val="4"/>
        </w:numPr>
      </w:pPr>
      <w:r>
        <w:t>Pracovnoprávne vzťahy medzi zamestnancami vykonávajúcimi prácu na území Slovenskej republiky a zahraničným zamestnávateľom, ako aj medzi cudzincami a osobami bez štátnej príslušnosti pracujúcimi na území Slovenskej republiky a zamestnávateľmi so sídlom na území Slovenskej republiky sa spravujú týmto zákonom, ak právne predpisy o medzinárodnom práve súkromnom neustanovujú inak.</w:t>
      </w:r>
    </w:p>
    <w:p w:rsidR="009D6BF7" w:rsidRDefault="009F1243">
      <w:pPr>
        <w:numPr>
          <w:ilvl w:val="0"/>
          <w:numId w:val="4"/>
        </w:numPr>
        <w:spacing w:after="93"/>
      </w:pPr>
      <w:r>
        <w:t>Pracovnoprávne vzťahy zamestnancov vyslaných na výkon prác pri poskytovaní služieb hosťujúcim zamestnávateľom z územia iného členského štátu Európskej únie alebo štátu, ktorý je zmluvnou stranou Dohody o Európskom hospodárskom priestore (ďalej len „iný členský štát Európskej únie“) na územie Slovenskej republiky sa spravujú týmto zákonom, osobitnými predpismi alebo príslušnou kolektívnou zmluvou, ktoré upravujú a) dĺžku pracovného času a odpočinok,</w:t>
      </w:r>
    </w:p>
    <w:p w:rsidR="009D6BF7" w:rsidRDefault="009F1243">
      <w:pPr>
        <w:numPr>
          <w:ilvl w:val="0"/>
          <w:numId w:val="5"/>
        </w:numPr>
        <w:spacing w:after="98"/>
        <w:ind w:hanging="283"/>
      </w:pPr>
      <w:r>
        <w:t>dĺžku dovolenky,</w:t>
      </w:r>
    </w:p>
    <w:p w:rsidR="009D6BF7" w:rsidRDefault="009F1243">
      <w:pPr>
        <w:numPr>
          <w:ilvl w:val="0"/>
          <w:numId w:val="5"/>
        </w:numPr>
        <w:spacing w:after="97"/>
        <w:ind w:hanging="283"/>
      </w:pPr>
      <w:r>
        <w:t>minimálnu mzdu, minimálne mzdové nároky, mzdové zvýhodnenie za prácu nadčas, mzdové zvýhodnenie za prácu vo sviatok, mzdové zvýhodnenie za prácu v sobotu, mzdové zvýhodnenie za prácu v nedeľu, mzdové zvýhodnenie za nočnú prácu, mzdovú kompenzáciu za sťažený výkon práce, iné povinné zložky mzdy a náhradu mzdy za dovolenku; pri posudzovaní, či plnenie, ktoré poskytuje hosťujúci zamestnávateľ, je mzdou, sa použije § 118,</w:t>
      </w:r>
    </w:p>
    <w:p w:rsidR="009D6BF7" w:rsidRDefault="009F1243">
      <w:pPr>
        <w:numPr>
          <w:ilvl w:val="0"/>
          <w:numId w:val="5"/>
        </w:numPr>
        <w:spacing w:after="98"/>
        <w:ind w:hanging="283"/>
      </w:pPr>
      <w:r>
        <w:lastRenderedPageBreak/>
        <w:t>bezpečnosť a ochranu zdravia pri práci,</w:t>
      </w:r>
    </w:p>
    <w:p w:rsidR="009D6BF7" w:rsidRDefault="009F1243">
      <w:pPr>
        <w:numPr>
          <w:ilvl w:val="0"/>
          <w:numId w:val="5"/>
        </w:numPr>
        <w:spacing w:after="97"/>
        <w:ind w:hanging="283"/>
      </w:pPr>
      <w:r>
        <w:t>pracovné podmienky tehotných žien, matiek do konca deviateho mesiaca po pôrode, dojčiacich žien a mladistvých zamestnancov,</w:t>
      </w:r>
    </w:p>
    <w:p w:rsidR="009D6BF7" w:rsidRDefault="009F1243">
      <w:pPr>
        <w:numPr>
          <w:ilvl w:val="0"/>
          <w:numId w:val="5"/>
        </w:numPr>
        <w:spacing w:after="98"/>
        <w:ind w:hanging="283"/>
      </w:pPr>
      <w:r>
        <w:t>rovnaké zaobchádzanie s mužmi a so ženami a zákaz diskriminácie,</w:t>
      </w:r>
    </w:p>
    <w:p w:rsidR="009D6BF7" w:rsidRDefault="009F1243">
      <w:pPr>
        <w:numPr>
          <w:ilvl w:val="0"/>
          <w:numId w:val="5"/>
        </w:numPr>
        <w:ind w:hanging="283"/>
      </w:pPr>
      <w:r>
        <w:t>podmienky, za ktorých možno zamestnanca dočasne prideliť, pracovné podmienky vrátane mzdových podmienok a podmienky zamestnávania dočasne prideleného zamestnanca, ak ide</w:t>
      </w:r>
    </w:p>
    <w:p w:rsidR="009D6BF7" w:rsidRDefault="009F1243">
      <w:pPr>
        <w:spacing w:after="98"/>
        <w:ind w:left="283" w:firstLine="0"/>
      </w:pPr>
      <w:r>
        <w:t>o vyslanie podľa odseku 6 písm. c),</w:t>
      </w:r>
    </w:p>
    <w:p w:rsidR="009D6BF7" w:rsidRDefault="009F1243">
      <w:pPr>
        <w:numPr>
          <w:ilvl w:val="0"/>
          <w:numId w:val="5"/>
        </w:numPr>
        <w:spacing w:after="98"/>
        <w:ind w:hanging="283"/>
      </w:pPr>
      <w:r>
        <w:t>podmienky ubytovania, ktoré zamestnávateľ poskytuje zamestnancom,</w:t>
      </w:r>
    </w:p>
    <w:p w:rsidR="009D6BF7" w:rsidRDefault="009F1243">
      <w:pPr>
        <w:numPr>
          <w:ilvl w:val="0"/>
          <w:numId w:val="5"/>
        </w:numPr>
        <w:ind w:hanging="283"/>
      </w:pPr>
      <w:r>
        <w:t>náhradu cestovných výdavkov, náhradu výdavkov za ubytovanie a stravné pri pracovnej ceste alebo pri ceste do obvyklého miesta výkonu práce na území Slovenskej republiky; na účely uplatnenia osobitného predpisu alebo príslušnej kolektívnej zmluvy možno započítať aj náhradu cestovných výdavkov, náhradu výdavkov za ubytovanie a stravné alebo iné porovnateľné plnenie poskytnuté hosťujúcim zamestnávateľom podľa práva štátu, z ktorého je zamestnanec vyslaný na výkon prác pri poskytovaní služieb.</w:t>
      </w:r>
    </w:p>
    <w:p w:rsidR="009D6BF7" w:rsidRDefault="009F1243">
      <w:pPr>
        <w:numPr>
          <w:ilvl w:val="1"/>
          <w:numId w:val="6"/>
        </w:numPr>
      </w:pPr>
      <w:r>
        <w:t>Pracovnoprávne vzťahy zamestnancov vyslaných na výkon prác pri poskytovaní služieb hosťujúcim zamestnávateľom z územia iného členského štátu Európskej únie na územie Slovenskej republiky, ktorých trvanie vyslania presiahlo 12 mesiacov, alebo ak predĺženie tejto doby pred jej uplynutím hosťujúci zamestnávateľ oznámil spolu s odôvodnením Národnému inšpektorátu práce, presiahlo 18 mesiacov, sa spravujú týmto zákonom, osobitnými predpismi alebo príslušnou kolektívnou zmluvou; to sa nevzťahuje na založenie, vznik, skončenie a zánik pracovnoprávneho vzťahu, výkon inej zárobkovej činnosti a obmedzenie zárobkovej činnosti po skončení pracovného pomeru. Ak hosťujúci zamestnanec nahrádza iného hosťujúceho zamestnanca, ktorý vykonával tú istú pracovnú úlohu na tom istom mieste, do trvania vyslania na účely prvej vety sa započítava aj trvanie vyslania nahrádzaného hosťujúceho zamestnanca; vykonávanie tej istej pracovnej úlohy na tom istom mieste sa posudzuje s ohľadom na povahu vykonávaných činností a miesto ich vykonávania a povahu poskytovanej služby.</w:t>
      </w:r>
    </w:p>
    <w:p w:rsidR="009D6BF7" w:rsidRDefault="009F1243">
      <w:pPr>
        <w:numPr>
          <w:ilvl w:val="1"/>
          <w:numId w:val="6"/>
        </w:numPr>
        <w:spacing w:after="97"/>
      </w:pPr>
      <w:r>
        <w:t>Pri vyslaní zamestnanca na výkon prác pri poskytovaní služieb z územia iného členského štátu Európskej únie na územie Slovenskej republiky podľa odseku 6 písm. c)</w:t>
      </w:r>
    </w:p>
    <w:p w:rsidR="009D6BF7" w:rsidRDefault="009F1243">
      <w:pPr>
        <w:numPr>
          <w:ilvl w:val="0"/>
          <w:numId w:val="7"/>
        </w:numPr>
        <w:spacing w:after="97"/>
        <w:ind w:hanging="283"/>
      </w:pPr>
      <w:r>
        <w:t>užívateľský zamestnávateľ informuje hosťujúceho zamestnávateľa o pracovných podmienkach vrátane mzdových podmienok a podmienkach zamestnávania porovnateľného zamestnanca, ktoré sa u neho uplatňujú,</w:t>
      </w:r>
    </w:p>
    <w:p w:rsidR="009D6BF7" w:rsidRDefault="009F1243">
      <w:pPr>
        <w:numPr>
          <w:ilvl w:val="0"/>
          <w:numId w:val="7"/>
        </w:numPr>
        <w:spacing w:after="97"/>
        <w:ind w:hanging="283"/>
      </w:pPr>
      <w:r>
        <w:lastRenderedPageBreak/>
        <w:t>užívateľský zamestnávateľ informuje hosťujúceho zamestnávateľa v dostatočnom predstihu, že hosťujúci zamestnanec má byť vyslaný do iného členského štátu Európskej únie,</w:t>
      </w:r>
    </w:p>
    <w:p w:rsidR="009D6BF7" w:rsidRDefault="009F1243">
      <w:pPr>
        <w:numPr>
          <w:ilvl w:val="0"/>
          <w:numId w:val="7"/>
        </w:numPr>
        <w:ind w:hanging="283"/>
      </w:pPr>
      <w:r>
        <w:t>sa neuplatňujú § 57 ods. 2 a § 58 ods. 7.</w:t>
      </w:r>
    </w:p>
    <w:p w:rsidR="009D6BF7" w:rsidRDefault="009F1243">
      <w:pPr>
        <w:numPr>
          <w:ilvl w:val="1"/>
          <w:numId w:val="7"/>
        </w:numPr>
      </w:pPr>
      <w:r>
        <w:t>Ustanovenia odsekov 2 a 3 nebránia uplatňovaniu pracovných podmienok a podmienok zamestnávania, ktoré sú pre zamestnanca výhodnejšie. Výhodnosť sa posudzuje pri každom pracovnoprávnom nároku samostatne.</w:t>
      </w:r>
    </w:p>
    <w:p w:rsidR="009D6BF7" w:rsidRDefault="009F1243">
      <w:pPr>
        <w:numPr>
          <w:ilvl w:val="1"/>
          <w:numId w:val="7"/>
        </w:numPr>
        <w:spacing w:after="98"/>
      </w:pPr>
      <w:r>
        <w:t>Vyslaním zamestnanca na výkon prác pri poskytovaní služieb je jeho cezhraničné</w:t>
      </w:r>
    </w:p>
    <w:p w:rsidR="009D6BF7" w:rsidRDefault="009F1243">
      <w:pPr>
        <w:numPr>
          <w:ilvl w:val="0"/>
          <w:numId w:val="8"/>
        </w:numPr>
        <w:spacing w:after="97"/>
        <w:ind w:hanging="283"/>
      </w:pPr>
      <w:r>
        <w:t>vyslanie pod vedením a na zodpovednosť vysielajúceho zamestnávateľa na základe zmluvy medzi vysielajúcim zamestnávateľom ako cezhraničným poskytovateľom služby a príjemcom tejto služby, ak medzi vysielajúcim zamestnávateľom a zamestnancom existuje počas doby vyslania pracovnoprávny vzťah,</w:t>
      </w:r>
    </w:p>
    <w:p w:rsidR="009D6BF7" w:rsidRDefault="009F1243">
      <w:pPr>
        <w:numPr>
          <w:ilvl w:val="0"/>
          <w:numId w:val="8"/>
        </w:numPr>
        <w:spacing w:after="97"/>
        <w:ind w:hanging="283"/>
      </w:pPr>
      <w:r>
        <w:t>vyslanie medzi ovládajúcou osobou a ovládanou osobou alebo medzi ovládanými osobami, ak medzi vysielajúcim zamestnávateľom a zamestnancom existuje počas doby vyslania pracovnoprávny vzťah, alebo</w:t>
      </w:r>
    </w:p>
    <w:p w:rsidR="009D6BF7" w:rsidRDefault="009F1243">
      <w:pPr>
        <w:numPr>
          <w:ilvl w:val="0"/>
          <w:numId w:val="8"/>
        </w:numPr>
        <w:ind w:hanging="283"/>
      </w:pPr>
      <w:r>
        <w:t>dočasné pridelenie k užívateľskému zamestnávateľovi, ak medzi vysielajúcim zamestnávateľom a zamestnancom existuje počas doby vyslania pracovnoprávny vzťah.</w:t>
      </w:r>
    </w:p>
    <w:p w:rsidR="009D6BF7" w:rsidRDefault="009F1243">
      <w:pPr>
        <w:spacing w:after="98"/>
        <w:ind w:left="227" w:firstLine="0"/>
      </w:pPr>
      <w:r>
        <w:t>(7) Vysielajúci zamestnávateľ je</w:t>
      </w:r>
    </w:p>
    <w:p w:rsidR="009D6BF7" w:rsidRDefault="009F1243">
      <w:pPr>
        <w:numPr>
          <w:ilvl w:val="0"/>
          <w:numId w:val="9"/>
        </w:numPr>
        <w:ind w:hanging="283"/>
      </w:pPr>
      <w:r>
        <w:t>hosťujúci zamestnávateľ, ktorým je zamestnávateľ usadený v inom členskom štáte Európskej únie vysielajúci zamestnanca na výkon prác pri poskytovaní služieb z územia iného členského štátu Európskej únie na územie Slovenskej republiky,</w:t>
      </w:r>
    </w:p>
    <w:p w:rsidR="009D6BF7" w:rsidRDefault="009F1243">
      <w:pPr>
        <w:numPr>
          <w:ilvl w:val="0"/>
          <w:numId w:val="9"/>
        </w:numPr>
        <w:ind w:hanging="283"/>
      </w:pPr>
      <w:r>
        <w:t>domáci zamestnávateľ, ktorým je zamestnávateľ usadený v Slovenskej republike vysielajúci zamestnanca na výkon prác pri poskytovaní služieb z územia Slovenskej republiky na územie iného členského štátu Európskej únie.</w:t>
      </w:r>
    </w:p>
    <w:p w:rsidR="009D6BF7" w:rsidRDefault="009F1243">
      <w:pPr>
        <w:spacing w:after="98"/>
        <w:ind w:left="227" w:firstLine="0"/>
      </w:pPr>
      <w:r>
        <w:t>(8) Vyslaný zamestnanec je</w:t>
      </w:r>
    </w:p>
    <w:p w:rsidR="009D6BF7" w:rsidRDefault="009F1243">
      <w:pPr>
        <w:numPr>
          <w:ilvl w:val="0"/>
          <w:numId w:val="10"/>
        </w:numPr>
        <w:spacing w:after="0"/>
        <w:ind w:hanging="283"/>
      </w:pPr>
      <w:r>
        <w:t>hosťujúci zamestnanec, ktorým je zamestnanec, ktorý počas určitej doby vykonáva prácu v Slovenskej republike pri poskytovaní služieb, pričom bežne pracuje v inom členskom štáte</w:t>
      </w:r>
    </w:p>
    <w:p w:rsidR="009D6BF7" w:rsidRDefault="009F1243">
      <w:pPr>
        <w:spacing w:after="98"/>
        <w:ind w:left="283" w:firstLine="0"/>
      </w:pPr>
      <w:r>
        <w:t>Európskej únie,</w:t>
      </w:r>
    </w:p>
    <w:p w:rsidR="009D6BF7" w:rsidRDefault="009F1243">
      <w:pPr>
        <w:numPr>
          <w:ilvl w:val="0"/>
          <w:numId w:val="10"/>
        </w:numPr>
        <w:ind w:hanging="283"/>
      </w:pPr>
      <w:r>
        <w:t>domáci zamestnanec, ktorým je zamestnanec, ktorý počas určitej doby vykonáva prácu v inom členskom štáte Európskej únie pri poskytovaní služieb, pričom bežne pracuje v Slovenskej republike.</w:t>
      </w:r>
    </w:p>
    <w:p w:rsidR="009D6BF7" w:rsidRDefault="009F1243">
      <w:pPr>
        <w:spacing w:after="93"/>
        <w:ind w:left="-15"/>
      </w:pPr>
      <w:r>
        <w:t xml:space="preserve">(9) Ustanovenia odseku 2 písm. b) a c) sa nepoužijú v prípade počiatočnej montáže alebo prvej inštalácie tovaru, ktoré sú hlavnou súčasťou zmluvy o dodávke tovaru a sú potrebné na uvedenie dodaného tovaru </w:t>
      </w:r>
      <w:r>
        <w:lastRenderedPageBreak/>
        <w:t>do užívania a sú vykonávané kvalifikovanými zamestnancami alebo odborníkmi dodávateľského podniku, ak čas, na ktorý bol zamestnanec vyslaný, nepresiahne osem dní v období posledných 12 mesiacov od začiatku vyslania; to neplatí pre tieto práce: a) hĺbenie (výkopy),</w:t>
      </w:r>
    </w:p>
    <w:p w:rsidR="009D6BF7" w:rsidRDefault="009F1243">
      <w:pPr>
        <w:numPr>
          <w:ilvl w:val="0"/>
          <w:numId w:val="11"/>
        </w:numPr>
        <w:spacing w:after="98"/>
        <w:ind w:hanging="340"/>
      </w:pPr>
      <w:r>
        <w:t>zemné práce (premiestňovanie zeminy),</w:t>
      </w:r>
    </w:p>
    <w:p w:rsidR="009D6BF7" w:rsidRDefault="009F1243">
      <w:pPr>
        <w:numPr>
          <w:ilvl w:val="0"/>
          <w:numId w:val="11"/>
        </w:numPr>
        <w:spacing w:after="98"/>
        <w:ind w:hanging="340"/>
      </w:pPr>
      <w:r>
        <w:t>vlastné stavebné práce,</w:t>
      </w:r>
    </w:p>
    <w:p w:rsidR="009D6BF7" w:rsidRDefault="009F1243">
      <w:pPr>
        <w:numPr>
          <w:ilvl w:val="0"/>
          <w:numId w:val="11"/>
        </w:numPr>
        <w:spacing w:after="98"/>
        <w:ind w:hanging="340"/>
      </w:pPr>
      <w:r>
        <w:t>montáž a demontáž prefabrikovaných dielcov,</w:t>
      </w:r>
    </w:p>
    <w:p w:rsidR="009D6BF7" w:rsidRDefault="009F1243">
      <w:pPr>
        <w:numPr>
          <w:ilvl w:val="0"/>
          <w:numId w:val="11"/>
        </w:numPr>
        <w:spacing w:after="98"/>
        <w:ind w:hanging="340"/>
      </w:pPr>
      <w:r>
        <w:t>interiérové alebo inštalačné práce,</w:t>
      </w:r>
    </w:p>
    <w:p w:rsidR="009D6BF7" w:rsidRDefault="009F1243">
      <w:pPr>
        <w:numPr>
          <w:ilvl w:val="0"/>
          <w:numId w:val="11"/>
        </w:numPr>
        <w:spacing w:after="98"/>
        <w:ind w:hanging="340"/>
      </w:pPr>
      <w:r>
        <w:t>úpravy,</w:t>
      </w:r>
    </w:p>
    <w:p w:rsidR="009D6BF7" w:rsidRDefault="009F1243">
      <w:pPr>
        <w:numPr>
          <w:ilvl w:val="0"/>
          <w:numId w:val="11"/>
        </w:numPr>
        <w:spacing w:after="98"/>
        <w:ind w:hanging="340"/>
      </w:pPr>
      <w:r>
        <w:t>renovačné práce,</w:t>
      </w:r>
    </w:p>
    <w:p w:rsidR="009D6BF7" w:rsidRDefault="009F1243">
      <w:pPr>
        <w:numPr>
          <w:ilvl w:val="0"/>
          <w:numId w:val="11"/>
        </w:numPr>
        <w:spacing w:after="98"/>
        <w:ind w:hanging="340"/>
      </w:pPr>
      <w:r>
        <w:t>opravy,</w:t>
      </w:r>
    </w:p>
    <w:p w:rsidR="009D6BF7" w:rsidRDefault="009F1243">
      <w:pPr>
        <w:numPr>
          <w:ilvl w:val="0"/>
          <w:numId w:val="11"/>
        </w:numPr>
        <w:spacing w:after="98"/>
        <w:ind w:hanging="340"/>
      </w:pPr>
      <w:r>
        <w:t>rozoberanie (demontáž),</w:t>
      </w:r>
    </w:p>
    <w:p w:rsidR="009D6BF7" w:rsidRDefault="009F1243">
      <w:pPr>
        <w:numPr>
          <w:ilvl w:val="0"/>
          <w:numId w:val="11"/>
        </w:numPr>
        <w:spacing w:after="98"/>
        <w:ind w:hanging="340"/>
      </w:pPr>
      <w:r>
        <w:t>demolačné práce,</w:t>
      </w:r>
    </w:p>
    <w:p w:rsidR="009D6BF7" w:rsidRDefault="009F1243">
      <w:pPr>
        <w:numPr>
          <w:ilvl w:val="0"/>
          <w:numId w:val="11"/>
        </w:numPr>
        <w:spacing w:after="98"/>
        <w:ind w:hanging="340"/>
      </w:pPr>
      <w:r>
        <w:t>údržba,</w:t>
      </w:r>
    </w:p>
    <w:p w:rsidR="009D6BF7" w:rsidRDefault="009F1243">
      <w:pPr>
        <w:numPr>
          <w:ilvl w:val="0"/>
          <w:numId w:val="11"/>
        </w:numPr>
        <w:spacing w:after="98"/>
        <w:ind w:hanging="340"/>
      </w:pPr>
      <w:r>
        <w:t>maliarske a čistiace práce v rámci údržby,</w:t>
      </w:r>
    </w:p>
    <w:p w:rsidR="009D6BF7" w:rsidRDefault="009F1243">
      <w:pPr>
        <w:numPr>
          <w:ilvl w:val="0"/>
          <w:numId w:val="11"/>
        </w:numPr>
        <w:ind w:hanging="340"/>
      </w:pPr>
      <w:r>
        <w:t>rekonštrukcie.</w:t>
      </w:r>
    </w:p>
    <w:p w:rsidR="009D6BF7" w:rsidRDefault="009F1243">
      <w:pPr>
        <w:numPr>
          <w:ilvl w:val="1"/>
          <w:numId w:val="11"/>
        </w:numPr>
        <w:ind w:right="-7"/>
      </w:pPr>
      <w:r>
        <w:t>Hosťujúci zamestnanec, ktorý sa domnieva, že jeho práva alebo právom chránené záujmy boli dotknuté nedodržaním podmienok vyslania na územie Slovenskej republiky, môže podať podnet priamo alebo prostredníctvom zástupcov zamestnancov na príslušný orgán inšpekcie práce alebo sa môže obrátiť na súd a domáhať sa právnej ochrany.</w:t>
      </w:r>
    </w:p>
    <w:p w:rsidR="009D6BF7" w:rsidRDefault="009F1243">
      <w:pPr>
        <w:numPr>
          <w:ilvl w:val="1"/>
          <w:numId w:val="11"/>
        </w:numPr>
        <w:spacing w:after="1" w:line="265" w:lineRule="auto"/>
        <w:ind w:right="-7"/>
      </w:pPr>
      <w:r>
        <w:t>Hosťujúci zamestnanec, ktorému hosťujúci zamestnávateľ pri vyslaní podľa odseku 6 písm.</w:t>
      </w:r>
    </w:p>
    <w:p w:rsidR="009D6BF7" w:rsidRDefault="009F1243">
      <w:pPr>
        <w:numPr>
          <w:ilvl w:val="0"/>
          <w:numId w:val="12"/>
        </w:numPr>
        <w:ind w:firstLine="0"/>
      </w:pPr>
      <w:r>
        <w:t>alebo písm. b) neposkytol splatnú mzdu podľa odseku 2 písm. c) alebo odseku 3 alebo jej časť,má právo domáhať sa ich vyplatenia u fyzickej osoby alebo právnickej osoby, ktorá je dodávateľom služby na území Slovenskej republiky (ďalej len „dodávateľ služby“), ktorej priamym subdodávateľom je hosťujúci zamestnávateľ. Dodávateľ služby je povinný poskytnúť hosťujúcemu zamestnancovi splatnú mzdu alebo jej časť v sume, v ktorej nebola vyplatená, do 15 dní od doručenia žiadosti hosťujúceho zamestnanca po odpočítaní zrážok, ktoré by zo mzdy vykonal hosťujúci zamestnávateľ, ak by splatnú mzdu poskytol; na dodávateľa služby neprechádza zodpovednosť za vykonanie a odvedenie týchto zrážok. Dodávateľ služby je povinný informovať hosťujúceho zamestnávateľa o vyplatení mzdy podľa druhej vety. Pri vyslaní podľa odseku 6 písm. c) sa postupuje podľa § 58 ods. 10 a § 58a ods. 4.</w:t>
      </w:r>
    </w:p>
    <w:p w:rsidR="009D6BF7" w:rsidRDefault="009F1243">
      <w:pPr>
        <w:numPr>
          <w:ilvl w:val="1"/>
          <w:numId w:val="12"/>
        </w:numPr>
      </w:pPr>
      <w:r>
        <w:t xml:space="preserve">Hosťujúci zamestnávateľ je povinný na požiadanie dodávateľovi služby bezodkladne poskytnúť údaje potrebné na to, aby dodávateľ služby mohol skontrolovať, či hosťujúci zamestnávateľ poskytol hosťujúcemu zamestnancovi splatnú mzdu podľa odseku 2 písm. c) alebo odseku 3 alebo jej časť, a na to, aby dodávateľ služby mohol splniť povinnosť podľa odseku 11 </w:t>
      </w:r>
      <w:r>
        <w:lastRenderedPageBreak/>
        <w:t>druhej vety. Hosťujúci zamestnávateľ poskytne dodávateľovi služby osobné údaje hosťujúcich zamestnancov v rozsahu nevyhnutnom na dosiahnutie účelu podľa prvej vety.</w:t>
      </w:r>
    </w:p>
    <w:p w:rsidR="009D6BF7" w:rsidRDefault="009F1243">
      <w:pPr>
        <w:numPr>
          <w:ilvl w:val="1"/>
          <w:numId w:val="12"/>
        </w:numPr>
      </w:pPr>
      <w:r>
        <w:t>Pracovné podmienky a podmienky zamestnávania domáceho zamestnanca sa spravujú právom štátu, na ktorého územie</w:t>
      </w:r>
      <w:r w:rsidR="00926E6C">
        <w:t xml:space="preserve"> je domáci zamestnanec vyslaný.</w:t>
      </w:r>
    </w:p>
    <w:p w:rsidR="009D6BF7" w:rsidRDefault="009F1243">
      <w:pPr>
        <w:numPr>
          <w:ilvl w:val="1"/>
          <w:numId w:val="12"/>
        </w:numPr>
      </w:pPr>
      <w:r>
        <w:t>Na pracovnoprávne vzťahy zamestnancov počas vnútropodnikového presunu podľa osobitného predpisu sa primerane vzťahujú ustanovenia odseku 2 písm. a), b), d) až i) a odsekov 3, 5, 9 a 10; mzdové podmienky týchto zamestnancov musia byť počas vnútropodnikového presunu podľa osobitného predpisu najmenej rovnako priaznivé ako u porovnateľného zamestnanca zamestnávateľa, ku ktorému sú zamestnanci presunutí v rámci vnútropodnikového presunu podľa osobitného predpisu.</w:t>
      </w:r>
    </w:p>
    <w:p w:rsidR="009D6BF7" w:rsidRDefault="009F1243">
      <w:pPr>
        <w:numPr>
          <w:ilvl w:val="1"/>
          <w:numId w:val="12"/>
        </w:numPr>
        <w:spacing w:after="284"/>
      </w:pPr>
      <w:r>
        <w:t xml:space="preserve">Na pracovnoprávne vzťahy zamestnancov zamestnávateľa usadeného mimo iného členského štátu Európskej únie počas ich dočasného výkonu práce pri poskytovaní služieb na území Slovenskej republiky sa primerane vzťahujú ustanovenia odsekov 2, 5, 7 až 12; ustanovenie </w:t>
      </w:r>
      <w:r w:rsidR="00926E6C" w:rsidRPr="00BF34DB">
        <w:rPr>
          <w:color w:val="FF0000"/>
        </w:rPr>
        <w:t>odseku 14</w:t>
      </w:r>
      <w:r>
        <w:t xml:space="preserve"> tým nie je dotknuté.</w:t>
      </w:r>
    </w:p>
    <w:p w:rsidR="009D6BF7" w:rsidRDefault="009F1243">
      <w:pPr>
        <w:spacing w:line="248" w:lineRule="auto"/>
        <w:ind w:left="119" w:right="109" w:hanging="10"/>
        <w:jc w:val="center"/>
      </w:pPr>
      <w:r>
        <w:rPr>
          <w:b/>
        </w:rPr>
        <w:t>§ 6</w:t>
      </w:r>
    </w:p>
    <w:p w:rsidR="009D6BF7" w:rsidRDefault="009F1243">
      <w:pPr>
        <w:spacing w:after="284"/>
        <w:ind w:left="-15"/>
      </w:pPr>
      <w:r>
        <w:t>Podmienky, za ktorých môže byť prijatý do pracovnoprávneho vzťahu cudzinec alebo osoba bez štátnej príslušnosti, ustanovuje osobitný predpis.</w:t>
      </w:r>
    </w:p>
    <w:p w:rsidR="009D6BF7" w:rsidRDefault="009F1243">
      <w:pPr>
        <w:spacing w:after="286" w:line="248" w:lineRule="auto"/>
        <w:ind w:left="119" w:right="19" w:hanging="10"/>
        <w:jc w:val="center"/>
      </w:pPr>
      <w:r>
        <w:rPr>
          <w:b/>
        </w:rPr>
        <w:t>Zamestnávateľ</w:t>
      </w:r>
    </w:p>
    <w:p w:rsidR="009D6BF7" w:rsidRDefault="009F1243">
      <w:pPr>
        <w:spacing w:line="248" w:lineRule="auto"/>
        <w:ind w:left="119" w:right="109" w:hanging="10"/>
        <w:jc w:val="center"/>
      </w:pPr>
      <w:r>
        <w:rPr>
          <w:b/>
        </w:rPr>
        <w:t>§ 7</w:t>
      </w:r>
    </w:p>
    <w:p w:rsidR="009D6BF7" w:rsidRDefault="009F1243">
      <w:pPr>
        <w:numPr>
          <w:ilvl w:val="1"/>
          <w:numId w:val="14"/>
        </w:numPr>
      </w:pPr>
      <w:r>
        <w:t>Zamestnávateľ je právnická osoba alebo fyzická osoba, ktorá zamestnáva aspoň jednu fyzickú osobu v pracovnoprávnom vzťahu, a ak to ustanovuje osobitný predpis, aj v obdobných pracovných vzťahoch.</w:t>
      </w:r>
    </w:p>
    <w:p w:rsidR="009D6BF7" w:rsidRDefault="009F1243">
      <w:pPr>
        <w:numPr>
          <w:ilvl w:val="1"/>
          <w:numId w:val="14"/>
        </w:numPr>
      </w:pPr>
      <w:r>
        <w:t>Zamestnávateľ vystupuje v pracovnoprávnych vzťahoch vo svojom mene a má zodpovednosť vyplývajúcu z týchto vzťahov. Zamestnávateľom je aj organizačná jednotka zamestnávateľa, ak to ustanovujú osobitné predpisy alebo stanovy podľa osobitného predpisu. Ak je účastníkom pracovnoprávneho vzťahu zamestnávateľ, nemôže ním byť súčasne jeho organizačná jednotka a naopak.</w:t>
      </w:r>
    </w:p>
    <w:p w:rsidR="009D6BF7" w:rsidRDefault="009F1243">
      <w:pPr>
        <w:numPr>
          <w:ilvl w:val="1"/>
          <w:numId w:val="14"/>
        </w:numPr>
        <w:spacing w:after="284"/>
      </w:pPr>
      <w:r>
        <w:t>So zamestnancom, ktorý je aj štatutárnym orgánom alebo členom štatutárneho orgánu, dohodne podmienky podľa § 43 ods. 1 v pracovnej zmluve orgán alebo právnická osoba, ktorá ho ako štatutárny orgán ustanovila.</w:t>
      </w:r>
    </w:p>
    <w:p w:rsidR="009D6BF7" w:rsidRDefault="009F1243">
      <w:pPr>
        <w:spacing w:line="248" w:lineRule="auto"/>
        <w:ind w:left="119" w:right="109" w:hanging="10"/>
        <w:jc w:val="center"/>
      </w:pPr>
      <w:r>
        <w:rPr>
          <w:b/>
        </w:rPr>
        <w:lastRenderedPageBreak/>
        <w:t>§ 8</w:t>
      </w:r>
    </w:p>
    <w:p w:rsidR="009D6BF7" w:rsidRDefault="009F1243">
      <w:pPr>
        <w:numPr>
          <w:ilvl w:val="1"/>
          <w:numId w:val="15"/>
        </w:numPr>
      </w:pPr>
      <w:r>
        <w:t>Spôsobilosť fyzickej osoby mať práva a povinnosti v pracovnoprávnych vzťahoch ako zamestnávateľ vzniká narodením. Túto spôsobilosť má aj počaté dieťa, ak sa narodí živé.</w:t>
      </w:r>
    </w:p>
    <w:p w:rsidR="009D6BF7" w:rsidRDefault="009F1243">
      <w:pPr>
        <w:numPr>
          <w:ilvl w:val="1"/>
          <w:numId w:val="15"/>
        </w:numPr>
        <w:spacing w:after="284"/>
      </w:pPr>
      <w:r>
        <w:t>Spôsobilosť fyzickej osoby vlastnými právnymi úkonmi nadobúdať práva a brať na seba povinnosti v pracovnoprávnych vzťahoch ako zamestnávateľ vzniká plnoletosťou; dovtedy za ňu koná zákonný zástupca.</w:t>
      </w:r>
    </w:p>
    <w:p w:rsidR="009D6BF7" w:rsidRDefault="009F1243">
      <w:pPr>
        <w:spacing w:line="248" w:lineRule="auto"/>
        <w:ind w:left="119" w:right="109" w:hanging="10"/>
        <w:jc w:val="center"/>
      </w:pPr>
      <w:r>
        <w:rPr>
          <w:b/>
        </w:rPr>
        <w:t>§ 9</w:t>
      </w:r>
    </w:p>
    <w:p w:rsidR="009D6BF7" w:rsidRDefault="009F1243">
      <w:pPr>
        <w:numPr>
          <w:ilvl w:val="1"/>
          <w:numId w:val="16"/>
        </w:numPr>
      </w:pPr>
      <w:r>
        <w:t>V pracovnoprávnych vzťahoch robí právne úkony za zamestnávateľa, ktorý je právnická osoba, štatutárny orgán alebo člen štatutárneho orgánu; zamestnávateľ, ktorý je fyzická osoba, koná osobne. Namiesto nich môžu robiť právne úkony aj nimi poverení zamestnanci. Iní zamestnanci zamestnávateľa, najmä vedúci jeho organizačných útvarov, sú oprávnení ako orgány zamestnávateľa robiť v mene zamestnávateľa právne úkony vyplývajúce z ich funkcií určených organizačnými predpismi.</w:t>
      </w:r>
    </w:p>
    <w:p w:rsidR="009D6BF7" w:rsidRDefault="009F1243">
      <w:pPr>
        <w:numPr>
          <w:ilvl w:val="1"/>
          <w:numId w:val="16"/>
        </w:numPr>
      </w:pPr>
      <w:r>
        <w:t>Zamestnávateľ môže písomne poveriť ďalších svojich zamestnancov, aby robili určité právne úkony v pracovnoprávnych vzťahoch v jeho mene. V písomnom poverení musí byť uvedený rozsah oprávnenia povereného zamestnanca.</w:t>
      </w:r>
    </w:p>
    <w:p w:rsidR="009D6BF7" w:rsidRDefault="009F1243">
      <w:pPr>
        <w:numPr>
          <w:ilvl w:val="1"/>
          <w:numId w:val="16"/>
        </w:numPr>
        <w:spacing w:after="284"/>
      </w:pPr>
      <w:r>
        <w:t>Vedúci zamestnanci zamestnávateľa sú zamestnanci, ktorí sú na jednotlivých stupňoch riadenia zamestnávateľa oprávnení určovať a ukladať podriadeným zamestnancom zamestnávateľa pracovné úlohy, organizovať, riadiť a kontrolovať ich prácu a dávať im na ten účel záväzné pokyny.</w:t>
      </w:r>
    </w:p>
    <w:p w:rsidR="009D6BF7" w:rsidRDefault="009F1243">
      <w:pPr>
        <w:spacing w:line="248" w:lineRule="auto"/>
        <w:ind w:left="119" w:right="109" w:hanging="10"/>
        <w:jc w:val="center"/>
      </w:pPr>
      <w:r>
        <w:rPr>
          <w:b/>
        </w:rPr>
        <w:t>§ 10</w:t>
      </w:r>
    </w:p>
    <w:p w:rsidR="009D6BF7" w:rsidRDefault="009F1243">
      <w:pPr>
        <w:numPr>
          <w:ilvl w:val="1"/>
          <w:numId w:val="17"/>
        </w:numPr>
      </w:pPr>
      <w:r>
        <w:t>Právne úkony štatutárnych orgánov alebo členov štatutárnych orgánov a poverených zamestnancov (§ 9 ods. 1 a 2) zaväzujú zamestnávateľa, ktorý na základe týchto úkonov nadobúda práva a povinnosti.</w:t>
      </w:r>
    </w:p>
    <w:p w:rsidR="009D6BF7" w:rsidRDefault="009F1243">
      <w:pPr>
        <w:numPr>
          <w:ilvl w:val="1"/>
          <w:numId w:val="17"/>
        </w:numPr>
        <w:spacing w:after="284"/>
      </w:pPr>
      <w:r>
        <w:t>Ak štatutárny orgán alebo člen štatutárneho orgánu alebo poverený zamestnanec prekročil právnym úkonom v pracovnoprávnych vzťahoch svoje oprávnenie, nezaväzujú tieto úkony zamestnávateľa, ak zamestnanec vedel alebo musel vedieť, že tento štatutárny orgán alebo člen štatutárneho orgánu alebo poverený zamestnanec svoje oprávnenie prekročil. To isté platí, ak právny úkon urobil zamestnanec zamestnávateľa, ktorý na to nebol oprávnený zo svojej funkcie, ani tým nebol poverený.</w:t>
      </w:r>
    </w:p>
    <w:p w:rsidR="009D6BF7" w:rsidRDefault="009F1243">
      <w:pPr>
        <w:spacing w:after="286" w:line="248" w:lineRule="auto"/>
        <w:ind w:left="119" w:right="19" w:hanging="10"/>
        <w:jc w:val="center"/>
      </w:pPr>
      <w:r>
        <w:rPr>
          <w:b/>
        </w:rPr>
        <w:t>Zamestnanec</w:t>
      </w:r>
    </w:p>
    <w:p w:rsidR="009D6BF7" w:rsidRDefault="009F1243">
      <w:pPr>
        <w:spacing w:line="248" w:lineRule="auto"/>
        <w:ind w:left="119" w:right="109" w:hanging="10"/>
        <w:jc w:val="center"/>
      </w:pPr>
      <w:r>
        <w:rPr>
          <w:b/>
        </w:rPr>
        <w:lastRenderedPageBreak/>
        <w:t>§ 11</w:t>
      </w:r>
    </w:p>
    <w:p w:rsidR="009D6BF7" w:rsidRDefault="009F1243">
      <w:pPr>
        <w:numPr>
          <w:ilvl w:val="1"/>
          <w:numId w:val="13"/>
        </w:numPr>
        <w:spacing w:after="200" w:line="265" w:lineRule="auto"/>
        <w:ind w:right="-7"/>
      </w:pPr>
      <w:r>
        <w:t>Zamestnanec je fyzická osoba, ktorá v pracovnoprávnych vzťahoch, a ak to ustanovuje osobitný predpis, aj v obdobných pracovných vzťahoch vykonáva pre zamestnávateľa závislú prácu.</w:t>
      </w:r>
    </w:p>
    <w:p w:rsidR="009D6BF7" w:rsidRDefault="009F1243">
      <w:pPr>
        <w:numPr>
          <w:ilvl w:val="1"/>
          <w:numId w:val="13"/>
        </w:numPr>
        <w:spacing w:after="201" w:line="265" w:lineRule="auto"/>
        <w:ind w:right="-7"/>
      </w:pPr>
      <w:r>
        <w:t>Spôsobilosť fyzickej osoby mať v pracovnoprávnych vzťahoch práva a povinnosti ako zamestnanec a spôsobilosť vlastnými právnymi úkonmi nadobúdať tieto práva a brať na seba tieto povinnosti vzniká, ak ďalej nie je ustanovené inak, dňom, keď fyzická osoba dovŕši 15 rokov veku; zamestnávateľ však nesmie dohodnúť ako deň nástupu do práce deň, ktorý by predchádzal dňu, keď fyzická osoba skončí povinnú školskú dochádzku.</w:t>
      </w:r>
    </w:p>
    <w:p w:rsidR="009D6BF7" w:rsidRDefault="009F1243">
      <w:pPr>
        <w:numPr>
          <w:ilvl w:val="1"/>
          <w:numId w:val="13"/>
        </w:numPr>
        <w:ind w:right="-7"/>
      </w:pPr>
      <w:r>
        <w:t>Zamestnanec môže uzatvoriť dohodu o hmotnej zodpovednosti najskôr v deň, keď dovŕši 18 rokov veku.</w:t>
      </w:r>
    </w:p>
    <w:p w:rsidR="009D6BF7" w:rsidRDefault="009F1243">
      <w:pPr>
        <w:numPr>
          <w:ilvl w:val="1"/>
          <w:numId w:val="13"/>
        </w:numPr>
        <w:spacing w:after="97"/>
        <w:ind w:right="-7"/>
      </w:pPr>
      <w:r>
        <w:t>Práca fyzickej osoby vo veku do 15 rokov alebo práca fyzickej osoby staršej ako 15 rokov do skončenia povinnej školskej dochádzky je zakázaná. Tieto fyzické osoby môžu vykonávať ľahké práce, ktoré svojím charakterom a rozsahom neohrozujú ich zdravie, bezpečnosť, ich ďalší vývoj alebo školskú dochádzku len pri</w:t>
      </w:r>
    </w:p>
    <w:p w:rsidR="009D6BF7" w:rsidRDefault="009F1243">
      <w:pPr>
        <w:spacing w:after="0" w:line="364" w:lineRule="auto"/>
        <w:ind w:left="-15" w:firstLine="0"/>
      </w:pPr>
      <w:r>
        <w:t>a) účinkovaní alebo spoluúčinkovaní na kultúrnych predstaveniach a umeleckých predstaveniach, b) športových podujatiach,</w:t>
      </w:r>
    </w:p>
    <w:p w:rsidR="009D6BF7" w:rsidRDefault="009F1243">
      <w:pPr>
        <w:numPr>
          <w:ilvl w:val="0"/>
          <w:numId w:val="18"/>
        </w:numPr>
        <w:spacing w:after="98"/>
        <w:ind w:hanging="283"/>
      </w:pPr>
      <w:r>
        <w:t>reklamných činnostiach,</w:t>
      </w:r>
    </w:p>
    <w:p w:rsidR="009D6BF7" w:rsidRDefault="009F1243">
      <w:pPr>
        <w:numPr>
          <w:ilvl w:val="0"/>
          <w:numId w:val="18"/>
        </w:numPr>
        <w:ind w:hanging="283"/>
      </w:pPr>
      <w:r>
        <w:t>iných činnostiach neuvedených v písmenách a) až c), ak ide o fyzickú osobu staršiu ako 15 rokov do skončenia povinnej školskej dochádzky.</w:t>
      </w:r>
    </w:p>
    <w:p w:rsidR="009D6BF7" w:rsidRDefault="009F1243">
      <w:pPr>
        <w:spacing w:after="284"/>
        <w:ind w:left="-15"/>
      </w:pPr>
      <w:r>
        <w:t>(5) Výkon ľahkých prác uvedených v odseku 4 povoľuje na žiadosť zamestnávateľa príslušný inšpektorát práce po dohode s príslušným orgánom štátnej správy na úseku verejného zdravotníctva (ďalej len „orgán verejného zdravotníctva“). V povolení sa určí počet hodín a podmienky, za ktorých sa ľahké práce môžu vykonávať. Príslušný inšpektorát práce odoberie povolenie, ak podmienky povolenia nie sú dodržiavané.</w:t>
      </w:r>
    </w:p>
    <w:p w:rsidR="009D6BF7" w:rsidRDefault="009F1243">
      <w:pPr>
        <w:spacing w:after="20" w:line="248" w:lineRule="auto"/>
        <w:ind w:left="119" w:right="109" w:hanging="10"/>
        <w:jc w:val="center"/>
      </w:pPr>
      <w:r>
        <w:rPr>
          <w:b/>
        </w:rPr>
        <w:t>§ 11a</w:t>
      </w:r>
    </w:p>
    <w:p w:rsidR="009D6BF7" w:rsidRDefault="009F1243">
      <w:pPr>
        <w:spacing w:line="248" w:lineRule="auto"/>
        <w:ind w:left="119" w:right="109" w:hanging="10"/>
        <w:jc w:val="center"/>
      </w:pPr>
      <w:r>
        <w:rPr>
          <w:b/>
        </w:rPr>
        <w:t>Zástupcovia zamestnancov</w:t>
      </w:r>
    </w:p>
    <w:p w:rsidR="009D6BF7" w:rsidRDefault="009F1243">
      <w:pPr>
        <w:numPr>
          <w:ilvl w:val="1"/>
          <w:numId w:val="20"/>
        </w:numPr>
      </w:pPr>
      <w:r>
        <w:t>Zástupcovia zamestnancov sú príslušný odborový orgán, zamestnanecká rada alebo zamestnanecký dôverník. Pre bezpečnosť a ochranu zdravia pri práci je zástupcom zamestnancov aj zástupca zamestnancov pre bezpečnosť a ochranu zdravia pri práci podľa osobitného predpisu.</w:t>
      </w:r>
    </w:p>
    <w:p w:rsidR="009D6BF7" w:rsidRDefault="009F1243">
      <w:pPr>
        <w:numPr>
          <w:ilvl w:val="1"/>
          <w:numId w:val="20"/>
        </w:numPr>
        <w:spacing w:after="284"/>
      </w:pPr>
      <w:r>
        <w:lastRenderedPageBreak/>
        <w:t>V družstve, kde je súčasťou členstva aj pracovnoprávny vzťah člena k družstvu, je na účely tohto zákona zástupcom zamestnancov osobitný orgán družstva volený členskou schôdzou.</w:t>
      </w:r>
    </w:p>
    <w:p w:rsidR="009D6BF7" w:rsidRDefault="009F1243">
      <w:pPr>
        <w:spacing w:line="248" w:lineRule="auto"/>
        <w:ind w:left="119" w:right="109" w:hanging="10"/>
        <w:jc w:val="center"/>
      </w:pPr>
      <w:r>
        <w:rPr>
          <w:b/>
        </w:rPr>
        <w:t>§ 12</w:t>
      </w:r>
    </w:p>
    <w:p w:rsidR="009D6BF7" w:rsidRDefault="009F1243">
      <w:pPr>
        <w:numPr>
          <w:ilvl w:val="1"/>
          <w:numId w:val="21"/>
        </w:numPr>
      </w:pPr>
      <w:r>
        <w:t>Ak sa podľa tohto zákona vyžaduje súhlas zástupcov zamestnancov alebo dohoda s nimi, zamestnávateľ, u ktorého nepôsobia zástupcovia zamestnancov, môže konať samostatne; to neplatí, ak tento zákon ustanovuje, že dohodu so zástupcami zamestnancov nemožno nahradiť rozhodnutím zamestnávateľa. Ak tento zákon ustanovuje, že dohodu so zástupcami zamestnancov nemožno nahradiť rozhodnutím zamestnávateľa, túto dohodu nemožno nahradiť ani dohodou so zamestnancom.</w:t>
      </w:r>
    </w:p>
    <w:p w:rsidR="009D6BF7" w:rsidRDefault="009F1243">
      <w:pPr>
        <w:numPr>
          <w:ilvl w:val="1"/>
          <w:numId w:val="21"/>
        </w:numPr>
        <w:spacing w:after="284"/>
      </w:pPr>
      <w:r>
        <w:t>Ak sa podľa tohto zákona vyžaduje prerokovanie so zástupcami zamestnancov, zamestnávateľ, u ktorého nepôsobia zástupcovia zamestnancov, môže konať samostatne.</w:t>
      </w:r>
    </w:p>
    <w:p w:rsidR="009D6BF7" w:rsidRDefault="009F1243">
      <w:pPr>
        <w:spacing w:line="248" w:lineRule="auto"/>
        <w:ind w:left="119" w:right="109" w:hanging="10"/>
        <w:jc w:val="center"/>
      </w:pPr>
      <w:r>
        <w:rPr>
          <w:b/>
        </w:rPr>
        <w:t>§ 13</w:t>
      </w:r>
    </w:p>
    <w:p w:rsidR="009D6BF7" w:rsidRDefault="009F1243">
      <w:pPr>
        <w:numPr>
          <w:ilvl w:val="1"/>
          <w:numId w:val="22"/>
        </w:numPr>
      </w:pPr>
      <w:r>
        <w:t>Zamestnávateľ je v pracovnoprávnych vzťahoch povinný zaobchádzať so zamestnancami v súlade so zásadou rovnakého zaobchádzania ustanovenou pre oblasť pracovnoprávnych vzťahov osobitným zákonom o rovnakom zaobchádzaní v niektorých oblastiach a o ochrane pred diskrimináciou a o zmene a doplnení niektorých zákonov (antidiskriminačný zákon).</w:t>
      </w:r>
    </w:p>
    <w:p w:rsidR="009D6BF7" w:rsidRDefault="009F1243">
      <w:pPr>
        <w:numPr>
          <w:ilvl w:val="1"/>
          <w:numId w:val="22"/>
        </w:numPr>
      </w:pPr>
      <w:r>
        <w:t>V pracovnoprávnych vzťahoch sa zakazuje diskriminácia zamestnancov z dôvodu pohlavia, manželského stavu a rodinného stavu, sexuálnej orientácie, rasy, farby pleti, jazyka, veku, nepriaznivého zdravotného stavu alebo zdravotného postihnutia, genetických vlastností, viery, náboženstva, politického alebo iného zmýšľania, odborovej činnosti, národného alebo sociálneho pôvodu, príslušnosti k národnosti alebo etnickej skupine, majetku, rodu alebo iného postavenia alebo z dôvodu oznámenia kriminality alebo inej protispoločenskej činnosti .</w:t>
      </w:r>
    </w:p>
    <w:p w:rsidR="009D6BF7" w:rsidRDefault="009F1243">
      <w:pPr>
        <w:numPr>
          <w:ilvl w:val="1"/>
          <w:numId w:val="22"/>
        </w:numPr>
      </w:pPr>
      <w:r>
        <w:t xml:space="preserve">Výkon práv a povinností vyplývajúcich z pracovnoprávnych vzťahov musí byť v súlade s dobrými mravmi. Nikto nesmie tieto práva a povinnosti zneužívať na škodu druhého účastníka pracovnoprávneho vzťahu alebo spoluzamestnancov. </w:t>
      </w:r>
    </w:p>
    <w:p w:rsidR="009D6BF7" w:rsidRDefault="009F1243">
      <w:pPr>
        <w:numPr>
          <w:ilvl w:val="1"/>
          <w:numId w:val="22"/>
        </w:numPr>
      </w:pPr>
      <w:r>
        <w:t xml:space="preserve">Zamestnávateľ nesmie bez vážnych dôvodov spočívajúcich v osobitnej povahe činností zamestnávateľa narúšať súkromie zamestnanca na pracovisku a v spoločných priestoroch zamestnávateľa tým, že ho monitoruje, vykonáva záznam telefonických hovorov uskutočňovaných technickými pracovnými zariadeniami zamestnávateľa a kontroluje elektronickú poštu </w:t>
      </w:r>
      <w:r>
        <w:lastRenderedPageBreak/>
        <w:t>odoslanú z pracovnej elektronickej adresy a doručenú na túto adresu bez toho, aby ho na to vopred upozornil. Ak zamestnávateľ zavádza kontrolný mechanizmus, je povinný prerokovať so zástupcami zamestnancov rozsah kontroly, spôsob jej uskutočnenia, ako aj dobu jej trvania a informovať zamestnancov o rozsahu kontroly, spôsobe jej uskutočnenia, ako aj o dobe jej trvania.</w:t>
      </w:r>
    </w:p>
    <w:p w:rsidR="00926E6C" w:rsidRPr="00926E6C" w:rsidRDefault="009F1243">
      <w:pPr>
        <w:numPr>
          <w:ilvl w:val="1"/>
          <w:numId w:val="22"/>
        </w:numPr>
      </w:pPr>
      <w:r>
        <w:t>Zamestnávateľ nesmie zamestnancovi uložiť povinnosť zachovávať mlčanlivosť o jeho pracovných podmienkach vrátane mzdových podmienok</w:t>
      </w:r>
      <w:r w:rsidR="00926E6C">
        <w:t xml:space="preserve"> a o podmienkach zamestnávania.</w:t>
      </w:r>
    </w:p>
    <w:p w:rsidR="009D6BF7" w:rsidRDefault="00926E6C">
      <w:pPr>
        <w:numPr>
          <w:ilvl w:val="1"/>
          <w:numId w:val="22"/>
        </w:numPr>
      </w:pPr>
      <w:r w:rsidRPr="00BF34DB">
        <w:rPr>
          <w:color w:val="FF0000"/>
        </w:rPr>
        <w:t>Zamestnávateľ nesmie zamestnancovi zakázať výkon inej zárobkovej činnosti mimo zamestnávateľom určeného pracovného času; tým nie je dotknuté obmedzenie inej zárobkovej činnosti podľa § 83 alebo podľa osobitných predpisov.</w:t>
      </w:r>
    </w:p>
    <w:p w:rsidR="009D6BF7" w:rsidRDefault="00926E6C">
      <w:pPr>
        <w:numPr>
          <w:ilvl w:val="1"/>
          <w:numId w:val="22"/>
        </w:numPr>
      </w:pPr>
      <w:r w:rsidRPr="00BF34DB">
        <w:rPr>
          <w:color w:val="FF0000"/>
        </w:rPr>
        <w:t>Zamestnanec má právo podať zamestnávateľovi sťažnosť v súvislosti s porušením zásady rovnakého zaobchádzania podľa odsekov 1 a 2, nedodržaním podmienok podľa odsekov 3 až 6 a porušením práv a povinností vyplývajúcich z pracovnoprávneho vzťahu; zamestnávateľ je povinný na sťažnosť zamestnanca bez zbytočného odkladu písomne odpovedať, vykonať nápravu, upustiť od takého konania a odstrániť jeho následky.</w:t>
      </w:r>
    </w:p>
    <w:p w:rsidR="009D6BF7" w:rsidRDefault="00926E6C">
      <w:pPr>
        <w:numPr>
          <w:ilvl w:val="1"/>
          <w:numId w:val="22"/>
        </w:numPr>
      </w:pPr>
      <w:r w:rsidRPr="00BF34DB">
        <w:rPr>
          <w:color w:val="FF0000"/>
        </w:rPr>
        <w:t>Zamestnanec nesmie byť v pracovnoprávnom vzťahu prenasledovaný ani inak postihovaný za to, že podá na iného zamestnanca alebo na zamestnávateľa sťažnosť, podnet na príslušnom orgáne inšpekcie práce, žalobu, návrh na začatie trestného stíhania alebo iné oznámenie o kriminalite alebo inej protispoločenskej činnosti, nezachová mlčanlivosť o svojich pracovných podmienkach vrátane mzdových podmienok a o podmienkach zamestnávania alebo že si uplatňuje práva a právom chránené záujmy vyplývajúce z pracovnoprávneho vzťahu.</w:t>
      </w:r>
    </w:p>
    <w:p w:rsidR="009D6BF7" w:rsidRDefault="00926E6C">
      <w:pPr>
        <w:numPr>
          <w:ilvl w:val="1"/>
          <w:numId w:val="22"/>
        </w:numPr>
        <w:spacing w:after="284"/>
      </w:pPr>
      <w:r w:rsidRPr="00BF34DB">
        <w:rPr>
          <w:color w:val="FF0000"/>
        </w:rPr>
        <w:t>Zamestnanec, ktorý sa domnieva, že jeho práva alebo právom chránené záujmy podľa odsekov 1 až 8 boli porušené, má právo obrátiť sa na súd a domáhať sa právnej ochrany. Ak zamestnanec v pracovnoprávnom spore oznámi súdu skutočnosti, z ktorých možno dôvodne usudzovať, že k skončeniu pracovného pomeru zo strany zamestnávateľa došlo z dôvodu, že si zamestnanec uplatňoval svoje práva a právom chránené záujmy vyplývajúce z pracovnoprávneho vzťahu, zamestnávateľ musí preukázať, že k skončeniu pracovného pomeru došlo z iných dôvodov.</w:t>
      </w:r>
    </w:p>
    <w:p w:rsidR="009D6BF7" w:rsidRDefault="009F1243">
      <w:pPr>
        <w:spacing w:after="20" w:line="248" w:lineRule="auto"/>
        <w:ind w:left="119" w:right="109" w:hanging="10"/>
        <w:jc w:val="center"/>
      </w:pPr>
      <w:r>
        <w:rPr>
          <w:b/>
        </w:rPr>
        <w:t>§ 14</w:t>
      </w:r>
    </w:p>
    <w:p w:rsidR="009D6BF7" w:rsidRDefault="009F1243">
      <w:pPr>
        <w:spacing w:line="248" w:lineRule="auto"/>
        <w:ind w:left="119" w:right="109" w:hanging="10"/>
        <w:jc w:val="center"/>
      </w:pPr>
      <w:r>
        <w:rPr>
          <w:b/>
        </w:rPr>
        <w:t>Riešenie sporov</w:t>
      </w:r>
    </w:p>
    <w:p w:rsidR="009D6BF7" w:rsidRDefault="009F1243">
      <w:pPr>
        <w:ind w:left="-15"/>
      </w:pPr>
      <w:r>
        <w:lastRenderedPageBreak/>
        <w:t>Spory medzi zamestnancom a zamestnávateľom o nároky z pracovnoprávnych vzťahov prejednávajú a rozhodujú súdy.</w:t>
      </w:r>
    </w:p>
    <w:p w:rsidR="009D6BF7" w:rsidRDefault="009F1243">
      <w:pPr>
        <w:spacing w:after="286" w:line="248" w:lineRule="auto"/>
        <w:ind w:left="119" w:right="19" w:hanging="10"/>
        <w:jc w:val="center"/>
      </w:pPr>
      <w:r>
        <w:rPr>
          <w:b/>
        </w:rPr>
        <w:t>Právne úkony</w:t>
      </w:r>
    </w:p>
    <w:p w:rsidR="009D6BF7" w:rsidRDefault="009F1243">
      <w:pPr>
        <w:spacing w:line="248" w:lineRule="auto"/>
        <w:ind w:left="119" w:right="109" w:hanging="10"/>
        <w:jc w:val="center"/>
      </w:pPr>
      <w:r>
        <w:rPr>
          <w:b/>
        </w:rPr>
        <w:t>§ 15</w:t>
      </w:r>
    </w:p>
    <w:p w:rsidR="009D6BF7" w:rsidRDefault="009F1243">
      <w:pPr>
        <w:spacing w:after="284"/>
        <w:ind w:left="-15"/>
      </w:pPr>
      <w:r>
        <w:t>Prejav vôle treba vykladať tak, ako to so zreteľom na okolnosti, za ktorých sa urobil, zodpovedá dobrým mravom.</w:t>
      </w:r>
    </w:p>
    <w:p w:rsidR="009D6BF7" w:rsidRDefault="009F1243">
      <w:pPr>
        <w:spacing w:line="248" w:lineRule="auto"/>
        <w:ind w:left="119" w:right="109" w:hanging="10"/>
        <w:jc w:val="center"/>
      </w:pPr>
      <w:r>
        <w:rPr>
          <w:b/>
        </w:rPr>
        <w:t>§ 16</w:t>
      </w:r>
    </w:p>
    <w:p w:rsidR="009D6BF7" w:rsidRDefault="009F1243">
      <w:pPr>
        <w:numPr>
          <w:ilvl w:val="1"/>
          <w:numId w:val="23"/>
        </w:numPr>
      </w:pPr>
      <w:r>
        <w:t>Na právne úkony, pri ktorých sa vyžaduje písomná forma, je potrebná u tých, ktorí nemôžu písať alebo čítať, notárska zápisnica alebo zápisnica potvrdená dvoma súčasne prítomnými zamestnancami zamestnávateľa o tom, že právny úkon zodpovedá prejavenej vôli.</w:t>
      </w:r>
    </w:p>
    <w:p w:rsidR="009D6BF7" w:rsidRDefault="009F1243">
      <w:pPr>
        <w:numPr>
          <w:ilvl w:val="1"/>
          <w:numId w:val="23"/>
        </w:numPr>
        <w:spacing w:after="284"/>
      </w:pPr>
      <w:r>
        <w:t>Notárska zápisnica alebo zápisnica potvrdená dvoma súčasne prítomnými zamestnancami zamestnávateľa sa nevyžaduje, ak má ten, kto nemôže čítať alebo písať, schopnosť oboznámiť sa s obsahom právneho úkonu pomocou prístrojov alebo špeciálnych pomôcok a je schopný zápisnicu vlastnoručne podpísať.</w:t>
      </w:r>
    </w:p>
    <w:p w:rsidR="009D6BF7" w:rsidRDefault="009F1243">
      <w:pPr>
        <w:spacing w:after="20" w:line="248" w:lineRule="auto"/>
        <w:ind w:left="119" w:right="109" w:hanging="10"/>
        <w:jc w:val="center"/>
      </w:pPr>
      <w:r>
        <w:rPr>
          <w:b/>
        </w:rPr>
        <w:t>§ 17</w:t>
      </w:r>
    </w:p>
    <w:p w:rsidR="009D6BF7" w:rsidRDefault="009F1243">
      <w:pPr>
        <w:spacing w:line="248" w:lineRule="auto"/>
        <w:ind w:left="119" w:right="109" w:hanging="10"/>
        <w:jc w:val="center"/>
      </w:pPr>
      <w:r>
        <w:rPr>
          <w:b/>
        </w:rPr>
        <w:t>Neplatnosť právneho úkonu</w:t>
      </w:r>
    </w:p>
    <w:p w:rsidR="009D6BF7" w:rsidRDefault="009F1243">
      <w:pPr>
        <w:numPr>
          <w:ilvl w:val="1"/>
          <w:numId w:val="24"/>
        </w:numPr>
      </w:pPr>
      <w:r>
        <w:t>Právny úkon, ktorým sa zamestnanec vopred vzdáva svojich práv, je neplatný.</w:t>
      </w:r>
    </w:p>
    <w:p w:rsidR="009D6BF7" w:rsidRDefault="009F1243">
      <w:pPr>
        <w:numPr>
          <w:ilvl w:val="1"/>
          <w:numId w:val="24"/>
        </w:numPr>
      </w:pPr>
      <w:r>
        <w:t>Právny úkon, na ktorý neudelil predpísaný súhlas príslušný orgán alebo zákonný zástupca alebo na ktorý neudelili predpísaný súhlas zástupcovia zamestnancov, právny úkon, ktorý nebol vopred prerokovaný so zástupcami zamestnancov, alebo právny úkon, ktorý sa neurobil formou predpísanou týmto zákonom, je neplatný, len ak to výslovne ustanovuje tento zákon alebo osobitný predpis.</w:t>
      </w:r>
    </w:p>
    <w:p w:rsidR="009D6BF7" w:rsidRDefault="009F1243">
      <w:pPr>
        <w:numPr>
          <w:ilvl w:val="1"/>
          <w:numId w:val="24"/>
        </w:numPr>
        <w:spacing w:after="284"/>
      </w:pPr>
      <w:r>
        <w:t>Neplatnosť právneho úkonu nemôže byť zamestnancovi na ujmu, ak neplatnosť nespôsobil sám. Ak vznikne zamestnancovi následkom neplatného právneho úkonu škoda, je zamestnávateľ povinný ju nahradiť.</w:t>
      </w:r>
    </w:p>
    <w:p w:rsidR="009D6BF7" w:rsidRDefault="009F1243">
      <w:pPr>
        <w:spacing w:after="286" w:line="248" w:lineRule="auto"/>
        <w:ind w:left="119" w:right="19" w:hanging="10"/>
        <w:jc w:val="center"/>
      </w:pPr>
      <w:r>
        <w:rPr>
          <w:b/>
        </w:rPr>
        <w:t>Zmluva</w:t>
      </w:r>
    </w:p>
    <w:p w:rsidR="009D6BF7" w:rsidRDefault="009F1243">
      <w:pPr>
        <w:spacing w:line="248" w:lineRule="auto"/>
        <w:ind w:left="119" w:right="109" w:hanging="10"/>
        <w:jc w:val="center"/>
      </w:pPr>
      <w:r>
        <w:rPr>
          <w:b/>
        </w:rPr>
        <w:t>§ 18</w:t>
      </w:r>
    </w:p>
    <w:p w:rsidR="009D6BF7" w:rsidRDefault="009F1243">
      <w:pPr>
        <w:spacing w:after="284"/>
        <w:ind w:left="-15"/>
      </w:pPr>
      <w:r>
        <w:t>Zmluva podľa tohto zákona alebo iných pracovnoprávnych predpisov je uzatvorená, len čo sa účastníci dohodli na jej obsahu.</w:t>
      </w:r>
    </w:p>
    <w:p w:rsidR="009D6BF7" w:rsidRDefault="009F1243">
      <w:pPr>
        <w:spacing w:line="248" w:lineRule="auto"/>
        <w:ind w:left="119" w:right="109" w:hanging="10"/>
        <w:jc w:val="center"/>
      </w:pPr>
      <w:r>
        <w:rPr>
          <w:b/>
        </w:rPr>
        <w:t>§ 19</w:t>
      </w:r>
    </w:p>
    <w:p w:rsidR="009D6BF7" w:rsidRDefault="009F1243">
      <w:pPr>
        <w:numPr>
          <w:ilvl w:val="1"/>
          <w:numId w:val="19"/>
        </w:numPr>
      </w:pPr>
      <w:r>
        <w:lastRenderedPageBreak/>
        <w:t>Účastník, ktorý konal v omyle, ktorý druhému účastníkovi musel byť známy, má právo od zmluvy odstúpiť, ak sa omyl týka takej okolnosti, že by bez neho k zmluve nedošlo.</w:t>
      </w:r>
    </w:p>
    <w:p w:rsidR="009D6BF7" w:rsidRDefault="009F1243">
      <w:pPr>
        <w:numPr>
          <w:ilvl w:val="1"/>
          <w:numId w:val="19"/>
        </w:numPr>
        <w:spacing w:after="98"/>
      </w:pPr>
      <w:r>
        <w:t>Zamestnávateľ má právo odstúpiť od pracovnej zmluvy, ak</w:t>
      </w:r>
    </w:p>
    <w:p w:rsidR="009D6BF7" w:rsidRDefault="009F1243">
      <w:pPr>
        <w:numPr>
          <w:ilvl w:val="0"/>
          <w:numId w:val="25"/>
        </w:numPr>
        <w:spacing w:after="97"/>
        <w:ind w:hanging="283"/>
      </w:pPr>
      <w:r>
        <w:t>zamestnanec nenastúpi do práce v dohodnutý deň nástupu do práce bez toho, aby mu v tom bránila prekážka v práci,</w:t>
      </w:r>
    </w:p>
    <w:p w:rsidR="009D6BF7" w:rsidRDefault="009F1243">
      <w:pPr>
        <w:numPr>
          <w:ilvl w:val="0"/>
          <w:numId w:val="25"/>
        </w:numPr>
        <w:spacing w:after="97"/>
        <w:ind w:hanging="283"/>
      </w:pPr>
      <w:r>
        <w:t>zamestnanec do troch pracovných dní neupovedomí zamestnávateľa o prekážke v práci, ktorá mu bráni nastúpiť do práce v dohodnutý deň nástupu do práce, alebo</w:t>
      </w:r>
    </w:p>
    <w:p w:rsidR="009D6BF7" w:rsidRDefault="009F1243">
      <w:pPr>
        <w:numPr>
          <w:ilvl w:val="0"/>
          <w:numId w:val="25"/>
        </w:numPr>
        <w:ind w:hanging="283"/>
      </w:pPr>
      <w:r>
        <w:t>zamestnanec bol po uzatvorení pracovnej zmluvy právoplatne odsúdený za úmyselný trestný čin.</w:t>
      </w:r>
    </w:p>
    <w:p w:rsidR="009D6BF7" w:rsidRDefault="009F1243">
      <w:pPr>
        <w:spacing w:after="284"/>
        <w:ind w:left="-15"/>
      </w:pPr>
      <w:r>
        <w:t>(3) Odstúpiť od pracovnej zmluvy podľa odseku 2 možno najneskôr do začatia výkonu práce zamestnancom. Odstúpenie od pracovnej zmluvy musí byť písomné, inak je neplatné.</w:t>
      </w:r>
    </w:p>
    <w:p w:rsidR="009D6BF7" w:rsidRDefault="009F1243">
      <w:pPr>
        <w:spacing w:after="20" w:line="248" w:lineRule="auto"/>
        <w:ind w:left="119" w:right="109" w:hanging="10"/>
        <w:jc w:val="center"/>
      </w:pPr>
      <w:r>
        <w:rPr>
          <w:b/>
        </w:rPr>
        <w:t>§ 20</w:t>
      </w:r>
    </w:p>
    <w:p w:rsidR="009D6BF7" w:rsidRDefault="009F1243">
      <w:pPr>
        <w:spacing w:line="248" w:lineRule="auto"/>
        <w:ind w:left="119" w:right="109" w:hanging="10"/>
        <w:jc w:val="center"/>
      </w:pPr>
      <w:r>
        <w:rPr>
          <w:b/>
        </w:rPr>
        <w:t>Zabezpečenie práv a povinností z pracovnoprávnych vzťahov</w:t>
      </w:r>
    </w:p>
    <w:p w:rsidR="009D6BF7" w:rsidRDefault="009F1243">
      <w:pPr>
        <w:numPr>
          <w:ilvl w:val="1"/>
          <w:numId w:val="26"/>
        </w:numPr>
      </w:pPr>
      <w:r>
        <w:t>Práva a povinnosti z pracovnoprávnych vzťahov možno zabezpečiť dohodou o zrážkach zo mzdy, ručením alebo zriadením záložného práva.</w:t>
      </w:r>
    </w:p>
    <w:p w:rsidR="009D6BF7" w:rsidRDefault="009F1243">
      <w:pPr>
        <w:numPr>
          <w:ilvl w:val="1"/>
          <w:numId w:val="26"/>
        </w:numPr>
      </w:pPr>
      <w:r>
        <w:t>Uspokojenie nároku zamestnávateľa možno zabezpečiť dohodou medzi ním a zamestnancom o zrážkach zo mzdy. Dohoda sa musí uzatvoriť písomne, inak je neplatná.</w:t>
      </w:r>
    </w:p>
    <w:p w:rsidR="009D6BF7" w:rsidRDefault="009F1243">
      <w:pPr>
        <w:numPr>
          <w:ilvl w:val="1"/>
          <w:numId w:val="26"/>
        </w:numPr>
      </w:pPr>
      <w:r>
        <w:t>Ak vznikne podľa tohto zákona alebo podľa iného pracovnoprávneho predpisu povinnosť zamestnanca zaplatiť pohľadávku zamestnávateľovi alebo ak vznikne povinnosť zamestnávateľa zaplatiť pohľadávku zamestnancovi, môže sa iná fyzická osoba alebo právnická osoba zaručiť písomným vyhlásením, že túto pohľadávku uspokojí, ak tak neurobí sám dlžník.</w:t>
      </w:r>
    </w:p>
    <w:p w:rsidR="009D6BF7" w:rsidRDefault="009F1243">
      <w:pPr>
        <w:numPr>
          <w:ilvl w:val="1"/>
          <w:numId w:val="26"/>
        </w:numPr>
        <w:spacing w:after="284"/>
      </w:pPr>
      <w:r>
        <w:t>Nárok na náhradu škody na zverených hodnotách, ktoré je zamestnanec povinný vyúčtovať, a nárok na náhradu škody, ktorú zamestnanec spôsobil zamestnávateľovi úmyselne, môže zamestnávateľ so zamestnancom zabezpečiť písomnou zmluvou o zriadení záložného práva k nehnuteľnosti, ktorú zamestnanec vlastní.</w:t>
      </w:r>
    </w:p>
    <w:p w:rsidR="009D6BF7" w:rsidRDefault="009F1243">
      <w:pPr>
        <w:spacing w:after="290" w:line="248" w:lineRule="auto"/>
        <w:ind w:left="119" w:right="109" w:hanging="10"/>
        <w:jc w:val="center"/>
      </w:pPr>
      <w:r>
        <w:rPr>
          <w:b/>
        </w:rPr>
        <w:t>Nároky zamestnancov z pracovnoprávnych vzťahov pri platobnej neschopnosti zamestnávateľa</w:t>
      </w:r>
    </w:p>
    <w:p w:rsidR="009D6BF7" w:rsidRDefault="009F1243">
      <w:pPr>
        <w:spacing w:line="248" w:lineRule="auto"/>
        <w:ind w:left="119" w:right="109" w:hanging="10"/>
        <w:jc w:val="center"/>
      </w:pPr>
      <w:r>
        <w:rPr>
          <w:b/>
        </w:rPr>
        <w:t>§ 21</w:t>
      </w:r>
    </w:p>
    <w:p w:rsidR="009D6BF7" w:rsidRDefault="009F1243">
      <w:pPr>
        <w:spacing w:after="284"/>
        <w:ind w:left="-15"/>
      </w:pPr>
      <w:r>
        <w:t>Ak sa zamestnávateľ stane platobne neschopným a nemôže uspokojiť nároky zamestnancov z pracovnoprávnych vzťahov, tieto nároky sa uspokoja dávkou garančného poistenia podľa osobitného predpisu.</w:t>
      </w:r>
    </w:p>
    <w:p w:rsidR="009D6BF7" w:rsidRDefault="009F1243">
      <w:pPr>
        <w:spacing w:after="20" w:line="248" w:lineRule="auto"/>
        <w:ind w:left="119" w:right="109" w:hanging="10"/>
        <w:jc w:val="center"/>
      </w:pPr>
      <w:r>
        <w:rPr>
          <w:b/>
        </w:rPr>
        <w:lastRenderedPageBreak/>
        <w:t>§ 22</w:t>
      </w:r>
    </w:p>
    <w:p w:rsidR="009D6BF7" w:rsidRDefault="009F1243">
      <w:pPr>
        <w:spacing w:line="248" w:lineRule="auto"/>
        <w:ind w:left="119" w:right="109" w:hanging="10"/>
        <w:jc w:val="center"/>
      </w:pPr>
      <w:r>
        <w:rPr>
          <w:b/>
        </w:rPr>
        <w:t>Informačná povinnosť</w:t>
      </w:r>
    </w:p>
    <w:p w:rsidR="009D6BF7" w:rsidRDefault="009F1243">
      <w:pPr>
        <w:numPr>
          <w:ilvl w:val="1"/>
          <w:numId w:val="27"/>
        </w:numPr>
      </w:pPr>
      <w:r>
        <w:t>Zamestnávateľ, predbežný správca konkurznej podstaty alebo správca konkurznej podstaty je povinný písomne informovať zástupcov zamestnancov, a ak u zamestnávateľa nepôsobia zástupcovia zamestnancov, priamo zamestnancov o platobnej neschopnosti do desiatich dní od jej vzniku.</w:t>
      </w:r>
    </w:p>
    <w:p w:rsidR="009D6BF7" w:rsidRDefault="009F1243">
      <w:pPr>
        <w:numPr>
          <w:ilvl w:val="1"/>
          <w:numId w:val="27"/>
        </w:numPr>
        <w:spacing w:after="284"/>
      </w:pPr>
      <w:r>
        <w:t>Zamestnanec je povinný zamestnávateľovi, predbežnému správcovi konkurznej podstaty alebo správcovi konkurznej podstaty na ich žiadosť oznámiť všetky informácie potrebné v súvislosti s potvrdením nárokov z pracovnoprávneho vzťahu podľa osobitného predpisu.</w:t>
      </w:r>
    </w:p>
    <w:p w:rsidR="009D6BF7" w:rsidRDefault="009F1243">
      <w:pPr>
        <w:spacing w:after="286" w:line="248" w:lineRule="auto"/>
        <w:ind w:left="119" w:right="19" w:hanging="10"/>
        <w:jc w:val="center"/>
      </w:pPr>
      <w:r>
        <w:rPr>
          <w:b/>
        </w:rPr>
        <w:t>Prechod práv a povinností z pracovnoprávnych vzťahov</w:t>
      </w:r>
    </w:p>
    <w:p w:rsidR="009D6BF7" w:rsidRDefault="009F1243">
      <w:pPr>
        <w:spacing w:line="248" w:lineRule="auto"/>
        <w:ind w:left="119" w:right="109" w:hanging="10"/>
        <w:jc w:val="center"/>
      </w:pPr>
      <w:r>
        <w:rPr>
          <w:b/>
        </w:rPr>
        <w:t>§ 27</w:t>
      </w:r>
    </w:p>
    <w:p w:rsidR="009D6BF7" w:rsidRDefault="009F1243">
      <w:pPr>
        <w:spacing w:after="284"/>
        <w:ind w:left="-15"/>
      </w:pPr>
      <w:r>
        <w:t>Ak zanikne zamestnávateľ, ktorý má právneho nástupcu, prechádzajú práva a povinnosti z pracovnoprávnych vzťahov na tohto nástupcu, ak osobitný predpis neustanovuje inak.</w:t>
      </w:r>
    </w:p>
    <w:p w:rsidR="009D6BF7" w:rsidRDefault="009F1243">
      <w:pPr>
        <w:spacing w:line="248" w:lineRule="auto"/>
        <w:ind w:left="119" w:right="109" w:hanging="10"/>
        <w:jc w:val="center"/>
      </w:pPr>
      <w:r>
        <w:rPr>
          <w:b/>
        </w:rPr>
        <w:t>§ 28</w:t>
      </w:r>
    </w:p>
    <w:p w:rsidR="009D6BF7" w:rsidRDefault="009F1243">
      <w:pPr>
        <w:numPr>
          <w:ilvl w:val="1"/>
          <w:numId w:val="28"/>
        </w:numPr>
      </w:pPr>
      <w:r>
        <w:t>Ak sa prevádza hospodárska jednotka, ktorou je na účely tohto zákona, zamestnávateľ alebo časť zamestnávateľa alebo ak sa prevádza úloha alebo činnosť zamestnávateľa alebo ich časť k inému zamestnávateľovi, prechádzajú práva a povinnosti z pracovnoprávnych vzťahov voči prevedeným zamestnancom na preberajúceho zamestnávateľa.</w:t>
      </w:r>
    </w:p>
    <w:p w:rsidR="009D6BF7" w:rsidRDefault="009F1243">
      <w:pPr>
        <w:numPr>
          <w:ilvl w:val="1"/>
          <w:numId w:val="28"/>
        </w:numPr>
      </w:pPr>
      <w:r>
        <w:t>Prevod podľa odseku 1 je prevod hospodárskej jednotky, ktorá si zachováva svoju totožnosť ako organizované zoskupenie zdrojov (hmotné zložky, nehmotné zložky a osobné zložky), ktorého cieľom je vykonávanie hospodárskej činnosti bez ohľadu na to, či je táto činnosť hlavná alebo doplnková.</w:t>
      </w:r>
    </w:p>
    <w:p w:rsidR="009D6BF7" w:rsidRDefault="009F1243">
      <w:pPr>
        <w:numPr>
          <w:ilvl w:val="1"/>
          <w:numId w:val="28"/>
        </w:numPr>
      </w:pPr>
      <w:r>
        <w:t>Prevodca je právnická osoba alebo fyzická osoba, ktorá prevodom podľa odseku 2 prestáva byť zamestnávateľom.</w:t>
      </w:r>
    </w:p>
    <w:p w:rsidR="009D6BF7" w:rsidRDefault="009F1243">
      <w:pPr>
        <w:numPr>
          <w:ilvl w:val="1"/>
          <w:numId w:val="28"/>
        </w:numPr>
      </w:pPr>
      <w:r>
        <w:t>Preberajúcim zamestnávateľom je právnická osoba alebo fyzická osoba, ktorá prevodom podľa odseku 2 pokračuje ako zamestnávateľ voči prevedeným zamestnancom.</w:t>
      </w:r>
    </w:p>
    <w:p w:rsidR="009D6BF7" w:rsidRDefault="009F1243">
      <w:pPr>
        <w:numPr>
          <w:ilvl w:val="1"/>
          <w:numId w:val="28"/>
        </w:numPr>
        <w:spacing w:after="284"/>
      </w:pPr>
      <w:r>
        <w:t>Práva a povinnosti doterajšieho zamestnávateľa voči zamestnancom, ktorých pracovnoprávne vzťahy do dňa prevodu zanikli, zostávajú nedotknuté.</w:t>
      </w:r>
    </w:p>
    <w:p w:rsidR="009D6BF7" w:rsidRDefault="009F1243">
      <w:pPr>
        <w:spacing w:line="248" w:lineRule="auto"/>
        <w:ind w:left="119" w:right="109" w:hanging="10"/>
        <w:jc w:val="center"/>
      </w:pPr>
      <w:r>
        <w:rPr>
          <w:b/>
        </w:rPr>
        <w:t>§ 29</w:t>
      </w:r>
    </w:p>
    <w:p w:rsidR="009D6BF7" w:rsidRDefault="009F1243">
      <w:pPr>
        <w:spacing w:after="91"/>
        <w:ind w:left="-15"/>
      </w:pPr>
      <w:r>
        <w:lastRenderedPageBreak/>
        <w:t>(1) Zamestnávateľ je povinný najneskôr jeden mesiac pred tým, ako dôjde k prechodu práv a povinností z pracovnoprávnych vzťahov, písomne informovať zástupcov zamestnancov, a ak u zamestnávateľa nepôsobia zástupcovia zamestnancov, priamo zamestnancov o a) dátume alebo navrhovanom dátume prechodu,</w:t>
      </w:r>
    </w:p>
    <w:p w:rsidR="009D6BF7" w:rsidRDefault="009F1243">
      <w:pPr>
        <w:numPr>
          <w:ilvl w:val="0"/>
          <w:numId w:val="29"/>
        </w:numPr>
        <w:spacing w:after="98"/>
        <w:ind w:hanging="283"/>
      </w:pPr>
      <w:r>
        <w:t>dôvodoch prechodu,</w:t>
      </w:r>
    </w:p>
    <w:p w:rsidR="009D6BF7" w:rsidRDefault="009F1243">
      <w:pPr>
        <w:numPr>
          <w:ilvl w:val="0"/>
          <w:numId w:val="29"/>
        </w:numPr>
        <w:spacing w:after="98"/>
        <w:ind w:hanging="283"/>
      </w:pPr>
      <w:r>
        <w:t>pracovnoprávnych, ekonomických a sociálnych dôsledkoch prechodu na zamestnancov,</w:t>
      </w:r>
    </w:p>
    <w:p w:rsidR="009D6BF7" w:rsidRDefault="009F1243">
      <w:pPr>
        <w:numPr>
          <w:ilvl w:val="0"/>
          <w:numId w:val="29"/>
        </w:numPr>
        <w:ind w:hanging="283"/>
      </w:pPr>
      <w:r>
        <w:t>plánovaných opatreniach prechodu vzťahujúcich sa na zamestnancov.</w:t>
      </w:r>
    </w:p>
    <w:p w:rsidR="009D6BF7" w:rsidRDefault="009F1243">
      <w:pPr>
        <w:numPr>
          <w:ilvl w:val="1"/>
          <w:numId w:val="29"/>
        </w:numPr>
      </w:pPr>
      <w:r>
        <w:t>Zamestnávateľ je povinný s cieľom dosiahnuť dohodu najneskôr mesiac pred tým, ako uskutoční opatrenia vzťahujúce sa na zamestnancov, prerokovať tieto opatrenia so zástupcami zamestnancov.</w:t>
      </w:r>
    </w:p>
    <w:p w:rsidR="009D6BF7" w:rsidRDefault="009F1243">
      <w:pPr>
        <w:numPr>
          <w:ilvl w:val="1"/>
          <w:numId w:val="29"/>
        </w:numPr>
        <w:spacing w:after="285"/>
      </w:pPr>
      <w:r>
        <w:t>Povinnosti ustanovené v odsekoch 1 a 2 sa vzťahujú aj na preberajúceho zamestnávateľa.</w:t>
      </w:r>
    </w:p>
    <w:p w:rsidR="009D6BF7" w:rsidRDefault="009F1243">
      <w:pPr>
        <w:spacing w:line="248" w:lineRule="auto"/>
        <w:ind w:left="119" w:right="109" w:hanging="10"/>
        <w:jc w:val="center"/>
      </w:pPr>
      <w:r>
        <w:rPr>
          <w:b/>
        </w:rPr>
        <w:t>§ 29a</w:t>
      </w:r>
    </w:p>
    <w:p w:rsidR="009D6BF7" w:rsidRDefault="009F1243">
      <w:pPr>
        <w:spacing w:after="284"/>
        <w:ind w:left="-15"/>
      </w:pPr>
      <w:r>
        <w:t>Ak sa zamestnancovi prevodom majú zásadne zmeniť pracovné podmienky a zamestnanec s ich zmenou nesúhlasí, pracovný pomer sa považuje za skončený dohodou z dôvodov podľa § 63 ods. 1 písm. b) ku dňu prevodu. Zamestnávateľ vydá zamestnancovi písomný doklad o skončení pracovného pomeru podľa prvej vety. Zamestnancovi podľa prvej vety patrí odstupné podľa § 76.</w:t>
      </w:r>
    </w:p>
    <w:p w:rsidR="009D6BF7" w:rsidRDefault="009F1243">
      <w:pPr>
        <w:spacing w:line="248" w:lineRule="auto"/>
        <w:ind w:left="119" w:right="109" w:hanging="10"/>
        <w:jc w:val="center"/>
      </w:pPr>
      <w:r>
        <w:rPr>
          <w:b/>
        </w:rPr>
        <w:t>§ 30</w:t>
      </w:r>
    </w:p>
    <w:p w:rsidR="009D6BF7" w:rsidRDefault="009F1243">
      <w:pPr>
        <w:spacing w:after="284"/>
        <w:ind w:left="-15"/>
      </w:pPr>
      <w:r>
        <w:t>Práva a povinnosti z pracovnoprávnych vzťahov prechádzajú smrťou zamestnávateľa, ktorý je fyzickou osobou, na jeho dedičov.</w:t>
      </w:r>
    </w:p>
    <w:p w:rsidR="009D6BF7" w:rsidRDefault="009F1243">
      <w:pPr>
        <w:spacing w:line="248" w:lineRule="auto"/>
        <w:ind w:left="119" w:right="109" w:hanging="10"/>
        <w:jc w:val="center"/>
      </w:pPr>
      <w:r>
        <w:rPr>
          <w:b/>
        </w:rPr>
        <w:t>§ 31</w:t>
      </w:r>
    </w:p>
    <w:p w:rsidR="009D6BF7" w:rsidRDefault="009F1243">
      <w:pPr>
        <w:numPr>
          <w:ilvl w:val="1"/>
          <w:numId w:val="33"/>
        </w:numPr>
      </w:pPr>
      <w:r>
        <w:t>Ak sa predáva zamestnávateľ alebo jeho časť, práva a povinnosti z pracovnoprávnych vzťahov prechádzajú z predávajúceho zamestnávateľa na kupujúceho zamestnávateľa.</w:t>
      </w:r>
    </w:p>
    <w:p w:rsidR="009D6BF7" w:rsidRDefault="009F1243">
      <w:pPr>
        <w:numPr>
          <w:ilvl w:val="1"/>
          <w:numId w:val="33"/>
        </w:numPr>
      </w:pPr>
      <w:r>
        <w:t>Ak po odstúpení od zmluvy o predaji zamestnávateľa alebo jeho časti nedôjde k prechodu práv a povinností z pracovnoprávnych vzťahov na ďalšieho nadobúdateľa, uspokojenie nárokov z pracovnoprávnych vzťahov zabezpečuje predávajúci zamestnávateľ.</w:t>
      </w:r>
    </w:p>
    <w:p w:rsidR="009D6BF7" w:rsidRDefault="009F1243">
      <w:pPr>
        <w:numPr>
          <w:ilvl w:val="1"/>
          <w:numId w:val="33"/>
        </w:numPr>
      </w:pPr>
      <w:r>
        <w:t>Ak zamestnávateľ-prenajímateľ dá do nájmu časť zamestnávateľa inému zamestnávateľovi, práva a povinnosti z pracovnoprávnych vzťahov voči zamestnancom tejto časti prechádzajú na zamestnávateľa-nájomcu.</w:t>
      </w:r>
    </w:p>
    <w:p w:rsidR="009D6BF7" w:rsidRDefault="009F1243">
      <w:pPr>
        <w:numPr>
          <w:ilvl w:val="1"/>
          <w:numId w:val="33"/>
        </w:numPr>
      </w:pPr>
      <w:r>
        <w:t xml:space="preserve">Ak po skončení nájmu zamestnávateľa alebo jeho časti nedôjde k prechodu práv a povinností z pracovnoprávnych </w:t>
      </w:r>
      <w:r>
        <w:lastRenderedPageBreak/>
        <w:t>vzťahov na ďalšieho nájomcu, uspokojenie nárokov z pracovnoprávnych vzťahov zabezpečuje zamestnávateľ-prenajímateľ; to sa nevzťahuje na zamestnancov prijatých do zamestnania zamestnávateľom-nájomcom odo dňa vzniku nájmu.</w:t>
      </w:r>
    </w:p>
    <w:p w:rsidR="009D6BF7" w:rsidRDefault="009F1243">
      <w:pPr>
        <w:numPr>
          <w:ilvl w:val="1"/>
          <w:numId w:val="33"/>
        </w:numPr>
      </w:pPr>
      <w:r>
        <w:t>Ak sa zrušuje zamestnávateľ, určí orgán, ktorý zamestnávateľa zrušuje, ktorý zamestnávateľ je povinný uspokojiť nároky zamestnancov zrušeného zamestnávateľa alebo uplatňovať jeho nároky.</w:t>
      </w:r>
    </w:p>
    <w:p w:rsidR="009D6BF7" w:rsidRDefault="009F1243">
      <w:pPr>
        <w:numPr>
          <w:ilvl w:val="1"/>
          <w:numId w:val="33"/>
        </w:numPr>
      </w:pPr>
      <w:r>
        <w:t>Ak sa pri zrušení zamestnávateľa vykonáva jeho likvidácia, má likvidátor povinnosť uspokojiť nároky zamestnancov zrušeného zamestnávateľa.</w:t>
      </w:r>
    </w:p>
    <w:p w:rsidR="009D6BF7" w:rsidRDefault="009F1243">
      <w:pPr>
        <w:numPr>
          <w:ilvl w:val="1"/>
          <w:numId w:val="33"/>
        </w:numPr>
      </w:pPr>
      <w:r>
        <w:t>Ak dôjde k prechodu práv a povinností z pracovnoprávnych vzťahov, je zamestnávateľ povinný dodržiavať kolektívnu zmluvu dohodnutú predchádzajúcim zamestnávateľom, a to až do skončenia jej účinnosti.</w:t>
      </w:r>
    </w:p>
    <w:p w:rsidR="009D6BF7" w:rsidRDefault="009F1243">
      <w:pPr>
        <w:numPr>
          <w:ilvl w:val="1"/>
          <w:numId w:val="33"/>
        </w:numPr>
      </w:pPr>
      <w:r>
        <w:t>Pri prechode práv a povinností z pracovnoprávnych vzťahov z doterajšieho zamestnávateľa na preberajúceho zamestnávateľa právne postavenie a funkcia zástupcov zamestnancov zostávajú zachované do uplynutia funkčného obdobia, ak sa nedohodnú inak.</w:t>
      </w:r>
    </w:p>
    <w:p w:rsidR="009D6BF7" w:rsidRDefault="009F1243">
      <w:pPr>
        <w:numPr>
          <w:ilvl w:val="1"/>
          <w:numId w:val="33"/>
        </w:numPr>
        <w:spacing w:after="284"/>
      </w:pPr>
      <w:r>
        <w:t>Ustanovenia o prechode práv a povinností z pracovnoprávnych vzťahov sa nevzťahujú na zamestnávateľa, na ktorého bol súdom vyhlásený konkurz.</w:t>
      </w:r>
    </w:p>
    <w:p w:rsidR="009D6BF7" w:rsidRDefault="009F1243">
      <w:pPr>
        <w:spacing w:after="286" w:line="248" w:lineRule="auto"/>
        <w:ind w:left="119" w:right="19" w:hanging="10"/>
        <w:jc w:val="center"/>
      </w:pPr>
      <w:r>
        <w:rPr>
          <w:b/>
        </w:rPr>
        <w:t>Dohoda o sporných nárokoch</w:t>
      </w:r>
    </w:p>
    <w:p w:rsidR="009D6BF7" w:rsidRDefault="009F1243">
      <w:pPr>
        <w:spacing w:line="248" w:lineRule="auto"/>
        <w:ind w:left="119" w:right="109" w:hanging="10"/>
        <w:jc w:val="center"/>
      </w:pPr>
      <w:r>
        <w:rPr>
          <w:b/>
        </w:rPr>
        <w:t>§ 32</w:t>
      </w:r>
    </w:p>
    <w:p w:rsidR="009D6BF7" w:rsidRDefault="009F1243">
      <w:pPr>
        <w:spacing w:after="284"/>
        <w:ind w:left="-15"/>
      </w:pPr>
      <w:r>
        <w:t>Účastníci si môžu upraviť svoje sporné nároky dohodou o sporných nárokoch, ktorá musí byť písomná, inak je neplatná.</w:t>
      </w:r>
    </w:p>
    <w:p w:rsidR="009D6BF7" w:rsidRDefault="009F1243">
      <w:pPr>
        <w:spacing w:line="248" w:lineRule="auto"/>
        <w:ind w:left="119" w:right="109" w:hanging="10"/>
        <w:jc w:val="center"/>
      </w:pPr>
      <w:r>
        <w:rPr>
          <w:b/>
        </w:rPr>
        <w:t>§ 33</w:t>
      </w:r>
    </w:p>
    <w:p w:rsidR="009D6BF7" w:rsidRDefault="009F1243">
      <w:pPr>
        <w:numPr>
          <w:ilvl w:val="1"/>
          <w:numId w:val="34"/>
        </w:numPr>
      </w:pPr>
      <w:r>
        <w:t>Nárok je potrebné uspokojiť na mieste ustanovenom týmto zákonom alebo dohodou účastníkov. Ak nie je miesto plnenia takto určené, je ním bydlisko alebo sídlo toho, čí nárok sa má uspokojiť.</w:t>
      </w:r>
    </w:p>
    <w:p w:rsidR="009D6BF7" w:rsidRDefault="009F1243">
      <w:pPr>
        <w:numPr>
          <w:ilvl w:val="1"/>
          <w:numId w:val="34"/>
        </w:numPr>
      </w:pPr>
      <w:r>
        <w:t>Ak sa uspokojuje nárok doručovaním poštovým podnikom, je nárok uspokojený okamihom doručenia plnenia. Ak sa nárok uspokojuje prostredníctvom banky alebo pobočky zahraničnej banky v Slovenskej republike, je nárok uspokojený pripísaním peňažných prostriedkov na účet oprávneného.</w:t>
      </w:r>
    </w:p>
    <w:p w:rsidR="009D6BF7" w:rsidRDefault="009F1243">
      <w:pPr>
        <w:numPr>
          <w:ilvl w:val="1"/>
          <w:numId w:val="34"/>
        </w:numPr>
      </w:pPr>
      <w:r>
        <w:lastRenderedPageBreak/>
        <w:t>Ak nie je lehota uspokojenia nároku ustanovená právnym predpisom alebo ak nie je určená v rozhodnutí alebo dohodnutá, musí sa nárok uspokojiť do siedmich dní odo dňa, keď o uspokojenie oprávnený účastník požiadal.</w:t>
      </w:r>
    </w:p>
    <w:p w:rsidR="009D6BF7" w:rsidRDefault="009F1243">
      <w:pPr>
        <w:numPr>
          <w:ilvl w:val="1"/>
          <w:numId w:val="34"/>
        </w:numPr>
        <w:spacing w:after="285"/>
      </w:pPr>
      <w:r>
        <w:t>Nárok možno uspokojiť aj zložením do úradnej úschovy.</w:t>
      </w:r>
    </w:p>
    <w:p w:rsidR="009D6BF7" w:rsidRDefault="009F1243">
      <w:pPr>
        <w:spacing w:line="248" w:lineRule="auto"/>
        <w:ind w:left="119" w:right="109" w:hanging="10"/>
        <w:jc w:val="center"/>
      </w:pPr>
      <w:r>
        <w:rPr>
          <w:b/>
        </w:rPr>
        <w:t>§ 34</w:t>
      </w:r>
    </w:p>
    <w:p w:rsidR="009D6BF7" w:rsidRDefault="009F1243">
      <w:pPr>
        <w:spacing w:after="291"/>
        <w:ind w:left="-15"/>
      </w:pPr>
      <w:r>
        <w:t>Ak je zamestnávateľ alebo zamestnanec povinný uspokojiť viac peňažných nárokov a plnenie nestačí na vyrovnanie všetkých peňažných nárokov, je vyrovnaný ten nárok, o ktorom povinný pri plnení vyhlási, že ho chce uspokojiť. Ak tak neurobí, je plnením uspokojený nárok najskôr splatný.</w:t>
      </w:r>
    </w:p>
    <w:p w:rsidR="009D6BF7" w:rsidRDefault="009F1243">
      <w:pPr>
        <w:spacing w:after="20" w:line="248" w:lineRule="auto"/>
        <w:ind w:left="119" w:right="109" w:hanging="10"/>
        <w:jc w:val="center"/>
      </w:pPr>
      <w:r>
        <w:rPr>
          <w:b/>
        </w:rPr>
        <w:t>§ 35</w:t>
      </w:r>
    </w:p>
    <w:p w:rsidR="009D6BF7" w:rsidRDefault="009F1243">
      <w:pPr>
        <w:spacing w:line="248" w:lineRule="auto"/>
        <w:ind w:left="119" w:right="109" w:hanging="10"/>
        <w:jc w:val="center"/>
      </w:pPr>
      <w:r>
        <w:rPr>
          <w:b/>
        </w:rPr>
        <w:t>Smrť zamestnanca</w:t>
      </w:r>
    </w:p>
    <w:p w:rsidR="009D6BF7" w:rsidRDefault="009F1243">
      <w:pPr>
        <w:numPr>
          <w:ilvl w:val="1"/>
          <w:numId w:val="35"/>
        </w:numPr>
      </w:pPr>
      <w:r>
        <w:t>Ak osobitný predpis neustanovuje inak, peňažné nároky zamestnanca jeho smrťou nezanikajú. Do štvornásobku jeho priemerného mesačného zárobku prechádzajú mzdové nároky z pracovného pomeru postupne priamo na jeho manžela, deti a rodičov, ak s ním žili v čase smrti v domácnosti. Predmetom dedičstva sa stávajú, ak týchto osôb niet.</w:t>
      </w:r>
    </w:p>
    <w:p w:rsidR="009D6BF7" w:rsidRDefault="009F1243">
      <w:pPr>
        <w:numPr>
          <w:ilvl w:val="1"/>
          <w:numId w:val="35"/>
        </w:numPr>
        <w:spacing w:after="284"/>
      </w:pPr>
      <w:r>
        <w:t>Peňažné nároky zamestnávateľa zanikajú smrťou zamestnanca s výnimkou nárokov, o ktorých sa právoplatne rozhodlo alebo ktoré zamestnanec pred svojou smrťou písomne uznal čo do dôvodu aj sumy, a nárokov na náhradu škody spôsobenej úmyselne alebo stratou predmetov zverených zamestnancovi na písomné potvrdenie.</w:t>
      </w:r>
    </w:p>
    <w:p w:rsidR="009D6BF7" w:rsidRDefault="009F1243">
      <w:pPr>
        <w:spacing w:after="20" w:line="248" w:lineRule="auto"/>
        <w:ind w:left="119" w:right="109" w:hanging="10"/>
        <w:jc w:val="center"/>
      </w:pPr>
      <w:r>
        <w:rPr>
          <w:b/>
        </w:rPr>
        <w:t>§ 36</w:t>
      </w:r>
    </w:p>
    <w:p w:rsidR="009D6BF7" w:rsidRDefault="009F1243">
      <w:pPr>
        <w:spacing w:line="248" w:lineRule="auto"/>
        <w:ind w:left="119" w:right="109" w:hanging="10"/>
        <w:jc w:val="center"/>
      </w:pPr>
      <w:r>
        <w:rPr>
          <w:b/>
        </w:rPr>
        <w:t>Zánik práva</w:t>
      </w:r>
    </w:p>
    <w:p w:rsidR="009D6BF7" w:rsidRDefault="009F1243">
      <w:pPr>
        <w:spacing w:after="284"/>
        <w:ind w:left="-15"/>
      </w:pPr>
      <w:r>
        <w:t xml:space="preserve">K zániku práva preto, že sa v ustanovenej lehote neuplatnilo, dochádza len v prípadoch uvedených v § 63 ods. 4 a 5, § 68 ods. 2, § 69 ods. 3, § 75 ods. 3, § 77, § 87a ods. 7, § 193 ods. 2 a § 240 ods. 9. Ak sa právo uplatnilo po uplynutí ustanovenej lehoty, súd prihliadne na zánik práva, aj keď to </w:t>
      </w:r>
      <w:r w:rsidR="00926E6C" w:rsidRPr="00BF34DB">
        <w:rPr>
          <w:color w:val="FF0000"/>
        </w:rPr>
        <w:t>strana sporu</w:t>
      </w:r>
      <w:r w:rsidR="00926E6C">
        <w:t xml:space="preserve"> </w:t>
      </w:r>
      <w:r>
        <w:t>nenamietne.</w:t>
      </w:r>
    </w:p>
    <w:p w:rsidR="009D6BF7" w:rsidRDefault="009F1243">
      <w:pPr>
        <w:spacing w:after="20" w:line="248" w:lineRule="auto"/>
        <w:ind w:left="119" w:right="109" w:hanging="10"/>
        <w:jc w:val="center"/>
      </w:pPr>
      <w:r>
        <w:rPr>
          <w:b/>
        </w:rPr>
        <w:t>§ 37</w:t>
      </w:r>
    </w:p>
    <w:p w:rsidR="009D6BF7" w:rsidRDefault="009F1243">
      <w:pPr>
        <w:spacing w:line="248" w:lineRule="auto"/>
        <w:ind w:left="119" w:right="109" w:hanging="10"/>
        <w:jc w:val="center"/>
      </w:pPr>
      <w:r>
        <w:rPr>
          <w:b/>
        </w:rPr>
        <w:t>Počítanie času</w:t>
      </w:r>
    </w:p>
    <w:p w:rsidR="009D6BF7" w:rsidRDefault="009F1243">
      <w:pPr>
        <w:spacing w:after="284"/>
        <w:ind w:left="-15"/>
      </w:pPr>
      <w:r>
        <w:t>Doba, na ktorú boli obmedzené práva alebo povinnosti, a doba, ktorej uplynutím je podmienený vznik práva alebo povinnosti, sa začína prvým dňom a končí sa uplynutím posledného dňa určenej alebo dohodnutej doby.</w:t>
      </w:r>
    </w:p>
    <w:p w:rsidR="009D6BF7" w:rsidRDefault="009F1243">
      <w:pPr>
        <w:spacing w:after="20" w:line="248" w:lineRule="auto"/>
        <w:ind w:left="119" w:right="109" w:hanging="10"/>
        <w:jc w:val="center"/>
      </w:pPr>
      <w:r>
        <w:rPr>
          <w:b/>
        </w:rPr>
        <w:t>§ 38</w:t>
      </w:r>
    </w:p>
    <w:p w:rsidR="009D6BF7" w:rsidRDefault="009F1243">
      <w:pPr>
        <w:spacing w:line="248" w:lineRule="auto"/>
        <w:ind w:left="119" w:right="109" w:hanging="10"/>
        <w:jc w:val="center"/>
      </w:pPr>
      <w:r>
        <w:rPr>
          <w:b/>
        </w:rPr>
        <w:t>Doručovanie</w:t>
      </w:r>
    </w:p>
    <w:p w:rsidR="009D6BF7" w:rsidRDefault="009F1243">
      <w:pPr>
        <w:numPr>
          <w:ilvl w:val="1"/>
          <w:numId w:val="36"/>
        </w:numPr>
      </w:pPr>
      <w:r>
        <w:lastRenderedPageBreak/>
        <w:t>Písomnosti zamestnávateľa týkajúce sa vzniku, zmeny a skončenia pracovného pomeru alebo vzniku, zmeny a zániku povinností zamestnanca vyplývajúcich z pracovnej zmluvy musia byť doručené zamestnancovi do vlastných rúk. To platí rovnako o písomnostiach týkajúcich sa vzniku, zmien a zániku práv a povinností vyplývajúcich z dohody o práci vykonávanej mimo pracovného pomeru. Písomnosti doručuje zamestnávateľ zamestnancovi na pracovisku, v jeho byte alebo kdekoľvek bude zastihnutý. Ak to nie je možné, možno písomnosť doručiť poštovým podnikom ako doporučenú zásielku.</w:t>
      </w:r>
    </w:p>
    <w:p w:rsidR="009D6BF7" w:rsidRDefault="009F1243">
      <w:pPr>
        <w:numPr>
          <w:ilvl w:val="1"/>
          <w:numId w:val="36"/>
        </w:numPr>
      </w:pPr>
      <w:r>
        <w:t>Písomnosti doručované poštovým podnikom zamestnávateľ zasiela na poslednú adresu zamestnanca, ktorá je mu známa, ako doporučenú zásielku s doručenkou a poznámkou „do vlastných rúk".</w:t>
      </w:r>
      <w:r w:rsidR="007A0E1B">
        <w:t xml:space="preserve"> </w:t>
      </w:r>
      <w:r w:rsidR="007A0E1B" w:rsidRPr="000266A3">
        <w:rPr>
          <w:color w:val="FF0000"/>
        </w:rPr>
        <w:t>Zamestnávateľ nesmie určiť pre zásielku odbernú lehotu kratšiu ako desať dní.</w:t>
      </w:r>
    </w:p>
    <w:p w:rsidR="009D6BF7" w:rsidRDefault="009F1243">
      <w:pPr>
        <w:numPr>
          <w:ilvl w:val="1"/>
          <w:numId w:val="36"/>
        </w:numPr>
      </w:pPr>
      <w:r>
        <w:t>Písomnosti zamestnanca týkajúce sa vzniku zmeny a zániku pracovného pomeru alebo vzniku, zmeny a zániku povinností zamestnanca vyplývajúcich z pracovnej zmluvy alebo z dohody o práci vykonávanej mimo pracovného pomeru doručuje zamestnanec na pracovisku alebo ako doporučenú zásielku.</w:t>
      </w:r>
    </w:p>
    <w:p w:rsidR="009D6BF7" w:rsidRDefault="009F1243">
      <w:pPr>
        <w:numPr>
          <w:ilvl w:val="1"/>
          <w:numId w:val="36"/>
        </w:numPr>
      </w:pPr>
      <w:r>
        <w:t>Povinnosť zamestnávateľa alebo zamestnanca doručiť písomnosť sa splní, len čo zamestnanec alebo zamestnávateľ písomnosť prevezme alebo len čo ju poštový podnik vrátil zamestnávateľovi alebo zamestnancovi ako nedoručiteľnú, alebo ak doručenie písomnosti bolo zmarené konaním alebo opomenutím zamestnanca alebo zamestnávateľa. Účinky doručenia nastanú aj vtedy, ak zamestnanec alebo zamestnávateľ prijatie písomnosti odmietne.</w:t>
      </w:r>
    </w:p>
    <w:p w:rsidR="009D6BF7" w:rsidRDefault="009F1243">
      <w:pPr>
        <w:numPr>
          <w:ilvl w:val="1"/>
          <w:numId w:val="36"/>
        </w:numPr>
        <w:spacing w:after="284"/>
      </w:pPr>
      <w:r>
        <w:t>Pri doručovaní písomností poštovým podnikom musia byť splnené podmienky podľa osobitného predpisu.</w:t>
      </w:r>
    </w:p>
    <w:p w:rsidR="007A0E1B" w:rsidRPr="007A0E1B" w:rsidRDefault="007A0E1B" w:rsidP="007A0E1B">
      <w:pPr>
        <w:pStyle w:val="Odsekzoznamu"/>
        <w:spacing w:after="0"/>
        <w:ind w:left="577" w:firstLine="0"/>
        <w:jc w:val="center"/>
        <w:rPr>
          <w:b/>
          <w:color w:val="FF0000"/>
        </w:rPr>
      </w:pPr>
      <w:r w:rsidRPr="007A0E1B">
        <w:rPr>
          <w:b/>
          <w:color w:val="FF0000"/>
        </w:rPr>
        <w:t>§ 38a</w:t>
      </w:r>
    </w:p>
    <w:p w:rsidR="007A0E1B" w:rsidRPr="007A0E1B" w:rsidRDefault="007A0E1B" w:rsidP="007A0E1B">
      <w:pPr>
        <w:ind w:left="577" w:firstLine="0"/>
        <w:jc w:val="center"/>
        <w:rPr>
          <w:b/>
          <w:color w:val="FF0000"/>
        </w:rPr>
      </w:pPr>
      <w:r w:rsidRPr="007A0E1B">
        <w:rPr>
          <w:b/>
          <w:color w:val="FF0000"/>
        </w:rPr>
        <w:t xml:space="preserve">Forma poskytovania informácií </w:t>
      </w:r>
    </w:p>
    <w:p w:rsidR="007A0E1B" w:rsidRDefault="007A0E1B" w:rsidP="007A0E1B">
      <w:pPr>
        <w:spacing w:after="284"/>
        <w:ind w:left="708" w:firstLine="708"/>
      </w:pPr>
      <w:r w:rsidRPr="007A0E1B">
        <w:rPr>
          <w:color w:val="FF0000"/>
        </w:rPr>
        <w:t>Zamestnávateľ poskytne zamestnancovi informáciu, ktorá sa podľa tohto zákona alebo iného pracovnoprávneho predpisu poskytuje v písomnej forme, v listinnej podobe; zamestnávateľ môže túto informáciu poskytnúť v elektronickej podobe, ak zamestnanec má k elektronickej podobe informácie prístup, môže si ju uložiť a vytlačiť a zamestnávateľ uchová doklad o jej odoslaní alebo o jej prijatí, ak tento zákon alebo osobitný predpis neustanovuje inak. Rovnako to platí aj na písomnú odpoveď zamestnávateľa, ak je zamestnávateľ povinný zamestnancovi písomne odpovedať.</w:t>
      </w:r>
    </w:p>
    <w:p w:rsidR="009D6BF7" w:rsidRDefault="009F1243">
      <w:pPr>
        <w:spacing w:after="286" w:line="248" w:lineRule="auto"/>
        <w:ind w:left="119" w:right="19" w:hanging="10"/>
        <w:jc w:val="center"/>
      </w:pPr>
      <w:r>
        <w:rPr>
          <w:b/>
        </w:rPr>
        <w:t>Výklad niektorých pojmov</w:t>
      </w:r>
    </w:p>
    <w:p w:rsidR="009D6BF7" w:rsidRDefault="009F1243">
      <w:pPr>
        <w:spacing w:line="248" w:lineRule="auto"/>
        <w:ind w:left="119" w:right="109" w:hanging="10"/>
        <w:jc w:val="center"/>
      </w:pPr>
      <w:r>
        <w:rPr>
          <w:b/>
        </w:rPr>
        <w:lastRenderedPageBreak/>
        <w:t>§ 39</w:t>
      </w:r>
    </w:p>
    <w:p w:rsidR="009D6BF7" w:rsidRDefault="009F1243">
      <w:pPr>
        <w:numPr>
          <w:ilvl w:val="1"/>
          <w:numId w:val="30"/>
        </w:numPr>
      </w:pPr>
      <w:r>
        <w:t>Právne predpisy a ostatné predpisy na zaistenie bezpečnosti a ochrany zdravia pri práci sú predpisy na ochranu života a predpisy na ochranu zdravia, hygienické a protiepidemické predpisy, technické predpisy, technické normy, dopravné predpisy, predpisy o požiarnej ochrane a predpisy o manipulácii s horľavinami, výbušninami, zbraňami, rádioaktívnymi látkami, jedmi a inými látkami škodlivými zdraviu, ak upravujú otázky týkajúce sa ochrany života a zdravia.</w:t>
      </w:r>
    </w:p>
    <w:p w:rsidR="009D6BF7" w:rsidRDefault="009F1243">
      <w:pPr>
        <w:numPr>
          <w:ilvl w:val="1"/>
          <w:numId w:val="30"/>
        </w:numPr>
        <w:spacing w:after="284"/>
      </w:pPr>
      <w:r>
        <w:t>Predpisy na zaistenie bezpečnosti a ochrany zdravia pri práci sú aj pravidlá o bezpečnosti a ochrane zdravia pri práci vydané zamestnávateľmi po dohode so zástupcami zamestnancov; ak k dohode nedôjde do 15 dní od predloženia návrhu, rozhodne príslušný inšpektorát práce podľa osobitného predpisu.</w:t>
      </w:r>
    </w:p>
    <w:p w:rsidR="009D6BF7" w:rsidRDefault="009F1243">
      <w:pPr>
        <w:spacing w:line="248" w:lineRule="auto"/>
        <w:ind w:left="119" w:right="109" w:hanging="10"/>
        <w:jc w:val="center"/>
      </w:pPr>
      <w:r>
        <w:rPr>
          <w:b/>
        </w:rPr>
        <w:t>§ 40</w:t>
      </w:r>
    </w:p>
    <w:p w:rsidR="009D6BF7" w:rsidRDefault="009F1243">
      <w:pPr>
        <w:numPr>
          <w:ilvl w:val="1"/>
          <w:numId w:val="31"/>
        </w:numPr>
      </w:pPr>
      <w:r>
        <w:t>Osamelý zamestnanec je zamestnanec, ktorý žije sám a je slobodný, ovdovený alebo rozvedený muž, slobodná, ovdovená alebo rozvedená žena.</w:t>
      </w:r>
    </w:p>
    <w:p w:rsidR="009D6BF7" w:rsidRDefault="009F1243">
      <w:pPr>
        <w:numPr>
          <w:ilvl w:val="1"/>
          <w:numId w:val="31"/>
        </w:numPr>
        <w:spacing w:after="201" w:line="265" w:lineRule="auto"/>
      </w:pPr>
      <w:r>
        <w:t>Za osamelého zamestnanca sa považuje aj osamelý muž alebo žena z iných vážnych dôvodov.</w:t>
      </w:r>
    </w:p>
    <w:p w:rsidR="009D6BF7" w:rsidRDefault="009F1243">
      <w:pPr>
        <w:numPr>
          <w:ilvl w:val="1"/>
          <w:numId w:val="31"/>
        </w:numPr>
      </w:pPr>
      <w:r>
        <w:t>Mladistvý zamestnanec je zamestnanec mladší ako 18 rokov.</w:t>
      </w:r>
    </w:p>
    <w:p w:rsidR="009D6BF7" w:rsidRDefault="009F1243">
      <w:pPr>
        <w:numPr>
          <w:ilvl w:val="1"/>
          <w:numId w:val="31"/>
        </w:numPr>
      </w:pPr>
      <w:r>
        <w:t>Kto je zákonný zástupca mladistvého zamestnanca, ustanovuje osobitný predpis.</w:t>
      </w:r>
    </w:p>
    <w:p w:rsidR="009D6BF7" w:rsidRDefault="009F1243">
      <w:pPr>
        <w:numPr>
          <w:ilvl w:val="1"/>
          <w:numId w:val="31"/>
        </w:numPr>
      </w:pPr>
      <w:r>
        <w:t>Rodinný príslušník na účely tohto zákona je manžel, vlastné dieťa, dieťa zverené zamestnancovi do náhradnej starostlivosti na základe rozhodnutia súdu alebo dieťa zverené zamestnancovi do starostlivosti pred rozhodnutím súdu o osvojení, rodič zamestnanca, súrodenec zamestnanca, manžel súrodenca zamestnanca, rodič manžela, súrodenec manžela, prarodič zamestnanca, prarodič jeho manžela, vnuk zamestnanca a iná osoba, ktorá so zamestnancom žije spoločne v domácnosti.</w:t>
      </w:r>
    </w:p>
    <w:p w:rsidR="009D6BF7" w:rsidRDefault="009F1243">
      <w:pPr>
        <w:numPr>
          <w:ilvl w:val="1"/>
          <w:numId w:val="31"/>
        </w:numPr>
      </w:pPr>
      <w:r>
        <w:t>Tehotná zamestnankyňa na účely tohto zákona je zamestnankyňa, ktorá svojho zamestnávateľa písomne informovala o svojom stave a predložila o tom lekárske potvrdenie.</w:t>
      </w:r>
    </w:p>
    <w:p w:rsidR="009D6BF7" w:rsidRDefault="009F1243">
      <w:pPr>
        <w:numPr>
          <w:ilvl w:val="1"/>
          <w:numId w:val="31"/>
        </w:numPr>
      </w:pPr>
      <w:r>
        <w:t>Dojčiaca zamestnankyňa na účely tohto zákona je zamestnankyňa, ktorá svojho zamestnávateľa písomne informovala o tejto skutočnosti.</w:t>
      </w:r>
    </w:p>
    <w:p w:rsidR="009D6BF7" w:rsidRDefault="009F1243">
      <w:pPr>
        <w:numPr>
          <w:ilvl w:val="1"/>
          <w:numId w:val="31"/>
        </w:numPr>
      </w:pPr>
      <w:r>
        <w:lastRenderedPageBreak/>
        <w:t>Zamestnanec so zdravotným postihnutím na účely tohto zákona je zamestnanec uznaný za invalidného podľa osobitného predpisu, ktorý svojmu zamestnávateľovi predloží rozhodnutie o invalidnom dôchodku.</w:t>
      </w:r>
    </w:p>
    <w:p w:rsidR="009D6BF7" w:rsidRDefault="009F1243">
      <w:pPr>
        <w:numPr>
          <w:ilvl w:val="1"/>
          <w:numId w:val="31"/>
        </w:numPr>
      </w:pPr>
      <w:r>
        <w:t>Porovnateľný zamestnanec na účely tohto zákona je zamestnanec, ktorý má dohodnutý pracovný pomer na neurčitý čas a na ustanovený týždenný pracovný čas u toho istého zamestnávateľa alebo u zamestnávateľa podľa § 58, ktorý vykonáva alebo by vykonával rovnaký druh práce alebo obdobný druh práce s prihliadnutím na kvalifikáciu a odbornú prax.</w:t>
      </w:r>
    </w:p>
    <w:p w:rsidR="009D6BF7" w:rsidRDefault="009F1243">
      <w:pPr>
        <w:numPr>
          <w:ilvl w:val="1"/>
          <w:numId w:val="31"/>
        </w:numPr>
        <w:spacing w:after="200" w:line="265" w:lineRule="auto"/>
      </w:pPr>
      <w:r>
        <w:t>Užívateľský zamestnávateľ na účely tohto zákona je právnická osoba alebo fyzická osoba, ku ktorej zamestnávateľ alebo agentúra dočasného zamestnávania podľa osobitného predpisu dočasne pridelí na výkon práce zamestnanca v pracovnom pomere.</w:t>
      </w:r>
    </w:p>
    <w:p w:rsidR="007A0E1B" w:rsidRPr="007A0E1B" w:rsidRDefault="009F1243">
      <w:pPr>
        <w:numPr>
          <w:ilvl w:val="1"/>
          <w:numId w:val="31"/>
        </w:numPr>
      </w:pPr>
      <w:r>
        <w:t>Zamestnanec trvale sa starajúci o dieťa na účely tohto zákona je zamestnanec, ktorý sa osobne stará o vlastné neplnoleté dieťa vrátane striedavej osobnej starostlivosti obidvoch rodičov, a zamestnanec, ktorý sa osobne stará o neplnoleté dieťa zverené mu do starostlivosti nahrádzajúcej starostlivosť rodičov na základe rozhodnutia súdu. Toto postavenie zamestnancovi vzniká dňom, keď zamestnávateľovi písomne oznámil, že sa trvale stará o dieťa podľa prvej vety, a zaniká dňom, keď sa zamestnanec prestal trvale starať o dieťa podľa prvej vety. Zánik trvalej starostlivosti o dieťa je zamestnanec povinný písomne oznámiť zamestnávateľovi bez zbytočného odkladu.</w:t>
      </w:r>
      <w:r w:rsidR="007A0E1B" w:rsidRPr="007A0E1B">
        <w:rPr>
          <w:color w:val="FF0000"/>
        </w:rPr>
        <w:t xml:space="preserve"> </w:t>
      </w:r>
    </w:p>
    <w:p w:rsidR="009D6BF7" w:rsidRDefault="007A0E1B">
      <w:pPr>
        <w:numPr>
          <w:ilvl w:val="1"/>
          <w:numId w:val="31"/>
        </w:numPr>
      </w:pPr>
      <w:r w:rsidRPr="000266A3">
        <w:rPr>
          <w:color w:val="FF0000"/>
        </w:rPr>
        <w:t>Trvanie pracovného pomeru na účely tohto zákona zahŕňa aj trvanie predchádzajúceho pracovného pomeru, na ktorý bezprostredne nadväzuje trvanie nového pracovného pomeru zamestnanca k tomu istému zamestnávateľovi.</w:t>
      </w:r>
    </w:p>
    <w:p w:rsidR="009D6BF7" w:rsidRDefault="009F1243">
      <w:pPr>
        <w:spacing w:after="43" w:line="248" w:lineRule="auto"/>
        <w:ind w:left="119" w:right="109" w:hanging="10"/>
        <w:jc w:val="center"/>
      </w:pPr>
      <w:r>
        <w:rPr>
          <w:b/>
        </w:rPr>
        <w:t>DRUHÁ ČASŤ</w:t>
      </w:r>
    </w:p>
    <w:p w:rsidR="009D6BF7" w:rsidRDefault="009F1243">
      <w:pPr>
        <w:spacing w:after="286" w:line="248" w:lineRule="auto"/>
        <w:ind w:left="119" w:right="109" w:hanging="10"/>
        <w:jc w:val="center"/>
      </w:pPr>
      <w:r>
        <w:rPr>
          <w:b/>
        </w:rPr>
        <w:t>PRACOVNÝ POMER</w:t>
      </w:r>
    </w:p>
    <w:p w:rsidR="009D6BF7" w:rsidRDefault="009F1243">
      <w:pPr>
        <w:spacing w:after="20" w:line="248" w:lineRule="auto"/>
        <w:ind w:left="119" w:right="109" w:hanging="10"/>
        <w:jc w:val="center"/>
      </w:pPr>
      <w:r>
        <w:rPr>
          <w:b/>
        </w:rPr>
        <w:t>§ 41</w:t>
      </w:r>
    </w:p>
    <w:p w:rsidR="009D6BF7" w:rsidRDefault="009F1243">
      <w:pPr>
        <w:spacing w:line="248" w:lineRule="auto"/>
        <w:ind w:left="119" w:right="109" w:hanging="10"/>
        <w:jc w:val="center"/>
      </w:pPr>
      <w:r>
        <w:rPr>
          <w:b/>
        </w:rPr>
        <w:t>Predzmluvné vzťahy</w:t>
      </w:r>
    </w:p>
    <w:p w:rsidR="009D6BF7" w:rsidRDefault="009F1243">
      <w:pPr>
        <w:numPr>
          <w:ilvl w:val="1"/>
          <w:numId w:val="32"/>
        </w:numPr>
      </w:pPr>
      <w:r>
        <w:t>Pred uzatvorením pracovnej zmluvy je zamestnávateľ povinný oboznámiť fyzickú osobu s právami a povinnosťami, ktoré pre ňu vyplynú z pracovnej zmluvy, s pracovnými podmienkami a mzdovými podmienkami, za ktorých má prácu vykonávať.</w:t>
      </w:r>
    </w:p>
    <w:p w:rsidR="009D6BF7" w:rsidRDefault="009F1243">
      <w:pPr>
        <w:numPr>
          <w:ilvl w:val="1"/>
          <w:numId w:val="32"/>
        </w:numPr>
      </w:pPr>
      <w:r>
        <w:t xml:space="preserve">Ak osobitný právny predpis vyžaduje na výkon práce zdravotnú spôsobilosť na prácu, psychickú spôsobilosť na prácu alebo iný predpoklad, zamestnávateľ môže uzatvoriť pracovnú </w:t>
      </w:r>
      <w:r>
        <w:lastRenderedPageBreak/>
        <w:t>zmluvu len s fyzickou osobou zdravotne spôsobilou alebo psychicky spôsobilou na túto prácu alebo s fyzickou osobou, ktorá spĺňa iný predpoklad.</w:t>
      </w:r>
    </w:p>
    <w:p w:rsidR="009D6BF7" w:rsidRDefault="009F1243">
      <w:pPr>
        <w:numPr>
          <w:ilvl w:val="1"/>
          <w:numId w:val="32"/>
        </w:numPr>
      </w:pPr>
      <w:r>
        <w:t>Zamestnávateľ môže uzatvoriť pracovnú zmluvu s mladistvým iba po predchádzajúcom lekárskom vyšetrení mladistvého.</w:t>
      </w:r>
    </w:p>
    <w:p w:rsidR="009D6BF7" w:rsidRDefault="009F1243">
      <w:pPr>
        <w:numPr>
          <w:ilvl w:val="1"/>
          <w:numId w:val="32"/>
        </w:numPr>
      </w:pPr>
      <w:r>
        <w:t>Na uzatvorenie pracovnej zmluvy s mladistvým je zamestnávateľ povinný vyžiadať si vyjadrenie jeho zákonného zástupcu.</w:t>
      </w:r>
    </w:p>
    <w:p w:rsidR="009D6BF7" w:rsidRDefault="009F1243">
      <w:pPr>
        <w:numPr>
          <w:ilvl w:val="1"/>
          <w:numId w:val="32"/>
        </w:numPr>
      </w:pPr>
      <w:r>
        <w:t>Zamestnávateľ môže od fyzickej osoby, ktorá sa uchádza o prvé zamestnanie, vyžadovať len informácie, ktoré súvisia s prácou, ktorú má vykonávať. Zamestnávateľ môže od fyzickej osoby, ktorá už bola zamestnávaná, požadovať predloženie pracovného posudku a potvrdenia o zamestnaní.</w:t>
      </w:r>
    </w:p>
    <w:p w:rsidR="009D6BF7" w:rsidRDefault="009F1243">
      <w:pPr>
        <w:numPr>
          <w:ilvl w:val="1"/>
          <w:numId w:val="32"/>
        </w:numPr>
        <w:spacing w:after="98"/>
      </w:pPr>
      <w:r>
        <w:t>Zamestnávateľ nesmie vyžadovať od fyzickej osoby informácie</w:t>
      </w:r>
    </w:p>
    <w:p w:rsidR="009D6BF7" w:rsidRDefault="009F1243">
      <w:pPr>
        <w:numPr>
          <w:ilvl w:val="0"/>
          <w:numId w:val="37"/>
        </w:numPr>
        <w:spacing w:after="98"/>
        <w:ind w:hanging="283"/>
      </w:pPr>
      <w:r>
        <w:t>o tehotenstve,</w:t>
      </w:r>
    </w:p>
    <w:p w:rsidR="009D6BF7" w:rsidRDefault="009F1243">
      <w:pPr>
        <w:numPr>
          <w:ilvl w:val="0"/>
          <w:numId w:val="37"/>
        </w:numPr>
        <w:spacing w:after="98"/>
        <w:ind w:hanging="283"/>
      </w:pPr>
      <w:r>
        <w:t>o rodinných pomeroch,</w:t>
      </w:r>
    </w:p>
    <w:p w:rsidR="009D6BF7" w:rsidRDefault="009F1243">
      <w:pPr>
        <w:numPr>
          <w:ilvl w:val="0"/>
          <w:numId w:val="37"/>
        </w:numPr>
        <w:spacing w:after="97"/>
        <w:ind w:hanging="283"/>
      </w:pPr>
      <w:r>
        <w:t>o bezúhonnosti s výnimkou, ak ide o prácu, pri ktorej sa podľa osobitného predpisu vyžaduje bezúhonnosť, alebo ak požiadavku bezúhonnosti vyžaduje povaha práce, ktorú má fyzická osoba vykonávať,</w:t>
      </w:r>
    </w:p>
    <w:p w:rsidR="009D6BF7" w:rsidRDefault="009F1243">
      <w:pPr>
        <w:numPr>
          <w:ilvl w:val="0"/>
          <w:numId w:val="37"/>
        </w:numPr>
        <w:ind w:hanging="283"/>
      </w:pPr>
      <w:r>
        <w:t>o politickej príslušnosti, odborovej príslušnosti a náboženskej príslušnosti.</w:t>
      </w:r>
    </w:p>
    <w:p w:rsidR="009D6BF7" w:rsidRDefault="009F1243">
      <w:pPr>
        <w:numPr>
          <w:ilvl w:val="1"/>
          <w:numId w:val="37"/>
        </w:numPr>
      </w:pPr>
      <w:r>
        <w:t>Fyzická osoba je povinná informovať zamestnávateľa o skutočnostiach, ktoré bránia výkonu práce alebo ktoré by mohli zamestnávateľovi spôsobiť ujmu, a o dĺžke pracovného času u iného zamestnávateľa ak ide o mladistvého.</w:t>
      </w:r>
    </w:p>
    <w:p w:rsidR="009D6BF7" w:rsidRDefault="009F1243">
      <w:pPr>
        <w:numPr>
          <w:ilvl w:val="1"/>
          <w:numId w:val="37"/>
        </w:numPr>
      </w:pPr>
      <w:r>
        <w:t>Zamestnávateľ pri prijímaní fyzickej osoby do zamestnania nesmie porušiť zásadu rovnakého zaobchádzania, ak ide o prístup k zamestnaniu (§ 13 ods. 1 a 2).</w:t>
      </w:r>
    </w:p>
    <w:p w:rsidR="009D6BF7" w:rsidRDefault="009F1243">
      <w:pPr>
        <w:numPr>
          <w:ilvl w:val="1"/>
          <w:numId w:val="37"/>
        </w:numPr>
      </w:pPr>
      <w:r>
        <w:t>Ak zamestnávateľ pri vzniku pracovného pomeru poruší povinnosti ustanovené v odsekoch 5, 6 a 8, fyzická osoba má právo na primeranú peňažnú náhradu.</w:t>
      </w:r>
    </w:p>
    <w:p w:rsidR="009D6BF7" w:rsidRDefault="009F1243">
      <w:pPr>
        <w:numPr>
          <w:ilvl w:val="1"/>
          <w:numId w:val="37"/>
        </w:numPr>
        <w:spacing w:after="284"/>
      </w:pPr>
      <w:r>
        <w:t>Zamestnávateľ pri uzatvorení pracovnej zmluvy nesmie so zamestnancom dohodnúť základnú zložku mzdy v nižšej sume, ako je suma základnej zložky mzdy, ktorú zverejnil v ponuke zamestnania podľa osobitného predpisu.</w:t>
      </w:r>
    </w:p>
    <w:p w:rsidR="009D6BF7" w:rsidRDefault="009F1243">
      <w:pPr>
        <w:spacing w:after="286" w:line="248" w:lineRule="auto"/>
        <w:ind w:left="119" w:right="19" w:hanging="10"/>
        <w:jc w:val="center"/>
      </w:pPr>
      <w:r>
        <w:rPr>
          <w:b/>
        </w:rPr>
        <w:t>Pracovná zmluva</w:t>
      </w:r>
    </w:p>
    <w:p w:rsidR="009D6BF7" w:rsidRDefault="009F1243">
      <w:pPr>
        <w:spacing w:line="248" w:lineRule="auto"/>
        <w:ind w:left="119" w:right="109" w:hanging="10"/>
        <w:jc w:val="center"/>
      </w:pPr>
      <w:r>
        <w:rPr>
          <w:b/>
        </w:rPr>
        <w:t>§ 42</w:t>
      </w:r>
    </w:p>
    <w:p w:rsidR="009D6BF7" w:rsidRDefault="009F1243">
      <w:pPr>
        <w:numPr>
          <w:ilvl w:val="1"/>
          <w:numId w:val="38"/>
        </w:numPr>
      </w:pPr>
      <w:r>
        <w:lastRenderedPageBreak/>
        <w:t>Pracovný pomer sa zakladá písomnou pracovnou zmluvou medzi zamestnávateľom a zamestnancom, ak tento zákon neustanovuje inak. Jedno písomné vyhotovenie pracovnej zmluvy je zamestnávateľ povinný vydať zamestnancovi.</w:t>
      </w:r>
    </w:p>
    <w:p w:rsidR="009D6BF7" w:rsidRDefault="009F1243">
      <w:pPr>
        <w:numPr>
          <w:ilvl w:val="1"/>
          <w:numId w:val="38"/>
        </w:numPr>
        <w:spacing w:after="284"/>
      </w:pPr>
      <w:r>
        <w:t>Ak osobitný predpis ustanovuje voľbu alebo vymenovanie ako predpoklad vykonávania funkcie štatutárneho orgánu alebo vnútorný predpis zamestnávateľa ustanovuje voľbu alebo vymenovanie ako požiadavku vykonávania funkcie vedúceho zamestnanca v priamej riadiacej pôsobnosti štatutárneho orgánu, pracovný pomer s týmto zamestnancom sa zakladá písomnou pracovnou zmluvou až po jeho zvolení alebo vymenovaní.</w:t>
      </w:r>
    </w:p>
    <w:p w:rsidR="007A0E1B" w:rsidRPr="000266A3" w:rsidRDefault="007A0E1B" w:rsidP="007A0E1B">
      <w:pPr>
        <w:shd w:val="clear" w:color="auto" w:fill="FFFFFF"/>
        <w:spacing w:after="0"/>
        <w:jc w:val="center"/>
        <w:rPr>
          <w:b/>
          <w:bCs/>
          <w:color w:val="FF0000"/>
        </w:rPr>
      </w:pPr>
      <w:r w:rsidRPr="000266A3">
        <w:rPr>
          <w:b/>
          <w:bCs/>
          <w:color w:val="FF0000"/>
        </w:rPr>
        <w:t>§ 43</w:t>
      </w:r>
    </w:p>
    <w:p w:rsidR="007A0E1B" w:rsidRPr="000266A3" w:rsidRDefault="007A0E1B" w:rsidP="007A0E1B">
      <w:pPr>
        <w:shd w:val="clear" w:color="auto" w:fill="FFFFFF"/>
        <w:jc w:val="center"/>
        <w:rPr>
          <w:b/>
          <w:bCs/>
          <w:color w:val="FF0000"/>
        </w:rPr>
      </w:pPr>
      <w:r w:rsidRPr="000266A3">
        <w:rPr>
          <w:b/>
          <w:bCs/>
          <w:color w:val="FF0000"/>
        </w:rPr>
        <w:t>Podstatné náležitosti pracovnej zmluvy</w:t>
      </w:r>
    </w:p>
    <w:p w:rsidR="007A0E1B" w:rsidRPr="000266A3" w:rsidRDefault="007A0E1B" w:rsidP="007A0E1B">
      <w:pPr>
        <w:ind w:left="357" w:firstLine="357"/>
        <w:rPr>
          <w:color w:val="FF0000"/>
        </w:rPr>
      </w:pPr>
      <w:r w:rsidRPr="000266A3">
        <w:rPr>
          <w:color w:val="FF0000"/>
        </w:rPr>
        <w:t>(1) Pracovná zmluva obsahuje identifikačné údaje zamestnávateľa a zamestnanca. V pracovnej zmluve je zamestnávateľ povinný so zamestnancom dohodnúť podstatné náležitosti, ktorými sú</w:t>
      </w:r>
    </w:p>
    <w:p w:rsidR="007A0E1B" w:rsidRPr="000266A3" w:rsidRDefault="007A0E1B" w:rsidP="00373B94">
      <w:pPr>
        <w:pStyle w:val="Odsekzoznamu"/>
        <w:numPr>
          <w:ilvl w:val="0"/>
          <w:numId w:val="278"/>
        </w:numPr>
        <w:shd w:val="clear" w:color="auto" w:fill="FFFFFF"/>
        <w:spacing w:after="0" w:line="240" w:lineRule="auto"/>
        <w:rPr>
          <w:strike/>
          <w:color w:val="FF0000"/>
        </w:rPr>
      </w:pPr>
      <w:r w:rsidRPr="000266A3">
        <w:rPr>
          <w:color w:val="FF0000"/>
        </w:rPr>
        <w:t xml:space="preserve">druh práce a jeho stručná charakteristika, </w:t>
      </w:r>
    </w:p>
    <w:p w:rsidR="007A0E1B" w:rsidRPr="000266A3" w:rsidRDefault="007A0E1B" w:rsidP="00373B94">
      <w:pPr>
        <w:pStyle w:val="Odsekzoznamu"/>
        <w:numPr>
          <w:ilvl w:val="0"/>
          <w:numId w:val="278"/>
        </w:numPr>
        <w:shd w:val="clear" w:color="auto" w:fill="FFFFFF"/>
        <w:spacing w:after="0" w:line="240" w:lineRule="auto"/>
        <w:rPr>
          <w:color w:val="FF0000"/>
        </w:rPr>
      </w:pPr>
      <w:r w:rsidRPr="000266A3">
        <w:rPr>
          <w:color w:val="FF0000"/>
        </w:rPr>
        <w:t>miesto výkonu práce (obec, časť obce alebo inak určené miesto) alebo miesta výkonu práce, ak ich je viac, alebo pravidlo, že miesto výkonu práce určuje zamestnanec,</w:t>
      </w:r>
    </w:p>
    <w:p w:rsidR="007A0E1B" w:rsidRPr="000266A3" w:rsidRDefault="007A0E1B" w:rsidP="00373B94">
      <w:pPr>
        <w:pStyle w:val="Odsekzoznamu"/>
        <w:numPr>
          <w:ilvl w:val="0"/>
          <w:numId w:val="278"/>
        </w:numPr>
        <w:shd w:val="clear" w:color="auto" w:fill="FFFFFF"/>
        <w:spacing w:after="0" w:line="240" w:lineRule="auto"/>
        <w:rPr>
          <w:color w:val="FF0000"/>
        </w:rPr>
      </w:pPr>
      <w:r w:rsidRPr="000266A3">
        <w:rPr>
          <w:color w:val="FF0000"/>
        </w:rPr>
        <w:t>deň nástupu do práce,</w:t>
      </w:r>
    </w:p>
    <w:p w:rsidR="007A0E1B" w:rsidRPr="000266A3" w:rsidRDefault="007A0E1B" w:rsidP="00373B94">
      <w:pPr>
        <w:pStyle w:val="Odsekzoznamu"/>
        <w:numPr>
          <w:ilvl w:val="0"/>
          <w:numId w:val="278"/>
        </w:numPr>
        <w:shd w:val="clear" w:color="auto" w:fill="FFFFFF"/>
        <w:spacing w:after="0" w:line="240" w:lineRule="auto"/>
        <w:rPr>
          <w:color w:val="FF0000"/>
        </w:rPr>
      </w:pPr>
      <w:r w:rsidRPr="000266A3">
        <w:rPr>
          <w:color w:val="FF0000"/>
        </w:rPr>
        <w:t>mzdové podmienky.</w:t>
      </w:r>
    </w:p>
    <w:p w:rsidR="007A0E1B" w:rsidRPr="000266A3" w:rsidRDefault="007A0E1B" w:rsidP="007A0E1B">
      <w:pPr>
        <w:spacing w:after="0"/>
        <w:ind w:left="357" w:firstLine="357"/>
        <w:rPr>
          <w:color w:val="FF0000"/>
          <w:shd w:val="clear" w:color="auto" w:fill="FFFFFF"/>
        </w:rPr>
      </w:pPr>
    </w:p>
    <w:p w:rsidR="007A0E1B" w:rsidRPr="000266A3" w:rsidRDefault="007A0E1B" w:rsidP="007A0E1B">
      <w:pPr>
        <w:ind w:left="357" w:firstLine="357"/>
        <w:rPr>
          <w:color w:val="FF0000"/>
          <w:shd w:val="clear" w:color="auto" w:fill="FFFFFF"/>
        </w:rPr>
      </w:pPr>
      <w:r w:rsidRPr="000266A3">
        <w:rPr>
          <w:color w:val="FF0000"/>
          <w:shd w:val="clear" w:color="auto" w:fill="FFFFFF"/>
        </w:rPr>
        <w:t>(2) Ak sú mzdové podmienky podľa odseku 1 písm. d) dohodnuté v kolektívnej zmluve, v pracovnej zmluve stačí uviesť odkaz na príslušné ustanovenia kolektívnej zmluvy, inak stačí uviesť odkaz na príslušné ustanovenia tohto zákona alebo osobitného predpisu.</w:t>
      </w:r>
    </w:p>
    <w:p w:rsidR="007A0E1B" w:rsidRPr="000266A3" w:rsidRDefault="007A0E1B" w:rsidP="007A0E1B">
      <w:pPr>
        <w:ind w:left="357" w:firstLine="357"/>
        <w:rPr>
          <w:color w:val="FF0000"/>
          <w:shd w:val="clear" w:color="auto" w:fill="FFFFFF"/>
        </w:rPr>
      </w:pPr>
      <w:r w:rsidRPr="000266A3">
        <w:rPr>
          <w:color w:val="FF0000"/>
          <w:shd w:val="clear" w:color="auto" w:fill="FFFFFF"/>
        </w:rPr>
        <w:t xml:space="preserve"> (3) Ak v pracovnej zmluve nie sú dohodnuté mzdové podmienky a účinnosť ustanovení kolektívnej zmluvy, na ktoré pracovná zmluva odkazuje, sa skončila, mzdové podmienky dohodnuté v kolektívnej zmluve sa považujú za mzdové podmienky dohodnuté v pracovnej zmluve až do dohodnutia nových mzdových podmienok v kolektívnej zmluve alebo v pracovnej zmluve, najviac však počas 12 mesiacov.</w:t>
      </w:r>
    </w:p>
    <w:p w:rsidR="007A0E1B" w:rsidRPr="000266A3" w:rsidRDefault="007A0E1B" w:rsidP="007A0E1B">
      <w:pPr>
        <w:spacing w:after="0"/>
        <w:ind w:left="357" w:firstLine="357"/>
        <w:rPr>
          <w:color w:val="FF0000"/>
          <w:shd w:val="clear" w:color="auto" w:fill="FFFFFF"/>
        </w:rPr>
      </w:pPr>
    </w:p>
    <w:p w:rsidR="007A0E1B" w:rsidRPr="000266A3" w:rsidRDefault="007A0E1B" w:rsidP="007A0E1B">
      <w:pPr>
        <w:shd w:val="clear" w:color="auto" w:fill="FFFFFF"/>
        <w:spacing w:after="0"/>
        <w:jc w:val="center"/>
        <w:rPr>
          <w:b/>
          <w:bCs/>
          <w:color w:val="FF0000"/>
        </w:rPr>
      </w:pPr>
      <w:r w:rsidRPr="000266A3">
        <w:rPr>
          <w:b/>
          <w:bCs/>
          <w:color w:val="FF0000"/>
        </w:rPr>
        <w:t>§ 44</w:t>
      </w:r>
    </w:p>
    <w:p w:rsidR="007A0E1B" w:rsidRPr="000266A3" w:rsidRDefault="007A0E1B" w:rsidP="007A0E1B">
      <w:pPr>
        <w:shd w:val="clear" w:color="auto" w:fill="FFFFFF"/>
        <w:jc w:val="center"/>
        <w:rPr>
          <w:b/>
          <w:bCs/>
          <w:color w:val="FF0000"/>
        </w:rPr>
      </w:pPr>
      <w:r w:rsidRPr="000266A3">
        <w:rPr>
          <w:b/>
          <w:bCs/>
          <w:color w:val="FF0000"/>
        </w:rPr>
        <w:t>Ďalší obsah pracovnej zmluvy</w:t>
      </w:r>
    </w:p>
    <w:p w:rsidR="007A0E1B" w:rsidRPr="000266A3" w:rsidRDefault="007A0E1B" w:rsidP="007A0E1B">
      <w:pPr>
        <w:ind w:left="357" w:firstLine="357"/>
        <w:rPr>
          <w:color w:val="FF0000"/>
          <w:shd w:val="clear" w:color="auto" w:fill="FFFFFF"/>
        </w:rPr>
      </w:pPr>
    </w:p>
    <w:p w:rsidR="007A0E1B" w:rsidRPr="000266A3" w:rsidRDefault="007A0E1B" w:rsidP="007A0E1B">
      <w:pPr>
        <w:ind w:left="357" w:firstLine="357"/>
        <w:rPr>
          <w:color w:val="FF0000"/>
          <w:shd w:val="clear" w:color="auto" w:fill="FFFFFF"/>
        </w:rPr>
      </w:pPr>
      <w:r w:rsidRPr="000266A3">
        <w:rPr>
          <w:color w:val="FF0000"/>
          <w:shd w:val="clear" w:color="auto" w:fill="FFFFFF"/>
        </w:rPr>
        <w:t>(1) V pracovnej zmluve možno dohodnúť ďalšie podmienky, o ktoré majú zamestnávateľ a zamestnanec záujem, najmä ďalšie hmotné výhody.</w:t>
      </w:r>
    </w:p>
    <w:p w:rsidR="007A0E1B" w:rsidRPr="000266A3" w:rsidRDefault="007A0E1B" w:rsidP="007A0E1B">
      <w:pPr>
        <w:ind w:left="357" w:firstLine="357"/>
        <w:rPr>
          <w:color w:val="FF0000"/>
          <w:shd w:val="clear" w:color="auto" w:fill="FFFFFF"/>
        </w:rPr>
      </w:pPr>
      <w:r w:rsidRPr="000266A3">
        <w:rPr>
          <w:color w:val="FF0000"/>
          <w:shd w:val="clear" w:color="auto" w:fill="FFFFFF"/>
        </w:rPr>
        <w:lastRenderedPageBreak/>
        <w:t xml:space="preserve">(2) Neplatné sú ustanovenia pracovnej zmluvy alebo inej dohody medzi zamestnávateľom a zamestnancom, </w:t>
      </w:r>
    </w:p>
    <w:p w:rsidR="007A0E1B" w:rsidRPr="000266A3" w:rsidRDefault="007A0E1B" w:rsidP="00373B94">
      <w:pPr>
        <w:pStyle w:val="Odsekzoznamu"/>
        <w:numPr>
          <w:ilvl w:val="0"/>
          <w:numId w:val="281"/>
        </w:numPr>
        <w:spacing w:after="0" w:line="240" w:lineRule="auto"/>
        <w:rPr>
          <w:color w:val="FF0000"/>
          <w:shd w:val="clear" w:color="auto" w:fill="FFFFFF"/>
        </w:rPr>
      </w:pPr>
      <w:r w:rsidRPr="000266A3">
        <w:rPr>
          <w:color w:val="FF0000"/>
          <w:shd w:val="clear" w:color="auto" w:fill="FFFFFF"/>
        </w:rPr>
        <w:t>ktorými sa zamestnanec zaväzuje zachovávať mlčanlivosť o svojich pracovných podmienkach vrátane mzdových podmienok a o podmienkach zamestnávania,</w:t>
      </w:r>
    </w:p>
    <w:p w:rsidR="007A0E1B" w:rsidRPr="000266A3" w:rsidRDefault="007A0E1B" w:rsidP="00373B94">
      <w:pPr>
        <w:pStyle w:val="Odsekzoznamu"/>
        <w:numPr>
          <w:ilvl w:val="0"/>
          <w:numId w:val="281"/>
        </w:numPr>
        <w:spacing w:after="0" w:line="240" w:lineRule="auto"/>
        <w:rPr>
          <w:color w:val="FF0000"/>
          <w:shd w:val="clear" w:color="auto" w:fill="FFFFFF"/>
        </w:rPr>
      </w:pPr>
      <w:r w:rsidRPr="000266A3">
        <w:rPr>
          <w:color w:val="FF0000"/>
        </w:rPr>
        <w:t>ktoré zamestnancovi zakazujú výkon inej zárobkovej činnosti mimo zamestnávateľom určeného pracovného času; tým nie je dotknuté obmedzenie inej zárobkovej činnosti podľa § 83 alebo podľa osobitných predpisov.“.</w:t>
      </w:r>
    </w:p>
    <w:p w:rsidR="007A0E1B" w:rsidRPr="000266A3" w:rsidRDefault="007A0E1B" w:rsidP="007A0E1B">
      <w:pPr>
        <w:spacing w:after="0"/>
        <w:ind w:firstLine="357"/>
        <w:rPr>
          <w:iCs/>
          <w:color w:val="FF0000"/>
        </w:rPr>
      </w:pPr>
    </w:p>
    <w:p w:rsidR="007A0E1B" w:rsidRPr="000266A3" w:rsidRDefault="007A0E1B" w:rsidP="007A0E1B">
      <w:pPr>
        <w:spacing w:after="0"/>
        <w:ind w:left="357"/>
        <w:jc w:val="center"/>
        <w:rPr>
          <w:b/>
          <w:bCs/>
          <w:color w:val="FF0000"/>
          <w:shd w:val="clear" w:color="auto" w:fill="FFFFFF"/>
        </w:rPr>
      </w:pPr>
      <w:r w:rsidRPr="000266A3">
        <w:rPr>
          <w:b/>
          <w:bCs/>
          <w:color w:val="FF0000"/>
          <w:shd w:val="clear" w:color="auto" w:fill="FFFFFF"/>
        </w:rPr>
        <w:t>§ 44a</w:t>
      </w:r>
    </w:p>
    <w:p w:rsidR="007A0E1B" w:rsidRPr="000266A3" w:rsidRDefault="007A0E1B" w:rsidP="007A0E1B">
      <w:pPr>
        <w:ind w:left="357"/>
        <w:jc w:val="center"/>
        <w:rPr>
          <w:b/>
          <w:bCs/>
          <w:color w:val="FF0000"/>
        </w:rPr>
      </w:pPr>
      <w:r w:rsidRPr="000266A3">
        <w:rPr>
          <w:b/>
          <w:bCs/>
          <w:color w:val="FF0000"/>
        </w:rPr>
        <w:t>Náležitosti pracovnej zmluvy a písomná informácia zamestnávateľa pri výkone práce mimo územia Slovenskej republiky</w:t>
      </w:r>
    </w:p>
    <w:p w:rsidR="007A0E1B" w:rsidRPr="000266A3" w:rsidRDefault="007A0E1B" w:rsidP="007A0E1B">
      <w:pPr>
        <w:spacing w:after="0"/>
        <w:ind w:left="357" w:firstLine="357"/>
        <w:rPr>
          <w:color w:val="FF0000"/>
        </w:rPr>
      </w:pPr>
    </w:p>
    <w:p w:rsidR="007A0E1B" w:rsidRPr="000266A3" w:rsidRDefault="007A0E1B" w:rsidP="007A0E1B">
      <w:pPr>
        <w:spacing w:after="0"/>
        <w:ind w:left="357" w:firstLine="357"/>
        <w:rPr>
          <w:color w:val="FF0000"/>
        </w:rPr>
      </w:pPr>
      <w:r w:rsidRPr="000266A3">
        <w:rPr>
          <w:color w:val="FF0000"/>
        </w:rPr>
        <w:t>(1) Ak je miesto výkonu práce mimo územia Slovenskej republiky, zamestnávateľ v pracovnej zmluve dohodne so zamestnancom aj</w:t>
      </w:r>
    </w:p>
    <w:p w:rsidR="007A0E1B" w:rsidRPr="000266A3" w:rsidRDefault="007A0E1B" w:rsidP="00373B94">
      <w:pPr>
        <w:pStyle w:val="Odsekzoznamu"/>
        <w:numPr>
          <w:ilvl w:val="0"/>
          <w:numId w:val="279"/>
        </w:numPr>
        <w:spacing w:after="0" w:line="240" w:lineRule="auto"/>
        <w:rPr>
          <w:color w:val="FF0000"/>
        </w:rPr>
      </w:pPr>
      <w:r w:rsidRPr="000266A3">
        <w:rPr>
          <w:color w:val="FF0000"/>
        </w:rPr>
        <w:t>miesto výkonu práce v štáte alebo v štátoch mimo územia Slovenskej republiky,</w:t>
      </w:r>
    </w:p>
    <w:p w:rsidR="007A0E1B" w:rsidRPr="000266A3" w:rsidRDefault="007A0E1B" w:rsidP="00373B94">
      <w:pPr>
        <w:pStyle w:val="Odsekzoznamu"/>
        <w:numPr>
          <w:ilvl w:val="0"/>
          <w:numId w:val="279"/>
        </w:numPr>
        <w:spacing w:after="0" w:line="240" w:lineRule="auto"/>
        <w:rPr>
          <w:color w:val="FF0000"/>
        </w:rPr>
      </w:pPr>
      <w:r w:rsidRPr="000266A3">
        <w:rPr>
          <w:color w:val="FF0000"/>
        </w:rPr>
        <w:t>dobu výkonu práce v štáte alebo v štátoch mimo územia Slovenskej republiky.</w:t>
      </w:r>
    </w:p>
    <w:p w:rsidR="007A0E1B" w:rsidRPr="000266A3" w:rsidRDefault="007A0E1B" w:rsidP="007A0E1B">
      <w:pPr>
        <w:ind w:left="357" w:firstLine="357"/>
        <w:rPr>
          <w:color w:val="FF0000"/>
        </w:rPr>
      </w:pPr>
    </w:p>
    <w:p w:rsidR="007A0E1B" w:rsidRPr="000266A3" w:rsidRDefault="007A0E1B" w:rsidP="007A0E1B">
      <w:pPr>
        <w:spacing w:after="0"/>
        <w:ind w:left="357" w:firstLine="357"/>
        <w:rPr>
          <w:color w:val="FF0000"/>
        </w:rPr>
      </w:pPr>
      <w:r w:rsidRPr="000266A3">
        <w:rPr>
          <w:color w:val="FF0000"/>
        </w:rPr>
        <w:t>(2) Ak je miesto výkonu práce mimo územia Slovenskej republiky, zamestnávateľ je povinný zamestnancovi poskytnúť písomnú informáciu najmenej v rozsahu týchto údajov, ak ich neobsahuje pracovná zmluva:</w:t>
      </w:r>
    </w:p>
    <w:p w:rsidR="007A0E1B" w:rsidRPr="000266A3" w:rsidRDefault="007A0E1B" w:rsidP="00373B94">
      <w:pPr>
        <w:pStyle w:val="Odsekzoznamu"/>
        <w:numPr>
          <w:ilvl w:val="0"/>
          <w:numId w:val="280"/>
        </w:numPr>
        <w:spacing w:after="0" w:line="240" w:lineRule="auto"/>
        <w:rPr>
          <w:color w:val="FF0000"/>
        </w:rPr>
      </w:pPr>
      <w:r w:rsidRPr="000266A3">
        <w:rPr>
          <w:color w:val="FF0000"/>
        </w:rPr>
        <w:t xml:space="preserve">mena, v ktorej sa bude vyplácať mzda alebo jej časť, </w:t>
      </w:r>
    </w:p>
    <w:p w:rsidR="007A0E1B" w:rsidRPr="000266A3" w:rsidRDefault="007A0E1B" w:rsidP="00373B94">
      <w:pPr>
        <w:pStyle w:val="Odsekzoznamu"/>
        <w:numPr>
          <w:ilvl w:val="0"/>
          <w:numId w:val="280"/>
        </w:numPr>
        <w:spacing w:after="0" w:line="240" w:lineRule="auto"/>
        <w:rPr>
          <w:color w:val="FF0000"/>
        </w:rPr>
      </w:pPr>
      <w:r w:rsidRPr="000266A3">
        <w:rPr>
          <w:color w:val="FF0000"/>
        </w:rPr>
        <w:t>údaj o ďalších plneniach spojených s výkonom práce v štáte alebo v štátoch mimo územia Slovenskej republiky v peniazoch alebo naturáliách,</w:t>
      </w:r>
    </w:p>
    <w:p w:rsidR="007A0E1B" w:rsidRPr="000266A3" w:rsidRDefault="007A0E1B" w:rsidP="00373B94">
      <w:pPr>
        <w:pStyle w:val="Odsekzoznamu"/>
        <w:numPr>
          <w:ilvl w:val="0"/>
          <w:numId w:val="280"/>
        </w:numPr>
        <w:spacing w:after="0" w:line="240" w:lineRule="auto"/>
        <w:rPr>
          <w:color w:val="FF0000"/>
        </w:rPr>
      </w:pPr>
      <w:r w:rsidRPr="000266A3">
        <w:rPr>
          <w:color w:val="FF0000"/>
        </w:rPr>
        <w:t>údaj o tom, či je zabezpečená repatriácia zamestnanca a aké sa na ňu vzťahujú podmienky.</w:t>
      </w:r>
    </w:p>
    <w:p w:rsidR="007A0E1B" w:rsidRPr="000266A3" w:rsidRDefault="007A0E1B" w:rsidP="007A0E1B">
      <w:pPr>
        <w:spacing w:after="0"/>
        <w:ind w:left="357" w:firstLine="357"/>
        <w:rPr>
          <w:color w:val="FF0000"/>
        </w:rPr>
      </w:pPr>
    </w:p>
    <w:p w:rsidR="007A0E1B" w:rsidRPr="000266A3" w:rsidRDefault="007A0E1B" w:rsidP="007A0E1B">
      <w:pPr>
        <w:spacing w:after="0"/>
        <w:ind w:left="357" w:firstLine="357"/>
        <w:rPr>
          <w:color w:val="FF0000"/>
        </w:rPr>
      </w:pPr>
      <w:r w:rsidRPr="000266A3">
        <w:rPr>
          <w:color w:val="FF0000"/>
        </w:rPr>
        <w:t xml:space="preserve">(3) Zamestnávateľ poskytne informáciu podľa odseku 2 pred odchodom zamestnanca na výkon práce do štátu mimo územia Slovenskej republiky. </w:t>
      </w:r>
    </w:p>
    <w:p w:rsidR="007A0E1B" w:rsidRPr="000266A3" w:rsidRDefault="007A0E1B" w:rsidP="007A0E1B">
      <w:pPr>
        <w:spacing w:after="0"/>
        <w:ind w:left="357" w:firstLine="357"/>
        <w:rPr>
          <w:color w:val="FF0000"/>
        </w:rPr>
      </w:pPr>
    </w:p>
    <w:p w:rsidR="007A0E1B" w:rsidRPr="000266A3" w:rsidRDefault="007A0E1B" w:rsidP="007A0E1B">
      <w:pPr>
        <w:spacing w:after="0"/>
        <w:ind w:left="357" w:firstLine="357"/>
        <w:rPr>
          <w:color w:val="FF0000"/>
        </w:rPr>
      </w:pPr>
      <w:r w:rsidRPr="000266A3">
        <w:rPr>
          <w:color w:val="FF0000"/>
        </w:rPr>
        <w:t>(4) Zamestnávateľ nemá povinnosť poskytnúť informáciu podľa odseku 2, ak doba výkonu práce v štáte alebo v štátoch mimo územia Slovenskej republiky nepresiahne štyri po sebe nasledujúce týždne.</w:t>
      </w:r>
    </w:p>
    <w:p w:rsidR="007A0E1B" w:rsidRPr="000266A3" w:rsidRDefault="007A0E1B" w:rsidP="007A0E1B">
      <w:pPr>
        <w:spacing w:after="0"/>
        <w:ind w:left="357" w:firstLine="357"/>
        <w:rPr>
          <w:color w:val="FF0000"/>
        </w:rPr>
      </w:pPr>
    </w:p>
    <w:p w:rsidR="007A0E1B" w:rsidRPr="000266A3" w:rsidRDefault="007A0E1B" w:rsidP="007A0E1B">
      <w:pPr>
        <w:ind w:left="357" w:firstLine="357"/>
        <w:rPr>
          <w:color w:val="FF0000"/>
        </w:rPr>
      </w:pPr>
      <w:r w:rsidRPr="000266A3">
        <w:rPr>
          <w:color w:val="FF0000"/>
        </w:rPr>
        <w:t xml:space="preserve">(5) Poskytnutím informácie podľa odseku 2 nie je dotknutý § 47a.“. </w:t>
      </w:r>
    </w:p>
    <w:p w:rsidR="009D6BF7" w:rsidRDefault="009F1243">
      <w:pPr>
        <w:spacing w:after="20" w:line="248" w:lineRule="auto"/>
        <w:ind w:left="119" w:right="109" w:hanging="10"/>
        <w:jc w:val="center"/>
      </w:pPr>
      <w:r>
        <w:rPr>
          <w:b/>
        </w:rPr>
        <w:t>§ 45</w:t>
      </w:r>
    </w:p>
    <w:p w:rsidR="009D6BF7" w:rsidRDefault="009F1243">
      <w:pPr>
        <w:spacing w:line="248" w:lineRule="auto"/>
        <w:ind w:left="119" w:right="109" w:hanging="10"/>
        <w:jc w:val="center"/>
      </w:pPr>
      <w:r>
        <w:rPr>
          <w:b/>
        </w:rPr>
        <w:t>Skúšobná doba</w:t>
      </w:r>
    </w:p>
    <w:p w:rsidR="007A0E1B" w:rsidRPr="007A0E1B" w:rsidRDefault="009F1243" w:rsidP="00373B94">
      <w:pPr>
        <w:numPr>
          <w:ilvl w:val="0"/>
          <w:numId w:val="39"/>
        </w:numPr>
      </w:pPr>
      <w:r>
        <w:lastRenderedPageBreak/>
        <w:t>V pracovnej zmluve možno dohodnúť skúšobnú dobu, ktorá je najviac tri mesiace, a u vedúceho zamestnanca v priamej riadiacej pôsobnosti štatutárneho orgánu alebo člena štatutárneho orgánu a vedúceho zamestnanca, ktorý je v priamej riadiacej pôsobnosti tohto vedúceho zamestnanca, je najviac šesť mesiacov. Skúšobnú dobu nemožno predlžovať.</w:t>
      </w:r>
      <w:r w:rsidR="007A0E1B" w:rsidRPr="007A0E1B">
        <w:rPr>
          <w:color w:val="FF0000"/>
        </w:rPr>
        <w:t xml:space="preserve"> </w:t>
      </w:r>
    </w:p>
    <w:p w:rsidR="009D6BF7" w:rsidRDefault="007A0E1B" w:rsidP="00373B94">
      <w:pPr>
        <w:numPr>
          <w:ilvl w:val="0"/>
          <w:numId w:val="39"/>
        </w:numPr>
      </w:pPr>
      <w:r w:rsidRPr="000266A3">
        <w:rPr>
          <w:color w:val="FF0000"/>
        </w:rPr>
        <w:t>U zamestnanca s pracovným pomerom na určitú dobu nesmie byť dohodnutá skúšobná doba dlhšia ako polovica dohodnutej doby trvania pracovného pomeru; ustanovenie odseku 1 tým nie je dotknuté.</w:t>
      </w:r>
    </w:p>
    <w:p w:rsidR="009D6BF7" w:rsidRDefault="009F1243" w:rsidP="00373B94">
      <w:pPr>
        <w:numPr>
          <w:ilvl w:val="0"/>
          <w:numId w:val="39"/>
        </w:numPr>
      </w:pPr>
      <w:r>
        <w:t>Ak zamestnanec počas dohodnutej skúšobnej doby neodpracoval pre prekážku v práci na jeho strane celú pracovnú zmenu, skúšobná doba sa predlžuje o jeden deň.</w:t>
      </w:r>
    </w:p>
    <w:p w:rsidR="009D6BF7" w:rsidRDefault="009F1243" w:rsidP="00373B94">
      <w:pPr>
        <w:numPr>
          <w:ilvl w:val="0"/>
          <w:numId w:val="39"/>
        </w:numPr>
      </w:pPr>
      <w:r>
        <w:t>Skúšobná doba sa musí dohodnúť písomne, inak je neplatná.</w:t>
      </w:r>
    </w:p>
    <w:p w:rsidR="009D6BF7" w:rsidRDefault="009F1243" w:rsidP="00373B94">
      <w:pPr>
        <w:numPr>
          <w:ilvl w:val="0"/>
          <w:numId w:val="39"/>
        </w:numPr>
        <w:spacing w:after="284"/>
      </w:pPr>
      <w:r>
        <w:t>Skúšobnú dobu nie je možné dohodnúť v prípade opätovne uzatváraných pracovných pomerov na určitú dobu.</w:t>
      </w:r>
    </w:p>
    <w:p w:rsidR="009D6BF7" w:rsidRDefault="009F1243">
      <w:pPr>
        <w:spacing w:after="20" w:line="248" w:lineRule="auto"/>
        <w:ind w:left="119" w:right="109" w:hanging="10"/>
        <w:jc w:val="center"/>
      </w:pPr>
      <w:r>
        <w:rPr>
          <w:b/>
        </w:rPr>
        <w:t>§ 46</w:t>
      </w:r>
    </w:p>
    <w:p w:rsidR="009D6BF7" w:rsidRDefault="009F1243">
      <w:pPr>
        <w:spacing w:line="248" w:lineRule="auto"/>
        <w:ind w:left="119" w:right="109" w:hanging="10"/>
        <w:jc w:val="center"/>
      </w:pPr>
      <w:r>
        <w:rPr>
          <w:b/>
        </w:rPr>
        <w:t>Vznik pracovného pomeru</w:t>
      </w:r>
    </w:p>
    <w:p w:rsidR="009D6BF7" w:rsidRDefault="009F1243">
      <w:pPr>
        <w:spacing w:after="284"/>
        <w:ind w:left="-15"/>
      </w:pPr>
      <w:r>
        <w:t>Pracovný pomer vzniká odo dňa, ktorý bol dohodnutý v pracovnej zmluve ako deň nástupu do práce.</w:t>
      </w:r>
    </w:p>
    <w:p w:rsidR="009D6BF7" w:rsidRDefault="009F1243">
      <w:pPr>
        <w:spacing w:after="20" w:line="248" w:lineRule="auto"/>
        <w:ind w:left="119" w:right="109" w:hanging="10"/>
        <w:jc w:val="center"/>
      </w:pPr>
      <w:r>
        <w:rPr>
          <w:b/>
        </w:rPr>
        <w:t>§ 47</w:t>
      </w:r>
    </w:p>
    <w:p w:rsidR="009D6BF7" w:rsidRDefault="009F1243">
      <w:pPr>
        <w:spacing w:line="248" w:lineRule="auto"/>
        <w:ind w:left="119" w:right="109" w:hanging="10"/>
        <w:jc w:val="center"/>
      </w:pPr>
      <w:r>
        <w:rPr>
          <w:b/>
        </w:rPr>
        <w:t>Povinnosti vyplývajúce z pracovného pomeru</w:t>
      </w:r>
    </w:p>
    <w:p w:rsidR="009D6BF7" w:rsidRDefault="009F1243">
      <w:pPr>
        <w:spacing w:after="98"/>
        <w:ind w:left="227" w:firstLine="0"/>
      </w:pPr>
      <w:r>
        <w:t>(1) Odo dňa, keď vznikol pracovný pomer,</w:t>
      </w:r>
    </w:p>
    <w:p w:rsidR="009D6BF7" w:rsidRDefault="009F1243" w:rsidP="00373B94">
      <w:pPr>
        <w:numPr>
          <w:ilvl w:val="0"/>
          <w:numId w:val="40"/>
        </w:numPr>
        <w:spacing w:after="97"/>
        <w:ind w:hanging="283"/>
      </w:pPr>
      <w:r>
        <w:t>zamestnávateľ je povinný prideľovať zamestnancovi prácu podľa pracovnej zmluvy, platiť mu za vykonanú prácu mzdu, utvárať podmienky na plnenie pracovných úloh a dodržiavať ostatné pracovné podmienky ustanovené právnymi predpismi, kolektívnou zmluvou a pracovnou zmluvou,</w:t>
      </w:r>
    </w:p>
    <w:p w:rsidR="009D6BF7" w:rsidRDefault="009F1243" w:rsidP="00373B94">
      <w:pPr>
        <w:numPr>
          <w:ilvl w:val="0"/>
          <w:numId w:val="40"/>
        </w:numPr>
        <w:ind w:hanging="283"/>
      </w:pPr>
      <w:r>
        <w:t>zamestnanec je povinný podľa pokynov zamestnávateľa vykonávať práce osobne podľa pracovnej zmluvy v určenom pracovnom čase a dodržiavať pracovnú disciplínu.</w:t>
      </w:r>
    </w:p>
    <w:p w:rsidR="009D6BF7" w:rsidRDefault="009F1243" w:rsidP="00373B94">
      <w:pPr>
        <w:numPr>
          <w:ilvl w:val="1"/>
          <w:numId w:val="40"/>
        </w:numPr>
      </w:pPr>
      <w:r>
        <w:t xml:space="preserve">Pri nástupe do zamestnania je zamestnávateľ povinný zamestnanca oboznámiť s pracovným poriadkom, s kolektívnou zmluvou, s právnymi predpismi vzťahujúcimi sa na prácu ním vykonávanú, s právnymi predpismi a ostatnými predpismi na zaistenie bezpečnosti a ochrany zdravia pri práci, ktoré musí zamestnanec pri svojej práci dodržiavať, s ustanoveniami o zásade rovnakého zaobchádzania a s vnútorným predpisom upravujúcim oznamovanie kriminality alebo inej protispoločenskej činnosti. Zamestnávateľ je tiež povinný pri nástupe do zamestnania oboznámiť mladistvého zamestnanca, a v prípade fyzickej osoby vykonávajúcej ľahké práce uvedené v § 11 ods. 4 aj jej zákonného zástupcu, o možných rizikách vykonávanej práce a </w:t>
      </w:r>
      <w:r>
        <w:lastRenderedPageBreak/>
        <w:t>o prijatých opatreniach týkajúcich sa bezpečnosti a ochrany zdravia pri práci.</w:t>
      </w:r>
    </w:p>
    <w:p w:rsidR="009D6BF7" w:rsidRDefault="009F1243" w:rsidP="00373B94">
      <w:pPr>
        <w:numPr>
          <w:ilvl w:val="1"/>
          <w:numId w:val="40"/>
        </w:numPr>
        <w:spacing w:after="97"/>
      </w:pPr>
      <w:r>
        <w:t>Zamestnávateľ nesmie posudzovať ako nesplnenie povinnosti, ak zamestnanec odmietne vykonať prácu alebo splniť pokyn, ktoré</w:t>
      </w:r>
    </w:p>
    <w:p w:rsidR="009D6BF7" w:rsidRDefault="009F1243" w:rsidP="00373B94">
      <w:pPr>
        <w:numPr>
          <w:ilvl w:val="0"/>
          <w:numId w:val="41"/>
        </w:numPr>
        <w:spacing w:after="98"/>
        <w:ind w:hanging="283"/>
      </w:pPr>
      <w:r>
        <w:t>sú v rozpore so všeobecne záväznými právnymi predpismi alebo s dobrými mravmi,</w:t>
      </w:r>
    </w:p>
    <w:p w:rsidR="009D6BF7" w:rsidRDefault="009F1243" w:rsidP="00373B94">
      <w:pPr>
        <w:numPr>
          <w:ilvl w:val="0"/>
          <w:numId w:val="41"/>
        </w:numPr>
        <w:ind w:hanging="283"/>
      </w:pPr>
      <w:r>
        <w:t>bezprostredne a vážne ohrozujú život alebo zdravie zamestnanca alebo iných osôb.</w:t>
      </w:r>
    </w:p>
    <w:p w:rsidR="009D6BF7" w:rsidRDefault="009F1243">
      <w:pPr>
        <w:spacing w:after="284"/>
        <w:ind w:left="-15"/>
      </w:pPr>
      <w:r>
        <w:t>(4) Zamestnávateľ je povinný predkladať zástupcom zamestnancov správy o dohodnutých nových pracovných pomeroch v lehotách, ktoré s ním dohodol.</w:t>
      </w:r>
    </w:p>
    <w:p w:rsidR="007A0E1B" w:rsidRPr="000266A3" w:rsidRDefault="007A0E1B" w:rsidP="007A0E1B">
      <w:pPr>
        <w:shd w:val="clear" w:color="auto" w:fill="FFFFFF"/>
        <w:spacing w:after="0"/>
        <w:jc w:val="center"/>
        <w:rPr>
          <w:b/>
          <w:bCs/>
          <w:color w:val="FF0000"/>
        </w:rPr>
      </w:pPr>
      <w:r w:rsidRPr="000266A3">
        <w:rPr>
          <w:b/>
          <w:bCs/>
          <w:color w:val="FF0000"/>
        </w:rPr>
        <w:t>§ 47a</w:t>
      </w:r>
    </w:p>
    <w:p w:rsidR="007A0E1B" w:rsidRPr="000266A3" w:rsidRDefault="007A0E1B" w:rsidP="007A0E1B">
      <w:pPr>
        <w:shd w:val="clear" w:color="auto" w:fill="FFFFFF"/>
        <w:spacing w:after="0"/>
        <w:jc w:val="center"/>
        <w:rPr>
          <w:b/>
          <w:bCs/>
          <w:color w:val="FF0000"/>
        </w:rPr>
      </w:pPr>
      <w:r w:rsidRPr="000266A3">
        <w:rPr>
          <w:b/>
          <w:bCs/>
          <w:color w:val="FF0000"/>
        </w:rPr>
        <w:t>Informovanie o  pracovných podmienkach a podmienkach zamestnávania</w:t>
      </w:r>
    </w:p>
    <w:p w:rsidR="007A0E1B" w:rsidRPr="000266A3" w:rsidRDefault="007A0E1B" w:rsidP="007A0E1B">
      <w:pPr>
        <w:spacing w:after="0"/>
        <w:ind w:left="357" w:firstLine="357"/>
        <w:rPr>
          <w:color w:val="FF0000"/>
        </w:rPr>
      </w:pPr>
    </w:p>
    <w:p w:rsidR="007A0E1B" w:rsidRPr="000266A3" w:rsidRDefault="007A0E1B" w:rsidP="007A0E1B">
      <w:pPr>
        <w:ind w:left="357" w:firstLine="357"/>
        <w:rPr>
          <w:color w:val="FF0000"/>
        </w:rPr>
      </w:pPr>
      <w:r w:rsidRPr="000266A3">
        <w:rPr>
          <w:color w:val="FF0000"/>
        </w:rPr>
        <w:t>(1) Zamestnávateľ je povinný poskytnúť zamestnancovi písomnú informáciu o jeho pracovných podmienkach a podmienkach zamestnávania najmenej v rozsahu týchto údajov, ak ich neobsahuje pracovná zmluva:</w:t>
      </w:r>
    </w:p>
    <w:p w:rsidR="007A0E1B" w:rsidRPr="000266A3" w:rsidRDefault="007A0E1B" w:rsidP="00373B94">
      <w:pPr>
        <w:pStyle w:val="Odsekzoznamu"/>
        <w:numPr>
          <w:ilvl w:val="0"/>
          <w:numId w:val="282"/>
        </w:numPr>
        <w:shd w:val="clear" w:color="auto" w:fill="FFFFFF"/>
        <w:spacing w:after="0" w:line="240" w:lineRule="auto"/>
        <w:rPr>
          <w:color w:val="FF0000"/>
          <w:shd w:val="clear" w:color="auto" w:fill="FFFFFF"/>
        </w:rPr>
      </w:pPr>
      <w:r w:rsidRPr="000266A3">
        <w:rPr>
          <w:color w:val="FF0000"/>
          <w:shd w:val="clear" w:color="auto" w:fill="FFFFFF"/>
        </w:rPr>
        <w:t xml:space="preserve">spôsob určovania miesta výkonu práce alebo určenie hlavného miesta výkonu práce, ak sú v pracovnej zmluve dohodnuté viaceré miesta výkonu práce, </w:t>
      </w:r>
    </w:p>
    <w:p w:rsidR="007A0E1B" w:rsidRPr="000266A3" w:rsidRDefault="007A0E1B" w:rsidP="00373B94">
      <w:pPr>
        <w:pStyle w:val="Odsekzoznamu"/>
        <w:numPr>
          <w:ilvl w:val="0"/>
          <w:numId w:val="282"/>
        </w:numPr>
        <w:shd w:val="clear" w:color="auto" w:fill="FFFFFF"/>
        <w:spacing w:after="0" w:line="240" w:lineRule="auto"/>
        <w:rPr>
          <w:color w:val="FF0000"/>
          <w:shd w:val="clear" w:color="auto" w:fill="FFFFFF"/>
        </w:rPr>
      </w:pPr>
      <w:r w:rsidRPr="000266A3">
        <w:rPr>
          <w:color w:val="FF0000"/>
          <w:shd w:val="clear" w:color="auto" w:fill="FFFFFF"/>
        </w:rPr>
        <w:t>ustanovený týždenný pracovný čas, údaj o spôsobe a pravidlách rozvrhnutia pracovného času vrátane predpokladaných pracovných dní a vyrovnávacieho obdobia podľa § 86, § 87 a 87a, rozsah a čas poskytnutia prestávky v práci, nepretržitého denného odpočinku a nepretržitého odpočinku v týždni, pravidlá práce nadčas vrátane mzdového zvýhodnenia za prácu nadčas,</w:t>
      </w:r>
    </w:p>
    <w:p w:rsidR="007A0E1B" w:rsidRPr="000266A3" w:rsidRDefault="007A0E1B" w:rsidP="00373B94">
      <w:pPr>
        <w:pStyle w:val="Odsekzoznamu"/>
        <w:numPr>
          <w:ilvl w:val="0"/>
          <w:numId w:val="282"/>
        </w:numPr>
        <w:shd w:val="clear" w:color="auto" w:fill="FFFFFF"/>
        <w:spacing w:after="0" w:line="240" w:lineRule="auto"/>
        <w:rPr>
          <w:color w:val="FF0000"/>
          <w:shd w:val="clear" w:color="auto" w:fill="FFFFFF"/>
        </w:rPr>
      </w:pPr>
      <w:r w:rsidRPr="000266A3">
        <w:rPr>
          <w:color w:val="FF0000"/>
          <w:shd w:val="clear" w:color="auto" w:fill="FFFFFF"/>
        </w:rPr>
        <w:t>výmera dovolenky alebo spôsob jej určenia,</w:t>
      </w:r>
    </w:p>
    <w:p w:rsidR="007A0E1B" w:rsidRPr="000266A3" w:rsidRDefault="007A0E1B" w:rsidP="00373B94">
      <w:pPr>
        <w:pStyle w:val="Odsekzoznamu"/>
        <w:numPr>
          <w:ilvl w:val="0"/>
          <w:numId w:val="282"/>
        </w:numPr>
        <w:shd w:val="clear" w:color="auto" w:fill="FFFFFF"/>
        <w:spacing w:after="0" w:line="240" w:lineRule="auto"/>
        <w:rPr>
          <w:color w:val="FF0000"/>
          <w:shd w:val="clear" w:color="auto" w:fill="FFFFFF"/>
        </w:rPr>
      </w:pPr>
      <w:r w:rsidRPr="000266A3">
        <w:rPr>
          <w:color w:val="FF0000"/>
          <w:shd w:val="clear" w:color="auto" w:fill="FFFFFF"/>
        </w:rPr>
        <w:t>splatnosť mzdy a výplata mzdy vrátane výplatných termínov,</w:t>
      </w:r>
    </w:p>
    <w:p w:rsidR="007A0E1B" w:rsidRPr="000266A3" w:rsidRDefault="007A0E1B" w:rsidP="00373B94">
      <w:pPr>
        <w:pStyle w:val="Odsekzoznamu"/>
        <w:numPr>
          <w:ilvl w:val="0"/>
          <w:numId w:val="282"/>
        </w:numPr>
        <w:shd w:val="clear" w:color="auto" w:fill="FFFFFF"/>
        <w:spacing w:after="0" w:line="240" w:lineRule="auto"/>
        <w:rPr>
          <w:color w:val="FF0000"/>
          <w:shd w:val="clear" w:color="auto" w:fill="FFFFFF"/>
        </w:rPr>
      </w:pPr>
      <w:r w:rsidRPr="000266A3">
        <w:rPr>
          <w:color w:val="FF0000"/>
          <w:shd w:val="clear" w:color="auto" w:fill="FFFFFF"/>
        </w:rPr>
        <w:t>pravidlá skončenia pracovného pomeru, dĺžka výpovednej doby alebo spôsob jej určenia, ak v čase poskytnutia informácie nie je známa, lehota na podanie žaloby o určenie neplatnosti skončenia pracovného pomeru,</w:t>
      </w:r>
    </w:p>
    <w:p w:rsidR="007A0E1B" w:rsidRPr="000266A3" w:rsidRDefault="007A0E1B" w:rsidP="00373B94">
      <w:pPr>
        <w:pStyle w:val="Odsekzoznamu"/>
        <w:numPr>
          <w:ilvl w:val="0"/>
          <w:numId w:val="282"/>
        </w:numPr>
        <w:shd w:val="clear" w:color="auto" w:fill="FFFFFF"/>
        <w:spacing w:after="0" w:line="240" w:lineRule="auto"/>
        <w:rPr>
          <w:color w:val="FF0000"/>
          <w:shd w:val="clear" w:color="auto" w:fill="FFFFFF"/>
        </w:rPr>
      </w:pPr>
      <w:r w:rsidRPr="000266A3">
        <w:rPr>
          <w:color w:val="FF0000"/>
          <w:shd w:val="clear" w:color="auto" w:fill="FFFFFF"/>
        </w:rPr>
        <w:t>právo na odbornú prípravu poskytovanú zamestnávateľom, ak sa poskytuje, a jej rozsah.</w:t>
      </w:r>
    </w:p>
    <w:p w:rsidR="007A0E1B" w:rsidRPr="000266A3" w:rsidRDefault="007A0E1B" w:rsidP="007A0E1B">
      <w:pPr>
        <w:spacing w:after="0"/>
        <w:ind w:left="357" w:firstLine="357"/>
        <w:rPr>
          <w:color w:val="FF0000"/>
        </w:rPr>
      </w:pPr>
    </w:p>
    <w:p w:rsidR="007A0E1B" w:rsidRPr="000266A3" w:rsidRDefault="007A0E1B" w:rsidP="007A0E1B">
      <w:pPr>
        <w:spacing w:after="0"/>
        <w:ind w:left="357" w:firstLine="357"/>
        <w:rPr>
          <w:color w:val="FF0000"/>
          <w:shd w:val="clear" w:color="auto" w:fill="FFFFFF"/>
        </w:rPr>
      </w:pPr>
      <w:r w:rsidRPr="000266A3">
        <w:rPr>
          <w:color w:val="FF0000"/>
          <w:shd w:val="clear" w:color="auto" w:fill="FFFFFF"/>
        </w:rPr>
        <w:t>(2)</w:t>
      </w:r>
      <w:r w:rsidRPr="000266A3" w:rsidDel="00420855">
        <w:rPr>
          <w:color w:val="FF0000"/>
          <w:shd w:val="clear" w:color="auto" w:fill="FFFFFF"/>
        </w:rPr>
        <w:t xml:space="preserve"> </w:t>
      </w:r>
      <w:r w:rsidRPr="000266A3">
        <w:rPr>
          <w:color w:val="FF0000"/>
          <w:shd w:val="clear" w:color="auto" w:fill="FFFFFF"/>
        </w:rPr>
        <w:t xml:space="preserve">Zamestnávateľ poskytne zamestnancovi informáciu podľa odseku 1 </w:t>
      </w:r>
    </w:p>
    <w:p w:rsidR="007A0E1B" w:rsidRPr="000266A3" w:rsidRDefault="007A0E1B" w:rsidP="00373B94">
      <w:pPr>
        <w:pStyle w:val="Odsekzoznamu"/>
        <w:numPr>
          <w:ilvl w:val="0"/>
          <w:numId w:val="283"/>
        </w:numPr>
        <w:shd w:val="clear" w:color="auto" w:fill="FFFFFF"/>
        <w:spacing w:after="0" w:line="240" w:lineRule="auto"/>
        <w:rPr>
          <w:color w:val="FF0000"/>
          <w:shd w:val="clear" w:color="auto" w:fill="FFFFFF"/>
        </w:rPr>
      </w:pPr>
      <w:r w:rsidRPr="000266A3">
        <w:rPr>
          <w:color w:val="FF0000"/>
          <w:shd w:val="clear" w:color="auto" w:fill="FFFFFF"/>
        </w:rPr>
        <w:t>do siedmich dní od vzniku pracovného pomeru, ak ide o údaje podľa odseku 1 písm. a), b) a d),</w:t>
      </w:r>
    </w:p>
    <w:p w:rsidR="007A0E1B" w:rsidRPr="000266A3" w:rsidRDefault="007A0E1B" w:rsidP="00373B94">
      <w:pPr>
        <w:pStyle w:val="Odsekzoznamu"/>
        <w:numPr>
          <w:ilvl w:val="0"/>
          <w:numId w:val="283"/>
        </w:numPr>
        <w:shd w:val="clear" w:color="auto" w:fill="FFFFFF"/>
        <w:spacing w:after="0" w:line="240" w:lineRule="auto"/>
        <w:rPr>
          <w:color w:val="FF0000"/>
          <w:shd w:val="clear" w:color="auto" w:fill="FFFFFF"/>
        </w:rPr>
      </w:pPr>
      <w:r w:rsidRPr="000266A3">
        <w:rPr>
          <w:color w:val="FF0000"/>
          <w:shd w:val="clear" w:color="auto" w:fill="FFFFFF"/>
        </w:rPr>
        <w:t>do štyroch týždňov od vzniku pracovného pomeru, ak ide o údaje podľa odseku 1 písm. c), e) a f).</w:t>
      </w:r>
    </w:p>
    <w:p w:rsidR="007A0E1B" w:rsidRPr="000266A3" w:rsidRDefault="007A0E1B" w:rsidP="007A0E1B">
      <w:pPr>
        <w:spacing w:after="0"/>
        <w:ind w:left="357" w:firstLine="357"/>
        <w:rPr>
          <w:color w:val="FF0000"/>
        </w:rPr>
      </w:pPr>
    </w:p>
    <w:p w:rsidR="007A0E1B" w:rsidRPr="000266A3" w:rsidRDefault="007A0E1B" w:rsidP="007A0E1B">
      <w:pPr>
        <w:spacing w:after="0"/>
        <w:ind w:left="357" w:firstLine="357"/>
        <w:rPr>
          <w:color w:val="FF0000"/>
        </w:rPr>
      </w:pPr>
      <w:r w:rsidRPr="000266A3">
        <w:rPr>
          <w:color w:val="FF0000"/>
        </w:rPr>
        <w:lastRenderedPageBreak/>
        <w:t>(3) Ak predpokladaná dĺžka trvania pracovného pomeru je kratšia ako doba podľa odseku 2, zamestnávateľ poskytne zamestnancovi informáciu podľa odseku 1 najneskôr do skončenia pracovného pomeru.</w:t>
      </w:r>
    </w:p>
    <w:p w:rsidR="007A0E1B" w:rsidRPr="000266A3" w:rsidRDefault="007A0E1B" w:rsidP="007A0E1B">
      <w:pPr>
        <w:spacing w:after="0"/>
        <w:ind w:left="357" w:firstLine="357"/>
        <w:rPr>
          <w:color w:val="FF0000"/>
        </w:rPr>
      </w:pPr>
    </w:p>
    <w:p w:rsidR="007A0E1B" w:rsidRPr="000266A3" w:rsidRDefault="007A0E1B" w:rsidP="007A0E1B">
      <w:pPr>
        <w:spacing w:after="0"/>
        <w:ind w:left="357" w:firstLine="357"/>
        <w:rPr>
          <w:color w:val="FF0000"/>
        </w:rPr>
      </w:pPr>
      <w:r w:rsidRPr="000266A3">
        <w:rPr>
          <w:color w:val="FF0000"/>
        </w:rPr>
        <w:t xml:space="preserve">(4) Zamestnávateľ môže údaje podľa odseku 1 poskytnúť vo forme odkazu na príslušné ustanovenie tohto zákona alebo osobitného predpisu alebo na príslušné ustanovenie kolektívnej zmluvy. </w:t>
      </w:r>
    </w:p>
    <w:p w:rsidR="007A0E1B" w:rsidRPr="000266A3" w:rsidRDefault="007A0E1B" w:rsidP="007A0E1B">
      <w:pPr>
        <w:spacing w:after="0"/>
        <w:ind w:left="357" w:firstLine="357"/>
        <w:rPr>
          <w:color w:val="FF0000"/>
        </w:rPr>
      </w:pPr>
    </w:p>
    <w:p w:rsidR="007A0E1B" w:rsidRDefault="007A0E1B" w:rsidP="007A0E1B">
      <w:pPr>
        <w:spacing w:after="0"/>
        <w:ind w:left="357" w:firstLine="357"/>
        <w:rPr>
          <w:color w:val="FF0000"/>
        </w:rPr>
      </w:pPr>
      <w:r w:rsidRPr="000266A3">
        <w:rPr>
          <w:color w:val="FF0000"/>
        </w:rPr>
        <w:t>(5) Ak sa pracovné podmienky a podmienky zamestnávania spravujú kolektívnou zmluvou, súčasťou písomnej informácie podľa odseku 1 je aj označenie príslušnej kolektívnej zmluvy a jej zmluvných strán.</w:t>
      </w:r>
    </w:p>
    <w:p w:rsidR="007A0E1B" w:rsidRPr="007A0E1B" w:rsidRDefault="007A0E1B" w:rsidP="007A0E1B">
      <w:pPr>
        <w:spacing w:after="0"/>
        <w:ind w:left="357" w:firstLine="357"/>
        <w:rPr>
          <w:color w:val="FF0000"/>
        </w:rPr>
      </w:pPr>
    </w:p>
    <w:p w:rsidR="009D6BF7" w:rsidRDefault="009F1243">
      <w:pPr>
        <w:spacing w:after="20" w:line="248" w:lineRule="auto"/>
        <w:ind w:left="119" w:right="109" w:hanging="10"/>
        <w:jc w:val="center"/>
      </w:pPr>
      <w:r>
        <w:rPr>
          <w:b/>
        </w:rPr>
        <w:t>§ 48</w:t>
      </w:r>
    </w:p>
    <w:p w:rsidR="009D6BF7" w:rsidRDefault="009F1243">
      <w:pPr>
        <w:spacing w:line="248" w:lineRule="auto"/>
        <w:ind w:left="119" w:right="109" w:hanging="10"/>
        <w:jc w:val="center"/>
      </w:pPr>
      <w:r>
        <w:rPr>
          <w:b/>
        </w:rPr>
        <w:t>Pracovný pomer na určitú dobu</w:t>
      </w:r>
    </w:p>
    <w:p w:rsidR="009D6BF7" w:rsidRDefault="009F1243" w:rsidP="00373B94">
      <w:pPr>
        <w:numPr>
          <w:ilvl w:val="1"/>
          <w:numId w:val="42"/>
        </w:numPr>
      </w:pPr>
      <w:r>
        <w:t>Pracovný pomer je dohodnutý na neurčitý čas, ak nebola v pracovnej zmluve výslovne určená doba jeho trvania alebo ak v pracovnej zmluve alebo pri jej zmene neboli splnené zákonné podmienky na uzatvorenie pracovného pomeru na určitú dobu. Pracovný pomer je uzatvorený na neurčitý čas aj vtedy, ak pracovný pomer na určitú dobu nebol dohodnutý písomne.</w:t>
      </w:r>
    </w:p>
    <w:p w:rsidR="009D6BF7" w:rsidRDefault="009F1243" w:rsidP="00373B94">
      <w:pPr>
        <w:numPr>
          <w:ilvl w:val="1"/>
          <w:numId w:val="42"/>
        </w:numPr>
      </w:pPr>
      <w:r>
        <w:t>Pracovný pomer na určitú dobu možno dohodnúť najdlhšie na dva roky. Pracovný pomer na určitú dobu možno predĺžiť alebo opätovne dohodnúť v rámci dvoch rokov najviac dvakrát.</w:t>
      </w:r>
    </w:p>
    <w:p w:rsidR="009D6BF7" w:rsidRDefault="009F1243" w:rsidP="00373B94">
      <w:pPr>
        <w:numPr>
          <w:ilvl w:val="1"/>
          <w:numId w:val="42"/>
        </w:numPr>
      </w:pPr>
      <w:r>
        <w:t>Opätovne dohodnutý pracovný pomer na určitú dobu je pracovný pomer, ktorý má vzniknúť pred uplynutím šiestich mesiacov po skončení predchádzajúceho pracovného pomeru na určitú dobu medzi tými istými účastníkmi.</w:t>
      </w:r>
    </w:p>
    <w:p w:rsidR="009D6BF7" w:rsidRDefault="009F1243" w:rsidP="00373B94">
      <w:pPr>
        <w:numPr>
          <w:ilvl w:val="1"/>
          <w:numId w:val="42"/>
        </w:numPr>
        <w:spacing w:after="97"/>
      </w:pPr>
      <w:r>
        <w:t>Ďalšie predĺženie alebo opätovné dohodnutie pracovného pomeru na určitú dobu do dvoch rokov alebo nad dva roky je možné len z dôvodu</w:t>
      </w:r>
    </w:p>
    <w:p w:rsidR="009D6BF7" w:rsidRDefault="009F1243" w:rsidP="00373B94">
      <w:pPr>
        <w:numPr>
          <w:ilvl w:val="0"/>
          <w:numId w:val="43"/>
        </w:numPr>
        <w:spacing w:after="97"/>
        <w:ind w:hanging="283"/>
      </w:pPr>
      <w:r>
        <w:t>zastupovania zamestnanca počas materskej dovolenky,</w:t>
      </w:r>
      <w:r w:rsidR="002B4B7C" w:rsidRPr="002B4B7C">
        <w:rPr>
          <w:color w:val="FF0000"/>
        </w:rPr>
        <w:t xml:space="preserve"> </w:t>
      </w:r>
      <w:r w:rsidR="002B4B7C" w:rsidRPr="000266A3">
        <w:rPr>
          <w:color w:val="FF0000"/>
        </w:rPr>
        <w:t>otcovskej dovolenky,</w:t>
      </w:r>
      <w:r>
        <w:t xml:space="preserve"> rodičovskej dovolenky, dovolenky bezprostredne nadväzujúcej na materskú dovolenku</w:t>
      </w:r>
      <w:r w:rsidR="002B4B7C" w:rsidRPr="002B4B7C">
        <w:rPr>
          <w:color w:val="FF0000"/>
        </w:rPr>
        <w:t>,</w:t>
      </w:r>
      <w:r>
        <w:t xml:space="preserve"> </w:t>
      </w:r>
      <w:r w:rsidR="002B4B7C" w:rsidRPr="00825682">
        <w:rPr>
          <w:color w:val="FF0000"/>
        </w:rPr>
        <w:t>otcovskú dovolenku</w:t>
      </w:r>
      <w:r w:rsidR="002B4B7C">
        <w:t xml:space="preserve"> </w:t>
      </w:r>
      <w:r>
        <w:t>alebo rodičovskú dovolenku, dočasnej pracovnej neschopnosti alebo zamestnanca, ktorý bol dlhodobo uvoľnený na výkon verejnej funkcie alebo odborovej funkcie,</w:t>
      </w:r>
    </w:p>
    <w:p w:rsidR="009D6BF7" w:rsidRDefault="009F1243" w:rsidP="00373B94">
      <w:pPr>
        <w:numPr>
          <w:ilvl w:val="0"/>
          <w:numId w:val="43"/>
        </w:numPr>
        <w:spacing w:after="97"/>
        <w:ind w:hanging="283"/>
      </w:pPr>
      <w:r>
        <w:t>vykonávania prác, pri ktorých je potrebné podstatne zvýšiť počet zamestnancov na prechodný čas nepresahujúci osem mesiacov v kalendárnom roku,</w:t>
      </w:r>
    </w:p>
    <w:p w:rsidR="009D6BF7" w:rsidRDefault="009F1243" w:rsidP="00373B94">
      <w:pPr>
        <w:numPr>
          <w:ilvl w:val="0"/>
          <w:numId w:val="43"/>
        </w:numPr>
        <w:spacing w:after="97"/>
        <w:ind w:hanging="283"/>
      </w:pPr>
      <w:r>
        <w:t>vykonávania prác, ktoré sú závislé od striedania ročných období, každý rok sa opakujú a nepresahujú osem mesiacov v kalendárnom roku (sezónna práca),</w:t>
      </w:r>
    </w:p>
    <w:p w:rsidR="009D6BF7" w:rsidRDefault="009F1243" w:rsidP="00373B94">
      <w:pPr>
        <w:numPr>
          <w:ilvl w:val="0"/>
          <w:numId w:val="43"/>
        </w:numPr>
        <w:ind w:hanging="283"/>
      </w:pPr>
      <w:r>
        <w:lastRenderedPageBreak/>
        <w:t>vykonávania prác dohodnutých v kolektívnej zmluve.</w:t>
      </w:r>
    </w:p>
    <w:p w:rsidR="009D6BF7" w:rsidRDefault="009F1243" w:rsidP="00373B94">
      <w:pPr>
        <w:numPr>
          <w:ilvl w:val="1"/>
          <w:numId w:val="43"/>
        </w:numPr>
      </w:pPr>
      <w:r>
        <w:t>Dôvod na predĺženie alebo opätovné dohodnutie pracovného pomeru podľa odseku 4 sa uvedie v pracovnej zmluve.</w:t>
      </w:r>
    </w:p>
    <w:p w:rsidR="009D6BF7" w:rsidRDefault="009F1243" w:rsidP="00373B94">
      <w:pPr>
        <w:numPr>
          <w:ilvl w:val="1"/>
          <w:numId w:val="43"/>
        </w:numPr>
      </w:pPr>
      <w:r>
        <w:t>Ďalšie predĺženie alebo opätovné dohodnutie pracovného pomeru na určitú dobu do dvoch rokov alebo nad dva roky s vysokoškolským učiteľom alebo tvorivým zamestnancom vedy, výskumu a vývoja je možné aj vtedy, ak je na to objektívny dôvod vyplývajúci z povahy činnosti vysokoškolského učiteľa alebo tvorivého zamestnanca vedy, výskumu a vývoja ustanovený osobitným predpisom.</w:t>
      </w:r>
    </w:p>
    <w:p w:rsidR="009D6BF7" w:rsidRDefault="009F1243" w:rsidP="00373B94">
      <w:pPr>
        <w:numPr>
          <w:ilvl w:val="1"/>
          <w:numId w:val="43"/>
        </w:numPr>
      </w:pPr>
      <w:r>
        <w:t>Zamestnanca v pracovnom pomere na určitú dobu nemožno zvýhodniť alebo obmedziť, ak ide o pracovné podmienky a podmienky zamestnávania podľa tohto zákona a o pracovné podmienky súvisiace s bezpečnosťou a ochranou zdravia pri práci podľa osobitného predpisu, v porovnaní s porovnateľným zamestnancom.</w:t>
      </w:r>
    </w:p>
    <w:p w:rsidR="009D6BF7" w:rsidRDefault="009F1243" w:rsidP="00373B94">
      <w:pPr>
        <w:numPr>
          <w:ilvl w:val="1"/>
          <w:numId w:val="43"/>
        </w:numPr>
      </w:pPr>
      <w:r>
        <w:t>Zamestnávateľ informuje vhodným spôsobom zamestnancov v pracovnom pomere na určitú dobu a zástupcov zamestnancov o pracovných miestach na neurčitý čas, ktoré sa u neho uvoľnili.</w:t>
      </w:r>
    </w:p>
    <w:p w:rsidR="009D6BF7" w:rsidRDefault="009F1243" w:rsidP="00373B94">
      <w:pPr>
        <w:numPr>
          <w:ilvl w:val="1"/>
          <w:numId w:val="43"/>
        </w:numPr>
        <w:spacing w:after="284"/>
      </w:pPr>
      <w:r>
        <w:t>Obmedzenia podľa odsekov 2 až 7 sa nevzťahujú na zamestnávanie agentúrou dočasného zamestnávania.</w:t>
      </w:r>
    </w:p>
    <w:p w:rsidR="009D6BF7" w:rsidRDefault="009F1243">
      <w:pPr>
        <w:spacing w:after="286" w:line="248" w:lineRule="auto"/>
        <w:ind w:left="119" w:right="19" w:hanging="10"/>
        <w:jc w:val="center"/>
      </w:pPr>
      <w:r>
        <w:rPr>
          <w:b/>
        </w:rPr>
        <w:t>Pracovný pomer na kratší pracovný čas</w:t>
      </w:r>
    </w:p>
    <w:p w:rsidR="009D6BF7" w:rsidRDefault="009F1243">
      <w:pPr>
        <w:spacing w:line="248" w:lineRule="auto"/>
        <w:ind w:left="119" w:right="109" w:hanging="10"/>
        <w:jc w:val="center"/>
      </w:pPr>
      <w:r>
        <w:rPr>
          <w:b/>
        </w:rPr>
        <w:t>§ 49</w:t>
      </w:r>
    </w:p>
    <w:p w:rsidR="009D6BF7" w:rsidRDefault="009F1243" w:rsidP="00373B94">
      <w:pPr>
        <w:numPr>
          <w:ilvl w:val="1"/>
          <w:numId w:val="44"/>
        </w:numPr>
      </w:pPr>
      <w:r>
        <w:t>Zamestnávateľ môže so zamestnancom dohodnúť v pracovnej zmluve kratší pracovný čas, ako je ustanovený týždenný pracovný čas.</w:t>
      </w:r>
    </w:p>
    <w:p w:rsidR="009D6BF7" w:rsidRDefault="009F1243" w:rsidP="00373B94">
      <w:pPr>
        <w:numPr>
          <w:ilvl w:val="1"/>
          <w:numId w:val="44"/>
        </w:numPr>
      </w:pPr>
      <w:r>
        <w:t>Zamestnávateľ môže so zamestnancom dohodnúť zmenu ustanoveného týždenného pracovného času na kratší týždenný pracovný čas a zmenu kratšieho týždenného pracovného času na ustanovený týždenný pracovný čas.</w:t>
      </w:r>
    </w:p>
    <w:p w:rsidR="009D6BF7" w:rsidRDefault="009F1243" w:rsidP="00373B94">
      <w:pPr>
        <w:numPr>
          <w:ilvl w:val="1"/>
          <w:numId w:val="44"/>
        </w:numPr>
      </w:pPr>
      <w:r>
        <w:t>Kratší pracovný čas nemusí byť rozvrhnutý na všetky pracovné dni.</w:t>
      </w:r>
    </w:p>
    <w:p w:rsidR="009D6BF7" w:rsidRDefault="009F1243" w:rsidP="00373B94">
      <w:pPr>
        <w:numPr>
          <w:ilvl w:val="1"/>
          <w:numId w:val="44"/>
        </w:numPr>
      </w:pPr>
      <w:r>
        <w:t>Zamestnancovi v pracovnom pomere na kratší pracovný čas patrí mzda zodpovedajúca dohodnutému kratšiemu pracovnému času.</w:t>
      </w:r>
    </w:p>
    <w:p w:rsidR="009D6BF7" w:rsidRDefault="009F1243" w:rsidP="00373B94">
      <w:pPr>
        <w:numPr>
          <w:ilvl w:val="1"/>
          <w:numId w:val="44"/>
        </w:numPr>
      </w:pPr>
      <w:r>
        <w:t>Zamestnanec v pracovnom pomere na kratší pracovný čas sa nesmie zvýhodniť alebo obmedziť v porovnaní s porovnateľným zamestnancom.</w:t>
      </w:r>
    </w:p>
    <w:p w:rsidR="009D6BF7" w:rsidRDefault="009F1243" w:rsidP="00373B94">
      <w:pPr>
        <w:numPr>
          <w:ilvl w:val="1"/>
          <w:numId w:val="44"/>
        </w:numPr>
        <w:spacing w:after="284"/>
      </w:pPr>
      <w:r>
        <w:lastRenderedPageBreak/>
        <w:t>Zamestnávateľ informuje zrozumiteľným spôsobom zamestnancov a zástupcov zamestnancov o možnostiach pracovných miest na kratší pracovný čas a na ustanovený týždenný pracovný čas.</w:t>
      </w:r>
    </w:p>
    <w:p w:rsidR="009D6BF7" w:rsidRDefault="009F1243">
      <w:pPr>
        <w:spacing w:after="20" w:line="248" w:lineRule="auto"/>
        <w:ind w:left="119" w:right="109" w:hanging="10"/>
        <w:jc w:val="center"/>
      </w:pPr>
      <w:r>
        <w:rPr>
          <w:b/>
        </w:rPr>
        <w:t>§ 49a</w:t>
      </w:r>
    </w:p>
    <w:p w:rsidR="009D6BF7" w:rsidRDefault="009F1243">
      <w:pPr>
        <w:spacing w:line="248" w:lineRule="auto"/>
        <w:ind w:left="119" w:right="109" w:hanging="10"/>
        <w:jc w:val="center"/>
      </w:pPr>
      <w:r>
        <w:rPr>
          <w:b/>
        </w:rPr>
        <w:t>Delené pracovné miesto</w:t>
      </w:r>
    </w:p>
    <w:p w:rsidR="009D6BF7" w:rsidRDefault="009F1243" w:rsidP="00373B94">
      <w:pPr>
        <w:numPr>
          <w:ilvl w:val="1"/>
          <w:numId w:val="45"/>
        </w:numPr>
      </w:pPr>
      <w:r>
        <w:t>Delené pracovné miesto je pracovné miesto, na ktorom si zamestnanci v pracovnom pomere na kratší pracovný čas sami medzi sebou rozvrhnú pracovný čas a pracovnú náplň pripadajúcu na toto pracovné miesto.</w:t>
      </w:r>
    </w:p>
    <w:p w:rsidR="009D6BF7" w:rsidRDefault="009F1243" w:rsidP="00373B94">
      <w:pPr>
        <w:numPr>
          <w:ilvl w:val="1"/>
          <w:numId w:val="45"/>
        </w:numPr>
      </w:pPr>
      <w:r>
        <w:t>Pred uzatvorením dohody o zaradení zamestnanca v pracovnom pomere na kratší pracovný čas na delené pracovné miesto zamestnávateľ písomne oznámi zamestnancovi pracovné podmienky vzťahujúce sa na delené pracovné miesto.</w:t>
      </w:r>
    </w:p>
    <w:p w:rsidR="009D6BF7" w:rsidRDefault="009F1243" w:rsidP="00373B94">
      <w:pPr>
        <w:numPr>
          <w:ilvl w:val="1"/>
          <w:numId w:val="45"/>
        </w:numPr>
      </w:pPr>
      <w:r>
        <w:t>Dohoda o zaradení zamestnanca na delené pracovné miesto uzatvorená medzi zamestnávateľom a zamestnancom musí byť písomná, inak je neplatná. Jej súčasťou je písomné oznámenie podľa odseku 2.</w:t>
      </w:r>
    </w:p>
    <w:p w:rsidR="009D6BF7" w:rsidRDefault="009F1243" w:rsidP="00373B94">
      <w:pPr>
        <w:numPr>
          <w:ilvl w:val="1"/>
          <w:numId w:val="45"/>
        </w:numPr>
      </w:pPr>
      <w:r>
        <w:t>Ak sa zamestnanci, s ktorými zamestnávateľ uzatvoril dohodu o zaradení na delené pracovné miesto, nedohodnú na rozvrhnutí pracovného času alebo pracovnej náplne, určí ich zamestnávateľ.</w:t>
      </w:r>
    </w:p>
    <w:p w:rsidR="009D6BF7" w:rsidRDefault="009F1243" w:rsidP="00373B94">
      <w:pPr>
        <w:numPr>
          <w:ilvl w:val="1"/>
          <w:numId w:val="45"/>
        </w:numPr>
      </w:pPr>
      <w:r>
        <w:t>Ak nastane prekážka v práci na strane zamestnanca na delenom pracovnom mieste, zamestnanci, ktorí sa s ním delia o pracovné miesto, sú povinní ho zastúpiť, ak tomu nebránia vážne dôvody na ich strane. Zamestnávateľ je povinný informovať zamestnanca bez zbytočného odkladu, ak vznikne potreba zastupovania podľa prvej vety.</w:t>
      </w:r>
    </w:p>
    <w:p w:rsidR="009D6BF7" w:rsidRDefault="009F1243" w:rsidP="00373B94">
      <w:pPr>
        <w:numPr>
          <w:ilvl w:val="1"/>
          <w:numId w:val="45"/>
        </w:numPr>
      </w:pPr>
      <w:r>
        <w:t>Dohodu o zaradení zamestnanca na delené pracovné miesto môže zamestnávateľ aj zamestnanec písomne vypovedať. Dohoda o zaradení zamestnanca na delené pracovné miesto zaniká uplynutím jedného mesiaca odo dňa oznámenia vypovedania dohody, ak sa zamestnávateľ nedohodne so zamestnancom inak.</w:t>
      </w:r>
    </w:p>
    <w:p w:rsidR="009D6BF7" w:rsidRDefault="009F1243" w:rsidP="00373B94">
      <w:pPr>
        <w:numPr>
          <w:ilvl w:val="1"/>
          <w:numId w:val="45"/>
        </w:numPr>
        <w:spacing w:after="284"/>
      </w:pPr>
      <w:r>
        <w:t>Ak delené pracovné miesto zaniká, ale pracovná náplň pripadajúca na toto pracovné miesto zostáva zachovaná, zamestnanec má právo na zaradenie v rozsahu celého pracovného času a pracovnej náplne, ktorá pripadala na delené pracovné miesto, alebo ak sa o pracovné miesto delilo viac zamestnancov, v rozsahu ich pomernej časti.</w:t>
      </w:r>
    </w:p>
    <w:p w:rsidR="002B4B7C" w:rsidRPr="002B4B7C" w:rsidRDefault="002B4B7C" w:rsidP="002B4B7C">
      <w:pPr>
        <w:ind w:left="577" w:firstLine="0"/>
        <w:jc w:val="center"/>
        <w:rPr>
          <w:b/>
          <w:bCs/>
          <w:color w:val="FF0000"/>
        </w:rPr>
      </w:pPr>
      <w:r w:rsidRPr="002B4B7C">
        <w:rPr>
          <w:b/>
          <w:bCs/>
          <w:color w:val="FF0000"/>
        </w:rPr>
        <w:t>§ 49b</w:t>
      </w:r>
    </w:p>
    <w:p w:rsidR="002B4B7C" w:rsidRPr="002B4B7C" w:rsidRDefault="002B4B7C" w:rsidP="002B4B7C">
      <w:pPr>
        <w:ind w:left="577" w:firstLine="0"/>
        <w:jc w:val="center"/>
        <w:rPr>
          <w:b/>
          <w:bCs/>
          <w:color w:val="FF0000"/>
        </w:rPr>
      </w:pPr>
      <w:r w:rsidRPr="002B4B7C">
        <w:rPr>
          <w:b/>
          <w:bCs/>
          <w:color w:val="FF0000"/>
        </w:rPr>
        <w:t>Prechod na inú formu zamestnania</w:t>
      </w:r>
    </w:p>
    <w:p w:rsidR="002B4B7C" w:rsidRPr="002B4B7C" w:rsidRDefault="002B4B7C" w:rsidP="002B4B7C">
      <w:pPr>
        <w:ind w:left="577" w:firstLine="0"/>
        <w:rPr>
          <w:color w:val="FF0000"/>
        </w:rPr>
      </w:pPr>
    </w:p>
    <w:p w:rsidR="002B4B7C" w:rsidRPr="002B4B7C" w:rsidRDefault="002B4B7C" w:rsidP="002B4B7C">
      <w:pPr>
        <w:spacing w:after="0"/>
        <w:ind w:left="708" w:firstLine="708"/>
        <w:rPr>
          <w:color w:val="FF0000"/>
        </w:rPr>
      </w:pPr>
      <w:r>
        <w:rPr>
          <w:color w:val="FF0000"/>
        </w:rPr>
        <w:t xml:space="preserve">(1) </w:t>
      </w:r>
      <w:r w:rsidRPr="002B4B7C">
        <w:rPr>
          <w:color w:val="FF0000"/>
        </w:rPr>
        <w:t>Zamestnávateľ je povinný zamestnancovi s pracovným pomerom na určitú dobu alebo s pracovným pomerom na kratší pracovný čas, ktorého pracovný pomer trvá viac ako šesť mesiacov a ktorému uplynula skúšobná doba, ak bola dohodnutá, na jeho žiadosť o prechod na pracovný pomer na neurčitý čas alebo na ustanovený týždenný pracovný čas poskytnúť písomnú odôvodnenú odpoveď do jedného mesiaca odo dňa podania žiadosti; to sa vzťahuje aj na každú ďalšiu žiadosť zamestnanca podanú najskôr po uplynutí 12 mesiacov od podania predchádzajúcej žiadosti. Zamestnávateľ, ktorý je fyzickou osobou, a zamestnávateľ, ktorý zamestnáva menej ako 50 zamestnancov, je povinný na žiadosť podľa prvej vety odpovedať najneskôr do troch mesiacov odo dňa doručenia žiadosti a pri opakovanej žiadosti môže poskytnúť odpoveď v ústnej forme, ak sa odôvodnenie odpovede nezmenilo.</w:t>
      </w:r>
    </w:p>
    <w:p w:rsidR="002B4B7C" w:rsidRPr="002B4B7C" w:rsidRDefault="002B4B7C" w:rsidP="002B4B7C">
      <w:pPr>
        <w:spacing w:after="0"/>
        <w:ind w:left="577" w:firstLine="0"/>
        <w:rPr>
          <w:color w:val="FF0000"/>
        </w:rPr>
      </w:pPr>
    </w:p>
    <w:p w:rsidR="002B4B7C" w:rsidRPr="002B4B7C" w:rsidRDefault="002B4B7C" w:rsidP="002B4B7C">
      <w:pPr>
        <w:spacing w:after="0"/>
        <w:ind w:left="708" w:firstLine="708"/>
        <w:rPr>
          <w:color w:val="FF0000"/>
        </w:rPr>
      </w:pPr>
      <w:r w:rsidRPr="002B4B7C">
        <w:rPr>
          <w:color w:val="FF0000"/>
        </w:rPr>
        <w:t>(2) Do dĺžky trvania pracovného pomeru na určitú dobu sa na účely odseku 1 započítava aj dĺžka trvania predchádzajúceho pracovného pomeru, ak ide o opätovne dohodnutý pracovný pomer na určitú dobu.</w:t>
      </w:r>
    </w:p>
    <w:p w:rsidR="009D6BF7" w:rsidRDefault="009F1243">
      <w:pPr>
        <w:spacing w:line="248" w:lineRule="auto"/>
        <w:ind w:left="119" w:right="109" w:hanging="10"/>
        <w:jc w:val="center"/>
      </w:pPr>
      <w:r>
        <w:rPr>
          <w:b/>
        </w:rPr>
        <w:t>§ 50</w:t>
      </w:r>
    </w:p>
    <w:p w:rsidR="009D6BF7" w:rsidRDefault="009F1243">
      <w:pPr>
        <w:spacing w:after="284"/>
        <w:ind w:left="-15"/>
      </w:pPr>
      <w:r>
        <w:t>Zamestnávateľ môže dohodnúť niekoľko pracovných pomerov s tým istým zamestnancom len na činnosti spočívajúce v prácach iného druhu; práva a povinnosti z týchto pracovných pomerov sa posudzujú samostatne.</w:t>
      </w:r>
    </w:p>
    <w:p w:rsidR="009D6BF7" w:rsidRDefault="009F1243">
      <w:pPr>
        <w:spacing w:after="20" w:line="248" w:lineRule="auto"/>
        <w:ind w:left="119" w:right="109" w:hanging="10"/>
        <w:jc w:val="center"/>
      </w:pPr>
      <w:r>
        <w:rPr>
          <w:b/>
        </w:rPr>
        <w:t>§ 52</w:t>
      </w:r>
    </w:p>
    <w:p w:rsidR="009D6BF7" w:rsidRDefault="009F1243">
      <w:pPr>
        <w:spacing w:line="248" w:lineRule="auto"/>
        <w:ind w:left="119" w:right="109" w:hanging="10"/>
        <w:jc w:val="center"/>
      </w:pPr>
      <w:r>
        <w:rPr>
          <w:b/>
        </w:rPr>
        <w:t>Domácka práca a telepráca</w:t>
      </w:r>
    </w:p>
    <w:p w:rsidR="009D6BF7" w:rsidRDefault="009F1243">
      <w:pPr>
        <w:spacing w:after="91"/>
        <w:ind w:left="-15"/>
      </w:pPr>
      <w:r>
        <w:t>(1) Ak sa práca, ktorá by mohla byť vykonávaná na pracovisku zamestnávateľa, vykonáva pravidelne v rozsahu ustanoveného týždenného pracovného času alebo jeho časti z domácnosti zamestnanca, ide o a) domácku prácu,</w:t>
      </w:r>
    </w:p>
    <w:p w:rsidR="009D6BF7" w:rsidRDefault="009F1243">
      <w:pPr>
        <w:ind w:left="268" w:hanging="283"/>
      </w:pPr>
      <w:r>
        <w:t>b) teleprácu, ak sa práca vykonáva s použitím informačných technológií, pri ktorých dochádza pravidelne k elektronickému prenosu dát na diaľku.</w:t>
      </w:r>
    </w:p>
    <w:p w:rsidR="009D6BF7" w:rsidRDefault="009F1243" w:rsidP="00373B94">
      <w:pPr>
        <w:numPr>
          <w:ilvl w:val="0"/>
          <w:numId w:val="46"/>
        </w:numPr>
      </w:pPr>
      <w:r>
        <w:t>Za domácku prácu alebo teleprácu sa nepovažuje práca, ktorú zamestnanec vykonáva príležitostne alebo za mimoriadnych okolností so súhlasom zamestnávateľa alebo po dohode s ním z domácnosti zamestnanca za predpokladu, že druh práce, ktorý zamestnanec vykonáva podľa pracovnej zmluvy, to umožňuje. Pri výkone práce podľa prvej vety sa primerane uplatní odsek 8 písm. b) a odseky 9 až 11.</w:t>
      </w:r>
    </w:p>
    <w:p w:rsidR="009D6BF7" w:rsidRDefault="009F1243" w:rsidP="00373B94">
      <w:pPr>
        <w:numPr>
          <w:ilvl w:val="0"/>
          <w:numId w:val="46"/>
        </w:numPr>
      </w:pPr>
      <w:r>
        <w:t>Za domácnosť zamestnanca sa na účely odsekov 1 a 2 považuje dohodnuté miesto výkonu práce mimo pracoviska zamestnávateľa.</w:t>
      </w:r>
    </w:p>
    <w:p w:rsidR="009D6BF7" w:rsidRDefault="009F1243" w:rsidP="00373B94">
      <w:pPr>
        <w:numPr>
          <w:ilvl w:val="0"/>
          <w:numId w:val="46"/>
        </w:numPr>
      </w:pPr>
      <w:r>
        <w:lastRenderedPageBreak/>
        <w:t>Na výkon domáckej práce alebo telepráce sa vyžaduje dohoda zamestnávateľa so zamestnancom v pracovnej zmluve.</w:t>
      </w:r>
    </w:p>
    <w:p w:rsidR="009D6BF7" w:rsidRDefault="009F1243" w:rsidP="00373B94">
      <w:pPr>
        <w:numPr>
          <w:ilvl w:val="0"/>
          <w:numId w:val="46"/>
        </w:numPr>
      </w:pPr>
      <w:r>
        <w:t>V pracovnej zmluve možno dohodnúť, že domácka práca alebo telepráca sa v celom rozsahu alebo sčasti bude vykonávať na mieste, ktoré si zamestnanec určí, ak to povaha práce umožňuje. V pracovnej zmluve možno dohodnúť aj rozsah domáckej práce alebo telepráce alebo minimálny rozsah výkonu práce zamestnancom na pracovisku zamestnávateľa, ak sa domácka práca alebo telepráca nemá vykonávať len z domácnosti zamestnanca.</w:t>
      </w:r>
    </w:p>
    <w:p w:rsidR="009D6BF7" w:rsidRDefault="009F1243" w:rsidP="00373B94">
      <w:pPr>
        <w:numPr>
          <w:ilvl w:val="0"/>
          <w:numId w:val="46"/>
        </w:numPr>
      </w:pPr>
      <w:r>
        <w:t>Zamestnávateľ a zamestnanec sa môžu dohodnúť, že zamestnanec si pri domáckej práci alebo telepráci bude sám rozvrhovať pracovný čas v rámci celého týždňa, alebo sa domácka práca alebo telepráca bude vykonávať v pružnom pracovnom čase.</w:t>
      </w:r>
    </w:p>
    <w:p w:rsidR="009D6BF7" w:rsidRDefault="009F1243" w:rsidP="00373B94">
      <w:pPr>
        <w:numPr>
          <w:ilvl w:val="0"/>
          <w:numId w:val="46"/>
        </w:numPr>
        <w:spacing w:after="97"/>
      </w:pPr>
      <w:r>
        <w:t>Ak si pri domáckej práci alebo telepráci zamestnanec sám rozvrhuje pracovný čas, jeho pracovný pomer sa spravuje týmto zákonom s týmito odchýlkami:</w:t>
      </w:r>
    </w:p>
    <w:p w:rsidR="009D6BF7" w:rsidRDefault="009F1243" w:rsidP="00373B94">
      <w:pPr>
        <w:numPr>
          <w:ilvl w:val="0"/>
          <w:numId w:val="47"/>
        </w:numPr>
        <w:spacing w:after="97"/>
        <w:ind w:hanging="283"/>
      </w:pPr>
      <w:r>
        <w:t>neuplatňujú sa ustanovenia o rozvrhnutí určeného týždenného pracovného času, nepretržitom dennom odpočinku a nepretržitom odpočinku v týždni,</w:t>
      </w:r>
    </w:p>
    <w:p w:rsidR="009D6BF7" w:rsidRDefault="009F1243" w:rsidP="00373B94">
      <w:pPr>
        <w:numPr>
          <w:ilvl w:val="0"/>
          <w:numId w:val="47"/>
        </w:numPr>
        <w:spacing w:after="98"/>
        <w:ind w:hanging="283"/>
      </w:pPr>
      <w:r>
        <w:t>neuplatňujú sa ustanovenia o prestojoch okrem prestojov, za ktoré zodpovedá zamestnávateľ,</w:t>
      </w:r>
    </w:p>
    <w:p w:rsidR="009D6BF7" w:rsidRDefault="009F1243" w:rsidP="00373B94">
      <w:pPr>
        <w:numPr>
          <w:ilvl w:val="0"/>
          <w:numId w:val="47"/>
        </w:numPr>
        <w:spacing w:after="97"/>
        <w:ind w:hanging="283"/>
      </w:pPr>
      <w:r>
        <w:t>zamestnancovi nepatrí náhrada mzdy pri dôležitých osobných prekážkach v práci okrem náhrady mzdy podľa § 141 ods. 2 písm. d),</w:t>
      </w:r>
    </w:p>
    <w:p w:rsidR="009D6BF7" w:rsidRDefault="009F1243" w:rsidP="00373B94">
      <w:pPr>
        <w:numPr>
          <w:ilvl w:val="0"/>
          <w:numId w:val="47"/>
        </w:numPr>
        <w:ind w:hanging="283"/>
      </w:pPr>
      <w:r>
        <w:t>zamestnancovi nepatrí mzda za prácu nadčas, mzdové zvýhodnenie za prácu vo sviatok, mzdové zvýhodnenie za prácu v sobotu, mzdové zvýhodnenie za prácu v nedeľu, mzdové zvýhodnenie za nočnú prácu a mzdová kompenzácia za sťažený výkon práce, ak sa zamestnanec so zamestnávateľom nedohodne inak.</w:t>
      </w:r>
    </w:p>
    <w:p w:rsidR="009D6BF7" w:rsidRDefault="009F1243">
      <w:pPr>
        <w:spacing w:after="98"/>
        <w:ind w:left="227" w:firstLine="0"/>
      </w:pPr>
      <w:r>
        <w:t>(8) Zamestnávateľ prijme pri domáckej práci alebo telepráci vhodné opatrenia, najmä</w:t>
      </w:r>
    </w:p>
    <w:p w:rsidR="009D6BF7" w:rsidRDefault="009F1243" w:rsidP="00373B94">
      <w:pPr>
        <w:numPr>
          <w:ilvl w:val="0"/>
          <w:numId w:val="48"/>
        </w:numPr>
        <w:spacing w:after="97"/>
        <w:ind w:hanging="283"/>
      </w:pPr>
      <w:r>
        <w:t>zabezpečí, nainštaluje a pravidelne udržiava technické vybavenie a programové vybavenie potrebné na výkon telepráce okrem prípadov, keď zamestnanec vykonávajúci teleprácu používa po dohode so zamestnávateľom vlastné technické vybavenie a programové vybavenie,</w:t>
      </w:r>
    </w:p>
    <w:p w:rsidR="009D6BF7" w:rsidRDefault="009F1243" w:rsidP="00373B94">
      <w:pPr>
        <w:numPr>
          <w:ilvl w:val="0"/>
          <w:numId w:val="48"/>
        </w:numPr>
        <w:spacing w:after="97"/>
        <w:ind w:hanging="283"/>
      </w:pPr>
      <w:r>
        <w:t>zabezpečuje ochranu údajov, ktoré sa spracúvajú a používajú pri telepráci, najmä pokiaľ ide o programové vybavenie,</w:t>
      </w:r>
    </w:p>
    <w:p w:rsidR="009D6BF7" w:rsidRDefault="009F1243" w:rsidP="00373B94">
      <w:pPr>
        <w:numPr>
          <w:ilvl w:val="0"/>
          <w:numId w:val="48"/>
        </w:numPr>
        <w:spacing w:after="97"/>
        <w:ind w:hanging="283"/>
      </w:pPr>
      <w:r>
        <w:t>uhrádza za podmienok podľa § 145 ods. 2 preukázateľne zvýšené výdavky zamestnanca spojené s používaním vlastného náradia, vlastného zariadenia a vlastných predmetov potrebných na výkon domáckej práce alebo telepráce,</w:t>
      </w:r>
    </w:p>
    <w:p w:rsidR="009D6BF7" w:rsidRDefault="009F1243" w:rsidP="00373B94">
      <w:pPr>
        <w:numPr>
          <w:ilvl w:val="0"/>
          <w:numId w:val="48"/>
        </w:numPr>
        <w:spacing w:after="97"/>
        <w:ind w:hanging="283"/>
      </w:pPr>
      <w:r>
        <w:t>informuje zamestnanca o všetkých obmedzeniach používania technického vybavenia a programového vybavenia, ako aj o následkoch v prípade porušenia týchto obmedzení,</w:t>
      </w:r>
    </w:p>
    <w:p w:rsidR="009D6BF7" w:rsidRDefault="009F1243" w:rsidP="00373B94">
      <w:pPr>
        <w:numPr>
          <w:ilvl w:val="0"/>
          <w:numId w:val="48"/>
        </w:numPr>
        <w:spacing w:after="97"/>
        <w:ind w:hanging="283"/>
      </w:pPr>
      <w:r>
        <w:lastRenderedPageBreak/>
        <w:t>predchádza izolácii zamestnanca vykonávajúceho domácku prácu alebo teleprácu od ostatných zamestnancov a umožní mu vstup na pracovisko zamestnávateľa, ak je to možné, za účelom stretnutia sa s ostatnými zamestnancami,</w:t>
      </w:r>
    </w:p>
    <w:p w:rsidR="009D6BF7" w:rsidRDefault="009F1243" w:rsidP="00373B94">
      <w:pPr>
        <w:numPr>
          <w:ilvl w:val="0"/>
          <w:numId w:val="48"/>
        </w:numPr>
        <w:ind w:hanging="283"/>
      </w:pPr>
      <w:r>
        <w:t>umožňuje zamestnancovi vykonávajúcemu domácku prácu alebo teleprácu prístup k prehlbovaniu kvalifikácie rovnako ako porovnateľnému zamestnancovi s miestom výkonu práce na pracovisku zamestnávateľa.</w:t>
      </w:r>
    </w:p>
    <w:p w:rsidR="009D6BF7" w:rsidRDefault="009F1243" w:rsidP="00373B94">
      <w:pPr>
        <w:numPr>
          <w:ilvl w:val="1"/>
          <w:numId w:val="48"/>
        </w:numPr>
      </w:pPr>
      <w:r>
        <w:t>Zamestnanec vykonávajúci domácku prácu alebo teleprácu je povinný bezodkladne informovať zamestnávateľa o technických problémoch spojených s nefunkčnosťou technického vybavenia a programového vybavenia, o nefunkčnosti internetového pripojenia alebo o iných podobných príčinách, ktoré mu znemožňujú vykonávať prácu.</w:t>
      </w:r>
    </w:p>
    <w:p w:rsidR="009D6BF7" w:rsidRDefault="009F1243" w:rsidP="00373B94">
      <w:pPr>
        <w:numPr>
          <w:ilvl w:val="1"/>
          <w:numId w:val="48"/>
        </w:numPr>
      </w:pPr>
      <w:r>
        <w:t>Zamestnanec vykonávajúci domácku prácu alebo teleprácu má právo počas jeho nepretržitého denného odpočinku a nepretržitého odpočinku v týždni, ak mu nie je v tomto čase nariadená alebo s ním dohodnutá pracovná pohotovosť alebo práca nadčas, počas čerpania dovolenky, sviatku, pre ktorý práca odpadla, a prekážky v práci nepoužívať pracovné prostriedky slúžiace na výkon domáckej práce alebo telepráce. Zamestnávateľ nesmie posudzovať ako nesplnenie povinnosti, ak zamestnanec odmietne vykonať prácu alebo splniť pokyn v čase podľa prvej vety.</w:t>
      </w:r>
    </w:p>
    <w:p w:rsidR="009D6BF7" w:rsidRDefault="009F1243" w:rsidP="00373B94">
      <w:pPr>
        <w:numPr>
          <w:ilvl w:val="1"/>
          <w:numId w:val="48"/>
        </w:numPr>
        <w:spacing w:after="288" w:line="265" w:lineRule="auto"/>
      </w:pPr>
      <w:r>
        <w:t>Zamestnanec vykonávajúci domácku prácu alebo teleprácu sa nesmie zvýhodniť alebo obmedziť v porovnaní s porovnateľným zamestnancom s miestom výkonu práce na pracovisku zamestnávateľa.</w:t>
      </w:r>
    </w:p>
    <w:p w:rsidR="009D6BF7" w:rsidRDefault="009F1243">
      <w:pPr>
        <w:spacing w:after="20" w:line="248" w:lineRule="auto"/>
        <w:ind w:left="119" w:right="109" w:hanging="10"/>
        <w:jc w:val="center"/>
      </w:pPr>
      <w:r>
        <w:rPr>
          <w:b/>
        </w:rPr>
        <w:t>§ 52a</w:t>
      </w:r>
    </w:p>
    <w:p w:rsidR="009D6BF7" w:rsidRDefault="009F1243">
      <w:pPr>
        <w:spacing w:line="248" w:lineRule="auto"/>
        <w:ind w:left="119" w:right="109" w:hanging="10"/>
        <w:jc w:val="center"/>
      </w:pPr>
      <w:r>
        <w:rPr>
          <w:b/>
        </w:rPr>
        <w:t>Zamestnanec vykonávajúci duchovenskú činnosť</w:t>
      </w:r>
    </w:p>
    <w:p w:rsidR="009D6BF7" w:rsidRDefault="009F1243">
      <w:pPr>
        <w:spacing w:after="284"/>
        <w:ind w:left="-15"/>
      </w:pPr>
      <w:r>
        <w:t>Na pracovnoprávne vzťahy zamestnancov cirkví a náboženských spoločností, ktorí vykonávajú duchovenskú činnosť, sa nevzťahujú ustanovenia o pracovnom čase a o kolektívnych pracovnoprávnych vzťahoch.</w:t>
      </w:r>
    </w:p>
    <w:p w:rsidR="009D6BF7" w:rsidRDefault="009F1243">
      <w:pPr>
        <w:spacing w:after="20" w:line="248" w:lineRule="auto"/>
        <w:ind w:left="119" w:right="109" w:hanging="10"/>
        <w:jc w:val="center"/>
      </w:pPr>
      <w:r>
        <w:rPr>
          <w:b/>
        </w:rPr>
        <w:t>§ 53</w:t>
      </w:r>
    </w:p>
    <w:p w:rsidR="009D6BF7" w:rsidRDefault="009F1243">
      <w:pPr>
        <w:spacing w:line="248" w:lineRule="auto"/>
        <w:ind w:left="10" w:hanging="10"/>
        <w:jc w:val="center"/>
      </w:pPr>
      <w:r>
        <w:rPr>
          <w:b/>
        </w:rPr>
        <w:t>Uzatvorenie pracovnej zmluvy so žiakom strednej odbornej školy alebo so žiakom odborného učilišťa</w:t>
      </w:r>
    </w:p>
    <w:p w:rsidR="009D6BF7" w:rsidRDefault="009F1243" w:rsidP="00373B94">
      <w:pPr>
        <w:numPr>
          <w:ilvl w:val="1"/>
          <w:numId w:val="49"/>
        </w:numPr>
      </w:pPr>
      <w:r>
        <w:t xml:space="preserve">Zamestnávateľ môže so žiakom strednej odbornej školy alebo odborného učilišťa, najskôr v deň, keď žiak dovŕši 15 rokov veku, uzatvoriť zmluvu o budúcej pracovnej zmluve, predmetom ktorej bude záväzok zamestnávateľa, že žiaka po vykonaní záverečnej skúšky, maturitnej skúšky alebo absolventskej skúšky prijme do pracovného pomeru, a záväzok žiaka, že sa stane zamestnávateľovým zamestnancom. Skúšobnú dobu v tomto prípade nemožno dohodnúť. Dohodnutý druh práce </w:t>
      </w:r>
      <w:r>
        <w:lastRenderedPageBreak/>
        <w:t>musí zodpovedať kvalifikácii, ktorú žiak získa absolvovaním učebného odboru alebo študijného odboru. Zmluva o budúcej pracovnej zmluve sa uzatvára so súhlasom zákonného zástupcu, inak je neplatná. Uzatvorenie pracovnej zmluvy môže zamestnávateľ odmietnuť, ak nemá pre žiaka vhodnú prácu, pretože sa menia jeho úlohy, pre zdravotnú nespôsobilosť žiaka vykonávať prácu zodpovedajúcu kvalifikácii, ktorú žiak získal absolvovaním učebného odboru alebo študijného odboru, alebo ak žiak nesplnil podmienky klasifikácie a hodnotenia a tieto podmienky boli dohodnuté v zmluve o budúcej pracovnej zmluve.</w:t>
      </w:r>
    </w:p>
    <w:p w:rsidR="009D6BF7" w:rsidRDefault="009F1243" w:rsidP="00373B94">
      <w:pPr>
        <w:numPr>
          <w:ilvl w:val="1"/>
          <w:numId w:val="49"/>
        </w:numPr>
      </w:pPr>
      <w:r>
        <w:t>Súčasťou zmluvy o budúcej pracovnej zmluve je záväzok žiaka strednej odbornej školy alebo odborného učilišťa, že po vykonaní záverečnej skúšky, maturitnej skúšky alebo absolventskej skúšky zotrvá u zamestnávateľa v pracovnom pomere po určitú dobu, najviac tri roky, alebo zamestnávateľ môže požadovať od neho úhradu nákladov, ktoré vynaložil na jeho prípravu na povolanie v učebnom odbore alebo v študijnom odbore. Do obdobia zotrvania v pracovnom pomere sa nezapočítavajú obdobia uvedené v § 155 ods. 4.</w:t>
      </w:r>
    </w:p>
    <w:p w:rsidR="009D6BF7" w:rsidRDefault="009F1243" w:rsidP="00373B94">
      <w:pPr>
        <w:numPr>
          <w:ilvl w:val="1"/>
          <w:numId w:val="49"/>
        </w:numPr>
      </w:pPr>
      <w:r>
        <w:t>Ak zamestnancovi vznikne v čase, po ktorý sa zaviazal zotrvať v pracovnom pomere u zamestnávateľa, pracovnoprávny vzťah alebo obdobný pracovný vzťah k inému zamestnávateľovi, prechádza záväzok zamestnanca podľa odseku 2 na nového zamestnávateľa, ktorý je povinný uhradiť predchádzajúcemu zamestnávateľovi pomernú časť nákladov na prípravu žiaka na povolanie v učebnom odbore alebo v študijnom odbore, ak sa nedohodnú inak. Zamestnanec je povinný zotrvať u nového zamestnávateľa v pracovnom pomere po dobu, ktorá zodpovedá uhradeným nákladom; ak zamestnanec nezotrvá u nového zamestnávateľa v pracovnom pomere, je povinný uhradiť mu pomernú časť týchto nákladov. Zamestnanec je počas trvania záväzku podľa odseku 2 povinný oznámiť zamestnávateľovi, ku ktorému má záväzok podľa odseku 2, vznik pracovnoprávneho vzťahu alebo obdobného pracovného vzťahu k inému zamestnávateľovi.</w:t>
      </w:r>
    </w:p>
    <w:p w:rsidR="009D6BF7" w:rsidRDefault="009F1243" w:rsidP="00373B94">
      <w:pPr>
        <w:numPr>
          <w:ilvl w:val="1"/>
          <w:numId w:val="49"/>
        </w:numPr>
        <w:spacing w:after="98"/>
      </w:pPr>
      <w:r>
        <w:t>Zamestnanec nie je povinný uhradiť zamestnávateľovi náklady podľa odsekov 2 a 3, ak</w:t>
      </w:r>
    </w:p>
    <w:p w:rsidR="009D6BF7" w:rsidRDefault="009F1243" w:rsidP="00373B94">
      <w:pPr>
        <w:numPr>
          <w:ilvl w:val="0"/>
          <w:numId w:val="50"/>
        </w:numPr>
        <w:spacing w:after="97"/>
        <w:ind w:hanging="283"/>
      </w:pPr>
      <w:r>
        <w:t>nemôže vykonávať podľa lekárskeho posudku povolanie, na ktoré sa pripravoval, prípadne doterajšiu prácu z dôvodov uvedených v § 63 ods. 1 písm. c) alebo § 69 ods. 1 písm. a),</w:t>
      </w:r>
    </w:p>
    <w:p w:rsidR="009D6BF7" w:rsidRDefault="009F1243" w:rsidP="00373B94">
      <w:pPr>
        <w:numPr>
          <w:ilvl w:val="0"/>
          <w:numId w:val="50"/>
        </w:numPr>
        <w:spacing w:after="97"/>
        <w:ind w:hanging="283"/>
      </w:pPr>
      <w:r>
        <w:t>zamestnávateľ porušuje povinnosť, ktorú má voči zamestnancovi podľa pracovnej zmluvy alebo kolektívnej zmluvy, alebo právnych predpisov,</w:t>
      </w:r>
    </w:p>
    <w:p w:rsidR="009D6BF7" w:rsidRDefault="009F1243" w:rsidP="00373B94">
      <w:pPr>
        <w:numPr>
          <w:ilvl w:val="0"/>
          <w:numId w:val="50"/>
        </w:numPr>
        <w:ind w:hanging="283"/>
      </w:pPr>
      <w:r>
        <w:lastRenderedPageBreak/>
        <w:t>zamestnávateľ skončí so zamestnancom pracovný pomer s výnimkou skončenia pracovného pomeru podľa § 63 ods. 1 písm. e) a § 68 ods. 1.</w:t>
      </w:r>
    </w:p>
    <w:p w:rsidR="009D6BF7" w:rsidRDefault="009F1243" w:rsidP="00373B94">
      <w:pPr>
        <w:numPr>
          <w:ilvl w:val="1"/>
          <w:numId w:val="50"/>
        </w:numPr>
      </w:pPr>
      <w:r>
        <w:t>Uhrádzajú sa náklady za celý čas prípravy žiaka na povolanie v strednej odbornej škole alebo v odbornom učilišti. Pomerná časť nákladov je časť, ktorá zodpovedá nesplnenému času záväzku.</w:t>
      </w:r>
    </w:p>
    <w:p w:rsidR="009D6BF7" w:rsidRDefault="009F1243" w:rsidP="00373B94">
      <w:pPr>
        <w:numPr>
          <w:ilvl w:val="1"/>
          <w:numId w:val="50"/>
        </w:numPr>
        <w:spacing w:after="98"/>
      </w:pPr>
      <w:r>
        <w:t>Povinnosť zamestnávateľa uhradiť náklady nevzniká, ak</w:t>
      </w:r>
    </w:p>
    <w:p w:rsidR="009D6BF7" w:rsidRDefault="009F1243" w:rsidP="00373B94">
      <w:pPr>
        <w:numPr>
          <w:ilvl w:val="0"/>
          <w:numId w:val="51"/>
        </w:numPr>
        <w:spacing w:after="97"/>
        <w:ind w:hanging="283"/>
      </w:pPr>
      <w:r>
        <w:t>zamestnanec nemôže vykonávať podľa lekárskeho posudku povolanie, na ktoré sa pripravoval, prípadne doterajšiu prácu z dôvodov uvedených v § 63 ods. 1 písm. c) a § 69 ods. 1 písm. a),</w:t>
      </w:r>
    </w:p>
    <w:p w:rsidR="009D6BF7" w:rsidRDefault="009F1243" w:rsidP="00373B94">
      <w:pPr>
        <w:numPr>
          <w:ilvl w:val="0"/>
          <w:numId w:val="51"/>
        </w:numPr>
        <w:spacing w:after="97"/>
        <w:ind w:hanging="283"/>
      </w:pPr>
      <w:r>
        <w:t>predchádzajúci zamestnávateľ porušuje povinnosť, ktorú má voči zamestnancovi podľa pracovnej zmluvy alebo kolektívnej zmluvy, alebo právnych predpisov,</w:t>
      </w:r>
    </w:p>
    <w:p w:rsidR="009D6BF7" w:rsidRDefault="009F1243" w:rsidP="00373B94">
      <w:pPr>
        <w:numPr>
          <w:ilvl w:val="0"/>
          <w:numId w:val="51"/>
        </w:numPr>
        <w:spacing w:after="97"/>
        <w:ind w:hanging="283"/>
      </w:pPr>
      <w:r>
        <w:t>zamestnanec nasleduje manžela do miesta jeho bydliska alebo mladistvý zamestnanec nasleduje rodičov do miesta ich nového bydliska,</w:t>
      </w:r>
    </w:p>
    <w:p w:rsidR="009D6BF7" w:rsidRDefault="009F1243" w:rsidP="00373B94">
      <w:pPr>
        <w:numPr>
          <w:ilvl w:val="0"/>
          <w:numId w:val="51"/>
        </w:numPr>
        <w:spacing w:after="97"/>
        <w:ind w:hanging="283"/>
      </w:pPr>
      <w:r>
        <w:t>predchádzajúci zamestnávateľ skončí so zamestnancom pracovný pomer s výnimkou § 63 ods. 1 písm. e) a § 68 ods. 1,</w:t>
      </w:r>
    </w:p>
    <w:p w:rsidR="009D6BF7" w:rsidRDefault="009F1243" w:rsidP="00373B94">
      <w:pPr>
        <w:numPr>
          <w:ilvl w:val="0"/>
          <w:numId w:val="51"/>
        </w:numPr>
        <w:ind w:hanging="283"/>
      </w:pPr>
      <w:r>
        <w:t>z údajov predchádzajúceho zamestnávateľa v potvrdení o zamestnaní nevyplýva, že ďalšiemu zamestnávateľovi vznikne povinnosť uhradiť tieto náklady.</w:t>
      </w:r>
    </w:p>
    <w:p w:rsidR="009D6BF7" w:rsidRDefault="009F1243">
      <w:pPr>
        <w:spacing w:after="20" w:line="248" w:lineRule="auto"/>
        <w:ind w:left="119" w:right="109" w:hanging="10"/>
        <w:jc w:val="center"/>
      </w:pPr>
      <w:r>
        <w:rPr>
          <w:b/>
        </w:rPr>
        <w:t>§ 54</w:t>
      </w:r>
    </w:p>
    <w:p w:rsidR="009D6BF7" w:rsidRPr="008903DA" w:rsidRDefault="002B4B7C">
      <w:pPr>
        <w:spacing w:line="248" w:lineRule="auto"/>
        <w:ind w:left="119" w:right="109" w:hanging="10"/>
        <w:jc w:val="center"/>
        <w:rPr>
          <w:b/>
        </w:rPr>
      </w:pPr>
      <w:r w:rsidRPr="008903DA">
        <w:rPr>
          <w:b/>
          <w:color w:val="FF0000"/>
        </w:rPr>
        <w:t>Zmena pracovnej zmluvy</w:t>
      </w:r>
    </w:p>
    <w:p w:rsidR="009D6BF7" w:rsidRDefault="009F1243">
      <w:pPr>
        <w:spacing w:after="284"/>
        <w:ind w:left="-15"/>
      </w:pPr>
      <w:r>
        <w:t>Dohodnutý obsah pracovnej zmluvy možno zmeniť len vtedy, ak sa zamestnávateľ a zamestnanec dohodnú na jeho zmene. Zamestnávateľ je povinný zmenu pracovnej zmluvy vyhotoviť písomne</w:t>
      </w:r>
      <w:r w:rsidR="002B4B7C">
        <w:t xml:space="preserve"> </w:t>
      </w:r>
      <w:r w:rsidR="002B4B7C" w:rsidRPr="00825682">
        <w:rPr>
          <w:color w:val="FF0000"/>
        </w:rPr>
        <w:t>a jedno vyhotovenie</w:t>
      </w:r>
      <w:r w:rsidR="002B4B7C" w:rsidRPr="00825682">
        <w:rPr>
          <w:color w:val="FF0000"/>
          <w:shd w:val="clear" w:color="auto" w:fill="FFFFFF"/>
        </w:rPr>
        <w:t xml:space="preserve"> zmeny pracovnej zmluvy vydať zamestnancovi</w:t>
      </w:r>
      <w:r>
        <w:t>.</w:t>
      </w:r>
    </w:p>
    <w:p w:rsidR="002B4B7C" w:rsidRDefault="002B4B7C">
      <w:pPr>
        <w:spacing w:after="284"/>
        <w:ind w:left="-15"/>
      </w:pPr>
    </w:p>
    <w:p w:rsidR="002B4B7C" w:rsidRDefault="002B4B7C">
      <w:pPr>
        <w:spacing w:after="284"/>
        <w:ind w:left="-15"/>
      </w:pPr>
    </w:p>
    <w:p w:rsidR="002B4B7C" w:rsidRDefault="002B4B7C">
      <w:pPr>
        <w:spacing w:after="284"/>
        <w:ind w:left="-15"/>
      </w:pPr>
    </w:p>
    <w:p w:rsidR="002B4B7C" w:rsidRPr="00825682" w:rsidRDefault="002B4B7C" w:rsidP="002B4B7C">
      <w:pPr>
        <w:spacing w:after="0"/>
        <w:ind w:left="357"/>
        <w:jc w:val="center"/>
        <w:rPr>
          <w:b/>
          <w:bCs/>
          <w:color w:val="FF0000"/>
        </w:rPr>
      </w:pPr>
      <w:r w:rsidRPr="00825682">
        <w:rPr>
          <w:b/>
          <w:bCs/>
          <w:color w:val="FF0000"/>
        </w:rPr>
        <w:t>§ 54a</w:t>
      </w:r>
    </w:p>
    <w:p w:rsidR="002B4B7C" w:rsidRPr="00825682" w:rsidRDefault="002B4B7C" w:rsidP="002B4B7C">
      <w:pPr>
        <w:spacing w:after="0"/>
        <w:jc w:val="center"/>
        <w:rPr>
          <w:b/>
          <w:bCs/>
          <w:color w:val="FF0000"/>
        </w:rPr>
      </w:pPr>
      <w:r w:rsidRPr="00825682">
        <w:rPr>
          <w:b/>
          <w:color w:val="FF0000"/>
        </w:rPr>
        <w:t xml:space="preserve">Zmena </w:t>
      </w:r>
      <w:r w:rsidRPr="00825682">
        <w:rPr>
          <w:b/>
          <w:bCs/>
          <w:color w:val="FF0000"/>
        </w:rPr>
        <w:t xml:space="preserve">pracovných podmienok a podmienok zamestnávania </w:t>
      </w:r>
    </w:p>
    <w:p w:rsidR="002B4B7C" w:rsidRPr="00825682" w:rsidRDefault="002B4B7C" w:rsidP="002B4B7C">
      <w:pPr>
        <w:spacing w:after="0"/>
        <w:jc w:val="center"/>
        <w:rPr>
          <w:b/>
          <w:color w:val="FF0000"/>
        </w:rPr>
      </w:pPr>
      <w:r w:rsidRPr="00825682">
        <w:rPr>
          <w:b/>
          <w:color w:val="FF0000"/>
        </w:rPr>
        <w:t>z dôvodu výkonu práce v inom štáte</w:t>
      </w:r>
    </w:p>
    <w:p w:rsidR="002B4B7C" w:rsidRPr="00825682" w:rsidRDefault="002B4B7C" w:rsidP="002B4B7C">
      <w:pPr>
        <w:spacing w:after="0"/>
        <w:ind w:left="357"/>
        <w:rPr>
          <w:color w:val="FF0000"/>
        </w:rPr>
      </w:pPr>
    </w:p>
    <w:p w:rsidR="002B4B7C" w:rsidRPr="00825682" w:rsidRDefault="002B4B7C" w:rsidP="002B4B7C">
      <w:pPr>
        <w:spacing w:after="0"/>
        <w:ind w:left="357" w:firstLine="357"/>
        <w:rPr>
          <w:color w:val="FF0000"/>
        </w:rPr>
      </w:pPr>
      <w:r w:rsidRPr="00825682">
        <w:rPr>
          <w:color w:val="FF0000"/>
        </w:rPr>
        <w:t>Pri zmene miesta výkonu práce do iného štátu ako je štát, v ktorom zamestnanec obvykle pracuje, sa rovnako uplatňuje § 44a.</w:t>
      </w:r>
    </w:p>
    <w:p w:rsidR="002B4B7C" w:rsidRPr="00825682" w:rsidRDefault="002B4B7C" w:rsidP="002B4B7C">
      <w:pPr>
        <w:spacing w:after="0"/>
        <w:ind w:left="357"/>
        <w:rPr>
          <w:color w:val="FF0000"/>
        </w:rPr>
      </w:pPr>
    </w:p>
    <w:p w:rsidR="002B4B7C" w:rsidRPr="00825682" w:rsidRDefault="002B4B7C" w:rsidP="002B4B7C">
      <w:pPr>
        <w:spacing w:after="0"/>
        <w:ind w:left="357"/>
        <w:jc w:val="center"/>
        <w:rPr>
          <w:b/>
          <w:color w:val="FF0000"/>
        </w:rPr>
      </w:pPr>
      <w:r w:rsidRPr="00825682">
        <w:rPr>
          <w:b/>
          <w:color w:val="FF0000"/>
        </w:rPr>
        <w:t>§ 54b</w:t>
      </w:r>
    </w:p>
    <w:p w:rsidR="002B4B7C" w:rsidRPr="00825682" w:rsidRDefault="002B4B7C" w:rsidP="002B4B7C">
      <w:pPr>
        <w:spacing w:after="0"/>
        <w:ind w:left="357"/>
        <w:jc w:val="center"/>
        <w:rPr>
          <w:b/>
          <w:color w:val="FF0000"/>
        </w:rPr>
      </w:pPr>
      <w:r w:rsidRPr="00825682">
        <w:rPr>
          <w:b/>
          <w:color w:val="FF0000"/>
        </w:rPr>
        <w:t xml:space="preserve">Zmena pracovných podmienok a podmienok zamestnávania z dôvodu vyslania na výkon prác pri poskytovaní služieb na územie iného členského štátu Európskej únie </w:t>
      </w:r>
    </w:p>
    <w:p w:rsidR="002B4B7C" w:rsidRPr="00825682" w:rsidRDefault="002B4B7C" w:rsidP="002B4B7C">
      <w:pPr>
        <w:spacing w:after="0"/>
        <w:ind w:left="357"/>
        <w:rPr>
          <w:color w:val="FF0000"/>
        </w:rPr>
      </w:pPr>
    </w:p>
    <w:p w:rsidR="002B4B7C" w:rsidRPr="00825682" w:rsidRDefault="002B4B7C" w:rsidP="002B4B7C">
      <w:pPr>
        <w:spacing w:after="0"/>
        <w:ind w:left="357" w:firstLine="357"/>
        <w:rPr>
          <w:color w:val="FF0000"/>
        </w:rPr>
      </w:pPr>
      <w:r w:rsidRPr="00825682">
        <w:rPr>
          <w:color w:val="FF0000"/>
        </w:rPr>
        <w:lastRenderedPageBreak/>
        <w:t>(1) Ak má byť domáci zamestnanec vyslaný domácim zamestnávateľom na výkon prác pri poskytovaní služieb z územia Slovenskej republiky na územie iného členského štátu Európskej únie, domáci zamestnávateľ uzatvorí s domácim zamestnancom dohodu o vyslaní, v ktorej dohodne najmä</w:t>
      </w:r>
    </w:p>
    <w:p w:rsidR="002B4B7C" w:rsidRPr="00825682" w:rsidRDefault="002B4B7C" w:rsidP="00373B94">
      <w:pPr>
        <w:pStyle w:val="Odsekzoznamu"/>
        <w:numPr>
          <w:ilvl w:val="0"/>
          <w:numId w:val="285"/>
        </w:numPr>
        <w:spacing w:after="0" w:line="240" w:lineRule="auto"/>
        <w:rPr>
          <w:color w:val="FF0000"/>
        </w:rPr>
      </w:pPr>
      <w:r w:rsidRPr="00825682">
        <w:rPr>
          <w:color w:val="FF0000"/>
        </w:rPr>
        <w:t>deň začatia a skončenia vyslania,</w:t>
      </w:r>
    </w:p>
    <w:p w:rsidR="002B4B7C" w:rsidRPr="00825682" w:rsidRDefault="002B4B7C" w:rsidP="00373B94">
      <w:pPr>
        <w:pStyle w:val="Odsekzoznamu"/>
        <w:numPr>
          <w:ilvl w:val="0"/>
          <w:numId w:val="285"/>
        </w:numPr>
        <w:spacing w:after="0" w:line="240" w:lineRule="auto"/>
        <w:rPr>
          <w:strike/>
          <w:color w:val="FF0000"/>
        </w:rPr>
      </w:pPr>
      <w:r w:rsidRPr="00825682">
        <w:rPr>
          <w:color w:val="FF0000"/>
        </w:rPr>
        <w:t>druh práce počas vyslania a jeho stručnú charakteristiku,</w:t>
      </w:r>
    </w:p>
    <w:p w:rsidR="002B4B7C" w:rsidRPr="00825682" w:rsidRDefault="002B4B7C" w:rsidP="00373B94">
      <w:pPr>
        <w:pStyle w:val="Odsekzoznamu"/>
        <w:numPr>
          <w:ilvl w:val="0"/>
          <w:numId w:val="285"/>
        </w:numPr>
        <w:spacing w:after="0" w:line="240" w:lineRule="auto"/>
        <w:rPr>
          <w:color w:val="FF0000"/>
        </w:rPr>
      </w:pPr>
      <w:r w:rsidRPr="00825682">
        <w:rPr>
          <w:color w:val="FF0000"/>
        </w:rPr>
        <w:t>miesto výkonu práce počas vyslania,</w:t>
      </w:r>
    </w:p>
    <w:p w:rsidR="002B4B7C" w:rsidRPr="00825682" w:rsidRDefault="002B4B7C" w:rsidP="00373B94">
      <w:pPr>
        <w:pStyle w:val="Odsekzoznamu"/>
        <w:numPr>
          <w:ilvl w:val="0"/>
          <w:numId w:val="285"/>
        </w:numPr>
        <w:spacing w:after="0" w:line="240" w:lineRule="auto"/>
        <w:rPr>
          <w:color w:val="FF0000"/>
        </w:rPr>
      </w:pPr>
      <w:r w:rsidRPr="00825682">
        <w:rPr>
          <w:color w:val="FF0000"/>
        </w:rPr>
        <w:t>mzdové podmienky počas vyslania.</w:t>
      </w:r>
    </w:p>
    <w:p w:rsidR="002B4B7C" w:rsidRPr="00825682" w:rsidRDefault="002B4B7C" w:rsidP="002B4B7C">
      <w:pPr>
        <w:spacing w:after="0"/>
        <w:ind w:left="357" w:firstLine="357"/>
        <w:rPr>
          <w:color w:val="FF0000"/>
        </w:rPr>
      </w:pPr>
    </w:p>
    <w:p w:rsidR="002B4B7C" w:rsidRPr="00825682" w:rsidRDefault="002B4B7C" w:rsidP="002B4B7C">
      <w:pPr>
        <w:spacing w:after="0"/>
        <w:ind w:left="357" w:firstLine="357"/>
        <w:rPr>
          <w:color w:val="FF0000"/>
        </w:rPr>
      </w:pPr>
      <w:r w:rsidRPr="00825682">
        <w:rPr>
          <w:color w:val="FF0000"/>
        </w:rPr>
        <w:t>(2) Ak má byť domáci zamestnanec vyslaný domácim zamestnávateľom na výkon prác pri poskytovaní služieb z územia Slovenskej republiky na územie iného členského štátu Európskej únie, domáci zamestnávateľ je povinný domácemu zamestnancovi poskytnúť písomnú informáciu najmenej v rozsahu týchto údajov</w:t>
      </w:r>
      <w:r w:rsidRPr="00825682">
        <w:rPr>
          <w:color w:val="FF0000"/>
          <w:shd w:val="clear" w:color="auto" w:fill="FFFFFF"/>
        </w:rPr>
        <w:t xml:space="preserve">, ak ich neobsahuje pracovná zmluva, </w:t>
      </w:r>
      <w:r w:rsidRPr="00825682">
        <w:rPr>
          <w:color w:val="FF0000"/>
        </w:rPr>
        <w:t>dohoda o vyslaní podľa odseku 1 alebo písomná informácia podľa § 47a ods. 1</w:t>
      </w:r>
      <w:r w:rsidRPr="00825682">
        <w:rPr>
          <w:color w:val="FF0000"/>
          <w:shd w:val="clear" w:color="auto" w:fill="FFFFFF"/>
        </w:rPr>
        <w:t>:</w:t>
      </w:r>
    </w:p>
    <w:p w:rsidR="002B4B7C" w:rsidRPr="00825682" w:rsidRDefault="002B4B7C" w:rsidP="00373B94">
      <w:pPr>
        <w:pStyle w:val="Odsekzoznamu"/>
        <w:numPr>
          <w:ilvl w:val="0"/>
          <w:numId w:val="284"/>
        </w:numPr>
        <w:spacing w:after="0" w:line="240" w:lineRule="auto"/>
        <w:rPr>
          <w:color w:val="FF0000"/>
        </w:rPr>
      </w:pPr>
      <w:r w:rsidRPr="00825682">
        <w:rPr>
          <w:color w:val="FF0000"/>
        </w:rPr>
        <w:t xml:space="preserve">údaje o  pracovných podmienkach a podmienkach zamestnávania uplatňovaných počas vyslania podľa § 5 ods. 13 v rozsahu údajov podľa § 47a ods. 1, </w:t>
      </w:r>
    </w:p>
    <w:p w:rsidR="002B4B7C" w:rsidRPr="00825682" w:rsidRDefault="002B4B7C" w:rsidP="00373B94">
      <w:pPr>
        <w:pStyle w:val="Odsekzoznamu"/>
        <w:numPr>
          <w:ilvl w:val="0"/>
          <w:numId w:val="284"/>
        </w:numPr>
        <w:spacing w:after="0" w:line="240" w:lineRule="auto"/>
        <w:rPr>
          <w:color w:val="FF0000"/>
        </w:rPr>
      </w:pPr>
      <w:r w:rsidRPr="00825682">
        <w:rPr>
          <w:color w:val="FF0000"/>
        </w:rPr>
        <w:t xml:space="preserve">údaje o </w:t>
      </w:r>
      <w:r w:rsidRPr="00825682">
        <w:rPr>
          <w:color w:val="FF0000"/>
          <w:shd w:val="clear" w:color="auto" w:fill="FFFFFF"/>
        </w:rPr>
        <w:t>náhrade cestovných výdavkov, náhrade výdavkov za ubytovanie a stravné alebo o iných náhradách výdavkov, ktoré sa vzťahujú na vyslanie,</w:t>
      </w:r>
    </w:p>
    <w:p w:rsidR="002B4B7C" w:rsidRPr="00825682" w:rsidRDefault="002B4B7C" w:rsidP="00373B94">
      <w:pPr>
        <w:pStyle w:val="Odsekzoznamu"/>
        <w:numPr>
          <w:ilvl w:val="0"/>
          <w:numId w:val="284"/>
        </w:numPr>
        <w:spacing w:after="0" w:line="240" w:lineRule="auto"/>
        <w:rPr>
          <w:color w:val="FF0000"/>
        </w:rPr>
      </w:pPr>
      <w:r w:rsidRPr="00825682">
        <w:rPr>
          <w:color w:val="FF0000"/>
        </w:rPr>
        <w:t>údaje podľa § 44a ods. 2,</w:t>
      </w:r>
    </w:p>
    <w:p w:rsidR="002B4B7C" w:rsidRPr="00825682" w:rsidRDefault="002B4B7C" w:rsidP="00373B94">
      <w:pPr>
        <w:pStyle w:val="Odsekzoznamu"/>
        <w:numPr>
          <w:ilvl w:val="0"/>
          <w:numId w:val="284"/>
        </w:numPr>
        <w:spacing w:after="0" w:line="240" w:lineRule="auto"/>
        <w:rPr>
          <w:color w:val="FF0000"/>
        </w:rPr>
      </w:pPr>
      <w:r w:rsidRPr="00825682">
        <w:rPr>
          <w:color w:val="FF0000"/>
        </w:rPr>
        <w:t xml:space="preserve">odkaz na </w:t>
      </w:r>
      <w:r w:rsidR="00271AB0">
        <w:rPr>
          <w:color w:val="FF0000"/>
        </w:rPr>
        <w:t xml:space="preserve">oficiálne </w:t>
      </w:r>
      <w:r w:rsidRPr="00825682">
        <w:rPr>
          <w:color w:val="FF0000"/>
        </w:rPr>
        <w:t xml:space="preserve">webové sídlo </w:t>
      </w:r>
      <w:r w:rsidR="00271AB0">
        <w:rPr>
          <w:color w:val="FF0000"/>
        </w:rPr>
        <w:t xml:space="preserve">zverejnené </w:t>
      </w:r>
      <w:r w:rsidRPr="00825682">
        <w:rPr>
          <w:color w:val="FF0000"/>
        </w:rPr>
        <w:t>člensk</w:t>
      </w:r>
      <w:r w:rsidR="00271AB0">
        <w:rPr>
          <w:color w:val="FF0000"/>
        </w:rPr>
        <w:t>ým</w:t>
      </w:r>
      <w:r w:rsidRPr="00825682">
        <w:rPr>
          <w:color w:val="FF0000"/>
        </w:rPr>
        <w:t xml:space="preserve"> štát</w:t>
      </w:r>
      <w:r w:rsidR="00271AB0">
        <w:rPr>
          <w:color w:val="FF0000"/>
        </w:rPr>
        <w:t>om</w:t>
      </w:r>
      <w:r w:rsidRPr="00825682">
        <w:rPr>
          <w:color w:val="FF0000"/>
        </w:rPr>
        <w:t xml:space="preserve"> Európskej únie, na ktorého územie je domáci zamestnanec vyslaný, ktoré obsahuje informácie o pracovných podmienkach a podmienkach zamestnávania uplatňujúcich sa na zamestnancov vyslaných na jeho územie.</w:t>
      </w:r>
    </w:p>
    <w:p w:rsidR="002B4B7C" w:rsidRPr="00825682" w:rsidRDefault="002B4B7C" w:rsidP="002B4B7C">
      <w:pPr>
        <w:spacing w:after="0"/>
        <w:ind w:firstLine="708"/>
        <w:rPr>
          <w:color w:val="FF0000"/>
        </w:rPr>
      </w:pPr>
    </w:p>
    <w:p w:rsidR="002B4B7C" w:rsidRPr="00825682" w:rsidRDefault="002B4B7C" w:rsidP="002B4B7C">
      <w:pPr>
        <w:spacing w:after="0"/>
        <w:ind w:left="357" w:firstLine="357"/>
        <w:rPr>
          <w:color w:val="FF0000"/>
          <w:shd w:val="clear" w:color="auto" w:fill="FFFFFF"/>
        </w:rPr>
      </w:pPr>
      <w:r w:rsidRPr="00825682">
        <w:rPr>
          <w:color w:val="FF0000"/>
          <w:shd w:val="clear" w:color="auto" w:fill="FFFFFF"/>
        </w:rPr>
        <w:t xml:space="preserve">(3) Domáci zamestnávateľ poskytne informáciu podľa odseku 2 </w:t>
      </w:r>
      <w:r w:rsidRPr="00825682">
        <w:rPr>
          <w:color w:val="FF0000"/>
        </w:rPr>
        <w:t>pred začatím vyslania</w:t>
      </w:r>
      <w:r w:rsidRPr="00825682">
        <w:rPr>
          <w:color w:val="FF0000"/>
          <w:shd w:val="clear" w:color="auto" w:fill="FFFFFF"/>
        </w:rPr>
        <w:t>.</w:t>
      </w:r>
    </w:p>
    <w:p w:rsidR="002B4B7C" w:rsidRPr="00825682" w:rsidRDefault="002B4B7C" w:rsidP="002B4B7C">
      <w:pPr>
        <w:spacing w:after="0"/>
        <w:ind w:left="357" w:firstLine="357"/>
        <w:rPr>
          <w:color w:val="FF0000"/>
        </w:rPr>
      </w:pPr>
    </w:p>
    <w:p w:rsidR="002B4B7C" w:rsidRPr="00825682" w:rsidRDefault="002B4B7C" w:rsidP="002B4B7C">
      <w:pPr>
        <w:spacing w:after="0"/>
        <w:ind w:left="357" w:firstLine="357"/>
        <w:rPr>
          <w:color w:val="FF0000"/>
        </w:rPr>
      </w:pPr>
      <w:r w:rsidRPr="00825682">
        <w:rPr>
          <w:color w:val="FF0000"/>
        </w:rPr>
        <w:t xml:space="preserve">(4) Domáci </w:t>
      </w:r>
      <w:r w:rsidRPr="00825682">
        <w:rPr>
          <w:color w:val="FF0000"/>
          <w:shd w:val="clear" w:color="auto" w:fill="FFFFFF"/>
        </w:rPr>
        <w:t xml:space="preserve">zamestnávateľ môže údaje podľa odseku 2 písm. a) poskytnúť vo forme odkazu na príslušné ustanovenie zákona alebo na príslušné ustanovenie kolektívnej zmluvy za predpokladu, že sú v jazyku, ktorému zamestnanec rozumie. </w:t>
      </w:r>
      <w:r w:rsidRPr="00825682">
        <w:rPr>
          <w:color w:val="FF0000"/>
        </w:rPr>
        <w:t>Informácia podľa odseku 2 nemusí obsahovať údaje podľa odseku 2 písm. a), ak vyslaním na výkon prác pri poskytovaní služieb</w:t>
      </w:r>
      <w:r w:rsidRPr="00825682">
        <w:rPr>
          <w:color w:val="FF0000"/>
          <w:shd w:val="clear" w:color="auto" w:fill="FFFFFF"/>
        </w:rPr>
        <w:t xml:space="preserve"> nedochádza k zmene pracovných podmienok a podmienok zamestnávania.</w:t>
      </w:r>
    </w:p>
    <w:p w:rsidR="002B4B7C" w:rsidRPr="00825682" w:rsidRDefault="002B4B7C" w:rsidP="002B4B7C">
      <w:pPr>
        <w:spacing w:after="0"/>
        <w:ind w:left="357" w:firstLine="357"/>
        <w:rPr>
          <w:color w:val="FF0000"/>
        </w:rPr>
      </w:pPr>
    </w:p>
    <w:p w:rsidR="002B4B7C" w:rsidRPr="00825682" w:rsidRDefault="002B4B7C" w:rsidP="002B4B7C">
      <w:pPr>
        <w:spacing w:after="0"/>
        <w:ind w:left="357" w:firstLine="357"/>
        <w:rPr>
          <w:color w:val="FF0000"/>
        </w:rPr>
      </w:pPr>
      <w:r w:rsidRPr="00825682">
        <w:rPr>
          <w:color w:val="FF0000"/>
        </w:rPr>
        <w:t>(5) Domáci zamestnávateľ nemá povinnosť poskytnúť informáciu podľa odseku 2 písm. b) až d), ak doba vyslania v jednotlivom prípade nepresiahne štyri po sebe nasledujúce týždne.</w:t>
      </w:r>
    </w:p>
    <w:p w:rsidR="002B4B7C" w:rsidRPr="00825682" w:rsidRDefault="002B4B7C" w:rsidP="002B4B7C">
      <w:pPr>
        <w:spacing w:after="0"/>
        <w:ind w:left="357" w:firstLine="357"/>
        <w:rPr>
          <w:color w:val="FF0000"/>
        </w:rPr>
      </w:pPr>
    </w:p>
    <w:p w:rsidR="002B4B7C" w:rsidRPr="00825682" w:rsidRDefault="002B4B7C" w:rsidP="002B4B7C">
      <w:pPr>
        <w:spacing w:after="0"/>
        <w:ind w:left="357" w:firstLine="357"/>
        <w:rPr>
          <w:color w:val="FF0000"/>
        </w:rPr>
      </w:pPr>
      <w:r w:rsidRPr="00825682">
        <w:rPr>
          <w:color w:val="FF0000"/>
        </w:rPr>
        <w:t xml:space="preserve">(6) Pri vyslaní podľa § 5 ods. 6 písm. c) musí náležitosti podľa odseku 1 obsahovať dohoda o dočasnom pridelení podľa </w:t>
      </w:r>
      <w:r w:rsidRPr="00825682">
        <w:rPr>
          <w:bCs/>
          <w:color w:val="FF0000"/>
        </w:rPr>
        <w:t>§ 58 ods. 5</w:t>
      </w:r>
      <w:r w:rsidRPr="00825682">
        <w:rPr>
          <w:color w:val="FF0000"/>
        </w:rPr>
        <w:t>.</w:t>
      </w:r>
    </w:p>
    <w:p w:rsidR="002B4B7C" w:rsidRPr="00825682" w:rsidRDefault="002B4B7C" w:rsidP="002B4B7C">
      <w:pPr>
        <w:spacing w:after="0"/>
        <w:jc w:val="center"/>
        <w:rPr>
          <w:b/>
          <w:bCs/>
          <w:color w:val="FF0000"/>
        </w:rPr>
      </w:pPr>
    </w:p>
    <w:p w:rsidR="002B4B7C" w:rsidRPr="00825682" w:rsidRDefault="002B4B7C" w:rsidP="002B4B7C">
      <w:pPr>
        <w:spacing w:after="0"/>
        <w:jc w:val="center"/>
        <w:rPr>
          <w:b/>
          <w:bCs/>
          <w:color w:val="FF0000"/>
        </w:rPr>
      </w:pPr>
      <w:r w:rsidRPr="00825682">
        <w:rPr>
          <w:b/>
          <w:bCs/>
          <w:color w:val="FF0000"/>
        </w:rPr>
        <w:t xml:space="preserve">§ 54c </w:t>
      </w:r>
    </w:p>
    <w:p w:rsidR="002B4B7C" w:rsidRPr="00825682" w:rsidRDefault="002B4B7C" w:rsidP="002B4B7C">
      <w:pPr>
        <w:spacing w:after="0"/>
        <w:ind w:left="357"/>
        <w:jc w:val="center"/>
        <w:rPr>
          <w:b/>
          <w:color w:val="FF0000"/>
        </w:rPr>
      </w:pPr>
      <w:r w:rsidRPr="00825682">
        <w:rPr>
          <w:b/>
          <w:color w:val="FF0000"/>
        </w:rPr>
        <w:lastRenderedPageBreak/>
        <w:t>Zmena oznámených pracovných podmienok a podmienok zamestnávania</w:t>
      </w:r>
    </w:p>
    <w:p w:rsidR="002B4B7C" w:rsidRPr="00825682" w:rsidRDefault="002B4B7C" w:rsidP="002B4B7C">
      <w:pPr>
        <w:spacing w:after="0"/>
        <w:ind w:left="357" w:firstLine="357"/>
        <w:rPr>
          <w:color w:val="FF0000"/>
          <w:shd w:val="clear" w:color="auto" w:fill="FFFFFF"/>
        </w:rPr>
      </w:pPr>
    </w:p>
    <w:p w:rsidR="002B4B7C" w:rsidRDefault="002B4B7C" w:rsidP="002B4B7C">
      <w:pPr>
        <w:spacing w:after="0"/>
        <w:ind w:left="-15"/>
      </w:pPr>
      <w:r w:rsidRPr="00825682">
        <w:rPr>
          <w:color w:val="FF0000"/>
        </w:rPr>
        <w:t>Zamestnávateľ je povinný pri zmene pracovných podmienok a podmienok zamestnávania uvedených v § 47a ods. 1 a pri zmene údajov uvedených v § 44a ods. 2 a § 54b ods. 2 poskytnúť zamestnancovi písomnú</w:t>
      </w:r>
      <w:r w:rsidRPr="00825682">
        <w:rPr>
          <w:color w:val="FF0000"/>
          <w:shd w:val="clear" w:color="auto" w:fill="FFFFFF"/>
        </w:rPr>
        <w:t xml:space="preserve"> informáciu o zmenených pracovných podmienkach a podmienkach zamestnávania a o zmenených údajoch najneskôr v deň nadobudnutia účinnosti zmeny</w:t>
      </w:r>
      <w:r w:rsidRPr="00825682">
        <w:rPr>
          <w:color w:val="FF0000"/>
        </w:rPr>
        <w:t>; to neplatí, ak zmena spočíva len v zmene právneho predpisu alebo kolektívnej zmluvy, na ktoré písomná informácia odkazuje.</w:t>
      </w:r>
    </w:p>
    <w:p w:rsidR="009D6BF7" w:rsidRDefault="009F1243">
      <w:pPr>
        <w:spacing w:after="286" w:line="248" w:lineRule="auto"/>
        <w:ind w:left="119" w:right="19" w:hanging="10"/>
        <w:jc w:val="center"/>
      </w:pPr>
      <w:r>
        <w:rPr>
          <w:b/>
        </w:rPr>
        <w:t>Preradenie na inú prácu</w:t>
      </w:r>
    </w:p>
    <w:p w:rsidR="009D6BF7" w:rsidRDefault="009F1243">
      <w:pPr>
        <w:spacing w:line="248" w:lineRule="auto"/>
        <w:ind w:left="119" w:right="109" w:hanging="10"/>
        <w:jc w:val="center"/>
      </w:pPr>
      <w:r>
        <w:rPr>
          <w:b/>
        </w:rPr>
        <w:t>§ 55</w:t>
      </w:r>
    </w:p>
    <w:p w:rsidR="009D6BF7" w:rsidRDefault="009F1243" w:rsidP="00373B94">
      <w:pPr>
        <w:numPr>
          <w:ilvl w:val="1"/>
          <w:numId w:val="51"/>
        </w:numPr>
      </w:pPr>
      <w:r>
        <w:t>Vykonávať práce iného druhu alebo na inom mieste, ako boli dohodnuté v pracovnej zmluve, je zamestnanec povinný len výnimočne, a to v prípadoch ustanovených v odsekoch 2 a 4.</w:t>
      </w:r>
    </w:p>
    <w:p w:rsidR="009D6BF7" w:rsidRDefault="009F1243" w:rsidP="00373B94">
      <w:pPr>
        <w:numPr>
          <w:ilvl w:val="1"/>
          <w:numId w:val="51"/>
        </w:numPr>
        <w:spacing w:after="98"/>
      </w:pPr>
      <w:r>
        <w:t>Zamestnávateľ je povinný preradiť zamestnanca na inú prácu, ak</w:t>
      </w:r>
    </w:p>
    <w:p w:rsidR="009D6BF7" w:rsidRDefault="009F1243" w:rsidP="00373B94">
      <w:pPr>
        <w:numPr>
          <w:ilvl w:val="0"/>
          <w:numId w:val="52"/>
        </w:numPr>
        <w:spacing w:after="97"/>
        <w:ind w:hanging="283"/>
      </w:pPr>
      <w:r>
        <w:t>zamestnanec vzhľadom na svoj zdravotný stav podľa lekárskeho posudku dlhodobo stratil spôsobilosť naďalej vykonávať doterajšiu prácu, alebo ak ju nesmie vykonávať pre chorobu z povolania alebo pre ohrozenie touto chorobou, alebo ak na pracovisku dosiahol najvyššiu prípustnú expozíciu určenú rozhodnutím príslušného orgánu verejného zdravotníctva,</w:t>
      </w:r>
    </w:p>
    <w:p w:rsidR="009D6BF7" w:rsidRDefault="009F1243" w:rsidP="00373B94">
      <w:pPr>
        <w:numPr>
          <w:ilvl w:val="0"/>
          <w:numId w:val="52"/>
        </w:numPr>
        <w:spacing w:after="97"/>
        <w:ind w:hanging="283"/>
      </w:pPr>
      <w:r>
        <w:t>tehotná žena, matka do konca deviateho mesiaca po pôrode a dojčiaca žena vykonáva prácu, ktorou sa nesmú tieto ženy zamestnávať alebo ktorá podľa lekárskeho posudku ohrozuje jej tehotenstvo alebo materské poslanie,</w:t>
      </w:r>
    </w:p>
    <w:p w:rsidR="009D6BF7" w:rsidRDefault="009F1243" w:rsidP="00373B94">
      <w:pPr>
        <w:numPr>
          <w:ilvl w:val="0"/>
          <w:numId w:val="52"/>
        </w:numPr>
        <w:spacing w:after="97"/>
        <w:ind w:hanging="283"/>
      </w:pPr>
      <w:r>
        <w:t>je to nevyhnutné podľa lekárskeho posudku alebo rozhodnutia orgánu verejného zdravotníctva v záujme ochrany zdravia iných osôb pred prenosnými chorobami (ďalej len „karanténne opatrenie"),</w:t>
      </w:r>
    </w:p>
    <w:p w:rsidR="009D6BF7" w:rsidRDefault="009F1243" w:rsidP="00373B94">
      <w:pPr>
        <w:numPr>
          <w:ilvl w:val="0"/>
          <w:numId w:val="52"/>
        </w:numPr>
        <w:spacing w:after="98"/>
        <w:ind w:hanging="283"/>
      </w:pPr>
      <w:r>
        <w:t>je to nevyhnutné podľa právoplatného rozhodnutia súdu alebo iného príslušného orgánu,</w:t>
      </w:r>
    </w:p>
    <w:p w:rsidR="009D6BF7" w:rsidRDefault="009F1243" w:rsidP="00373B94">
      <w:pPr>
        <w:numPr>
          <w:ilvl w:val="0"/>
          <w:numId w:val="52"/>
        </w:numPr>
        <w:spacing w:after="97"/>
        <w:ind w:hanging="283"/>
      </w:pPr>
      <w:r>
        <w:t>zamestnanec pracujúci v noci na základe lekárskeho posudku je uznaný za nespôsobilého na nočnú prácu,</w:t>
      </w:r>
    </w:p>
    <w:p w:rsidR="009D6BF7" w:rsidRDefault="009F1243" w:rsidP="00373B94">
      <w:pPr>
        <w:numPr>
          <w:ilvl w:val="0"/>
          <w:numId w:val="52"/>
        </w:numPr>
        <w:ind w:hanging="283"/>
      </w:pPr>
      <w:r>
        <w:t>tehotná žena, matka do konca deviateho mesiaca po pôrode a dojčiaca žena pracujúca v noci požiada o preradenie na dennú prácu.</w:t>
      </w:r>
    </w:p>
    <w:p w:rsidR="009D6BF7" w:rsidRDefault="009F1243" w:rsidP="00373B94">
      <w:pPr>
        <w:numPr>
          <w:ilvl w:val="1"/>
          <w:numId w:val="52"/>
        </w:numPr>
      </w:pPr>
      <w:r>
        <w:t>Ak nemožno dosiahnuť účel preradenia podľa odseku 2 preradením zamestnanca v rámci pracovnej zmluvy, môže zamestnávateľ preradiť zamestnanca v týchto prípadoch po dohode aj na prácu iného druhu, ako bol dohodnutý v pracovnej zmluve.</w:t>
      </w:r>
    </w:p>
    <w:p w:rsidR="009D6BF7" w:rsidRDefault="009F1243" w:rsidP="00373B94">
      <w:pPr>
        <w:numPr>
          <w:ilvl w:val="1"/>
          <w:numId w:val="52"/>
        </w:numPr>
      </w:pPr>
      <w:r>
        <w:lastRenderedPageBreak/>
        <w:t>Zamestnávateľ môže preradiť zamestnanca aj bez jeho súhlasu na čas nevyhnutnej potreby na inú prácu, ako bola dohodnutá, ak je to potrebné na odvrátenie mimoriadnej udalosti alebo na zmiernenie jej bezprostredných následkov.</w:t>
      </w:r>
    </w:p>
    <w:p w:rsidR="009D6BF7" w:rsidRDefault="009F1243" w:rsidP="00373B94">
      <w:pPr>
        <w:numPr>
          <w:ilvl w:val="1"/>
          <w:numId w:val="52"/>
        </w:numPr>
      </w:pPr>
      <w:r>
        <w:t>Práca, na ktorú zamestnávateľ preraďuje zamestnanca podľa odseku 3, musí zodpovedať zdravotnej spôsobilosti zamestnanca na prácu. Zamestnávateľ je povinný prihliadnuť aj na to, aby táto práca bola pre zamestnanca vhodná vzhľadom na jeho schopnosti a kvalifikáciu.</w:t>
      </w:r>
    </w:p>
    <w:p w:rsidR="009D6BF7" w:rsidRDefault="009F1243" w:rsidP="00373B94">
      <w:pPr>
        <w:numPr>
          <w:ilvl w:val="1"/>
          <w:numId w:val="52"/>
        </w:numPr>
        <w:spacing w:after="284"/>
      </w:pPr>
      <w:r>
        <w:t>Zamestnávateľ je povinný vopred prerokovať so zamestnancom dôvod preradenia na inú prácu a dobu, počas ktorej má preradenie trvať. Ak preradením zamestnanca dochádza k zmene pracovnej zmluvy, zamestnávateľ je povinný vydať mu písomné oznámenie o dôvode preradenia na inú prácu a o jeho trvaní okrem prípadov uvedených v odseku 4.</w:t>
      </w:r>
    </w:p>
    <w:p w:rsidR="009D6BF7" w:rsidRDefault="009F1243">
      <w:pPr>
        <w:spacing w:line="248" w:lineRule="auto"/>
        <w:ind w:left="119" w:right="109" w:hanging="10"/>
        <w:jc w:val="center"/>
      </w:pPr>
      <w:r>
        <w:rPr>
          <w:b/>
        </w:rPr>
        <w:t>§ 56</w:t>
      </w:r>
    </w:p>
    <w:p w:rsidR="009D6BF7" w:rsidRDefault="009F1243">
      <w:pPr>
        <w:spacing w:after="288" w:line="265" w:lineRule="auto"/>
        <w:ind w:left="10" w:right="-15" w:hanging="10"/>
        <w:jc w:val="right"/>
      </w:pPr>
      <w:r>
        <w:t>Pred uzatvorením dohody o zmene pracovných podmienok podľa § 54 a pred preradením zamestnanca na prácu iného druhu, ako bol dohodnutý v pracovnej zmluve podľa § 55, je zamestnávateľ povinný zabezpečiť jeho lekárske vyšetrenie v prípadoch ustanovených osobitným predpisom. Úhradu za poskytnutú zdravotnú starostlivosť nemožno od zamestnanca požadovať.</w:t>
      </w:r>
    </w:p>
    <w:p w:rsidR="009D6BF7" w:rsidRDefault="009F1243">
      <w:pPr>
        <w:spacing w:after="20" w:line="248" w:lineRule="auto"/>
        <w:ind w:left="119" w:right="109" w:hanging="10"/>
        <w:jc w:val="center"/>
      </w:pPr>
      <w:r>
        <w:rPr>
          <w:b/>
        </w:rPr>
        <w:t>§ 57</w:t>
      </w:r>
    </w:p>
    <w:p w:rsidR="009D6BF7" w:rsidRDefault="009F1243">
      <w:pPr>
        <w:spacing w:line="248" w:lineRule="auto"/>
        <w:ind w:left="119" w:right="109" w:hanging="10"/>
        <w:jc w:val="center"/>
      </w:pPr>
      <w:r>
        <w:rPr>
          <w:b/>
        </w:rPr>
        <w:t>Pracovná cesta</w:t>
      </w:r>
    </w:p>
    <w:p w:rsidR="009D6BF7" w:rsidRDefault="009F1243" w:rsidP="00373B94">
      <w:pPr>
        <w:numPr>
          <w:ilvl w:val="1"/>
          <w:numId w:val="53"/>
        </w:numPr>
      </w:pPr>
      <w:r>
        <w:t>Zamestnávateľ môže zamestnanca vyslať na pracovnú cestu mimo obvodu obce pravidelného pracoviska alebo bydliska zamestnanca na nevyhnutne potrebné obdobie len s jeho súhlasom. To neplatí, ak vyslanie na pracovnú cestu vyplýva priamo z povahy dohodnutého druhu práce alebo miesta výkonu práce alebo ak možnosť vyslania na pracovnú cestu je dohodnutá v pracovnej zmluve. Na pracovnej ceste zamestnanec vykonáva prácu podľa pokynov vedúceho zamestnanca, ktorý ho na pracovnú cestu vyslal.</w:t>
      </w:r>
    </w:p>
    <w:p w:rsidR="009D6BF7" w:rsidRDefault="009F1243" w:rsidP="00373B94">
      <w:pPr>
        <w:numPr>
          <w:ilvl w:val="1"/>
          <w:numId w:val="53"/>
        </w:numPr>
        <w:spacing w:after="284"/>
      </w:pPr>
      <w:r>
        <w:t>Zamestnanca môže počas dočasného pridelenia k užívateľskému zamestnávateľovi vyslať na pracovnú cestu len užívateľský zamestnávateľ. Na účely vyslania na pracovnú cestu podľa prvej vety sa užívateľský zamestnávateľ považuje za zamestnávateľa dočasne prideleného zamestnanca.</w:t>
      </w:r>
    </w:p>
    <w:p w:rsidR="009D6BF7" w:rsidRDefault="009F1243">
      <w:pPr>
        <w:spacing w:after="20" w:line="248" w:lineRule="auto"/>
        <w:ind w:left="119" w:right="109" w:hanging="10"/>
        <w:jc w:val="center"/>
      </w:pPr>
      <w:r>
        <w:rPr>
          <w:b/>
        </w:rPr>
        <w:t>§ 58</w:t>
      </w:r>
    </w:p>
    <w:p w:rsidR="009D6BF7" w:rsidRDefault="009F1243">
      <w:pPr>
        <w:spacing w:line="248" w:lineRule="auto"/>
        <w:ind w:left="119" w:right="109" w:hanging="10"/>
        <w:jc w:val="center"/>
      </w:pPr>
      <w:r>
        <w:rPr>
          <w:b/>
        </w:rPr>
        <w:t>Dočasné pridelenie</w:t>
      </w:r>
    </w:p>
    <w:p w:rsidR="009D6BF7" w:rsidRDefault="009F1243" w:rsidP="00373B94">
      <w:pPr>
        <w:numPr>
          <w:ilvl w:val="1"/>
          <w:numId w:val="54"/>
        </w:numPr>
      </w:pPr>
      <w:r>
        <w:t xml:space="preserve">Zamestnávateľ alebo agentúra dočasného zamestnávania podľa osobitného predpisu môže sa so zamestnancom v </w:t>
      </w:r>
      <w:r>
        <w:lastRenderedPageBreak/>
        <w:t>pracovnom pomere písomne dohodnúť, že ho dočasne pridelí na výkon práce k užívateľskému zamestnávateľovi. Dočasné pridelenie nemožno dohodnúť na výkon prác, ktoré príslušný orgán verejného zdravotníctva zaradil do 4. kategórie podľa osobitného predpisu.</w:t>
      </w:r>
    </w:p>
    <w:p w:rsidR="009D6BF7" w:rsidRDefault="009F1243" w:rsidP="00373B94">
      <w:pPr>
        <w:numPr>
          <w:ilvl w:val="1"/>
          <w:numId w:val="54"/>
        </w:numPr>
        <w:spacing w:after="97"/>
      </w:pPr>
      <w:r>
        <w:t>Ak zamestnávateľ alebo agentúra dočasného zamestnávania nepreukáže inak, dočasným pridelením je aj výkon práce zamestnancom, prostredníctvom ktorého zamestnávateľ alebo agentúra dočasného zamestnávania vykonáva činnosť pre právnickú osobu alebo fyzickú osobu, ak</w:t>
      </w:r>
    </w:p>
    <w:p w:rsidR="009D6BF7" w:rsidRDefault="009F1243" w:rsidP="00373B94">
      <w:pPr>
        <w:numPr>
          <w:ilvl w:val="0"/>
          <w:numId w:val="55"/>
        </w:numPr>
        <w:spacing w:after="97"/>
        <w:ind w:hanging="283"/>
      </w:pPr>
      <w:r>
        <w:t>právnická osoba alebo fyzická osoba ukladá zamestnancovi pracovné úlohy, organizuje, riadi a kontroluje jeho prácu a dáva mu na tento účel pokyny,</w:t>
      </w:r>
    </w:p>
    <w:p w:rsidR="009D6BF7" w:rsidRDefault="009F1243" w:rsidP="00373B94">
      <w:pPr>
        <w:numPr>
          <w:ilvl w:val="0"/>
          <w:numId w:val="55"/>
        </w:numPr>
        <w:spacing w:after="97"/>
        <w:ind w:hanging="283"/>
      </w:pPr>
      <w:r>
        <w:t xml:space="preserve">táto činnosť sa vykonáva prevažne v priestoroch právnickej osoby alebo fyzickej osoby a prevažne jej pracovnými prostriedkami alebo táto činnosť sa prevažne vykonáva na zariadeniach právnickej osoby alebo fyzickej osoby a </w:t>
      </w:r>
    </w:p>
    <w:p w:rsidR="009D6BF7" w:rsidRDefault="009F1243" w:rsidP="00373B94">
      <w:pPr>
        <w:numPr>
          <w:ilvl w:val="0"/>
          <w:numId w:val="55"/>
        </w:numPr>
        <w:ind w:hanging="283"/>
      </w:pPr>
      <w:r>
        <w:t>ide o činnosť, ktorú má právnická osoba alebo fyzická osoba ako predmet svojej činnosti zapísanú v príslušnom registri.</w:t>
      </w:r>
    </w:p>
    <w:p w:rsidR="009D6BF7" w:rsidRDefault="009F1243" w:rsidP="00373B94">
      <w:pPr>
        <w:numPr>
          <w:ilvl w:val="1"/>
          <w:numId w:val="55"/>
        </w:numPr>
      </w:pPr>
      <w:r>
        <w:t>Užívateľský zamestnávateľ nemôže zamestnanca, ktorý je k nemu dočasne pridelený, dočasne prideliť k inému užívateľskému zamestnávateľovi.</w:t>
      </w:r>
    </w:p>
    <w:p w:rsidR="009D6BF7" w:rsidRDefault="009F1243" w:rsidP="00373B94">
      <w:pPr>
        <w:numPr>
          <w:ilvl w:val="1"/>
          <w:numId w:val="55"/>
        </w:numPr>
      </w:pPr>
      <w:r>
        <w:t>V pracovnej zmluve uzatvorenej medzi agentúrou dočasného zamestnávania a zamestnancom sa agentúra dočasného zamestnávania zaviaže zabezpečiť zamestnancovi dočasný výkon práce u užívateľského zamestnávateľa a dohodnú sa podmienky zamestnania.</w:t>
      </w:r>
    </w:p>
    <w:p w:rsidR="009D6BF7" w:rsidRDefault="009F1243" w:rsidP="00373B94">
      <w:pPr>
        <w:numPr>
          <w:ilvl w:val="1"/>
          <w:numId w:val="55"/>
        </w:numPr>
      </w:pPr>
      <w:r>
        <w:t>Písomná dohoda o dočasnom pridelení uzatvorená medzi zamestnávateľom a zamestnancom musí obsahovať najmä názov a sídlo užívateľského zamestnávateľa, deň, keď dočasné pridelenie vznikne, a dobu, na ktorú sa dočasné pridelenie dohodlo, druh práce a miesto výkonu práce, mzdové podmienky a podmienky jednostranného ukončenia výkonu práce pred uplynutím doby dočasného pridelenia. Tieto náležitosti musí obsahovať aj pracovná zmluva uzatvorená medzi agentúrou dočasného zamestnávania a zamestnancom, ak sa táto pracovná zmluva uzatvára na určitú dobu. Agentúra dočasného zamestnávania, ktorá uzatvára so zamestnancom pracovný pomer na určitú dobu, určí dobu trvania tohto pracovného pomeru dátumom jeho skončenia; to sa nevzťahuje na dočasné pridelenie z dôvodu uvedeného v § 48 ods. 4 písm. a).</w:t>
      </w:r>
    </w:p>
    <w:p w:rsidR="009D6BF7" w:rsidRDefault="009F1243" w:rsidP="00373B94">
      <w:pPr>
        <w:numPr>
          <w:ilvl w:val="1"/>
          <w:numId w:val="55"/>
        </w:numPr>
      </w:pPr>
      <w:r>
        <w:t xml:space="preserve">Dočasné pridelenie možno dohodnúť najdlhšie na 24 mesiacov. Dočasné pridelenie zamestnanca k tomu istému užívateľskému zamestnávateľovi možno predĺžiť alebo opätovne </w:t>
      </w:r>
      <w:r>
        <w:lastRenderedPageBreak/>
        <w:t>dohodnúť v rámci 24 mesiacov najviac štyrikrát; to platí aj v prípade dočasného pridelenia zamestnanca iným zamestnávateľom alebo inou agentúrou dočasného zamestnávania k tomu istému užívateľskému zamestnávateľovi. Opätovne dohodnuté dočasné pridelenie je pridelenie, ktorým má byť zamestnanec dočasne pridelený k tomu istému užívateľskému zamestnávateľovi pred uplynutím šiestich mesiacov po skončení predchádzajúceho dočasného pridelenia, a ak ide o dočasné pridelenie z dôvodu uvedeného v § 48 ods. 4 písm. b) alebo c), pred uplynutím štyroch mesiacov po skončení predchádzajúceho dočasného pridelenia. Ustanovenia prvej vety a druhej vety sa nevzťahujú na dočasné pridelenie z dôvodu uvedeného v § 48 ods. 4 písm. a).</w:t>
      </w:r>
    </w:p>
    <w:p w:rsidR="009D6BF7" w:rsidRDefault="009F1243" w:rsidP="00373B94">
      <w:pPr>
        <w:numPr>
          <w:ilvl w:val="1"/>
          <w:numId w:val="55"/>
        </w:numPr>
      </w:pPr>
      <w:r>
        <w:t>Ak je zamestnanec dočasne pridelený v rozpore s odsekom 6 prvou vetou alebo druhou vetou, zaniká pracovný pomer medzi zamestnancom a zamestnávateľom alebo agentúrou dočasného zamestnávania a vzniká pracovný pomer na neurčitý čas medzi zamestnancom a užívateľským zamestnávateľom. Užívateľský zamestnávateľ je povinný najneskôr do piatich pracovných dní odo dňa vzniku pracovného pomeru podľa prvej vety vydať zamestnancovi písomné oznámenie o jeho vzniku; pracovné podmienky zamestnanca sa primerane spravujú dohodou o dočasnom pridelení alebo pracovnou zmluvou podľa odseku 5.</w:t>
      </w:r>
    </w:p>
    <w:p w:rsidR="009D6BF7" w:rsidRDefault="009F1243" w:rsidP="00373B94">
      <w:pPr>
        <w:numPr>
          <w:ilvl w:val="1"/>
          <w:numId w:val="55"/>
        </w:numPr>
      </w:pPr>
      <w:r>
        <w:t>Užívateľský zamestnávateľ, ku ktorému bol zamestnanec dočasne pridelený, ukladá zamestnancovi v mene zamestnávateľa alebo agentúry dočasného zamestnávania počas dočasného pridelenia pracovné úlohy, organizuje, riadi a kontroluje jeho prácu, dáva mu na tento účel pokyny, utvára priaznivé pracovné podmienky a zaisťuje bezpečnosť a ochranu zdravia pri práci rovnako ako ostatným zamestnancom. Vedúci zamestnanci užívateľského zamestnávateľa nemôžu voči dočasne pridelenému zamestnancovi robiť právne úkony v mene zamestnávateľa alebo agentúry dočasného zamestnávania.</w:t>
      </w:r>
    </w:p>
    <w:p w:rsidR="009D6BF7" w:rsidRDefault="009F1243" w:rsidP="00373B94">
      <w:pPr>
        <w:numPr>
          <w:ilvl w:val="1"/>
          <w:numId w:val="55"/>
        </w:numPr>
      </w:pPr>
      <w:r>
        <w:t>Počas dočasného pridelenia poskytuje zamestnancovi mzdu, náhradu mzdy, cestovné náhrady zamestnávateľ, ktorý zamestnanca dočasne pridelil, alebo agentúra dočasného zamestnávania, ak tento zákon alebo osobitný predpis neustanovuje inak. Pracovné podmienky vrátane mzdových podmienok a podmienky zamestnávania dočasne pridelených zamestnancov musia byť najmenej rovnako priaznivé ako u porovnateľného zamestnanca užívateľského zamestnávateľa.</w:t>
      </w:r>
    </w:p>
    <w:p w:rsidR="009D6BF7" w:rsidRDefault="009F1243" w:rsidP="00373B94">
      <w:pPr>
        <w:numPr>
          <w:ilvl w:val="1"/>
          <w:numId w:val="55"/>
        </w:numPr>
      </w:pPr>
      <w:r>
        <w:t xml:space="preserve">Ak zamestnávateľ alebo agentúra dočasného zamestnávania neposkytli dočasne pridelenému zamestnancovi mzdu najmenej rovnako priaznivú ako patrí porovnateľnému zamestnancovi užívateľského zamestnávateľa, je povinný do 15 dní od výplatného termínu dohodnutého medzi zamestnávateľom </w:t>
      </w:r>
      <w:r>
        <w:lastRenderedPageBreak/>
        <w:t>alebo agentúrou dočasného zamestnávania a dočasne prideleným zamestnancom poskytnúť mu túto mzdu alebo rozdiel medzi mzdou porovnateľného zamestnanca užívateľského zamestnávateľa a mzdou, ktorú mu poskytli zamestnávateľ alebo agentúra dočasného zamestnávania, užívateľský zamestnávateľ po vykonaní zrážok zo mzdy podľa § 131; na tieto účely sa užívateľský zamestnávateľ považuje za zamestnávateľa dočasne prideleného zamestnanca. Užívateľský zamestnávateľ je povinný informovať zamestnávateľa alebo agentúru dočasného zamestnávania o sume vyplatenej mzdy podľa prvej vety. Povinnosť podľa prvej vety a druhej vety sa vzťahuje aj na užívateľského zamestnávateľa, ku ktorému je zamestnanec vyslaný na výkon práce zamestnávateľom alebo agentúrou dočasného zamestnávania z územia iného členského štátu Európskej únie na územie Slovenskej republiky.</w:t>
      </w:r>
    </w:p>
    <w:p w:rsidR="009D6BF7" w:rsidRDefault="009F1243" w:rsidP="00373B94">
      <w:pPr>
        <w:numPr>
          <w:ilvl w:val="1"/>
          <w:numId w:val="55"/>
        </w:numPr>
        <w:spacing w:after="98"/>
      </w:pPr>
      <w:r>
        <w:t>Pracovnými podmienkami a podmienkami zamestnávania sú:</w:t>
      </w:r>
    </w:p>
    <w:p w:rsidR="009D6BF7" w:rsidRDefault="009F1243" w:rsidP="00373B94">
      <w:pPr>
        <w:numPr>
          <w:ilvl w:val="0"/>
          <w:numId w:val="56"/>
        </w:numPr>
        <w:ind w:hanging="283"/>
      </w:pPr>
      <w:r>
        <w:t>pracovný čas, prestávky v práci, odpočinok, práca nadčas, pracovná pohotovosť, práca v noci, dovolenka a sviatky,</w:t>
      </w:r>
    </w:p>
    <w:p w:rsidR="009D6BF7" w:rsidRDefault="009F1243" w:rsidP="00373B94">
      <w:pPr>
        <w:numPr>
          <w:ilvl w:val="0"/>
          <w:numId w:val="56"/>
        </w:numPr>
        <w:spacing w:after="98"/>
        <w:ind w:hanging="283"/>
      </w:pPr>
      <w:r>
        <w:t>mzdové podmienky,</w:t>
      </w:r>
    </w:p>
    <w:p w:rsidR="009D6BF7" w:rsidRDefault="009F1243" w:rsidP="00373B94">
      <w:pPr>
        <w:numPr>
          <w:ilvl w:val="0"/>
          <w:numId w:val="56"/>
        </w:numPr>
        <w:spacing w:after="98"/>
        <w:ind w:hanging="283"/>
      </w:pPr>
      <w:r>
        <w:t>bezpečnosť a ochrana zdravia pri práci,</w:t>
      </w:r>
    </w:p>
    <w:p w:rsidR="009D6BF7" w:rsidRDefault="009F1243" w:rsidP="00373B94">
      <w:pPr>
        <w:numPr>
          <w:ilvl w:val="0"/>
          <w:numId w:val="56"/>
        </w:numPr>
        <w:spacing w:after="98"/>
        <w:ind w:hanging="283"/>
      </w:pPr>
      <w:r>
        <w:t>náhrada škody v prípade pracovných úrazov alebo chorôb z povolania,</w:t>
      </w:r>
    </w:p>
    <w:p w:rsidR="009D6BF7" w:rsidRDefault="009F1243" w:rsidP="00373B94">
      <w:pPr>
        <w:numPr>
          <w:ilvl w:val="0"/>
          <w:numId w:val="56"/>
        </w:numPr>
        <w:spacing w:after="98"/>
        <w:ind w:hanging="283"/>
      </w:pPr>
      <w:r>
        <w:t>náhrada pri platobnej neschopnosti a ochrana nárokov dočasných zamestnancov,</w:t>
      </w:r>
    </w:p>
    <w:p w:rsidR="009D6BF7" w:rsidRDefault="009F1243" w:rsidP="00373B94">
      <w:pPr>
        <w:numPr>
          <w:ilvl w:val="0"/>
          <w:numId w:val="56"/>
        </w:numPr>
        <w:spacing w:after="97"/>
        <w:ind w:hanging="283"/>
      </w:pPr>
      <w:r>
        <w:t>ochrana tehotných žien, matiek do konca deviateho mesiaca po pôrode, dojčiacich žien, žien a mužov starajúcich sa o deti a mladistvých,</w:t>
      </w:r>
    </w:p>
    <w:p w:rsidR="009D6BF7" w:rsidRDefault="009F1243" w:rsidP="00373B94">
      <w:pPr>
        <w:numPr>
          <w:ilvl w:val="0"/>
          <w:numId w:val="56"/>
        </w:numPr>
        <w:spacing w:after="98"/>
        <w:ind w:hanging="283"/>
      </w:pPr>
      <w:r>
        <w:t>právo na kolektívne vyjednávanie,</w:t>
      </w:r>
    </w:p>
    <w:p w:rsidR="009D6BF7" w:rsidRDefault="009F1243" w:rsidP="00373B94">
      <w:pPr>
        <w:numPr>
          <w:ilvl w:val="0"/>
          <w:numId w:val="56"/>
        </w:numPr>
        <w:ind w:hanging="283"/>
      </w:pPr>
      <w:r>
        <w:t>podmienky stravovania.</w:t>
      </w:r>
    </w:p>
    <w:p w:rsidR="009D6BF7" w:rsidRDefault="009F1243" w:rsidP="00373B94">
      <w:pPr>
        <w:numPr>
          <w:ilvl w:val="1"/>
          <w:numId w:val="56"/>
        </w:numPr>
      </w:pPr>
      <w:r>
        <w:t>Ak zamestnávateľ, ktorý zamestnanca dočasne pridelil, alebo agentúra dočasného zamestnávania uhradila zamestnancovi škodu, ktorá mu vznikla pri plnení pracovných úloh alebo v priamej súvislosti s ním u užívateľského zamestnávateľa, má nárok na náhradu voči tomuto užívateľskému zamestnávateľovi, ak sa s ním nedohodne inak.</w:t>
      </w:r>
    </w:p>
    <w:p w:rsidR="009D6BF7" w:rsidRDefault="009F1243" w:rsidP="00373B94">
      <w:pPr>
        <w:numPr>
          <w:ilvl w:val="1"/>
          <w:numId w:val="56"/>
        </w:numPr>
      </w:pPr>
      <w:r>
        <w:t>Dočasné pridelenie sa skončí uplynutím času, na ktorý sa dohodlo. Pred uplynutím tohto času sa končí dočasné pridelenie dohodou účastníkov pracovného pomeru alebo jednostranným skončením účastníkov na základe dohodnutých podmienok.</w:t>
      </w:r>
    </w:p>
    <w:p w:rsidR="009D6BF7" w:rsidRDefault="009F1243" w:rsidP="00373B94">
      <w:pPr>
        <w:numPr>
          <w:ilvl w:val="1"/>
          <w:numId w:val="56"/>
        </w:numPr>
      </w:pPr>
      <w:r>
        <w:t xml:space="preserve">Užívateľský zamestnávateľ poskytuje zamestnávateľovi a agentúre dočasného zamestnávania informácie o pracovných </w:t>
      </w:r>
      <w:r>
        <w:lastRenderedPageBreak/>
        <w:t>podmienkach a podmienkach zamestnávania porovnateľného zamestnanca u užívateľského zamestnávateľa.</w:t>
      </w:r>
    </w:p>
    <w:p w:rsidR="009D6BF7" w:rsidRDefault="009F1243" w:rsidP="00373B94">
      <w:pPr>
        <w:numPr>
          <w:ilvl w:val="1"/>
          <w:numId w:val="56"/>
        </w:numPr>
        <w:spacing w:after="97"/>
      </w:pPr>
      <w:r>
        <w:t>Užívateľský zamestnávateľ, ku ktorému bol zamestnanec pridelený agentúrou dočasného zamestnávania,</w:t>
      </w:r>
    </w:p>
    <w:p w:rsidR="009D6BF7" w:rsidRDefault="009F1243" w:rsidP="00373B94">
      <w:pPr>
        <w:numPr>
          <w:ilvl w:val="0"/>
          <w:numId w:val="57"/>
        </w:numPr>
        <w:spacing w:after="97"/>
        <w:ind w:hanging="283"/>
      </w:pPr>
      <w:r>
        <w:t>informuje dočasných zamestnancov o všetkých svojich voľných pracovných miestach tak, aby im bola poskytnutá rovnaká príležitosť ako ostatným zamestnancom získať trvalé zamestnanie,</w:t>
      </w:r>
    </w:p>
    <w:p w:rsidR="009D6BF7" w:rsidRDefault="009F1243" w:rsidP="00373B94">
      <w:pPr>
        <w:numPr>
          <w:ilvl w:val="0"/>
          <w:numId w:val="57"/>
        </w:numPr>
        <w:spacing w:after="97"/>
        <w:ind w:hanging="283"/>
      </w:pPr>
      <w:r>
        <w:t>zabezpečí dočasným zamestnancom prístup k svojim sociálnym službám, za rovnakých podmienok ako svojim zamestnancom, ak tomu nebránia objektívne dôvody,</w:t>
      </w:r>
    </w:p>
    <w:p w:rsidR="009D6BF7" w:rsidRDefault="009F1243" w:rsidP="00373B94">
      <w:pPr>
        <w:numPr>
          <w:ilvl w:val="0"/>
          <w:numId w:val="57"/>
        </w:numPr>
        <w:spacing w:after="98"/>
        <w:ind w:hanging="283"/>
      </w:pPr>
      <w:r>
        <w:t>umožní dočasným zamestnancom prístup k vzdelávaniu rovnako ako svojim zamestnancom,</w:t>
      </w:r>
    </w:p>
    <w:p w:rsidR="009D6BF7" w:rsidRDefault="009F1243" w:rsidP="00373B94">
      <w:pPr>
        <w:numPr>
          <w:ilvl w:val="0"/>
          <w:numId w:val="57"/>
        </w:numPr>
        <w:ind w:hanging="283"/>
      </w:pPr>
      <w:r>
        <w:t>poskytuje zástupcom zamestnancov informácie o využívaní dočasných zamestnancov v rámci informácií o svojej situácii v zamestnanosti.</w:t>
      </w:r>
    </w:p>
    <w:p w:rsidR="009D6BF7" w:rsidRDefault="009F1243" w:rsidP="00373B94">
      <w:pPr>
        <w:numPr>
          <w:ilvl w:val="1"/>
          <w:numId w:val="57"/>
        </w:numPr>
      </w:pPr>
      <w:r>
        <w:t>Užívateľský zamestnávateľ je povinný viesť evidenciu dočasne pridelených zamestnancov, ktorá obsahuje identifikačné údaje zamestnanca, identifikačné údaje zamestnávateľa alebo agentúry dočasného zamestnávania, ktorí mu zamestnanca dočasne pridelili, a dátum vzniku a skončenia dočasného pridelenia.</w:t>
      </w:r>
    </w:p>
    <w:p w:rsidR="009D6BF7" w:rsidRDefault="009F1243" w:rsidP="00373B94">
      <w:pPr>
        <w:numPr>
          <w:ilvl w:val="1"/>
          <w:numId w:val="57"/>
        </w:numPr>
        <w:spacing w:after="284"/>
      </w:pPr>
      <w:r>
        <w:t>Dočasní zamestnanci sa započítavajú na účely voľby zástupcov zamestnancov podľa § 233 ods. 2 a 3.</w:t>
      </w:r>
    </w:p>
    <w:p w:rsidR="009D6BF7" w:rsidRDefault="009F1243">
      <w:pPr>
        <w:spacing w:line="248" w:lineRule="auto"/>
        <w:ind w:left="119" w:right="109" w:hanging="10"/>
        <w:jc w:val="center"/>
      </w:pPr>
      <w:r>
        <w:rPr>
          <w:b/>
        </w:rPr>
        <w:t>§ 58a</w:t>
      </w:r>
    </w:p>
    <w:p w:rsidR="009D6BF7" w:rsidRDefault="009F1243" w:rsidP="00373B94">
      <w:pPr>
        <w:numPr>
          <w:ilvl w:val="1"/>
          <w:numId w:val="58"/>
        </w:numPr>
      </w:pPr>
      <w:r>
        <w:t>Zamestnávateľ alebo agentúra dočasného zamestnávania sa môžu s užívateľským zamestnávateľom dohodnúť o dočasnom pridelení zamestnanca v pracovnom pomere na výkon práce. Zamestnávateľ môže s užívateľským zamestnávateľom dohodnúť dočasné pridelenie zamestnanca v pracovnom pomere iba v prípade, ak sú u zamestnávateľa objektívne prevádzkové dôvody, a to najskôr po troch mesiacoch odo dňa vzniku pracovného pomeru. Pri dočasnom pridelení zamestnanca v pracovnom pomere medzi ovládajúcou osobou a ovládanou osobou dohodnutom bezodplatne sa ustanovenie druhej vety neuplatní; tým nie je dotknutá náhrada nákladov preukázateľne vynaložených na pracovné podmienky vrátane mzdových podmienok a na podmienky zamestnávania zamestnanca.</w:t>
      </w:r>
    </w:p>
    <w:p w:rsidR="009D6BF7" w:rsidRDefault="009F1243" w:rsidP="00373B94">
      <w:pPr>
        <w:numPr>
          <w:ilvl w:val="1"/>
          <w:numId w:val="58"/>
        </w:numPr>
        <w:spacing w:after="97"/>
      </w:pPr>
      <w:r>
        <w:t>Dohoda o dočasnom pridelení uzatvorená medzi zamestnávateľom alebo agentúrou dočasného zamestnávania a užívateľským zamestnávateľom musí obsahovať</w:t>
      </w:r>
    </w:p>
    <w:p w:rsidR="009D6BF7" w:rsidRDefault="009F1243" w:rsidP="00373B94">
      <w:pPr>
        <w:numPr>
          <w:ilvl w:val="0"/>
          <w:numId w:val="59"/>
        </w:numPr>
        <w:spacing w:after="97"/>
        <w:ind w:hanging="283"/>
      </w:pPr>
      <w:r>
        <w:t>meno a priezvisko, dátum a miesto narodenia a miesto trvalého pobytu dočasne prideleného zamestnanca,</w:t>
      </w:r>
    </w:p>
    <w:p w:rsidR="009D6BF7" w:rsidRDefault="009F1243" w:rsidP="00373B94">
      <w:pPr>
        <w:numPr>
          <w:ilvl w:val="0"/>
          <w:numId w:val="59"/>
        </w:numPr>
        <w:spacing w:after="97"/>
        <w:ind w:hanging="283"/>
      </w:pPr>
      <w:r>
        <w:lastRenderedPageBreak/>
        <w:t>druh práce, ktorú bude dočasne pridelený zamestnanec vykonávať, vrátane predpokladov na zdravotnú spôsobilosť na prácu, psychickú spôsobilosť na prácu, alebo iných predpokladov podľa osobitného zákona, ak sa na výkon tohto druhu práce vyžadujú,</w:t>
      </w:r>
    </w:p>
    <w:p w:rsidR="009D6BF7" w:rsidRDefault="009F1243" w:rsidP="00373B94">
      <w:pPr>
        <w:numPr>
          <w:ilvl w:val="0"/>
          <w:numId w:val="59"/>
        </w:numPr>
        <w:spacing w:after="98"/>
        <w:ind w:hanging="283"/>
      </w:pPr>
      <w:r>
        <w:t>dobu, na ktorú sa dočasné pridelenie dohodlo,</w:t>
      </w:r>
    </w:p>
    <w:p w:rsidR="009D6BF7" w:rsidRDefault="009F1243" w:rsidP="00373B94">
      <w:pPr>
        <w:numPr>
          <w:ilvl w:val="0"/>
          <w:numId w:val="59"/>
        </w:numPr>
        <w:spacing w:after="98"/>
        <w:ind w:hanging="283"/>
      </w:pPr>
      <w:r>
        <w:t>miesto výkonu práce,</w:t>
      </w:r>
    </w:p>
    <w:p w:rsidR="009D6BF7" w:rsidRDefault="009F1243" w:rsidP="00373B94">
      <w:pPr>
        <w:numPr>
          <w:ilvl w:val="0"/>
          <w:numId w:val="59"/>
        </w:numPr>
        <w:spacing w:after="97"/>
        <w:ind w:hanging="283"/>
      </w:pPr>
      <w:r>
        <w:t>deň nástupu dočasne prideleného zamestnanca na výkon práce u užívateľského zamestnávateľa,</w:t>
      </w:r>
    </w:p>
    <w:p w:rsidR="009D6BF7" w:rsidRDefault="009F1243" w:rsidP="00373B94">
      <w:pPr>
        <w:numPr>
          <w:ilvl w:val="0"/>
          <w:numId w:val="59"/>
        </w:numPr>
        <w:spacing w:after="97"/>
        <w:ind w:hanging="283"/>
      </w:pPr>
      <w:r>
        <w:t>pracovné podmienky vrátane mzdových podmienok a podmienky zamestnávania dočasne prideleného zamestnanca, ktoré musia byť najmenej rovnako priaznivé ako u porovnateľného zamestnanca užívateľského zamestnávateľa,</w:t>
      </w:r>
    </w:p>
    <w:p w:rsidR="009D6BF7" w:rsidRDefault="009F1243" w:rsidP="00373B94">
      <w:pPr>
        <w:numPr>
          <w:ilvl w:val="0"/>
          <w:numId w:val="59"/>
        </w:numPr>
        <w:spacing w:after="97"/>
        <w:ind w:hanging="283"/>
      </w:pPr>
      <w:r>
        <w:t>podmienky, za ktorých môže zamestnanec alebo užívateľský zamestnávateľ skončiť dočasné pridelenie pred uplynutím doby dočasného pridelenia,</w:t>
      </w:r>
    </w:p>
    <w:p w:rsidR="009D6BF7" w:rsidRDefault="009F1243" w:rsidP="00373B94">
      <w:pPr>
        <w:numPr>
          <w:ilvl w:val="0"/>
          <w:numId w:val="59"/>
        </w:numPr>
        <w:ind w:hanging="283"/>
      </w:pPr>
      <w:r>
        <w:t>číslo rozhodnutia a dátum vydania rozhodnutia, ktorým sa agentúre dočasného zamestnávania vydalo povolenie na vykonávanie činnosti agentúry dočasného zamestnávania.</w:t>
      </w:r>
    </w:p>
    <w:p w:rsidR="009D6BF7" w:rsidRDefault="009F1243" w:rsidP="00373B94">
      <w:pPr>
        <w:numPr>
          <w:ilvl w:val="1"/>
          <w:numId w:val="59"/>
        </w:numPr>
      </w:pPr>
      <w:r>
        <w:t>Dohoda medzi zamestnávateľom alebo agentúrou dočasného zamestnávania a užívateľským zamestnávateľom o dočasnom pridelení zamestnancov musí byť uzatvorená písomne, inak je neplatná.</w:t>
      </w:r>
    </w:p>
    <w:p w:rsidR="009D6BF7" w:rsidRDefault="009F1243" w:rsidP="00373B94">
      <w:pPr>
        <w:numPr>
          <w:ilvl w:val="1"/>
          <w:numId w:val="59"/>
        </w:numPr>
        <w:spacing w:after="284"/>
      </w:pPr>
      <w:r>
        <w:t>Zamestnávateľ alebo agentúra dočasného zamestnávania sú povinní na požiadanie užívateľskému zamestnávateľovi bezodkladne poskytnúť údaje, ktoré sú potrebné na to, aby užívateľský zamestnávateľ mohol skontrolovať, či zamestnávateľ, alebo agentúra dočasného zamestnávania dodržiava povinnosť podľa § 58 ods. 9 druhej vety vo vzťahu k mzdovým podmienkam zamestnancov, ktorí k nemu boli dočasne pridelení, a na to, aby užívateľský zamestnávateľ mohol splniť povinnosť podľa § 58 ods. 10 prvej vety. Zamestnávateľ alebo agentúra dočasného zamestnávania poskytujú užívateľskému zamestnávateľovi osobné údaje dočasne pridelených zamestnancov v rozsahu nevyhnutnom na dosiahnutie účelu podľa prvej vety.</w:t>
      </w:r>
    </w:p>
    <w:p w:rsidR="009D6BF7" w:rsidRDefault="009F1243">
      <w:pPr>
        <w:spacing w:line="248" w:lineRule="auto"/>
        <w:ind w:left="119" w:right="109" w:hanging="10"/>
        <w:jc w:val="center"/>
      </w:pPr>
      <w:r>
        <w:rPr>
          <w:b/>
        </w:rPr>
        <w:t>§ 58b</w:t>
      </w:r>
    </w:p>
    <w:p w:rsidR="009D6BF7" w:rsidRDefault="009F1243">
      <w:pPr>
        <w:spacing w:after="284"/>
        <w:ind w:left="-15"/>
      </w:pPr>
      <w:r>
        <w:t>Ustanovenia pracovnej zmluvy alebo dohody podľa § 58a, ktoré zakazujú uzatvorenie pracovného pomeru medzi užívateľským zamestnávateľom a zamestnancom po jeho pridelení agentúrou dočasného zamestnávania alebo zamestnávateľom alebo ich uzatvoreniu zabraňujú, sú neplatné.</w:t>
      </w:r>
    </w:p>
    <w:p w:rsidR="009D6BF7" w:rsidRDefault="009F1243">
      <w:pPr>
        <w:spacing w:after="286" w:line="248" w:lineRule="auto"/>
        <w:ind w:left="119" w:right="19" w:hanging="10"/>
        <w:jc w:val="center"/>
      </w:pPr>
      <w:r>
        <w:rPr>
          <w:b/>
        </w:rPr>
        <w:t>Skončenie pracovného pomeru</w:t>
      </w:r>
    </w:p>
    <w:p w:rsidR="009D6BF7" w:rsidRDefault="009F1243">
      <w:pPr>
        <w:spacing w:line="248" w:lineRule="auto"/>
        <w:ind w:left="119" w:right="109" w:hanging="10"/>
        <w:jc w:val="center"/>
      </w:pPr>
      <w:r>
        <w:rPr>
          <w:b/>
        </w:rPr>
        <w:t>§ 59</w:t>
      </w:r>
    </w:p>
    <w:p w:rsidR="009D6BF7" w:rsidRDefault="009F1243">
      <w:pPr>
        <w:spacing w:after="98"/>
        <w:ind w:left="227" w:firstLine="0"/>
      </w:pPr>
      <w:r>
        <w:lastRenderedPageBreak/>
        <w:t>(1) Pracovný pomer možno skončiť</w:t>
      </w:r>
    </w:p>
    <w:p w:rsidR="009D6BF7" w:rsidRDefault="009F1243" w:rsidP="00373B94">
      <w:pPr>
        <w:numPr>
          <w:ilvl w:val="0"/>
          <w:numId w:val="60"/>
        </w:numPr>
        <w:spacing w:after="98"/>
        <w:ind w:hanging="283"/>
      </w:pPr>
      <w:r>
        <w:t>dohodou,</w:t>
      </w:r>
    </w:p>
    <w:p w:rsidR="009D6BF7" w:rsidRDefault="009F1243" w:rsidP="00373B94">
      <w:pPr>
        <w:numPr>
          <w:ilvl w:val="0"/>
          <w:numId w:val="60"/>
        </w:numPr>
        <w:spacing w:after="98"/>
        <w:ind w:hanging="283"/>
      </w:pPr>
      <w:r>
        <w:t>výpoveďou,</w:t>
      </w:r>
    </w:p>
    <w:p w:rsidR="009D6BF7" w:rsidRDefault="009F1243" w:rsidP="00373B94">
      <w:pPr>
        <w:numPr>
          <w:ilvl w:val="0"/>
          <w:numId w:val="60"/>
        </w:numPr>
        <w:ind w:hanging="283"/>
      </w:pPr>
      <w:r>
        <w:t>okamžitým skončením,</w:t>
      </w:r>
    </w:p>
    <w:p w:rsidR="009D6BF7" w:rsidRDefault="009F1243" w:rsidP="00373B94">
      <w:pPr>
        <w:numPr>
          <w:ilvl w:val="0"/>
          <w:numId w:val="60"/>
        </w:numPr>
        <w:ind w:hanging="283"/>
      </w:pPr>
      <w:r>
        <w:t>skončením v skúšobnej dobe.</w:t>
      </w:r>
    </w:p>
    <w:p w:rsidR="009D6BF7" w:rsidRDefault="009F1243" w:rsidP="00373B94">
      <w:pPr>
        <w:numPr>
          <w:ilvl w:val="1"/>
          <w:numId w:val="60"/>
        </w:numPr>
      </w:pPr>
      <w:r>
        <w:t>Pracovný pomer dohodnutý na určitú dobu sa skončí uplynutím dohodnutej doby.</w:t>
      </w:r>
    </w:p>
    <w:p w:rsidR="009D6BF7" w:rsidRDefault="009F1243" w:rsidP="00373B94">
      <w:pPr>
        <w:numPr>
          <w:ilvl w:val="1"/>
          <w:numId w:val="60"/>
        </w:numPr>
        <w:spacing w:after="97"/>
      </w:pPr>
      <w:r>
        <w:t>Pracovný pomer cudzinca alebo osoby bez štátnej príslušnosti, ak k jeho skončeniu nedošlo už iným spôsobom, sa skončí dňom, ktorým</w:t>
      </w:r>
    </w:p>
    <w:p w:rsidR="009D6BF7" w:rsidRDefault="009F1243" w:rsidP="00373B94">
      <w:pPr>
        <w:numPr>
          <w:ilvl w:val="0"/>
          <w:numId w:val="61"/>
        </w:numPr>
        <w:spacing w:after="97"/>
        <w:ind w:hanging="283"/>
      </w:pPr>
      <w:r>
        <w:t>sa má skončiť jeho pobyt na území Slovenskej republiky podľa vykonateľného rozhodnutia o zrušení povolenia na pobyt,</w:t>
      </w:r>
    </w:p>
    <w:p w:rsidR="009D6BF7" w:rsidRDefault="009F1243" w:rsidP="00373B94">
      <w:pPr>
        <w:numPr>
          <w:ilvl w:val="0"/>
          <w:numId w:val="61"/>
        </w:numPr>
        <w:spacing w:after="97"/>
        <w:ind w:hanging="283"/>
      </w:pPr>
      <w:r>
        <w:t>nadobudne právoplatnosť rozsudok ukladajúci tejto osobe trest vyhostenia z územia Slovenskej republiky,</w:t>
      </w:r>
    </w:p>
    <w:p w:rsidR="009D6BF7" w:rsidRDefault="009F1243" w:rsidP="00373B94">
      <w:pPr>
        <w:numPr>
          <w:ilvl w:val="0"/>
          <w:numId w:val="61"/>
        </w:numPr>
        <w:spacing w:after="98"/>
        <w:ind w:hanging="283"/>
      </w:pPr>
      <w:r>
        <w:t>uplynula doba, na ktorú bolo vydané povolenie na pobyt na území Slovenskej republiky,</w:t>
      </w:r>
    </w:p>
    <w:p w:rsidR="009D6BF7" w:rsidRDefault="009F1243" w:rsidP="00373B94">
      <w:pPr>
        <w:numPr>
          <w:ilvl w:val="0"/>
          <w:numId w:val="61"/>
        </w:numPr>
        <w:spacing w:after="98"/>
        <w:ind w:hanging="283"/>
      </w:pPr>
      <w:r>
        <w:t>uplynula doba, na ktorú bolo udelené povolenie na zamestnanie,</w:t>
      </w:r>
    </w:p>
    <w:p w:rsidR="009D6BF7" w:rsidRDefault="009F1243" w:rsidP="00373B94">
      <w:pPr>
        <w:numPr>
          <w:ilvl w:val="0"/>
          <w:numId w:val="61"/>
        </w:numPr>
        <w:ind w:hanging="283"/>
      </w:pPr>
      <w:r>
        <w:t>bolo odňaté povolenie na zamestnanie.</w:t>
      </w:r>
    </w:p>
    <w:p w:rsidR="009D6BF7" w:rsidRDefault="009F1243" w:rsidP="00373B94">
      <w:pPr>
        <w:numPr>
          <w:ilvl w:val="1"/>
          <w:numId w:val="61"/>
        </w:numPr>
        <w:ind w:hanging="308"/>
      </w:pPr>
      <w:r>
        <w:t>Pracovný pomer zaniká smrťou zamestnanca.</w:t>
      </w:r>
    </w:p>
    <w:p w:rsidR="009D6BF7" w:rsidRDefault="009F1243" w:rsidP="00373B94">
      <w:pPr>
        <w:numPr>
          <w:ilvl w:val="1"/>
          <w:numId w:val="61"/>
        </w:numPr>
        <w:spacing w:after="285"/>
        <w:ind w:hanging="308"/>
      </w:pPr>
      <w:r>
        <w:t>Pracovný pomer zaniká aj na základe zákona podľa § 58 ods. 7.</w:t>
      </w:r>
    </w:p>
    <w:p w:rsidR="009D6BF7" w:rsidRDefault="009F1243">
      <w:pPr>
        <w:spacing w:after="20" w:line="248" w:lineRule="auto"/>
        <w:ind w:left="119" w:right="109" w:hanging="10"/>
        <w:jc w:val="center"/>
      </w:pPr>
      <w:r>
        <w:rPr>
          <w:b/>
        </w:rPr>
        <w:t>§ 60</w:t>
      </w:r>
    </w:p>
    <w:p w:rsidR="009D6BF7" w:rsidRDefault="009F1243">
      <w:pPr>
        <w:spacing w:line="248" w:lineRule="auto"/>
        <w:ind w:left="119" w:right="109" w:hanging="10"/>
        <w:jc w:val="center"/>
      </w:pPr>
      <w:r>
        <w:rPr>
          <w:b/>
        </w:rPr>
        <w:t>Dohoda o skončení pracovného pomeru</w:t>
      </w:r>
    </w:p>
    <w:p w:rsidR="009D6BF7" w:rsidRDefault="009F1243" w:rsidP="00373B94">
      <w:pPr>
        <w:numPr>
          <w:ilvl w:val="1"/>
          <w:numId w:val="64"/>
        </w:numPr>
      </w:pPr>
      <w:r>
        <w:t>Ak sa zamestnávateľ a zamestnanec dohodnú na skončení pracovného pomeru, pracovný pomer sa skončí dohodnutým dňom.</w:t>
      </w:r>
    </w:p>
    <w:p w:rsidR="009D6BF7" w:rsidRDefault="009F1243" w:rsidP="00373B94">
      <w:pPr>
        <w:numPr>
          <w:ilvl w:val="1"/>
          <w:numId w:val="64"/>
        </w:numPr>
      </w:pPr>
      <w:r>
        <w:t>Dohodu o skončení pracovného pomeru zamestnávateľ a zamestnanec uzatvárajú písomne. V dohode musia byť uvedené dôvody skončenia pracovného pomeru, ak to zamestnanec požaduje alebo ak sa pracovný pomer skončil dohodou z dôvodov uvedených v § 63 ods. 1 písm. a) až c) a f).</w:t>
      </w:r>
    </w:p>
    <w:p w:rsidR="009D6BF7" w:rsidRDefault="009F1243" w:rsidP="00373B94">
      <w:pPr>
        <w:numPr>
          <w:ilvl w:val="1"/>
          <w:numId w:val="64"/>
        </w:numPr>
        <w:spacing w:after="284"/>
      </w:pPr>
      <w:r>
        <w:t>Jedno</w:t>
      </w:r>
      <w:r>
        <w:tab/>
        <w:t>vyhotovenie</w:t>
      </w:r>
      <w:r>
        <w:tab/>
        <w:t>dohody</w:t>
      </w:r>
      <w:r>
        <w:tab/>
        <w:t>o skončení</w:t>
      </w:r>
      <w:r>
        <w:tab/>
        <w:t>pracovného</w:t>
      </w:r>
      <w:r>
        <w:tab/>
        <w:t>pomeru</w:t>
      </w:r>
      <w:r>
        <w:tab/>
        <w:t>vydá</w:t>
      </w:r>
      <w:r>
        <w:tab/>
        <w:t>zamestnávateľ zamestnancovi.</w:t>
      </w:r>
    </w:p>
    <w:p w:rsidR="009D6BF7" w:rsidRDefault="009F1243">
      <w:pPr>
        <w:spacing w:after="20" w:line="248" w:lineRule="auto"/>
        <w:ind w:left="119" w:right="109" w:hanging="10"/>
        <w:jc w:val="center"/>
      </w:pPr>
      <w:r>
        <w:rPr>
          <w:b/>
        </w:rPr>
        <w:t>§ 61</w:t>
      </w:r>
    </w:p>
    <w:p w:rsidR="009D6BF7" w:rsidRDefault="009F1243">
      <w:pPr>
        <w:spacing w:line="248" w:lineRule="auto"/>
        <w:ind w:left="119" w:right="109" w:hanging="10"/>
        <w:jc w:val="center"/>
      </w:pPr>
      <w:r>
        <w:rPr>
          <w:b/>
        </w:rPr>
        <w:t>Výpoveď</w:t>
      </w:r>
    </w:p>
    <w:p w:rsidR="009D6BF7" w:rsidRDefault="009F1243" w:rsidP="00373B94">
      <w:pPr>
        <w:numPr>
          <w:ilvl w:val="1"/>
          <w:numId w:val="62"/>
        </w:numPr>
      </w:pPr>
      <w:r>
        <w:t>Výpoveďou môže skončiť pracovný pomer zamestnávateľ aj zamestnanec. Výpoveď musí byť písomná a doručená, inak je neplatná.</w:t>
      </w:r>
    </w:p>
    <w:p w:rsidR="009D6BF7" w:rsidRDefault="009F1243" w:rsidP="00373B94">
      <w:pPr>
        <w:numPr>
          <w:ilvl w:val="1"/>
          <w:numId w:val="62"/>
        </w:numPr>
      </w:pPr>
      <w:r>
        <w:lastRenderedPageBreak/>
        <w:t>Zamestnávateľ môže dať zamestnancovi výpoveď iba z dôvodov ustanovených v tomto zákone. Dôvod výpovede sa musí vo výpovedi skutkovo vymedziť tak, aby ho nebolo možné zameniť s iným dôvodom, inak je výpoveď neplatná. Dôvod výpovede nemožno dodatočne meniť.</w:t>
      </w:r>
    </w:p>
    <w:p w:rsidR="009D6BF7" w:rsidRDefault="009F1243" w:rsidP="00373B94">
      <w:pPr>
        <w:numPr>
          <w:ilvl w:val="1"/>
          <w:numId w:val="62"/>
        </w:numPr>
      </w:pPr>
      <w:r>
        <w:t>Ak zamestnávateľ dal zamestnancovi výpoveď podľa § 63 ods. 1 písm. b), nesmie počas dvoch mesiacov znovu utvoriť zrušené pracovné miesto a prijať po skončení pracovného pomeru na toto pracovné miesto iného zamestnanca.</w:t>
      </w:r>
    </w:p>
    <w:p w:rsidR="009D6BF7" w:rsidRDefault="009F1243" w:rsidP="00373B94">
      <w:pPr>
        <w:numPr>
          <w:ilvl w:val="1"/>
          <w:numId w:val="62"/>
        </w:numPr>
        <w:spacing w:after="0"/>
      </w:pPr>
      <w:r>
        <w:t>Výpoveď, ktorá bola doručená druhému účastníkovi, možno odvolať len s jeho súhlasom.</w:t>
      </w:r>
    </w:p>
    <w:p w:rsidR="009D6BF7" w:rsidRDefault="009F1243">
      <w:pPr>
        <w:spacing w:after="285"/>
        <w:ind w:left="-15" w:firstLine="0"/>
      </w:pPr>
      <w:r>
        <w:t>Odvolanie výpovede, ako aj súhlas s jej odvolaním treba urobiť písomne.</w:t>
      </w:r>
    </w:p>
    <w:p w:rsidR="009D6BF7" w:rsidRDefault="009F1243">
      <w:pPr>
        <w:spacing w:after="20" w:line="248" w:lineRule="auto"/>
        <w:ind w:left="119" w:right="109" w:hanging="10"/>
        <w:jc w:val="center"/>
      </w:pPr>
      <w:r>
        <w:rPr>
          <w:b/>
        </w:rPr>
        <w:t>§ 62</w:t>
      </w:r>
    </w:p>
    <w:p w:rsidR="009D6BF7" w:rsidRDefault="009F1243">
      <w:pPr>
        <w:spacing w:line="248" w:lineRule="auto"/>
        <w:ind w:left="119" w:right="109" w:hanging="10"/>
        <w:jc w:val="center"/>
      </w:pPr>
      <w:r>
        <w:rPr>
          <w:b/>
        </w:rPr>
        <w:t>Výpovedná doba</w:t>
      </w:r>
    </w:p>
    <w:p w:rsidR="009D6BF7" w:rsidRDefault="009F1243" w:rsidP="00373B94">
      <w:pPr>
        <w:numPr>
          <w:ilvl w:val="1"/>
          <w:numId w:val="63"/>
        </w:numPr>
      </w:pPr>
      <w:r>
        <w:t>Ak je daná výpoveď, pracovný pomer sa skončí uplynutím výpovednej doby.</w:t>
      </w:r>
    </w:p>
    <w:p w:rsidR="009D6BF7" w:rsidRDefault="009F1243" w:rsidP="00373B94">
      <w:pPr>
        <w:numPr>
          <w:ilvl w:val="1"/>
          <w:numId w:val="63"/>
        </w:numPr>
      </w:pPr>
      <w:r>
        <w:t>Výpovedná doba je najmenej jeden mesiac, ak tento zákon neustanovuje inak.</w:t>
      </w:r>
    </w:p>
    <w:p w:rsidR="009D6BF7" w:rsidRDefault="009F1243" w:rsidP="00373B94">
      <w:pPr>
        <w:numPr>
          <w:ilvl w:val="1"/>
          <w:numId w:val="63"/>
        </w:numPr>
        <w:spacing w:after="97"/>
      </w:pPr>
      <w:r>
        <w:t>Výpovedná doba zamestnanca, ktorému je daná výpoveď z dôvodov uvedených v § 63 ods. 1 písm. a) alebo písm. b) alebo z dôvodu, že zamestnanec stratil vzhľadom na svoj zdravotný stav podľa lekárskeho posudku dlhodobo spôsobilosť vykonávať doterajšiu prácu, je najmenej</w:t>
      </w:r>
    </w:p>
    <w:p w:rsidR="009D6BF7" w:rsidRDefault="009F1243" w:rsidP="00373B94">
      <w:pPr>
        <w:numPr>
          <w:ilvl w:val="0"/>
          <w:numId w:val="65"/>
        </w:numPr>
        <w:spacing w:after="97"/>
        <w:ind w:hanging="283"/>
      </w:pPr>
      <w:r>
        <w:t>dva mesiace, ak pracovný pomer zamestnanca u zamestnávateľa ku dňu doručenia výpovede trval najmenej jeden rok a menej ako päť rokov,</w:t>
      </w:r>
    </w:p>
    <w:p w:rsidR="009D6BF7" w:rsidRDefault="009F1243" w:rsidP="00373B94">
      <w:pPr>
        <w:numPr>
          <w:ilvl w:val="0"/>
          <w:numId w:val="65"/>
        </w:numPr>
        <w:ind w:hanging="283"/>
      </w:pPr>
      <w:r>
        <w:t>tri mesiace, ak pracovný pomer zamestnanca u zamestnávateľa ku dňu doručenia výpovede trval najmenej päť rokov.</w:t>
      </w:r>
    </w:p>
    <w:p w:rsidR="009D6BF7" w:rsidRDefault="009F1243" w:rsidP="00373B94">
      <w:pPr>
        <w:numPr>
          <w:ilvl w:val="1"/>
          <w:numId w:val="65"/>
        </w:numPr>
      </w:pPr>
      <w:r>
        <w:t>Výpovedná doba zamestnanca, ktorému je daná výpoveď z iných dôvodov ako podľa odseku 3, je najmenej dva mesiace, ak pracovný pomer zamestnanca u zamestnávateľa ku dňu doručenia výpovede trval najmenej jeden rok.</w:t>
      </w:r>
    </w:p>
    <w:p w:rsidR="009D6BF7" w:rsidRDefault="009F1243" w:rsidP="00373B94">
      <w:pPr>
        <w:numPr>
          <w:ilvl w:val="1"/>
          <w:numId w:val="65"/>
        </w:numPr>
      </w:pPr>
      <w:r>
        <w:t>Do doby trvania pracovného pomeru podľa odsekov 3 a 4 sa započítava aj doba trvania opakovane uzatvorených pracovných pomerov na určitú dobu u toho istého zamestnávateľa, ktoré na seba bezprostredne nadväzujú.</w:t>
      </w:r>
    </w:p>
    <w:p w:rsidR="009D6BF7" w:rsidRDefault="009F1243" w:rsidP="00373B94">
      <w:pPr>
        <w:numPr>
          <w:ilvl w:val="1"/>
          <w:numId w:val="65"/>
        </w:numPr>
      </w:pPr>
      <w:r>
        <w:t>Ak výpoveď dáva zamestnanec, ktorého pracovný pomer u zamestnávateľa ku dňu doručenia výpovede trval najmenej jeden rok, výpovedná doba je najmenej dva mesiace.</w:t>
      </w:r>
    </w:p>
    <w:p w:rsidR="009D6BF7" w:rsidRDefault="009F1243" w:rsidP="00373B94">
      <w:pPr>
        <w:numPr>
          <w:ilvl w:val="1"/>
          <w:numId w:val="65"/>
        </w:numPr>
      </w:pPr>
      <w:r>
        <w:t xml:space="preserve">Výpovedná doba začína plynúť od prvého dňa kalendárneho mesiaca nasledujúceho po doručení výpovede a skončí sa </w:t>
      </w:r>
      <w:r>
        <w:lastRenderedPageBreak/>
        <w:t>uplynutím posledného dňa príslušného kalendárneho mesiaca, ak tento zákon neustanovuje inak.</w:t>
      </w:r>
    </w:p>
    <w:p w:rsidR="009D6BF7" w:rsidRDefault="009F1243" w:rsidP="00373B94">
      <w:pPr>
        <w:numPr>
          <w:ilvl w:val="1"/>
          <w:numId w:val="65"/>
        </w:numPr>
        <w:spacing w:after="284"/>
      </w:pPr>
      <w:r>
        <w:t>Ak zamestnanec nezotrvá počas plynutia výpovednej doby u zamestnávateľa, zamestnávateľ má právo na peňažnú náhradu najviac v sume, ktorá je súčinom priemerného mesačného zárobku tohto zamestnanca a dĺžky výpovednej doby, ak sa na tejto peňažnej náhrade dohodli v pracovnej zmluve; dohoda o peňažnej náhrade musí byť písomná, inak je neplatná.</w:t>
      </w:r>
    </w:p>
    <w:p w:rsidR="009D6BF7" w:rsidRDefault="009F1243">
      <w:pPr>
        <w:spacing w:after="20" w:line="248" w:lineRule="auto"/>
        <w:ind w:left="119" w:right="109" w:hanging="10"/>
        <w:jc w:val="center"/>
      </w:pPr>
      <w:r>
        <w:rPr>
          <w:b/>
        </w:rPr>
        <w:t>§ 63</w:t>
      </w:r>
    </w:p>
    <w:p w:rsidR="009D6BF7" w:rsidRDefault="009F1243">
      <w:pPr>
        <w:spacing w:line="248" w:lineRule="auto"/>
        <w:ind w:left="119" w:right="109" w:hanging="10"/>
        <w:jc w:val="center"/>
      </w:pPr>
      <w:r>
        <w:rPr>
          <w:b/>
        </w:rPr>
        <w:t>Výpoveď daná zamestnávateľom</w:t>
      </w:r>
    </w:p>
    <w:p w:rsidR="009D6BF7" w:rsidRDefault="009F1243">
      <w:pPr>
        <w:spacing w:after="98"/>
        <w:ind w:left="227" w:firstLine="0"/>
      </w:pPr>
      <w:r>
        <w:t>(1) Zamestnávateľ môže dať zamestnancovi výpoveď iba z dôvodov, ak</w:t>
      </w:r>
    </w:p>
    <w:p w:rsidR="009D6BF7" w:rsidRDefault="009F1243" w:rsidP="00373B94">
      <w:pPr>
        <w:numPr>
          <w:ilvl w:val="0"/>
          <w:numId w:val="66"/>
        </w:numPr>
        <w:spacing w:after="98"/>
        <w:ind w:hanging="283"/>
      </w:pPr>
      <w:r>
        <w:t>sa zamestnávateľ alebo jeho časť</w:t>
      </w:r>
    </w:p>
    <w:p w:rsidR="009D6BF7" w:rsidRDefault="009F1243" w:rsidP="00373B94">
      <w:pPr>
        <w:numPr>
          <w:ilvl w:val="1"/>
          <w:numId w:val="66"/>
        </w:numPr>
        <w:spacing w:after="98"/>
        <w:ind w:left="566" w:hanging="283"/>
      </w:pPr>
      <w:r>
        <w:t>zrušuje alebo</w:t>
      </w:r>
    </w:p>
    <w:p w:rsidR="009D6BF7" w:rsidRDefault="009F1243" w:rsidP="00373B94">
      <w:pPr>
        <w:numPr>
          <w:ilvl w:val="1"/>
          <w:numId w:val="66"/>
        </w:numPr>
        <w:spacing w:after="98"/>
        <w:ind w:left="566" w:hanging="283"/>
      </w:pPr>
      <w:r>
        <w:t>premiestňuje a zamestnanec nesúhlasí so zmenou dohodnutého miesta výkonu práce,</w:t>
      </w:r>
    </w:p>
    <w:p w:rsidR="009D6BF7" w:rsidRDefault="009F1243" w:rsidP="00373B94">
      <w:pPr>
        <w:numPr>
          <w:ilvl w:val="0"/>
          <w:numId w:val="66"/>
        </w:numPr>
        <w:spacing w:after="97"/>
        <w:ind w:hanging="283"/>
      </w:pPr>
      <w:r>
        <w:t>sa zamestnanec stane nadbytočný vzhľadom na písomné rozhodnutie zamestnávateľa alebo príslušného orgánu o zmene jeho úloh, technického vybavenia alebo o znížení stavu zamestnancov s cieľom zabezpečiť efektívnosť práce alebo o iných organizačných zmenách a zamestnávateľ, ktorý je agentúrou dočasného zamestnávania, aj ak sa zamestnanec stane nadbytočným vzhľadom na skončenie dočasného pridelenia podľa § 58 pred uplynutím doby, na ktorú bol dohodnutý pracovný pomer na určitú dobu,</w:t>
      </w:r>
    </w:p>
    <w:p w:rsidR="009D6BF7" w:rsidRDefault="009F1243" w:rsidP="00373B94">
      <w:pPr>
        <w:numPr>
          <w:ilvl w:val="0"/>
          <w:numId w:val="66"/>
        </w:numPr>
        <w:spacing w:after="92"/>
        <w:ind w:hanging="283"/>
      </w:pPr>
      <w:r>
        <w:t>zamestnanec vzhľadom na svoj zdravotný stav podľa lekárskeho posudku dlhodobo stratil spôsobilosť vykonávať doterajšiu prácu, alebo ak ju nesmie vykonávať pre chorobu z povolania alebo pre ohrozenie touto chorobou, alebo ak na pracovisku dosiahol najvyššiu prípustnú expozíciu určenú rozhodnutím príslušného orgánu verejného zdravotníctva, d) zamestnanec</w:t>
      </w:r>
    </w:p>
    <w:p w:rsidR="009D6BF7" w:rsidRDefault="009F1243" w:rsidP="00373B94">
      <w:pPr>
        <w:numPr>
          <w:ilvl w:val="1"/>
          <w:numId w:val="66"/>
        </w:numPr>
        <w:spacing w:after="98"/>
        <w:ind w:left="566" w:hanging="283"/>
      </w:pPr>
      <w:r>
        <w:t>nespĺňa predpoklady ustanovené právnymi predpismi na výkon dohodnutej práce,</w:t>
      </w:r>
    </w:p>
    <w:p w:rsidR="009D6BF7" w:rsidRDefault="009F1243" w:rsidP="00373B94">
      <w:pPr>
        <w:numPr>
          <w:ilvl w:val="1"/>
          <w:numId w:val="66"/>
        </w:numPr>
        <w:ind w:left="566" w:hanging="283"/>
      </w:pPr>
      <w:r>
        <w:t>prestal spĺňať požiadavky podľa § 42 ods. 2,</w:t>
      </w:r>
    </w:p>
    <w:p w:rsidR="009D6BF7" w:rsidRDefault="009F1243" w:rsidP="00373B94">
      <w:pPr>
        <w:numPr>
          <w:ilvl w:val="1"/>
          <w:numId w:val="66"/>
        </w:numPr>
        <w:spacing w:after="97"/>
        <w:ind w:left="566" w:hanging="283"/>
      </w:pPr>
      <w:r>
        <w:t>nespĺňa bez zavinenia zamestnávateľa požiadavky na riadny výkon dohodnutej práce určené zamestnávateľom vo vnútornom predpise alebo</w:t>
      </w:r>
    </w:p>
    <w:p w:rsidR="009D6BF7" w:rsidRDefault="009F1243" w:rsidP="00373B94">
      <w:pPr>
        <w:numPr>
          <w:ilvl w:val="1"/>
          <w:numId w:val="66"/>
        </w:numPr>
        <w:spacing w:after="97"/>
        <w:ind w:left="566" w:hanging="283"/>
      </w:pPr>
      <w:r>
        <w:t>neuspokojivo plní pracovné úlohy a zamestnávateľ ho v posledných šiestich mesiacoch písomne vyzval na odstránenie nedostatkov a zamestnanec ich v primeranom čase neodstránil,</w:t>
      </w:r>
    </w:p>
    <w:p w:rsidR="009D6BF7" w:rsidRDefault="009F1243" w:rsidP="00373B94">
      <w:pPr>
        <w:numPr>
          <w:ilvl w:val="0"/>
          <w:numId w:val="67"/>
        </w:numPr>
        <w:spacing w:after="97"/>
        <w:ind w:hanging="283"/>
      </w:pPr>
      <w:r>
        <w:t>sú u zamestnanca dôvody, pre ktoré by s ním zamestnávateľ mohol okamžite skončiť pracovný pomer, alebo pre menej závažné porušenie pracovnej disciplíny; pre menej závažné porušenie pracovnej dis</w:t>
      </w:r>
      <w:r>
        <w:lastRenderedPageBreak/>
        <w:t>ciplíny možno dať zamestnancovi výpoveď, ak bol v posledných šiestich mesiacoch v súvislosti s porušením pracovnej disciplíny písomne upozornený na možnosť výpovede,</w:t>
      </w:r>
    </w:p>
    <w:p w:rsidR="009D6BF7" w:rsidRDefault="009F1243" w:rsidP="00373B94">
      <w:pPr>
        <w:numPr>
          <w:ilvl w:val="0"/>
          <w:numId w:val="67"/>
        </w:numPr>
        <w:ind w:hanging="283"/>
      </w:pPr>
      <w:r>
        <w:t>zamestnanec dovŕšil 65 rokov veku a vek určený na nárok na starobný dôchodok.</w:t>
      </w:r>
    </w:p>
    <w:p w:rsidR="009D6BF7" w:rsidRDefault="009F1243">
      <w:pPr>
        <w:spacing w:after="97"/>
        <w:ind w:left="-15"/>
      </w:pPr>
      <w:r>
        <w:t>(2) Zamestnávateľ môže dať zamestnancovi výpoveď, ak nejde o výpoveď z dôvodu nadbytočnosti zamestnanca vzhľadom na skončenie dočasného pridelenia podľa § 58 pred uplynutím doby, na ktorú bol dohodnutý pracovný pomer na určitú dobu, o výpoveď pre neuspokojivé plnenie pracovných úloh, pre menej závažné porušenie pracovnej disciplíny alebo z dôvodu, pre ktorý možno okamžite skončiť pracovný pomer, alebo o výpoveď podľa odseku 1 písm. f), iba vtedy, ak</w:t>
      </w:r>
    </w:p>
    <w:p w:rsidR="009D6BF7" w:rsidRDefault="009F1243" w:rsidP="00373B94">
      <w:pPr>
        <w:numPr>
          <w:ilvl w:val="0"/>
          <w:numId w:val="68"/>
        </w:numPr>
        <w:spacing w:after="97"/>
        <w:ind w:hanging="283"/>
      </w:pPr>
      <w:r>
        <w:t>zamestnávateľ nemá možnosť zamestnanca ďalej zamestnávať, a to ani na kratší pracovný čas v mieste, ktoré bolo dohodnuté ako miesto výkonu práce,</w:t>
      </w:r>
    </w:p>
    <w:p w:rsidR="009D6BF7" w:rsidRDefault="009F1243" w:rsidP="00373B94">
      <w:pPr>
        <w:numPr>
          <w:ilvl w:val="0"/>
          <w:numId w:val="68"/>
        </w:numPr>
        <w:ind w:hanging="283"/>
      </w:pPr>
      <w:r>
        <w:t>zamestnanec nie je ochotný prejsť na inú pre neho vhodnú prácu, ktorú mu zamestnávateľ ponúkol v mieste, ktoré bolo dohodnuté ako miesto výkonu práce alebo sa podrobiť predchádzajúcej príprave na túto inú prácu.</w:t>
      </w:r>
    </w:p>
    <w:p w:rsidR="009D6BF7" w:rsidRDefault="009F1243" w:rsidP="00373B94">
      <w:pPr>
        <w:numPr>
          <w:ilvl w:val="1"/>
          <w:numId w:val="68"/>
        </w:numPr>
      </w:pPr>
      <w:r>
        <w:t>V kolektívnej zmluve možno dohodnúť podmienky realizácie povinnosti zamestnávateľa podľa odseku 2.</w:t>
      </w:r>
    </w:p>
    <w:p w:rsidR="009D6BF7" w:rsidRDefault="009F1243" w:rsidP="00373B94">
      <w:pPr>
        <w:numPr>
          <w:ilvl w:val="1"/>
          <w:numId w:val="68"/>
        </w:numPr>
      </w:pPr>
      <w:r>
        <w:t>Pre porušenie pracovnej disciplíny alebo z dôvodu, pre ktorý možno okamžite skončiť pracovný pomer, môže dať zamestnávateľ zamestnancovi výpoveď iba v lehote dvoch mesiacov odo dňa, keď sa o dôvode výpovede dozvedel, a pre porušenie pracovnej disciplíny v cudzine aj do dvoch mesiacov po jeho návrate z cudziny, najneskôr vždy do jedného roka odo dňa, keď dôvod výpovede vznikol.</w:t>
      </w:r>
    </w:p>
    <w:p w:rsidR="009D6BF7" w:rsidRDefault="009F1243" w:rsidP="00373B94">
      <w:pPr>
        <w:numPr>
          <w:ilvl w:val="1"/>
          <w:numId w:val="68"/>
        </w:numPr>
      </w:pPr>
      <w:r>
        <w:t>Ak sa v priebehu lehoty dvoch mesiacov uvedenej v odseku 4 konanie zamestnanca, v ktorom možno vidieť porušenie pracovnej disciplíny, stane predmetom konania iného orgánu, možno dať výpoveď ešte do dvoch mesiacov odo dňa, keď sa zamestnávateľ dozvedel o výsledku tohto konania.</w:t>
      </w:r>
    </w:p>
    <w:p w:rsidR="009D6BF7" w:rsidRDefault="009F1243" w:rsidP="00373B94">
      <w:pPr>
        <w:numPr>
          <w:ilvl w:val="1"/>
          <w:numId w:val="68"/>
        </w:numPr>
        <w:spacing w:after="126" w:line="407" w:lineRule="auto"/>
      </w:pPr>
      <w:r>
        <w:t xml:space="preserve">Ak zamestnávateľ chce dať zamestnancovi výpoveď pre porušenie pracovnej disciplíny, je povinný oboznámiť zamestnanca s dôvodom výpovede a umožniť mu vyjadriť sa k nemu. </w:t>
      </w:r>
      <w:r>
        <w:rPr>
          <w:b/>
        </w:rPr>
        <w:t>Zákaz výpovede</w:t>
      </w:r>
    </w:p>
    <w:p w:rsidR="009D6BF7" w:rsidRDefault="009F1243">
      <w:pPr>
        <w:spacing w:line="248" w:lineRule="auto"/>
        <w:ind w:left="119" w:right="109" w:hanging="10"/>
        <w:jc w:val="center"/>
      </w:pPr>
      <w:r>
        <w:rPr>
          <w:b/>
        </w:rPr>
        <w:t>§ 64</w:t>
      </w:r>
    </w:p>
    <w:p w:rsidR="009D6BF7" w:rsidRDefault="009F1243">
      <w:pPr>
        <w:spacing w:after="98"/>
        <w:ind w:left="227" w:firstLine="0"/>
      </w:pPr>
      <w:r>
        <w:t>(1) Zamestnávateľ nesmie dať zamestnancovi výpoveď v ochrannej dobe, a to</w:t>
      </w:r>
    </w:p>
    <w:p w:rsidR="009D6BF7" w:rsidRDefault="009F1243" w:rsidP="00373B94">
      <w:pPr>
        <w:numPr>
          <w:ilvl w:val="0"/>
          <w:numId w:val="69"/>
        </w:numPr>
        <w:spacing w:after="97"/>
        <w:ind w:hanging="283"/>
      </w:pPr>
      <w:r>
        <w:lastRenderedPageBreak/>
        <w:t>v dobe, keď je zamestnanec uznaný dočasne za práceneschopného pre chorobu alebo úraz, ak si túto neschopnosť úmyselne nevyvolal alebo nespôsobil pod vplyvom alkoholu, omamných látok alebo psychotropných látok, a v dobe od podania návrhu na ústavné ošetrovanie alebo od nástupu na kúpeľnú liečbu až do dňa ich skončenia,</w:t>
      </w:r>
    </w:p>
    <w:p w:rsidR="009D6BF7" w:rsidRDefault="009F1243" w:rsidP="00373B94">
      <w:pPr>
        <w:numPr>
          <w:ilvl w:val="0"/>
          <w:numId w:val="69"/>
        </w:numPr>
        <w:spacing w:after="97"/>
        <w:ind w:hanging="283"/>
      </w:pPr>
      <w:r>
        <w:t>pri povolaní na výkon mimoriadnej služby v období krízovej situácie odo dňa, keď bol zamestnanec povolaný na výkon mimoriadnej služby doručením povolávacieho rozkazu alebo keď bol na výkon mimoriadnej služby povolaný mobilizačnou výzvou alebo mobilizačným oznámením, alebo ak bol zamestnancovi výkon mimoriadnej služby nariadený, až do uplynutia dvoch týždňov po jeho prepustení z tejto služby; to platí rovnako v prípade výkonu alternatívnej služby podľa osobitného predpisu,</w:t>
      </w:r>
    </w:p>
    <w:p w:rsidR="009D6BF7" w:rsidRDefault="009F1243" w:rsidP="00373B94">
      <w:pPr>
        <w:numPr>
          <w:ilvl w:val="0"/>
          <w:numId w:val="69"/>
        </w:numPr>
        <w:spacing w:after="97"/>
        <w:ind w:hanging="283"/>
      </w:pPr>
      <w:r>
        <w:t>v dobe, keď je zamestnanec uvoľnený na výkon dobrovoľnej vojenskej prípravy, na pravidelné cvičenie alebo na plnenie úloh ozbrojených síl Slovenskej republiky (ďalej len „ozbrojené sily“) podľa osobitného predpisu,</w:t>
      </w:r>
    </w:p>
    <w:p w:rsidR="009D6BF7" w:rsidRDefault="009F1243" w:rsidP="00373B94">
      <w:pPr>
        <w:numPr>
          <w:ilvl w:val="0"/>
          <w:numId w:val="69"/>
        </w:numPr>
        <w:spacing w:after="97"/>
        <w:ind w:hanging="283"/>
      </w:pPr>
      <w:r>
        <w:t xml:space="preserve">v dobe, keď je zamestnankyňa tehotná, keď je zamestnankyňa na materskej dovolenke, </w:t>
      </w:r>
      <w:r w:rsidR="00C2461E" w:rsidRPr="00BA1F18">
        <w:rPr>
          <w:color w:val="FF0000"/>
        </w:rPr>
        <w:t>keď je zamestnanec na otcovskej dovolenke,</w:t>
      </w:r>
      <w:r w:rsidR="008903DA">
        <w:rPr>
          <w:color w:val="FF0000"/>
        </w:rPr>
        <w:t xml:space="preserve"> </w:t>
      </w:r>
      <w:r>
        <w:t>keď je zamestnankyňa a zamestnanec na rodičovskej dovolenke alebo keď sa osamelá zamestnankyňa alebo osamelý zamestnanec starajú o dieťa mladšie ako tri roky,</w:t>
      </w:r>
    </w:p>
    <w:p w:rsidR="009D6BF7" w:rsidRDefault="009F1243" w:rsidP="00373B94">
      <w:pPr>
        <w:numPr>
          <w:ilvl w:val="0"/>
          <w:numId w:val="69"/>
        </w:numPr>
        <w:spacing w:after="98"/>
        <w:ind w:hanging="283"/>
      </w:pPr>
      <w:r>
        <w:t>v dobe, keď je zamestnanec dlhodobo uvoľnený na výkon verejnej funkcie,</w:t>
      </w:r>
    </w:p>
    <w:p w:rsidR="009D6BF7" w:rsidRDefault="009F1243" w:rsidP="00373B94">
      <w:pPr>
        <w:numPr>
          <w:ilvl w:val="0"/>
          <w:numId w:val="69"/>
        </w:numPr>
        <w:ind w:hanging="283"/>
      </w:pPr>
      <w:r>
        <w:t>v dobe, keď je zamestnanec pracujúci v noci uznaný na základe lekárskeho posudku dočasne nespôsobilým na nočnú prácu.</w:t>
      </w:r>
    </w:p>
    <w:p w:rsidR="009D6BF7" w:rsidRDefault="009F1243" w:rsidP="00373B94">
      <w:pPr>
        <w:numPr>
          <w:ilvl w:val="1"/>
          <w:numId w:val="69"/>
        </w:numPr>
      </w:pPr>
      <w:r>
        <w:t>Ak je zamestnancovi daná výpoveď pred začiatkom ochrannej doby tak, že by výpovedná doba mala uplynúť v ochrannej dobe, pracovný pomer sa skončí uplynutím posledného dňa ochrannej doby okrem prípadov, keď zamestnanec oznámi, že na predĺžení pracovného pomeru netrvá.</w:t>
      </w:r>
    </w:p>
    <w:p w:rsidR="009D6BF7" w:rsidRDefault="009F1243" w:rsidP="00373B94">
      <w:pPr>
        <w:numPr>
          <w:ilvl w:val="1"/>
          <w:numId w:val="69"/>
        </w:numPr>
        <w:spacing w:after="98"/>
      </w:pPr>
      <w:r>
        <w:t>Zákaz výpovede sa nevzťahuje na výpoveď danú zamestnancovi</w:t>
      </w:r>
    </w:p>
    <w:p w:rsidR="009D6BF7" w:rsidRDefault="009F1243" w:rsidP="00373B94">
      <w:pPr>
        <w:numPr>
          <w:ilvl w:val="0"/>
          <w:numId w:val="70"/>
        </w:numPr>
        <w:spacing w:after="98"/>
        <w:ind w:hanging="283"/>
      </w:pPr>
      <w:r>
        <w:t>z dôvodov ustanovených</w:t>
      </w:r>
    </w:p>
    <w:p w:rsidR="009D6BF7" w:rsidRDefault="009F1243" w:rsidP="00373B94">
      <w:pPr>
        <w:numPr>
          <w:ilvl w:val="1"/>
          <w:numId w:val="70"/>
        </w:numPr>
        <w:spacing w:after="98"/>
        <w:ind w:left="566" w:hanging="283"/>
      </w:pPr>
      <w:r>
        <w:t>v § 63 ods. 1 písm. a) prvom bode,</w:t>
      </w:r>
    </w:p>
    <w:p w:rsidR="009D6BF7" w:rsidRDefault="009F1243" w:rsidP="00373B94">
      <w:pPr>
        <w:numPr>
          <w:ilvl w:val="1"/>
          <w:numId w:val="70"/>
        </w:numPr>
        <w:spacing w:after="97"/>
        <w:ind w:left="566" w:hanging="283"/>
      </w:pPr>
      <w:r>
        <w:t>v § 63 ods. 1 písm. a) druhom bode v dobe, keď sa osamelá zamestnankyňa alebo osamelý zamestnanec starajú o dieťa mladšie ako tri roky, a v dobe, keď je zamestnanec pracujúci v noci uznaný na základe lekárskeho posudku dočasne nespôsobilým na nočnú prácu,</w:t>
      </w:r>
    </w:p>
    <w:p w:rsidR="009D6BF7" w:rsidRDefault="00C2461E" w:rsidP="00373B94">
      <w:pPr>
        <w:numPr>
          <w:ilvl w:val="0"/>
          <w:numId w:val="70"/>
        </w:numPr>
        <w:spacing w:after="97"/>
        <w:ind w:hanging="283"/>
      </w:pPr>
      <w:r w:rsidRPr="00BA1F18">
        <w:rPr>
          <w:color w:val="FF0000"/>
        </w:rPr>
        <w:t xml:space="preserve">z dôvodu, pre ktorý môže zamestnávateľ okamžite skončiť pracovný pomer, ak nejde o zamestnankyňu na materskej dovolenke alebo o zamestnanca na otcovskej dovolenke; ak je daná zamestnankyni alebo zamestnancovi výpoveď z tohto dôvodu pred nástupom </w:t>
      </w:r>
      <w:r w:rsidRPr="00BA1F18">
        <w:rPr>
          <w:color w:val="FF0000"/>
        </w:rPr>
        <w:lastRenderedPageBreak/>
        <w:t>na materskú dovolenku alebo otcovskú dovolenku tak, že by výpovedná doba uplynula v čase tejto materskej dovolenky alebo otcovskej dovolenky, skončí sa výpovedná doba súčasne s materskou dovolenkou alebo otcovskou dovolenkou,</w:t>
      </w:r>
    </w:p>
    <w:p w:rsidR="009D6BF7" w:rsidRDefault="009F1243" w:rsidP="00373B94">
      <w:pPr>
        <w:numPr>
          <w:ilvl w:val="0"/>
          <w:numId w:val="70"/>
        </w:numPr>
        <w:spacing w:after="97"/>
        <w:ind w:hanging="283"/>
      </w:pPr>
      <w:r>
        <w:t xml:space="preserve">pre iné porušenie pracovnej disciplíny [§ 63 ods. 1 písm. e)], ak nejde o tehotnú zamestnankyňu alebo ak nejde o zamestnankyňu na materskej dovolenke </w:t>
      </w:r>
      <w:r w:rsidR="00C2461E" w:rsidRPr="00BA1F18">
        <w:rPr>
          <w:color w:val="FF0000"/>
        </w:rPr>
        <w:t>zamestnanca na otcovskej dovolenke</w:t>
      </w:r>
      <w:r w:rsidR="00C2461E">
        <w:t xml:space="preserve"> </w:t>
      </w:r>
      <w:r>
        <w:t>alebo zamestnankyňu a zamestnanca na rodičovskej dovolenke,</w:t>
      </w:r>
    </w:p>
    <w:p w:rsidR="009D6BF7" w:rsidRDefault="009F1243" w:rsidP="00373B94">
      <w:pPr>
        <w:numPr>
          <w:ilvl w:val="0"/>
          <w:numId w:val="70"/>
        </w:numPr>
        <w:spacing w:after="285"/>
        <w:ind w:hanging="283"/>
      </w:pPr>
      <w:r>
        <w:t>ak z vlastnej viny stratil predpoklady na výkon dohodnutej práce podľa osobitného zákona.</w:t>
      </w:r>
    </w:p>
    <w:p w:rsidR="009D6BF7" w:rsidRDefault="009F1243">
      <w:pPr>
        <w:spacing w:line="248" w:lineRule="auto"/>
        <w:ind w:left="119" w:right="109" w:hanging="10"/>
        <w:jc w:val="center"/>
      </w:pPr>
      <w:r>
        <w:rPr>
          <w:b/>
        </w:rPr>
        <w:t>§ 66</w:t>
      </w:r>
    </w:p>
    <w:p w:rsidR="009D6BF7" w:rsidRDefault="009F1243">
      <w:pPr>
        <w:spacing w:after="284"/>
        <w:ind w:left="-15"/>
      </w:pPr>
      <w:r>
        <w:t>Zamestnancovi so zdravotným postihnutím môže dať zamestnávateľ výpoveď len s predchádzajúcim súhlasom príslušného úradu práce, sociálnych vecí a rodiny, inak je výpoveď neplatná. Tento súhlas sa nevyžaduje, ak ide o výpoveď dávanú zamestnancovi, ktorý dosiahol vek určený na nárok na starobný dôchodok, alebo z dôvodov ustanovených v § 63 ods. 1 písm. a) a e).</w:t>
      </w:r>
    </w:p>
    <w:p w:rsidR="009D6BF7" w:rsidRDefault="009F1243">
      <w:pPr>
        <w:spacing w:after="20" w:line="248" w:lineRule="auto"/>
        <w:ind w:left="119" w:right="109" w:hanging="10"/>
        <w:jc w:val="center"/>
      </w:pPr>
      <w:r>
        <w:rPr>
          <w:b/>
        </w:rPr>
        <w:t>§ 67</w:t>
      </w:r>
    </w:p>
    <w:p w:rsidR="009D6BF7" w:rsidRDefault="009F1243">
      <w:pPr>
        <w:spacing w:line="248" w:lineRule="auto"/>
        <w:ind w:left="119" w:right="109" w:hanging="10"/>
        <w:jc w:val="center"/>
      </w:pPr>
      <w:r>
        <w:rPr>
          <w:b/>
        </w:rPr>
        <w:t>Výpoveď daná zamestnancom</w:t>
      </w:r>
    </w:p>
    <w:p w:rsidR="009D6BF7" w:rsidRDefault="009F1243">
      <w:pPr>
        <w:ind w:left="-15"/>
      </w:pPr>
      <w:r>
        <w:t>Zamestnanec môže dať zamestnávateľovi výpoveď z akéhokoľvek dôvodu alebo bez uvedenia dôvodu.</w:t>
      </w:r>
    </w:p>
    <w:p w:rsidR="009D6BF7" w:rsidRDefault="009F1243">
      <w:pPr>
        <w:spacing w:after="286" w:line="248" w:lineRule="auto"/>
        <w:ind w:left="119" w:right="19" w:hanging="10"/>
        <w:jc w:val="center"/>
      </w:pPr>
      <w:r>
        <w:rPr>
          <w:b/>
        </w:rPr>
        <w:t>Okamžité skončenie pracovného pomeru</w:t>
      </w:r>
    </w:p>
    <w:p w:rsidR="009D6BF7" w:rsidRDefault="009F1243">
      <w:pPr>
        <w:spacing w:line="248" w:lineRule="auto"/>
        <w:ind w:left="119" w:right="109" w:hanging="10"/>
        <w:jc w:val="center"/>
      </w:pPr>
      <w:r>
        <w:rPr>
          <w:b/>
        </w:rPr>
        <w:t>§ 68</w:t>
      </w:r>
    </w:p>
    <w:p w:rsidR="009D6BF7" w:rsidRDefault="009F1243" w:rsidP="00373B94">
      <w:pPr>
        <w:numPr>
          <w:ilvl w:val="1"/>
          <w:numId w:val="70"/>
        </w:numPr>
        <w:spacing w:after="97"/>
        <w:ind w:left="566" w:hanging="283"/>
      </w:pPr>
      <w:r>
        <w:t>Zamestnávateľ môže okamžite skončiť pracovný pomer výnimočne a to iba vtedy, ak zamestnanec</w:t>
      </w:r>
    </w:p>
    <w:p w:rsidR="009D6BF7" w:rsidRDefault="009F1243" w:rsidP="00373B94">
      <w:pPr>
        <w:numPr>
          <w:ilvl w:val="0"/>
          <w:numId w:val="71"/>
        </w:numPr>
        <w:spacing w:after="98"/>
        <w:ind w:hanging="283"/>
      </w:pPr>
      <w:r>
        <w:t>bol právoplatne odsúdený pre úmyselný trestný čin,</w:t>
      </w:r>
    </w:p>
    <w:p w:rsidR="009D6BF7" w:rsidRDefault="009F1243" w:rsidP="00373B94">
      <w:pPr>
        <w:numPr>
          <w:ilvl w:val="0"/>
          <w:numId w:val="71"/>
        </w:numPr>
        <w:ind w:hanging="283"/>
      </w:pPr>
      <w:r>
        <w:t>porušil závažne pracovnú disciplínu.</w:t>
      </w:r>
    </w:p>
    <w:p w:rsidR="009D6BF7" w:rsidRDefault="009F1243" w:rsidP="00373B94">
      <w:pPr>
        <w:numPr>
          <w:ilvl w:val="1"/>
          <w:numId w:val="71"/>
        </w:numPr>
      </w:pPr>
      <w:r>
        <w:t>Zamestnávateľ môže podľa odseku 1 okamžite skončiť pracovný pomer iba v lehote dvoch mesiacov odo dňa, keď sa o dôvode na okamžité skončenie dozvedel, najneskôr však do jedného roka odo dňa, keď tento dôvod vznikol. O začiatku a plynutí lehoty rovnako platia ustanovenia § 63 ods. 4 a 5.</w:t>
      </w:r>
    </w:p>
    <w:p w:rsidR="009D6BF7" w:rsidRDefault="009F1243" w:rsidP="00373B94">
      <w:pPr>
        <w:numPr>
          <w:ilvl w:val="1"/>
          <w:numId w:val="71"/>
        </w:numPr>
        <w:spacing w:after="284"/>
      </w:pPr>
      <w:r>
        <w:t xml:space="preserve">Zamestnávateľ nemôže okamžite skončiť pracovný pomer s tehotnou zamestnankyňou, so zamestnankyňou na </w:t>
      </w:r>
      <w:r w:rsidR="00C2461E" w:rsidRPr="00BA1F18">
        <w:rPr>
          <w:color w:val="FF0000"/>
        </w:rPr>
        <w:t>materskej dovolenke, so zamestnancom na otcovskej dovolenke alebo</w:t>
      </w:r>
      <w:r w:rsidR="00C2461E">
        <w:t xml:space="preserve"> </w:t>
      </w:r>
      <w:r>
        <w:t xml:space="preserve">so zamestnankyňou a zamestnancom na rodičovskej dovolenke, s osamelou zamestnankyňou alebo s osamelým zamestnancom, ak sa stará o dieťa mladšie ako tri roky, alebo so zamestnancom, ktorý sa osobne stará o blízku osobu, ktorá je osobou s ťažkým zdravotným postihnutím. Môže však s nimi s </w:t>
      </w:r>
      <w:r>
        <w:lastRenderedPageBreak/>
        <w:t xml:space="preserve">výnimkou zamestnankyne na materskej dovolenke a zamestnanca na </w:t>
      </w:r>
      <w:r w:rsidR="00C2461E" w:rsidRPr="00BA1F18">
        <w:rPr>
          <w:color w:val="FF0000"/>
        </w:rPr>
        <w:t>otcovskej dovolenke</w:t>
      </w:r>
      <w:r>
        <w:t xml:space="preserve"> z dôvodov uvedených v odseku 1 skončiť pracovný pomer výpoveďou.</w:t>
      </w:r>
    </w:p>
    <w:p w:rsidR="009D6BF7" w:rsidRDefault="009F1243">
      <w:pPr>
        <w:spacing w:line="248" w:lineRule="auto"/>
        <w:ind w:left="119" w:right="109" w:hanging="10"/>
        <w:jc w:val="center"/>
      </w:pPr>
      <w:r>
        <w:rPr>
          <w:b/>
        </w:rPr>
        <w:t>§ 69</w:t>
      </w:r>
    </w:p>
    <w:p w:rsidR="009D6BF7" w:rsidRDefault="009F1243">
      <w:pPr>
        <w:spacing w:after="98"/>
        <w:ind w:left="227" w:firstLine="0"/>
      </w:pPr>
      <w:r>
        <w:t>(1) Zamestnanec môže pracovný pomer okamžite skončiť, ak</w:t>
      </w:r>
    </w:p>
    <w:p w:rsidR="009D6BF7" w:rsidRDefault="009F1243" w:rsidP="00373B94">
      <w:pPr>
        <w:numPr>
          <w:ilvl w:val="0"/>
          <w:numId w:val="72"/>
        </w:numPr>
        <w:spacing w:after="97"/>
        <w:ind w:hanging="283"/>
      </w:pPr>
      <w:r>
        <w:t>podľa lekárskeho posudku nemôže ďalej vykonávať prácu bez vážneho ohrozenia svojho zdravia a zamestnávateľ ho nepreradil do 15 dní odo dňa predloženia tohto posudku na inú pre neho vhodnú prácu,</w:t>
      </w:r>
    </w:p>
    <w:p w:rsidR="009D6BF7" w:rsidRDefault="009F1243" w:rsidP="00373B94">
      <w:pPr>
        <w:numPr>
          <w:ilvl w:val="0"/>
          <w:numId w:val="72"/>
        </w:numPr>
        <w:spacing w:after="97"/>
        <w:ind w:hanging="283"/>
      </w:pPr>
      <w:r>
        <w:t>zamestnávateľ mu nevyplatil mzdu, náhradu mzdy, cestovné náhrady, náhradu za pracovnú pohotovosť, náhradu príjmu pri dočasnej pracovnej neschopnosti zamestnanca alebo ich časť do 15 dní po uplynutí ich splatnosti,</w:t>
      </w:r>
    </w:p>
    <w:p w:rsidR="009D6BF7" w:rsidRDefault="009F1243" w:rsidP="00373B94">
      <w:pPr>
        <w:numPr>
          <w:ilvl w:val="0"/>
          <w:numId w:val="72"/>
        </w:numPr>
        <w:ind w:hanging="283"/>
      </w:pPr>
      <w:r>
        <w:t>je bezprostredne ohrozený jeho život alebo zdravie.</w:t>
      </w:r>
    </w:p>
    <w:p w:rsidR="009D6BF7" w:rsidRDefault="009F1243" w:rsidP="00373B94">
      <w:pPr>
        <w:numPr>
          <w:ilvl w:val="1"/>
          <w:numId w:val="72"/>
        </w:numPr>
      </w:pPr>
      <w:r>
        <w:t>Mladistvý zamestnanec môže okamžite skončiť pracovný pomer aj vtedy, ak nemôže vykonávať prácu bez ohrozenia svojej morálky.</w:t>
      </w:r>
    </w:p>
    <w:p w:rsidR="009D6BF7" w:rsidRDefault="009F1243" w:rsidP="00373B94">
      <w:pPr>
        <w:numPr>
          <w:ilvl w:val="1"/>
          <w:numId w:val="72"/>
        </w:numPr>
      </w:pPr>
      <w:r>
        <w:t>Zamestnanec môže okamžite skončiť pracovný pomer iba v lehote jedného mesiaca odo dňa, keď sa o dôvode na okamžité skončenie pracovného pomeru dozvedel.</w:t>
      </w:r>
    </w:p>
    <w:p w:rsidR="009D6BF7" w:rsidRDefault="009F1243" w:rsidP="00373B94">
      <w:pPr>
        <w:numPr>
          <w:ilvl w:val="1"/>
          <w:numId w:val="72"/>
        </w:numPr>
        <w:spacing w:after="284"/>
      </w:pPr>
      <w:r>
        <w:t>Zamestnanec, ktorý okamžite skončil pracovný pomer, má nárok na náhradu mzdy v sume svojho priemerného mesačného zárobku za výpovednú dobu dvoch mesiacov.</w:t>
      </w:r>
    </w:p>
    <w:p w:rsidR="009D6BF7" w:rsidRDefault="009F1243">
      <w:pPr>
        <w:spacing w:line="248" w:lineRule="auto"/>
        <w:ind w:left="119" w:right="109" w:hanging="10"/>
        <w:jc w:val="center"/>
      </w:pPr>
      <w:r>
        <w:rPr>
          <w:b/>
        </w:rPr>
        <w:t>§ 70</w:t>
      </w:r>
    </w:p>
    <w:p w:rsidR="009D6BF7" w:rsidRDefault="009F1243">
      <w:pPr>
        <w:ind w:left="-15"/>
      </w:pPr>
      <w:r>
        <w:t>Okamžité skončenie pracovného pomeru musí zamestnávateľ aj zamestnanec urobiť písomne, musia v ňom skutkovo vymedziť jeho dôvod tak, aby ho nebolo možné zameniť s iným dôvodom, a musia ho v ustanovenej lehote doručiť druhému účastníkovi, inak je neplatné. Uvedený dôvod sa nesmie dodatočne meniť.</w:t>
      </w:r>
    </w:p>
    <w:p w:rsidR="009D6BF7" w:rsidRDefault="009F1243">
      <w:pPr>
        <w:spacing w:after="20" w:line="248" w:lineRule="auto"/>
        <w:ind w:left="119" w:right="109" w:hanging="10"/>
        <w:jc w:val="center"/>
      </w:pPr>
      <w:r>
        <w:rPr>
          <w:b/>
        </w:rPr>
        <w:t>§ 71</w:t>
      </w:r>
    </w:p>
    <w:p w:rsidR="009D6BF7" w:rsidRDefault="009F1243">
      <w:pPr>
        <w:spacing w:line="248" w:lineRule="auto"/>
        <w:ind w:left="119" w:right="109" w:hanging="10"/>
        <w:jc w:val="center"/>
      </w:pPr>
      <w:r>
        <w:rPr>
          <w:b/>
        </w:rPr>
        <w:t>Skončenie pracovného pomeru dohodnutého na určitú dobu</w:t>
      </w:r>
    </w:p>
    <w:p w:rsidR="009D6BF7" w:rsidRDefault="009F1243" w:rsidP="00373B94">
      <w:pPr>
        <w:numPr>
          <w:ilvl w:val="1"/>
          <w:numId w:val="73"/>
        </w:numPr>
      </w:pPr>
      <w:r>
        <w:t>Pracovný pomer uzatvorený na určitú dobu sa skončí uplynutím tejto doby.</w:t>
      </w:r>
    </w:p>
    <w:p w:rsidR="009D6BF7" w:rsidRDefault="009F1243" w:rsidP="00373B94">
      <w:pPr>
        <w:numPr>
          <w:ilvl w:val="1"/>
          <w:numId w:val="73"/>
        </w:numPr>
      </w:pPr>
      <w:r>
        <w:t>Ak zamestnanec pokračuje po uplynutí dohodnutej doby s vedomím zamestnávateľa ďalej vo výkone práce, platí, že sa tento pracovný pomer zmenil na pracovný pomer uzatvorený na neurčitý čas, ak sa zamestnávateľ nedohodne so zamestnancom inak.</w:t>
      </w:r>
    </w:p>
    <w:p w:rsidR="009D6BF7" w:rsidRDefault="009F1243" w:rsidP="00373B94">
      <w:pPr>
        <w:numPr>
          <w:ilvl w:val="1"/>
          <w:numId w:val="73"/>
        </w:numPr>
        <w:spacing w:after="284"/>
      </w:pPr>
      <w:r>
        <w:lastRenderedPageBreak/>
        <w:t>Pred uplynutím dohodnutej doby sa môže skončiť pracovný pomer podľa odseku 1 aj inými spôsobmi uvedenými v § 59.</w:t>
      </w:r>
    </w:p>
    <w:p w:rsidR="009D6BF7" w:rsidRDefault="009F1243">
      <w:pPr>
        <w:spacing w:after="20" w:line="248" w:lineRule="auto"/>
        <w:ind w:left="119" w:right="109" w:hanging="10"/>
        <w:jc w:val="center"/>
      </w:pPr>
      <w:r>
        <w:rPr>
          <w:b/>
        </w:rPr>
        <w:t>§ 72</w:t>
      </w:r>
    </w:p>
    <w:p w:rsidR="009D6BF7" w:rsidRDefault="009F1243">
      <w:pPr>
        <w:spacing w:line="248" w:lineRule="auto"/>
        <w:ind w:left="119" w:right="109" w:hanging="10"/>
        <w:jc w:val="center"/>
      </w:pPr>
      <w:r>
        <w:rPr>
          <w:b/>
        </w:rPr>
        <w:t>Skončenie pracovného pomeru v skúšobnej dobe</w:t>
      </w:r>
    </w:p>
    <w:p w:rsidR="009D6BF7" w:rsidRDefault="009F1243" w:rsidP="00373B94">
      <w:pPr>
        <w:numPr>
          <w:ilvl w:val="1"/>
          <w:numId w:val="74"/>
        </w:numPr>
      </w:pPr>
      <w:r>
        <w:t xml:space="preserve">V skúšobnej dobe môže zamestnávateľ a zamestnanec skončiť pracovný pomer písomne z akéhokoľvek dôvodu alebo bez uvedenia dôvodu, ak ďalej nie je ustanovené inak. </w:t>
      </w:r>
      <w:r w:rsidR="00C2461E" w:rsidRPr="00BA1F18">
        <w:rPr>
          <w:bCs/>
          <w:color w:val="FF0000"/>
        </w:rPr>
        <w:t>Zamestnávateľ môže skončiť pracovný pomer v skúšobnej dobe s tehotnou ženou, matkou do konca deviateho mesiaca po pôrode, dojčiacou ženou a mužom na otcovskej dovolenke len písomne, vo výnimočných prípadoch, ktoré nesúvisia s tehotenstvom, materstvom alebo so starostlivosťou o narodené dieťa, a musí skončenie pracovného pomeru v skúšobnej dobe náležite písomne odôvodniť, inak je neplatné.</w:t>
      </w:r>
    </w:p>
    <w:p w:rsidR="009D6BF7" w:rsidRDefault="009F1243" w:rsidP="00373B94">
      <w:pPr>
        <w:numPr>
          <w:ilvl w:val="1"/>
          <w:numId w:val="74"/>
        </w:numPr>
        <w:spacing w:after="284"/>
      </w:pPr>
      <w:r>
        <w:t>Písomné oznámenie o skončení pracovného pomeru sa má doručiť druhému účastníkovi spravidla aspoň tri dni pred dňom, keď sa má pracovný pomer skončiť.</w:t>
      </w:r>
    </w:p>
    <w:p w:rsidR="009D6BF7" w:rsidRDefault="009F1243">
      <w:pPr>
        <w:spacing w:after="20" w:line="248" w:lineRule="auto"/>
        <w:ind w:left="119" w:right="109" w:hanging="10"/>
        <w:jc w:val="center"/>
      </w:pPr>
      <w:r>
        <w:rPr>
          <w:b/>
        </w:rPr>
        <w:t>§ 73</w:t>
      </w:r>
    </w:p>
    <w:p w:rsidR="009D6BF7" w:rsidRDefault="009F1243">
      <w:pPr>
        <w:spacing w:line="248" w:lineRule="auto"/>
        <w:ind w:left="119" w:right="109" w:hanging="10"/>
        <w:jc w:val="center"/>
      </w:pPr>
      <w:r>
        <w:rPr>
          <w:b/>
        </w:rPr>
        <w:t>Hromadné prepúšťanie</w:t>
      </w:r>
    </w:p>
    <w:p w:rsidR="009D6BF7" w:rsidRDefault="009F1243">
      <w:pPr>
        <w:spacing w:after="97"/>
        <w:ind w:left="-15"/>
      </w:pPr>
      <w:r>
        <w:t>(1) O hromadné prepúšťanie ide, ak zamestnávateľ alebo časť zamestnávateľa rozviaže pracovný pomer výpoveďou z dôvodov uvedených v § 63 ods. 1 písm. a) a b) alebo ak sa pracovný pomer skončí iným spôsobom z dôvodu, ktorý nespočíva v osobe zamestnanca, počas 30 dní</w:t>
      </w:r>
    </w:p>
    <w:p w:rsidR="009D6BF7" w:rsidRDefault="009F1243" w:rsidP="00373B94">
      <w:pPr>
        <w:numPr>
          <w:ilvl w:val="0"/>
          <w:numId w:val="75"/>
        </w:numPr>
        <w:spacing w:after="97"/>
        <w:ind w:hanging="283"/>
      </w:pPr>
      <w:r>
        <w:t>najmenej s desiatimi zamestnancami u zamestnávateľa, ktorý zamestnáva viac ako 20 a menej ako 100 zamestnancov,</w:t>
      </w:r>
    </w:p>
    <w:p w:rsidR="009D6BF7" w:rsidRDefault="009F1243" w:rsidP="00373B94">
      <w:pPr>
        <w:numPr>
          <w:ilvl w:val="0"/>
          <w:numId w:val="75"/>
        </w:numPr>
        <w:spacing w:after="97"/>
        <w:ind w:hanging="283"/>
      </w:pPr>
      <w:r>
        <w:t>najmenej s 10 % zamestnancov z celkového počtu zamestnancov u zamestnávateľa, ktorý zamestnáva najmenej 100 a menej ako 300 zamestnancov,</w:t>
      </w:r>
    </w:p>
    <w:p w:rsidR="009D6BF7" w:rsidRDefault="009F1243" w:rsidP="00373B94">
      <w:pPr>
        <w:numPr>
          <w:ilvl w:val="0"/>
          <w:numId w:val="75"/>
        </w:numPr>
        <w:ind w:hanging="283"/>
      </w:pPr>
      <w:r>
        <w:t>najmenej s 30 zamestnancami u zamestnávateľa, ktorý zamestnáva najmenej 300 zamestnancov.</w:t>
      </w:r>
    </w:p>
    <w:p w:rsidR="009D6BF7" w:rsidRDefault="009F1243">
      <w:pPr>
        <w:spacing w:after="94"/>
        <w:ind w:left="-15"/>
      </w:pPr>
      <w:r>
        <w:t>(2) S cieľom dosiahnuť dohodu je zamestnávateľ povinný najneskôr jeden mesiac pred začatím hromadného prepúšťania prerokovať so zástupcami zamestnancov, a ak u zamestnávateľa nepôsobia zástupcovia zamestnancov priamo s dotknutými zamestnancami opatrenia umožňujúce predísť hromadnému prepúšťaniu zamestnancov alebo ho obmedziť, predovšetkým prerokovať možnosť ich umiestnenia vo vhodnom zamestnaní na iných svojich pracoviskách, a to aj po predchádzajúcej príprave, a opatrenia na zmiernenie nepriaznivých dôsledkov hromadného prepúšťania zamestnancov. Na ten účel je zamestnávateľ povinný poskytnúť zástupcom zamestnancov všetky potrebné informácie a písomne ho informovať najmä o a) dôvodoch hromadného prepúšťania,</w:t>
      </w:r>
    </w:p>
    <w:p w:rsidR="009D6BF7" w:rsidRDefault="009F1243" w:rsidP="00373B94">
      <w:pPr>
        <w:numPr>
          <w:ilvl w:val="0"/>
          <w:numId w:val="76"/>
        </w:numPr>
        <w:spacing w:after="98"/>
        <w:ind w:hanging="283"/>
      </w:pPr>
      <w:r>
        <w:lastRenderedPageBreak/>
        <w:t>počte a štruktúre zamestnancov, s ktorými sa má pracovný pomer rozviazať,</w:t>
      </w:r>
    </w:p>
    <w:p w:rsidR="009D6BF7" w:rsidRDefault="009F1243" w:rsidP="00373B94">
      <w:pPr>
        <w:numPr>
          <w:ilvl w:val="0"/>
          <w:numId w:val="76"/>
        </w:numPr>
        <w:spacing w:after="98"/>
        <w:ind w:hanging="283"/>
      </w:pPr>
      <w:r>
        <w:t>celkovom počte a štruktúre zamestnancov, ktorých zamestnáva,</w:t>
      </w:r>
    </w:p>
    <w:p w:rsidR="009D6BF7" w:rsidRDefault="009F1243" w:rsidP="00373B94">
      <w:pPr>
        <w:numPr>
          <w:ilvl w:val="0"/>
          <w:numId w:val="76"/>
        </w:numPr>
        <w:spacing w:after="98"/>
        <w:ind w:hanging="283"/>
      </w:pPr>
      <w:r>
        <w:t>dobe, počas ktorej sa hromadné prepúšťanie bude uskutočňovať,</w:t>
      </w:r>
    </w:p>
    <w:p w:rsidR="009D6BF7" w:rsidRDefault="009F1243" w:rsidP="00373B94">
      <w:pPr>
        <w:numPr>
          <w:ilvl w:val="0"/>
          <w:numId w:val="76"/>
        </w:numPr>
        <w:ind w:hanging="283"/>
      </w:pPr>
      <w:r>
        <w:t>kritériách na výber zamestnancov, s ktorými sa má pracovný pomer rozviazať.</w:t>
      </w:r>
    </w:p>
    <w:p w:rsidR="009D6BF7" w:rsidRDefault="009F1243" w:rsidP="00373B94">
      <w:pPr>
        <w:numPr>
          <w:ilvl w:val="1"/>
          <w:numId w:val="76"/>
        </w:numPr>
      </w:pPr>
      <w:r>
        <w:t>Zamestnávateľ doručí odpis písomnej informácie podľa odseku 2 spolu s menami, priezviskami a adresami trvalého pobytu zamestnancov, s ktorými sa má rozviazať pracovný pomer, súčasne aj úradu práce, sociálnych vecí a rodiny na účely hľadania riešení problémov spojených s hromadným prepúšťaním podľa odseku 7.</w:t>
      </w:r>
    </w:p>
    <w:p w:rsidR="009D6BF7" w:rsidRDefault="009F1243" w:rsidP="00373B94">
      <w:pPr>
        <w:numPr>
          <w:ilvl w:val="1"/>
          <w:numId w:val="76"/>
        </w:numPr>
        <w:spacing w:after="88"/>
      </w:pPr>
      <w:r>
        <w:t>Zamestnávateľ po prerokovaní hromadného prepúšťania so zástupcami zamestnancov je povinný doručiť písomnú informáciu o výsledku prerokovania a) Národnému úradu práce,</w:t>
      </w:r>
    </w:p>
    <w:p w:rsidR="009D6BF7" w:rsidRDefault="009F1243">
      <w:pPr>
        <w:ind w:left="-15" w:firstLine="0"/>
      </w:pPr>
      <w:r>
        <w:t>b) zástupcom zamestnancov.</w:t>
      </w:r>
    </w:p>
    <w:p w:rsidR="009D6BF7" w:rsidRDefault="009F1243" w:rsidP="00373B94">
      <w:pPr>
        <w:numPr>
          <w:ilvl w:val="0"/>
          <w:numId w:val="77"/>
        </w:numPr>
      </w:pPr>
      <w:r>
        <w:t>Zástupcovia zamestnancov môžu Národnému úradu práce predložiť pripomienky týkajúce sa hromadného prepúšťania.</w:t>
      </w:r>
    </w:p>
    <w:p w:rsidR="009D6BF7" w:rsidRDefault="009F1243" w:rsidP="00373B94">
      <w:pPr>
        <w:numPr>
          <w:ilvl w:val="0"/>
          <w:numId w:val="77"/>
        </w:numPr>
      </w:pPr>
      <w:r>
        <w:t>Pri hromadnom prepúšťaní zamestnávateľ môže dať zamestnancovi výpoveď z dôvodov uvedených v § 63 ods. 1 písm. a) a b) alebo návrh na rozviazanie pracovného pomeru dohodou z tých istých dôvodov najskôr po uplynutí jedného mesiaca odo dňa doručenia písomnej informácie podľa odseku 4 písm. a).</w:t>
      </w:r>
    </w:p>
    <w:p w:rsidR="009D6BF7" w:rsidRDefault="009F1243" w:rsidP="00373B94">
      <w:pPr>
        <w:numPr>
          <w:ilvl w:val="0"/>
          <w:numId w:val="77"/>
        </w:numPr>
      </w:pPr>
      <w:r>
        <w:t>Lehotu ustanovenú v odseku 6 Národný úrad práce využije na hľadanie riešení problémov spojených s plánovaným hromadným prepúšťaním. Úrad práce, sociálnych vecí a rodiny môže lehotu podľa odseku 6 z objektívnych dôvodov primerane skrátiť, o čom bezodkladne písomne informuje zamestnávateľa.</w:t>
      </w:r>
    </w:p>
    <w:p w:rsidR="009D6BF7" w:rsidRDefault="009F1243" w:rsidP="00373B94">
      <w:pPr>
        <w:numPr>
          <w:ilvl w:val="0"/>
          <w:numId w:val="77"/>
        </w:numPr>
      </w:pPr>
      <w:r>
        <w:t>Ak zamestnávateľ poruší povinnosti ustanovené v odsekoch 2 až 4 a 6, má zamestnanec, s ktorým zamestnávateľ skončí pracovný pomer v rámci hromadného prepúšťania, nárok na náhradu mzdy najmenej v sume dvojnásobku jeho priemerného zárobku podľa § 134.</w:t>
      </w:r>
    </w:p>
    <w:p w:rsidR="009D6BF7" w:rsidRDefault="009F1243" w:rsidP="00373B94">
      <w:pPr>
        <w:numPr>
          <w:ilvl w:val="0"/>
          <w:numId w:val="77"/>
        </w:numPr>
      </w:pPr>
      <w:r>
        <w:t>Ustanovenia odsekov 1 až 8 sa nevzťahujú na skončenie pracovného pomeru uzatvoreného na určitú dobu uplynutím dohodnutej doby.</w:t>
      </w:r>
    </w:p>
    <w:p w:rsidR="009D6BF7" w:rsidRDefault="009F1243" w:rsidP="00373B94">
      <w:pPr>
        <w:numPr>
          <w:ilvl w:val="0"/>
          <w:numId w:val="77"/>
        </w:numPr>
      </w:pPr>
      <w:r>
        <w:t>Ustanovenia odsekov 6 a 7 sa nevzťahujú na zamestnávateľa, na ktorého bol súdom vyhlásený konkurz.</w:t>
      </w:r>
    </w:p>
    <w:p w:rsidR="009D6BF7" w:rsidRDefault="009F1243" w:rsidP="00373B94">
      <w:pPr>
        <w:numPr>
          <w:ilvl w:val="0"/>
          <w:numId w:val="77"/>
        </w:numPr>
      </w:pPr>
      <w:r>
        <w:t>Ak u zamestnávateľa nepôsobia zástupcovia zamestnancov, zamestnávateľ plní povinnosti ustanovené v odsekoch 2 až 4 priamo voči dotknutým zamestnancom.</w:t>
      </w:r>
    </w:p>
    <w:p w:rsidR="009D6BF7" w:rsidRDefault="009F1243" w:rsidP="00373B94">
      <w:pPr>
        <w:numPr>
          <w:ilvl w:val="0"/>
          <w:numId w:val="77"/>
        </w:numPr>
      </w:pPr>
      <w:r>
        <w:lastRenderedPageBreak/>
        <w:t>Povinnosti ustanovené v odsekoch 2 až 4 plní zamestnávateľ aj vtedy, ak rozhodnutie o hromadnom prepúšťaní prijal riadiaci zamestnávateľ uvedený v § 241a ods. 3.</w:t>
      </w:r>
    </w:p>
    <w:p w:rsidR="009D6BF7" w:rsidRDefault="009F1243" w:rsidP="00373B94">
      <w:pPr>
        <w:numPr>
          <w:ilvl w:val="0"/>
          <w:numId w:val="77"/>
        </w:numPr>
      </w:pPr>
      <w:r>
        <w:t>Ak sa hromadné prepúšťanie týka členov posádky námornej lode, zamestnávateľ plní povinnosti ustanovené v odseku 3 a odseku 4 písm. a) voči príslušnému orgánu štátu, pod ktorého štátnou vlajkou loď pláva.</w:t>
      </w:r>
    </w:p>
    <w:p w:rsidR="009D6BF7" w:rsidRDefault="009F1243" w:rsidP="00373B94">
      <w:pPr>
        <w:numPr>
          <w:ilvl w:val="0"/>
          <w:numId w:val="77"/>
        </w:numPr>
        <w:spacing w:after="284"/>
      </w:pPr>
      <w:r>
        <w:t>Na účely hromadného prepúšťania sa za časť zamestnávateľa považuje aj organizačná zložka zamestnávateľa, ktorá má postavenie odštepného závodu zapísaného do obchodného registra podľa osobitného predpisu.</w:t>
      </w:r>
    </w:p>
    <w:p w:rsidR="009D6BF7" w:rsidRDefault="009F1243">
      <w:pPr>
        <w:spacing w:after="20" w:line="248" w:lineRule="auto"/>
        <w:ind w:left="119" w:right="109" w:hanging="10"/>
        <w:jc w:val="center"/>
      </w:pPr>
      <w:r>
        <w:rPr>
          <w:b/>
        </w:rPr>
        <w:t>§ 74</w:t>
      </w:r>
    </w:p>
    <w:p w:rsidR="009D6BF7" w:rsidRDefault="009F1243">
      <w:pPr>
        <w:spacing w:line="248" w:lineRule="auto"/>
        <w:ind w:left="119" w:right="109" w:hanging="10"/>
        <w:jc w:val="center"/>
      </w:pPr>
      <w:r>
        <w:rPr>
          <w:b/>
        </w:rPr>
        <w:t>Účasť zástupcov zamestnancov pri skončení pracovného pomeru</w:t>
      </w:r>
    </w:p>
    <w:p w:rsidR="009D6BF7" w:rsidRDefault="009F1243">
      <w:pPr>
        <w:spacing w:after="284"/>
        <w:ind w:left="-15"/>
      </w:pPr>
      <w:r>
        <w:t>Výpoveď alebo okamžité skončenie pracovného pomeru zo strany zamestnávateľa je zamestnávateľ povinný vopred prerokovať so zástupcami zamestnancov, inak sú výpoveď alebo okamžité skončenie pracovného pomeru neplatné. Zástupca zamestnancov je povinný prerokovať výpoveď zo strany zamestnávateľa do siedmich pracovných dní odo dňa doručenia písomnej žiadosti zamestnávateľom a okamžité skončenie pracovného pomeru do dvoch pracovných dní odo dňa doručenia písomnej žiadosti zamestnávateľom. Ak v uvedených lehotách nedôjde k prerokovaniu, platí, že k prerokovaniu došlo.</w:t>
      </w:r>
    </w:p>
    <w:p w:rsidR="009D6BF7" w:rsidRDefault="009F1243">
      <w:pPr>
        <w:spacing w:after="20" w:line="248" w:lineRule="auto"/>
        <w:ind w:left="119" w:right="109" w:hanging="10"/>
        <w:jc w:val="center"/>
      </w:pPr>
      <w:r>
        <w:rPr>
          <w:b/>
        </w:rPr>
        <w:t>§ 75</w:t>
      </w:r>
    </w:p>
    <w:p w:rsidR="009D6BF7" w:rsidRDefault="009F1243">
      <w:pPr>
        <w:spacing w:line="248" w:lineRule="auto"/>
        <w:ind w:left="119" w:right="109" w:hanging="10"/>
        <w:jc w:val="center"/>
      </w:pPr>
      <w:r>
        <w:rPr>
          <w:b/>
        </w:rPr>
        <w:t>Pracovný posudok a potvrdenie o zamestnaní</w:t>
      </w:r>
    </w:p>
    <w:p w:rsidR="009D6BF7" w:rsidRDefault="009F1243" w:rsidP="00373B94">
      <w:pPr>
        <w:numPr>
          <w:ilvl w:val="0"/>
          <w:numId w:val="78"/>
        </w:numPr>
      </w:pPr>
      <w:r>
        <w:t>Zamestnávateľ je povinný vydať zamestnancovi pracovný posudok do 15 dní od jeho požiadania. Zamestnávateľ však nie je povinný vydať zamestnancovi pracovný posudok skôr ako dva mesiace pred skončením pracovného pomeru. Pracovným posudkom sú všetky písomnosti týkajúce sa hodnotenia práce zamestnanca, jeho kvalifikácie, schopností a ďalších skutočností, ktoré majú vzťah k výkonu práce. Zamestnanec má právo nahliadnuť do osobného spisu a robiť si z neho výpisy, odpisy a fotokópie.</w:t>
      </w:r>
    </w:p>
    <w:p w:rsidR="009D6BF7" w:rsidRDefault="009F1243" w:rsidP="00373B94">
      <w:pPr>
        <w:numPr>
          <w:ilvl w:val="0"/>
          <w:numId w:val="78"/>
        </w:numPr>
        <w:spacing w:after="97"/>
      </w:pPr>
      <w:r>
        <w:t>Pri skončení pracovného pomeru je zamestnávateľ povinný vydať zamestnancovi potvrdenie o zamestnaní a uviesť v ňom najmä</w:t>
      </w:r>
    </w:p>
    <w:p w:rsidR="009D6BF7" w:rsidRDefault="009F1243" w:rsidP="00373B94">
      <w:pPr>
        <w:numPr>
          <w:ilvl w:val="0"/>
          <w:numId w:val="79"/>
        </w:numPr>
        <w:spacing w:after="98"/>
        <w:ind w:hanging="283"/>
      </w:pPr>
      <w:r>
        <w:t>dobu trvania pracovného pomeru,</w:t>
      </w:r>
    </w:p>
    <w:p w:rsidR="009D6BF7" w:rsidRDefault="009F1243" w:rsidP="00373B94">
      <w:pPr>
        <w:numPr>
          <w:ilvl w:val="0"/>
          <w:numId w:val="79"/>
        </w:numPr>
        <w:spacing w:after="98"/>
        <w:ind w:hanging="283"/>
      </w:pPr>
      <w:r>
        <w:t>druh vykonávaných prác,</w:t>
      </w:r>
    </w:p>
    <w:p w:rsidR="009D6BF7" w:rsidRDefault="009F1243" w:rsidP="00373B94">
      <w:pPr>
        <w:numPr>
          <w:ilvl w:val="0"/>
          <w:numId w:val="79"/>
        </w:numPr>
        <w:spacing w:after="97"/>
        <w:ind w:hanging="283"/>
      </w:pPr>
      <w:r>
        <w:t>či sa zo mzdy zamestnanca vykonávajú zrážky, v čí prospech, v akej výške a v akom poradí je pohľadávka, pre ktorú sa majú zrážky ďalej vykonávať,</w:t>
      </w:r>
    </w:p>
    <w:p w:rsidR="009D6BF7" w:rsidRDefault="009F1243" w:rsidP="00373B94">
      <w:pPr>
        <w:numPr>
          <w:ilvl w:val="0"/>
          <w:numId w:val="79"/>
        </w:numPr>
        <w:spacing w:after="97"/>
        <w:ind w:hanging="283"/>
      </w:pPr>
      <w:r>
        <w:t>údaj o záväzku zamestnanca zotrvať v pracovnom pomere u zamestnávateľa po určitú dobu po vykonaní záverečnej skúšky, maturitnej skúšky alebo absolventskej skúšky podľa § 53 ods. 2 vrátane údaja o tom, kedy sa táto doba skončí,</w:t>
      </w:r>
    </w:p>
    <w:p w:rsidR="009D6BF7" w:rsidRDefault="009F1243" w:rsidP="00373B94">
      <w:pPr>
        <w:numPr>
          <w:ilvl w:val="0"/>
          <w:numId w:val="79"/>
        </w:numPr>
        <w:ind w:hanging="283"/>
      </w:pPr>
      <w:r>
        <w:lastRenderedPageBreak/>
        <w:t>údaj o poskytnutí odchodného podľa § 76a; ak sa odchodné vyplatilo dodatočne, zamestnávateľ vydá zamestnancovi nové potvrdenie o zamestnaní.</w:t>
      </w:r>
    </w:p>
    <w:p w:rsidR="009D6BF7" w:rsidRDefault="009F1243" w:rsidP="00373B94">
      <w:pPr>
        <w:numPr>
          <w:ilvl w:val="1"/>
          <w:numId w:val="79"/>
        </w:numPr>
      </w:pPr>
      <w:r>
        <w:t>Ak zamestnanec s obsahom pracovného posudku alebo potvrdenia o zamestnaní nesúhlasí a zamestnávateľ na požiadanie zamestnanca pracovný posudok alebo potvrdenie o zamestnaní neupraví alebo nedoplní, môže sa domáhať v lehote troch mesiacov odo dňa, keď sa o ich obsahu dozvedel, na súde, aby bol zamestnávateľ zaviazaný primerane ich upraviť.</w:t>
      </w:r>
    </w:p>
    <w:p w:rsidR="009D6BF7" w:rsidRDefault="009F1243" w:rsidP="00373B94">
      <w:pPr>
        <w:numPr>
          <w:ilvl w:val="1"/>
          <w:numId w:val="79"/>
        </w:numPr>
        <w:spacing w:after="284"/>
      </w:pPr>
      <w:r>
        <w:t>Iné informácie je zamestnávateľ oprávnený o zamestnancovi podávať iba s jeho súhlasom, ak osobitný predpis neustanovuje inak.</w:t>
      </w:r>
    </w:p>
    <w:p w:rsidR="009D6BF7" w:rsidRDefault="009F1243">
      <w:pPr>
        <w:spacing w:after="20" w:line="248" w:lineRule="auto"/>
        <w:ind w:left="119" w:right="109" w:hanging="10"/>
        <w:jc w:val="center"/>
      </w:pPr>
      <w:r>
        <w:rPr>
          <w:b/>
        </w:rPr>
        <w:t>§ 76</w:t>
      </w:r>
    </w:p>
    <w:p w:rsidR="009D6BF7" w:rsidRDefault="009F1243">
      <w:pPr>
        <w:spacing w:line="248" w:lineRule="auto"/>
        <w:ind w:left="119" w:right="109" w:hanging="10"/>
        <w:jc w:val="center"/>
      </w:pPr>
      <w:r>
        <w:rPr>
          <w:b/>
        </w:rPr>
        <w:t>Odstupné</w:t>
      </w:r>
    </w:p>
    <w:p w:rsidR="009D6BF7" w:rsidRDefault="009F1243">
      <w:pPr>
        <w:spacing w:after="97"/>
        <w:ind w:left="-15"/>
      </w:pPr>
      <w:r>
        <w:t>(1) Zamestnancovi, s ktorým zamestnávateľ skončí pracovný pomer výpoveďou z dôvodov uvedených v § 63 ods. 1 písm. a), b) alebo písm. f) alebo z dôvodu, že zamestnanec stratil vzhľadom na svoj zdravotný stav podľa lekárskeho posudku dlhodobo spôsobilosť vykonávať doterajšiu prácu, patrí pri skončení pracovného pomeru odstupné najmenej v sume</w:t>
      </w:r>
    </w:p>
    <w:p w:rsidR="009D6BF7" w:rsidRDefault="009F1243" w:rsidP="00373B94">
      <w:pPr>
        <w:numPr>
          <w:ilvl w:val="0"/>
          <w:numId w:val="80"/>
        </w:numPr>
        <w:spacing w:after="97"/>
        <w:ind w:hanging="283"/>
      </w:pPr>
      <w:r>
        <w:t>jeho priemerného mesačného zárobku, ak pracovný pomer zamestnanca trval najmenej dva roky a menej ako päť rokov,</w:t>
      </w:r>
    </w:p>
    <w:p w:rsidR="009D6BF7" w:rsidRDefault="009F1243" w:rsidP="00373B94">
      <w:pPr>
        <w:numPr>
          <w:ilvl w:val="0"/>
          <w:numId w:val="80"/>
        </w:numPr>
        <w:spacing w:after="97"/>
        <w:ind w:hanging="283"/>
      </w:pPr>
      <w:r>
        <w:t>dvojnásobku jeho priemerného mesačného zárobku, ak pracovný pomer zamestnanca trval najmenej päť rokov a menej ako desať rokov,</w:t>
      </w:r>
    </w:p>
    <w:p w:rsidR="009D6BF7" w:rsidRDefault="009F1243" w:rsidP="00373B94">
      <w:pPr>
        <w:numPr>
          <w:ilvl w:val="0"/>
          <w:numId w:val="80"/>
        </w:numPr>
        <w:spacing w:after="97"/>
        <w:ind w:hanging="283"/>
      </w:pPr>
      <w:r>
        <w:t>trojnásobku jeho priemerného mesačného zárobku, ak pracovný pomer zamestnanca trval najmenej desať rokov a menej ako dvadsať rokov,</w:t>
      </w:r>
    </w:p>
    <w:p w:rsidR="009D6BF7" w:rsidRDefault="009F1243" w:rsidP="00373B94">
      <w:pPr>
        <w:numPr>
          <w:ilvl w:val="0"/>
          <w:numId w:val="80"/>
        </w:numPr>
        <w:ind w:hanging="283"/>
      </w:pPr>
      <w:r>
        <w:t>štvornásobku jeho priemerného mesačného zárobku, ak pracovný pomer zamestnanca trval najmenej dvadsať rokov.</w:t>
      </w:r>
    </w:p>
    <w:p w:rsidR="009D6BF7" w:rsidRDefault="009F1243">
      <w:pPr>
        <w:spacing w:after="100" w:line="265" w:lineRule="auto"/>
        <w:ind w:left="10" w:right="-15" w:hanging="10"/>
        <w:jc w:val="right"/>
      </w:pPr>
      <w:r>
        <w:t>(2) Zamestnancovi patrí pri skončení pracovného pomeru dohodou z dôvodov uvedených v § 63 ods. 1 písm. a), b) alebo písm. f) alebo z dôvodu, že zamestnanec stratil vzhľadom na svoj zdravotný stav podľa lekárskeho posudku dlhodobo spôsobilosť vykonávať doterajšiu prácu, odstupné najmenej v sume</w:t>
      </w:r>
    </w:p>
    <w:p w:rsidR="009D6BF7" w:rsidRDefault="009F1243" w:rsidP="00373B94">
      <w:pPr>
        <w:numPr>
          <w:ilvl w:val="0"/>
          <w:numId w:val="81"/>
        </w:numPr>
        <w:spacing w:after="97"/>
        <w:ind w:hanging="283"/>
      </w:pPr>
      <w:r>
        <w:t>jeho priemerného mesačného zárobku, ak pracovný pomer zamestnanca trval menej ako dva roky,</w:t>
      </w:r>
    </w:p>
    <w:p w:rsidR="009D6BF7" w:rsidRDefault="009F1243" w:rsidP="00373B94">
      <w:pPr>
        <w:numPr>
          <w:ilvl w:val="0"/>
          <w:numId w:val="81"/>
        </w:numPr>
        <w:spacing w:after="97"/>
        <w:ind w:hanging="283"/>
      </w:pPr>
      <w:r>
        <w:t>dvojnásobku jeho priemerného mesačného zárobku, ak pracovný pomer zamestnanca trval najmenej dva roky a menej ako päť rokov,</w:t>
      </w:r>
    </w:p>
    <w:p w:rsidR="009D6BF7" w:rsidRDefault="009F1243" w:rsidP="00373B94">
      <w:pPr>
        <w:numPr>
          <w:ilvl w:val="0"/>
          <w:numId w:val="81"/>
        </w:numPr>
        <w:spacing w:after="97"/>
        <w:ind w:hanging="283"/>
      </w:pPr>
      <w:r>
        <w:t>trojnásobku jeho priemerného mesačného zárobku, ak pracovný pomer zamestnanca trval najmenej päť rokov a menej ako desať rokov,</w:t>
      </w:r>
    </w:p>
    <w:p w:rsidR="009D6BF7" w:rsidRDefault="009F1243" w:rsidP="00373B94">
      <w:pPr>
        <w:numPr>
          <w:ilvl w:val="0"/>
          <w:numId w:val="81"/>
        </w:numPr>
        <w:spacing w:after="97"/>
        <w:ind w:hanging="283"/>
      </w:pPr>
      <w:r>
        <w:t>štvornásobku jeho priemerného mesačného zárobku, ak pracovný pomer zamestnanca trval najmenej desať rokov a menej ako dvadsať rokov,</w:t>
      </w:r>
    </w:p>
    <w:p w:rsidR="009D6BF7" w:rsidRDefault="009F1243" w:rsidP="00373B94">
      <w:pPr>
        <w:numPr>
          <w:ilvl w:val="0"/>
          <w:numId w:val="81"/>
        </w:numPr>
        <w:ind w:hanging="283"/>
      </w:pPr>
      <w:r>
        <w:lastRenderedPageBreak/>
        <w:t>päťnásobku jeho priemerného mesačného zárobku, ak pracovný pomer zamestnanca trval najmenej dvadsať rokov.</w:t>
      </w:r>
    </w:p>
    <w:p w:rsidR="009D6BF7" w:rsidRDefault="009F1243" w:rsidP="00373B94">
      <w:pPr>
        <w:numPr>
          <w:ilvl w:val="1"/>
          <w:numId w:val="81"/>
        </w:numPr>
      </w:pPr>
      <w:r>
        <w:t>Zamestnancovi, s ktorým zamestnávateľ skončí pracovný pomer výpoveďou alebo dohodou z dôvodov, že zamestnanec nesmie vykonávať prácu pre pracovný úraz, chorobu z povolania alebo pre ohrozenie touto chorobou, alebo ak na pracovisku dosiahol najvyššiu prípustnú expozíciu určenú rozhodnutím príslušného orgánu verejného zdravotníctva, patrí pri skončení pracovného pomeru odstupné v sume najmenej desaťnásobku jeho priemerného mesačného zárobku; to neplatí, ak bol pracovný úraz spôsobený tým, že zamestnanec svojím zavinením porušil právne predpisy alebo ostatné predpisy na zaistenie bezpečnosti a ochrany zdravia pri práci, alebo pokyny na zaistenie bezpečnosti a ochrany zdravia pri práci, hoci s nimi bol riadne a preukázateľne oboznámený a ich znalosť a dodržiavanie sa sústavne vyžadovali a kontrolovali, alebo pracovný úraz si spôsobil zamestnanec pod vplyvom alkoholu, omamných látok alebo psychotropných látok a zamestnávateľ nemohol pracovnému úrazu zabrániť.</w:t>
      </w:r>
    </w:p>
    <w:p w:rsidR="009D6BF7" w:rsidRDefault="009F1243" w:rsidP="00373B94">
      <w:pPr>
        <w:numPr>
          <w:ilvl w:val="1"/>
          <w:numId w:val="81"/>
        </w:numPr>
      </w:pPr>
      <w:r>
        <w:t>Ak zamestnanec po skončení pracovného pomeru nastúpi opäť k tomu istému zamestnávateľovi alebo k jeho právnemu nástupcovi do pracovného pomeru pred uplynutím času určeného podľa poskytnutého odstupného, je povinný vrátiť odstupné alebo jeho pomernú časť, ak sa so zamestnávateľom nedohodne inak. Pomerná časť odstupného sa určí podľa počtu dní od opätovného nástupu do pracovného pomeru do uplynutia času vyplývajúceho z poskytnutého odstupného.</w:t>
      </w:r>
    </w:p>
    <w:p w:rsidR="009D6BF7" w:rsidRDefault="009F1243" w:rsidP="00373B94">
      <w:pPr>
        <w:numPr>
          <w:ilvl w:val="1"/>
          <w:numId w:val="81"/>
        </w:numPr>
      </w:pPr>
      <w:r>
        <w:t>Odstupné nepatrí zamestnancovi, u ktorého pri organizačných zmenách alebo racionalizačných opatreniach dochádza k prechodu práv a povinností z pracovnoprávnych vzťahov na iného zamestnávateľa podľa tohto zákona.</w:t>
      </w:r>
    </w:p>
    <w:p w:rsidR="009D6BF7" w:rsidRDefault="009F1243" w:rsidP="00373B94">
      <w:pPr>
        <w:numPr>
          <w:ilvl w:val="1"/>
          <w:numId w:val="81"/>
        </w:numPr>
      </w:pPr>
      <w:r>
        <w:t>Odstupné vypláca zamestnávateľ po skončení pracovného pomeru v najbližšom výplatnom termíne určenom u zamestnávateľa na výplatu mzdy, ak sa zamestnávateľ nedohodne so zamestnancom inak.</w:t>
      </w:r>
    </w:p>
    <w:p w:rsidR="00C2461E" w:rsidRPr="00C2461E" w:rsidRDefault="009F1243" w:rsidP="00373B94">
      <w:pPr>
        <w:numPr>
          <w:ilvl w:val="1"/>
          <w:numId w:val="81"/>
        </w:numPr>
        <w:spacing w:after="284"/>
      </w:pPr>
      <w:r>
        <w:t>Zamestnávateľ môže poskytnúť zamestnancovi odstupné aj v iných prípadoch ako podľa odsekov 1 a 2.</w:t>
      </w:r>
      <w:r w:rsidR="00C2461E" w:rsidRPr="00C2461E">
        <w:rPr>
          <w:color w:val="FF0000"/>
        </w:rPr>
        <w:t xml:space="preserve"> </w:t>
      </w:r>
    </w:p>
    <w:p w:rsidR="009D6BF7" w:rsidRDefault="00C2461E" w:rsidP="00373B94">
      <w:pPr>
        <w:numPr>
          <w:ilvl w:val="1"/>
          <w:numId w:val="81"/>
        </w:numPr>
        <w:spacing w:after="284"/>
      </w:pPr>
      <w:r w:rsidRPr="00BA1F18">
        <w:rPr>
          <w:color w:val="FF0000"/>
        </w:rPr>
        <w:t>Ak zamestnanec zomrie pred uplynutím výpovednej doby alebo pred dohodnutým dňom skončenia pracovného pomeru, na účely odstupného podľa odsekov 1 až 3 sa za deň skončenia pracovného pomeru výpoveďou alebo dohodou považuje deň smrti zamestnanca.</w:t>
      </w:r>
    </w:p>
    <w:p w:rsidR="009D6BF7" w:rsidRDefault="009F1243">
      <w:pPr>
        <w:spacing w:after="20" w:line="248" w:lineRule="auto"/>
        <w:ind w:left="119" w:right="109" w:hanging="10"/>
        <w:jc w:val="center"/>
      </w:pPr>
      <w:r>
        <w:rPr>
          <w:b/>
        </w:rPr>
        <w:t>§ 76a</w:t>
      </w:r>
    </w:p>
    <w:p w:rsidR="009D6BF7" w:rsidRDefault="009F1243">
      <w:pPr>
        <w:spacing w:line="248" w:lineRule="auto"/>
        <w:ind w:left="119" w:right="109" w:hanging="10"/>
        <w:jc w:val="center"/>
      </w:pPr>
      <w:r>
        <w:rPr>
          <w:b/>
        </w:rPr>
        <w:t>Odchodné</w:t>
      </w:r>
    </w:p>
    <w:p w:rsidR="009D6BF7" w:rsidRDefault="009F1243" w:rsidP="00373B94">
      <w:pPr>
        <w:numPr>
          <w:ilvl w:val="1"/>
          <w:numId w:val="82"/>
        </w:numPr>
      </w:pPr>
      <w:r>
        <w:lastRenderedPageBreak/>
        <w:t>Zamestnancovi patrí pri prvom skončení pracovného pomeru po vzniku nároku na starobný dôchodok alebo invalidný dôchodok, ak pokles schopnosti vykonávať zárobkovú činnosť je viac ako 70 %, odchodné najmenej v sume jeho priemerného mesačného zárobku, ak požiada o poskytnutie uvedeného dôchodku pred skončením pracovného pomeru alebo do desiatich pracovných dní po jeho skončení.</w:t>
      </w:r>
    </w:p>
    <w:p w:rsidR="009D6BF7" w:rsidRDefault="009F1243" w:rsidP="00373B94">
      <w:pPr>
        <w:numPr>
          <w:ilvl w:val="1"/>
          <w:numId w:val="82"/>
        </w:numPr>
      </w:pPr>
      <w:r>
        <w:t>Zamestnancovi patrí pri skončení pracovného pomeru odchodné najmenej v sume jeho priemerného mesačného zárobku, ak mu bol priznaný predčasný starobný dôchodok na základe žiadosti podanej pred skončením pracovného pomeru alebo do desiatich dní po jeho skončení.</w:t>
      </w:r>
    </w:p>
    <w:p w:rsidR="009D6BF7" w:rsidRDefault="009F1243" w:rsidP="00373B94">
      <w:pPr>
        <w:numPr>
          <w:ilvl w:val="1"/>
          <w:numId w:val="82"/>
        </w:numPr>
      </w:pPr>
      <w:r>
        <w:t>Odchodné zamestnancovi patrí len od jedného zamestnávateľa.</w:t>
      </w:r>
    </w:p>
    <w:p w:rsidR="00C2461E" w:rsidRPr="00C2461E" w:rsidRDefault="009F1243" w:rsidP="00373B94">
      <w:pPr>
        <w:numPr>
          <w:ilvl w:val="1"/>
          <w:numId w:val="82"/>
        </w:numPr>
        <w:spacing w:after="284"/>
      </w:pPr>
      <w:r>
        <w:t>Zamestnávateľ nie je povinný poskytnúť zamestnancovi odchodné, ak sa pracovný pomer skončil podľa § 68 ods. 1.</w:t>
      </w:r>
      <w:r w:rsidR="00C2461E" w:rsidRPr="00C2461E">
        <w:rPr>
          <w:color w:val="FF0000"/>
        </w:rPr>
        <w:t xml:space="preserve"> </w:t>
      </w:r>
    </w:p>
    <w:p w:rsidR="009D6BF7" w:rsidRDefault="00C2461E" w:rsidP="00373B94">
      <w:pPr>
        <w:numPr>
          <w:ilvl w:val="1"/>
          <w:numId w:val="82"/>
        </w:numPr>
        <w:spacing w:after="284"/>
      </w:pPr>
      <w:r w:rsidRPr="00BA1F18">
        <w:rPr>
          <w:color w:val="FF0000"/>
        </w:rPr>
        <w:t>Ak zamestnanec zomrie, na účely odsekov 1 a 2 sa za deň skončenia pracovného pomeru považuje deň smrti zamestnanca.</w:t>
      </w:r>
    </w:p>
    <w:p w:rsidR="009D6BF7" w:rsidRDefault="009F1243">
      <w:pPr>
        <w:spacing w:after="286" w:line="248" w:lineRule="auto"/>
        <w:ind w:left="119" w:right="19" w:hanging="10"/>
        <w:jc w:val="center"/>
      </w:pPr>
      <w:r>
        <w:rPr>
          <w:b/>
        </w:rPr>
        <w:t>Nároky z neplatného skončenia pracovného pomeru</w:t>
      </w:r>
    </w:p>
    <w:p w:rsidR="009D6BF7" w:rsidRDefault="009F1243">
      <w:pPr>
        <w:spacing w:line="248" w:lineRule="auto"/>
        <w:ind w:left="119" w:right="109" w:hanging="10"/>
        <w:jc w:val="center"/>
      </w:pPr>
      <w:r>
        <w:rPr>
          <w:b/>
        </w:rPr>
        <w:t>§ 77</w:t>
      </w:r>
    </w:p>
    <w:p w:rsidR="009D6BF7" w:rsidRDefault="009F1243">
      <w:pPr>
        <w:spacing w:after="284"/>
        <w:ind w:left="-15"/>
      </w:pPr>
      <w:r>
        <w:t>Neplatnosť skončenia pracovného pomeru výpoveďou, okamžitým skončením, skončením v skúšobnej dobe alebo dohodou môže zamestnanec, ako aj zamestnávateľ uplatniť na súde najneskôr v lehote dvoch mesiacov odo dňa, keď sa mal pracovný pomer skončiť.</w:t>
      </w:r>
      <w:r w:rsidR="00C2461E" w:rsidRPr="00C2461E">
        <w:rPr>
          <w:color w:val="FF0000"/>
          <w:shd w:val="clear" w:color="auto" w:fill="FFFFFF"/>
        </w:rPr>
        <w:t xml:space="preserve"> </w:t>
      </w:r>
      <w:r w:rsidR="00C2461E" w:rsidRPr="00BA1F18">
        <w:rPr>
          <w:color w:val="FF0000"/>
          <w:shd w:val="clear" w:color="auto" w:fill="FFFFFF"/>
        </w:rPr>
        <w:t>Na predĺženie trvania pracovného pomeru podľa § 64 ods. 2 sa na účely prvej vety neprihliada, ak tento zákon neustanovuje inak.</w:t>
      </w:r>
      <w:r w:rsidR="00C2461E" w:rsidRPr="00BA1F18">
        <w:rPr>
          <w:color w:val="FF0000"/>
        </w:rPr>
        <w:t xml:space="preserve"> </w:t>
      </w:r>
      <w:r w:rsidR="00C2461E" w:rsidRPr="00BA1F18">
        <w:rPr>
          <w:color w:val="FF0000"/>
          <w:shd w:val="clear" w:color="auto" w:fill="FFFFFF"/>
        </w:rPr>
        <w:t>Ak sa pracovný pomer predlžuje podľa § 64 ods. 2 z dôvodu plynutia ochrannej doby podľa § 64 ods. 1 písm. a), zamestnanec môže neplatnosť skončenia pracovného pomeru výpoveďou uplatniť na súde v lehote dvoch mesiacov odo dňa uplynutia posledného dňa ochrannej doby, najneskôr však do šiestich mesiacov odo dňa, keď sa mal pracovný pomer skončiť, ak by zamestnanec nebol v ochrannej dobe.</w:t>
      </w:r>
    </w:p>
    <w:p w:rsidR="009D6BF7" w:rsidRDefault="009F1243">
      <w:pPr>
        <w:spacing w:line="248" w:lineRule="auto"/>
        <w:ind w:left="119" w:right="109" w:hanging="10"/>
        <w:jc w:val="center"/>
      </w:pPr>
      <w:r>
        <w:rPr>
          <w:b/>
        </w:rPr>
        <w:t>§ 78</w:t>
      </w:r>
    </w:p>
    <w:p w:rsidR="009D6BF7" w:rsidRDefault="009F1243" w:rsidP="00373B94">
      <w:pPr>
        <w:numPr>
          <w:ilvl w:val="1"/>
          <w:numId w:val="83"/>
        </w:numPr>
      </w:pPr>
      <w:r>
        <w:t>Ak dal zamestnanec neplatnú výpoveď alebo ak skončil neplatne pracovný pomer okamžite alebo v skúšobnej dobe a zamestnávateľ mu oznámil, že trvá na tom, aby naďalej vykonával prácu, jeho pracovný pomer sa nekončí.</w:t>
      </w:r>
    </w:p>
    <w:p w:rsidR="009D6BF7" w:rsidRDefault="009F1243" w:rsidP="00373B94">
      <w:pPr>
        <w:numPr>
          <w:ilvl w:val="1"/>
          <w:numId w:val="83"/>
        </w:numPr>
      </w:pPr>
      <w:r>
        <w:t xml:space="preserve">Ak nevykonával zamestnanec prácu v súvislosti s neplatným skončením pracovného pomeru, môže od neho zamestnávateľ požadovať náhradu škody, ktorá mu tým vznikla, odo dňa, </w:t>
      </w:r>
      <w:r>
        <w:lastRenderedPageBreak/>
        <w:t>keď oznámil zamestnancovi, že trvá na ďalšom vykonávaní práce.</w:t>
      </w:r>
    </w:p>
    <w:p w:rsidR="009D6BF7" w:rsidRDefault="009F1243" w:rsidP="00373B94">
      <w:pPr>
        <w:numPr>
          <w:ilvl w:val="1"/>
          <w:numId w:val="83"/>
        </w:numPr>
        <w:spacing w:after="97"/>
      </w:pPr>
      <w:r>
        <w:t>Ak skončil zamestnanec pracovný pomer neplatne a zamestnávateľ netrvá na tom, aby zamestnanec u neho naďalej pracoval, platí, ak sa zamestnávateľ so zamestnancom písomne nedohodne inak, že pracovný pomer sa skončil dohodou, ak</w:t>
      </w:r>
    </w:p>
    <w:p w:rsidR="009D6BF7" w:rsidRDefault="009F1243" w:rsidP="00373B94">
      <w:pPr>
        <w:numPr>
          <w:ilvl w:val="0"/>
          <w:numId w:val="84"/>
        </w:numPr>
        <w:spacing w:after="98"/>
        <w:ind w:hanging="283"/>
      </w:pPr>
      <w:r>
        <w:t>bola daná neplatná výpoveď, uplynutím výpovednej doby,</w:t>
      </w:r>
    </w:p>
    <w:p w:rsidR="009D6BF7" w:rsidRDefault="009F1243" w:rsidP="00373B94">
      <w:pPr>
        <w:numPr>
          <w:ilvl w:val="0"/>
          <w:numId w:val="84"/>
        </w:numPr>
        <w:spacing w:after="98"/>
        <w:ind w:hanging="283"/>
      </w:pPr>
      <w:r>
        <w:t>bol pracovný pomer neplatne skončený okamžite, dňom, keď mal pracovný pomer skončiť,</w:t>
      </w:r>
    </w:p>
    <w:p w:rsidR="009D6BF7" w:rsidRDefault="009F1243" w:rsidP="00373B94">
      <w:pPr>
        <w:numPr>
          <w:ilvl w:val="0"/>
          <w:numId w:val="84"/>
        </w:numPr>
        <w:ind w:hanging="283"/>
      </w:pPr>
      <w:r>
        <w:t>bol pracovný pomer neplatne skončený v skúšobnej dobe, dňom, keď sa mal pracovný pomer skončiť.</w:t>
      </w:r>
    </w:p>
    <w:p w:rsidR="009D6BF7" w:rsidRDefault="009F1243">
      <w:pPr>
        <w:spacing w:after="284"/>
        <w:ind w:left="-15"/>
      </w:pPr>
      <w:r>
        <w:t>(4) Zamestnávateľ nemôže voči zamestnancovi uplatňovať náhradu škody v prípadoch ustanovených v odseku 3.</w:t>
      </w:r>
    </w:p>
    <w:p w:rsidR="009D6BF7" w:rsidRDefault="009F1243">
      <w:pPr>
        <w:spacing w:line="248" w:lineRule="auto"/>
        <w:ind w:left="119" w:right="109" w:hanging="10"/>
        <w:jc w:val="center"/>
      </w:pPr>
      <w:r>
        <w:rPr>
          <w:b/>
        </w:rPr>
        <w:t>§ 79</w:t>
      </w:r>
    </w:p>
    <w:p w:rsidR="009D6BF7" w:rsidRDefault="009F1243" w:rsidP="00373B94">
      <w:pPr>
        <w:numPr>
          <w:ilvl w:val="1"/>
          <w:numId w:val="85"/>
        </w:numPr>
      </w:pPr>
      <w:r>
        <w:t>Ak zamestnávateľ dal zamestnancovi neplatnú výpoveď alebo ak s ním neplatne skončil pracovný pomer okamžite alebo v skúšobnej dobe a ak zamestnanec oznámil zamestnávateľovi, že trvá na tom, aby ho naďalej zamestnával, jeho pracovný pomer sa nekončí, s výnimkou, ak súd rozhodne, že nemožno od zamestnávateľa spravodlivo požadovať, aby zamestnanca naďalej zamestnával. Zamestnávateľ je povinný zamestnancovi poskytnúť náhradu mzdy. Táto náhrada patrí zamestnancovi v sume jeho priemerného zárobku odo dňa, keď oznámil zamestnávateľovi, že trvá na ďalšom zamestnávaní, až do času, keď mu zamestnávateľ umožní pokračovať v práci alebo ak súd rozhodne o skončení pracovného pomeru.</w:t>
      </w:r>
    </w:p>
    <w:p w:rsidR="009D6BF7" w:rsidRDefault="009F1243" w:rsidP="00373B94">
      <w:pPr>
        <w:numPr>
          <w:ilvl w:val="1"/>
          <w:numId w:val="85"/>
        </w:numPr>
      </w:pPr>
      <w:r>
        <w:t>Ak celkový čas, za ktorý by sa mala zamestnancovi poskytnúť náhrada mzdy, presahuje 12 mesiacov, môže súd na žiadosť zamestnávateľa jeho povinnosť nahradiť mzdu za čas presahujúci 12 mesiacov primerane znížiť, prípadne náhradu mzdy za čas presahujúci 12 mesiacov zamestnancovi vôbec nepriznať. Náhrada mzdy môže byť priznaná najviac za čas 36 mesiacov.</w:t>
      </w:r>
    </w:p>
    <w:p w:rsidR="009D6BF7" w:rsidRDefault="009F1243" w:rsidP="00373B94">
      <w:pPr>
        <w:numPr>
          <w:ilvl w:val="1"/>
          <w:numId w:val="85"/>
        </w:numPr>
      </w:pPr>
      <w:r>
        <w:t>Ustanovenie odseku 2 sa nevzťahuje na oznamovateľa kriminality alebo inej protispoločenskej činnosti, ak došlo k skončeniu pracovného pomeru počas poskytovania ochrany podľa osobitného predpisu.</w:t>
      </w:r>
    </w:p>
    <w:p w:rsidR="009D6BF7" w:rsidRDefault="009F1243" w:rsidP="00373B94">
      <w:pPr>
        <w:numPr>
          <w:ilvl w:val="1"/>
          <w:numId w:val="85"/>
        </w:numPr>
        <w:spacing w:after="97"/>
      </w:pPr>
      <w:r>
        <w:t>Ak zamestnávateľ skončil pracovný pomer neplatne a zamestnanec netrvá na tom, aby ho zamestnávateľ ďalej zamestnával, platí, ak sa so zamestnávateľom nedohodne písomne inak, že sa jeho pracovný pomer skončil dohodou, ak</w:t>
      </w:r>
    </w:p>
    <w:p w:rsidR="009D6BF7" w:rsidRDefault="009F1243" w:rsidP="00373B94">
      <w:pPr>
        <w:numPr>
          <w:ilvl w:val="0"/>
          <w:numId w:val="86"/>
        </w:numPr>
        <w:spacing w:after="98"/>
        <w:ind w:hanging="283"/>
      </w:pPr>
      <w:r>
        <w:t>bola daná neplatná výpoveď, uplynutím výpovednej doby,</w:t>
      </w:r>
    </w:p>
    <w:p w:rsidR="009D6BF7" w:rsidRDefault="009F1243" w:rsidP="00373B94">
      <w:pPr>
        <w:numPr>
          <w:ilvl w:val="0"/>
          <w:numId w:val="86"/>
        </w:numPr>
        <w:ind w:hanging="283"/>
      </w:pPr>
      <w:r>
        <w:lastRenderedPageBreak/>
        <w:t>bol pracovný pomer neplatne skončený okamžite alebo v skúšobnej dobe, dňom, keď sa mal pracovný pomer skončiť.</w:t>
      </w:r>
    </w:p>
    <w:p w:rsidR="009D6BF7" w:rsidRDefault="009F1243">
      <w:pPr>
        <w:spacing w:after="284"/>
        <w:ind w:left="-15"/>
      </w:pPr>
      <w:r>
        <w:t>(5) V prípadoch ustanovených v odseku 4 písm. b) zamestnanec má nárok na náhradu mzdy v sume svojho priemerného zárobku podľa § 134 za výpovednú dobu dvoch mesiacov.</w:t>
      </w:r>
    </w:p>
    <w:p w:rsidR="009D6BF7" w:rsidRDefault="009F1243">
      <w:pPr>
        <w:spacing w:line="248" w:lineRule="auto"/>
        <w:ind w:left="119" w:right="109" w:hanging="10"/>
        <w:jc w:val="center"/>
      </w:pPr>
      <w:r>
        <w:rPr>
          <w:b/>
        </w:rPr>
        <w:t>§ 80</w:t>
      </w:r>
    </w:p>
    <w:p w:rsidR="009D6BF7" w:rsidRDefault="009F1243">
      <w:pPr>
        <w:spacing w:after="284"/>
        <w:ind w:left="-15"/>
      </w:pPr>
      <w:r>
        <w:t>Pri neplatnej dohode o skončení pracovného pomeru sa postupuje pri posudzovaní nároku zamestnanca na náhradu ušlej mzdy obdobne ako pri neplatnej výpovedi danej zamestnancovi zamestnávateľom. Zamestnávateľ nemôže uplatňovať nárok na náhradu škody pre neplatnosť dohody.</w:t>
      </w:r>
    </w:p>
    <w:p w:rsidR="009D6BF7" w:rsidRDefault="009F1243">
      <w:pPr>
        <w:spacing w:after="20" w:line="248" w:lineRule="auto"/>
        <w:ind w:left="119" w:right="109" w:hanging="10"/>
        <w:jc w:val="center"/>
      </w:pPr>
      <w:r>
        <w:rPr>
          <w:b/>
        </w:rPr>
        <w:t>§ 81</w:t>
      </w:r>
    </w:p>
    <w:p w:rsidR="009D6BF7" w:rsidRDefault="009F1243">
      <w:pPr>
        <w:spacing w:line="248" w:lineRule="auto"/>
        <w:ind w:left="119" w:right="109" w:hanging="10"/>
        <w:jc w:val="center"/>
      </w:pPr>
      <w:r>
        <w:rPr>
          <w:b/>
        </w:rPr>
        <w:t>Základné povinnosti zamestnanca</w:t>
      </w:r>
    </w:p>
    <w:p w:rsidR="009D6BF7" w:rsidRDefault="009F1243">
      <w:pPr>
        <w:spacing w:after="68"/>
        <w:ind w:left="-15" w:firstLine="0"/>
      </w:pPr>
      <w:r>
        <w:t>Zamestnanec je povinný najmä</w:t>
      </w:r>
    </w:p>
    <w:p w:rsidR="009D6BF7" w:rsidRDefault="009F1243" w:rsidP="00373B94">
      <w:pPr>
        <w:numPr>
          <w:ilvl w:val="0"/>
          <w:numId w:val="87"/>
        </w:numPr>
        <w:spacing w:after="72"/>
        <w:ind w:hanging="283"/>
      </w:pPr>
      <w:r>
        <w:t>pracovať zodpovedne a riadne, plniť pokyny nadriadených vydané v súlade s právnymi predpismi; nadriadeným je aj predstavený podľa osobitného predpisu,</w:t>
      </w:r>
    </w:p>
    <w:p w:rsidR="009D6BF7" w:rsidRDefault="009F1243" w:rsidP="00373B94">
      <w:pPr>
        <w:numPr>
          <w:ilvl w:val="0"/>
          <w:numId w:val="87"/>
        </w:numPr>
        <w:spacing w:after="72"/>
        <w:ind w:hanging="283"/>
      </w:pPr>
      <w:r>
        <w:t>byť na pracovisku na začiatku pracovného času, využívať pracovný čas na prácu a odchádzať z neho až po skončení pracovného času,</w:t>
      </w:r>
    </w:p>
    <w:p w:rsidR="009D6BF7" w:rsidRDefault="009F1243" w:rsidP="00373B94">
      <w:pPr>
        <w:numPr>
          <w:ilvl w:val="0"/>
          <w:numId w:val="87"/>
        </w:numPr>
        <w:spacing w:after="72"/>
        <w:ind w:hanging="283"/>
      </w:pPr>
      <w:r>
        <w:t>dodržiavať právne predpisy a ostatné predpisy vzťahujúce sa na prácu ním vykonávanú, ak bol s nimi riadne oboznámený,</w:t>
      </w:r>
    </w:p>
    <w:p w:rsidR="009D6BF7" w:rsidRDefault="009F1243" w:rsidP="00373B94">
      <w:pPr>
        <w:numPr>
          <w:ilvl w:val="0"/>
          <w:numId w:val="87"/>
        </w:numPr>
        <w:spacing w:after="72"/>
        <w:ind w:hanging="283"/>
      </w:pPr>
      <w:r>
        <w:t>v období, v ktorom má podľa osobitného predpisu nárok na náhradu príjmu pri dočasnej pracovnej neschopnosti, dodržiavať liečebný režim určený ošetrujúcim lekárom,</w:t>
      </w:r>
    </w:p>
    <w:p w:rsidR="009D6BF7" w:rsidRDefault="009F1243" w:rsidP="00373B94">
      <w:pPr>
        <w:numPr>
          <w:ilvl w:val="0"/>
          <w:numId w:val="87"/>
        </w:numPr>
        <w:spacing w:after="72"/>
        <w:ind w:hanging="283"/>
      </w:pPr>
      <w:r>
        <w:t>hospodáriť riadne s prostriedkami, ktoré mu zveril zamestnávateľ, a chrániť jeho majetok pred poškodením, stratou, zničením a zneužitím a nekonať v rozpore s oprávnenými záujmami zamestnávateľa,</w:t>
      </w:r>
    </w:p>
    <w:p w:rsidR="009D6BF7" w:rsidRDefault="009F1243" w:rsidP="00373B94">
      <w:pPr>
        <w:numPr>
          <w:ilvl w:val="0"/>
          <w:numId w:val="87"/>
        </w:numPr>
        <w:spacing w:after="72"/>
        <w:ind w:hanging="283"/>
      </w:pPr>
      <w:r>
        <w:t>zachovávať mlčanlivosť o skutočnostiach, o ktorých sa dozvedel pri výkone zamestnania a ktoré v záujme zamestnávateľa nemožno oznamovať iným osobám; povinnosť mlčanlivosti sa nevzťahuje na oznámenie kriminality alebo inej protispoločenskej činnosti,</w:t>
      </w:r>
    </w:p>
    <w:p w:rsidR="009D6BF7" w:rsidRDefault="009F1243" w:rsidP="00373B94">
      <w:pPr>
        <w:numPr>
          <w:ilvl w:val="0"/>
          <w:numId w:val="87"/>
        </w:numPr>
        <w:spacing w:after="275"/>
        <w:ind w:hanging="283"/>
      </w:pPr>
      <w:r>
        <w:t>písomne oznamovať zamestnávateľovi bez zbytočného odkladu všetky zmeny, ktoré sa týkajú pracovného pomeru a súvisia s jeho osobou, najmä zmenu jeho mena, priezviska, trvalého pobytu alebo prechodného pobytu, adresy na doručovanie písomností, zdravotnej poisťovne, a ak sa so súhlasom zamestnanca poukazuje výplata na účet v banke alebo v pobočke zahraničnej banky, aj zmenu bankového spojenia.</w:t>
      </w:r>
    </w:p>
    <w:p w:rsidR="009D6BF7" w:rsidRDefault="009F1243">
      <w:pPr>
        <w:spacing w:after="20" w:line="248" w:lineRule="auto"/>
        <w:ind w:left="119" w:right="109" w:hanging="10"/>
        <w:jc w:val="center"/>
      </w:pPr>
      <w:r>
        <w:rPr>
          <w:b/>
        </w:rPr>
        <w:t>§ 82</w:t>
      </w:r>
    </w:p>
    <w:p w:rsidR="009D6BF7" w:rsidRDefault="009F1243">
      <w:pPr>
        <w:spacing w:line="248" w:lineRule="auto"/>
        <w:ind w:left="119" w:right="109" w:hanging="10"/>
        <w:jc w:val="center"/>
      </w:pPr>
      <w:r>
        <w:rPr>
          <w:b/>
        </w:rPr>
        <w:t>Základné povinnosti vedúcich zamestnancov</w:t>
      </w:r>
    </w:p>
    <w:p w:rsidR="009D6BF7" w:rsidRDefault="009F1243">
      <w:pPr>
        <w:spacing w:after="0" w:line="334" w:lineRule="auto"/>
        <w:ind w:left="-15" w:right="2249" w:firstLine="0"/>
      </w:pPr>
      <w:r>
        <w:lastRenderedPageBreak/>
        <w:t>Vedúci zamestnanec je okrem povinností uvedených v § 81 povinný najmä a) riadiť a kontrolovať prácu zamestnancov,</w:t>
      </w:r>
    </w:p>
    <w:p w:rsidR="009D6BF7" w:rsidRDefault="009F1243" w:rsidP="00373B94">
      <w:pPr>
        <w:numPr>
          <w:ilvl w:val="0"/>
          <w:numId w:val="88"/>
        </w:numPr>
        <w:ind w:hanging="283"/>
      </w:pPr>
      <w:r>
        <w:t>utvárať priaznivé pracovné podmienky a zaisťovať bezpečnosť a ochranu zdravia pri práci,</w:t>
      </w:r>
    </w:p>
    <w:p w:rsidR="009D6BF7" w:rsidRDefault="009F1243" w:rsidP="00373B94">
      <w:pPr>
        <w:numPr>
          <w:ilvl w:val="0"/>
          <w:numId w:val="88"/>
        </w:numPr>
        <w:spacing w:after="72"/>
        <w:ind w:hanging="283"/>
      </w:pPr>
      <w:r>
        <w:t>zabezpečovať odmeňovanie zamestnancov podľa všeobecne záväzných právnych predpisov, kolektívnych zmlúv a pracovných zmlúv a dodržiavať zásadu poskytovania rovnakej mzdy za rovnakú prácu alebo za prácu rovnakej hodnoty podľa § 119a,</w:t>
      </w:r>
    </w:p>
    <w:p w:rsidR="009D6BF7" w:rsidRDefault="009F1243" w:rsidP="00373B94">
      <w:pPr>
        <w:numPr>
          <w:ilvl w:val="0"/>
          <w:numId w:val="88"/>
        </w:numPr>
        <w:spacing w:after="72"/>
        <w:ind w:hanging="283"/>
      </w:pPr>
      <w:r>
        <w:t>utvárať priaznivé podmienky na zvyšovanie odbornej úrovne zamestnancov a na uspokojovanie ich sociálnych potrieb,</w:t>
      </w:r>
    </w:p>
    <w:p w:rsidR="009D6BF7" w:rsidRDefault="009F1243" w:rsidP="00373B94">
      <w:pPr>
        <w:numPr>
          <w:ilvl w:val="0"/>
          <w:numId w:val="88"/>
        </w:numPr>
        <w:spacing w:after="68"/>
        <w:ind w:hanging="283"/>
      </w:pPr>
      <w:r>
        <w:t>zabezpečovať, aby nedochádzalo k porušovaniu pracovnej disciplíny,</w:t>
      </w:r>
    </w:p>
    <w:p w:rsidR="009D6BF7" w:rsidRDefault="009F1243" w:rsidP="00373B94">
      <w:pPr>
        <w:numPr>
          <w:ilvl w:val="0"/>
          <w:numId w:val="88"/>
        </w:numPr>
        <w:spacing w:after="270"/>
        <w:ind w:hanging="283"/>
      </w:pPr>
      <w:r>
        <w:t>zabezpečovať prijatie včasných a účinných opatrení na ochranu majetku zamestnávateľa.</w:t>
      </w:r>
    </w:p>
    <w:p w:rsidR="009D6BF7" w:rsidRDefault="009F1243">
      <w:pPr>
        <w:spacing w:after="20" w:line="248" w:lineRule="auto"/>
        <w:ind w:left="119" w:right="109" w:hanging="10"/>
        <w:jc w:val="center"/>
      </w:pPr>
      <w:r>
        <w:rPr>
          <w:b/>
        </w:rPr>
        <w:t>§ 83</w:t>
      </w:r>
    </w:p>
    <w:p w:rsidR="009D6BF7" w:rsidRDefault="009F1243">
      <w:pPr>
        <w:spacing w:line="248" w:lineRule="auto"/>
        <w:ind w:left="119" w:right="109" w:hanging="10"/>
        <w:jc w:val="center"/>
      </w:pPr>
      <w:r>
        <w:rPr>
          <w:b/>
        </w:rPr>
        <w:t>Výkon inej zárobkovej činnosti</w:t>
      </w:r>
    </w:p>
    <w:p w:rsidR="009D6BF7" w:rsidRDefault="009F1243" w:rsidP="00373B94">
      <w:pPr>
        <w:numPr>
          <w:ilvl w:val="1"/>
          <w:numId w:val="88"/>
        </w:numPr>
      </w:pPr>
      <w:r>
        <w:t>Zamestnanec môže popri svojom zamestnaní vykonávanom v pracovnom pomere vykonávať inú zárobkovú činnosť, ktorá má k predmetu činnosti zamestnávateľa konkurenčný charakter, len s predchádzajúcim písomným súhlasom zamestnávateľa. Ak sa zamestnávateľ nevyjadrí do 15 dní od doručenia žiadosti zamestnanca, platí, že súhlas udelil.</w:t>
      </w:r>
    </w:p>
    <w:p w:rsidR="009D6BF7" w:rsidRDefault="009F1243" w:rsidP="00373B94">
      <w:pPr>
        <w:numPr>
          <w:ilvl w:val="1"/>
          <w:numId w:val="88"/>
        </w:numPr>
      </w:pPr>
      <w:r>
        <w:t>Zamestnávateľ môže udelený súhlas podľa odseku 1 z vážnych dôvodov písomne odvolať; v písomnom odvolaní súhlasu je zamestnávateľ povinný uviesť tieto dôvody. Po odvolaní súhlasu zamestnávateľom podľa prvej vety je zamestnanec povinný bez zbytočného odkladu inú zárobkovú činnosť skončiť spôsobom vyplývajúcim z príslušných právnych predpisov.</w:t>
      </w:r>
    </w:p>
    <w:p w:rsidR="009D6BF7" w:rsidRDefault="009F1243" w:rsidP="00373B94">
      <w:pPr>
        <w:numPr>
          <w:ilvl w:val="1"/>
          <w:numId w:val="88"/>
        </w:numPr>
        <w:spacing w:after="284"/>
      </w:pPr>
      <w:r>
        <w:t>Súhlas zamestnávateľa podľa odseku 1 sa nevyžaduje na výkon vedeckej, pedagogickej, publicistickej, lektorskej, prednášateľskej, literárnej a umeleckej činnosti.</w:t>
      </w:r>
    </w:p>
    <w:p w:rsidR="009D6BF7" w:rsidRDefault="009F1243">
      <w:pPr>
        <w:spacing w:after="20" w:line="248" w:lineRule="auto"/>
        <w:ind w:left="119" w:right="109" w:hanging="10"/>
        <w:jc w:val="center"/>
      </w:pPr>
      <w:r>
        <w:rPr>
          <w:b/>
        </w:rPr>
        <w:t>§ 83a</w:t>
      </w:r>
    </w:p>
    <w:p w:rsidR="009D6BF7" w:rsidRDefault="009F1243">
      <w:pPr>
        <w:spacing w:line="248" w:lineRule="auto"/>
        <w:ind w:left="119" w:right="109" w:hanging="10"/>
        <w:jc w:val="center"/>
      </w:pPr>
      <w:r>
        <w:rPr>
          <w:b/>
        </w:rPr>
        <w:t>Obmedzenie zárobkovej činnosti po skončení pracovného pomeru</w:t>
      </w:r>
    </w:p>
    <w:p w:rsidR="009D6BF7" w:rsidRDefault="009F1243" w:rsidP="00373B94">
      <w:pPr>
        <w:numPr>
          <w:ilvl w:val="1"/>
          <w:numId w:val="89"/>
        </w:numPr>
      </w:pPr>
      <w:r>
        <w:t>Zamestnávateľ a zamestnanec sa môžu v pracovnej zmluve dohodnúť, že zamestnanec po skončení pracovného pomeru nebude po určitú dobu, najdlhšie jeden rok, vykonávať zárobkovú činnosť, ktorá má k predmetu činnosti zamestnávateľa konkurenčný charakter.</w:t>
      </w:r>
    </w:p>
    <w:p w:rsidR="009D6BF7" w:rsidRDefault="009F1243" w:rsidP="00373B94">
      <w:pPr>
        <w:numPr>
          <w:ilvl w:val="1"/>
          <w:numId w:val="89"/>
        </w:numPr>
      </w:pPr>
      <w:r>
        <w:t xml:space="preserve">Zamestnávateľ môže so zamestnancom dohodnúť obmedzenie zárobkovej činnosti po skončení pracovného pomeru, iba ak zamestnanec v priebehu trvania pracovného pomeru má možnosť nadobudnúť informácie alebo znalosti, ktoré </w:t>
      </w:r>
      <w:r>
        <w:lastRenderedPageBreak/>
        <w:t>nie sú bežne dostupné a ich využitie by mohlo privodiť zamestnávateľovi podstatnú ujmu.</w:t>
      </w:r>
    </w:p>
    <w:p w:rsidR="009D6BF7" w:rsidRDefault="009F1243" w:rsidP="00373B94">
      <w:pPr>
        <w:numPr>
          <w:ilvl w:val="1"/>
          <w:numId w:val="89"/>
        </w:numPr>
      </w:pPr>
      <w:r>
        <w:t>Ak obmedzenie zárobkovej činnosti dohodnuté v pracovnej zmluve je väčšie, ako to vyžaduje potrebná miera ochrany zamestnávateľa, môže súd záväzok zamestnanca podľa odseku 1 obmedziť alebo zrušiť.</w:t>
      </w:r>
    </w:p>
    <w:p w:rsidR="009D6BF7" w:rsidRDefault="009F1243" w:rsidP="00373B94">
      <w:pPr>
        <w:numPr>
          <w:ilvl w:val="1"/>
          <w:numId w:val="89"/>
        </w:numPr>
      </w:pPr>
      <w:r>
        <w:t>Zamestnávateľ poskytne zamestnancovi primeranú peňažnú náhradu najmenej v sume 50 % priemerného mesačného zárobku zamestnanca za každý mesiac plnenia záväzku podľa odseku 1. Peňažná náhrada je splatná vo výplatnom termíne určenom u zamestnávateľa na výplatu mzdy, a to za predchádzajúce mesačné obdobie, ak sa nedohodlo inak.</w:t>
      </w:r>
    </w:p>
    <w:p w:rsidR="009D6BF7" w:rsidRDefault="009F1243" w:rsidP="00373B94">
      <w:pPr>
        <w:numPr>
          <w:ilvl w:val="1"/>
          <w:numId w:val="89"/>
        </w:numPr>
      </w:pPr>
      <w:r>
        <w:t>Zamestnanec a zamestnávateľ sa môžu v pracovnej zmluve dohodnúť na primeranej peňažnej náhrade, ktorú je zamestnanec povinný zaplatiť, ak poruší záväzok podľa odseku 1. Suma peňažnej náhrady nesmie presiahnuť celkovú sumu peňažnej náhrady zamestnávateľa dohodnutej podľa odseku 4. Suma peňažnej náhrady sa primerane zníži, ak zamestnanec splnil svoj záväzok sčasti. Zaplatením peňažnej náhrady záväzok zamestnanca podľa odseku 1 zanikne.</w:t>
      </w:r>
    </w:p>
    <w:p w:rsidR="009D6BF7" w:rsidRDefault="009F1243" w:rsidP="00373B94">
      <w:pPr>
        <w:numPr>
          <w:ilvl w:val="1"/>
          <w:numId w:val="89"/>
        </w:numPr>
      </w:pPr>
      <w:r>
        <w:t>Zamestnávateľ môže od záväzku podľa odseku 1 odstúpiť len počas trvania pracovného pomeru zamestnanca; záväzok zaniká prvým dňom kalendárneho mesiaca nasledujúceho po mesiaci, v ktorom bolo odstúpenie doručené druhej zmluvnej strane, najneskôr však posledným dňom trvania pracovného pomeru.</w:t>
      </w:r>
    </w:p>
    <w:p w:rsidR="009D6BF7" w:rsidRDefault="009F1243" w:rsidP="00373B94">
      <w:pPr>
        <w:numPr>
          <w:ilvl w:val="1"/>
          <w:numId w:val="89"/>
        </w:numPr>
      </w:pPr>
      <w:r>
        <w:t>Zamestnanec môže záväzok podľa odseku 1 vypovedať, ak mu zamestnávateľ nevyplatil peňažnú náhradu do 15 dní od uplynutia jej splatnosti; záväzok zaniká dňom, v ktorom bola výpoveď doručená druhej zmluvnej strane.</w:t>
      </w:r>
    </w:p>
    <w:p w:rsidR="009D6BF7" w:rsidRDefault="009F1243" w:rsidP="00373B94">
      <w:pPr>
        <w:numPr>
          <w:ilvl w:val="1"/>
          <w:numId w:val="89"/>
        </w:numPr>
      </w:pPr>
      <w:r>
        <w:t>Záväzok podľa odsekov 1, 4 a 5 musí byť súčasťou pracovnej zmluvy, inak je neplatný. Odstúpenie od dohody podľa odseku 6 a výpoveď podľa odseku 7 musia byť písomné, inak sú neplatné.</w:t>
      </w:r>
    </w:p>
    <w:p w:rsidR="009D6BF7" w:rsidRDefault="009F1243" w:rsidP="00373B94">
      <w:pPr>
        <w:numPr>
          <w:ilvl w:val="1"/>
          <w:numId w:val="89"/>
        </w:numPr>
        <w:spacing w:after="284"/>
      </w:pPr>
      <w:r>
        <w:t>V kolektívnej zmluve je možné vymedziť okruh zamestnancov, s ktorými možno dohodnúť obmedzenie zárobkovej činnosti po skončení pracovného pomeru, dobu trvania obmedzenia zárobkovej činnosti po skončení pracovného pomeru, minimálnu mieru primeranej peňažnej náhrady podľa odseku 4 a obmedzenie najvyššej sumy peňažnej náhrady podľa odseku 5.</w:t>
      </w:r>
    </w:p>
    <w:p w:rsidR="009D6BF7" w:rsidRDefault="009F1243">
      <w:pPr>
        <w:spacing w:after="20" w:line="248" w:lineRule="auto"/>
        <w:ind w:left="119" w:right="109" w:hanging="10"/>
        <w:jc w:val="center"/>
      </w:pPr>
      <w:r>
        <w:rPr>
          <w:b/>
        </w:rPr>
        <w:t>§ 84</w:t>
      </w:r>
    </w:p>
    <w:p w:rsidR="009D6BF7" w:rsidRDefault="009F1243">
      <w:pPr>
        <w:spacing w:line="248" w:lineRule="auto"/>
        <w:ind w:left="119" w:right="109" w:hanging="10"/>
        <w:jc w:val="center"/>
      </w:pPr>
      <w:r>
        <w:rPr>
          <w:b/>
        </w:rPr>
        <w:t>Pracovný poriadok</w:t>
      </w:r>
    </w:p>
    <w:p w:rsidR="009D6BF7" w:rsidRDefault="009F1243" w:rsidP="00373B94">
      <w:pPr>
        <w:numPr>
          <w:ilvl w:val="1"/>
          <w:numId w:val="90"/>
        </w:numPr>
      </w:pPr>
      <w:r>
        <w:lastRenderedPageBreak/>
        <w:t>Zamestnávateľ môže vydať pracovný poriadok po predchádzajúcom súhlase zástupcov zamestnancov, inak je neplatný.</w:t>
      </w:r>
    </w:p>
    <w:p w:rsidR="009D6BF7" w:rsidRDefault="009F1243" w:rsidP="00373B94">
      <w:pPr>
        <w:numPr>
          <w:ilvl w:val="1"/>
          <w:numId w:val="90"/>
        </w:numPr>
      </w:pPr>
      <w:r>
        <w:t>Pracovný poriadok bližšie konkretizuje v súlade s právnymi predpismi ustanovenia tohto zákona podľa osobitných podmienok zamestnávateľa.</w:t>
      </w:r>
    </w:p>
    <w:p w:rsidR="009D6BF7" w:rsidRDefault="009F1243" w:rsidP="00373B94">
      <w:pPr>
        <w:numPr>
          <w:ilvl w:val="1"/>
          <w:numId w:val="90"/>
        </w:numPr>
      </w:pPr>
      <w:r>
        <w:t>Pracovný poriadok je záväzný pre zamestnávateľa a pre všetkých jeho zamestnancov. Nadobúda účinnosť dňom, ktorý je v ňom určený, najskôr však dňom, keď bol u zamestnávateľa zverejnený.</w:t>
      </w:r>
    </w:p>
    <w:p w:rsidR="009D6BF7" w:rsidRDefault="009F1243" w:rsidP="00373B94">
      <w:pPr>
        <w:numPr>
          <w:ilvl w:val="1"/>
          <w:numId w:val="90"/>
        </w:numPr>
      </w:pPr>
      <w:r>
        <w:t>Každý zamestnanec musí byť s pracovným poriadkom oboznámený. Pracovný poriadok musí byť každému zamestnancovi prístupný.</w:t>
      </w:r>
    </w:p>
    <w:p w:rsidR="009D6BF7" w:rsidRDefault="009F1243">
      <w:pPr>
        <w:spacing w:after="43" w:line="248" w:lineRule="auto"/>
        <w:ind w:left="119" w:right="109" w:hanging="10"/>
        <w:jc w:val="center"/>
      </w:pPr>
      <w:r>
        <w:rPr>
          <w:b/>
        </w:rPr>
        <w:t>TRETIA ČASŤ</w:t>
      </w:r>
    </w:p>
    <w:p w:rsidR="009D6BF7" w:rsidRDefault="009F1243">
      <w:pPr>
        <w:spacing w:after="286" w:line="248" w:lineRule="auto"/>
        <w:ind w:left="119" w:right="109" w:hanging="10"/>
        <w:jc w:val="center"/>
      </w:pPr>
      <w:r>
        <w:rPr>
          <w:b/>
        </w:rPr>
        <w:t>PRACOVNÝ ČAS A DOBA ODPOČINKU</w:t>
      </w:r>
    </w:p>
    <w:p w:rsidR="009D6BF7" w:rsidRDefault="009F1243">
      <w:pPr>
        <w:spacing w:after="20" w:line="248" w:lineRule="auto"/>
        <w:ind w:left="119" w:right="109" w:hanging="10"/>
        <w:jc w:val="center"/>
      </w:pPr>
      <w:r>
        <w:rPr>
          <w:b/>
        </w:rPr>
        <w:t>§ 85</w:t>
      </w:r>
    </w:p>
    <w:p w:rsidR="009D6BF7" w:rsidRDefault="009F1243">
      <w:pPr>
        <w:spacing w:line="248" w:lineRule="auto"/>
        <w:ind w:left="119" w:right="109" w:hanging="10"/>
        <w:jc w:val="center"/>
      </w:pPr>
      <w:r>
        <w:rPr>
          <w:b/>
        </w:rPr>
        <w:t>Pracovný čas</w:t>
      </w:r>
    </w:p>
    <w:p w:rsidR="009D6BF7" w:rsidRDefault="009F1243" w:rsidP="00373B94">
      <w:pPr>
        <w:numPr>
          <w:ilvl w:val="1"/>
          <w:numId w:val="91"/>
        </w:numPr>
      </w:pPr>
      <w:r>
        <w:t>Pracovný čas je časový úsek, v ktorom je zamestnanec k dispozícii zamestnávateľovi, vykonáva prácu a plní povinnosti v súlade s pracovnou zmluvou.</w:t>
      </w:r>
    </w:p>
    <w:p w:rsidR="009D6BF7" w:rsidRDefault="009F1243" w:rsidP="00373B94">
      <w:pPr>
        <w:numPr>
          <w:ilvl w:val="1"/>
          <w:numId w:val="91"/>
        </w:numPr>
      </w:pPr>
      <w:r>
        <w:t>Doba odpočinku je akákoľvek doba, ktorá nie je pracovným časom.</w:t>
      </w:r>
    </w:p>
    <w:p w:rsidR="009D6BF7" w:rsidRDefault="009F1243" w:rsidP="00373B94">
      <w:pPr>
        <w:numPr>
          <w:ilvl w:val="1"/>
          <w:numId w:val="91"/>
        </w:numPr>
      </w:pPr>
      <w:r>
        <w:t>Na účely určenia rozsahu pracovného času a rozvrhnutia pracovného času je týždňom sedem po sebe nasledujúcich dní.</w:t>
      </w:r>
    </w:p>
    <w:p w:rsidR="009D6BF7" w:rsidRDefault="009F1243" w:rsidP="00373B94">
      <w:pPr>
        <w:numPr>
          <w:ilvl w:val="1"/>
          <w:numId w:val="91"/>
        </w:numPr>
      </w:pPr>
      <w:r>
        <w:t>Pracovný čas v priebehu 24 hodín nesmie presiahnuť osem hodín, ak tento zákon neustanovuje inak.</w:t>
      </w:r>
    </w:p>
    <w:p w:rsidR="009D6BF7" w:rsidRDefault="009F1243" w:rsidP="00373B94">
      <w:pPr>
        <w:numPr>
          <w:ilvl w:val="1"/>
          <w:numId w:val="91"/>
        </w:numPr>
      </w:pPr>
      <w:r>
        <w:t>Pracovný čas zamestnanca je najviac 40 hodín týždenne. Zamestnanec, ktorý má pracovný čas rozvrhnutý tak, že pravidelne vykonáva prácu striedavo v oboch zmenách v dvojzmennej prevádzke, má pracovný čas najviac 38 a 3/4 hodiny týždenne a vo všetkých zmenách v trojzmennej prevádzke alebo v nepretržitej prevádzke má pracovný čas najviac 37 a 1/2 hodiny týždenne.</w:t>
      </w:r>
    </w:p>
    <w:p w:rsidR="009D6BF7" w:rsidRDefault="009F1243" w:rsidP="00373B94">
      <w:pPr>
        <w:numPr>
          <w:ilvl w:val="1"/>
          <w:numId w:val="91"/>
        </w:numPr>
      </w:pPr>
      <w:r>
        <w:t>Pracovný čas zamestnanca, ktorý pracuje s dokázaným chemickým karcinogénom alebo pri pracovných procesoch s rizikom chemickej karcinogenity alebo ktorý vykonáva činnosti vedúce k ožiareniu ako zamestnanec kategórie A v kontrolovanom pásme so zdrojom ionizujúceho žiarenia okrem kontrolovaného pásma v jadrovej elektrárni, je najviac 33 a 1/2 hodiny týždenne.</w:t>
      </w:r>
    </w:p>
    <w:p w:rsidR="009D6BF7" w:rsidRDefault="009F1243" w:rsidP="00373B94">
      <w:pPr>
        <w:numPr>
          <w:ilvl w:val="1"/>
          <w:numId w:val="91"/>
        </w:numPr>
      </w:pPr>
      <w:r>
        <w:lastRenderedPageBreak/>
        <w:t>Mladistvý zamestnanec mladší ako 16 rokov má pracovný čas najviac 30 hodín týždenne, aj keď pracuje pre viacerých zamestnávateľov. Mladistvý zamestnanec starší ako 16 rokov má pracovný čas najviac 37 a 1/2 hodiny týždenne, aj keď pracuje pre viacerých zamestnávateľov. Pracovný čas mladistvého zamestnanca nesmie v priebehu 24 hodín presiahnuť osem hodín.</w:t>
      </w:r>
    </w:p>
    <w:p w:rsidR="009D6BF7" w:rsidRDefault="009F1243" w:rsidP="00373B94">
      <w:pPr>
        <w:numPr>
          <w:ilvl w:val="1"/>
          <w:numId w:val="91"/>
        </w:numPr>
      </w:pPr>
      <w:r>
        <w:t>Pracovný čas, ktorý zamestnávateľ určí podľa odsekov 1, 5 až 7, je ustanovený týždenný pracovný čas. Pracovný čas, ktorý je zamestnanec povinný odpracovať v príslušnom týždni po rozvrhnutí ustanoveného týždenného pracovného času, je určený týždenný pracovný čas.</w:t>
      </w:r>
    </w:p>
    <w:p w:rsidR="009D6BF7" w:rsidRDefault="009F1243" w:rsidP="00373B94">
      <w:pPr>
        <w:numPr>
          <w:ilvl w:val="1"/>
          <w:numId w:val="91"/>
        </w:numPr>
        <w:spacing w:after="284"/>
      </w:pPr>
      <w:r>
        <w:t>Priemerný týždenný pracovný čas zamestnanca vrátane práce nadčas nesmie prekročiť 48 hodín.</w:t>
      </w:r>
    </w:p>
    <w:p w:rsidR="009D6BF7" w:rsidRDefault="009F1243">
      <w:pPr>
        <w:spacing w:line="248" w:lineRule="auto"/>
        <w:ind w:left="119" w:right="109" w:hanging="10"/>
        <w:jc w:val="center"/>
      </w:pPr>
      <w:r>
        <w:rPr>
          <w:b/>
        </w:rPr>
        <w:t>§ 85a</w:t>
      </w:r>
    </w:p>
    <w:p w:rsidR="009D6BF7" w:rsidRDefault="009F1243" w:rsidP="00373B94">
      <w:pPr>
        <w:numPr>
          <w:ilvl w:val="1"/>
          <w:numId w:val="92"/>
        </w:numPr>
      </w:pPr>
      <w:r>
        <w:t>Priemerný týždenný pracovný čas zamestnanca vrátane práce nadčas môže prekročiť 48 hodín za obdobie štyroch mesiacov po sebe nasledujúcich v prípade, ak ide o zdravotníckeho zamestnanca podľa osobitného predpisu, ak zamestnanec s takým rozsahom pracovného času súhlasí. Priemerný týždenný pracovný čas zamestnanca podľa prvej vety vrátane práce nadčas nesmie presiahnuť 56 hodín.</w:t>
      </w:r>
    </w:p>
    <w:p w:rsidR="009D6BF7" w:rsidRDefault="009F1243" w:rsidP="00373B94">
      <w:pPr>
        <w:numPr>
          <w:ilvl w:val="1"/>
          <w:numId w:val="92"/>
        </w:numPr>
        <w:spacing w:after="98"/>
      </w:pPr>
      <w:r>
        <w:t>Zamestnávateľ je povinný pri dohodnutí pracovného času podľa odseku 1</w:t>
      </w:r>
    </w:p>
    <w:p w:rsidR="009D6BF7" w:rsidRDefault="009F1243" w:rsidP="00373B94">
      <w:pPr>
        <w:numPr>
          <w:ilvl w:val="0"/>
          <w:numId w:val="93"/>
        </w:numPr>
        <w:spacing w:after="97"/>
        <w:ind w:hanging="283"/>
      </w:pPr>
      <w:r>
        <w:t>upovedomiť o tejto skutočnosti príslušný inšpektorát práce alebo príslušný orgán dozoru v oblasti bezpečnosti a ochrany zdravia pri práci, ak o to požiadajú,</w:t>
      </w:r>
    </w:p>
    <w:p w:rsidR="009D6BF7" w:rsidRDefault="009F1243" w:rsidP="00373B94">
      <w:pPr>
        <w:numPr>
          <w:ilvl w:val="0"/>
          <w:numId w:val="93"/>
        </w:numPr>
        <w:ind w:hanging="283"/>
      </w:pPr>
      <w:r>
        <w:t>viesť aktuálne záznamy o zamestnancoch, ktorých pracovný čas je takto dohodnutý, a predložiť tieto záznamy príslušnému inšpektorátu práce alebo príslušnému orgánu dozoru v oblasti bezpečnosti a ochrany zdravia pri práci, ak o ne požiadajú.</w:t>
      </w:r>
    </w:p>
    <w:p w:rsidR="009D6BF7" w:rsidRDefault="009F1243" w:rsidP="00373B94">
      <w:pPr>
        <w:numPr>
          <w:ilvl w:val="1"/>
          <w:numId w:val="93"/>
        </w:numPr>
      </w:pPr>
      <w:r>
        <w:t>Zamestnanec nesmie byť zo strany zamestnávateľa prenasledovaný alebo inak postihovaný za to, že nesúhlasí s rozsahom pracovného času nad 48 hodín týždenne v priemere.</w:t>
      </w:r>
    </w:p>
    <w:p w:rsidR="009D6BF7" w:rsidRDefault="009F1243" w:rsidP="00373B94">
      <w:pPr>
        <w:numPr>
          <w:ilvl w:val="1"/>
          <w:numId w:val="93"/>
        </w:numPr>
        <w:spacing w:after="284"/>
      </w:pPr>
      <w:r>
        <w:t>Zamestnanec má právo odvolať súhlas podľa odseku 1; odvolanie súhlasu je účinné uplynutím jedného mesiaca od jeho písomného oznámenia zamestnávateľovi.</w:t>
      </w:r>
    </w:p>
    <w:p w:rsidR="009D6BF7" w:rsidRDefault="009F1243">
      <w:pPr>
        <w:spacing w:after="20" w:line="248" w:lineRule="auto"/>
        <w:ind w:left="119" w:right="109" w:hanging="10"/>
        <w:jc w:val="center"/>
      </w:pPr>
      <w:r>
        <w:rPr>
          <w:b/>
        </w:rPr>
        <w:t>§ 86</w:t>
      </w:r>
    </w:p>
    <w:p w:rsidR="009D6BF7" w:rsidRDefault="009F1243">
      <w:pPr>
        <w:spacing w:line="248" w:lineRule="auto"/>
        <w:ind w:left="119" w:right="109" w:hanging="10"/>
        <w:jc w:val="center"/>
      </w:pPr>
      <w:r>
        <w:rPr>
          <w:b/>
        </w:rPr>
        <w:t>Rovnomerné rozvrhnutie pracovného času</w:t>
      </w:r>
    </w:p>
    <w:p w:rsidR="009D6BF7" w:rsidRDefault="009F1243" w:rsidP="00373B94">
      <w:pPr>
        <w:numPr>
          <w:ilvl w:val="1"/>
          <w:numId w:val="94"/>
        </w:numPr>
      </w:pPr>
      <w:r>
        <w:t>O rovnomernom rozvrhnutí pracovného času rozhoduje zamestnávateľ po prerokovaní so zástupcami zamestnancov.</w:t>
      </w:r>
    </w:p>
    <w:p w:rsidR="009D6BF7" w:rsidRDefault="009F1243" w:rsidP="00373B94">
      <w:pPr>
        <w:numPr>
          <w:ilvl w:val="1"/>
          <w:numId w:val="94"/>
        </w:numPr>
      </w:pPr>
      <w:r>
        <w:lastRenderedPageBreak/>
        <w:t>Pri rovnomernom rozvrhnutí pracovného času na jednotlivé týždne rozdiel dĺžky pracovného času pripadajúci na jednotlivé týždne nepresiahne tri hodiny a pracovný čas v jednotlivých dňoch nepresiahne deväť hodín. Priemerný týždenný pracovný čas nesmie pritom v určitom období, najviac štvortýždňovom, presahovať hranicu pre ustanovený týždenný pracovný čas.</w:t>
      </w:r>
    </w:p>
    <w:p w:rsidR="009D6BF7" w:rsidRDefault="009F1243" w:rsidP="00373B94">
      <w:pPr>
        <w:numPr>
          <w:ilvl w:val="1"/>
          <w:numId w:val="94"/>
        </w:numPr>
        <w:spacing w:after="284"/>
      </w:pPr>
      <w:r>
        <w:t>Pri rovnomernom rozvrhnutí pracovného času rozvrhuje zamestnávateľ týždenný pracovný čas v zásade na päť pracovných dní v týždni.</w:t>
      </w:r>
    </w:p>
    <w:p w:rsidR="009D6BF7" w:rsidRDefault="009F1243">
      <w:pPr>
        <w:spacing w:after="20" w:line="248" w:lineRule="auto"/>
        <w:ind w:left="119" w:right="109" w:hanging="10"/>
        <w:jc w:val="center"/>
      </w:pPr>
      <w:r>
        <w:rPr>
          <w:b/>
        </w:rPr>
        <w:t>§ 87</w:t>
      </w:r>
    </w:p>
    <w:p w:rsidR="009D6BF7" w:rsidRDefault="009F1243">
      <w:pPr>
        <w:spacing w:line="248" w:lineRule="auto"/>
        <w:ind w:left="119" w:right="109" w:hanging="10"/>
        <w:jc w:val="center"/>
      </w:pPr>
      <w:r>
        <w:rPr>
          <w:b/>
        </w:rPr>
        <w:t>Nerovnomerné rozvrhnutie pracovného času</w:t>
      </w:r>
    </w:p>
    <w:p w:rsidR="009D6BF7" w:rsidRDefault="009F1243" w:rsidP="00373B94">
      <w:pPr>
        <w:numPr>
          <w:ilvl w:val="1"/>
          <w:numId w:val="95"/>
        </w:numPr>
        <w:spacing w:after="201" w:line="265" w:lineRule="auto"/>
      </w:pPr>
      <w:r>
        <w:t>Ak povaha práce alebo podmienky prevádzky nedovoľujú, aby sa pracovný čas rozvrhol rovnomerne na jednotlivé týždne, zamestnávateľ môže po dohode so zástupcami zamestnancov alebo po dohode so zamestnancom, rozvrhnúť pracovný čas nerovnomerne na jednotlivé týždne. Priemerný týždenný pracovný čas nesmie pritom presiahnuť v období najviac štyroch mesiacov ustanovený týždenný pracovný čas.</w:t>
      </w:r>
    </w:p>
    <w:p w:rsidR="009D6BF7" w:rsidRDefault="009F1243" w:rsidP="00373B94">
      <w:pPr>
        <w:numPr>
          <w:ilvl w:val="1"/>
          <w:numId w:val="95"/>
        </w:numPr>
      </w:pPr>
      <w:r>
        <w:t>Zamestnávateľ môže v kolektívnej zmluve alebo po dohode so zástupcami zamestnancov rozvrhnúť pracovný čas nerovnomerne na jednotlivé týždne na obdobie dlhšie ako štyri mesiace, najviac na obdobie 12 mesiacov, ak ide o činnosti, pri ktorých sa v priebehu roka prejavuje rozdielna potreba práce. Dohodu nemožno nahradiť rozhodnutím zamestnávateľa. Priemerný týždenný pracovný čas počas tohto obdobia nesmie pritom presiahnuť ustanovený týždenný pracovný čas. Rovnako môže byť rozvrhnutý pracovný čas pre určité organizačné útvary alebo druhy prác.</w:t>
      </w:r>
    </w:p>
    <w:p w:rsidR="009D6BF7" w:rsidRDefault="009F1243" w:rsidP="00373B94">
      <w:pPr>
        <w:numPr>
          <w:ilvl w:val="1"/>
          <w:numId w:val="95"/>
        </w:numPr>
      </w:pPr>
      <w:r>
        <w:t>Zamestnancovi so zdravotným postihnutím, tehotnej žene, žene alebo mužovi, ktorý sa trvale stará o dieťa mladšie ako tri roky, osamelému zamestnancovi, ktorý sa trvale stará o dieťa mladšie ako 15 rokov, možno rozvrhnúť pracovný čas nerovnomerne len po dohode s ním.</w:t>
      </w:r>
    </w:p>
    <w:p w:rsidR="009D6BF7" w:rsidRDefault="009F1243" w:rsidP="00373B94">
      <w:pPr>
        <w:numPr>
          <w:ilvl w:val="1"/>
          <w:numId w:val="95"/>
        </w:numPr>
        <w:spacing w:after="285"/>
      </w:pPr>
      <w:r>
        <w:t>Pracovný čas v priebehu 24 hodín nesmie presiahnuť 12 hodín.</w:t>
      </w:r>
    </w:p>
    <w:p w:rsidR="009D6BF7" w:rsidRDefault="009F1243">
      <w:pPr>
        <w:spacing w:after="20" w:line="248" w:lineRule="auto"/>
        <w:ind w:left="119" w:right="109" w:hanging="10"/>
        <w:jc w:val="center"/>
      </w:pPr>
      <w:r>
        <w:rPr>
          <w:b/>
        </w:rPr>
        <w:t>§ 87a</w:t>
      </w:r>
    </w:p>
    <w:p w:rsidR="009D6BF7" w:rsidRDefault="009F1243">
      <w:pPr>
        <w:spacing w:line="248" w:lineRule="auto"/>
        <w:ind w:left="119" w:right="109" w:hanging="10"/>
        <w:jc w:val="center"/>
      </w:pPr>
      <w:r>
        <w:rPr>
          <w:b/>
        </w:rPr>
        <w:t>Konto pracovného času</w:t>
      </w:r>
    </w:p>
    <w:p w:rsidR="009D6BF7" w:rsidRDefault="009F1243" w:rsidP="00373B94">
      <w:pPr>
        <w:numPr>
          <w:ilvl w:val="1"/>
          <w:numId w:val="96"/>
        </w:numPr>
      </w:pPr>
      <w:r>
        <w:t xml:space="preserve">Konto pracovného času je spôsob nerovnomerného rozvrhnutia pracovného času, ktorý zamestnávateľ môže zaviesť len kolektívnou zmluvou alebo po dohode so zástupcami zamestnancov. Dohoda o zavedení konta pracovného času musí </w:t>
      </w:r>
      <w:r>
        <w:lastRenderedPageBreak/>
        <w:t>byť písomná. Dohodu nemožno nahradiť rozhodnutím zamestnávateľa. Na zavedenie konta pracovného času u zamestnanca uvedeného v § 87 ods. 3 sa vyžaduje aj dohoda s týmto zamestnancom.</w:t>
      </w:r>
    </w:p>
    <w:p w:rsidR="009D6BF7" w:rsidRDefault="009F1243" w:rsidP="00373B94">
      <w:pPr>
        <w:numPr>
          <w:ilvl w:val="1"/>
          <w:numId w:val="96"/>
        </w:numPr>
      </w:pPr>
      <w:r>
        <w:t>V kolektívnej zmluve alebo v dohode so zástupcami zamestnancov sa musí dohodnúť vyrovnávacie obdobie konta pracovného času, v ktorom sa vyrovná rozdiel medzi ustanoveným týždenným pracovným časom a skutočne odpracovaným časom zamestnanca; vyrovnávacie obdobie nesmie byť dlhšie ako 30 mesiacov.</w:t>
      </w:r>
    </w:p>
    <w:p w:rsidR="009D6BF7" w:rsidRDefault="009F1243" w:rsidP="00373B94">
      <w:pPr>
        <w:numPr>
          <w:ilvl w:val="1"/>
          <w:numId w:val="96"/>
        </w:numPr>
      </w:pPr>
      <w:r>
        <w:t>Pri uplatňovaní konta pracovného času môže zamestnávateľ rozvrhnúť pracovný čas tak, že v prípade väčšej potreby práce zamestnanec odpracuje viac hodín, ako je jeho ustanovený týždenný pracovný čas (kladný účet konta pracovného času), a v prípade menšej potreby práce zamestnanec odpracuje menej hodín, ako je jeho ustanovený týždenný pracovný čas alebo prácu nebude vykonávať vôbec (záporný účet konta pracovného času). Priemerný týždenný pracovný čas vrátane kladného konta pracovného času a práce nadčas nesmie presiahnuť 48 hodín v období najviac 12 mesiacov.</w:t>
      </w:r>
    </w:p>
    <w:p w:rsidR="009D6BF7" w:rsidRDefault="009F1243" w:rsidP="00373B94">
      <w:pPr>
        <w:numPr>
          <w:ilvl w:val="1"/>
          <w:numId w:val="96"/>
        </w:numPr>
      </w:pPr>
      <w:r>
        <w:t>Zamestnávateľ je povinný poskytnúť zamestnancovi základnú zložku mzdy, ktorá zodpovedá ustanovenému týždennému pracovnému času zamestnanca. Poskytovaním základnej zložky mzdy nie je dotknutá povinnosť zamestnávateľa poskytovať ďalšie zložky mzdy, ak táto povinnosť vyplýva z tohto zákona, osobitných predpisov, z pracovnej zmluvy alebo kolektívnej zmluvy.</w:t>
      </w:r>
    </w:p>
    <w:p w:rsidR="009D6BF7" w:rsidRDefault="009F1243" w:rsidP="00373B94">
      <w:pPr>
        <w:numPr>
          <w:ilvl w:val="1"/>
          <w:numId w:val="96"/>
        </w:numPr>
      </w:pPr>
      <w:r>
        <w:t>Pri uplatňovaní konta pracovného času je zamestnávateľ povinný viesť účet konta pracovného času, na ktorom eviduje rozdiel medzi ustanoveným týždenným pracovným časom a skutočne odpracovaným časom zamestnanca a rozdiel medzi skutočne poskytnutou základnou zložkou mzdy podľa odseku 3 a základnou zložkou mzdy, na ktorú by mal zamestnanec právo za skutočne odpracovaný čas.</w:t>
      </w:r>
    </w:p>
    <w:p w:rsidR="009D6BF7" w:rsidRDefault="009F1243" w:rsidP="00373B94">
      <w:pPr>
        <w:numPr>
          <w:ilvl w:val="1"/>
          <w:numId w:val="96"/>
        </w:numPr>
      </w:pPr>
      <w:r>
        <w:t>Ak bola ku dňu skončenia pracovného pomeru alebo vyrovnávacieho obdobia poskytnutá nižšia základná zložka mzdy, ako by zamestnancovi patrila podľa odpracovaného času, zamestnávateľ je povinný zamestnancovi rozdiel doplatiť; § 129 ods. 3 sa použije primerane.</w:t>
      </w:r>
    </w:p>
    <w:p w:rsidR="009D6BF7" w:rsidRDefault="009F1243" w:rsidP="00373B94">
      <w:pPr>
        <w:numPr>
          <w:ilvl w:val="1"/>
          <w:numId w:val="96"/>
        </w:numPr>
      </w:pPr>
      <w:r>
        <w:t xml:space="preserve">Ak zamestnanec neodpracoval ku dňu skončenia pracovného pomeru alebo vyrovnávacieho obdobia celý rozsah pracovného času, za ktorý mu zamestnávateľ poskytol základnú zložku mzdy, zamestnávateľ má právo na vrátenie základnej zložky mzdy poskytnutej nad rozsah odpracovaného pracovného času, len ak sa pracovný pomer so zamestnancom skončil </w:t>
      </w:r>
      <w:r>
        <w:lastRenderedPageBreak/>
        <w:t>podľa § 63 ods. 1 písm. d) a e) alebo § 68 ods. 1; toto právo môže zamestnávateľ uplatniť na súde najneskôr v lehote dvoch mesiacov odo dňa, keď sa pracovný pomer skončil.</w:t>
      </w:r>
    </w:p>
    <w:p w:rsidR="009D6BF7" w:rsidRDefault="009F1243" w:rsidP="00373B94">
      <w:pPr>
        <w:numPr>
          <w:ilvl w:val="1"/>
          <w:numId w:val="96"/>
        </w:numPr>
      </w:pPr>
      <w:r>
        <w:t>Práca nadčas pri uplatnení konta pracovného času je práca vykonávaná nad určený týždenný pracovný čas a mimo rozvrhu pracovných zmien vyplývajúcich z konta pracovného času.</w:t>
      </w:r>
    </w:p>
    <w:p w:rsidR="009D6BF7" w:rsidRDefault="009F1243" w:rsidP="00373B94">
      <w:pPr>
        <w:numPr>
          <w:ilvl w:val="1"/>
          <w:numId w:val="96"/>
        </w:numPr>
        <w:spacing w:after="284"/>
      </w:pPr>
      <w:r>
        <w:t>Ak sa konto pracovného času uplatňuje u zamestnanca s kratším pracovným časom, vychádza sa z kratšieho pracovného času.</w:t>
      </w:r>
    </w:p>
    <w:p w:rsidR="009D6BF7" w:rsidRDefault="009F1243">
      <w:pPr>
        <w:spacing w:after="286" w:line="248" w:lineRule="auto"/>
        <w:ind w:left="119" w:right="19" w:hanging="10"/>
        <w:jc w:val="center"/>
      </w:pPr>
      <w:r>
        <w:rPr>
          <w:b/>
        </w:rPr>
        <w:t>Pružný pracovný čas</w:t>
      </w:r>
    </w:p>
    <w:p w:rsidR="009D6BF7" w:rsidRDefault="009F1243">
      <w:pPr>
        <w:spacing w:line="248" w:lineRule="auto"/>
        <w:ind w:left="119" w:right="109" w:hanging="10"/>
        <w:jc w:val="center"/>
      </w:pPr>
      <w:r>
        <w:rPr>
          <w:b/>
        </w:rPr>
        <w:t>§ 88</w:t>
      </w:r>
    </w:p>
    <w:p w:rsidR="009D6BF7" w:rsidRDefault="009F1243" w:rsidP="00373B94">
      <w:pPr>
        <w:numPr>
          <w:ilvl w:val="1"/>
          <w:numId w:val="97"/>
        </w:numPr>
      </w:pPr>
      <w:r>
        <w:t>Pružný pracovný čas je spôsob rovnomerného alebo nerovnomerného rozvrhnutia pracovného času, ktorý zamestnávateľ môže zaviesť kolektívnou zmluvou alebo po dohode so zástupcami zamestnancov.</w:t>
      </w:r>
    </w:p>
    <w:p w:rsidR="009D6BF7" w:rsidRDefault="009F1243" w:rsidP="00373B94">
      <w:pPr>
        <w:numPr>
          <w:ilvl w:val="1"/>
          <w:numId w:val="97"/>
        </w:numPr>
        <w:spacing w:after="204" w:line="262" w:lineRule="auto"/>
      </w:pPr>
      <w:r>
        <w:t>Základný pracovný čas je časový úsek, v ktorom je zamestnanec povinný byť na pracovisku.</w:t>
      </w:r>
    </w:p>
    <w:p w:rsidR="009D6BF7" w:rsidRDefault="009F1243" w:rsidP="00373B94">
      <w:pPr>
        <w:numPr>
          <w:ilvl w:val="1"/>
          <w:numId w:val="97"/>
        </w:numPr>
      </w:pPr>
      <w:r>
        <w:t>Voliteľný pracovný čas je časový úsek, v ktorom je zamestnanec povinný byť na pracovisku v takom rozsahu, aby odpracoval prevádzkový čas.</w:t>
      </w:r>
    </w:p>
    <w:p w:rsidR="009D6BF7" w:rsidRDefault="009F1243" w:rsidP="00373B94">
      <w:pPr>
        <w:numPr>
          <w:ilvl w:val="1"/>
          <w:numId w:val="97"/>
        </w:numPr>
      </w:pPr>
      <w:r>
        <w:t>Prevádzkový čas je celkový pracovný čas, ktorý je zamestnanec povinný odpracovať v pružnom pracovnom období určenom zamestnávateľom.</w:t>
      </w:r>
    </w:p>
    <w:p w:rsidR="009D6BF7" w:rsidRDefault="009F1243" w:rsidP="00373B94">
      <w:pPr>
        <w:numPr>
          <w:ilvl w:val="1"/>
          <w:numId w:val="97"/>
        </w:numPr>
      </w:pPr>
      <w:r>
        <w:t>Pružné pracovné obdobie sa uplatní ako pracovný deň, pracovný týždeň, štvortýždňové pracovné obdobie alebo iné pracovné obdobie.</w:t>
      </w:r>
    </w:p>
    <w:p w:rsidR="009D6BF7" w:rsidRDefault="009F1243" w:rsidP="00373B94">
      <w:pPr>
        <w:numPr>
          <w:ilvl w:val="1"/>
          <w:numId w:val="97"/>
        </w:numPr>
        <w:spacing w:after="291" w:line="262" w:lineRule="auto"/>
      </w:pPr>
      <w:r>
        <w:t>Dĺžka pracovnej zmeny pri uplatnení pružného pracovného času môže byť najviac 12 hodín.</w:t>
      </w:r>
    </w:p>
    <w:p w:rsidR="009D6BF7" w:rsidRDefault="009F1243">
      <w:pPr>
        <w:spacing w:line="248" w:lineRule="auto"/>
        <w:ind w:left="119" w:right="109" w:hanging="10"/>
        <w:jc w:val="center"/>
      </w:pPr>
      <w:r>
        <w:rPr>
          <w:b/>
        </w:rPr>
        <w:t>§ 89</w:t>
      </w:r>
    </w:p>
    <w:p w:rsidR="009D6BF7" w:rsidRDefault="009F1243" w:rsidP="00373B94">
      <w:pPr>
        <w:numPr>
          <w:ilvl w:val="1"/>
          <w:numId w:val="98"/>
        </w:numPr>
      </w:pPr>
      <w:r>
        <w:t>Pružný pracovný čas sa neuplatní v deň, počas ktorého je zamestnanec na pracovnej ceste. Zamestnávateľ na tento účel určí pevný začiatok a koniec pracovnej zmeny.</w:t>
      </w:r>
    </w:p>
    <w:p w:rsidR="009D6BF7" w:rsidRDefault="009F1243" w:rsidP="00373B94">
      <w:pPr>
        <w:numPr>
          <w:ilvl w:val="1"/>
          <w:numId w:val="98"/>
        </w:numPr>
        <w:spacing w:after="284"/>
      </w:pPr>
      <w:r>
        <w:t>Ustanovenie odseku 1 sa neuplatní, ak pracovná cesta zasahuje výlučne do základného pracovného času alebo ak sa zamestnávateľ so zamestnancom dohodnú inak. Zamestnávateľ môže po dohode so zástupcami zamestnancov určiť ďalšie prípady, v ktorých sa ustanovenie odseku 1 neuplatní.</w:t>
      </w:r>
    </w:p>
    <w:p w:rsidR="009D6BF7" w:rsidRDefault="009F1243">
      <w:pPr>
        <w:spacing w:after="20" w:line="248" w:lineRule="auto"/>
        <w:ind w:left="119" w:right="109" w:hanging="10"/>
        <w:jc w:val="center"/>
      </w:pPr>
      <w:r>
        <w:rPr>
          <w:b/>
        </w:rPr>
        <w:lastRenderedPageBreak/>
        <w:t>§ 90</w:t>
      </w:r>
    </w:p>
    <w:p w:rsidR="009D6BF7" w:rsidRDefault="009F1243">
      <w:pPr>
        <w:spacing w:line="248" w:lineRule="auto"/>
        <w:ind w:left="119" w:right="109" w:hanging="10"/>
        <w:jc w:val="center"/>
      </w:pPr>
      <w:r>
        <w:rPr>
          <w:b/>
        </w:rPr>
        <w:t>Začiatok a koniec pracovného času</w:t>
      </w:r>
    </w:p>
    <w:p w:rsidR="009D6BF7" w:rsidRDefault="009F1243" w:rsidP="00373B94">
      <w:pPr>
        <w:numPr>
          <w:ilvl w:val="1"/>
          <w:numId w:val="99"/>
        </w:numPr>
      </w:pPr>
      <w:r>
        <w:t>Pracovná zmena je časť ustanoveného týždenného pracovného času, ktorý je zamestnanec povinný na základe vopred určeného rozvrhu pracovných zmien odpracovať v rámci 24 hodín po sebe nasledujúcich a prestávka v práci.</w:t>
      </w:r>
    </w:p>
    <w:p w:rsidR="009D6BF7" w:rsidRDefault="009F1243" w:rsidP="00373B94">
      <w:pPr>
        <w:numPr>
          <w:ilvl w:val="1"/>
          <w:numId w:val="99"/>
        </w:numPr>
      </w:pPr>
      <w:r>
        <w:t>Prácou na zmeny je spôsob organizácie pracovného času, pri ktorom zamestnanci jeden druhého striedajú na rovnakom pracovisku podľa určitého rozvrhu a v priebehu určitého obdobia dní alebo týždňov pracujú v rôznom čase. To platí aj v prípade, ak pri striedaní zamestnancov v zmenách dôjde k súbežnému výkonu práce zamestnancov nadväzujúcich zmien.</w:t>
      </w:r>
    </w:p>
    <w:p w:rsidR="009D6BF7" w:rsidRDefault="009F1243" w:rsidP="00373B94">
      <w:pPr>
        <w:numPr>
          <w:ilvl w:val="1"/>
          <w:numId w:val="99"/>
        </w:numPr>
      </w:pPr>
      <w:r>
        <w:t>Zamestnanec pracujúci v pracovných zmenách je každý zamestnanec, ktorého pracovný režim je organizovaný formou práce na pracovné zmeny.</w:t>
      </w:r>
    </w:p>
    <w:p w:rsidR="009D6BF7" w:rsidRDefault="009F1243" w:rsidP="00373B94">
      <w:pPr>
        <w:numPr>
          <w:ilvl w:val="1"/>
          <w:numId w:val="99"/>
        </w:numPr>
      </w:pPr>
      <w:r>
        <w:t>Začiatok a koniec pracovného času a rozvrh pracovných zmien určí zamestnávateľ po dohode so zástupcami zamestnancov a oznámi to písomne na mieste u zamestnávateľa, ktoré je zamestnancovi prístupné.</w:t>
      </w:r>
    </w:p>
    <w:p w:rsidR="009D6BF7" w:rsidRDefault="009F1243" w:rsidP="00373B94">
      <w:pPr>
        <w:numPr>
          <w:ilvl w:val="1"/>
          <w:numId w:val="99"/>
        </w:numPr>
      </w:pPr>
      <w:r>
        <w:t>Ranná zmena nesmie v zásade začínať pred 6. hodinou, odpoludňajšia zmena nesmie v zásade končiť po 22. hodine.</w:t>
      </w:r>
    </w:p>
    <w:p w:rsidR="009D6BF7" w:rsidRDefault="009F1243" w:rsidP="00373B94">
      <w:pPr>
        <w:numPr>
          <w:ilvl w:val="1"/>
          <w:numId w:val="99"/>
        </w:numPr>
      </w:pPr>
      <w:r>
        <w:t>Zamestnávateľ môže pracovný čas tej istej zmeny po dohode so zástupcami zamestnancov rozdeliť na dve časti.</w:t>
      </w:r>
    </w:p>
    <w:p w:rsidR="009D6BF7" w:rsidRDefault="009F1243" w:rsidP="00373B94">
      <w:pPr>
        <w:numPr>
          <w:ilvl w:val="1"/>
          <w:numId w:val="99"/>
        </w:numPr>
      </w:pPr>
      <w:r>
        <w:t>Ranná zmena je pracovná zmena, ktorej prevažná časť spadá do času medzi 6. hodinou a 14. hodinou. Odpoludňajšia zmena je pracovná zmena, ktorej prevažná časť spadá do času medzi 14. hodinou a 22. hodinou. Nočná zmena je pracovná zmena, ktorej prevažná časť spadá do času medzi 22. hodinou a 6. hodinou.</w:t>
      </w:r>
    </w:p>
    <w:p w:rsidR="009D6BF7" w:rsidRDefault="009F1243" w:rsidP="00373B94">
      <w:pPr>
        <w:numPr>
          <w:ilvl w:val="1"/>
          <w:numId w:val="99"/>
        </w:numPr>
      </w:pPr>
      <w:r>
        <w:t>Ak je pracovný čas rozvrhnutý do dvoch pracovných zmien, ide o dvojzmenný pracovný režim. Ak zamestnávateľ rozvrhne pracovný čas do troch pracovných zmien, ide o trojzmenný pracovný režim. Pracovný režim, v ktorom pracovná činnosť prebieha súvislo po všetky dni v týždni, je nepretržitý pracovný režim. Ak sa zamestnávateľ písomne nedohodne so zamestnancom inak, zamestnávateľ nemôže rozvrhnúť pracovný čas tak, aby zamestnanec pracoval v nočných zmenách dva týždne po sebe nasledujúcich okrem prípadu, ak povaha práce alebo podmienky prevádzky neumožňujú rozvrhnúť pracovný čas inak.</w:t>
      </w:r>
    </w:p>
    <w:p w:rsidR="009D6BF7" w:rsidRDefault="009F1243" w:rsidP="00373B94">
      <w:pPr>
        <w:numPr>
          <w:ilvl w:val="1"/>
          <w:numId w:val="99"/>
        </w:numPr>
      </w:pPr>
      <w:r>
        <w:t>Rozvrhnutie pracovného času je zamestnávateľ povinný oznámiť zamestnancovi najmenej týždeň vopred a s platnosťou najmenej na týždeň.</w:t>
      </w:r>
    </w:p>
    <w:p w:rsidR="009D6BF7" w:rsidRDefault="009F1243" w:rsidP="00373B94">
      <w:pPr>
        <w:numPr>
          <w:ilvl w:val="1"/>
          <w:numId w:val="99"/>
        </w:numPr>
      </w:pPr>
      <w:r>
        <w:lastRenderedPageBreak/>
        <w:t>Zamestnávateľ môže po dohode so zástupcami zamestnancov určiť čas potrebný na osobnú očistu po skončení práce, ktorý sa zamestnancovi započíta do pracovného času.</w:t>
      </w:r>
    </w:p>
    <w:p w:rsidR="009D6BF7" w:rsidRDefault="009F1243" w:rsidP="00373B94">
      <w:pPr>
        <w:numPr>
          <w:ilvl w:val="1"/>
          <w:numId w:val="99"/>
        </w:numPr>
        <w:spacing w:after="284"/>
      </w:pPr>
      <w:r>
        <w:t>Ak to prevádzka zamestnávateľa dovoľuje, zamestnávateľ je povinný povoliť zamestnancovi na jeho žiadosť zo zdravotných dôvodov alebo z iných vážnych dôvodov na jeho strane vhodnú úpravu určeného týždenného pracovného času alebo ju s ním za tých istých podmienok dohodnúť v pracovnej zmluve.</w:t>
      </w:r>
    </w:p>
    <w:p w:rsidR="009D6BF7" w:rsidRDefault="009F1243">
      <w:pPr>
        <w:spacing w:after="20" w:line="248" w:lineRule="auto"/>
        <w:ind w:left="119" w:right="109" w:hanging="10"/>
        <w:jc w:val="center"/>
      </w:pPr>
      <w:r>
        <w:rPr>
          <w:b/>
        </w:rPr>
        <w:t>§ 91</w:t>
      </w:r>
    </w:p>
    <w:p w:rsidR="009D6BF7" w:rsidRDefault="009F1243">
      <w:pPr>
        <w:spacing w:line="248" w:lineRule="auto"/>
        <w:ind w:left="119" w:right="109" w:hanging="10"/>
        <w:jc w:val="center"/>
      </w:pPr>
      <w:r>
        <w:rPr>
          <w:b/>
        </w:rPr>
        <w:t>Prestávky v práci</w:t>
      </w:r>
    </w:p>
    <w:p w:rsidR="009D6BF7" w:rsidRDefault="009F1243" w:rsidP="00373B94">
      <w:pPr>
        <w:numPr>
          <w:ilvl w:val="1"/>
          <w:numId w:val="100"/>
        </w:numPr>
      </w:pPr>
      <w:r>
        <w:t>Zamestnávateľ je povinný poskytnúť zamestnancovi, ktorého pracovná zmena je dlhšia ako šesť hodín, prestávku na odpočinok a jedenie v trvaní 30 minút. Mladistvému zamestnancovi, ktorého pracovná zmena je dlhšia ako štyri a 1/2 hodiny, je zamestnávateľ povinný poskytnúť prestávku na odpočinok a jedenie v trvaní 30 minút. Ak ide o práce, ktoré sa nemôžu prerušiť, musí sa zamestnancovi aj bez prerušenia prevádzky alebo práce zabezpečiť primeraný čas na odpočinok a jedenie.</w:t>
      </w:r>
    </w:p>
    <w:p w:rsidR="009D6BF7" w:rsidRDefault="009F1243" w:rsidP="00373B94">
      <w:pPr>
        <w:numPr>
          <w:ilvl w:val="1"/>
          <w:numId w:val="100"/>
        </w:numPr>
      </w:pPr>
      <w:r>
        <w:t>Podrobnejšie podmienky poskytnutia prestávky na odpočinok a jedenie vrátane jej predĺženia zamestnávateľ dohodne so zástupcami zamestnancov.</w:t>
      </w:r>
    </w:p>
    <w:p w:rsidR="009D6BF7" w:rsidRDefault="009F1243" w:rsidP="00373B94">
      <w:pPr>
        <w:numPr>
          <w:ilvl w:val="1"/>
          <w:numId w:val="100"/>
        </w:numPr>
      </w:pPr>
      <w:r>
        <w:t>Zamestnávateľ je povinný oznámiť zamestnancom prestávku na odpočinok a jedenie spôsobom ustanoveným v § 90.</w:t>
      </w:r>
    </w:p>
    <w:p w:rsidR="009D6BF7" w:rsidRDefault="009F1243" w:rsidP="00373B94">
      <w:pPr>
        <w:numPr>
          <w:ilvl w:val="1"/>
          <w:numId w:val="100"/>
        </w:numPr>
      </w:pPr>
      <w:r>
        <w:t>Prestávky na odpočinok a jedenie sa neposkytujú na začiatku a konci zmeny.</w:t>
      </w:r>
    </w:p>
    <w:p w:rsidR="009D6BF7" w:rsidRDefault="009F1243" w:rsidP="00373B94">
      <w:pPr>
        <w:numPr>
          <w:ilvl w:val="1"/>
          <w:numId w:val="100"/>
        </w:numPr>
      </w:pPr>
      <w:r>
        <w:t>Prestávky na odpočinok a jedenie sa nezapočítavajú do pracovného času; to neplatí, ak ide o prestávku na odpočinok a jedenie, pri ktorej sa zabezpečuje primeraný čas na odpočinok a jedenie bez prerušenia práce zamestnancom.</w:t>
      </w:r>
    </w:p>
    <w:p w:rsidR="009D6BF7" w:rsidRDefault="009F1243" w:rsidP="00373B94">
      <w:pPr>
        <w:numPr>
          <w:ilvl w:val="1"/>
          <w:numId w:val="100"/>
        </w:numPr>
        <w:spacing w:after="284"/>
      </w:pPr>
      <w:r>
        <w:t>Prestávka poskytovaná z dôvodov zaistenia bezpečnosti a ochrany zdravia zamestnancov pri práci sa započítava do pracovného času.</w:t>
      </w:r>
    </w:p>
    <w:p w:rsidR="009D6BF7" w:rsidRDefault="009F1243">
      <w:pPr>
        <w:spacing w:after="20" w:line="248" w:lineRule="auto"/>
        <w:ind w:left="119" w:right="109" w:hanging="10"/>
        <w:jc w:val="center"/>
      </w:pPr>
      <w:r>
        <w:rPr>
          <w:b/>
        </w:rPr>
        <w:t>§ 92</w:t>
      </w:r>
    </w:p>
    <w:p w:rsidR="009D6BF7" w:rsidRDefault="009F1243">
      <w:pPr>
        <w:spacing w:line="248" w:lineRule="auto"/>
        <w:ind w:left="119" w:right="109" w:hanging="10"/>
        <w:jc w:val="center"/>
      </w:pPr>
      <w:r>
        <w:rPr>
          <w:b/>
        </w:rPr>
        <w:t>Nepretržitý denný odpočinok</w:t>
      </w:r>
    </w:p>
    <w:p w:rsidR="009D6BF7" w:rsidRDefault="009F1243" w:rsidP="00373B94">
      <w:pPr>
        <w:numPr>
          <w:ilvl w:val="1"/>
          <w:numId w:val="101"/>
        </w:numPr>
      </w:pPr>
      <w:r>
        <w:t>Zamestnávateľ je povinný rozvrhnúť pracovný čas tak, aby zamestnanec mal medzi koncom jednej a začiatkom druhej zmeny minimálny odpočinok v trvaní 12 po sebe nasledujúcich hodín v priebehu 24 hodín a mladistvý zamestnanec aspoň 14 hodín v priebehu 24 hodín.</w:t>
      </w:r>
    </w:p>
    <w:p w:rsidR="009D6BF7" w:rsidRDefault="009F1243" w:rsidP="00373B94">
      <w:pPr>
        <w:numPr>
          <w:ilvl w:val="1"/>
          <w:numId w:val="101"/>
        </w:numPr>
      </w:pPr>
      <w:r>
        <w:lastRenderedPageBreak/>
        <w:t>Tento odpočinok možno skrátiť až na osem hodín zamestnancovi staršiemu ako 18 rokov v nepretržitých prevádzkach a pri turnusovej práci, pri naliehavých poľnohospodárskych prácach, pri poskytovaní univerzálnej poštovej služby, pri naliehavých opravárskych prácach, ak ide o odvrátenie nebezpečenstva ohrozujúceho život alebo zdravie zamestnancov, a pri mimoriadnych udalostiach. Ak zamestnávateľ skráti minimálny odpočinok je povinný dodatočne poskytnúť zamestnancovi do 30 dní rovnocenný nepretržitý náhradný odpočinok.</w:t>
      </w:r>
    </w:p>
    <w:p w:rsidR="009D6BF7" w:rsidRDefault="009F1243" w:rsidP="00373B94">
      <w:pPr>
        <w:numPr>
          <w:ilvl w:val="1"/>
          <w:numId w:val="101"/>
        </w:numPr>
        <w:spacing w:after="284"/>
      </w:pPr>
      <w:r>
        <w:t>Zamestnancovi, ktorý sa vrátil z pracovnej cesty po 24. hodine sa poskytne čas na nevyhnutný odpočinok od skončenia pracovnej cesty do nástupu do práce v rozsahu osem hodín, a ak tento čas spadá do pracovného času zamestnanca, aj náhrada mzdy vo výške jeho priemerného zárobku.</w:t>
      </w:r>
    </w:p>
    <w:p w:rsidR="009D6BF7" w:rsidRDefault="009F1243">
      <w:pPr>
        <w:spacing w:after="20" w:line="248" w:lineRule="auto"/>
        <w:ind w:left="119" w:right="109" w:hanging="10"/>
        <w:jc w:val="center"/>
      </w:pPr>
      <w:r>
        <w:rPr>
          <w:b/>
        </w:rPr>
        <w:t>§ 93</w:t>
      </w:r>
    </w:p>
    <w:p w:rsidR="009D6BF7" w:rsidRDefault="009F1243">
      <w:pPr>
        <w:spacing w:line="248" w:lineRule="auto"/>
        <w:ind w:left="119" w:right="109" w:hanging="10"/>
        <w:jc w:val="center"/>
      </w:pPr>
      <w:r>
        <w:rPr>
          <w:b/>
        </w:rPr>
        <w:t>Nepretržitý odpočinok v týždni</w:t>
      </w:r>
    </w:p>
    <w:p w:rsidR="009D6BF7" w:rsidRDefault="009F1243" w:rsidP="00373B94">
      <w:pPr>
        <w:numPr>
          <w:ilvl w:val="1"/>
          <w:numId w:val="102"/>
        </w:numPr>
      </w:pPr>
      <w:r>
        <w:t>Zamestnávateľ je povinný rozvrhnúť pracovný čas tak, aby zamestnanec mal raz za týždeň dva po sebe nasledujúce dni nepretržitého odpočinku, ktoré musia pripadať na sobotu a nedeľu alebo na nedeľu a pondelok.</w:t>
      </w:r>
    </w:p>
    <w:p w:rsidR="009D6BF7" w:rsidRDefault="009F1243" w:rsidP="00373B94">
      <w:pPr>
        <w:numPr>
          <w:ilvl w:val="1"/>
          <w:numId w:val="102"/>
        </w:numPr>
      </w:pPr>
      <w:r>
        <w:t>Ak povaha práce a podmienky prevádzky neumožňujú rozvrhnúť pracovný čas zamestnanca staršieho ako 18 rokov podľa odseku 1, poskytnú sa dva po sebe nasledujúce dni nepretržitého odpočinku v týždni v iných dňoch týždňa.</w:t>
      </w:r>
    </w:p>
    <w:p w:rsidR="009D6BF7" w:rsidRDefault="009F1243" w:rsidP="00373B94">
      <w:pPr>
        <w:numPr>
          <w:ilvl w:val="1"/>
          <w:numId w:val="102"/>
        </w:numPr>
      </w:pPr>
      <w:r>
        <w:t>Ak povaha práce a podmienky prevádzky neumožňujú rozvrhnúť pracovný čas podľa odsekov 1 a 2, zamestnávateľ môže zamestnancovi, ktorý je starší ako 18 rokov, po dohode so zástupcami zamestnancov alebo, ak u zamestnávateľa nepôsobia zástupcovia zamestnancov, po dohode so zamestnancom, rozvrhnúť pracovný čas tak, aby zamestnanec mal raz za týždeň najmenej 24 hodín nepretržitého odpočinku, ktorý by mal pripadnúť na nedeľu s tým, že zamestnávateľ je povinný dodatočne poskytnúť zamestnancovi náhradný nepretržitý odpočinok v týždni do ôsmich mesiacov odo dňa, keď mal byť poskytnutý nepretržitý odpočinok v týždni.</w:t>
      </w:r>
    </w:p>
    <w:p w:rsidR="009D6BF7" w:rsidRDefault="009F1243" w:rsidP="00373B94">
      <w:pPr>
        <w:numPr>
          <w:ilvl w:val="1"/>
          <w:numId w:val="102"/>
        </w:numPr>
      </w:pPr>
      <w:r>
        <w:t>Ak povaha práce a podmienky prevádzky neumožňujú rozvrhnúť pracovný čas podľa odsekov 1 až 3, zamestnávateľ môže zamestnancovi, staršiemu ako 18 rokov, po dohode so zástupcami zamestnancov alebo, ak u zamestnávateľa nepôsobia zástupcovia zamestnancov, po dohode so zamestnancom, rozvrhnúť pracovný čas tak, aby zamestnanec mal raz za týždeň najmenej 35 hodín nepretržitého odpočinku, ktorý pripadne na nedeľu a na časť dňa predchádzajúceho nedeli alebo na časť dňa nasledujúceho po nedeli.</w:t>
      </w:r>
    </w:p>
    <w:p w:rsidR="009D6BF7" w:rsidRDefault="009F1243" w:rsidP="00373B94">
      <w:pPr>
        <w:numPr>
          <w:ilvl w:val="1"/>
          <w:numId w:val="102"/>
        </w:numPr>
        <w:spacing w:after="284"/>
      </w:pPr>
      <w:r>
        <w:lastRenderedPageBreak/>
        <w:t>Ak povaha práce a podmienky prevádzky neumožňujú rozvrhnúť pracovný čas podľa odsekov 1 až 3, zamestnávateľ môže zamestnancovi staršiemu ako 18 rokov po dohode so zástupcami zamestnancov, alebo ak u zamestnávateľa nepôsobia zástupcovia zamestnancov po dohode so zamestnancom, rozvrhnúť pracovný čas tak, aby zamestnanec mal raz za dva týždne najmenej 24 hodín nepretržitého odpočinku v týždni, ktorý by mal pripadnúť na nedeľu s tým, že zamestnávateľ je povinný dodatočne poskytnúť zamestnancovi náhradný nepretržitý odpočinok v týždni do štyroch mesiacov odo dňa, keď mal byť poskytnutý nepretržitý odpočinok v týždni.</w:t>
      </w:r>
    </w:p>
    <w:p w:rsidR="009D6BF7" w:rsidRDefault="009F1243">
      <w:pPr>
        <w:spacing w:after="286" w:line="248" w:lineRule="auto"/>
        <w:ind w:left="119" w:right="19" w:hanging="10"/>
        <w:jc w:val="center"/>
      </w:pPr>
      <w:r>
        <w:rPr>
          <w:b/>
        </w:rPr>
        <w:t>Dni pracovného pokoja</w:t>
      </w:r>
    </w:p>
    <w:p w:rsidR="009D6BF7" w:rsidRDefault="009F1243">
      <w:pPr>
        <w:spacing w:line="248" w:lineRule="auto"/>
        <w:ind w:left="119" w:right="109" w:hanging="10"/>
        <w:jc w:val="center"/>
      </w:pPr>
      <w:r>
        <w:rPr>
          <w:b/>
        </w:rPr>
        <w:t>§ 94</w:t>
      </w:r>
    </w:p>
    <w:p w:rsidR="009D6BF7" w:rsidRDefault="009F1243" w:rsidP="00373B94">
      <w:pPr>
        <w:numPr>
          <w:ilvl w:val="1"/>
          <w:numId w:val="103"/>
        </w:numPr>
      </w:pPr>
      <w:r>
        <w:t>Dni pracovného pokoja sú dni, na ktoré pripadá nepretržitý odpočinok zamestnanca v týždni, a sviatky, ak osobitný predpis neustanovuje inak.</w:t>
      </w:r>
    </w:p>
    <w:p w:rsidR="009D6BF7" w:rsidRDefault="009F1243" w:rsidP="00373B94">
      <w:pPr>
        <w:numPr>
          <w:ilvl w:val="1"/>
          <w:numId w:val="103"/>
        </w:numPr>
      </w:pPr>
      <w:r>
        <w:t>Prácu v dňoch pracovného pokoja možno nariadiť len výnimočne, a to po prerokovaní so zástupcami zamestnancov.</w:t>
      </w:r>
    </w:p>
    <w:p w:rsidR="009D6BF7" w:rsidRDefault="009F1243" w:rsidP="00373B94">
      <w:pPr>
        <w:numPr>
          <w:ilvl w:val="1"/>
          <w:numId w:val="103"/>
        </w:numPr>
        <w:spacing w:after="88"/>
      </w:pPr>
      <w:r>
        <w:t>V deň nepretržitého odpočinku zamestnanca v týždni možno zamestnancovi nariadiť len tieto nevyhnutné práce, ktoré sa nemôžu vykonať v pracovných dňoch: a) naliehavé opravárske práce,</w:t>
      </w:r>
    </w:p>
    <w:p w:rsidR="009D6BF7" w:rsidRDefault="009F1243" w:rsidP="00373B94">
      <w:pPr>
        <w:numPr>
          <w:ilvl w:val="0"/>
          <w:numId w:val="104"/>
        </w:numPr>
        <w:spacing w:after="98"/>
        <w:ind w:hanging="283"/>
      </w:pPr>
      <w:r>
        <w:t>nakladacie a vykladacie práce,</w:t>
      </w:r>
    </w:p>
    <w:p w:rsidR="009D6BF7" w:rsidRDefault="009F1243" w:rsidP="00373B94">
      <w:pPr>
        <w:numPr>
          <w:ilvl w:val="0"/>
          <w:numId w:val="104"/>
        </w:numPr>
        <w:spacing w:after="98"/>
        <w:ind w:hanging="283"/>
      </w:pPr>
      <w:r>
        <w:t>inventúrne a uzávierkové práce,</w:t>
      </w:r>
    </w:p>
    <w:p w:rsidR="009D6BF7" w:rsidRDefault="009F1243" w:rsidP="00373B94">
      <w:pPr>
        <w:numPr>
          <w:ilvl w:val="0"/>
          <w:numId w:val="104"/>
        </w:numPr>
        <w:spacing w:after="98"/>
        <w:ind w:hanging="283"/>
      </w:pPr>
      <w:r>
        <w:t>práce vykonávané v nepretržitej prevádzke za zamestnanca, ktorý sa nedostavil na zmenu,</w:t>
      </w:r>
    </w:p>
    <w:p w:rsidR="009D6BF7" w:rsidRDefault="009F1243" w:rsidP="00373B94">
      <w:pPr>
        <w:numPr>
          <w:ilvl w:val="0"/>
          <w:numId w:val="104"/>
        </w:numPr>
        <w:spacing w:after="97"/>
        <w:ind w:hanging="283"/>
      </w:pPr>
      <w:r>
        <w:t>práce na odvrátenie nebezpečenstva ohrozujúceho život, zdravie alebo pri mimoriadnych udalostiach,</w:t>
      </w:r>
    </w:p>
    <w:p w:rsidR="009D6BF7" w:rsidRDefault="009F1243" w:rsidP="00373B94">
      <w:pPr>
        <w:numPr>
          <w:ilvl w:val="0"/>
          <w:numId w:val="104"/>
        </w:numPr>
        <w:spacing w:after="97"/>
        <w:ind w:hanging="283"/>
      </w:pPr>
      <w:r>
        <w:t>práce nevyhnutné so zreteľom na uspokojovanie životných, zdravotných a kultúrnych potrieb obyvateľstva,</w:t>
      </w:r>
    </w:p>
    <w:p w:rsidR="009D6BF7" w:rsidRDefault="009F1243" w:rsidP="00373B94">
      <w:pPr>
        <w:numPr>
          <w:ilvl w:val="0"/>
          <w:numId w:val="104"/>
        </w:numPr>
        <w:spacing w:after="98"/>
        <w:ind w:hanging="283"/>
      </w:pPr>
      <w:r>
        <w:t>kŕmenie a ošetrovanie hospodárskych zvierat,</w:t>
      </w:r>
    </w:p>
    <w:p w:rsidR="009D6BF7" w:rsidRDefault="009F1243" w:rsidP="00373B94">
      <w:pPr>
        <w:numPr>
          <w:ilvl w:val="0"/>
          <w:numId w:val="104"/>
        </w:numPr>
        <w:ind w:hanging="283"/>
      </w:pPr>
      <w:r>
        <w:t>naliehavé práce v poľnohospodárstve v rastlinnej výrobe pri zakladaní, ošetrovaní a zbere pestovaných plodín a pri spracovaní potravinárskych surovín.</w:t>
      </w:r>
    </w:p>
    <w:p w:rsidR="009D6BF7" w:rsidRDefault="009F1243" w:rsidP="00373B94">
      <w:pPr>
        <w:numPr>
          <w:ilvl w:val="1"/>
          <w:numId w:val="104"/>
        </w:numPr>
      </w:pPr>
      <w:r>
        <w:t>Vo sviatok možno zamestnancovi nariadiť len práce, ktoré možno nariadiť v dňoch nepretržitého odpočinku zamestnanca v týždni, práce v nepretržitej prevádzke a práce potrebné pri strážení objektov zamestnávateľa.</w:t>
      </w:r>
    </w:p>
    <w:p w:rsidR="009D6BF7" w:rsidRDefault="009F1243" w:rsidP="00373B94">
      <w:pPr>
        <w:numPr>
          <w:ilvl w:val="1"/>
          <w:numId w:val="104"/>
        </w:numPr>
        <w:spacing w:after="284"/>
      </w:pPr>
      <w:r>
        <w:t xml:space="preserve">V dňoch 1. januára, 6. januára, vo Veľký piatok, vo Veľkonočnú nedeľu, vo Veľkonočný pondelok, 1. mája, 8. mája, 5. júla, 29. augusta, 1. septembra, 15. septembra, 1. novembra, 17. novembra, 24. decembra po 12.00 hodine, 25. decembra a </w:t>
      </w:r>
      <w:r>
        <w:lastRenderedPageBreak/>
        <w:t>26. decembra nemožno zamestnancovi nariadiť ani s ním dohodnúť prácu, ktorou je predaj tovaru konečnému spotrebiteľovi vrátane s ním súvisiacich prác (ďalej len „maloobchodný predaj“) okrem maloobchodného predaja podľa prílohy č. 1a; ustanovenia odseku 3 písm. f) a odseku 4 sa v týchto prípadoch nepoužijú.</w:t>
      </w:r>
    </w:p>
    <w:p w:rsidR="009D6BF7" w:rsidRDefault="009F1243">
      <w:pPr>
        <w:spacing w:line="248" w:lineRule="auto"/>
        <w:ind w:left="119" w:right="109" w:hanging="10"/>
        <w:jc w:val="center"/>
      </w:pPr>
      <w:r>
        <w:rPr>
          <w:b/>
        </w:rPr>
        <w:t>§ 95</w:t>
      </w:r>
    </w:p>
    <w:p w:rsidR="009D6BF7" w:rsidRDefault="009F1243">
      <w:pPr>
        <w:spacing w:after="284"/>
        <w:ind w:left="-15"/>
      </w:pPr>
      <w:r>
        <w:t>Na pracoviskách s nočnými zmenami sa začína deň pracovného pokoja hodinou zodpovedajúcou nástupu pracovnej zmeny, ktorá v pracovnom týždni nastupuje podľa rozvrhu zmien ako prvá ranná zmena, a končí uplynutím 24 hodín od jej začiatku.</w:t>
      </w:r>
    </w:p>
    <w:p w:rsidR="009D6BF7" w:rsidRDefault="009F1243">
      <w:pPr>
        <w:spacing w:after="20" w:line="248" w:lineRule="auto"/>
        <w:ind w:left="119" w:right="109" w:hanging="10"/>
        <w:jc w:val="center"/>
      </w:pPr>
      <w:r>
        <w:rPr>
          <w:b/>
        </w:rPr>
        <w:t>§ 96</w:t>
      </w:r>
    </w:p>
    <w:p w:rsidR="009D6BF7" w:rsidRDefault="009F1243">
      <w:pPr>
        <w:spacing w:line="248" w:lineRule="auto"/>
        <w:ind w:left="119" w:right="109" w:hanging="10"/>
        <w:jc w:val="center"/>
      </w:pPr>
      <w:r>
        <w:rPr>
          <w:b/>
        </w:rPr>
        <w:t>Pracovná pohotovosť</w:t>
      </w:r>
    </w:p>
    <w:p w:rsidR="009D6BF7" w:rsidRDefault="009F1243" w:rsidP="00373B94">
      <w:pPr>
        <w:numPr>
          <w:ilvl w:val="1"/>
          <w:numId w:val="105"/>
        </w:numPr>
        <w:spacing w:after="201" w:line="265" w:lineRule="auto"/>
      </w:pPr>
      <w:r>
        <w:t>Ak zamestnávateľ v odôvodnených prípadoch na zabezpečenie nevyhnutných úloh nariadi zamestnancovi alebo sa s ním dohodne, aby sa mimo rámca rozvrhu pracovných zmien a nad určený týždenný pracovný čas vyplývajúci z vopred určeného rozvrhnutia pracovného času zdržiaval po určený čas na dohodnutom mieste a bol pripravený na výkon práce podľa pracovnej zmluvy, ide o pracovnú pohotovosť. Zamestnávateľ môže za podmienok ustanovených v § 94 zamestnancovi nariadiť alebo s ním dohodnúť pracovnú pohotovosť mimo pracoviska aj na dobu, počas ktorej zamestnanec nepracuje preto, že je sviatok, za ktorý mu patrí náhrada mzdy alebo za ktorý sa mu jeho mesačná mzda nekráti; ustanovenie § 122 ods. 3 tým nie je dotknuté.</w:t>
      </w:r>
    </w:p>
    <w:p w:rsidR="009D6BF7" w:rsidRDefault="009F1243" w:rsidP="00373B94">
      <w:pPr>
        <w:numPr>
          <w:ilvl w:val="1"/>
          <w:numId w:val="105"/>
        </w:numPr>
      </w:pPr>
      <w:r>
        <w:t>Čas, počas ktorého sa zamestnanec zdržiava na pracovisku a je pripravený na výkon práce, ale prácu nevykonáva, je neaktívna časť pracovnej pohotovosti, ktorá sa považuje za pracovný čas.</w:t>
      </w:r>
    </w:p>
    <w:p w:rsidR="009D6BF7" w:rsidRDefault="009F1243" w:rsidP="00373B94">
      <w:pPr>
        <w:numPr>
          <w:ilvl w:val="1"/>
          <w:numId w:val="105"/>
        </w:numPr>
      </w:pPr>
      <w:r>
        <w:t>Za každú hodinu neaktívnej časti pracovnej pohotovosti na pracovisku podľa odseku 2 patrí zamestnancovi mzda vo výške pomernej časti základnej zložky mzdy, najmenej však vo výške minimálnej mzdy v eurách za hodinu podľa osobitného predpisu. Ak sa zamestnávateľ so zamestnancom dohodnú na poskytnutí náhradného voľna za neaktívnu časť pracovnej pohotovosti na pracovisku, patrí zamestnancovi mzda podľa prvej vety a za hodinu tejto pracovnej pohotovosti hodina náhradného voľna; za čas čerpania náhradného voľna zamestnancovi mzda nepatrí.</w:t>
      </w:r>
    </w:p>
    <w:p w:rsidR="009D6BF7" w:rsidRDefault="009F1243" w:rsidP="00373B94">
      <w:pPr>
        <w:numPr>
          <w:ilvl w:val="1"/>
          <w:numId w:val="105"/>
        </w:numPr>
      </w:pPr>
      <w:r>
        <w:t>Čas, počas ktorého sa zamestnanec zdržiava na dohodnutom mieste mimo pracoviska a je pripravený na výkon práce, ale prácu nevykonáva, je neaktívna časť pracovnej pohotovosti, ktorá sa nezapočítava do pracovného času.</w:t>
      </w:r>
    </w:p>
    <w:p w:rsidR="009D6BF7" w:rsidRDefault="009F1243" w:rsidP="00373B94">
      <w:pPr>
        <w:numPr>
          <w:ilvl w:val="1"/>
          <w:numId w:val="105"/>
        </w:numPr>
      </w:pPr>
      <w:r>
        <w:lastRenderedPageBreak/>
        <w:t>Za každú hodinu neaktívnej časti pracovnej pohotovosti mimo pracoviska patrí zamestnancovi náhrada najmenej v sume 0,72 eura.</w:t>
      </w:r>
    </w:p>
    <w:p w:rsidR="009D6BF7" w:rsidRDefault="009F1243" w:rsidP="00373B94">
      <w:pPr>
        <w:numPr>
          <w:ilvl w:val="1"/>
          <w:numId w:val="105"/>
        </w:numPr>
      </w:pPr>
      <w:r>
        <w:t>Čas, keď zamestnanec počas pracovnej pohotovosti vykonáva prácu, je aktívna časť pracovnej pohotovosti, ktorá sa považuje za prácu nadčas.</w:t>
      </w:r>
    </w:p>
    <w:p w:rsidR="009D6BF7" w:rsidRDefault="009F1243" w:rsidP="00373B94">
      <w:pPr>
        <w:numPr>
          <w:ilvl w:val="1"/>
          <w:numId w:val="105"/>
        </w:numPr>
      </w:pPr>
      <w:r>
        <w:t>Pracovnú pohotovosť môže zamestnávateľ nariadiť najviac v rozsahu osem hodín v týždni a najviac v rozsahu 100 hodín v kalendárnom roku. Nad tento rozsah je pracovná pohotovosť prípustná len po dohode so zamestnancom.</w:t>
      </w:r>
    </w:p>
    <w:p w:rsidR="009D6BF7" w:rsidRDefault="009F1243" w:rsidP="00373B94">
      <w:pPr>
        <w:numPr>
          <w:ilvl w:val="1"/>
          <w:numId w:val="105"/>
        </w:numPr>
        <w:spacing w:after="284"/>
      </w:pPr>
      <w:r>
        <w:t>V kolektívnej zmluve možno dohodnúť obmedzenie rozsahu pracovnej pohotovosti, ktorú možno so zamestnancom dohodnúť podľa odseku 7.</w:t>
      </w:r>
    </w:p>
    <w:p w:rsidR="009D6BF7" w:rsidRDefault="009F1243">
      <w:pPr>
        <w:spacing w:after="20" w:line="248" w:lineRule="auto"/>
        <w:ind w:left="119" w:right="109" w:hanging="10"/>
        <w:jc w:val="center"/>
      </w:pPr>
      <w:r>
        <w:rPr>
          <w:b/>
        </w:rPr>
        <w:t>§ 96a</w:t>
      </w:r>
    </w:p>
    <w:p w:rsidR="009D6BF7" w:rsidRDefault="009F1243">
      <w:pPr>
        <w:spacing w:line="248" w:lineRule="auto"/>
        <w:ind w:left="119" w:right="109" w:hanging="10"/>
        <w:jc w:val="center"/>
      </w:pPr>
      <w:r>
        <w:rPr>
          <w:b/>
        </w:rPr>
        <w:t>Pracovná pohotovosť pri pružnom pracovnom čase</w:t>
      </w:r>
    </w:p>
    <w:p w:rsidR="009D6BF7" w:rsidRDefault="009F1243">
      <w:pPr>
        <w:spacing w:after="284"/>
        <w:ind w:left="-15"/>
      </w:pPr>
      <w:r>
        <w:t>Pri uplatňovaní pružného pracovného času sa pracovná pohotovosť na pracovisku podľa § 96 ods. 2 považuje za základný pracovný čas.</w:t>
      </w:r>
    </w:p>
    <w:p w:rsidR="009D6BF7" w:rsidRDefault="009F1243">
      <w:pPr>
        <w:spacing w:after="20" w:line="248" w:lineRule="auto"/>
        <w:ind w:left="119" w:right="109" w:hanging="10"/>
        <w:jc w:val="center"/>
      </w:pPr>
      <w:r>
        <w:rPr>
          <w:b/>
        </w:rPr>
        <w:t>§ 96b</w:t>
      </w:r>
    </w:p>
    <w:p w:rsidR="009D6BF7" w:rsidRDefault="009F1243">
      <w:pPr>
        <w:spacing w:line="248" w:lineRule="auto"/>
        <w:ind w:left="119" w:right="109" w:hanging="10"/>
        <w:jc w:val="center"/>
      </w:pPr>
      <w:r>
        <w:rPr>
          <w:b/>
        </w:rPr>
        <w:t>Náhrada za stratu času</w:t>
      </w:r>
    </w:p>
    <w:p w:rsidR="009D6BF7" w:rsidRDefault="009F1243">
      <w:pPr>
        <w:spacing w:after="284"/>
        <w:ind w:left="-15"/>
      </w:pPr>
      <w:r>
        <w:t>Zamestnávateľ môže v kolektívnej zmluve alebo so zástupcami zamestnancov dohodnúť, že za čas pracovnej cesty mimo rámca rozvrhu pracovnej zmeny, ktorý nie je prácou nadčas alebo pracovnou pohotovosťou, patrí zamestnancovi dohodnutá peňažná náhrada alebo náhradné voľno s náhradou mzdy v sume jeho priemerného zárobku.</w:t>
      </w:r>
    </w:p>
    <w:p w:rsidR="009D6BF7" w:rsidRDefault="009F1243">
      <w:pPr>
        <w:spacing w:after="20" w:line="248" w:lineRule="auto"/>
        <w:ind w:left="119" w:right="109" w:hanging="10"/>
        <w:jc w:val="center"/>
      </w:pPr>
      <w:r>
        <w:rPr>
          <w:b/>
        </w:rPr>
        <w:t>§ 97</w:t>
      </w:r>
    </w:p>
    <w:p w:rsidR="009D6BF7" w:rsidRDefault="009F1243">
      <w:pPr>
        <w:spacing w:line="248" w:lineRule="auto"/>
        <w:ind w:left="119" w:right="109" w:hanging="10"/>
        <w:jc w:val="center"/>
      </w:pPr>
      <w:r>
        <w:rPr>
          <w:b/>
        </w:rPr>
        <w:t>Práca nadčas</w:t>
      </w:r>
    </w:p>
    <w:p w:rsidR="009D6BF7" w:rsidRDefault="009F1243" w:rsidP="00373B94">
      <w:pPr>
        <w:numPr>
          <w:ilvl w:val="1"/>
          <w:numId w:val="106"/>
        </w:numPr>
      </w:pPr>
      <w:r>
        <w:t>Práca nadčas je práca vykonávaná zamestnancom na príkaz zamestnávateľa alebo s jeho súhlasom nad určený týždenný pracovný čas vyplývajúci z vopred určeného rozvrhnutia pracovného času a vykonávaná mimo rámca rozvrhu pracovných zmien.</w:t>
      </w:r>
    </w:p>
    <w:p w:rsidR="009D6BF7" w:rsidRDefault="009F1243" w:rsidP="00373B94">
      <w:pPr>
        <w:numPr>
          <w:ilvl w:val="1"/>
          <w:numId w:val="106"/>
        </w:numPr>
      </w:pPr>
      <w:r>
        <w:t>U zamestnanca s kratším pracovným časom je práca nadčas práca presahujúca jeho týždenný pracovný čas. Tomuto zamestnancovi nemožno nariadiť prácu nadčas.</w:t>
      </w:r>
    </w:p>
    <w:p w:rsidR="009D6BF7" w:rsidRDefault="009F1243" w:rsidP="00373B94">
      <w:pPr>
        <w:numPr>
          <w:ilvl w:val="1"/>
          <w:numId w:val="106"/>
        </w:numPr>
      </w:pPr>
      <w:r>
        <w:t>Práca nadčas pri pružnom pracovnom čase je práca vykonávaná zamestnancom na základe príkazu zamestnávateľa alebo s jeho súhlasom nad rozsah prevádzkového času v určenom pružnom pracovnom období.</w:t>
      </w:r>
    </w:p>
    <w:p w:rsidR="009D6BF7" w:rsidRDefault="009F1243" w:rsidP="00373B94">
      <w:pPr>
        <w:numPr>
          <w:ilvl w:val="1"/>
          <w:numId w:val="106"/>
        </w:numPr>
      </w:pPr>
      <w:r>
        <w:lastRenderedPageBreak/>
        <w:t>Ak zamestnanec nadpracúva prácou vykonávanou nad určený týždenný pracovný čas pracovné voľno, ktoré mu zamestnávateľ poskytol na jeho žiadosť, alebo pracovný čas, ktorý odpadol pre nepriaznivé poveternostné vplyvy, nejde o prácu nadčas.</w:t>
      </w:r>
    </w:p>
    <w:p w:rsidR="009D6BF7" w:rsidRDefault="009F1243" w:rsidP="00373B94">
      <w:pPr>
        <w:numPr>
          <w:ilvl w:val="1"/>
          <w:numId w:val="106"/>
        </w:numPr>
      </w:pPr>
      <w:r>
        <w:t>Prácu nadčas môže zamestnávateľ nariadiť alebo dohodnúť so zamestnancom len v prípadoch prechodnej a naliehavej zvýšenej potreby práce, alebo ak ide o verejný záujem, a to aj na čas nepretržitého odpočinku medzi dvoma zmenami, prípadne za podmienok ustanovených v § 94 ods. 2 až 4 aj na dni pracovného pokoja. Nepretržitý odpočinok medzi dvoma zmenami sa nesmie pritom skrátiť na menej ako osem hodín.</w:t>
      </w:r>
    </w:p>
    <w:p w:rsidR="009D6BF7" w:rsidRDefault="009F1243" w:rsidP="00373B94">
      <w:pPr>
        <w:numPr>
          <w:ilvl w:val="1"/>
          <w:numId w:val="106"/>
        </w:numPr>
      </w:pPr>
      <w:r>
        <w:t>Práca nadčas nesmie presiahnuť v priemere osem hodín týždenne v období najviac štyroch mesiacov po sebe nasledujúcich, ak sa zamestnávateľ so zástupcami zamestnancov nedohodne na dlhšom období, najviac však 12 mesiacov po sebe nasledujúcich.</w:t>
      </w:r>
    </w:p>
    <w:p w:rsidR="009D6BF7" w:rsidRDefault="009F1243" w:rsidP="00373B94">
      <w:pPr>
        <w:numPr>
          <w:ilvl w:val="1"/>
          <w:numId w:val="106"/>
        </w:numPr>
      </w:pPr>
      <w:r>
        <w:t>V kalendárnom roku možno nariadiť zamestnancovi prácu nadčas v rozsahu najviac 150 hodín. Zamestnancovi, ktorý vykonáva zdravotnícke povolanie podľa osobitného predpisu, možno po dohode so zástupcami zamestnancov nariadiť nad rozsah ustanovený v prvej vete ďalšiu prácu nadčas v rozsahu najviac 100 hodín v kalendárnom roku.</w:t>
      </w:r>
    </w:p>
    <w:p w:rsidR="009D6BF7" w:rsidRDefault="009F1243" w:rsidP="00373B94">
      <w:pPr>
        <w:numPr>
          <w:ilvl w:val="1"/>
          <w:numId w:val="106"/>
        </w:numPr>
        <w:spacing w:after="97"/>
      </w:pPr>
      <w:r>
        <w:t>Do počtu hodín najviac prípustnej práce nadčas v roku sa nezahŕňa práca nadčas, za ktorú zamestnanec dostal náhradné voľno, alebo ktorú vykonával pri</w:t>
      </w:r>
    </w:p>
    <w:p w:rsidR="009D6BF7" w:rsidRDefault="009F1243" w:rsidP="00373B94">
      <w:pPr>
        <w:numPr>
          <w:ilvl w:val="0"/>
          <w:numId w:val="107"/>
        </w:numPr>
        <w:spacing w:after="97"/>
        <w:ind w:hanging="283"/>
      </w:pPr>
      <w:r>
        <w:t>naliehavých opravárskych prácach alebo prácach, bez ktorých vykonania by mohlo vzniknúť nebezpečenstvo pracovného úrazu alebo škody veľkého rozsahu podľa osobitného predpisu,</w:t>
      </w:r>
    </w:p>
    <w:p w:rsidR="009D6BF7" w:rsidRDefault="009F1243" w:rsidP="00373B94">
      <w:pPr>
        <w:numPr>
          <w:ilvl w:val="0"/>
          <w:numId w:val="107"/>
        </w:numPr>
        <w:ind w:hanging="283"/>
      </w:pPr>
      <w:r>
        <w:t>mimoriadnych udalostiach podľa osobitného predpisu, kde hrozilo nebezpečenstvo ohrozujúce život, zdravie alebo škody veľkého rozsahu podľa osobitného predpisu.</w:t>
      </w:r>
    </w:p>
    <w:p w:rsidR="009D6BF7" w:rsidRDefault="009F1243" w:rsidP="00373B94">
      <w:pPr>
        <w:numPr>
          <w:ilvl w:val="1"/>
          <w:numId w:val="107"/>
        </w:numPr>
      </w:pPr>
      <w:r>
        <w:t>Rozsah a podmienky práce nadčas určí zamestnávateľ po dohode so zástupcami zamestnancov.</w:t>
      </w:r>
    </w:p>
    <w:p w:rsidR="009D6BF7" w:rsidRDefault="009F1243" w:rsidP="00373B94">
      <w:pPr>
        <w:numPr>
          <w:ilvl w:val="1"/>
          <w:numId w:val="107"/>
        </w:numPr>
      </w:pPr>
      <w:r>
        <w:t>Zamestnanec môže v kalendárnom roku vykonať prácu nadčas najviac v rozsahu 400 hodín.</w:t>
      </w:r>
    </w:p>
    <w:p w:rsidR="009D6BF7" w:rsidRDefault="009F1243" w:rsidP="00373B94">
      <w:pPr>
        <w:numPr>
          <w:ilvl w:val="1"/>
          <w:numId w:val="107"/>
        </w:numPr>
      </w:pPr>
      <w:r>
        <w:t>Zamestnancovi, ktorý vykonáva rizikové práce, nemožno nariadiť prácu nadčas. Prácu nadčas možno s týmto zamestnancom dohodnúť výnimočne pri prácach podľa odseku 8. So zamestnancom, ktorý vykonáva rizikové práce, možno dohodnúť výnimočne prácu nadčas aj na zabezpečenie bezpečného a plynulého výrobného procesu po predchádzajúcom súhlase zástupcov zamestnancov.</w:t>
      </w:r>
    </w:p>
    <w:p w:rsidR="009D6BF7" w:rsidRDefault="009F1243" w:rsidP="00373B94">
      <w:pPr>
        <w:numPr>
          <w:ilvl w:val="1"/>
          <w:numId w:val="107"/>
        </w:numPr>
        <w:spacing w:after="284"/>
      </w:pPr>
      <w:r>
        <w:lastRenderedPageBreak/>
        <w:t>Zamestnancovi, ktorý vykonáva zdravotnícke povolanie podľa osobitného predpisu a ktorý dovŕšil vek 50 rokov, nemožno nariadiť prácu nadčas. Práca nadčas je prípustná len po dohode s týmto zamestnancom.</w:t>
      </w:r>
    </w:p>
    <w:p w:rsidR="009D6BF7" w:rsidRDefault="009F1243">
      <w:pPr>
        <w:spacing w:after="20" w:line="248" w:lineRule="auto"/>
        <w:ind w:left="119" w:right="109" w:hanging="10"/>
        <w:jc w:val="center"/>
      </w:pPr>
      <w:r>
        <w:rPr>
          <w:b/>
        </w:rPr>
        <w:t>§ 98</w:t>
      </w:r>
    </w:p>
    <w:p w:rsidR="009D6BF7" w:rsidRDefault="009F1243">
      <w:pPr>
        <w:spacing w:line="248" w:lineRule="auto"/>
        <w:ind w:left="119" w:right="109" w:hanging="10"/>
        <w:jc w:val="center"/>
      </w:pPr>
      <w:r>
        <w:rPr>
          <w:b/>
        </w:rPr>
        <w:t>Nočná práca</w:t>
      </w:r>
    </w:p>
    <w:p w:rsidR="009D6BF7" w:rsidRDefault="009F1243" w:rsidP="00373B94">
      <w:pPr>
        <w:numPr>
          <w:ilvl w:val="1"/>
          <w:numId w:val="108"/>
        </w:numPr>
        <w:ind w:hanging="308"/>
      </w:pPr>
      <w:r>
        <w:t>Nočná práca je práca vykonávaná v čase medzi 22. hodinou a 6. hodinou.</w:t>
      </w:r>
    </w:p>
    <w:p w:rsidR="009D6BF7" w:rsidRDefault="009F1243" w:rsidP="00373B94">
      <w:pPr>
        <w:numPr>
          <w:ilvl w:val="1"/>
          <w:numId w:val="108"/>
        </w:numPr>
        <w:spacing w:after="98"/>
        <w:ind w:hanging="308"/>
      </w:pPr>
      <w:r>
        <w:t>Zamestnanec pracujúci v noci je na účely tohto zákona zamestnanec, ktorý</w:t>
      </w:r>
    </w:p>
    <w:p w:rsidR="009D6BF7" w:rsidRDefault="009F1243" w:rsidP="00373B94">
      <w:pPr>
        <w:numPr>
          <w:ilvl w:val="0"/>
          <w:numId w:val="109"/>
        </w:numPr>
        <w:spacing w:after="97"/>
        <w:ind w:hanging="283"/>
      </w:pPr>
      <w:r>
        <w:t>vykonáva práce, ktoré vyžadujú, aby sa pravidelne vykonávali v noci v rozsahu najmenej troch hodín po sebe nasledujúcich, alebo</w:t>
      </w:r>
    </w:p>
    <w:p w:rsidR="009D6BF7" w:rsidRDefault="009F1243" w:rsidP="00373B94">
      <w:pPr>
        <w:numPr>
          <w:ilvl w:val="0"/>
          <w:numId w:val="109"/>
        </w:numPr>
        <w:ind w:hanging="283"/>
      </w:pPr>
      <w:r>
        <w:t>pravdepodobne odpracuje v noci najmenej 500 hodín za rok.</w:t>
      </w:r>
    </w:p>
    <w:p w:rsidR="009D6BF7" w:rsidRDefault="009F1243">
      <w:pPr>
        <w:spacing w:after="88"/>
        <w:ind w:left="-15"/>
      </w:pPr>
      <w:r>
        <w:t>(3) Zamestnávateľ je povinný zabezpečiť, aby sa zamestnanec pracujúci v noci podrobil posúdeniu zdravotnej spôsobilosti na prácu v noci a) pred zaradením na nočnú prácu,</w:t>
      </w:r>
    </w:p>
    <w:p w:rsidR="009D6BF7" w:rsidRDefault="009F1243" w:rsidP="00373B94">
      <w:pPr>
        <w:numPr>
          <w:ilvl w:val="0"/>
          <w:numId w:val="110"/>
        </w:numPr>
        <w:spacing w:after="98"/>
        <w:ind w:hanging="283"/>
      </w:pPr>
      <w:r>
        <w:t>pravidelne podľa potreby, najmenej raz za rok,</w:t>
      </w:r>
    </w:p>
    <w:p w:rsidR="009D6BF7" w:rsidRDefault="009F1243" w:rsidP="00373B94">
      <w:pPr>
        <w:numPr>
          <w:ilvl w:val="0"/>
          <w:numId w:val="110"/>
        </w:numPr>
        <w:spacing w:after="97"/>
        <w:ind w:hanging="283"/>
      </w:pPr>
      <w:r>
        <w:t>kedykoľvek v priebehu zaradenia na nočnú prácu pre zdravotné poruchy vyvolané výkonom nočnej práce,</w:t>
      </w:r>
    </w:p>
    <w:p w:rsidR="009D6BF7" w:rsidRDefault="009F1243" w:rsidP="00373B94">
      <w:pPr>
        <w:numPr>
          <w:ilvl w:val="0"/>
          <w:numId w:val="110"/>
        </w:numPr>
        <w:ind w:hanging="283"/>
      </w:pPr>
      <w:r>
        <w:t>ak o to požiada tehotná žena, matka do konca deviateho mesiaca po pôrode a dojčiaca žena.</w:t>
      </w:r>
    </w:p>
    <w:p w:rsidR="009D6BF7" w:rsidRDefault="009F1243" w:rsidP="00373B94">
      <w:pPr>
        <w:numPr>
          <w:ilvl w:val="1"/>
          <w:numId w:val="110"/>
        </w:numPr>
      </w:pPr>
      <w:r>
        <w:t>Náklady za posúdenie zdravotnej spôsobilosti podľa odseku 3 uhrádza zamestnávateľ podľa osobitného predpisu.</w:t>
      </w:r>
    </w:p>
    <w:p w:rsidR="009D6BF7" w:rsidRDefault="009F1243" w:rsidP="00373B94">
      <w:pPr>
        <w:numPr>
          <w:ilvl w:val="1"/>
          <w:numId w:val="110"/>
        </w:numPr>
      </w:pPr>
      <w:r>
        <w:t>Pracovisko, na ktorom sa pracuje v noci, je zamestnávateľ povinný vybaviť prostriedkami na poskytnutie prvej pomoci vrátane zabezpečenia prostriedkov umožňujúcich privolať rýchlu lekársku pomoc.</w:t>
      </w:r>
    </w:p>
    <w:p w:rsidR="009D6BF7" w:rsidRDefault="009F1243" w:rsidP="00373B94">
      <w:pPr>
        <w:numPr>
          <w:ilvl w:val="1"/>
          <w:numId w:val="110"/>
        </w:numPr>
      </w:pPr>
      <w:r>
        <w:t>Zamestnávateľ je povinný pravidelne prerokúvať so zástupcami zamestnancov organizáciu práce v noci. Zamestnávateľ je povinný zaistiť zamestnancom pracujúcim v noci bezpečnosť a ochranu zdravia pri práci zodpovedajúcu charakteru ich práce a zabezpečiť, aby ochranné a preventívne služby alebo zariadenia týkajúce sa bezpečnosti a ochrany zdravia pri práci boli pre zamestnancov pracujúcich v noci vždy k dispozícii a aby boli rovnocenné s tými, ktoré majú k dispozícii ostatní zamestnanci.</w:t>
      </w:r>
    </w:p>
    <w:p w:rsidR="009D6BF7" w:rsidRDefault="009F1243" w:rsidP="00373B94">
      <w:pPr>
        <w:numPr>
          <w:ilvl w:val="1"/>
          <w:numId w:val="110"/>
        </w:numPr>
      </w:pPr>
      <w:r>
        <w:t>Zamestnávateľ, ktorý pravidelne zamestnáva zamestnancov v noci, je povinný upovedomiť o tejto skutočnosti príslušný inšpektorát práce a zástupcov zamestnancov, ak si to vyžadujú.</w:t>
      </w:r>
    </w:p>
    <w:p w:rsidR="009D6BF7" w:rsidRDefault="009F1243" w:rsidP="00373B94">
      <w:pPr>
        <w:numPr>
          <w:ilvl w:val="1"/>
          <w:numId w:val="110"/>
        </w:numPr>
      </w:pPr>
      <w:r>
        <w:lastRenderedPageBreak/>
        <w:t>Zamestnávateľ je povinný u zamestnanca pracujúceho v noci rozvrhnúť ustanovený týždenný pracovný čas tak, aby priemerná dĺžka pracovnej zmeny neprekročila osem hodín v dobe najviac štyroch kalendárnych mesiacov po sebe nasledujúcich, pričom pri výpočte priemernej dĺžky pracovnej zmeny zamestnanca pracujúceho v noci sa vychádza z päťdenného pracovného týždňa.</w:t>
      </w:r>
    </w:p>
    <w:p w:rsidR="009D6BF7" w:rsidRDefault="009F1243" w:rsidP="00373B94">
      <w:pPr>
        <w:numPr>
          <w:ilvl w:val="1"/>
          <w:numId w:val="110"/>
        </w:numPr>
        <w:spacing w:after="284"/>
      </w:pPr>
      <w:r>
        <w:t>Pracovný čas u zamestnanca vykonávajúceho ťažkú telesnú prácu alebo ťažkú duševnú prácu, alebo prácu, pri ktorej by mohlo dôjsť k ohrozeniu života alebo zdravia, nesmie presiahnuť osem hodín v priebehu 24 hodín. Zamestnávateľ po dohode so zástupcami zamestnancov v súlade s právnymi predpismi na zaistenie bezpečnosti a ochrany zdravia pri práci vymedzí okruh ťažkých telesných prác alebo ťažkých duševných prác, alebo prác, pri ktorých by mohlo dôjsť k ohrozeniu života alebo zdravia.</w:t>
      </w:r>
    </w:p>
    <w:p w:rsidR="009D6BF7" w:rsidRDefault="009F1243">
      <w:pPr>
        <w:spacing w:after="20" w:line="248" w:lineRule="auto"/>
        <w:ind w:left="119" w:right="109" w:hanging="10"/>
        <w:jc w:val="center"/>
      </w:pPr>
      <w:r>
        <w:rPr>
          <w:b/>
        </w:rPr>
        <w:t>§ 99</w:t>
      </w:r>
    </w:p>
    <w:p w:rsidR="009D6BF7" w:rsidRDefault="009F1243">
      <w:pPr>
        <w:spacing w:line="248" w:lineRule="auto"/>
        <w:ind w:left="119" w:right="109" w:hanging="10"/>
        <w:jc w:val="center"/>
      </w:pPr>
      <w:r>
        <w:rPr>
          <w:b/>
        </w:rPr>
        <w:t>Evidencia</w:t>
      </w:r>
    </w:p>
    <w:p w:rsidR="009D6BF7" w:rsidRDefault="009F1243">
      <w:pPr>
        <w:ind w:left="-15"/>
      </w:pPr>
      <w:r>
        <w:t>Zamestnávateľ je povinný viesť evidenciu pracovného času, práce nadčas, nočnej práce, aktívnej časti a neaktívnej časti pracovnej pohotovosti zamestnanca tak, aby bol zaznamenaný začiatok a koniec časového úseku, v ktorom zamestnanec vykonával prácu alebo mal nariadenú alebo dohodnutú pracovnú pohotovosť. Počas dočasného pridelenia zamestnávateľ vedie evidenciu podľa prvej vety v mieste výkonu práce dočasne prideleného zamestnanca.</w:t>
      </w:r>
    </w:p>
    <w:p w:rsidR="009D6BF7" w:rsidRDefault="009F1243">
      <w:pPr>
        <w:spacing w:after="20" w:line="248" w:lineRule="auto"/>
        <w:ind w:left="119" w:right="109" w:hanging="10"/>
        <w:jc w:val="center"/>
      </w:pPr>
      <w:r>
        <w:rPr>
          <w:b/>
        </w:rPr>
        <w:t>§ 100</w:t>
      </w:r>
    </w:p>
    <w:p w:rsidR="009D6BF7" w:rsidRDefault="009F1243">
      <w:pPr>
        <w:spacing w:line="248" w:lineRule="auto"/>
        <w:ind w:left="119" w:right="109" w:hanging="10"/>
        <w:jc w:val="center"/>
      </w:pPr>
      <w:r>
        <w:rPr>
          <w:b/>
        </w:rPr>
        <w:t>Dovolenka</w:t>
      </w:r>
    </w:p>
    <w:p w:rsidR="009D6BF7" w:rsidRDefault="009F1243">
      <w:pPr>
        <w:spacing w:after="0" w:line="334" w:lineRule="auto"/>
        <w:ind w:left="-15" w:right="1986" w:firstLine="0"/>
      </w:pPr>
      <w:r>
        <w:t>Zamestnancovi vzniká za podmienok ustanovených týmto zákonom nárok na a) dovolenku za kalendárny rok alebo jej pomernú časť,</w:t>
      </w:r>
    </w:p>
    <w:p w:rsidR="009D6BF7" w:rsidRDefault="009F1243" w:rsidP="00373B94">
      <w:pPr>
        <w:numPr>
          <w:ilvl w:val="0"/>
          <w:numId w:val="111"/>
        </w:numPr>
        <w:spacing w:after="68"/>
        <w:ind w:hanging="283"/>
      </w:pPr>
      <w:r>
        <w:t>dovolenku za odpracované dni,</w:t>
      </w:r>
    </w:p>
    <w:p w:rsidR="009D6BF7" w:rsidRDefault="009F1243" w:rsidP="00373B94">
      <w:pPr>
        <w:numPr>
          <w:ilvl w:val="0"/>
          <w:numId w:val="111"/>
        </w:numPr>
        <w:spacing w:after="270"/>
        <w:ind w:hanging="283"/>
      </w:pPr>
      <w:r>
        <w:t>dodatkovú dovolenku.</w:t>
      </w:r>
    </w:p>
    <w:p w:rsidR="009D6BF7" w:rsidRDefault="009F1243">
      <w:pPr>
        <w:spacing w:after="286" w:line="248" w:lineRule="auto"/>
        <w:ind w:left="119" w:right="19" w:hanging="10"/>
        <w:jc w:val="center"/>
      </w:pPr>
      <w:r>
        <w:rPr>
          <w:b/>
        </w:rPr>
        <w:t>Dovolenka za kalendárny rok</w:t>
      </w:r>
    </w:p>
    <w:p w:rsidR="009D6BF7" w:rsidRDefault="009F1243">
      <w:pPr>
        <w:spacing w:line="248" w:lineRule="auto"/>
        <w:ind w:left="119" w:right="109" w:hanging="10"/>
        <w:jc w:val="center"/>
      </w:pPr>
      <w:r>
        <w:rPr>
          <w:b/>
        </w:rPr>
        <w:t>§ 101</w:t>
      </w:r>
    </w:p>
    <w:p w:rsidR="009D6BF7" w:rsidRDefault="009F1243">
      <w:pPr>
        <w:spacing w:after="284"/>
        <w:ind w:left="-15"/>
      </w:pPr>
      <w:r>
        <w:t>Zamestnanec, ktorý počas nepretržitého trvania pracovného pomeru k tomu istému zamestnávateľovi vykonával u neho prácu aspoň 60 dní v kalendárnom roku, má nárok na dovolenku za kalendárny rok, prípadne na jej pomernú časť, ak pracovný pomer netrval nepretržite počas celého kalendárneho roka. Za odpracovaný deň sa považuje deň, v ktorom zamestnanec odpracoval prevažnú časť svojej zmeny. Časti zmien odpracované v rôznych dňoch sa nesčítajú.</w:t>
      </w:r>
    </w:p>
    <w:p w:rsidR="009D6BF7" w:rsidRDefault="009F1243">
      <w:pPr>
        <w:spacing w:line="248" w:lineRule="auto"/>
        <w:ind w:left="119" w:right="109" w:hanging="10"/>
        <w:jc w:val="center"/>
      </w:pPr>
      <w:r>
        <w:rPr>
          <w:b/>
        </w:rPr>
        <w:lastRenderedPageBreak/>
        <w:t>§ 102</w:t>
      </w:r>
    </w:p>
    <w:p w:rsidR="009D6BF7" w:rsidRDefault="009F1243">
      <w:pPr>
        <w:spacing w:after="284"/>
        <w:ind w:left="-15"/>
      </w:pPr>
      <w:r>
        <w:t>Pomerná časť dovolenky je za každý celý kalendárny mesiac nepretržitého trvania toho istého pracovného pomeru jedna dvanástina dovolenky za kalendárny rok.</w:t>
      </w:r>
    </w:p>
    <w:p w:rsidR="009D6BF7" w:rsidRDefault="009F1243">
      <w:pPr>
        <w:spacing w:after="20" w:line="248" w:lineRule="auto"/>
        <w:ind w:left="119" w:right="109" w:hanging="10"/>
        <w:jc w:val="center"/>
      </w:pPr>
      <w:r>
        <w:rPr>
          <w:b/>
        </w:rPr>
        <w:t>§ 103</w:t>
      </w:r>
    </w:p>
    <w:p w:rsidR="009D6BF7" w:rsidRDefault="009F1243">
      <w:pPr>
        <w:spacing w:line="248" w:lineRule="auto"/>
        <w:ind w:left="119" w:right="109" w:hanging="10"/>
        <w:jc w:val="center"/>
      </w:pPr>
      <w:r>
        <w:rPr>
          <w:b/>
        </w:rPr>
        <w:t>Základná výmera dovolenky</w:t>
      </w:r>
    </w:p>
    <w:p w:rsidR="009D6BF7" w:rsidRDefault="009F1243" w:rsidP="00373B94">
      <w:pPr>
        <w:numPr>
          <w:ilvl w:val="1"/>
          <w:numId w:val="111"/>
        </w:numPr>
      </w:pPr>
      <w:r>
        <w:t>Základná výmera dovolenky je najmenej štyri týždne.</w:t>
      </w:r>
    </w:p>
    <w:p w:rsidR="009D6BF7" w:rsidRDefault="009F1243" w:rsidP="00373B94">
      <w:pPr>
        <w:numPr>
          <w:ilvl w:val="1"/>
          <w:numId w:val="111"/>
        </w:numPr>
      </w:pPr>
      <w:r>
        <w:t>Dovolenka zamestnanca, ktorý do konca príslušného kalendárneho roka dovŕši najmenej 33 rokov veku, a zamestnanca, ktorý sa trvale stará o dieťa, je najmenej päť týždňov. Zamestnancovi, ktorý sa začne alebo prestane trvale starať o dieťa v priebehu kalendárneho roka, zvýšenie dovolenky za kalendárny rok podľa prvej vety nad rámec základnej výmery dovolenky podľa odseku 1 patrí v pomernom rozsahu určenom ako podiel počtu dní trvalej starostlivosti o dieťa v príslušnom kalendárnom roku a počtu dní kalendárneho roka.</w:t>
      </w:r>
    </w:p>
    <w:p w:rsidR="009D6BF7" w:rsidRDefault="009F1243" w:rsidP="00373B94">
      <w:pPr>
        <w:numPr>
          <w:ilvl w:val="1"/>
          <w:numId w:val="111"/>
        </w:numPr>
        <w:spacing w:after="98"/>
      </w:pPr>
      <w:r>
        <w:t xml:space="preserve">Dovolenka je najmenej osem týždňov v kalendárnom roku, ak ide o </w:t>
      </w:r>
    </w:p>
    <w:p w:rsidR="009D6BF7" w:rsidRDefault="009F1243">
      <w:pPr>
        <w:spacing w:after="0" w:line="364" w:lineRule="auto"/>
        <w:ind w:left="-15" w:right="1088" w:firstLine="0"/>
      </w:pPr>
      <w:r>
        <w:t>a) pedagogického zamestnanca a odborného zamestnanca podľa osobitného predpisu, b) vysokoškolského učiteľa,</w:t>
      </w:r>
    </w:p>
    <w:p w:rsidR="009D6BF7" w:rsidRDefault="009F1243" w:rsidP="00373B94">
      <w:pPr>
        <w:numPr>
          <w:ilvl w:val="0"/>
          <w:numId w:val="112"/>
        </w:numPr>
        <w:spacing w:after="97"/>
        <w:ind w:hanging="283"/>
      </w:pPr>
      <w:r>
        <w:t>výskumného pracovníka a umeleckého pracovníka verejnej vysokej školy alebo štátnej vysokej školy,</w:t>
      </w:r>
    </w:p>
    <w:p w:rsidR="009D6BF7" w:rsidRDefault="009F1243" w:rsidP="00373B94">
      <w:pPr>
        <w:numPr>
          <w:ilvl w:val="0"/>
          <w:numId w:val="112"/>
        </w:numPr>
        <w:spacing w:after="284"/>
        <w:ind w:hanging="283"/>
      </w:pPr>
      <w:r>
        <w:t>zamestnanca s najmenej vysokoškolským vzdelaním druhého stupňa, ktorý vykonáva výskumno-pedagogickú činnosť alebo vedeckú činnosť, výskumnú činnosť a vývojovú činnosť na výskumnom pracovisku organizácie Slovenskej akadémie vied, verejnej výskumnej inštitúcie alebo štátnej rozpočtovej organizácie alebo štátnej príspevkovej organizácie uskutočňujúcej výskum zriadenej ústredným orgánom štátnej správy.</w:t>
      </w:r>
    </w:p>
    <w:p w:rsidR="009D6BF7" w:rsidRDefault="009F1243">
      <w:pPr>
        <w:spacing w:line="248" w:lineRule="auto"/>
        <w:ind w:left="119" w:right="109" w:hanging="10"/>
        <w:jc w:val="center"/>
      </w:pPr>
      <w:r>
        <w:rPr>
          <w:b/>
        </w:rPr>
        <w:t>§ 104</w:t>
      </w:r>
    </w:p>
    <w:p w:rsidR="009D6BF7" w:rsidRDefault="009F1243">
      <w:pPr>
        <w:spacing w:after="291"/>
        <w:ind w:left="-15"/>
      </w:pPr>
      <w:r>
        <w:t>Ak dovolenku čerpá zamestnanec s nerovnomerne rozvrhnutým pracovným časom na jednotlivé týždne alebo na obdobie celého kalendárneho roka (§ 87), patrí mu toľko pracovných dní dovolenky, koľko ich na jeho dovolenku pripadá v celoročnom priemere.</w:t>
      </w:r>
    </w:p>
    <w:p w:rsidR="009D6BF7" w:rsidRDefault="009F1243">
      <w:pPr>
        <w:spacing w:after="20" w:line="248" w:lineRule="auto"/>
        <w:ind w:left="119" w:right="109" w:hanging="10"/>
        <w:jc w:val="center"/>
      </w:pPr>
      <w:r>
        <w:rPr>
          <w:b/>
        </w:rPr>
        <w:t>§ 104a</w:t>
      </w:r>
    </w:p>
    <w:p w:rsidR="009D6BF7" w:rsidRDefault="009F1243">
      <w:pPr>
        <w:spacing w:line="248" w:lineRule="auto"/>
        <w:ind w:left="119" w:right="109" w:hanging="10"/>
        <w:jc w:val="center"/>
      </w:pPr>
      <w:r>
        <w:rPr>
          <w:b/>
        </w:rPr>
        <w:t>Dovolenka pri pružnom pracovnom čase</w:t>
      </w:r>
    </w:p>
    <w:p w:rsidR="009D6BF7" w:rsidRDefault="009F1243">
      <w:pPr>
        <w:spacing w:after="284"/>
        <w:ind w:left="-15"/>
      </w:pPr>
      <w:r>
        <w:t>Ak dovolenku čerpá zamestnanec s pružným pracovným časom, považuje sa za deň dovolenky čas zodpovedajúci priemernej dĺžke pracovného času pripadajúceho na jeden deň, ktorý vyplýva z ustanoveného týždenného pracovného času zamestnanca, pričom sa zamestnanec posudzuje akoby pracoval päť dní v týždni.</w:t>
      </w:r>
    </w:p>
    <w:p w:rsidR="009D6BF7" w:rsidRDefault="009F1243">
      <w:pPr>
        <w:spacing w:after="20" w:line="248" w:lineRule="auto"/>
        <w:ind w:left="119" w:right="109" w:hanging="10"/>
        <w:jc w:val="center"/>
      </w:pPr>
      <w:r>
        <w:rPr>
          <w:b/>
        </w:rPr>
        <w:lastRenderedPageBreak/>
        <w:t>§ 105</w:t>
      </w:r>
    </w:p>
    <w:p w:rsidR="009D6BF7" w:rsidRDefault="009F1243">
      <w:pPr>
        <w:spacing w:line="248" w:lineRule="auto"/>
        <w:ind w:left="119" w:right="109" w:hanging="10"/>
        <w:jc w:val="center"/>
      </w:pPr>
      <w:r>
        <w:rPr>
          <w:b/>
        </w:rPr>
        <w:t>Dovolenka za odpracované dni</w:t>
      </w:r>
    </w:p>
    <w:p w:rsidR="009D6BF7" w:rsidRDefault="009F1243">
      <w:pPr>
        <w:spacing w:line="336" w:lineRule="auto"/>
        <w:ind w:left="-15"/>
      </w:pPr>
      <w:r>
        <w:t xml:space="preserve">Zamestnancovi, ktorému nevznikol nárok na dovolenku za kalendárny rok ani na jej pomernú časť, pretože nevykonával v kalendárnom roku u toho istého zamestnávateľa prácu aspoň 60 dní, patrí dovolenka za odpracované dni v dĺžke jednej dvanástiny dovolenky za kalendárny rok za každých 21 odpracovaných dní v príslušnom kalendárnom roku. </w:t>
      </w:r>
      <w:r>
        <w:rPr>
          <w:b/>
        </w:rPr>
        <w:t>Dodatková dovolenka</w:t>
      </w:r>
    </w:p>
    <w:p w:rsidR="009D6BF7" w:rsidRDefault="009F1243">
      <w:pPr>
        <w:spacing w:line="248" w:lineRule="auto"/>
        <w:ind w:left="119" w:right="109" w:hanging="10"/>
        <w:jc w:val="center"/>
      </w:pPr>
      <w:r>
        <w:rPr>
          <w:b/>
        </w:rPr>
        <w:t>§ 106</w:t>
      </w:r>
    </w:p>
    <w:p w:rsidR="009D6BF7" w:rsidRDefault="009F1243" w:rsidP="00373B94">
      <w:pPr>
        <w:numPr>
          <w:ilvl w:val="1"/>
          <w:numId w:val="112"/>
        </w:numPr>
      </w:pPr>
      <w:r>
        <w:t>Zamestnanec, ktorý pracuje po celý kalendárny rok pod zemou pri ťažbe nerastov alebo pri razení tunelov a štôlní, a zamestnanec, ktorý vykonáva práce zvlášť ťažké alebo zdraviu škodlivé, má nárok na dodatkovú dovolenku v dĺžke jedného týždňa. Ak zamestnanec za týchto podmienok pracuje len časť kalendárneho roka, patrí mu za každých 21 takto odpracovaných dní jedna dvanástina dodatkovej dovolenky.</w:t>
      </w:r>
    </w:p>
    <w:p w:rsidR="009D6BF7" w:rsidRDefault="009F1243" w:rsidP="00373B94">
      <w:pPr>
        <w:numPr>
          <w:ilvl w:val="1"/>
          <w:numId w:val="112"/>
        </w:numPr>
        <w:spacing w:after="97"/>
      </w:pPr>
      <w:r>
        <w:t>Za zamestnanca, ktorý pracuje v sťažených alebo zdraviu škodlivých podmienkach alebo ktorý vykonáva práce zvlášť ťažké alebo zdraviu škodlivé, sa na účely dodatkovej dovolenky podľa tohto zákona považuje zamestnanec, ktorý</w:t>
      </w:r>
    </w:p>
    <w:p w:rsidR="009D6BF7" w:rsidRDefault="009F1243" w:rsidP="00373B94">
      <w:pPr>
        <w:numPr>
          <w:ilvl w:val="0"/>
          <w:numId w:val="113"/>
        </w:numPr>
        <w:spacing w:after="97"/>
        <w:ind w:hanging="283"/>
      </w:pPr>
      <w:r>
        <w:t>trvale pracuje v zdravotníckych zariadeniach alebo na ich pracoviskách, kde sa ošetrujú chorí s nákazlivou formou tuberkulózy a syndrómom získanej imunitnej nedostatočnosti (HIV/AIDS),</w:t>
      </w:r>
    </w:p>
    <w:p w:rsidR="009D6BF7" w:rsidRDefault="009F1243" w:rsidP="00373B94">
      <w:pPr>
        <w:numPr>
          <w:ilvl w:val="0"/>
          <w:numId w:val="113"/>
        </w:numPr>
        <w:spacing w:after="97"/>
        <w:ind w:hanging="283"/>
      </w:pPr>
      <w:r>
        <w:t>je pri práci na pracoviskách s infekčnými materiálmi vystavený priamemu nebezpečenstvu nákazy,</w:t>
      </w:r>
    </w:p>
    <w:p w:rsidR="009D6BF7" w:rsidRDefault="009F1243" w:rsidP="00373B94">
      <w:pPr>
        <w:numPr>
          <w:ilvl w:val="0"/>
          <w:numId w:val="113"/>
        </w:numPr>
        <w:spacing w:after="98"/>
        <w:ind w:hanging="283"/>
      </w:pPr>
      <w:r>
        <w:t>je pri práci vo významnej miere vystavený nepriaznivým účinkom ionizujúceho žiarenia,</w:t>
      </w:r>
    </w:p>
    <w:p w:rsidR="009D6BF7" w:rsidRDefault="009F1243" w:rsidP="00373B94">
      <w:pPr>
        <w:numPr>
          <w:ilvl w:val="0"/>
          <w:numId w:val="113"/>
        </w:numPr>
        <w:spacing w:after="97"/>
        <w:ind w:hanging="283"/>
      </w:pPr>
      <w:r>
        <w:t>pracuje pri priamom ošetrovaní alebo pri obsluhe duševne chorých alebo mentálne postihnutých aspoň v rozsahu polovice určeného týždenného pracovného času,</w:t>
      </w:r>
    </w:p>
    <w:p w:rsidR="009D6BF7" w:rsidRDefault="009F1243" w:rsidP="00373B94">
      <w:pPr>
        <w:numPr>
          <w:ilvl w:val="0"/>
          <w:numId w:val="113"/>
        </w:numPr>
        <w:spacing w:after="98"/>
        <w:ind w:hanging="283"/>
      </w:pPr>
      <w:r>
        <w:t>pracuje nepretržite aspoň jeden rok v tropických alebo iných zdravotne obťažných oblastiach,</w:t>
      </w:r>
    </w:p>
    <w:p w:rsidR="009D6BF7" w:rsidRDefault="009F1243" w:rsidP="00373B94">
      <w:pPr>
        <w:numPr>
          <w:ilvl w:val="0"/>
          <w:numId w:val="113"/>
        </w:numPr>
        <w:spacing w:after="97"/>
        <w:ind w:hanging="283"/>
      </w:pPr>
      <w:r>
        <w:t>vykonáva mimoriadne namáhavé práce, pri ktorých je vystavený pôsobeniu škodlivých fyzikálnych alebo chemických vplyvov v takom rozsahu, že môžu vo významnej miere nepriaznivo pôsobiť na zdravie zamestnanca,</w:t>
      </w:r>
    </w:p>
    <w:p w:rsidR="009D6BF7" w:rsidRDefault="009F1243" w:rsidP="00373B94">
      <w:pPr>
        <w:numPr>
          <w:ilvl w:val="0"/>
          <w:numId w:val="113"/>
        </w:numPr>
        <w:ind w:hanging="283"/>
      </w:pPr>
      <w:r>
        <w:t>pracuje s dokázanými chemickými karcinogénmi alebo pri pracovných procesoch s rizikom chemickej karcinogenity.</w:t>
      </w:r>
    </w:p>
    <w:p w:rsidR="009D6BF7" w:rsidRDefault="009F1243">
      <w:pPr>
        <w:ind w:left="-15"/>
      </w:pPr>
      <w:r>
        <w:t xml:space="preserve">(3) Druhy prác zvlášť ťažkých alebo zdraviu škodlivých, pracoviská a oblasti, kde sa také práce vykonávajú, ustanoví všeobecne záväzný právny predpis, ktorý vydá Ministerstvo práce, sociálnych vecí a rodiny </w:t>
      </w:r>
      <w:r>
        <w:lastRenderedPageBreak/>
        <w:t>Slovenskej republiky (ďalej len „ministerstvo práce“) po dohode s Ministerstvom zdravotníctva Slovenskej republiky a Ministerstvom zahraničných vecí a európskych záležitostí Slovenskej republiky.</w:t>
      </w:r>
    </w:p>
    <w:p w:rsidR="009D6BF7" w:rsidRDefault="009F1243">
      <w:pPr>
        <w:spacing w:line="248" w:lineRule="auto"/>
        <w:ind w:left="119" w:right="109" w:hanging="10"/>
        <w:jc w:val="center"/>
      </w:pPr>
      <w:r>
        <w:rPr>
          <w:b/>
        </w:rPr>
        <w:t>§ 107</w:t>
      </w:r>
    </w:p>
    <w:p w:rsidR="009D6BF7" w:rsidRDefault="009F1243">
      <w:pPr>
        <w:spacing w:after="284"/>
        <w:ind w:left="-15"/>
      </w:pPr>
      <w:r>
        <w:t>Za nevyčerpanú dodatkovú dovolenku nemožno poskytnúť náhradu mzdy; táto dovolenka sa musí vyčerpať, a to prednostne.</w:t>
      </w:r>
    </w:p>
    <w:p w:rsidR="009D6BF7" w:rsidRDefault="009F1243">
      <w:pPr>
        <w:spacing w:after="20" w:line="248" w:lineRule="auto"/>
        <w:ind w:left="119" w:right="109" w:hanging="10"/>
        <w:jc w:val="center"/>
      </w:pPr>
      <w:r>
        <w:rPr>
          <w:b/>
        </w:rPr>
        <w:t>§ 109</w:t>
      </w:r>
    </w:p>
    <w:p w:rsidR="009D6BF7" w:rsidRDefault="009F1243">
      <w:pPr>
        <w:spacing w:line="248" w:lineRule="auto"/>
        <w:ind w:left="119" w:right="109" w:hanging="10"/>
        <w:jc w:val="center"/>
      </w:pPr>
      <w:r>
        <w:rPr>
          <w:b/>
        </w:rPr>
        <w:t>Krátenie dovolenky</w:t>
      </w:r>
    </w:p>
    <w:p w:rsidR="009D6BF7" w:rsidRDefault="009F1243">
      <w:pPr>
        <w:spacing w:after="97"/>
        <w:ind w:left="-15"/>
      </w:pPr>
      <w:r>
        <w:t>(1) Zamestnancovi, ktorý splnil podmienku odpracovania aspoň 60 dní v kalendárnom roku, za ktorý sa dovolenka poskytuje, môže zamestnávateľ krátiť dovolenku za prvých 100 zameškaných pracovných dní o jednu dvanástinu a za každých ďalších 21 zameškaných pracovných dní rovnako o jednu dvanástinu, ak v tomto kalendárnom roku nepracoval z dôvodu</w:t>
      </w:r>
    </w:p>
    <w:p w:rsidR="009D6BF7" w:rsidRDefault="009F1243" w:rsidP="00373B94">
      <w:pPr>
        <w:numPr>
          <w:ilvl w:val="0"/>
          <w:numId w:val="114"/>
        </w:numPr>
        <w:spacing w:after="97"/>
        <w:ind w:hanging="283"/>
      </w:pPr>
      <w:r>
        <w:t>výkonu mimoriadnej služby v období krízovej situácie alebo alternatívnej služby v čase vojny a vojnového stavu,</w:t>
      </w:r>
    </w:p>
    <w:p w:rsidR="009D6BF7" w:rsidRDefault="009F1243" w:rsidP="00373B94">
      <w:pPr>
        <w:numPr>
          <w:ilvl w:val="0"/>
          <w:numId w:val="114"/>
        </w:numPr>
        <w:spacing w:after="98"/>
        <w:ind w:hanging="283"/>
      </w:pPr>
      <w:r>
        <w:t>čerpania rodičovskej dovolenky podľa § 166 ods. 2,</w:t>
      </w:r>
    </w:p>
    <w:p w:rsidR="009D6BF7" w:rsidRDefault="009F1243" w:rsidP="00373B94">
      <w:pPr>
        <w:numPr>
          <w:ilvl w:val="0"/>
          <w:numId w:val="114"/>
        </w:numPr>
        <w:spacing w:after="97"/>
        <w:ind w:hanging="283"/>
      </w:pPr>
      <w:r>
        <w:t>dlhodobého uvoľnenia na výkon verejnej funkcie a na výkon odborovej funkcie podľa § 136 ods. 2,</w:t>
      </w:r>
    </w:p>
    <w:p w:rsidR="009D6BF7" w:rsidRDefault="009F1243" w:rsidP="00373B94">
      <w:pPr>
        <w:numPr>
          <w:ilvl w:val="0"/>
          <w:numId w:val="114"/>
        </w:numPr>
        <w:ind w:hanging="283"/>
      </w:pPr>
      <w:r>
        <w:t>dôležitých osobných prekážok v práci podľa § 141 ods. 1 a ods. 3 písm. c).</w:t>
      </w:r>
    </w:p>
    <w:p w:rsidR="009D6BF7" w:rsidRDefault="009F1243" w:rsidP="00373B94">
      <w:pPr>
        <w:numPr>
          <w:ilvl w:val="1"/>
          <w:numId w:val="114"/>
        </w:numPr>
      </w:pPr>
      <w:r>
        <w:t xml:space="preserve">Dovolenka sa zamestnancovi nekráti za obdobie dočasnej pracovnej neschopnosti vzniknutej v dôsledku pracovného úrazu alebo choroby z povolania, za ktoré zamestnávateľ zodpovedá, a za obdobie materskej dovolenky a </w:t>
      </w:r>
      <w:r w:rsidR="00C2461E" w:rsidRPr="00BA1F18">
        <w:rPr>
          <w:color w:val="FF0000"/>
        </w:rPr>
        <w:t>otcovskej dovolenky</w:t>
      </w:r>
      <w:r>
        <w:t>.</w:t>
      </w:r>
    </w:p>
    <w:p w:rsidR="009D6BF7" w:rsidRDefault="009F1243" w:rsidP="00373B94">
      <w:pPr>
        <w:numPr>
          <w:ilvl w:val="1"/>
          <w:numId w:val="114"/>
        </w:numPr>
      </w:pPr>
      <w:r>
        <w:t>Za každú neospravedlnene zameškanú zmenu (pracovný deň) môže zamestnávateľ krátiť zamestnancovi dovolenku o jeden až dva dni. Neospravedlnené zameškania kratších častí jednotlivých zmien sa sčítajú.</w:t>
      </w:r>
    </w:p>
    <w:p w:rsidR="009D6BF7" w:rsidRDefault="009F1243" w:rsidP="00373B94">
      <w:pPr>
        <w:numPr>
          <w:ilvl w:val="1"/>
          <w:numId w:val="114"/>
        </w:numPr>
      </w:pPr>
      <w:r>
        <w:t>Pri krátení dovolenky podľa odseku 1 sa musí zamestnancovi, ktorého pracovný pomer u toho istého zamestnávateľa trval počas celého kalendárneho roka, poskytnúť dovolenka aspoň v dĺžke jedného týždňa, mladistvému zamestnancovi v dĺžke dvoch týždňov.</w:t>
      </w:r>
    </w:p>
    <w:p w:rsidR="009D6BF7" w:rsidRDefault="009F1243" w:rsidP="00373B94">
      <w:pPr>
        <w:numPr>
          <w:ilvl w:val="1"/>
          <w:numId w:val="114"/>
        </w:numPr>
      </w:pPr>
      <w:r>
        <w:t xml:space="preserve">Zamestnancovi, ktorý nepracoval pre výkon trestu odňatia slobody, sa za každých 21 takto zameškaných pracovných dní kráti dovolenka za kalendárny rok o jednu dvanástinu. Rovnako sa kráti dovolenka za výkon väzby, ak bol zamestnanec právoplatne odsúdený alebo ak bol zamestnanec spod obžaloby oslobodený, prípadne ak bolo proti nemu trestné stíhanie zastavené len preto, že nie je za spáchaný trestný čin trestne </w:t>
      </w:r>
      <w:r>
        <w:lastRenderedPageBreak/>
        <w:t>zodpovedný alebo že mu bola udelená milosť, alebo že trestný čin bol amnestovaný.</w:t>
      </w:r>
    </w:p>
    <w:p w:rsidR="009D6BF7" w:rsidRDefault="009F1243" w:rsidP="00373B94">
      <w:pPr>
        <w:numPr>
          <w:ilvl w:val="1"/>
          <w:numId w:val="114"/>
        </w:numPr>
      </w:pPr>
      <w:r>
        <w:t>Dovolenku za odpracované dni a dodatkovú dovolenku možno krátiť iba z dôvodov ustanovených v odseku 3.</w:t>
      </w:r>
    </w:p>
    <w:p w:rsidR="009D6BF7" w:rsidRDefault="009F1243" w:rsidP="00373B94">
      <w:pPr>
        <w:numPr>
          <w:ilvl w:val="1"/>
          <w:numId w:val="114"/>
        </w:numPr>
        <w:spacing w:after="284"/>
      </w:pPr>
      <w:r>
        <w:t>Dovolenka, na ktorú vznikol nárok v príslušnom kalendárnom roku, sa kráti len z dôvodov, ktoré vznikli v tom roku.</w:t>
      </w:r>
    </w:p>
    <w:p w:rsidR="009D6BF7" w:rsidRDefault="009F1243">
      <w:pPr>
        <w:spacing w:after="286" w:line="248" w:lineRule="auto"/>
        <w:ind w:left="119" w:right="19" w:hanging="10"/>
        <w:jc w:val="center"/>
      </w:pPr>
      <w:r>
        <w:rPr>
          <w:b/>
        </w:rPr>
        <w:t>Spoločné ustanovenia o dovolenke</w:t>
      </w:r>
    </w:p>
    <w:p w:rsidR="009D6BF7" w:rsidRDefault="009F1243">
      <w:pPr>
        <w:spacing w:line="248" w:lineRule="auto"/>
        <w:ind w:left="119" w:right="109" w:hanging="10"/>
        <w:jc w:val="center"/>
      </w:pPr>
      <w:r>
        <w:rPr>
          <w:b/>
        </w:rPr>
        <w:t>§ 110</w:t>
      </w:r>
    </w:p>
    <w:p w:rsidR="009D6BF7" w:rsidRDefault="009F1243" w:rsidP="00C2461E">
      <w:pPr>
        <w:ind w:left="709" w:firstLine="0"/>
      </w:pPr>
      <w:r>
        <w:t>Týždňom dovolenky je sedem po sebe nasledujúcich dní.</w:t>
      </w:r>
    </w:p>
    <w:p w:rsidR="009D6BF7" w:rsidRDefault="009F1243">
      <w:pPr>
        <w:spacing w:line="248" w:lineRule="auto"/>
        <w:ind w:left="119" w:right="109" w:hanging="10"/>
        <w:jc w:val="center"/>
      </w:pPr>
      <w:r>
        <w:rPr>
          <w:b/>
        </w:rPr>
        <w:t>§ 111</w:t>
      </w:r>
    </w:p>
    <w:p w:rsidR="009D6BF7" w:rsidRDefault="009F1243" w:rsidP="00373B94">
      <w:pPr>
        <w:numPr>
          <w:ilvl w:val="1"/>
          <w:numId w:val="115"/>
        </w:numPr>
      </w:pPr>
      <w:r>
        <w:t>Čerpanie dovolenky určuje zamestnávateľ po prerokovaní so zamestnancom podľa plánu dovoleniek určeného s predchádzajúcim súhlasom zástupcov zamestnancov tak, aby si zamestnanec mohol dovolenku vyčerpať spravidla vcelku a do konca kalendárneho roka. Pri určovaní dovolenky je potrebné prihliadať na úlohy zamestnávateľa a na oprávnené záujmy zamestnanca. Zamestnávateľ je povinný určiť zamestnancovi čerpanie aspoň štyroch týždňov dovolenky v kalendárnom roku, ak má na ne nárok, a ak určeniu čerpania dovolenky nebránia prekážky v práci na strane zamestnanca.</w:t>
      </w:r>
    </w:p>
    <w:p w:rsidR="009D6BF7" w:rsidRDefault="009F1243" w:rsidP="00373B94">
      <w:pPr>
        <w:numPr>
          <w:ilvl w:val="1"/>
          <w:numId w:val="115"/>
        </w:numPr>
      </w:pPr>
      <w:r>
        <w:t>Zamestnávateľ môže po dohode so zástupcami zamestnancov určiť hromadné čerpanie dovolenky, ak je to nevyhnutné z prevádzkových dôvodov.</w:t>
      </w:r>
    </w:p>
    <w:p w:rsidR="009D6BF7" w:rsidRDefault="009F1243" w:rsidP="00373B94">
      <w:pPr>
        <w:numPr>
          <w:ilvl w:val="1"/>
          <w:numId w:val="115"/>
        </w:numPr>
      </w:pPr>
      <w:r>
        <w:t>Hromadné čerpanie dovolenky podľa odseku 2 nesmie byť určené na viac ako dva týždne, ak tento zákon neustanovuje inak. Ak ide o vážne prevádzkové dôvody, ktoré sa zamestnancom oznámia najmenej šesť mesiacov vopred, môže byť hromadné čerpanie dovolenky určené na tri týždne.</w:t>
      </w:r>
    </w:p>
    <w:p w:rsidR="009D6BF7" w:rsidRDefault="009F1243" w:rsidP="00373B94">
      <w:pPr>
        <w:numPr>
          <w:ilvl w:val="1"/>
          <w:numId w:val="115"/>
        </w:numPr>
      </w:pPr>
      <w:r>
        <w:t>Hromadné čerpanie dovolenky podľa odseku 2 v umeleckých súboroch z povolania nesmie byť určené na viac ako štyri týždne. V divadle a v inej umeleckej ustanovizni, ktorej predmetom činnosti je interpretovanie hudobného diela, možno určiť hromadné čerpanie dovolenky v celej výmere.</w:t>
      </w:r>
    </w:p>
    <w:p w:rsidR="009D6BF7" w:rsidRDefault="009F1243" w:rsidP="00373B94">
      <w:pPr>
        <w:numPr>
          <w:ilvl w:val="1"/>
          <w:numId w:val="115"/>
        </w:numPr>
        <w:spacing w:after="284"/>
      </w:pPr>
      <w:r>
        <w:t>Ak sa poskytuje dovolenka v niekoľkých častiach, musí byť aspoň jedna časť najmenej dva týždne, ak sa zamestnanec so zamestnávateľom nedohodne inak. Čerpanie dovolenky je zamestnávateľ povinný oznámiť zamestnancovi aspoň 14 dní vopred. Toto obdobie môže byť výnimočne skrátené so súhlasom zamestnanca.</w:t>
      </w:r>
    </w:p>
    <w:p w:rsidR="009D6BF7" w:rsidRDefault="009F1243">
      <w:pPr>
        <w:spacing w:line="248" w:lineRule="auto"/>
        <w:ind w:left="119" w:right="109" w:hanging="10"/>
        <w:jc w:val="center"/>
      </w:pPr>
      <w:r>
        <w:rPr>
          <w:b/>
        </w:rPr>
        <w:t>§ 112</w:t>
      </w:r>
    </w:p>
    <w:p w:rsidR="009D6BF7" w:rsidRDefault="009F1243" w:rsidP="00373B94">
      <w:pPr>
        <w:numPr>
          <w:ilvl w:val="1"/>
          <w:numId w:val="116"/>
        </w:numPr>
      </w:pPr>
      <w:r>
        <w:lastRenderedPageBreak/>
        <w:t>Zamestnávateľ je povinný nahradiť zamestnancovi náklady, ktoré mu bez jeho zavinenia vznikli preto, že zamestnávateľ mu zmenil čerpanie dovolenky alebo ho odvolal z dovolenky.</w:t>
      </w:r>
    </w:p>
    <w:p w:rsidR="009D6BF7" w:rsidRDefault="009F1243" w:rsidP="00373B94">
      <w:pPr>
        <w:numPr>
          <w:ilvl w:val="1"/>
          <w:numId w:val="116"/>
        </w:numPr>
      </w:pPr>
      <w:r>
        <w:t xml:space="preserve">Zamestnávateľ nesmie určiť čerpanie dovolenky na obdobie, keď je zamestnanec uznaný za dočasne práceneschopného pre chorobu alebo úraz, a na obdobie, počas ktorého je </w:t>
      </w:r>
      <w:r w:rsidR="00C2461E" w:rsidRPr="00BA1F18">
        <w:rPr>
          <w:color w:val="FF0000"/>
        </w:rPr>
        <w:t>zamestnankyňa alebo zamestnanec na materskej dovolenke, otcovskej dovolenke alebo</w:t>
      </w:r>
      <w:r>
        <w:t xml:space="preserve"> rodičovskej dovolenke. Počas ostatných prekážok v práci na strane zamestnanca môže zamestnávateľ určiť zamestnancovi čerpanie dovolenky len na jeho žiadosť.</w:t>
      </w:r>
    </w:p>
    <w:p w:rsidR="009D6BF7" w:rsidRDefault="009F1243" w:rsidP="00373B94">
      <w:pPr>
        <w:numPr>
          <w:ilvl w:val="1"/>
          <w:numId w:val="116"/>
        </w:numPr>
      </w:pPr>
      <w:r>
        <w:t>Ak pripadne počas dovolenky zamestnanca sviatok na deň, ktorý je inak jeho obvyklým pracovným dňom, nezapočítava sa mu do dovolenky.</w:t>
      </w:r>
    </w:p>
    <w:p w:rsidR="009D6BF7" w:rsidRDefault="009F1243" w:rsidP="00373B94">
      <w:pPr>
        <w:numPr>
          <w:ilvl w:val="1"/>
          <w:numId w:val="116"/>
        </w:numPr>
        <w:spacing w:after="284"/>
      </w:pPr>
      <w:r>
        <w:t>Ak zamestnávateľ určí zamestnancovi náhradné voľno za prácu nadčas alebo za prácu vo sviatok tak, že by pripadlo do dovolenky, je povinný určiť mu náhradné voľno na iný deň.</w:t>
      </w:r>
    </w:p>
    <w:p w:rsidR="009D6BF7" w:rsidRDefault="009F1243">
      <w:pPr>
        <w:spacing w:line="248" w:lineRule="auto"/>
        <w:ind w:left="119" w:right="109" w:hanging="10"/>
        <w:jc w:val="center"/>
      </w:pPr>
      <w:r>
        <w:rPr>
          <w:b/>
        </w:rPr>
        <w:t>§ 113</w:t>
      </w:r>
    </w:p>
    <w:p w:rsidR="009D6BF7" w:rsidRDefault="009F1243" w:rsidP="00373B94">
      <w:pPr>
        <w:numPr>
          <w:ilvl w:val="1"/>
          <w:numId w:val="117"/>
        </w:numPr>
      </w:pPr>
      <w:r>
        <w:t>Zamestnávateľ môže určiť zamestnancovi čerpanie dovolenky, aj keď dosiaľ nesplnil podmienky na vznik nároku na dovolenku, ak možno predpokladať, že zamestnanec tieto podmienky splní do konca kalendárneho roka, v ktorom dovolenku čerpá, alebo do skončenia pracovného pomeru.</w:t>
      </w:r>
    </w:p>
    <w:p w:rsidR="009D6BF7" w:rsidRDefault="009F1243" w:rsidP="00373B94">
      <w:pPr>
        <w:numPr>
          <w:ilvl w:val="1"/>
          <w:numId w:val="117"/>
        </w:numPr>
      </w:pPr>
      <w:r>
        <w:t>Ak si zamestnanec nemôže vyčerpať dovolenku v kalendárnom roku preto, že zamestnávateľ neurčí jej čerpanie, alebo pre prekážky v práci na strane zamestnanca, zamestnávateľ je povinný poskytnúť zamestnancovi dovolenku tak, aby sa skončila najneskôr do konca nasledujúceho kalendárneho roka. Ak zamestnávateľ neurčí zamestnancovi čerpanie dovolenky najneskôr do 30. júna nasledujúceho kalendárneho roka tak, aby zamestnanec vyčerpal dovolenku do konca tohto kalendárneho roka, čerpanie dovolenky si môže určiť zamestnanec. Toto čerpanie dovolenky je zamestnanec povinný oznámiť zamestnávateľovi písomne, najmenej 30 dní vopred; uvedená lehota môže byť so súhlasom zamestnávateľa skrátená.</w:t>
      </w:r>
    </w:p>
    <w:p w:rsidR="009D6BF7" w:rsidRDefault="00C2461E" w:rsidP="00373B94">
      <w:pPr>
        <w:numPr>
          <w:ilvl w:val="1"/>
          <w:numId w:val="117"/>
        </w:numPr>
      </w:pPr>
      <w:r w:rsidRPr="00BA1F18">
        <w:rPr>
          <w:color w:val="FF0000"/>
        </w:rPr>
        <w:t>Ak si zamestnankyňa alebo zamestnanec nemôže vyčerpať dovolenku pre čerpanie materskej dovolenky, otcovskej dovolenky alebo rodičovskej dovolenky ani do konca nasledujúceho kalendárneho roka, nevyčerpanú dovolenku im zamestnávateľ poskytne po skončení materskej dovolenky, otcovskej dovolenky alebo rodičovskej dovolenky.</w:t>
      </w:r>
    </w:p>
    <w:p w:rsidR="009D6BF7" w:rsidRDefault="009F1243" w:rsidP="00373B94">
      <w:pPr>
        <w:numPr>
          <w:ilvl w:val="1"/>
          <w:numId w:val="117"/>
        </w:numPr>
      </w:pPr>
      <w:r>
        <w:lastRenderedPageBreak/>
        <w:t>Ak si zamestnanec nemôže vyčerpať dovolenku, pretože bol uznaný za dočasne pracovne neschopného pre chorobu alebo úraz, ani do konca nasledujúceho kalendárneho roka, nevyčerpanú dovolenku mu zamestnávateľ poskytne po skončení dočasnej pracovnej neschopnosti zamestnanca.</w:t>
      </w:r>
    </w:p>
    <w:p w:rsidR="009D6BF7" w:rsidRDefault="009F1243" w:rsidP="00373B94">
      <w:pPr>
        <w:numPr>
          <w:ilvl w:val="1"/>
          <w:numId w:val="117"/>
        </w:numPr>
        <w:spacing w:after="284"/>
      </w:pPr>
      <w:r>
        <w:t>Ak si zamestnanec nemôže vyčerpať dovolenku, pretože bol dlhodobo uvoľnený na výkon verejnej funkcie alebo odborovej funkcie, nevyčerpanú dovolenku mu zamestnávateľ poskytne po skončení výkonu verejnej funkcie alebo odborovej funkcie.</w:t>
      </w:r>
    </w:p>
    <w:p w:rsidR="009D6BF7" w:rsidRDefault="009F1243">
      <w:pPr>
        <w:spacing w:line="248" w:lineRule="auto"/>
        <w:ind w:left="119" w:right="109" w:hanging="10"/>
        <w:jc w:val="center"/>
      </w:pPr>
      <w:r>
        <w:rPr>
          <w:b/>
        </w:rPr>
        <w:t>§ 114</w:t>
      </w:r>
    </w:p>
    <w:p w:rsidR="009D6BF7" w:rsidRDefault="009F1243">
      <w:pPr>
        <w:spacing w:after="284"/>
        <w:ind w:left="-15"/>
      </w:pPr>
      <w:r>
        <w:t xml:space="preserve">Ak nastúpi zamestnanec v priebehu dovolenky službu v ozbrojených silách, ak bol uznaný za dočasne práceneschopného pre chorobu alebo úraz alebo ak ošetruje chorého člena rodiny, dovolenka sa mu prerušuje. To neplatí, ak zamestnávateľ určí čerpanie dovolenky na čas ošetrovania chorého člena rodiny na žiadosť zamestnanca. Dovolenka sa prerušuje aj nástupom </w:t>
      </w:r>
      <w:r w:rsidR="00C2461E" w:rsidRPr="00BA1F18">
        <w:rPr>
          <w:color w:val="FF0000"/>
        </w:rPr>
        <w:t>na materskú dovolenku alebo na otcovskú dovolenku</w:t>
      </w:r>
      <w:r>
        <w:t>.</w:t>
      </w:r>
    </w:p>
    <w:p w:rsidR="009D6BF7" w:rsidRDefault="009F1243">
      <w:pPr>
        <w:spacing w:line="248" w:lineRule="auto"/>
        <w:ind w:left="119" w:right="109" w:hanging="10"/>
        <w:jc w:val="center"/>
      </w:pPr>
      <w:r>
        <w:rPr>
          <w:b/>
        </w:rPr>
        <w:t>§ 115</w:t>
      </w:r>
    </w:p>
    <w:p w:rsidR="009D6BF7" w:rsidRDefault="009F1243">
      <w:pPr>
        <w:spacing w:after="284"/>
        <w:ind w:left="-15"/>
      </w:pPr>
      <w:r>
        <w:t>Ak bol zamestnanec dočasne pridelený na výkon práce pre iného užívateľského zamestnávateľa, poskytne mu dovolenku alebo jej časť tento zamestnávateľ. Ak nevyčerpá zamestnanec dovolenku pred skončením dočasného pridelenia, poskytne mu ju zamestnávateľ, ktorý zamestnanca dočasne pridelil.</w:t>
      </w:r>
    </w:p>
    <w:p w:rsidR="009D6BF7" w:rsidRDefault="009F1243">
      <w:pPr>
        <w:spacing w:line="248" w:lineRule="auto"/>
        <w:ind w:left="119" w:right="109" w:hanging="10"/>
        <w:jc w:val="center"/>
      </w:pPr>
      <w:r>
        <w:rPr>
          <w:b/>
        </w:rPr>
        <w:t>§ 116</w:t>
      </w:r>
    </w:p>
    <w:p w:rsidR="009D6BF7" w:rsidRDefault="009F1243" w:rsidP="00373B94">
      <w:pPr>
        <w:numPr>
          <w:ilvl w:val="1"/>
          <w:numId w:val="118"/>
        </w:numPr>
      </w:pPr>
      <w:r>
        <w:t>Zamestnancovi patrí za vyčerpanú dovolenku náhrada mzdy v sume jeho priemerného zárobku.</w:t>
      </w:r>
    </w:p>
    <w:p w:rsidR="009D6BF7" w:rsidRDefault="009F1243" w:rsidP="00373B94">
      <w:pPr>
        <w:numPr>
          <w:ilvl w:val="1"/>
          <w:numId w:val="118"/>
        </w:numPr>
      </w:pPr>
      <w:r>
        <w:t>Za časť dovolenky, ktorá presahuje štyri týždne základnej výmery dovolenky, ktorú zamestnanec nemohol vyčerpať ani do konca nasledujúceho kalendárneho roka, patrí zamestnancovi náhrada mzdy v sume jeho priemerného zárobku.</w:t>
      </w:r>
    </w:p>
    <w:p w:rsidR="009D6BF7" w:rsidRDefault="009F1243" w:rsidP="00373B94">
      <w:pPr>
        <w:numPr>
          <w:ilvl w:val="1"/>
          <w:numId w:val="118"/>
        </w:numPr>
        <w:spacing w:after="284"/>
      </w:pPr>
      <w:r>
        <w:t>Za nevyčerpané štyri týždne základnej výmery dovolenky nemôže byť zamestnancovi vyplatená náhrada mzdy, s výnimkou, ak si túto dovolenku nemohol vyčerpať z dôvodu skončenia pracovného pomeru.</w:t>
      </w:r>
    </w:p>
    <w:p w:rsidR="009D6BF7" w:rsidRDefault="009F1243">
      <w:pPr>
        <w:spacing w:line="248" w:lineRule="auto"/>
        <w:ind w:left="119" w:right="109" w:hanging="10"/>
        <w:jc w:val="center"/>
      </w:pPr>
      <w:r>
        <w:rPr>
          <w:b/>
        </w:rPr>
        <w:t>§ 117</w:t>
      </w:r>
    </w:p>
    <w:p w:rsidR="009D6BF7" w:rsidRDefault="009F1243">
      <w:pPr>
        <w:ind w:left="-15"/>
      </w:pPr>
      <w:r>
        <w:t>Zamestnanec je povinný vrátiť vyplatenú náhradu mzdy za dovolenku alebo jej časť, na ktorú stratil nárok alebo na ktorú mu nárok nevznikol.</w:t>
      </w:r>
    </w:p>
    <w:p w:rsidR="009D6BF7" w:rsidRDefault="009F1243">
      <w:pPr>
        <w:spacing w:after="43" w:line="248" w:lineRule="auto"/>
        <w:ind w:left="119" w:right="109" w:hanging="10"/>
        <w:jc w:val="center"/>
      </w:pPr>
      <w:r>
        <w:rPr>
          <w:b/>
        </w:rPr>
        <w:t>ŠTVRTÁ ČASŤ</w:t>
      </w:r>
    </w:p>
    <w:p w:rsidR="009D6BF7" w:rsidRDefault="009F1243">
      <w:pPr>
        <w:spacing w:after="286" w:line="248" w:lineRule="auto"/>
        <w:ind w:left="119" w:right="109" w:hanging="10"/>
        <w:jc w:val="center"/>
      </w:pPr>
      <w:r>
        <w:rPr>
          <w:b/>
        </w:rPr>
        <w:t>MZDA A PRIEMERNÝ ZÁROBOK</w:t>
      </w:r>
    </w:p>
    <w:p w:rsidR="009D6BF7" w:rsidRDefault="009F1243">
      <w:pPr>
        <w:spacing w:after="286" w:line="248" w:lineRule="auto"/>
        <w:ind w:left="119" w:right="19" w:hanging="10"/>
        <w:jc w:val="center"/>
      </w:pPr>
      <w:r>
        <w:rPr>
          <w:b/>
        </w:rPr>
        <w:lastRenderedPageBreak/>
        <w:t>Mzda</w:t>
      </w:r>
    </w:p>
    <w:p w:rsidR="009D6BF7" w:rsidRDefault="009F1243">
      <w:pPr>
        <w:spacing w:line="248" w:lineRule="auto"/>
        <w:ind w:left="119" w:right="109" w:hanging="10"/>
        <w:jc w:val="center"/>
      </w:pPr>
      <w:r>
        <w:rPr>
          <w:b/>
        </w:rPr>
        <w:t>§ 118</w:t>
      </w:r>
    </w:p>
    <w:p w:rsidR="009D6BF7" w:rsidRDefault="009F1243" w:rsidP="00373B94">
      <w:pPr>
        <w:numPr>
          <w:ilvl w:val="1"/>
          <w:numId w:val="119"/>
        </w:numPr>
      </w:pPr>
      <w:r>
        <w:t>Zamestnávateľ je povinný poskytovať zamestnancovi za vykonanú prácu mzdu.</w:t>
      </w:r>
    </w:p>
    <w:p w:rsidR="009D6BF7" w:rsidRDefault="009F1243" w:rsidP="00373B94">
      <w:pPr>
        <w:numPr>
          <w:ilvl w:val="1"/>
          <w:numId w:val="119"/>
        </w:numPr>
      </w:pPr>
      <w:r>
        <w:t>Mzda je peňažné plnenie alebo plnenie peňažnej hodnoty (naturálna mzda) poskytované zamestnávateľom zamestnancovi za prácu. Za mzdu sa nepovažuje najmä náhrada mzdy, odstupné, odchodné, príspevok na stravovanie podľa § 152 ods. 3 a 8, cestovné náhrady vrátane nenárokových cestovných náhrad, príspevky zo sociálneho fondu, príspevky na doplnkové dôchodkové sporenie, príspevky na životné poistenie zamestnanca, výnosy z kapitálových podielov (akcií) alebo obligácií, daňový bonus, náhrada príjmu pri dočasnej pracovnej neschopnosti zamestnanca, doplatky k nemocenským dávkam, náhrada za pracovnú pohotovosť, peňažná náhrada podľa § 83a ods. 4 a iné plnenie poskytované zamestnancovi v súvislosti so zamestnaním podľa tohto zákona, osobitných predpisov, kolektívnej zmluvy alebo pracovnej zmluvy, ktoré nemá charakter mzdy. Za mzdu sa tiež nepovažuje ďalšie plnenie poskytované zamestnávateľom zamestnancovi zo zisku po zdanení.</w:t>
      </w:r>
    </w:p>
    <w:p w:rsidR="009D6BF7" w:rsidRDefault="009F1243" w:rsidP="00373B94">
      <w:pPr>
        <w:numPr>
          <w:ilvl w:val="1"/>
          <w:numId w:val="119"/>
        </w:numPr>
      </w:pPr>
      <w:r>
        <w:t>Ako mzda sa posudzuje aj plnenie poskytované zamestnávateľom zamestnancovi za prácu pri príležitosti jeho pracovného výročia alebo životného výročia, ak sa neposkytuje zo zisku po zdanení alebo zo sociálneho fondu.</w:t>
      </w:r>
    </w:p>
    <w:p w:rsidR="009D6BF7" w:rsidRDefault="009F1243" w:rsidP="00373B94">
      <w:pPr>
        <w:numPr>
          <w:ilvl w:val="1"/>
          <w:numId w:val="119"/>
        </w:numPr>
        <w:spacing w:after="88"/>
      </w:pPr>
      <w:r>
        <w:t>Ako mzda sa posudzuje aj peňažné plnenie, ktoré môže zamestnávateľ poskytnúť zamestnancovi za prácu pri príležitosti a) obdobia letných dovoleniek,</w:t>
      </w:r>
    </w:p>
    <w:p w:rsidR="009D6BF7" w:rsidRDefault="009F1243">
      <w:pPr>
        <w:spacing w:after="285"/>
        <w:ind w:left="-15" w:firstLine="0"/>
      </w:pPr>
      <w:r>
        <w:t>b) vianočných sviatkov.</w:t>
      </w:r>
    </w:p>
    <w:p w:rsidR="009D6BF7" w:rsidRDefault="009F1243">
      <w:pPr>
        <w:spacing w:line="248" w:lineRule="auto"/>
        <w:ind w:left="119" w:right="109" w:hanging="10"/>
        <w:jc w:val="center"/>
      </w:pPr>
      <w:r>
        <w:rPr>
          <w:b/>
        </w:rPr>
        <w:t>§ 119</w:t>
      </w:r>
    </w:p>
    <w:p w:rsidR="009D6BF7" w:rsidRDefault="009F1243" w:rsidP="00373B94">
      <w:pPr>
        <w:numPr>
          <w:ilvl w:val="0"/>
          <w:numId w:val="120"/>
        </w:numPr>
      </w:pPr>
      <w:r>
        <w:t>Mzda nesmie byť nižšia ako minimálna mzda podľa osobitného predpisu.</w:t>
      </w:r>
    </w:p>
    <w:p w:rsidR="009D6BF7" w:rsidRDefault="009F1243" w:rsidP="00373B94">
      <w:pPr>
        <w:numPr>
          <w:ilvl w:val="0"/>
          <w:numId w:val="120"/>
        </w:numPr>
      </w:pPr>
      <w:r>
        <w:t>Mzdové podmienky zamestnávateľ dohodne s príslušným odborovým orgánom v kolektívnej zmluve alebo so zamestnancom v pracovnej zmluve. Pre člena družstva, u ktorého je podľa stanov podmienkou členstva pracovný vzťah, možno mzdové podmienky upraviť aj uznesením členskej schôdze.</w:t>
      </w:r>
    </w:p>
    <w:p w:rsidR="009D6BF7" w:rsidRDefault="009F1243" w:rsidP="00373B94">
      <w:pPr>
        <w:numPr>
          <w:ilvl w:val="0"/>
          <w:numId w:val="120"/>
        </w:numPr>
        <w:spacing w:after="284"/>
      </w:pPr>
      <w:r>
        <w:t>V mzdových podmienkach zamestnávateľ dohodne najmä formy odmeňovania zamestnancov, sumu základnej zložky mzdy a ďalšie zložky plnení poskytovaných za prácu a podmienky ich poskytovania. Základnou zložkou mzdy je zložka poskytovaná podľa odpracovaného času alebo dosiahnutého výkonu.</w:t>
      </w:r>
    </w:p>
    <w:p w:rsidR="009D6BF7" w:rsidRDefault="009F1243">
      <w:pPr>
        <w:spacing w:after="20" w:line="248" w:lineRule="auto"/>
        <w:ind w:left="119" w:right="109" w:hanging="10"/>
        <w:jc w:val="center"/>
      </w:pPr>
      <w:r>
        <w:rPr>
          <w:b/>
        </w:rPr>
        <w:lastRenderedPageBreak/>
        <w:t>§ 119a</w:t>
      </w:r>
    </w:p>
    <w:p w:rsidR="009D6BF7" w:rsidRDefault="009F1243">
      <w:pPr>
        <w:spacing w:line="248" w:lineRule="auto"/>
        <w:ind w:left="119" w:right="109" w:hanging="10"/>
        <w:jc w:val="center"/>
      </w:pPr>
      <w:r>
        <w:rPr>
          <w:b/>
        </w:rPr>
        <w:t>Mzda za rovnakú prácu a za prácu rovnakej hodnoty</w:t>
      </w:r>
    </w:p>
    <w:p w:rsidR="009D6BF7" w:rsidRDefault="009F1243" w:rsidP="00373B94">
      <w:pPr>
        <w:numPr>
          <w:ilvl w:val="0"/>
          <w:numId w:val="121"/>
        </w:numPr>
      </w:pPr>
      <w:r>
        <w:t>Mzdové podmienky musia byť dohodnuté bez akejkoľvek diskriminácie podľa pohlavia. Ustanovenie prvej vety sa vzťahuje na každé plnenie za prácu, ako aj na plnenia, ktoré sa vyplácajú alebo sa budú vyplácať v súvislosti so zamestnaním podľa iných ustanovení tohto zákona alebo podľa osobitných predpisov.</w:t>
      </w:r>
    </w:p>
    <w:p w:rsidR="009D6BF7" w:rsidRDefault="009F1243" w:rsidP="00373B94">
      <w:pPr>
        <w:numPr>
          <w:ilvl w:val="0"/>
          <w:numId w:val="121"/>
        </w:numPr>
        <w:spacing w:after="201" w:line="265" w:lineRule="auto"/>
      </w:pPr>
      <w:r>
        <w:t>Ženy a muži majú právo na rovnakú mzdu za rovnakú prácu alebo za prácu rovnakej hodnoty. Za rovnakú prácu alebo prácu rovnakej hodnoty sa považuje práca rovnakej alebo porovnateľnej zložitosti, zodpovednosti a namáhavosti, ktorá je vykonávaná v rovnakých alebo porovnateľných pracovných podmienkach a pri dosahovaní rovnakej alebo porovnateľnej výkonnosti a výsledkov práce v pracovnom pomere u toho istého zamestnávateľa.</w:t>
      </w:r>
    </w:p>
    <w:p w:rsidR="009D6BF7" w:rsidRDefault="009F1243" w:rsidP="00373B94">
      <w:pPr>
        <w:numPr>
          <w:ilvl w:val="0"/>
          <w:numId w:val="121"/>
        </w:numPr>
      </w:pPr>
      <w:r>
        <w:t>Ak zamestnávateľ uplatňuje systém hodnotenia pracovných miest, hodnotenie musí vychádzať z rovnakých kritérií pre mužov a ženy bez akejkoľvek diskriminácie podľa pohlavia. Pri posudzovaní hodnoty práce ženy a muža môže zamestnávateľ okrem kritérií uvedených v odseku 2 uplatniť ďalšie objektívne merateľné kritériá, ktoré sa dajú uplatniť na všetkých zamestnancov bez rozdielu pohlavia.</w:t>
      </w:r>
    </w:p>
    <w:p w:rsidR="009D6BF7" w:rsidRDefault="009F1243" w:rsidP="00373B94">
      <w:pPr>
        <w:numPr>
          <w:ilvl w:val="0"/>
          <w:numId w:val="121"/>
        </w:numPr>
        <w:spacing w:after="284"/>
      </w:pPr>
      <w:r>
        <w:t>Odseky 1 až 3 sa vzťahujú aj na zamestnancov rovnakého pohlavia, ak vykonávajú rovnakú prácu alebo prácu rovnakej hodnoty.</w:t>
      </w:r>
    </w:p>
    <w:p w:rsidR="009D6BF7" w:rsidRDefault="009F1243">
      <w:pPr>
        <w:spacing w:after="20" w:line="248" w:lineRule="auto"/>
        <w:ind w:left="119" w:right="109" w:hanging="10"/>
        <w:jc w:val="center"/>
      </w:pPr>
      <w:r>
        <w:rPr>
          <w:b/>
        </w:rPr>
        <w:t>§ 120</w:t>
      </w:r>
    </w:p>
    <w:p w:rsidR="009D6BF7" w:rsidRDefault="009F1243">
      <w:pPr>
        <w:spacing w:line="248" w:lineRule="auto"/>
        <w:ind w:left="119" w:right="109" w:hanging="10"/>
        <w:jc w:val="center"/>
      </w:pPr>
      <w:r>
        <w:rPr>
          <w:b/>
        </w:rPr>
        <w:t>Minimálne mzdové nároky</w:t>
      </w:r>
    </w:p>
    <w:p w:rsidR="009D6BF7" w:rsidRDefault="009F1243" w:rsidP="00373B94">
      <w:pPr>
        <w:numPr>
          <w:ilvl w:val="0"/>
          <w:numId w:val="122"/>
        </w:numPr>
      </w:pPr>
      <w:r>
        <w:t>Zamestnávateľ, u ktorého nie je odmeňovanie zamestnancov dohodnuté v kolektívnej zmluve, je povinný zamestnancovi poskytnúť mzdu najmenej v sume minimálneho mzdového nároku určeného pre stupeň náročnosti práce (ďalej len „stupeň") príslušného pracovného miesta. Ak mzda zamestnanca v kalendárnom mesiaci nedosiahne sumu minimálneho mzdového nároku, zamestnávateľ poskytne zamestnancovi doplatok v sume rozdielu medzi dosiahnutou mzdou a sumou minimálneho mzdového nároku ustanoveného pre stupeň patriaci príslušnému pracovnému miestu.</w:t>
      </w:r>
    </w:p>
    <w:p w:rsidR="009D6BF7" w:rsidRDefault="009F1243" w:rsidP="00373B94">
      <w:pPr>
        <w:numPr>
          <w:ilvl w:val="0"/>
          <w:numId w:val="122"/>
        </w:numPr>
      </w:pPr>
      <w:r>
        <w:t>Do mzdy podľa odseku 1 sa nezahŕňa mzda za neaktívnu časť pracovnej pohotovosti na pracovisku (§ 96 ods. 3), mzda za prácu nadčas (§ 121), mzdové zvýhodnenie za prácu vo sviatok (§ 122), mzdové zvýhodnenie za prácu v sobotu (§ 122a), mzdové zvýhodnenie za prácu v nedeľu (§ 122b), mzdové zvýhodnenie za nočnú prácu (§ 123) a mzdová kompenzácia za sťažený výkon práce (§ 124). Do počtu odpracovaných hodín sa nezahŕňajú hodiny práce nadčas a čas neaktívnej časti pracovnej pohotovosti na pracovisku.</w:t>
      </w:r>
    </w:p>
    <w:p w:rsidR="009D6BF7" w:rsidRDefault="009F1243" w:rsidP="00373B94">
      <w:pPr>
        <w:numPr>
          <w:ilvl w:val="0"/>
          <w:numId w:val="122"/>
        </w:numPr>
      </w:pPr>
      <w:r>
        <w:t xml:space="preserve">Pracovné miesto podľa odseku 1 je súhrn pracovných činností, ktoré zamestnanec vykonáva podľa druhu práce dohodnutého v pracovnej zmluve. Zamestnávateľ podľa odseku 1 je povinný priradiť každému </w:t>
      </w:r>
      <w:r>
        <w:lastRenderedPageBreak/>
        <w:t>pracovnému miestu stupeň v súlade s charakteristikami stupňov náročnosti pracovných miest uvedenými v prílohe č. 1 podľa najnáročnejšej pracovnej činnosti, ktorej výkon od zamestnanca vyžaduje, v rámci druhu práce dohodnutého v pracovnej zmluve.</w:t>
      </w:r>
    </w:p>
    <w:p w:rsidR="009D6BF7" w:rsidRDefault="009F1243" w:rsidP="00373B94">
      <w:pPr>
        <w:numPr>
          <w:ilvl w:val="0"/>
          <w:numId w:val="122"/>
        </w:numPr>
        <w:spacing w:after="0"/>
      </w:pPr>
      <w:r>
        <w:t>Suma minimálneho mzdového nároku zamestnanca odmeňovaného mesačnou mzdou pre príslušný stupeň na príslušný kalendárny rok je súčet rozdielu medzi sumou mesačnej minimálnej mzdy určenej na príslušný kalendárny rok a sumou mesačnej minimálnej mzdy určenej na rok 2020 a súčinu sumy mesačnej minimálnej mzdy určenej na rok 2020 a koeficientu minimálnej mzdy. Suma minimálneho mzdového nároku pre príslušný stupeň na príslušný kalendárny rok za každú hodinu odpracovanú zamestnancom pri ustanovenom týždennom pracovnom čase 40 hodín je 1/174 zo sumy minimálneho mzdového nároku podľa prvej vety.</w:t>
      </w:r>
    </w:p>
    <w:tbl>
      <w:tblPr>
        <w:tblStyle w:val="TableGrid"/>
        <w:tblW w:w="9679" w:type="dxa"/>
        <w:tblInd w:w="8" w:type="dxa"/>
        <w:tblCellMar>
          <w:top w:w="64" w:type="dxa"/>
          <w:left w:w="38" w:type="dxa"/>
          <w:right w:w="115" w:type="dxa"/>
        </w:tblCellMar>
        <w:tblLook w:val="04A0" w:firstRow="1" w:lastRow="0" w:firstColumn="1" w:lastColumn="0" w:noHBand="0" w:noVBand="1"/>
      </w:tblPr>
      <w:tblGrid>
        <w:gridCol w:w="4129"/>
        <w:gridCol w:w="5550"/>
      </w:tblGrid>
      <w:tr w:rsidR="009D6BF7">
        <w:trPr>
          <w:trHeight w:val="345"/>
        </w:trPr>
        <w:tc>
          <w:tcPr>
            <w:tcW w:w="4129" w:type="dxa"/>
            <w:tcBorders>
              <w:top w:val="single" w:sz="6" w:space="0" w:color="000000"/>
              <w:left w:val="single" w:sz="6" w:space="0" w:color="000000"/>
              <w:bottom w:val="single" w:sz="6" w:space="0" w:color="000000"/>
              <w:right w:val="single" w:sz="6" w:space="0" w:color="000000"/>
            </w:tcBorders>
          </w:tcPr>
          <w:p w:rsidR="009D6BF7" w:rsidRDefault="009F1243">
            <w:pPr>
              <w:spacing w:after="0" w:line="259" w:lineRule="auto"/>
              <w:ind w:firstLine="0"/>
              <w:jc w:val="left"/>
            </w:pPr>
            <w:r>
              <w:rPr>
                <w:sz w:val="16"/>
              </w:rPr>
              <w:t>Stupeň</w:t>
            </w:r>
          </w:p>
        </w:tc>
        <w:tc>
          <w:tcPr>
            <w:tcW w:w="5549" w:type="dxa"/>
            <w:tcBorders>
              <w:top w:val="single" w:sz="6" w:space="0" w:color="000000"/>
              <w:left w:val="single" w:sz="6" w:space="0" w:color="000000"/>
              <w:bottom w:val="single" w:sz="6" w:space="0" w:color="000000"/>
              <w:right w:val="single" w:sz="6" w:space="0" w:color="000000"/>
            </w:tcBorders>
          </w:tcPr>
          <w:p w:rsidR="009D6BF7" w:rsidRDefault="009F1243">
            <w:pPr>
              <w:spacing w:after="0" w:line="259" w:lineRule="auto"/>
              <w:ind w:firstLine="0"/>
              <w:jc w:val="left"/>
            </w:pPr>
            <w:r>
              <w:rPr>
                <w:sz w:val="16"/>
              </w:rPr>
              <w:t>Koeficient minimálnej mzdy</w:t>
            </w:r>
          </w:p>
        </w:tc>
      </w:tr>
      <w:tr w:rsidR="009D6BF7">
        <w:trPr>
          <w:trHeight w:val="345"/>
        </w:trPr>
        <w:tc>
          <w:tcPr>
            <w:tcW w:w="4129" w:type="dxa"/>
            <w:tcBorders>
              <w:top w:val="single" w:sz="6" w:space="0" w:color="000000"/>
              <w:left w:val="single" w:sz="6" w:space="0" w:color="000000"/>
              <w:bottom w:val="single" w:sz="6" w:space="0" w:color="000000"/>
              <w:right w:val="single" w:sz="6" w:space="0" w:color="000000"/>
            </w:tcBorders>
          </w:tcPr>
          <w:p w:rsidR="009D6BF7" w:rsidRDefault="009F1243">
            <w:pPr>
              <w:spacing w:after="0" w:line="259" w:lineRule="auto"/>
              <w:ind w:firstLine="0"/>
              <w:jc w:val="left"/>
            </w:pPr>
            <w:r>
              <w:rPr>
                <w:sz w:val="16"/>
              </w:rPr>
              <w:t>1</w:t>
            </w:r>
          </w:p>
        </w:tc>
        <w:tc>
          <w:tcPr>
            <w:tcW w:w="5549" w:type="dxa"/>
            <w:tcBorders>
              <w:top w:val="single" w:sz="6" w:space="0" w:color="000000"/>
              <w:left w:val="single" w:sz="6" w:space="0" w:color="000000"/>
              <w:bottom w:val="single" w:sz="6" w:space="0" w:color="000000"/>
              <w:right w:val="single" w:sz="6" w:space="0" w:color="000000"/>
            </w:tcBorders>
          </w:tcPr>
          <w:p w:rsidR="009D6BF7" w:rsidRDefault="009F1243">
            <w:pPr>
              <w:spacing w:after="0" w:line="259" w:lineRule="auto"/>
              <w:ind w:firstLine="0"/>
              <w:jc w:val="left"/>
            </w:pPr>
            <w:r>
              <w:rPr>
                <w:sz w:val="16"/>
              </w:rPr>
              <w:t>1,0</w:t>
            </w:r>
          </w:p>
        </w:tc>
      </w:tr>
      <w:tr w:rsidR="009D6BF7">
        <w:trPr>
          <w:trHeight w:val="345"/>
        </w:trPr>
        <w:tc>
          <w:tcPr>
            <w:tcW w:w="4129" w:type="dxa"/>
            <w:tcBorders>
              <w:top w:val="single" w:sz="6" w:space="0" w:color="000000"/>
              <w:left w:val="single" w:sz="6" w:space="0" w:color="000000"/>
              <w:bottom w:val="single" w:sz="6" w:space="0" w:color="000000"/>
              <w:right w:val="single" w:sz="6" w:space="0" w:color="000000"/>
            </w:tcBorders>
          </w:tcPr>
          <w:p w:rsidR="009D6BF7" w:rsidRDefault="009F1243">
            <w:pPr>
              <w:spacing w:after="0" w:line="259" w:lineRule="auto"/>
              <w:ind w:firstLine="0"/>
              <w:jc w:val="left"/>
            </w:pPr>
            <w:r>
              <w:rPr>
                <w:sz w:val="16"/>
              </w:rPr>
              <w:t>2</w:t>
            </w:r>
          </w:p>
        </w:tc>
        <w:tc>
          <w:tcPr>
            <w:tcW w:w="5549" w:type="dxa"/>
            <w:tcBorders>
              <w:top w:val="single" w:sz="6" w:space="0" w:color="000000"/>
              <w:left w:val="single" w:sz="6" w:space="0" w:color="000000"/>
              <w:bottom w:val="single" w:sz="6" w:space="0" w:color="000000"/>
              <w:right w:val="single" w:sz="6" w:space="0" w:color="000000"/>
            </w:tcBorders>
          </w:tcPr>
          <w:p w:rsidR="009D6BF7" w:rsidRDefault="009F1243">
            <w:pPr>
              <w:spacing w:after="0" w:line="259" w:lineRule="auto"/>
              <w:ind w:firstLine="0"/>
              <w:jc w:val="left"/>
            </w:pPr>
            <w:r>
              <w:rPr>
                <w:sz w:val="16"/>
              </w:rPr>
              <w:t>1,2</w:t>
            </w:r>
          </w:p>
        </w:tc>
      </w:tr>
      <w:tr w:rsidR="009D6BF7">
        <w:trPr>
          <w:trHeight w:val="345"/>
        </w:trPr>
        <w:tc>
          <w:tcPr>
            <w:tcW w:w="4129" w:type="dxa"/>
            <w:tcBorders>
              <w:top w:val="single" w:sz="6" w:space="0" w:color="000000"/>
              <w:left w:val="single" w:sz="6" w:space="0" w:color="000000"/>
              <w:bottom w:val="single" w:sz="6" w:space="0" w:color="000000"/>
              <w:right w:val="single" w:sz="6" w:space="0" w:color="000000"/>
            </w:tcBorders>
          </w:tcPr>
          <w:p w:rsidR="009D6BF7" w:rsidRDefault="009F1243">
            <w:pPr>
              <w:spacing w:after="0" w:line="259" w:lineRule="auto"/>
              <w:ind w:firstLine="0"/>
              <w:jc w:val="left"/>
            </w:pPr>
            <w:r>
              <w:rPr>
                <w:sz w:val="16"/>
              </w:rPr>
              <w:t>3</w:t>
            </w:r>
          </w:p>
        </w:tc>
        <w:tc>
          <w:tcPr>
            <w:tcW w:w="5549" w:type="dxa"/>
            <w:tcBorders>
              <w:top w:val="single" w:sz="6" w:space="0" w:color="000000"/>
              <w:left w:val="single" w:sz="6" w:space="0" w:color="000000"/>
              <w:bottom w:val="single" w:sz="6" w:space="0" w:color="000000"/>
              <w:right w:val="single" w:sz="6" w:space="0" w:color="000000"/>
            </w:tcBorders>
          </w:tcPr>
          <w:p w:rsidR="009D6BF7" w:rsidRDefault="009F1243">
            <w:pPr>
              <w:spacing w:after="0" w:line="259" w:lineRule="auto"/>
              <w:ind w:firstLine="0"/>
              <w:jc w:val="left"/>
            </w:pPr>
            <w:r>
              <w:rPr>
                <w:sz w:val="16"/>
              </w:rPr>
              <w:t>1,4</w:t>
            </w:r>
          </w:p>
        </w:tc>
      </w:tr>
      <w:tr w:rsidR="009D6BF7">
        <w:trPr>
          <w:trHeight w:val="345"/>
        </w:trPr>
        <w:tc>
          <w:tcPr>
            <w:tcW w:w="4129" w:type="dxa"/>
            <w:tcBorders>
              <w:top w:val="single" w:sz="6" w:space="0" w:color="000000"/>
              <w:left w:val="single" w:sz="6" w:space="0" w:color="000000"/>
              <w:bottom w:val="single" w:sz="6" w:space="0" w:color="000000"/>
              <w:right w:val="single" w:sz="6" w:space="0" w:color="000000"/>
            </w:tcBorders>
          </w:tcPr>
          <w:p w:rsidR="009D6BF7" w:rsidRDefault="009F1243">
            <w:pPr>
              <w:spacing w:after="0" w:line="259" w:lineRule="auto"/>
              <w:ind w:firstLine="0"/>
              <w:jc w:val="left"/>
            </w:pPr>
            <w:r>
              <w:rPr>
                <w:sz w:val="16"/>
              </w:rPr>
              <w:t>4</w:t>
            </w:r>
          </w:p>
        </w:tc>
        <w:tc>
          <w:tcPr>
            <w:tcW w:w="5549" w:type="dxa"/>
            <w:tcBorders>
              <w:top w:val="single" w:sz="6" w:space="0" w:color="000000"/>
              <w:left w:val="single" w:sz="6" w:space="0" w:color="000000"/>
              <w:bottom w:val="single" w:sz="6" w:space="0" w:color="000000"/>
              <w:right w:val="single" w:sz="6" w:space="0" w:color="000000"/>
            </w:tcBorders>
          </w:tcPr>
          <w:p w:rsidR="009D6BF7" w:rsidRDefault="009F1243">
            <w:pPr>
              <w:spacing w:after="0" w:line="259" w:lineRule="auto"/>
              <w:ind w:firstLine="0"/>
              <w:jc w:val="left"/>
            </w:pPr>
            <w:r>
              <w:rPr>
                <w:sz w:val="16"/>
              </w:rPr>
              <w:t>1,6</w:t>
            </w:r>
          </w:p>
        </w:tc>
      </w:tr>
      <w:tr w:rsidR="009D6BF7">
        <w:trPr>
          <w:trHeight w:val="345"/>
        </w:trPr>
        <w:tc>
          <w:tcPr>
            <w:tcW w:w="4129" w:type="dxa"/>
            <w:tcBorders>
              <w:top w:val="single" w:sz="6" w:space="0" w:color="000000"/>
              <w:left w:val="single" w:sz="6" w:space="0" w:color="000000"/>
              <w:bottom w:val="single" w:sz="6" w:space="0" w:color="000000"/>
              <w:right w:val="single" w:sz="6" w:space="0" w:color="000000"/>
            </w:tcBorders>
          </w:tcPr>
          <w:p w:rsidR="009D6BF7" w:rsidRDefault="009F1243">
            <w:pPr>
              <w:spacing w:after="0" w:line="259" w:lineRule="auto"/>
              <w:ind w:firstLine="0"/>
              <w:jc w:val="left"/>
            </w:pPr>
            <w:r>
              <w:rPr>
                <w:sz w:val="16"/>
              </w:rPr>
              <w:t>5</w:t>
            </w:r>
          </w:p>
        </w:tc>
        <w:tc>
          <w:tcPr>
            <w:tcW w:w="5549" w:type="dxa"/>
            <w:tcBorders>
              <w:top w:val="single" w:sz="6" w:space="0" w:color="000000"/>
              <w:left w:val="single" w:sz="6" w:space="0" w:color="000000"/>
              <w:bottom w:val="single" w:sz="6" w:space="0" w:color="000000"/>
              <w:right w:val="single" w:sz="6" w:space="0" w:color="000000"/>
            </w:tcBorders>
          </w:tcPr>
          <w:p w:rsidR="009D6BF7" w:rsidRDefault="009F1243">
            <w:pPr>
              <w:spacing w:after="0" w:line="259" w:lineRule="auto"/>
              <w:ind w:firstLine="0"/>
              <w:jc w:val="left"/>
            </w:pPr>
            <w:r>
              <w:rPr>
                <w:sz w:val="16"/>
              </w:rPr>
              <w:t>1,8</w:t>
            </w:r>
          </w:p>
        </w:tc>
      </w:tr>
      <w:tr w:rsidR="009D6BF7">
        <w:trPr>
          <w:trHeight w:val="345"/>
        </w:trPr>
        <w:tc>
          <w:tcPr>
            <w:tcW w:w="4129" w:type="dxa"/>
            <w:tcBorders>
              <w:top w:val="single" w:sz="6" w:space="0" w:color="000000"/>
              <w:left w:val="single" w:sz="6" w:space="0" w:color="000000"/>
              <w:bottom w:val="single" w:sz="6" w:space="0" w:color="000000"/>
              <w:right w:val="single" w:sz="6" w:space="0" w:color="000000"/>
            </w:tcBorders>
          </w:tcPr>
          <w:p w:rsidR="009D6BF7" w:rsidRDefault="009F1243">
            <w:pPr>
              <w:spacing w:after="0" w:line="259" w:lineRule="auto"/>
              <w:ind w:firstLine="0"/>
              <w:jc w:val="left"/>
            </w:pPr>
            <w:r>
              <w:rPr>
                <w:sz w:val="16"/>
              </w:rPr>
              <w:t>6</w:t>
            </w:r>
          </w:p>
        </w:tc>
        <w:tc>
          <w:tcPr>
            <w:tcW w:w="5549" w:type="dxa"/>
            <w:tcBorders>
              <w:top w:val="single" w:sz="6" w:space="0" w:color="000000"/>
              <w:left w:val="single" w:sz="6" w:space="0" w:color="000000"/>
              <w:bottom w:val="single" w:sz="6" w:space="0" w:color="000000"/>
              <w:right w:val="single" w:sz="6" w:space="0" w:color="000000"/>
            </w:tcBorders>
          </w:tcPr>
          <w:p w:rsidR="009D6BF7" w:rsidRDefault="009F1243">
            <w:pPr>
              <w:spacing w:after="0" w:line="259" w:lineRule="auto"/>
              <w:ind w:firstLine="0"/>
              <w:jc w:val="left"/>
            </w:pPr>
            <w:r>
              <w:rPr>
                <w:sz w:val="16"/>
              </w:rPr>
              <w:t>2,0</w:t>
            </w:r>
          </w:p>
        </w:tc>
      </w:tr>
    </w:tbl>
    <w:p w:rsidR="009D6BF7" w:rsidRDefault="009F1243" w:rsidP="00373B94">
      <w:pPr>
        <w:numPr>
          <w:ilvl w:val="0"/>
          <w:numId w:val="122"/>
        </w:numPr>
      </w:pPr>
      <w:r>
        <w:t>Pri ustanovení týždenného pracovného času podľa § 85 na menej ako 40 hodín sa sumy minimálnych mzdových nárokov ustanovené v eurách za hodinu úmerne zvýšia.</w:t>
      </w:r>
    </w:p>
    <w:p w:rsidR="009D6BF7" w:rsidRDefault="009F1243" w:rsidP="00373B94">
      <w:pPr>
        <w:numPr>
          <w:ilvl w:val="0"/>
          <w:numId w:val="122"/>
        </w:numPr>
      </w:pPr>
      <w:r>
        <w:t>U zamestnanca odmeňovaného mesačnou mzdou, ktorý v mesiaci neodpracoval určený týždenný pracovný čas alebo má dohodnutý kratší týždenný pracovný čas, sa suma minimálneho mzdového nároku ustanoveného v eurách za mesiac zníži v pomere zodpovedajúcom odpracovanému času v mesiaci.</w:t>
      </w:r>
    </w:p>
    <w:p w:rsidR="009D6BF7" w:rsidRDefault="009F1243" w:rsidP="00373B94">
      <w:pPr>
        <w:numPr>
          <w:ilvl w:val="0"/>
          <w:numId w:val="122"/>
        </w:numPr>
      </w:pPr>
      <w:r>
        <w:t>Suma minimálneho mzdového nároku ustanovená podľa odseku 4 v eurách za hodinu a suma minimálneho mzdového nároku v eurách za hodinu zvýšená podľa odseku 5 sa zaokrúhľuje na tri desatinné miesta. Suma minimálneho mzdového nároku ustanovená podľa odseku 4 v eurách za mesiac a suma minimálneho mzdového nároku v eurách za mesiac znížená podľa odseku 6 sa zaokrúhľuje na najbližších desať eurocentov.</w:t>
      </w:r>
    </w:p>
    <w:p w:rsidR="009D6BF7" w:rsidRDefault="009F1243" w:rsidP="00373B94">
      <w:pPr>
        <w:numPr>
          <w:ilvl w:val="0"/>
          <w:numId w:val="122"/>
        </w:numPr>
        <w:spacing w:after="284"/>
      </w:pPr>
      <w:r>
        <w:t>Sumy minimálnych mzdových nárokov podľa odseku 4 na príslušný kalendárny rok zaokrúhlené podľa odseku 7 sa oznámia v Zbierke zákonov Slovenskej republiky. O uverejnenie oznámenia podľa prvej vety požiada ministerstvo práce; oznámenie sa uverejnení v Zbierke zákonov Slovenskej republiky najneskôr 1. novembra kalendárneho roka predchádzajúceho príslušnému kalendárnemu roku.</w:t>
      </w:r>
    </w:p>
    <w:p w:rsidR="009D6BF7" w:rsidRDefault="009F1243">
      <w:pPr>
        <w:spacing w:after="20" w:line="248" w:lineRule="auto"/>
        <w:ind w:left="119" w:right="109" w:hanging="10"/>
        <w:jc w:val="center"/>
      </w:pPr>
      <w:r>
        <w:rPr>
          <w:b/>
        </w:rPr>
        <w:t>§ 121</w:t>
      </w:r>
    </w:p>
    <w:p w:rsidR="009D6BF7" w:rsidRDefault="009F1243">
      <w:pPr>
        <w:spacing w:line="248" w:lineRule="auto"/>
        <w:ind w:left="119" w:right="109" w:hanging="10"/>
        <w:jc w:val="center"/>
      </w:pPr>
      <w:r>
        <w:rPr>
          <w:b/>
        </w:rPr>
        <w:t>Mzda za prácu nadčas</w:t>
      </w:r>
    </w:p>
    <w:p w:rsidR="009D6BF7" w:rsidRDefault="009F1243" w:rsidP="00373B94">
      <w:pPr>
        <w:numPr>
          <w:ilvl w:val="0"/>
          <w:numId w:val="123"/>
        </w:numPr>
      </w:pPr>
      <w:r>
        <w:t xml:space="preserve">Za prácu nadčas patrí zamestnancovi dosiahnutá mzda a mzdové zvýhodnenie najmenej v sume 25 % jeho priemerného zárobku. </w:t>
      </w:r>
      <w:r>
        <w:lastRenderedPageBreak/>
        <w:t>Zamestnancovi, ktorý vykonáva rizikové práce, patrí za prácu nadčas dosiahnutá mzda a mzdové zvýhodnenie najmenej v sume 35 % jeho priemerného zárobku.</w:t>
      </w:r>
    </w:p>
    <w:p w:rsidR="009D6BF7" w:rsidRDefault="009F1243" w:rsidP="00373B94">
      <w:pPr>
        <w:numPr>
          <w:ilvl w:val="0"/>
          <w:numId w:val="123"/>
        </w:numPr>
      </w:pPr>
      <w:r>
        <w:t>Zamestnávateľ môže písomne dohodnúť s vedúcim zamestnancom v priamej riadiacej pôsobnosti štatutárneho orgánu alebo člena štatutárneho orgánu, s vedúcim zamestnancom, ktorý je v priamej riadiacej pôsobnosti tohto vedúceho zamestnanca, a so zamestnancom, ktorý vykonáva koncepčné, systémové, tvorivé alebo metodické činnosti, riadi, organizuje alebo koordinuje zložité procesy alebo rozsiahle súbory veľmi zložitých zariadení, že vo výške mzdy bude zohľadnená prípadná práca nadčas, najviac však v úhrne 150 hodín v kalendárnom roku. V týchto prípadoch zamestnancovi za prácu nadčas nepatrí mzda ani mzdové zvýhodnenie za prácu nadčas podľa odseku 1 a zamestnanec nemôže za túto dobu čerpať náhradné voľno.</w:t>
      </w:r>
    </w:p>
    <w:p w:rsidR="009D6BF7" w:rsidRDefault="009F1243" w:rsidP="00373B94">
      <w:pPr>
        <w:numPr>
          <w:ilvl w:val="0"/>
          <w:numId w:val="123"/>
        </w:numPr>
      </w:pPr>
      <w:r>
        <w:t>Zamestnávateľ môže so zamestnancom dohodnúť čerpanie náhradného voľna za prácu nadčas. Zamestnancovi patrí náhradné voľno v rozsahu, v ktorom práca nadčas trvala; v tom prípade zamestnancovi mzdové zvýhodnenie podľa odseku 1 nepatrí.</w:t>
      </w:r>
    </w:p>
    <w:p w:rsidR="009D6BF7" w:rsidRDefault="009F1243" w:rsidP="00373B94">
      <w:pPr>
        <w:numPr>
          <w:ilvl w:val="0"/>
          <w:numId w:val="123"/>
        </w:numPr>
      </w:pPr>
      <w:r>
        <w:t>Náhradné voľno zamestnávateľ poskytuje zamestnancovi v dohodnutom termíne. Ak sa zamestnávateľ so zamestnancom nedohodnú na termíne čerpania náhradného voľna za prácu nadčas, zamestnávateľ je povinný poskytnúť zamestnancovi náhradné voľno najneskôr do uplynutia štyroch kalendárnych mesiacov nasledujúcich po mesiaci, v ktorom bola práca nadčas vykonaná. V kolektívnej zmluve alebo v pracovnej zmluve možno výnimočne dohodnúť, že dosiahnutá mzda za prácu nadčas sa zúčtuje až za čas čerpania náhradného voľna za prácu nadčas.</w:t>
      </w:r>
    </w:p>
    <w:p w:rsidR="009D6BF7" w:rsidRDefault="009F1243" w:rsidP="00373B94">
      <w:pPr>
        <w:numPr>
          <w:ilvl w:val="0"/>
          <w:numId w:val="123"/>
        </w:numPr>
      </w:pPr>
      <w:r>
        <w:t>Ak zamestnávateľ neposkytne zamestnancovi náhradné voľno podľa odseku 4, zamestnancovi patrí mzdové zvýhodnenie podľa odseku 1, a ak sa dohodol postup podľa odseku 4 poslednej vety, patrí mu aj dosiahnutá mzda za prácu nadčas.</w:t>
      </w:r>
    </w:p>
    <w:p w:rsidR="009D6BF7" w:rsidRDefault="009F1243">
      <w:pPr>
        <w:spacing w:after="20" w:line="248" w:lineRule="auto"/>
        <w:ind w:left="119" w:right="109" w:hanging="10"/>
        <w:jc w:val="center"/>
      </w:pPr>
      <w:r>
        <w:rPr>
          <w:b/>
        </w:rPr>
        <w:t>§ 122</w:t>
      </w:r>
    </w:p>
    <w:p w:rsidR="009D6BF7" w:rsidRDefault="009F1243">
      <w:pPr>
        <w:spacing w:line="248" w:lineRule="auto"/>
        <w:ind w:left="119" w:right="109" w:hanging="10"/>
        <w:jc w:val="center"/>
      </w:pPr>
      <w:r>
        <w:rPr>
          <w:b/>
        </w:rPr>
        <w:t>Mzda a náhrada mzdy za sviatok</w:t>
      </w:r>
    </w:p>
    <w:p w:rsidR="009D6BF7" w:rsidRDefault="009F1243" w:rsidP="00373B94">
      <w:pPr>
        <w:numPr>
          <w:ilvl w:val="0"/>
          <w:numId w:val="124"/>
        </w:numPr>
      </w:pPr>
      <w:r>
        <w:t>Za prácu vo sviatok zamestnancovi patrí dosiahnutá mzda a mzdové zvýhodnenie najmenej 100 % jeho priemerného zárobku. Mzdové zvýhodnenie patrí aj za prácu vykonávanú vo sviatok, ktorý pripadne na deň nepretržitého odpočinku zamestnanca v týždni.</w:t>
      </w:r>
    </w:p>
    <w:p w:rsidR="009D6BF7" w:rsidRDefault="009F1243" w:rsidP="00373B94">
      <w:pPr>
        <w:numPr>
          <w:ilvl w:val="0"/>
          <w:numId w:val="124"/>
        </w:numPr>
      </w:pPr>
      <w:r>
        <w:t xml:space="preserve">Ak sa zamestnávateľ so zamestnancom dohodne na čerpaní náhradného voľna za prácu vo sviatok, patrí zamestnancovi za hodinu práce vo sviatok hodina náhradného voľna. V tom prípade mu mzdové zvýhodnenie nepatrí. Ak zamestnávateľ neposkytne zamestnancovi náhradné voľno najneskôr do uplynutia troch kalendárnych mesiacov nasledujúcich po mesiaci, v ktorom bola práca vo sviatok vykonaná, alebo v inak dohodnutom období po výkone práce vo sviatok, patrí zamestnancovi mzdové zvýhodnenie podľa odseku 1. Za čerpanie náhradného </w:t>
      </w:r>
      <w:r>
        <w:lastRenderedPageBreak/>
        <w:t>voľna patrí zamestnancovi náhrada mzdy v sume jeho priemerného zárobku. U zamestnanca, ktorý je odmeňovaný mesačnou mzdou, sa čas čerpania náhradného voľna za prácu vo sviatok považuje za odpracovaný čas, za ktorý mu patrí mzda; tomuto zamestnancovi náhrada mzdy za čas čerpania náhradného voľna za prácu vo sviatok nepatrí. V kolektívnej zmluve alebo v pracovnej zmluve možno dohodnúť, že aj u zamestnanca, ktorý je odmeňovaný mesačnou mzdou, sa bude postupovať podľa štvrtej vety.</w:t>
      </w:r>
    </w:p>
    <w:p w:rsidR="009D6BF7" w:rsidRDefault="009F1243" w:rsidP="00373B94">
      <w:pPr>
        <w:numPr>
          <w:ilvl w:val="0"/>
          <w:numId w:val="124"/>
        </w:numPr>
      </w:pPr>
      <w:r>
        <w:t>Zamestnancovi, ktorý nepracoval preto, že sviatok pripadol na jeho obvyklý pracovný deň, patrí náhrada mzdy v sume jeho priemerného zárobku, ak mu mzda ušla pre sviatok. U zamestnanca, ktorý je odmeňovaný mesačnou mzdou, sa sviatok, ktorý pripadne na jeho obvyklý pracovný deň, považuje za odpracovaný deň, za ktorý mu patrí mzda. Tomuto zamestnancovi náhrada mzdy za sviatok nepatrí. V kolektívnej zmluve alebo v pracovnej zmluve možno dohodnúť, že aj u zamestnanca, ktorý je odmeňovaný mesačnou mzdou, sa bude postupovať podľa prvej vety.</w:t>
      </w:r>
    </w:p>
    <w:p w:rsidR="009D6BF7" w:rsidRDefault="009F1243" w:rsidP="00373B94">
      <w:pPr>
        <w:numPr>
          <w:ilvl w:val="0"/>
          <w:numId w:val="124"/>
        </w:numPr>
      </w:pPr>
      <w:r>
        <w:t>Náhrada mzdy za sviatok alebo mzda podľa odseku 3 druhej vety nepatrí zamestnancovi, ktorý neospravedlnene zamešká zmenu bezprostredne predchádzajúcu sviatku alebo bezprostredne po ňom nasledujúcu, alebo zmenu nariadenú zamestnávateľom na sviatok, prípadne časť niektorej z týchto zmien.</w:t>
      </w:r>
    </w:p>
    <w:p w:rsidR="009D6BF7" w:rsidRDefault="009F1243" w:rsidP="00373B94">
      <w:pPr>
        <w:numPr>
          <w:ilvl w:val="0"/>
          <w:numId w:val="124"/>
        </w:numPr>
        <w:spacing w:after="284"/>
      </w:pPr>
      <w:r>
        <w:t>S vedúcim zamestnancom môže zamestnávateľ v pracovnej zmluve dohodnúť mzdu už s prihliadnutím na prípadnú prácu vo sviatok. Mzdové zvýhodnenie ani náhradné voľno za prácu vo sviatok v tomto prípade vedúcemu zamestnancovi nepatria.</w:t>
      </w:r>
    </w:p>
    <w:p w:rsidR="009D6BF7" w:rsidRDefault="009F1243">
      <w:pPr>
        <w:spacing w:after="20" w:line="248" w:lineRule="auto"/>
        <w:ind w:left="119" w:right="109" w:hanging="10"/>
        <w:jc w:val="center"/>
      </w:pPr>
      <w:r>
        <w:rPr>
          <w:b/>
        </w:rPr>
        <w:t>§ 122a</w:t>
      </w:r>
    </w:p>
    <w:p w:rsidR="009D6BF7" w:rsidRDefault="009F1243">
      <w:pPr>
        <w:spacing w:line="248" w:lineRule="auto"/>
        <w:ind w:left="119" w:right="109" w:hanging="10"/>
        <w:jc w:val="center"/>
      </w:pPr>
      <w:r>
        <w:rPr>
          <w:b/>
        </w:rPr>
        <w:t>Mzdové zvýhodnenie za prácu v sobotu</w:t>
      </w:r>
    </w:p>
    <w:p w:rsidR="009D6BF7" w:rsidRDefault="009F1243" w:rsidP="00373B94">
      <w:pPr>
        <w:numPr>
          <w:ilvl w:val="0"/>
          <w:numId w:val="125"/>
        </w:numPr>
      </w:pPr>
      <w:r>
        <w:t>Zamestnancovi patrí za prácu v sobotu popri dosiahnutej mzde za každú hodinu práce v sobotu mzdové zvýhodnenie najmenej v sume 1,79 eura.</w:t>
      </w:r>
    </w:p>
    <w:p w:rsidR="009D6BF7" w:rsidRDefault="009F1243" w:rsidP="00373B94">
      <w:pPr>
        <w:numPr>
          <w:ilvl w:val="0"/>
          <w:numId w:val="125"/>
        </w:numPr>
        <w:spacing w:after="91"/>
      </w:pPr>
      <w:r>
        <w:t>U zamestnávateľa, u ktorého sa vzhľadom na povahu práce alebo podmienky prevádzky vyžaduje, aby sa práca pravidelne vykonávala v sobotu, možno dohodnúť nižšiu sumu mzdového zvýhodnenia ako podľa odseku 1, najmenej však v sume 1,61 eura, v a) kolektívnej zmluve,</w:t>
      </w:r>
    </w:p>
    <w:p w:rsidR="009D6BF7" w:rsidRDefault="009F1243">
      <w:pPr>
        <w:ind w:left="268" w:hanging="283"/>
      </w:pPr>
      <w:r>
        <w:t>b) pracovnej zmluve, ak ide o zamestnávateľa, u ktorého nepôsobí odborová organizácia a ktorý k 31. decembru predchádzajúceho kalendárneho roka zamestnával menej ako 20 zamestnancov.</w:t>
      </w:r>
    </w:p>
    <w:p w:rsidR="009D6BF7" w:rsidRDefault="009F1243" w:rsidP="00373B94">
      <w:pPr>
        <w:numPr>
          <w:ilvl w:val="0"/>
          <w:numId w:val="126"/>
        </w:numPr>
      </w:pPr>
      <w:r>
        <w:t>Na pracoviskách s nočnými zmenami sa na účely odsekov 1 a 2 sobota začína hodinou zodpovedajúcou nástupu pracovnej zmeny, ktorá v pracovnom týždni nastupuje podľa rozvrhu zmien ako prvá ranná zmena, a končí uplynutím 24 hodín od jej začiatku.</w:t>
      </w:r>
    </w:p>
    <w:p w:rsidR="009D6BF7" w:rsidRDefault="009F1243" w:rsidP="00373B94">
      <w:pPr>
        <w:numPr>
          <w:ilvl w:val="0"/>
          <w:numId w:val="126"/>
        </w:numPr>
        <w:spacing w:after="284"/>
      </w:pPr>
      <w:r>
        <w:lastRenderedPageBreak/>
        <w:t>S vedúcim zamestnancom možno v pracovnej zmluve dohodnúť mzdu už s prihliadnutím na prípadnú prácu v sobotu. Ak dôjde k dohode podľa prvej vety, vedúcemu zamestnancovi nepatrí mzdové zvýhodnenie podľa odsekov 1 a 2.</w:t>
      </w:r>
    </w:p>
    <w:p w:rsidR="009D6BF7" w:rsidRDefault="009F1243">
      <w:pPr>
        <w:spacing w:after="20" w:line="248" w:lineRule="auto"/>
        <w:ind w:left="119" w:right="109" w:hanging="10"/>
        <w:jc w:val="center"/>
      </w:pPr>
      <w:r>
        <w:rPr>
          <w:b/>
        </w:rPr>
        <w:t>§ 122b</w:t>
      </w:r>
    </w:p>
    <w:p w:rsidR="009D6BF7" w:rsidRDefault="009F1243">
      <w:pPr>
        <w:spacing w:line="248" w:lineRule="auto"/>
        <w:ind w:left="119" w:right="109" w:hanging="10"/>
        <w:jc w:val="center"/>
      </w:pPr>
      <w:r>
        <w:rPr>
          <w:b/>
        </w:rPr>
        <w:t>Mzdové zvýhodnenie za prácu v nedeľu</w:t>
      </w:r>
    </w:p>
    <w:p w:rsidR="009D6BF7" w:rsidRDefault="009F1243" w:rsidP="00373B94">
      <w:pPr>
        <w:numPr>
          <w:ilvl w:val="0"/>
          <w:numId w:val="127"/>
        </w:numPr>
      </w:pPr>
      <w:r>
        <w:t>Zamestnancovi patrí za prácu v nedeľu popri dosiahnutej mzde za každú hodinu práce v nedeľu mzdové zvýhodnenie najmenej v sume 3,58 eura.</w:t>
      </w:r>
    </w:p>
    <w:p w:rsidR="009D6BF7" w:rsidRDefault="009F1243" w:rsidP="00373B94">
      <w:pPr>
        <w:numPr>
          <w:ilvl w:val="0"/>
          <w:numId w:val="127"/>
        </w:numPr>
        <w:spacing w:after="91"/>
      </w:pPr>
      <w:r>
        <w:t>U zamestnávateľa, u ktorého sa vzhľadom na povahu práce alebo podmienky prevádzky vyžaduje, aby sa práca pravidelne vykonávala v nedeľu, možno dohodnúť nižšiu sumu mzdového zvýhodnenia ako podľa odseku 1, najmenej však v sume 3,22 eura, v a) kolektívnej zmluve,</w:t>
      </w:r>
    </w:p>
    <w:p w:rsidR="009D6BF7" w:rsidRDefault="009F1243">
      <w:pPr>
        <w:ind w:left="268" w:hanging="283"/>
      </w:pPr>
      <w:r>
        <w:t>b) pracovnej zmluve, ak ide o zamestnávateľa, u ktorého nepôsobí odborová organizácia a ktorý k 31. decembru predchádzajúceho kalendárneho roka zamestnával menej ako 20 zamestnancov.</w:t>
      </w:r>
    </w:p>
    <w:p w:rsidR="009D6BF7" w:rsidRDefault="009F1243" w:rsidP="00373B94">
      <w:pPr>
        <w:numPr>
          <w:ilvl w:val="0"/>
          <w:numId w:val="128"/>
        </w:numPr>
      </w:pPr>
      <w:r>
        <w:t>Na pracoviskách s nočnými zmenami sa na účely odsekov 1 a 2 nedeľa začína hodinou zodpovedajúcou nástupu pracovnej zmeny, ktorá v pracovnom týždni nastupuje podľa rozvrhu zmien ako prvá ranná zmena, a končí uplynutím 24 hodín od jej začiatku.</w:t>
      </w:r>
    </w:p>
    <w:p w:rsidR="009D6BF7" w:rsidRDefault="009F1243" w:rsidP="00373B94">
      <w:pPr>
        <w:numPr>
          <w:ilvl w:val="0"/>
          <w:numId w:val="128"/>
        </w:numPr>
        <w:spacing w:after="284"/>
      </w:pPr>
      <w:r>
        <w:t>S vedúcim zamestnancom možno v pracovnej zmluve dohodnúť mzdu už s prihliadnutím na prípadnú prácu v nedeľu. Ak dôjde k dohode podľa prvej vety, vedúcemu zamestnancovi nepatrí mzdové zvýhodnenie podľa odsekov 1 a 2.</w:t>
      </w:r>
    </w:p>
    <w:p w:rsidR="009D6BF7" w:rsidRDefault="009F1243">
      <w:pPr>
        <w:spacing w:after="20" w:line="248" w:lineRule="auto"/>
        <w:ind w:left="119" w:right="109" w:hanging="10"/>
        <w:jc w:val="center"/>
      </w:pPr>
      <w:r>
        <w:rPr>
          <w:b/>
        </w:rPr>
        <w:t>§ 123</w:t>
      </w:r>
    </w:p>
    <w:p w:rsidR="009D6BF7" w:rsidRDefault="009F1243">
      <w:pPr>
        <w:spacing w:line="248" w:lineRule="auto"/>
        <w:ind w:left="119" w:right="109" w:hanging="10"/>
        <w:jc w:val="center"/>
      </w:pPr>
      <w:r>
        <w:rPr>
          <w:b/>
        </w:rPr>
        <w:t>Mzdové zvýhodnenie za nočnú prácu</w:t>
      </w:r>
    </w:p>
    <w:p w:rsidR="009D6BF7" w:rsidRDefault="009F1243" w:rsidP="00373B94">
      <w:pPr>
        <w:numPr>
          <w:ilvl w:val="0"/>
          <w:numId w:val="129"/>
        </w:numPr>
      </w:pPr>
      <w:r>
        <w:t>Zamestnancovi patrí za nočnú prácu popri dosiahnutej mzde za každú hodinu nočnej práce mzdové zvýhodnenie najmenej v sume 1,43 eura, a ak ide o zamestnanca vykonávajúceho rizikovú prácu, patrí mu mzdové zvýhodnenie najmenej v sume 1,79 eura.</w:t>
      </w:r>
    </w:p>
    <w:p w:rsidR="009D6BF7" w:rsidRDefault="009F1243" w:rsidP="00373B94">
      <w:pPr>
        <w:numPr>
          <w:ilvl w:val="0"/>
          <w:numId w:val="129"/>
        </w:numPr>
        <w:spacing w:after="92"/>
      </w:pPr>
      <w:r>
        <w:t>U zamestnávateľa, u ktorého sa vzhľadom na povahu práce alebo podmienky prevádzky vyžaduje, aby sa prevažná časť práce vykonávala ako nočná práca, možno dohodnúť, ak nejde o zamestnanca vykonávajúceho rizikovú prácu, nižšiu sumu mzdového zvýhodnenia ako podľa odseku 1, najmenej však v sume 1,25 eura, v a) kolektívnej zmluve,</w:t>
      </w:r>
    </w:p>
    <w:p w:rsidR="009D6BF7" w:rsidRDefault="009F1243">
      <w:pPr>
        <w:ind w:left="268" w:hanging="283"/>
      </w:pPr>
      <w:r>
        <w:t>b) pracovnej zmluve, ak ide o zamestnávateľa, u ktorého nepôsobí odborová organizácia a ktorý k 31. decembru predchádzajúceho kalendárneho roka zamestnával menej ako 20 zamestnancov.</w:t>
      </w:r>
    </w:p>
    <w:p w:rsidR="009D6BF7" w:rsidRDefault="009F1243">
      <w:pPr>
        <w:spacing w:after="284"/>
        <w:ind w:left="-15"/>
      </w:pPr>
      <w:r>
        <w:t>(3) S vedúcim zamestnancom možno v pracovnej zmluve dohodnúť mzdu už s prihliadnutím na prípadnú nočnú prácu. Mzdové zvýhodnenie v takom prípade vedúcemu zamestnancovi nepatrí.</w:t>
      </w:r>
    </w:p>
    <w:p w:rsidR="009D6BF7" w:rsidRDefault="009F1243">
      <w:pPr>
        <w:spacing w:after="20" w:line="248" w:lineRule="auto"/>
        <w:ind w:left="119" w:right="109" w:hanging="10"/>
        <w:jc w:val="center"/>
      </w:pPr>
      <w:r>
        <w:rPr>
          <w:b/>
        </w:rPr>
        <w:lastRenderedPageBreak/>
        <w:t>§ 124</w:t>
      </w:r>
    </w:p>
    <w:p w:rsidR="009D6BF7" w:rsidRDefault="009F1243">
      <w:pPr>
        <w:spacing w:line="248" w:lineRule="auto"/>
        <w:ind w:left="119" w:right="109" w:hanging="10"/>
        <w:jc w:val="center"/>
      </w:pPr>
      <w:r>
        <w:rPr>
          <w:b/>
        </w:rPr>
        <w:t>Mzdová kompenzácia za sťažený výkon práce</w:t>
      </w:r>
    </w:p>
    <w:p w:rsidR="009D6BF7" w:rsidRDefault="009F1243" w:rsidP="00373B94">
      <w:pPr>
        <w:numPr>
          <w:ilvl w:val="0"/>
          <w:numId w:val="130"/>
        </w:numPr>
      </w:pPr>
      <w:r>
        <w:t>Zamestnancovi patrí mzdová kompenzácia za sťažený výkon práce pri vykonávaní pracovných činností uvedených v odseku 2, ak tieto pracovné činnosti príslušný orgán verejného zdravotníctva zaradil do 3. alebo 4. kategórie podľa osobitného predpisu, a pri ich výkone intenzita pôsobenia faktorov pracovného prostredia napriek vykonaným technickým, organizačným a špecifickým ochranným a preventívnym opatreniam podľa osobitných predpisov vyžaduje, aby zamestnanec používal na zníženie zdravotného rizika osobné ochranné pracovné prostriedky.</w:t>
      </w:r>
    </w:p>
    <w:p w:rsidR="009D6BF7" w:rsidRDefault="009F1243" w:rsidP="00373B94">
      <w:pPr>
        <w:numPr>
          <w:ilvl w:val="0"/>
          <w:numId w:val="130"/>
        </w:numPr>
        <w:spacing w:after="88"/>
      </w:pPr>
      <w:r>
        <w:t>Pracovné činnosti, pri ktorých patrí zamestnancovi mzdová kompenzácia podľa odseku 1, sú činnosti v prostredí, v ktorom pôsobia a) chemické faktory,</w:t>
      </w:r>
    </w:p>
    <w:p w:rsidR="009D6BF7" w:rsidRDefault="009F1243" w:rsidP="00373B94">
      <w:pPr>
        <w:numPr>
          <w:ilvl w:val="0"/>
          <w:numId w:val="131"/>
        </w:numPr>
        <w:spacing w:after="98"/>
        <w:ind w:hanging="283"/>
      </w:pPr>
      <w:r>
        <w:t>karcinogénne a mutagénne faktory,</w:t>
      </w:r>
    </w:p>
    <w:p w:rsidR="009D6BF7" w:rsidRDefault="009F1243" w:rsidP="00373B94">
      <w:pPr>
        <w:numPr>
          <w:ilvl w:val="0"/>
          <w:numId w:val="131"/>
        </w:numPr>
        <w:spacing w:after="98"/>
        <w:ind w:hanging="283"/>
      </w:pPr>
      <w:r>
        <w:t>biologické faktory,</w:t>
      </w:r>
    </w:p>
    <w:p w:rsidR="009D6BF7" w:rsidRDefault="009F1243" w:rsidP="00373B94">
      <w:pPr>
        <w:numPr>
          <w:ilvl w:val="0"/>
          <w:numId w:val="131"/>
        </w:numPr>
        <w:spacing w:after="98"/>
        <w:ind w:hanging="283"/>
      </w:pPr>
      <w:r>
        <w:t>prach,</w:t>
      </w:r>
    </w:p>
    <w:p w:rsidR="009D6BF7" w:rsidRDefault="009F1243" w:rsidP="00373B94">
      <w:pPr>
        <w:numPr>
          <w:ilvl w:val="0"/>
          <w:numId w:val="131"/>
        </w:numPr>
        <w:ind w:hanging="283"/>
      </w:pPr>
      <w:r>
        <w:t>fyzikálne faktory (napríklad hluk, vibrácie, ionizujúce žiarenie).</w:t>
      </w:r>
    </w:p>
    <w:p w:rsidR="009D6BF7" w:rsidRDefault="009F1243" w:rsidP="00373B94">
      <w:pPr>
        <w:numPr>
          <w:ilvl w:val="1"/>
          <w:numId w:val="131"/>
        </w:numPr>
      </w:pPr>
      <w:r>
        <w:t>Za každú hodinu práce podľa odseku 1 patrí zamestnancovi popri dosiahnutej mzde mzdová kompenzácia za sťažený výkon práce najmenej v sume 0,72 eura.</w:t>
      </w:r>
    </w:p>
    <w:p w:rsidR="009D6BF7" w:rsidRDefault="009F1243" w:rsidP="00373B94">
      <w:pPr>
        <w:numPr>
          <w:ilvl w:val="1"/>
          <w:numId w:val="131"/>
        </w:numPr>
      </w:pPr>
      <w:r>
        <w:t>Mzdovú kompenzáciu možno poskytovať aj pri pôsobení iných vplyvov, ktoré zamestnancovi prácu sťažujú alebo zamestnanca negatívne ovplyvňujú alebo pri nižšej intenzite pôsobenia faktorov pracovného prostredia uvedených v odseku 2.</w:t>
      </w:r>
    </w:p>
    <w:p w:rsidR="009D6BF7" w:rsidRDefault="009F1243" w:rsidP="00373B94">
      <w:pPr>
        <w:numPr>
          <w:ilvl w:val="1"/>
          <w:numId w:val="131"/>
        </w:numPr>
        <w:spacing w:after="284"/>
      </w:pPr>
      <w:r>
        <w:t>Pri dohodnutí mzdovej kompenzácie za sťažený výkon práce podľa odseku 4 sa odsek 3 neuplatní.</w:t>
      </w:r>
    </w:p>
    <w:p w:rsidR="009D6BF7" w:rsidRDefault="009F1243">
      <w:pPr>
        <w:spacing w:after="20" w:line="248" w:lineRule="auto"/>
        <w:ind w:left="119" w:right="109" w:hanging="10"/>
        <w:jc w:val="center"/>
      </w:pPr>
      <w:r>
        <w:rPr>
          <w:b/>
        </w:rPr>
        <w:t>§ 125</w:t>
      </w:r>
    </w:p>
    <w:p w:rsidR="009D6BF7" w:rsidRDefault="009F1243">
      <w:pPr>
        <w:spacing w:line="248" w:lineRule="auto"/>
        <w:ind w:left="119" w:right="109" w:hanging="10"/>
        <w:jc w:val="center"/>
      </w:pPr>
      <w:r>
        <w:rPr>
          <w:b/>
        </w:rPr>
        <w:t>Mzda pri výkone inej práce</w:t>
      </w:r>
    </w:p>
    <w:p w:rsidR="009D6BF7" w:rsidRDefault="009F1243" w:rsidP="00373B94">
      <w:pPr>
        <w:numPr>
          <w:ilvl w:val="1"/>
          <w:numId w:val="132"/>
        </w:numPr>
      </w:pPr>
      <w:r>
        <w:t>Ak je zamestnanec preradený na inú prácu z dôvodu ohrozenia chorobou z povolania, karanténneho opatrenia, ktoré sa mu uložilo podľa osobitných predpisov, odvrátenia mimoriadnej udalosti alebo na zmiernenie jej bezprostredných následkov a ak po preradení dosiahne v prepočte na odpracovanú hodinu nižšiu mzdu ako pri výkone práce podľa pracovnej zmluvy, patrí mu doplatok najmenej do sumy jeho priemerného zárobku, ktorý dosahoval pred preradením. Doplatok sa poskytuje počas preradenia, najdlhšie počas 12 po sebe nasledujúcich mesiacov odo dňa preradenia.</w:t>
      </w:r>
    </w:p>
    <w:p w:rsidR="009D6BF7" w:rsidRDefault="009F1243" w:rsidP="00373B94">
      <w:pPr>
        <w:numPr>
          <w:ilvl w:val="1"/>
          <w:numId w:val="132"/>
        </w:numPr>
      </w:pPr>
      <w:r>
        <w:t xml:space="preserve">Doplatok pri ohrození chorobou z povolania patrí aj vtedy, ak zamestnanec nastúpi do pracovného pomeru k inému zamestnávateľovi, pretože pre neho doterajší zamestnávateľ </w:t>
      </w:r>
      <w:r>
        <w:lastRenderedPageBreak/>
        <w:t>nemá inú vhodnú prácu. Doplatok poskytuje zamestnancovi zamestnávateľ, ktorý ho zamestnáva v čase, po ktorý doplatok patrí. Náklady na doplatok tomuto zamestnávateľovi je povinný uhradiť zamestnávateľ, u ktorého vzniklo ohrozenie chorobou z povolania.</w:t>
      </w:r>
    </w:p>
    <w:p w:rsidR="009D6BF7" w:rsidRDefault="009F1243" w:rsidP="00373B94">
      <w:pPr>
        <w:numPr>
          <w:ilvl w:val="1"/>
          <w:numId w:val="132"/>
        </w:numPr>
      </w:pPr>
      <w:r>
        <w:t>Náklady na doplatok pri karanténnom opatrení uloženom podľa osobitných predpisov uhradí orgán verejného zdravotníctva zamestnávateľovi, ktorý ho poskytol.</w:t>
      </w:r>
    </w:p>
    <w:p w:rsidR="009D6BF7" w:rsidRDefault="009F1243" w:rsidP="00373B94">
      <w:pPr>
        <w:numPr>
          <w:ilvl w:val="1"/>
          <w:numId w:val="132"/>
        </w:numPr>
      </w:pPr>
      <w:r>
        <w:t>Súčasťou nákladov na doplatok podľa odsekov 2 a 3 sú aj odvody do poistných fondov a príspevky na starobné dôchodkové sporenie, ktoré je zamestnávateľ povinný platiť podľa osobitných predpisov.</w:t>
      </w:r>
    </w:p>
    <w:p w:rsidR="009D6BF7" w:rsidRDefault="009F1243" w:rsidP="00373B94">
      <w:pPr>
        <w:numPr>
          <w:ilvl w:val="1"/>
          <w:numId w:val="132"/>
        </w:numPr>
      </w:pPr>
      <w:r>
        <w:t>Nárok na úhradu uplatní zamestnávateľ u orgánu verejného zdravotníctva v písomnej žiadosti do 30 dní od skončenia karanténneho opatrenia.</w:t>
      </w:r>
    </w:p>
    <w:p w:rsidR="009D6BF7" w:rsidRDefault="009F1243" w:rsidP="00373B94">
      <w:pPr>
        <w:numPr>
          <w:ilvl w:val="1"/>
          <w:numId w:val="132"/>
        </w:numPr>
      </w:pPr>
      <w:r>
        <w:t>Orgán verejného zdravotníctva náklady na doplatok neuhradí, ak k uloženiu karanténneho opatrenia prišlo v priamej súvislosti s porušením povinností zamestnávateľa na predchádzanie vzniku a šírenia prenosných ochorení a na obmedzenie ich výskytu.</w:t>
      </w:r>
    </w:p>
    <w:p w:rsidR="009D6BF7" w:rsidRDefault="009F1243">
      <w:pPr>
        <w:spacing w:after="20" w:line="248" w:lineRule="auto"/>
        <w:ind w:left="119" w:right="109" w:hanging="10"/>
        <w:jc w:val="center"/>
      </w:pPr>
      <w:r>
        <w:rPr>
          <w:b/>
        </w:rPr>
        <w:t>§ 127</w:t>
      </w:r>
    </w:p>
    <w:p w:rsidR="009D6BF7" w:rsidRDefault="009F1243">
      <w:pPr>
        <w:spacing w:line="248" w:lineRule="auto"/>
        <w:ind w:left="119" w:right="109" w:hanging="10"/>
        <w:jc w:val="center"/>
      </w:pPr>
      <w:r>
        <w:rPr>
          <w:b/>
        </w:rPr>
        <w:t>Naturálna mzda</w:t>
      </w:r>
    </w:p>
    <w:p w:rsidR="009D6BF7" w:rsidRDefault="009F1243" w:rsidP="00373B94">
      <w:pPr>
        <w:numPr>
          <w:ilvl w:val="1"/>
          <w:numId w:val="133"/>
        </w:numPr>
      </w:pPr>
      <w:r>
        <w:t>Zamestnancovi možno poskytovať časť mzdy, s výnimkou minimálnej mzdy, formou naturálnej mzdy. Naturálnu mzdu môže zamestnávateľ poskytovať len so súhlasom zamestnanca a za podmienok s ním dohodnutých.</w:t>
      </w:r>
    </w:p>
    <w:p w:rsidR="009D6BF7" w:rsidRDefault="009F1243" w:rsidP="00373B94">
      <w:pPr>
        <w:numPr>
          <w:ilvl w:val="1"/>
          <w:numId w:val="133"/>
        </w:numPr>
      </w:pPr>
      <w:r>
        <w:t>Ako naturálnu mzdu možno poskytovať výrobky, výkony, práce a služby. Poskytovanie naturálnej mzdy vo forme liehovín alebo iných návykových látok nie je dovolené. Zľava na cestovnom pre zamestnanca dopravcu sa nepovažuje za naturálnu mzdu.</w:t>
      </w:r>
    </w:p>
    <w:p w:rsidR="009D6BF7" w:rsidRDefault="009F1243" w:rsidP="00373B94">
      <w:pPr>
        <w:numPr>
          <w:ilvl w:val="1"/>
          <w:numId w:val="133"/>
        </w:numPr>
      </w:pPr>
      <w:r>
        <w:t>Naturálna mzda sa vyjadruje v peňažnej forme v cenách tovaru od výrobcu alebo v cenách služieb od poskytovateľa služieb podľa cenového predpisu platného v čase poskytovania naturálnej mzdy.</w:t>
      </w:r>
    </w:p>
    <w:p w:rsidR="009D6BF7" w:rsidRDefault="009F1243" w:rsidP="00373B94">
      <w:pPr>
        <w:numPr>
          <w:ilvl w:val="1"/>
          <w:numId w:val="133"/>
        </w:numPr>
        <w:spacing w:after="284"/>
      </w:pPr>
      <w:r>
        <w:t xml:space="preserve">Ak zamestnávateľ v rámci svojich priestorov zriadil obchodné zariadenia na predaj tovaru alebo na poskytovanie služieb, nesmie zamestnanca nútiť, aby v týchto obchodných zariadeniach kupoval tovar alebo využíval ich služby. V prípade, že z dôvodov odlúčenosti prevádzky nemožno používať iné obchodné zariadenia, je zamestnávateľ povinný zabezpečiť, aby sa predaj tovaru alebo poskytovanie služieb nevyužívali na dosahovanie vlastného zisku alebo aby sa tovar predával a služby </w:t>
      </w:r>
      <w:r>
        <w:lastRenderedPageBreak/>
        <w:t>poskytovali za ceny v mieste obvyklé v čase predaja tovaru alebo poskytovania služieb.</w:t>
      </w:r>
    </w:p>
    <w:p w:rsidR="009D6BF7" w:rsidRDefault="009F1243">
      <w:pPr>
        <w:spacing w:after="20" w:line="248" w:lineRule="auto"/>
        <w:ind w:left="119" w:right="109" w:hanging="10"/>
        <w:jc w:val="center"/>
      </w:pPr>
      <w:r>
        <w:rPr>
          <w:b/>
        </w:rPr>
        <w:t>§ 128</w:t>
      </w:r>
    </w:p>
    <w:p w:rsidR="009D6BF7" w:rsidRDefault="009F1243">
      <w:pPr>
        <w:spacing w:line="248" w:lineRule="auto"/>
        <w:ind w:left="119" w:right="109" w:hanging="10"/>
        <w:jc w:val="center"/>
      </w:pPr>
      <w:r>
        <w:rPr>
          <w:b/>
        </w:rPr>
        <w:t>Mzda v cudzej mene</w:t>
      </w:r>
    </w:p>
    <w:p w:rsidR="009D6BF7" w:rsidRDefault="009F1243">
      <w:pPr>
        <w:spacing w:after="284"/>
        <w:ind w:left="-15"/>
      </w:pPr>
      <w:r>
        <w:t>Zamestnancovi s miestom výkonu práce podľa pracovnej zmluvy v cudzine možno poskytovať mzdu alebo jej časť v cudzej mene. Prepočet výšky mzdy v eurách na cudziu menu sa vykonáva podľa referenčného výmenného kurzu určeného a vyhláseného Európskou centrálnou bankou alebo Národnou bankou Slovenska, ktorý je platný v deň predchádzajúci dňu určenému na výplatu mzdy podľa § 130 ods. 2 alebo v iný dohodnutý deň.</w:t>
      </w:r>
    </w:p>
    <w:p w:rsidR="009D6BF7" w:rsidRDefault="009F1243">
      <w:pPr>
        <w:spacing w:after="20" w:line="248" w:lineRule="auto"/>
        <w:ind w:left="119" w:right="109" w:hanging="10"/>
        <w:jc w:val="center"/>
      </w:pPr>
      <w:r>
        <w:rPr>
          <w:b/>
        </w:rPr>
        <w:t>§ 129</w:t>
      </w:r>
    </w:p>
    <w:p w:rsidR="009D6BF7" w:rsidRDefault="009F1243">
      <w:pPr>
        <w:spacing w:line="248" w:lineRule="auto"/>
        <w:ind w:left="119" w:right="109" w:hanging="10"/>
        <w:jc w:val="center"/>
      </w:pPr>
      <w:r>
        <w:rPr>
          <w:b/>
        </w:rPr>
        <w:t>Splatnosť mzdy</w:t>
      </w:r>
    </w:p>
    <w:p w:rsidR="009D6BF7" w:rsidRDefault="009F1243" w:rsidP="00373B94">
      <w:pPr>
        <w:numPr>
          <w:ilvl w:val="1"/>
          <w:numId w:val="134"/>
        </w:numPr>
      </w:pPr>
      <w:r>
        <w:t>Mzda je splatná pozadu za mesačné obdobie, a to najneskôr do konca nasledujúceho kalendárneho mesiaca, ak sa v kolektívnej zmluve alebo v pracovnej zmluve nedohodlo inak.</w:t>
      </w:r>
    </w:p>
    <w:p w:rsidR="009D6BF7" w:rsidRDefault="009F1243" w:rsidP="00373B94">
      <w:pPr>
        <w:numPr>
          <w:ilvl w:val="1"/>
          <w:numId w:val="134"/>
        </w:numPr>
      </w:pPr>
      <w:r>
        <w:t>Na žiadosť zamestnanca musí mu byť mzda splatná počas dovolenky vyplatená pred nastúpením dovolenky.</w:t>
      </w:r>
    </w:p>
    <w:p w:rsidR="009D6BF7" w:rsidRDefault="009F1243" w:rsidP="00373B94">
      <w:pPr>
        <w:numPr>
          <w:ilvl w:val="1"/>
          <w:numId w:val="134"/>
        </w:numPr>
        <w:spacing w:after="284"/>
      </w:pPr>
      <w:r>
        <w:t>Pri skončení pracovného pomeru vyplatí zamestnávateľ zamestnancovi mzdu splatnú za mesačné obdobie v deň skončenia pracovného pomeru, ak sa nedohodli inak, najneskôr však v najbližšom výplatnom termíne nasledujúcom po dni skončenia pracovného pomeru.</w:t>
      </w:r>
    </w:p>
    <w:p w:rsidR="009D6BF7" w:rsidRDefault="009F1243">
      <w:pPr>
        <w:spacing w:after="20" w:line="248" w:lineRule="auto"/>
        <w:ind w:left="119" w:right="109" w:hanging="10"/>
        <w:jc w:val="center"/>
      </w:pPr>
      <w:r>
        <w:rPr>
          <w:b/>
        </w:rPr>
        <w:t>§ 130</w:t>
      </w:r>
    </w:p>
    <w:p w:rsidR="009D6BF7" w:rsidRDefault="009F1243">
      <w:pPr>
        <w:spacing w:line="248" w:lineRule="auto"/>
        <w:ind w:left="119" w:right="109" w:hanging="10"/>
        <w:jc w:val="center"/>
      </w:pPr>
      <w:r>
        <w:rPr>
          <w:b/>
        </w:rPr>
        <w:t>Výplata mzdy</w:t>
      </w:r>
    </w:p>
    <w:p w:rsidR="009D6BF7" w:rsidRDefault="009F1243" w:rsidP="00373B94">
      <w:pPr>
        <w:numPr>
          <w:ilvl w:val="1"/>
          <w:numId w:val="135"/>
        </w:numPr>
        <w:ind w:right="-7"/>
      </w:pPr>
      <w:r>
        <w:t>Vyplácaná mzda sa zaokrúhľuje na najbližší eurocent nahor, ak kolektívna zmluva alebo zamestnávateľ vo vnútornom predpise neustanovujú priaznivejšiu úpravu zaokrúhľovania mzdy v prospech zamestnanca. Mzda sa zamestnancovi vypláca v peniazoch; v inom druhu plnenia alebo v cudzej mene možno mzdu vyplácať, len ak to umožňuje tento zákon alebo osobitný predpis.</w:t>
      </w:r>
    </w:p>
    <w:p w:rsidR="009D6BF7" w:rsidRDefault="009F1243" w:rsidP="00373B94">
      <w:pPr>
        <w:numPr>
          <w:ilvl w:val="1"/>
          <w:numId w:val="135"/>
        </w:numPr>
        <w:spacing w:after="201" w:line="265" w:lineRule="auto"/>
        <w:ind w:right="-7" w:firstLine="0"/>
      </w:pPr>
      <w:r>
        <w:t>Mzda sa vypláca vo výplatných termínoch dohodnutých v pracovnej zmluve alebo</w:t>
      </w:r>
      <w:r w:rsidR="00C2461E">
        <w:t xml:space="preserve"> </w:t>
      </w:r>
      <w:r>
        <w:t>v kolektívnej zmluve</w:t>
      </w:r>
      <w:r w:rsidR="00C2461E" w:rsidRPr="00C2461E">
        <w:rPr>
          <w:color w:val="FF0000"/>
        </w:rPr>
        <w:t xml:space="preserve"> </w:t>
      </w:r>
      <w:r w:rsidR="00C2461E" w:rsidRPr="0014350B">
        <w:rPr>
          <w:color w:val="FF0000"/>
        </w:rPr>
        <w:t>alebo vo výplatných termínoch oznámených podľa § 47a ods. 1 písm. d)</w:t>
      </w:r>
      <w:r>
        <w:t>. So zamestnancom vykonávajúcim domácku prácu možno dohodnúť výplatu mzdy aj za dodanie každej skompletizovanej pridelenej práce. Mzda podľa § 118 ods. 4 písm. a) sa vypláca v mesiaci jún príslušného kalendárneho roka a mzda podľa § 118 ods. 4 písm. b) sa vypláca v mesiaci december príslušného kalendárneho roka.</w:t>
      </w:r>
    </w:p>
    <w:p w:rsidR="009D6BF7" w:rsidRDefault="009F1243" w:rsidP="00373B94">
      <w:pPr>
        <w:numPr>
          <w:ilvl w:val="0"/>
          <w:numId w:val="136"/>
        </w:numPr>
      </w:pPr>
      <w:r>
        <w:lastRenderedPageBreak/>
        <w:t>Medzi výplatnými termínmi môže zamestnávateľ poskytovať preddavok na mzdu v dohodnutých termínoch. Na žiadosť zamestnanca môže zamestnávateľ poskytnúť preddavok na mzdu aj v inom termíne, na ktorom sa so zamestnancom dohodnú.</w:t>
      </w:r>
    </w:p>
    <w:p w:rsidR="009D6BF7" w:rsidRDefault="009F1243" w:rsidP="00373B94">
      <w:pPr>
        <w:numPr>
          <w:ilvl w:val="0"/>
          <w:numId w:val="136"/>
        </w:numPr>
      </w:pPr>
      <w:r>
        <w:t>Mzda sa vypláca v pracovnom čase a na pracovisku, ak sa v pracovnej zmluve nedohodlo inak. Ak sa zamestnanec z vážnych dôvodov nemôže dostaviť po výplatu mzdy alebo ak pracuje na vzdialenom pracovisku, zašle mu zamestnávateľ mzdu tak, aby mu bola doručená v deň určený na jej výplatu, alebo najneskôr v najbližší nasledujúci pracovný deň na svoje náklady a nebezpečenstvo, ak sa nedohodnú inak.</w:t>
      </w:r>
    </w:p>
    <w:p w:rsidR="009D6BF7" w:rsidRDefault="009F1243" w:rsidP="00373B94">
      <w:pPr>
        <w:numPr>
          <w:ilvl w:val="0"/>
          <w:numId w:val="136"/>
        </w:numPr>
      </w:pPr>
      <w:r>
        <w:t>Pri vyúčtovaní mzdy je zamestnávateľ povinný zamestnancovi vydať doklad obsahujúci najmä údaje o jednotlivých zložkách mzdy, o jednotlivých plneniach poskytovaných v súvislosti so zamestnaním, o stave účtu konta pracovného času, ak je zavedené konto pracovného času, o vykonaných zrážkach zo mzdy a o celkovej cene práce. Doklad podľa prvej vety sa poskytne v písomnej forme, ak sa zamestnávateľ so zamestnancom nedohodnú na jeho poskytovaní elektronickými prostriedkami. Celkovú cenu práce tvorí mzda vrátane náhrady mzdy a náhrady za pracovnú pohotovosť a osobitne v členení preddavok poistného na zdravotné poistenie, poistné na nemocenské poistenie, poistné na starobné poistenie, poistné na invalidné poistenie, poistné na poistenie v nezamestnanosti, poistné na garančné poistenie, poistné na úrazové poistenie, poistné do rezervného fondu solidarity a príspevok na starobné dôchodkové sporenie, ktoré platí zamestnávateľ. Na žiadosť zamestnanca mu zamestnávateľ predloží na nahliadnutie doklady, na ktorých základe bola mzda vypočítaná.</w:t>
      </w:r>
    </w:p>
    <w:p w:rsidR="009D6BF7" w:rsidRDefault="009F1243" w:rsidP="00373B94">
      <w:pPr>
        <w:numPr>
          <w:ilvl w:val="0"/>
          <w:numId w:val="136"/>
        </w:numPr>
      </w:pPr>
      <w:r>
        <w:t>Zamestnanec môže na prijatie mzdy písomne splnomocniť inú osobu. Bez písomného splnomocnenia možno vyplatiť mzdu inej osobe ako zamestnancovi, len ak tak ustanoví osobitný predpis.</w:t>
      </w:r>
    </w:p>
    <w:p w:rsidR="009D6BF7" w:rsidRDefault="009F1243" w:rsidP="00373B94">
      <w:pPr>
        <w:numPr>
          <w:ilvl w:val="0"/>
          <w:numId w:val="136"/>
        </w:numPr>
      </w:pPr>
      <w:r>
        <w:t>Zamestnávateľ nemá právo akýmkoľvek spôsobom obmedzovať zamestnanca vo voľnom nakladaní s vyplatenou mzdou.</w:t>
      </w:r>
    </w:p>
    <w:p w:rsidR="009D6BF7" w:rsidRDefault="009F1243" w:rsidP="00373B94">
      <w:pPr>
        <w:numPr>
          <w:ilvl w:val="0"/>
          <w:numId w:val="136"/>
        </w:numPr>
        <w:spacing w:after="284"/>
      </w:pPr>
      <w:r>
        <w:t>Zamestnávateľ je povinný, po vykonaní zrážok podľa § 131, poukázať mzdu alebo jej časť určenú zamestnancom na ním určený účet v banke alebo v pobočke zahraničnej banky v Slovenskej republike, ak o to zamestnanec písomne požiada alebo ak sa zamestnávateľ so zamestnancom na takom postupe dohodne tak, aby určená suma peňažných prostriedkov mohla byť pripísaná na tento účet najneskôr v deň určený na výplatu. Ak o to zamestnanec požiada, môže zamestnávateľ časti mzdy určené zamestnancom poukazovať aj na viac účtov, ktoré si zamestnanec sám určil.</w:t>
      </w:r>
    </w:p>
    <w:p w:rsidR="009D6BF7" w:rsidRDefault="009F1243">
      <w:pPr>
        <w:spacing w:after="286" w:line="248" w:lineRule="auto"/>
        <w:ind w:left="119" w:right="19" w:hanging="10"/>
        <w:jc w:val="center"/>
      </w:pPr>
      <w:r>
        <w:rPr>
          <w:b/>
        </w:rPr>
        <w:t>Zrážky zo mzdy a poradie zrážok</w:t>
      </w:r>
    </w:p>
    <w:p w:rsidR="009D6BF7" w:rsidRDefault="009F1243">
      <w:pPr>
        <w:spacing w:line="248" w:lineRule="auto"/>
        <w:ind w:left="119" w:right="109" w:hanging="10"/>
        <w:jc w:val="center"/>
      </w:pPr>
      <w:r>
        <w:rPr>
          <w:b/>
        </w:rPr>
        <w:t>§ 131</w:t>
      </w:r>
    </w:p>
    <w:p w:rsidR="009D6BF7" w:rsidRDefault="009F1243" w:rsidP="00373B94">
      <w:pPr>
        <w:numPr>
          <w:ilvl w:val="0"/>
          <w:numId w:val="137"/>
        </w:numPr>
      </w:pPr>
      <w:r>
        <w:lastRenderedPageBreak/>
        <w:t>Zo mzdy zamestnanca zamestnávateľ prednostne vykoná zrážky poistného na sociálne poistenie, preddavkov poistného na verejné zdravotné poistenie, nedoplatku z ročného zúčtovania preddavkov na verejné zdravotné poistenie, príspevku na doplnkové dôchodkové sporenie, ktoré platí zamestnanec podľa osobitného predpisu, zrážky preddavku na daň alebo dane, nedoplatku preddavku na daň, daňového nedoplatku, nedoplatku, ktorý vznikol zavinením daňovníka na preddavku na daň a na dani vrátane príslušenstva a nedoplatku z ročného zúčtovania preddavkov na daň z príjmov zo závislej činnosti.</w:t>
      </w:r>
    </w:p>
    <w:p w:rsidR="009D6BF7" w:rsidRDefault="009F1243" w:rsidP="00373B94">
      <w:pPr>
        <w:numPr>
          <w:ilvl w:val="0"/>
          <w:numId w:val="137"/>
        </w:numPr>
        <w:spacing w:after="98"/>
      </w:pPr>
      <w:r>
        <w:t>Po vykonaní zrážok podľa odseku 1 môže zamestnávateľ zraziť zo mzdy len</w:t>
      </w:r>
    </w:p>
    <w:p w:rsidR="009D6BF7" w:rsidRDefault="009F1243" w:rsidP="00373B94">
      <w:pPr>
        <w:numPr>
          <w:ilvl w:val="0"/>
          <w:numId w:val="138"/>
        </w:numPr>
        <w:spacing w:after="97"/>
        <w:ind w:hanging="283"/>
      </w:pPr>
      <w:r>
        <w:t>preddavok na mzdu, ktorý je zamestnanec povinný vrátiť preto, že neboli splnené podmienky na priznanie tejto mzdy,</w:t>
      </w:r>
    </w:p>
    <w:p w:rsidR="009D6BF7" w:rsidRDefault="009F1243" w:rsidP="00373B94">
      <w:pPr>
        <w:numPr>
          <w:ilvl w:val="0"/>
          <w:numId w:val="138"/>
        </w:numPr>
        <w:spacing w:after="98"/>
        <w:ind w:hanging="283"/>
      </w:pPr>
      <w:r>
        <w:t>sumy postihnuté výkonom rozhodnutia nariadeným súdom alebo správnym orgánom,</w:t>
      </w:r>
    </w:p>
    <w:p w:rsidR="009D6BF7" w:rsidRDefault="009F1243" w:rsidP="00373B94">
      <w:pPr>
        <w:numPr>
          <w:ilvl w:val="0"/>
          <w:numId w:val="138"/>
        </w:numPr>
        <w:spacing w:after="97"/>
        <w:ind w:hanging="283"/>
      </w:pPr>
      <w:r>
        <w:t>peňažné tresty a pokuty, ako aj náhrady uložené zamestnancovi vykonateľným rozhodnutím príslušných orgánov,</w:t>
      </w:r>
    </w:p>
    <w:p w:rsidR="009D6BF7" w:rsidRDefault="009F1243" w:rsidP="00373B94">
      <w:pPr>
        <w:numPr>
          <w:ilvl w:val="0"/>
          <w:numId w:val="138"/>
        </w:numPr>
        <w:spacing w:after="97"/>
        <w:ind w:hanging="283"/>
      </w:pPr>
      <w:r>
        <w:t>neprávom prijaté sumy dávok sociálneho poistenia a dôchodkov starobného dôchodkového sporenia alebo ich preddavky, štátnych sociálnych dávok, dávok v hmotnej núdzi a príspevkov k dávke v hmotnej núdzi, peňažných príspevkov na kompenzáciu sociálnych dôsledkov ťažkého zdravotného postihnutia, ak je zamestnanec povinný ich vrátiť na základe vykonateľného rozhodnutia podľa osobitného predpisu,</w:t>
      </w:r>
    </w:p>
    <w:p w:rsidR="009D6BF7" w:rsidRDefault="009F1243" w:rsidP="00373B94">
      <w:pPr>
        <w:numPr>
          <w:ilvl w:val="0"/>
          <w:numId w:val="138"/>
        </w:numPr>
        <w:spacing w:after="98"/>
        <w:ind w:hanging="283"/>
      </w:pPr>
      <w:r>
        <w:t>nevyúčtované preddavky cestovných náhrad,</w:t>
      </w:r>
    </w:p>
    <w:p w:rsidR="009D6BF7" w:rsidRDefault="009F1243" w:rsidP="00373B94">
      <w:pPr>
        <w:numPr>
          <w:ilvl w:val="0"/>
          <w:numId w:val="138"/>
        </w:numPr>
        <w:spacing w:after="97"/>
        <w:ind w:hanging="283"/>
      </w:pPr>
      <w:r>
        <w:t>náhradu príjmu pri dočasnej pracovnej neschopnosti zamestnanca alebo jej časť, na ktorú zamestnanec stratil nárok alebo mu nárok nevznikol,</w:t>
      </w:r>
    </w:p>
    <w:p w:rsidR="009D6BF7" w:rsidRDefault="009F1243" w:rsidP="00373B94">
      <w:pPr>
        <w:numPr>
          <w:ilvl w:val="0"/>
          <w:numId w:val="138"/>
        </w:numPr>
        <w:spacing w:after="97"/>
        <w:ind w:hanging="283"/>
      </w:pPr>
      <w:r>
        <w:t>náhradu mzdy za dovolenku, na ktorú zamestnanec stratil nárok, prípadne na ktorú mu nárok nevznikol,</w:t>
      </w:r>
    </w:p>
    <w:p w:rsidR="009D6BF7" w:rsidRDefault="009F1243" w:rsidP="00373B94">
      <w:pPr>
        <w:numPr>
          <w:ilvl w:val="0"/>
          <w:numId w:val="138"/>
        </w:numPr>
        <w:spacing w:after="98"/>
        <w:ind w:hanging="283"/>
      </w:pPr>
      <w:r>
        <w:t>náhradu mzdy podľa § 142 ods. 5 alebo jej časť, na ktorú zamestnancovi nevznikol nárok,</w:t>
      </w:r>
    </w:p>
    <w:p w:rsidR="00C2461E" w:rsidRPr="00C2461E" w:rsidRDefault="009F1243" w:rsidP="00373B94">
      <w:pPr>
        <w:numPr>
          <w:ilvl w:val="0"/>
          <w:numId w:val="138"/>
        </w:numPr>
        <w:ind w:hanging="283"/>
      </w:pPr>
      <w:r>
        <w:t>sumu odstupného alebo jeho časť, ktorú je zamestnanec povinný vrátiť podľa § 76 ods. 4.</w:t>
      </w:r>
      <w:r w:rsidR="00C2461E" w:rsidRPr="00C2461E">
        <w:rPr>
          <w:color w:val="FF0000"/>
        </w:rPr>
        <w:t xml:space="preserve"> </w:t>
      </w:r>
    </w:p>
    <w:p w:rsidR="009D6BF7" w:rsidRDefault="00C2461E" w:rsidP="00373B94">
      <w:pPr>
        <w:numPr>
          <w:ilvl w:val="0"/>
          <w:numId w:val="138"/>
        </w:numPr>
        <w:ind w:hanging="283"/>
      </w:pPr>
      <w:r w:rsidRPr="0014350B">
        <w:rPr>
          <w:color w:val="FF0000"/>
        </w:rPr>
        <w:t>nevyúčtované preddavky na príspevok zamestnávateľa na stravovanie alebo na účelovo viazaný finančný príspevok na stravovanie (ďalej len „finančný príspevok na stravovanie“).</w:t>
      </w:r>
    </w:p>
    <w:p w:rsidR="009D6BF7" w:rsidRDefault="009F1243" w:rsidP="00373B94">
      <w:pPr>
        <w:numPr>
          <w:ilvl w:val="1"/>
          <w:numId w:val="138"/>
        </w:numPr>
      </w:pPr>
      <w:r>
        <w:t>Ďalšie zrážky zo mzdy, ktoré presahujú rámec zrážok uvedených v odsekoch 1 a 2, môže zamestnávateľ vykonávať len na základe písomnej dohody so zamestnancom o zrážkach zo mzdy, alebo ak povinnosť zamestnávateľa vykonávať zrážky zo mzdy a iných príjmov zamestnanca vyplýva z osobitného predpisu.</w:t>
      </w:r>
    </w:p>
    <w:p w:rsidR="009D6BF7" w:rsidRDefault="009F1243" w:rsidP="00373B94">
      <w:pPr>
        <w:numPr>
          <w:ilvl w:val="1"/>
          <w:numId w:val="138"/>
        </w:numPr>
      </w:pPr>
      <w:r>
        <w:lastRenderedPageBreak/>
        <w:t>Zrážky zo mzdy podľa odsekov 1 a 2 a zrážky zo mzdy podľa § 20 ods. 2 možno vykonávať len v rozsahu ustanovenom osobitným predpisom. Pri pohľadávkach, na ktoré súd alebo správny orgán nariadil výkon rozhodnutia, spôsob vykonávania zrážok a ich poradie upravujú ustanovenia o výkone rozhodnutia zrážkami zo mzdy.</w:t>
      </w:r>
    </w:p>
    <w:p w:rsidR="009D6BF7" w:rsidRDefault="009F1243" w:rsidP="00373B94">
      <w:pPr>
        <w:numPr>
          <w:ilvl w:val="1"/>
          <w:numId w:val="138"/>
        </w:numPr>
      </w:pPr>
      <w:r>
        <w:t>Pri peňažných trestoch (pokutách) a náhradách uložených vykonateľnými rozhodnutiami príslušných orgánov a pri preplatkoch na dávkach sociálneho zabezpečenia sa poradie zrážok spravuje dňom, keď zamestnávateľovi bolo doručené vykonateľné rozhodnutie príslušného orgánu.</w:t>
      </w:r>
    </w:p>
    <w:p w:rsidR="009D6BF7" w:rsidRDefault="009F1243" w:rsidP="00373B94">
      <w:pPr>
        <w:numPr>
          <w:ilvl w:val="1"/>
          <w:numId w:val="138"/>
        </w:numPr>
      </w:pPr>
      <w:r>
        <w:t>Pri nevyúčtovaných preddavkoch cestovných náhrad, pri náhrade príjmu pri dočasnej pracovnej neschopnosti zamestnanca, pri náhrade mzdy za dovolenku, pri preddavkoch na mzdu alebo jej zložku a pri odstupnom, ktoré je zamestnanec povinný vrátiť preto, že sa nesplnili podmienky na ich priznanie, sa poradie zrážok spravuje dňom, keď sa začalo s vykonávaním zrážok.</w:t>
      </w:r>
    </w:p>
    <w:p w:rsidR="009D6BF7" w:rsidRDefault="009F1243" w:rsidP="00373B94">
      <w:pPr>
        <w:numPr>
          <w:ilvl w:val="1"/>
          <w:numId w:val="138"/>
        </w:numPr>
      </w:pPr>
      <w:r>
        <w:t>Pri zrážkach vykonávaných na základe dohody o zrážkach zo mzdy sa poradie spravuje dňom uzatvorenia dohody. Pri zrážkach vykonávaných na základe dohody o zrážkach zo mzdy uzatvorenej s inou právnickou osobou alebo s fyzickou osobou sa poradie zrážok spravuje dňom doručenia tejto dohody zamestnávateľovi.</w:t>
      </w:r>
    </w:p>
    <w:p w:rsidR="009D6BF7" w:rsidRDefault="009F1243" w:rsidP="00373B94">
      <w:pPr>
        <w:numPr>
          <w:ilvl w:val="1"/>
          <w:numId w:val="138"/>
        </w:numPr>
      </w:pPr>
      <w:r>
        <w:t>Ak zamestnanec nastúpi do pracovného pomeru k inému zamestnávateľovi, zostáva poradie, ktoré získali pohľadávky podľa odsekov 4 a 5, zachované aj u nového zamestnávateľa. Povinnosť vykonávať zrážky vzniká novému zamestnávateľovi už dňom, keď sa od zamestnanca alebo od doterajšieho zamestnávateľa dozvie, že sa vykonávali zrážky zo mzdy a pre aké pohľadávky. To isté platí aj o vykonávaní zrážok zo mzdy podľa odseku 7, ak v dohode o zrážkach zo mzdy nebol tento účinok výslovne vylúčený.</w:t>
      </w:r>
    </w:p>
    <w:p w:rsidR="009D6BF7" w:rsidRDefault="009F1243">
      <w:pPr>
        <w:spacing w:line="248" w:lineRule="auto"/>
        <w:ind w:left="119" w:right="109" w:hanging="10"/>
        <w:jc w:val="center"/>
      </w:pPr>
      <w:r>
        <w:rPr>
          <w:b/>
        </w:rPr>
        <w:t>§ 132</w:t>
      </w:r>
    </w:p>
    <w:p w:rsidR="009D6BF7" w:rsidRDefault="009F1243">
      <w:pPr>
        <w:spacing w:after="284"/>
        <w:ind w:left="-15"/>
      </w:pPr>
      <w:r>
        <w:t>Ustanovenia § 129 až 131 sa vzťahujú rovnako na všetky zložky príjmu zamestnanca poskytované zamestnávateľom, ak ide o ich splatnosť, výplatu a vykonávanie zrážok.</w:t>
      </w:r>
    </w:p>
    <w:p w:rsidR="009D6BF7" w:rsidRDefault="009F1243">
      <w:pPr>
        <w:spacing w:after="20" w:line="248" w:lineRule="auto"/>
        <w:ind w:left="119" w:right="109" w:hanging="10"/>
        <w:jc w:val="center"/>
      </w:pPr>
      <w:r>
        <w:rPr>
          <w:b/>
        </w:rPr>
        <w:t>§ 133</w:t>
      </w:r>
    </w:p>
    <w:p w:rsidR="009D6BF7" w:rsidRDefault="009F1243">
      <w:pPr>
        <w:spacing w:line="248" w:lineRule="auto"/>
        <w:ind w:left="119" w:right="109" w:hanging="10"/>
        <w:jc w:val="center"/>
      </w:pPr>
      <w:r>
        <w:rPr>
          <w:b/>
        </w:rPr>
        <w:t>Normovanie práce</w:t>
      </w:r>
    </w:p>
    <w:p w:rsidR="009D6BF7" w:rsidRDefault="009F1243" w:rsidP="00373B94">
      <w:pPr>
        <w:numPr>
          <w:ilvl w:val="1"/>
          <w:numId w:val="139"/>
        </w:numPr>
      </w:pPr>
      <w:r>
        <w:t xml:space="preserve">Zamestnávateľ môže zavádzať alebo meniť už zavedené normy spotreby práce len na základe objektívneho posúdenia požadovaného množstva práce a pracovného tempa zamestnanca. Pri určovaní požadovaného množstva práce a pracovného tempa musí vziať do úvahy pracovné tempo primerané </w:t>
      </w:r>
      <w:r>
        <w:lastRenderedPageBreak/>
        <w:t>fyziologickým a neuropsychickým možnostiam, právne predpisy a ostatné predpisy na zaistenie bezpečnosti a ochrany zdravia pri práci, čas na osobnú očistu po skončení práce a čas na prirodzené potreby zamestnanca.</w:t>
      </w:r>
    </w:p>
    <w:p w:rsidR="009D6BF7" w:rsidRDefault="009F1243" w:rsidP="00373B94">
      <w:pPr>
        <w:numPr>
          <w:ilvl w:val="1"/>
          <w:numId w:val="139"/>
        </w:numPr>
      </w:pPr>
      <w:r>
        <w:t>Zamestnávateľ je povinný zabezpečiť, aby predpoklady na uplatnenie noriem spotreby práce boli utvorené pred začatím práce. Normy spotreby práce a ich zmeny sa musia zamestnancom oznámiť vždy pred začatím práce a nesmú sa uplatňovať so spätnou platnosťou.</w:t>
      </w:r>
    </w:p>
    <w:p w:rsidR="009D6BF7" w:rsidRDefault="009F1243" w:rsidP="00373B94">
      <w:pPr>
        <w:numPr>
          <w:ilvl w:val="1"/>
          <w:numId w:val="139"/>
        </w:numPr>
      </w:pPr>
      <w:r>
        <w:t>Ak zavádzanie a zmeny noriem spotreby práce nie sú dohodnuté v kolektívnej zmluve, zamestnávateľ zavádza normy a vykonáva ich zmeny až po dohode so zástupcami zamestnancov; ak k dohode nedôjde do 15 dní od predloženia návrhu, rozhodne príslušný inšpektorát práce podľa osobitného predpisu.</w:t>
      </w:r>
    </w:p>
    <w:p w:rsidR="009D6BF7" w:rsidRDefault="009F1243" w:rsidP="00373B94">
      <w:pPr>
        <w:numPr>
          <w:ilvl w:val="1"/>
          <w:numId w:val="139"/>
        </w:numPr>
        <w:spacing w:after="284"/>
      </w:pPr>
      <w:r>
        <w:t>Zamestnávateľ nesmie uplatňovať normy spotreby práce, v dôsledku ktorých by mohlo dôjsť k ohrozeniu bezpečnosti alebo zdravia zamestnancov.</w:t>
      </w:r>
    </w:p>
    <w:p w:rsidR="009D6BF7" w:rsidRDefault="009F1243">
      <w:pPr>
        <w:spacing w:after="286" w:line="248" w:lineRule="auto"/>
        <w:ind w:left="119" w:right="19" w:hanging="10"/>
        <w:jc w:val="center"/>
      </w:pPr>
      <w:r>
        <w:rPr>
          <w:b/>
        </w:rPr>
        <w:t>Priemerný zárobok na pracovnoprávne účely</w:t>
      </w:r>
    </w:p>
    <w:p w:rsidR="009D6BF7" w:rsidRDefault="009F1243">
      <w:pPr>
        <w:spacing w:line="248" w:lineRule="auto"/>
        <w:ind w:left="119" w:right="109" w:hanging="10"/>
        <w:jc w:val="center"/>
      </w:pPr>
      <w:r>
        <w:rPr>
          <w:b/>
        </w:rPr>
        <w:t>§ 134</w:t>
      </w:r>
    </w:p>
    <w:p w:rsidR="009D6BF7" w:rsidRDefault="009F1243" w:rsidP="00373B94">
      <w:pPr>
        <w:numPr>
          <w:ilvl w:val="1"/>
          <w:numId w:val="140"/>
        </w:numPr>
      </w:pPr>
      <w:r>
        <w:t>Priemerný zárobok na pracovnoprávne účely (ďalej len „priemerný zárobok") zisťuje zamestnávateľ zo mzdy zúčtovanej zamestnancovi na výplatu v rozhodujúcom období a z obdobia odpracovaného zamestnancom v rozhodujúcom období. Doba práce nadčas, za ktorú bola dosiahnutá mzda za prácu nadčas zúčtovaná podľa § 121 ods. 4 poslednej vety, sa započítava do obdobia odpracovaného zamestnancom v rozhodujúcom období, v ktorom bola dosiahnutá mzda za prácu nadčas zúčtovaná. Do zúčtovanej mzdy podľa prvej vety sa nezahŕňa mzda za neaktívnu časť pracovnej pohotovosti na pracovisku (§ 96 ods. 3) a do obdobia odpracovaného zamestnancom sa nezahŕňa čas neaktívnej časti pracovnej pohotovosti na pracovisku.</w:t>
      </w:r>
    </w:p>
    <w:p w:rsidR="009D6BF7" w:rsidRDefault="009F1243" w:rsidP="00373B94">
      <w:pPr>
        <w:numPr>
          <w:ilvl w:val="1"/>
          <w:numId w:val="140"/>
        </w:numPr>
      </w:pPr>
      <w:r>
        <w:t>Rozhodujúcim obdobím je kalendárny štvrťrok predchádzajúci štvrťroku, v ktorom sa zisťuje priemerný zárobok. Priemerný zárobok sa zisťuje vždy k prvému dňu kalendárneho mesiaca nasledujúceho po rozhodujúcom období a používa sa počas celého štvrťroka, ak tento zákon neustanovuje inak.</w:t>
      </w:r>
    </w:p>
    <w:p w:rsidR="009D6BF7" w:rsidRDefault="009F1243" w:rsidP="00373B94">
      <w:pPr>
        <w:numPr>
          <w:ilvl w:val="1"/>
          <w:numId w:val="140"/>
        </w:numPr>
      </w:pPr>
      <w:r>
        <w:t>Ak zamestnanec v rozhodujúcom období neodpracoval aspoň 21 dní alebo 168 hodín, používa sa namiesto priemerného zárobku pravdepodobný zárobok. Pravdepodobný zárobok sa zistí zo mzdy, ktorú zamestnanec dosiahol od začiatku rozhodujúceho obdobia, alebo zo mzdy, ktorú by zrejme dosiahol.</w:t>
      </w:r>
    </w:p>
    <w:p w:rsidR="009D6BF7" w:rsidRDefault="009F1243" w:rsidP="00373B94">
      <w:pPr>
        <w:numPr>
          <w:ilvl w:val="1"/>
          <w:numId w:val="140"/>
        </w:numPr>
      </w:pPr>
      <w:r>
        <w:lastRenderedPageBreak/>
        <w:t>Priemerný zárobok sa zisťuje ako priemerný hodinový zárobok. Priemerný hodinový zárobok sa zaokrúhľuje na štyri desatinné miesta. Ak sa podľa pracovnoprávnych predpisov má použiť priemerný mesačný zárobok, postupuje sa tak, že priemerný hodinový zárobok sa vynásobí priemerným počtom pracovných hodín pripadajúcich v roku na jeden mesiac podľa týždenného pracovného času zamestnanca. Priemerný mesačný zárobok sa zaokrúhľuje na najbližší eurocent nahor.</w:t>
      </w:r>
    </w:p>
    <w:p w:rsidR="009D6BF7" w:rsidRDefault="009F1243" w:rsidP="00373B94">
      <w:pPr>
        <w:numPr>
          <w:ilvl w:val="1"/>
          <w:numId w:val="140"/>
        </w:numPr>
      </w:pPr>
      <w:r>
        <w:t>Ak je priemerný zárobok zamestnanca nižší ako minimálna mzda, na ktorú by zamestnancovi vznikol nárok v kalendárnom mesiaci, v ktorom vznikla potreba priemerný zárobok použiť, zvýši sa priemerný zárobok na sumu zodpovedajúcu tejto minimálnej mzde. Ak u zamestnávateľa nie je odmeňovanie zamestnancov dohodnuté v kolektívnej zmluve a priemerný zárobok zamestnanca je nižší ako príslušný minimálny mzdový nárok (§ 120 ods. 4), zvýši sa priemerný zárobok na sumu zodpovedajúcu tomuto minimálnemu mzdovému nároku. Ak zamestnávateľ skráti ustanovený týždenný pracovný čas podľa § 85 ods. 5, zamestnávateľ zvýši priemerné zárobky dotknutých zamestnancov nepriamo úmerne skráteniu týždenného pracovného času odo dňa účinnosti tejto zmeny; opačný postup zamestnávateľ uplatní v prípade predĺženia ustanoveného týždenného pracovného času.</w:t>
      </w:r>
    </w:p>
    <w:p w:rsidR="009D6BF7" w:rsidRDefault="009F1243" w:rsidP="00373B94">
      <w:pPr>
        <w:numPr>
          <w:ilvl w:val="1"/>
          <w:numId w:val="140"/>
        </w:numPr>
      </w:pPr>
      <w:r>
        <w:t>Ak sa zamestnancovi v rozhodujúcom období zúčtuje na výplatu mzda (časť mzdy), ktorá sa poskytuje za dlhšie obdobie ako kalendárny štvrťrok, na účely zisťovania priemerného zárobku sa určí jej pomerná časť pripadajúca na kalendárny štvrťrok. Zvyšná časť (časti) sa zahrnie (zahrnú) do mzdy pri zisťovaní priemerného zárobku v ďalšom období (ďalších obdobiach). Počet rozhodujúcich období zamestnávateľ určí podľa počtu štvrťrokov, za ktoré sa mzda poskytuje. Mzda poskytnutá zamestnancovi pri príležitosti jeho pracovného výročia alebo životného výročia podľa § 118 ods. 3 sa považuje za mzdu poskytnutú za obdobie štyroch kalendárnych štvrťrokov. Pri určovaní pomerných častí mzdy zamestnávateľ prihliada na podiel obdobia odpracovaného zamestnancom v rozhodujúcom období alebo v ďalších rozhodujúcich obdobiach z fondu pracovného času na príslušné obdobie.</w:t>
      </w:r>
    </w:p>
    <w:p w:rsidR="009D6BF7" w:rsidRDefault="009F1243" w:rsidP="00373B94">
      <w:pPr>
        <w:numPr>
          <w:ilvl w:val="1"/>
          <w:numId w:val="140"/>
        </w:numPr>
      </w:pPr>
      <w:r>
        <w:t>Ak zamestnanec vykonáva prácu v niekoľkých pracovných vzťahoch u toho istého zamestnávateľa, posudzuje sa mzda v každom pracovnom vzťahu samostatne.</w:t>
      </w:r>
    </w:p>
    <w:p w:rsidR="009D6BF7" w:rsidRDefault="009F1243" w:rsidP="00373B94">
      <w:pPr>
        <w:numPr>
          <w:ilvl w:val="1"/>
          <w:numId w:val="140"/>
        </w:numPr>
      </w:pPr>
      <w:r>
        <w:t xml:space="preserve">Ak sa na účely výpočtu peňažných plnení vychádza podľa všeobecne záväzných právnych predpisov z priemerného mesačného čistého zárobku zamestnanca, tento zárobok sa zisťuje z priemerného mesačného zárobku odpočítaním súm poistného na sociálne poistenie, príspevku na doplnkové dôchodkové sporenie, preddavku poistného na zdravotné poistenie a </w:t>
      </w:r>
      <w:r>
        <w:lastRenderedPageBreak/>
        <w:t>preddavku na daň z príjmov fyzických osôb vypočítaných podľa podmienok a sadzieb platných pre zamestnanca v mesiaci, v ktorom sa tento zárobok zisťuje.</w:t>
      </w:r>
    </w:p>
    <w:p w:rsidR="009D6BF7" w:rsidRDefault="009F1243" w:rsidP="00373B94">
      <w:pPr>
        <w:numPr>
          <w:ilvl w:val="1"/>
          <w:numId w:val="140"/>
        </w:numPr>
        <w:spacing w:after="204" w:line="262" w:lineRule="auto"/>
      </w:pPr>
      <w:r>
        <w:t>Ustanovenia odsekov 1 až 8 platia primerane na účely zisťovania pravdepodobného zárobku.</w:t>
      </w:r>
    </w:p>
    <w:p w:rsidR="009D6BF7" w:rsidRDefault="009F1243" w:rsidP="00373B94">
      <w:pPr>
        <w:numPr>
          <w:ilvl w:val="1"/>
          <w:numId w:val="140"/>
        </w:numPr>
        <w:spacing w:after="284"/>
      </w:pPr>
      <w:r>
        <w:t>Podrobnosti zisťovania priemerného zárobku alebo pravdepodobného zárobku možno dohodnúť so zástupcami zamestnancov.</w:t>
      </w:r>
    </w:p>
    <w:p w:rsidR="009D6BF7" w:rsidRDefault="009F1243">
      <w:pPr>
        <w:spacing w:line="248" w:lineRule="auto"/>
        <w:ind w:left="119" w:right="109" w:hanging="10"/>
        <w:jc w:val="center"/>
      </w:pPr>
      <w:r>
        <w:rPr>
          <w:b/>
        </w:rPr>
        <w:t>§ 135</w:t>
      </w:r>
    </w:p>
    <w:p w:rsidR="009D6BF7" w:rsidRDefault="009F1243">
      <w:pPr>
        <w:ind w:left="-15"/>
      </w:pPr>
      <w:r>
        <w:t>Priemerný zárobok zamestnanca za rozhodujúce obdobie, ktoré predchádza dňu nadobudnutia účinnosti tohto zákona, sa zistí z hrubej mzdy zúčtovanej zamestnancovi na výplatu v rozhodujúcom období a z času odpracovaného zamestnancom v rozhodujúcom období zníženého o hodiny zodpovedajúce trvaniu prestávok na jedenie a oddych v rozhodujúcom období. Rovnako sa na zisťovanie priemerného zárobku v ďalšom rozhodujúcom období zníži počet hodín odpracovaných zamestnancom od začiatku rozhodujúceho obdobia do nadobudnutia účinnosti tohto zákona, ak tento zákon nadobudne účinnosť v priebehu rozhodujúceho obdobia.</w:t>
      </w:r>
    </w:p>
    <w:p w:rsidR="009D6BF7" w:rsidRDefault="009F1243">
      <w:pPr>
        <w:spacing w:after="43" w:line="248" w:lineRule="auto"/>
        <w:ind w:left="119" w:right="109" w:hanging="10"/>
        <w:jc w:val="center"/>
      </w:pPr>
      <w:r>
        <w:rPr>
          <w:b/>
        </w:rPr>
        <w:t>PIATA ČASŤ</w:t>
      </w:r>
    </w:p>
    <w:p w:rsidR="009D6BF7" w:rsidRDefault="009F1243">
      <w:pPr>
        <w:spacing w:after="286" w:line="248" w:lineRule="auto"/>
        <w:ind w:left="119" w:right="109" w:hanging="10"/>
        <w:jc w:val="center"/>
      </w:pPr>
      <w:r>
        <w:rPr>
          <w:b/>
        </w:rPr>
        <w:t>PREKÁŽKY V PRÁCI</w:t>
      </w:r>
    </w:p>
    <w:p w:rsidR="009D6BF7" w:rsidRDefault="009F1243">
      <w:pPr>
        <w:spacing w:after="286" w:line="248" w:lineRule="auto"/>
        <w:ind w:left="119" w:right="19" w:hanging="10"/>
        <w:jc w:val="center"/>
      </w:pPr>
      <w:r>
        <w:rPr>
          <w:b/>
        </w:rPr>
        <w:t>Prekážky z dôvodov všeobecného záujmu</w:t>
      </w:r>
    </w:p>
    <w:p w:rsidR="009D6BF7" w:rsidRDefault="009F1243">
      <w:pPr>
        <w:spacing w:line="248" w:lineRule="auto"/>
        <w:ind w:left="119" w:right="109" w:hanging="10"/>
        <w:jc w:val="center"/>
      </w:pPr>
      <w:r>
        <w:rPr>
          <w:b/>
        </w:rPr>
        <w:t>§ 136</w:t>
      </w:r>
    </w:p>
    <w:p w:rsidR="009D6BF7" w:rsidRDefault="009F1243" w:rsidP="00373B94">
      <w:pPr>
        <w:numPr>
          <w:ilvl w:val="1"/>
          <w:numId w:val="141"/>
        </w:numPr>
      </w:pPr>
      <w:r>
        <w:t>Zamestnávateľ poskytne zamestnancovi pracovné voľno na nevyhnutne potrebný čas na výkon verejných funkcií, občianskych povinností a iných úkonov vo všeobecnom záujme, ak túto činnosť nemožno vykonať mimo pracovného času. Pracovné voľno poskytne zamestnávateľ bez náhrady mzdy, ak tento zákon, osobitný predpis alebo kolektívna zmluva neustanovuje inak alebo ak sa zamestnávateľ so zamestnancom nedohodne inak.</w:t>
      </w:r>
    </w:p>
    <w:p w:rsidR="009D6BF7" w:rsidRDefault="009F1243" w:rsidP="00373B94">
      <w:pPr>
        <w:numPr>
          <w:ilvl w:val="1"/>
          <w:numId w:val="141"/>
        </w:numPr>
      </w:pPr>
      <w:r>
        <w:t>Zamestnávateľ uvoľní zamestnanca dlhodobo na výkon verejnej funkcie a na výkon odborovej funkcie. Náhrada mzdy od zamestnávateľa, u ktorého je v pracovnom pomere, mu nepatrí.</w:t>
      </w:r>
    </w:p>
    <w:p w:rsidR="009D6BF7" w:rsidRDefault="009F1243" w:rsidP="00373B94">
      <w:pPr>
        <w:numPr>
          <w:ilvl w:val="1"/>
          <w:numId w:val="141"/>
        </w:numPr>
        <w:spacing w:after="284"/>
      </w:pPr>
      <w:r>
        <w:t>Zamestnávateľ uvoľní zamestnanca dlhodobo na výkon funkcie v odborovom orgáne pôsobiacom u tohto zamestnávateľa za podmienok dohodnutých v kolektívnej zmluve a na výkon funkcie člena zamestnaneckej rady po dohode so zamestnaneckou radou.</w:t>
      </w:r>
    </w:p>
    <w:p w:rsidR="009D6BF7" w:rsidRDefault="009F1243">
      <w:pPr>
        <w:spacing w:line="248" w:lineRule="auto"/>
        <w:ind w:left="119" w:right="109" w:hanging="10"/>
        <w:jc w:val="center"/>
      </w:pPr>
      <w:r>
        <w:rPr>
          <w:b/>
        </w:rPr>
        <w:t>§ 137</w:t>
      </w:r>
    </w:p>
    <w:p w:rsidR="009D6BF7" w:rsidRDefault="009F1243" w:rsidP="00373B94">
      <w:pPr>
        <w:numPr>
          <w:ilvl w:val="1"/>
          <w:numId w:val="142"/>
        </w:numPr>
      </w:pPr>
      <w:r>
        <w:lastRenderedPageBreak/>
        <w:t>Verejná funkcia, občianska povinnosť a iný úkon vo všeobecnom záujme je na účely tohto zákona činnosť, o ktorej to ustanovuje tento zákon alebo osobitný predpis.</w:t>
      </w:r>
    </w:p>
    <w:p w:rsidR="009D6BF7" w:rsidRDefault="009F1243" w:rsidP="00373B94">
      <w:pPr>
        <w:numPr>
          <w:ilvl w:val="1"/>
          <w:numId w:val="142"/>
        </w:numPr>
      </w:pPr>
      <w:r>
        <w:t>Výkon verejnej funkcie na účely tohto zákona je plnenie povinností vyplývajúcich z funkcie, ktorá je vymedzená funkčným obdobím alebo časovým obdobím a obsadzovaná na základe priamej voľby alebo nepriamej voľby alebo vymenovaním podľa osobitných predpisov.</w:t>
      </w:r>
    </w:p>
    <w:p w:rsidR="009D6BF7" w:rsidRDefault="009F1243" w:rsidP="00373B94">
      <w:pPr>
        <w:numPr>
          <w:ilvl w:val="1"/>
          <w:numId w:val="142"/>
        </w:numPr>
      </w:pPr>
      <w:r>
        <w:t>Zamestnancovi, ktorý vykonáva verejnú funkciu popri plnení povinností vyplývajúcich z pracovného pomeru, môže byť z dôvodu výkonu verejnej funkcie poskytnuté pracovné voľno v rozsahu najviac 30 pracovných dní alebo zmien v kalendárnom roku, ak osobitný predpis neustanovuje inak.</w:t>
      </w:r>
    </w:p>
    <w:p w:rsidR="009D6BF7" w:rsidRDefault="009F1243" w:rsidP="00373B94">
      <w:pPr>
        <w:numPr>
          <w:ilvl w:val="1"/>
          <w:numId w:val="142"/>
        </w:numPr>
        <w:spacing w:after="98"/>
      </w:pPr>
      <w:r>
        <w:t>Občianska povinnosť je najmä činnosť</w:t>
      </w:r>
    </w:p>
    <w:p w:rsidR="009D6BF7" w:rsidRDefault="009F1243" w:rsidP="00373B94">
      <w:pPr>
        <w:numPr>
          <w:ilvl w:val="0"/>
          <w:numId w:val="143"/>
        </w:numPr>
        <w:spacing w:after="97"/>
        <w:ind w:hanging="283"/>
      </w:pPr>
      <w:r>
        <w:t>svedka, tlmočníka, znalca, iných osôb predvolaných na konanie na súde alebo inom štátnom orgáne alebo orgáne územnej samosprávy,</w:t>
      </w:r>
    </w:p>
    <w:p w:rsidR="009D6BF7" w:rsidRDefault="009F1243" w:rsidP="00373B94">
      <w:pPr>
        <w:numPr>
          <w:ilvl w:val="0"/>
          <w:numId w:val="143"/>
        </w:numPr>
        <w:spacing w:after="98"/>
        <w:ind w:hanging="283"/>
      </w:pPr>
      <w:r>
        <w:t>pri poskytnutí prvej pomoci,</w:t>
      </w:r>
    </w:p>
    <w:p w:rsidR="009D6BF7" w:rsidRDefault="009F1243" w:rsidP="00373B94">
      <w:pPr>
        <w:numPr>
          <w:ilvl w:val="0"/>
          <w:numId w:val="143"/>
        </w:numPr>
        <w:spacing w:after="98"/>
        <w:ind w:hanging="283"/>
      </w:pPr>
      <w:r>
        <w:t>pri povinných lekárskych prehliadkach,</w:t>
      </w:r>
    </w:p>
    <w:p w:rsidR="009D6BF7" w:rsidRDefault="009F1243" w:rsidP="00373B94">
      <w:pPr>
        <w:numPr>
          <w:ilvl w:val="0"/>
          <w:numId w:val="143"/>
        </w:numPr>
        <w:spacing w:after="98"/>
        <w:ind w:hanging="283"/>
      </w:pPr>
      <w:r>
        <w:t>pri opatreniach proti prenosným chorobám,</w:t>
      </w:r>
    </w:p>
    <w:p w:rsidR="009D6BF7" w:rsidRDefault="009F1243" w:rsidP="00373B94">
      <w:pPr>
        <w:numPr>
          <w:ilvl w:val="0"/>
          <w:numId w:val="143"/>
        </w:numPr>
        <w:spacing w:after="98"/>
        <w:ind w:hanging="283"/>
      </w:pPr>
      <w:r>
        <w:t>pri iných naliehavých opatreniach liečebno-preventívnej starostlivosti,</w:t>
      </w:r>
    </w:p>
    <w:p w:rsidR="009D6BF7" w:rsidRDefault="009F1243" w:rsidP="00373B94">
      <w:pPr>
        <w:numPr>
          <w:ilvl w:val="0"/>
          <w:numId w:val="143"/>
        </w:numPr>
        <w:spacing w:after="98"/>
        <w:ind w:hanging="283"/>
      </w:pPr>
      <w:r>
        <w:t>pri izolácii z dôvodov veterinárno-ochranných opatrení,</w:t>
      </w:r>
    </w:p>
    <w:p w:rsidR="009D6BF7" w:rsidRDefault="009F1243" w:rsidP="00373B94">
      <w:pPr>
        <w:numPr>
          <w:ilvl w:val="0"/>
          <w:numId w:val="143"/>
        </w:numPr>
        <w:spacing w:after="97"/>
        <w:ind w:hanging="283"/>
      </w:pPr>
      <w:r>
        <w:t>občana, ktorému vznikla branná povinnosť a v období krízovej situácie je povinný vykonať mimoriadnu službu alebo v čase vojny alebo vojnového stavu alternatívnu službu,</w:t>
      </w:r>
    </w:p>
    <w:p w:rsidR="009D6BF7" w:rsidRDefault="009F1243" w:rsidP="00373B94">
      <w:pPr>
        <w:numPr>
          <w:ilvl w:val="0"/>
          <w:numId w:val="143"/>
        </w:numPr>
        <w:spacing w:after="98"/>
        <w:ind w:hanging="283"/>
      </w:pPr>
      <w:r>
        <w:t>pri mimoriadnych udalostiach,</w:t>
      </w:r>
    </w:p>
    <w:p w:rsidR="009D6BF7" w:rsidRDefault="009F1243" w:rsidP="00373B94">
      <w:pPr>
        <w:numPr>
          <w:ilvl w:val="0"/>
          <w:numId w:val="143"/>
        </w:numPr>
        <w:spacing w:after="97"/>
        <w:ind w:hanging="283"/>
      </w:pPr>
      <w:r>
        <w:t>v prípadoch, keď je fyzická osoba povinná podľa osobitných predpisov poskytnúť osobnú pomoc,</w:t>
      </w:r>
    </w:p>
    <w:p w:rsidR="009D6BF7" w:rsidRDefault="009F1243" w:rsidP="00373B94">
      <w:pPr>
        <w:numPr>
          <w:ilvl w:val="0"/>
          <w:numId w:val="143"/>
        </w:numPr>
        <w:ind w:hanging="283"/>
      </w:pPr>
      <w:r>
        <w:t>pri povinnej účasti zamestnancov na rekondičných pobytoch.</w:t>
      </w:r>
    </w:p>
    <w:p w:rsidR="009D6BF7" w:rsidRDefault="009F1243">
      <w:pPr>
        <w:ind w:left="227" w:firstLine="0"/>
      </w:pPr>
      <w:r>
        <w:t>(5) Iný úkon vo všeobecnom záujme je najmä</w:t>
      </w:r>
    </w:p>
    <w:p w:rsidR="009D6BF7" w:rsidRDefault="009F1243" w:rsidP="00373B94">
      <w:pPr>
        <w:numPr>
          <w:ilvl w:val="0"/>
          <w:numId w:val="144"/>
        </w:numPr>
        <w:spacing w:after="98"/>
        <w:ind w:hanging="283"/>
      </w:pPr>
      <w:r>
        <w:t>darovanie krvi a aferéza,</w:t>
      </w:r>
    </w:p>
    <w:p w:rsidR="009D6BF7" w:rsidRDefault="009F1243" w:rsidP="00373B94">
      <w:pPr>
        <w:numPr>
          <w:ilvl w:val="0"/>
          <w:numId w:val="144"/>
        </w:numPr>
        <w:spacing w:after="98"/>
        <w:ind w:hanging="283"/>
      </w:pPr>
      <w:r>
        <w:t>darovanie ďalších biologických materiálov,</w:t>
      </w:r>
    </w:p>
    <w:p w:rsidR="009D6BF7" w:rsidRDefault="009F1243" w:rsidP="00373B94">
      <w:pPr>
        <w:numPr>
          <w:ilvl w:val="0"/>
          <w:numId w:val="144"/>
        </w:numPr>
        <w:spacing w:after="98"/>
        <w:ind w:hanging="283"/>
      </w:pPr>
      <w:r>
        <w:t>výkon funkcie v odborovom orgáne,</w:t>
      </w:r>
    </w:p>
    <w:p w:rsidR="009D6BF7" w:rsidRDefault="009F1243" w:rsidP="00373B94">
      <w:pPr>
        <w:numPr>
          <w:ilvl w:val="0"/>
          <w:numId w:val="144"/>
        </w:numPr>
        <w:spacing w:after="98"/>
        <w:ind w:hanging="283"/>
      </w:pPr>
      <w:r>
        <w:t>činnosť člena zamestnaneckej rady a zamestnaneckého dôverníka,</w:t>
      </w:r>
    </w:p>
    <w:p w:rsidR="009D6BF7" w:rsidRDefault="009F1243" w:rsidP="00373B94">
      <w:pPr>
        <w:numPr>
          <w:ilvl w:val="0"/>
          <w:numId w:val="144"/>
        </w:numPr>
        <w:spacing w:after="98"/>
        <w:ind w:hanging="283"/>
      </w:pPr>
      <w:r>
        <w:t>účasť zástupcov zamestnancov na vzdelávaní,</w:t>
      </w:r>
    </w:p>
    <w:p w:rsidR="009D6BF7" w:rsidRDefault="009F1243" w:rsidP="00373B94">
      <w:pPr>
        <w:numPr>
          <w:ilvl w:val="0"/>
          <w:numId w:val="144"/>
        </w:numPr>
        <w:spacing w:after="0"/>
        <w:ind w:hanging="283"/>
      </w:pPr>
      <w:r>
        <w:t>činnosť člena volebných komisií vo voľbách, ktoré vyhlasuje predseda Národnej rady Slovenskej republiky a v referende a činnosť člena orgánov na ľudové hlasovanie o odvolaní prezidenta</w:t>
      </w:r>
    </w:p>
    <w:p w:rsidR="009D6BF7" w:rsidRDefault="009F1243">
      <w:pPr>
        <w:spacing w:after="98"/>
        <w:ind w:left="283" w:firstLine="0"/>
      </w:pPr>
      <w:r>
        <w:t>Slovenskej republiky,</w:t>
      </w:r>
    </w:p>
    <w:p w:rsidR="009D6BF7" w:rsidRDefault="009F1243" w:rsidP="00373B94">
      <w:pPr>
        <w:numPr>
          <w:ilvl w:val="0"/>
          <w:numId w:val="144"/>
        </w:numPr>
        <w:spacing w:after="97"/>
        <w:ind w:hanging="283"/>
      </w:pPr>
      <w:r>
        <w:lastRenderedPageBreak/>
        <w:t>činnosť člena horskej služby alebo inej organizovanej záchrannej skupiny počas osobnej účasti na záchrannej akcii,</w:t>
      </w:r>
    </w:p>
    <w:p w:rsidR="009D6BF7" w:rsidRDefault="009F1243" w:rsidP="00373B94">
      <w:pPr>
        <w:numPr>
          <w:ilvl w:val="0"/>
          <w:numId w:val="144"/>
        </w:numPr>
        <w:spacing w:after="97"/>
        <w:ind w:hanging="283"/>
      </w:pPr>
      <w:r>
        <w:t>činnosť vedúceho tábora pre deti a mládež, jeho zástupcu pre hospodárske veci a zástupcu pre zdravotné veci, oddielového vedúceho, vychovávateľa, inštruktora, prípadne zdravotníka v tábore pre deti a mládež,</w:t>
      </w:r>
    </w:p>
    <w:p w:rsidR="009D6BF7" w:rsidRDefault="009F1243" w:rsidP="00373B94">
      <w:pPr>
        <w:numPr>
          <w:ilvl w:val="0"/>
          <w:numId w:val="144"/>
        </w:numPr>
        <w:spacing w:after="98"/>
        <w:ind w:hanging="283"/>
      </w:pPr>
      <w:r>
        <w:t>činnosť člena poradného orgánu vlády Slovenskej republiky,</w:t>
      </w:r>
    </w:p>
    <w:p w:rsidR="009D6BF7" w:rsidRDefault="009F1243" w:rsidP="00373B94">
      <w:pPr>
        <w:numPr>
          <w:ilvl w:val="0"/>
          <w:numId w:val="144"/>
        </w:numPr>
        <w:spacing w:after="98"/>
        <w:ind w:hanging="283"/>
      </w:pPr>
      <w:r>
        <w:t>činnosť člena rozkladovej komisie,</w:t>
      </w:r>
    </w:p>
    <w:p w:rsidR="009D6BF7" w:rsidRDefault="009F1243" w:rsidP="00373B94">
      <w:pPr>
        <w:numPr>
          <w:ilvl w:val="0"/>
          <w:numId w:val="144"/>
        </w:numPr>
        <w:spacing w:after="98"/>
        <w:ind w:hanging="283"/>
      </w:pPr>
      <w:r>
        <w:t>činnosť sprostredkovateľa alebo rozhodcu pri kolektívnom vyjednávaní,</w:t>
      </w:r>
    </w:p>
    <w:p w:rsidR="009D6BF7" w:rsidRDefault="009F1243" w:rsidP="00373B94">
      <w:pPr>
        <w:numPr>
          <w:ilvl w:val="0"/>
          <w:numId w:val="144"/>
        </w:numPr>
        <w:spacing w:after="284"/>
        <w:ind w:hanging="283"/>
      </w:pPr>
      <w:r>
        <w:t>činnosť registrovaného kandidáta pri voľbe do Národnej rady Slovenskej republiky, prezidenta Slovenskej republiky a do orgánov územnej samosprávy.</w:t>
      </w:r>
    </w:p>
    <w:p w:rsidR="009D6BF7" w:rsidRDefault="009F1243">
      <w:pPr>
        <w:spacing w:line="248" w:lineRule="auto"/>
        <w:ind w:left="119" w:right="109" w:hanging="10"/>
        <w:jc w:val="center"/>
      </w:pPr>
      <w:r>
        <w:rPr>
          <w:b/>
        </w:rPr>
        <w:t>§ 138</w:t>
      </w:r>
    </w:p>
    <w:p w:rsidR="009D6BF7" w:rsidRDefault="009F1243" w:rsidP="00373B94">
      <w:pPr>
        <w:numPr>
          <w:ilvl w:val="1"/>
          <w:numId w:val="144"/>
        </w:numPr>
      </w:pPr>
      <w:r>
        <w:t>Zamestnávateľ poskytne zamestnancovi pracovné voľno na nevyhnutne potrebný čas s náhradou mzdy v sume jeho priemerného zárobku na účasť na rekondičných pobytoch, na povinných lekárskych prehliadkach a na účasť zástupcov zamestnancov na vzdelávaní.</w:t>
      </w:r>
    </w:p>
    <w:p w:rsidR="009D6BF7" w:rsidRDefault="009F1243" w:rsidP="00373B94">
      <w:pPr>
        <w:numPr>
          <w:ilvl w:val="1"/>
          <w:numId w:val="144"/>
        </w:numPr>
        <w:spacing w:after="284"/>
      </w:pPr>
      <w:r>
        <w:t>Zamestnávateľ ďalej poskytne zamestnancovi pracovné voľno s náhradou mzdy v sume jeho priemerného zárobku na účasť na darovaní krvi, aferéze a darovaní ďalších biologických materiálov. Pracovné voľno patrí na nevyhnutne potrebný čas a to za čas cesty na odber a späť a za čas na zotavenie po odbere, pokiaľ tieto skutočnosti zasahujú do pracovného času zamestnanca. Podľa charakteru odberu a zdravotného stavu darcu môže lekár určiť, že čas potrebný na jeho zotavenie sa predlžuje, najviac po dobu zasahujúcu do pracovného času v rámci 96 hodín od nástupu cesty na odber. Ak nedôjde k odberu, poskytne sa pracovné voľno s náhradou mzdy v sume jeho priemerného zárobku len za preukázaný nevyhnutne potrebný čas neprítomnosti v práci.</w:t>
      </w:r>
    </w:p>
    <w:p w:rsidR="009D6BF7" w:rsidRDefault="009F1243">
      <w:pPr>
        <w:spacing w:after="20" w:line="248" w:lineRule="auto"/>
        <w:ind w:left="119" w:right="109" w:hanging="10"/>
        <w:jc w:val="center"/>
      </w:pPr>
      <w:r>
        <w:rPr>
          <w:b/>
        </w:rPr>
        <w:t>§ 138a</w:t>
      </w:r>
    </w:p>
    <w:p w:rsidR="009D6BF7" w:rsidRDefault="009F1243">
      <w:pPr>
        <w:spacing w:line="248" w:lineRule="auto"/>
        <w:ind w:left="119" w:right="109" w:hanging="10"/>
        <w:jc w:val="center"/>
      </w:pPr>
      <w:r>
        <w:rPr>
          <w:b/>
        </w:rPr>
        <w:t>Prekážka v práci z dôvodu dobrovoľníckej činnosti</w:t>
      </w:r>
    </w:p>
    <w:p w:rsidR="009D6BF7" w:rsidRDefault="009F1243" w:rsidP="00373B94">
      <w:pPr>
        <w:numPr>
          <w:ilvl w:val="1"/>
          <w:numId w:val="145"/>
        </w:numPr>
      </w:pPr>
      <w:r>
        <w:t>Zamestnávateľ môže zamestnancovi na základe jeho žiadosti poskytnúť pracovné voľno na výkon činnosti vykonávanej na základe zmluvy o dobrovoľníckej činnosti podľa osobitného predpisu v pracovnom čase; za čas pracovného voľna mzda ani náhrada mzdy zamestnancovi nepatrí. Pracovné voľno poskytnuté podľa prvej vety sa nepovažuje za výkon práce.</w:t>
      </w:r>
    </w:p>
    <w:p w:rsidR="009D6BF7" w:rsidRDefault="009F1243" w:rsidP="00373B94">
      <w:pPr>
        <w:numPr>
          <w:ilvl w:val="1"/>
          <w:numId w:val="145"/>
        </w:numPr>
      </w:pPr>
      <w:r>
        <w:t xml:space="preserve">Podmienky poskytovania pracovného voľna zamestnancom na výkon dobrovoľníckej činnosti podľa osobitného predpisu možno dohodnúť aj so zástupcami zamestnancov; mzdu </w:t>
      </w:r>
      <w:r>
        <w:lastRenderedPageBreak/>
        <w:t>ani náhradu mzdy za čas pracovného voľna nemožno dohodnúť.</w:t>
      </w:r>
    </w:p>
    <w:p w:rsidR="009D6BF7" w:rsidRDefault="009F1243">
      <w:pPr>
        <w:spacing w:after="20" w:line="248" w:lineRule="auto"/>
        <w:ind w:left="119" w:right="109" w:hanging="10"/>
        <w:jc w:val="center"/>
      </w:pPr>
      <w:r>
        <w:rPr>
          <w:b/>
        </w:rPr>
        <w:t>§ 138b</w:t>
      </w:r>
    </w:p>
    <w:p w:rsidR="009D6BF7" w:rsidRDefault="009F1243">
      <w:pPr>
        <w:spacing w:line="248" w:lineRule="auto"/>
        <w:ind w:left="119" w:right="109" w:hanging="10"/>
        <w:jc w:val="center"/>
      </w:pPr>
      <w:r>
        <w:rPr>
          <w:b/>
        </w:rPr>
        <w:t>Prekážka v práci z dôvodu výkonu dobrovoľnej vojenskej prípravy</w:t>
      </w:r>
    </w:p>
    <w:p w:rsidR="009D6BF7" w:rsidRDefault="009F1243">
      <w:pPr>
        <w:spacing w:after="284"/>
        <w:ind w:left="-15"/>
      </w:pPr>
      <w:r>
        <w:t>Zamestnávateľ môže zamestnancovi na základe jeho žiadosti poskytnúť pracovné voľno na výkon dobrovoľnej vojenskej prípravy podľa osobitného predpisu; za čas pracovného voľna mzda ani náhrada mzdy zamestnancovi nepatrí, ak sa zamestnávateľ so zamestnancom nedohodne inak. Pracovné voľno poskytnuté podľa prvej vety sa nepovažuje za výkon práce.</w:t>
      </w:r>
    </w:p>
    <w:p w:rsidR="009D6BF7" w:rsidRDefault="009F1243">
      <w:pPr>
        <w:spacing w:after="20" w:line="248" w:lineRule="auto"/>
        <w:ind w:left="119" w:right="109" w:hanging="10"/>
        <w:jc w:val="center"/>
      </w:pPr>
      <w:r>
        <w:rPr>
          <w:b/>
        </w:rPr>
        <w:t>§ 139</w:t>
      </w:r>
    </w:p>
    <w:p w:rsidR="009D6BF7" w:rsidRDefault="009F1243">
      <w:pPr>
        <w:spacing w:line="248" w:lineRule="auto"/>
        <w:ind w:left="119" w:right="109" w:hanging="10"/>
        <w:jc w:val="center"/>
      </w:pPr>
      <w:r>
        <w:rPr>
          <w:b/>
        </w:rPr>
        <w:t>Prekážky v práci z dôvodu plnenia brannej povinnosti a z dôvodu pravidelného cvičenia alebo plnenia úloh ozbrojených síl</w:t>
      </w:r>
    </w:p>
    <w:p w:rsidR="009D6BF7" w:rsidRDefault="009F1243" w:rsidP="00373B94">
      <w:pPr>
        <w:numPr>
          <w:ilvl w:val="1"/>
          <w:numId w:val="146"/>
        </w:numPr>
      </w:pPr>
      <w:r>
        <w:t>Ak je zamestnanec povinný dostaviť sa osobne v súvislosti s plnením brannej povinnosti na príslušný okresný úrad v sídle kraja alebo na lekárske vyšetrenie, zamestnávateľ mu poskytne pracovné voľno na nevyhnutne potrebný čas.</w:t>
      </w:r>
    </w:p>
    <w:p w:rsidR="009D6BF7" w:rsidRDefault="009F1243" w:rsidP="00373B94">
      <w:pPr>
        <w:numPr>
          <w:ilvl w:val="1"/>
          <w:numId w:val="146"/>
        </w:numPr>
      </w:pPr>
      <w:r>
        <w:t>Ak je zamestnanec povinný dostaviť sa osobne do určeného vojenského útvaru ozbrojených síl na pravidelné cvičenie alebo na plnenie úloh ozbrojených síl, zamestnávateľ mu poskytne pracovné voľno na nevyhnutne potrebný čas.</w:t>
      </w:r>
    </w:p>
    <w:p w:rsidR="009D6BF7" w:rsidRDefault="009F1243" w:rsidP="00373B94">
      <w:pPr>
        <w:numPr>
          <w:ilvl w:val="1"/>
          <w:numId w:val="146"/>
        </w:numPr>
      </w:pPr>
      <w:r>
        <w:t>Ak má zamestnanec nastúpiť na pravidelné cvičenie alebo na plnenie úloh ozbrojených síl v mieste natoľko vzdialenom od svojho bydliska, prípadne pracoviska, že cesta verejnou dopravou trvá viac ako šesť hodín, patrí mu jeden deň pracovného voľna.</w:t>
      </w:r>
    </w:p>
    <w:p w:rsidR="009D6BF7" w:rsidRDefault="009F1243" w:rsidP="00373B94">
      <w:pPr>
        <w:numPr>
          <w:ilvl w:val="1"/>
          <w:numId w:val="146"/>
        </w:numPr>
      </w:pPr>
      <w:r>
        <w:t>Na cestu z miesta, kde zamestnanec vykonal pravidelné cvičenie alebo kde plnil úlohy ozbrojených síl, do miesta bydliska, prípadne pracoviska, patrí zamestnancovi jeden deň pracovného voľna za podmienok ustanovených v odseku 3.</w:t>
      </w:r>
    </w:p>
    <w:p w:rsidR="009D6BF7" w:rsidRDefault="009F1243" w:rsidP="00373B94">
      <w:pPr>
        <w:numPr>
          <w:ilvl w:val="1"/>
          <w:numId w:val="146"/>
        </w:numPr>
      </w:pPr>
      <w:r>
        <w:t>Za čas pracovného voľna poskytnutého podľa odseku 1 patrí zamestnancovi náhrada mzdy v sume jeho priemerného zárobku.</w:t>
      </w:r>
    </w:p>
    <w:p w:rsidR="009D6BF7" w:rsidRDefault="009F1243" w:rsidP="00373B94">
      <w:pPr>
        <w:numPr>
          <w:ilvl w:val="1"/>
          <w:numId w:val="146"/>
        </w:numPr>
      </w:pPr>
      <w:r>
        <w:t>Za čas pracovného voľna poskytnutého podľa odsekov 2 až 4 patrí zamestnancovi náhrada mzdy v sume jeho priemerného zárobku. Zamestnávateľ poskytne zamestnancovi náhradu mzdy podľa prvej vety po skončení pravidelného cvičenia alebo plnenia úloh ozbrojených síl, najneskôr do konca nasledujúceho kalendárneho mesiaca.</w:t>
      </w:r>
    </w:p>
    <w:p w:rsidR="009D6BF7" w:rsidRDefault="009F1243" w:rsidP="00373B94">
      <w:pPr>
        <w:numPr>
          <w:ilvl w:val="1"/>
          <w:numId w:val="146"/>
        </w:numPr>
      </w:pPr>
      <w:r>
        <w:t>Zamestnanec je povinný nastúpiť do práce najneskôr druhý deň po skončení pravidelného cvičenia alebo plnenia úloh ozbrojených síl.</w:t>
      </w:r>
    </w:p>
    <w:p w:rsidR="009D6BF7" w:rsidRDefault="009F1243" w:rsidP="00373B94">
      <w:pPr>
        <w:numPr>
          <w:ilvl w:val="1"/>
          <w:numId w:val="146"/>
        </w:numPr>
      </w:pPr>
      <w:r>
        <w:lastRenderedPageBreak/>
        <w:t>Náklady zamestnávateľa na náhradu mzdy za pracovné voľno poskytnuté podľa odseku 1 zamestnávateľovi uhradí príslušný okresný úrad v sídle kraja.</w:t>
      </w:r>
    </w:p>
    <w:p w:rsidR="009D6BF7" w:rsidRDefault="009F1243" w:rsidP="00373B94">
      <w:pPr>
        <w:numPr>
          <w:ilvl w:val="1"/>
          <w:numId w:val="146"/>
        </w:numPr>
        <w:spacing w:after="284"/>
      </w:pPr>
      <w:r>
        <w:t>Náklady zamestnávateľa na náhradu mzdy za pracovné voľno poskytnuté podľa odsekov 2 až 4 zamestnávateľovi uhradí vojenský útvar ozbrojených síl, v ktorom zamestnanec vykonával pravidelné cvičenie alebo plnil úlohy ozbrojených síl.</w:t>
      </w:r>
    </w:p>
    <w:p w:rsidR="009D6BF7" w:rsidRDefault="009F1243">
      <w:pPr>
        <w:spacing w:after="20" w:line="248" w:lineRule="auto"/>
        <w:ind w:left="119" w:right="109" w:hanging="10"/>
        <w:jc w:val="center"/>
      </w:pPr>
      <w:r>
        <w:rPr>
          <w:b/>
        </w:rPr>
        <w:t>§ 140</w:t>
      </w:r>
    </w:p>
    <w:p w:rsidR="009D6BF7" w:rsidRDefault="009F1243">
      <w:pPr>
        <w:spacing w:line="248" w:lineRule="auto"/>
        <w:ind w:left="119" w:right="109" w:hanging="10"/>
        <w:jc w:val="center"/>
      </w:pPr>
      <w:r>
        <w:rPr>
          <w:b/>
        </w:rPr>
        <w:t>Zvyšovanie kvalifikácie</w:t>
      </w:r>
    </w:p>
    <w:p w:rsidR="009D6BF7" w:rsidRDefault="009F1243" w:rsidP="00373B94">
      <w:pPr>
        <w:numPr>
          <w:ilvl w:val="1"/>
          <w:numId w:val="147"/>
        </w:numPr>
      </w:pPr>
      <w:r>
        <w:t>Účasť na ďalšom vzdelávaní, v ktorom má zamestnanec získať predpoklady ustanovené právnymi predpismi alebo splniť požiadavky nevyhnutné na riadny výkon práce dohodnuté v pracovnej zmluve, je prekážkou v práci na strane zamestnanca.</w:t>
      </w:r>
    </w:p>
    <w:p w:rsidR="009D6BF7" w:rsidRDefault="009F1243" w:rsidP="00373B94">
      <w:pPr>
        <w:numPr>
          <w:ilvl w:val="1"/>
          <w:numId w:val="147"/>
        </w:numPr>
      </w:pPr>
      <w:r>
        <w:t>Zamestnávateľ môže poskytovať zamestnancovi pracovné voľno a náhradu mzdy v sume jeho priemerného zárobku, najmä ak je predpokladané zvýšenie kvalifikácie v súlade s potrebou zamestnávateľa. Zvýšenie kvalifikácie je aj jej získanie alebo rozšírenie.</w:t>
      </w:r>
    </w:p>
    <w:p w:rsidR="009D6BF7" w:rsidRDefault="009F1243" w:rsidP="00373B94">
      <w:pPr>
        <w:numPr>
          <w:ilvl w:val="1"/>
          <w:numId w:val="147"/>
        </w:numPr>
        <w:spacing w:after="98"/>
      </w:pPr>
      <w:r>
        <w:t>Pracovné voľno podľa odseku 2 poskytne zamestnávateľ najmenej</w:t>
      </w:r>
    </w:p>
    <w:p w:rsidR="009D6BF7" w:rsidRDefault="009F1243" w:rsidP="00373B94">
      <w:pPr>
        <w:numPr>
          <w:ilvl w:val="0"/>
          <w:numId w:val="148"/>
        </w:numPr>
        <w:spacing w:after="98"/>
        <w:ind w:hanging="283"/>
      </w:pPr>
      <w:r>
        <w:t>v rozsahu potrebnom na účasť na vyučovaní,</w:t>
      </w:r>
    </w:p>
    <w:p w:rsidR="009D6BF7" w:rsidRDefault="009F1243" w:rsidP="00373B94">
      <w:pPr>
        <w:numPr>
          <w:ilvl w:val="0"/>
          <w:numId w:val="148"/>
        </w:numPr>
        <w:spacing w:after="98"/>
        <w:ind w:hanging="283"/>
      </w:pPr>
      <w:r>
        <w:t>dva dni na prípravu a vykonanie každej skúšky,</w:t>
      </w:r>
    </w:p>
    <w:p w:rsidR="009D6BF7" w:rsidRDefault="009F1243" w:rsidP="00373B94">
      <w:pPr>
        <w:numPr>
          <w:ilvl w:val="0"/>
          <w:numId w:val="148"/>
        </w:numPr>
        <w:spacing w:after="98"/>
        <w:ind w:hanging="283"/>
      </w:pPr>
      <w:r>
        <w:t>päť dní na prípravu a vykonanie záverečnej skúšky, maturitnej skúšky a absolutória,</w:t>
      </w:r>
    </w:p>
    <w:p w:rsidR="009D6BF7" w:rsidRDefault="009F1243" w:rsidP="00373B94">
      <w:pPr>
        <w:numPr>
          <w:ilvl w:val="0"/>
          <w:numId w:val="148"/>
        </w:numPr>
        <w:spacing w:after="97"/>
        <w:ind w:hanging="283"/>
      </w:pPr>
      <w:r>
        <w:t>40 dní súhrnne na prípravu a vykonanie všetkých štátnych skúšok alebo dizertačnej skúšky v jednotlivých stupňoch vysokoškolského vzdelávania,</w:t>
      </w:r>
    </w:p>
    <w:p w:rsidR="009D6BF7" w:rsidRDefault="009F1243" w:rsidP="00373B94">
      <w:pPr>
        <w:numPr>
          <w:ilvl w:val="0"/>
          <w:numId w:val="148"/>
        </w:numPr>
        <w:ind w:hanging="283"/>
      </w:pPr>
      <w:r>
        <w:t>desať dní na vypracovanie a obhajobu záverečnej práce, diplomovej práce alebo dizertačnej práce.</w:t>
      </w:r>
    </w:p>
    <w:p w:rsidR="009D6BF7" w:rsidRDefault="009F1243" w:rsidP="00373B94">
      <w:pPr>
        <w:numPr>
          <w:ilvl w:val="1"/>
          <w:numId w:val="148"/>
        </w:numPr>
      </w:pPr>
      <w:r>
        <w:t>Zamestnávateľ poskytne zamestnancovi, ktorý vykonáva zdravotnícke povolanie podľa osobitného predpisu, pracovné voľno päť dní v priebehu kalendárneho roka na sústavné vzdelávanie a náhradu mzdy v sume jeho priemerného zárobku.</w:t>
      </w:r>
    </w:p>
    <w:p w:rsidR="009D6BF7" w:rsidRDefault="009F1243" w:rsidP="00373B94">
      <w:pPr>
        <w:numPr>
          <w:ilvl w:val="1"/>
          <w:numId w:val="148"/>
        </w:numPr>
      </w:pPr>
      <w:r>
        <w:t>Za pracovné voľno poskytnuté zamestnancovi na vykonanie opravnej skúšky nepatrí náhrada mzdy.</w:t>
      </w:r>
    </w:p>
    <w:p w:rsidR="009D6BF7" w:rsidRDefault="009F1243" w:rsidP="00373B94">
      <w:pPr>
        <w:numPr>
          <w:ilvl w:val="1"/>
          <w:numId w:val="148"/>
        </w:numPr>
      </w:pPr>
      <w:r>
        <w:t>Za prácu nadčas, ktorá presahuje rozsah práce nadčas podľa § 97, patrí zamestnancovi, ktorý vykonáva zdravotnícke povolanie podľa osobitného predpisu, náhradné voľno. Náhradné voľno sa poskytuje najneskôr do dvoch kalendárnych mesiacov po vykonaní práce nadčas.</w:t>
      </w:r>
    </w:p>
    <w:p w:rsidR="009D6BF7" w:rsidRDefault="009F1243" w:rsidP="00373B94">
      <w:pPr>
        <w:numPr>
          <w:ilvl w:val="1"/>
          <w:numId w:val="148"/>
        </w:numPr>
      </w:pPr>
      <w:r>
        <w:lastRenderedPageBreak/>
        <w:t>Ak zamestnávateľ neposkytne zamestnancovi, ktorý vykonáva zdravotnícke povolanie podľa osobitného predpisu, náhradné voľno podľa odseku 6, a ak z tohto dôvodu rozsah práce nadčas tohto zamestnanca presahuje rozsah určený podľa § 97 alebo takýto zamestnanec vykonáva zdravotnícke povolanie v rozpore s požiadavkami na personálne zabezpečenie zdravotníckeho zariadenia podľa osobitného predpisu, zamestnávateľ poskytne takému zamestnancovi pracovné voľno na ďalšie vzdelávanie v rozsahu práce nadčas, ktorá presahuje rozsah určený podľa § 97, alebo náhradu mzdy v sume jeho priemerného zárobku; ustanovenia § 121 sa nepoužijú.</w:t>
      </w:r>
    </w:p>
    <w:p w:rsidR="009D6BF7" w:rsidRDefault="009F1243" w:rsidP="00373B94">
      <w:pPr>
        <w:numPr>
          <w:ilvl w:val="1"/>
          <w:numId w:val="148"/>
        </w:numPr>
        <w:spacing w:after="284"/>
      </w:pPr>
      <w:r>
        <w:t>Do pracovného voľna podľa odseku 6 sa nezapočítava pracovné voľno na sústavné vzdelávanie podľa odseku 4.</w:t>
      </w:r>
    </w:p>
    <w:p w:rsidR="009D6BF7" w:rsidRDefault="009F1243">
      <w:pPr>
        <w:spacing w:after="20" w:line="248" w:lineRule="auto"/>
        <w:ind w:left="119" w:right="109" w:hanging="10"/>
        <w:jc w:val="center"/>
      </w:pPr>
      <w:r>
        <w:rPr>
          <w:b/>
        </w:rPr>
        <w:t>§ 141</w:t>
      </w:r>
    </w:p>
    <w:p w:rsidR="009D6BF7" w:rsidRDefault="009F1243">
      <w:pPr>
        <w:spacing w:line="248" w:lineRule="auto"/>
        <w:ind w:left="119" w:right="109" w:hanging="10"/>
        <w:jc w:val="center"/>
      </w:pPr>
      <w:r>
        <w:rPr>
          <w:b/>
        </w:rPr>
        <w:t>Dôležité osobné prekážky v práci</w:t>
      </w:r>
    </w:p>
    <w:p w:rsidR="009D6BF7" w:rsidRDefault="009F1243" w:rsidP="00373B94">
      <w:pPr>
        <w:numPr>
          <w:ilvl w:val="1"/>
          <w:numId w:val="149"/>
        </w:numPr>
      </w:pPr>
      <w:r>
        <w:t xml:space="preserve">Zamestnávateľ ospravedlní neprítomnosť zamestnanca v práci počas jeho dočasnej pracovnej neschopnosti pre chorobu alebo úraz, materskej </w:t>
      </w:r>
      <w:r w:rsidR="00C2461E" w:rsidRPr="0014350B">
        <w:rPr>
          <w:color w:val="FF0000"/>
        </w:rPr>
        <w:t>dovolenky, otcovskej dovolenky a rodičovskej dovolenky</w:t>
      </w:r>
      <w:r>
        <w:t xml:space="preserve">, karantény, osobného a celodenného ošetrovania chorého člena rodiny podľa osobitného predpisu, osobnej a celodennej starostlivosti o fyzickú osobu podľa osobitného predpisu a počas obdobia, kedy sa osoba, ktorá sa inak stará o dieťa </w:t>
      </w:r>
      <w:r w:rsidR="00C2461E" w:rsidRPr="0014350B">
        <w:rPr>
          <w:color w:val="FF0000"/>
        </w:rPr>
        <w:t>do dovŕšenia jedenásteho roku veku dieťaťa alebo do dovŕšenia osemnásteho roku veku dieťaťa, ak ide o dieťa s dlhodobým nepriaznivým zdravotným stavom,</w:t>
      </w:r>
      <w:r>
        <w:t xml:space="preserve"> podrobila vyšetreniu alebo ošetreniu v zdravotníckom zariadení, ktoré nebolo možné zabezpečiť mimo pracovného času zamestnanca. Za tento čas nepatrí zamestnancovi náhrada mzdy, ak osobitný predpis neustanovuje inak.</w:t>
      </w:r>
    </w:p>
    <w:p w:rsidR="009D6BF7" w:rsidRDefault="009F1243" w:rsidP="00373B94">
      <w:pPr>
        <w:numPr>
          <w:ilvl w:val="1"/>
          <w:numId w:val="149"/>
        </w:numPr>
        <w:spacing w:after="97"/>
      </w:pPr>
      <w:r>
        <w:t>Zamestnávateľ je povinný poskytnúť zamestnancovi pracovné voľno z týchto dôvodov a v tomto rozsahu:</w:t>
      </w:r>
    </w:p>
    <w:p w:rsidR="009D6BF7" w:rsidRDefault="009F1243" w:rsidP="00373B94">
      <w:pPr>
        <w:numPr>
          <w:ilvl w:val="0"/>
          <w:numId w:val="150"/>
        </w:numPr>
        <w:spacing w:after="98"/>
        <w:ind w:firstLine="0"/>
      </w:pPr>
      <w:r>
        <w:t>vyšetrenie alebo ošetrenie zamestnanca v zdravotníckom zariadení</w:t>
      </w:r>
    </w:p>
    <w:p w:rsidR="009D6BF7" w:rsidRDefault="009F1243" w:rsidP="00373B94">
      <w:pPr>
        <w:numPr>
          <w:ilvl w:val="1"/>
          <w:numId w:val="150"/>
        </w:numPr>
        <w:spacing w:after="97"/>
        <w:ind w:left="566" w:hanging="283"/>
      </w:pPr>
      <w:r>
        <w:t>pracovné voľno s náhradou mzdy sa poskytne na nevyhnutne potrebný čas, najviac na sedem dní v kalendárnom roku, ak vyšetrenie alebo ošetrenie nebolo možné vykonať mimo pracovného času,</w:t>
      </w:r>
    </w:p>
    <w:p w:rsidR="009D6BF7" w:rsidRDefault="009F1243" w:rsidP="00373B94">
      <w:pPr>
        <w:numPr>
          <w:ilvl w:val="1"/>
          <w:numId w:val="150"/>
        </w:numPr>
        <w:spacing w:after="101" w:line="265" w:lineRule="auto"/>
        <w:ind w:left="566" w:hanging="283"/>
      </w:pPr>
      <w:r>
        <w:t>ďalšie pracovné voľno bez náhrady mzdy sa poskytne na nevyhnutne potrebný čas, ak vyšetrenie alebo ošetrenie nebolo možné vykonať mimo pracovného času,</w:t>
      </w:r>
    </w:p>
    <w:p w:rsidR="009D6BF7" w:rsidRDefault="009F1243" w:rsidP="00373B94">
      <w:pPr>
        <w:numPr>
          <w:ilvl w:val="1"/>
          <w:numId w:val="150"/>
        </w:numPr>
        <w:spacing w:after="97"/>
        <w:ind w:left="566" w:hanging="283"/>
      </w:pPr>
      <w:r>
        <w:t>pracovné voľno s náhradou mzdy sa poskytne na nevyhnutne potrebný čas na preventívne lekárske prehliadky súvisiace s tehotenstvom, ak vyšetrenie alebo ošetrenie nebolo možné vykonať mimo pracovného času,</w:t>
      </w:r>
    </w:p>
    <w:p w:rsidR="009D6BF7" w:rsidRDefault="009F1243" w:rsidP="00373B94">
      <w:pPr>
        <w:numPr>
          <w:ilvl w:val="0"/>
          <w:numId w:val="150"/>
        </w:numPr>
        <w:spacing w:after="88"/>
        <w:ind w:firstLine="0"/>
      </w:pPr>
      <w:r>
        <w:lastRenderedPageBreak/>
        <w:t>narodenie dieťaťa zamestnancovi; pracovné voľno s náhradou mzdy sa poskytne na nevyhnutne potrebný čas na prevoz matky dieťaťa do zdravotníckeho zariadenia a späť, c) sprevádzanie</w:t>
      </w:r>
    </w:p>
    <w:p w:rsidR="009D6BF7" w:rsidRDefault="009F1243" w:rsidP="00373B94">
      <w:pPr>
        <w:numPr>
          <w:ilvl w:val="1"/>
          <w:numId w:val="150"/>
        </w:numPr>
        <w:spacing w:after="97"/>
        <w:ind w:left="566" w:hanging="283"/>
      </w:pPr>
      <w:r>
        <w:t>rodinného príslušníka do zdravotníckeho zariadenia na vyšetrenie alebo ošetrenie pri náhlom ochorení alebo úraze a na vopred určené vyšetrenie, ošetrenie alebo liečenie; pracovné voľno s náhradou mzdy sa poskytne len jednému z rodinných príslušníkov na nevyhnutne potrebný čas, najviac na sedem dní v kalendárnom roku, ak bolo sprevádzanie nevyhnutné a uvedené úkony nebolo možné vykonať mimo pracovného času,</w:t>
      </w:r>
    </w:p>
    <w:p w:rsidR="009D6BF7" w:rsidRDefault="009F1243" w:rsidP="00373B94">
      <w:pPr>
        <w:numPr>
          <w:ilvl w:val="1"/>
          <w:numId w:val="150"/>
        </w:numPr>
        <w:spacing w:after="97"/>
        <w:ind w:left="566" w:hanging="283"/>
      </w:pPr>
      <w:r>
        <w:t>zdravotne postihnutého dieťaťa do zariadenia sociálnej starostlivosti alebo špeciálnej školy; pracovné voľno s náhradou mzdy sa poskytne len jednému z rodinných príslušníkov na nevyhnutne potrebný čas, najviac na desať dní v kalendárnom roku,</w:t>
      </w:r>
    </w:p>
    <w:p w:rsidR="009D6BF7" w:rsidRDefault="009F1243" w:rsidP="00373B94">
      <w:pPr>
        <w:numPr>
          <w:ilvl w:val="0"/>
          <w:numId w:val="151"/>
        </w:numPr>
        <w:spacing w:after="98"/>
        <w:ind w:hanging="283"/>
      </w:pPr>
      <w:r>
        <w:t>úmrtie rodinného príslušníka</w:t>
      </w:r>
    </w:p>
    <w:p w:rsidR="009D6BF7" w:rsidRDefault="009F1243" w:rsidP="00373B94">
      <w:pPr>
        <w:numPr>
          <w:ilvl w:val="1"/>
          <w:numId w:val="151"/>
        </w:numPr>
        <w:spacing w:after="97"/>
        <w:ind w:left="566" w:hanging="283"/>
      </w:pPr>
      <w:r>
        <w:t>pracovné voľno s náhradou mzdy na dva dni pri úmrtí manžela alebo dieťaťa a na ďalší deň na účasť na pohrebe týchto osôb,</w:t>
      </w:r>
    </w:p>
    <w:p w:rsidR="009D6BF7" w:rsidRDefault="009F1243" w:rsidP="00373B94">
      <w:pPr>
        <w:numPr>
          <w:ilvl w:val="1"/>
          <w:numId w:val="151"/>
        </w:numPr>
        <w:spacing w:after="97"/>
        <w:ind w:left="566" w:hanging="283"/>
      </w:pPr>
      <w:r>
        <w:t>pracovné voľno s náhradou mzdy na jeden deň na účasť na pohrebe rodiča a súrodenca zamestnanca, rodiča a súrodenca jeho manžela, ako aj manžela súrodenca zamestnanca a na ďalší deň, ak zamestnanec obstaráva pohreb týchto osôb,</w:t>
      </w:r>
    </w:p>
    <w:p w:rsidR="009D6BF7" w:rsidRDefault="009F1243" w:rsidP="00373B94">
      <w:pPr>
        <w:numPr>
          <w:ilvl w:val="1"/>
          <w:numId w:val="151"/>
        </w:numPr>
        <w:spacing w:after="97"/>
        <w:ind w:left="566" w:hanging="283"/>
      </w:pPr>
      <w:r>
        <w:t>pracovné voľno s náhradou mzdy na nevyhnutne potrebný čas, najviac na jeden deň, na účasť na pohrebe prarodiča alebo vnuka zamestnanca, alebo prarodiča jeho manžela, alebo inej osoby, ktorá síce nepatrí k uvedeným príbuzným, ale žila so zamestnancom v čase úmrtia v domácnosti, a na ďalší deň, ak zamestnanec obstaráva pohreb týchto osôb,</w:t>
      </w:r>
    </w:p>
    <w:p w:rsidR="009D6BF7" w:rsidRDefault="009F1243" w:rsidP="00373B94">
      <w:pPr>
        <w:numPr>
          <w:ilvl w:val="0"/>
          <w:numId w:val="151"/>
        </w:numPr>
        <w:spacing w:after="97"/>
        <w:ind w:hanging="283"/>
      </w:pPr>
      <w:r>
        <w:t>svadba; pracovné voľno s náhradou mzdy sa poskytne na jeden deň na účasť na vlastnej svadbe a pracovné voľno bez náhrady mzdy sa poskytne na účasť na svadbe dieťaťa a rodiča zamestnanca,</w:t>
      </w:r>
    </w:p>
    <w:p w:rsidR="009D6BF7" w:rsidRDefault="009F1243" w:rsidP="00373B94">
      <w:pPr>
        <w:numPr>
          <w:ilvl w:val="0"/>
          <w:numId w:val="151"/>
        </w:numPr>
        <w:spacing w:after="97"/>
        <w:ind w:hanging="283"/>
      </w:pPr>
      <w:r>
        <w:t>znemožnenie cesty do zamestnania z poveternostných dôvodov individuálnym dopravným prostriedkom, ktorý používa zamestnanec so zdravotným postihnutím; pracovné voľno s náhradou mzdy sa poskytne na nevyhnutne potrebný čas, najviac na jeden deň,</w:t>
      </w:r>
    </w:p>
    <w:p w:rsidR="009D6BF7" w:rsidRDefault="009F1243" w:rsidP="00373B94">
      <w:pPr>
        <w:numPr>
          <w:ilvl w:val="0"/>
          <w:numId w:val="151"/>
        </w:numPr>
        <w:spacing w:after="97"/>
        <w:ind w:hanging="283"/>
      </w:pPr>
      <w:r>
        <w:t>nepredvídané prerušenie premávky alebo meškanie pravidelnej verejnej dopravy; pracovné voľno bez náhrady mzdy sa poskytne na nevyhnutne potrebný čas, ak nemohol zamestnanec dosiahnuť miesto pracoviska iným primeraným spôsobom,</w:t>
      </w:r>
    </w:p>
    <w:p w:rsidR="009D6BF7" w:rsidRDefault="009F1243" w:rsidP="00373B94">
      <w:pPr>
        <w:numPr>
          <w:ilvl w:val="0"/>
          <w:numId w:val="151"/>
        </w:numPr>
        <w:spacing w:after="97"/>
        <w:ind w:hanging="283"/>
      </w:pPr>
      <w:r>
        <w:t>presťahovanie zamestnanca, ktorý má vlastné bytové zariadenie; pracovné voľno bez náhrady mzdy sa poskytne na nevyhnutne potrebný čas, najviac na jeden deň pri sťahovaní v tej istej obci a pri sťahovaní do inej obce najviac na dva dni; ak ide o sťahovanie v záujme zamestnávateľa, poskytne sa pracovné voľno s náhradou mzdy,</w:t>
      </w:r>
    </w:p>
    <w:p w:rsidR="009D6BF7" w:rsidRDefault="009F1243" w:rsidP="00373B94">
      <w:pPr>
        <w:numPr>
          <w:ilvl w:val="0"/>
          <w:numId w:val="151"/>
        </w:numPr>
        <w:ind w:hanging="283"/>
      </w:pPr>
      <w:r>
        <w:t xml:space="preserve">vyhľadanie nového miesta pred skončením pracovného pomeru; pracovné voľno bez náhrady mzdy sa poskytne na nevyhnutne potrebný čas, najviac na jeden poldeň v týždni počas zodpovedajúcej </w:t>
      </w:r>
      <w:r>
        <w:lastRenderedPageBreak/>
        <w:t>výpovednej doby; v rovnakom rozsahu sa poskytne pracovné voľno s náhradou mzdy pri skončení pracovného pomeru výpoveďou danou zamestnávateľom alebo dohodou z dôvodov uvedených v § 63 ods. 1 písm. a) až c); pracovné voľno možno so súhlasom zamestnávateľa zlučovať.</w:t>
      </w:r>
    </w:p>
    <w:p w:rsidR="009D6BF7" w:rsidRDefault="009F1243">
      <w:pPr>
        <w:spacing w:after="98"/>
        <w:ind w:left="227" w:firstLine="0"/>
      </w:pPr>
      <w:r>
        <w:t>(3) Zamestnávateľ môže poskytnúť zamestnancovi</w:t>
      </w:r>
    </w:p>
    <w:p w:rsidR="009D6BF7" w:rsidRDefault="009F1243" w:rsidP="00373B94">
      <w:pPr>
        <w:numPr>
          <w:ilvl w:val="0"/>
          <w:numId w:val="152"/>
        </w:numPr>
        <w:ind w:hanging="283"/>
      </w:pPr>
      <w:r>
        <w:t>ďalšie pracovné voľno z dôvodov podľa odseku 2 s náhradou mzdy alebo bez náhrady mzdy,</w:t>
      </w:r>
    </w:p>
    <w:p w:rsidR="009D6BF7" w:rsidRDefault="009F1243" w:rsidP="00373B94">
      <w:pPr>
        <w:numPr>
          <w:ilvl w:val="0"/>
          <w:numId w:val="152"/>
        </w:numPr>
        <w:spacing w:after="98"/>
        <w:ind w:hanging="283"/>
      </w:pPr>
      <w:r>
        <w:t>pracovné voľno z iných dôvodov ako podľa odseku 2 s náhradou mzdy alebo bez náhrady mzdy,</w:t>
      </w:r>
    </w:p>
    <w:p w:rsidR="009D6BF7" w:rsidRDefault="009F1243" w:rsidP="00373B94">
      <w:pPr>
        <w:numPr>
          <w:ilvl w:val="0"/>
          <w:numId w:val="152"/>
        </w:numPr>
        <w:spacing w:after="98"/>
        <w:ind w:hanging="283"/>
      </w:pPr>
      <w:r>
        <w:t>pracovné voľno na žiadosť zamestnanca s náhradou mzdy alebo bez náhrady mzdy,</w:t>
      </w:r>
    </w:p>
    <w:p w:rsidR="009D6BF7" w:rsidRDefault="009F1243" w:rsidP="00373B94">
      <w:pPr>
        <w:numPr>
          <w:ilvl w:val="0"/>
          <w:numId w:val="152"/>
        </w:numPr>
        <w:ind w:hanging="283"/>
      </w:pPr>
      <w:r>
        <w:t>pracovné voľno s náhradou mzdy, ktoré si zamestnanec odpracuje.</w:t>
      </w:r>
    </w:p>
    <w:p w:rsidR="009D6BF7" w:rsidRDefault="009F1243" w:rsidP="00373B94">
      <w:pPr>
        <w:numPr>
          <w:ilvl w:val="1"/>
          <w:numId w:val="152"/>
        </w:numPr>
      </w:pPr>
      <w:r>
        <w:t>Za jeden deň sa považuje čas zodpovedajúci dĺžke pracovného času, ktorý mal zamestnanec na základe rozvrhnutia ustanoveného týždenného pracovného času v tento deň odpracovať.</w:t>
      </w:r>
    </w:p>
    <w:p w:rsidR="009D6BF7" w:rsidRDefault="009F1243" w:rsidP="00373B94">
      <w:pPr>
        <w:numPr>
          <w:ilvl w:val="1"/>
          <w:numId w:val="152"/>
        </w:numPr>
      </w:pPr>
      <w:r>
        <w:t>Na účely určenia celkového rozsahu pracovného voľna poskytnutého zamestnancovi v kalendárnom roku pri prekážke v práci podľa odseku 2 písm. a) a c) sa za jeden deň považuje čas zodpovedajúci priemernej dĺžke pracovného času pripadajúceho na jeden deň, ktorý vyplýva z ustanoveného týždenného pracovného času zamestnanca, pričom sa zamestnanec posudzuje akoby pracoval päť dní v týždni.</w:t>
      </w:r>
    </w:p>
    <w:p w:rsidR="009D6BF7" w:rsidRDefault="009F1243" w:rsidP="00373B94">
      <w:pPr>
        <w:numPr>
          <w:ilvl w:val="1"/>
          <w:numId w:val="152"/>
        </w:numPr>
      </w:pPr>
      <w:r>
        <w:t>Zamestnávateľ môže určiť, že ak pracovný pomer zamestnanca vznikol v priebehu kalendárneho roka, pracovné voľno s náhradou mzdy z dôvodov uvedených v odseku 2 písm. a) prvom bode a písm. c) prvom bode sa poskytne v rozsahu najmenej jednej tretiny nároku za kalendárny rok za každú začatú tretinu kalendárneho roka trvania pracovného pomeru. Celkový nárok podľa prvej vety sa zaokrúhli na celé kalendárne dni nahor.</w:t>
      </w:r>
    </w:p>
    <w:p w:rsidR="009D6BF7" w:rsidRDefault="009F1243" w:rsidP="00373B94">
      <w:pPr>
        <w:numPr>
          <w:ilvl w:val="1"/>
          <w:numId w:val="152"/>
        </w:numPr>
      </w:pPr>
      <w:r>
        <w:t>Náhrada mzdy sa poskytne v sume priemerného zárobku zamestnanca.</w:t>
      </w:r>
    </w:p>
    <w:p w:rsidR="009D6BF7" w:rsidRDefault="009F1243" w:rsidP="00373B94">
      <w:pPr>
        <w:numPr>
          <w:ilvl w:val="1"/>
          <w:numId w:val="152"/>
        </w:numPr>
        <w:spacing w:after="284"/>
      </w:pPr>
      <w:r>
        <w:t>Zamestnávateľ je povinný ospravedlniť neprítomnosť zamestnanca v práci za čas jeho účasti na štrajku v súvislosti s uplatnením jeho hospodárskych a sociálnych práv; mzda, ani náhrada mzdy zamestnancovi nepatrí. Účasť na štrajku po právoplatnosti rozhodnutia súdu o nezákonnosti štrajku sa považuje za neospravedlnenú neprítomnosť zamestnanca v práci.</w:t>
      </w:r>
    </w:p>
    <w:p w:rsidR="009D6BF7" w:rsidRDefault="009F1243">
      <w:pPr>
        <w:spacing w:after="20" w:line="248" w:lineRule="auto"/>
        <w:ind w:left="119" w:right="109" w:hanging="10"/>
        <w:jc w:val="center"/>
      </w:pPr>
      <w:r>
        <w:rPr>
          <w:b/>
        </w:rPr>
        <w:t>§ 141a</w:t>
      </w:r>
    </w:p>
    <w:p w:rsidR="009D6BF7" w:rsidRDefault="009F1243">
      <w:pPr>
        <w:spacing w:line="248" w:lineRule="auto"/>
        <w:ind w:left="119" w:right="109" w:hanging="10"/>
        <w:jc w:val="center"/>
      </w:pPr>
      <w:r>
        <w:rPr>
          <w:b/>
        </w:rPr>
        <w:t>Dočasné prerušenie výkonu práce</w:t>
      </w:r>
    </w:p>
    <w:p w:rsidR="009D6BF7" w:rsidRDefault="009F1243">
      <w:pPr>
        <w:spacing w:after="284"/>
        <w:ind w:left="-15"/>
      </w:pPr>
      <w:r>
        <w:lastRenderedPageBreak/>
        <w:t>Ak je zamestnanec dôvodne podozrivý zo závažného porušenia pracovnej disciplíny a jeho ďalší výkon práce by ohrozoval dôležitý záujem zamestnávateľa, môže zamestnávateľ po prerokovaní so zástupcami zamestnancov zamestnancovi dočasne, najdlhšie na jeden mesiac, prerušiť jeho výkon práce. Zamestnancovi po dobu dočasného prerušenia výkonu práce patrí náhrada mzdy najmenej v sume 60 % jeho priemerného zárobku; ak sa závažné porušenie pracovnej disciplíny nepreukázalo, zamestnancovi patrí doplatok do výšky jeho priemerného zárobku.</w:t>
      </w:r>
    </w:p>
    <w:p w:rsidR="009D6BF7" w:rsidRDefault="009F1243">
      <w:pPr>
        <w:spacing w:after="20" w:line="248" w:lineRule="auto"/>
        <w:ind w:left="119" w:right="109" w:hanging="10"/>
        <w:jc w:val="center"/>
      </w:pPr>
      <w:r>
        <w:rPr>
          <w:b/>
        </w:rPr>
        <w:t>§ 142</w:t>
      </w:r>
    </w:p>
    <w:p w:rsidR="009D6BF7" w:rsidRDefault="009F1243">
      <w:pPr>
        <w:spacing w:line="248" w:lineRule="auto"/>
        <w:ind w:left="119" w:right="109" w:hanging="10"/>
        <w:jc w:val="center"/>
      </w:pPr>
      <w:r>
        <w:rPr>
          <w:b/>
        </w:rPr>
        <w:t>Prekážky na strane zamestnávateľa</w:t>
      </w:r>
    </w:p>
    <w:p w:rsidR="009D6BF7" w:rsidRDefault="009F1243" w:rsidP="00373B94">
      <w:pPr>
        <w:numPr>
          <w:ilvl w:val="1"/>
          <w:numId w:val="153"/>
        </w:numPr>
      </w:pPr>
      <w:r>
        <w:t>Ak zamestnanec nemôže vykonávať prácu pre prechodný nedostatok spôsobený poruchou na strojovom zariadení, v dodávke surovín alebo pohonnej sily, chybnými pracovnými podkladmi alebo inými podobnými prevádzkovými príčinami (prestoj) a nebol po dohode preradený na inú prácu, patrí mu náhrada mzdy v sume jeho priemerného zárobku.</w:t>
      </w:r>
    </w:p>
    <w:p w:rsidR="009D6BF7" w:rsidRDefault="009F1243" w:rsidP="00373B94">
      <w:pPr>
        <w:numPr>
          <w:ilvl w:val="1"/>
          <w:numId w:val="153"/>
        </w:numPr>
      </w:pPr>
      <w:r>
        <w:t>Ak zamestnanec nemohol vykonávať prácu pre nepriaznivé poveternostné vplyvy, poskytne mu zamestnávateľ náhradu mzdy najmenej 50 % jeho priemerného zárobku.</w:t>
      </w:r>
    </w:p>
    <w:p w:rsidR="009D6BF7" w:rsidRDefault="009F1243" w:rsidP="00373B94">
      <w:pPr>
        <w:numPr>
          <w:ilvl w:val="1"/>
          <w:numId w:val="153"/>
        </w:numPr>
      </w:pPr>
      <w:r>
        <w:t>Ak nemohol zamestnanec vykonávať prácu pre iné prekážky na strane zamestnávateľa, ako sú uvedené v odsekoch 1 a 2, zamestnávateľ mu poskytne náhradu mzdy v sume jeho priemerného zárobku.</w:t>
      </w:r>
    </w:p>
    <w:p w:rsidR="009D6BF7" w:rsidRDefault="009F1243" w:rsidP="00373B94">
      <w:pPr>
        <w:numPr>
          <w:ilvl w:val="1"/>
          <w:numId w:val="153"/>
        </w:numPr>
      </w:pPr>
      <w:r>
        <w:t>Ak zamestnávateľ vymedzil v písomnej dohode so zástupcami zamestnancov vážne prevádzkové dôvody, pre ktoré zamestnávateľ nemôže zamestnancovi prideľovať prácu, ide o prekážku v práci na strane zamestnávateľa, pri ktorej patrí zamestnancovi náhrada mzdy v sume určenej dohodou najmenej 60 % jeho priemerného zárobku. Dohodu podľa prvej vety nemožno nahradiť rozhodnutím zamestnávateľa.</w:t>
      </w:r>
    </w:p>
    <w:p w:rsidR="009D6BF7" w:rsidRDefault="009F1243" w:rsidP="00373B94">
      <w:pPr>
        <w:numPr>
          <w:ilvl w:val="1"/>
          <w:numId w:val="153"/>
        </w:numPr>
      </w:pPr>
      <w:r>
        <w:t>Ak zamestnávateľ po dohode so zástupcami zamestnancov, a ak u zamestnávateľa nepôsobia zástupcovia zamestnancov, po dohode so zamestnancom, pri prekážke v práci na strane zamestnávateľa požiada o poskytnutie podpory v čase skrátenej práce podľa osobitného predpisu (ďalej len „podpora v čase skrátenej práce“), zamestnávateľ poskytne zamestnancovi za čas trvania tejto prekážky v práci náhradu mzdy v sume najmenej 80 % jeho priemerného zárobku; ustanovenia odsekov 1 až 4 a § 250b ods. 6 o sume náhrady mzdy sa neuplatnia. Ak sa zamestnávateľovi neposkytne podpora v čase skrátenej práce na pracovné miesto zamestnanca, patrí zamestnancovi za čas trvania prekážky v práci na strane zamestnávateľa podľa prvej vety náhrada mzdy v sume podľa odsekov 1 až 4 alebo § 250b ods. 6.</w:t>
      </w:r>
    </w:p>
    <w:p w:rsidR="009D6BF7" w:rsidRDefault="009F1243" w:rsidP="00373B94">
      <w:pPr>
        <w:numPr>
          <w:ilvl w:val="1"/>
          <w:numId w:val="153"/>
        </w:numPr>
        <w:spacing w:after="284"/>
      </w:pPr>
      <w:r>
        <w:lastRenderedPageBreak/>
        <w:t>Ak zamestnanec nemôže vykonávať prácu z vážnych prevádzkových dôvodov, môže zamestnávateľ postupovať podľa § 87a; ustanovenie § 90 ods. 9 sa v tomto prípade nemusí uplatniť.</w:t>
      </w:r>
    </w:p>
    <w:p w:rsidR="009D6BF7" w:rsidRDefault="009F1243">
      <w:pPr>
        <w:spacing w:line="248" w:lineRule="auto"/>
        <w:ind w:left="119" w:right="109" w:hanging="10"/>
        <w:jc w:val="center"/>
      </w:pPr>
      <w:r>
        <w:rPr>
          <w:b/>
        </w:rPr>
        <w:t>§ 142a</w:t>
      </w:r>
    </w:p>
    <w:p w:rsidR="009D6BF7" w:rsidRDefault="009F1243">
      <w:pPr>
        <w:spacing w:after="97"/>
        <w:ind w:left="-15"/>
      </w:pPr>
      <w:r>
        <w:t>(1) O spor o podanie žiadosti o poskytnutie podpory v čase skrátenej práce ide, ak nedošlo k dohode podľa § 142 ods. 5 medzi</w:t>
      </w:r>
    </w:p>
    <w:p w:rsidR="009D6BF7" w:rsidRDefault="009F1243" w:rsidP="00373B94">
      <w:pPr>
        <w:numPr>
          <w:ilvl w:val="0"/>
          <w:numId w:val="154"/>
        </w:numPr>
        <w:spacing w:after="98"/>
        <w:ind w:hanging="283"/>
      </w:pPr>
      <w:r>
        <w:t>zamestnávateľom a zástupcami zamestnancov alebo</w:t>
      </w:r>
    </w:p>
    <w:p w:rsidR="009D6BF7" w:rsidRDefault="009F1243" w:rsidP="00373B94">
      <w:pPr>
        <w:numPr>
          <w:ilvl w:val="0"/>
          <w:numId w:val="154"/>
        </w:numPr>
        <w:ind w:hanging="283"/>
      </w:pPr>
      <w:r>
        <w:t>zamestnávateľom a zamestnancom; ak nedošlo k dohode s viacerými zamestnancami, ide o jeden spor.</w:t>
      </w:r>
    </w:p>
    <w:p w:rsidR="009D6BF7" w:rsidRDefault="009F1243">
      <w:pPr>
        <w:spacing w:after="98"/>
        <w:ind w:left="227" w:firstLine="0"/>
      </w:pPr>
      <w:r>
        <w:t>(2) Spor o podanie žiadosti o poskytnutie podpory v čase skrátenej práce rieši rozhodca,</w:t>
      </w:r>
    </w:p>
    <w:p w:rsidR="009D6BF7" w:rsidRDefault="009F1243" w:rsidP="00373B94">
      <w:pPr>
        <w:numPr>
          <w:ilvl w:val="0"/>
          <w:numId w:val="155"/>
        </w:numPr>
        <w:spacing w:after="98"/>
        <w:ind w:hanging="283"/>
      </w:pPr>
      <w:r>
        <w:t>na ktorom sa strany sporu dohodnú, ak ide o spor podľa odseku 1 písm. a), alebo</w:t>
      </w:r>
    </w:p>
    <w:p w:rsidR="009D6BF7" w:rsidRDefault="009F1243" w:rsidP="00373B94">
      <w:pPr>
        <w:numPr>
          <w:ilvl w:val="0"/>
          <w:numId w:val="155"/>
        </w:numPr>
        <w:ind w:hanging="283"/>
      </w:pPr>
      <w:r>
        <w:t>ktorého na žiadosť zamestnávateľa bezodkladne určí ministerstvo práce zo zoznamu rozhodcov, ktorý vedie podľa osobitného predpisu, ak sa strany sporu podľa odseku 1 písm. a) na osobe rozhodcu nedohodnú alebo ak ide o spor podľa odseku 1 písm. b) a ak rozhodca súhlasí s prijatím riešenia sporu o podanie žiadosti o poskytnutie podpory v čase skrátenej práce.</w:t>
      </w:r>
    </w:p>
    <w:p w:rsidR="009D6BF7" w:rsidRDefault="009F1243">
      <w:pPr>
        <w:spacing w:after="97"/>
        <w:ind w:left="-15"/>
      </w:pPr>
      <w:r>
        <w:t>(3) Rozhodca informuje o prijatí riešenia sporu o podanie žiadosti o poskytnutie podpory v čase skrátenej práce</w:t>
      </w:r>
    </w:p>
    <w:p w:rsidR="009D6BF7" w:rsidRDefault="009F1243" w:rsidP="00373B94">
      <w:pPr>
        <w:numPr>
          <w:ilvl w:val="0"/>
          <w:numId w:val="156"/>
        </w:numPr>
        <w:spacing w:after="98"/>
        <w:ind w:hanging="283"/>
      </w:pPr>
      <w:r>
        <w:t>strany sporu podľa odseku 1 písm. a),</w:t>
      </w:r>
    </w:p>
    <w:p w:rsidR="009D6BF7" w:rsidRDefault="009F1243" w:rsidP="00373B94">
      <w:pPr>
        <w:numPr>
          <w:ilvl w:val="0"/>
          <w:numId w:val="156"/>
        </w:numPr>
        <w:ind w:hanging="283"/>
      </w:pPr>
      <w:r>
        <w:t>zamestnávateľa, ak ide o spor podľa odseku 1 písm. b); zamestnávateľ je povinný o prijatí riešenia sporu o podanie žiadosti o poskytnutie podpory v čase skrátenej práce rozhodcom informovať zamestnanca.</w:t>
      </w:r>
    </w:p>
    <w:p w:rsidR="009D6BF7" w:rsidRDefault="009F1243" w:rsidP="00373B94">
      <w:pPr>
        <w:numPr>
          <w:ilvl w:val="1"/>
          <w:numId w:val="156"/>
        </w:numPr>
      </w:pPr>
      <w:r>
        <w:t>Strany sporu o podanie žiadosti o poskytnutie podpory v čase skrátenej práce sú povinné rozhodcovi poskytnúť potrebnú súčinnosť; ak ide o spor podľa odseku 1 písm. b), zamestnávateľ je povinný predložiť rozhodcovi stanovisko zamestnanca.</w:t>
      </w:r>
    </w:p>
    <w:p w:rsidR="009D6BF7" w:rsidRDefault="009F1243" w:rsidP="00373B94">
      <w:pPr>
        <w:numPr>
          <w:ilvl w:val="1"/>
          <w:numId w:val="156"/>
        </w:numPr>
      </w:pPr>
      <w:r>
        <w:t>Rozhodca posúdi opodstatnenosť dôvodov zamestnávateľa na podanie žiadosti o poskytnutie podpory v čase skrátenej práce a opodstatnenosť nesúhlasu zástupcov zamestnancov alebo zamestnanca.</w:t>
      </w:r>
    </w:p>
    <w:p w:rsidR="009D6BF7" w:rsidRDefault="009F1243" w:rsidP="00373B94">
      <w:pPr>
        <w:numPr>
          <w:ilvl w:val="1"/>
          <w:numId w:val="156"/>
        </w:numPr>
        <w:spacing w:after="97"/>
      </w:pPr>
      <w:r>
        <w:t>Rozhodca do desiatich dní od prijatia riešenia sporu o podanie žiadosti o poskytnutie podpory v čase skrátenej práce oznámi</w:t>
      </w:r>
    </w:p>
    <w:p w:rsidR="009D6BF7" w:rsidRDefault="009F1243" w:rsidP="00373B94">
      <w:pPr>
        <w:numPr>
          <w:ilvl w:val="0"/>
          <w:numId w:val="157"/>
        </w:numPr>
        <w:spacing w:after="97"/>
        <w:ind w:hanging="283"/>
      </w:pPr>
      <w:r>
        <w:t>stranám sporu podľa odseku 1 písm. a), či súhlasí s podaním žiadosti o poskytnutie podpory v čase skrátenej práce,</w:t>
      </w:r>
    </w:p>
    <w:p w:rsidR="009D6BF7" w:rsidRDefault="009F1243" w:rsidP="00373B94">
      <w:pPr>
        <w:numPr>
          <w:ilvl w:val="0"/>
          <w:numId w:val="157"/>
        </w:numPr>
        <w:ind w:hanging="283"/>
      </w:pPr>
      <w:r>
        <w:lastRenderedPageBreak/>
        <w:t>zamestnávateľovi, ak ide o spor podľa odseku 1 písm. b), či súhlasí s podaním žiadosti o poskytnutie podpory v čase skrátenej práce vo vzťahu k jednotlivým zamestnancom; zamestnávateľ je povinný túto skutočnosť oznámiť zamestnancovi.</w:t>
      </w:r>
    </w:p>
    <w:p w:rsidR="009D6BF7" w:rsidRDefault="009F1243" w:rsidP="00373B94">
      <w:pPr>
        <w:numPr>
          <w:ilvl w:val="1"/>
          <w:numId w:val="157"/>
        </w:numPr>
      </w:pPr>
      <w:r>
        <w:t>Súhlas rozhodcu s podaním žiadosti o poskytnutie podpory v čase skrátenej práce nahrádza dohodu podľa § 142 ods. 5.</w:t>
      </w:r>
    </w:p>
    <w:p w:rsidR="009D6BF7" w:rsidRDefault="009F1243" w:rsidP="00373B94">
      <w:pPr>
        <w:numPr>
          <w:ilvl w:val="1"/>
          <w:numId w:val="157"/>
        </w:numPr>
        <w:spacing w:after="284"/>
      </w:pPr>
      <w:r>
        <w:t>Rozhodcovi patrí za riešenie sporu o podanie žiadosti o poskytnutie podpory v čase skrátenej práce odmena, na ktorej sa rozhodca dohodne so zamestnávateľom. Ak sa rozhodca nedohodne so zamestnávateľom na odmene, rozhodcovi patrí odmena 600 eur. Odmenu rozhodcu uhrádza zamestnávateľ.</w:t>
      </w:r>
    </w:p>
    <w:p w:rsidR="009D6BF7" w:rsidRDefault="009F1243">
      <w:pPr>
        <w:spacing w:after="20" w:line="248" w:lineRule="auto"/>
        <w:ind w:left="119" w:right="109" w:hanging="10"/>
        <w:jc w:val="center"/>
      </w:pPr>
      <w:r>
        <w:rPr>
          <w:b/>
        </w:rPr>
        <w:t>§ 143</w:t>
      </w:r>
    </w:p>
    <w:p w:rsidR="009D6BF7" w:rsidRDefault="009F1243">
      <w:pPr>
        <w:spacing w:line="248" w:lineRule="auto"/>
        <w:ind w:left="119" w:right="109" w:hanging="10"/>
        <w:jc w:val="center"/>
      </w:pPr>
      <w:r>
        <w:rPr>
          <w:b/>
        </w:rPr>
        <w:t>Prekážky v práci pri pružnom pracovnom čase</w:t>
      </w:r>
    </w:p>
    <w:p w:rsidR="009D6BF7" w:rsidRDefault="009F1243" w:rsidP="00373B94">
      <w:pPr>
        <w:numPr>
          <w:ilvl w:val="1"/>
          <w:numId w:val="158"/>
        </w:numPr>
      </w:pPr>
      <w:r>
        <w:t>Prekážky v práci na strane zamestnanca sa pri uplatnení pružného pracovného času posudzujú ako výkon práce s náhradou mzdy len v rozsahu, v ktorom zasiahli do základného pracovného času. V rozsahu, v ktorom zasiahli do voliteľného pracovného času, sa posudzujú ako ospravedlnené prekážky v práci, nie však ako výkon práce a neposkytuje sa za ne náhrada mzdy.</w:t>
      </w:r>
    </w:p>
    <w:p w:rsidR="009D6BF7" w:rsidRDefault="009F1243" w:rsidP="00373B94">
      <w:pPr>
        <w:numPr>
          <w:ilvl w:val="1"/>
          <w:numId w:val="158"/>
        </w:numPr>
      </w:pPr>
      <w:r>
        <w:t>Ak tento zákon alebo kolektívna zmluva pri prekážkach v práci na strane zamestnanca ustanoví presnú dĺžku nevyhnutne potrebného času, za ktorý zamestnancovi patrí pracovné voľno, posudzuje sa ako výkon práce celý tento čas; za jeden deň sa pritom považuje čas zodpovedajúci priemernej dĺžke pracovnej zmeny vyplývajúci z určeného týždenného pracovného času zamestnanca.</w:t>
      </w:r>
    </w:p>
    <w:p w:rsidR="009D6BF7" w:rsidRDefault="009F1243" w:rsidP="00373B94">
      <w:pPr>
        <w:numPr>
          <w:ilvl w:val="1"/>
          <w:numId w:val="158"/>
        </w:numPr>
      </w:pPr>
      <w:r>
        <w:t>Prekážky v práci na strane zamestnávateľa sa posudzujú ako výkon práce najviac v rozsahu prevádzkového času v určenom pružnom pracovnom období.</w:t>
      </w:r>
    </w:p>
    <w:p w:rsidR="009D6BF7" w:rsidRDefault="009F1243" w:rsidP="00373B94">
      <w:pPr>
        <w:numPr>
          <w:ilvl w:val="1"/>
          <w:numId w:val="158"/>
        </w:numPr>
        <w:spacing w:after="284"/>
      </w:pPr>
      <w:r>
        <w:t>Ak zamestnanec neodpracoval pre ospravedlnené prekážky v práci uvedené v odseku 1 druhej vete celý prevádzkový čas určeného pružného pracovného obdobia, pretože mu v tom bránila prekážka v práci na jeho strane, je povinný bez zbytočného odkladu po jej odpadnutí túto neodpracovanú časť pracovného času odpracovať v pracovných dňoch, ak sa so zamestnávateľom nedohodol inak. Odpracovanie je možné len vo voliteľnom pracovnom čase, ak sa nedohodla iná doba, a odpracovanie nie je prácou nadčas.</w:t>
      </w:r>
    </w:p>
    <w:p w:rsidR="009D6BF7" w:rsidRDefault="009F1243">
      <w:pPr>
        <w:spacing w:after="20" w:line="248" w:lineRule="auto"/>
        <w:ind w:left="119" w:right="109" w:hanging="10"/>
        <w:jc w:val="center"/>
      </w:pPr>
      <w:r>
        <w:rPr>
          <w:b/>
        </w:rPr>
        <w:t>§ 144</w:t>
      </w:r>
    </w:p>
    <w:p w:rsidR="009D6BF7" w:rsidRDefault="009F1243">
      <w:pPr>
        <w:spacing w:line="248" w:lineRule="auto"/>
        <w:ind w:left="119" w:right="109" w:hanging="10"/>
        <w:jc w:val="center"/>
      </w:pPr>
      <w:r>
        <w:rPr>
          <w:b/>
        </w:rPr>
        <w:t>Spoločné ustanovenia o prekážkach v práci</w:t>
      </w:r>
    </w:p>
    <w:p w:rsidR="009D6BF7" w:rsidRDefault="009F1243" w:rsidP="00373B94">
      <w:pPr>
        <w:numPr>
          <w:ilvl w:val="1"/>
          <w:numId w:val="159"/>
        </w:numPr>
      </w:pPr>
      <w:r>
        <w:lastRenderedPageBreak/>
        <w:t>Ak je prekážka v práci zamestnancovi vopred známa, je povinný včas požiadať zamestnávateľa o poskytnutie pracovného voľna. Inak je zamestnanec povinný upovedomiť zamestnávateľa o prekážke v práci a o jej predpokladanom trvaní bez zbytočného odkladu.</w:t>
      </w:r>
    </w:p>
    <w:p w:rsidR="009D6BF7" w:rsidRDefault="009F1243" w:rsidP="00373B94">
      <w:pPr>
        <w:numPr>
          <w:ilvl w:val="1"/>
          <w:numId w:val="159"/>
        </w:numPr>
      </w:pPr>
      <w:r>
        <w:t>Prekážku v práci a jej trvanie je zamestnanec povinný zamestnávateľovi preukázať. Príslušné zariadenie je povinné potvrdiť mu doklad o existencii prekážky v práci a o jej trvaní.</w:t>
      </w:r>
    </w:p>
    <w:p w:rsidR="009D6BF7" w:rsidRDefault="009F1243" w:rsidP="00373B94">
      <w:pPr>
        <w:numPr>
          <w:ilvl w:val="1"/>
          <w:numId w:val="159"/>
        </w:numPr>
        <w:spacing w:after="284"/>
      </w:pPr>
      <w:r>
        <w:t>Ak má zamestnanec nárok na pracovné voľno bez náhrady mzdy, zamestnávateľ je povinný mu umožniť odpracovanie zameškaného času, ak tomu nebránia vážne prevádzkové dôvody.</w:t>
      </w:r>
    </w:p>
    <w:p w:rsidR="009D6BF7" w:rsidRDefault="009F1243">
      <w:pPr>
        <w:spacing w:after="20" w:line="248" w:lineRule="auto"/>
        <w:ind w:left="119" w:right="109" w:hanging="10"/>
        <w:jc w:val="center"/>
      </w:pPr>
      <w:r>
        <w:rPr>
          <w:b/>
        </w:rPr>
        <w:t>§ 144a</w:t>
      </w:r>
    </w:p>
    <w:p w:rsidR="009D6BF7" w:rsidRDefault="009F1243">
      <w:pPr>
        <w:spacing w:line="248" w:lineRule="auto"/>
        <w:ind w:left="119" w:right="109" w:hanging="10"/>
        <w:jc w:val="center"/>
      </w:pPr>
      <w:r>
        <w:rPr>
          <w:b/>
        </w:rPr>
        <w:t>Výkon práce</w:t>
      </w:r>
    </w:p>
    <w:p w:rsidR="009D6BF7" w:rsidRDefault="009F1243">
      <w:pPr>
        <w:spacing w:after="98"/>
        <w:ind w:left="227" w:firstLine="0"/>
      </w:pPr>
      <w:r>
        <w:t>(1) Ako výkon práce sa posudzuje aj doba,</w:t>
      </w:r>
    </w:p>
    <w:p w:rsidR="009D6BF7" w:rsidRDefault="009F1243" w:rsidP="00373B94">
      <w:pPr>
        <w:numPr>
          <w:ilvl w:val="0"/>
          <w:numId w:val="160"/>
        </w:numPr>
        <w:spacing w:after="98"/>
        <w:ind w:hanging="283"/>
      </w:pPr>
      <w:r>
        <w:t>keď zamestnanec nepracuje pre prekážky v práci, ak tento zákon neustanovuje inak,</w:t>
      </w:r>
    </w:p>
    <w:p w:rsidR="009D6BF7" w:rsidRDefault="009F1243" w:rsidP="00373B94">
      <w:pPr>
        <w:numPr>
          <w:ilvl w:val="0"/>
          <w:numId w:val="160"/>
        </w:numPr>
        <w:ind w:hanging="283"/>
      </w:pPr>
      <w:r>
        <w:t>pracovného voľna, ktoré si zamestnanec odpracuje neskôr,</w:t>
      </w:r>
    </w:p>
    <w:p w:rsidR="009D6BF7" w:rsidRDefault="009F1243" w:rsidP="00373B94">
      <w:pPr>
        <w:numPr>
          <w:ilvl w:val="0"/>
          <w:numId w:val="160"/>
        </w:numPr>
        <w:spacing w:after="97"/>
        <w:ind w:hanging="283"/>
      </w:pPr>
      <w:r>
        <w:t>náhradného voľna za prácu nadčas, za prácu vo sviatok, za čas neaktívnej časti pracovnej pohotovosti na pracovisku alebo náhradného voľna poskytnutého podľa § 96b,</w:t>
      </w:r>
    </w:p>
    <w:p w:rsidR="009D6BF7" w:rsidRDefault="009F1243" w:rsidP="00373B94">
      <w:pPr>
        <w:numPr>
          <w:ilvl w:val="0"/>
          <w:numId w:val="160"/>
        </w:numPr>
        <w:spacing w:after="98"/>
        <w:ind w:hanging="283"/>
      </w:pPr>
      <w:r>
        <w:t>prekážky v práci z dôvodu nepriaznivých poveternostných vplyvov,</w:t>
      </w:r>
    </w:p>
    <w:p w:rsidR="009D6BF7" w:rsidRDefault="009F1243" w:rsidP="00373B94">
      <w:pPr>
        <w:numPr>
          <w:ilvl w:val="0"/>
          <w:numId w:val="160"/>
        </w:numPr>
        <w:spacing w:after="98"/>
        <w:ind w:hanging="283"/>
      </w:pPr>
      <w:r>
        <w:t>dovolenky,</w:t>
      </w:r>
    </w:p>
    <w:p w:rsidR="009D6BF7" w:rsidRDefault="009F1243" w:rsidP="00373B94">
      <w:pPr>
        <w:numPr>
          <w:ilvl w:val="0"/>
          <w:numId w:val="160"/>
        </w:numPr>
        <w:spacing w:after="97"/>
        <w:ind w:hanging="283"/>
      </w:pPr>
      <w:r>
        <w:t>počas ktorej zamestnanec nepracuje preto, že je sviatok, za ktorý mu patrí náhrada mzdy alebo za ktorý sa mu jeho mesačná mzda nekráti,</w:t>
      </w:r>
    </w:p>
    <w:p w:rsidR="009D6BF7" w:rsidRDefault="009F1243" w:rsidP="00373B94">
      <w:pPr>
        <w:numPr>
          <w:ilvl w:val="0"/>
          <w:numId w:val="160"/>
        </w:numPr>
        <w:ind w:hanging="283"/>
      </w:pPr>
      <w:r>
        <w:t>ktorú mladistvý zamestnanec strávi pri odbornej príprave v rámci systému teoretickej alebo praktickej prípravy.</w:t>
      </w:r>
    </w:p>
    <w:p w:rsidR="009D6BF7" w:rsidRDefault="009F1243">
      <w:pPr>
        <w:spacing w:after="98"/>
        <w:ind w:left="227" w:firstLine="0"/>
      </w:pPr>
      <w:r>
        <w:t>(2) Ako výkon práce sa neposudzuje doba</w:t>
      </w:r>
    </w:p>
    <w:p w:rsidR="009D6BF7" w:rsidRDefault="009F1243" w:rsidP="00373B94">
      <w:pPr>
        <w:numPr>
          <w:ilvl w:val="0"/>
          <w:numId w:val="161"/>
        </w:numPr>
        <w:spacing w:after="98"/>
        <w:ind w:hanging="283"/>
      </w:pPr>
      <w:r>
        <w:t>výkonu práce, za ktorý sa vopred poskytlo pracovné voľno,</w:t>
      </w:r>
    </w:p>
    <w:p w:rsidR="009D6BF7" w:rsidRDefault="009F1243" w:rsidP="00373B94">
      <w:pPr>
        <w:numPr>
          <w:ilvl w:val="0"/>
          <w:numId w:val="161"/>
        </w:numPr>
        <w:spacing w:after="97"/>
        <w:ind w:hanging="283"/>
      </w:pPr>
      <w:r>
        <w:t>práce nadčas, neaktívnej časti pracovnej pohotovosti na pracovisku, ak sa za ňu poskytne náhradne voľno,</w:t>
      </w:r>
    </w:p>
    <w:p w:rsidR="009D6BF7" w:rsidRDefault="009F1243" w:rsidP="00373B94">
      <w:pPr>
        <w:numPr>
          <w:ilvl w:val="0"/>
          <w:numId w:val="161"/>
        </w:numPr>
        <w:spacing w:after="97"/>
        <w:ind w:hanging="283"/>
      </w:pPr>
      <w:r>
        <w:t>počas ktorej si zamestnanec odpracúva prekážku v práci z dôvodu nepriaznivých poveternostných vplyvov,</w:t>
      </w:r>
    </w:p>
    <w:p w:rsidR="009D6BF7" w:rsidRDefault="009F1243" w:rsidP="00373B94">
      <w:pPr>
        <w:numPr>
          <w:ilvl w:val="0"/>
          <w:numId w:val="161"/>
        </w:numPr>
        <w:spacing w:after="98"/>
        <w:ind w:hanging="283"/>
      </w:pPr>
      <w:r>
        <w:t>pracovného voľna poskytnutého na žiadosť zamestnanca podľa § 141 ods. 3 písm. c),</w:t>
      </w:r>
    </w:p>
    <w:p w:rsidR="009D6BF7" w:rsidRDefault="009F1243" w:rsidP="00373B94">
      <w:pPr>
        <w:numPr>
          <w:ilvl w:val="0"/>
          <w:numId w:val="161"/>
        </w:numPr>
        <w:spacing w:after="97"/>
        <w:ind w:hanging="283"/>
      </w:pPr>
      <w:r>
        <w:t>výkonu mimoriadnej služby v období krízovej situácie alebo alternatívnej služby v čase vojny a vojnového stavu,</w:t>
      </w:r>
    </w:p>
    <w:p w:rsidR="009D6BF7" w:rsidRDefault="009F1243" w:rsidP="00373B94">
      <w:pPr>
        <w:numPr>
          <w:ilvl w:val="0"/>
          <w:numId w:val="161"/>
        </w:numPr>
        <w:spacing w:after="98"/>
        <w:ind w:hanging="283"/>
      </w:pPr>
      <w:r>
        <w:t>neospravedlneného zameškania pracovnej zmeny alebo jej časti,</w:t>
      </w:r>
    </w:p>
    <w:p w:rsidR="009D6BF7" w:rsidRDefault="009F1243" w:rsidP="00373B94">
      <w:pPr>
        <w:numPr>
          <w:ilvl w:val="0"/>
          <w:numId w:val="161"/>
        </w:numPr>
        <w:ind w:hanging="283"/>
      </w:pPr>
      <w:r>
        <w:t>na ktorú zamestnávateľ uvoľní zamestnanca dlhodobo na výkon verejnej funkcie alebo odborovej funkcie podľa § 136 ods. 2.</w:t>
      </w:r>
    </w:p>
    <w:p w:rsidR="009D6BF7" w:rsidRDefault="009F1243">
      <w:pPr>
        <w:spacing w:after="98"/>
        <w:ind w:left="227" w:firstLine="0"/>
      </w:pPr>
      <w:r>
        <w:lastRenderedPageBreak/>
        <w:t>(3) Ako výkon práce sa na účely dovolenky okrem dôb podľa odseku 2 neposudzuje ani doba</w:t>
      </w:r>
    </w:p>
    <w:p w:rsidR="009D6BF7" w:rsidRDefault="009F1243" w:rsidP="00373B94">
      <w:pPr>
        <w:numPr>
          <w:ilvl w:val="0"/>
          <w:numId w:val="162"/>
        </w:numPr>
        <w:spacing w:after="97"/>
        <w:ind w:hanging="283"/>
      </w:pPr>
      <w:r>
        <w:t>dočasnej pracovnej neschopnosti zamestnanca pre chorobu alebo úraz okrem dočasnej pracovnej neschopnosti zamestnanca vzniknutej v dôsledku pracovného úrazu alebo choroby z povolania, za ktoré zamestnávateľ zodpovedá,</w:t>
      </w:r>
    </w:p>
    <w:p w:rsidR="009D6BF7" w:rsidRDefault="009F1243" w:rsidP="00373B94">
      <w:pPr>
        <w:numPr>
          <w:ilvl w:val="0"/>
          <w:numId w:val="162"/>
        </w:numPr>
        <w:spacing w:after="98"/>
        <w:ind w:hanging="283"/>
      </w:pPr>
      <w:r>
        <w:t>rodičovskej dovolenky podľa § 166 ods. 2,</w:t>
      </w:r>
    </w:p>
    <w:p w:rsidR="009D6BF7" w:rsidRDefault="009F1243" w:rsidP="00373B94">
      <w:pPr>
        <w:numPr>
          <w:ilvl w:val="0"/>
          <w:numId w:val="162"/>
        </w:numPr>
        <w:spacing w:after="98"/>
        <w:ind w:hanging="283"/>
      </w:pPr>
      <w:r>
        <w:t>nariadenej karantény (karanténneho opatrenia),</w:t>
      </w:r>
    </w:p>
    <w:p w:rsidR="009D6BF7" w:rsidRDefault="009F1243" w:rsidP="00373B94">
      <w:pPr>
        <w:numPr>
          <w:ilvl w:val="0"/>
          <w:numId w:val="162"/>
        </w:numPr>
        <w:ind w:hanging="283"/>
      </w:pPr>
      <w:r>
        <w:t>osobného a celodenného ošetrovania chorého člena rodiny podľa osobitného predpisu, osobnej a celodennej starostlivosti o fyzickú osobu podľa osobitného predpisu, a doba, počas ktorej sa osoba, ktorá sa inak stará o dieťa mladšie ako desať rokov veku, podrobila vyšetreniu alebo ošetreniu v zdravotníckom zariadení, ktoré nebolo možné zabezpečiť mimo pracovného času zamestnanca.</w:t>
      </w:r>
    </w:p>
    <w:p w:rsidR="009D6BF7" w:rsidRDefault="009F1243" w:rsidP="00373B94">
      <w:pPr>
        <w:numPr>
          <w:ilvl w:val="1"/>
          <w:numId w:val="162"/>
        </w:numPr>
      </w:pPr>
      <w:r>
        <w:t>Na zistenie, či sú splnené podmienky vzniku nároku na dovolenku, sa posudzuje zamestnanec, ktorý je zamestnaný po určený týždenný pracovný čas, akoby v kalendárnom týždni pracoval päť pracovných dní, aj keď jeho pracovný čas nie je rozvrhnutý na všetky pracovné dni v týždni. To platí aj na zistenie počtu dní na účely krátenia dovolenky okrem neospravedlnenej neprítomnosti v práci.</w:t>
      </w:r>
    </w:p>
    <w:p w:rsidR="009D6BF7" w:rsidRDefault="009F1243" w:rsidP="00373B94">
      <w:pPr>
        <w:numPr>
          <w:ilvl w:val="1"/>
          <w:numId w:val="162"/>
        </w:numPr>
        <w:spacing w:after="201" w:line="265" w:lineRule="auto"/>
      </w:pPr>
      <w:r>
        <w:t>Odseky 1 až 3 sa neuplatnia pri posudzovaní nároku na mzdu (odmenu) za vykonanú prácu.</w:t>
      </w:r>
    </w:p>
    <w:p w:rsidR="009D6BF7" w:rsidRDefault="009F1243" w:rsidP="00373B94">
      <w:pPr>
        <w:numPr>
          <w:ilvl w:val="1"/>
          <w:numId w:val="162"/>
        </w:numPr>
      </w:pPr>
      <w:r>
        <w:t>O tom, či ide o neospravedlnené zameškanie práce, rozhoduje zamestnávateľ po prerokovaní so zástupcami zamestnancov.</w:t>
      </w:r>
    </w:p>
    <w:p w:rsidR="009D6BF7" w:rsidRDefault="009F1243">
      <w:pPr>
        <w:spacing w:after="20" w:line="248" w:lineRule="auto"/>
        <w:ind w:left="119" w:right="109" w:hanging="10"/>
        <w:jc w:val="center"/>
      </w:pPr>
      <w:r>
        <w:rPr>
          <w:b/>
        </w:rPr>
        <w:t>§ 145</w:t>
      </w:r>
    </w:p>
    <w:p w:rsidR="009D6BF7" w:rsidRDefault="009F1243">
      <w:pPr>
        <w:spacing w:line="248" w:lineRule="auto"/>
        <w:ind w:left="119" w:right="109" w:hanging="10"/>
        <w:jc w:val="center"/>
      </w:pPr>
      <w:r>
        <w:rPr>
          <w:b/>
        </w:rPr>
        <w:t>Náhrady výdavkov poskytované zamestnancom v súvislosti s výkonom práce</w:t>
      </w:r>
    </w:p>
    <w:p w:rsidR="009D6BF7" w:rsidRDefault="009F1243" w:rsidP="00373B94">
      <w:pPr>
        <w:numPr>
          <w:ilvl w:val="1"/>
          <w:numId w:val="163"/>
        </w:numPr>
      </w:pPr>
      <w:r>
        <w:t>Zamestnávateľ poskytuje zamestnancovi za podmienok ustanovených osobitným predpisom cestovné náhrady, náhrady sťahovacích výdavkov a iných výdavkov, ktoré mu vzniknú pri plnení pracovných povinností.</w:t>
      </w:r>
    </w:p>
    <w:p w:rsidR="009D6BF7" w:rsidRDefault="009F1243" w:rsidP="00373B94">
      <w:pPr>
        <w:numPr>
          <w:ilvl w:val="1"/>
          <w:numId w:val="163"/>
        </w:numPr>
      </w:pPr>
      <w:r>
        <w:t>Za podmienok dohodnutých v kolektívnej zmluve alebo v pracovnej zmluve poskytuje zamestnávateľ zamestnancovi náhrady za používanie vlastného náradia, vlastného zariadenia a vlastných predmetov potrebných na výkon práce, ak ich využíva s jeho súhlasom.</w:t>
      </w:r>
    </w:p>
    <w:p w:rsidR="009D6BF7" w:rsidRDefault="009F1243">
      <w:pPr>
        <w:spacing w:after="43" w:line="248" w:lineRule="auto"/>
        <w:ind w:left="119" w:right="109" w:hanging="10"/>
        <w:jc w:val="center"/>
      </w:pPr>
      <w:r>
        <w:rPr>
          <w:b/>
        </w:rPr>
        <w:t>ŠIESTA ČASŤ</w:t>
      </w:r>
    </w:p>
    <w:p w:rsidR="009D6BF7" w:rsidRDefault="009F1243">
      <w:pPr>
        <w:spacing w:after="286" w:line="248" w:lineRule="auto"/>
        <w:ind w:left="119" w:right="109" w:hanging="10"/>
        <w:jc w:val="center"/>
      </w:pPr>
      <w:r>
        <w:rPr>
          <w:b/>
        </w:rPr>
        <w:t>OCHRANA PRÁCE</w:t>
      </w:r>
    </w:p>
    <w:p w:rsidR="009D6BF7" w:rsidRDefault="009F1243">
      <w:pPr>
        <w:spacing w:after="286" w:line="248" w:lineRule="auto"/>
        <w:ind w:left="119" w:right="19" w:hanging="10"/>
        <w:jc w:val="center"/>
      </w:pPr>
      <w:r>
        <w:rPr>
          <w:b/>
        </w:rPr>
        <w:t>Ochrana práce</w:t>
      </w:r>
    </w:p>
    <w:p w:rsidR="009D6BF7" w:rsidRDefault="009F1243">
      <w:pPr>
        <w:spacing w:line="248" w:lineRule="auto"/>
        <w:ind w:left="119" w:right="109" w:hanging="10"/>
        <w:jc w:val="center"/>
      </w:pPr>
      <w:r>
        <w:rPr>
          <w:b/>
        </w:rPr>
        <w:lastRenderedPageBreak/>
        <w:t>§ 146</w:t>
      </w:r>
    </w:p>
    <w:p w:rsidR="009D6BF7" w:rsidRDefault="009F1243" w:rsidP="00373B94">
      <w:pPr>
        <w:numPr>
          <w:ilvl w:val="1"/>
          <w:numId w:val="164"/>
        </w:numPr>
      </w:pPr>
      <w:r>
        <w:t>Ochrana práce je systém opatrení vyplývajúcich z právnych predpisov, organizačných opatrení, technických opatrení, zdravotníckych opatrení a sociálnych opatrení zameraných na utváranie pracovných podmienok zaisťujúcich bezpečnosť a ochranu zdravia pri práci, zachovanie zdravia a pracovnej schopnosti zamestnanca. Ochrana práce je neoddeliteľnou súčasťou pracovnoprávnych vzťahov.</w:t>
      </w:r>
    </w:p>
    <w:p w:rsidR="009D6BF7" w:rsidRDefault="009F1243" w:rsidP="00373B94">
      <w:pPr>
        <w:numPr>
          <w:ilvl w:val="1"/>
          <w:numId w:val="164"/>
        </w:numPr>
      </w:pPr>
      <w:r>
        <w:t>Starostlivosť o bezpečnosť a zdravie zamestnancov pri práci a o zlepšovanie pracovných podmienok ako základných súčastí ochrany práce je rovnocennou a neoddeliteľnou súčasťou plánovania a plnenia pracovných úloh. Bezpečnosť a ochrana zdravia pri práci je stav pracovných podmienok, ktoré vylučujú alebo minimalizujú pôsobenie nebezpečných a škodlivých činiteľov pracovného procesu a pracovného prostredia na zdravie zamestnancov.</w:t>
      </w:r>
    </w:p>
    <w:p w:rsidR="009D6BF7" w:rsidRDefault="009F1243" w:rsidP="00373B94">
      <w:pPr>
        <w:numPr>
          <w:ilvl w:val="1"/>
          <w:numId w:val="164"/>
        </w:numPr>
      </w:pPr>
      <w:r>
        <w:t>Zamestnávateľ, zamestnanci a zástupcovia zamestnancov pre bezpečnosť a ochranu zdravia pri práci a odborová organizácia navzájom spolupracujú pri plánovaní a vykonávaní opatrení v oblasti ochrany práce.</w:t>
      </w:r>
    </w:p>
    <w:p w:rsidR="009D6BF7" w:rsidRDefault="009F1243" w:rsidP="00373B94">
      <w:pPr>
        <w:numPr>
          <w:ilvl w:val="1"/>
          <w:numId w:val="164"/>
        </w:numPr>
      </w:pPr>
      <w:r>
        <w:t>Znalosť právnych predpisov a ostatných predpisov na zaistenie bezpečnosti a ochrany zdravia pri práci je neoddeliteľnou a trvalou súčasťou kvalifikačných predpokladov. Pri hodnotení pracovných výsledkov treba prihliadať na dodržiavanie právnych predpisov a ostatných predpisov na zaistenie bezpečnosti a ochrany zdravia pri práci.</w:t>
      </w:r>
    </w:p>
    <w:p w:rsidR="009D6BF7" w:rsidRDefault="009F1243" w:rsidP="00373B94">
      <w:pPr>
        <w:numPr>
          <w:ilvl w:val="1"/>
          <w:numId w:val="164"/>
        </w:numPr>
        <w:spacing w:after="284"/>
      </w:pPr>
      <w:r>
        <w:t>Odborným zamestnancom povereným plnením úloh pri zaisťovaní bezpečnosti a ochrany zdravia pri práci, zástupcom zamestnancov pre bezpečnosť a ochranu zdravia pri práci a zamestnancom nesmie vzniknúť ujma za plnenie úloh pri zaisťovaní bezpečnosti a ochrany zdravia pri práci.</w:t>
      </w:r>
    </w:p>
    <w:p w:rsidR="009D6BF7" w:rsidRDefault="009F1243">
      <w:pPr>
        <w:spacing w:after="20" w:line="248" w:lineRule="auto"/>
        <w:ind w:left="119" w:right="109" w:hanging="10"/>
        <w:jc w:val="center"/>
      </w:pPr>
      <w:r>
        <w:rPr>
          <w:b/>
        </w:rPr>
        <w:t>§ 147</w:t>
      </w:r>
    </w:p>
    <w:p w:rsidR="009D6BF7" w:rsidRDefault="009F1243">
      <w:pPr>
        <w:spacing w:line="248" w:lineRule="auto"/>
        <w:ind w:left="119" w:right="109" w:hanging="10"/>
        <w:jc w:val="center"/>
      </w:pPr>
      <w:r>
        <w:rPr>
          <w:b/>
        </w:rPr>
        <w:t>Povinnosti zamestnávateľa</w:t>
      </w:r>
    </w:p>
    <w:p w:rsidR="009D6BF7" w:rsidRDefault="009F1243" w:rsidP="00373B94">
      <w:pPr>
        <w:numPr>
          <w:ilvl w:val="1"/>
          <w:numId w:val="165"/>
        </w:numPr>
        <w:ind w:right="-7" w:hanging="10"/>
      </w:pPr>
      <w:r>
        <w:t>Zamestnávateľ je v rozsahu svojej pôsobnosti povinný sústavne zaisťovať bezpečnosť a ochranu zdravia zamestnancov pri práci a na ten účel vykonávať potrebné opatrenia vrátane zabezpečovania prevencie, potrebných prostriedkov a vhodného systému na riadenie ochrany práce. Zamestnávateľ je povinný zlepšovať úroveň ochrany práce vo všetkých činnostiach a prispôsobovať úroveň ochrany práce meniacim sa skutočnostiam.</w:t>
      </w:r>
    </w:p>
    <w:p w:rsidR="009D6BF7" w:rsidRDefault="009F1243" w:rsidP="00373B94">
      <w:pPr>
        <w:numPr>
          <w:ilvl w:val="1"/>
          <w:numId w:val="165"/>
        </w:numPr>
        <w:spacing w:after="289" w:line="265" w:lineRule="auto"/>
        <w:ind w:right="-7" w:hanging="10"/>
      </w:pPr>
      <w:r>
        <w:t>Ďalšie povinnosti zamestnávateľa v oblasti bezpečnosti a ochrany zdravia pri práci upravuje osobitný zákon.</w:t>
      </w:r>
    </w:p>
    <w:p w:rsidR="009D6BF7" w:rsidRDefault="009F1243">
      <w:pPr>
        <w:spacing w:after="20" w:line="248" w:lineRule="auto"/>
        <w:ind w:left="119" w:right="109" w:hanging="10"/>
        <w:jc w:val="center"/>
      </w:pPr>
      <w:r>
        <w:rPr>
          <w:b/>
        </w:rPr>
        <w:lastRenderedPageBreak/>
        <w:t>§ 148</w:t>
      </w:r>
    </w:p>
    <w:p w:rsidR="009D6BF7" w:rsidRDefault="009F1243">
      <w:pPr>
        <w:spacing w:line="248" w:lineRule="auto"/>
        <w:ind w:left="119" w:right="109" w:hanging="10"/>
        <w:jc w:val="center"/>
      </w:pPr>
      <w:r>
        <w:rPr>
          <w:b/>
        </w:rPr>
        <w:t>Práva a povinnosti zamestnancov</w:t>
      </w:r>
    </w:p>
    <w:p w:rsidR="009D6BF7" w:rsidRDefault="009F1243" w:rsidP="00373B94">
      <w:pPr>
        <w:numPr>
          <w:ilvl w:val="1"/>
          <w:numId w:val="166"/>
        </w:numPr>
      </w:pPr>
      <w:r>
        <w:t>Zamestnanci majú právo na zaistenie bezpečnosti a ochrany zdravia pri práci, na informácie o nebezpečenstvách vyplývajúcich z pracovného procesu a pracovného prostredia a o opatreniach na ochranu pred ich účinkami. Zamestnanci sú povinní pri práci dbať o svoju bezpečnosť a zdravie a o bezpečnosť a zdravie osôb, ktorých sa ich činnosť týka.</w:t>
      </w:r>
    </w:p>
    <w:p w:rsidR="009D6BF7" w:rsidRDefault="009F1243" w:rsidP="00373B94">
      <w:pPr>
        <w:numPr>
          <w:ilvl w:val="1"/>
          <w:numId w:val="166"/>
        </w:numPr>
        <w:spacing w:after="284"/>
      </w:pPr>
      <w:r>
        <w:t>Ďalšie práva a povinnosti zamestnancov v oblasti bezpečnosti a ochrany zdravia pri práci upravuje osobitný zákon.</w:t>
      </w:r>
    </w:p>
    <w:p w:rsidR="009D6BF7" w:rsidRDefault="009F1243">
      <w:pPr>
        <w:spacing w:after="20" w:line="248" w:lineRule="auto"/>
        <w:ind w:left="119" w:right="109" w:hanging="10"/>
        <w:jc w:val="center"/>
      </w:pPr>
      <w:r>
        <w:rPr>
          <w:b/>
        </w:rPr>
        <w:t>§ 149</w:t>
      </w:r>
    </w:p>
    <w:p w:rsidR="009D6BF7" w:rsidRDefault="009F1243">
      <w:pPr>
        <w:spacing w:line="248" w:lineRule="auto"/>
        <w:ind w:left="119" w:right="109" w:hanging="10"/>
        <w:jc w:val="center"/>
      </w:pPr>
      <w:r>
        <w:rPr>
          <w:b/>
        </w:rPr>
        <w:t>Kontrola odborovým orgánom</w:t>
      </w:r>
    </w:p>
    <w:p w:rsidR="009D6BF7" w:rsidRDefault="009F1243">
      <w:pPr>
        <w:spacing w:after="97"/>
        <w:ind w:left="-15"/>
      </w:pPr>
      <w:r>
        <w:t>(1) U zamestnávateľa, u ktorého pôsobí odborová organizácia, má odborový orgán právo vykonávať kontrolu nad stavom bezpečnosti a ochrany zdravia pri práci. Pritom má právo najmä</w:t>
      </w:r>
    </w:p>
    <w:p w:rsidR="009D6BF7" w:rsidRDefault="009F1243" w:rsidP="00373B94">
      <w:pPr>
        <w:numPr>
          <w:ilvl w:val="0"/>
          <w:numId w:val="167"/>
        </w:numPr>
        <w:spacing w:after="97"/>
        <w:ind w:hanging="283"/>
      </w:pPr>
      <w:r>
        <w:t>kontrolovať, ako zamestnávateľ plní svoje povinnosti v starostlivosti o bezpečnosť a ochranu zdravia pri práci a či sústavne utvára podmienky bezpečnej a zdravotne neškodnej práce, pravidelne preverovať pracovisko a zariadenie zamestnávateľa pre zamestnancov a kontrolovať hospodárenie zamestnávateľa s osobnými ochrannými pracovnými prostriedkami,</w:t>
      </w:r>
    </w:p>
    <w:p w:rsidR="009D6BF7" w:rsidRDefault="009F1243" w:rsidP="00373B94">
      <w:pPr>
        <w:numPr>
          <w:ilvl w:val="0"/>
          <w:numId w:val="167"/>
        </w:numPr>
        <w:spacing w:after="97"/>
        <w:ind w:hanging="283"/>
      </w:pPr>
      <w:r>
        <w:t>kontrolovať, či zamestnávateľ riadne vyšetruje príčiny pracovných úrazov, zúčastňovať sa na zisťovaní príčin pracovných úrazov a chorôb z povolania, prípadne ich sám vyšetrovať,</w:t>
      </w:r>
    </w:p>
    <w:p w:rsidR="009D6BF7" w:rsidRDefault="009F1243" w:rsidP="00373B94">
      <w:pPr>
        <w:numPr>
          <w:ilvl w:val="0"/>
          <w:numId w:val="167"/>
        </w:numPr>
        <w:spacing w:after="97"/>
        <w:ind w:hanging="283"/>
      </w:pPr>
      <w:r>
        <w:t>požadovať od zamestnávateľa odstránenie nedostatkov v prevádzke, na strojoch a zariadeniach alebo pri pracovných postupoch a prerušenie práce v prípade bezprostredného a vážneho ohrozenia života alebo zdravia zamestnancov a ostatných osôb zdržiavajúcich sa v priestoroch alebo na pracovisku zamestnávateľa s jeho vedomím,</w:t>
      </w:r>
    </w:p>
    <w:p w:rsidR="009D6BF7" w:rsidRDefault="009F1243" w:rsidP="00373B94">
      <w:pPr>
        <w:numPr>
          <w:ilvl w:val="0"/>
          <w:numId w:val="167"/>
        </w:numPr>
        <w:spacing w:after="97"/>
        <w:ind w:hanging="283"/>
      </w:pPr>
      <w:r>
        <w:t>upozorniť zamestnávateľa na prácu nadčas a nočnú prácu, ktorá by ohrozovala bezpečnosť a ochranu zdravia zamestnancov,</w:t>
      </w:r>
    </w:p>
    <w:p w:rsidR="009D6BF7" w:rsidRDefault="009F1243" w:rsidP="00373B94">
      <w:pPr>
        <w:numPr>
          <w:ilvl w:val="0"/>
          <w:numId w:val="167"/>
        </w:numPr>
        <w:ind w:hanging="283"/>
      </w:pPr>
      <w:r>
        <w:t>zúčastňovať sa na rokovaniach o otázkach bezpečnosti a ochrany zdravia pri práci.</w:t>
      </w:r>
    </w:p>
    <w:p w:rsidR="009D6BF7" w:rsidRDefault="009F1243" w:rsidP="00373B94">
      <w:pPr>
        <w:numPr>
          <w:ilvl w:val="1"/>
          <w:numId w:val="167"/>
        </w:numPr>
      </w:pPr>
      <w:r>
        <w:t>O nedostatkoch podľa odseku 1 písm. c) je odborový orgán povinný vypracovať protokol. Protokol obsahuje označenie odborového orgánu, ktorý kontrolu vykonal, dátum a čas vykonania kontroly a nedostatky zistené kontrolou v prevádzke, na strojoch a zariadeniach alebo pri pracovných postupoch, ktoré odborový orgán požaduje odstrániť. V prípade bezprostredného a vážneho ohrozenia života alebo zdravia protokol obsahuje aj požiadavku na prerušenie práce s označením práce a času, odkedy sa požaduje práca prerušiť. Súčasťou protokolu je vyjadrenie zamestnávateľa k zisteným nedostatkom.</w:t>
      </w:r>
    </w:p>
    <w:p w:rsidR="009D6BF7" w:rsidRDefault="009F1243" w:rsidP="00373B94">
      <w:pPr>
        <w:numPr>
          <w:ilvl w:val="1"/>
          <w:numId w:val="167"/>
        </w:numPr>
      </w:pPr>
      <w:r>
        <w:lastRenderedPageBreak/>
        <w:t>O požiadavke na prerušenie práce podľa odseku 1 písm. c) je odborový orgán povinný bez zbytočného odkladu upovedomiť príslušný orgán inšpekcie práce alebo príslušný orgán štátnej banskej správy. Požiadavka na prerušenie práce odborového orgánu trvá až do odstránenia nedostatkov zamestnávateľom, inak do skončenia jej preskúmania príslušným orgánom inšpekcie práce alebo príslušným orgánom štátnej banskej správy.</w:t>
      </w:r>
    </w:p>
    <w:p w:rsidR="009D6BF7" w:rsidRDefault="009F1243" w:rsidP="00373B94">
      <w:pPr>
        <w:numPr>
          <w:ilvl w:val="1"/>
          <w:numId w:val="167"/>
        </w:numPr>
      </w:pPr>
      <w:r>
        <w:t>V družstve, kde je súčasťou členstva aj pracovnoprávny vzťah člena k družstvu, zabezpečuje výkon kontroly nad stavom bezpečnosti a ochrany zdravia pri práci podľa odsekov 1 a 3 vo vzťahu k týmto členom družstva osobitný orgán družstva volený členskou schôdzou.</w:t>
      </w:r>
    </w:p>
    <w:p w:rsidR="009D6BF7" w:rsidRDefault="009F1243" w:rsidP="00373B94">
      <w:pPr>
        <w:numPr>
          <w:ilvl w:val="1"/>
          <w:numId w:val="167"/>
        </w:numPr>
      </w:pPr>
      <w:r>
        <w:t>Náklady vzniknuté vykonaním kontroly nad stavom bezpečnosti a ochrany zdravia pri práci uhrádza štát.</w:t>
      </w:r>
    </w:p>
    <w:p w:rsidR="009D6BF7" w:rsidRDefault="009F1243">
      <w:pPr>
        <w:spacing w:after="20" w:line="248" w:lineRule="auto"/>
        <w:ind w:left="119" w:right="109" w:hanging="10"/>
        <w:jc w:val="center"/>
      </w:pPr>
      <w:r>
        <w:rPr>
          <w:b/>
        </w:rPr>
        <w:t>§ 150</w:t>
      </w:r>
    </w:p>
    <w:p w:rsidR="009D6BF7" w:rsidRDefault="009F1243">
      <w:pPr>
        <w:spacing w:line="248" w:lineRule="auto"/>
        <w:ind w:left="119" w:right="109" w:hanging="10"/>
        <w:jc w:val="center"/>
      </w:pPr>
      <w:r>
        <w:rPr>
          <w:b/>
        </w:rPr>
        <w:t>Inšpekcia práce</w:t>
      </w:r>
    </w:p>
    <w:p w:rsidR="009D6BF7" w:rsidRDefault="009F1243" w:rsidP="00373B94">
      <w:pPr>
        <w:numPr>
          <w:ilvl w:val="1"/>
          <w:numId w:val="168"/>
        </w:numPr>
      </w:pPr>
      <w:r>
        <w:t>Inšpekcia práce sa vykonáva podľa osobitného zákona.</w:t>
      </w:r>
    </w:p>
    <w:p w:rsidR="009D6BF7" w:rsidRDefault="009F1243" w:rsidP="00373B94">
      <w:pPr>
        <w:numPr>
          <w:ilvl w:val="1"/>
          <w:numId w:val="168"/>
        </w:numPr>
      </w:pPr>
      <w:r>
        <w:t xml:space="preserve">Zamestnanci, ktorí sú poškodení porušením </w:t>
      </w:r>
      <w:r w:rsidR="00E7395E" w:rsidRPr="0014350B">
        <w:rPr>
          <w:color w:val="FF0000"/>
        </w:rPr>
        <w:t>práv alebo</w:t>
      </w:r>
      <w:r w:rsidR="00E7395E">
        <w:t xml:space="preserve"> </w:t>
      </w:r>
      <w:r>
        <w:t>povinností vyplývajúcich z pracovnoprávnych vzťahov, ako aj zástupcovia zamestnancov, ktorí sú v pracovnom pomere u zamestnávateľa, u ktorého kontrolnou činnosťou podľa § 239 zistili porušenie pracovnoprávnych predpisov, môžu podať podnet na príslušnom orgáne inšpekcie práce.</w:t>
      </w:r>
    </w:p>
    <w:p w:rsidR="009D6BF7" w:rsidRDefault="009F1243">
      <w:pPr>
        <w:spacing w:after="43" w:line="248" w:lineRule="auto"/>
        <w:ind w:left="119" w:right="109" w:hanging="10"/>
        <w:jc w:val="center"/>
      </w:pPr>
      <w:r>
        <w:rPr>
          <w:b/>
        </w:rPr>
        <w:t>SIEDMA ČASŤ</w:t>
      </w:r>
    </w:p>
    <w:p w:rsidR="009D6BF7" w:rsidRDefault="009F1243">
      <w:pPr>
        <w:spacing w:after="286" w:line="248" w:lineRule="auto"/>
        <w:ind w:left="119" w:right="109" w:hanging="10"/>
        <w:jc w:val="center"/>
      </w:pPr>
      <w:r>
        <w:rPr>
          <w:b/>
        </w:rPr>
        <w:t>SOCIÁLNA POLITIKA ZAMESTNÁVATEĽA</w:t>
      </w:r>
    </w:p>
    <w:p w:rsidR="009D6BF7" w:rsidRDefault="009F1243">
      <w:pPr>
        <w:spacing w:after="20" w:line="248" w:lineRule="auto"/>
        <w:ind w:left="119" w:right="109" w:hanging="10"/>
        <w:jc w:val="center"/>
      </w:pPr>
      <w:r>
        <w:rPr>
          <w:b/>
        </w:rPr>
        <w:t>§ 151</w:t>
      </w:r>
    </w:p>
    <w:p w:rsidR="009D6BF7" w:rsidRDefault="009F1243">
      <w:pPr>
        <w:spacing w:line="248" w:lineRule="auto"/>
        <w:ind w:left="119" w:right="109" w:hanging="10"/>
        <w:jc w:val="center"/>
      </w:pPr>
      <w:r>
        <w:rPr>
          <w:b/>
        </w:rPr>
        <w:t>Pracovné podmienky a životné podmienky zamestnancov</w:t>
      </w:r>
    </w:p>
    <w:p w:rsidR="009D6BF7" w:rsidRDefault="009F1243" w:rsidP="00373B94">
      <w:pPr>
        <w:numPr>
          <w:ilvl w:val="1"/>
          <w:numId w:val="169"/>
        </w:numPr>
      </w:pPr>
      <w:r>
        <w:t>Na zlepšovanie kultúry práce a pracovného prostredia zamestnávateľ utvára primerané pracovné podmienky a stará sa o vzhľad a úpravu pracovísk, sociálnych zariadení a zariadení na osobnú hygienu.</w:t>
      </w:r>
    </w:p>
    <w:p w:rsidR="009D6BF7" w:rsidRDefault="009F1243" w:rsidP="00373B94">
      <w:pPr>
        <w:numPr>
          <w:ilvl w:val="1"/>
          <w:numId w:val="169"/>
        </w:numPr>
      </w:pPr>
      <w:r>
        <w:t>Zamestnávateľ zriaďuje, udržiava a zvyšuje úroveň sociálneho zariadenia, zariadenia na osobnú hygienu a podľa osobitných predpisov aj zdravotnícke zariadenia pre zamestnancov.</w:t>
      </w:r>
    </w:p>
    <w:p w:rsidR="009D6BF7" w:rsidRDefault="009F1243" w:rsidP="00373B94">
      <w:pPr>
        <w:numPr>
          <w:ilvl w:val="1"/>
          <w:numId w:val="169"/>
        </w:numPr>
        <w:spacing w:after="284"/>
      </w:pPr>
      <w:r>
        <w:t xml:space="preserve">Zamestnávateľ je povinný zaistiť bezpečnú úschovu najmä zvrškov a osobných predmetov, ktoré zamestnanci obvykle nosia do zamestnania, ako aj obvyklých dopravných prostriedkov, ak ich zamestnanci používajú na cestu do zamestnania a späť s výnimkou motorových vozidiel. Zamestnávateľ </w:t>
      </w:r>
      <w:r>
        <w:lastRenderedPageBreak/>
        <w:t>môže po dohode so zástupcami zamestnancov vymedziť podmienky, za ktorých bude zodpovedať aj za úschovu motorových vozidiel. Túto povinnosť má aj voči všetkým ostatným osobám, ak sú pre neho činné na jeho pracoviskách.</w:t>
      </w:r>
    </w:p>
    <w:p w:rsidR="009D6BF7" w:rsidRDefault="009F1243">
      <w:pPr>
        <w:spacing w:after="20" w:line="248" w:lineRule="auto"/>
        <w:ind w:left="119" w:right="109" w:hanging="10"/>
        <w:jc w:val="center"/>
      </w:pPr>
      <w:r>
        <w:rPr>
          <w:b/>
        </w:rPr>
        <w:t>§ 152</w:t>
      </w:r>
    </w:p>
    <w:p w:rsidR="009D6BF7" w:rsidRDefault="009F1243">
      <w:pPr>
        <w:spacing w:line="248" w:lineRule="auto"/>
        <w:ind w:left="119" w:right="109" w:hanging="10"/>
        <w:jc w:val="center"/>
      </w:pPr>
      <w:r>
        <w:rPr>
          <w:b/>
        </w:rPr>
        <w:t>Stravovanie zamestnancov</w:t>
      </w:r>
    </w:p>
    <w:p w:rsidR="009D6BF7" w:rsidRDefault="009F1243" w:rsidP="00373B94">
      <w:pPr>
        <w:numPr>
          <w:ilvl w:val="1"/>
          <w:numId w:val="170"/>
        </w:numPr>
      </w:pPr>
      <w:r>
        <w:t xml:space="preserve">Zamestnávateľ je povinný zabezpečovať zamestnancom vo všetkých zmenách stravovanie zodpovedajúce zásadám správnej výživy priamo na pracoviskách alebo v ich blízkosti; túto povinnosť má aj zamestnávateľ alebo agentúra dočasného zamestnávania voči dočasne pridelenému zamestnancovi. Túto povinnosť nemá voči zamestnancom vyslaným na pracovnú cestu, s výnimkou zamestnancov vyslaných na pracovnú cestu, ktorí na svojom pravidelnom pracovisku odpracovali viac ako štyri hodiny, a voči zamestnancom, ktorým poskytuje </w:t>
      </w:r>
      <w:r w:rsidR="00E7395E" w:rsidRPr="0014350B">
        <w:rPr>
          <w:color w:val="FF0000"/>
        </w:rPr>
        <w:t>finančný príspevok na stravovanie</w:t>
      </w:r>
      <w:r>
        <w:t>. Povinnosť zamestnávateľa ustanovená v prvej vete sa nevzťahuje na zamestnancov pri výkone práce vo verejnom záujme v zahraničí.</w:t>
      </w:r>
    </w:p>
    <w:p w:rsidR="009D6BF7" w:rsidRDefault="009F1243" w:rsidP="00373B94">
      <w:pPr>
        <w:numPr>
          <w:ilvl w:val="1"/>
          <w:numId w:val="170"/>
        </w:numPr>
      </w:pPr>
      <w:r>
        <w:t>Zamestnávateľ zabezpečuje stravovanie podľa odseku 1 najmä poskytovaním jedného teplého hlavného jedla vrátane vhodného nápoja zamestnancovi v priebehu pracovnej zmeny vo vlastnom stravovacom zariadení, v stravovacom zariadení iného zamestnávateľa alebo zabezpečí stravovanie pre svojich zamestnancov prostredníctvom právnickej osoby alebo fyzickej osoby, ktorá má oprávnenie sprostredkovať stravovacie služby, ak ich sprostredkuje u právnickej osoby alebo fyzickej osoby, ktorá má oprávnenie poskytovať stravovacie služby. Nárok na zabezpečenie stravovania alebo poskytnutie finančného príspevku na stravovanie má zamestnanec, ktorý v rámci pracovnej zmeny vykonáva prácu viac ako štyri hodiny. Ak pracovná zmena trvá viac ako 11 hodín, zamestnávateľ môže zabezpečiť ďalšie stravovanie alebo poskytnúť ďalší finančný príspevok na stravovanie.</w:t>
      </w:r>
    </w:p>
    <w:p w:rsidR="009D6BF7" w:rsidRDefault="009F1243" w:rsidP="00373B94">
      <w:pPr>
        <w:numPr>
          <w:ilvl w:val="1"/>
          <w:numId w:val="170"/>
        </w:numPr>
      </w:pPr>
      <w:r>
        <w:t>Zamestnávateľ prispieva na stravovanie podľa odseku 2 v sume najmenej 55 % ceny jedla, najviac však na každé jedlo do sumy 55 % stravného poskytovaného pri pracovnej ceste v trvaní 5 až 12 hodín podľa osobitného predpisu. Príspevok podľa prvej vety sa zaokrúhľuje na najbližší eurocent nahor. Okrem toho zamestnávateľ poskytuje príspevok podľa osobitného predpisu.</w:t>
      </w:r>
    </w:p>
    <w:p w:rsidR="009D6BF7" w:rsidRDefault="009F1243" w:rsidP="00373B94">
      <w:pPr>
        <w:numPr>
          <w:ilvl w:val="1"/>
          <w:numId w:val="170"/>
        </w:numPr>
      </w:pPr>
      <w:r>
        <w:t>Pri zabezpečovaní stravovania zamestnancov prostredníctvom právnickej osoby alebo fyzickej osoby, ktorá má oprávnenie sprostredkovať stravovacie služby, sa cenou jedla rozumie hodnota stravovacej poukážky. Hodnota stravovacej pou</w:t>
      </w:r>
      <w:r>
        <w:lastRenderedPageBreak/>
        <w:t>kážky musí predstavovať najmenej 75 % stravného poskytovaného pri pracovnej ceste v trvaní 5 až 12 hodín podľa osobitného predpisu.</w:t>
      </w:r>
    </w:p>
    <w:p w:rsidR="009D6BF7" w:rsidRDefault="009F1243" w:rsidP="00373B94">
      <w:pPr>
        <w:numPr>
          <w:ilvl w:val="1"/>
          <w:numId w:val="170"/>
        </w:numPr>
      </w:pPr>
      <w:r>
        <w:t>Pri zabezpečovaní stravovania zamestnancov prostredníctvom právnickej osoby alebo fyzickej osoby, ktorá má oprávnenie sprostredkovať stravovacie služby prostredníctvom stravovacích poukážok, je výška poplatku za sprostredkované stravovacie služby maximálne 2 % z hodnoty sumy uvedenej na stravovacej poukážke.</w:t>
      </w:r>
    </w:p>
    <w:p w:rsidR="009D6BF7" w:rsidRDefault="009F1243" w:rsidP="00373B94">
      <w:pPr>
        <w:numPr>
          <w:ilvl w:val="1"/>
          <w:numId w:val="170"/>
        </w:numPr>
        <w:spacing w:after="97"/>
      </w:pPr>
      <w:r>
        <w:t>Zamestnávateľ poskytne zamestnancovi finančný príspevok na stravovanie v sume podľa odseku 8, ak</w:t>
      </w:r>
    </w:p>
    <w:p w:rsidR="009D6BF7" w:rsidRDefault="009F1243" w:rsidP="00373B94">
      <w:pPr>
        <w:numPr>
          <w:ilvl w:val="0"/>
          <w:numId w:val="171"/>
        </w:numPr>
        <w:spacing w:after="97"/>
        <w:ind w:hanging="283"/>
      </w:pPr>
      <w:r>
        <w:t>povinnosť zamestnávateľa zabezpečiť zamestnancom stravovanie vylučujú podmienky výkonu práce na pracovisku,</w:t>
      </w:r>
    </w:p>
    <w:p w:rsidR="009D6BF7" w:rsidRDefault="009F1243" w:rsidP="00373B94">
      <w:pPr>
        <w:numPr>
          <w:ilvl w:val="0"/>
          <w:numId w:val="171"/>
        </w:numPr>
        <w:spacing w:after="98"/>
        <w:ind w:hanging="283"/>
      </w:pPr>
      <w:r>
        <w:t>zamestnávateľ nemôže zabezpečiť stravovanie podľa odseku 2,</w:t>
      </w:r>
    </w:p>
    <w:p w:rsidR="009D6BF7" w:rsidRDefault="009F1243" w:rsidP="00373B94">
      <w:pPr>
        <w:numPr>
          <w:ilvl w:val="0"/>
          <w:numId w:val="171"/>
        </w:numPr>
        <w:spacing w:after="97"/>
        <w:ind w:hanging="283"/>
      </w:pPr>
      <w:r>
        <w:t>zamestnanec na základe lekárskeho potvrdenia od špecializovaného lekára zo zdravotných dôvodov nemôže využiť žiadny zo spôsobov stravovania zamestnancov zabezpečených zamestnávateľom,</w:t>
      </w:r>
    </w:p>
    <w:p w:rsidR="009D6BF7" w:rsidRDefault="009F1243" w:rsidP="00373B94">
      <w:pPr>
        <w:numPr>
          <w:ilvl w:val="0"/>
          <w:numId w:val="171"/>
        </w:numPr>
        <w:ind w:hanging="283"/>
      </w:pPr>
      <w:r>
        <w:t>ide o zamestnanca vykonávajúceho domácku prácu alebo teleprácu a zamestnávateľ mu nezabezpečí stravovanie vo vlastnom stravovacom zariadení alebo v stravovacom zariadení iného zamestnávateľa, alebo ak by stravovanie podľa odseku 2 bolo v rozpore s povahou vykonávanej domáckej práce alebo telepráce.</w:t>
      </w:r>
    </w:p>
    <w:p w:rsidR="009D6BF7" w:rsidRDefault="009F1243" w:rsidP="00373B94">
      <w:pPr>
        <w:numPr>
          <w:ilvl w:val="1"/>
          <w:numId w:val="171"/>
        </w:numPr>
      </w:pPr>
      <w:r>
        <w:t>Zamestnávateľ, ktorý nezabezpečuje stravovanie vo vlastnom stravovacom zariadení alebo v stravovacom zariadení iného zamestnávateľa, ak nejde o prípady podľa odseku 6, je povinný umožniť zamestnancom výber medzi zabezpečením stravovania prostredníctvom právnickej osoby alebo fyzickej osoby, ktorá má oprávnenie sprostredkovať stravovacie služby, formou stravovacej poukážky alebo poskytnutím finančného príspevku na stravovanie. Zamestnanec je viazaný svojím výberom počas 12 mesiacov odo dňa, ku ktorému sa výber viaže. Podrobnosti výberu a realizácie povinnosti zamestnávateľa zabezpečovať stravovanie alebo poskytovať finančný príspevok na stravovanie na základe výberu môže zamestnávateľ ustanoviť vo vnútornom predpise. Zamestnávateľ na základe výberu zamestnanca zabezpečuje zamestnancovi stravovanie prostredníctvom právnickej osoby alebo fyzickej osoby, ktorá má oprávnenie sprostredkovať stravovacie služby, formou stravovacej poukážky alebo poskytuje zamestnancovi finančný príspevok na stravovanie v sume podľa odseku 8. Do uskutočnenia výberu zo strany zamestnanca zamestnávateľ zabezpečuje zamestnancovi stravovanie prostredníctvom právnickej osoby alebo fyzickej osoby, ktorá má oprávnenie sprostredkovať stravovacie služby, formou stravovacej poukážky alebo mu poskytuje finančný príspevok na stravovanie v sume podľa odseku 8.</w:t>
      </w:r>
    </w:p>
    <w:p w:rsidR="009D6BF7" w:rsidRDefault="009F1243" w:rsidP="00373B94">
      <w:pPr>
        <w:numPr>
          <w:ilvl w:val="1"/>
          <w:numId w:val="171"/>
        </w:numPr>
      </w:pPr>
      <w:r>
        <w:lastRenderedPageBreak/>
        <w:t>Suma finančného príspevku na stravovanie je suma, ktorou zamestnávateľ prispieva na stravovanie iným zamestnancom podľa odseku 3 prvej vety, najmenej však 55 % minimálnej hodnoty stravovacej poukážky podľa odseku 4. Ak zamestnávateľ neprispieva na stravovanie iným zamestnancom podľa odseku 3, suma finančného príspevku na stravovanie je najmenej 55 % minimálnej hodnoty stravovacej poukážky podľa odseku 4, najviac však 55 % stravného poskytovaného pri pracovnej ceste v trvaní 5 až 12 hodín podľa osobitného predpisu. Okrem sumy podľa prvej vety alebo druhej vety zamestnávateľ poskytuje zamestnancovi príspevok podľa osobitného predpisu.</w:t>
      </w:r>
    </w:p>
    <w:p w:rsidR="009D6BF7" w:rsidRDefault="009F1243" w:rsidP="00373B94">
      <w:pPr>
        <w:numPr>
          <w:ilvl w:val="1"/>
          <w:numId w:val="171"/>
        </w:numPr>
        <w:spacing w:after="98"/>
      </w:pPr>
      <w:r>
        <w:t>Zamestnávateľ môže po prerokovaní so zástupcami zamestnancov</w:t>
      </w:r>
    </w:p>
    <w:p w:rsidR="009D6BF7" w:rsidRDefault="009F1243" w:rsidP="00373B94">
      <w:pPr>
        <w:numPr>
          <w:ilvl w:val="0"/>
          <w:numId w:val="172"/>
        </w:numPr>
        <w:spacing w:after="97"/>
        <w:ind w:hanging="283"/>
      </w:pPr>
      <w:r>
        <w:t>upraviť podmienky, za ktorých bude zamestnancom poskytovať stravovanie počas dovolenky, prekážok v práci, alebo inej ospravedlnenej neprítomnosti zamestnanca v práci,</w:t>
      </w:r>
    </w:p>
    <w:p w:rsidR="009D6BF7" w:rsidRDefault="009F1243" w:rsidP="00373B94">
      <w:pPr>
        <w:numPr>
          <w:ilvl w:val="0"/>
          <w:numId w:val="172"/>
        </w:numPr>
        <w:spacing w:after="97"/>
        <w:ind w:hanging="283"/>
      </w:pPr>
      <w:r>
        <w:t>umožniť stravovať sa zamestnancom, ktorí pracujú mimo rámca rozvrhu pracovných zmien za rovnakých podmienok ako ostatným zamestnancom,</w:t>
      </w:r>
    </w:p>
    <w:p w:rsidR="009D6BF7" w:rsidRDefault="009F1243" w:rsidP="00373B94">
      <w:pPr>
        <w:numPr>
          <w:ilvl w:val="0"/>
          <w:numId w:val="172"/>
        </w:numPr>
        <w:spacing w:after="284"/>
        <w:ind w:hanging="283"/>
      </w:pPr>
      <w:r>
        <w:t>rozšíriť okruh fyzických osôb, ktorým zabezpečí stravovanie, a ktorým bude prispievať na stravovanie podľa odseku 3.</w:t>
      </w:r>
    </w:p>
    <w:p w:rsidR="009D6BF7" w:rsidRDefault="009F1243">
      <w:pPr>
        <w:spacing w:after="20" w:line="248" w:lineRule="auto"/>
        <w:ind w:left="119" w:right="109" w:hanging="10"/>
        <w:jc w:val="center"/>
      </w:pPr>
      <w:r>
        <w:rPr>
          <w:b/>
        </w:rPr>
        <w:t>§ 152a</w:t>
      </w:r>
    </w:p>
    <w:p w:rsidR="009D6BF7" w:rsidRDefault="009F1243">
      <w:pPr>
        <w:spacing w:line="248" w:lineRule="auto"/>
        <w:ind w:left="119" w:right="109" w:hanging="10"/>
        <w:jc w:val="center"/>
      </w:pPr>
      <w:r>
        <w:rPr>
          <w:b/>
        </w:rPr>
        <w:t>Rekreácia zamestnancov</w:t>
      </w:r>
    </w:p>
    <w:p w:rsidR="009D6BF7" w:rsidRDefault="009F1243" w:rsidP="00373B94">
      <w:pPr>
        <w:numPr>
          <w:ilvl w:val="1"/>
          <w:numId w:val="172"/>
        </w:numPr>
      </w:pPr>
      <w:r>
        <w:t>Zamestnávateľ, ktorý zamestnáva viac ako 49 zamestnancov, poskytne zamestnancovi, ktorého pracovný pomer u zamestnávateľa trvá nepretržite najmenej 24 mesiacov, na jeho žiadosť príspevok na rekreáciu v sume 55 % oprávnených výdavkov, najviac však v sume 275 eur za kalendárny rok. U zamestnanca, ktorý má dohodnutý pracovný pomer na kratší pracovný čas, sa najvyššia suma príspevku na rekreáciu za kalendárny rok podľa prvej vety zníži v pomere zodpovedajúcom kratšiemu pracovnému času. Príspevok na rekreáciu môže za rovnakých podmienok a v rovnakom rozsahu poskytnúť zamestnancovi aj zamestnávateľ, ktorý zamestnáva menej ako 50 zamestnancov. Splnenie podmienok na poskytnutie príspevku na rekreáciu sa posudzuje ku dňu začatia rekreácie; počet zamestnávaných zamestnancov je priemerný evidenčný počet zamestnancov za predchádzajúci kalendárny rok. Príspevok na rekreáciu sa zaokrúhľuje na najbližší eurocent nahor.</w:t>
      </w:r>
    </w:p>
    <w:p w:rsidR="009D6BF7" w:rsidRDefault="009F1243" w:rsidP="00373B94">
      <w:pPr>
        <w:numPr>
          <w:ilvl w:val="1"/>
          <w:numId w:val="172"/>
        </w:numPr>
      </w:pPr>
      <w:r>
        <w:t xml:space="preserve">Zamestnávateľ môže rozhodnúť, že príspevok na rekreáciu poskytne zamestnancovi prostredníctvom rekreačného poukazu podľa osobitného predpisu. Pri poskytovaní príspevku na rekreáciu prostredníctvom rekreačného poukazu na základe zmluvy s vydavateľom rekreačného poukazu podľa osobitného </w:t>
      </w:r>
      <w:r>
        <w:lastRenderedPageBreak/>
        <w:t>predpisu je výška poplatku za sprostredkovanie služieb podľa odseku 4 maximálne 3 % z hodnoty rekreačného poukazu.</w:t>
      </w:r>
    </w:p>
    <w:p w:rsidR="009D6BF7" w:rsidRDefault="009F1243" w:rsidP="00373B94">
      <w:pPr>
        <w:numPr>
          <w:ilvl w:val="1"/>
          <w:numId w:val="172"/>
        </w:numPr>
      </w:pPr>
      <w:r>
        <w:t>Zamestnanec môže za kalendárny rok požiadať o príspevok na rekreáciu len u jedného zamestnávateľa. Zamestnanca, ktorý požiada o príspevok na rekreáciu, nemožno žiadnym spôsobom znevýhodniť v porovnaní so zamestnancom, ktorý o tento príspevok nepožiada.</w:t>
      </w:r>
    </w:p>
    <w:p w:rsidR="009D6BF7" w:rsidRDefault="009F1243" w:rsidP="00373B94">
      <w:pPr>
        <w:numPr>
          <w:ilvl w:val="1"/>
          <w:numId w:val="172"/>
        </w:numPr>
        <w:spacing w:after="98"/>
      </w:pPr>
      <w:r>
        <w:t>Oprávnenými výdavkami podľa odseku 1 sú preukázané výdavky zamestnanca na</w:t>
      </w:r>
    </w:p>
    <w:p w:rsidR="009D6BF7" w:rsidRDefault="009F1243" w:rsidP="00373B94">
      <w:pPr>
        <w:numPr>
          <w:ilvl w:val="0"/>
          <w:numId w:val="173"/>
        </w:numPr>
        <w:spacing w:after="0"/>
        <w:ind w:hanging="283"/>
      </w:pPr>
      <w:r>
        <w:t>služby cestovného ruchu spojené s ubytovaním najmenej na dve prenocovania na území</w:t>
      </w:r>
    </w:p>
    <w:p w:rsidR="009D6BF7" w:rsidRDefault="009F1243">
      <w:pPr>
        <w:spacing w:after="98"/>
        <w:ind w:left="283" w:firstLine="0"/>
      </w:pPr>
      <w:r>
        <w:t>Slovenskej republiky,</w:t>
      </w:r>
    </w:p>
    <w:p w:rsidR="009D6BF7" w:rsidRDefault="009F1243" w:rsidP="00373B94">
      <w:pPr>
        <w:numPr>
          <w:ilvl w:val="0"/>
          <w:numId w:val="173"/>
        </w:numPr>
        <w:spacing w:after="97"/>
        <w:ind w:hanging="283"/>
      </w:pPr>
      <w:r>
        <w:t>pobytový balík obsahujúci ubytovanie najmenej na dve prenocovania a stravovacie služby alebo iné služby súvisiace s rekreáciou na území Slovenskej republiky,</w:t>
      </w:r>
    </w:p>
    <w:p w:rsidR="009D6BF7" w:rsidRDefault="009F1243" w:rsidP="00373B94">
      <w:pPr>
        <w:numPr>
          <w:ilvl w:val="0"/>
          <w:numId w:val="173"/>
        </w:numPr>
        <w:spacing w:after="97"/>
        <w:ind w:hanging="283"/>
      </w:pPr>
      <w:r>
        <w:t>ubytovanie najmenej na dve prenocovania na území Slovenskej republiky, ktorého súčasťou môžu byť stravovacie služby,</w:t>
      </w:r>
    </w:p>
    <w:p w:rsidR="009D6BF7" w:rsidRDefault="009F1243" w:rsidP="00373B94">
      <w:pPr>
        <w:numPr>
          <w:ilvl w:val="0"/>
          <w:numId w:val="173"/>
        </w:numPr>
        <w:ind w:hanging="283"/>
      </w:pPr>
      <w:r>
        <w:t>organizované viacdenné aktivity a zotavovacie podujatia počas školských prázdnin na území Slovenskej republiky pre dieťa zamestnanca navštevujúce základnú školu alebo niektorý z prvých štyroch ročníkov gymnázia s osemročným vzdelávacím programom; za dieťa zamestnanca sa považuje aj dieťa zverené zamestnancovi do náhradnej starostlivosti na základe rozhodnutia súdu alebo dieťa zverené zamestnancovi do starostlivosti pred rozhodnutím súdu o osvojení alebo iné dieťa žijúce so zamestnancom v spoločnej domácnosti.</w:t>
      </w:r>
    </w:p>
    <w:p w:rsidR="009D6BF7" w:rsidRDefault="009F1243" w:rsidP="00373B94">
      <w:pPr>
        <w:numPr>
          <w:ilvl w:val="1"/>
          <w:numId w:val="173"/>
        </w:numPr>
      </w:pPr>
      <w:r>
        <w:t>Oprávnenými výdavkami podľa odseku 1 sú aj preukázané výdavky zamestnanca podľa odseku 4 na manžela, vlastné dieťa, dieťa zverené zamestnancovi do náhradnej starostlivosti na základe rozhodnutia súdu alebo dieťa zverené zamestnancovi do starostlivosti pred rozhodnutím súdu o osvojení a inú osobu žijúcu so zamestnancom v spoločnej domácnosti, ktorí sa so zamestnancom zúčastňujú na rekreácii.</w:t>
      </w:r>
    </w:p>
    <w:p w:rsidR="009D6BF7" w:rsidRDefault="009F1243" w:rsidP="00373B94">
      <w:pPr>
        <w:numPr>
          <w:ilvl w:val="1"/>
          <w:numId w:val="173"/>
        </w:numPr>
        <w:spacing w:after="284"/>
      </w:pPr>
      <w:r>
        <w:t>Ak nebol príspevok na rekreáciu poskytnutý prostredníctvom rekreačného poukazu, zamestnanec preukáže zamestnávateľovi oprávnené výdavky podľa odsekov 4 a 5 najneskôr do 30 dní odo dňa skončenia rekreácie predložením účtovných dokladov, ktorých súčasťou musí byť označenie zamestnanca. Zamestnávateľ poskytne zamestnancovi príspevok na rekreáciu po predložení účtovných dokladov v najbližšom výplatnom termíne určenom u zamestnávateľa na výplatu mzdy, ak sa zamestnávateľ nedohodne so zamestnancom inak. Ak nebol príspevok na rekreáciu poskytnutý prostredníctvom rekreačného poukazu, na žiadosť zamestnanca sa príspevok na rekreáciu, ktorá začala v jednom kalendárnom roku a nepretržite trvá v nasledujúcom kalendárnom roku, bude považovať za príspevok na rekreáciu za kalendárny rok, v ktorom rekreácia začala.</w:t>
      </w:r>
    </w:p>
    <w:p w:rsidR="009D6BF7" w:rsidRDefault="009F1243">
      <w:pPr>
        <w:spacing w:after="20" w:line="248" w:lineRule="auto"/>
        <w:ind w:left="119" w:right="109" w:hanging="10"/>
        <w:jc w:val="center"/>
      </w:pPr>
      <w:r>
        <w:rPr>
          <w:b/>
        </w:rPr>
        <w:t>§ 152b</w:t>
      </w:r>
    </w:p>
    <w:p w:rsidR="009D6BF7" w:rsidRDefault="009F1243">
      <w:pPr>
        <w:spacing w:line="248" w:lineRule="auto"/>
        <w:ind w:left="119" w:right="109" w:hanging="10"/>
        <w:jc w:val="center"/>
      </w:pPr>
      <w:r>
        <w:rPr>
          <w:b/>
        </w:rPr>
        <w:t>Príspevok na športovú činnosť dieťaťa</w:t>
      </w:r>
    </w:p>
    <w:p w:rsidR="009D6BF7" w:rsidRDefault="009F1243" w:rsidP="00373B94">
      <w:pPr>
        <w:numPr>
          <w:ilvl w:val="1"/>
          <w:numId w:val="174"/>
        </w:numPr>
      </w:pPr>
      <w:r>
        <w:t>Zamestnávateľ môže poskytnúť zamestnancovi, ktorého pracovný pomer u zamestnávateľa trvá nepretržite najmenej 24 mesiacov, na jeho žiadosť príspevok na športovú činnosť dieťaťa v sume 55 % oprávnených výdavkov, najviac však v sume 275 eur za kalendárny rok v úhrne na všetky deti zamestnanca. U zamestnanca, ktorý má dohodnutý pracovný pomer na kratší pracovný čas, sa najvyššia suma príspevku na športovú činnosť dieťaťa za kalendárny rok podľa prvej vety zníži v pomere zodpovedajúcom kratšiemu pracovnému času. Príspevok na športovú činnosť dieťaťa sa zaokrúhľuje na najbližší eurocent nahor.</w:t>
      </w:r>
    </w:p>
    <w:p w:rsidR="009D6BF7" w:rsidRDefault="009F1243" w:rsidP="00373B94">
      <w:pPr>
        <w:numPr>
          <w:ilvl w:val="1"/>
          <w:numId w:val="174"/>
        </w:numPr>
      </w:pPr>
      <w:r>
        <w:t>Oprávnenými výdavkami podľa odseku 1 sú preukázané výdavky zamestnanca na športovú činnosť dieťaťa u oprávnenej osoby, ktorou je výlučne športová organizácia zapísaná v registri právnických osôb v športe podľa osobitného predpisu, ktorá zabezpečuje pre dieťa zamestnanca vykonávanie tejto športovej činnosti pod dohľadom odborne spôsobilého športového odborníka, a to najviac za obdobie kalendárneho roka, za ktorý zamestnanec žiada o príspevok na športovú činnosť dieťaťa.</w:t>
      </w:r>
    </w:p>
    <w:p w:rsidR="009D6BF7" w:rsidRDefault="009F1243" w:rsidP="00373B94">
      <w:pPr>
        <w:numPr>
          <w:ilvl w:val="1"/>
          <w:numId w:val="174"/>
        </w:numPr>
      </w:pPr>
      <w:r>
        <w:t>Za dieťa sa na účely odsekov 1 a 2 považuje vlastné dieťa zamestnanca, dieťa zverené zamestnancovi do náhradnej starostlivosti na základe rozhodnutia súdu, dieťa zverené zamestnancovi do starostlivosti pred rozhodnutím súdu o osvojení alebo iné dieťa žijúce so zamestnancom v spoločnej domácnosti, ktoré dovŕšilo najviac 18 rokov veku v kalendárnom roku, za ktorý zamestnanec žiada o príspevok na športovú činnosť dieťaťa, a je osobou s príslušnosťou k športovej organizácii podľa osobitného predpisu najmenej počas šiestich mesiacov.</w:t>
      </w:r>
    </w:p>
    <w:p w:rsidR="009D6BF7" w:rsidRDefault="009F1243" w:rsidP="00373B94">
      <w:pPr>
        <w:numPr>
          <w:ilvl w:val="1"/>
          <w:numId w:val="174"/>
        </w:numPr>
      </w:pPr>
      <w:r>
        <w:t>Zamestnanec môže za kalendárny rok požiadať o príspevok na športovú činnosť dieťaťa len u jedného zamestnávateľa. Zamestnanca, ktorý požiada o príspevok na športovú činnosť dieťaťa, nemožno žiadnym spôsobom znevýhodniť v porovnaní so zamestnancom, ktorý o tento príspevok nepožiada. Zamestnávateľ môže po prerokovaní so zástupcami zamestnancov upraviť ďalšie podmienky, za ktorých bude zamestnancom poskytovať príspevok na športovú činnosť dieťaťa.</w:t>
      </w:r>
    </w:p>
    <w:p w:rsidR="009D6BF7" w:rsidRDefault="009F1243" w:rsidP="00373B94">
      <w:pPr>
        <w:numPr>
          <w:ilvl w:val="1"/>
          <w:numId w:val="174"/>
        </w:numPr>
      </w:pPr>
      <w:r>
        <w:t>Zamestnanec preukáže zamestnávateľovi oprávnené výdavky na športovú činnosť dieťaťa predložením dokladu do 30 dní odo dňa jeho vydania oprávnenou osobou podľa odseku 2, ktorého súčasťou musí byť meno a priezvisko dieťaťa, ktoré vykonáva športovú činnosť, a obdobie, na ktoré sa vzťahuje tento doklad. Splnenie podmienok na poskytnutie príspevku na športovú činnosť dieťaťa posudzuje zamestnávateľ ku dňu začatia obdobia, na ktoré sa vzťahuje doklad podľa prvej vety. V prípade splnenia podmienok zamestnávateľ zamestnancovi poskytne príspevok na športovú činnosť dieťaťa po predložení dokladu v najbližšom výplatnom termíne určenom u zamestnávateľa na výplatu mzdy, ak sa zamestnávateľ nedohodne so zamestnancom inak.</w:t>
      </w:r>
    </w:p>
    <w:p w:rsidR="009D6BF7" w:rsidRDefault="009F1243">
      <w:pPr>
        <w:spacing w:after="286" w:line="248" w:lineRule="auto"/>
        <w:ind w:left="119" w:right="19" w:hanging="10"/>
        <w:jc w:val="center"/>
      </w:pPr>
      <w:r>
        <w:rPr>
          <w:b/>
        </w:rPr>
        <w:t>Vzdelávanie zamestnancov</w:t>
      </w:r>
    </w:p>
    <w:p w:rsidR="009D6BF7" w:rsidRDefault="009F1243">
      <w:pPr>
        <w:spacing w:line="248" w:lineRule="auto"/>
        <w:ind w:left="119" w:right="109" w:hanging="10"/>
        <w:jc w:val="center"/>
      </w:pPr>
      <w:r>
        <w:rPr>
          <w:b/>
        </w:rPr>
        <w:t>§ 153</w:t>
      </w:r>
    </w:p>
    <w:p w:rsidR="009D6BF7" w:rsidRDefault="009F1243">
      <w:pPr>
        <w:spacing w:after="284"/>
        <w:ind w:left="-15"/>
      </w:pPr>
      <w:r>
        <w:t>Zamestnávateľ sa stará o prehlbovanie kvalifikácie zamestnancov alebo o jej zvyšovanie. Zamestnávateľ prerokuje so zástupcami zamestnancov opatrenia zamerané na starostlivosť o kvalifikáciu zamestnancov, jej prehlbovanie a zvyšovanie.</w:t>
      </w:r>
    </w:p>
    <w:p w:rsidR="009D6BF7" w:rsidRDefault="009F1243">
      <w:pPr>
        <w:spacing w:line="248" w:lineRule="auto"/>
        <w:ind w:left="119" w:right="109" w:hanging="10"/>
        <w:jc w:val="center"/>
      </w:pPr>
      <w:r>
        <w:rPr>
          <w:b/>
        </w:rPr>
        <w:t>§ 154</w:t>
      </w:r>
    </w:p>
    <w:p w:rsidR="009D6BF7" w:rsidRDefault="009F1243" w:rsidP="00373B94">
      <w:pPr>
        <w:numPr>
          <w:ilvl w:val="1"/>
          <w:numId w:val="175"/>
        </w:numPr>
      </w:pPr>
      <w:r>
        <w:t>Zamestnancovi, ktorý vstupuje do pracovného pomeru bez kvalifikácie, zabezpečuje zamestnávateľ získanie kvalifikácie zaškolením alebo zaučením. Po skončení zaškolenia alebo zaučenia vydá o tom zamestnávateľ zamestnancovi potvrdenie.</w:t>
      </w:r>
    </w:p>
    <w:p w:rsidR="009D6BF7" w:rsidRDefault="009F1243" w:rsidP="00373B94">
      <w:pPr>
        <w:numPr>
          <w:ilvl w:val="1"/>
          <w:numId w:val="175"/>
        </w:numPr>
      </w:pPr>
      <w:r>
        <w:t>Zamestnávateľ je povinný rekvalifikovať zamestnanca, ktorý prechádza na nové pracovisko alebo na nový druh práce, alebo na spôsob práce, ak je to nevyhnutné najmä pri zmenách v organizácii práce alebo pri iných racionalizačných opatreniach.</w:t>
      </w:r>
    </w:p>
    <w:p w:rsidR="009D6BF7" w:rsidRDefault="009F1243" w:rsidP="00373B94">
      <w:pPr>
        <w:numPr>
          <w:ilvl w:val="1"/>
          <w:numId w:val="175"/>
        </w:numPr>
        <w:spacing w:after="284"/>
      </w:pPr>
      <w:r>
        <w:t>Zamestnanec je povinný sústavne si prehlbovať kvalifikáciu na výkon práce dohodnutej v pracovnej zmluve. Prehlbovanie kvalifikácie je aj jej udržiavanie a obnovovanie. Zamestnávateľ je oprávnený uložiť zamestnancovi zúčastniť sa na ďalšom vzdelávaní s cieľom prehĺbiť si kvalifikáciu. Účasť na vzdelávaní je výkonom práce, za ktorý patrí zamestnancovi mzda.</w:t>
      </w:r>
    </w:p>
    <w:p w:rsidR="009D6BF7" w:rsidRDefault="009F1243">
      <w:pPr>
        <w:spacing w:line="248" w:lineRule="auto"/>
        <w:ind w:left="119" w:right="109" w:hanging="10"/>
        <w:jc w:val="center"/>
      </w:pPr>
      <w:r>
        <w:rPr>
          <w:b/>
        </w:rPr>
        <w:t>§ 155</w:t>
      </w:r>
    </w:p>
    <w:p w:rsidR="009D6BF7" w:rsidRDefault="009F1243" w:rsidP="00373B94">
      <w:pPr>
        <w:numPr>
          <w:ilvl w:val="1"/>
          <w:numId w:val="176"/>
        </w:numPr>
      </w:pPr>
      <w:r>
        <w:t>Zamestnávateľ môže so zamestnancom uzatvoriť dohodu, ktorou sa zamestnávateľ zaväzuje umožniť zamestnancovi zvýšenie kvalifikácie poskytovaním pracovného voľna, náhrady mzdy a úhrady ďalších nákladov spojených so štúdiom, a zamestnanec sa zaväzuje zotrvať po skončení štúdia u zamestnávateľa určitý čas v pracovnom pomere alebo mu uhradiť náklady spojené so štúdiom, a to aj vtedy, keď zamestnanec skončí pracovný pomer pred skončením štúdia. Dohoda sa musí uzatvoriť písomne, inak je neplatná.</w:t>
      </w:r>
    </w:p>
    <w:p w:rsidR="009D6BF7" w:rsidRDefault="009F1243" w:rsidP="00373B94">
      <w:pPr>
        <w:numPr>
          <w:ilvl w:val="1"/>
          <w:numId w:val="176"/>
        </w:numPr>
        <w:spacing w:after="98"/>
      </w:pPr>
      <w:r>
        <w:t>Dohoda podľa odseku 1 musí obsahovať</w:t>
      </w:r>
    </w:p>
    <w:p w:rsidR="009D6BF7" w:rsidRDefault="009F1243" w:rsidP="00373B94">
      <w:pPr>
        <w:numPr>
          <w:ilvl w:val="0"/>
          <w:numId w:val="177"/>
        </w:numPr>
        <w:spacing w:after="98"/>
        <w:ind w:hanging="283"/>
      </w:pPr>
      <w:r>
        <w:t>druh kvalifikácie a spôsob jej zvýšenia,</w:t>
      </w:r>
    </w:p>
    <w:p w:rsidR="009D6BF7" w:rsidRDefault="009F1243" w:rsidP="00373B94">
      <w:pPr>
        <w:numPr>
          <w:ilvl w:val="0"/>
          <w:numId w:val="177"/>
        </w:numPr>
        <w:spacing w:after="98"/>
        <w:ind w:hanging="283"/>
      </w:pPr>
      <w:r>
        <w:t>študijný odbor a označenie školy,</w:t>
      </w:r>
    </w:p>
    <w:p w:rsidR="009D6BF7" w:rsidRDefault="009F1243" w:rsidP="00373B94">
      <w:pPr>
        <w:numPr>
          <w:ilvl w:val="0"/>
          <w:numId w:val="177"/>
        </w:numPr>
        <w:spacing w:after="98"/>
        <w:ind w:hanging="283"/>
      </w:pPr>
      <w:r>
        <w:t>dobu, po ktorú sa zamestnanec zaväzuje zotrvať u zamestnávateľa v pracovnom pomere,</w:t>
      </w:r>
    </w:p>
    <w:p w:rsidR="009D6BF7" w:rsidRDefault="009F1243" w:rsidP="00373B94">
      <w:pPr>
        <w:numPr>
          <w:ilvl w:val="0"/>
          <w:numId w:val="177"/>
        </w:numPr>
        <w:ind w:hanging="283"/>
      </w:pPr>
      <w:r>
        <w:t>druhy nákladov a ich celkovú sumu, ktorú bude zamestnanec povinný uhradiť zamestnávateľovi, ak nesplní svoj záväzok zotrvať u neho v pracovnom pomere počas dohodnutej doby.</w:t>
      </w:r>
    </w:p>
    <w:p w:rsidR="009D6BF7" w:rsidRDefault="009F1243" w:rsidP="00373B94">
      <w:pPr>
        <w:numPr>
          <w:ilvl w:val="1"/>
          <w:numId w:val="177"/>
        </w:numPr>
      </w:pPr>
      <w:r>
        <w:t>Celková dohodnutá doba zotrvania v pracovnom pomere nesmie prekročiť päť rokov. Ak zamestnanec splní svoj záväzok iba sčasti, povinnosť nahradiť náklady sa pomerne zníži.</w:t>
      </w:r>
    </w:p>
    <w:p w:rsidR="009D6BF7" w:rsidRDefault="009F1243" w:rsidP="00373B94">
      <w:pPr>
        <w:numPr>
          <w:ilvl w:val="1"/>
          <w:numId w:val="177"/>
        </w:numPr>
        <w:spacing w:after="98"/>
      </w:pPr>
      <w:r>
        <w:t>Do doby zotrvania v pracovnom pomere sa nezapočítava čas</w:t>
      </w:r>
    </w:p>
    <w:p w:rsidR="009D6BF7" w:rsidRDefault="009F1243" w:rsidP="00373B94">
      <w:pPr>
        <w:numPr>
          <w:ilvl w:val="0"/>
          <w:numId w:val="178"/>
        </w:numPr>
        <w:spacing w:after="97"/>
        <w:ind w:hanging="283"/>
      </w:pPr>
      <w:r>
        <w:t>výkonu mimoriadnej služby v období krízovej situácie alebo alternatívnej služby v čase vojny a vojnového stavu,</w:t>
      </w:r>
    </w:p>
    <w:p w:rsidR="009D6BF7" w:rsidRDefault="002A7C77" w:rsidP="00373B94">
      <w:pPr>
        <w:numPr>
          <w:ilvl w:val="0"/>
          <w:numId w:val="178"/>
        </w:numPr>
        <w:spacing w:after="98"/>
        <w:ind w:hanging="283"/>
      </w:pPr>
      <w:r w:rsidRPr="0014350B">
        <w:rPr>
          <w:color w:val="FF0000"/>
        </w:rPr>
        <w:t>materskej dovolenky, otcovskej dovolenky a rodičovskej dovolenky,</w:t>
      </w:r>
    </w:p>
    <w:p w:rsidR="009D6BF7" w:rsidRDefault="009F1243" w:rsidP="00373B94">
      <w:pPr>
        <w:numPr>
          <w:ilvl w:val="0"/>
          <w:numId w:val="178"/>
        </w:numPr>
        <w:ind w:hanging="283"/>
      </w:pPr>
      <w:r>
        <w:t>neprítomnosti v práci z dôvodu výkonu nepodmienečného trestu odňatia slobody a väzby, ak došlo k právoplatnému odsúdeniu.</w:t>
      </w:r>
    </w:p>
    <w:p w:rsidR="009D6BF7" w:rsidRDefault="009F1243" w:rsidP="00373B94">
      <w:pPr>
        <w:numPr>
          <w:ilvl w:val="1"/>
          <w:numId w:val="178"/>
        </w:numPr>
        <w:spacing w:after="201" w:line="265" w:lineRule="auto"/>
        <w:ind w:right="-7" w:hanging="308"/>
      </w:pPr>
      <w:r>
        <w:t>Zamestnávateľ môže so zamestnancom uzatvoriť dohodu podľa odseku 2 aj pri prehlbovaní kvalifikácie, ak predpokladané náklady dosahujú aspoň 1700 eur. V týchto prípadoch nemožno zamestnancovi uložiť povinnosť prehlbovať si kvalifikáciu.</w:t>
      </w:r>
    </w:p>
    <w:p w:rsidR="009D6BF7" w:rsidRDefault="009F1243" w:rsidP="00373B94">
      <w:pPr>
        <w:numPr>
          <w:ilvl w:val="1"/>
          <w:numId w:val="178"/>
        </w:numPr>
        <w:spacing w:after="98"/>
        <w:ind w:right="-7" w:hanging="308"/>
      </w:pPr>
      <w:r>
        <w:t>Povinnosť zamestnanca na úhradu nákladov nevzniká, najmä ak</w:t>
      </w:r>
    </w:p>
    <w:p w:rsidR="009D6BF7" w:rsidRDefault="009F1243" w:rsidP="00373B94">
      <w:pPr>
        <w:numPr>
          <w:ilvl w:val="0"/>
          <w:numId w:val="179"/>
        </w:numPr>
        <w:spacing w:after="97"/>
        <w:ind w:hanging="283"/>
      </w:pPr>
      <w:r>
        <w:t>zamestnávateľ v priebehu zvyšovania kvalifikácie zastavil poskytovanie pracovného voľna a náhrady mzdy, pretože sa zamestnanec bez svojho zavinenia stal dlhodobo nespôsobilý na výkon práce, pre ktorú si zvyšoval kvalifikáciu,</w:t>
      </w:r>
    </w:p>
    <w:p w:rsidR="009D6BF7" w:rsidRDefault="009F1243" w:rsidP="00373B94">
      <w:pPr>
        <w:numPr>
          <w:ilvl w:val="0"/>
          <w:numId w:val="179"/>
        </w:numPr>
        <w:spacing w:after="97"/>
        <w:ind w:hanging="283"/>
      </w:pPr>
      <w:r>
        <w:t>pracovný pomer sa skončil výpoveďou danou zamestnávateľom z dôvodov uvedených v § 63 ods. 1 písm. a), b) alebo písm. f) alebo dohodou z tých istých dôvodov,</w:t>
      </w:r>
    </w:p>
    <w:p w:rsidR="009D6BF7" w:rsidRDefault="009F1243" w:rsidP="00373B94">
      <w:pPr>
        <w:numPr>
          <w:ilvl w:val="0"/>
          <w:numId w:val="179"/>
        </w:numPr>
        <w:spacing w:after="97"/>
        <w:ind w:hanging="283"/>
      </w:pPr>
      <w:r>
        <w:t>zamestnanec nemôže vykonávať podľa lekárskeho posudku prácu, pre ktorú si zvyšoval kvalifikáciu, prípadne stratil dlhodobo spôsobilosť vykonávať ďalej doterajšiu prácu z dôvodov uvedených v § 63 ods. 1 písm. c),</w:t>
      </w:r>
    </w:p>
    <w:p w:rsidR="009D6BF7" w:rsidRDefault="009F1243" w:rsidP="00373B94">
      <w:pPr>
        <w:numPr>
          <w:ilvl w:val="0"/>
          <w:numId w:val="179"/>
        </w:numPr>
        <w:spacing w:after="97"/>
        <w:ind w:hanging="283"/>
      </w:pPr>
      <w:r>
        <w:t>zamestnávateľ nevyužíval v posledných 12 mesiacoch počas najmenej šiestich mesiacov kvalifikáciu, ktorú si zamestnanec zvýšil,</w:t>
      </w:r>
    </w:p>
    <w:p w:rsidR="009D6BF7" w:rsidRDefault="009F1243" w:rsidP="00373B94">
      <w:pPr>
        <w:numPr>
          <w:ilvl w:val="0"/>
          <w:numId w:val="179"/>
        </w:numPr>
        <w:spacing w:after="284"/>
        <w:ind w:hanging="283"/>
      </w:pPr>
      <w:r>
        <w:t>zamestnávateľ porušil ustanovenia tohto zákona vo vzťahu k zamestnancovi, ktorý vykonáva zdravotnícke povolanie podľa osobitného predpisu, a toto porušenie bolo zistené príslušným inšpektorátom práce a právoplatne o ňom rozhodol súd.</w:t>
      </w:r>
    </w:p>
    <w:p w:rsidR="009D6BF7" w:rsidRDefault="009F1243">
      <w:pPr>
        <w:spacing w:after="290" w:line="248" w:lineRule="auto"/>
        <w:ind w:left="560" w:right="460" w:hanging="10"/>
        <w:jc w:val="center"/>
      </w:pPr>
      <w:r>
        <w:rPr>
          <w:b/>
        </w:rPr>
        <w:t>Zabezpečenie zamestnanca pri dočasnej pracovnej neschopnosti, v starobe a zamestnávanie po návrate do práce</w:t>
      </w:r>
    </w:p>
    <w:p w:rsidR="009D6BF7" w:rsidRDefault="009F1243">
      <w:pPr>
        <w:spacing w:line="248" w:lineRule="auto"/>
        <w:ind w:left="119" w:right="109" w:hanging="10"/>
        <w:jc w:val="center"/>
      </w:pPr>
      <w:r>
        <w:rPr>
          <w:b/>
        </w:rPr>
        <w:t>§ 156</w:t>
      </w:r>
    </w:p>
    <w:p w:rsidR="009D6BF7" w:rsidRDefault="009F1243">
      <w:pPr>
        <w:spacing w:after="284"/>
        <w:ind w:left="-15"/>
      </w:pPr>
      <w:r>
        <w:t>Zabezpečenie zamestnanca pri dočasnej pracovnej neschopnosti pre chorobu, úraz, pri tehotenstve, materstve a rodičovstve, zabezpečenie zamestnanca v starobe, pri invalidite, zabezpečenie pozostalých pri úmrtí zamestnanca a preventívnu a liečebnú starostlivosť upravujú osobitné predpisy.</w:t>
      </w:r>
    </w:p>
    <w:p w:rsidR="009D6BF7" w:rsidRDefault="009F1243">
      <w:pPr>
        <w:spacing w:line="248" w:lineRule="auto"/>
        <w:ind w:left="119" w:right="109" w:hanging="10"/>
        <w:jc w:val="center"/>
      </w:pPr>
      <w:r>
        <w:rPr>
          <w:b/>
        </w:rPr>
        <w:t>§ 157</w:t>
      </w:r>
    </w:p>
    <w:p w:rsidR="009D6BF7" w:rsidRDefault="002A7C77" w:rsidP="00373B94">
      <w:pPr>
        <w:numPr>
          <w:ilvl w:val="1"/>
          <w:numId w:val="179"/>
        </w:numPr>
      </w:pPr>
      <w:r w:rsidRPr="00083D18">
        <w:rPr>
          <w:color w:val="FF0000"/>
        </w:rPr>
        <w:t>Ak sa zamestnankyňa alebo zamestnanec vráti do práce po skončení dôležitej osobnej prekážky v práci, ktorou je materská dovolenka, otcovská dovolenka, osobné a celodenné ošetrovanie chorého člena rodiny podľa osobitného predpisu alebo osobná a celodenná starostlivosť o fyzickú osobu podľa osobitného predpisu, zamestnávateľ je povinný zaradiť ich na pôvodnú prácu a pracovisko. Ak zaradenie na pôvodnú prácu a pracovisko nie je možné, zamestnávateľ je povinný zaradiť ich na inú prácu zodpovedajúcu pracovnej zmluve. Zamestnávateľ je povinný zaradiť zamestnankyňu alebo zamestnanca za podmienok, ktoré pre nich nebudú menej priaznivé ako podmienky, ktoré mali v čase, keď vznikla dôležitá osobná prekážka v práci podľa prvej vety, a zamestnankyňa alebo zamestnanec majú právo na prospech z každého zlepšenia pracovných podmienok, na ktoré by mali právo, ak by táto dôležitá osobná prekážka v práci nenastala.</w:t>
      </w:r>
    </w:p>
    <w:p w:rsidR="009D6BF7" w:rsidRDefault="009F1243" w:rsidP="00373B94">
      <w:pPr>
        <w:numPr>
          <w:ilvl w:val="1"/>
          <w:numId w:val="179"/>
        </w:numPr>
      </w:pPr>
      <w:r>
        <w:t>Ak sa zamestnankyňa alebo zamestnanec vráti do práce po skončení rodičovskej dovolenky, zamestnávateľ je povinný zaradiť ich na pôvodnú prácu a pracovisko. Ak zaradenie na pôvodnú prácu a pracovisko nie je možné, zamestnávateľ je povinný zaradiť ich na inú prácu zodpovedajúcu pracovnej zmluve. Zamestnankyňa a zamestnanec majú právo po skončení rodičovskej dovolenky na zachovanie všetkých práv, ktoré mali alebo ktoré im vznikali v čase nástupu na túto rodičovskú dovolenku v pôvodnom rozsahu; tieto práva sa uplatnia vrátane zmien, ktoré vyplývajú z právnych predpisov, kolektívnej zmluvy alebo z obvyklých postupov u zamestnávateľa.</w:t>
      </w:r>
    </w:p>
    <w:p w:rsidR="009D6BF7" w:rsidRDefault="009F1243" w:rsidP="00373B94">
      <w:pPr>
        <w:numPr>
          <w:ilvl w:val="1"/>
          <w:numId w:val="179"/>
        </w:numPr>
        <w:spacing w:after="284"/>
      </w:pPr>
      <w:r>
        <w:t>Ak sa zamestnanec vráti do práce po skončení výkonu verejnej funkcie alebo činnosti pre odborovú organizáciu, po školení, po skončení mimoriadnej služby, alternatívnej služby, dobrovoľnej vojenskej prípravy, pravidelného cvičenia alebo plnenia úloh ozbrojených síl alebo ak sa zamestnanec vráti do práce po skončení dočasnej pracovnej neschopnosti alebo karantény (karanténneho opatrenia), zamestnávateľ je povinný zaradiť ho na pôvodnú prácu a pracovisko. Ak zaradenie na pôvodnú prácu a pracovisko nie je možné, zamestnávateľ je povinný zaradiť ho na inú prácu zodpovedajúcu pracovnej zmluve.</w:t>
      </w:r>
    </w:p>
    <w:p w:rsidR="009D6BF7" w:rsidRDefault="009F1243">
      <w:pPr>
        <w:spacing w:after="286" w:line="248" w:lineRule="auto"/>
        <w:ind w:left="119" w:right="19" w:hanging="10"/>
        <w:jc w:val="center"/>
      </w:pPr>
      <w:r>
        <w:rPr>
          <w:b/>
        </w:rPr>
        <w:t>Zamestnanec so zdravotným postihnutím</w:t>
      </w:r>
    </w:p>
    <w:p w:rsidR="009D6BF7" w:rsidRDefault="009F1243">
      <w:pPr>
        <w:spacing w:line="248" w:lineRule="auto"/>
        <w:ind w:left="119" w:right="109" w:hanging="10"/>
        <w:jc w:val="center"/>
      </w:pPr>
      <w:r>
        <w:rPr>
          <w:b/>
        </w:rPr>
        <w:t>§ 158</w:t>
      </w:r>
    </w:p>
    <w:p w:rsidR="009D6BF7" w:rsidRDefault="009F1243" w:rsidP="00373B94">
      <w:pPr>
        <w:numPr>
          <w:ilvl w:val="1"/>
          <w:numId w:val="180"/>
        </w:numPr>
      </w:pPr>
      <w:r>
        <w:t>Zamestnávateľ je povinný zamestnávať zamestnanca so zdravotným postihnutím na vhodných pracovných miestach a umožňovať mu výcvikom alebo štúdiom získanie potrebnej kvalifikácie, ako aj starať sa o jej zvyšovanie. Ďalej je zamestnávateľ povinný utvárať podmienky, aby zamestnanec mal možnosť pracovného uplatnenia, a zlepšovať vybavenie pracovísk, aby mohol dosahovať, ak je to možné, rovnaké pracovné výsledky ako ostatní zamestnanci a aby mu bola práca čo najviac uľahčená.</w:t>
      </w:r>
    </w:p>
    <w:p w:rsidR="009D6BF7" w:rsidRDefault="009F1243" w:rsidP="00373B94">
      <w:pPr>
        <w:numPr>
          <w:ilvl w:val="1"/>
          <w:numId w:val="180"/>
        </w:numPr>
      </w:pPr>
      <w:r>
        <w:t>Pre zamestnanca so zdravotným postihnutím, ktorého nemožno zamestnať za obvyklých pracovných podmienok, môže zamestnávateľ zriadiť chránenú dielňu alebo chránené pracovisko.</w:t>
      </w:r>
    </w:p>
    <w:p w:rsidR="009D6BF7" w:rsidRDefault="009F1243" w:rsidP="00373B94">
      <w:pPr>
        <w:numPr>
          <w:ilvl w:val="1"/>
          <w:numId w:val="180"/>
        </w:numPr>
        <w:spacing w:after="284"/>
      </w:pPr>
      <w:r>
        <w:t>Povinnosti zamestnávateľa súvisiace so zamestnávaním zamestnanca so zdravotným postihnutím uvedené v odsekoch 1 a 2 podrobnejšie upravujú osobitné predpisy.</w:t>
      </w:r>
    </w:p>
    <w:p w:rsidR="009D6BF7" w:rsidRDefault="009F1243">
      <w:pPr>
        <w:spacing w:line="248" w:lineRule="auto"/>
        <w:ind w:left="119" w:right="109" w:hanging="10"/>
        <w:jc w:val="center"/>
      </w:pPr>
      <w:r>
        <w:rPr>
          <w:b/>
        </w:rPr>
        <w:t>§ 159</w:t>
      </w:r>
    </w:p>
    <w:p w:rsidR="009D6BF7" w:rsidRDefault="009F1243" w:rsidP="00373B94">
      <w:pPr>
        <w:numPr>
          <w:ilvl w:val="1"/>
          <w:numId w:val="181"/>
        </w:numPr>
      </w:pPr>
      <w:r>
        <w:t>Zamestnávateľ umožní zamestnancovi so zdravotným postihnutím teoretickú prípravu alebo praktickú prípravu (rekvalifikáciu) s cieľom zachovať, zvýšiť, rozšíriť alebo zmeniť doterajšiu kvalifikáciu alebo ju prispôsobiť technickému rozvoju na udržanie zamestnanca v pracovnom pomere.</w:t>
      </w:r>
    </w:p>
    <w:p w:rsidR="009D6BF7" w:rsidRDefault="009F1243" w:rsidP="00373B94">
      <w:pPr>
        <w:numPr>
          <w:ilvl w:val="1"/>
          <w:numId w:val="181"/>
        </w:numPr>
      </w:pPr>
      <w:r>
        <w:t>Rekvalifikácia, ktorú vykonáva zamestnávateľ v záujme ďalšieho pracovného uplatnenia zamestnanca so zdravotným postihnutím, sa uskutočňuje na základe písomnej dohody uzatvorenej medzi zamestnávateľom a zamestnancom.</w:t>
      </w:r>
    </w:p>
    <w:p w:rsidR="009D6BF7" w:rsidRDefault="009F1243" w:rsidP="00373B94">
      <w:pPr>
        <w:numPr>
          <w:ilvl w:val="1"/>
          <w:numId w:val="181"/>
        </w:numPr>
      </w:pPr>
      <w:r>
        <w:t>Rekvalifikácia zamestnanca so zdravotným postihnutím sa uskutočňuje v pracovnom čase a je prekážkou v práci na strane zamestnanca. Za tento čas patrí zamestnancovi náhrada mzdy vo výške jeho priemerného zárobku. Mimo pracovného času sa rekvalifikácia uskutočňuje, len ak je to nevyhnutné vzhľadom na spôsob jej zabezpečenia.</w:t>
      </w:r>
    </w:p>
    <w:p w:rsidR="009D6BF7" w:rsidRDefault="009F1243" w:rsidP="00373B94">
      <w:pPr>
        <w:numPr>
          <w:ilvl w:val="1"/>
          <w:numId w:val="181"/>
        </w:numPr>
        <w:spacing w:after="284"/>
      </w:pPr>
      <w:r>
        <w:t>Zamestnávateľ prerokuje so zástupcami zamestnancov opatrenia na utváranie podmienok na zamestnávanie zamestnancov so zdravotným postihnutím a zásadné otázky starostlivosti o týchto zamestnancov.</w:t>
      </w:r>
    </w:p>
    <w:p w:rsidR="009D6BF7" w:rsidRDefault="009F1243">
      <w:pPr>
        <w:spacing w:after="286" w:line="248" w:lineRule="auto"/>
        <w:ind w:left="119" w:right="19" w:hanging="10"/>
        <w:jc w:val="center"/>
      </w:pPr>
      <w:r>
        <w:rPr>
          <w:b/>
        </w:rPr>
        <w:t>Pracovné podmienky žien a mužov starajúcich sa o deti</w:t>
      </w:r>
    </w:p>
    <w:p w:rsidR="009D6BF7" w:rsidRDefault="009F1243">
      <w:pPr>
        <w:spacing w:line="248" w:lineRule="auto"/>
        <w:ind w:left="119" w:right="109" w:hanging="10"/>
        <w:jc w:val="center"/>
      </w:pPr>
      <w:r>
        <w:rPr>
          <w:b/>
        </w:rPr>
        <w:t>§ 160</w:t>
      </w:r>
    </w:p>
    <w:p w:rsidR="009D6BF7" w:rsidRDefault="009F1243">
      <w:pPr>
        <w:spacing w:after="284"/>
        <w:ind w:left="-15"/>
      </w:pPr>
      <w:r>
        <w:t>Zamestnávateľ je povinný zriaďovať, udržiavať a zvyšovať úroveň sociálneho zariadenia a zariadenia na osobnú hygienu pre ženy.</w:t>
      </w:r>
    </w:p>
    <w:p w:rsidR="009D6BF7" w:rsidRDefault="009F1243">
      <w:pPr>
        <w:spacing w:line="248" w:lineRule="auto"/>
        <w:ind w:left="119" w:right="109" w:hanging="10"/>
        <w:jc w:val="center"/>
      </w:pPr>
      <w:r>
        <w:rPr>
          <w:b/>
        </w:rPr>
        <w:t>§ 161</w:t>
      </w:r>
    </w:p>
    <w:p w:rsidR="009D6BF7" w:rsidRDefault="009F1243" w:rsidP="00373B94">
      <w:pPr>
        <w:numPr>
          <w:ilvl w:val="1"/>
          <w:numId w:val="182"/>
        </w:numPr>
      </w:pPr>
      <w:r>
        <w:t>Tehotné ženy, matky do konca deviateho mesiaca po pôrode a dojčiace ženy nesmú byť zamestnávané prácami, ktoré sú pre ne fyzicky neprimerané alebo škodia ich organizmu. Zoznamy prác a pracovísk, ktoré sú zakázané tehotným ženám, matkám do konca deviateho mesiaca po pôrode a dojčiacim ženám, ustanoví nariadenie vlády Slovenskej republiky (ďalej len „nariadenie vlády").</w:t>
      </w:r>
    </w:p>
    <w:p w:rsidR="009D6BF7" w:rsidRDefault="009F1243" w:rsidP="00373B94">
      <w:pPr>
        <w:numPr>
          <w:ilvl w:val="1"/>
          <w:numId w:val="182"/>
        </w:numPr>
        <w:spacing w:after="284"/>
      </w:pPr>
      <w:r>
        <w:t>Tehotná žena nesmie byť zamestnávaná ani prácami, ktoré podľa lekárskeho posudku ohrozujú jej tehotenstvo zo zdravotných príčin spočívajúcich v jej osobe. To platí rovnako o matke do konca deviateho mesiaca po pôrode a dojčiacej žene.</w:t>
      </w:r>
    </w:p>
    <w:p w:rsidR="009D6BF7" w:rsidRDefault="009F1243">
      <w:pPr>
        <w:spacing w:line="248" w:lineRule="auto"/>
        <w:ind w:left="119" w:right="109" w:hanging="10"/>
        <w:jc w:val="center"/>
      </w:pPr>
      <w:r>
        <w:rPr>
          <w:b/>
        </w:rPr>
        <w:t>§ 162</w:t>
      </w:r>
    </w:p>
    <w:p w:rsidR="009D6BF7" w:rsidRDefault="009F1243" w:rsidP="00373B94">
      <w:pPr>
        <w:numPr>
          <w:ilvl w:val="1"/>
          <w:numId w:val="183"/>
        </w:numPr>
      </w:pPr>
      <w:r>
        <w:t>Ak tehotná žena vykonáva prácu, ktorá je tehotným ženám zakázaná alebo ktorá podľa lekárskeho posudku ohrozuje jej tehotenstvo, je zamestnávateľ povinný vykonať dočasnú úpravu pracovných podmienok.</w:t>
      </w:r>
    </w:p>
    <w:p w:rsidR="009D6BF7" w:rsidRDefault="009F1243" w:rsidP="00373B94">
      <w:pPr>
        <w:numPr>
          <w:ilvl w:val="1"/>
          <w:numId w:val="183"/>
        </w:numPr>
      </w:pPr>
      <w:r>
        <w:t>Ak úprava pracovných podmienok podľa odseku 1 nie je možná, zamestnávateľ ženu preradí dočasne na prácu, ktorá je pre ňu vhodná a pri ktorej môže dosahovať rovnaký zárobok ako pri doterajšej práci v rámci pracovnej zmluvy, a ak to nie je možné, preradí ju po dohode s ňou aj na prácu iného druhu.</w:t>
      </w:r>
    </w:p>
    <w:p w:rsidR="009D6BF7" w:rsidRDefault="009F1243" w:rsidP="00373B94">
      <w:pPr>
        <w:numPr>
          <w:ilvl w:val="1"/>
          <w:numId w:val="183"/>
        </w:numPr>
      </w:pPr>
      <w:r>
        <w:t>Ak dosahuje žena pri práci, na ktorú bola preradená bez svojho zavinenia, nižší zárobok ako pri doterajšej práci, poskytuje sa jej na vyrovnanie tohto rozdielu vyrovnávací príspevok v tehotenstve a v materstve podľa osobitného predpisu.</w:t>
      </w:r>
    </w:p>
    <w:p w:rsidR="009D6BF7" w:rsidRDefault="009F1243" w:rsidP="00373B94">
      <w:pPr>
        <w:numPr>
          <w:ilvl w:val="1"/>
          <w:numId w:val="183"/>
        </w:numPr>
      </w:pPr>
      <w:r>
        <w:t>Ak nemožno tehotnú ženu preradiť na pracovné miesto s dennou prácou alebo na inú vhodnú prácu, zamestnávateľ je povinný poskytnúť jej pracovné voľno s náhradou mzdy.</w:t>
      </w:r>
    </w:p>
    <w:p w:rsidR="009D6BF7" w:rsidRDefault="009F1243" w:rsidP="00373B94">
      <w:pPr>
        <w:numPr>
          <w:ilvl w:val="1"/>
          <w:numId w:val="183"/>
        </w:numPr>
        <w:spacing w:after="284"/>
      </w:pPr>
      <w:r>
        <w:t>Ustanovenia odsekov 1 až 4 platia rovnako o matke do konca deviateho mesiaca po pôrode a o dojčiacej žene.</w:t>
      </w:r>
    </w:p>
    <w:p w:rsidR="009D6BF7" w:rsidRDefault="009F1243">
      <w:pPr>
        <w:spacing w:after="286" w:line="248" w:lineRule="auto"/>
        <w:ind w:left="119" w:right="19" w:hanging="10"/>
        <w:jc w:val="center"/>
      </w:pPr>
      <w:r>
        <w:rPr>
          <w:b/>
        </w:rPr>
        <w:t>Úprava pracovného času</w:t>
      </w:r>
    </w:p>
    <w:p w:rsidR="009D6BF7" w:rsidRDefault="009F1243">
      <w:pPr>
        <w:spacing w:line="248" w:lineRule="auto"/>
        <w:ind w:left="119" w:right="109" w:hanging="10"/>
        <w:jc w:val="center"/>
      </w:pPr>
      <w:r>
        <w:rPr>
          <w:b/>
        </w:rPr>
        <w:t>§ 164</w:t>
      </w:r>
    </w:p>
    <w:p w:rsidR="009D6BF7" w:rsidRDefault="009F1243" w:rsidP="00373B94">
      <w:pPr>
        <w:numPr>
          <w:ilvl w:val="1"/>
          <w:numId w:val="184"/>
        </w:numPr>
      </w:pPr>
      <w:r>
        <w:t>Zamestnávateľ je povinný prihliadať pri zaraďovaní zamestnancov do pracovných zmien aj na potreby tehotných žien a žien a mužov starajúcich sa o deti.</w:t>
      </w:r>
    </w:p>
    <w:p w:rsidR="009D6BF7" w:rsidRDefault="009F1243" w:rsidP="00373B94">
      <w:pPr>
        <w:numPr>
          <w:ilvl w:val="1"/>
          <w:numId w:val="184"/>
        </w:numPr>
      </w:pPr>
      <w:r>
        <w:t>Ak požiada tehotná žena a žena alebo muž trvale sa starajúci o dieťa mladšie ako 15 rokov o kratší pracovný čas alebo o inú vhodnú úpravu určeného týždenného pracovného času</w:t>
      </w:r>
      <w:r w:rsidR="002A7C77" w:rsidRPr="00083D18">
        <w:rPr>
          <w:color w:val="FF0000"/>
        </w:rPr>
        <w:t xml:space="preserve"> alebo v odôvodnených prípadoch o skorší návrat na pôvodný spôsob organizácie práce,</w:t>
      </w:r>
      <w:r w:rsidR="002A7C77">
        <w:rPr>
          <w:color w:val="FF0000"/>
        </w:rPr>
        <w:t xml:space="preserve"> </w:t>
      </w:r>
      <w:r>
        <w:t>zamestnávateľ je povinný ich žiadosti vyhovieť, ak tomu nebránia vážne prevádzkové dôvody.</w:t>
      </w:r>
      <w:r w:rsidR="002A7C77" w:rsidRPr="002A7C77">
        <w:rPr>
          <w:color w:val="FF0000"/>
        </w:rPr>
        <w:t xml:space="preserve"> </w:t>
      </w:r>
      <w:r w:rsidR="002A7C77" w:rsidRPr="00083D18">
        <w:rPr>
          <w:color w:val="FF0000"/>
        </w:rPr>
        <w:t>Odmietnutie žiadosti podľa prvej vety musí zamestnávateľ písomne odôvodniť.</w:t>
      </w:r>
    </w:p>
    <w:p w:rsidR="009D6BF7" w:rsidRDefault="009F1243" w:rsidP="00373B94">
      <w:pPr>
        <w:numPr>
          <w:ilvl w:val="1"/>
          <w:numId w:val="184"/>
        </w:numPr>
        <w:spacing w:after="284"/>
      </w:pPr>
      <w:r>
        <w:t>Tehotná žena, žena alebo muž trvale sa starajúci o dieťa mladšie ako tri roky, osamelá žena alebo osamelý muž, ktorí sa trvale starajú o dieťa mladšie ako 15 rokov, sa môžu zamestnávať prácou nadčas len s ich súhlasom. Pracovná pohotovosť sa s nimi môže len dohodnúť.</w:t>
      </w:r>
    </w:p>
    <w:p w:rsidR="009D6BF7" w:rsidRDefault="009F1243">
      <w:pPr>
        <w:spacing w:line="248" w:lineRule="auto"/>
        <w:ind w:left="119" w:right="109" w:hanging="10"/>
        <w:jc w:val="center"/>
      </w:pPr>
      <w:r>
        <w:rPr>
          <w:b/>
        </w:rPr>
        <w:t>§ 165</w:t>
      </w:r>
    </w:p>
    <w:p w:rsidR="009D6BF7" w:rsidRDefault="009F1243">
      <w:pPr>
        <w:spacing w:after="284"/>
        <w:ind w:left="-15"/>
      </w:pPr>
      <w:r>
        <w:t>Ustanovenie § 164 ods. 2 sa vzťahuje aj na zamestnanca, ktorý sa osobne stará o blízku osobu, ktorá je prevažne alebo úplne bezvládna a neposkytuje sa jej starostlivosť v zariadení sociálnych služieb alebo ústavná starostlivosť v zdravotníckom zariadení.</w:t>
      </w:r>
    </w:p>
    <w:p w:rsidR="009D6BF7" w:rsidRDefault="002A7C77">
      <w:pPr>
        <w:spacing w:after="286" w:line="248" w:lineRule="auto"/>
        <w:ind w:left="119" w:right="19" w:hanging="10"/>
        <w:jc w:val="center"/>
      </w:pPr>
      <w:r w:rsidRPr="00083D18">
        <w:rPr>
          <w:b/>
          <w:color w:val="FF0000"/>
        </w:rPr>
        <w:t>Materská dovolenka, otcovská dovolenka a rodičovská dovolenka</w:t>
      </w:r>
    </w:p>
    <w:p w:rsidR="009D6BF7" w:rsidRDefault="009F1243">
      <w:pPr>
        <w:spacing w:line="248" w:lineRule="auto"/>
        <w:ind w:left="119" w:right="109" w:hanging="10"/>
        <w:jc w:val="center"/>
      </w:pPr>
      <w:r>
        <w:rPr>
          <w:b/>
        </w:rPr>
        <w:t>§ 166</w:t>
      </w:r>
    </w:p>
    <w:p w:rsidR="009D6BF7" w:rsidRDefault="009F1243" w:rsidP="00373B94">
      <w:pPr>
        <w:numPr>
          <w:ilvl w:val="1"/>
          <w:numId w:val="185"/>
        </w:numPr>
      </w:pPr>
      <w:r>
        <w:t xml:space="preserve">V súvislosti s pôrodom a starostlivosťou o narodené dieťa patrí žene materská dovolenka v trvaní 34 týždňov. Osamelej žene patrí materská dovolenka v trvaní 37 týždňov a žene, ktorá porodila zároveň dve alebo viac detí, patrí materská dovolenka v trvaní 43 týždňov. </w:t>
      </w:r>
      <w:r w:rsidR="002A7C77" w:rsidRPr="00083D18">
        <w:rPr>
          <w:color w:val="FF0000"/>
        </w:rPr>
        <w:t>V súvislosti so starostlivosťou o narodené dieťa patrí mužovi odo dňa narodenia dieťaťa otcovská dovolenka v trvaní 28 týždňov, osamelému mužovi v trvaní 31 týždňov a v súvislosti so starostlivosťou o narodené dve alebo viac detí v trvaní 37 týždňov.</w:t>
      </w:r>
    </w:p>
    <w:p w:rsidR="009D6BF7" w:rsidRDefault="009F1243" w:rsidP="00373B94">
      <w:pPr>
        <w:numPr>
          <w:ilvl w:val="1"/>
          <w:numId w:val="185"/>
        </w:numPr>
      </w:pPr>
      <w:r>
        <w:t>Na prehĺbenie starostlivosti o dieťa je zamestnávateľ povinný poskytnúť žene a mužovi, ktorí o to požiadajú, rodičovskú dovolenku až do dňa, v ktorom dieťa dovŕši tri roky veku. Ak ide o dlhodobo nepriaznivý zdravotný stav dieťaťa vyžadujúci osobitnú starostlivosť, je zamestnávateľ povinný poskytnúť žene a mužovi, ktorí o to požiadajú, rodičovskú dovolenku až do dňa, v ktorom dieťa dovŕši šesť rokov veku. Táto dovolenka sa poskytuje v rozsahu, o aký rodič žiada, spravidla však najmenej na jeden mesiac.</w:t>
      </w:r>
    </w:p>
    <w:p w:rsidR="009D6BF7" w:rsidRDefault="009F1243" w:rsidP="00373B94">
      <w:pPr>
        <w:numPr>
          <w:ilvl w:val="1"/>
          <w:numId w:val="185"/>
        </w:numPr>
      </w:pPr>
      <w:r>
        <w:t>Žena a muž písomne oznámia zamestnávateľovi najmenej jeden mesiac vopred predpokladaný deň nástupu na materskú dovolenku</w:t>
      </w:r>
      <w:r w:rsidR="002A7C77" w:rsidRPr="002A7C77">
        <w:rPr>
          <w:color w:val="FF0000"/>
        </w:rPr>
        <w:t>,</w:t>
      </w:r>
      <w:r>
        <w:t xml:space="preserve"> </w:t>
      </w:r>
      <w:r w:rsidR="002A7C77" w:rsidRPr="00083D18">
        <w:rPr>
          <w:color w:val="FF0000"/>
        </w:rPr>
        <w:t>otcovskú dovolenku</w:t>
      </w:r>
      <w:r w:rsidR="002A7C77">
        <w:t xml:space="preserve"> </w:t>
      </w:r>
      <w:r>
        <w:t>a rodičovskú dovolenku, predpokladaný deň ich prerušenia, skončenia a zmeny týkajúce sa nástupu, prerušenia a skončenia materskej dovolenky</w:t>
      </w:r>
      <w:r w:rsidR="002A7C77" w:rsidRPr="002A7C77">
        <w:rPr>
          <w:color w:val="FF0000"/>
        </w:rPr>
        <w:t xml:space="preserve">, </w:t>
      </w:r>
      <w:r w:rsidR="002A7C77" w:rsidRPr="00083D18">
        <w:rPr>
          <w:color w:val="FF0000"/>
        </w:rPr>
        <w:t>otcovskej dovolenky</w:t>
      </w:r>
      <w:r>
        <w:t xml:space="preserve"> a rodičovskej dovolenky.</w:t>
      </w:r>
    </w:p>
    <w:p w:rsidR="009D6BF7" w:rsidRDefault="009F1243" w:rsidP="00373B94">
      <w:pPr>
        <w:numPr>
          <w:ilvl w:val="1"/>
          <w:numId w:val="185"/>
        </w:numPr>
        <w:spacing w:after="284"/>
      </w:pPr>
      <w:r>
        <w:t>Zamestnávateľ sa môže so zamestnancom dohodnúť, že rodičovskú dovolenku podľa odseku 2 možno poskytnúť najdlhšie do dňa, v ktorom dieťa dovŕši päť rokov veku, a ak ide o dieťa s dlhodobo nepriaznivým zdravotným stavom vyžadujúcim osobitnú starostlivosť, najdlhšie do dňa, v ktorom dieťa dovŕši osem rokov veku, a to najviac v rozsahu, v ktorom sa táto dovolenka v období podľa odseku 2 nečerpala.</w:t>
      </w:r>
    </w:p>
    <w:p w:rsidR="009D6BF7" w:rsidRDefault="009F1243">
      <w:pPr>
        <w:spacing w:line="248" w:lineRule="auto"/>
        <w:ind w:left="119" w:right="109" w:hanging="10"/>
        <w:jc w:val="center"/>
      </w:pPr>
      <w:r>
        <w:rPr>
          <w:b/>
        </w:rPr>
        <w:t>§ 167</w:t>
      </w:r>
    </w:p>
    <w:p w:rsidR="009D6BF7" w:rsidRDefault="009F1243" w:rsidP="00373B94">
      <w:pPr>
        <w:numPr>
          <w:ilvl w:val="1"/>
          <w:numId w:val="186"/>
        </w:numPr>
      </w:pPr>
      <w:r>
        <w:t>Žena nastupuje materskú dovolenku spravidla od začiatku šiesteho týždňa pred očakávaným dňom pôrodu, najskôr však od začiatku ôsmeho týždňa pred týmto dňom.</w:t>
      </w:r>
    </w:p>
    <w:p w:rsidR="009D6BF7" w:rsidRDefault="009F1243" w:rsidP="00373B94">
      <w:pPr>
        <w:numPr>
          <w:ilvl w:val="1"/>
          <w:numId w:val="186"/>
        </w:numPr>
        <w:spacing w:after="284"/>
      </w:pPr>
      <w:r>
        <w:t>Ak žena vyčerpá z materskej dovolenky pred pôrodom menej ako šesť týždňov, pretože pôrod nastal skôr, ako určil lekár, patrí jej materská dovolenka odo dňa nástupu až do uplynutia času ustanoveného v § 166 ods. 1. Ak žena vyčerpá z materskej dovolenky pred pôrodom menej ako šesť týždňov z iného dôvodu, poskytne sa jej materská dovolenka odo dňa pôrodu len do uplynutia 28 týždňov; osamelej žene sa poskytne materská dovolenka do uplynutia 31 týždňov a žene, ktorá porodila zároveň dve alebo viac detí, sa poskytne materská dovolenka do uplynutia 37 týždňov.</w:t>
      </w:r>
    </w:p>
    <w:p w:rsidR="009D6BF7" w:rsidRDefault="009F1243">
      <w:pPr>
        <w:spacing w:line="248" w:lineRule="auto"/>
        <w:ind w:left="119" w:right="109" w:hanging="10"/>
        <w:jc w:val="center"/>
      </w:pPr>
      <w:r>
        <w:rPr>
          <w:b/>
        </w:rPr>
        <w:t>§ 168</w:t>
      </w:r>
    </w:p>
    <w:p w:rsidR="009D6BF7" w:rsidRDefault="002A7C77" w:rsidP="00373B94">
      <w:pPr>
        <w:numPr>
          <w:ilvl w:val="1"/>
          <w:numId w:val="187"/>
        </w:numPr>
      </w:pPr>
      <w:r w:rsidRPr="00083D18">
        <w:rPr>
          <w:color w:val="FF0000"/>
        </w:rPr>
        <w:t>Ak dieťa zo zdravotných dôvodov prevzalo do starostlivosti zdravotnícke zariadenie a žena alebo muž nastúpi do práce, preruší sa týmto nástupom do práce materská dovolenka alebo otcovská dovolenka; ustanovenie odseku 4 tým nie je dotknuté. Nevyčerpaná časť materskej dovolenky alebo otcovskej dovolenky sa žene alebo mužovi poskytne odo dňa, keď prevzali dieťa zo zdravotníckeho zariadenia do svojej starostlivosti a prestali preto pracovať, najdlhšie do dňa, v ktorom dieťa dovŕši tri roky veku.</w:t>
      </w:r>
    </w:p>
    <w:p w:rsidR="009D6BF7" w:rsidRDefault="002A7C77" w:rsidP="00373B94">
      <w:pPr>
        <w:numPr>
          <w:ilvl w:val="1"/>
          <w:numId w:val="187"/>
        </w:numPr>
      </w:pPr>
      <w:r w:rsidRPr="00083D18">
        <w:rPr>
          <w:color w:val="FF0000"/>
        </w:rPr>
        <w:t>Žene alebo mužovi, ktorým súd rozhodnutím odňal dieťa z osobnej starostlivosti podľa osobitného predpisu, nepatrí materská dovolenka alebo otcovská dovolenka za dobu, počas ktorej sa o dieťa nestarajú.</w:t>
      </w:r>
    </w:p>
    <w:p w:rsidR="009D6BF7" w:rsidRDefault="009F1243" w:rsidP="00373B94">
      <w:pPr>
        <w:numPr>
          <w:ilvl w:val="1"/>
          <w:numId w:val="187"/>
        </w:numPr>
      </w:pPr>
      <w:r>
        <w:t>Ak sa dieťa narodilo mŕtve, patrí žene materská dovolenka po dobu 14 týždňov.</w:t>
      </w:r>
    </w:p>
    <w:p w:rsidR="009D6BF7" w:rsidRDefault="009F1243" w:rsidP="00373B94">
      <w:pPr>
        <w:numPr>
          <w:ilvl w:val="1"/>
          <w:numId w:val="187"/>
        </w:numPr>
      </w:pPr>
      <w:r>
        <w:t>Materská dovolenka v súvislosti s pôrodom nesmie byť kratšia ako 14 týždňov a nemôže sa skončiť ani prerušiť pred uplynutím šiestich týždňov odo dňa pôrodu.</w:t>
      </w:r>
    </w:p>
    <w:p w:rsidR="009D6BF7" w:rsidRDefault="009F1243" w:rsidP="00373B94">
      <w:pPr>
        <w:numPr>
          <w:ilvl w:val="1"/>
          <w:numId w:val="187"/>
        </w:numPr>
        <w:spacing w:after="291"/>
      </w:pPr>
      <w:r>
        <w:t xml:space="preserve">Ak dieťa zomrie v dobe, keď je žena </w:t>
      </w:r>
      <w:r w:rsidR="00984A7A" w:rsidRPr="00785782">
        <w:rPr>
          <w:color w:val="FF0000"/>
        </w:rPr>
        <w:t>alebo muž na materskej dovolenke, otcovskej dovolenke alebo</w:t>
      </w:r>
      <w:r>
        <w:t xml:space="preserve"> rodičovskej dovolenke, poskytuje sa im táto dovolenka ešte počas dvoch týždňov odo dňa úmrtia dieťaťa, najdlhšie do dňa, keď by dieťa dosiahlo jeden rok.</w:t>
      </w:r>
    </w:p>
    <w:p w:rsidR="009D6BF7" w:rsidRDefault="009F1243">
      <w:pPr>
        <w:spacing w:line="248" w:lineRule="auto"/>
        <w:ind w:left="119" w:right="109" w:hanging="10"/>
        <w:jc w:val="center"/>
      </w:pPr>
      <w:r>
        <w:rPr>
          <w:b/>
        </w:rPr>
        <w:t>§ 169</w:t>
      </w:r>
    </w:p>
    <w:p w:rsidR="009D6BF7" w:rsidRDefault="00984A7A" w:rsidP="00373B94">
      <w:pPr>
        <w:numPr>
          <w:ilvl w:val="1"/>
          <w:numId w:val="188"/>
        </w:numPr>
      </w:pPr>
      <w:r w:rsidRPr="00785782">
        <w:rPr>
          <w:color w:val="FF0000"/>
        </w:rPr>
        <w:t>Materská dovolenka, otcovská dovolenka a rodičovská dovolenka patrí aj žene a mužovi, ktorí prevzali dieťa na základe rozhodnutia súdu o zverení dieťaťa do starostlivosti nahrádzajúcej starostlivosť rodičov podľa osobitného predpisu.</w:t>
      </w:r>
    </w:p>
    <w:p w:rsidR="009D6BF7" w:rsidRDefault="00984A7A" w:rsidP="00373B94">
      <w:pPr>
        <w:numPr>
          <w:ilvl w:val="1"/>
          <w:numId w:val="188"/>
        </w:numPr>
      </w:pPr>
      <w:r w:rsidRPr="00785782">
        <w:rPr>
          <w:color w:val="FF0000"/>
        </w:rPr>
        <w:t>Materská dovolenka sa poskytuje žene podľa odseku 1 a otcovská dovolenka sa poskytuje mužovi podľa odseku 1 odo dňa prvého rozhodnutia súdu o zverení dieťaťa do starostlivosti nahrádzajúcej starostlivosť rodičov podľa osobitného predpisu v trvaní 28 týždňov, osamelej žene a osamelému mužovi v trvaní 31 týždňov a žene alebo mužovi, ktorí prevzali dve deti alebo viac detí, v trvaní 37 týždňov, najdlhšie však do dovŕšenia troch rokov veku dieťaťa. Rodičovská dovolenka sa poskytuje žene odo dňa skončenia materskej dovolenky a mužovi odo dňa skončenia otcovskej dovolenky podľa prvej vety alebo odo dňa prevzatia dieťaťa, ktoré dovŕšilo tri roky veku, až do uplynutia troch rokov odo dňa prvého rozhodnutia súdu o zverení dieťaťa do starostlivosti nahrádzajúcej starostlivosť rodičov podľa osobitného predpisu, najdlhšie do dňa, v ktorom dieťa dovŕši šesť rokov veku. Ak ide o dieťa s dlhodobo nepriaznivým zdravotným stavom vyžadujúcim osobitnú starostlivosť, rodičovská dovolenka sa poskytuje do dňa, v ktorom dieťa dovŕši šesť rokov veku.</w:t>
      </w:r>
    </w:p>
    <w:p w:rsidR="009D6BF7" w:rsidRDefault="009F1243" w:rsidP="00373B94">
      <w:pPr>
        <w:numPr>
          <w:ilvl w:val="1"/>
          <w:numId w:val="188"/>
        </w:numPr>
        <w:spacing w:after="284"/>
      </w:pPr>
      <w:r>
        <w:t>Zamestnávateľ sa môže so zamestnancom dohodnúť, že ak ide o dieťa s dlhodobo nepriaznivým zdravotným stavom vyžadujúcim osobitnú starostlivosť, rodičovskú dovolenku možno poskytnúť najdlhšie do dňa, v ktorom dieťa dovŕši osem rokov veku, a to najviac v rozsahu, v ktorom sa táto dovolenka v období podľa odseku 2 tretej vety nečerpala.</w:t>
      </w:r>
    </w:p>
    <w:p w:rsidR="009D6BF7" w:rsidRDefault="009F1243">
      <w:pPr>
        <w:spacing w:after="20" w:line="248" w:lineRule="auto"/>
        <w:ind w:left="119" w:right="109" w:hanging="10"/>
        <w:jc w:val="center"/>
      </w:pPr>
      <w:r>
        <w:rPr>
          <w:b/>
        </w:rPr>
        <w:t>§ 170</w:t>
      </w:r>
    </w:p>
    <w:p w:rsidR="009D6BF7" w:rsidRDefault="009F1243">
      <w:pPr>
        <w:spacing w:line="248" w:lineRule="auto"/>
        <w:ind w:left="119" w:right="109" w:hanging="10"/>
        <w:jc w:val="center"/>
      </w:pPr>
      <w:r>
        <w:rPr>
          <w:b/>
        </w:rPr>
        <w:t>Prestávky na dojčenie</w:t>
      </w:r>
    </w:p>
    <w:p w:rsidR="009D6BF7" w:rsidRDefault="009F1243" w:rsidP="00373B94">
      <w:pPr>
        <w:numPr>
          <w:ilvl w:val="1"/>
          <w:numId w:val="189"/>
        </w:numPr>
      </w:pPr>
      <w:r>
        <w:t>Matke, ktorá dojčí svoje dieťa, je zamestnávateľ povinný poskytnúť okrem prestávok v práci osobitné prestávky na dojčenie.</w:t>
      </w:r>
    </w:p>
    <w:p w:rsidR="009D6BF7" w:rsidRDefault="009F1243" w:rsidP="00373B94">
      <w:pPr>
        <w:numPr>
          <w:ilvl w:val="1"/>
          <w:numId w:val="189"/>
        </w:numPr>
      </w:pPr>
      <w:r>
        <w:t>Matke, ktorá pracuje po určený týždenný pracovný čas, patria na každé dieťa do konca šiesteho mesiaca jeho veku dve polhodinové prestávky na dojčenie a v ďalších šiestich mesiacoch jedna polhodinová prestávka na dojčenie za zmenu. Tieto prestávky možno zlúčiť a poskytnúť na začiatku alebo na konci pracovnej zmeny. Ak pracuje po kratší pracovný čas, ale aspoň polovicu určeného týždenného pracovného času, patrí jej len jedna polhodinová prestávka na dojčenie, a to na každé dieťa do konca šiesteho mesiaca jeho veku.</w:t>
      </w:r>
    </w:p>
    <w:p w:rsidR="009D6BF7" w:rsidRDefault="009F1243" w:rsidP="00373B94">
      <w:pPr>
        <w:numPr>
          <w:ilvl w:val="1"/>
          <w:numId w:val="189"/>
        </w:numPr>
        <w:spacing w:after="284"/>
      </w:pPr>
      <w:r>
        <w:t>Prestávky na dojčenie sa započítavajú do pracovného času ženy a poskytuje sa za ne náhrada mzdy v sume jej priemerného zárobku.</w:t>
      </w:r>
    </w:p>
    <w:p w:rsidR="009D6BF7" w:rsidRDefault="009F1243">
      <w:pPr>
        <w:spacing w:after="286" w:line="248" w:lineRule="auto"/>
        <w:ind w:left="119" w:right="19" w:hanging="10"/>
        <w:jc w:val="center"/>
      </w:pPr>
      <w:r>
        <w:rPr>
          <w:b/>
        </w:rPr>
        <w:t>Pracovné podmienky mladistvých zamestnancov</w:t>
      </w:r>
    </w:p>
    <w:p w:rsidR="009D6BF7" w:rsidRDefault="009F1243">
      <w:pPr>
        <w:spacing w:line="248" w:lineRule="auto"/>
        <w:ind w:left="119" w:right="109" w:hanging="10"/>
        <w:jc w:val="center"/>
      </w:pPr>
      <w:r>
        <w:rPr>
          <w:b/>
        </w:rPr>
        <w:t>§ 171</w:t>
      </w:r>
    </w:p>
    <w:p w:rsidR="009D6BF7" w:rsidRDefault="009F1243" w:rsidP="00373B94">
      <w:pPr>
        <w:numPr>
          <w:ilvl w:val="1"/>
          <w:numId w:val="190"/>
        </w:numPr>
      </w:pPr>
      <w:r>
        <w:t>Zamestnávateľ je povinný utvárať priaznivé podmienky na všestranný rozvoj telesných a duševných schopností mladistvých zamestnancov aj osobitnou úpravou ich pracovných podmienok. Pri riešení dôležitých otázok týkajúcich sa mladistvých zamestnávateľ úzko spolupracuje so zákonnými zástupcami mladistvých.</w:t>
      </w:r>
    </w:p>
    <w:p w:rsidR="009D6BF7" w:rsidRDefault="009F1243" w:rsidP="00373B94">
      <w:pPr>
        <w:numPr>
          <w:ilvl w:val="1"/>
          <w:numId w:val="190"/>
        </w:numPr>
      </w:pPr>
      <w:r>
        <w:t>Zamestnávateľ je povinný viesť evidenciu mladistvých zamestnancov, ktorých zamestnáva v pracovnom pomere. Evidencia obsahuje aj dátum narodenia mladistvých zamestnancov.</w:t>
      </w:r>
    </w:p>
    <w:p w:rsidR="009D6BF7" w:rsidRDefault="009F1243">
      <w:pPr>
        <w:spacing w:line="248" w:lineRule="auto"/>
        <w:ind w:left="119" w:right="109" w:hanging="10"/>
        <w:jc w:val="center"/>
      </w:pPr>
      <w:r>
        <w:rPr>
          <w:b/>
        </w:rPr>
        <w:t>§ 172</w:t>
      </w:r>
    </w:p>
    <w:p w:rsidR="009D6BF7" w:rsidRDefault="009F1243">
      <w:pPr>
        <w:spacing w:after="284"/>
        <w:ind w:left="-15"/>
      </w:pPr>
      <w:r>
        <w:t>Výpoveď daná mladistvému zamestnancovi i okamžité skončenie pracovného pomeru s mladistvým zamestnancom zo strany zamestnávateľa sa musia dať na vedomie aj jeho zákonnému zástupcovi. Ak pracovný pomer skončí mladistvý zamestnanec výpoveďou, okamžitým skončením pracovného pomeru, v skúšobnej dobe alebo ak sa má jeho pracovný pomer skončiť dohodou, je zamestnávateľ povinný vyžiadať si vyjadrenie zákonného zástupcu.</w:t>
      </w:r>
    </w:p>
    <w:p w:rsidR="009D6BF7" w:rsidRDefault="009F1243">
      <w:pPr>
        <w:spacing w:line="248" w:lineRule="auto"/>
        <w:ind w:left="119" w:right="109" w:hanging="10"/>
        <w:jc w:val="center"/>
      </w:pPr>
      <w:r>
        <w:rPr>
          <w:b/>
        </w:rPr>
        <w:t>§ 173</w:t>
      </w:r>
    </w:p>
    <w:p w:rsidR="009D6BF7" w:rsidRDefault="009F1243">
      <w:pPr>
        <w:spacing w:after="284"/>
        <w:ind w:left="-15"/>
      </w:pPr>
      <w:r>
        <w:t>Zamestnávateľ môže zamestnávať mladistvých zamestnancov len prácami, ktoré sú primerané ich fyzickému a rozumovému rozvoju, neohrozujú ich mravnosť, a poskytuje im pri práci zvýšenú starostlivosť. To isté platí aj pre školy a občianske združenia podľa osobitného predpisu, ak v rámci svojej účasti na výchove mládeže organizujú práce mladistvých.</w:t>
      </w:r>
    </w:p>
    <w:p w:rsidR="009D6BF7" w:rsidRDefault="009F1243">
      <w:pPr>
        <w:spacing w:after="20" w:line="248" w:lineRule="auto"/>
        <w:ind w:left="119" w:right="109" w:hanging="10"/>
        <w:jc w:val="center"/>
      </w:pPr>
      <w:r>
        <w:rPr>
          <w:b/>
        </w:rPr>
        <w:t>§ 174</w:t>
      </w:r>
    </w:p>
    <w:p w:rsidR="009D6BF7" w:rsidRDefault="009F1243">
      <w:pPr>
        <w:spacing w:line="248" w:lineRule="auto"/>
        <w:ind w:left="119" w:right="109" w:hanging="10"/>
        <w:jc w:val="center"/>
      </w:pPr>
      <w:r>
        <w:rPr>
          <w:b/>
        </w:rPr>
        <w:t>Zákaz práce nadčas, práce v noci a pracovnej pohotovosti</w:t>
      </w:r>
    </w:p>
    <w:p w:rsidR="009D6BF7" w:rsidRDefault="009F1243" w:rsidP="00373B94">
      <w:pPr>
        <w:numPr>
          <w:ilvl w:val="1"/>
          <w:numId w:val="191"/>
        </w:numPr>
      </w:pPr>
      <w:r>
        <w:t>Zamestnávateľ nesmie zamestnávať mladistvých zamestnancov prácou nadčas, nočnou prácou a nesmie im nariadiť alebo s nimi dohodnúť pracovnú pohotovosť. Výnimočne môžu mladiství zamestnanci starší ako 16 rokov vykonávať nočnú prácu nepresahujúcu jednu hodinu, ak je to potrebné na ich výchovu na povolanie. Nočná práca mladistvého zamestnanca musí bezprostredne nadväzovať na jeho prácu pripadajúcu podľa rozvrhu pracovných zmien na denný čas.</w:t>
      </w:r>
    </w:p>
    <w:p w:rsidR="009D6BF7" w:rsidRDefault="009F1243" w:rsidP="00373B94">
      <w:pPr>
        <w:numPr>
          <w:ilvl w:val="1"/>
          <w:numId w:val="191"/>
        </w:numPr>
      </w:pPr>
      <w:r>
        <w:t>Zamestnávateľ nesmie používať taký spôsob odmeňovania práce, ktorý by viedol pri zvyšovaní pracovných výkonov k ohrozeniu bezpečnosti a zdravia mladistvých zamestnancov.</w:t>
      </w:r>
    </w:p>
    <w:p w:rsidR="009D6BF7" w:rsidRDefault="009F1243" w:rsidP="00373B94">
      <w:pPr>
        <w:numPr>
          <w:ilvl w:val="1"/>
          <w:numId w:val="191"/>
        </w:numPr>
        <w:spacing w:after="284"/>
      </w:pPr>
      <w:r>
        <w:t>Ak zamestnávateľ nesmie zamestnávať mladistvého zamestnanca prácou, na ktorú získal kvalifikáciu, pretože je jej výkon mladistvým zamestnancom zakázaný alebo preto, že podľa lekárskeho posudku ohrozuje jeho zdravie, zamestnávateľ je povinný dovtedy, kým bude mladistvý zamestnanec môcť túto prácu vykonávať, poskytnúť mu inú primeranú prácu zodpovedajúcu pokiaľ možno jeho kvalifikácii.</w:t>
      </w:r>
    </w:p>
    <w:p w:rsidR="009D6BF7" w:rsidRDefault="009F1243">
      <w:pPr>
        <w:spacing w:after="20" w:line="248" w:lineRule="auto"/>
        <w:ind w:left="119" w:right="109" w:hanging="10"/>
        <w:jc w:val="center"/>
      </w:pPr>
      <w:r>
        <w:rPr>
          <w:b/>
        </w:rPr>
        <w:t>§ 175</w:t>
      </w:r>
    </w:p>
    <w:p w:rsidR="009D6BF7" w:rsidRDefault="009F1243">
      <w:pPr>
        <w:spacing w:line="248" w:lineRule="auto"/>
        <w:ind w:left="119" w:right="109" w:hanging="10"/>
        <w:jc w:val="center"/>
      </w:pPr>
      <w:r>
        <w:rPr>
          <w:b/>
        </w:rPr>
        <w:t>Práce zakázané mladistvým zamestnancom</w:t>
      </w:r>
    </w:p>
    <w:p w:rsidR="009D6BF7" w:rsidRDefault="009F1243" w:rsidP="00373B94">
      <w:pPr>
        <w:numPr>
          <w:ilvl w:val="1"/>
          <w:numId w:val="192"/>
        </w:numPr>
      </w:pPr>
      <w:r>
        <w:t>Mladistvý zamestnanec nesmie byť zamestnávaný prácami pod zemou pri ťažbe nerastov alebo pri razení tunelov a štôlní.</w:t>
      </w:r>
    </w:p>
    <w:p w:rsidR="009D6BF7" w:rsidRDefault="009F1243" w:rsidP="00373B94">
      <w:pPr>
        <w:numPr>
          <w:ilvl w:val="1"/>
          <w:numId w:val="192"/>
        </w:numPr>
      </w:pPr>
      <w:r>
        <w:t>Mladistvý zamestnanec nesmie byť zamestnávaný prácami, ktoré so zreteľom na anatomické, fyziologické a psychické zvláštnosti v tomto veku sú pre neho neprimerané, nebezpečné alebo jeho zdraviu škodlivé.</w:t>
      </w:r>
    </w:p>
    <w:p w:rsidR="009D6BF7" w:rsidRDefault="009F1243" w:rsidP="00373B94">
      <w:pPr>
        <w:numPr>
          <w:ilvl w:val="1"/>
          <w:numId w:val="192"/>
        </w:numPr>
      </w:pPr>
      <w:r>
        <w:t>Zoznamy prác a pracovísk, ktoré sú zakázané mladistvým zamestnancom, ustanoví nariadenie vlády.</w:t>
      </w:r>
    </w:p>
    <w:p w:rsidR="009D6BF7" w:rsidRDefault="009F1243" w:rsidP="00373B94">
      <w:pPr>
        <w:numPr>
          <w:ilvl w:val="1"/>
          <w:numId w:val="192"/>
        </w:numPr>
      </w:pPr>
      <w:r>
        <w:t>Zamestnávateľ nesmie zamestnávať mladistvých zamestnancov ani prácami, pri ktorých sú vystavení zvýšenému nebezpečenstvu úrazu alebo pri ktorých výkone by mohli vážne ohroziť bezpečnosť a zdravie spoluzamestnancov alebo iných osôb.</w:t>
      </w:r>
    </w:p>
    <w:p w:rsidR="009D6BF7" w:rsidRDefault="009F1243">
      <w:pPr>
        <w:spacing w:after="20" w:line="248" w:lineRule="auto"/>
        <w:ind w:left="119" w:right="109" w:hanging="10"/>
        <w:jc w:val="center"/>
      </w:pPr>
      <w:r>
        <w:rPr>
          <w:b/>
        </w:rPr>
        <w:t>§ 176</w:t>
      </w:r>
    </w:p>
    <w:p w:rsidR="009D6BF7" w:rsidRDefault="009F1243">
      <w:pPr>
        <w:spacing w:line="248" w:lineRule="auto"/>
        <w:ind w:left="119" w:right="109" w:hanging="10"/>
        <w:jc w:val="center"/>
      </w:pPr>
      <w:r>
        <w:rPr>
          <w:b/>
        </w:rPr>
        <w:t>Lekárska preventívna prehliadka vo vzťahu k práci</w:t>
      </w:r>
    </w:p>
    <w:p w:rsidR="009D6BF7" w:rsidRDefault="009F1243">
      <w:pPr>
        <w:spacing w:after="88"/>
        <w:ind w:left="-15"/>
      </w:pPr>
      <w:r>
        <w:t>(1) Zamestnávateľ je povinný zabezpečiť posúdenie zdravotnej spôsobilosti na prácu na základe výsledkov lekárskej preventívnej prehliadky vo vzťahu k práci mladistvého zamestnanca a) pred preradením mladistvého zamestnanca na inú prácu,</w:t>
      </w:r>
    </w:p>
    <w:p w:rsidR="009D6BF7" w:rsidRDefault="009F1243">
      <w:pPr>
        <w:ind w:left="-15" w:firstLine="0"/>
      </w:pPr>
      <w:r>
        <w:t>b) pravidelne, podľa potreby najmenej raz za rok, ak osobitný predpis neustanovuje inak.</w:t>
      </w:r>
    </w:p>
    <w:p w:rsidR="009D6BF7" w:rsidRDefault="009F1243" w:rsidP="00373B94">
      <w:pPr>
        <w:numPr>
          <w:ilvl w:val="0"/>
          <w:numId w:val="193"/>
        </w:numPr>
      </w:pPr>
      <w:r>
        <w:t>Mladistvý zamestnanec je povinný podrobiť sa určeným lekárskym preventívnym prehliadkam vo vzťahu k práci.</w:t>
      </w:r>
    </w:p>
    <w:p w:rsidR="009D6BF7" w:rsidRDefault="009F1243" w:rsidP="00373B94">
      <w:pPr>
        <w:numPr>
          <w:ilvl w:val="0"/>
          <w:numId w:val="193"/>
        </w:numPr>
      </w:pPr>
      <w:r>
        <w:t>Pri ukladaní pracovných úloh mladistvému zamestnancovi sa zamestnávateľ riadi aj lekárskymi posudkami.</w:t>
      </w:r>
    </w:p>
    <w:p w:rsidR="009D6BF7" w:rsidRDefault="009F1243">
      <w:pPr>
        <w:spacing w:after="43" w:line="248" w:lineRule="auto"/>
        <w:ind w:left="119" w:right="109" w:hanging="10"/>
        <w:jc w:val="center"/>
      </w:pPr>
      <w:r>
        <w:rPr>
          <w:b/>
        </w:rPr>
        <w:t>ÔSMA ČASŤ</w:t>
      </w:r>
    </w:p>
    <w:p w:rsidR="009D6BF7" w:rsidRDefault="009F1243">
      <w:pPr>
        <w:spacing w:after="286" w:line="248" w:lineRule="auto"/>
        <w:ind w:left="119" w:right="109" w:hanging="10"/>
        <w:jc w:val="center"/>
      </w:pPr>
      <w:r>
        <w:rPr>
          <w:b/>
        </w:rPr>
        <w:t>NÁHRADA ŠKODY</w:t>
      </w:r>
    </w:p>
    <w:p w:rsidR="009D6BF7" w:rsidRDefault="009F1243">
      <w:pPr>
        <w:spacing w:after="286" w:line="248" w:lineRule="auto"/>
        <w:ind w:left="119" w:right="19" w:hanging="10"/>
        <w:jc w:val="center"/>
      </w:pPr>
      <w:r>
        <w:rPr>
          <w:b/>
        </w:rPr>
        <w:t>Predchádzanie škodám</w:t>
      </w:r>
    </w:p>
    <w:p w:rsidR="009D6BF7" w:rsidRDefault="009F1243">
      <w:pPr>
        <w:spacing w:line="248" w:lineRule="auto"/>
        <w:ind w:left="119" w:right="109" w:hanging="10"/>
        <w:jc w:val="center"/>
      </w:pPr>
      <w:r>
        <w:rPr>
          <w:b/>
        </w:rPr>
        <w:t>§ 177</w:t>
      </w:r>
    </w:p>
    <w:p w:rsidR="009D6BF7" w:rsidRDefault="009F1243" w:rsidP="00373B94">
      <w:pPr>
        <w:numPr>
          <w:ilvl w:val="0"/>
          <w:numId w:val="194"/>
        </w:numPr>
      </w:pPr>
      <w:r>
        <w:t>Zamestnávateľ je povinný svojim zamestnancom zabezpečovať také pracovné podmienky, aby mohli riadne plniť svoje pracovné úlohy bez ohrozenia života, zdravia a majetku. Ak zistí nedostatky, je povinný urobiť opatrenia na ich odstránenie.</w:t>
      </w:r>
    </w:p>
    <w:p w:rsidR="009D6BF7" w:rsidRDefault="009F1243" w:rsidP="00373B94">
      <w:pPr>
        <w:numPr>
          <w:ilvl w:val="0"/>
          <w:numId w:val="194"/>
        </w:numPr>
        <w:spacing w:after="284"/>
      </w:pPr>
      <w:r>
        <w:t>Na ochranu svojho majetku je zamestnávateľ oprávnený vykonávať v nevyhnutnom rozsahu kontrolu vecí, ktoré zamestnanci vnášajú na pracovisko alebo odnášajú z pracoviska. Podrobnejšie podmienky určí zamestnávateľ v pracovnom poriadku. Pri kontrole sa musia dodržať predpisy o ochrane osobnej slobody a nesmie byť ponižovaná ľudská dôstojnosť.</w:t>
      </w:r>
    </w:p>
    <w:p w:rsidR="009D6BF7" w:rsidRDefault="009F1243">
      <w:pPr>
        <w:spacing w:line="248" w:lineRule="auto"/>
        <w:ind w:left="119" w:right="109" w:hanging="10"/>
        <w:jc w:val="center"/>
      </w:pPr>
      <w:r>
        <w:rPr>
          <w:b/>
        </w:rPr>
        <w:t>§ 178</w:t>
      </w:r>
    </w:p>
    <w:p w:rsidR="009D6BF7" w:rsidRDefault="009F1243" w:rsidP="00373B94">
      <w:pPr>
        <w:numPr>
          <w:ilvl w:val="0"/>
          <w:numId w:val="195"/>
        </w:numPr>
      </w:pPr>
      <w:r>
        <w:t>Zamestnanec je povinný si počínať tak, aby nedochádzalo k ohrozeniu života, zdravia a poškodeniu majetku alebo k jeho zničeniu, ani k bezdôvodnému obohateniu.</w:t>
      </w:r>
    </w:p>
    <w:p w:rsidR="009D6BF7" w:rsidRDefault="009F1243" w:rsidP="00373B94">
      <w:pPr>
        <w:numPr>
          <w:ilvl w:val="0"/>
          <w:numId w:val="195"/>
        </w:numPr>
        <w:spacing w:after="284"/>
      </w:pPr>
      <w:r>
        <w:t>Ak hrozí škoda, zamestnanec je povinný na ňu upozorniť vedúceho zamestnanca. Ak je na odvrátenie škody hroziacej zamestnávateľovi neodkladne potrebný zákrok, je povinný zakročiť. Túto povinnosť nemá, ak mu v tom bránia dôležité okolnosti alebo ak by tým vystavil vážnemu ohrozeniu seba alebo ostatných zamestnancov, alebo blízke osoby. Ak zamestnanec zistí, že nemá utvorené potrebné pracovné podmienky, je povinný oznámiť to vedúcemu zamestnancovi.</w:t>
      </w:r>
    </w:p>
    <w:p w:rsidR="009D6BF7" w:rsidRDefault="009F1243">
      <w:pPr>
        <w:spacing w:after="286" w:line="248" w:lineRule="auto"/>
        <w:ind w:left="119" w:right="19" w:hanging="10"/>
        <w:jc w:val="center"/>
      </w:pPr>
      <w:r>
        <w:rPr>
          <w:b/>
        </w:rPr>
        <w:t>Všeobecná zodpovednosť zamestnanca za škodu</w:t>
      </w:r>
    </w:p>
    <w:p w:rsidR="009D6BF7" w:rsidRDefault="009F1243">
      <w:pPr>
        <w:spacing w:line="248" w:lineRule="auto"/>
        <w:ind w:left="119" w:right="109" w:hanging="10"/>
        <w:jc w:val="center"/>
      </w:pPr>
      <w:r>
        <w:rPr>
          <w:b/>
        </w:rPr>
        <w:t>§ 179</w:t>
      </w:r>
    </w:p>
    <w:p w:rsidR="009D6BF7" w:rsidRDefault="009F1243" w:rsidP="00373B94">
      <w:pPr>
        <w:numPr>
          <w:ilvl w:val="0"/>
          <w:numId w:val="196"/>
        </w:numPr>
      </w:pPr>
      <w:r>
        <w:t>Zamestnanec zodpovedá zamestnávateľovi za škodu, ktorú mu spôsobil zavineným porušením povinností pri plnení pracovných úloh alebo v priamej súvislosti s ním. Zamestnávateľ je povinný preukázať zamestnancovo zavinenie okrem prípadov uvedených v § 182 a 185.</w:t>
      </w:r>
    </w:p>
    <w:p w:rsidR="009D6BF7" w:rsidRDefault="009F1243" w:rsidP="00373B94">
      <w:pPr>
        <w:numPr>
          <w:ilvl w:val="0"/>
          <w:numId w:val="196"/>
        </w:numPr>
      </w:pPr>
      <w:r>
        <w:t>Zamestnanec zodpovedá aj za škodu, ktorú spôsobil úmyselným konaním proti dobrým mravom.</w:t>
      </w:r>
    </w:p>
    <w:p w:rsidR="009D6BF7" w:rsidRDefault="009F1243">
      <w:pPr>
        <w:spacing w:line="248" w:lineRule="auto"/>
        <w:ind w:left="119" w:right="109" w:hanging="10"/>
        <w:jc w:val="center"/>
      </w:pPr>
      <w:r>
        <w:rPr>
          <w:b/>
        </w:rPr>
        <w:t>§ 180</w:t>
      </w:r>
    </w:p>
    <w:p w:rsidR="009D6BF7" w:rsidRDefault="009F1243">
      <w:pPr>
        <w:spacing w:after="284"/>
        <w:ind w:left="-15"/>
      </w:pPr>
      <w:r>
        <w:t>Zamestnanec, ktorý je postihnutý duševnou poruchou, zodpovedá za škodu ním spôsobenú, len ak je schopný ovládnuť svoje konanie a posúdiť následky svojho konania. Zamestnanec, ktorý sa uvedie vlastnou vinou do takého stavu, že nie je schopný ovládnuť svoje konanie alebo posúdiť následky svojho konania, zodpovedá za škodu v tomto stave spôsobenú.</w:t>
      </w:r>
    </w:p>
    <w:p w:rsidR="009D6BF7" w:rsidRDefault="009F1243">
      <w:pPr>
        <w:spacing w:line="248" w:lineRule="auto"/>
        <w:ind w:left="119" w:right="109" w:hanging="10"/>
        <w:jc w:val="center"/>
      </w:pPr>
      <w:r>
        <w:rPr>
          <w:b/>
        </w:rPr>
        <w:t>§ 181</w:t>
      </w:r>
    </w:p>
    <w:p w:rsidR="009D6BF7" w:rsidRDefault="009F1243" w:rsidP="00373B94">
      <w:pPr>
        <w:numPr>
          <w:ilvl w:val="0"/>
          <w:numId w:val="197"/>
        </w:numPr>
      </w:pPr>
      <w:r>
        <w:t>Od zamestnanca, ktorý vedome neupozornil vedúceho zamestnanca na hroziacu škodu alebo nezakročil proti hroziacej škode, hoci by sa tým zabránilo bezprostrednému vzniku škody, môže zamestnávateľ požadovať, aby prispel na úhradu škody v rozsahu primeranom okolnostiam prípadu, ak ju nemožno uhradiť inak. Pritom sa prihliadne najmä na to, čo bránilo splneniu povinnosti. Náhrada škody nesmie presiahnuť sumu rovnajúcu sa štvornásobku jeho priemerného mesačného zárobku.</w:t>
      </w:r>
    </w:p>
    <w:p w:rsidR="009D6BF7" w:rsidRDefault="009F1243" w:rsidP="00373B94">
      <w:pPr>
        <w:numPr>
          <w:ilvl w:val="0"/>
          <w:numId w:val="197"/>
        </w:numPr>
      </w:pPr>
      <w:r>
        <w:t>Zamestnanec nezodpovedá za škodu, ktorú spôsobil pri odvracaní škody hroziacej zamestnávateľovi alebo nebezpečenstva priamo ohrozujúceho život alebo zdravie, ak tento stav sám úmyselne nevyvolal a ak si pritom počínal spôsobom primeraným okolnostiam.</w:t>
      </w:r>
    </w:p>
    <w:p w:rsidR="009D6BF7" w:rsidRDefault="009F1243" w:rsidP="00373B94">
      <w:pPr>
        <w:numPr>
          <w:ilvl w:val="0"/>
          <w:numId w:val="197"/>
        </w:numPr>
        <w:spacing w:after="285"/>
      </w:pPr>
      <w:r>
        <w:t>Zamestnanec nezodpovedá za škodu, ktorá vyplýva z podnikateľského rizika.</w:t>
      </w:r>
    </w:p>
    <w:p w:rsidR="009D6BF7" w:rsidRDefault="009F1243">
      <w:pPr>
        <w:spacing w:after="290" w:line="248" w:lineRule="auto"/>
        <w:ind w:left="119" w:right="19" w:hanging="10"/>
        <w:jc w:val="center"/>
      </w:pPr>
      <w:r>
        <w:rPr>
          <w:b/>
        </w:rPr>
        <w:t>Zodpovednosť zamestnanca za schodok na zverených hodnotách, ktoré je zamestnanec povinný vyúčtovať</w:t>
      </w:r>
    </w:p>
    <w:p w:rsidR="009D6BF7" w:rsidRDefault="009F1243">
      <w:pPr>
        <w:spacing w:line="248" w:lineRule="auto"/>
        <w:ind w:left="119" w:right="109" w:hanging="10"/>
        <w:jc w:val="center"/>
      </w:pPr>
      <w:r>
        <w:rPr>
          <w:b/>
        </w:rPr>
        <w:t>§ 182</w:t>
      </w:r>
    </w:p>
    <w:p w:rsidR="009D6BF7" w:rsidRDefault="009F1243" w:rsidP="00373B94">
      <w:pPr>
        <w:numPr>
          <w:ilvl w:val="0"/>
          <w:numId w:val="198"/>
        </w:numPr>
      </w:pPr>
      <w:r>
        <w:t>Ak zamestnanec prevzal na základe dohody o hmotnej zodpovednosti zodpovednosť za zverené hotovosti, ceniny, tovar, zásoby materiálu alebo iné hodnoty určené na obeh alebo obrat, ktoré je povinný vyúčtovať, zodpovedá za vzniknutý schodok. V dohodách sa môže so zamestnancami súčasne dohodnúť, že ak budú pracovať na pracovisku s viacerými zamestnancami, ktorí uzatvorili dohodu o hmotnej zodpovednosti, zodpovedajú s nimi za schodok spoločne (spoločná hmotná zodpovednosť).</w:t>
      </w:r>
    </w:p>
    <w:p w:rsidR="009D6BF7" w:rsidRDefault="009F1243" w:rsidP="00373B94">
      <w:pPr>
        <w:numPr>
          <w:ilvl w:val="0"/>
          <w:numId w:val="198"/>
        </w:numPr>
      </w:pPr>
      <w:r>
        <w:t>Dohoda o hmotnej zodpovednosti sa musí uzatvoriť písomne, inak je neplatná.</w:t>
      </w:r>
    </w:p>
    <w:p w:rsidR="009D6BF7" w:rsidRDefault="009F1243" w:rsidP="00373B94">
      <w:pPr>
        <w:numPr>
          <w:ilvl w:val="0"/>
          <w:numId w:val="198"/>
        </w:numPr>
      </w:pPr>
      <w:r>
        <w:t>Zamestnanec sa zbaví zodpovednosti celkom alebo sčasti, ak preukáže, že schodok vznikol celkom alebo sčasti bez jeho zavinenia.</w:t>
      </w:r>
    </w:p>
    <w:p w:rsidR="009D6BF7" w:rsidRDefault="009F1243" w:rsidP="00373B94">
      <w:pPr>
        <w:numPr>
          <w:ilvl w:val="0"/>
          <w:numId w:val="198"/>
        </w:numPr>
        <w:spacing w:after="284"/>
      </w:pPr>
      <w:r>
        <w:t>Ak nedostatky vzniknú v pracovných podmienkach zamestnancov so spoločnou hmotnou zodpovednosťou v súvislosti s tým, že bol na ich pracovisko zaradený iný zamestnanec alebo iný vedúci, prípadne zástupca vedúceho, alebo s tým, že niektorý zo zamestnancov od dohody o hmotnej zodpovednosti odstúpil, zamestnávateľ je povinný nedostatky odstrániť bez zbytočného odkladu.</w:t>
      </w:r>
    </w:p>
    <w:p w:rsidR="009D6BF7" w:rsidRDefault="009F1243">
      <w:pPr>
        <w:spacing w:line="248" w:lineRule="auto"/>
        <w:ind w:left="119" w:right="109" w:hanging="10"/>
        <w:jc w:val="center"/>
      </w:pPr>
      <w:r>
        <w:rPr>
          <w:b/>
        </w:rPr>
        <w:t>§ 183</w:t>
      </w:r>
    </w:p>
    <w:p w:rsidR="009D6BF7" w:rsidRDefault="009F1243" w:rsidP="00373B94">
      <w:pPr>
        <w:numPr>
          <w:ilvl w:val="0"/>
          <w:numId w:val="199"/>
        </w:numPr>
      </w:pPr>
      <w:r>
        <w:t>Zamestnanec, ktorý uzatvoril dohodu o hmotnej zodpovednosti, môže od nej odstúpiť, ak sa preraďuje na inú prácu, zaraďuje na iné pracovisko, prekladá alebo ak zamestnávateľ v čase do jedného mesiaca po tom, čo dostal jeho písomné upozornenie, neodstráni nedostatky v pracovných podmienkach, ktoré bránia riadnemu hospodáreniu so zverenými hodnotami. Pri spoločnej hmotnej zodpovednosti môže zamestnanec od dohody odstúpiť, ak je na pracovisko zaradený iný zamestnanec alebo ustanovený iný vedúci, prípadne jeho zástupca. Odstúpenie sa musí oznámiť zamestnávateľovi písomne.</w:t>
      </w:r>
    </w:p>
    <w:p w:rsidR="009D6BF7" w:rsidRDefault="009F1243" w:rsidP="00373B94">
      <w:pPr>
        <w:numPr>
          <w:ilvl w:val="0"/>
          <w:numId w:val="199"/>
        </w:numPr>
        <w:spacing w:after="284"/>
      </w:pPr>
      <w:r>
        <w:t>Dohoda o hmotnej zodpovednosti zaniká dňom skončenia pracovného pomeru alebo dňom odstúpenia od tejto dohody.</w:t>
      </w:r>
    </w:p>
    <w:p w:rsidR="009D6BF7" w:rsidRDefault="009F1243">
      <w:pPr>
        <w:spacing w:line="248" w:lineRule="auto"/>
        <w:ind w:left="119" w:right="109" w:hanging="10"/>
        <w:jc w:val="center"/>
      </w:pPr>
      <w:r>
        <w:rPr>
          <w:b/>
        </w:rPr>
        <w:t>§ 184</w:t>
      </w:r>
    </w:p>
    <w:p w:rsidR="009D6BF7" w:rsidRDefault="009F1243" w:rsidP="00373B94">
      <w:pPr>
        <w:numPr>
          <w:ilvl w:val="0"/>
          <w:numId w:val="200"/>
        </w:numPr>
      </w:pPr>
      <w:r>
        <w:t>Inventarizácia sa musí vykonať pri uzatvorení dohody o hmotnej zodpovednosti, pri jej zániku, pri preradení zamestnanca na inú prácu alebo na iné pracovisko, pri jeho preložení a pri skončení pracovného pomeru.</w:t>
      </w:r>
    </w:p>
    <w:p w:rsidR="009D6BF7" w:rsidRDefault="009F1243" w:rsidP="00373B94">
      <w:pPr>
        <w:numPr>
          <w:ilvl w:val="0"/>
          <w:numId w:val="200"/>
        </w:numPr>
        <w:spacing w:after="97"/>
      </w:pPr>
      <w:r>
        <w:t>Na pracoviskách, kde pracujú zamestnanci so spoločnou hmotnou zodpovednosťou, musí sa inventarizácia vykonať pri uzatvorení dohôd o hmotnej zodpovednosti so všetkými spoločne zodpovednými zamestnancami</w:t>
      </w:r>
    </w:p>
    <w:p w:rsidR="009D6BF7" w:rsidRDefault="009F1243" w:rsidP="00373B94">
      <w:pPr>
        <w:numPr>
          <w:ilvl w:val="0"/>
          <w:numId w:val="201"/>
        </w:numPr>
        <w:spacing w:after="98"/>
        <w:ind w:hanging="283"/>
      </w:pPr>
      <w:r>
        <w:t>pri skončení všetkých týchto dohôd,</w:t>
      </w:r>
    </w:p>
    <w:p w:rsidR="009D6BF7" w:rsidRDefault="009F1243" w:rsidP="00373B94">
      <w:pPr>
        <w:numPr>
          <w:ilvl w:val="0"/>
          <w:numId w:val="201"/>
        </w:numPr>
        <w:spacing w:after="98"/>
        <w:ind w:hanging="283"/>
      </w:pPr>
      <w:r>
        <w:t>pri preradení na inú prácu alebo preložení všetkých spoločne zodpovedných zamestnancov,</w:t>
      </w:r>
    </w:p>
    <w:p w:rsidR="009D6BF7" w:rsidRDefault="009F1243" w:rsidP="00373B94">
      <w:pPr>
        <w:numPr>
          <w:ilvl w:val="0"/>
          <w:numId w:val="201"/>
        </w:numPr>
        <w:spacing w:after="98"/>
        <w:ind w:hanging="283"/>
      </w:pPr>
      <w:r>
        <w:t>pri zmene vo funkcii vedúceho alebo jeho zástupcu,</w:t>
      </w:r>
    </w:p>
    <w:p w:rsidR="009D6BF7" w:rsidRDefault="009F1243" w:rsidP="00373B94">
      <w:pPr>
        <w:numPr>
          <w:ilvl w:val="0"/>
          <w:numId w:val="201"/>
        </w:numPr>
        <w:spacing w:after="98"/>
        <w:ind w:hanging="283"/>
      </w:pPr>
      <w:r>
        <w:t>na žiadosť ktoréhokoľvek zo spoločne zodpovedných zamestnancov pri zmene v ich kolektíve,</w:t>
      </w:r>
    </w:p>
    <w:p w:rsidR="009D6BF7" w:rsidRDefault="009F1243" w:rsidP="00373B94">
      <w:pPr>
        <w:numPr>
          <w:ilvl w:val="0"/>
          <w:numId w:val="201"/>
        </w:numPr>
        <w:ind w:hanging="283"/>
      </w:pPr>
      <w:r>
        <w:t>pri odstúpení niektorého z nich od dohody o hmotnej zodpovednosti.</w:t>
      </w:r>
    </w:p>
    <w:p w:rsidR="009D6BF7" w:rsidRDefault="009F1243" w:rsidP="00373B94">
      <w:pPr>
        <w:numPr>
          <w:ilvl w:val="1"/>
          <w:numId w:val="201"/>
        </w:numPr>
      </w:pPr>
      <w:r>
        <w:t>Ak zamestnanec so spoločnou hmotnou zodpovednosťou, ktorého pracovný pomer sa skončil alebo ktorý bol preradený na inú prácu alebo iné pracovisko, alebo bol preložený, zároveň nepožiada o vykonanie inventarizácie, zodpovedá za prípadný schodok zistený najbližšou inventarizáciou na jeho predchádzajúcom pracovisku.</w:t>
      </w:r>
    </w:p>
    <w:p w:rsidR="009D6BF7" w:rsidRDefault="009F1243" w:rsidP="00373B94">
      <w:pPr>
        <w:numPr>
          <w:ilvl w:val="1"/>
          <w:numId w:val="201"/>
        </w:numPr>
        <w:spacing w:after="284"/>
      </w:pPr>
      <w:r>
        <w:t>Ak zamestnanec, ktorý sa zaraďuje na pracovisko, kde pracujú zamestnanci so spoločnou hmotnou zodpovednosťou, zároveň nepožiada o vykonanie inventarizácie, zodpovedá, ak od dohody o hmotnej zodpovednosti neodstúpil, za prípadný schodok zistený najbližšou inventarizáciou.</w:t>
      </w:r>
    </w:p>
    <w:p w:rsidR="009D6BF7" w:rsidRDefault="009F1243">
      <w:pPr>
        <w:spacing w:after="20" w:line="248" w:lineRule="auto"/>
        <w:ind w:left="119" w:right="109" w:hanging="10"/>
        <w:jc w:val="center"/>
      </w:pPr>
      <w:r>
        <w:rPr>
          <w:b/>
        </w:rPr>
        <w:t>§ 185</w:t>
      </w:r>
    </w:p>
    <w:p w:rsidR="009D6BF7" w:rsidRDefault="009F1243">
      <w:pPr>
        <w:spacing w:line="248" w:lineRule="auto"/>
        <w:ind w:left="119" w:right="109" w:hanging="10"/>
        <w:jc w:val="center"/>
      </w:pPr>
      <w:r>
        <w:rPr>
          <w:b/>
        </w:rPr>
        <w:t>Zodpovednosť zamestnanca za stratu zverených predmetov</w:t>
      </w:r>
    </w:p>
    <w:p w:rsidR="009D6BF7" w:rsidRDefault="009F1243" w:rsidP="00373B94">
      <w:pPr>
        <w:numPr>
          <w:ilvl w:val="1"/>
          <w:numId w:val="202"/>
        </w:numPr>
      </w:pPr>
      <w:r>
        <w:t>Zamestnanec zodpovedá za stratu nástrojov, ochranných pracovných prostriedkov a iných podobných predmetov, ktoré mu zamestnávateľ zveril na základe písomného potvrdenia.</w:t>
      </w:r>
    </w:p>
    <w:p w:rsidR="009D6BF7" w:rsidRDefault="009F1243" w:rsidP="00373B94">
      <w:pPr>
        <w:numPr>
          <w:ilvl w:val="1"/>
          <w:numId w:val="202"/>
        </w:numPr>
      </w:pPr>
      <w:r>
        <w:t>Zamestnanec sa zbaví zodpovednosti úplne alebo sčasti, ak sa preukáže, že strata vznikla úplne alebo sčasti bez jeho zavinenia.</w:t>
      </w:r>
    </w:p>
    <w:p w:rsidR="009D6BF7" w:rsidRDefault="009F1243" w:rsidP="00373B94">
      <w:pPr>
        <w:numPr>
          <w:ilvl w:val="1"/>
          <w:numId w:val="202"/>
        </w:numPr>
        <w:spacing w:after="284"/>
      </w:pPr>
      <w:r>
        <w:t>Zamestnávateľ môže po dohode so zástupcami zamestnancov vymedziť okruh zamestnancov, s ktorými môže dohodnúť povinnosť, aby si dali poistiť predmet, ktorý im zamestnávateľ zveril podľa odseku 1, pre prípad straty a zničenia, a okruh zamestnancov, ktorým poistí predmet zverený podľa odseku 1 pre prípad straty a zničenia.</w:t>
      </w:r>
    </w:p>
    <w:p w:rsidR="009D6BF7" w:rsidRDefault="009F1243">
      <w:pPr>
        <w:spacing w:after="286" w:line="248" w:lineRule="auto"/>
        <w:ind w:left="119" w:right="19" w:hanging="10"/>
        <w:jc w:val="center"/>
      </w:pPr>
      <w:r>
        <w:rPr>
          <w:b/>
        </w:rPr>
        <w:t>Rozsah a spôsob náhrady škody</w:t>
      </w:r>
    </w:p>
    <w:p w:rsidR="009D6BF7" w:rsidRDefault="009F1243">
      <w:pPr>
        <w:spacing w:line="248" w:lineRule="auto"/>
        <w:ind w:left="119" w:right="109" w:hanging="10"/>
        <w:jc w:val="center"/>
      </w:pPr>
      <w:r>
        <w:rPr>
          <w:b/>
        </w:rPr>
        <w:t>§ 186</w:t>
      </w:r>
    </w:p>
    <w:p w:rsidR="009D6BF7" w:rsidRDefault="009F1243" w:rsidP="00373B94">
      <w:pPr>
        <w:numPr>
          <w:ilvl w:val="1"/>
          <w:numId w:val="203"/>
        </w:numPr>
      </w:pPr>
      <w:r>
        <w:t>Zamestnanec, ktorý zodpovedá za škodu, je povinný nahradiť zamestnávateľovi skutočnú škodu, a to v peniazoch, ak škodu neodstráni uvedením do predchádzajúceho stavu a ak túto škodu zamestnávateľ od zamestnanca požaduje.</w:t>
      </w:r>
    </w:p>
    <w:p w:rsidR="009D6BF7" w:rsidRDefault="009F1243" w:rsidP="00373B94">
      <w:pPr>
        <w:numPr>
          <w:ilvl w:val="1"/>
          <w:numId w:val="203"/>
        </w:numPr>
      </w:pPr>
      <w:r>
        <w:t>Náhrada škody spôsobená z nedbanlivosti, ktorú zamestnávateľ požaduje od zamestnanca, nesmie u jednotlivého zamestnanca presiahnuť sumu rovnajúcu sa štvornásobku jeho priemerného mesačného zárobku pred porušením povinnosti, ktorým spôsobil škodu. Toto obmedzenie neplatí, ak ide o osobitnú zodpovednosť zamestnanca podľa § 182 až 185 alebo ak bola škoda spôsobená pod vplyvom alkoholu alebo po požití omamných látok alebo psychotropných látok.</w:t>
      </w:r>
    </w:p>
    <w:p w:rsidR="009D6BF7" w:rsidRDefault="009F1243" w:rsidP="00373B94">
      <w:pPr>
        <w:numPr>
          <w:ilvl w:val="1"/>
          <w:numId w:val="203"/>
        </w:numPr>
        <w:spacing w:after="284"/>
      </w:pPr>
      <w:r>
        <w:t>Ak bola škoda spôsobená úmyselne, môže zamestnávateľ okrem skutočnej škody požadovať aj náhradu ušlého zisku, ak by jej neuhradenie odporovalo dobrým mravom.</w:t>
      </w:r>
    </w:p>
    <w:p w:rsidR="009D6BF7" w:rsidRDefault="009F1243">
      <w:pPr>
        <w:spacing w:line="248" w:lineRule="auto"/>
        <w:ind w:left="119" w:right="109" w:hanging="10"/>
        <w:jc w:val="center"/>
      </w:pPr>
      <w:r>
        <w:rPr>
          <w:b/>
        </w:rPr>
        <w:t>§ 187</w:t>
      </w:r>
    </w:p>
    <w:p w:rsidR="009D6BF7" w:rsidRDefault="009F1243" w:rsidP="00373B94">
      <w:pPr>
        <w:numPr>
          <w:ilvl w:val="1"/>
          <w:numId w:val="204"/>
        </w:numPr>
      </w:pPr>
      <w:r>
        <w:t>Ak škodu spôsobil porušením povinností aj zamestnávateľ, zamestnanec uhradí pomernú časť škody podľa miery svojho zavinenia.</w:t>
      </w:r>
    </w:p>
    <w:p w:rsidR="009D6BF7" w:rsidRDefault="009F1243" w:rsidP="00373B94">
      <w:pPr>
        <w:numPr>
          <w:ilvl w:val="1"/>
          <w:numId w:val="204"/>
        </w:numPr>
        <w:spacing w:after="284"/>
      </w:pPr>
      <w:r>
        <w:t>Ak zodpovedá zamestnávateľovi za škodu niekoľko zamestnancov, každý z nich uhradí pomernú časť škody podľa miery svojho zavinenia.</w:t>
      </w:r>
    </w:p>
    <w:p w:rsidR="009D6BF7" w:rsidRDefault="009F1243">
      <w:pPr>
        <w:spacing w:line="248" w:lineRule="auto"/>
        <w:ind w:left="119" w:right="109" w:hanging="10"/>
        <w:jc w:val="center"/>
      </w:pPr>
      <w:r>
        <w:rPr>
          <w:b/>
        </w:rPr>
        <w:t>§ 188</w:t>
      </w:r>
    </w:p>
    <w:p w:rsidR="009D6BF7" w:rsidRDefault="009F1243">
      <w:pPr>
        <w:spacing w:after="285"/>
        <w:ind w:left="227" w:firstLine="0"/>
      </w:pPr>
      <w:r>
        <w:t>Pri určení výšky škody na veci sa vychádza z ceny veci v čase vzniku škody.</w:t>
      </w:r>
    </w:p>
    <w:p w:rsidR="009D6BF7" w:rsidRDefault="009F1243">
      <w:pPr>
        <w:spacing w:line="248" w:lineRule="auto"/>
        <w:ind w:left="119" w:right="109" w:hanging="10"/>
        <w:jc w:val="center"/>
      </w:pPr>
      <w:r>
        <w:rPr>
          <w:b/>
        </w:rPr>
        <w:t>§ 189</w:t>
      </w:r>
    </w:p>
    <w:p w:rsidR="009D6BF7" w:rsidRDefault="009F1243" w:rsidP="00373B94">
      <w:pPr>
        <w:numPr>
          <w:ilvl w:val="1"/>
          <w:numId w:val="205"/>
        </w:numPr>
      </w:pPr>
      <w:r>
        <w:t>Zamestnanec, ktorý zodpovedá za schodok alebo za stratu predmetov, je povinný nahradiť schodok alebo stratu v plnej sume.</w:t>
      </w:r>
    </w:p>
    <w:p w:rsidR="009D6BF7" w:rsidRDefault="009F1243" w:rsidP="00373B94">
      <w:pPr>
        <w:numPr>
          <w:ilvl w:val="1"/>
          <w:numId w:val="205"/>
        </w:numPr>
      </w:pPr>
      <w:r>
        <w:t>Pri spoločnej zodpovednosti za schodok sa jednotlivým zamestnancom určí podiel náhrady podľa pomeru ich priemerných zárobkov, pričom zárobok ich vedúceho a jeho zástupcu sa započítava v dvojnásobnej sume.</w:t>
      </w:r>
    </w:p>
    <w:p w:rsidR="009D6BF7" w:rsidRDefault="009F1243" w:rsidP="00373B94">
      <w:pPr>
        <w:numPr>
          <w:ilvl w:val="1"/>
          <w:numId w:val="205"/>
        </w:numPr>
      </w:pPr>
      <w:r>
        <w:t>Podiel náhrady určený podľa odseku 2 nesmie u jednotlivých zamestnancov s výnimkou vedúceho a jeho zástupcu presiahnuť sumu rovnajúcu sa ich priemernému mesačnému zárobku pred vznikom škody. Ak sa takto určenými podielmi neuhradí celá škoda, zvyšok je povinný uhradiť vedúci a jeho zástupca podľa pomeru svojich priemerných zárobkov.</w:t>
      </w:r>
    </w:p>
    <w:p w:rsidR="009D6BF7" w:rsidRDefault="009F1243" w:rsidP="00373B94">
      <w:pPr>
        <w:numPr>
          <w:ilvl w:val="1"/>
          <w:numId w:val="205"/>
        </w:numPr>
        <w:spacing w:after="284"/>
      </w:pPr>
      <w:r>
        <w:t>Ak sa zistí, že schodok alebo jeho časť zavinil niektorý zo spoločne zodpovedných zamestnancov, uhradí schodok tento zamestnanec podľa miery svojho zavinenia. Zvyšnú časť schodku uhradia všetci spoločne zodpovední zamestnanci podielmi určenými podľa odsekov 2 a 3.</w:t>
      </w:r>
    </w:p>
    <w:p w:rsidR="009D6BF7" w:rsidRDefault="009F1243">
      <w:pPr>
        <w:spacing w:line="248" w:lineRule="auto"/>
        <w:ind w:left="119" w:right="109" w:hanging="10"/>
        <w:jc w:val="center"/>
      </w:pPr>
      <w:r>
        <w:rPr>
          <w:b/>
        </w:rPr>
        <w:t>§ 191</w:t>
      </w:r>
    </w:p>
    <w:p w:rsidR="009D6BF7" w:rsidRDefault="009F1243" w:rsidP="00373B94">
      <w:pPr>
        <w:numPr>
          <w:ilvl w:val="1"/>
          <w:numId w:val="206"/>
        </w:numPr>
      </w:pPr>
      <w:r>
        <w:t>Zamestnávateľ môže požadovať od zamestnanca náhradu škody, za ktorú mu zamestnanec zodpovedá. Požadovanú náhradu škody určí zamestnávateľ.</w:t>
      </w:r>
    </w:p>
    <w:p w:rsidR="009D6BF7" w:rsidRDefault="009F1243" w:rsidP="00373B94">
      <w:pPr>
        <w:numPr>
          <w:ilvl w:val="1"/>
          <w:numId w:val="206"/>
        </w:numPr>
      </w:pPr>
      <w:r>
        <w:t>Zamestnávateľ prerokuje požadovanú náhradu škody so zamestnancom a oznámi mu ju najneskôr do jedného mesiaca odo dňa, keď sa zistilo, že škoda vznikla a že za ňu zamestnanec zodpovedá.</w:t>
      </w:r>
    </w:p>
    <w:p w:rsidR="009D6BF7" w:rsidRDefault="009F1243" w:rsidP="00373B94">
      <w:pPr>
        <w:numPr>
          <w:ilvl w:val="1"/>
          <w:numId w:val="206"/>
        </w:numPr>
      </w:pPr>
      <w:r>
        <w:t>Ak zamestnanec uzná záväzok nahradiť škodu v určenej sume a ak s ním zamestnávateľ dohodne spôsob náhrady, je zamestnávateľ povinný uzatvoriť dohodu písomne, inak je dohoda neplatná. Osobitná písomná dohoda nie je potrebná, ak škoda bola už uhradená.</w:t>
      </w:r>
    </w:p>
    <w:p w:rsidR="009D6BF7" w:rsidRDefault="009F1243" w:rsidP="00373B94">
      <w:pPr>
        <w:numPr>
          <w:ilvl w:val="1"/>
          <w:numId w:val="206"/>
        </w:numPr>
      </w:pPr>
      <w:r>
        <w:t>Požadovanú náhradu škody a obsah dohody o spôsobe jej úhrady s výnimkou náhrady škody nepresahujúcej 50 eur je zamestnávateľ povinný vopred prerokovať so zástupcami zamestnancov.</w:t>
      </w:r>
    </w:p>
    <w:p w:rsidR="009D6BF7" w:rsidRDefault="009F1243">
      <w:pPr>
        <w:spacing w:after="20" w:line="248" w:lineRule="auto"/>
        <w:ind w:left="119" w:right="109" w:hanging="10"/>
        <w:jc w:val="center"/>
      </w:pPr>
      <w:r>
        <w:rPr>
          <w:b/>
        </w:rPr>
        <w:t>§ 192</w:t>
      </w:r>
    </w:p>
    <w:p w:rsidR="009D6BF7" w:rsidRDefault="009F1243">
      <w:pPr>
        <w:spacing w:line="248" w:lineRule="auto"/>
        <w:ind w:left="119" w:right="109" w:hanging="10"/>
        <w:jc w:val="center"/>
      </w:pPr>
      <w:r>
        <w:rPr>
          <w:b/>
        </w:rPr>
        <w:t>Všeobecná zodpovednosť zamestnávateľa za škodu</w:t>
      </w:r>
    </w:p>
    <w:p w:rsidR="009D6BF7" w:rsidRDefault="009F1243" w:rsidP="00373B94">
      <w:pPr>
        <w:numPr>
          <w:ilvl w:val="1"/>
          <w:numId w:val="207"/>
        </w:numPr>
      </w:pPr>
      <w:r>
        <w:t>Zamestnávateľ zodpovedá zamestnancovi za škodu, ktorá vznikla zamestnancovi porušením právnych povinností alebo úmyselným konaním proti dobrým mravom pri plnení pracovných úloh, alebo v priamej súvislosti s ním.</w:t>
      </w:r>
    </w:p>
    <w:p w:rsidR="009D6BF7" w:rsidRDefault="009F1243" w:rsidP="00373B94">
      <w:pPr>
        <w:numPr>
          <w:ilvl w:val="1"/>
          <w:numId w:val="207"/>
        </w:numPr>
      </w:pPr>
      <w:r>
        <w:t>Zamestnávateľ zodpovedá zamestnancovi aj za škodu, ktorú mu spôsobili porušením právnych povinností v rámci plnenia úloh zamestnávateľa zamestnanci konajúci v jeho mene.</w:t>
      </w:r>
    </w:p>
    <w:p w:rsidR="009D6BF7" w:rsidRDefault="009F1243" w:rsidP="00373B94">
      <w:pPr>
        <w:numPr>
          <w:ilvl w:val="1"/>
          <w:numId w:val="207"/>
        </w:numPr>
        <w:spacing w:after="284"/>
      </w:pPr>
      <w:r>
        <w:t>Zamestnávateľ nezodpovedá zamestnancovi za škodu na motorovom vozidle, vlastnom náradí, vlastnom zariadení a vlastných predmetoch potrebných na výkon práce, ktoré použil pri plnení pracovných úloh alebo v priamej súvislosti s ním bez písomného súhlasu zamestnávateľa.</w:t>
      </w:r>
    </w:p>
    <w:p w:rsidR="009D6BF7" w:rsidRDefault="009F1243">
      <w:pPr>
        <w:spacing w:after="20" w:line="248" w:lineRule="auto"/>
        <w:ind w:left="119" w:right="109" w:hanging="10"/>
        <w:jc w:val="center"/>
      </w:pPr>
      <w:r>
        <w:rPr>
          <w:b/>
        </w:rPr>
        <w:t>§ 193</w:t>
      </w:r>
    </w:p>
    <w:p w:rsidR="009D6BF7" w:rsidRDefault="009F1243">
      <w:pPr>
        <w:spacing w:line="248" w:lineRule="auto"/>
        <w:ind w:left="119" w:right="109" w:hanging="10"/>
        <w:jc w:val="center"/>
      </w:pPr>
      <w:r>
        <w:rPr>
          <w:b/>
        </w:rPr>
        <w:t>Zodpovednosť zamestnávateľa za škodu na odložených veciach</w:t>
      </w:r>
    </w:p>
    <w:p w:rsidR="009D6BF7" w:rsidRDefault="009F1243" w:rsidP="00373B94">
      <w:pPr>
        <w:numPr>
          <w:ilvl w:val="1"/>
          <w:numId w:val="208"/>
        </w:numPr>
      </w:pPr>
      <w:r>
        <w:t>Zamestnávateľ zodpovedá za škodu na veciach, ktoré si u neho zamestnanec odložil pri plnení pracovných úloh alebo v priamej súvislosti s ním na mieste na to určenom, a ak nie je také miesto určené, potom na mieste, kde sa obvykle odkladajú. Za veci, ktoré sa do zamestnania obvykle nenosia, zamestnávateľ zodpovedá, len ak ich prevzal do úschovy, inak najviac do sumy 165,97 eura.</w:t>
      </w:r>
    </w:p>
    <w:p w:rsidR="009D6BF7" w:rsidRDefault="009F1243" w:rsidP="00373B94">
      <w:pPr>
        <w:numPr>
          <w:ilvl w:val="1"/>
          <w:numId w:val="208"/>
        </w:numPr>
        <w:spacing w:after="284"/>
      </w:pPr>
      <w:r>
        <w:t>Právo na náhradu škody zanikne, ak zamestnanec o nej písomne neupovedomil zamestnávateľa bez zbytočného odkladu, najneskôr v lehote 15 dní odo dňa, keď sa o škode dozvedel.</w:t>
      </w:r>
    </w:p>
    <w:p w:rsidR="009D6BF7" w:rsidRDefault="009F1243">
      <w:pPr>
        <w:spacing w:after="20" w:line="248" w:lineRule="auto"/>
        <w:ind w:left="119" w:right="109" w:hanging="10"/>
        <w:jc w:val="center"/>
      </w:pPr>
      <w:r>
        <w:rPr>
          <w:b/>
        </w:rPr>
        <w:t>§ 194</w:t>
      </w:r>
    </w:p>
    <w:p w:rsidR="009D6BF7" w:rsidRDefault="009F1243">
      <w:pPr>
        <w:spacing w:line="248" w:lineRule="auto"/>
        <w:ind w:left="119" w:right="109" w:hanging="10"/>
        <w:jc w:val="center"/>
      </w:pPr>
      <w:r>
        <w:rPr>
          <w:b/>
        </w:rPr>
        <w:t>Zodpovednosť zamestnávateľa pri odvracaní škody</w:t>
      </w:r>
    </w:p>
    <w:p w:rsidR="009D6BF7" w:rsidRDefault="009F1243">
      <w:pPr>
        <w:spacing w:after="284"/>
        <w:ind w:left="-15"/>
      </w:pPr>
      <w:r>
        <w:t>Zamestnanec, ktorý pri odvracaní škody hroziacej zamestnávateľovi utrpel vecnú škodu, má voči nemu nárok na jej náhradu a na náhradu účelne vynaložených nákladov, ak nebezpečenstvo sám úmyselne nevyvolal a ak si počínal pritom spôsobom primeraným okolnostiam. Tento nárok má aj zamestnanec, ktorý takto odvracal nebezpečenstvo hroziace životu alebo zdraviu, ak by za škodu zodpovedal zamestnávateľ. Ak utrpel škodu na zdraví, posudzuje sa táto škoda ako pracovný úraz.</w:t>
      </w:r>
    </w:p>
    <w:p w:rsidR="009D6BF7" w:rsidRDefault="009F1243">
      <w:pPr>
        <w:spacing w:after="290" w:line="248" w:lineRule="auto"/>
        <w:ind w:left="119" w:right="79" w:hanging="10"/>
        <w:jc w:val="center"/>
      </w:pPr>
      <w:r>
        <w:rPr>
          <w:b/>
        </w:rPr>
        <w:t>Zodpovednosť zamestnávateľa za škodu pri pracovnom úraze a pri chorobe z povolania</w:t>
      </w:r>
    </w:p>
    <w:p w:rsidR="009D6BF7" w:rsidRDefault="009F1243">
      <w:pPr>
        <w:spacing w:line="248" w:lineRule="auto"/>
        <w:ind w:left="119" w:right="109" w:hanging="10"/>
        <w:jc w:val="center"/>
      </w:pPr>
      <w:r>
        <w:rPr>
          <w:b/>
        </w:rPr>
        <w:t>§ 195</w:t>
      </w:r>
    </w:p>
    <w:p w:rsidR="009D6BF7" w:rsidRDefault="009F1243" w:rsidP="00373B94">
      <w:pPr>
        <w:numPr>
          <w:ilvl w:val="1"/>
          <w:numId w:val="209"/>
        </w:numPr>
        <w:spacing w:after="200" w:line="265" w:lineRule="auto"/>
      </w:pPr>
      <w:r>
        <w:t>Ak u zamestnanca došlo pri plnení pracovných úloh alebo v priamej súvislosti s ním k poškodeniu zdravia alebo k jeho smrti úrazom (pracovný úraz), zodpovedá za škodu tým vzniknutú zamestnávateľ, u ktorého bol zamestnanec v čase pracovného úrazu v pracovnom pomere.</w:t>
      </w:r>
    </w:p>
    <w:p w:rsidR="009D6BF7" w:rsidRDefault="009F1243" w:rsidP="00373B94">
      <w:pPr>
        <w:numPr>
          <w:ilvl w:val="1"/>
          <w:numId w:val="209"/>
        </w:numPr>
      </w:pPr>
      <w:r>
        <w:t>Pracovný úraz je poškodenie zdravia, ktoré bolo zamestnancovi spôsobené pri plnení pracovných úloh alebo v priamej súvislosti s ním nezávisle od jeho vôle krátkodobým, náhlym a násilným pôsobením vonkajších vplyvov.</w:t>
      </w:r>
    </w:p>
    <w:p w:rsidR="009D6BF7" w:rsidRDefault="009F1243" w:rsidP="00373B94">
      <w:pPr>
        <w:numPr>
          <w:ilvl w:val="1"/>
          <w:numId w:val="209"/>
        </w:numPr>
      </w:pPr>
      <w:r>
        <w:t>Pracovný úraz nie je úraz, ktorý zamestnanec utrpel na ceste do zamestnania a späť.</w:t>
      </w:r>
    </w:p>
    <w:p w:rsidR="009D6BF7" w:rsidRDefault="009F1243" w:rsidP="00373B94">
      <w:pPr>
        <w:numPr>
          <w:ilvl w:val="1"/>
          <w:numId w:val="209"/>
        </w:numPr>
      </w:pPr>
      <w:r>
        <w:t>Za škodu spôsobenú zamestnancovi chorobou z povolania zodpovedá zamestnávateľ, u ktorého zamestnanec pracoval naposledy pred jej zistením v pracovnom pomere za podmienok, z ktorých vzniká choroba z povolania, ktorou bol postihnutý. Choroby z povolania sú choroby uvedené v právnych predpisoch o sociálnom zabezpečení (zoznam chorôb z povolania), ak vznikli za podmienok v nich uvedených.</w:t>
      </w:r>
    </w:p>
    <w:p w:rsidR="009D6BF7" w:rsidRDefault="009F1243">
      <w:pPr>
        <w:spacing w:after="284"/>
        <w:ind w:left="-15"/>
      </w:pPr>
      <w:r>
        <w:t>(6) Zamestnávateľ zodpovedá za škodu, aj keď dodržal povinnosti vyplývajúce z osobitných predpisov a ostatných predpisov na zaistenie bezpečnosti a ochrany zdravia pri práci, ak sa zodpovednosti nezbaví podľa § 196.</w:t>
      </w:r>
    </w:p>
    <w:p w:rsidR="009D6BF7" w:rsidRDefault="009F1243">
      <w:pPr>
        <w:spacing w:line="248" w:lineRule="auto"/>
        <w:ind w:left="119" w:right="109" w:hanging="10"/>
        <w:jc w:val="center"/>
      </w:pPr>
      <w:r>
        <w:rPr>
          <w:b/>
        </w:rPr>
        <w:t>§ 196</w:t>
      </w:r>
    </w:p>
    <w:p w:rsidR="009D6BF7" w:rsidRDefault="009F1243">
      <w:pPr>
        <w:spacing w:after="97"/>
        <w:ind w:left="-15"/>
      </w:pPr>
      <w:r>
        <w:t>(1) Zamestnávateľ sa zbaví zodpovednosti celkom, ak preukáže, že jedinou príčinou škody bola skutočnosť, že</w:t>
      </w:r>
    </w:p>
    <w:p w:rsidR="009D6BF7" w:rsidRDefault="009F1243" w:rsidP="00373B94">
      <w:pPr>
        <w:numPr>
          <w:ilvl w:val="0"/>
          <w:numId w:val="210"/>
        </w:numPr>
        <w:spacing w:after="97"/>
        <w:ind w:hanging="283"/>
      </w:pPr>
      <w:r>
        <w:t>škoda bola spôsobená tým, že postihnutý zamestnanec svojím zavinením porušil právne predpisy alebo ostatné predpisy na zaistenie bezpečnosti a ochrany zdravia pri práci, alebo pokyny na zaistenie bezpečnosti a ochrany zdravia pri práci, hoci s nimi bol riadne a preukázateľne oboznámený a ich znalosť a dodržiavanie sa sústavne vyžadovali a kontrolovali, alebo</w:t>
      </w:r>
    </w:p>
    <w:p w:rsidR="009D6BF7" w:rsidRDefault="009F1243" w:rsidP="00373B94">
      <w:pPr>
        <w:numPr>
          <w:ilvl w:val="0"/>
          <w:numId w:val="210"/>
        </w:numPr>
        <w:ind w:hanging="283"/>
      </w:pPr>
      <w:r>
        <w:t>škodu si spôsobil postihnutý zamestnanec pod vplyvom alkoholu, omamných látok alebo psychotropných látok a zamestnávateľ nemohol škode zabrániť.</w:t>
      </w:r>
    </w:p>
    <w:p w:rsidR="009D6BF7" w:rsidRDefault="009F1243">
      <w:pPr>
        <w:spacing w:after="98"/>
        <w:ind w:left="227" w:firstLine="0"/>
      </w:pPr>
      <w:r>
        <w:t>(2) Zamestnávateľ sa zbaví zodpovednosti sčasti, ak preukáže, že</w:t>
      </w:r>
    </w:p>
    <w:p w:rsidR="009D6BF7" w:rsidRDefault="009F1243" w:rsidP="00373B94">
      <w:pPr>
        <w:numPr>
          <w:ilvl w:val="0"/>
          <w:numId w:val="211"/>
        </w:numPr>
        <w:spacing w:after="97"/>
        <w:ind w:hanging="283"/>
      </w:pPr>
      <w:r>
        <w:t>postihnutý zamestnanec porušil svojím zavinením právne predpisy alebo ostatné predpisy, alebo pokyny na zaistenie bezpečnosti a ochrany zdravia pri práci, hoci s nimi bol riadne a preukázateľne oboznámený, a že toto porušenie bolo jednou z príčin škody,</w:t>
      </w:r>
    </w:p>
    <w:p w:rsidR="009D6BF7" w:rsidRDefault="009F1243" w:rsidP="00373B94">
      <w:pPr>
        <w:numPr>
          <w:ilvl w:val="0"/>
          <w:numId w:val="211"/>
        </w:numPr>
        <w:spacing w:after="97"/>
        <w:ind w:hanging="283"/>
      </w:pPr>
      <w:r>
        <w:t>jednou z príčin škody bolo, že zamestnanec bol pod vplyvom alkoholu, omamných látok alebo psychotropných látok,</w:t>
      </w:r>
    </w:p>
    <w:p w:rsidR="009D6BF7" w:rsidRDefault="009F1243" w:rsidP="00373B94">
      <w:pPr>
        <w:numPr>
          <w:ilvl w:val="0"/>
          <w:numId w:val="211"/>
        </w:numPr>
        <w:ind w:hanging="283"/>
      </w:pPr>
      <w:r>
        <w:t>zamestnancovi vznikla škoda preto, že si počínal v rozpore s obvyklým spôsobom správania sa tak, že je zrejmé, že hoci neporušil právne predpisy alebo ostatné predpisy, alebo pokyny na zaistenie bezpečnosti a ochrany zdravia pri práci, alebo osobitné predpisy, konal ľahkomyseľne a musel si pritom byť vzhľadom na svoju kvalifikáciu a skúsenosti vedomý, že si môže privodiť ujmu na zdraví.</w:t>
      </w:r>
    </w:p>
    <w:p w:rsidR="009D6BF7" w:rsidRDefault="009F1243" w:rsidP="00373B94">
      <w:pPr>
        <w:numPr>
          <w:ilvl w:val="1"/>
          <w:numId w:val="211"/>
        </w:numPr>
      </w:pPr>
      <w:r>
        <w:t>Ak sa zamestnávateľ zbaví zodpovednosti sčasti, určí sa časť škody, za ktorú zodpovedá zamestnanec, podľa miery jeho zavinenia. V prípade uvedenom v odseku 2 písm. c) sa zamestnancovi uhradí aspoň jedna tretina škody.</w:t>
      </w:r>
    </w:p>
    <w:p w:rsidR="009D6BF7" w:rsidRDefault="009F1243" w:rsidP="00373B94">
      <w:pPr>
        <w:numPr>
          <w:ilvl w:val="1"/>
          <w:numId w:val="211"/>
        </w:numPr>
      </w:pPr>
      <w:r>
        <w:t>Pri posudzovaní, či zamestnanec porušil právne predpisy alebo ostatné predpisy na zaistenie bezpečnosti a ochrany zdravia pri práci [odsek 1 písm. a) a odsek 2 písm. a)], alebo osobitné predpisy, nemožno sa dovolávať len všeobecných ustanovení, podľa ktorých si má každý počínať tak, aby neohrozoval svoje zdravie a zdravie iných.</w:t>
      </w:r>
    </w:p>
    <w:p w:rsidR="009D6BF7" w:rsidRDefault="009F1243" w:rsidP="00373B94">
      <w:pPr>
        <w:numPr>
          <w:ilvl w:val="1"/>
          <w:numId w:val="211"/>
        </w:numPr>
        <w:spacing w:after="284"/>
      </w:pPr>
      <w:r>
        <w:t>Za ľahkomyseľné konanie podľa odseku 2 písm. c) nemožno považovať bežnú neopatrnosť a konanie vyplývajúce z rizika práce.</w:t>
      </w:r>
    </w:p>
    <w:p w:rsidR="009D6BF7" w:rsidRDefault="009F1243">
      <w:pPr>
        <w:spacing w:line="248" w:lineRule="auto"/>
        <w:ind w:left="119" w:right="109" w:hanging="10"/>
        <w:jc w:val="center"/>
      </w:pPr>
      <w:r>
        <w:rPr>
          <w:b/>
        </w:rPr>
        <w:t>§ 197</w:t>
      </w:r>
    </w:p>
    <w:p w:rsidR="009D6BF7" w:rsidRDefault="009F1243">
      <w:pPr>
        <w:spacing w:after="284"/>
        <w:ind w:left="-15"/>
      </w:pPr>
      <w:r>
        <w:t>Zamestnávateľ sa nemôže zbaviť zodpovednosti, ak zamestnanec utrpel pracovný úraz pri odvracaní škody hroziacej tomuto zamestnávateľovi alebo nebezpečenstva priamo ohrozujúceho život alebo zdravie, ak zamestnanec tento stav sám úmyselne nevyvolal.</w:t>
      </w:r>
    </w:p>
    <w:p w:rsidR="009D6BF7" w:rsidRDefault="009F1243">
      <w:pPr>
        <w:spacing w:line="248" w:lineRule="auto"/>
        <w:ind w:left="119" w:right="109" w:hanging="10"/>
        <w:jc w:val="center"/>
      </w:pPr>
      <w:r>
        <w:rPr>
          <w:b/>
        </w:rPr>
        <w:t>§ 198</w:t>
      </w:r>
    </w:p>
    <w:p w:rsidR="009D6BF7" w:rsidRDefault="009F1243" w:rsidP="00373B94">
      <w:pPr>
        <w:numPr>
          <w:ilvl w:val="1"/>
          <w:numId w:val="212"/>
        </w:numPr>
        <w:spacing w:after="100" w:line="364" w:lineRule="auto"/>
        <w:ind w:right="-7" w:hanging="10"/>
      </w:pPr>
      <w:r>
        <w:t>Zamestnanec, ktorý utrpel pracovný úraz alebo u ktorého sa zistila choroba z povolania, má nárok v rozsahu, v ktorom zamestnávateľ zodpovedá za škodu, na poskytnutie náhrady za d) vecnú škodu; ustanovenie § 192 ods. 3 platí rovnako.</w:t>
      </w:r>
    </w:p>
    <w:p w:rsidR="009D6BF7" w:rsidRDefault="009F1243" w:rsidP="00373B94">
      <w:pPr>
        <w:numPr>
          <w:ilvl w:val="1"/>
          <w:numId w:val="212"/>
        </w:numPr>
        <w:spacing w:after="284"/>
        <w:ind w:right="-7" w:hanging="10"/>
      </w:pPr>
      <w:r>
        <w:t>Rozsah zodpovednosti podľa odseku 1 je zamestnávateľ povinný prerokovať bez zbytočného odkladu so zástupcami zamestnancov a so zamestnancom.</w:t>
      </w:r>
    </w:p>
    <w:p w:rsidR="009D6BF7" w:rsidRDefault="009F1243">
      <w:pPr>
        <w:spacing w:after="286" w:line="248" w:lineRule="auto"/>
        <w:ind w:left="119" w:right="19" w:hanging="10"/>
        <w:jc w:val="center"/>
      </w:pPr>
      <w:r>
        <w:rPr>
          <w:b/>
        </w:rPr>
        <w:t>Zodpovednosť za škodu v niektorých osobitných prípadoch</w:t>
      </w:r>
    </w:p>
    <w:p w:rsidR="009D6BF7" w:rsidRDefault="009F1243">
      <w:pPr>
        <w:spacing w:line="248" w:lineRule="auto"/>
        <w:ind w:left="119" w:right="109" w:hanging="10"/>
        <w:jc w:val="center"/>
      </w:pPr>
      <w:r>
        <w:rPr>
          <w:b/>
        </w:rPr>
        <w:t>§ 215</w:t>
      </w:r>
    </w:p>
    <w:p w:rsidR="009D6BF7" w:rsidRDefault="009F1243" w:rsidP="00373B94">
      <w:pPr>
        <w:numPr>
          <w:ilvl w:val="1"/>
          <w:numId w:val="213"/>
        </w:numPr>
      </w:pPr>
      <w:r>
        <w:t>Fyzickej osobe, ktorá vykonáva verejnú funkciu, zodpovedá za škodu vzniknutú pri výkone funkcie alebo v priamej súvislosti s ňou organizácia, pre ktorú bola činná; fyzická osoba zodpovedá za škodu tejto organizácii. Ak funkcionár odborovej organizácie pomáha pri výkone svojej funkcie alebo v priamej súvislosti s ňou súčasne plniť spoločenské, hospodárske alebo sociálne úlohy zamestnávateľa, u ktorého je v pracovnom pomere, zodpovedá mu za škodu tento zamestnávateľ.</w:t>
      </w:r>
    </w:p>
    <w:p w:rsidR="009D6BF7" w:rsidRDefault="009F1243" w:rsidP="00373B94">
      <w:pPr>
        <w:numPr>
          <w:ilvl w:val="1"/>
          <w:numId w:val="213"/>
        </w:numPr>
        <w:spacing w:after="284"/>
      </w:pPr>
      <w:r>
        <w:t>Občanovi so zmenenou pracovnou schopnosťou, ktorý nie je v pracovnom pomere a ktorého príprava na povolanie (činnosť) sa vykonáva podľa osobitných predpisov, zodpovedá za škodu vzniknutú pri tejto príprave ten zamestnávateľ, u ktorého sa príprava na povolanie vykonáva.</w:t>
      </w:r>
    </w:p>
    <w:p w:rsidR="009D6BF7" w:rsidRDefault="009F1243">
      <w:pPr>
        <w:spacing w:after="286" w:line="248" w:lineRule="auto"/>
        <w:ind w:left="119" w:right="19" w:hanging="10"/>
        <w:jc w:val="center"/>
      </w:pPr>
      <w:r>
        <w:rPr>
          <w:b/>
        </w:rPr>
        <w:t>Spoločné ustanovenia o zodpovednosti zamestnávateľa</w:t>
      </w:r>
    </w:p>
    <w:p w:rsidR="009D6BF7" w:rsidRDefault="009F1243">
      <w:pPr>
        <w:spacing w:line="248" w:lineRule="auto"/>
        <w:ind w:left="119" w:right="109" w:hanging="10"/>
        <w:jc w:val="center"/>
      </w:pPr>
      <w:r>
        <w:rPr>
          <w:b/>
        </w:rPr>
        <w:t>§ 217</w:t>
      </w:r>
    </w:p>
    <w:p w:rsidR="009D6BF7" w:rsidRDefault="009F1243" w:rsidP="00373B94">
      <w:pPr>
        <w:numPr>
          <w:ilvl w:val="1"/>
          <w:numId w:val="214"/>
        </w:numPr>
      </w:pPr>
      <w:r>
        <w:t>Zamestnávateľ je povinný nahradiť zamestnancovi skutočnú škodu, a to v peniazoch, ak škodu neodstráni uvedením do predchádzajúceho stavu. Ak ide o inú škodu na zdraví ako z dôvodu pracovného úrazu alebo choroby z povolania, platia pre spôsob a rozsah jej náhrady ustanovenia o pracovných úrazoch s tým obmedzením, že jednorazové odškodnenie pozostalým nepatrí.</w:t>
      </w:r>
    </w:p>
    <w:p w:rsidR="009D6BF7" w:rsidRDefault="009F1243" w:rsidP="00373B94">
      <w:pPr>
        <w:numPr>
          <w:ilvl w:val="1"/>
          <w:numId w:val="214"/>
        </w:numPr>
        <w:spacing w:after="285"/>
      </w:pPr>
      <w:r>
        <w:t>Pri určení škody na veci sa vychádza z ceny veci v čase poškodenia.</w:t>
      </w:r>
    </w:p>
    <w:p w:rsidR="009D6BF7" w:rsidRDefault="009F1243">
      <w:pPr>
        <w:spacing w:line="248" w:lineRule="auto"/>
        <w:ind w:left="119" w:right="109" w:hanging="10"/>
        <w:jc w:val="center"/>
      </w:pPr>
      <w:r>
        <w:rPr>
          <w:b/>
        </w:rPr>
        <w:t>§ 218</w:t>
      </w:r>
    </w:p>
    <w:p w:rsidR="009D6BF7" w:rsidRDefault="009F1243">
      <w:pPr>
        <w:spacing w:after="284"/>
        <w:ind w:left="-15"/>
      </w:pPr>
      <w:r>
        <w:t>Ak zamestnávateľ preukáže, že škodu zavinil aj poškodený zamestnanec, jeho zodpovednosť sa pomerne obmedzí. Pri zodpovednosti za škodu pri pracovných úrazoch a pri chorobách z povolania sa postupuje podľa § 196.</w:t>
      </w:r>
    </w:p>
    <w:p w:rsidR="009D6BF7" w:rsidRDefault="009F1243">
      <w:pPr>
        <w:spacing w:line="248" w:lineRule="auto"/>
        <w:ind w:left="119" w:right="109" w:hanging="10"/>
        <w:jc w:val="center"/>
      </w:pPr>
      <w:r>
        <w:rPr>
          <w:b/>
        </w:rPr>
        <w:t>§ 219</w:t>
      </w:r>
    </w:p>
    <w:p w:rsidR="009D6BF7" w:rsidRDefault="009F1243">
      <w:pPr>
        <w:spacing w:after="174" w:line="360" w:lineRule="auto"/>
        <w:ind w:left="-15"/>
      </w:pPr>
      <w:r>
        <w:t xml:space="preserve">(1) Zamestnávateľ, ktorý nahradil poškodenému škodu, má nárok na náhradu voči tomu, kto poškodenému za takú škodu zodpovedá podľa osobitného predpisu, a to v rozsahu, ktorý zodpovedá miere tejto zodpovednosti voči poškodenému, ak nie je vopred dohodnuté inak. </w:t>
      </w:r>
      <w:r>
        <w:rPr>
          <w:b/>
        </w:rPr>
        <w:t>Plnenie pracovných úloh a priama súvislosť s ním</w:t>
      </w:r>
    </w:p>
    <w:p w:rsidR="009D6BF7" w:rsidRDefault="009F1243">
      <w:pPr>
        <w:spacing w:line="248" w:lineRule="auto"/>
        <w:ind w:left="119" w:right="109" w:hanging="10"/>
        <w:jc w:val="center"/>
      </w:pPr>
      <w:r>
        <w:rPr>
          <w:b/>
        </w:rPr>
        <w:t>§ 220</w:t>
      </w:r>
    </w:p>
    <w:p w:rsidR="009D6BF7" w:rsidRDefault="009F1243" w:rsidP="00373B94">
      <w:pPr>
        <w:numPr>
          <w:ilvl w:val="1"/>
          <w:numId w:val="215"/>
        </w:numPr>
      </w:pPr>
      <w:r>
        <w:t>Plnenie pracovných úloh je výkon pracovných povinností vyplývajúcich z pracovnoprávneho vzťahu, iná činnosť vykonávaná na príkaz zamestnávateľa a činnosť, ktorá je predmetom pracovnej cesty.</w:t>
      </w:r>
    </w:p>
    <w:p w:rsidR="009D6BF7" w:rsidRDefault="009F1243" w:rsidP="00373B94">
      <w:pPr>
        <w:numPr>
          <w:ilvl w:val="1"/>
          <w:numId w:val="215"/>
        </w:numPr>
      </w:pPr>
      <w:r>
        <w:t>V priamej súvislosti s plnením pracovných úloh sú úkony potrebné na výkon práce a úkony počas práce zvyčajné alebo potrebné pred začiatkom práce alebo po jej skončení. Takými úkonmi nie je cesta do zamestnania a späť, stravovanie, ošetrenie alebo vyšetrenie v zdravotníckom zariadení, ani cesta na ne a späť. Vyšetrenie v zdravotníckom zariadení vykonávané na príkaz zamestnávateľa alebo ošetrenie pri prvej pomoci a cesta na ne a späť sú úkony v priamej súvislosti s plnením pracovných úloh.</w:t>
      </w:r>
    </w:p>
    <w:p w:rsidR="009D6BF7" w:rsidRDefault="009F1243" w:rsidP="00373B94">
      <w:pPr>
        <w:numPr>
          <w:ilvl w:val="1"/>
          <w:numId w:val="215"/>
        </w:numPr>
        <w:spacing w:after="284"/>
      </w:pPr>
      <w:r>
        <w:t>Ako pracovný úraz sa posudzuje aj úraz, ktorý zamestnanec utrpel pre plnenie pracovných úloh.</w:t>
      </w:r>
    </w:p>
    <w:p w:rsidR="009D6BF7" w:rsidRDefault="009F1243">
      <w:pPr>
        <w:spacing w:line="248" w:lineRule="auto"/>
        <w:ind w:left="119" w:right="109" w:hanging="10"/>
        <w:jc w:val="center"/>
      </w:pPr>
      <w:r>
        <w:rPr>
          <w:b/>
        </w:rPr>
        <w:t>§ 221</w:t>
      </w:r>
    </w:p>
    <w:p w:rsidR="009D6BF7" w:rsidRDefault="009F1243" w:rsidP="00373B94">
      <w:pPr>
        <w:numPr>
          <w:ilvl w:val="1"/>
          <w:numId w:val="216"/>
        </w:numPr>
      </w:pPr>
      <w:r>
        <w:t>Cesta do zamestnania a späť je cesta z bydliska (ubytovania) zamestnanca do miesta vstupu do objektu zamestnávateľa alebo na iné miesto určené na plnenie pracovných úloh a späť. Ak ide o zamestnávateľa v poľnohospodárstve, lesníctve a stavebníctve, je to aj cesta z bydliska na určené zhromaždisko a späť.</w:t>
      </w:r>
    </w:p>
    <w:p w:rsidR="009D6BF7" w:rsidRDefault="009F1243" w:rsidP="00373B94">
      <w:pPr>
        <w:numPr>
          <w:ilvl w:val="1"/>
          <w:numId w:val="216"/>
        </w:numPr>
        <w:spacing w:after="284"/>
      </w:pPr>
      <w:r>
        <w:t>Cesta z obce bydliska zamestnanca na pracovisko alebo do miesta ubytovania v inej obci, ktorá je cieľom pracovnej cesty, ak nie je súčasne obcou jeho pravidelného pracoviska, a späť sa posudzuje ako potrebný úkon pred začiatkom práce alebo po jej skončení.</w:t>
      </w:r>
    </w:p>
    <w:p w:rsidR="009D6BF7" w:rsidRDefault="009F1243">
      <w:pPr>
        <w:spacing w:after="20" w:line="248" w:lineRule="auto"/>
        <w:ind w:left="119" w:right="109" w:hanging="10"/>
        <w:jc w:val="center"/>
      </w:pPr>
      <w:r>
        <w:rPr>
          <w:b/>
        </w:rPr>
        <w:t>§ 222</w:t>
      </w:r>
    </w:p>
    <w:p w:rsidR="009D6BF7" w:rsidRDefault="009F1243">
      <w:pPr>
        <w:spacing w:line="248" w:lineRule="auto"/>
        <w:ind w:left="119" w:right="109" w:hanging="10"/>
        <w:jc w:val="center"/>
      </w:pPr>
      <w:r>
        <w:rPr>
          <w:b/>
        </w:rPr>
        <w:t>Bezdôvodné obohatenie</w:t>
      </w:r>
    </w:p>
    <w:p w:rsidR="009D6BF7" w:rsidRDefault="009F1243" w:rsidP="00373B94">
      <w:pPr>
        <w:numPr>
          <w:ilvl w:val="1"/>
          <w:numId w:val="217"/>
        </w:numPr>
      </w:pPr>
      <w:r>
        <w:t>Ak sa zamestnanec bezdôvodne obohatí na úkor zamestnávateľa alebo ak sa zamestnávateľ bezdôvodne obohatí na úkor zamestnanca, musí obohatenie vydať.</w:t>
      </w:r>
    </w:p>
    <w:p w:rsidR="009D6BF7" w:rsidRDefault="009F1243" w:rsidP="00373B94">
      <w:pPr>
        <w:numPr>
          <w:ilvl w:val="1"/>
          <w:numId w:val="217"/>
        </w:numPr>
      </w:pPr>
      <w:r>
        <w:t>Bezdôvodné obohatenie na účely tohto zákona je majetkový prospech získaný plnením bez právneho dôvodu, plnením z neplatného právneho úkonu, plnením z právneho dôvodu, ktorý odpadol, ako aj majetkový prospech získaný z nepoctivých zdrojov.</w:t>
      </w:r>
    </w:p>
    <w:p w:rsidR="009D6BF7" w:rsidRDefault="009F1243" w:rsidP="00373B94">
      <w:pPr>
        <w:numPr>
          <w:ilvl w:val="1"/>
          <w:numId w:val="217"/>
        </w:numPr>
      </w:pPr>
      <w:r>
        <w:t>Predmet bezdôvodného obohatenia sa musí vydať tomu, na čí úkor bol získaný. Musí sa vydať všetko, čo sa nadobudlo bezdôvodným obohatením. Ak to nie je možné najmä preto, že obohatenie spočívalo vo výkonoch, musí sa poskytnúť peňažná náhrada.</w:t>
      </w:r>
    </w:p>
    <w:p w:rsidR="009D6BF7" w:rsidRDefault="009F1243" w:rsidP="00373B94">
      <w:pPr>
        <w:numPr>
          <w:ilvl w:val="1"/>
          <w:numId w:val="217"/>
        </w:numPr>
      </w:pPr>
      <w:r>
        <w:t>S predmetom bezdôvodného obohatenia sa musia vydať aj úžitky z neho, ak ten, kto obohatenie získal, nekonal dobromyseľne.</w:t>
      </w:r>
    </w:p>
    <w:p w:rsidR="009D6BF7" w:rsidRDefault="009F1243" w:rsidP="00373B94">
      <w:pPr>
        <w:numPr>
          <w:ilvl w:val="1"/>
          <w:numId w:val="217"/>
        </w:numPr>
      </w:pPr>
      <w:r>
        <w:t>Ten, kto predmet bezdôvodného obohatenia vydáva, má právo na náhradu potrebných nákladov, ktoré na vec vynaložil.</w:t>
      </w:r>
    </w:p>
    <w:p w:rsidR="009D6BF7" w:rsidRDefault="009F1243" w:rsidP="00373B94">
      <w:pPr>
        <w:numPr>
          <w:ilvl w:val="1"/>
          <w:numId w:val="217"/>
        </w:numPr>
      </w:pPr>
      <w:r>
        <w:t>Vrátenie neprávom vyplatených súm môže zamestnávateľ od zamestnanca požadovať, ak zamestnanec vedel alebo musel z okolností predpokladať, že ide o sumy nesprávne určené alebo omylom vyplatené, a to v lehote do troch rokov od ich výplaty.</w:t>
      </w:r>
    </w:p>
    <w:p w:rsidR="009D6BF7" w:rsidRDefault="009F1243">
      <w:pPr>
        <w:spacing w:after="43" w:line="248" w:lineRule="auto"/>
        <w:ind w:left="119" w:right="109" w:hanging="10"/>
        <w:jc w:val="center"/>
      </w:pPr>
      <w:r>
        <w:rPr>
          <w:b/>
        </w:rPr>
        <w:t>DEVIATA ČASŤ</w:t>
      </w:r>
    </w:p>
    <w:p w:rsidR="009D6BF7" w:rsidRDefault="009F1243">
      <w:pPr>
        <w:spacing w:after="286" w:line="248" w:lineRule="auto"/>
        <w:ind w:left="119" w:right="109" w:hanging="10"/>
        <w:jc w:val="center"/>
      </w:pPr>
      <w:r>
        <w:rPr>
          <w:b/>
        </w:rPr>
        <w:t>DOHODY O PRÁCACH VYKONÁVANÝCH MIMO PRACOVNÉHO POMERU</w:t>
      </w:r>
    </w:p>
    <w:p w:rsidR="009D6BF7" w:rsidRDefault="009F1243">
      <w:pPr>
        <w:spacing w:after="286" w:line="248" w:lineRule="auto"/>
        <w:ind w:left="119" w:right="19" w:hanging="10"/>
        <w:jc w:val="center"/>
      </w:pPr>
      <w:r>
        <w:rPr>
          <w:b/>
        </w:rPr>
        <w:t>Dohody o prácach vykonávaných mimo pracovného pomeru</w:t>
      </w:r>
    </w:p>
    <w:p w:rsidR="009D6BF7" w:rsidRDefault="009F1243">
      <w:pPr>
        <w:spacing w:line="248" w:lineRule="auto"/>
        <w:ind w:left="119" w:right="109" w:hanging="10"/>
        <w:jc w:val="center"/>
      </w:pPr>
      <w:r>
        <w:rPr>
          <w:b/>
        </w:rPr>
        <w:t>§ 223</w:t>
      </w:r>
    </w:p>
    <w:p w:rsidR="009D6BF7" w:rsidRDefault="009F1243" w:rsidP="00373B94">
      <w:pPr>
        <w:numPr>
          <w:ilvl w:val="1"/>
          <w:numId w:val="218"/>
        </w:numPr>
      </w:pPr>
      <w:r>
        <w:t>Zamestnávateľ môže na plnenie svojich úloh alebo na zabezpečenie svojich potrieb výnimočne uzatvárať s fyzickými osobami dohody o prácach vykonávaných mimo pracovného pomeru (dohodu o vykonaní práce, dohodu o pracovnej činnosti a dohodu o brigádnickej práci študentov), ak ide o prácu, ktorá je vymedzená výsledkom (dohoda o vykonaní práce) alebo ak ide o príležitostnú činnosť vymedzenú druhom práce (dohoda o pracovnej činnosti, dohoda o brigádnickej práci študentov).</w:t>
      </w:r>
    </w:p>
    <w:p w:rsidR="00984A7A" w:rsidRDefault="009F1243" w:rsidP="00373B94">
      <w:pPr>
        <w:numPr>
          <w:ilvl w:val="1"/>
          <w:numId w:val="218"/>
        </w:numPr>
      </w:pPr>
      <w:r>
        <w:t xml:space="preserve">Na pracovnoprávny vzťah založený dohodami o prácach vykonávaných mimo pracovného pomeru sa vzťahujú ustanovenia prvej časti, </w:t>
      </w:r>
      <w:r w:rsidR="00984A7A" w:rsidRPr="00785782">
        <w:rPr>
          <w:color w:val="FF0000"/>
        </w:rPr>
        <w:t>§ 44 ods. 2, § 44a ods. 1, § 54b ods. 1</w:t>
      </w:r>
      <w:r>
        <w:t>, § 85 ods. 1 a 2, § 90 ods. 10, § 91 až 95, § 98, § 119 ods. 1, § 122a ods. 1 až 3, § 122b ods. 1 až 3, § 123 ods. 1 a 2, § 124, šiestej časti a § 173 až 175. Pracovný čas zamestnancov, ktorí vykonávajú prácu na základe dohôd o prácach vykonávaných mimo pracovného pomeru, v priebehu 24 hodín nesmie presiahnuť 12 hodín a u mladistvého zamestnanca v priebehu 24 hodín nesmie presiahnuť 8 hodín. Zamestnancom, ktorí vykonávajú prácu na základe dohôd o prácach vykonávaných mimo pracovného pomeru, nemožno nariadiť ani s nimi dohodnúť pracovnú pohotovosť a prácu nadčas. Zamestnancom, ktorí vykonávajú prácu na základe dohôd o prácach vykonávaných mimo pracovného pomeru, patrí za každú hodinu práce vo sviatok dohodnutá odmena zvýšená najmenej o 3,58 eura. Ak ide o dôvody neprítomnosti zamestnanca v práci uvedené v § 141 ods. 1 a ods. 2 písm. a) až g), ktoré zasiahli do času, na ktorý zamestnávateľ určil výkon práce, zamestnávateľ je povinný ospravedlniť túto neprítomnosť zamestnanca v práci. Za tento čas zamestnancovi náhrada odmeny nepatrí. Na splatnosť odmeny, výplatu odmeny a zrážky z odmeny sa primerane uplatnia ustanovenia § 129 až 132.</w:t>
      </w:r>
      <w:r w:rsidR="00984A7A">
        <w:t xml:space="preserve"> </w:t>
      </w:r>
    </w:p>
    <w:p w:rsidR="009D6BF7" w:rsidRDefault="00984A7A" w:rsidP="00373B94">
      <w:pPr>
        <w:numPr>
          <w:ilvl w:val="1"/>
          <w:numId w:val="218"/>
        </w:numPr>
      </w:pPr>
      <w:r w:rsidRPr="00785782">
        <w:rPr>
          <w:color w:val="FF0000"/>
        </w:rPr>
        <w:t>Ak priemerný týždenný pracovný čas presiahne tri hodiny v období štyroch po sebe nasledujúcich týždňov, na pracovnoprávny vzťah založený dohodami o prácach vykonávaných mimo pracovného pomeru sa primerane vzťahujú aj ustanovenia § 43 ods. 1 písm. b), § 44a ods. 2 až 5, § 47a ods. 1 písm. a) a d) a ods. 2 až 5 a § 54b ods. 2 až 5. Doba podľa § 47a ods. 2 začína plynúť dňom nasledujúcim po dni, v ktorom došlo k presiahnutiu pracovného času podľa prvej vety.</w:t>
      </w:r>
    </w:p>
    <w:p w:rsidR="009D6BF7" w:rsidRDefault="009F1243" w:rsidP="00373B94">
      <w:pPr>
        <w:numPr>
          <w:ilvl w:val="1"/>
          <w:numId w:val="218"/>
        </w:numPr>
      </w:pPr>
      <w:r>
        <w:t>S mladistvým zamestnancom možno tieto dohody uzatvárať, len ak sa tým neohrozí jeho zdravý vývoj, bezpečnosť, mravnosť alebo výchova na povolanie.</w:t>
      </w:r>
    </w:p>
    <w:p w:rsidR="009D6BF7" w:rsidRDefault="009F1243" w:rsidP="00373B94">
      <w:pPr>
        <w:numPr>
          <w:ilvl w:val="1"/>
          <w:numId w:val="218"/>
        </w:numPr>
      </w:pPr>
      <w:r>
        <w:t>Tieto dohody nemožno uzatvárať na činnosti, ktoré sú predmetom ochrany podľa autorského zákona.</w:t>
      </w:r>
    </w:p>
    <w:p w:rsidR="009D6BF7" w:rsidRDefault="009F1243" w:rsidP="00373B94">
      <w:pPr>
        <w:numPr>
          <w:ilvl w:val="1"/>
          <w:numId w:val="218"/>
        </w:numPr>
        <w:spacing w:after="204" w:line="262" w:lineRule="auto"/>
      </w:pPr>
      <w:r>
        <w:t>Spory vyplývajúce z tejto dohody sa prejednávajú rovnako ako spory z pracovného pomeru.</w:t>
      </w:r>
    </w:p>
    <w:p w:rsidR="009D6BF7" w:rsidRDefault="009F1243" w:rsidP="00373B94">
      <w:pPr>
        <w:numPr>
          <w:ilvl w:val="1"/>
          <w:numId w:val="218"/>
        </w:numPr>
        <w:spacing w:after="284"/>
      </w:pPr>
      <w:r>
        <w:t>Pri skončení dohody o vykonaní práce, dohody o brigádnickej práci študentov a dohody o pracovnej činnosti je zamestnávateľ povinný vydať zamestnancovi potvrdenie o tom, či sa z odmeny zamestnanca vykonávajú zrážky, v čí prospech, v akej výške a v akom poradí je pohľadávka, pre ktorú sa majú zrážky ďalej vykonávať.</w:t>
      </w:r>
    </w:p>
    <w:p w:rsidR="00984A7A" w:rsidRDefault="00984A7A">
      <w:pPr>
        <w:spacing w:line="248" w:lineRule="auto"/>
        <w:ind w:left="119" w:right="109" w:hanging="10"/>
        <w:jc w:val="center"/>
        <w:rPr>
          <w:b/>
        </w:rPr>
      </w:pPr>
    </w:p>
    <w:p w:rsidR="00984A7A" w:rsidRPr="00785782" w:rsidRDefault="00984A7A" w:rsidP="00984A7A">
      <w:pPr>
        <w:pStyle w:val="Zkladntext"/>
        <w:spacing w:before="0"/>
        <w:ind w:left="360" w:right="0" w:firstLine="0"/>
        <w:jc w:val="center"/>
        <w:rPr>
          <w:rFonts w:ascii="Times New Roman" w:hAnsi="Times New Roman" w:cs="Times New Roman"/>
          <w:b/>
          <w:color w:val="FF0000"/>
          <w:sz w:val="24"/>
          <w:szCs w:val="24"/>
        </w:rPr>
      </w:pPr>
      <w:r w:rsidRPr="00785782">
        <w:rPr>
          <w:rFonts w:ascii="Times New Roman" w:hAnsi="Times New Roman" w:cs="Times New Roman"/>
          <w:b/>
          <w:color w:val="FF0000"/>
          <w:sz w:val="24"/>
          <w:szCs w:val="24"/>
        </w:rPr>
        <w:t>§ 223a</w:t>
      </w:r>
    </w:p>
    <w:p w:rsidR="00984A7A" w:rsidRPr="00785782" w:rsidRDefault="00984A7A" w:rsidP="00984A7A">
      <w:pPr>
        <w:pStyle w:val="Zkladntext"/>
        <w:spacing w:before="0"/>
        <w:ind w:left="360" w:right="0" w:firstLine="0"/>
        <w:jc w:val="center"/>
        <w:rPr>
          <w:rFonts w:ascii="Times New Roman" w:hAnsi="Times New Roman" w:cs="Times New Roman"/>
          <w:b/>
          <w:color w:val="FF0000"/>
          <w:sz w:val="24"/>
          <w:szCs w:val="24"/>
        </w:rPr>
      </w:pPr>
      <w:r w:rsidRPr="00785782">
        <w:rPr>
          <w:rFonts w:ascii="Times New Roman" w:hAnsi="Times New Roman" w:cs="Times New Roman"/>
          <w:b/>
          <w:color w:val="FF0000"/>
          <w:sz w:val="24"/>
          <w:szCs w:val="24"/>
        </w:rPr>
        <w:t>Minimálna predvídateľnosť práce</w:t>
      </w:r>
    </w:p>
    <w:p w:rsidR="00984A7A" w:rsidRPr="00785782" w:rsidRDefault="00984A7A" w:rsidP="00984A7A">
      <w:pPr>
        <w:spacing w:after="0"/>
        <w:ind w:left="360" w:firstLine="357"/>
        <w:rPr>
          <w:color w:val="FF0000"/>
        </w:rPr>
      </w:pPr>
    </w:p>
    <w:p w:rsidR="00984A7A" w:rsidRPr="00785782" w:rsidRDefault="00984A7A" w:rsidP="00984A7A">
      <w:pPr>
        <w:spacing w:after="0"/>
        <w:ind w:left="360" w:firstLine="357"/>
        <w:rPr>
          <w:color w:val="FF0000"/>
        </w:rPr>
      </w:pPr>
      <w:r w:rsidRPr="00785782">
        <w:rPr>
          <w:color w:val="FF0000"/>
        </w:rPr>
        <w:t>(1) Zamestnávateľ je povinný zamestnancovi poskytnúť pri uzatvorení dohody o vykonaní práce, dohody o brigádnickej práci študentov alebo dohody o pracovnej činnosti písomnú informáciu o</w:t>
      </w:r>
    </w:p>
    <w:p w:rsidR="00984A7A" w:rsidRPr="00785782" w:rsidRDefault="00984A7A" w:rsidP="00373B94">
      <w:pPr>
        <w:numPr>
          <w:ilvl w:val="0"/>
          <w:numId w:val="286"/>
        </w:numPr>
        <w:spacing w:after="0" w:line="240" w:lineRule="auto"/>
        <w:ind w:left="720"/>
        <w:rPr>
          <w:color w:val="FF0000"/>
        </w:rPr>
      </w:pPr>
      <w:r w:rsidRPr="00785782">
        <w:rPr>
          <w:color w:val="FF0000"/>
        </w:rPr>
        <w:t>dňoch a časových úsekoch, v ktorých môže od zamestnanca vyžadovať vykonávanie práce,</w:t>
      </w:r>
    </w:p>
    <w:p w:rsidR="00984A7A" w:rsidRPr="00785782" w:rsidRDefault="00984A7A" w:rsidP="00373B94">
      <w:pPr>
        <w:numPr>
          <w:ilvl w:val="0"/>
          <w:numId w:val="286"/>
        </w:numPr>
        <w:spacing w:after="0" w:line="240" w:lineRule="auto"/>
        <w:ind w:left="720"/>
        <w:rPr>
          <w:color w:val="FF0000"/>
        </w:rPr>
      </w:pPr>
      <w:r w:rsidRPr="00785782">
        <w:rPr>
          <w:color w:val="FF0000"/>
        </w:rPr>
        <w:t>lehote, v ktorej má byť zamestnanec informovaný o výkone práce pred jej začiatkom, ktorá nesmie byť kratšia ako 24 hodín.</w:t>
      </w:r>
    </w:p>
    <w:p w:rsidR="00984A7A" w:rsidRPr="00785782" w:rsidRDefault="00984A7A" w:rsidP="00984A7A">
      <w:pPr>
        <w:spacing w:after="0"/>
        <w:ind w:left="360" w:firstLine="357"/>
        <w:rPr>
          <w:color w:val="FF0000"/>
        </w:rPr>
      </w:pPr>
    </w:p>
    <w:p w:rsidR="00984A7A" w:rsidRPr="00785782" w:rsidRDefault="00984A7A" w:rsidP="00984A7A">
      <w:pPr>
        <w:spacing w:after="0"/>
        <w:ind w:left="360" w:firstLine="357"/>
        <w:rPr>
          <w:color w:val="FF0000"/>
        </w:rPr>
      </w:pPr>
      <w:r w:rsidRPr="00785782">
        <w:rPr>
          <w:color w:val="FF0000"/>
        </w:rPr>
        <w:t>(2) Zamestnávateľ je povinný pri zmene údajov uvedených v odseku 1 poskytnúť zamestnancovi písomnú informáciu o zmenených údajoch najneskôr v deň nadobudnutia účinnosti zmeny.</w:t>
      </w:r>
    </w:p>
    <w:p w:rsidR="00984A7A" w:rsidRPr="00785782" w:rsidRDefault="00984A7A" w:rsidP="00984A7A">
      <w:pPr>
        <w:spacing w:after="0"/>
        <w:ind w:left="360" w:firstLine="357"/>
        <w:rPr>
          <w:color w:val="FF0000"/>
        </w:rPr>
      </w:pPr>
    </w:p>
    <w:p w:rsidR="00984A7A" w:rsidRPr="00785782" w:rsidRDefault="00984A7A" w:rsidP="00984A7A">
      <w:pPr>
        <w:spacing w:after="0"/>
        <w:ind w:left="360" w:firstLine="357"/>
        <w:rPr>
          <w:color w:val="FF0000"/>
        </w:rPr>
      </w:pPr>
      <w:r w:rsidRPr="00785782">
        <w:rPr>
          <w:color w:val="FF0000"/>
        </w:rPr>
        <w:t>(3) Zamestnanec nie je povinný vykonať prácu, ak zamestnávateľ požaduje výkon práce v rozpore s písomnou informáciou podľa odsekov 1 a 2.</w:t>
      </w:r>
    </w:p>
    <w:p w:rsidR="00984A7A" w:rsidRPr="00785782" w:rsidRDefault="00984A7A" w:rsidP="00984A7A">
      <w:pPr>
        <w:spacing w:after="0"/>
        <w:ind w:left="360" w:firstLine="357"/>
        <w:rPr>
          <w:color w:val="FF0000"/>
        </w:rPr>
      </w:pPr>
    </w:p>
    <w:p w:rsidR="00984A7A" w:rsidRPr="00785782" w:rsidRDefault="00984A7A" w:rsidP="00984A7A">
      <w:pPr>
        <w:spacing w:after="0"/>
        <w:ind w:left="360" w:firstLine="357"/>
        <w:rPr>
          <w:color w:val="FF0000"/>
        </w:rPr>
      </w:pPr>
      <w:r w:rsidRPr="00785782">
        <w:rPr>
          <w:color w:val="FF0000"/>
        </w:rPr>
        <w:t>(4) Ak zamestnávateľ zruší výkon práce v lehote, ktorá je kratšia ako lehota oznámená podľa odseku 1 písm. b) alebo podľa odseku 2, zamestnancovi patrí náhrada odmeny, ktorú by dosiahol, ak by sa práca vykonala, najmenej v sume 30 % odmeny.</w:t>
      </w:r>
    </w:p>
    <w:p w:rsidR="00984A7A" w:rsidRPr="00785782" w:rsidRDefault="00984A7A" w:rsidP="00984A7A">
      <w:pPr>
        <w:spacing w:after="0"/>
        <w:ind w:left="360" w:firstLine="357"/>
        <w:rPr>
          <w:color w:val="FF0000"/>
        </w:rPr>
      </w:pPr>
    </w:p>
    <w:p w:rsidR="00984A7A" w:rsidRPr="00785782" w:rsidRDefault="00984A7A" w:rsidP="00984A7A">
      <w:pPr>
        <w:spacing w:after="0"/>
        <w:ind w:left="360" w:firstLine="357"/>
        <w:rPr>
          <w:color w:val="FF0000"/>
        </w:rPr>
      </w:pPr>
      <w:r w:rsidRPr="00785782">
        <w:rPr>
          <w:color w:val="FF0000"/>
        </w:rPr>
        <w:t xml:space="preserve">(5) Odseky 1 až 4 sa neuplatnia, ak </w:t>
      </w:r>
    </w:p>
    <w:p w:rsidR="00984A7A" w:rsidRPr="00785782" w:rsidRDefault="00984A7A" w:rsidP="00373B94">
      <w:pPr>
        <w:numPr>
          <w:ilvl w:val="0"/>
          <w:numId w:val="287"/>
        </w:numPr>
        <w:spacing w:after="0" w:line="240" w:lineRule="auto"/>
        <w:ind w:left="720"/>
        <w:rPr>
          <w:color w:val="FF0000"/>
        </w:rPr>
      </w:pPr>
      <w:r w:rsidRPr="00785782">
        <w:rPr>
          <w:color w:val="FF0000"/>
        </w:rPr>
        <w:t>zamestnávateľ postupuje podľa § 90 ods. 4 a 9,</w:t>
      </w:r>
    </w:p>
    <w:p w:rsidR="00984A7A" w:rsidRDefault="00984A7A" w:rsidP="00373B94">
      <w:pPr>
        <w:numPr>
          <w:ilvl w:val="0"/>
          <w:numId w:val="287"/>
        </w:numPr>
        <w:spacing w:after="0" w:line="240" w:lineRule="auto"/>
        <w:ind w:left="720"/>
        <w:rPr>
          <w:color w:val="FF0000"/>
        </w:rPr>
      </w:pPr>
      <w:r w:rsidRPr="00785782">
        <w:rPr>
          <w:color w:val="FF0000"/>
        </w:rPr>
        <w:t>zamestnávateľ sa dohodne so zamestnancom, že si zamestnanec sám rozvrhuje pracovný čas alebo</w:t>
      </w:r>
    </w:p>
    <w:p w:rsidR="00984A7A" w:rsidRPr="00984A7A" w:rsidRDefault="00984A7A" w:rsidP="00373B94">
      <w:pPr>
        <w:numPr>
          <w:ilvl w:val="0"/>
          <w:numId w:val="287"/>
        </w:numPr>
        <w:spacing w:after="0" w:line="240" w:lineRule="auto"/>
        <w:ind w:left="720"/>
        <w:rPr>
          <w:color w:val="FF0000"/>
        </w:rPr>
      </w:pPr>
      <w:r w:rsidRPr="00984A7A">
        <w:rPr>
          <w:color w:val="FF0000"/>
        </w:rPr>
        <w:t>priemerný týždenný pracovný čas nepresiahne tri hodiny v období štyroch po sebe nasledujúcich týždňov.</w:t>
      </w:r>
    </w:p>
    <w:p w:rsidR="00984A7A" w:rsidRDefault="00984A7A">
      <w:pPr>
        <w:spacing w:line="248" w:lineRule="auto"/>
        <w:ind w:left="119" w:right="109" w:hanging="10"/>
        <w:jc w:val="center"/>
        <w:rPr>
          <w:b/>
        </w:rPr>
      </w:pPr>
    </w:p>
    <w:p w:rsidR="009D6BF7" w:rsidRDefault="009F1243">
      <w:pPr>
        <w:spacing w:line="248" w:lineRule="auto"/>
        <w:ind w:left="119" w:right="109" w:hanging="10"/>
        <w:jc w:val="center"/>
      </w:pPr>
      <w:r>
        <w:rPr>
          <w:b/>
        </w:rPr>
        <w:t>§ 224</w:t>
      </w:r>
    </w:p>
    <w:p w:rsidR="009D6BF7" w:rsidRDefault="009F1243">
      <w:pPr>
        <w:spacing w:after="98"/>
        <w:ind w:left="227" w:firstLine="0"/>
      </w:pPr>
      <w:r>
        <w:t>(1) Na základe uzatvorených dohôd podľa § 223 sú zamestnanci povinní najmä</w:t>
      </w:r>
    </w:p>
    <w:p w:rsidR="009D6BF7" w:rsidRDefault="009F1243" w:rsidP="00373B94">
      <w:pPr>
        <w:numPr>
          <w:ilvl w:val="0"/>
          <w:numId w:val="219"/>
        </w:numPr>
        <w:spacing w:after="98"/>
        <w:ind w:hanging="283"/>
      </w:pPr>
      <w:r>
        <w:t>vykonávať práce zodpovedne a riadne a dodržiavať podmienky dohodnuté v dohode,</w:t>
      </w:r>
    </w:p>
    <w:p w:rsidR="009D6BF7" w:rsidRDefault="009F1243" w:rsidP="00373B94">
      <w:pPr>
        <w:numPr>
          <w:ilvl w:val="0"/>
          <w:numId w:val="219"/>
        </w:numPr>
        <w:spacing w:after="98"/>
        <w:ind w:hanging="283"/>
      </w:pPr>
      <w:r>
        <w:t>vykonávať práce osobne,</w:t>
      </w:r>
    </w:p>
    <w:p w:rsidR="009D6BF7" w:rsidRDefault="009F1243" w:rsidP="00373B94">
      <w:pPr>
        <w:numPr>
          <w:ilvl w:val="0"/>
          <w:numId w:val="219"/>
        </w:numPr>
        <w:spacing w:after="97"/>
        <w:ind w:hanging="283"/>
      </w:pPr>
      <w:r>
        <w:t>dodržiavať právne predpisy vzťahujúce sa na prácu nimi vykonávanú, najmä právne predpisy na zaistenie bezpečnosti a ochrany zdravia pri práci, dodržiavať ostatné predpisy vzťahujúce sa na prácu nimi vykonávanú, najmä predpisy na zaistenie bezpečnosti a ochrany zdravia pri práci, s ktorými boli riadne oboznámení,</w:t>
      </w:r>
    </w:p>
    <w:p w:rsidR="009D6BF7" w:rsidRDefault="009F1243" w:rsidP="00373B94">
      <w:pPr>
        <w:numPr>
          <w:ilvl w:val="0"/>
          <w:numId w:val="219"/>
        </w:numPr>
        <w:spacing w:after="97"/>
        <w:ind w:hanging="283"/>
      </w:pPr>
      <w:r>
        <w:t>riadne hospodáriť so zverenými prostriedkami a strážiť a ochraňovať majetok zamestnávateľa pred poškodením, stratou, zničením a zneužitím,</w:t>
      </w:r>
    </w:p>
    <w:p w:rsidR="009D6BF7" w:rsidRDefault="009F1243" w:rsidP="00373B94">
      <w:pPr>
        <w:numPr>
          <w:ilvl w:val="0"/>
          <w:numId w:val="219"/>
        </w:numPr>
        <w:ind w:hanging="283"/>
      </w:pPr>
      <w:r>
        <w:t>písomne oznamovať zamestnávateľovi bez zbytočného odkladu všetky zmeny, ktoré sa týkajú jeho pracovnoprávneho vzťahu a súvisia s jeho osobou, najmä zmenu jeho mena, priezviska, trvalého pobytu alebo prechodného pobytu, adresy pre doručovanie písomností, a ak sa so súhlasom zamestnanca poukazuje výplata na účet v banke alebo pobočke zahraničnej banky, aj zmenu bankového spojenia.</w:t>
      </w:r>
    </w:p>
    <w:p w:rsidR="009D6BF7" w:rsidRDefault="009F1243">
      <w:pPr>
        <w:spacing w:after="98"/>
        <w:ind w:left="227" w:firstLine="0"/>
      </w:pPr>
      <w:r>
        <w:t>(2) Na základe uzatvorených dohôd podľa § 223 je zamestnávateľ povinný najmä</w:t>
      </w:r>
    </w:p>
    <w:p w:rsidR="009D6BF7" w:rsidRDefault="009F1243" w:rsidP="00373B94">
      <w:pPr>
        <w:numPr>
          <w:ilvl w:val="0"/>
          <w:numId w:val="220"/>
        </w:numPr>
        <w:ind w:hanging="283"/>
      </w:pPr>
      <w:r>
        <w:t>utvárať zamestnancom primerané pracovné podmienky zabezpečujúce riadny a bezpečný výkon práce, najmä poskytovať potrebné základné prostriedky, materiál, náradie a osobné ochranné pracovné prostriedky,</w:t>
      </w:r>
    </w:p>
    <w:p w:rsidR="009D6BF7" w:rsidRDefault="009F1243" w:rsidP="00373B94">
      <w:pPr>
        <w:numPr>
          <w:ilvl w:val="0"/>
          <w:numId w:val="220"/>
        </w:numPr>
        <w:spacing w:after="97"/>
        <w:ind w:hanging="283"/>
      </w:pPr>
      <w:r>
        <w:t>oboznámiť zamestnancov s právnymi predpismi a ostatnými predpismi vzťahujúcimi sa na prácu nimi vykonávanú, najmä s predpismi na zaistenie bezpečnosti a ochrany zdravia pri práci,</w:t>
      </w:r>
    </w:p>
    <w:p w:rsidR="009D6BF7" w:rsidRDefault="009F1243" w:rsidP="00373B94">
      <w:pPr>
        <w:numPr>
          <w:ilvl w:val="0"/>
          <w:numId w:val="220"/>
        </w:numPr>
        <w:spacing w:after="97"/>
        <w:ind w:hanging="283"/>
      </w:pPr>
      <w:r>
        <w:t>poskytnúť zamestnancom za vykonanú prácu dohodnutú odmenu a dodržiavať ostatné dohodnuté podmienky; nároky zamestnanca alebo iné plnenia v jeho prospech nemožno dohodnúť pre zamestnanca priaznivejšie, ako sú nároky a plnenia vyplývajúce z pracovného pomeru,</w:t>
      </w:r>
    </w:p>
    <w:p w:rsidR="009D6BF7" w:rsidRDefault="009F1243" w:rsidP="00373B94">
      <w:pPr>
        <w:numPr>
          <w:ilvl w:val="0"/>
          <w:numId w:val="220"/>
        </w:numPr>
        <w:spacing w:after="97"/>
        <w:ind w:hanging="283"/>
      </w:pPr>
      <w:r>
        <w:t>viesť evidenciu uzatvorených dohôd o prácach vykonávaných mimo pracovného pomeru v poradí, v akom boli uzatvorené,</w:t>
      </w:r>
    </w:p>
    <w:p w:rsidR="009D6BF7" w:rsidRDefault="009F1243" w:rsidP="00373B94">
      <w:pPr>
        <w:numPr>
          <w:ilvl w:val="0"/>
          <w:numId w:val="220"/>
        </w:numPr>
        <w:ind w:hanging="283"/>
      </w:pPr>
      <w:r>
        <w:t>viesť evidenciu pracovného času zamestnancov, ktorí vykonávajú prácu na základe dohody o brigádnickej práci študentov a dohody o pracovnej činnosti, tak, aby bol zaznamenaný začiatok a koniec časového úseku, v ktorom zamestnanec vykonával prácu, a viesť evidenciu vykonanej práce u zamestnancov, ktorí vykonávajú prácu na základe dohody o vykonaní práce, tak, aby v jednotlivých dňoch bola zaznamenaná dĺžka časového úseku, v ktorom sa práca vykonávala.</w:t>
      </w:r>
    </w:p>
    <w:p w:rsidR="009D6BF7" w:rsidRDefault="009F1243">
      <w:pPr>
        <w:spacing w:after="284"/>
        <w:ind w:left="-15"/>
      </w:pPr>
      <w:r>
        <w:t>(3) Zákazy prác a pracovísk pre tehotné ženy, matky do konca deviateho mesiaca po pôrode, dojčiace ženy a mladistvých platia aj pre práce vykonávané na základe týchto dohôd.</w:t>
      </w:r>
    </w:p>
    <w:p w:rsidR="009D6BF7" w:rsidRDefault="009F1243">
      <w:pPr>
        <w:spacing w:line="248" w:lineRule="auto"/>
        <w:ind w:left="119" w:right="109" w:hanging="10"/>
        <w:jc w:val="center"/>
      </w:pPr>
      <w:r>
        <w:rPr>
          <w:b/>
        </w:rPr>
        <w:t>§ 225</w:t>
      </w:r>
    </w:p>
    <w:p w:rsidR="009D6BF7" w:rsidRDefault="009F1243" w:rsidP="00373B94">
      <w:pPr>
        <w:numPr>
          <w:ilvl w:val="1"/>
          <w:numId w:val="221"/>
        </w:numPr>
        <w:ind w:right="-7"/>
        <w:jc w:val="left"/>
      </w:pPr>
      <w:r>
        <w:t>Zamestnanec zodpovedá zamestnávateľovi, s ktorým uzatvoril dohodu podľa § 223, za škodu spôsobenú zavineným porušením povinností pri výkone práce alebo priamej súvislosti s ním rovnako ako zamestnanec v pracovnom pomere. Náhrada škody spôsobená z nedbanlivosti nesmie presiahnuť tretinu skutočnej škody a nesmie byť vyššia ako tretina odmeny dohodnutej za vykonanie tejto práce okrem prípadov podľa § 182 až 185.</w:t>
      </w:r>
    </w:p>
    <w:p w:rsidR="009D6BF7" w:rsidRDefault="009F1243" w:rsidP="00373B94">
      <w:pPr>
        <w:numPr>
          <w:ilvl w:val="1"/>
          <w:numId w:val="221"/>
        </w:numPr>
        <w:spacing w:after="288" w:line="265" w:lineRule="auto"/>
        <w:ind w:right="-7"/>
        <w:jc w:val="left"/>
      </w:pPr>
      <w:r>
        <w:t>Zamestnávateľ zodpovedá zamestnancovi za škodu, ktorú utrpel pri výkone práce podľa uzatvorenej dohody alebo v priamej súvislosti s ním, rovnako ako zamestnancom v pracovnom pomere.</w:t>
      </w:r>
    </w:p>
    <w:p w:rsidR="009D6BF7" w:rsidRDefault="009F1243">
      <w:pPr>
        <w:spacing w:after="20" w:line="248" w:lineRule="auto"/>
        <w:ind w:left="119" w:right="109" w:hanging="10"/>
        <w:jc w:val="center"/>
      </w:pPr>
      <w:r>
        <w:rPr>
          <w:b/>
        </w:rPr>
        <w:t>§ 226</w:t>
      </w:r>
    </w:p>
    <w:p w:rsidR="009D6BF7" w:rsidRDefault="009F1243">
      <w:pPr>
        <w:spacing w:line="248" w:lineRule="auto"/>
        <w:ind w:left="119" w:right="109" w:hanging="10"/>
        <w:jc w:val="center"/>
      </w:pPr>
      <w:r>
        <w:rPr>
          <w:b/>
        </w:rPr>
        <w:t>Dohoda o vykonaní práce</w:t>
      </w:r>
    </w:p>
    <w:p w:rsidR="009D6BF7" w:rsidRDefault="009F1243" w:rsidP="00373B94">
      <w:pPr>
        <w:numPr>
          <w:ilvl w:val="1"/>
          <w:numId w:val="222"/>
        </w:numPr>
      </w:pPr>
      <w:r>
        <w:t>Dohodu o vykonaní práce zamestnávateľ môže uzatvoriť s fyzickou osobou, ak rozsah práce (pracovnej úlohy), na ktorý sa táto dohoda uzatvára, nepresahuje 350 hodín v kalendárnom roku. Do rozsahu práce sa započítava aj práca vykonávaná zamestnancom pre zamestnávateľa na základe inej dohody o vykonaní práce. Dohodu o vykonaní práce možno uzatvoriť najviac na 12 mesiacov.</w:t>
      </w:r>
    </w:p>
    <w:p w:rsidR="009D6BF7" w:rsidRDefault="009F1243" w:rsidP="00373B94">
      <w:pPr>
        <w:numPr>
          <w:ilvl w:val="1"/>
          <w:numId w:val="222"/>
        </w:numPr>
      </w:pPr>
      <w:r>
        <w:t>Dohoda o vykonaní práce sa uzatvára písomne, inak je neplatná. V dohode o vykonaní práce musí byť vymedzená pracovná úloha, dohodnutá odmena za jej vykonanie, doba, v ktorej sa má pracovná úloha vykonať, a rozsah práce, ak jej rozsah nevyplýva priamo z vymedzenia pracovnej úlohy.</w:t>
      </w:r>
    </w:p>
    <w:p w:rsidR="009D6BF7" w:rsidRDefault="009F1243" w:rsidP="00373B94">
      <w:pPr>
        <w:numPr>
          <w:ilvl w:val="1"/>
          <w:numId w:val="222"/>
        </w:numPr>
      </w:pPr>
      <w:r>
        <w:t>Pracovná úloha sa musí vykonať v dohodnutej dobe, inak môže zamestnávateľ od dohody odstúpiť. Zamestnanec môže od dohody odstúpiť, ak nemôže pracovnú úlohu vykonať preto, že mu zamestnávateľ neutvoril dohodnuté pracovné podmienky. Zamestnávateľ je povinný nahradiť škodu, ktorá mu tým vznikla.</w:t>
      </w:r>
    </w:p>
    <w:p w:rsidR="009D6BF7" w:rsidRDefault="009F1243" w:rsidP="00373B94">
      <w:pPr>
        <w:numPr>
          <w:ilvl w:val="1"/>
          <w:numId w:val="222"/>
        </w:numPr>
      </w:pPr>
      <w:r>
        <w:t>Odmena za vykonanie pracovnej úlohy je splatná po dokončení a odovzdaní práce. Medzi účastníkmi možno dohodnúť, že časť odmeny bude splatná už po vykonaní určitej časti pracovnej úlohy. Zamestnávateľ môže odmenu po prerokovaní so zamestnancom primerane znížiť, ak vykonaná práca nezodpovedá dohodnutým podmienkam.</w:t>
      </w:r>
    </w:p>
    <w:p w:rsidR="009D6BF7" w:rsidRDefault="009F1243" w:rsidP="00373B94">
      <w:pPr>
        <w:numPr>
          <w:ilvl w:val="1"/>
          <w:numId w:val="222"/>
        </w:numPr>
        <w:spacing w:after="284"/>
      </w:pPr>
      <w:r>
        <w:t>Ak zamestnanec zomrie pred splnením pracovnej úlohy a zamestnávateľ môže jej výsledky použiť, právo na odmenu primeranú vykonanej práci a právo na náhradu účelne vynaložených nákladov nezaniká a stáva sa súčasťou dedičstva.</w:t>
      </w:r>
    </w:p>
    <w:p w:rsidR="009D6BF7" w:rsidRDefault="009F1243">
      <w:pPr>
        <w:spacing w:after="286" w:line="248" w:lineRule="auto"/>
        <w:ind w:left="119" w:right="19" w:hanging="10"/>
        <w:jc w:val="center"/>
      </w:pPr>
      <w:r>
        <w:rPr>
          <w:b/>
        </w:rPr>
        <w:t>Dohoda o brigádnickej práci študentov</w:t>
      </w:r>
    </w:p>
    <w:p w:rsidR="009D6BF7" w:rsidRDefault="009F1243">
      <w:pPr>
        <w:spacing w:line="248" w:lineRule="auto"/>
        <w:ind w:left="119" w:right="109" w:hanging="10"/>
        <w:jc w:val="center"/>
      </w:pPr>
      <w:r>
        <w:rPr>
          <w:b/>
        </w:rPr>
        <w:t>§ 227</w:t>
      </w:r>
    </w:p>
    <w:p w:rsidR="009D6BF7" w:rsidRDefault="009F1243" w:rsidP="00373B94">
      <w:pPr>
        <w:numPr>
          <w:ilvl w:val="1"/>
          <w:numId w:val="223"/>
        </w:numPr>
      </w:pPr>
      <w:r>
        <w:t>Dohodu o brigádnickej práci študentov môže zamestnávateľ uzatvoriť s fyzickou osobou, ktorá má štatút žiaka strednej školy alebo štatút študenta dennej formy vysokoškolského štúdia podľa osobitného predpisu a ktorá nedovŕšila 26 rokov veku. Za fyzickú osobu, ktorá má štatút žiaka strednej školy, sa na účely prvej vety považuje aj fyzická osoba v čase od riadneho ukončenia štúdia na strednej škole do 31. októbra toho istého kalendárneho roka. Za fyzickú osobu, ktorá má štatút študenta dennej formy vysokoškolského štúdia, sa na účely prvej vety považuje aj fyzická osoba v čase od riadneho ukončenia štúdia v dennej forme vysokoškolského štúdia prvého stupňa do 31. októbra toho istého kalendárneho roka. Prácu na základe dohody o brigádnickej práci študentov možno vykonávať najneskôr do konca kalendárneho roka, v ktorom fyzická osoba dovŕši 26 rokov veku.</w:t>
      </w:r>
    </w:p>
    <w:p w:rsidR="009D6BF7" w:rsidRDefault="009F1243" w:rsidP="00373B94">
      <w:pPr>
        <w:numPr>
          <w:ilvl w:val="1"/>
          <w:numId w:val="223"/>
        </w:numPr>
        <w:spacing w:after="284"/>
      </w:pPr>
      <w:r>
        <w:t>Na základe dohody o brigádnickej práci študentov možno vykonávať prácu v rozsahu najviac 20 hodín týždenne v priemere; priemer najviac prípustného rozsahu pracovného času sa posudzuje za celú dobu, na ktorú bola dohoda uzatvorená.</w:t>
      </w:r>
    </w:p>
    <w:p w:rsidR="009D6BF7" w:rsidRDefault="009F1243">
      <w:pPr>
        <w:spacing w:line="248" w:lineRule="auto"/>
        <w:ind w:left="119" w:right="109" w:hanging="10"/>
        <w:jc w:val="center"/>
      </w:pPr>
      <w:r>
        <w:rPr>
          <w:b/>
        </w:rPr>
        <w:t>§ 228</w:t>
      </w:r>
    </w:p>
    <w:p w:rsidR="009D6BF7" w:rsidRDefault="009F1243" w:rsidP="00373B94">
      <w:pPr>
        <w:numPr>
          <w:ilvl w:val="1"/>
          <w:numId w:val="224"/>
        </w:numPr>
      </w:pPr>
      <w:r>
        <w:t>Dohodu o brigádnickej práci študentov je zamestnávateľ povinný uzatvoriť písomne, inak je neplatná. V dohode musí byť uvedené: dohodnutá práca, dohodnutá odmena za vykonanú prácu, dohodnutý rozsah pracovného času a doba, na ktorú sa dohoda uzatvára. Jedno vyhotovenie dohody o brigádnickej práci študentov je zamestnávateľ povinný vydať zamestnancovi.</w:t>
      </w:r>
    </w:p>
    <w:p w:rsidR="009D6BF7" w:rsidRDefault="009F1243" w:rsidP="00373B94">
      <w:pPr>
        <w:numPr>
          <w:ilvl w:val="1"/>
          <w:numId w:val="224"/>
        </w:numPr>
      </w:pPr>
      <w:r>
        <w:t>Dohoda o brigádnickej práci študentov sa uzatvára na určitú dobu, najviac na 12 mesiacov. V dohode možno dohodnúť spôsob jej skončenia. Neoddeliteľnou súčasťou dohody o brigádnickej práci študentov je potvrdenie o štatúte žiaka strednej školy alebo štatúte študenta dennej formy vysokoškolského štúdia; to neplatí v prípade podľa § 227 ods. 1 druhej vety a tretej vety. Štatút žiaka strednej školy a štatút študenta dennej formy vysokoškolského štúdia podľa § 227 ods. 1 druhej vety a tretej vety sa preukazuje dokladom o riadnom ukončení štúdia. Okamžité skončenie dohody možno dohodnúť len pre prípady, v ktorých možno okamžite skončiť pracovný pomer. Ak spôsob skončenia nevyplýva priamo z uzatvorenej dohody, možno ju skončiť dohodou účastníkov k dohodnutému dňu a jednostranne len výpoveďou bez uvedenia dôvodu s 15-dennou výpovednou dobou, ktorá sa začína dňom, v ktorom bola písomná výpoveď doručená.</w:t>
      </w:r>
    </w:p>
    <w:p w:rsidR="009D6BF7" w:rsidRDefault="009F1243" w:rsidP="00373B94">
      <w:pPr>
        <w:numPr>
          <w:ilvl w:val="1"/>
          <w:numId w:val="224"/>
        </w:numPr>
        <w:spacing w:after="284"/>
      </w:pPr>
      <w:r>
        <w:t>Odmena za vykonanú prácu je splatná a musí byť vyplatená najneskôr do konca kalendárneho mesiaca, ktorý nasleduje po mesiaci, v ktorom sa práca vykonala.</w:t>
      </w:r>
    </w:p>
    <w:p w:rsidR="009D6BF7" w:rsidRDefault="009F1243">
      <w:pPr>
        <w:spacing w:after="20" w:line="248" w:lineRule="auto"/>
        <w:ind w:left="119" w:right="109" w:hanging="10"/>
        <w:jc w:val="center"/>
      </w:pPr>
      <w:r>
        <w:rPr>
          <w:b/>
        </w:rPr>
        <w:t>§ 228a</w:t>
      </w:r>
    </w:p>
    <w:p w:rsidR="009D6BF7" w:rsidRDefault="009F1243">
      <w:pPr>
        <w:spacing w:line="248" w:lineRule="auto"/>
        <w:ind w:left="119" w:right="109" w:hanging="10"/>
        <w:jc w:val="center"/>
      </w:pPr>
      <w:r>
        <w:rPr>
          <w:b/>
        </w:rPr>
        <w:t>Dohoda o pracovnej činnosti</w:t>
      </w:r>
    </w:p>
    <w:p w:rsidR="009D6BF7" w:rsidRDefault="009F1243" w:rsidP="00373B94">
      <w:pPr>
        <w:numPr>
          <w:ilvl w:val="1"/>
          <w:numId w:val="225"/>
        </w:numPr>
      </w:pPr>
      <w:r>
        <w:t>Na základe dohody o pracovnej činnosti možno vykonávať pracovnú činnosť v rozsahu najviac 10 hodín týždenne.</w:t>
      </w:r>
    </w:p>
    <w:p w:rsidR="009D6BF7" w:rsidRDefault="009F1243" w:rsidP="00373B94">
      <w:pPr>
        <w:numPr>
          <w:ilvl w:val="1"/>
          <w:numId w:val="225"/>
        </w:numPr>
      </w:pPr>
      <w:r>
        <w:t>Dohodu o pracovnej činnosti je zamestnávateľ povinný uzatvoriť písomne, inak je neplatná. V dohode o pracovnej činnosti musí byť uvedená dohodnutá práca, dohodnutá odmena za vykonanú prácu, dohodnutý rozsah pracovného času a doba, na ktorú sa dohoda uzatvára. Jedno vyhotovenie dohody o pracovnej činnosti je zamestnávateľ povinný vydať zamestnancovi.</w:t>
      </w:r>
    </w:p>
    <w:p w:rsidR="009D6BF7" w:rsidRDefault="009F1243" w:rsidP="00373B94">
      <w:pPr>
        <w:numPr>
          <w:ilvl w:val="1"/>
          <w:numId w:val="225"/>
        </w:numPr>
      </w:pPr>
      <w:r>
        <w:t>Dohoda o pracovnej činnosti sa uzatvára na určitú dobu, najviac na 12 mesiacov. V dohode možno dohodnúť spôsob jej skončenia. Okamžité skončenie dohody možno dohodnúť len na prípady, v ktorých možno okamžite skončiť pracovný pomer. Ak spôsob skončenia nevyplýva priamo z uzatvorenej dohody, možno ju skončiť dohodou účastníkov k dohodnutému dňu a jednostranne len výpoveďou bez uvedenia dôvodu s 15-dennou výpovednou dobou, ktorá sa začína dňom, v ktorom sa písomná výpoveď doručila.</w:t>
      </w:r>
    </w:p>
    <w:p w:rsidR="009D6BF7" w:rsidRDefault="009F1243" w:rsidP="00373B94">
      <w:pPr>
        <w:numPr>
          <w:ilvl w:val="1"/>
          <w:numId w:val="225"/>
        </w:numPr>
      </w:pPr>
      <w:r>
        <w:t>Odmena za vykonanú prácu je splatná a musí byť vyplatená najneskôr do konca kalendárneho mesiaca, ktorý nasleduje po mesiaci, v ktorom sa práca vykonala.</w:t>
      </w:r>
    </w:p>
    <w:p w:rsidR="009D6BF7" w:rsidRDefault="009F1243">
      <w:pPr>
        <w:spacing w:after="43" w:line="248" w:lineRule="auto"/>
        <w:ind w:left="119" w:right="109" w:hanging="10"/>
        <w:jc w:val="center"/>
      </w:pPr>
      <w:r>
        <w:rPr>
          <w:b/>
        </w:rPr>
        <w:t>DESIATA ČASŤ</w:t>
      </w:r>
    </w:p>
    <w:p w:rsidR="009D6BF7" w:rsidRDefault="009F1243">
      <w:pPr>
        <w:spacing w:after="286" w:line="248" w:lineRule="auto"/>
        <w:ind w:left="119" w:right="109" w:hanging="10"/>
        <w:jc w:val="center"/>
      </w:pPr>
      <w:r>
        <w:rPr>
          <w:b/>
        </w:rPr>
        <w:t>KOLEKTÍVNE PRACOVNOPRÁVNE VZŤAHY</w:t>
      </w:r>
    </w:p>
    <w:p w:rsidR="009D6BF7" w:rsidRDefault="009F1243">
      <w:pPr>
        <w:spacing w:after="20" w:line="248" w:lineRule="auto"/>
        <w:ind w:left="119" w:right="109" w:hanging="10"/>
        <w:jc w:val="center"/>
      </w:pPr>
      <w:r>
        <w:rPr>
          <w:b/>
        </w:rPr>
        <w:t>§ 229</w:t>
      </w:r>
    </w:p>
    <w:p w:rsidR="009D6BF7" w:rsidRDefault="009F1243">
      <w:pPr>
        <w:spacing w:line="248" w:lineRule="auto"/>
        <w:ind w:left="119" w:right="109" w:hanging="10"/>
        <w:jc w:val="center"/>
      </w:pPr>
      <w:r>
        <w:rPr>
          <w:b/>
        </w:rPr>
        <w:t>Účasť zamestnancov v pracovnoprávnych vzťahoch a jej formy</w:t>
      </w:r>
    </w:p>
    <w:p w:rsidR="009D6BF7" w:rsidRDefault="009F1243" w:rsidP="00373B94">
      <w:pPr>
        <w:numPr>
          <w:ilvl w:val="1"/>
          <w:numId w:val="226"/>
        </w:numPr>
      </w:pPr>
      <w:r>
        <w:t>S cieľom zabezpečiť spravodlivé a uspokojivé pracovné podmienky sa zamestnanci zúčastňujú na rozhodovaní zamestnávateľa, ktoré sa týka ich ekonomických a sociálnych záujmov, a to priamo alebo prostredníctvom príslušného odborového orgánu, zamestnaneckej rady alebo zamestnaneckého dôverníka; zástupcovia zamestnancov navzájom úzko spolupracujú.</w:t>
      </w:r>
    </w:p>
    <w:p w:rsidR="009D6BF7" w:rsidRDefault="009F1243" w:rsidP="00373B94">
      <w:pPr>
        <w:numPr>
          <w:ilvl w:val="1"/>
          <w:numId w:val="226"/>
        </w:numPr>
      </w:pPr>
      <w:r>
        <w:t>Zamestnanci majú právo na poskytovanie informácií o hospodárskej a finančnej situácii zamestnávateľa a o predpokladanom vývoji jeho činnosti, a to zrozumiteľným spôsobom a vo vhodnom čase. Zamestnanci majú právo vyjadrovať sa k týmto informáciám a k pripravovaným rozhodnutiam, ku ktorým môžu podávať svoje návrhy.</w:t>
      </w:r>
    </w:p>
    <w:p w:rsidR="009D6BF7" w:rsidRDefault="009F1243" w:rsidP="00373B94">
      <w:pPr>
        <w:numPr>
          <w:ilvl w:val="1"/>
          <w:numId w:val="226"/>
        </w:numPr>
      </w:pPr>
      <w:r>
        <w:t>Zamestnanci zamestnávateľov uvedených v § 241 ods. 1 majú právo na nadnárodné informácie a na prerokovanie záujmov týkajúcich sa zamestnancov v rozsahu uvedenom v ustanoveniach o európskej zamestnaneckej rade a o postupoch pre nadnárodné informácie a prerokovanie.</w:t>
      </w:r>
    </w:p>
    <w:p w:rsidR="009D6BF7" w:rsidRDefault="009F1243" w:rsidP="00373B94">
      <w:pPr>
        <w:numPr>
          <w:ilvl w:val="1"/>
          <w:numId w:val="226"/>
        </w:numPr>
        <w:spacing w:after="91"/>
      </w:pPr>
      <w:r>
        <w:t>Zamestnanci sa zúčastňujú prostredníctvom príslušného odborového orgánu, zamestnaneckej rady alebo zamestnaneckého dôverníka na utváraní spravodlivých a uspokojivých pracovných podmienok a) spolurozhodovaním,</w:t>
      </w:r>
    </w:p>
    <w:p w:rsidR="009D6BF7" w:rsidRDefault="009F1243" w:rsidP="00373B94">
      <w:pPr>
        <w:numPr>
          <w:ilvl w:val="0"/>
          <w:numId w:val="227"/>
        </w:numPr>
        <w:spacing w:after="98"/>
        <w:ind w:hanging="283"/>
      </w:pPr>
      <w:r>
        <w:t>prerokovaním,</w:t>
      </w:r>
    </w:p>
    <w:p w:rsidR="009D6BF7" w:rsidRDefault="009F1243" w:rsidP="00373B94">
      <w:pPr>
        <w:numPr>
          <w:ilvl w:val="0"/>
          <w:numId w:val="227"/>
        </w:numPr>
        <w:spacing w:after="98"/>
        <w:ind w:hanging="283"/>
      </w:pPr>
      <w:r>
        <w:t>právom na informácie,</w:t>
      </w:r>
    </w:p>
    <w:p w:rsidR="009D6BF7" w:rsidRDefault="009F1243" w:rsidP="00373B94">
      <w:pPr>
        <w:numPr>
          <w:ilvl w:val="0"/>
          <w:numId w:val="227"/>
        </w:numPr>
        <w:ind w:hanging="283"/>
      </w:pPr>
      <w:r>
        <w:t>kontrolnou činnosťou.</w:t>
      </w:r>
    </w:p>
    <w:p w:rsidR="009D6BF7" w:rsidRDefault="009F1243" w:rsidP="00373B94">
      <w:pPr>
        <w:numPr>
          <w:ilvl w:val="1"/>
          <w:numId w:val="227"/>
        </w:numPr>
      </w:pPr>
      <w:r>
        <w:t>Zamestnanci sú oprávnení prostredníctvom zástupcov zamestnancov uplatňovať svoje práva vyplývajúce z pracovnoprávnych vzťahov alebo obdobných pracovných vzťahov, ak zákon neustanoví inak.</w:t>
      </w:r>
    </w:p>
    <w:p w:rsidR="009D6BF7" w:rsidRDefault="009F1243" w:rsidP="00373B94">
      <w:pPr>
        <w:numPr>
          <w:ilvl w:val="1"/>
          <w:numId w:val="227"/>
        </w:numPr>
      </w:pPr>
      <w:r>
        <w:t>Zamestnanci majú právo na kolektívne vyjednávanie len prostredníctvom príslušného odborového orgánu.</w:t>
      </w:r>
    </w:p>
    <w:p w:rsidR="009D6BF7" w:rsidRDefault="009F1243" w:rsidP="00373B94">
      <w:pPr>
        <w:numPr>
          <w:ilvl w:val="1"/>
          <w:numId w:val="227"/>
        </w:numPr>
      </w:pPr>
      <w:r>
        <w:t>Ak u zamestnávateľa pôsobia popri sebe odborová organizácia, zamestnanecká rada alebo zamestnanecký dôverník, odborovej organizácii patrí právo na kolektívne vyjednávanie, na spolurozhodovanie, na kontrolnú činnosť a na informácie a zamestnaneckej rade alebo zamestnaneckému dôverníkovi patrí právo na prerokovanie a na informácie, ak tento zákon neustanovuje inak.</w:t>
      </w:r>
    </w:p>
    <w:p w:rsidR="009D6BF7" w:rsidRDefault="009F1243" w:rsidP="00373B94">
      <w:pPr>
        <w:numPr>
          <w:ilvl w:val="1"/>
          <w:numId w:val="227"/>
        </w:numPr>
        <w:spacing w:after="284"/>
      </w:pPr>
      <w:r>
        <w:t>Ak u zamestnávateľa pôsobia popri sebe odborová organizácia a zamestnanecká rada, na zasadnutiach zamestnaneckej rady sa môže zúčastniť zástupca odborového orgánu, ak s tým súhlasí nadpolovičná väčšina členov zamestnaneckej rady.</w:t>
      </w:r>
    </w:p>
    <w:p w:rsidR="009D6BF7" w:rsidRDefault="009F1243">
      <w:pPr>
        <w:spacing w:after="286" w:line="248" w:lineRule="auto"/>
        <w:ind w:left="119" w:right="19" w:hanging="10"/>
        <w:jc w:val="center"/>
      </w:pPr>
      <w:r>
        <w:rPr>
          <w:b/>
        </w:rPr>
        <w:t>Odborová organizácia</w:t>
      </w:r>
    </w:p>
    <w:p w:rsidR="009D6BF7" w:rsidRDefault="009F1243">
      <w:pPr>
        <w:spacing w:line="248" w:lineRule="auto"/>
        <w:ind w:left="119" w:right="109" w:hanging="10"/>
        <w:jc w:val="center"/>
      </w:pPr>
      <w:r>
        <w:rPr>
          <w:b/>
        </w:rPr>
        <w:t>§ 230</w:t>
      </w:r>
    </w:p>
    <w:p w:rsidR="009D6BF7" w:rsidRDefault="009F1243" w:rsidP="00373B94">
      <w:pPr>
        <w:numPr>
          <w:ilvl w:val="1"/>
          <w:numId w:val="228"/>
        </w:numPr>
      </w:pPr>
      <w:r>
        <w:t>Odborová organizácia je občianske združenie podľa osobitného predpisu. Odborová organizácia je povinná písomne informovať zamestnávateľa o začatí svojho pôsobenia u zamestnávateľa a predložiť mu zoznam členov odborového orgánu.</w:t>
      </w:r>
    </w:p>
    <w:p w:rsidR="009D6BF7" w:rsidRDefault="009F1243" w:rsidP="00373B94">
      <w:pPr>
        <w:numPr>
          <w:ilvl w:val="1"/>
          <w:numId w:val="228"/>
        </w:numPr>
      </w:pPr>
      <w:r>
        <w:t>Zamestnávateľ je povinný umožniť pôsobenie odborovej organizácie na pracovisku, ak medzi zamestnancami v pracovnom pomere sú členovia tejto odborovej organizácie.</w:t>
      </w:r>
    </w:p>
    <w:p w:rsidR="009D6BF7" w:rsidRDefault="009F1243" w:rsidP="00373B94">
      <w:pPr>
        <w:numPr>
          <w:ilvl w:val="1"/>
          <w:numId w:val="228"/>
        </w:numPr>
        <w:spacing w:after="284"/>
      </w:pPr>
      <w:r>
        <w:t>Zamestnávateľ je povinný umožniť vstup do priestorov zamestnávateľa, súvisiacich s účelom vstupu, aj osobe, ktorá nie je zamestnancom zamestnávateľa, ak táto osoba koná v mene odborovej organizácie, v ktorej je združený jeho zamestnanec, na účel uplatňovania práv zamestnancov; táto osoba je povinná v nevyhnutnom rozsahu dodržiavať, vzhľadom na účel vstupu, povinnosti a opatrenia ustanovené pre oblasť bezpečnosti a ochrany zdravia, osobitné predpisy a vnútorné predpisy zamestnávateľa. Odborový orgán je povinný oznámiť zamestnávateľovi osobu konajúcu v mene odborovej organizácie, účel a termín vstupu do priestorov zamestnávateľa.</w:t>
      </w:r>
    </w:p>
    <w:p w:rsidR="009D6BF7" w:rsidRDefault="009F1243">
      <w:pPr>
        <w:spacing w:after="20" w:line="248" w:lineRule="auto"/>
        <w:ind w:left="119" w:right="109" w:hanging="10"/>
        <w:jc w:val="center"/>
      </w:pPr>
      <w:r>
        <w:rPr>
          <w:b/>
        </w:rPr>
        <w:t>§ 230a</w:t>
      </w:r>
    </w:p>
    <w:p w:rsidR="009D6BF7" w:rsidRDefault="009F1243">
      <w:pPr>
        <w:spacing w:line="248" w:lineRule="auto"/>
        <w:ind w:left="119" w:right="109" w:hanging="10"/>
        <w:jc w:val="center"/>
      </w:pPr>
      <w:r>
        <w:rPr>
          <w:b/>
        </w:rPr>
        <w:t>Spor o pôsobenie odborovej organizácie u zamestnávateľa</w:t>
      </w:r>
    </w:p>
    <w:p w:rsidR="009D6BF7" w:rsidRDefault="009F1243" w:rsidP="00373B94">
      <w:pPr>
        <w:numPr>
          <w:ilvl w:val="1"/>
          <w:numId w:val="229"/>
        </w:numPr>
      </w:pPr>
      <w:r>
        <w:t>Ak má zamestnávateľ alebo odborová organizácia, ktorá u zamestnávateľa pôsobí, pochybnosť o tom, či medzi zamestnancami v pracovnom pomere sú členovia odborovej organizácie, ktorá ho písomne informovala o začatí svojho pôsobenia, ide o spor o pôsobenie odborovej organizácie u zamestnávateľa. Spor o pôsobenie odborovej organizácie u zamestnávateľa rieši rozhodca, na ktorom sa strany sporu dohodnú. Ak sa strany sporu na osobe rozhodcu nedohodnú, na žiadosť ktorejkoľvek zo strán sporu ho určí ministerstvo práce zo zoznamu rozhodcov, ktorý vedie podľa osobitného predpisu, ak rozhodca súhlasí s prijatím riešenia sporu o pôsobenie odborovej organizácie u zamestnávateľa.</w:t>
      </w:r>
    </w:p>
    <w:p w:rsidR="009D6BF7" w:rsidRDefault="009F1243" w:rsidP="00373B94">
      <w:pPr>
        <w:numPr>
          <w:ilvl w:val="1"/>
          <w:numId w:val="229"/>
        </w:numPr>
      </w:pPr>
      <w:r>
        <w:t>Rozhodca informuje strany sporu a zamestnávateľa, ak zamestnávateľ nie je stranou sporu, o prijatí riešenia sporu o pôsobenie odborovej organizácie u zamestnávateľa.</w:t>
      </w:r>
    </w:p>
    <w:p w:rsidR="009D6BF7" w:rsidRDefault="009F1243" w:rsidP="00373B94">
      <w:pPr>
        <w:numPr>
          <w:ilvl w:val="1"/>
          <w:numId w:val="229"/>
        </w:numPr>
      </w:pPr>
      <w:r>
        <w:t>Zamestnávateľ je povinný poskytnúť rozhodcovi v lehote ním určenej zoznam zamestnancov v pracovnom pomere. Odborová organizácia je povinná poskytnúť rozhodcovi v lehote ním určenej zoznam zamestnancov v pracovnom pomere u zamestnávateľa, ktorí sú jej členmi, a ich členstvo v odborovej organizácii preukázať. Strany sporu sú povinné rozhodcovi poskytnúť ďalšiu potrebnú súčinnosť. Neposkytnutie súčinnosti podľa prvej vety až tretej vety ide na ťarchu strany sporu, ktorá ju neposkytla. Rozhodca je povinný zachovať mlčanlivosť o skutočnostiach, o ktorých sa dozvedel pri riešení sporu o pôsobenie odborovej organizácie u zamestnávateľa.</w:t>
      </w:r>
    </w:p>
    <w:p w:rsidR="009D6BF7" w:rsidRDefault="009F1243" w:rsidP="00373B94">
      <w:pPr>
        <w:numPr>
          <w:ilvl w:val="1"/>
          <w:numId w:val="229"/>
        </w:numPr>
      </w:pPr>
      <w:r>
        <w:t>Rozhodca do 30 dní od prijatia riešenia sporu o pôsobenie odborovej organizácie u zamestnávateľa oznámi stranám sporu a zamestnávateľovi, ak nie je stranou sporu, či medzi zamestnancami v pracovnom pomere sú členovia odborovej organizácie.</w:t>
      </w:r>
    </w:p>
    <w:p w:rsidR="009D6BF7" w:rsidRDefault="009F1243" w:rsidP="00373B94">
      <w:pPr>
        <w:numPr>
          <w:ilvl w:val="1"/>
          <w:numId w:val="229"/>
        </w:numPr>
      </w:pPr>
      <w:r>
        <w:t xml:space="preserve">Rozhodcovi patrí za riešenie sporu o pôsobenie odborovej organizácie u zamestnávateľa odmena, na ktorej sa strany sporu dohodnú. Ak sa strany sporu nedohodnú na odmene podľa prvej vety, rozhodcovi patrí za riešenie sporu o pôsobenie odborovej organizácie u zamestnávateľa odmena 500 eur. </w:t>
      </w:r>
      <w:r w:rsidR="00984A7A" w:rsidRPr="00785782">
        <w:rPr>
          <w:color w:val="FF0000"/>
        </w:rPr>
        <w:t>Odmenu rozhodcu uhrádza zamestnávateľ alebo odborová organizácia, ktorá vyslovila pochybnosť podľa odseku 1.</w:t>
      </w:r>
      <w:r w:rsidR="00D106D5" w:rsidRPr="00D106D5">
        <w:rPr>
          <w:color w:val="FF0000"/>
        </w:rPr>
        <w:t xml:space="preserve"> </w:t>
      </w:r>
      <w:r w:rsidR="00D106D5" w:rsidRPr="00785782">
        <w:rPr>
          <w:color w:val="FF0000"/>
        </w:rPr>
        <w:t>Ak rozhodca oznámi stranám sporu, že medzi zamestnancami v pracovnom pomere nie sú členovia odborovej organizácie, zamestnávateľ alebo odborová organizácia, ktorá vyslovila pochybnosť podľa odseku 1, majú právo na náhradu odmeny, ktorú vyplatili rozhodcovi, od tejto odborovej organizácie.</w:t>
      </w:r>
    </w:p>
    <w:p w:rsidR="009D6BF7" w:rsidRDefault="009F1243" w:rsidP="00373B94">
      <w:pPr>
        <w:numPr>
          <w:ilvl w:val="1"/>
          <w:numId w:val="229"/>
        </w:numPr>
      </w:pPr>
      <w:r>
        <w:t>V období 12 mesiacov odo dňa, keď rozhodca oznámil podľa odseku 4, že medzi zamestnancami v pracovnom pomere nie sú členovia odborovej organizácie, sa táto odborová organizácia nepovažuje za odborovú organizáciu, ktorá pôsobí u tohto zamestnávateľa.</w:t>
      </w:r>
    </w:p>
    <w:p w:rsidR="009D6BF7" w:rsidRDefault="009F1243" w:rsidP="00373B94">
      <w:pPr>
        <w:numPr>
          <w:ilvl w:val="1"/>
          <w:numId w:val="229"/>
        </w:numPr>
        <w:spacing w:after="284"/>
      </w:pPr>
      <w:r>
        <w:t>Odborová organizácia, ktorá podľa oznámenia rozhodcu podľa odseku 4 nemá medzi zamestnancami v pracovnom pomere členov, môže jedenkrát počas 12 mesiacov od dňa tohto oznámenia požiadať rozhodcu zo zoznamu rozhodcov, ktorý vedie ministerstvo práce podľa osobitného predpisu, o opätovné posúdenie, či má medzi zamestnancami v pracovnom pomere členov. Ak rozhodca žiadosť podľa prvej vety príjme, na posudzovanie rozhodcu sa primerane vzťahujú odseky 2 až 4. Rozhodcovi patrí za posúdenie podľa prvej vety odmena 1000 eur; odmenu uhrádza odborová organizácia.</w:t>
      </w:r>
    </w:p>
    <w:p w:rsidR="009D6BF7" w:rsidRDefault="009F1243">
      <w:pPr>
        <w:spacing w:line="248" w:lineRule="auto"/>
        <w:ind w:left="119" w:right="109" w:hanging="10"/>
        <w:jc w:val="center"/>
      </w:pPr>
      <w:r>
        <w:rPr>
          <w:b/>
        </w:rPr>
        <w:t>§ 231</w:t>
      </w:r>
    </w:p>
    <w:p w:rsidR="009D6BF7" w:rsidRDefault="009F1243" w:rsidP="00373B94">
      <w:pPr>
        <w:numPr>
          <w:ilvl w:val="1"/>
          <w:numId w:val="230"/>
        </w:numPr>
      </w:pPr>
      <w:r>
        <w:t>Odborový orgán uzatvára so zamestnávateľom kolektívnu zmluvu, ktorá upravuje pracovné podmienky vrátane mzdových podmienok a podmienky zamestnávania, vzťahy medzi zamestnávateľmi a zamestnancami, vzťahy medzi zamestnávateľmi alebo ich organizáciami a jednou organizáciou alebo viacerými organizáciami zamestnancov výhodnejšie, ako ich upravuje tento zákon alebo iný pracovnoprávny predpis, ak to tento zákon alebo iný pracovnoprávny predpis výslovne nezakazuje alebo ak z ich ustanovení nevyplýva, že sa od nich nemožno odchýliť.</w:t>
      </w:r>
    </w:p>
    <w:p w:rsidR="009D6BF7" w:rsidRDefault="009F1243" w:rsidP="00373B94">
      <w:pPr>
        <w:numPr>
          <w:ilvl w:val="1"/>
          <w:numId w:val="230"/>
        </w:numPr>
      </w:pPr>
      <w:r>
        <w:t>Nároky, ktoré vznikli z kolektívnej zmluvy jednotlivým zamestnancom, sa uplatňujú a uspokojujú ako ostatné nároky zamestnancov z pracovného pomeru.</w:t>
      </w:r>
    </w:p>
    <w:p w:rsidR="009D6BF7" w:rsidRDefault="009F1243" w:rsidP="00373B94">
      <w:pPr>
        <w:numPr>
          <w:ilvl w:val="1"/>
          <w:numId w:val="230"/>
        </w:numPr>
      </w:pPr>
      <w:r>
        <w:t>Pracovná zmluva je neplatná v tej časti, v ktorej upravuje nároky zamestnanca v menšom rozsahu než kolektívna zmluva.</w:t>
      </w:r>
    </w:p>
    <w:p w:rsidR="009D6BF7" w:rsidRDefault="009F1243" w:rsidP="00373B94">
      <w:pPr>
        <w:numPr>
          <w:ilvl w:val="1"/>
          <w:numId w:val="230"/>
        </w:numPr>
      </w:pPr>
      <w:r>
        <w:t>Postup pri uzatváraní kolektívnych zmlúv ustanovuje osobitný predpis.</w:t>
      </w:r>
    </w:p>
    <w:p w:rsidR="009D6BF7" w:rsidRDefault="009F1243" w:rsidP="00373B94">
      <w:pPr>
        <w:numPr>
          <w:ilvl w:val="1"/>
          <w:numId w:val="230"/>
        </w:numPr>
        <w:spacing w:after="284"/>
      </w:pPr>
      <w:r>
        <w:t>V družstve, kde súčasťou členstva je aj pracovný vzťah člena k družstvu, kolektívnu zmluvu podľa odseku 1 nahrádza uznesenie členskej schôdze.</w:t>
      </w:r>
    </w:p>
    <w:p w:rsidR="009D6BF7" w:rsidRDefault="009F1243">
      <w:pPr>
        <w:spacing w:line="248" w:lineRule="auto"/>
        <w:ind w:left="119" w:right="109" w:hanging="10"/>
        <w:jc w:val="center"/>
      </w:pPr>
      <w:r>
        <w:rPr>
          <w:b/>
        </w:rPr>
        <w:t>§ 232</w:t>
      </w:r>
    </w:p>
    <w:p w:rsidR="009D6BF7" w:rsidRDefault="009F1243" w:rsidP="00373B94">
      <w:pPr>
        <w:numPr>
          <w:ilvl w:val="1"/>
          <w:numId w:val="231"/>
        </w:numPr>
      </w:pPr>
      <w:r>
        <w:t>Ak u zamestnávateľa pôsobia popri sebe viaceré odborové organizácie, musí zamestnávateľ v prípadoch týkajúcich sa všetkých alebo väčšieho počtu zamestnancov, ak všeobecne záväzné právne predpisy alebo kolektívna zmluva vyžadujú prerokovanie alebo súhlas odborového orgánu, plniť tieto povinnosti k príslušným orgánom všetkých zúčastnených odborových organizácií, ak sa s nimi nedohodne inak. Ak sa orgány všetkých zúčastnených odborových organizácií nedohodnú najneskôr do 15 dní od požiadania, či súhlas udelia, alebo nie, je rozhodujúce stanovisko orgánu odborovej organizácie s najväčším počtom členov u zamestnávateľa.</w:t>
      </w:r>
    </w:p>
    <w:p w:rsidR="009D6BF7" w:rsidRDefault="009F1243" w:rsidP="00373B94">
      <w:pPr>
        <w:numPr>
          <w:ilvl w:val="1"/>
          <w:numId w:val="231"/>
        </w:numPr>
      </w:pPr>
      <w:r>
        <w:t>Ak u zamestnávateľa pôsobia popri sebe viaceré odborové organizácie, vystupuje v pracovnoprávnych vzťahoch a obdobných pracovných vzťahoch týkajúcich sa jednotlivých zamestnancov príslušný odborový orgán odborovej organizácie, ktorej je zamestnanec členom.</w:t>
      </w:r>
    </w:p>
    <w:p w:rsidR="009D6BF7" w:rsidRDefault="009F1243" w:rsidP="00373B94">
      <w:pPr>
        <w:numPr>
          <w:ilvl w:val="1"/>
          <w:numId w:val="231"/>
        </w:numPr>
      </w:pPr>
      <w:r>
        <w:t>V prípade uvedenom v odseku 2 vystupuje v pracovnoprávnych vzťahoch a obdobných pracovných vzťahoch týkajúcich sa zamestnanca, ktorý nie je odborovo organizovaný, orgán odborovej organizácie s najväčším počtom členov u zamestnávateľa, ak zamestnanec neurčí inak.</w:t>
      </w:r>
    </w:p>
    <w:p w:rsidR="009D6BF7" w:rsidRDefault="009F1243">
      <w:pPr>
        <w:spacing w:after="20" w:line="248" w:lineRule="auto"/>
        <w:ind w:left="119" w:right="109" w:hanging="10"/>
        <w:jc w:val="center"/>
      </w:pPr>
      <w:r>
        <w:rPr>
          <w:b/>
        </w:rPr>
        <w:t>§ 233</w:t>
      </w:r>
    </w:p>
    <w:p w:rsidR="009D6BF7" w:rsidRDefault="009F1243">
      <w:pPr>
        <w:spacing w:line="248" w:lineRule="auto"/>
        <w:ind w:left="119" w:right="109" w:hanging="10"/>
        <w:jc w:val="center"/>
      </w:pPr>
      <w:r>
        <w:rPr>
          <w:b/>
        </w:rPr>
        <w:t>Zamestnanecká rada a zamestnanecký dôverník</w:t>
      </w:r>
    </w:p>
    <w:p w:rsidR="009D6BF7" w:rsidRDefault="009F1243" w:rsidP="00373B94">
      <w:pPr>
        <w:numPr>
          <w:ilvl w:val="1"/>
          <w:numId w:val="232"/>
        </w:numPr>
      </w:pPr>
      <w:r>
        <w:t>Zamestnanecká rada je orgán, ktorý zastupuje všetkých zamestnancov zamestnávateľa.</w:t>
      </w:r>
    </w:p>
    <w:p w:rsidR="009D6BF7" w:rsidRDefault="009F1243" w:rsidP="00373B94">
      <w:pPr>
        <w:numPr>
          <w:ilvl w:val="1"/>
          <w:numId w:val="232"/>
        </w:numPr>
      </w:pPr>
      <w:r>
        <w:t>Zamestnanecká rada môže pôsobiť u zamestnávateľa, ktorý zamestnáva najmenej 50 zamestnancov.</w:t>
      </w:r>
    </w:p>
    <w:p w:rsidR="009D6BF7" w:rsidRDefault="009F1243" w:rsidP="00373B94">
      <w:pPr>
        <w:numPr>
          <w:ilvl w:val="1"/>
          <w:numId w:val="232"/>
        </w:numPr>
      </w:pPr>
      <w:r>
        <w:t>U zamestnávateľa, ktorý zamestnáva menej ako 50 zamestnancov, ale najmenej troch zamestnancov, môže pôsobiť zamestnanecký dôverník. Práva a povinnosti zamestnaneckého dôverníka sú rovnaké ako práva a povinnosti zamestnaneckej rady.</w:t>
      </w:r>
    </w:p>
    <w:p w:rsidR="009D6BF7" w:rsidRDefault="009F1243" w:rsidP="00373B94">
      <w:pPr>
        <w:numPr>
          <w:ilvl w:val="1"/>
          <w:numId w:val="232"/>
        </w:numPr>
        <w:spacing w:after="284"/>
      </w:pPr>
      <w:r>
        <w:t>Zamestnanecká rada alebo zamestnanecký dôverník má právo spolurozhodovať formou dohody alebo formou udelenia predchádzajúceho súhlasu podľa tohto zákona, len ak pracovné podmienky alebo podmienky zamestnávania, pri ktorých sa vyžaduje spolurozhodovanie zamestnaneckej rady alebo zamestnaneckého dôverníka, neupravuje kolektívna zmluva.</w:t>
      </w:r>
    </w:p>
    <w:p w:rsidR="009D6BF7" w:rsidRDefault="009F1243">
      <w:pPr>
        <w:spacing w:after="290" w:line="248" w:lineRule="auto"/>
        <w:ind w:left="226" w:right="126" w:hanging="10"/>
        <w:jc w:val="center"/>
      </w:pPr>
      <w:r>
        <w:rPr>
          <w:b/>
        </w:rPr>
        <w:t>Voľba členov zamestnaneckej rady, voľba zamestnaneckého dôverníka a volebné obdobie</w:t>
      </w:r>
    </w:p>
    <w:p w:rsidR="009D6BF7" w:rsidRDefault="009F1243">
      <w:pPr>
        <w:spacing w:line="248" w:lineRule="auto"/>
        <w:ind w:left="119" w:right="109" w:hanging="10"/>
        <w:jc w:val="center"/>
      </w:pPr>
      <w:r>
        <w:rPr>
          <w:b/>
        </w:rPr>
        <w:t>§ 234</w:t>
      </w:r>
    </w:p>
    <w:p w:rsidR="009D6BF7" w:rsidRDefault="009F1243">
      <w:pPr>
        <w:spacing w:after="97"/>
        <w:ind w:left="-15"/>
      </w:pPr>
      <w:r>
        <w:t>(1) Zamestnávateľ je povinný umožniť uskutočnenie volieb do zamestnaneckej rady, ak o to zamestnávateľa písomne požiada aspoň 10 % zamestnancov. Zamestnanecká rada u zamestnávateľa, ktorý má</w:t>
      </w:r>
    </w:p>
    <w:p w:rsidR="009D6BF7" w:rsidRDefault="009F1243" w:rsidP="00373B94">
      <w:pPr>
        <w:numPr>
          <w:ilvl w:val="0"/>
          <w:numId w:val="233"/>
        </w:numPr>
        <w:spacing w:after="98"/>
        <w:ind w:hanging="283"/>
      </w:pPr>
      <w:r>
        <w:t>od 50 do 100 zamestnancov, má najmenej troch členov,</w:t>
      </w:r>
    </w:p>
    <w:p w:rsidR="009D6BF7" w:rsidRDefault="009F1243" w:rsidP="00373B94">
      <w:pPr>
        <w:numPr>
          <w:ilvl w:val="0"/>
          <w:numId w:val="233"/>
        </w:numPr>
        <w:spacing w:after="97"/>
        <w:ind w:hanging="283"/>
      </w:pPr>
      <w:r>
        <w:t>od 101 do 500 zamestnancov, na každých 100 zamestnancov má najmenej jedného ďalšieho člena,</w:t>
      </w:r>
    </w:p>
    <w:p w:rsidR="009D6BF7" w:rsidRDefault="009F1243" w:rsidP="00373B94">
      <w:pPr>
        <w:numPr>
          <w:ilvl w:val="0"/>
          <w:numId w:val="233"/>
        </w:numPr>
        <w:spacing w:after="98"/>
        <w:ind w:hanging="283"/>
      </w:pPr>
      <w:r>
        <w:t>od 501 do 1 000 zamestnancov, má najmenej jedného ďalšieho člena,</w:t>
      </w:r>
    </w:p>
    <w:p w:rsidR="009D6BF7" w:rsidRDefault="009F1243" w:rsidP="00373B94">
      <w:pPr>
        <w:numPr>
          <w:ilvl w:val="0"/>
          <w:numId w:val="233"/>
        </w:numPr>
        <w:ind w:hanging="283"/>
      </w:pPr>
      <w:r>
        <w:t>od 1 001 a viac zamestnancov, na každých 1 000 zamestnancov má najmenej jedného ďalšieho člena.</w:t>
      </w:r>
    </w:p>
    <w:p w:rsidR="009D6BF7" w:rsidRDefault="009F1243" w:rsidP="00373B94">
      <w:pPr>
        <w:numPr>
          <w:ilvl w:val="1"/>
          <w:numId w:val="233"/>
        </w:numPr>
      </w:pPr>
      <w:r>
        <w:t>Právo voliť členov zamestnaneckej rady alebo zamestnaneckého dôverníka majú všetci zamestnanci zamestnávateľa, ak u zamestnávateľa pracujú najmenej tri mesiace.</w:t>
      </w:r>
    </w:p>
    <w:p w:rsidR="009D6BF7" w:rsidRDefault="009F1243" w:rsidP="00373B94">
      <w:pPr>
        <w:numPr>
          <w:ilvl w:val="1"/>
          <w:numId w:val="233"/>
        </w:numPr>
      </w:pPr>
      <w:r>
        <w:t>Právo byť volený za člena zamestnaneckej rady alebo za zamestnaneckého dôverníka má každý zamestnanec zamestnávateľa starší ako 18 rokov, ktorý je bezúhonný, nie je blízkou osobou zamestnávateľa a pracuje u zamestnávateľa najmenej tri mesiace.</w:t>
      </w:r>
    </w:p>
    <w:p w:rsidR="009D6BF7" w:rsidRDefault="009F1243" w:rsidP="00373B94">
      <w:pPr>
        <w:numPr>
          <w:ilvl w:val="1"/>
          <w:numId w:val="233"/>
        </w:numPr>
      </w:pPr>
      <w:r>
        <w:t>Člen zamestnaneckej rady je volený priamou voľbou s tajným hlasovaním na základe kandidátnej listiny, ktorú navrhne najmenej 10 % zamestnancov alebo príslušný odborový orgán. Voľby sú platné, ak sa na hlasovaní zúčastní najmenej 30 % všetkých zamestnancov, ktorí majú právo voliť členov zamestnaneckej rady. Členmi zamestnaneckej rady sa stávajú tí kandidáti, ktorí získali najväčší počet hlasov. Počet členov zamestnaneckej rady určí vopred volebný výbor po dohode so zamestnávateľom. Ak nebude zvolený potrebný počet členov zamestnaneckej rady, zamestnávateľ umožní ďalšie kolo volieb do troch týždňov. Ak ani po vykonaní opakovanej voľby nebude zvolený potrebný počet členov zamestnaneckej rady, zamestnanecká rada sa neustanoví. Nové voľby do zamestnaneckej rady sa uskutočnia až po uplynutí 12 mesiacov od konania opakovanej voľby.</w:t>
      </w:r>
    </w:p>
    <w:p w:rsidR="009D6BF7" w:rsidRDefault="009F1243" w:rsidP="00373B94">
      <w:pPr>
        <w:numPr>
          <w:ilvl w:val="1"/>
          <w:numId w:val="233"/>
        </w:numPr>
      </w:pPr>
      <w:r>
        <w:t>Prvé voľby členov zamestnaneckej rady u zamestnávateľa organizuje volebný výbor zložený najmenej z troch zamestnancov a najviac zo siedmich zamestnancov, ktorí podpísali žiadosť o vytvorenie zamestnaneckej rady. Počet členov volebného výboru určí zamestnávateľ v závislosti od</w:t>
      </w:r>
      <w:r>
        <w:tab/>
        <w:t>počtu</w:t>
      </w:r>
      <w:r>
        <w:tab/>
        <w:t>zamestnancov</w:t>
      </w:r>
      <w:r>
        <w:tab/>
        <w:t>a vnútornej</w:t>
      </w:r>
      <w:r>
        <w:tab/>
        <w:t>štruktúry</w:t>
      </w:r>
      <w:r>
        <w:tab/>
        <w:t>zamestnávateľa.</w:t>
      </w:r>
      <w:r>
        <w:tab/>
        <w:t>Ďalšie</w:t>
      </w:r>
      <w:r>
        <w:tab/>
        <w:t>voľby</w:t>
      </w:r>
      <w:r>
        <w:tab/>
        <w:t>organizuje zamestnanecká rada.</w:t>
      </w:r>
    </w:p>
    <w:p w:rsidR="009D6BF7" w:rsidRDefault="009F1243" w:rsidP="00373B94">
      <w:pPr>
        <w:numPr>
          <w:ilvl w:val="1"/>
          <w:numId w:val="233"/>
        </w:numPr>
      </w:pPr>
      <w:r>
        <w:t>Zamestnanecký dôverník je volený priamou voľbou s tajným hlasovaním nadpolovičnou väčšinou zamestnancov prítomných na hlasovaní.</w:t>
      </w:r>
    </w:p>
    <w:p w:rsidR="009D6BF7" w:rsidRDefault="009F1243" w:rsidP="00373B94">
      <w:pPr>
        <w:numPr>
          <w:ilvl w:val="1"/>
          <w:numId w:val="233"/>
        </w:numPr>
      </w:pPr>
      <w:r>
        <w:t>Náklady na úhradu volieb zamestnaneckej rady a zamestnaneckého dôverníka hradí zamestnávateľ.</w:t>
      </w:r>
    </w:p>
    <w:p w:rsidR="009D6BF7" w:rsidRDefault="009F1243" w:rsidP="00373B94">
      <w:pPr>
        <w:numPr>
          <w:ilvl w:val="1"/>
          <w:numId w:val="233"/>
        </w:numPr>
        <w:spacing w:after="285"/>
      </w:pPr>
      <w:r>
        <w:t>Volebné obdobie zamestnaneckej rady a zamestnaneckého dôverníka je štvorročné.</w:t>
      </w:r>
    </w:p>
    <w:p w:rsidR="009D6BF7" w:rsidRDefault="009F1243">
      <w:pPr>
        <w:spacing w:line="248" w:lineRule="auto"/>
        <w:ind w:left="119" w:right="109" w:hanging="10"/>
        <w:jc w:val="center"/>
      </w:pPr>
      <w:r>
        <w:rPr>
          <w:b/>
        </w:rPr>
        <w:t>§ 235</w:t>
      </w:r>
    </w:p>
    <w:p w:rsidR="009D6BF7" w:rsidRDefault="009F1243">
      <w:pPr>
        <w:spacing w:after="98"/>
        <w:ind w:left="227" w:firstLine="0"/>
      </w:pPr>
      <w:r>
        <w:t>(1) Zamestnanecká rada zaniká</w:t>
      </w:r>
    </w:p>
    <w:p w:rsidR="009D6BF7" w:rsidRDefault="009F1243" w:rsidP="00373B94">
      <w:pPr>
        <w:numPr>
          <w:ilvl w:val="0"/>
          <w:numId w:val="234"/>
        </w:numPr>
        <w:spacing w:after="98"/>
        <w:ind w:hanging="283"/>
      </w:pPr>
      <w:r>
        <w:t>uplynutím volebného obdobia,</w:t>
      </w:r>
    </w:p>
    <w:p w:rsidR="009D6BF7" w:rsidRDefault="009F1243" w:rsidP="00373B94">
      <w:pPr>
        <w:numPr>
          <w:ilvl w:val="0"/>
          <w:numId w:val="234"/>
        </w:numPr>
        <w:spacing w:after="98"/>
        <w:ind w:hanging="283"/>
      </w:pPr>
      <w:r>
        <w:t>odstúpením zamestnaneckej rady, ak odstúpenie bolo prijaté na zhromaždení zamestnancov,</w:t>
      </w:r>
    </w:p>
    <w:p w:rsidR="009D6BF7" w:rsidRDefault="009F1243" w:rsidP="00373B94">
      <w:pPr>
        <w:numPr>
          <w:ilvl w:val="0"/>
          <w:numId w:val="234"/>
        </w:numPr>
        <w:spacing w:after="97"/>
        <w:ind w:hanging="283"/>
      </w:pPr>
      <w:r>
        <w:t>odvolaním zamestnaneckej rady nadpolovičnou väčšinou zamestnancov prítomných na hlasovaní, ak sa hlasovania zúčastnilo najmenej 30 % všetkých zamestnancov,</w:t>
      </w:r>
    </w:p>
    <w:p w:rsidR="009D6BF7" w:rsidRDefault="009F1243" w:rsidP="00373B94">
      <w:pPr>
        <w:numPr>
          <w:ilvl w:val="0"/>
          <w:numId w:val="234"/>
        </w:numPr>
        <w:ind w:hanging="283"/>
      </w:pPr>
      <w:r>
        <w:t>poklesom počtu zamestnancov u zamestnávateľa na menej ako 50.</w:t>
      </w:r>
    </w:p>
    <w:p w:rsidR="009D6BF7" w:rsidRDefault="009F1243">
      <w:pPr>
        <w:spacing w:after="285"/>
        <w:ind w:left="227" w:firstLine="0"/>
      </w:pPr>
      <w:r>
        <w:t>(2) Odsek 1 sa primerane vzťahuje aj na zamestnaneckého dôverníka.</w:t>
      </w:r>
    </w:p>
    <w:p w:rsidR="009D6BF7" w:rsidRDefault="009F1243">
      <w:pPr>
        <w:spacing w:line="248" w:lineRule="auto"/>
        <w:ind w:left="119" w:right="109" w:hanging="10"/>
        <w:jc w:val="center"/>
      </w:pPr>
      <w:r>
        <w:rPr>
          <w:b/>
        </w:rPr>
        <w:t>§ 236</w:t>
      </w:r>
    </w:p>
    <w:p w:rsidR="009D6BF7" w:rsidRDefault="009F1243">
      <w:pPr>
        <w:spacing w:after="98"/>
        <w:ind w:left="227" w:firstLine="0"/>
      </w:pPr>
      <w:r>
        <w:t>(1) Členstvo v zamestnaneckej rade zaniká</w:t>
      </w:r>
    </w:p>
    <w:p w:rsidR="009D6BF7" w:rsidRDefault="009F1243" w:rsidP="00373B94">
      <w:pPr>
        <w:numPr>
          <w:ilvl w:val="0"/>
          <w:numId w:val="235"/>
        </w:numPr>
        <w:spacing w:after="98"/>
        <w:ind w:hanging="283"/>
      </w:pPr>
      <w:r>
        <w:t>skončením pracovného pomeru so zamestnávateľom,</w:t>
      </w:r>
    </w:p>
    <w:p w:rsidR="009D6BF7" w:rsidRDefault="009F1243" w:rsidP="00373B94">
      <w:pPr>
        <w:numPr>
          <w:ilvl w:val="0"/>
          <w:numId w:val="235"/>
        </w:numPr>
        <w:spacing w:after="98"/>
        <w:ind w:hanging="283"/>
      </w:pPr>
      <w:r>
        <w:t>vzdaním sa členstva v zamestnaneckej rade,</w:t>
      </w:r>
    </w:p>
    <w:p w:rsidR="009D6BF7" w:rsidRDefault="009F1243" w:rsidP="00373B94">
      <w:pPr>
        <w:numPr>
          <w:ilvl w:val="0"/>
          <w:numId w:val="235"/>
        </w:numPr>
        <w:ind w:hanging="283"/>
      </w:pPr>
      <w:r>
        <w:t>odvolaním z funkcie člena zamestnaneckej rady nadpolovičnou väčšinou zamestnancov, ak sa hlasovania zúčastnilo najmenej 30 % všetkých zamestnancov.</w:t>
      </w:r>
    </w:p>
    <w:p w:rsidR="009D6BF7" w:rsidRDefault="009F1243">
      <w:pPr>
        <w:spacing w:after="98"/>
        <w:ind w:left="227" w:firstLine="0"/>
      </w:pPr>
      <w:r>
        <w:t>(2) Funkcia zamestnaneckého dôverníka zaniká</w:t>
      </w:r>
    </w:p>
    <w:p w:rsidR="009D6BF7" w:rsidRDefault="009F1243" w:rsidP="00373B94">
      <w:pPr>
        <w:numPr>
          <w:ilvl w:val="0"/>
          <w:numId w:val="236"/>
        </w:numPr>
        <w:spacing w:after="98"/>
        <w:ind w:hanging="283"/>
      </w:pPr>
      <w:r>
        <w:t>skončením pracovného pomeru so zamestnávateľom,</w:t>
      </w:r>
    </w:p>
    <w:p w:rsidR="009D6BF7" w:rsidRDefault="009F1243" w:rsidP="00373B94">
      <w:pPr>
        <w:numPr>
          <w:ilvl w:val="0"/>
          <w:numId w:val="236"/>
        </w:numPr>
        <w:spacing w:after="98"/>
        <w:ind w:hanging="283"/>
      </w:pPr>
      <w:r>
        <w:t>vzdaním sa funkcie,</w:t>
      </w:r>
    </w:p>
    <w:p w:rsidR="009D6BF7" w:rsidRDefault="009F1243" w:rsidP="00373B94">
      <w:pPr>
        <w:numPr>
          <w:ilvl w:val="0"/>
          <w:numId w:val="236"/>
        </w:numPr>
        <w:spacing w:after="284"/>
        <w:ind w:hanging="283"/>
      </w:pPr>
      <w:r>
        <w:t>odvolaním z funkcie zamestnaneckého dôverníka nadpolovičnou väčšinou zamestnancov, ak sa hlasovania zúčastnilo najmenej 30 % všetkých zamestnancov.</w:t>
      </w:r>
    </w:p>
    <w:p w:rsidR="009D6BF7" w:rsidRDefault="009F1243">
      <w:pPr>
        <w:spacing w:after="20" w:line="248" w:lineRule="auto"/>
        <w:ind w:left="119" w:right="109" w:hanging="10"/>
        <w:jc w:val="center"/>
      </w:pPr>
      <w:r>
        <w:rPr>
          <w:b/>
        </w:rPr>
        <w:t>§ 237</w:t>
      </w:r>
    </w:p>
    <w:p w:rsidR="009D6BF7" w:rsidRDefault="009F1243">
      <w:pPr>
        <w:spacing w:line="248" w:lineRule="auto"/>
        <w:ind w:left="119" w:right="109" w:hanging="10"/>
        <w:jc w:val="center"/>
      </w:pPr>
      <w:r>
        <w:rPr>
          <w:b/>
        </w:rPr>
        <w:t>Prerokovanie</w:t>
      </w:r>
    </w:p>
    <w:p w:rsidR="009D6BF7" w:rsidRDefault="009F1243" w:rsidP="00373B94">
      <w:pPr>
        <w:numPr>
          <w:ilvl w:val="1"/>
          <w:numId w:val="236"/>
        </w:numPr>
      </w:pPr>
      <w:r>
        <w:t>Prerokovanie</w:t>
      </w:r>
      <w:r>
        <w:tab/>
        <w:t>je</w:t>
      </w:r>
      <w:r>
        <w:tab/>
        <w:t>výmena</w:t>
      </w:r>
      <w:r>
        <w:tab/>
        <w:t>názorov</w:t>
      </w:r>
      <w:r>
        <w:tab/>
        <w:t>a dialóg</w:t>
      </w:r>
      <w:r>
        <w:tab/>
        <w:t>medzi</w:t>
      </w:r>
      <w:r>
        <w:tab/>
        <w:t>zástupcami</w:t>
      </w:r>
      <w:r>
        <w:tab/>
        <w:t>zamestnancov a zamestnávateľom.</w:t>
      </w:r>
    </w:p>
    <w:p w:rsidR="009D6BF7" w:rsidRDefault="009F1243" w:rsidP="00373B94">
      <w:pPr>
        <w:numPr>
          <w:ilvl w:val="1"/>
          <w:numId w:val="236"/>
        </w:numPr>
        <w:spacing w:after="98"/>
      </w:pPr>
      <w:r>
        <w:t>Zamestnávateľ vopred prerokuje so zástupcami zamestnancov najmä</w:t>
      </w:r>
    </w:p>
    <w:p w:rsidR="009D6BF7" w:rsidRDefault="009F1243" w:rsidP="00373B94">
      <w:pPr>
        <w:numPr>
          <w:ilvl w:val="0"/>
          <w:numId w:val="237"/>
        </w:numPr>
        <w:spacing w:after="97"/>
        <w:ind w:hanging="283"/>
      </w:pPr>
      <w:r>
        <w:t>stav, štruktúru a predpokladaný vývoj zamestnanosti a plánované opatrenia, najmä ak je ohrozená zamestnanosť,</w:t>
      </w:r>
    </w:p>
    <w:p w:rsidR="009D6BF7" w:rsidRDefault="009F1243" w:rsidP="00373B94">
      <w:pPr>
        <w:numPr>
          <w:ilvl w:val="0"/>
          <w:numId w:val="237"/>
        </w:numPr>
        <w:spacing w:after="97"/>
        <w:ind w:hanging="283"/>
      </w:pPr>
      <w:r>
        <w:t>zásadné otázky sociálnej politiky zamestnávateľa, opatrenia na zlepšenie hygieny pri práci a pracovného prostredia,</w:t>
      </w:r>
    </w:p>
    <w:p w:rsidR="009D6BF7" w:rsidRDefault="009F1243" w:rsidP="00373B94">
      <w:pPr>
        <w:numPr>
          <w:ilvl w:val="0"/>
          <w:numId w:val="237"/>
        </w:numPr>
        <w:ind w:hanging="283"/>
      </w:pPr>
      <w:r>
        <w:t>rozhodnutia, ktoré môžu viesť k zásadným zmenám v organizácii práce alebo v zmluvných podmienkach,</w:t>
      </w:r>
    </w:p>
    <w:p w:rsidR="009D6BF7" w:rsidRDefault="009F1243" w:rsidP="00373B94">
      <w:pPr>
        <w:numPr>
          <w:ilvl w:val="0"/>
          <w:numId w:val="237"/>
        </w:numPr>
        <w:spacing w:after="97"/>
        <w:ind w:hanging="283"/>
      </w:pPr>
      <w:r>
        <w:t>organizačné zmeny, za ktoré sa považujú obmedzenie alebo zastavenie činnosti zamestnávateľa alebo jeho časti, zlúčenie, splynutie, rozdelenie, zmena právnej formy zamestnávateľa,</w:t>
      </w:r>
    </w:p>
    <w:p w:rsidR="009D6BF7" w:rsidRDefault="009F1243" w:rsidP="00373B94">
      <w:pPr>
        <w:numPr>
          <w:ilvl w:val="0"/>
          <w:numId w:val="237"/>
        </w:numPr>
        <w:ind w:hanging="283"/>
      </w:pPr>
      <w:r>
        <w:t>opatrenia na predchádzanie vzniku úrazov a chorôb z povolania a na ochranu zdravia zamestnancov.</w:t>
      </w:r>
    </w:p>
    <w:p w:rsidR="009D6BF7" w:rsidRDefault="009F1243" w:rsidP="00373B94">
      <w:pPr>
        <w:numPr>
          <w:ilvl w:val="1"/>
          <w:numId w:val="237"/>
        </w:numPr>
      </w:pPr>
      <w:r>
        <w:t>Prerokovanie sa uskutoční zrozumiteľným spôsobom a vo vhodnom čase, s primeraným obsahom, s cieľom dosiahnuť dohodu.</w:t>
      </w:r>
    </w:p>
    <w:p w:rsidR="009D6BF7" w:rsidRDefault="009F1243" w:rsidP="00373B94">
      <w:pPr>
        <w:numPr>
          <w:ilvl w:val="1"/>
          <w:numId w:val="237"/>
        </w:numPr>
        <w:spacing w:after="284"/>
      </w:pPr>
      <w:r>
        <w:t>Na účely uvedené v odseku 2 zamestnávateľ poskytuje zástupcom zamestnancov potrebné informácie, konzultácie a doklady a v rámci svojich možností prihliada na ich stanoviská.</w:t>
      </w:r>
    </w:p>
    <w:p w:rsidR="009D6BF7" w:rsidRDefault="009F1243">
      <w:pPr>
        <w:spacing w:after="20" w:line="248" w:lineRule="auto"/>
        <w:ind w:left="119" w:right="109" w:hanging="10"/>
        <w:jc w:val="center"/>
      </w:pPr>
      <w:r>
        <w:rPr>
          <w:b/>
        </w:rPr>
        <w:t>§ 238</w:t>
      </w:r>
    </w:p>
    <w:p w:rsidR="009D6BF7" w:rsidRDefault="009F1243">
      <w:pPr>
        <w:spacing w:line="248" w:lineRule="auto"/>
        <w:ind w:left="119" w:right="109" w:hanging="10"/>
        <w:jc w:val="center"/>
      </w:pPr>
      <w:r>
        <w:rPr>
          <w:b/>
        </w:rPr>
        <w:t>Právo na informácie</w:t>
      </w:r>
    </w:p>
    <w:p w:rsidR="009D6BF7" w:rsidRDefault="009F1243" w:rsidP="00373B94">
      <w:pPr>
        <w:numPr>
          <w:ilvl w:val="1"/>
          <w:numId w:val="238"/>
        </w:numPr>
      </w:pPr>
      <w:r>
        <w:t>Informovanie je poskytnutie údajov zamestnávateľom zástupcom zamestnancov s cieľom oboznámenia sa s obsahom informácie.</w:t>
      </w:r>
    </w:p>
    <w:p w:rsidR="009D6BF7" w:rsidRDefault="009F1243" w:rsidP="00373B94">
      <w:pPr>
        <w:numPr>
          <w:ilvl w:val="1"/>
          <w:numId w:val="238"/>
        </w:numPr>
      </w:pPr>
      <w:r>
        <w:t>Zamestnávateľ informuje zrozumiteľným spôsobom a vo vhodnom čase zástupcov zamestnancov o svojej hospodárskej a finančnej situácii a o predpokladanom vývoji jeho činnosti.</w:t>
      </w:r>
    </w:p>
    <w:p w:rsidR="009D6BF7" w:rsidRDefault="009F1243" w:rsidP="00373B94">
      <w:pPr>
        <w:numPr>
          <w:ilvl w:val="1"/>
          <w:numId w:val="238"/>
        </w:numPr>
        <w:spacing w:after="284"/>
      </w:pPr>
      <w:r>
        <w:t>Zamestnávateľ</w:t>
      </w:r>
      <w:r>
        <w:tab/>
        <w:t>môže</w:t>
      </w:r>
      <w:r>
        <w:tab/>
        <w:t>odmietnuť</w:t>
      </w:r>
      <w:r>
        <w:tab/>
        <w:t>poskytnúť</w:t>
      </w:r>
      <w:r>
        <w:tab/>
        <w:t>informácie,</w:t>
      </w:r>
      <w:r>
        <w:tab/>
        <w:t>ktoré</w:t>
      </w:r>
      <w:r>
        <w:tab/>
        <w:t>by</w:t>
      </w:r>
      <w:r>
        <w:tab/>
        <w:t>mohli</w:t>
      </w:r>
      <w:r>
        <w:tab/>
        <w:t>poškodiť zamestnávateľa, alebo môže vyžadovať, aby sa tieto informácie považovali za dôverné.</w:t>
      </w:r>
    </w:p>
    <w:p w:rsidR="009D6BF7" w:rsidRDefault="009F1243">
      <w:pPr>
        <w:spacing w:after="20" w:line="248" w:lineRule="auto"/>
        <w:ind w:left="119" w:right="109" w:hanging="10"/>
        <w:jc w:val="center"/>
      </w:pPr>
      <w:r>
        <w:rPr>
          <w:b/>
        </w:rPr>
        <w:t>§ 239</w:t>
      </w:r>
    </w:p>
    <w:p w:rsidR="009D6BF7" w:rsidRDefault="009F1243">
      <w:pPr>
        <w:spacing w:line="248" w:lineRule="auto"/>
        <w:ind w:left="119" w:right="109" w:hanging="10"/>
        <w:jc w:val="center"/>
      </w:pPr>
      <w:r>
        <w:rPr>
          <w:b/>
        </w:rPr>
        <w:t>Kontrolná činnosť</w:t>
      </w:r>
    </w:p>
    <w:p w:rsidR="009D6BF7" w:rsidRDefault="009F1243">
      <w:pPr>
        <w:spacing w:after="72"/>
        <w:ind w:left="-15" w:firstLine="0"/>
      </w:pPr>
      <w:r>
        <w:t>Zástupcovia zamestnancov kontrolujú dodržiavanie pracovnoprávnych predpisov vrátane mzdových predpisov a záväzkov vyplývajúcich z kolektívnej zmluvy; na tento účel sú oprávnení najmä</w:t>
      </w:r>
    </w:p>
    <w:p w:rsidR="009D6BF7" w:rsidRDefault="009F1243" w:rsidP="00373B94">
      <w:pPr>
        <w:numPr>
          <w:ilvl w:val="0"/>
          <w:numId w:val="239"/>
        </w:numPr>
        <w:spacing w:after="0"/>
        <w:ind w:hanging="283"/>
      </w:pPr>
      <w:r>
        <w:t>vstupovať na pracoviská zamestnávateľa v čase dohodnutom so zamestnávateľom, a ak sa so zamestnávateľom nedohodnú, najneskôr do troch pracovných dní po oznámení</w:t>
      </w:r>
    </w:p>
    <w:p w:rsidR="009D6BF7" w:rsidRDefault="009F1243">
      <w:pPr>
        <w:spacing w:after="68"/>
        <w:ind w:left="283" w:firstLine="0"/>
      </w:pPr>
      <w:r>
        <w:t>zamestnávateľovi o vstupe na jeho pracoviská; § 230 ods. 3 sa použije primerane,</w:t>
      </w:r>
    </w:p>
    <w:p w:rsidR="009D6BF7" w:rsidRDefault="009F1243" w:rsidP="00373B94">
      <w:pPr>
        <w:numPr>
          <w:ilvl w:val="0"/>
          <w:numId w:val="239"/>
        </w:numPr>
        <w:spacing w:after="68"/>
        <w:ind w:hanging="283"/>
      </w:pPr>
      <w:r>
        <w:t>vyžadovať od vedúcich zamestnancov potrebné informácie a podklady,</w:t>
      </w:r>
    </w:p>
    <w:p w:rsidR="009D6BF7" w:rsidRDefault="009F1243" w:rsidP="00373B94">
      <w:pPr>
        <w:numPr>
          <w:ilvl w:val="0"/>
          <w:numId w:val="239"/>
        </w:numPr>
        <w:spacing w:after="68"/>
        <w:ind w:hanging="283"/>
      </w:pPr>
      <w:r>
        <w:t>podávať návrhy na zlepšovanie pracovných podmienok,</w:t>
      </w:r>
    </w:p>
    <w:p w:rsidR="009D6BF7" w:rsidRDefault="009F1243" w:rsidP="00373B94">
      <w:pPr>
        <w:numPr>
          <w:ilvl w:val="0"/>
          <w:numId w:val="239"/>
        </w:numPr>
        <w:spacing w:after="68"/>
        <w:ind w:hanging="283"/>
      </w:pPr>
      <w:r>
        <w:t>vyžadovať od zamestnávateľa, aby dal pokyn na odstránenie zistených nedostatkov,</w:t>
      </w:r>
    </w:p>
    <w:p w:rsidR="009D6BF7" w:rsidRDefault="009F1243" w:rsidP="00373B94">
      <w:pPr>
        <w:numPr>
          <w:ilvl w:val="0"/>
          <w:numId w:val="239"/>
        </w:numPr>
        <w:spacing w:after="72"/>
        <w:ind w:hanging="283"/>
      </w:pPr>
      <w:r>
        <w:t>navrhovať zamestnávateľovi alebo inému orgánu poverenému kontrolou dodržiavania pracovnoprávnych predpisov, aby uplatnil vhodné opatrenia voči vedúcim zamestnancom, ktorí porušujú pracovnoprávne predpisy alebo povinnosti vyplývajúce pre nich z kolektívnych zmlúv,</w:t>
      </w:r>
    </w:p>
    <w:p w:rsidR="009D6BF7" w:rsidRDefault="009F1243" w:rsidP="00373B94">
      <w:pPr>
        <w:numPr>
          <w:ilvl w:val="0"/>
          <w:numId w:val="239"/>
        </w:numPr>
        <w:spacing w:after="275"/>
        <w:ind w:hanging="283"/>
      </w:pPr>
      <w:r>
        <w:t>vyžadovať od zamestnávateľa informácie o tom, aké opatrenia boli vykonané na odstránenie nedostatkov zistených pri výkone kontroly.</w:t>
      </w:r>
    </w:p>
    <w:p w:rsidR="009D6BF7" w:rsidRDefault="009F1243">
      <w:pPr>
        <w:spacing w:after="20" w:line="248" w:lineRule="auto"/>
        <w:ind w:left="119" w:right="109" w:hanging="10"/>
        <w:jc w:val="center"/>
      </w:pPr>
      <w:r>
        <w:rPr>
          <w:b/>
        </w:rPr>
        <w:t>§ 240</w:t>
      </w:r>
    </w:p>
    <w:p w:rsidR="009D6BF7" w:rsidRDefault="009F1243">
      <w:pPr>
        <w:spacing w:line="248" w:lineRule="auto"/>
        <w:ind w:left="119" w:right="109" w:hanging="10"/>
        <w:jc w:val="center"/>
      </w:pPr>
      <w:r>
        <w:rPr>
          <w:b/>
        </w:rPr>
        <w:t>Podmienky činnosti zástupcov zamestnancov a ich ochrana</w:t>
      </w:r>
    </w:p>
    <w:p w:rsidR="009D6BF7" w:rsidRDefault="009F1243" w:rsidP="00373B94">
      <w:pPr>
        <w:numPr>
          <w:ilvl w:val="1"/>
          <w:numId w:val="239"/>
        </w:numPr>
      </w:pPr>
      <w:r>
        <w:t>Činnosť zástupcov zamestnancov, ktorá bezprostredne súvisí s plnením úloh zamestnávateľa, sa považuje za výkon práce, za ktorý patrí zamestnancovi mzda.</w:t>
      </w:r>
    </w:p>
    <w:p w:rsidR="009D6BF7" w:rsidRDefault="009F1243" w:rsidP="00373B94">
      <w:pPr>
        <w:numPr>
          <w:ilvl w:val="1"/>
          <w:numId w:val="239"/>
        </w:numPr>
      </w:pPr>
      <w:r>
        <w:t>Zamestnávateľ poskytuje na výkon funkcie zástupcov zamestnancov alebo na účasť na ich vzdelávaní, ktoré zabezpečuje orgán príslušného odborového orgánu, zamestnanecká rada a zamestnávateľ pracovné voľno podľa § 136 ods. 1, ak tomu nebránia dôležité prevádzkové dôvody.</w:t>
      </w:r>
    </w:p>
    <w:p w:rsidR="009D6BF7" w:rsidRDefault="009F1243" w:rsidP="00373B94">
      <w:pPr>
        <w:numPr>
          <w:ilvl w:val="1"/>
          <w:numId w:val="239"/>
        </w:numPr>
        <w:spacing w:after="201" w:line="265" w:lineRule="auto"/>
      </w:pPr>
      <w:r>
        <w:t>Zamestnávateľ poskytne členovi odborového orgánu na činnosť odborovej organizácie, členovi zamestnaneckej rady na činnosť zamestnaneckej rady alebo zamestnaneckému dôverníkovi na jeho činnosť pracovné voľno s náhradou mzdy na čas dohodnutý medzi zamestnávateľom a odborovou organizáciou alebo zamestnávateľom a zamestnaneckou radou alebo zamestnaneckým dôverníkom. Ak k dohode nedôjde, zamestnávateľ poskytne na základe rozdelenia pracovného voľna podľa šiestej vety členom odborového orgánu na činnosť odborovej organizácie a členom zamestnaneckej rady na činnosť zamestnaneckej rady alebo zamestnaneckému dôverníkovi na jeho činnosť pracovné voľno s náhradou mzdy mesačne v úhrne v rozsahu určenom ako súčin priemerného počtu zamestnancov pracujúcich u zamestnávateľa počas predchádzajúceho kalendárneho roka a časového úseku 15 minút. Ak zamestnávateľ v predchádzajúcom kalendárnom roku nezamestnával zamestnancov, vychádza sa z počtu zamestnancov k poslednému dňu kalendárneho mesiaca, ktorý predchádza kalendárnemu mesiacu, v ktorom sa pracovné voľno poskytuje. Ak u zamestnávateľa pôsobí viacero zástupcov zamestnancov, písomne oznámia zamestnávateľovi rozdelenie pracovného voľna podľa prvej vety alebo druhej vety. Ak sa zástupcovia zamestnancov nedohodnú na rozdelení pracovného voľna, o rozdelení pracovného voľna rozhodne rozhodca, ktorého si určia; za čas do písomného oznámenia rozdelenia pracovného voľna zamestnávateľovi nepatrí zástupcom zamestnancov pracovné voľno. O rozdelení pracovného voľna medzi jednotlivých členov odborového orgánu rozhodne odborový orgán a medzi jednotlivých členov zamestnaneckej rady rozhodne zamestnanecká rada; toto rozdelenie odborový orgán a zamestnanecká rada písomne oznámia zamestnávateľovi. V kolektívnej zmluve alebo v dohode so zástupcami zamestnancov sa dohodnú podmienky, za ktorých patrí odborovej organizácii, zamestnaneckej rade alebo zamestnaneckému dôverníkovi peňažná náhrada za nevyčerpané pracovné voľno podľa prvej vety a druhej vety.</w:t>
      </w:r>
    </w:p>
    <w:p w:rsidR="009D6BF7" w:rsidRDefault="009F1243" w:rsidP="00373B94">
      <w:pPr>
        <w:numPr>
          <w:ilvl w:val="1"/>
          <w:numId w:val="239"/>
        </w:numPr>
      </w:pPr>
      <w:r>
        <w:t>Zamestnávateľ má právo skontrolovať, či zamestnanec využíva poskytnuté pracovné voľno podľa odseku 3 na účel, na ktorý bolo poskytnuté. V kolektívnej zmluve alebo v dohode so zástupcami zamestnancov možno dohodnúť podmienky výkonu kontroly podľa prvej vety.</w:t>
      </w:r>
    </w:p>
    <w:p w:rsidR="009D6BF7" w:rsidRDefault="009F1243" w:rsidP="00373B94">
      <w:pPr>
        <w:numPr>
          <w:ilvl w:val="1"/>
          <w:numId w:val="239"/>
        </w:numPr>
      </w:pPr>
      <w:r>
        <w:t>Zamestnávateľ podľa svojich prevádzkových možností poskytuje zástupcom zamestnancov na nevyhnutnú prevádzkovú činnosť bezplatne v primeranom rozsahu miestnosti s nevyhnutným vybavením a uhrádza náklady spojené s ich údržbou a technickou prevádzkou.</w:t>
      </w:r>
    </w:p>
    <w:p w:rsidR="009D6BF7" w:rsidRDefault="009F1243" w:rsidP="00373B94">
      <w:pPr>
        <w:numPr>
          <w:ilvl w:val="1"/>
          <w:numId w:val="239"/>
        </w:numPr>
      </w:pPr>
      <w:r>
        <w:t>Zástupcovia zamestnancov, odborníci plniaci úlohy pre zástupcov zamestnancov sú povinní zachovávať mlčanlivosť o skutočnostiach, o ktorých sa dozvedeli pri výkone svojej funkcie a ktoré boli zamestnávateľom označené ako dôverné. Táto povinnosť trvá aj počas jedného roka po skončení výkonu funkcie, ak osobitný predpis neustanoví inak.</w:t>
      </w:r>
    </w:p>
    <w:p w:rsidR="009D6BF7" w:rsidRDefault="009F1243" w:rsidP="00373B94">
      <w:pPr>
        <w:numPr>
          <w:ilvl w:val="1"/>
          <w:numId w:val="239"/>
        </w:numPr>
      </w:pPr>
      <w:r>
        <w:t>Zástupcovia zamestnancov nesmú byť za plnenie úloh vyplývajúcich z výkonu svojej funkcie zamestnávateľom znevýhodňovaní ani inak postihovaní.</w:t>
      </w:r>
    </w:p>
    <w:p w:rsidR="009D6BF7" w:rsidRDefault="009F1243" w:rsidP="00373B94">
      <w:pPr>
        <w:numPr>
          <w:ilvl w:val="1"/>
          <w:numId w:val="239"/>
        </w:numPr>
      </w:pPr>
      <w:r>
        <w:t>Zástupcovia zamestnancov sú v čase funkčného obdobia a počas šiestich mesiacov po jeho skončení chránení proti opatreniam, ktoré by ich mohli poškodzovať vrátane skončenia pracovného pomeru a ktoré by boli motivované ich postavením alebo činnosťou.</w:t>
      </w:r>
    </w:p>
    <w:p w:rsidR="009D6BF7" w:rsidRDefault="009F1243" w:rsidP="00373B94">
      <w:pPr>
        <w:numPr>
          <w:ilvl w:val="1"/>
          <w:numId w:val="239"/>
        </w:numPr>
      </w:pPr>
      <w:r>
        <w:t>Zamestnávateľ môže dať členovi príslušného odborového orgánu, členovi zamestnaneckej rady alebo zamestnaneckému dôverníkovi výpoveď alebo s nimi okamžite skončiť pracovný pomer len s predchádzajúcim súhlasom týchto zástupcov zamestnancov. Za predchádzajúci súhlas sa považuje aj, ak zástupcovia zamestnancov písomne neodmietli udeliť zamestnávateľovi súhlas do 15 dní odo dňa, keď o to zamestnávateľ požiadal. Zamestnávateľ môže použiť predchádzajúci súhlas len v lehote dvoch mesiacov od jeho udelenia.</w:t>
      </w:r>
    </w:p>
    <w:p w:rsidR="009D6BF7" w:rsidRDefault="009F1243" w:rsidP="00373B94">
      <w:pPr>
        <w:numPr>
          <w:ilvl w:val="1"/>
          <w:numId w:val="239"/>
        </w:numPr>
      </w:pPr>
      <w:r>
        <w:t>Ak zástupcovia zamestnancov odmietli udeliť súhlas podľa odseku 9, je výpoveď alebo okamžité skončenie pracovného pomeru zo strany zamestnávateľa z tohto dôvodu neplatné; ak sú ostatné podmienky výpovede alebo okamžitého skončenia pracovného pomeru splnené a súd v spore podľa § 77 zistí, že od zamestnávateľa nemôže spravodlivo požadovať, aby zamestnanca naďalej zamestnával, je výpoveď alebo okamžité skončenie pracovného pomeru platné.</w:t>
      </w:r>
    </w:p>
    <w:p w:rsidR="009D6BF7" w:rsidRDefault="009F1243" w:rsidP="00373B94">
      <w:pPr>
        <w:numPr>
          <w:ilvl w:val="1"/>
          <w:numId w:val="239"/>
        </w:numPr>
        <w:spacing w:after="284"/>
      </w:pPr>
      <w:r>
        <w:t>Rovnaké podmienky činnosti a ochrana podľa odsekov 1, 2, 5 až 10 sa vzťahujú aj na zástupcov zamestnancov pre bezpečnosť a ochranu zdravia pri práci podľa osobitného predpisu.</w:t>
      </w:r>
    </w:p>
    <w:p w:rsidR="009D6BF7" w:rsidRDefault="009F1243">
      <w:pPr>
        <w:spacing w:after="286" w:line="248" w:lineRule="auto"/>
        <w:ind w:left="119" w:right="19" w:hanging="10"/>
        <w:jc w:val="center"/>
      </w:pPr>
      <w:r>
        <w:rPr>
          <w:b/>
        </w:rPr>
        <w:t>Právo na nadnárodné informácie a na prerokovanie</w:t>
      </w:r>
    </w:p>
    <w:p w:rsidR="009D6BF7" w:rsidRDefault="009F1243">
      <w:pPr>
        <w:spacing w:line="248" w:lineRule="auto"/>
        <w:ind w:left="119" w:right="109" w:hanging="10"/>
        <w:jc w:val="center"/>
      </w:pPr>
      <w:r>
        <w:rPr>
          <w:b/>
        </w:rPr>
        <w:t>§ 241</w:t>
      </w:r>
    </w:p>
    <w:p w:rsidR="009D6BF7" w:rsidRDefault="009F1243" w:rsidP="00373B94">
      <w:pPr>
        <w:numPr>
          <w:ilvl w:val="1"/>
          <w:numId w:val="240"/>
        </w:numPr>
      </w:pPr>
      <w:r>
        <w:t>Právo zamestnancov zamestnávateľa pôsobiaceho na území členských štátov Európskej únie a Európskeho hospodárskeho priestoru (ďalej len „členský štát“) a skupiny zamestnávateľov pôsobiacich na území členských štátov na nadnárodné informácie a na prerokovanie sa uskutočňuje prostredníctvom európskej zamestnaneckej rady alebo prostredníctvom iného postupu informovania zamestnancov a prerokovania s nimi.</w:t>
      </w:r>
    </w:p>
    <w:p w:rsidR="009D6BF7" w:rsidRDefault="009F1243" w:rsidP="00373B94">
      <w:pPr>
        <w:numPr>
          <w:ilvl w:val="1"/>
          <w:numId w:val="240"/>
        </w:numPr>
      </w:pPr>
      <w:r>
        <w:t>Uplatnením práva na nadnárodné informácie a na prerokovanie nie je dotknuté informovanie a prerokovanie podľa § 29, 73, 237 a § 238.</w:t>
      </w:r>
    </w:p>
    <w:p w:rsidR="009D6BF7" w:rsidRDefault="009F1243" w:rsidP="00373B94">
      <w:pPr>
        <w:numPr>
          <w:ilvl w:val="1"/>
          <w:numId w:val="240"/>
        </w:numPr>
        <w:spacing w:after="284"/>
      </w:pPr>
      <w:r>
        <w:t>Ak to ustanovuje osobitný predpis, na uplatnenie práva na nadnárodné informácie a na prerokovanie v európskej spoločnosti a v európskej družstevnej spoločnosti sa vzťahuje tento zákon.</w:t>
      </w:r>
    </w:p>
    <w:p w:rsidR="009D6BF7" w:rsidRDefault="009F1243">
      <w:pPr>
        <w:spacing w:line="248" w:lineRule="auto"/>
        <w:ind w:left="119" w:right="109" w:hanging="10"/>
        <w:jc w:val="center"/>
      </w:pPr>
      <w:r>
        <w:rPr>
          <w:b/>
        </w:rPr>
        <w:t>§ 241a</w:t>
      </w:r>
    </w:p>
    <w:p w:rsidR="009D6BF7" w:rsidRDefault="009F1243">
      <w:pPr>
        <w:spacing w:after="98"/>
        <w:ind w:left="227" w:firstLine="0"/>
      </w:pPr>
      <w:r>
        <w:t>(1) Na účely uplatňovania práva na nadnárodné informácie a na prerokovanie</w:t>
      </w:r>
    </w:p>
    <w:p w:rsidR="009D6BF7" w:rsidRDefault="009F1243" w:rsidP="00373B94">
      <w:pPr>
        <w:numPr>
          <w:ilvl w:val="0"/>
          <w:numId w:val="241"/>
        </w:numPr>
        <w:spacing w:after="97"/>
        <w:ind w:hanging="283"/>
      </w:pPr>
      <w:r>
        <w:t>zamestnávateľ pôsobiaci na území členských štátov je zamestnávateľ, ktorý zamestnáva najmenej 1 000 zamestnancov v členských štátoch a aspoň 150 zamestnancov v každom z najmenej dvoch členských štátov,</w:t>
      </w:r>
    </w:p>
    <w:p w:rsidR="009D6BF7" w:rsidRDefault="009F1243" w:rsidP="00373B94">
      <w:pPr>
        <w:numPr>
          <w:ilvl w:val="0"/>
          <w:numId w:val="241"/>
        </w:numPr>
        <w:spacing w:after="98"/>
        <w:ind w:hanging="283"/>
      </w:pPr>
      <w:r>
        <w:t>skupina zamestnávateľov je riadiaci zamestnávateľ a ním ovládaní zamestnávatelia,</w:t>
      </w:r>
    </w:p>
    <w:p w:rsidR="009D6BF7" w:rsidRDefault="009F1243" w:rsidP="00373B94">
      <w:pPr>
        <w:numPr>
          <w:ilvl w:val="0"/>
          <w:numId w:val="241"/>
        </w:numPr>
        <w:spacing w:after="97"/>
        <w:ind w:hanging="283"/>
      </w:pPr>
      <w:r>
        <w:t>skupina zamestnávateľov pôsobiacich na území členských štátov je skupina zamestnávateľov, ktorá spolu zamestnáva najmenej 1 000 zamestnancov v členských štátoch, z ktorých najmenej dvaja zamestnávatelia skupiny zamestnávateľov pôsobia v dvoch rôznych členských štátoch a z ktorých najmenej jeden zamestnávateľ skupiny zamestnávateľov zamestnáva najmenej 150 zamestnancov v jednom členskom štáte a najmenej jeden ďalší zamestnávateľ skupiny zamestnávateľov zamestnáva najmenej 150 zamestnancov v inom členskom štáte,</w:t>
      </w:r>
    </w:p>
    <w:p w:rsidR="009D6BF7" w:rsidRDefault="009F1243" w:rsidP="00373B94">
      <w:pPr>
        <w:numPr>
          <w:ilvl w:val="0"/>
          <w:numId w:val="241"/>
        </w:numPr>
        <w:spacing w:after="97"/>
        <w:ind w:hanging="283"/>
      </w:pPr>
      <w:r>
        <w:t>zástupcami zamestnancov u zamestnávateľa alebo organizačnej zložky zamestnávateľa so sídlom alebo miestom podnikania (ďalej len „sídlo“) na území Slovenskej republiky sú zástupcovia zamestnancov podľa § 230 a 233, člen osobitného vyjednávacieho orgánu, člen európskej zamestnaneckej rady a zástupca zamestnancov zabezpečujúci iný postup informovania zamestnancov a prerokovania s nimi,</w:t>
      </w:r>
    </w:p>
    <w:p w:rsidR="009D6BF7" w:rsidRDefault="009F1243" w:rsidP="00373B94">
      <w:pPr>
        <w:numPr>
          <w:ilvl w:val="0"/>
          <w:numId w:val="241"/>
        </w:numPr>
        <w:spacing w:after="97"/>
        <w:ind w:hanging="283"/>
      </w:pPr>
      <w:r>
        <w:t>ústredné vedenie je ústredné vedenie zamestnávateľa pôsobiaceho na území členských štátov alebo ústredné vedenie riadiaceho zamestnávateľa v prípade skupiny zamestnávateľov pôsobiacich na území členských štátov; ak ústredné vedenie nemá sídlo v členskom štáte, za ústredné vedenie sa považuje zástupca ústredného vedenia v členskom štáte, ktorý sa ustanoví v prípade potreby, a ak takýto zástupca nie je ustanovený, za ústredné vedenie sa považuje vedenie organizačnej zložky zamestnávateľa alebo zamestnávateľa skupiny zamestnávateľov, ktorí zamestnávajú najväčší počet zamestnancov v ktoromkoľvek z členských štátov,</w:t>
      </w:r>
    </w:p>
    <w:p w:rsidR="009D6BF7" w:rsidRDefault="009F1243" w:rsidP="00373B94">
      <w:pPr>
        <w:numPr>
          <w:ilvl w:val="0"/>
          <w:numId w:val="241"/>
        </w:numPr>
        <w:spacing w:after="97"/>
        <w:ind w:hanging="283"/>
      </w:pPr>
      <w:r>
        <w:t>osobitný vyjednávací orgán je orgán zriadený podľa § 244 s cieľom uskutočňovať vyjednávanie s ústredným vedením o zriadení európskej zamestnaneckej rady alebo o zavedení iného postupu informovania zamestnancov a prerokovania s nimi,</w:t>
      </w:r>
    </w:p>
    <w:p w:rsidR="009D6BF7" w:rsidRDefault="009F1243" w:rsidP="00373B94">
      <w:pPr>
        <w:numPr>
          <w:ilvl w:val="0"/>
          <w:numId w:val="241"/>
        </w:numPr>
        <w:spacing w:after="98"/>
        <w:ind w:hanging="283"/>
      </w:pPr>
      <w:r>
        <w:t>európska zamestnanecká rada je rada zriadená podľa § 245 alebo § 246 s cieľom informovania zamestnancov a prerokovania s nimi,</w:t>
      </w:r>
    </w:p>
    <w:p w:rsidR="009D6BF7" w:rsidRDefault="009F1243" w:rsidP="00373B94">
      <w:pPr>
        <w:numPr>
          <w:ilvl w:val="0"/>
          <w:numId w:val="241"/>
        </w:numPr>
        <w:spacing w:after="97"/>
        <w:ind w:hanging="283"/>
      </w:pPr>
      <w:r>
        <w:t>informovanie je poskytovanie informácií zamestnávateľom zástupcom zamestnancov, aby sa mohli oboznámiť s ich obsahom a posúdiť ich; informovanie sa uskutoční v takom čase, takým spôsobom a s takým obsahom, ktorý umožní zástupcom zamestnancov podrobne posúdiť možné dôsledky, ktoré vyplývajú z poskytnutých informácií, a v prípade potreby pripraviť sa na prerokovanie s príslušným orgánom zamestnávateľa pôsobiaceho na území členských štátov alebo skupiny zamestnávateľov pôsobiacich na území členských štátov,</w:t>
      </w:r>
    </w:p>
    <w:p w:rsidR="009D6BF7" w:rsidRDefault="009F1243" w:rsidP="00373B94">
      <w:pPr>
        <w:numPr>
          <w:ilvl w:val="0"/>
          <w:numId w:val="241"/>
        </w:numPr>
        <w:spacing w:after="97"/>
        <w:ind w:hanging="283"/>
      </w:pPr>
      <w:r>
        <w:t>prerokovanie je dialóg a výmena názorov medzi ústredným vedením alebo inou primeranou úrovňou vedenia a zástupcami zamestnancov v takom čase, takým spôsobom a s takým obsahom, ktorý zástupcom zamestnancov na základe poskytnutých informácií umožňuje v primeranej lehote vyjadriť k navrhovaným opatreniam, ktorých sa prerokovanie týka, stanovisko, ktoré je možné zohľadniť v rámci rozhodovania zamestnávateľa pôsobiaceho na území členských štátov alebo skupiny zamestnávateľov pôsobiacich na území členských štátov bez toho, aby boli dotknuté povinnosti vedenia,</w:t>
      </w:r>
    </w:p>
    <w:p w:rsidR="009D6BF7" w:rsidRDefault="009F1243" w:rsidP="00373B94">
      <w:pPr>
        <w:numPr>
          <w:ilvl w:val="0"/>
          <w:numId w:val="241"/>
        </w:numPr>
        <w:ind w:hanging="283"/>
      </w:pPr>
      <w:r>
        <w:t>nadnárodné otázky sú otázky týkajúce sa zamestnávateľa pôsobiaceho na území členských štátov alebo skupiny zamestnávateľov pôsobiacich na území členských štátov ako celku alebo najmenej dvoch zamestnávateľov alebo organizačných zložiek zamestnávateľa alebo skupiny zamestnávateľov nachádzajúcich sa v dvoch rôznych členských štátoch.</w:t>
      </w:r>
    </w:p>
    <w:p w:rsidR="009D6BF7" w:rsidRDefault="009F1243" w:rsidP="00373B94">
      <w:pPr>
        <w:numPr>
          <w:ilvl w:val="1"/>
          <w:numId w:val="241"/>
        </w:numPr>
      </w:pPr>
      <w:r>
        <w:t>Na účely tohto zákona riadiaci zamestnávateľ je zamestnávateľ, ktorý môže vykonávať rozhodujúci vplyv na ovládaného zamestnávateľa alebo ovládaných zamestnávateľov skupiny zamestnávateľov najmä z dôvodu vlastníctva, majetkovej a finančnej účasti alebo pravidiel, ktorými sa riadi.</w:t>
      </w:r>
    </w:p>
    <w:p w:rsidR="009D6BF7" w:rsidRDefault="009F1243" w:rsidP="00373B94">
      <w:pPr>
        <w:numPr>
          <w:ilvl w:val="1"/>
          <w:numId w:val="241"/>
        </w:numPr>
        <w:spacing w:after="97"/>
      </w:pPr>
      <w:r>
        <w:t>Riadiaci zamestnávateľ je, ak sa nepreukáže inak, vždy zamestnávateľ, ktorý vo vzťahu k ovládanému zamestnávateľovi priamo alebo nepriamo</w:t>
      </w:r>
    </w:p>
    <w:p w:rsidR="009D6BF7" w:rsidRDefault="009F1243" w:rsidP="00373B94">
      <w:pPr>
        <w:numPr>
          <w:ilvl w:val="0"/>
          <w:numId w:val="242"/>
        </w:numPr>
        <w:spacing w:after="98"/>
        <w:ind w:hanging="283"/>
      </w:pPr>
      <w:r>
        <w:t>vlastní väčšinu základného imania tohto zamestnávateľa,</w:t>
      </w:r>
    </w:p>
    <w:p w:rsidR="009D6BF7" w:rsidRDefault="009F1243" w:rsidP="00373B94">
      <w:pPr>
        <w:numPr>
          <w:ilvl w:val="0"/>
          <w:numId w:val="242"/>
        </w:numPr>
        <w:spacing w:after="97"/>
        <w:ind w:hanging="283"/>
      </w:pPr>
      <w:r>
        <w:t>kontroluje väčšinu hlasovacích práv spojených so základným imaním tohto zamestnávateľa alebo</w:t>
      </w:r>
    </w:p>
    <w:p w:rsidR="009D6BF7" w:rsidRDefault="009F1243" w:rsidP="00373B94">
      <w:pPr>
        <w:numPr>
          <w:ilvl w:val="0"/>
          <w:numId w:val="242"/>
        </w:numPr>
        <w:ind w:hanging="283"/>
      </w:pPr>
      <w:r>
        <w:t>môže vymenovať viac ako polovicu členov správneho orgánu, riadiaceho orgánu alebo dozorného orgánu tohto zamestnávateľa.</w:t>
      </w:r>
    </w:p>
    <w:p w:rsidR="009D6BF7" w:rsidRDefault="009F1243" w:rsidP="00373B94">
      <w:pPr>
        <w:numPr>
          <w:ilvl w:val="1"/>
          <w:numId w:val="242"/>
        </w:numPr>
      </w:pPr>
      <w:r>
        <w:t>Na účely odseku 3 písm. b) a c) práva riadiaceho zamestnávateľa hlasovať alebo vymenovať zahŕňajú aj práva každého ním ovládaného zamestnávateľa a práva každej osoby alebo orgánu konajúcich vo vlastnom mene, ale v záujme riadiaceho zamestnávateľa alebo ktoréhokoľvek iného ním ovládaného zamestnávateľa.</w:t>
      </w:r>
    </w:p>
    <w:p w:rsidR="009D6BF7" w:rsidRDefault="009F1243" w:rsidP="00373B94">
      <w:pPr>
        <w:numPr>
          <w:ilvl w:val="1"/>
          <w:numId w:val="242"/>
        </w:numPr>
      </w:pPr>
      <w:r>
        <w:t>Rozhodujúci vplyv sa nepredpokladá výlučne z dôvodu vykonávania funkcie predbežného správcu, správcu konkurznej podstaty, likvidátora alebo inej úradnej osoby v prípade skončenia činnosti, likvidácie, platobnej neschopnosti, zastavenia platieb, vyrovnania alebo podobného postupu.</w:t>
      </w:r>
    </w:p>
    <w:p w:rsidR="009D6BF7" w:rsidRDefault="009F1243" w:rsidP="00373B94">
      <w:pPr>
        <w:numPr>
          <w:ilvl w:val="1"/>
          <w:numId w:val="242"/>
        </w:numPr>
      </w:pPr>
      <w:r>
        <w:t>Zamestnávateľ sa nepovažuje za riadiaceho zamestnávateľa vo vzťahu k zamestnávateľovi, v ktorom má účasť, ak je spoločnosťou uvedenou v čl. 3 ods. 5 písm. a) alebo c) nariadenia Rady (ES) č. 139/2004 z 20. januára 2004 o kontrole koncentrácií medzi podnikmi.</w:t>
      </w:r>
    </w:p>
    <w:p w:rsidR="009D6BF7" w:rsidRDefault="009F1243" w:rsidP="00373B94">
      <w:pPr>
        <w:numPr>
          <w:ilvl w:val="1"/>
          <w:numId w:val="242"/>
        </w:numPr>
      </w:pPr>
      <w:r>
        <w:t>Rozhodujúcim na určenie, či je zamestnávateľ riadiacim zamestnávateľom, je právny poriadok členského štátu, ktorým sa zamestnávateľ spravuje. Ak sa zamestnávateľ spravuje právnym poriadkom iného ako členského štátu, rozhodujúcim na určenie je právny poriadok členského štátu, na ktorého území má sídlo zástupca tohto zamestnávateľa, alebo ak takýto zástupca neexistuje, právny poriadok členského štátu, na ktorého území má sídlo vedenie organizačnej zložky zamestnávateľa alebo zamestnávateľa skupiny zamestnávateľov, ktoré zamestnávajú najväčší počet zamestnancov v ktoromkoľvek z členských štátov.</w:t>
      </w:r>
    </w:p>
    <w:p w:rsidR="009D6BF7" w:rsidRDefault="009F1243" w:rsidP="00373B94">
      <w:pPr>
        <w:numPr>
          <w:ilvl w:val="1"/>
          <w:numId w:val="242"/>
        </w:numPr>
      </w:pPr>
      <w:r>
        <w:t>Ak z dôvodu kolízie právnych poriadkov spĺňajú jedno kritérium alebo viac kritérií podľa odseku 3 dvaja zamestnávatelia alebo viac zamestnávateľov zo skupiny zamestnávateľov, za riadiaceho zamestnávateľa sa považuje zamestnávateľ, ktorý spĺňa kritérium podľa odseku 3 písm. c), ak sa nepreukáže, že iný zamestnávateľ je schopný vykonávať rozhodujúci vplyv.</w:t>
      </w:r>
    </w:p>
    <w:p w:rsidR="009D6BF7" w:rsidRDefault="009F1243" w:rsidP="00373B94">
      <w:pPr>
        <w:numPr>
          <w:ilvl w:val="1"/>
          <w:numId w:val="242"/>
        </w:numPr>
        <w:spacing w:after="284"/>
      </w:pPr>
      <w:r>
        <w:t>Na účely odseku 1 písm. a) a c) ustanovený minimálny počet zamestnancov vychádza z priemerného počtu zamestnancov vrátane zamestnancov na kratší pracovný čas, ktorí boli zamestnaní u zamestnávateľa pôsobiaceho na území členských štátov alebo skupiny zamestnávateľov pôsobiacich na území členských štátov počas predchádzajúcich dvoch rokov.</w:t>
      </w:r>
    </w:p>
    <w:p w:rsidR="009D6BF7" w:rsidRDefault="009F1243">
      <w:pPr>
        <w:spacing w:line="248" w:lineRule="auto"/>
        <w:ind w:left="119" w:right="109" w:hanging="10"/>
        <w:jc w:val="center"/>
      </w:pPr>
      <w:r>
        <w:rPr>
          <w:b/>
        </w:rPr>
        <w:t>§ 242</w:t>
      </w:r>
    </w:p>
    <w:p w:rsidR="009D6BF7" w:rsidRDefault="009F1243">
      <w:pPr>
        <w:spacing w:after="101" w:line="265" w:lineRule="auto"/>
        <w:ind w:left="10" w:right="-15" w:hanging="10"/>
        <w:jc w:val="right"/>
      </w:pPr>
      <w:r>
        <w:t>(1) Povinnosť poskytovať nadnárodné informácie a prerokovať podľa tohto zákona sa vzťahuje na</w:t>
      </w:r>
    </w:p>
    <w:p w:rsidR="009D6BF7" w:rsidRDefault="009F1243" w:rsidP="00373B94">
      <w:pPr>
        <w:numPr>
          <w:ilvl w:val="0"/>
          <w:numId w:val="243"/>
        </w:numPr>
        <w:spacing w:after="97"/>
        <w:ind w:hanging="283"/>
      </w:pPr>
      <w:r>
        <w:t>zamestnávateľa pôsobiaceho na území členských štátov a zamestnávateľa skupiny zamestnávateľov pôsobiacich na území členských štátov, ktorý má sídlo v Slovenskej republike,</w:t>
      </w:r>
    </w:p>
    <w:p w:rsidR="009D6BF7" w:rsidRDefault="009F1243" w:rsidP="00373B94">
      <w:pPr>
        <w:numPr>
          <w:ilvl w:val="0"/>
          <w:numId w:val="243"/>
        </w:numPr>
        <w:spacing w:after="97"/>
        <w:ind w:hanging="283"/>
      </w:pPr>
      <w:r>
        <w:t>organizačnú zložku zamestnávateľa pôsobiaceho na území členských štátov alebo zamestnávateľa skupiny zamestnávateľov pôsobiacich na území členských štátov, ktorá má sídlo v Slovenskej republike,</w:t>
      </w:r>
    </w:p>
    <w:p w:rsidR="009D6BF7" w:rsidRDefault="009F1243" w:rsidP="00373B94">
      <w:pPr>
        <w:numPr>
          <w:ilvl w:val="0"/>
          <w:numId w:val="243"/>
        </w:numPr>
        <w:ind w:hanging="283"/>
      </w:pPr>
      <w:r>
        <w:t>ústredné vedenie zamestnávateľa pôsobiaceho na území členských štátov alebo zamestnávateľa skupiny zamestnávateľov pôsobiacich na území členských štátov, ktoré má sídlo v Slovenskej republike.</w:t>
      </w:r>
    </w:p>
    <w:p w:rsidR="009D6BF7" w:rsidRDefault="009F1243">
      <w:pPr>
        <w:spacing w:after="284"/>
        <w:ind w:left="-15"/>
      </w:pPr>
      <w:r>
        <w:t>(2) Dohoda podľa § 245 ods. 1 alebo § 245a ods. 1 môže ustanoviť, že rozsah, právomoci a príslušnosť európskej zamestnaneckej rady a rozsah iného postupu informovania zamestnancov a prerokovania s nimi sa vzťahuje aj na organizačnú zložku zamestnávateľa pôsobiaceho na území členských štátov, ktorá má sídlo mimo územia členských štátov, a zamestnávateľa skupiny zamestnávateľov pôsobiacich na území členských štátov, ktorý má sídlo mimo územia členských štátov.</w:t>
      </w:r>
    </w:p>
    <w:p w:rsidR="009D6BF7" w:rsidRDefault="009F1243">
      <w:pPr>
        <w:spacing w:line="248" w:lineRule="auto"/>
        <w:ind w:left="119" w:right="109" w:hanging="10"/>
        <w:jc w:val="center"/>
      </w:pPr>
      <w:r>
        <w:rPr>
          <w:b/>
        </w:rPr>
        <w:t>§ 243</w:t>
      </w:r>
    </w:p>
    <w:p w:rsidR="009D6BF7" w:rsidRDefault="009F1243" w:rsidP="00373B94">
      <w:pPr>
        <w:numPr>
          <w:ilvl w:val="1"/>
          <w:numId w:val="244"/>
        </w:numPr>
      </w:pPr>
      <w:r>
        <w:t>Na uplatnenie práva na nadnárodné informácie a na prerokovanie sa za podmienok ustanovených týmto zákonom u každého zamestnávateľa pôsobiaceho na území členských štátov a v každej skupine zamestnávateľov pôsobiacich na území členských štátov zriadi európska zamestnanecká rada alebo zavedie iný postup informovania zamestnancov a prerokovania s nimi s cieľom zabezpečiť účinné informovanie zástupcov zamestnancov alebo priamo zamestnancov a prerokovanie s nimi tak, aby možnosť účinného rozhodovania zamestnávateľa pôsobiaceho na území členských štátov alebo skupiny zamestnávateľov pôsobiacich na území členských štátov zostala zachovaná.</w:t>
      </w:r>
    </w:p>
    <w:p w:rsidR="009D6BF7" w:rsidRDefault="009F1243" w:rsidP="00373B94">
      <w:pPr>
        <w:numPr>
          <w:ilvl w:val="1"/>
          <w:numId w:val="244"/>
        </w:numPr>
      </w:pPr>
      <w:r>
        <w:t>Ak skupina zamestnávateľov pôsobiacich na území členských štátov zahŕňa jedného zamestnávateľa alebo niekoľko zamestnávateľov pôsobiacich na území členských štátov alebo skupín zamestnávateľov pôsobiacich na území členských štátov, európska zamestnanecká rada sa zriadi na úrovni skupiny zamestnávateľov pôsobiacich na území členských štátov, ak dohoda podľa § 245 ods. 1 neustanoví inak. Ustanovenie odseku 1 tým nie je dotknuté.</w:t>
      </w:r>
    </w:p>
    <w:p w:rsidR="009D6BF7" w:rsidRDefault="009F1243" w:rsidP="00373B94">
      <w:pPr>
        <w:numPr>
          <w:ilvl w:val="1"/>
          <w:numId w:val="244"/>
        </w:numPr>
      </w:pPr>
      <w:r>
        <w:t>Príslušná úroveň, na ktorej sa uskutoční informovanie a prerokovanie medzi vedením a zástupcami zamestnancov, sa určí na základe predmetu informovania a prerokovania.</w:t>
      </w:r>
    </w:p>
    <w:p w:rsidR="009D6BF7" w:rsidRDefault="009F1243" w:rsidP="00373B94">
      <w:pPr>
        <w:numPr>
          <w:ilvl w:val="1"/>
          <w:numId w:val="244"/>
        </w:numPr>
        <w:spacing w:after="284"/>
      </w:pPr>
      <w:r>
        <w:t>Informovanie a prerokovanie je obmedzené na nadnárodné otázky. Na tento účel právomoc európskej zamestnaneckej rady a rozsah iného postupu informovania zamestnancov a prerokovania s nimi musia byť odlišné od právomoci zástupcov zamestnancov na národnej úrovni.</w:t>
      </w:r>
    </w:p>
    <w:p w:rsidR="009D6BF7" w:rsidRDefault="009F1243">
      <w:pPr>
        <w:spacing w:after="20" w:line="248" w:lineRule="auto"/>
        <w:ind w:left="119" w:right="109" w:hanging="10"/>
        <w:jc w:val="center"/>
      </w:pPr>
      <w:r>
        <w:rPr>
          <w:b/>
        </w:rPr>
        <w:t>§ 243a</w:t>
      </w:r>
    </w:p>
    <w:p w:rsidR="009D6BF7" w:rsidRDefault="009F1243">
      <w:pPr>
        <w:spacing w:line="248" w:lineRule="auto"/>
        <w:ind w:left="119" w:right="109" w:hanging="10"/>
        <w:jc w:val="center"/>
      </w:pPr>
      <w:r>
        <w:rPr>
          <w:b/>
        </w:rPr>
        <w:t>Podmienky zriadenia európskej zamestnaneckej rady alebo zavedenia iného postupu informovania zamestnancov a prerokovania s nimi</w:t>
      </w:r>
    </w:p>
    <w:p w:rsidR="009D6BF7" w:rsidRDefault="009F1243" w:rsidP="00373B94">
      <w:pPr>
        <w:numPr>
          <w:ilvl w:val="1"/>
          <w:numId w:val="245"/>
        </w:numPr>
      </w:pPr>
      <w:r>
        <w:t>Ústredné vedenie je zodpovedné za vytvorenie podmienok a poskytnutie prostriedkov potrebných na zriadenie európskej zamestnaneckej rady alebo na zavedenie iného postupu informovania zamestnancov a prerokovania s nimi u zamestnávateľa pôsobiaceho na území členských štátov alebo skupiny zamestnávateľov pôsobiacich na území členských štátov.</w:t>
      </w:r>
    </w:p>
    <w:p w:rsidR="009D6BF7" w:rsidRDefault="009F1243" w:rsidP="00373B94">
      <w:pPr>
        <w:numPr>
          <w:ilvl w:val="1"/>
          <w:numId w:val="245"/>
        </w:numPr>
      </w:pPr>
      <w:r>
        <w:t>Vedenie každého zamestnávateľa patriaceho do skupiny zamestnávateľov pôsobiacich na území členských štátov a ústredné vedenie sú povinné získať a poskytnúť dotknutým stranám, ak o to požiadajú, informácie, ktoré sú potrebné na zistenie, či možno zriadiť európsku zamestnaneckú radu alebo zaviesť iný postup informovania zamestnancov a prerokovania s nimi, a začať vyjednávanie podľa § 244. Ide najmä o informácie týkajúce sa štruktúry zamestnávateľa alebo skupiny zamestnávateľov a ich zamestnancov vrátane informácií týkajúcich sa počtu zamestnancov podľa § 241a ods. 1 písm. a) a c), aby bolo možné určiť, či zamestnávateľ, u ktorého zamestnanci vykonávajú prácu, je zamestnávateľ pôsobiaci na území členských štátov alebo patrí do skupiny zamestnávateľov pôsobiacich na území členských štátov.</w:t>
      </w:r>
    </w:p>
    <w:p w:rsidR="009D6BF7" w:rsidRDefault="009F1243" w:rsidP="00373B94">
      <w:pPr>
        <w:numPr>
          <w:ilvl w:val="1"/>
          <w:numId w:val="245"/>
        </w:numPr>
        <w:spacing w:after="97"/>
      </w:pPr>
      <w:r>
        <w:t>Ústredné vedenie je, ak sa dotknuté strany nedohodnú inak, povinné uhrádzať primerané náklady na</w:t>
      </w:r>
    </w:p>
    <w:p w:rsidR="009D6BF7" w:rsidRDefault="009F1243" w:rsidP="00373B94">
      <w:pPr>
        <w:numPr>
          <w:ilvl w:val="0"/>
          <w:numId w:val="246"/>
        </w:numPr>
        <w:spacing w:after="103" w:line="262" w:lineRule="auto"/>
        <w:ind w:hanging="283"/>
      </w:pPr>
      <w:r>
        <w:t>zriadenie a činnosť osobitného vyjednávacieho orgánu, európskej zamestnaneckej rady, užšieho výboru alebo na zavedenie iného postupu informovania zamestnancov a prerokovania s nimi,</w:t>
      </w:r>
    </w:p>
    <w:p w:rsidR="009D6BF7" w:rsidRDefault="009F1243" w:rsidP="00373B94">
      <w:pPr>
        <w:numPr>
          <w:ilvl w:val="0"/>
          <w:numId w:val="246"/>
        </w:numPr>
        <w:spacing w:after="284"/>
        <w:ind w:hanging="283"/>
      </w:pPr>
      <w:r>
        <w:t>organizovanie rokovaní, tlmočenie, cestovné a ubytovanie členov osobitného vyjednávacieho orgánu, členov európskej zamestnaneckej rady, členov užšieho výboru alebo zástupcov zamestnancov zabezpečujúcich iný postup informovania zamestnancov a prerokovania s nimi a najmenej jedného prizvaného odborníka.</w:t>
      </w:r>
    </w:p>
    <w:p w:rsidR="009D6BF7" w:rsidRDefault="009F1243">
      <w:pPr>
        <w:spacing w:after="20" w:line="248" w:lineRule="auto"/>
        <w:ind w:left="119" w:right="109" w:hanging="10"/>
        <w:jc w:val="center"/>
      </w:pPr>
      <w:r>
        <w:rPr>
          <w:b/>
        </w:rPr>
        <w:t>§ 244</w:t>
      </w:r>
    </w:p>
    <w:p w:rsidR="009D6BF7" w:rsidRDefault="009F1243">
      <w:pPr>
        <w:spacing w:line="248" w:lineRule="auto"/>
        <w:ind w:left="119" w:right="109" w:hanging="10"/>
        <w:jc w:val="center"/>
      </w:pPr>
      <w:r>
        <w:rPr>
          <w:b/>
        </w:rPr>
        <w:t>Osobitný vyjednávací orgán</w:t>
      </w:r>
    </w:p>
    <w:p w:rsidR="009D6BF7" w:rsidRDefault="009F1243" w:rsidP="00373B94">
      <w:pPr>
        <w:numPr>
          <w:ilvl w:val="1"/>
          <w:numId w:val="246"/>
        </w:numPr>
      </w:pPr>
      <w:r>
        <w:t>Ústredné vedenie začne z vlastnej iniciatívy alebo na základe písomnej žiadosti najmenej 100 zamestnancov najmenej u dvoch zamestnávateľov alebo najmenej v dvoch organizačných zložkách zamestnávateľa alebo zamestnávateľov najmenej v dvoch rôznych členských štátoch alebo na základe písomnej žiadosti ich zástupcov vyjednávanie o zriadení európskej zamestnaneckej rady alebo o zavedení iného postupu informovania zamestnancov a prerokovania s nimi.</w:t>
      </w:r>
    </w:p>
    <w:p w:rsidR="009D6BF7" w:rsidRDefault="009F1243" w:rsidP="00373B94">
      <w:pPr>
        <w:numPr>
          <w:ilvl w:val="1"/>
          <w:numId w:val="246"/>
        </w:numPr>
      </w:pPr>
      <w:r>
        <w:t>Na účely vyjednávania podľa odseku 1 sa zriaďuje osobitný vyjednávací orgán, aby za zamestnancov vyjednával o zriadení európskej zamestnaneckej rady alebo o zavedení iného postupu informovania zamestnancov a prerokovania s nimi.</w:t>
      </w:r>
    </w:p>
    <w:p w:rsidR="009D6BF7" w:rsidRDefault="009F1243" w:rsidP="00373B94">
      <w:pPr>
        <w:numPr>
          <w:ilvl w:val="1"/>
          <w:numId w:val="246"/>
        </w:numPr>
      </w:pPr>
      <w:r>
        <w:t>Členmi osobitného vyjednávacieho orgánu sú zamestnanci zamestnávateľa pôsobiaceho na území členských štátov alebo skupiny zamestnávateľov pôsobiacich na území členských štátov. Členovia osobitného vyjednávacieho orgánu sa volia alebo vymenúvajú pomerne k počtu zamestnancov zamestnaných v každom členskom štáte zamestnávateľa pôsobiaceho na území členských štátov alebo skupiny zamestnávateľov pôsobiacich na území členských štátov, pričom každému členskému štátu sa priradí jedno miesto na podiel zamestnancov zamestnaných v tomto členskom štáte, ktorý predstavuje 10 % zamestnancov celkovo zamestnaných vo všetkých členských štátoch alebo určitý zlomok z tohto podielu.</w:t>
      </w:r>
    </w:p>
    <w:p w:rsidR="009D6BF7" w:rsidRDefault="009F1243" w:rsidP="00373B94">
      <w:pPr>
        <w:numPr>
          <w:ilvl w:val="1"/>
          <w:numId w:val="246"/>
        </w:numPr>
        <w:spacing w:after="201" w:line="265" w:lineRule="auto"/>
      </w:pPr>
      <w:r>
        <w:t>Členov osobitného vyjednávacieho orgánu za zamestnancov zamestnaných v Slovenskej republike vymenúvajú a odvolávajú zástupcovia zamestnancov zo zamestnancov zamestnávateľov alebo organizačných zložiek zamestnávateľov zamestnaných v Slovenskej republike. Ak u zamestnávateľa alebo v organizačnej zložke zamestnávateľa nepôsobia zástupcovia zamestnancov, zamestnanci priamo volia členov osobitného vyjednávacieho orgánu. Ak sa zástupcovia zamestnancov nedohodnú, rozhodnú zástupcovia zamestnancov, ktorí zastupujú najväčší počet zamestnancov zamestnaných v Slovenskej republike. Rozdelenie hlasov sa určí pomerne podľa počtu zastupovaných zamestnancov.</w:t>
      </w:r>
    </w:p>
    <w:p w:rsidR="009D6BF7" w:rsidRDefault="009F1243" w:rsidP="00373B94">
      <w:pPr>
        <w:numPr>
          <w:ilvl w:val="1"/>
          <w:numId w:val="246"/>
        </w:numPr>
      </w:pPr>
      <w:r>
        <w:t>Osobitný vyjednávací orgán informuje o svojom zložení ústredné vedenie a dotknutých zamestnávateľov. Ústredné vedenie informuje príslušné uznané európske organizácie zamestnávateľov a zamestnancov, s ktorými Európska komisia prerokúva záležitosti podľa čl. 154 Zmluvy o fungovaní Európskej únie o zložení osobitného vyjednávacieho orgánu a o začatí vyjednávania.</w:t>
      </w:r>
    </w:p>
    <w:p w:rsidR="009D6BF7" w:rsidRDefault="009F1243" w:rsidP="00373B94">
      <w:pPr>
        <w:numPr>
          <w:ilvl w:val="1"/>
          <w:numId w:val="246"/>
        </w:numPr>
      </w:pPr>
      <w:r>
        <w:t>Ústredné vedenie a osobitný vyjednávací orgán sú povinné vyjednávať a spolupracovať s ohľadom na ich vzájomné práva a povinnosti s cieľom dosiahnuť dohodu podľa § 245 ods. 1 alebo § 245a ods. 1.</w:t>
      </w:r>
    </w:p>
    <w:p w:rsidR="009D6BF7" w:rsidRDefault="009F1243" w:rsidP="00373B94">
      <w:pPr>
        <w:numPr>
          <w:ilvl w:val="1"/>
          <w:numId w:val="246"/>
        </w:numPr>
      </w:pPr>
      <w:r>
        <w:t>Ústredné vedenie na účel uzatvorenia dohody podľa § 245 ods. 1 alebo § 245a ods. 1 zvolá zasadnutie s osobitným vyjednávacím orgánom a informuje o ňom vhodným spôsobom dotknutých zamestnávateľov.</w:t>
      </w:r>
    </w:p>
    <w:p w:rsidR="009D6BF7" w:rsidRDefault="009F1243" w:rsidP="00373B94">
      <w:pPr>
        <w:numPr>
          <w:ilvl w:val="1"/>
          <w:numId w:val="246"/>
        </w:numPr>
      </w:pPr>
      <w:r>
        <w:t>Ústredné vedenie a osobitný vyjednávací orgán sa môžu dohodnúť, že neuzatvoria dohodu podľa § 245 ods. 1, ale že európska zamestnanecká rada sa bude spravovať podľa § 246 až 248.</w:t>
      </w:r>
    </w:p>
    <w:p w:rsidR="009D6BF7" w:rsidRDefault="009F1243" w:rsidP="00373B94">
      <w:pPr>
        <w:numPr>
          <w:ilvl w:val="1"/>
          <w:numId w:val="246"/>
        </w:numPr>
      </w:pPr>
      <w:r>
        <w:t>Osobitný vyjednávací orgán má právo pred každým zasadnutím a po každom zasadnutí s ústredným vedením zasadať bez ústredného vedenia. Osobitný vyjednávací orgán môže na účely vyjednávania požiadať o pomoc odborníkov vrátane zástupcov príslušných uznaných európskych organizácií zamestnancov podľa odseku 5, ktorí sa na žiadosť osobitného vyjednávacieho orgánu môžu zúčastňovať ako poradcovia na rokovaní o zriadení európskej zamestnaneckej rady alebo o zavedení iného postupu informovania zamestnancov a prerokovania s nimi.</w:t>
      </w:r>
    </w:p>
    <w:p w:rsidR="009D6BF7" w:rsidRDefault="009F1243" w:rsidP="00373B94">
      <w:pPr>
        <w:numPr>
          <w:ilvl w:val="1"/>
          <w:numId w:val="246"/>
        </w:numPr>
      </w:pPr>
      <w:r>
        <w:t>Náklady na zriadenie a činnosť osobitného vyjednávacieho orgánu a na vyjednávanie uhrádza ústredné vedenie tak, aby osobitný vyjednávací orgán mohol primerane plniť svoju úlohu.</w:t>
      </w:r>
    </w:p>
    <w:p w:rsidR="009D6BF7" w:rsidRDefault="009F1243" w:rsidP="00373B94">
      <w:pPr>
        <w:numPr>
          <w:ilvl w:val="1"/>
          <w:numId w:val="246"/>
        </w:numPr>
      </w:pPr>
      <w:r>
        <w:t>Osobitný vyjednávací orgán prijíma závery nadpolovičnou väčšinou hlasov svojich členov za účasti nadpolovičnej väčšiny členov. Na účel uzatvorenia dohody podľa § 245 ods. 1 alebo § 245a ods. 1 rozhoduje osobitný vyjednávací orgán nadpolovičnou väčšinou hlasov všetkých členov. Osobitný vyjednávací orgán môže najmenej dvojtretinovou väčšinou hlasov všetkých členov rozhodnúť, že nezačne vyjednávanie o uzatvorenie dohody podľa § 245 ods. 1 alebo § 245a ods. 1 alebo že skončí už začaté vyjednávanie. Ak je prijaté rozhodnutie podľa tretej vety, § 246 až 248 sa nepoužijú.</w:t>
      </w:r>
    </w:p>
    <w:p w:rsidR="009D6BF7" w:rsidRDefault="009F1243" w:rsidP="00373B94">
      <w:pPr>
        <w:numPr>
          <w:ilvl w:val="1"/>
          <w:numId w:val="246"/>
        </w:numPr>
        <w:spacing w:after="284"/>
      </w:pPr>
      <w:r>
        <w:t>Ak sa dotknuté strany nedohodnú na kratšej lehote, nová žiadosť o zvolanie osobitného vyjednávacieho orgánu sa môže predložiť najskôr po uplynutí dvoch rokov odo dňa prijatia rozhodnutia podľa odseku 11 tretej vety.</w:t>
      </w:r>
    </w:p>
    <w:p w:rsidR="009D6BF7" w:rsidRDefault="009F1243">
      <w:pPr>
        <w:spacing w:after="20" w:line="248" w:lineRule="auto"/>
        <w:ind w:left="119" w:right="109" w:hanging="10"/>
        <w:jc w:val="center"/>
      </w:pPr>
      <w:r>
        <w:rPr>
          <w:b/>
        </w:rPr>
        <w:t>§ 245</w:t>
      </w:r>
    </w:p>
    <w:p w:rsidR="009D6BF7" w:rsidRDefault="009F1243">
      <w:pPr>
        <w:spacing w:line="248" w:lineRule="auto"/>
        <w:ind w:left="119" w:right="109" w:hanging="10"/>
        <w:jc w:val="center"/>
      </w:pPr>
      <w:r>
        <w:rPr>
          <w:b/>
        </w:rPr>
        <w:t>Dohoda o zriadení európskej zamestnaneckej rady</w:t>
      </w:r>
    </w:p>
    <w:p w:rsidR="009D6BF7" w:rsidRDefault="009F1243">
      <w:pPr>
        <w:spacing w:after="97"/>
        <w:ind w:left="-15"/>
      </w:pPr>
      <w:r>
        <w:t>(1) Dohoda o zriadení európskej zamestnaneckej rady medzi ústredným vedením a osobitným vyjednávacím orgánom sa musí uzatvoriť písomne a musí obsahovať najmä</w:t>
      </w:r>
    </w:p>
    <w:p w:rsidR="009D6BF7" w:rsidRDefault="009F1243" w:rsidP="00373B94">
      <w:pPr>
        <w:numPr>
          <w:ilvl w:val="0"/>
          <w:numId w:val="247"/>
        </w:numPr>
        <w:ind w:hanging="283"/>
      </w:pPr>
      <w:r>
        <w:t>určenie všetkých zamestnávateľov a organizačných zložiek zamestnávateľa, na ktorých sa vzťahuje,</w:t>
      </w:r>
    </w:p>
    <w:p w:rsidR="009D6BF7" w:rsidRDefault="009F1243" w:rsidP="00373B94">
      <w:pPr>
        <w:numPr>
          <w:ilvl w:val="0"/>
          <w:numId w:val="247"/>
        </w:numPr>
        <w:spacing w:after="97"/>
        <w:ind w:hanging="283"/>
      </w:pPr>
      <w:r>
        <w:t>zloženie európskej zamestnaneckej rady, počet jej členov, dĺžku funkčného obdobia a rozdelenie miest, ktoré, ak je to možné, zohľadňuje potrebu vyváženého zastúpenia zamestnancov podľa ich činností, kategórií a pohlavia,</w:t>
      </w:r>
    </w:p>
    <w:p w:rsidR="009D6BF7" w:rsidRDefault="009F1243" w:rsidP="00373B94">
      <w:pPr>
        <w:numPr>
          <w:ilvl w:val="0"/>
          <w:numId w:val="247"/>
        </w:numPr>
        <w:spacing w:after="97"/>
        <w:ind w:hanging="283"/>
      </w:pPr>
      <w:r>
        <w:t>úlohy, práva a povinnosti európskej zamestnaneckej rady, postup informovania európskej zamestnaneckej rady a postup prerokovania s ňou,</w:t>
      </w:r>
    </w:p>
    <w:p w:rsidR="009D6BF7" w:rsidRDefault="009F1243" w:rsidP="00373B94">
      <w:pPr>
        <w:numPr>
          <w:ilvl w:val="0"/>
          <w:numId w:val="247"/>
        </w:numPr>
        <w:spacing w:after="97"/>
        <w:ind w:hanging="283"/>
      </w:pPr>
      <w:r>
        <w:t>spôsob prepojenia medzi informovaním a prerokovaním na nadnárodnej úrovni a informovaním a prerokovaním so zástupcami zamestnancov na národnej úrovni,</w:t>
      </w:r>
    </w:p>
    <w:p w:rsidR="009D6BF7" w:rsidRDefault="009F1243" w:rsidP="00373B94">
      <w:pPr>
        <w:numPr>
          <w:ilvl w:val="0"/>
          <w:numId w:val="247"/>
        </w:numPr>
        <w:spacing w:after="98"/>
        <w:ind w:hanging="283"/>
      </w:pPr>
      <w:r>
        <w:t>miesto konania, počet a trvanie zasadnutí európskej zamestnaneckej rady,</w:t>
      </w:r>
    </w:p>
    <w:p w:rsidR="009D6BF7" w:rsidRDefault="009F1243" w:rsidP="00373B94">
      <w:pPr>
        <w:numPr>
          <w:ilvl w:val="0"/>
          <w:numId w:val="247"/>
        </w:numPr>
        <w:spacing w:after="98"/>
        <w:ind w:hanging="283"/>
      </w:pPr>
      <w:r>
        <w:t>zloženie, spôsob vymenovania, úlohy a rokovací poriadok užšieho výboru, ak je to potrebné,</w:t>
      </w:r>
    </w:p>
    <w:p w:rsidR="009D6BF7" w:rsidRDefault="009F1243" w:rsidP="00373B94">
      <w:pPr>
        <w:numPr>
          <w:ilvl w:val="0"/>
          <w:numId w:val="247"/>
        </w:numPr>
        <w:spacing w:after="98"/>
        <w:ind w:hanging="283"/>
      </w:pPr>
      <w:r>
        <w:t>finančné a materiálne zdroje, ktoré sa majú prideliť európskej zamestnaneckej rade,</w:t>
      </w:r>
    </w:p>
    <w:p w:rsidR="009D6BF7" w:rsidRDefault="009F1243" w:rsidP="00373B94">
      <w:pPr>
        <w:numPr>
          <w:ilvl w:val="0"/>
          <w:numId w:val="247"/>
        </w:numPr>
        <w:spacing w:after="98"/>
        <w:ind w:hanging="283"/>
      </w:pPr>
      <w:r>
        <w:t>deň nadobudnutia účinnosti dohody a dobu, na ktorú sa uzatvorila,</w:t>
      </w:r>
    </w:p>
    <w:p w:rsidR="009D6BF7" w:rsidRDefault="009F1243" w:rsidP="00373B94">
      <w:pPr>
        <w:numPr>
          <w:ilvl w:val="0"/>
          <w:numId w:val="247"/>
        </w:numPr>
        <w:spacing w:after="98"/>
        <w:ind w:hanging="283"/>
      </w:pPr>
      <w:r>
        <w:t>podmienky, za ktorých možno dohodu zmeniť, doplniť alebo skončiť,</w:t>
      </w:r>
    </w:p>
    <w:p w:rsidR="009D6BF7" w:rsidRDefault="009F1243" w:rsidP="00373B94">
      <w:pPr>
        <w:numPr>
          <w:ilvl w:val="0"/>
          <w:numId w:val="247"/>
        </w:numPr>
        <w:ind w:hanging="283"/>
      </w:pPr>
      <w:r>
        <w:t>prípady, kedy by sa malo o dohode znovu rokovať, a postup pri jej opätovnom uzatváraní vrátane, ak je to potrebné, prípadu zmeny štruktúry zamestnávateľa pôsobiaceho na území členských štátov alebo skupiny zamestnávateľov pôsobiacich na území členských štátov.</w:t>
      </w:r>
    </w:p>
    <w:p w:rsidR="009D6BF7" w:rsidRDefault="009F1243" w:rsidP="00373B94">
      <w:pPr>
        <w:numPr>
          <w:ilvl w:val="1"/>
          <w:numId w:val="247"/>
        </w:numPr>
      </w:pPr>
      <w:r>
        <w:t>Ak je uzatvorená dohoda podľa odseku 1, nepoužijú sa § 246 až 248, ak nie je dohodnuté inak.</w:t>
      </w:r>
    </w:p>
    <w:p w:rsidR="009D6BF7" w:rsidRDefault="009F1243" w:rsidP="00373B94">
      <w:pPr>
        <w:numPr>
          <w:ilvl w:val="1"/>
          <w:numId w:val="247"/>
        </w:numPr>
        <w:spacing w:after="284"/>
      </w:pPr>
      <w:r>
        <w:t>Európska zamestnanecká rada môže byť rozšírená o zástupcov zamestnancov zamestnávateľa alebo skupiny zamestnávateľov z iných ako členských štátov, ak to dohodne ústredné vedenie a osobitný vyjednávací orgán.</w:t>
      </w:r>
    </w:p>
    <w:p w:rsidR="009D6BF7" w:rsidRDefault="009F1243">
      <w:pPr>
        <w:spacing w:after="20" w:line="248" w:lineRule="auto"/>
        <w:ind w:left="119" w:right="109" w:hanging="10"/>
        <w:jc w:val="center"/>
      </w:pPr>
      <w:r>
        <w:rPr>
          <w:b/>
        </w:rPr>
        <w:t>§ 245a</w:t>
      </w:r>
    </w:p>
    <w:p w:rsidR="009D6BF7" w:rsidRDefault="009F1243">
      <w:pPr>
        <w:spacing w:line="248" w:lineRule="auto"/>
        <w:ind w:left="119" w:right="109" w:hanging="10"/>
        <w:jc w:val="center"/>
      </w:pPr>
      <w:r>
        <w:rPr>
          <w:b/>
        </w:rPr>
        <w:t>Dohoda o zavedení iného postupu informovania zamestnancov a prerokovania s nimi</w:t>
      </w:r>
    </w:p>
    <w:p w:rsidR="009D6BF7" w:rsidRDefault="009F1243">
      <w:pPr>
        <w:spacing w:after="97"/>
        <w:ind w:left="-15"/>
      </w:pPr>
      <w:r>
        <w:t>(1) Ústredné vedenie a osobitný vyjednávací orgán sa môžu dohodnúť, že namiesto európskej zamestnaneckej rady zavedú jeden alebo viac postupov informovania zamestnancov a prerokovania s nimi. Táto dohoda musí byť písomná a musí obsahovať najmä</w:t>
      </w:r>
    </w:p>
    <w:p w:rsidR="009D6BF7" w:rsidRDefault="009F1243" w:rsidP="00373B94">
      <w:pPr>
        <w:numPr>
          <w:ilvl w:val="0"/>
          <w:numId w:val="248"/>
        </w:numPr>
        <w:spacing w:after="97"/>
        <w:ind w:hanging="283"/>
      </w:pPr>
      <w:r>
        <w:t>vymedzenie nadnárodných otázok, ktoré sa týkajú dôležitých záujmov zamestnancov, ktoré musia byť predmetom informovania a prerokovania,</w:t>
      </w:r>
    </w:p>
    <w:p w:rsidR="009D6BF7" w:rsidRDefault="009F1243" w:rsidP="00373B94">
      <w:pPr>
        <w:numPr>
          <w:ilvl w:val="0"/>
          <w:numId w:val="248"/>
        </w:numPr>
        <w:spacing w:after="97"/>
        <w:ind w:hanging="283"/>
      </w:pPr>
      <w:r>
        <w:t>spôsob a zabezpečenie práva zástupcov zamestnancov spoločne prerokovať informácie, ktoré im boli oznámené,</w:t>
      </w:r>
    </w:p>
    <w:p w:rsidR="009D6BF7" w:rsidRDefault="009F1243" w:rsidP="00373B94">
      <w:pPr>
        <w:numPr>
          <w:ilvl w:val="0"/>
          <w:numId w:val="248"/>
        </w:numPr>
        <w:spacing w:after="97"/>
        <w:ind w:hanging="283"/>
      </w:pPr>
      <w:r>
        <w:t>spôsob prepojenia medzi informovaním a prerokovaním na nadnárodnej úrovni a informovaním a prerokovaním so zástupcami zamestnancov na národnej úrovni,</w:t>
      </w:r>
    </w:p>
    <w:p w:rsidR="009D6BF7" w:rsidRDefault="009F1243" w:rsidP="00373B94">
      <w:pPr>
        <w:numPr>
          <w:ilvl w:val="0"/>
          <w:numId w:val="248"/>
        </w:numPr>
        <w:ind w:hanging="283"/>
      </w:pPr>
      <w:r>
        <w:t>postupy informovania a prerokovania, ak sa predpokladá prijatie rozhodnutí o podstatných organizačných zmenách.</w:t>
      </w:r>
    </w:p>
    <w:p w:rsidR="009D6BF7" w:rsidRDefault="009F1243">
      <w:pPr>
        <w:spacing w:after="284"/>
        <w:ind w:left="-15"/>
      </w:pPr>
      <w:r>
        <w:t>(2) Ak je uzatvorená dohoda podľa odseku 1, nepoužijú sa § 246 až 248, ak nie je dohodnuté inak.</w:t>
      </w:r>
    </w:p>
    <w:p w:rsidR="009D6BF7" w:rsidRDefault="009F1243">
      <w:pPr>
        <w:spacing w:after="20" w:line="248" w:lineRule="auto"/>
        <w:ind w:left="119" w:right="109" w:hanging="10"/>
        <w:jc w:val="center"/>
      </w:pPr>
      <w:r>
        <w:rPr>
          <w:b/>
        </w:rPr>
        <w:t>§ 246</w:t>
      </w:r>
    </w:p>
    <w:p w:rsidR="009D6BF7" w:rsidRDefault="009F1243">
      <w:pPr>
        <w:spacing w:line="248" w:lineRule="auto"/>
        <w:ind w:left="119" w:right="109" w:hanging="10"/>
        <w:jc w:val="center"/>
      </w:pPr>
      <w:r>
        <w:rPr>
          <w:b/>
        </w:rPr>
        <w:t>Európska zamestnanecká rada ustanovená podľa zákona</w:t>
      </w:r>
    </w:p>
    <w:p w:rsidR="009D6BF7" w:rsidRDefault="009F1243">
      <w:pPr>
        <w:spacing w:after="98"/>
        <w:ind w:left="227" w:firstLine="0"/>
      </w:pPr>
      <w:r>
        <w:t>(1) Európska zamestnanecká rada sa ustanoví podľa zákona, ak</w:t>
      </w:r>
    </w:p>
    <w:p w:rsidR="009D6BF7" w:rsidRDefault="009F1243" w:rsidP="00373B94">
      <w:pPr>
        <w:numPr>
          <w:ilvl w:val="0"/>
          <w:numId w:val="249"/>
        </w:numPr>
        <w:spacing w:after="98"/>
        <w:ind w:hanging="283"/>
      </w:pPr>
      <w:r>
        <w:t>to spoločne dohodne ústredné vedenie s osobitným vyjednávacím orgánom,</w:t>
      </w:r>
    </w:p>
    <w:p w:rsidR="009D6BF7" w:rsidRDefault="009F1243" w:rsidP="00373B94">
      <w:pPr>
        <w:numPr>
          <w:ilvl w:val="0"/>
          <w:numId w:val="249"/>
        </w:numPr>
        <w:ind w:hanging="283"/>
      </w:pPr>
      <w:r>
        <w:t>ústredné vedenie odmietne začať vyjednávanie alebo nezačne vyjednávanie o zriadení európskej zamestnaneckej rady alebo o zavedení iného postupu informovania zamestnancov</w:t>
      </w:r>
    </w:p>
    <w:p w:rsidR="009D6BF7" w:rsidRDefault="009F1243">
      <w:pPr>
        <w:spacing w:after="98"/>
        <w:ind w:left="283" w:firstLine="0"/>
      </w:pPr>
      <w:r>
        <w:t>a prerokovania s nimi do šiestich mesiacov od podania žiadosti podľa § 244 ods. 1 alebo</w:t>
      </w:r>
    </w:p>
    <w:p w:rsidR="009D6BF7" w:rsidRDefault="009F1243" w:rsidP="00373B94">
      <w:pPr>
        <w:numPr>
          <w:ilvl w:val="0"/>
          <w:numId w:val="249"/>
        </w:numPr>
        <w:ind w:hanging="283"/>
      </w:pPr>
      <w:r>
        <w:t>ústredné vedenie a osobitný vyjednávací orgán do troch rokov od podania žiadosti podľa § 244 ods. 1 neuzatvorili dohodu podľa § 245 ods. 1 alebo § 245a ods. 1 a osobitný vyjednávací orgán nerozhodol o skončení vyjednávania podľa § 244 ods. 11.</w:t>
      </w:r>
    </w:p>
    <w:p w:rsidR="009D6BF7" w:rsidRDefault="009F1243">
      <w:pPr>
        <w:spacing w:after="284"/>
        <w:ind w:left="-15"/>
      </w:pPr>
      <w:r>
        <w:t>(2) Ak sa európska zamestnanecká rada ustanoví podľa odseku 1, postupuje sa podľa § 247 a 248; v takom prípade sa nepoužijú § 245 a 245a.</w:t>
      </w:r>
    </w:p>
    <w:p w:rsidR="009D6BF7" w:rsidRDefault="009F1243">
      <w:pPr>
        <w:spacing w:after="20" w:line="248" w:lineRule="auto"/>
        <w:ind w:left="119" w:right="109" w:hanging="10"/>
        <w:jc w:val="center"/>
      </w:pPr>
      <w:r>
        <w:rPr>
          <w:b/>
        </w:rPr>
        <w:t>§ 247</w:t>
      </w:r>
    </w:p>
    <w:p w:rsidR="009D6BF7" w:rsidRDefault="009F1243">
      <w:pPr>
        <w:spacing w:line="248" w:lineRule="auto"/>
        <w:ind w:left="119" w:right="109" w:hanging="10"/>
        <w:jc w:val="center"/>
      </w:pPr>
      <w:r>
        <w:rPr>
          <w:b/>
        </w:rPr>
        <w:t>Zloženie európskej zamestnaneckej rady ustanovenej podľa zákona</w:t>
      </w:r>
    </w:p>
    <w:p w:rsidR="009D6BF7" w:rsidRDefault="009F1243" w:rsidP="00373B94">
      <w:pPr>
        <w:numPr>
          <w:ilvl w:val="1"/>
          <w:numId w:val="250"/>
        </w:numPr>
      </w:pPr>
      <w:r>
        <w:t>Členmi európskej zamestnaneckej rady sú zamestnanci zamestnávateľa pôsobiaceho na území členských štátov alebo skupiny zamestnávateľov pôsobiacich na území členských štátov. Členovia európskej zamestnaneckej rady sa volia alebo vymenúvajú pomerne k počtu zamestnancov zamestnaných zamestnávateľom pôsobiacim na území členských štátov alebo skupinou zamestnávateľov pôsobiacich na území členských štátov v každom členskom štáte, pričom každému členskému štátu sa priradí jedno miesto na podiel zamestnancov zamestnaných v tomto členskom štáte, ktorý predstavuje 10 % zamestnancov celkovo zamestnaných vo všetkých členských štátoch alebo určitý zlomok z tohto podielu.</w:t>
      </w:r>
    </w:p>
    <w:p w:rsidR="009D6BF7" w:rsidRDefault="009F1243" w:rsidP="00373B94">
      <w:pPr>
        <w:numPr>
          <w:ilvl w:val="1"/>
          <w:numId w:val="250"/>
        </w:numPr>
      </w:pPr>
      <w:r>
        <w:t>Členov európskej zamestnaneckej rady za zamestnancov zamestnaných v Slovenskej republike vymenúvajú a odvolávajú zástupcovia zamestnancov zo zamestnancov zamestnávateľov alebo organizačných zložiek zamestnávateľov zamestnaných v Slovenskej republike. Ak u zamestnávateľa alebo v organizačnej zložke zamestnávateľa nepôsobia zástupcovia zamestnancov, zamestnanci priamo volia členov európskej zamestnaneckej rady. Ak sa zástupcovia zamestnancov nedohodnú, rozhodnú zástupcovia zamestnancov, ktorí zastupujú najväčší počet zamestnancov zamestnaných v Slovenskej republike. Rozdelenie hlasov sa určí pomerne podľa počtu zastupovaných zamestnancov.</w:t>
      </w:r>
    </w:p>
    <w:p w:rsidR="009D6BF7" w:rsidRDefault="009F1243" w:rsidP="00373B94">
      <w:pPr>
        <w:numPr>
          <w:ilvl w:val="1"/>
          <w:numId w:val="250"/>
        </w:numPr>
      </w:pPr>
      <w:r>
        <w:t>Európska zamestnanecká rada informuje o svojom zložení ústredné vedenie a ktorúkoľvek inú primeranú úroveň vedenia. Ústredné vedenie informuje o zložení európskej zamestnaneckej rady zamestnávateľov a zástupcov zamestnancov alebo priamo zamestnancov, ak u zamestnávateľa nepôsobia zástupcovia zamestnancov.</w:t>
      </w:r>
    </w:p>
    <w:p w:rsidR="009D6BF7" w:rsidRDefault="009F1243" w:rsidP="00373B94">
      <w:pPr>
        <w:numPr>
          <w:ilvl w:val="1"/>
          <w:numId w:val="250"/>
        </w:numPr>
      </w:pPr>
      <w:r>
        <w:t>Európska zamestnanecká rada si na účel koordinácie svojich činností zvolí zo svojich členov užší výbor, ktorý má najviac päť členov. Užší výbor prijme svoj rokovací poriadok. Užší výbor musí mať utvorené podmienky na to, aby mohol svoju činnosť vykonávať pravidelne.</w:t>
      </w:r>
    </w:p>
    <w:p w:rsidR="009D6BF7" w:rsidRDefault="009F1243" w:rsidP="00373B94">
      <w:pPr>
        <w:numPr>
          <w:ilvl w:val="1"/>
          <w:numId w:val="250"/>
        </w:numPr>
      </w:pPr>
      <w:r>
        <w:t>Európska zamestnanecká rada po uplynutí štyroch rokov od svojho ustanovenia posúdi, či bude s ústredným vedením vyjednávať o uzatvorení dohody podľa § 245 ods. 1 alebo § 245a ods. 1 alebo či bude pokračovať ako európska zamestnanecká rada ustanovená podľa zákona. Ak je prijaté rozhodnutie o začatí vyjednávania, postavenie osobitného vyjednávacieho orgánu bude mať európska zamestnanecká rada.</w:t>
      </w:r>
    </w:p>
    <w:p w:rsidR="009D6BF7" w:rsidRDefault="009F1243" w:rsidP="00373B94">
      <w:pPr>
        <w:numPr>
          <w:ilvl w:val="1"/>
          <w:numId w:val="250"/>
        </w:numPr>
        <w:spacing w:after="284"/>
      </w:pPr>
      <w:r>
        <w:t>Európska zamestnanecká rada a užší výbor môžu požiadať o pomoc odborníkov, ak je to potrebné na plnenie ich úloh.</w:t>
      </w:r>
    </w:p>
    <w:p w:rsidR="009D6BF7" w:rsidRDefault="009F1243">
      <w:pPr>
        <w:spacing w:after="20" w:line="248" w:lineRule="auto"/>
        <w:ind w:left="119" w:right="109" w:hanging="10"/>
        <w:jc w:val="center"/>
      </w:pPr>
      <w:r>
        <w:rPr>
          <w:b/>
        </w:rPr>
        <w:t>§ 248</w:t>
      </w:r>
    </w:p>
    <w:p w:rsidR="009D6BF7" w:rsidRDefault="009F1243">
      <w:pPr>
        <w:spacing w:line="248" w:lineRule="auto"/>
        <w:ind w:left="242" w:right="232" w:hanging="10"/>
        <w:jc w:val="center"/>
      </w:pPr>
      <w:r>
        <w:rPr>
          <w:b/>
        </w:rPr>
        <w:t>Informovanie európskej zamestnaneckej rady ustanovenej podľa zákona a prerokovanie s ňou</w:t>
      </w:r>
    </w:p>
    <w:p w:rsidR="009D6BF7" w:rsidRDefault="009F1243" w:rsidP="00373B94">
      <w:pPr>
        <w:numPr>
          <w:ilvl w:val="1"/>
          <w:numId w:val="251"/>
        </w:numPr>
      </w:pPr>
      <w:r>
        <w:t>Ústredné vedenie informuje európsku zamestnaneckú radu najmä o organizačnej štruktúre, ekonomickej a finančnej situácii zamestnávateľa pôsobiaceho na území členských štátov a skupiny zamestnávateľov pôsobiacich na území členských štátov a o predpokladanom vývoji ich činnosti, výroby a odbytu.</w:t>
      </w:r>
    </w:p>
    <w:p w:rsidR="009D6BF7" w:rsidRDefault="009F1243" w:rsidP="00373B94">
      <w:pPr>
        <w:numPr>
          <w:ilvl w:val="1"/>
          <w:numId w:val="251"/>
        </w:numPr>
        <w:spacing w:after="98"/>
      </w:pPr>
      <w:r>
        <w:t>Ústredné vedenie informuje európsku zamestnaneckú radu a prerokuje s ňou najmä</w:t>
      </w:r>
    </w:p>
    <w:p w:rsidR="009D6BF7" w:rsidRDefault="009F1243" w:rsidP="00373B94">
      <w:pPr>
        <w:numPr>
          <w:ilvl w:val="0"/>
          <w:numId w:val="252"/>
        </w:numPr>
        <w:spacing w:after="98"/>
        <w:ind w:hanging="283"/>
      </w:pPr>
      <w:r>
        <w:t>stav a predpokladaný vývoj zamestnanosti,</w:t>
      </w:r>
    </w:p>
    <w:p w:rsidR="009D6BF7" w:rsidRDefault="009F1243" w:rsidP="00373B94">
      <w:pPr>
        <w:numPr>
          <w:ilvl w:val="0"/>
          <w:numId w:val="252"/>
        </w:numPr>
        <w:spacing w:after="97"/>
        <w:ind w:hanging="283"/>
      </w:pPr>
      <w:r>
        <w:t>stav investícií, podstatné zmeny organizácie, zavádzanie nových pracovných metód alebo výrobných procesov,</w:t>
      </w:r>
    </w:p>
    <w:p w:rsidR="009D6BF7" w:rsidRDefault="009F1243" w:rsidP="00373B94">
      <w:pPr>
        <w:numPr>
          <w:ilvl w:val="0"/>
          <w:numId w:val="252"/>
        </w:numPr>
        <w:spacing w:after="97"/>
        <w:ind w:hanging="283"/>
      </w:pPr>
      <w:r>
        <w:t>prevody zamestnávateľa alebo jeho časti, zlúčenie, splynutie, rozdelenie, zmenu právnej formy zamestnávateľa, obmedzovanie činnosti, zrušenie alebo zánik zamestnávateľa alebo jeho významných častí, presuny výroby,</w:t>
      </w:r>
    </w:p>
    <w:p w:rsidR="009D6BF7" w:rsidRDefault="009F1243" w:rsidP="00373B94">
      <w:pPr>
        <w:numPr>
          <w:ilvl w:val="0"/>
          <w:numId w:val="252"/>
        </w:numPr>
        <w:ind w:hanging="283"/>
      </w:pPr>
      <w:r>
        <w:t>hromadné prepúšťanie.</w:t>
      </w:r>
    </w:p>
    <w:p w:rsidR="009D6BF7" w:rsidRDefault="009F1243" w:rsidP="00373B94">
      <w:pPr>
        <w:numPr>
          <w:ilvl w:val="1"/>
          <w:numId w:val="252"/>
        </w:numPr>
      </w:pPr>
      <w:r>
        <w:t>Prerokovanie sa uskutočňuje tak, aby sa zástupcom zamestnancov umožňovalo stretávať sa s ústredným vedením, a ak zástupcovia zamestnancov vyjadria stanovisko, získať od ústredného vedenia odôvodnenú odpoveď.</w:t>
      </w:r>
    </w:p>
    <w:p w:rsidR="009D6BF7" w:rsidRDefault="009F1243" w:rsidP="00373B94">
      <w:pPr>
        <w:numPr>
          <w:ilvl w:val="1"/>
          <w:numId w:val="252"/>
        </w:numPr>
      </w:pPr>
      <w:r>
        <w:t>Európska zamestnanecká rada má právo stretnúť sa s ústredným vedením jedenkrát za rok, aby bola na základe správy vypracovanej ústredným vedením informovaná a aby sa s ňou prerokovali výsledky podnikania a predpokladaný vývoj u zamestnávateľa pôsobiaceho na území členských štátov alebo skupiny zamestnávateľov pôsobiacich na území členských štátov; vhodným spôsobom sú informovaní aj dotknutí zamestnávatelia.</w:t>
      </w:r>
    </w:p>
    <w:p w:rsidR="009D6BF7" w:rsidRDefault="009F1243" w:rsidP="00373B94">
      <w:pPr>
        <w:numPr>
          <w:ilvl w:val="1"/>
          <w:numId w:val="252"/>
        </w:numPr>
      </w:pPr>
      <w:r>
        <w:t>Ak nastanú výnimočné okolnosti alebo ak sa prijmú rozhodnutia, ktoré sa podstatne týkajú záujmov zamestnancov, užší výbor alebo, ak užší výbor nie je zriadený, európska zamestnanecká rada má právo na informácie. Užší výbor alebo, ak užší výbor nie je zriadený, európska zamestnanecká rada má v takýchto prípadoch, ak o to požiada, právo stretnúť sa s ústredným vedením alebo s inou primeranou úrovňou vedenia zamestnávateľa pôsobiaceho na území členských štátov alebo skupiny zamestnávateľov pôsobiacich na území členských štátov, ktorý má vlastnú rozhodovaciu právomoc, s cieľom prerokovať tieto informácie.</w:t>
      </w:r>
    </w:p>
    <w:p w:rsidR="009D6BF7" w:rsidRDefault="009F1243" w:rsidP="00373B94">
      <w:pPr>
        <w:numPr>
          <w:ilvl w:val="1"/>
          <w:numId w:val="252"/>
        </w:numPr>
        <w:spacing w:after="97"/>
      </w:pPr>
      <w:r>
        <w:t>Výnimočné okolnosti alebo rozhodnutia, ktoré sa podstatne týkajú záujmov zamestnancov, sú najmä</w:t>
      </w:r>
    </w:p>
    <w:p w:rsidR="009D6BF7" w:rsidRDefault="009F1243" w:rsidP="00373B94">
      <w:pPr>
        <w:numPr>
          <w:ilvl w:val="0"/>
          <w:numId w:val="253"/>
        </w:numPr>
        <w:spacing w:after="98"/>
        <w:ind w:hanging="283"/>
      </w:pPr>
      <w:r>
        <w:t>zrušenie, zánik alebo prevod zamestnávateľa alebo jeho časti,</w:t>
      </w:r>
    </w:p>
    <w:p w:rsidR="009D6BF7" w:rsidRDefault="009F1243" w:rsidP="00373B94">
      <w:pPr>
        <w:numPr>
          <w:ilvl w:val="0"/>
          <w:numId w:val="253"/>
        </w:numPr>
        <w:ind w:hanging="283"/>
      </w:pPr>
      <w:r>
        <w:t>hromadné prepúšťanie.</w:t>
      </w:r>
    </w:p>
    <w:p w:rsidR="009D6BF7" w:rsidRDefault="009F1243" w:rsidP="00373B94">
      <w:pPr>
        <w:numPr>
          <w:ilvl w:val="1"/>
          <w:numId w:val="253"/>
        </w:numPr>
      </w:pPr>
      <w:r>
        <w:t>Právo zúčastniť sa na stretnutí s užším výborom podľa odseku 5 majú aj tí členovia európskej zamestnaneckej rady, ktorí boli zvolení alebo vymenovaní za zamestnancov zamestnávateľov alebo organizačných zložiek zamestnávateľa, ktorých sa priamo týkajú výnimočné okolnosti alebo rozhodnutia, ktoré sa podstatne týkajú záujmov zamestnancov podľa odsekov 5 a 6.</w:t>
      </w:r>
    </w:p>
    <w:p w:rsidR="009D6BF7" w:rsidRDefault="009F1243" w:rsidP="00373B94">
      <w:pPr>
        <w:numPr>
          <w:ilvl w:val="1"/>
          <w:numId w:val="253"/>
        </w:numPr>
      </w:pPr>
      <w:r>
        <w:t>Stretnutie na účely informovania a prerokovania podľa odsekov 5 a 7 sa uskutoční na základe správy vypracovanej ústredným vedením alebo inou primeranou úrovňou vedenia zamestnávateľa pôsobiaceho na území členských štátov alebo skupiny zamestnávateľov pôsobiacich na území členských štátov bez zbytočného odkladu; v závere stretnutia alebo v primeranej lehote po jeho skončení môže byť predložené stanovisko.</w:t>
      </w:r>
    </w:p>
    <w:p w:rsidR="009D6BF7" w:rsidRDefault="009F1243" w:rsidP="00373B94">
      <w:pPr>
        <w:numPr>
          <w:ilvl w:val="1"/>
          <w:numId w:val="253"/>
        </w:numPr>
      </w:pPr>
      <w:r>
        <w:t>Európska zamestnanecká rada a užší výbor majú pred stretnutím s ústredným vedením právo stretnúť sa bez prítomnosti príslušného vedenia.</w:t>
      </w:r>
    </w:p>
    <w:p w:rsidR="009D6BF7" w:rsidRDefault="009F1243">
      <w:pPr>
        <w:spacing w:after="20" w:line="248" w:lineRule="auto"/>
        <w:ind w:left="119" w:right="109" w:hanging="10"/>
        <w:jc w:val="center"/>
      </w:pPr>
      <w:r>
        <w:rPr>
          <w:b/>
        </w:rPr>
        <w:t>§ 249</w:t>
      </w:r>
    </w:p>
    <w:p w:rsidR="009D6BF7" w:rsidRDefault="009F1243">
      <w:pPr>
        <w:spacing w:line="248" w:lineRule="auto"/>
        <w:ind w:left="297" w:right="287" w:hanging="10"/>
        <w:jc w:val="center"/>
      </w:pPr>
      <w:r>
        <w:rPr>
          <w:b/>
        </w:rPr>
        <w:t>Informovanie zástupcov zamestnancov zamestnávateľa na území Slovenskej republiky a spôsob prepojenia medzi nadnárodnou a národnou úrovňou</w:t>
      </w:r>
    </w:p>
    <w:p w:rsidR="009D6BF7" w:rsidRDefault="009F1243" w:rsidP="00373B94">
      <w:pPr>
        <w:numPr>
          <w:ilvl w:val="1"/>
          <w:numId w:val="254"/>
        </w:numPr>
      </w:pPr>
      <w:r>
        <w:t>Osobitný vyjednávací orgán, európska zamestnanecká rada alebo zástupcovia zamestnancov zabezpečujúci iný postup informovania zamestnancov a prerokovania s nimi oboznamujú zástupcov zamestnancov u zamestnávateľa alebo v organizačnej zložke zamestnávateľa so sídlom na území Slovenskej republiky, alebo ak u zamestnávateľa nepôsobia zástupcovia zamestnancov, všetkých zamestnancov o obsahu a výsledku informovania a prerokovania.</w:t>
      </w:r>
    </w:p>
    <w:p w:rsidR="009D6BF7" w:rsidRDefault="009F1243" w:rsidP="00373B94">
      <w:pPr>
        <w:numPr>
          <w:ilvl w:val="1"/>
          <w:numId w:val="254"/>
        </w:numPr>
        <w:spacing w:after="284"/>
      </w:pPr>
      <w:r>
        <w:t>Spôsoby prepojenia medzi informovaním a prerokovaním na nadnárodnej úrovni a informovaním a prerokovaním na národnej úrovni sa vymedzia v dohode podľa § 245 ods. 1 alebo § 245a ods. 1. Ak sa tieto spôsoby prepojenia v dohode nevymedzili a ak má byť prijaté rozhodnutie, ktoré by viedlo k podstatným zmenám týkajúcim sa organizácie práce alebo pracovných vzťahov, ústredné vedenie je povinné okrem informovania európskej zamestnaneckej rady a prerokovania s ňou informovať aj zástupcov zamestnancov na národnej úrovni alebo priamo zamestnancov, ak u zamestnávateľa nepôsobia zástupcovia zamestnancov, a prerokovať s nimi tieto informácie.</w:t>
      </w:r>
    </w:p>
    <w:p w:rsidR="009D6BF7" w:rsidRDefault="009F1243">
      <w:pPr>
        <w:spacing w:after="20" w:line="248" w:lineRule="auto"/>
        <w:ind w:left="119" w:right="109" w:hanging="10"/>
        <w:jc w:val="center"/>
      </w:pPr>
      <w:r>
        <w:rPr>
          <w:b/>
        </w:rPr>
        <w:t>§ 249a</w:t>
      </w:r>
    </w:p>
    <w:p w:rsidR="009D6BF7" w:rsidRDefault="009F1243">
      <w:pPr>
        <w:spacing w:line="248" w:lineRule="auto"/>
        <w:ind w:left="119" w:right="109" w:hanging="10"/>
        <w:jc w:val="center"/>
      </w:pPr>
      <w:r>
        <w:rPr>
          <w:b/>
        </w:rPr>
        <w:t>Ochrana informácií</w:t>
      </w:r>
    </w:p>
    <w:p w:rsidR="009D6BF7" w:rsidRDefault="009F1243" w:rsidP="00373B94">
      <w:pPr>
        <w:numPr>
          <w:ilvl w:val="1"/>
          <w:numId w:val="255"/>
        </w:numPr>
      </w:pPr>
      <w:r>
        <w:t>Ústredné vedenie so sídlom na území Slovenskej republiky nemá povinnosť poskytovať také informácie, ktorých poskytnutie by z objektívnych dôvodov vážne ohrozilo činnosť dotknutých zamestnávateľov alebo by im bolo na ujmu. Ak ústredné vedenie označí nejakú informáciu za informáciu podľa prvej vety, dotknuté strany sa môžu obrátiť na súd, aby určil, že informácia, ktorú ústredné vedenie odmietlo poskytnúť, nie je informáciou podľa prvej vety.</w:t>
      </w:r>
    </w:p>
    <w:p w:rsidR="009D6BF7" w:rsidRDefault="009F1243" w:rsidP="00373B94">
      <w:pPr>
        <w:numPr>
          <w:ilvl w:val="1"/>
          <w:numId w:val="255"/>
        </w:numPr>
        <w:spacing w:after="284"/>
      </w:pPr>
      <w:r>
        <w:t>Členovia osobitného vyjednávacieho orgánu, členovia európskej zamestnaneckej rady, zástupcovia zamestnancov zabezpečujúci iný postup informovania zamestnancov a prerokovania s nimi a odborníci, ktorí im pomáhajú, nie sú oprávnení počas funkčného obdobia, ako ani po jeho skončení poskytovať informácie, ktoré im boli výslovne poskytnuté ako dôverné. Táto povinnosť sa uplatňuje bez ohľadu na to, kde sa tieto osoby práve nachádzajú.</w:t>
      </w:r>
    </w:p>
    <w:p w:rsidR="009D6BF7" w:rsidRDefault="009F1243">
      <w:pPr>
        <w:spacing w:after="20" w:line="248" w:lineRule="auto"/>
        <w:ind w:left="119" w:right="109" w:hanging="10"/>
        <w:jc w:val="center"/>
      </w:pPr>
      <w:r>
        <w:rPr>
          <w:b/>
        </w:rPr>
        <w:t>§ 250</w:t>
      </w:r>
    </w:p>
    <w:p w:rsidR="009D6BF7" w:rsidRDefault="009F1243">
      <w:pPr>
        <w:spacing w:line="248" w:lineRule="auto"/>
        <w:ind w:left="119" w:right="109" w:hanging="10"/>
        <w:jc w:val="center"/>
      </w:pPr>
      <w:r>
        <w:rPr>
          <w:b/>
        </w:rPr>
        <w:t>Ochrana členov osobitného vyjednávacieho orgánu, členov európskej zamestnaneckej rady a zástupcov zamestnancov zabezpečujúcich iný postup informovania zamestnancov a prerokovania s nimi</w:t>
      </w:r>
    </w:p>
    <w:p w:rsidR="009D6BF7" w:rsidRDefault="009F1243" w:rsidP="00373B94">
      <w:pPr>
        <w:numPr>
          <w:ilvl w:val="1"/>
          <w:numId w:val="256"/>
        </w:numPr>
      </w:pPr>
      <w:r>
        <w:t>Na členov osobitného vyjednávacieho orgánu, členov európskej zamestnaneckej rady a zástupcov zamestnancov zabezpečujúcich iný postup informovania zamestnancov a prerokovania s nimi u zamestnávateľa alebo organizačnej zložky zamestnávateľa so sídlom na území Slovenskej republiky pri výkone ich funkcie sa primerane vzťahuje § 240.</w:t>
      </w:r>
    </w:p>
    <w:p w:rsidR="009D6BF7" w:rsidRDefault="009F1243" w:rsidP="00373B94">
      <w:pPr>
        <w:numPr>
          <w:ilvl w:val="1"/>
          <w:numId w:val="256"/>
        </w:numPr>
      </w:pPr>
      <w:r>
        <w:t>Členom osobitného vyjednávacieho orgánu a členom európskej zamestnaneckej rady sa poskytuje odborná príprava s náhradou mzdy v rozsahu potrebnom na vykonávanie ich funkcie zástupcu zamestnancov.</w:t>
      </w:r>
    </w:p>
    <w:p w:rsidR="009D6BF7" w:rsidRDefault="009F1243" w:rsidP="00373B94">
      <w:pPr>
        <w:numPr>
          <w:ilvl w:val="1"/>
          <w:numId w:val="256"/>
        </w:numPr>
      </w:pPr>
      <w:r>
        <w:t xml:space="preserve">Členovia osobitného vyjednávacieho orgánu, členovia európskej zamestnaneckej rady a zástupcovia zamestnancov zabezpečujúci iný postup informovania zamestnancov a prerokovania s nimi majú pri vykonávaní svojej funkcie k dispozícii prostriedky na kolektívne zastupovanie záujmov zamestnancov zamestnávateľa pôsobiaceho na území členských štátov alebo skupiny zamestnávateľov pôsobiacich na území členských štátov vyplývajúcich z uplatňovania práva na nadnárodné informácie a na prerokovanie a na tento účel sa im priznáva </w:t>
      </w:r>
      <w:r w:rsidR="00D106D5" w:rsidRPr="00DD1DCF">
        <w:rPr>
          <w:color w:val="FF0000"/>
        </w:rPr>
        <w:t>procesná subjektivita v súdnom konaní</w:t>
      </w:r>
      <w:r>
        <w:t>.</w:t>
      </w:r>
    </w:p>
    <w:p w:rsidR="009D6BF7" w:rsidRDefault="009F1243" w:rsidP="00373B94">
      <w:pPr>
        <w:numPr>
          <w:ilvl w:val="1"/>
          <w:numId w:val="256"/>
        </w:numPr>
        <w:spacing w:after="284"/>
      </w:pPr>
      <w:r>
        <w:t>Zasadnutia osobitného vyjednávacieho orgánu a zasadnutia európskej zamestnaneckej rady sa zvolávajú, ak je to možné, tak, aby sa na nich mohli zúčastniť ich členovia alebo ich náhradníci, ktorí sú členmi posádky námornej lode. Ak sa člen osobitného vyjednávacieho orgánu alebo člen európskej zamestnaneckej rady alebo jeho náhradník, ktorí sú členmi posádky námornej lode, nemôžu zúčastniť na zasadnutí, zváži sa možnosť využitia informačných a komunikačných technológií, ak je to možné.</w:t>
      </w:r>
    </w:p>
    <w:p w:rsidR="009D6BF7" w:rsidRDefault="009F1243">
      <w:pPr>
        <w:spacing w:after="20" w:line="248" w:lineRule="auto"/>
        <w:ind w:left="119" w:right="109" w:hanging="10"/>
        <w:jc w:val="center"/>
      </w:pPr>
      <w:r>
        <w:rPr>
          <w:b/>
        </w:rPr>
        <w:t>§ 250a</w:t>
      </w:r>
    </w:p>
    <w:p w:rsidR="009D6BF7" w:rsidRDefault="009F1243">
      <w:pPr>
        <w:spacing w:line="248" w:lineRule="auto"/>
        <w:ind w:left="119" w:right="109" w:hanging="10"/>
        <w:jc w:val="center"/>
      </w:pPr>
      <w:r>
        <w:rPr>
          <w:b/>
        </w:rPr>
        <w:t>Postup pri zmene štruktúry zamestnávateľa</w:t>
      </w:r>
    </w:p>
    <w:p w:rsidR="009D6BF7" w:rsidRDefault="009F1243" w:rsidP="00373B94">
      <w:pPr>
        <w:numPr>
          <w:ilvl w:val="1"/>
          <w:numId w:val="257"/>
        </w:numPr>
      </w:pPr>
      <w:r>
        <w:t>Ak sa podstatne zmení štruktúra zamestnávateľa pôsobiaceho na území členských štátov alebo skupiny zamestnávateľov pôsobiacich na území členských štátov najmä z dôvodu zlúčenia, splynutia alebo rozdelenia, európska zamestnanecká rada alebo európske zamestnanecké rady sa musia týmto zmenám prispôsobiť. Prispôsobenie sa spravuje ustanoveniami dohody alebo dohôd o zriadení európskej zamestnaneckej rady, ak sa zmluvné strany nedohodnú inak.</w:t>
      </w:r>
    </w:p>
    <w:p w:rsidR="009D6BF7" w:rsidRDefault="009F1243" w:rsidP="00373B94">
      <w:pPr>
        <w:numPr>
          <w:ilvl w:val="1"/>
          <w:numId w:val="257"/>
        </w:numPr>
      </w:pPr>
      <w:r>
        <w:t>Ak platná dohoda o zriadení európskej zamestnaneckej rady v prípadoch podľa odseku 1 neobsahuje potrebné ustanovenia o prispôsobení sa zmenám alebo v prípade rozporu medzi ustanoveniami dvoch alebo viacerých použiteľných dohôd o zriadení európskej zamestnaneckej rady, ústredné vedenie začne z vlastnej iniciatívy alebo na základe písomnej žiadosti najmenej 100 zamestnancov najmenej u dvoch zamestnávateľov alebo v organizačných zložkách zamestnávateľa v najmenej dvoch rôznych členských štátoch alebo na základe písomnej žiadosti ich zástupcov vyjednávanie podľa § 244.</w:t>
      </w:r>
    </w:p>
    <w:p w:rsidR="009D6BF7" w:rsidRDefault="009F1243" w:rsidP="00373B94">
      <w:pPr>
        <w:numPr>
          <w:ilvl w:val="1"/>
          <w:numId w:val="257"/>
        </w:numPr>
      </w:pPr>
      <w:r>
        <w:t>Členmi osobitného vyjednávacieho orgánu sú spolu s členmi zvolenými alebo vymenovanými podľa § 244 ods. 3 aj najmenej traja členovia európskej zamestnaneckej rady alebo každej z európskych zamestnaneckých rád.</w:t>
      </w:r>
    </w:p>
    <w:p w:rsidR="009D6BF7" w:rsidRDefault="009F1243" w:rsidP="00373B94">
      <w:pPr>
        <w:numPr>
          <w:ilvl w:val="1"/>
          <w:numId w:val="257"/>
        </w:numPr>
      </w:pPr>
      <w:r>
        <w:t>Počas vyjednávania podľa § 244 európska zamestnanecká rada alebo európske zamestnanecké rady naďalej pôsobia v súlade s podmienkami prispôsobenými na základe dohody medzi členmi európskej zamestnaneckej rady alebo európskych zamestnaneckých rád a ústredným vedením.</w:t>
      </w:r>
    </w:p>
    <w:p w:rsidR="009D6BF7" w:rsidRDefault="009F1243">
      <w:pPr>
        <w:spacing w:after="43" w:line="248" w:lineRule="auto"/>
        <w:ind w:left="119" w:right="109" w:hanging="10"/>
        <w:jc w:val="center"/>
      </w:pPr>
      <w:r>
        <w:rPr>
          <w:b/>
        </w:rPr>
        <w:t>JEDENÁSTA ČASŤ</w:t>
      </w:r>
    </w:p>
    <w:p w:rsidR="009D6BF7" w:rsidRDefault="009F1243">
      <w:pPr>
        <w:spacing w:after="10" w:line="248" w:lineRule="auto"/>
        <w:ind w:left="119" w:right="109" w:hanging="10"/>
        <w:jc w:val="center"/>
      </w:pPr>
      <w:r>
        <w:rPr>
          <w:b/>
        </w:rPr>
        <w:t>OSOBITNÉ USTANOVENIA V ČASE MIMORIADNEJ SITUÁCIE, NÚDZOVÉHO</w:t>
      </w:r>
    </w:p>
    <w:p w:rsidR="009D6BF7" w:rsidRDefault="009F1243">
      <w:pPr>
        <w:spacing w:after="286" w:line="248" w:lineRule="auto"/>
        <w:ind w:left="119" w:right="109" w:hanging="10"/>
        <w:jc w:val="center"/>
      </w:pPr>
      <w:r>
        <w:rPr>
          <w:b/>
        </w:rPr>
        <w:t>STAVU ALEBO VÝNIMOČNÉHO STAVU</w:t>
      </w:r>
    </w:p>
    <w:p w:rsidR="009D6BF7" w:rsidRDefault="009F1243">
      <w:pPr>
        <w:spacing w:line="248" w:lineRule="auto"/>
        <w:ind w:left="119" w:right="109" w:hanging="10"/>
        <w:jc w:val="center"/>
      </w:pPr>
      <w:r>
        <w:rPr>
          <w:b/>
        </w:rPr>
        <w:t>§ 250b</w:t>
      </w:r>
    </w:p>
    <w:p w:rsidR="009D6BF7" w:rsidRDefault="009F1243" w:rsidP="00373B94">
      <w:pPr>
        <w:numPr>
          <w:ilvl w:val="1"/>
          <w:numId w:val="258"/>
        </w:numPr>
      </w:pPr>
      <w:r>
        <w:t>V čase mimoriadnej situácie, núdzového stavu alebo výnimočného stavu a počas dvoch mesiacov po ich odvolaní platia ustanovenia prvej časti až desiatej časti s odchýlkami uvedenými v odsekoch 2 až 7.</w:t>
      </w:r>
    </w:p>
    <w:p w:rsidR="009D6BF7" w:rsidRDefault="009F1243" w:rsidP="00373B94">
      <w:pPr>
        <w:numPr>
          <w:ilvl w:val="1"/>
          <w:numId w:val="258"/>
        </w:numPr>
        <w:spacing w:after="97"/>
      </w:pPr>
      <w:r>
        <w:t>Počas účinnosti opatrenia na predchádzanie vzniku a šíreniu prenosných ochorení alebo opatrenia pri ohrození verejného zdravia nariadených príslušným orgánom podľa osobitného predpisu</w:t>
      </w:r>
    </w:p>
    <w:p w:rsidR="009D6BF7" w:rsidRDefault="009F1243" w:rsidP="00373B94">
      <w:pPr>
        <w:numPr>
          <w:ilvl w:val="0"/>
          <w:numId w:val="259"/>
        </w:numPr>
        <w:spacing w:after="97"/>
        <w:ind w:hanging="283"/>
      </w:pPr>
      <w:r>
        <w:t>zamestnávateľ je oprávnený nariadiť výkon práce z domácnosti zamestnanca, ak to dohodnutý druh práce umožňuje,</w:t>
      </w:r>
    </w:p>
    <w:p w:rsidR="009D6BF7" w:rsidRDefault="009F1243" w:rsidP="00373B94">
      <w:pPr>
        <w:numPr>
          <w:ilvl w:val="0"/>
          <w:numId w:val="259"/>
        </w:numPr>
        <w:ind w:hanging="283"/>
      </w:pPr>
      <w:r>
        <w:t>zamestnanec má právo na vykonávanie práce zo svojej domácnosti, ak to dohodnutý druh práce umožňuje a na strane zamestnávateľa nie sú vážne prevádzkové dôvody, ktoré neumožňujú výkon práce z domácnosti.</w:t>
      </w:r>
    </w:p>
    <w:p w:rsidR="009D6BF7" w:rsidRDefault="009F1243" w:rsidP="00373B94">
      <w:pPr>
        <w:numPr>
          <w:ilvl w:val="1"/>
          <w:numId w:val="259"/>
        </w:numPr>
      </w:pPr>
      <w:r>
        <w:t>Rozvrhnutie pracovného času je zamestnávateľ povinný zamestnancovi oznámiť najmenej dva dni vopred, ak sa so zamestnancom nedohodne na kratšej dobe, a s platnosťou najmenej na týždeň.</w:t>
      </w:r>
    </w:p>
    <w:p w:rsidR="009D6BF7" w:rsidRDefault="009F1243" w:rsidP="00373B94">
      <w:pPr>
        <w:numPr>
          <w:ilvl w:val="1"/>
          <w:numId w:val="259"/>
        </w:numPr>
      </w:pPr>
      <w:r>
        <w:t>Čerpanie dovolenky je zamestnávateľ povinný oznámiť zamestnancovi najmenej sedem dní vopred, a ak ide o nevyčerpanú dovolenku podľa § 113 ods. 2, najmenej dva dni vopred. Toto obdobie môže byť skrátené so súhlasom zamestnanca.</w:t>
      </w:r>
    </w:p>
    <w:p w:rsidR="009D6BF7" w:rsidRDefault="009F1243" w:rsidP="00373B94">
      <w:pPr>
        <w:numPr>
          <w:ilvl w:val="1"/>
          <w:numId w:val="259"/>
        </w:numPr>
      </w:pPr>
      <w:r>
        <w:t>Zamestnávateľ ospravedlní neprítomnosť zamestnanca v práci aj počas jeho dôležitej osobnej prekážky v práci, ktorou je karanténne opatrenie alebo izolácia; za tento čas nepatrí zamestnancovi náhrada mzdy, ak osobitný predpis neustanovuje inak. Zamestnanec, ktorý má dôležitú osobnú prekážku v práci z dôvodu karanténneho opatrenia, izolácie, osobného a celodenného ošetrovania chorého člena rodiny podľa osobitného predpisu alebo osobnej a celodennej starostlivosti o fyzickú osobu podľa osobitného predpisu, sa na účely § 64 posudzuje ako zamestnanec, ktorý je uznaný dočasne za práceneschopného. Zamestnanec, ktorý sa vráti do práce po skončení izolácie, osobného a celodenného ošetrovania chorého člena rodiny podľa osobitného predpisu alebo osobnej a celodennej starostlivosti o fyzickú osobu podľa osobitného predpisu, sa na účely § 157 ods. 3 posudzuje ako zamestnanec, ktorý sa vráti do práce po skončení dočasnej pracovnej neschopnosti.</w:t>
      </w:r>
    </w:p>
    <w:p w:rsidR="009D6BF7" w:rsidRDefault="009F1243" w:rsidP="00373B94">
      <w:pPr>
        <w:numPr>
          <w:ilvl w:val="1"/>
          <w:numId w:val="259"/>
        </w:numPr>
      </w:pPr>
      <w:r>
        <w:t>Ak zamestnanec nemôže vykonávať prácu celkom alebo sčasti pre zastavenie alebo obmedzenie činnosti zamestnávateľa na základe rozhodnutia príslušného orgánu alebo pre zastavenie alebo obmedzenie činnosti zamestnávateľa ako dôsledku vyhlásenia mimoriadnej situácie, núdzového stavu alebo výnimočného stavu, ide o prekážku v práci na strane zamestnávateľa, pri ktorej patrí zamestnancovi náhrada mzdy v sume 80 % jeho priemerného zárobku, najmenej však v sume minimálnej mzdy; ustanovenia § 142 ods. 4 a 5 tým nie sú dotknuté.</w:t>
      </w:r>
    </w:p>
    <w:p w:rsidR="009D6BF7" w:rsidRDefault="009F1243" w:rsidP="00373B94">
      <w:pPr>
        <w:numPr>
          <w:ilvl w:val="1"/>
          <w:numId w:val="259"/>
        </w:numPr>
      </w:pPr>
      <w:r>
        <w:t>Ustanovenie odseku 6 sa nevzťahuje na zamestnancov subjektov hospodárskej mobilizácie, v ktorých bola uložená pracovná povinnosť.</w:t>
      </w:r>
    </w:p>
    <w:p w:rsidR="009D6BF7" w:rsidRDefault="009F1243">
      <w:pPr>
        <w:spacing w:after="43" w:line="248" w:lineRule="auto"/>
        <w:ind w:left="119" w:right="109" w:hanging="10"/>
        <w:jc w:val="center"/>
      </w:pPr>
      <w:r>
        <w:rPr>
          <w:b/>
        </w:rPr>
        <w:t>DVANÁSTA ČASŤ</w:t>
      </w:r>
    </w:p>
    <w:p w:rsidR="009D6BF7" w:rsidRDefault="009F1243">
      <w:pPr>
        <w:spacing w:after="3" w:line="531" w:lineRule="auto"/>
        <w:ind w:left="3378" w:right="1246" w:hanging="796"/>
        <w:jc w:val="left"/>
      </w:pPr>
      <w:r>
        <w:rPr>
          <w:b/>
        </w:rPr>
        <w:t>PRECHODNÉ A ZÁVEREČNÉ USTANOVENIA Prechodné ustanovenia</w:t>
      </w:r>
    </w:p>
    <w:p w:rsidR="009D6BF7" w:rsidRDefault="009F1243">
      <w:pPr>
        <w:spacing w:line="248" w:lineRule="auto"/>
        <w:ind w:left="119" w:right="109" w:hanging="10"/>
        <w:jc w:val="center"/>
      </w:pPr>
      <w:r>
        <w:rPr>
          <w:b/>
        </w:rPr>
        <w:t>§ 251</w:t>
      </w:r>
    </w:p>
    <w:p w:rsidR="009D6BF7" w:rsidRDefault="009F1243" w:rsidP="00373B94">
      <w:pPr>
        <w:numPr>
          <w:ilvl w:val="1"/>
          <w:numId w:val="260"/>
        </w:numPr>
      </w:pPr>
      <w:r>
        <w:t>Ustanoveniami tohto zákona sa spravujú aj pracovnoprávne vzťahy, ktoré vznikli pred 1. aprílom 2002, ak nie je ďalej ustanovené inak. Nároky, ktoré z nich vznikli, a právne úkony urobené pred 1. aprílom 2002 sa posudzujú podľa doterajších predpisov.</w:t>
      </w:r>
    </w:p>
    <w:p w:rsidR="009D6BF7" w:rsidRDefault="009F1243" w:rsidP="00373B94">
      <w:pPr>
        <w:numPr>
          <w:ilvl w:val="1"/>
          <w:numId w:val="260"/>
        </w:numPr>
      </w:pPr>
      <w:r>
        <w:t>Úprava náhrady za stratu na zárobku po skončení pracovnej neschopnosti alebo pri uznaní invalidity alebo čiastočnej invalidity (§ 201 ods. 1) a úprava náhrady nákladov na výživu pozostalých (§ 207) sa uskutoční aj u zamestnancov a pozostalých, ktorým náhrada patrila do 31. marca 2002; to platí aj pre náhrady, o ktorých bolo do 31. marca 2002 právoplatne rozhodnuté alebo ktorých výška bola dohodnutá.</w:t>
      </w:r>
    </w:p>
    <w:p w:rsidR="009D6BF7" w:rsidRDefault="009F1243" w:rsidP="00373B94">
      <w:pPr>
        <w:numPr>
          <w:ilvl w:val="1"/>
          <w:numId w:val="260"/>
        </w:numPr>
      </w:pPr>
      <w:r>
        <w:t>Ak zamestnávateľ uplatňuje na odmeňovanie zamestnancov hodinovú mzdu, je povinný sadzby hodinovej mzdy zvýšiť v pomere medzi určeným týždenným časom pred dňom nadobudnutia účinnosti tohto zákona a týždenným pracovným časom ustanoveným podľa § 85 ods. 5. Mesačná mzda sa z tohto dôvodu nemení.</w:t>
      </w:r>
    </w:p>
    <w:p w:rsidR="009D6BF7" w:rsidRDefault="009F1243">
      <w:pPr>
        <w:spacing w:line="248" w:lineRule="auto"/>
        <w:ind w:left="119" w:right="109" w:hanging="10"/>
        <w:jc w:val="center"/>
      </w:pPr>
      <w:r>
        <w:rPr>
          <w:b/>
        </w:rPr>
        <w:t>§ 252</w:t>
      </w:r>
    </w:p>
    <w:p w:rsidR="009D6BF7" w:rsidRDefault="009F1243" w:rsidP="00373B94">
      <w:pPr>
        <w:numPr>
          <w:ilvl w:val="1"/>
          <w:numId w:val="261"/>
        </w:numPr>
      </w:pPr>
      <w:r>
        <w:t>Pracovné pomery, ktoré boli založené voľbou alebo vymenovaním podľa § 27 ods. 3 až 5 Zákonníka práce pred dňom nadobudnutia účinnosti tohto zákona, sa považujú za pracovné pomery vzniknuté pracovnou zmluvou podľa tohto zákona.</w:t>
      </w:r>
    </w:p>
    <w:p w:rsidR="009D6BF7" w:rsidRDefault="009F1243" w:rsidP="00373B94">
      <w:pPr>
        <w:numPr>
          <w:ilvl w:val="1"/>
          <w:numId w:val="261"/>
        </w:numPr>
      </w:pPr>
      <w:r>
        <w:t>Pracovný čas zamestnanca vrátane práce nadčas, ustanovený v § 85 ods. 9, je v období od 1. apríla 2002 do 31. decembra 2003 najviac 58 hodín týždenne.</w:t>
      </w:r>
    </w:p>
    <w:p w:rsidR="009D6BF7" w:rsidRDefault="009F1243" w:rsidP="00373B94">
      <w:pPr>
        <w:numPr>
          <w:ilvl w:val="1"/>
          <w:numId w:val="261"/>
        </w:numPr>
        <w:spacing w:after="284"/>
      </w:pPr>
      <w:r>
        <w:t>Ustanovenia § 87 ods. 1, 2 a 4, § 90 až 93, § 94 ods. 2, 3 a 4 a § 96 sa v období od 1. apríla 2002 do 31. marca 2004 nevzťahujú na pracovný čas a čas odpočinku zamestnancov v doprave, ktorých pracovný čas je nerovnomerne rozvrhnutý. Tento pracovný čas v období od 1. apríla 2002 do 31. marca 2004 upraví Ministerstvo dopravy, pôšt a telekomunikácií Slovenskej republiky po dohode s príslušným vyšším odborovým orgánom.</w:t>
      </w:r>
    </w:p>
    <w:p w:rsidR="009D6BF7" w:rsidRDefault="009F1243">
      <w:pPr>
        <w:spacing w:line="248" w:lineRule="auto"/>
        <w:ind w:left="119" w:right="109" w:hanging="10"/>
        <w:jc w:val="center"/>
      </w:pPr>
      <w:r>
        <w:rPr>
          <w:b/>
        </w:rPr>
        <w:t>§ 252a</w:t>
      </w:r>
    </w:p>
    <w:p w:rsidR="009D6BF7" w:rsidRDefault="009F1243" w:rsidP="00373B94">
      <w:pPr>
        <w:numPr>
          <w:ilvl w:val="1"/>
          <w:numId w:val="262"/>
        </w:numPr>
      </w:pPr>
      <w:r>
        <w:t>Ustanoveniami tohto zákona sa spravujú aj pracovnoprávne vzťahy, ktoré vznikli pred 1. júlom 2003, ak nie je ďalej ustanovené inak. Vznik pracovnoprávnych vzťahov, ako aj nároky, ktoré z nich vznikli pred 1. júlom 2003, sa posudzujú podľa predpisov platných do 30. júna 2003.</w:t>
      </w:r>
    </w:p>
    <w:p w:rsidR="009D6BF7" w:rsidRDefault="009F1243" w:rsidP="00373B94">
      <w:pPr>
        <w:numPr>
          <w:ilvl w:val="1"/>
          <w:numId w:val="262"/>
        </w:numPr>
      </w:pPr>
      <w:r>
        <w:t>Ak bola daná výpoveď pred 1. júlom 2003, pracovný pomer sa skončí uplynutím výpovednej doby podľa predpisov platných do 30. júna 2003.</w:t>
      </w:r>
    </w:p>
    <w:p w:rsidR="009D6BF7" w:rsidRDefault="009F1243" w:rsidP="00373B94">
      <w:pPr>
        <w:numPr>
          <w:ilvl w:val="1"/>
          <w:numId w:val="262"/>
        </w:numPr>
        <w:spacing w:after="284"/>
      </w:pPr>
      <w:r>
        <w:t>Pracovnoprávne vzťahy, ktoré boli založené dohodou o pracovnej činnosti uzatvorené pred 1. júlom 2003 vrátane nárokov, ktoré z nich vznikli, sa spravujú pracovnoprávnymi predpismi platnými do 30. júna 2003 a skončia sa najneskôr do 31. decembra 2003.</w:t>
      </w:r>
    </w:p>
    <w:p w:rsidR="009D6BF7" w:rsidRDefault="009F1243">
      <w:pPr>
        <w:spacing w:line="248" w:lineRule="auto"/>
        <w:ind w:left="119" w:right="109" w:hanging="10"/>
        <w:jc w:val="center"/>
      </w:pPr>
      <w:r>
        <w:rPr>
          <w:b/>
        </w:rPr>
        <w:t>§ 252b</w:t>
      </w:r>
    </w:p>
    <w:p w:rsidR="009D6BF7" w:rsidRDefault="009F1243">
      <w:pPr>
        <w:spacing w:after="284"/>
        <w:ind w:left="-15"/>
      </w:pPr>
      <w:r>
        <w:t>Ustanoveniami tohto zákona sa spravujú aj pracovnoprávne vzťahy, ktoré vznikli pred 1. septembrom 2007, ak nie je ďalej ustanovené inak. Právne úkony urobené pred 1. septembrom 2007 a nároky, ktoré z nich vznikli, sa posudzujú podľa právnej úpravy platnej do 31. augusta 2007.</w:t>
      </w:r>
    </w:p>
    <w:p w:rsidR="009D6BF7" w:rsidRDefault="009F1243">
      <w:pPr>
        <w:spacing w:after="20" w:line="248" w:lineRule="auto"/>
        <w:ind w:left="119" w:right="109" w:hanging="10"/>
        <w:jc w:val="center"/>
      </w:pPr>
      <w:r>
        <w:rPr>
          <w:b/>
        </w:rPr>
        <w:t>§ 252c</w:t>
      </w:r>
    </w:p>
    <w:p w:rsidR="009D6BF7" w:rsidRDefault="009F1243">
      <w:pPr>
        <w:spacing w:line="248" w:lineRule="auto"/>
        <w:ind w:left="119" w:right="109" w:hanging="10"/>
        <w:jc w:val="center"/>
      </w:pPr>
      <w:r>
        <w:rPr>
          <w:b/>
        </w:rPr>
        <w:t>Prechodné ustanovenia účinné k 1. marcu 2009</w:t>
      </w:r>
    </w:p>
    <w:p w:rsidR="009D6BF7" w:rsidRDefault="009F1243" w:rsidP="00373B94">
      <w:pPr>
        <w:numPr>
          <w:ilvl w:val="1"/>
          <w:numId w:val="263"/>
        </w:numPr>
      </w:pPr>
      <w:r>
        <w:t>Ak v období od 1. marca 2009 do 31. decembra 2012 nemôže zamestnanec z vážnych prevádzkových dôvodov vykonávať prácu, môže zamestnávateľ, po dohode so zástupcami zamestnancov podľa § 230 poskytnúť zamestnancovi pracovné voľno, za ktoré patrí zamestnancovi mzda najmenej vo výške základnej zložky mzdy podľa § 119 ods. 3. Ak pominie prekážka v práci na strane zamestnávateľa podľa prvej vety, je zamestnanec povinný odpracovať poskytnuté pracovné voľno bez nároku na mzdu, ktorá bola poskytnutá podľa prvej vety, ak sa zmluvné strany nedohodnú na priaznivejšej úprave pre zamestnancov.</w:t>
      </w:r>
    </w:p>
    <w:p w:rsidR="009D6BF7" w:rsidRDefault="009F1243" w:rsidP="00373B94">
      <w:pPr>
        <w:numPr>
          <w:ilvl w:val="1"/>
          <w:numId w:val="263"/>
        </w:numPr>
      </w:pPr>
      <w:r>
        <w:t>Ak zamestnanec nadpracúva prácou vykonávanou nad určený týždenný pracovný čas pracovné voľno, ktoré mu zamestnávateľ poskytol podľa odseku 1, nejde o prácu nadčas.</w:t>
      </w:r>
    </w:p>
    <w:p w:rsidR="009D6BF7" w:rsidRDefault="009F1243" w:rsidP="00373B94">
      <w:pPr>
        <w:numPr>
          <w:ilvl w:val="1"/>
          <w:numId w:val="263"/>
        </w:numPr>
      </w:pPr>
      <w:r>
        <w:t>Čas pracovného voľna poskytnutého zamestnancovi podľa odseku 1 sa posudzuje ako výkon práce.</w:t>
      </w:r>
    </w:p>
    <w:p w:rsidR="009D6BF7" w:rsidRDefault="009F1243" w:rsidP="00373B94">
      <w:pPr>
        <w:numPr>
          <w:ilvl w:val="1"/>
          <w:numId w:val="263"/>
        </w:numPr>
      </w:pPr>
      <w:r>
        <w:t>Zamestnávateľ je povinný viesť evidenciu pracovného voľna poskytnutého podľa odseku 1 a evidenciu pracovného času, v ktorom si zamestnanec nadpracúva pracovné voľno poskytnuté podľa odseku 1 tak, aby bol zaznamenaný začiatok a koniec časového úseku, v ktorom zamestnanec vykonával prácu.</w:t>
      </w:r>
    </w:p>
    <w:p w:rsidR="009D6BF7" w:rsidRDefault="009F1243" w:rsidP="00373B94">
      <w:pPr>
        <w:numPr>
          <w:ilvl w:val="1"/>
          <w:numId w:val="263"/>
        </w:numPr>
        <w:spacing w:after="284"/>
      </w:pPr>
      <w:r>
        <w:t>Na účely zisťovania priemerného zárobku podľa § 134 ods. 1 sa do zúčtovanej mzdy nezahŕňa mzda vyplatená zamestnancovi podľa odseku 1 prvej vety; do počtu odpracovaných hodín sa nezhŕňa čas, počas ktorého zamestnanec vykonáva prácu podľa odseku 1 druhej vety.</w:t>
      </w:r>
    </w:p>
    <w:p w:rsidR="009D6BF7" w:rsidRDefault="009F1243">
      <w:pPr>
        <w:spacing w:after="20" w:line="248" w:lineRule="auto"/>
        <w:ind w:left="119" w:right="109" w:hanging="10"/>
        <w:jc w:val="center"/>
      </w:pPr>
      <w:r>
        <w:rPr>
          <w:b/>
        </w:rPr>
        <w:t>§ 252d</w:t>
      </w:r>
    </w:p>
    <w:p w:rsidR="009D6BF7" w:rsidRDefault="009F1243">
      <w:pPr>
        <w:spacing w:line="248" w:lineRule="auto"/>
        <w:ind w:left="119" w:right="109" w:hanging="10"/>
        <w:jc w:val="center"/>
      </w:pPr>
      <w:r>
        <w:rPr>
          <w:b/>
        </w:rPr>
        <w:t>Prechodné ustanovenie účinné k 1. marcu 2010</w:t>
      </w:r>
    </w:p>
    <w:p w:rsidR="009D6BF7" w:rsidRDefault="009F1243" w:rsidP="00373B94">
      <w:pPr>
        <w:numPr>
          <w:ilvl w:val="1"/>
          <w:numId w:val="264"/>
        </w:numPr>
      </w:pPr>
      <w:r>
        <w:t>Ustanoveniami tohto zákona sa spravujú aj pracovnoprávne vzťahy, ktoré vznikli pred 1. marcom 2010. Právne úkony urobené pred 1. marcom 2010 a nároky, ktoré z nich vznikli, sa posudzujú podľa právnej úpravy účinnej do 28. februára 2010.</w:t>
      </w:r>
    </w:p>
    <w:p w:rsidR="009D6BF7" w:rsidRDefault="009F1243" w:rsidP="00373B94">
      <w:pPr>
        <w:numPr>
          <w:ilvl w:val="1"/>
          <w:numId w:val="264"/>
        </w:numPr>
        <w:spacing w:after="284"/>
      </w:pPr>
      <w:r>
        <w:t>Pracovné pomery na určitú dobu uzatvorené pred 1. marcom 2010 sa skončia uplynutím doby, na ktorú boli dohodnuté.</w:t>
      </w:r>
    </w:p>
    <w:p w:rsidR="009D6BF7" w:rsidRDefault="009F1243">
      <w:pPr>
        <w:spacing w:after="20" w:line="248" w:lineRule="auto"/>
        <w:ind w:left="119" w:right="109" w:hanging="10"/>
        <w:jc w:val="center"/>
      </w:pPr>
      <w:r>
        <w:rPr>
          <w:b/>
        </w:rPr>
        <w:t>§ 252e</w:t>
      </w:r>
    </w:p>
    <w:p w:rsidR="009D6BF7" w:rsidRDefault="009F1243">
      <w:pPr>
        <w:spacing w:line="248" w:lineRule="auto"/>
        <w:ind w:left="119" w:right="109" w:hanging="10"/>
        <w:jc w:val="center"/>
      </w:pPr>
      <w:r>
        <w:rPr>
          <w:b/>
        </w:rPr>
        <w:t>Prechodné ustanovenie účinné od 1. januára 2011</w:t>
      </w:r>
    </w:p>
    <w:p w:rsidR="009D6BF7" w:rsidRDefault="009F1243">
      <w:pPr>
        <w:spacing w:after="284"/>
        <w:ind w:left="-15"/>
      </w:pPr>
      <w:r>
        <w:t>Žene, ktorá nastúpila na materskú dovolenku pred 1. januárom 2011 a mužovi, ktorý nastúpil na rodičovskú dovolenku podľa § 166 ods. 1 pred 1. januárom 2011, ktorým nárok na túto dovolenku trvá k 1. januáru 2011, patrí táto dovolenka podľa predpisov účinných od 1. januára 2011.</w:t>
      </w:r>
    </w:p>
    <w:p w:rsidR="009D6BF7" w:rsidRDefault="009F1243">
      <w:pPr>
        <w:spacing w:after="20" w:line="248" w:lineRule="auto"/>
        <w:ind w:left="119" w:right="109" w:hanging="10"/>
        <w:jc w:val="center"/>
      </w:pPr>
      <w:r>
        <w:rPr>
          <w:b/>
        </w:rPr>
        <w:t>§ 252f</w:t>
      </w:r>
    </w:p>
    <w:p w:rsidR="009D6BF7" w:rsidRDefault="009F1243">
      <w:pPr>
        <w:spacing w:line="248" w:lineRule="auto"/>
        <w:ind w:left="119" w:right="109" w:hanging="10"/>
        <w:jc w:val="center"/>
      </w:pPr>
      <w:r>
        <w:rPr>
          <w:b/>
        </w:rPr>
        <w:t>Prechodné ustanovenie účinné od 6. júna 2011</w:t>
      </w:r>
    </w:p>
    <w:p w:rsidR="009D6BF7" w:rsidRDefault="009F1243" w:rsidP="00373B94">
      <w:pPr>
        <w:numPr>
          <w:ilvl w:val="1"/>
          <w:numId w:val="265"/>
        </w:numPr>
      </w:pPr>
      <w:r>
        <w:t>Ustanovenia § 241 až 250 účinné od 6. júna 2011 sa nevzťahujú na zamestnávateľa pôsobiaceho na území členských štátov a skupinu zamestnávateľov pôsobiacich na území členských štátov, u ktorých bola dohoda, ktorá zabezpečuje nadnárodné informovanie a prerokovanie, podpísaná alebo zmenená od 5. júna 2009 do 5. júna 2011, ak sa zmluvné strany nedohodnú inak. To platí aj v prípade, ak sa zmluvné strany dohodnú, že dohoda podľa prvej vety sa podstatne zmení, predĺži alebo obnoví po 5. júni 2011.</w:t>
      </w:r>
    </w:p>
    <w:p w:rsidR="009D6BF7" w:rsidRDefault="009F1243" w:rsidP="00373B94">
      <w:pPr>
        <w:numPr>
          <w:ilvl w:val="1"/>
          <w:numId w:val="265"/>
        </w:numPr>
        <w:spacing w:after="285"/>
      </w:pPr>
      <w:r>
        <w:t>Na dohody podľa odseku 1 sa vzťahuje právna úprava účinná do 5. júna 2011.</w:t>
      </w:r>
    </w:p>
    <w:p w:rsidR="009D6BF7" w:rsidRDefault="009F1243">
      <w:pPr>
        <w:spacing w:after="20" w:line="248" w:lineRule="auto"/>
        <w:ind w:left="119" w:right="109" w:hanging="10"/>
        <w:jc w:val="center"/>
      </w:pPr>
      <w:r>
        <w:rPr>
          <w:b/>
        </w:rPr>
        <w:t>§ 252g</w:t>
      </w:r>
    </w:p>
    <w:p w:rsidR="009D6BF7" w:rsidRDefault="009F1243">
      <w:pPr>
        <w:spacing w:line="248" w:lineRule="auto"/>
        <w:ind w:left="119" w:right="109" w:hanging="10"/>
        <w:jc w:val="center"/>
      </w:pPr>
      <w:r>
        <w:rPr>
          <w:b/>
        </w:rPr>
        <w:t>Prechodné ustanovenie účinné od 1. septembra 2011</w:t>
      </w:r>
    </w:p>
    <w:p w:rsidR="009D6BF7" w:rsidRDefault="009F1243" w:rsidP="00373B94">
      <w:pPr>
        <w:numPr>
          <w:ilvl w:val="1"/>
          <w:numId w:val="266"/>
        </w:numPr>
      </w:pPr>
      <w:r>
        <w:t>Ustanoveniami tohto zákona sa spravujú aj pracovnoprávne vzťahy, ktoré vznikli pred 1. septembrom 2011. Právne úkony urobené pred 1. septembrom 2011 a nároky, ktoré z nich vznikli, sa posudzujú podľa právnej úpravy účinnej do 31. augusta 2011.</w:t>
      </w:r>
    </w:p>
    <w:p w:rsidR="009D6BF7" w:rsidRDefault="009F1243" w:rsidP="00373B94">
      <w:pPr>
        <w:numPr>
          <w:ilvl w:val="1"/>
          <w:numId w:val="266"/>
        </w:numPr>
      </w:pPr>
      <w:r>
        <w:t>Pracovné pomery na určitú dobu uzatvorené pred 1. septembrom 2011 sa skončia uplynutím doby, na ktorú boli dohodnuté.</w:t>
      </w:r>
    </w:p>
    <w:p w:rsidR="009D6BF7" w:rsidRDefault="009F1243" w:rsidP="00373B94">
      <w:pPr>
        <w:numPr>
          <w:ilvl w:val="1"/>
          <w:numId w:val="266"/>
        </w:numPr>
      </w:pPr>
      <w:r>
        <w:t>Ustanovenie § 252c sa od 1. septembra 2011 nepoužije. Práva a povinnosti vyplývajúce z dohôd uzatvorených podľa § 252c pred 1. septembrom 2011 sa posudzujú podľa právnej úpravy účinnej do 31. augusta 2011.</w:t>
      </w:r>
    </w:p>
    <w:p w:rsidR="009D6BF7" w:rsidRDefault="009F1243" w:rsidP="00373B94">
      <w:pPr>
        <w:numPr>
          <w:ilvl w:val="1"/>
          <w:numId w:val="266"/>
        </w:numPr>
      </w:pPr>
      <w:r>
        <w:t>Právo odborovej organizácie pôsobiacej u zamestnávateľa pred 1. septembrom 2011 samostatne zastupovať všetkých zamestnancov zamestnávateľa sa posudzuje do 31. decembra 2012 podľa právnej úpravy účinnej do 31. augusta 2011; u tejto odborovej organizácie môže zamestnávateľ uplatniť postup podľa § 230 ods. 3 od 1. januára 2013.</w:t>
      </w:r>
    </w:p>
    <w:p w:rsidR="009D6BF7" w:rsidRDefault="009F1243">
      <w:pPr>
        <w:spacing w:after="20" w:line="248" w:lineRule="auto"/>
        <w:ind w:left="119" w:right="109" w:hanging="10"/>
        <w:jc w:val="center"/>
      </w:pPr>
      <w:r>
        <w:rPr>
          <w:b/>
        </w:rPr>
        <w:t>§ 252h</w:t>
      </w:r>
    </w:p>
    <w:p w:rsidR="009D6BF7" w:rsidRDefault="009F1243">
      <w:pPr>
        <w:spacing w:line="248" w:lineRule="auto"/>
        <w:ind w:left="119" w:right="109" w:hanging="10"/>
        <w:jc w:val="center"/>
      </w:pPr>
      <w:r>
        <w:rPr>
          <w:b/>
        </w:rPr>
        <w:t>Prechodné ustanovenie účinné od 1. januára 2013</w:t>
      </w:r>
    </w:p>
    <w:p w:rsidR="009D6BF7" w:rsidRDefault="009F1243">
      <w:pPr>
        <w:spacing w:after="284"/>
        <w:ind w:left="-15"/>
      </w:pPr>
      <w:r>
        <w:t>Zamestnanec môže vykonávať prácu na základe dohody o brigádnickej práci študentov uzatvorenej pred 1. januárom 2013, pri ktorej nie sú splnené podmienky ustanovené v § 227 účinnom od 1. januára 2013, najdlhšie do 31. januára 2013. Dohoda o brigádnickej práci študentov podľa prvej vety sa skončí najneskôr 31. januára 2013.</w:t>
      </w:r>
    </w:p>
    <w:p w:rsidR="009D6BF7" w:rsidRDefault="009F1243">
      <w:pPr>
        <w:spacing w:after="20" w:line="248" w:lineRule="auto"/>
        <w:ind w:left="119" w:right="109" w:hanging="10"/>
        <w:jc w:val="center"/>
      </w:pPr>
      <w:r>
        <w:rPr>
          <w:b/>
        </w:rPr>
        <w:t>§ 252i</w:t>
      </w:r>
    </w:p>
    <w:p w:rsidR="009D6BF7" w:rsidRDefault="009F1243">
      <w:pPr>
        <w:spacing w:line="248" w:lineRule="auto"/>
        <w:ind w:left="119" w:right="109" w:hanging="10"/>
        <w:jc w:val="center"/>
      </w:pPr>
      <w:r>
        <w:rPr>
          <w:b/>
        </w:rPr>
        <w:t>Prechodné ustanovenia účinné od 1. januára 2013</w:t>
      </w:r>
    </w:p>
    <w:p w:rsidR="009D6BF7" w:rsidRDefault="009F1243" w:rsidP="00373B94">
      <w:pPr>
        <w:numPr>
          <w:ilvl w:val="1"/>
          <w:numId w:val="267"/>
        </w:numPr>
        <w:spacing w:after="201" w:line="265" w:lineRule="auto"/>
      </w:pPr>
      <w:r>
        <w:t>Týmto zákonom sa spravujú aj pracovnoprávne vzťahy, ktoré vznikli pred 1. januárom 2013.</w:t>
      </w:r>
    </w:p>
    <w:p w:rsidR="009D6BF7" w:rsidRDefault="009F1243" w:rsidP="00373B94">
      <w:pPr>
        <w:numPr>
          <w:ilvl w:val="1"/>
          <w:numId w:val="267"/>
        </w:numPr>
      </w:pPr>
      <w:r>
        <w:t>Skúšobná doba, ktorá začala plynúť pred 1. januárom 2013, sa posudzuje podľa predpisov účinných do 31. decembra 2012.</w:t>
      </w:r>
    </w:p>
    <w:p w:rsidR="009D6BF7" w:rsidRDefault="009F1243" w:rsidP="00373B94">
      <w:pPr>
        <w:numPr>
          <w:ilvl w:val="1"/>
          <w:numId w:val="267"/>
        </w:numPr>
      </w:pPr>
      <w:r>
        <w:t>Pracovný pomer na určitú dobu uzatvorený pred 1. januárom 2013 sa skončí uplynutím doby, na ktorú bol dohodnutý, ak k jeho skončeniu nedôjde pred uplynutím tejto doby.</w:t>
      </w:r>
    </w:p>
    <w:p w:rsidR="009D6BF7" w:rsidRDefault="009F1243" w:rsidP="00373B94">
      <w:pPr>
        <w:numPr>
          <w:ilvl w:val="1"/>
          <w:numId w:val="267"/>
        </w:numPr>
      </w:pPr>
      <w:r>
        <w:t>Výpoveď daná zamestnávateľom zamestnancovi pred 1. januárom 2013 a nároky, ktoré z nej vznikli, sa posudzujú podľa predpisov účinných do 31. decembra 2012. Dohoda o skončení pracovného pomeru uzatvorená pred 1. januárom 2013 a nároky, ktoré z nej vznikli, sa posudzujú podľa predpisov účinných do 31. decembra 2012.</w:t>
      </w:r>
    </w:p>
    <w:p w:rsidR="009D6BF7" w:rsidRDefault="009F1243" w:rsidP="00373B94">
      <w:pPr>
        <w:numPr>
          <w:ilvl w:val="1"/>
          <w:numId w:val="267"/>
        </w:numPr>
      </w:pPr>
      <w:r>
        <w:t>Odchodné pri skončení pracovného pomeru, ktorý sa skončil pred 1. januárom 2013, sa posudzuje podľa predpisov účinných do 31. decembra 2012.</w:t>
      </w:r>
    </w:p>
    <w:p w:rsidR="009D6BF7" w:rsidRDefault="009F1243" w:rsidP="00373B94">
      <w:pPr>
        <w:numPr>
          <w:ilvl w:val="1"/>
          <w:numId w:val="267"/>
        </w:numPr>
      </w:pPr>
      <w:r>
        <w:t>Pri odpracúvaní pracovného voľna poskytnutého pred 1. januárom 2013 podľa § 142a účinného do 31. decembra 2012, za ktoré zamestnávateľ poskytol zamestnancovi základnú zložku mzdy, sa postupuje podľa predpisov účinných do 31. decembra 2012. Pracovné voľno poskytnuté podľa § 142a ods. 1 účinného do 31. decembra 2012, ktoré nebolo odpracované do 31. decembra 2012, možno od 1. januára 2013 previesť na záporný účet konta pracovného času podľa § 87a.</w:t>
      </w:r>
    </w:p>
    <w:p w:rsidR="009D6BF7" w:rsidRDefault="009F1243" w:rsidP="00373B94">
      <w:pPr>
        <w:numPr>
          <w:ilvl w:val="1"/>
          <w:numId w:val="267"/>
        </w:numPr>
        <w:spacing w:after="285"/>
      </w:pPr>
      <w:r>
        <w:t>Od 1. januára 2013 sa ustanovenie § 252g ods. 4 nepoužije.</w:t>
      </w:r>
    </w:p>
    <w:p w:rsidR="009D6BF7" w:rsidRDefault="009F1243">
      <w:pPr>
        <w:spacing w:after="20" w:line="248" w:lineRule="auto"/>
        <w:ind w:left="119" w:right="109" w:hanging="10"/>
        <w:jc w:val="center"/>
      </w:pPr>
      <w:r>
        <w:rPr>
          <w:b/>
        </w:rPr>
        <w:t>§ 252j</w:t>
      </w:r>
    </w:p>
    <w:p w:rsidR="009D6BF7" w:rsidRDefault="009F1243">
      <w:pPr>
        <w:spacing w:line="248" w:lineRule="auto"/>
        <w:ind w:left="119" w:right="109" w:hanging="10"/>
        <w:jc w:val="center"/>
      </w:pPr>
      <w:r>
        <w:rPr>
          <w:b/>
        </w:rPr>
        <w:t>Prechodné ustanovenie účinné od 1. júla 2014</w:t>
      </w:r>
    </w:p>
    <w:p w:rsidR="009D6BF7" w:rsidRDefault="009F1243">
      <w:pPr>
        <w:spacing w:after="284"/>
        <w:ind w:left="-15"/>
      </w:pPr>
      <w:r>
        <w:t>Dohoda o vykonaní práce, dohoda o brigádnickej práci študentov a dohoda o pracovnej činnosti uzatvorené pred 1. júlom 2014 sa skončia najneskôr 30. júna 2015.</w:t>
      </w:r>
    </w:p>
    <w:p w:rsidR="009D6BF7" w:rsidRDefault="009F1243">
      <w:pPr>
        <w:spacing w:after="286" w:line="248" w:lineRule="auto"/>
        <w:ind w:left="119" w:right="19" w:hanging="10"/>
        <w:jc w:val="center"/>
      </w:pPr>
      <w:r>
        <w:rPr>
          <w:b/>
        </w:rPr>
        <w:t>Prechodné ustanovenia účinné od 1. marca 2015</w:t>
      </w:r>
    </w:p>
    <w:p w:rsidR="009D6BF7" w:rsidRDefault="009F1243">
      <w:pPr>
        <w:spacing w:line="248" w:lineRule="auto"/>
        <w:ind w:left="119" w:right="109" w:hanging="10"/>
        <w:jc w:val="center"/>
      </w:pPr>
      <w:r>
        <w:rPr>
          <w:b/>
        </w:rPr>
        <w:t>§ 252k</w:t>
      </w:r>
    </w:p>
    <w:p w:rsidR="009D6BF7" w:rsidRDefault="009F1243" w:rsidP="00373B94">
      <w:pPr>
        <w:numPr>
          <w:ilvl w:val="1"/>
          <w:numId w:val="268"/>
        </w:numPr>
        <w:spacing w:after="1" w:line="265" w:lineRule="auto"/>
        <w:jc w:val="right"/>
      </w:pPr>
      <w:r>
        <w:t>Ustanovenie § 58 ods. 1 druhej vety sa nevzťahuje na dočasné pridelenie dohodnuté pred 1.</w:t>
      </w:r>
    </w:p>
    <w:p w:rsidR="009D6BF7" w:rsidRDefault="009F1243">
      <w:pPr>
        <w:ind w:left="-15" w:firstLine="0"/>
      </w:pPr>
      <w:r>
        <w:t>marcom 2015.</w:t>
      </w:r>
    </w:p>
    <w:p w:rsidR="009D6BF7" w:rsidRDefault="009F1243" w:rsidP="00373B94">
      <w:pPr>
        <w:numPr>
          <w:ilvl w:val="1"/>
          <w:numId w:val="268"/>
        </w:numPr>
        <w:spacing w:after="201" w:line="265" w:lineRule="auto"/>
        <w:jc w:val="right"/>
      </w:pPr>
      <w:r>
        <w:t>Dočasné pridelenie dohodnuté pred 1. marcom 2015 sa skončí najneskôr 28. februára 2017.</w:t>
      </w:r>
    </w:p>
    <w:p w:rsidR="009D6BF7" w:rsidRDefault="009F1243" w:rsidP="00373B94">
      <w:pPr>
        <w:numPr>
          <w:ilvl w:val="1"/>
          <w:numId w:val="268"/>
        </w:numPr>
        <w:jc w:val="right"/>
      </w:pPr>
      <w:r>
        <w:t>Opätovne dohodnuté dočasné pridelenie agentúrou dočasného zamestnávania od 1. mája 2013 do 28. februára 2015 sa na účely § 58 ods. 6 účinného od 1. marca 2015 započíta do počtu opätovne dohodnutých dočasných pridelení; to sa nevzťahuje na opätovne dohodnuté dočasné pridelenie z dôvodu uvedeného v § 48 ods. 4.</w:t>
      </w:r>
    </w:p>
    <w:p w:rsidR="009D6BF7" w:rsidRDefault="009F1243">
      <w:pPr>
        <w:spacing w:line="248" w:lineRule="auto"/>
        <w:ind w:left="119" w:right="109" w:hanging="10"/>
        <w:jc w:val="center"/>
      </w:pPr>
      <w:r>
        <w:rPr>
          <w:b/>
        </w:rPr>
        <w:t>§ 252l</w:t>
      </w:r>
    </w:p>
    <w:p w:rsidR="009D6BF7" w:rsidRDefault="009F1243">
      <w:pPr>
        <w:spacing w:after="97"/>
        <w:ind w:left="-15"/>
      </w:pPr>
      <w:r>
        <w:t>(1) Ak v období od 1. marca 2015 do 31. augusta 2015 užívateľský zamestnávateľ alebo agentúra dočasného zamestnávania jednostranne skončili dočasné pridelenie podľa § 58 pred uplynutím doby, na ktorú bol dohodnutý pracovný pomer na určitú dobu medzi agentúrou dočasného zamestnávania a dočasne prideleným zamestnancom, za dohodnutú dobu trvania tohto pracovného pomeru sa považuje doba, ktorá sa skončí uplynutím</w:t>
      </w:r>
    </w:p>
    <w:p w:rsidR="009D6BF7" w:rsidRDefault="009F1243" w:rsidP="00373B94">
      <w:pPr>
        <w:numPr>
          <w:ilvl w:val="0"/>
          <w:numId w:val="269"/>
        </w:numPr>
        <w:spacing w:after="97"/>
        <w:ind w:hanging="283"/>
      </w:pPr>
      <w:r>
        <w:t>14 dní odo dňa skončenia dočasného pridelenia najneskôr však uplynutím pôvodne dohodnutej doby trvania pracovného pomeru na určitú dobu, ak od vzniku pracovného pomeru do skončenia dočasného pridelenia uplynulo menej ako 6 mesiacov,</w:t>
      </w:r>
    </w:p>
    <w:p w:rsidR="009D6BF7" w:rsidRDefault="009F1243" w:rsidP="00373B94">
      <w:pPr>
        <w:numPr>
          <w:ilvl w:val="0"/>
          <w:numId w:val="269"/>
        </w:numPr>
        <w:spacing w:after="97"/>
        <w:ind w:hanging="283"/>
      </w:pPr>
      <w:r>
        <w:t>28 dní odo dňa skončenia dočasného pridelenia najneskôr však uplynutím pôvodne dohodnutej doby trvania pracovného pomeru na určitú dobu, ak od vzniku pracovného pomeru do skončenia dočasného pridelenia uplynulo najmenej 6 mesiacov a menej ako 12 mesiacov,</w:t>
      </w:r>
    </w:p>
    <w:p w:rsidR="009D6BF7" w:rsidRDefault="009F1243" w:rsidP="00373B94">
      <w:pPr>
        <w:numPr>
          <w:ilvl w:val="0"/>
          <w:numId w:val="269"/>
        </w:numPr>
        <w:spacing w:after="97"/>
        <w:ind w:hanging="283"/>
      </w:pPr>
      <w:r>
        <w:t>42 dní odo dňa skončenia dočasného pridelenia najneskôr však uplynutím pôvodne dohodnutej doby trvania pracovného pomeru na určitú dobu, ak od vzniku pracovného pomeru do skončenia dočasného pridelenia uplynulo najmenej 12 mesiacov a menej ako 18 mesiacov,</w:t>
      </w:r>
    </w:p>
    <w:p w:rsidR="009D6BF7" w:rsidRDefault="009F1243" w:rsidP="00373B94">
      <w:pPr>
        <w:numPr>
          <w:ilvl w:val="0"/>
          <w:numId w:val="269"/>
        </w:numPr>
        <w:ind w:hanging="283"/>
      </w:pPr>
      <w:r>
        <w:t>56 dní odo dňa skončenia dočasného pridelenia najneskôr však uplynutím pôvodne dohodnutej doby trvania pracovného pomeru na určitú dobu, ak od vzniku pracovného pomeru do skončenia dočasného pridelenia uplynulo najmenej 18 mesiacov.</w:t>
      </w:r>
    </w:p>
    <w:p w:rsidR="009D6BF7" w:rsidRDefault="009F1243">
      <w:pPr>
        <w:spacing w:after="284"/>
        <w:ind w:left="-15"/>
      </w:pPr>
      <w:r>
        <w:t>(2) Ak sa agentúra dočasného zamestnávania dohodne so zamestnancom na skončení pracovného pomeru na určitú dobu pred uplynutím doby, na ktorú bol dohodnutý, z dôvodu, že užívateľský zamestnávateľ alebo agentúra dočasného zamestnávania jednostranne skončili dočasné pridelenie podľa § 58 v období od 1. marca 2015 do 31. augusta 2015, patrí zamestnancovi odstupné najmenej v sume náhrady mzdy, ktorá by zamestnancovi patrila za dni od skončenia pracovného pomeru dohodou do uplynutia doby podľa odseku 1, ak by k skončeniu pracovného pomeru dohodou nedošlo; ustanovenia § 76 ods. 4 až 6 sa uplatnia rovnako.</w:t>
      </w:r>
    </w:p>
    <w:p w:rsidR="009D6BF7" w:rsidRDefault="009F1243">
      <w:pPr>
        <w:spacing w:after="20" w:line="248" w:lineRule="auto"/>
        <w:ind w:left="119" w:right="109" w:hanging="10"/>
        <w:jc w:val="center"/>
      </w:pPr>
      <w:r>
        <w:rPr>
          <w:b/>
        </w:rPr>
        <w:t>§ 252m</w:t>
      </w:r>
    </w:p>
    <w:p w:rsidR="009D6BF7" w:rsidRDefault="009F1243">
      <w:pPr>
        <w:spacing w:line="248" w:lineRule="auto"/>
        <w:ind w:left="119" w:right="109" w:hanging="10"/>
        <w:jc w:val="center"/>
      </w:pPr>
      <w:r>
        <w:rPr>
          <w:b/>
        </w:rPr>
        <w:t>Prechodné ustanovenie účinné od 1. mája 2018</w:t>
      </w:r>
    </w:p>
    <w:p w:rsidR="009D6BF7" w:rsidRDefault="009F1243">
      <w:pPr>
        <w:spacing w:after="0" w:line="364" w:lineRule="auto"/>
        <w:ind w:left="-15" w:right="935"/>
      </w:pPr>
      <w:r>
        <w:t>Od 1. mája 2018 do 30. apríla 2019 je suma mzdového zvýhodnenia za každú hodinu a) práce v sobotu podľa</w:t>
      </w:r>
    </w:p>
    <w:p w:rsidR="009D6BF7" w:rsidRDefault="009F1243" w:rsidP="00373B94">
      <w:pPr>
        <w:numPr>
          <w:ilvl w:val="1"/>
          <w:numId w:val="270"/>
        </w:numPr>
        <w:spacing w:after="97"/>
        <w:ind w:left="566" w:hanging="283"/>
      </w:pPr>
      <w:r>
        <w:t>§ 122a ods. 1 najmenej 25 % minimálnej mzdy v eurách za hodinu podľa osobitného predpisu,</w:t>
      </w:r>
    </w:p>
    <w:p w:rsidR="009D6BF7" w:rsidRDefault="009F1243" w:rsidP="00373B94">
      <w:pPr>
        <w:numPr>
          <w:ilvl w:val="1"/>
          <w:numId w:val="270"/>
        </w:numPr>
        <w:spacing w:after="97"/>
        <w:ind w:left="566" w:hanging="283"/>
      </w:pPr>
      <w:r>
        <w:t>§ 122a ods. 2 najmenej 20 % minimálnej mzdy v eurách za hodinu podľa osobitného predpisu,</w:t>
      </w:r>
    </w:p>
    <w:p w:rsidR="009D6BF7" w:rsidRDefault="009F1243" w:rsidP="00373B94">
      <w:pPr>
        <w:numPr>
          <w:ilvl w:val="0"/>
          <w:numId w:val="271"/>
        </w:numPr>
        <w:spacing w:after="98"/>
        <w:ind w:hanging="283"/>
      </w:pPr>
      <w:r>
        <w:t>práce v nedeľu podľa</w:t>
      </w:r>
    </w:p>
    <w:p w:rsidR="009D6BF7" w:rsidRDefault="009F1243" w:rsidP="00373B94">
      <w:pPr>
        <w:numPr>
          <w:ilvl w:val="1"/>
          <w:numId w:val="271"/>
        </w:numPr>
        <w:spacing w:after="97"/>
        <w:ind w:left="566" w:hanging="283"/>
      </w:pPr>
      <w:r>
        <w:t>§ 122b ods. 1 najmenej 50 % minimálnej mzdy v eurách za hodinu podľa osobitného predpisu,</w:t>
      </w:r>
    </w:p>
    <w:p w:rsidR="009D6BF7" w:rsidRDefault="009F1243" w:rsidP="00373B94">
      <w:pPr>
        <w:numPr>
          <w:ilvl w:val="1"/>
          <w:numId w:val="271"/>
        </w:numPr>
        <w:spacing w:after="97"/>
        <w:ind w:left="566" w:hanging="283"/>
      </w:pPr>
      <w:r>
        <w:t>§ 122b ods. 2 najmenej 40 % minimálnej mzdy v eurách za hodinu podľa osobitného predpisu,</w:t>
      </w:r>
    </w:p>
    <w:p w:rsidR="009D6BF7" w:rsidRDefault="009F1243" w:rsidP="00373B94">
      <w:pPr>
        <w:numPr>
          <w:ilvl w:val="0"/>
          <w:numId w:val="271"/>
        </w:numPr>
        <w:spacing w:after="98"/>
        <w:ind w:hanging="283"/>
      </w:pPr>
      <w:r>
        <w:t>nočnej práce podľa</w:t>
      </w:r>
    </w:p>
    <w:p w:rsidR="009D6BF7" w:rsidRDefault="009F1243" w:rsidP="00373B94">
      <w:pPr>
        <w:numPr>
          <w:ilvl w:val="1"/>
          <w:numId w:val="271"/>
        </w:numPr>
        <w:spacing w:after="97"/>
        <w:ind w:left="566" w:hanging="283"/>
      </w:pPr>
      <w:r>
        <w:t>§ 123 ods. 1 najmenej 30 % minimálnej mzdy v eurách za hodinu podľa osobitného predpisu, a ak ide o zamestnanca vykonávajúceho rizikovú prácu, najmenej 35 % minimálnej mzdy v eurách za hodinu podľa osobitného predpisu,</w:t>
      </w:r>
    </w:p>
    <w:p w:rsidR="009D6BF7" w:rsidRDefault="009F1243" w:rsidP="00373B94">
      <w:pPr>
        <w:numPr>
          <w:ilvl w:val="1"/>
          <w:numId w:val="271"/>
        </w:numPr>
        <w:spacing w:after="285"/>
        <w:ind w:left="566" w:hanging="283"/>
      </w:pPr>
      <w:r>
        <w:t>§ 123 ods. 2 najmenej 25 % minimálnej mzdy v eurách za hodinu podľa osobitného predpisu.</w:t>
      </w:r>
    </w:p>
    <w:p w:rsidR="009D6BF7" w:rsidRDefault="009F1243">
      <w:pPr>
        <w:spacing w:after="20" w:line="248" w:lineRule="auto"/>
        <w:ind w:left="119" w:right="109" w:hanging="10"/>
        <w:jc w:val="center"/>
      </w:pPr>
      <w:r>
        <w:rPr>
          <w:b/>
        </w:rPr>
        <w:t>§ 252n</w:t>
      </w:r>
    </w:p>
    <w:p w:rsidR="009D6BF7" w:rsidRDefault="009F1243">
      <w:pPr>
        <w:spacing w:line="248" w:lineRule="auto"/>
        <w:ind w:left="119" w:right="109" w:hanging="10"/>
        <w:jc w:val="center"/>
      </w:pPr>
      <w:r>
        <w:rPr>
          <w:b/>
        </w:rPr>
        <w:t>Prechodné ustanovenie účinné od 30. júla 2020</w:t>
      </w:r>
    </w:p>
    <w:p w:rsidR="009D6BF7" w:rsidRDefault="009F1243">
      <w:pPr>
        <w:spacing w:after="284"/>
        <w:ind w:left="-15"/>
      </w:pPr>
      <w:r>
        <w:t>Vyslanie zamestnanca na výkon prác pri poskytovaní služieb hosťujúcim zamestnávateľom z územia iného členského štátu Európskej únie na územie Slovenskej republiky začaté pred 30. júlom 2020 sa na účely posúdenia trvania vyslania podľa § 5 ods. 3 považuje za začaté 30. júla 2020.</w:t>
      </w:r>
    </w:p>
    <w:p w:rsidR="009D6BF7" w:rsidRDefault="009F1243">
      <w:pPr>
        <w:spacing w:after="20" w:line="248" w:lineRule="auto"/>
        <w:ind w:left="119" w:right="109" w:hanging="10"/>
        <w:jc w:val="center"/>
      </w:pPr>
      <w:r>
        <w:rPr>
          <w:b/>
        </w:rPr>
        <w:t>§ 252o</w:t>
      </w:r>
    </w:p>
    <w:p w:rsidR="009D6BF7" w:rsidRDefault="009F1243">
      <w:pPr>
        <w:spacing w:line="248" w:lineRule="auto"/>
        <w:ind w:left="119" w:right="109" w:hanging="10"/>
        <w:jc w:val="center"/>
      </w:pPr>
      <w:r>
        <w:rPr>
          <w:b/>
        </w:rPr>
        <w:t>Prechodné ustanovenie v čase mimoriadnej situácie, núdzového stavu alebo výnimočného stavu vyhláseného v súvislosti s ochorením COVID-19</w:t>
      </w:r>
    </w:p>
    <w:p w:rsidR="009D6BF7" w:rsidRDefault="009F1243" w:rsidP="00373B94">
      <w:pPr>
        <w:numPr>
          <w:ilvl w:val="1"/>
          <w:numId w:val="272"/>
        </w:numPr>
      </w:pPr>
      <w:r>
        <w:t>Pracovný pomer na určitú dobu, ktorý sa má skončiť podľa § 59 ods. 2 v čase mimoriadnej situácie, núdzového stavu alebo výnimočného stavu vyhláseného v súvislosti s ochorením COVID-19 alebo do dvoch mesiacov po ich odvolaní, u ktorého nie sú splnené podmienky na jeho predĺženie podľa § 48 ods. 2, je možné predĺžiť jedenkrát a najviac o jeden rok. Pracovný pomer na určitú dobu, ktorý sa skončil v čase mimoriadnej situácie, núdzového stavu alebo výnimočného stavu vyhláseného v súvislosti s ochorením COVID-19 alebo do dvoch mesiacov po ich odvolaní, u ktorého nie sú splnené podmienky na jeho opätovné dohodnutie podľa § 48 ods. 2, je možné v čase mimoriadnej situácie, núdzového stavu alebo výnimočného stavu vyhláseného v súvislosti s ochorením COVID-19 alebo do dvoch mesiacov po ich odvolaní opätovne dohodnúť jedenkrát a najviac na jeden rok.</w:t>
      </w:r>
    </w:p>
    <w:p w:rsidR="009D6BF7" w:rsidRDefault="009F1243" w:rsidP="00373B94">
      <w:pPr>
        <w:numPr>
          <w:ilvl w:val="1"/>
          <w:numId w:val="272"/>
        </w:numPr>
        <w:spacing w:after="284"/>
      </w:pPr>
      <w:r>
        <w:t>Zamestnávateľ je povinný predĺženie alebo opätovné dohodnutie pracovného pomeru na určitú dobu podľa odseku 1 vopred prerokovať so zástupcami zamestnancov. Ak k prerokovaniu podľa prvej vety nedôjde, pracovný pomer sa považuje za uzatvorený na neurčitý čas.</w:t>
      </w:r>
    </w:p>
    <w:p w:rsidR="009D6BF7" w:rsidRDefault="009F1243">
      <w:pPr>
        <w:spacing w:after="20" w:line="248" w:lineRule="auto"/>
        <w:ind w:left="119" w:right="109" w:hanging="10"/>
        <w:jc w:val="center"/>
      </w:pPr>
      <w:r>
        <w:rPr>
          <w:b/>
        </w:rPr>
        <w:t>§ 252p</w:t>
      </w:r>
    </w:p>
    <w:p w:rsidR="009D6BF7" w:rsidRDefault="009F1243">
      <w:pPr>
        <w:spacing w:line="248" w:lineRule="auto"/>
        <w:ind w:left="119" w:right="109" w:hanging="10"/>
        <w:jc w:val="center"/>
      </w:pPr>
      <w:r>
        <w:rPr>
          <w:b/>
        </w:rPr>
        <w:t>Prechodné ustanovenie k úpravám účinným od 1. marca 2021</w:t>
      </w:r>
    </w:p>
    <w:p w:rsidR="009D6BF7" w:rsidRDefault="009F1243">
      <w:pPr>
        <w:spacing w:after="284"/>
        <w:ind w:left="-15"/>
      </w:pPr>
      <w:r>
        <w:t>Zamestnávateľ, ktorý pred 1. marcom 2021 alebo v období od 1. marca 2021 do 31. decembra 2021 uzatvoril zmluvu o zabezpečení stravovacích poukážok s právnickou osobou alebo fyzickou osobou, ktorá má oprávnenie sprostredkovať stravovacie služby, nie je povinný postupovať podľa § 152 ods. 7 v znení účinnom od 1. marca 2021 do skončenia účinnosti tejto zmluvy, najdlhšie však do 31. decembra 2021.</w:t>
      </w:r>
    </w:p>
    <w:p w:rsidR="00D106D5" w:rsidRDefault="00D106D5">
      <w:pPr>
        <w:spacing w:after="284"/>
        <w:ind w:left="-15"/>
      </w:pPr>
    </w:p>
    <w:p w:rsidR="00D106D5" w:rsidRPr="00DD1DCF" w:rsidRDefault="00D106D5" w:rsidP="00D106D5">
      <w:pPr>
        <w:spacing w:after="0"/>
        <w:ind w:left="360"/>
        <w:jc w:val="center"/>
        <w:rPr>
          <w:b/>
          <w:bCs/>
          <w:color w:val="FF0000"/>
        </w:rPr>
      </w:pPr>
      <w:r w:rsidRPr="00DD1DCF">
        <w:rPr>
          <w:b/>
          <w:bCs/>
          <w:color w:val="FF0000"/>
        </w:rPr>
        <w:t>252q</w:t>
      </w:r>
    </w:p>
    <w:p w:rsidR="00D106D5" w:rsidRPr="00DD1DCF" w:rsidRDefault="00D106D5" w:rsidP="00D106D5">
      <w:pPr>
        <w:spacing w:after="0"/>
        <w:ind w:left="360"/>
        <w:jc w:val="center"/>
        <w:rPr>
          <w:b/>
          <w:bCs/>
          <w:color w:val="FF0000"/>
        </w:rPr>
      </w:pPr>
      <w:r w:rsidRPr="00DD1DCF">
        <w:rPr>
          <w:b/>
          <w:bCs/>
          <w:color w:val="FF0000"/>
        </w:rPr>
        <w:t>Prechodné ustanovenie k úpravám účinným od 1. augusta 2022</w:t>
      </w:r>
    </w:p>
    <w:p w:rsidR="00D106D5" w:rsidRPr="00DD1DCF" w:rsidRDefault="00D106D5" w:rsidP="00D106D5">
      <w:pPr>
        <w:spacing w:after="0"/>
        <w:ind w:left="360" w:firstLine="357"/>
        <w:rPr>
          <w:color w:val="FF0000"/>
        </w:rPr>
      </w:pPr>
    </w:p>
    <w:p w:rsidR="00D106D5" w:rsidRDefault="00D106D5" w:rsidP="00D106D5">
      <w:pPr>
        <w:spacing w:after="284"/>
        <w:ind w:left="-15"/>
      </w:pPr>
      <w:r w:rsidRPr="00DD1DCF">
        <w:rPr>
          <w:color w:val="FF0000"/>
        </w:rPr>
        <w:t>Zamestnávateľ je povinný poskytnúť zamestnancovi, ktorého pracovný pomer vznikol pred 1. augustom 2022, písomnú informáciu v rozsahu údajov podľa § 44a ods. 2 a § 47a ods. 1 a zamestnancovi, ktorého vyslanie na výkon prác pri poskytovaní služieb na územie iného členského štátu Európskej únie začalo pred 1. augustom 2022, písomnú informáciu v rozsahu údajov podľa § 54b ods. 2, ak zamestnanec o tieto údaje požiada a ak mu zamestnávateľ tieto údaje už neposkytol podľa predpisov účinných do 31. júla 2021; tým nie sú dotknuté povinnosti zamestnávateľa podľa § 44 v znení účinnom do 31. júla 2022. Zamestnávateľ poskytne informáciu podľa prvej vety do jedného mesiaca odo dňa podania žiadosti zamestnanca. Ustanovenia prvej vety a druhej vety sa vzťahujú aj na § 223 ods. 3.</w:t>
      </w:r>
    </w:p>
    <w:p w:rsidR="009D6BF7" w:rsidRDefault="009F1243">
      <w:pPr>
        <w:spacing w:line="248" w:lineRule="auto"/>
        <w:ind w:left="119" w:right="109" w:hanging="10"/>
        <w:jc w:val="center"/>
      </w:pPr>
      <w:r>
        <w:rPr>
          <w:b/>
        </w:rPr>
        <w:t>§ 253</w:t>
      </w:r>
    </w:p>
    <w:p w:rsidR="009D6BF7" w:rsidRDefault="009F1243">
      <w:pPr>
        <w:spacing w:after="284"/>
        <w:ind w:left="-15"/>
      </w:pPr>
      <w:r>
        <w:t>Za obdobie pred dňom nadobudnutia účinnosti tohto zákona patria percentá a obdobie, za ktoré sa upravuje priemerný zárobok rozhodujúci na výpočet náhrady za stratu na zárobku po skončení dočasnej pracovnej neschopnosti vzniknutej pracovným úrazom alebo chorobou z povolania podľa doterajších predpisov.</w:t>
      </w:r>
    </w:p>
    <w:p w:rsidR="009D6BF7" w:rsidRDefault="009F1243">
      <w:pPr>
        <w:spacing w:line="248" w:lineRule="auto"/>
        <w:ind w:left="119" w:right="109" w:hanging="10"/>
        <w:jc w:val="center"/>
      </w:pPr>
      <w:r>
        <w:rPr>
          <w:b/>
        </w:rPr>
        <w:t>§ 254</w:t>
      </w:r>
    </w:p>
    <w:p w:rsidR="009D6BF7" w:rsidRDefault="009F1243" w:rsidP="00373B94">
      <w:pPr>
        <w:numPr>
          <w:ilvl w:val="1"/>
          <w:numId w:val="273"/>
        </w:numPr>
      </w:pPr>
      <w:r>
        <w:t>Kde sa vo všeobecne záväzných právnych predpisoch používa pojem „plat", je ním mzda podľa tohto zákona.</w:t>
      </w:r>
    </w:p>
    <w:p w:rsidR="009D6BF7" w:rsidRDefault="009F1243" w:rsidP="00373B94">
      <w:pPr>
        <w:numPr>
          <w:ilvl w:val="1"/>
          <w:numId w:val="273"/>
        </w:numPr>
      </w:pPr>
      <w:r>
        <w:t>Slová „orgány na ochranu zdravia“ vo všetkých tvaroch sa v celom texte zákona nahrádzajú slovami „orgány štátnej správy v oblasti verejného zdravotníctva“ v príslušnom tvare a slová „zamestnanec so zmenenou pracovnou schopnosťou“ vo všetkých tvaroch sa v celom texte zákona nahrádzajú slovami „zamestnanec so zdravotným postihnutím“ v príslušnom tvare.</w:t>
      </w:r>
    </w:p>
    <w:p w:rsidR="009D6BF7" w:rsidRDefault="009F1243">
      <w:pPr>
        <w:spacing w:after="286" w:line="248" w:lineRule="auto"/>
        <w:ind w:left="119" w:right="19" w:hanging="10"/>
        <w:jc w:val="center"/>
      </w:pPr>
      <w:r>
        <w:rPr>
          <w:b/>
        </w:rPr>
        <w:t>Záverečné ustanovenia</w:t>
      </w:r>
    </w:p>
    <w:p w:rsidR="009D6BF7" w:rsidRDefault="009F1243">
      <w:pPr>
        <w:spacing w:line="248" w:lineRule="auto"/>
        <w:ind w:left="119" w:right="109" w:hanging="10"/>
        <w:jc w:val="center"/>
      </w:pPr>
      <w:r>
        <w:rPr>
          <w:b/>
        </w:rPr>
        <w:t>§ 254a</w:t>
      </w:r>
    </w:p>
    <w:p w:rsidR="009D6BF7" w:rsidRDefault="009F1243">
      <w:pPr>
        <w:spacing w:after="285"/>
        <w:ind w:left="227" w:firstLine="0"/>
      </w:pPr>
      <w:r>
        <w:t>Týmto zákonom sa preberajú právne záväzné akty Európskej únie uvedené v prílohe č. 2.</w:t>
      </w:r>
    </w:p>
    <w:p w:rsidR="009D6BF7" w:rsidRDefault="009F1243">
      <w:pPr>
        <w:spacing w:line="248" w:lineRule="auto"/>
        <w:ind w:left="3631" w:right="3621" w:hanging="10"/>
        <w:jc w:val="center"/>
      </w:pPr>
      <w:r>
        <w:rPr>
          <w:b/>
        </w:rPr>
        <w:t>§ 255 Zrušovacie ustanovenie</w:t>
      </w:r>
    </w:p>
    <w:p w:rsidR="009D6BF7" w:rsidRDefault="009F1243">
      <w:pPr>
        <w:spacing w:after="83"/>
        <w:ind w:left="227" w:firstLine="0"/>
      </w:pPr>
      <w:r>
        <w:t>Zrušujú sa:</w:t>
      </w:r>
    </w:p>
    <w:p w:rsidR="009D6BF7" w:rsidRDefault="009F1243" w:rsidP="00373B94">
      <w:pPr>
        <w:numPr>
          <w:ilvl w:val="0"/>
          <w:numId w:val="274"/>
        </w:numPr>
        <w:spacing w:after="0"/>
        <w:ind w:hanging="397"/>
      </w:pPr>
      <w:r>
        <w:t>zákon č. 65/1965 Zb. Zákonník práce v znení zákona č. 88/1968 Zb., zákona č. 153/1969 Zb., zákona č. 100/1970 Zb., zákona č. 159/1971 Zb., zákona č. 20/1975 Zb., zákona č. 72/1982 Zb., zákona č. 111/1984 Zb., zákona č. 22/1985 Zb., zákona č. 52/1987 Zb., § 18 zákona č. 98/1987 Zb., zákona č. 188/1988 Zb., zákona č. 81/1990 Zb., zákona č. 101/1990 Zb., zákona č. 3/1991 Zb., zákona č. 297/1991 Zb., zákona č. 231/1992 Zb., zákona č. 264/1992 Zb., zákona č. 542/1992 Zb., zákona Národnej rady Slovenskej republiky</w:t>
      </w:r>
    </w:p>
    <w:p w:rsidR="009D6BF7" w:rsidRDefault="009F1243">
      <w:pPr>
        <w:spacing w:after="72"/>
        <w:ind w:left="397" w:firstLine="0"/>
      </w:pPr>
      <w:r>
        <w:t>č. 10/1993 Z. z., zákona Národnej rady Slovenskej republiky č. 275/1993 Z. z., zákona Národnej rady Slovenskej republiky č. 304/1995 Z. z., zákona Národnej rady Slovenskej republiky č. 90/1996 Z. z., zákona Národnej rady Slovenskej republiky č. 206/1996 Z. z., zákona Národnej rady Slovenskej republiky č. 330/1996 Z. z., zákona č. 379/1997 Z. z., zákona č. 43/1998 Z. z., zákona č. 190/1998 Z. z., zákona č. 297/1999 Z. z., zákona č. 95/2000 Z. z., zákona č. 244/2000 Z. z., zákona č. 245/2000 Z. z., zákona č. 154/2001 Z. z. a zákona č. 158/2001 Z. z.,</w:t>
      </w:r>
    </w:p>
    <w:p w:rsidR="009D6BF7" w:rsidRDefault="009F1243" w:rsidP="00373B94">
      <w:pPr>
        <w:numPr>
          <w:ilvl w:val="0"/>
          <w:numId w:val="274"/>
        </w:numPr>
        <w:spacing w:after="72"/>
        <w:ind w:hanging="397"/>
      </w:pPr>
      <w:r>
        <w:t>zákon č. 120/1990 Zb., ktorým sa upravujú niektoré vzťahy medzi odborovými organizáciami a zamestnávateľmi v znení zákona č. 3/1991 Zb. a zákona Národnej rady Slovenskej republiky č. 55/1996 Z. z.,</w:t>
      </w:r>
    </w:p>
    <w:p w:rsidR="009D6BF7" w:rsidRDefault="009F1243" w:rsidP="00373B94">
      <w:pPr>
        <w:numPr>
          <w:ilvl w:val="0"/>
          <w:numId w:val="274"/>
        </w:numPr>
        <w:spacing w:after="72"/>
        <w:ind w:hanging="397"/>
      </w:pPr>
      <w:r>
        <w:t>zákon č. 195/1991 Zb. o odstupnom poskytovanom pri skončení pracovného pomeru v znení zákona Národnej rady Slovenskej republiky č. 10/1993 Z. z.,</w:t>
      </w:r>
    </w:p>
    <w:p w:rsidR="009D6BF7" w:rsidRDefault="009F1243" w:rsidP="00373B94">
      <w:pPr>
        <w:numPr>
          <w:ilvl w:val="0"/>
          <w:numId w:val="274"/>
        </w:numPr>
        <w:spacing w:after="72"/>
        <w:ind w:hanging="397"/>
      </w:pPr>
      <w:r>
        <w:t>zákon č. 1/1992 Zb. o mzde, odmene za pracovnú pohotovosť a o priemernom zárobku v znení zákona Národnej rady Slovenskej republiky č. 10/1993 Z. z., zákona Národnej rady Slovenskej republiky č. 52/1996 Z. z., zákona Národnej rady Slovenskej republiky č. 90/1996 Z. z., zákona č. 248/1997 Z. z., zákona č. 190/1998 Z. z. a zákona č. 105/1999 Z. z.,</w:t>
      </w:r>
    </w:p>
    <w:p w:rsidR="009D6BF7" w:rsidRDefault="009F1243" w:rsidP="00373B94">
      <w:pPr>
        <w:numPr>
          <w:ilvl w:val="0"/>
          <w:numId w:val="274"/>
        </w:numPr>
        <w:spacing w:after="72"/>
        <w:ind w:hanging="397"/>
      </w:pPr>
      <w:r>
        <w:t>nariadenie vlády Československej socialistickej republiky č. 75/1982 Zb. o osobitnej dodatkovej dovolenke pracovníkov pracujúcich v podzemí hlbinných uhoľných a lignitových baní,</w:t>
      </w:r>
    </w:p>
    <w:p w:rsidR="009D6BF7" w:rsidRDefault="009F1243" w:rsidP="00373B94">
      <w:pPr>
        <w:numPr>
          <w:ilvl w:val="0"/>
          <w:numId w:val="274"/>
        </w:numPr>
        <w:spacing w:after="72"/>
        <w:ind w:hanging="397"/>
      </w:pPr>
      <w:r>
        <w:t>nariadenie vlády Československej socialistickej republiky č. 25/1985 Zb. o osobitnej dodatkovej dovolenke niektorých pracovníkov organizácií stavebnej výroby,</w:t>
      </w:r>
    </w:p>
    <w:p w:rsidR="009D6BF7" w:rsidRDefault="009F1243" w:rsidP="00373B94">
      <w:pPr>
        <w:numPr>
          <w:ilvl w:val="0"/>
          <w:numId w:val="274"/>
        </w:numPr>
        <w:spacing w:after="72"/>
        <w:ind w:hanging="397"/>
      </w:pPr>
      <w:r>
        <w:t>nariadenie vlády Slovenskej socialistickej republiky č. 27/1985 Zb. o odchylnom poskytovaní nepretržitého odpočinku v týždni niektorým pracovníkom v znení nariadenia vlády Slovenskej socialistickej republiky č. 230/1988 Zb.,</w:t>
      </w:r>
    </w:p>
    <w:p w:rsidR="009D6BF7" w:rsidRDefault="009F1243" w:rsidP="00373B94">
      <w:pPr>
        <w:numPr>
          <w:ilvl w:val="0"/>
          <w:numId w:val="274"/>
        </w:numPr>
        <w:spacing w:after="72"/>
        <w:ind w:hanging="397"/>
      </w:pPr>
      <w:r>
        <w:t>nariadenie vlády Československej socialistickej republiky č. 99/1987 Zb. o pracovnoprávnych vzťahoch pracovníkov medzinárodných hospodárskych organizácií,</w:t>
      </w:r>
    </w:p>
    <w:p w:rsidR="009D6BF7" w:rsidRDefault="009F1243" w:rsidP="00373B94">
      <w:pPr>
        <w:numPr>
          <w:ilvl w:val="0"/>
          <w:numId w:val="274"/>
        </w:numPr>
        <w:spacing w:after="0"/>
        <w:ind w:hanging="397"/>
      </w:pPr>
      <w:r>
        <w:t>nariadenie vlády Československej socialistickej republiky č. 223/1988 Zb., ktorým sa vykonáva Zákonník práce v znení zákonného opatrenia Predsedníctva Federálneho zhromaždenia č. 362/1990 Zb., nariadenia vlády Českej a Slovenskej Federatívnej Republiky č. 13/1991 Zb., zákona č. 231/1992 Zb., nariadenia vlády Slovenskej republiky č. 645/1992 Zb., zákona Národnej rady Slovenskej republiky č. 162/1993 Z. z., nariadenia vlády Slovenskej republiky č. 190/1994 Z. z., nariadenia vlády Slovenskej republiky č. 153/1995 Z. z., zákona Národnej rady Slovenskej republiky č. 330/1996 Z. z. a zákona č. 297/1999</w:t>
      </w:r>
    </w:p>
    <w:p w:rsidR="009D6BF7" w:rsidRDefault="009F1243">
      <w:pPr>
        <w:spacing w:after="68"/>
        <w:ind w:left="397" w:firstLine="0"/>
      </w:pPr>
      <w:r>
        <w:t>Z. z.,</w:t>
      </w:r>
    </w:p>
    <w:p w:rsidR="009D6BF7" w:rsidRDefault="009F1243" w:rsidP="00373B94">
      <w:pPr>
        <w:numPr>
          <w:ilvl w:val="0"/>
          <w:numId w:val="274"/>
        </w:numPr>
        <w:spacing w:after="48"/>
        <w:ind w:hanging="397"/>
      </w:pPr>
      <w:r>
        <w:t>nariadenie vlády Českej a Slovenskej Federatívnej Republiky č. 121/1990 Zb. o pracovnoprávnych vzťahoch pri súkromnom podnikaní občanov v znení nariadenia vlády Českej a Slovenskej Federatívnej Republiky č. 14/1991 Zb., zákona č. 231/1992 Zb. a zákona Národnej rady Slovenskej republiky č. 206/1996 Z. z.,</w:t>
      </w:r>
    </w:p>
    <w:p w:rsidR="009D6BF7" w:rsidRDefault="009F1243" w:rsidP="00373B94">
      <w:pPr>
        <w:numPr>
          <w:ilvl w:val="0"/>
          <w:numId w:val="274"/>
        </w:numPr>
        <w:spacing w:after="72"/>
        <w:ind w:hanging="397"/>
      </w:pPr>
      <w:r>
        <w:t>nariadenie vlády Českej a Slovenskej Federatívnej Republiky č. 406/1991 Zb. o predĺžení dovolenky na zotavenie v organizáciách, ktoré neprevádzkujú podnikateľskú činnosť,</w:t>
      </w:r>
    </w:p>
    <w:p w:rsidR="009D6BF7" w:rsidRDefault="009F1243" w:rsidP="00373B94">
      <w:pPr>
        <w:numPr>
          <w:ilvl w:val="0"/>
          <w:numId w:val="274"/>
        </w:numPr>
        <w:spacing w:after="72"/>
        <w:ind w:hanging="397"/>
      </w:pPr>
      <w:r>
        <w:t>nariadenie vlády Českej a Slovenskej Federatívnej Republiky č. 43/1992 Zb. o ustanovení minimálnych mzdových taríf a mzdového zvýhodnenia za prácu v sťaženom a zdraviu škodlivom pracovnom prostredí a za prácu v noci v znení nariadenia vlády Slovenskej republiky č. 645/1992 Zb., nariadenia vlády Slovenskej republiky č. 249/1993 Z. z., nariadenia vlády Slovenskej republiky č. 84/1996 Z. z., nariadenia vlády Slovenskej republiky č. 2/1998 Z. z., nariadenia vlády Slovenskej republiky č. 65/1999 Z. z., zákona č. 105/1999 Z. z., nariadenia vlády Slovenskej republiky č. 374/1999 Z. z. a nariadenia vlády Slovenskej republiky č. 299/2000 Z. z.,</w:t>
      </w:r>
    </w:p>
    <w:p w:rsidR="009D6BF7" w:rsidRDefault="009F1243" w:rsidP="00373B94">
      <w:pPr>
        <w:numPr>
          <w:ilvl w:val="0"/>
          <w:numId w:val="274"/>
        </w:numPr>
        <w:spacing w:after="72"/>
        <w:ind w:hanging="397"/>
      </w:pPr>
      <w:r>
        <w:t>nariadenie vlády Slovenskej republiky č. 294/1997 Z. z. o podmienkach úhrady nákladov zamestnávateľovi na doplatok ku mzde alebo k platu pri prevedení zamestnanca na prácu s nižšou mzdou alebo platom z dôvodu karanténneho opatrenia,</w:t>
      </w:r>
    </w:p>
    <w:p w:rsidR="009D6BF7" w:rsidRDefault="009F1243" w:rsidP="00373B94">
      <w:pPr>
        <w:numPr>
          <w:ilvl w:val="0"/>
          <w:numId w:val="274"/>
        </w:numPr>
        <w:spacing w:after="72"/>
        <w:ind w:hanging="397"/>
      </w:pPr>
      <w:r>
        <w:t>nariadenie vlády Slovenskej republiky č. 335/1997 Z. z., ktorým sa v usmerňovaní miezd upravujú kvalitatívne ukazovatele, primeranosť prírastku miezd ku kvalitatívnym ukazovateľom, výška regulačného odvodu, údaje na jeho výpočet, splatnosť odvodu, spôsob jeho úhrady a hodnotené obdobie,</w:t>
      </w:r>
    </w:p>
    <w:p w:rsidR="009D6BF7" w:rsidRDefault="009F1243" w:rsidP="00373B94">
      <w:pPr>
        <w:numPr>
          <w:ilvl w:val="0"/>
          <w:numId w:val="274"/>
        </w:numPr>
        <w:spacing w:after="72"/>
        <w:ind w:hanging="397"/>
      </w:pPr>
      <w:r>
        <w:t>vyhláška Štátnej plánovacej komisie č. 62/1966 Zb. o zásadách pre skracovanie pracovného času a pre úpravu pracovných a prevádzkových režimov v znení zákona č. 1/1992 Zb.,</w:t>
      </w:r>
    </w:p>
    <w:p w:rsidR="009D6BF7" w:rsidRDefault="009F1243" w:rsidP="00373B94">
      <w:pPr>
        <w:numPr>
          <w:ilvl w:val="0"/>
          <w:numId w:val="274"/>
        </w:numPr>
        <w:spacing w:after="72"/>
        <w:ind w:hanging="397"/>
      </w:pPr>
      <w:r>
        <w:t>vyhláška Ministerstva práce a sociálnych vecí č. 63/1968 Zb. o zásadách pre skracovanie týždenného pracovného času a pre zavádzanie prevádzkových a pracovných režimov s päťdenným pracovným týždňom v znení vyhlášky č. 200/1968 Zb., zákona č. 188/1988 Zb., zákona č. 3/1991 Zb. a zákona č. 1/1992 Zb.,</w:t>
      </w:r>
    </w:p>
    <w:p w:rsidR="009D6BF7" w:rsidRDefault="009F1243" w:rsidP="00373B94">
      <w:pPr>
        <w:numPr>
          <w:ilvl w:val="0"/>
          <w:numId w:val="274"/>
        </w:numPr>
        <w:spacing w:after="72"/>
        <w:ind w:hanging="397"/>
      </w:pPr>
      <w:r>
        <w:t>vyhláška Ministerstva školstva č. 140/1968 Zb. o pracovných úľavách a hospodárskom zabezpečení študujúcich popri zamestnaní v znení zákona č. 188/1988 Zb.,</w:t>
      </w:r>
    </w:p>
    <w:p w:rsidR="009D6BF7" w:rsidRDefault="009F1243" w:rsidP="00373B94">
      <w:pPr>
        <w:numPr>
          <w:ilvl w:val="0"/>
          <w:numId w:val="274"/>
        </w:numPr>
        <w:spacing w:after="72"/>
        <w:ind w:hanging="397"/>
      </w:pPr>
      <w:r>
        <w:t>vyhláška Ústrednej rady odborov a Federálneho ministerstva financií č. 172/1973 Zb. o uvoľňovaní pracovníkov zo zamestnania na výkon funkcie v Revolučnom odborovom hnutí v znení vyhlášky č. 3/1991 Zb.,</w:t>
      </w:r>
    </w:p>
    <w:p w:rsidR="009D6BF7" w:rsidRDefault="009F1243" w:rsidP="00373B94">
      <w:pPr>
        <w:numPr>
          <w:ilvl w:val="0"/>
          <w:numId w:val="274"/>
        </w:numPr>
        <w:spacing w:after="72"/>
        <w:ind w:hanging="397"/>
      </w:pPr>
      <w:r>
        <w:t>vyhláška Federálneho ministerstva práce a sociálnych vecí č. 121/1982 Zb. o niektorých úpravách pracovného času,</w:t>
      </w:r>
    </w:p>
    <w:p w:rsidR="009D6BF7" w:rsidRDefault="009F1243" w:rsidP="00373B94">
      <w:pPr>
        <w:numPr>
          <w:ilvl w:val="0"/>
          <w:numId w:val="274"/>
        </w:numPr>
        <w:spacing w:after="72"/>
        <w:ind w:hanging="397"/>
      </w:pPr>
      <w:r>
        <w:t>vyhláška Federálneho ministerstva práce a sociálnych vecí č. 45/1987 Zb. o zásadách pre skrátenie pracovného času bez zníženia mzdy zo zdravotných dôvodov pracovníkom do 21 rokov veku v podzemí hlbinných baní v znení zákona č. 235/1992 Zb.,</w:t>
      </w:r>
    </w:p>
    <w:p w:rsidR="009D6BF7" w:rsidRDefault="009F1243" w:rsidP="00373B94">
      <w:pPr>
        <w:numPr>
          <w:ilvl w:val="0"/>
          <w:numId w:val="274"/>
        </w:numPr>
        <w:spacing w:after="72"/>
        <w:ind w:hanging="397"/>
      </w:pPr>
      <w:r>
        <w:t>vyhláška Federálneho ministerstva práce a sociálnych vecí č. 95/1987 Zb. o dodatkovej dovolenke pracovníkov, ktorí pracujú s chemickými karcinogénmi v znení zákona č. 235/1992 Zb.,</w:t>
      </w:r>
    </w:p>
    <w:p w:rsidR="009D6BF7" w:rsidRDefault="009F1243" w:rsidP="00373B94">
      <w:pPr>
        <w:numPr>
          <w:ilvl w:val="0"/>
          <w:numId w:val="274"/>
        </w:numPr>
        <w:spacing w:after="72"/>
        <w:ind w:hanging="397"/>
      </w:pPr>
      <w:r>
        <w:t>vyhláška Federálneho ministerstva práce a sociálnych vecí č. 96/1987 Zb. o zásadách pre skrátenie pracovného času bez zníženia mzdy zo zdravotných dôvodov pracovníkom, ktorí pracujú s chemickými karcinogénmi v znení vyhlášky č. 108/1989 Zb. a zákona č. 235/1992 Zb.,</w:t>
      </w:r>
    </w:p>
    <w:p w:rsidR="009D6BF7" w:rsidRDefault="009F1243" w:rsidP="00373B94">
      <w:pPr>
        <w:numPr>
          <w:ilvl w:val="0"/>
          <w:numId w:val="274"/>
        </w:numPr>
        <w:spacing w:after="72"/>
        <w:ind w:hanging="397"/>
      </w:pPr>
      <w:r>
        <w:t>vyhláška Federálneho ministerstva práce a sociálnych vecí č. 196/1989 Zb. o pružnom pracovnom čase v znení zákona č. 1/1992 Zb.,</w:t>
      </w:r>
    </w:p>
    <w:p w:rsidR="009D6BF7" w:rsidRDefault="009F1243" w:rsidP="00373B94">
      <w:pPr>
        <w:numPr>
          <w:ilvl w:val="0"/>
          <w:numId w:val="274"/>
        </w:numPr>
        <w:spacing w:after="72"/>
        <w:ind w:hanging="397"/>
      </w:pPr>
      <w:r>
        <w:t>vyhláška Federálneho ministerstva práce a sociálnych vecí č. 18/1991 Zb. o iných úkonoch vo všeobecnom záujme,</w:t>
      </w:r>
    </w:p>
    <w:p w:rsidR="009D6BF7" w:rsidRDefault="009F1243" w:rsidP="00373B94">
      <w:pPr>
        <w:numPr>
          <w:ilvl w:val="0"/>
          <w:numId w:val="274"/>
        </w:numPr>
        <w:spacing w:after="275"/>
        <w:ind w:hanging="397"/>
      </w:pPr>
      <w:r>
        <w:t>výnos Federálneho ministerstva hospodárstva z 12. októbra 1990 o zákaze práce v podzemí hlbinných baní pre pracovníkov mladších ako 21 rokov (registrovaný v čiastke 77/1990 Zb.).</w:t>
      </w:r>
    </w:p>
    <w:p w:rsidR="009D6BF7" w:rsidRDefault="009F1243">
      <w:pPr>
        <w:spacing w:after="20" w:line="248" w:lineRule="auto"/>
        <w:ind w:left="119" w:right="109" w:hanging="10"/>
        <w:jc w:val="center"/>
      </w:pPr>
      <w:r>
        <w:rPr>
          <w:b/>
        </w:rPr>
        <w:t>§ 256</w:t>
      </w:r>
    </w:p>
    <w:p w:rsidR="009D6BF7" w:rsidRDefault="009F1243">
      <w:pPr>
        <w:spacing w:line="248" w:lineRule="auto"/>
        <w:ind w:left="119" w:right="109" w:hanging="10"/>
        <w:jc w:val="center"/>
      </w:pPr>
      <w:r>
        <w:rPr>
          <w:b/>
        </w:rPr>
        <w:t>Účinnosť</w:t>
      </w:r>
    </w:p>
    <w:p w:rsidR="009D6BF7" w:rsidRDefault="009F1243">
      <w:pPr>
        <w:spacing w:after="556" w:line="265" w:lineRule="auto"/>
        <w:ind w:left="10" w:right="-15" w:hanging="10"/>
        <w:jc w:val="right"/>
      </w:pPr>
      <w:r>
        <w:t>Tento zákon nadobúda účinnosť 1. apríla 2002 okrem § 5 ods. 2 až 5 a § 241 až 250, ktoré nadobudnú účinnosť vstupom Slovenskej republiky do Európskej únie.</w:t>
      </w:r>
    </w:p>
    <w:p w:rsidR="009D6BF7" w:rsidRDefault="009F1243">
      <w:pPr>
        <w:spacing w:after="3" w:line="265" w:lineRule="auto"/>
        <w:ind w:left="3779" w:hanging="10"/>
        <w:jc w:val="left"/>
      </w:pPr>
      <w:r>
        <w:rPr>
          <w:b/>
        </w:rPr>
        <w:t>Rudolf Schuster v. r.</w:t>
      </w:r>
    </w:p>
    <w:p w:rsidR="009D6BF7" w:rsidRDefault="009F1243">
      <w:pPr>
        <w:spacing w:after="0" w:line="259" w:lineRule="auto"/>
        <w:ind w:firstLine="0"/>
        <w:jc w:val="center"/>
      </w:pPr>
      <w:r>
        <w:rPr>
          <w:b/>
        </w:rPr>
        <w:t xml:space="preserve"> </w:t>
      </w:r>
    </w:p>
    <w:p w:rsidR="009D6BF7" w:rsidRDefault="009F1243">
      <w:pPr>
        <w:spacing w:after="3" w:line="265" w:lineRule="auto"/>
        <w:ind w:left="4005" w:hanging="10"/>
        <w:jc w:val="left"/>
      </w:pPr>
      <w:r>
        <w:rPr>
          <w:b/>
        </w:rPr>
        <w:t>Jozef Migaš v. r.</w:t>
      </w:r>
    </w:p>
    <w:p w:rsidR="009D6BF7" w:rsidRDefault="009F1243">
      <w:pPr>
        <w:spacing w:after="0" w:line="259" w:lineRule="auto"/>
        <w:ind w:firstLine="0"/>
        <w:jc w:val="center"/>
      </w:pPr>
      <w:r>
        <w:rPr>
          <w:b/>
        </w:rPr>
        <w:t xml:space="preserve"> </w:t>
      </w:r>
    </w:p>
    <w:p w:rsidR="009D6BF7" w:rsidRDefault="009F1243">
      <w:pPr>
        <w:spacing w:after="3" w:line="265" w:lineRule="auto"/>
        <w:ind w:left="3670" w:hanging="10"/>
        <w:jc w:val="left"/>
      </w:pPr>
      <w:r>
        <w:rPr>
          <w:b/>
        </w:rPr>
        <w:t xml:space="preserve">Mikuláš Dzurinda v. r. </w:t>
      </w:r>
      <w:r>
        <w:br w:type="page"/>
      </w:r>
    </w:p>
    <w:p w:rsidR="009D6BF7" w:rsidRDefault="009F1243">
      <w:pPr>
        <w:spacing w:after="612" w:line="248" w:lineRule="auto"/>
        <w:ind w:left="6880" w:right="-15" w:hanging="10"/>
        <w:jc w:val="right"/>
      </w:pPr>
      <w:r>
        <w:rPr>
          <w:b/>
        </w:rPr>
        <w:t>Príloha č. 1 k zákonu č. 311/2001 Z. z.</w:t>
      </w:r>
    </w:p>
    <w:p w:rsidR="009D6BF7" w:rsidRDefault="009F1243">
      <w:pPr>
        <w:spacing w:after="10" w:line="248" w:lineRule="auto"/>
        <w:ind w:left="119" w:right="109" w:hanging="10"/>
        <w:jc w:val="center"/>
      </w:pPr>
      <w:r>
        <w:rPr>
          <w:b/>
        </w:rPr>
        <w:t>CHARAKTERISTIKY STUPŇOV NÁROČNOSTI PRACOVNÝCH MIEST</w:t>
      </w:r>
    </w:p>
    <w:p w:rsidR="009D6BF7" w:rsidRDefault="009F1243">
      <w:pPr>
        <w:spacing w:after="72"/>
        <w:ind w:left="-15" w:firstLine="0"/>
      </w:pPr>
      <w:r>
        <w:t>Pracovné miesta sú podľa miery zložitosti, zodpovednosti a namáhavosti práce zamestnanca vymedzené týmito charakteristikami:</w:t>
      </w:r>
    </w:p>
    <w:p w:rsidR="009D6BF7" w:rsidRDefault="009F1243" w:rsidP="00373B94">
      <w:pPr>
        <w:numPr>
          <w:ilvl w:val="0"/>
          <w:numId w:val="275"/>
        </w:numPr>
        <w:spacing w:after="72"/>
        <w:ind w:hanging="283"/>
      </w:pPr>
      <w:r>
        <w:t>pracovné miesto zodpovedajúce prvému stupňu náročnosti práce charakterizuje výkon pomocných, prípravných alebo manipulačných prác podľa presných postupov a pokynov,</w:t>
      </w:r>
    </w:p>
    <w:p w:rsidR="009D6BF7" w:rsidRDefault="009F1243" w:rsidP="00373B94">
      <w:pPr>
        <w:numPr>
          <w:ilvl w:val="0"/>
          <w:numId w:val="275"/>
        </w:numPr>
        <w:spacing w:after="72"/>
        <w:ind w:hanging="283"/>
      </w:pPr>
      <w:r>
        <w:t>pracovné miesto zodpovedajúce druhému stupňu náročnosti práce charakterizuje výkon ucelených obslužných rutinných prác alebo odborných rutinných kontrolovateľných prác podľa daných postupov alebo prevádzkových režimov, alebo prác spojených s hmotnou zodpovednosťou; výkon jednoduchých remeselných prác; výkon sanitárnych pracovných činností v zdravotníctve; výkon opakovaných, kontrolovateľných prác administratívnych, hospodárskosprávnych, prevádzkovo-technických alebo ekonomických podľa pokynov alebo ustanovených postupov,</w:t>
      </w:r>
    </w:p>
    <w:p w:rsidR="009D6BF7" w:rsidRDefault="009F1243" w:rsidP="00373B94">
      <w:pPr>
        <w:numPr>
          <w:ilvl w:val="0"/>
          <w:numId w:val="275"/>
        </w:numPr>
        <w:spacing w:after="72"/>
        <w:ind w:hanging="283"/>
      </w:pPr>
      <w:r>
        <w:t>pracovné miesto zodpovedajúce tretiemu stupňu náročnosti práce charakterizuje výkon rôznorodých odborných alebo ucelených odborných prác alebo samostatné zabezpečovanie menej zložitých agend; samostatný výkon individuálnych tvorivých remeselných prác; riadenie alebo operatívne zabezpečovanie chodu zariadení alebo prevádzkových procesov spojené so zvýšenou duševnou námahou s prípadnou zodpovednosťou za zdravie a bezpečnosť iných osôb alebo za ťažko odstrániteľné škody,</w:t>
      </w:r>
    </w:p>
    <w:p w:rsidR="009D6BF7" w:rsidRDefault="009F1243" w:rsidP="00373B94">
      <w:pPr>
        <w:numPr>
          <w:ilvl w:val="0"/>
          <w:numId w:val="275"/>
        </w:numPr>
        <w:spacing w:after="72"/>
        <w:ind w:hanging="283"/>
      </w:pPr>
      <w:r>
        <w:t>pracovné miesto zodpovedajúce štvrtému stupňu náročnosti práce charakterizuje samostatné zabezpečovanie odborných agend alebo výkon čiastkových koncepčných, systémových a metodických prác spojený so zvýšenou duševnou námahou; poskytovanie zdravotnej starostlivosti, odborné činnosti v zdravotníctve so zodpovednosťou za zdravie ľudí; riadenie, organizácia alebo koordinácia zložitých procesov alebo rozsiahleho súboru veľmi zložitých zariadení s prípadnou zodpovednosťou za životy a zdravie iných osôb,</w:t>
      </w:r>
    </w:p>
    <w:p w:rsidR="009D6BF7" w:rsidRDefault="009F1243" w:rsidP="00373B94">
      <w:pPr>
        <w:numPr>
          <w:ilvl w:val="0"/>
          <w:numId w:val="275"/>
        </w:numPr>
        <w:spacing w:after="72"/>
        <w:ind w:hanging="283"/>
      </w:pPr>
      <w:r>
        <w:t>pracovné miesto zodpovedajúce piatemu stupňu náročnosti práce charakterizuje výkon špecializovaných systémových, koncepčných, tvorivých alebo metodických prác s vysokou duševnou námahou; komplexné zabezpečovanie najzložitejších úsekov a agend s určovaním nových postupov v rámci systému; výkon odborných a špecializovaných činností v príslušnom odbore zdravotnej starostlivosti so zodpovednosťou za zdravie ľudí; riadenie, organizácia a koordinácia veľmi zložitých procesov a systémov vrátane voľby a optimalizácie postupov a spôsobov riešenia,</w:t>
      </w:r>
    </w:p>
    <w:p w:rsidR="009D6BF7" w:rsidRDefault="009F1243" w:rsidP="00373B94">
      <w:pPr>
        <w:numPr>
          <w:ilvl w:val="0"/>
          <w:numId w:val="275"/>
        </w:numPr>
        <w:ind w:hanging="283"/>
      </w:pPr>
      <w:r>
        <w:t>pracovné miesto zodpovedajúce šiestemu stupňu náročnosti práce charakterizuje tvorivé riešenie úloh neobvyklým spôsobom s nešpecifikovanými výstupmi s vysokou mierou zodpovednosti za škody s najširšími spoločenskými dôsledkami; výkon špecializovaných a certifikovaných činností v zdravotnej starostlivosti so zodpovednosťou za zdravie a životy ľudí; riadenie, organizácia a koordinácia najzložitejších systémov so zodpovednosťou za neodstrániteľné hmotné a morálne škody so značnými nárokmi na schopnosť riešiť zložité a konfliktné situácie spojené spravidla so všeobecným ohrozením najširšej skupiny osôb.</w:t>
      </w:r>
    </w:p>
    <w:p w:rsidR="009D6BF7" w:rsidRDefault="009F1243">
      <w:pPr>
        <w:spacing w:after="612" w:line="248" w:lineRule="auto"/>
        <w:ind w:left="6682" w:right="-15" w:hanging="10"/>
        <w:jc w:val="right"/>
      </w:pPr>
      <w:r>
        <w:rPr>
          <w:b/>
        </w:rPr>
        <w:t>Príloha č. 1 a k zákonu č. 311/2001 Z. z.</w:t>
      </w:r>
    </w:p>
    <w:p w:rsidR="009D6BF7" w:rsidRDefault="009F1243">
      <w:pPr>
        <w:spacing w:after="88" w:line="248" w:lineRule="auto"/>
        <w:ind w:left="10" w:hanging="10"/>
        <w:jc w:val="center"/>
      </w:pPr>
      <w:r>
        <w:rPr>
          <w:b/>
        </w:rPr>
        <w:t>MALOOBCHODNÝ PREDAJ, PRI KTOROM MOŽNO ZAMESTNANCOVI NARIADIŤ ALEBO S NÍM DOHODNÚŤ PRÁCU V DŇOCH USTANOVENÝCH ZÁKONOM</w:t>
      </w:r>
    </w:p>
    <w:p w:rsidR="009D6BF7" w:rsidRDefault="009F1243" w:rsidP="00373B94">
      <w:pPr>
        <w:numPr>
          <w:ilvl w:val="0"/>
          <w:numId w:val="276"/>
        </w:numPr>
        <w:spacing w:after="68"/>
        <w:ind w:hanging="283"/>
      </w:pPr>
      <w:r>
        <w:t>maloobchodný predaj na čerpacích staniciach s palivami a mazivami,</w:t>
      </w:r>
    </w:p>
    <w:p w:rsidR="009D6BF7" w:rsidRDefault="009F1243" w:rsidP="00373B94">
      <w:pPr>
        <w:numPr>
          <w:ilvl w:val="0"/>
          <w:numId w:val="276"/>
        </w:numPr>
        <w:spacing w:after="68"/>
        <w:ind w:hanging="283"/>
      </w:pPr>
      <w:r>
        <w:t>maloobchodný predaj a výdaj liekov v lekárňach,</w:t>
      </w:r>
    </w:p>
    <w:p w:rsidR="009D6BF7" w:rsidRDefault="009F1243" w:rsidP="00373B94">
      <w:pPr>
        <w:numPr>
          <w:ilvl w:val="0"/>
          <w:numId w:val="276"/>
        </w:numPr>
        <w:spacing w:after="72"/>
        <w:ind w:hanging="283"/>
      </w:pPr>
      <w:r>
        <w:t>maloobchodný predaj na letiskách, v prístavoch, v ostatných zariadeniach verejnej hromadnej dopravy a v nemocniciach,</w:t>
      </w:r>
    </w:p>
    <w:p w:rsidR="009D6BF7" w:rsidRDefault="009F1243" w:rsidP="00373B94">
      <w:pPr>
        <w:numPr>
          <w:ilvl w:val="0"/>
          <w:numId w:val="276"/>
        </w:numPr>
        <w:spacing w:after="68"/>
        <w:ind w:hanging="283"/>
      </w:pPr>
      <w:r>
        <w:t>predaj cestovných lístkov,</w:t>
      </w:r>
    </w:p>
    <w:p w:rsidR="009D6BF7" w:rsidRDefault="009F1243" w:rsidP="00373B94">
      <w:pPr>
        <w:numPr>
          <w:ilvl w:val="0"/>
          <w:numId w:val="276"/>
        </w:numPr>
        <w:spacing w:after="68"/>
        <w:ind w:hanging="283"/>
      </w:pPr>
      <w:r>
        <w:t>predaj suvenírov,</w:t>
      </w:r>
    </w:p>
    <w:p w:rsidR="009D6BF7" w:rsidRDefault="009F1243" w:rsidP="00373B94">
      <w:pPr>
        <w:numPr>
          <w:ilvl w:val="0"/>
          <w:numId w:val="276"/>
        </w:numPr>
        <w:ind w:hanging="283"/>
      </w:pPr>
      <w:r>
        <w:t>predaj kvetov 8. mája, 1. septembra a predaj kvetov a predmetov určených na výzdobu hrobového miesta 1. novembra.</w:t>
      </w:r>
      <w:r>
        <w:br w:type="page"/>
      </w:r>
    </w:p>
    <w:p w:rsidR="009D6BF7" w:rsidRDefault="009F1243">
      <w:pPr>
        <w:spacing w:after="10" w:line="248" w:lineRule="auto"/>
        <w:ind w:left="6682" w:right="-15" w:hanging="10"/>
        <w:jc w:val="right"/>
      </w:pPr>
      <w:r>
        <w:rPr>
          <w:b/>
        </w:rPr>
        <w:t>Príloha č. 2</w:t>
      </w:r>
    </w:p>
    <w:p w:rsidR="009D6BF7" w:rsidRDefault="009F1243">
      <w:pPr>
        <w:spacing w:after="612" w:line="248" w:lineRule="auto"/>
        <w:ind w:left="6682" w:right="-15" w:hanging="10"/>
        <w:jc w:val="right"/>
      </w:pPr>
      <w:r>
        <w:rPr>
          <w:b/>
        </w:rPr>
        <w:t>k zákonu č. 311/2001 Z. z.</w:t>
      </w:r>
    </w:p>
    <w:p w:rsidR="009D6BF7" w:rsidRDefault="009F1243">
      <w:pPr>
        <w:spacing w:after="83" w:line="248" w:lineRule="auto"/>
        <w:ind w:left="119" w:right="109" w:hanging="10"/>
        <w:jc w:val="center"/>
      </w:pPr>
      <w:r>
        <w:rPr>
          <w:b/>
        </w:rPr>
        <w:t>Zoznam preberaných právne záväzných aktov Európskej únie</w:t>
      </w:r>
    </w:p>
    <w:p w:rsidR="009D6BF7" w:rsidRDefault="009F1243" w:rsidP="00373B94">
      <w:pPr>
        <w:numPr>
          <w:ilvl w:val="0"/>
          <w:numId w:val="277"/>
        </w:numPr>
        <w:spacing w:after="72"/>
        <w:ind w:hanging="397"/>
      </w:pPr>
      <w:r>
        <w:t>Smernica Rady 91/383/EHS z 25. júna 1991 doplňujúca opatrenia na podporu zlepšení v ochrane bezpečnosti a zdravia pri práci pracovníkov s pracovným pomerom na dobu určitú alebo s dočasným pracovným pomerom (Mimoriadne vydanie Ú. v. EÚ, kap. 5/zv. 1; Ú. v. ES L 206, 29. 7. 1991).</w:t>
      </w:r>
    </w:p>
    <w:p w:rsidR="009D6BF7" w:rsidRDefault="009F1243" w:rsidP="00373B94">
      <w:pPr>
        <w:numPr>
          <w:ilvl w:val="0"/>
          <w:numId w:val="277"/>
        </w:numPr>
        <w:spacing w:after="72"/>
        <w:ind w:hanging="397"/>
      </w:pPr>
      <w:r>
        <w:t>Smernica Rady 92/85/EHS z 19. októbra 1992 o zavedení opatrení na podporu zlepšenia bezpečnosti a ochrany zdravia pri práci tehotných pracovníčok a pracovníčok krátko po pôrode alebo dojčiacich pracovníčok (desiata samostatná smernica v zmysle článku 16 (1) smernice 89/391/EHS) (Mimoriadne vydanie Ú. v. EÚ, kap. 5/zv. 2; Ú. v. ES L 348, 28. 11. 1992).</w:t>
      </w:r>
    </w:p>
    <w:p w:rsidR="009D6BF7" w:rsidRDefault="009F1243" w:rsidP="00373B94">
      <w:pPr>
        <w:numPr>
          <w:ilvl w:val="0"/>
          <w:numId w:val="277"/>
        </w:numPr>
        <w:spacing w:after="72"/>
        <w:ind w:hanging="397"/>
      </w:pPr>
      <w:r>
        <w:t>Smernica Rady 94/33/ES z 22. júna 1994 o ochrane mladých ľudí pri práci (Mimoriadne vydanie Ú. v. EÚ, kap. 5/zv. 2; Ú. v. ES L 216, 20. 8. 1994).</w:t>
      </w:r>
    </w:p>
    <w:p w:rsidR="009D6BF7" w:rsidRDefault="009F1243" w:rsidP="00373B94">
      <w:pPr>
        <w:numPr>
          <w:ilvl w:val="0"/>
          <w:numId w:val="277"/>
        </w:numPr>
        <w:spacing w:after="0"/>
        <w:ind w:hanging="397"/>
      </w:pPr>
      <w:r>
        <w:t>Smernica Rady 94/45/ES z 22. septembra 1994 o zriaďovaní Európskej zamestnaneckej rady alebo postupu v podnikoch s významom na úrovni Spoločenstva a v skupinách podnikov s významom na úrovni Spoločenstva na účely informovania zamestnancov a prerokovania s nimi (Mimoriadne vydanie Ú. v. EÚ, kap. 5/zv. 2; Ú. v. ES L 254, 30. 9. 1994) v znení smernice Rady 97/74/ES z 15. decembra 1997 (Mimoriadne vydanie Ú. v. EÚ, kap. 5/zv. 3; Ú.</w:t>
      </w:r>
    </w:p>
    <w:p w:rsidR="009D6BF7" w:rsidRDefault="009F1243">
      <w:pPr>
        <w:spacing w:after="0" w:line="265" w:lineRule="auto"/>
        <w:ind w:left="10" w:right="-15" w:hanging="10"/>
        <w:jc w:val="right"/>
      </w:pPr>
      <w:r>
        <w:t>v. ES L 10, 16. 1. 1998) a smernice Rady 2006/109/ES z 20. novembra 2006 (Ú. v. EÚ L 363,</w:t>
      </w:r>
    </w:p>
    <w:p w:rsidR="009D6BF7" w:rsidRDefault="009F1243">
      <w:pPr>
        <w:spacing w:after="68"/>
        <w:ind w:left="397" w:firstLine="0"/>
      </w:pPr>
      <w:r>
        <w:t>20. 12. 2006).</w:t>
      </w:r>
    </w:p>
    <w:p w:rsidR="009D6BF7" w:rsidRDefault="009F1243" w:rsidP="00373B94">
      <w:pPr>
        <w:numPr>
          <w:ilvl w:val="0"/>
          <w:numId w:val="277"/>
        </w:numPr>
        <w:spacing w:after="72"/>
        <w:ind w:hanging="397"/>
      </w:pPr>
      <w:r>
        <w:t>Smernica Rady 96/34/ES z 3. júna 1996 o rámcovej dohode o rodičovskej dovolenke uzavretej medzi UNICE, CEEP a ETUC (Mimoriadne vydanie Ú. v. EÚ, kap. 5/zv. 2; Ú. v. ES L 145, 19. 6. 1996) v znení smernice Rady 97/75/ES z 15. decembra 1997 (Mimoriadne vydanie Ú. v. EÚ, kap. 5/zv. 3; Ú. v. ES L 16. 1. 1998).</w:t>
      </w:r>
    </w:p>
    <w:p w:rsidR="009D6BF7" w:rsidRDefault="009F1243" w:rsidP="00373B94">
      <w:pPr>
        <w:numPr>
          <w:ilvl w:val="0"/>
          <w:numId w:val="277"/>
        </w:numPr>
        <w:spacing w:after="72"/>
        <w:ind w:hanging="397"/>
      </w:pPr>
      <w:r>
        <w:t>Smernica Európskeho Parlamentu a Rady 96/71/ES zo 16. decembra 1996 o vysielaní pracovníkov v rámci poskytovania služieb (Mimoriadne vydanie Ú. v. EÚ, kap. 5/zv. 2; Ú. v. ES L 18, 21. 1. 1997).</w:t>
      </w:r>
    </w:p>
    <w:p w:rsidR="009D6BF7" w:rsidRDefault="009F1243" w:rsidP="00373B94">
      <w:pPr>
        <w:numPr>
          <w:ilvl w:val="0"/>
          <w:numId w:val="277"/>
        </w:numPr>
        <w:spacing w:after="72"/>
        <w:ind w:hanging="397"/>
      </w:pPr>
      <w:r>
        <w:t>Smernica Rady 97/81/ES z 15. decembra 1997 týkajúca sa rámcovej dohody o práci na kratší pracovný čas, ktorú uzavreli UNICE, CEEP a ETUC (Mimoriadne vydanie Ú. v. EÚ, kap. 5/zv. 3; Ú. v. ES L 14, 20. 1. 1998) v znení smernice Rady 98/23/ES zo 7. apríla 1998 (Mimoriadne vydanie Ú. v. EÚ, kap. 5/zv. 3; Ú. v. ES L 131, 5. 5. 1998).</w:t>
      </w:r>
    </w:p>
    <w:p w:rsidR="009D6BF7" w:rsidRDefault="009F1243" w:rsidP="00373B94">
      <w:pPr>
        <w:numPr>
          <w:ilvl w:val="0"/>
          <w:numId w:val="277"/>
        </w:numPr>
        <w:spacing w:after="72"/>
        <w:ind w:hanging="397"/>
      </w:pPr>
      <w:r>
        <w:t>Smernica Rady 98/59/ES z 20. júla 1998 o aproximácii právnych predpisov členských štátov týkajúcich sa hromadného prepúšťania (Mimoriadne vydanie Ú. v. EÚ, kap. 5/zv. 3; Ú. v. ES L 225, 12. 8. 1998).</w:t>
      </w:r>
    </w:p>
    <w:p w:rsidR="009D6BF7" w:rsidRDefault="009F1243" w:rsidP="00373B94">
      <w:pPr>
        <w:numPr>
          <w:ilvl w:val="0"/>
          <w:numId w:val="277"/>
        </w:numPr>
        <w:spacing w:after="0"/>
        <w:ind w:hanging="397"/>
      </w:pPr>
      <w:r>
        <w:t>Smernica Rady 1999/70/ES z 28. júna 1999 o rámcovej dohode o práci na dobu určitú, ktorú uzavreli ETUC, UNICE a CEEP (Mimoriadne vydanie Ú. v. EÚ, kap. 5/zv. 3; Ú. v. ES L 175,</w:t>
      </w:r>
    </w:p>
    <w:p w:rsidR="009D6BF7" w:rsidRDefault="009F1243">
      <w:pPr>
        <w:spacing w:after="68"/>
        <w:ind w:left="397" w:firstLine="0"/>
      </w:pPr>
      <w:r>
        <w:t>10. 7. 1999).</w:t>
      </w:r>
    </w:p>
    <w:p w:rsidR="009D6BF7" w:rsidRDefault="009F1243" w:rsidP="00373B94">
      <w:pPr>
        <w:numPr>
          <w:ilvl w:val="0"/>
          <w:numId w:val="277"/>
        </w:numPr>
        <w:spacing w:after="72"/>
        <w:ind w:hanging="397"/>
      </w:pPr>
      <w:r>
        <w:t>Smernica Rady 2000/43/ES z 29. júna 2000, ktorou sa zavádza zásada rovnakého zaobchádzania s osobami bez ohľadu na rasový alebo etnický pôvod (Mimoriadne vydanie Ú. v. EÚ, kap. 20/zv. 1; Ú. v. ES L 180, 19. 7. 2000).</w:t>
      </w:r>
    </w:p>
    <w:p w:rsidR="009D6BF7" w:rsidRDefault="009F1243" w:rsidP="00373B94">
      <w:pPr>
        <w:numPr>
          <w:ilvl w:val="0"/>
          <w:numId w:val="277"/>
        </w:numPr>
        <w:spacing w:after="72"/>
        <w:ind w:hanging="397"/>
      </w:pPr>
      <w:r>
        <w:t>Smernica Rady 2000/78/ES z 27. novembra 2000, ktorá ustanovuje všeobecný rámec pre rovnaké zaobchádzanie v zamestnaní a povolaní (Mimoriadne vydanie Ú. v. EÚ, kap. 5/zv. 4; Ú. v. ES L 303, 2. 12. 2000).</w:t>
      </w:r>
    </w:p>
    <w:p w:rsidR="009D6BF7" w:rsidRDefault="009F1243" w:rsidP="00373B94">
      <w:pPr>
        <w:numPr>
          <w:ilvl w:val="0"/>
          <w:numId w:val="277"/>
        </w:numPr>
        <w:spacing w:after="0"/>
        <w:ind w:hanging="397"/>
      </w:pPr>
      <w:r>
        <w:t>Smernica Rady 2001/23/ES z 12. marca 2001 o aproximácii zákonov členských štátov týkajúcich sa zachovania práv zamestnancov pri prevodoch podnikov, závodov alebo častí podnikov alebo závodov (Mimoriadne vydanie Ú. v. EÚ, kap. 5/zv. 4; Ú. v. ES L 82,</w:t>
      </w:r>
    </w:p>
    <w:p w:rsidR="009D6BF7" w:rsidRDefault="009F1243">
      <w:pPr>
        <w:spacing w:after="68"/>
        <w:ind w:left="397" w:firstLine="0"/>
      </w:pPr>
      <w:r>
        <w:t>22. 3. 2001).</w:t>
      </w:r>
    </w:p>
    <w:p w:rsidR="009D6BF7" w:rsidRDefault="009F1243" w:rsidP="00373B94">
      <w:pPr>
        <w:numPr>
          <w:ilvl w:val="0"/>
          <w:numId w:val="277"/>
        </w:numPr>
        <w:spacing w:after="72"/>
        <w:ind w:hanging="397"/>
      </w:pPr>
      <w:r>
        <w:t>Smernica Európskeho parlamentu a Rady 2002/14/ES z 11. marca 2002, ktorá ustanovuje všeobecný rámec pre informovanie a porady so zamestnancami v Európskom spoločenstve (Mimoriadne vydanie Ú. v. EÚ, kap. 5/zv. 4; Ú. v. ES L 80, 23. 3. 2002).</w:t>
      </w:r>
    </w:p>
    <w:p w:rsidR="009D6BF7" w:rsidRDefault="009F1243" w:rsidP="00373B94">
      <w:pPr>
        <w:numPr>
          <w:ilvl w:val="0"/>
          <w:numId w:val="277"/>
        </w:numPr>
        <w:spacing w:after="72"/>
        <w:ind w:hanging="397"/>
      </w:pPr>
      <w:r>
        <w:t>Smernica Európskeho parlamentu a Rady 2003/88/ES zo 4. novembra 2003 o niektorých aspektoch organizácie pracovného času (Mimoriadne vydanie Ú. v. EÚ, kap. 5/zv. 4; Ú. v. EÚ L 299, 18. 11. 2003).</w:t>
      </w:r>
    </w:p>
    <w:p w:rsidR="009D6BF7" w:rsidRDefault="009F1243" w:rsidP="00373B94">
      <w:pPr>
        <w:numPr>
          <w:ilvl w:val="0"/>
          <w:numId w:val="277"/>
        </w:numPr>
        <w:spacing w:after="72"/>
        <w:ind w:hanging="397"/>
      </w:pPr>
      <w:r>
        <w:t>Smernica Európskeho parlamentu a Rady 2006/54/ES z 5. júla 2006 o vykonávaní zásady rovnosti príležitostí a rovnakého zaobchádzania s mužmi a ženami vo veciach zamestnanosti a povolania (prepracované znenie) (Ú. v. EÚ L 204, 26. 7. 2006).</w:t>
      </w:r>
    </w:p>
    <w:p w:rsidR="009D6BF7" w:rsidRDefault="009F1243" w:rsidP="00373B94">
      <w:pPr>
        <w:numPr>
          <w:ilvl w:val="0"/>
          <w:numId w:val="277"/>
        </w:numPr>
        <w:spacing w:after="72"/>
        <w:ind w:hanging="397"/>
      </w:pPr>
      <w:r>
        <w:t>Smernica Európskeho parlamentu a Rady 2008/94/ES z 22. októbra 2008 o ochrane zamestnancov pri platobnej neschopnosti ich zamestnávateľa (kodifikované znenie) (Ú. v. EÚ L 283, 28. 10. 2008).</w:t>
      </w:r>
    </w:p>
    <w:p w:rsidR="009D6BF7" w:rsidRDefault="009F1243" w:rsidP="00373B94">
      <w:pPr>
        <w:numPr>
          <w:ilvl w:val="0"/>
          <w:numId w:val="277"/>
        </w:numPr>
        <w:spacing w:after="72"/>
        <w:ind w:hanging="397"/>
      </w:pPr>
      <w:r>
        <w:t>Smernica Európskeho parlamentu a Rady 2008/104/ES z 19. novembra 2008 o dočasnej agentúrnej práci (Ú. v. EÚ L 327, 5. 12. 2008).</w:t>
      </w:r>
    </w:p>
    <w:p w:rsidR="009D6BF7" w:rsidRDefault="009F1243" w:rsidP="00373B94">
      <w:pPr>
        <w:numPr>
          <w:ilvl w:val="0"/>
          <w:numId w:val="277"/>
        </w:numPr>
        <w:spacing w:after="0"/>
        <w:ind w:hanging="397"/>
      </w:pPr>
      <w:r>
        <w:t>Smernica Európskeho parlamentu a Rady 2009/38/ES zo 6. mája 2009 o zriaďovaní európskej zamestnaneckej rady alebo postupu v podnikoch s významom na úrovni Spoločenstva a v skupinách podnikov s významom na úrovni Spoločenstva na účely informovania zamestnancov a porady s nimi (prepracované znenie) (Ú. v. EÚ L 122,</w:t>
      </w:r>
    </w:p>
    <w:p w:rsidR="009D6BF7" w:rsidRDefault="009F1243">
      <w:pPr>
        <w:spacing w:after="68"/>
        <w:ind w:left="397" w:firstLine="0"/>
      </w:pPr>
      <w:r>
        <w:t>16. 5. 2009).</w:t>
      </w:r>
    </w:p>
    <w:p w:rsidR="009D6BF7" w:rsidRDefault="009F1243" w:rsidP="00373B94">
      <w:pPr>
        <w:numPr>
          <w:ilvl w:val="0"/>
          <w:numId w:val="277"/>
        </w:numPr>
        <w:spacing w:after="72"/>
        <w:ind w:hanging="397"/>
      </w:pPr>
      <w:r>
        <w:t>Smernica Európskeho parlamentu a Rady 2014/67/EÚ z 15. mája 2014 o presadzovaní smernice 96/71/ES o vysielaní pracovníkov v rámci poskytovania služieb, ktorou sa mení nariadenie (EÚ) č. 1024/2012 o administratívnej spolupráci prostredníctvom informačného systému o vnútornom trhu („nariadenie o IMI“) (Ú. v. EÚ L 159, 28. 5. 2014).</w:t>
      </w:r>
    </w:p>
    <w:p w:rsidR="009D6BF7" w:rsidRDefault="009F1243" w:rsidP="00373B94">
      <w:pPr>
        <w:numPr>
          <w:ilvl w:val="0"/>
          <w:numId w:val="277"/>
        </w:numPr>
        <w:spacing w:after="72"/>
        <w:ind w:hanging="397"/>
      </w:pPr>
      <w:r>
        <w:t>Smernica Európskeho parlamentu a Rady 2014/66/EÚ z 15. mája 2014 o podmienkach vstupu a pobytu štátnych príslušníkov tretích krajín v rámci vnútropodnikového presunu (Ú. v. EÚ L 157, 27. 5. 2014).</w:t>
      </w:r>
    </w:p>
    <w:p w:rsidR="009D6BF7" w:rsidRDefault="009F1243" w:rsidP="00373B94">
      <w:pPr>
        <w:numPr>
          <w:ilvl w:val="0"/>
          <w:numId w:val="277"/>
        </w:numPr>
        <w:spacing w:after="0"/>
        <w:ind w:hanging="397"/>
      </w:pPr>
      <w:r>
        <w:t>Smernica Európskeho parlamentu a Rady (EÚ) 2015/1794 zo 6. októbra 2015, ktorou sa menia smernice Európskeho parlamentu a Rady 2008/94/ES, 2009/38/ES a 2002/14/ES a smernice Rady 98/59/ES a 2001/23/ES, pokiaľ ide o námorníkov (Ú. v. EÚ L 263,</w:t>
      </w:r>
      <w:r w:rsidR="00D106D5">
        <w:t xml:space="preserve"> 8. </w:t>
      </w:r>
      <w:r>
        <w:t>10. 2015).</w:t>
      </w:r>
    </w:p>
    <w:p w:rsidR="00D106D5" w:rsidRPr="00D106D5" w:rsidRDefault="009F1243" w:rsidP="00373B94">
      <w:pPr>
        <w:numPr>
          <w:ilvl w:val="0"/>
          <w:numId w:val="277"/>
        </w:numPr>
        <w:spacing w:after="0"/>
        <w:ind w:hanging="397"/>
      </w:pPr>
      <w:r>
        <w:t>Smernica Európskeho parlamentu a Rady (EÚ) 2018/957 z 28. júna 2018, ktorou sa mení smernica 96/71/ES o vysielaní pracovníkov v rámci poskytovania služieb (Ú. v. EÚ L 173,</w:t>
      </w:r>
      <w:r w:rsidR="00D106D5">
        <w:t xml:space="preserve"> 8. </w:t>
      </w:r>
      <w:r>
        <w:t>7. 2018).</w:t>
      </w:r>
      <w:r w:rsidR="00D106D5" w:rsidRPr="00D106D5">
        <w:rPr>
          <w:color w:val="FF0000"/>
        </w:rPr>
        <w:t xml:space="preserve"> </w:t>
      </w:r>
    </w:p>
    <w:p w:rsidR="00D106D5" w:rsidRPr="00D106D5" w:rsidRDefault="00D106D5" w:rsidP="00373B94">
      <w:pPr>
        <w:numPr>
          <w:ilvl w:val="0"/>
          <w:numId w:val="277"/>
        </w:numPr>
        <w:spacing w:after="0"/>
        <w:ind w:hanging="397"/>
      </w:pPr>
      <w:r w:rsidRPr="00DD1DCF">
        <w:rPr>
          <w:color w:val="FF0000"/>
        </w:rPr>
        <w:t>Smernica Európskeho parlamentu a Rady (EÚ) 2019/1152 z 20. júna 2019 o transparentných a predvídateľných pracovných podmienkach v Európskej únii (</w:t>
      </w:r>
      <w:r w:rsidRPr="00DD1DCF">
        <w:rPr>
          <w:iCs/>
          <w:color w:val="FF0000"/>
        </w:rPr>
        <w:t>Ú. v. EÚ L 186, 11.7.2019).</w:t>
      </w:r>
      <w:r w:rsidRPr="00D106D5">
        <w:rPr>
          <w:iCs/>
          <w:color w:val="FF0000"/>
        </w:rPr>
        <w:t xml:space="preserve"> </w:t>
      </w:r>
    </w:p>
    <w:p w:rsidR="009D6BF7" w:rsidRDefault="00D106D5" w:rsidP="00373B94">
      <w:pPr>
        <w:numPr>
          <w:ilvl w:val="0"/>
          <w:numId w:val="277"/>
        </w:numPr>
        <w:spacing w:after="0"/>
        <w:ind w:hanging="397"/>
      </w:pPr>
      <w:r w:rsidRPr="00DD1DCF">
        <w:rPr>
          <w:iCs/>
          <w:color w:val="FF0000"/>
        </w:rPr>
        <w:t>Smernica Európskeho parlamentu a Rady (EÚ) 2019/1158 z 20. júna 2019 o rovnováhe medzi pracovným a súkromným životom rodičov a osôb s opatrovateľskými povinnosťami, ktorou sa zrušuje smernica Rady 2010/18/EÚ (Ú. v. EÚ L 188, 12.7.2019).</w:t>
      </w:r>
    </w:p>
    <w:p w:rsidR="009D6BF7" w:rsidRDefault="009D6BF7">
      <w:pPr>
        <w:sectPr w:rsidR="009D6BF7">
          <w:headerReference w:type="even" r:id="rId8"/>
          <w:headerReference w:type="first" r:id="rId9"/>
          <w:pgSz w:w="11905" w:h="16837"/>
          <w:pgMar w:top="843" w:right="1105" w:bottom="1138" w:left="1105" w:header="708" w:footer="708" w:gutter="0"/>
          <w:cols w:space="708"/>
          <w:titlePg/>
        </w:sectPr>
      </w:pPr>
    </w:p>
    <w:p w:rsidR="0084786D" w:rsidRDefault="0084786D" w:rsidP="0084786D">
      <w:pPr>
        <w:spacing w:after="111" w:line="248" w:lineRule="auto"/>
        <w:ind w:left="119" w:right="109" w:hanging="10"/>
        <w:jc w:val="center"/>
        <w:rPr>
          <w:b/>
        </w:rPr>
      </w:pPr>
      <w:bookmarkStart w:id="1" w:name="c_1"/>
      <w:bookmarkEnd w:id="1"/>
      <w:r>
        <w:rPr>
          <w:b/>
        </w:rPr>
        <w:t>INFORMATÍVNE KONSOLIDOVANÉ ZNENIE</w:t>
      </w:r>
    </w:p>
    <w:p w:rsidR="0084786D" w:rsidRDefault="0084786D" w:rsidP="0084786D">
      <w:pPr>
        <w:spacing w:after="0"/>
        <w:ind w:firstLine="0"/>
        <w:jc w:val="center"/>
        <w:rPr>
          <w:rFonts w:ascii="Times New Roman" w:eastAsia="Times New Roman" w:hAnsi="Times New Roman" w:cs="Times New Roman"/>
          <w:b/>
          <w:color w:val="000000" w:themeColor="text1"/>
          <w:sz w:val="24"/>
        </w:rPr>
      </w:pPr>
    </w:p>
    <w:p w:rsidR="00271AB0" w:rsidRPr="006F116F" w:rsidRDefault="00271AB0" w:rsidP="0084786D">
      <w:pPr>
        <w:spacing w:after="0"/>
        <w:ind w:firstLine="0"/>
        <w:jc w:val="center"/>
        <w:rPr>
          <w:rFonts w:ascii="Times New Roman" w:eastAsia="Times New Roman" w:hAnsi="Times New Roman" w:cs="Times New Roman"/>
          <w:b/>
          <w:color w:val="000000" w:themeColor="text1"/>
          <w:sz w:val="24"/>
        </w:rPr>
      </w:pPr>
      <w:r w:rsidRPr="006F116F">
        <w:rPr>
          <w:rFonts w:ascii="Times New Roman" w:eastAsia="Times New Roman" w:hAnsi="Times New Roman" w:cs="Times New Roman"/>
          <w:b/>
          <w:color w:val="000000" w:themeColor="text1"/>
          <w:sz w:val="24"/>
        </w:rPr>
        <w:t>ZÁKON</w:t>
      </w:r>
    </w:p>
    <w:p w:rsidR="00271AB0" w:rsidRPr="006F116F" w:rsidRDefault="00271AB0" w:rsidP="00271AB0">
      <w:pPr>
        <w:pStyle w:val="FirstParagraph"/>
        <w:jc w:val="center"/>
        <w:rPr>
          <w:rFonts w:ascii="Times New Roman" w:hAnsi="Times New Roman" w:cs="Times New Roman"/>
          <w:b/>
          <w:color w:val="000000" w:themeColor="text1"/>
          <w:sz w:val="24"/>
          <w:lang w:val="sk-SK"/>
        </w:rPr>
      </w:pPr>
      <w:r w:rsidRPr="006F116F">
        <w:rPr>
          <w:rFonts w:ascii="Times New Roman" w:hAnsi="Times New Roman" w:cs="Times New Roman"/>
          <w:b/>
          <w:color w:val="000000" w:themeColor="text1"/>
          <w:sz w:val="24"/>
          <w:lang w:val="sk-SK"/>
        </w:rPr>
        <w:t xml:space="preserve">č. 73/1998 Z. z. </w:t>
      </w:r>
    </w:p>
    <w:p w:rsidR="00271AB0" w:rsidRPr="006F116F" w:rsidRDefault="00271AB0" w:rsidP="00271AB0">
      <w:pPr>
        <w:spacing w:after="0"/>
        <w:jc w:val="center"/>
        <w:rPr>
          <w:rFonts w:ascii="Times New Roman" w:eastAsia="Times New Roman" w:hAnsi="Times New Roman" w:cs="Times New Roman"/>
          <w:b/>
          <w:color w:val="000000" w:themeColor="text1"/>
          <w:sz w:val="24"/>
        </w:rPr>
      </w:pPr>
      <w:r w:rsidRPr="006F116F">
        <w:rPr>
          <w:rFonts w:ascii="Times New Roman" w:eastAsia="Times New Roman" w:hAnsi="Times New Roman" w:cs="Times New Roman"/>
          <w:b/>
          <w:color w:val="000000" w:themeColor="text1"/>
          <w:sz w:val="24"/>
        </w:rPr>
        <w:t>o štátnej službe príslušníkov Policajného zboru, Slovenskej informačnej služby, Zboru väzenskej a justičnej stráže Slovenskej republiky a Železničnej polície</w:t>
      </w:r>
    </w:p>
    <w:p w:rsidR="00271AB0" w:rsidRDefault="00271AB0" w:rsidP="00271AB0">
      <w:pPr>
        <w:pStyle w:val="Zkladntext"/>
        <w:rPr>
          <w:rFonts w:ascii="Times New Roman" w:hAnsi="Times New Roman" w:cs="Times New Roman"/>
          <w:color w:val="000000" w:themeColor="text1"/>
          <w:sz w:val="24"/>
        </w:rPr>
      </w:pPr>
      <w:r w:rsidRPr="006F116F">
        <w:rPr>
          <w:rFonts w:ascii="Times New Roman" w:hAnsi="Times New Roman" w:cs="Times New Roman"/>
          <w:color w:val="000000" w:themeColor="text1"/>
          <w:sz w:val="24"/>
        </w:rPr>
        <w:t>v znení zákona č. 58/1999 Z. z., zákona č. 181/1999 Z. z., zákona č. 356/1999 Z. z., zákona č. 224/2000 Z. z., zákona č. 464/2000 Z. z., zákona č. 241/2001 Z. z., zákona č. 98/2002 Z. z., zákona  č. 328/2002 Z. z., zákona č. 422/2002 Z. z., zákona č. 659/2002 Z. z., zákona č. 212/2003 Z. z., zákona č. 178/2004 Z. z., zákona č. 201/2004 Z. z., zákona č. 365/2004 Z. z., zákona č. 382/2004 Z. z., zákona 727/2004 Z. z., zákona  č. 732/2004 Z. z., zákona č. 69/2005 Z. z., zákona č. 623/2005 Z. z., zákona č. 342/2007 Z. z., zákona  č. 513/2007 Z. z., zákona č. 61/2008 Z. z., zákona č. 278/2008 Z. z., zákona č. 445/2008 Z. z., zákona č. 491/2008 Z. z., zákona č. 70/2009 Z. z., zákona č. 60/2010 Z. z., zákona č. 151/2010 Z. z., zákona  č. 543/2010 Z. z., zákona č. 547/2010 Z. z., zákona č. 48/2011 Z. z.,</w:t>
      </w:r>
      <w:r w:rsidRPr="006F116F">
        <w:rPr>
          <w:rFonts w:ascii="Times New Roman" w:hAnsi="Times New Roman" w:cs="Times New Roman"/>
          <w:b/>
          <w:color w:val="000000" w:themeColor="text1"/>
          <w:sz w:val="24"/>
        </w:rPr>
        <w:t xml:space="preserve"> </w:t>
      </w:r>
      <w:r w:rsidRPr="006F116F">
        <w:rPr>
          <w:rFonts w:ascii="Times New Roman" w:hAnsi="Times New Roman" w:cs="Times New Roman"/>
          <w:color w:val="000000" w:themeColor="text1"/>
          <w:sz w:val="24"/>
        </w:rPr>
        <w:t>zákona č. 79/2012 Z. z.,</w:t>
      </w:r>
      <w:r w:rsidRPr="006F116F">
        <w:rPr>
          <w:rFonts w:ascii="Times New Roman" w:hAnsi="Times New Roman" w:cs="Times New Roman"/>
          <w:b/>
          <w:color w:val="000000" w:themeColor="text1"/>
          <w:sz w:val="24"/>
        </w:rPr>
        <w:t xml:space="preserve"> </w:t>
      </w:r>
      <w:r w:rsidRPr="006F116F">
        <w:rPr>
          <w:rFonts w:ascii="Times New Roman" w:hAnsi="Times New Roman" w:cs="Times New Roman"/>
          <w:color w:val="000000" w:themeColor="text1"/>
          <w:sz w:val="24"/>
        </w:rPr>
        <w:t xml:space="preserve">zákona č.  345/2012 Z. z., zákona č. 361/2012 Z. z., zákona č. 80/2013 Z. z., zákona č. 462/2013 Z. z., zákona   č. 307/2014 Z. z., zákona č. 406/2015 Z. z., zákona č. 125/2015 Z. z., zákona č. 69/2018 Z. z., zákona č. 177/2018 Z. z., zákona č. 347/2018 Z. z., zákona č. 6/2019 Z. z., zákona č. 319/2019 Z. z., zákona č. 73/2020 Z. z., zákona č. 423/2020 a zákona č. 76/2021 Z. z. </w:t>
      </w:r>
      <w:bookmarkStart w:id="2" w:name="c_196"/>
      <w:bookmarkEnd w:id="2"/>
    </w:p>
    <w:p w:rsidR="00271AB0" w:rsidRDefault="00271AB0" w:rsidP="00271AB0">
      <w:pPr>
        <w:pStyle w:val="Zkladntext"/>
        <w:ind w:firstLine="720"/>
        <w:rPr>
          <w:rFonts w:ascii="Times New Roman" w:hAnsi="Times New Roman" w:cs="Times New Roman"/>
          <w:sz w:val="24"/>
        </w:rPr>
      </w:pPr>
      <w:r w:rsidRPr="001B09F0">
        <w:rPr>
          <w:rFonts w:ascii="Times New Roman" w:hAnsi="Times New Roman" w:cs="Times New Roman"/>
          <w:sz w:val="24"/>
        </w:rPr>
        <w:t>Národná rada Slovenskej republiky sa uzniesla na tomto zákone:</w:t>
      </w:r>
    </w:p>
    <w:p w:rsidR="00271AB0" w:rsidRPr="001B09F0" w:rsidRDefault="00271AB0" w:rsidP="00271AB0">
      <w:pPr>
        <w:pStyle w:val="Zkladntext"/>
        <w:ind w:firstLine="720"/>
        <w:rPr>
          <w:rFonts w:ascii="Times New Roman" w:hAnsi="Times New Roman" w:cs="Times New Roman"/>
          <w:color w:val="000000" w:themeColor="text1"/>
          <w:sz w:val="24"/>
        </w:rPr>
      </w:pPr>
    </w:p>
    <w:p w:rsidR="00271AB0" w:rsidRPr="006F116F" w:rsidRDefault="00271AB0" w:rsidP="00271AB0">
      <w:pPr>
        <w:pStyle w:val="Nadpis2"/>
        <w:rPr>
          <w:rFonts w:ascii="Times New Roman" w:hAnsi="Times New Roman" w:cs="Times New Roman"/>
          <w:color w:val="000000" w:themeColor="text1"/>
          <w:sz w:val="24"/>
          <w:szCs w:val="24"/>
          <w:lang w:val="sk-SK"/>
        </w:rPr>
      </w:pPr>
      <w:bookmarkStart w:id="3" w:name="prvá-časť"/>
      <w:r w:rsidRPr="006F116F">
        <w:rPr>
          <w:rFonts w:ascii="Times New Roman" w:hAnsi="Times New Roman" w:cs="Times New Roman"/>
          <w:color w:val="000000" w:themeColor="text1"/>
          <w:sz w:val="24"/>
          <w:szCs w:val="24"/>
          <w:lang w:val="sk-SK"/>
        </w:rPr>
        <w:t>PRVÁ ČASŤ</w:t>
      </w:r>
    </w:p>
    <w:p w:rsidR="00271AB0" w:rsidRPr="006F116F" w:rsidRDefault="00271AB0" w:rsidP="00271AB0">
      <w:pPr>
        <w:pStyle w:val="Nadpis2"/>
        <w:rPr>
          <w:rFonts w:ascii="Times New Roman" w:hAnsi="Times New Roman" w:cs="Times New Roman"/>
          <w:color w:val="000000" w:themeColor="text1"/>
          <w:sz w:val="24"/>
          <w:szCs w:val="24"/>
          <w:lang w:val="sk-SK"/>
        </w:rPr>
      </w:pPr>
      <w:bookmarkStart w:id="4" w:name="služobný-pomer"/>
      <w:bookmarkEnd w:id="3"/>
      <w:r w:rsidRPr="006F116F">
        <w:rPr>
          <w:rFonts w:ascii="Times New Roman" w:hAnsi="Times New Roman" w:cs="Times New Roman"/>
          <w:color w:val="000000" w:themeColor="text1"/>
          <w:sz w:val="24"/>
          <w:szCs w:val="24"/>
          <w:lang w:val="sk-SK"/>
        </w:rPr>
        <w:t>SLUŽOBNÝ POMER</w:t>
      </w:r>
      <w:bookmarkStart w:id="5" w:name="c_200"/>
      <w:bookmarkEnd w:id="5"/>
    </w:p>
    <w:p w:rsidR="00271AB0" w:rsidRPr="006F116F" w:rsidRDefault="00271AB0" w:rsidP="00271AB0">
      <w:pPr>
        <w:pStyle w:val="Nadpis5"/>
        <w:rPr>
          <w:rFonts w:ascii="Times New Roman" w:hAnsi="Times New Roman" w:cs="Times New Roman"/>
          <w:color w:val="000000" w:themeColor="text1"/>
          <w:szCs w:val="24"/>
          <w:lang w:val="sk-SK"/>
        </w:rPr>
      </w:pPr>
      <w:bookmarkStart w:id="6" w:name="základné-ustanovenia"/>
      <w:r w:rsidRPr="006F116F">
        <w:rPr>
          <w:rFonts w:ascii="Times New Roman" w:hAnsi="Times New Roman" w:cs="Times New Roman"/>
          <w:color w:val="000000" w:themeColor="text1"/>
          <w:szCs w:val="24"/>
          <w:lang w:val="sk-SK"/>
        </w:rPr>
        <w:t>Základné ustanovenia</w:t>
      </w:r>
      <w:bookmarkStart w:id="7" w:name="c_202"/>
      <w:bookmarkStart w:id="8" w:name="pa_1"/>
      <w:bookmarkStart w:id="9" w:name="p_1"/>
      <w:bookmarkEnd w:id="7"/>
      <w:bookmarkEnd w:id="8"/>
      <w:bookmarkEnd w:id="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Tento zákon upravuje štátnu službu príslušníkov Policajného zboru, príslušníkov Slovenskej informačnej služby, príslušníkov Národného bezpečnostného úradu a príslušníkov Zboru väzenskej a justičnej stráže Slovenskej republiky (ďalej len "štátna služb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Tento zákon upravuje aj právne vzťahy, ktoré súvisia so vznikom, zmenami a skončením štátnej služby príslušníkov Policajného zboru, príslušníkov Slovenskej informačnej služby (ďalej len "príslušník informačnej služby"), príslušníkov Národného bezpečnostného úradu (ďalej len "príslušník bezpečnostného úradu") a príslušníkov Zboru väzenskej a justičnej stráže Slovenskej republi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olicajtom sa na účely tohto zákona rozumie príslušník Policajného zboru, príslušník informačnej služby, príslušník bezpečnostného úradu a príslušník Zboru väzenskej a justičnej stráž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Tam, kde sa v tomto zákone okrem § 33a až 33j a § 287j uvádz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Ministerstvo vnútra Slovenskej republiky (ďalej len "ministerstvo") alebo Policajný zbor, rozumie sa tým aj Ministerstvo spravodlivosti Slovenskej republiky alebo Zbor väzenskej a justičnej stráže Slovenskej republiky, Slovenská informačná služba a Národný bezpečnostný úrad,</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služobný úrad, rozumie sa tým ministerstvo, Akadémia Policajného zboru, základný článok organizácie Zboru väzenskej a justičnej stráže Slovenskej republiky, organizačná zložka Slovenskej informačnej služby alebo Národného bezpečnostného úrad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minister vnútra Slovenskej republiky (ďalej len "minister"), rozumie sa tým aj minister spravodlivosti Slovenskej republiky, riaditeľ Slovenskej informačnej služby a riaditeľ Národného bezpečnostného úrad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policajné vzdelanie, rozumie sa tým aj odborné vzdelanie alebo spravodajské vzdelanie.</w:t>
      </w:r>
      <w:bookmarkStart w:id="10" w:name="c_1042"/>
      <w:bookmarkStart w:id="11" w:name="pa_2"/>
      <w:bookmarkStart w:id="12" w:name="p_2"/>
      <w:bookmarkEnd w:id="10"/>
      <w:bookmarkEnd w:id="11"/>
      <w:bookmarkEnd w:id="1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om sa na účely tohto zákona rozumie fyzická osoba, ktorá je v služobnom pomere podľa tohto zákona a vykonáva štátnu službu v služobnom úrad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Štátnou službou sa na účely tohto zákona rozumie plnenie úloh Policajného zboru policajtom v služobnom úrade alebo v zahraničí a právne vzťahy s tým súvisiace. Štátna služba sa vykonáva v služobnom pomer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Kadetom sa na účely tohto zákona rozumie policajt, ktorý je zaradený v štátnej službe kadet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Miestom výkonu štátnej služby na účely tohto zákona je obec, v ktorej je policajt zaradený na výkon štát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Služobný pomer sa zakladá k štátu.</w:t>
      </w:r>
      <w:bookmarkStart w:id="13" w:name="c_1226"/>
      <w:bookmarkStart w:id="14" w:name="pa_2a"/>
      <w:bookmarkStart w:id="15" w:name="p_2a"/>
      <w:bookmarkEnd w:id="13"/>
      <w:bookmarkEnd w:id="14"/>
      <w:bookmarkEnd w:id="1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Práva ustanovené týmto zákonom sa zaručujú rovnako všetkým občanom pri vstupe do štátnej služby a policajtom pri vykonávaní štátnej služby v súlade so zásadou rovnakého zaobchádzania v pracovnoprávnych a obdobných právnych vzťahoch ustanovenou osobitným zákonom. </w:t>
      </w:r>
      <w:r w:rsidRPr="006F116F">
        <w:rPr>
          <w:rFonts w:ascii="Times New Roman" w:hAnsi="Times New Roman" w:cs="Times New Roman"/>
          <w:color w:val="000000" w:themeColor="text1"/>
          <w:sz w:val="24"/>
          <w:vertAlign w:val="superscript"/>
          <w:lang w:val="sk-SK"/>
        </w:rPr>
        <w:t>1)</w:t>
      </w:r>
      <w:r w:rsidRPr="006F116F">
        <w:rPr>
          <w:rFonts w:ascii="Times New Roman" w:hAnsi="Times New Roman" w:cs="Times New Roman"/>
          <w:color w:val="000000" w:themeColor="text1"/>
          <w:sz w:val="24"/>
          <w:lang w:val="sk-SK"/>
        </w:rPr>
        <w:t xml:space="preserve"> V súlade so zásadou rovnakého zaobchádzania sa zakazuje diskriminácia aj z dôvodu manželského stavu a rodinného stavu, farby pleti, jazyka, politického alebo iného zmýšľania, odborovej činnosti, národného alebo sociálneho pôvodu, majetku, rodu alebo iného postavenia alebo z dôvodu oznámenia kriminality alebo inej protispoločenskej činnosti. </w:t>
      </w:r>
      <w:r w:rsidRPr="006F116F">
        <w:rPr>
          <w:rFonts w:ascii="Times New Roman" w:hAnsi="Times New Roman" w:cs="Times New Roman"/>
          <w:color w:val="000000" w:themeColor="text1"/>
          <w:sz w:val="24"/>
          <w:vertAlign w:val="superscript"/>
          <w:lang w:val="sk-SK"/>
        </w:rPr>
        <w:t>1a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Výkon práv a povinností vyplývajúcich zo služobného pomeru musí byť v súlade s dobrými mravmi. Nikto nesmie tieto práva a povinnosti zneužívať na škodu druhého. Policajt nesmie byť v súvislosti s výkonom štátnej služby prenasledovaný ani inak postihovaný za to, že podá na iného policajta alebo nadriadeného sťažnosť, žalobu, návrh na začatie trestného stíhania alebo iné oznámenie o kriminalite alebo inej protispoločenskej činnost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Občan pri vstupe do štátnej služby alebo po jej skončení alebo policajt, ktorý sa domnieva, že jeho právo alebo právom chránený záujem bol dotknutý nedodržaním zásady rovnakého zaobchádzania, môže sa obrátiť na súd a domáhať sa právnej ochrany ustanovenej osobitným zákonom. </w:t>
      </w:r>
      <w:r w:rsidRPr="006F116F">
        <w:rPr>
          <w:rFonts w:ascii="Times New Roman" w:hAnsi="Times New Roman" w:cs="Times New Roman"/>
          <w:color w:val="000000" w:themeColor="text1"/>
          <w:sz w:val="24"/>
          <w:vertAlign w:val="superscript"/>
          <w:lang w:val="sk-SK"/>
        </w:rPr>
        <w:t>1)</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Služobný úrad alebo nadriadený nesmie policajta postihovať alebo znevýhodňovať preto, že policajt uplatňuje svoje práva vyplývajúce zo služobného pomer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Služobný úrad oboznámi colníkov s ustanoveniami o zásade rovnakého zaobchádz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6) Porušenie zásady rovnakého zaobchádzania podľa </w:t>
      </w:r>
      <w:hyperlink r:id="rId10">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policajtom sa považuje za porušenie služobnej povinnosti policajta.</w:t>
      </w:r>
      <w:bookmarkStart w:id="16" w:name="c_1634"/>
      <w:bookmarkStart w:id="17" w:name="pa_3"/>
      <w:bookmarkStart w:id="18" w:name="p_3"/>
      <w:bookmarkEnd w:id="16"/>
      <w:bookmarkEnd w:id="17"/>
      <w:bookmarkEnd w:id="18"/>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3</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V služobnom úrade v mene štátu koná a vo veciach služobného pomeru podľa tohto zákona rozhoduje minister a v rozsahu ním ustanovenom ďalšie orgány (ďalej len "nadriadený"), ak tento zákon neustanovuje inak.</w:t>
      </w:r>
      <w:bookmarkStart w:id="19" w:name="c_1695"/>
      <w:bookmarkStart w:id="20" w:name="pa_4"/>
      <w:bookmarkStart w:id="21" w:name="p_4"/>
      <w:bookmarkEnd w:id="19"/>
      <w:bookmarkEnd w:id="20"/>
      <w:bookmarkEnd w:id="2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4</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Nadriadený môže byť len policajt, ktorý je zaradený do stálej štátnej služby alebo do dočasnej štátnej služby; to neplatí, ak ide o nadriadeného mimo výkonu, ktorého právny vzťah upravuje osobitný predpis. </w:t>
      </w:r>
      <w:r w:rsidRPr="006F116F">
        <w:rPr>
          <w:rFonts w:ascii="Times New Roman" w:hAnsi="Times New Roman" w:cs="Times New Roman"/>
          <w:color w:val="000000" w:themeColor="text1"/>
          <w:sz w:val="24"/>
          <w:vertAlign w:val="superscript"/>
          <w:lang w:val="sk-SK"/>
        </w:rPr>
        <w:t>1b)</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Nadriadený v ustanovenom rozsahu riadi, organizuje, kontroluje a hodnotí výkon štátnej služby podriadených policajtov.</w:t>
      </w:r>
      <w:bookmarkStart w:id="22" w:name="c_1891"/>
      <w:bookmarkStart w:id="23" w:name="pa_5"/>
      <w:bookmarkStart w:id="24" w:name="p_5"/>
      <w:bookmarkEnd w:id="22"/>
      <w:bookmarkEnd w:id="23"/>
      <w:bookmarkEnd w:id="2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5</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Systemizácia v štátnej službe (ďalej len "systemizácia") obsahuje počet miest policajtov v služobných úradoch a objem finančných prostriedkov na služobné príjmy policajtov v štátnej služb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Návrh systemizácie pripravuje na základe schválenej organizačnej štruktúry služobných úradov ministerstvo a Ministerstvo financií Slovenskej republi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Systemizáciu na každý rozpočtový rok schvaľuje vláda Slovenskej republiky (ďalej len "vláda") pri prerokúvaní návrhu zákona o štátnom rozpočte na príslušný rok. Úprava systemizácie sa vykoná na základe schváleného zákona o štátnom rozpočte na príslušný rok. V priebehu roka úpravu systemizácie môže vykonať vláda alebo na základe jej splnomocnenia minister financií Slovenskej republi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Obsadzovanie miest policajtov vo všetkých druhoch štátnej služby možno uskutočniť len za predpokladu, že miesto je vytvorené podľa schválenej systemizácie a je voľné.</w:t>
      </w:r>
      <w:bookmarkStart w:id="25" w:name="c_2138"/>
      <w:bookmarkEnd w:id="25"/>
    </w:p>
    <w:p w:rsidR="00271AB0" w:rsidRPr="006F116F" w:rsidRDefault="00271AB0" w:rsidP="00271AB0">
      <w:pPr>
        <w:pStyle w:val="Nadpis2"/>
        <w:rPr>
          <w:rFonts w:ascii="Times New Roman" w:hAnsi="Times New Roman" w:cs="Times New Roman"/>
          <w:color w:val="000000" w:themeColor="text1"/>
          <w:sz w:val="24"/>
          <w:szCs w:val="24"/>
          <w:lang w:val="sk-SK"/>
        </w:rPr>
      </w:pPr>
      <w:bookmarkStart w:id="26" w:name="druhá-časť"/>
      <w:bookmarkEnd w:id="4"/>
      <w:bookmarkEnd w:id="6"/>
      <w:r w:rsidRPr="006F116F">
        <w:rPr>
          <w:rFonts w:ascii="Times New Roman" w:hAnsi="Times New Roman" w:cs="Times New Roman"/>
          <w:color w:val="000000" w:themeColor="text1"/>
          <w:sz w:val="24"/>
          <w:szCs w:val="24"/>
          <w:lang w:val="sk-SK"/>
        </w:rPr>
        <w:t>DRUHÁ ČASŤ</w:t>
      </w:r>
    </w:p>
    <w:p w:rsidR="00271AB0" w:rsidRPr="006F116F" w:rsidRDefault="00271AB0" w:rsidP="00271AB0">
      <w:pPr>
        <w:pStyle w:val="Nadpis2"/>
        <w:rPr>
          <w:rFonts w:ascii="Times New Roman" w:hAnsi="Times New Roman" w:cs="Times New Roman"/>
          <w:color w:val="000000" w:themeColor="text1"/>
          <w:sz w:val="24"/>
          <w:szCs w:val="24"/>
          <w:lang w:val="sk-SK"/>
        </w:rPr>
      </w:pPr>
      <w:bookmarkStart w:id="27" w:name="druh-vznik-a-zmena-štátnej-služby"/>
      <w:bookmarkEnd w:id="26"/>
      <w:r w:rsidRPr="006F116F">
        <w:rPr>
          <w:rFonts w:ascii="Times New Roman" w:hAnsi="Times New Roman" w:cs="Times New Roman"/>
          <w:color w:val="000000" w:themeColor="text1"/>
          <w:sz w:val="24"/>
          <w:szCs w:val="24"/>
          <w:lang w:val="sk-SK"/>
        </w:rPr>
        <w:t>DRUH, VZNIK A ZMENA ŠTÁTNEJ SLUŽBY</w:t>
      </w:r>
      <w:bookmarkStart w:id="28" w:name="c_2146"/>
      <w:bookmarkStart w:id="29" w:name="pa_6"/>
      <w:bookmarkStart w:id="30" w:name="p_6"/>
      <w:bookmarkEnd w:id="28"/>
      <w:bookmarkEnd w:id="29"/>
      <w:bookmarkEnd w:id="3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6</w:t>
      </w:r>
      <w:bookmarkStart w:id="31" w:name="c_2148"/>
      <w:bookmarkEnd w:id="31"/>
    </w:p>
    <w:p w:rsidR="00271AB0" w:rsidRPr="006F116F" w:rsidRDefault="00271AB0" w:rsidP="00271AB0">
      <w:pPr>
        <w:pStyle w:val="Nadpis5"/>
        <w:rPr>
          <w:rFonts w:ascii="Times New Roman" w:hAnsi="Times New Roman" w:cs="Times New Roman"/>
          <w:color w:val="000000" w:themeColor="text1"/>
          <w:szCs w:val="24"/>
          <w:lang w:val="sk-SK"/>
        </w:rPr>
      </w:pPr>
      <w:bookmarkStart w:id="32" w:name="druhy-štátnej-služby"/>
      <w:r w:rsidRPr="006F116F">
        <w:rPr>
          <w:rFonts w:ascii="Times New Roman" w:hAnsi="Times New Roman" w:cs="Times New Roman"/>
          <w:color w:val="000000" w:themeColor="text1"/>
          <w:szCs w:val="24"/>
          <w:lang w:val="sk-SK"/>
        </w:rPr>
        <w:t>Druhy štát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ruhy štátnej služby sú:</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štátna služba kadet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prípravná štátna služb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stála štátna služb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dočasná štátna služba.</w:t>
      </w:r>
      <w:bookmarkStart w:id="33" w:name="c_2183"/>
      <w:bookmarkStart w:id="34" w:name="pa_6a"/>
      <w:bookmarkStart w:id="35" w:name="p_6a"/>
      <w:bookmarkEnd w:id="33"/>
      <w:bookmarkEnd w:id="34"/>
      <w:bookmarkEnd w:id="3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6a</w:t>
      </w:r>
      <w:bookmarkStart w:id="36" w:name="c_2185"/>
      <w:bookmarkEnd w:id="36"/>
    </w:p>
    <w:p w:rsidR="00271AB0" w:rsidRPr="006F116F" w:rsidRDefault="00271AB0" w:rsidP="00271AB0">
      <w:pPr>
        <w:pStyle w:val="Nadpis5"/>
        <w:rPr>
          <w:rFonts w:ascii="Times New Roman" w:hAnsi="Times New Roman" w:cs="Times New Roman"/>
          <w:color w:val="000000" w:themeColor="text1"/>
          <w:szCs w:val="24"/>
          <w:lang w:val="sk-SK"/>
        </w:rPr>
      </w:pPr>
      <w:bookmarkStart w:id="37" w:name="štátna-služba-kadeta"/>
      <w:bookmarkEnd w:id="32"/>
      <w:r w:rsidRPr="006F116F">
        <w:rPr>
          <w:rFonts w:ascii="Times New Roman" w:hAnsi="Times New Roman" w:cs="Times New Roman"/>
          <w:color w:val="000000" w:themeColor="text1"/>
          <w:szCs w:val="24"/>
          <w:lang w:val="sk-SK"/>
        </w:rPr>
        <w:t>Štátna služba kadet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Štátna služba kadeta je určená na získanie kvalifikačného predpokladu na funkci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Kadet, ktorý získal kvalifikačný predpoklad na funkciu a zložil služobnú prísahu, sa zaradí do prípravnej štát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Na štátnu službu kadeta sa nepoužijú ustanovenia § 18 až 36a, § 39 až 42, § 46, § 48a, § 82, § 84 ods. 1 a 2, § 85 až 102, § 102b, § 102c, § 103, § 104, § 105, § 109, § 113 až 129, § 141a, § 146, § 191 až 198c.</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Na štátnu službu kadeta sa primerane vzťahujú ustanovenia § 37, § 43 až 45, § 47, § 48, § 49 až 62 a § 130.</w:t>
      </w:r>
      <w:bookmarkStart w:id="38" w:name="c_2303"/>
      <w:bookmarkStart w:id="39" w:name="pa_7"/>
      <w:bookmarkStart w:id="40" w:name="p_7"/>
      <w:bookmarkEnd w:id="38"/>
      <w:bookmarkEnd w:id="39"/>
      <w:bookmarkEnd w:id="4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7</w:t>
      </w:r>
      <w:bookmarkStart w:id="41" w:name="c_2305"/>
      <w:bookmarkEnd w:id="41"/>
    </w:p>
    <w:p w:rsidR="00271AB0" w:rsidRPr="006F116F" w:rsidRDefault="00271AB0" w:rsidP="00271AB0">
      <w:pPr>
        <w:pStyle w:val="Nadpis5"/>
        <w:rPr>
          <w:rFonts w:ascii="Times New Roman" w:hAnsi="Times New Roman" w:cs="Times New Roman"/>
          <w:color w:val="000000" w:themeColor="text1"/>
          <w:szCs w:val="24"/>
          <w:lang w:val="sk-SK"/>
        </w:rPr>
      </w:pPr>
      <w:bookmarkStart w:id="42" w:name="prípravná-štátna-služba"/>
      <w:bookmarkEnd w:id="37"/>
      <w:r w:rsidRPr="006F116F">
        <w:rPr>
          <w:rFonts w:ascii="Times New Roman" w:hAnsi="Times New Roman" w:cs="Times New Roman"/>
          <w:color w:val="000000" w:themeColor="text1"/>
          <w:szCs w:val="24"/>
          <w:lang w:val="sk-SK"/>
        </w:rPr>
        <w:t>Prípravná štátna služb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rípravná štátna služba je príprava na výkon stálej štát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ípravná štátna služba plynie odo dňa vzniku služobného pomeru alebo odo dňa zaradenia kadeta do prípravnej štátnej služby podľa § 6a ods. 2 a počas jej trvania je policajt ustanovený do funkcie ako policajt čakateľ. V tejto dobe je policajt povinný získať policajné vzdelanie. Prípravná štátna služba trvá dva roky, ak ďalej nie je ustanovené ina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rípravná štátna služba policajta, ktorý získal kvalifikačný predpoklad na funkciu počas výkonu štátnej služby kadeta, trvá jeden ro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Do doby prípravnej štátnej služby sa započítav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doba skutočného výkonu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doba štúdia na splnenie policajného vzdelania, okrem doby štúdia, ktorým sa získal kvalifikačný predpoklad na funkciu počas výkonu štátnej služby kadet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dovolenk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doba, keď policajt nemôže vykonávať štátnu službu pre prekážky z dôvodu všeobecného záujmu alebo pre dôležité osobné prekážky, pri ktorých sa policajtovi poskytuje služobné voľno s nárokom na služobný pla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Prípravnú štátnu službu možno predĺžiť iba v prípade, ak počas nej policajt bez svojho zavinenia nezískal policajné vzdelanie, najviac však o jeden rok. V prípravnej štátnej službe po skončení skúšobnej doby plní policajt služobné úlohy vyplývajúce z funkcie, do ktorej je ustanovený.</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Po prijatí do služobného pomeru musí každý policajt prejsť prípravnou štátnou službou s výnimkou policajta, ktorý je prijatý do dočasnej štátnej služby, a policajta, ktorý bol v predchádzajúcom služobnom pomere podľa tohto zákona zaradený do stálej štátnej služby, ak ďalej nie je ustanovené ina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Do prípravnej štátnej služby sa zaradí aj policajt, ktorý už bol v predchádzajúcom služobnom pomere podľa tohto zákona zaradený do stálej štátnej služby a nespĺňa kvalifikačnú požiadavku policajného vzdelania, a to najdlhšie do jej splne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8) Príslušník Policajného zboru v prípravnej štátnej službe, s výnimkou policajta podľa odseku 7 a policajta, ktorý získal kvalifikačný predpoklad na funkciu počas výkonu štátnej služby kadeta, absolvuje v rámci denného štúdia na splnenie kvalifikačnej požiadavky policajného vzdelania základný policajný výcvik, teoreticko-praktickú prípravu, odborný výcvik a odbornú prax.</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9) Prípravná štátna služba policajta, na ktorého je schválené služobné hodnotenie so záverom, že je nespôsobilý na zaradenie do stálej štátnej služby, alebo ktorý svojím zavinením nezískal príslušné policajné vzdelanie, trvá aj po uplynutí doby dvoch rokov, a to až do skončenia služobného pomeru z týchto dôvodov.</w:t>
      </w:r>
      <w:bookmarkStart w:id="43" w:name="c_3080"/>
      <w:bookmarkStart w:id="44" w:name="pa_8"/>
      <w:bookmarkStart w:id="45" w:name="p_8"/>
      <w:bookmarkEnd w:id="43"/>
      <w:bookmarkEnd w:id="44"/>
      <w:bookmarkEnd w:id="4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8</w:t>
      </w:r>
      <w:bookmarkStart w:id="46" w:name="c_3082"/>
      <w:bookmarkEnd w:id="46"/>
    </w:p>
    <w:p w:rsidR="00271AB0" w:rsidRPr="006F116F" w:rsidRDefault="00271AB0" w:rsidP="00271AB0">
      <w:pPr>
        <w:pStyle w:val="Nadpis5"/>
        <w:rPr>
          <w:rFonts w:ascii="Times New Roman" w:hAnsi="Times New Roman" w:cs="Times New Roman"/>
          <w:color w:val="000000" w:themeColor="text1"/>
          <w:szCs w:val="24"/>
          <w:lang w:val="sk-SK"/>
        </w:rPr>
      </w:pPr>
      <w:bookmarkStart w:id="47" w:name="skúšobná-doba"/>
      <w:bookmarkEnd w:id="42"/>
      <w:r w:rsidRPr="006F116F">
        <w:rPr>
          <w:rFonts w:ascii="Times New Roman" w:hAnsi="Times New Roman" w:cs="Times New Roman"/>
          <w:color w:val="000000" w:themeColor="text1"/>
          <w:szCs w:val="24"/>
          <w:lang w:val="sk-SK"/>
        </w:rPr>
        <w:t>Skúšobná dob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Pri prijatí do služobného pomeru v prípravnej štátnej službe, v dočasnej štátnej službe alebo pri zaradení kadeta do prípravnej štátnej služby sa určí skúšobná doba, najkratšie na tri mesiace a najdlhšie na 18 mesiacov. Skúšobná doba je súčasťou prípravnej štátnej služby a dočasnej štátnej služby a nesmie sa dodatočne predlžovať ani skracovať. Do skúšobnej doby sa započítavajú doby uvedené v </w:t>
      </w:r>
      <w:hyperlink r:id="rId11">
        <w:r w:rsidRPr="006F116F">
          <w:rPr>
            <w:rStyle w:val="Hypertextovprepojenie"/>
            <w:rFonts w:ascii="Times New Roman" w:hAnsi="Times New Roman" w:cs="Times New Roman"/>
            <w:color w:val="000000" w:themeColor="text1"/>
            <w:lang w:val="sk-SK"/>
          </w:rPr>
          <w:t>§ 7 ods. 4</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Ustanovenie </w:t>
      </w:r>
      <w:hyperlink r:id="rId12">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sa nevzťahuje na riaditeľa Slovenskej informač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Skúšobná doba kadeta plynie počas celej doby výkonu štátnej služby kadeta.</w:t>
      </w:r>
      <w:bookmarkStart w:id="48" w:name="c_3328"/>
      <w:bookmarkStart w:id="49" w:name="pa_9"/>
      <w:bookmarkStart w:id="50" w:name="p_9"/>
      <w:bookmarkEnd w:id="48"/>
      <w:bookmarkEnd w:id="49"/>
      <w:bookmarkEnd w:id="5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9</w:t>
      </w:r>
      <w:bookmarkStart w:id="51" w:name="c_3330"/>
      <w:bookmarkEnd w:id="51"/>
    </w:p>
    <w:p w:rsidR="00271AB0" w:rsidRPr="006F116F" w:rsidRDefault="00271AB0" w:rsidP="00271AB0">
      <w:pPr>
        <w:pStyle w:val="Nadpis5"/>
        <w:rPr>
          <w:rFonts w:ascii="Times New Roman" w:hAnsi="Times New Roman" w:cs="Times New Roman"/>
          <w:color w:val="000000" w:themeColor="text1"/>
          <w:szCs w:val="24"/>
          <w:lang w:val="sk-SK"/>
        </w:rPr>
      </w:pPr>
      <w:bookmarkStart w:id="52" w:name="stála-štátna-služba"/>
      <w:bookmarkEnd w:id="47"/>
      <w:r w:rsidRPr="006F116F">
        <w:rPr>
          <w:rFonts w:ascii="Times New Roman" w:hAnsi="Times New Roman" w:cs="Times New Roman"/>
          <w:color w:val="000000" w:themeColor="text1"/>
          <w:szCs w:val="24"/>
          <w:lang w:val="sk-SK"/>
        </w:rPr>
        <w:t>Stála štátna služb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Stála štátna služba nadväzuje na prípravnú štátnu službu, ak ďalej nie je ustanovené ina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olicajt sa zaradí do stálej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o skončení prípravnej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b) po skončení dočasnej štátnej služby podľa </w:t>
      </w:r>
      <w:hyperlink r:id="rId13">
        <w:r w:rsidRPr="006F116F">
          <w:rPr>
            <w:rStyle w:val="Hypertextovprepojenie"/>
            <w:rFonts w:ascii="Times New Roman" w:hAnsi="Times New Roman" w:cs="Times New Roman"/>
            <w:color w:val="000000" w:themeColor="text1"/>
            <w:lang w:val="sk-SK"/>
          </w:rPr>
          <w:t>§ 10 ods. 2</w:t>
        </w:r>
      </w:hyperlink>
      <w:r w:rsidRPr="006F116F">
        <w:rPr>
          <w:rFonts w:ascii="Times New Roman" w:hAnsi="Times New Roman" w:cs="Times New Roman"/>
          <w:color w:val="000000" w:themeColor="text1"/>
          <w:sz w:val="24"/>
          <w:lang w:val="sk-SK"/>
        </w:rPr>
        <w:t>, aleb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c) ak už bol v predchádzajúcom služobnom pomere podľa tohto zákona zaradený do stálej štátnej služby a od jeho skončenia neuplynul viac ako jednonásobok doby, počas ktorej predchádzajúci služobný pomer trval a spĺňa kvalifikačné predpoklady na funkciu; dobou trvania služobného pomeru je doba, ktorá sa započítava do doby výsluhy rokov v hodnosti ( </w:t>
      </w:r>
      <w:hyperlink r:id="rId14">
        <w:r w:rsidRPr="006F116F">
          <w:rPr>
            <w:rStyle w:val="Hypertextovprepojenie"/>
            <w:rFonts w:ascii="Times New Roman" w:hAnsi="Times New Roman" w:cs="Times New Roman"/>
            <w:color w:val="000000" w:themeColor="text1"/>
            <w:lang w:val="sk-SK"/>
          </w:rPr>
          <w:t>§ 20</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Do stálej štátnej služby sa pri prijatí zaradí aj policajt, ktorého predchádzajúci služobný pomer k Policajnému zboru trval aspoň dva roky a od jeho skončenia neuplynul viac ako jednonásobok doby, počas ktorej predchádzajúci služobný pomer trval, ak spĺňa kvalifikačné predpoklady na funkciu a pri poslednom služobnom hodnotení bol hodnotený ako spôsobilý vykonávať zastávanú funkciu.</w:t>
      </w:r>
      <w:bookmarkStart w:id="53" w:name="c_3533"/>
      <w:bookmarkStart w:id="54" w:name="pa_10"/>
      <w:bookmarkStart w:id="55" w:name="p_10"/>
      <w:bookmarkEnd w:id="53"/>
      <w:bookmarkEnd w:id="54"/>
      <w:bookmarkEnd w:id="5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0</w:t>
      </w:r>
      <w:bookmarkStart w:id="56" w:name="c_3535"/>
      <w:bookmarkEnd w:id="56"/>
    </w:p>
    <w:p w:rsidR="00271AB0" w:rsidRPr="006F116F" w:rsidRDefault="00271AB0" w:rsidP="00271AB0">
      <w:pPr>
        <w:pStyle w:val="Nadpis5"/>
        <w:rPr>
          <w:rFonts w:ascii="Times New Roman" w:hAnsi="Times New Roman" w:cs="Times New Roman"/>
          <w:color w:val="000000" w:themeColor="text1"/>
          <w:szCs w:val="24"/>
          <w:lang w:val="sk-SK"/>
        </w:rPr>
      </w:pPr>
      <w:bookmarkStart w:id="57" w:name="dočasná-štátna-služba"/>
      <w:bookmarkEnd w:id="52"/>
      <w:r w:rsidRPr="006F116F">
        <w:rPr>
          <w:rFonts w:ascii="Times New Roman" w:hAnsi="Times New Roman" w:cs="Times New Roman"/>
          <w:color w:val="000000" w:themeColor="text1"/>
          <w:szCs w:val="24"/>
          <w:lang w:val="sk-SK"/>
        </w:rPr>
        <w:t>Dočasná štátna služb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Dočasná štátna služba je určená na to, aby ju na prechodnú dobu, najdlhšie však päť rokov, vykonávali odborníci potrební na plnenie úloh štátnej služby; dočasnú štátnu službu možno vykonať aj opätovn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olicajt, ktorý vykonal dočasnú štátnu službu v trvaní aspoň dvoch rokov a spĺňa kvalifikačnú požiadavku policajného vzdelania, môže byť na základe jeho písomnej žiadosti a záverov služobného hodnotenia zaradený do stálej štátnej služby; v takom prípade sa do doby trvania dočasnej štátnej služby započítavajú doby uvedené v </w:t>
      </w:r>
      <w:hyperlink r:id="rId15">
        <w:r w:rsidRPr="006F116F">
          <w:rPr>
            <w:rStyle w:val="Hypertextovprepojenie"/>
            <w:rFonts w:ascii="Times New Roman" w:hAnsi="Times New Roman" w:cs="Times New Roman"/>
            <w:color w:val="000000" w:themeColor="text1"/>
            <w:lang w:val="sk-SK"/>
          </w:rPr>
          <w:t>§ 7 ods. 4</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olicajt počas zaradenia do dočasnej štátnej služby má rovnaké postavenie ako policajt v stálej štátnej službe.</w:t>
      </w:r>
      <w:bookmarkStart w:id="58" w:name="c_3691"/>
      <w:bookmarkStart w:id="59" w:name="pa_11"/>
      <w:bookmarkStart w:id="60" w:name="p_11"/>
      <w:bookmarkEnd w:id="58"/>
      <w:bookmarkEnd w:id="59"/>
      <w:bookmarkEnd w:id="6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1</w:t>
      </w:r>
      <w:bookmarkStart w:id="61" w:name="c_3693"/>
      <w:bookmarkEnd w:id="61"/>
    </w:p>
    <w:p w:rsidR="00271AB0" w:rsidRPr="006F116F" w:rsidRDefault="00271AB0" w:rsidP="00271AB0">
      <w:pPr>
        <w:pStyle w:val="Nadpis5"/>
        <w:rPr>
          <w:rFonts w:ascii="Times New Roman" w:hAnsi="Times New Roman" w:cs="Times New Roman"/>
          <w:color w:val="000000" w:themeColor="text1"/>
          <w:szCs w:val="24"/>
          <w:lang w:val="sk-SK"/>
        </w:rPr>
      </w:pPr>
      <w:bookmarkStart w:id="62" w:name="kvalifikačné-predpoklady-na-funkciu"/>
      <w:bookmarkEnd w:id="57"/>
      <w:r w:rsidRPr="006F116F">
        <w:rPr>
          <w:rFonts w:ascii="Times New Roman" w:hAnsi="Times New Roman" w:cs="Times New Roman"/>
          <w:color w:val="000000" w:themeColor="text1"/>
          <w:szCs w:val="24"/>
          <w:lang w:val="sk-SK"/>
        </w:rPr>
        <w:t>Kvalifikačné predpoklady na funkci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Kvalifikačné predpoklady na funkciu na účely tohto zákona sú:</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kvalifikačný predpoklad vzdelania 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kvalifikačná požiadavka policajného vzdel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V tabuľkách zloženia a počtov služobných úradov sa môžu pre jednotlivé funkcie určiť požiadavky na ich výkon. Ak je pre funkciu takáto požiadavka určená, policajt je povinný ju splniť najneskôr do dvoch rokov od ustanovenia do funkcie alebo od určenia tejto požiadavky.</w:t>
      </w:r>
      <w:bookmarkStart w:id="63" w:name="c_3779"/>
      <w:bookmarkStart w:id="64" w:name="pa_12"/>
      <w:bookmarkStart w:id="65" w:name="p_12"/>
      <w:bookmarkEnd w:id="63"/>
      <w:bookmarkEnd w:id="64"/>
      <w:bookmarkEnd w:id="6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2</w:t>
      </w:r>
      <w:bookmarkStart w:id="66" w:name="c_3781"/>
      <w:bookmarkEnd w:id="66"/>
    </w:p>
    <w:p w:rsidR="00271AB0" w:rsidRPr="006F116F" w:rsidRDefault="00271AB0" w:rsidP="00271AB0">
      <w:pPr>
        <w:pStyle w:val="Nadpis5"/>
        <w:rPr>
          <w:rFonts w:ascii="Times New Roman" w:hAnsi="Times New Roman" w:cs="Times New Roman"/>
          <w:color w:val="000000" w:themeColor="text1"/>
          <w:szCs w:val="24"/>
          <w:lang w:val="sk-SK"/>
        </w:rPr>
      </w:pPr>
      <w:bookmarkStart w:id="67" w:name="kvalifikačný-predpoklad-vzdelania"/>
      <w:bookmarkEnd w:id="62"/>
      <w:r w:rsidRPr="006F116F">
        <w:rPr>
          <w:rFonts w:ascii="Times New Roman" w:hAnsi="Times New Roman" w:cs="Times New Roman"/>
          <w:color w:val="000000" w:themeColor="text1"/>
          <w:szCs w:val="24"/>
          <w:lang w:val="sk-SK"/>
        </w:rPr>
        <w:t>Kvalifikačný predpoklad vzdel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Kvalifikačný predpoklad vzdelania je určený stupňom vzdelania v príslušnom študijnom odbore alebo v zameraní štúdijného odbor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Stupne vzdelania sú:</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a) úplné stredné vzdelanie, úplné stredné odborné vzdelanie alebo vyššie odborné vzdelanie (ďalej len "úplné stredné vzdelanie"), </w:t>
      </w:r>
      <w:r w:rsidRPr="006F116F">
        <w:rPr>
          <w:rFonts w:ascii="Times New Roman" w:hAnsi="Times New Roman" w:cs="Times New Roman"/>
          <w:color w:val="000000" w:themeColor="text1"/>
          <w:sz w:val="24"/>
          <w:vertAlign w:val="superscript"/>
          <w:lang w:val="sk-SK"/>
        </w:rPr>
        <w:t>1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b) vysokoškolské vzdelanie. </w:t>
      </w:r>
      <w:r w:rsidRPr="006F116F">
        <w:rPr>
          <w:rFonts w:ascii="Times New Roman" w:hAnsi="Times New Roman" w:cs="Times New Roman"/>
          <w:color w:val="000000" w:themeColor="text1"/>
          <w:sz w:val="24"/>
          <w:vertAlign w:val="superscript"/>
          <w:lang w:val="sk-SK"/>
        </w:rPr>
        <w:t>2)</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olicajt spĺňa kvalifikačný predpoklad</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úplného stredného vzdelania, ak absolvoval strednú školu a vykonal maturitnú skúšku alebo absolutório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vysokoškolského vzdelania, ak absolvoval vysokú školu v študijnom programe príslušného stupňa a vykonal štátne skúš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V tabuľkách zloženia a počtu služobných úradov sa pre funkcie s plánovaným vysokoškolským vzdelaním určí požadovaný stupeň vysokoškolského vzdelania.</w:t>
      </w:r>
      <w:bookmarkStart w:id="68" w:name="c_3979"/>
      <w:bookmarkStart w:id="69" w:name="pa_13"/>
      <w:bookmarkStart w:id="70" w:name="p_13"/>
      <w:bookmarkEnd w:id="68"/>
      <w:bookmarkEnd w:id="69"/>
      <w:bookmarkEnd w:id="7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3</w:t>
      </w:r>
      <w:bookmarkStart w:id="71" w:name="c_3981"/>
      <w:bookmarkEnd w:id="71"/>
    </w:p>
    <w:p w:rsidR="00271AB0" w:rsidRPr="006F116F" w:rsidRDefault="00271AB0" w:rsidP="00271AB0">
      <w:pPr>
        <w:pStyle w:val="Nadpis5"/>
        <w:rPr>
          <w:rFonts w:ascii="Times New Roman" w:hAnsi="Times New Roman" w:cs="Times New Roman"/>
          <w:color w:val="000000" w:themeColor="text1"/>
          <w:szCs w:val="24"/>
          <w:lang w:val="sk-SK"/>
        </w:rPr>
      </w:pPr>
      <w:bookmarkStart w:id="72" w:name="X9b4f1e3661e64a975d33156ab551313407dc5a3"/>
      <w:bookmarkEnd w:id="67"/>
      <w:r w:rsidRPr="006F116F">
        <w:rPr>
          <w:rFonts w:ascii="Times New Roman" w:hAnsi="Times New Roman" w:cs="Times New Roman"/>
          <w:color w:val="000000" w:themeColor="text1"/>
          <w:szCs w:val="24"/>
          <w:lang w:val="sk-SK"/>
        </w:rPr>
        <w:t>Kvalifikačná požiadavka policajného vzdel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licajt spĺňa kvalifikačnú požiadavku policajného vzdelania, a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získal základné policajné vzdelanie a je ustanovený do funkcie s plánovanou práporčíckou hodnosťou, aleb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získal špecializované policajné vzdelanie.</w:t>
      </w:r>
      <w:bookmarkStart w:id="73" w:name="c_4012"/>
      <w:bookmarkEnd w:id="73"/>
    </w:p>
    <w:p w:rsidR="00271AB0" w:rsidRPr="006F116F" w:rsidRDefault="00271AB0" w:rsidP="00271AB0">
      <w:pPr>
        <w:pStyle w:val="Nadpis5"/>
        <w:rPr>
          <w:rFonts w:ascii="Times New Roman" w:hAnsi="Times New Roman" w:cs="Times New Roman"/>
          <w:color w:val="000000" w:themeColor="text1"/>
          <w:szCs w:val="24"/>
          <w:lang w:val="sk-SK"/>
        </w:rPr>
      </w:pPr>
      <w:bookmarkStart w:id="74" w:name="podmienky-prijatia-a-prijímacie-konanie"/>
      <w:bookmarkEnd w:id="72"/>
      <w:r w:rsidRPr="006F116F">
        <w:rPr>
          <w:rFonts w:ascii="Times New Roman" w:hAnsi="Times New Roman" w:cs="Times New Roman"/>
          <w:color w:val="000000" w:themeColor="text1"/>
          <w:szCs w:val="24"/>
          <w:lang w:val="sk-SK"/>
        </w:rPr>
        <w:t>Podmienky prijatia a prijímacie konanie</w:t>
      </w:r>
      <w:bookmarkStart w:id="75" w:name="c_4017"/>
      <w:bookmarkStart w:id="76" w:name="pa_14"/>
      <w:bookmarkStart w:id="77" w:name="p_14"/>
      <w:bookmarkEnd w:id="75"/>
      <w:bookmarkEnd w:id="76"/>
      <w:bookmarkEnd w:id="7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4</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om môže byť štátny občan Slovenskej republiky starší ako 21 rokov, a ak ide o štátnu službu kadeta, starší ako 18 rokov, ktorý o prijatie písomne požiada, 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je bezúhonný,</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je spoľahlivý,</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spĺňa stupeň vzdelania určený na výkon funkcie, do ktorej má byť ustanovený alebo vymenovaný, a ak ide o štátnu službu kadeta, spĺňa niektorý zo stupňov vzdelania kvalifikačného predpokladu vzdelan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je zdravotne, telesne a duševne spôsobilý na výkon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e) ovláda štátny jazyk, </w:t>
      </w:r>
      <w:r w:rsidRPr="006F116F">
        <w:rPr>
          <w:rFonts w:ascii="Times New Roman" w:hAnsi="Times New Roman" w:cs="Times New Roman"/>
          <w:color w:val="000000" w:themeColor="text1"/>
          <w:sz w:val="24"/>
          <w:vertAlign w:val="superscript"/>
          <w:lang w:val="sk-SK"/>
        </w:rPr>
        <w:t>3)</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f) má trvalý pobyt na území Slovenskej republiky, </w:t>
      </w:r>
      <w:r w:rsidRPr="006F116F">
        <w:rPr>
          <w:rFonts w:ascii="Times New Roman" w:hAnsi="Times New Roman" w:cs="Times New Roman"/>
          <w:color w:val="000000" w:themeColor="text1"/>
          <w:sz w:val="24"/>
          <w:vertAlign w:val="superscript"/>
          <w:lang w:val="sk-SK"/>
        </w:rPr>
        <w:t>4)</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ku dňu prijatia do štátnej služby nie je členom politickej strany alebo politického hnut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h) je spôsobilý na právne úkony v plnom rozsah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i) ku dňu prijatia do štátnej služby skončí činnosti, ktorých vykonávanie je zakázané podľa </w:t>
      </w:r>
      <w:hyperlink r:id="rId16">
        <w:r w:rsidRPr="006F116F">
          <w:rPr>
            <w:rStyle w:val="Hypertextovprepojenie"/>
            <w:rFonts w:ascii="Times New Roman" w:hAnsi="Times New Roman" w:cs="Times New Roman"/>
            <w:color w:val="000000" w:themeColor="text1"/>
            <w:lang w:val="sk-SK"/>
          </w:rPr>
          <w:t>§ 48 ods. 6</w:t>
        </w:r>
      </w:hyperlink>
      <w:r w:rsidRPr="006F116F">
        <w:rPr>
          <w:rFonts w:ascii="Times New Roman" w:hAnsi="Times New Roman" w:cs="Times New Roman"/>
          <w:color w:val="000000" w:themeColor="text1"/>
          <w:sz w:val="24"/>
          <w:lang w:val="sk-SK"/>
        </w:rPr>
        <w:t xml:space="preserve"> a </w:t>
      </w:r>
      <w:hyperlink r:id="rId17">
        <w:r w:rsidRPr="006F116F">
          <w:rPr>
            <w:rStyle w:val="Hypertextovprepojenie"/>
            <w:rFonts w:ascii="Times New Roman" w:hAnsi="Times New Roman" w:cs="Times New Roman"/>
            <w:color w:val="000000" w:themeColor="text1"/>
            <w:lang w:val="sk-SK"/>
          </w:rPr>
          <w:t>7</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Za bezúhonného sa na účely tohto zákona nepovažuje občan, ktorý bol právoplatne odsúdený za úmyselný trestný čin alebo bol právoplatne odsúdený na nepodmienečný trest odňatia slobody. Bezúhonnosť sa v prijímacom konaní preukazuje odpisom z registra trestov. </w:t>
      </w:r>
      <w:r w:rsidRPr="006F116F">
        <w:rPr>
          <w:rFonts w:ascii="Times New Roman" w:hAnsi="Times New Roman" w:cs="Times New Roman"/>
          <w:color w:val="000000" w:themeColor="text1"/>
          <w:sz w:val="24"/>
          <w:vertAlign w:val="superscript"/>
          <w:lang w:val="sk-SK"/>
        </w:rPr>
        <w:t>5)</w:t>
      </w:r>
      <w:r w:rsidRPr="006F116F">
        <w:rPr>
          <w:rFonts w:ascii="Times New Roman" w:hAnsi="Times New Roman" w:cs="Times New Roman"/>
          <w:color w:val="000000" w:themeColor="text1"/>
          <w:sz w:val="24"/>
          <w:lang w:val="sk-SK"/>
        </w:rPr>
        <w:t xml:space="preserve"> Občan v prijímacom konaní na účel preukázania bezúhonnosti poskytne údaje potrebné na vyžiadanie odpisu registra trestov.</w:t>
      </w:r>
      <w:r w:rsidRPr="006F116F">
        <w:rPr>
          <w:rFonts w:ascii="Times New Roman" w:hAnsi="Times New Roman" w:cs="Times New Roman"/>
          <w:color w:val="000000" w:themeColor="text1"/>
          <w:sz w:val="24"/>
          <w:vertAlign w:val="superscript"/>
          <w:lang w:val="sk-SK"/>
        </w:rPr>
        <w:t>5)</w:t>
      </w:r>
      <w:r w:rsidRPr="006F116F">
        <w:rPr>
          <w:rFonts w:ascii="Times New Roman" w:hAnsi="Times New Roman" w:cs="Times New Roman"/>
          <w:color w:val="000000" w:themeColor="text1"/>
          <w:sz w:val="24"/>
          <w:lang w:val="sk-SK"/>
        </w:rPr>
        <w:t xml:space="preserve"> Údaje podľa tretej vety služobný úrad bezodkladne zašle v elektronickej podobe prostredníctvom elektronickej komunikácie Generálnej prokuratúre Slovenskej republiky na vydanie odpisu registra trestov; uvedené sa nevzťahuje na Slovenskú informačnú službu, ak by tým mohlo dôjsť k ohrozeniu plnenia úloh podľa osobitných predpisov.</w:t>
      </w:r>
      <w:r w:rsidRPr="006F116F">
        <w:rPr>
          <w:rFonts w:ascii="Times New Roman" w:hAnsi="Times New Roman" w:cs="Times New Roman"/>
          <w:color w:val="000000" w:themeColor="text1"/>
          <w:sz w:val="24"/>
          <w:vertAlign w:val="superscript"/>
          <w:lang w:val="sk-SK"/>
        </w:rPr>
        <w:t>5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Za spoľahlivého sa na účely tohto zákona nepovažuje občan, ktorý</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a) preukázateľne nadmerne požíva alkoholické nápoje, </w:t>
      </w:r>
      <w:r w:rsidRPr="006F116F">
        <w:rPr>
          <w:rFonts w:ascii="Times New Roman" w:hAnsi="Times New Roman" w:cs="Times New Roman"/>
          <w:color w:val="000000" w:themeColor="text1"/>
          <w:sz w:val="24"/>
          <w:vertAlign w:val="superscript"/>
          <w:lang w:val="sk-SK"/>
        </w:rPr>
        <w:t>6)</w:t>
      </w:r>
      <w:r w:rsidRPr="006F116F">
        <w:rPr>
          <w:rFonts w:ascii="Times New Roman" w:hAnsi="Times New Roman" w:cs="Times New Roman"/>
          <w:color w:val="000000" w:themeColor="text1"/>
          <w:sz w:val="24"/>
          <w:lang w:val="sk-SK"/>
        </w:rPr>
        <w:t xml:space="preserve"> aleb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b) požíva omamné látky, psychotropné látky alebo prípravky, ktoré môžu vyvolať závislosť od nich </w:t>
      </w:r>
      <w:r w:rsidRPr="006F116F">
        <w:rPr>
          <w:rFonts w:ascii="Times New Roman" w:hAnsi="Times New Roman" w:cs="Times New Roman"/>
          <w:color w:val="000000" w:themeColor="text1"/>
          <w:sz w:val="24"/>
          <w:vertAlign w:val="superscript"/>
          <w:lang w:val="sk-SK"/>
        </w:rPr>
        <w:t>7)</w:t>
      </w:r>
      <w:r w:rsidRPr="006F116F">
        <w:rPr>
          <w:rFonts w:ascii="Times New Roman" w:hAnsi="Times New Roman" w:cs="Times New Roman"/>
          <w:color w:val="000000" w:themeColor="text1"/>
          <w:sz w:val="24"/>
          <w:lang w:val="sk-SK"/>
        </w:rPr>
        <w:t xml:space="preserve"> (ďalej len "iná návyková látka"), aleb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podľa iných skutočností nedáva záruku riadneho výkonu štátnej služby aleb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bol z predchádzajúceho služobného pomeru prepustený z dôvodu, že</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ri služobnom hodnotení bol hodnotený ako nespôsobilý vykonávať akúkoľvek funkciu v štátnej službe, alebo</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orušil služobnú prísahu alebo služobnú povinnosť zvlášť hrubým spôsobom a jeho ponechanie v služobnom pomere by bolo na ujmu dôležitých záujmov štátnej služby, alebo</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bol právoplatne odsúdený pre trestný čin na nepodmienečný trest odňatia slobody alebo bol právoplatne odsúdený za úmyselný trestný čin alebo bol právoplatne odsúdený na trest zákazu činnosti vykonávať funkciu policajt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Predpoklady uvedené v </w:t>
      </w:r>
      <w:hyperlink r:id="rId18">
        <w:r w:rsidRPr="006F116F">
          <w:rPr>
            <w:rStyle w:val="Hypertextovprepojenie"/>
            <w:rFonts w:ascii="Times New Roman" w:hAnsi="Times New Roman" w:cs="Times New Roman"/>
            <w:color w:val="000000" w:themeColor="text1"/>
            <w:lang w:val="sk-SK"/>
          </w:rPr>
          <w:t>odseku 1 písm. g) až i)</w:t>
        </w:r>
      </w:hyperlink>
      <w:r w:rsidRPr="006F116F">
        <w:rPr>
          <w:rFonts w:ascii="Times New Roman" w:hAnsi="Times New Roman" w:cs="Times New Roman"/>
          <w:color w:val="000000" w:themeColor="text1"/>
          <w:sz w:val="24"/>
          <w:lang w:val="sk-SK"/>
        </w:rPr>
        <w:t xml:space="preserve"> preukazuje občan čestným vyhlásení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Podmienku štátneho občianstva Slovenskej republiky a podmienky uvedené v </w:t>
      </w:r>
      <w:hyperlink r:id="rId19">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musí policajt spĺňať po celý čas trvania služobného pomeru, ak ďalej nie je ustanovené ina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6) Služobný úrad je oprávnený na účely zistenia, či občan spĺňa podmienky prijatia do služobného pomeru, spracúvať </w:t>
      </w:r>
      <w:r w:rsidRPr="006F116F">
        <w:rPr>
          <w:rFonts w:ascii="Times New Roman" w:hAnsi="Times New Roman" w:cs="Times New Roman"/>
          <w:color w:val="000000" w:themeColor="text1"/>
          <w:sz w:val="24"/>
          <w:vertAlign w:val="superscript"/>
          <w:lang w:val="sk-SK"/>
        </w:rPr>
        <w:t>8)</w:t>
      </w:r>
      <w:r w:rsidRPr="006F116F">
        <w:rPr>
          <w:rFonts w:ascii="Times New Roman" w:hAnsi="Times New Roman" w:cs="Times New Roman"/>
          <w:color w:val="000000" w:themeColor="text1"/>
          <w:sz w:val="24"/>
          <w:lang w:val="sk-SK"/>
        </w:rPr>
        <w:t xml:space="preserve"> o jeho osobe tieto údaj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meno, priezvisko a rodné číslo, titul, vedeckú hodnosť,</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dátum a miesto naroden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adresu trvalého pobytu a prechodného pobyt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štátnu príslušnosť a jej zmen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číslo občianskeho preukazu, miesto a dátum jeho vydan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vzdelanie, prehľad navštevovaných škôl,</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jazykové vedomost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h) zamestnanie, sídlo zamestnávateľ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i) prehľad predchádzajúcich zamestnávateľov aj s pracovným zaradení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j) vykonávanie podnikateľskej činnost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 miesto a čas základnej vojenskej služby, ďalšej služby v ozbrojených silách, ozbrojenom bezpečnostnom zbore alebo ozbrojenom zbore, Národnom bezpečnostnom úrade a Slovenskej informačnej službe, dosiahnutú hodnosť,</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l) všetky vznesené obvinenia z trestného činu voči osob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m) postih za priestupok alebo za iný správny delik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n) závislosť od požívania alkoholických nápojov a iných návykových láto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o) zdravotnú klasifikáciu z lekárskeho posudku o zdravotnej spôsobilost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 závery psychologického vyšetrenia o duševnej spôsobilost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r) závery psychofyziologického overenia pravdovravnost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7) Na účely </w:t>
      </w:r>
      <w:hyperlink r:id="rId20">
        <w:r w:rsidRPr="006F116F">
          <w:rPr>
            <w:rStyle w:val="Hypertextovprepojenie"/>
            <w:rFonts w:ascii="Times New Roman" w:hAnsi="Times New Roman" w:cs="Times New Roman"/>
            <w:color w:val="000000" w:themeColor="text1"/>
            <w:lang w:val="sk-SK"/>
          </w:rPr>
          <w:t>odseku 5</w:t>
        </w:r>
      </w:hyperlink>
      <w:r w:rsidRPr="006F116F">
        <w:rPr>
          <w:rFonts w:ascii="Times New Roman" w:hAnsi="Times New Roman" w:cs="Times New Roman"/>
          <w:color w:val="000000" w:themeColor="text1"/>
          <w:sz w:val="24"/>
          <w:lang w:val="sk-SK"/>
        </w:rPr>
        <w:t xml:space="preserve"> je služobný úrad oprávnený spracúvať a uchovávať osobné údaje o policajtovi podľa </w:t>
      </w:r>
      <w:hyperlink r:id="rId21">
        <w:r w:rsidRPr="006F116F">
          <w:rPr>
            <w:rStyle w:val="Hypertextovprepojenie"/>
            <w:rFonts w:ascii="Times New Roman" w:hAnsi="Times New Roman" w:cs="Times New Roman"/>
            <w:color w:val="000000" w:themeColor="text1"/>
            <w:lang w:val="sk-SK"/>
          </w:rPr>
          <w:t>odseku 6</w:t>
        </w:r>
      </w:hyperlink>
      <w:r w:rsidRPr="006F116F">
        <w:rPr>
          <w:rFonts w:ascii="Times New Roman" w:hAnsi="Times New Roman" w:cs="Times New Roman"/>
          <w:color w:val="000000" w:themeColor="text1"/>
          <w:sz w:val="24"/>
          <w:lang w:val="sk-SK"/>
        </w:rPr>
        <w:t xml:space="preserve"> po celý čas trvania služobného pomeru a na účely osobitného zákona </w:t>
      </w:r>
      <w:r w:rsidRPr="006F116F">
        <w:rPr>
          <w:rFonts w:ascii="Times New Roman" w:hAnsi="Times New Roman" w:cs="Times New Roman"/>
          <w:color w:val="000000" w:themeColor="text1"/>
          <w:sz w:val="24"/>
          <w:vertAlign w:val="superscript"/>
          <w:lang w:val="sk-SK"/>
        </w:rPr>
        <w:t>8a)</w:t>
      </w:r>
      <w:r w:rsidRPr="006F116F">
        <w:rPr>
          <w:rFonts w:ascii="Times New Roman" w:hAnsi="Times New Roman" w:cs="Times New Roman"/>
          <w:color w:val="000000" w:themeColor="text1"/>
          <w:sz w:val="24"/>
          <w:lang w:val="sk-SK"/>
        </w:rPr>
        <w:t xml:space="preserve"> aj po skončení služobného pomer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8) Minister môže výnimočne prijať občana do služobného pomeru na plnenie úloh na úseku kriminálneho spravodajstva, </w:t>
      </w:r>
      <w:r w:rsidRPr="006F116F">
        <w:rPr>
          <w:rFonts w:ascii="Times New Roman" w:hAnsi="Times New Roman" w:cs="Times New Roman"/>
          <w:color w:val="000000" w:themeColor="text1"/>
          <w:sz w:val="24"/>
          <w:vertAlign w:val="superscript"/>
          <w:lang w:val="sk-SK"/>
        </w:rPr>
        <w:t>8b)</w:t>
      </w:r>
      <w:r w:rsidRPr="006F116F">
        <w:rPr>
          <w:rFonts w:ascii="Times New Roman" w:hAnsi="Times New Roman" w:cs="Times New Roman"/>
          <w:color w:val="000000" w:themeColor="text1"/>
          <w:sz w:val="24"/>
          <w:lang w:val="sk-SK"/>
        </w:rPr>
        <w:t xml:space="preserve"> aj keď nespĺňa podmienky uvedené v </w:t>
      </w:r>
      <w:hyperlink r:id="rId22">
        <w:r w:rsidRPr="006F116F">
          <w:rPr>
            <w:rStyle w:val="Hypertextovprepojenie"/>
            <w:rFonts w:ascii="Times New Roman" w:hAnsi="Times New Roman" w:cs="Times New Roman"/>
            <w:color w:val="000000" w:themeColor="text1"/>
            <w:lang w:val="sk-SK"/>
          </w:rPr>
          <w:t>odseku 1 písm. a) až d)</w:t>
        </w:r>
      </w:hyperlink>
      <w:r w:rsidRPr="006F116F">
        <w:rPr>
          <w:rFonts w:ascii="Times New Roman" w:hAnsi="Times New Roman" w:cs="Times New Roman"/>
          <w:color w:val="000000" w:themeColor="text1"/>
          <w:sz w:val="24"/>
          <w:lang w:val="sk-SK"/>
        </w:rPr>
        <w:t xml:space="preserve"> a </w:t>
      </w:r>
      <w:hyperlink r:id="rId23">
        <w:r w:rsidRPr="006F116F">
          <w:rPr>
            <w:rStyle w:val="Hypertextovprepojenie"/>
            <w:rFonts w:ascii="Times New Roman" w:hAnsi="Times New Roman" w:cs="Times New Roman"/>
            <w:color w:val="000000" w:themeColor="text1"/>
            <w:lang w:val="sk-SK"/>
          </w:rPr>
          <w:t>f)</w:t>
        </w:r>
      </w:hyperlink>
      <w:r w:rsidRPr="006F116F">
        <w:rPr>
          <w:rFonts w:ascii="Times New Roman" w:hAnsi="Times New Roman" w:cs="Times New Roman"/>
          <w:color w:val="000000" w:themeColor="text1"/>
          <w:sz w:val="24"/>
          <w:lang w:val="sk-SK"/>
        </w:rPr>
        <w:t>.</w:t>
      </w:r>
      <w:bookmarkStart w:id="78" w:name="c_5489"/>
      <w:bookmarkStart w:id="79" w:name="pa_14a"/>
      <w:bookmarkStart w:id="80" w:name="p_14a"/>
      <w:bookmarkEnd w:id="78"/>
      <w:bookmarkEnd w:id="79"/>
      <w:bookmarkEnd w:id="8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4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Na zistenie spôsobilosti podľa </w:t>
      </w:r>
      <w:hyperlink r:id="rId24">
        <w:r w:rsidRPr="006F116F">
          <w:rPr>
            <w:rStyle w:val="Hypertextovprepojenie"/>
            <w:rFonts w:ascii="Times New Roman" w:hAnsi="Times New Roman" w:cs="Times New Roman"/>
            <w:color w:val="000000" w:themeColor="text1"/>
            <w:lang w:val="sk-SK"/>
          </w:rPr>
          <w:t>§ 14 ods. 1 písm. d)</w:t>
        </w:r>
      </w:hyperlink>
      <w:r w:rsidRPr="006F116F">
        <w:rPr>
          <w:rFonts w:ascii="Times New Roman" w:hAnsi="Times New Roman" w:cs="Times New Roman"/>
          <w:color w:val="000000" w:themeColor="text1"/>
          <w:sz w:val="24"/>
          <w:lang w:val="sk-SK"/>
        </w:rPr>
        <w:t xml:space="preserve"> a </w:t>
      </w:r>
      <w:hyperlink r:id="rId25">
        <w:r w:rsidRPr="006F116F">
          <w:rPr>
            <w:rStyle w:val="Hypertextovprepojenie"/>
            <w:rFonts w:ascii="Times New Roman" w:hAnsi="Times New Roman" w:cs="Times New Roman"/>
            <w:color w:val="000000" w:themeColor="text1"/>
            <w:lang w:val="sk-SK"/>
          </w:rPr>
          <w:t>e)</w:t>
        </w:r>
      </w:hyperlink>
      <w:r w:rsidRPr="006F116F">
        <w:rPr>
          <w:rFonts w:ascii="Times New Roman" w:hAnsi="Times New Roman" w:cs="Times New Roman"/>
          <w:color w:val="000000" w:themeColor="text1"/>
          <w:sz w:val="24"/>
          <w:lang w:val="sk-SK"/>
        </w:rPr>
        <w:t xml:space="preserve"> sa občan podrobí lekárskemu vyšetreniu, psychologickému vyšetreniu, previerke ovládania štátneho jazyka a previerke fyzickej zdatnosti, ak ďalej nie je ustanovené ina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Zdravotnú spôsobilosť v prijímacom konaní posudzuje služobný posudkový lekár podľa </w:t>
      </w:r>
      <w:hyperlink r:id="rId26">
        <w:r w:rsidRPr="006F116F">
          <w:rPr>
            <w:rStyle w:val="Hypertextovprepojenie"/>
            <w:rFonts w:ascii="Times New Roman" w:hAnsi="Times New Roman" w:cs="Times New Roman"/>
            <w:color w:val="000000" w:themeColor="text1"/>
            <w:lang w:val="sk-SK"/>
          </w:rPr>
          <w:t>§ 222</w:t>
        </w:r>
      </w:hyperlink>
      <w:r w:rsidRPr="006F116F">
        <w:rPr>
          <w:rFonts w:ascii="Times New Roman" w:hAnsi="Times New Roman" w:cs="Times New Roman"/>
          <w:color w:val="000000" w:themeColor="text1"/>
          <w:sz w:val="24"/>
          <w:lang w:val="sk-SK"/>
        </w:rPr>
        <w:t xml:space="preserve"> lekárskym posudkom na základe záverov vyšetrenia občana lekárom so špecializáciou v špecializačnom odbore všeobecné lekárstvo </w:t>
      </w:r>
      <w:r w:rsidRPr="006F116F">
        <w:rPr>
          <w:rFonts w:ascii="Times New Roman" w:hAnsi="Times New Roman" w:cs="Times New Roman"/>
          <w:color w:val="000000" w:themeColor="text1"/>
          <w:sz w:val="24"/>
          <w:vertAlign w:val="superscript"/>
          <w:lang w:val="sk-SK"/>
        </w:rPr>
        <w:t>8c)</w:t>
      </w:r>
      <w:r w:rsidRPr="006F116F">
        <w:rPr>
          <w:rFonts w:ascii="Times New Roman" w:hAnsi="Times New Roman" w:cs="Times New Roman"/>
          <w:color w:val="000000" w:themeColor="text1"/>
          <w:sz w:val="24"/>
          <w:lang w:val="sk-SK"/>
        </w:rPr>
        <w:t xml:space="preserve"> v pôsobnosti ministerstva alebo lekárom určeným ministerstvo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Za telesne spôsobilého sa považuje občan, ktorý vyhovuje požiadavkám na fyzickú zdatnosť stanoveným ministerstvom. Previerke fyzickej zdatnosti sa nepodrobí občan, ktorý dosiahol 50 rokov veku, ak ide o muža, a 40 rokov veku, ak ide o žen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Duševná spôsobilosť v prijímacom konaní sa posudzuje psychologickým vyšetrením občana, ktoré vykonáva služobný psychológ.</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Na účely zistenia spoľahlivosti podľa </w:t>
      </w:r>
      <w:hyperlink r:id="rId27">
        <w:r w:rsidRPr="006F116F">
          <w:rPr>
            <w:rStyle w:val="Hypertextovprepojenie"/>
            <w:rFonts w:ascii="Times New Roman" w:hAnsi="Times New Roman" w:cs="Times New Roman"/>
            <w:color w:val="000000" w:themeColor="text1"/>
            <w:lang w:val="sk-SK"/>
          </w:rPr>
          <w:t>§ 14 ods. 3 písm. b)</w:t>
        </w:r>
      </w:hyperlink>
      <w:r w:rsidRPr="006F116F">
        <w:rPr>
          <w:rFonts w:ascii="Times New Roman" w:hAnsi="Times New Roman" w:cs="Times New Roman"/>
          <w:color w:val="000000" w:themeColor="text1"/>
          <w:sz w:val="24"/>
          <w:lang w:val="sk-SK"/>
        </w:rPr>
        <w:t xml:space="preserve"> a </w:t>
      </w:r>
      <w:hyperlink r:id="rId28">
        <w:r w:rsidRPr="006F116F">
          <w:rPr>
            <w:rStyle w:val="Hypertextovprepojenie"/>
            <w:rFonts w:ascii="Times New Roman" w:hAnsi="Times New Roman" w:cs="Times New Roman"/>
            <w:color w:val="000000" w:themeColor="text1"/>
            <w:lang w:val="sk-SK"/>
          </w:rPr>
          <w:t>c)</w:t>
        </w:r>
      </w:hyperlink>
      <w:r w:rsidRPr="006F116F">
        <w:rPr>
          <w:rFonts w:ascii="Times New Roman" w:hAnsi="Times New Roman" w:cs="Times New Roman"/>
          <w:color w:val="000000" w:themeColor="text1"/>
          <w:sz w:val="24"/>
          <w:lang w:val="sk-SK"/>
        </w:rPr>
        <w:t xml:space="preserve"> možno občana podrobiť aj psychofyziologickému overeniu pravdovravnosti.</w:t>
      </w:r>
      <w:bookmarkStart w:id="81" w:name="c_5638"/>
      <w:bookmarkStart w:id="82" w:name="pa_15"/>
      <w:bookmarkStart w:id="83" w:name="p_15"/>
      <w:bookmarkEnd w:id="81"/>
      <w:bookmarkEnd w:id="82"/>
      <w:bookmarkEnd w:id="83"/>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5</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rijímacie konanie sa začína podaním žiadosti občana o prijatie do služobného pomer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Nadriadený je povinný vykonať s občanom informatívny pohovor, počas ktorého ho oboznámi so základnými právami a povinnosťami vyplývajúcimi zo služobného pomeru, najmä s podmienkami štátnej služby a s platovými a inými náležitosťami. Z informatívneho pohovoru sa vyhotovuje písomný zázna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V prijímacom konaní občan predloží tieto doklad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ísomnú žiadosť o prijat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vyplnený dotazní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životopis,</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osobné doklady, najmä rodný list, doklady o dosiahnutom vzdelaní, sobášny list, rodné listy detí alebo ich overené odpis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vojenskú knižku alebo preukaz branc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f) čestné vyhlásenie podľa </w:t>
      </w:r>
      <w:hyperlink r:id="rId29">
        <w:r w:rsidRPr="006F116F">
          <w:rPr>
            <w:rStyle w:val="Hypertextovprepojenie"/>
            <w:rFonts w:ascii="Times New Roman" w:hAnsi="Times New Roman" w:cs="Times New Roman"/>
            <w:color w:val="000000" w:themeColor="text1"/>
            <w:lang w:val="sk-SK"/>
          </w:rPr>
          <w:t>§ 14 ods. 4</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Občan, ktorý žiada o opätovné prijatie do služobného pomeru je povinný predložiť aj doklad o dobách podľa </w:t>
      </w:r>
      <w:hyperlink r:id="rId30">
        <w:r w:rsidRPr="006F116F">
          <w:rPr>
            <w:rStyle w:val="Hypertextovprepojenie"/>
            <w:rFonts w:ascii="Times New Roman" w:hAnsi="Times New Roman" w:cs="Times New Roman"/>
            <w:color w:val="000000" w:themeColor="text1"/>
            <w:lang w:val="sk-SK"/>
          </w:rPr>
          <w:t>§ 20 ods. 3</w:t>
        </w:r>
      </w:hyperlink>
      <w:r w:rsidRPr="006F116F">
        <w:rPr>
          <w:rFonts w:ascii="Times New Roman" w:hAnsi="Times New Roman" w:cs="Times New Roman"/>
          <w:color w:val="000000" w:themeColor="text1"/>
          <w:sz w:val="24"/>
          <w:lang w:val="sk-SK"/>
        </w:rPr>
        <w:t xml:space="preserve"> a </w:t>
      </w:r>
      <w:hyperlink r:id="rId31">
        <w:r w:rsidRPr="006F116F">
          <w:rPr>
            <w:rStyle w:val="Hypertextovprepojenie"/>
            <w:rFonts w:ascii="Times New Roman" w:hAnsi="Times New Roman" w:cs="Times New Roman"/>
            <w:color w:val="000000" w:themeColor="text1"/>
            <w:lang w:val="sk-SK"/>
          </w:rPr>
          <w:t>§ 86 ods. 7</w:t>
        </w:r>
      </w:hyperlink>
      <w:r w:rsidRPr="006F116F">
        <w:rPr>
          <w:rFonts w:ascii="Times New Roman" w:hAnsi="Times New Roman" w:cs="Times New Roman"/>
          <w:color w:val="000000" w:themeColor="text1"/>
          <w:sz w:val="24"/>
          <w:lang w:val="sk-SK"/>
        </w:rPr>
        <w:t>; to neplatí, ak v predchádzajúcom služobnom pomere vykonával štátnu službu v tej istej zložk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Občana možno požiadať o predloženie pracovného posudku alebo posudku o služobnej činnosti z posledného zamestnania alebo z predchádzajúcich zamestnaní; možno ho tiež požiadať o predloženie ďalších dokladov potrebných na overenie jeho spôsobilosti na výkon služby v Policajnom zbor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Prijímacie konanie sa končí vydaním rozhodnutia o prijatí do služobného pomeru, späťvzatím žiadosti o prijatie alebo zamietnutím žiadosti o prijatie bez zdôvodnenia. Prijímacie konanie sa skončí aj v prípade úmrtia občan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Občan, ktorý žiada o prijatie do služobného pomeru, musí byť o výsledku prijímacieho konania písomne vyrozumený do 30 dní od skončenia prijímacieho konania, najneskôr však do šiestich mesiacov odo dňa podania žiadosti o prijat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8) Podrobnosti o prijímacom konaní ustanoví všeobecne záväzný právny predpis, ktorý vydá ministerstvo.</w:t>
      </w:r>
      <w:bookmarkStart w:id="84" w:name="c_6330"/>
      <w:bookmarkStart w:id="85" w:name="pa_16"/>
      <w:bookmarkStart w:id="86" w:name="p_16"/>
      <w:bookmarkEnd w:id="84"/>
      <w:bookmarkEnd w:id="85"/>
      <w:bookmarkEnd w:id="8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6</w:t>
      </w:r>
      <w:bookmarkStart w:id="87" w:name="c_6332"/>
      <w:bookmarkEnd w:id="87"/>
    </w:p>
    <w:p w:rsidR="00271AB0" w:rsidRPr="006F116F" w:rsidRDefault="00271AB0" w:rsidP="00271AB0">
      <w:pPr>
        <w:pStyle w:val="Nadpis5"/>
        <w:rPr>
          <w:rFonts w:ascii="Times New Roman" w:hAnsi="Times New Roman" w:cs="Times New Roman"/>
          <w:color w:val="000000" w:themeColor="text1"/>
          <w:szCs w:val="24"/>
          <w:lang w:val="sk-SK"/>
        </w:rPr>
      </w:pPr>
      <w:bookmarkStart w:id="88" w:name="vznik-služobného-pomeru"/>
      <w:bookmarkEnd w:id="74"/>
      <w:r w:rsidRPr="006F116F">
        <w:rPr>
          <w:rFonts w:ascii="Times New Roman" w:hAnsi="Times New Roman" w:cs="Times New Roman"/>
          <w:color w:val="000000" w:themeColor="text1"/>
          <w:szCs w:val="24"/>
          <w:lang w:val="sk-SK"/>
        </w:rPr>
        <w:t>Vznik služobného pomer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Služobný pomer vzniká dňom určeným v rozhodnutí nadriadeného o prijatí občana do služobného pomeru, ak nastúpi štátnu službu v tento deň a zloží služobnú prísahu. Na vznik služobného pomeru kadeta sa nevyžaduje zloženie služobnej prísah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Rozhodnutie nadriadeného musí obsahovať</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meno, priezvisko, titul, dátum narodenia, rodné číslo a pridelené evidenčné čísl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deň vzniku služobného pomer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druh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funkciu, do ktorej je ustanovený alebo vymenovaný, miesto výkonu štátnej služby a služobný úrad,</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hodnosť, do ktorej je vymenovaný,</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údaje rozhodujúce pre platové a iné náležitost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dĺžku skúšobnej do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h) dĺžku trvania služobného pomeru, ak sa občan prijíma do dočasnej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i) dĺžku základného času služby v týždn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Ak občan nemôže nastúpiť štátnu službu, pretože deň vzniku služobného pomeru pripadol na deň nepretržitého odpočinku v týždni alebo na sviatok, podmienka vzniku služobného pomeru v určený deň sa považuje za splnenú, ak občan nastúpi štátnu službu v najbližší deň výkonu štát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Služobný pomer nevznikne, ak občan odmietol zložiť služobnú prísahu alebo ju zložil s výhradou.</w:t>
      </w:r>
      <w:bookmarkStart w:id="89" w:name="c_6548"/>
      <w:bookmarkStart w:id="90" w:name="pa_17"/>
      <w:bookmarkStart w:id="91" w:name="p_17"/>
      <w:bookmarkEnd w:id="89"/>
      <w:bookmarkEnd w:id="90"/>
      <w:bookmarkEnd w:id="9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7</w:t>
      </w:r>
      <w:bookmarkStart w:id="92" w:name="c_6550"/>
      <w:bookmarkEnd w:id="92"/>
    </w:p>
    <w:p w:rsidR="00271AB0" w:rsidRPr="006F116F" w:rsidRDefault="00271AB0" w:rsidP="00271AB0">
      <w:pPr>
        <w:pStyle w:val="Nadpis5"/>
        <w:rPr>
          <w:rFonts w:ascii="Times New Roman" w:hAnsi="Times New Roman" w:cs="Times New Roman"/>
          <w:color w:val="000000" w:themeColor="text1"/>
          <w:szCs w:val="24"/>
          <w:lang w:val="sk-SK"/>
        </w:rPr>
      </w:pPr>
      <w:bookmarkStart w:id="93" w:name="služobná-prísaha"/>
      <w:bookmarkEnd w:id="88"/>
      <w:r w:rsidRPr="006F116F">
        <w:rPr>
          <w:rFonts w:ascii="Times New Roman" w:hAnsi="Times New Roman" w:cs="Times New Roman"/>
          <w:color w:val="000000" w:themeColor="text1"/>
          <w:szCs w:val="24"/>
          <w:lang w:val="sk-SK"/>
        </w:rPr>
        <w:t>Služobná prísah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Občan pri vzniku služobného pomeru policajta skladá služobnú prísahu, ktorá z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ľubujem vernosť Slovenskej republike. Budem čestný, statočný a disciplinovaný. Svoje sily a schopnosti vynaložím na to, aby som chránil práva občanov, ich bezpečnosť a verejný poriadok, a to aj s nasadením vlastného života. Budem sa riadiť ústavou, ústavnými zákonmi, zákonmi a ďalšími všeobecne záväznými právnymi predpismi. Tak prisahá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Občan pri vzniku služobného pomeru príslušníka informačnej služby skladá služobnú prísahu, ktorá z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ľubujem vernosť Slovenskej republike. Budem čestný, statočný a disciplinovaný príslušník Slovenskej informačnej služby. Služobné povinnosti budem plniť podľa svojich najlepších schopností a vo svojej činnosti sa budem riadiť ústavou, ústavnými zákonmi, zákonmi a ďalšími všeobecne záväznými právnymi predpismi a budem chrániť ústavné zriadenie Slovenskej republiky, ako aj práva občanov. Na to som pripravený vynaložiť všetky sily a schopnosti a nasadiť aj svoj život. Tak prisahá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Občan pri vzniku služobného pomeru príslušníka Národného bezpečnostného úradu skladá služobnú prísahu, ktorá z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ľubujem vernosť Slovenskej republike. Budem čestný, statočný a disciplinovaný príslušník Národného bezpečnostného úradu. Služobné povinnosti budem plniť podľa svojich najlepších schopností a vo svojej činnosti sa budem riadiť ústavou, ústavnými zákonmi, zákonmi a ďalšími všeobecne záväznými právnymi predpismi a budem chrániť záujmy Slovenskej republiky, ako aj práva občanov. Na to som pripravený vynaložiť všetky sily a schopnosti a nasadiť aj svoj život. Tak prisahá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Kadet pri zaradení do prípravnej štátnej služby skladá služobnú prísahu podľa odseku 1, 2 alebo odseku 3.</w:t>
      </w:r>
      <w:bookmarkStart w:id="94" w:name="c_6788"/>
      <w:bookmarkStart w:id="95" w:name="pa_18"/>
      <w:bookmarkStart w:id="96" w:name="p_18"/>
      <w:bookmarkEnd w:id="94"/>
      <w:bookmarkEnd w:id="95"/>
      <w:bookmarkEnd w:id="9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8</w:t>
      </w:r>
      <w:bookmarkStart w:id="97" w:name="c_6790"/>
      <w:bookmarkEnd w:id="97"/>
    </w:p>
    <w:p w:rsidR="00271AB0" w:rsidRPr="006F116F" w:rsidRDefault="00271AB0" w:rsidP="00271AB0">
      <w:pPr>
        <w:pStyle w:val="Nadpis5"/>
        <w:rPr>
          <w:rFonts w:ascii="Times New Roman" w:hAnsi="Times New Roman" w:cs="Times New Roman"/>
          <w:color w:val="000000" w:themeColor="text1"/>
          <w:szCs w:val="24"/>
          <w:lang w:val="sk-SK"/>
        </w:rPr>
      </w:pPr>
      <w:bookmarkStart w:id="98" w:name="Xdf32eccbed77701423698cc79575a0866103dbc"/>
      <w:bookmarkEnd w:id="93"/>
      <w:r w:rsidRPr="006F116F">
        <w:rPr>
          <w:rFonts w:ascii="Times New Roman" w:hAnsi="Times New Roman" w:cs="Times New Roman"/>
          <w:color w:val="000000" w:themeColor="text1"/>
          <w:szCs w:val="24"/>
          <w:lang w:val="sk-SK"/>
        </w:rPr>
        <w:t>Príbuzenské a iné obdobné vzťahy policajtov v štátnej služb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Policajti, ktorí sú blízkymi osobami podľa osobitného predpisu, </w:t>
      </w:r>
      <w:r w:rsidRPr="006F116F">
        <w:rPr>
          <w:rFonts w:ascii="Times New Roman" w:hAnsi="Times New Roman" w:cs="Times New Roman"/>
          <w:color w:val="000000" w:themeColor="text1"/>
          <w:sz w:val="24"/>
          <w:vertAlign w:val="superscript"/>
          <w:lang w:val="sk-SK"/>
        </w:rPr>
        <w:t>9)</w:t>
      </w:r>
      <w:r w:rsidRPr="006F116F">
        <w:rPr>
          <w:rFonts w:ascii="Times New Roman" w:hAnsi="Times New Roman" w:cs="Times New Roman"/>
          <w:color w:val="000000" w:themeColor="text1"/>
          <w:sz w:val="24"/>
          <w:lang w:val="sk-SK"/>
        </w:rPr>
        <w:t xml:space="preserve"> nesmú sa zaradiť do štátnej služby tak, aby jeden bol bezprostredne podriadený druhému alebo podliehal jeho pokladničnej alebo účtovnej kontrol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Občan, ktorý požiada o prijatie do služobného pomeru, oznámi služobnému úradu skutočnosti podľa </w:t>
      </w:r>
      <w:hyperlink r:id="rId32">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w:t>
      </w:r>
      <w:bookmarkStart w:id="99" w:name="c_6875"/>
      <w:bookmarkStart w:id="100" w:name="pa_19"/>
      <w:bookmarkStart w:id="101" w:name="p_19"/>
      <w:bookmarkEnd w:id="99"/>
      <w:bookmarkEnd w:id="100"/>
      <w:bookmarkEnd w:id="10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9</w:t>
      </w:r>
      <w:bookmarkStart w:id="102" w:name="c_6877"/>
      <w:bookmarkEnd w:id="102"/>
    </w:p>
    <w:p w:rsidR="00271AB0" w:rsidRPr="006F116F" w:rsidRDefault="00271AB0" w:rsidP="00271AB0">
      <w:pPr>
        <w:pStyle w:val="Nadpis5"/>
        <w:rPr>
          <w:rFonts w:ascii="Times New Roman" w:hAnsi="Times New Roman" w:cs="Times New Roman"/>
          <w:color w:val="000000" w:themeColor="text1"/>
          <w:szCs w:val="24"/>
          <w:lang w:val="sk-SK"/>
        </w:rPr>
      </w:pPr>
      <w:bookmarkStart w:id="103" w:name="služobná-rovnošata"/>
      <w:bookmarkEnd w:id="98"/>
      <w:r w:rsidRPr="006F116F">
        <w:rPr>
          <w:rFonts w:ascii="Times New Roman" w:hAnsi="Times New Roman" w:cs="Times New Roman"/>
          <w:color w:val="000000" w:themeColor="text1"/>
          <w:szCs w:val="24"/>
          <w:lang w:val="sk-SK"/>
        </w:rPr>
        <w:t>Služobná rovnošat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Služobná rovnošata je služobný odev, ktorý má špecifické znaky vyjadrujúce príslušnosť k Policajnému zbor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olicajt vykonáva štátnu službu spravidla v služobnej rovnošat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Na služobnej rovnošate nosí policajt štátny znak Slovenskej republi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Prezident Policajného zboru alebo generálny riaditeľ Zboru väzenskej a justičnej stráže môže policajtovi alebo bývalému policajtovi, ktorý spĺňa podmienky na výsluhový dôchodok, na jeho písomnú žiadosť povoliť nosenie služobnej rovnošaty po skončení služobného pomer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Podrobnosti o služobnej rovnošate a jej vyobrazenie ustanoví všeobecne záväzný právny predpis, ktorý vydá ministerstvo.</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6) Ustanovenia </w:t>
      </w:r>
      <w:hyperlink r:id="rId33">
        <w:r w:rsidRPr="006F116F">
          <w:rPr>
            <w:rStyle w:val="Hypertextovprepojenie"/>
            <w:rFonts w:ascii="Times New Roman" w:hAnsi="Times New Roman" w:cs="Times New Roman"/>
            <w:color w:val="000000" w:themeColor="text1"/>
            <w:lang w:val="sk-SK"/>
          </w:rPr>
          <w:t>odsekov 1 až 5</w:t>
        </w:r>
      </w:hyperlink>
      <w:r w:rsidRPr="006F116F">
        <w:rPr>
          <w:rFonts w:ascii="Times New Roman" w:hAnsi="Times New Roman" w:cs="Times New Roman"/>
          <w:color w:val="000000" w:themeColor="text1"/>
          <w:sz w:val="24"/>
          <w:lang w:val="sk-SK"/>
        </w:rPr>
        <w:t xml:space="preserve"> sa nevzťahujú na Národný bezpečnostný úrad a na Slovenskú informačnú službu.</w:t>
      </w:r>
      <w:bookmarkStart w:id="104" w:name="c_7091"/>
      <w:bookmarkStart w:id="105" w:name="pa_20"/>
      <w:bookmarkStart w:id="106" w:name="p_20"/>
      <w:bookmarkEnd w:id="104"/>
      <w:bookmarkEnd w:id="105"/>
      <w:bookmarkEnd w:id="10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0</w:t>
      </w:r>
      <w:bookmarkStart w:id="107" w:name="c_7093"/>
      <w:bookmarkEnd w:id="107"/>
    </w:p>
    <w:p w:rsidR="00271AB0" w:rsidRPr="006F116F" w:rsidRDefault="00271AB0" w:rsidP="00271AB0">
      <w:pPr>
        <w:pStyle w:val="Nadpis5"/>
        <w:rPr>
          <w:rFonts w:ascii="Times New Roman" w:hAnsi="Times New Roman" w:cs="Times New Roman"/>
          <w:color w:val="000000" w:themeColor="text1"/>
          <w:szCs w:val="24"/>
          <w:lang w:val="sk-SK"/>
        </w:rPr>
      </w:pPr>
      <w:bookmarkStart w:id="108" w:name="hodnosti"/>
      <w:bookmarkEnd w:id="103"/>
      <w:r w:rsidRPr="006F116F">
        <w:rPr>
          <w:rFonts w:ascii="Times New Roman" w:hAnsi="Times New Roman" w:cs="Times New Roman"/>
          <w:color w:val="000000" w:themeColor="text1"/>
          <w:szCs w:val="24"/>
          <w:lang w:val="sk-SK"/>
        </w:rPr>
        <w:t>Hodnost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ovi patrí hodnosť. Ustanovujú sa tieto hodnosti, a ak tento zákon neustanovuje inak, doba výsluhy rokov j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v práporčíckej hodnosti</w:t>
      </w:r>
    </w:p>
    <w:p w:rsidR="00271AB0" w:rsidRPr="006F116F" w:rsidRDefault="00271AB0" w:rsidP="00271AB0">
      <w:pPr>
        <w:pStyle w:val="SourceCode"/>
        <w:rPr>
          <w:rFonts w:ascii="Times New Roman" w:hAnsi="Times New Roman" w:cs="Times New Roman"/>
          <w:color w:val="000000" w:themeColor="text1"/>
          <w:lang w:val="sk-SK"/>
        </w:rPr>
      </w:pPr>
      <w:r w:rsidRPr="006F116F">
        <w:rPr>
          <w:rStyle w:val="VerbatimChar"/>
          <w:rFonts w:ascii="Times New Roman" w:hAnsi="Times New Roman" w:cs="Times New Roman"/>
          <w:color w:val="000000" w:themeColor="text1"/>
          <w:sz w:val="24"/>
          <w:lang w:val="sk-SK"/>
        </w:rPr>
        <w:t>1. strážmajster                 dva roky</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2. nadstrážmajster              tri roky</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3. podpráporčík                 štyri roky</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4. práporčík                    päť rokov</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5. nadpráporčí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v dôstojníckej hodnosti</w:t>
      </w:r>
    </w:p>
    <w:p w:rsidR="00271AB0" w:rsidRPr="006F116F" w:rsidRDefault="00271AB0" w:rsidP="00271AB0">
      <w:pPr>
        <w:pStyle w:val="SourceCode"/>
        <w:rPr>
          <w:rFonts w:ascii="Times New Roman" w:hAnsi="Times New Roman" w:cs="Times New Roman"/>
          <w:color w:val="000000" w:themeColor="text1"/>
          <w:lang w:val="sk-SK"/>
        </w:rPr>
      </w:pPr>
      <w:r w:rsidRPr="006F116F">
        <w:rPr>
          <w:rStyle w:val="VerbatimChar"/>
          <w:rFonts w:ascii="Times New Roman" w:hAnsi="Times New Roman" w:cs="Times New Roman"/>
          <w:color w:val="000000" w:themeColor="text1"/>
          <w:sz w:val="24"/>
          <w:lang w:val="sk-SK"/>
        </w:rPr>
        <w:t>1. podporučík                   jeden rok</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2. poručík                      dva roky</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3. nadporučík                   tri roky</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4. kapitán                      tri roky</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5. major                        štyri roky</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6. podplukovník                 päť rokov</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7. plukovní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v generálskej hodnost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enerál.</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e hodnosti nadpráporčík, plukovník a generál sa doba výsluhy rokov v hodnosti neustanovuj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Do doby výsluhy rokov v hodnosti sa započítava doba trvania služobného pomeru s výnimkou do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dočasného pozbavenia výkonu štátnej služby, ak policajtovi nebol doplatený rozdiel, o ktorý bol jeho služobný plat skrátený,</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výkonu väzby, ak trestné stíhanie nebolo zastavené alebo sa neskončilo právoplatným oslobodzujúcim rozsudko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služobného voľna bez nároku na služobný plat trvajúceho nepretržite aspoň jeden mesiac,</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d) rodičovskej dovolenky podľa </w:t>
      </w:r>
      <w:hyperlink r:id="rId34">
        <w:r w:rsidRPr="006F116F">
          <w:rPr>
            <w:rStyle w:val="Hypertextovprepojenie"/>
            <w:rFonts w:ascii="Times New Roman" w:hAnsi="Times New Roman" w:cs="Times New Roman"/>
            <w:color w:val="000000" w:themeColor="text1"/>
            <w:lang w:val="sk-SK"/>
          </w:rPr>
          <w:t>§ 152 ods. 2</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e) dočasnej neschopnosti na výkon štátnej služby pre chorobu alebo úraz, počas ktorej má policajt nárok na polovicu sumy nemocenského, </w:t>
      </w:r>
      <w:r w:rsidRPr="006F116F">
        <w:rPr>
          <w:rFonts w:ascii="Times New Roman" w:hAnsi="Times New Roman" w:cs="Times New Roman"/>
          <w:color w:val="000000" w:themeColor="text1"/>
          <w:sz w:val="24"/>
          <w:vertAlign w:val="superscript"/>
          <w:lang w:val="sk-SK"/>
        </w:rPr>
        <w:t>10)</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f) prerušenia výkonu funkcie podľa </w:t>
      </w:r>
      <w:hyperlink r:id="rId35">
        <w:r w:rsidRPr="006F116F">
          <w:rPr>
            <w:rStyle w:val="Hypertextovprepojenie"/>
            <w:rFonts w:ascii="Times New Roman" w:hAnsi="Times New Roman" w:cs="Times New Roman"/>
            <w:color w:val="000000" w:themeColor="text1"/>
            <w:lang w:val="sk-SK"/>
          </w:rPr>
          <w:t>§ 44 ods. 2</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na ktorú bolo policajtovi uložené disciplinárne opatrenie zníženia hodnosti o jeden stupeň na dobu jedného rok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h) neospravedlnenej neprítomnosti v službe, ak trvala aspoň jednu pätinu základného času služby v týždni podľa </w:t>
      </w:r>
      <w:hyperlink r:id="rId36">
        <w:r w:rsidRPr="006F116F">
          <w:rPr>
            <w:rStyle w:val="Hypertextovprepojenie"/>
            <w:rFonts w:ascii="Times New Roman" w:hAnsi="Times New Roman" w:cs="Times New Roman"/>
            <w:color w:val="000000" w:themeColor="text1"/>
            <w:lang w:val="sk-SK"/>
          </w:rPr>
          <w:t>§ 64 ods. 1</w:t>
        </w:r>
      </w:hyperlink>
      <w:r w:rsidRPr="006F116F">
        <w:rPr>
          <w:rFonts w:ascii="Times New Roman" w:hAnsi="Times New Roman" w:cs="Times New Roman"/>
          <w:color w:val="000000" w:themeColor="text1"/>
          <w:sz w:val="24"/>
          <w:lang w:val="sk-SK"/>
        </w:rPr>
        <w:t xml:space="preserve"> alebo </w:t>
      </w:r>
      <w:hyperlink r:id="rId37">
        <w:r w:rsidRPr="006F116F">
          <w:rPr>
            <w:rStyle w:val="Hypertextovprepojenie"/>
            <w:rFonts w:ascii="Times New Roman" w:hAnsi="Times New Roman" w:cs="Times New Roman"/>
            <w:color w:val="000000" w:themeColor="text1"/>
            <w:lang w:val="sk-SK"/>
          </w:rPr>
          <w:t>2</w:t>
        </w:r>
      </w:hyperlink>
      <w:r w:rsidRPr="006F116F">
        <w:rPr>
          <w:rFonts w:ascii="Times New Roman" w:hAnsi="Times New Roman" w:cs="Times New Roman"/>
          <w:color w:val="000000" w:themeColor="text1"/>
          <w:sz w:val="24"/>
          <w:lang w:val="sk-SK"/>
        </w:rPr>
        <w:t>.</w:t>
      </w:r>
      <w:bookmarkStart w:id="109" w:name="c_7397"/>
      <w:bookmarkEnd w:id="109"/>
    </w:p>
    <w:p w:rsidR="00271AB0" w:rsidRPr="006F116F" w:rsidRDefault="00271AB0" w:rsidP="00271AB0">
      <w:pPr>
        <w:pStyle w:val="Nadpis5"/>
        <w:rPr>
          <w:rFonts w:ascii="Times New Roman" w:hAnsi="Times New Roman" w:cs="Times New Roman"/>
          <w:color w:val="000000" w:themeColor="text1"/>
          <w:szCs w:val="24"/>
          <w:lang w:val="sk-SK"/>
        </w:rPr>
      </w:pPr>
      <w:bookmarkStart w:id="110" w:name="X9bd8ffb6c2693e43b6f4bb34da7ef6562723b70"/>
      <w:bookmarkEnd w:id="108"/>
      <w:r w:rsidRPr="006F116F">
        <w:rPr>
          <w:rFonts w:ascii="Times New Roman" w:hAnsi="Times New Roman" w:cs="Times New Roman"/>
          <w:color w:val="000000" w:themeColor="text1"/>
          <w:szCs w:val="24"/>
          <w:lang w:val="sk-SK"/>
        </w:rPr>
        <w:t>Vymenovanie do hodnosti a povýšenie do hodnosti</w:t>
      </w:r>
      <w:bookmarkStart w:id="111" w:name="c_7404"/>
      <w:bookmarkStart w:id="112" w:name="pa_21"/>
      <w:bookmarkStart w:id="113" w:name="p_21"/>
      <w:bookmarkEnd w:id="111"/>
      <w:bookmarkEnd w:id="112"/>
      <w:bookmarkEnd w:id="113"/>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1</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ri prijatí do služobného pomeru na funkciu, pre ktorú je určený kvalifikačný predpoklad úplného stredného vzdelania, policajt sa vymenuje do hodnosti strážmajstr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i prijatí do služobného pomeru na funkciu, pre ktorú je určený kvalifikačný predpoklad vysokoškolského vzdelania prvého stupňa, policajt sa vymenuje do hodnosti podporučík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ri prijatí do služobného pomeru na funkciu, pre ktorú je určený kvalifikačný predpoklad vysokoškolského vzdelania druhého stupňa, je policajt vymenovaný do hodnosti poručíka. Ak pred prijatím do služobného pomeru vykonával činnosti v odbore, v ktorom dosiahol vysokoškolské vzdelanie druhého stupňa a ktorý zodpovedá funkcii, do ktorej má byť ustanovený alebo vymenovaný, môže byť vymenovaný do hodnosti nadporučíka alebo do vyššej hodnosti, najvyššie však do hodnosti, ktorá je plánovaná na funkciu, do ktorej je ustanovený alebo vymenovaný.</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Doba výkonu odborných činností podľa </w:t>
      </w:r>
      <w:hyperlink r:id="rId38">
        <w:r w:rsidRPr="006F116F">
          <w:rPr>
            <w:rStyle w:val="Hypertextovprepojenie"/>
            <w:rFonts w:ascii="Times New Roman" w:hAnsi="Times New Roman" w:cs="Times New Roman"/>
            <w:color w:val="000000" w:themeColor="text1"/>
            <w:lang w:val="sk-SK"/>
          </w:rPr>
          <w:t>odseku 3</w:t>
        </w:r>
      </w:hyperlink>
      <w:r w:rsidRPr="006F116F">
        <w:rPr>
          <w:rFonts w:ascii="Times New Roman" w:hAnsi="Times New Roman" w:cs="Times New Roman"/>
          <w:color w:val="000000" w:themeColor="text1"/>
          <w:sz w:val="24"/>
          <w:lang w:val="sk-SK"/>
        </w:rPr>
        <w:t xml:space="preserve"> je na vymenovanie do hodnosti</w:t>
      </w:r>
    </w:p>
    <w:p w:rsidR="00271AB0" w:rsidRPr="006F116F" w:rsidRDefault="00271AB0" w:rsidP="00271AB0">
      <w:pPr>
        <w:pStyle w:val="SourceCode"/>
        <w:rPr>
          <w:rFonts w:ascii="Times New Roman" w:hAnsi="Times New Roman" w:cs="Times New Roman"/>
          <w:color w:val="000000" w:themeColor="text1"/>
          <w:lang w:val="sk-SK"/>
        </w:rPr>
      </w:pPr>
      <w:r w:rsidRPr="006F116F">
        <w:rPr>
          <w:rStyle w:val="VerbatimChar"/>
          <w:rFonts w:ascii="Times New Roman" w:hAnsi="Times New Roman" w:cs="Times New Roman"/>
          <w:color w:val="000000" w:themeColor="text1"/>
          <w:sz w:val="24"/>
          <w:lang w:val="sk-SK"/>
        </w:rPr>
        <w:t>a) nadporučíka                   3 roky</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b) kapitána                      6 rokov</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c) majora                       10 rokov</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d) podplukovníka                15 rokov</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e) plukovníka                   21 rokov.</w:t>
      </w:r>
      <w:bookmarkStart w:id="114" w:name="c_7685"/>
      <w:bookmarkStart w:id="115" w:name="pa_22"/>
      <w:bookmarkStart w:id="116" w:name="p_22"/>
      <w:bookmarkEnd w:id="114"/>
      <w:bookmarkEnd w:id="115"/>
      <w:bookmarkEnd w:id="11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2</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Policajtovi, ktorý už bol v služobnom pomere podľa tohto zákona, sa do doby výsluhy rokov v hodnosti započítava doba trvania služobného pomeru v predchádzajúcom služobnom pomere podľa tohto zákona. Policajt je pri opätovnom prijatí vymenovaný do skôr dosiahnutej hodnosti. Ak je to pre policajta výhodnejšie, možno ho vymenovať do hodnosti podľa </w:t>
      </w:r>
      <w:hyperlink r:id="rId39">
        <w:r w:rsidRPr="006F116F">
          <w:rPr>
            <w:rStyle w:val="Hypertextovprepojenie"/>
            <w:rFonts w:ascii="Times New Roman" w:hAnsi="Times New Roman" w:cs="Times New Roman"/>
            <w:color w:val="000000" w:themeColor="text1"/>
            <w:lang w:val="sk-SK"/>
          </w:rPr>
          <w:t>§ 21</w:t>
        </w:r>
      </w:hyperlink>
      <w:r w:rsidRPr="006F116F">
        <w:rPr>
          <w:rFonts w:ascii="Times New Roman" w:hAnsi="Times New Roman" w:cs="Times New Roman"/>
          <w:color w:val="000000" w:themeColor="text1"/>
          <w:sz w:val="24"/>
          <w:lang w:val="sk-SK"/>
        </w:rPr>
        <w:t>. Ak mu však v predchádzajúcom služobnom pomere uplynula doba výsluhy rokov v hodnosti, vymenuje sa do najbližšej vyššej hodnosti, ak nie je vyššia ako hodnosť plánovaná pre funkciu, do ktorej sa prijíma, a ak spĺňa kvalifikačné predpoklady na povýšenie do hodnost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olicajt, ktorý bol v služobnom pomere k ozbrojeným silám, ozbrojeným zborom alebo ozbrojeným bezpečnostným zborom, môže byť pri prijatí do služobného pomeru vymenovaný do skôr dosiahnutej hodnosti, ak taká hodnosť podľa tohto zákona existuje, prípadne do hodnosti rovnakej úrovne. Takto sa postupuje iba v prípadoch, ak je ustanovený do funkcie, v ktorej budú využité jeho predchádzajúce skúsenosti zo služby v týchto zložkách; inak je vymenovaný do hodnosti podľa </w:t>
      </w:r>
      <w:hyperlink r:id="rId40">
        <w:r w:rsidRPr="006F116F">
          <w:rPr>
            <w:rStyle w:val="Hypertextovprepojenie"/>
            <w:rFonts w:ascii="Times New Roman" w:hAnsi="Times New Roman" w:cs="Times New Roman"/>
            <w:color w:val="000000" w:themeColor="text1"/>
            <w:lang w:val="sk-SK"/>
          </w:rPr>
          <w:t>§ 21</w:t>
        </w:r>
      </w:hyperlink>
      <w:r w:rsidRPr="006F116F">
        <w:rPr>
          <w:rFonts w:ascii="Times New Roman" w:hAnsi="Times New Roman" w:cs="Times New Roman"/>
          <w:color w:val="000000" w:themeColor="text1"/>
          <w:sz w:val="24"/>
          <w:lang w:val="sk-SK"/>
        </w:rPr>
        <w:t>.</w:t>
      </w:r>
      <w:bookmarkStart w:id="117" w:name="c_8004"/>
      <w:bookmarkStart w:id="118" w:name="pa_23"/>
      <w:bookmarkStart w:id="119" w:name="p_23"/>
      <w:bookmarkEnd w:id="117"/>
      <w:bookmarkEnd w:id="118"/>
      <w:bookmarkEnd w:id="11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3</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 má nárok na povýšenie do vyššej hodnosti, ak spĺňa súčasne tieto podmienk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je ustanovený alebo vymenovaný do funkcie, pre ktorú je plánovaná vyššia hodnosť, než akú skutočne má, a to najvyššie do hodnosti nadporučíka, ak má úplné stredné vzdelanie, alebo najvyššie do hodnosti majora, ak má vysokoškolské vzdelanie prvého stupňa, alebo do hodnosti podplukovníka a vyššej hodnosti, ak má vysokoškolské vzdelanie druhého stupň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od jeho posledného povýšenia uplynula ustanovená doba výsluhy rokov v hodnost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kvalifikačnú požiadavku policajného vzdelania pre hodnos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olicajt v práporčíckej hodnosti, aj keď nespĺňa podmienku uvedenú v </w:t>
      </w:r>
      <w:hyperlink r:id="rId41">
        <w:r w:rsidRPr="006F116F">
          <w:rPr>
            <w:rStyle w:val="Hypertextovprepojenie"/>
            <w:rFonts w:ascii="Times New Roman" w:hAnsi="Times New Roman" w:cs="Times New Roman"/>
            <w:color w:val="000000" w:themeColor="text1"/>
            <w:lang w:val="sk-SK"/>
          </w:rPr>
          <w:t>odseku 1 písm. b)</w:t>
        </w:r>
      </w:hyperlink>
      <w:r w:rsidRPr="006F116F">
        <w:rPr>
          <w:rFonts w:ascii="Times New Roman" w:hAnsi="Times New Roman" w:cs="Times New Roman"/>
          <w:color w:val="000000" w:themeColor="text1"/>
          <w:sz w:val="24"/>
          <w:lang w:val="sk-SK"/>
        </w:rPr>
        <w:t>, má nárok na povýšenie do hodnost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odporučíka, ak je ustanovený do funkcie, pre ktorú je určený kvalifikačný predpoklad úplného stredného vzdelan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poručíka, ak je ustanovený do funkcie, pre ktorú je určený kvalifikačný predpoklad vysokoškolského vzdelania prvého stupň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nadporučíka, ak je ustanovený do funkcie, pre ktorú je určený kvalifikačný predpoklad vysokoškolského vzdelania druhého stupň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Policajt má nárok na povýšenie do hodnosti podľa </w:t>
      </w:r>
      <w:hyperlink r:id="rId42">
        <w:r w:rsidRPr="006F116F">
          <w:rPr>
            <w:rStyle w:val="Hypertextovprepojenie"/>
            <w:rFonts w:ascii="Times New Roman" w:hAnsi="Times New Roman" w:cs="Times New Roman"/>
            <w:color w:val="000000" w:themeColor="text1"/>
            <w:lang w:val="sk-SK"/>
          </w:rPr>
          <w:t>odseku 2</w:t>
        </w:r>
      </w:hyperlink>
      <w:r w:rsidRPr="006F116F">
        <w:rPr>
          <w:rFonts w:ascii="Times New Roman" w:hAnsi="Times New Roman" w:cs="Times New Roman"/>
          <w:color w:val="000000" w:themeColor="text1"/>
          <w:sz w:val="24"/>
          <w:lang w:val="sk-SK"/>
        </w:rPr>
        <w:t>, len ak je pre túto funkciu plánovaná dôstojnícka hodnosť a spĺňa kvalifikačnú požiadavku policajného vzdelania pre túto hodnosť.</w:t>
      </w:r>
      <w:bookmarkStart w:id="120" w:name="c_8400"/>
      <w:bookmarkStart w:id="121" w:name="pa_24"/>
      <w:bookmarkStart w:id="122" w:name="p_24"/>
      <w:bookmarkEnd w:id="120"/>
      <w:bookmarkEnd w:id="121"/>
      <w:bookmarkEnd w:id="12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4</w:t>
      </w:r>
      <w:bookmarkStart w:id="123" w:name="c_8402"/>
      <w:bookmarkEnd w:id="123"/>
    </w:p>
    <w:p w:rsidR="00271AB0" w:rsidRPr="006F116F" w:rsidRDefault="00271AB0" w:rsidP="00271AB0">
      <w:pPr>
        <w:pStyle w:val="Nadpis5"/>
        <w:rPr>
          <w:rFonts w:ascii="Times New Roman" w:hAnsi="Times New Roman" w:cs="Times New Roman"/>
          <w:color w:val="000000" w:themeColor="text1"/>
          <w:szCs w:val="24"/>
          <w:lang w:val="sk-SK"/>
        </w:rPr>
      </w:pPr>
      <w:bookmarkStart w:id="124" w:name="X3c450f72d394d92153493fddfafd544f6464952"/>
      <w:bookmarkEnd w:id="110"/>
      <w:r w:rsidRPr="006F116F">
        <w:rPr>
          <w:rFonts w:ascii="Times New Roman" w:hAnsi="Times New Roman" w:cs="Times New Roman"/>
          <w:color w:val="000000" w:themeColor="text1"/>
          <w:szCs w:val="24"/>
          <w:lang w:val="sk-SK"/>
        </w:rPr>
        <w:t>Kvalifikačné predpoklady na povýšenie do hodnost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Kvalifikačné predpoklady na povýšenie do hodnosti sú:</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re práporčícke hodnosti</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úplné stredné vzdelanie,</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základné policajné vzdelan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pre dôstojnícke hodnosti až do hodnosti nadporučíka</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úplné stredné vzdelanie,</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špecializované policajné vzdelan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pre dôstojnícke hodnosti kapitán a major</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vysokoškolské vzdelanie prvého stupňa, </w:t>
      </w:r>
      <w:r w:rsidRPr="006F116F">
        <w:rPr>
          <w:rFonts w:ascii="Times New Roman" w:hAnsi="Times New Roman" w:cs="Times New Roman"/>
          <w:color w:val="000000" w:themeColor="text1"/>
          <w:sz w:val="24"/>
          <w:vertAlign w:val="superscript"/>
          <w:lang w:val="sk-SK"/>
        </w:rPr>
        <w:t>2)</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špecializované policajné vzdelan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pre dôstojnícke hodnosti podplukovník a plukovník</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vysokoškolské vzdelanie druhého stupňa, </w:t>
      </w:r>
      <w:r w:rsidRPr="006F116F">
        <w:rPr>
          <w:rFonts w:ascii="Times New Roman" w:hAnsi="Times New Roman" w:cs="Times New Roman"/>
          <w:color w:val="000000" w:themeColor="text1"/>
          <w:sz w:val="24"/>
          <w:vertAlign w:val="superscript"/>
          <w:lang w:val="sk-SK"/>
        </w:rPr>
        <w:t>2)</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špecializované policajné vzdela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Kvalifikačné predpoklady na povýšenie do hodnosti spĺňa policajt vtedy, ak spĺňa obidve jeho časti.</w:t>
      </w:r>
      <w:bookmarkStart w:id="125" w:name="c_8506"/>
      <w:bookmarkStart w:id="126" w:name="pa_25"/>
      <w:bookmarkStart w:id="127" w:name="p_25"/>
      <w:bookmarkEnd w:id="125"/>
      <w:bookmarkEnd w:id="126"/>
      <w:bookmarkEnd w:id="12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5</w:t>
      </w:r>
      <w:bookmarkStart w:id="128" w:name="c_8508"/>
      <w:bookmarkEnd w:id="128"/>
    </w:p>
    <w:p w:rsidR="00271AB0" w:rsidRPr="006F116F" w:rsidRDefault="00271AB0" w:rsidP="00271AB0">
      <w:pPr>
        <w:pStyle w:val="Nadpis5"/>
        <w:rPr>
          <w:rFonts w:ascii="Times New Roman" w:hAnsi="Times New Roman" w:cs="Times New Roman"/>
          <w:color w:val="000000" w:themeColor="text1"/>
          <w:szCs w:val="24"/>
          <w:lang w:val="sk-SK"/>
        </w:rPr>
      </w:pPr>
      <w:bookmarkStart w:id="129" w:name="X9000dfdd73a5ce98c4270b2f307b8e31afe6871"/>
      <w:bookmarkEnd w:id="124"/>
      <w:r w:rsidRPr="006F116F">
        <w:rPr>
          <w:rFonts w:ascii="Times New Roman" w:hAnsi="Times New Roman" w:cs="Times New Roman"/>
          <w:color w:val="000000" w:themeColor="text1"/>
          <w:szCs w:val="24"/>
          <w:lang w:val="sk-SK"/>
        </w:rPr>
        <w:t>Návrh na vymenovanie do hodnosti generál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Návrh na vymenovanie policajta do hodnosti generála predkladá prezidentovi Slovenskej republiky vláda.</w:t>
      </w:r>
      <w:bookmarkStart w:id="130" w:name="c_8526"/>
      <w:bookmarkStart w:id="131" w:name="pa_26"/>
      <w:bookmarkStart w:id="132" w:name="p_26"/>
      <w:bookmarkEnd w:id="130"/>
      <w:bookmarkEnd w:id="131"/>
      <w:bookmarkEnd w:id="13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6</w:t>
      </w:r>
      <w:bookmarkStart w:id="133" w:name="c_8528"/>
      <w:bookmarkEnd w:id="133"/>
    </w:p>
    <w:p w:rsidR="00271AB0" w:rsidRPr="006F116F" w:rsidRDefault="00271AB0" w:rsidP="00271AB0">
      <w:pPr>
        <w:pStyle w:val="Nadpis5"/>
        <w:rPr>
          <w:rFonts w:ascii="Times New Roman" w:hAnsi="Times New Roman" w:cs="Times New Roman"/>
          <w:color w:val="000000" w:themeColor="text1"/>
          <w:szCs w:val="24"/>
          <w:lang w:val="sk-SK"/>
        </w:rPr>
      </w:pPr>
      <w:bookmarkStart w:id="134" w:name="prepožičanie-hodnosti"/>
      <w:bookmarkEnd w:id="129"/>
      <w:r w:rsidRPr="006F116F">
        <w:rPr>
          <w:rFonts w:ascii="Times New Roman" w:hAnsi="Times New Roman" w:cs="Times New Roman"/>
          <w:color w:val="000000" w:themeColor="text1"/>
          <w:szCs w:val="24"/>
          <w:lang w:val="sk-SK"/>
        </w:rPr>
        <w:t>Prepožičanie hodnost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licajtovi zaradenému do stálej štátnej služby alebo do dočasnej štátnej služby možno výnimočne prepožičať vyššiu hodnosť na dobu, po ktorú to nevyhnutne vyžaduje funkcia, do ktorej je policajt ustanovený alebo vymenovaný. Prepožičať možno najvyššiu hodnosť plánovanú pre funkciu, v ktorej je policajt ustanovený alebo vymenovaný, s výnimkou hodnosti generál. Policajtovi, ktorému bola prepožičaná hodnosť, patrí hodnostný príplatok za hodnosť, do ktorej bol naposledy vymenovaný alebo povýšený.</w:t>
      </w:r>
      <w:bookmarkStart w:id="135" w:name="c_8596"/>
      <w:bookmarkEnd w:id="135"/>
    </w:p>
    <w:p w:rsidR="00271AB0" w:rsidRPr="006F116F" w:rsidRDefault="00271AB0" w:rsidP="00271AB0">
      <w:pPr>
        <w:pStyle w:val="Nadpis5"/>
        <w:rPr>
          <w:rFonts w:ascii="Times New Roman" w:hAnsi="Times New Roman" w:cs="Times New Roman"/>
          <w:color w:val="000000" w:themeColor="text1"/>
          <w:szCs w:val="24"/>
          <w:lang w:val="sk-SK"/>
        </w:rPr>
      </w:pPr>
      <w:bookmarkStart w:id="136" w:name="služobné-hodnotenie"/>
      <w:bookmarkEnd w:id="134"/>
      <w:r w:rsidRPr="006F116F">
        <w:rPr>
          <w:rFonts w:ascii="Times New Roman" w:hAnsi="Times New Roman" w:cs="Times New Roman"/>
          <w:color w:val="000000" w:themeColor="text1"/>
          <w:szCs w:val="24"/>
          <w:lang w:val="sk-SK"/>
        </w:rPr>
        <w:t>Služobné hodnotenie</w:t>
      </w:r>
      <w:bookmarkStart w:id="137" w:name="c_8598"/>
      <w:bookmarkStart w:id="138" w:name="pa_27"/>
      <w:bookmarkStart w:id="139" w:name="p_27"/>
      <w:bookmarkEnd w:id="137"/>
      <w:bookmarkEnd w:id="138"/>
      <w:bookmarkEnd w:id="13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7</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Služobné hodnotenie je základným podkladom na rozhodovanie vo veciach služobného pomeru policajtov. So služobným hodnotením musí byť policajt oboznámený. Služobné hodnotenie obsahuje hodnotiacu časť a záver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V hodnotiacej časti sa posudzujú</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znalosti právnych predpisov a ich uplatňovanie vo výkone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znalosti interných služobných predpisov, s ktorými bol policajt riadne oboznámený,</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výkon štátnej služby z hľadiska správnosti, rýchlosti, samostatnosti a iniciatív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plnenie povinností policajta alebo nadriadeného pri dodržiavaní služobnej disciplín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splnenie kvalifikačných predpokladov na funkci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f) bezúhonnosť a spoľahlivosť policajta podľa </w:t>
      </w:r>
      <w:hyperlink r:id="rId43">
        <w:r w:rsidRPr="006F116F">
          <w:rPr>
            <w:rStyle w:val="Hypertextovprepojenie"/>
            <w:rFonts w:ascii="Times New Roman" w:hAnsi="Times New Roman" w:cs="Times New Roman"/>
            <w:color w:val="000000" w:themeColor="text1"/>
            <w:lang w:val="sk-SK"/>
          </w:rPr>
          <w:t>§ 14 ods. 2</w:t>
        </w:r>
      </w:hyperlink>
      <w:r w:rsidRPr="006F116F">
        <w:rPr>
          <w:rFonts w:ascii="Times New Roman" w:hAnsi="Times New Roman" w:cs="Times New Roman"/>
          <w:color w:val="000000" w:themeColor="text1"/>
          <w:sz w:val="24"/>
          <w:lang w:val="sk-SK"/>
        </w:rPr>
        <w:t xml:space="preserve"> a </w:t>
      </w:r>
      <w:hyperlink r:id="rId44">
        <w:r w:rsidRPr="006F116F">
          <w:rPr>
            <w:rStyle w:val="Hypertextovprepojenie"/>
            <w:rFonts w:ascii="Times New Roman" w:hAnsi="Times New Roman" w:cs="Times New Roman"/>
            <w:color w:val="000000" w:themeColor="text1"/>
            <w:lang w:val="sk-SK"/>
          </w:rPr>
          <w:t>3</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spôsobilosť policajta na ďalší výkon funkcie alebo výkon štát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olicajt je služobne hodnotený za dobu, ktorá uplynula od schválenia predchádzajúceho služobného hodnote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V záveroch služobného hodnotenia sa uvedie, že policajt j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spôsobilý na zaradenie do stálej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nespôsobilý na zaradenie do stálej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spôsobilý vykonávať zastávanú funkci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nespôsobilý vykonávať zastávanú funkciu a spôsobilý vykonávať inú, menej zodpovednú funkciu, aleb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nespôsobilý vykonávať akúkoľvek funkciu v štátnej služb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Služobné hodnotenie sa vykoná vžd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red skončením prípravnej štátnej služby na účely zistenia spôsobilosti policajta na zaradenie do stálej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ak policajt zaradený do dočasnej štátnej služby pred jej skončením požiada o zaradenie do stálej štát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V priebehu štátnej služby sa služobné hodnotenie vykoná</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najmenej raz za päť roko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ak dôjde k závažným zmenám v spôsobilosti policajta na výkon funkcie,</w:t>
      </w:r>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8</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Služobné hodnotenie vykonáva bezprostredne nadriadený, ktorý musí policajta osobne poznať z jeho činnosti aspoň šesť mesiacov, a schvaľuje nadriadený, ktorý policajta ustanovuje do funkc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Ak bezprostredne nadriadený nepozná policajta z jeho činnosti aspoň šesť mesiacov, spracuje návrh služobného hodnotenia komisia zriadená nadriadeným, ktorý policajta ustanovuje do funkc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Bezprostredne nadriadený v priebehu spracúvania návrhu služobného hodnotenia musí umožniť policajtovi vyjadriť sa o jeho obsahu vrátane navrhovaných záverov a úloh. Ak policajt podá k návrhu služobného hodnotenia v lehote určenej bezprostredne nadriadeným písomné pripomienky alebo námietky a bezprostredne nadriadený im v plnom rozsahu nevyhovie, predloží ich so svojím stanoviskom a s návrhom služobného hodnotenia nadriadenému, ktorý policajta ustanovuje do funkcie. Ak služobné hodnotenie spracúva a schvaľuje ten istý nadriadený, je tento príslušný aj na vyhodnotenie pripomienok alebo námietok k návrhu služobného hodnotenia formou písomného stanoviska.</w:t>
      </w:r>
      <w:bookmarkStart w:id="140" w:name="c_9223"/>
      <w:bookmarkStart w:id="141" w:name="pa_29"/>
      <w:bookmarkStart w:id="142" w:name="p_29"/>
      <w:bookmarkEnd w:id="140"/>
      <w:bookmarkEnd w:id="141"/>
      <w:bookmarkEnd w:id="14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9</w:t>
      </w:r>
    </w:p>
    <w:p w:rsidR="00271AB0" w:rsidRPr="006F116F" w:rsidRDefault="00271AB0" w:rsidP="00271AB0">
      <w:pPr>
        <w:pStyle w:val="Nadpis5"/>
        <w:rPr>
          <w:rFonts w:ascii="Times New Roman" w:hAnsi="Times New Roman" w:cs="Times New Roman"/>
          <w:color w:val="000000" w:themeColor="text1"/>
          <w:szCs w:val="24"/>
          <w:lang w:val="sk-SK"/>
        </w:rPr>
      </w:pPr>
      <w:bookmarkStart w:id="143" w:name="zrušený-od-1.1.2008"/>
      <w:bookmarkEnd w:id="136"/>
      <w:r w:rsidRPr="006F116F">
        <w:rPr>
          <w:rFonts w:ascii="Times New Roman" w:hAnsi="Times New Roman" w:cs="Times New Roman"/>
          <w:color w:val="000000" w:themeColor="text1"/>
          <w:szCs w:val="24"/>
          <w:lang w:val="sk-SK"/>
        </w:rPr>
        <w:t>Zrušený od 1.1.2008</w:t>
      </w:r>
      <w:bookmarkStart w:id="144" w:name="c_9269"/>
      <w:bookmarkStart w:id="145" w:name="pa_30"/>
      <w:bookmarkStart w:id="146" w:name="p_30"/>
      <w:bookmarkEnd w:id="144"/>
      <w:bookmarkEnd w:id="145"/>
      <w:bookmarkEnd w:id="14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30</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Návrh služobného hodnotenia, ktorý nezodpovedá určeným požiadavkám alebo v ktorom nie sú úplne alebo pravdivo charakterizované kvality policajta, môže nadriadený, ktorý policajta ustanovuje do funkcie, sám zmeniť alebo vrátiť bezprostredne nadriadenému na doplnenie alebo prepracovanie. Ak bezprostredne nadriadený naďalej trvá na svojom návrhu, musí toto svoje stanovisko odôvodniť; ak nadriadený, ktorý návrh služobného hodnotenia schvaľuje, s týmto doplnením bezprostredne nadriadeného nesúhlasí, môže služobné hodnotenie sám zmeniť alebo spracovať služobné hodnotenie z vlastného rozhodnutia.</w:t>
      </w:r>
      <w:bookmarkStart w:id="147" w:name="c_9344"/>
      <w:bookmarkStart w:id="148" w:name="pa_31"/>
      <w:bookmarkStart w:id="149" w:name="p_31"/>
      <w:bookmarkEnd w:id="147"/>
      <w:bookmarkEnd w:id="148"/>
      <w:bookmarkEnd w:id="14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31</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Bezprostredne nadriadený bezodkladne oboznámi policajta so schváleným služobným hodnotení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olicajt je oprávnený robiť si zo služobného hodnotenia výpisky alebo poznámky, a ak má služobné hodnotenie pre policajta negatívne dôsledky, môže si vyžiadať jeho kópiu. Bezprostredne nadriadený poučí policajta o možnosti podať odvolanie proti schválenému služobnému hodnoteniu.</w:t>
      </w:r>
      <w:bookmarkStart w:id="150" w:name="c_9394"/>
      <w:bookmarkStart w:id="151" w:name="pa_32"/>
      <w:bookmarkStart w:id="152" w:name="p_32"/>
      <w:bookmarkEnd w:id="150"/>
      <w:bookmarkEnd w:id="151"/>
      <w:bookmarkEnd w:id="15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32</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Služobné hodnotenie platí odo dňa jeho vykonateľnosti ( </w:t>
      </w:r>
      <w:hyperlink r:id="rId45">
        <w:r w:rsidRPr="006F116F">
          <w:rPr>
            <w:rStyle w:val="Hypertextovprepojenie"/>
            <w:rFonts w:ascii="Times New Roman" w:hAnsi="Times New Roman" w:cs="Times New Roman"/>
            <w:color w:val="000000" w:themeColor="text1"/>
            <w:lang w:val="sk-SK"/>
          </w:rPr>
          <w:t>§ 241 ods. 7)</w:t>
        </w:r>
      </w:hyperlink>
      <w:r w:rsidRPr="006F116F">
        <w:rPr>
          <w:rFonts w:ascii="Times New Roman" w:hAnsi="Times New Roman" w:cs="Times New Roman"/>
          <w:color w:val="000000" w:themeColor="text1"/>
          <w:sz w:val="24"/>
          <w:lang w:val="sk-SK"/>
        </w:rPr>
        <w:t xml:space="preserve"> až do dňa vykonateľnosti nového služobného hodnotenia. Navrhované opatrenia v služobnom pomere policajta, ku ktorým má v tomto období dôjsť, sa vykonajú na základe platného služobného hodnote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Na kontrolu plnenia záverov schváleného služobného hodnotenia môže bezprostredne nadriadený vykonať priebežné hodnotenie policajta formou pohovoru. Písomný záznam o priebežnom hodnotení je podkladom na spracovanie služobného hodnote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odrobnosti o priebežnom hodnotení a o zakladaní služobného hodnotenia ustanoví všeobecne záväzný právny predpis, ktorý vydá ministerstvo.</w:t>
      </w:r>
      <w:bookmarkStart w:id="153" w:name="c_9482"/>
      <w:bookmarkStart w:id="154" w:name="pa_33"/>
      <w:bookmarkStart w:id="155" w:name="p_33"/>
      <w:bookmarkEnd w:id="153"/>
      <w:bookmarkEnd w:id="154"/>
      <w:bookmarkEnd w:id="15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33</w:t>
      </w:r>
      <w:bookmarkStart w:id="156" w:name="c_9484"/>
      <w:bookmarkEnd w:id="156"/>
    </w:p>
    <w:p w:rsidR="00271AB0" w:rsidRPr="006F116F" w:rsidRDefault="00271AB0" w:rsidP="00271AB0">
      <w:pPr>
        <w:pStyle w:val="Nadpis5"/>
        <w:rPr>
          <w:rFonts w:ascii="Times New Roman" w:hAnsi="Times New Roman" w:cs="Times New Roman"/>
          <w:color w:val="000000" w:themeColor="text1"/>
          <w:szCs w:val="24"/>
          <w:lang w:val="sk-SK"/>
        </w:rPr>
      </w:pPr>
      <w:bookmarkStart w:id="157" w:name="X4eb9387d8ebb1238af1c09e47460762ec79ca48"/>
      <w:bookmarkEnd w:id="143"/>
      <w:r w:rsidRPr="006F116F">
        <w:rPr>
          <w:rFonts w:ascii="Times New Roman" w:hAnsi="Times New Roman" w:cs="Times New Roman"/>
          <w:color w:val="000000" w:themeColor="text1"/>
          <w:szCs w:val="24"/>
          <w:lang w:val="sk-SK"/>
        </w:rPr>
        <w:t>Ustanovenie do funkcie a odvolanie z funkc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 sa ustanoví do voľnej funkcie, ak spĺňa požadované kvalifikačné predpoklady na túto funkciu, ak tento zákon neustanovuje inak. Do funkcie, na ktorú sa vyžaduje špeciálna odborná spôsobilosť, sa policajt ustanoví, ak spĺňa túto spôsobilosť a osobitný predpis neustanovuje inak. Ustanovené kvalifikačné predpoklady na funkciu nemožno odpustiť pri ustanovení do funkcie v stálej štátnej službe. Pri ustanovení do funkcie sa súčasne prihliada na dĺžku odbornej praxe, ak odborná prax nie je podmienkou na obsadenie funkcie, závery služobného hodnotenia a na zdravotný stav policajt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olicajta ustanovuje do funkcie a odvoláva z funkcie príslušný nadriadený.</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olicajt sa ustanovuje do riadiacej funkcie podľa zásad kariérneho postupu, ktoré vydá minister.</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Ustanovenie odseku 3 sa nevzťahuje na Slovenskú informačnú službu a Národný bezpečnostný úrad.</w:t>
      </w:r>
      <w:bookmarkStart w:id="158" w:name="c_9987"/>
      <w:bookmarkEnd w:id="158"/>
    </w:p>
    <w:p w:rsidR="00271AB0" w:rsidRPr="006F116F" w:rsidRDefault="00271AB0" w:rsidP="00271AB0">
      <w:pPr>
        <w:pStyle w:val="Nadpis5"/>
        <w:rPr>
          <w:rFonts w:ascii="Times New Roman" w:hAnsi="Times New Roman" w:cs="Times New Roman"/>
          <w:color w:val="000000" w:themeColor="text1"/>
          <w:szCs w:val="24"/>
          <w:lang w:val="sk-SK"/>
        </w:rPr>
      </w:pPr>
      <w:bookmarkStart w:id="159" w:name="X0bb5f892bbfaf818575380bded52edbb51d4b65"/>
      <w:bookmarkEnd w:id="157"/>
      <w:r w:rsidRPr="006F116F">
        <w:rPr>
          <w:rFonts w:ascii="Times New Roman" w:hAnsi="Times New Roman" w:cs="Times New Roman"/>
          <w:color w:val="000000" w:themeColor="text1"/>
          <w:szCs w:val="24"/>
          <w:lang w:val="sk-SK"/>
        </w:rPr>
        <w:t>Vymenovanie do funkcie a zánik výkonu funkcie prezidenta Policajného zboru</w:t>
      </w:r>
      <w:bookmarkStart w:id="160" w:name="c_10001"/>
      <w:bookmarkStart w:id="161" w:name="pa_33a"/>
      <w:bookmarkStart w:id="162" w:name="p_33a"/>
      <w:bookmarkEnd w:id="160"/>
      <w:bookmarkEnd w:id="161"/>
      <w:bookmarkEnd w:id="16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33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ríslušníka Policajného zboru do funkcie prezidenta Policajného zboru vymenúva minister vnútra Slovenskej republiky na základe výberového konania a po verejnom vypočutí vo výbore Národnej rady Slovenskej republiky pre obranu a bezpečnosť (ďalej len "výbor pre obranu a bezpečnosť"), ak tento výbor odporučí jeho vymenova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Funkčné obdobie prezidenta Policajného zboru je štyri roky. Tá istá osoba môže byť vymenovaná do funkcie prezidenta Policajného zboru najviac na dve funkčné obdob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Do funkcie prezidenta Policajného zboru možno vymenovať len toho, kt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je príslušníkom Policajného zboru celkovo najmenej desať roko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nebol odsúdený za spáchanie trestného čin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má vysokoškolské vzdelanie druhého stupň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získal špecializované policajné vzdelanie 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bol celkovo najmenej päť rokov nadriadeným, ktorý riadil aspoň jedného príslušníka Policajného zboru, ktorý bol nadriadený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Ministerstvo vnútra Slovenskej republiky požiada pre prezidenta Policajného zboru, ktorý nemá bezpečnostnú previerku stupňa utajenia Prísne tajné, o jej vykonanie do 30 dní od jeho vymenov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Výkon funkcie prezidenta Policajného zboru zaniká</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uplynutím funkčného obdob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vzdaním sa funkc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odvolaním z funkc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skončením služobného pomer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Minister vnútra Slovenskej republiky odvolá prezidenta Policajného zboru z funkcie, a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nevykonáva svoju funkciu najmenej šesť mesiaco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bola obmedzená jeho spôsobilosť na právne úkon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stratil štátne občianstvo Slovenskej republik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bol odsúdený za spáchanie trestného čin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sa stal členom politickej strany alebo politického hnut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začal vykonávať funkciu alebo činnosť, ktorá je nezlučiteľná s výkonom funkcie policajt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nemá trvalý pobyt na území Slovenskej republik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h) do desiatich mesiacov od vymenovania do funkcie nezíska oprávnenie na oboznamovanie sa s utajovanými skutočnosťami stupňa utajenia Prísne tajné alebo mu zanikne oprávnenie na oboznamovanie sa s utajovanými skutočnosťami stupňa utajenia Prísne tajné, aleb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i) na základe odôvodneného návrhu ministra vnútra Slovenskej republiky odporučí jeho odvolanie výbor pre obranu a bezpečnosť aspoň trojpätinovou väčšinou hlasov všetkých členov výboru.</w:t>
      </w:r>
      <w:bookmarkStart w:id="163" w:name="c_10311"/>
      <w:bookmarkStart w:id="164" w:name="pa_33b"/>
      <w:bookmarkStart w:id="165" w:name="p_33b"/>
      <w:bookmarkEnd w:id="163"/>
      <w:bookmarkEnd w:id="164"/>
      <w:bookmarkEnd w:id="16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33b</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Výberové konanie na funkciu prezidenta Policajného zboru vyhlasuje Ministerstvo vnútra Slovenskej republiky na svojom webovom sídle najneskôr tri mesiace pred uplynutím funkčného obdobia prezidenta Policajného zboru. Ak zanikne výkon funkcie prezidenta Policajného zboru podľa § 33a ods. 5 písm. b) až d), Ministerstvo vnútra Slovenskej republiky vyhlási výberové konanie na funkciu prezidenta Policajného zboru do 30 dní od zániku výkonu funkc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Oznámenie o vyhlásení výberového konania obsahuj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uvedenie funkcie, na obsadenie ktorej sa vyhlasuje výberové konan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uvedenie predpokladov na výkon funkcie podľa § 33a ods. 3 a zoznam dokumentov podľa odseku 3,</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adresu, na ktorú je potrebné doručiť žiadosť o zaradenie do výberového konania, a dátum, do ktorého je potrebné doručiť túto žiadosť; lehota na doručenie žiadosti nesmie byť kratšia ako 30 dní od vyhlásenia výberového konan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poučenie, že na žiadosť o zaradenie do výberového konania, ku ktorej nie sú priložené dokumenty podľa odseku 3, a na žiadosť o zaradenie do výberového konania doručenú po termíne určenom v oznámení o vyhlásení výberového konania sa neprihliada a uchádzač nebude zaradený do výberového kon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Uchádzač k žiadosti o zaradenie do výberového konania priloží životopis a koncepciu rozvoja a riadenia Policajného zbor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Uchádzača, ktorý spĺňa predpoklady podľa § 33a ods. 3 a ktorý doručil žiadosť o zaradenie do výberového konania spolu s dokumentmi podľa odseku 3 v lehote určenej v oznámení o vyhlásení výberového konania, Ministerstvo vnútra Slovenskej republiky pozve na výberové konanie najmenej desať dní pred jeho uskutočnení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Ministerstvo vnútra Slovenskej republiky bezodkladne po pozvaní uchádzačov podľa odseku 4 zverejní na svojom webovom sídle ich životopisy a dátum a miesto výberového konania.</w:t>
      </w:r>
      <w:bookmarkStart w:id="166" w:name="c_10585"/>
      <w:bookmarkStart w:id="167" w:name="pa_33c"/>
      <w:bookmarkStart w:id="168" w:name="p_33c"/>
      <w:bookmarkEnd w:id="166"/>
      <w:bookmarkEnd w:id="167"/>
      <w:bookmarkEnd w:id="168"/>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33c</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Výberové konanie na funkciu prezidenta Policajného zboru uskutočňuje komisia, ktorá má sedem členov. Dvoch členov komisie menuje minister vnútra Slovenskej republiky a po jednom členovi komisie menuje generálny prokurátor Slovenskej republiky, prezident Policajného zboru, riaditeľ Úradu inšpekčnej služby, rektor Akadémie Policajného zboru a odborový orgán, ktorý má najviac členov z príslušníkov Policajného zboru. Za člena komisie možno vymenovať len osobu, ktorá má morálne a odborné predpoklady na nestranný výkon funkcie člena komisie a je spôsobilá posúdiť uchádzača podľa § 33d ods. 1. Generálny prokurátor Slovenskej republiky nesmie za člena komisie vymenovať osobu, ktorá je príslušníkom Policajného zbor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Činnosť komisie riadi jej predseda, ktorého volia členovia komisie spomedzi seba. Prvé zasadnutie komisie zvolá minister vnútra Slovenskej republi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Úlohy spojené s odborným, organizačným, personálnym, administratívnym a technickým zabezpečením činnosti komisie plní Ministerstvo vnútra Slovenskej republi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Na platnosť rozhodnutia komisie je potrebná nadpolovičná väčšina hlasov všetkých členov. Podrobnosti o rokovaní komisie, spôsobe hodnotenia uchádzačov, rozhodovaní komisie a o účasti na jej zasadnutiach upravuje rokovací poriadok, ktorý schvaľuje komisia. Rokovací poriadok bezodkladne po jeho schválení zverejní Ministerstvo vnútra Slovenskej republiky na svojom webovom sídle.</w:t>
      </w:r>
    </w:p>
    <w:p w:rsidR="00271AB0" w:rsidRPr="006F116F" w:rsidRDefault="00271AB0" w:rsidP="00271AB0">
      <w:pPr>
        <w:pStyle w:val="H5-center"/>
        <w:rPr>
          <w:rFonts w:ascii="Times New Roman" w:hAnsi="Times New Roman" w:cs="Times New Roman"/>
          <w:color w:val="000000" w:themeColor="text1"/>
          <w:szCs w:val="24"/>
          <w:lang w:val="sk-SK"/>
        </w:rPr>
      </w:pPr>
      <w:bookmarkStart w:id="169" w:name="c_10774"/>
      <w:bookmarkStart w:id="170" w:name="pa_33d"/>
      <w:bookmarkEnd w:id="169"/>
      <w:bookmarkEnd w:id="170"/>
      <w:r w:rsidRPr="006F116F">
        <w:rPr>
          <w:rFonts w:ascii="Times New Roman" w:hAnsi="Times New Roman" w:cs="Times New Roman"/>
          <w:color w:val="000000" w:themeColor="text1"/>
          <w:szCs w:val="24"/>
          <w:lang w:val="sk-SK"/>
        </w:rPr>
        <w:t>§ 33d</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Vo výberovom konaní sa hodnotia riadiace, organizačné a kontrolné schopnosti, odborné vedomosti a ďalšie skutočnosti, ktoré sú potrebné alebo vhodné na výkon funkcie prezidenta Policajného zbor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Komisia vyhodnotí uchádzačov a určí tých, ktorí sú vhodní na funkciu prezidenta Policajného zboru. O priebehu výberového konania komisia vypracuje zápisnicu, ktorú predloží ministrovi vnútra Slovenskej republi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Zápisnica o priebehu výberového konania obsahuj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dátum, čas a miesto uskutočnenia výberového konan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zoznam členov komis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zoznam uchádzačov, ktorí sa zúčastnili výberového konan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stručný opis priebehu výberového konan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zoznam uchádzačov, ktorých komisia určila ako vhodných na funkciu prezidenta Policajného zbor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vyjadrenie člena komisie, ktorý nesúhlasí s určením niektorého uchádzača ako vhodného na funkciu prezidenta Policajného zboru, ak o zápis vyjadrenia požiad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dátum, čas a miesto spísania zápisnic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h) uvedenie člena komisie, ktorý zápisnicu spísal,</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i) vlastnoručné podpisy všetkých členov komis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Ministerstvo vnútra Slovenskej republiky zverejní zápisnicu o priebehu výberového konania do piatich dní od jeho uskutočnenia na svojom webovom sídl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Ak komisia neurčí žiadneho uchádzača ako vhodného na funkciu prezidenta Policajného zboru, Ministerstvo vnútra Slovenskej republiky do 30 dní od zverejnenia zápisnice vyhlási nové výberové konanie.</w:t>
      </w:r>
    </w:p>
    <w:p w:rsidR="00271AB0" w:rsidRPr="006F116F" w:rsidRDefault="00271AB0" w:rsidP="00271AB0">
      <w:pPr>
        <w:pStyle w:val="H5-center"/>
        <w:rPr>
          <w:rFonts w:ascii="Times New Roman" w:hAnsi="Times New Roman" w:cs="Times New Roman"/>
          <w:color w:val="000000" w:themeColor="text1"/>
          <w:szCs w:val="24"/>
          <w:lang w:val="sk-SK"/>
        </w:rPr>
      </w:pPr>
      <w:bookmarkStart w:id="171" w:name="c_10970"/>
      <w:bookmarkStart w:id="172" w:name="pa_33e"/>
      <w:bookmarkEnd w:id="171"/>
      <w:bookmarkEnd w:id="172"/>
      <w:r w:rsidRPr="006F116F">
        <w:rPr>
          <w:rFonts w:ascii="Times New Roman" w:hAnsi="Times New Roman" w:cs="Times New Roman"/>
          <w:color w:val="000000" w:themeColor="text1"/>
          <w:szCs w:val="24"/>
          <w:lang w:val="sk-SK"/>
        </w:rPr>
        <w:t>§ 33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Minister vnútra Slovenskej republiky do 15 dní odo dňa, keď mu bola predložená zápisnica o priebehu výberového konania, predloží výboru pre obranu a bezpečnosť najmenej troch kandidátov z uchádzačov, ktorých komisia vyhodnotila ako vhodných na funkciu prezidenta Policajného zboru. Ak komisia vyhodnotila ako vhodných na funkciu prezidenta Policajného zboru menej ako troch uchádzačov, minister vnútra Slovenskej republiky predloží výboru pre obranu a bezpečnosť ako kandidátov všetkých uchádzačov, ktorých komisia vyhodnotila ako vhodných na funkciu prezidenta Policajného zbor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Ak výbor pre obranu a bezpečnosť neodporučí ministrovi vnútra Slovenskej republiky vymenovať do funkcie prezidenta Policajného zboru žiadneho z predložených kandidátov, Ministerstvo vnútra Slovenskej republiky do 30 dní od oznámenia rozhodnutia výboru Ministerstvu vnútra Slovenskej republiky vyhlási nové výberové konanie. Ministerstvo vnútra Slovenskej republiky vyhlási nové výberové konanie aj vtedy, ak minister vnútra Slovenskej republiky do 30 dní od oznámenia rozhodnutia výboru Ministerstvu vnútra Slovenskej republiky nevymenuje do funkcie prezidenta Policajného zboru žiadneho z kandidátov odporúčaných výborom pre obranu a bezpečnosť.</w:t>
      </w:r>
    </w:p>
    <w:p w:rsidR="00271AB0" w:rsidRPr="006F116F" w:rsidRDefault="00271AB0" w:rsidP="00271AB0">
      <w:pPr>
        <w:pStyle w:val="Nadpis5"/>
        <w:rPr>
          <w:rFonts w:ascii="Times New Roman" w:hAnsi="Times New Roman" w:cs="Times New Roman"/>
          <w:color w:val="000000" w:themeColor="text1"/>
          <w:szCs w:val="24"/>
          <w:lang w:val="sk-SK"/>
        </w:rPr>
      </w:pPr>
      <w:bookmarkStart w:id="173" w:name="c_11135"/>
      <w:bookmarkStart w:id="174" w:name="X3b2ba417cd0f2f2ef516c8e4a79019cf58087f2"/>
      <w:bookmarkEnd w:id="159"/>
      <w:bookmarkEnd w:id="173"/>
      <w:r w:rsidRPr="006F116F">
        <w:rPr>
          <w:rFonts w:ascii="Times New Roman" w:hAnsi="Times New Roman" w:cs="Times New Roman"/>
          <w:color w:val="000000" w:themeColor="text1"/>
          <w:szCs w:val="24"/>
          <w:lang w:val="sk-SK"/>
        </w:rPr>
        <w:t>Vymenovanie do funkcie a zánik výkonu funkcie riaditeľa Úradu inšpekčnej služby</w:t>
      </w:r>
      <w:bookmarkStart w:id="175" w:name="c_11150"/>
      <w:bookmarkStart w:id="176" w:name="pa_33f"/>
      <w:bookmarkStart w:id="177" w:name="p_33f"/>
      <w:bookmarkEnd w:id="175"/>
      <w:bookmarkEnd w:id="176"/>
      <w:bookmarkEnd w:id="17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33f</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ríslušníka Policajného zboru do funkcie riaditeľa Úradu inšpekčnej služby vymenúva vláda na základe výberového konania a po verejnom vypočutí vo výbore pre obranu a bezpečnosť, ak tento výbor odporučí jeho vymenova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Funkčné obdobie riaditeľa Úradu inšpekčnej služby je štyri roky. Tá istá osoba môže byť vymenovaná do funkcie riaditeľa Úradu inšpekčnej služby najviac na dve funkčné obdob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Do funkcie riaditeľa Úradu inšpekčnej služby možno vymenovať len toho, kt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je príslušníkom Policajného zbor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nebol odsúdený za spáchanie trestného čin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má vysokoškolské vzdelanie druhého stupň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bol spolu najmenej desať rokov v služobnom pomere</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ríslušníka Policajného zboru v inšpekčnej službe alebo v službe kriminálnej polície,</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íslušníka Zboru väzenskej a justičnej stráže ako poverený príslušník Zboru väzenskej a justičnej stráže, alebo</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rokurátora ako prokurátor, ktorý vykonáva dozor v trestnom konaní, 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bol spolu najmenej päť rokov</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nadriadeným, ktorý riadil aspoň jedného príslušníka Policajného zboru alebo Zboru väzenskej a justičnej stráže, ktorý bol nadriadeným, alebo</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vedúcim prokurátoro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Ministerstvo vnútra Slovenskej republiky požiada pre riaditeľa Úradu inšpekčnej služby, ktorý nemá bezpečnostnú previerku stupňa utajenia Prísne tajné, o jej vykonanie do 30 dní od jeho vymenov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Výkon funkcie riaditeľa Úradu inšpekčnej služby zaniká</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uplynutím funkčného obdob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vzdaním sa funkc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odvolaním z funkc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skončením služobného pomer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Vláda odvolá riaditeľa Úradu inšpekčnej služby z funkcie, a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nevykonáva svoju funkciu najmenej šesť mesiaco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bola obmedzená jeho spôsobilosť na právne úkon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stratil štátne občianstvo Slovenskej republik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bol odsúdený za spáchanie trestného čin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sa stal členom politickej strany alebo politického hnut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začal vykonávať funkciu alebo činnosť, ktorá je nezlučiteľná s výkonom funkcie policajt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nemá trvalý pobyt na území Slovenskej republik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h) do desiatich mesiacov od vymenovania do funkcie nezíska oprávnenie na oboznamovanie sa s utajovanými skutočnosťami stupňa utajenia Prísne tajné alebo mu zanikne oprávnenie na oboznamovanie sa s utajovanými skutočnosťami stupňa utajenia Prísne tajné, aleb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i) na základe odôvodneného návrhu vlády odporučí jeho odvolanie výbor pre obranu a bezpečnosť aspoň trojpätinovou väčšinou hlasov všetkých členov výboru.</w:t>
      </w:r>
      <w:bookmarkStart w:id="178" w:name="c_11493"/>
      <w:bookmarkStart w:id="179" w:name="pa_33g"/>
      <w:bookmarkStart w:id="180" w:name="p_33g"/>
      <w:bookmarkEnd w:id="178"/>
      <w:bookmarkEnd w:id="179"/>
      <w:bookmarkEnd w:id="18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33g</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Výberové konanie na funkciu riaditeľa Úradu inšpekčnej služby vyhlasuje Ministerstvo vnútra Slovenskej republiky na svojom webovom sídle najneskôr tri mesiace pred uplynutím funkčného obdobia riaditeľa Úradu inšpekčnej služby. Ak zanikne výkon funkcie riaditeľa Úradu inšpekčnej služby podľa § 33f ods. 5 písm. b) až d), Ministerstvo vnútra Slovenskej republiky vyhlási výberové konanie na funkciu riaditeľa Úradu inšpekčnej služby do 30 dní od zániku výkonu funkc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Oznámenie o vyhlásení výberového konania obsahuj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uvedenie funkcie, na obsadenie ktorej sa vyhlasuje výberové konan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uvedenie predpokladov na výkon funkcie podľa § 33f ods. 3 písm. b) až e) a zoznam dokumentov podľa odseku 3,</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adresu, na ktorú je potrebné doručiť žiadosť o zaradenie do výberového konania, a dátum, do ktorého je potrebné doručiť túto žiadosť; lehota na doručenie žiadosti nesmie byť kratšia ako 30 dní od vyhlásenia výberového konan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poučenie, že na žiadosť o zaradenie do výberového konania, ku ktorej nie sú priložené dokumenty podľa odseku 3, a na žiadosť o zaradenie do výberového konania doručenú po termíne určenom v oznámení o vyhlásení výberového konania sa neprihliada a uchádzač nebude zaradený do výberového kon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Uchádzač k žiadosti o zaradenie do výberového konania priloží životopis a uchádzač, ktorý nie je príslušníkom Policajného zboru, aj doklady preukazujúce splnenie predpokladov na výkon funkcie riaditeľa Úradu inšpekčnej služby podľa § 33f ods. 3 písm. c) až 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Uchádzača, ktorý spĺňa predpoklady podľa § 33f ods. 3 písm. b) až e) a ktorý doručil žiadosť o zaradenie do výberového konania spolu s dokumentmi podľa odseku 3 v lehote určenej v oznámení o vyhlásení výberového konania, Ministerstvo vnútra Slovenskej republiky pozve na výberové konanie najmenej desať dní pred jeho uskutočnení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Ministerstvo vnútra Slovenskej republiky bezodkladne po pozvaní uchádzačov podľa odseku 4 zverejní na svojom webovom sídle ich životopisy a dátum a miesto výberového konania.</w:t>
      </w:r>
      <w:bookmarkStart w:id="181" w:name="c_11801"/>
      <w:bookmarkStart w:id="182" w:name="pa_33h"/>
      <w:bookmarkStart w:id="183" w:name="p_33h"/>
      <w:bookmarkEnd w:id="181"/>
      <w:bookmarkEnd w:id="182"/>
      <w:bookmarkEnd w:id="183"/>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33h</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Výberové konanie na funkciu riaditeľa Úradu inšpekčnej služby uskutočňuje komisia, ktorá má sedem členov. Po jednom členovi komisie menuje minister vnútra Slovenskej republiky, minister spravodlivosti Slovenskej republiky, minister financií Slovenskej republiky, generálny prokurátor Slovenskej republiky, prezident Policajného zboru, rektor Akadémie Policajného zboru a odborový orgán, ktorý má najviac členov z príslušníkov Policajného zboru. Za člena komisie možno vymenovať len osobu, ktorá má morálne a odborné predpoklady na nestranný výkon funkcie člena komisie a je spôsobilá posúdiť uchádzača podľa § 33i ods. 1. Generálny prokurátor Slovenskej republiky nesmie za člena komisie vymenovať osobu, ktorá je príslušníkom Policajného zboru alebo príslušníkom Zboru väzenskej a justičnej stráž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Činnosť komisie riadi jej predseda, ktorého volia členovia komisie spomedzi seba. Prvé zasadnutie komisie zvolá minister vnútra Slovenskej republi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Úlohy spojené s odborným, organizačným, personálnym, administratívnym a technickým zabezpečením činnosti komisie plní Ministerstvo vnútra Slovenskej republi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Na platnosť rozhodnutia komisie je potrebná nadpolovičná väčšina hlasov všetkých členov. Podrobnosti o rokovaní komisie, spôsobe hodnotenia uchádzačov, rozhodovaní komisie a o účasti na jej zasadnutiach upravuje rokovací poriadok, ktorý schvaľuje komisia. Rokovací poriadok bezodkladne po jeho schválení zverejní Ministerstvo vnútra Slovenskej republiky na svojom webovom sídle.</w:t>
      </w:r>
      <w:bookmarkStart w:id="184" w:name="c_11997"/>
      <w:bookmarkStart w:id="185" w:name="pa_33i"/>
      <w:bookmarkStart w:id="186" w:name="p_33i"/>
      <w:bookmarkEnd w:id="184"/>
      <w:bookmarkEnd w:id="185"/>
      <w:bookmarkEnd w:id="18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33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Vo výberovom konaní sa hodnotia riadiace, organizačné a kontrolné schopnosti, odborné vedomosti a ďalšie skutočnosti, ktoré sú potrebné alebo vhodné na výkon funkcie riaditeľa Úradu inšpekč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Komisia vyhodnotí uchádzačov a určí tých, ktorí sú vhodní na funkciu riaditeľa Úradu inšpekčnej služby. O priebehu výberového konania komisia vypracuje zápisnicu, ktorú predloží ministrovi vnútra Slovenskej republi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Zápisnica o priebehu výberového konania obsahuj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dátum, čas a miesto uskutočnenia výberového konan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zoznam členov komis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zoznam uchádzačov, ktorí sa zúčastnili výberového konan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stručný opis priebehu výberového konan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zoznam uchádzačov, ktorých komisia určila ako vhodných na funkciu riaditeľa Úradu inšpekč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vyjadrenie člena komisie, ktorý nesúhlasí s určením niektorého uchádzača ako vhodného na funkciu riaditeľa Úradu inšpekčnej služby, ak o zápis vyjadrenia požiad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dátum, čas a miesto spísania zápisnic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h) uvedenie člena komisie, ktorý zápisnicu spísal,</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i) vlastnoručné podpisy všetkých členov komis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Ministerstvo vnútra Slovenskej republiky zverejní zápisnicu o priebehu výberového konania najneskôr päť dní po jeho uskutočnení na svojom webovom sídl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Ak komisia neurčí žiadneho uchádzača ako vhodného na funkciu riaditeľa Úradu inšpekčnej služby, Ministerstvo vnútra Slovenskej republiky do 30 dní od zverejnenia zápisnice vyhlási nové výberové konanie.</w:t>
      </w:r>
      <w:bookmarkStart w:id="187" w:name="c_12198"/>
      <w:bookmarkStart w:id="188" w:name="pa_33j"/>
      <w:bookmarkStart w:id="189" w:name="p_33j"/>
      <w:bookmarkEnd w:id="187"/>
      <w:bookmarkEnd w:id="188"/>
      <w:bookmarkEnd w:id="18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33j</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Minister vnútra Slovenskej republiky do 15 dní odo dňa, keď mu bola predložená zápisnica o priebehu výberového konania, predloží výboru pre obranu a bezpečnosť najmenej troch kandidátov z uchádzačov, ktorých komisia vyhodnotila ako vhodných na funkciu riaditeľa Úradu inšpekčnej služby. Ak komisia vyhodnotila ako vhodných na funkciu riaditeľa Úradu inšpekčnej služby menej ako troch uchádzačov, minister vnútra Slovenskej republiky predloží výboru pre obranu a bezpečnosť ako kandidátov všetkých uchádzačov, ktorých komisia vyhodnotila ako vhodných na funkciu riaditeľa Úradu inšpekč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Ak výbor pre obranu a bezpečnosť neodporučí vláde vymenovať do funkcie riaditeľa Úradu inšpekčnej služby žiadneho z predložených kandidátov, Ministerstvo vnútra Slovenskej republiky do 30 dní od oznámenia rozhodnutia výboru Ministerstvu vnútra Slovenskej republiky vyhlási nové výberové konanie. Ministerstvo vnútra Slovenskej republiky vyhlási nové výberové konanie aj vtedy, ak vláda do 30 dní od oznámenia rozhodnutia výboru vláde nevymenuje do funkcie riaditeľa Úradu inšpekčnej služby žiadneho z kandidátov odporúčaných výborom pre obranu a bezpečnosť.</w:t>
      </w:r>
      <w:bookmarkStart w:id="190" w:name="c_12359"/>
      <w:bookmarkStart w:id="191" w:name="pa_33k"/>
      <w:bookmarkStart w:id="192" w:name="p_33k"/>
      <w:bookmarkEnd w:id="190"/>
      <w:bookmarkEnd w:id="191"/>
      <w:bookmarkEnd w:id="19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33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licajt sa vymenúva do funkcie aj vtedy, ak tak ustanovuje osobitný predpis.</w:t>
      </w:r>
    </w:p>
    <w:p w:rsidR="00271AB0" w:rsidRPr="006F116F" w:rsidRDefault="00271AB0" w:rsidP="00271AB0">
      <w:pPr>
        <w:pStyle w:val="Zkladntext"/>
        <w:rPr>
          <w:rFonts w:ascii="Times New Roman" w:hAnsi="Times New Roman" w:cs="Times New Roman"/>
          <w:color w:val="000000" w:themeColor="text1"/>
          <w:sz w:val="24"/>
        </w:rPr>
      </w:pPr>
      <w:r w:rsidRPr="006F116F">
        <w:rPr>
          <w:rFonts w:ascii="Times New Roman" w:hAnsi="Times New Roman" w:cs="Times New Roman"/>
          <w:color w:val="000000" w:themeColor="text1"/>
          <w:sz w:val="24"/>
        </w:rPr>
        <w:t xml:space="preserve"> </w:t>
      </w:r>
      <w:bookmarkStart w:id="193" w:name="c_12376"/>
      <w:bookmarkStart w:id="194" w:name="pa_34"/>
      <w:bookmarkEnd w:id="193"/>
      <w:bookmarkEnd w:id="194"/>
      <w:r w:rsidRPr="006F116F">
        <w:rPr>
          <w:rFonts w:ascii="Times New Roman" w:hAnsi="Times New Roman" w:cs="Times New Roman"/>
          <w:color w:val="000000" w:themeColor="text1"/>
          <w:sz w:val="24"/>
        </w:rPr>
        <w:t xml:space="preserve"> </w:t>
      </w:r>
      <w:bookmarkStart w:id="195" w:name="p_34"/>
      <w:bookmarkEnd w:id="19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34</w:t>
      </w:r>
      <w:bookmarkStart w:id="196" w:name="c_12378"/>
      <w:bookmarkEnd w:id="196"/>
    </w:p>
    <w:p w:rsidR="00271AB0" w:rsidRPr="006F116F" w:rsidRDefault="00271AB0" w:rsidP="00271AB0">
      <w:pPr>
        <w:pStyle w:val="Nadpis5"/>
        <w:rPr>
          <w:rFonts w:ascii="Times New Roman" w:hAnsi="Times New Roman" w:cs="Times New Roman"/>
          <w:color w:val="000000" w:themeColor="text1"/>
          <w:szCs w:val="24"/>
          <w:lang w:val="sk-SK"/>
        </w:rPr>
      </w:pPr>
      <w:bookmarkStart w:id="197" w:name="určenie-za-vyšetrovateľa"/>
      <w:bookmarkEnd w:id="174"/>
      <w:r w:rsidRPr="006F116F">
        <w:rPr>
          <w:rFonts w:ascii="Times New Roman" w:hAnsi="Times New Roman" w:cs="Times New Roman"/>
          <w:color w:val="000000" w:themeColor="text1"/>
          <w:szCs w:val="24"/>
          <w:lang w:val="sk-SK"/>
        </w:rPr>
        <w:t>Určenie za vyšetrovateľ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a za vyšetrovateľa určuje minister.</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Za vyšetrovateľa možno určiť policajta, ktorý má vysokoškolské vzdelanie druhého stupňa v odbore právo, bezpečnostné služby alebo v študijnom programe bezpečnostnoprávna ochrana osôb a majetku a ako vyšetrovateľ čakateľ v prípravnej štátnej službe alebo v stálej štátnej službe úspešne vykonal záverečnú vyšetrovateľskú skúšku. Záverečná vyšetrovateľská skúška sa nevyžaduje u policajta, ktorý vykonal štátnu záverečnú skúšku z teórie vyšetrov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Minister môže výnimočne určiť za vyšetrovateľa aj policajta, ktorý má iné vysokoškolské vzdelanie druhého stupňa ako v odbore právo, bezpečnostné služby alebo v študijnom programe bezpečnostnoprávna ochrana osôb a majetku a úspešne vykonal záverečnú vyšetrovateľskú skúšk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Dĺžka čakateľskej praxe vyšetrovateľa čakateľa je jeden rok. Výnimku z tejto dĺžky praxe môže udeliť minister len osobám, ktoré majú vysokoškolské vzdelanie druhého stupňa v odbore právo alebo bezpečnostné služby alebo policajtovi, ktorý vykonával skrátené vyšetrovanie v trvaní najmenej tri ro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Vyšetrovateľ čakateľ vykonáva čakateľskú prax podľa plánu prípravy čakateľskej prax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Vyšetrovateľ čakateľ môže vykonávať skrátené vyšetrovanie. Vyšetrovateľ čakateľ môže vykonávať aj činnosti vo vyšetrovaní v rozsahu, ktorý ustanoví všeobecne záväzný právny predpis, ktorý vydá ministerstvo.</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7) Ustanovenia </w:t>
      </w:r>
      <w:hyperlink r:id="rId46">
        <w:r w:rsidRPr="006F116F">
          <w:rPr>
            <w:rStyle w:val="Hypertextovprepojenie"/>
            <w:rFonts w:ascii="Times New Roman" w:hAnsi="Times New Roman" w:cs="Times New Roman"/>
            <w:color w:val="000000" w:themeColor="text1"/>
            <w:lang w:val="sk-SK"/>
          </w:rPr>
          <w:t>odsekov 5</w:t>
        </w:r>
      </w:hyperlink>
      <w:r w:rsidRPr="006F116F">
        <w:rPr>
          <w:rFonts w:ascii="Times New Roman" w:hAnsi="Times New Roman" w:cs="Times New Roman"/>
          <w:color w:val="000000" w:themeColor="text1"/>
          <w:sz w:val="24"/>
          <w:lang w:val="sk-SK"/>
        </w:rPr>
        <w:t xml:space="preserve"> a </w:t>
      </w:r>
      <w:hyperlink r:id="rId47">
        <w:r w:rsidRPr="006F116F">
          <w:rPr>
            <w:rStyle w:val="Hypertextovprepojenie"/>
            <w:rFonts w:ascii="Times New Roman" w:hAnsi="Times New Roman" w:cs="Times New Roman"/>
            <w:color w:val="000000" w:themeColor="text1"/>
            <w:lang w:val="sk-SK"/>
          </w:rPr>
          <w:t>6</w:t>
        </w:r>
      </w:hyperlink>
      <w:r w:rsidRPr="006F116F">
        <w:rPr>
          <w:rFonts w:ascii="Times New Roman" w:hAnsi="Times New Roman" w:cs="Times New Roman"/>
          <w:color w:val="000000" w:themeColor="text1"/>
          <w:sz w:val="24"/>
          <w:lang w:val="sk-SK"/>
        </w:rPr>
        <w:t xml:space="preserve"> sa vzťahujú aj na vyšetrovateľa čakateľa, ktorého čakateľská prax je skrátená podľa </w:t>
      </w:r>
      <w:hyperlink r:id="rId48">
        <w:r w:rsidRPr="006F116F">
          <w:rPr>
            <w:rStyle w:val="Hypertextovprepojenie"/>
            <w:rFonts w:ascii="Times New Roman" w:hAnsi="Times New Roman" w:cs="Times New Roman"/>
            <w:color w:val="000000" w:themeColor="text1"/>
            <w:lang w:val="sk-SK"/>
          </w:rPr>
          <w:t>odseku 4</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8) Čakateľskú prax vykonanú na prokuratúre, na súde alebo v advokácii, skončenú úspešne vykonanou záverečnou skúškou môže minister uznať za čakateľskú prax podľa tohto zákona a za záverečnú vyšetrovateľskú skúšku.</w:t>
      </w:r>
    </w:p>
    <w:p w:rsidR="00271AB0" w:rsidRPr="006F116F" w:rsidRDefault="00271AB0" w:rsidP="00271AB0">
      <w:pPr>
        <w:pStyle w:val="Zkladntext"/>
        <w:rPr>
          <w:rFonts w:ascii="Times New Roman" w:hAnsi="Times New Roman" w:cs="Times New Roman"/>
          <w:color w:val="000000" w:themeColor="text1"/>
          <w:sz w:val="24"/>
        </w:rPr>
      </w:pPr>
      <w:bookmarkStart w:id="198" w:name="c_13001"/>
      <w:bookmarkStart w:id="199" w:name="pa_35"/>
      <w:bookmarkEnd w:id="198"/>
      <w:bookmarkEnd w:id="199"/>
      <w:r w:rsidRPr="006F116F">
        <w:rPr>
          <w:rFonts w:ascii="Times New Roman" w:hAnsi="Times New Roman" w:cs="Times New Roman"/>
          <w:color w:val="000000" w:themeColor="text1"/>
          <w:sz w:val="24"/>
        </w:rPr>
        <w:t xml:space="preserve"> </w:t>
      </w:r>
      <w:bookmarkStart w:id="200" w:name="p_35"/>
      <w:bookmarkEnd w:id="20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35</w:t>
      </w:r>
      <w:bookmarkStart w:id="201" w:name="c_13003"/>
      <w:bookmarkEnd w:id="201"/>
    </w:p>
    <w:p w:rsidR="00271AB0" w:rsidRPr="006F116F" w:rsidRDefault="00271AB0" w:rsidP="00271AB0">
      <w:pPr>
        <w:pStyle w:val="Nadpis5"/>
        <w:rPr>
          <w:rFonts w:ascii="Times New Roman" w:hAnsi="Times New Roman" w:cs="Times New Roman"/>
          <w:color w:val="000000" w:themeColor="text1"/>
          <w:szCs w:val="24"/>
          <w:lang w:val="sk-SK"/>
        </w:rPr>
      </w:pPr>
      <w:bookmarkStart w:id="202" w:name="X907c026e41c34ccfd5354a86bd53ccce4d5d15b"/>
      <w:bookmarkEnd w:id="197"/>
      <w:r w:rsidRPr="006F116F">
        <w:rPr>
          <w:rFonts w:ascii="Times New Roman" w:hAnsi="Times New Roman" w:cs="Times New Roman"/>
          <w:color w:val="000000" w:themeColor="text1"/>
          <w:szCs w:val="24"/>
          <w:lang w:val="sk-SK"/>
        </w:rPr>
        <w:t>Prevedenie na inú funkciu a preloženie na inú funkci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 v služobnom pomere sa prevedie na inú funkciu v tom istom mieste výkonu štátnej služby, a ak to nie je možné, preloží sa na inú funkciu do iného miesta výkonu štátnej služby alebo do iného služobného úradu, ak nemôže naďalej vykonávať doterajšiu funkciu, pretož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v dôsledku organizačných zmien sa zrušila jeho doterajšia funkc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podľa rozhodnutia lekárskej komisie dlhodobo stratil zdravotnú spôsobilosť na výkon doterajšej funkc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podľa záveru služobného hodnotenia nie je spôsobilý vykonávať doterajšiu funkci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v dôsledku právoplatne uloženého zákazu činnosti nemôže vykonávať doterajšiu funkci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bol odvolaný z funkcie, do ktorej bol vymenovaný,</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f) je podľa osobitného zákona </w:t>
      </w:r>
      <w:r w:rsidRPr="006F116F">
        <w:rPr>
          <w:rFonts w:ascii="Times New Roman" w:hAnsi="Times New Roman" w:cs="Times New Roman"/>
          <w:color w:val="000000" w:themeColor="text1"/>
          <w:sz w:val="24"/>
          <w:vertAlign w:val="superscript"/>
          <w:lang w:val="sk-SK"/>
        </w:rPr>
        <w:t>9)</w:t>
      </w:r>
      <w:r w:rsidRPr="006F116F">
        <w:rPr>
          <w:rFonts w:ascii="Times New Roman" w:hAnsi="Times New Roman" w:cs="Times New Roman"/>
          <w:color w:val="000000" w:themeColor="text1"/>
          <w:sz w:val="24"/>
          <w:lang w:val="sk-SK"/>
        </w:rPr>
        <w:t xml:space="preserve"> osobou blízkou bezprostredne nadriadenému alebo inému policajtovi, ktorého pokladničnej alebo účtovnej kontrole podlieh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ako vyšetrovateľ čakateľ nezložil záverečnú vyšetrovateľskú skúšk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h) do desiatich mesiacov od ustanovenia do funkcie nezíska oprávnenie na oboznamovanie sa s utajovanými skutočnosťami príslušného stupňa utajenia alebo mu zanikne oprávnenie na oboznamovanie sa s utajovanými skutočnosťami príslušného stupňa utajen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i) prestal spĺňať podmienku špeciálnej odbornej spôsobilosti požadovanú na zastávanú funkci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j) nesplnil požiadavku určenú v tabuľkách zloženia a počtov služobných úradov na výkon zastávanej funkc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 zanikol výkon funkcie prezidenta Policajného zboru alebo riaditeľa Úradu inšpekč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Organizačnou zmenou na účely tohto zákona sa rozumie zmena, pri ktorej sa zrušila doterajšia funkcia policajta a nevytvorila sa nová funkcia alebo sa zrušila doterajšia funkcia policajta a vytvorila sa nová funkcia s inou náplňou činnosti alebo sa zrušila doterajšia funkcia policajta a vytvorila sa nová funkcia s rovnakou náplňou činnosti v inom mieste výkonu štát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Policajt v prípravnej štátnej službe sa prevedie na inú funkciu, a ak to nie je možné, preloží sa na inú funkciu z dôvodov podľa </w:t>
      </w:r>
      <w:hyperlink r:id="rId49">
        <w:r w:rsidRPr="006F116F">
          <w:rPr>
            <w:rStyle w:val="Hypertextovprepojenie"/>
            <w:rFonts w:ascii="Times New Roman" w:hAnsi="Times New Roman" w:cs="Times New Roman"/>
            <w:color w:val="000000" w:themeColor="text1"/>
            <w:lang w:val="sk-SK"/>
          </w:rPr>
          <w:t>odseku 1 písm. a)</w:t>
        </w:r>
      </w:hyperlink>
      <w:r w:rsidRPr="006F116F">
        <w:rPr>
          <w:rFonts w:ascii="Times New Roman" w:hAnsi="Times New Roman" w:cs="Times New Roman"/>
          <w:color w:val="000000" w:themeColor="text1"/>
          <w:sz w:val="24"/>
          <w:lang w:val="sk-SK"/>
        </w:rPr>
        <w:t xml:space="preserve">, </w:t>
      </w:r>
      <w:hyperlink r:id="rId50">
        <w:r w:rsidRPr="006F116F">
          <w:rPr>
            <w:rStyle w:val="Hypertextovprepojenie"/>
            <w:rFonts w:ascii="Times New Roman" w:hAnsi="Times New Roman" w:cs="Times New Roman"/>
            <w:color w:val="000000" w:themeColor="text1"/>
            <w:lang w:val="sk-SK"/>
          </w:rPr>
          <w:t>f)</w:t>
        </w:r>
      </w:hyperlink>
      <w:r w:rsidRPr="006F116F">
        <w:rPr>
          <w:rFonts w:ascii="Times New Roman" w:hAnsi="Times New Roman" w:cs="Times New Roman"/>
          <w:color w:val="000000" w:themeColor="text1"/>
          <w:sz w:val="24"/>
          <w:lang w:val="sk-SK"/>
        </w:rPr>
        <w:t xml:space="preserve"> a </w:t>
      </w:r>
      <w:hyperlink r:id="rId51">
        <w:r w:rsidRPr="006F116F">
          <w:rPr>
            <w:rStyle w:val="Hypertextovprepojenie"/>
            <w:rFonts w:ascii="Times New Roman" w:hAnsi="Times New Roman" w:cs="Times New Roman"/>
            <w:color w:val="000000" w:themeColor="text1"/>
            <w:lang w:val="sk-SK"/>
          </w:rPr>
          <w:t>g)</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Policajt v stálej štátnej službe sa prevedie na inú funkciu, a ak to nie je možné, preloží sa na inú funkciu z dôvodov podľa </w:t>
      </w:r>
      <w:hyperlink r:id="rId52">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Policajt v dočasnej štátnej službe sa prevedie na inú funkciu, a ak to nie je možné, preloží sa na inú funkciu z dôvodov podľa </w:t>
      </w:r>
      <w:hyperlink r:id="rId53">
        <w:r w:rsidRPr="006F116F">
          <w:rPr>
            <w:rStyle w:val="Hypertextovprepojenie"/>
            <w:rFonts w:ascii="Times New Roman" w:hAnsi="Times New Roman" w:cs="Times New Roman"/>
            <w:color w:val="000000" w:themeColor="text1"/>
            <w:lang w:val="sk-SK"/>
          </w:rPr>
          <w:t>odseku 1 písm. a)</w:t>
        </w:r>
      </w:hyperlink>
      <w:r w:rsidRPr="006F116F">
        <w:rPr>
          <w:rFonts w:ascii="Times New Roman" w:hAnsi="Times New Roman" w:cs="Times New Roman"/>
          <w:color w:val="000000" w:themeColor="text1"/>
          <w:sz w:val="24"/>
          <w:lang w:val="sk-SK"/>
        </w:rPr>
        <w:t xml:space="preserve">, </w:t>
      </w:r>
      <w:hyperlink r:id="rId54">
        <w:r w:rsidRPr="006F116F">
          <w:rPr>
            <w:rStyle w:val="Hypertextovprepojenie"/>
            <w:rFonts w:ascii="Times New Roman" w:hAnsi="Times New Roman" w:cs="Times New Roman"/>
            <w:color w:val="000000" w:themeColor="text1"/>
            <w:lang w:val="sk-SK"/>
          </w:rPr>
          <w:t>e)</w:t>
        </w:r>
      </w:hyperlink>
      <w:r w:rsidRPr="006F116F">
        <w:rPr>
          <w:rFonts w:ascii="Times New Roman" w:hAnsi="Times New Roman" w:cs="Times New Roman"/>
          <w:color w:val="000000" w:themeColor="text1"/>
          <w:sz w:val="24"/>
          <w:lang w:val="sk-SK"/>
        </w:rPr>
        <w:t xml:space="preserve"> a </w:t>
      </w:r>
      <w:hyperlink r:id="rId55">
        <w:r w:rsidRPr="006F116F">
          <w:rPr>
            <w:rStyle w:val="Hypertextovprepojenie"/>
            <w:rFonts w:ascii="Times New Roman" w:hAnsi="Times New Roman" w:cs="Times New Roman"/>
            <w:color w:val="000000" w:themeColor="text1"/>
            <w:lang w:val="sk-SK"/>
          </w:rPr>
          <w:t>f)</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Policajta možno previesť na inú funkciu v tom istom mieste výkonu štátnej služby alebo preložiť na inú funkciu v inom mieste výkonu štátnej služby alebo v inom služobnom úrade na vlastnú žiadosť alebo s jeho písomným súhlaso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Po podaní písomnej žiadosti alebo po písomnom súhlase môže policajt svoju žiadosť vziať späť alebo písomný súhlas odvolať len v prípade, ak vo veci ešte nebolo rozhodnuté a ak s tým nadriadený súhlas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8) Prevedenie na inú funkciu alebo preloženie na inú funkciu sa vykoná odvolaním policajta z doterajšej funkcie a jeho ustanovením do inej funkcie podľa </w:t>
      </w:r>
      <w:hyperlink r:id="rId56">
        <w:r w:rsidRPr="006F116F">
          <w:rPr>
            <w:rStyle w:val="Hypertextovprepojenie"/>
            <w:rFonts w:ascii="Times New Roman" w:hAnsi="Times New Roman" w:cs="Times New Roman"/>
            <w:color w:val="000000" w:themeColor="text1"/>
            <w:lang w:val="sk-SK"/>
          </w:rPr>
          <w:t>§ 33</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9) Policajtovi, ktorý bol prevedený na inú funkciu alebo preložený na inú funkciu z dôvodov podľa </w:t>
      </w:r>
      <w:hyperlink r:id="rId57">
        <w:r w:rsidRPr="006F116F">
          <w:rPr>
            <w:rStyle w:val="Hypertextovprepojenie"/>
            <w:rFonts w:ascii="Times New Roman" w:hAnsi="Times New Roman" w:cs="Times New Roman"/>
            <w:color w:val="000000" w:themeColor="text1"/>
            <w:lang w:val="sk-SK"/>
          </w:rPr>
          <w:t>odseku 1 písm. a)</w:t>
        </w:r>
      </w:hyperlink>
      <w:r w:rsidRPr="006F116F">
        <w:rPr>
          <w:rFonts w:ascii="Times New Roman" w:hAnsi="Times New Roman" w:cs="Times New Roman"/>
          <w:color w:val="000000" w:themeColor="text1"/>
          <w:sz w:val="24"/>
          <w:lang w:val="sk-SK"/>
        </w:rPr>
        <w:t xml:space="preserve"> alebo </w:t>
      </w:r>
      <w:hyperlink r:id="rId58">
        <w:r w:rsidRPr="006F116F">
          <w:rPr>
            <w:rStyle w:val="Hypertextovprepojenie"/>
            <w:rFonts w:ascii="Times New Roman" w:hAnsi="Times New Roman" w:cs="Times New Roman"/>
            <w:color w:val="000000" w:themeColor="text1"/>
            <w:lang w:val="sk-SK"/>
          </w:rPr>
          <w:t>b)</w:t>
        </w:r>
      </w:hyperlink>
      <w:r w:rsidRPr="006F116F">
        <w:rPr>
          <w:rFonts w:ascii="Times New Roman" w:hAnsi="Times New Roman" w:cs="Times New Roman"/>
          <w:color w:val="000000" w:themeColor="text1"/>
          <w:sz w:val="24"/>
          <w:lang w:val="sk-SK"/>
        </w:rPr>
        <w:t xml:space="preserve">, patrí doterajší služobný plat ešte po dobu šiestich mesiacov, ak je to pre neho výhodnejšie; to neplatí, ak policajtovi patrí náhrada za stratu na služobnom plate podľa osobitného predpisu. </w:t>
      </w:r>
      <w:r w:rsidRPr="006F116F">
        <w:rPr>
          <w:rFonts w:ascii="Times New Roman" w:hAnsi="Times New Roman" w:cs="Times New Roman"/>
          <w:color w:val="000000" w:themeColor="text1"/>
          <w:sz w:val="24"/>
          <w:vertAlign w:val="superscript"/>
          <w:lang w:val="sk-SK"/>
        </w:rPr>
        <w:t>10c)</w:t>
      </w:r>
      <w:bookmarkStart w:id="203" w:name="c_14692"/>
      <w:bookmarkStart w:id="204" w:name="pa_35a"/>
      <w:bookmarkStart w:id="205" w:name="p_35a"/>
      <w:bookmarkEnd w:id="203"/>
      <w:bookmarkEnd w:id="204"/>
      <w:bookmarkEnd w:id="20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35a</w:t>
      </w:r>
      <w:bookmarkStart w:id="206" w:name="c_14694"/>
      <w:bookmarkEnd w:id="206"/>
    </w:p>
    <w:p w:rsidR="00271AB0" w:rsidRPr="006F116F" w:rsidRDefault="00271AB0" w:rsidP="00271AB0">
      <w:pPr>
        <w:pStyle w:val="Nadpis5"/>
        <w:rPr>
          <w:rFonts w:ascii="Times New Roman" w:hAnsi="Times New Roman" w:cs="Times New Roman"/>
          <w:color w:val="000000" w:themeColor="text1"/>
          <w:szCs w:val="24"/>
          <w:lang w:val="sk-SK"/>
        </w:rPr>
      </w:pPr>
      <w:bookmarkStart w:id="207" w:name="zrušený-od-1.1.2011"/>
      <w:bookmarkEnd w:id="202"/>
      <w:r w:rsidRPr="006F116F">
        <w:rPr>
          <w:rFonts w:ascii="Times New Roman" w:hAnsi="Times New Roman" w:cs="Times New Roman"/>
          <w:color w:val="000000" w:themeColor="text1"/>
          <w:szCs w:val="24"/>
          <w:lang w:val="sk-SK"/>
        </w:rPr>
        <w:t>Zrušený od 1.1.2011</w:t>
      </w:r>
    </w:p>
    <w:p w:rsidR="00271AB0" w:rsidRPr="006F116F" w:rsidRDefault="00271AB0" w:rsidP="00271AB0">
      <w:pPr>
        <w:pStyle w:val="FirstParagraph"/>
        <w:rPr>
          <w:rFonts w:ascii="Times New Roman" w:hAnsi="Times New Roman" w:cs="Times New Roman"/>
          <w:color w:val="000000" w:themeColor="text1"/>
          <w:sz w:val="24"/>
          <w:lang w:val="sk-SK"/>
        </w:rPr>
      </w:pPr>
      <w:bookmarkStart w:id="208" w:name="c_14872"/>
      <w:bookmarkStart w:id="209" w:name="pa_36"/>
      <w:bookmarkEnd w:id="208"/>
      <w:bookmarkEnd w:id="209"/>
      <w:r w:rsidRPr="006F116F">
        <w:rPr>
          <w:rFonts w:ascii="Times New Roman" w:hAnsi="Times New Roman" w:cs="Times New Roman"/>
          <w:color w:val="000000" w:themeColor="text1"/>
          <w:sz w:val="24"/>
          <w:lang w:val="sk-SK"/>
        </w:rPr>
        <w:t xml:space="preserve"> </w:t>
      </w:r>
      <w:bookmarkStart w:id="210" w:name="p_36"/>
      <w:bookmarkEnd w:id="21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36</w:t>
      </w:r>
      <w:bookmarkStart w:id="211" w:name="c_14874"/>
      <w:bookmarkEnd w:id="211"/>
    </w:p>
    <w:p w:rsidR="00271AB0" w:rsidRPr="006F116F" w:rsidRDefault="00271AB0" w:rsidP="00271AB0">
      <w:pPr>
        <w:pStyle w:val="Nadpis5"/>
        <w:rPr>
          <w:rFonts w:ascii="Times New Roman" w:hAnsi="Times New Roman" w:cs="Times New Roman"/>
          <w:color w:val="000000" w:themeColor="text1"/>
          <w:szCs w:val="24"/>
          <w:lang w:val="sk-SK"/>
        </w:rPr>
      </w:pPr>
      <w:bookmarkStart w:id="212" w:name="prevelenie"/>
      <w:bookmarkEnd w:id="207"/>
      <w:r w:rsidRPr="006F116F">
        <w:rPr>
          <w:rFonts w:ascii="Times New Roman" w:hAnsi="Times New Roman" w:cs="Times New Roman"/>
          <w:color w:val="000000" w:themeColor="text1"/>
          <w:szCs w:val="24"/>
          <w:lang w:val="sk-SK"/>
        </w:rPr>
        <w:t>Prevele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a možno preveliť aj bez jeho súhlasu na plnenie úloh Policajného zboru uložených pri vyhlásení bezpečnostného opatrenia na ochranu života, zdravia alebo práv iných osôb na nevyhnutne potrebný čas, najviac na šesť mesiacov za obdobie 12 mesiacov, a to i na také činnosti, ktoré nevyplývajú z funkcie, do ktorej bol ustanovený alebo vymenovaný.</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Ak si to situácia vyžaduje, pretože bezpečnostné opatrenie trvá, možno policajta preveliť, ak s tým súhlasí, aj na čas dlhší ako šesť mesiacov, najdlhšie však na jeden ro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olicajta možno preveliť aj do iného miesta výkonu štátnej služby; v takom prípade mu patria náhrady ako pri služobnej ceste.</w:t>
      </w:r>
      <w:bookmarkStart w:id="213" w:name="c_15062"/>
      <w:bookmarkStart w:id="214" w:name="pa_36a"/>
      <w:bookmarkStart w:id="215" w:name="p_36a"/>
      <w:bookmarkEnd w:id="213"/>
      <w:bookmarkEnd w:id="214"/>
      <w:bookmarkEnd w:id="21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36a</w:t>
      </w:r>
      <w:bookmarkStart w:id="216" w:name="c_15064"/>
      <w:bookmarkEnd w:id="216"/>
    </w:p>
    <w:p w:rsidR="00271AB0" w:rsidRPr="006F116F" w:rsidRDefault="00271AB0" w:rsidP="00271AB0">
      <w:pPr>
        <w:pStyle w:val="Nadpis5"/>
        <w:rPr>
          <w:rFonts w:ascii="Times New Roman" w:hAnsi="Times New Roman" w:cs="Times New Roman"/>
          <w:color w:val="000000" w:themeColor="text1"/>
          <w:szCs w:val="24"/>
          <w:lang w:val="sk-SK"/>
        </w:rPr>
      </w:pPr>
      <w:bookmarkStart w:id="217" w:name="povolanie"/>
      <w:bookmarkEnd w:id="212"/>
      <w:r w:rsidRPr="006F116F">
        <w:rPr>
          <w:rFonts w:ascii="Times New Roman" w:hAnsi="Times New Roman" w:cs="Times New Roman"/>
          <w:color w:val="000000" w:themeColor="text1"/>
          <w:szCs w:val="24"/>
          <w:lang w:val="sk-SK"/>
        </w:rPr>
        <w:t>Povola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Policajta možno s jeho súhlasom povolať na nevyhnutne potrebný čas na plnenie úloh inšpekčnej služby </w:t>
      </w:r>
      <w:r w:rsidRPr="006F116F">
        <w:rPr>
          <w:rFonts w:ascii="Times New Roman" w:hAnsi="Times New Roman" w:cs="Times New Roman"/>
          <w:color w:val="000000" w:themeColor="text1"/>
          <w:sz w:val="24"/>
          <w:vertAlign w:val="superscript"/>
          <w:lang w:val="sk-SK"/>
        </w:rPr>
        <w:t>10b)</w:t>
      </w:r>
      <w:r w:rsidRPr="006F116F">
        <w:rPr>
          <w:rFonts w:ascii="Times New Roman" w:hAnsi="Times New Roman" w:cs="Times New Roman"/>
          <w:color w:val="000000" w:themeColor="text1"/>
          <w:sz w:val="24"/>
          <w:lang w:val="sk-SK"/>
        </w:rPr>
        <w:t xml:space="preserve"> alebo na plnenie úloh agenta, </w:t>
      </w:r>
      <w:r w:rsidRPr="006F116F">
        <w:rPr>
          <w:rFonts w:ascii="Times New Roman" w:hAnsi="Times New Roman" w:cs="Times New Roman"/>
          <w:color w:val="000000" w:themeColor="text1"/>
          <w:sz w:val="24"/>
          <w:vertAlign w:val="superscript"/>
          <w:lang w:val="sk-SK"/>
        </w:rPr>
        <w:t>10d)</w:t>
      </w:r>
      <w:r w:rsidRPr="006F116F">
        <w:rPr>
          <w:rFonts w:ascii="Times New Roman" w:hAnsi="Times New Roman" w:cs="Times New Roman"/>
          <w:color w:val="000000" w:themeColor="text1"/>
          <w:sz w:val="24"/>
          <w:lang w:val="sk-SK"/>
        </w:rPr>
        <w:t xml:space="preserve"> a to i na také činnosti, ktoré nevyplývajú z funkcie, do ktorej bol ustanovený alebo vymenovaný.</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ovolanie policajta sa ukončí,</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ak pominuli dôvody tohto povolan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na žiadosť policajta, a to najneskôr do jedného mesiaca odo dňa predloženia jeho žiadost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olicajtovi pri povolaní do iného miesta výkonu štátnej služby patria náhrady ako pri služobnej cest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Do funkcie zastávanej policajtom pred povolaním podľa </w:t>
      </w:r>
      <w:hyperlink r:id="rId59">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nemožno počas doby povolania ustanoviť iného policajta.</w:t>
      </w:r>
    </w:p>
    <w:p w:rsidR="00271AB0" w:rsidRPr="006F116F" w:rsidRDefault="00271AB0" w:rsidP="00271AB0">
      <w:pPr>
        <w:pStyle w:val="Zkladntext"/>
        <w:rPr>
          <w:rFonts w:ascii="Times New Roman" w:hAnsi="Times New Roman" w:cs="Times New Roman"/>
          <w:color w:val="000000" w:themeColor="text1"/>
          <w:sz w:val="24"/>
        </w:rPr>
      </w:pPr>
      <w:bookmarkStart w:id="218" w:name="c_15205"/>
      <w:bookmarkEnd w:id="218"/>
    </w:p>
    <w:p w:rsidR="00271AB0" w:rsidRPr="006F116F" w:rsidRDefault="00271AB0" w:rsidP="00271AB0">
      <w:pPr>
        <w:pStyle w:val="Nadpis5"/>
        <w:rPr>
          <w:rFonts w:ascii="Times New Roman" w:hAnsi="Times New Roman" w:cs="Times New Roman"/>
          <w:color w:val="000000" w:themeColor="text1"/>
          <w:szCs w:val="24"/>
          <w:lang w:val="sk-SK"/>
        </w:rPr>
      </w:pPr>
      <w:bookmarkStart w:id="219" w:name="služobná-cesta"/>
      <w:bookmarkEnd w:id="217"/>
      <w:r w:rsidRPr="006F116F">
        <w:rPr>
          <w:rFonts w:ascii="Times New Roman" w:hAnsi="Times New Roman" w:cs="Times New Roman"/>
          <w:color w:val="000000" w:themeColor="text1"/>
          <w:szCs w:val="24"/>
          <w:lang w:val="sk-SK"/>
        </w:rPr>
        <w:t>Služobná cesta</w:t>
      </w:r>
      <w:bookmarkStart w:id="220" w:name="c_15207"/>
      <w:bookmarkStart w:id="221" w:name="pa_37"/>
      <w:bookmarkStart w:id="222" w:name="p_37"/>
      <w:bookmarkEnd w:id="220"/>
      <w:bookmarkEnd w:id="221"/>
      <w:bookmarkEnd w:id="22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37</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a možno vyslať na služobnú cestu do iného miesta, ako je miesto jeho pravidelného výkonu štátnej služby, na plnenie úloh vyplývajúcich zo zastávanej funkcie alebo na plnenie úloh spoločného pracovného tímu na nevyhnutne potrebný čas.</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Nadriadený, ktorý vysiela policajta na služobnú cestu, určí miesto nástupu a miesto plnenia služobných úloh, dobu jej trvania, spôsob dopravy a miesto skončenia služobnej cesty. Nadriadený môže tiež určiť ďalšie podmienky služobnej cesty; pritom je povinný prihliadať na oprávnené záujmy policajt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olicajt je povinný nastúpiť na služobnú cestu, a to i v dňoch nepretržitého odpočinku v týždni alebo vo sviatok, ak je to potrebné na plnenie úloh štátnej služby; osobitné podmienky na výkon štátnej služby policajtiek nie sú tým dotknuté.</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Služobnou cestou sa rozumie doba od nástupu policajta na cestu na plnenie služobných úloh do iného miesta, ako je miesto jeho pravidelného výkonu štátnej služby, vrátane doby plnenia služobných úloh v mieste konania služobnej cesty až do jeho návratu z tejto cest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Služobnou cestou nie je plnenie úloh v období krízovej situácie. </w:t>
      </w:r>
      <w:r w:rsidRPr="006F116F">
        <w:rPr>
          <w:rFonts w:ascii="Times New Roman" w:hAnsi="Times New Roman" w:cs="Times New Roman"/>
          <w:color w:val="000000" w:themeColor="text1"/>
          <w:sz w:val="24"/>
          <w:vertAlign w:val="superscript"/>
          <w:lang w:val="sk-SK"/>
        </w:rPr>
        <w:t>10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6) Zahraničnou služobnou cestou sa rozumie služobná cesta podľa </w:t>
      </w:r>
      <w:hyperlink r:id="rId60">
        <w:r w:rsidRPr="006F116F">
          <w:rPr>
            <w:rStyle w:val="Hypertextovprepojenie"/>
            <w:rFonts w:ascii="Times New Roman" w:hAnsi="Times New Roman" w:cs="Times New Roman"/>
            <w:color w:val="000000" w:themeColor="text1"/>
            <w:lang w:val="sk-SK"/>
          </w:rPr>
          <w:t>odseku 4</w:t>
        </w:r>
      </w:hyperlink>
      <w:r w:rsidRPr="006F116F">
        <w:rPr>
          <w:rFonts w:ascii="Times New Roman" w:hAnsi="Times New Roman" w:cs="Times New Roman"/>
          <w:color w:val="000000" w:themeColor="text1"/>
          <w:sz w:val="24"/>
          <w:lang w:val="sk-SK"/>
        </w:rPr>
        <w:t xml:space="preserve"> zo Slovenskej republiky do zahraničia, doba plnenia služobných úloh v zahraničí a cesta zo zahraničia späť do Slovenskej republi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Dobou nástupu a dobou skončenia služobnej cesty sa na účely tohto zákona rozumie čas skutočného odchodu a čas skutočného príchodu dopravného prostriedku, ktorý policajta prepraví do miesta konania služobnej cesty a späť.</w:t>
      </w:r>
    </w:p>
    <w:p w:rsidR="00271AB0" w:rsidRPr="006F116F" w:rsidRDefault="00271AB0" w:rsidP="00271AB0">
      <w:pPr>
        <w:pStyle w:val="Zkladntext"/>
        <w:rPr>
          <w:rFonts w:ascii="Times New Roman" w:hAnsi="Times New Roman" w:cs="Times New Roman"/>
          <w:color w:val="000000" w:themeColor="text1"/>
          <w:sz w:val="24"/>
        </w:rPr>
      </w:pPr>
      <w:bookmarkStart w:id="223" w:name="c_15460"/>
      <w:bookmarkStart w:id="224" w:name="pa_38"/>
      <w:bookmarkEnd w:id="223"/>
      <w:bookmarkEnd w:id="224"/>
      <w:r w:rsidRPr="006F116F">
        <w:rPr>
          <w:rFonts w:ascii="Times New Roman" w:hAnsi="Times New Roman" w:cs="Times New Roman"/>
          <w:color w:val="000000" w:themeColor="text1"/>
          <w:sz w:val="24"/>
        </w:rPr>
        <w:t xml:space="preserve"> </w:t>
      </w:r>
      <w:bookmarkStart w:id="225" w:name="p_38"/>
      <w:bookmarkEnd w:id="22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38</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licajta v prípravnej štátnej službe alebo v stálej štátnej službe, ak s tým súhlasí, možno vyslať na služobnú cestu alebo na zahraničnú služobnú cestu na získanie potrebných skúseností a praxe do iného miesta výkonu štátnej služby, do iného služobného úradu alebo do zahraničia.</w:t>
      </w:r>
    </w:p>
    <w:p w:rsidR="00271AB0" w:rsidRPr="006F116F" w:rsidRDefault="00271AB0" w:rsidP="00271AB0">
      <w:pPr>
        <w:pStyle w:val="Zkladntext"/>
        <w:rPr>
          <w:rFonts w:ascii="Times New Roman" w:hAnsi="Times New Roman" w:cs="Times New Roman"/>
          <w:color w:val="000000" w:themeColor="text1"/>
          <w:sz w:val="24"/>
        </w:rPr>
      </w:pPr>
      <w:r w:rsidRPr="006F116F">
        <w:rPr>
          <w:rFonts w:ascii="Times New Roman" w:hAnsi="Times New Roman" w:cs="Times New Roman"/>
          <w:color w:val="000000" w:themeColor="text1"/>
          <w:sz w:val="24"/>
        </w:rPr>
        <w:t xml:space="preserve"> </w:t>
      </w:r>
      <w:bookmarkStart w:id="226" w:name="c_15541"/>
      <w:bookmarkStart w:id="227" w:name="pa_39"/>
      <w:bookmarkEnd w:id="226"/>
      <w:bookmarkEnd w:id="227"/>
      <w:r w:rsidRPr="006F116F">
        <w:rPr>
          <w:rFonts w:ascii="Times New Roman" w:hAnsi="Times New Roman" w:cs="Times New Roman"/>
          <w:color w:val="000000" w:themeColor="text1"/>
          <w:sz w:val="24"/>
        </w:rPr>
        <w:t xml:space="preserve"> </w:t>
      </w:r>
      <w:bookmarkStart w:id="228" w:name="p_39"/>
      <w:bookmarkEnd w:id="228"/>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39</w:t>
      </w:r>
      <w:bookmarkStart w:id="229" w:name="c_15543"/>
      <w:bookmarkEnd w:id="229"/>
    </w:p>
    <w:p w:rsidR="00271AB0" w:rsidRPr="006F116F" w:rsidRDefault="00271AB0" w:rsidP="00271AB0">
      <w:pPr>
        <w:pStyle w:val="Nadpis5"/>
        <w:rPr>
          <w:rFonts w:ascii="Times New Roman" w:hAnsi="Times New Roman" w:cs="Times New Roman"/>
          <w:color w:val="000000" w:themeColor="text1"/>
          <w:szCs w:val="24"/>
          <w:lang w:val="sk-SK"/>
        </w:rPr>
      </w:pPr>
      <w:bookmarkStart w:id="230" w:name="Xa129b96851ee0821b44823dfe179c0c712010e2"/>
      <w:bookmarkEnd w:id="219"/>
      <w:r w:rsidRPr="006F116F">
        <w:rPr>
          <w:rFonts w:ascii="Times New Roman" w:hAnsi="Times New Roman" w:cs="Times New Roman"/>
          <w:color w:val="000000" w:themeColor="text1"/>
          <w:szCs w:val="24"/>
          <w:lang w:val="sk-SK"/>
        </w:rPr>
        <w:t>Poverenie zastupovaním alebo výkonom dočasne neobsadenej riadiacej funkc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a v stálej štátnej službe alebo v dočasnej štátnej službe, ak s tým súhlasí, možno písomne poveriť na nevyhnutne potrebný čas, najdlhšie však na jeden ro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zastupovaním iného policajta v riadiacej funkcii počas jeho neprítomnost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výkonom dočasne neobsadenej riadiacej funkc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overiť policajta podľa </w:t>
      </w:r>
      <w:hyperlink r:id="rId61">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možno len vtedy, ak spĺňa kvalifikačné predpoklady na funkciu, ktorou je poverovaný.</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Poveriť policajta podľa </w:t>
      </w:r>
      <w:hyperlink r:id="rId62">
        <w:r w:rsidRPr="006F116F">
          <w:rPr>
            <w:rStyle w:val="Hypertextovprepojenie"/>
            <w:rFonts w:ascii="Times New Roman" w:hAnsi="Times New Roman" w:cs="Times New Roman"/>
            <w:color w:val="000000" w:themeColor="text1"/>
            <w:lang w:val="sk-SK"/>
          </w:rPr>
          <w:t>odseku 1 písm. a)</w:t>
        </w:r>
      </w:hyperlink>
      <w:r w:rsidRPr="006F116F">
        <w:rPr>
          <w:rFonts w:ascii="Times New Roman" w:hAnsi="Times New Roman" w:cs="Times New Roman"/>
          <w:color w:val="000000" w:themeColor="text1"/>
          <w:sz w:val="24"/>
          <w:lang w:val="sk-SK"/>
        </w:rPr>
        <w:t xml:space="preserve"> nemožno, ak povinnosť zastupovať vyplýva z jeho funkcie.</w:t>
      </w:r>
    </w:p>
    <w:p w:rsidR="00271AB0" w:rsidRPr="006F116F" w:rsidRDefault="00271AB0" w:rsidP="00271AB0">
      <w:pPr>
        <w:pStyle w:val="Zkladntext"/>
        <w:rPr>
          <w:rFonts w:ascii="Times New Roman" w:hAnsi="Times New Roman" w:cs="Times New Roman"/>
          <w:color w:val="000000" w:themeColor="text1"/>
          <w:sz w:val="24"/>
        </w:rPr>
      </w:pPr>
      <w:bookmarkStart w:id="231" w:name="c_15696"/>
      <w:bookmarkEnd w:id="231"/>
    </w:p>
    <w:p w:rsidR="00271AB0" w:rsidRPr="006F116F" w:rsidRDefault="00271AB0" w:rsidP="00271AB0">
      <w:pPr>
        <w:pStyle w:val="Nadpis5"/>
        <w:rPr>
          <w:rFonts w:ascii="Times New Roman" w:hAnsi="Times New Roman" w:cs="Times New Roman"/>
          <w:color w:val="000000" w:themeColor="text1"/>
          <w:szCs w:val="24"/>
          <w:lang w:val="sk-SK"/>
        </w:rPr>
      </w:pPr>
      <w:bookmarkStart w:id="232" w:name="zaradenie-do-zálohy"/>
      <w:bookmarkEnd w:id="230"/>
      <w:r w:rsidRPr="006F116F">
        <w:rPr>
          <w:rFonts w:ascii="Times New Roman" w:hAnsi="Times New Roman" w:cs="Times New Roman"/>
          <w:color w:val="000000" w:themeColor="text1"/>
          <w:szCs w:val="24"/>
          <w:lang w:val="sk-SK"/>
        </w:rPr>
        <w:t>Zaradenie do zálohy</w:t>
      </w:r>
      <w:bookmarkStart w:id="233" w:name="c_15699"/>
      <w:bookmarkStart w:id="234" w:name="pa_40"/>
      <w:bookmarkStart w:id="235" w:name="p_40"/>
      <w:bookmarkEnd w:id="233"/>
      <w:bookmarkEnd w:id="234"/>
      <w:bookmarkEnd w:id="23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40</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Policajt, ktorý nemôže vykonávať doterajšiu funkciu ani inú funkciu z dôvodov uvedených v </w:t>
      </w:r>
      <w:hyperlink r:id="rId63">
        <w:r w:rsidRPr="006F116F">
          <w:rPr>
            <w:rStyle w:val="Hypertextovprepojenie"/>
            <w:rFonts w:ascii="Times New Roman" w:hAnsi="Times New Roman" w:cs="Times New Roman"/>
            <w:color w:val="000000" w:themeColor="text1"/>
            <w:lang w:val="sk-SK"/>
          </w:rPr>
          <w:t>§ 41 až 44</w:t>
        </w:r>
      </w:hyperlink>
      <w:r w:rsidRPr="006F116F">
        <w:rPr>
          <w:rFonts w:ascii="Times New Roman" w:hAnsi="Times New Roman" w:cs="Times New Roman"/>
          <w:color w:val="000000" w:themeColor="text1"/>
          <w:sz w:val="24"/>
          <w:lang w:val="sk-SK"/>
        </w:rPr>
        <w:t>, sa zaradí do záloh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Záloha je organizačné opatrenie umožňujúce zaradiť policajtov, ktorí z dôvodov určených zákonom nemôžu dočasne vykonávať doterajšiu funkciu ani inú funkciu, na voľné miesta v tejto záloh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Na policajta, ktorý bol zaradený do zálohy v súvislosti s vyslaním do zahraničia, sa vzťahujú ustanovenia tohto zákona, ak medzinárodná zmluva neustanovuje ina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Ustanovujú sa tieto záloh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činná záloh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záloha pre študujúcich policajto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záloha pre prechodne nezaradených policajtov aleb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neplatená záloh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Policajt sa zaradí do zálohy na nevyhnutne potrebný čas, ak ďalej nie je ustanovené inak. Pri zaradení do zálohy sa policajt odvolá z doterajšej funkcie dňom, ktorý predchádza dňu jeho zaradenia do záloh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6) Ak sa skončia dôvody, pre ktoré bol policajt zaradený do zálohy, vyjme sa zo zálohy a nasledujúcim dňom sa ustanoví do funkcie podľa </w:t>
      </w:r>
      <w:hyperlink r:id="rId64">
        <w:r w:rsidRPr="006F116F">
          <w:rPr>
            <w:rStyle w:val="Hypertextovprepojenie"/>
            <w:rFonts w:ascii="Times New Roman" w:hAnsi="Times New Roman" w:cs="Times New Roman"/>
            <w:color w:val="000000" w:themeColor="text1"/>
            <w:lang w:val="sk-SK"/>
          </w:rPr>
          <w:t>§ 33</w:t>
        </w:r>
      </w:hyperlink>
      <w:r w:rsidRPr="006F116F">
        <w:rPr>
          <w:rFonts w:ascii="Times New Roman" w:hAnsi="Times New Roman" w:cs="Times New Roman"/>
          <w:color w:val="000000" w:themeColor="text1"/>
          <w:sz w:val="24"/>
          <w:lang w:val="sk-SK"/>
        </w:rPr>
        <w:t>. Policajt, ktorý počas denného štúdia na splnenie kvalifikačnej požiadavky policajného vzdelania bol zaradený do zálohy podľa odseku 4 písm. b), sa po vyňatí z tejto zálohy ustanoví do funkcie, do ktorej bol ustanovený pri prijatí do služobného pomeru alebo do funkcie v súlade s potrebami služobného úradu.</w:t>
      </w:r>
    </w:p>
    <w:p w:rsidR="00271AB0" w:rsidRPr="006F116F" w:rsidRDefault="00271AB0" w:rsidP="00271AB0">
      <w:pPr>
        <w:pStyle w:val="Zkladntext"/>
        <w:rPr>
          <w:rFonts w:ascii="Times New Roman" w:hAnsi="Times New Roman" w:cs="Times New Roman"/>
          <w:color w:val="000000" w:themeColor="text1"/>
          <w:sz w:val="24"/>
        </w:rPr>
      </w:pPr>
      <w:bookmarkStart w:id="236" w:name="c_16159"/>
      <w:bookmarkStart w:id="237" w:name="pa_41"/>
      <w:bookmarkEnd w:id="236"/>
      <w:bookmarkEnd w:id="237"/>
      <w:r w:rsidRPr="006F116F">
        <w:rPr>
          <w:rFonts w:ascii="Times New Roman" w:hAnsi="Times New Roman" w:cs="Times New Roman"/>
          <w:color w:val="000000" w:themeColor="text1"/>
          <w:sz w:val="24"/>
        </w:rPr>
        <w:t xml:space="preserve"> </w:t>
      </w:r>
      <w:bookmarkStart w:id="238" w:name="p_41"/>
      <w:bookmarkEnd w:id="238"/>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41</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Do činnej zálohy sa zaradí policajt, ktorý bol s jeho súhlaso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vyslaný na výkon štátnej služby v zahraničí,</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b) v záujme štátnej služby vyslaný na plnenie služobných úloh alebo na plnenie iných úloh </w:t>
      </w:r>
      <w:r w:rsidRPr="006F116F">
        <w:rPr>
          <w:rFonts w:ascii="Times New Roman" w:hAnsi="Times New Roman" w:cs="Times New Roman"/>
          <w:color w:val="000000" w:themeColor="text1"/>
          <w:sz w:val="24"/>
          <w:vertAlign w:val="superscript"/>
          <w:lang w:val="sk-SK"/>
        </w:rPr>
        <w:t>10f)</w:t>
      </w:r>
      <w:r w:rsidRPr="006F116F">
        <w:rPr>
          <w:rFonts w:ascii="Times New Roman" w:hAnsi="Times New Roman" w:cs="Times New Roman"/>
          <w:color w:val="000000" w:themeColor="text1"/>
          <w:sz w:val="24"/>
          <w:lang w:val="sk-SK"/>
        </w:rPr>
        <w:t xml:space="preserve"> k inej právnickej osob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dlhodobo uvoľnený na výkon funkcie v odborových orgánoch.</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i zaradení do činnej zálohy sa policajt ustanoví do funkcie vyčlenenej pre túto zálohu v služobnom úrade.</w:t>
      </w:r>
    </w:p>
    <w:p w:rsidR="00271AB0" w:rsidRPr="006F116F" w:rsidRDefault="00271AB0" w:rsidP="00271AB0">
      <w:pPr>
        <w:pStyle w:val="Zkladntext"/>
        <w:rPr>
          <w:rFonts w:ascii="Times New Roman" w:hAnsi="Times New Roman" w:cs="Times New Roman"/>
          <w:color w:val="000000" w:themeColor="text1"/>
          <w:sz w:val="24"/>
        </w:rPr>
      </w:pPr>
      <w:bookmarkStart w:id="239" w:name="c_16242"/>
      <w:bookmarkStart w:id="240" w:name="pa_42"/>
      <w:bookmarkEnd w:id="239"/>
      <w:bookmarkEnd w:id="240"/>
      <w:r w:rsidRPr="006F116F">
        <w:rPr>
          <w:rFonts w:ascii="Times New Roman" w:hAnsi="Times New Roman" w:cs="Times New Roman"/>
          <w:color w:val="000000" w:themeColor="text1"/>
          <w:sz w:val="24"/>
        </w:rPr>
        <w:t xml:space="preserve"> </w:t>
      </w:r>
      <w:bookmarkStart w:id="241" w:name="p_42"/>
      <w:bookmarkEnd w:id="24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42</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Do zálohy pre študujúcich policajtov sa zaradí policajt povolaný alebo vyslaný na denné štúdium na strednej škole alebo vysokej škole alebo na dennú formu vzdelávania v odbornom kurze alebo inom druhu ďalšieho vzdelávania, ak jeho štúdium alebo vzdelávanie bude trvať viac ako päť mesiac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Zaradenie do zálohy pre študujúcich policajtov sa vykoná dňom povolania alebo vyslania na štúdium na strednej škole alebo vysokej škole, alebo na dennú formu vzdelávania v odbornom kurze alebo inom druhu ďalšieho vzdelávania a trvá do doby skončenia alebo prerušenia štúdia alebo vzdeláv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ri zaradení do zálohy pre študujúcich policajtov sa policajt ustanoví do funkcie vyčlenenej pre túto zálohu v služobnom úrade.</w:t>
      </w:r>
      <w:bookmarkStart w:id="242" w:name="c_16389"/>
      <w:bookmarkStart w:id="243" w:name="pa_43"/>
      <w:bookmarkStart w:id="244" w:name="p_43"/>
      <w:bookmarkEnd w:id="242"/>
      <w:bookmarkEnd w:id="243"/>
      <w:bookmarkEnd w:id="24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43</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Do zálohy pre prechodne nezaradených policajtov sa zaradí policajt v stálej štátnej službe, a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v dôsledku zníženia početných stavov Policajného zboru schválených vládou nie je pre neho voľná iná funkc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v dôsledku organizačných zmien sa zrušila jeho doterajšia funkcia a nie je pre neho v štátnej službe voľná iná funkc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podľa rozhodnutia lekárskej komisie dlhodobo stratil spôsobilosť vykonávať doterajšiu funkciu zo zdravotných dôvodov a po nadobudnutí právoplatnosti tohto rozhodnutia nemožno ho previesť alebo preložiť na inú funkciu v štátnej službe; zaradenie policajta do tejto zálohy môže trvať najdlhšie dva rok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d) je podľa osobitného predpisu </w:t>
      </w:r>
      <w:r w:rsidRPr="006F116F">
        <w:rPr>
          <w:rFonts w:ascii="Times New Roman" w:hAnsi="Times New Roman" w:cs="Times New Roman"/>
          <w:color w:val="000000" w:themeColor="text1"/>
          <w:sz w:val="24"/>
          <w:vertAlign w:val="superscript"/>
          <w:lang w:val="sk-SK"/>
        </w:rPr>
        <w:t>9)</w:t>
      </w:r>
      <w:r w:rsidRPr="006F116F">
        <w:rPr>
          <w:rFonts w:ascii="Times New Roman" w:hAnsi="Times New Roman" w:cs="Times New Roman"/>
          <w:color w:val="000000" w:themeColor="text1"/>
          <w:sz w:val="24"/>
          <w:lang w:val="sk-SK"/>
        </w:rPr>
        <w:t xml:space="preserve"> osobou blízkou bezprostredne nadriadenému alebo inému policajtovi, ktorého pokladničnej alebo účtovnej kontrole podlieha, a nemožno ho previesť alebo preložiť na inú voľnú funkciu v štátnej služb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bol odvolaný z funkcie, do ktorej bol vymenovaný, a nie je preňho v štátnej službe voľná iná funkc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zanikol výkon funkcie uplynutím funkčného obdobia alebo vzdaním sa funkcie, do ktorej bol vymenovaný podľa § 33a ods. 1 alebo § 33f ods. 1 a nie je pre neho v štátnej službe voľná iná funkc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nie je oprávnený na oboznamovanie sa s utajovanými skutočnosťami príslušného stupňa, ktorý sa vyžaduje na výkon doterajšej funkcie, a nemožno ho previesť alebo preložiť na inú voľnú funkciu v štátnej služb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Do zálohy pre prechodne nezaradených policajtov sa zaradí aj policajt v stálej štátnej službe, a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nie je podľa záveru služobného hodnotenia spôsobilý vykonávať doterajšiu funkciu a nie je pre neho v štátnej službe dočasne voľná iná, menej zodpovedná funkc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ako vyšetrovateľ čakateľ nezložil záverečnú vyšetrovateľskú skúšku a nemožno ho previesť alebo preložiť na inú funkciu aleb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v dôsledku právoplatne uloženého zákazu činnosti nemôže dočasne vykonávať doterajšiu funkciu a nie je pre neho v štátnej službe voľná iná funkc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Do zálohy pre prechodne nezaradených policajtov sa zaradí aj tehotná policajtka a matka do konca deviateho mesiaca po pôrode, ak ju nie je možné dočasne previesť z dôvodu tehotenstva a materstva na výkon štátnej služby, ktorá je pre ňu vhodná.</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Do zálohy pre prechodne nezaradených policajtov sa zaradí aj policajt v stálej štátnej službe, ktorý bol s jeho súhlasom vyslaný na vykonávanie funkcie národného experta Slovenskej republiky do inštitúcie Európskej ú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Po dobu zaradenia policajta v zálohe pre prechodne nezaradených policajto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a) z dôvodu podľa </w:t>
      </w:r>
      <w:hyperlink r:id="rId65">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a </w:t>
      </w:r>
      <w:hyperlink r:id="rId66">
        <w:r w:rsidRPr="006F116F">
          <w:rPr>
            <w:rStyle w:val="Hypertextovprepojenie"/>
            <w:rFonts w:ascii="Times New Roman" w:hAnsi="Times New Roman" w:cs="Times New Roman"/>
            <w:color w:val="000000" w:themeColor="text1"/>
            <w:lang w:val="sk-SK"/>
          </w:rPr>
          <w:t>3</w:t>
        </w:r>
      </w:hyperlink>
      <w:r w:rsidRPr="006F116F">
        <w:rPr>
          <w:rFonts w:ascii="Times New Roman" w:hAnsi="Times New Roman" w:cs="Times New Roman"/>
          <w:color w:val="000000" w:themeColor="text1"/>
          <w:sz w:val="24"/>
          <w:lang w:val="sk-SK"/>
        </w:rPr>
        <w:t xml:space="preserve"> patrí policajtovi 80% služobného platu, najmenej však vo výške minimálnej mzdy ustanovenej osobitným predpisom, </w:t>
      </w:r>
      <w:r w:rsidRPr="006F116F">
        <w:rPr>
          <w:rFonts w:ascii="Times New Roman" w:hAnsi="Times New Roman" w:cs="Times New Roman"/>
          <w:color w:val="000000" w:themeColor="text1"/>
          <w:sz w:val="24"/>
          <w:vertAlign w:val="superscript"/>
          <w:lang w:val="sk-SK"/>
        </w:rPr>
        <w:t>11)</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b) z dôvodu podľa </w:t>
      </w:r>
      <w:hyperlink r:id="rId67">
        <w:r w:rsidRPr="006F116F">
          <w:rPr>
            <w:rStyle w:val="Hypertextovprepojenie"/>
            <w:rFonts w:ascii="Times New Roman" w:hAnsi="Times New Roman" w:cs="Times New Roman"/>
            <w:color w:val="000000" w:themeColor="text1"/>
            <w:lang w:val="sk-SK"/>
          </w:rPr>
          <w:t>odseku 2 písm. a)</w:t>
        </w:r>
      </w:hyperlink>
      <w:r w:rsidRPr="006F116F">
        <w:rPr>
          <w:rFonts w:ascii="Times New Roman" w:hAnsi="Times New Roman" w:cs="Times New Roman"/>
          <w:color w:val="000000" w:themeColor="text1"/>
          <w:sz w:val="24"/>
          <w:lang w:val="sk-SK"/>
        </w:rPr>
        <w:t xml:space="preserve"> a </w:t>
      </w:r>
      <w:hyperlink r:id="rId68">
        <w:r w:rsidRPr="006F116F">
          <w:rPr>
            <w:rStyle w:val="Hypertextovprepojenie"/>
            <w:rFonts w:ascii="Times New Roman" w:hAnsi="Times New Roman" w:cs="Times New Roman"/>
            <w:color w:val="000000" w:themeColor="text1"/>
            <w:lang w:val="sk-SK"/>
          </w:rPr>
          <w:t>b)</w:t>
        </w:r>
      </w:hyperlink>
      <w:r w:rsidRPr="006F116F">
        <w:rPr>
          <w:rFonts w:ascii="Times New Roman" w:hAnsi="Times New Roman" w:cs="Times New Roman"/>
          <w:color w:val="000000" w:themeColor="text1"/>
          <w:sz w:val="24"/>
          <w:lang w:val="sk-SK"/>
        </w:rPr>
        <w:t xml:space="preserve"> patrí policajtovi 60% služobného platu, najmenej však vo výške minimálnej mzdy ustanovenej osobitným predpiso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c) z dôvodu podľa </w:t>
      </w:r>
      <w:hyperlink r:id="rId69">
        <w:r w:rsidRPr="006F116F">
          <w:rPr>
            <w:rStyle w:val="Hypertextovprepojenie"/>
            <w:rFonts w:ascii="Times New Roman" w:hAnsi="Times New Roman" w:cs="Times New Roman"/>
            <w:color w:val="000000" w:themeColor="text1"/>
            <w:lang w:val="sk-SK"/>
          </w:rPr>
          <w:t>odseku 2 písm. c)</w:t>
        </w:r>
      </w:hyperlink>
      <w:r w:rsidRPr="006F116F">
        <w:rPr>
          <w:rFonts w:ascii="Times New Roman" w:hAnsi="Times New Roman" w:cs="Times New Roman"/>
          <w:color w:val="000000" w:themeColor="text1"/>
          <w:sz w:val="24"/>
          <w:lang w:val="sk-SK"/>
        </w:rPr>
        <w:t xml:space="preserve"> patrí policajtovi služobný plat vo výške minimálnej mzd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d) z dôvodu podľa </w:t>
      </w:r>
      <w:hyperlink r:id="rId70">
        <w:r w:rsidRPr="006F116F">
          <w:rPr>
            <w:rStyle w:val="Hypertextovprepojenie"/>
            <w:rFonts w:ascii="Times New Roman" w:hAnsi="Times New Roman" w:cs="Times New Roman"/>
            <w:color w:val="000000" w:themeColor="text1"/>
            <w:lang w:val="sk-SK"/>
          </w:rPr>
          <w:t>odseku 4</w:t>
        </w:r>
      </w:hyperlink>
      <w:r w:rsidRPr="006F116F">
        <w:rPr>
          <w:rFonts w:ascii="Times New Roman" w:hAnsi="Times New Roman" w:cs="Times New Roman"/>
          <w:color w:val="000000" w:themeColor="text1"/>
          <w:sz w:val="24"/>
          <w:lang w:val="sk-SK"/>
        </w:rPr>
        <w:t xml:space="preserve"> patrí policajtovi služobný plat podľa </w:t>
      </w:r>
      <w:hyperlink r:id="rId71">
        <w:r w:rsidRPr="006F116F">
          <w:rPr>
            <w:rStyle w:val="Hypertextovprepojenie"/>
            <w:rFonts w:ascii="Times New Roman" w:hAnsi="Times New Roman" w:cs="Times New Roman"/>
            <w:color w:val="000000" w:themeColor="text1"/>
            <w:lang w:val="sk-SK"/>
          </w:rPr>
          <w:t>§ 84 ods. 1 písm. a) až c)</w:t>
        </w:r>
      </w:hyperlink>
      <w:r w:rsidRPr="006F116F">
        <w:rPr>
          <w:rFonts w:ascii="Times New Roman" w:hAnsi="Times New Roman" w:cs="Times New Roman"/>
          <w:color w:val="000000" w:themeColor="text1"/>
          <w:sz w:val="24"/>
          <w:lang w:val="sk-SK"/>
        </w:rPr>
        <w:t xml:space="preserve"> a ak ide o príslušníka Policajného zboru služobný plat podľa </w:t>
      </w:r>
      <w:hyperlink r:id="rId72">
        <w:r w:rsidRPr="006F116F">
          <w:rPr>
            <w:rStyle w:val="Hypertextovprepojenie"/>
            <w:rFonts w:ascii="Times New Roman" w:hAnsi="Times New Roman" w:cs="Times New Roman"/>
            <w:color w:val="000000" w:themeColor="text1"/>
            <w:lang w:val="sk-SK"/>
          </w:rPr>
          <w:t>§ 84 ods. 2 písm. a) až c)</w:t>
        </w:r>
      </w:hyperlink>
      <w:r w:rsidRPr="006F116F">
        <w:rPr>
          <w:rFonts w:ascii="Times New Roman" w:hAnsi="Times New Roman" w:cs="Times New Roman"/>
          <w:color w:val="000000" w:themeColor="text1"/>
          <w:sz w:val="24"/>
          <w:lang w:val="sk-SK"/>
        </w:rPr>
        <w:t xml:space="preserve">, ktorý by mal priznaný, ak by nebol vyslaný na vykonávanie funkcie národného experta Slovenskej republiky do inštitúcie Európskej únie, a osobitný príplatok vo výške určenej ministrom; tiež mu patria náhrady výdavkov podľa osobitného predpisu </w:t>
      </w:r>
      <w:r w:rsidRPr="006F116F">
        <w:rPr>
          <w:rFonts w:ascii="Times New Roman" w:hAnsi="Times New Roman" w:cs="Times New Roman"/>
          <w:color w:val="000000" w:themeColor="text1"/>
          <w:sz w:val="24"/>
          <w:vertAlign w:val="superscript"/>
          <w:lang w:val="sk-SK"/>
        </w:rPr>
        <w:t>11a)</w:t>
      </w:r>
      <w:r w:rsidRPr="006F116F">
        <w:rPr>
          <w:rFonts w:ascii="Times New Roman" w:hAnsi="Times New Roman" w:cs="Times New Roman"/>
          <w:color w:val="000000" w:themeColor="text1"/>
          <w:sz w:val="24"/>
          <w:lang w:val="sk-SK"/>
        </w:rPr>
        <w:t xml:space="preserve"> okrem náhrad výdavkov, ktoré mu preukázateľne poskytla inštitúcia Európskej únie, do ktorej bol vyslaný.</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6) Do zálohy pre prechodne nezaradených policajtov nemožno zaradiť policajta, ktorý splnil podmienky na skončenie služobného pomeru podľa </w:t>
      </w:r>
      <w:hyperlink r:id="rId73">
        <w:r w:rsidRPr="006F116F">
          <w:rPr>
            <w:rStyle w:val="Hypertextovprepojenie"/>
            <w:rFonts w:ascii="Times New Roman" w:hAnsi="Times New Roman" w:cs="Times New Roman"/>
            <w:color w:val="000000" w:themeColor="text1"/>
            <w:lang w:val="sk-SK"/>
          </w:rPr>
          <w:t>§ 192 ods. 2</w:t>
        </w:r>
      </w:hyperlink>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7) Nadriadený, v ktorého personálnej a materiálnej starostlivosti je policajt zaradený do zálohy pre prechodne nezaradených policajtov, je povinný sústavne sledovať, či sa neskončili dôvody na zaradenie policajta do tejto zálohy, a zabezpečiť jeho ustanovenie do funkcie podľa </w:t>
      </w:r>
      <w:hyperlink r:id="rId74">
        <w:r w:rsidRPr="006F116F">
          <w:rPr>
            <w:rStyle w:val="Hypertextovprepojenie"/>
            <w:rFonts w:ascii="Times New Roman" w:hAnsi="Times New Roman" w:cs="Times New Roman"/>
            <w:color w:val="000000" w:themeColor="text1"/>
            <w:lang w:val="sk-SK"/>
          </w:rPr>
          <w:t>§ 33</w:t>
        </w:r>
      </w:hyperlink>
      <w:r w:rsidRPr="006F116F">
        <w:rPr>
          <w:rFonts w:ascii="Times New Roman" w:hAnsi="Times New Roman" w:cs="Times New Roman"/>
          <w:color w:val="000000" w:themeColor="text1"/>
          <w:sz w:val="24"/>
          <w:lang w:val="sk-SK"/>
        </w:rPr>
        <w:t>.</w:t>
      </w:r>
    </w:p>
    <w:p w:rsidR="00271AB0" w:rsidRPr="006F116F" w:rsidRDefault="00271AB0" w:rsidP="00271AB0">
      <w:pPr>
        <w:pStyle w:val="Zkladntext"/>
        <w:rPr>
          <w:rFonts w:ascii="Times New Roman" w:hAnsi="Times New Roman" w:cs="Times New Roman"/>
          <w:color w:val="000000" w:themeColor="text1"/>
          <w:sz w:val="24"/>
        </w:rPr>
      </w:pPr>
      <w:bookmarkStart w:id="245" w:name="c_17865"/>
      <w:bookmarkStart w:id="246" w:name="pa_44"/>
      <w:bookmarkEnd w:id="245"/>
      <w:bookmarkEnd w:id="246"/>
      <w:r w:rsidRPr="006F116F">
        <w:rPr>
          <w:rFonts w:ascii="Times New Roman" w:hAnsi="Times New Roman" w:cs="Times New Roman"/>
          <w:color w:val="000000" w:themeColor="text1"/>
          <w:sz w:val="24"/>
        </w:rPr>
        <w:t xml:space="preserve"> </w:t>
      </w:r>
      <w:bookmarkStart w:id="247" w:name="p_44"/>
      <w:bookmarkEnd w:id="24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44</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Do neplatenej zálohy sa zaradí policajt, ktorém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a) bola udelená rodičovská dovolenka podľa </w:t>
      </w:r>
      <w:hyperlink r:id="rId75">
        <w:r w:rsidRPr="006F116F">
          <w:rPr>
            <w:rStyle w:val="Hypertextovprepojenie"/>
            <w:rFonts w:ascii="Times New Roman" w:hAnsi="Times New Roman" w:cs="Times New Roman"/>
            <w:color w:val="000000" w:themeColor="text1"/>
            <w:lang w:val="sk-SK"/>
          </w:rPr>
          <w:t>§ 152 ods. 2</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b) bol prerušený výkon funkcie podľa </w:t>
      </w:r>
      <w:hyperlink r:id="rId76">
        <w:r w:rsidRPr="006F116F">
          <w:rPr>
            <w:rStyle w:val="Hypertextovprepojenie"/>
            <w:rFonts w:ascii="Times New Roman" w:hAnsi="Times New Roman" w:cs="Times New Roman"/>
            <w:color w:val="000000" w:themeColor="text1"/>
            <w:lang w:val="sk-SK"/>
          </w:rPr>
          <w:t>odseku 2</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bolo poskytnuté služobné voľno bez nároku na služobný plat nepretržite na čas dlhší ako 60 dn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Výkon funkcie policajta sa prerušuje na čas výkonu funkc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rezidenta Slovenskej republik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poslanca Národnej rady Slovenskej republik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člena vlády Slovenskej republik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vedúceho Úradu vlády Slovenskej republik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e) predsedu ostatných ústredných orgánov štátnej správy, </w:t>
      </w:r>
      <w:r w:rsidRPr="006F116F">
        <w:rPr>
          <w:rFonts w:ascii="Times New Roman" w:hAnsi="Times New Roman" w:cs="Times New Roman"/>
          <w:color w:val="000000" w:themeColor="text1"/>
          <w:sz w:val="24"/>
          <w:vertAlign w:val="superscript"/>
          <w:lang w:val="sk-SK"/>
        </w:rPr>
        <w:t>12)</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predsedu alebo sudcu Ústavného súdu Slovenskej republik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predsedu alebo podpredsedu Najvyššieho kontrolného úradu Slovenskej republik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h) generálneho prokurátora a námestníka generálneho prokurátor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i) guvernéra alebo viceguvernéra Národnej banky Slovensk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j) člena bankovej rady Národnej banky Slovensk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k) štátneho tajomníka </w:t>
      </w:r>
      <w:r w:rsidRPr="006F116F">
        <w:rPr>
          <w:rFonts w:ascii="Times New Roman" w:hAnsi="Times New Roman" w:cs="Times New Roman"/>
          <w:color w:val="000000" w:themeColor="text1"/>
          <w:sz w:val="24"/>
          <w:vertAlign w:val="superscript"/>
          <w:lang w:val="sk-SK"/>
        </w:rPr>
        <w:t>12a)</w:t>
      </w:r>
      <w:r w:rsidRPr="006F116F">
        <w:rPr>
          <w:rFonts w:ascii="Times New Roman" w:hAnsi="Times New Roman" w:cs="Times New Roman"/>
          <w:color w:val="000000" w:themeColor="text1"/>
          <w:sz w:val="24"/>
          <w:lang w:val="sk-SK"/>
        </w:rPr>
        <w:t xml:space="preserve"> okrem funkcie štátneho tajomníka ministerstv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l) vedúceho Kancelárie prezidenta Slovenskej republik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m) vedúceho Kancelárie Národnej rady Slovenskej republik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n) vedúceho Kancelárie Ústavného súdu Slovenskej republik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o) vedúceho Kancelárie Najvyššieho súdu Slovenskej republik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 vedúceho Kancelárie Najvyššieho správneho súdu Slovenskej republik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q) volenej platenej funkcie poslanca obecného zastupiteľstva a starostu obc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r) volenej platenej funkcie poslanca samosprávneho kraja a predsedu samosprávneho kraj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 verejného ochrancu prá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t) vedúceho diplomatickej misie, vedúceho stálej misie pri medzinárodnej organizácii alebo medzinárodnom zoskupení, vedúceho osobitnej misie alebo ak nasleduje manžela (manželku) vyslaného na zastupiteľský úrad Slovenskej republi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Na policajta zaradeného v neplatenej zálohe podľa </w:t>
      </w:r>
      <w:hyperlink r:id="rId77">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sa vzťahuje zákaz a obmedzenie podľa </w:t>
      </w:r>
      <w:hyperlink r:id="rId78">
        <w:r w:rsidRPr="006F116F">
          <w:rPr>
            <w:rStyle w:val="Hypertextovprepojenie"/>
            <w:rFonts w:ascii="Times New Roman" w:hAnsi="Times New Roman" w:cs="Times New Roman"/>
            <w:color w:val="000000" w:themeColor="text1"/>
            <w:lang w:val="sk-SK"/>
          </w:rPr>
          <w:t>§ 46 ods. 5</w:t>
        </w:r>
      </w:hyperlink>
      <w:r w:rsidRPr="006F116F">
        <w:rPr>
          <w:rFonts w:ascii="Times New Roman" w:hAnsi="Times New Roman" w:cs="Times New Roman"/>
          <w:color w:val="000000" w:themeColor="text1"/>
          <w:sz w:val="24"/>
          <w:lang w:val="sk-SK"/>
        </w:rPr>
        <w:t>.</w:t>
      </w:r>
      <w:bookmarkStart w:id="248" w:name="c_18395"/>
      <w:bookmarkStart w:id="249" w:name="pa_45"/>
      <w:bookmarkStart w:id="250" w:name="p_45"/>
      <w:bookmarkEnd w:id="248"/>
      <w:bookmarkEnd w:id="249"/>
      <w:bookmarkEnd w:id="25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45</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drobnosti o zaraďovaní policajtov do zálohy ustanoví všeobecne záväzný právny predpis, ktorý vydá ministerstvo.</w:t>
      </w:r>
      <w:bookmarkStart w:id="251" w:name="c_18411"/>
      <w:bookmarkStart w:id="252" w:name="pa_46"/>
      <w:bookmarkStart w:id="253" w:name="p_46"/>
      <w:bookmarkEnd w:id="251"/>
      <w:bookmarkEnd w:id="252"/>
      <w:bookmarkEnd w:id="253"/>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46</w:t>
      </w:r>
      <w:bookmarkStart w:id="254" w:name="c_18413"/>
      <w:bookmarkEnd w:id="254"/>
    </w:p>
    <w:p w:rsidR="00271AB0" w:rsidRPr="006F116F" w:rsidRDefault="00271AB0" w:rsidP="00271AB0">
      <w:pPr>
        <w:pStyle w:val="Nadpis5"/>
        <w:rPr>
          <w:rFonts w:ascii="Times New Roman" w:hAnsi="Times New Roman" w:cs="Times New Roman"/>
          <w:color w:val="000000" w:themeColor="text1"/>
          <w:szCs w:val="24"/>
          <w:lang w:val="sk-SK"/>
        </w:rPr>
      </w:pPr>
      <w:bookmarkStart w:id="255" w:name="dočasné-pozbavenie-výkonu-štátnej-služby"/>
      <w:bookmarkEnd w:id="232"/>
      <w:r w:rsidRPr="006F116F">
        <w:rPr>
          <w:rFonts w:ascii="Times New Roman" w:hAnsi="Times New Roman" w:cs="Times New Roman"/>
          <w:color w:val="000000" w:themeColor="text1"/>
          <w:szCs w:val="24"/>
          <w:lang w:val="sk-SK"/>
        </w:rPr>
        <w:t>Dočasné pozbavenie výkonu štát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 sa musí dočasne pozbaviť výkonu štátnej služby, ak by jeho ďalšie ponechanie vo výkone štátnej služby ohrozovalo dôležitý záujem štátnej služby alebo priebeh objasňovania jeho konania a je dôvodne podozrivý, ž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orušil služobnú povinnosť zvlášť hrubým spôsobom, aleb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spáchal trestný čin.</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Výkonu štátnej služby možno policajta dočasne pozbaviť len na dobu nevyhnutne potrebnú na objasnenie jeho konania, najdlhšie však na šesť mesiacov; túto dobu môže výnimočne predĺžiť minister v prípade, ak je proti policajtovi vedené trestné stíhanie, a to až do jeho právoplatného skončenia. Dočasné pozbavenie výkonu štátnej služby sa prerušuje na čas výkonu väzby policajt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Policajtovi, ktorý bol dočasne pozbavený výkonu štátnej služby, sa poskytne služobný plat vo výške minimálnej mzdy ustanovenej osobitným predpisom. </w:t>
      </w:r>
      <w:r w:rsidRPr="006F116F">
        <w:rPr>
          <w:rFonts w:ascii="Times New Roman" w:hAnsi="Times New Roman" w:cs="Times New Roman"/>
          <w:color w:val="000000" w:themeColor="text1"/>
          <w:sz w:val="24"/>
          <w:vertAlign w:val="superscript"/>
          <w:lang w:val="sk-SK"/>
        </w:rPr>
        <w:t>11)</w:t>
      </w:r>
      <w:r w:rsidRPr="006F116F">
        <w:rPr>
          <w:rFonts w:ascii="Times New Roman" w:hAnsi="Times New Roman" w:cs="Times New Roman"/>
          <w:color w:val="000000" w:themeColor="text1"/>
          <w:sz w:val="24"/>
          <w:lang w:val="sk-SK"/>
        </w:rPr>
        <w:t xml:space="preserve"> Tento služobný plat sa zvyšuje o 10% priznaného služobného platu na každú vyživovanú osobu, najviac však do výšky 70% priznaného služobného plat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Ak sa dočasné pozbavenie výkonu štátnej služby skončí, doplatí sa policajtovi rozdiel, o ktorý bol jeho mesačný služobný plat skrátený; to neplatí, ak bolo konanie, pre ktoré bol policajt dočasne pozbavený výkonu štátnej služby, trestným činom, za ktorý bol právoplatne odsúdený, alebo ak trestné stíhanie o tomto trestnom čine nebolo právoplatne skončené, alebo ak bol pre konanie, pre ktoré bol dočasne pozbavený výkonu štátnej služby, prepustený zo služobného pomer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Po dobu dočasného pozbavenia výkonu štátnej služby sa policajtovi zakazuje nosiť služobná rovnošata a dočasne sa mu odoberie služobný preukaz, služobný odznak a služobná zbraň. Počas tejto doby sa na neho nevzťahuje povinnosť vykonávať štátnu službu a vykonávať služobné zákroky v štátnej službe alebo mimo štátnej služby. Ostatné povinnosti je policajt povinný dodržiavať aj počas dočasného pozbavenia výkonu štát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Ak sa pominú dôvody, pre ktoré bol policajt dočasne pozbavený výkonu štátnej služby, dočasné pozbavenie výkonu štátnej služby sa skonč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7) Ak bolo zrušené rozhodnutie o prepustení policajta, ktorý bol v čase skončenia služobného pomeru dočasne pozbavený výkonu štátnej služby, dočasné pozbavenie výkonu štátnej služby trvá, ak trvajú podmienky uvedené v </w:t>
      </w:r>
      <w:hyperlink r:id="rId79">
        <w:r w:rsidRPr="006F116F">
          <w:rPr>
            <w:rStyle w:val="Hypertextovprepojenie"/>
            <w:rFonts w:ascii="Times New Roman" w:hAnsi="Times New Roman" w:cs="Times New Roman"/>
            <w:color w:val="000000" w:themeColor="text1"/>
            <w:lang w:val="sk-SK"/>
          </w:rPr>
          <w:t>odseku 1 písm. b)</w:t>
        </w:r>
      </w:hyperlink>
      <w:r w:rsidRPr="006F116F">
        <w:rPr>
          <w:rFonts w:ascii="Times New Roman" w:hAnsi="Times New Roman" w:cs="Times New Roman"/>
          <w:color w:val="000000" w:themeColor="text1"/>
          <w:sz w:val="24"/>
          <w:lang w:val="sk-SK"/>
        </w:rPr>
        <w:t xml:space="preserve"> a v </w:t>
      </w:r>
      <w:hyperlink r:id="rId80">
        <w:r w:rsidRPr="006F116F">
          <w:rPr>
            <w:rStyle w:val="Hypertextovprepojenie"/>
            <w:rFonts w:ascii="Times New Roman" w:hAnsi="Times New Roman" w:cs="Times New Roman"/>
            <w:color w:val="000000" w:themeColor="text1"/>
            <w:lang w:val="sk-SK"/>
          </w:rPr>
          <w:t>odseku 2</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8) Nadriadený nariadi policajtovi, ktorý bol dočasne pozbavený výkonu štátnej služby, aby sa zdržiaval v mieste trvalého pobytu alebo v inom mieste v čase zodpovedajúcom dĺžke základného času služby v týždni podľa </w:t>
      </w:r>
      <w:hyperlink r:id="rId81">
        <w:r w:rsidRPr="006F116F">
          <w:rPr>
            <w:rStyle w:val="Hypertextovprepojenie"/>
            <w:rFonts w:ascii="Times New Roman" w:hAnsi="Times New Roman" w:cs="Times New Roman"/>
            <w:color w:val="000000" w:themeColor="text1"/>
            <w:lang w:val="sk-SK"/>
          </w:rPr>
          <w:t>§ 64 ods. 1</w:t>
        </w:r>
      </w:hyperlink>
      <w:r w:rsidRPr="006F116F">
        <w:rPr>
          <w:rFonts w:ascii="Times New Roman" w:hAnsi="Times New Roman" w:cs="Times New Roman"/>
          <w:color w:val="000000" w:themeColor="text1"/>
          <w:sz w:val="24"/>
          <w:lang w:val="sk-SK"/>
        </w:rPr>
        <w:t xml:space="preserve">. Policajt, ktorý bol dočasne pozbavený výkonu štátnej služby, môže sa dočasne vzdialiť z určeného miesta z dôvodov uvedených v </w:t>
      </w:r>
      <w:hyperlink r:id="rId82">
        <w:r w:rsidRPr="006F116F">
          <w:rPr>
            <w:rStyle w:val="Hypertextovprepojenie"/>
            <w:rFonts w:ascii="Times New Roman" w:hAnsi="Times New Roman" w:cs="Times New Roman"/>
            <w:color w:val="000000" w:themeColor="text1"/>
            <w:lang w:val="sk-SK"/>
          </w:rPr>
          <w:t>§ 80 až 83</w:t>
        </w:r>
      </w:hyperlink>
      <w:r w:rsidRPr="006F116F">
        <w:rPr>
          <w:rFonts w:ascii="Times New Roman" w:hAnsi="Times New Roman" w:cs="Times New Roman"/>
          <w:color w:val="000000" w:themeColor="text1"/>
          <w:sz w:val="24"/>
          <w:lang w:val="sk-SK"/>
        </w:rPr>
        <w:t>; o tom je povinný vopred informovať nadriadeného.</w:t>
      </w:r>
    </w:p>
    <w:p w:rsidR="00271AB0" w:rsidRPr="006F116F" w:rsidRDefault="00271AB0" w:rsidP="00271AB0">
      <w:pPr>
        <w:pStyle w:val="Zkladntext"/>
        <w:rPr>
          <w:rFonts w:ascii="Times New Roman" w:hAnsi="Times New Roman" w:cs="Times New Roman"/>
          <w:color w:val="000000" w:themeColor="text1"/>
          <w:sz w:val="24"/>
        </w:rPr>
      </w:pPr>
      <w:bookmarkStart w:id="256" w:name="c_19146"/>
      <w:bookmarkEnd w:id="256"/>
    </w:p>
    <w:p w:rsidR="00271AB0" w:rsidRPr="006F116F" w:rsidRDefault="00271AB0" w:rsidP="00271AB0">
      <w:pPr>
        <w:pStyle w:val="Nadpis2"/>
        <w:rPr>
          <w:rFonts w:ascii="Times New Roman" w:hAnsi="Times New Roman" w:cs="Times New Roman"/>
          <w:color w:val="000000" w:themeColor="text1"/>
          <w:sz w:val="24"/>
          <w:szCs w:val="24"/>
          <w:lang w:val="sk-SK"/>
        </w:rPr>
      </w:pPr>
      <w:bookmarkStart w:id="257" w:name="tretia-časť"/>
      <w:bookmarkEnd w:id="27"/>
      <w:bookmarkEnd w:id="255"/>
      <w:r w:rsidRPr="006F116F">
        <w:rPr>
          <w:rFonts w:ascii="Times New Roman" w:hAnsi="Times New Roman" w:cs="Times New Roman"/>
          <w:color w:val="000000" w:themeColor="text1"/>
          <w:sz w:val="24"/>
          <w:szCs w:val="24"/>
          <w:lang w:val="sk-SK"/>
        </w:rPr>
        <w:t>TRETIA ČASŤ</w:t>
      </w:r>
    </w:p>
    <w:p w:rsidR="00271AB0" w:rsidRPr="006F116F" w:rsidRDefault="00271AB0" w:rsidP="00271AB0">
      <w:pPr>
        <w:pStyle w:val="Nadpis2"/>
        <w:rPr>
          <w:rFonts w:ascii="Times New Roman" w:hAnsi="Times New Roman" w:cs="Times New Roman"/>
          <w:color w:val="000000" w:themeColor="text1"/>
          <w:sz w:val="24"/>
          <w:szCs w:val="24"/>
          <w:lang w:val="sk-SK"/>
        </w:rPr>
      </w:pPr>
      <w:bookmarkStart w:id="258" w:name="X440a1d51233db3b582d4b26f786ae74c3d6da10"/>
      <w:bookmarkEnd w:id="257"/>
      <w:r w:rsidRPr="006F116F">
        <w:rPr>
          <w:rFonts w:ascii="Times New Roman" w:hAnsi="Times New Roman" w:cs="Times New Roman"/>
          <w:color w:val="000000" w:themeColor="text1"/>
          <w:sz w:val="24"/>
          <w:szCs w:val="24"/>
          <w:lang w:val="sk-SK"/>
        </w:rPr>
        <w:t>SLUŽOBNÁ DISCIPLÍNA A DISCIPLINÁRNA PRÁVOMOC</w:t>
      </w:r>
    </w:p>
    <w:p w:rsidR="00271AB0" w:rsidRPr="006F116F" w:rsidRDefault="00271AB0" w:rsidP="00271AB0">
      <w:pPr>
        <w:pStyle w:val="FirstParagraph"/>
        <w:rPr>
          <w:rFonts w:ascii="Times New Roman" w:hAnsi="Times New Roman" w:cs="Times New Roman"/>
          <w:color w:val="000000" w:themeColor="text1"/>
          <w:sz w:val="24"/>
          <w:lang w:val="sk-SK"/>
        </w:rPr>
      </w:pPr>
      <w:bookmarkStart w:id="259" w:name="c_19153"/>
      <w:bookmarkStart w:id="260" w:name="pa_47"/>
      <w:bookmarkEnd w:id="259"/>
      <w:bookmarkEnd w:id="260"/>
      <w:r w:rsidRPr="006F116F">
        <w:rPr>
          <w:rFonts w:ascii="Times New Roman" w:hAnsi="Times New Roman" w:cs="Times New Roman"/>
          <w:color w:val="000000" w:themeColor="text1"/>
          <w:sz w:val="24"/>
          <w:lang w:val="sk-SK"/>
        </w:rPr>
        <w:t xml:space="preserve"> </w:t>
      </w:r>
      <w:bookmarkStart w:id="261" w:name="p_47"/>
      <w:bookmarkEnd w:id="26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47</w:t>
      </w:r>
    </w:p>
    <w:p w:rsidR="00271AB0" w:rsidRPr="006F116F" w:rsidRDefault="00271AB0" w:rsidP="00271AB0">
      <w:pPr>
        <w:pStyle w:val="Zkladntext"/>
        <w:rPr>
          <w:rFonts w:ascii="Times New Roman" w:hAnsi="Times New Roman" w:cs="Times New Roman"/>
          <w:color w:val="000000" w:themeColor="text1"/>
          <w:sz w:val="24"/>
        </w:rPr>
      </w:pPr>
      <w:bookmarkStart w:id="262" w:name="c_19155"/>
      <w:bookmarkEnd w:id="262"/>
    </w:p>
    <w:p w:rsidR="00271AB0" w:rsidRPr="006F116F" w:rsidRDefault="00271AB0" w:rsidP="00271AB0">
      <w:pPr>
        <w:pStyle w:val="Nadpis5"/>
        <w:rPr>
          <w:rFonts w:ascii="Times New Roman" w:hAnsi="Times New Roman" w:cs="Times New Roman"/>
          <w:color w:val="000000" w:themeColor="text1"/>
          <w:szCs w:val="24"/>
          <w:lang w:val="sk-SK"/>
        </w:rPr>
      </w:pPr>
      <w:bookmarkStart w:id="263" w:name="služobná-disciplína"/>
      <w:r w:rsidRPr="006F116F">
        <w:rPr>
          <w:rFonts w:ascii="Times New Roman" w:hAnsi="Times New Roman" w:cs="Times New Roman"/>
          <w:color w:val="000000" w:themeColor="text1"/>
          <w:szCs w:val="24"/>
          <w:lang w:val="sk-SK"/>
        </w:rPr>
        <w:t>Služobná disciplín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lužobná disciplína policajtov spočíva v dôslednom plnení povinností ustanovených ústavou, ústavnými zákonmi, zákonmi, ďalšími všeobecne záväznými právnymi predpismi, služobnou prísahou, rozkazmi, nariadeniami, príkazmi a pokynmi nadriadených.</w:t>
      </w:r>
    </w:p>
    <w:p w:rsidR="00271AB0" w:rsidRPr="006F116F" w:rsidRDefault="00271AB0" w:rsidP="00271AB0">
      <w:pPr>
        <w:pStyle w:val="Zkladntext"/>
        <w:rPr>
          <w:rFonts w:ascii="Times New Roman" w:hAnsi="Times New Roman" w:cs="Times New Roman"/>
          <w:color w:val="000000" w:themeColor="text1"/>
          <w:sz w:val="24"/>
        </w:rPr>
      </w:pPr>
      <w:bookmarkStart w:id="264" w:name="c_19183"/>
      <w:bookmarkStart w:id="265" w:name="pa_48"/>
      <w:bookmarkEnd w:id="264"/>
      <w:bookmarkEnd w:id="265"/>
      <w:r w:rsidRPr="006F116F">
        <w:rPr>
          <w:rFonts w:ascii="Times New Roman" w:hAnsi="Times New Roman" w:cs="Times New Roman"/>
          <w:color w:val="000000" w:themeColor="text1"/>
          <w:sz w:val="24"/>
        </w:rPr>
        <w:t xml:space="preserve"> </w:t>
      </w:r>
      <w:bookmarkStart w:id="266" w:name="p_48"/>
      <w:bookmarkEnd w:id="26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48</w:t>
      </w:r>
    </w:p>
    <w:p w:rsidR="00271AB0" w:rsidRPr="006F116F" w:rsidRDefault="00271AB0" w:rsidP="00271AB0">
      <w:pPr>
        <w:pStyle w:val="Zkladntext"/>
        <w:rPr>
          <w:rFonts w:ascii="Times New Roman" w:hAnsi="Times New Roman" w:cs="Times New Roman"/>
          <w:color w:val="000000" w:themeColor="text1"/>
          <w:sz w:val="24"/>
        </w:rPr>
      </w:pPr>
      <w:bookmarkStart w:id="267" w:name="c_19185"/>
      <w:bookmarkEnd w:id="267"/>
    </w:p>
    <w:p w:rsidR="00271AB0" w:rsidRPr="006F116F" w:rsidRDefault="00271AB0" w:rsidP="00271AB0">
      <w:pPr>
        <w:pStyle w:val="Nadpis5"/>
        <w:rPr>
          <w:rFonts w:ascii="Times New Roman" w:hAnsi="Times New Roman" w:cs="Times New Roman"/>
          <w:color w:val="000000" w:themeColor="text1"/>
          <w:szCs w:val="24"/>
          <w:lang w:val="sk-SK"/>
        </w:rPr>
      </w:pPr>
      <w:bookmarkStart w:id="268" w:name="základné-práva-a-povinnosti-policajta"/>
      <w:bookmarkEnd w:id="263"/>
      <w:r w:rsidRPr="006F116F">
        <w:rPr>
          <w:rFonts w:ascii="Times New Roman" w:hAnsi="Times New Roman" w:cs="Times New Roman"/>
          <w:color w:val="000000" w:themeColor="text1"/>
          <w:szCs w:val="24"/>
          <w:lang w:val="sk-SK"/>
        </w:rPr>
        <w:t>Základné práva a povinnosti policajt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 má práv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na podmienky nevyhnutné na riadny výkon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na služobný plat a platový postup v štátnej službe podľa tohto zákon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na prehlbovanie kvalifikác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d) odmietnuť poskytnutie informácie o tom, ako by služobný úrad určitú vec vybavoval alebo vykladal právny predpis, s výnimkou činnosti, ktorá patrí podľa osobitného predpisu </w:t>
      </w:r>
      <w:r w:rsidRPr="006F116F">
        <w:rPr>
          <w:rFonts w:ascii="Times New Roman" w:hAnsi="Times New Roman" w:cs="Times New Roman"/>
          <w:color w:val="000000" w:themeColor="text1"/>
          <w:sz w:val="24"/>
          <w:vertAlign w:val="superscript"/>
          <w:lang w:val="sk-SK"/>
        </w:rPr>
        <w:t>13)</w:t>
      </w:r>
      <w:r w:rsidRPr="006F116F">
        <w:rPr>
          <w:rFonts w:ascii="Times New Roman" w:hAnsi="Times New Roman" w:cs="Times New Roman"/>
          <w:color w:val="000000" w:themeColor="text1"/>
          <w:sz w:val="24"/>
          <w:lang w:val="sk-SK"/>
        </w:rPr>
        <w:t xml:space="preserve"> k úlohám služobného úradu, v ktorom vykonáva štátnu služb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e) podávať sťažnosti vo veciach výkonu štátnej služby služobnému úradu vrátane sťažnosti v súvislosti s porušením zásady rovnakého zaobchádzania podľa </w:t>
      </w:r>
      <w:hyperlink r:id="rId83">
        <w:r w:rsidRPr="006F116F">
          <w:rPr>
            <w:rStyle w:val="Hypertextovprepojenie"/>
            <w:rFonts w:ascii="Times New Roman" w:hAnsi="Times New Roman" w:cs="Times New Roman"/>
            <w:color w:val="000000" w:themeColor="text1"/>
            <w:lang w:val="sk-SK"/>
          </w:rPr>
          <w:t>§ 2a</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olicajt má okrem práv podľa </w:t>
      </w:r>
      <w:hyperlink r:id="rId84">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aj práva vyplývajúce z iných všeobecne záväzných právnych predpis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olicajt je povinný</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lniť svedomite úlohy, ktoré sú mu uložené ústavou, ústavnými zákonmi, zákonmi a ďalšími všeobecne záväznými právnymi predpismi, ako aj úlohy uložené rozkazmi, nariadeniami, príkazmi a pokynmi nadriadených, ak bol s nimi riadne oboznámený,</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vykonávať štátnu službu osobne, riadne a včas,</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oznámiť bezprostredne nadriadenému poruchy a nedostatky, ktoré ohrozujú alebo sťažujú výkon štátnej služby, a hroziacu škod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zakročiť, ak hrozí škoda a na jej odvrátenie je potrebný neodkladný zákrok; nemusí tak urobiť, ak mu v tom bráni dôležitá okolnosť alebo ak by tým seba alebo iné osoby vystavil vážnemu ohrozeni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pri výkone štátnej služby dodržiavať pravidlá služobnej zdvorilosti a správať sa slušne k štátnym zamestnancom a v služobnom styku aj k ostatným občano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zdržať sa konania, ktoré by mohlo viesť k stretu dôležitého záujmu štátnej služby s osobnými záujmami, najmä nezneužívať informácie získané v súvislosti s výkonom služby na vlastný prospech alebo na prospech inéh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v štátnej službe i mimo štátnej služby zdržať sa konania, ktoré by mohlo narušiť vážnosť Policajného zboru alebo ohroziť dôveru v tento zbor,</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h) dodržiavať služobnú disciplín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i) vykonávať štátnu službu nestrann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j) poskytnúť Policajnému zboru osobné údaje, </w:t>
      </w:r>
      <w:r w:rsidRPr="006F116F">
        <w:rPr>
          <w:rFonts w:ascii="Times New Roman" w:hAnsi="Times New Roman" w:cs="Times New Roman"/>
          <w:color w:val="000000" w:themeColor="text1"/>
          <w:sz w:val="24"/>
          <w:vertAlign w:val="superscript"/>
          <w:lang w:val="sk-SK"/>
        </w:rPr>
        <w:t>8)</w:t>
      </w:r>
      <w:r w:rsidRPr="006F116F">
        <w:rPr>
          <w:rFonts w:ascii="Times New Roman" w:hAnsi="Times New Roman" w:cs="Times New Roman"/>
          <w:color w:val="000000" w:themeColor="text1"/>
          <w:sz w:val="24"/>
          <w:lang w:val="sk-SK"/>
        </w:rPr>
        <w:t xml:space="preserve"> ktoré sú nevyhnutné na realizáciu práv a povinností vyplývajúcich zo služobného pomer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 plne využívať čas služby a dodržiavať ustanovený základný čas služby v týždni, prípadne kratší čas služby v týždni; to neplatí v prípade, že mu bolo udelené služobné voľno alebo dovolenk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l) byť pri výkone štátnej služby ustrojený a dbať o náležitú úpravu svojho zovňajšk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m) oznámiť bezodkladne bezprostredne nadriadenému príbuzenské vzťahy podľa </w:t>
      </w:r>
      <w:hyperlink r:id="rId85">
        <w:r w:rsidRPr="006F116F">
          <w:rPr>
            <w:rStyle w:val="Hypertextovprepojenie"/>
            <w:rFonts w:ascii="Times New Roman" w:hAnsi="Times New Roman" w:cs="Times New Roman"/>
            <w:color w:val="000000" w:themeColor="text1"/>
            <w:lang w:val="sk-SK"/>
          </w:rPr>
          <w:t>§ 18</w:t>
        </w:r>
      </w:hyperlink>
      <w:r w:rsidRPr="006F116F">
        <w:rPr>
          <w:rFonts w:ascii="Times New Roman" w:hAnsi="Times New Roman" w:cs="Times New Roman"/>
          <w:color w:val="000000" w:themeColor="text1"/>
          <w:sz w:val="24"/>
          <w:lang w:val="sk-SK"/>
        </w:rPr>
        <w:t>, ktoré vznikli počas trvania služobného pomer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n) plniť aj povinnosti vyplývajúce z iných všeobecne záväzných právnych predpiso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o) preukázať nadriadenému, že riadne študuje a bezodkladne mu oznámiť všetky zmeny súvisiace so štúdiom pri výkone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 predložiť bezodkladne nadriadenému rozhodnutia zakladajúce stratu bezúhonnost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r) oznámiť bez zbytočného odkladu nadriadenému stratu alebo odcudzenie svojho služobného preukazu alebo služobného odznak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 podrobiť sa lekárskej prehliadke, prieskumnému konaniu alebo psychologickému vyšetreniu na zistenie zdravotnej a duševnej spôsobilosti na výkon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t) nastúpiť do výkonu štátnej služby bezodkladne po zrušení rozhodnutia o skončení služobného pomeru a oboznámiť s týmto rozhodnutím bezprostredne nadriadenéh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u) zvyšovať si odborné vedomosti, zručnosti, schopnosti a návyky potrebné na výkon štátnej služby a prehlbovať si kvalifikáci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v) dodržiavať liečebný režim určený ošetrujúcim lekárom počas dočasnej neschopnosti na výkon štátnej služby pre chorobu alebo úraz,</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w) zdržiavať sa na adrese v Slovenskej republike uvedenej na tlačive, ktorým sa potvrdzuje dočasná neschopnosť na výkon štátnej služby pre chorobu alebo úraz a bezodkladne oznámiť nadriadenému zmenu tejto adresy; to neplatí, ak je tomuto policajtovi poskytovaná zdravotná starostlivosť mimo územia Slovenskej republi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Ak sa policajt domnieva, že rozkaz, nariadenie, príkaz alebo pokyn jeho nadriadeného je v rozpore so všeobecne záväzným právnym predpisom, je povinný na to nadriadeného upozorniť. Ak nadriadený trvá na splnení rozkazu, nariadenia, príkazu alebo pokynu, musí ho policajtovi písomne potvrdiť a policajt je povinný ho splniť. Písomné potvrdenie sa nevyžaduje, ak hrozí nebezpečenstvo z omeškania. Policajt je povinný odoprieť splnenie rozkazu, nariadenia, príkazu alebo pokynu nadriadeného, ak by jeho splnením spáchal trestný čin; túto skutočnosť oznámi bezodkladne vyššiemu nadriadeném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Policajt nesmie byť členom politickej strany alebo politického hnutia ani vyvíjať činnosť v ich prospech; to neplatí, ak ide o policajta uvedeného v </w:t>
      </w:r>
      <w:hyperlink r:id="rId86">
        <w:r w:rsidRPr="006F116F">
          <w:rPr>
            <w:rStyle w:val="Hypertextovprepojenie"/>
            <w:rFonts w:ascii="Times New Roman" w:hAnsi="Times New Roman" w:cs="Times New Roman"/>
            <w:color w:val="000000" w:themeColor="text1"/>
            <w:lang w:val="sk-SK"/>
          </w:rPr>
          <w:t>§ 44 ods. 2</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6) Policajt nesmie popri výkone funkcie policajta vykonávať žiadnu inú platenú funkciu, vykonávať podnikateľskú činnosť alebo inú zárobkovú činnosť a byť členom správnych alebo kontrolných orgánov právnických osôb vykonávajúcich podnikateľskú činnosť; to neplatí, ak policajt pri plnení služobných úloh vystupuje pod dočasnou alebo trvalou legendou alebo ak členstvo policajta v orgáne právnickej osoby vyplýva zo zákona. </w:t>
      </w:r>
      <w:r w:rsidRPr="006F116F">
        <w:rPr>
          <w:rFonts w:ascii="Times New Roman" w:hAnsi="Times New Roman" w:cs="Times New Roman"/>
          <w:color w:val="000000" w:themeColor="text1"/>
          <w:sz w:val="24"/>
          <w:vertAlign w:val="superscript"/>
          <w:lang w:val="sk-SK"/>
        </w:rPr>
        <w:t>13aa)</w:t>
      </w:r>
      <w:r w:rsidRPr="006F116F">
        <w:rPr>
          <w:rFonts w:ascii="Times New Roman" w:hAnsi="Times New Roman" w:cs="Times New Roman"/>
          <w:color w:val="000000" w:themeColor="text1"/>
          <w:sz w:val="24"/>
          <w:lang w:val="sk-SK"/>
        </w:rPr>
        <w:t xml:space="preserve"> Policajt nesmie pri plnení služobných úloh pod dočasnou alebo trvalou legendou vstúpiť do služobného pomeru podľa tohto zákona k inému služobnému úradu alebo sa stať príslušníkom Vojenského spravodajstva podľa osobitného predpisu. </w:t>
      </w:r>
      <w:r w:rsidRPr="006F116F">
        <w:rPr>
          <w:rFonts w:ascii="Times New Roman" w:hAnsi="Times New Roman" w:cs="Times New Roman"/>
          <w:color w:val="000000" w:themeColor="text1"/>
          <w:sz w:val="24"/>
          <w:vertAlign w:val="superscript"/>
          <w:lang w:val="sk-SK"/>
        </w:rPr>
        <w:t>13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7) Zákaz inej zárobkovej činnosti podľa </w:t>
      </w:r>
      <w:hyperlink r:id="rId87">
        <w:r w:rsidRPr="006F116F">
          <w:rPr>
            <w:rStyle w:val="Hypertextovprepojenie"/>
            <w:rFonts w:ascii="Times New Roman" w:hAnsi="Times New Roman" w:cs="Times New Roman"/>
            <w:color w:val="000000" w:themeColor="text1"/>
            <w:lang w:val="sk-SK"/>
          </w:rPr>
          <w:t>odseku 6</w:t>
        </w:r>
      </w:hyperlink>
      <w:r w:rsidRPr="006F116F">
        <w:rPr>
          <w:rFonts w:ascii="Times New Roman" w:hAnsi="Times New Roman" w:cs="Times New Roman"/>
          <w:color w:val="000000" w:themeColor="text1"/>
          <w:sz w:val="24"/>
          <w:lang w:val="sk-SK"/>
        </w:rPr>
        <w:t xml:space="preserve"> sa nevzťahuje na poskytovanie zdravotnej starostlivosti v zdravotníckych zariadeniach na výkon osobnej asistencie podľa osobitného zákona, </w:t>
      </w:r>
      <w:r w:rsidRPr="006F116F">
        <w:rPr>
          <w:rFonts w:ascii="Times New Roman" w:hAnsi="Times New Roman" w:cs="Times New Roman"/>
          <w:color w:val="000000" w:themeColor="text1"/>
          <w:sz w:val="24"/>
          <w:vertAlign w:val="superscript"/>
          <w:lang w:val="sk-SK"/>
        </w:rPr>
        <w:t>13aba)</w:t>
      </w:r>
      <w:r w:rsidRPr="006F116F">
        <w:rPr>
          <w:rFonts w:ascii="Times New Roman" w:hAnsi="Times New Roman" w:cs="Times New Roman"/>
          <w:color w:val="000000" w:themeColor="text1"/>
          <w:sz w:val="24"/>
          <w:lang w:val="sk-SK"/>
        </w:rPr>
        <w:t xml:space="preserve"> na vedeckú činnosť, pedagogickú činnosť, lektorskú činnosť, prednášateľskú činnosť, pastoračnú činnosť, publicistickú činnosť, literárnu činnosť, športovú činnosť alebo umeleckú činnosť, znaleckú činnosť, tlmočnícku činnosť, prekladateľskú činnosť, činnosť vedúcich táborov pre deti a mládež, ich zástupcov pre hospodárske a zdravotné veci, oddielových vedúcich, vychovávateľov, inštruktorov, prípadne stredných zdravotníckych zamestnancov v táboroch pre deti a mládež, činnosti sprostredkovateľov a rozhodcu pri kolektívnom vyjednávaní, na správu vlastného majetku, na správu majetku svojich maloletých detí, na správu majetku osoby, ktorej spôsobilosť na právne úkony bola obmedzená, alebo na správu majetku osoby, ktorá bola pozbavená spôsobilosti na právne úkony, na činnosť policajta v poradnom orgáne vlády a vykonávanie funkcie člena volebnej komisie alebo funkcie člena referendovej komisie alebo člena komisie pre ľudové hlasovanie o odvolaní prezidenta Slovenskej republiky, na činnosť člena v rozkladovej komisii, činnosť osôb prizvaných na výkon dohľadu alebo kontroly podľa osobitného zákona, </w:t>
      </w:r>
      <w:r w:rsidRPr="006F116F">
        <w:rPr>
          <w:rFonts w:ascii="Times New Roman" w:hAnsi="Times New Roman" w:cs="Times New Roman"/>
          <w:color w:val="000000" w:themeColor="text1"/>
          <w:sz w:val="24"/>
          <w:vertAlign w:val="superscript"/>
          <w:lang w:val="sk-SK"/>
        </w:rPr>
        <w:t>13ab)</w:t>
      </w:r>
      <w:r w:rsidRPr="006F116F">
        <w:rPr>
          <w:rFonts w:ascii="Times New Roman" w:hAnsi="Times New Roman" w:cs="Times New Roman"/>
          <w:color w:val="000000" w:themeColor="text1"/>
          <w:sz w:val="24"/>
          <w:lang w:val="sk-SK"/>
        </w:rPr>
        <w:t xml:space="preserve"> vykonávanie funkcie člena orgánu Protimonopolného úradu Slovenskej republiky, </w:t>
      </w:r>
      <w:r w:rsidRPr="006F116F">
        <w:rPr>
          <w:rFonts w:ascii="Times New Roman" w:hAnsi="Times New Roman" w:cs="Times New Roman"/>
          <w:color w:val="000000" w:themeColor="text1"/>
          <w:sz w:val="24"/>
          <w:vertAlign w:val="superscript"/>
          <w:lang w:val="sk-SK"/>
        </w:rPr>
        <w:t>13ac)</w:t>
      </w:r>
      <w:r w:rsidRPr="006F116F">
        <w:rPr>
          <w:rFonts w:ascii="Times New Roman" w:hAnsi="Times New Roman" w:cs="Times New Roman"/>
          <w:color w:val="000000" w:themeColor="text1"/>
          <w:sz w:val="24"/>
          <w:lang w:val="sk-SK"/>
        </w:rPr>
        <w:t xml:space="preserve"> Fondu ochrany vkladov </w:t>
      </w:r>
      <w:r w:rsidRPr="006F116F">
        <w:rPr>
          <w:rFonts w:ascii="Times New Roman" w:hAnsi="Times New Roman" w:cs="Times New Roman"/>
          <w:color w:val="000000" w:themeColor="text1"/>
          <w:sz w:val="24"/>
          <w:vertAlign w:val="superscript"/>
          <w:lang w:val="sk-SK"/>
        </w:rPr>
        <w:t>13ac)</w:t>
      </w:r>
      <w:r w:rsidRPr="006F116F">
        <w:rPr>
          <w:rFonts w:ascii="Times New Roman" w:hAnsi="Times New Roman" w:cs="Times New Roman"/>
          <w:color w:val="000000" w:themeColor="text1"/>
          <w:sz w:val="24"/>
          <w:lang w:val="sk-SK"/>
        </w:rPr>
        <w:t xml:space="preserve"> alebo Garančného fondu investícií </w:t>
      </w:r>
      <w:r w:rsidRPr="006F116F">
        <w:rPr>
          <w:rFonts w:ascii="Times New Roman" w:hAnsi="Times New Roman" w:cs="Times New Roman"/>
          <w:color w:val="000000" w:themeColor="text1"/>
          <w:sz w:val="24"/>
          <w:vertAlign w:val="superscript"/>
          <w:lang w:val="sk-SK"/>
        </w:rPr>
        <w:t>13ac)</w:t>
      </w:r>
      <w:r w:rsidRPr="006F116F">
        <w:rPr>
          <w:rFonts w:ascii="Times New Roman" w:hAnsi="Times New Roman" w:cs="Times New Roman"/>
          <w:color w:val="000000" w:themeColor="text1"/>
          <w:sz w:val="24"/>
          <w:lang w:val="sk-SK"/>
        </w:rPr>
        <w:t xml:space="preserve"> a na činnosť člena komisie pre vyšetrovanie leteckých nehôd alebo pri posudzovaní zdravotnej spôsobilosti civilného leteckého personálu.</w:t>
      </w:r>
      <w:bookmarkStart w:id="269" w:name="c_21754"/>
      <w:bookmarkStart w:id="270" w:name="pa_48a"/>
      <w:bookmarkStart w:id="271" w:name="p_48a"/>
      <w:bookmarkEnd w:id="269"/>
      <w:bookmarkEnd w:id="270"/>
      <w:bookmarkEnd w:id="27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48a</w:t>
      </w:r>
      <w:bookmarkStart w:id="272" w:name="c_21756"/>
      <w:bookmarkEnd w:id="272"/>
    </w:p>
    <w:p w:rsidR="00271AB0" w:rsidRPr="006F116F" w:rsidRDefault="00271AB0" w:rsidP="00271AB0">
      <w:pPr>
        <w:pStyle w:val="Nadpis5"/>
        <w:rPr>
          <w:rFonts w:ascii="Times New Roman" w:hAnsi="Times New Roman" w:cs="Times New Roman"/>
          <w:color w:val="000000" w:themeColor="text1"/>
          <w:szCs w:val="24"/>
          <w:lang w:val="sk-SK"/>
        </w:rPr>
      </w:pPr>
      <w:bookmarkStart w:id="273" w:name="majetkové-priznanie"/>
      <w:bookmarkEnd w:id="268"/>
      <w:r w:rsidRPr="006F116F">
        <w:rPr>
          <w:rFonts w:ascii="Times New Roman" w:hAnsi="Times New Roman" w:cs="Times New Roman"/>
          <w:color w:val="000000" w:themeColor="text1"/>
          <w:szCs w:val="24"/>
          <w:lang w:val="sk-SK"/>
        </w:rPr>
        <w:t>Majetkové prizna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 je počas trvania služobného pomeru povinný preukazovať svoje majetkové pomery v majetkovom priznaní</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do 30 dní odo dňa vzniku jeho služobného pomer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do 31. marca každého kalendárneho rok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v lehote určenej ministro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V majetkovom priznaní podľa </w:t>
      </w:r>
      <w:hyperlink r:id="rId88">
        <w:r w:rsidRPr="006F116F">
          <w:rPr>
            <w:rStyle w:val="Hypertextovprepojenie"/>
            <w:rFonts w:ascii="Times New Roman" w:hAnsi="Times New Roman" w:cs="Times New Roman"/>
            <w:color w:val="000000" w:themeColor="text1"/>
            <w:lang w:val="sk-SK"/>
          </w:rPr>
          <w:t>odseku 1 písm. a)</w:t>
        </w:r>
      </w:hyperlink>
      <w:r w:rsidRPr="006F116F">
        <w:rPr>
          <w:rFonts w:ascii="Times New Roman" w:hAnsi="Times New Roman" w:cs="Times New Roman"/>
          <w:color w:val="000000" w:themeColor="text1"/>
          <w:sz w:val="24"/>
          <w:lang w:val="sk-SK"/>
        </w:rPr>
        <w:t xml:space="preserve"> sa uvádza stav majetku ku dňu vzniku služobného pomeru. V majetkovom priznaní podľa </w:t>
      </w:r>
      <w:hyperlink r:id="rId89">
        <w:r w:rsidRPr="006F116F">
          <w:rPr>
            <w:rStyle w:val="Hypertextovprepojenie"/>
            <w:rFonts w:ascii="Times New Roman" w:hAnsi="Times New Roman" w:cs="Times New Roman"/>
            <w:color w:val="000000" w:themeColor="text1"/>
            <w:lang w:val="sk-SK"/>
          </w:rPr>
          <w:t>odseku 1 písm. b)</w:t>
        </w:r>
      </w:hyperlink>
      <w:r w:rsidRPr="006F116F">
        <w:rPr>
          <w:rFonts w:ascii="Times New Roman" w:hAnsi="Times New Roman" w:cs="Times New Roman"/>
          <w:color w:val="000000" w:themeColor="text1"/>
          <w:sz w:val="24"/>
          <w:lang w:val="sk-SK"/>
        </w:rPr>
        <w:t xml:space="preserve"> a </w:t>
      </w:r>
      <w:hyperlink r:id="rId90">
        <w:r w:rsidRPr="006F116F">
          <w:rPr>
            <w:rStyle w:val="Hypertextovprepojenie"/>
            <w:rFonts w:ascii="Times New Roman" w:hAnsi="Times New Roman" w:cs="Times New Roman"/>
            <w:color w:val="000000" w:themeColor="text1"/>
            <w:lang w:val="sk-SK"/>
          </w:rPr>
          <w:t>c)</w:t>
        </w:r>
      </w:hyperlink>
      <w:r w:rsidRPr="006F116F">
        <w:rPr>
          <w:rFonts w:ascii="Times New Roman" w:hAnsi="Times New Roman" w:cs="Times New Roman"/>
          <w:color w:val="000000" w:themeColor="text1"/>
          <w:sz w:val="24"/>
          <w:lang w:val="sk-SK"/>
        </w:rPr>
        <w:t xml:space="preserve"> sa uvádza stav majetku k poslednému kalendárnemu dňu mesiaca, ktorý predchádza mesiacu, v ktorom sa podáva majetkové prizna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Majetkové priznanie obsahuj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meno, priezvisko, dátum narodenia a adresu trvalého pobytu policajt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b) označenie nehnuteľnosti, právny dôvod jej nadobudnutia, dátum jej nadobudnutia a cenu jej obstarania, </w:t>
      </w:r>
      <w:r w:rsidRPr="006F116F">
        <w:rPr>
          <w:rFonts w:ascii="Times New Roman" w:hAnsi="Times New Roman" w:cs="Times New Roman"/>
          <w:color w:val="000000" w:themeColor="text1"/>
          <w:sz w:val="24"/>
          <w:vertAlign w:val="superscript"/>
          <w:lang w:val="sk-SK"/>
        </w:rPr>
        <w:t>13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údaj o hnuteľnej veci, ktorej hodnota presahuje 6638,78 eura, právny dôvod jej nadobudnutia, dátum jej nadobudnutia a ocenenie tejto vec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údaj o majetkovom práve alebo inej majetkovej hodnote, ktorých hodnota presahuje 6638,78 eura, právny dôvod ich nadobudnutia, dátum ich nadobudnutia a ocenenie tohto majetkového práva alebo inej majetkovej hodnot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údaj o hnuteľných veciach, majetkových právach a iných majetkových hodnotách, aj keď ich hodnota jednotlivo nepresahuje 6638,78 eura, ak ich súhrnná hodnota presahuje 16 596,95 eur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Za majetok podľa </w:t>
      </w:r>
      <w:hyperlink r:id="rId91">
        <w:r w:rsidRPr="006F116F">
          <w:rPr>
            <w:rStyle w:val="Hypertextovprepojenie"/>
            <w:rFonts w:ascii="Times New Roman" w:hAnsi="Times New Roman" w:cs="Times New Roman"/>
            <w:color w:val="000000" w:themeColor="text1"/>
            <w:lang w:val="sk-SK"/>
          </w:rPr>
          <w:t>odseku 3 písm. b)</w:t>
        </w:r>
      </w:hyperlink>
      <w:r w:rsidRPr="006F116F">
        <w:rPr>
          <w:rFonts w:ascii="Times New Roman" w:hAnsi="Times New Roman" w:cs="Times New Roman"/>
          <w:color w:val="000000" w:themeColor="text1"/>
          <w:sz w:val="24"/>
          <w:lang w:val="sk-SK"/>
        </w:rPr>
        <w:t xml:space="preserve"> sa považujú aj byty a nebytové priestory. Za majetok podľa </w:t>
      </w:r>
      <w:hyperlink r:id="rId92">
        <w:r w:rsidRPr="006F116F">
          <w:rPr>
            <w:rStyle w:val="Hypertextovprepojenie"/>
            <w:rFonts w:ascii="Times New Roman" w:hAnsi="Times New Roman" w:cs="Times New Roman"/>
            <w:color w:val="000000" w:themeColor="text1"/>
            <w:lang w:val="sk-SK"/>
          </w:rPr>
          <w:t>odseku 3 písm. c)</w:t>
        </w:r>
      </w:hyperlink>
      <w:r w:rsidRPr="006F116F">
        <w:rPr>
          <w:rFonts w:ascii="Times New Roman" w:hAnsi="Times New Roman" w:cs="Times New Roman"/>
          <w:color w:val="000000" w:themeColor="text1"/>
          <w:sz w:val="24"/>
          <w:lang w:val="sk-SK"/>
        </w:rPr>
        <w:t xml:space="preserve"> sa považujú aj peňažné prostriedky v hotovosti v eurách a v cudzej mene, vklady v bankách, pobočkách zahraničných bánk alebo zahraničných bankách v eurách alebo v cudzej men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Cena obstarania pri odplatnom nadobudnutí majetku podľa </w:t>
      </w:r>
      <w:hyperlink r:id="rId93">
        <w:r w:rsidRPr="006F116F">
          <w:rPr>
            <w:rStyle w:val="Hypertextovprepojenie"/>
            <w:rFonts w:ascii="Times New Roman" w:hAnsi="Times New Roman" w:cs="Times New Roman"/>
            <w:color w:val="000000" w:themeColor="text1"/>
            <w:lang w:val="sk-SK"/>
          </w:rPr>
          <w:t>odseku 3 písm. b)</w:t>
        </w:r>
      </w:hyperlink>
      <w:r w:rsidRPr="006F116F">
        <w:rPr>
          <w:rFonts w:ascii="Times New Roman" w:hAnsi="Times New Roman" w:cs="Times New Roman"/>
          <w:color w:val="000000" w:themeColor="text1"/>
          <w:sz w:val="24"/>
          <w:lang w:val="sk-SK"/>
        </w:rPr>
        <w:t xml:space="preserve"> je dohodnutá kúpna cena, pri bezodplatnom nadobudnutí takého majetku cena podľa osobitného predpisu; </w:t>
      </w:r>
      <w:r w:rsidRPr="006F116F">
        <w:rPr>
          <w:rFonts w:ascii="Times New Roman" w:hAnsi="Times New Roman" w:cs="Times New Roman"/>
          <w:color w:val="000000" w:themeColor="text1"/>
          <w:sz w:val="24"/>
          <w:vertAlign w:val="superscript"/>
          <w:lang w:val="sk-SK"/>
        </w:rPr>
        <w:t>13a)</w:t>
      </w:r>
      <w:r w:rsidRPr="006F116F">
        <w:rPr>
          <w:rFonts w:ascii="Times New Roman" w:hAnsi="Times New Roman" w:cs="Times New Roman"/>
          <w:color w:val="000000" w:themeColor="text1"/>
          <w:sz w:val="24"/>
          <w:lang w:val="sk-SK"/>
        </w:rPr>
        <w:t xml:space="preserve"> pri majetku podľa </w:t>
      </w:r>
      <w:hyperlink r:id="rId94">
        <w:r w:rsidRPr="006F116F">
          <w:rPr>
            <w:rStyle w:val="Hypertextovprepojenie"/>
            <w:rFonts w:ascii="Times New Roman" w:hAnsi="Times New Roman" w:cs="Times New Roman"/>
            <w:color w:val="000000" w:themeColor="text1"/>
            <w:lang w:val="sk-SK"/>
          </w:rPr>
          <w:t>odseku 3 písm. b)</w:t>
        </w:r>
      </w:hyperlink>
      <w:r w:rsidRPr="006F116F">
        <w:rPr>
          <w:rFonts w:ascii="Times New Roman" w:hAnsi="Times New Roman" w:cs="Times New Roman"/>
          <w:color w:val="000000" w:themeColor="text1"/>
          <w:sz w:val="24"/>
          <w:lang w:val="sk-SK"/>
        </w:rPr>
        <w:t xml:space="preserve"> obstaranom vlastnou výstavbou sú cenou obstarania výdavky na obstaranie takého majetk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6) Majetok podľa </w:t>
      </w:r>
      <w:hyperlink r:id="rId95">
        <w:r w:rsidRPr="006F116F">
          <w:rPr>
            <w:rStyle w:val="Hypertextovprepojenie"/>
            <w:rFonts w:ascii="Times New Roman" w:hAnsi="Times New Roman" w:cs="Times New Roman"/>
            <w:color w:val="000000" w:themeColor="text1"/>
            <w:lang w:val="sk-SK"/>
          </w:rPr>
          <w:t>odseku 3 písm. c)</w:t>
        </w:r>
      </w:hyperlink>
      <w:r w:rsidRPr="006F116F">
        <w:rPr>
          <w:rFonts w:ascii="Times New Roman" w:hAnsi="Times New Roman" w:cs="Times New Roman"/>
          <w:color w:val="000000" w:themeColor="text1"/>
          <w:sz w:val="24"/>
          <w:lang w:val="sk-SK"/>
        </w:rPr>
        <w:t xml:space="preserve"> a </w:t>
      </w:r>
      <w:hyperlink r:id="rId96">
        <w:r w:rsidRPr="006F116F">
          <w:rPr>
            <w:rStyle w:val="Hypertextovprepojenie"/>
            <w:rFonts w:ascii="Times New Roman" w:hAnsi="Times New Roman" w:cs="Times New Roman"/>
            <w:color w:val="000000" w:themeColor="text1"/>
            <w:lang w:val="sk-SK"/>
          </w:rPr>
          <w:t>d)</w:t>
        </w:r>
      </w:hyperlink>
      <w:r w:rsidRPr="006F116F">
        <w:rPr>
          <w:rFonts w:ascii="Times New Roman" w:hAnsi="Times New Roman" w:cs="Times New Roman"/>
          <w:color w:val="000000" w:themeColor="text1"/>
          <w:sz w:val="24"/>
          <w:lang w:val="sk-SK"/>
        </w:rPr>
        <w:t xml:space="preserve"> sa na účely majetkového priznania ocení cenou obvyklou okrem peňažných prostriedkov v hotovosti v eurách, vkladov v bankách, pobočkách zahraničných bánk alebo zahraničných bankách v eurách. Peňažné prostriedky v hotovosti v cudzej mene, vklady v bankách, pobočkách zahraničných bánk alebo zahraničných bankách v cudzej mene sa prepočítajú na eurá podľa referenčného výmenného kurzu určeného a vyhláseného Európskou centrálnou bankou alebo Národnou bankou Slovenska, </w:t>
      </w:r>
      <w:r w:rsidRPr="006F116F">
        <w:rPr>
          <w:rFonts w:ascii="Times New Roman" w:hAnsi="Times New Roman" w:cs="Times New Roman"/>
          <w:color w:val="000000" w:themeColor="text1"/>
          <w:sz w:val="24"/>
          <w:vertAlign w:val="superscript"/>
          <w:lang w:val="sk-SK"/>
        </w:rPr>
        <w:t>13aa)</w:t>
      </w:r>
      <w:r w:rsidRPr="006F116F">
        <w:rPr>
          <w:rFonts w:ascii="Times New Roman" w:hAnsi="Times New Roman" w:cs="Times New Roman"/>
          <w:color w:val="000000" w:themeColor="text1"/>
          <w:sz w:val="24"/>
          <w:lang w:val="sk-SK"/>
        </w:rPr>
        <w:t xml:space="preserve"> ktorý je platný k poslednému kalendárnemu dňu mesiaca bezprostredne predchádzajúceho mesiacu, v ktorom sa podáva majetkové priznanie. Cenou obvyklou sa na účely majetkového priznania rozumie cena, za ktorú sa v určitom čase a na určitom mieste taký majetok obvykle predáv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7) Majetok v bezpodielovom spoluvlastníctve manželov sa na účely </w:t>
      </w:r>
      <w:hyperlink r:id="rId97">
        <w:r w:rsidRPr="006F116F">
          <w:rPr>
            <w:rStyle w:val="Hypertextovprepojenie"/>
            <w:rFonts w:ascii="Times New Roman" w:hAnsi="Times New Roman" w:cs="Times New Roman"/>
            <w:color w:val="000000" w:themeColor="text1"/>
            <w:lang w:val="sk-SK"/>
          </w:rPr>
          <w:t>odseku 3</w:t>
        </w:r>
      </w:hyperlink>
      <w:r w:rsidRPr="006F116F">
        <w:rPr>
          <w:rFonts w:ascii="Times New Roman" w:hAnsi="Times New Roman" w:cs="Times New Roman"/>
          <w:color w:val="000000" w:themeColor="text1"/>
          <w:sz w:val="24"/>
          <w:lang w:val="sk-SK"/>
        </w:rPr>
        <w:t xml:space="preserve"> delí rovnakým dielom, ak osobitný predpis neustanovuje inak. </w:t>
      </w:r>
      <w:r w:rsidRPr="006F116F">
        <w:rPr>
          <w:rFonts w:ascii="Times New Roman" w:hAnsi="Times New Roman" w:cs="Times New Roman"/>
          <w:color w:val="000000" w:themeColor="text1"/>
          <w:sz w:val="24"/>
          <w:vertAlign w:val="superscript"/>
          <w:lang w:val="sk-SK"/>
        </w:rPr>
        <w:t>13b)</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8) Súčasťou majetkového priznania je aj čestné vyhlásenie policajta, že nemá vedomosť o takých príjmoch osôb žijúcich s ním v domácnosti, </w:t>
      </w:r>
      <w:r w:rsidRPr="006F116F">
        <w:rPr>
          <w:rFonts w:ascii="Times New Roman" w:hAnsi="Times New Roman" w:cs="Times New Roman"/>
          <w:color w:val="000000" w:themeColor="text1"/>
          <w:sz w:val="24"/>
          <w:vertAlign w:val="superscript"/>
          <w:lang w:val="sk-SK"/>
        </w:rPr>
        <w:t>13c)</w:t>
      </w:r>
      <w:r w:rsidRPr="006F116F">
        <w:rPr>
          <w:rFonts w:ascii="Times New Roman" w:hAnsi="Times New Roman" w:cs="Times New Roman"/>
          <w:color w:val="000000" w:themeColor="text1"/>
          <w:sz w:val="24"/>
          <w:lang w:val="sk-SK"/>
        </w:rPr>
        <w:t xml:space="preserve"> ktoré možno považovať za nezdanené príjmy alebo za príjmy z nestatočných zdroj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9) Majetkové priznanie podľa </w:t>
      </w:r>
      <w:hyperlink r:id="rId98">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podáva policajt nadriadenému, ktorý ho ustanovuje alebo vymenúva do funkcie. Nadriadený zabezpečí vyhodnotenie majetkového priznania na účely zistenia prírastku majetku policajta, uchovávanie majetkového priznania a taktiež zabezpečí ochranu majetkového priznania pred zneužitím. </w:t>
      </w:r>
      <w:r w:rsidRPr="006F116F">
        <w:rPr>
          <w:rFonts w:ascii="Times New Roman" w:hAnsi="Times New Roman" w:cs="Times New Roman"/>
          <w:color w:val="000000" w:themeColor="text1"/>
          <w:sz w:val="24"/>
          <w:vertAlign w:val="superscript"/>
          <w:lang w:val="sk-SK"/>
        </w:rPr>
        <w:t>8)</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0) Ak policajt nepodá včas majetkové priznanie podľa </w:t>
      </w:r>
      <w:hyperlink r:id="rId99">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alebo čestné vyhlásenie podľa </w:t>
      </w:r>
      <w:hyperlink r:id="rId100">
        <w:r w:rsidRPr="006F116F">
          <w:rPr>
            <w:rStyle w:val="Hypertextovprepojenie"/>
            <w:rFonts w:ascii="Times New Roman" w:hAnsi="Times New Roman" w:cs="Times New Roman"/>
            <w:color w:val="000000" w:themeColor="text1"/>
            <w:lang w:val="sk-SK"/>
          </w:rPr>
          <w:t>odseku 8</w:t>
        </w:r>
      </w:hyperlink>
      <w:r w:rsidRPr="006F116F">
        <w:rPr>
          <w:rFonts w:ascii="Times New Roman" w:hAnsi="Times New Roman" w:cs="Times New Roman"/>
          <w:color w:val="000000" w:themeColor="text1"/>
          <w:sz w:val="24"/>
          <w:lang w:val="sk-SK"/>
        </w:rPr>
        <w:t>, nadriadený mu vydá písomný pokyn, aby splnil túto povinnosť najneskôr do 30 dní od oboznámenia sa s pokyno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1) Ak má nadriadený odôvodnené pochybnosti o úplnosti alebo správnosti údajov uvedených v majetkovom priznaní alebo o preukázaní spôsobu nadobudnutia finančných prostriedkov potrebných na obstaranie majetku uvedeného v majetkovom priznaní, vydá policajtovi písomný pokyn, aby doplnil údaje uvedené v majetkovom priznaní alebo preukázal spôsob nadobudnutia finančných prostriedkov potrebných na obstaranie majetku uvedeného v majetkovom priznaní. Spôsob nadobudnutia týchto finančných prostriedkov preukazuje policajt čestným vyhlásením o zdroji ich príjmov. Spôsob nadobudnutia týchto finančných prostriedkov policajt doloží, ak ho o to nadriadený požiada, výpisom z účtu v banke alebo v pobočke zahraničnej banky, dokladom banky alebo pobočky zahraničnej banky o poskytnutí úveru, dokladom poisťovne o plnení z poistnej zmluvy, potvrdením darcu alebo iným dokladom, ktorý preukazuje spôsob nadobudnutia finančných prostriedkov. Policajt je povinný doplniť údaje v majetkovom priznaní alebo preukázať spôsob nadobudnutia finančných prostriedkov potrebných na obstaranie majetku uvedeného v majetkovom priznaní najneskôr do 30 dní od oboznámenia sa s písomným pokyno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2) Za porušenie služobnej povinnosti sa považuje, ak policaj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a) nepodá majetkové priznanie podľa </w:t>
      </w:r>
      <w:hyperlink r:id="rId101">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aleb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b) úmyselne uvedie neúplné údaje alebo nepravdivé údaje v majetkovom priznaní alebo v čestnom vyhlásení podľa </w:t>
      </w:r>
      <w:hyperlink r:id="rId102">
        <w:r w:rsidRPr="006F116F">
          <w:rPr>
            <w:rStyle w:val="Hypertextovprepojenie"/>
            <w:rFonts w:ascii="Times New Roman" w:hAnsi="Times New Roman" w:cs="Times New Roman"/>
            <w:color w:val="000000" w:themeColor="text1"/>
            <w:lang w:val="sk-SK"/>
          </w:rPr>
          <w:t>odsekov 8</w:t>
        </w:r>
      </w:hyperlink>
      <w:r w:rsidRPr="006F116F">
        <w:rPr>
          <w:rFonts w:ascii="Times New Roman" w:hAnsi="Times New Roman" w:cs="Times New Roman"/>
          <w:color w:val="000000" w:themeColor="text1"/>
          <w:sz w:val="24"/>
          <w:lang w:val="sk-SK"/>
        </w:rPr>
        <w:t xml:space="preserve"> a </w:t>
      </w:r>
      <w:hyperlink r:id="rId103">
        <w:r w:rsidRPr="006F116F">
          <w:rPr>
            <w:rStyle w:val="Hypertextovprepojenie"/>
            <w:rFonts w:ascii="Times New Roman" w:hAnsi="Times New Roman" w:cs="Times New Roman"/>
            <w:color w:val="000000" w:themeColor="text1"/>
            <w:lang w:val="sk-SK"/>
          </w:rPr>
          <w:t>11</w:t>
        </w:r>
      </w:hyperlink>
      <w:r w:rsidRPr="006F116F">
        <w:rPr>
          <w:rFonts w:ascii="Times New Roman" w:hAnsi="Times New Roman" w:cs="Times New Roman"/>
          <w:color w:val="000000" w:themeColor="text1"/>
          <w:sz w:val="24"/>
          <w:lang w:val="sk-SK"/>
        </w:rPr>
        <w:t xml:space="preserve"> aleb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nepreukáže prírastok majetku hodnoverným spôsobom.</w:t>
      </w:r>
      <w:bookmarkStart w:id="274" w:name="c_22761"/>
      <w:bookmarkStart w:id="275" w:name="pa_49"/>
      <w:bookmarkStart w:id="276" w:name="p_49"/>
      <w:bookmarkEnd w:id="274"/>
      <w:bookmarkEnd w:id="275"/>
      <w:bookmarkEnd w:id="27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49</w:t>
      </w:r>
      <w:bookmarkStart w:id="277" w:name="c_22763"/>
      <w:bookmarkEnd w:id="277"/>
    </w:p>
    <w:p w:rsidR="00271AB0" w:rsidRPr="006F116F" w:rsidRDefault="00271AB0" w:rsidP="00271AB0">
      <w:pPr>
        <w:pStyle w:val="Nadpis5"/>
        <w:rPr>
          <w:rFonts w:ascii="Times New Roman" w:hAnsi="Times New Roman" w:cs="Times New Roman"/>
          <w:color w:val="000000" w:themeColor="text1"/>
          <w:szCs w:val="24"/>
          <w:lang w:val="sk-SK"/>
        </w:rPr>
      </w:pPr>
      <w:bookmarkStart w:id="278" w:name="základné-povinnosti-nadriadeného"/>
      <w:bookmarkEnd w:id="273"/>
      <w:r w:rsidRPr="006F116F">
        <w:rPr>
          <w:rFonts w:ascii="Times New Roman" w:hAnsi="Times New Roman" w:cs="Times New Roman"/>
          <w:color w:val="000000" w:themeColor="text1"/>
          <w:szCs w:val="24"/>
          <w:lang w:val="sk-SK"/>
        </w:rPr>
        <w:t>Základné povinnosti nadriadeného</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Nadriadený je povinný</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riadiť, organizovať, kontrolovať a hodnotiť výkon štátnej služby podriadených policajto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zabezpečovať, aby podriadení policajti boli na výkon štátnej služby náležite vycvičení a vyškolení,</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vytvárať priaznivé podmienky na riadny výkon štátnej služby a podriadených policajtov viesť k služobnej disciplín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oceňovať príkladné plnenie služobných povinností a navrhovať alebo vyvodzovať dôsledky z porušovania služobných povinností.</w:t>
      </w:r>
      <w:bookmarkStart w:id="279" w:name="c_22825"/>
      <w:bookmarkStart w:id="280" w:name="pa_50"/>
      <w:bookmarkStart w:id="281" w:name="p_50"/>
      <w:bookmarkEnd w:id="279"/>
      <w:bookmarkEnd w:id="280"/>
      <w:bookmarkEnd w:id="28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50</w:t>
      </w:r>
      <w:bookmarkStart w:id="282" w:name="c_22827"/>
      <w:bookmarkEnd w:id="282"/>
    </w:p>
    <w:p w:rsidR="00271AB0" w:rsidRPr="006F116F" w:rsidRDefault="00271AB0" w:rsidP="00271AB0">
      <w:pPr>
        <w:pStyle w:val="Nadpis5"/>
        <w:rPr>
          <w:rFonts w:ascii="Times New Roman" w:hAnsi="Times New Roman" w:cs="Times New Roman"/>
          <w:color w:val="000000" w:themeColor="text1"/>
          <w:szCs w:val="24"/>
          <w:lang w:val="sk-SK"/>
        </w:rPr>
      </w:pPr>
      <w:bookmarkStart w:id="283" w:name="disciplinárna-právomoc"/>
      <w:bookmarkEnd w:id="278"/>
      <w:r w:rsidRPr="006F116F">
        <w:rPr>
          <w:rFonts w:ascii="Times New Roman" w:hAnsi="Times New Roman" w:cs="Times New Roman"/>
          <w:color w:val="000000" w:themeColor="text1"/>
          <w:szCs w:val="24"/>
          <w:lang w:val="sk-SK"/>
        </w:rPr>
        <w:t>Disciplinárna právomoc</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Nadriadení môžu podriadeným policajtom v rozsahu svojej právomoci udeľovať disciplinárne odmeny a ukladať disciplinárne opatrenia.</w:t>
      </w:r>
      <w:bookmarkStart w:id="284" w:name="c_22844"/>
      <w:bookmarkStart w:id="285" w:name="pa_51"/>
      <w:bookmarkStart w:id="286" w:name="p_51"/>
      <w:bookmarkEnd w:id="284"/>
      <w:bookmarkEnd w:id="285"/>
      <w:bookmarkEnd w:id="28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51</w:t>
      </w:r>
      <w:bookmarkStart w:id="287" w:name="c_22846"/>
      <w:bookmarkEnd w:id="287"/>
    </w:p>
    <w:p w:rsidR="00271AB0" w:rsidRPr="006F116F" w:rsidRDefault="00271AB0" w:rsidP="00271AB0">
      <w:pPr>
        <w:pStyle w:val="Nadpis5"/>
        <w:rPr>
          <w:rFonts w:ascii="Times New Roman" w:hAnsi="Times New Roman" w:cs="Times New Roman"/>
          <w:color w:val="000000" w:themeColor="text1"/>
          <w:szCs w:val="24"/>
          <w:lang w:val="sk-SK"/>
        </w:rPr>
      </w:pPr>
      <w:bookmarkStart w:id="288" w:name="disciplinárne-odmeny"/>
      <w:bookmarkEnd w:id="283"/>
      <w:r w:rsidRPr="006F116F">
        <w:rPr>
          <w:rFonts w:ascii="Times New Roman" w:hAnsi="Times New Roman" w:cs="Times New Roman"/>
          <w:color w:val="000000" w:themeColor="text1"/>
          <w:szCs w:val="24"/>
          <w:lang w:val="sk-SK"/>
        </w:rPr>
        <w:t>Disciplinárne odmen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Disciplinárnou odmenou j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ísomná pochval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peňažný dar alebo vecný dar,</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mimoriadne povýšenie do vyššej hodnost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Disciplinárna odmena musí byť úmerná záslužnému činu alebo príkladnému plneniu služobných povinností, za ktoré sa udeľuje. Za to isté konanie podľa predchádzajúcej vety možno udeliť len jednu disciplinárnu odmen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Záslužným činom sa rozumie vykonanie hrdinského skutku, prejav statočnosti pri záchrane ľudského života alebo materiálnych hodnôt veľkého rozsahu, mimoriadny prejav odvahy a úsilia vo výkone štátnej služby alebo vzorná reprezentácia Policajného zboru a Slovenskej republi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Policajtovi nemožno udeliť disciplinárnu odmenu v čase, keď mu bolo uložené disciplinárne opatrenie a to ešte nebolo zahladené. Pred zahladením disciplinárneho opatrenia môže udeliť disciplinárnu odmenu výlučne minister v prípadoch hodných osobitného zreteľ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Policajta, ktorý zahynul pri plnení služobných povinností, môže minister mimoriadne povýšiť do vyššej hodnosti podľa </w:t>
      </w:r>
      <w:hyperlink r:id="rId104">
        <w:r w:rsidRPr="006F116F">
          <w:rPr>
            <w:rStyle w:val="Hypertextovprepojenie"/>
            <w:rFonts w:ascii="Times New Roman" w:hAnsi="Times New Roman" w:cs="Times New Roman"/>
            <w:color w:val="000000" w:themeColor="text1"/>
            <w:lang w:val="sk-SK"/>
          </w:rPr>
          <w:t>odseku 1 písm. c)</w:t>
        </w:r>
      </w:hyperlink>
      <w:r w:rsidRPr="006F116F">
        <w:rPr>
          <w:rFonts w:ascii="Times New Roman" w:hAnsi="Times New Roman" w:cs="Times New Roman"/>
          <w:color w:val="000000" w:themeColor="text1"/>
          <w:sz w:val="24"/>
          <w:lang w:val="sk-SK"/>
        </w:rPr>
        <w:t xml:space="preserve"> in memoriam.</w:t>
      </w:r>
    </w:p>
    <w:p w:rsidR="00271AB0" w:rsidRPr="006F116F" w:rsidRDefault="00271AB0" w:rsidP="00271AB0">
      <w:pPr>
        <w:pStyle w:val="Zkladntext"/>
        <w:rPr>
          <w:rFonts w:ascii="Times New Roman" w:hAnsi="Times New Roman" w:cs="Times New Roman"/>
          <w:color w:val="000000" w:themeColor="text1"/>
          <w:sz w:val="24"/>
        </w:rPr>
      </w:pPr>
      <w:bookmarkStart w:id="289" w:name="c_22989"/>
      <w:bookmarkStart w:id="290" w:name="pa_52"/>
      <w:bookmarkEnd w:id="289"/>
      <w:bookmarkEnd w:id="290"/>
      <w:r w:rsidRPr="006F116F">
        <w:rPr>
          <w:rFonts w:ascii="Times New Roman" w:hAnsi="Times New Roman" w:cs="Times New Roman"/>
          <w:color w:val="000000" w:themeColor="text1"/>
          <w:sz w:val="24"/>
        </w:rPr>
        <w:t xml:space="preserve"> </w:t>
      </w:r>
      <w:bookmarkStart w:id="291" w:name="p_52"/>
      <w:bookmarkEnd w:id="29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52</w:t>
      </w:r>
      <w:bookmarkStart w:id="292" w:name="c_22991"/>
      <w:bookmarkEnd w:id="292"/>
    </w:p>
    <w:p w:rsidR="00271AB0" w:rsidRPr="006F116F" w:rsidRDefault="00271AB0" w:rsidP="00271AB0">
      <w:pPr>
        <w:pStyle w:val="Nadpis5"/>
        <w:rPr>
          <w:rFonts w:ascii="Times New Roman" w:hAnsi="Times New Roman" w:cs="Times New Roman"/>
          <w:color w:val="000000" w:themeColor="text1"/>
          <w:szCs w:val="24"/>
          <w:lang w:val="sk-SK"/>
        </w:rPr>
      </w:pPr>
      <w:bookmarkStart w:id="293" w:name="disciplinárne-previnenie"/>
      <w:bookmarkEnd w:id="288"/>
      <w:r w:rsidRPr="006F116F">
        <w:rPr>
          <w:rFonts w:ascii="Times New Roman" w:hAnsi="Times New Roman" w:cs="Times New Roman"/>
          <w:color w:val="000000" w:themeColor="text1"/>
          <w:szCs w:val="24"/>
          <w:lang w:val="sk-SK"/>
        </w:rPr>
        <w:t>Disciplinárne previne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Disciplinárnym previnením je zavinené porušenie povinností policajta, pokiaľ nie je trestným činom alebo priestupko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odľa tohto zákona sa prejedná aj konanie policajta, ktoré má znaky priestupku (ďalej len "priestupok"). </w:t>
      </w:r>
      <w:r w:rsidRPr="006F116F">
        <w:rPr>
          <w:rFonts w:ascii="Times New Roman" w:hAnsi="Times New Roman" w:cs="Times New Roman"/>
          <w:color w:val="000000" w:themeColor="text1"/>
          <w:sz w:val="24"/>
          <w:vertAlign w:val="superscript"/>
          <w:lang w:val="sk-SK"/>
        </w:rPr>
        <w:t>14)</w:t>
      </w:r>
      <w:bookmarkStart w:id="294" w:name="c_23048"/>
      <w:bookmarkStart w:id="295" w:name="pa_53"/>
      <w:bookmarkStart w:id="296" w:name="p_53"/>
      <w:bookmarkEnd w:id="294"/>
      <w:bookmarkEnd w:id="295"/>
      <w:bookmarkEnd w:id="29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53</w:t>
      </w:r>
      <w:bookmarkStart w:id="297" w:name="c_23050"/>
      <w:bookmarkEnd w:id="297"/>
    </w:p>
    <w:p w:rsidR="00271AB0" w:rsidRPr="006F116F" w:rsidRDefault="00271AB0" w:rsidP="00271AB0">
      <w:pPr>
        <w:pStyle w:val="Nadpis5"/>
        <w:rPr>
          <w:rFonts w:ascii="Times New Roman" w:hAnsi="Times New Roman" w:cs="Times New Roman"/>
          <w:color w:val="000000" w:themeColor="text1"/>
          <w:szCs w:val="24"/>
          <w:lang w:val="sk-SK"/>
        </w:rPr>
      </w:pPr>
      <w:bookmarkStart w:id="298" w:name="disciplinárne-opatrenia"/>
      <w:bookmarkEnd w:id="293"/>
      <w:r w:rsidRPr="006F116F">
        <w:rPr>
          <w:rFonts w:ascii="Times New Roman" w:hAnsi="Times New Roman" w:cs="Times New Roman"/>
          <w:color w:val="000000" w:themeColor="text1"/>
          <w:szCs w:val="24"/>
          <w:lang w:val="sk-SK"/>
        </w:rPr>
        <w:t>Disciplinárne opatre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Disciplinárnym opatrením j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ísomné pokarhan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zníženie služobného platu až o 15% na dobu najviac troch mesiaco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zníženie hodnosti o jeden stupeň na dobu jedného rok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zákaz činnost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prepadnutie vec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Ak sa policajtovi ukladá disciplinárne opatrenie podľa odseku 1 písm. b) za konanie, ktoré má znaky priestupku, nesmie prekročiť jeho úhrnná výška hornú hranicu pokuty, ktorá je za toto konanie ustanovená osobitným zákonom. </w:t>
      </w:r>
      <w:r w:rsidRPr="006F116F">
        <w:rPr>
          <w:rFonts w:ascii="Times New Roman" w:hAnsi="Times New Roman" w:cs="Times New Roman"/>
          <w:color w:val="000000" w:themeColor="text1"/>
          <w:sz w:val="24"/>
          <w:vertAlign w:val="superscript"/>
          <w:lang w:val="sk-SK"/>
        </w:rPr>
        <w:t>14a)</w:t>
      </w:r>
      <w:bookmarkStart w:id="299" w:name="c_23197"/>
      <w:bookmarkStart w:id="300" w:name="pa_54"/>
      <w:bookmarkStart w:id="301" w:name="p_54"/>
      <w:bookmarkEnd w:id="299"/>
      <w:bookmarkEnd w:id="300"/>
      <w:bookmarkEnd w:id="30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54</w:t>
      </w:r>
      <w:bookmarkStart w:id="302" w:name="c_23199"/>
      <w:bookmarkEnd w:id="302"/>
    </w:p>
    <w:p w:rsidR="00271AB0" w:rsidRPr="006F116F" w:rsidRDefault="00271AB0" w:rsidP="00271AB0">
      <w:pPr>
        <w:pStyle w:val="Nadpis5"/>
        <w:rPr>
          <w:rFonts w:ascii="Times New Roman" w:hAnsi="Times New Roman" w:cs="Times New Roman"/>
          <w:color w:val="000000" w:themeColor="text1"/>
          <w:szCs w:val="24"/>
          <w:lang w:val="sk-SK"/>
        </w:rPr>
      </w:pPr>
      <w:bookmarkStart w:id="303" w:name="výčitka"/>
      <w:bookmarkEnd w:id="298"/>
      <w:r w:rsidRPr="006F116F">
        <w:rPr>
          <w:rFonts w:ascii="Times New Roman" w:hAnsi="Times New Roman" w:cs="Times New Roman"/>
          <w:color w:val="000000" w:themeColor="text1"/>
          <w:szCs w:val="24"/>
          <w:lang w:val="sk-SK"/>
        </w:rPr>
        <w:t>Výčitk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k postačí na nápravu policajta a na obnovenie služobnej disciplíny za menej závažné konanie, ktoré má znaky disciplinárneho previnenia alebo znaky priestupku, výčitka, disciplinárne opatrenie sa neuloží.</w:t>
      </w:r>
    </w:p>
    <w:p w:rsidR="00271AB0" w:rsidRPr="006F116F" w:rsidRDefault="00271AB0" w:rsidP="00271AB0">
      <w:pPr>
        <w:pStyle w:val="Zkladntext"/>
        <w:rPr>
          <w:rFonts w:ascii="Times New Roman" w:hAnsi="Times New Roman" w:cs="Times New Roman"/>
          <w:color w:val="000000" w:themeColor="text1"/>
          <w:sz w:val="24"/>
        </w:rPr>
      </w:pPr>
      <w:bookmarkStart w:id="304" w:name="c_23278"/>
      <w:bookmarkEnd w:id="304"/>
    </w:p>
    <w:p w:rsidR="00271AB0" w:rsidRPr="006F116F" w:rsidRDefault="00271AB0" w:rsidP="00271AB0">
      <w:pPr>
        <w:pStyle w:val="Nadpis5"/>
        <w:rPr>
          <w:rFonts w:ascii="Times New Roman" w:hAnsi="Times New Roman" w:cs="Times New Roman"/>
          <w:color w:val="000000" w:themeColor="text1"/>
          <w:szCs w:val="24"/>
          <w:lang w:val="sk-SK"/>
        </w:rPr>
      </w:pPr>
      <w:bookmarkStart w:id="305" w:name="ukladanie-disciplinárnych-opatrení"/>
      <w:bookmarkEnd w:id="303"/>
      <w:r w:rsidRPr="006F116F">
        <w:rPr>
          <w:rFonts w:ascii="Times New Roman" w:hAnsi="Times New Roman" w:cs="Times New Roman"/>
          <w:color w:val="000000" w:themeColor="text1"/>
          <w:szCs w:val="24"/>
          <w:lang w:val="sk-SK"/>
        </w:rPr>
        <w:t>Ukladanie disciplinárnych opatrení</w:t>
      </w:r>
      <w:bookmarkStart w:id="306" w:name="c_23281"/>
      <w:bookmarkStart w:id="307" w:name="pa_55"/>
      <w:bookmarkStart w:id="308" w:name="p_55"/>
      <w:bookmarkEnd w:id="306"/>
      <w:bookmarkEnd w:id="307"/>
      <w:bookmarkEnd w:id="308"/>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55</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Za disciplinárne previnenie možno policajtovi uložiť len jedno z disciplinárnych opatrení uvedených v </w:t>
      </w:r>
      <w:hyperlink r:id="rId105">
        <w:r w:rsidRPr="006F116F">
          <w:rPr>
            <w:rStyle w:val="Hypertextovprepojenie"/>
            <w:rFonts w:ascii="Times New Roman" w:hAnsi="Times New Roman" w:cs="Times New Roman"/>
            <w:color w:val="000000" w:themeColor="text1"/>
            <w:lang w:val="sk-SK"/>
          </w:rPr>
          <w:t>§ 53 ods. 1 písm. a) až c)</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Disciplinárne opatrenie zníženia hodnosti o jeden stupeň nemožno uložiť policajtovi v hodnosti strážmajstra, podporučíka alebo generál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Za priestupok možno policajtovi uložiť disciplinárne opatrenie uvedené v § 53 ods. 1 písm. a), b), d) a e); tieto disciplinárne opatrenia možno uložiť samostatne alebo spolu. Disciplinárne opatrenia uvedené v § 53 ods. 1 písm. a) a b) nemožno uložiť súčasn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Disciplinárne opatrenie zákazu činnosti a disciplinárne opatrenie prepadnutia veci možno uložiť len za podmienok ustanovených osobitným predpisom. </w:t>
      </w:r>
      <w:r w:rsidRPr="006F116F">
        <w:rPr>
          <w:rFonts w:ascii="Times New Roman" w:hAnsi="Times New Roman" w:cs="Times New Roman"/>
          <w:color w:val="000000" w:themeColor="text1"/>
          <w:sz w:val="24"/>
          <w:vertAlign w:val="superscript"/>
          <w:lang w:val="sk-SK"/>
        </w:rPr>
        <w:t>15)</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Disciplinárnym opatrením zákazu činnosti nemožno uložiť zákaz výkonu funkcie policajt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Disciplinárne opatrenie zákazu činnosti a disciplinárne opatrenie prepadnutia veci sa vykoná aj vtedy, ak policajt, ktorému bolo toto disciplinárne opatrenie uložené, skončil služobný pomer. O upustení od výkonu zvyšku disciplinárneho opatrenia zákazu činnosti rozhoduje nadriadený, ktorý disciplinárne opatrenie uložil.</w:t>
      </w:r>
      <w:bookmarkStart w:id="309" w:name="c_23543"/>
      <w:bookmarkStart w:id="310" w:name="pa_56"/>
      <w:bookmarkStart w:id="311" w:name="p_56"/>
      <w:bookmarkEnd w:id="309"/>
      <w:bookmarkEnd w:id="310"/>
      <w:bookmarkEnd w:id="31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56</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red uložením disciplinárneho opatrenia musí byť vždy objektívne zistený skutočný stav. Policajtovi musí byť pred uložením disciplinárneho opatrenia daná možnosť vyjadriť sa k veci, navrhovať dôkazy a obhajovať s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i rozhodovaní o uložení disciplinárneho opatrenia sa prihliada na povahu protiprávneho konania, na okolnosti, za ktorých bolo spáchané, jeho následky, mieru zavinenia a na doterajší postoj policajta k plneniu služobných povinnost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ri ukladaní disciplinárneho opatrenia za disciplinárne previnenie alebo za priestupok, o ktorých sa rozhoduje v jednom konaní, sa postupuje podľa § 55 ods. 1; tým nie je dotknutá možnosť uložiť aj disciplinárne opatrenia uvedené v § 53 ods. 1 písm. d) a e) za prejednávaný priestupok, ak sú splnené podmienky ustanovené podľa § 55 ods. 4.</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Uložením disciplinárneho opatrenia policajt nie je zbavený povinnosti nahradiť škodu, ktorú spôsobil disciplinárnym previnením alebo priestupkom.</w:t>
      </w:r>
      <w:bookmarkStart w:id="312" w:name="c_23831"/>
      <w:bookmarkStart w:id="313" w:name="pa_57"/>
      <w:bookmarkStart w:id="314" w:name="p_57"/>
      <w:bookmarkEnd w:id="312"/>
      <w:bookmarkEnd w:id="313"/>
      <w:bookmarkEnd w:id="31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57</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Za disciplinárne previnenie možno uložiť disciplinárne opatrenie len do dvoch rokov odo dňa spáchania disciplinárneho previnenia.</w:t>
      </w:r>
      <w:bookmarkStart w:id="315" w:name="c_24091"/>
      <w:bookmarkStart w:id="316" w:name="pa_58"/>
      <w:bookmarkStart w:id="317" w:name="p_58"/>
      <w:bookmarkEnd w:id="315"/>
      <w:bookmarkEnd w:id="316"/>
      <w:bookmarkEnd w:id="31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58</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riestupok možno prejednať a uložiť zaň disciplinárne opatrenie najneskôr do dvoch rokov odo dňa spáchania priestupk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Za priestupok ublíženia na cti alebo za priestupok na úseku práva na prístup k informáciám možno uložiť disciplinárne opatrenie len vtedy, ak návrh podala postihnutá osoba alebo jej zákonný zástupca, alebo opatrovník; ak ide o priestupok ublíženia na cti, disciplinárne opatrenie možno uložiť len po neúspešnom pokuse o zmierenie urazeného na cti a policajt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Ak uplatnil ten, komu bola priestupkom spôsobená majetková škoda, nárok na jej náhradu, pôsobí nadriadený, ktorý vo veci koná, na to, aby bola škoda dobrovoľne uhradená. Ak škoda nebude dobrovoľne uhradená, odkáže poškodeného s jeho nárokom na náhradu škody na súd alebo na iný príslušný orgán.</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O spôsobe vybavenia priestupku upovedomí nadriadený poškodeného a navrhovateľa, ak o to požiadal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Poškodený alebo navrhovateľ môže požiadať vyššieho nadriadeného o preskúmanie vybavenia priestupku; o tomto oprávnení musia byť poškodený a navrhovateľ poučení.</w:t>
      </w:r>
      <w:bookmarkStart w:id="318" w:name="c_24547"/>
      <w:bookmarkStart w:id="319" w:name="pa_59"/>
      <w:bookmarkStart w:id="320" w:name="p_59"/>
      <w:bookmarkEnd w:id="318"/>
      <w:bookmarkEnd w:id="319"/>
      <w:bookmarkEnd w:id="32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59</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Disciplinárne opatrenie nemožno uložiť, ak bol policajt za ten istý skutok už právoplatne odsúdený; ak bolo disciplinárne opatrenie uložené skôr, zruší sa s účinnosťou odo dňa ulože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Disciplinárne opatrenie nemožno uložiť alebo vykonať, ak sa na priestupok vzťahuje amnest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Minister môže nariadiť, aby sa neprejednali disciplinárne previnenia, upustilo sa od výkonu disciplinárnych opatrení uložených za disciplinárne previnenia alebo od výkonu zvyšku takýchto disciplinárnych opatrení alebo sa hromadne zahladili disciplinárne opatrenia uložené za disciplinárne previne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Uloženie disciplinárneho opatrenia za disciplinárne previnenie alebo za priestupok nevylučuje skončenie služobného pomeru policajta za takéto konanie, ak po uložení disciplinárneho opatrenia vyšli najavo skutočnosti odôvodňujúce skončenie služobného pomeru policajta.</w:t>
      </w:r>
      <w:bookmarkStart w:id="321" w:name="c_24763"/>
      <w:bookmarkStart w:id="322" w:name="pa_60"/>
      <w:bookmarkStart w:id="323" w:name="p_60"/>
      <w:bookmarkEnd w:id="321"/>
      <w:bookmarkEnd w:id="322"/>
      <w:bookmarkEnd w:id="323"/>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60</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Rozhodnutie o uložení disciplinárneho opatrenia vyhlasuje policajtovi nadriadený, ktorý o uložení disciplinárneho opatrenia rozhodol, alebo ním poverený iný nadriadený.</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Vyhlásením rozhodnutia podľa </w:t>
      </w:r>
      <w:hyperlink r:id="rId106">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je disciplinárne opatrenie uložené.</w:t>
      </w:r>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61</w:t>
      </w:r>
      <w:bookmarkStart w:id="324" w:name="c_24817"/>
      <w:bookmarkEnd w:id="324"/>
    </w:p>
    <w:p w:rsidR="00271AB0" w:rsidRPr="006F116F" w:rsidRDefault="00271AB0" w:rsidP="00271AB0">
      <w:pPr>
        <w:pStyle w:val="Nadpis5"/>
        <w:rPr>
          <w:rFonts w:ascii="Times New Roman" w:hAnsi="Times New Roman" w:cs="Times New Roman"/>
          <w:color w:val="000000" w:themeColor="text1"/>
          <w:szCs w:val="24"/>
          <w:lang w:val="sk-SK"/>
        </w:rPr>
      </w:pPr>
      <w:bookmarkStart w:id="325" w:name="zahladenie-disciplinárneho-opatrenia"/>
      <w:bookmarkEnd w:id="305"/>
      <w:r w:rsidRPr="006F116F">
        <w:rPr>
          <w:rFonts w:ascii="Times New Roman" w:hAnsi="Times New Roman" w:cs="Times New Roman"/>
          <w:color w:val="000000" w:themeColor="text1"/>
          <w:szCs w:val="24"/>
          <w:lang w:val="sk-SK"/>
        </w:rPr>
        <w:t>Zahladenie disciplinárneho opatre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 uplynutí jedného roka od právoplatne uloženého disciplinárneho opatrenia sa disciplinárne opatrenie zahladzuje a policajt sa posudzuje, akoby mu disciplinárne opatrenie nebolo uložené; to neplatí pre prípad služobného hodnotenia. Ak disciplinárne opatrenie zákazu činnosti bolo uložené na dobu dlhšiu ako jeden rok, zahladzuje sa jeho vykonaní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ríslušný nadriadený môže aj pred uplynutím doby uvedenej v </w:t>
      </w:r>
      <w:hyperlink r:id="rId107">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rozhodnúť o zahladení vykonaného disciplinárneho opatrenia, ak policajt výkonom služby a svojím správaním preukázal, že si to zasluhuje; ak bolo však uložené disciplinárne opatrenie zníženia hodnosti o jeden stupeň na dobu jedného roka alebo disciplinárne opatrenie zákazu činnosti, môže tak urobiť až po uplynutí polovice času výkonu tohto opatrenia.</w:t>
      </w:r>
    </w:p>
    <w:p w:rsidR="00271AB0" w:rsidRPr="006F116F" w:rsidRDefault="00271AB0" w:rsidP="00271AB0">
      <w:pPr>
        <w:pStyle w:val="Zkladntext"/>
        <w:rPr>
          <w:rFonts w:ascii="Times New Roman" w:hAnsi="Times New Roman" w:cs="Times New Roman"/>
          <w:color w:val="000000" w:themeColor="text1"/>
          <w:sz w:val="24"/>
        </w:rPr>
      </w:pPr>
      <w:bookmarkStart w:id="326" w:name="p_62"/>
      <w:bookmarkEnd w:id="32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62</w:t>
      </w:r>
      <w:bookmarkStart w:id="327" w:name="c_25010"/>
      <w:bookmarkEnd w:id="327"/>
    </w:p>
    <w:p w:rsidR="00271AB0" w:rsidRPr="006F116F" w:rsidRDefault="00271AB0" w:rsidP="00271AB0">
      <w:pPr>
        <w:pStyle w:val="Nadpis5"/>
        <w:rPr>
          <w:rFonts w:ascii="Times New Roman" w:hAnsi="Times New Roman" w:cs="Times New Roman"/>
          <w:color w:val="000000" w:themeColor="text1"/>
          <w:szCs w:val="24"/>
          <w:lang w:val="sk-SK"/>
        </w:rPr>
      </w:pPr>
      <w:bookmarkStart w:id="328" w:name="evidencia-disciplinárnych-opatrení"/>
      <w:bookmarkEnd w:id="325"/>
      <w:r w:rsidRPr="006F116F">
        <w:rPr>
          <w:rFonts w:ascii="Times New Roman" w:hAnsi="Times New Roman" w:cs="Times New Roman"/>
          <w:color w:val="000000" w:themeColor="text1"/>
          <w:szCs w:val="24"/>
          <w:lang w:val="sk-SK"/>
        </w:rPr>
        <w:t>Evidencia disciplinárnych opatren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rávoplatné rozhodnutie o uložení disciplinárneho opatrenia, zahladenie disciplinárneho opatrenia a zrušenie disciplinárneho opatrenia sa zapisujú bezodkladne do prehľadu o disciplinárnych odmenách a disciplinárnych opatreniach.</w:t>
      </w:r>
    </w:p>
    <w:p w:rsidR="00271AB0" w:rsidRPr="006F116F" w:rsidRDefault="00271AB0" w:rsidP="00271AB0">
      <w:pPr>
        <w:pStyle w:val="Zkladntext"/>
        <w:rPr>
          <w:rFonts w:ascii="Times New Roman" w:hAnsi="Times New Roman" w:cs="Times New Roman"/>
          <w:color w:val="000000" w:themeColor="text1"/>
          <w:sz w:val="24"/>
        </w:rPr>
      </w:pPr>
      <w:bookmarkStart w:id="329" w:name="c_25037"/>
      <w:bookmarkStart w:id="330" w:name="pa_63"/>
      <w:bookmarkEnd w:id="329"/>
      <w:bookmarkEnd w:id="330"/>
      <w:r w:rsidRPr="006F116F">
        <w:rPr>
          <w:rFonts w:ascii="Times New Roman" w:hAnsi="Times New Roman" w:cs="Times New Roman"/>
          <w:color w:val="000000" w:themeColor="text1"/>
          <w:sz w:val="24"/>
        </w:rPr>
        <w:t xml:space="preserve"> </w:t>
      </w:r>
      <w:bookmarkStart w:id="331" w:name="p_63"/>
      <w:bookmarkEnd w:id="33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63</w:t>
      </w:r>
      <w:bookmarkStart w:id="332" w:name="c_25039"/>
      <w:bookmarkEnd w:id="332"/>
    </w:p>
    <w:p w:rsidR="00271AB0" w:rsidRPr="006F116F" w:rsidRDefault="00271AB0" w:rsidP="00271AB0">
      <w:pPr>
        <w:pStyle w:val="Nadpis5"/>
        <w:rPr>
          <w:rFonts w:ascii="Times New Roman" w:hAnsi="Times New Roman" w:cs="Times New Roman"/>
          <w:color w:val="000000" w:themeColor="text1"/>
          <w:szCs w:val="24"/>
          <w:lang w:val="sk-SK"/>
        </w:rPr>
      </w:pPr>
      <w:bookmarkStart w:id="333" w:name="zrušený-od-1.1.2008-1"/>
      <w:bookmarkEnd w:id="328"/>
      <w:r w:rsidRPr="006F116F">
        <w:rPr>
          <w:rFonts w:ascii="Times New Roman" w:hAnsi="Times New Roman" w:cs="Times New Roman"/>
          <w:color w:val="000000" w:themeColor="text1"/>
          <w:szCs w:val="24"/>
          <w:lang w:val="sk-SK"/>
        </w:rPr>
        <w:t>Zrušený od 1.1.2008</w:t>
      </w:r>
    </w:p>
    <w:p w:rsidR="00271AB0" w:rsidRPr="006F116F" w:rsidRDefault="00271AB0" w:rsidP="00271AB0">
      <w:pPr>
        <w:pStyle w:val="FirstParagraph"/>
        <w:rPr>
          <w:rFonts w:ascii="Times New Roman" w:hAnsi="Times New Roman" w:cs="Times New Roman"/>
          <w:color w:val="000000" w:themeColor="text1"/>
          <w:sz w:val="24"/>
          <w:lang w:val="sk-SK"/>
        </w:rPr>
      </w:pPr>
      <w:bookmarkStart w:id="334" w:name="c_25059"/>
      <w:bookmarkEnd w:id="334"/>
    </w:p>
    <w:p w:rsidR="00271AB0" w:rsidRPr="006F116F" w:rsidRDefault="00271AB0" w:rsidP="00271AB0">
      <w:pPr>
        <w:pStyle w:val="Nadpis2"/>
        <w:rPr>
          <w:rFonts w:ascii="Times New Roman" w:hAnsi="Times New Roman" w:cs="Times New Roman"/>
          <w:color w:val="000000" w:themeColor="text1"/>
          <w:sz w:val="24"/>
          <w:szCs w:val="24"/>
          <w:lang w:val="sk-SK"/>
        </w:rPr>
      </w:pPr>
      <w:bookmarkStart w:id="335" w:name="štvrtá-časť"/>
      <w:bookmarkEnd w:id="258"/>
      <w:bookmarkEnd w:id="333"/>
      <w:r w:rsidRPr="006F116F">
        <w:rPr>
          <w:rFonts w:ascii="Times New Roman" w:hAnsi="Times New Roman" w:cs="Times New Roman"/>
          <w:color w:val="000000" w:themeColor="text1"/>
          <w:sz w:val="24"/>
          <w:szCs w:val="24"/>
          <w:lang w:val="sk-SK"/>
        </w:rPr>
        <w:t>ŠTVRTÁ ČASŤ</w:t>
      </w:r>
    </w:p>
    <w:p w:rsidR="00271AB0" w:rsidRPr="006F116F" w:rsidRDefault="00271AB0" w:rsidP="00271AB0">
      <w:pPr>
        <w:pStyle w:val="Nadpis2"/>
        <w:rPr>
          <w:rFonts w:ascii="Times New Roman" w:hAnsi="Times New Roman" w:cs="Times New Roman"/>
          <w:color w:val="000000" w:themeColor="text1"/>
          <w:sz w:val="24"/>
          <w:szCs w:val="24"/>
          <w:lang w:val="sk-SK"/>
        </w:rPr>
      </w:pPr>
      <w:bookmarkStart w:id="336" w:name="čas-služby-dovolenka-a-čas-odpočinku"/>
      <w:bookmarkEnd w:id="335"/>
      <w:r w:rsidRPr="006F116F">
        <w:rPr>
          <w:rFonts w:ascii="Times New Roman" w:hAnsi="Times New Roman" w:cs="Times New Roman"/>
          <w:color w:val="000000" w:themeColor="text1"/>
          <w:sz w:val="24"/>
          <w:szCs w:val="24"/>
          <w:lang w:val="sk-SK"/>
        </w:rPr>
        <w:t>ČAS SLUŽBY, DOVOLENKA A ČAS ODPOČINKU</w:t>
      </w:r>
      <w:bookmarkStart w:id="337" w:name="c_25067"/>
      <w:bookmarkStart w:id="338" w:name="pa_64"/>
      <w:bookmarkStart w:id="339" w:name="p_64"/>
      <w:bookmarkEnd w:id="337"/>
      <w:bookmarkEnd w:id="338"/>
      <w:bookmarkEnd w:id="33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64</w:t>
      </w:r>
      <w:bookmarkStart w:id="340" w:name="c_25069"/>
      <w:bookmarkEnd w:id="340"/>
    </w:p>
    <w:p w:rsidR="00271AB0" w:rsidRPr="006F116F" w:rsidRDefault="00271AB0" w:rsidP="00271AB0">
      <w:pPr>
        <w:pStyle w:val="Nadpis5"/>
        <w:rPr>
          <w:rFonts w:ascii="Times New Roman" w:hAnsi="Times New Roman" w:cs="Times New Roman"/>
          <w:color w:val="000000" w:themeColor="text1"/>
          <w:szCs w:val="24"/>
          <w:lang w:val="sk-SK"/>
        </w:rPr>
      </w:pPr>
      <w:bookmarkStart w:id="341" w:name="dĺžka-základného-času-služby-v-týždni"/>
      <w:r w:rsidRPr="006F116F">
        <w:rPr>
          <w:rFonts w:ascii="Times New Roman" w:hAnsi="Times New Roman" w:cs="Times New Roman"/>
          <w:color w:val="000000" w:themeColor="text1"/>
          <w:szCs w:val="24"/>
          <w:lang w:val="sk-SK"/>
        </w:rPr>
        <w:t>Dĺžka základného času služby v týždn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Dĺžka základného času služby v týždni je 40 hodín, ak ďalej nie je ustanovené ina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Dĺžka základného času služby v týždni, ktorý je počas celého kalendárneho mesiaca rozvrhnutý nerovnomerne, sa ustanovuje na 38 hodín.</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Súčasťou základného času služby v týždni sú sviatky, ktoré sú dňami pracovného pokoja </w:t>
      </w:r>
      <w:r w:rsidRPr="006F116F">
        <w:rPr>
          <w:rFonts w:ascii="Times New Roman" w:hAnsi="Times New Roman" w:cs="Times New Roman"/>
          <w:color w:val="000000" w:themeColor="text1"/>
          <w:sz w:val="24"/>
          <w:vertAlign w:val="superscript"/>
          <w:lang w:val="sk-SK"/>
        </w:rPr>
        <w:t>17)</w:t>
      </w:r>
      <w:r w:rsidRPr="006F116F">
        <w:rPr>
          <w:rFonts w:ascii="Times New Roman" w:hAnsi="Times New Roman" w:cs="Times New Roman"/>
          <w:color w:val="000000" w:themeColor="text1"/>
          <w:sz w:val="24"/>
          <w:lang w:val="sk-SK"/>
        </w:rPr>
        <w:t xml:space="preserve"> (ďalej len "sviato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Deň, keď policajt nevykonával štátnu službu, pretože sviatok pripadol na jeho obvyklý deň služby a z toho dôvodu je pre neho tento deň dňom služobného pokoja, považuje sa za deň výkonu štát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Nadriadený môže určiť policajtovi kratší čas služby v týždni alebo ho inak vhodne upraviť, ak o to policajt požiada zo zdravotných alebo iných vážnych dôvodov a ak tomu nebráni dôležitý záujem štátnej služby; ak bol policajtovi určený kratší čas služby, patrí mu služobný príjem zodpovedajúci tomuto kratšiemu času služby.</w:t>
      </w:r>
      <w:bookmarkStart w:id="342" w:name="c_25313"/>
      <w:bookmarkStart w:id="343" w:name="pa_65"/>
      <w:bookmarkStart w:id="344" w:name="p_65"/>
      <w:bookmarkEnd w:id="342"/>
      <w:bookmarkEnd w:id="343"/>
      <w:bookmarkEnd w:id="34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65</w:t>
      </w:r>
      <w:bookmarkStart w:id="345" w:name="c_25315"/>
      <w:bookmarkEnd w:id="345"/>
    </w:p>
    <w:p w:rsidR="00271AB0" w:rsidRPr="006F116F" w:rsidRDefault="00271AB0" w:rsidP="00271AB0">
      <w:pPr>
        <w:pStyle w:val="Nadpis5"/>
        <w:rPr>
          <w:rFonts w:ascii="Times New Roman" w:hAnsi="Times New Roman" w:cs="Times New Roman"/>
          <w:color w:val="000000" w:themeColor="text1"/>
          <w:szCs w:val="24"/>
          <w:lang w:val="sk-SK"/>
        </w:rPr>
      </w:pPr>
      <w:bookmarkStart w:id="346" w:name="X4261a618fc2349e4800e15486a002ebf1d4e019"/>
      <w:bookmarkEnd w:id="341"/>
      <w:r w:rsidRPr="006F116F">
        <w:rPr>
          <w:rFonts w:ascii="Times New Roman" w:hAnsi="Times New Roman" w:cs="Times New Roman"/>
          <w:color w:val="000000" w:themeColor="text1"/>
          <w:szCs w:val="24"/>
          <w:lang w:val="sk-SK"/>
        </w:rPr>
        <w:t>Rozvrhnutie základného času služby v týždn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Základný čas služby v týždni sa rozvrhuje spravidla na päť dní služby tak, aby dni nepretržitého odpočinku v týždni pripadali pokiaľ možno na sobotu a nedeľu. Ak to povaha štátnej služby vyžaduje, môže byť základný čas služby v týždni rozvrhnutý nerovnomern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O rovnomernom rozvrhnutí základného času služby v týždni rozhoduje minister; určí aj začiatok a koniec času služby v jednotlivých dňoch. O nerovnomernom rozvrhnutí základného času služby v týždni a ak to vyžaduje dôležitý záujem štátnej služby, aj o začiatku a konci času jednotlivej služby pri rovnomernom rozvrhnutí základného času služby v týždni rozhoduje nadriadený. Rozhodnutie o spôsobe rozvrhnutia základného času služby v týždni sa vykoná písomne a policajt s ním musí byť oboznámený. Dĺžka jednej nepretržitej zmeny môže byť najviac 12 hodín. Výnimku nad rámec takto stanoveného času v prípadoch špecifických činností ustanoví minister interným predpiso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O rovnomerné rozvrhnutie základného času služby v týždni ide vtedy, ak policajt vykonáva štátnu službu pravidelne v určených dňoch v týždni tak, že jeho základný čas služby v týždni je splnený.</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O nerovnomerné rozvrhnutie základného času služby v týždni ide vtedy, ak je základný čas služby rozvrhnutý nerovnomerne na jednotlivé týždne tak, že v niektorých týždňoch je kratší, v iných dlhší než určený základný čas služby v týždni, ale v rámci príslušného obdobia, spravidla štvortýždenného, najdlhšie ročného, sa jeho priemerná dĺžka rovná dĺžke základného času služby v týždn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Základný čas služby v týždni sa rozvrhuje na jednotlivé zmeny spravidla na obdobie jedného mesiaca. So zmenou rozvrhnutia základného času služby v týždni musí byť policajt oboznámený najneskôr tri dni pred nástupom do služby. Ak to povaha štátnej služby vyžaduje, môže nadriadený výnimočne určiť nástup takej služby aj v čase kratšom ako tri dni pred nástupom zmen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Dňami služobného pokoja vo výkone štátnej služby sú sviatky a dni, na ktoré pripadá nepretržitý odpočinok v týždni.</w:t>
      </w:r>
      <w:bookmarkStart w:id="347" w:name="c_26234"/>
      <w:bookmarkStart w:id="348" w:name="pa_66"/>
      <w:bookmarkStart w:id="349" w:name="p_66"/>
      <w:bookmarkEnd w:id="347"/>
      <w:bookmarkEnd w:id="348"/>
      <w:bookmarkEnd w:id="34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66</w:t>
      </w:r>
      <w:bookmarkStart w:id="350" w:name="c_26236"/>
      <w:bookmarkEnd w:id="350"/>
    </w:p>
    <w:p w:rsidR="00271AB0" w:rsidRPr="006F116F" w:rsidRDefault="00271AB0" w:rsidP="00271AB0">
      <w:pPr>
        <w:pStyle w:val="Nadpis5"/>
        <w:rPr>
          <w:rFonts w:ascii="Times New Roman" w:hAnsi="Times New Roman" w:cs="Times New Roman"/>
          <w:color w:val="000000" w:themeColor="text1"/>
          <w:szCs w:val="24"/>
          <w:lang w:val="sk-SK"/>
        </w:rPr>
      </w:pPr>
      <w:bookmarkStart w:id="351" w:name="Xb2551bbfdc64efdfc5b2b6afad39e3cf3c8efee"/>
      <w:bookmarkEnd w:id="346"/>
      <w:r w:rsidRPr="006F116F">
        <w:rPr>
          <w:rFonts w:ascii="Times New Roman" w:hAnsi="Times New Roman" w:cs="Times New Roman"/>
          <w:color w:val="000000" w:themeColor="text1"/>
          <w:szCs w:val="24"/>
          <w:lang w:val="sk-SK"/>
        </w:rPr>
        <w:t>Nepretržitý odpočinok medzi dvoma službami a v týždn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Základný čas služby v týždni sa rozvrhuje tak, aby policajt mal medzi koncom jednej služby a začiatkom nasledujúcej služby nepretržitý odpočinok v trvaní najmenej 12 hodín a raz za týždeň nepretržitý odpočinok v trvaní aspoň 32 hodín.</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olicajtovi, ktorý sa vrátil zo služobnej cesty po 24. hodine, sa poskytne nevyhnutný odpočinok od skončenia služobnej cesty do nástupu služby po dobu ôsmich hodín. Ak tento odpočinok spadá do určeného základného času služby policajta, považuje sa za dobu zameškanú pre prekážky na strane služobného úradu.</w:t>
      </w:r>
      <w:bookmarkStart w:id="352" w:name="c_26329"/>
      <w:bookmarkStart w:id="353" w:name="pa_67"/>
      <w:bookmarkStart w:id="354" w:name="p_67"/>
      <w:bookmarkEnd w:id="352"/>
      <w:bookmarkEnd w:id="353"/>
      <w:bookmarkEnd w:id="35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67</w:t>
      </w:r>
      <w:bookmarkStart w:id="355" w:name="c_26331"/>
      <w:bookmarkEnd w:id="355"/>
    </w:p>
    <w:p w:rsidR="00271AB0" w:rsidRPr="006F116F" w:rsidRDefault="00271AB0" w:rsidP="00271AB0">
      <w:pPr>
        <w:pStyle w:val="Nadpis5"/>
        <w:rPr>
          <w:rFonts w:ascii="Times New Roman" w:hAnsi="Times New Roman" w:cs="Times New Roman"/>
          <w:color w:val="000000" w:themeColor="text1"/>
          <w:szCs w:val="24"/>
          <w:lang w:val="sk-SK"/>
        </w:rPr>
      </w:pPr>
      <w:bookmarkStart w:id="356" w:name="prestávky-v-službe"/>
      <w:bookmarkEnd w:id="351"/>
      <w:r w:rsidRPr="006F116F">
        <w:rPr>
          <w:rFonts w:ascii="Times New Roman" w:hAnsi="Times New Roman" w:cs="Times New Roman"/>
          <w:color w:val="000000" w:themeColor="text1"/>
          <w:szCs w:val="24"/>
          <w:lang w:val="sk-SK"/>
        </w:rPr>
        <w:t>Prestávky v služb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Služobný úrad je povinný poskytnúť policajtovi najneskôr po piatich hodinách nepretržitého výkonu štátnej služby prestávku na jedenie a oddych v trvaní najmenej 30 minút; ak výkon štátnej služby presahuje desať a pol hodiny, služobný úrad je povinný poskytnúť policajtovi ďalšiu prestávku na jedenie a oddych v trvaní 15 minút. Ak ide o štátnu službu, ktorej výkon nemožno prerušiť, musí sa policajtovi aj bez prerušenia výkonu štátnej služby zabezpečiť primeraný čas na jedenie a oddych.</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Do základného času služby v týždni sa započítav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restávka na jedenie a oddych v trvaní 30 minút denne pri rozvrhnutí základného času služby v týždni na päť dní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dve prestávky na jedenie a oddych v celkovom trvaní 45 minút pri nepretržitom výkone štátnej služby v rozsahu 12 hodín.</w:t>
      </w:r>
      <w:bookmarkStart w:id="357" w:name="c_26524"/>
      <w:bookmarkStart w:id="358" w:name="pa_68"/>
      <w:bookmarkStart w:id="359" w:name="p_68"/>
      <w:bookmarkEnd w:id="357"/>
      <w:bookmarkEnd w:id="358"/>
      <w:bookmarkEnd w:id="35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68</w:t>
      </w:r>
      <w:bookmarkStart w:id="360" w:name="c_26526"/>
      <w:bookmarkEnd w:id="360"/>
    </w:p>
    <w:p w:rsidR="00271AB0" w:rsidRPr="006F116F" w:rsidRDefault="00271AB0" w:rsidP="00271AB0">
      <w:pPr>
        <w:pStyle w:val="Nadpis5"/>
        <w:rPr>
          <w:rFonts w:ascii="Times New Roman" w:hAnsi="Times New Roman" w:cs="Times New Roman"/>
          <w:color w:val="000000" w:themeColor="text1"/>
          <w:szCs w:val="24"/>
          <w:lang w:val="sk-SK"/>
        </w:rPr>
      </w:pPr>
      <w:bookmarkStart w:id="361" w:name="Xfa62876f4411ca06739da593ca0f23cd9634668"/>
      <w:bookmarkEnd w:id="356"/>
      <w:r w:rsidRPr="006F116F">
        <w:rPr>
          <w:rFonts w:ascii="Times New Roman" w:hAnsi="Times New Roman" w:cs="Times New Roman"/>
          <w:color w:val="000000" w:themeColor="text1"/>
          <w:szCs w:val="24"/>
          <w:lang w:val="sk-SK"/>
        </w:rPr>
        <w:t>Služba vykonávaná nad základný čas služby v týždni, v deň nepretržitého odpočinku v týždni a vo sviato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k to vyžaduje dôležitý záujem štátnej služby, je policajt povinný vykonávať štátnu službu nad základný čas služby v týždni, v deň nepretržitého odpočinku v týždni alebo vo sviato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Štátna služba vykonávaná v dôležitom záujme je činnosť, ktorú vzhľadom na jej závažnosť, rozsah alebo na jej neodkladnosť nemožno zabezpečiť v určenom základnom čase služby v týždni a ktorá sa vykonáva na príkaz alebo so súhlasom nadriadeného.</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ri štátnej službe vykonávanej nad základný čas služby v týždni možno nepretržitý odpočinok medzi dvoma službami skrátiť až na šesť hodín; nepretržitý odpočinok v týždni musí však byť najmenej 24 hodín.</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Štátnou službou v noci sa rozumie služba vykonávaná v čase od 22. hodiny do 6. hodiny.</w:t>
      </w:r>
      <w:bookmarkStart w:id="362" w:name="c_26659"/>
      <w:bookmarkStart w:id="363" w:name="pa_69"/>
      <w:bookmarkStart w:id="364" w:name="p_69"/>
      <w:bookmarkEnd w:id="362"/>
      <w:bookmarkEnd w:id="363"/>
      <w:bookmarkEnd w:id="36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69</w:t>
      </w:r>
      <w:bookmarkStart w:id="365" w:name="c_26661"/>
      <w:bookmarkEnd w:id="365"/>
    </w:p>
    <w:p w:rsidR="00271AB0" w:rsidRPr="006F116F" w:rsidRDefault="00271AB0" w:rsidP="00271AB0">
      <w:pPr>
        <w:pStyle w:val="Nadpis5"/>
        <w:rPr>
          <w:rFonts w:ascii="Times New Roman" w:hAnsi="Times New Roman" w:cs="Times New Roman"/>
          <w:color w:val="000000" w:themeColor="text1"/>
          <w:szCs w:val="24"/>
          <w:lang w:val="sk-SK"/>
        </w:rPr>
      </w:pPr>
      <w:bookmarkStart w:id="366" w:name="služobná-pohotovosť"/>
      <w:bookmarkEnd w:id="361"/>
      <w:r w:rsidRPr="006F116F">
        <w:rPr>
          <w:rFonts w:ascii="Times New Roman" w:hAnsi="Times New Roman" w:cs="Times New Roman"/>
          <w:color w:val="000000" w:themeColor="text1"/>
          <w:szCs w:val="24"/>
          <w:lang w:val="sk-SK"/>
        </w:rPr>
        <w:t>Služobná pohotovos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k to vyžaduje dôležitý záujem štátnej služby, možno policajtovi písomne nariadiť služobnú pohotovosť mimo rozvrhnutého služobného čas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v mieste jeho výkonu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v mieste jeho trvalého pobytu, prechodného pobytu alebo v inom dohodnutom miest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s možnosťou použitia mobilných prostriedkov spoje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i nariadení služobnej pohotovosti v mieste výkonu štátnej služby alebo v inom určenom mieste musí byť vymedzený priestor na odpočinok; ak služobná pohotovosť trvá viac ako 24 hodín, musí byť zabezpečené stravovanie policajt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odrobnosti o služobnej pohotovosti ustanoví všeobecne záväzný právny predpis, ktorý vydá ministerstvo.</w:t>
      </w:r>
      <w:bookmarkStart w:id="367" w:name="c_26791"/>
      <w:bookmarkStart w:id="368" w:name="pa_70"/>
      <w:bookmarkStart w:id="369" w:name="p_70"/>
      <w:bookmarkEnd w:id="367"/>
      <w:bookmarkEnd w:id="368"/>
      <w:bookmarkEnd w:id="36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70</w:t>
      </w:r>
      <w:bookmarkStart w:id="370" w:name="c_26793"/>
      <w:bookmarkEnd w:id="370"/>
    </w:p>
    <w:p w:rsidR="00271AB0" w:rsidRPr="006F116F" w:rsidRDefault="00271AB0" w:rsidP="00271AB0">
      <w:pPr>
        <w:pStyle w:val="Nadpis5"/>
        <w:rPr>
          <w:rFonts w:ascii="Times New Roman" w:hAnsi="Times New Roman" w:cs="Times New Roman"/>
          <w:color w:val="000000" w:themeColor="text1"/>
          <w:szCs w:val="24"/>
          <w:lang w:val="sk-SK"/>
        </w:rPr>
      </w:pPr>
      <w:bookmarkStart w:id="371" w:name="dĺžka-dovolenky"/>
      <w:bookmarkEnd w:id="366"/>
      <w:r w:rsidRPr="006F116F">
        <w:rPr>
          <w:rFonts w:ascii="Times New Roman" w:hAnsi="Times New Roman" w:cs="Times New Roman"/>
          <w:color w:val="000000" w:themeColor="text1"/>
          <w:szCs w:val="24"/>
          <w:lang w:val="sk-SK"/>
        </w:rPr>
        <w:t>Dĺžka dovolen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Základná výmera dovolenky je šesť týždňov v kalendárnom roku.</w:t>
      </w:r>
      <w:bookmarkStart w:id="372" w:name="c_26849"/>
      <w:bookmarkStart w:id="373" w:name="pa_71"/>
      <w:bookmarkStart w:id="374" w:name="p_71"/>
      <w:bookmarkEnd w:id="372"/>
      <w:bookmarkEnd w:id="373"/>
      <w:bookmarkEnd w:id="37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71</w:t>
      </w:r>
      <w:bookmarkStart w:id="375" w:name="c_26851"/>
      <w:bookmarkEnd w:id="375"/>
    </w:p>
    <w:p w:rsidR="00271AB0" w:rsidRPr="006F116F" w:rsidRDefault="00271AB0" w:rsidP="00271AB0">
      <w:pPr>
        <w:pStyle w:val="Nadpis5"/>
        <w:rPr>
          <w:rFonts w:ascii="Times New Roman" w:hAnsi="Times New Roman" w:cs="Times New Roman"/>
          <w:color w:val="000000" w:themeColor="text1"/>
          <w:szCs w:val="24"/>
          <w:lang w:val="sk-SK"/>
        </w:rPr>
      </w:pPr>
      <w:bookmarkStart w:id="376" w:name="vznik-nároku-na-dovolenku"/>
      <w:bookmarkEnd w:id="371"/>
      <w:r w:rsidRPr="006F116F">
        <w:rPr>
          <w:rFonts w:ascii="Times New Roman" w:hAnsi="Times New Roman" w:cs="Times New Roman"/>
          <w:color w:val="000000" w:themeColor="text1"/>
          <w:szCs w:val="24"/>
          <w:lang w:val="sk-SK"/>
        </w:rPr>
        <w:t>Vznik nároku na dovolenk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 má nárok na dovolenku za kalendárny rok, ak počas celého kalendárneho roka vykonával štátnu služb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Ak policajt nevykonával štátnu službu počas celého kalendárneho roka, patrí mu pomerná časť dovolen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omerná časť dovolenky sa určí tak, že za každý kalendárny mesiac výkonu štátnej služby v kalendárnom roku patrí jedna dvanástina dovolenky. Podmienkou je, že policajt vykonával štátnu službu celý kalendárny mesiac.</w:t>
      </w:r>
      <w:bookmarkStart w:id="377" w:name="c_26919"/>
      <w:bookmarkStart w:id="378" w:name="pa_72"/>
      <w:bookmarkStart w:id="379" w:name="p_72"/>
      <w:bookmarkEnd w:id="377"/>
      <w:bookmarkEnd w:id="378"/>
      <w:bookmarkEnd w:id="37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72</w:t>
      </w:r>
      <w:bookmarkStart w:id="380" w:name="c_26921"/>
      <w:bookmarkEnd w:id="380"/>
    </w:p>
    <w:p w:rsidR="00271AB0" w:rsidRPr="006F116F" w:rsidRDefault="00271AB0" w:rsidP="00271AB0">
      <w:pPr>
        <w:pStyle w:val="Nadpis5"/>
        <w:rPr>
          <w:rFonts w:ascii="Times New Roman" w:hAnsi="Times New Roman" w:cs="Times New Roman"/>
          <w:color w:val="000000" w:themeColor="text1"/>
          <w:szCs w:val="24"/>
          <w:lang w:val="sk-SK"/>
        </w:rPr>
      </w:pPr>
      <w:bookmarkStart w:id="381" w:name="X5e3d191a98248892a722790bd20375802e54ea6"/>
      <w:bookmarkEnd w:id="376"/>
      <w:r w:rsidRPr="006F116F">
        <w:rPr>
          <w:rFonts w:ascii="Times New Roman" w:hAnsi="Times New Roman" w:cs="Times New Roman"/>
          <w:color w:val="000000" w:themeColor="text1"/>
          <w:szCs w:val="24"/>
          <w:lang w:val="sk-SK"/>
        </w:rPr>
        <w:t>Čas výkonu štátnej služby pre vznik nároku na dovolenk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ko čas výkonu štátnej služby sa pre vznik nároku na dovolenku posudzuje dob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dovolenky, dodatkovej dovolenky, prvých dvoch týždňov kúpeľnej starostlivosti a preventívnej rehabilitác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b) dočasnej neschopnosti na výkon štátnej služby pre chorobu alebo úraz s výnimkou doby, počas ktorej má policajt nárok na polovicu sumy nemocenského, </w:t>
      </w:r>
      <w:r w:rsidRPr="006F116F">
        <w:rPr>
          <w:rFonts w:ascii="Times New Roman" w:hAnsi="Times New Roman" w:cs="Times New Roman"/>
          <w:color w:val="000000" w:themeColor="text1"/>
          <w:sz w:val="24"/>
          <w:vertAlign w:val="superscript"/>
          <w:lang w:val="sk-SK"/>
        </w:rPr>
        <w:t>10)</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náhradného voľn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služobného voľna pre prekážky vo výkone štátnej služby z dôvodov všeobecného záujmu alebo pre dôležité osobné prekážky vo výkone štátnej služby s nárokom na služobný plat,</w:t>
      </w:r>
    </w:p>
    <w:p w:rsidR="00271AB0" w:rsidRPr="006F116F" w:rsidRDefault="00271AB0" w:rsidP="00271AB0">
      <w:pPr>
        <w:pStyle w:val="Odstavec-minus1r"/>
        <w:rPr>
          <w:rFonts w:ascii="Times New Roman" w:hAnsi="Times New Roman" w:cs="Times New Roman"/>
          <w:color w:val="FF0000"/>
          <w:sz w:val="24"/>
          <w:lang w:val="sk-SK"/>
        </w:rPr>
      </w:pPr>
      <w:r w:rsidRPr="006F116F">
        <w:rPr>
          <w:rFonts w:ascii="Times New Roman" w:hAnsi="Times New Roman" w:cs="Times New Roman"/>
          <w:color w:val="000000" w:themeColor="text1"/>
          <w:sz w:val="24"/>
          <w:lang w:val="sk-SK"/>
        </w:rPr>
        <w:t>e)</w:t>
      </w:r>
      <w:r w:rsidRPr="006F116F">
        <w:rPr>
          <w:lang w:val="sk-SK"/>
        </w:rPr>
        <w:t xml:space="preserve"> </w:t>
      </w:r>
      <w:r w:rsidRPr="006F116F">
        <w:rPr>
          <w:rFonts w:ascii="Times New Roman" w:hAnsi="Times New Roman" w:cs="Times New Roman"/>
          <w:color w:val="FF0000"/>
          <w:sz w:val="24"/>
          <w:lang w:val="sk-SK"/>
        </w:rPr>
        <w:t>služobného voľna bez nároku na služobný plat podľa § 83 ods. 1 písm. d),</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zaradenia do zálohy pre prechodne nezaradených policajto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prehlbovania kvalifikác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h) štúdia na strednej škole a vysokej škole a vzdelávania v kurze a inom druhu ďalšieho vzdelávania (ďalej len "štúdium") vrátane času poskytnutého služobného voľna pre dôležité osobné prekážky v štátnej službe v súvislosti so štúdio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i) umiestnenia do cely policajného zaistenia alebo výkonu väzby, ak bolo trestné stíhanie proti policajtovi zastavené alebo ak bol oslobodený spod obžaloby, okrem prípadu amnest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j) materskej alebo rodičovskej dovolenky, počas ktorej má policajtka alebo policajt nárok na materské podľa osobitného predpisu, </w:t>
      </w:r>
      <w:r w:rsidRPr="006F116F">
        <w:rPr>
          <w:rFonts w:ascii="Times New Roman" w:hAnsi="Times New Roman" w:cs="Times New Roman"/>
          <w:color w:val="000000" w:themeColor="text1"/>
          <w:sz w:val="24"/>
          <w:vertAlign w:val="superscript"/>
          <w:lang w:val="sk-SK"/>
        </w:rPr>
        <w:t>17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 keď policajt nevykonáva štátnu službu, pretože je sviato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l) dočasného pozbavenia výkonu štátnej služby, ak bol policajtovi doplatený rozdiel služobného platu.</w:t>
      </w:r>
      <w:bookmarkStart w:id="382" w:name="c_27382"/>
      <w:bookmarkEnd w:id="382"/>
    </w:p>
    <w:p w:rsidR="00271AB0" w:rsidRPr="006F116F" w:rsidRDefault="00271AB0" w:rsidP="00271AB0">
      <w:pPr>
        <w:pStyle w:val="Nadpis5"/>
        <w:rPr>
          <w:rFonts w:ascii="Times New Roman" w:hAnsi="Times New Roman" w:cs="Times New Roman"/>
          <w:color w:val="000000" w:themeColor="text1"/>
          <w:szCs w:val="24"/>
          <w:lang w:val="sk-SK"/>
        </w:rPr>
      </w:pPr>
      <w:bookmarkStart w:id="383" w:name="nástup-čerpanie-a-prerušenie-dovolenky"/>
      <w:bookmarkEnd w:id="381"/>
      <w:r w:rsidRPr="006F116F">
        <w:rPr>
          <w:rFonts w:ascii="Times New Roman" w:hAnsi="Times New Roman" w:cs="Times New Roman"/>
          <w:color w:val="000000" w:themeColor="text1"/>
          <w:szCs w:val="24"/>
          <w:lang w:val="sk-SK"/>
        </w:rPr>
        <w:t>Nástup, čerpanie a prerušenie dovolenky</w:t>
      </w:r>
      <w:bookmarkStart w:id="384" w:name="c_27387"/>
      <w:bookmarkStart w:id="385" w:name="pa_73"/>
      <w:bookmarkStart w:id="386" w:name="p_73"/>
      <w:bookmarkEnd w:id="384"/>
      <w:bookmarkEnd w:id="385"/>
      <w:bookmarkEnd w:id="38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73</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Dovolenka sa spravidla čerpá vcelku; ak sa poskytuje po častiach, musí aspoň jedna časť trvať najmenej dva týždne. Nadriadený je povinný určiť policajtovi čerpanie aspoň dvoch týždňov dovolenky v kalendárnom roku, ak na ne má nárok a ak ďalej nie je ustanovené ina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Dovolenku možno policajtovi poskytnúť ešte pred splnením podmienky ustanovenej v </w:t>
      </w:r>
      <w:hyperlink r:id="rId108">
        <w:r w:rsidRPr="006F116F">
          <w:rPr>
            <w:rStyle w:val="Hypertextovprepojenie"/>
            <w:rFonts w:ascii="Times New Roman" w:hAnsi="Times New Roman" w:cs="Times New Roman"/>
            <w:color w:val="000000" w:themeColor="text1"/>
            <w:lang w:val="sk-SK"/>
          </w:rPr>
          <w:t>§ 71</w:t>
        </w:r>
      </w:hyperlink>
      <w:r w:rsidRPr="006F116F">
        <w:rPr>
          <w:rFonts w:ascii="Times New Roman" w:hAnsi="Times New Roman" w:cs="Times New Roman"/>
          <w:color w:val="000000" w:themeColor="text1"/>
          <w:sz w:val="24"/>
          <w:lang w:val="sk-SK"/>
        </w:rPr>
        <w:t>. Ak však policajt do konca kalendárneho roka túto podmienku nesplní, je povinný vrátiť služobný plat, ktorý mu bol vyplatený za čas dovolenky, na ktorú mu nevznikol náro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Nástup dovolenky určuje nadriadený s prihliadnutím na záujmy štátnej služby, ako aj na oprávnené požiadavky policajta. Deň nástupu dovolenky musí byť policajtovi oznámený najmenej 15 kalendárnych dní vopred; táto lehota sa môže skrátiť, ak s tým policajt súhlas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Nástup dovolenky treba určiť tak, aby ju policajt mohol vyčerpať spravidla do konca kalendárneho roka. Ak policajt nemohol dovolenku v kalendárnom roku vyčerpať, je nadriadený povinný určiť nástup dovolenky tak, aby ju policajt vyčerpal najneskôr do konca budúceho kalendárneho roka, ak ďalej nie je ustanovené ina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Nadriadený nemôže určiť čerpanie dovolenky v čase, keď je policajt dočasne neschopný na výkon štátnej služby pre chorobu alebo úraz, keď je dočasne pozbavený výkonu štátnej služby a v čase, keď je na materskej alebo rodičovskej dovolenke. Počas trvania dôležitých osobných prekážok v štátnej službe môže nadriadený určiť policajtovi čerpanie dovolenky len na jeho žiados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Ak policajt nemohol dovolenku vyčerpať v kalendárnom roku a ani do konca nasledujúceho kalendárneho roka z dôvodu vyslania na výkon štátnej služby v zahraničí, nevyčerpaná dovolenka samu poskytne po návrate z výkonu štátnej služby v zahranič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Ak to vyžaduje dôležitý záujem štátnej služby, môže nadriadený zmeniť policajtovi pôvodne určený nástup dovolenky alebo ho odvolať z dovolenky; policajt má nárok na náhradu nákladov, ktoré mu tým bez jeho zavinenia vznikli.</w:t>
      </w:r>
      <w:bookmarkStart w:id="387" w:name="c_27922"/>
      <w:bookmarkStart w:id="388" w:name="pa_74"/>
      <w:bookmarkStart w:id="389" w:name="p_74"/>
      <w:bookmarkEnd w:id="387"/>
      <w:bookmarkEnd w:id="388"/>
      <w:bookmarkEnd w:id="38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74</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Dovolenka sa prerušuje, ak je policajt v čase čerpania dovolenky uznaný za dočasne neschopného na výkon štátnej služby pre chorobu alebo pre úraz alebo ak ošetruje chorého člena rodiny. Dovolenka sa prerušuje aj nástupom na materskú alebo rodičovskú dovolenk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Ak v čase dovolenky pripadne sviatok </w:t>
      </w:r>
      <w:r w:rsidRPr="006F116F">
        <w:rPr>
          <w:rFonts w:ascii="Times New Roman" w:hAnsi="Times New Roman" w:cs="Times New Roman"/>
          <w:color w:val="000000" w:themeColor="text1"/>
          <w:sz w:val="24"/>
          <w:vertAlign w:val="superscript"/>
          <w:lang w:val="sk-SK"/>
        </w:rPr>
        <w:t>17)</w:t>
      </w:r>
      <w:r w:rsidRPr="006F116F">
        <w:rPr>
          <w:rFonts w:ascii="Times New Roman" w:hAnsi="Times New Roman" w:cs="Times New Roman"/>
          <w:color w:val="000000" w:themeColor="text1"/>
          <w:sz w:val="24"/>
          <w:lang w:val="sk-SK"/>
        </w:rPr>
        <w:t xml:space="preserve"> na deň, ktorý je inak obvyklým dňom štátnej služby, nezapočítava sa do dovolenky.</w:t>
      </w:r>
      <w:bookmarkStart w:id="390" w:name="c_28023"/>
      <w:bookmarkStart w:id="391" w:name="pa_75"/>
      <w:bookmarkStart w:id="392" w:name="p_75"/>
      <w:bookmarkEnd w:id="390"/>
      <w:bookmarkEnd w:id="391"/>
      <w:bookmarkEnd w:id="39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75</w:t>
      </w:r>
      <w:bookmarkStart w:id="393" w:name="c_28025"/>
      <w:bookmarkEnd w:id="393"/>
    </w:p>
    <w:p w:rsidR="00271AB0" w:rsidRPr="006F116F" w:rsidRDefault="00271AB0" w:rsidP="00271AB0">
      <w:pPr>
        <w:pStyle w:val="Nadpis5"/>
        <w:rPr>
          <w:rFonts w:ascii="Times New Roman" w:hAnsi="Times New Roman" w:cs="Times New Roman"/>
          <w:color w:val="000000" w:themeColor="text1"/>
          <w:szCs w:val="24"/>
          <w:lang w:val="sk-SK"/>
        </w:rPr>
      </w:pPr>
      <w:bookmarkStart w:id="394" w:name="služobný-plat-za-čas-dovolenky"/>
      <w:bookmarkEnd w:id="383"/>
      <w:r w:rsidRPr="006F116F">
        <w:rPr>
          <w:rFonts w:ascii="Times New Roman" w:hAnsi="Times New Roman" w:cs="Times New Roman"/>
          <w:color w:val="000000" w:themeColor="text1"/>
          <w:szCs w:val="24"/>
          <w:lang w:val="sk-SK"/>
        </w:rPr>
        <w:t>Služobný plat za čas dovolen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 má za čas dovolenky nárok na služobný pla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Ak si policajt nemohol vyčerpať dovolenku alebo jej pomernú časť ani do konca nasledujúceho kalendárneho roka, patrí mu za nevyčerpanú dovolenku alebo za jej pomernú časť náhrada vo výške posledného služobného platu zodpovedajúceho času nevyčerpanej základnej dĺžky dovolen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Za posledný služobný plat podľa </w:t>
      </w:r>
      <w:hyperlink r:id="rId109">
        <w:r w:rsidRPr="006F116F">
          <w:rPr>
            <w:rStyle w:val="Hypertextovprepojenie"/>
            <w:rFonts w:ascii="Times New Roman" w:hAnsi="Times New Roman" w:cs="Times New Roman"/>
            <w:color w:val="000000" w:themeColor="text1"/>
            <w:lang w:val="sk-SK"/>
          </w:rPr>
          <w:t>odseku 2</w:t>
        </w:r>
      </w:hyperlink>
      <w:r w:rsidRPr="006F116F">
        <w:rPr>
          <w:rFonts w:ascii="Times New Roman" w:hAnsi="Times New Roman" w:cs="Times New Roman"/>
          <w:color w:val="000000" w:themeColor="text1"/>
          <w:sz w:val="24"/>
          <w:lang w:val="sk-SK"/>
        </w:rPr>
        <w:t xml:space="preserve"> sa považuje služobný plat podľa </w:t>
      </w:r>
      <w:hyperlink r:id="rId110">
        <w:r w:rsidRPr="006F116F">
          <w:rPr>
            <w:rStyle w:val="Hypertextovprepojenie"/>
            <w:rFonts w:ascii="Times New Roman" w:hAnsi="Times New Roman" w:cs="Times New Roman"/>
            <w:color w:val="000000" w:themeColor="text1"/>
            <w:lang w:val="sk-SK"/>
          </w:rPr>
          <w:t>§ 84 ods. 1 písm. a) až m)</w:t>
        </w:r>
      </w:hyperlink>
      <w:r w:rsidRPr="006F116F">
        <w:rPr>
          <w:rFonts w:ascii="Times New Roman" w:hAnsi="Times New Roman" w:cs="Times New Roman"/>
          <w:color w:val="000000" w:themeColor="text1"/>
          <w:sz w:val="24"/>
          <w:lang w:val="sk-SK"/>
        </w:rPr>
        <w:t xml:space="preserve">, a ak ide o príslušníka Policajného zboru podľa </w:t>
      </w:r>
      <w:hyperlink r:id="rId111">
        <w:r w:rsidRPr="006F116F">
          <w:rPr>
            <w:rStyle w:val="Hypertextovprepojenie"/>
            <w:rFonts w:ascii="Times New Roman" w:hAnsi="Times New Roman" w:cs="Times New Roman"/>
            <w:color w:val="000000" w:themeColor="text1"/>
            <w:lang w:val="sk-SK"/>
          </w:rPr>
          <w:t>§ 84 ods. 2 písm. a) až m)</w:t>
        </w:r>
      </w:hyperlink>
      <w:r w:rsidRPr="006F116F">
        <w:rPr>
          <w:rFonts w:ascii="Times New Roman" w:hAnsi="Times New Roman" w:cs="Times New Roman"/>
          <w:color w:val="000000" w:themeColor="text1"/>
          <w:sz w:val="24"/>
          <w:lang w:val="sk-SK"/>
        </w:rPr>
        <w:t>, ktorý mal policajt priznaný v kalendárnom mesiaci, v ktorom mohol naposledy čerpať dovolenku. U policajta vyslaného na výkon štátnej služby v zahraničí sa náhrada za nevyčerpanú dovolenku vypočíta zo služobného platu v eurách pred jeho vynásobením objektivizovaným platovým koeficiento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Výška náhrady pripadajúca na jeden deň dovolenky sa určí ako podiel mesačného služobného platu policajta podľa </w:t>
      </w:r>
      <w:hyperlink r:id="rId112">
        <w:r w:rsidRPr="006F116F">
          <w:rPr>
            <w:rStyle w:val="Hypertextovprepojenie"/>
            <w:rFonts w:ascii="Times New Roman" w:hAnsi="Times New Roman" w:cs="Times New Roman"/>
            <w:color w:val="000000" w:themeColor="text1"/>
            <w:lang w:val="sk-SK"/>
          </w:rPr>
          <w:t>odseku 3</w:t>
        </w:r>
      </w:hyperlink>
      <w:r w:rsidRPr="006F116F">
        <w:rPr>
          <w:rFonts w:ascii="Times New Roman" w:hAnsi="Times New Roman" w:cs="Times New Roman"/>
          <w:color w:val="000000" w:themeColor="text1"/>
          <w:sz w:val="24"/>
          <w:lang w:val="sk-SK"/>
        </w:rPr>
        <w:t xml:space="preserve"> a koeficienta 30,417. Vypočítaná suma náhrady za nevyčerpanú dovolenku alebo jej časť sa zaokrúhľuje na 50 eurocentov smerom nahor.</w:t>
      </w:r>
      <w:bookmarkStart w:id="395" w:name="c_28375"/>
      <w:bookmarkStart w:id="396" w:name="pa_76"/>
      <w:bookmarkStart w:id="397" w:name="p_76"/>
      <w:bookmarkEnd w:id="395"/>
      <w:bookmarkEnd w:id="396"/>
      <w:bookmarkEnd w:id="39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76</w:t>
      </w:r>
      <w:bookmarkStart w:id="398" w:name="c_28377"/>
      <w:bookmarkEnd w:id="398"/>
    </w:p>
    <w:p w:rsidR="00271AB0" w:rsidRPr="006F116F" w:rsidRDefault="00271AB0" w:rsidP="00271AB0">
      <w:pPr>
        <w:pStyle w:val="Nadpis5"/>
        <w:rPr>
          <w:rFonts w:ascii="Times New Roman" w:hAnsi="Times New Roman" w:cs="Times New Roman"/>
          <w:color w:val="000000" w:themeColor="text1"/>
          <w:szCs w:val="24"/>
          <w:lang w:val="sk-SK"/>
        </w:rPr>
      </w:pPr>
      <w:bookmarkStart w:id="399" w:name="X48893ed5b25b1827dbb00a6430942a84c1b43e0"/>
      <w:bookmarkEnd w:id="394"/>
      <w:r w:rsidRPr="006F116F">
        <w:rPr>
          <w:rFonts w:ascii="Times New Roman" w:hAnsi="Times New Roman" w:cs="Times New Roman"/>
          <w:color w:val="000000" w:themeColor="text1"/>
          <w:szCs w:val="24"/>
          <w:lang w:val="sk-SK"/>
        </w:rPr>
        <w:t>Vplyv skončenia služobného pomeru na dovolenk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k sa skončí služobný pomer policajtovi po vyčerpaní dovolenky alebo jej časti, je povinný vrátiť služobný plat vyplatený za dovolenku alebo jej časť, na ktorú mu nevznikol nárok.</w:t>
      </w:r>
      <w:bookmarkStart w:id="400" w:name="c_28411"/>
      <w:bookmarkEnd w:id="400"/>
    </w:p>
    <w:p w:rsidR="00271AB0" w:rsidRPr="006F116F" w:rsidRDefault="00271AB0" w:rsidP="00271AB0">
      <w:pPr>
        <w:pStyle w:val="Nadpis5"/>
        <w:rPr>
          <w:rFonts w:ascii="Times New Roman" w:hAnsi="Times New Roman" w:cs="Times New Roman"/>
          <w:color w:val="000000" w:themeColor="text1"/>
          <w:szCs w:val="24"/>
          <w:lang w:val="sk-SK"/>
        </w:rPr>
      </w:pPr>
      <w:bookmarkStart w:id="401" w:name="dodatková-dovolenka"/>
      <w:bookmarkEnd w:id="399"/>
      <w:r w:rsidRPr="006F116F">
        <w:rPr>
          <w:rFonts w:ascii="Times New Roman" w:hAnsi="Times New Roman" w:cs="Times New Roman"/>
          <w:color w:val="000000" w:themeColor="text1"/>
          <w:szCs w:val="24"/>
          <w:lang w:val="sk-SK"/>
        </w:rPr>
        <w:t>Dodatková dovolenka</w:t>
      </w:r>
      <w:bookmarkStart w:id="402" w:name="c_28413"/>
      <w:bookmarkStart w:id="403" w:name="pa_77"/>
      <w:bookmarkStart w:id="404" w:name="p_77"/>
      <w:bookmarkEnd w:id="402"/>
      <w:bookmarkEnd w:id="403"/>
      <w:bookmarkEnd w:id="40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77</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Policajt, ktorý vykonáva po celý kalendárny rok štátnu službu v sťaženom a zdraviu škodlivom pracovnom prostredí podľa </w:t>
      </w:r>
      <w:hyperlink r:id="rId113">
        <w:r w:rsidRPr="006F116F">
          <w:rPr>
            <w:rStyle w:val="Hypertextovprepojenie"/>
            <w:rFonts w:ascii="Times New Roman" w:hAnsi="Times New Roman" w:cs="Times New Roman"/>
            <w:color w:val="000000" w:themeColor="text1"/>
            <w:lang w:val="sk-SK"/>
          </w:rPr>
          <w:t>§ 78 ods. 2</w:t>
        </w:r>
      </w:hyperlink>
      <w:r w:rsidRPr="006F116F">
        <w:rPr>
          <w:rFonts w:ascii="Times New Roman" w:hAnsi="Times New Roman" w:cs="Times New Roman"/>
          <w:color w:val="000000" w:themeColor="text1"/>
          <w:sz w:val="24"/>
          <w:lang w:val="sk-SK"/>
        </w:rPr>
        <w:t xml:space="preserve"> a </w:t>
      </w:r>
      <w:hyperlink r:id="rId114">
        <w:r w:rsidRPr="006F116F">
          <w:rPr>
            <w:rStyle w:val="Hypertextovprepojenie"/>
            <w:rFonts w:ascii="Times New Roman" w:hAnsi="Times New Roman" w:cs="Times New Roman"/>
            <w:color w:val="000000" w:themeColor="text1"/>
            <w:lang w:val="sk-SK"/>
          </w:rPr>
          <w:t>3</w:t>
        </w:r>
      </w:hyperlink>
      <w:r w:rsidRPr="006F116F">
        <w:rPr>
          <w:rFonts w:ascii="Times New Roman" w:hAnsi="Times New Roman" w:cs="Times New Roman"/>
          <w:color w:val="000000" w:themeColor="text1"/>
          <w:sz w:val="24"/>
          <w:lang w:val="sk-SK"/>
        </w:rPr>
        <w:t xml:space="preserve">, má nárok aj na dodatkovú dovolenku v dĺžke jedného týždňa. Ak policajt túto štátnu službu vykonáva len časť roka, patrí mu pomerná časť dodatkovej dovolenky. Pomerná časť dovolenky je jedna dvanástina dodatkovej dovolenky za každých 22 dní, v ktorých policajt vykonával štátnu službu v sťaženom a zdraviu škodlivom pracovnom prostredí podľa </w:t>
      </w:r>
      <w:hyperlink r:id="rId115">
        <w:r w:rsidRPr="006F116F">
          <w:rPr>
            <w:rStyle w:val="Hypertextovprepojenie"/>
            <w:rFonts w:ascii="Times New Roman" w:hAnsi="Times New Roman" w:cs="Times New Roman"/>
            <w:color w:val="000000" w:themeColor="text1"/>
            <w:lang w:val="sk-SK"/>
          </w:rPr>
          <w:t>§ 78 ods. 2</w:t>
        </w:r>
      </w:hyperlink>
      <w:r w:rsidRPr="006F116F">
        <w:rPr>
          <w:rFonts w:ascii="Times New Roman" w:hAnsi="Times New Roman" w:cs="Times New Roman"/>
          <w:color w:val="000000" w:themeColor="text1"/>
          <w:sz w:val="24"/>
          <w:lang w:val="sk-SK"/>
        </w:rPr>
        <w:t xml:space="preserve"> a </w:t>
      </w:r>
      <w:hyperlink r:id="rId116">
        <w:r w:rsidRPr="006F116F">
          <w:rPr>
            <w:rStyle w:val="Hypertextovprepojenie"/>
            <w:rFonts w:ascii="Times New Roman" w:hAnsi="Times New Roman" w:cs="Times New Roman"/>
            <w:color w:val="000000" w:themeColor="text1"/>
            <w:lang w:val="sk-SK"/>
          </w:rPr>
          <w:t>3</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Za dodatkovú dovolenku nemožno poskytnúť náhradu podľa </w:t>
      </w:r>
      <w:hyperlink r:id="rId117">
        <w:r w:rsidRPr="006F116F">
          <w:rPr>
            <w:rStyle w:val="Hypertextovprepojenie"/>
            <w:rFonts w:ascii="Times New Roman" w:hAnsi="Times New Roman" w:cs="Times New Roman"/>
            <w:color w:val="000000" w:themeColor="text1"/>
            <w:lang w:val="sk-SK"/>
          </w:rPr>
          <w:t>§ 75 ods. 2</w:t>
        </w:r>
      </w:hyperlink>
      <w:r w:rsidRPr="006F116F">
        <w:rPr>
          <w:rFonts w:ascii="Times New Roman" w:hAnsi="Times New Roman" w:cs="Times New Roman"/>
          <w:color w:val="000000" w:themeColor="text1"/>
          <w:sz w:val="24"/>
          <w:lang w:val="sk-SK"/>
        </w:rPr>
        <w:t>; táto dovolenka sa musí vždy vyčerpať, a to prednostne.</w:t>
      </w:r>
      <w:bookmarkStart w:id="405" w:name="c_28580"/>
      <w:bookmarkStart w:id="406" w:name="pa_78"/>
      <w:bookmarkStart w:id="407" w:name="p_78"/>
      <w:bookmarkEnd w:id="405"/>
      <w:bookmarkEnd w:id="406"/>
      <w:bookmarkEnd w:id="40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78</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Faktormi, ktorými sú policajti pri výkone štátnej služby v sťaženom a zdraviu škodlivom pracovnom prostredí vystavení, sú tieto faktor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a) biologické faktory, </w:t>
      </w:r>
      <w:r w:rsidRPr="006F116F">
        <w:rPr>
          <w:rFonts w:ascii="Times New Roman" w:hAnsi="Times New Roman" w:cs="Times New Roman"/>
          <w:color w:val="000000" w:themeColor="text1"/>
          <w:sz w:val="24"/>
          <w:vertAlign w:val="superscript"/>
          <w:lang w:val="sk-SK"/>
        </w:rPr>
        <w:t>18)</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b) ionizujúce žiarenie, </w:t>
      </w:r>
      <w:r w:rsidRPr="006F116F">
        <w:rPr>
          <w:rFonts w:ascii="Times New Roman" w:hAnsi="Times New Roman" w:cs="Times New Roman"/>
          <w:color w:val="000000" w:themeColor="text1"/>
          <w:sz w:val="24"/>
          <w:vertAlign w:val="superscript"/>
          <w:lang w:val="sk-SK"/>
        </w:rPr>
        <w:t>18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c) chemické faktory, </w:t>
      </w:r>
      <w:r w:rsidRPr="006F116F">
        <w:rPr>
          <w:rFonts w:ascii="Times New Roman" w:hAnsi="Times New Roman" w:cs="Times New Roman"/>
          <w:color w:val="000000" w:themeColor="text1"/>
          <w:sz w:val="24"/>
          <w:vertAlign w:val="superscript"/>
          <w:lang w:val="sk-SK"/>
        </w:rPr>
        <w:t>18b)</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d) fyzikálne faktory, </w:t>
      </w:r>
      <w:r w:rsidRPr="006F116F">
        <w:rPr>
          <w:rFonts w:ascii="Times New Roman" w:hAnsi="Times New Roman" w:cs="Times New Roman"/>
          <w:color w:val="000000" w:themeColor="text1"/>
          <w:sz w:val="24"/>
          <w:vertAlign w:val="superscript"/>
          <w:lang w:val="sk-SK"/>
        </w:rPr>
        <w:t>18c)</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nepriaznivé účinky nadmernej fyzickej, psychickej a senzorickej záťaž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f) karcinogénne a mutagénne faktory vrátane azbestu, </w:t>
      </w:r>
      <w:r w:rsidRPr="006F116F">
        <w:rPr>
          <w:rFonts w:ascii="Times New Roman" w:hAnsi="Times New Roman" w:cs="Times New Roman"/>
          <w:color w:val="000000" w:themeColor="text1"/>
          <w:sz w:val="24"/>
          <w:vertAlign w:val="superscript"/>
          <w:lang w:val="sk-SK"/>
        </w:rPr>
        <w:t>18d)</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g) elektromagnetické pole, </w:t>
      </w:r>
      <w:r w:rsidRPr="006F116F">
        <w:rPr>
          <w:rFonts w:ascii="Times New Roman" w:hAnsi="Times New Roman" w:cs="Times New Roman"/>
          <w:color w:val="000000" w:themeColor="text1"/>
          <w:sz w:val="24"/>
          <w:vertAlign w:val="superscript"/>
          <w:lang w:val="sk-SK"/>
        </w:rPr>
        <w:t>18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h) optické žiaren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i) výbušné prostredie. </w:t>
      </w:r>
      <w:r w:rsidRPr="006F116F">
        <w:rPr>
          <w:rFonts w:ascii="Times New Roman" w:hAnsi="Times New Roman" w:cs="Times New Roman"/>
          <w:color w:val="000000" w:themeColor="text1"/>
          <w:sz w:val="24"/>
          <w:vertAlign w:val="superscript"/>
          <w:lang w:val="sk-SK"/>
        </w:rPr>
        <w:t>18f)</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Štátna služba v sťaženom a zdraviu škodlivom pracovnom prostredí je služba, ktorú vykonáv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a) jednotlivo alebo vo vzájomnej kombinácii vyšetrovateľ, kriminalistický technik, kriminalistický expert a pyrotechnik a je vystavený niektorému z faktorov podľa </w:t>
      </w:r>
      <w:hyperlink r:id="rId118">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b) policajt, ktorý vykonáva službu v celách policajného zaistenia, eskortnú službu alebo režimovú službu alebo ktorý viac ako polovicu základného času služby v týždni je v priamom kontakte s obvineným alebo odsúdeným, potápač, pilot, posádka vrtuľníka a palubný personál a je vystavený faktorom podľa </w:t>
      </w:r>
      <w:hyperlink r:id="rId119">
        <w:r w:rsidRPr="006F116F">
          <w:rPr>
            <w:rStyle w:val="Hypertextovprepojenie"/>
            <w:rFonts w:ascii="Times New Roman" w:hAnsi="Times New Roman" w:cs="Times New Roman"/>
            <w:color w:val="000000" w:themeColor="text1"/>
            <w:lang w:val="sk-SK"/>
          </w:rPr>
          <w:t>odseku 1 písm. a)</w:t>
        </w:r>
      </w:hyperlink>
      <w:r w:rsidRPr="006F116F">
        <w:rPr>
          <w:rFonts w:ascii="Times New Roman" w:hAnsi="Times New Roman" w:cs="Times New Roman"/>
          <w:color w:val="000000" w:themeColor="text1"/>
          <w:sz w:val="24"/>
          <w:lang w:val="sk-SK"/>
        </w:rPr>
        <w:t xml:space="preserve">, </w:t>
      </w:r>
      <w:hyperlink r:id="rId120">
        <w:r w:rsidRPr="006F116F">
          <w:rPr>
            <w:rStyle w:val="Hypertextovprepojenie"/>
            <w:rFonts w:ascii="Times New Roman" w:hAnsi="Times New Roman" w:cs="Times New Roman"/>
            <w:color w:val="000000" w:themeColor="text1"/>
            <w:lang w:val="sk-SK"/>
          </w:rPr>
          <w:t>c)</w:t>
        </w:r>
      </w:hyperlink>
      <w:r w:rsidRPr="006F116F">
        <w:rPr>
          <w:rFonts w:ascii="Times New Roman" w:hAnsi="Times New Roman" w:cs="Times New Roman"/>
          <w:color w:val="000000" w:themeColor="text1"/>
          <w:sz w:val="24"/>
          <w:lang w:val="sk-SK"/>
        </w:rPr>
        <w:t xml:space="preserve">, </w:t>
      </w:r>
      <w:hyperlink r:id="rId121">
        <w:r w:rsidRPr="006F116F">
          <w:rPr>
            <w:rStyle w:val="Hypertextovprepojenie"/>
            <w:rFonts w:ascii="Times New Roman" w:hAnsi="Times New Roman" w:cs="Times New Roman"/>
            <w:color w:val="000000" w:themeColor="text1"/>
            <w:lang w:val="sk-SK"/>
          </w:rPr>
          <w:t>d)</w:t>
        </w:r>
      </w:hyperlink>
      <w:r w:rsidRPr="006F116F">
        <w:rPr>
          <w:rFonts w:ascii="Times New Roman" w:hAnsi="Times New Roman" w:cs="Times New Roman"/>
          <w:color w:val="000000" w:themeColor="text1"/>
          <w:sz w:val="24"/>
          <w:lang w:val="sk-SK"/>
        </w:rPr>
        <w:t xml:space="preserve"> alebo </w:t>
      </w:r>
      <w:hyperlink r:id="rId122">
        <w:r w:rsidRPr="006F116F">
          <w:rPr>
            <w:rStyle w:val="Hypertextovprepojenie"/>
            <w:rFonts w:ascii="Times New Roman" w:hAnsi="Times New Roman" w:cs="Times New Roman"/>
            <w:color w:val="000000" w:themeColor="text1"/>
            <w:lang w:val="sk-SK"/>
          </w:rPr>
          <w:t>e)</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c) policajt pri lekárskych prístrojoch a je vystavený faktorom podľa </w:t>
      </w:r>
      <w:hyperlink r:id="rId123">
        <w:r w:rsidRPr="006F116F">
          <w:rPr>
            <w:rStyle w:val="Hypertextovprepojenie"/>
            <w:rFonts w:ascii="Times New Roman" w:hAnsi="Times New Roman" w:cs="Times New Roman"/>
            <w:color w:val="000000" w:themeColor="text1"/>
            <w:lang w:val="sk-SK"/>
          </w:rPr>
          <w:t>odseku 1 písm. b)</w:t>
        </w:r>
      </w:hyperlink>
      <w:r w:rsidRPr="006F116F">
        <w:rPr>
          <w:rFonts w:ascii="Times New Roman" w:hAnsi="Times New Roman" w:cs="Times New Roman"/>
          <w:color w:val="000000" w:themeColor="text1"/>
          <w:sz w:val="24"/>
          <w:lang w:val="sk-SK"/>
        </w:rPr>
        <w:t xml:space="preserve">, </w:t>
      </w:r>
      <w:hyperlink r:id="rId124">
        <w:r w:rsidRPr="006F116F">
          <w:rPr>
            <w:rStyle w:val="Hypertextovprepojenie"/>
            <w:rFonts w:ascii="Times New Roman" w:hAnsi="Times New Roman" w:cs="Times New Roman"/>
            <w:color w:val="000000" w:themeColor="text1"/>
            <w:lang w:val="sk-SK"/>
          </w:rPr>
          <w:t>g)</w:t>
        </w:r>
      </w:hyperlink>
      <w:r w:rsidRPr="006F116F">
        <w:rPr>
          <w:rFonts w:ascii="Times New Roman" w:hAnsi="Times New Roman" w:cs="Times New Roman"/>
          <w:color w:val="000000" w:themeColor="text1"/>
          <w:sz w:val="24"/>
          <w:lang w:val="sk-SK"/>
        </w:rPr>
        <w:t xml:space="preserve"> alebo </w:t>
      </w:r>
      <w:hyperlink r:id="rId125">
        <w:r w:rsidRPr="006F116F">
          <w:rPr>
            <w:rStyle w:val="Hypertextovprepojenie"/>
            <w:rFonts w:ascii="Times New Roman" w:hAnsi="Times New Roman" w:cs="Times New Roman"/>
            <w:color w:val="000000" w:themeColor="text1"/>
            <w:lang w:val="sk-SK"/>
          </w:rPr>
          <w:t>h)</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d) policajt na úseku verejného zdravotníctva na útvaroch a v zariadeniach s výskytom faktorov zdravotných rizík a je vystavený niektorému z faktorov podľa </w:t>
      </w:r>
      <w:hyperlink r:id="rId126">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e) policajt v zdravotníckych a veterinárnych zariadeniach a je vystavený faktorom podľa </w:t>
      </w:r>
      <w:hyperlink r:id="rId127">
        <w:r w:rsidRPr="006F116F">
          <w:rPr>
            <w:rStyle w:val="Hypertextovprepojenie"/>
            <w:rFonts w:ascii="Times New Roman" w:hAnsi="Times New Roman" w:cs="Times New Roman"/>
            <w:color w:val="000000" w:themeColor="text1"/>
            <w:lang w:val="sk-SK"/>
          </w:rPr>
          <w:t>odseku 1 písm. a)</w:t>
        </w:r>
      </w:hyperlink>
      <w:r w:rsidRPr="006F116F">
        <w:rPr>
          <w:rFonts w:ascii="Times New Roman" w:hAnsi="Times New Roman" w:cs="Times New Roman"/>
          <w:color w:val="000000" w:themeColor="text1"/>
          <w:sz w:val="24"/>
          <w:lang w:val="sk-SK"/>
        </w:rPr>
        <w:t xml:space="preserve">, </w:t>
      </w:r>
      <w:hyperlink r:id="rId128">
        <w:r w:rsidRPr="006F116F">
          <w:rPr>
            <w:rStyle w:val="Hypertextovprepojenie"/>
            <w:rFonts w:ascii="Times New Roman" w:hAnsi="Times New Roman" w:cs="Times New Roman"/>
            <w:color w:val="000000" w:themeColor="text1"/>
            <w:lang w:val="sk-SK"/>
          </w:rPr>
          <w:t>b)</w:t>
        </w:r>
      </w:hyperlink>
      <w:r w:rsidRPr="006F116F">
        <w:rPr>
          <w:rFonts w:ascii="Times New Roman" w:hAnsi="Times New Roman" w:cs="Times New Roman"/>
          <w:color w:val="000000" w:themeColor="text1"/>
          <w:sz w:val="24"/>
          <w:lang w:val="sk-SK"/>
        </w:rPr>
        <w:t xml:space="preserve">, </w:t>
      </w:r>
      <w:hyperlink r:id="rId129">
        <w:r w:rsidRPr="006F116F">
          <w:rPr>
            <w:rStyle w:val="Hypertextovprepojenie"/>
            <w:rFonts w:ascii="Times New Roman" w:hAnsi="Times New Roman" w:cs="Times New Roman"/>
            <w:color w:val="000000" w:themeColor="text1"/>
            <w:lang w:val="sk-SK"/>
          </w:rPr>
          <w:t>c)</w:t>
        </w:r>
      </w:hyperlink>
      <w:r w:rsidRPr="006F116F">
        <w:rPr>
          <w:rFonts w:ascii="Times New Roman" w:hAnsi="Times New Roman" w:cs="Times New Roman"/>
          <w:color w:val="000000" w:themeColor="text1"/>
          <w:sz w:val="24"/>
          <w:lang w:val="sk-SK"/>
        </w:rPr>
        <w:t xml:space="preserve"> alebo </w:t>
      </w:r>
      <w:hyperlink r:id="rId130">
        <w:r w:rsidRPr="006F116F">
          <w:rPr>
            <w:rStyle w:val="Hypertextovprepojenie"/>
            <w:rFonts w:ascii="Times New Roman" w:hAnsi="Times New Roman" w:cs="Times New Roman"/>
            <w:color w:val="000000" w:themeColor="text1"/>
            <w:lang w:val="sk-SK"/>
          </w:rPr>
          <w:t>f)</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f) policajt, ktorý je vystavený počas výkonu štátnej služby faktorom uvedeným v </w:t>
      </w:r>
      <w:hyperlink r:id="rId131">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a jeho práca pri výkone štátnej služby je zaradená do tretej kategórie alebo štvrtej kategórie z hľadiska zdravotných rizík podľa osobitného predpisu. </w:t>
      </w:r>
      <w:r w:rsidRPr="006F116F">
        <w:rPr>
          <w:rFonts w:ascii="Times New Roman" w:hAnsi="Times New Roman" w:cs="Times New Roman"/>
          <w:color w:val="000000" w:themeColor="text1"/>
          <w:sz w:val="24"/>
          <w:vertAlign w:val="superscript"/>
          <w:lang w:val="sk-SK"/>
        </w:rPr>
        <w:t>18g)</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Dodatková dovolenka patrí policajtovi, ktorý vykonáva štátnu službu uvedenú v </w:t>
      </w:r>
      <w:hyperlink r:id="rId132">
        <w:r w:rsidRPr="006F116F">
          <w:rPr>
            <w:rStyle w:val="Hypertextovprepojenie"/>
            <w:rFonts w:ascii="Times New Roman" w:hAnsi="Times New Roman" w:cs="Times New Roman"/>
            <w:color w:val="000000" w:themeColor="text1"/>
            <w:lang w:val="sk-SK"/>
          </w:rPr>
          <w:t>odseku 2 písm. a) až e)</w:t>
        </w:r>
      </w:hyperlink>
      <w:r w:rsidRPr="006F116F">
        <w:rPr>
          <w:rFonts w:ascii="Times New Roman" w:hAnsi="Times New Roman" w:cs="Times New Roman"/>
          <w:color w:val="000000" w:themeColor="text1"/>
          <w:sz w:val="24"/>
          <w:lang w:val="sk-SK"/>
        </w:rPr>
        <w:t xml:space="preserve">. Policajtovi, ktorý vykonáva štátnu službu uvedenú v </w:t>
      </w:r>
      <w:hyperlink r:id="rId133">
        <w:r w:rsidRPr="006F116F">
          <w:rPr>
            <w:rStyle w:val="Hypertextovprepojenie"/>
            <w:rFonts w:ascii="Times New Roman" w:hAnsi="Times New Roman" w:cs="Times New Roman"/>
            <w:color w:val="000000" w:themeColor="text1"/>
            <w:lang w:val="sk-SK"/>
          </w:rPr>
          <w:t>odseku 2 písm. f)</w:t>
        </w:r>
      </w:hyperlink>
      <w:r w:rsidRPr="006F116F">
        <w:rPr>
          <w:rFonts w:ascii="Times New Roman" w:hAnsi="Times New Roman" w:cs="Times New Roman"/>
          <w:color w:val="000000" w:themeColor="text1"/>
          <w:sz w:val="24"/>
          <w:lang w:val="sk-SK"/>
        </w:rPr>
        <w:t>, patrí dodatková dovolenka, len ak ju priznal orgán verejného zdravotníctva v rozhodnutí o zaradení práce do tretej kategórie alebo štvrtej kategórie.</w:t>
      </w:r>
      <w:bookmarkStart w:id="408" w:name="c_29606"/>
      <w:bookmarkStart w:id="409" w:name="pa_79"/>
      <w:bookmarkStart w:id="410" w:name="p_79"/>
      <w:bookmarkEnd w:id="408"/>
      <w:bookmarkEnd w:id="409"/>
      <w:bookmarkEnd w:id="41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79</w:t>
      </w:r>
      <w:bookmarkStart w:id="411" w:name="c_29608"/>
      <w:bookmarkEnd w:id="411"/>
    </w:p>
    <w:p w:rsidR="00271AB0" w:rsidRPr="006F116F" w:rsidRDefault="00271AB0" w:rsidP="00271AB0">
      <w:pPr>
        <w:pStyle w:val="Nadpis5"/>
        <w:rPr>
          <w:rFonts w:ascii="Times New Roman" w:hAnsi="Times New Roman" w:cs="Times New Roman"/>
          <w:color w:val="000000" w:themeColor="text1"/>
          <w:szCs w:val="24"/>
          <w:lang w:val="sk-SK"/>
        </w:rPr>
      </w:pPr>
      <w:bookmarkStart w:id="412" w:name="služobné-voľno"/>
      <w:bookmarkEnd w:id="401"/>
      <w:r w:rsidRPr="006F116F">
        <w:rPr>
          <w:rFonts w:ascii="Times New Roman" w:hAnsi="Times New Roman" w:cs="Times New Roman"/>
          <w:color w:val="000000" w:themeColor="text1"/>
          <w:szCs w:val="24"/>
          <w:lang w:val="sk-SK"/>
        </w:rPr>
        <w:t>Služobné voľno</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k policajt nemôže pre prekážky z dôvodu všeobecného záujmu alebo pre dôležité osobné prekážky vykonávať štátnu službu, má nárok na udelenie služobného voľna. Služobné voľno sa neudeľuje, ak je neprítomnosť policajta v službe pre dôležitú osobnú prekážku ospravedlnená. Služobné voľno sa poskytuje na nevyhnutne potrebný čas v dňoch, ktoré sú inak obvyklými dňami služby policajta; ak ďalej nie je ustanovené ina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rekážku v štátnej službe z dôvodu všeobecného záujmu, dôležitú osobnú prekážku v štátnej službe a prekážku podľa </w:t>
      </w:r>
      <w:hyperlink r:id="rId134">
        <w:r w:rsidRPr="006F116F">
          <w:rPr>
            <w:rStyle w:val="Hypertextovprepojenie"/>
            <w:rFonts w:ascii="Times New Roman" w:hAnsi="Times New Roman" w:cs="Times New Roman"/>
            <w:color w:val="000000" w:themeColor="text1"/>
            <w:lang w:val="sk-SK"/>
          </w:rPr>
          <w:t>§ 83 ods. 1</w:t>
        </w:r>
      </w:hyperlink>
      <w:r w:rsidRPr="006F116F">
        <w:rPr>
          <w:rFonts w:ascii="Times New Roman" w:hAnsi="Times New Roman" w:cs="Times New Roman"/>
          <w:color w:val="000000" w:themeColor="text1"/>
          <w:sz w:val="24"/>
          <w:lang w:val="sk-SK"/>
        </w:rPr>
        <w:t xml:space="preserve"> a ich trvanie je policajt povinný preukázať.</w:t>
      </w:r>
    </w:p>
    <w:p w:rsidR="00271AB0" w:rsidRPr="006F116F" w:rsidRDefault="00271AB0" w:rsidP="00271AB0">
      <w:pPr>
        <w:pStyle w:val="Zkladntext"/>
        <w:rPr>
          <w:rFonts w:ascii="Times New Roman" w:hAnsi="Times New Roman" w:cs="Times New Roman"/>
          <w:color w:val="000000" w:themeColor="text1"/>
          <w:sz w:val="24"/>
        </w:rPr>
      </w:pPr>
      <w:bookmarkStart w:id="413" w:name="c_29821"/>
      <w:bookmarkStart w:id="414" w:name="pa_80"/>
      <w:bookmarkEnd w:id="413"/>
      <w:bookmarkEnd w:id="414"/>
      <w:r w:rsidRPr="006F116F">
        <w:rPr>
          <w:rFonts w:ascii="Times New Roman" w:hAnsi="Times New Roman" w:cs="Times New Roman"/>
          <w:color w:val="000000" w:themeColor="text1"/>
          <w:sz w:val="24"/>
        </w:rPr>
        <w:t xml:space="preserve"> </w:t>
      </w:r>
      <w:bookmarkStart w:id="415" w:name="p_80"/>
      <w:bookmarkEnd w:id="41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80</w:t>
      </w:r>
      <w:bookmarkStart w:id="416" w:name="c_29823"/>
      <w:bookmarkEnd w:id="416"/>
    </w:p>
    <w:p w:rsidR="00271AB0" w:rsidRPr="006F116F" w:rsidRDefault="00271AB0" w:rsidP="00271AB0">
      <w:pPr>
        <w:pStyle w:val="Nadpis5"/>
        <w:rPr>
          <w:rFonts w:ascii="Times New Roman" w:hAnsi="Times New Roman" w:cs="Times New Roman"/>
          <w:color w:val="000000" w:themeColor="text1"/>
          <w:szCs w:val="24"/>
          <w:lang w:val="sk-SK"/>
        </w:rPr>
      </w:pPr>
      <w:bookmarkStart w:id="417" w:name="X67179e704baea2b291bea2ebcdbca35641b1f1c"/>
      <w:bookmarkEnd w:id="412"/>
      <w:r w:rsidRPr="006F116F">
        <w:rPr>
          <w:rFonts w:ascii="Times New Roman" w:hAnsi="Times New Roman" w:cs="Times New Roman"/>
          <w:color w:val="000000" w:themeColor="text1"/>
          <w:szCs w:val="24"/>
          <w:lang w:val="sk-SK"/>
        </w:rPr>
        <w:t>Prekážky v štátnej službe z dôvodov všeobecného záujm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 ktorému sa poskytlo služobné voľno pre prekážky v štátnej službe z dôvodu všeobecného záujmu, má počas tohto služobného voľna nárok na služobný plat alebo na ďalší služobný plat, ak mu nebola poskytnutá iná náhrad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Na účely tohto zákona sa za prekážky v štátnej službe z dôvodov všeobecného záujmu rozumie výkon verejných funkcií, občianskych povinností a iných úkonov vo všeobecnom záujme, ktoré nie je možné uskutočniť mimo času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Výkonom verejnej funkcie sa rozumie napríklad výkon povinnosti prísediaceho súd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O výkon občianskych povinností ide najmä</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ri predvolaní na konanie na súde alebo inom štátnom orgáne alebo orgáne územnej samosprávy okrem činnosti súdneho znalca a tlmočník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pri poskytnutí prvej pomoc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pri povinných lekárskych prehliadkach,</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pri opatreniach proti prenosným chorobá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pri iných naliehavých opatreniach liečebno-preventívnej starostlivost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pri izolácii z dôvodu veterinárnych ochranných opatrení,</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pri poskytnutí osobnej pomoci pri požiarnej ochrane, živelných udalostiach, záchrannej akcii Horskej služby v teréne alebo v iných obdobných mimoriadnych prípadoch a v prípadoch, keď je fyzická osoba povinná podľa právnych predpisov osobnú pomoc poskytnú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Služobné voľno pre prekážky v štátnej službe z dôvodu všeobecného záujmu sa poskytne na nevyhnutne potrebný čas. Ak tomu nebráni dôležitý záujem štátnej služby, poskytne sa služobné voľno aj na iné úkony vo všeobecnom záujme v rozsahu a za podmienok takt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za činnosť darcu krvi pri odbere krvi a pri aferéze služobné voľno za čas cesty na odber, odberu, cesty späť a zotavenia po odbere, pokiaľ tieto skutočnosti zasahujú do času služby v rámci 24 hodín od nástupu cesty na odber. Pokiaľ na cestu na odber, odber a cestu späť nestačí 24 hodín, poskytne sa služobné voľno za preukázaný nevyhnutne potrebný ďalší čas, pokiaľ zasahuje do času služby. Ak k odberu nedôjde, poskytne sa služobné voľno len za preukázaný nevyhnutne potrebný čas neprítomnosti v služb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za činnosť darcu ďalších biologických materiálov služobné voľno za čas cesty na odber, odberu, cesty späť a zotavenie po odbere, pokiaľ uvedené skutočnosti zasahujú do času služby v rámci 48 hodín od nástupu cesty na odber. Podľa odobratého objemu, charakteru odberu a zdravotného stavu darcu môže lekár určiť, že služobné voľno sa skráti alebo predĺži; pri predĺžení však najviac po čas zasahujúci do času služby v rámci 96 hodín od nástupu cesty na odber. Ak k odberu nedôjde, poskytne sa služobné voľno podľa písmena 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za činnosť členov volebných komisií pri voľbách do Národnej rady Slovenskej republiky, pri voľbe prezidenta Slovenskej republiky, pri referende a pri voľbách do orgánov územnej samosprávy služobné voľno v nevyhnutne potrebnom rozsah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za bezodplatnú činnosť policajta pri prednáške alebo pri výučbe vrátane skúšobnej činnosti služobné voľno najviac v rozsahu 12 dní v kalendárnom rok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za činnosť vedúcich táborov pre deti a mládež, ich zástupcov pre hospodárske a zdravotné veci, oddielových vedúcich, vychovávateľov, inštruktorov, prípadne stredných zdravotníckych pracovníkov v táboroch pre deti a mládež služobné voľno v nevyhnutne potrebnom rozsahu, najviac však tri týždne v kalendárnom roku, a za podmienky, že policajt najmenej po dobu jedného roka pred poskytnutím služobného voľna pracoval sústavne a bezplatne s deťmi alebo s mládežou. Podmienka sústavnej a bezplatnej práce podľa predchádzajúcej vety sa nevyžaduje u stredných zdravotníckych pracovníkov alebo ak ide o tábory pre zdravotne postihnuté det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za účasť na športovej reprezentácii Slovenskej republiky služobné voľno na nevyhnutne potrebný čas.</w:t>
      </w:r>
      <w:bookmarkStart w:id="418" w:name="c_30561"/>
      <w:bookmarkStart w:id="419" w:name="pa_81"/>
      <w:bookmarkStart w:id="420" w:name="p_81"/>
      <w:bookmarkEnd w:id="418"/>
      <w:bookmarkEnd w:id="419"/>
      <w:bookmarkEnd w:id="42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81</w:t>
      </w:r>
      <w:bookmarkStart w:id="421" w:name="c_30563"/>
      <w:bookmarkEnd w:id="421"/>
    </w:p>
    <w:p w:rsidR="00271AB0" w:rsidRPr="006F116F" w:rsidRDefault="00271AB0" w:rsidP="00271AB0">
      <w:pPr>
        <w:pStyle w:val="Nadpis5"/>
        <w:rPr>
          <w:rFonts w:ascii="Times New Roman" w:hAnsi="Times New Roman" w:cs="Times New Roman"/>
          <w:color w:val="000000" w:themeColor="text1"/>
          <w:szCs w:val="24"/>
          <w:lang w:val="sk-SK"/>
        </w:rPr>
      </w:pPr>
      <w:bookmarkStart w:id="422" w:name="Xb0ce4a8bce960463215590aabfa1b30cbec1be6"/>
      <w:bookmarkEnd w:id="417"/>
      <w:r w:rsidRPr="006F116F">
        <w:rPr>
          <w:rFonts w:ascii="Times New Roman" w:hAnsi="Times New Roman" w:cs="Times New Roman"/>
          <w:color w:val="000000" w:themeColor="text1"/>
          <w:szCs w:val="24"/>
          <w:lang w:val="sk-SK"/>
        </w:rPr>
        <w:t>Dôležité osobné prekážky v štátnej služb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k policajt nemôže vykonávať štátnu službu pre dôležité osobné prekážky, je nadriadený povinný poskytnúť mu služobné voľno s nárokom na služobný plat v rozsahu a za podmienok takt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ri vyšetrení alebo pri ošetrení v zdravotníckom zariadení sa služobné voľno poskytne v nevyhnutne potrebnom rozsahu, pokiaľ vyšetrenie alebo ošetrenie nebolo možné vykonať mimo času výkonu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pri narodení dieťaťa manželke policajta alebo jej na roveň postavenej sa služobné voľno poskytne v nevyhnutne potrebnom rozsahu na prevoz manželky policajta alebo jej na roveň postavenej do zdravotníckeho zariadenia a späť,</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pri sprevádzaní</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dieťaťa, manžela (manželky), rodiča policajta na vyšetrenie alebo ošetrenie do zdravotníckeho zariadenia pri náhlom ochorení alebo pri úraze alebo na pravidelné alebo vopred určené vyšetrenie alebo liečenie,</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zdravotne postihnutého dieťaťa do zariadenia sociálnej služby alebo do osobitnej internátnej školy a späť</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a služobné voľno poskytne v nevyhnutne potrebnom rozsahu, najviac však na jeden deň v prípade uvedenom v bode 1, najviac na 15 dní v kalendárnom roku v prípade uvedenom v bode 2. Služobné voľno sa poskytne len jednému z oprávnených a len ak bolo sprevádzanie nevyhnutné a uvedené úkony nebolo možné vykonať mimo času výkonu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pri ošetrovaní člena rodiny, starostlivosti o dieťa</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ri ošetrovaní chorého dieťaťa mladšieho ako 11 rokov,</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i starostlivosti o dieťa mladšie ako 11 rokov z toho dôvodu, že</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a. detské výchovné zariadenie, v ktorého starostlivosti dieťa inak je, alebo škola, do ktorej chodí, boli uzatvorené podľa nariadenia príslušných orgánov alebo</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b. dieťa nemôže byť pre nariadenú karanténu v starostlivosti detského výchovného zariadenia alebo dochádzať do školy, alebo</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c. osoba, ktorá sa inak o dieťa stará, ochorela alebo jej bola nariadená karanténa alebo karanténne opatrenie, alebo sa podrobila vyšetreniu alebo ošetreniu v zdravotníckom zariadení, ktoré nebolo možné zabezpečiť mimo času výkonu štátnej služby, a preto sa nemôže o dieťa starať,</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ri ošetrovaní iného chorého člena rodiny, ktorý žije s policajtom v spoločnej domácnosti, ak jeho zdravotný stav vyžaduje nevyhnutne ošetrenie inou osobou a chorého nie je možné alebo vhodné umiestniť v nemocnic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a služobné voľno poskytne najviac po dobu prvých deväť po sebe idúcich kalendárnych dní, pokiaľ potreba ošetrovania alebo starostlivosti v nich trvá. Policajtovi, ktorý má v trvalej starostlivosti aspoň jedno dieťa vo veku do skončenia povinnej školskej dochádzky a je inak osamelý, sa poskytne služobné voľno po dobu prvých 14 po sebe idúcich kalendárnych dní, pokiaľ potreba ošetrovania alebo starostlivosti v nich trvá; v tom istom prípade ošetrovania alebo starostlivosti sa služobné voľno poskytne len raz a len jednému z oprávnených,</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pri úmrtí</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ri úmrtí manžela alebo jemu na roveň postaveného alebo dieťaťa sa služobné voľno poskytne na tri dni,</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i úmrtí rodičov a súrodencov policajta, rodičov a súrodencov jeho manžela, ako i manžela súrodenca policajta sa služobné voľno poskytne na jeden deň a na ďalší deň, ak policajt obstaráva pohreb týchto osôb,</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ri úmrtí prarodičov alebo vnuka policajta alebo prarodičov alebo vnuka jeho manžela sa služobné voľno poskytne najviac na jeden deň a na ďalší deň, ak policajt obstaráva pohreb týchto osôb,</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pri úmrtí inej osoby, ktorá nepatrí k uvedeným rodinným príslušníkom, ale žila s policajtom v čase úmrtia v domácnosti, služobné voľno sa poskytne na nevyhnutne potrebný čas, najviac na jeden deň, a na ďalší deň, ak policajt obstaráva pohreb tejto osoby,</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pri úmrtí spolupracovníka sa na účasť na jeho pohrebe služobné voľno poskytne na nevyhnutne potrebný čas,</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pri vlastnej svadbe a svadbe detí</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na vlastnú svadbu sa služobné voľno poskytne na dva dni, z toho jeden deň na účasť na svadobnom obrade,</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na účasť na svadbe detí alebo rodičov sa služobné voľno poskytne na jeden deň,</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pri presťahovaní policajta, ktorý má svoju vlastnú domácnosť alebo bytové zariadenie,</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k sa sťahuje policajt do inej obce, poskytne sa mu služobné voľno v nevyhnutne potrebnom rozsahu, najviac na dva dni,</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ak sa sťahuje policajt v tej istej obci, poskytne sa mu služobné voľno v nevyhnutne potrebnom rozsahu, najviac na jeden deň,</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h) pri hľadaní nového zamestnania pred skončením služobného pomeru policajta sa služobné voľno poskytne na nevyhnutne potrebný čas, najviac však na tri dn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i) pri znemožnení dopravy policajta do miesta výkonu štátnej služby z poveternostných dôvodov sa služobné voľno poskytne na nevyhnutne potrebný čas, najviac však na jeden deň,</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j)pri návrate z pobytov dlhších ako tri mesiace v zahraničí mimo štátov Európskej únie na desať dn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Služobné voľno pre dôležité osobné prekážky v štátnej službe s nárokom na služobný plat môže nadriadený poskytnúť policajtovi v rozsahu a za podmienok takt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a) ženatému, rozvedenému alebo ovdovenému policajtovi preloženému na inú funkciu do iného miesta výkonu štátnej služby z dôvodu uvedeného v </w:t>
      </w:r>
      <w:hyperlink r:id="rId135">
        <w:r w:rsidRPr="006F116F">
          <w:rPr>
            <w:rStyle w:val="Hypertextovprepojenie"/>
            <w:rFonts w:ascii="Times New Roman" w:hAnsi="Times New Roman" w:cs="Times New Roman"/>
            <w:color w:val="000000" w:themeColor="text1"/>
            <w:lang w:val="sk-SK"/>
          </w:rPr>
          <w:t>§ 35 ods. 1 písm. a)</w:t>
        </w:r>
      </w:hyperlink>
      <w:r w:rsidRPr="006F116F">
        <w:rPr>
          <w:rFonts w:ascii="Times New Roman" w:hAnsi="Times New Roman" w:cs="Times New Roman"/>
          <w:color w:val="000000" w:themeColor="text1"/>
          <w:sz w:val="24"/>
          <w:lang w:val="sk-SK"/>
        </w:rPr>
        <w:t xml:space="preserve">, </w:t>
      </w:r>
      <w:hyperlink r:id="rId136">
        <w:r w:rsidRPr="006F116F">
          <w:rPr>
            <w:rStyle w:val="Hypertextovprepojenie"/>
            <w:rFonts w:ascii="Times New Roman" w:hAnsi="Times New Roman" w:cs="Times New Roman"/>
            <w:color w:val="000000" w:themeColor="text1"/>
            <w:lang w:val="sk-SK"/>
          </w:rPr>
          <w:t>b)</w:t>
        </w:r>
      </w:hyperlink>
      <w:r w:rsidRPr="006F116F">
        <w:rPr>
          <w:rFonts w:ascii="Times New Roman" w:hAnsi="Times New Roman" w:cs="Times New Roman"/>
          <w:color w:val="000000" w:themeColor="text1"/>
          <w:sz w:val="24"/>
          <w:lang w:val="sk-SK"/>
        </w:rPr>
        <w:t xml:space="preserve">, </w:t>
      </w:r>
      <w:hyperlink r:id="rId137">
        <w:r w:rsidRPr="006F116F">
          <w:rPr>
            <w:rStyle w:val="Hypertextovprepojenie"/>
            <w:rFonts w:ascii="Times New Roman" w:hAnsi="Times New Roman" w:cs="Times New Roman"/>
            <w:color w:val="000000" w:themeColor="text1"/>
            <w:lang w:val="sk-SK"/>
          </w:rPr>
          <w:t>e)</w:t>
        </w:r>
      </w:hyperlink>
      <w:r w:rsidRPr="006F116F">
        <w:rPr>
          <w:rFonts w:ascii="Times New Roman" w:hAnsi="Times New Roman" w:cs="Times New Roman"/>
          <w:color w:val="000000" w:themeColor="text1"/>
          <w:sz w:val="24"/>
          <w:lang w:val="sk-SK"/>
        </w:rPr>
        <w:t xml:space="preserve"> alebo </w:t>
      </w:r>
      <w:hyperlink r:id="rId138">
        <w:r w:rsidRPr="006F116F">
          <w:rPr>
            <w:rStyle w:val="Hypertextovprepojenie"/>
            <w:rFonts w:ascii="Times New Roman" w:hAnsi="Times New Roman" w:cs="Times New Roman"/>
            <w:color w:val="000000" w:themeColor="text1"/>
            <w:lang w:val="sk-SK"/>
          </w:rPr>
          <w:t>f)</w:t>
        </w:r>
      </w:hyperlink>
      <w:r w:rsidRPr="006F116F">
        <w:rPr>
          <w:rFonts w:ascii="Times New Roman" w:hAnsi="Times New Roman" w:cs="Times New Roman"/>
          <w:color w:val="000000" w:themeColor="text1"/>
          <w:sz w:val="24"/>
          <w:lang w:val="sk-SK"/>
        </w:rPr>
        <w:t>, ktorý z tohto dôvodu žije odlúčene od rodiny a nemôže k rodine denne dochádzať, najviac 15 dní v kalendárnom roku; služobné voľno sa poskytuje po častiach, z ktorých jedna časť spravidla nepresahuje dva dn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na vybavenie dôležitých osobných, rodinných alebo majetkových vecí, ktoré nemožno vybaviť mimo času výkonu štátnej služby, ak by policajtovi inak vznikla ujma v nevyhnutne potrebnom rozsahu, najviac na jeden deň.</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Ak je dôležitá osobná prekážka v štátnej službe policajtovi vopred známa, je povinný včas požiadať nadriadeného o poskytnutie služobného voľna; inak je policajt povinný vyrozumieť ho o dôležitej osobnej prekážke v štátnej službe a o jej predpokladanom trvaní bezodkladn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Neprítomnosť policajta v službe sa ospravedlní za čas dočasnej neschopnosti na výkon štátnej služby pre chorobu alebo úraz, preventívnej rehabilitácie a za čas prvých dvoch týždňov kúpeľnej starostlivosti.</w:t>
      </w:r>
      <w:bookmarkStart w:id="423" w:name="c_31867"/>
      <w:bookmarkStart w:id="424" w:name="pa_82"/>
      <w:bookmarkStart w:id="425" w:name="p_82"/>
      <w:bookmarkEnd w:id="423"/>
      <w:bookmarkEnd w:id="424"/>
      <w:bookmarkEnd w:id="42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82</w:t>
      </w:r>
      <w:bookmarkStart w:id="426" w:name="c_31869"/>
      <w:bookmarkEnd w:id="426"/>
    </w:p>
    <w:p w:rsidR="00271AB0" w:rsidRPr="006F116F" w:rsidRDefault="00271AB0" w:rsidP="00271AB0">
      <w:pPr>
        <w:pStyle w:val="Nadpis5"/>
        <w:rPr>
          <w:rFonts w:ascii="Times New Roman" w:hAnsi="Times New Roman" w:cs="Times New Roman"/>
          <w:color w:val="000000" w:themeColor="text1"/>
          <w:szCs w:val="24"/>
          <w:lang w:val="sk-SK"/>
        </w:rPr>
      </w:pPr>
      <w:bookmarkStart w:id="427" w:name="X5ef2106d15633e26046be25072fd309ebd599f2"/>
      <w:bookmarkEnd w:id="422"/>
      <w:r w:rsidRPr="006F116F">
        <w:rPr>
          <w:rFonts w:ascii="Times New Roman" w:hAnsi="Times New Roman" w:cs="Times New Roman"/>
          <w:color w:val="000000" w:themeColor="text1"/>
          <w:szCs w:val="24"/>
          <w:lang w:val="sk-SK"/>
        </w:rPr>
        <w:t>Dôležité osobné prekážky v štátnej službe v súvislosti so štúdiom pri výkone štát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ovi, ktorý so súhlasom služobného úradu študuje pri výkone štátnej služby, je nadriadený povinný poskytnúť služobné voľno s nárokom na služobný plat za týchto podmienok a v tomto rozsah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v nevyhnutne potrebnom čase na účasť na vyučovaní, študijných sústredeniach alebo predpísaných konzultáciách podľa schváleného učebného plánu alebo študijného program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dva dni na prípravu a vykonanie každej skúšky podľa schváleného učebného plánu alebo študijného programu okrem skúšky uvedenej v písmenách c) až g),</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päť kalendárnych dní na prípravu a vykonanie maturitnej skúšky, záverečnej pomaturitnej skúšky alebo záverečnej skúšky v štúdiu alebo odbornom kurze zameranom na získanie policajného vzdelan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desať kalendárnych dní na prípravu a vykonanie absolutória vrátane prípravy a obhajoby absolventskej prác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50 kalendárnych dní na prípravu a vykonanie štátnej skúšky vrátane prípravy a obhajoby záverečnej práce vo vysokoškolskom štúdiu prvého stupňa, vo vysokoškolskom štúdiu druhého stupňa, vo vysokoškolskom štúdiu spájajúcom prvé dva stupne do jedného celku alebo vo vysokoškolskom štúdiu tretieho stupň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f) päť kalendárnych dní na prípravu a vykonanie skúšky v príprave na výkon certifikovaných pracovných činností a špecializačnej skúšky na výkon špecializovaných pracovných činností zdravotníckych pracovníkov, </w:t>
      </w:r>
      <w:r w:rsidRPr="006F116F">
        <w:rPr>
          <w:rFonts w:ascii="Times New Roman" w:hAnsi="Times New Roman" w:cs="Times New Roman"/>
          <w:color w:val="000000" w:themeColor="text1"/>
          <w:sz w:val="24"/>
          <w:vertAlign w:val="superscript"/>
          <w:lang w:val="sk-SK"/>
        </w:rPr>
        <w:t>19)</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g) desať kalendárnych dní na prípravu a vykonanie záverečnej skúšky v doplňujúcom štúdiu na získanie pedagogickej spôsobilosti </w:t>
      </w:r>
      <w:r w:rsidRPr="006F116F">
        <w:rPr>
          <w:rFonts w:ascii="Times New Roman" w:hAnsi="Times New Roman" w:cs="Times New Roman"/>
          <w:color w:val="000000" w:themeColor="text1"/>
          <w:sz w:val="24"/>
          <w:vertAlign w:val="superscript"/>
          <w:lang w:val="sk-SK"/>
        </w:rPr>
        <w:t>19a)</w:t>
      </w:r>
      <w:r w:rsidRPr="006F116F">
        <w:rPr>
          <w:rFonts w:ascii="Times New Roman" w:hAnsi="Times New Roman" w:cs="Times New Roman"/>
          <w:color w:val="000000" w:themeColor="text1"/>
          <w:sz w:val="24"/>
          <w:lang w:val="sk-SK"/>
        </w:rPr>
        <w:t xml:space="preserve"> vrátane prípravy a obhajoby záverečnej prác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Na vykonanie opravnej skúšky podľa </w:t>
      </w:r>
      <w:hyperlink r:id="rId139">
        <w:r w:rsidRPr="006F116F">
          <w:rPr>
            <w:rStyle w:val="Hypertextovprepojenie"/>
            <w:rFonts w:ascii="Times New Roman" w:hAnsi="Times New Roman" w:cs="Times New Roman"/>
            <w:color w:val="000000" w:themeColor="text1"/>
            <w:lang w:val="sk-SK"/>
          </w:rPr>
          <w:t>odseku 1 písm. b) až g)</w:t>
        </w:r>
      </w:hyperlink>
      <w:r w:rsidRPr="006F116F">
        <w:rPr>
          <w:rFonts w:ascii="Times New Roman" w:hAnsi="Times New Roman" w:cs="Times New Roman"/>
          <w:color w:val="000000" w:themeColor="text1"/>
          <w:sz w:val="24"/>
          <w:lang w:val="sk-SK"/>
        </w:rPr>
        <w:t xml:space="preserve"> sa poskytne služobné voľno v nevyhnutne potrebnom rozsahu; za takto poskytnuté služobné voľno policajtovi nepatrí služobný pla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Na prípravu na opravné skúšky sa služobné voľno podľa </w:t>
      </w:r>
      <w:hyperlink r:id="rId140">
        <w:r w:rsidRPr="006F116F">
          <w:rPr>
            <w:rStyle w:val="Hypertextovprepojenie"/>
            <w:rFonts w:ascii="Times New Roman" w:hAnsi="Times New Roman" w:cs="Times New Roman"/>
            <w:color w:val="000000" w:themeColor="text1"/>
            <w:lang w:val="sk-SK"/>
          </w:rPr>
          <w:t>odseku 1 písm. b) až g)</w:t>
        </w:r>
      </w:hyperlink>
      <w:r w:rsidRPr="006F116F">
        <w:rPr>
          <w:rFonts w:ascii="Times New Roman" w:hAnsi="Times New Roman" w:cs="Times New Roman"/>
          <w:color w:val="000000" w:themeColor="text1"/>
          <w:sz w:val="24"/>
          <w:lang w:val="sk-SK"/>
        </w:rPr>
        <w:t xml:space="preserve"> neposkytn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Osamelej policajtke alebo osamelému policajtovi, ktorý sa stará aspoň o jedno dieťa mladšie ako 15 rokov a ktorému patrí služobné voľno podľa </w:t>
      </w:r>
      <w:hyperlink r:id="rId141">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sa poskytne ďalšie služobné voľno s nárokom na služobný plat v rozsahu päť dní v školskom roku alebo akademickom roku, ak štúdium trvá viac ako tri mesiac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Služobné voľno podľa </w:t>
      </w:r>
      <w:hyperlink r:id="rId142">
        <w:r w:rsidRPr="006F116F">
          <w:rPr>
            <w:rStyle w:val="Hypertextovprepojenie"/>
            <w:rFonts w:ascii="Times New Roman" w:hAnsi="Times New Roman" w:cs="Times New Roman"/>
            <w:color w:val="000000" w:themeColor="text1"/>
            <w:lang w:val="sk-SK"/>
          </w:rPr>
          <w:t>odseku 1</w:t>
        </w:r>
      </w:hyperlink>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určené počtom dní nemožno čerpať po hodinách,</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poskytované na štúdium možno čerpať po celý školský rok alebo akademický rok, alebo počas trvania odborného kurzu alebo inej formy ďalšieho vzdeláv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Nevyčerpané služobné voľno nemožno čerpať v inom školskom roku alebo akademickom rok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Čerpanie služobného voľna sa prerušuje uznaním dočasnej neschopnosti na výkon štátnej služby pre chorobu alebo úraz alebo nariadením karantény v dobe, keď policajt čerpá služobné voľno.</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8) Do doby služobného voľna sa nezapočítava čas strávený cestovaním do príslušnej školy alebo do vzdelávacieho zariadenia, v ktorých sa štúdium uskutočňuje, ak je škola alebo vzdelávacie zariadenie v inom mieste, ako je miesto výkonu štátnej služby policajt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9) Na vykonanie prijímacích skúšok možno policajtovi na jeho žiadosť poskytnúť služobné voľno s nárokom na služobný plat v nevyhnutne potrebnom rozsahu.</w:t>
      </w:r>
      <w:bookmarkStart w:id="428" w:name="c_33902"/>
      <w:bookmarkStart w:id="429" w:name="pa_82a"/>
      <w:bookmarkStart w:id="430" w:name="p_82a"/>
      <w:bookmarkEnd w:id="428"/>
      <w:bookmarkEnd w:id="429"/>
      <w:bookmarkEnd w:id="43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82a</w:t>
      </w:r>
    </w:p>
    <w:p w:rsidR="00271AB0" w:rsidRPr="006F116F" w:rsidRDefault="00271AB0" w:rsidP="00271AB0">
      <w:pPr>
        <w:pStyle w:val="Nadpis5"/>
        <w:rPr>
          <w:rFonts w:ascii="Times New Roman" w:hAnsi="Times New Roman" w:cs="Times New Roman"/>
          <w:color w:val="000000" w:themeColor="text1"/>
          <w:szCs w:val="24"/>
          <w:lang w:val="sk-SK"/>
        </w:rPr>
      </w:pPr>
      <w:bookmarkStart w:id="431" w:name="zrušený-od-1.5.2004"/>
      <w:bookmarkEnd w:id="427"/>
      <w:r w:rsidRPr="006F116F">
        <w:rPr>
          <w:rFonts w:ascii="Times New Roman" w:hAnsi="Times New Roman" w:cs="Times New Roman"/>
          <w:color w:val="000000" w:themeColor="text1"/>
          <w:szCs w:val="24"/>
          <w:lang w:val="sk-SK"/>
        </w:rPr>
        <w:t>Zrušený od 1.5.2004</w:t>
      </w:r>
      <w:bookmarkStart w:id="432" w:name="c_34018"/>
      <w:bookmarkStart w:id="433" w:name="pa_83"/>
      <w:bookmarkStart w:id="434" w:name="p_83"/>
      <w:bookmarkEnd w:id="432"/>
      <w:bookmarkEnd w:id="433"/>
      <w:bookmarkEnd w:id="43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83</w:t>
      </w:r>
      <w:bookmarkStart w:id="435" w:name="c_34020"/>
      <w:bookmarkEnd w:id="435"/>
    </w:p>
    <w:p w:rsidR="00271AB0" w:rsidRPr="006F116F" w:rsidRDefault="00271AB0" w:rsidP="00271AB0">
      <w:pPr>
        <w:pStyle w:val="Nadpis5"/>
        <w:rPr>
          <w:rFonts w:ascii="Times New Roman" w:hAnsi="Times New Roman" w:cs="Times New Roman"/>
          <w:color w:val="000000" w:themeColor="text1"/>
          <w:szCs w:val="24"/>
          <w:lang w:val="sk-SK"/>
        </w:rPr>
      </w:pPr>
      <w:bookmarkStart w:id="436" w:name="X7592ac040220b0a60fc7a9ab3728d5f2f8933a8"/>
      <w:bookmarkEnd w:id="431"/>
      <w:r w:rsidRPr="006F116F">
        <w:rPr>
          <w:rFonts w:ascii="Times New Roman" w:hAnsi="Times New Roman" w:cs="Times New Roman"/>
          <w:color w:val="000000" w:themeColor="text1"/>
          <w:szCs w:val="24"/>
          <w:lang w:val="sk-SK"/>
        </w:rPr>
        <w:t>Služobné voľno bez nároku na služobný pla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Služobné voľno bez nároku na služobný plat sa policajtovi poskytne na nevyhnutne potrebný čas z dôvod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nepredvídaného prerušenia premávky alebo meškania hromadných dopravných prostriedko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činnosti registrovaného kandidáta pri voľbách do Národnej rady Slovenskej republiky, prezidenta Slovenskej republiky, pri referende a pri voľbách do orgánov územnej samospráv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činnosti svedka a inej fyzickej osoby predvolanej na konanie pred súdom alebo pred iným štátnym orgánom, alebo pred orgánom obce, ak ide o konanie v osobnom záujme policajta alebo na ktoré dal podnet policajt svojím zavinením,</w:t>
      </w:r>
    </w:p>
    <w:p w:rsidR="00271AB0" w:rsidRPr="006F116F" w:rsidRDefault="00271AB0" w:rsidP="00271AB0">
      <w:pPr>
        <w:pStyle w:val="Odstavec-minus1r"/>
        <w:rPr>
          <w:rFonts w:ascii="Times New Roman" w:hAnsi="Times New Roman" w:cs="Times New Roman"/>
          <w:color w:val="FF0000"/>
          <w:sz w:val="24"/>
          <w:lang w:val="sk-SK"/>
        </w:rPr>
      </w:pPr>
      <w:r w:rsidRPr="006F116F">
        <w:rPr>
          <w:rFonts w:ascii="Times New Roman" w:hAnsi="Times New Roman" w:cs="Times New Roman"/>
          <w:color w:val="000000" w:themeColor="text1"/>
          <w:sz w:val="24"/>
          <w:lang w:val="sk-SK"/>
        </w:rPr>
        <w:t xml:space="preserve">d) </w:t>
      </w:r>
      <w:r w:rsidRPr="006F116F">
        <w:rPr>
          <w:rFonts w:ascii="Times New Roman" w:hAnsi="Times New Roman" w:cs="Times New Roman"/>
          <w:color w:val="FF0000"/>
          <w:sz w:val="24"/>
          <w:lang w:val="sk-SK"/>
        </w:rPr>
        <w:t>poskytovania osobnej starostlivosti svojmu dieťaťu, manželovi, manželke alebo rodičovi,  vyžadujúcim  rozsiahlu opateru  alebo podporu z vážneho zdravotného dôvodu alebo s vekom súvisiaceho dôvodu; služobné voľno sa poskytne najviac na päť dní v kalendárnom roku,</w:t>
      </w:r>
    </w:p>
    <w:p w:rsidR="00271AB0" w:rsidRPr="006F116F" w:rsidRDefault="00271AB0" w:rsidP="00271AB0">
      <w:pPr>
        <w:pStyle w:val="Odstavec-minus1r"/>
        <w:ind w:left="0" w:firstLine="0"/>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iných úkonov vo všeobecnom záujme, ak tak ustanovujú osobitné predpis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olicajtovi možno poskytnúť služobné voľno bez nároku na služobný plat na nevyhnutne potrebný čas, ak o to požiada z vážnych dôvodov. O poskytnutí služobného voľna na čas, ktorý vo svojom súhrne nepresiahne 60 dní v kalendárnom roku, rozhoduje nadriadený a o poskytnutí služobného voľna na čas dlhší ako 60 dní v kalendárnom roku rozhoduje minister.</w:t>
      </w:r>
    </w:p>
    <w:p w:rsidR="00271AB0" w:rsidRPr="006F116F" w:rsidRDefault="00271AB0" w:rsidP="00271AB0">
      <w:pPr>
        <w:pStyle w:val="Odstavec-1r"/>
        <w:rPr>
          <w:rFonts w:ascii="Times New Roman" w:hAnsi="Times New Roman" w:cs="Times New Roman"/>
          <w:color w:val="FF0000"/>
          <w:sz w:val="24"/>
          <w:lang w:val="sk-SK"/>
        </w:rPr>
      </w:pPr>
      <w:r w:rsidRPr="006F116F">
        <w:rPr>
          <w:rFonts w:ascii="Times New Roman" w:hAnsi="Times New Roman" w:cs="Times New Roman"/>
          <w:color w:val="FF0000"/>
          <w:sz w:val="24"/>
          <w:lang w:val="sk-SK"/>
        </w:rPr>
        <w:t>(3) Nadriadený umožní policajtovi odslúženie zameškaného času podľa odseku 1, ak tomu nebráni organizácia výkonu štátnej služby.</w:t>
      </w:r>
      <w:bookmarkStart w:id="437" w:name="c_34516"/>
      <w:bookmarkEnd w:id="437"/>
    </w:p>
    <w:p w:rsidR="00271AB0" w:rsidRPr="006F116F" w:rsidRDefault="00271AB0" w:rsidP="00271AB0">
      <w:pPr>
        <w:pStyle w:val="Nadpis2"/>
        <w:rPr>
          <w:rFonts w:ascii="Times New Roman" w:hAnsi="Times New Roman" w:cs="Times New Roman"/>
          <w:color w:val="000000" w:themeColor="text1"/>
          <w:sz w:val="24"/>
          <w:szCs w:val="24"/>
          <w:lang w:val="sk-SK"/>
        </w:rPr>
      </w:pPr>
      <w:bookmarkStart w:id="438" w:name="piata-časť"/>
      <w:bookmarkEnd w:id="336"/>
      <w:bookmarkEnd w:id="436"/>
      <w:r w:rsidRPr="006F116F">
        <w:rPr>
          <w:rFonts w:ascii="Times New Roman" w:hAnsi="Times New Roman" w:cs="Times New Roman"/>
          <w:color w:val="000000" w:themeColor="text1"/>
          <w:sz w:val="24"/>
          <w:szCs w:val="24"/>
          <w:lang w:val="sk-SK"/>
        </w:rPr>
        <w:t>PIATA ČASŤ</w:t>
      </w:r>
    </w:p>
    <w:p w:rsidR="00271AB0" w:rsidRPr="006F116F" w:rsidRDefault="00271AB0" w:rsidP="00271AB0">
      <w:pPr>
        <w:pStyle w:val="Nadpis2"/>
        <w:rPr>
          <w:rFonts w:ascii="Times New Roman" w:hAnsi="Times New Roman" w:cs="Times New Roman"/>
          <w:color w:val="000000" w:themeColor="text1"/>
          <w:sz w:val="24"/>
          <w:szCs w:val="24"/>
          <w:lang w:val="sk-SK"/>
        </w:rPr>
      </w:pPr>
      <w:bookmarkStart w:id="439" w:name="platové-náležitosti-a-ďalšie-náležitosti"/>
      <w:bookmarkEnd w:id="438"/>
      <w:r w:rsidRPr="006F116F">
        <w:rPr>
          <w:rFonts w:ascii="Times New Roman" w:hAnsi="Times New Roman" w:cs="Times New Roman"/>
          <w:color w:val="000000" w:themeColor="text1"/>
          <w:sz w:val="24"/>
          <w:szCs w:val="24"/>
          <w:lang w:val="sk-SK"/>
        </w:rPr>
        <w:t>PLATOVÉ NÁLEŽITOSTI A ĎALŠIE NÁLEŽITOSTI</w:t>
      </w:r>
      <w:bookmarkStart w:id="440" w:name="c_34523"/>
      <w:bookmarkStart w:id="441" w:name="pa_84"/>
      <w:bookmarkStart w:id="442" w:name="p_84"/>
      <w:bookmarkEnd w:id="440"/>
      <w:bookmarkEnd w:id="441"/>
      <w:bookmarkEnd w:id="442"/>
    </w:p>
    <w:p w:rsidR="00271AB0" w:rsidRPr="006F116F" w:rsidRDefault="00271AB0" w:rsidP="00271AB0">
      <w:pPr>
        <w:pStyle w:val="Zkladntext"/>
      </w:pPr>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84</w:t>
      </w:r>
      <w:bookmarkStart w:id="443" w:name="c_34525"/>
      <w:bookmarkEnd w:id="443"/>
    </w:p>
    <w:p w:rsidR="00271AB0" w:rsidRPr="006F116F" w:rsidRDefault="00271AB0" w:rsidP="00271AB0">
      <w:pPr>
        <w:pStyle w:val="Nadpis5"/>
        <w:rPr>
          <w:rFonts w:ascii="Times New Roman" w:hAnsi="Times New Roman" w:cs="Times New Roman"/>
          <w:color w:val="000000" w:themeColor="text1"/>
          <w:szCs w:val="24"/>
          <w:lang w:val="sk-SK"/>
        </w:rPr>
      </w:pPr>
      <w:bookmarkStart w:id="444" w:name="X3fdfd002be346bc003a31ba262dea447d3fdadc"/>
      <w:r w:rsidRPr="006F116F">
        <w:rPr>
          <w:rFonts w:ascii="Times New Roman" w:hAnsi="Times New Roman" w:cs="Times New Roman"/>
          <w:color w:val="000000" w:themeColor="text1"/>
          <w:szCs w:val="24"/>
          <w:lang w:val="sk-SK"/>
        </w:rPr>
        <w:t>Služobný príjem, služobný plat a peňažná náhrada za služobnú pohotovos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ovi v stálej štátnej službe, okrem príslušníka Policajného zboru v stálej štátnej službe, za výkon štátnej služby patrí služobný príjem, ktorý tvoria tieto zložk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funkčný pla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prídavok za výsluhu roko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hodnostný príplato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osobitný príplato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príplatok za riaden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príplatok za zastupovanie alebo za výkon dočasne neobsadenej riadiacej funkc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osobný príplato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h) príplatok za štátnu službu v sťaženom a zdraviu škodlivom pracovnom prostredí,</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i) príplatok za prípravu policajta čakateľ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j) príplatok za starostlivosť o prideleného služobného psa alebo služobného koň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 príplatok za starostlivosť a vedenie služobného cestného vozidla alebo motorového čln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l) príplatok za výkon potápačskej činnost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m) príplatok za nerovnomernosť času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n) príplatok za výkon štátnej služby nad základný čas služby v týždn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o) príplatok za štátnu službu v noc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 príplatok za štátnu službu v sobotu a v nedeľ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r) príplatok za štátnu službu vo sviato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 ďalší služobný pla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t) odmen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íslušníkovi Policajného zboru v stálej štátnej službe za výkon štátnej služby patrí služobný príjem, ktorý tvoria tieto zložk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funkčný pla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prídavok za výsluhu roko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hodnostný príplato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rizikový príplato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príplatok za riaden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príplatok za zastupovanie alebo za výkon dočasne neobsadenej riadiacej funkc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osobný príplato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h) príplatok za štátnu službu v sťaženom a zdraviu škodlivom pracovnom prostredí,</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i) príplatok za ovládanie a používanie cudzieho jazyka (ďalej len "jazykový príplato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j) príplatok za starostlivosť o prideleného služobného psa alebo služobného koň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 príplatok za starostlivosť a vedenie služobného cestného vozidla alebo motorového čln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l) príplatok za výkon potápačskej činnost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m) príplatok za nerovnomernosť času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n) príplatok za výkon štátnej služby nad základný čas služby v týždn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o) príplatok členom posádok lietadiel a vrtuľníko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 odmen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r) doplatok k služobnému platu podľa </w:t>
      </w:r>
      <w:hyperlink r:id="rId143">
        <w:r w:rsidRPr="006F116F">
          <w:rPr>
            <w:rStyle w:val="Hypertextovprepojenie"/>
            <w:rFonts w:ascii="Times New Roman" w:hAnsi="Times New Roman" w:cs="Times New Roman"/>
            <w:color w:val="000000" w:themeColor="text1"/>
            <w:lang w:val="sk-SK"/>
          </w:rPr>
          <w:t>§ 287c</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 príplatok zdravotníckym pracovníko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t) príplatok za výkon činnosti v oblasti kybernetickej bezpečnost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Služobný plat tvoria zložky služobného príjmu uvedené v </w:t>
      </w:r>
      <w:hyperlink r:id="rId144">
        <w:r w:rsidRPr="006F116F">
          <w:rPr>
            <w:rStyle w:val="Hypertextovprepojenie"/>
            <w:rFonts w:ascii="Times New Roman" w:hAnsi="Times New Roman" w:cs="Times New Roman"/>
            <w:color w:val="000000" w:themeColor="text1"/>
            <w:lang w:val="sk-SK"/>
          </w:rPr>
          <w:t>odseku 1 písm. a) až m)</w:t>
        </w:r>
      </w:hyperlink>
      <w:r w:rsidRPr="006F116F">
        <w:rPr>
          <w:rFonts w:ascii="Times New Roman" w:hAnsi="Times New Roman" w:cs="Times New Roman"/>
          <w:color w:val="000000" w:themeColor="text1"/>
          <w:sz w:val="24"/>
          <w:lang w:val="sk-SK"/>
        </w:rPr>
        <w:t xml:space="preserve"> a </w:t>
      </w:r>
      <w:hyperlink r:id="rId145">
        <w:r w:rsidRPr="006F116F">
          <w:rPr>
            <w:rStyle w:val="Hypertextovprepojenie"/>
            <w:rFonts w:ascii="Times New Roman" w:hAnsi="Times New Roman" w:cs="Times New Roman"/>
            <w:color w:val="000000" w:themeColor="text1"/>
            <w:lang w:val="sk-SK"/>
          </w:rPr>
          <w:t>o) až r)</w:t>
        </w:r>
      </w:hyperlink>
      <w:r w:rsidRPr="006F116F">
        <w:rPr>
          <w:rFonts w:ascii="Times New Roman" w:hAnsi="Times New Roman" w:cs="Times New Roman"/>
          <w:color w:val="000000" w:themeColor="text1"/>
          <w:sz w:val="24"/>
          <w:lang w:val="sk-SK"/>
        </w:rPr>
        <w:t xml:space="preserve"> a ak ide o príslušníka Policajného zboru, tvoria zložky služobného príjmu uvedené v </w:t>
      </w:r>
      <w:hyperlink r:id="rId146">
        <w:r w:rsidRPr="006F116F">
          <w:rPr>
            <w:rStyle w:val="Hypertextovprepojenie"/>
            <w:rFonts w:ascii="Times New Roman" w:hAnsi="Times New Roman" w:cs="Times New Roman"/>
            <w:color w:val="000000" w:themeColor="text1"/>
            <w:lang w:val="sk-SK"/>
          </w:rPr>
          <w:t>odseku 2 písm. a) až m)</w:t>
        </w:r>
      </w:hyperlink>
      <w:r w:rsidRPr="006F116F">
        <w:rPr>
          <w:rFonts w:ascii="Times New Roman" w:hAnsi="Times New Roman" w:cs="Times New Roman"/>
          <w:color w:val="000000" w:themeColor="text1"/>
          <w:sz w:val="24"/>
          <w:lang w:val="sk-SK"/>
        </w:rPr>
        <w:t xml:space="preserve">, </w:t>
      </w:r>
      <w:hyperlink r:id="rId147">
        <w:r w:rsidRPr="006F116F">
          <w:rPr>
            <w:rStyle w:val="Hypertextovprepojenie"/>
            <w:rFonts w:ascii="Times New Roman" w:hAnsi="Times New Roman" w:cs="Times New Roman"/>
            <w:color w:val="000000" w:themeColor="text1"/>
            <w:lang w:val="sk-SK"/>
          </w:rPr>
          <w:t>o)</w:t>
        </w:r>
      </w:hyperlink>
      <w:r w:rsidRPr="006F116F">
        <w:rPr>
          <w:rFonts w:ascii="Times New Roman" w:hAnsi="Times New Roman" w:cs="Times New Roman"/>
          <w:color w:val="000000" w:themeColor="text1"/>
          <w:sz w:val="24"/>
          <w:lang w:val="sk-SK"/>
        </w:rPr>
        <w:t xml:space="preserve"> a </w:t>
      </w:r>
      <w:hyperlink r:id="rId148">
        <w:r w:rsidRPr="006F116F">
          <w:rPr>
            <w:rStyle w:val="Hypertextovprepojenie"/>
            <w:rFonts w:ascii="Times New Roman" w:hAnsi="Times New Roman" w:cs="Times New Roman"/>
            <w:color w:val="000000" w:themeColor="text1"/>
            <w:lang w:val="sk-SK"/>
          </w:rPr>
          <w:t>r)</w:t>
        </w:r>
      </w:hyperlink>
      <w:r w:rsidRPr="006F116F">
        <w:rPr>
          <w:rFonts w:ascii="Times New Roman" w:hAnsi="Times New Roman" w:cs="Times New Roman"/>
          <w:color w:val="000000" w:themeColor="text1"/>
          <w:sz w:val="24"/>
          <w:lang w:val="sk-SK"/>
        </w:rPr>
        <w:t xml:space="preserve">. Ak ide o príplatky podľa </w:t>
      </w:r>
      <w:hyperlink r:id="rId149">
        <w:r w:rsidRPr="006F116F">
          <w:rPr>
            <w:rStyle w:val="Hypertextovprepojenie"/>
            <w:rFonts w:ascii="Times New Roman" w:hAnsi="Times New Roman" w:cs="Times New Roman"/>
            <w:color w:val="000000" w:themeColor="text1"/>
            <w:lang w:val="sk-SK"/>
          </w:rPr>
          <w:t>§ 98 ods. 1</w:t>
        </w:r>
      </w:hyperlink>
      <w:r w:rsidRPr="006F116F">
        <w:rPr>
          <w:rFonts w:ascii="Times New Roman" w:hAnsi="Times New Roman" w:cs="Times New Roman"/>
          <w:color w:val="000000" w:themeColor="text1"/>
          <w:sz w:val="24"/>
          <w:lang w:val="sk-SK"/>
        </w:rPr>
        <w:t xml:space="preserve">, </w:t>
      </w:r>
      <w:hyperlink r:id="rId150">
        <w:r w:rsidRPr="006F116F">
          <w:rPr>
            <w:rStyle w:val="Hypertextovprepojenie"/>
            <w:rFonts w:ascii="Times New Roman" w:hAnsi="Times New Roman" w:cs="Times New Roman"/>
            <w:color w:val="000000" w:themeColor="text1"/>
            <w:lang w:val="sk-SK"/>
          </w:rPr>
          <w:t>§ 99</w:t>
        </w:r>
      </w:hyperlink>
      <w:r w:rsidRPr="006F116F">
        <w:rPr>
          <w:rFonts w:ascii="Times New Roman" w:hAnsi="Times New Roman" w:cs="Times New Roman"/>
          <w:color w:val="000000" w:themeColor="text1"/>
          <w:sz w:val="24"/>
          <w:lang w:val="sk-SK"/>
        </w:rPr>
        <w:t xml:space="preserve">, </w:t>
      </w:r>
      <w:hyperlink r:id="rId151">
        <w:r w:rsidRPr="006F116F">
          <w:rPr>
            <w:rStyle w:val="Hypertextovprepojenie"/>
            <w:rFonts w:ascii="Times New Roman" w:hAnsi="Times New Roman" w:cs="Times New Roman"/>
            <w:color w:val="000000" w:themeColor="text1"/>
            <w:lang w:val="sk-SK"/>
          </w:rPr>
          <w:t>100</w:t>
        </w:r>
      </w:hyperlink>
      <w:r w:rsidRPr="006F116F">
        <w:rPr>
          <w:rFonts w:ascii="Times New Roman" w:hAnsi="Times New Roman" w:cs="Times New Roman"/>
          <w:color w:val="000000" w:themeColor="text1"/>
          <w:sz w:val="24"/>
          <w:lang w:val="sk-SK"/>
        </w:rPr>
        <w:t xml:space="preserve"> a </w:t>
      </w:r>
      <w:hyperlink r:id="rId152">
        <w:r w:rsidRPr="006F116F">
          <w:rPr>
            <w:rStyle w:val="Hypertextovprepojenie"/>
            <w:rFonts w:ascii="Times New Roman" w:hAnsi="Times New Roman" w:cs="Times New Roman"/>
            <w:color w:val="000000" w:themeColor="text1"/>
            <w:lang w:val="sk-SK"/>
          </w:rPr>
          <w:t>101</w:t>
        </w:r>
      </w:hyperlink>
      <w:r w:rsidRPr="006F116F">
        <w:rPr>
          <w:rFonts w:ascii="Times New Roman" w:hAnsi="Times New Roman" w:cs="Times New Roman"/>
          <w:color w:val="000000" w:themeColor="text1"/>
          <w:sz w:val="24"/>
          <w:lang w:val="sk-SK"/>
        </w:rPr>
        <w:t xml:space="preserve"> a peňažnú náhradu za služobnú pohotovosť podľa </w:t>
      </w:r>
      <w:hyperlink r:id="rId153">
        <w:r w:rsidRPr="006F116F">
          <w:rPr>
            <w:rStyle w:val="Hypertextovprepojenie"/>
            <w:rFonts w:ascii="Times New Roman" w:hAnsi="Times New Roman" w:cs="Times New Roman"/>
            <w:color w:val="000000" w:themeColor="text1"/>
            <w:lang w:val="sk-SK"/>
          </w:rPr>
          <w:t>§ 103 ods. 1</w:t>
        </w:r>
      </w:hyperlink>
      <w:r w:rsidRPr="006F116F">
        <w:rPr>
          <w:rFonts w:ascii="Times New Roman" w:hAnsi="Times New Roman" w:cs="Times New Roman"/>
          <w:color w:val="000000" w:themeColor="text1"/>
          <w:sz w:val="24"/>
          <w:lang w:val="sk-SK"/>
        </w:rPr>
        <w:t xml:space="preserve">, služobný plat policajta, okrem príslušníka Policajného zboru, tvoria zložky služobného príjmu uvedené v </w:t>
      </w:r>
      <w:hyperlink r:id="rId154">
        <w:r w:rsidRPr="006F116F">
          <w:rPr>
            <w:rStyle w:val="Hypertextovprepojenie"/>
            <w:rFonts w:ascii="Times New Roman" w:hAnsi="Times New Roman" w:cs="Times New Roman"/>
            <w:color w:val="000000" w:themeColor="text1"/>
            <w:lang w:val="sk-SK"/>
          </w:rPr>
          <w:t>odseku 1 písm. a) až m)</w:t>
        </w:r>
      </w:hyperlink>
      <w:r w:rsidRPr="006F116F">
        <w:rPr>
          <w:rFonts w:ascii="Times New Roman" w:hAnsi="Times New Roman" w:cs="Times New Roman"/>
          <w:color w:val="000000" w:themeColor="text1"/>
          <w:sz w:val="24"/>
          <w:lang w:val="sk-SK"/>
        </w:rPr>
        <w:t xml:space="preserve">. Ak ide o príplatok príslušníka Policajného zboru podľa </w:t>
      </w:r>
      <w:hyperlink r:id="rId155">
        <w:r w:rsidRPr="006F116F">
          <w:rPr>
            <w:rStyle w:val="Hypertextovprepojenie"/>
            <w:rFonts w:ascii="Times New Roman" w:hAnsi="Times New Roman" w:cs="Times New Roman"/>
            <w:color w:val="000000" w:themeColor="text1"/>
            <w:lang w:val="sk-SK"/>
          </w:rPr>
          <w:t>§ 98 ods. 2</w:t>
        </w:r>
      </w:hyperlink>
      <w:r w:rsidRPr="006F116F">
        <w:rPr>
          <w:rFonts w:ascii="Times New Roman" w:hAnsi="Times New Roman" w:cs="Times New Roman"/>
          <w:color w:val="000000" w:themeColor="text1"/>
          <w:sz w:val="24"/>
          <w:lang w:val="sk-SK"/>
        </w:rPr>
        <w:t xml:space="preserve">, služobný plat príslušníka Policajného zboru tvoria zložky služobného príjmu uvedené v </w:t>
      </w:r>
      <w:hyperlink r:id="rId156">
        <w:r w:rsidRPr="006F116F">
          <w:rPr>
            <w:rStyle w:val="Hypertextovprepojenie"/>
            <w:rFonts w:ascii="Times New Roman" w:hAnsi="Times New Roman" w:cs="Times New Roman"/>
            <w:color w:val="000000" w:themeColor="text1"/>
            <w:lang w:val="sk-SK"/>
          </w:rPr>
          <w:t>odseku 2 písm. a) až m)</w:t>
        </w:r>
      </w:hyperlink>
      <w:r w:rsidRPr="006F116F">
        <w:rPr>
          <w:rFonts w:ascii="Times New Roman" w:hAnsi="Times New Roman" w:cs="Times New Roman"/>
          <w:color w:val="000000" w:themeColor="text1"/>
          <w:sz w:val="24"/>
          <w:lang w:val="sk-SK"/>
        </w:rPr>
        <w:t>. Služobným platom na účely tohto zákona sa rozumie aj služobný príjem kadeta podľa § 103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Policajtovi za podmienok a v rozsahu ustanovených týmto zákonom patrí okrem služobného príjmu peňažná náhrada za služobnú pohotovosť v štátnej službe.</w:t>
      </w:r>
      <w:bookmarkStart w:id="445" w:name="c_35397"/>
      <w:bookmarkStart w:id="446" w:name="pa_85"/>
      <w:bookmarkStart w:id="447" w:name="p_85"/>
      <w:bookmarkEnd w:id="445"/>
      <w:bookmarkEnd w:id="446"/>
      <w:bookmarkEnd w:id="44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85</w:t>
      </w:r>
      <w:bookmarkStart w:id="448" w:name="c_35399"/>
      <w:bookmarkEnd w:id="448"/>
    </w:p>
    <w:p w:rsidR="00271AB0" w:rsidRPr="006F116F" w:rsidRDefault="00271AB0" w:rsidP="00271AB0">
      <w:pPr>
        <w:pStyle w:val="Nadpis5"/>
        <w:rPr>
          <w:rFonts w:ascii="Times New Roman" w:hAnsi="Times New Roman" w:cs="Times New Roman"/>
          <w:color w:val="000000" w:themeColor="text1"/>
          <w:szCs w:val="24"/>
          <w:lang w:val="sk-SK"/>
        </w:rPr>
      </w:pPr>
      <w:bookmarkStart w:id="449" w:name="funkčný-plat"/>
      <w:bookmarkEnd w:id="444"/>
      <w:r w:rsidRPr="006F116F">
        <w:rPr>
          <w:rFonts w:ascii="Times New Roman" w:hAnsi="Times New Roman" w:cs="Times New Roman"/>
          <w:color w:val="000000" w:themeColor="text1"/>
          <w:szCs w:val="24"/>
          <w:lang w:val="sk-SK"/>
        </w:rPr>
        <w:t>Funkčný pla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ovi v stálej štátnej službe patrí funkčný plat určený pre funkciu, ktorú vykonáva, ak nie je ďalej ustanovené inak. Vykonávanou funkciou sa rozumie funkcia, ktorú policajt vykonáva na základe rozhodnutia, ktorým bol do funkcie ustanovený, vymenovaný, poverený zastupovaním alebo poverený výkonom dočasne neobsadenej riadiacej funkc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Zaradenie jednotlivých funkcií do platových tried v súlade s charakteristikami platových tried uvedených v </w:t>
      </w:r>
      <w:hyperlink r:id="rId157">
        <w:r w:rsidRPr="006F116F">
          <w:rPr>
            <w:rStyle w:val="Hypertextovprepojenie"/>
            <w:rFonts w:ascii="Times New Roman" w:hAnsi="Times New Roman" w:cs="Times New Roman"/>
            <w:color w:val="000000" w:themeColor="text1"/>
            <w:lang w:val="sk-SK"/>
          </w:rPr>
          <w:t>prílohách č. 1</w:t>
        </w:r>
      </w:hyperlink>
      <w:r w:rsidRPr="006F116F">
        <w:rPr>
          <w:rFonts w:ascii="Times New Roman" w:hAnsi="Times New Roman" w:cs="Times New Roman"/>
          <w:color w:val="000000" w:themeColor="text1"/>
          <w:sz w:val="24"/>
          <w:lang w:val="sk-SK"/>
        </w:rPr>
        <w:t xml:space="preserve"> a </w:t>
      </w:r>
      <w:hyperlink r:id="rId158">
        <w:r w:rsidRPr="006F116F">
          <w:rPr>
            <w:rStyle w:val="Hypertextovprepojenie"/>
            <w:rFonts w:ascii="Times New Roman" w:hAnsi="Times New Roman" w:cs="Times New Roman"/>
            <w:color w:val="000000" w:themeColor="text1"/>
            <w:lang w:val="sk-SK"/>
          </w:rPr>
          <w:t>1</w:t>
        </w:r>
      </w:hyperlink>
      <w:r w:rsidRPr="006F116F">
        <w:rPr>
          <w:rFonts w:ascii="Times New Roman" w:hAnsi="Times New Roman" w:cs="Times New Roman"/>
          <w:color w:val="000000" w:themeColor="text1"/>
          <w:sz w:val="24"/>
          <w:lang w:val="sk-SK"/>
        </w:rPr>
        <w:t>a určí minister po prerokovaní s príslušným odborovým zväzom v tabuľkách zloženia a počtov služobného úrad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Pre jednotlivé platové triedy policajtov okrem príslušníkov Policajného zboru sa určuje funkčný plat v tejto výške: </w:t>
      </w:r>
      <w:r w:rsidRPr="006F116F">
        <w:rPr>
          <w:rFonts w:ascii="Times New Roman" w:hAnsi="Times New Roman" w:cs="Times New Roman"/>
          <w:color w:val="000000" w:themeColor="text1"/>
          <w:sz w:val="24"/>
          <w:vertAlign w:val="superscript"/>
          <w:lang w:val="sk-SK"/>
        </w:rPr>
        <w:t>*)</w:t>
      </w:r>
    </w:p>
    <w:p w:rsidR="00271AB0" w:rsidRPr="006F116F" w:rsidRDefault="00271AB0" w:rsidP="00271AB0">
      <w:pPr>
        <w:pStyle w:val="SourceCode"/>
        <w:rPr>
          <w:rFonts w:ascii="Times New Roman" w:hAnsi="Times New Roman" w:cs="Times New Roman"/>
          <w:color w:val="000000" w:themeColor="text1"/>
          <w:lang w:val="sk-SK"/>
        </w:rPr>
      </w:pPr>
      <w:r w:rsidRPr="006F116F">
        <w:rPr>
          <w:rStyle w:val="VerbatimChar"/>
          <w:rFonts w:ascii="Times New Roman" w:hAnsi="Times New Roman" w:cs="Times New Roman"/>
          <w:color w:val="000000" w:themeColor="text1"/>
          <w:sz w:val="24"/>
          <w:lang w:val="sk-SK"/>
        </w:rPr>
        <w:t>Platová trieda    Výška funkčného platu</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v eurách mesačne</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1                    245</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2                    277</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3                    313</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4                    352</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5                    391,5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6                    439</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7                    493,5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8                    554,5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9                    624</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Pre jednotlivé platové triedy príslušníkov Policajného zboru sa určuje funkčný plat v tejto výške: </w:t>
      </w:r>
      <w:r w:rsidRPr="006F116F">
        <w:rPr>
          <w:rFonts w:ascii="Times New Roman" w:hAnsi="Times New Roman" w:cs="Times New Roman"/>
          <w:color w:val="000000" w:themeColor="text1"/>
          <w:sz w:val="24"/>
          <w:vertAlign w:val="superscript"/>
          <w:lang w:val="sk-SK"/>
        </w:rPr>
        <w:t>*)</w:t>
      </w:r>
    </w:p>
    <w:p w:rsidR="00271AB0" w:rsidRPr="006F116F" w:rsidRDefault="00271AB0" w:rsidP="00271AB0">
      <w:pPr>
        <w:pStyle w:val="SourceCode"/>
        <w:rPr>
          <w:rFonts w:ascii="Times New Roman" w:hAnsi="Times New Roman" w:cs="Times New Roman"/>
          <w:color w:val="000000" w:themeColor="text1"/>
          <w:lang w:val="sk-SK"/>
        </w:rPr>
      </w:pPr>
      <w:r w:rsidRPr="006F116F">
        <w:rPr>
          <w:rStyle w:val="VerbatimChar"/>
          <w:rFonts w:ascii="Times New Roman" w:hAnsi="Times New Roman" w:cs="Times New Roman"/>
          <w:color w:val="000000" w:themeColor="text1"/>
          <w:sz w:val="24"/>
          <w:lang w:val="sk-SK"/>
        </w:rPr>
        <w:t>Platová trieda    Výška funkčného platu</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v eurách mesačne</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1                    587</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2                    623</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3                    662,5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4                    706,5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5                    760,5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6                    833,5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7                    877</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8                    919,5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9                    964</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Nadriadený zaradí policajta do platovej triedy určenej pre funkciu, ak spĺňa požadované kvalifikačné predpoklady na túto funkciu, ak tento zákon neustanovuje inak; súčasne mu písomne určí popis jeho služobnej činnosti. Kvalifikačný predpoklad vzdelania nemožno odpusti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Zvýšenie funkčných platov ustanoví zákon o štátnom rozpočte. Funkčný plat sa zaokrúhľuje na 50 eurocentov smerom nahor.</w:t>
      </w:r>
      <w:bookmarkStart w:id="450" w:name="c_36401"/>
      <w:bookmarkStart w:id="451" w:name="pa_86"/>
      <w:bookmarkStart w:id="452" w:name="p_86"/>
      <w:bookmarkEnd w:id="450"/>
      <w:bookmarkEnd w:id="451"/>
      <w:bookmarkEnd w:id="45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86</w:t>
      </w:r>
      <w:bookmarkStart w:id="453" w:name="c_36403"/>
      <w:bookmarkEnd w:id="453"/>
    </w:p>
    <w:p w:rsidR="00271AB0" w:rsidRPr="006F116F" w:rsidRDefault="00271AB0" w:rsidP="00271AB0">
      <w:pPr>
        <w:pStyle w:val="Nadpis5"/>
        <w:rPr>
          <w:rFonts w:ascii="Times New Roman" w:hAnsi="Times New Roman" w:cs="Times New Roman"/>
          <w:color w:val="000000" w:themeColor="text1"/>
          <w:szCs w:val="24"/>
          <w:lang w:val="sk-SK"/>
        </w:rPr>
      </w:pPr>
      <w:bookmarkStart w:id="454" w:name="prídavok-za-výsluhu-rokov"/>
      <w:bookmarkEnd w:id="449"/>
      <w:r w:rsidRPr="006F116F">
        <w:rPr>
          <w:rFonts w:ascii="Times New Roman" w:hAnsi="Times New Roman" w:cs="Times New Roman"/>
          <w:color w:val="000000" w:themeColor="text1"/>
          <w:szCs w:val="24"/>
          <w:lang w:val="sk-SK"/>
        </w:rPr>
        <w:t>Prídavok za výsluhu rok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ovi v stálej štátnej službe patrí za dobu štátnej služby prídavok za výsluhu rokov určený percentuálnym podielom z funkčného platu odstupňovaný podľa dĺžky započítanej odbornej prax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ercentuálny podiel prídavku za výsluhu rokov policajta je po dovŕšení odbornej praxe v pásme</w:t>
      </w:r>
    </w:p>
    <w:p w:rsidR="00271AB0" w:rsidRPr="006F116F" w:rsidRDefault="00271AB0" w:rsidP="00271AB0">
      <w:pPr>
        <w:pStyle w:val="SourceCode"/>
        <w:rPr>
          <w:rFonts w:ascii="Times New Roman" w:hAnsi="Times New Roman" w:cs="Times New Roman"/>
          <w:color w:val="000000" w:themeColor="text1"/>
          <w:lang w:val="sk-SK"/>
        </w:rPr>
      </w:pPr>
      <w:r w:rsidRPr="006F116F">
        <w:rPr>
          <w:rStyle w:val="VerbatimChar"/>
          <w:rFonts w:ascii="Times New Roman" w:hAnsi="Times New Roman" w:cs="Times New Roman"/>
          <w:color w:val="000000" w:themeColor="text1"/>
          <w:sz w:val="24"/>
          <w:lang w:val="sk-SK"/>
        </w:rPr>
        <w:t>a) do 2 rokov                 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b) od 2 do 4 rokov          6,1%,</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c) od 4 do 6 rokov         12,2%,</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d) od 6 do 9 rokov         18,3%,</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e) od 9 do 12 rokov        24,4%,</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f) od 12 do 15 rokov       30,5%,</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g) od 15 do 18 rokov       36,6%,</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h) od 18 do 21 rokov       42,7%,</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i) od 21 do 24 rokov       48,8%,</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j) od 24 do 28 rokov       54,9%,</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k) od 28 do 32 rokov       61,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l) nad 32 rokov            67,1%</w:t>
      </w:r>
    </w:p>
    <w:p w:rsidR="00271AB0" w:rsidRPr="006F116F" w:rsidRDefault="00271AB0" w:rsidP="00271AB0">
      <w:pPr>
        <w:pStyle w:val="FirstParagraph"/>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zaokrúhľuje sa na 50 eurocentov smerom nahor.</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Do doby započítateľnej odbornej praxe rozhodnej pre určenie percentuálneho podielu prídavku za výsluhu rokov sa policajtovi započítava, ak ďalej nie je ustanovené inak, dob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trvania služobného pomeru v ozbrojených silách, ozbrojených zboroch, ozbrojených bezpečnostných zboroch Slovenskej republiky, Národnom bezpečnostnom úrade a v Slovenskej informačnej služb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praxe v odbore požadovanej pracovnej činnosti získanej pred prijatím do služobného pomer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praxe inej než požadovanej pracovnej činnosti získanej pred prijatím do služobného pomeru v závislosti od miery jej využitia na úspešný výkon štátnej služby, ale najviac v rozsahu dvoch tretín,</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výkonu základnej vojenskej služby, náhradnej služby a ďalšej služby v rozsahu ustanovenom osobitným predpisom platným v dobe jej výkon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starostlivosti o dieťa zodpovedajúca dĺžke materskej dovolenky alebo rodičovskej dovolenky alebo ďalšej materskej dovolenky alebo ďalšej rodičovskej dovolenky určenej osobitnými predpismi v čase jej vykonávania, ak sa v tejto dobe súčasne nepripravoval na povolanie v dennom štúdiu, doba osobnej celodennej starostlivosti o dieťa dlhodobo ťažko zdravotne postihnuté určenej osobitným predpisom, najviac však šesť rokov zo súhrnu týchto dôb,</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f) hodnotená ako doba zamestnania na účely dôchodkového zabezpečenia podľa osobitných predpisov, </w:t>
      </w:r>
      <w:r w:rsidRPr="006F116F">
        <w:rPr>
          <w:rFonts w:ascii="Times New Roman" w:hAnsi="Times New Roman" w:cs="Times New Roman"/>
          <w:color w:val="000000" w:themeColor="text1"/>
          <w:sz w:val="24"/>
          <w:vertAlign w:val="superscript"/>
          <w:lang w:val="sk-SK"/>
        </w:rPr>
        <w:t>20)</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g) štúdia študijného programu tretieho stupňa </w:t>
      </w:r>
      <w:r w:rsidRPr="006F116F">
        <w:rPr>
          <w:rFonts w:ascii="Times New Roman" w:hAnsi="Times New Roman" w:cs="Times New Roman"/>
          <w:color w:val="000000" w:themeColor="text1"/>
          <w:sz w:val="24"/>
          <w:vertAlign w:val="superscript"/>
          <w:lang w:val="sk-SK"/>
        </w:rPr>
        <w:t>21)</w:t>
      </w:r>
      <w:r w:rsidRPr="006F116F">
        <w:rPr>
          <w:rFonts w:ascii="Times New Roman" w:hAnsi="Times New Roman" w:cs="Times New Roman"/>
          <w:color w:val="000000" w:themeColor="text1"/>
          <w:sz w:val="24"/>
          <w:lang w:val="sk-SK"/>
        </w:rPr>
        <w:t xml:space="preserve"> v rozsahu zodpovedajúcom miere využitia štúdia na úspešný výkon požadovanej služobnej činnost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Praxou v odbore požadovanej pracovnej činnosti sa na účely tohto zákona rozumie výkon rovnakej alebo obdobnej ako požadovanej pracovnej činnosti alebo výkon pracovných činností, na ktorý treba vedomosti rovnakého alebo obdobného zamerania ako na výkon požadovanej pracovnej činnost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Do doby odbornej praxe rozhodnej pre určenie percentuálneho podielu prídavku za výsluhu rokov sa policajtovi nezapočítava dob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dočasného pozbavenia výkonu štátnej služby, ak mu nebol doplatený rozdiel, o ktorý bol jeho služobný plat skrátený,</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výkonu väzby, ak trestné stíhanie nebolo zastavené alebo ak sa neskončilo právoplatným oslobodzujúcim rozsudko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c) služobného voľna bez nároku na služobný plat trvajúceho nepretržite aspoň jeden mesiac; to neplatí, ak sú splnené podmienky podľa </w:t>
      </w:r>
      <w:hyperlink r:id="rId159">
        <w:r w:rsidRPr="006F116F">
          <w:rPr>
            <w:rStyle w:val="Hypertextovprepojenie"/>
            <w:rFonts w:ascii="Times New Roman" w:hAnsi="Times New Roman" w:cs="Times New Roman"/>
            <w:color w:val="000000" w:themeColor="text1"/>
            <w:lang w:val="sk-SK"/>
          </w:rPr>
          <w:t>odseku 3 písm. e)</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d) dočasnej neschopnosti na výkon štátnej služby pre chorobu alebo úraz, počas ktorej policajt nemá nárok na náhradu služobného platu podľa osobitného predpisu, </w:t>
      </w:r>
      <w:r w:rsidRPr="006F116F">
        <w:rPr>
          <w:rFonts w:ascii="Times New Roman" w:hAnsi="Times New Roman" w:cs="Times New Roman"/>
          <w:color w:val="000000" w:themeColor="text1"/>
          <w:sz w:val="24"/>
          <w:vertAlign w:val="superscript"/>
          <w:lang w:val="sk-SK"/>
        </w:rPr>
        <w:t>10)</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e) neospravedlnenej neprítomnosti v službe, ak trvala aspoň jednu pätinu základného času služby v týždni podľa </w:t>
      </w:r>
      <w:hyperlink r:id="rId160">
        <w:r w:rsidRPr="006F116F">
          <w:rPr>
            <w:rStyle w:val="Hypertextovprepojenie"/>
            <w:rFonts w:ascii="Times New Roman" w:hAnsi="Times New Roman" w:cs="Times New Roman"/>
            <w:color w:val="000000" w:themeColor="text1"/>
            <w:lang w:val="sk-SK"/>
          </w:rPr>
          <w:t>§ 64 ods. 1</w:t>
        </w:r>
      </w:hyperlink>
      <w:r w:rsidRPr="006F116F">
        <w:rPr>
          <w:rFonts w:ascii="Times New Roman" w:hAnsi="Times New Roman" w:cs="Times New Roman"/>
          <w:color w:val="000000" w:themeColor="text1"/>
          <w:sz w:val="24"/>
          <w:lang w:val="sk-SK"/>
        </w:rPr>
        <w:t xml:space="preserve"> alebo </w:t>
      </w:r>
      <w:hyperlink r:id="rId161">
        <w:r w:rsidRPr="006F116F">
          <w:rPr>
            <w:rStyle w:val="Hypertextovprepojenie"/>
            <w:rFonts w:ascii="Times New Roman" w:hAnsi="Times New Roman" w:cs="Times New Roman"/>
            <w:color w:val="000000" w:themeColor="text1"/>
            <w:lang w:val="sk-SK"/>
          </w:rPr>
          <w:t>ods. 2</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f) prerušenia výkonu funkcie policajta podľa </w:t>
      </w:r>
      <w:hyperlink r:id="rId162">
        <w:r w:rsidRPr="006F116F">
          <w:rPr>
            <w:rStyle w:val="Hypertextovprepojenie"/>
            <w:rFonts w:ascii="Times New Roman" w:hAnsi="Times New Roman" w:cs="Times New Roman"/>
            <w:color w:val="000000" w:themeColor="text1"/>
            <w:lang w:val="sk-SK"/>
          </w:rPr>
          <w:t>§ 44 ods. 2</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Tú istú dobu možno započítať do doby započítateľnej odbornej praxe len raz.</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Prídavok za výsluhu rokov vo vyššom pásme patrí policajtovi od prvého dňa mesiaca, v ktorom dosiahol počet rokov potrebný na postup do vyššieho pásm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8) Započítanie započítateľnej odbornej praxe vykoná nadriadený pri prijatí do služobného pomeru na základe potvrdenia o zamestnaní a ak to nie je možné, na základe čestného vyhlásenia. Nadriadený prehodnotí započítateľnú odbornú prax na základe vykonávanej činnosti pri každom prevedení na inú funkciu alebo pri každom preložení na inú funkciu.</w:t>
      </w:r>
      <w:bookmarkStart w:id="455" w:name="c_37799"/>
      <w:bookmarkStart w:id="456" w:name="pa_87"/>
      <w:bookmarkStart w:id="457" w:name="p_87"/>
      <w:bookmarkEnd w:id="455"/>
      <w:bookmarkEnd w:id="456"/>
      <w:bookmarkEnd w:id="45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87</w:t>
      </w:r>
      <w:bookmarkStart w:id="458" w:name="c_37801"/>
      <w:bookmarkEnd w:id="458"/>
    </w:p>
    <w:p w:rsidR="00271AB0" w:rsidRPr="006F116F" w:rsidRDefault="00271AB0" w:rsidP="00271AB0">
      <w:pPr>
        <w:pStyle w:val="Nadpis5"/>
        <w:rPr>
          <w:rFonts w:ascii="Times New Roman" w:hAnsi="Times New Roman" w:cs="Times New Roman"/>
          <w:color w:val="000000" w:themeColor="text1"/>
          <w:szCs w:val="24"/>
          <w:lang w:val="sk-SK"/>
        </w:rPr>
      </w:pPr>
      <w:bookmarkStart w:id="459" w:name="hodnostný-príplatok"/>
      <w:bookmarkEnd w:id="454"/>
      <w:r w:rsidRPr="006F116F">
        <w:rPr>
          <w:rFonts w:ascii="Times New Roman" w:hAnsi="Times New Roman" w:cs="Times New Roman"/>
          <w:color w:val="000000" w:themeColor="text1"/>
          <w:szCs w:val="24"/>
          <w:lang w:val="sk-SK"/>
        </w:rPr>
        <w:t>Hodnostný príplato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om okrem príslušníkov Policajného zboru patrí hodnostný príplatok v týchto sumách:</w:t>
      </w:r>
    </w:p>
    <w:p w:rsidR="00271AB0" w:rsidRPr="006F116F" w:rsidRDefault="00271AB0" w:rsidP="00271AB0">
      <w:pPr>
        <w:pStyle w:val="SourceCode"/>
        <w:rPr>
          <w:rFonts w:ascii="Times New Roman" w:hAnsi="Times New Roman" w:cs="Times New Roman"/>
          <w:color w:val="000000" w:themeColor="text1"/>
          <w:lang w:val="sk-SK"/>
        </w:rPr>
      </w:pPr>
      <w:r w:rsidRPr="006F116F">
        <w:rPr>
          <w:rStyle w:val="VerbatimChar"/>
          <w:rFonts w:ascii="Times New Roman" w:hAnsi="Times New Roman" w:cs="Times New Roman"/>
          <w:color w:val="000000" w:themeColor="text1"/>
          <w:sz w:val="24"/>
          <w:lang w:val="sk-SK"/>
        </w:rPr>
        <w:t>Hodnosť                     eur mesačne</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strážmajster                   81,5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nadstrážmajster                88</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podpráporčík - podporučík      98</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práporčík - poručík           105</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nadpráporčík - nadporučík     111,5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kapitán                       118</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major                         124,5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podplukovník                  131,5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plukovník                     138</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generál                       144,50</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íslušníkom Policajného zboru patrí hodnostný príplatok v týchto sumách:</w:t>
      </w:r>
    </w:p>
    <w:p w:rsidR="00271AB0" w:rsidRPr="006F116F" w:rsidRDefault="00271AB0" w:rsidP="00271AB0">
      <w:pPr>
        <w:pStyle w:val="SourceCode"/>
        <w:rPr>
          <w:rFonts w:ascii="Times New Roman" w:hAnsi="Times New Roman" w:cs="Times New Roman"/>
          <w:color w:val="000000" w:themeColor="text1"/>
          <w:lang w:val="sk-SK"/>
        </w:rPr>
      </w:pP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Hodnosť                     eur mesačne</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strážmajster                    2</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nadstrážmajster                 8,5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podpráporčík - podporučík      18,5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práporčík - poručík            25</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nadpráporčík - nadporučík      32</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kapitán                        38,5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major                          45</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podplukovník                   51,5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plukovník                      58,5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generál                        65,5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Hodnostný príplatok podľa </w:t>
      </w:r>
      <w:hyperlink r:id="rId163">
        <w:r w:rsidRPr="006F116F">
          <w:rPr>
            <w:rStyle w:val="Hypertextovprepojenie"/>
            <w:rFonts w:ascii="Times New Roman" w:hAnsi="Times New Roman" w:cs="Times New Roman"/>
            <w:color w:val="000000" w:themeColor="text1"/>
            <w:lang w:val="sk-SK"/>
          </w:rPr>
          <w:t>odsekov 1</w:t>
        </w:r>
      </w:hyperlink>
      <w:r w:rsidRPr="006F116F">
        <w:rPr>
          <w:rFonts w:ascii="Times New Roman" w:hAnsi="Times New Roman" w:cs="Times New Roman"/>
          <w:color w:val="000000" w:themeColor="text1"/>
          <w:sz w:val="24"/>
          <w:lang w:val="sk-SK"/>
        </w:rPr>
        <w:t xml:space="preserve"> a </w:t>
      </w:r>
      <w:hyperlink r:id="rId164">
        <w:r w:rsidRPr="006F116F">
          <w:rPr>
            <w:rStyle w:val="Hypertextovprepojenie"/>
            <w:rFonts w:ascii="Times New Roman" w:hAnsi="Times New Roman" w:cs="Times New Roman"/>
            <w:color w:val="000000" w:themeColor="text1"/>
            <w:lang w:val="sk-SK"/>
          </w:rPr>
          <w:t>2</w:t>
        </w:r>
      </w:hyperlink>
      <w:r w:rsidRPr="006F116F">
        <w:rPr>
          <w:rFonts w:ascii="Times New Roman" w:hAnsi="Times New Roman" w:cs="Times New Roman"/>
          <w:color w:val="000000" w:themeColor="text1"/>
          <w:sz w:val="24"/>
          <w:lang w:val="sk-SK"/>
        </w:rPr>
        <w:t xml:space="preserve"> patrí aj policajtovi, ktorý vykonáva štátnu službu v zahranič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Policajtovi patrí hodnostný príplatok, ktorý mu bol priznaný v práporčíckej hodnosti, aj v prípade jeho povýšenia do dôstojníckej hodnosti, ako aj v prípade jeho ďalšieho povyšovania v dôstojníckej hodnosti, ak je to preňho výhodnejšie.</w:t>
      </w:r>
      <w:bookmarkStart w:id="460" w:name="c_38190"/>
      <w:bookmarkStart w:id="461" w:name="pa_88"/>
      <w:bookmarkStart w:id="462" w:name="p_88"/>
      <w:bookmarkEnd w:id="460"/>
      <w:bookmarkEnd w:id="461"/>
      <w:bookmarkEnd w:id="46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88</w:t>
      </w:r>
      <w:bookmarkStart w:id="463" w:name="c_38192"/>
      <w:bookmarkEnd w:id="463"/>
    </w:p>
    <w:p w:rsidR="00271AB0" w:rsidRPr="006F116F" w:rsidRDefault="00271AB0" w:rsidP="00271AB0">
      <w:pPr>
        <w:pStyle w:val="Nadpis5"/>
        <w:rPr>
          <w:rFonts w:ascii="Times New Roman" w:hAnsi="Times New Roman" w:cs="Times New Roman"/>
          <w:color w:val="000000" w:themeColor="text1"/>
          <w:szCs w:val="24"/>
          <w:lang w:val="sk-SK"/>
        </w:rPr>
      </w:pPr>
      <w:bookmarkStart w:id="464" w:name="osobitný-príplatok"/>
      <w:bookmarkEnd w:id="459"/>
      <w:r w:rsidRPr="006F116F">
        <w:rPr>
          <w:rFonts w:ascii="Times New Roman" w:hAnsi="Times New Roman" w:cs="Times New Roman"/>
          <w:color w:val="000000" w:themeColor="text1"/>
          <w:szCs w:val="24"/>
          <w:lang w:val="sk-SK"/>
        </w:rPr>
        <w:t>Osobitný príplato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ovi, okrem príslušníka Policajného zboru, patrí osobitný príplatok vo výške 33,50 eura až 498 eur mesačne. Osobitný príplatok určuje minister v závislosti od charakteru vykonávanej služobnej činnosti, miesta výkonu štátnej služby, miery ohrozenia jeho života alebo zdravia, iných závažných rizík alebo od výkonu činností s mimoriadnou psychickou záťažo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V ustanovenej výške osobitného príplatku podľa </w:t>
      </w:r>
      <w:hyperlink r:id="rId165">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sa zhodnocuje aj vykonávanie činností, ktoré sú nevyhnutné na výkon štátnej služby.</w:t>
      </w:r>
      <w:bookmarkStart w:id="465" w:name="c_38406"/>
      <w:bookmarkStart w:id="466" w:name="pa_88a"/>
      <w:bookmarkStart w:id="467" w:name="p_88a"/>
      <w:bookmarkEnd w:id="465"/>
      <w:bookmarkEnd w:id="466"/>
      <w:bookmarkEnd w:id="46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88a</w:t>
      </w:r>
      <w:bookmarkStart w:id="468" w:name="c_38408"/>
      <w:bookmarkEnd w:id="468"/>
    </w:p>
    <w:p w:rsidR="00271AB0" w:rsidRPr="006F116F" w:rsidRDefault="00271AB0" w:rsidP="00271AB0">
      <w:pPr>
        <w:pStyle w:val="Nadpis5"/>
        <w:rPr>
          <w:rFonts w:ascii="Times New Roman" w:hAnsi="Times New Roman" w:cs="Times New Roman"/>
          <w:color w:val="000000" w:themeColor="text1"/>
          <w:szCs w:val="24"/>
          <w:lang w:val="sk-SK"/>
        </w:rPr>
      </w:pPr>
      <w:bookmarkStart w:id="469" w:name="rizikový-príplatok"/>
      <w:bookmarkEnd w:id="464"/>
      <w:r w:rsidRPr="006F116F">
        <w:rPr>
          <w:rFonts w:ascii="Times New Roman" w:hAnsi="Times New Roman" w:cs="Times New Roman"/>
          <w:color w:val="000000" w:themeColor="text1"/>
          <w:szCs w:val="24"/>
          <w:lang w:val="sk-SK"/>
        </w:rPr>
        <w:t>Rizikový príplato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ríslušníkovi Policajného zboru možno priznať rizikový príplatok do výšky 232,50 eura mesačne. Rizikový príplatok určuje minister v závislosti od miery reálneho ohrozenia života alebo zdravia príslušníka Policajného zboru.</w:t>
      </w:r>
    </w:p>
    <w:p w:rsidR="00271AB0" w:rsidRPr="006F116F" w:rsidRDefault="00271AB0" w:rsidP="00271AB0">
      <w:pPr>
        <w:pStyle w:val="Zkladntext"/>
        <w:rPr>
          <w:rFonts w:ascii="Times New Roman" w:hAnsi="Times New Roman" w:cs="Times New Roman"/>
          <w:color w:val="000000" w:themeColor="text1"/>
          <w:sz w:val="24"/>
        </w:rPr>
      </w:pPr>
      <w:bookmarkStart w:id="470" w:name="c_38470"/>
      <w:bookmarkStart w:id="471" w:name="pa_89"/>
      <w:bookmarkEnd w:id="470"/>
      <w:bookmarkEnd w:id="471"/>
      <w:r w:rsidRPr="006F116F">
        <w:rPr>
          <w:rFonts w:ascii="Times New Roman" w:hAnsi="Times New Roman" w:cs="Times New Roman"/>
          <w:color w:val="000000" w:themeColor="text1"/>
          <w:sz w:val="24"/>
        </w:rPr>
        <w:t xml:space="preserve"> </w:t>
      </w:r>
      <w:bookmarkStart w:id="472" w:name="p_89"/>
      <w:bookmarkEnd w:id="47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89</w:t>
      </w:r>
      <w:bookmarkStart w:id="473" w:name="c_38472"/>
      <w:bookmarkEnd w:id="473"/>
    </w:p>
    <w:p w:rsidR="00271AB0" w:rsidRPr="006F116F" w:rsidRDefault="00271AB0" w:rsidP="00271AB0">
      <w:pPr>
        <w:pStyle w:val="Nadpis5"/>
        <w:rPr>
          <w:rFonts w:ascii="Times New Roman" w:hAnsi="Times New Roman" w:cs="Times New Roman"/>
          <w:color w:val="000000" w:themeColor="text1"/>
          <w:szCs w:val="24"/>
          <w:lang w:val="sk-SK"/>
        </w:rPr>
      </w:pPr>
      <w:bookmarkStart w:id="474" w:name="príplatok-za-riadenie"/>
      <w:bookmarkEnd w:id="469"/>
      <w:r w:rsidRPr="006F116F">
        <w:rPr>
          <w:rFonts w:ascii="Times New Roman" w:hAnsi="Times New Roman" w:cs="Times New Roman"/>
          <w:color w:val="000000" w:themeColor="text1"/>
          <w:szCs w:val="24"/>
          <w:lang w:val="sk-SK"/>
        </w:rPr>
        <w:t>Príplatok za riade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Policajtovi v stálej štátnej službe, ktorý vykonáva riadiacu funkciu, patrí príplatok za riadenie v rozpätí od 5% do 90% zo súčtu funkčného platu a hornej hranice prídavku za výsluhu rokov platovej triedy určenej pre funkciu, do ktorej je policajt zaradený. Minister určí podľa stupňa riadenia a náročnosti riadiacej práce príplatok za riadenie podľa </w:t>
      </w:r>
      <w:hyperlink r:id="rId166">
        <w:r w:rsidRPr="006F116F">
          <w:rPr>
            <w:rStyle w:val="Hypertextovprepojenie"/>
            <w:rFonts w:ascii="Times New Roman" w:hAnsi="Times New Roman" w:cs="Times New Roman"/>
            <w:color w:val="000000" w:themeColor="text1"/>
            <w:lang w:val="sk-SK"/>
          </w:rPr>
          <w:t>prílohy č. 2</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ríplatok podľa </w:t>
      </w:r>
      <w:hyperlink r:id="rId167">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sa zaokrúhľuje na 50 eurocentov smerom nahor.</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Ak príslušník Policajného zboru má priznaný príplatok za riadenie, v tomto príplatku je zohľadnený aj výkon štátnej služby nad základný čas služby v týždni.</w:t>
      </w:r>
      <w:bookmarkStart w:id="475" w:name="c_38766"/>
      <w:bookmarkStart w:id="476" w:name="pa_90"/>
      <w:bookmarkStart w:id="477" w:name="p_90"/>
      <w:bookmarkEnd w:id="475"/>
      <w:bookmarkEnd w:id="476"/>
      <w:bookmarkEnd w:id="47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90</w:t>
      </w:r>
      <w:bookmarkStart w:id="478" w:name="c_38768"/>
      <w:bookmarkEnd w:id="478"/>
    </w:p>
    <w:p w:rsidR="00271AB0" w:rsidRPr="006F116F" w:rsidRDefault="00271AB0" w:rsidP="00271AB0">
      <w:pPr>
        <w:pStyle w:val="Nadpis5"/>
        <w:rPr>
          <w:rFonts w:ascii="Times New Roman" w:hAnsi="Times New Roman" w:cs="Times New Roman"/>
          <w:color w:val="000000" w:themeColor="text1"/>
          <w:szCs w:val="24"/>
          <w:lang w:val="sk-SK"/>
        </w:rPr>
      </w:pPr>
      <w:bookmarkStart w:id="479" w:name="X2fc2ac654b86f538658d9568890298d1b6f563f"/>
      <w:bookmarkEnd w:id="474"/>
      <w:r w:rsidRPr="006F116F">
        <w:rPr>
          <w:rFonts w:ascii="Times New Roman" w:hAnsi="Times New Roman" w:cs="Times New Roman"/>
          <w:color w:val="000000" w:themeColor="text1"/>
          <w:szCs w:val="24"/>
          <w:lang w:val="sk-SK"/>
        </w:rPr>
        <w:t>Príplatok za zastupovanie alebo za výkon dočasne neobsadenej riadiacej funkc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ovi poverenému zastupovaním iného policajta v riadiacej funkcii alebo policajtovi poverenému výkonom dočasne neobsadenej riadiacej funkcie patrí od začiatku zastupovania alebo výkonu dočasne neobsadenej riadiacej funkcie príplatok vo výške príplatku za riadenie určenej pre túto funkci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Ak bol policajt, ktorému patrí príplatok za riadenie, poverený zastupovaním nadriadeného vo vyššom stupni riadenia alebo výkonom dočasne neobsadenej riadiacej funkcie vo vyššom stupni riadenia, patrí mu príplatok za riadenie vo výške určenej pre túto funkciu, ak je to preňho výhodnejšie. Pôvodne určený príplatok za riadenie mu v tomto čase nepatr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Ak príslušník Policajného zboru má priznaný príplatok za zastupovanie alebo za výkon dočasne neobsadenej riadiacej funkcie, v tomto príplatku je zohľadnený aj výkon štátnej služby nad základný čas služby v týždni.</w:t>
      </w:r>
      <w:bookmarkStart w:id="480" w:name="c_38965"/>
      <w:bookmarkStart w:id="481" w:name="pa_91"/>
      <w:bookmarkStart w:id="482" w:name="p_91"/>
      <w:bookmarkEnd w:id="480"/>
      <w:bookmarkEnd w:id="481"/>
      <w:bookmarkEnd w:id="48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91</w:t>
      </w:r>
      <w:bookmarkStart w:id="483" w:name="c_38967"/>
      <w:bookmarkEnd w:id="483"/>
    </w:p>
    <w:p w:rsidR="00271AB0" w:rsidRPr="006F116F" w:rsidRDefault="00271AB0" w:rsidP="00271AB0">
      <w:pPr>
        <w:pStyle w:val="Nadpis5"/>
        <w:rPr>
          <w:rFonts w:ascii="Times New Roman" w:hAnsi="Times New Roman" w:cs="Times New Roman"/>
          <w:color w:val="000000" w:themeColor="text1"/>
          <w:szCs w:val="24"/>
          <w:lang w:val="sk-SK"/>
        </w:rPr>
      </w:pPr>
      <w:bookmarkStart w:id="484" w:name="osobný-príplatok"/>
      <w:bookmarkEnd w:id="479"/>
      <w:r w:rsidRPr="006F116F">
        <w:rPr>
          <w:rFonts w:ascii="Times New Roman" w:hAnsi="Times New Roman" w:cs="Times New Roman"/>
          <w:color w:val="000000" w:themeColor="text1"/>
          <w:szCs w:val="24"/>
          <w:lang w:val="sk-SK"/>
        </w:rPr>
        <w:t>Osobný príplato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ovi v stálej štátnej službe, okrem príslušníka Policajného zboru v stálej štátnej službe, s prihliadnutím na množstvo a kvalitu plnenia služobných úloh, ich zložitosť a náročnosť možno priznať osobný príplatok pri zaradení</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vo výkone do výšky 100%,</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mimo výkonu do výšky 70%</w:t>
      </w:r>
    </w:p>
    <w:p w:rsidR="00271AB0" w:rsidRPr="006F116F" w:rsidRDefault="00271AB0" w:rsidP="00271AB0">
      <w:pPr>
        <w:pStyle w:val="Zkladntext"/>
        <w:rPr>
          <w:rFonts w:ascii="Times New Roman" w:hAnsi="Times New Roman" w:cs="Times New Roman"/>
          <w:color w:val="000000" w:themeColor="text1"/>
          <w:sz w:val="24"/>
        </w:rPr>
      </w:pPr>
      <w:r w:rsidRPr="006F116F">
        <w:rPr>
          <w:rFonts w:ascii="Times New Roman" w:hAnsi="Times New Roman" w:cs="Times New Roman"/>
          <w:color w:val="000000" w:themeColor="text1"/>
          <w:sz w:val="24"/>
        </w:rPr>
        <w:t>súčtu funkčného platu a hornej hranice prídavku za výsluhu rok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íslušníkovi Policajného zboru v stálej štátnej službe s prihliadnutím na množstvo a kvalitu plnenia služobných úloh, ich zložitosť a náročnosť možno priznať osobný príplatok do výšky 30% súčtu funkčného platu a hornej hranice prídavku za výsluhu rok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Policajtovi v stálej štátnej službe zaradenému podľa </w:t>
      </w:r>
      <w:hyperlink r:id="rId168">
        <w:r w:rsidRPr="006F116F">
          <w:rPr>
            <w:rStyle w:val="Hypertextovprepojenie"/>
            <w:rFonts w:ascii="Times New Roman" w:hAnsi="Times New Roman" w:cs="Times New Roman"/>
            <w:color w:val="000000" w:themeColor="text1"/>
            <w:lang w:val="sk-SK"/>
          </w:rPr>
          <w:t>odseku 1 písm. b)</w:t>
        </w:r>
      </w:hyperlink>
      <w:r w:rsidRPr="006F116F">
        <w:rPr>
          <w:rFonts w:ascii="Times New Roman" w:hAnsi="Times New Roman" w:cs="Times New Roman"/>
          <w:color w:val="000000" w:themeColor="text1"/>
          <w:sz w:val="24"/>
          <w:lang w:val="sk-SK"/>
        </w:rPr>
        <w:t xml:space="preserve"> možno v osobitných prípadoch priznať osobný príplatok až do výšky 100% súčtu funkčného platu a hornej hranice prídavku za výsluhu rokov. Príslušníkovi Policajného zboru v stálej štátnej službe možno v osobitných prípadoch priznať osobný príplatok až do výšky 50% súčtu funkčného platu a hornej hranice prídavku za výsluhu rok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O priznaní, zvýšení, znížení alebo odňatí osobného príplatku podľa </w:t>
      </w:r>
      <w:hyperlink r:id="rId169">
        <w:r w:rsidRPr="006F116F">
          <w:rPr>
            <w:rStyle w:val="Hypertextovprepojenie"/>
            <w:rFonts w:ascii="Times New Roman" w:hAnsi="Times New Roman" w:cs="Times New Roman"/>
            <w:color w:val="000000" w:themeColor="text1"/>
            <w:lang w:val="sk-SK"/>
          </w:rPr>
          <w:t>odsekov 1</w:t>
        </w:r>
      </w:hyperlink>
      <w:r w:rsidRPr="006F116F">
        <w:rPr>
          <w:rFonts w:ascii="Times New Roman" w:hAnsi="Times New Roman" w:cs="Times New Roman"/>
          <w:color w:val="000000" w:themeColor="text1"/>
          <w:sz w:val="24"/>
          <w:lang w:val="sk-SK"/>
        </w:rPr>
        <w:t xml:space="preserve"> a </w:t>
      </w:r>
      <w:hyperlink r:id="rId170">
        <w:r w:rsidRPr="006F116F">
          <w:rPr>
            <w:rStyle w:val="Hypertextovprepojenie"/>
            <w:rFonts w:ascii="Times New Roman" w:hAnsi="Times New Roman" w:cs="Times New Roman"/>
            <w:color w:val="000000" w:themeColor="text1"/>
            <w:lang w:val="sk-SK"/>
          </w:rPr>
          <w:t>2</w:t>
        </w:r>
      </w:hyperlink>
      <w:r w:rsidRPr="006F116F">
        <w:rPr>
          <w:rFonts w:ascii="Times New Roman" w:hAnsi="Times New Roman" w:cs="Times New Roman"/>
          <w:color w:val="000000" w:themeColor="text1"/>
          <w:sz w:val="24"/>
          <w:lang w:val="sk-SK"/>
        </w:rPr>
        <w:t xml:space="preserve"> rozhoduje príslušný nadriadený a podľa </w:t>
      </w:r>
      <w:hyperlink r:id="rId171">
        <w:r w:rsidRPr="006F116F">
          <w:rPr>
            <w:rStyle w:val="Hypertextovprepojenie"/>
            <w:rFonts w:ascii="Times New Roman" w:hAnsi="Times New Roman" w:cs="Times New Roman"/>
            <w:color w:val="000000" w:themeColor="text1"/>
            <w:lang w:val="sk-SK"/>
          </w:rPr>
          <w:t>odseku 3</w:t>
        </w:r>
      </w:hyperlink>
      <w:r w:rsidRPr="006F116F">
        <w:rPr>
          <w:rFonts w:ascii="Times New Roman" w:hAnsi="Times New Roman" w:cs="Times New Roman"/>
          <w:color w:val="000000" w:themeColor="text1"/>
          <w:sz w:val="24"/>
          <w:lang w:val="sk-SK"/>
        </w:rPr>
        <w:t xml:space="preserve"> minister. Súbeh osobných príplatkov podľa </w:t>
      </w:r>
      <w:hyperlink r:id="rId172">
        <w:r w:rsidRPr="006F116F">
          <w:rPr>
            <w:rStyle w:val="Hypertextovprepojenie"/>
            <w:rFonts w:ascii="Times New Roman" w:hAnsi="Times New Roman" w:cs="Times New Roman"/>
            <w:color w:val="000000" w:themeColor="text1"/>
            <w:lang w:val="sk-SK"/>
          </w:rPr>
          <w:t>odsekov 1</w:t>
        </w:r>
      </w:hyperlink>
      <w:r w:rsidRPr="006F116F">
        <w:rPr>
          <w:rFonts w:ascii="Times New Roman" w:hAnsi="Times New Roman" w:cs="Times New Roman"/>
          <w:color w:val="000000" w:themeColor="text1"/>
          <w:sz w:val="24"/>
          <w:lang w:val="sk-SK"/>
        </w:rPr>
        <w:t xml:space="preserve"> a </w:t>
      </w:r>
      <w:hyperlink r:id="rId173">
        <w:r w:rsidRPr="006F116F">
          <w:rPr>
            <w:rStyle w:val="Hypertextovprepojenie"/>
            <w:rFonts w:ascii="Times New Roman" w:hAnsi="Times New Roman" w:cs="Times New Roman"/>
            <w:color w:val="000000" w:themeColor="text1"/>
            <w:lang w:val="sk-SK"/>
          </w:rPr>
          <w:t>3</w:t>
        </w:r>
      </w:hyperlink>
      <w:r w:rsidRPr="006F116F">
        <w:rPr>
          <w:rFonts w:ascii="Times New Roman" w:hAnsi="Times New Roman" w:cs="Times New Roman"/>
          <w:color w:val="000000" w:themeColor="text1"/>
          <w:sz w:val="24"/>
          <w:lang w:val="sk-SK"/>
        </w:rPr>
        <w:t xml:space="preserve"> nie je možný.</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Osobný príplatok sa priznáva pevnou sumou do výšky ustanoveného limitu podľa </w:t>
      </w:r>
      <w:hyperlink r:id="rId174">
        <w:r w:rsidRPr="006F116F">
          <w:rPr>
            <w:rStyle w:val="Hypertextovprepojenie"/>
            <w:rFonts w:ascii="Times New Roman" w:hAnsi="Times New Roman" w:cs="Times New Roman"/>
            <w:color w:val="000000" w:themeColor="text1"/>
            <w:lang w:val="sk-SK"/>
          </w:rPr>
          <w:t>odsekov 1 až 3</w:t>
        </w:r>
      </w:hyperlink>
      <w:r w:rsidRPr="006F116F">
        <w:rPr>
          <w:rFonts w:ascii="Times New Roman" w:hAnsi="Times New Roman" w:cs="Times New Roman"/>
          <w:color w:val="000000" w:themeColor="text1"/>
          <w:sz w:val="24"/>
          <w:lang w:val="sk-SK"/>
        </w:rPr>
        <w:t xml:space="preserve"> a zaokrúhľuje sa na 50 eurocentov smerom nahor.</w:t>
      </w:r>
      <w:bookmarkStart w:id="485" w:name="c_39386"/>
      <w:bookmarkStart w:id="486" w:name="pa_92"/>
      <w:bookmarkStart w:id="487" w:name="p_92"/>
      <w:bookmarkEnd w:id="485"/>
      <w:bookmarkEnd w:id="486"/>
      <w:bookmarkEnd w:id="48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92</w:t>
      </w:r>
      <w:bookmarkStart w:id="488" w:name="c_39388"/>
      <w:bookmarkEnd w:id="488"/>
    </w:p>
    <w:p w:rsidR="00271AB0" w:rsidRPr="006F116F" w:rsidRDefault="00271AB0" w:rsidP="00271AB0">
      <w:pPr>
        <w:pStyle w:val="Nadpis5"/>
        <w:rPr>
          <w:rFonts w:ascii="Times New Roman" w:hAnsi="Times New Roman" w:cs="Times New Roman"/>
          <w:color w:val="000000" w:themeColor="text1"/>
          <w:szCs w:val="24"/>
          <w:lang w:val="sk-SK"/>
        </w:rPr>
      </w:pPr>
      <w:bookmarkStart w:id="489" w:name="Xe7b3761e9e6f43cbbb71d048e87469a8c1e634e"/>
      <w:bookmarkEnd w:id="484"/>
      <w:r w:rsidRPr="006F116F">
        <w:rPr>
          <w:rFonts w:ascii="Times New Roman" w:hAnsi="Times New Roman" w:cs="Times New Roman"/>
          <w:color w:val="000000" w:themeColor="text1"/>
          <w:szCs w:val="24"/>
          <w:lang w:val="sk-SK"/>
        </w:rPr>
        <w:t>Príplatok za štátnu službu v sťaženom a zdraviu škodlivom pracovnom prostred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Policajtovi patrí príplatok za štátnu službu v sťaženom a zdraviu škodlivom pracovnom prostredí, ak je alebo môže byť vystavený faktorom uvedeným v </w:t>
      </w:r>
      <w:hyperlink r:id="rId175">
        <w:r w:rsidRPr="006F116F">
          <w:rPr>
            <w:rStyle w:val="Hypertextovprepojenie"/>
            <w:rFonts w:ascii="Times New Roman" w:hAnsi="Times New Roman" w:cs="Times New Roman"/>
            <w:color w:val="000000" w:themeColor="text1"/>
            <w:lang w:val="sk-SK"/>
          </w:rPr>
          <w:t>§ 78 ods. 1</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ríplatok patrí policajtovi v závislosti od zaradenia sťažujúceho a škodlivého vplyvu do I. alebo II. skupiny v zozname činností, ktorý je uvedený v </w:t>
      </w:r>
      <w:hyperlink r:id="rId176">
        <w:r w:rsidRPr="006F116F">
          <w:rPr>
            <w:rStyle w:val="Hypertextovprepojenie"/>
            <w:rFonts w:ascii="Times New Roman" w:hAnsi="Times New Roman" w:cs="Times New Roman"/>
            <w:color w:val="000000" w:themeColor="text1"/>
            <w:lang w:val="sk-SK"/>
          </w:rPr>
          <w:t>prílohe č. 3</w:t>
        </w:r>
      </w:hyperlink>
      <w:r w:rsidRPr="006F116F">
        <w:rPr>
          <w:rFonts w:ascii="Times New Roman" w:hAnsi="Times New Roman" w:cs="Times New Roman"/>
          <w:color w:val="000000" w:themeColor="text1"/>
          <w:sz w:val="24"/>
          <w:lang w:val="sk-SK"/>
        </w:rPr>
        <w:t xml:space="preserve"> tohto zákona. V I. skupine je príplatok 3,50 eura až 37 eur mesačne a v II. skupine je príplatok 10 eur až 66,50 eura mesačne. Výšku príplatku podľa miery rizika, intenzity a doby pôsobenia sťažujúcich a škodlivých vplyvov v priebehu výkonu činností určí nadriadený v rámci rozpätia príslušnej skupiny po predchádzajúcom prerokovaní dôvodu priznania príplatku s orgánom na ochranu zdravia ministerstv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Ak policajt z hľadiska nároku na poskytovanie príplatku vykonáva podľa </w:t>
      </w:r>
      <w:hyperlink r:id="rId177">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rôzne činnosti zaradené podľa </w:t>
      </w:r>
      <w:hyperlink r:id="rId178">
        <w:r w:rsidRPr="006F116F">
          <w:rPr>
            <w:rStyle w:val="Hypertextovprepojenie"/>
            <w:rFonts w:ascii="Times New Roman" w:hAnsi="Times New Roman" w:cs="Times New Roman"/>
            <w:color w:val="000000" w:themeColor="text1"/>
            <w:lang w:val="sk-SK"/>
          </w:rPr>
          <w:t>prílohy č. 3</w:t>
        </w:r>
      </w:hyperlink>
      <w:r w:rsidRPr="006F116F">
        <w:rPr>
          <w:rFonts w:ascii="Times New Roman" w:hAnsi="Times New Roman" w:cs="Times New Roman"/>
          <w:color w:val="000000" w:themeColor="text1"/>
          <w:sz w:val="24"/>
          <w:lang w:val="sk-SK"/>
        </w:rPr>
        <w:t xml:space="preserve"> do I. a II. skupiny, patrí mu príplatok najmenej vo výške spodnej hranice rozpätia hranice pre II. skupin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Rozhodujúce kritériá na zaradenie činnosti do príslušnej skupiny príplatkov a na určenie konkrétnej výšky príplatku v rámci rozpätia pri využití odborného zisťovania a rozboru sú:</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charakter činnosti a použité postup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fyzikálne, chemické, toxikologické a biologické vlastnosti škodlivých faktorov prostredia a postupov, pričom sa vychádza z charakteru a miery rizika, ktoré najpodstatnejšie pôsobia nepriaznivo na ľudský organizmus,</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vznikajúce a pôsobiace škodliviny, najmä druh, množstvo, vplyv na ľudský organizmus,</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dĺžka doby, počas ktorej je policajt vystavený pôsobeniu sťažujúcich a zdraviu škodlivých vplyvo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výskyt poškodenia zdravia a chorôb z povolania v súvislosti s výkonom činnost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porovnávanie zistených hodnôt faktorov rozhodujúcich o stupni obťažnosti alebo škodlivosti pre zdravie na posudzovanom mieste, kde policajt vykonáva štátnu službu, s najvyššími prípustnými hodnotami, najmä s koncentráciou, dávkami a limitmi podľa príslušných predpisov na zaistenie bezpečnosti a ochrany zdravia pri prác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Pri hodnotení miery sťažujúcich a škodlivých vplyvov sa prihliada na obvyklé podmienky na služobnom mieste, nie na ojedinelé výkyvy a na havarijný sta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6) Ak sa vyskytnú ďalšie sťažujúce a škodlivé vplyvy alebo činnosti, pri ktorých výkone treba poskytovať príplatok podľa </w:t>
      </w:r>
      <w:hyperlink r:id="rId179">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nadriadený zaradí tieto činnosti do skupín porovnávaním s činnosťami uvedenými v </w:t>
      </w:r>
      <w:hyperlink r:id="rId180">
        <w:r w:rsidRPr="006F116F">
          <w:rPr>
            <w:rStyle w:val="Hypertextovprepojenie"/>
            <w:rFonts w:ascii="Times New Roman" w:hAnsi="Times New Roman" w:cs="Times New Roman"/>
            <w:color w:val="000000" w:themeColor="text1"/>
            <w:lang w:val="sk-SK"/>
          </w:rPr>
          <w:t>prílohe č. 3</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Policajtovi za výkon činnosti pri použití dýchacieho izolačného prístroja alebo pri činnosti pod vodou, alebo pri ničení a výskumných skúškach výbušných predmetov patrí príplatok vo výške 1,50 eura za každú hodinu tejto činnost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8) Policajtovi za výkon činnosti s výbušninami pod vodou patrí príplatok vo výške 2 eurá za každú hodinu tejto činnosti, ak mu nepatrí príplatok podľa </w:t>
      </w:r>
      <w:hyperlink r:id="rId181">
        <w:r w:rsidRPr="006F116F">
          <w:rPr>
            <w:rStyle w:val="Hypertextovprepojenie"/>
            <w:rFonts w:ascii="Times New Roman" w:hAnsi="Times New Roman" w:cs="Times New Roman"/>
            <w:color w:val="000000" w:themeColor="text1"/>
            <w:lang w:val="sk-SK"/>
          </w:rPr>
          <w:t>odseku 7</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9) Policajtovi za výkon činnosti vo výške 10 m a viac nad zemou na nezabezpečených pracoviskách patrí príplatok vo výške 0,50 eura za každú hodinu tejto činnosti.</w:t>
      </w:r>
      <w:bookmarkStart w:id="490" w:name="c_40239"/>
      <w:bookmarkStart w:id="491" w:name="pa_93"/>
      <w:bookmarkStart w:id="492" w:name="p_93"/>
      <w:bookmarkEnd w:id="490"/>
      <w:bookmarkEnd w:id="491"/>
      <w:bookmarkEnd w:id="49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93</w:t>
      </w:r>
      <w:bookmarkStart w:id="493" w:name="c_40241"/>
      <w:bookmarkEnd w:id="493"/>
    </w:p>
    <w:p w:rsidR="00271AB0" w:rsidRPr="006F116F" w:rsidRDefault="00271AB0" w:rsidP="00271AB0">
      <w:pPr>
        <w:pStyle w:val="Nadpis5"/>
        <w:rPr>
          <w:rFonts w:ascii="Times New Roman" w:hAnsi="Times New Roman" w:cs="Times New Roman"/>
          <w:color w:val="000000" w:themeColor="text1"/>
          <w:szCs w:val="24"/>
          <w:lang w:val="sk-SK"/>
        </w:rPr>
      </w:pPr>
      <w:bookmarkStart w:id="494" w:name="príplatok-za-prípravu-policajta-čakateľa"/>
      <w:bookmarkEnd w:id="489"/>
      <w:r w:rsidRPr="006F116F">
        <w:rPr>
          <w:rFonts w:ascii="Times New Roman" w:hAnsi="Times New Roman" w:cs="Times New Roman"/>
          <w:color w:val="000000" w:themeColor="text1"/>
          <w:szCs w:val="24"/>
          <w:lang w:val="sk-SK"/>
        </w:rPr>
        <w:t>Príplatok za prípravu policajta čakateľ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Za prípravu policajta čakateľa patrí školiteľovi príplatok vo výške 33,50 eura mesačne; ak školiteľ pripravuje dvoch a viac policajtov čakateľov, patrí mu príplatok vo výške 50 eur mesačne. Ak počas kalendárneho mesiaca školiteľ začne prípravu policajta čakateľa alebo ak skončí prípravu policajta čakateľa, patrí mu za dni prípravy policajta čakateľa pomerná suma určenej mesačnej výšky tohto príplatk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íplatok za prípravu policajta čakateľa sa zaokrúhľuje na 50 eurocentov smerom nahor.</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ríplatok za prípravu policajta čakateľa nepatrí príslušníkovi Policajného zboru.</w:t>
      </w:r>
      <w:bookmarkStart w:id="495" w:name="c_40400"/>
      <w:bookmarkStart w:id="496" w:name="pa_93a"/>
      <w:bookmarkStart w:id="497" w:name="p_93a"/>
      <w:bookmarkEnd w:id="495"/>
      <w:bookmarkEnd w:id="496"/>
      <w:bookmarkEnd w:id="49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93a</w:t>
      </w:r>
      <w:bookmarkStart w:id="498" w:name="c_40402"/>
      <w:bookmarkEnd w:id="498"/>
    </w:p>
    <w:p w:rsidR="00271AB0" w:rsidRPr="006F116F" w:rsidRDefault="00271AB0" w:rsidP="00271AB0">
      <w:pPr>
        <w:pStyle w:val="Nadpis5"/>
        <w:rPr>
          <w:rFonts w:ascii="Times New Roman" w:hAnsi="Times New Roman" w:cs="Times New Roman"/>
          <w:color w:val="000000" w:themeColor="text1"/>
          <w:szCs w:val="24"/>
          <w:lang w:val="sk-SK"/>
        </w:rPr>
      </w:pPr>
      <w:bookmarkStart w:id="499" w:name="jazykový-príplatok"/>
      <w:bookmarkEnd w:id="494"/>
      <w:r w:rsidRPr="006F116F">
        <w:rPr>
          <w:rFonts w:ascii="Times New Roman" w:hAnsi="Times New Roman" w:cs="Times New Roman"/>
          <w:color w:val="000000" w:themeColor="text1"/>
          <w:szCs w:val="24"/>
          <w:lang w:val="sk-SK"/>
        </w:rPr>
        <w:t>Jazykový príplato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ríslušníkovi Policajného zboru, ktorý je ustanovený do funkcie, na ktorej výkon sa podľa opisu funkčnej náplne nevyžaduje znalosť cudzieho jazyka, a ktorý pri výkone štátnej služby používa cudzí jazyk, možno priznať jazykový príplatok do výšky 50 eur mesačne. Minister určí funkcie a výšku jazykového príplatku v závislosti od preukázaného stupňa ovládania cudzieho jazyka podľa Spoločného európskeho referenčného rámca.</w:t>
      </w:r>
      <w:bookmarkStart w:id="500" w:name="c_40524"/>
      <w:bookmarkStart w:id="501" w:name="pa_94"/>
      <w:bookmarkStart w:id="502" w:name="p_94"/>
      <w:bookmarkEnd w:id="500"/>
      <w:bookmarkEnd w:id="501"/>
      <w:bookmarkEnd w:id="50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94</w:t>
      </w:r>
      <w:bookmarkStart w:id="503" w:name="c_40526"/>
      <w:bookmarkEnd w:id="503"/>
    </w:p>
    <w:p w:rsidR="00271AB0" w:rsidRPr="006F116F" w:rsidRDefault="00271AB0" w:rsidP="00271AB0">
      <w:pPr>
        <w:pStyle w:val="Nadpis5"/>
        <w:rPr>
          <w:rFonts w:ascii="Times New Roman" w:hAnsi="Times New Roman" w:cs="Times New Roman"/>
          <w:color w:val="000000" w:themeColor="text1"/>
          <w:szCs w:val="24"/>
          <w:lang w:val="sk-SK"/>
        </w:rPr>
      </w:pPr>
      <w:bookmarkStart w:id="504" w:name="Xc2fc49e980a0fea142ad632f2a844e36d49017f"/>
      <w:bookmarkEnd w:id="499"/>
      <w:r w:rsidRPr="006F116F">
        <w:rPr>
          <w:rFonts w:ascii="Times New Roman" w:hAnsi="Times New Roman" w:cs="Times New Roman"/>
          <w:color w:val="000000" w:themeColor="text1"/>
          <w:szCs w:val="24"/>
          <w:lang w:val="sk-SK"/>
        </w:rPr>
        <w:t>Príplatok za starostlivosť o prideleného služobného psa alebo služobného koň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licajtovi, ktorý má do osobnej starostlivosti prideleného služobného psa alebo služobného koňa, patrí príplatok do výšky 20 eur mesačne. Príplatok patrí za každého služobného psa alebo služobného koňa.</w:t>
      </w:r>
      <w:bookmarkStart w:id="505" w:name="c_40620"/>
      <w:bookmarkStart w:id="506" w:name="pa_95"/>
      <w:bookmarkStart w:id="507" w:name="p_95"/>
      <w:bookmarkEnd w:id="505"/>
      <w:bookmarkEnd w:id="506"/>
      <w:bookmarkEnd w:id="50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95</w:t>
      </w:r>
      <w:bookmarkStart w:id="508" w:name="c_40622"/>
      <w:bookmarkEnd w:id="508"/>
    </w:p>
    <w:p w:rsidR="00271AB0" w:rsidRPr="006F116F" w:rsidRDefault="00271AB0" w:rsidP="00271AB0">
      <w:pPr>
        <w:pStyle w:val="Nadpis5"/>
        <w:rPr>
          <w:rFonts w:ascii="Times New Roman" w:hAnsi="Times New Roman" w:cs="Times New Roman"/>
          <w:color w:val="000000" w:themeColor="text1"/>
          <w:szCs w:val="24"/>
          <w:lang w:val="sk-SK"/>
        </w:rPr>
      </w:pPr>
      <w:bookmarkStart w:id="509" w:name="X62e9065dbf3f6bf9b7af41d89b5d43b46f26fc8"/>
      <w:bookmarkEnd w:id="504"/>
      <w:r w:rsidRPr="006F116F">
        <w:rPr>
          <w:rFonts w:ascii="Times New Roman" w:hAnsi="Times New Roman" w:cs="Times New Roman"/>
          <w:color w:val="000000" w:themeColor="text1"/>
          <w:szCs w:val="24"/>
          <w:lang w:val="sk-SK"/>
        </w:rPr>
        <w:t>Príplatok za starostlivosť a vedenie služobného cestného vozidla alebo služobného motorového čln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k má vodič referent alebo vodič referent špecialista pridelený do trvalej starostlivosti osobný automobil, nákladný automobil, autobus, obrnený transportér, vyprosťovací tank, pásový transportér, traktor alebo buldozér, patrí mu príplatok do výšky 20 eur mesačne. Príplatok patrí len za jedno pridelené vozidlo.</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Ak má vodič referent pridelený do trvalej starostlivosti motocykel, služobný motorový čln alebo príves nad 750 kg, patrí mu príplatok do výšky 7 eur mesačne. Príplatok patrí len za jeden motocykel, služobný motorový čln alebo príves.</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Ak má vodič referent pridelené do trvalej starostlivosti ostatné služobné cestné vozidlá, patrí mu príplatok do výšky 3,50 eura mesačne. Príplatok patrí len za jedno cestné vozidlo.</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Ak vodič referent špecialista skutočne jazdí s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špeciálnou zásahovou automobilovou techniko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služobným cestným vozidlom vybaveným typickým zvukovým znamením alebo svetelným znamením aleb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služobným cestným vozidlom zabezpečujúcim prepravu alebo sprievod určených osôb, patrí mu príplatok do výšky 20 eur mesačn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Ak vodič referent alebo vodič referent špecialista skutočne jazdí služobným cestným vozidlom alebo motorovým člnom, patrí mu príplatok do výšky 13,50 eura mesačn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6) Ak má vodič referent špecialista priznaný príplatok podľa </w:t>
      </w:r>
      <w:hyperlink r:id="rId182">
        <w:r w:rsidRPr="006F116F">
          <w:rPr>
            <w:rStyle w:val="Hypertextovprepojenie"/>
            <w:rFonts w:ascii="Times New Roman" w:hAnsi="Times New Roman" w:cs="Times New Roman"/>
            <w:color w:val="000000" w:themeColor="text1"/>
            <w:lang w:val="sk-SK"/>
          </w:rPr>
          <w:t>odseku 4</w:t>
        </w:r>
      </w:hyperlink>
      <w:r w:rsidRPr="006F116F">
        <w:rPr>
          <w:rFonts w:ascii="Times New Roman" w:hAnsi="Times New Roman" w:cs="Times New Roman"/>
          <w:color w:val="000000" w:themeColor="text1"/>
          <w:sz w:val="24"/>
          <w:lang w:val="sk-SK"/>
        </w:rPr>
        <w:t xml:space="preserve">, príplatok podľa </w:t>
      </w:r>
      <w:hyperlink r:id="rId183">
        <w:r w:rsidRPr="006F116F">
          <w:rPr>
            <w:rStyle w:val="Hypertextovprepojenie"/>
            <w:rFonts w:ascii="Times New Roman" w:hAnsi="Times New Roman" w:cs="Times New Roman"/>
            <w:color w:val="000000" w:themeColor="text1"/>
            <w:lang w:val="sk-SK"/>
          </w:rPr>
          <w:t>odseku 5</w:t>
        </w:r>
      </w:hyperlink>
      <w:r w:rsidRPr="006F116F">
        <w:rPr>
          <w:rFonts w:ascii="Times New Roman" w:hAnsi="Times New Roman" w:cs="Times New Roman"/>
          <w:color w:val="000000" w:themeColor="text1"/>
          <w:sz w:val="24"/>
          <w:lang w:val="sk-SK"/>
        </w:rPr>
        <w:t xml:space="preserve"> mu nepatrí.</w:t>
      </w:r>
      <w:bookmarkStart w:id="510" w:name="c_41310"/>
      <w:bookmarkStart w:id="511" w:name="pa_96"/>
      <w:bookmarkStart w:id="512" w:name="p_96"/>
      <w:bookmarkEnd w:id="510"/>
      <w:bookmarkEnd w:id="511"/>
      <w:bookmarkEnd w:id="51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96</w:t>
      </w:r>
      <w:bookmarkStart w:id="513" w:name="c_41312"/>
      <w:bookmarkEnd w:id="513"/>
    </w:p>
    <w:p w:rsidR="00271AB0" w:rsidRPr="006F116F" w:rsidRDefault="00271AB0" w:rsidP="00271AB0">
      <w:pPr>
        <w:pStyle w:val="Nadpis5"/>
        <w:rPr>
          <w:rFonts w:ascii="Times New Roman" w:hAnsi="Times New Roman" w:cs="Times New Roman"/>
          <w:color w:val="000000" w:themeColor="text1"/>
          <w:szCs w:val="24"/>
          <w:lang w:val="sk-SK"/>
        </w:rPr>
      </w:pPr>
      <w:bookmarkStart w:id="514" w:name="príplatok-za-výkon-potápačskej-činnosti"/>
      <w:bookmarkEnd w:id="509"/>
      <w:r w:rsidRPr="006F116F">
        <w:rPr>
          <w:rFonts w:ascii="Times New Roman" w:hAnsi="Times New Roman" w:cs="Times New Roman"/>
          <w:color w:val="000000" w:themeColor="text1"/>
          <w:szCs w:val="24"/>
          <w:lang w:val="sk-SK"/>
        </w:rPr>
        <w:t>Príplatok za výkon potápačskej činnost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licajtovi, ktorý má kvalifikáciu potápača a je ustanovený do funkcie, s ktorou je spojený výkon potápačskej činnosti, patrí príplatok do výšk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33,50 eura mesačne, ak získal kvalifikačný stupeň 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27 eur mesačne, ak získal kvalifikačný stupeň B,</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23,50 eura mesačne, ak získal kvalifikačný stupeň C.</w:t>
      </w:r>
      <w:bookmarkStart w:id="515" w:name="c_41462"/>
      <w:bookmarkStart w:id="516" w:name="pa_97"/>
      <w:bookmarkStart w:id="517" w:name="p_97"/>
      <w:bookmarkEnd w:id="515"/>
      <w:bookmarkEnd w:id="516"/>
      <w:bookmarkEnd w:id="51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97</w:t>
      </w:r>
      <w:bookmarkStart w:id="518" w:name="c_41464"/>
      <w:bookmarkEnd w:id="518"/>
    </w:p>
    <w:p w:rsidR="00271AB0" w:rsidRPr="006F116F" w:rsidRDefault="00271AB0" w:rsidP="00271AB0">
      <w:pPr>
        <w:pStyle w:val="Nadpis5"/>
        <w:rPr>
          <w:rFonts w:ascii="Times New Roman" w:hAnsi="Times New Roman" w:cs="Times New Roman"/>
          <w:color w:val="000000" w:themeColor="text1"/>
          <w:szCs w:val="24"/>
          <w:lang w:val="sk-SK"/>
        </w:rPr>
      </w:pPr>
      <w:bookmarkStart w:id="519" w:name="príplatok-za-nerovnomernosť-času-služby"/>
      <w:bookmarkEnd w:id="514"/>
      <w:r w:rsidRPr="006F116F">
        <w:rPr>
          <w:rFonts w:ascii="Times New Roman" w:hAnsi="Times New Roman" w:cs="Times New Roman"/>
          <w:color w:val="000000" w:themeColor="text1"/>
          <w:szCs w:val="24"/>
          <w:lang w:val="sk-SK"/>
        </w:rPr>
        <w:t>Príplatok za nerovnomernosť času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ovi, ktorý má základný čas služby v týždni rozvrhnutý nerovnomerne počas celého kalendárneho mesiaca a charakter štátnej služby vyžaduje jej výkon v nepretržitých zmenách, patrí príplatok do výšky 100 eur mesačn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Minister môže určiť, ktorému ďalšiemu policajtovi so základným časom služby v týždni rozvrhnutým nerovnomerne počas celého kalendárneho mesiaca patrí príplatok do výšky 100 eur mesačn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Policajtovi, ktorý nemá priznaný príplatok podľa </w:t>
      </w:r>
      <w:hyperlink r:id="rId184">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alebo </w:t>
      </w:r>
      <w:hyperlink r:id="rId185">
        <w:r w:rsidRPr="006F116F">
          <w:rPr>
            <w:rStyle w:val="Hypertextovprepojenie"/>
            <w:rFonts w:ascii="Times New Roman" w:hAnsi="Times New Roman" w:cs="Times New Roman"/>
            <w:color w:val="000000" w:themeColor="text1"/>
            <w:lang w:val="sk-SK"/>
          </w:rPr>
          <w:t>2</w:t>
        </w:r>
      </w:hyperlink>
      <w:r w:rsidRPr="006F116F">
        <w:rPr>
          <w:rFonts w:ascii="Times New Roman" w:hAnsi="Times New Roman" w:cs="Times New Roman"/>
          <w:color w:val="000000" w:themeColor="text1"/>
          <w:sz w:val="24"/>
          <w:lang w:val="sk-SK"/>
        </w:rPr>
        <w:t xml:space="preserve"> a charakter jeho služobnej činnosti si vyžaduje výkon štátnej služby v noci a v dňoch služobného pokoja, sa príplatok prizná podľa počtu skutočne odslúžených hodín v noci a v dňoch služobného pokoja vo výške určenej ministrom, najviac však do výšky 100 eur mesačne.</w:t>
      </w:r>
      <w:bookmarkStart w:id="520" w:name="c_41749"/>
      <w:bookmarkStart w:id="521" w:name="pa_98"/>
      <w:bookmarkStart w:id="522" w:name="p_98"/>
      <w:bookmarkEnd w:id="520"/>
      <w:bookmarkEnd w:id="521"/>
      <w:bookmarkEnd w:id="52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98</w:t>
      </w:r>
      <w:bookmarkStart w:id="523" w:name="c_41751"/>
      <w:bookmarkEnd w:id="523"/>
    </w:p>
    <w:p w:rsidR="00271AB0" w:rsidRPr="006F116F" w:rsidRDefault="00271AB0" w:rsidP="00271AB0">
      <w:pPr>
        <w:pStyle w:val="Nadpis5"/>
        <w:rPr>
          <w:rFonts w:ascii="Times New Roman" w:hAnsi="Times New Roman" w:cs="Times New Roman"/>
          <w:color w:val="000000" w:themeColor="text1"/>
          <w:szCs w:val="24"/>
          <w:lang w:val="sk-SK"/>
        </w:rPr>
      </w:pPr>
      <w:bookmarkStart w:id="524" w:name="X9be1d4e270af54199c4123924442c882a99a092"/>
      <w:bookmarkEnd w:id="519"/>
      <w:r w:rsidRPr="006F116F">
        <w:rPr>
          <w:rFonts w:ascii="Times New Roman" w:hAnsi="Times New Roman" w:cs="Times New Roman"/>
          <w:color w:val="000000" w:themeColor="text1"/>
          <w:szCs w:val="24"/>
          <w:lang w:val="sk-SK"/>
        </w:rPr>
        <w:t>Príplatok za výkon štátnej služby nad základný čas služby v týždn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k policajt, okrem príslušníka Policajného zboru, vykonáva štátnu službu nad základný čas služby v týždni, patrí mu za každú hodinu takej služby príplatok, ktorý tvorí príslušná časť služobného platu priznaného v čase výkonu štátnej služby nad základný čas služby v týždni zvýšený o 20%, a ak ide o deň služobného pokoja, zvýšený o 50%.</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Ak príslušník Policajného zboru vykonáva štátnu službu nad základný čas služby v týždni, patrí mu za každú hodinu takej služby príplatok, ktorý tvorí príslušná časť služobného platu priznaného v čase výkonu štátnej služby nad základný čas služby v týždni zvýšený o 25%. Príslušníkovi Policajného zboru tento príplatok nepatrí, ak mu patrí príplatok podľa </w:t>
      </w:r>
      <w:hyperlink r:id="rId186">
        <w:r w:rsidRPr="006F116F">
          <w:rPr>
            <w:rStyle w:val="Hypertextovprepojenie"/>
            <w:rFonts w:ascii="Times New Roman" w:hAnsi="Times New Roman" w:cs="Times New Roman"/>
            <w:color w:val="000000" w:themeColor="text1"/>
            <w:lang w:val="sk-SK"/>
          </w:rPr>
          <w:t>§ 89</w:t>
        </w:r>
      </w:hyperlink>
      <w:r w:rsidRPr="006F116F">
        <w:rPr>
          <w:rFonts w:ascii="Times New Roman" w:hAnsi="Times New Roman" w:cs="Times New Roman"/>
          <w:color w:val="000000" w:themeColor="text1"/>
          <w:sz w:val="24"/>
          <w:lang w:val="sk-SK"/>
        </w:rPr>
        <w:t xml:space="preserve"> alebo </w:t>
      </w:r>
      <w:hyperlink r:id="rId187">
        <w:r w:rsidRPr="006F116F">
          <w:rPr>
            <w:rStyle w:val="Hypertextovprepojenie"/>
            <w:rFonts w:ascii="Times New Roman" w:hAnsi="Times New Roman" w:cs="Times New Roman"/>
            <w:color w:val="000000" w:themeColor="text1"/>
            <w:lang w:val="sk-SK"/>
          </w:rPr>
          <w:t>§ 90</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Príplatok za výkon štátnej služby nad základný čas služby v týždni podľa </w:t>
      </w:r>
      <w:hyperlink r:id="rId188">
        <w:r w:rsidRPr="006F116F">
          <w:rPr>
            <w:rStyle w:val="Hypertextovprepojenie"/>
            <w:rFonts w:ascii="Times New Roman" w:hAnsi="Times New Roman" w:cs="Times New Roman"/>
            <w:color w:val="000000" w:themeColor="text1"/>
            <w:lang w:val="sk-SK"/>
          </w:rPr>
          <w:t>odsekov 1</w:t>
        </w:r>
      </w:hyperlink>
      <w:r w:rsidRPr="006F116F">
        <w:rPr>
          <w:rFonts w:ascii="Times New Roman" w:hAnsi="Times New Roman" w:cs="Times New Roman"/>
          <w:color w:val="000000" w:themeColor="text1"/>
          <w:sz w:val="24"/>
          <w:lang w:val="sk-SK"/>
        </w:rPr>
        <w:t xml:space="preserve"> a </w:t>
      </w:r>
      <w:hyperlink r:id="rId189">
        <w:r w:rsidRPr="006F116F">
          <w:rPr>
            <w:rStyle w:val="Hypertextovprepojenie"/>
            <w:rFonts w:ascii="Times New Roman" w:hAnsi="Times New Roman" w:cs="Times New Roman"/>
            <w:color w:val="000000" w:themeColor="text1"/>
            <w:lang w:val="sk-SK"/>
          </w:rPr>
          <w:t>2</w:t>
        </w:r>
      </w:hyperlink>
      <w:r w:rsidRPr="006F116F">
        <w:rPr>
          <w:rFonts w:ascii="Times New Roman" w:hAnsi="Times New Roman" w:cs="Times New Roman"/>
          <w:color w:val="000000" w:themeColor="text1"/>
          <w:sz w:val="24"/>
          <w:lang w:val="sk-SK"/>
        </w:rPr>
        <w:t xml:space="preserve"> nepatrí v prípade, ak sa policajt s nadriadeným dohodli na poskytnutí náhradného voľna. Náhradné voľno je nadriadený povinný poskytnúť najneskôr do 60 dní od skončenia tejto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Ak sa štátna služba nad základný čas služby v týždni vykonáva v noci, v sobotu, v nedeľu alebo vo sviatok, patria policajtovi, okrem príslušníka Policajného zboru, aj príplatky podľa </w:t>
      </w:r>
      <w:hyperlink r:id="rId190">
        <w:r w:rsidRPr="006F116F">
          <w:rPr>
            <w:rStyle w:val="Hypertextovprepojenie"/>
            <w:rFonts w:ascii="Times New Roman" w:hAnsi="Times New Roman" w:cs="Times New Roman"/>
            <w:color w:val="000000" w:themeColor="text1"/>
            <w:lang w:val="sk-SK"/>
          </w:rPr>
          <w:t>§ 99</w:t>
        </w:r>
      </w:hyperlink>
      <w:r w:rsidRPr="006F116F">
        <w:rPr>
          <w:rFonts w:ascii="Times New Roman" w:hAnsi="Times New Roman" w:cs="Times New Roman"/>
          <w:color w:val="000000" w:themeColor="text1"/>
          <w:sz w:val="24"/>
          <w:lang w:val="sk-SK"/>
        </w:rPr>
        <w:t xml:space="preserve">, </w:t>
      </w:r>
      <w:hyperlink r:id="rId191">
        <w:r w:rsidRPr="006F116F">
          <w:rPr>
            <w:rStyle w:val="Hypertextovprepojenie"/>
            <w:rFonts w:ascii="Times New Roman" w:hAnsi="Times New Roman" w:cs="Times New Roman"/>
            <w:color w:val="000000" w:themeColor="text1"/>
            <w:lang w:val="sk-SK"/>
          </w:rPr>
          <w:t>100</w:t>
        </w:r>
      </w:hyperlink>
      <w:r w:rsidRPr="006F116F">
        <w:rPr>
          <w:rFonts w:ascii="Times New Roman" w:hAnsi="Times New Roman" w:cs="Times New Roman"/>
          <w:color w:val="000000" w:themeColor="text1"/>
          <w:sz w:val="24"/>
          <w:lang w:val="sk-SK"/>
        </w:rPr>
        <w:t xml:space="preserve"> a </w:t>
      </w:r>
      <w:hyperlink r:id="rId192">
        <w:r w:rsidRPr="006F116F">
          <w:rPr>
            <w:rStyle w:val="Hypertextovprepojenie"/>
            <w:rFonts w:ascii="Times New Roman" w:hAnsi="Times New Roman" w:cs="Times New Roman"/>
            <w:color w:val="000000" w:themeColor="text1"/>
            <w:lang w:val="sk-SK"/>
          </w:rPr>
          <w:t>101</w:t>
        </w:r>
      </w:hyperlink>
      <w:r w:rsidRPr="006F116F">
        <w:rPr>
          <w:rFonts w:ascii="Times New Roman" w:hAnsi="Times New Roman" w:cs="Times New Roman"/>
          <w:color w:val="000000" w:themeColor="text1"/>
          <w:sz w:val="24"/>
          <w:lang w:val="sk-SK"/>
        </w:rPr>
        <w:t>. Tieto príplatky mu patria aj vtedy, ak sa mu za výkon štátnej služby nad základný čas služby v týždni poskytlo náhradné voľno.</w:t>
      </w:r>
      <w:bookmarkStart w:id="525" w:name="c_42160"/>
      <w:bookmarkStart w:id="526" w:name="pa_99"/>
      <w:bookmarkStart w:id="527" w:name="p_99"/>
      <w:bookmarkEnd w:id="525"/>
      <w:bookmarkEnd w:id="526"/>
      <w:bookmarkEnd w:id="52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99</w:t>
      </w:r>
      <w:bookmarkStart w:id="528" w:name="c_42162"/>
      <w:bookmarkEnd w:id="528"/>
    </w:p>
    <w:p w:rsidR="00271AB0" w:rsidRPr="006F116F" w:rsidRDefault="00271AB0" w:rsidP="00271AB0">
      <w:pPr>
        <w:pStyle w:val="Nadpis5"/>
        <w:rPr>
          <w:rFonts w:ascii="Times New Roman" w:hAnsi="Times New Roman" w:cs="Times New Roman"/>
          <w:color w:val="000000" w:themeColor="text1"/>
          <w:szCs w:val="24"/>
          <w:lang w:val="sk-SK"/>
        </w:rPr>
      </w:pPr>
      <w:bookmarkStart w:id="529" w:name="príplatok-za-štátnu-službu-v-noci"/>
      <w:bookmarkEnd w:id="524"/>
      <w:r w:rsidRPr="006F116F">
        <w:rPr>
          <w:rFonts w:ascii="Times New Roman" w:hAnsi="Times New Roman" w:cs="Times New Roman"/>
          <w:color w:val="000000" w:themeColor="text1"/>
          <w:szCs w:val="24"/>
          <w:lang w:val="sk-SK"/>
        </w:rPr>
        <w:t>Príplatok za štátnu službu v noc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Za hodinu štátnej služby v noci patrí policajtovi, okrem príslušníka Policajného zboru, príplatok v sume 25% z príslušnej časti.</w:t>
      </w:r>
      <w:bookmarkStart w:id="530" w:name="c_42221"/>
      <w:bookmarkStart w:id="531" w:name="pa_99a"/>
      <w:bookmarkStart w:id="532" w:name="p_99a"/>
      <w:bookmarkEnd w:id="530"/>
      <w:bookmarkEnd w:id="531"/>
      <w:bookmarkEnd w:id="53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99a</w:t>
      </w:r>
      <w:bookmarkStart w:id="533" w:name="c_42223"/>
      <w:bookmarkEnd w:id="533"/>
    </w:p>
    <w:p w:rsidR="00271AB0" w:rsidRPr="006F116F" w:rsidRDefault="00271AB0" w:rsidP="00271AB0">
      <w:pPr>
        <w:pStyle w:val="Nadpis5"/>
        <w:rPr>
          <w:rFonts w:ascii="Times New Roman" w:hAnsi="Times New Roman" w:cs="Times New Roman"/>
          <w:color w:val="000000" w:themeColor="text1"/>
          <w:szCs w:val="24"/>
          <w:lang w:val="sk-SK"/>
        </w:rPr>
      </w:pPr>
      <w:bookmarkStart w:id="534" w:name="X560cd2a035443083cad1cda674be917a44578d5"/>
      <w:bookmarkEnd w:id="529"/>
      <w:r w:rsidRPr="006F116F">
        <w:rPr>
          <w:rFonts w:ascii="Times New Roman" w:hAnsi="Times New Roman" w:cs="Times New Roman"/>
          <w:color w:val="000000" w:themeColor="text1"/>
          <w:szCs w:val="24"/>
          <w:lang w:val="sk-SK"/>
        </w:rPr>
        <w:t>Príplatok členom posádok lietadiel a vrtuľník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ríslušníkovi Policajného zboru ustanovenému do funkcie člena posádky lietadla alebo vrtuľníka v závislosti od dosiahnutého stupňa odbornej spôsobilosti a od charakteru vykonávanej funkcie patrí príplatok až do 30% súčtu jeho funkčného platu a hornej hranice prídavku za výsluhu rok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Členom letovej posádky sa na účely príplatku podľa </w:t>
      </w:r>
      <w:hyperlink r:id="rId193">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rozumie veliteľ lietadla, pilot, palubný inžinier - operátor.</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Výšku príplatku podľa </w:t>
      </w:r>
      <w:hyperlink r:id="rId194">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ustanoví služobný predpis, ktorý vydá minister.</w:t>
      </w:r>
      <w:bookmarkStart w:id="535" w:name="c_42303"/>
      <w:bookmarkStart w:id="536" w:name="pa_100"/>
      <w:bookmarkStart w:id="537" w:name="p_100"/>
      <w:bookmarkEnd w:id="535"/>
      <w:bookmarkEnd w:id="536"/>
      <w:bookmarkEnd w:id="53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00</w:t>
      </w:r>
      <w:bookmarkStart w:id="538" w:name="c_42305"/>
      <w:bookmarkEnd w:id="538"/>
    </w:p>
    <w:p w:rsidR="00271AB0" w:rsidRPr="006F116F" w:rsidRDefault="00271AB0" w:rsidP="00271AB0">
      <w:pPr>
        <w:pStyle w:val="Nadpis5"/>
        <w:rPr>
          <w:rFonts w:ascii="Times New Roman" w:hAnsi="Times New Roman" w:cs="Times New Roman"/>
          <w:color w:val="000000" w:themeColor="text1"/>
          <w:szCs w:val="24"/>
          <w:lang w:val="sk-SK"/>
        </w:rPr>
      </w:pPr>
      <w:bookmarkStart w:id="539" w:name="X123f1142b9f3db22a7687c9d7de3dfd41e94f5c"/>
      <w:bookmarkEnd w:id="534"/>
      <w:r w:rsidRPr="006F116F">
        <w:rPr>
          <w:rFonts w:ascii="Times New Roman" w:hAnsi="Times New Roman" w:cs="Times New Roman"/>
          <w:color w:val="000000" w:themeColor="text1"/>
          <w:szCs w:val="24"/>
          <w:lang w:val="sk-SK"/>
        </w:rPr>
        <w:t>Príplatok za štátnu službu v sobotu a v nedeľ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Za hodinu štátnej služby v sobotu a v nedeľu patrí policajtovi, okrem príslušníka Policajného zboru, príplatok v sume 30% z príslušnej časti služobného platu.</w:t>
      </w:r>
      <w:bookmarkStart w:id="540" w:name="c_42380"/>
      <w:bookmarkStart w:id="541" w:name="pa_101"/>
      <w:bookmarkStart w:id="542" w:name="p_101"/>
      <w:bookmarkEnd w:id="540"/>
      <w:bookmarkEnd w:id="541"/>
      <w:bookmarkEnd w:id="54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01</w:t>
      </w:r>
      <w:bookmarkStart w:id="543" w:name="c_42382"/>
      <w:bookmarkEnd w:id="543"/>
    </w:p>
    <w:p w:rsidR="00271AB0" w:rsidRPr="006F116F" w:rsidRDefault="00271AB0" w:rsidP="00271AB0">
      <w:pPr>
        <w:pStyle w:val="Nadpis5"/>
        <w:rPr>
          <w:rFonts w:ascii="Times New Roman" w:hAnsi="Times New Roman" w:cs="Times New Roman"/>
          <w:color w:val="000000" w:themeColor="text1"/>
          <w:szCs w:val="24"/>
          <w:lang w:val="sk-SK"/>
        </w:rPr>
      </w:pPr>
      <w:bookmarkStart w:id="544" w:name="príplatok-za-štátnu-službu-vo-sviatok"/>
      <w:bookmarkEnd w:id="539"/>
      <w:r w:rsidRPr="006F116F">
        <w:rPr>
          <w:rFonts w:ascii="Times New Roman" w:hAnsi="Times New Roman" w:cs="Times New Roman"/>
          <w:color w:val="000000" w:themeColor="text1"/>
          <w:szCs w:val="24"/>
          <w:lang w:val="sk-SK"/>
        </w:rPr>
        <w:t>Príplatok za štátnu službu vo sviato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Za hodinu štátnej služby vo sviatok patrí policajtovi, okrem príslušníka Policajného zboru, príplatok v sume príslušnej časti služobného platu.</w:t>
      </w:r>
      <w:bookmarkStart w:id="545" w:name="c_42436"/>
      <w:bookmarkStart w:id="546" w:name="pa_102"/>
      <w:bookmarkStart w:id="547" w:name="p_102"/>
      <w:bookmarkEnd w:id="545"/>
      <w:bookmarkEnd w:id="546"/>
      <w:bookmarkEnd w:id="54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02</w:t>
      </w:r>
      <w:bookmarkStart w:id="548" w:name="c_42438"/>
      <w:bookmarkEnd w:id="548"/>
    </w:p>
    <w:p w:rsidR="00271AB0" w:rsidRPr="006F116F" w:rsidRDefault="00271AB0" w:rsidP="00271AB0">
      <w:pPr>
        <w:pStyle w:val="Nadpis5"/>
        <w:rPr>
          <w:rFonts w:ascii="Times New Roman" w:hAnsi="Times New Roman" w:cs="Times New Roman"/>
          <w:color w:val="000000" w:themeColor="text1"/>
          <w:szCs w:val="24"/>
          <w:lang w:val="sk-SK"/>
        </w:rPr>
      </w:pPr>
      <w:bookmarkStart w:id="549" w:name="ďalší-služobný-plat"/>
      <w:bookmarkEnd w:id="544"/>
      <w:r w:rsidRPr="006F116F">
        <w:rPr>
          <w:rFonts w:ascii="Times New Roman" w:hAnsi="Times New Roman" w:cs="Times New Roman"/>
          <w:color w:val="000000" w:themeColor="text1"/>
          <w:szCs w:val="24"/>
          <w:lang w:val="sk-SK"/>
        </w:rPr>
        <w:t>Ďalší služobný pla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ovi, okrem príslušníka Policajného zboru, patrí ďalší služobný plat v každom polroku kalendárneho roku za predpokladu, že služobný pomer trval v príslušnom polroku bez prerušenia aspoň štyri mesiace, ak nie je ďalej ustanovené ina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Na účely poskytnutia ďalšieho služobného platu sa za trvanie služobného pomeru nepovažuje čas</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materskej a rodičovskej dovolenk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služobného voľna bez nároku na služobný pla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prerušenia výkonu funkc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vykonávania funkcie národného experta Slovenskej republiky v inštitúcii Európskej ú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Nárok na ďalší služobný plat v prvom polroku nevznikne policajtovi, ktorého služobný pomer sa skončí do 31. mája príslušného roku vrátane. Nárok na ďalší služobný plat v druhom polroku nevznikne policajtovi, ktorého služobný pomer sa skončí do 30. novembra príslušného roku vrátan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Nárok na ďalší služobný plat v danom polroku nevznikne policajtov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a) ktorému bolo právoplatne uložené disciplinárne opatrenie uvedené v </w:t>
      </w:r>
      <w:hyperlink r:id="rId195">
        <w:r w:rsidRPr="006F116F">
          <w:rPr>
            <w:rStyle w:val="Hypertextovprepojenie"/>
            <w:rFonts w:ascii="Times New Roman" w:hAnsi="Times New Roman" w:cs="Times New Roman"/>
            <w:color w:val="000000" w:themeColor="text1"/>
            <w:lang w:val="sk-SK"/>
          </w:rPr>
          <w:t>§ 53 ods. 1 písm. c) až e)</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b) ktorého služobný pomer sa skončil prepustením podľa </w:t>
      </w:r>
      <w:hyperlink r:id="rId196">
        <w:r w:rsidRPr="006F116F">
          <w:rPr>
            <w:rStyle w:val="Hypertextovprepojenie"/>
            <w:rFonts w:ascii="Times New Roman" w:hAnsi="Times New Roman" w:cs="Times New Roman"/>
            <w:color w:val="000000" w:themeColor="text1"/>
            <w:lang w:val="sk-SK"/>
          </w:rPr>
          <w:t>§ 192 ods. 1 písm. d) až g)</w:t>
        </w:r>
      </w:hyperlink>
      <w:r w:rsidRPr="006F116F">
        <w:rPr>
          <w:rFonts w:ascii="Times New Roman" w:hAnsi="Times New Roman" w:cs="Times New Roman"/>
          <w:color w:val="000000" w:themeColor="text1"/>
          <w:sz w:val="24"/>
          <w:lang w:val="sk-SK"/>
        </w:rPr>
        <w:t xml:space="preserve"> alebo ktorému z tých istých dôvodov plynie lehota na skončenie služobného pomer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ktorý podľa záveru služobného hodnotenia je nespôsobilý vykonávať zastávanú funkciu a je spôsobilý vykonávať inú, menej zodpovednú funkciu alebo je nespôsobilý vykonávať akúkoľvek funkciu v štátnej službe, ak toto služobné hodnotenie nadobudlo právoplatnosť v danom polrok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ktorý bol vo väzbe, ak v danom polroku trestné stíhanie nebolo zastavené alebo sa neskončilo právoplatným oslobodzujúcim rozsudko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ktorý bol uznaný pre chorobu alebo úraz za dočasne neschopného a</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nevznikol mu nárok na náhradu služobného platu </w:t>
      </w:r>
      <w:r w:rsidRPr="006F116F">
        <w:rPr>
          <w:rFonts w:ascii="Times New Roman" w:hAnsi="Times New Roman" w:cs="Times New Roman"/>
          <w:color w:val="000000" w:themeColor="text1"/>
          <w:sz w:val="24"/>
          <w:vertAlign w:val="superscript"/>
          <w:lang w:val="sk-SK"/>
        </w:rPr>
        <w:t>10)</w:t>
      </w:r>
      <w:r w:rsidRPr="006F116F">
        <w:rPr>
          <w:rFonts w:ascii="Times New Roman" w:hAnsi="Times New Roman" w:cs="Times New Roman"/>
          <w:color w:val="000000" w:themeColor="text1"/>
          <w:sz w:val="24"/>
          <w:lang w:val="sk-SK"/>
        </w:rPr>
        <w:t xml:space="preserve"> alebo</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ktorý počas dočasnej neschopnosti porušil liečebný reži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f) ktorý mal neospravedlnenú neprítomnosť vo výkone štátnej služby, ak trvala aspoň jednu pätinu základného času služby v týždni podľa </w:t>
      </w:r>
      <w:hyperlink r:id="rId197">
        <w:r w:rsidRPr="006F116F">
          <w:rPr>
            <w:rStyle w:val="Hypertextovprepojenie"/>
            <w:rFonts w:ascii="Times New Roman" w:hAnsi="Times New Roman" w:cs="Times New Roman"/>
            <w:color w:val="000000" w:themeColor="text1"/>
            <w:lang w:val="sk-SK"/>
          </w:rPr>
          <w:t>§ 64 ods. 1</w:t>
        </w:r>
      </w:hyperlink>
      <w:r w:rsidRPr="006F116F">
        <w:rPr>
          <w:rFonts w:ascii="Times New Roman" w:hAnsi="Times New Roman" w:cs="Times New Roman"/>
          <w:color w:val="000000" w:themeColor="text1"/>
          <w:sz w:val="24"/>
          <w:lang w:val="sk-SK"/>
        </w:rPr>
        <w:t xml:space="preserve"> alebo </w:t>
      </w:r>
      <w:hyperlink r:id="rId198">
        <w:r w:rsidRPr="006F116F">
          <w:rPr>
            <w:rStyle w:val="Hypertextovprepojenie"/>
            <w:rFonts w:ascii="Times New Roman" w:hAnsi="Times New Roman" w:cs="Times New Roman"/>
            <w:color w:val="000000" w:themeColor="text1"/>
            <w:lang w:val="sk-SK"/>
          </w:rPr>
          <w:t>ods. 2</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ktorý bol dočasne pozbavený výkonu štátnej služby, ak policajtovi nebol doplatený rozdiel, o ktorý bol jeho služobný plat skrátený.</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Ďalší služobný plat zodpovedá sume rovnajúcej sa poslednému služobnému platu priznanému policajtovi, ktorý tvoria zložky služobného príjmu uvedené v </w:t>
      </w:r>
      <w:hyperlink r:id="rId199">
        <w:r w:rsidRPr="006F116F">
          <w:rPr>
            <w:rStyle w:val="Hypertextovprepojenie"/>
            <w:rFonts w:ascii="Times New Roman" w:hAnsi="Times New Roman" w:cs="Times New Roman"/>
            <w:color w:val="000000" w:themeColor="text1"/>
            <w:lang w:val="sk-SK"/>
          </w:rPr>
          <w:t>§ 84 ods. 1 písm. a) až m)</w:t>
        </w:r>
      </w:hyperlink>
      <w:r w:rsidRPr="006F116F">
        <w:rPr>
          <w:rFonts w:ascii="Times New Roman" w:hAnsi="Times New Roman" w:cs="Times New Roman"/>
          <w:color w:val="000000" w:themeColor="text1"/>
          <w:sz w:val="24"/>
          <w:lang w:val="sk-SK"/>
        </w:rPr>
        <w:t xml:space="preserve"> a jedna šestina z príplatkov vyplatených podľa </w:t>
      </w:r>
      <w:hyperlink r:id="rId200">
        <w:r w:rsidRPr="006F116F">
          <w:rPr>
            <w:rStyle w:val="Hypertextovprepojenie"/>
            <w:rFonts w:ascii="Times New Roman" w:hAnsi="Times New Roman" w:cs="Times New Roman"/>
            <w:color w:val="000000" w:themeColor="text1"/>
            <w:lang w:val="sk-SK"/>
          </w:rPr>
          <w:t>§ 84 ods. 1 písm. o) až r)</w:t>
        </w:r>
      </w:hyperlink>
      <w:r w:rsidRPr="006F116F">
        <w:rPr>
          <w:rFonts w:ascii="Times New Roman" w:hAnsi="Times New Roman" w:cs="Times New Roman"/>
          <w:color w:val="000000" w:themeColor="text1"/>
          <w:sz w:val="24"/>
          <w:lang w:val="sk-SK"/>
        </w:rPr>
        <w:t xml:space="preserve"> za polrok kalendárneho roka, v ktorom je splatný.</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Ďalší služobný plat za prvý polrok kalendárneho roku je splatný spolu so služobným príjmom za mesiac jún a za druhý polrok kalendárneho roku spolu so služobným príjmom za mesiac november.</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Ak policajtovi vznikne nárok na výplatu ďalšieho služobného platu v druhom polroku kalendárneho roku až v mesiaci december, ďalší služobný plat je splatný spolu so služobným príjmom za tento mesiac.</w:t>
      </w:r>
      <w:bookmarkStart w:id="550" w:name="c_43365"/>
      <w:bookmarkStart w:id="551" w:name="pa_102a"/>
      <w:bookmarkStart w:id="552" w:name="p_102a"/>
      <w:bookmarkEnd w:id="550"/>
      <w:bookmarkEnd w:id="551"/>
      <w:bookmarkEnd w:id="55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02a</w:t>
      </w:r>
      <w:bookmarkStart w:id="553" w:name="c_43367"/>
      <w:bookmarkEnd w:id="553"/>
    </w:p>
    <w:p w:rsidR="00271AB0" w:rsidRPr="006F116F" w:rsidRDefault="00271AB0" w:rsidP="00271AB0">
      <w:pPr>
        <w:pStyle w:val="Nadpis5"/>
        <w:rPr>
          <w:rFonts w:ascii="Times New Roman" w:hAnsi="Times New Roman" w:cs="Times New Roman"/>
          <w:color w:val="000000" w:themeColor="text1"/>
          <w:szCs w:val="24"/>
          <w:lang w:val="sk-SK"/>
        </w:rPr>
      </w:pPr>
      <w:bookmarkStart w:id="554" w:name="odmena"/>
      <w:bookmarkEnd w:id="549"/>
      <w:r w:rsidRPr="006F116F">
        <w:rPr>
          <w:rFonts w:ascii="Times New Roman" w:hAnsi="Times New Roman" w:cs="Times New Roman"/>
          <w:color w:val="000000" w:themeColor="text1"/>
          <w:szCs w:val="24"/>
          <w:lang w:val="sk-SK"/>
        </w:rPr>
        <w:t>Odmen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ovi možno udeliť odmenu z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kvalitné plnenie úloh a za vykonanie služobných úloh nad rozsah zverených činností,</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splnenie mimoriadnej služobnej úlohy alebo významnej služobnej úlohy, alebo vopred určenej služobnej úlohy, prípadne jej ucelenej etap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olicajtovi možno udeliť odmenu za dlhodobé dosahovanie veľmi dobrých výsledkov vo výkone štátnej služby až do výšky služobného príjmu podľa </w:t>
      </w:r>
      <w:hyperlink r:id="rId201">
        <w:r w:rsidRPr="006F116F">
          <w:rPr>
            <w:rStyle w:val="Hypertextovprepojenie"/>
            <w:rFonts w:ascii="Times New Roman" w:hAnsi="Times New Roman" w:cs="Times New Roman"/>
            <w:color w:val="000000" w:themeColor="text1"/>
            <w:lang w:val="sk-SK"/>
          </w:rPr>
          <w:t>§ 84 ods. 1 písm. a) až m)</w:t>
        </w:r>
      </w:hyperlink>
      <w:r w:rsidRPr="006F116F">
        <w:rPr>
          <w:rFonts w:ascii="Times New Roman" w:hAnsi="Times New Roman" w:cs="Times New Roman"/>
          <w:color w:val="000000" w:themeColor="text1"/>
          <w:sz w:val="24"/>
          <w:lang w:val="sk-SK"/>
        </w:rPr>
        <w:t xml:space="preserve"> a ak ide o príslušníka Policajného zboru podľa </w:t>
      </w:r>
      <w:hyperlink r:id="rId202">
        <w:r w:rsidRPr="006F116F">
          <w:rPr>
            <w:rStyle w:val="Hypertextovprepojenie"/>
            <w:rFonts w:ascii="Times New Roman" w:hAnsi="Times New Roman" w:cs="Times New Roman"/>
            <w:color w:val="000000" w:themeColor="text1"/>
            <w:lang w:val="sk-SK"/>
          </w:rPr>
          <w:t>§ 84 ods. 2 písm. a) až m)</w:t>
        </w:r>
      </w:hyperlink>
      <w:r w:rsidRPr="006F116F">
        <w:rPr>
          <w:rFonts w:ascii="Times New Roman" w:hAnsi="Times New Roman" w:cs="Times New Roman"/>
          <w:color w:val="000000" w:themeColor="text1"/>
          <w:sz w:val="24"/>
          <w:lang w:val="sk-SK"/>
        </w:rPr>
        <w:t xml:space="preserve"> pr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dosiahnutí 50 rokov vek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b) prvom skončení služobného pomeru po splnení nároku na starobný dôchodok </w:t>
      </w:r>
      <w:r w:rsidRPr="006F116F">
        <w:rPr>
          <w:rFonts w:ascii="Times New Roman" w:hAnsi="Times New Roman" w:cs="Times New Roman"/>
          <w:color w:val="000000" w:themeColor="text1"/>
          <w:sz w:val="24"/>
          <w:vertAlign w:val="superscript"/>
          <w:lang w:val="sk-SK"/>
        </w:rPr>
        <w:t>40b)</w:t>
      </w:r>
      <w:r w:rsidRPr="006F116F">
        <w:rPr>
          <w:rFonts w:ascii="Times New Roman" w:hAnsi="Times New Roman" w:cs="Times New Roman"/>
          <w:color w:val="000000" w:themeColor="text1"/>
          <w:sz w:val="24"/>
          <w:lang w:val="sk-SK"/>
        </w:rPr>
        <w:t xml:space="preserve"> alebo na výsluhový dôchodok, </w:t>
      </w:r>
      <w:r w:rsidRPr="006F116F">
        <w:rPr>
          <w:rFonts w:ascii="Times New Roman" w:hAnsi="Times New Roman" w:cs="Times New Roman"/>
          <w:color w:val="000000" w:themeColor="text1"/>
          <w:sz w:val="24"/>
          <w:vertAlign w:val="superscript"/>
          <w:lang w:val="sk-SK"/>
        </w:rPr>
        <w:t>40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c) prvom skončení služobného pomeru po splnení podmienok nároku na invalidný dôchodok </w:t>
      </w:r>
      <w:r w:rsidRPr="006F116F">
        <w:rPr>
          <w:rFonts w:ascii="Times New Roman" w:hAnsi="Times New Roman" w:cs="Times New Roman"/>
          <w:color w:val="000000" w:themeColor="text1"/>
          <w:sz w:val="24"/>
          <w:vertAlign w:val="superscript"/>
          <w:lang w:val="sk-SK"/>
        </w:rPr>
        <w:t>40b)</w:t>
      </w:r>
      <w:r w:rsidRPr="006F116F">
        <w:rPr>
          <w:rFonts w:ascii="Times New Roman" w:hAnsi="Times New Roman" w:cs="Times New Roman"/>
          <w:color w:val="000000" w:themeColor="text1"/>
          <w:sz w:val="24"/>
          <w:lang w:val="sk-SK"/>
        </w:rPr>
        <w:t xml:space="preserve"> alebo na invalidný výsluhový dôchodok. </w:t>
      </w:r>
      <w:r w:rsidRPr="006F116F">
        <w:rPr>
          <w:rFonts w:ascii="Times New Roman" w:hAnsi="Times New Roman" w:cs="Times New Roman"/>
          <w:color w:val="000000" w:themeColor="text1"/>
          <w:sz w:val="24"/>
          <w:vertAlign w:val="superscript"/>
          <w:lang w:val="sk-SK"/>
        </w:rPr>
        <w:t>40a)</w:t>
      </w:r>
      <w:bookmarkStart w:id="555" w:name="c_43525"/>
      <w:bookmarkStart w:id="556" w:name="pa_102b"/>
      <w:bookmarkStart w:id="557" w:name="p_102b"/>
      <w:bookmarkEnd w:id="555"/>
      <w:bookmarkEnd w:id="556"/>
      <w:bookmarkEnd w:id="55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02b</w:t>
      </w:r>
      <w:bookmarkStart w:id="558" w:name="c_43527"/>
      <w:bookmarkEnd w:id="558"/>
    </w:p>
    <w:p w:rsidR="00271AB0" w:rsidRPr="006F116F" w:rsidRDefault="00271AB0" w:rsidP="00271AB0">
      <w:pPr>
        <w:pStyle w:val="Nadpis5"/>
        <w:rPr>
          <w:rFonts w:ascii="Times New Roman" w:hAnsi="Times New Roman" w:cs="Times New Roman"/>
          <w:color w:val="000000" w:themeColor="text1"/>
          <w:szCs w:val="24"/>
          <w:lang w:val="sk-SK"/>
        </w:rPr>
      </w:pPr>
      <w:bookmarkStart w:id="559" w:name="príplatok-zdravotníckym-pracovníkom"/>
      <w:bookmarkEnd w:id="554"/>
      <w:r w:rsidRPr="006F116F">
        <w:rPr>
          <w:rFonts w:ascii="Times New Roman" w:hAnsi="Times New Roman" w:cs="Times New Roman"/>
          <w:color w:val="000000" w:themeColor="text1"/>
          <w:szCs w:val="24"/>
          <w:lang w:val="sk-SK"/>
        </w:rPr>
        <w:t>Príplatok zdravotníckym pracovníko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ovi, ktorý je zdravotníckym pracovníkom,</w:t>
      </w:r>
      <w:r w:rsidRPr="006F116F">
        <w:rPr>
          <w:rFonts w:ascii="Times New Roman" w:hAnsi="Times New Roman" w:cs="Times New Roman"/>
          <w:color w:val="000000" w:themeColor="text1"/>
          <w:sz w:val="24"/>
          <w:vertAlign w:val="superscript"/>
          <w:lang w:val="sk-SK"/>
        </w:rPr>
        <w:t>22)</w:t>
      </w:r>
      <w:r w:rsidRPr="006F116F">
        <w:rPr>
          <w:rFonts w:ascii="Times New Roman" w:hAnsi="Times New Roman" w:cs="Times New Roman"/>
          <w:color w:val="000000" w:themeColor="text1"/>
          <w:sz w:val="24"/>
          <w:lang w:val="sk-SK"/>
        </w:rPr>
        <w:t xml:space="preserve"> možno priznať príplatok až do výšky 50% súčtu funkčného platu a hornej hranice prídavku za výsluhu rok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íplatok podľa odseku 1 určuje minister v závislosti od stupňa zodpovednosti za zdravotný stav policajtov, zdravotný stav obvinených alebo odsúdených alebo za hygienický stav a epidemiologickú situáciu v útvaroch a zariadeniach Policajného zboru alebo za organizáciu a riadenie rezortného zdravotníctv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ríplatok podľa odseku 1 sa zaokrúhľuje na 50 eurocentov nahor.</w:t>
      </w:r>
      <w:bookmarkStart w:id="560" w:name="c_43671"/>
      <w:bookmarkStart w:id="561" w:name="pa_102c"/>
      <w:bookmarkStart w:id="562" w:name="p_102c"/>
      <w:bookmarkEnd w:id="560"/>
      <w:bookmarkEnd w:id="561"/>
      <w:bookmarkEnd w:id="56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02c</w:t>
      </w:r>
      <w:bookmarkStart w:id="563" w:name="c_43673"/>
      <w:bookmarkEnd w:id="563"/>
    </w:p>
    <w:p w:rsidR="00271AB0" w:rsidRPr="006F116F" w:rsidRDefault="00271AB0" w:rsidP="00271AB0">
      <w:pPr>
        <w:pStyle w:val="Nadpis5"/>
        <w:rPr>
          <w:rFonts w:ascii="Times New Roman" w:hAnsi="Times New Roman" w:cs="Times New Roman"/>
          <w:color w:val="000000" w:themeColor="text1"/>
          <w:szCs w:val="24"/>
          <w:lang w:val="sk-SK"/>
        </w:rPr>
      </w:pPr>
      <w:bookmarkStart w:id="564" w:name="Xe9c24e2d8b45017c1d38c7f02c38c555dcf484e"/>
      <w:bookmarkEnd w:id="559"/>
      <w:r w:rsidRPr="006F116F">
        <w:rPr>
          <w:rFonts w:ascii="Times New Roman" w:hAnsi="Times New Roman" w:cs="Times New Roman"/>
          <w:color w:val="000000" w:themeColor="text1"/>
          <w:szCs w:val="24"/>
          <w:lang w:val="sk-SK"/>
        </w:rPr>
        <w:t>Príplatok za výkon činnosti v oblasti kybernetickej bezpečnost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ovi, ktorý vykonáva osobitne významné úlohy alebo mimoriadne náročné činnosti v oblasti kybernetickej bezpečnosti, možno priznať príplatok až do výšky 90% súčtu funkčného platu a hornej hranice prídavku za výsluhu rok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íplatok podľa odseku 1 určuje minister v závislosti od náročnosti, zodpovednosti a rozsahu činností v oblasti kybernetickej bezpečnost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ríplatok podľa odseku 1 sa zaokrúhľuje na 50 eurocentov nahor.</w:t>
      </w:r>
    </w:p>
    <w:p w:rsidR="00271AB0" w:rsidRPr="006F116F" w:rsidRDefault="00271AB0" w:rsidP="00271AB0">
      <w:pPr>
        <w:pStyle w:val="Zkladntext"/>
        <w:rPr>
          <w:rFonts w:ascii="Times New Roman" w:hAnsi="Times New Roman" w:cs="Times New Roman"/>
          <w:color w:val="000000" w:themeColor="text1"/>
          <w:sz w:val="24"/>
        </w:rPr>
      </w:pPr>
      <w:bookmarkStart w:id="565" w:name="c_43746"/>
      <w:bookmarkStart w:id="566" w:name="pa_103"/>
      <w:bookmarkEnd w:id="565"/>
      <w:bookmarkEnd w:id="566"/>
      <w:r w:rsidRPr="006F116F">
        <w:rPr>
          <w:rFonts w:ascii="Times New Roman" w:hAnsi="Times New Roman" w:cs="Times New Roman"/>
          <w:color w:val="000000" w:themeColor="text1"/>
          <w:sz w:val="24"/>
        </w:rPr>
        <w:t xml:space="preserve"> </w:t>
      </w:r>
      <w:bookmarkStart w:id="567" w:name="p_103"/>
      <w:bookmarkEnd w:id="56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03</w:t>
      </w:r>
      <w:bookmarkStart w:id="568" w:name="c_43748"/>
      <w:bookmarkEnd w:id="568"/>
    </w:p>
    <w:p w:rsidR="00271AB0" w:rsidRPr="006F116F" w:rsidRDefault="00271AB0" w:rsidP="00271AB0">
      <w:pPr>
        <w:pStyle w:val="Nadpis5"/>
        <w:rPr>
          <w:rFonts w:ascii="Times New Roman" w:hAnsi="Times New Roman" w:cs="Times New Roman"/>
          <w:color w:val="000000" w:themeColor="text1"/>
          <w:szCs w:val="24"/>
          <w:lang w:val="sk-SK"/>
        </w:rPr>
      </w:pPr>
      <w:bookmarkStart w:id="569" w:name="peňažná-náhrada-za-služobnú-pohotovosť"/>
      <w:bookmarkEnd w:id="564"/>
      <w:r w:rsidRPr="006F116F">
        <w:rPr>
          <w:rFonts w:ascii="Times New Roman" w:hAnsi="Times New Roman" w:cs="Times New Roman"/>
          <w:color w:val="000000" w:themeColor="text1"/>
          <w:szCs w:val="24"/>
          <w:lang w:val="sk-SK"/>
        </w:rPr>
        <w:t>Peňažná náhrada za služobnú pohotovos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Ak je policajtovi, okrem príslušníka Policajného zboru, nariadená služobná pohotovosť podľa </w:t>
      </w:r>
      <w:hyperlink r:id="rId203">
        <w:r w:rsidRPr="006F116F">
          <w:rPr>
            <w:rStyle w:val="Hypertextovprepojenie"/>
            <w:rFonts w:ascii="Times New Roman" w:hAnsi="Times New Roman" w:cs="Times New Roman"/>
            <w:color w:val="000000" w:themeColor="text1"/>
            <w:lang w:val="sk-SK"/>
          </w:rPr>
          <w:t>§ 69</w:t>
        </w:r>
      </w:hyperlink>
      <w:r w:rsidRPr="006F116F">
        <w:rPr>
          <w:rFonts w:ascii="Times New Roman" w:hAnsi="Times New Roman" w:cs="Times New Roman"/>
          <w:color w:val="000000" w:themeColor="text1"/>
          <w:sz w:val="24"/>
          <w:lang w:val="sk-SK"/>
        </w:rPr>
        <w:t>, patrí mu za každú hodinu tejto pohotovosti peňažná náhrada vo výšk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50%, a ak ide o deň služobného pokoja, 100% z príslušnej časti jeho služobného platu, ak ide o pohotovosť vykonávanú v mieste výkonu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15%, a ak ide o deň služobného pokoja, 25% z príslušnej časti jeho služobného platu, ak ide o pohotovosť vykonávanú v mieste trvalého pobytu alebo prechodného pobytu alebo na inom dohodnutom miest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5%, a ak ide o deň služobného pokoja, 10% z príslušnej časti jeho služobného platu, ak ide o pohotovosť vykonávanú s možnosťou použitia mobilných prostriedkov spoje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Ak je príslušníkovi Policajného zboru nariadená služobná pohotovosť podľa </w:t>
      </w:r>
      <w:hyperlink r:id="rId204">
        <w:r w:rsidRPr="006F116F">
          <w:rPr>
            <w:rStyle w:val="Hypertextovprepojenie"/>
            <w:rFonts w:ascii="Times New Roman" w:hAnsi="Times New Roman" w:cs="Times New Roman"/>
            <w:color w:val="000000" w:themeColor="text1"/>
            <w:lang w:val="sk-SK"/>
          </w:rPr>
          <w:t>§ 69</w:t>
        </w:r>
      </w:hyperlink>
      <w:r w:rsidRPr="006F116F">
        <w:rPr>
          <w:rFonts w:ascii="Times New Roman" w:hAnsi="Times New Roman" w:cs="Times New Roman"/>
          <w:color w:val="000000" w:themeColor="text1"/>
          <w:sz w:val="24"/>
          <w:lang w:val="sk-SK"/>
        </w:rPr>
        <w:t>, patrí mu za každú hodinu tejto pohotovosti peňažná náhrada vo výšk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a) 0,60% priznaného funkčného platu podľa </w:t>
      </w:r>
      <w:hyperlink r:id="rId205">
        <w:r w:rsidRPr="006F116F">
          <w:rPr>
            <w:rStyle w:val="Hypertextovprepojenie"/>
            <w:rFonts w:ascii="Times New Roman" w:hAnsi="Times New Roman" w:cs="Times New Roman"/>
            <w:color w:val="000000" w:themeColor="text1"/>
            <w:lang w:val="sk-SK"/>
          </w:rPr>
          <w:t>§ 84 ods. 2 písm. a)</w:t>
        </w:r>
      </w:hyperlink>
      <w:r w:rsidRPr="006F116F">
        <w:rPr>
          <w:rFonts w:ascii="Times New Roman" w:hAnsi="Times New Roman" w:cs="Times New Roman"/>
          <w:color w:val="000000" w:themeColor="text1"/>
          <w:sz w:val="24"/>
          <w:lang w:val="sk-SK"/>
        </w:rPr>
        <w:t>, ak ide o pohotovosť vykonávanú v mieste výkonu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b) 0,15% priznaného funkčného platu podľa </w:t>
      </w:r>
      <w:hyperlink r:id="rId206">
        <w:r w:rsidRPr="006F116F">
          <w:rPr>
            <w:rStyle w:val="Hypertextovprepojenie"/>
            <w:rFonts w:ascii="Times New Roman" w:hAnsi="Times New Roman" w:cs="Times New Roman"/>
            <w:color w:val="000000" w:themeColor="text1"/>
            <w:lang w:val="sk-SK"/>
          </w:rPr>
          <w:t>§ 84 ods. 2 písm. a)</w:t>
        </w:r>
      </w:hyperlink>
      <w:r w:rsidRPr="006F116F">
        <w:rPr>
          <w:rFonts w:ascii="Times New Roman" w:hAnsi="Times New Roman" w:cs="Times New Roman"/>
          <w:color w:val="000000" w:themeColor="text1"/>
          <w:sz w:val="24"/>
          <w:lang w:val="sk-SK"/>
        </w:rPr>
        <w:t>, ak ide o pohotovosť vykonávanú v mieste trvalého pobytu alebo prechodného pobytu alebo na inom dohodnutom miest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c) 0,10% priznaného funkčného platu podľa </w:t>
      </w:r>
      <w:hyperlink r:id="rId207">
        <w:r w:rsidRPr="006F116F">
          <w:rPr>
            <w:rStyle w:val="Hypertextovprepojenie"/>
            <w:rFonts w:ascii="Times New Roman" w:hAnsi="Times New Roman" w:cs="Times New Roman"/>
            <w:color w:val="000000" w:themeColor="text1"/>
            <w:lang w:val="sk-SK"/>
          </w:rPr>
          <w:t>§ 84 ods. 2 písm. a)</w:t>
        </w:r>
      </w:hyperlink>
      <w:r w:rsidRPr="006F116F">
        <w:rPr>
          <w:rFonts w:ascii="Times New Roman" w:hAnsi="Times New Roman" w:cs="Times New Roman"/>
          <w:color w:val="000000" w:themeColor="text1"/>
          <w:sz w:val="24"/>
          <w:lang w:val="sk-SK"/>
        </w:rPr>
        <w:t>, ak ide o pohotovosť vykonávanú s možnosťou použitia mobilných prostriedkov spoje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Peňažná náhrada za služobnú pohotovosť podľa </w:t>
      </w:r>
      <w:hyperlink r:id="rId208">
        <w:r w:rsidRPr="006F116F">
          <w:rPr>
            <w:rStyle w:val="Hypertextovprepojenie"/>
            <w:rFonts w:ascii="Times New Roman" w:hAnsi="Times New Roman" w:cs="Times New Roman"/>
            <w:color w:val="000000" w:themeColor="text1"/>
            <w:lang w:val="sk-SK"/>
          </w:rPr>
          <w:t>odsekov 1</w:t>
        </w:r>
      </w:hyperlink>
      <w:r w:rsidRPr="006F116F">
        <w:rPr>
          <w:rFonts w:ascii="Times New Roman" w:hAnsi="Times New Roman" w:cs="Times New Roman"/>
          <w:color w:val="000000" w:themeColor="text1"/>
          <w:sz w:val="24"/>
          <w:lang w:val="sk-SK"/>
        </w:rPr>
        <w:t xml:space="preserve"> a </w:t>
      </w:r>
      <w:hyperlink r:id="rId209">
        <w:r w:rsidRPr="006F116F">
          <w:rPr>
            <w:rStyle w:val="Hypertextovprepojenie"/>
            <w:rFonts w:ascii="Times New Roman" w:hAnsi="Times New Roman" w:cs="Times New Roman"/>
            <w:color w:val="000000" w:themeColor="text1"/>
            <w:lang w:val="sk-SK"/>
          </w:rPr>
          <w:t>2</w:t>
        </w:r>
      </w:hyperlink>
      <w:r w:rsidRPr="006F116F">
        <w:rPr>
          <w:rFonts w:ascii="Times New Roman" w:hAnsi="Times New Roman" w:cs="Times New Roman"/>
          <w:color w:val="000000" w:themeColor="text1"/>
          <w:sz w:val="24"/>
          <w:lang w:val="sk-SK"/>
        </w:rPr>
        <w:t xml:space="preserve"> nepatrí, ak policajt v čase služobnej pohotovosti vykonáva štátnu službu.</w:t>
      </w:r>
      <w:bookmarkStart w:id="570" w:name="c_44244"/>
      <w:bookmarkStart w:id="571" w:name="pa_103a"/>
      <w:bookmarkStart w:id="572" w:name="p_103a"/>
      <w:bookmarkEnd w:id="570"/>
      <w:bookmarkEnd w:id="571"/>
      <w:bookmarkEnd w:id="57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03a</w:t>
      </w:r>
      <w:bookmarkStart w:id="573" w:name="c_44246"/>
      <w:bookmarkEnd w:id="573"/>
    </w:p>
    <w:p w:rsidR="00271AB0" w:rsidRPr="006F116F" w:rsidRDefault="00271AB0" w:rsidP="00271AB0">
      <w:pPr>
        <w:pStyle w:val="Nadpis5"/>
        <w:rPr>
          <w:rFonts w:ascii="Times New Roman" w:hAnsi="Times New Roman" w:cs="Times New Roman"/>
          <w:color w:val="000000" w:themeColor="text1"/>
          <w:szCs w:val="24"/>
          <w:lang w:val="sk-SK"/>
        </w:rPr>
      </w:pPr>
      <w:bookmarkStart w:id="574" w:name="služobný-príjem-kadeta"/>
      <w:bookmarkEnd w:id="569"/>
      <w:r w:rsidRPr="006F116F">
        <w:rPr>
          <w:rFonts w:ascii="Times New Roman" w:hAnsi="Times New Roman" w:cs="Times New Roman"/>
          <w:color w:val="000000" w:themeColor="text1"/>
          <w:szCs w:val="24"/>
          <w:lang w:val="sk-SK"/>
        </w:rPr>
        <w:t>Služobný príjem kadet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adetovi patrí služobný príjem vo výške minimálnej mzdy.</w:t>
      </w:r>
      <w:r w:rsidRPr="006F116F">
        <w:rPr>
          <w:rFonts w:ascii="Times New Roman" w:hAnsi="Times New Roman" w:cs="Times New Roman"/>
          <w:color w:val="000000" w:themeColor="text1"/>
          <w:sz w:val="24"/>
          <w:vertAlign w:val="superscript"/>
          <w:lang w:val="sk-SK"/>
        </w:rPr>
        <w:t>11)</w:t>
      </w:r>
      <w:bookmarkStart w:id="575" w:name="c_44260"/>
      <w:bookmarkStart w:id="576" w:name="pa_104"/>
      <w:bookmarkStart w:id="577" w:name="p_104"/>
      <w:bookmarkEnd w:id="575"/>
      <w:bookmarkEnd w:id="576"/>
      <w:bookmarkEnd w:id="57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04</w:t>
      </w:r>
      <w:bookmarkStart w:id="578" w:name="c_44262"/>
      <w:bookmarkEnd w:id="578"/>
    </w:p>
    <w:p w:rsidR="00271AB0" w:rsidRPr="006F116F" w:rsidRDefault="00271AB0" w:rsidP="00271AB0">
      <w:pPr>
        <w:pStyle w:val="Nadpis5"/>
        <w:rPr>
          <w:rFonts w:ascii="Times New Roman" w:hAnsi="Times New Roman" w:cs="Times New Roman"/>
          <w:color w:val="000000" w:themeColor="text1"/>
          <w:szCs w:val="24"/>
          <w:lang w:val="sk-SK"/>
        </w:rPr>
      </w:pPr>
      <w:bookmarkStart w:id="579" w:name="X8d8d038bb979f58216d2310ddee31648ceec9d1"/>
      <w:bookmarkEnd w:id="574"/>
      <w:r w:rsidRPr="006F116F">
        <w:rPr>
          <w:rFonts w:ascii="Times New Roman" w:hAnsi="Times New Roman" w:cs="Times New Roman"/>
          <w:color w:val="000000" w:themeColor="text1"/>
          <w:szCs w:val="24"/>
          <w:lang w:val="sk-SK"/>
        </w:rPr>
        <w:t>Služobný príjem v prípravnej štátnej služb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Policajtovi v prípravnej štátnej službe, okrem príslušníka Policajného zboru v prípravnej štátnej službe, patrí služobný príjem ako policajtovi v stálej štátnej službe podľa </w:t>
      </w:r>
      <w:hyperlink r:id="rId210">
        <w:r w:rsidRPr="006F116F">
          <w:rPr>
            <w:rStyle w:val="Hypertextovprepojenie"/>
            <w:rFonts w:ascii="Times New Roman" w:hAnsi="Times New Roman" w:cs="Times New Roman"/>
            <w:color w:val="000000" w:themeColor="text1"/>
            <w:lang w:val="sk-SK"/>
          </w:rPr>
          <w:t>§ 84 ods. 1</w:t>
        </w:r>
      </w:hyperlink>
      <w:r w:rsidRPr="006F116F">
        <w:rPr>
          <w:rFonts w:ascii="Times New Roman" w:hAnsi="Times New Roman" w:cs="Times New Roman"/>
          <w:color w:val="000000" w:themeColor="text1"/>
          <w:sz w:val="24"/>
          <w:lang w:val="sk-SK"/>
        </w:rPr>
        <w:t xml:space="preserve"> s výnimkou príplatku za riadenie, príplatku za zastupovanie a príplatku za prípravu policajta čakateľ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ríslušníkovi Policajného zboru v prípravnej štátnej službe patrí služobný príjem ako príslušníkovi Policajného zboru v stálej štátnej službe podľa </w:t>
      </w:r>
      <w:hyperlink r:id="rId211">
        <w:r w:rsidRPr="006F116F">
          <w:rPr>
            <w:rStyle w:val="Hypertextovprepojenie"/>
            <w:rFonts w:ascii="Times New Roman" w:hAnsi="Times New Roman" w:cs="Times New Roman"/>
            <w:color w:val="000000" w:themeColor="text1"/>
            <w:lang w:val="sk-SK"/>
          </w:rPr>
          <w:t>§ 84 ods. 2</w:t>
        </w:r>
      </w:hyperlink>
      <w:r w:rsidRPr="006F116F">
        <w:rPr>
          <w:rFonts w:ascii="Times New Roman" w:hAnsi="Times New Roman" w:cs="Times New Roman"/>
          <w:color w:val="000000" w:themeColor="text1"/>
          <w:sz w:val="24"/>
          <w:lang w:val="sk-SK"/>
        </w:rPr>
        <w:t xml:space="preserve"> okrem príplatku za riadenie a príplatku za zastupova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olicajtovi v prípravnej štátnej službe počas skúšobnej doby osobný príplatok nepatr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V prípravnej štátnej službe počas doby denného štúdia na získanie základného policajného vzdelania sa príslušníkovi Policajného zboru funkčný plat priznaný podľa </w:t>
      </w:r>
      <w:hyperlink r:id="rId212">
        <w:r w:rsidRPr="006F116F">
          <w:rPr>
            <w:rStyle w:val="Hypertextovprepojenie"/>
            <w:rFonts w:ascii="Times New Roman" w:hAnsi="Times New Roman" w:cs="Times New Roman"/>
            <w:color w:val="000000" w:themeColor="text1"/>
            <w:lang w:val="sk-SK"/>
          </w:rPr>
          <w:t>§ 84 ods. 2 písm. a)</w:t>
        </w:r>
      </w:hyperlink>
      <w:r w:rsidRPr="006F116F">
        <w:rPr>
          <w:rFonts w:ascii="Times New Roman" w:hAnsi="Times New Roman" w:cs="Times New Roman"/>
          <w:color w:val="000000" w:themeColor="text1"/>
          <w:sz w:val="24"/>
          <w:lang w:val="sk-SK"/>
        </w:rPr>
        <w:t xml:space="preserve"> znižuje o 20%. Príplatok a peňažná náhrada, pre ktorých výpočet je rozhodujúca výška funkčného platu, sa vypočítavajú z takto upraveného funkčného plat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V služobnom príjme príslušníka Policajného zboru v prípravnej štátnej službe počas doby denného štúdia na splnenie kvalifikačnej požiadavky policajného vzdelania je zohľadnený výkon štátnej služby v noci, v dňoch služobného pokoja, nad základný čas služby v týždni a služobná pohotovos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6) Funkčný plat podľa </w:t>
      </w:r>
      <w:hyperlink r:id="rId213">
        <w:r w:rsidRPr="006F116F">
          <w:rPr>
            <w:rStyle w:val="Hypertextovprepojenie"/>
            <w:rFonts w:ascii="Times New Roman" w:hAnsi="Times New Roman" w:cs="Times New Roman"/>
            <w:color w:val="000000" w:themeColor="text1"/>
            <w:lang w:val="sk-SK"/>
          </w:rPr>
          <w:t>odseku 4</w:t>
        </w:r>
      </w:hyperlink>
      <w:r w:rsidRPr="006F116F">
        <w:rPr>
          <w:rFonts w:ascii="Times New Roman" w:hAnsi="Times New Roman" w:cs="Times New Roman"/>
          <w:color w:val="000000" w:themeColor="text1"/>
          <w:sz w:val="24"/>
          <w:lang w:val="sk-SK"/>
        </w:rPr>
        <w:t xml:space="preserve"> sa zaokrúhľuje na 50 eurocentov smerom nahor.</w:t>
      </w:r>
      <w:bookmarkStart w:id="580" w:name="c_44600"/>
      <w:bookmarkStart w:id="581" w:name="pa_105"/>
      <w:bookmarkStart w:id="582" w:name="p_105"/>
      <w:bookmarkEnd w:id="580"/>
      <w:bookmarkEnd w:id="581"/>
      <w:bookmarkEnd w:id="58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05</w:t>
      </w:r>
      <w:bookmarkStart w:id="583" w:name="c_44602"/>
      <w:bookmarkEnd w:id="583"/>
    </w:p>
    <w:p w:rsidR="00271AB0" w:rsidRPr="006F116F" w:rsidRDefault="00271AB0" w:rsidP="00271AB0">
      <w:pPr>
        <w:pStyle w:val="Nadpis5"/>
        <w:rPr>
          <w:rFonts w:ascii="Times New Roman" w:hAnsi="Times New Roman" w:cs="Times New Roman"/>
          <w:color w:val="000000" w:themeColor="text1"/>
          <w:szCs w:val="24"/>
          <w:lang w:val="sk-SK"/>
        </w:rPr>
      </w:pPr>
      <w:bookmarkStart w:id="584" w:name="Xc079ff43d3179c7796c7e5428f70acbe663294a"/>
      <w:bookmarkEnd w:id="579"/>
      <w:r w:rsidRPr="006F116F">
        <w:rPr>
          <w:rFonts w:ascii="Times New Roman" w:hAnsi="Times New Roman" w:cs="Times New Roman"/>
          <w:color w:val="000000" w:themeColor="text1"/>
          <w:szCs w:val="24"/>
          <w:lang w:val="sk-SK"/>
        </w:rPr>
        <w:t>Služobný príjem v dočasnej štátnej služb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Policajtovi v dočasnej štátnej službe, okrem príslušníka Policajného zboru v dočasnej štátnej službe, patrí služobný príjem ako policajtovi v stálej štátnej službe podľa </w:t>
      </w:r>
      <w:hyperlink r:id="rId214">
        <w:r w:rsidRPr="006F116F">
          <w:rPr>
            <w:rStyle w:val="Hypertextovprepojenie"/>
            <w:rFonts w:ascii="Times New Roman" w:hAnsi="Times New Roman" w:cs="Times New Roman"/>
            <w:color w:val="000000" w:themeColor="text1"/>
            <w:lang w:val="sk-SK"/>
          </w:rPr>
          <w:t>§ 84 ods. 1</w:t>
        </w:r>
      </w:hyperlink>
      <w:r w:rsidRPr="006F116F">
        <w:rPr>
          <w:rFonts w:ascii="Times New Roman" w:hAnsi="Times New Roman" w:cs="Times New Roman"/>
          <w:color w:val="000000" w:themeColor="text1"/>
          <w:sz w:val="24"/>
          <w:lang w:val="sk-SK"/>
        </w:rPr>
        <w:t xml:space="preserve"> s výnimkou príplatku za prípravu policajta čakateľ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ríslušníkovi Policajného zboru v dočasnej štátnej službe patrí služobný príjem ako príslušníkovi Policajného zboru v stálej štátnej službe podľa </w:t>
      </w:r>
      <w:hyperlink r:id="rId215">
        <w:r w:rsidRPr="006F116F">
          <w:rPr>
            <w:rStyle w:val="Hypertextovprepojenie"/>
            <w:rFonts w:ascii="Times New Roman" w:hAnsi="Times New Roman" w:cs="Times New Roman"/>
            <w:color w:val="000000" w:themeColor="text1"/>
            <w:lang w:val="sk-SK"/>
          </w:rPr>
          <w:t>§ 84 ods. 2</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olicajtovi v dočasnej štátnej službe počas skúšobnej doby osobný príplatok nepatrí.</w:t>
      </w:r>
      <w:bookmarkStart w:id="585" w:name="c_44718"/>
      <w:bookmarkStart w:id="586" w:name="pa_106"/>
      <w:bookmarkStart w:id="587" w:name="p_106"/>
      <w:bookmarkEnd w:id="585"/>
      <w:bookmarkEnd w:id="586"/>
      <w:bookmarkEnd w:id="58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06</w:t>
      </w:r>
      <w:bookmarkStart w:id="588" w:name="c_44720"/>
      <w:bookmarkEnd w:id="588"/>
    </w:p>
    <w:p w:rsidR="00271AB0" w:rsidRPr="006F116F" w:rsidRDefault="00271AB0" w:rsidP="00271AB0">
      <w:pPr>
        <w:pStyle w:val="Nadpis5"/>
        <w:rPr>
          <w:rFonts w:ascii="Times New Roman" w:hAnsi="Times New Roman" w:cs="Times New Roman"/>
          <w:color w:val="000000" w:themeColor="text1"/>
          <w:szCs w:val="24"/>
          <w:lang w:val="sk-SK"/>
        </w:rPr>
      </w:pPr>
      <w:bookmarkStart w:id="589" w:name="splatnosť-služobného-príjmu"/>
      <w:bookmarkEnd w:id="584"/>
      <w:r w:rsidRPr="006F116F">
        <w:rPr>
          <w:rFonts w:ascii="Times New Roman" w:hAnsi="Times New Roman" w:cs="Times New Roman"/>
          <w:color w:val="000000" w:themeColor="text1"/>
          <w:szCs w:val="24"/>
          <w:lang w:val="sk-SK"/>
        </w:rPr>
        <w:t>Splatnosť služobného príjm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Služobný príjem je splatný pozadu za mesačné obdobie, a to najneskôr v nasledujúcom kalendárnom mesiac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Služobný príjem, ktorý patrí policajtovi v roku 1998, je za mesiac</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apríl splatný 17. apríla 1998,</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máj splatný 21. mája 1998,</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jún splatný 24. júna 1998,</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júl splatný 28. júla 1998,</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august splatný 31. augusta 1998,</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september splatný 5. októbra 1998,</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október splatný 9. novembra 1998,</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h) november splatný 14. decembra 1998,</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i) december splatný 15. januára 1999.</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Služobný príjem splatný v priebehu dovolenky musí sa na žiadosť policajta vyplatiť najskôr dva dni pred nastúpením dovolen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Pri skončení štátnej služby vyplatí služobný úrad policajtovi služobný príjem splatný za mesačné obdobie najneskôr v deň najbližšieho výplatného termínu.</w:t>
      </w:r>
      <w:bookmarkStart w:id="590" w:name="c_44845"/>
      <w:bookmarkStart w:id="591" w:name="pa_107"/>
      <w:bookmarkStart w:id="592" w:name="p_107"/>
      <w:bookmarkEnd w:id="590"/>
      <w:bookmarkEnd w:id="591"/>
      <w:bookmarkEnd w:id="59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07</w:t>
      </w:r>
      <w:bookmarkStart w:id="593" w:name="c_44847"/>
      <w:bookmarkEnd w:id="593"/>
    </w:p>
    <w:p w:rsidR="00271AB0" w:rsidRPr="006F116F" w:rsidRDefault="00271AB0" w:rsidP="00271AB0">
      <w:pPr>
        <w:pStyle w:val="Nadpis5"/>
        <w:rPr>
          <w:rFonts w:ascii="Times New Roman" w:hAnsi="Times New Roman" w:cs="Times New Roman"/>
          <w:color w:val="000000" w:themeColor="text1"/>
          <w:szCs w:val="24"/>
          <w:lang w:val="sk-SK"/>
        </w:rPr>
      </w:pPr>
      <w:bookmarkStart w:id="594" w:name="výplata-služobného-príjmu"/>
      <w:bookmarkEnd w:id="589"/>
      <w:r w:rsidRPr="006F116F">
        <w:rPr>
          <w:rFonts w:ascii="Times New Roman" w:hAnsi="Times New Roman" w:cs="Times New Roman"/>
          <w:color w:val="000000" w:themeColor="text1"/>
          <w:szCs w:val="24"/>
          <w:lang w:val="sk-SK"/>
        </w:rPr>
        <w:t>Výplata služobného príjm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Služobný príjem sa policajtovi vypláca v eurách; v cudzej mene možno služobný príjem vyplácať iba za podmienok ustanovených týmto zákono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Služobný príjem sa vypláca policajtovi v priebehu denného služobného času v mieste výkonu štátnej služby. Ak policajt z vážnych dôvodov nemôže služobný príjem za týchto podmienok prevziať alebo ak vopred písomne nepožiada o výplatu služobného príjmu v niektorý iný deň, služobný úrad mu služobný príjem zašle v deň výplatného termínu alebo najneskôr v nasledujúci deň na svoje náklady a nebezpečenstvo. Ustanovenie o zasielaní služobného príjmu sa nevzťahuje na Slovenskú informačnú služb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Na písomnú žiadosť policajta je služobný úrad povinný pri výplate služobného príjmu alebo iných peňažných plnení v jeho prospech poukázať sumu určenú policajtovi na jeho účet v peňažnom ústave v Slovenskej republik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Pri vyúčtovaní služobného príjmu je služobný úrad povinný vydať policajtovi doklad obsahujúci údaje o zložkách služobného príjmu a o vykonaných zrážkach v písomnej forme, ak sa služobný úrad s policajtom nedohodnú na jeho poskytovaní elektronickou formo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Policajt môže na prevzatie služobného príjmu písomne splnomocniť inú osob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6) V Slovenskej informačnej službe sa ustanovenie </w:t>
      </w:r>
      <w:hyperlink r:id="rId216">
        <w:r w:rsidRPr="006F116F">
          <w:rPr>
            <w:rStyle w:val="Hypertextovprepojenie"/>
            <w:rFonts w:ascii="Times New Roman" w:hAnsi="Times New Roman" w:cs="Times New Roman"/>
            <w:color w:val="000000" w:themeColor="text1"/>
            <w:lang w:val="sk-SK"/>
          </w:rPr>
          <w:t>odseku 3</w:t>
        </w:r>
      </w:hyperlink>
      <w:r w:rsidRPr="006F116F">
        <w:rPr>
          <w:rFonts w:ascii="Times New Roman" w:hAnsi="Times New Roman" w:cs="Times New Roman"/>
          <w:color w:val="000000" w:themeColor="text1"/>
          <w:sz w:val="24"/>
          <w:lang w:val="sk-SK"/>
        </w:rPr>
        <w:t xml:space="preserve"> neuplatňuje.</w:t>
      </w:r>
      <w:bookmarkStart w:id="595" w:name="c_45225"/>
      <w:bookmarkStart w:id="596" w:name="pa_108"/>
      <w:bookmarkStart w:id="597" w:name="p_108"/>
      <w:bookmarkEnd w:id="595"/>
      <w:bookmarkEnd w:id="596"/>
      <w:bookmarkEnd w:id="59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08</w:t>
      </w:r>
      <w:bookmarkStart w:id="598" w:name="c_45227"/>
      <w:bookmarkEnd w:id="598"/>
    </w:p>
    <w:p w:rsidR="00271AB0" w:rsidRPr="006F116F" w:rsidRDefault="00271AB0" w:rsidP="00271AB0">
      <w:pPr>
        <w:pStyle w:val="Nadpis5"/>
        <w:rPr>
          <w:rFonts w:ascii="Times New Roman" w:hAnsi="Times New Roman" w:cs="Times New Roman"/>
          <w:color w:val="000000" w:themeColor="text1"/>
          <w:szCs w:val="24"/>
          <w:lang w:val="sk-SK"/>
        </w:rPr>
      </w:pPr>
      <w:bookmarkStart w:id="599" w:name="zrážky-zo-služobného-príjmu"/>
      <w:bookmarkEnd w:id="594"/>
      <w:r w:rsidRPr="006F116F">
        <w:rPr>
          <w:rFonts w:ascii="Times New Roman" w:hAnsi="Times New Roman" w:cs="Times New Roman"/>
          <w:color w:val="000000" w:themeColor="text1"/>
          <w:szCs w:val="24"/>
          <w:lang w:val="sk-SK"/>
        </w:rPr>
        <w:t>Zrážky zo služobného príjm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Zrážky zo služobného príjmu možno vykonať iba na základe dohody o zrážkach zo služobného príjmu; inak môže služobný úrad vykonať zrážky zo služobného príjmu, len ak ide 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a) preddavok na daň z príjmov zo závislej činnosti a z funkčných požitkov fyzických osôb, </w:t>
      </w:r>
      <w:r w:rsidRPr="006F116F">
        <w:rPr>
          <w:rFonts w:ascii="Times New Roman" w:hAnsi="Times New Roman" w:cs="Times New Roman"/>
          <w:color w:val="000000" w:themeColor="text1"/>
          <w:sz w:val="24"/>
          <w:vertAlign w:val="superscript"/>
          <w:lang w:val="sk-SK"/>
        </w:rPr>
        <w:t>23)</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preddavok na služobný príjem, ktorý je policajt povinný vrátiť, pretože neboli splnené podmienky na priznanie tohto služobného príjm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sumy postihnuté výkonom rozhodnutia nariadeného súdom alebo orgánom štátnej správy, alebo orgánom splnomocneným na to zákono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sumy prepadajúce štátu v dôsledku peňažného trestu, pokuty alebo náhrady uložené policajtovi vykonateľným rozhodnutím príslušných orgáno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neoprávnene prijaté sumy dávok základného sociálneho poistenia, sociálneho zabezpečenia policajtov, štátnej sociálnej podpory a sociálnej pomoci, ak je policajt povinný ich vrátiť na základe právoplatného rozhodnut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služobný plat alebo o jeho časť za dovolenku, na ktorú policajt stratil nárok alebo na ktorú mu nárok nevznikol,</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nevyúčtované preddavky cestovných náhrad,</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h) neoprávnene prijatú podporu v nezamestnanosti evidovaných nezamestnaných alebo o podporu v nezamestnanosti poskytnutú ako preddavok, ak je policajt povinný ho vrátiť na základe vykonateľného rozhodnutia podľa zákona o zamestnanosti, </w:t>
      </w:r>
      <w:r w:rsidRPr="006F116F">
        <w:rPr>
          <w:rFonts w:ascii="Times New Roman" w:hAnsi="Times New Roman" w:cs="Times New Roman"/>
          <w:color w:val="000000" w:themeColor="text1"/>
          <w:sz w:val="24"/>
          <w:vertAlign w:val="superscript"/>
          <w:lang w:val="sk-SK"/>
        </w:rPr>
        <w:t>24)</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i) poistné na zdravotné poistenie a poistné na sociálne zabezpečenie; u policajtov, ktorí nesplnili podmienky nároku na výsluhový dôchodok, </w:t>
      </w:r>
      <w:r w:rsidRPr="006F116F">
        <w:rPr>
          <w:rFonts w:ascii="Times New Roman" w:hAnsi="Times New Roman" w:cs="Times New Roman"/>
          <w:color w:val="000000" w:themeColor="text1"/>
          <w:sz w:val="24"/>
          <w:vertAlign w:val="superscript"/>
          <w:lang w:val="sk-SK"/>
        </w:rPr>
        <w:t>24a)</w:t>
      </w:r>
      <w:r w:rsidRPr="006F116F">
        <w:rPr>
          <w:rFonts w:ascii="Times New Roman" w:hAnsi="Times New Roman" w:cs="Times New Roman"/>
          <w:color w:val="000000" w:themeColor="text1"/>
          <w:sz w:val="24"/>
          <w:lang w:val="sk-SK"/>
        </w:rPr>
        <w:t xml:space="preserve"> aj príspevok na poistenie v nezamestnanosti,</w:t>
      </w:r>
    </w:p>
    <w:p w:rsidR="00271AB0" w:rsidRPr="006F116F" w:rsidRDefault="00271AB0" w:rsidP="00271AB0">
      <w:pPr>
        <w:pStyle w:val="Odstavec-minus1r"/>
        <w:rPr>
          <w:rFonts w:ascii="Times New Roman" w:hAnsi="Times New Roman" w:cs="Times New Roman"/>
          <w:color w:val="FF0000"/>
          <w:sz w:val="24"/>
          <w:lang w:val="sk-SK"/>
        </w:rPr>
      </w:pPr>
      <w:r w:rsidRPr="006F116F">
        <w:rPr>
          <w:lang w:val="sk-SK"/>
        </w:rPr>
        <w:t xml:space="preserve">j) </w:t>
      </w:r>
      <w:r w:rsidRPr="006F116F">
        <w:rPr>
          <w:rFonts w:ascii="Times New Roman" w:hAnsi="Times New Roman" w:cs="Times New Roman"/>
          <w:color w:val="FF0000"/>
          <w:sz w:val="24"/>
          <w:lang w:val="sk-SK"/>
        </w:rPr>
        <w:t>účelovo viazaný finančný príspevok na stravovanie (ďalej len „finančný príspevok na stravovanie“), ktorý je policajt povinný vrátiť, pretože neboli splnené podmienky na jeho priznanie.</w:t>
      </w:r>
      <w:bookmarkStart w:id="600" w:name="c_45924"/>
      <w:bookmarkStart w:id="601" w:name="pa_109"/>
      <w:bookmarkStart w:id="602" w:name="p_109"/>
      <w:bookmarkEnd w:id="600"/>
      <w:bookmarkEnd w:id="601"/>
      <w:bookmarkEnd w:id="60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09</w:t>
      </w:r>
      <w:bookmarkStart w:id="603" w:name="c_45926"/>
      <w:bookmarkEnd w:id="603"/>
    </w:p>
    <w:p w:rsidR="00271AB0" w:rsidRPr="006F116F" w:rsidRDefault="00271AB0" w:rsidP="00271AB0">
      <w:pPr>
        <w:pStyle w:val="Nadpis5"/>
        <w:rPr>
          <w:rFonts w:ascii="Times New Roman" w:hAnsi="Times New Roman" w:cs="Times New Roman"/>
          <w:color w:val="000000" w:themeColor="text1"/>
          <w:szCs w:val="24"/>
          <w:lang w:val="sk-SK"/>
        </w:rPr>
      </w:pPr>
      <w:bookmarkStart w:id="604" w:name="X73aeca55fd8b74deb37df2294a4247824052325"/>
      <w:bookmarkEnd w:id="599"/>
      <w:r w:rsidRPr="006F116F">
        <w:rPr>
          <w:rFonts w:ascii="Times New Roman" w:hAnsi="Times New Roman" w:cs="Times New Roman"/>
          <w:color w:val="000000" w:themeColor="text1"/>
          <w:szCs w:val="24"/>
          <w:lang w:val="sk-SK"/>
        </w:rPr>
        <w:t>Služobný príjem počas vyslania na výkon štátnej služby v zahraničí alebo pri vyslaní na denné štúdium v zahranič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Policajtovi, ktorý je vyslaný na výkon štátnej služby v zahraničí alebo ktorý bol vyslaný na denné štúdium v zahraničí alebo na dennú formu odborného kurzu alebo iného druhu ďalšieho vzdelávania v zahraničí (ďalej len "denné štúdium v zahraničí"), sa poskytuje zahraničný plat, ktorým je na tieto účely služobný príjem podľa </w:t>
      </w:r>
      <w:hyperlink r:id="rId217">
        <w:r w:rsidRPr="006F116F">
          <w:rPr>
            <w:rStyle w:val="Hypertextovprepojenie"/>
            <w:rFonts w:ascii="Times New Roman" w:hAnsi="Times New Roman" w:cs="Times New Roman"/>
            <w:color w:val="000000" w:themeColor="text1"/>
            <w:lang w:val="sk-SK"/>
          </w:rPr>
          <w:t>§ 84 ods. 1 písm. a) až m)</w:t>
        </w:r>
      </w:hyperlink>
      <w:r w:rsidRPr="006F116F">
        <w:rPr>
          <w:rFonts w:ascii="Times New Roman" w:hAnsi="Times New Roman" w:cs="Times New Roman"/>
          <w:color w:val="000000" w:themeColor="text1"/>
          <w:sz w:val="24"/>
          <w:lang w:val="sk-SK"/>
        </w:rPr>
        <w:t xml:space="preserve">, a ak ide o príslušníka Policajného zboru podľa </w:t>
      </w:r>
      <w:hyperlink r:id="rId218">
        <w:r w:rsidRPr="006F116F">
          <w:rPr>
            <w:rStyle w:val="Hypertextovprepojenie"/>
            <w:rFonts w:ascii="Times New Roman" w:hAnsi="Times New Roman" w:cs="Times New Roman"/>
            <w:color w:val="000000" w:themeColor="text1"/>
            <w:lang w:val="sk-SK"/>
          </w:rPr>
          <w:t>§ 84 ods. 2 písm. a) až m)</w:t>
        </w:r>
      </w:hyperlink>
      <w:r w:rsidRPr="006F116F">
        <w:rPr>
          <w:rFonts w:ascii="Times New Roman" w:hAnsi="Times New Roman" w:cs="Times New Roman"/>
          <w:color w:val="000000" w:themeColor="text1"/>
          <w:sz w:val="24"/>
          <w:lang w:val="sk-SK"/>
        </w:rPr>
        <w:t xml:space="preserve"> vynásobený objektivizovaným platovým koeficientom. Suma zahraničného platu sa zaokrúhľuje na 50 eurocentov smerom nahor. Zahraničný plat nepatrí policajtovi, ktorý bol vyslaný na denné štúdium v zahraničí a ktorému bolo poskytnuté bezplatné ubytovanie a štipendium na pokrytie jeho životných náklad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ríplatky policajta, okrem príslušníka Policajného zboru, podľa </w:t>
      </w:r>
      <w:hyperlink r:id="rId219">
        <w:r w:rsidRPr="006F116F">
          <w:rPr>
            <w:rStyle w:val="Hypertextovprepojenie"/>
            <w:rFonts w:ascii="Times New Roman" w:hAnsi="Times New Roman" w:cs="Times New Roman"/>
            <w:color w:val="000000" w:themeColor="text1"/>
            <w:lang w:val="sk-SK"/>
          </w:rPr>
          <w:t>§ 84 ods. 1 písm. n) až r)</w:t>
        </w:r>
      </w:hyperlink>
      <w:r w:rsidRPr="006F116F">
        <w:rPr>
          <w:rFonts w:ascii="Times New Roman" w:hAnsi="Times New Roman" w:cs="Times New Roman"/>
          <w:color w:val="000000" w:themeColor="text1"/>
          <w:sz w:val="24"/>
          <w:lang w:val="sk-SK"/>
        </w:rPr>
        <w:t xml:space="preserve">, ďalší služobný plat podľa </w:t>
      </w:r>
      <w:hyperlink r:id="rId220">
        <w:r w:rsidRPr="006F116F">
          <w:rPr>
            <w:rStyle w:val="Hypertextovprepojenie"/>
            <w:rFonts w:ascii="Times New Roman" w:hAnsi="Times New Roman" w:cs="Times New Roman"/>
            <w:color w:val="000000" w:themeColor="text1"/>
            <w:lang w:val="sk-SK"/>
          </w:rPr>
          <w:t>§ 84 ods. 1 písm. s)</w:t>
        </w:r>
      </w:hyperlink>
      <w:r w:rsidRPr="006F116F">
        <w:rPr>
          <w:rFonts w:ascii="Times New Roman" w:hAnsi="Times New Roman" w:cs="Times New Roman"/>
          <w:color w:val="000000" w:themeColor="text1"/>
          <w:sz w:val="24"/>
          <w:lang w:val="sk-SK"/>
        </w:rPr>
        <w:t xml:space="preserve">, odmena podľa </w:t>
      </w:r>
      <w:hyperlink r:id="rId221">
        <w:r w:rsidRPr="006F116F">
          <w:rPr>
            <w:rStyle w:val="Hypertextovprepojenie"/>
            <w:rFonts w:ascii="Times New Roman" w:hAnsi="Times New Roman" w:cs="Times New Roman"/>
            <w:color w:val="000000" w:themeColor="text1"/>
            <w:lang w:val="sk-SK"/>
          </w:rPr>
          <w:t>§ 84 ods. 1 písm. t)</w:t>
        </w:r>
      </w:hyperlink>
      <w:r w:rsidRPr="006F116F">
        <w:rPr>
          <w:rFonts w:ascii="Times New Roman" w:hAnsi="Times New Roman" w:cs="Times New Roman"/>
          <w:color w:val="000000" w:themeColor="text1"/>
          <w:sz w:val="24"/>
          <w:lang w:val="sk-SK"/>
        </w:rPr>
        <w:t xml:space="preserve"> a peňažná náhrada za služobnú pohotovosť podľa </w:t>
      </w:r>
      <w:hyperlink r:id="rId222">
        <w:r w:rsidRPr="006F116F">
          <w:rPr>
            <w:rStyle w:val="Hypertextovprepojenie"/>
            <w:rFonts w:ascii="Times New Roman" w:hAnsi="Times New Roman" w:cs="Times New Roman"/>
            <w:color w:val="000000" w:themeColor="text1"/>
            <w:lang w:val="sk-SK"/>
          </w:rPr>
          <w:t>§ 84 ods. 4</w:t>
        </w:r>
      </w:hyperlink>
      <w:r w:rsidRPr="006F116F">
        <w:rPr>
          <w:rFonts w:ascii="Times New Roman" w:hAnsi="Times New Roman" w:cs="Times New Roman"/>
          <w:color w:val="000000" w:themeColor="text1"/>
          <w:sz w:val="24"/>
          <w:lang w:val="sk-SK"/>
        </w:rPr>
        <w:t xml:space="preserve"> a príplatky príslušníka Policajného zboru podľa </w:t>
      </w:r>
      <w:hyperlink r:id="rId223">
        <w:r w:rsidRPr="006F116F">
          <w:rPr>
            <w:rStyle w:val="Hypertextovprepojenie"/>
            <w:rFonts w:ascii="Times New Roman" w:hAnsi="Times New Roman" w:cs="Times New Roman"/>
            <w:color w:val="000000" w:themeColor="text1"/>
            <w:lang w:val="sk-SK"/>
          </w:rPr>
          <w:t>§ 84 ods. 2 písm. n)</w:t>
        </w:r>
      </w:hyperlink>
      <w:r w:rsidRPr="006F116F">
        <w:rPr>
          <w:rFonts w:ascii="Times New Roman" w:hAnsi="Times New Roman" w:cs="Times New Roman"/>
          <w:color w:val="000000" w:themeColor="text1"/>
          <w:sz w:val="24"/>
          <w:lang w:val="sk-SK"/>
        </w:rPr>
        <w:t xml:space="preserve"> a </w:t>
      </w:r>
      <w:hyperlink r:id="rId224">
        <w:r w:rsidRPr="006F116F">
          <w:rPr>
            <w:rStyle w:val="Hypertextovprepojenie"/>
            <w:rFonts w:ascii="Times New Roman" w:hAnsi="Times New Roman" w:cs="Times New Roman"/>
            <w:color w:val="000000" w:themeColor="text1"/>
            <w:lang w:val="sk-SK"/>
          </w:rPr>
          <w:t>o)</w:t>
        </w:r>
      </w:hyperlink>
      <w:r w:rsidRPr="006F116F">
        <w:rPr>
          <w:rFonts w:ascii="Times New Roman" w:hAnsi="Times New Roman" w:cs="Times New Roman"/>
          <w:color w:val="000000" w:themeColor="text1"/>
          <w:sz w:val="24"/>
          <w:lang w:val="sk-SK"/>
        </w:rPr>
        <w:t xml:space="preserve">, odmena podľa </w:t>
      </w:r>
      <w:hyperlink r:id="rId225">
        <w:r w:rsidRPr="006F116F">
          <w:rPr>
            <w:rStyle w:val="Hypertextovprepojenie"/>
            <w:rFonts w:ascii="Times New Roman" w:hAnsi="Times New Roman" w:cs="Times New Roman"/>
            <w:color w:val="000000" w:themeColor="text1"/>
            <w:lang w:val="sk-SK"/>
          </w:rPr>
          <w:t>§ 84 ods. 2 písm. p)</w:t>
        </w:r>
      </w:hyperlink>
      <w:r w:rsidRPr="006F116F">
        <w:rPr>
          <w:rFonts w:ascii="Times New Roman" w:hAnsi="Times New Roman" w:cs="Times New Roman"/>
          <w:color w:val="000000" w:themeColor="text1"/>
          <w:sz w:val="24"/>
          <w:lang w:val="sk-SK"/>
        </w:rPr>
        <w:t xml:space="preserve"> a peňažná náhrada za služobnú pohotovosť podľa </w:t>
      </w:r>
      <w:hyperlink r:id="rId226">
        <w:r w:rsidRPr="006F116F">
          <w:rPr>
            <w:rStyle w:val="Hypertextovprepojenie"/>
            <w:rFonts w:ascii="Times New Roman" w:hAnsi="Times New Roman" w:cs="Times New Roman"/>
            <w:color w:val="000000" w:themeColor="text1"/>
            <w:lang w:val="sk-SK"/>
          </w:rPr>
          <w:t>§ 84 ods. 4</w:t>
        </w:r>
      </w:hyperlink>
      <w:r w:rsidRPr="006F116F">
        <w:rPr>
          <w:rFonts w:ascii="Times New Roman" w:hAnsi="Times New Roman" w:cs="Times New Roman"/>
          <w:color w:val="000000" w:themeColor="text1"/>
          <w:sz w:val="24"/>
          <w:lang w:val="sk-SK"/>
        </w:rPr>
        <w:t xml:space="preserve"> sa poskytujú v eurách pred prepočtom objektivizovaným platovým koeficiento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Policajtovi, ktorý je vyslaný na výkon štátnej služby v zahraničí alebo ktorý je vyslaný na denné štúdium v zahraničí do štátu, ktorý nie je súčasťou eurozóny, možno na jeho písomnú žiadosť poskytovať po vykonaní zrážok preddavkov na daň z príjmov zo závislej činnosti a z funkčných požitkov, poistného na zdravotné poistenie a výsluhové zabezpečenie zahraničný plat v cudzej mene. Na účely určenia sumy zahraničného platu v cudzej mene sa použije referenčný výmenný kurz určený a vyhlásený Európskou centrálnou bankou alebo Národnou bankou Slovenska, </w:t>
      </w:r>
      <w:r w:rsidRPr="006F116F">
        <w:rPr>
          <w:rFonts w:ascii="Times New Roman" w:hAnsi="Times New Roman" w:cs="Times New Roman"/>
          <w:color w:val="000000" w:themeColor="text1"/>
          <w:sz w:val="24"/>
          <w:vertAlign w:val="superscript"/>
          <w:lang w:val="sk-SK"/>
        </w:rPr>
        <w:t>13aa)</w:t>
      </w:r>
      <w:r w:rsidRPr="006F116F">
        <w:rPr>
          <w:rFonts w:ascii="Times New Roman" w:hAnsi="Times New Roman" w:cs="Times New Roman"/>
          <w:color w:val="000000" w:themeColor="text1"/>
          <w:sz w:val="24"/>
          <w:lang w:val="sk-SK"/>
        </w:rPr>
        <w:t xml:space="preserve"> ktorý je platný k prvému dňu mesiaca, za ktorý patrí policajtovi zahraničný plat v cudzej men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Služobným platom na účel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a) </w:t>
      </w:r>
      <w:hyperlink r:id="rId227">
        <w:r w:rsidRPr="006F116F">
          <w:rPr>
            <w:rStyle w:val="Hypertextovprepojenie"/>
            <w:rFonts w:ascii="Times New Roman" w:hAnsi="Times New Roman" w:cs="Times New Roman"/>
            <w:color w:val="000000" w:themeColor="text1"/>
            <w:lang w:val="sk-SK"/>
          </w:rPr>
          <w:t>§ 35 ods. 9</w:t>
        </w:r>
      </w:hyperlink>
      <w:r w:rsidRPr="006F116F">
        <w:rPr>
          <w:rFonts w:ascii="Times New Roman" w:hAnsi="Times New Roman" w:cs="Times New Roman"/>
          <w:color w:val="000000" w:themeColor="text1"/>
          <w:sz w:val="24"/>
          <w:lang w:val="sk-SK"/>
        </w:rPr>
        <w:t xml:space="preserve">, </w:t>
      </w:r>
      <w:hyperlink r:id="rId228">
        <w:r w:rsidRPr="006F116F">
          <w:rPr>
            <w:rStyle w:val="Hypertextovprepojenie"/>
            <w:rFonts w:ascii="Times New Roman" w:hAnsi="Times New Roman" w:cs="Times New Roman"/>
            <w:color w:val="000000" w:themeColor="text1"/>
            <w:lang w:val="sk-SK"/>
          </w:rPr>
          <w:t>§ 43 ods. 5 písm. a) až c)</w:t>
        </w:r>
      </w:hyperlink>
      <w:r w:rsidRPr="006F116F">
        <w:rPr>
          <w:rFonts w:ascii="Times New Roman" w:hAnsi="Times New Roman" w:cs="Times New Roman"/>
          <w:color w:val="000000" w:themeColor="text1"/>
          <w:sz w:val="24"/>
          <w:lang w:val="sk-SK"/>
        </w:rPr>
        <w:t xml:space="preserve">, </w:t>
      </w:r>
      <w:hyperlink r:id="rId229">
        <w:r w:rsidRPr="006F116F">
          <w:rPr>
            <w:rStyle w:val="Hypertextovprepojenie"/>
            <w:rFonts w:ascii="Times New Roman" w:hAnsi="Times New Roman" w:cs="Times New Roman"/>
            <w:color w:val="000000" w:themeColor="text1"/>
            <w:lang w:val="sk-SK"/>
          </w:rPr>
          <w:t>§ 46 ods. 3</w:t>
        </w:r>
      </w:hyperlink>
      <w:r w:rsidRPr="006F116F">
        <w:rPr>
          <w:rFonts w:ascii="Times New Roman" w:hAnsi="Times New Roman" w:cs="Times New Roman"/>
          <w:color w:val="000000" w:themeColor="text1"/>
          <w:sz w:val="24"/>
          <w:lang w:val="sk-SK"/>
        </w:rPr>
        <w:t xml:space="preserve">, </w:t>
      </w:r>
      <w:hyperlink r:id="rId230">
        <w:r w:rsidRPr="006F116F">
          <w:rPr>
            <w:rStyle w:val="Hypertextovprepojenie"/>
            <w:rFonts w:ascii="Times New Roman" w:hAnsi="Times New Roman" w:cs="Times New Roman"/>
            <w:color w:val="000000" w:themeColor="text1"/>
            <w:lang w:val="sk-SK"/>
          </w:rPr>
          <w:t>§ 75 ods. 2</w:t>
        </w:r>
      </w:hyperlink>
      <w:r w:rsidRPr="006F116F">
        <w:rPr>
          <w:rFonts w:ascii="Times New Roman" w:hAnsi="Times New Roman" w:cs="Times New Roman"/>
          <w:color w:val="000000" w:themeColor="text1"/>
          <w:sz w:val="24"/>
          <w:lang w:val="sk-SK"/>
        </w:rPr>
        <w:t xml:space="preserve">, </w:t>
      </w:r>
      <w:hyperlink r:id="rId231">
        <w:r w:rsidRPr="006F116F">
          <w:rPr>
            <w:rStyle w:val="Hypertextovprepojenie"/>
            <w:rFonts w:ascii="Times New Roman" w:hAnsi="Times New Roman" w:cs="Times New Roman"/>
            <w:color w:val="000000" w:themeColor="text1"/>
            <w:lang w:val="sk-SK"/>
          </w:rPr>
          <w:t>§ 80 až 82</w:t>
        </w:r>
      </w:hyperlink>
      <w:r w:rsidRPr="006F116F">
        <w:rPr>
          <w:rFonts w:ascii="Times New Roman" w:hAnsi="Times New Roman" w:cs="Times New Roman"/>
          <w:color w:val="000000" w:themeColor="text1"/>
          <w:sz w:val="24"/>
          <w:lang w:val="sk-SK"/>
        </w:rPr>
        <w:t xml:space="preserve"> je služobný príjem podľa </w:t>
      </w:r>
      <w:hyperlink r:id="rId232">
        <w:r w:rsidRPr="006F116F">
          <w:rPr>
            <w:rStyle w:val="Hypertextovprepojenie"/>
            <w:rFonts w:ascii="Times New Roman" w:hAnsi="Times New Roman" w:cs="Times New Roman"/>
            <w:color w:val="000000" w:themeColor="text1"/>
            <w:lang w:val="sk-SK"/>
          </w:rPr>
          <w:t>§ 84 ods. 1 písm. a) až m)</w:t>
        </w:r>
      </w:hyperlink>
      <w:r w:rsidRPr="006F116F">
        <w:rPr>
          <w:rFonts w:ascii="Times New Roman" w:hAnsi="Times New Roman" w:cs="Times New Roman"/>
          <w:color w:val="000000" w:themeColor="text1"/>
          <w:sz w:val="24"/>
          <w:lang w:val="sk-SK"/>
        </w:rPr>
        <w:t xml:space="preserve"> a </w:t>
      </w:r>
      <w:hyperlink r:id="rId233">
        <w:r w:rsidRPr="006F116F">
          <w:rPr>
            <w:rStyle w:val="Hypertextovprepojenie"/>
            <w:rFonts w:ascii="Times New Roman" w:hAnsi="Times New Roman" w:cs="Times New Roman"/>
            <w:color w:val="000000" w:themeColor="text1"/>
            <w:lang w:val="sk-SK"/>
          </w:rPr>
          <w:t>o) až r)</w:t>
        </w:r>
      </w:hyperlink>
      <w:r w:rsidRPr="006F116F">
        <w:rPr>
          <w:rFonts w:ascii="Times New Roman" w:hAnsi="Times New Roman" w:cs="Times New Roman"/>
          <w:color w:val="000000" w:themeColor="text1"/>
          <w:sz w:val="24"/>
          <w:lang w:val="sk-SK"/>
        </w:rPr>
        <w:t xml:space="preserve">, a ak ide o príslušníka Policajného zboru podľa </w:t>
      </w:r>
      <w:hyperlink r:id="rId234">
        <w:r w:rsidRPr="006F116F">
          <w:rPr>
            <w:rStyle w:val="Hypertextovprepojenie"/>
            <w:rFonts w:ascii="Times New Roman" w:hAnsi="Times New Roman" w:cs="Times New Roman"/>
            <w:color w:val="000000" w:themeColor="text1"/>
            <w:lang w:val="sk-SK"/>
          </w:rPr>
          <w:t>§ 84 ods. 2 písm. a) až m)</w:t>
        </w:r>
      </w:hyperlink>
      <w:r w:rsidRPr="006F116F">
        <w:rPr>
          <w:rFonts w:ascii="Times New Roman" w:hAnsi="Times New Roman" w:cs="Times New Roman"/>
          <w:color w:val="000000" w:themeColor="text1"/>
          <w:sz w:val="24"/>
          <w:lang w:val="sk-SK"/>
        </w:rPr>
        <w:t xml:space="preserve"> a </w:t>
      </w:r>
      <w:hyperlink r:id="rId235">
        <w:r w:rsidRPr="006F116F">
          <w:rPr>
            <w:rStyle w:val="Hypertextovprepojenie"/>
            <w:rFonts w:ascii="Times New Roman" w:hAnsi="Times New Roman" w:cs="Times New Roman"/>
            <w:color w:val="000000" w:themeColor="text1"/>
            <w:lang w:val="sk-SK"/>
          </w:rPr>
          <w:t>o)</w:t>
        </w:r>
      </w:hyperlink>
      <w:r w:rsidRPr="006F116F">
        <w:rPr>
          <w:rFonts w:ascii="Times New Roman" w:hAnsi="Times New Roman" w:cs="Times New Roman"/>
          <w:color w:val="000000" w:themeColor="text1"/>
          <w:sz w:val="24"/>
          <w:lang w:val="sk-SK"/>
        </w:rPr>
        <w:t>, určený v eurách pred prepočtom objektivizovaným platovým koeficiento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b) príplatkov policajta, okrem príslušníka Policajného zboru, podľa </w:t>
      </w:r>
      <w:hyperlink r:id="rId236">
        <w:r w:rsidRPr="006F116F">
          <w:rPr>
            <w:rStyle w:val="Hypertextovprepojenie"/>
            <w:rFonts w:ascii="Times New Roman" w:hAnsi="Times New Roman" w:cs="Times New Roman"/>
            <w:color w:val="000000" w:themeColor="text1"/>
            <w:lang w:val="sk-SK"/>
          </w:rPr>
          <w:t>§ 98</w:t>
        </w:r>
      </w:hyperlink>
      <w:r w:rsidRPr="006F116F">
        <w:rPr>
          <w:rFonts w:ascii="Times New Roman" w:hAnsi="Times New Roman" w:cs="Times New Roman"/>
          <w:color w:val="000000" w:themeColor="text1"/>
          <w:sz w:val="24"/>
          <w:lang w:val="sk-SK"/>
        </w:rPr>
        <w:t xml:space="preserve">, </w:t>
      </w:r>
      <w:hyperlink r:id="rId237">
        <w:r w:rsidRPr="006F116F">
          <w:rPr>
            <w:rStyle w:val="Hypertextovprepojenie"/>
            <w:rFonts w:ascii="Times New Roman" w:hAnsi="Times New Roman" w:cs="Times New Roman"/>
            <w:color w:val="000000" w:themeColor="text1"/>
            <w:lang w:val="sk-SK"/>
          </w:rPr>
          <w:t>99</w:t>
        </w:r>
      </w:hyperlink>
      <w:r w:rsidRPr="006F116F">
        <w:rPr>
          <w:rFonts w:ascii="Times New Roman" w:hAnsi="Times New Roman" w:cs="Times New Roman"/>
          <w:color w:val="000000" w:themeColor="text1"/>
          <w:sz w:val="24"/>
          <w:lang w:val="sk-SK"/>
        </w:rPr>
        <w:t xml:space="preserve">, </w:t>
      </w:r>
      <w:hyperlink r:id="rId238">
        <w:r w:rsidRPr="006F116F">
          <w:rPr>
            <w:rStyle w:val="Hypertextovprepojenie"/>
            <w:rFonts w:ascii="Times New Roman" w:hAnsi="Times New Roman" w:cs="Times New Roman"/>
            <w:color w:val="000000" w:themeColor="text1"/>
            <w:lang w:val="sk-SK"/>
          </w:rPr>
          <w:t>100</w:t>
        </w:r>
      </w:hyperlink>
      <w:r w:rsidRPr="006F116F">
        <w:rPr>
          <w:rFonts w:ascii="Times New Roman" w:hAnsi="Times New Roman" w:cs="Times New Roman"/>
          <w:color w:val="000000" w:themeColor="text1"/>
          <w:sz w:val="24"/>
          <w:lang w:val="sk-SK"/>
        </w:rPr>
        <w:t xml:space="preserve"> a </w:t>
      </w:r>
      <w:hyperlink r:id="rId239">
        <w:r w:rsidRPr="006F116F">
          <w:rPr>
            <w:rStyle w:val="Hypertextovprepojenie"/>
            <w:rFonts w:ascii="Times New Roman" w:hAnsi="Times New Roman" w:cs="Times New Roman"/>
            <w:color w:val="000000" w:themeColor="text1"/>
            <w:lang w:val="sk-SK"/>
          </w:rPr>
          <w:t>101</w:t>
        </w:r>
      </w:hyperlink>
      <w:r w:rsidRPr="006F116F">
        <w:rPr>
          <w:rFonts w:ascii="Times New Roman" w:hAnsi="Times New Roman" w:cs="Times New Roman"/>
          <w:color w:val="000000" w:themeColor="text1"/>
          <w:sz w:val="24"/>
          <w:lang w:val="sk-SK"/>
        </w:rPr>
        <w:t xml:space="preserve"> a peňažnej náhrady za služobnú pohotovosť podľa </w:t>
      </w:r>
      <w:hyperlink r:id="rId240">
        <w:r w:rsidRPr="006F116F">
          <w:rPr>
            <w:rStyle w:val="Hypertextovprepojenie"/>
            <w:rFonts w:ascii="Times New Roman" w:hAnsi="Times New Roman" w:cs="Times New Roman"/>
            <w:color w:val="000000" w:themeColor="text1"/>
            <w:lang w:val="sk-SK"/>
          </w:rPr>
          <w:t>§ 103 ods. 1</w:t>
        </w:r>
      </w:hyperlink>
      <w:r w:rsidRPr="006F116F">
        <w:rPr>
          <w:rFonts w:ascii="Times New Roman" w:hAnsi="Times New Roman" w:cs="Times New Roman"/>
          <w:color w:val="000000" w:themeColor="text1"/>
          <w:sz w:val="24"/>
          <w:lang w:val="sk-SK"/>
        </w:rPr>
        <w:t xml:space="preserve"> je služobný príjem policajta podľa </w:t>
      </w:r>
      <w:hyperlink r:id="rId241">
        <w:r w:rsidRPr="006F116F">
          <w:rPr>
            <w:rStyle w:val="Hypertextovprepojenie"/>
            <w:rFonts w:ascii="Times New Roman" w:hAnsi="Times New Roman" w:cs="Times New Roman"/>
            <w:color w:val="000000" w:themeColor="text1"/>
            <w:lang w:val="sk-SK"/>
          </w:rPr>
          <w:t>§ 84 ods. 1 písm. a) až m)</w:t>
        </w:r>
      </w:hyperlink>
      <w:r w:rsidRPr="006F116F">
        <w:rPr>
          <w:rFonts w:ascii="Times New Roman" w:hAnsi="Times New Roman" w:cs="Times New Roman"/>
          <w:color w:val="000000" w:themeColor="text1"/>
          <w:sz w:val="24"/>
          <w:lang w:val="sk-SK"/>
        </w:rPr>
        <w:t xml:space="preserve"> určený v eurách pred prepočtom objektivizovaným platovým koeficiento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c) príplatku príslušníka Policajného zboru podľa </w:t>
      </w:r>
      <w:hyperlink r:id="rId242">
        <w:r w:rsidRPr="006F116F">
          <w:rPr>
            <w:rStyle w:val="Hypertextovprepojenie"/>
            <w:rFonts w:ascii="Times New Roman" w:hAnsi="Times New Roman" w:cs="Times New Roman"/>
            <w:color w:val="000000" w:themeColor="text1"/>
            <w:lang w:val="sk-SK"/>
          </w:rPr>
          <w:t>§ 98</w:t>
        </w:r>
      </w:hyperlink>
      <w:r w:rsidRPr="006F116F">
        <w:rPr>
          <w:rFonts w:ascii="Times New Roman" w:hAnsi="Times New Roman" w:cs="Times New Roman"/>
          <w:color w:val="000000" w:themeColor="text1"/>
          <w:sz w:val="24"/>
          <w:lang w:val="sk-SK"/>
        </w:rPr>
        <w:t xml:space="preserve"> a peňažnej náhrady za služobnú pohotovosť podľa </w:t>
      </w:r>
      <w:hyperlink r:id="rId243">
        <w:r w:rsidRPr="006F116F">
          <w:rPr>
            <w:rStyle w:val="Hypertextovprepojenie"/>
            <w:rFonts w:ascii="Times New Roman" w:hAnsi="Times New Roman" w:cs="Times New Roman"/>
            <w:color w:val="000000" w:themeColor="text1"/>
            <w:lang w:val="sk-SK"/>
          </w:rPr>
          <w:t>§ 103 ods. 2</w:t>
        </w:r>
      </w:hyperlink>
      <w:r w:rsidRPr="006F116F">
        <w:rPr>
          <w:rFonts w:ascii="Times New Roman" w:hAnsi="Times New Roman" w:cs="Times New Roman"/>
          <w:color w:val="000000" w:themeColor="text1"/>
          <w:sz w:val="24"/>
          <w:lang w:val="sk-SK"/>
        </w:rPr>
        <w:t xml:space="preserve"> je služobný príjem príslušníka Policajného zboru podľa </w:t>
      </w:r>
      <w:hyperlink r:id="rId244">
        <w:r w:rsidRPr="006F116F">
          <w:rPr>
            <w:rStyle w:val="Hypertextovprepojenie"/>
            <w:rFonts w:ascii="Times New Roman" w:hAnsi="Times New Roman" w:cs="Times New Roman"/>
            <w:color w:val="000000" w:themeColor="text1"/>
            <w:lang w:val="sk-SK"/>
          </w:rPr>
          <w:t>§ 84 ods. 2 písm. a) až m)</w:t>
        </w:r>
      </w:hyperlink>
      <w:r w:rsidRPr="006F116F">
        <w:rPr>
          <w:rFonts w:ascii="Times New Roman" w:hAnsi="Times New Roman" w:cs="Times New Roman"/>
          <w:color w:val="000000" w:themeColor="text1"/>
          <w:sz w:val="24"/>
          <w:lang w:val="sk-SK"/>
        </w:rPr>
        <w:t xml:space="preserve"> určený v eurách pred prepočtom objektivizovaným platovým koeficiento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Objektivizovaný platový koeficient sa vypočíta ako súčin platového koeficientu </w:t>
      </w:r>
      <w:r w:rsidRPr="006F116F">
        <w:rPr>
          <w:rFonts w:ascii="Times New Roman" w:hAnsi="Times New Roman" w:cs="Times New Roman"/>
          <w:color w:val="000000" w:themeColor="text1"/>
          <w:sz w:val="24"/>
          <w:vertAlign w:val="superscript"/>
          <w:lang w:val="sk-SK"/>
        </w:rPr>
        <w:t>25)</w:t>
      </w:r>
      <w:r w:rsidRPr="006F116F">
        <w:rPr>
          <w:rFonts w:ascii="Times New Roman" w:hAnsi="Times New Roman" w:cs="Times New Roman"/>
          <w:color w:val="000000" w:themeColor="text1"/>
          <w:sz w:val="24"/>
          <w:lang w:val="sk-SK"/>
        </w:rPr>
        <w:t xml:space="preserve"> a súčinov podielov zvýšení platových taríf v štátnej službe k zvýšeniam funkčných platov policajtov za každé obdobie ku dňu účinnosti zvýšenia platových taríf v štátnej službe a funkčných platov policajtov. Objektivizovaný platový koeficient pre každú krajinu sa zaokrúhľuje na osem desatinných miest. Vypočítané objektivizované platové koeficienty vydá Ministerstvo zahraničných vecí Slovenskej republiky opatrením, ktoré sa vyhlási v Zbierke zákonov Slovenskej republiky uverejnením oznámenia o jeho vydan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Služobný úrad môže poskytnúť policajtovi na jeho písomnú žiadosť preddavok na zahraničný plat. Poskytnutý preddavok je policajt povinný zúčtovať najneskôr do šiestich mesiacov od prvého dňa mesiaca nasledujúceho po mesiaci, v ktorom bol tento preddavok poskytnutý. Pri skončení štátnej služby v zahraničí alebo denného štúdia v zahraničí policajt vráti poskytnutý preddavok alebo jeho pomernú časť najneskôr pred odchodom z cudzin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7) Policajtovi podľa </w:t>
      </w:r>
      <w:hyperlink r:id="rId245">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patrí zahraničný plat vo výške zodpovedajúcej odslúženému času, ak tento zákon neustanovuje ina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8) Ustanovenie </w:t>
      </w:r>
      <w:hyperlink r:id="rId246">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neplatí pre policajta, u ktorého vykonávanie štátnej služby v zahraničí alebo vyslanie na denné štúdium v zahraničí je kratšie ako šesť mesiac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9) Policajtovi, ktorý je vyslaný na výkon štátnej služby v zahraničí na plnenie úloh v medzinárodných misiách a operáciách civilného krízového manažmentu (ďalej len "misia") alebo je vyslaný na ochranu zastupiteľských úradov Slovenskej republiky v zahraničí (ďalej len "ochrana zastupiteľského úradu"), patrí v eurách služobný príjem podľa </w:t>
      </w:r>
      <w:hyperlink r:id="rId247">
        <w:r w:rsidRPr="006F116F">
          <w:rPr>
            <w:rStyle w:val="Hypertextovprepojenie"/>
            <w:rFonts w:ascii="Times New Roman" w:hAnsi="Times New Roman" w:cs="Times New Roman"/>
            <w:color w:val="000000" w:themeColor="text1"/>
            <w:lang w:val="sk-SK"/>
          </w:rPr>
          <w:t>§ 84 ods. 1 písm. a) až m)</w:t>
        </w:r>
      </w:hyperlink>
      <w:r w:rsidRPr="006F116F">
        <w:rPr>
          <w:rFonts w:ascii="Times New Roman" w:hAnsi="Times New Roman" w:cs="Times New Roman"/>
          <w:color w:val="000000" w:themeColor="text1"/>
          <w:sz w:val="24"/>
          <w:lang w:val="sk-SK"/>
        </w:rPr>
        <w:t xml:space="preserve"> a </w:t>
      </w:r>
      <w:hyperlink r:id="rId248">
        <w:r w:rsidRPr="006F116F">
          <w:rPr>
            <w:rStyle w:val="Hypertextovprepojenie"/>
            <w:rFonts w:ascii="Times New Roman" w:hAnsi="Times New Roman" w:cs="Times New Roman"/>
            <w:color w:val="000000" w:themeColor="text1"/>
            <w:lang w:val="sk-SK"/>
          </w:rPr>
          <w:t>písm. s)</w:t>
        </w:r>
      </w:hyperlink>
      <w:r w:rsidRPr="006F116F">
        <w:rPr>
          <w:rFonts w:ascii="Times New Roman" w:hAnsi="Times New Roman" w:cs="Times New Roman"/>
          <w:color w:val="000000" w:themeColor="text1"/>
          <w:sz w:val="24"/>
          <w:lang w:val="sk-SK"/>
        </w:rPr>
        <w:t xml:space="preserve"> a </w:t>
      </w:r>
      <w:hyperlink r:id="rId249">
        <w:r w:rsidRPr="006F116F">
          <w:rPr>
            <w:rStyle w:val="Hypertextovprepojenie"/>
            <w:rFonts w:ascii="Times New Roman" w:hAnsi="Times New Roman" w:cs="Times New Roman"/>
            <w:color w:val="000000" w:themeColor="text1"/>
            <w:lang w:val="sk-SK"/>
          </w:rPr>
          <w:t>t)</w:t>
        </w:r>
      </w:hyperlink>
      <w:r w:rsidRPr="006F116F">
        <w:rPr>
          <w:rFonts w:ascii="Times New Roman" w:hAnsi="Times New Roman" w:cs="Times New Roman"/>
          <w:color w:val="000000" w:themeColor="text1"/>
          <w:sz w:val="24"/>
          <w:lang w:val="sk-SK"/>
        </w:rPr>
        <w:t xml:space="preserve">, a ak ide o príslušníka Policajného zboru podľa </w:t>
      </w:r>
      <w:hyperlink r:id="rId250">
        <w:r w:rsidRPr="006F116F">
          <w:rPr>
            <w:rStyle w:val="Hypertextovprepojenie"/>
            <w:rFonts w:ascii="Times New Roman" w:hAnsi="Times New Roman" w:cs="Times New Roman"/>
            <w:color w:val="000000" w:themeColor="text1"/>
            <w:lang w:val="sk-SK"/>
          </w:rPr>
          <w:t>§ 84 ods. 2 písm. a) až m)</w:t>
        </w:r>
      </w:hyperlink>
      <w:r w:rsidRPr="006F116F">
        <w:rPr>
          <w:rFonts w:ascii="Times New Roman" w:hAnsi="Times New Roman" w:cs="Times New Roman"/>
          <w:color w:val="000000" w:themeColor="text1"/>
          <w:sz w:val="24"/>
          <w:lang w:val="sk-SK"/>
        </w:rPr>
        <w:t xml:space="preserve"> a </w:t>
      </w:r>
      <w:hyperlink r:id="rId251">
        <w:r w:rsidRPr="006F116F">
          <w:rPr>
            <w:rStyle w:val="Hypertextovprepojenie"/>
            <w:rFonts w:ascii="Times New Roman" w:hAnsi="Times New Roman" w:cs="Times New Roman"/>
            <w:color w:val="000000" w:themeColor="text1"/>
            <w:lang w:val="sk-SK"/>
          </w:rPr>
          <w:t>p)</w:t>
        </w:r>
      </w:hyperlink>
      <w:r w:rsidRPr="006F116F">
        <w:rPr>
          <w:rFonts w:ascii="Times New Roman" w:hAnsi="Times New Roman" w:cs="Times New Roman"/>
          <w:color w:val="000000" w:themeColor="text1"/>
          <w:sz w:val="24"/>
          <w:lang w:val="sk-SK"/>
        </w:rPr>
        <w:t xml:space="preserve"> a zahraničný príspevok od 400 do 4 000 EUR mesačne, ak medzinárodná zmluva, ktorou je Slovenská republika viazaná, alebo záväzné podmienky účasti na misii neustanovujú inak. Zahraničný príspevok alebo jeho pomerná časť patrí aj policajtovi na zahraničnej služobnej ceste, ktorý zabezpečuje ochranu a prepravu osoby vykonávajúcej funkciu v inštitúcii Európskej únie alebo v medzinárodnej organizácii. Výšku zahraničného príspevku určí minister v závislosti od charakteru vykonávanej služobnej činnosti, miesta výkonu štátnej služby v zahraničí a miery ohrozenia jeho života alebo zdrav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0) Zahraničný príspevok podľa </w:t>
      </w:r>
      <w:hyperlink r:id="rId252">
        <w:r w:rsidRPr="006F116F">
          <w:rPr>
            <w:rStyle w:val="Hypertextovprepojenie"/>
            <w:rFonts w:ascii="Times New Roman" w:hAnsi="Times New Roman" w:cs="Times New Roman"/>
            <w:color w:val="000000" w:themeColor="text1"/>
            <w:lang w:val="sk-SK"/>
          </w:rPr>
          <w:t>odseku 9</w:t>
        </w:r>
      </w:hyperlink>
      <w:r w:rsidRPr="006F116F">
        <w:rPr>
          <w:rFonts w:ascii="Times New Roman" w:hAnsi="Times New Roman" w:cs="Times New Roman"/>
          <w:color w:val="000000" w:themeColor="text1"/>
          <w:sz w:val="24"/>
          <w:lang w:val="sk-SK"/>
        </w:rPr>
        <w:t xml:space="preserve"> patrí policajtovi dňom vyslania na výkon štátnej služby v zahraničí alebo na zahraničnú služobnú cestu, najskôr však dňom prekročenia štátnej hranice Slovenskej republiky, až do dňa skončenia vyslania na výkon štátnej služby v zahraničí alebo zahraničnej služobnej cesty, najdlhšie však do dňa prekročenia štátnej hranice Slovenskej republi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1) Zahraničný príspevok podľa </w:t>
      </w:r>
      <w:hyperlink r:id="rId253">
        <w:r w:rsidRPr="006F116F">
          <w:rPr>
            <w:rStyle w:val="Hypertextovprepojenie"/>
            <w:rFonts w:ascii="Times New Roman" w:hAnsi="Times New Roman" w:cs="Times New Roman"/>
            <w:color w:val="000000" w:themeColor="text1"/>
            <w:lang w:val="sk-SK"/>
          </w:rPr>
          <w:t>odseku 9</w:t>
        </w:r>
      </w:hyperlink>
      <w:r w:rsidRPr="006F116F">
        <w:rPr>
          <w:rFonts w:ascii="Times New Roman" w:hAnsi="Times New Roman" w:cs="Times New Roman"/>
          <w:color w:val="000000" w:themeColor="text1"/>
          <w:sz w:val="24"/>
          <w:lang w:val="sk-SK"/>
        </w:rPr>
        <w:t xml:space="preserve"> nepatrí policajtovi za čas, za ktorý mu nepatrí služobný príjem alebo náhrada služobného platu. </w:t>
      </w:r>
      <w:r w:rsidRPr="006F116F">
        <w:rPr>
          <w:rFonts w:ascii="Times New Roman" w:hAnsi="Times New Roman" w:cs="Times New Roman"/>
          <w:color w:val="000000" w:themeColor="text1"/>
          <w:sz w:val="24"/>
          <w:vertAlign w:val="superscript"/>
          <w:lang w:val="sk-SK"/>
        </w:rPr>
        <w:t>10)</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2) Zahraničný plat sa vypláca v zahraničí prostredníctvom účtu vo vopred dohodnutom peňažnom ústave v krajine výkonu štátnej služby alebo v krajine štúd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3) Policajtovi vyslanému na denné štúdium v zahraničí sa služobný plat počas čerpania riadnej dovolenky vypláca v eurách.</w:t>
      </w:r>
      <w:bookmarkStart w:id="605" w:name="c_49105"/>
      <w:bookmarkEnd w:id="605"/>
    </w:p>
    <w:p w:rsidR="00271AB0" w:rsidRPr="006F116F" w:rsidRDefault="00271AB0" w:rsidP="00271AB0">
      <w:pPr>
        <w:pStyle w:val="Nadpis5"/>
        <w:rPr>
          <w:rFonts w:ascii="Times New Roman" w:hAnsi="Times New Roman" w:cs="Times New Roman"/>
          <w:color w:val="000000" w:themeColor="text1"/>
          <w:szCs w:val="24"/>
          <w:lang w:val="sk-SK"/>
        </w:rPr>
      </w:pPr>
      <w:bookmarkStart w:id="606" w:name="náhrada-výdavkov"/>
      <w:bookmarkEnd w:id="604"/>
      <w:r w:rsidRPr="006F116F">
        <w:rPr>
          <w:rFonts w:ascii="Times New Roman" w:hAnsi="Times New Roman" w:cs="Times New Roman"/>
          <w:color w:val="000000" w:themeColor="text1"/>
          <w:szCs w:val="24"/>
          <w:lang w:val="sk-SK"/>
        </w:rPr>
        <w:t>Náhrada výdavkov</w:t>
      </w:r>
      <w:bookmarkStart w:id="607" w:name="c_49107"/>
      <w:bookmarkStart w:id="608" w:name="pa_110"/>
      <w:bookmarkStart w:id="609" w:name="p_110"/>
      <w:bookmarkEnd w:id="607"/>
      <w:bookmarkEnd w:id="608"/>
      <w:bookmarkEnd w:id="60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10</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ovi patrí náhrada výdavkov, ktoré mu vzniknú pri plnení služobných úloh.</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Náhradou výdavkov podľa </w:t>
      </w:r>
      <w:hyperlink r:id="rId254">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sa rozumie náhrada výdavkov pri výkone štátnej služby v zahraničí, pri služobných cestách, cestách do škôl a kurzov, pri prijatí alebo preložení na inú funkciu, pri sťahovaní, pri preventívnej rehabilitácii, pri zahraničných služobných cestách, pri vyslaní do škôl a kurzov v zahraničí a náhrada preukázaných cestovných výdavkov a stravného poskytovaného policajtovi v eurách alebo cudzej mene v súvislosti s výkonom štátnej služby na území cudzieho štátu na základe medzinárodnej zmluvy, ktorou je Slovenská republika viazaná.</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olicajtovi nepatrí náhrada výdavkov podľa tohto zákona, ak mu je preukázane poskytnutá inou fyzickou osobou alebo právnickou osobou v rozsahu a vo výške podľa tohto zákona alebo mu je poskytnutá na základe medzinárodnej zmluvy, ktorou je Slovenská republika viazaná. Ak iná fyzická osoba alebo právnická osoba preukázane poskytne policajtovi náhradu výdavkov čiastočne, policajtovi patrí zostávajúca časť náhrady výdavkov do rozsahu a výšky podľa tohto zákon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Policajtovi, ktorý je vyslaný na výkon štátnej služby v zahraničí, okrem policajta vyslaného na denné štúdium v zahraničí a policajta vyslaného na výkon štátnej služby v zahraničí na plnenie úloh v misii alebo na ochranu zastupiteľského úradu, patria náhrady súvisiace so zahraničnou služobnou cestou a s inými zmenami miesta výkonu štátnej služby v zahraničí podľa osobitného predpisu. </w:t>
      </w:r>
      <w:r w:rsidRPr="006F116F">
        <w:rPr>
          <w:rFonts w:ascii="Times New Roman" w:hAnsi="Times New Roman" w:cs="Times New Roman"/>
          <w:color w:val="000000" w:themeColor="text1"/>
          <w:sz w:val="24"/>
          <w:vertAlign w:val="superscript"/>
          <w:lang w:val="sk-SK"/>
        </w:rPr>
        <w:t>25b)</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Policajtovi, ktorý je vyslaný na výkon štátnej služby v zahraničí na plnenie úloh v misii alebo na ochranu zastupiteľského úradu, patrí denná náhrada výdavkov v eurách alebo cudzej mene v hodnote od 60 do 160 EUR. Výšku dennej náhrady výdavkov určí minister.</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6) Na policajta vyslaného na plnenie úloh v misii alebo na ochranu zastupiteľského úradu sa nevzťahujú ustanovenia </w:t>
      </w:r>
      <w:hyperlink r:id="rId255">
        <w:r w:rsidRPr="006F116F">
          <w:rPr>
            <w:rStyle w:val="Hypertextovprepojenie"/>
            <w:rFonts w:ascii="Times New Roman" w:hAnsi="Times New Roman" w:cs="Times New Roman"/>
            <w:color w:val="000000" w:themeColor="text1"/>
            <w:lang w:val="sk-SK"/>
          </w:rPr>
          <w:t>§ 111 až 119</w:t>
        </w:r>
      </w:hyperlink>
      <w:r w:rsidRPr="006F116F">
        <w:rPr>
          <w:rFonts w:ascii="Times New Roman" w:hAnsi="Times New Roman" w:cs="Times New Roman"/>
          <w:color w:val="000000" w:themeColor="text1"/>
          <w:sz w:val="24"/>
          <w:lang w:val="sk-SK"/>
        </w:rPr>
        <w:t xml:space="preserve">, </w:t>
      </w:r>
      <w:hyperlink r:id="rId256">
        <w:r w:rsidRPr="006F116F">
          <w:rPr>
            <w:rStyle w:val="Hypertextovprepojenie"/>
            <w:rFonts w:ascii="Times New Roman" w:hAnsi="Times New Roman" w:cs="Times New Roman"/>
            <w:color w:val="000000" w:themeColor="text1"/>
            <w:lang w:val="sk-SK"/>
          </w:rPr>
          <w:t>§ 121 až 128</w:t>
        </w:r>
      </w:hyperlink>
      <w:r w:rsidRPr="006F116F">
        <w:rPr>
          <w:rFonts w:ascii="Times New Roman" w:hAnsi="Times New Roman" w:cs="Times New Roman"/>
          <w:color w:val="000000" w:themeColor="text1"/>
          <w:sz w:val="24"/>
          <w:lang w:val="sk-SK"/>
        </w:rPr>
        <w:t xml:space="preserve"> a </w:t>
      </w:r>
      <w:hyperlink r:id="rId257">
        <w:r w:rsidRPr="006F116F">
          <w:rPr>
            <w:rStyle w:val="Hypertextovprepojenie"/>
            <w:rFonts w:ascii="Times New Roman" w:hAnsi="Times New Roman" w:cs="Times New Roman"/>
            <w:color w:val="000000" w:themeColor="text1"/>
            <w:lang w:val="sk-SK"/>
          </w:rPr>
          <w:t>§ 130 až 134</w:t>
        </w:r>
      </w:hyperlink>
      <w:r w:rsidRPr="006F116F">
        <w:rPr>
          <w:rFonts w:ascii="Times New Roman" w:hAnsi="Times New Roman" w:cs="Times New Roman"/>
          <w:color w:val="000000" w:themeColor="text1"/>
          <w:sz w:val="24"/>
          <w:lang w:val="sk-SK"/>
        </w:rPr>
        <w:t xml:space="preserve"> zákon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7) Ak policajtovi vyslanému na plnenie úloh v misii alebo na ochranu zastupiteľského úradu denné náhrady výdavkov uhrádza medzinárodná organizácia alebo iná fyzická osoba alebo právnická osoba, denná náhrada výdavkov podľa </w:t>
      </w:r>
      <w:hyperlink r:id="rId258">
        <w:r w:rsidRPr="006F116F">
          <w:rPr>
            <w:rStyle w:val="Hypertextovprepojenie"/>
            <w:rFonts w:ascii="Times New Roman" w:hAnsi="Times New Roman" w:cs="Times New Roman"/>
            <w:color w:val="000000" w:themeColor="text1"/>
            <w:lang w:val="sk-SK"/>
          </w:rPr>
          <w:t>odseku 5</w:t>
        </w:r>
      </w:hyperlink>
      <w:r w:rsidRPr="006F116F">
        <w:rPr>
          <w:rFonts w:ascii="Times New Roman" w:hAnsi="Times New Roman" w:cs="Times New Roman"/>
          <w:color w:val="000000" w:themeColor="text1"/>
          <w:sz w:val="24"/>
          <w:lang w:val="sk-SK"/>
        </w:rPr>
        <w:t xml:space="preserve"> mu nepatrí. Ak medzinárodná organizácia alebo iná fyzická osoba alebo právnická osoba preukázane poskytne policajtovi dennú náhradu výdavkov len čiastočne, policajtovi patrí zostávajúca časť dennej náhrady výdavkov do rozsahu a výšky podľa tohto zákona.</w:t>
      </w:r>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11</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ovi vyslanému na služobnú cestu patrí</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náhrada preukázaných cestovných výdavko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náhrada preukázaných výdavkov za ubytovan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stravné,</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náhrada preukázaných potrebných vedľajších výdavko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náhrada preukázaných cestovných výdavkov za cesty na návštevu rodiny do miesta trvalého pobytu alebo medzi nadriadeným a policajtom vopred dohodnutého pobytu rodiny, ak služobná cesta trvá viac ako sedem po sebe nasledujúcich kalendárnych dní, a to každý týždeň, ak tomu nebráni výkon štátnej služby, najmenej však raz za 30 dn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V prípade povolania policajta do služobnej pohotovosti z miesta pobytu do miesta výkonu štátnej služby, pri ktorom mu vzniknú zvýšené výdavky, patrí policajtov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náhrada preukázaných cestovných výdavko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stravné za čas prepravy, ak trvala dlhšie ako päť hodín,</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náhrada preukázaných potrebných vedľajších výdavk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Na účely tohto zákona sa cesty policajta, ktoré súvisia s výkonom štátnej služby, vykonávané v mieste výkonu štátnej služby považujú za služobné cesty s nárokom na náhradu preukázateľných cestovných výdavkov.</w:t>
      </w:r>
      <w:bookmarkStart w:id="610" w:name="c_50116"/>
      <w:bookmarkStart w:id="611" w:name="pa_112"/>
      <w:bookmarkStart w:id="612" w:name="p_112"/>
      <w:bookmarkEnd w:id="610"/>
      <w:bookmarkEnd w:id="611"/>
      <w:bookmarkEnd w:id="61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12</w:t>
      </w:r>
      <w:bookmarkStart w:id="613" w:name="c_50118"/>
      <w:bookmarkEnd w:id="613"/>
    </w:p>
    <w:p w:rsidR="00271AB0" w:rsidRPr="006F116F" w:rsidRDefault="00271AB0" w:rsidP="00271AB0">
      <w:pPr>
        <w:pStyle w:val="Nadpis5"/>
        <w:rPr>
          <w:rFonts w:ascii="Times New Roman" w:hAnsi="Times New Roman" w:cs="Times New Roman"/>
          <w:color w:val="000000" w:themeColor="text1"/>
          <w:szCs w:val="24"/>
          <w:lang w:val="sk-SK"/>
        </w:rPr>
      </w:pPr>
      <w:bookmarkStart w:id="614" w:name="stravné"/>
      <w:bookmarkEnd w:id="606"/>
      <w:r w:rsidRPr="006F116F">
        <w:rPr>
          <w:rFonts w:ascii="Times New Roman" w:hAnsi="Times New Roman" w:cs="Times New Roman"/>
          <w:color w:val="000000" w:themeColor="text1"/>
          <w:szCs w:val="24"/>
          <w:lang w:val="sk-SK"/>
        </w:rPr>
        <w:t>Stravné</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Policajtovi patrí stravné v sume podľa osobitného predpisu </w:t>
      </w:r>
      <w:r w:rsidRPr="006F116F">
        <w:rPr>
          <w:rFonts w:ascii="Times New Roman" w:hAnsi="Times New Roman" w:cs="Times New Roman"/>
          <w:color w:val="000000" w:themeColor="text1"/>
          <w:sz w:val="24"/>
          <w:vertAlign w:val="superscript"/>
          <w:lang w:val="sk-SK"/>
        </w:rPr>
        <w:t>26)</w:t>
      </w:r>
      <w:r w:rsidRPr="006F116F">
        <w:rPr>
          <w:rFonts w:ascii="Times New Roman" w:hAnsi="Times New Roman" w:cs="Times New Roman"/>
          <w:color w:val="000000" w:themeColor="text1"/>
          <w:sz w:val="24"/>
          <w:lang w:val="sk-SK"/>
        </w:rPr>
        <w:t xml:space="preserve"> za každý kalendárny deň služobnej cesty za podmienok ustanovených týmto zákonom. Suma stravného je ustanovená v závislosti od času trvania služobnej cesty v kalendárnom dni, pričom čas trvania služobnej cesty je rozdelený na časové pásm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5 až 12 hodín,</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nad 12 hodín až 18 hodín,</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nad 18 hodín.</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Ak nadriadený vyslaním na služobnú cestu, ktorá trvá menej ako 5 hodín, neumožní policajtovi stravovať sa zvyčajným spôsobom, môže mu poskytnúť stravné až do sumy stravného ustanovenej pre časové pásmo 5 až 12 hodín.</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Ak policajt vykoná počas dvoch kalendárnych dní služobnú cestu, ktorá trvá v každom kalendárnom dni menej ako 5 hodín a ktorá celkovo trvá najmenej 5 hodín, patrí policajtovi stravné v sume ustanovenej pre časové pásmo 5 až 12 hodín.</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Ak má policajt na služobnej ceste preukázane zabezpečené bezplatné stravovanie v celom rozsahu, stravné mu nepatrí. Ak má policajt na služobnej ceste preukázane zabezpečené bezplatné stravovanie čiastočne, stravné určené podľa </w:t>
      </w:r>
      <w:hyperlink r:id="rId259">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sa kráti o 25% za bezplatne poskytnuté raňajky, o 40% za bezplatne poskytnutý obed a o 35% za bezplatne poskytnutú večeru z ustanovenej sumy stravného pre časové pásmo nad 18 hodín. Miera krátenia stravného vyjadrená v menovitej hodnote sa zaokrúhli na eurocenty smerom nadol.</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Ak je pri služobnej ceste v účtovnom doklade preukázané poskytnutie raňajok, nadriadený poskytne policajtovi stravné určené podľa </w:t>
      </w:r>
      <w:hyperlink r:id="rId260">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znížené 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reukázanú sumu za raňajky aleb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b) 25%, ak preukázaná suma za raňajky je vyššia ako 25% zo stravného podľa </w:t>
      </w:r>
      <w:hyperlink r:id="rId261">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alebo ak suma výdavku za poskytnuté raňajky nie je vyčíslená.</w:t>
      </w:r>
      <w:bookmarkStart w:id="615" w:name="c_50633"/>
      <w:bookmarkStart w:id="616" w:name="pa_113"/>
      <w:bookmarkStart w:id="617" w:name="p_113"/>
      <w:bookmarkEnd w:id="615"/>
      <w:bookmarkEnd w:id="616"/>
      <w:bookmarkEnd w:id="61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13</w:t>
      </w:r>
      <w:bookmarkStart w:id="618" w:name="c_50635"/>
      <w:bookmarkEnd w:id="618"/>
    </w:p>
    <w:p w:rsidR="00271AB0" w:rsidRPr="006F116F" w:rsidRDefault="00271AB0" w:rsidP="00271AB0">
      <w:pPr>
        <w:pStyle w:val="Nadpis5"/>
        <w:rPr>
          <w:rFonts w:ascii="Times New Roman" w:hAnsi="Times New Roman" w:cs="Times New Roman"/>
          <w:color w:val="000000" w:themeColor="text1"/>
          <w:szCs w:val="24"/>
          <w:lang w:val="sk-SK"/>
        </w:rPr>
      </w:pPr>
      <w:bookmarkStart w:id="619" w:name="X35528c199e6ed88ced248c7286801b08e2e7cdb"/>
      <w:bookmarkEnd w:id="614"/>
      <w:r w:rsidRPr="006F116F">
        <w:rPr>
          <w:rFonts w:ascii="Times New Roman" w:hAnsi="Times New Roman" w:cs="Times New Roman"/>
          <w:color w:val="000000" w:themeColor="text1"/>
          <w:szCs w:val="24"/>
          <w:lang w:val="sk-SK"/>
        </w:rPr>
        <w:t>Náhrady výdavkov pri prijatí alebo pri preložení na inú funkci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Policajtovi, ktorý je preložený na inú funkciu podľa </w:t>
      </w:r>
      <w:hyperlink r:id="rId262">
        <w:r w:rsidRPr="006F116F">
          <w:rPr>
            <w:rStyle w:val="Hypertextovprepojenie"/>
            <w:rFonts w:ascii="Times New Roman" w:hAnsi="Times New Roman" w:cs="Times New Roman"/>
            <w:color w:val="000000" w:themeColor="text1"/>
            <w:lang w:val="sk-SK"/>
          </w:rPr>
          <w:t>§ 35 ods. 1 písm. a)</w:t>
        </w:r>
      </w:hyperlink>
      <w:r w:rsidRPr="006F116F">
        <w:rPr>
          <w:rFonts w:ascii="Times New Roman" w:hAnsi="Times New Roman" w:cs="Times New Roman"/>
          <w:color w:val="000000" w:themeColor="text1"/>
          <w:sz w:val="24"/>
          <w:lang w:val="sk-SK"/>
        </w:rPr>
        <w:t xml:space="preserve"> alebo </w:t>
      </w:r>
      <w:hyperlink r:id="rId263">
        <w:r w:rsidRPr="006F116F">
          <w:rPr>
            <w:rStyle w:val="Hypertextovprepojenie"/>
            <w:rFonts w:ascii="Times New Roman" w:hAnsi="Times New Roman" w:cs="Times New Roman"/>
            <w:color w:val="000000" w:themeColor="text1"/>
            <w:lang w:val="sk-SK"/>
          </w:rPr>
          <w:t>b)</w:t>
        </w:r>
      </w:hyperlink>
      <w:r w:rsidRPr="006F116F">
        <w:rPr>
          <w:rFonts w:ascii="Times New Roman" w:hAnsi="Times New Roman" w:cs="Times New Roman"/>
          <w:color w:val="000000" w:themeColor="text1"/>
          <w:sz w:val="24"/>
          <w:lang w:val="sk-SK"/>
        </w:rPr>
        <w:t xml:space="preserve"> do iného miesta výkonu štátnej služby a z toho dôvodu žije odlúčene od svojej rodiny, patria po dobu preloženia náhrady ako pri služobnej cest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olicajtovi, ktorý je preložený na inú funkciu podľa </w:t>
      </w:r>
      <w:hyperlink r:id="rId264">
        <w:r w:rsidRPr="006F116F">
          <w:rPr>
            <w:rStyle w:val="Hypertextovprepojenie"/>
            <w:rFonts w:ascii="Times New Roman" w:hAnsi="Times New Roman" w:cs="Times New Roman"/>
            <w:color w:val="000000" w:themeColor="text1"/>
            <w:lang w:val="sk-SK"/>
          </w:rPr>
          <w:t>§ 35 ods. 1 písm. a)</w:t>
        </w:r>
      </w:hyperlink>
      <w:r w:rsidRPr="006F116F">
        <w:rPr>
          <w:rFonts w:ascii="Times New Roman" w:hAnsi="Times New Roman" w:cs="Times New Roman"/>
          <w:color w:val="000000" w:themeColor="text1"/>
          <w:sz w:val="24"/>
          <w:lang w:val="sk-SK"/>
        </w:rPr>
        <w:t xml:space="preserve"> do iného miesta výkonu štátnej služby a nespĺňa podmienky podľa </w:t>
      </w:r>
      <w:hyperlink r:id="rId265">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a nadriadený nemôže poskytnúť ubytovanie v rámci vlastných ubytovacích zariadení, patrí po dobu preloženia náhrada preukázaných výdavkov za ubytovanie ako pri služobnej ceste, najviac však vo výške 232 eur.</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Nadriadený môže na základe žiadosti policajta, ktorý v dôsledku prijatia do služobného pomeru alebo preloženia na inú funkciu na vlastnú žiadosť podľa </w:t>
      </w:r>
      <w:hyperlink r:id="rId266">
        <w:r w:rsidRPr="006F116F">
          <w:rPr>
            <w:rStyle w:val="Hypertextovprepojenie"/>
            <w:rFonts w:ascii="Times New Roman" w:hAnsi="Times New Roman" w:cs="Times New Roman"/>
            <w:color w:val="000000" w:themeColor="text1"/>
            <w:lang w:val="sk-SK"/>
          </w:rPr>
          <w:t>§ 35 ods. 6</w:t>
        </w:r>
      </w:hyperlink>
      <w:r w:rsidRPr="006F116F">
        <w:rPr>
          <w:rFonts w:ascii="Times New Roman" w:hAnsi="Times New Roman" w:cs="Times New Roman"/>
          <w:color w:val="000000" w:themeColor="text1"/>
          <w:sz w:val="24"/>
          <w:lang w:val="sk-SK"/>
        </w:rPr>
        <w:t xml:space="preserve"> alebo s jeho písomným súhlasom do iného miesta výkonu štátnej služby žije odlúčene od svojej rodiny, poskytnúť mu náhrady ako pri služobnej ceste, najdlhšie po dobu troch mesiacov; o poskytovaní náhrad rozhodne nadriadený najneskôr do 30 kalendárnych dní od vzniku služobného pomeru alebo odo dňa prelože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Ak je podľa posúdenia nadriadeného možný denný návrat policajta do miesta trvalého pobytu, možno namiesto náhrad uvedených v </w:t>
      </w:r>
      <w:hyperlink r:id="rId267">
        <w:r w:rsidRPr="006F116F">
          <w:rPr>
            <w:rStyle w:val="Hypertextovprepojenie"/>
            <w:rFonts w:ascii="Times New Roman" w:hAnsi="Times New Roman" w:cs="Times New Roman"/>
            <w:color w:val="000000" w:themeColor="text1"/>
            <w:lang w:val="sk-SK"/>
          </w:rPr>
          <w:t>odsekoch 1</w:t>
        </w:r>
      </w:hyperlink>
      <w:r w:rsidRPr="006F116F">
        <w:rPr>
          <w:rFonts w:ascii="Times New Roman" w:hAnsi="Times New Roman" w:cs="Times New Roman"/>
          <w:color w:val="000000" w:themeColor="text1"/>
          <w:sz w:val="24"/>
          <w:lang w:val="sk-SK"/>
        </w:rPr>
        <w:t xml:space="preserve"> a </w:t>
      </w:r>
      <w:hyperlink r:id="rId268">
        <w:r w:rsidRPr="006F116F">
          <w:rPr>
            <w:rStyle w:val="Hypertextovprepojenie"/>
            <w:rFonts w:ascii="Times New Roman" w:hAnsi="Times New Roman" w:cs="Times New Roman"/>
            <w:color w:val="000000" w:themeColor="text1"/>
            <w:lang w:val="sk-SK"/>
          </w:rPr>
          <w:t>2</w:t>
        </w:r>
      </w:hyperlink>
      <w:r w:rsidRPr="006F116F">
        <w:rPr>
          <w:rFonts w:ascii="Times New Roman" w:hAnsi="Times New Roman" w:cs="Times New Roman"/>
          <w:color w:val="000000" w:themeColor="text1"/>
          <w:sz w:val="24"/>
          <w:lang w:val="sk-SK"/>
        </w:rPr>
        <w:t xml:space="preserve"> poskytnúť náhrady cestovných výdavkov z miesta pobytu do miesta výkonu štátnej služby a späť ako pri služobnej cest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Náhrady podľa </w:t>
      </w:r>
      <w:hyperlink r:id="rId269">
        <w:r w:rsidRPr="006F116F">
          <w:rPr>
            <w:rStyle w:val="Hypertextovprepojenie"/>
            <w:rFonts w:ascii="Times New Roman" w:hAnsi="Times New Roman" w:cs="Times New Roman"/>
            <w:color w:val="000000" w:themeColor="text1"/>
            <w:lang w:val="sk-SK"/>
          </w:rPr>
          <w:t>odsekov 1 až 3</w:t>
        </w:r>
      </w:hyperlink>
      <w:r w:rsidRPr="006F116F">
        <w:rPr>
          <w:rFonts w:ascii="Times New Roman" w:hAnsi="Times New Roman" w:cs="Times New Roman"/>
          <w:color w:val="000000" w:themeColor="text1"/>
          <w:sz w:val="24"/>
          <w:lang w:val="sk-SK"/>
        </w:rPr>
        <w:t xml:space="preserve"> nepatria policajtovi, ktorý odmietol výmenu alebo pridelenie bytu v mieste výkonu štátnej služby, a to trvale pre toto miesto výkonu štátnej služby.</w:t>
      </w:r>
      <w:bookmarkStart w:id="620" w:name="c_51369"/>
      <w:bookmarkStart w:id="621" w:name="pa_114"/>
      <w:bookmarkStart w:id="622" w:name="p_114"/>
      <w:bookmarkEnd w:id="620"/>
      <w:bookmarkEnd w:id="621"/>
      <w:bookmarkEnd w:id="62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1</w:t>
      </w:r>
      <w:bookmarkStart w:id="623" w:name="c_51371"/>
      <w:bookmarkEnd w:id="623"/>
      <w:r w:rsidRPr="006F116F">
        <w:rPr>
          <w:rFonts w:ascii="Times New Roman" w:hAnsi="Times New Roman" w:cs="Times New Roman"/>
          <w:color w:val="000000" w:themeColor="text1"/>
          <w:szCs w:val="24"/>
          <w:lang w:val="sk-SK"/>
        </w:rPr>
        <w:t>4</w:t>
      </w:r>
    </w:p>
    <w:p w:rsidR="00271AB0" w:rsidRPr="006F116F" w:rsidRDefault="00271AB0" w:rsidP="00271AB0">
      <w:pPr>
        <w:pStyle w:val="Nadpis5"/>
        <w:rPr>
          <w:rFonts w:ascii="Times New Roman" w:hAnsi="Times New Roman" w:cs="Times New Roman"/>
          <w:color w:val="000000" w:themeColor="text1"/>
          <w:szCs w:val="24"/>
          <w:lang w:val="sk-SK"/>
        </w:rPr>
      </w:pPr>
      <w:bookmarkStart w:id="624" w:name="náhrady-pri-presťahovaní"/>
      <w:bookmarkEnd w:id="619"/>
      <w:r w:rsidRPr="006F116F">
        <w:rPr>
          <w:rFonts w:ascii="Times New Roman" w:hAnsi="Times New Roman" w:cs="Times New Roman"/>
          <w:color w:val="000000" w:themeColor="text1"/>
          <w:szCs w:val="24"/>
          <w:lang w:val="sk-SK"/>
        </w:rPr>
        <w:t>Náhrady pri presťahovan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Policajtovi, ktorý spĺňa podmienky preloženia na inú funkciu podľa </w:t>
      </w:r>
      <w:hyperlink r:id="rId270">
        <w:r w:rsidRPr="006F116F">
          <w:rPr>
            <w:rStyle w:val="Hypertextovprepojenie"/>
            <w:rFonts w:ascii="Times New Roman" w:hAnsi="Times New Roman" w:cs="Times New Roman"/>
            <w:color w:val="000000" w:themeColor="text1"/>
            <w:lang w:val="sk-SK"/>
          </w:rPr>
          <w:t>§ 35 ods. 1 písm. a)</w:t>
        </w:r>
      </w:hyperlink>
      <w:r w:rsidRPr="006F116F">
        <w:rPr>
          <w:rFonts w:ascii="Times New Roman" w:hAnsi="Times New Roman" w:cs="Times New Roman"/>
          <w:color w:val="000000" w:themeColor="text1"/>
          <w:sz w:val="24"/>
          <w:lang w:val="sk-SK"/>
        </w:rPr>
        <w:t xml:space="preserve"> alebo </w:t>
      </w:r>
      <w:hyperlink r:id="rId271">
        <w:r w:rsidRPr="006F116F">
          <w:rPr>
            <w:rStyle w:val="Hypertextovprepojenie"/>
            <w:rFonts w:ascii="Times New Roman" w:hAnsi="Times New Roman" w:cs="Times New Roman"/>
            <w:color w:val="000000" w:themeColor="text1"/>
            <w:lang w:val="sk-SK"/>
          </w:rPr>
          <w:t>b)</w:t>
        </w:r>
      </w:hyperlink>
      <w:r w:rsidRPr="006F116F">
        <w:rPr>
          <w:rFonts w:ascii="Times New Roman" w:hAnsi="Times New Roman" w:cs="Times New Roman"/>
          <w:color w:val="000000" w:themeColor="text1"/>
          <w:sz w:val="24"/>
          <w:lang w:val="sk-SK"/>
        </w:rPr>
        <w:t xml:space="preserve"> a presťahuje sa do miesta výkonu štátnej služby, patrí</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náhrada preukázaných výdavkov za prepravu bytového zariadenia a zvrškov policajta a členov jeho rodin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náhrada preukázaných cestovných výdavkov za cestu policajta a členov jeho rodiny z doterajšieho miesta trvalého pobytu do miesta výkonu štátnej služby policajt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náhrada nevyhnutne potrebných preukázaných výdavkov spojených s maľovaním a úpravou bytu, najviac však</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za každú obytnú miestnosť (izbu) 43,16 eura,</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za kuchyňu 43,16 eura,</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za úplné príslušenstvo 43,16 eura,</w:t>
      </w:r>
    </w:p>
    <w:p w:rsidR="00271AB0" w:rsidRPr="006F116F" w:rsidRDefault="00271AB0" w:rsidP="00271AB0">
      <w:pPr>
        <w:pStyle w:val="Odstavec-posun-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za neúplné (spoločné) príslušenstvo 21,58 eur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Náhrada podľa </w:t>
      </w:r>
      <w:hyperlink r:id="rId272">
        <w:r w:rsidRPr="006F116F">
          <w:rPr>
            <w:rStyle w:val="Hypertextovprepojenie"/>
            <w:rFonts w:ascii="Times New Roman" w:hAnsi="Times New Roman" w:cs="Times New Roman"/>
            <w:color w:val="000000" w:themeColor="text1"/>
            <w:lang w:val="sk-SK"/>
          </w:rPr>
          <w:t>odseku 1 písm. c)</w:t>
        </w:r>
      </w:hyperlink>
      <w:r w:rsidRPr="006F116F">
        <w:rPr>
          <w:rFonts w:ascii="Times New Roman" w:hAnsi="Times New Roman" w:cs="Times New Roman"/>
          <w:color w:val="000000" w:themeColor="text1"/>
          <w:sz w:val="24"/>
          <w:lang w:val="sk-SK"/>
        </w:rPr>
        <w:t xml:space="preserve"> sa znižuje o polovicu, ak sa policajt presťahuje do bytu v novostavbe ako prvý užívateľ.</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Ak ide o presťahovanie policajta, ktorý spĺňa podmienky </w:t>
      </w:r>
      <w:hyperlink r:id="rId273">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do vlastného rodinného domu, služobného bytu alebo do bytu v osobnom vlastníctve, patrí mu náhrada podľa </w:t>
      </w:r>
      <w:hyperlink r:id="rId274">
        <w:r w:rsidRPr="006F116F">
          <w:rPr>
            <w:rStyle w:val="Hypertextovprepojenie"/>
            <w:rFonts w:ascii="Times New Roman" w:hAnsi="Times New Roman" w:cs="Times New Roman"/>
            <w:color w:val="000000" w:themeColor="text1"/>
            <w:lang w:val="sk-SK"/>
          </w:rPr>
          <w:t>odseku 1 písm. c)</w:t>
        </w:r>
      </w:hyperlink>
      <w:r w:rsidRPr="006F116F">
        <w:rPr>
          <w:rFonts w:ascii="Times New Roman" w:hAnsi="Times New Roman" w:cs="Times New Roman"/>
          <w:color w:val="000000" w:themeColor="text1"/>
          <w:sz w:val="24"/>
          <w:lang w:val="sk-SK"/>
        </w:rPr>
        <w:t>, najviac do výšky 258,92 eura.</w:t>
      </w:r>
      <w:bookmarkStart w:id="625" w:name="c_51701"/>
      <w:bookmarkStart w:id="626" w:name="pa_115"/>
      <w:bookmarkStart w:id="627" w:name="p_115"/>
      <w:bookmarkEnd w:id="625"/>
      <w:bookmarkEnd w:id="626"/>
      <w:bookmarkEnd w:id="62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15</w:t>
      </w:r>
      <w:bookmarkStart w:id="628" w:name="c_51703"/>
      <w:bookmarkEnd w:id="628"/>
    </w:p>
    <w:p w:rsidR="00271AB0" w:rsidRPr="006F116F" w:rsidRDefault="00271AB0" w:rsidP="00271AB0">
      <w:pPr>
        <w:pStyle w:val="Nadpis5"/>
        <w:rPr>
          <w:rFonts w:ascii="Times New Roman" w:hAnsi="Times New Roman" w:cs="Times New Roman"/>
          <w:color w:val="000000" w:themeColor="text1"/>
          <w:szCs w:val="24"/>
          <w:lang w:val="sk-SK"/>
        </w:rPr>
      </w:pPr>
      <w:bookmarkStart w:id="629" w:name="X8c81c030bb5bd46870e23a30d381941751e3cc0"/>
      <w:bookmarkEnd w:id="624"/>
      <w:r w:rsidRPr="006F116F">
        <w:rPr>
          <w:rFonts w:ascii="Times New Roman" w:hAnsi="Times New Roman" w:cs="Times New Roman"/>
          <w:color w:val="000000" w:themeColor="text1"/>
          <w:szCs w:val="24"/>
          <w:lang w:val="sk-SK"/>
        </w:rPr>
        <w:t>Náhrada výdavkov za používanie cestných vozidiel pri služobných cestách</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Ak sa nadriadený s policajtom písomne dohodne, že sa pri služobnej ceste použije iné cestné vozidlo ako služobné cestné vozidlo, patrí mu za každý kilometer jazdy sadzba základnej náhrady podľa osobitného predpisu </w:t>
      </w:r>
      <w:r w:rsidRPr="006F116F">
        <w:rPr>
          <w:rFonts w:ascii="Times New Roman" w:hAnsi="Times New Roman" w:cs="Times New Roman"/>
          <w:color w:val="000000" w:themeColor="text1"/>
          <w:sz w:val="24"/>
          <w:vertAlign w:val="superscript"/>
          <w:lang w:val="sk-SK"/>
        </w:rPr>
        <w:t>27)</w:t>
      </w:r>
      <w:r w:rsidRPr="006F116F">
        <w:rPr>
          <w:rFonts w:ascii="Times New Roman" w:hAnsi="Times New Roman" w:cs="Times New Roman"/>
          <w:color w:val="000000" w:themeColor="text1"/>
          <w:sz w:val="24"/>
          <w:lang w:val="sk-SK"/>
        </w:rPr>
        <w:t xml:space="preserve"> a náhrada za spotrebované pohonné látky. Podmienkou je preukázanie zaplatenia zákonného a havarijného poistenia použitého cestného motorového vozidl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Náhrada výdavkov za pohonné látky policajtovi patrí v rozsahu uvedenom v osobitnom predpise. </w:t>
      </w:r>
      <w:r w:rsidRPr="006F116F">
        <w:rPr>
          <w:rFonts w:ascii="Times New Roman" w:hAnsi="Times New Roman" w:cs="Times New Roman"/>
          <w:color w:val="000000" w:themeColor="text1"/>
          <w:sz w:val="24"/>
          <w:vertAlign w:val="superscript"/>
          <w:lang w:val="sk-SK"/>
        </w:rPr>
        <w:t>28)</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Nadriadený môže s policajtom písomne dohodnúť poskytovanie náhrady za použitie cestného vozidla vo výške zodpovedajúcej cene cestovného lístka pravidelnej verejnej dopravy. Podmienka preukázania zákonného a havarijného poistenia použitého cestného motorového vozidla platí aj v tomto prípade.</w:t>
      </w:r>
    </w:p>
    <w:p w:rsidR="00271AB0" w:rsidRPr="006F116F" w:rsidRDefault="00271AB0" w:rsidP="00271AB0">
      <w:pPr>
        <w:pStyle w:val="Zkladntext"/>
        <w:rPr>
          <w:rFonts w:ascii="Times New Roman" w:hAnsi="Times New Roman" w:cs="Times New Roman"/>
          <w:color w:val="000000" w:themeColor="text1"/>
          <w:sz w:val="24"/>
        </w:rPr>
      </w:pPr>
      <w:bookmarkStart w:id="630" w:name="c_51906"/>
      <w:bookmarkEnd w:id="630"/>
    </w:p>
    <w:p w:rsidR="00271AB0" w:rsidRPr="006F116F" w:rsidRDefault="00271AB0" w:rsidP="00271AB0">
      <w:pPr>
        <w:pStyle w:val="Nadpis5"/>
        <w:rPr>
          <w:rFonts w:ascii="Times New Roman" w:hAnsi="Times New Roman" w:cs="Times New Roman"/>
          <w:color w:val="000000" w:themeColor="text1"/>
          <w:szCs w:val="24"/>
          <w:lang w:val="sk-SK"/>
        </w:rPr>
      </w:pPr>
      <w:bookmarkStart w:id="631" w:name="X5c7a1034673771adeb38e1f60cc189f8ae85556"/>
      <w:bookmarkEnd w:id="629"/>
      <w:r w:rsidRPr="006F116F">
        <w:rPr>
          <w:rFonts w:ascii="Times New Roman" w:hAnsi="Times New Roman" w:cs="Times New Roman"/>
          <w:color w:val="000000" w:themeColor="text1"/>
          <w:szCs w:val="24"/>
          <w:lang w:val="sk-SK"/>
        </w:rPr>
        <w:t>Náhrady cestovných výdavkov do škôl a kurzov</w:t>
      </w:r>
      <w:bookmarkStart w:id="632" w:name="c_51913"/>
      <w:bookmarkStart w:id="633" w:name="pa_116"/>
      <w:bookmarkStart w:id="634" w:name="p_116"/>
      <w:bookmarkEnd w:id="632"/>
      <w:bookmarkEnd w:id="633"/>
      <w:bookmarkEnd w:id="63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16</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ovi, ktorý študuje na škole alebo v kurze mimo miesta výkonu štátnej služby, patrí za dni cesty pri nástupe do školy alebo do kurzu a za dni cesty späť po skončení školy alebo kurzu náhrada cestovných výdavkov ako pri služobnej ceste. Ak ide o viacročné štúdium, patrí táto náhrada v každom roku štúd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olicajtovi študujúcemu na strednej odbornej škole a v kurze, ktorý bol na štúdium povolaný alebo vyslaný, patrí namiesto náhrad poskytovaných pri služobnej ceste bezplatné ubytovanie a stravova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očas pobytu v mieste školy alebo kurzu patrí policajtovi, ktorý žije odlúčene od svojej rodiny, náhrada preukázaných cestovných výdavkov na návštevu rodiny a späť raz za mesiac, slobodnému raz za tri mesiac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Náhrada cestovných výdavkov na návštevu rodiny patrí policajtovi až do výšky preukázaných cestovných výdavkov pri použití železničného alebo autobusového spojenia. Náhrada za použitie rýchlika alebo náhrada za použitie diaľkového autobusu patrí pri vzdialenosti nad 100 kilometrov, náhrada výdavku za miestenku pri vzdialenosti nad 200 kilometr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Policajtovi študujúcemu na škole, ktorý bol vyslaný na plnenie úloh Policajného zboru do iného miesta výkonu štátnej služby, kde sa mu neposkytuje bezplatné stravovanie a ubytovanie, patrí náhrada výdavkov ako pri služobnej ceste.</w:t>
      </w:r>
      <w:bookmarkStart w:id="635" w:name="c_52144"/>
      <w:bookmarkStart w:id="636" w:name="pa_117"/>
      <w:bookmarkStart w:id="637" w:name="p_117"/>
      <w:bookmarkEnd w:id="635"/>
      <w:bookmarkEnd w:id="636"/>
      <w:bookmarkEnd w:id="63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17</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ovi študujúcemu pri výkone štátnej služby mimo miesta výkonu štátnej služby na vykonanie skúšok a účasť na študijných sústredeniach a predpísaných konzultáciách a späť patria náhrady preukázaných cestovných výdavkov ako pri služobnej cest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ri opravných skúškach policajtovi nepatrí náhrada podľa </w:t>
      </w:r>
      <w:hyperlink r:id="rId275">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w:t>
      </w:r>
      <w:bookmarkStart w:id="638" w:name="c_52220"/>
      <w:bookmarkStart w:id="639" w:name="pa_118"/>
      <w:bookmarkStart w:id="640" w:name="p_118"/>
      <w:bookmarkEnd w:id="638"/>
      <w:bookmarkEnd w:id="639"/>
      <w:bookmarkEnd w:id="64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18</w:t>
      </w:r>
      <w:bookmarkStart w:id="641" w:name="c_52222"/>
      <w:bookmarkEnd w:id="641"/>
    </w:p>
    <w:p w:rsidR="00271AB0" w:rsidRPr="006F116F" w:rsidRDefault="00271AB0" w:rsidP="00271AB0">
      <w:pPr>
        <w:pStyle w:val="Nadpis5"/>
        <w:rPr>
          <w:rFonts w:ascii="Times New Roman" w:hAnsi="Times New Roman" w:cs="Times New Roman"/>
          <w:color w:val="000000" w:themeColor="text1"/>
          <w:szCs w:val="24"/>
          <w:lang w:val="sk-SK"/>
        </w:rPr>
      </w:pPr>
      <w:bookmarkStart w:id="642" w:name="X26db3eedba4a1e16b9669c759b537cd96310fc0"/>
      <w:bookmarkEnd w:id="631"/>
      <w:r w:rsidRPr="006F116F">
        <w:rPr>
          <w:rFonts w:ascii="Times New Roman" w:hAnsi="Times New Roman" w:cs="Times New Roman"/>
          <w:color w:val="000000" w:themeColor="text1"/>
          <w:szCs w:val="24"/>
          <w:lang w:val="sk-SK"/>
        </w:rPr>
        <w:t>Náhrady výdavkov pri preventívnej rehabilitáci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ri preventívnej rehabilitácii vykonávanej formou liečebno-preventívnej starostlivosti patrí policajtovi náhrada preukázaných cestovných výdavkov ako pri služobnej cest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i preventívnej rehabilitácii vykonávanej formou výkonu práce mimo miesta výkonu štátnej služby alebo mimo miesta trvalého pobytu v prvých piatich kalendárnych dňoch policajtovi patria náhrady ako pri služobnej cest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Pri individuálnej preventívnej rehabilitácii vykonávanej formou výkonu práce policajtovi nepatria náhrady podľa </w:t>
      </w:r>
      <w:hyperlink r:id="rId276">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w:t>
      </w:r>
    </w:p>
    <w:p w:rsidR="00271AB0" w:rsidRPr="006F116F" w:rsidRDefault="00271AB0" w:rsidP="00271AB0">
      <w:pPr>
        <w:pStyle w:val="Zkladntext"/>
        <w:rPr>
          <w:rFonts w:ascii="Times New Roman" w:hAnsi="Times New Roman" w:cs="Times New Roman"/>
          <w:color w:val="000000" w:themeColor="text1"/>
          <w:sz w:val="24"/>
        </w:rPr>
      </w:pPr>
      <w:bookmarkStart w:id="643" w:name="c_52308"/>
      <w:bookmarkStart w:id="644" w:name="pa_119"/>
      <w:bookmarkEnd w:id="643"/>
      <w:bookmarkEnd w:id="644"/>
      <w:r w:rsidRPr="006F116F">
        <w:rPr>
          <w:rFonts w:ascii="Times New Roman" w:hAnsi="Times New Roman" w:cs="Times New Roman"/>
          <w:color w:val="000000" w:themeColor="text1"/>
          <w:sz w:val="24"/>
        </w:rPr>
        <w:t xml:space="preserve"> </w:t>
      </w:r>
      <w:bookmarkStart w:id="645" w:name="p_119"/>
      <w:bookmarkEnd w:id="64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19</w:t>
      </w:r>
      <w:bookmarkStart w:id="646" w:name="c_52310"/>
      <w:bookmarkEnd w:id="646"/>
    </w:p>
    <w:p w:rsidR="00271AB0" w:rsidRPr="006F116F" w:rsidRDefault="00271AB0" w:rsidP="00271AB0">
      <w:pPr>
        <w:pStyle w:val="Nadpis5"/>
        <w:rPr>
          <w:rFonts w:ascii="Times New Roman" w:hAnsi="Times New Roman" w:cs="Times New Roman"/>
          <w:color w:val="000000" w:themeColor="text1"/>
          <w:szCs w:val="24"/>
          <w:lang w:val="sk-SK"/>
        </w:rPr>
      </w:pPr>
      <w:bookmarkStart w:id="647" w:name="Xe99441bd77a2e0ad248e60dcb634efea52cf3d0"/>
      <w:bookmarkEnd w:id="642"/>
      <w:r w:rsidRPr="006F116F">
        <w:rPr>
          <w:rFonts w:ascii="Times New Roman" w:hAnsi="Times New Roman" w:cs="Times New Roman"/>
          <w:color w:val="000000" w:themeColor="text1"/>
          <w:szCs w:val="24"/>
          <w:lang w:val="sk-SK"/>
        </w:rPr>
        <w:t>Náhrada výdavkov pri zahraničných služobných cestách a pri cestách do škôl a kurzov v zahranič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Pri poskytovaní náhrad výdavkov pri zahraničnej služobnej ceste podľa </w:t>
      </w:r>
      <w:hyperlink r:id="rId277">
        <w:r w:rsidRPr="006F116F">
          <w:rPr>
            <w:rStyle w:val="Hypertextovprepojenie"/>
            <w:rFonts w:ascii="Times New Roman" w:hAnsi="Times New Roman" w:cs="Times New Roman"/>
            <w:color w:val="000000" w:themeColor="text1"/>
            <w:lang w:val="sk-SK"/>
          </w:rPr>
          <w:t>§ 37 ods. 6</w:t>
        </w:r>
      </w:hyperlink>
      <w:r w:rsidRPr="006F116F">
        <w:rPr>
          <w:rFonts w:ascii="Times New Roman" w:hAnsi="Times New Roman" w:cs="Times New Roman"/>
          <w:color w:val="000000" w:themeColor="text1"/>
          <w:sz w:val="24"/>
          <w:lang w:val="sk-SK"/>
        </w:rPr>
        <w:t xml:space="preserve"> sa postupuje podľa </w:t>
      </w:r>
      <w:hyperlink r:id="rId278">
        <w:r w:rsidRPr="006F116F">
          <w:rPr>
            <w:rStyle w:val="Hypertextovprepojenie"/>
            <w:rFonts w:ascii="Times New Roman" w:hAnsi="Times New Roman" w:cs="Times New Roman"/>
            <w:color w:val="000000" w:themeColor="text1"/>
            <w:lang w:val="sk-SK"/>
          </w:rPr>
          <w:t>§ 111</w:t>
        </w:r>
      </w:hyperlink>
      <w:r w:rsidRPr="006F116F">
        <w:rPr>
          <w:rFonts w:ascii="Times New Roman" w:hAnsi="Times New Roman" w:cs="Times New Roman"/>
          <w:color w:val="000000" w:themeColor="text1"/>
          <w:sz w:val="24"/>
          <w:lang w:val="sk-SK"/>
        </w:rPr>
        <w:t xml:space="preserve">, </w:t>
      </w:r>
      <w:hyperlink r:id="rId279">
        <w:r w:rsidRPr="006F116F">
          <w:rPr>
            <w:rStyle w:val="Hypertextovprepojenie"/>
            <w:rFonts w:ascii="Times New Roman" w:hAnsi="Times New Roman" w:cs="Times New Roman"/>
            <w:color w:val="000000" w:themeColor="text1"/>
            <w:lang w:val="sk-SK"/>
          </w:rPr>
          <w:t>112</w:t>
        </w:r>
      </w:hyperlink>
      <w:r w:rsidRPr="006F116F">
        <w:rPr>
          <w:rFonts w:ascii="Times New Roman" w:hAnsi="Times New Roman" w:cs="Times New Roman"/>
          <w:color w:val="000000" w:themeColor="text1"/>
          <w:sz w:val="24"/>
          <w:lang w:val="sk-SK"/>
        </w:rPr>
        <w:t xml:space="preserve"> a </w:t>
      </w:r>
      <w:hyperlink r:id="rId280">
        <w:r w:rsidRPr="006F116F">
          <w:rPr>
            <w:rStyle w:val="Hypertextovprepojenie"/>
            <w:rFonts w:ascii="Times New Roman" w:hAnsi="Times New Roman" w:cs="Times New Roman"/>
            <w:color w:val="000000" w:themeColor="text1"/>
            <w:lang w:val="sk-SK"/>
          </w:rPr>
          <w:t>115</w:t>
        </w:r>
      </w:hyperlink>
      <w:r w:rsidRPr="006F116F">
        <w:rPr>
          <w:rFonts w:ascii="Times New Roman" w:hAnsi="Times New Roman" w:cs="Times New Roman"/>
          <w:color w:val="000000" w:themeColor="text1"/>
          <w:sz w:val="24"/>
          <w:lang w:val="sk-SK"/>
        </w:rPr>
        <w:t>, ak ďalej nie je ustanovené inak.</w:t>
      </w:r>
    </w:p>
    <w:p w:rsidR="00271AB0" w:rsidRPr="006F116F" w:rsidRDefault="00271AB0" w:rsidP="00271AB0">
      <w:pPr>
        <w:pStyle w:val="Zkladntext"/>
        <w:rPr>
          <w:rFonts w:ascii="Times New Roman" w:hAnsi="Times New Roman" w:cs="Times New Roman"/>
          <w:color w:val="000000" w:themeColor="text1"/>
          <w:sz w:val="24"/>
        </w:rPr>
      </w:pPr>
      <w:bookmarkStart w:id="648" w:name="c_52379"/>
      <w:bookmarkStart w:id="649" w:name="pa_120"/>
      <w:bookmarkEnd w:id="648"/>
      <w:bookmarkEnd w:id="649"/>
      <w:r w:rsidRPr="006F116F">
        <w:rPr>
          <w:rFonts w:ascii="Times New Roman" w:hAnsi="Times New Roman" w:cs="Times New Roman"/>
          <w:color w:val="000000" w:themeColor="text1"/>
          <w:sz w:val="24"/>
        </w:rPr>
        <w:t xml:space="preserve"> </w:t>
      </w:r>
      <w:bookmarkStart w:id="650" w:name="p_120"/>
      <w:bookmarkEnd w:id="65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20</w:t>
      </w:r>
      <w:bookmarkStart w:id="651" w:name="c_52381"/>
      <w:bookmarkEnd w:id="651"/>
    </w:p>
    <w:p w:rsidR="00271AB0" w:rsidRPr="006F116F" w:rsidRDefault="00271AB0" w:rsidP="00271AB0">
      <w:pPr>
        <w:pStyle w:val="Nadpis5"/>
        <w:rPr>
          <w:rFonts w:ascii="Times New Roman" w:hAnsi="Times New Roman" w:cs="Times New Roman"/>
          <w:color w:val="000000" w:themeColor="text1"/>
          <w:szCs w:val="24"/>
          <w:lang w:val="sk-SK"/>
        </w:rPr>
      </w:pPr>
      <w:bookmarkStart w:id="652" w:name="Xafd56e75a3aea1fcdef280c304a1cc74ee1fdca"/>
      <w:bookmarkEnd w:id="647"/>
      <w:r w:rsidRPr="006F116F">
        <w:rPr>
          <w:rFonts w:ascii="Times New Roman" w:hAnsi="Times New Roman" w:cs="Times New Roman"/>
          <w:color w:val="000000" w:themeColor="text1"/>
          <w:szCs w:val="24"/>
          <w:lang w:val="sk-SK"/>
        </w:rPr>
        <w:t>Poistenie liečebných nákladov v zahranič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licajtovi pri zahraničnej služobnej ceste patrí náhrada preukázaných výdavkov za poistenie nevyhnutných liečebných nákladov v zahraničí; táto náhrada policajtovi nepatrí, ak ho takto poistil nadriadený.</w:t>
      </w:r>
      <w:bookmarkStart w:id="653" w:name="c_52411"/>
      <w:bookmarkStart w:id="654" w:name="pa_120a"/>
      <w:bookmarkStart w:id="655" w:name="p_120a"/>
      <w:bookmarkEnd w:id="653"/>
      <w:bookmarkEnd w:id="654"/>
      <w:bookmarkEnd w:id="65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20a</w:t>
      </w:r>
      <w:bookmarkStart w:id="656" w:name="c_52413"/>
      <w:bookmarkEnd w:id="656"/>
    </w:p>
    <w:p w:rsidR="00271AB0" w:rsidRPr="006F116F" w:rsidRDefault="00271AB0" w:rsidP="00271AB0">
      <w:pPr>
        <w:pStyle w:val="Nadpis5"/>
        <w:rPr>
          <w:rFonts w:ascii="Times New Roman" w:hAnsi="Times New Roman" w:cs="Times New Roman"/>
          <w:color w:val="000000" w:themeColor="text1"/>
          <w:szCs w:val="24"/>
          <w:lang w:val="sk-SK"/>
        </w:rPr>
      </w:pPr>
      <w:bookmarkStart w:id="657" w:name="X9efc33553f695acf3dc57af60eae1bb76a45cd4"/>
      <w:bookmarkEnd w:id="652"/>
      <w:r w:rsidRPr="006F116F">
        <w:rPr>
          <w:rFonts w:ascii="Times New Roman" w:hAnsi="Times New Roman" w:cs="Times New Roman"/>
          <w:color w:val="000000" w:themeColor="text1"/>
          <w:szCs w:val="24"/>
          <w:lang w:val="sk-SK"/>
        </w:rPr>
        <w:t>Náhrada výdavkov za povinné očkovanie a odporúčané očkova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licajtovi, ktorý je vyslaný na zahraničnú služobnú cestu do tropických oblastí alebo do inak zdravotne rizikových oblastí, patrí náhrada preukázaných výdavkov za povinné očkovanie a za očkovanie odporúčané orgánom verejného zdravotníctva.</w:t>
      </w:r>
      <w:bookmarkStart w:id="658" w:name="c_52455"/>
      <w:bookmarkStart w:id="659" w:name="pa_121"/>
      <w:bookmarkStart w:id="660" w:name="p_121"/>
      <w:bookmarkEnd w:id="658"/>
      <w:bookmarkEnd w:id="659"/>
      <w:bookmarkEnd w:id="66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21</w:t>
      </w:r>
      <w:bookmarkStart w:id="661" w:name="c_52457"/>
      <w:bookmarkEnd w:id="661"/>
    </w:p>
    <w:p w:rsidR="00271AB0" w:rsidRPr="006F116F" w:rsidRDefault="00271AB0" w:rsidP="00271AB0">
      <w:pPr>
        <w:pStyle w:val="Nadpis5"/>
        <w:rPr>
          <w:rFonts w:ascii="Times New Roman" w:hAnsi="Times New Roman" w:cs="Times New Roman"/>
          <w:color w:val="000000" w:themeColor="text1"/>
          <w:szCs w:val="24"/>
          <w:lang w:val="sk-SK"/>
        </w:rPr>
      </w:pPr>
      <w:bookmarkStart w:id="662" w:name="Xb628378eec3de66ef6d0bf050dd60e1e96aa062"/>
      <w:bookmarkEnd w:id="657"/>
      <w:r w:rsidRPr="006F116F">
        <w:rPr>
          <w:rFonts w:ascii="Times New Roman" w:hAnsi="Times New Roman" w:cs="Times New Roman"/>
          <w:color w:val="000000" w:themeColor="text1"/>
          <w:szCs w:val="24"/>
          <w:lang w:val="sk-SK"/>
        </w:rPr>
        <w:t>Náhrada výdavkov za cestu na návštevu rodin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Ak sa policajt s nadriadeným, ktorý ho vyslal na zahraničnú služobnú cestu, písomne dohodne na návšteve rodiny v mieste jej trvalého pobytu, patrí policajtovi náhrada písomne dohodnutých výdavkov v rozsahu a za podmienok ako pri zahraničnej služobnej ceste. Ustanovenie </w:t>
      </w:r>
      <w:hyperlink r:id="rId281">
        <w:r w:rsidRPr="006F116F">
          <w:rPr>
            <w:rStyle w:val="Hypertextovprepojenie"/>
            <w:rFonts w:ascii="Times New Roman" w:hAnsi="Times New Roman" w:cs="Times New Roman"/>
            <w:color w:val="000000" w:themeColor="text1"/>
            <w:lang w:val="sk-SK"/>
          </w:rPr>
          <w:t>§ 111 ods. 1 písm. e)</w:t>
        </w:r>
      </w:hyperlink>
      <w:r w:rsidRPr="006F116F">
        <w:rPr>
          <w:rFonts w:ascii="Times New Roman" w:hAnsi="Times New Roman" w:cs="Times New Roman"/>
          <w:color w:val="000000" w:themeColor="text1"/>
          <w:sz w:val="24"/>
          <w:lang w:val="sk-SK"/>
        </w:rPr>
        <w:t xml:space="preserve"> sa nevzťahuje na cestu na návštevu rodiny policajta vyslaného na zahraničnú služobnú cestu.</w:t>
      </w:r>
      <w:bookmarkStart w:id="663" w:name="c_52522"/>
      <w:bookmarkStart w:id="664" w:name="pa_122"/>
      <w:bookmarkStart w:id="665" w:name="p_122"/>
      <w:bookmarkEnd w:id="663"/>
      <w:bookmarkEnd w:id="664"/>
      <w:bookmarkEnd w:id="66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22</w:t>
      </w:r>
      <w:bookmarkStart w:id="666" w:name="c_52524"/>
      <w:bookmarkEnd w:id="666"/>
    </w:p>
    <w:p w:rsidR="00271AB0" w:rsidRPr="006F116F" w:rsidRDefault="00271AB0" w:rsidP="00271AB0">
      <w:pPr>
        <w:pStyle w:val="Nadpis5"/>
        <w:rPr>
          <w:rFonts w:ascii="Times New Roman" w:hAnsi="Times New Roman" w:cs="Times New Roman"/>
          <w:color w:val="000000" w:themeColor="text1"/>
          <w:szCs w:val="24"/>
          <w:lang w:val="sk-SK"/>
        </w:rPr>
      </w:pPr>
      <w:bookmarkStart w:id="667" w:name="stravné-pri-zahraničnej-služobnej-ceste"/>
      <w:bookmarkEnd w:id="662"/>
      <w:r w:rsidRPr="006F116F">
        <w:rPr>
          <w:rFonts w:ascii="Times New Roman" w:hAnsi="Times New Roman" w:cs="Times New Roman"/>
          <w:color w:val="000000" w:themeColor="text1"/>
          <w:szCs w:val="24"/>
          <w:lang w:val="sk-SK"/>
        </w:rPr>
        <w:t>Stravné pri zahraničnej služobnej cest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Policajtovi patrí stravné v eurách alebo cudzej mene v sume podľa osobitného predpisu </w:t>
      </w:r>
      <w:r w:rsidRPr="006F116F">
        <w:rPr>
          <w:rFonts w:ascii="Times New Roman" w:hAnsi="Times New Roman" w:cs="Times New Roman"/>
          <w:color w:val="000000" w:themeColor="text1"/>
          <w:sz w:val="24"/>
          <w:vertAlign w:val="superscript"/>
          <w:lang w:val="sk-SK"/>
        </w:rPr>
        <w:t>29)</w:t>
      </w:r>
      <w:r w:rsidRPr="006F116F">
        <w:rPr>
          <w:rFonts w:ascii="Times New Roman" w:hAnsi="Times New Roman" w:cs="Times New Roman"/>
          <w:color w:val="000000" w:themeColor="text1"/>
          <w:sz w:val="24"/>
          <w:lang w:val="sk-SK"/>
        </w:rPr>
        <w:t xml:space="preserve"> za každý kalendárny deň zahraničnej služobnej cesty za podmienok ustanovených týmto zákonom. Suma stravného v eurách alebo cudzej mene je ustanovená v závislosti od času trvania zahraničnej služobnej cesty mimo územia Slovenskej republiky v kalendárnom dni, pričom čas trvania zahraničnej služobnej cesty mimo územia Slovenskej republiky je rozdelený na časové pásm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do 6 hodín vrátan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nad 6 hodín až 12 hodín,</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nad 12 hodín.</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Ak zahraničná služobná cesta mimo územia Slovenskej republiky trvá v kalendárnom dn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do 6 hodín vrátane, patrí policajtovi stravné vo výške 25% zo základnej sadzby stravnéh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nad 6 hodín až 12 hodín, patrí policajtovi stravné vo výške 50% zo základnej sadzby stravnéh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nad 12 hodín, patrí policajtovi stravné v sume základnej sadzby stravného.</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Ak policajt vykoná počas kalendárneho dňa viac zahraničných služobných ciest, z ktorých každá trvá do 6 hodín vrátane, patrí policajtovi stravné v eurách alebo cudzej mene za celkový čas trvania týchto služobných cies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Stravné v eurách alebo cudzej mene sa poskytne policajtovi v mene a výške stravného ustanoveného pre krajinu, v ktorej policajt strávi v kalendárnom dni najviac hodín. Ak policajt strávi v kalendárnom dni rovnaký počet hodín vo viacerých krajinách, poskytne sa policajtovi stravné v eurách alebo cudzej mene, ktoré je pre policajta výhodnejš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Ak má policajt na zahraničnej služobnej ceste preukázane zabezpečené bezplatné stravovanie v celom rozsahu, stravné mu nepatrí. Ak má policajt na zahraničnej služobnej ceste preukázane zabezpečené bezplatné stravovanie čiastočne, stravné určené podľa </w:t>
      </w:r>
      <w:hyperlink r:id="rId282">
        <w:r w:rsidRPr="006F116F">
          <w:rPr>
            <w:rStyle w:val="Hypertextovprepojenie"/>
            <w:rFonts w:ascii="Times New Roman" w:hAnsi="Times New Roman" w:cs="Times New Roman"/>
            <w:color w:val="000000" w:themeColor="text1"/>
            <w:lang w:val="sk-SK"/>
          </w:rPr>
          <w:t>odsekov 1</w:t>
        </w:r>
      </w:hyperlink>
      <w:r w:rsidRPr="006F116F">
        <w:rPr>
          <w:rFonts w:ascii="Times New Roman" w:hAnsi="Times New Roman" w:cs="Times New Roman"/>
          <w:color w:val="000000" w:themeColor="text1"/>
          <w:sz w:val="24"/>
          <w:lang w:val="sk-SK"/>
        </w:rPr>
        <w:t xml:space="preserve">, </w:t>
      </w:r>
      <w:hyperlink r:id="rId283">
        <w:r w:rsidRPr="006F116F">
          <w:rPr>
            <w:rStyle w:val="Hypertextovprepojenie"/>
            <w:rFonts w:ascii="Times New Roman" w:hAnsi="Times New Roman" w:cs="Times New Roman"/>
            <w:color w:val="000000" w:themeColor="text1"/>
            <w:lang w:val="sk-SK"/>
          </w:rPr>
          <w:t>2</w:t>
        </w:r>
      </w:hyperlink>
      <w:r w:rsidRPr="006F116F">
        <w:rPr>
          <w:rFonts w:ascii="Times New Roman" w:hAnsi="Times New Roman" w:cs="Times New Roman"/>
          <w:color w:val="000000" w:themeColor="text1"/>
          <w:sz w:val="24"/>
          <w:lang w:val="sk-SK"/>
        </w:rPr>
        <w:t xml:space="preserve"> a </w:t>
      </w:r>
      <w:hyperlink r:id="rId284">
        <w:r w:rsidRPr="006F116F">
          <w:rPr>
            <w:rStyle w:val="Hypertextovprepojenie"/>
            <w:rFonts w:ascii="Times New Roman" w:hAnsi="Times New Roman" w:cs="Times New Roman"/>
            <w:color w:val="000000" w:themeColor="text1"/>
            <w:lang w:val="sk-SK"/>
          </w:rPr>
          <w:t>4</w:t>
        </w:r>
      </w:hyperlink>
      <w:r w:rsidRPr="006F116F">
        <w:rPr>
          <w:rFonts w:ascii="Times New Roman" w:hAnsi="Times New Roman" w:cs="Times New Roman"/>
          <w:color w:val="000000" w:themeColor="text1"/>
          <w:sz w:val="24"/>
          <w:lang w:val="sk-SK"/>
        </w:rPr>
        <w:t xml:space="preserve"> sa kráti o 25% za bezplatne poskytnuté raňajky, o 40% za bezplatne poskytnutý obed a o 35% za bezplatne poskytnutú večeru z ustanovenej sumy stravného pre časové pásmo nad 12 hodín.</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6) Ak je pri zahraničnej služobnej ceste v doklade o ubytovaní preukázané poskytnutie raňajok, nadriadený poskytne policajtovi stravné v eurách alebo cudzej mene určené podľa </w:t>
      </w:r>
      <w:hyperlink r:id="rId285">
        <w:r w:rsidRPr="006F116F">
          <w:rPr>
            <w:rStyle w:val="Hypertextovprepojenie"/>
            <w:rFonts w:ascii="Times New Roman" w:hAnsi="Times New Roman" w:cs="Times New Roman"/>
            <w:color w:val="000000" w:themeColor="text1"/>
            <w:lang w:val="sk-SK"/>
          </w:rPr>
          <w:t>odsekov 1</w:t>
        </w:r>
      </w:hyperlink>
      <w:r w:rsidRPr="006F116F">
        <w:rPr>
          <w:rFonts w:ascii="Times New Roman" w:hAnsi="Times New Roman" w:cs="Times New Roman"/>
          <w:color w:val="000000" w:themeColor="text1"/>
          <w:sz w:val="24"/>
          <w:lang w:val="sk-SK"/>
        </w:rPr>
        <w:t xml:space="preserve">, </w:t>
      </w:r>
      <w:hyperlink r:id="rId286">
        <w:r w:rsidRPr="006F116F">
          <w:rPr>
            <w:rStyle w:val="Hypertextovprepojenie"/>
            <w:rFonts w:ascii="Times New Roman" w:hAnsi="Times New Roman" w:cs="Times New Roman"/>
            <w:color w:val="000000" w:themeColor="text1"/>
            <w:lang w:val="sk-SK"/>
          </w:rPr>
          <w:t>2</w:t>
        </w:r>
      </w:hyperlink>
      <w:r w:rsidRPr="006F116F">
        <w:rPr>
          <w:rFonts w:ascii="Times New Roman" w:hAnsi="Times New Roman" w:cs="Times New Roman"/>
          <w:color w:val="000000" w:themeColor="text1"/>
          <w:sz w:val="24"/>
          <w:lang w:val="sk-SK"/>
        </w:rPr>
        <w:t>, a 4 znížené 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reukázanú sumu za poskytnuté raňajky aleb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b) 25%, ak preukázaná suma výdavku za poskytnuté raňajky je vyššia ako 25% zo stravného určeného podľa </w:t>
      </w:r>
      <w:hyperlink r:id="rId287">
        <w:r w:rsidRPr="006F116F">
          <w:rPr>
            <w:rStyle w:val="Hypertextovprepojenie"/>
            <w:rFonts w:ascii="Times New Roman" w:hAnsi="Times New Roman" w:cs="Times New Roman"/>
            <w:color w:val="000000" w:themeColor="text1"/>
            <w:lang w:val="sk-SK"/>
          </w:rPr>
          <w:t>odsekov 1</w:t>
        </w:r>
      </w:hyperlink>
      <w:r w:rsidRPr="006F116F">
        <w:rPr>
          <w:rFonts w:ascii="Times New Roman" w:hAnsi="Times New Roman" w:cs="Times New Roman"/>
          <w:color w:val="000000" w:themeColor="text1"/>
          <w:sz w:val="24"/>
          <w:lang w:val="sk-SK"/>
        </w:rPr>
        <w:t xml:space="preserve">, </w:t>
      </w:r>
      <w:hyperlink r:id="rId288">
        <w:r w:rsidRPr="006F116F">
          <w:rPr>
            <w:rStyle w:val="Hypertextovprepojenie"/>
            <w:rFonts w:ascii="Times New Roman" w:hAnsi="Times New Roman" w:cs="Times New Roman"/>
            <w:color w:val="000000" w:themeColor="text1"/>
            <w:lang w:val="sk-SK"/>
          </w:rPr>
          <w:t>2</w:t>
        </w:r>
      </w:hyperlink>
      <w:r w:rsidRPr="006F116F">
        <w:rPr>
          <w:rFonts w:ascii="Times New Roman" w:hAnsi="Times New Roman" w:cs="Times New Roman"/>
          <w:color w:val="000000" w:themeColor="text1"/>
          <w:sz w:val="24"/>
          <w:lang w:val="sk-SK"/>
        </w:rPr>
        <w:t xml:space="preserve"> a </w:t>
      </w:r>
      <w:hyperlink r:id="rId289">
        <w:r w:rsidRPr="006F116F">
          <w:rPr>
            <w:rStyle w:val="Hypertextovprepojenie"/>
            <w:rFonts w:ascii="Times New Roman" w:hAnsi="Times New Roman" w:cs="Times New Roman"/>
            <w:color w:val="000000" w:themeColor="text1"/>
            <w:lang w:val="sk-SK"/>
          </w:rPr>
          <w:t>4</w:t>
        </w:r>
      </w:hyperlink>
      <w:r w:rsidRPr="006F116F">
        <w:rPr>
          <w:rFonts w:ascii="Times New Roman" w:hAnsi="Times New Roman" w:cs="Times New Roman"/>
          <w:color w:val="000000" w:themeColor="text1"/>
          <w:sz w:val="24"/>
          <w:lang w:val="sk-SK"/>
        </w:rPr>
        <w:t xml:space="preserve"> alebo ak suma výdavku za poskytnuté raňajky nie je vyčíslená.</w:t>
      </w:r>
      <w:bookmarkStart w:id="668" w:name="c_53278"/>
      <w:bookmarkStart w:id="669" w:name="pa_123"/>
      <w:bookmarkStart w:id="670" w:name="p_123"/>
      <w:bookmarkEnd w:id="668"/>
      <w:bookmarkEnd w:id="669"/>
      <w:bookmarkEnd w:id="67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23</w:t>
      </w:r>
      <w:bookmarkStart w:id="671" w:name="c_53280"/>
      <w:bookmarkEnd w:id="671"/>
    </w:p>
    <w:p w:rsidR="00271AB0" w:rsidRPr="006F116F" w:rsidRDefault="00271AB0" w:rsidP="00271AB0">
      <w:pPr>
        <w:pStyle w:val="Nadpis5"/>
        <w:rPr>
          <w:rFonts w:ascii="Times New Roman" w:hAnsi="Times New Roman" w:cs="Times New Roman"/>
          <w:color w:val="000000" w:themeColor="text1"/>
          <w:szCs w:val="24"/>
          <w:lang w:val="sk-SK"/>
        </w:rPr>
      </w:pPr>
      <w:bookmarkStart w:id="672" w:name="vreckové"/>
      <w:bookmarkEnd w:id="667"/>
      <w:r w:rsidRPr="006F116F">
        <w:rPr>
          <w:rFonts w:ascii="Times New Roman" w:hAnsi="Times New Roman" w:cs="Times New Roman"/>
          <w:color w:val="000000" w:themeColor="text1"/>
          <w:szCs w:val="24"/>
          <w:lang w:val="sk-SK"/>
        </w:rPr>
        <w:t>Vreckové</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lužobný úrad môže poskytnúť policajtovi pri zahraničnej služobnej ceste vreckové v eurách alebo v cudzej mene vo výške do 40% stravného ustanoveného podľa § 122 ods. 2 a 4.</w:t>
      </w:r>
      <w:bookmarkStart w:id="673" w:name="c_53450"/>
      <w:bookmarkStart w:id="674" w:name="pa_124"/>
      <w:bookmarkStart w:id="675" w:name="p_124"/>
      <w:bookmarkEnd w:id="673"/>
      <w:bookmarkEnd w:id="674"/>
      <w:bookmarkEnd w:id="67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24</w:t>
      </w:r>
      <w:bookmarkStart w:id="676" w:name="c_53452"/>
      <w:bookmarkEnd w:id="676"/>
    </w:p>
    <w:p w:rsidR="00271AB0" w:rsidRPr="006F116F" w:rsidRDefault="00271AB0" w:rsidP="00271AB0">
      <w:pPr>
        <w:pStyle w:val="Nadpis5"/>
        <w:rPr>
          <w:rFonts w:ascii="Times New Roman" w:hAnsi="Times New Roman" w:cs="Times New Roman"/>
          <w:color w:val="000000" w:themeColor="text1"/>
          <w:szCs w:val="24"/>
          <w:lang w:val="sk-SK"/>
        </w:rPr>
      </w:pPr>
      <w:bookmarkStart w:id="677" w:name="náhrada-výdavkov-za-pohonné-látky"/>
      <w:bookmarkEnd w:id="672"/>
      <w:r w:rsidRPr="006F116F">
        <w:rPr>
          <w:rFonts w:ascii="Times New Roman" w:hAnsi="Times New Roman" w:cs="Times New Roman"/>
          <w:color w:val="000000" w:themeColor="text1"/>
          <w:szCs w:val="24"/>
          <w:lang w:val="sk-SK"/>
        </w:rPr>
        <w:t>Náhrada výdavkov za pohonné lát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Pri poskytovaní náhrady za používanie cestných vozidiel podľa </w:t>
      </w:r>
      <w:hyperlink r:id="rId290">
        <w:r w:rsidRPr="006F116F">
          <w:rPr>
            <w:rStyle w:val="Hypertextovprepojenie"/>
            <w:rFonts w:ascii="Times New Roman" w:hAnsi="Times New Roman" w:cs="Times New Roman"/>
            <w:color w:val="000000" w:themeColor="text1"/>
            <w:lang w:val="sk-SK"/>
          </w:rPr>
          <w:t>§ 115</w:t>
        </w:r>
      </w:hyperlink>
      <w:r w:rsidRPr="006F116F">
        <w:rPr>
          <w:rFonts w:ascii="Times New Roman" w:hAnsi="Times New Roman" w:cs="Times New Roman"/>
          <w:color w:val="000000" w:themeColor="text1"/>
          <w:sz w:val="24"/>
          <w:lang w:val="sk-SK"/>
        </w:rPr>
        <w:t xml:space="preserve"> patrí policajtovi pri zahraničnej služobnej ceste náhrada za pohonné látky v eurách alebo cudzej mene za kilometre najazdené v zahraničí nad 350 kilometrov, ak sa s prihliadnutím na technické parametre cestného vozidla nadriadený písomne nedohodne s policajtom na dlhšej vzdialenosti.</w:t>
      </w:r>
    </w:p>
    <w:p w:rsidR="00271AB0" w:rsidRPr="006F116F" w:rsidRDefault="00271AB0" w:rsidP="00271AB0">
      <w:pPr>
        <w:pStyle w:val="Zkladntext"/>
        <w:rPr>
          <w:rFonts w:ascii="Times New Roman" w:hAnsi="Times New Roman" w:cs="Times New Roman"/>
          <w:color w:val="000000" w:themeColor="text1"/>
          <w:sz w:val="24"/>
        </w:rPr>
      </w:pPr>
      <w:bookmarkStart w:id="678" w:name="c_53555"/>
      <w:bookmarkStart w:id="679" w:name="pa_125"/>
      <w:bookmarkEnd w:id="678"/>
      <w:bookmarkEnd w:id="679"/>
      <w:r w:rsidRPr="006F116F">
        <w:rPr>
          <w:rFonts w:ascii="Times New Roman" w:hAnsi="Times New Roman" w:cs="Times New Roman"/>
          <w:color w:val="000000" w:themeColor="text1"/>
          <w:sz w:val="24"/>
        </w:rPr>
        <w:t xml:space="preserve"> </w:t>
      </w:r>
      <w:bookmarkStart w:id="680" w:name="p_125"/>
      <w:bookmarkEnd w:id="68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25</w:t>
      </w:r>
      <w:bookmarkStart w:id="681" w:name="c_53557"/>
      <w:bookmarkEnd w:id="681"/>
    </w:p>
    <w:p w:rsidR="00271AB0" w:rsidRPr="006F116F" w:rsidRDefault="00271AB0" w:rsidP="00271AB0">
      <w:pPr>
        <w:pStyle w:val="Nadpis5"/>
        <w:rPr>
          <w:rFonts w:ascii="Times New Roman" w:hAnsi="Times New Roman" w:cs="Times New Roman"/>
          <w:color w:val="000000" w:themeColor="text1"/>
          <w:szCs w:val="24"/>
          <w:lang w:val="sk-SK"/>
        </w:rPr>
      </w:pPr>
      <w:bookmarkStart w:id="682" w:name="vylúčenie-súbehu-náhrad"/>
      <w:bookmarkEnd w:id="677"/>
      <w:r w:rsidRPr="006F116F">
        <w:rPr>
          <w:rFonts w:ascii="Times New Roman" w:hAnsi="Times New Roman" w:cs="Times New Roman"/>
          <w:color w:val="000000" w:themeColor="text1"/>
          <w:szCs w:val="24"/>
          <w:lang w:val="sk-SK"/>
        </w:rPr>
        <w:t>Vylúčenie súbehu náhrad</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Pri zahraničnej služobnej ceste patrí policajtovi za dobu služobnej cesty na území Slovenskej republiky stravné v eurách v rozsahu a za podmienok ustanovených v </w:t>
      </w:r>
      <w:hyperlink r:id="rId291">
        <w:r w:rsidRPr="006F116F">
          <w:rPr>
            <w:rStyle w:val="Hypertextovprepojenie"/>
            <w:rFonts w:ascii="Times New Roman" w:hAnsi="Times New Roman" w:cs="Times New Roman"/>
            <w:color w:val="000000" w:themeColor="text1"/>
            <w:lang w:val="sk-SK"/>
          </w:rPr>
          <w:t>§ 112 ods. 1</w:t>
        </w:r>
      </w:hyperlink>
      <w:r w:rsidRPr="006F116F">
        <w:rPr>
          <w:rFonts w:ascii="Times New Roman" w:hAnsi="Times New Roman" w:cs="Times New Roman"/>
          <w:color w:val="000000" w:themeColor="text1"/>
          <w:sz w:val="24"/>
          <w:lang w:val="sk-SK"/>
        </w:rPr>
        <w:t xml:space="preserve">; ak nadriadený neumožnil policajtovi stravovať sa zvyčajným spôsobom, môže postupovať podľa </w:t>
      </w:r>
      <w:hyperlink r:id="rId292">
        <w:r w:rsidRPr="006F116F">
          <w:rPr>
            <w:rStyle w:val="Hypertextovprepojenie"/>
            <w:rFonts w:ascii="Times New Roman" w:hAnsi="Times New Roman" w:cs="Times New Roman"/>
            <w:color w:val="000000" w:themeColor="text1"/>
            <w:lang w:val="sk-SK"/>
          </w:rPr>
          <w:t>§ 112 ods. 2</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i zahraničnej služobnej ceste, ktorá sa začína a končí na území Slovenskej republiky, je rozhodnou dobou pre vznik nároku na náhradu poskytovanú v eurách alebo cudzej mene prechod slovenskej štátnej hranice a pri leteckej preprave odlet a prílet lietadla podľa letového poriadku alebo príchod a odchod lode z prístavu, v ktorom sa vykonáva vstupná alebo výstupná hraničná kontrol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Pri zahraničnej služobnej ceste, ktorá sa začína a končí v zahraničí, sú na vznik nároku na náhrady poskytované v eurách alebo cudzej mene rozhodujúce podmienky služobnej cesty určené nadriadeným podľa </w:t>
      </w:r>
      <w:hyperlink r:id="rId293">
        <w:r w:rsidRPr="006F116F">
          <w:rPr>
            <w:rStyle w:val="Hypertextovprepojenie"/>
            <w:rFonts w:ascii="Times New Roman" w:hAnsi="Times New Roman" w:cs="Times New Roman"/>
            <w:color w:val="000000" w:themeColor="text1"/>
            <w:lang w:val="sk-SK"/>
          </w:rPr>
          <w:t>§ 37 ods. 2</w:t>
        </w:r>
      </w:hyperlink>
      <w:r w:rsidRPr="006F116F">
        <w:rPr>
          <w:rFonts w:ascii="Times New Roman" w:hAnsi="Times New Roman" w:cs="Times New Roman"/>
          <w:color w:val="000000" w:themeColor="text1"/>
          <w:sz w:val="24"/>
          <w:lang w:val="sk-SK"/>
        </w:rPr>
        <w:t xml:space="preserve">; obmedzenie podľa </w:t>
      </w:r>
      <w:hyperlink r:id="rId294">
        <w:r w:rsidRPr="006F116F">
          <w:rPr>
            <w:rStyle w:val="Hypertextovprepojenie"/>
            <w:rFonts w:ascii="Times New Roman" w:hAnsi="Times New Roman" w:cs="Times New Roman"/>
            <w:color w:val="000000" w:themeColor="text1"/>
            <w:lang w:val="sk-SK"/>
          </w:rPr>
          <w:t>§ 124</w:t>
        </w:r>
      </w:hyperlink>
      <w:r w:rsidRPr="006F116F">
        <w:rPr>
          <w:rFonts w:ascii="Times New Roman" w:hAnsi="Times New Roman" w:cs="Times New Roman"/>
          <w:color w:val="000000" w:themeColor="text1"/>
          <w:sz w:val="24"/>
          <w:lang w:val="sk-SK"/>
        </w:rPr>
        <w:t xml:space="preserve"> v tomto prípade neplat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Pri zahraničnej služobnej ceste, ktorá sa začína na území Slovenskej republiky a končí sa v zahraničí, a pri zahraničnej služobnej ceste, ktorá sa začína v zahraničí a končí sa na území Slovenskej republiky, na posúdenie rozhodnej doby na vznik nároku na náhrady poskytované v eurách alebo cudzej mene sa primerane použijú ustanovenia </w:t>
      </w:r>
      <w:hyperlink r:id="rId295">
        <w:r w:rsidRPr="006F116F">
          <w:rPr>
            <w:rStyle w:val="Hypertextovprepojenie"/>
            <w:rFonts w:ascii="Times New Roman" w:hAnsi="Times New Roman" w:cs="Times New Roman"/>
            <w:color w:val="000000" w:themeColor="text1"/>
            <w:lang w:val="sk-SK"/>
          </w:rPr>
          <w:t>odsekov 2</w:t>
        </w:r>
      </w:hyperlink>
      <w:r w:rsidRPr="006F116F">
        <w:rPr>
          <w:rFonts w:ascii="Times New Roman" w:hAnsi="Times New Roman" w:cs="Times New Roman"/>
          <w:color w:val="000000" w:themeColor="text1"/>
          <w:sz w:val="24"/>
          <w:lang w:val="sk-SK"/>
        </w:rPr>
        <w:t xml:space="preserve"> a </w:t>
      </w:r>
      <w:hyperlink r:id="rId296">
        <w:r w:rsidRPr="006F116F">
          <w:rPr>
            <w:rStyle w:val="Hypertextovprepojenie"/>
            <w:rFonts w:ascii="Times New Roman" w:hAnsi="Times New Roman" w:cs="Times New Roman"/>
            <w:color w:val="000000" w:themeColor="text1"/>
            <w:lang w:val="sk-SK"/>
          </w:rPr>
          <w:t>3</w:t>
        </w:r>
      </w:hyperlink>
      <w:r w:rsidRPr="006F116F">
        <w:rPr>
          <w:rFonts w:ascii="Times New Roman" w:hAnsi="Times New Roman" w:cs="Times New Roman"/>
          <w:color w:val="000000" w:themeColor="text1"/>
          <w:sz w:val="24"/>
          <w:lang w:val="sk-SK"/>
        </w:rPr>
        <w:t>.</w:t>
      </w:r>
      <w:bookmarkStart w:id="683" w:name="c_54073"/>
      <w:bookmarkStart w:id="684" w:name="pa_126"/>
      <w:bookmarkStart w:id="685" w:name="p_126"/>
      <w:bookmarkEnd w:id="683"/>
      <w:bookmarkEnd w:id="684"/>
      <w:bookmarkEnd w:id="68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26</w:t>
      </w:r>
      <w:bookmarkStart w:id="686" w:name="c_54075"/>
      <w:bookmarkEnd w:id="686"/>
    </w:p>
    <w:p w:rsidR="00271AB0" w:rsidRPr="006F116F" w:rsidRDefault="00271AB0" w:rsidP="00271AB0">
      <w:pPr>
        <w:pStyle w:val="Nadpis5"/>
        <w:rPr>
          <w:rFonts w:ascii="Times New Roman" w:hAnsi="Times New Roman" w:cs="Times New Roman"/>
          <w:color w:val="000000" w:themeColor="text1"/>
          <w:szCs w:val="24"/>
          <w:lang w:val="sk-SK"/>
        </w:rPr>
      </w:pPr>
      <w:bookmarkStart w:id="687" w:name="Xbe4062c738a90cbbad1d12bc1b303e48e316821"/>
      <w:bookmarkEnd w:id="682"/>
      <w:r w:rsidRPr="006F116F">
        <w:rPr>
          <w:rFonts w:ascii="Times New Roman" w:hAnsi="Times New Roman" w:cs="Times New Roman"/>
          <w:color w:val="000000" w:themeColor="text1"/>
          <w:szCs w:val="24"/>
          <w:lang w:val="sk-SK"/>
        </w:rPr>
        <w:t>Zahraničné služobné cesty vykonávané na základe dohody o vzájomnej výmene policajt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k je zahraničná služobná cesta vykonávaná na základe dohody o vzájomnej výmene policajtov, môže nadriadený dohodnúť so zmluvnou stranou v zahraničí poskytovanie bezplatného ubytovania, stravného, vreckového a náhradu cestovných výdavkov za cesty súvisiace s výkonom štát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Cestovné výdavky za cesty z miesta výkonu štátnej služby policajta do sídla zmluvnej strany v zahraničí a späť a náhradu preukázaných výdavkov za poistenie liečebných nákladov v zahraničí a náhradu preukázaných výdavkov za povinné očkovanie a odporúčané očkovanie uhrádza nadriadený.</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Nadriadený môže dohodnúť so zmluvnou stranou v zahraničí, ku ktorej je policajt vysielaný, výšku stravného poskytovaného policajtovi v zahraničí najviac do výšky ustanovenej v </w:t>
      </w:r>
      <w:hyperlink r:id="rId297">
        <w:r w:rsidRPr="006F116F">
          <w:rPr>
            <w:rStyle w:val="Hypertextovprepojenie"/>
            <w:rFonts w:ascii="Times New Roman" w:hAnsi="Times New Roman" w:cs="Times New Roman"/>
            <w:color w:val="000000" w:themeColor="text1"/>
            <w:lang w:val="sk-SK"/>
          </w:rPr>
          <w:t>§ 122</w:t>
        </w:r>
      </w:hyperlink>
      <w:r w:rsidRPr="006F116F">
        <w:rPr>
          <w:rFonts w:ascii="Times New Roman" w:hAnsi="Times New Roman" w:cs="Times New Roman"/>
          <w:color w:val="000000" w:themeColor="text1"/>
          <w:sz w:val="24"/>
          <w:lang w:val="sk-SK"/>
        </w:rPr>
        <w:t>.</w:t>
      </w:r>
      <w:bookmarkStart w:id="688" w:name="c_54213"/>
      <w:bookmarkStart w:id="689" w:name="pa_127"/>
      <w:bookmarkStart w:id="690" w:name="p_127"/>
      <w:bookmarkEnd w:id="688"/>
      <w:bookmarkEnd w:id="689"/>
      <w:bookmarkEnd w:id="69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27</w:t>
      </w:r>
      <w:bookmarkStart w:id="691" w:name="c_54215"/>
      <w:bookmarkEnd w:id="691"/>
    </w:p>
    <w:p w:rsidR="00271AB0" w:rsidRPr="006F116F" w:rsidRDefault="00271AB0" w:rsidP="00271AB0">
      <w:pPr>
        <w:pStyle w:val="Nadpis5"/>
        <w:rPr>
          <w:rFonts w:ascii="Times New Roman" w:hAnsi="Times New Roman" w:cs="Times New Roman"/>
          <w:color w:val="000000" w:themeColor="text1"/>
          <w:szCs w:val="24"/>
          <w:lang w:val="sk-SK"/>
        </w:rPr>
      </w:pPr>
      <w:bookmarkStart w:id="692" w:name="X41257afd3d4bef6ebe2f61d41735f4a5e4cf1bf"/>
      <w:bookmarkEnd w:id="687"/>
      <w:r w:rsidRPr="006F116F">
        <w:rPr>
          <w:rFonts w:ascii="Times New Roman" w:hAnsi="Times New Roman" w:cs="Times New Roman"/>
          <w:color w:val="000000" w:themeColor="text1"/>
          <w:szCs w:val="24"/>
          <w:lang w:val="sk-SK"/>
        </w:rPr>
        <w:t>Náhrady cestovných výdavkov pri vysielaní policajta na štúdium do škôl a kurzov v zahranič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Policajtovi vyslanému na štúdium do školy alebo do kurzu v zahraničí patria náhrady ako pri zahraničnej služobnej ceste okrem náhrad podľa </w:t>
      </w:r>
      <w:hyperlink r:id="rId298">
        <w:r w:rsidRPr="006F116F">
          <w:rPr>
            <w:rStyle w:val="Hypertextovprepojenie"/>
            <w:rFonts w:ascii="Times New Roman" w:hAnsi="Times New Roman" w:cs="Times New Roman"/>
            <w:color w:val="000000" w:themeColor="text1"/>
            <w:lang w:val="sk-SK"/>
          </w:rPr>
          <w:t>§ 111 ods. 1 písm. e)</w:t>
        </w:r>
      </w:hyperlink>
      <w:r w:rsidRPr="006F116F">
        <w:rPr>
          <w:rFonts w:ascii="Times New Roman" w:hAnsi="Times New Roman" w:cs="Times New Roman"/>
          <w:color w:val="000000" w:themeColor="text1"/>
          <w:sz w:val="24"/>
          <w:lang w:val="sk-SK"/>
        </w:rPr>
        <w:t xml:space="preserve"> a </w:t>
      </w:r>
      <w:hyperlink r:id="rId299">
        <w:r w:rsidRPr="006F116F">
          <w:rPr>
            <w:rStyle w:val="Hypertextovprepojenie"/>
            <w:rFonts w:ascii="Times New Roman" w:hAnsi="Times New Roman" w:cs="Times New Roman"/>
            <w:color w:val="000000" w:themeColor="text1"/>
            <w:lang w:val="sk-SK"/>
          </w:rPr>
          <w:t>§ 123</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olicajtovi študujúcemu na škole alebo v kurze v zahraničí, ktoré trvajú menej ako desať mesiacov, nepatrí ďalšia náhrada cestovných výdavkov za cesty späť počas štúdia do Slovenskej republi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olicajtovi študujúcemu na škole alebo v kurze v zahraničí, ktoré trvajú viac ako desať mesiacov, počas štúdia patrí jedenkrát ročne náhrada cestovných výdavkov za cestu konanú z miesta školy alebo kurzu v zahraničí do miesta trvalého pobytu v Slovenskej republike a spä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V prípade udelenia dovolenky alebo služobného voľna z dôvodu návštevy vážne chorého člena rodiny alebo z dôvodu účasti na jeho pohrebe policajtovi, okrem náhrad poskytovaných podľa </w:t>
      </w:r>
      <w:hyperlink r:id="rId300">
        <w:r w:rsidRPr="006F116F">
          <w:rPr>
            <w:rStyle w:val="Hypertextovprepojenie"/>
            <w:rFonts w:ascii="Times New Roman" w:hAnsi="Times New Roman" w:cs="Times New Roman"/>
            <w:color w:val="000000" w:themeColor="text1"/>
            <w:lang w:val="sk-SK"/>
          </w:rPr>
          <w:t>odsekov 2</w:t>
        </w:r>
      </w:hyperlink>
      <w:r w:rsidRPr="006F116F">
        <w:rPr>
          <w:rFonts w:ascii="Times New Roman" w:hAnsi="Times New Roman" w:cs="Times New Roman"/>
          <w:color w:val="000000" w:themeColor="text1"/>
          <w:sz w:val="24"/>
          <w:lang w:val="sk-SK"/>
        </w:rPr>
        <w:t xml:space="preserve"> a </w:t>
      </w:r>
      <w:hyperlink r:id="rId301">
        <w:r w:rsidRPr="006F116F">
          <w:rPr>
            <w:rStyle w:val="Hypertextovprepojenie"/>
            <w:rFonts w:ascii="Times New Roman" w:hAnsi="Times New Roman" w:cs="Times New Roman"/>
            <w:color w:val="000000" w:themeColor="text1"/>
            <w:lang w:val="sk-SK"/>
          </w:rPr>
          <w:t>3</w:t>
        </w:r>
      </w:hyperlink>
      <w:r w:rsidRPr="006F116F">
        <w:rPr>
          <w:rFonts w:ascii="Times New Roman" w:hAnsi="Times New Roman" w:cs="Times New Roman"/>
          <w:color w:val="000000" w:themeColor="text1"/>
          <w:sz w:val="24"/>
          <w:lang w:val="sk-SK"/>
        </w:rPr>
        <w:t>, patrí náhrada cestovných výdavkov za cestu z miesta školy alebo kurzu v zahraničí do miesta trvalého pobytu v Slovenskej republike a späť.</w:t>
      </w:r>
      <w:bookmarkStart w:id="693" w:name="c_54385"/>
      <w:bookmarkStart w:id="694" w:name="pa_128"/>
      <w:bookmarkStart w:id="695" w:name="p_128"/>
      <w:bookmarkEnd w:id="693"/>
      <w:bookmarkEnd w:id="694"/>
      <w:bookmarkEnd w:id="69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28</w:t>
      </w:r>
      <w:bookmarkStart w:id="696" w:name="c_54387"/>
      <w:bookmarkEnd w:id="696"/>
    </w:p>
    <w:p w:rsidR="00271AB0" w:rsidRPr="006F116F" w:rsidRDefault="00271AB0" w:rsidP="00271AB0">
      <w:pPr>
        <w:pStyle w:val="Nadpis5"/>
        <w:rPr>
          <w:rFonts w:ascii="Times New Roman" w:hAnsi="Times New Roman" w:cs="Times New Roman"/>
          <w:color w:val="000000" w:themeColor="text1"/>
          <w:szCs w:val="24"/>
          <w:lang w:val="sk-SK"/>
        </w:rPr>
      </w:pPr>
      <w:bookmarkStart w:id="697" w:name="Xd50a73b887d9d93952e1bb154e962d0ce336853"/>
      <w:bookmarkEnd w:id="692"/>
      <w:r w:rsidRPr="006F116F">
        <w:rPr>
          <w:rFonts w:ascii="Times New Roman" w:hAnsi="Times New Roman" w:cs="Times New Roman"/>
          <w:color w:val="000000" w:themeColor="text1"/>
          <w:szCs w:val="24"/>
          <w:lang w:val="sk-SK"/>
        </w:rPr>
        <w:t>Náhrada cestovných výdavkov a stravného poskytovaného policajtovi v eurách alebo cudzej mene v súvislosti s výkonom štátnej služby na území cudzieho štátu na základe medzinárodnej zmluvy, ktorou je Slovenská republika viazaná</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ovi, ktorý vykonáva štátnu službu na území cudzieho štátu na základe medzinárodnej zmluvy, ktorou je Slovenská republika viazaná, po skončení výkonu štátnej služby s návratom na územie Slovenskej republiky patrí náhrada preukázaných cestovných výdavkov na území cudzieho štátu a po dobu výkonu tejto služby stravné v eurách alebo cudzej mene vo výšk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a) 5% zo základnej sadzby stravného ustanoveného osobitným predpisom, </w:t>
      </w:r>
      <w:r w:rsidRPr="006F116F">
        <w:rPr>
          <w:rFonts w:ascii="Times New Roman" w:hAnsi="Times New Roman" w:cs="Times New Roman"/>
          <w:color w:val="000000" w:themeColor="text1"/>
          <w:sz w:val="24"/>
          <w:vertAlign w:val="superscript"/>
          <w:lang w:val="sk-SK"/>
        </w:rPr>
        <w:t>29)</w:t>
      </w:r>
      <w:r w:rsidRPr="006F116F">
        <w:rPr>
          <w:rFonts w:ascii="Times New Roman" w:hAnsi="Times New Roman" w:cs="Times New Roman"/>
          <w:color w:val="000000" w:themeColor="text1"/>
          <w:sz w:val="24"/>
          <w:lang w:val="sk-SK"/>
        </w:rPr>
        <w:t xml:space="preserve"> ak výkon štátnej služby trvá od štyroch hodín do ôsmich hodín,</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b) 15% zo základnej sadzby stravného ustanoveného osobitným predpisom, </w:t>
      </w:r>
      <w:r w:rsidRPr="006F116F">
        <w:rPr>
          <w:rFonts w:ascii="Times New Roman" w:hAnsi="Times New Roman" w:cs="Times New Roman"/>
          <w:color w:val="000000" w:themeColor="text1"/>
          <w:sz w:val="24"/>
          <w:vertAlign w:val="superscript"/>
          <w:lang w:val="sk-SK"/>
        </w:rPr>
        <w:t>29)</w:t>
      </w:r>
      <w:r w:rsidRPr="006F116F">
        <w:rPr>
          <w:rFonts w:ascii="Times New Roman" w:hAnsi="Times New Roman" w:cs="Times New Roman"/>
          <w:color w:val="000000" w:themeColor="text1"/>
          <w:sz w:val="24"/>
          <w:lang w:val="sk-SK"/>
        </w:rPr>
        <w:t xml:space="preserve"> ak výkon štátnej služby trvá nad 8 hodín až 12 hodín,</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c) 25% zo základnej sadzby stravného ustanoveného osobitným predpisom, </w:t>
      </w:r>
      <w:r w:rsidRPr="006F116F">
        <w:rPr>
          <w:rFonts w:ascii="Times New Roman" w:hAnsi="Times New Roman" w:cs="Times New Roman"/>
          <w:color w:val="000000" w:themeColor="text1"/>
          <w:sz w:val="24"/>
          <w:vertAlign w:val="superscript"/>
          <w:lang w:val="sk-SK"/>
        </w:rPr>
        <w:t>29)</w:t>
      </w:r>
      <w:r w:rsidRPr="006F116F">
        <w:rPr>
          <w:rFonts w:ascii="Times New Roman" w:hAnsi="Times New Roman" w:cs="Times New Roman"/>
          <w:color w:val="000000" w:themeColor="text1"/>
          <w:sz w:val="24"/>
          <w:lang w:val="sk-SK"/>
        </w:rPr>
        <w:t xml:space="preserve"> ak výkon štátnej služby trvá nad 12 hodín.</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Do doby výkonu štátnej služby sa spočítajú hodiny strávené na území cudzieho štátu. Podľa počtu hodín strávených na území cudzieho štátu patrí policajtovi stravné v eurách alebo cudzej mene podľa </w:t>
      </w:r>
      <w:hyperlink r:id="rId302">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w:t>
      </w:r>
      <w:bookmarkStart w:id="698" w:name="c_55018"/>
      <w:bookmarkStart w:id="699" w:name="pa_129"/>
      <w:bookmarkStart w:id="700" w:name="p_129"/>
      <w:bookmarkEnd w:id="698"/>
      <w:bookmarkEnd w:id="699"/>
      <w:bookmarkEnd w:id="70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29</w:t>
      </w:r>
      <w:bookmarkStart w:id="701" w:name="c_55020"/>
      <w:bookmarkEnd w:id="701"/>
    </w:p>
    <w:p w:rsidR="00271AB0" w:rsidRPr="006F116F" w:rsidRDefault="00271AB0" w:rsidP="00271AB0">
      <w:pPr>
        <w:pStyle w:val="Nadpis5"/>
        <w:rPr>
          <w:rFonts w:ascii="Times New Roman" w:hAnsi="Times New Roman" w:cs="Times New Roman"/>
          <w:color w:val="000000" w:themeColor="text1"/>
          <w:szCs w:val="24"/>
          <w:lang w:val="sk-SK"/>
        </w:rPr>
      </w:pPr>
      <w:bookmarkStart w:id="702" w:name="naturálne-náležitosti"/>
      <w:bookmarkEnd w:id="697"/>
      <w:r w:rsidRPr="006F116F">
        <w:rPr>
          <w:rFonts w:ascii="Times New Roman" w:hAnsi="Times New Roman" w:cs="Times New Roman"/>
          <w:color w:val="000000" w:themeColor="text1"/>
          <w:szCs w:val="24"/>
          <w:lang w:val="sk-SK"/>
        </w:rPr>
        <w:t>Naturálne náležitost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 má nárok na bezplatné poskytovanie služobnej rovnošaty a jej súčastí, osobných ochranných pracovných prostriedkov a ďalšieho materiálu nevyhnutného na výkon štátnej služby (ďalej len "naturálne náležitosti") alebo peňažný príspevok za naturálne náležitosti, ak ďalej nie je ustanovené inak. Na zabezpečenie obmeny naturálnych náležitostí patrí policajtovi peňažný príspevok na naturálne náležitosti alebo náhrada formou nepeňažného plne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i vzniku služobného pomeru policajtovi patria tieto naturálne náležitost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služobná rovnošata a jej súčasti, ak vykonáva štátnu službu v služobnej rovnošat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peňažný príspevok vo výške 60% hodnoty služobnej rovnošaty a jej súčastí na zaobstaranie občianskeho odevu a doplnkov, ak vykonáva štátnu službu v občianskom odev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služobná rovnošata a jej súčasti a peňažný príspevok vo výške 30% hodnoty služobnej rovnošaty a jej súčastí, ak vykonáva štátnu službu v služobnej rovnošate striedavo s občianskym odevo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peňažný príspevok vo výške 40% hodnoty služobnej rovnošaty a jej súčastí na zaobstaranie občianskeho odevu a doplnkov, ak pri výkone štátnej služby používa občiansky odev striedavo s osobnými ochrannými pracovnými prostriedkam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osobné ochranné pracovné prostriedky a ďalší materiál nevyhnutný na výkon štát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olicajtke, ktorá vykonáva štátnu službu v služobnej rovnošate, patrí k služobnej rovnošate a jej súčastiam jednorazový peňažný príspevok vo výške 30% hodnoty služobnej rovnošaty a jej súčastí na nákup súčastí, ktoré služobný úrad bežne nezabezpečuj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Policajtke, ktorá vykonáva štátnu službu v služobnej rovnošate striedavo s občianskym odevom, patrí k služobnej rovnošate a jej súčastiam jednorazový peňažný príspevok vo výške 15% hodnoty služobnej rovnošaty a jej súčastí na nákup súčastí, ktoré služobný úrad bežne nezabezpečuj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Po uplynutí prvého roku služobného pomeru patrí policajtovi a policajtke na obnovu naturálnych náležitostí každý ro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eňažný príspevok vo výške 40% hodnoty služobnej rovnošaty a jej súčastí, a ak ide o príslušníka Policajného zboru, vo výške 50% hodnoty služobnej rovnošaty a jej súčastí, ak vykonávajú štátnu službu v občianskom odeve alebo v služobnej rovnošate striedavo s občianskym odevo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peňažný príspevok vo výške 15% hodnoty služobnej rovnošaty a jej súčastí, ak pri výkone štátnej služby používa občiansky odev striedavo s osobnými ochrannými pracovnými prostriedkam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Po uplynutí prvého roku služobného pomeru patrí policajtovi, ktorý vykonáva štátnu službu v služobnej rovnošate, na obnovu naturálnych náležitostí každý rok náhrada formou nepeňažného plnenia alebo peňažného plnenia vo výške 40% hodnoty služobnej rovnošaty a jej súčastí, a ak ide o príslušníka Policajného zboru, vo výške 50% hodnoty služobnej rovnošaty a jej súčast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Po uplynutí prvého roku služobného pomeru patrí policajtke, ktorá vykonáva štátnu službu v služobnej rovnošate, na obnovu naturálnych náležitostí každý rok náhrada formou nepeňažného plnenia vo výške 30% hodnoty služobnej rovnošaty a jej súčastí a peňažný príspevok vo výške 15% hodnoty služobnej rovnošaty a jej súčastí na nákup súčastí, ktoré služobný úrad bežne nezabezpečuje alebo formou peňažného plnenia vo výške 45% hodnoty služobnej rovnošaty a jej súčast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8) Hodnoty výstrojných súčastí, ktoré tvoria hodnotu služobnej rovnošaty a jej súčastí, ustanoví všeobecne záväzný právny predpis, ktorý vydá ministerstvo každý rok podľa reálnych nákupných cien.</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9) Výplata peňažného príspevku na zaobstaranie a obnovu priznaných naturálnych náležitostí sa vykonáva v mesiaci marci a septembri spätne za uplynulé obdobie. Výplatný termín je zhodný s výplatným termínom služobného príjm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0) Náhrada formou nepeňažného plnenia sa policajtovi a policajtke preplatí najviac do výšky 40% hodnoty služobnej rovnošaty a jej súčastí, a ak ide o príslušníka Policajného zboru, najviac do výšky 50% hodnoty služobnej rovnošaty a jej súčastí,</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ri skončení služobného pomer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za dobu, počas ktorej im bolo nariadené alebo povolené nadriadeným používať počas služby na prechodné obdobie výhradne občiansky ode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policajtke počas tehotenstva, počas ktorého používala občiansky ode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pri nástupe na rodičovskú dovolenk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e) pri zaradení do zálohy podľa </w:t>
      </w:r>
      <w:hyperlink r:id="rId303">
        <w:r w:rsidRPr="006F116F">
          <w:rPr>
            <w:rStyle w:val="Hypertextovprepojenie"/>
            <w:rFonts w:ascii="Times New Roman" w:hAnsi="Times New Roman" w:cs="Times New Roman"/>
            <w:color w:val="000000" w:themeColor="text1"/>
            <w:lang w:val="sk-SK"/>
          </w:rPr>
          <w:t>§ 40 ods. 3 písm. a) až c)</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ak vykonáva štátnu službu v občianskom odeve, v služobnej rovnošate striedavo s občianskym odevom alebo ak pri výkone štátnej služby používa občiansky odev striedavo s osobnými ochrannými pracovnými prostriedkam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1) Naturálne náležitosti a peňažný príspevok nepatria policajtovi za dobu, ktorá sa nezapočítava do doby výsluhy rokov v hodnosti podľa </w:t>
      </w:r>
      <w:hyperlink r:id="rId304">
        <w:r w:rsidRPr="006F116F">
          <w:rPr>
            <w:rStyle w:val="Hypertextovprepojenie"/>
            <w:rFonts w:ascii="Times New Roman" w:hAnsi="Times New Roman" w:cs="Times New Roman"/>
            <w:color w:val="000000" w:themeColor="text1"/>
            <w:lang w:val="sk-SK"/>
          </w:rPr>
          <w:t>§ 20 ods. 3</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2) Naturálne náležitosti a peňažný príspevok na naturálne náležitosti nepodliehajú dani z príjmu zo závislej činnosti fyzických osôb.</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3) Na príslušníkov informačnej služby a príslušníkov bezpečnostného úradu sa vzťahujú ustanovenia </w:t>
      </w:r>
      <w:hyperlink r:id="rId305">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w:t>
      </w:r>
      <w:hyperlink r:id="rId306">
        <w:r w:rsidRPr="006F116F">
          <w:rPr>
            <w:rStyle w:val="Hypertextovprepojenie"/>
            <w:rFonts w:ascii="Times New Roman" w:hAnsi="Times New Roman" w:cs="Times New Roman"/>
            <w:color w:val="000000" w:themeColor="text1"/>
            <w:lang w:val="sk-SK"/>
          </w:rPr>
          <w:t>odseku 2 písm. b)</w:t>
        </w:r>
      </w:hyperlink>
      <w:r w:rsidRPr="006F116F">
        <w:rPr>
          <w:rFonts w:ascii="Times New Roman" w:hAnsi="Times New Roman" w:cs="Times New Roman"/>
          <w:color w:val="000000" w:themeColor="text1"/>
          <w:sz w:val="24"/>
          <w:lang w:val="sk-SK"/>
        </w:rPr>
        <w:t xml:space="preserve">, </w:t>
      </w:r>
      <w:hyperlink r:id="rId307">
        <w:r w:rsidRPr="006F116F">
          <w:rPr>
            <w:rStyle w:val="Hypertextovprepojenie"/>
            <w:rFonts w:ascii="Times New Roman" w:hAnsi="Times New Roman" w:cs="Times New Roman"/>
            <w:color w:val="000000" w:themeColor="text1"/>
            <w:lang w:val="sk-SK"/>
          </w:rPr>
          <w:t>d)</w:t>
        </w:r>
      </w:hyperlink>
      <w:r w:rsidRPr="006F116F">
        <w:rPr>
          <w:rFonts w:ascii="Times New Roman" w:hAnsi="Times New Roman" w:cs="Times New Roman"/>
          <w:color w:val="000000" w:themeColor="text1"/>
          <w:sz w:val="24"/>
          <w:lang w:val="sk-SK"/>
        </w:rPr>
        <w:t xml:space="preserve"> a </w:t>
      </w:r>
      <w:hyperlink r:id="rId308">
        <w:r w:rsidRPr="006F116F">
          <w:rPr>
            <w:rStyle w:val="Hypertextovprepojenie"/>
            <w:rFonts w:ascii="Times New Roman" w:hAnsi="Times New Roman" w:cs="Times New Roman"/>
            <w:color w:val="000000" w:themeColor="text1"/>
            <w:lang w:val="sk-SK"/>
          </w:rPr>
          <w:t>e)</w:t>
        </w:r>
      </w:hyperlink>
      <w:r w:rsidRPr="006F116F">
        <w:rPr>
          <w:rFonts w:ascii="Times New Roman" w:hAnsi="Times New Roman" w:cs="Times New Roman"/>
          <w:color w:val="000000" w:themeColor="text1"/>
          <w:sz w:val="24"/>
          <w:lang w:val="sk-SK"/>
        </w:rPr>
        <w:t xml:space="preserve"> a </w:t>
      </w:r>
      <w:hyperlink r:id="rId309">
        <w:r w:rsidRPr="006F116F">
          <w:rPr>
            <w:rStyle w:val="Hypertextovprepojenie"/>
            <w:rFonts w:ascii="Times New Roman" w:hAnsi="Times New Roman" w:cs="Times New Roman"/>
            <w:color w:val="000000" w:themeColor="text1"/>
            <w:lang w:val="sk-SK"/>
          </w:rPr>
          <w:t>odsekov 5</w:t>
        </w:r>
      </w:hyperlink>
      <w:r w:rsidRPr="006F116F">
        <w:rPr>
          <w:rFonts w:ascii="Times New Roman" w:hAnsi="Times New Roman" w:cs="Times New Roman"/>
          <w:color w:val="000000" w:themeColor="text1"/>
          <w:sz w:val="24"/>
          <w:lang w:val="sk-SK"/>
        </w:rPr>
        <w:t xml:space="preserve">, </w:t>
      </w:r>
      <w:hyperlink r:id="rId310">
        <w:r w:rsidRPr="006F116F">
          <w:rPr>
            <w:rStyle w:val="Hypertextovprepojenie"/>
            <w:rFonts w:ascii="Times New Roman" w:hAnsi="Times New Roman" w:cs="Times New Roman"/>
            <w:color w:val="000000" w:themeColor="text1"/>
            <w:lang w:val="sk-SK"/>
          </w:rPr>
          <w:t>8</w:t>
        </w:r>
      </w:hyperlink>
      <w:r w:rsidRPr="006F116F">
        <w:rPr>
          <w:rFonts w:ascii="Times New Roman" w:hAnsi="Times New Roman" w:cs="Times New Roman"/>
          <w:color w:val="000000" w:themeColor="text1"/>
          <w:sz w:val="24"/>
          <w:lang w:val="sk-SK"/>
        </w:rPr>
        <w:t xml:space="preserve">, </w:t>
      </w:r>
      <w:hyperlink r:id="rId311">
        <w:r w:rsidRPr="006F116F">
          <w:rPr>
            <w:rStyle w:val="Hypertextovprepojenie"/>
            <w:rFonts w:ascii="Times New Roman" w:hAnsi="Times New Roman" w:cs="Times New Roman"/>
            <w:color w:val="000000" w:themeColor="text1"/>
            <w:lang w:val="sk-SK"/>
          </w:rPr>
          <w:t>9</w:t>
        </w:r>
      </w:hyperlink>
      <w:r w:rsidRPr="006F116F">
        <w:rPr>
          <w:rFonts w:ascii="Times New Roman" w:hAnsi="Times New Roman" w:cs="Times New Roman"/>
          <w:color w:val="000000" w:themeColor="text1"/>
          <w:sz w:val="24"/>
          <w:lang w:val="sk-SK"/>
        </w:rPr>
        <w:t xml:space="preserve">, </w:t>
      </w:r>
      <w:hyperlink r:id="rId312">
        <w:r w:rsidRPr="006F116F">
          <w:rPr>
            <w:rStyle w:val="Hypertextovprepojenie"/>
            <w:rFonts w:ascii="Times New Roman" w:hAnsi="Times New Roman" w:cs="Times New Roman"/>
            <w:color w:val="000000" w:themeColor="text1"/>
            <w:lang w:val="sk-SK"/>
          </w:rPr>
          <w:t>11</w:t>
        </w:r>
      </w:hyperlink>
      <w:r w:rsidRPr="006F116F">
        <w:rPr>
          <w:rFonts w:ascii="Times New Roman" w:hAnsi="Times New Roman" w:cs="Times New Roman"/>
          <w:color w:val="000000" w:themeColor="text1"/>
          <w:sz w:val="24"/>
          <w:lang w:val="sk-SK"/>
        </w:rPr>
        <w:t xml:space="preserve"> a </w:t>
      </w:r>
      <w:hyperlink r:id="rId313">
        <w:r w:rsidRPr="006F116F">
          <w:rPr>
            <w:rStyle w:val="Hypertextovprepojenie"/>
            <w:rFonts w:ascii="Times New Roman" w:hAnsi="Times New Roman" w:cs="Times New Roman"/>
            <w:color w:val="000000" w:themeColor="text1"/>
            <w:lang w:val="sk-SK"/>
          </w:rPr>
          <w:t>12</w:t>
        </w:r>
      </w:hyperlink>
      <w:r w:rsidRPr="006F116F">
        <w:rPr>
          <w:rFonts w:ascii="Times New Roman" w:hAnsi="Times New Roman" w:cs="Times New Roman"/>
          <w:color w:val="000000" w:themeColor="text1"/>
          <w:sz w:val="24"/>
          <w:lang w:val="sk-SK"/>
        </w:rPr>
        <w:t xml:space="preserve"> s tým, že tam, kde sa hovorí o služobnej rovnošate a jej súčastiach, rozumie sa tým občiansky odev a jeho doplnky.</w:t>
      </w:r>
      <w:bookmarkStart w:id="703" w:name="c_56244"/>
      <w:bookmarkEnd w:id="703"/>
    </w:p>
    <w:p w:rsidR="00271AB0" w:rsidRPr="006F116F" w:rsidRDefault="00271AB0" w:rsidP="00271AB0">
      <w:pPr>
        <w:pStyle w:val="Nadpis5"/>
        <w:rPr>
          <w:rFonts w:ascii="Times New Roman" w:hAnsi="Times New Roman" w:cs="Times New Roman"/>
          <w:color w:val="000000" w:themeColor="text1"/>
          <w:szCs w:val="24"/>
          <w:lang w:val="sk-SK"/>
        </w:rPr>
      </w:pPr>
      <w:bookmarkStart w:id="704" w:name="spoločné-ustanovenia"/>
      <w:bookmarkEnd w:id="702"/>
      <w:r w:rsidRPr="006F116F">
        <w:rPr>
          <w:rFonts w:ascii="Times New Roman" w:hAnsi="Times New Roman" w:cs="Times New Roman"/>
          <w:color w:val="000000" w:themeColor="text1"/>
          <w:szCs w:val="24"/>
          <w:lang w:val="sk-SK"/>
        </w:rPr>
        <w:t>Spoločné ustanovenia</w:t>
      </w:r>
      <w:bookmarkStart w:id="705" w:name="c_56246"/>
      <w:bookmarkStart w:id="706" w:name="pa_130"/>
      <w:bookmarkStart w:id="707" w:name="p_130"/>
      <w:bookmarkEnd w:id="705"/>
      <w:bookmarkEnd w:id="706"/>
      <w:bookmarkEnd w:id="70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30</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k priznanie platových náležitostí a ďalších náležitostí je podmienené vykonávaním štátnej služby, za vykonávanie štátnej služby sa posudzuje aj čas</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čerpania dovolenky, dodatkovej dovolenky, prvých dvoch týždňov kúpeľnej starostlivosti alebo preventívnej rehabilitác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keď policajt nevykonáva štátnu službu, pretože je sviatok pripadajúci na jeho inak obvyklý deň výkonu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náhradného voľna za výkon štátnej služby nad základný čas služby v týždn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služobného voľna pre prekážky v štátnej službe z dôvodov všeobecného záujmu, ak policajtovi nebola poskytnutá náhrada služobného platu alebo iná náhrad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služobného voľna pre dôležité osobné prekážky v štátnej služb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služobného voľna pre dôležité osobné prekážky v štátnej službe v súvislosti so štúdiom pri výkone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prehlbovania kvalifikác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h) prestávky v služb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i) prestávky na dojčen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j) služobnej cesty strávený inak ako plnením služobných úloh, ktorý spadá do základného času služby policajta v jednotlivých dňoch.</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ríslušnou časťou služobného platu na účely tohto zákona pri 40-hodinovom základnom čase služby v týždni je 1/175 služobného platu podľa § 84 ods. 1 písm. a) až m), ak ide o príslušníka Policajného zboru podľa § 84 ods. 2 písm. a) až m) a o) a pri 38-hodinovom základnom čase služby v týždni 1/165 služobného platu podľa </w:t>
      </w:r>
      <w:hyperlink r:id="rId314">
        <w:r w:rsidRPr="006F116F">
          <w:rPr>
            <w:rStyle w:val="Hypertextovprepojenie"/>
            <w:rFonts w:ascii="Times New Roman" w:hAnsi="Times New Roman" w:cs="Times New Roman"/>
            <w:color w:val="000000" w:themeColor="text1"/>
            <w:lang w:val="sk-SK"/>
          </w:rPr>
          <w:t>§ 84 ods. 1 písm. a) až m)</w:t>
        </w:r>
      </w:hyperlink>
      <w:r w:rsidRPr="006F116F">
        <w:rPr>
          <w:rFonts w:ascii="Times New Roman" w:hAnsi="Times New Roman" w:cs="Times New Roman"/>
          <w:color w:val="000000" w:themeColor="text1"/>
          <w:sz w:val="24"/>
          <w:lang w:val="sk-SK"/>
        </w:rPr>
        <w:t xml:space="preserve">, ak ide o príslušníka Policajného zboru podľa </w:t>
      </w:r>
      <w:hyperlink r:id="rId315">
        <w:r w:rsidRPr="006F116F">
          <w:rPr>
            <w:rStyle w:val="Hypertextovprepojenie"/>
            <w:rFonts w:ascii="Times New Roman" w:hAnsi="Times New Roman" w:cs="Times New Roman"/>
            <w:color w:val="000000" w:themeColor="text1"/>
            <w:lang w:val="sk-SK"/>
          </w:rPr>
          <w:t>§ 84 ods. 2 písm. a) až m)</w:t>
        </w:r>
      </w:hyperlink>
      <w:r w:rsidRPr="006F116F">
        <w:rPr>
          <w:rFonts w:ascii="Times New Roman" w:hAnsi="Times New Roman" w:cs="Times New Roman"/>
          <w:color w:val="000000" w:themeColor="text1"/>
          <w:sz w:val="24"/>
          <w:lang w:val="sk-SK"/>
        </w:rPr>
        <w:t xml:space="preserve"> a </w:t>
      </w:r>
      <w:hyperlink r:id="rId316">
        <w:r w:rsidRPr="006F116F">
          <w:rPr>
            <w:rStyle w:val="Hypertextovprepojenie"/>
            <w:rFonts w:ascii="Times New Roman" w:hAnsi="Times New Roman" w:cs="Times New Roman"/>
            <w:color w:val="000000" w:themeColor="text1"/>
            <w:lang w:val="sk-SK"/>
          </w:rPr>
          <w:t>o)</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Miesto výkonu štátnej služby je miesto (obec), kde je policajt zaradený do výkonu štátnej služby. Pre policajtov, ktorým častá zmena miesta výkonu štátnej služby vyplýva z osobitnej povahy zaradenia, možno ako pravidelné miesto výkonu štátnej služby dohodnúť aj miesto trvalého pobyt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Miesto pobytu je miesto trvalého pobytu, miesto prechodného pobytu alebo medzi nadriadeným a policajtom vopred písomne dohodnuté miesto pobytu rodiny policajta na území Slovenskej republi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Rodinou policajta je manžel alebo manželka a deti odkázané výživou na policajta podľa osobitného predpisu. </w:t>
      </w:r>
      <w:r w:rsidRPr="006F116F">
        <w:rPr>
          <w:rFonts w:ascii="Times New Roman" w:hAnsi="Times New Roman" w:cs="Times New Roman"/>
          <w:color w:val="000000" w:themeColor="text1"/>
          <w:sz w:val="24"/>
          <w:vertAlign w:val="superscript"/>
          <w:lang w:val="sk-SK"/>
        </w:rPr>
        <w:t>23)</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6) Ženatý policajt je tiež slobodný, rozvedený alebo ovdovený policajt, ktorý žije v domácnosti s niektorým členom rodiny uvedeným v </w:t>
      </w:r>
      <w:hyperlink r:id="rId317">
        <w:r w:rsidRPr="006F116F">
          <w:rPr>
            <w:rStyle w:val="Hypertextovprepojenie"/>
            <w:rFonts w:ascii="Times New Roman" w:hAnsi="Times New Roman" w:cs="Times New Roman"/>
            <w:color w:val="000000" w:themeColor="text1"/>
            <w:lang w:val="sk-SK"/>
          </w:rPr>
          <w:t>odseku 5</w:t>
        </w:r>
      </w:hyperlink>
      <w:r w:rsidRPr="006F116F">
        <w:rPr>
          <w:rFonts w:ascii="Times New Roman" w:hAnsi="Times New Roman" w:cs="Times New Roman"/>
          <w:color w:val="000000" w:themeColor="text1"/>
          <w:sz w:val="24"/>
          <w:lang w:val="sk-SK"/>
        </w:rPr>
        <w:t>, ktorému poskytuje zaopatrenie, ak sa tento člen rodiny uznáva za ním vyživovanú osob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Ak policajtovi vznikne nárok na stravné z viacerých dôvodov, patrí mu len jedno stravné, ktoré je pre neho výhodnejšie.</w:t>
      </w:r>
      <w:bookmarkStart w:id="708" w:name="c_56992"/>
      <w:bookmarkStart w:id="709" w:name="pa_131"/>
      <w:bookmarkStart w:id="710" w:name="p_131"/>
      <w:bookmarkEnd w:id="708"/>
      <w:bookmarkEnd w:id="709"/>
      <w:bookmarkEnd w:id="71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31</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Tam, kde tento zákon požaduje preukázanie výdavkov a policajt ich nepreukáže z dôvodu straty dokladov, ktoré sa už nedajú získať náhradným spôsobom, môže nadriadený poskytnúť náhrady v ním uznanej výške s prihliadnutím na podmienky ustanovené v </w:t>
      </w:r>
      <w:hyperlink r:id="rId318">
        <w:r w:rsidRPr="006F116F">
          <w:rPr>
            <w:rStyle w:val="Hypertextovprepojenie"/>
            <w:rFonts w:ascii="Times New Roman" w:hAnsi="Times New Roman" w:cs="Times New Roman"/>
            <w:color w:val="000000" w:themeColor="text1"/>
            <w:lang w:val="sk-SK"/>
          </w:rPr>
          <w:t>§ 37 ods. 2</w:t>
        </w:r>
      </w:hyperlink>
      <w:r w:rsidRPr="006F116F">
        <w:rPr>
          <w:rFonts w:ascii="Times New Roman" w:hAnsi="Times New Roman" w:cs="Times New Roman"/>
          <w:color w:val="000000" w:themeColor="text1"/>
          <w:sz w:val="24"/>
          <w:lang w:val="sk-SK"/>
        </w:rPr>
        <w:t xml:space="preserve"> a </w:t>
      </w:r>
      <w:hyperlink r:id="rId319">
        <w:r w:rsidRPr="006F116F">
          <w:rPr>
            <w:rStyle w:val="Hypertextovprepojenie"/>
            <w:rFonts w:ascii="Times New Roman" w:hAnsi="Times New Roman" w:cs="Times New Roman"/>
            <w:color w:val="000000" w:themeColor="text1"/>
            <w:lang w:val="sk-SK"/>
          </w:rPr>
          <w:t>7</w:t>
        </w:r>
      </w:hyperlink>
      <w:r w:rsidRPr="006F116F">
        <w:rPr>
          <w:rFonts w:ascii="Times New Roman" w:hAnsi="Times New Roman" w:cs="Times New Roman"/>
          <w:color w:val="000000" w:themeColor="text1"/>
          <w:sz w:val="24"/>
          <w:lang w:val="sk-SK"/>
        </w:rPr>
        <w:t>.</w:t>
      </w:r>
    </w:p>
    <w:p w:rsidR="00271AB0" w:rsidRPr="006F116F" w:rsidRDefault="00271AB0" w:rsidP="00271AB0">
      <w:pPr>
        <w:pStyle w:val="Zkladntext"/>
        <w:rPr>
          <w:rFonts w:ascii="Times New Roman" w:hAnsi="Times New Roman" w:cs="Times New Roman"/>
          <w:color w:val="000000" w:themeColor="text1"/>
          <w:sz w:val="24"/>
        </w:rPr>
      </w:pPr>
      <w:bookmarkStart w:id="711" w:name="c_57036"/>
      <w:bookmarkStart w:id="712" w:name="pa_132"/>
      <w:bookmarkEnd w:id="711"/>
      <w:bookmarkEnd w:id="712"/>
      <w:r w:rsidRPr="006F116F">
        <w:rPr>
          <w:rFonts w:ascii="Times New Roman" w:hAnsi="Times New Roman" w:cs="Times New Roman"/>
          <w:color w:val="000000" w:themeColor="text1"/>
          <w:sz w:val="24"/>
        </w:rPr>
        <w:t xml:space="preserve"> </w:t>
      </w:r>
      <w:bookmarkStart w:id="713" w:name="p_132"/>
      <w:bookmarkEnd w:id="713"/>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32</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Ak policajt požiada o poskytnutie preddavku na náhrady podľa </w:t>
      </w:r>
      <w:hyperlink r:id="rId320">
        <w:r w:rsidRPr="006F116F">
          <w:rPr>
            <w:rStyle w:val="Hypertextovprepojenie"/>
            <w:rFonts w:ascii="Times New Roman" w:hAnsi="Times New Roman" w:cs="Times New Roman"/>
            <w:color w:val="000000" w:themeColor="text1"/>
            <w:lang w:val="sk-SK"/>
          </w:rPr>
          <w:t>§ 111</w:t>
        </w:r>
      </w:hyperlink>
      <w:r w:rsidRPr="006F116F">
        <w:rPr>
          <w:rFonts w:ascii="Times New Roman" w:hAnsi="Times New Roman" w:cs="Times New Roman"/>
          <w:color w:val="000000" w:themeColor="text1"/>
          <w:sz w:val="24"/>
          <w:lang w:val="sk-SK"/>
        </w:rPr>
        <w:t>, je nadriadený povinný poskytnúť mu tento preddavok do výšky predpokladaných náhrad.</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Nadriadený je povinný poskytnúť policajtovi pri zahraničnej služobnej ceste preddavok primerane podľa osobitného predpisu.</w:t>
      </w:r>
      <w:r w:rsidRPr="006F116F">
        <w:rPr>
          <w:rFonts w:ascii="Times New Roman" w:hAnsi="Times New Roman" w:cs="Times New Roman"/>
          <w:color w:val="000000" w:themeColor="text1"/>
          <w:sz w:val="24"/>
          <w:vertAlign w:val="superscript"/>
          <w:lang w:val="sk-SK"/>
        </w:rPr>
        <w:t>29a)</w:t>
      </w:r>
      <w:bookmarkStart w:id="714" w:name="c_57134"/>
      <w:bookmarkStart w:id="715" w:name="pa_133"/>
      <w:bookmarkStart w:id="716" w:name="p_133"/>
      <w:bookmarkEnd w:id="714"/>
      <w:bookmarkEnd w:id="715"/>
      <w:bookmarkEnd w:id="71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33</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 je povinný do desiatich pracovných dní po skončení služobnej cesty predložiť nadriadenému písomné doklady na vyúčtovanie služobnej cesty a tiež vrátiť nevyúčtovaný preddavo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Nadriadený je povinný do desiatich pracovných dní odo dňa predloženia písomných dokladov vykonať vyúčtovanie služobnej cesty policajta; pri vyúčtovaní služobnej cesty postupuje nadriadený v súlade s osobitným predpisom. </w:t>
      </w:r>
      <w:r w:rsidRPr="006F116F">
        <w:rPr>
          <w:rFonts w:ascii="Times New Roman" w:hAnsi="Times New Roman" w:cs="Times New Roman"/>
          <w:color w:val="000000" w:themeColor="text1"/>
          <w:sz w:val="24"/>
          <w:vertAlign w:val="superscript"/>
          <w:lang w:val="sk-SK"/>
        </w:rPr>
        <w:t>29b)</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olicajt je povinný vyúčtovanie stravného v eurách alebo cudzej mene za uplynulý mesiac predložiť nadriadenému do desiateho dňa nasledujúceho mesiaca.</w:t>
      </w:r>
      <w:bookmarkStart w:id="717" w:name="c_57249"/>
      <w:bookmarkStart w:id="718" w:name="pa_134"/>
      <w:bookmarkStart w:id="719" w:name="p_134"/>
      <w:bookmarkEnd w:id="717"/>
      <w:bookmarkEnd w:id="718"/>
      <w:bookmarkEnd w:id="71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34</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Na zmenu osobného stavu policajta, ktorá je rozhodujúca pre nároky podľa tohto zákona, sa prihliadne odo dňa, keď zmena nastala.</w:t>
      </w:r>
    </w:p>
    <w:p w:rsidR="00271AB0" w:rsidRPr="006F116F" w:rsidRDefault="00271AB0" w:rsidP="00271AB0">
      <w:pPr>
        <w:pStyle w:val="Zkladntext"/>
        <w:rPr>
          <w:rFonts w:ascii="Times New Roman" w:hAnsi="Times New Roman" w:cs="Times New Roman"/>
          <w:color w:val="000000" w:themeColor="text1"/>
          <w:sz w:val="24"/>
        </w:rPr>
      </w:pPr>
      <w:bookmarkStart w:id="720" w:name="c_57271"/>
      <w:bookmarkEnd w:id="720"/>
    </w:p>
    <w:p w:rsidR="00271AB0" w:rsidRPr="006F116F" w:rsidRDefault="00271AB0" w:rsidP="00271AB0">
      <w:pPr>
        <w:pStyle w:val="Nadpis2"/>
        <w:rPr>
          <w:rFonts w:ascii="Times New Roman" w:hAnsi="Times New Roman" w:cs="Times New Roman"/>
          <w:color w:val="000000" w:themeColor="text1"/>
          <w:sz w:val="24"/>
          <w:szCs w:val="24"/>
          <w:lang w:val="sk-SK"/>
        </w:rPr>
      </w:pPr>
      <w:bookmarkStart w:id="721" w:name="šiesta-časť"/>
      <w:bookmarkEnd w:id="439"/>
      <w:bookmarkEnd w:id="704"/>
      <w:r w:rsidRPr="006F116F">
        <w:rPr>
          <w:rFonts w:ascii="Times New Roman" w:hAnsi="Times New Roman" w:cs="Times New Roman"/>
          <w:color w:val="000000" w:themeColor="text1"/>
          <w:sz w:val="24"/>
          <w:szCs w:val="24"/>
          <w:lang w:val="sk-SK"/>
        </w:rPr>
        <w:t>ŠIESTA ČASŤ</w:t>
      </w:r>
    </w:p>
    <w:p w:rsidR="00271AB0" w:rsidRPr="006F116F" w:rsidRDefault="00271AB0" w:rsidP="00271AB0">
      <w:pPr>
        <w:pStyle w:val="Nadpis2"/>
        <w:rPr>
          <w:rFonts w:ascii="Times New Roman" w:hAnsi="Times New Roman" w:cs="Times New Roman"/>
          <w:color w:val="000000" w:themeColor="text1"/>
          <w:sz w:val="24"/>
          <w:szCs w:val="24"/>
          <w:lang w:val="sk-SK"/>
        </w:rPr>
      </w:pPr>
      <w:bookmarkStart w:id="722" w:name="X73ba80064185212732dda08850685683d118971"/>
      <w:bookmarkEnd w:id="721"/>
      <w:r w:rsidRPr="006F116F">
        <w:rPr>
          <w:rFonts w:ascii="Times New Roman" w:hAnsi="Times New Roman" w:cs="Times New Roman"/>
          <w:color w:val="000000" w:themeColor="text1"/>
          <w:sz w:val="24"/>
          <w:szCs w:val="24"/>
          <w:lang w:val="sk-SK"/>
        </w:rPr>
        <w:t>BEZPEČNOSŤ A OCHRANA ZDRAVIA PRI VÝKONE ŠTÁTNEJ SLUŽBY</w:t>
      </w:r>
    </w:p>
    <w:p w:rsidR="00271AB0" w:rsidRPr="006F116F" w:rsidRDefault="00271AB0" w:rsidP="00271AB0">
      <w:pPr>
        <w:pStyle w:val="FirstParagraph"/>
        <w:rPr>
          <w:rFonts w:ascii="Times New Roman" w:hAnsi="Times New Roman" w:cs="Times New Roman"/>
          <w:color w:val="000000" w:themeColor="text1"/>
          <w:sz w:val="24"/>
          <w:lang w:val="sk-SK"/>
        </w:rPr>
      </w:pPr>
      <w:bookmarkStart w:id="723" w:name="c_57281"/>
      <w:bookmarkEnd w:id="723"/>
    </w:p>
    <w:p w:rsidR="00271AB0" w:rsidRPr="006F116F" w:rsidRDefault="00271AB0" w:rsidP="00271AB0">
      <w:pPr>
        <w:pStyle w:val="Nadpis5"/>
        <w:rPr>
          <w:rFonts w:ascii="Times New Roman" w:hAnsi="Times New Roman" w:cs="Times New Roman"/>
          <w:color w:val="000000" w:themeColor="text1"/>
          <w:szCs w:val="24"/>
          <w:lang w:val="sk-SK"/>
        </w:rPr>
      </w:pPr>
      <w:bookmarkStart w:id="724" w:name="bezpečnosť-a-ochrana-zdravia"/>
      <w:r w:rsidRPr="006F116F">
        <w:rPr>
          <w:rFonts w:ascii="Times New Roman" w:hAnsi="Times New Roman" w:cs="Times New Roman"/>
          <w:color w:val="000000" w:themeColor="text1"/>
          <w:szCs w:val="24"/>
          <w:lang w:val="sk-SK"/>
        </w:rPr>
        <w:t>Bezpečnosť a ochrana zdravia</w:t>
      </w:r>
      <w:bookmarkStart w:id="725" w:name="c_57285"/>
      <w:bookmarkStart w:id="726" w:name="pa_135"/>
      <w:bookmarkStart w:id="727" w:name="p_135"/>
      <w:bookmarkEnd w:id="725"/>
      <w:bookmarkEnd w:id="726"/>
      <w:bookmarkEnd w:id="72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35</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Starostlivosť o bezpečnosť a ochranu zdravia policajtov pri výkone štátnej služby zaisťuje služobný úrad.</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Služobný úrad je povinný najmä</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vytvárať podmienky pre bezpečný a zdravie nepoškodzujúci výkon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riadiť, koordinovať a trvale zvyšovať úroveň bezpečnosti a ochrany zdravia, technických zariadení a pracovného prostredia pri výkone štátnej služby, vykonávať kontrolu predmetných úloh a zabezpečovať odstránenie zistených závad,</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zisťovať a odstraňovať príčiny služobných úrazov a chorôb z povolania, evidovať ich, oznamovať ich príslušným orgánom a robiť opatrenia potrebné na náprav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priebežne vyhodnocovať nebezpečenstvá vyplývajúce z výkonu štátnej služby a na ich základe aktualizovať osobitný predpis na bezplatné poskytovanie osobných ochranných služobných prostriedkov, kontrolovať ich používanie a vytvárať podmienky na ich údržbu a udržiavanie nezávadného stav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poskytovať podľa osobitného predpisu umývacie, čistiace a dezinfekčné prostriedky, ako aj ochranné nápoj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umožňovať príslušným odborovým orgánom vykonávať kontrolu plnenia úloh v oblasti bezpečnosti a ochrany zdravia pri výkone štátnej služby, ako aj účasť pri zisťovaní okolností a príčin vzniku služobných úrazov a chorôb z povolan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oboznamovať policajtov s príslušnými právnymi predpismi, zásadami a novými poznatkami na zaistenie bezpečnosti a ochrany zdravia pri výkone štátnej služby, pravidelne preverovať ich vedomosti, viesť záznamy o vykonaných školeniach a predpísaných skúškach,</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h) zabezpečiť dodržiavanie právnych noriem o požiarnej ochrane, plniť z nich vyplývajúce príkazy, zákazy a pokyny a vykonávať pravidelnú kontrolu ich plnen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i) chrániť zdravie policajtov, aby nebolo ohrozované fajčením v priestoroch, kde sa vykonáva štátna služba.</w:t>
      </w:r>
      <w:bookmarkStart w:id="728" w:name="c_57525"/>
      <w:bookmarkStart w:id="729" w:name="pa_136"/>
      <w:bookmarkStart w:id="730" w:name="p_136"/>
      <w:bookmarkEnd w:id="728"/>
      <w:bookmarkEnd w:id="729"/>
      <w:bookmarkEnd w:id="73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36</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licajt je povinný dbať o svoju bezpečnosť a o svoje zdravie pri výkone štátnej služby. Ďalej je povinný</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dodržiavať právne predpisy na zaistenie bezpečnosti a ochrany zdravia pri výkone štátnej služby a právne predpisy o požiarnej ochran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zúčastňovať sa na školeniach uskutočňovaných v záujme zvýšenia bezpečnosti a ochrany zdravia pri výkone štátnej služby a absolvovať predpísané skúšky a lekárske prehliadk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bezodkladne oznamovať nadriadenému poruchy a nedostatky, ktoré by mohli ohroziť bezpečnosť a ochranu zdravia pri výkone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nepožívať alkoholické nápoje a iné návykové látky, požívatiny a liečivá, ktoré obsahujú alkohol a iné návykové látky, na miestach výkonu štátnej služby a v dobe výkonu štátnej služby ani mimo týchto miest, nenastupovať pod ich vplyvom do výkonu štátnej služby a dodržiavať ustanovený zákaz fajčenia na miestach, kde sa vykonáva štátna služba, ak si to vyžaduje dôležitý záujem štátnej služby, minister môže povoliť požívanie alkoholu, požívatín a liečiv obsahujúcich alkohol,</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podrobiť sa v súvislosti s výkonom štátnej služby dychovej skúške, prípadne aj vyšetreniu, ktoré nariadil nadriadený, aby zistil, či policajt nie je pod vplyvom alkoholu alebo iných návykových láto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používať pri výkone štátnej služby predpísané ochranné zariadenia a osobné ochranné služobné prostriedk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prísne dodržiavať bezpečnostné opatrenia pri manipulácii so zbraňami, pri práci s bojovou a inou technikou a dodržiavať pravidlá požiarnej ochrany.</w:t>
      </w:r>
      <w:bookmarkStart w:id="731" w:name="c_57813"/>
      <w:bookmarkStart w:id="732" w:name="pa_137"/>
      <w:bookmarkStart w:id="733" w:name="p_137"/>
      <w:bookmarkEnd w:id="731"/>
      <w:bookmarkEnd w:id="732"/>
      <w:bookmarkEnd w:id="733"/>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37</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ríslušný odborový orgán má právo vykonávať kontrolu nad bezpečnosťou a ochranou zdravia pri výkone štátnej služby; pritom má právo kontrolovať, ako nadriadený plní svoje povinnosti v starostlivosti o bezpečnosť a ochranu zdravia pri výkone štátnej služby.</w:t>
      </w:r>
      <w:bookmarkStart w:id="734" w:name="c_57851"/>
      <w:bookmarkStart w:id="735" w:name="pa_138"/>
      <w:bookmarkStart w:id="736" w:name="p_138"/>
      <w:bookmarkEnd w:id="734"/>
      <w:bookmarkEnd w:id="735"/>
      <w:bookmarkEnd w:id="73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38</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Štátny odborný dozor nad bezpečnosťou a požiarnou ochranou vykonáva orgán dozoru služobného úradu podľa osobitného predpisu. </w:t>
      </w:r>
      <w:r w:rsidRPr="006F116F">
        <w:rPr>
          <w:rFonts w:ascii="Times New Roman" w:hAnsi="Times New Roman" w:cs="Times New Roman"/>
          <w:color w:val="000000" w:themeColor="text1"/>
          <w:sz w:val="24"/>
          <w:vertAlign w:val="superscript"/>
          <w:lang w:val="sk-SK"/>
        </w:rPr>
        <w:t>30)</w:t>
      </w:r>
      <w:bookmarkStart w:id="737" w:name="c_57870"/>
      <w:bookmarkStart w:id="738" w:name="pa_139"/>
      <w:bookmarkStart w:id="739" w:name="p_139"/>
      <w:bookmarkEnd w:id="737"/>
      <w:bookmarkEnd w:id="738"/>
      <w:bookmarkEnd w:id="73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39</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Všeobecne záväzné právne predpisy a interné predpisy na zaistenie bezpečnosti a ochrany zdravia pri výkone štátnej služby, ako aj hygienické, protiepidemické, dopravné predpisy, predpisy o požiarnej ochrane, o zaobchádzaní s horľavinami, výbušninami, zbraňami, rádioaktívnymi látkami, jedmi a inými látkami škodlivými zdraviu sú predpisy na ochranu života a zdravia, ak upravujú otázky týkajúce sa ochrany života a zdravia.</w:t>
      </w:r>
      <w:bookmarkStart w:id="740" w:name="c_57929"/>
      <w:bookmarkStart w:id="741" w:name="pa_140"/>
      <w:bookmarkStart w:id="742" w:name="p_140"/>
      <w:bookmarkEnd w:id="740"/>
      <w:bookmarkEnd w:id="741"/>
      <w:bookmarkEnd w:id="74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40</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Náklady spojené so zaistením bezpečnosti a ochrany zdravia pri výkone štátnej služby a požiarnej ochrany podľa tohto zákona uhrádza služobný úrad.</w:t>
      </w:r>
    </w:p>
    <w:p w:rsidR="00271AB0" w:rsidRPr="006F116F" w:rsidRDefault="00271AB0" w:rsidP="00271AB0">
      <w:pPr>
        <w:pStyle w:val="Zkladntext"/>
        <w:rPr>
          <w:rFonts w:ascii="Times New Roman" w:hAnsi="Times New Roman" w:cs="Times New Roman"/>
          <w:color w:val="000000" w:themeColor="text1"/>
          <w:sz w:val="24"/>
        </w:rPr>
      </w:pPr>
      <w:bookmarkStart w:id="743" w:name="c_57952"/>
      <w:bookmarkEnd w:id="743"/>
    </w:p>
    <w:p w:rsidR="00271AB0" w:rsidRPr="006F116F" w:rsidRDefault="00271AB0" w:rsidP="00271AB0">
      <w:pPr>
        <w:pStyle w:val="Nadpis2"/>
        <w:rPr>
          <w:rFonts w:ascii="Times New Roman" w:hAnsi="Times New Roman" w:cs="Times New Roman"/>
          <w:color w:val="000000" w:themeColor="text1"/>
          <w:sz w:val="24"/>
          <w:szCs w:val="24"/>
          <w:lang w:val="sk-SK"/>
        </w:rPr>
      </w:pPr>
      <w:bookmarkStart w:id="744" w:name="siedma-časť"/>
      <w:bookmarkEnd w:id="722"/>
      <w:bookmarkEnd w:id="724"/>
      <w:r w:rsidRPr="006F116F">
        <w:rPr>
          <w:rFonts w:ascii="Times New Roman" w:hAnsi="Times New Roman" w:cs="Times New Roman"/>
          <w:color w:val="000000" w:themeColor="text1"/>
          <w:sz w:val="24"/>
          <w:szCs w:val="24"/>
          <w:lang w:val="sk-SK"/>
        </w:rPr>
        <w:t>SIEDMA ČASŤ</w:t>
      </w:r>
    </w:p>
    <w:p w:rsidR="00271AB0" w:rsidRPr="006F116F" w:rsidRDefault="00271AB0" w:rsidP="00271AB0">
      <w:pPr>
        <w:pStyle w:val="Nadpis2"/>
        <w:rPr>
          <w:rFonts w:ascii="Times New Roman" w:hAnsi="Times New Roman" w:cs="Times New Roman"/>
          <w:color w:val="000000" w:themeColor="text1"/>
          <w:sz w:val="24"/>
          <w:szCs w:val="24"/>
          <w:lang w:val="sk-SK"/>
        </w:rPr>
      </w:pPr>
      <w:bookmarkStart w:id="745" w:name="starostlivosť-o-policajtov"/>
      <w:bookmarkEnd w:id="744"/>
      <w:r w:rsidRPr="006F116F">
        <w:rPr>
          <w:rFonts w:ascii="Times New Roman" w:hAnsi="Times New Roman" w:cs="Times New Roman"/>
          <w:color w:val="000000" w:themeColor="text1"/>
          <w:sz w:val="24"/>
          <w:szCs w:val="24"/>
          <w:lang w:val="sk-SK"/>
        </w:rPr>
        <w:t>STAROSTLIVOSŤ O POLICAJTOV</w:t>
      </w:r>
    </w:p>
    <w:p w:rsidR="00271AB0" w:rsidRPr="006F116F" w:rsidRDefault="00271AB0" w:rsidP="00271AB0">
      <w:pPr>
        <w:pStyle w:val="FirstParagraph"/>
        <w:rPr>
          <w:rFonts w:ascii="Times New Roman" w:hAnsi="Times New Roman" w:cs="Times New Roman"/>
          <w:color w:val="000000" w:themeColor="text1"/>
          <w:sz w:val="24"/>
          <w:lang w:val="sk-SK"/>
        </w:rPr>
      </w:pPr>
      <w:bookmarkStart w:id="746" w:name="c_57957"/>
      <w:bookmarkStart w:id="747" w:name="pa_141"/>
      <w:bookmarkEnd w:id="746"/>
      <w:bookmarkEnd w:id="747"/>
      <w:r w:rsidRPr="006F116F">
        <w:rPr>
          <w:rFonts w:ascii="Times New Roman" w:hAnsi="Times New Roman" w:cs="Times New Roman"/>
          <w:color w:val="000000" w:themeColor="text1"/>
          <w:sz w:val="24"/>
          <w:lang w:val="sk-SK"/>
        </w:rPr>
        <w:t xml:space="preserve"> </w:t>
      </w:r>
      <w:bookmarkStart w:id="748" w:name="p_141"/>
      <w:bookmarkEnd w:id="748"/>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41</w:t>
      </w:r>
      <w:bookmarkStart w:id="749" w:name="c_57959"/>
      <w:bookmarkEnd w:id="749"/>
    </w:p>
    <w:p w:rsidR="00271AB0" w:rsidRPr="006F116F" w:rsidRDefault="00271AB0" w:rsidP="00271AB0">
      <w:pPr>
        <w:pStyle w:val="Nadpis5"/>
        <w:rPr>
          <w:rFonts w:ascii="Times New Roman" w:hAnsi="Times New Roman" w:cs="Times New Roman"/>
          <w:color w:val="000000" w:themeColor="text1"/>
          <w:szCs w:val="24"/>
          <w:lang w:val="sk-SK"/>
        </w:rPr>
      </w:pPr>
      <w:bookmarkStart w:id="750" w:name="podmienky-výkonu-štátnej-služby"/>
      <w:r w:rsidRPr="006F116F">
        <w:rPr>
          <w:rFonts w:ascii="Times New Roman" w:hAnsi="Times New Roman" w:cs="Times New Roman"/>
          <w:color w:val="000000" w:themeColor="text1"/>
          <w:szCs w:val="24"/>
          <w:lang w:val="sk-SK"/>
        </w:rPr>
        <w:t>Podmienky výkonu štát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Nadriadený vytvára policajtovi podmienky na riadny a pokiaľ možno bezpečný výkon štát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Nadriadený je povinný najmä</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oboznamovať policajtov s internými predpismi a informáciami potrebnými na riadny výkon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starať sa o získavanie, zvyšovanie a prehlbovanie kvalifikácie policajto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zabezpečovať pre policajtov zdravotnú starostlivosť, zriaďovať a udržiavať zdravotnícke zariaden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zriaďovať, udržiavať a zlepšovať sociálne zariaden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starať sa o vzhľad, úpravu a zlepšovanie pracovís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zabezpečovať ubytovanie policajto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vytvárať podmienky na uspokojovanie kultúrnych, rekreačných a telovýchovných potrieb a záujmov policajto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h) zabezpečiť policajtom vo všetkých zmenách stravovanie zodpovedajúce zásadám správnej výživy priamo v služobnom úrade alebo v jeho blízkosti. Túto povinnosť nemá voči policajtom vyslaným na služobnú cestu, v prípadoch, ak to vylučujú podmienky výkonu služby, a voči policajtom, ktorým poskytuje </w:t>
      </w:r>
      <w:r w:rsidRPr="006F116F">
        <w:rPr>
          <w:rFonts w:ascii="Times New Roman" w:hAnsi="Times New Roman" w:cs="Times New Roman"/>
          <w:color w:val="FF0000"/>
          <w:sz w:val="24"/>
          <w:lang w:val="sk-SK"/>
        </w:rPr>
        <w:t>finančný príspevok na stravovanie</w:t>
      </w:r>
      <w:r w:rsidRPr="006F116F">
        <w:rPr>
          <w:rFonts w:ascii="Times New Roman" w:hAnsi="Times New Roman" w:cs="Times New Roman"/>
          <w:color w:val="000000" w:themeColor="text1"/>
          <w:sz w:val="24"/>
          <w:lang w:val="sk-SK"/>
        </w:rPr>
        <w: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i) zabezpečovať stravovanie podľa písmena h) podávaním jedného teplého hlavného jedla vrátane vhodného nápoja policajtovi v priebehu zmeny vo vlastnom stravovacom zariadení, v stravovacom zariadení iného zamestnávateľa alebo prostredníctvom právnickej osoby alebo fyzickej osoby, ktorá má oprávnenie sprostredkovať stravovacie služby, ak ich sprostredkuje u právnickej alebo fyzickej osoby, ktorá má oprávnenie poskytovať stravovacie služby. Pri zabezpečovaní stravovania prostredníctvom právnickej osoby alebo fyzickej osoby, ktorá má oprávnenie sprostredkovať stravovacie služby, prostredníctvom stravovacích poukážok je výška poplatku za sprostredkované stravovacie služby najviac 2% z hodnoty sumy uvedenej na stravovacej poukážke. Na účely stravovania sa za zmenu považuje výkon štátnej služby dlhší ako štyri hodiny. Ak zmena trvá viac ako 11 hodín, ale netrvá viac ako 12 hodín, nadriadený môže zabezpečiť poskytnutie ďalšieho teplého hlavného jedla; pri zmene trvajúcej viac ako 12 hodín je však povinný jeho poskytnutie zabezpečiť. Ak zmena trvá viac ako 17 hodín, nadriadený môže zabezpečiť poskytnutie tretieho teplého hlavného jedl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j) prispievať na stravovanie podľa písmen h) a i) vo výške 65% ceny teplého hlavného jedla, najviac však 65% stravného poskytovaného pri služobnej ceste v trvaní 5 až 12 hodín podľa osobitného predpisu, </w:t>
      </w:r>
      <w:r w:rsidRPr="006F116F">
        <w:rPr>
          <w:rFonts w:ascii="Times New Roman" w:hAnsi="Times New Roman" w:cs="Times New Roman"/>
          <w:color w:val="000000" w:themeColor="text1"/>
          <w:sz w:val="24"/>
          <w:vertAlign w:val="superscript"/>
          <w:lang w:val="sk-SK"/>
        </w:rPr>
        <w:t>31)</w:t>
      </w:r>
      <w:r w:rsidRPr="006F116F">
        <w:rPr>
          <w:rFonts w:ascii="Times New Roman" w:hAnsi="Times New Roman" w:cs="Times New Roman"/>
          <w:color w:val="000000" w:themeColor="text1"/>
          <w:sz w:val="24"/>
          <w:lang w:val="sk-SK"/>
        </w:rPr>
        <w:t xml:space="preserve"> rovnako tak poskytovať príspevok podľa osobitného predpisu, </w:t>
      </w:r>
      <w:r w:rsidRPr="006F116F">
        <w:rPr>
          <w:rFonts w:ascii="Times New Roman" w:hAnsi="Times New Roman" w:cs="Times New Roman"/>
          <w:color w:val="000000" w:themeColor="text1"/>
          <w:sz w:val="24"/>
          <w:vertAlign w:val="superscript"/>
          <w:lang w:val="sk-SK"/>
        </w:rPr>
        <w:t>32)</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 zabezpečiť vybavenie pracoviska, na ktorom sa vykonáva štátna služba v noci, prostriedkami na poskytnutie prvej pomoci vrátane zabezpečenia prostriedkov umožňujúcich privolať rýchlu lekársku pomoc.</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Nadriadený môže poskytovať policajtovi finančný príspevok v sume uvedenej v </w:t>
      </w:r>
      <w:hyperlink r:id="rId321">
        <w:r w:rsidRPr="006F116F">
          <w:rPr>
            <w:rStyle w:val="Hypertextovprepojenie"/>
            <w:rFonts w:ascii="Times New Roman" w:hAnsi="Times New Roman" w:cs="Times New Roman"/>
            <w:color w:val="000000" w:themeColor="text1"/>
            <w:lang w:val="sk-SK"/>
          </w:rPr>
          <w:t>odseku 2 písm. j)</w:t>
        </w:r>
      </w:hyperlink>
      <w:r w:rsidRPr="006F116F">
        <w:rPr>
          <w:rFonts w:ascii="Times New Roman" w:hAnsi="Times New Roman" w:cs="Times New Roman"/>
          <w:color w:val="000000" w:themeColor="text1"/>
          <w:sz w:val="24"/>
          <w:lang w:val="sk-SK"/>
        </w:rPr>
        <w:t xml:space="preserve">, iba ak povinnosť nadriadeného zabezpečiť policajtovi stravovanie vylučujú podmienky výkonu štátnej služby alebo nadriadený nemôže zabezpečiť stravovanie podľa </w:t>
      </w:r>
      <w:hyperlink r:id="rId322">
        <w:r w:rsidRPr="006F116F">
          <w:rPr>
            <w:rStyle w:val="Hypertextovprepojenie"/>
            <w:rFonts w:ascii="Times New Roman" w:hAnsi="Times New Roman" w:cs="Times New Roman"/>
            <w:color w:val="000000" w:themeColor="text1"/>
            <w:lang w:val="sk-SK"/>
          </w:rPr>
          <w:t>odseku 2 písm. h) a i)</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Ak nie je možné zabezpečiť stravovanie vo vlastnom stravovacom zariadení alebo v stravovacom zariadení iného zamestnávateľa, a ak nejde o prípady podľa odseku 3, nadriadený umožní policajtovi výber medzi zabezpečením stravovania prostredníctvom právnickej osoby alebo fyzickej osoby, ktorá má oprávnenie sprostredkovať stravovacie služby, formou stravovacej poukážky alebo finančným príspevkom na stravovanie v sume uvedenej v odseku 2 písm. j). Policajt je viazaný svojím výberom počas 12 mesiacov odo dňa, ku ktorému sa výber viaže. Podrobnosti výberu ustanoví služobný predpis.</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V kolektívnej zmluve možn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upraviť podmienky, za ktorých bude nadriadený poskytovať policajtom stravovanie počas trvania prekážok pri výkone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rozšíriť okruh policajtov, ktorým nadriadený zabezpečí stravovanie.</w:t>
      </w:r>
      <w:bookmarkStart w:id="751" w:name="c_59281"/>
      <w:bookmarkStart w:id="752" w:name="pa_141a"/>
      <w:bookmarkStart w:id="753" w:name="p_141a"/>
      <w:bookmarkEnd w:id="751"/>
      <w:bookmarkEnd w:id="752"/>
      <w:bookmarkEnd w:id="753"/>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41a</w:t>
      </w:r>
      <w:bookmarkStart w:id="754" w:name="c_59283"/>
      <w:bookmarkEnd w:id="754"/>
    </w:p>
    <w:p w:rsidR="00271AB0" w:rsidRPr="006F116F" w:rsidRDefault="00271AB0" w:rsidP="00271AB0">
      <w:pPr>
        <w:pStyle w:val="Nadpis5"/>
        <w:rPr>
          <w:rFonts w:ascii="Times New Roman" w:hAnsi="Times New Roman" w:cs="Times New Roman"/>
          <w:color w:val="000000" w:themeColor="text1"/>
          <w:szCs w:val="24"/>
          <w:lang w:val="sk-SK"/>
        </w:rPr>
      </w:pPr>
      <w:bookmarkStart w:id="755" w:name="príspevok-na-bývanie"/>
      <w:bookmarkEnd w:id="750"/>
      <w:r w:rsidRPr="006F116F">
        <w:rPr>
          <w:rFonts w:ascii="Times New Roman" w:hAnsi="Times New Roman" w:cs="Times New Roman"/>
          <w:color w:val="000000" w:themeColor="text1"/>
          <w:szCs w:val="24"/>
          <w:lang w:val="sk-SK"/>
        </w:rPr>
        <w:t>Príspevok na býva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ovi možno priznať príspevok na bývanie do výšky 232,36 eura mesačne, ak ďalej nie je ustanovené ina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íspevok na bývanie určuje minister v závislosti od miesta výkonu štátnej služby, služobných činností, ktoré policajt vykonáva, a útvaru jeho služobného zarade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ríspevok na bývanie nemožno priznať policajtov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a) ktorému sa poskytujú náhrady výdavkov pri prijatí alebo preložení na inú funkciu podľa </w:t>
      </w:r>
      <w:hyperlink r:id="rId323">
        <w:r w:rsidRPr="006F116F">
          <w:rPr>
            <w:rStyle w:val="Hypertextovprepojenie"/>
            <w:rFonts w:ascii="Times New Roman" w:hAnsi="Times New Roman" w:cs="Times New Roman"/>
            <w:color w:val="000000" w:themeColor="text1"/>
            <w:lang w:val="sk-SK"/>
          </w:rPr>
          <w:t>§ 113</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ktorý je zaradený do činnej zálohy z dôvodu vyslania na výkon štátnej služby v zahraničí,</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ktorý je vyslaný na služobnú cestu alebo na zahraničnú služobnú cestu trvajúcu nepretržite aspoň po dobu jedného mesiac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Príspevok na bývanie nepatrí policajtovi počas doby dočasného pozbavenia výkonu štátnej služby, výkonu väzby, zaradenia do neplatenej zálohy, zaradenia do zálohy pre prechodne nezaradených policajtov, ak táto doba trvá nepretržite aspoň jeden mesiac.</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Ak sa dočasné pozbavenie výkonu štátnej služby skončí, doplatí sa policajtovi za dobu dočasného pozbavenia výkonu štátnej služby príspevok na bývanie vo výške, v ktorej mu bol určený pred dočasným pozbavením; to neplatí, ak bolo konanie, pre ktoré bol policajt dočasne pozbavený výkonu štátnej služby, trestným činom, za ktorý bol právoplatne odsúdený, alebo ak trestné stíhanie o tomto trestnom čine nebolo právoplatne skončené, alebo ak bol pre konanie, pre ktoré bol dočasne pozbavený výkonu štátnej služby, prepustený zo služobného pomer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Ak trestné stíhanie bolo zastavené alebo ak sa skončilo právoplatným oslobodzujúcim rozsudkom, doplatí sa policajtovi za dobu výkonu väzby príspevok na bývanie vo výške, v ktorej mu bol určený pred výkonom väz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Policajt, ktorý prestal spĺňať podmienky na priznanie príspevku na bývanie, je povinný bezodkladne oznámiť túto skutočnosť nadriadenému.</w:t>
      </w:r>
      <w:bookmarkStart w:id="756" w:name="c_59700"/>
      <w:bookmarkStart w:id="757" w:name="pa_141b"/>
      <w:bookmarkStart w:id="758" w:name="p_141b"/>
      <w:bookmarkEnd w:id="756"/>
      <w:bookmarkEnd w:id="757"/>
      <w:bookmarkEnd w:id="758"/>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41b</w:t>
      </w:r>
      <w:bookmarkStart w:id="759" w:name="c_59702"/>
      <w:bookmarkEnd w:id="759"/>
    </w:p>
    <w:p w:rsidR="00271AB0" w:rsidRPr="006F116F" w:rsidRDefault="00271AB0" w:rsidP="00271AB0">
      <w:pPr>
        <w:pStyle w:val="Nadpis5"/>
        <w:rPr>
          <w:rFonts w:ascii="Times New Roman" w:hAnsi="Times New Roman" w:cs="Times New Roman"/>
          <w:color w:val="000000" w:themeColor="text1"/>
          <w:szCs w:val="24"/>
          <w:lang w:val="sk-SK"/>
        </w:rPr>
      </w:pPr>
      <w:bookmarkStart w:id="760" w:name="príspevok-na-rekreáciu"/>
      <w:bookmarkEnd w:id="755"/>
      <w:r w:rsidRPr="006F116F">
        <w:rPr>
          <w:rFonts w:ascii="Times New Roman" w:hAnsi="Times New Roman" w:cs="Times New Roman"/>
          <w:color w:val="000000" w:themeColor="text1"/>
          <w:szCs w:val="24"/>
          <w:lang w:val="sk-SK"/>
        </w:rPr>
        <w:t>Príspevok na rekreáci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licajtovi patrí príspevok na rekreáciu v rozsahu a za podmienok ustanovených osobitným predpisom.</w:t>
      </w:r>
      <w:r w:rsidRPr="006F116F">
        <w:rPr>
          <w:rFonts w:ascii="Times New Roman" w:hAnsi="Times New Roman" w:cs="Times New Roman"/>
          <w:color w:val="000000" w:themeColor="text1"/>
          <w:sz w:val="24"/>
          <w:vertAlign w:val="superscript"/>
          <w:lang w:val="sk-SK"/>
        </w:rPr>
        <w:t>32b)</w:t>
      </w:r>
    </w:p>
    <w:p w:rsidR="00271AB0" w:rsidRPr="006F116F" w:rsidRDefault="00271AB0" w:rsidP="00271AB0">
      <w:pPr>
        <w:pStyle w:val="Zkladntext"/>
        <w:rPr>
          <w:rFonts w:ascii="Times New Roman" w:hAnsi="Times New Roman" w:cs="Times New Roman"/>
          <w:color w:val="000000" w:themeColor="text1"/>
          <w:sz w:val="24"/>
        </w:rPr>
      </w:pPr>
      <w:bookmarkStart w:id="761" w:name="c_59721"/>
      <w:bookmarkStart w:id="762" w:name="pa_141c"/>
      <w:bookmarkEnd w:id="761"/>
      <w:bookmarkEnd w:id="762"/>
      <w:r w:rsidRPr="006F116F">
        <w:rPr>
          <w:rFonts w:ascii="Times New Roman" w:hAnsi="Times New Roman" w:cs="Times New Roman"/>
          <w:color w:val="000000" w:themeColor="text1"/>
          <w:sz w:val="24"/>
        </w:rPr>
        <w:t xml:space="preserve"> </w:t>
      </w:r>
      <w:bookmarkStart w:id="763" w:name="p_141c"/>
      <w:bookmarkEnd w:id="763"/>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41c</w:t>
      </w:r>
      <w:bookmarkStart w:id="764" w:name="c_59723"/>
      <w:bookmarkEnd w:id="764"/>
    </w:p>
    <w:p w:rsidR="00271AB0" w:rsidRPr="006F116F" w:rsidRDefault="00271AB0" w:rsidP="00271AB0">
      <w:pPr>
        <w:pStyle w:val="Nadpis5"/>
        <w:rPr>
          <w:rFonts w:ascii="Times New Roman" w:hAnsi="Times New Roman" w:cs="Times New Roman"/>
          <w:color w:val="000000" w:themeColor="text1"/>
          <w:szCs w:val="24"/>
          <w:lang w:val="sk-SK"/>
        </w:rPr>
      </w:pPr>
      <w:bookmarkStart w:id="765" w:name="príspevok-na-športovú-činnosť-dieťaťa"/>
      <w:bookmarkEnd w:id="760"/>
      <w:r w:rsidRPr="006F116F">
        <w:rPr>
          <w:rFonts w:ascii="Times New Roman" w:hAnsi="Times New Roman" w:cs="Times New Roman"/>
          <w:color w:val="000000" w:themeColor="text1"/>
          <w:szCs w:val="24"/>
          <w:lang w:val="sk-SK"/>
        </w:rPr>
        <w:t>Príspevok na športovú činnosť dieťať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licajtovi môže byť poskytnutý príspevok na športovú činnosť dieťaťa v rozsahu a za podmienok ustanovených osobitným predpisom.</w:t>
      </w:r>
      <w:r w:rsidRPr="006F116F">
        <w:rPr>
          <w:rFonts w:ascii="Times New Roman" w:hAnsi="Times New Roman" w:cs="Times New Roman"/>
          <w:color w:val="000000" w:themeColor="text1"/>
          <w:sz w:val="24"/>
          <w:vertAlign w:val="superscript"/>
          <w:lang w:val="sk-SK"/>
        </w:rPr>
        <w:t>32c)</w:t>
      </w:r>
      <w:bookmarkStart w:id="766" w:name="c_59748"/>
      <w:bookmarkEnd w:id="766"/>
    </w:p>
    <w:p w:rsidR="00271AB0" w:rsidRPr="006F116F" w:rsidRDefault="00271AB0" w:rsidP="00271AB0">
      <w:pPr>
        <w:pStyle w:val="Nadpis5"/>
        <w:rPr>
          <w:rFonts w:ascii="Times New Roman" w:hAnsi="Times New Roman" w:cs="Times New Roman"/>
          <w:color w:val="000000" w:themeColor="text1"/>
          <w:szCs w:val="24"/>
          <w:lang w:val="sk-SK"/>
        </w:rPr>
      </w:pPr>
      <w:bookmarkStart w:id="767" w:name="X08d6f5d28b8d4fc47d5aff9fbd33926c5c72d2a"/>
      <w:bookmarkEnd w:id="765"/>
      <w:r w:rsidRPr="006F116F">
        <w:rPr>
          <w:rFonts w:ascii="Times New Roman" w:hAnsi="Times New Roman" w:cs="Times New Roman"/>
          <w:color w:val="000000" w:themeColor="text1"/>
          <w:szCs w:val="24"/>
          <w:lang w:val="sk-SK"/>
        </w:rPr>
        <w:t>Získavanie, zvyšovanie a prehlbovanie kvalifikácie</w:t>
      </w:r>
      <w:bookmarkStart w:id="768" w:name="c_59757"/>
      <w:bookmarkStart w:id="769" w:name="pa_142"/>
      <w:bookmarkStart w:id="770" w:name="p_142"/>
      <w:bookmarkEnd w:id="768"/>
      <w:bookmarkEnd w:id="769"/>
      <w:bookmarkEnd w:id="77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42</w:t>
      </w:r>
      <w:bookmarkStart w:id="771" w:name="c_59759"/>
      <w:bookmarkEnd w:id="771"/>
    </w:p>
    <w:p w:rsidR="00271AB0" w:rsidRPr="006F116F" w:rsidRDefault="00271AB0" w:rsidP="00271AB0">
      <w:pPr>
        <w:pStyle w:val="Odstavec-1r"/>
        <w:rPr>
          <w:rFonts w:ascii="Times New Roman" w:hAnsi="Times New Roman" w:cs="Times New Roman"/>
          <w:color w:val="000000" w:themeColor="text1"/>
          <w:sz w:val="24"/>
          <w:lang w:val="sk-SK"/>
        </w:rPr>
      </w:pPr>
      <w:bookmarkStart w:id="772" w:name="nadpis-zrušený-od-1.1.2008"/>
      <w:bookmarkEnd w:id="767"/>
      <w:r w:rsidRPr="006F116F">
        <w:rPr>
          <w:rFonts w:ascii="Times New Roman" w:hAnsi="Times New Roman" w:cs="Times New Roman"/>
          <w:color w:val="000000" w:themeColor="text1"/>
          <w:sz w:val="24"/>
          <w:lang w:val="sk-SK"/>
        </w:rPr>
        <w:t xml:space="preserve"> (1) Služobný úrad v súlade s potrebami Policajného zboru je povinný starať sa o získavanie, zvyšovanie a prehlbovanie kvalifikácie policajtov. Na ten účel najmä</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zabezpečuje odborné vzdelávanie policajtov v školách (ďalej len "policajná škola") a ďalších vzdelávacích ustanovizniach ministerstv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b) vysiela policajtov na odborné vzdelávanie do iných škôl alebo ďalších vzdelávacích ustanovizní. </w:t>
      </w:r>
      <w:r w:rsidRPr="006F116F">
        <w:rPr>
          <w:rFonts w:ascii="Times New Roman" w:hAnsi="Times New Roman" w:cs="Times New Roman"/>
          <w:color w:val="000000" w:themeColor="text1"/>
          <w:sz w:val="24"/>
          <w:vertAlign w:val="superscript"/>
          <w:lang w:val="sk-SK"/>
        </w:rPr>
        <w:t>32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Odborné vzdelávanie umožňuje policajtovi získať, rozširovať, prehlbovať alebo obnovovať si vedomosti a zručnosti, získať spôsobilosť na vykonávanie predpísaných činností alebo získať potrebný stupeň vzdelania na účely splnenia kvalifikačného predpokladu vzdelania na výkon štátnej služby alebo kvalifikačnej požiadavky policajného vzdel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Služobný úrad, ktorým je ministerstvo, na vykonávanie odborného vzdelávania policajtov podľa </w:t>
      </w:r>
      <w:hyperlink r:id="rId324">
        <w:r w:rsidRPr="006F116F">
          <w:rPr>
            <w:rStyle w:val="Hypertextovprepojenie"/>
            <w:rFonts w:ascii="Times New Roman" w:hAnsi="Times New Roman" w:cs="Times New Roman"/>
            <w:color w:val="000000" w:themeColor="text1"/>
            <w:lang w:val="sk-SK"/>
          </w:rPr>
          <w:t>odseku 1 písm. a)</w:t>
        </w:r>
      </w:hyperlink>
      <w:r w:rsidRPr="006F116F">
        <w:rPr>
          <w:rFonts w:ascii="Times New Roman" w:hAnsi="Times New Roman" w:cs="Times New Roman"/>
          <w:color w:val="000000" w:themeColor="text1"/>
          <w:sz w:val="24"/>
          <w:lang w:val="sk-SK"/>
        </w:rPr>
        <w:t xml:space="preserve"> môže zriaďovať policajné školy a ďalšie vzdelávacie ustanovizne.</w:t>
      </w:r>
    </w:p>
    <w:p w:rsidR="00271AB0" w:rsidRPr="006F116F" w:rsidRDefault="00271AB0" w:rsidP="00271AB0">
      <w:pPr>
        <w:pStyle w:val="Zkladntext"/>
        <w:rPr>
          <w:rFonts w:ascii="Times New Roman" w:hAnsi="Times New Roman" w:cs="Times New Roman"/>
          <w:color w:val="000000" w:themeColor="text1"/>
          <w:sz w:val="24"/>
        </w:rPr>
      </w:pPr>
      <w:bookmarkStart w:id="773" w:name="c_60256"/>
      <w:bookmarkStart w:id="774" w:name="pa_142a"/>
      <w:bookmarkEnd w:id="773"/>
      <w:bookmarkEnd w:id="774"/>
      <w:r w:rsidRPr="006F116F">
        <w:rPr>
          <w:rFonts w:ascii="Times New Roman" w:hAnsi="Times New Roman" w:cs="Times New Roman"/>
          <w:color w:val="000000" w:themeColor="text1"/>
          <w:sz w:val="24"/>
        </w:rPr>
        <w:t xml:space="preserve"> </w:t>
      </w:r>
      <w:bookmarkStart w:id="775" w:name="p_142a"/>
      <w:bookmarkEnd w:id="77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42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Za získavanie kvalifikácie na účely tohto zákona sa považuje odborné vzdelávanie policajtov, ktorého cieľom je získať policajné vzdela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Služobný úrad umožní policajtovi zaradenému v prípravnej štátnej službe získať policajné vzdelanie štúdiom v policajnej škole alebo inej vzdelávacej ustanovizni ministerstv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Služobný úrad môže umožniť získať policajné vzdelanie aj policajtovi zaradenému v dočasnej štátnej služb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Za zvyšovanie kvalifikácie na účely tohto zákona sa považuje odborné vzdelávanie policajtov zamerané n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získanie potrebného stupňa vzdelania na účely splnenia kvalifikačného predpokladu vzdelania na výkon štátnej služby v inej funkci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získanie policajného vzdelania na účely splnenia kvalifikačnej požiadavky špecializovaného policajného vzdelania na výkon štátnej služby v inej funkci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získanie špeciálnej odbornej spôsobilosti potrebnej podľa osobitných predpisov na výkon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rozšírenie si doterajšej kvalifikácie na výkon štátnej služby vo funkcii, na ktorú je policajt ustanovený.</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Služobný úrad v súlade s potrebami Policajného zboru môže policajtovi na jeho žiadosť umožniť štúdiom zvýšiť si kvalifikáci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6) Štúdium policajta pri výkone štátnej služby na účel získania kvalifikácie alebo zvýšenia kvalifikácie, s ktorým služobný úrad vyslovil súhlas, je dôležitou osobnou prekážkou v štátnej službe podľa tohto zákona. Denné štúdium podľa </w:t>
      </w:r>
      <w:hyperlink r:id="rId325">
        <w:r w:rsidRPr="006F116F">
          <w:rPr>
            <w:rStyle w:val="Hypertextovprepojenie"/>
            <w:rFonts w:ascii="Times New Roman" w:hAnsi="Times New Roman" w:cs="Times New Roman"/>
            <w:color w:val="000000" w:themeColor="text1"/>
            <w:lang w:val="sk-SK"/>
          </w:rPr>
          <w:t>odsekov 1</w:t>
        </w:r>
      </w:hyperlink>
      <w:r w:rsidRPr="006F116F">
        <w:rPr>
          <w:rFonts w:ascii="Times New Roman" w:hAnsi="Times New Roman" w:cs="Times New Roman"/>
          <w:color w:val="000000" w:themeColor="text1"/>
          <w:sz w:val="24"/>
          <w:lang w:val="sk-SK"/>
        </w:rPr>
        <w:t xml:space="preserve"> a </w:t>
      </w:r>
      <w:hyperlink r:id="rId326">
        <w:r w:rsidRPr="006F116F">
          <w:rPr>
            <w:rStyle w:val="Hypertextovprepojenie"/>
            <w:rFonts w:ascii="Times New Roman" w:hAnsi="Times New Roman" w:cs="Times New Roman"/>
            <w:color w:val="000000" w:themeColor="text1"/>
            <w:lang w:val="sk-SK"/>
          </w:rPr>
          <w:t>4</w:t>
        </w:r>
      </w:hyperlink>
      <w:r w:rsidRPr="006F116F">
        <w:rPr>
          <w:rFonts w:ascii="Times New Roman" w:hAnsi="Times New Roman" w:cs="Times New Roman"/>
          <w:color w:val="000000" w:themeColor="text1"/>
          <w:sz w:val="24"/>
          <w:lang w:val="sk-SK"/>
        </w:rPr>
        <w:t xml:space="preserve"> je výkonom štátnej služby.</w:t>
      </w:r>
      <w:bookmarkStart w:id="776" w:name="c_60458"/>
      <w:bookmarkStart w:id="777" w:name="pa_142b"/>
      <w:bookmarkStart w:id="778" w:name="p_142b"/>
      <w:bookmarkEnd w:id="776"/>
      <w:bookmarkEnd w:id="777"/>
      <w:bookmarkEnd w:id="778"/>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42b</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Súhlas služobného úradu so získaním kvalifikácie alebo zvýšením si kvalifikácie policajta sa udeľuje rozkazom, ktorým sa policajt povoláva alebo vysiela na štúdium. Rozkazom sa povolanie alebo vyslanie na štúdium aj ukončuj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Súhlas služobného úradu podľa </w:t>
      </w:r>
      <w:hyperlink r:id="rId327">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umožňuje policajtovi počas štúdia pri výkone štátnej služby čerpať služobné voľno s nárokom na služobný pla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Policajt, ktorému služobný úrad umožnil získať kvalifikáciu alebo zvýšiť si kvalifikáciu, je povinný po skončení štúdia zotrvať po určený čas v služobnom pomere v tej zložke podľa </w:t>
      </w:r>
      <w:hyperlink r:id="rId328">
        <w:r w:rsidRPr="006F116F">
          <w:rPr>
            <w:rStyle w:val="Hypertextovprepojenie"/>
            <w:rFonts w:ascii="Times New Roman" w:hAnsi="Times New Roman" w:cs="Times New Roman"/>
            <w:color w:val="000000" w:themeColor="text1"/>
            <w:lang w:val="sk-SK"/>
          </w:rPr>
          <w:t>§ 1 ods. 1</w:t>
        </w:r>
      </w:hyperlink>
      <w:r w:rsidRPr="006F116F">
        <w:rPr>
          <w:rFonts w:ascii="Times New Roman" w:hAnsi="Times New Roman" w:cs="Times New Roman"/>
          <w:color w:val="000000" w:themeColor="text1"/>
          <w:sz w:val="24"/>
          <w:lang w:val="sk-SK"/>
        </w:rPr>
        <w:t>, ktorá mu umožnila získať kvalifikáciu alebo zvýšiť si kvalifikáciu alebo uhradiť náklady spojené so zabezpečením získavania alebo zvyšovania kvalifikácie (ďalej len "náklady na vzdelávanie") alebo ich pomernú časť. Policajt je povinný zotrvať po určený čas v služobnom pomere alebo uhradiť náklady na vzdelávanie alebo ich pomernú časť aj vtedy, ak štúdium neskončil a nezískal alebo si nezvýšil kvalifikáci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Čas určený na zotrvanie policajta v služobnom pomere podľa </w:t>
      </w:r>
      <w:hyperlink r:id="rId329">
        <w:r w:rsidRPr="006F116F">
          <w:rPr>
            <w:rStyle w:val="Hypertextovprepojenie"/>
            <w:rFonts w:ascii="Times New Roman" w:hAnsi="Times New Roman" w:cs="Times New Roman"/>
            <w:color w:val="000000" w:themeColor="text1"/>
            <w:lang w:val="sk-SK"/>
          </w:rPr>
          <w:t>odseku 3</w:t>
        </w:r>
      </w:hyperlink>
      <w:r w:rsidRPr="006F116F">
        <w:rPr>
          <w:rFonts w:ascii="Times New Roman" w:hAnsi="Times New Roman" w:cs="Times New Roman"/>
          <w:color w:val="000000" w:themeColor="text1"/>
          <w:sz w:val="24"/>
          <w:lang w:val="sk-SK"/>
        </w:rPr>
        <w:t xml:space="preserve"> je pri dennej forme štúdia trojnásobkom doby trvania štúdia a pri štúdiu pri výkone štátnej služby dvojnásobkom doby trvania štúdia.</w:t>
      </w:r>
      <w:bookmarkStart w:id="779" w:name="c_60831"/>
      <w:bookmarkStart w:id="780" w:name="pa_142c"/>
      <w:bookmarkStart w:id="781" w:name="p_142c"/>
      <w:bookmarkEnd w:id="779"/>
      <w:bookmarkEnd w:id="780"/>
      <w:bookmarkEnd w:id="78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42c</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Za prehlbovanie kvalifikácie na účely tohto zákona sa považuje systematické odborné vzdelávanie policajtov, ktorého cieľom je priebežné udržiavanie, obnovovanie, zdokonaľovanie a dopĺňanie si vedomostí, zručností, schopností a návykov potrebných na výkon štát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olicajt si kvalifikáciu prehlbuje prostredníctvom odborných a iných kurzov, školení, seminárov, študijného pobytu alebo iných druhov ďalšieho vzdeláv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Služobný úrad v súlade s popisom služobnej činnosti policajta môže policajtovi uložiť povinnosť zúčastniť sa na prehlbovaní kvalifikácie na výkon štátnej služby. Prehĺbiť si doterajšiu kvalifikáciu na výkon štátnej služby služobný úrad môže umožniť policajtovi aj na jeho žiados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Účasť policajta na prehlbovaní kvalifikácie sa považuje za činnosť vykonávanú v priamej súvislosti s výkonom štátnej služby.</w:t>
      </w:r>
    </w:p>
    <w:p w:rsidR="00271AB0" w:rsidRPr="006F116F" w:rsidRDefault="00271AB0" w:rsidP="00271AB0">
      <w:pPr>
        <w:pStyle w:val="Zkladntext"/>
        <w:rPr>
          <w:rFonts w:ascii="Times New Roman" w:hAnsi="Times New Roman" w:cs="Times New Roman"/>
          <w:color w:val="000000" w:themeColor="text1"/>
          <w:sz w:val="24"/>
        </w:rPr>
      </w:pPr>
      <w:bookmarkStart w:id="782" w:name="c_60947"/>
      <w:bookmarkStart w:id="783" w:name="pa_143"/>
      <w:bookmarkEnd w:id="782"/>
      <w:bookmarkEnd w:id="783"/>
      <w:r w:rsidRPr="006F116F">
        <w:rPr>
          <w:rFonts w:ascii="Times New Roman" w:hAnsi="Times New Roman" w:cs="Times New Roman"/>
          <w:color w:val="000000" w:themeColor="text1"/>
          <w:sz w:val="24"/>
        </w:rPr>
        <w:t xml:space="preserve"> </w:t>
      </w:r>
      <w:bookmarkStart w:id="784" w:name="p_143"/>
      <w:bookmarkEnd w:id="78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43</w:t>
      </w:r>
      <w:bookmarkStart w:id="785" w:name="c_60949"/>
      <w:bookmarkEnd w:id="785"/>
    </w:p>
    <w:p w:rsidR="00271AB0" w:rsidRPr="006F116F" w:rsidRDefault="00271AB0" w:rsidP="00271AB0">
      <w:pPr>
        <w:pStyle w:val="Nadpis5"/>
        <w:rPr>
          <w:rFonts w:ascii="Times New Roman" w:hAnsi="Times New Roman" w:cs="Times New Roman"/>
          <w:color w:val="000000" w:themeColor="text1"/>
          <w:szCs w:val="24"/>
          <w:lang w:val="sk-SK"/>
        </w:rPr>
      </w:pPr>
      <w:bookmarkStart w:id="786" w:name="úhrada-nákladov-na-vzdelávanie"/>
      <w:bookmarkEnd w:id="772"/>
      <w:r w:rsidRPr="006F116F">
        <w:rPr>
          <w:rFonts w:ascii="Times New Roman" w:hAnsi="Times New Roman" w:cs="Times New Roman"/>
          <w:color w:val="000000" w:themeColor="text1"/>
          <w:szCs w:val="24"/>
          <w:lang w:val="sk-SK"/>
        </w:rPr>
        <w:t>Úhrada nákladov na vzdeláva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Policajt, ktorý nezotrval v služobnom pomere po čas ustanovený v </w:t>
      </w:r>
      <w:hyperlink r:id="rId330">
        <w:r w:rsidRPr="006F116F">
          <w:rPr>
            <w:rStyle w:val="Hypertextovprepojenie"/>
            <w:rFonts w:ascii="Times New Roman" w:hAnsi="Times New Roman" w:cs="Times New Roman"/>
            <w:color w:val="000000" w:themeColor="text1"/>
            <w:lang w:val="sk-SK"/>
          </w:rPr>
          <w:t>§ 142b ods. 4</w:t>
        </w:r>
      </w:hyperlink>
      <w:r w:rsidRPr="006F116F">
        <w:rPr>
          <w:rFonts w:ascii="Times New Roman" w:hAnsi="Times New Roman" w:cs="Times New Roman"/>
          <w:color w:val="000000" w:themeColor="text1"/>
          <w:sz w:val="24"/>
          <w:lang w:val="sk-SK"/>
        </w:rPr>
        <w:t>, je povinný uhradiť náklady na vzdelávanie alebo ich pomernú čas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Do nákladov na vzdelávanie sa započítavajú náklady, ktoré vznikli služobnému úrad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a) vyplácaním služobného príjmu podľa </w:t>
      </w:r>
      <w:hyperlink r:id="rId331">
        <w:r w:rsidRPr="006F116F">
          <w:rPr>
            <w:rStyle w:val="Hypertextovprepojenie"/>
            <w:rFonts w:ascii="Times New Roman" w:hAnsi="Times New Roman" w:cs="Times New Roman"/>
            <w:color w:val="000000" w:themeColor="text1"/>
            <w:lang w:val="sk-SK"/>
          </w:rPr>
          <w:t>§ 84 ods. 1</w:t>
        </w:r>
      </w:hyperlink>
      <w:r w:rsidRPr="006F116F">
        <w:rPr>
          <w:rFonts w:ascii="Times New Roman" w:hAnsi="Times New Roman" w:cs="Times New Roman"/>
          <w:color w:val="000000" w:themeColor="text1"/>
          <w:sz w:val="24"/>
          <w:lang w:val="sk-SK"/>
        </w:rPr>
        <w:t xml:space="preserve"> a ak ide o príslušníka Policajného zboru podľa </w:t>
      </w:r>
      <w:hyperlink r:id="rId332">
        <w:r w:rsidRPr="006F116F">
          <w:rPr>
            <w:rStyle w:val="Hypertextovprepojenie"/>
            <w:rFonts w:ascii="Times New Roman" w:hAnsi="Times New Roman" w:cs="Times New Roman"/>
            <w:color w:val="000000" w:themeColor="text1"/>
            <w:lang w:val="sk-SK"/>
          </w:rPr>
          <w:t>odseku 2</w:t>
        </w:r>
      </w:hyperlink>
      <w:r w:rsidRPr="006F116F">
        <w:rPr>
          <w:rFonts w:ascii="Times New Roman" w:hAnsi="Times New Roman" w:cs="Times New Roman"/>
          <w:color w:val="000000" w:themeColor="text1"/>
          <w:sz w:val="24"/>
          <w:lang w:val="sk-SK"/>
        </w:rPr>
        <w:t>, ktorý sa policajtovi poskytoval počas denného štúdia, alebo vyplácaním služobného príjmu podľa § 103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poskytovaním služobného voľna s nárokom na služobný pla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poskytovaním náhrad cestovných výdavkov súvisiacich so štúdio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úhradou poplatkov za štúdium, ak ich služobný úrad za policajta uhradil.</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Výšku úhrady nákladov na vzdelávanie vypočítava a určuje služobný úrad podľa skutočných nákladov na vzdelávanie v období, keď policajt získaval alebo zvyšoval si kvalifikáciu. Najvyššia suma úhrady nákladov na vzdelávanie, ktorú je policajt povinný uhradiť, nesmie prekročiť tri štvrtiny celkovej sumy skutočne vynaložených nákladov na vzdelávanie vypočítaných podľa </w:t>
      </w:r>
      <w:hyperlink r:id="rId333">
        <w:r w:rsidRPr="006F116F">
          <w:rPr>
            <w:rStyle w:val="Hypertextovprepojenie"/>
            <w:rFonts w:ascii="Times New Roman" w:hAnsi="Times New Roman" w:cs="Times New Roman"/>
            <w:color w:val="000000" w:themeColor="text1"/>
            <w:lang w:val="sk-SK"/>
          </w:rPr>
          <w:t>odseku 2</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V prípadoch hodných osobitného zreteľa môže služobný úrad znížiť alebo odpustiť úhradu nákladov na vzdelávanie policajtovi uvoľnenému zo služobného pomeru na vlastnú žiadosť alebo policajtovi, ktorý bol prepustený zo služobného pomeru, pretože bol právoplatne odsúdený na nepodmienečný trest odňatia slobody pre trestný čin spáchaný z nedbanlivost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Povinnosť uhradiť náklady na vzdelávanie alebo ich zníženie alebo odpustenie sa vyhlasuje v rozhodnutí nadriadeného, ktorý je oprávnený rozhodnúť o skončení služobného pomeru policajta. Rozhodnutie musí obsahovať aj výšku nákladov, ktoré je policajt povinný uhradiť, spolu s lehotou na ich úhrad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6) O spôsobe úhrady nákladov na vzdelávanie v určenej výške sa môže policajt so služobným úradom dohodnúť. Ak nedôjde k dohode, možno uspokojiť pohľadávku na základe vykonateľného rozhodnutia o povinnosti policajta uhradiť náklady na vzdelávanie mesačnými zrážkami z jeho príjmu; výška mesačnej zrážky z jeho príjmu však nesmie prekročiť hranicu sumy ustanovenej podľa osobitného predpisu. </w:t>
      </w:r>
      <w:r w:rsidRPr="006F116F">
        <w:rPr>
          <w:rFonts w:ascii="Times New Roman" w:hAnsi="Times New Roman" w:cs="Times New Roman"/>
          <w:color w:val="000000" w:themeColor="text1"/>
          <w:sz w:val="24"/>
          <w:vertAlign w:val="superscript"/>
          <w:lang w:val="sk-SK"/>
        </w:rPr>
        <w:t>33)</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7) Povinnosť uhradiť náklady na vzdelávanie nevznikne, ak sa služobný pomer skončil prepustením z dôvodu podľa </w:t>
      </w:r>
      <w:hyperlink r:id="rId334">
        <w:r w:rsidRPr="006F116F">
          <w:rPr>
            <w:rStyle w:val="Hypertextovprepojenie"/>
            <w:rFonts w:ascii="Times New Roman" w:hAnsi="Times New Roman" w:cs="Times New Roman"/>
            <w:color w:val="000000" w:themeColor="text1"/>
            <w:lang w:val="sk-SK"/>
          </w:rPr>
          <w:t>§ 192 ods. 1 písm. a) až c)</w:t>
        </w:r>
      </w:hyperlink>
      <w:r w:rsidRPr="006F116F">
        <w:rPr>
          <w:rFonts w:ascii="Times New Roman" w:hAnsi="Times New Roman" w:cs="Times New Roman"/>
          <w:color w:val="000000" w:themeColor="text1"/>
          <w:sz w:val="24"/>
          <w:lang w:val="sk-SK"/>
        </w:rPr>
        <w:t xml:space="preserve"> a </w:t>
      </w:r>
      <w:hyperlink r:id="rId335">
        <w:r w:rsidRPr="006F116F">
          <w:rPr>
            <w:rStyle w:val="Hypertextovprepojenie"/>
            <w:rFonts w:ascii="Times New Roman" w:hAnsi="Times New Roman" w:cs="Times New Roman"/>
            <w:color w:val="000000" w:themeColor="text1"/>
            <w:lang w:val="sk-SK"/>
          </w:rPr>
          <w:t>ods. 3</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8) Minister môže rozhodnúť, že policajt, ktorý je opätovne prijatý do služobného pomeru u tej zložky, ktorá mu získanie alebo zvýšenie kvalifikácie umožnila, a má povinnosť úhrady nákladov za vzdelanie, vznikom nového služobného pomeru pokračuje v plnení záväzku podľa </w:t>
      </w:r>
      <w:hyperlink r:id="rId336">
        <w:r w:rsidRPr="006F116F">
          <w:rPr>
            <w:rStyle w:val="Hypertextovprepojenie"/>
            <w:rFonts w:ascii="Times New Roman" w:hAnsi="Times New Roman" w:cs="Times New Roman"/>
            <w:color w:val="000000" w:themeColor="text1"/>
            <w:lang w:val="sk-SK"/>
          </w:rPr>
          <w:t>§ 142b ods. 3</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9) Ustanovenie </w:t>
      </w:r>
      <w:hyperlink r:id="rId337">
        <w:r w:rsidRPr="006F116F">
          <w:rPr>
            <w:rStyle w:val="Hypertextovprepojenie"/>
            <w:rFonts w:ascii="Times New Roman" w:hAnsi="Times New Roman" w:cs="Times New Roman"/>
            <w:color w:val="000000" w:themeColor="text1"/>
            <w:lang w:val="sk-SK"/>
          </w:rPr>
          <w:t>odseku 8</w:t>
        </w:r>
      </w:hyperlink>
      <w:r w:rsidRPr="006F116F">
        <w:rPr>
          <w:rFonts w:ascii="Times New Roman" w:hAnsi="Times New Roman" w:cs="Times New Roman"/>
          <w:color w:val="000000" w:themeColor="text1"/>
          <w:sz w:val="24"/>
          <w:lang w:val="sk-SK"/>
        </w:rPr>
        <w:t xml:space="preserve"> sa nevzťahuje na policajta, ktorý náklady za vzdelanie už uhradil.</w:t>
      </w:r>
      <w:bookmarkStart w:id="787" w:name="c_61636"/>
      <w:bookmarkStart w:id="788" w:name="pa_144"/>
      <w:bookmarkStart w:id="789" w:name="p_144"/>
      <w:bookmarkEnd w:id="787"/>
      <w:bookmarkEnd w:id="788"/>
      <w:bookmarkEnd w:id="78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44</w:t>
      </w:r>
      <w:bookmarkStart w:id="790" w:name="c_61638"/>
      <w:bookmarkEnd w:id="790"/>
    </w:p>
    <w:p w:rsidR="00271AB0" w:rsidRPr="006F116F" w:rsidRDefault="00271AB0" w:rsidP="00271AB0">
      <w:pPr>
        <w:pStyle w:val="Nadpis5"/>
        <w:rPr>
          <w:rFonts w:ascii="Times New Roman" w:hAnsi="Times New Roman" w:cs="Times New Roman"/>
          <w:color w:val="000000" w:themeColor="text1"/>
          <w:szCs w:val="24"/>
          <w:lang w:val="sk-SK"/>
        </w:rPr>
      </w:pPr>
      <w:bookmarkStart w:id="791" w:name="úschova-zvrškov"/>
      <w:bookmarkEnd w:id="786"/>
      <w:r w:rsidRPr="006F116F">
        <w:rPr>
          <w:rFonts w:ascii="Times New Roman" w:hAnsi="Times New Roman" w:cs="Times New Roman"/>
          <w:color w:val="000000" w:themeColor="text1"/>
          <w:szCs w:val="24"/>
          <w:lang w:val="sk-SK"/>
        </w:rPr>
        <w:t>Úschova zvršk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lužobný úrad je povinný zabezpečiť úschovu zvrškov a iných osobných predmetov, ktoré policajti obvykle nosia pri výkone štátnej služby.</w:t>
      </w:r>
      <w:bookmarkStart w:id="792" w:name="c_61659"/>
      <w:bookmarkStart w:id="793" w:name="pa_145"/>
      <w:bookmarkStart w:id="794" w:name="p_145"/>
      <w:bookmarkEnd w:id="792"/>
      <w:bookmarkEnd w:id="793"/>
      <w:bookmarkEnd w:id="79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45</w:t>
      </w:r>
      <w:bookmarkStart w:id="795" w:name="c_61661"/>
      <w:bookmarkEnd w:id="795"/>
    </w:p>
    <w:p w:rsidR="00271AB0" w:rsidRPr="006F116F" w:rsidRDefault="00271AB0" w:rsidP="00271AB0">
      <w:pPr>
        <w:pStyle w:val="Nadpis5"/>
        <w:rPr>
          <w:rFonts w:ascii="Times New Roman" w:hAnsi="Times New Roman" w:cs="Times New Roman"/>
          <w:color w:val="000000" w:themeColor="text1"/>
          <w:szCs w:val="24"/>
          <w:lang w:val="sk-SK"/>
        </w:rPr>
      </w:pPr>
      <w:bookmarkStart w:id="796" w:name="zdravotná-starostlivosť"/>
      <w:bookmarkEnd w:id="791"/>
      <w:r w:rsidRPr="006F116F">
        <w:rPr>
          <w:rFonts w:ascii="Times New Roman" w:hAnsi="Times New Roman" w:cs="Times New Roman"/>
          <w:color w:val="000000" w:themeColor="text1"/>
          <w:szCs w:val="24"/>
          <w:lang w:val="sk-SK"/>
        </w:rPr>
        <w:t>Zdravotná starostlivos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licajtom sa poskytuj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a) zdravotná starostlivosť podľa osobitných predpisov, </w:t>
      </w:r>
      <w:r w:rsidRPr="006F116F">
        <w:rPr>
          <w:rFonts w:ascii="Times New Roman" w:hAnsi="Times New Roman" w:cs="Times New Roman"/>
          <w:color w:val="000000" w:themeColor="text1"/>
          <w:sz w:val="24"/>
          <w:vertAlign w:val="superscript"/>
          <w:lang w:val="sk-SK"/>
        </w:rPr>
        <w:t>34)</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špecifická zdravotná starostlivosť.</w:t>
      </w:r>
      <w:bookmarkStart w:id="797" w:name="c_61687"/>
      <w:bookmarkEnd w:id="797"/>
    </w:p>
    <w:p w:rsidR="00271AB0" w:rsidRPr="006F116F" w:rsidRDefault="00271AB0" w:rsidP="00271AB0">
      <w:pPr>
        <w:pStyle w:val="Nadpis5"/>
        <w:rPr>
          <w:rFonts w:ascii="Times New Roman" w:hAnsi="Times New Roman" w:cs="Times New Roman"/>
          <w:color w:val="000000" w:themeColor="text1"/>
          <w:szCs w:val="24"/>
          <w:lang w:val="sk-SK"/>
        </w:rPr>
      </w:pPr>
      <w:bookmarkStart w:id="798" w:name="špecifická-zdravotná-starostlivosť"/>
      <w:bookmarkEnd w:id="796"/>
      <w:r w:rsidRPr="006F116F">
        <w:rPr>
          <w:rFonts w:ascii="Times New Roman" w:hAnsi="Times New Roman" w:cs="Times New Roman"/>
          <w:color w:val="000000" w:themeColor="text1"/>
          <w:szCs w:val="24"/>
          <w:lang w:val="sk-SK"/>
        </w:rPr>
        <w:t>Špecifická zdravotná starostlivosť</w:t>
      </w:r>
      <w:bookmarkStart w:id="799" w:name="c_61694"/>
      <w:bookmarkStart w:id="800" w:name="pa_145a"/>
      <w:bookmarkStart w:id="801" w:name="p_145a"/>
      <w:bookmarkEnd w:id="799"/>
      <w:bookmarkEnd w:id="800"/>
      <w:bookmarkEnd w:id="80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45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Špecifickou zdravotnou starostlivosťou na účely tohto zákona sa rozum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eriodická preventívna lekárska prehliadk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mimoriadna preventívna lekárska prehliadk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zdravotná starostlivosť poskytovaná na žiadosť ministerstva pri služobnej príprave policajtov, zabezpečovaní osôb a objektov a určených krízových situácií,</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d) lekárska preventívna prehliadka vo vzťahu k výkonu štátnej služby. </w:t>
      </w:r>
      <w:r w:rsidRPr="006F116F">
        <w:rPr>
          <w:rFonts w:ascii="Times New Roman" w:hAnsi="Times New Roman" w:cs="Times New Roman"/>
          <w:color w:val="000000" w:themeColor="text1"/>
          <w:sz w:val="24"/>
          <w:vertAlign w:val="superscript"/>
          <w:lang w:val="sk-SK"/>
        </w:rPr>
        <w:t>34a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eriodická preventívna lekárska prehliadka sa vykonáva raz za rok, ak nejde o činnosť vyžadujúcu vykonávanie periodických preventívnych lekárskych prehliadok v kratších časových intervaloch. Periodická preventívna lekárska prehliadka je súčasťou zdravotného dohľadu na zdravie policajtov v súvislosti s výkonom služby. </w:t>
      </w:r>
      <w:r w:rsidRPr="006F116F">
        <w:rPr>
          <w:rFonts w:ascii="Times New Roman" w:hAnsi="Times New Roman" w:cs="Times New Roman"/>
          <w:color w:val="000000" w:themeColor="text1"/>
          <w:sz w:val="24"/>
          <w:vertAlign w:val="superscript"/>
          <w:lang w:val="sk-SK"/>
        </w:rPr>
        <w:t>30)</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Za periodickú preventívnu lekársku prehliadku sa považuje tiež lekárske vyšetrenie vykonané v zdravotníckom zariadení ambulantnej zdravotnej starostlivosti alebo v zdravotníckom zariadení ústavnej zdravotnej starostlivosti, ak bolo vykonané počas troch mesiacov pred termínom určeným na periodickú preventívnu lekársku prehliadku alebo počas troch mesiacov po tomto termíne a zodpovedalo požadovanému rozsahu podľa </w:t>
      </w:r>
      <w:hyperlink r:id="rId338">
        <w:r w:rsidRPr="006F116F">
          <w:rPr>
            <w:rStyle w:val="Hypertextovprepojenie"/>
            <w:rFonts w:ascii="Times New Roman" w:hAnsi="Times New Roman" w:cs="Times New Roman"/>
            <w:color w:val="000000" w:themeColor="text1"/>
            <w:lang w:val="sk-SK"/>
          </w:rPr>
          <w:t>odseku 6</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Mimoriadna preventívna lekárska prehliadka sa vykonáva u policajtov, u ktorých to určí určený lekár so špecializáciou v špecializačnom odbore všeobecné lekárstvo na základe výsledkov zistených pri poskytovaní všeobecnej ambulantnej zdravotnej starostlivosti a orgán verejného zdravotníctva pri nariadení opatrení na predchádzanie vzniku ochorení </w:t>
      </w:r>
      <w:r w:rsidRPr="006F116F">
        <w:rPr>
          <w:rFonts w:ascii="Times New Roman" w:hAnsi="Times New Roman" w:cs="Times New Roman"/>
          <w:color w:val="000000" w:themeColor="text1"/>
          <w:sz w:val="24"/>
          <w:vertAlign w:val="superscript"/>
          <w:lang w:val="sk-SK"/>
        </w:rPr>
        <w:t>34a)</w:t>
      </w:r>
      <w:r w:rsidRPr="006F116F">
        <w:rPr>
          <w:rFonts w:ascii="Times New Roman" w:hAnsi="Times New Roman" w:cs="Times New Roman"/>
          <w:color w:val="000000" w:themeColor="text1"/>
          <w:sz w:val="24"/>
          <w:lang w:val="sk-SK"/>
        </w:rPr>
        <w:t xml:space="preserve"> podmienených výkonom služby a obmedzenie ich výskyt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Špecifická zdravotná starostlivosť sa poskytuje v zdravotníckych zariadeniach v pôsobnosti ministerstva a určených zdravotníckych zariadeniach. </w:t>
      </w:r>
      <w:r w:rsidRPr="006F116F">
        <w:rPr>
          <w:rFonts w:ascii="Times New Roman" w:hAnsi="Times New Roman" w:cs="Times New Roman"/>
          <w:color w:val="000000" w:themeColor="text1"/>
          <w:sz w:val="24"/>
          <w:vertAlign w:val="superscript"/>
          <w:lang w:val="sk-SK"/>
        </w:rPr>
        <w:t>7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Rozsah periodickej preventívnej lekárskej prehliadky a mimoriadnej preventívnej lekárskej prehliadky podľa druhu činnosti, ktorú policajt vykonáva, a okruh činností vyžadujúcich vykonávanie preventívnych lekárskych prehliadok v kratších časových intervaloch ustanoví minister.</w:t>
      </w:r>
      <w:bookmarkStart w:id="802" w:name="c_62102"/>
      <w:bookmarkStart w:id="803" w:name="pa_145b"/>
      <w:bookmarkStart w:id="804" w:name="p_145b"/>
      <w:bookmarkEnd w:id="802"/>
      <w:bookmarkEnd w:id="803"/>
      <w:bookmarkEnd w:id="80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45b</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Náklady špecifickej zdravotnej starostlivosti nad rozsah uhrádzaný na základe verejného zdravotného poistenia </w:t>
      </w:r>
      <w:r w:rsidRPr="006F116F">
        <w:rPr>
          <w:rFonts w:ascii="Times New Roman" w:hAnsi="Times New Roman" w:cs="Times New Roman"/>
          <w:color w:val="000000" w:themeColor="text1"/>
          <w:sz w:val="24"/>
          <w:vertAlign w:val="superscript"/>
          <w:lang w:val="sk-SK"/>
        </w:rPr>
        <w:t>34b)</w:t>
      </w:r>
      <w:r w:rsidRPr="006F116F">
        <w:rPr>
          <w:rFonts w:ascii="Times New Roman" w:hAnsi="Times New Roman" w:cs="Times New Roman"/>
          <w:color w:val="000000" w:themeColor="text1"/>
          <w:sz w:val="24"/>
          <w:lang w:val="sk-SK"/>
        </w:rPr>
        <w:t xml:space="preserve"> hradí ministerstvo okrem nákladov, ktoré vznikli v súvislosti s výkonom lekárskych preventívnych prehliadok vo vzťahu k výkonu štátnej služby, ktoré uhrádza služobný úrad.</w:t>
      </w:r>
      <w:bookmarkStart w:id="805" w:name="c_62170"/>
      <w:bookmarkStart w:id="806" w:name="pa_146"/>
      <w:bookmarkStart w:id="807" w:name="p_146"/>
      <w:bookmarkEnd w:id="805"/>
      <w:bookmarkEnd w:id="806"/>
      <w:bookmarkEnd w:id="80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46</w:t>
      </w:r>
      <w:bookmarkStart w:id="808" w:name="c_62172"/>
      <w:bookmarkEnd w:id="808"/>
    </w:p>
    <w:p w:rsidR="00271AB0" w:rsidRPr="006F116F" w:rsidRDefault="00271AB0" w:rsidP="00271AB0">
      <w:pPr>
        <w:pStyle w:val="Nadpis5"/>
        <w:rPr>
          <w:rFonts w:ascii="Times New Roman" w:hAnsi="Times New Roman" w:cs="Times New Roman"/>
          <w:color w:val="000000" w:themeColor="text1"/>
          <w:szCs w:val="24"/>
          <w:lang w:val="sk-SK"/>
        </w:rPr>
      </w:pPr>
      <w:bookmarkStart w:id="809" w:name="preventívna-rehabilitácia"/>
      <w:bookmarkEnd w:id="798"/>
      <w:r w:rsidRPr="006F116F">
        <w:rPr>
          <w:rFonts w:ascii="Times New Roman" w:hAnsi="Times New Roman" w:cs="Times New Roman"/>
          <w:color w:val="000000" w:themeColor="text1"/>
          <w:szCs w:val="24"/>
          <w:lang w:val="sk-SK"/>
        </w:rPr>
        <w:t>Preventívna rehabilitác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Vymedzenému okruhu policajtov patrí na upevnenie ich telesného a duševného zdravia preventívna rehabilitácia v trvaní štrnástich po sebe nasledujúcich kalendárnych dní v kalendárnom rok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eventívnu rehabilitáciu tvorí súbor liečebno-preventívnych, telovýchovno-športových a pracovných opatrení zameraných predovšetkým na posilnenie a upevnenie telesného a duševného zdravia policajt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reventívna rehabilitácia sa vykonáva formo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aktívneho odpočink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liečebno-preventívnej starostlivost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výkonu prác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Preventívna rehabilitácia sa poskytuj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olicajtom, ktorí v kalendárnom roku dosiahli vek najmenej 35 rokov alebo vykonávali štátnu službu po dobu najmenej 15 rokov; za dobu výkonu štátnej služby sa považuje doba trvania služobného pomeru podľa tohto zákona, ak ďalej nie je ustanovené ina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pyrotechnikom, potápačom, letcom a palubnému personál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policajtom, ktorí sa vrátili z pôsobenia v misii alebo z ochrany zastupiteľského úradu, najneskôr do jedného roka od skončenia vyslania formou liečebno-preventívnej starostlivost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ostatným policajtom s narušeným zdravotným stavom na základe rozhodnutia príslušnej lekárskej komis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Preventívna rehabilitácia sa neposkytuje policajtom v prvom roku služobného pomeru, policajtom zaradeným do neplatenej zálohy, policajtom, u ktorých bolo rozhodnuté o ich prepustení alebo ktorí požiadali o uvoľnenie, alebo u ktorých to vylučuje ich zdravotný stav a policajtom počas materskej dovolenky alebo rodičovskej dovolenky podľa </w:t>
      </w:r>
      <w:hyperlink r:id="rId339">
        <w:r w:rsidRPr="006F116F">
          <w:rPr>
            <w:rStyle w:val="Hypertextovprepojenie"/>
            <w:rFonts w:ascii="Times New Roman" w:hAnsi="Times New Roman" w:cs="Times New Roman"/>
            <w:color w:val="000000" w:themeColor="text1"/>
            <w:lang w:val="sk-SK"/>
          </w:rPr>
          <w:t>§ 152 ods. 1</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Preventívna rehabilitácia sa neposkytuje policajtovi v kalendárnom roku, v ktorom sa mu poskytla kúpeľná starostlivos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Policajt je povinný nastúpiť na preventívnu rehabilitáciu v deň, v ktorý je na ňu vyslaný.</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8) Náhradný termín na nástup preventívnej rehabilitácie sa môže určiť policajtovi, ktorý nemohol nastúpiť v pôvodne určenom termíne zo závažných osobných, rodinných alebo zdravotných dôvodov, ktoré je povinný preukáza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9) Preventívna rehabilitácia podľa </w:t>
      </w:r>
      <w:hyperlink r:id="rId340">
        <w:r w:rsidRPr="006F116F">
          <w:rPr>
            <w:rStyle w:val="Hypertextovprepojenie"/>
            <w:rFonts w:ascii="Times New Roman" w:hAnsi="Times New Roman" w:cs="Times New Roman"/>
            <w:color w:val="000000" w:themeColor="text1"/>
            <w:lang w:val="sk-SK"/>
          </w:rPr>
          <w:t>odseku 3 písm. a)</w:t>
        </w:r>
      </w:hyperlink>
      <w:r w:rsidRPr="006F116F">
        <w:rPr>
          <w:rFonts w:ascii="Times New Roman" w:hAnsi="Times New Roman" w:cs="Times New Roman"/>
          <w:color w:val="000000" w:themeColor="text1"/>
          <w:sz w:val="24"/>
          <w:lang w:val="sk-SK"/>
        </w:rPr>
        <w:t xml:space="preserve"> a </w:t>
      </w:r>
      <w:hyperlink r:id="rId341">
        <w:r w:rsidRPr="006F116F">
          <w:rPr>
            <w:rStyle w:val="Hypertextovprepojenie"/>
            <w:rFonts w:ascii="Times New Roman" w:hAnsi="Times New Roman" w:cs="Times New Roman"/>
            <w:color w:val="000000" w:themeColor="text1"/>
            <w:lang w:val="sk-SK"/>
          </w:rPr>
          <w:t>b)</w:t>
        </w:r>
      </w:hyperlink>
      <w:r w:rsidRPr="006F116F">
        <w:rPr>
          <w:rFonts w:ascii="Times New Roman" w:hAnsi="Times New Roman" w:cs="Times New Roman"/>
          <w:color w:val="000000" w:themeColor="text1"/>
          <w:sz w:val="24"/>
          <w:lang w:val="sk-SK"/>
        </w:rPr>
        <w:t xml:space="preserve"> sa poskytuje v kúpeľnorehabilitačných ústavoch alebo v zdravotníckych zariadeniach určených ministerstvom. Náklady spojené s preventívnou rehabilitáciou hradí ministerstvo.</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0) Podrobnosti o vykonávaní preventívnej rehabilitácie, vysielaní na preventívnu rehabilitáciu, riadení preventívnej rehabilitácie a o rozsahu výkonu práce počas preventívnej rehabilitácie ustanoví všeobecne záväzný právny predpis, ktorý vydá ministerstvo.</w:t>
      </w:r>
      <w:bookmarkStart w:id="810" w:name="c_62812"/>
      <w:bookmarkEnd w:id="810"/>
    </w:p>
    <w:p w:rsidR="00271AB0" w:rsidRPr="006F116F" w:rsidRDefault="00271AB0" w:rsidP="00271AB0">
      <w:pPr>
        <w:pStyle w:val="Nadpis5"/>
        <w:rPr>
          <w:rFonts w:ascii="Times New Roman" w:hAnsi="Times New Roman" w:cs="Times New Roman"/>
          <w:color w:val="FF0000"/>
          <w:szCs w:val="24"/>
          <w:lang w:val="sk-SK"/>
        </w:rPr>
      </w:pPr>
      <w:bookmarkStart w:id="811" w:name="Xfe668b2e2ff7491122c9fb7ddc110370eee8c43"/>
      <w:bookmarkEnd w:id="809"/>
      <w:r w:rsidRPr="006F116F">
        <w:rPr>
          <w:rFonts w:ascii="Times New Roman" w:hAnsi="Times New Roman" w:cs="Times New Roman"/>
          <w:color w:val="FF0000"/>
          <w:szCs w:val="24"/>
          <w:lang w:val="sk-SK"/>
        </w:rPr>
        <w:t xml:space="preserve">Osobitné podmienky výkonu štátnej služby </w:t>
      </w:r>
      <w:bookmarkStart w:id="812" w:name="c_62818"/>
      <w:bookmarkStart w:id="813" w:name="pa_147"/>
      <w:bookmarkStart w:id="814" w:name="p_147"/>
      <w:bookmarkEnd w:id="812"/>
      <w:bookmarkEnd w:id="813"/>
      <w:bookmarkEnd w:id="81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47</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ka nesmie vykonávať štátnu službu, ktorá škodí jej zdraviu a organizm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Tehotná policajtka nesmie byť ustanovená alebo vymenovaná do funkcie, ani zaraďovaná na výkon štátnej služby, ktoré podľa lekárskeho posudku ohrozujú jej tehotnosť zo zdravotných dôvodov, ktoré spočívajú v jej osobe; to platí rovnako o matke do konca deviateho mesiaca po pôrod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Činnosti zakázané všetkým policajtkám, tehotným policajtkám a matkám do konca deviateho mesiaca po pôrode ustanoví všeobecne záväzný právny predpis, ktorý vydá ministerstvo.</w:t>
      </w:r>
      <w:bookmarkStart w:id="815" w:name="c_62897"/>
      <w:bookmarkStart w:id="816" w:name="pa_148"/>
      <w:bookmarkStart w:id="817" w:name="p_148"/>
      <w:bookmarkEnd w:id="815"/>
      <w:bookmarkEnd w:id="816"/>
      <w:bookmarkEnd w:id="81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48</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Tehotná policajtka a policajtka starajúca sa o dieťa mladšie ako jeden rok sa nesmie zaraďovať na výkon štátnej služby nad základný čas služby v týždni a do služobnej pohotovosti. Policajtka, ktorá sa stará o dieťa mladšie ako 15 rokov, sa môže zaraďovať do služobnej pohotovosti len s jej písomným súhlaso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Tehotná policajtka a policajtka starajúca sa o dieťa mladšie ako jeden rok sa nesmie vysielať na služobné cesty mimo miesta výkonu štátnej služby alebo trvalého pobytu.</w:t>
      </w:r>
      <w:bookmarkStart w:id="818" w:name="c_63083"/>
      <w:bookmarkStart w:id="819" w:name="pa_149"/>
      <w:bookmarkStart w:id="820" w:name="p_149"/>
      <w:bookmarkEnd w:id="818"/>
      <w:bookmarkEnd w:id="819"/>
      <w:bookmarkEnd w:id="82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49</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k tehotná policajtka vykonáva štátnu službu, ktorej výkon sa tehotným policajtkám zakazuje alebo ktorý podľa lekárskeho posudku ohrozuje jej tehotnosť, je služobný úrad povinný vykonať dočasnú úpravu podmienok výkonu jej štát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Ak dočasná úprava podľa </w:t>
      </w:r>
      <w:hyperlink r:id="rId342">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nie je možná, služobný úrad je povinný oslobodiť tehotnú policajtku od výkonu štátnej služby v noci alebo dočasne ju previesť na výkon štátnej služby, ktorá je pre ňu vhodná a pri ktorej môže dosahovať rovnaký služobný plat ako pri výkone štátnej služby, ktorú vykonávala pred prevedením, a ak to nie je možné, zaradiť ju do zálohy pre prechodne nezaradených policajt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Ak policajtka dosahuje pri výkone štátnej služby z dôvodov uvedených v </w:t>
      </w:r>
      <w:hyperlink r:id="rId343">
        <w:r w:rsidRPr="006F116F">
          <w:rPr>
            <w:rStyle w:val="Hypertextovprepojenie"/>
            <w:rFonts w:ascii="Times New Roman" w:hAnsi="Times New Roman" w:cs="Times New Roman"/>
            <w:color w:val="000000" w:themeColor="text1"/>
            <w:lang w:val="sk-SK"/>
          </w:rPr>
          <w:t>odseku 2</w:t>
        </w:r>
      </w:hyperlink>
      <w:r w:rsidRPr="006F116F">
        <w:rPr>
          <w:rFonts w:ascii="Times New Roman" w:hAnsi="Times New Roman" w:cs="Times New Roman"/>
          <w:color w:val="000000" w:themeColor="text1"/>
          <w:sz w:val="24"/>
          <w:lang w:val="sk-SK"/>
        </w:rPr>
        <w:t xml:space="preserve"> nižší služobný plat, patrí jej vyrovnávacia dávka podľa osobitného predpisu. </w:t>
      </w:r>
      <w:r w:rsidRPr="006F116F">
        <w:rPr>
          <w:rFonts w:ascii="Times New Roman" w:hAnsi="Times New Roman" w:cs="Times New Roman"/>
          <w:color w:val="000000" w:themeColor="text1"/>
          <w:sz w:val="24"/>
          <w:vertAlign w:val="superscript"/>
          <w:lang w:val="sk-SK"/>
        </w:rPr>
        <w:t>35)</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Ustanovenia </w:t>
      </w:r>
      <w:hyperlink r:id="rId344">
        <w:r w:rsidRPr="006F116F">
          <w:rPr>
            <w:rStyle w:val="Hypertextovprepojenie"/>
            <w:rFonts w:ascii="Times New Roman" w:hAnsi="Times New Roman" w:cs="Times New Roman"/>
            <w:color w:val="000000" w:themeColor="text1"/>
            <w:lang w:val="sk-SK"/>
          </w:rPr>
          <w:t>odsekov 1 až 3</w:t>
        </w:r>
      </w:hyperlink>
      <w:r w:rsidRPr="006F116F">
        <w:rPr>
          <w:rFonts w:ascii="Times New Roman" w:hAnsi="Times New Roman" w:cs="Times New Roman"/>
          <w:color w:val="000000" w:themeColor="text1"/>
          <w:sz w:val="24"/>
          <w:lang w:val="sk-SK"/>
        </w:rPr>
        <w:t xml:space="preserve"> platia rovnako o matke do konca deviateho mesiaca po pôrode.</w:t>
      </w:r>
      <w:bookmarkStart w:id="821" w:name="c_63347"/>
      <w:bookmarkStart w:id="822" w:name="pa_150"/>
      <w:bookmarkStart w:id="823" w:name="p_150"/>
      <w:bookmarkEnd w:id="821"/>
      <w:bookmarkEnd w:id="822"/>
      <w:bookmarkEnd w:id="823"/>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50</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Tehotnú policajtku a policajtku starajúcu sa o dieťa staršie ako jeden rok možno v čase, dokedy dieťa nedosiahlo vek osem rokov, vysielať na služobné cesty mimo miesta výkonu štátnej služby alebo trvalého pobytu, preložiť alebo preveliť do iného miesta výkonu štátnej služby alebo k inému služobnému úradu len s jej písomným súhlaso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Ustanovenie </w:t>
      </w:r>
      <w:hyperlink r:id="rId345">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platí aj pre osamelú policajtku starajúcu sa o dieťa mladšie ako 15 rokov.</w:t>
      </w:r>
      <w:bookmarkStart w:id="824" w:name="c_63471"/>
      <w:bookmarkStart w:id="825" w:name="pa_151"/>
      <w:bookmarkStart w:id="826" w:name="p_151"/>
      <w:bookmarkEnd w:id="824"/>
      <w:bookmarkEnd w:id="825"/>
      <w:bookmarkEnd w:id="82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51</w:t>
      </w:r>
    </w:p>
    <w:p w:rsidR="00271AB0" w:rsidRPr="006F116F" w:rsidRDefault="00271AB0" w:rsidP="00271AB0">
      <w:pPr>
        <w:ind w:left="360" w:firstLine="357"/>
        <w:rPr>
          <w:rFonts w:ascii="Times New Roman" w:hAnsi="Times New Roman" w:cs="Times New Roman"/>
          <w:color w:val="FF0000"/>
          <w:sz w:val="24"/>
        </w:rPr>
      </w:pPr>
      <w:bookmarkStart w:id="827" w:name="X4f9a69636733f234f308103122428cc89317a47"/>
      <w:bookmarkEnd w:id="811"/>
      <w:r w:rsidRPr="006F116F">
        <w:rPr>
          <w:rFonts w:ascii="Times New Roman" w:hAnsi="Times New Roman" w:cs="Times New Roman"/>
          <w:color w:val="FF0000"/>
          <w:sz w:val="24"/>
        </w:rPr>
        <w:t>(1) Nadriadený je povinný pri zaraďovaní do výkonu štátnej služby prihliadať aj na povinnosti policajtky a policajta trvale sa starajúcich aspoň o jedno dieťa mladšie ako 15 rokov.</w:t>
      </w:r>
    </w:p>
    <w:p w:rsidR="00271AB0" w:rsidRPr="006F116F" w:rsidRDefault="00271AB0" w:rsidP="00271AB0">
      <w:pPr>
        <w:ind w:left="360" w:firstLine="357"/>
        <w:rPr>
          <w:rFonts w:ascii="Times New Roman" w:hAnsi="Times New Roman" w:cs="Times New Roman"/>
          <w:color w:val="FF0000"/>
          <w:sz w:val="24"/>
        </w:rPr>
      </w:pPr>
      <w:r w:rsidRPr="006F116F">
        <w:rPr>
          <w:rFonts w:ascii="Times New Roman" w:hAnsi="Times New Roman" w:cs="Times New Roman"/>
          <w:color w:val="FF0000"/>
          <w:sz w:val="24"/>
        </w:rPr>
        <w:t>(2) Nadriadený určí policajtke a policajtovi trvale sa starajúcim aspoň o jedno dieťa mladšie ako 15 rokov alebo tehotnej policajtke na ich žiadosť kratší čas služby v týždni alebo ho inak upraví, ak tomu nebráni dôležitý záujem štátnej služby. Zamietnutie žiadosti nadriadený písomne odôvodní.</w:t>
      </w:r>
    </w:p>
    <w:p w:rsidR="00271AB0" w:rsidRPr="006F116F" w:rsidRDefault="00271AB0" w:rsidP="00271AB0">
      <w:pPr>
        <w:ind w:left="360" w:firstLine="357"/>
        <w:rPr>
          <w:rFonts w:ascii="Times New Roman" w:hAnsi="Times New Roman" w:cs="Times New Roman"/>
          <w:color w:val="FF0000"/>
          <w:sz w:val="24"/>
        </w:rPr>
      </w:pPr>
      <w:r w:rsidRPr="006F116F">
        <w:rPr>
          <w:rFonts w:ascii="Times New Roman" w:hAnsi="Times New Roman" w:cs="Times New Roman"/>
          <w:color w:val="FF0000"/>
          <w:sz w:val="24"/>
        </w:rPr>
        <w:t>(3) Nadriadený určí policajtke a policajtovi poskytujúcim osobnú starostlivosť svojmu dieťaťu, manželovi, manželke alebo rodičovi, vyžadujúcim rozsiahlu opateru alebo podporu z vážneho zdravotného dôvodu alebo s vekom súvisiaceho dôvodu, na ich žiadosť kratší čas služby v týždni alebo ho inak upraví, ak tomu nebráni dôležitý záujem štátnej služby. Zamietnutie žiadosti nadriadený písomne odôvodní.</w:t>
      </w:r>
    </w:p>
    <w:p w:rsidR="00271AB0" w:rsidRPr="006F116F" w:rsidRDefault="00271AB0" w:rsidP="00271AB0">
      <w:pPr>
        <w:pStyle w:val="Nadpis5"/>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Materská dovolenka a rodičovská dovolenka</w:t>
      </w:r>
      <w:bookmarkStart w:id="828" w:name="c_63537"/>
      <w:bookmarkStart w:id="829" w:name="pa_152"/>
      <w:bookmarkStart w:id="830" w:name="p_152"/>
      <w:bookmarkEnd w:id="828"/>
      <w:bookmarkEnd w:id="829"/>
      <w:bookmarkEnd w:id="83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52</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V súvislosti s pôrodom a starostlivosťou o narodené dieťa patrí policajtke materská dovolenka po dobu 34 týždňov; osamelej policajtke, patrí materská dovolenka po dobu 37 týždňov a policajtke, ktorá porodila zároveň dve alebo viac detí patrí materská dovolenka po dobu 43 týždňov. V súvislosti so starostlivosťou o narodené dieťa patrí aj policajtovi od narodenia dieťaťa rodičovská dovolenka v rovnakom rozsahu, ak sa stará o narodené dieť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Na prehĺbenie starostlivosti o dieťa sa poskytne policajtke, policajtovi alebo policajtke a policajtovi, ak o to písomne požiadajú, rodičovská dovolenka až do troch rokov veku dieťaťa. Ak ide o dlhodobo ťažko zdravotne postihnuté dieťa vyžadujúce mimoriadnu starostlivosť alebo o dlhodobo ťažko zdravotne postihnuté dieťa vyžadujúce mimoriadnu starostlivosť osobitne náročnú, poskytne sa policajtke alebo policajtovi, ak o to písomne požiadajú, rodičovská dovolenka až do siedmich rokov veku dieťaťa. Táto dovolenka sa poskytuje v rozsahu, o ktorý policajt alebo policajtka žiada, najmenej však na jeden mesiac.</w:t>
      </w:r>
    </w:p>
    <w:p w:rsidR="00271AB0" w:rsidRPr="006F116F" w:rsidRDefault="00271AB0" w:rsidP="00271AB0">
      <w:pPr>
        <w:pStyle w:val="Odstavec-1r"/>
        <w:rPr>
          <w:rFonts w:ascii="Times New Roman" w:hAnsi="Times New Roman" w:cs="Times New Roman"/>
          <w:color w:val="FF0000"/>
          <w:sz w:val="24"/>
          <w:lang w:val="sk-SK"/>
        </w:rPr>
      </w:pPr>
      <w:r w:rsidRPr="006F116F">
        <w:rPr>
          <w:rFonts w:ascii="Times New Roman" w:hAnsi="Times New Roman" w:cs="Times New Roman"/>
          <w:sz w:val="24"/>
          <w:lang w:val="sk-SK"/>
        </w:rPr>
        <w:t>(</w:t>
      </w:r>
      <w:r w:rsidRPr="006F116F">
        <w:rPr>
          <w:rFonts w:ascii="Times New Roman" w:hAnsi="Times New Roman" w:cs="Times New Roman"/>
          <w:color w:val="FF0000"/>
          <w:sz w:val="24"/>
          <w:lang w:val="sk-SK"/>
        </w:rPr>
        <w:t>3) V súvislosti so starostlivosťou o narodené dieťa sa policajtovi poskytne na jeho žiadosť rodičovská dovolenka v rozsahu deväť týždňov s nárokom na služobný plat najskôr po uplynutí šiestich týždňov odo dňa pôrodu do troch rokov veku dieťaťa, ak žiaden z oprávnených nepoberá na dieťa materské alebo rodičovský príspevok. Splnenie podmienok je policajt povinný preukáza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Materskú dovolenku policajtka nastupuje spravidla od začiatku šiesteho týždňa pred očakávaným dňom pôrodu, najskôr však od začiatku ôsmeho týždňa pred týmto dňo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Ak policajtka vyčerpá z materskej dovolenky pred pôrodom menej ako šesť týždňov, pretože pôrod nastal skôr, ako určil lekár, patrí jej materská dovolenka odo dňa jej nástupu až do uplynutia doby uvedenej v </w:t>
      </w:r>
      <w:hyperlink r:id="rId346">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Ak policajtka vyčerpá z materskej dovolenky pred pôrodom menej ako šesť týždňov z iného dôvodu, poskytne sa jej materská dovolenka odo dňa pôrodu len do uplynutia 28 týždňov; osamelej policajtke sa poskytne materská dovolenka do uplynutia 31 týždňov a policajtke, ktorá porodila súčasne dve alebo viac detí, sa poskytne materská dovolenka do uplynutia 37 týždň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Materská dovolenka policajtky v súvislosti s pôrodom musí byť najmenej 14 týždňov a nesmie sa skončiť ani prerušiť pred uplynutím šiestich týždňov odo dňa pôrod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7) Počas materskej dovolenky alebo rodičovskej dovolenky podľa </w:t>
      </w:r>
      <w:hyperlink r:id="rId347">
        <w:r w:rsidRPr="006F116F">
          <w:rPr>
            <w:rStyle w:val="Hypertextovprepojenie"/>
            <w:rFonts w:ascii="Times New Roman" w:hAnsi="Times New Roman" w:cs="Times New Roman"/>
            <w:color w:val="FF0000"/>
            <w:lang w:val="sk-SK"/>
          </w:rPr>
          <w:t>odsekov 1</w:t>
        </w:r>
      </w:hyperlink>
      <w:r w:rsidRPr="006F116F">
        <w:rPr>
          <w:rStyle w:val="Hypertextovprepojenie"/>
          <w:rFonts w:ascii="Times New Roman" w:hAnsi="Times New Roman" w:cs="Times New Roman"/>
          <w:color w:val="FF0000"/>
          <w:lang w:val="sk-SK"/>
        </w:rPr>
        <w:t xml:space="preserve"> a 3</w:t>
      </w:r>
      <w:r w:rsidRPr="006F116F">
        <w:rPr>
          <w:rFonts w:ascii="Times New Roman" w:hAnsi="Times New Roman" w:cs="Times New Roman"/>
          <w:color w:val="000000" w:themeColor="text1"/>
          <w:sz w:val="24"/>
          <w:lang w:val="sk-SK"/>
        </w:rPr>
        <w:t xml:space="preserve"> zotrváva policajtka alebo policajt vo svojej funkcii; ak dôjde k organizačnej zmene, v dôsledku ktorej policajtka alebo policajt nebudú môcť zotrvať vo svojej funkcii, ustanovia sa do inej vhodnej funkcie podľa tohto zákona za podmienok, ktoré nie sú pre nich menej priaznivé. Policajtka alebo policajt majú po skončení materskej dovolenky alebo rodičovskej dovolenky podľa </w:t>
      </w:r>
      <w:hyperlink r:id="rId348">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právo na prospech z každého zlepšenia podmienok výkonu služby, na ktoré by podľa tohto zákona mali právo aj počas výkonu svojej funkc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8) Policajtka alebo policajt, ktorí boli zaradení do neplatenej zálohy z dôvodu poskytnutia rodičovskej dovolenky podľa odseku 2, sa po skončení zaradenia do neplatenej zálohy ustanovia alebo vymenujú do funkcie, do ktorej boli ustanovení alebo vymenovaní pred nástupom na rodičovskú dovolenku; ak to nie je možné, ustanovia sa alebo sa vymenujú do obdobnej funkcie. Nároky, ktoré policajtka alebo policajt mali alebo im vznikali v čase začatia rodičovskej dovolenky, sa zachovávajú v existujúcom rozsahu až do konca rodičovskej dovolenky; tieto nároky sa zachovajú aj po skončení rodičovskej dovolenky vrátane akýchkoľvek ich zmien vyplývajúcich z právnych predpisov a kolektívnej zmluv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9) Policajtka alebo policajt písomne oznámia nadriadenému najmenej jeden mesiac vopred predpokladaný dátum nástupu na materskú dovolenku alebo rodičovskú dovolenku, predpokladaný dátum ich skončenia a zmeny týkajúce sa dátumu nástupu a skončenia materskej dovolenky alebo rodičovskej dovolenky.</w:t>
      </w:r>
      <w:bookmarkStart w:id="831" w:name="c_64773"/>
      <w:bookmarkStart w:id="832" w:name="pa_153"/>
      <w:bookmarkStart w:id="833" w:name="p_153"/>
      <w:bookmarkEnd w:id="831"/>
      <w:bookmarkEnd w:id="832"/>
      <w:bookmarkEnd w:id="833"/>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53</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Nárok na materskú dovolenku a rodičovskú dovolenku má aj policajtka alebo policajt, ktorý prevzal na základe právoplatného rozhodnutia príslušného orgánu dieťa do starostlivosti nahrádzajúcej starostlivosť rodičov, ktoré mu bolo zverené rozhodnutím príslušných orgánov na neskoršie osvojenie alebo do pestúnskej starostlivosti, alebo dieťa, ktorého matka zomrel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Materská dovolenka alebo rodičovská dovolenka sa poskytuje policajtke alebo policajtovi odo dňa prevzatia dieťaťa v trvaní 28 týždňov; osamelej policajtke alebo osamelému policajtovi sa poskytuje 31 týždňov a policajtke alebo policajtovi, ktorý prevzal dve alebo viac detí, 37 týždňov, najdlhšie do dňa, v ktorom dieťa dovŕši tri roky veku. Rodičovská dovolenka sa poskytuje až do dňa, kým dieťa dosiahne tri roky veku, a kým dlhodobo ťažko zdravotne postihnuté dieťa vyžadujúce mimoriadnu starostlivosť a dlhodobo ťažko zdravotne postihnuté dieťa vyžadujúce mimoriadnu starostlivosť osobitne náročnú dosiahne sedem rokov veku.</w:t>
      </w:r>
      <w:bookmarkStart w:id="834" w:name="c_65179"/>
      <w:bookmarkEnd w:id="834"/>
    </w:p>
    <w:p w:rsidR="00271AB0" w:rsidRPr="006F116F" w:rsidRDefault="00271AB0" w:rsidP="00271AB0">
      <w:pPr>
        <w:pStyle w:val="Nadpis5"/>
        <w:rPr>
          <w:rFonts w:ascii="Times New Roman" w:hAnsi="Times New Roman" w:cs="Times New Roman"/>
          <w:color w:val="000000" w:themeColor="text1"/>
          <w:szCs w:val="24"/>
          <w:lang w:val="sk-SK"/>
        </w:rPr>
      </w:pPr>
      <w:bookmarkStart w:id="835" w:name="X84383ec4334a8c432379e91a08f9992a6c80384"/>
      <w:bookmarkEnd w:id="827"/>
      <w:r w:rsidRPr="006F116F">
        <w:rPr>
          <w:rFonts w:ascii="Times New Roman" w:hAnsi="Times New Roman" w:cs="Times New Roman"/>
          <w:color w:val="000000" w:themeColor="text1"/>
          <w:szCs w:val="24"/>
          <w:lang w:val="sk-SK"/>
        </w:rPr>
        <w:t>Materská dovolenka a rodičovská dovolenka v osobitných prípadoch</w:t>
      </w:r>
      <w:bookmarkStart w:id="836" w:name="c_65192"/>
      <w:bookmarkStart w:id="837" w:name="pa_154"/>
      <w:bookmarkStart w:id="838" w:name="p_154"/>
      <w:bookmarkEnd w:id="836"/>
      <w:bookmarkEnd w:id="837"/>
      <w:bookmarkEnd w:id="838"/>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54</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k dieťa bolo zo zdravotných dôvodov umiestnené v dojčenskom ústave alebo v zariadení zdravotníckej starostlivosti a policajtka alebo policajt zatiaľ nastúpi výkon štátnej služby, preruší sa týmto nástupom materská alebo rodičovská dovolenka; u policajtky sa tak môže stať najskôr po uplynutí šiestich týždňov odo dňa pôrodu. Jej nevyčerpaná časť sa policajtke alebo policajtovi poskytne odo dňa, keď prevzal dieťa zo zariadenia opäť do svojej starostlivosti a prestal z tohto dôvodu vykonávať štátnu službu, nie však dlhšie ako do troch rokov veku dieťaťa, a ak ide o dlhodobo ťažko zdravotne postihnuté dieťa vyžadujúce mimoriadnu, osobitne náročnú starostlivosť, do siedmich rokov veku dieťať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olicajtke alebo policajtovi, ktorý sa prestal starať o narodené dieťa a ktorého dieťa bolo z tohto dôvodu umiestnené do starostlivosti nahrádzajúcej starostlivosť rodičov, ako aj policajtke alebo policajtovi, ktorého dieťa je v dočasnej starostlivosti detského domova alebo obdobného ústavu z iných ako zdravotných dôvodov, nepatrí materská dovolenka alebo rodičovská dovolenka za obdobie, počas ktorého sa o dieťa nestará.</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Ak sa dieťa narodilo mŕtve, patrí policajtke materská dovolenka po dobu 14 týždň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Ak dieťa zomrie v dobe, keď je policajtka na materskej dovolenke alebo policajtka a policajt na rodičovskej dovolenke, poskytuje sa im táto dovolenka ešte počas dvoch týždňov odo dňa úmrtia dieťaťa, najdlhšie do dňa, keď by dieťa dosiahlo jeden rok veku.</w:t>
      </w:r>
      <w:bookmarkStart w:id="839" w:name="c_65721"/>
      <w:bookmarkStart w:id="840" w:name="pa_155"/>
      <w:bookmarkStart w:id="841" w:name="p_155"/>
      <w:bookmarkEnd w:id="839"/>
      <w:bookmarkEnd w:id="840"/>
      <w:bookmarkEnd w:id="84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55</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k policajtka alebo policajt požiada nadriadeného o poskytnutie dovolenky tak, aby nadväzovala bezprostredne na skončenie materskej alebo rodičovskej dovolenky, je nadriadený povinný jej žiadosti vyhovieť. Ak policajtka alebo policajt nemôže vyčerpať dovolenku pre čerpanie materskej dovolenky alebo rodičovskej dovolenky ani do konca budúceho kalendárneho roka, poskytne nadriadený nevyčerpanú dovolenku po skončení materskej dovolenky alebo rodičovskej dovolenky.</w:t>
      </w:r>
      <w:bookmarkStart w:id="842" w:name="c_65848"/>
      <w:bookmarkStart w:id="843" w:name="pa_156"/>
      <w:bookmarkStart w:id="844" w:name="p_156"/>
      <w:bookmarkEnd w:id="842"/>
      <w:bookmarkEnd w:id="843"/>
      <w:bookmarkEnd w:id="84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56</w:t>
      </w:r>
      <w:bookmarkStart w:id="845" w:name="c_65850"/>
      <w:bookmarkEnd w:id="845"/>
    </w:p>
    <w:p w:rsidR="00271AB0" w:rsidRPr="006F116F" w:rsidRDefault="00271AB0" w:rsidP="00271AB0">
      <w:pPr>
        <w:pStyle w:val="Nadpis5"/>
        <w:rPr>
          <w:rFonts w:ascii="Times New Roman" w:hAnsi="Times New Roman" w:cs="Times New Roman"/>
          <w:color w:val="000000" w:themeColor="text1"/>
          <w:szCs w:val="24"/>
          <w:lang w:val="sk-SK"/>
        </w:rPr>
      </w:pPr>
      <w:bookmarkStart w:id="846" w:name="prestávky-na-dojčenie"/>
      <w:bookmarkEnd w:id="835"/>
      <w:r w:rsidRPr="006F116F">
        <w:rPr>
          <w:rFonts w:ascii="Times New Roman" w:hAnsi="Times New Roman" w:cs="Times New Roman"/>
          <w:color w:val="000000" w:themeColor="text1"/>
          <w:szCs w:val="24"/>
          <w:lang w:val="sk-SK"/>
        </w:rPr>
        <w:t>Prestávky na dojče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ke, ktorá dojčí svoje dieťa, je nadriadený povinný poskytnúť okrem prestávok na jedenie a oddych osobitné prestávky na dojče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olicajtke, ktorá vykonáva štátnu službu po celý určený základný čas služby v týždni, patria na každé dieťa do konca šiesteho mesiaca jeho veku dve polhodinové prestávky a v ďalších šiestich mesiacoch jedna polhodinová prestávka za denný služobný čas; tieto prestávky možno zlúčiť a poskytnúť na začiatku alebo na konci zmen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Ak policajtka vykonáva štátnu službu s kratším časom služby v týždni, ale aspoň polovicu určeného základného času služby v týždni, patrí jej jedna polhodinová prestávka, a to na každé dieťa do konca šiesteho mesiaca jeho vek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Prestávky na dojčenie sa započítavajú ako doba výkonu štátnej služby a patrí za ne služobný plat.</w:t>
      </w:r>
      <w:bookmarkStart w:id="847" w:name="c_66038"/>
      <w:bookmarkEnd w:id="847"/>
    </w:p>
    <w:p w:rsidR="00271AB0" w:rsidRPr="006F116F" w:rsidRDefault="00271AB0" w:rsidP="00271AB0">
      <w:pPr>
        <w:pStyle w:val="Nadpis5"/>
        <w:rPr>
          <w:rFonts w:ascii="Times New Roman" w:hAnsi="Times New Roman" w:cs="Times New Roman"/>
          <w:color w:val="000000" w:themeColor="text1"/>
          <w:szCs w:val="24"/>
          <w:lang w:val="sk-SK"/>
        </w:rPr>
      </w:pPr>
      <w:bookmarkStart w:id="848" w:name="spoločné-ustanovenia-1"/>
      <w:bookmarkEnd w:id="846"/>
      <w:r w:rsidRPr="006F116F">
        <w:rPr>
          <w:rFonts w:ascii="Times New Roman" w:hAnsi="Times New Roman" w:cs="Times New Roman"/>
          <w:color w:val="000000" w:themeColor="text1"/>
          <w:szCs w:val="24"/>
          <w:lang w:val="sk-SK"/>
        </w:rPr>
        <w:t>Spoločné ustanovenia</w:t>
      </w:r>
      <w:bookmarkStart w:id="849" w:name="c_66040"/>
      <w:bookmarkStart w:id="850" w:name="pa_157"/>
      <w:bookmarkStart w:id="851" w:name="p_157"/>
      <w:bookmarkEnd w:id="849"/>
      <w:bookmarkEnd w:id="850"/>
      <w:bookmarkEnd w:id="85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57</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Ustanovenia </w:t>
      </w:r>
      <w:hyperlink r:id="rId349">
        <w:r w:rsidRPr="006F116F">
          <w:rPr>
            <w:rStyle w:val="Hypertextovprepojenie"/>
            <w:rFonts w:ascii="Times New Roman" w:hAnsi="Times New Roman" w:cs="Times New Roman"/>
            <w:color w:val="FF0000"/>
            <w:lang w:val="sk-SK"/>
          </w:rPr>
          <w:t>§ 148</w:t>
        </w:r>
      </w:hyperlink>
      <w:r w:rsidRPr="006F116F">
        <w:rPr>
          <w:rFonts w:ascii="Times New Roman" w:hAnsi="Times New Roman" w:cs="Times New Roman"/>
          <w:color w:val="FF0000"/>
          <w:sz w:val="24"/>
          <w:lang w:val="sk-SK"/>
        </w:rPr>
        <w:t xml:space="preserve"> a </w:t>
      </w:r>
      <w:hyperlink r:id="rId350">
        <w:r w:rsidRPr="006F116F">
          <w:rPr>
            <w:rStyle w:val="Hypertextovprepojenie"/>
            <w:rFonts w:ascii="Times New Roman" w:hAnsi="Times New Roman" w:cs="Times New Roman"/>
            <w:color w:val="FF0000"/>
            <w:lang w:val="sk-SK"/>
          </w:rPr>
          <w:t>150</w:t>
        </w:r>
      </w:hyperlink>
      <w:r w:rsidRPr="006F116F">
        <w:rPr>
          <w:rFonts w:ascii="Times New Roman" w:hAnsi="Times New Roman" w:cs="Times New Roman"/>
          <w:color w:val="FF0000"/>
          <w:sz w:val="24"/>
          <w:lang w:val="sk-SK"/>
        </w:rPr>
        <w:t xml:space="preserve"> </w:t>
      </w:r>
      <w:r w:rsidRPr="006F116F">
        <w:rPr>
          <w:rFonts w:ascii="Times New Roman" w:hAnsi="Times New Roman" w:cs="Times New Roman"/>
          <w:color w:val="000000" w:themeColor="text1"/>
          <w:sz w:val="24"/>
          <w:lang w:val="sk-SK"/>
        </w:rPr>
        <w:t>sa vzťahujú aj na osamelých policajtov trvale sa starajúcich aspoň o jedno dieťa.</w:t>
      </w:r>
      <w:bookmarkStart w:id="852" w:name="c_66080"/>
      <w:bookmarkStart w:id="853" w:name="pa_158"/>
      <w:bookmarkStart w:id="854" w:name="p_158"/>
      <w:bookmarkEnd w:id="852"/>
      <w:bookmarkEnd w:id="853"/>
      <w:bookmarkEnd w:id="85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58</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Osamelými sa rozumejú slobodné, ovdovené alebo rozvedené policajtky, slobodní, ovdovení alebo rozvedení policajti, alebo policajtky a policajti osamelí z iných vážnych dôvodov.</w:t>
      </w:r>
      <w:bookmarkStart w:id="855" w:name="c_66104"/>
      <w:bookmarkEnd w:id="855"/>
    </w:p>
    <w:p w:rsidR="00271AB0" w:rsidRPr="006F116F" w:rsidRDefault="00271AB0" w:rsidP="00271AB0">
      <w:pPr>
        <w:pStyle w:val="Odstavec-1r"/>
        <w:rPr>
          <w:rFonts w:ascii="Times New Roman" w:hAnsi="Times New Roman" w:cs="Times New Roman"/>
          <w:color w:val="000000" w:themeColor="text1"/>
          <w:sz w:val="24"/>
          <w:lang w:val="sk-SK"/>
        </w:rPr>
      </w:pPr>
    </w:p>
    <w:p w:rsidR="00271AB0" w:rsidRPr="006F116F" w:rsidRDefault="00271AB0" w:rsidP="00271AB0">
      <w:pPr>
        <w:pStyle w:val="Nadpis2"/>
        <w:rPr>
          <w:rFonts w:ascii="Times New Roman" w:hAnsi="Times New Roman" w:cs="Times New Roman"/>
          <w:color w:val="000000" w:themeColor="text1"/>
          <w:sz w:val="24"/>
          <w:szCs w:val="24"/>
          <w:lang w:val="sk-SK"/>
        </w:rPr>
      </w:pPr>
      <w:bookmarkStart w:id="856" w:name="ôsma-časť"/>
      <w:bookmarkEnd w:id="745"/>
      <w:bookmarkEnd w:id="848"/>
      <w:r w:rsidRPr="006F116F">
        <w:rPr>
          <w:rFonts w:ascii="Times New Roman" w:hAnsi="Times New Roman" w:cs="Times New Roman"/>
          <w:color w:val="000000" w:themeColor="text1"/>
          <w:sz w:val="24"/>
          <w:szCs w:val="24"/>
          <w:lang w:val="sk-SK"/>
        </w:rPr>
        <w:t>ÔSMA ČASŤ</w:t>
      </w:r>
    </w:p>
    <w:p w:rsidR="00271AB0" w:rsidRPr="006F116F" w:rsidRDefault="00271AB0" w:rsidP="00271AB0">
      <w:pPr>
        <w:pStyle w:val="Nadpis2"/>
        <w:rPr>
          <w:rFonts w:ascii="Times New Roman" w:hAnsi="Times New Roman" w:cs="Times New Roman"/>
          <w:color w:val="000000" w:themeColor="text1"/>
          <w:sz w:val="24"/>
          <w:szCs w:val="24"/>
          <w:lang w:val="sk-SK"/>
        </w:rPr>
      </w:pPr>
      <w:bookmarkStart w:id="857" w:name="náhrada-škody"/>
      <w:bookmarkEnd w:id="856"/>
      <w:r w:rsidRPr="006F116F">
        <w:rPr>
          <w:rFonts w:ascii="Times New Roman" w:hAnsi="Times New Roman" w:cs="Times New Roman"/>
          <w:color w:val="000000" w:themeColor="text1"/>
          <w:sz w:val="24"/>
          <w:szCs w:val="24"/>
          <w:lang w:val="sk-SK"/>
        </w:rPr>
        <w:t>NÁHRADA ŠKODY</w:t>
      </w:r>
      <w:bookmarkStart w:id="858" w:name="c_66108"/>
      <w:bookmarkStart w:id="859" w:name="pa_159"/>
      <w:bookmarkStart w:id="860" w:name="p_159"/>
      <w:bookmarkEnd w:id="858"/>
      <w:bookmarkEnd w:id="859"/>
      <w:bookmarkEnd w:id="86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59</w:t>
      </w:r>
      <w:bookmarkStart w:id="861" w:name="c_66110"/>
      <w:bookmarkEnd w:id="861"/>
    </w:p>
    <w:p w:rsidR="00271AB0" w:rsidRPr="006F116F" w:rsidRDefault="00271AB0" w:rsidP="00271AB0">
      <w:pPr>
        <w:pStyle w:val="Nadpis5"/>
        <w:rPr>
          <w:rFonts w:ascii="Times New Roman" w:hAnsi="Times New Roman" w:cs="Times New Roman"/>
          <w:color w:val="000000" w:themeColor="text1"/>
          <w:szCs w:val="24"/>
          <w:lang w:val="sk-SK"/>
        </w:rPr>
      </w:pPr>
      <w:bookmarkStart w:id="862" w:name="povinnosti-služobného-úradu-a-policajta"/>
      <w:r w:rsidRPr="006F116F">
        <w:rPr>
          <w:rFonts w:ascii="Times New Roman" w:hAnsi="Times New Roman" w:cs="Times New Roman"/>
          <w:color w:val="000000" w:themeColor="text1"/>
          <w:szCs w:val="24"/>
          <w:lang w:val="sk-SK"/>
        </w:rPr>
        <w:t>Povinnosti služobného úradu a policajt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Služobný úrad je povinný zabezpečovať policajtom také podmienky, aby mohli riadne vykonávať štátnu službu bez ohrozenia zdravia a majetku; ak policajt oznámi zistené nedostatky, je služobný úrad povinný urobiť opatrenia na ich odstráne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olicajt je povinný konať tak, aby nedochádzalo ku škodám na zdraví a majetku, ani k bezdôvodnému obohateniu. Ak hrozí škoda, je povinný na ňu upozorniť nadriadeného. Ak na odvrátenie hroziacej škody treba neodkladne vykonať služobný zákrok, policajt je povinný zakročiť podľa osobitných predpisov. </w:t>
      </w:r>
      <w:r w:rsidRPr="006F116F">
        <w:rPr>
          <w:rFonts w:ascii="Times New Roman" w:hAnsi="Times New Roman" w:cs="Times New Roman"/>
          <w:color w:val="000000" w:themeColor="text1"/>
          <w:sz w:val="24"/>
          <w:vertAlign w:val="superscript"/>
          <w:lang w:val="sk-SK"/>
        </w:rPr>
        <w:t>37)</w:t>
      </w:r>
      <w:bookmarkStart w:id="863" w:name="c_66194"/>
      <w:bookmarkEnd w:id="863"/>
    </w:p>
    <w:p w:rsidR="00271AB0" w:rsidRPr="006F116F" w:rsidRDefault="00271AB0" w:rsidP="00271AB0">
      <w:pPr>
        <w:pStyle w:val="Nadpis5"/>
        <w:rPr>
          <w:rFonts w:ascii="Times New Roman" w:hAnsi="Times New Roman" w:cs="Times New Roman"/>
          <w:color w:val="000000" w:themeColor="text1"/>
          <w:szCs w:val="24"/>
          <w:lang w:val="sk-SK"/>
        </w:rPr>
      </w:pPr>
      <w:bookmarkStart w:id="864" w:name="všeobecná-zodpovednosť-policajta"/>
      <w:bookmarkEnd w:id="862"/>
      <w:r w:rsidRPr="006F116F">
        <w:rPr>
          <w:rFonts w:ascii="Times New Roman" w:hAnsi="Times New Roman" w:cs="Times New Roman"/>
          <w:color w:val="000000" w:themeColor="text1"/>
          <w:szCs w:val="24"/>
          <w:lang w:val="sk-SK"/>
        </w:rPr>
        <w:t>Všeobecná zodpovednosť policajta</w:t>
      </w:r>
      <w:bookmarkStart w:id="865" w:name="c_66197"/>
      <w:bookmarkStart w:id="866" w:name="pa_160"/>
      <w:bookmarkStart w:id="867" w:name="p_160"/>
      <w:bookmarkEnd w:id="865"/>
      <w:bookmarkEnd w:id="866"/>
      <w:bookmarkEnd w:id="86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60</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Policajt zodpovedá služobnému úradu za škodu, ktorú mu spôsobil zavineným porušením svojich povinností pri výkone štátnej služby alebo v priamej súvislosti s ním. Služobný úrad je povinný preukázať policajtovi zavinenie s výnimkou prípadov uvedených v </w:t>
      </w:r>
      <w:hyperlink r:id="rId351">
        <w:r w:rsidRPr="006F116F">
          <w:rPr>
            <w:rStyle w:val="Hypertextovprepojenie"/>
            <w:rFonts w:ascii="Times New Roman" w:hAnsi="Times New Roman" w:cs="Times New Roman"/>
            <w:color w:val="000000" w:themeColor="text1"/>
            <w:lang w:val="sk-SK"/>
          </w:rPr>
          <w:t>§ 164</w:t>
        </w:r>
      </w:hyperlink>
      <w:r w:rsidRPr="006F116F">
        <w:rPr>
          <w:rFonts w:ascii="Times New Roman" w:hAnsi="Times New Roman" w:cs="Times New Roman"/>
          <w:color w:val="000000" w:themeColor="text1"/>
          <w:sz w:val="24"/>
          <w:lang w:val="sk-SK"/>
        </w:rPr>
        <w:t xml:space="preserve"> a </w:t>
      </w:r>
      <w:hyperlink r:id="rId352">
        <w:r w:rsidRPr="006F116F">
          <w:rPr>
            <w:rStyle w:val="Hypertextovprepojenie"/>
            <w:rFonts w:ascii="Times New Roman" w:hAnsi="Times New Roman" w:cs="Times New Roman"/>
            <w:color w:val="000000" w:themeColor="text1"/>
            <w:lang w:val="sk-SK"/>
          </w:rPr>
          <w:t>165</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edpokladom na vznik zodpovednosti policajta za škodu služobnému úradu j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vznik škod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porušenie povinností pri plnení výkonu štátnej služby a plnení služobných úloh alebo v priamej súvislosti s ní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príčinná súvislosť medzi porušením povinností a vzniknutou škodo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zavinen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právny vzťah policajta k služobnému úradu v súvislosti s výkonom štátnej služby.</w:t>
      </w:r>
      <w:bookmarkStart w:id="868" w:name="c_66295"/>
      <w:bookmarkStart w:id="869" w:name="pa_161"/>
      <w:bookmarkStart w:id="870" w:name="p_161"/>
      <w:bookmarkEnd w:id="868"/>
      <w:bookmarkEnd w:id="869"/>
      <w:bookmarkEnd w:id="87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61</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licajt, ktorý v duševnej poruche spôsobí škodu, zodpovedá za ňu, len ak je schopný ovládnuť svoje konanie a posúdiť jeho následky. Policajt, ktorý sa vlastnou vinou, úmyselným či nedbanlivostným požitím alkoholu alebo inej návykovej látky uvedie do takého stavu, že nie je schopný ovládnuť svoje konanie, alebo posúdiť jeho následky, zodpovedá za škodu spôsobenú v tomto stave.</w:t>
      </w:r>
      <w:bookmarkStart w:id="871" w:name="c_66354"/>
      <w:bookmarkEnd w:id="871"/>
    </w:p>
    <w:p w:rsidR="00271AB0" w:rsidRPr="006F116F" w:rsidRDefault="00271AB0" w:rsidP="00271AB0">
      <w:pPr>
        <w:pStyle w:val="Nadpis5"/>
        <w:rPr>
          <w:rFonts w:ascii="Times New Roman" w:hAnsi="Times New Roman" w:cs="Times New Roman"/>
          <w:color w:val="000000" w:themeColor="text1"/>
          <w:szCs w:val="24"/>
          <w:lang w:val="sk-SK"/>
        </w:rPr>
      </w:pPr>
      <w:bookmarkStart w:id="872" w:name="Xbcceb392fc87c4edf44b3263b3a2eb5308d3c37"/>
      <w:bookmarkEnd w:id="864"/>
      <w:r w:rsidRPr="006F116F">
        <w:rPr>
          <w:rFonts w:ascii="Times New Roman" w:hAnsi="Times New Roman" w:cs="Times New Roman"/>
          <w:color w:val="000000" w:themeColor="text1"/>
          <w:szCs w:val="24"/>
          <w:lang w:val="sk-SK"/>
        </w:rPr>
        <w:t>Zodpovednosť za nesplnenie povinností na odvrátenie škody</w:t>
      </w:r>
      <w:bookmarkStart w:id="873" w:name="c_66361"/>
      <w:bookmarkStart w:id="874" w:name="pa_162"/>
      <w:bookmarkStart w:id="875" w:name="p_162"/>
      <w:bookmarkEnd w:id="873"/>
      <w:bookmarkEnd w:id="874"/>
      <w:bookmarkEnd w:id="87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62</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licajt, ktorý vedome nezakročil proti hroziacej škode, nesplnil si ohlasovaciu povinnosť alebo úmyselne konal proti dobrým mravom, zodpovedá za škodu spôsobenú služobnému úradu v rozsahu primeranom okolnostiam prípadu. Náhrada škody nesmie presiahnuť sumu rovnajúcu sa trojnásobku služobného platu, ktorý mu patril v čase porušenia služobnej povinnosti, z ktorej škoda vznikla.</w:t>
      </w:r>
      <w:bookmarkStart w:id="876" w:name="c_66413"/>
      <w:bookmarkStart w:id="877" w:name="pa_163"/>
      <w:bookmarkStart w:id="878" w:name="p_163"/>
      <w:bookmarkEnd w:id="876"/>
      <w:bookmarkEnd w:id="877"/>
      <w:bookmarkEnd w:id="878"/>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63</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licajt nezodpovedá za škod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ktorá vyplýva z rizika riadneho výkonu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ktorú spôsobil pri odvracaní škody hroziacej na majetku alebo nebezpečenstva priamo hroziaceho životu alebo zdraviu, ak tento stav sám úmyselne nevyvolal a ak si pritom počínal spôsobom primeraným okolnostia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ktorú spôsobil pri plnení rozkazu, nariadenia, príkazu alebo pokynu jeho nadriadeného v rozpore s právnym predpisom a nadriadený na splnení tohto rozkazu, nariadenia, príkazu alebo pokynu trval, hoci ho policajt na tento rozpor upozornil.</w:t>
      </w:r>
      <w:bookmarkStart w:id="879" w:name="c_66493"/>
      <w:bookmarkEnd w:id="879"/>
    </w:p>
    <w:p w:rsidR="00271AB0" w:rsidRPr="006F116F" w:rsidRDefault="00271AB0" w:rsidP="00271AB0">
      <w:pPr>
        <w:pStyle w:val="Nadpis5"/>
        <w:rPr>
          <w:rFonts w:ascii="Times New Roman" w:hAnsi="Times New Roman" w:cs="Times New Roman"/>
          <w:color w:val="000000" w:themeColor="text1"/>
          <w:szCs w:val="24"/>
          <w:lang w:val="sk-SK"/>
        </w:rPr>
      </w:pPr>
      <w:bookmarkStart w:id="880" w:name="osobitná-zodpovednosť"/>
      <w:bookmarkEnd w:id="872"/>
      <w:r w:rsidRPr="006F116F">
        <w:rPr>
          <w:rFonts w:ascii="Times New Roman" w:hAnsi="Times New Roman" w:cs="Times New Roman"/>
          <w:color w:val="000000" w:themeColor="text1"/>
          <w:szCs w:val="24"/>
          <w:lang w:val="sk-SK"/>
        </w:rPr>
        <w:t>Osobitná zodpovednosť</w:t>
      </w:r>
      <w:bookmarkStart w:id="881" w:name="c_66495"/>
      <w:bookmarkStart w:id="882" w:name="pa_164"/>
      <w:bookmarkStart w:id="883" w:name="p_164"/>
      <w:bookmarkEnd w:id="881"/>
      <w:bookmarkEnd w:id="882"/>
      <w:bookmarkEnd w:id="883"/>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64</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k služobný úrad písomne zverí policajtovi hotovosť, ceniny, tovar, zásoby materiálu alebo iné hodnoty, ktoré je policajt povinný vyúčtovať, zodpovedá za vzniknutý schodo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olicajt sa zbaví zodpovednosti celkom alebo čiastočne, ak preukáže, že schodok vznikol celkom alebo čiastočne bez jeho zavine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Ak je policajt prevedený na inú funkciu v tom istom mieste výkonu štátnej služby, preložený na inú funkciu alebo prevelený do iného miesta výkonu štátnej služby alebo do iného služobného úradu, služobný úrad písomne prevezme hotovosť, ceniny, tovar, zásoby materiálu a iné hodnoty, ktoré je policajt povinný vyúčtovať služobnému úrad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Zoznam funkcií a činností, pre ktoré sa vyžaduje písomné zverenie hotovosti, cenín, tovarov, zásob materiálu alebo iných hodnôt, ktoré je policajt povinný vyúčtovať, a podrobnosti o vykonávaní inventúr ustanoví všeobecne záväzný právny predpis, ktorý vydá ministerstvo.</w:t>
      </w:r>
      <w:bookmarkStart w:id="884" w:name="c_66628"/>
      <w:bookmarkStart w:id="885" w:name="pa_165"/>
      <w:bookmarkStart w:id="886" w:name="p_165"/>
      <w:bookmarkEnd w:id="884"/>
      <w:bookmarkEnd w:id="885"/>
      <w:bookmarkEnd w:id="88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65</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licajt zodpovedá za stratu služobnej rovnošaty a jej súčastí, výzbroje a iných predmetov, ktoré mu boli zverené na základe písomného potvrdenia. Tejto zodpovednosti sa policajt zbaví, ak preukáže, že stratu nezavinil.</w:t>
      </w:r>
      <w:bookmarkStart w:id="887" w:name="c_66661"/>
      <w:bookmarkEnd w:id="887"/>
    </w:p>
    <w:p w:rsidR="00271AB0" w:rsidRPr="006F116F" w:rsidRDefault="00271AB0" w:rsidP="00271AB0">
      <w:pPr>
        <w:pStyle w:val="Nadpis5"/>
        <w:rPr>
          <w:rFonts w:ascii="Times New Roman" w:hAnsi="Times New Roman" w:cs="Times New Roman"/>
          <w:color w:val="000000" w:themeColor="text1"/>
          <w:szCs w:val="24"/>
          <w:lang w:val="sk-SK"/>
        </w:rPr>
      </w:pPr>
      <w:bookmarkStart w:id="888" w:name="rozsah-a-spôsob-náhrady-škody"/>
      <w:bookmarkEnd w:id="880"/>
      <w:r w:rsidRPr="006F116F">
        <w:rPr>
          <w:rFonts w:ascii="Times New Roman" w:hAnsi="Times New Roman" w:cs="Times New Roman"/>
          <w:color w:val="000000" w:themeColor="text1"/>
          <w:szCs w:val="24"/>
          <w:lang w:val="sk-SK"/>
        </w:rPr>
        <w:t>Rozsah a spôsob náhrady škody</w:t>
      </w:r>
      <w:bookmarkStart w:id="889" w:name="c_66666"/>
      <w:bookmarkStart w:id="890" w:name="pa_166"/>
      <w:bookmarkStart w:id="891" w:name="p_166"/>
      <w:bookmarkEnd w:id="889"/>
      <w:bookmarkEnd w:id="890"/>
      <w:bookmarkEnd w:id="89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66</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 ktorý zodpovedá za škodu, je povinný nahradiť skutočnú škodu, a to v peniazoch, ak ju na základe dohody neodčiní uvedením do predchádzajúceho stav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Výška náhrady škody spôsobenej z nedbanlivosti nesmie u policajta presiahnuť sumu rovnajúcu sa trojnásobku služobného platu, ktorý mu patril v čase porušenia služobnej povinnosti, z ktorej škoda vznikl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Obmedzenie podľa </w:t>
      </w:r>
      <w:hyperlink r:id="rId353">
        <w:r w:rsidRPr="006F116F">
          <w:rPr>
            <w:rStyle w:val="Hypertextovprepojenie"/>
            <w:rFonts w:ascii="Times New Roman" w:hAnsi="Times New Roman" w:cs="Times New Roman"/>
            <w:color w:val="000000" w:themeColor="text1"/>
            <w:lang w:val="sk-SK"/>
          </w:rPr>
          <w:t>odseku 2</w:t>
        </w:r>
      </w:hyperlink>
      <w:r w:rsidRPr="006F116F">
        <w:rPr>
          <w:rFonts w:ascii="Times New Roman" w:hAnsi="Times New Roman" w:cs="Times New Roman"/>
          <w:color w:val="000000" w:themeColor="text1"/>
          <w:sz w:val="24"/>
          <w:lang w:val="sk-SK"/>
        </w:rPr>
        <w:t xml:space="preserve"> neplatí, ak škoda bola spôsobená</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na zverených hodnotách, ktoré je policajt povinný vyúčtovať, alebo stratou zverených predmetov, aleb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pod vplyvom alkoholu alebo iných návykových láto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Ak škoda bola spôsobená úmyselne alebo podľa </w:t>
      </w:r>
      <w:hyperlink r:id="rId354">
        <w:r w:rsidRPr="006F116F">
          <w:rPr>
            <w:rStyle w:val="Hypertextovprepojenie"/>
            <w:rFonts w:ascii="Times New Roman" w:hAnsi="Times New Roman" w:cs="Times New Roman"/>
            <w:color w:val="000000" w:themeColor="text1"/>
            <w:lang w:val="sk-SK"/>
          </w:rPr>
          <w:t>odseku 3 písm. b)</w:t>
        </w:r>
      </w:hyperlink>
      <w:r w:rsidRPr="006F116F">
        <w:rPr>
          <w:rFonts w:ascii="Times New Roman" w:hAnsi="Times New Roman" w:cs="Times New Roman"/>
          <w:color w:val="000000" w:themeColor="text1"/>
          <w:sz w:val="24"/>
          <w:lang w:val="sk-SK"/>
        </w:rPr>
        <w:t>, možno požadovať aj náhradu inej škody.</w:t>
      </w:r>
      <w:bookmarkStart w:id="892" w:name="c_66772"/>
      <w:bookmarkStart w:id="893" w:name="pa_167"/>
      <w:bookmarkStart w:id="894" w:name="p_167"/>
      <w:bookmarkEnd w:id="892"/>
      <w:bookmarkEnd w:id="893"/>
      <w:bookmarkEnd w:id="89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67</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k škoda bola spôsobená aj služobným úradom, je policajt povinný nahradiť pomernú časť škody podľa miery svojho zavine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Ak za škodu zodpovedá niekoľko policajtov, každý z nich je povinný uhradiť pomernú časť škody podľa miery svojho zavinenia; ak niektorý z nich spôsobil škodu úmyselne alebo podľa </w:t>
      </w:r>
      <w:hyperlink r:id="rId355">
        <w:r w:rsidRPr="006F116F">
          <w:rPr>
            <w:rStyle w:val="Hypertextovprepojenie"/>
            <w:rFonts w:ascii="Times New Roman" w:hAnsi="Times New Roman" w:cs="Times New Roman"/>
            <w:color w:val="000000" w:themeColor="text1"/>
            <w:lang w:val="sk-SK"/>
          </w:rPr>
          <w:t>§ 166 ods. 3 písm. b)</w:t>
        </w:r>
      </w:hyperlink>
      <w:r w:rsidRPr="006F116F">
        <w:rPr>
          <w:rFonts w:ascii="Times New Roman" w:hAnsi="Times New Roman" w:cs="Times New Roman"/>
          <w:color w:val="000000" w:themeColor="text1"/>
          <w:sz w:val="24"/>
          <w:lang w:val="sk-SK"/>
        </w:rPr>
        <w:t>, zodpovedá za celú úmyselne spôsobenú škodu.</w:t>
      </w:r>
      <w:bookmarkStart w:id="895" w:name="c_66834"/>
      <w:bookmarkStart w:id="896" w:name="pa_168"/>
      <w:bookmarkStart w:id="897" w:name="p_168"/>
      <w:bookmarkEnd w:id="895"/>
      <w:bookmarkEnd w:id="896"/>
      <w:bookmarkEnd w:id="89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68</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ri určení výšky škody na veci sa vychádza z ceny tejto veci v čase jej poškodenia alebo straty.</w:t>
      </w:r>
      <w:bookmarkStart w:id="898" w:name="c_66854"/>
      <w:bookmarkStart w:id="899" w:name="pa_169"/>
      <w:bookmarkStart w:id="900" w:name="p_169"/>
      <w:bookmarkEnd w:id="898"/>
      <w:bookmarkEnd w:id="899"/>
      <w:bookmarkEnd w:id="90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69</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k škoda bola spôsobená z nedbanlivosti, náhradu škody možno určiť nižšou sumou, než je skutočná škoda, alebo než je trojnásobok služobného platu policajta, ktorý mu patril v čase porušenia služobnej povinnosti, z ktorej škoda vznikla. Výška náhrady škody však musí byť najmenej jedna tretina skutočnej škody a ak škoda presahuje trojnásobok služobného platu policajta, ktorý mu patril v čase porušenia služobnej povinnosti, z ktorej škoda vznikla, najmenej jeden služobný plat policajta, ktorý mu patril v čase porušenia služobnej povinnosti, z ktorej škoda vznikla. Ak ide o škodu spôsobenú v dôsledku požitia alkoholu alebo inej návykovej látky, alebo na zverených hodnotách, ktoré je policajt povinný vyúčtovať, alebo stratou zverených predmetov, náhradu škody nižšou sumou môže určiť len odvolací orgán, alebo ak ide o škodu spôsobenú trestným činom, aj súd.</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Ak škodu z nedbanlivosti spôsobil vodič pri dopravnej nehode, možno v osobitne odôvodnených prípadoch od vymáhania náhrady škody celkom upustiť, najmä ak došlo k dopravnej nehode pri bezpečnostnej akcii alebo bezprostredne po nej, pri sťažených podmienkach, ak ide o prvé zavinenie vodiča alebo o nehodu spôsobenú v dôsledku malej skúsenosti vodič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ri určovaní výšky náhrady škody sa prihliada najmä na doterajšie plnenie služobných povinností policajta, na spoločenský význam škody, na to, ako k nej došlo, a na osobné pomery policajt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Náhradu škody nemožno znížiť, ak škoda bola spôsobená úmyselne alebo podľa </w:t>
      </w:r>
      <w:hyperlink r:id="rId356">
        <w:r w:rsidRPr="006F116F">
          <w:rPr>
            <w:rStyle w:val="Hypertextovprepojenie"/>
            <w:rFonts w:ascii="Times New Roman" w:hAnsi="Times New Roman" w:cs="Times New Roman"/>
            <w:color w:val="000000" w:themeColor="text1"/>
            <w:lang w:val="sk-SK"/>
          </w:rPr>
          <w:t>§ 166 ods. 3 písm. b)</w:t>
        </w:r>
      </w:hyperlink>
      <w:r w:rsidRPr="006F116F">
        <w:rPr>
          <w:rFonts w:ascii="Times New Roman" w:hAnsi="Times New Roman" w:cs="Times New Roman"/>
          <w:color w:val="000000" w:themeColor="text1"/>
          <w:sz w:val="24"/>
          <w:lang w:val="sk-SK"/>
        </w:rPr>
        <w:t>.</w:t>
      </w:r>
      <w:bookmarkStart w:id="901" w:name="c_67085"/>
      <w:bookmarkStart w:id="902" w:name="pa_170"/>
      <w:bookmarkStart w:id="903" w:name="p_170"/>
      <w:bookmarkEnd w:id="901"/>
      <w:bookmarkEnd w:id="902"/>
      <w:bookmarkEnd w:id="903"/>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70</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Služobný úrad je povinný vyžadovať od policajta náhradu škody, za ktorú policajt zodpovedá. O náhrade škody spôsobenej služobnému úradu rozhoduje nadriadený. Výšku požadovanej náhrady škody určuje nadriadený, ktorý ju prerokuje s policajto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Ak sa nadriadený a policajt dohodnú na náhrade škody, uzavrú o tom písomnú dohod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V prípade, že nedôjde k dohode, rozhodne o náhrade škody nadriadený.</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Ak škoda bola spôsobená trestným činom, o povinnosti policajta uhradiť škodu rozhodne nadriadený, len ak o nej nerozhodol súd.</w:t>
      </w:r>
      <w:bookmarkStart w:id="904" w:name="c_67167"/>
      <w:bookmarkStart w:id="905" w:name="pa_171"/>
      <w:bookmarkStart w:id="906" w:name="p_171"/>
      <w:bookmarkEnd w:id="904"/>
      <w:bookmarkEnd w:id="905"/>
      <w:bookmarkEnd w:id="90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71</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k škodu spôsobil nadriadený sám alebo spoločne s podriadeným policajtom, výšku tejto náhrady určí vyšší nadriadený.</w:t>
      </w:r>
      <w:bookmarkStart w:id="907" w:name="c_67185"/>
      <w:bookmarkStart w:id="908" w:name="pa_172"/>
      <w:bookmarkStart w:id="909" w:name="p_172"/>
      <w:bookmarkEnd w:id="907"/>
      <w:bookmarkEnd w:id="908"/>
      <w:bookmarkEnd w:id="90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72</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Ak policajt uhradil aspoň 70% určenej náhrady škody a ak preukáže v štátnej službe mimoriadne výsledky, môže nadriadený upustiť od vymáhania zvyšnej sumy náhrady škody; to sa nevzťahuje na škody, ktoré policajt spôsobil úmyselne alebo pod vplyvom alkoholu alebo iných návykových látok, a na škody vzniknuté v prípade osobitnej zodpovednosti podľa </w:t>
      </w:r>
      <w:hyperlink r:id="rId357">
        <w:r w:rsidRPr="006F116F">
          <w:rPr>
            <w:rStyle w:val="Hypertextovprepojenie"/>
            <w:rFonts w:ascii="Times New Roman" w:hAnsi="Times New Roman" w:cs="Times New Roman"/>
            <w:color w:val="000000" w:themeColor="text1"/>
            <w:lang w:val="sk-SK"/>
          </w:rPr>
          <w:t>§ 164</w:t>
        </w:r>
      </w:hyperlink>
      <w:r w:rsidRPr="006F116F">
        <w:rPr>
          <w:rFonts w:ascii="Times New Roman" w:hAnsi="Times New Roman" w:cs="Times New Roman"/>
          <w:color w:val="000000" w:themeColor="text1"/>
          <w:sz w:val="24"/>
          <w:lang w:val="sk-SK"/>
        </w:rPr>
        <w:t xml:space="preserve"> a </w:t>
      </w:r>
      <w:hyperlink r:id="rId358">
        <w:r w:rsidRPr="006F116F">
          <w:rPr>
            <w:rStyle w:val="Hypertextovprepojenie"/>
            <w:rFonts w:ascii="Times New Roman" w:hAnsi="Times New Roman" w:cs="Times New Roman"/>
            <w:color w:val="000000" w:themeColor="text1"/>
            <w:lang w:val="sk-SK"/>
          </w:rPr>
          <w:t>165</w:t>
        </w:r>
      </w:hyperlink>
      <w:r w:rsidRPr="006F116F">
        <w:rPr>
          <w:rFonts w:ascii="Times New Roman" w:hAnsi="Times New Roman" w:cs="Times New Roman"/>
          <w:color w:val="000000" w:themeColor="text1"/>
          <w:sz w:val="24"/>
          <w:lang w:val="sk-SK"/>
        </w:rPr>
        <w:t>.</w:t>
      </w:r>
      <w:bookmarkStart w:id="910" w:name="c_67242"/>
      <w:bookmarkStart w:id="911" w:name="pa_173"/>
      <w:bookmarkStart w:id="912" w:name="p_173"/>
      <w:bookmarkEnd w:id="910"/>
      <w:bookmarkEnd w:id="911"/>
      <w:bookmarkEnd w:id="91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73</w:t>
      </w:r>
      <w:bookmarkStart w:id="913" w:name="c_67244"/>
      <w:bookmarkEnd w:id="913"/>
    </w:p>
    <w:p w:rsidR="00271AB0" w:rsidRPr="006F116F" w:rsidRDefault="00271AB0" w:rsidP="00271AB0">
      <w:pPr>
        <w:pStyle w:val="Nadpis5"/>
        <w:rPr>
          <w:rFonts w:ascii="Times New Roman" w:hAnsi="Times New Roman" w:cs="Times New Roman"/>
          <w:color w:val="000000" w:themeColor="text1"/>
          <w:szCs w:val="24"/>
          <w:lang w:val="sk-SK"/>
        </w:rPr>
      </w:pPr>
      <w:bookmarkStart w:id="914" w:name="všeobecná-zodpovednosť-služobného-úradu"/>
      <w:bookmarkEnd w:id="888"/>
      <w:r w:rsidRPr="006F116F">
        <w:rPr>
          <w:rFonts w:ascii="Times New Roman" w:hAnsi="Times New Roman" w:cs="Times New Roman"/>
          <w:color w:val="000000" w:themeColor="text1"/>
          <w:szCs w:val="24"/>
          <w:lang w:val="sk-SK"/>
        </w:rPr>
        <w:t>Všeobecná zodpovednosť služobného úrad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k bola policajtovi pri výkone štátnej služby alebo v priamej súvislosti s ním spôsobená škoda porušením právnej povinnosti, zodpovedá za ňu služobný úrad.</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Služobný úrad zodpovedá policajtovi tiež za škodu, ktorú mu spôsobil nadriadený porušením právnej povinnosti v rámci plnenia služobných úloh.</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Ak bolo policajtovi pri služobnom zákroku spôsobené poškodenie zdravia inou osobou, ktorej konanie smerovalo proti tomuto zákroku, patrí mu náhrada za bolesť v dvojnásobnej výšk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V rovnakom rozsahu patrí náhrada za bolesť i policajtovi, ktorému bolo konaním inej osoby spôsobené poškodenie zdravia pre výkon štátnej služby.</w:t>
      </w:r>
      <w:bookmarkStart w:id="915" w:name="c_67340"/>
      <w:bookmarkEnd w:id="915"/>
    </w:p>
    <w:p w:rsidR="00271AB0" w:rsidRPr="006F116F" w:rsidRDefault="00271AB0" w:rsidP="00271AB0">
      <w:pPr>
        <w:pStyle w:val="Nadpis5"/>
        <w:rPr>
          <w:rFonts w:ascii="Times New Roman" w:hAnsi="Times New Roman" w:cs="Times New Roman"/>
          <w:color w:val="000000" w:themeColor="text1"/>
          <w:szCs w:val="24"/>
          <w:lang w:val="sk-SK"/>
        </w:rPr>
      </w:pPr>
      <w:bookmarkStart w:id="916" w:name="X0b17efa9117f4fa81cd616b308dffdbf0eb1e9d"/>
      <w:bookmarkEnd w:id="914"/>
      <w:r w:rsidRPr="006F116F">
        <w:rPr>
          <w:rFonts w:ascii="Times New Roman" w:hAnsi="Times New Roman" w:cs="Times New Roman"/>
          <w:color w:val="000000" w:themeColor="text1"/>
          <w:szCs w:val="24"/>
          <w:lang w:val="sk-SK"/>
        </w:rPr>
        <w:t>Zodpovednosť služobného úradu pri služobných úrazoch a chorobách z povolania</w:t>
      </w:r>
      <w:bookmarkStart w:id="917" w:name="c_67350"/>
      <w:bookmarkStart w:id="918" w:name="pa_174"/>
      <w:bookmarkStart w:id="919" w:name="p_174"/>
      <w:bookmarkEnd w:id="917"/>
      <w:bookmarkEnd w:id="918"/>
      <w:bookmarkEnd w:id="91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74</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k pri výkone štátnej služby alebo v priamej súvislosti s ním došlo k poškodeniu zdravia policajta alebo k jeho smrti úrazom (ďalej len "služobný úraz"), zodpovedá za škodu tým vzniknutú služobný úrad. Služobným úrazom nie je úraz, ktorý sa policajtovi prihodil na ceste do služby a späť, s výnimkou, ak bol mimoriadne povolaný na miesto výkonu štátnej služby alebo iné dohodnuté miesto nadriadený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Ako služobný úraz sa posudzuje aj úraz, ktorý policajt utrpel pre výkon štát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Za škodu spôsobenú policajtovi chorobou z povolania zodpovedá služobný úrad, ak v ňom policajt vykonával štátnu službu naposledy pred jej zistením za podmienok, z ktorých vzniká choroba z povolania, ktorou bol postihnutý.</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Ako choroba z povolania sa odškodňuje aj choroba vzniknutá pred jej zaradením do zoznamu chorôb z povolania, a to od jej zaradenia do zoznamu, ale iba za dobu najviac troch rokov pred jej zaradením do zoznamu.</w:t>
      </w:r>
      <w:bookmarkStart w:id="920" w:name="c_67501"/>
      <w:bookmarkStart w:id="921" w:name="pa_175"/>
      <w:bookmarkStart w:id="922" w:name="p_175"/>
      <w:bookmarkEnd w:id="920"/>
      <w:bookmarkEnd w:id="921"/>
      <w:bookmarkEnd w:id="92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75</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Služobný úrad sa zbaví zodpovednosti celkom, ak preukáže, ž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škoda bola spôsobená tým, že policajt svojím zavinením porušil právne predpisy, rozkazy alebo pokyny na zaistenie bezpečnosti a ochrany zdravia pri výkone štátnej služby a požiarnej ochrany, hoci bol s nimi riadne oboznámený a ich znalosť a dodržiavanie boli sústavne vyžadované a kontrolované, aleb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škodu si spôsobil policajt požitím alkoholu alebo inej návykovej látky a služobný úrad nemohol škode zabrániť a že tieto skutočnosti boli jedinou príčinou škod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Služobný úrad sa čiastočne zbaví zodpovednosti, ak preukáže, ž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olicajt porušil svojím zavinením ustanovenia právnych predpisov, rozkazy alebo pokyny na zaistenie bezpečnosti a ochrany zdravia pri výkone štátnej služby a požiarnej ochrany, hoci bol s nimi riadne oboznámený a že toto porušenie bolo jednou z príčin škod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jednou z príčin bolo požitie alkoholu alebo inej návykovej látky postihnutým policajto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policajtovi vznikla škoda preto, že si počínal v rozpore s obvyklým spôsobom správania tak, že je zrejmé, že hoci neporušil právne predpisy, rozkazy alebo pokyny na zaistenie bezpečnosti a ochrany zdravia pri výkone štátnej služby a požiarnej ochrany, konal ľahkomyseľne a musel si pri tom byť vedomý vzhľadom na svoju kvalifikáciu a skúsenosti, že si môže zaviniť úraz alebo chorobu z povol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Ak sa služobný úrad zbaví zodpovednosti čiastočne, určí sa časť škody, ktorú znáša policajt, podľa miery jeho zavinenia; v prípade uvedenom v </w:t>
      </w:r>
      <w:hyperlink r:id="rId359">
        <w:r w:rsidRPr="006F116F">
          <w:rPr>
            <w:rStyle w:val="Hypertextovprepojenie"/>
            <w:rFonts w:ascii="Times New Roman" w:hAnsi="Times New Roman" w:cs="Times New Roman"/>
            <w:color w:val="000000" w:themeColor="text1"/>
            <w:lang w:val="sk-SK"/>
          </w:rPr>
          <w:t>odseku 2 písm. c)</w:t>
        </w:r>
      </w:hyperlink>
      <w:r w:rsidRPr="006F116F">
        <w:rPr>
          <w:rFonts w:ascii="Times New Roman" w:hAnsi="Times New Roman" w:cs="Times New Roman"/>
          <w:color w:val="000000" w:themeColor="text1"/>
          <w:sz w:val="24"/>
          <w:lang w:val="sk-SK"/>
        </w:rPr>
        <w:t xml:space="preserve"> uhradí však služobný úrad aspoň jednu tretinu škod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Za ľahkomyseľné konanie nemožno považovať bežnú neopatrnosť a konanie vyplývajúce z rizika výkonu štátnej služby.</w:t>
      </w:r>
      <w:bookmarkStart w:id="923" w:name="c_67759"/>
      <w:bookmarkStart w:id="924" w:name="pa_176"/>
      <w:bookmarkStart w:id="925" w:name="p_176"/>
      <w:bookmarkEnd w:id="923"/>
      <w:bookmarkEnd w:id="924"/>
      <w:bookmarkEnd w:id="92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76</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lužobný úrad sa nemôže zbaviť zodpovednosti, ak policajt utrpel služobný úraz</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ri služobnom zákrok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pri odvracaní nebezpečenstva hroziaceho životu alebo zdraviu alebo škody hroziacej na majetku, pokiaľ policajt tento stav sám úmyselne nevyvolal.</w:t>
      </w:r>
      <w:bookmarkStart w:id="926" w:name="c_67796"/>
      <w:bookmarkEnd w:id="926"/>
    </w:p>
    <w:p w:rsidR="00271AB0" w:rsidRPr="006F116F" w:rsidRDefault="00271AB0" w:rsidP="00271AB0">
      <w:pPr>
        <w:pStyle w:val="Nadpis5"/>
        <w:rPr>
          <w:rFonts w:ascii="Times New Roman" w:hAnsi="Times New Roman" w:cs="Times New Roman"/>
          <w:color w:val="000000" w:themeColor="text1"/>
          <w:szCs w:val="24"/>
          <w:lang w:val="sk-SK"/>
        </w:rPr>
      </w:pPr>
      <w:bookmarkStart w:id="927" w:name="rozsah-a-spôsob-náhrady-škody-1"/>
      <w:bookmarkEnd w:id="916"/>
      <w:r w:rsidRPr="006F116F">
        <w:rPr>
          <w:rFonts w:ascii="Times New Roman" w:hAnsi="Times New Roman" w:cs="Times New Roman"/>
          <w:color w:val="000000" w:themeColor="text1"/>
          <w:szCs w:val="24"/>
          <w:lang w:val="sk-SK"/>
        </w:rPr>
        <w:t>Rozsah a spôsob náhrady škody</w:t>
      </w:r>
      <w:bookmarkStart w:id="928" w:name="c_67801"/>
      <w:bookmarkStart w:id="929" w:name="pa_177"/>
      <w:bookmarkStart w:id="930" w:name="p_177"/>
      <w:bookmarkEnd w:id="928"/>
      <w:bookmarkEnd w:id="929"/>
      <w:bookmarkEnd w:id="93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77</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licajtovi, ktorý utrpel služobný úraz alebo u ktorého bola zistená choroba z povolania, je služobný úrad povinný v rozsahu, v ktorom za škodu zodpovedá, poskytnúť náhradu za vecnú škodu.</w:t>
      </w:r>
    </w:p>
    <w:p w:rsidR="00271AB0" w:rsidRPr="006F116F" w:rsidRDefault="00271AB0" w:rsidP="00271AB0">
      <w:pPr>
        <w:pStyle w:val="Zkladntext"/>
        <w:rPr>
          <w:rFonts w:ascii="Times New Roman" w:hAnsi="Times New Roman" w:cs="Times New Roman"/>
          <w:color w:val="000000" w:themeColor="text1"/>
          <w:sz w:val="24"/>
        </w:rPr>
      </w:pPr>
      <w:bookmarkStart w:id="931" w:name="c_67919"/>
      <w:bookmarkStart w:id="932" w:name="pa_178"/>
      <w:bookmarkEnd w:id="931"/>
      <w:bookmarkEnd w:id="932"/>
      <w:r w:rsidRPr="006F116F">
        <w:rPr>
          <w:rFonts w:ascii="Times New Roman" w:hAnsi="Times New Roman" w:cs="Times New Roman"/>
          <w:color w:val="000000" w:themeColor="text1"/>
          <w:sz w:val="24"/>
        </w:rPr>
        <w:t xml:space="preserve"> </w:t>
      </w:r>
      <w:bookmarkStart w:id="933" w:name="p_178"/>
      <w:bookmarkEnd w:id="933"/>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78</w:t>
      </w:r>
    </w:p>
    <w:p w:rsidR="00271AB0" w:rsidRPr="006F116F" w:rsidRDefault="00271AB0" w:rsidP="00271AB0">
      <w:pPr>
        <w:pStyle w:val="Nadpis5"/>
        <w:rPr>
          <w:rFonts w:ascii="Times New Roman" w:hAnsi="Times New Roman" w:cs="Times New Roman"/>
          <w:color w:val="000000" w:themeColor="text1"/>
          <w:szCs w:val="24"/>
          <w:lang w:val="sk-SK"/>
        </w:rPr>
      </w:pPr>
      <w:bookmarkStart w:id="934" w:name="zrušený-od-1.7.2002"/>
      <w:bookmarkEnd w:id="927"/>
      <w:r w:rsidRPr="006F116F">
        <w:rPr>
          <w:rFonts w:ascii="Times New Roman" w:hAnsi="Times New Roman" w:cs="Times New Roman"/>
          <w:color w:val="000000" w:themeColor="text1"/>
          <w:szCs w:val="24"/>
          <w:lang w:val="sk-SK"/>
        </w:rPr>
        <w:t>Zrušený od 1.7.2002</w:t>
      </w:r>
      <w:bookmarkStart w:id="935" w:name="c_68225"/>
      <w:bookmarkStart w:id="936" w:name="pa_179"/>
      <w:bookmarkStart w:id="937" w:name="p_179"/>
      <w:bookmarkEnd w:id="935"/>
      <w:bookmarkEnd w:id="936"/>
      <w:bookmarkEnd w:id="93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79</w:t>
      </w:r>
    </w:p>
    <w:p w:rsidR="00271AB0" w:rsidRPr="006F116F" w:rsidRDefault="00271AB0" w:rsidP="00271AB0">
      <w:pPr>
        <w:pStyle w:val="Nadpis5"/>
        <w:rPr>
          <w:rFonts w:ascii="Times New Roman" w:hAnsi="Times New Roman" w:cs="Times New Roman"/>
          <w:color w:val="000000" w:themeColor="text1"/>
          <w:szCs w:val="24"/>
          <w:lang w:val="sk-SK"/>
        </w:rPr>
      </w:pPr>
      <w:bookmarkStart w:id="938" w:name="zrušený-od-1.7.2002-1"/>
      <w:bookmarkEnd w:id="934"/>
      <w:r w:rsidRPr="006F116F">
        <w:rPr>
          <w:rFonts w:ascii="Times New Roman" w:hAnsi="Times New Roman" w:cs="Times New Roman"/>
          <w:color w:val="000000" w:themeColor="text1"/>
          <w:szCs w:val="24"/>
          <w:lang w:val="sk-SK"/>
        </w:rPr>
        <w:t>Zrušený od 1.7.2002</w:t>
      </w:r>
      <w:bookmarkStart w:id="939" w:name="c_68250"/>
      <w:bookmarkStart w:id="940" w:name="pa_180"/>
      <w:bookmarkStart w:id="941" w:name="p_180"/>
      <w:bookmarkEnd w:id="939"/>
      <w:bookmarkEnd w:id="940"/>
      <w:bookmarkEnd w:id="94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80</w:t>
      </w:r>
    </w:p>
    <w:p w:rsidR="00271AB0" w:rsidRPr="006F116F" w:rsidRDefault="00271AB0" w:rsidP="00271AB0">
      <w:pPr>
        <w:pStyle w:val="Nadpis5"/>
        <w:rPr>
          <w:rFonts w:ascii="Times New Roman" w:hAnsi="Times New Roman" w:cs="Times New Roman"/>
          <w:color w:val="000000" w:themeColor="text1"/>
          <w:szCs w:val="24"/>
          <w:lang w:val="sk-SK"/>
        </w:rPr>
      </w:pPr>
      <w:bookmarkStart w:id="942" w:name="zrušený-od-1.7.2002-2"/>
      <w:bookmarkEnd w:id="938"/>
      <w:r w:rsidRPr="006F116F">
        <w:rPr>
          <w:rFonts w:ascii="Times New Roman" w:hAnsi="Times New Roman" w:cs="Times New Roman"/>
          <w:color w:val="000000" w:themeColor="text1"/>
          <w:szCs w:val="24"/>
          <w:lang w:val="sk-SK"/>
        </w:rPr>
        <w:t>Zrušený od 1.7.2002</w:t>
      </w:r>
      <w:bookmarkStart w:id="943" w:name="c_68581"/>
      <w:bookmarkEnd w:id="943"/>
    </w:p>
    <w:p w:rsidR="00271AB0" w:rsidRPr="006F116F" w:rsidRDefault="00271AB0" w:rsidP="00271AB0">
      <w:pPr>
        <w:pStyle w:val="Nadpis5"/>
        <w:rPr>
          <w:rFonts w:ascii="Times New Roman" w:hAnsi="Times New Roman" w:cs="Times New Roman"/>
          <w:color w:val="000000" w:themeColor="text1"/>
          <w:szCs w:val="24"/>
          <w:lang w:val="sk-SK"/>
        </w:rPr>
      </w:pPr>
      <w:bookmarkStart w:id="944" w:name="nadpis-zrušený-od-1.7.2002"/>
      <w:bookmarkEnd w:id="942"/>
      <w:r w:rsidRPr="006F116F">
        <w:rPr>
          <w:rFonts w:ascii="Times New Roman" w:hAnsi="Times New Roman" w:cs="Times New Roman"/>
          <w:color w:val="000000" w:themeColor="text1"/>
          <w:szCs w:val="24"/>
          <w:lang w:val="sk-SK"/>
        </w:rPr>
        <w:t>Nadpis zrušený od 1.7.2002</w:t>
      </w:r>
      <w:bookmarkStart w:id="945" w:name="c_68598"/>
      <w:bookmarkStart w:id="946" w:name="pa_181"/>
      <w:bookmarkStart w:id="947" w:name="p_181"/>
      <w:bookmarkEnd w:id="945"/>
      <w:bookmarkEnd w:id="946"/>
      <w:bookmarkEnd w:id="94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81</w:t>
      </w:r>
    </w:p>
    <w:p w:rsidR="00271AB0" w:rsidRPr="006F116F" w:rsidRDefault="00271AB0" w:rsidP="00271AB0">
      <w:pPr>
        <w:pStyle w:val="Nadpis5"/>
        <w:rPr>
          <w:rFonts w:ascii="Times New Roman" w:hAnsi="Times New Roman" w:cs="Times New Roman"/>
          <w:color w:val="000000" w:themeColor="text1"/>
          <w:szCs w:val="24"/>
          <w:lang w:val="sk-SK"/>
        </w:rPr>
      </w:pPr>
      <w:bookmarkStart w:id="948" w:name="zrušený-od-1.7.2002-3"/>
      <w:bookmarkEnd w:id="944"/>
      <w:r w:rsidRPr="006F116F">
        <w:rPr>
          <w:rFonts w:ascii="Times New Roman" w:hAnsi="Times New Roman" w:cs="Times New Roman"/>
          <w:color w:val="000000" w:themeColor="text1"/>
          <w:szCs w:val="24"/>
          <w:lang w:val="sk-SK"/>
        </w:rPr>
        <w:t>Zrušený od 1.7.2002</w:t>
      </w:r>
      <w:bookmarkStart w:id="949" w:name="c_68978"/>
      <w:bookmarkStart w:id="950" w:name="pa_182"/>
      <w:bookmarkStart w:id="951" w:name="p_182"/>
      <w:bookmarkEnd w:id="949"/>
      <w:bookmarkEnd w:id="950"/>
      <w:bookmarkEnd w:id="95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82</w:t>
      </w:r>
    </w:p>
    <w:p w:rsidR="00271AB0" w:rsidRPr="006F116F" w:rsidRDefault="00271AB0" w:rsidP="00271AB0">
      <w:pPr>
        <w:pStyle w:val="Nadpis5"/>
        <w:rPr>
          <w:rFonts w:ascii="Times New Roman" w:hAnsi="Times New Roman" w:cs="Times New Roman"/>
          <w:color w:val="000000" w:themeColor="text1"/>
          <w:szCs w:val="24"/>
          <w:lang w:val="sk-SK"/>
        </w:rPr>
      </w:pPr>
      <w:bookmarkStart w:id="952" w:name="zrušený-od-1.7.2002-4"/>
      <w:bookmarkEnd w:id="948"/>
      <w:r w:rsidRPr="006F116F">
        <w:rPr>
          <w:rFonts w:ascii="Times New Roman" w:hAnsi="Times New Roman" w:cs="Times New Roman"/>
          <w:color w:val="000000" w:themeColor="text1"/>
          <w:szCs w:val="24"/>
          <w:lang w:val="sk-SK"/>
        </w:rPr>
        <w:t>Zrušený od 1.7.2002</w:t>
      </w:r>
      <w:bookmarkStart w:id="953" w:name="c_69195"/>
      <w:bookmarkStart w:id="954" w:name="pa_183"/>
      <w:bookmarkStart w:id="955" w:name="p_183"/>
      <w:bookmarkEnd w:id="953"/>
      <w:bookmarkEnd w:id="954"/>
      <w:bookmarkEnd w:id="95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83</w:t>
      </w:r>
    </w:p>
    <w:p w:rsidR="00271AB0" w:rsidRPr="006F116F" w:rsidRDefault="00271AB0" w:rsidP="00271AB0">
      <w:pPr>
        <w:pStyle w:val="Nadpis5"/>
        <w:rPr>
          <w:rFonts w:ascii="Times New Roman" w:hAnsi="Times New Roman" w:cs="Times New Roman"/>
          <w:color w:val="000000" w:themeColor="text1"/>
          <w:szCs w:val="24"/>
          <w:lang w:val="sk-SK"/>
        </w:rPr>
      </w:pPr>
      <w:bookmarkStart w:id="956" w:name="zrušený-od-1.7.2002-5"/>
      <w:bookmarkEnd w:id="952"/>
      <w:r w:rsidRPr="006F116F">
        <w:rPr>
          <w:rFonts w:ascii="Times New Roman" w:hAnsi="Times New Roman" w:cs="Times New Roman"/>
          <w:color w:val="000000" w:themeColor="text1"/>
          <w:szCs w:val="24"/>
          <w:lang w:val="sk-SK"/>
        </w:rPr>
        <w:t>Zrušený od 1.7.2002</w:t>
      </w:r>
      <w:bookmarkStart w:id="957" w:name="c_69246"/>
      <w:bookmarkStart w:id="958" w:name="pa_184"/>
      <w:bookmarkStart w:id="959" w:name="p_184"/>
      <w:bookmarkEnd w:id="957"/>
      <w:bookmarkEnd w:id="958"/>
      <w:bookmarkEnd w:id="95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84</w:t>
      </w:r>
      <w:bookmarkStart w:id="960" w:name="c_69248"/>
      <w:bookmarkEnd w:id="960"/>
    </w:p>
    <w:p w:rsidR="00271AB0" w:rsidRPr="006F116F" w:rsidRDefault="00271AB0" w:rsidP="00271AB0">
      <w:pPr>
        <w:pStyle w:val="Nadpis5"/>
        <w:rPr>
          <w:rFonts w:ascii="Times New Roman" w:hAnsi="Times New Roman" w:cs="Times New Roman"/>
          <w:color w:val="000000" w:themeColor="text1"/>
          <w:szCs w:val="24"/>
          <w:lang w:val="sk-SK"/>
        </w:rPr>
      </w:pPr>
      <w:bookmarkStart w:id="961" w:name="zrušený-od-1.7.2002-6"/>
      <w:bookmarkEnd w:id="956"/>
      <w:r w:rsidRPr="006F116F">
        <w:rPr>
          <w:rFonts w:ascii="Times New Roman" w:hAnsi="Times New Roman" w:cs="Times New Roman"/>
          <w:color w:val="000000" w:themeColor="text1"/>
          <w:szCs w:val="24"/>
          <w:lang w:val="sk-SK"/>
        </w:rPr>
        <w:t>Zrušený od 1.7.2002</w:t>
      </w:r>
      <w:bookmarkStart w:id="962" w:name="c_69319"/>
      <w:bookmarkStart w:id="963" w:name="pa_185"/>
      <w:bookmarkStart w:id="964" w:name="p_185"/>
      <w:bookmarkEnd w:id="962"/>
      <w:bookmarkEnd w:id="963"/>
      <w:bookmarkEnd w:id="96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85</w:t>
      </w:r>
      <w:bookmarkStart w:id="965" w:name="c_69321"/>
      <w:bookmarkEnd w:id="965"/>
    </w:p>
    <w:p w:rsidR="00271AB0" w:rsidRPr="006F116F" w:rsidRDefault="00271AB0" w:rsidP="00271AB0">
      <w:pPr>
        <w:pStyle w:val="Nadpis5"/>
        <w:rPr>
          <w:rFonts w:ascii="Times New Roman" w:hAnsi="Times New Roman" w:cs="Times New Roman"/>
          <w:color w:val="000000" w:themeColor="text1"/>
          <w:szCs w:val="24"/>
          <w:lang w:val="sk-SK"/>
        </w:rPr>
      </w:pPr>
      <w:bookmarkStart w:id="966" w:name="X7326354b47818b70470c9206030e1db33404fde"/>
      <w:bookmarkEnd w:id="961"/>
      <w:r w:rsidRPr="006F116F">
        <w:rPr>
          <w:rFonts w:ascii="Times New Roman" w:hAnsi="Times New Roman" w:cs="Times New Roman"/>
          <w:color w:val="000000" w:themeColor="text1"/>
          <w:szCs w:val="24"/>
          <w:lang w:val="sk-SK"/>
        </w:rPr>
        <w:t>Zodpovednosť služobného úradu za škodu na odložených veciach</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Služobný úrad zodpovedá za škodu na veciach, ktoré na jeho pracoviskách policajt odložil pri výkone štátnej služby alebo v priamej súvislosti s ním na mieste na to určenom, a ak nie je také miesto určené, na mieste, kde sa obvykle odkladajú.</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Za veci, ktoré policajt obvykle do služby nenosí a ktoré nadriadený neprevzal do osobitnej úschovy, zodpovedá služobný úrad len do sumy 663,87 eura. Ak škodu na týchto veciach spôsobil iný policajt alebo zamestnanec služobného úradu alebo ak nadriadený tieto veci prevzal do úschovy, uhrádza služobný úrad škodu bez obmedze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Nárok na náhradu škody zanikne, ak ju policajt neohlásil nadriadenému bezodkladne najneskôr do 30 dní odo dňa, keď sa o škode dozvedel.</w:t>
      </w:r>
      <w:bookmarkStart w:id="967" w:name="c_69495"/>
      <w:bookmarkStart w:id="968" w:name="pa_186"/>
      <w:bookmarkStart w:id="969" w:name="p_186"/>
      <w:bookmarkEnd w:id="967"/>
      <w:bookmarkEnd w:id="968"/>
      <w:bookmarkEnd w:id="96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86</w:t>
      </w:r>
      <w:bookmarkStart w:id="970" w:name="c_69497"/>
      <w:bookmarkEnd w:id="970"/>
    </w:p>
    <w:p w:rsidR="00271AB0" w:rsidRPr="006F116F" w:rsidRDefault="00271AB0" w:rsidP="00271AB0">
      <w:pPr>
        <w:pStyle w:val="Nadpis5"/>
        <w:rPr>
          <w:rFonts w:ascii="Times New Roman" w:hAnsi="Times New Roman" w:cs="Times New Roman"/>
          <w:color w:val="000000" w:themeColor="text1"/>
          <w:szCs w:val="24"/>
          <w:lang w:val="sk-SK"/>
        </w:rPr>
      </w:pPr>
      <w:bookmarkStart w:id="971" w:name="X0329c9e8f0a95cc1f066e075c02c4d459ff0b21"/>
      <w:bookmarkEnd w:id="966"/>
      <w:r w:rsidRPr="006F116F">
        <w:rPr>
          <w:rFonts w:ascii="Times New Roman" w:hAnsi="Times New Roman" w:cs="Times New Roman"/>
          <w:color w:val="000000" w:themeColor="text1"/>
          <w:szCs w:val="24"/>
          <w:lang w:val="sk-SK"/>
        </w:rPr>
        <w:t>Zodpovednosť služobného úradu za vecnú škod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k policajt utrpel vecnú škodu pri služobnom zákroku, služobnom výcviku alebo pri výkone štátnej služby pri bezpečnostných opatreniach alebo pre výkon štátnej služby, zodpovedá za ňu služobný úrad.</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olicajt, ktorý pri odvracaní nebezpečenstva hroziaceho životu alebo zdraviu alebo škody hroziacej na majetku utrpel vecnú škodu, má nárok voči služobnému úradu na jej náhradu, ako aj na náhradu účelne vynaložených nákladov, ak tento stav sám nevyvolal a počínal si pri tom spôsobom primeraným okolnostiam.</w:t>
      </w:r>
      <w:bookmarkStart w:id="972" w:name="c_69602"/>
      <w:bookmarkEnd w:id="972"/>
    </w:p>
    <w:p w:rsidR="00271AB0" w:rsidRPr="006F116F" w:rsidRDefault="00271AB0" w:rsidP="00271AB0">
      <w:pPr>
        <w:pStyle w:val="Nadpis5"/>
        <w:rPr>
          <w:rFonts w:ascii="Times New Roman" w:hAnsi="Times New Roman" w:cs="Times New Roman"/>
          <w:color w:val="000000" w:themeColor="text1"/>
          <w:szCs w:val="24"/>
          <w:lang w:val="sk-SK"/>
        </w:rPr>
      </w:pPr>
      <w:bookmarkStart w:id="973" w:name="X03cebed47869d25b05ee3ef26457b3b838da8b5"/>
      <w:bookmarkEnd w:id="971"/>
      <w:r w:rsidRPr="006F116F">
        <w:rPr>
          <w:rFonts w:ascii="Times New Roman" w:hAnsi="Times New Roman" w:cs="Times New Roman"/>
          <w:color w:val="000000" w:themeColor="text1"/>
          <w:szCs w:val="24"/>
          <w:lang w:val="sk-SK"/>
        </w:rPr>
        <w:t>Spoločné ustanovenia o zodpovednosti služobného úradu za škodu</w:t>
      </w:r>
      <w:bookmarkStart w:id="974" w:name="c_69610"/>
      <w:bookmarkStart w:id="975" w:name="pa_187"/>
      <w:bookmarkStart w:id="976" w:name="p_187"/>
      <w:bookmarkEnd w:id="974"/>
      <w:bookmarkEnd w:id="975"/>
      <w:bookmarkEnd w:id="97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87</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ri zodpovednosti služobného úradu za škodu rozhoduje o náhrade škody nadriadený. Ak nadriadený preukáže, že škodu zavinil aj poškodený policajt, zodpovednosť služobného úradu sa pomerne obmedz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Služobný úrad je povinný nahradiť policajtovi skutočnú škodu, a to v peniazoch, ak na základe dohody s policajtom škodu neodčiní uvedením do pôvodného stav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Ak ide o inú škodu na zdraví ako z dôvodu služobného úrazu alebo z choroby z povolania, platí pre spôsob a rozsah jej náhrady ustanovenie o služobných úrazoch s obmedzením, že jednorazové mimoriadne odškodnenie a jednorazové odškodnenie pozostalým nepatrí.</w:t>
      </w:r>
      <w:bookmarkStart w:id="977" w:name="c_69704"/>
      <w:bookmarkStart w:id="978" w:name="pa_188"/>
      <w:bookmarkStart w:id="979" w:name="p_188"/>
      <w:bookmarkEnd w:id="977"/>
      <w:bookmarkEnd w:id="978"/>
      <w:bookmarkEnd w:id="97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88</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Ak služobný úrad poškodenému uhradil škodu, má nárok na úhradu škody voči tomu, kto poškodenému za takúto škodu zodpovedá podľa osobitného predpisu, </w:t>
      </w:r>
      <w:r w:rsidRPr="006F116F">
        <w:rPr>
          <w:rFonts w:ascii="Times New Roman" w:hAnsi="Times New Roman" w:cs="Times New Roman"/>
          <w:color w:val="000000" w:themeColor="text1"/>
          <w:sz w:val="24"/>
          <w:vertAlign w:val="superscript"/>
          <w:lang w:val="sk-SK"/>
        </w:rPr>
        <w:t>33)</w:t>
      </w:r>
      <w:r w:rsidRPr="006F116F">
        <w:rPr>
          <w:rFonts w:ascii="Times New Roman" w:hAnsi="Times New Roman" w:cs="Times New Roman"/>
          <w:color w:val="000000" w:themeColor="text1"/>
          <w:sz w:val="24"/>
          <w:lang w:val="sk-SK"/>
        </w:rPr>
        <w:t xml:space="preserve"> a to v rozsahu zodpovedajúcom miere tejto zodpovednosti voči poškodenému, ak sa vopred nedohodlo ina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Ak ide o náhradu škody pri chorobách z povolania, má služobný úrad, ktorý škodu uhradil, nárok na úhradu voči všetkým organizáciám, v ktorých postihnutý policajt pracoval alebo vykonával štátnu službu za podmienok, za ktorých vzniká choroba z povolania, ktorou bol postihnutý, a to v rozsahu zodpovedajúcom času, počas ktorého pracoval alebo vykonával štátnu službu v týchto organizáciách.</w:t>
      </w:r>
      <w:bookmarkStart w:id="980" w:name="c_69803"/>
      <w:bookmarkStart w:id="981" w:name="pa_188a"/>
      <w:bookmarkStart w:id="982" w:name="p_188a"/>
      <w:bookmarkEnd w:id="980"/>
      <w:bookmarkEnd w:id="981"/>
      <w:bookmarkEnd w:id="98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88a</w:t>
      </w:r>
      <w:bookmarkStart w:id="983" w:name="c_69805"/>
      <w:bookmarkEnd w:id="983"/>
    </w:p>
    <w:p w:rsidR="00271AB0" w:rsidRPr="006F116F" w:rsidRDefault="00271AB0" w:rsidP="00271AB0">
      <w:pPr>
        <w:pStyle w:val="Nadpis5"/>
        <w:rPr>
          <w:rFonts w:ascii="Times New Roman" w:hAnsi="Times New Roman" w:cs="Times New Roman"/>
          <w:color w:val="000000" w:themeColor="text1"/>
          <w:szCs w:val="24"/>
          <w:lang w:val="sk-SK"/>
        </w:rPr>
      </w:pPr>
      <w:bookmarkStart w:id="984" w:name="Xe77dc26cb20548230cb8293410d3aef3fe20ce0"/>
      <w:bookmarkEnd w:id="973"/>
      <w:r w:rsidRPr="006F116F">
        <w:rPr>
          <w:rFonts w:ascii="Times New Roman" w:hAnsi="Times New Roman" w:cs="Times New Roman"/>
          <w:color w:val="000000" w:themeColor="text1"/>
          <w:szCs w:val="24"/>
          <w:lang w:val="sk-SK"/>
        </w:rPr>
        <w:t>Výkon štátnej služby a priama súvislosť s ní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Výkonom štátnej služby sa rozumie výkon oprávnení a povinností vyplývajúcich zo služobného pomeru, činnosť vykonávaná na rozkaz alebo na pokyn nadriadeného a činnosť, ktorá je predmetom služobnej cest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Výkonom štátnej služby je aj činnosť vykonávaná pre služobný úrad na podnet záujmového združenia policajtov, prípadne aj činnosť vykonávaná pre služobný úrad z vlastnej iniciatívy, ak na ňu policajt nepotrebuje osobitné oprávnenie alebo ak ju nevykonáva proti výslovnému zákazu nadriadeného.</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V priamej súvislosti s výkonom štátnej služby sú úkony potrebné na výkon štátnej služby a úkony počas služby obvyklé alebo potrebné pred začiatkom služby alebo po jej skončení. Nepatrí sem stravovanie, ošetrenie, prípadne vyšetrenie v zdravotníckom zariadení s výnimkou lekárskeho vyšetrenia konaného na rozkaz alebo na pokyn nadriadeného alebo ošetrenia pri prvej pomoci a cesta na ne a spä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Za činnosť v priamej súvislosti s výkonom štátnej služby sa považuje aj prehlbovanie kvalifikácie policajtov na zvýšenie ich odbornej pripravenosti organizované služobným úradom.</w:t>
      </w:r>
    </w:p>
    <w:p w:rsidR="00271AB0" w:rsidRPr="006F116F" w:rsidRDefault="00271AB0" w:rsidP="00271AB0">
      <w:pPr>
        <w:pStyle w:val="Zkladntext"/>
        <w:rPr>
          <w:rFonts w:ascii="Times New Roman" w:hAnsi="Times New Roman" w:cs="Times New Roman"/>
          <w:color w:val="000000" w:themeColor="text1"/>
          <w:sz w:val="24"/>
        </w:rPr>
      </w:pPr>
      <w:bookmarkStart w:id="985" w:name="c_69993"/>
      <w:bookmarkEnd w:id="985"/>
    </w:p>
    <w:p w:rsidR="00271AB0" w:rsidRPr="006F116F" w:rsidRDefault="00271AB0" w:rsidP="00271AB0">
      <w:pPr>
        <w:pStyle w:val="Nadpis2"/>
        <w:rPr>
          <w:rFonts w:ascii="Times New Roman" w:hAnsi="Times New Roman" w:cs="Times New Roman"/>
          <w:color w:val="000000" w:themeColor="text1"/>
          <w:sz w:val="24"/>
          <w:szCs w:val="24"/>
          <w:lang w:val="sk-SK"/>
        </w:rPr>
      </w:pPr>
      <w:bookmarkStart w:id="986" w:name="deviata-časť"/>
      <w:bookmarkEnd w:id="857"/>
      <w:bookmarkEnd w:id="984"/>
      <w:r w:rsidRPr="006F116F">
        <w:rPr>
          <w:rFonts w:ascii="Times New Roman" w:hAnsi="Times New Roman" w:cs="Times New Roman"/>
          <w:color w:val="000000" w:themeColor="text1"/>
          <w:sz w:val="24"/>
          <w:szCs w:val="24"/>
          <w:lang w:val="sk-SK"/>
        </w:rPr>
        <w:t>DEVIATA ČASŤ</w:t>
      </w:r>
    </w:p>
    <w:p w:rsidR="00271AB0" w:rsidRPr="006F116F" w:rsidRDefault="00271AB0" w:rsidP="00271AB0">
      <w:pPr>
        <w:pStyle w:val="Nadpis2"/>
        <w:rPr>
          <w:rFonts w:ascii="Times New Roman" w:hAnsi="Times New Roman" w:cs="Times New Roman"/>
          <w:color w:val="000000" w:themeColor="text1"/>
          <w:sz w:val="24"/>
          <w:szCs w:val="24"/>
          <w:lang w:val="sk-SK"/>
        </w:rPr>
      </w:pPr>
      <w:bookmarkStart w:id="987" w:name="skončenie-služobného-pomeru"/>
      <w:bookmarkEnd w:id="986"/>
      <w:r w:rsidRPr="006F116F">
        <w:rPr>
          <w:rFonts w:ascii="Times New Roman" w:hAnsi="Times New Roman" w:cs="Times New Roman"/>
          <w:color w:val="000000" w:themeColor="text1"/>
          <w:sz w:val="24"/>
          <w:szCs w:val="24"/>
          <w:lang w:val="sk-SK"/>
        </w:rPr>
        <w:t>SKONČENIE SLUŽOBNÉHO POMERU</w:t>
      </w:r>
      <w:bookmarkStart w:id="988" w:name="c_69998"/>
      <w:bookmarkStart w:id="989" w:name="pa_189"/>
      <w:bookmarkStart w:id="990" w:name="p_189"/>
      <w:bookmarkEnd w:id="988"/>
      <w:bookmarkEnd w:id="989"/>
      <w:bookmarkEnd w:id="99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89</w:t>
      </w:r>
      <w:bookmarkStart w:id="991" w:name="c_70000"/>
      <w:bookmarkEnd w:id="991"/>
    </w:p>
    <w:p w:rsidR="00271AB0" w:rsidRPr="006F116F" w:rsidRDefault="00271AB0" w:rsidP="00271AB0">
      <w:pPr>
        <w:pStyle w:val="Nadpis5"/>
        <w:rPr>
          <w:rFonts w:ascii="Times New Roman" w:hAnsi="Times New Roman" w:cs="Times New Roman"/>
          <w:color w:val="000000" w:themeColor="text1"/>
          <w:szCs w:val="24"/>
          <w:lang w:val="sk-SK"/>
        </w:rPr>
      </w:pPr>
      <w:bookmarkStart w:id="992" w:name="druhy-skončenia-služobného-pomeru"/>
      <w:r w:rsidRPr="006F116F">
        <w:rPr>
          <w:rFonts w:ascii="Times New Roman" w:hAnsi="Times New Roman" w:cs="Times New Roman"/>
          <w:color w:val="000000" w:themeColor="text1"/>
          <w:szCs w:val="24"/>
          <w:lang w:val="sk-SK"/>
        </w:rPr>
        <w:t>Druhy skončenia služobného pomer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Služobný pomer sa končí</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zrušením v skúšobnej dob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uvoľnení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prepustení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stratou hodnost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uplynutím dočasnej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úmrtím policajt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zákazom činnosti výkonu funkcie policajt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h) nadobudnutím právoplatnosti služobného hodnotenia so záverom, že policajt je nespôsobilý na zaradenie do stálej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i) ak policajt v prípravnej štátnej službe svojím zavinením nezískal policajné vzdela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Na prezidenta Policajného zboru a riaditeľa Úradu inšpekčnej služby sa vzťahuje odsek 1 písm. b), d) a f).</w:t>
      </w:r>
      <w:bookmarkStart w:id="993" w:name="c_70096"/>
      <w:bookmarkStart w:id="994" w:name="pa_190"/>
      <w:bookmarkStart w:id="995" w:name="p_190"/>
      <w:bookmarkEnd w:id="993"/>
      <w:bookmarkEnd w:id="994"/>
      <w:bookmarkEnd w:id="99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90</w:t>
      </w:r>
      <w:bookmarkStart w:id="996" w:name="c_70098"/>
      <w:bookmarkEnd w:id="996"/>
    </w:p>
    <w:p w:rsidR="00271AB0" w:rsidRPr="006F116F" w:rsidRDefault="00271AB0" w:rsidP="00271AB0">
      <w:pPr>
        <w:pStyle w:val="Nadpis5"/>
        <w:rPr>
          <w:rFonts w:ascii="Times New Roman" w:hAnsi="Times New Roman" w:cs="Times New Roman"/>
          <w:color w:val="000000" w:themeColor="text1"/>
          <w:szCs w:val="24"/>
          <w:lang w:val="sk-SK"/>
        </w:rPr>
      </w:pPr>
      <w:bookmarkStart w:id="997" w:name="X5f2cdfbc4c764cd07b010f3b4b1228713adb7ed"/>
      <w:bookmarkEnd w:id="992"/>
      <w:r w:rsidRPr="006F116F">
        <w:rPr>
          <w:rFonts w:ascii="Times New Roman" w:hAnsi="Times New Roman" w:cs="Times New Roman"/>
          <w:color w:val="000000" w:themeColor="text1"/>
          <w:szCs w:val="24"/>
          <w:lang w:val="sk-SK"/>
        </w:rPr>
        <w:t>Zrušenie služobného pomeru v skúšobnej dob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V skúšobnej dobe môže nadriadený alebo policajt zrušiť služobný pomer písomne aj bez uvedenia dôvodov. S tehotnou policajtkou, policajtkou do konca deviateho mesiaca po pôrode a dojčiacou policajtkou môže nadriadený skončiť služobný pomer v skúšobnej dobe len vo výnimočných prípadoch, ktoré nesúvisia s jej tehotenstvom alebo materstvom, a musí ho náležite odôvodniť, inak je neplatné. Služobný pomer sa končí uplynutím troch kalendárnych dní nasledujúcich po dni doručenia písomného oznámenia nadriadeného alebo policajta, vždy však najneskôr uplynutím skúšobnej doby; ustanovenia § 266 ods. 3 a 4 sa použijú primerane.</w:t>
      </w:r>
    </w:p>
    <w:p w:rsidR="00271AB0" w:rsidRPr="006F116F" w:rsidRDefault="00271AB0" w:rsidP="00271AB0">
      <w:pPr>
        <w:pStyle w:val="Zkladntext"/>
        <w:rPr>
          <w:rFonts w:ascii="Times New Roman" w:hAnsi="Times New Roman" w:cs="Times New Roman"/>
          <w:color w:val="000000" w:themeColor="text1"/>
          <w:sz w:val="24"/>
        </w:rPr>
      </w:pPr>
      <w:bookmarkStart w:id="998" w:name="c_70278"/>
      <w:bookmarkStart w:id="999" w:name="pa_191"/>
      <w:bookmarkEnd w:id="998"/>
      <w:bookmarkEnd w:id="999"/>
      <w:r w:rsidRPr="006F116F">
        <w:rPr>
          <w:rFonts w:ascii="Times New Roman" w:hAnsi="Times New Roman" w:cs="Times New Roman"/>
          <w:color w:val="000000" w:themeColor="text1"/>
          <w:sz w:val="24"/>
        </w:rPr>
        <w:t xml:space="preserve"> </w:t>
      </w:r>
      <w:bookmarkStart w:id="1000" w:name="p_191"/>
      <w:bookmarkEnd w:id="100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91</w:t>
      </w:r>
      <w:bookmarkStart w:id="1001" w:name="c_70280"/>
      <w:bookmarkEnd w:id="1001"/>
    </w:p>
    <w:p w:rsidR="00271AB0" w:rsidRPr="006F116F" w:rsidRDefault="00271AB0" w:rsidP="00271AB0">
      <w:pPr>
        <w:pStyle w:val="Nadpis5"/>
        <w:rPr>
          <w:rFonts w:ascii="Times New Roman" w:hAnsi="Times New Roman" w:cs="Times New Roman"/>
          <w:color w:val="000000" w:themeColor="text1"/>
          <w:szCs w:val="24"/>
          <w:lang w:val="sk-SK"/>
        </w:rPr>
      </w:pPr>
      <w:bookmarkStart w:id="1002" w:name="uvoľnenie"/>
      <w:bookmarkEnd w:id="997"/>
      <w:r w:rsidRPr="006F116F">
        <w:rPr>
          <w:rFonts w:ascii="Times New Roman" w:hAnsi="Times New Roman" w:cs="Times New Roman"/>
          <w:color w:val="000000" w:themeColor="text1"/>
          <w:szCs w:val="24"/>
          <w:lang w:val="sk-SK"/>
        </w:rPr>
        <w:t>Uvoľne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 musí byť uvoľnený zo služobného pomeru, ak o to požiada. Žiadosť o uvoľnenie zo služobného pomeru musí byť písomná a doručená nadriadenému, inak je neplatná.</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Deň, v ktorom sa žiadosť o uvoľnenie zo služobného pomeru doručí nadriadenému, sa považuje za deň doručenia žiadost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Žiadosť o uvoľnenie zo služobného pomeru podáva policajt spravidla prostredníctvom bezprostredne nadriadeného tomu nadriadenému, ktorý je oprávnený rozhodnúť o uvoľnení policajta zo služobného pomeru. Ak sa žiadosť o uvoľnenie zo služobného pomeru nepodáva na predpísanom tlačive, je policajt povinný na vyzvanie toto tlačivo vyplniť; žiadosť o uvoľnenie zo služobného pomeru sa pripojí k vyplnenému predpísanému tlačiv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Ak policajt písomne oznámi, že žiadosť o uvoľnenie zo služobného pomeru berie späť, skôr ako je o nej rozhodnuté, a príslušný nadriadený so späťvzatím tejto žiadosti súhlasí, konanie o uvoľnení sa tým bez ďalšieho opatrenia konč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Súhlas so späťvzatím žiadosti o uvoľnenie zo služobného pomeru potvrdí nadriadený svojím podpisom na tejto žiadost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Ak príslušný nadriadený so späťvzatím žiadosti o uvoľnenie zo služobného pomeru nesúhlasí, bezodkladne to oznámi policajtov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7) Služobný pomer podľa </w:t>
      </w:r>
      <w:hyperlink r:id="rId360">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sa skončí uplynutím dvoch kalendárnych mesiacov, ak sa policajt a nadriadený nedohodnú inak. Lehota pre skončenie služobného pomeru začína plynúť prvým dňom kalendárneho mesiaca nasledujúceho po doručení žiadosti o uvoľnenie zo služobného pomeru nadriadeném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8) Rozhodnutie o skončení služobného pomeru uvoľnením oznámi nadriadený policajtovi najneskôr do jedného mesiaca odo dňa doručenia jeho žiadosti o uvoľnenie zo služobného pomeru.</w:t>
      </w:r>
      <w:bookmarkStart w:id="1003" w:name="c_70519"/>
      <w:bookmarkEnd w:id="1003"/>
    </w:p>
    <w:p w:rsidR="00271AB0" w:rsidRPr="006F116F" w:rsidRDefault="00271AB0" w:rsidP="00271AB0">
      <w:pPr>
        <w:pStyle w:val="Nadpis5"/>
        <w:rPr>
          <w:rFonts w:ascii="Times New Roman" w:hAnsi="Times New Roman" w:cs="Times New Roman"/>
          <w:color w:val="000000" w:themeColor="text1"/>
          <w:szCs w:val="24"/>
          <w:lang w:val="sk-SK"/>
        </w:rPr>
      </w:pPr>
      <w:bookmarkStart w:id="1004" w:name="prepustenie"/>
      <w:bookmarkEnd w:id="1002"/>
      <w:r w:rsidRPr="006F116F">
        <w:rPr>
          <w:rFonts w:ascii="Times New Roman" w:hAnsi="Times New Roman" w:cs="Times New Roman"/>
          <w:color w:val="000000" w:themeColor="text1"/>
          <w:szCs w:val="24"/>
          <w:lang w:val="sk-SK"/>
        </w:rPr>
        <w:t>Prepustenie</w:t>
      </w:r>
      <w:bookmarkStart w:id="1005" w:name="c_70520"/>
      <w:bookmarkStart w:id="1006" w:name="pa_192"/>
      <w:bookmarkStart w:id="1007" w:name="p_192"/>
      <w:bookmarkEnd w:id="1005"/>
      <w:bookmarkEnd w:id="1006"/>
      <w:bookmarkEnd w:id="100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92</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 sa prepustí zo služobného pomeru, a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re neho v dôsledku zníženia početných stavov Policajného zboru schválených vládou nie je iné služobné zaraden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podľa rozhodnutia lekárskej komisie stratil dlhodobo zo zdravotných dôvodov spôsobilosť vykonávať akúkoľvek funkciu v Policajnom zbore alebo spôsobilosť vykonávať doterajšiu funkciu a nemožno ho previesť ani preložiť na inú funkciu v štátnej službe, ktorej výkon by nebol na ujmu jeho zdrav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podľa posudku služobného klinického psychológa nie je duševne spôsobilý na výkon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bol pri služobnom hodnotení hodnotený ako nespôsobilý vykonávať akúkoľvek funkciu v štátnej služb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porušil služobnú prísahu alebo služobnú povinnosť zvlášť hrubým spôsobom a jeho ponechanie v služobnom pomere by bolo na ujmu dôležitých záujmov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bol právoplatne odsúdený pre úmyselný trestný čin alebo pre trestný čin na nepodmienečný trest odňatia slobod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g) stratil štátne občianstvo Slovenskej republiky alebo nemá trvalý pobyt na území Slovenskej republik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h) zrušené od 1.5.2004.</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olicajt môže byť prepustený zo služobného pomeru, ak spĺňa podmienky nároku na výsluhový dôchodok podľa osobitného predpisu </w:t>
      </w:r>
      <w:r w:rsidRPr="006F116F">
        <w:rPr>
          <w:rFonts w:ascii="Times New Roman" w:hAnsi="Times New Roman" w:cs="Times New Roman"/>
          <w:color w:val="000000" w:themeColor="text1"/>
          <w:sz w:val="24"/>
          <w:vertAlign w:val="superscript"/>
          <w:lang w:val="sk-SK"/>
        </w:rPr>
        <w:t>40a)</w:t>
      </w:r>
      <w:r w:rsidRPr="006F116F">
        <w:rPr>
          <w:rFonts w:ascii="Times New Roman" w:hAnsi="Times New Roman" w:cs="Times New Roman"/>
          <w:color w:val="000000" w:themeColor="text1"/>
          <w:sz w:val="24"/>
          <w:lang w:val="sk-SK"/>
        </w:rPr>
        <w:t xml:space="preserve"> a dovŕšil vek 62 rokov alebo spĺňa podmienky nároku na starobný dôchodok podľa osobitného predpisu. </w:t>
      </w:r>
      <w:r w:rsidRPr="006F116F">
        <w:rPr>
          <w:rFonts w:ascii="Times New Roman" w:hAnsi="Times New Roman" w:cs="Times New Roman"/>
          <w:color w:val="000000" w:themeColor="text1"/>
          <w:sz w:val="24"/>
          <w:vertAlign w:val="superscript"/>
          <w:lang w:val="sk-SK"/>
        </w:rPr>
        <w:t>40b)</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olicajt zaradený v prípravnej štátnej službe alebo v dočasnej štátnej službe sa prepustí zo služobného pomeru, ak sa v dôsledku organizačných zmien zrušila jeho doterajšia funkcia a nie je pre neho v štátnej službe voľná iná funkc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Policajt zaradený v stálej štátnej službe nemôže byť prepustený z dôvodu uvedeného v </w:t>
      </w:r>
      <w:hyperlink r:id="rId361">
        <w:r w:rsidRPr="006F116F">
          <w:rPr>
            <w:rStyle w:val="Hypertextovprepojenie"/>
            <w:rFonts w:ascii="Times New Roman" w:hAnsi="Times New Roman" w:cs="Times New Roman"/>
            <w:color w:val="000000" w:themeColor="text1"/>
            <w:lang w:val="sk-SK"/>
          </w:rPr>
          <w:t>odseku 1 písm. a)</w:t>
        </w:r>
      </w:hyperlink>
      <w:r w:rsidRPr="006F116F">
        <w:rPr>
          <w:rFonts w:ascii="Times New Roman" w:hAnsi="Times New Roman" w:cs="Times New Roman"/>
          <w:color w:val="000000" w:themeColor="text1"/>
          <w:sz w:val="24"/>
          <w:lang w:val="sk-SK"/>
        </w:rPr>
        <w:t xml:space="preserve">. Z dôvodu uvedeného v </w:t>
      </w:r>
      <w:hyperlink r:id="rId362">
        <w:r w:rsidRPr="006F116F">
          <w:rPr>
            <w:rStyle w:val="Hypertextovprepojenie"/>
            <w:rFonts w:ascii="Times New Roman" w:hAnsi="Times New Roman" w:cs="Times New Roman"/>
            <w:color w:val="000000" w:themeColor="text1"/>
            <w:lang w:val="sk-SK"/>
          </w:rPr>
          <w:t>odseku 1 písm. b)</w:t>
        </w:r>
      </w:hyperlink>
      <w:r w:rsidRPr="006F116F">
        <w:rPr>
          <w:rFonts w:ascii="Times New Roman" w:hAnsi="Times New Roman" w:cs="Times New Roman"/>
          <w:color w:val="000000" w:themeColor="text1"/>
          <w:sz w:val="24"/>
          <w:lang w:val="sk-SK"/>
        </w:rPr>
        <w:t>, ak podľa rozhodnutia lekárskej komisie stratil dlhodobo zo zdravotných dôvodov spôsobilosť vykonávať doterajšiu funkciu a nemožno ho previesť ani preložiť na inú funkciu v štátnej službe, ktorej výkon by nebol na ujmu jeho zdravia, policajt zaradený v stálej štátnej službe môže byť prepustený, iba ak po dobu predchádzajúcich dvoch rokov bol zaradený v zálohe pre prechodne nezaradených policajt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O prepustení policajta z dôvodov uvedených v </w:t>
      </w:r>
      <w:hyperlink r:id="rId363">
        <w:r w:rsidRPr="006F116F">
          <w:rPr>
            <w:rStyle w:val="Hypertextovprepojenie"/>
            <w:rFonts w:ascii="Times New Roman" w:hAnsi="Times New Roman" w:cs="Times New Roman"/>
            <w:color w:val="000000" w:themeColor="text1"/>
            <w:lang w:val="sk-SK"/>
          </w:rPr>
          <w:t>odseku 1 písm. d) až g)</w:t>
        </w:r>
      </w:hyperlink>
      <w:r w:rsidRPr="006F116F">
        <w:rPr>
          <w:rFonts w:ascii="Times New Roman" w:hAnsi="Times New Roman" w:cs="Times New Roman"/>
          <w:color w:val="000000" w:themeColor="text1"/>
          <w:sz w:val="24"/>
          <w:lang w:val="sk-SK"/>
        </w:rPr>
        <w:t xml:space="preserve"> možno rozhodnúť len do šiestich mesiacov odo dňa, keď nadriadený zistil dôvod prepustenia, najneskôr však do jedného roka odo dňa, keď tento dôvod vznikol; v týchto lehotách sa musí rozhodnutie o prepustení policajtovi aj doručiť.</w:t>
      </w:r>
      <w:bookmarkStart w:id="1008" w:name="c_71815"/>
      <w:bookmarkStart w:id="1009" w:name="pa_193"/>
      <w:bookmarkStart w:id="1010" w:name="p_193"/>
      <w:bookmarkEnd w:id="1008"/>
      <w:bookmarkEnd w:id="1009"/>
      <w:bookmarkEnd w:id="101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93</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Návrh na prepustenie policajta zo služobného pomeru spracováva spravidla jeho bezprostredne nadriadený na predpísanom tlačive a predkladá ho bezodkladne služobným postupom na ďalšie opatrenie nadriadenému, ktorý je oprávnený rozhodnúť o prepustení policajta zo služobného pomer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olicajtovi musí byť daná možnosť vyjadriť sa k návrhu na prepustenie zo služobného pomeru z dôvodu uvedeného v </w:t>
      </w:r>
      <w:hyperlink r:id="rId364">
        <w:r w:rsidRPr="006F116F">
          <w:rPr>
            <w:rStyle w:val="Hypertextovprepojenie"/>
            <w:rFonts w:ascii="Times New Roman" w:hAnsi="Times New Roman" w:cs="Times New Roman"/>
            <w:color w:val="000000" w:themeColor="text1"/>
            <w:lang w:val="sk-SK"/>
          </w:rPr>
          <w:t>§ 192 ods. 1 písm. e)</w:t>
        </w:r>
      </w:hyperlink>
      <w:r w:rsidRPr="006F116F">
        <w:rPr>
          <w:rFonts w:ascii="Times New Roman" w:hAnsi="Times New Roman" w:cs="Times New Roman"/>
          <w:color w:val="000000" w:themeColor="text1"/>
          <w:sz w:val="24"/>
          <w:lang w:val="sk-SK"/>
        </w:rPr>
        <w:t>, navrhovať dôkazy a obhajovať sa.</w:t>
      </w:r>
      <w:bookmarkStart w:id="1011" w:name="c_71969"/>
      <w:bookmarkStart w:id="1012" w:name="pa_194"/>
      <w:bookmarkStart w:id="1013" w:name="p_194"/>
      <w:bookmarkEnd w:id="1011"/>
      <w:bookmarkEnd w:id="1012"/>
      <w:bookmarkEnd w:id="1013"/>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94</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Rozhodnutie o prepustení sa musí vyhotoviť písomne a musí byť v ňom uvedený dôvod prepustenia so skutočnosťami, ktoré ho zakladajú, inak je neplatné; pri prepustení z dôvodov uvedených v </w:t>
      </w:r>
      <w:hyperlink r:id="rId365">
        <w:r w:rsidRPr="006F116F">
          <w:rPr>
            <w:rStyle w:val="Hypertextovprepojenie"/>
            <w:rFonts w:ascii="Times New Roman" w:hAnsi="Times New Roman" w:cs="Times New Roman"/>
            <w:color w:val="000000" w:themeColor="text1"/>
            <w:lang w:val="sk-SK"/>
          </w:rPr>
          <w:t>§ 192 ods. 1 písm. b)</w:t>
        </w:r>
      </w:hyperlink>
      <w:r w:rsidRPr="006F116F">
        <w:rPr>
          <w:rFonts w:ascii="Times New Roman" w:hAnsi="Times New Roman" w:cs="Times New Roman"/>
          <w:color w:val="000000" w:themeColor="text1"/>
          <w:sz w:val="24"/>
          <w:lang w:val="sk-SK"/>
        </w:rPr>
        <w:t xml:space="preserve"> a </w:t>
      </w:r>
      <w:hyperlink r:id="rId366">
        <w:r w:rsidRPr="006F116F">
          <w:rPr>
            <w:rStyle w:val="Hypertextovprepojenie"/>
            <w:rFonts w:ascii="Times New Roman" w:hAnsi="Times New Roman" w:cs="Times New Roman"/>
            <w:color w:val="000000" w:themeColor="text1"/>
            <w:lang w:val="sk-SK"/>
          </w:rPr>
          <w:t>c)</w:t>
        </w:r>
      </w:hyperlink>
      <w:r w:rsidRPr="006F116F">
        <w:rPr>
          <w:rFonts w:ascii="Times New Roman" w:hAnsi="Times New Roman" w:cs="Times New Roman"/>
          <w:color w:val="000000" w:themeColor="text1"/>
          <w:sz w:val="24"/>
          <w:lang w:val="sk-SK"/>
        </w:rPr>
        <w:t xml:space="preserve"> sa v odôvodnení rozhodnutia o prepustení uvedú len závery rozhodnutia lekárskej komisie alebo závery posudku služobného klinického psychológ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i prepustení sa skončí služobný pomer uplynutím dvoch kalendárnych mesiacov, ak sa nadriadený a policajt nedohodnú inak. Lehota pre skončenie služobného pomeru začína plynúť prvým dňom kalendárneho mesiaca nasledujúceho po dni doručenia rozhodnutia o prepusten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Ak bol policajt prepustený z dôvodov uvedených v </w:t>
      </w:r>
      <w:hyperlink r:id="rId367">
        <w:r w:rsidRPr="006F116F">
          <w:rPr>
            <w:rStyle w:val="Hypertextovprepojenie"/>
            <w:rFonts w:ascii="Times New Roman" w:hAnsi="Times New Roman" w:cs="Times New Roman"/>
            <w:color w:val="000000" w:themeColor="text1"/>
            <w:lang w:val="sk-SK"/>
          </w:rPr>
          <w:t>§ 192 ods. 1 písm. c) až g)</w:t>
        </w:r>
      </w:hyperlink>
      <w:r w:rsidRPr="006F116F">
        <w:rPr>
          <w:rFonts w:ascii="Times New Roman" w:hAnsi="Times New Roman" w:cs="Times New Roman"/>
          <w:color w:val="000000" w:themeColor="text1"/>
          <w:sz w:val="24"/>
          <w:lang w:val="sk-SK"/>
        </w:rPr>
        <w:t>, možno skončiť služobný pomer dňom doručenia rozhodnutia o prepustení.</w:t>
      </w:r>
      <w:bookmarkStart w:id="1014" w:name="c_72191"/>
      <w:bookmarkStart w:id="1015" w:name="pa_195"/>
      <w:bookmarkStart w:id="1016" w:name="p_195"/>
      <w:bookmarkEnd w:id="1014"/>
      <w:bookmarkEnd w:id="1015"/>
      <w:bookmarkEnd w:id="101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95</w:t>
      </w:r>
      <w:bookmarkStart w:id="1017" w:name="c_72193"/>
      <w:bookmarkEnd w:id="1017"/>
    </w:p>
    <w:p w:rsidR="00271AB0" w:rsidRPr="006F116F" w:rsidRDefault="00271AB0" w:rsidP="00271AB0">
      <w:pPr>
        <w:pStyle w:val="Nadpis5"/>
        <w:rPr>
          <w:rFonts w:ascii="Times New Roman" w:hAnsi="Times New Roman" w:cs="Times New Roman"/>
          <w:color w:val="000000" w:themeColor="text1"/>
          <w:szCs w:val="24"/>
          <w:lang w:val="sk-SK"/>
        </w:rPr>
      </w:pPr>
      <w:bookmarkStart w:id="1018" w:name="zákaz-prepustenia"/>
      <w:bookmarkEnd w:id="1004"/>
      <w:r w:rsidRPr="006F116F">
        <w:rPr>
          <w:rFonts w:ascii="Times New Roman" w:hAnsi="Times New Roman" w:cs="Times New Roman"/>
          <w:color w:val="000000" w:themeColor="text1"/>
          <w:szCs w:val="24"/>
          <w:lang w:val="sk-SK"/>
        </w:rPr>
        <w:t>Zákaz prepuste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 nesmie byť prepustený zo služobného pomeru v ochrannej dobe, a to v dob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a) keď bol uznaný za dočasne neschopného vykonávať štátnu službu pre chorobu alebo pre úraz, ak si túto neschopnosť nevyvolal úmyselne alebo nespôsobil v dôsledku požitia alkoholu alebo zneužitia iných návykových látok, a to najdlhšie do skončenia podpornej doby, </w:t>
      </w:r>
      <w:r w:rsidRPr="006F116F">
        <w:rPr>
          <w:rFonts w:ascii="Times New Roman" w:hAnsi="Times New Roman" w:cs="Times New Roman"/>
          <w:color w:val="000000" w:themeColor="text1"/>
          <w:sz w:val="24"/>
          <w:vertAlign w:val="superscript"/>
          <w:lang w:val="sk-SK"/>
        </w:rPr>
        <w:t>40c)</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od podania návrhu na ústavné ošetrovanie alebo od povolenia kúpeľnej starostlivosti poskytnutej v dobe dočasnej neschopnosti na výkon štátnej služby pre chorobu alebo pre úraz až do jej skončenia; pri dlhodobej ťažkej chorobe alebo pri chorobe z povolania sa táto doba predlžuje o šesť mesiacov po prepustení z ústavného ošetrovania, najdlhšie však do skončenia podpornej do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keď je policajtka tehotná alebo keď sa policajtka alebo policajt trvale stará aspoň o jedno dieťa mladšie ako tri roky alebo sa stará o dlhodobo ťažko zdravotne postihnuté dieťa vyžadujúce mimoriadnu starostlivosť alebo o dlhodobo ťažko zdravotne postihnuté dieťa vyžadujúce mimoriadnu starostlivosť osobitne náročnú do siedmich rokov veku dieťať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Zákaz prepustenia zo služobného pomeru sa nevzťahuje na prepusten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a) z dôvodov uvedených v </w:t>
      </w:r>
      <w:hyperlink r:id="rId368">
        <w:r w:rsidRPr="006F116F">
          <w:rPr>
            <w:rStyle w:val="Hypertextovprepojenie"/>
            <w:rFonts w:ascii="Times New Roman" w:hAnsi="Times New Roman" w:cs="Times New Roman"/>
            <w:color w:val="000000" w:themeColor="text1"/>
            <w:lang w:val="sk-SK"/>
          </w:rPr>
          <w:t>§ 192 ods. 1 písm. c) až g)</w:t>
        </w:r>
      </w:hyperlink>
      <w:r w:rsidRPr="006F116F">
        <w:rPr>
          <w:rFonts w:ascii="Times New Roman" w:hAnsi="Times New Roman" w:cs="Times New Roman"/>
          <w:color w:val="000000" w:themeColor="text1"/>
          <w:sz w:val="24"/>
          <w:lang w:val="sk-SK"/>
        </w:rPr>
        <w:t xml:space="preserve"> a </w:t>
      </w:r>
      <w:hyperlink r:id="rId369">
        <w:r w:rsidRPr="006F116F">
          <w:rPr>
            <w:rStyle w:val="Hypertextovprepojenie"/>
            <w:rFonts w:ascii="Times New Roman" w:hAnsi="Times New Roman" w:cs="Times New Roman"/>
            <w:color w:val="000000" w:themeColor="text1"/>
            <w:lang w:val="sk-SK"/>
          </w:rPr>
          <w:t>ods. 2</w:t>
        </w:r>
      </w:hyperlink>
      <w:r w:rsidRPr="006F116F">
        <w:rPr>
          <w:rFonts w:ascii="Times New Roman" w:hAnsi="Times New Roman" w:cs="Times New Roman"/>
          <w:color w:val="000000" w:themeColor="text1"/>
          <w:sz w:val="24"/>
          <w:lang w:val="sk-SK"/>
        </w:rPr>
        <w:t xml:space="preserve"> a </w:t>
      </w:r>
      <w:hyperlink r:id="rId370">
        <w:r w:rsidRPr="006F116F">
          <w:rPr>
            <w:rStyle w:val="Hypertextovprepojenie"/>
            <w:rFonts w:ascii="Times New Roman" w:hAnsi="Times New Roman" w:cs="Times New Roman"/>
            <w:color w:val="000000" w:themeColor="text1"/>
            <w:lang w:val="sk-SK"/>
          </w:rPr>
          <w:t>3</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z dôvodu, ak podľa rozhodnutia lekárskej komisie stratil dlhodobo zo zdravotných dôvodov spôsobilosť vykonávať akúkoľvek funkciu v Policajnom zbor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z dôvodu, ak policajt v prípravnej štátnej službe alebo dočasnej štátnej službe stratil zo zdravotných dôvodov spôsobilosť vykonávať doterajšiu funkciu a nemožno ho previesť ani preložiť na inú funkciu v štátnej službe, ktorej výkon by nebol na ujmu jeho zdrav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Ak sa rozhodnutie o prepustení zo služobného pomeru doručilo policajtovi pred začiatkom ochrannej doby a služobný pomer by sa mal skončiť v tejto dobe, ochranná doba sa do dvojmesačnej lehoty uvedenej v </w:t>
      </w:r>
      <w:hyperlink r:id="rId371">
        <w:r w:rsidRPr="006F116F">
          <w:rPr>
            <w:rStyle w:val="Hypertextovprepojenie"/>
            <w:rFonts w:ascii="Times New Roman" w:hAnsi="Times New Roman" w:cs="Times New Roman"/>
            <w:color w:val="000000" w:themeColor="text1"/>
            <w:lang w:val="sk-SK"/>
          </w:rPr>
          <w:t>§ 194 ods. 2</w:t>
        </w:r>
      </w:hyperlink>
      <w:r w:rsidRPr="006F116F">
        <w:rPr>
          <w:rFonts w:ascii="Times New Roman" w:hAnsi="Times New Roman" w:cs="Times New Roman"/>
          <w:color w:val="000000" w:themeColor="text1"/>
          <w:sz w:val="24"/>
          <w:lang w:val="sk-SK"/>
        </w:rPr>
        <w:t xml:space="preserve"> nezapočítava; služobný pomer sa skončí až uplynutím zvyšnej časti uvedenej lehoty po skončení ochrannej doby okrem prípadu, ak policajt písomne vyhlási, že na predĺžení služobného pomeru netrvá.</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Vznik skutočnosti, ktorá podľa </w:t>
      </w:r>
      <w:hyperlink r:id="rId372">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zakladá ochrannú dobu, je policajt povinný preukázať a bezodkladne oznámiť svojmu nadriadenému.</w:t>
      </w:r>
      <w:bookmarkStart w:id="1019" w:name="p_196"/>
      <w:bookmarkEnd w:id="101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96</w:t>
      </w:r>
      <w:bookmarkStart w:id="1020" w:name="c_72976"/>
      <w:bookmarkEnd w:id="1020"/>
    </w:p>
    <w:p w:rsidR="00271AB0" w:rsidRPr="006F116F" w:rsidRDefault="00271AB0" w:rsidP="00271AB0">
      <w:pPr>
        <w:pStyle w:val="Odstavec-1r"/>
        <w:rPr>
          <w:rFonts w:ascii="Times New Roman" w:hAnsi="Times New Roman" w:cs="Times New Roman"/>
          <w:color w:val="000000" w:themeColor="text1"/>
          <w:sz w:val="24"/>
          <w:lang w:val="sk-SK"/>
        </w:rPr>
      </w:pPr>
      <w:bookmarkStart w:id="1021" w:name="nadpis-zrušený-od-1.5.2004"/>
      <w:bookmarkEnd w:id="1018"/>
      <w:r w:rsidRPr="006F116F">
        <w:rPr>
          <w:rFonts w:ascii="Times New Roman" w:hAnsi="Times New Roman" w:cs="Times New Roman"/>
          <w:color w:val="000000" w:themeColor="text1"/>
          <w:sz w:val="24"/>
          <w:lang w:val="sk-SK"/>
        </w:rPr>
        <w:t xml:space="preserve"> (1) Ak sa rozhodnutie o skončení služobného pomeru zruší, služobný pomer trvá. Za čas neplatného skončenia služobného pomeru patrí policajtovi služobný príjem podľa </w:t>
      </w:r>
      <w:hyperlink r:id="rId373">
        <w:r w:rsidRPr="006F116F">
          <w:rPr>
            <w:rStyle w:val="Hypertextovprepojenie"/>
            <w:rFonts w:ascii="Times New Roman" w:hAnsi="Times New Roman" w:cs="Times New Roman"/>
            <w:color w:val="000000" w:themeColor="text1"/>
            <w:lang w:val="sk-SK"/>
          </w:rPr>
          <w:t>§ 84 ods. 1 písm. a) až m)</w:t>
        </w:r>
      </w:hyperlink>
      <w:r w:rsidRPr="006F116F">
        <w:rPr>
          <w:rFonts w:ascii="Times New Roman" w:hAnsi="Times New Roman" w:cs="Times New Roman"/>
          <w:color w:val="000000" w:themeColor="text1"/>
          <w:sz w:val="24"/>
          <w:lang w:val="sk-SK"/>
        </w:rPr>
        <w:t xml:space="preserve"> a </w:t>
      </w:r>
      <w:hyperlink r:id="rId374">
        <w:r w:rsidRPr="006F116F">
          <w:rPr>
            <w:rStyle w:val="Hypertextovprepojenie"/>
            <w:rFonts w:ascii="Times New Roman" w:hAnsi="Times New Roman" w:cs="Times New Roman"/>
            <w:color w:val="000000" w:themeColor="text1"/>
            <w:lang w:val="sk-SK"/>
          </w:rPr>
          <w:t>písm. s)</w:t>
        </w:r>
      </w:hyperlink>
      <w:r w:rsidRPr="006F116F">
        <w:rPr>
          <w:rFonts w:ascii="Times New Roman" w:hAnsi="Times New Roman" w:cs="Times New Roman"/>
          <w:color w:val="000000" w:themeColor="text1"/>
          <w:sz w:val="24"/>
          <w:lang w:val="sk-SK"/>
        </w:rPr>
        <w:t xml:space="preserve"> a ak ide o príslušníka Policajného zboru podľa </w:t>
      </w:r>
      <w:hyperlink r:id="rId375">
        <w:r w:rsidRPr="006F116F">
          <w:rPr>
            <w:rStyle w:val="Hypertextovprepojenie"/>
            <w:rFonts w:ascii="Times New Roman" w:hAnsi="Times New Roman" w:cs="Times New Roman"/>
            <w:color w:val="000000" w:themeColor="text1"/>
            <w:lang w:val="sk-SK"/>
          </w:rPr>
          <w:t>§ 84 ods. 2 písm. a) až m)</w:t>
        </w:r>
      </w:hyperlink>
      <w:r w:rsidRPr="006F116F">
        <w:rPr>
          <w:rFonts w:ascii="Times New Roman" w:hAnsi="Times New Roman" w:cs="Times New Roman"/>
          <w:color w:val="000000" w:themeColor="text1"/>
          <w:sz w:val="24"/>
          <w:lang w:val="sk-SK"/>
        </w:rPr>
        <w:t>, ktorý mu patril v čase pred neplatným skončením služobného pomer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Ak po rozhodnutí o neplatnom skončení služobného pomeru nie je možné policajta zaradiť do pôvodnej funkcie, ustanoví sa do funkcie podľa </w:t>
      </w:r>
      <w:hyperlink r:id="rId376">
        <w:r w:rsidRPr="006F116F">
          <w:rPr>
            <w:rStyle w:val="Hypertextovprepojenie"/>
            <w:rFonts w:ascii="Times New Roman" w:hAnsi="Times New Roman" w:cs="Times New Roman"/>
            <w:color w:val="000000" w:themeColor="text1"/>
            <w:lang w:val="sk-SK"/>
          </w:rPr>
          <w:t>§ 33</w:t>
        </w:r>
      </w:hyperlink>
      <w:r w:rsidRPr="006F116F">
        <w:rPr>
          <w:rFonts w:ascii="Times New Roman" w:hAnsi="Times New Roman" w:cs="Times New Roman"/>
          <w:color w:val="000000" w:themeColor="text1"/>
          <w:sz w:val="24"/>
          <w:lang w:val="sk-SK"/>
        </w:rPr>
        <w:t xml:space="preserve">; to neplatí, ak nie sú splnené podmienky podľa </w:t>
      </w:r>
      <w:hyperlink r:id="rId377">
        <w:r w:rsidRPr="006F116F">
          <w:rPr>
            <w:rStyle w:val="Hypertextovprepojenie"/>
            <w:rFonts w:ascii="Times New Roman" w:hAnsi="Times New Roman" w:cs="Times New Roman"/>
            <w:color w:val="000000" w:themeColor="text1"/>
            <w:lang w:val="sk-SK"/>
          </w:rPr>
          <w:t>§ 14 ods. 5</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Ak po zrušení rozhodnutia o skončení služobného pomeru policajt oznámi, že netrvá na ďalšom výkone štátnej služby, platí, ak sa policajt a nadriadený nedohodnú inak, že jeho služobný pomer sa skončí uvoľnením uplynutím dvoch kalendárnych mesiacov; lehota na skončenie služobného pomeru začína plynúť prvým dňom kalendárneho mesiaca nasledujúceho po dni pôvodného rozhodnutia o skončení služobného pomeru.</w:t>
      </w:r>
      <w:bookmarkStart w:id="1022" w:name="c_73403"/>
      <w:bookmarkStart w:id="1023" w:name="pa_197"/>
      <w:bookmarkStart w:id="1024" w:name="p_197"/>
      <w:bookmarkEnd w:id="1022"/>
      <w:bookmarkEnd w:id="1023"/>
      <w:bookmarkEnd w:id="102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97</w:t>
      </w:r>
      <w:bookmarkStart w:id="1025" w:name="c_73405"/>
      <w:bookmarkEnd w:id="1025"/>
    </w:p>
    <w:p w:rsidR="00271AB0" w:rsidRPr="006F116F" w:rsidRDefault="00271AB0" w:rsidP="00271AB0">
      <w:pPr>
        <w:pStyle w:val="Nadpis5"/>
        <w:rPr>
          <w:rFonts w:ascii="Times New Roman" w:hAnsi="Times New Roman" w:cs="Times New Roman"/>
          <w:color w:val="000000" w:themeColor="text1"/>
          <w:szCs w:val="24"/>
          <w:lang w:val="sk-SK"/>
        </w:rPr>
      </w:pPr>
      <w:bookmarkStart w:id="1026" w:name="X8a5f6381d2fa398f42c5e880bb1c376cad6a98a"/>
      <w:bookmarkEnd w:id="1021"/>
      <w:r w:rsidRPr="006F116F">
        <w:rPr>
          <w:rFonts w:ascii="Times New Roman" w:hAnsi="Times New Roman" w:cs="Times New Roman"/>
          <w:color w:val="000000" w:themeColor="text1"/>
          <w:szCs w:val="24"/>
          <w:lang w:val="sk-SK"/>
        </w:rPr>
        <w:t>Skončenie služobného pomeru stratou hodnost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lužobný pomer policajta sa končí dňom nadobudnutia právoplatnosti rozsudku, ktorým súd policajtovi uložil trest straty hodnosti.</w:t>
      </w:r>
      <w:bookmarkStart w:id="1027" w:name="c_73426"/>
      <w:bookmarkStart w:id="1028" w:name="pa_198"/>
      <w:bookmarkStart w:id="1029" w:name="p_198"/>
      <w:bookmarkEnd w:id="1027"/>
      <w:bookmarkEnd w:id="1028"/>
      <w:bookmarkEnd w:id="102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98</w:t>
      </w:r>
      <w:bookmarkStart w:id="1030" w:name="c_73428"/>
      <w:bookmarkEnd w:id="1030"/>
    </w:p>
    <w:p w:rsidR="00271AB0" w:rsidRPr="006F116F" w:rsidRDefault="00271AB0" w:rsidP="00271AB0">
      <w:pPr>
        <w:pStyle w:val="Nadpis5"/>
        <w:rPr>
          <w:rFonts w:ascii="Times New Roman" w:hAnsi="Times New Roman" w:cs="Times New Roman"/>
          <w:color w:val="000000" w:themeColor="text1"/>
          <w:szCs w:val="24"/>
          <w:lang w:val="sk-SK"/>
        </w:rPr>
      </w:pPr>
      <w:bookmarkStart w:id="1031" w:name="X847da4e3ee5b25e72dace15a65ffb942303bdcb"/>
      <w:bookmarkEnd w:id="1026"/>
      <w:r w:rsidRPr="006F116F">
        <w:rPr>
          <w:rFonts w:ascii="Times New Roman" w:hAnsi="Times New Roman" w:cs="Times New Roman"/>
          <w:color w:val="000000" w:themeColor="text1"/>
          <w:szCs w:val="24"/>
          <w:lang w:val="sk-SK"/>
        </w:rPr>
        <w:t>Skončenie služobného pomeru v dočasnej štátnej služb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Služobný pomer v dočasnej štátnej službe sa končí jej uplynutí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red uplynutím dočasnej štátnej služby sa služobný pomer môže skončiť aj ostatnými spôsobmi uvedenými v </w:t>
      </w:r>
      <w:hyperlink r:id="rId378">
        <w:r w:rsidRPr="006F116F">
          <w:rPr>
            <w:rStyle w:val="Hypertextovprepojenie"/>
            <w:rFonts w:ascii="Times New Roman" w:hAnsi="Times New Roman" w:cs="Times New Roman"/>
            <w:color w:val="000000" w:themeColor="text1"/>
            <w:lang w:val="sk-SK"/>
          </w:rPr>
          <w:t>§ 189 ods. 1</w:t>
        </w:r>
      </w:hyperlink>
      <w:r w:rsidRPr="006F116F">
        <w:rPr>
          <w:rFonts w:ascii="Times New Roman" w:hAnsi="Times New Roman" w:cs="Times New Roman"/>
          <w:color w:val="000000" w:themeColor="text1"/>
          <w:sz w:val="24"/>
          <w:lang w:val="sk-SK"/>
        </w:rPr>
        <w:t>.</w:t>
      </w:r>
      <w:bookmarkStart w:id="1032" w:name="c_73484"/>
      <w:bookmarkStart w:id="1033" w:name="pa_198a"/>
      <w:bookmarkStart w:id="1034" w:name="p_198a"/>
      <w:bookmarkEnd w:id="1032"/>
      <w:bookmarkEnd w:id="1033"/>
      <w:bookmarkEnd w:id="103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98a</w:t>
      </w:r>
      <w:bookmarkStart w:id="1035" w:name="c_73486"/>
      <w:bookmarkEnd w:id="1035"/>
    </w:p>
    <w:p w:rsidR="00271AB0" w:rsidRPr="006F116F" w:rsidRDefault="00271AB0" w:rsidP="00271AB0">
      <w:pPr>
        <w:pStyle w:val="Nadpis5"/>
        <w:rPr>
          <w:rFonts w:ascii="Times New Roman" w:hAnsi="Times New Roman" w:cs="Times New Roman"/>
          <w:color w:val="000000" w:themeColor="text1"/>
          <w:szCs w:val="24"/>
          <w:lang w:val="sk-SK"/>
        </w:rPr>
      </w:pPr>
      <w:bookmarkStart w:id="1036" w:name="Xb1e18d34e8f71abfe4810ed750cd18f580234a3"/>
      <w:bookmarkEnd w:id="1031"/>
      <w:r w:rsidRPr="006F116F">
        <w:rPr>
          <w:rFonts w:ascii="Times New Roman" w:hAnsi="Times New Roman" w:cs="Times New Roman"/>
          <w:color w:val="000000" w:themeColor="text1"/>
          <w:szCs w:val="24"/>
          <w:lang w:val="sk-SK"/>
        </w:rPr>
        <w:t>Skončenie služobného pomeru zákazom činnosti výkonu funkcie policajt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lužobný pomer policajta sa končí dňom nadobudnutia právoplatnosti rozsudku, ktorým súd policajtovi uložil trest zákazu činnosti vykonávať funkciu policajta.</w:t>
      </w:r>
      <w:bookmarkStart w:id="1037" w:name="c_73516"/>
      <w:bookmarkStart w:id="1038" w:name="pa_198b"/>
      <w:bookmarkStart w:id="1039" w:name="p_198b"/>
      <w:bookmarkEnd w:id="1037"/>
      <w:bookmarkEnd w:id="1038"/>
      <w:bookmarkEnd w:id="103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98b</w:t>
      </w:r>
      <w:bookmarkStart w:id="1040" w:name="c_73518"/>
      <w:bookmarkEnd w:id="1040"/>
    </w:p>
    <w:p w:rsidR="00271AB0" w:rsidRPr="006F116F" w:rsidRDefault="00271AB0" w:rsidP="00271AB0">
      <w:pPr>
        <w:pStyle w:val="Nadpis5"/>
        <w:rPr>
          <w:rFonts w:ascii="Times New Roman" w:hAnsi="Times New Roman" w:cs="Times New Roman"/>
          <w:color w:val="000000" w:themeColor="text1"/>
          <w:szCs w:val="24"/>
          <w:lang w:val="sk-SK"/>
        </w:rPr>
      </w:pPr>
      <w:bookmarkStart w:id="1041" w:name="Xe0bdd441ce8b4d59d7e72057843d0925082f5f9"/>
      <w:bookmarkEnd w:id="1036"/>
      <w:r w:rsidRPr="006F116F">
        <w:rPr>
          <w:rFonts w:ascii="Times New Roman" w:hAnsi="Times New Roman" w:cs="Times New Roman"/>
          <w:color w:val="000000" w:themeColor="text1"/>
          <w:szCs w:val="24"/>
          <w:lang w:val="sk-SK"/>
        </w:rPr>
        <w:t>Skončenie služobného pomeru pre nespôsobilosť na zaradenie do stálej štát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lužobný pomer policajta v prípravnej štátnej službe sa končí dňom nadobudnutia právoplatnosti služobného hodnotenia so záverom, že policajt je nespôsobilý na zaradenie do stálej štátnej služby.</w:t>
      </w:r>
    </w:p>
    <w:p w:rsidR="00271AB0" w:rsidRPr="006F116F" w:rsidRDefault="00271AB0" w:rsidP="00271AB0">
      <w:pPr>
        <w:pStyle w:val="Zkladntext"/>
        <w:rPr>
          <w:rFonts w:ascii="Times New Roman" w:hAnsi="Times New Roman" w:cs="Times New Roman"/>
          <w:color w:val="000000" w:themeColor="text1"/>
          <w:sz w:val="24"/>
        </w:rPr>
      </w:pPr>
      <w:bookmarkStart w:id="1042" w:name="c_73558"/>
      <w:bookmarkStart w:id="1043" w:name="pa_198c"/>
      <w:bookmarkEnd w:id="1042"/>
      <w:bookmarkEnd w:id="1043"/>
      <w:r w:rsidRPr="006F116F">
        <w:rPr>
          <w:rFonts w:ascii="Times New Roman" w:hAnsi="Times New Roman" w:cs="Times New Roman"/>
          <w:color w:val="000000" w:themeColor="text1"/>
          <w:sz w:val="24"/>
        </w:rPr>
        <w:t xml:space="preserve"> </w:t>
      </w:r>
      <w:bookmarkStart w:id="1044" w:name="p_198c"/>
      <w:bookmarkEnd w:id="104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98c</w:t>
      </w:r>
      <w:bookmarkStart w:id="1045" w:name="c_73560"/>
      <w:bookmarkEnd w:id="1045"/>
    </w:p>
    <w:p w:rsidR="00271AB0" w:rsidRPr="006F116F" w:rsidRDefault="00271AB0" w:rsidP="00271AB0">
      <w:pPr>
        <w:pStyle w:val="Nadpis5"/>
        <w:rPr>
          <w:rFonts w:ascii="Times New Roman" w:hAnsi="Times New Roman" w:cs="Times New Roman"/>
          <w:color w:val="000000" w:themeColor="text1"/>
          <w:szCs w:val="24"/>
          <w:lang w:val="sk-SK"/>
        </w:rPr>
      </w:pPr>
      <w:bookmarkStart w:id="1046" w:name="Xcac89b3291ee4089670e4c6f4e3946e0a6197c6"/>
      <w:bookmarkEnd w:id="1041"/>
      <w:r w:rsidRPr="006F116F">
        <w:rPr>
          <w:rFonts w:ascii="Times New Roman" w:hAnsi="Times New Roman" w:cs="Times New Roman"/>
          <w:color w:val="000000" w:themeColor="text1"/>
          <w:szCs w:val="24"/>
          <w:lang w:val="sk-SK"/>
        </w:rPr>
        <w:t>Skončenie služobného pomeru pre nezískanie policajného vzdel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lužobný pomer policajta v prípravnej štátnej službe sa končí dňom nasledujúcim po dni, keď v štúdiu zameranom na získanie policajného vzdelania policajtovi nebola povolená opravná skúška alebo povolenú opravnú skúšku úspešne nevykonal, alebo bol zo štúdia vylúčený, a tým nesplnil kvalifikačnú požiadavku policajného vzdelania.</w:t>
      </w:r>
      <w:bookmarkStart w:id="1047" w:name="c_73614"/>
      <w:bookmarkStart w:id="1048" w:name="pa_199"/>
      <w:bookmarkStart w:id="1049" w:name="p_199"/>
      <w:bookmarkEnd w:id="1047"/>
      <w:bookmarkEnd w:id="1048"/>
      <w:bookmarkEnd w:id="104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199</w:t>
      </w:r>
      <w:bookmarkStart w:id="1050" w:name="c_73616"/>
      <w:bookmarkEnd w:id="1050"/>
    </w:p>
    <w:p w:rsidR="00271AB0" w:rsidRPr="006F116F" w:rsidRDefault="00271AB0" w:rsidP="00271AB0">
      <w:pPr>
        <w:pStyle w:val="Nadpis5"/>
        <w:rPr>
          <w:rFonts w:ascii="Times New Roman" w:hAnsi="Times New Roman" w:cs="Times New Roman"/>
          <w:color w:val="000000" w:themeColor="text1"/>
          <w:szCs w:val="24"/>
          <w:lang w:val="sk-SK"/>
        </w:rPr>
      </w:pPr>
      <w:bookmarkStart w:id="1051" w:name="X2a217c2b0e51660cfb8fe940bedc357a01fb059"/>
      <w:bookmarkEnd w:id="1046"/>
      <w:r w:rsidRPr="006F116F">
        <w:rPr>
          <w:rFonts w:ascii="Times New Roman" w:hAnsi="Times New Roman" w:cs="Times New Roman"/>
          <w:color w:val="000000" w:themeColor="text1"/>
          <w:szCs w:val="24"/>
          <w:lang w:val="sk-SK"/>
        </w:rPr>
        <w:t>Posudok o služobnej činnosti a potvrdenie o zamestnan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k policajt požiada o vydanie posudku o služobnej činnosti, nadriadený je povinný mu ho vydať, a to najneskôr ku dňu skončenia služobného pomer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ri skončení služobného pomeru služobný úrad je povinný vydať policajtovi potvrdenie o zamestnaní a uviesť v ňom najmä dobu jeho trvania, dobu započítateľnej odbornej praxe ( </w:t>
      </w:r>
      <w:hyperlink r:id="rId379">
        <w:r w:rsidRPr="006F116F">
          <w:rPr>
            <w:rStyle w:val="Hypertextovprepojenie"/>
            <w:rFonts w:ascii="Times New Roman" w:hAnsi="Times New Roman" w:cs="Times New Roman"/>
            <w:color w:val="000000" w:themeColor="text1"/>
            <w:lang w:val="sk-SK"/>
          </w:rPr>
          <w:t>§ 86</w:t>
        </w:r>
      </w:hyperlink>
      <w:r w:rsidRPr="006F116F">
        <w:rPr>
          <w:rFonts w:ascii="Times New Roman" w:hAnsi="Times New Roman" w:cs="Times New Roman"/>
          <w:color w:val="000000" w:themeColor="text1"/>
          <w:sz w:val="24"/>
          <w:lang w:val="sk-SK"/>
        </w:rPr>
        <w:t xml:space="preserve">), dobu, ktorá sa započítava do doby výsluhy rokov v hodnosti ( </w:t>
      </w:r>
      <w:hyperlink r:id="rId380">
        <w:r w:rsidRPr="006F116F">
          <w:rPr>
            <w:rStyle w:val="Hypertextovprepojenie"/>
            <w:rFonts w:ascii="Times New Roman" w:hAnsi="Times New Roman" w:cs="Times New Roman"/>
            <w:color w:val="000000" w:themeColor="text1"/>
            <w:lang w:val="sk-SK"/>
          </w:rPr>
          <w:t>§ 20</w:t>
        </w:r>
      </w:hyperlink>
      <w:r w:rsidRPr="006F116F">
        <w:rPr>
          <w:rFonts w:ascii="Times New Roman" w:hAnsi="Times New Roman" w:cs="Times New Roman"/>
          <w:color w:val="000000" w:themeColor="text1"/>
          <w:sz w:val="24"/>
          <w:lang w:val="sk-SK"/>
        </w:rPr>
        <w:t xml:space="preserve">), skutočnosti rozhodujúce pre posúdenie nároku na dovolenku, záväzky policajta voči služobnému úradu, výšku, poradie a v čí prospech sa vykonávali zrážky zo služobného príjmu policajta a skutočnosti rozhodujúce pre podporu v nezamestnanosti poskytovanú podľa osobitného predpisu. </w:t>
      </w:r>
      <w:r w:rsidRPr="006F116F">
        <w:rPr>
          <w:rFonts w:ascii="Times New Roman" w:hAnsi="Times New Roman" w:cs="Times New Roman"/>
          <w:color w:val="000000" w:themeColor="text1"/>
          <w:sz w:val="24"/>
          <w:vertAlign w:val="superscript"/>
          <w:lang w:val="sk-SK"/>
        </w:rPr>
        <w:t>24)</w:t>
      </w:r>
    </w:p>
    <w:p w:rsidR="00271AB0" w:rsidRPr="006F116F" w:rsidRDefault="00271AB0" w:rsidP="00271AB0">
      <w:pPr>
        <w:pStyle w:val="Zkladntext"/>
        <w:rPr>
          <w:rFonts w:ascii="Times New Roman" w:hAnsi="Times New Roman" w:cs="Times New Roman"/>
          <w:color w:val="000000" w:themeColor="text1"/>
          <w:sz w:val="24"/>
        </w:rPr>
      </w:pPr>
      <w:bookmarkStart w:id="1052" w:name="c_73844"/>
      <w:bookmarkEnd w:id="1052"/>
    </w:p>
    <w:p w:rsidR="00271AB0" w:rsidRPr="006F116F" w:rsidRDefault="00271AB0" w:rsidP="00271AB0">
      <w:pPr>
        <w:pStyle w:val="Nadpis2"/>
        <w:rPr>
          <w:rFonts w:ascii="Times New Roman" w:hAnsi="Times New Roman" w:cs="Times New Roman"/>
          <w:color w:val="000000" w:themeColor="text1"/>
          <w:sz w:val="24"/>
          <w:szCs w:val="24"/>
          <w:lang w:val="sk-SK"/>
        </w:rPr>
      </w:pPr>
      <w:bookmarkStart w:id="1053" w:name="desiata-časť"/>
      <w:bookmarkEnd w:id="987"/>
      <w:bookmarkEnd w:id="1051"/>
      <w:r w:rsidRPr="006F116F">
        <w:rPr>
          <w:rFonts w:ascii="Times New Roman" w:hAnsi="Times New Roman" w:cs="Times New Roman"/>
          <w:color w:val="000000" w:themeColor="text1"/>
          <w:sz w:val="24"/>
          <w:szCs w:val="24"/>
          <w:lang w:val="sk-SK"/>
        </w:rPr>
        <w:t>DESIATA ČASŤ</w:t>
      </w:r>
    </w:p>
    <w:p w:rsidR="00271AB0" w:rsidRPr="006F116F" w:rsidRDefault="00271AB0" w:rsidP="00271AB0">
      <w:pPr>
        <w:pStyle w:val="Nadpis2"/>
        <w:rPr>
          <w:rFonts w:ascii="Times New Roman" w:hAnsi="Times New Roman" w:cs="Times New Roman"/>
          <w:color w:val="000000" w:themeColor="text1"/>
          <w:sz w:val="24"/>
          <w:szCs w:val="24"/>
          <w:lang w:val="sk-SK"/>
        </w:rPr>
      </w:pPr>
      <w:bookmarkStart w:id="1054" w:name="X39415f11c3cf286e15ffc234634c9490a71004f"/>
      <w:bookmarkEnd w:id="1053"/>
      <w:r w:rsidRPr="006F116F">
        <w:rPr>
          <w:rFonts w:ascii="Times New Roman" w:hAnsi="Times New Roman" w:cs="Times New Roman"/>
          <w:color w:val="000000" w:themeColor="text1"/>
          <w:sz w:val="24"/>
          <w:szCs w:val="24"/>
          <w:lang w:val="sk-SK"/>
        </w:rPr>
        <w:t>PRIESKUMNÉ KONANIE A PRÍSPEVOK NA POISTENIE V NEZAMESTNANOSTI</w:t>
      </w:r>
      <w:bookmarkStart w:id="1055" w:name="c_73861"/>
      <w:bookmarkStart w:id="1056" w:name="pa_200"/>
      <w:bookmarkStart w:id="1057" w:name="p_200"/>
      <w:bookmarkEnd w:id="1055"/>
      <w:bookmarkEnd w:id="1056"/>
      <w:bookmarkEnd w:id="105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00</w:t>
      </w:r>
      <w:bookmarkStart w:id="1058" w:name="c_73863"/>
      <w:bookmarkEnd w:id="1058"/>
    </w:p>
    <w:p w:rsidR="00271AB0" w:rsidRPr="006F116F" w:rsidRDefault="00271AB0" w:rsidP="00271AB0">
      <w:pPr>
        <w:pStyle w:val="Nadpis5"/>
        <w:rPr>
          <w:rFonts w:ascii="Times New Roman" w:hAnsi="Times New Roman" w:cs="Times New Roman"/>
          <w:color w:val="000000" w:themeColor="text1"/>
          <w:szCs w:val="24"/>
          <w:lang w:val="sk-SK"/>
        </w:rPr>
      </w:pPr>
      <w:bookmarkStart w:id="1059" w:name="zrušený-od-1.7.2002-7"/>
      <w:r w:rsidRPr="006F116F">
        <w:rPr>
          <w:rFonts w:ascii="Times New Roman" w:hAnsi="Times New Roman" w:cs="Times New Roman"/>
          <w:color w:val="000000" w:themeColor="text1"/>
          <w:szCs w:val="24"/>
          <w:lang w:val="sk-SK"/>
        </w:rPr>
        <w:t>Zrušený od 1.7.2002</w:t>
      </w:r>
    </w:p>
    <w:p w:rsidR="00271AB0" w:rsidRPr="006F116F" w:rsidRDefault="00271AB0" w:rsidP="00271AB0">
      <w:pPr>
        <w:pStyle w:val="FirstParagraph"/>
        <w:rPr>
          <w:rFonts w:ascii="Times New Roman" w:hAnsi="Times New Roman" w:cs="Times New Roman"/>
          <w:color w:val="000000" w:themeColor="text1"/>
          <w:sz w:val="24"/>
          <w:lang w:val="sk-SK"/>
        </w:rPr>
      </w:pPr>
      <w:bookmarkStart w:id="1060" w:name="c_73899"/>
      <w:bookmarkStart w:id="1061" w:name="pa_201"/>
      <w:bookmarkEnd w:id="1060"/>
      <w:bookmarkEnd w:id="1061"/>
      <w:r w:rsidRPr="006F116F">
        <w:rPr>
          <w:rFonts w:ascii="Times New Roman" w:hAnsi="Times New Roman" w:cs="Times New Roman"/>
          <w:color w:val="000000" w:themeColor="text1"/>
          <w:sz w:val="24"/>
          <w:lang w:val="sk-SK"/>
        </w:rPr>
        <w:t xml:space="preserve"> </w:t>
      </w:r>
      <w:bookmarkStart w:id="1062" w:name="p_201"/>
      <w:bookmarkEnd w:id="106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01</w:t>
      </w:r>
      <w:bookmarkStart w:id="1063" w:name="c_73901"/>
      <w:bookmarkEnd w:id="1063"/>
    </w:p>
    <w:p w:rsidR="00271AB0" w:rsidRPr="006F116F" w:rsidRDefault="00271AB0" w:rsidP="00271AB0">
      <w:pPr>
        <w:pStyle w:val="Nadpis5"/>
        <w:rPr>
          <w:rFonts w:ascii="Times New Roman" w:hAnsi="Times New Roman" w:cs="Times New Roman"/>
          <w:color w:val="000000" w:themeColor="text1"/>
          <w:szCs w:val="24"/>
          <w:lang w:val="sk-SK"/>
        </w:rPr>
      </w:pPr>
      <w:bookmarkStart w:id="1064" w:name="zrušený-od-1.7.2002-8"/>
      <w:bookmarkEnd w:id="1059"/>
      <w:r w:rsidRPr="006F116F">
        <w:rPr>
          <w:rFonts w:ascii="Times New Roman" w:hAnsi="Times New Roman" w:cs="Times New Roman"/>
          <w:color w:val="000000" w:themeColor="text1"/>
          <w:szCs w:val="24"/>
          <w:lang w:val="sk-SK"/>
        </w:rPr>
        <w:t>Zrušený od 1.7.2002</w:t>
      </w:r>
    </w:p>
    <w:p w:rsidR="00271AB0" w:rsidRPr="006F116F" w:rsidRDefault="00271AB0" w:rsidP="00271AB0">
      <w:pPr>
        <w:pStyle w:val="FirstParagraph"/>
        <w:rPr>
          <w:rFonts w:ascii="Times New Roman" w:hAnsi="Times New Roman" w:cs="Times New Roman"/>
          <w:color w:val="000000" w:themeColor="text1"/>
          <w:sz w:val="24"/>
          <w:lang w:val="sk-SK"/>
        </w:rPr>
      </w:pPr>
      <w:bookmarkStart w:id="1065" w:name="c_74087"/>
      <w:bookmarkStart w:id="1066" w:name="pa_202"/>
      <w:bookmarkEnd w:id="1065"/>
      <w:bookmarkEnd w:id="1066"/>
      <w:r w:rsidRPr="006F116F">
        <w:rPr>
          <w:rFonts w:ascii="Times New Roman" w:hAnsi="Times New Roman" w:cs="Times New Roman"/>
          <w:color w:val="000000" w:themeColor="text1"/>
          <w:sz w:val="24"/>
          <w:lang w:val="sk-SK"/>
        </w:rPr>
        <w:t xml:space="preserve"> </w:t>
      </w:r>
      <w:bookmarkStart w:id="1067" w:name="p_202"/>
      <w:bookmarkEnd w:id="106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02</w:t>
      </w:r>
      <w:bookmarkStart w:id="1068" w:name="c_74089"/>
      <w:bookmarkEnd w:id="1068"/>
    </w:p>
    <w:p w:rsidR="00271AB0" w:rsidRPr="006F116F" w:rsidRDefault="00271AB0" w:rsidP="00271AB0">
      <w:pPr>
        <w:pStyle w:val="Nadpis5"/>
        <w:rPr>
          <w:rFonts w:ascii="Times New Roman" w:hAnsi="Times New Roman" w:cs="Times New Roman"/>
          <w:color w:val="000000" w:themeColor="text1"/>
          <w:szCs w:val="24"/>
          <w:lang w:val="sk-SK"/>
        </w:rPr>
      </w:pPr>
      <w:bookmarkStart w:id="1069" w:name="zrušený-od-1.7.2002-9"/>
      <w:bookmarkEnd w:id="1064"/>
      <w:r w:rsidRPr="006F116F">
        <w:rPr>
          <w:rFonts w:ascii="Times New Roman" w:hAnsi="Times New Roman" w:cs="Times New Roman"/>
          <w:color w:val="000000" w:themeColor="text1"/>
          <w:szCs w:val="24"/>
          <w:lang w:val="sk-SK"/>
        </w:rPr>
        <w:t>Zrušený od 1.7.2002</w:t>
      </w:r>
      <w:bookmarkStart w:id="1070" w:name="c_74240"/>
      <w:bookmarkEnd w:id="1070"/>
    </w:p>
    <w:p w:rsidR="00271AB0" w:rsidRPr="006F116F" w:rsidRDefault="00271AB0" w:rsidP="00271AB0">
      <w:pPr>
        <w:pStyle w:val="Nadpis5"/>
        <w:rPr>
          <w:rFonts w:ascii="Times New Roman" w:hAnsi="Times New Roman" w:cs="Times New Roman"/>
          <w:color w:val="000000" w:themeColor="text1"/>
          <w:szCs w:val="24"/>
          <w:lang w:val="sk-SK"/>
        </w:rPr>
      </w:pPr>
      <w:bookmarkStart w:id="1071" w:name="naspis-zrušený-od-1.7.2002"/>
      <w:bookmarkEnd w:id="1069"/>
      <w:r w:rsidRPr="006F116F">
        <w:rPr>
          <w:rFonts w:ascii="Times New Roman" w:hAnsi="Times New Roman" w:cs="Times New Roman"/>
          <w:color w:val="000000" w:themeColor="text1"/>
          <w:szCs w:val="24"/>
          <w:lang w:val="sk-SK"/>
        </w:rPr>
        <w:t>Naspis zrušený od 1.7.2002</w:t>
      </w:r>
      <w:bookmarkStart w:id="1072" w:name="c_74257"/>
      <w:bookmarkStart w:id="1073" w:name="pa_203"/>
      <w:bookmarkStart w:id="1074" w:name="p_203"/>
      <w:bookmarkEnd w:id="1072"/>
      <w:bookmarkEnd w:id="1073"/>
      <w:bookmarkEnd w:id="107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03</w:t>
      </w:r>
    </w:p>
    <w:p w:rsidR="00271AB0" w:rsidRPr="006F116F" w:rsidRDefault="00271AB0" w:rsidP="00271AB0">
      <w:pPr>
        <w:pStyle w:val="Nadpis5"/>
        <w:rPr>
          <w:rFonts w:ascii="Times New Roman" w:hAnsi="Times New Roman" w:cs="Times New Roman"/>
          <w:color w:val="000000" w:themeColor="text1"/>
          <w:szCs w:val="24"/>
          <w:lang w:val="sk-SK"/>
        </w:rPr>
      </w:pPr>
      <w:bookmarkStart w:id="1075" w:name="zrušený-od-1.7.2002-10"/>
      <w:bookmarkEnd w:id="1071"/>
      <w:r w:rsidRPr="006F116F">
        <w:rPr>
          <w:rFonts w:ascii="Times New Roman" w:hAnsi="Times New Roman" w:cs="Times New Roman"/>
          <w:color w:val="000000" w:themeColor="text1"/>
          <w:szCs w:val="24"/>
          <w:lang w:val="sk-SK"/>
        </w:rPr>
        <w:t>Zrušený od 1.7.2002</w:t>
      </w:r>
    </w:p>
    <w:p w:rsidR="00271AB0" w:rsidRPr="006F116F" w:rsidRDefault="00271AB0" w:rsidP="00271AB0">
      <w:pPr>
        <w:pStyle w:val="FirstParagraph"/>
        <w:rPr>
          <w:rFonts w:ascii="Times New Roman" w:hAnsi="Times New Roman" w:cs="Times New Roman"/>
          <w:color w:val="000000" w:themeColor="text1"/>
          <w:sz w:val="24"/>
          <w:lang w:val="sk-SK"/>
        </w:rPr>
      </w:pPr>
      <w:bookmarkStart w:id="1076" w:name="c_74284"/>
      <w:bookmarkStart w:id="1077" w:name="pa_204"/>
      <w:bookmarkEnd w:id="1076"/>
      <w:bookmarkEnd w:id="1077"/>
      <w:r w:rsidRPr="006F116F">
        <w:rPr>
          <w:rFonts w:ascii="Times New Roman" w:hAnsi="Times New Roman" w:cs="Times New Roman"/>
          <w:color w:val="000000" w:themeColor="text1"/>
          <w:sz w:val="24"/>
          <w:lang w:val="sk-SK"/>
        </w:rPr>
        <w:t xml:space="preserve"> </w:t>
      </w:r>
      <w:bookmarkStart w:id="1078" w:name="p_204"/>
      <w:bookmarkEnd w:id="1078"/>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04</w:t>
      </w:r>
    </w:p>
    <w:p w:rsidR="00271AB0" w:rsidRPr="006F116F" w:rsidRDefault="00271AB0" w:rsidP="00271AB0">
      <w:pPr>
        <w:pStyle w:val="Nadpis5"/>
        <w:rPr>
          <w:rFonts w:ascii="Times New Roman" w:hAnsi="Times New Roman" w:cs="Times New Roman"/>
          <w:color w:val="000000" w:themeColor="text1"/>
          <w:szCs w:val="24"/>
          <w:lang w:val="sk-SK"/>
        </w:rPr>
      </w:pPr>
      <w:bookmarkStart w:id="1079" w:name="zrušený-od-1.7.2002-11"/>
      <w:bookmarkEnd w:id="1075"/>
      <w:r w:rsidRPr="006F116F">
        <w:rPr>
          <w:rFonts w:ascii="Times New Roman" w:hAnsi="Times New Roman" w:cs="Times New Roman"/>
          <w:color w:val="000000" w:themeColor="text1"/>
          <w:szCs w:val="24"/>
          <w:lang w:val="sk-SK"/>
        </w:rPr>
        <w:t>Zrušený od 1.7.2002</w:t>
      </w:r>
      <w:bookmarkStart w:id="1080" w:name="c_74461"/>
      <w:bookmarkStart w:id="1081" w:name="pa_205"/>
      <w:bookmarkStart w:id="1082" w:name="p_205"/>
      <w:bookmarkEnd w:id="1080"/>
      <w:bookmarkEnd w:id="1081"/>
      <w:bookmarkEnd w:id="108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05</w:t>
      </w:r>
    </w:p>
    <w:p w:rsidR="00271AB0" w:rsidRPr="006F116F" w:rsidRDefault="00271AB0" w:rsidP="00271AB0">
      <w:pPr>
        <w:pStyle w:val="Nadpis5"/>
        <w:rPr>
          <w:rFonts w:ascii="Times New Roman" w:hAnsi="Times New Roman" w:cs="Times New Roman"/>
          <w:color w:val="000000" w:themeColor="text1"/>
          <w:szCs w:val="24"/>
          <w:lang w:val="sk-SK"/>
        </w:rPr>
      </w:pPr>
      <w:bookmarkStart w:id="1083" w:name="zrušený-od-1.7.2002-12"/>
      <w:bookmarkEnd w:id="1079"/>
      <w:r w:rsidRPr="006F116F">
        <w:rPr>
          <w:rFonts w:ascii="Times New Roman" w:hAnsi="Times New Roman" w:cs="Times New Roman"/>
          <w:color w:val="000000" w:themeColor="text1"/>
          <w:szCs w:val="24"/>
          <w:lang w:val="sk-SK"/>
        </w:rPr>
        <w:t>Zrušený od 1.7.2002</w:t>
      </w:r>
      <w:bookmarkStart w:id="1084" w:name="c_74498"/>
      <w:bookmarkStart w:id="1085" w:name="pa_206"/>
      <w:bookmarkStart w:id="1086" w:name="p_206"/>
      <w:bookmarkEnd w:id="1084"/>
      <w:bookmarkEnd w:id="1085"/>
      <w:bookmarkEnd w:id="108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06</w:t>
      </w:r>
      <w:bookmarkStart w:id="1087" w:name="c_74500"/>
      <w:bookmarkEnd w:id="1087"/>
    </w:p>
    <w:p w:rsidR="00271AB0" w:rsidRPr="006F116F" w:rsidRDefault="00271AB0" w:rsidP="00271AB0">
      <w:pPr>
        <w:pStyle w:val="Nadpis5"/>
        <w:rPr>
          <w:rFonts w:ascii="Times New Roman" w:hAnsi="Times New Roman" w:cs="Times New Roman"/>
          <w:color w:val="000000" w:themeColor="text1"/>
          <w:szCs w:val="24"/>
          <w:lang w:val="sk-SK"/>
        </w:rPr>
      </w:pPr>
      <w:bookmarkStart w:id="1088" w:name="zrušený-od-1.7.2002-13"/>
      <w:bookmarkEnd w:id="1083"/>
      <w:r w:rsidRPr="006F116F">
        <w:rPr>
          <w:rFonts w:ascii="Times New Roman" w:hAnsi="Times New Roman" w:cs="Times New Roman"/>
          <w:color w:val="000000" w:themeColor="text1"/>
          <w:szCs w:val="24"/>
          <w:lang w:val="sk-SK"/>
        </w:rPr>
        <w:t>Zrušený od 1.7.2002</w:t>
      </w:r>
      <w:bookmarkStart w:id="1089" w:name="c_74643"/>
      <w:bookmarkEnd w:id="1089"/>
    </w:p>
    <w:p w:rsidR="00271AB0" w:rsidRPr="006F116F" w:rsidRDefault="00271AB0" w:rsidP="00271AB0">
      <w:pPr>
        <w:pStyle w:val="Nadpis5"/>
        <w:rPr>
          <w:rFonts w:ascii="Times New Roman" w:hAnsi="Times New Roman" w:cs="Times New Roman"/>
          <w:color w:val="000000" w:themeColor="text1"/>
          <w:szCs w:val="24"/>
          <w:lang w:val="sk-SK"/>
        </w:rPr>
      </w:pPr>
      <w:bookmarkStart w:id="1090" w:name="odchodné"/>
      <w:bookmarkEnd w:id="1088"/>
      <w:r w:rsidRPr="006F116F">
        <w:rPr>
          <w:rFonts w:ascii="Times New Roman" w:hAnsi="Times New Roman" w:cs="Times New Roman"/>
          <w:color w:val="000000" w:themeColor="text1"/>
          <w:szCs w:val="24"/>
          <w:lang w:val="sk-SK"/>
        </w:rPr>
        <w:t>Odchodné</w:t>
      </w:r>
      <w:bookmarkStart w:id="1091" w:name="c_74644"/>
      <w:bookmarkStart w:id="1092" w:name="pa_207"/>
      <w:bookmarkStart w:id="1093" w:name="p_207"/>
      <w:bookmarkEnd w:id="1091"/>
      <w:bookmarkEnd w:id="1092"/>
      <w:bookmarkEnd w:id="1093"/>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07</w:t>
      </w:r>
    </w:p>
    <w:p w:rsidR="00271AB0" w:rsidRPr="006F116F" w:rsidRDefault="00271AB0" w:rsidP="00271AB0">
      <w:pPr>
        <w:pStyle w:val="Nadpis5"/>
        <w:rPr>
          <w:rFonts w:ascii="Times New Roman" w:hAnsi="Times New Roman" w:cs="Times New Roman"/>
          <w:color w:val="000000" w:themeColor="text1"/>
          <w:szCs w:val="24"/>
          <w:lang w:val="sk-SK"/>
        </w:rPr>
      </w:pPr>
      <w:bookmarkStart w:id="1094" w:name="zrušený-od-1.7.2002-14"/>
      <w:bookmarkEnd w:id="1090"/>
      <w:r w:rsidRPr="006F116F">
        <w:rPr>
          <w:rFonts w:ascii="Times New Roman" w:hAnsi="Times New Roman" w:cs="Times New Roman"/>
          <w:color w:val="000000" w:themeColor="text1"/>
          <w:szCs w:val="24"/>
          <w:lang w:val="sk-SK"/>
        </w:rPr>
        <w:t>Zrušený od 1.7.2002</w:t>
      </w:r>
    </w:p>
    <w:p w:rsidR="00271AB0" w:rsidRPr="006F116F" w:rsidRDefault="00271AB0" w:rsidP="00271AB0">
      <w:pPr>
        <w:pStyle w:val="FirstParagraph"/>
        <w:rPr>
          <w:rFonts w:ascii="Times New Roman" w:hAnsi="Times New Roman" w:cs="Times New Roman"/>
          <w:color w:val="000000" w:themeColor="text1"/>
          <w:sz w:val="24"/>
          <w:lang w:val="sk-SK"/>
        </w:rPr>
      </w:pPr>
      <w:bookmarkStart w:id="1095" w:name="c_74779"/>
      <w:bookmarkStart w:id="1096" w:name="pa_208"/>
      <w:bookmarkEnd w:id="1095"/>
      <w:bookmarkEnd w:id="1096"/>
      <w:r w:rsidRPr="006F116F">
        <w:rPr>
          <w:rFonts w:ascii="Times New Roman" w:hAnsi="Times New Roman" w:cs="Times New Roman"/>
          <w:color w:val="000000" w:themeColor="text1"/>
          <w:sz w:val="24"/>
          <w:lang w:val="sk-SK"/>
        </w:rPr>
        <w:t xml:space="preserve"> </w:t>
      </w:r>
      <w:bookmarkStart w:id="1097" w:name="p_208"/>
      <w:bookmarkEnd w:id="109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08</w:t>
      </w:r>
    </w:p>
    <w:p w:rsidR="00271AB0" w:rsidRPr="006F116F" w:rsidRDefault="00271AB0" w:rsidP="00271AB0">
      <w:pPr>
        <w:pStyle w:val="Nadpis5"/>
        <w:rPr>
          <w:rFonts w:ascii="Times New Roman" w:hAnsi="Times New Roman" w:cs="Times New Roman"/>
          <w:color w:val="000000" w:themeColor="text1"/>
          <w:szCs w:val="24"/>
          <w:lang w:val="sk-SK"/>
        </w:rPr>
      </w:pPr>
      <w:bookmarkStart w:id="1098" w:name="zrušený-od-1.7.2002-15"/>
      <w:bookmarkEnd w:id="1094"/>
      <w:r w:rsidRPr="006F116F">
        <w:rPr>
          <w:rFonts w:ascii="Times New Roman" w:hAnsi="Times New Roman" w:cs="Times New Roman"/>
          <w:color w:val="000000" w:themeColor="text1"/>
          <w:szCs w:val="24"/>
          <w:lang w:val="sk-SK"/>
        </w:rPr>
        <w:t>Zrušený od 1.7.2002</w:t>
      </w:r>
      <w:bookmarkStart w:id="1099" w:name="c_74879"/>
      <w:bookmarkStart w:id="1100" w:name="pa_209"/>
      <w:bookmarkStart w:id="1101" w:name="p_209"/>
      <w:bookmarkEnd w:id="1099"/>
      <w:bookmarkEnd w:id="1100"/>
      <w:bookmarkEnd w:id="110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09</w:t>
      </w:r>
      <w:bookmarkStart w:id="1102" w:name="c_74881"/>
      <w:bookmarkEnd w:id="1102"/>
    </w:p>
    <w:p w:rsidR="00271AB0" w:rsidRPr="006F116F" w:rsidRDefault="00271AB0" w:rsidP="00271AB0">
      <w:pPr>
        <w:pStyle w:val="Nadpis5"/>
        <w:rPr>
          <w:rFonts w:ascii="Times New Roman" w:hAnsi="Times New Roman" w:cs="Times New Roman"/>
          <w:color w:val="000000" w:themeColor="text1"/>
          <w:szCs w:val="24"/>
          <w:lang w:val="sk-SK"/>
        </w:rPr>
      </w:pPr>
      <w:bookmarkStart w:id="1103" w:name="zrušený-od-1.7.2002-16"/>
      <w:bookmarkEnd w:id="1098"/>
      <w:r w:rsidRPr="006F116F">
        <w:rPr>
          <w:rFonts w:ascii="Times New Roman" w:hAnsi="Times New Roman" w:cs="Times New Roman"/>
          <w:color w:val="000000" w:themeColor="text1"/>
          <w:szCs w:val="24"/>
          <w:lang w:val="sk-SK"/>
        </w:rPr>
        <w:t>Zrušený od 1.7.2002</w:t>
      </w:r>
      <w:bookmarkStart w:id="1104" w:name="c_75134"/>
      <w:bookmarkEnd w:id="1104"/>
    </w:p>
    <w:p w:rsidR="00271AB0" w:rsidRPr="006F116F" w:rsidRDefault="00271AB0" w:rsidP="00271AB0">
      <w:pPr>
        <w:pStyle w:val="Nadpis5"/>
        <w:rPr>
          <w:rFonts w:ascii="Times New Roman" w:hAnsi="Times New Roman" w:cs="Times New Roman"/>
          <w:color w:val="000000" w:themeColor="text1"/>
          <w:szCs w:val="24"/>
          <w:lang w:val="sk-SK"/>
        </w:rPr>
      </w:pPr>
      <w:bookmarkStart w:id="1105" w:name="nadpis-zrušený-od-1.7.2002-1"/>
      <w:bookmarkEnd w:id="1103"/>
      <w:r w:rsidRPr="006F116F">
        <w:rPr>
          <w:rFonts w:ascii="Times New Roman" w:hAnsi="Times New Roman" w:cs="Times New Roman"/>
          <w:color w:val="000000" w:themeColor="text1"/>
          <w:szCs w:val="24"/>
          <w:lang w:val="sk-SK"/>
        </w:rPr>
        <w:t>Nadpis zrušený od 1.7.2002</w:t>
      </w:r>
      <w:bookmarkStart w:id="1106" w:name="c_75140"/>
      <w:bookmarkStart w:id="1107" w:name="pa_210"/>
      <w:bookmarkStart w:id="1108" w:name="p_210"/>
      <w:bookmarkEnd w:id="1106"/>
      <w:bookmarkEnd w:id="1107"/>
      <w:bookmarkEnd w:id="1108"/>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10</w:t>
      </w:r>
    </w:p>
    <w:p w:rsidR="00271AB0" w:rsidRPr="006F116F" w:rsidRDefault="00271AB0" w:rsidP="00271AB0">
      <w:pPr>
        <w:pStyle w:val="Nadpis5"/>
        <w:rPr>
          <w:rFonts w:ascii="Times New Roman" w:hAnsi="Times New Roman" w:cs="Times New Roman"/>
          <w:color w:val="000000" w:themeColor="text1"/>
          <w:szCs w:val="24"/>
          <w:lang w:val="sk-SK"/>
        </w:rPr>
      </w:pPr>
      <w:bookmarkStart w:id="1109" w:name="zrušený-od-1.7.2002-17"/>
      <w:bookmarkEnd w:id="1105"/>
      <w:r w:rsidRPr="006F116F">
        <w:rPr>
          <w:rFonts w:ascii="Times New Roman" w:hAnsi="Times New Roman" w:cs="Times New Roman"/>
          <w:color w:val="000000" w:themeColor="text1"/>
          <w:szCs w:val="24"/>
          <w:lang w:val="sk-SK"/>
        </w:rPr>
        <w:t>Zrušený od 1.7.2002</w:t>
      </w:r>
      <w:bookmarkStart w:id="1110" w:name="c_75225"/>
      <w:bookmarkStart w:id="1111" w:name="pa_211"/>
      <w:bookmarkStart w:id="1112" w:name="p_211"/>
      <w:bookmarkEnd w:id="1110"/>
      <w:bookmarkEnd w:id="1111"/>
      <w:bookmarkEnd w:id="111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11</w:t>
      </w:r>
    </w:p>
    <w:p w:rsidR="00271AB0" w:rsidRPr="006F116F" w:rsidRDefault="00271AB0" w:rsidP="00271AB0">
      <w:pPr>
        <w:pStyle w:val="Nadpis5"/>
        <w:rPr>
          <w:rFonts w:ascii="Times New Roman" w:hAnsi="Times New Roman" w:cs="Times New Roman"/>
          <w:color w:val="000000" w:themeColor="text1"/>
          <w:szCs w:val="24"/>
          <w:lang w:val="sk-SK"/>
        </w:rPr>
      </w:pPr>
      <w:bookmarkStart w:id="1113" w:name="zrušený-od-1.7.2002-18"/>
      <w:bookmarkEnd w:id="1109"/>
      <w:r w:rsidRPr="006F116F">
        <w:rPr>
          <w:rFonts w:ascii="Times New Roman" w:hAnsi="Times New Roman" w:cs="Times New Roman"/>
          <w:color w:val="000000" w:themeColor="text1"/>
          <w:szCs w:val="24"/>
          <w:lang w:val="sk-SK"/>
        </w:rPr>
        <w:t>Zrušený od 1.7.2002</w:t>
      </w:r>
      <w:bookmarkStart w:id="1114" w:name="c_75452"/>
      <w:bookmarkStart w:id="1115" w:name="pa_212"/>
      <w:bookmarkStart w:id="1116" w:name="p_212"/>
      <w:bookmarkEnd w:id="1114"/>
      <w:bookmarkEnd w:id="1115"/>
      <w:bookmarkEnd w:id="111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12</w:t>
      </w:r>
    </w:p>
    <w:p w:rsidR="00271AB0" w:rsidRPr="006F116F" w:rsidRDefault="00271AB0" w:rsidP="00271AB0">
      <w:pPr>
        <w:pStyle w:val="Nadpis5"/>
        <w:rPr>
          <w:rFonts w:ascii="Times New Roman" w:hAnsi="Times New Roman" w:cs="Times New Roman"/>
          <w:color w:val="000000" w:themeColor="text1"/>
          <w:szCs w:val="24"/>
          <w:lang w:val="sk-SK"/>
        </w:rPr>
      </w:pPr>
      <w:bookmarkStart w:id="1117" w:name="zrušený-od-1.7.2002-19"/>
      <w:bookmarkEnd w:id="1113"/>
      <w:r w:rsidRPr="006F116F">
        <w:rPr>
          <w:rFonts w:ascii="Times New Roman" w:hAnsi="Times New Roman" w:cs="Times New Roman"/>
          <w:color w:val="000000" w:themeColor="text1"/>
          <w:szCs w:val="24"/>
          <w:lang w:val="sk-SK"/>
        </w:rPr>
        <w:t>Zrušený od 1.7.2002</w:t>
      </w:r>
      <w:bookmarkStart w:id="1118" w:name="c_75520"/>
      <w:bookmarkStart w:id="1119" w:name="pa_213"/>
      <w:bookmarkStart w:id="1120" w:name="p_213"/>
      <w:bookmarkEnd w:id="1118"/>
      <w:bookmarkEnd w:id="1119"/>
      <w:bookmarkEnd w:id="112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13</w:t>
      </w:r>
    </w:p>
    <w:p w:rsidR="00271AB0" w:rsidRPr="006F116F" w:rsidRDefault="00271AB0" w:rsidP="00271AB0">
      <w:pPr>
        <w:pStyle w:val="Nadpis5"/>
        <w:rPr>
          <w:rFonts w:ascii="Times New Roman" w:hAnsi="Times New Roman" w:cs="Times New Roman"/>
          <w:color w:val="000000" w:themeColor="text1"/>
          <w:szCs w:val="24"/>
          <w:lang w:val="sk-SK"/>
        </w:rPr>
      </w:pPr>
      <w:bookmarkStart w:id="1121" w:name="zrušený-od-1.7.2002-20"/>
      <w:bookmarkEnd w:id="1117"/>
      <w:r w:rsidRPr="006F116F">
        <w:rPr>
          <w:rFonts w:ascii="Times New Roman" w:hAnsi="Times New Roman" w:cs="Times New Roman"/>
          <w:color w:val="000000" w:themeColor="text1"/>
          <w:szCs w:val="24"/>
          <w:lang w:val="sk-SK"/>
        </w:rPr>
        <w:t>Zrušený od 1.7.2002</w:t>
      </w:r>
      <w:bookmarkStart w:id="1122" w:name="c_75811"/>
      <w:bookmarkEnd w:id="1122"/>
    </w:p>
    <w:p w:rsidR="00271AB0" w:rsidRPr="006F116F" w:rsidRDefault="00271AB0" w:rsidP="00271AB0">
      <w:pPr>
        <w:pStyle w:val="Nadpis5"/>
        <w:rPr>
          <w:rFonts w:ascii="Times New Roman" w:hAnsi="Times New Roman" w:cs="Times New Roman"/>
          <w:color w:val="000000" w:themeColor="text1"/>
          <w:szCs w:val="24"/>
          <w:lang w:val="sk-SK"/>
        </w:rPr>
      </w:pPr>
      <w:bookmarkStart w:id="1123" w:name="nadpis-zrušený-od-1.7.2002-2"/>
      <w:bookmarkEnd w:id="1121"/>
      <w:r w:rsidRPr="006F116F">
        <w:rPr>
          <w:rFonts w:ascii="Times New Roman" w:hAnsi="Times New Roman" w:cs="Times New Roman"/>
          <w:color w:val="000000" w:themeColor="text1"/>
          <w:szCs w:val="24"/>
          <w:lang w:val="sk-SK"/>
        </w:rPr>
        <w:t>Nadpis zrušený od 1.7.2002</w:t>
      </w:r>
    </w:p>
    <w:p w:rsidR="00271AB0" w:rsidRPr="006F116F" w:rsidRDefault="00271AB0" w:rsidP="00271AB0">
      <w:pPr>
        <w:pStyle w:val="FirstParagraph"/>
        <w:rPr>
          <w:rFonts w:ascii="Times New Roman" w:hAnsi="Times New Roman" w:cs="Times New Roman"/>
          <w:color w:val="000000" w:themeColor="text1"/>
          <w:sz w:val="24"/>
          <w:lang w:val="sk-SK"/>
        </w:rPr>
      </w:pPr>
      <w:bookmarkStart w:id="1124" w:name="c_75818"/>
      <w:bookmarkStart w:id="1125" w:name="pa_214"/>
      <w:bookmarkEnd w:id="1124"/>
      <w:bookmarkEnd w:id="1125"/>
      <w:r w:rsidRPr="006F116F">
        <w:rPr>
          <w:rFonts w:ascii="Times New Roman" w:hAnsi="Times New Roman" w:cs="Times New Roman"/>
          <w:color w:val="000000" w:themeColor="text1"/>
          <w:sz w:val="24"/>
          <w:lang w:val="sk-SK"/>
        </w:rPr>
        <w:t xml:space="preserve"> </w:t>
      </w:r>
      <w:bookmarkStart w:id="1126" w:name="p_214"/>
      <w:bookmarkEnd w:id="112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14</w:t>
      </w:r>
    </w:p>
    <w:p w:rsidR="00271AB0" w:rsidRPr="006F116F" w:rsidRDefault="00271AB0" w:rsidP="00271AB0">
      <w:pPr>
        <w:pStyle w:val="Nadpis5"/>
        <w:rPr>
          <w:rFonts w:ascii="Times New Roman" w:hAnsi="Times New Roman" w:cs="Times New Roman"/>
          <w:color w:val="000000" w:themeColor="text1"/>
          <w:szCs w:val="24"/>
          <w:lang w:val="sk-SK"/>
        </w:rPr>
      </w:pPr>
      <w:bookmarkStart w:id="1127" w:name="zrušený-od-1.7.2002-21"/>
      <w:bookmarkEnd w:id="1123"/>
      <w:r w:rsidRPr="006F116F">
        <w:rPr>
          <w:rFonts w:ascii="Times New Roman" w:hAnsi="Times New Roman" w:cs="Times New Roman"/>
          <w:color w:val="000000" w:themeColor="text1"/>
          <w:szCs w:val="24"/>
          <w:lang w:val="sk-SK"/>
        </w:rPr>
        <w:t>Zrušený od 1.7.2002</w:t>
      </w:r>
      <w:bookmarkStart w:id="1128" w:name="c_75939"/>
      <w:bookmarkStart w:id="1129" w:name="pa_215"/>
      <w:bookmarkStart w:id="1130" w:name="p_215"/>
      <w:bookmarkEnd w:id="1128"/>
      <w:bookmarkEnd w:id="1129"/>
      <w:bookmarkEnd w:id="113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15</w:t>
      </w:r>
    </w:p>
    <w:p w:rsidR="00271AB0" w:rsidRPr="006F116F" w:rsidRDefault="00271AB0" w:rsidP="00271AB0">
      <w:pPr>
        <w:pStyle w:val="Nadpis5"/>
        <w:rPr>
          <w:rFonts w:ascii="Times New Roman" w:hAnsi="Times New Roman" w:cs="Times New Roman"/>
          <w:color w:val="000000" w:themeColor="text1"/>
          <w:szCs w:val="24"/>
          <w:lang w:val="sk-SK"/>
        </w:rPr>
      </w:pPr>
      <w:bookmarkStart w:id="1131" w:name="zrušený-od-1.7.2002-22"/>
      <w:bookmarkEnd w:id="1127"/>
      <w:r w:rsidRPr="006F116F">
        <w:rPr>
          <w:rFonts w:ascii="Times New Roman" w:hAnsi="Times New Roman" w:cs="Times New Roman"/>
          <w:color w:val="000000" w:themeColor="text1"/>
          <w:szCs w:val="24"/>
          <w:lang w:val="sk-SK"/>
        </w:rPr>
        <w:t>Zrušený od 1.7.2002</w:t>
      </w:r>
      <w:bookmarkStart w:id="1132" w:name="c_76145"/>
      <w:bookmarkStart w:id="1133" w:name="pa_216"/>
      <w:bookmarkStart w:id="1134" w:name="p_216"/>
      <w:bookmarkEnd w:id="1132"/>
      <w:bookmarkEnd w:id="1133"/>
      <w:bookmarkEnd w:id="113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16</w:t>
      </w:r>
    </w:p>
    <w:p w:rsidR="00271AB0" w:rsidRPr="006F116F" w:rsidRDefault="00271AB0" w:rsidP="00271AB0">
      <w:pPr>
        <w:pStyle w:val="Nadpis5"/>
        <w:rPr>
          <w:rFonts w:ascii="Times New Roman" w:hAnsi="Times New Roman" w:cs="Times New Roman"/>
          <w:color w:val="000000" w:themeColor="text1"/>
          <w:szCs w:val="24"/>
          <w:lang w:val="sk-SK"/>
        </w:rPr>
      </w:pPr>
      <w:bookmarkStart w:id="1135" w:name="zrušený-od-1.7.2002-23"/>
      <w:bookmarkEnd w:id="1131"/>
      <w:r w:rsidRPr="006F116F">
        <w:rPr>
          <w:rFonts w:ascii="Times New Roman" w:hAnsi="Times New Roman" w:cs="Times New Roman"/>
          <w:color w:val="000000" w:themeColor="text1"/>
          <w:szCs w:val="24"/>
          <w:lang w:val="sk-SK"/>
        </w:rPr>
        <w:t>Zrušený od 1.7.2002</w:t>
      </w:r>
      <w:bookmarkStart w:id="1136" w:name="c_76286"/>
      <w:bookmarkStart w:id="1137" w:name="pa_217"/>
      <w:bookmarkStart w:id="1138" w:name="p_217"/>
      <w:bookmarkEnd w:id="1136"/>
      <w:bookmarkEnd w:id="1137"/>
      <w:bookmarkEnd w:id="1138"/>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17</w:t>
      </w:r>
      <w:bookmarkStart w:id="1139" w:name="c_76288"/>
      <w:bookmarkEnd w:id="1139"/>
    </w:p>
    <w:p w:rsidR="00271AB0" w:rsidRPr="006F116F" w:rsidRDefault="00271AB0" w:rsidP="00271AB0">
      <w:pPr>
        <w:pStyle w:val="Nadpis5"/>
        <w:rPr>
          <w:rFonts w:ascii="Times New Roman" w:hAnsi="Times New Roman" w:cs="Times New Roman"/>
          <w:color w:val="000000" w:themeColor="text1"/>
          <w:szCs w:val="24"/>
          <w:lang w:val="sk-SK"/>
        </w:rPr>
      </w:pPr>
      <w:bookmarkStart w:id="1140" w:name="zrušený-od-1.7.2002-24"/>
      <w:bookmarkEnd w:id="1135"/>
      <w:r w:rsidRPr="006F116F">
        <w:rPr>
          <w:rFonts w:ascii="Times New Roman" w:hAnsi="Times New Roman" w:cs="Times New Roman"/>
          <w:color w:val="000000" w:themeColor="text1"/>
          <w:szCs w:val="24"/>
          <w:lang w:val="sk-SK"/>
        </w:rPr>
        <w:t>Zrušený od 1.7.2002</w:t>
      </w:r>
      <w:bookmarkStart w:id="1141" w:name="c_76523"/>
      <w:bookmarkStart w:id="1142" w:name="pa_218"/>
      <w:bookmarkStart w:id="1143" w:name="p_218"/>
      <w:bookmarkEnd w:id="1141"/>
      <w:bookmarkEnd w:id="1142"/>
      <w:bookmarkEnd w:id="1143"/>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18</w:t>
      </w:r>
      <w:bookmarkStart w:id="1144" w:name="c_76525"/>
      <w:bookmarkEnd w:id="1144"/>
    </w:p>
    <w:p w:rsidR="00271AB0" w:rsidRPr="006F116F" w:rsidRDefault="00271AB0" w:rsidP="00271AB0">
      <w:pPr>
        <w:pStyle w:val="Nadpis5"/>
        <w:rPr>
          <w:rFonts w:ascii="Times New Roman" w:hAnsi="Times New Roman" w:cs="Times New Roman"/>
          <w:color w:val="000000" w:themeColor="text1"/>
          <w:szCs w:val="24"/>
          <w:lang w:val="sk-SK"/>
        </w:rPr>
      </w:pPr>
      <w:bookmarkStart w:id="1145" w:name="zrušený-od-1.7.2002-25"/>
      <w:bookmarkEnd w:id="1140"/>
      <w:r w:rsidRPr="006F116F">
        <w:rPr>
          <w:rFonts w:ascii="Times New Roman" w:hAnsi="Times New Roman" w:cs="Times New Roman"/>
          <w:color w:val="000000" w:themeColor="text1"/>
          <w:szCs w:val="24"/>
          <w:lang w:val="sk-SK"/>
        </w:rPr>
        <w:t>Zrušený od 1.7.2002</w:t>
      </w:r>
      <w:bookmarkStart w:id="1146" w:name="c_76611"/>
      <w:bookmarkStart w:id="1147" w:name="pa_219"/>
      <w:bookmarkStart w:id="1148" w:name="p_219"/>
      <w:bookmarkEnd w:id="1146"/>
      <w:bookmarkEnd w:id="1147"/>
      <w:bookmarkEnd w:id="1148"/>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19</w:t>
      </w:r>
      <w:bookmarkStart w:id="1149" w:name="c_76613"/>
      <w:bookmarkEnd w:id="1149"/>
    </w:p>
    <w:p w:rsidR="00271AB0" w:rsidRPr="006F116F" w:rsidRDefault="00271AB0" w:rsidP="00271AB0">
      <w:pPr>
        <w:pStyle w:val="Nadpis5"/>
        <w:rPr>
          <w:rFonts w:ascii="Times New Roman" w:hAnsi="Times New Roman" w:cs="Times New Roman"/>
          <w:color w:val="000000" w:themeColor="text1"/>
          <w:szCs w:val="24"/>
          <w:lang w:val="sk-SK"/>
        </w:rPr>
      </w:pPr>
      <w:bookmarkStart w:id="1150" w:name="zrušený-od-1.7.2002-26"/>
      <w:bookmarkEnd w:id="1145"/>
      <w:r w:rsidRPr="006F116F">
        <w:rPr>
          <w:rFonts w:ascii="Times New Roman" w:hAnsi="Times New Roman" w:cs="Times New Roman"/>
          <w:color w:val="000000" w:themeColor="text1"/>
          <w:szCs w:val="24"/>
          <w:lang w:val="sk-SK"/>
        </w:rPr>
        <w:t>Zrušený od 1.7.2002</w:t>
      </w:r>
      <w:bookmarkStart w:id="1151" w:name="c_76666"/>
      <w:bookmarkStart w:id="1152" w:name="pa_220"/>
      <w:bookmarkStart w:id="1153" w:name="p_220"/>
      <w:bookmarkEnd w:id="1151"/>
      <w:bookmarkEnd w:id="1152"/>
      <w:bookmarkEnd w:id="1153"/>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20</w:t>
      </w:r>
      <w:bookmarkStart w:id="1154" w:name="c_76668"/>
      <w:bookmarkEnd w:id="1154"/>
    </w:p>
    <w:p w:rsidR="00271AB0" w:rsidRPr="006F116F" w:rsidRDefault="00271AB0" w:rsidP="00271AB0">
      <w:pPr>
        <w:pStyle w:val="Nadpis5"/>
        <w:rPr>
          <w:rFonts w:ascii="Times New Roman" w:hAnsi="Times New Roman" w:cs="Times New Roman"/>
          <w:color w:val="000000" w:themeColor="text1"/>
          <w:szCs w:val="24"/>
          <w:lang w:val="sk-SK"/>
        </w:rPr>
      </w:pPr>
      <w:bookmarkStart w:id="1155" w:name="zrušený-od-1.7.2002-27"/>
      <w:bookmarkEnd w:id="1150"/>
      <w:r w:rsidRPr="006F116F">
        <w:rPr>
          <w:rFonts w:ascii="Times New Roman" w:hAnsi="Times New Roman" w:cs="Times New Roman"/>
          <w:color w:val="000000" w:themeColor="text1"/>
          <w:szCs w:val="24"/>
          <w:lang w:val="sk-SK"/>
        </w:rPr>
        <w:t>Zrušený od 1.7.2002</w:t>
      </w:r>
      <w:bookmarkStart w:id="1156" w:name="c_76708"/>
      <w:bookmarkStart w:id="1157" w:name="pa_221"/>
      <w:bookmarkStart w:id="1158" w:name="p_221"/>
      <w:bookmarkEnd w:id="1156"/>
      <w:bookmarkEnd w:id="1157"/>
      <w:bookmarkEnd w:id="1158"/>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21</w:t>
      </w:r>
      <w:bookmarkStart w:id="1159" w:name="c_76710"/>
      <w:bookmarkEnd w:id="1159"/>
    </w:p>
    <w:p w:rsidR="00271AB0" w:rsidRPr="006F116F" w:rsidRDefault="00271AB0" w:rsidP="00271AB0">
      <w:pPr>
        <w:pStyle w:val="Nadpis5"/>
        <w:rPr>
          <w:rFonts w:ascii="Times New Roman" w:hAnsi="Times New Roman" w:cs="Times New Roman"/>
          <w:color w:val="000000" w:themeColor="text1"/>
          <w:szCs w:val="24"/>
          <w:lang w:val="sk-SK"/>
        </w:rPr>
      </w:pPr>
      <w:bookmarkStart w:id="1160" w:name="zrušený-od-1.7.2002-28"/>
      <w:bookmarkEnd w:id="1155"/>
      <w:r w:rsidRPr="006F116F">
        <w:rPr>
          <w:rFonts w:ascii="Times New Roman" w:hAnsi="Times New Roman" w:cs="Times New Roman"/>
          <w:color w:val="000000" w:themeColor="text1"/>
          <w:szCs w:val="24"/>
          <w:lang w:val="sk-SK"/>
        </w:rPr>
        <w:t>Zrušený od 1.7.2002</w:t>
      </w:r>
      <w:bookmarkStart w:id="1161" w:name="c_76810"/>
      <w:bookmarkStart w:id="1162" w:name="pa_222"/>
      <w:bookmarkStart w:id="1163" w:name="p_222"/>
      <w:bookmarkEnd w:id="1161"/>
      <w:bookmarkEnd w:id="1162"/>
      <w:bookmarkEnd w:id="1163"/>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22</w:t>
      </w:r>
      <w:bookmarkStart w:id="1164" w:name="c_76812"/>
      <w:bookmarkEnd w:id="1164"/>
    </w:p>
    <w:p w:rsidR="00271AB0" w:rsidRPr="006F116F" w:rsidRDefault="00271AB0" w:rsidP="00271AB0">
      <w:pPr>
        <w:pStyle w:val="Nadpis5"/>
        <w:rPr>
          <w:rFonts w:ascii="Times New Roman" w:hAnsi="Times New Roman" w:cs="Times New Roman"/>
          <w:color w:val="000000" w:themeColor="text1"/>
          <w:szCs w:val="24"/>
          <w:lang w:val="sk-SK"/>
        </w:rPr>
      </w:pPr>
      <w:bookmarkStart w:id="1165" w:name="lekárska-posudková-činnosť"/>
      <w:bookmarkEnd w:id="1160"/>
      <w:r w:rsidRPr="006F116F">
        <w:rPr>
          <w:rFonts w:ascii="Times New Roman" w:hAnsi="Times New Roman" w:cs="Times New Roman"/>
          <w:color w:val="000000" w:themeColor="text1"/>
          <w:szCs w:val="24"/>
          <w:lang w:val="sk-SK"/>
        </w:rPr>
        <w:t>Lekárska posudková činnos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Lekárska posudková činnosť zahŕňa posudzovan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a) zdravotnej spôsobilosti občana podľa </w:t>
      </w:r>
      <w:hyperlink r:id="rId381">
        <w:r w:rsidRPr="006F116F">
          <w:rPr>
            <w:rStyle w:val="Hypertextovprepojenie"/>
            <w:rFonts w:ascii="Times New Roman" w:hAnsi="Times New Roman" w:cs="Times New Roman"/>
            <w:color w:val="000000" w:themeColor="text1"/>
            <w:lang w:val="sk-SK"/>
          </w:rPr>
          <w:t>§ 14a</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zdravotnej spôsobilosti policajta na ďalší výkon štát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lekárskych návrhov na preventívnu rehabilitáciu formou liečebno-preventívnej starostlivost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Zdravotná spôsobilosť sa na základe posúdenia zdravotného stavu určuje zdravotnou klasifikáciou takto:</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zdravotná klasifikácia A - spôsobilý na výkon štátnej služby policajt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zdravotná klasifikácia C - spôsobilý na výkon štátnej služby policajta s obmedzení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zdravotná klasifikácia D - nespôsobilý na výkon štátnej služby policajt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Lekársku posudkovú činnosť vykonáva služobný posudkový lekár, služobný hlavný posudkový lekár a orgány lekárskej posudkovej činnost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Orgánmi lekárskej posudkovej činnosti sú lekárska komisia a ústredná lekárska komisia. Orgány lekárskej posudkovej činnosti zriaďuje ministerstvo.</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Lekárska komisia vykonáva posudkovú činnosť podľa </w:t>
      </w:r>
      <w:hyperlink r:id="rId382">
        <w:r w:rsidRPr="006F116F">
          <w:rPr>
            <w:rStyle w:val="Hypertextovprepojenie"/>
            <w:rFonts w:ascii="Times New Roman" w:hAnsi="Times New Roman" w:cs="Times New Roman"/>
            <w:color w:val="000000" w:themeColor="text1"/>
            <w:lang w:val="sk-SK"/>
          </w:rPr>
          <w:t>odseku 1 písm. b)</w:t>
        </w:r>
      </w:hyperlink>
      <w:r w:rsidRPr="006F116F">
        <w:rPr>
          <w:rFonts w:ascii="Times New Roman" w:hAnsi="Times New Roman" w:cs="Times New Roman"/>
          <w:color w:val="000000" w:themeColor="text1"/>
          <w:sz w:val="24"/>
          <w:lang w:val="sk-SK"/>
        </w:rPr>
        <w:t xml:space="preserve"> a </w:t>
      </w:r>
      <w:hyperlink r:id="rId383">
        <w:r w:rsidRPr="006F116F">
          <w:rPr>
            <w:rStyle w:val="Hypertextovprepojenie"/>
            <w:rFonts w:ascii="Times New Roman" w:hAnsi="Times New Roman" w:cs="Times New Roman"/>
            <w:color w:val="000000" w:themeColor="text1"/>
            <w:lang w:val="sk-SK"/>
          </w:rPr>
          <w:t>c)</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6) Ústredná lekárska komisia rozhoduje o odvolaní proti rozhodnutiu vydanému podľa </w:t>
      </w:r>
      <w:hyperlink r:id="rId384">
        <w:r w:rsidRPr="006F116F">
          <w:rPr>
            <w:rStyle w:val="Hypertextovprepojenie"/>
            <w:rFonts w:ascii="Times New Roman" w:hAnsi="Times New Roman" w:cs="Times New Roman"/>
            <w:color w:val="000000" w:themeColor="text1"/>
            <w:lang w:val="sk-SK"/>
          </w:rPr>
          <w:t>odseku 1 písm. b)</w:t>
        </w:r>
      </w:hyperlink>
      <w:r w:rsidRPr="006F116F">
        <w:rPr>
          <w:rFonts w:ascii="Times New Roman" w:hAnsi="Times New Roman" w:cs="Times New Roman"/>
          <w:color w:val="000000" w:themeColor="text1"/>
          <w:sz w:val="24"/>
          <w:lang w:val="sk-SK"/>
        </w:rPr>
        <w:t>.</w:t>
      </w:r>
      <w:bookmarkStart w:id="1166" w:name="c_77122"/>
      <w:bookmarkStart w:id="1167" w:name="pa_223"/>
      <w:bookmarkStart w:id="1168" w:name="p_223"/>
      <w:bookmarkEnd w:id="1166"/>
      <w:bookmarkEnd w:id="1167"/>
      <w:bookmarkEnd w:id="1168"/>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23</w:t>
      </w:r>
      <w:bookmarkStart w:id="1169" w:name="c_77124"/>
      <w:bookmarkEnd w:id="1169"/>
    </w:p>
    <w:p w:rsidR="00271AB0" w:rsidRPr="006F116F" w:rsidRDefault="00271AB0" w:rsidP="00271AB0">
      <w:pPr>
        <w:pStyle w:val="Nadpis5"/>
        <w:rPr>
          <w:rFonts w:ascii="Times New Roman" w:hAnsi="Times New Roman" w:cs="Times New Roman"/>
          <w:color w:val="000000" w:themeColor="text1"/>
          <w:szCs w:val="24"/>
          <w:lang w:val="sk-SK"/>
        </w:rPr>
      </w:pPr>
      <w:bookmarkStart w:id="1170" w:name="prieskumné-konanie"/>
      <w:bookmarkEnd w:id="1165"/>
      <w:r w:rsidRPr="006F116F">
        <w:rPr>
          <w:rFonts w:ascii="Times New Roman" w:hAnsi="Times New Roman" w:cs="Times New Roman"/>
          <w:color w:val="000000" w:themeColor="text1"/>
          <w:szCs w:val="24"/>
          <w:lang w:val="sk-SK"/>
        </w:rPr>
        <w:t>Prieskumné kona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rieskumné konanie zamerané na posúdenie zdravotného stavu alebo zmeny zdravotného stavu policajta, pri ktorom sa určuje zdravotná spôsobilosť na ďalší výkon štátnej služby ustanovením zdravotnej klasifikácie a súvislosti choroby alebo úrazu s výkonom štátnej služby, vykonávajú príslušné lekárske komis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Ak je schopnosť policajta na výkon štátnej služby zo zdravotných dôvodov dlhodobo zmenená, určí mu príslušná lekárska komisia zdravotnú klasifikáciu a potrebné obmedzenie výkonu štátnej služ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Ak sa policajtovi pri prieskumnom konaní zistila nespôsobilosť na ďalší výkon štátnej služby, môže policajt požiadať o posúdenie zdravotného stavu na účely sociálneho zabezpečenia </w:t>
      </w:r>
      <w:r w:rsidRPr="006F116F">
        <w:rPr>
          <w:rFonts w:ascii="Times New Roman" w:hAnsi="Times New Roman" w:cs="Times New Roman"/>
          <w:color w:val="000000" w:themeColor="text1"/>
          <w:sz w:val="24"/>
          <w:vertAlign w:val="superscript"/>
          <w:lang w:val="sk-SK"/>
        </w:rPr>
        <w:t>48a)</w:t>
      </w:r>
      <w:r w:rsidRPr="006F116F">
        <w:rPr>
          <w:rFonts w:ascii="Times New Roman" w:hAnsi="Times New Roman" w:cs="Times New Roman"/>
          <w:color w:val="000000" w:themeColor="text1"/>
          <w:sz w:val="24"/>
          <w:lang w:val="sk-SK"/>
        </w:rPr>
        <w:t xml:space="preserve"> alebo sociálneho poistenia. </w:t>
      </w:r>
      <w:r w:rsidRPr="006F116F">
        <w:rPr>
          <w:rFonts w:ascii="Times New Roman" w:hAnsi="Times New Roman" w:cs="Times New Roman"/>
          <w:color w:val="000000" w:themeColor="text1"/>
          <w:sz w:val="24"/>
          <w:vertAlign w:val="superscript"/>
          <w:lang w:val="sk-SK"/>
        </w:rPr>
        <w:t>48b)</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Náklady spojené s prieskumným konaním uhrádza služobný úrad.</w:t>
      </w:r>
      <w:bookmarkStart w:id="1171" w:name="c_77288"/>
      <w:bookmarkStart w:id="1172" w:name="pa_224"/>
      <w:bookmarkStart w:id="1173" w:name="p_224"/>
      <w:bookmarkEnd w:id="1171"/>
      <w:bookmarkEnd w:id="1172"/>
      <w:bookmarkEnd w:id="1173"/>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24</w:t>
      </w:r>
      <w:bookmarkStart w:id="1174" w:name="c_77290"/>
      <w:bookmarkEnd w:id="1174"/>
    </w:p>
    <w:p w:rsidR="00271AB0" w:rsidRPr="006F116F" w:rsidRDefault="00271AB0" w:rsidP="00271AB0">
      <w:pPr>
        <w:pStyle w:val="Nadpis5"/>
        <w:rPr>
          <w:rFonts w:ascii="Times New Roman" w:hAnsi="Times New Roman" w:cs="Times New Roman"/>
          <w:color w:val="000000" w:themeColor="text1"/>
          <w:szCs w:val="24"/>
          <w:lang w:val="sk-SK"/>
        </w:rPr>
      </w:pPr>
      <w:bookmarkStart w:id="1175" w:name="zrušený-od-1.1.2005"/>
      <w:bookmarkEnd w:id="1170"/>
      <w:r w:rsidRPr="006F116F">
        <w:rPr>
          <w:rFonts w:ascii="Times New Roman" w:hAnsi="Times New Roman" w:cs="Times New Roman"/>
          <w:color w:val="000000" w:themeColor="text1"/>
          <w:szCs w:val="24"/>
          <w:lang w:val="sk-SK"/>
        </w:rPr>
        <w:t>Zrušený od 1.1.2005</w:t>
      </w:r>
    </w:p>
    <w:p w:rsidR="00271AB0" w:rsidRPr="006F116F" w:rsidRDefault="00271AB0" w:rsidP="00271AB0">
      <w:pPr>
        <w:pStyle w:val="FirstParagraph"/>
        <w:rPr>
          <w:rFonts w:ascii="Times New Roman" w:hAnsi="Times New Roman" w:cs="Times New Roman"/>
          <w:color w:val="000000" w:themeColor="text1"/>
          <w:sz w:val="24"/>
          <w:lang w:val="sk-SK"/>
        </w:rPr>
      </w:pPr>
      <w:bookmarkStart w:id="1176" w:name="c_77420"/>
      <w:bookmarkEnd w:id="1176"/>
    </w:p>
    <w:p w:rsidR="00271AB0" w:rsidRPr="006F116F" w:rsidRDefault="00271AB0" w:rsidP="00271AB0">
      <w:pPr>
        <w:pStyle w:val="Nadpis2"/>
        <w:rPr>
          <w:rFonts w:ascii="Times New Roman" w:hAnsi="Times New Roman" w:cs="Times New Roman"/>
          <w:color w:val="000000" w:themeColor="text1"/>
          <w:sz w:val="24"/>
          <w:szCs w:val="24"/>
          <w:lang w:val="sk-SK"/>
        </w:rPr>
      </w:pPr>
      <w:bookmarkStart w:id="1177" w:name="jedenásta-časť"/>
      <w:bookmarkEnd w:id="1054"/>
      <w:bookmarkEnd w:id="1175"/>
      <w:r w:rsidRPr="006F116F">
        <w:rPr>
          <w:rFonts w:ascii="Times New Roman" w:hAnsi="Times New Roman" w:cs="Times New Roman"/>
          <w:color w:val="000000" w:themeColor="text1"/>
          <w:sz w:val="24"/>
          <w:szCs w:val="24"/>
          <w:lang w:val="sk-SK"/>
        </w:rPr>
        <w:t>JEDENÁSTA ČASŤ</w:t>
      </w:r>
    </w:p>
    <w:p w:rsidR="00271AB0" w:rsidRPr="006F116F" w:rsidRDefault="00271AB0" w:rsidP="00271AB0">
      <w:pPr>
        <w:pStyle w:val="Nadpis2"/>
        <w:rPr>
          <w:rFonts w:ascii="Times New Roman" w:hAnsi="Times New Roman" w:cs="Times New Roman"/>
          <w:color w:val="000000" w:themeColor="text1"/>
          <w:sz w:val="24"/>
          <w:szCs w:val="24"/>
          <w:lang w:val="sk-SK"/>
        </w:rPr>
      </w:pPr>
      <w:bookmarkStart w:id="1178" w:name="X786e29544831d0bb73e1e1f0bbc809655e354ff"/>
      <w:bookmarkEnd w:id="1177"/>
      <w:r w:rsidRPr="006F116F">
        <w:rPr>
          <w:rFonts w:ascii="Times New Roman" w:hAnsi="Times New Roman" w:cs="Times New Roman"/>
          <w:color w:val="000000" w:themeColor="text1"/>
          <w:sz w:val="24"/>
          <w:szCs w:val="24"/>
          <w:lang w:val="sk-SK"/>
        </w:rPr>
        <w:t>ČINNOSŤ ODBOROVÝCH ORGÁNOV V ŠTÁTNEJ SLUŽBE</w:t>
      </w:r>
      <w:bookmarkStart w:id="1179" w:name="c_77428"/>
      <w:bookmarkEnd w:id="1179"/>
    </w:p>
    <w:p w:rsidR="00271AB0" w:rsidRPr="006F116F" w:rsidRDefault="00271AB0" w:rsidP="00271AB0">
      <w:pPr>
        <w:pStyle w:val="Nadpis5"/>
        <w:rPr>
          <w:rFonts w:ascii="Times New Roman" w:hAnsi="Times New Roman" w:cs="Times New Roman"/>
          <w:color w:val="000000" w:themeColor="text1"/>
          <w:szCs w:val="24"/>
          <w:lang w:val="sk-SK"/>
        </w:rPr>
      </w:pPr>
      <w:bookmarkStart w:id="1180" w:name="činnosť-odborových-orgánov"/>
      <w:r w:rsidRPr="006F116F">
        <w:rPr>
          <w:rFonts w:ascii="Times New Roman" w:hAnsi="Times New Roman" w:cs="Times New Roman"/>
          <w:color w:val="000000" w:themeColor="text1"/>
          <w:szCs w:val="24"/>
          <w:lang w:val="sk-SK"/>
        </w:rPr>
        <w:t>Činnosť odborových orgánov</w:t>
      </w:r>
      <w:bookmarkStart w:id="1181" w:name="c_77431"/>
      <w:bookmarkStart w:id="1182" w:name="pa_225"/>
      <w:bookmarkStart w:id="1183" w:name="p_225"/>
      <w:bookmarkEnd w:id="1181"/>
      <w:bookmarkEnd w:id="1182"/>
      <w:bookmarkEnd w:id="1183"/>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25</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V súlade s týmto zákonom vystupujú na ochranu práv a oprávnených záujmov policajtov príslušné odborové orgán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Služobný úrad vopred prerokuje s príslušným odborovým orgáno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odklady potrebné na zostavenie systemizácie na príslušný kalendárny rok,</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návrh na prevedenie alebo preloženie policajta na inú funkciu z dôvodu organizačných zmien, zo zdravotných dôvodov alebo z dôvodu zákazu činnost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návrh na prepustenie policajta zo služobného pomeru z dôvodu organizačných zmien alebo pre zvlášť hrubé porušenie služobnej prísahy alebo služobnej povinnost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návrh služobného hodnotenia, v ktorom je policajt hodnotený ako nevyhovujúci na výkon doterajšej funkcie alebo na výkon akejkoľvek funkcie v štátnej služb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zásady kariérneho postupu (§ 33 ods. 3).</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Ak sa príslušný odborový orgán nevyjadrí vo veciach uvedených v </w:t>
      </w:r>
      <w:hyperlink r:id="rId385">
        <w:r w:rsidRPr="006F116F">
          <w:rPr>
            <w:rStyle w:val="Hypertextovprepojenie"/>
            <w:rFonts w:ascii="Times New Roman" w:hAnsi="Times New Roman" w:cs="Times New Roman"/>
            <w:color w:val="000000" w:themeColor="text1"/>
            <w:lang w:val="sk-SK"/>
          </w:rPr>
          <w:t>odseku 2</w:t>
        </w:r>
      </w:hyperlink>
      <w:r w:rsidRPr="006F116F">
        <w:rPr>
          <w:rFonts w:ascii="Times New Roman" w:hAnsi="Times New Roman" w:cs="Times New Roman"/>
          <w:color w:val="000000" w:themeColor="text1"/>
          <w:sz w:val="24"/>
          <w:lang w:val="sk-SK"/>
        </w:rPr>
        <w:t xml:space="preserve"> do desiatich dní odo dňa, keď mu bol písomný návrh doručený, postupuje sa ďalej bez jeho stanoviska.</w:t>
      </w:r>
      <w:bookmarkStart w:id="1184" w:name="c_77621"/>
      <w:bookmarkStart w:id="1185" w:name="pa_226"/>
      <w:bookmarkStart w:id="1186" w:name="p_226"/>
      <w:bookmarkEnd w:id="1184"/>
      <w:bookmarkEnd w:id="1185"/>
      <w:bookmarkEnd w:id="118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26</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Policajt vykonávajúci funkciu v odborových orgánoch, ktorej výkon si vyžaduje dlhodobé uvoľnenie od plnenia povinností štátnej služby, sa zaraďuje do zálohy podľa </w:t>
      </w:r>
      <w:hyperlink r:id="rId386">
        <w:r w:rsidRPr="006F116F">
          <w:rPr>
            <w:rStyle w:val="Hypertextovprepojenie"/>
            <w:rFonts w:ascii="Times New Roman" w:hAnsi="Times New Roman" w:cs="Times New Roman"/>
            <w:color w:val="000000" w:themeColor="text1"/>
            <w:lang w:val="sk-SK"/>
          </w:rPr>
          <w:t>§ 41 ods. 1 písm. c)</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olicajt sa po skončení výkonu funkcie v odborových orgánoch podľa </w:t>
      </w:r>
      <w:hyperlink r:id="rId387">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ustanoví do funkcie rovnakej úrovne, akú naposledy zastával; ak to nie je možné, ustanoví sa do funkcie podľa </w:t>
      </w:r>
      <w:hyperlink r:id="rId388">
        <w:r w:rsidRPr="006F116F">
          <w:rPr>
            <w:rStyle w:val="Hypertextovprepojenie"/>
            <w:rFonts w:ascii="Times New Roman" w:hAnsi="Times New Roman" w:cs="Times New Roman"/>
            <w:color w:val="000000" w:themeColor="text1"/>
            <w:lang w:val="sk-SK"/>
          </w:rPr>
          <w:t>§ 33</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olicajtovi zvolenému do funkcie v odborových orgánoch, ktorej výkon nevyžaduje dlhodobé uvoľnenie z plnenia povinností vyplývajúcich zo štátnej služby, sa udelí služobné voľno s nárokom na služobný plat na nevyhnutne potrebný čas.</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Odborovým funkcionárom podľa </w:t>
      </w:r>
      <w:hyperlink r:id="rId389">
        <w:r w:rsidRPr="006F116F">
          <w:rPr>
            <w:rStyle w:val="Hypertextovprepojenie"/>
            <w:rFonts w:ascii="Times New Roman" w:hAnsi="Times New Roman" w:cs="Times New Roman"/>
            <w:color w:val="000000" w:themeColor="text1"/>
            <w:lang w:val="sk-SK"/>
          </w:rPr>
          <w:t>odseku 3</w:t>
        </w:r>
      </w:hyperlink>
      <w:r w:rsidRPr="006F116F">
        <w:rPr>
          <w:rFonts w:ascii="Times New Roman" w:hAnsi="Times New Roman" w:cs="Times New Roman"/>
          <w:color w:val="000000" w:themeColor="text1"/>
          <w:sz w:val="24"/>
          <w:lang w:val="sk-SK"/>
        </w:rPr>
        <w:t xml:space="preserve"> sa poskytne na odborové vzdelávanie služobné voľno s nárokom na služobný plat na nevyhnutne potrebný čas.</w:t>
      </w:r>
      <w:bookmarkStart w:id="1187" w:name="c_77740"/>
      <w:bookmarkStart w:id="1188" w:name="pa_227"/>
      <w:bookmarkStart w:id="1189" w:name="p_227"/>
      <w:bookmarkEnd w:id="1187"/>
      <w:bookmarkEnd w:id="1188"/>
      <w:bookmarkEnd w:id="118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27</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Služobný pomer policajta nesmie byť skončený pre výkon odborovej funkcie v odborovom orgán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olicajt, ktorý bol zvolený do funkcie v odborovom orgáne, môže byť v čase funkčného obdobia a v čase dvoch rokov po jeho skončení prepustený len po predchádzajúcom súhlase príslušného odborového orgánu. Súhlas nie je potrebný, ak ide o prepustenie podľa </w:t>
      </w:r>
      <w:hyperlink r:id="rId390">
        <w:r w:rsidRPr="006F116F">
          <w:rPr>
            <w:rStyle w:val="Hypertextovprepojenie"/>
            <w:rFonts w:ascii="Times New Roman" w:hAnsi="Times New Roman" w:cs="Times New Roman"/>
            <w:color w:val="000000" w:themeColor="text1"/>
            <w:lang w:val="sk-SK"/>
          </w:rPr>
          <w:t>§ 192 ods. 1 písm. b)</w:t>
        </w:r>
      </w:hyperlink>
      <w:r w:rsidRPr="006F116F">
        <w:rPr>
          <w:rFonts w:ascii="Times New Roman" w:hAnsi="Times New Roman" w:cs="Times New Roman"/>
          <w:color w:val="000000" w:themeColor="text1"/>
          <w:sz w:val="24"/>
          <w:lang w:val="sk-SK"/>
        </w:rPr>
        <w:t xml:space="preserve">, </w:t>
      </w:r>
      <w:hyperlink r:id="rId391">
        <w:r w:rsidRPr="006F116F">
          <w:rPr>
            <w:rStyle w:val="Hypertextovprepojenie"/>
            <w:rFonts w:ascii="Times New Roman" w:hAnsi="Times New Roman" w:cs="Times New Roman"/>
            <w:color w:val="000000" w:themeColor="text1"/>
            <w:lang w:val="sk-SK"/>
          </w:rPr>
          <w:t>c)</w:t>
        </w:r>
      </w:hyperlink>
      <w:r w:rsidRPr="006F116F">
        <w:rPr>
          <w:rFonts w:ascii="Times New Roman" w:hAnsi="Times New Roman" w:cs="Times New Roman"/>
          <w:color w:val="000000" w:themeColor="text1"/>
          <w:sz w:val="24"/>
          <w:lang w:val="sk-SK"/>
        </w:rPr>
        <w:t xml:space="preserve">, </w:t>
      </w:r>
      <w:hyperlink r:id="rId392">
        <w:r w:rsidRPr="006F116F">
          <w:rPr>
            <w:rStyle w:val="Hypertextovprepojenie"/>
            <w:rFonts w:ascii="Times New Roman" w:hAnsi="Times New Roman" w:cs="Times New Roman"/>
            <w:color w:val="000000" w:themeColor="text1"/>
            <w:lang w:val="sk-SK"/>
          </w:rPr>
          <w:t>e)</w:t>
        </w:r>
      </w:hyperlink>
      <w:r w:rsidRPr="006F116F">
        <w:rPr>
          <w:rFonts w:ascii="Times New Roman" w:hAnsi="Times New Roman" w:cs="Times New Roman"/>
          <w:color w:val="000000" w:themeColor="text1"/>
          <w:sz w:val="24"/>
          <w:lang w:val="sk-SK"/>
        </w:rPr>
        <w:t xml:space="preserve">, </w:t>
      </w:r>
      <w:hyperlink r:id="rId393">
        <w:r w:rsidRPr="006F116F">
          <w:rPr>
            <w:rStyle w:val="Hypertextovprepojenie"/>
            <w:rFonts w:ascii="Times New Roman" w:hAnsi="Times New Roman" w:cs="Times New Roman"/>
            <w:color w:val="000000" w:themeColor="text1"/>
            <w:lang w:val="sk-SK"/>
          </w:rPr>
          <w:t>f)</w:t>
        </w:r>
      </w:hyperlink>
      <w:r w:rsidRPr="006F116F">
        <w:rPr>
          <w:rFonts w:ascii="Times New Roman" w:hAnsi="Times New Roman" w:cs="Times New Roman"/>
          <w:color w:val="000000" w:themeColor="text1"/>
          <w:sz w:val="24"/>
          <w:lang w:val="sk-SK"/>
        </w:rPr>
        <w:t xml:space="preserve">, </w:t>
      </w:r>
      <w:hyperlink r:id="rId394">
        <w:r w:rsidRPr="006F116F">
          <w:rPr>
            <w:rStyle w:val="Hypertextovprepojenie"/>
            <w:rFonts w:ascii="Times New Roman" w:hAnsi="Times New Roman" w:cs="Times New Roman"/>
            <w:color w:val="000000" w:themeColor="text1"/>
            <w:lang w:val="sk-SK"/>
          </w:rPr>
          <w:t>g)</w:t>
        </w:r>
      </w:hyperlink>
      <w:r w:rsidRPr="006F116F">
        <w:rPr>
          <w:rFonts w:ascii="Times New Roman" w:hAnsi="Times New Roman" w:cs="Times New Roman"/>
          <w:color w:val="000000" w:themeColor="text1"/>
          <w:sz w:val="24"/>
          <w:lang w:val="sk-SK"/>
        </w:rPr>
        <w:t xml:space="preserve">. Prepustenie podľa </w:t>
      </w:r>
      <w:hyperlink r:id="rId395">
        <w:r w:rsidRPr="006F116F">
          <w:rPr>
            <w:rStyle w:val="Hypertextovprepojenie"/>
            <w:rFonts w:ascii="Times New Roman" w:hAnsi="Times New Roman" w:cs="Times New Roman"/>
            <w:color w:val="000000" w:themeColor="text1"/>
            <w:lang w:val="sk-SK"/>
          </w:rPr>
          <w:t>§ 192 ods. 1 písm. d)</w:t>
        </w:r>
      </w:hyperlink>
      <w:r w:rsidRPr="006F116F">
        <w:rPr>
          <w:rFonts w:ascii="Times New Roman" w:hAnsi="Times New Roman" w:cs="Times New Roman"/>
          <w:color w:val="000000" w:themeColor="text1"/>
          <w:sz w:val="24"/>
          <w:lang w:val="sk-SK"/>
        </w:rPr>
        <w:t xml:space="preserve"> možno vykonať len so súhlasom ministr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Ak príslušný odborový orgán odmietol udeliť súhlas nadriadenému podľa </w:t>
      </w:r>
      <w:hyperlink r:id="rId396">
        <w:r w:rsidRPr="006F116F">
          <w:rPr>
            <w:rStyle w:val="Hypertextovprepojenie"/>
            <w:rFonts w:ascii="Times New Roman" w:hAnsi="Times New Roman" w:cs="Times New Roman"/>
            <w:color w:val="000000" w:themeColor="text1"/>
            <w:lang w:val="sk-SK"/>
          </w:rPr>
          <w:t>odseku 2</w:t>
        </w:r>
      </w:hyperlink>
      <w:r w:rsidRPr="006F116F">
        <w:rPr>
          <w:rFonts w:ascii="Times New Roman" w:hAnsi="Times New Roman" w:cs="Times New Roman"/>
          <w:color w:val="000000" w:themeColor="text1"/>
          <w:sz w:val="24"/>
          <w:lang w:val="sk-SK"/>
        </w:rPr>
        <w:t>, rozhodnutie služobného orgánu o prepustení odborárskeho funkcionára je neplatné.</w:t>
      </w:r>
      <w:bookmarkStart w:id="1190" w:name="c_77969"/>
      <w:bookmarkStart w:id="1191" w:name="pa_228"/>
      <w:bookmarkStart w:id="1192" w:name="p_228"/>
      <w:bookmarkEnd w:id="1190"/>
      <w:bookmarkEnd w:id="1191"/>
      <w:bookmarkEnd w:id="119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28</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Súčinnosť nadriadených s odborovými orgánmi sa uskutočňuje najmä tým, že nadriadení umožnia príslušným odborovým orgáno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vykonávať spoločenskú kontrolu dodržiavania právnych predpisov upravujúcich služobný pomer policajto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vyžadovať od nadriadených informácie o hospodárení so mzdovými prostriedkami a podieľať sa na dodržiavaní zásad spravodlivého odmeňovan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navrhovať svojich členov do poradných orgánov zriaďovaných na prerokúvanie návrhov niektorých personálnych opatrení a na zásadné opatrenia v oblasti sociálneho zabezpečenia, liečebnej, kúpeľnej, rekreačnej a inej starostlivosti a hmotného zabezpečenia policajto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vyjadrovať sa o návrhoch na prevelenie policajta, na pozbavenie výkonu štátnej služby a o návrhoch na rozvrhnutie základného času služby v týždn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e) vyjadriť sa o návrhu na povolanie policajta na plnenie úloh inšpekčnej služby podľa </w:t>
      </w:r>
      <w:hyperlink r:id="rId397">
        <w:r w:rsidRPr="006F116F">
          <w:rPr>
            <w:rStyle w:val="Hypertextovprepojenie"/>
            <w:rFonts w:ascii="Times New Roman" w:hAnsi="Times New Roman" w:cs="Times New Roman"/>
            <w:color w:val="000000" w:themeColor="text1"/>
            <w:lang w:val="sk-SK"/>
          </w:rPr>
          <w:t>§ 36a</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Služobný úrad poskytuje bezplatne na zaistenie činnosti odborového orgánu nevyhnutné materiálno-technické zabezpečenie.</w:t>
      </w:r>
      <w:bookmarkStart w:id="1193" w:name="c_78123"/>
      <w:bookmarkStart w:id="1194" w:name="pa_229"/>
      <w:bookmarkStart w:id="1195" w:name="p_229"/>
      <w:bookmarkEnd w:id="1193"/>
      <w:bookmarkEnd w:id="1194"/>
      <w:bookmarkEnd w:id="119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29</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Na zabezpečenie oprávnených záujmov a potrieb policajtov, na zlepšenie podmienok výkonu štátnej služby, zdravotných, sociálnych a kultúrnych podmienok vrátane podmienok na využívanie voľného času sa uzatvárajú kolektívna zmluva vyššieho stupňa a podnikové kolektívne zmluv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ri uzatváraní kolektívnych zmlúv sa postupuje podľa osobitného predpisu. </w:t>
      </w:r>
      <w:r w:rsidRPr="006F116F">
        <w:rPr>
          <w:rFonts w:ascii="Times New Roman" w:hAnsi="Times New Roman" w:cs="Times New Roman"/>
          <w:color w:val="000000" w:themeColor="text1"/>
          <w:sz w:val="24"/>
          <w:vertAlign w:val="superscript"/>
          <w:lang w:val="sk-SK"/>
        </w:rPr>
        <w:t>49)</w:t>
      </w:r>
      <w:bookmarkStart w:id="1196" w:name="c_78252"/>
      <w:bookmarkStart w:id="1197" w:name="pa_230"/>
      <w:bookmarkStart w:id="1198" w:name="p_230"/>
      <w:bookmarkEnd w:id="1196"/>
      <w:bookmarkEnd w:id="1197"/>
      <w:bookmarkEnd w:id="1198"/>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30</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Ustanovenia jedenástej časti sa v Národnom bezpečnostnom úrade a v Slovenskej informačnej službe neuplatňujú.</w:t>
      </w:r>
    </w:p>
    <w:p w:rsidR="00271AB0" w:rsidRPr="006F116F" w:rsidRDefault="00271AB0" w:rsidP="00271AB0">
      <w:pPr>
        <w:pStyle w:val="Zkladntext"/>
        <w:rPr>
          <w:rFonts w:ascii="Times New Roman" w:hAnsi="Times New Roman" w:cs="Times New Roman"/>
          <w:color w:val="000000" w:themeColor="text1"/>
          <w:sz w:val="24"/>
        </w:rPr>
      </w:pPr>
      <w:bookmarkStart w:id="1199" w:name="c_78277"/>
      <w:bookmarkEnd w:id="1199"/>
    </w:p>
    <w:p w:rsidR="00271AB0" w:rsidRPr="006F116F" w:rsidRDefault="00271AB0" w:rsidP="00271AB0">
      <w:pPr>
        <w:pStyle w:val="Nadpis2"/>
        <w:rPr>
          <w:rFonts w:ascii="Times New Roman" w:hAnsi="Times New Roman" w:cs="Times New Roman"/>
          <w:color w:val="000000" w:themeColor="text1"/>
          <w:sz w:val="24"/>
          <w:szCs w:val="24"/>
          <w:lang w:val="sk-SK"/>
        </w:rPr>
      </w:pPr>
      <w:bookmarkStart w:id="1200" w:name="dvanásta-časť"/>
      <w:bookmarkEnd w:id="1178"/>
      <w:bookmarkEnd w:id="1180"/>
      <w:r w:rsidRPr="006F116F">
        <w:rPr>
          <w:rFonts w:ascii="Times New Roman" w:hAnsi="Times New Roman" w:cs="Times New Roman"/>
          <w:color w:val="000000" w:themeColor="text1"/>
          <w:sz w:val="24"/>
          <w:szCs w:val="24"/>
          <w:lang w:val="sk-SK"/>
        </w:rPr>
        <w:t>DVANÁSTA ČASŤ</w:t>
      </w:r>
    </w:p>
    <w:p w:rsidR="00271AB0" w:rsidRPr="006F116F" w:rsidRDefault="00271AB0" w:rsidP="00271AB0">
      <w:pPr>
        <w:pStyle w:val="Nadpis2"/>
        <w:rPr>
          <w:rFonts w:ascii="Times New Roman" w:hAnsi="Times New Roman" w:cs="Times New Roman"/>
          <w:color w:val="000000" w:themeColor="text1"/>
          <w:sz w:val="24"/>
          <w:szCs w:val="24"/>
          <w:lang w:val="sk-SK"/>
        </w:rPr>
      </w:pPr>
      <w:bookmarkStart w:id="1201" w:name="konanie-vo-veciach-služobného-pomeru"/>
      <w:bookmarkEnd w:id="1200"/>
      <w:r w:rsidRPr="006F116F">
        <w:rPr>
          <w:rFonts w:ascii="Times New Roman" w:hAnsi="Times New Roman" w:cs="Times New Roman"/>
          <w:color w:val="000000" w:themeColor="text1"/>
          <w:sz w:val="24"/>
          <w:szCs w:val="24"/>
          <w:lang w:val="sk-SK"/>
        </w:rPr>
        <w:t>KONANIE VO VECIACH SLUŽOBNÉHO POMERU</w:t>
      </w:r>
      <w:bookmarkStart w:id="1202" w:name="c_78284"/>
      <w:bookmarkStart w:id="1203" w:name="pa_231"/>
      <w:bookmarkStart w:id="1204" w:name="p_231"/>
      <w:bookmarkEnd w:id="1202"/>
      <w:bookmarkEnd w:id="1203"/>
      <w:bookmarkEnd w:id="120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31</w:t>
      </w:r>
      <w:bookmarkStart w:id="1205" w:name="c_78286"/>
      <w:bookmarkEnd w:id="1205"/>
    </w:p>
    <w:p w:rsidR="00271AB0" w:rsidRPr="006F116F" w:rsidRDefault="00271AB0" w:rsidP="00271AB0">
      <w:pPr>
        <w:pStyle w:val="Nadpis5"/>
        <w:rPr>
          <w:rFonts w:ascii="Times New Roman" w:hAnsi="Times New Roman" w:cs="Times New Roman"/>
          <w:color w:val="000000" w:themeColor="text1"/>
          <w:szCs w:val="24"/>
          <w:lang w:val="sk-SK"/>
        </w:rPr>
      </w:pPr>
      <w:bookmarkStart w:id="1206" w:name="účastníci-konania"/>
      <w:r w:rsidRPr="006F116F">
        <w:rPr>
          <w:rFonts w:ascii="Times New Roman" w:hAnsi="Times New Roman" w:cs="Times New Roman"/>
          <w:color w:val="000000" w:themeColor="text1"/>
          <w:szCs w:val="24"/>
          <w:lang w:val="sk-SK"/>
        </w:rPr>
        <w:t>Účastníci kon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Účastníkmi konania sú policajti, bývalí policajti alebo pozostalí po policajtoch, ak sa má konať o ich právach, právom chránených záujmoch alebo povinnostiach, ako aj iné osoby, ak tak ustanovujú osobitné predpisy.</w:t>
      </w:r>
      <w:bookmarkStart w:id="1207" w:name="c_78371"/>
      <w:bookmarkStart w:id="1208" w:name="pa_232"/>
      <w:bookmarkStart w:id="1209" w:name="p_232"/>
      <w:bookmarkEnd w:id="1207"/>
      <w:bookmarkEnd w:id="1208"/>
      <w:bookmarkEnd w:id="120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32</w:t>
      </w:r>
      <w:bookmarkStart w:id="1210" w:name="c_78373"/>
      <w:bookmarkEnd w:id="1210"/>
    </w:p>
    <w:p w:rsidR="00271AB0" w:rsidRPr="006F116F" w:rsidRDefault="00271AB0" w:rsidP="00271AB0">
      <w:pPr>
        <w:pStyle w:val="Nadpis5"/>
        <w:rPr>
          <w:rFonts w:ascii="Times New Roman" w:hAnsi="Times New Roman" w:cs="Times New Roman"/>
          <w:color w:val="000000" w:themeColor="text1"/>
          <w:szCs w:val="24"/>
          <w:lang w:val="sk-SK"/>
        </w:rPr>
      </w:pPr>
      <w:bookmarkStart w:id="1211" w:name="X4ef3f4814585363b9655a855b86cec749c2172e"/>
      <w:bookmarkEnd w:id="1206"/>
      <w:r w:rsidRPr="006F116F">
        <w:rPr>
          <w:rFonts w:ascii="Times New Roman" w:hAnsi="Times New Roman" w:cs="Times New Roman"/>
          <w:color w:val="000000" w:themeColor="text1"/>
          <w:szCs w:val="24"/>
          <w:lang w:val="sk-SK"/>
        </w:rPr>
        <w:t>Orgány, ktoré uskutočňujú konanie v prvom stupni a rozhodujú v ňo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onanie v prvom stupni vo veciach služobného pomeru uskutočňuje a rozhoduje v ňom minister a nadriadený a ďalšie subjekty, ak to ustanovuje tento zákon (ďalej len "oprávnený orgán").</w:t>
      </w:r>
    </w:p>
    <w:p w:rsidR="00271AB0" w:rsidRPr="006F116F" w:rsidRDefault="00271AB0" w:rsidP="00271AB0">
      <w:pPr>
        <w:pStyle w:val="Zkladntext"/>
        <w:rPr>
          <w:rFonts w:ascii="Times New Roman" w:hAnsi="Times New Roman" w:cs="Times New Roman"/>
          <w:color w:val="000000" w:themeColor="text1"/>
          <w:sz w:val="24"/>
        </w:rPr>
      </w:pPr>
      <w:bookmarkStart w:id="1212" w:name="c_78462"/>
      <w:bookmarkStart w:id="1213" w:name="pa_233"/>
      <w:bookmarkEnd w:id="1212"/>
      <w:bookmarkEnd w:id="1213"/>
      <w:r w:rsidRPr="006F116F">
        <w:rPr>
          <w:rFonts w:ascii="Times New Roman" w:hAnsi="Times New Roman" w:cs="Times New Roman"/>
          <w:color w:val="000000" w:themeColor="text1"/>
          <w:sz w:val="24"/>
        </w:rPr>
        <w:t xml:space="preserve"> </w:t>
      </w:r>
      <w:bookmarkStart w:id="1214" w:name="p_233"/>
      <w:bookmarkEnd w:id="121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33</w:t>
      </w:r>
      <w:bookmarkStart w:id="1215" w:name="c_78464"/>
      <w:bookmarkEnd w:id="1215"/>
    </w:p>
    <w:p w:rsidR="00271AB0" w:rsidRPr="006F116F" w:rsidRDefault="00271AB0" w:rsidP="00271AB0">
      <w:pPr>
        <w:pStyle w:val="Nadpis5"/>
        <w:rPr>
          <w:rFonts w:ascii="Times New Roman" w:hAnsi="Times New Roman" w:cs="Times New Roman"/>
          <w:color w:val="000000" w:themeColor="text1"/>
          <w:szCs w:val="24"/>
          <w:lang w:val="sk-SK"/>
        </w:rPr>
      </w:pPr>
      <w:bookmarkStart w:id="1216" w:name="postup-v-konaní"/>
      <w:bookmarkEnd w:id="1211"/>
      <w:r w:rsidRPr="006F116F">
        <w:rPr>
          <w:rFonts w:ascii="Times New Roman" w:hAnsi="Times New Roman" w:cs="Times New Roman"/>
          <w:color w:val="000000" w:themeColor="text1"/>
          <w:szCs w:val="24"/>
          <w:lang w:val="sk-SK"/>
        </w:rPr>
        <w:t>Postup v konan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Oprávnený orgán postupuje pred vydaním rozhodnutia tak, aby bol presne a úplne zistený skutočný stav veci; na ten účel je povinný obstarať si na rozhodnutie potrebné podklad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Oprávnený orgán posudzuje rovnako dôkladne všetky rozhodné okolnosti bez ohľadu na to, či svedčia v prospech, alebo v neprospech účastníka konania.</w:t>
      </w:r>
    </w:p>
    <w:p w:rsidR="00271AB0" w:rsidRPr="006F116F" w:rsidRDefault="00271AB0" w:rsidP="00271AB0">
      <w:pPr>
        <w:pStyle w:val="Zkladntext"/>
        <w:rPr>
          <w:rFonts w:ascii="Times New Roman" w:hAnsi="Times New Roman" w:cs="Times New Roman"/>
          <w:color w:val="000000" w:themeColor="text1"/>
          <w:sz w:val="24"/>
        </w:rPr>
      </w:pPr>
      <w:bookmarkStart w:id="1217" w:name="c_78542"/>
      <w:bookmarkStart w:id="1218" w:name="pa_234"/>
      <w:bookmarkEnd w:id="1217"/>
      <w:bookmarkEnd w:id="1218"/>
      <w:r w:rsidRPr="006F116F">
        <w:rPr>
          <w:rFonts w:ascii="Times New Roman" w:hAnsi="Times New Roman" w:cs="Times New Roman"/>
          <w:color w:val="000000" w:themeColor="text1"/>
          <w:sz w:val="24"/>
        </w:rPr>
        <w:t xml:space="preserve"> </w:t>
      </w:r>
      <w:bookmarkStart w:id="1219" w:name="p_234"/>
      <w:bookmarkEnd w:id="121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34</w:t>
      </w:r>
      <w:bookmarkStart w:id="1220" w:name="c_78544"/>
      <w:bookmarkEnd w:id="1220"/>
    </w:p>
    <w:p w:rsidR="00271AB0" w:rsidRPr="006F116F" w:rsidRDefault="00271AB0" w:rsidP="00271AB0">
      <w:pPr>
        <w:pStyle w:val="Nadpis5"/>
        <w:rPr>
          <w:rFonts w:ascii="Times New Roman" w:hAnsi="Times New Roman" w:cs="Times New Roman"/>
          <w:color w:val="000000" w:themeColor="text1"/>
          <w:szCs w:val="24"/>
          <w:lang w:val="sk-SK"/>
        </w:rPr>
      </w:pPr>
      <w:bookmarkStart w:id="1221" w:name="podanie"/>
      <w:bookmarkEnd w:id="1216"/>
      <w:r w:rsidRPr="006F116F">
        <w:rPr>
          <w:rFonts w:ascii="Times New Roman" w:hAnsi="Times New Roman" w:cs="Times New Roman"/>
          <w:color w:val="000000" w:themeColor="text1"/>
          <w:szCs w:val="24"/>
          <w:lang w:val="sk-SK"/>
        </w:rPr>
        <w:t>Poda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k to ustanovuje tento zákon, je potrebné urobiť podanie písomne a doručiť ho oprávnenému orgánu; inak možno urobiť podanie ústne do písomného záznam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odanie sa posudzuje podľa jeho obsahu. Z podania musí byť zjavné, kto ho urobil, akej veci sa týka a čo sa navrhuj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Oprávnený orgán na požiadanie potvrdí prijatie podania.</w:t>
      </w:r>
      <w:bookmarkStart w:id="1222" w:name="c_78600"/>
      <w:bookmarkStart w:id="1223" w:name="pa_235"/>
      <w:bookmarkStart w:id="1224" w:name="p_235"/>
      <w:bookmarkEnd w:id="1222"/>
      <w:bookmarkEnd w:id="1223"/>
      <w:bookmarkEnd w:id="122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35</w:t>
      </w:r>
      <w:bookmarkStart w:id="1225" w:name="c_78602"/>
      <w:bookmarkEnd w:id="1225"/>
    </w:p>
    <w:p w:rsidR="00271AB0" w:rsidRPr="006F116F" w:rsidRDefault="00271AB0" w:rsidP="00271AB0">
      <w:pPr>
        <w:pStyle w:val="Nadpis5"/>
        <w:rPr>
          <w:rFonts w:ascii="Times New Roman" w:hAnsi="Times New Roman" w:cs="Times New Roman"/>
          <w:color w:val="000000" w:themeColor="text1"/>
          <w:szCs w:val="24"/>
          <w:lang w:val="sk-SK"/>
        </w:rPr>
      </w:pPr>
      <w:bookmarkStart w:id="1226" w:name="začatie-konania"/>
      <w:bookmarkEnd w:id="1221"/>
      <w:r w:rsidRPr="006F116F">
        <w:rPr>
          <w:rFonts w:ascii="Times New Roman" w:hAnsi="Times New Roman" w:cs="Times New Roman"/>
          <w:color w:val="000000" w:themeColor="text1"/>
          <w:szCs w:val="24"/>
          <w:lang w:val="sk-SK"/>
        </w:rPr>
        <w:t>Začatie kon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Konanie sa začína na návrh účastníka konania alebo služobného úrad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Konanie je začaté dňom, keď je podanie doručené oprávnenému orgán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Ak sa konanie začína z podnetu ministra alebo nadriadeného, konanie je začaté dňom, keď urobil voči účastníkovi konania prvý úkon.</w:t>
      </w:r>
    </w:p>
    <w:p w:rsidR="00271AB0" w:rsidRPr="006F116F" w:rsidRDefault="00271AB0" w:rsidP="00271AB0">
      <w:pPr>
        <w:pStyle w:val="Zkladntext"/>
        <w:rPr>
          <w:rFonts w:ascii="Times New Roman" w:hAnsi="Times New Roman" w:cs="Times New Roman"/>
          <w:color w:val="000000" w:themeColor="text1"/>
          <w:sz w:val="24"/>
        </w:rPr>
      </w:pPr>
      <w:bookmarkStart w:id="1227" w:name="c_78647"/>
      <w:bookmarkStart w:id="1228" w:name="pa_236"/>
      <w:bookmarkEnd w:id="1227"/>
      <w:bookmarkEnd w:id="1228"/>
      <w:r w:rsidRPr="006F116F">
        <w:rPr>
          <w:rFonts w:ascii="Times New Roman" w:hAnsi="Times New Roman" w:cs="Times New Roman"/>
          <w:color w:val="000000" w:themeColor="text1"/>
          <w:sz w:val="24"/>
        </w:rPr>
        <w:t xml:space="preserve"> </w:t>
      </w:r>
      <w:bookmarkStart w:id="1229" w:name="p_236"/>
      <w:bookmarkEnd w:id="122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36</w:t>
      </w:r>
      <w:bookmarkStart w:id="1230" w:name="c_78649"/>
      <w:bookmarkEnd w:id="1230"/>
    </w:p>
    <w:p w:rsidR="00271AB0" w:rsidRPr="006F116F" w:rsidRDefault="00271AB0" w:rsidP="00271AB0">
      <w:pPr>
        <w:pStyle w:val="Nadpis5"/>
        <w:rPr>
          <w:rFonts w:ascii="Times New Roman" w:hAnsi="Times New Roman" w:cs="Times New Roman"/>
          <w:color w:val="000000" w:themeColor="text1"/>
          <w:szCs w:val="24"/>
          <w:lang w:val="sk-SK"/>
        </w:rPr>
      </w:pPr>
      <w:bookmarkStart w:id="1231" w:name="postúpenie"/>
      <w:bookmarkEnd w:id="1226"/>
      <w:r w:rsidRPr="006F116F">
        <w:rPr>
          <w:rFonts w:ascii="Times New Roman" w:hAnsi="Times New Roman" w:cs="Times New Roman"/>
          <w:color w:val="000000" w:themeColor="text1"/>
          <w:szCs w:val="24"/>
          <w:lang w:val="sk-SK"/>
        </w:rPr>
        <w:t>Postúpe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k účastník konania urobí podanie na orgán, ktorý nie je oprávnený vo veci rozhodnúť, tento orgán je povinný podanie bezodkladne postúpiť príslušnému orgánu a upovedomiť o tom účastníka konania.</w:t>
      </w:r>
      <w:bookmarkStart w:id="1232" w:name="c_78679"/>
      <w:bookmarkStart w:id="1233" w:name="pa_237"/>
      <w:bookmarkStart w:id="1234" w:name="p_237"/>
      <w:bookmarkEnd w:id="1232"/>
      <w:bookmarkEnd w:id="1233"/>
      <w:bookmarkEnd w:id="123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37</w:t>
      </w:r>
      <w:bookmarkStart w:id="1235" w:name="c_78681"/>
      <w:bookmarkEnd w:id="1235"/>
    </w:p>
    <w:p w:rsidR="00271AB0" w:rsidRPr="006F116F" w:rsidRDefault="00271AB0" w:rsidP="00271AB0">
      <w:pPr>
        <w:pStyle w:val="Nadpis5"/>
        <w:rPr>
          <w:rFonts w:ascii="Times New Roman" w:hAnsi="Times New Roman" w:cs="Times New Roman"/>
          <w:color w:val="000000" w:themeColor="text1"/>
          <w:szCs w:val="24"/>
          <w:lang w:val="sk-SK"/>
        </w:rPr>
      </w:pPr>
      <w:bookmarkStart w:id="1236" w:name="práva-a-povinnosti-účastníkov-konania"/>
      <w:bookmarkEnd w:id="1231"/>
      <w:r w:rsidRPr="006F116F">
        <w:rPr>
          <w:rFonts w:ascii="Times New Roman" w:hAnsi="Times New Roman" w:cs="Times New Roman"/>
          <w:color w:val="000000" w:themeColor="text1"/>
          <w:szCs w:val="24"/>
          <w:lang w:val="sk-SK"/>
        </w:rPr>
        <w:t>Práva a povinnosti účastníkov kon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Účastníci konania sú povinní postupovať tak, aby svojím konaním nesťažovali a nezdržiavali priebeh kon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Účastníci konania majú právo nahliadať do spisov s výnimkou protokolov o hlasovaní a robiť si z nich výpis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Oprávnený orgán môže povoliť nahliadnuť do spisov aj iným osobám, ak preukážu právne dôvody svojej požiadav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Oprávnený orgán zabezpečí, aby sa nahliadnutím do spisu neporušilo štátne alebo služobné tajomstvo.</w:t>
      </w:r>
      <w:bookmarkStart w:id="1237" w:name="c_78751"/>
      <w:bookmarkStart w:id="1238" w:name="pa_238"/>
      <w:bookmarkStart w:id="1239" w:name="p_238"/>
      <w:bookmarkEnd w:id="1237"/>
      <w:bookmarkEnd w:id="1238"/>
      <w:bookmarkEnd w:id="123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38</w:t>
      </w:r>
      <w:bookmarkStart w:id="1240" w:name="c_78753"/>
      <w:bookmarkEnd w:id="1240"/>
    </w:p>
    <w:p w:rsidR="00271AB0" w:rsidRPr="006F116F" w:rsidRDefault="00271AB0" w:rsidP="00271AB0">
      <w:pPr>
        <w:pStyle w:val="Nadpis5"/>
        <w:rPr>
          <w:rFonts w:ascii="Times New Roman" w:hAnsi="Times New Roman" w:cs="Times New Roman"/>
          <w:color w:val="000000" w:themeColor="text1"/>
          <w:szCs w:val="24"/>
          <w:lang w:val="sk-SK"/>
        </w:rPr>
      </w:pPr>
      <w:bookmarkStart w:id="1241" w:name="dôkazy"/>
      <w:bookmarkEnd w:id="1236"/>
      <w:r w:rsidRPr="006F116F">
        <w:rPr>
          <w:rFonts w:ascii="Times New Roman" w:hAnsi="Times New Roman" w:cs="Times New Roman"/>
          <w:color w:val="000000" w:themeColor="text1"/>
          <w:szCs w:val="24"/>
          <w:lang w:val="sk-SK"/>
        </w:rPr>
        <w:t>Dôkaz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Za dôkaz môžu slúžiť všetky prostriedky, ktorými možno zistiť a objasniť skutočný stav veci a ktoré sú v súlade s právnymi predpism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Dôkazom sú najmä výpovede, vyjadrenia osôb vrátane účastníkov konania, odborné posudky, znalecké posudky, správy, vyjadrenia a potvrdenia orgánov a organizácií, listiny, veci a obhliadk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Účastník konania je oprávnený navrhovať na podporu svojich tvrdení dôkaz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Oprávnený orgán hodnotí dôkazy podľa vlastnej úvahy, a to každý dôkaz jednotlivo a všetky dôkazy v ich vzájomnej súvislosti.</w:t>
      </w:r>
      <w:bookmarkStart w:id="1242" w:name="c_78833"/>
      <w:bookmarkStart w:id="1243" w:name="pa_238a"/>
      <w:bookmarkStart w:id="1244" w:name="p_238a"/>
      <w:bookmarkEnd w:id="1242"/>
      <w:bookmarkEnd w:id="1243"/>
      <w:bookmarkEnd w:id="124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38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k sa v konaní vyskytne otázka, o ktorej už bolo právoplatne rozhodnuté, je oprávnený orgán takýmto rozhodnutím viazaný.</w:t>
      </w:r>
      <w:bookmarkStart w:id="1245" w:name="c_78856"/>
      <w:bookmarkStart w:id="1246" w:name="pa_239"/>
      <w:bookmarkStart w:id="1247" w:name="p_239"/>
      <w:bookmarkEnd w:id="1245"/>
      <w:bookmarkEnd w:id="1246"/>
      <w:bookmarkEnd w:id="124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39</w:t>
      </w:r>
      <w:bookmarkStart w:id="1248" w:name="c_78858"/>
      <w:bookmarkEnd w:id="1248"/>
    </w:p>
    <w:p w:rsidR="00271AB0" w:rsidRPr="006F116F" w:rsidRDefault="00271AB0" w:rsidP="00271AB0">
      <w:pPr>
        <w:pStyle w:val="Nadpis5"/>
        <w:rPr>
          <w:rFonts w:ascii="Times New Roman" w:hAnsi="Times New Roman" w:cs="Times New Roman"/>
          <w:color w:val="000000" w:themeColor="text1"/>
          <w:szCs w:val="24"/>
          <w:lang w:val="sk-SK"/>
        </w:rPr>
      </w:pPr>
      <w:bookmarkStart w:id="1249" w:name="dožiadanie"/>
      <w:bookmarkEnd w:id="1241"/>
      <w:r w:rsidRPr="006F116F">
        <w:rPr>
          <w:rFonts w:ascii="Times New Roman" w:hAnsi="Times New Roman" w:cs="Times New Roman"/>
          <w:color w:val="000000" w:themeColor="text1"/>
          <w:szCs w:val="24"/>
          <w:lang w:val="sk-SK"/>
        </w:rPr>
        <w:t>Dožiada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k oprávnený orgán nemôže vykonať procesný úkon sám alebo je to účelné z iných dôvodov, môže o jeho vykonanie požiadať príslušného nadriadeného; dožiadaný nadriadený vykoná tento úkon bezodkladne.</w:t>
      </w:r>
      <w:bookmarkStart w:id="1250" w:name="c_78887"/>
      <w:bookmarkStart w:id="1251" w:name="pa_239a"/>
      <w:bookmarkStart w:id="1252" w:name="p_239a"/>
      <w:bookmarkEnd w:id="1250"/>
      <w:bookmarkEnd w:id="1251"/>
      <w:bookmarkEnd w:id="125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39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onanie sa zastaví, ak vzal účastník konania návrh na začatie konania späť alebo ak odpadol dôvod konania začatého z podnetu oprávneného orgánu alebo smrťou účastníka konania.</w:t>
      </w:r>
      <w:bookmarkStart w:id="1253" w:name="c_78918"/>
      <w:bookmarkStart w:id="1254" w:name="pa_240"/>
      <w:bookmarkStart w:id="1255" w:name="p_240"/>
      <w:bookmarkEnd w:id="1253"/>
      <w:bookmarkEnd w:id="1254"/>
      <w:bookmarkEnd w:id="125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40</w:t>
      </w:r>
      <w:bookmarkStart w:id="1256" w:name="c_78920"/>
      <w:bookmarkEnd w:id="1256"/>
    </w:p>
    <w:p w:rsidR="00271AB0" w:rsidRPr="006F116F" w:rsidRDefault="00271AB0" w:rsidP="00271AB0">
      <w:pPr>
        <w:pStyle w:val="Nadpis5"/>
        <w:rPr>
          <w:rFonts w:ascii="Times New Roman" w:hAnsi="Times New Roman" w:cs="Times New Roman"/>
          <w:color w:val="000000" w:themeColor="text1"/>
          <w:szCs w:val="24"/>
          <w:lang w:val="sk-SK"/>
        </w:rPr>
      </w:pPr>
      <w:bookmarkStart w:id="1257" w:name="náklady-konania"/>
      <w:bookmarkEnd w:id="1249"/>
      <w:r w:rsidRPr="006F116F">
        <w:rPr>
          <w:rFonts w:ascii="Times New Roman" w:hAnsi="Times New Roman" w:cs="Times New Roman"/>
          <w:color w:val="000000" w:themeColor="text1"/>
          <w:szCs w:val="24"/>
          <w:lang w:val="sk-SK"/>
        </w:rPr>
        <w:t>Náklady kon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Náklady konania, ktoré vznikli oprávnenému orgánu, vrátane nákladov spojených s činnosťou poradných komisií hradí služobný úrad. Náklady, ktoré v konaní vznikli druhému účastníkovi konania, znáša tento účastník, len ak bol v konaní neúspešný.</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Oprávnený orgán nahradí svedkovi hotové výdavky a zárobok, ktorý mu preukázateľne ušiel. Nárok je potrebné uplatniť do troch dní po jeho vzniku, inak zaniká, o čom musí byť svedok poučený.</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Náklady spojené s predložením listiny alebo s obhliadkou, ktoré vznikli tomu, kto nie je účastníkom konania, hradí služobný úrad.</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Náhrada hotových výdavkov a poskytovanie odmien znalcom a tlmočníkom sa riadi osobitným predpisom. </w:t>
      </w:r>
      <w:r w:rsidRPr="006F116F">
        <w:rPr>
          <w:rFonts w:ascii="Times New Roman" w:hAnsi="Times New Roman" w:cs="Times New Roman"/>
          <w:color w:val="000000" w:themeColor="text1"/>
          <w:sz w:val="24"/>
          <w:vertAlign w:val="superscript"/>
          <w:lang w:val="sk-SK"/>
        </w:rPr>
        <w:t>51)</w:t>
      </w:r>
      <w:bookmarkStart w:id="1258" w:name="c_79022"/>
      <w:bookmarkStart w:id="1259" w:name="pa_241"/>
      <w:bookmarkStart w:id="1260" w:name="p_241"/>
      <w:bookmarkEnd w:id="1258"/>
      <w:bookmarkEnd w:id="1259"/>
      <w:bookmarkEnd w:id="126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41</w:t>
      </w:r>
      <w:bookmarkStart w:id="1261" w:name="c_79024"/>
      <w:bookmarkEnd w:id="1261"/>
    </w:p>
    <w:p w:rsidR="00271AB0" w:rsidRPr="006F116F" w:rsidRDefault="00271AB0" w:rsidP="00271AB0">
      <w:pPr>
        <w:pStyle w:val="Nadpis5"/>
        <w:rPr>
          <w:rFonts w:ascii="Times New Roman" w:hAnsi="Times New Roman" w:cs="Times New Roman"/>
          <w:color w:val="000000" w:themeColor="text1"/>
          <w:szCs w:val="24"/>
          <w:lang w:val="sk-SK"/>
        </w:rPr>
      </w:pPr>
      <w:bookmarkStart w:id="1262" w:name="rozhodnutie"/>
      <w:bookmarkEnd w:id="1257"/>
      <w:r w:rsidRPr="006F116F">
        <w:rPr>
          <w:rFonts w:ascii="Times New Roman" w:hAnsi="Times New Roman" w:cs="Times New Roman"/>
          <w:color w:val="000000" w:themeColor="text1"/>
          <w:szCs w:val="24"/>
          <w:lang w:val="sk-SK"/>
        </w:rPr>
        <w:t>Rozhodnut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Rozhodnutie musí byť v súlade s právnymi predpismi, musí vychádzať zo skutočného stavu veci a obsahovať výrok, odôvodnenie a poučenie o odvolaní. V písomnom vyhotovení rozhodnutia sa tiež uvedie, kto rozhodnutie vydal, dátum vydania rozhodnutia a označenie policajta. Rozhodnutie musí byť podpísané s uvedením hodnosti, mena, priezviska a funkcie toho, kto ho vydal, opatrené odtlačkom pečiatky so štátnym znakom a oznámené účastníkovi konania vyhlásením alebo doručením. Ak totožnosť príslušníka Slovenskej informačnej služby alebo toho, kto rozhodnutie vydal, má zostať utajená, v rozhodnutí sa jeho meno a priezvisko neuvádza; táto osoba sa v rozhodnutí označí iným vhodným spôsobo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Výrok obsahuje rozhodnutie vo veci s uvedením ustanovení právneho predpisu, podľa ktorého bolo rozhodnuté. Ak sa v rozhodnutí ukladá povinnosť na plnenie, ustanoví sa pre ňu rozsah plnenia a lehot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V odôvodnení rozhodnutia sa uvedie, ktoré skutočnosti boli podkladom na rozhodnutie, akými úvahami bol vedený oprávnený orgán pri hodnotení dôkazov a pri použití právnych predpisov, na ktorých základe rozhodoval.</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Poučenie o odvolaní obsahuje údaj, či je rozhodnutie konečné alebo či sa možno proti nemu odvolať, v akej lehote a u ktorého oprávneného orgán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Chyby v písaní, počítaní a iné zrejmé nesprávnosti v písomnom vyhotovení rozhodnutia oprávnený orgán aj bez návrhu opraví a vyrozumie o tom účastníka kon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Rozhodnutie, proti ktorému už nemožno podať odvolanie, je právoplatné.</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7) Rozhodnutie je vykonateľné, ak nadobudlo právoplatnosť alebo ak odvolanie nemá odkladný účinok. </w:t>
      </w:r>
      <w:r w:rsidRPr="006F116F">
        <w:rPr>
          <w:rFonts w:ascii="Times New Roman" w:hAnsi="Times New Roman" w:cs="Times New Roman"/>
          <w:color w:val="000000" w:themeColor="text1"/>
          <w:sz w:val="24"/>
          <w:vertAlign w:val="superscript"/>
          <w:lang w:val="sk-SK"/>
        </w:rPr>
        <w:t>52)</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8) zrušený od 1.5.2004.</w:t>
      </w:r>
      <w:bookmarkStart w:id="1263" w:name="c_79365"/>
      <w:bookmarkStart w:id="1264" w:name="pa_242"/>
      <w:bookmarkStart w:id="1265" w:name="p_242"/>
      <w:bookmarkEnd w:id="1263"/>
      <w:bookmarkEnd w:id="1264"/>
      <w:bookmarkEnd w:id="126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42</w:t>
      </w:r>
      <w:bookmarkStart w:id="1266" w:name="c_79367"/>
      <w:bookmarkEnd w:id="1266"/>
    </w:p>
    <w:p w:rsidR="00271AB0" w:rsidRPr="006F116F" w:rsidRDefault="00271AB0" w:rsidP="00271AB0">
      <w:pPr>
        <w:pStyle w:val="Nadpis5"/>
        <w:rPr>
          <w:rFonts w:ascii="Times New Roman" w:hAnsi="Times New Roman" w:cs="Times New Roman"/>
          <w:color w:val="000000" w:themeColor="text1"/>
          <w:szCs w:val="24"/>
          <w:lang w:val="sk-SK"/>
        </w:rPr>
      </w:pPr>
      <w:bookmarkStart w:id="1267" w:name="odvolacie-konanie"/>
      <w:bookmarkEnd w:id="1262"/>
      <w:r w:rsidRPr="006F116F">
        <w:rPr>
          <w:rFonts w:ascii="Times New Roman" w:hAnsi="Times New Roman" w:cs="Times New Roman"/>
          <w:color w:val="000000" w:themeColor="text1"/>
          <w:szCs w:val="24"/>
          <w:lang w:val="sk-SK"/>
        </w:rPr>
        <w:t>Odvolacie kona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roti rozhodnutiu môže policajt podať odvolanie do 15 dní, a ak ide o odvolanie proti rozhodnutiu o uložení disciplinárneho opatrenia, do ôsmich dní odo dňa oznámenia rozhodnut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Odvolanie môže policajt podať aj proti služobnému hodnoteniu a posudku o služobnej činnosti v lehote 15 dní odo dňa, keď bol s ich obsahom oboznámený.</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Odvolanie sa podáva písomne orgánu, ktorý rozhodnutie vydal.</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Ak policajt v dôsledku nesprávneho poučenia alebo preto, že nebol poučený vôbec, podal odvolanie po uplynutí lehoty ustanovenej týmto zákonom alebo nepríslušnému orgánu, predpokladá sa, že ho podal včas a príslušnému orgánu, ak tak urobil najneskôr do troch mesiacov odo dňa, keď mu bolo rozhodnutie oznámené.</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Oprávnený orgán príslušný na rozhodovanie o odvolaní (ďalej len "odvolací orgán") môže odpustiť zmeškanie lehoty, ak k nemu došlo zo závažných dôvodov a policajt o to požiada do 15 dní odo dňa, keď pominul dôvod zmeškania, a zároveň podá odvola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Podanie odvolania nemá odkladný účinok s výnimkou odvolania proti rozhodnuti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o uložení disciplinárneho opatreni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o náhrade škod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proti služobnému hodnoteniu, ktorým bol policajt hodnotený ako nespôsobilý vykonávať doterajšiu alebo akúkoľvek inú funkci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lekárskej komisie, ktorým bola policajtovi určená zdravotná klasifikác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Oprávnený orgán, ktorý napadnuté rozhodnutie vydal, môže o odvolaní sám rozhodnúť, ak odvolaniu v plnom rozsahu vyhovie; ak tak neurobí, je povinný bez zbytočného odkladu, najneskôr však do 30 dní odo dňa podania odvolania, predložiť odvolanie spolu so svojím stanoviskom a spisovým materiálom odvolaciemu orgánu na rozhodnut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8) Proti rozhodnutiu o odvolaní sa nemožno odvola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9) Účastník konania môže písomne vziať odvolanie späť, kým sa o ňom nerozhodlo. Ak účastník konania vzal odvolanie späť, nemôže sa znova odvolať.</w:t>
      </w:r>
    </w:p>
    <w:p w:rsidR="00271AB0" w:rsidRPr="006F116F" w:rsidRDefault="00271AB0" w:rsidP="00271AB0">
      <w:pPr>
        <w:pStyle w:val="Zkladntext"/>
        <w:rPr>
          <w:rFonts w:ascii="Times New Roman" w:hAnsi="Times New Roman" w:cs="Times New Roman"/>
          <w:color w:val="000000" w:themeColor="text1"/>
          <w:sz w:val="24"/>
        </w:rPr>
      </w:pPr>
      <w:bookmarkStart w:id="1268" w:name="c_79731"/>
      <w:bookmarkStart w:id="1269" w:name="pa_243"/>
      <w:bookmarkEnd w:id="1268"/>
      <w:bookmarkEnd w:id="1269"/>
      <w:r w:rsidRPr="006F116F">
        <w:rPr>
          <w:rFonts w:ascii="Times New Roman" w:hAnsi="Times New Roman" w:cs="Times New Roman"/>
          <w:color w:val="000000" w:themeColor="text1"/>
          <w:sz w:val="24"/>
        </w:rPr>
        <w:t xml:space="preserve"> </w:t>
      </w:r>
      <w:bookmarkStart w:id="1270" w:name="p_243"/>
      <w:bookmarkEnd w:id="127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43</w:t>
      </w:r>
      <w:bookmarkStart w:id="1271" w:name="c_79733"/>
      <w:bookmarkEnd w:id="1271"/>
    </w:p>
    <w:p w:rsidR="00271AB0" w:rsidRPr="006F116F" w:rsidRDefault="00271AB0" w:rsidP="00271AB0">
      <w:pPr>
        <w:pStyle w:val="Nadpis5"/>
        <w:rPr>
          <w:rFonts w:ascii="Times New Roman" w:hAnsi="Times New Roman" w:cs="Times New Roman"/>
          <w:color w:val="000000" w:themeColor="text1"/>
          <w:szCs w:val="24"/>
          <w:lang w:val="sk-SK"/>
        </w:rPr>
      </w:pPr>
      <w:bookmarkStart w:id="1272" w:name="Xd947f752d938ef5f7d0139eef56f6777a336299"/>
      <w:bookmarkEnd w:id="1267"/>
      <w:r w:rsidRPr="006F116F">
        <w:rPr>
          <w:rFonts w:ascii="Times New Roman" w:hAnsi="Times New Roman" w:cs="Times New Roman"/>
          <w:color w:val="000000" w:themeColor="text1"/>
          <w:szCs w:val="24"/>
          <w:lang w:val="sk-SK"/>
        </w:rPr>
        <w:t>Orgány, ktoré uskutočňujú konanie v odvolacom konaní a rozhodujú v ňo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Odvolacím orgánom je najbližší nadriadený orgánu, ktorý rozhodnutie vydal.</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Odvolací orgán je povinný rozhodnúť o odvolaní bezodkladne, spravidla do 60 dní odo dňa podania odvolania, a to po predchádzajúcom prerokovaní v poradnej komisii, ak tento zákon neustanovuje inak. Ak nemôže odvolací orgán rozhodnúť o odvolaní do 60 dní odo dňa podania odvolania, je povinný o tom policajta písomne vyrozumie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Odvolací orgán preskúma napadnuté rozhodnutie v celom rozsahu; ak je to nevyhnutné, doterajšie konanie doplní, prípadne zistené nedostatky odstrán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Ak sú na to dôvody, odvolací orgán rozhodnutie zmení alebo zruší, inak odvolanie zamietne a rozhodnutie potvrd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Odvolací orgán rozhodnutie zruší a vec vráti oprávnenému orgánu, ktorý ho vydal, na nové prerokovanie a rozhodnutie, ak je to vhodnejšie najmä z dôvodov rýchlosti alebo hospodárnosti; oprávnený orgán je právnym názorom odvolacieho orgánu viazaný.</w:t>
      </w:r>
    </w:p>
    <w:p w:rsidR="00271AB0" w:rsidRPr="006F116F" w:rsidRDefault="00271AB0" w:rsidP="00271AB0">
      <w:pPr>
        <w:pStyle w:val="Zkladntext"/>
        <w:rPr>
          <w:rFonts w:ascii="Times New Roman" w:hAnsi="Times New Roman" w:cs="Times New Roman"/>
          <w:color w:val="000000" w:themeColor="text1"/>
          <w:sz w:val="24"/>
        </w:rPr>
      </w:pPr>
      <w:bookmarkStart w:id="1273" w:name="c_80004"/>
      <w:bookmarkStart w:id="1274" w:name="pa_244"/>
      <w:bookmarkEnd w:id="1273"/>
      <w:bookmarkEnd w:id="1274"/>
      <w:r w:rsidRPr="006F116F">
        <w:rPr>
          <w:rFonts w:ascii="Times New Roman" w:hAnsi="Times New Roman" w:cs="Times New Roman"/>
          <w:color w:val="000000" w:themeColor="text1"/>
          <w:sz w:val="24"/>
        </w:rPr>
        <w:t xml:space="preserve"> </w:t>
      </w:r>
      <w:bookmarkStart w:id="1275" w:name="p_244"/>
      <w:bookmarkEnd w:id="127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44</w:t>
      </w:r>
      <w:bookmarkStart w:id="1276" w:name="c_80006"/>
      <w:bookmarkEnd w:id="1276"/>
    </w:p>
    <w:p w:rsidR="00271AB0" w:rsidRPr="006F116F" w:rsidRDefault="00271AB0" w:rsidP="00271AB0">
      <w:pPr>
        <w:pStyle w:val="Nadpis5"/>
        <w:rPr>
          <w:rFonts w:ascii="Times New Roman" w:hAnsi="Times New Roman" w:cs="Times New Roman"/>
          <w:color w:val="000000" w:themeColor="text1"/>
          <w:szCs w:val="24"/>
          <w:lang w:val="sk-SK"/>
        </w:rPr>
      </w:pPr>
      <w:bookmarkStart w:id="1277" w:name="rozklad"/>
      <w:bookmarkEnd w:id="1272"/>
      <w:r w:rsidRPr="006F116F">
        <w:rPr>
          <w:rFonts w:ascii="Times New Roman" w:hAnsi="Times New Roman" w:cs="Times New Roman"/>
          <w:color w:val="000000" w:themeColor="text1"/>
          <w:szCs w:val="24"/>
          <w:lang w:val="sk-SK"/>
        </w:rPr>
        <w:t>Rozklad</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roti rozhodnutiu ministra, ak nejde o rozhodnutie o odvolaní, možno podať rozklad. O rozklade rozhoduje minister na základe návrhu ním ustanovenej osobitnej komisie; proti tomuto rozhodnutiu sa nemožno odvolať. Pre rozklad a konanie o ňom platia ustanovenia o odvolaní.</w:t>
      </w:r>
    </w:p>
    <w:p w:rsidR="00271AB0" w:rsidRPr="006F116F" w:rsidRDefault="00271AB0" w:rsidP="00271AB0">
      <w:pPr>
        <w:pStyle w:val="Zkladntext"/>
        <w:rPr>
          <w:rFonts w:ascii="Times New Roman" w:hAnsi="Times New Roman" w:cs="Times New Roman"/>
          <w:color w:val="000000" w:themeColor="text1"/>
          <w:sz w:val="24"/>
        </w:rPr>
      </w:pPr>
      <w:bookmarkStart w:id="1278" w:name="c_80046"/>
      <w:bookmarkStart w:id="1279" w:name="pa_245"/>
      <w:bookmarkEnd w:id="1278"/>
      <w:bookmarkEnd w:id="1279"/>
      <w:r w:rsidRPr="006F116F">
        <w:rPr>
          <w:rFonts w:ascii="Times New Roman" w:hAnsi="Times New Roman" w:cs="Times New Roman"/>
          <w:color w:val="000000" w:themeColor="text1"/>
          <w:sz w:val="24"/>
        </w:rPr>
        <w:t xml:space="preserve"> </w:t>
      </w:r>
      <w:bookmarkStart w:id="1280" w:name="p_245"/>
      <w:bookmarkEnd w:id="128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45</w:t>
      </w:r>
      <w:bookmarkStart w:id="1281" w:name="c_80048"/>
      <w:bookmarkEnd w:id="1281"/>
    </w:p>
    <w:p w:rsidR="00271AB0" w:rsidRPr="006F116F" w:rsidRDefault="00271AB0" w:rsidP="00271AB0">
      <w:pPr>
        <w:pStyle w:val="Nadpis5"/>
        <w:rPr>
          <w:rFonts w:ascii="Times New Roman" w:hAnsi="Times New Roman" w:cs="Times New Roman"/>
          <w:color w:val="000000" w:themeColor="text1"/>
          <w:szCs w:val="24"/>
          <w:lang w:val="sk-SK"/>
        </w:rPr>
      </w:pPr>
      <w:bookmarkStart w:id="1282" w:name="obnova-konania"/>
      <w:bookmarkEnd w:id="1277"/>
      <w:r w:rsidRPr="006F116F">
        <w:rPr>
          <w:rFonts w:ascii="Times New Roman" w:hAnsi="Times New Roman" w:cs="Times New Roman"/>
          <w:color w:val="000000" w:themeColor="text1"/>
          <w:szCs w:val="24"/>
          <w:lang w:val="sk-SK"/>
        </w:rPr>
        <w:t>Obnova kon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k sa dodatočne zistia nové skutočnosti alebo dôkazy, ktoré neboli policajtovi alebo nadriadenému bez jeho viny v čase konania známe a nemohol ich uplatniť a ktoré mohli mať podstatný vplyv na rozhodnutie, možno na ich návrh právoplatné rozhodnutie preskúmať a na základe toho toto rozhodnutie zmeniť alebo zruši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Návrh na obnovu konania sa podáva do troch mesiacov odo dňa, keď sa policajt alebo nadriadený dozvedel o dôvodoch obnovy konania, najneskôr však do troch rokov od nadobudnutia právoplatnosti rozhodnut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V návrhu na obnovu konania treba uviesť dôvody obnovy konania a skutočnosti svedčiace o tom, že návrh je podaný včas.</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Proti rozhodnutiu o obnove konania možno podať odvolanie (rozklad).</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Ak sa dôvod obnovy konania týka aj rozhodnutia odvolacieho orgánu, o obnove konania rozhoduje tento orgán; v ostatných prípadoch uskutočňuje obnovu konania oprávnený orgán.</w:t>
      </w:r>
    </w:p>
    <w:p w:rsidR="00271AB0" w:rsidRPr="006F116F" w:rsidRDefault="00271AB0" w:rsidP="00271AB0">
      <w:pPr>
        <w:pStyle w:val="Zkladntext"/>
        <w:rPr>
          <w:rFonts w:ascii="Times New Roman" w:hAnsi="Times New Roman" w:cs="Times New Roman"/>
          <w:color w:val="000000" w:themeColor="text1"/>
          <w:sz w:val="24"/>
        </w:rPr>
      </w:pPr>
      <w:bookmarkStart w:id="1283" w:name="c_80270"/>
      <w:bookmarkStart w:id="1284" w:name="pa_246"/>
      <w:bookmarkEnd w:id="1283"/>
      <w:bookmarkEnd w:id="1284"/>
      <w:r w:rsidRPr="006F116F">
        <w:rPr>
          <w:rFonts w:ascii="Times New Roman" w:hAnsi="Times New Roman" w:cs="Times New Roman"/>
          <w:color w:val="000000" w:themeColor="text1"/>
          <w:sz w:val="24"/>
        </w:rPr>
        <w:t xml:space="preserve"> </w:t>
      </w:r>
      <w:bookmarkStart w:id="1285" w:name="p_246"/>
      <w:bookmarkEnd w:id="128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46</w:t>
      </w:r>
      <w:bookmarkStart w:id="1286" w:name="c_80272"/>
      <w:bookmarkEnd w:id="1286"/>
    </w:p>
    <w:p w:rsidR="00271AB0" w:rsidRPr="006F116F" w:rsidRDefault="00271AB0" w:rsidP="00271AB0">
      <w:pPr>
        <w:pStyle w:val="Nadpis5"/>
        <w:rPr>
          <w:rFonts w:ascii="Times New Roman" w:hAnsi="Times New Roman" w:cs="Times New Roman"/>
          <w:color w:val="000000" w:themeColor="text1"/>
          <w:szCs w:val="24"/>
          <w:lang w:val="sk-SK"/>
        </w:rPr>
      </w:pPr>
      <w:bookmarkStart w:id="1287" w:name="X6c9efa230db33897b7614bf86faeeb83332b246"/>
      <w:bookmarkEnd w:id="1282"/>
      <w:r w:rsidRPr="006F116F">
        <w:rPr>
          <w:rFonts w:ascii="Times New Roman" w:hAnsi="Times New Roman" w:cs="Times New Roman"/>
          <w:color w:val="000000" w:themeColor="text1"/>
          <w:szCs w:val="24"/>
          <w:lang w:val="sk-SK"/>
        </w:rPr>
        <w:t>Preskúmanie rozhodnutia mimo odvolacieho kon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k sa dodatočne zistí, že právoplatné rozhodnutie je v rozpore s právnymi predpismi a ostatnými predpismi, môže ho minister zmeniť alebo zruši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Minister rozhodnutie zruší a vec vráti oprávnenému orgánu alebo odvolaciemu orgánu, ktorý ho vydal na nové prerokovanie a rozhodnutie, ak je to vhodnejšie najmä z dôvodov rýchlosti alebo hospodárnosti; tieto orgány sú právnym názorom ministra viazané.</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ri preskúmavaní rozhodnutia sa vychádza z právneho stavu a skutkových okolností v čase vydania rozhodnutia. Nemôže sa preto zrušiť alebo zmeniť rozhodnutie, ak sa po jeho vydaní dodatočne zmenili rozhodujúce skutkové okolnosti, z ktorých pôvodné rozhodnutie vychádzalo.</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Právoplatné rozhodnutie možno zmeniť, zrušiť alebo zrušiť a vrátiť na nové konanie do piatich rokov od nadobudnutia právoplatnost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Proti rozhodnutiu vydanému podľa </w:t>
      </w:r>
      <w:hyperlink r:id="rId398">
        <w:r w:rsidRPr="006F116F">
          <w:rPr>
            <w:rStyle w:val="Hypertextovprepojenie"/>
            <w:rFonts w:ascii="Times New Roman" w:hAnsi="Times New Roman" w:cs="Times New Roman"/>
            <w:color w:val="000000" w:themeColor="text1"/>
            <w:lang w:val="sk-SK"/>
          </w:rPr>
          <w:t>odsekov 1</w:t>
        </w:r>
      </w:hyperlink>
      <w:r w:rsidRPr="006F116F">
        <w:rPr>
          <w:rFonts w:ascii="Times New Roman" w:hAnsi="Times New Roman" w:cs="Times New Roman"/>
          <w:color w:val="000000" w:themeColor="text1"/>
          <w:sz w:val="24"/>
          <w:lang w:val="sk-SK"/>
        </w:rPr>
        <w:t xml:space="preserve"> a </w:t>
      </w:r>
      <w:hyperlink r:id="rId399">
        <w:r w:rsidRPr="006F116F">
          <w:rPr>
            <w:rStyle w:val="Hypertextovprepojenie"/>
            <w:rFonts w:ascii="Times New Roman" w:hAnsi="Times New Roman" w:cs="Times New Roman"/>
            <w:color w:val="000000" w:themeColor="text1"/>
            <w:lang w:val="sk-SK"/>
          </w:rPr>
          <w:t>2</w:t>
        </w:r>
      </w:hyperlink>
      <w:r w:rsidRPr="006F116F">
        <w:rPr>
          <w:rFonts w:ascii="Times New Roman" w:hAnsi="Times New Roman" w:cs="Times New Roman"/>
          <w:color w:val="000000" w:themeColor="text1"/>
          <w:sz w:val="24"/>
          <w:lang w:val="sk-SK"/>
        </w:rPr>
        <w:t xml:space="preserve"> možno podať rozklad.</w:t>
      </w:r>
    </w:p>
    <w:p w:rsidR="00271AB0" w:rsidRPr="006F116F" w:rsidRDefault="00271AB0" w:rsidP="00271AB0">
      <w:pPr>
        <w:pStyle w:val="Zkladntext"/>
        <w:rPr>
          <w:rFonts w:ascii="Times New Roman" w:hAnsi="Times New Roman" w:cs="Times New Roman"/>
          <w:color w:val="000000" w:themeColor="text1"/>
          <w:sz w:val="24"/>
        </w:rPr>
      </w:pPr>
      <w:bookmarkStart w:id="1288" w:name="c_80475"/>
      <w:bookmarkStart w:id="1289" w:name="pa_247"/>
      <w:bookmarkEnd w:id="1288"/>
      <w:bookmarkEnd w:id="1289"/>
      <w:r w:rsidRPr="006F116F">
        <w:rPr>
          <w:rFonts w:ascii="Times New Roman" w:hAnsi="Times New Roman" w:cs="Times New Roman"/>
          <w:color w:val="000000" w:themeColor="text1"/>
          <w:sz w:val="24"/>
        </w:rPr>
        <w:t xml:space="preserve"> </w:t>
      </w:r>
      <w:bookmarkStart w:id="1290" w:name="p_247"/>
      <w:bookmarkEnd w:id="129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47</w:t>
      </w:r>
      <w:bookmarkStart w:id="1291" w:name="c_80477"/>
      <w:bookmarkEnd w:id="1291"/>
    </w:p>
    <w:p w:rsidR="00271AB0" w:rsidRPr="006F116F" w:rsidRDefault="00271AB0" w:rsidP="00271AB0">
      <w:pPr>
        <w:pStyle w:val="Nadpis5"/>
        <w:rPr>
          <w:rFonts w:ascii="Times New Roman" w:hAnsi="Times New Roman" w:cs="Times New Roman"/>
          <w:color w:val="000000" w:themeColor="text1"/>
          <w:szCs w:val="24"/>
          <w:lang w:val="sk-SK"/>
        </w:rPr>
      </w:pPr>
      <w:bookmarkStart w:id="1292" w:name="splnomocňovacie-ustanovenie"/>
      <w:bookmarkEnd w:id="1287"/>
      <w:r w:rsidRPr="006F116F">
        <w:rPr>
          <w:rFonts w:ascii="Times New Roman" w:hAnsi="Times New Roman" w:cs="Times New Roman"/>
          <w:color w:val="000000" w:themeColor="text1"/>
          <w:szCs w:val="24"/>
          <w:lang w:val="sk-SK"/>
        </w:rPr>
        <w:t>Splnomocňovacie ustanove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drobnosti o konaní vo veciach služobného pomeru ustanoví všeobecne záväzný právny predpis, ktorý vydá ministerstvo.</w:t>
      </w:r>
      <w:bookmarkStart w:id="1293" w:name="c_80494"/>
      <w:bookmarkStart w:id="1294" w:name="pa_247a"/>
      <w:bookmarkStart w:id="1295" w:name="p_247a"/>
      <w:bookmarkEnd w:id="1293"/>
      <w:bookmarkEnd w:id="1294"/>
      <w:bookmarkEnd w:id="129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47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Na konanie podľa tohto zákona sa nevzťahuje všeobecný predpis o správnom konaní </w:t>
      </w:r>
      <w:r w:rsidRPr="006F116F">
        <w:rPr>
          <w:rFonts w:ascii="Times New Roman" w:hAnsi="Times New Roman" w:cs="Times New Roman"/>
          <w:color w:val="000000" w:themeColor="text1"/>
          <w:sz w:val="24"/>
          <w:vertAlign w:val="superscript"/>
          <w:lang w:val="sk-SK"/>
        </w:rPr>
        <w:t>52)</w:t>
      </w:r>
      <w:r w:rsidRPr="006F116F">
        <w:rPr>
          <w:rFonts w:ascii="Times New Roman" w:hAnsi="Times New Roman" w:cs="Times New Roman"/>
          <w:color w:val="000000" w:themeColor="text1"/>
          <w:sz w:val="24"/>
          <w:lang w:val="sk-SK"/>
        </w:rPr>
        <w:t xml:space="preserve"> okrem výkonu rozhodnutia.</w:t>
      </w:r>
      <w:bookmarkStart w:id="1296" w:name="c_80515"/>
      <w:bookmarkStart w:id="1297" w:name="pa_248"/>
      <w:bookmarkStart w:id="1298" w:name="p_248"/>
      <w:bookmarkEnd w:id="1296"/>
      <w:bookmarkEnd w:id="1297"/>
      <w:bookmarkEnd w:id="1298"/>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48</w:t>
      </w:r>
      <w:bookmarkStart w:id="1299" w:name="c_80517"/>
      <w:bookmarkEnd w:id="1299"/>
    </w:p>
    <w:p w:rsidR="00271AB0" w:rsidRPr="006F116F" w:rsidRDefault="00271AB0" w:rsidP="00271AB0">
      <w:pPr>
        <w:pStyle w:val="Nadpis5"/>
        <w:rPr>
          <w:rFonts w:ascii="Times New Roman" w:hAnsi="Times New Roman" w:cs="Times New Roman"/>
          <w:color w:val="000000" w:themeColor="text1"/>
          <w:szCs w:val="24"/>
          <w:lang w:val="sk-SK"/>
        </w:rPr>
      </w:pPr>
      <w:bookmarkStart w:id="1300" w:name="zrušený-od-1.7.2016"/>
      <w:bookmarkEnd w:id="1292"/>
      <w:r w:rsidRPr="006F116F">
        <w:rPr>
          <w:rFonts w:ascii="Times New Roman" w:hAnsi="Times New Roman" w:cs="Times New Roman"/>
          <w:color w:val="000000" w:themeColor="text1"/>
          <w:szCs w:val="24"/>
          <w:lang w:val="sk-SK"/>
        </w:rPr>
        <w:t>Zrušený od 1.7.2016</w:t>
      </w:r>
    </w:p>
    <w:p w:rsidR="00271AB0" w:rsidRPr="006F116F" w:rsidRDefault="00271AB0" w:rsidP="00271AB0">
      <w:pPr>
        <w:pStyle w:val="FirstParagraph"/>
        <w:rPr>
          <w:rFonts w:ascii="Times New Roman" w:hAnsi="Times New Roman" w:cs="Times New Roman"/>
          <w:color w:val="000000" w:themeColor="text1"/>
          <w:sz w:val="24"/>
          <w:lang w:val="sk-SK"/>
        </w:rPr>
      </w:pPr>
      <w:bookmarkStart w:id="1301" w:name="c_80535"/>
      <w:bookmarkEnd w:id="1301"/>
    </w:p>
    <w:p w:rsidR="00271AB0" w:rsidRPr="006F116F" w:rsidRDefault="00271AB0" w:rsidP="00271AB0">
      <w:pPr>
        <w:pStyle w:val="Nadpis2"/>
        <w:rPr>
          <w:rFonts w:ascii="Times New Roman" w:hAnsi="Times New Roman" w:cs="Times New Roman"/>
          <w:color w:val="000000" w:themeColor="text1"/>
          <w:sz w:val="24"/>
          <w:szCs w:val="24"/>
          <w:lang w:val="sk-SK"/>
        </w:rPr>
      </w:pPr>
      <w:bookmarkStart w:id="1302" w:name="trinásta-časť"/>
      <w:bookmarkEnd w:id="1201"/>
      <w:bookmarkEnd w:id="1300"/>
      <w:r w:rsidRPr="006F116F">
        <w:rPr>
          <w:rFonts w:ascii="Times New Roman" w:hAnsi="Times New Roman" w:cs="Times New Roman"/>
          <w:color w:val="000000" w:themeColor="text1"/>
          <w:sz w:val="24"/>
          <w:szCs w:val="24"/>
          <w:lang w:val="sk-SK"/>
        </w:rPr>
        <w:t>TRINÁSTA ČASŤ</w:t>
      </w:r>
    </w:p>
    <w:p w:rsidR="00271AB0" w:rsidRPr="006F116F" w:rsidRDefault="00271AB0" w:rsidP="00271AB0">
      <w:pPr>
        <w:pStyle w:val="Nadpis2"/>
        <w:rPr>
          <w:rFonts w:ascii="Times New Roman" w:hAnsi="Times New Roman" w:cs="Times New Roman"/>
          <w:color w:val="000000" w:themeColor="text1"/>
          <w:sz w:val="24"/>
          <w:szCs w:val="24"/>
          <w:lang w:val="sk-SK"/>
        </w:rPr>
      </w:pPr>
      <w:bookmarkStart w:id="1303" w:name="spoločné-ustanovenia-2"/>
      <w:bookmarkEnd w:id="1302"/>
      <w:r w:rsidRPr="006F116F">
        <w:rPr>
          <w:rFonts w:ascii="Times New Roman" w:hAnsi="Times New Roman" w:cs="Times New Roman"/>
          <w:color w:val="000000" w:themeColor="text1"/>
          <w:sz w:val="24"/>
          <w:szCs w:val="24"/>
          <w:lang w:val="sk-SK"/>
        </w:rPr>
        <w:t>SPOLOČNÉ USTANOVENIA</w:t>
      </w:r>
    </w:p>
    <w:p w:rsidR="00271AB0" w:rsidRPr="006F116F" w:rsidRDefault="00271AB0" w:rsidP="00271AB0">
      <w:pPr>
        <w:pStyle w:val="FirstParagraph"/>
        <w:rPr>
          <w:rFonts w:ascii="Times New Roman" w:hAnsi="Times New Roman" w:cs="Times New Roman"/>
          <w:color w:val="000000" w:themeColor="text1"/>
          <w:sz w:val="24"/>
          <w:lang w:val="sk-SK"/>
        </w:rPr>
      </w:pPr>
      <w:bookmarkStart w:id="1304" w:name="c_80539"/>
      <w:bookmarkStart w:id="1305" w:name="pa_249"/>
      <w:bookmarkEnd w:id="1304"/>
      <w:bookmarkEnd w:id="1305"/>
      <w:r w:rsidRPr="006F116F">
        <w:rPr>
          <w:rFonts w:ascii="Times New Roman" w:hAnsi="Times New Roman" w:cs="Times New Roman"/>
          <w:color w:val="000000" w:themeColor="text1"/>
          <w:sz w:val="24"/>
          <w:lang w:val="sk-SK"/>
        </w:rPr>
        <w:t xml:space="preserve"> </w:t>
      </w:r>
      <w:bookmarkStart w:id="1306" w:name="p_249"/>
      <w:bookmarkEnd w:id="130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49</w:t>
      </w:r>
      <w:bookmarkStart w:id="1307" w:name="c_80541"/>
      <w:bookmarkEnd w:id="1307"/>
    </w:p>
    <w:p w:rsidR="00271AB0" w:rsidRPr="006F116F" w:rsidRDefault="00271AB0" w:rsidP="00271AB0">
      <w:pPr>
        <w:pStyle w:val="Nadpis5"/>
        <w:rPr>
          <w:rFonts w:ascii="Times New Roman" w:hAnsi="Times New Roman" w:cs="Times New Roman"/>
          <w:color w:val="000000" w:themeColor="text1"/>
          <w:szCs w:val="24"/>
          <w:lang w:val="sk-SK"/>
        </w:rPr>
      </w:pPr>
      <w:bookmarkStart w:id="1308" w:name="právne-úkony"/>
      <w:r w:rsidRPr="006F116F">
        <w:rPr>
          <w:rFonts w:ascii="Times New Roman" w:hAnsi="Times New Roman" w:cs="Times New Roman"/>
          <w:color w:val="000000" w:themeColor="text1"/>
          <w:szCs w:val="24"/>
          <w:lang w:val="sk-SK"/>
        </w:rPr>
        <w:t>Právne úkon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rávny úkon je prejav vôle smerujúci k vzniku, zmene alebo zániku tých práv alebo povinností, ktoré tento zákon s takým prejavom spáj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ejav vôle sa môže urobiť konaním alebo opomenutím; môže sa stať výslovne alebo iným spôsobom nevzbudzujúcim pochybnosti o tom, čo chcel účastník prejavi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Vznik, zmenu alebo zánik práva či povinnosti možno viazať na splnenie podmienky. Na nemožnú podmienku, na ktorú je viazaný zánik práva alebo povinnosti, sa neprihliad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Ak účastník, ktorému je nesplnenie podmienky na prospech, jej splnenie zámerne zmarí, stane sa právny úkon nepodmienený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Na splnenie podmienky sa neprihliada, ak spôsobí jej splnenie zámerne účastník, ktorý nemal právo tak urobiť a ktorému je jej splnenie na prospech.</w:t>
      </w:r>
    </w:p>
    <w:p w:rsidR="00271AB0" w:rsidRPr="006F116F" w:rsidRDefault="00271AB0" w:rsidP="00271AB0">
      <w:pPr>
        <w:pStyle w:val="Zkladntext"/>
        <w:rPr>
          <w:rFonts w:ascii="Times New Roman" w:hAnsi="Times New Roman" w:cs="Times New Roman"/>
          <w:color w:val="000000" w:themeColor="text1"/>
          <w:sz w:val="24"/>
        </w:rPr>
      </w:pPr>
      <w:bookmarkStart w:id="1309" w:name="c_80658"/>
      <w:bookmarkStart w:id="1310" w:name="pa_250"/>
      <w:bookmarkEnd w:id="1309"/>
      <w:bookmarkEnd w:id="1310"/>
      <w:r w:rsidRPr="006F116F">
        <w:rPr>
          <w:rFonts w:ascii="Times New Roman" w:hAnsi="Times New Roman" w:cs="Times New Roman"/>
          <w:color w:val="000000" w:themeColor="text1"/>
          <w:sz w:val="24"/>
        </w:rPr>
        <w:t xml:space="preserve"> </w:t>
      </w:r>
      <w:bookmarkStart w:id="1311" w:name="p_250"/>
      <w:bookmarkEnd w:id="131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50</w:t>
      </w:r>
      <w:bookmarkStart w:id="1312" w:name="c_80660"/>
      <w:bookmarkEnd w:id="1312"/>
    </w:p>
    <w:p w:rsidR="00271AB0" w:rsidRPr="006F116F" w:rsidRDefault="00271AB0" w:rsidP="00271AB0">
      <w:pPr>
        <w:pStyle w:val="Nadpis5"/>
        <w:rPr>
          <w:rFonts w:ascii="Times New Roman" w:hAnsi="Times New Roman" w:cs="Times New Roman"/>
          <w:color w:val="000000" w:themeColor="text1"/>
          <w:szCs w:val="24"/>
          <w:lang w:val="sk-SK"/>
        </w:rPr>
      </w:pPr>
      <w:bookmarkStart w:id="1313" w:name="neplatnosť-právneho-úkonu"/>
      <w:bookmarkEnd w:id="1308"/>
      <w:r w:rsidRPr="006F116F">
        <w:rPr>
          <w:rFonts w:ascii="Times New Roman" w:hAnsi="Times New Roman" w:cs="Times New Roman"/>
          <w:color w:val="000000" w:themeColor="text1"/>
          <w:szCs w:val="24"/>
          <w:lang w:val="sk-SK"/>
        </w:rPr>
        <w:t>Neplatnosť právneho úkon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Neplatný je právny úkon,</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ktorý sa svojím obsahom alebo účelom prieči zákonu alebo ho obchádza, alebo sa inak prieči záujmom spoločnosti,</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ktorý urobil nepríslušný nadriadený,</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ktorý nebol urobený slobodne, vážne, určite alebo zrozumiteľn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ktorým sa policajt vopred vzdáva svojich práv,</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e) ktorý urobil policajt konajúci v duševnej poruche, ktorá ho robí na tento právny úkon nespôsobilým,</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f) ak nemá ten, kto ho urobil, spôsobilosť na právne úkon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rávny úkon, ktorý nebol urobený formou predpísanou týmto zákonom, je neplatný, len ak to výslovne ustanovuje tento zákon. Neplatný je aj právny úkon, ak tak ustanovuje osobitný predpis. </w:t>
      </w:r>
      <w:r w:rsidRPr="006F116F">
        <w:rPr>
          <w:rFonts w:ascii="Times New Roman" w:hAnsi="Times New Roman" w:cs="Times New Roman"/>
          <w:color w:val="000000" w:themeColor="text1"/>
          <w:sz w:val="24"/>
          <w:vertAlign w:val="superscript"/>
          <w:lang w:val="sk-SK"/>
        </w:rPr>
        <w:t>52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Ak sa vzťahuje dôvod neplatnosti len na časť právneho úkonu, neplatná je len táto časť, ak z povahy právneho úkonu, z jeho obsahu alebo z okolností, za akých k nemu došlo, nevyplýva, že túto časť nemožno oddeliť od ostatného obsahu.</w:t>
      </w:r>
    </w:p>
    <w:p w:rsidR="00271AB0" w:rsidRPr="006F116F" w:rsidRDefault="00271AB0" w:rsidP="00271AB0">
      <w:pPr>
        <w:pStyle w:val="Zkladntext"/>
        <w:rPr>
          <w:rFonts w:ascii="Times New Roman" w:hAnsi="Times New Roman" w:cs="Times New Roman"/>
          <w:color w:val="000000" w:themeColor="text1"/>
          <w:sz w:val="24"/>
        </w:rPr>
      </w:pPr>
      <w:bookmarkStart w:id="1314" w:name="c_80825"/>
      <w:bookmarkStart w:id="1315" w:name="pa_251"/>
      <w:bookmarkEnd w:id="1314"/>
      <w:bookmarkEnd w:id="1315"/>
      <w:r w:rsidRPr="006F116F">
        <w:rPr>
          <w:rFonts w:ascii="Times New Roman" w:hAnsi="Times New Roman" w:cs="Times New Roman"/>
          <w:color w:val="000000" w:themeColor="text1"/>
          <w:sz w:val="24"/>
        </w:rPr>
        <w:t xml:space="preserve"> </w:t>
      </w:r>
      <w:bookmarkStart w:id="1316" w:name="p_251"/>
      <w:bookmarkEnd w:id="131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51</w:t>
      </w:r>
      <w:bookmarkStart w:id="1317" w:name="c_80827"/>
      <w:bookmarkEnd w:id="1317"/>
    </w:p>
    <w:p w:rsidR="00271AB0" w:rsidRPr="006F116F" w:rsidRDefault="00271AB0" w:rsidP="00271AB0">
      <w:pPr>
        <w:pStyle w:val="Nadpis5"/>
        <w:rPr>
          <w:rFonts w:ascii="Times New Roman" w:hAnsi="Times New Roman" w:cs="Times New Roman"/>
          <w:color w:val="000000" w:themeColor="text1"/>
          <w:szCs w:val="24"/>
          <w:lang w:val="sk-SK"/>
        </w:rPr>
      </w:pPr>
      <w:bookmarkStart w:id="1318" w:name="bezdôvodné-obohatenie"/>
      <w:bookmarkEnd w:id="1313"/>
      <w:r w:rsidRPr="006F116F">
        <w:rPr>
          <w:rFonts w:ascii="Times New Roman" w:hAnsi="Times New Roman" w:cs="Times New Roman"/>
          <w:color w:val="000000" w:themeColor="text1"/>
          <w:szCs w:val="24"/>
          <w:lang w:val="sk-SK"/>
        </w:rPr>
        <w:t>Bezdôvodné obohate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k sa bezdôvodne obohatí policajt na úkor majetku zvereného služobným úradom alebo služobný úrad na úkor policajta, musí ten, kto sa bezdôvodne obohatil, bezdôvodné obohatenie vyda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Bezdôvodným obohatením je majetkový prospech získaný plnením bez právneho dôvodu, plnením z neplatného právneho úkonu alebo plnením z právneho dôvodu, ktorý odpadol, ako aj majetkový prospech získaný z nepoctivých zdroj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Neprávom vyplatené sumy je policajt povinný vrátiť, ak vedel, alebo z okolností musel predpokladať, že ide o sumy nesprávne určené alebo omylom vyplatené, a to v lehote do troch rokov od ich výplat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Neplatnosť právneho úkonu nemôže byť policajtovi na ujmu, ak neplatnosť nespôsobil výlučne sám. Ak vznikne policajtovi následkom takého neplatného právneho úkonu škoda, služobný úrad je povinný nahradiť ju.</w:t>
      </w:r>
    </w:p>
    <w:p w:rsidR="00271AB0" w:rsidRPr="006F116F" w:rsidRDefault="00271AB0" w:rsidP="00271AB0">
      <w:pPr>
        <w:pStyle w:val="Zkladntext"/>
        <w:rPr>
          <w:rFonts w:ascii="Times New Roman" w:hAnsi="Times New Roman" w:cs="Times New Roman"/>
          <w:color w:val="000000" w:themeColor="text1"/>
          <w:sz w:val="24"/>
        </w:rPr>
      </w:pPr>
      <w:bookmarkStart w:id="1319" w:name="c_80950"/>
      <w:bookmarkStart w:id="1320" w:name="pa_252"/>
      <w:bookmarkEnd w:id="1319"/>
      <w:bookmarkEnd w:id="1320"/>
      <w:r w:rsidRPr="006F116F">
        <w:rPr>
          <w:rFonts w:ascii="Times New Roman" w:hAnsi="Times New Roman" w:cs="Times New Roman"/>
          <w:color w:val="000000" w:themeColor="text1"/>
          <w:sz w:val="24"/>
        </w:rPr>
        <w:t xml:space="preserve"> </w:t>
      </w:r>
      <w:bookmarkStart w:id="1321" w:name="p_252"/>
      <w:bookmarkEnd w:id="132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52</w:t>
      </w:r>
      <w:bookmarkStart w:id="1322" w:name="c_80952"/>
      <w:bookmarkEnd w:id="1322"/>
    </w:p>
    <w:p w:rsidR="00271AB0" w:rsidRPr="006F116F" w:rsidRDefault="00271AB0" w:rsidP="00271AB0">
      <w:pPr>
        <w:pStyle w:val="Nadpis5"/>
        <w:rPr>
          <w:rFonts w:ascii="Times New Roman" w:hAnsi="Times New Roman" w:cs="Times New Roman"/>
          <w:color w:val="000000" w:themeColor="text1"/>
          <w:szCs w:val="24"/>
          <w:lang w:val="sk-SK"/>
        </w:rPr>
      </w:pPr>
      <w:bookmarkStart w:id="1323" w:name="osobný-spis"/>
      <w:bookmarkEnd w:id="1318"/>
      <w:r w:rsidRPr="006F116F">
        <w:rPr>
          <w:rFonts w:ascii="Times New Roman" w:hAnsi="Times New Roman" w:cs="Times New Roman"/>
          <w:color w:val="000000" w:themeColor="text1"/>
          <w:szCs w:val="24"/>
          <w:lang w:val="sk-SK"/>
        </w:rPr>
        <w:t>Osobný spis</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ísomnosti týkajúce sa služobného pomeru policajta sa zakladajú do jeho osobného spisu. Osobný spis policajta vedie služobný úrad.</w:t>
      </w:r>
    </w:p>
    <w:p w:rsidR="00271AB0" w:rsidRPr="006F116F" w:rsidRDefault="00271AB0" w:rsidP="00271AB0">
      <w:pPr>
        <w:pStyle w:val="Zkladntext"/>
        <w:rPr>
          <w:rFonts w:ascii="Times New Roman" w:hAnsi="Times New Roman" w:cs="Times New Roman"/>
          <w:color w:val="000000" w:themeColor="text1"/>
          <w:sz w:val="24"/>
        </w:rPr>
      </w:pPr>
      <w:bookmarkStart w:id="1324" w:name="c_80972"/>
      <w:bookmarkStart w:id="1325" w:name="pa_253"/>
      <w:bookmarkEnd w:id="1324"/>
      <w:bookmarkEnd w:id="1325"/>
      <w:r w:rsidRPr="006F116F">
        <w:rPr>
          <w:rFonts w:ascii="Times New Roman" w:hAnsi="Times New Roman" w:cs="Times New Roman"/>
          <w:color w:val="000000" w:themeColor="text1"/>
          <w:sz w:val="24"/>
        </w:rPr>
        <w:t xml:space="preserve"> </w:t>
      </w:r>
      <w:bookmarkStart w:id="1326" w:name="p_253"/>
      <w:bookmarkEnd w:id="132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53</w:t>
      </w:r>
      <w:bookmarkStart w:id="1327" w:name="c_80974"/>
      <w:bookmarkEnd w:id="1327"/>
    </w:p>
    <w:p w:rsidR="00271AB0" w:rsidRPr="006F116F" w:rsidRDefault="00271AB0" w:rsidP="00271AB0">
      <w:pPr>
        <w:pStyle w:val="Nadpis5"/>
        <w:rPr>
          <w:rFonts w:ascii="Times New Roman" w:hAnsi="Times New Roman" w:cs="Times New Roman"/>
          <w:color w:val="000000" w:themeColor="text1"/>
          <w:szCs w:val="24"/>
          <w:lang w:val="sk-SK"/>
        </w:rPr>
      </w:pPr>
      <w:bookmarkStart w:id="1328" w:name="služobný-preukaz"/>
      <w:bookmarkEnd w:id="1323"/>
      <w:r w:rsidRPr="006F116F">
        <w:rPr>
          <w:rFonts w:ascii="Times New Roman" w:hAnsi="Times New Roman" w:cs="Times New Roman"/>
          <w:color w:val="000000" w:themeColor="text1"/>
          <w:szCs w:val="24"/>
          <w:lang w:val="sk-SK"/>
        </w:rPr>
        <w:t>Služobný preukaz</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licajtovi pri vzniku služobného pomeru vystaví služobný úrad služobný preukaz.</w:t>
      </w:r>
    </w:p>
    <w:p w:rsidR="00271AB0" w:rsidRPr="006F116F" w:rsidRDefault="00271AB0" w:rsidP="00271AB0">
      <w:pPr>
        <w:pStyle w:val="Zkladntext"/>
        <w:rPr>
          <w:rFonts w:ascii="Times New Roman" w:hAnsi="Times New Roman" w:cs="Times New Roman"/>
          <w:color w:val="000000" w:themeColor="text1"/>
          <w:sz w:val="24"/>
        </w:rPr>
      </w:pPr>
      <w:bookmarkStart w:id="1329" w:name="c_80986"/>
      <w:bookmarkStart w:id="1330" w:name="pa_254"/>
      <w:bookmarkEnd w:id="1329"/>
      <w:bookmarkEnd w:id="1330"/>
      <w:r w:rsidRPr="006F116F">
        <w:rPr>
          <w:rFonts w:ascii="Times New Roman" w:hAnsi="Times New Roman" w:cs="Times New Roman"/>
          <w:color w:val="000000" w:themeColor="text1"/>
          <w:sz w:val="24"/>
        </w:rPr>
        <w:t xml:space="preserve"> </w:t>
      </w:r>
      <w:bookmarkStart w:id="1331" w:name="p_254"/>
      <w:bookmarkEnd w:id="133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54</w:t>
      </w:r>
      <w:bookmarkStart w:id="1332" w:name="c_80988"/>
      <w:bookmarkEnd w:id="1332"/>
    </w:p>
    <w:p w:rsidR="00271AB0" w:rsidRPr="006F116F" w:rsidRDefault="00271AB0" w:rsidP="00271AB0">
      <w:pPr>
        <w:pStyle w:val="Nadpis5"/>
        <w:rPr>
          <w:rFonts w:ascii="Times New Roman" w:hAnsi="Times New Roman" w:cs="Times New Roman"/>
          <w:color w:val="000000" w:themeColor="text1"/>
          <w:szCs w:val="24"/>
          <w:lang w:val="sk-SK"/>
        </w:rPr>
      </w:pPr>
      <w:bookmarkStart w:id="1333" w:name="premlčanie-a-zánik-práva"/>
      <w:bookmarkEnd w:id="1328"/>
      <w:r w:rsidRPr="006F116F">
        <w:rPr>
          <w:rFonts w:ascii="Times New Roman" w:hAnsi="Times New Roman" w:cs="Times New Roman"/>
          <w:color w:val="000000" w:themeColor="text1"/>
          <w:szCs w:val="24"/>
          <w:lang w:val="sk-SK"/>
        </w:rPr>
        <w:t>Premlčanie a zánik práv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rávo sa premlčí, ak sa neuplatnilo v lehote ustanovenej v tomto zákone. Na premlčanie sa prihliadne, len ak sa ten, voči ktorému sa právo uplatňuje, na premlčanie odvoláva; v takom prípade nemožno premlčané právo tomu, kto ho uplatňuje, prizna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rávo na náhradu za stratu na služobnom plate podľa </w:t>
      </w:r>
      <w:hyperlink r:id="rId400">
        <w:r w:rsidRPr="006F116F">
          <w:rPr>
            <w:rStyle w:val="Hypertextovprepojenie"/>
            <w:rFonts w:ascii="Times New Roman" w:hAnsi="Times New Roman" w:cs="Times New Roman"/>
            <w:color w:val="000000" w:themeColor="text1"/>
            <w:lang w:val="sk-SK"/>
          </w:rPr>
          <w:t>§ 177</w:t>
        </w:r>
      </w:hyperlink>
      <w:r w:rsidRPr="006F116F">
        <w:rPr>
          <w:rFonts w:ascii="Times New Roman" w:hAnsi="Times New Roman" w:cs="Times New Roman"/>
          <w:color w:val="000000" w:themeColor="text1"/>
          <w:sz w:val="24"/>
          <w:lang w:val="sk-SK"/>
        </w:rPr>
        <w:t xml:space="preserve"> a za sťaženie spoločenského uplatnenia z dôvodu služobného úrazu alebo choroby z povolania alebo za iné škody na zdraví, právo na náhradu nákladov na výživu pozostalých, príspevok a prídavok k dôchodku sa nepremlčujú; nároky na jednotlivé plnenia z nich vyplývajúce sa však premlčujú v lehotách ustanovených v </w:t>
      </w:r>
      <w:hyperlink r:id="rId401">
        <w:r w:rsidRPr="006F116F">
          <w:rPr>
            <w:rStyle w:val="Hypertextovprepojenie"/>
            <w:rFonts w:ascii="Times New Roman" w:hAnsi="Times New Roman" w:cs="Times New Roman"/>
            <w:color w:val="000000" w:themeColor="text1"/>
            <w:lang w:val="sk-SK"/>
          </w:rPr>
          <w:t>§ 256</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K zániku práva z dôvodu, že nebolo v ustanovenej lehote vykonané, dochádza len v prípadoch uvedených v </w:t>
      </w:r>
      <w:hyperlink r:id="rId402">
        <w:r w:rsidRPr="006F116F">
          <w:rPr>
            <w:rStyle w:val="Hypertextovprepojenie"/>
            <w:rFonts w:ascii="Times New Roman" w:hAnsi="Times New Roman" w:cs="Times New Roman"/>
            <w:color w:val="000000" w:themeColor="text1"/>
            <w:lang w:val="sk-SK"/>
          </w:rPr>
          <w:t>§ 57</w:t>
        </w:r>
      </w:hyperlink>
      <w:r w:rsidRPr="006F116F">
        <w:rPr>
          <w:rFonts w:ascii="Times New Roman" w:hAnsi="Times New Roman" w:cs="Times New Roman"/>
          <w:color w:val="000000" w:themeColor="text1"/>
          <w:sz w:val="24"/>
          <w:lang w:val="sk-SK"/>
        </w:rPr>
        <w:t xml:space="preserve">, </w:t>
      </w:r>
      <w:hyperlink r:id="rId403">
        <w:r w:rsidRPr="006F116F">
          <w:rPr>
            <w:rStyle w:val="Hypertextovprepojenie"/>
            <w:rFonts w:ascii="Times New Roman" w:hAnsi="Times New Roman" w:cs="Times New Roman"/>
            <w:color w:val="000000" w:themeColor="text1"/>
            <w:lang w:val="sk-SK"/>
          </w:rPr>
          <w:t>§ 58</w:t>
        </w:r>
      </w:hyperlink>
      <w:r w:rsidRPr="006F116F">
        <w:rPr>
          <w:rFonts w:ascii="Times New Roman" w:hAnsi="Times New Roman" w:cs="Times New Roman"/>
          <w:color w:val="000000" w:themeColor="text1"/>
          <w:sz w:val="24"/>
          <w:lang w:val="sk-SK"/>
        </w:rPr>
        <w:t xml:space="preserve">, </w:t>
      </w:r>
      <w:hyperlink r:id="rId404">
        <w:r w:rsidRPr="006F116F">
          <w:rPr>
            <w:rStyle w:val="Hypertextovprepojenie"/>
            <w:rFonts w:ascii="Times New Roman" w:hAnsi="Times New Roman" w:cs="Times New Roman"/>
            <w:color w:val="000000" w:themeColor="text1"/>
            <w:lang w:val="sk-SK"/>
          </w:rPr>
          <w:t>§ 185 ods. 3</w:t>
        </w:r>
      </w:hyperlink>
      <w:r w:rsidRPr="006F116F">
        <w:rPr>
          <w:rFonts w:ascii="Times New Roman" w:hAnsi="Times New Roman" w:cs="Times New Roman"/>
          <w:color w:val="000000" w:themeColor="text1"/>
          <w:sz w:val="24"/>
          <w:lang w:val="sk-SK"/>
        </w:rPr>
        <w:t xml:space="preserve">, </w:t>
      </w:r>
      <w:hyperlink r:id="rId405">
        <w:r w:rsidRPr="006F116F">
          <w:rPr>
            <w:rStyle w:val="Hypertextovprepojenie"/>
            <w:rFonts w:ascii="Times New Roman" w:hAnsi="Times New Roman" w:cs="Times New Roman"/>
            <w:color w:val="000000" w:themeColor="text1"/>
            <w:lang w:val="sk-SK"/>
          </w:rPr>
          <w:t>§ 192 ods. 5</w:t>
        </w:r>
      </w:hyperlink>
      <w:r w:rsidRPr="006F116F">
        <w:rPr>
          <w:rFonts w:ascii="Times New Roman" w:hAnsi="Times New Roman" w:cs="Times New Roman"/>
          <w:color w:val="000000" w:themeColor="text1"/>
          <w:sz w:val="24"/>
          <w:lang w:val="sk-SK"/>
        </w:rPr>
        <w:t xml:space="preserve">, </w:t>
      </w:r>
      <w:hyperlink r:id="rId406">
        <w:r w:rsidRPr="006F116F">
          <w:rPr>
            <w:rStyle w:val="Hypertextovprepojenie"/>
            <w:rFonts w:ascii="Times New Roman" w:hAnsi="Times New Roman" w:cs="Times New Roman"/>
            <w:color w:val="000000" w:themeColor="text1"/>
            <w:lang w:val="sk-SK"/>
          </w:rPr>
          <w:t>§ 245</w:t>
        </w:r>
      </w:hyperlink>
      <w:r w:rsidRPr="006F116F">
        <w:rPr>
          <w:rFonts w:ascii="Times New Roman" w:hAnsi="Times New Roman" w:cs="Times New Roman"/>
          <w:color w:val="000000" w:themeColor="text1"/>
          <w:sz w:val="24"/>
          <w:lang w:val="sk-SK"/>
        </w:rPr>
        <w:t xml:space="preserve"> a </w:t>
      </w:r>
      <w:hyperlink r:id="rId407">
        <w:r w:rsidRPr="006F116F">
          <w:rPr>
            <w:rStyle w:val="Hypertextovprepojenie"/>
            <w:rFonts w:ascii="Times New Roman" w:hAnsi="Times New Roman" w:cs="Times New Roman"/>
            <w:color w:val="000000" w:themeColor="text1"/>
            <w:lang w:val="sk-SK"/>
          </w:rPr>
          <w:t>246</w:t>
        </w:r>
      </w:hyperlink>
      <w:r w:rsidRPr="006F116F">
        <w:rPr>
          <w:rFonts w:ascii="Times New Roman" w:hAnsi="Times New Roman" w:cs="Times New Roman"/>
          <w:color w:val="000000" w:themeColor="text1"/>
          <w:sz w:val="24"/>
          <w:lang w:val="sk-SK"/>
        </w:rPr>
        <w:t>; na zánik práva sa prihliadne, aj keď sa to v konaní nenamiet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Ak policajt uplatní svoje právo a v začatom konaní riadne pokračuje, premlčacia lehota počas konania neplynie; to platí aj o práve, ktoré bolo právoplatne priznané a pre ktoré sa vedie konanie na výkon rozhodnutia.</w:t>
      </w:r>
    </w:p>
    <w:p w:rsidR="00271AB0" w:rsidRPr="006F116F" w:rsidRDefault="00271AB0" w:rsidP="00271AB0">
      <w:pPr>
        <w:pStyle w:val="Zkladntext"/>
        <w:rPr>
          <w:rFonts w:ascii="Times New Roman" w:hAnsi="Times New Roman" w:cs="Times New Roman"/>
          <w:color w:val="000000" w:themeColor="text1"/>
          <w:sz w:val="24"/>
        </w:rPr>
      </w:pPr>
      <w:bookmarkStart w:id="1334" w:name="c_81343"/>
      <w:bookmarkEnd w:id="1334"/>
    </w:p>
    <w:p w:rsidR="00271AB0" w:rsidRPr="006F116F" w:rsidRDefault="00271AB0" w:rsidP="00271AB0">
      <w:pPr>
        <w:pStyle w:val="Nadpis5"/>
        <w:rPr>
          <w:rFonts w:ascii="Times New Roman" w:hAnsi="Times New Roman" w:cs="Times New Roman"/>
          <w:color w:val="000000" w:themeColor="text1"/>
          <w:szCs w:val="24"/>
          <w:lang w:val="sk-SK"/>
        </w:rPr>
      </w:pPr>
      <w:bookmarkStart w:id="1335" w:name="lehoty-a-úroky"/>
      <w:bookmarkEnd w:id="1333"/>
      <w:r w:rsidRPr="006F116F">
        <w:rPr>
          <w:rFonts w:ascii="Times New Roman" w:hAnsi="Times New Roman" w:cs="Times New Roman"/>
          <w:color w:val="000000" w:themeColor="text1"/>
          <w:szCs w:val="24"/>
          <w:lang w:val="sk-SK"/>
        </w:rPr>
        <w:t>Lehoty a úroky</w:t>
      </w:r>
      <w:bookmarkStart w:id="1336" w:name="c_81346"/>
      <w:bookmarkStart w:id="1337" w:name="pa_255"/>
      <w:bookmarkStart w:id="1338" w:name="p_255"/>
      <w:bookmarkEnd w:id="1336"/>
      <w:bookmarkEnd w:id="1337"/>
      <w:bookmarkEnd w:id="1338"/>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55</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Lehota začína plynúť odo dňa, keď sa právo mohlo uplatniť po prvý raz.</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Ak bolo dohodnuté plnenie v splátkach, lehota jednotlivých splátok začína plynúť odo dňa ich splatnosti. Ak sa pre nesplnenie niektorej zo splátok stane splatnou celá dlžná suma, začne plynúť premlčacia lehota odo dňa splatnosti nesplnenia splátky.</w:t>
      </w:r>
    </w:p>
    <w:p w:rsidR="00271AB0" w:rsidRPr="006F116F" w:rsidRDefault="00271AB0" w:rsidP="00271AB0">
      <w:pPr>
        <w:pStyle w:val="Zkladntext"/>
        <w:rPr>
          <w:rFonts w:ascii="Times New Roman" w:hAnsi="Times New Roman" w:cs="Times New Roman"/>
          <w:color w:val="000000" w:themeColor="text1"/>
          <w:sz w:val="24"/>
        </w:rPr>
      </w:pPr>
      <w:bookmarkStart w:id="1339" w:name="c_81399"/>
      <w:bookmarkStart w:id="1340" w:name="pa_256"/>
      <w:bookmarkEnd w:id="1339"/>
      <w:bookmarkEnd w:id="1340"/>
      <w:r w:rsidRPr="006F116F">
        <w:rPr>
          <w:rFonts w:ascii="Times New Roman" w:hAnsi="Times New Roman" w:cs="Times New Roman"/>
          <w:color w:val="000000" w:themeColor="text1"/>
          <w:sz w:val="24"/>
        </w:rPr>
        <w:t xml:space="preserve"> </w:t>
      </w:r>
      <w:bookmarkStart w:id="1341" w:name="p_256"/>
      <w:bookmarkEnd w:id="134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56</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k nie je v tomto zákone ustanovené inak, premlčujú sa peňažné nároky zo služobného pomeru v lehote troch rok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Ak ide o opakujúce sa plnenia, lehota na uplatnenie nárokov na jednotlivé plnenia je tri roky od ich splatnost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Lehota na uplatnenie nároku na náhradu škody je dva roky; začína plynúť odo dňa, keď sa poškodený dozvie o tom, že škoda vznikla, a o tom, kto za ňu zodpovedá. Nárok na náhradu škody sa však premlčí, ak nebol uplatnený v lehote troch rokov a ak ide o škodu spôsobenú úmyselne alebo po požití alkoholu, alebo inej návykovej látky, v lehote desiatich rokov odo dňa, keď došlo k udalosti, z ktorej škoda vznikla; to neplatí, ak ide o škodu na zdrav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Ak bolo právo priznané právoplatným rozhodnutím, premlčuje sa za desať rokov odo dňa, keď sa malo podľa rozhodnutia plni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Ak právo bolo tým, kto je povinný plniť, písomne uznané čo do dôvodu i výšky, premlčuje sa v lehote desiatich rokov odo dňa, keď došlo k uznaniu; ak však v uznaní bola uvedená lehota na plnenie, plynie premlčacia lehota od uplynutia tejto lehot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Právo zabezpečené obmedzením prevodu nehnuteľností sa premlčuje za desať rok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7) Premlčacia lehota uvedená v </w:t>
      </w:r>
      <w:hyperlink r:id="rId408">
        <w:r w:rsidRPr="006F116F">
          <w:rPr>
            <w:rStyle w:val="Hypertextovprepojenie"/>
            <w:rFonts w:ascii="Times New Roman" w:hAnsi="Times New Roman" w:cs="Times New Roman"/>
            <w:color w:val="000000" w:themeColor="text1"/>
            <w:lang w:val="sk-SK"/>
          </w:rPr>
          <w:t>odseku 2</w:t>
        </w:r>
      </w:hyperlink>
      <w:r w:rsidRPr="006F116F">
        <w:rPr>
          <w:rFonts w:ascii="Times New Roman" w:hAnsi="Times New Roman" w:cs="Times New Roman"/>
          <w:color w:val="000000" w:themeColor="text1"/>
          <w:sz w:val="24"/>
          <w:lang w:val="sk-SK"/>
        </w:rPr>
        <w:t xml:space="preserve"> platí aj pre jednotlivé splátky, na ktoré bolo plnenie rozhodnutím alebo v uznaní práva rozložené; premlčacia lehota pri jednotlivých splátkach začína plynúť odo dňa ich splatnosti. Ak sa pre nesplnenie niektorej zo splátok stane splatnou celá dlžná suma, začne plynúť desaťročná premlčacia lehota odo dňa splatnosti nesplnenej splát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8) Úroky a opakujúce sa plnenia právoplatne priznané alebo uznané písomne, ktorých splatnosť nastala po právoplatnosti rozhodnutia alebo po uznaní, sa premlčujú v lehote troch rokov odo dňa ich splatnosti.</w:t>
      </w:r>
      <w:bookmarkStart w:id="1342" w:name="c_81683"/>
      <w:bookmarkStart w:id="1343" w:name="pa_257"/>
      <w:bookmarkStart w:id="1344" w:name="p_257"/>
      <w:bookmarkEnd w:id="1342"/>
      <w:bookmarkEnd w:id="1343"/>
      <w:bookmarkEnd w:id="134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57</w:t>
      </w:r>
      <w:bookmarkStart w:id="1345" w:name="c_81685"/>
      <w:bookmarkEnd w:id="1345"/>
    </w:p>
    <w:p w:rsidR="00271AB0" w:rsidRPr="006F116F" w:rsidRDefault="00271AB0" w:rsidP="00271AB0">
      <w:pPr>
        <w:pStyle w:val="Nadpis5"/>
        <w:rPr>
          <w:rFonts w:ascii="Times New Roman" w:hAnsi="Times New Roman" w:cs="Times New Roman"/>
          <w:color w:val="000000" w:themeColor="text1"/>
          <w:szCs w:val="24"/>
          <w:lang w:val="sk-SK"/>
        </w:rPr>
      </w:pPr>
      <w:bookmarkStart w:id="1346" w:name="Xd399599a390a9f22a94d758f719bb60d879fff4"/>
      <w:bookmarkEnd w:id="1335"/>
      <w:r w:rsidRPr="006F116F">
        <w:rPr>
          <w:rFonts w:ascii="Times New Roman" w:hAnsi="Times New Roman" w:cs="Times New Roman"/>
          <w:color w:val="000000" w:themeColor="text1"/>
          <w:szCs w:val="24"/>
          <w:lang w:val="sk-SK"/>
        </w:rPr>
        <w:t>Zabezpečenie práv a povinností zo služobného pomer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Uspokojenie práva služobného úradu možno zabezpečiť rozhodnutím o zrážkach zo služobného príjmu policajta; zrážky zo služobného príjmu nesmú byť väčšie, ako by boli zrážky pri výkone rozhodnut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Ustanovenie </w:t>
      </w:r>
      <w:hyperlink r:id="rId409">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platí aj pre iné príjmy, s ktorými sa pri výkone rozhodnutia nakladá ako so služobným príjmo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Ak vznikne podľa tohto zákona povinnosť</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olicajtovi zaplatiť peňažnú sumu služobnému úradu,</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služobného úradu zaplatiť peňažnú sumu policajtovi, môže sa iná osoba alebo právnická osoba (ďalej len "ručiteľ") zaručiť písomným vyhlásením, že toto právo uspokojí, ak tak neurobí sám povinný.</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Služobný úrad je povinný kedykoľvek a bezodkladne oznámiť ručiteľovi na požiadanie výšku svojho práv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Ručiteľ je povinný právo služobného úradu uspokojiť, ak ho neuspokojí policajt, hoci ho na to služobný úrad vyzval.</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Ručiteľ môže proti služobnému úradu uplatniť všetky námietky, ktoré by mal proti služobnému úradu policaj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Ručiteľ môže uspokojenie práva odoprieť, ak služobný úrad zavinil, že právo nemôže uspokojiť policaj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8) Ručiteľ, ktorý právo služobného úradu uspokojil, je oprávnený požadovať od policajta náhradu za plnenie poskytnuté služobnému úrad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9) Ustanovenia </w:t>
      </w:r>
      <w:hyperlink r:id="rId410">
        <w:r w:rsidRPr="006F116F">
          <w:rPr>
            <w:rStyle w:val="Hypertextovprepojenie"/>
            <w:rFonts w:ascii="Times New Roman" w:hAnsi="Times New Roman" w:cs="Times New Roman"/>
            <w:color w:val="000000" w:themeColor="text1"/>
            <w:lang w:val="sk-SK"/>
          </w:rPr>
          <w:t>odsekov 1 až 8</w:t>
        </w:r>
      </w:hyperlink>
      <w:r w:rsidRPr="006F116F">
        <w:rPr>
          <w:rFonts w:ascii="Times New Roman" w:hAnsi="Times New Roman" w:cs="Times New Roman"/>
          <w:color w:val="000000" w:themeColor="text1"/>
          <w:sz w:val="24"/>
          <w:lang w:val="sk-SK"/>
        </w:rPr>
        <w:t xml:space="preserve"> platia rovnako aj pre zabezpečenie práv policajta.</w:t>
      </w:r>
      <w:bookmarkStart w:id="1347" w:name="c_81879"/>
      <w:bookmarkStart w:id="1348" w:name="pa_258"/>
      <w:bookmarkStart w:id="1349" w:name="p_258"/>
      <w:bookmarkEnd w:id="1347"/>
      <w:bookmarkEnd w:id="1348"/>
      <w:bookmarkEnd w:id="134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58</w:t>
      </w:r>
      <w:bookmarkStart w:id="1350" w:name="c_81881"/>
      <w:bookmarkEnd w:id="1350"/>
    </w:p>
    <w:p w:rsidR="00271AB0" w:rsidRPr="006F116F" w:rsidRDefault="00271AB0" w:rsidP="00271AB0">
      <w:pPr>
        <w:pStyle w:val="Nadpis5"/>
        <w:rPr>
          <w:rFonts w:ascii="Times New Roman" w:hAnsi="Times New Roman" w:cs="Times New Roman"/>
          <w:color w:val="000000" w:themeColor="text1"/>
          <w:szCs w:val="24"/>
          <w:lang w:val="sk-SK"/>
        </w:rPr>
      </w:pPr>
      <w:bookmarkStart w:id="1351" w:name="X73d2543d2554cca8b40506f6b3f7ed008c84217"/>
      <w:bookmarkEnd w:id="1346"/>
      <w:r w:rsidRPr="006F116F">
        <w:rPr>
          <w:rFonts w:ascii="Times New Roman" w:hAnsi="Times New Roman" w:cs="Times New Roman"/>
          <w:color w:val="000000" w:themeColor="text1"/>
          <w:szCs w:val="24"/>
          <w:lang w:val="sk-SK"/>
        </w:rPr>
        <w:t>Zánik práv a povinností zo služobného pomer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Uspokojením právo zanikn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áva musia byť uspokojené riadne a včas.</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rávo treba uspokojiť na mieste na to určenom v rozhodnutí. Ak nie je miesto plnenia určené v rozhodnutí, je ním trvalý pobyt alebo sídlo toho, koho právo sa má uspokoji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Ak nie je lehota na uspokojenie práva ustanovená právnym predpisom alebo určená v rozhodnutí, musí sa právo uspokojiť do troch dní odo dňa, keď o uspokojenie oprávnený účastník požiadal.</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Ak sa uspokojuje právo prostredníctvom pošty alebo peňažného ústavu, je právo uspokojené v okamihu doručenia plne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Ak to dovoľuje povaha plnenia, možno ho z dôležitých dôvodov dotýkajúcich sa toho, koho právo sa má uspokojiť, zložiť do úschovy, najmä ak odopiera prijať plnenie alebo ak nie je prítomný.</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Policajt i služobný úrad sú povinní prijať aj čiastočné plnenie, ak to neodporuje povahe práva, ktoré sa má uspokoji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8) Ak je policajt alebo služobný úrad povinný uspokojiť viac peňažných pohľadávok a plnenie nestačí na vyrovnanie všetkých, je vyrovnané to právo, o ktorom účastník pri plnení vyhlási, že ho chce uspokojiť. Ak tak neurobí, je plnením uspokojené právo najskôr splatné.</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9) Ak policajt požiada služobný úrad, aby mohol právo uspokojiť v splátkach, môže mu služobný úrad povoliť splátky, najdlhšie však na dobu šesť rokov, ak to nie je v rozpore so všeobecne záväzným právnym predpisom. Ak ich plní v lehotách určených v rozhodnutí, ide o včasné a riadne plne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0) Ak policajt neplní niektorú zo splátok v určenej lehote, môže služobný úrad žiadať zaplatenie celého práva len vtedy, ak to bolo určené v právoplatnom rozhodnutí; toto právo však môže služobný úrad použiť najneskoršie do splatnosti najbližšej budúcej splát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1) Ak je rozhodnutím určené plnenie v splátkach a ak chce policajt právo uspokojiť celkom, je služobný úrad povinný plnenie od neho prija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2) Účastník, ktorý včas a riadne neuspokojí právo druhého účastníka, je v omeškan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3) Účastník, ktorého peňažná pohľadávka sa včas a riadne neuspokojila, môže požadovať úroky z omeškania vo výške ustanovenej pre občianskoprávne vzťahy. Ak ide o omeškanie s plnením veci, zodpovedá účastník, ktorý včas a riadne neplnil, za jej stratu, poškodenie alebo zničenie; to neplatí, ak by k tejto škode došlo ina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4) K omeškaniu nedôjde, ak druhý účastník včas a riadne ponúknuté plnenie neprijme alebo neposkytne súčinnosť potrebnú na uspokojenie svojho práva. Ak ide o plnenie veci, znáša nebezpečenstvo jej straty, zničenia alebo poškode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5) Služobný úrad alebo policajt, ktorých právo sa uspokojilo, sú povinní vydať o tom potvrdenie, ak oň požiada ten, kto právo uspokojil.</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6) Ak ten, koho právo sa má uspokojiť, odoprie súčasne s prijatím plnenia vydať o tom písomné potvrdenie, je ten, kto chce právo uspokojiť, oprávnený uspokojenie práva odoprieť.</w:t>
      </w:r>
      <w:bookmarkStart w:id="1352" w:name="c_82328"/>
      <w:bookmarkStart w:id="1353" w:name="pa_259"/>
      <w:bookmarkStart w:id="1354" w:name="p_259"/>
      <w:bookmarkEnd w:id="1352"/>
      <w:bookmarkEnd w:id="1353"/>
      <w:bookmarkEnd w:id="135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59</w:t>
      </w:r>
      <w:bookmarkStart w:id="1355" w:name="c_82330"/>
      <w:bookmarkEnd w:id="1355"/>
    </w:p>
    <w:p w:rsidR="00271AB0" w:rsidRPr="006F116F" w:rsidRDefault="00271AB0" w:rsidP="00271AB0">
      <w:pPr>
        <w:pStyle w:val="Nadpis5"/>
        <w:rPr>
          <w:rFonts w:ascii="Times New Roman" w:hAnsi="Times New Roman" w:cs="Times New Roman"/>
          <w:color w:val="000000" w:themeColor="text1"/>
          <w:szCs w:val="24"/>
          <w:lang w:val="sk-SK"/>
        </w:rPr>
      </w:pPr>
      <w:bookmarkStart w:id="1356" w:name="uplynutie-doby"/>
      <w:bookmarkEnd w:id="1351"/>
      <w:r w:rsidRPr="006F116F">
        <w:rPr>
          <w:rFonts w:ascii="Times New Roman" w:hAnsi="Times New Roman" w:cs="Times New Roman"/>
          <w:color w:val="000000" w:themeColor="text1"/>
          <w:szCs w:val="24"/>
          <w:lang w:val="sk-SK"/>
        </w:rPr>
        <w:t>Uplynutie dob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ráva a povinnosti zaniknú uplynutím doby, na ktorú boli obmedzené.</w:t>
      </w:r>
      <w:bookmarkStart w:id="1357" w:name="c_82342"/>
      <w:bookmarkStart w:id="1358" w:name="pa_260"/>
      <w:bookmarkStart w:id="1359" w:name="p_260"/>
      <w:bookmarkEnd w:id="1357"/>
      <w:bookmarkEnd w:id="1358"/>
      <w:bookmarkEnd w:id="135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60</w:t>
      </w:r>
      <w:bookmarkStart w:id="1360" w:name="c_82344"/>
      <w:bookmarkEnd w:id="1360"/>
    </w:p>
    <w:p w:rsidR="00271AB0" w:rsidRPr="006F116F" w:rsidRDefault="00271AB0" w:rsidP="00271AB0">
      <w:pPr>
        <w:pStyle w:val="Nadpis5"/>
        <w:rPr>
          <w:rFonts w:ascii="Times New Roman" w:hAnsi="Times New Roman" w:cs="Times New Roman"/>
          <w:color w:val="000000" w:themeColor="text1"/>
          <w:szCs w:val="24"/>
          <w:lang w:val="sk-SK"/>
        </w:rPr>
      </w:pPr>
      <w:bookmarkStart w:id="1361" w:name="smrť-policajta"/>
      <w:bookmarkEnd w:id="1356"/>
      <w:r w:rsidRPr="006F116F">
        <w:rPr>
          <w:rFonts w:ascii="Times New Roman" w:hAnsi="Times New Roman" w:cs="Times New Roman"/>
          <w:color w:val="000000" w:themeColor="text1"/>
          <w:szCs w:val="24"/>
          <w:lang w:val="sk-SK"/>
        </w:rPr>
        <w:t>Smrť policajt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eňažné pohľadávky policajta jeho smrťou nezanikajú; do výšky zodpovedajúcej trojnásobku služobného platu zo služobného pomeru prechádzajú nároky vyplývajúce zo služobného príjmu postupne na jeho manžela, deti a rodičov, ak s ním žili v čase jeho smrti v spoločnej domácnosti; predmetom dedičstva sa stávajú, ak niet týchto osôb.</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eňažné pohľadávky služobného úradu zanikajú smrťou policajta s výnimkou práva, o ktorom sa právoplatne rozhodlo, a práva na náhradu škody spôsobenej úmyselne alebo po požití alkoholu alebo inej návykovej látky.</w:t>
      </w:r>
      <w:bookmarkStart w:id="1362" w:name="c_82468"/>
      <w:bookmarkStart w:id="1363" w:name="pa_261"/>
      <w:bookmarkStart w:id="1364" w:name="p_261"/>
      <w:bookmarkEnd w:id="1362"/>
      <w:bookmarkEnd w:id="1363"/>
      <w:bookmarkEnd w:id="136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61</w:t>
      </w:r>
      <w:bookmarkStart w:id="1365" w:name="c_82470"/>
      <w:bookmarkEnd w:id="1365"/>
    </w:p>
    <w:p w:rsidR="00271AB0" w:rsidRPr="006F116F" w:rsidRDefault="00271AB0" w:rsidP="00271AB0">
      <w:pPr>
        <w:pStyle w:val="Nadpis5"/>
        <w:rPr>
          <w:rFonts w:ascii="Times New Roman" w:hAnsi="Times New Roman" w:cs="Times New Roman"/>
          <w:color w:val="000000" w:themeColor="text1"/>
          <w:szCs w:val="24"/>
          <w:lang w:val="sk-SK"/>
        </w:rPr>
      </w:pPr>
      <w:bookmarkStart w:id="1366" w:name="X9a4e1c878bf9e81728adc3ec97fc68c42c9304a"/>
      <w:bookmarkEnd w:id="1361"/>
      <w:r w:rsidRPr="006F116F">
        <w:rPr>
          <w:rFonts w:ascii="Times New Roman" w:hAnsi="Times New Roman" w:cs="Times New Roman"/>
          <w:color w:val="000000" w:themeColor="text1"/>
          <w:szCs w:val="24"/>
          <w:lang w:val="sk-SK"/>
        </w:rPr>
        <w:t>Osobitné ustanovenie O policajtovi, ktorý musí mať opatrovník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k ide o právo policajta alebo bývalého policajta, ktorý musí mať opatrovníka, alebo o právo proti nemu, nezapočítava sa do lehoty ustanovenej pre uplatnenie práva doba, po ktorú mu nebol ustanovený opatrovník.</w:t>
      </w:r>
      <w:bookmarkStart w:id="1367" w:name="c_82510"/>
      <w:bookmarkStart w:id="1368" w:name="pa_262"/>
      <w:bookmarkStart w:id="1369" w:name="p_262"/>
      <w:bookmarkEnd w:id="1367"/>
      <w:bookmarkEnd w:id="1368"/>
      <w:bookmarkEnd w:id="136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62</w:t>
      </w:r>
      <w:bookmarkStart w:id="1370" w:name="c_82512"/>
      <w:bookmarkEnd w:id="1370"/>
    </w:p>
    <w:p w:rsidR="00271AB0" w:rsidRPr="006F116F" w:rsidRDefault="00271AB0" w:rsidP="00271AB0">
      <w:pPr>
        <w:pStyle w:val="Nadpis5"/>
        <w:rPr>
          <w:rFonts w:ascii="Times New Roman" w:hAnsi="Times New Roman" w:cs="Times New Roman"/>
          <w:color w:val="000000" w:themeColor="text1"/>
          <w:szCs w:val="24"/>
          <w:lang w:val="sk-SK"/>
        </w:rPr>
      </w:pPr>
      <w:bookmarkStart w:id="1371" w:name="počítanie-času"/>
      <w:bookmarkEnd w:id="1366"/>
      <w:r w:rsidRPr="006F116F">
        <w:rPr>
          <w:rFonts w:ascii="Times New Roman" w:hAnsi="Times New Roman" w:cs="Times New Roman"/>
          <w:color w:val="000000" w:themeColor="text1"/>
          <w:szCs w:val="24"/>
          <w:lang w:val="sk-SK"/>
        </w:rPr>
        <w:t>Počítanie čas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Lehota určená podľa dní sa začína dňom, ktorý nasleduje po udalosti, ktorá je rozhodujúca pre jej začiato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osledný deň lehoty určenej podľa týždňov, mesiacov alebo rokov pripadá na deň, ktorý sa pomenovaním alebo číslom zhoduje s dňom, na ktorý pripadá udalosť, od ktorej sa lehota začína. Ak taký deň v mesiaci nie je, pripadne posledný deň lehoty na posledný deň v mesiaci. Polovicou mesiaca sa rozumie 15 dní.</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Ak pripadne posledný deň lehoty na sobotu, nedeľu alebo sviatok, je posledným dňom lehoty najbližší nasledujúci pracovný deň.</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Lehota je zachovaná, ak sa posledný deň lehoty podanie podá oprávnenému orgánu alebo ak sa podanie odovzdá orgánu, ktorý má povinnosť ho doručiť.</w:t>
      </w:r>
      <w:bookmarkStart w:id="1372" w:name="c_82627"/>
      <w:bookmarkEnd w:id="1372"/>
    </w:p>
    <w:p w:rsidR="00271AB0" w:rsidRPr="006F116F" w:rsidRDefault="00271AB0" w:rsidP="00271AB0">
      <w:pPr>
        <w:pStyle w:val="Nadpis5"/>
        <w:rPr>
          <w:rFonts w:ascii="Times New Roman" w:hAnsi="Times New Roman" w:cs="Times New Roman"/>
          <w:color w:val="000000" w:themeColor="text1"/>
          <w:szCs w:val="24"/>
          <w:lang w:val="sk-SK"/>
        </w:rPr>
      </w:pPr>
      <w:bookmarkStart w:id="1373" w:name="zastúpenie"/>
      <w:bookmarkEnd w:id="1371"/>
      <w:r w:rsidRPr="006F116F">
        <w:rPr>
          <w:rFonts w:ascii="Times New Roman" w:hAnsi="Times New Roman" w:cs="Times New Roman"/>
          <w:color w:val="000000" w:themeColor="text1"/>
          <w:szCs w:val="24"/>
          <w:lang w:val="sk-SK"/>
        </w:rPr>
        <w:t>Zastúpenie</w:t>
      </w:r>
      <w:bookmarkStart w:id="1374" w:name="c_82628"/>
      <w:bookmarkStart w:id="1375" w:name="pa_263"/>
      <w:bookmarkStart w:id="1376" w:name="p_263"/>
      <w:bookmarkEnd w:id="1374"/>
      <w:bookmarkEnd w:id="1375"/>
      <w:bookmarkEnd w:id="137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63</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Zastúpenie vzniká na základe plnomocenstva alebo rozhodnutím súdu. Zástupca koná v mene zastúpeného a zo zastúpenia vznikajú práva a povinnosti priamo zastúpeném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Zastupovať iného nemôže ten, kto sám nie je spôsobilý na právne úkony, ani ten, koho záujmy sú v rozpore so záujmami zastupovaného.</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Zástupca musí konať osobne; ďalšieho zástupcu si môže ustanoviť, len ak je to ustanovené právnym predpisom alebo dohodnuté účastníkmi. Aj z právnych úkonov ďalšieho zástupcu vznikajú práva a povinnosti priamo zastúpeném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Ak zástupca prekročí rozsah svojho oprávnenia, je tým zastúpený viazaný, len ak takýto úkon schváli alebo na jeho základe koná.</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Na zastúpenie je potrebné písomné splnomocnenie, v ktorom musí byť uvedený rozsah oprávnenia zástupcu; inak je neplatné.</w:t>
      </w:r>
      <w:bookmarkStart w:id="1377" w:name="c_82747"/>
      <w:bookmarkStart w:id="1378" w:name="pa_264"/>
      <w:bookmarkStart w:id="1379" w:name="p_264"/>
      <w:bookmarkEnd w:id="1377"/>
      <w:bookmarkEnd w:id="1378"/>
      <w:bookmarkEnd w:id="137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64</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lnomocenstvo zanikne, ak ho zastúpený odvolá alebo ak ho zástupca vypovie. Odvolanie alebo vypovedanie plnomocenstva musí byť písomné, inak je neplatné. Plnomocenstvo zanikne tiež smrťou niektorého z nich. Pre iného ako zástupcu a zastúpeného je zánik plnomocenstva účinný vtedy, keď sa o ňom dozvie. Ak zastúpený zomrie alebo ak zástupca plnomocenstvo vypovie, je zástupca povinný vykonať všetko, čo neznesie odklad, aby zastúpený neutrpel ujmu. Takto vykonané úkony majú právne následky, ako keby zastúpenie ešte trvalo, ak neodporujú tomu, čo zariadil zastúpený alebo jeho dedič.</w:t>
      </w:r>
      <w:bookmarkStart w:id="1380" w:name="c_82833"/>
      <w:bookmarkStart w:id="1381" w:name="pa_265"/>
      <w:bookmarkStart w:id="1382" w:name="p_265"/>
      <w:bookmarkEnd w:id="1380"/>
      <w:bookmarkEnd w:id="1381"/>
      <w:bookmarkEnd w:id="138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65</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Súd môže ustanoviť opatrovníka policajtovi, ktorého pobyt nie je známy, ak je to potrebné na ochranu jeho záujmov alebo ak to vyžaduje záujem služobného úradu. Za tých istých podmienok môže súd ustanoviť opatrovníka aj vtedy, ak je to potrebné z iného vážneho dôvod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Ak dôjde k stretu záujmov opatrovníka so záujmami zastúpeného alebo k stretu záujmov tých, ktorí sú zastúpení tým istým opatrovníkom, ustanoví súd osobitného opatrovníka.</w:t>
      </w:r>
    </w:p>
    <w:p w:rsidR="00271AB0" w:rsidRPr="006F116F" w:rsidRDefault="00271AB0" w:rsidP="00271AB0">
      <w:pPr>
        <w:pStyle w:val="Zkladntext"/>
        <w:rPr>
          <w:rFonts w:ascii="Times New Roman" w:hAnsi="Times New Roman" w:cs="Times New Roman"/>
          <w:color w:val="000000" w:themeColor="text1"/>
          <w:sz w:val="24"/>
        </w:rPr>
      </w:pPr>
      <w:r w:rsidRPr="006F116F">
        <w:rPr>
          <w:rFonts w:ascii="Times New Roman" w:hAnsi="Times New Roman" w:cs="Times New Roman"/>
          <w:color w:val="000000" w:themeColor="text1"/>
          <w:sz w:val="24"/>
        </w:rPr>
        <w:t xml:space="preserve"> </w:t>
      </w:r>
      <w:bookmarkStart w:id="1383" w:name="c_82904"/>
      <w:bookmarkStart w:id="1384" w:name="pa_266"/>
      <w:bookmarkEnd w:id="1383"/>
      <w:bookmarkEnd w:id="1384"/>
      <w:r w:rsidRPr="006F116F">
        <w:rPr>
          <w:rFonts w:ascii="Times New Roman" w:hAnsi="Times New Roman" w:cs="Times New Roman"/>
          <w:color w:val="000000" w:themeColor="text1"/>
          <w:sz w:val="24"/>
        </w:rPr>
        <w:t xml:space="preserve"> </w:t>
      </w:r>
      <w:bookmarkStart w:id="1385" w:name="p_266"/>
      <w:bookmarkEnd w:id="138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66</w:t>
      </w:r>
      <w:bookmarkStart w:id="1386" w:name="c_82906"/>
      <w:bookmarkEnd w:id="1386"/>
    </w:p>
    <w:p w:rsidR="00271AB0" w:rsidRPr="006F116F" w:rsidRDefault="00271AB0" w:rsidP="00271AB0">
      <w:pPr>
        <w:pStyle w:val="Nadpis5"/>
        <w:rPr>
          <w:rFonts w:ascii="Times New Roman" w:hAnsi="Times New Roman" w:cs="Times New Roman"/>
          <w:color w:val="000000" w:themeColor="text1"/>
          <w:szCs w:val="24"/>
          <w:lang w:val="sk-SK"/>
        </w:rPr>
      </w:pPr>
      <w:bookmarkStart w:id="1387" w:name="oznamovanie-a-doručovanie"/>
      <w:bookmarkEnd w:id="1373"/>
      <w:r w:rsidRPr="006F116F">
        <w:rPr>
          <w:rFonts w:ascii="Times New Roman" w:hAnsi="Times New Roman" w:cs="Times New Roman"/>
          <w:color w:val="000000" w:themeColor="text1"/>
          <w:szCs w:val="24"/>
          <w:lang w:val="sk-SK"/>
        </w:rPr>
        <w:t>Oznamovanie a doručova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Rozhodnutie sa oznamuje vyhlásením, a ak to nie je možné, doručením, ak ďalej nie je ustanovené ina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Rozhodnutie oznamuje vyhlásením policajtovi ústne oprávnený orgán.</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Rozhodnutie o prijatí do služobného pomeru, o náhrade škody, o prepustení, rozhodnutie odvolacích orgánov a rozhodnutia podľa </w:t>
      </w:r>
      <w:hyperlink r:id="rId411">
        <w:r w:rsidRPr="006F116F">
          <w:rPr>
            <w:rStyle w:val="Hypertextovprepojenie"/>
            <w:rFonts w:ascii="Times New Roman" w:hAnsi="Times New Roman" w:cs="Times New Roman"/>
            <w:color w:val="000000" w:themeColor="text1"/>
            <w:lang w:val="sk-SK"/>
          </w:rPr>
          <w:t>§ 245</w:t>
        </w:r>
      </w:hyperlink>
      <w:r w:rsidRPr="006F116F">
        <w:rPr>
          <w:rFonts w:ascii="Times New Roman" w:hAnsi="Times New Roman" w:cs="Times New Roman"/>
          <w:color w:val="000000" w:themeColor="text1"/>
          <w:sz w:val="24"/>
          <w:lang w:val="sk-SK"/>
        </w:rPr>
        <w:t xml:space="preserve"> a </w:t>
      </w:r>
      <w:hyperlink r:id="rId412">
        <w:r w:rsidRPr="006F116F">
          <w:rPr>
            <w:rStyle w:val="Hypertextovprepojenie"/>
            <w:rFonts w:ascii="Times New Roman" w:hAnsi="Times New Roman" w:cs="Times New Roman"/>
            <w:color w:val="000000" w:themeColor="text1"/>
            <w:lang w:val="sk-SK"/>
          </w:rPr>
          <w:t>246</w:t>
        </w:r>
      </w:hyperlink>
      <w:r w:rsidRPr="006F116F">
        <w:rPr>
          <w:rFonts w:ascii="Times New Roman" w:hAnsi="Times New Roman" w:cs="Times New Roman"/>
          <w:color w:val="000000" w:themeColor="text1"/>
          <w:sz w:val="24"/>
          <w:lang w:val="sk-SK"/>
        </w:rPr>
        <w:t xml:space="preserve"> sa oznamujú doručením ich odpisu. Doručuje sa do vlastných rúk policajta v služobnom úrade, v jeho byte alebo kdekoľvek bude zastihnutý. Ak nemožno odpis rozhodnutia doručiť policajtovi priamo, doručí sa poštou na poslednú známu adresu policajta ako doporučená zásielka s doručenkou s poznámkou "do vlastných rúk"; rovnako sa doručujú rozhodnutia pozostalý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Povinnosť doručiť rozhodnutie je splnená, len čo účastník konania písomnosť prevezme alebo jej prijatie odmietne. Ak sa písomnosť uložená na pošte nevyzdvihla, nastanú účinky jej doručenia na tretí deň od jej uloženia. Na túto lehotu sa nevzťahuje ustanovenie </w:t>
      </w:r>
      <w:hyperlink r:id="rId413">
        <w:r w:rsidRPr="006F116F">
          <w:rPr>
            <w:rStyle w:val="Hypertextovprepojenie"/>
            <w:rFonts w:ascii="Times New Roman" w:hAnsi="Times New Roman" w:cs="Times New Roman"/>
            <w:color w:val="000000" w:themeColor="text1"/>
            <w:lang w:val="sk-SK"/>
          </w:rPr>
          <w:t>§ 262</w:t>
        </w:r>
      </w:hyperlink>
      <w:r w:rsidRPr="006F116F">
        <w:rPr>
          <w:rFonts w:ascii="Times New Roman" w:hAnsi="Times New Roman" w:cs="Times New Roman"/>
          <w:color w:val="000000" w:themeColor="text1"/>
          <w:sz w:val="24"/>
          <w:lang w:val="sk-SK"/>
        </w:rPr>
        <w:t xml:space="preserve"> o počítaní čas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Podľa </w:t>
      </w:r>
      <w:hyperlink r:id="rId414">
        <w:r w:rsidRPr="006F116F">
          <w:rPr>
            <w:rStyle w:val="Hypertextovprepojenie"/>
            <w:rFonts w:ascii="Times New Roman" w:hAnsi="Times New Roman" w:cs="Times New Roman"/>
            <w:color w:val="000000" w:themeColor="text1"/>
            <w:lang w:val="sk-SK"/>
          </w:rPr>
          <w:t>odsekov 3</w:t>
        </w:r>
      </w:hyperlink>
      <w:r w:rsidRPr="006F116F">
        <w:rPr>
          <w:rFonts w:ascii="Times New Roman" w:hAnsi="Times New Roman" w:cs="Times New Roman"/>
          <w:color w:val="000000" w:themeColor="text1"/>
          <w:sz w:val="24"/>
          <w:lang w:val="sk-SK"/>
        </w:rPr>
        <w:t xml:space="preserve"> a </w:t>
      </w:r>
      <w:hyperlink r:id="rId415">
        <w:r w:rsidRPr="006F116F">
          <w:rPr>
            <w:rStyle w:val="Hypertextovprepojenie"/>
            <w:rFonts w:ascii="Times New Roman" w:hAnsi="Times New Roman" w:cs="Times New Roman"/>
            <w:color w:val="000000" w:themeColor="text1"/>
            <w:lang w:val="sk-SK"/>
          </w:rPr>
          <w:t>4</w:t>
        </w:r>
      </w:hyperlink>
      <w:r w:rsidRPr="006F116F">
        <w:rPr>
          <w:rFonts w:ascii="Times New Roman" w:hAnsi="Times New Roman" w:cs="Times New Roman"/>
          <w:color w:val="000000" w:themeColor="text1"/>
          <w:sz w:val="24"/>
          <w:lang w:val="sk-SK"/>
        </w:rPr>
        <w:t xml:space="preserve"> sa postupuje aj pri doručovaní rozhodnutia opatrovníkovi, ak je policajtovi ustanovený.</w:t>
      </w:r>
      <w:bookmarkStart w:id="1388" w:name="c_83247"/>
      <w:bookmarkStart w:id="1389" w:name="pa_267"/>
      <w:bookmarkStart w:id="1390" w:name="p_267"/>
      <w:bookmarkEnd w:id="1388"/>
      <w:bookmarkEnd w:id="1389"/>
      <w:bookmarkEnd w:id="139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67</w:t>
      </w:r>
      <w:bookmarkStart w:id="1391" w:name="c_83249"/>
      <w:bookmarkEnd w:id="1391"/>
    </w:p>
    <w:p w:rsidR="00271AB0" w:rsidRPr="006F116F" w:rsidRDefault="00271AB0" w:rsidP="00271AB0">
      <w:pPr>
        <w:pStyle w:val="Nadpis5"/>
        <w:rPr>
          <w:rFonts w:ascii="Times New Roman" w:hAnsi="Times New Roman" w:cs="Times New Roman"/>
          <w:color w:val="000000" w:themeColor="text1"/>
          <w:szCs w:val="24"/>
          <w:lang w:val="sk-SK"/>
        </w:rPr>
      </w:pPr>
      <w:bookmarkStart w:id="1392" w:name="osobitné-spôsoby-vykazovania-údajov"/>
      <w:bookmarkEnd w:id="1387"/>
      <w:r w:rsidRPr="006F116F">
        <w:rPr>
          <w:rFonts w:ascii="Times New Roman" w:hAnsi="Times New Roman" w:cs="Times New Roman"/>
          <w:color w:val="000000" w:themeColor="text1"/>
          <w:szCs w:val="24"/>
          <w:lang w:val="sk-SK"/>
        </w:rPr>
        <w:t>Osobitné spôsoby vykazovania údaj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k je to nevyhnutné pre utajenie činnosti alebo totožnosti policajta, alebo plnenia úloh Policajného zboru, môže služobný úrad používať osobitné spôsoby vykazovania údajov pri hospodárení s prostriedkami štátneho rozpočtu vrátane devízového hospodárstva, pri priznávaní daní z príjmov zo závislej činnosti fyzických osôb a pri vykazovaní poistného zdravotným poisťovniam, poistného na nemocenské poistenie a dôchodkové zabezpečenie a príspevku na poistenie v nezamestnanosti.</w:t>
      </w:r>
      <w:bookmarkStart w:id="1393" w:name="c_83314"/>
      <w:bookmarkStart w:id="1394" w:name="pa_267a"/>
      <w:bookmarkStart w:id="1395" w:name="p_267a"/>
      <w:bookmarkEnd w:id="1393"/>
      <w:bookmarkEnd w:id="1394"/>
      <w:bookmarkEnd w:id="139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67a</w:t>
      </w:r>
      <w:bookmarkStart w:id="1396" w:name="c_83316"/>
      <w:bookmarkEnd w:id="1396"/>
    </w:p>
    <w:p w:rsidR="00271AB0" w:rsidRPr="006F116F" w:rsidRDefault="00271AB0" w:rsidP="00271AB0">
      <w:pPr>
        <w:pStyle w:val="Nadpis5"/>
        <w:rPr>
          <w:rFonts w:ascii="Times New Roman" w:hAnsi="Times New Roman" w:cs="Times New Roman"/>
          <w:color w:val="000000" w:themeColor="text1"/>
          <w:szCs w:val="24"/>
          <w:lang w:val="sk-SK"/>
        </w:rPr>
      </w:pPr>
      <w:bookmarkStart w:id="1397" w:name="osobitné-splnomocnenie"/>
      <w:bookmarkEnd w:id="1392"/>
      <w:r w:rsidRPr="006F116F">
        <w:rPr>
          <w:rFonts w:ascii="Times New Roman" w:hAnsi="Times New Roman" w:cs="Times New Roman"/>
          <w:color w:val="000000" w:themeColor="text1"/>
          <w:szCs w:val="24"/>
          <w:lang w:val="sk-SK"/>
        </w:rPr>
        <w:t>Osobitné splnomocne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Riaditeľ Slovenskej informačnej služby je splnomocnený upraviť veci uvedené v </w:t>
      </w:r>
      <w:hyperlink r:id="rId416">
        <w:r w:rsidRPr="006F116F">
          <w:rPr>
            <w:rStyle w:val="Hypertextovprepojenie"/>
            <w:rFonts w:ascii="Times New Roman" w:hAnsi="Times New Roman" w:cs="Times New Roman"/>
            <w:color w:val="000000" w:themeColor="text1"/>
            <w:lang w:val="sk-SK"/>
          </w:rPr>
          <w:t>§ 15 ods. 8</w:t>
        </w:r>
      </w:hyperlink>
      <w:r w:rsidRPr="006F116F">
        <w:rPr>
          <w:rFonts w:ascii="Times New Roman" w:hAnsi="Times New Roman" w:cs="Times New Roman"/>
          <w:color w:val="000000" w:themeColor="text1"/>
          <w:sz w:val="24"/>
          <w:lang w:val="sk-SK"/>
        </w:rPr>
        <w:t xml:space="preserve">, </w:t>
      </w:r>
      <w:hyperlink r:id="rId417">
        <w:r w:rsidRPr="006F116F">
          <w:rPr>
            <w:rStyle w:val="Hypertextovprepojenie"/>
            <w:rFonts w:ascii="Times New Roman" w:hAnsi="Times New Roman" w:cs="Times New Roman"/>
            <w:color w:val="000000" w:themeColor="text1"/>
            <w:lang w:val="sk-SK"/>
          </w:rPr>
          <w:t>§ 32 ods. 3</w:t>
        </w:r>
      </w:hyperlink>
      <w:r w:rsidRPr="006F116F">
        <w:rPr>
          <w:rFonts w:ascii="Times New Roman" w:hAnsi="Times New Roman" w:cs="Times New Roman"/>
          <w:color w:val="000000" w:themeColor="text1"/>
          <w:sz w:val="24"/>
          <w:lang w:val="sk-SK"/>
        </w:rPr>
        <w:t xml:space="preserve">, </w:t>
      </w:r>
      <w:hyperlink r:id="rId418">
        <w:r w:rsidRPr="006F116F">
          <w:rPr>
            <w:rStyle w:val="Hypertextovprepojenie"/>
            <w:rFonts w:ascii="Times New Roman" w:hAnsi="Times New Roman" w:cs="Times New Roman"/>
            <w:color w:val="000000" w:themeColor="text1"/>
            <w:lang w:val="sk-SK"/>
          </w:rPr>
          <w:t>§ 45</w:t>
        </w:r>
      </w:hyperlink>
      <w:r w:rsidRPr="006F116F">
        <w:rPr>
          <w:rFonts w:ascii="Times New Roman" w:hAnsi="Times New Roman" w:cs="Times New Roman"/>
          <w:color w:val="000000" w:themeColor="text1"/>
          <w:sz w:val="24"/>
          <w:lang w:val="sk-SK"/>
        </w:rPr>
        <w:t xml:space="preserve">, </w:t>
      </w:r>
      <w:hyperlink r:id="rId419">
        <w:r w:rsidRPr="006F116F">
          <w:rPr>
            <w:rStyle w:val="Hypertextovprepojenie"/>
            <w:rFonts w:ascii="Times New Roman" w:hAnsi="Times New Roman" w:cs="Times New Roman"/>
            <w:color w:val="000000" w:themeColor="text1"/>
            <w:lang w:val="sk-SK"/>
          </w:rPr>
          <w:t>§ 46</w:t>
        </w:r>
      </w:hyperlink>
      <w:r w:rsidRPr="006F116F">
        <w:rPr>
          <w:rFonts w:ascii="Times New Roman" w:hAnsi="Times New Roman" w:cs="Times New Roman"/>
          <w:color w:val="000000" w:themeColor="text1"/>
          <w:sz w:val="24"/>
          <w:lang w:val="sk-SK"/>
        </w:rPr>
        <w:t xml:space="preserve">, </w:t>
      </w:r>
      <w:hyperlink r:id="rId420">
        <w:r w:rsidRPr="006F116F">
          <w:rPr>
            <w:rStyle w:val="Hypertextovprepojenie"/>
            <w:rFonts w:ascii="Times New Roman" w:hAnsi="Times New Roman" w:cs="Times New Roman"/>
            <w:color w:val="000000" w:themeColor="text1"/>
            <w:lang w:val="sk-SK"/>
          </w:rPr>
          <w:t>§ 69 ods. 3</w:t>
        </w:r>
      </w:hyperlink>
      <w:r w:rsidRPr="006F116F">
        <w:rPr>
          <w:rFonts w:ascii="Times New Roman" w:hAnsi="Times New Roman" w:cs="Times New Roman"/>
          <w:color w:val="000000" w:themeColor="text1"/>
          <w:sz w:val="24"/>
          <w:lang w:val="sk-SK"/>
        </w:rPr>
        <w:t xml:space="preserve">, </w:t>
      </w:r>
      <w:hyperlink r:id="rId421">
        <w:r w:rsidRPr="006F116F">
          <w:rPr>
            <w:rStyle w:val="Hypertextovprepojenie"/>
            <w:rFonts w:ascii="Times New Roman" w:hAnsi="Times New Roman" w:cs="Times New Roman"/>
            <w:color w:val="000000" w:themeColor="text1"/>
            <w:lang w:val="sk-SK"/>
          </w:rPr>
          <w:t>§ 129 ods. 8</w:t>
        </w:r>
      </w:hyperlink>
      <w:r w:rsidRPr="006F116F">
        <w:rPr>
          <w:rFonts w:ascii="Times New Roman" w:hAnsi="Times New Roman" w:cs="Times New Roman"/>
          <w:color w:val="000000" w:themeColor="text1"/>
          <w:sz w:val="24"/>
          <w:lang w:val="sk-SK"/>
        </w:rPr>
        <w:t xml:space="preserve">, </w:t>
      </w:r>
      <w:hyperlink r:id="rId422">
        <w:r w:rsidRPr="006F116F">
          <w:rPr>
            <w:rStyle w:val="Hypertextovprepojenie"/>
            <w:rFonts w:ascii="Times New Roman" w:hAnsi="Times New Roman" w:cs="Times New Roman"/>
            <w:color w:val="000000" w:themeColor="text1"/>
            <w:lang w:val="sk-SK"/>
          </w:rPr>
          <w:t>§ 146 ods. 10</w:t>
        </w:r>
      </w:hyperlink>
      <w:r w:rsidRPr="006F116F">
        <w:rPr>
          <w:rFonts w:ascii="Times New Roman" w:hAnsi="Times New Roman" w:cs="Times New Roman"/>
          <w:color w:val="000000" w:themeColor="text1"/>
          <w:sz w:val="24"/>
          <w:lang w:val="sk-SK"/>
        </w:rPr>
        <w:t xml:space="preserve">, </w:t>
      </w:r>
      <w:hyperlink r:id="rId423">
        <w:r w:rsidRPr="006F116F">
          <w:rPr>
            <w:rStyle w:val="Hypertextovprepojenie"/>
            <w:rFonts w:ascii="Times New Roman" w:hAnsi="Times New Roman" w:cs="Times New Roman"/>
            <w:color w:val="000000" w:themeColor="text1"/>
            <w:lang w:val="sk-SK"/>
          </w:rPr>
          <w:t>§ 147 ods. 3</w:t>
        </w:r>
      </w:hyperlink>
      <w:r w:rsidRPr="006F116F">
        <w:rPr>
          <w:rFonts w:ascii="Times New Roman" w:hAnsi="Times New Roman" w:cs="Times New Roman"/>
          <w:color w:val="000000" w:themeColor="text1"/>
          <w:sz w:val="24"/>
          <w:lang w:val="sk-SK"/>
        </w:rPr>
        <w:t xml:space="preserve">, </w:t>
      </w:r>
      <w:hyperlink r:id="rId424">
        <w:r w:rsidRPr="006F116F">
          <w:rPr>
            <w:rStyle w:val="Hypertextovprepojenie"/>
            <w:rFonts w:ascii="Times New Roman" w:hAnsi="Times New Roman" w:cs="Times New Roman"/>
            <w:color w:val="000000" w:themeColor="text1"/>
            <w:lang w:val="sk-SK"/>
          </w:rPr>
          <w:t>§ 164 ods. 4</w:t>
        </w:r>
      </w:hyperlink>
      <w:r w:rsidRPr="006F116F">
        <w:rPr>
          <w:rFonts w:ascii="Times New Roman" w:hAnsi="Times New Roman" w:cs="Times New Roman"/>
          <w:color w:val="000000" w:themeColor="text1"/>
          <w:sz w:val="24"/>
          <w:lang w:val="sk-SK"/>
        </w:rPr>
        <w:t xml:space="preserve"> a </w:t>
      </w:r>
      <w:hyperlink r:id="rId425">
        <w:r w:rsidRPr="006F116F">
          <w:rPr>
            <w:rStyle w:val="Hypertextovprepojenie"/>
            <w:rFonts w:ascii="Times New Roman" w:hAnsi="Times New Roman" w:cs="Times New Roman"/>
            <w:color w:val="000000" w:themeColor="text1"/>
            <w:lang w:val="sk-SK"/>
          </w:rPr>
          <w:t>§ 247</w:t>
        </w:r>
      </w:hyperlink>
      <w:r w:rsidRPr="006F116F">
        <w:rPr>
          <w:rFonts w:ascii="Times New Roman" w:hAnsi="Times New Roman" w:cs="Times New Roman"/>
          <w:color w:val="000000" w:themeColor="text1"/>
          <w:sz w:val="24"/>
          <w:lang w:val="sk-SK"/>
        </w:rPr>
        <w:t xml:space="preserve"> interným predpisom.</w:t>
      </w:r>
    </w:p>
    <w:p w:rsidR="00271AB0" w:rsidRPr="006F116F" w:rsidRDefault="00271AB0" w:rsidP="00271AB0">
      <w:pPr>
        <w:pStyle w:val="Zkladntext"/>
        <w:rPr>
          <w:rFonts w:ascii="Times New Roman" w:hAnsi="Times New Roman" w:cs="Times New Roman"/>
          <w:color w:val="000000" w:themeColor="text1"/>
          <w:sz w:val="24"/>
        </w:rPr>
      </w:pPr>
      <w:bookmarkStart w:id="1398" w:name="c_83458"/>
      <w:bookmarkStart w:id="1399" w:name="pa_268"/>
      <w:bookmarkEnd w:id="1398"/>
      <w:bookmarkEnd w:id="1399"/>
      <w:r w:rsidRPr="006F116F">
        <w:rPr>
          <w:rFonts w:ascii="Times New Roman" w:hAnsi="Times New Roman" w:cs="Times New Roman"/>
          <w:color w:val="000000" w:themeColor="text1"/>
          <w:sz w:val="24"/>
        </w:rPr>
        <w:t xml:space="preserve"> </w:t>
      </w:r>
      <w:bookmarkStart w:id="1400" w:name="p_268"/>
      <w:bookmarkEnd w:id="140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68</w:t>
      </w:r>
    </w:p>
    <w:p w:rsidR="00271AB0" w:rsidRPr="006F116F" w:rsidRDefault="00271AB0" w:rsidP="00271AB0">
      <w:pPr>
        <w:pStyle w:val="Zkladntext"/>
        <w:rPr>
          <w:rFonts w:ascii="Times New Roman" w:hAnsi="Times New Roman" w:cs="Times New Roman"/>
          <w:color w:val="000000" w:themeColor="text1"/>
          <w:sz w:val="24"/>
        </w:rPr>
      </w:pPr>
      <w:bookmarkStart w:id="1401" w:name="c_83460"/>
      <w:bookmarkEnd w:id="1401"/>
    </w:p>
    <w:p w:rsidR="00271AB0" w:rsidRPr="006F116F" w:rsidRDefault="00271AB0" w:rsidP="00271AB0">
      <w:pPr>
        <w:pStyle w:val="Nadpis5"/>
        <w:rPr>
          <w:rFonts w:ascii="Times New Roman" w:hAnsi="Times New Roman" w:cs="Times New Roman"/>
          <w:color w:val="000000" w:themeColor="text1"/>
          <w:szCs w:val="24"/>
          <w:lang w:val="sk-SK"/>
        </w:rPr>
      </w:pPr>
      <w:bookmarkStart w:id="1402" w:name="zaokrúhľovanie-výsledných-hodnôt"/>
      <w:bookmarkEnd w:id="1397"/>
      <w:r w:rsidRPr="006F116F">
        <w:rPr>
          <w:rFonts w:ascii="Times New Roman" w:hAnsi="Times New Roman" w:cs="Times New Roman"/>
          <w:color w:val="000000" w:themeColor="text1"/>
          <w:szCs w:val="24"/>
          <w:lang w:val="sk-SK"/>
        </w:rPr>
        <w:t>Zaokrúhľovanie výsledných hodnô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Tam, kde sa podľa ustanovení tohto zákona prizná policajtovi krátená percentuálna sadzba služobného platu, sa táto výsledne zaokrúhľuje na 50 eurocentov smerom nahor.</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Ak vznikne policajtovi pri výkone štátnej služby nárok na premenlivé príplatky alebo na odmenu za služobnú pohotovosť, zaokrúhľuje sa na 50 eurocentov smerom nahor až výsledná hodnota každého príplatku osobitne vyčíslená násobkami percentuálnych sadzieb príslušnej časti služobného plat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Ak vznikne príslušníkovi Policajného zboru pri výkone štátnej služby nárok na premenlivý príplatok alebo na odmenu za služobnú pohotovosť, zaokrúhľuje sa na 50 eurocentov smerom nahor až výsledná hodnota každého príplatku osobitne vyčíslená násobkom percentuálnej sadzby príslušnej časti služobného platu alebo násobkom percentuálnej sadzby priznaného funkčného platu podľa </w:t>
      </w:r>
      <w:hyperlink r:id="rId426">
        <w:r w:rsidRPr="006F116F">
          <w:rPr>
            <w:rStyle w:val="Hypertextovprepojenie"/>
            <w:rFonts w:ascii="Times New Roman" w:hAnsi="Times New Roman" w:cs="Times New Roman"/>
            <w:color w:val="000000" w:themeColor="text1"/>
            <w:lang w:val="sk-SK"/>
          </w:rPr>
          <w:t>§ 84 ods. 2 písm. a)</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Suma percentuálnej sadzby príslušnej časti služobného platu podľa </w:t>
      </w:r>
      <w:hyperlink r:id="rId427">
        <w:r w:rsidRPr="006F116F">
          <w:rPr>
            <w:rStyle w:val="Hypertextovprepojenie"/>
            <w:rFonts w:ascii="Times New Roman" w:hAnsi="Times New Roman" w:cs="Times New Roman"/>
            <w:color w:val="000000" w:themeColor="text1"/>
            <w:lang w:val="sk-SK"/>
          </w:rPr>
          <w:t>§ 130 ods. 2</w:t>
        </w:r>
      </w:hyperlink>
      <w:r w:rsidRPr="006F116F">
        <w:rPr>
          <w:rFonts w:ascii="Times New Roman" w:hAnsi="Times New Roman" w:cs="Times New Roman"/>
          <w:color w:val="000000" w:themeColor="text1"/>
          <w:sz w:val="24"/>
          <w:lang w:val="sk-SK"/>
        </w:rPr>
        <w:t xml:space="preserve"> a suma percentuálnej sadzby priznaného funkčného platu podľa </w:t>
      </w:r>
      <w:hyperlink r:id="rId428">
        <w:r w:rsidRPr="006F116F">
          <w:rPr>
            <w:rStyle w:val="Hypertextovprepojenie"/>
            <w:rFonts w:ascii="Times New Roman" w:hAnsi="Times New Roman" w:cs="Times New Roman"/>
            <w:color w:val="000000" w:themeColor="text1"/>
            <w:lang w:val="sk-SK"/>
          </w:rPr>
          <w:t>§ 84 ods. 2 písm. a)</w:t>
        </w:r>
      </w:hyperlink>
      <w:r w:rsidRPr="006F116F">
        <w:rPr>
          <w:rFonts w:ascii="Times New Roman" w:hAnsi="Times New Roman" w:cs="Times New Roman"/>
          <w:color w:val="000000" w:themeColor="text1"/>
          <w:sz w:val="24"/>
          <w:lang w:val="sk-SK"/>
        </w:rPr>
        <w:t xml:space="preserve"> na účely </w:t>
      </w:r>
      <w:hyperlink r:id="rId429">
        <w:r w:rsidRPr="006F116F">
          <w:rPr>
            <w:rStyle w:val="Hypertextovprepojenie"/>
            <w:rFonts w:ascii="Times New Roman" w:hAnsi="Times New Roman" w:cs="Times New Roman"/>
            <w:color w:val="000000" w:themeColor="text1"/>
            <w:lang w:val="sk-SK"/>
          </w:rPr>
          <w:t>§ 103 ods. 2</w:t>
        </w:r>
      </w:hyperlink>
      <w:r w:rsidRPr="006F116F">
        <w:rPr>
          <w:rFonts w:ascii="Times New Roman" w:hAnsi="Times New Roman" w:cs="Times New Roman"/>
          <w:color w:val="000000" w:themeColor="text1"/>
          <w:sz w:val="24"/>
          <w:lang w:val="sk-SK"/>
        </w:rPr>
        <w:t xml:space="preserve"> sa zaokrúhľujú na štyri desatinné miesta smerom nahor.</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Tam, kde sa podľa tohto zákona prizná policajtovi pomerná časť jednotlivej zložky služobného príjmu uvedenej v </w:t>
      </w:r>
      <w:hyperlink r:id="rId430">
        <w:r w:rsidRPr="006F116F">
          <w:rPr>
            <w:rStyle w:val="Hypertextovprepojenie"/>
            <w:rFonts w:ascii="Times New Roman" w:hAnsi="Times New Roman" w:cs="Times New Roman"/>
            <w:color w:val="000000" w:themeColor="text1"/>
            <w:lang w:val="sk-SK"/>
          </w:rPr>
          <w:t>§ 84 ods. 1</w:t>
        </w:r>
      </w:hyperlink>
      <w:r w:rsidRPr="006F116F">
        <w:rPr>
          <w:rFonts w:ascii="Times New Roman" w:hAnsi="Times New Roman" w:cs="Times New Roman"/>
          <w:color w:val="000000" w:themeColor="text1"/>
          <w:sz w:val="24"/>
          <w:lang w:val="sk-SK"/>
        </w:rPr>
        <w:t xml:space="preserve"> a </w:t>
      </w:r>
      <w:hyperlink r:id="rId431">
        <w:r w:rsidRPr="006F116F">
          <w:rPr>
            <w:rStyle w:val="Hypertextovprepojenie"/>
            <w:rFonts w:ascii="Times New Roman" w:hAnsi="Times New Roman" w:cs="Times New Roman"/>
            <w:color w:val="000000" w:themeColor="text1"/>
            <w:lang w:val="sk-SK"/>
          </w:rPr>
          <w:t>2</w:t>
        </w:r>
      </w:hyperlink>
      <w:r w:rsidRPr="006F116F">
        <w:rPr>
          <w:rFonts w:ascii="Times New Roman" w:hAnsi="Times New Roman" w:cs="Times New Roman"/>
          <w:color w:val="000000" w:themeColor="text1"/>
          <w:sz w:val="24"/>
          <w:lang w:val="sk-SK"/>
        </w:rPr>
        <w:t>, sa táto zaokrúhľuje na najbližší eurocent smerom nahor.</w:t>
      </w:r>
    </w:p>
    <w:p w:rsidR="00271AB0" w:rsidRPr="006F116F" w:rsidRDefault="00271AB0" w:rsidP="00271AB0">
      <w:pPr>
        <w:pStyle w:val="Zkladntext"/>
        <w:rPr>
          <w:rFonts w:ascii="Times New Roman" w:hAnsi="Times New Roman" w:cs="Times New Roman"/>
          <w:color w:val="000000" w:themeColor="text1"/>
          <w:sz w:val="24"/>
        </w:rPr>
      </w:pPr>
      <w:bookmarkStart w:id="1403" w:name="c_83806"/>
      <w:bookmarkEnd w:id="1403"/>
    </w:p>
    <w:p w:rsidR="00271AB0" w:rsidRPr="006F116F" w:rsidRDefault="00271AB0" w:rsidP="00271AB0">
      <w:pPr>
        <w:pStyle w:val="Nadpis5"/>
        <w:rPr>
          <w:rFonts w:ascii="Times New Roman" w:hAnsi="Times New Roman" w:cs="Times New Roman"/>
          <w:color w:val="000000" w:themeColor="text1"/>
          <w:szCs w:val="24"/>
          <w:lang w:val="sk-SK"/>
        </w:rPr>
      </w:pPr>
      <w:bookmarkStart w:id="1404" w:name="X56cdb58d8fdd76d66a80a30f43b418f188d6094"/>
      <w:bookmarkEnd w:id="1402"/>
      <w:r w:rsidRPr="006F116F">
        <w:rPr>
          <w:rFonts w:ascii="Times New Roman" w:hAnsi="Times New Roman" w:cs="Times New Roman"/>
          <w:color w:val="000000" w:themeColor="text1"/>
          <w:szCs w:val="24"/>
          <w:lang w:val="sk-SK"/>
        </w:rPr>
        <w:t>Započítavanie doby trvania služobného pomeru</w:t>
      </w:r>
      <w:bookmarkStart w:id="1405" w:name="c_83811"/>
      <w:bookmarkStart w:id="1406" w:name="pa_269"/>
      <w:bookmarkStart w:id="1407" w:name="p_269"/>
      <w:bookmarkEnd w:id="1405"/>
      <w:bookmarkEnd w:id="1406"/>
      <w:bookmarkEnd w:id="140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69</w:t>
      </w:r>
    </w:p>
    <w:p w:rsidR="00271AB0" w:rsidRPr="006F116F" w:rsidRDefault="00271AB0" w:rsidP="00271AB0">
      <w:pPr>
        <w:pStyle w:val="Nadpis5"/>
        <w:rPr>
          <w:rFonts w:ascii="Times New Roman" w:hAnsi="Times New Roman" w:cs="Times New Roman"/>
          <w:color w:val="000000" w:themeColor="text1"/>
          <w:szCs w:val="24"/>
          <w:lang w:val="sk-SK"/>
        </w:rPr>
      </w:pPr>
      <w:bookmarkStart w:id="1408" w:name="zrušený-od-1.7.2002-29"/>
      <w:bookmarkEnd w:id="1404"/>
      <w:r w:rsidRPr="006F116F">
        <w:rPr>
          <w:rFonts w:ascii="Times New Roman" w:hAnsi="Times New Roman" w:cs="Times New Roman"/>
          <w:color w:val="000000" w:themeColor="text1"/>
          <w:szCs w:val="24"/>
          <w:lang w:val="sk-SK"/>
        </w:rPr>
        <w:t>Zrušený od 1.7.2002</w:t>
      </w:r>
    </w:p>
    <w:p w:rsidR="00271AB0" w:rsidRPr="006F116F" w:rsidRDefault="00271AB0" w:rsidP="00271AB0">
      <w:pPr>
        <w:pStyle w:val="FirstParagraph"/>
        <w:rPr>
          <w:rFonts w:ascii="Times New Roman" w:hAnsi="Times New Roman" w:cs="Times New Roman"/>
          <w:color w:val="000000" w:themeColor="text1"/>
          <w:sz w:val="24"/>
          <w:lang w:val="sk-SK"/>
        </w:rPr>
      </w:pPr>
      <w:bookmarkStart w:id="1409" w:name="c_83849"/>
      <w:bookmarkStart w:id="1410" w:name="pa_270"/>
      <w:bookmarkEnd w:id="1409"/>
      <w:bookmarkEnd w:id="1410"/>
      <w:r w:rsidRPr="006F116F">
        <w:rPr>
          <w:rFonts w:ascii="Times New Roman" w:hAnsi="Times New Roman" w:cs="Times New Roman"/>
          <w:color w:val="000000" w:themeColor="text1"/>
          <w:sz w:val="24"/>
          <w:lang w:val="sk-SK"/>
        </w:rPr>
        <w:t xml:space="preserve"> </w:t>
      </w:r>
      <w:bookmarkStart w:id="1411" w:name="p_270"/>
      <w:bookmarkEnd w:id="141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70</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k je do služobného pomeru prijatý občan, ktorý bol v služobnom pomere policajta</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a) Polície Českej republiky, ak ide o službu vykonanú v dobe do 31. decembra 1992,</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b) Federálneho policajného zboru, Zboru hradnej polície alebo Federálnej železničnej polície,</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c) Federálnej bezpečnostnej informačnej služby,</w:t>
      </w:r>
    </w:p>
    <w:p w:rsidR="00271AB0" w:rsidRPr="006F116F" w:rsidRDefault="00271AB0" w:rsidP="00271AB0">
      <w:pPr>
        <w:pStyle w:val="Odstavec-minus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 spravodajských zložiek Federálneho ministerstva obran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započíta sa mu dĺžka služby a nároky s tým spojené v rozsahu, akoby túto službu vykonal v Policajnom zbore.</w:t>
      </w:r>
      <w:bookmarkStart w:id="1412" w:name="c_83978"/>
      <w:bookmarkStart w:id="1413" w:name="pa_271"/>
      <w:bookmarkStart w:id="1414" w:name="p_271"/>
      <w:bookmarkEnd w:id="1412"/>
      <w:bookmarkEnd w:id="1413"/>
      <w:bookmarkEnd w:id="141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71</w:t>
      </w:r>
      <w:bookmarkStart w:id="1415" w:name="c_83980"/>
      <w:bookmarkEnd w:id="1415"/>
    </w:p>
    <w:p w:rsidR="00271AB0" w:rsidRPr="006F116F" w:rsidRDefault="00271AB0" w:rsidP="00271AB0">
      <w:pPr>
        <w:pStyle w:val="Nadpis5"/>
        <w:rPr>
          <w:rFonts w:ascii="Times New Roman" w:hAnsi="Times New Roman" w:cs="Times New Roman"/>
          <w:color w:val="000000" w:themeColor="text1"/>
          <w:szCs w:val="24"/>
          <w:lang w:val="sk-SK"/>
        </w:rPr>
      </w:pPr>
      <w:bookmarkStart w:id="1416" w:name="nadpis-zrušený-od-1.7.2002-3"/>
      <w:bookmarkEnd w:id="1408"/>
      <w:r w:rsidRPr="006F116F">
        <w:rPr>
          <w:rFonts w:ascii="Times New Roman" w:hAnsi="Times New Roman" w:cs="Times New Roman"/>
          <w:color w:val="000000" w:themeColor="text1"/>
          <w:szCs w:val="24"/>
          <w:lang w:val="sk-SK"/>
        </w:rPr>
        <w:t>Nadpis zrušený od 1.7.2002</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Za tehotnú policajtku sa na účely tohto zákona považuje policajtka, ktorá svojmu nadriadenému predložila o tom lekárske potvrde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Za dojčiacu policajtku sa na účely tohto zákona považuje policajtka, ktorá svojho nadriadeného písomne informovala o tejto skutočnosti.</w:t>
      </w:r>
    </w:p>
    <w:p w:rsidR="00271AB0" w:rsidRPr="006F116F" w:rsidRDefault="00271AB0" w:rsidP="00271AB0">
      <w:pPr>
        <w:pStyle w:val="Zkladntext"/>
        <w:rPr>
          <w:rFonts w:ascii="Times New Roman" w:hAnsi="Times New Roman" w:cs="Times New Roman"/>
          <w:color w:val="000000" w:themeColor="text1"/>
          <w:sz w:val="24"/>
        </w:rPr>
      </w:pPr>
      <w:bookmarkStart w:id="1417" w:name="c_84100"/>
      <w:bookmarkEnd w:id="1417"/>
    </w:p>
    <w:p w:rsidR="00271AB0" w:rsidRPr="006F116F" w:rsidRDefault="00271AB0" w:rsidP="00271AB0">
      <w:pPr>
        <w:pStyle w:val="Nadpis2"/>
        <w:rPr>
          <w:rFonts w:ascii="Times New Roman" w:hAnsi="Times New Roman" w:cs="Times New Roman"/>
          <w:color w:val="000000" w:themeColor="text1"/>
          <w:sz w:val="24"/>
          <w:szCs w:val="24"/>
          <w:lang w:val="sk-SK"/>
        </w:rPr>
      </w:pPr>
      <w:bookmarkStart w:id="1418" w:name="štrnásta-časť"/>
      <w:bookmarkEnd w:id="1303"/>
      <w:bookmarkEnd w:id="1416"/>
      <w:r w:rsidRPr="006F116F">
        <w:rPr>
          <w:rFonts w:ascii="Times New Roman" w:hAnsi="Times New Roman" w:cs="Times New Roman"/>
          <w:color w:val="000000" w:themeColor="text1"/>
          <w:sz w:val="24"/>
          <w:szCs w:val="24"/>
          <w:lang w:val="sk-SK"/>
        </w:rPr>
        <w:t>ŠTRNÁSTA ČASŤ</w:t>
      </w:r>
    </w:p>
    <w:p w:rsidR="00271AB0" w:rsidRPr="006F116F" w:rsidRDefault="00271AB0" w:rsidP="00271AB0">
      <w:pPr>
        <w:pStyle w:val="Nadpis2"/>
        <w:rPr>
          <w:rFonts w:ascii="Times New Roman" w:hAnsi="Times New Roman" w:cs="Times New Roman"/>
          <w:color w:val="000000" w:themeColor="text1"/>
          <w:sz w:val="24"/>
          <w:szCs w:val="24"/>
          <w:lang w:val="sk-SK"/>
        </w:rPr>
      </w:pPr>
      <w:bookmarkStart w:id="1419" w:name="prechodné-a-záverečné-ustanovenia"/>
      <w:bookmarkEnd w:id="1418"/>
      <w:r w:rsidRPr="006F116F">
        <w:rPr>
          <w:rFonts w:ascii="Times New Roman" w:hAnsi="Times New Roman" w:cs="Times New Roman"/>
          <w:color w:val="000000" w:themeColor="text1"/>
          <w:sz w:val="24"/>
          <w:szCs w:val="24"/>
          <w:lang w:val="sk-SK"/>
        </w:rPr>
        <w:t>PRECHODNÉ A ZÁVEREČNÉ USTANOVENIA</w:t>
      </w:r>
      <w:bookmarkStart w:id="1420" w:name="c_84106"/>
      <w:bookmarkEnd w:id="1420"/>
    </w:p>
    <w:p w:rsidR="00271AB0" w:rsidRPr="006F116F" w:rsidRDefault="00271AB0" w:rsidP="00271AB0">
      <w:pPr>
        <w:pStyle w:val="Nadpis5"/>
        <w:rPr>
          <w:rFonts w:ascii="Times New Roman" w:hAnsi="Times New Roman" w:cs="Times New Roman"/>
          <w:color w:val="000000" w:themeColor="text1"/>
          <w:szCs w:val="24"/>
          <w:lang w:val="sk-SK"/>
        </w:rPr>
      </w:pPr>
      <w:bookmarkStart w:id="1421" w:name="prechodné-ustanovenia"/>
      <w:r w:rsidRPr="006F116F">
        <w:rPr>
          <w:rFonts w:ascii="Times New Roman" w:hAnsi="Times New Roman" w:cs="Times New Roman"/>
          <w:color w:val="000000" w:themeColor="text1"/>
          <w:szCs w:val="24"/>
          <w:lang w:val="sk-SK"/>
        </w:rPr>
        <w:t>Prechodné ustanovenia</w:t>
      </w:r>
      <w:bookmarkStart w:id="1422" w:name="c_84108"/>
      <w:bookmarkStart w:id="1423" w:name="pa_272"/>
      <w:bookmarkStart w:id="1424" w:name="p_272"/>
      <w:bookmarkEnd w:id="1422"/>
      <w:bookmarkEnd w:id="1423"/>
      <w:bookmarkEnd w:id="142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72</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Dňom účinnosti tohto zákona sa služobný pomer policajta podľa doterajších predpisov považuje za služobný pomer podľa tohto zákona, ak nie je ďalej ustanovené inak.</w:t>
      </w:r>
      <w:bookmarkStart w:id="1425" w:name="c_84134"/>
      <w:bookmarkStart w:id="1426" w:name="pa_273"/>
      <w:bookmarkStart w:id="1427" w:name="p_273"/>
      <w:bookmarkEnd w:id="1425"/>
      <w:bookmarkEnd w:id="1426"/>
      <w:bookmarkEnd w:id="142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73</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dľa doterajších predpisov sa posudzujú nároky vzniknuté zo služobného pomeru do dňa účinnosti tohto zákona a právne úkony týkajúce sa vzniku, zmeny a skončenia služobného pomeru urobené pred jeho účinnosťou a ich právne účinky, aj keď nastanú po tomto dni; to platí aj o lehotách, ktoré začali plynúť pred týmto dňom.</w:t>
      </w:r>
    </w:p>
    <w:p w:rsidR="00271AB0" w:rsidRPr="006F116F" w:rsidRDefault="00271AB0" w:rsidP="00271AB0">
      <w:pPr>
        <w:pStyle w:val="Zkladntext"/>
        <w:rPr>
          <w:rFonts w:ascii="Times New Roman" w:hAnsi="Times New Roman" w:cs="Times New Roman"/>
          <w:color w:val="000000" w:themeColor="text1"/>
          <w:sz w:val="24"/>
        </w:rPr>
      </w:pPr>
      <w:bookmarkStart w:id="1428" w:name="c_84187"/>
      <w:bookmarkStart w:id="1429" w:name="pa_274"/>
      <w:bookmarkEnd w:id="1428"/>
      <w:bookmarkEnd w:id="1429"/>
      <w:r w:rsidRPr="006F116F">
        <w:rPr>
          <w:rFonts w:ascii="Times New Roman" w:hAnsi="Times New Roman" w:cs="Times New Roman"/>
          <w:color w:val="000000" w:themeColor="text1"/>
          <w:sz w:val="24"/>
        </w:rPr>
        <w:t xml:space="preserve"> </w:t>
      </w:r>
      <w:bookmarkStart w:id="1430" w:name="p_274"/>
      <w:bookmarkEnd w:id="143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74</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onanie vo veciach služobného pomeru začaté pred nadobudnutím účinnosti tohto zákona uskutočňujú a o opravných prostriedkoch rozhodujú orgány príslušné podľa tohto zákona a spôsobom ustanoveným v tomto zákone.</w:t>
      </w:r>
    </w:p>
    <w:p w:rsidR="00271AB0" w:rsidRPr="006F116F" w:rsidRDefault="00271AB0" w:rsidP="00271AB0">
      <w:pPr>
        <w:pStyle w:val="Zkladntext"/>
        <w:rPr>
          <w:rFonts w:ascii="Times New Roman" w:hAnsi="Times New Roman" w:cs="Times New Roman"/>
          <w:color w:val="000000" w:themeColor="text1"/>
          <w:sz w:val="24"/>
        </w:rPr>
      </w:pPr>
      <w:bookmarkStart w:id="1431" w:name="c_84217"/>
      <w:bookmarkStart w:id="1432" w:name="pa_275"/>
      <w:bookmarkEnd w:id="1431"/>
      <w:bookmarkEnd w:id="1432"/>
      <w:r w:rsidRPr="006F116F">
        <w:rPr>
          <w:rFonts w:ascii="Times New Roman" w:hAnsi="Times New Roman" w:cs="Times New Roman"/>
          <w:color w:val="000000" w:themeColor="text1"/>
          <w:sz w:val="24"/>
        </w:rPr>
        <w:t xml:space="preserve"> </w:t>
      </w:r>
      <w:bookmarkStart w:id="1433" w:name="p_275"/>
      <w:bookmarkEnd w:id="1433"/>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75</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 ktorý bol ku dňu účinnosti tohto zákona v služobnom pomere k Policajnému zboru menej ako dva roky, je v služobnom pomere v prípravnej štátnej službe podľa tohto zákona, pričom doba služobného pomeru podľa doterajších predpisov sa považuje za dobu služobného pomeru v prípravnej štátnej službe, ak ďalej nie je ustanovené ina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olicajt, ktorý ku dňu účinnosti tohto zákona bol v služobnom pomere k Policajnému zboru a nespĺňa kvalifikačné predpoklady na funkciu, je v služobnom pomere v prípravnej štátnej službe podľa tohto zákona až do získania kvalifikačných predpokladov na funkciu, najdlhšie však do 30. júna 2004, ak nie je ďalej uvedené ina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Ak policajt uvedený v </w:t>
      </w:r>
      <w:hyperlink r:id="rId432">
        <w:r w:rsidRPr="006F116F">
          <w:rPr>
            <w:rStyle w:val="Hypertextovprepojenie"/>
            <w:rFonts w:ascii="Times New Roman" w:hAnsi="Times New Roman" w:cs="Times New Roman"/>
            <w:color w:val="000000" w:themeColor="text1"/>
            <w:lang w:val="sk-SK"/>
          </w:rPr>
          <w:t>odseku 2</w:t>
        </w:r>
      </w:hyperlink>
      <w:r w:rsidRPr="006F116F">
        <w:rPr>
          <w:rFonts w:ascii="Times New Roman" w:hAnsi="Times New Roman" w:cs="Times New Roman"/>
          <w:color w:val="000000" w:themeColor="text1"/>
          <w:sz w:val="24"/>
          <w:lang w:val="sk-SK"/>
        </w:rPr>
        <w:t xml:space="preserve"> zastáva riadiacu funkciu a v čase nadobudnutia účinnosti tohto zákona si dopĺňa kvalifikačný predpoklad vzdelania požadovaný na jej výkon, môže v tejto funkcii zotrvať, ak riadne pokračuje v štúdiu; v takomto prípade patrí policajtovi aj príplatok za riadenie, ktorý inak nie je súčasťou služobného príjmu policajta v prípravnej štátnej službe ( </w:t>
      </w:r>
      <w:hyperlink r:id="rId433">
        <w:r w:rsidRPr="006F116F">
          <w:rPr>
            <w:rStyle w:val="Hypertextovprepojenie"/>
            <w:rFonts w:ascii="Times New Roman" w:hAnsi="Times New Roman" w:cs="Times New Roman"/>
            <w:color w:val="000000" w:themeColor="text1"/>
            <w:lang w:val="sk-SK"/>
          </w:rPr>
          <w:t>§ 104 ods. 1)</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Ustanovenie </w:t>
      </w:r>
      <w:hyperlink r:id="rId434">
        <w:r w:rsidRPr="006F116F">
          <w:rPr>
            <w:rStyle w:val="Hypertextovprepojenie"/>
            <w:rFonts w:ascii="Times New Roman" w:hAnsi="Times New Roman" w:cs="Times New Roman"/>
            <w:color w:val="000000" w:themeColor="text1"/>
            <w:lang w:val="sk-SK"/>
          </w:rPr>
          <w:t>§ 104 ods. 3</w:t>
        </w:r>
      </w:hyperlink>
      <w:r w:rsidRPr="006F116F">
        <w:rPr>
          <w:rFonts w:ascii="Times New Roman" w:hAnsi="Times New Roman" w:cs="Times New Roman"/>
          <w:color w:val="000000" w:themeColor="text1"/>
          <w:sz w:val="24"/>
          <w:lang w:val="sk-SK"/>
        </w:rPr>
        <w:t xml:space="preserve"> sa nevzťahuje na policajta uvedeného v </w:t>
      </w:r>
      <w:hyperlink r:id="rId435">
        <w:r w:rsidRPr="006F116F">
          <w:rPr>
            <w:rStyle w:val="Hypertextovprepojenie"/>
            <w:rFonts w:ascii="Times New Roman" w:hAnsi="Times New Roman" w:cs="Times New Roman"/>
            <w:color w:val="000000" w:themeColor="text1"/>
            <w:lang w:val="sk-SK"/>
          </w:rPr>
          <w:t>odsekoch 2</w:t>
        </w:r>
      </w:hyperlink>
      <w:r w:rsidRPr="006F116F">
        <w:rPr>
          <w:rFonts w:ascii="Times New Roman" w:hAnsi="Times New Roman" w:cs="Times New Roman"/>
          <w:color w:val="000000" w:themeColor="text1"/>
          <w:sz w:val="24"/>
          <w:lang w:val="sk-SK"/>
        </w:rPr>
        <w:t xml:space="preserve"> a </w:t>
      </w:r>
      <w:hyperlink r:id="rId436">
        <w:r w:rsidRPr="006F116F">
          <w:rPr>
            <w:rStyle w:val="Hypertextovprepojenie"/>
            <w:rFonts w:ascii="Times New Roman" w:hAnsi="Times New Roman" w:cs="Times New Roman"/>
            <w:color w:val="000000" w:themeColor="text1"/>
            <w:lang w:val="sk-SK"/>
          </w:rPr>
          <w:t>3</w:t>
        </w:r>
      </w:hyperlink>
      <w:r w:rsidRPr="006F116F">
        <w:rPr>
          <w:rFonts w:ascii="Times New Roman" w:hAnsi="Times New Roman" w:cs="Times New Roman"/>
          <w:color w:val="000000" w:themeColor="text1"/>
          <w:sz w:val="24"/>
          <w:lang w:val="sk-SK"/>
        </w:rPr>
        <w:t>, ak jeho služobný pomer trval najmenej dva roky a štúdiom si dopĺňa alebo si začal dopĺňať kvalifikačné predpoklady na funkci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Policajta uvedeného v </w:t>
      </w:r>
      <w:hyperlink r:id="rId437">
        <w:r w:rsidRPr="006F116F">
          <w:rPr>
            <w:rStyle w:val="Hypertextovprepojenie"/>
            <w:rFonts w:ascii="Times New Roman" w:hAnsi="Times New Roman" w:cs="Times New Roman"/>
            <w:color w:val="000000" w:themeColor="text1"/>
            <w:lang w:val="sk-SK"/>
          </w:rPr>
          <w:t>odseku 2</w:t>
        </w:r>
      </w:hyperlink>
      <w:r w:rsidRPr="006F116F">
        <w:rPr>
          <w:rFonts w:ascii="Times New Roman" w:hAnsi="Times New Roman" w:cs="Times New Roman"/>
          <w:color w:val="000000" w:themeColor="text1"/>
          <w:sz w:val="24"/>
          <w:lang w:val="sk-SK"/>
        </w:rPr>
        <w:t xml:space="preserve"> možno previesť alebo preložiť podľa </w:t>
      </w:r>
      <w:hyperlink r:id="rId438">
        <w:r w:rsidRPr="006F116F">
          <w:rPr>
            <w:rStyle w:val="Hypertextovprepojenie"/>
            <w:rFonts w:ascii="Times New Roman" w:hAnsi="Times New Roman" w:cs="Times New Roman"/>
            <w:color w:val="000000" w:themeColor="text1"/>
            <w:lang w:val="sk-SK"/>
          </w:rPr>
          <w:t>§ 35</w:t>
        </w:r>
      </w:hyperlink>
      <w:r w:rsidRPr="006F116F">
        <w:rPr>
          <w:rFonts w:ascii="Times New Roman" w:hAnsi="Times New Roman" w:cs="Times New Roman"/>
          <w:color w:val="000000" w:themeColor="text1"/>
          <w:sz w:val="24"/>
          <w:lang w:val="sk-SK"/>
        </w:rPr>
        <w:t xml:space="preserve"> len na funkciu, na ktorú sú stanovené rovnaké alebo nižšie kvalifikačné predpoklady ako na funkciu, ktorú zastáva; rovnako to platí aj pre policajta uvedeného v </w:t>
      </w:r>
      <w:hyperlink r:id="rId439">
        <w:r w:rsidRPr="006F116F">
          <w:rPr>
            <w:rStyle w:val="Hypertextovprepojenie"/>
            <w:rFonts w:ascii="Times New Roman" w:hAnsi="Times New Roman" w:cs="Times New Roman"/>
            <w:color w:val="000000" w:themeColor="text1"/>
            <w:lang w:val="sk-SK"/>
          </w:rPr>
          <w:t>odseku 3</w:t>
        </w:r>
      </w:hyperlink>
      <w:r w:rsidRPr="006F116F">
        <w:rPr>
          <w:rFonts w:ascii="Times New Roman" w:hAnsi="Times New Roman" w:cs="Times New Roman"/>
          <w:color w:val="000000" w:themeColor="text1"/>
          <w:sz w:val="24"/>
          <w:lang w:val="sk-SK"/>
        </w:rPr>
        <w:t xml:space="preserve"> pri prevedení alebo pri preložení na inú riadiacu funkciu.</w:t>
      </w:r>
      <w:bookmarkStart w:id="1434" w:name="c_84553"/>
      <w:bookmarkStart w:id="1435" w:name="pa_276"/>
      <w:bookmarkStart w:id="1436" w:name="p_276"/>
      <w:bookmarkEnd w:id="1434"/>
      <w:bookmarkEnd w:id="1435"/>
      <w:bookmarkEnd w:id="143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76</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 ktorý ku dňu účinnosti tohto zákona bol v služobnom pomere k Policajnému zboru aspoň dva roky a spĺňa kvalifikačné predpoklady pre funkciu, je v služobnom pomere v stálej štátnej službe podľa tohto zákon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V stálej štátnej službe je aj policajt, ktorý je zaradený vo funkcii, na ktorú nespĺňa kvalifikačné predpoklady, ale podľa doterajších predpisov mu bola udelená výnimka pre túto funkciu z dôvodu, že bol starší ako 45 rokov a odbornou praxou preukázal na výkon funkcie potrebné znalosti. Výnimka podľa prvej vety sa vzťahuje aj na prevedenie alebo na preloženie policajta na inú funkciu, na ktorú nespĺňa kvalifikačné predpoklady, s podmienkou, že na túto funkciu sú stanovené rovnaké kvalifikačné predpoklady ako na funkciu, ktorú zastával pri zaradení do stálej štátnej služby, a odbornou praxou preukazuje potrebné znalosti aj na výkon tejto funkc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Policajta, ktorý ku dňu tohto zákona je v služobnom pomere zaradený v stálej štátnej službe alebo v dočasnej štátnej službe a ktorému bola podľa predchádzajúcich predpisov udelená výnimka z dôvodu, že bol starší ako 45 rokov a odbornou prácou preukázal na výkon funkcie potrebné odborné znalosti, možno previesť alebo preložiť na inú funkciu podľa </w:t>
      </w:r>
      <w:hyperlink r:id="rId440">
        <w:r w:rsidRPr="006F116F">
          <w:rPr>
            <w:rStyle w:val="Hypertextovprepojenie"/>
            <w:rFonts w:ascii="Times New Roman" w:hAnsi="Times New Roman" w:cs="Times New Roman"/>
            <w:color w:val="000000" w:themeColor="text1"/>
            <w:lang w:val="sk-SK"/>
          </w:rPr>
          <w:t>§ 35 ods. 6</w:t>
        </w:r>
      </w:hyperlink>
      <w:r w:rsidRPr="006F116F">
        <w:rPr>
          <w:rFonts w:ascii="Times New Roman" w:hAnsi="Times New Roman" w:cs="Times New Roman"/>
          <w:color w:val="000000" w:themeColor="text1"/>
          <w:sz w:val="24"/>
          <w:lang w:val="sk-SK"/>
        </w:rPr>
        <w:t>, ak udelená výnimka podľa predchádzajúcich predpisov je porovnateľná so stupňom všeobecného vzdelania požadovaným na funkciu, na ktorú sa má policajt previesť alebo preloži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U policajta, ktorý bol prevedený alebo preložený na inú funkciu podľa </w:t>
      </w:r>
      <w:hyperlink r:id="rId441">
        <w:r w:rsidRPr="006F116F">
          <w:rPr>
            <w:rStyle w:val="Hypertextovprepojenie"/>
            <w:rFonts w:ascii="Times New Roman" w:hAnsi="Times New Roman" w:cs="Times New Roman"/>
            <w:color w:val="000000" w:themeColor="text1"/>
            <w:lang w:val="sk-SK"/>
          </w:rPr>
          <w:t>odseku 3</w:t>
        </w:r>
      </w:hyperlink>
      <w:r w:rsidRPr="006F116F">
        <w:rPr>
          <w:rFonts w:ascii="Times New Roman" w:hAnsi="Times New Roman" w:cs="Times New Roman"/>
          <w:color w:val="000000" w:themeColor="text1"/>
          <w:sz w:val="24"/>
          <w:lang w:val="sk-SK"/>
        </w:rPr>
        <w:t>, sa kvalifikačný predpoklad vzdelania považuje za splnený.</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Odseky 3 a 4 sa vzťahujú iba na Slovenskú informačnú službu.</w:t>
      </w:r>
    </w:p>
    <w:p w:rsidR="00271AB0" w:rsidRPr="006F116F" w:rsidRDefault="00271AB0" w:rsidP="00271AB0">
      <w:pPr>
        <w:pStyle w:val="Zkladntext"/>
        <w:rPr>
          <w:rFonts w:ascii="Times New Roman" w:hAnsi="Times New Roman" w:cs="Times New Roman"/>
          <w:color w:val="000000" w:themeColor="text1"/>
          <w:sz w:val="24"/>
        </w:rPr>
      </w:pPr>
      <w:bookmarkStart w:id="1437" w:name="c_84851"/>
      <w:bookmarkStart w:id="1438" w:name="pa_276a"/>
      <w:bookmarkEnd w:id="1437"/>
      <w:bookmarkEnd w:id="1438"/>
      <w:r w:rsidRPr="006F116F">
        <w:rPr>
          <w:rFonts w:ascii="Times New Roman" w:hAnsi="Times New Roman" w:cs="Times New Roman"/>
          <w:color w:val="000000" w:themeColor="text1"/>
          <w:sz w:val="24"/>
        </w:rPr>
        <w:t xml:space="preserve"> </w:t>
      </w:r>
      <w:bookmarkStart w:id="1439" w:name="p_276a"/>
      <w:bookmarkEnd w:id="143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76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 v stálej štátnej službe, ktorý si k 1. júlu 2000 dopĺňa so súhlasom služobného úradu kvalifikačný predpoklad vysokoškolského vzdelania, môže byť ustanovený do funkcie, na ktorú je určený kvalifikačný predpoklad vysokoškolského vzdelania rovnakého stupňa. Podmienka spĺňania kvalifikačnej požiadavky špecializovaného policajného vzdelania na funkciu nie je tým dotknutá.</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Ustanovenie policajta do funkcie podľa </w:t>
      </w:r>
      <w:hyperlink r:id="rId442">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sa vzťahuje len na čas jeho riadneho štúdia a nemožno ho vykonať opätovne. Policajta, ktorý si prestal dopĺňať kvalifikačný predpoklad vysokoškolského vzdelania podľa </w:t>
      </w:r>
      <w:hyperlink r:id="rId443">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xml:space="preserve">, nadriadený odvolá z funkcie, do ktorej je ustanovený, najneskôr do jedného mesiaca odo dňa, keď sa o tejto skutočnosti dozvedel, a ustanoví ho do funkcie alebo ho vymenuje do funkcie podľa </w:t>
      </w:r>
      <w:hyperlink r:id="rId444">
        <w:r w:rsidRPr="006F116F">
          <w:rPr>
            <w:rStyle w:val="Hypertextovprepojenie"/>
            <w:rFonts w:ascii="Times New Roman" w:hAnsi="Times New Roman" w:cs="Times New Roman"/>
            <w:color w:val="000000" w:themeColor="text1"/>
            <w:lang w:val="sk-SK"/>
          </w:rPr>
          <w:t>§ 33</w:t>
        </w:r>
      </w:hyperlink>
      <w:r w:rsidRPr="006F116F">
        <w:rPr>
          <w:rFonts w:ascii="Times New Roman" w:hAnsi="Times New Roman" w:cs="Times New Roman"/>
          <w:color w:val="000000" w:themeColor="text1"/>
          <w:sz w:val="24"/>
          <w:lang w:val="sk-SK"/>
        </w:rPr>
        <w:t>.</w:t>
      </w:r>
    </w:p>
    <w:p w:rsidR="00271AB0" w:rsidRPr="006F116F" w:rsidRDefault="00271AB0" w:rsidP="00271AB0">
      <w:pPr>
        <w:pStyle w:val="Zkladntext"/>
        <w:rPr>
          <w:rFonts w:ascii="Times New Roman" w:hAnsi="Times New Roman" w:cs="Times New Roman"/>
          <w:color w:val="000000" w:themeColor="text1"/>
          <w:sz w:val="24"/>
        </w:rPr>
      </w:pPr>
      <w:bookmarkStart w:id="1440" w:name="c_85126"/>
      <w:bookmarkStart w:id="1441" w:name="pa_276b"/>
      <w:bookmarkEnd w:id="1440"/>
      <w:bookmarkEnd w:id="1441"/>
      <w:r w:rsidRPr="006F116F">
        <w:rPr>
          <w:rFonts w:ascii="Times New Roman" w:hAnsi="Times New Roman" w:cs="Times New Roman"/>
          <w:color w:val="000000" w:themeColor="text1"/>
          <w:sz w:val="24"/>
        </w:rPr>
        <w:t xml:space="preserve"> </w:t>
      </w:r>
      <w:bookmarkStart w:id="1442" w:name="p_276b"/>
      <w:bookmarkEnd w:id="144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76b</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licajt, ktorý je ku dňu 1. júla 2002 ustanovený do funkcie, na ktorú sa vyžaduje špeciálna odborná spôsobilosť a túto spôsobilosť nespĺňa, je povinný si ju doplniť najneskôr do 30. júna 2003. Ak si policajt nedoplní špeciálnu odbornú spôsobilosť v ustanovenej lehote, nadriadený ho odvolá z funkcie najneskôr k poslednému dňu tejto lehoty.</w:t>
      </w:r>
      <w:bookmarkStart w:id="1443" w:name="c_85184"/>
      <w:bookmarkStart w:id="1444" w:name="pa_276c"/>
      <w:bookmarkStart w:id="1445" w:name="p_276c"/>
      <w:bookmarkEnd w:id="1443"/>
      <w:bookmarkEnd w:id="1444"/>
      <w:bookmarkEnd w:id="144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76c</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ri poskytovaní služobného voľna s nárokom na služobný plat policajtovi, ktorý začal pri výkone štátnej služby študovať pred nadobudnutím účinnosti tohto zákona, sa postupuje podľa predpisov platných do 30. apríla 2004.</w:t>
      </w:r>
      <w:bookmarkStart w:id="1446" w:name="c_85220"/>
      <w:bookmarkStart w:id="1447" w:name="pa_276d"/>
      <w:bookmarkStart w:id="1448" w:name="p_276d"/>
      <w:bookmarkEnd w:id="1446"/>
      <w:bookmarkEnd w:id="1447"/>
      <w:bookmarkEnd w:id="1448"/>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76d</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Zníženie funkčného platu policajta v prípravnej štátnej službe podľa predpisov platných do 30. apríla 2004 sa dňom nadobudnutia účinnosti tohto zákona neuplatňuje.</w:t>
      </w:r>
      <w:bookmarkStart w:id="1449" w:name="c_85247"/>
      <w:bookmarkStart w:id="1450" w:name="pa_277"/>
      <w:bookmarkStart w:id="1451" w:name="p_277"/>
      <w:bookmarkEnd w:id="1449"/>
      <w:bookmarkEnd w:id="1450"/>
      <w:bookmarkEnd w:id="145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77</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licajt, ktorý ku dňu účinnosti tohto zákona je ustanovený do funkcie poslucháča podľa doterajších predpisov, je zaradený do zálohy pre študujúcich policajtov podľa tohto zákona.</w:t>
      </w:r>
    </w:p>
    <w:p w:rsidR="00271AB0" w:rsidRPr="006F116F" w:rsidRDefault="00271AB0" w:rsidP="00271AB0">
      <w:pPr>
        <w:pStyle w:val="Zkladntext"/>
        <w:rPr>
          <w:rFonts w:ascii="Times New Roman" w:hAnsi="Times New Roman" w:cs="Times New Roman"/>
          <w:color w:val="000000" w:themeColor="text1"/>
          <w:sz w:val="24"/>
        </w:rPr>
      </w:pPr>
      <w:bookmarkStart w:id="1452" w:name="c_85274"/>
      <w:bookmarkStart w:id="1453" w:name="pa_278"/>
      <w:bookmarkEnd w:id="1452"/>
      <w:bookmarkEnd w:id="1453"/>
      <w:r w:rsidRPr="006F116F">
        <w:rPr>
          <w:rFonts w:ascii="Times New Roman" w:hAnsi="Times New Roman" w:cs="Times New Roman"/>
          <w:color w:val="000000" w:themeColor="text1"/>
          <w:sz w:val="24"/>
        </w:rPr>
        <w:t xml:space="preserve"> </w:t>
      </w:r>
      <w:bookmarkStart w:id="1454" w:name="p_278"/>
      <w:bookmarkEnd w:id="145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78</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licajt, ktorý bol vymenovaný za vyšetrovateľa podľa doterajších predpisov, je určený za vyšetrovateľa podľa tohto zákona.</w:t>
      </w:r>
      <w:bookmarkStart w:id="1455" w:name="c_85292"/>
      <w:bookmarkStart w:id="1456" w:name="pa_279"/>
      <w:bookmarkStart w:id="1457" w:name="p_279"/>
      <w:bookmarkEnd w:id="1455"/>
      <w:bookmarkEnd w:id="1456"/>
      <w:bookmarkEnd w:id="145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79</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Hodnosti policajtov dosiahnuté podľa doterajších predpisov sa považujú za hodnosti policajtov podľa tohto zákon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olicajtovi v hodnosti rotný alebo seržant asistent sa ku dňu účinnosti tohto zákona priznáva hodnosť strážmajster.</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olicajtovi v hodnosti podporučík alebo mladší inšpektor, ak má vysokoškolské vzdelanie s výnimkou vzdelania získaného bakalárskym štúdiom, sa ku dňu účinnosti tohto zákona priznáva hodnosť poručík.</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Hodnosti v druhom druhu hodností, ktoré patrili policajtom zaradeným v službe kriminálnej polície podľa doterajších predpisov, sa považujú za hodnosti podľa tohto zákona.</w:t>
      </w:r>
      <w:bookmarkStart w:id="1458" w:name="c_85377"/>
      <w:bookmarkStart w:id="1459" w:name="pa_279a"/>
      <w:bookmarkStart w:id="1460" w:name="p_279a"/>
      <w:bookmarkEnd w:id="1458"/>
      <w:bookmarkEnd w:id="1459"/>
      <w:bookmarkEnd w:id="146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79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Policajt, ktorý bol povýšený do hodnosti podľa </w:t>
      </w:r>
      <w:hyperlink r:id="rId445">
        <w:r w:rsidRPr="006F116F">
          <w:rPr>
            <w:rStyle w:val="Hypertextovprepojenie"/>
            <w:rFonts w:ascii="Times New Roman" w:hAnsi="Times New Roman" w:cs="Times New Roman"/>
            <w:color w:val="000000" w:themeColor="text1"/>
            <w:lang w:val="sk-SK"/>
          </w:rPr>
          <w:t>§ 23 ods. 2</w:t>
        </w:r>
      </w:hyperlink>
      <w:r w:rsidRPr="006F116F">
        <w:rPr>
          <w:rFonts w:ascii="Times New Roman" w:hAnsi="Times New Roman" w:cs="Times New Roman"/>
          <w:color w:val="000000" w:themeColor="text1"/>
          <w:sz w:val="24"/>
          <w:lang w:val="sk-SK"/>
        </w:rPr>
        <w:t xml:space="preserve"> do 31. decembra 2007, sa k 1. januáru 2008 povýši do hodnosti poručíka, ak má vysokoškolské vzdelanie prvého stupňa, alebo do hodnosti nadporučíka, ak má vysokoškolské vzdelanie druhého stupňa.</w:t>
      </w:r>
      <w:bookmarkStart w:id="1461" w:name="c_85422"/>
      <w:bookmarkStart w:id="1462" w:name="pa_280"/>
      <w:bookmarkStart w:id="1463" w:name="p_280"/>
      <w:bookmarkEnd w:id="1461"/>
      <w:bookmarkEnd w:id="1462"/>
      <w:bookmarkEnd w:id="1463"/>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80</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k policajt splní dobu výsluhy rokov v hodnosti podľa doterajších predpisov, posudzuje sa, akoby výsluhu rokov v hodnosti splnil podľa tohto zákon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Ak dňom účinnosti tohto zákona dôjde k rozdielu súčtu funkčného platu a prídavku za výsluhu rokov oproti súčtu funkčného platu, prídavku za výsluhu rokov a príplatku za nevykonávanie podnikateľskej a inej zárobkovej činnosti podľa doterajších predpisov, poskytne sa policajtovi doplatok k služobnému platu vo výške vzniknutého rozdielu. Doplatok sa poskytuje dovtedy, kým sa uvedený rozdiel neodstráni, najdlhšie však do skončenia výkonu funkcie, ktorú začal vykonávať pred účinnosťou tohto zákona.</w:t>
      </w:r>
      <w:bookmarkStart w:id="1464" w:name="c_85575"/>
      <w:bookmarkStart w:id="1465" w:name="pa_281"/>
      <w:bookmarkStart w:id="1466" w:name="p_281"/>
      <w:bookmarkEnd w:id="1464"/>
      <w:bookmarkEnd w:id="1465"/>
      <w:bookmarkEnd w:id="146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81</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licajtovi v hodnosti strážmajster sa výkon disciplinárneho opatrenia zníženia hodnosti o jeden stupeň na dobu jedného roka dňom účinnosti tohto zákona zruší.</w:t>
      </w:r>
      <w:bookmarkStart w:id="1467" w:name="c_85599"/>
      <w:bookmarkStart w:id="1468" w:name="pa_282"/>
      <w:bookmarkStart w:id="1469" w:name="p_282"/>
      <w:bookmarkEnd w:id="1467"/>
      <w:bookmarkEnd w:id="1468"/>
      <w:bookmarkEnd w:id="146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82</w:t>
      </w:r>
    </w:p>
    <w:p w:rsidR="00271AB0" w:rsidRPr="006F116F" w:rsidRDefault="00271AB0" w:rsidP="00271AB0">
      <w:pPr>
        <w:pStyle w:val="Nadpis5"/>
        <w:rPr>
          <w:rFonts w:ascii="Times New Roman" w:hAnsi="Times New Roman" w:cs="Times New Roman"/>
          <w:color w:val="000000" w:themeColor="text1"/>
          <w:szCs w:val="24"/>
          <w:lang w:val="sk-SK"/>
        </w:rPr>
      </w:pPr>
      <w:bookmarkStart w:id="1470" w:name="zrušený-od-1.9.1999"/>
      <w:bookmarkEnd w:id="1421"/>
      <w:r w:rsidRPr="006F116F">
        <w:rPr>
          <w:rFonts w:ascii="Times New Roman" w:hAnsi="Times New Roman" w:cs="Times New Roman"/>
          <w:color w:val="000000" w:themeColor="text1"/>
          <w:szCs w:val="24"/>
          <w:lang w:val="sk-SK"/>
        </w:rPr>
        <w:t>Zrušený od 1.9.1999</w:t>
      </w:r>
    </w:p>
    <w:p w:rsidR="00271AB0" w:rsidRPr="006F116F" w:rsidRDefault="00271AB0" w:rsidP="00271AB0">
      <w:pPr>
        <w:pStyle w:val="FirstParagraph"/>
        <w:rPr>
          <w:rFonts w:ascii="Times New Roman" w:hAnsi="Times New Roman" w:cs="Times New Roman"/>
          <w:color w:val="000000" w:themeColor="text1"/>
          <w:sz w:val="24"/>
          <w:lang w:val="sk-SK"/>
        </w:rPr>
      </w:pPr>
      <w:bookmarkStart w:id="1471" w:name="c_85802"/>
      <w:bookmarkStart w:id="1472" w:name="pa_283"/>
      <w:bookmarkEnd w:id="1471"/>
      <w:bookmarkEnd w:id="1472"/>
      <w:r w:rsidRPr="006F116F">
        <w:rPr>
          <w:rFonts w:ascii="Times New Roman" w:hAnsi="Times New Roman" w:cs="Times New Roman"/>
          <w:color w:val="000000" w:themeColor="text1"/>
          <w:sz w:val="24"/>
          <w:lang w:val="sk-SK"/>
        </w:rPr>
        <w:t xml:space="preserve"> </w:t>
      </w:r>
      <w:bookmarkStart w:id="1473" w:name="p_283"/>
      <w:bookmarkEnd w:id="1473"/>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83</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Náhrady pri prijatí, preložení alebo prevedení policajta na inú funkciu poskytované policajtovi podľa doterajších predpisov sa poskytujú najdlhšie do troch mesiacov odo dňa účinnosti tohto zákona.</w:t>
      </w:r>
      <w:bookmarkStart w:id="1474" w:name="c_85830"/>
      <w:bookmarkStart w:id="1475" w:name="pa_284"/>
      <w:bookmarkStart w:id="1476" w:name="p_284"/>
      <w:bookmarkEnd w:id="1474"/>
      <w:bookmarkEnd w:id="1475"/>
      <w:bookmarkEnd w:id="1476"/>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84</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ríspevok za službu, na ktorý vznikol nárok podľa predpisov platných pred účinnosťou tohto zákona, sa považuje za príspevok podľa tohto zákona, a to vo výške, v akej sa vypláca ku dňu účinnosti tohto zákon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íspevok za službu, na ktorý vznikol nárok podľa predpisov platných pred účinnosťou tohto zákona a nárok naň trvá, avšak sa nevypláca, sa považuje za príspevok podľa tohto zákona zvýšený odo dňa vzniku nároku podľa osobitných predpisov do účinnosti tohto zákon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odľa predpisov platných pred dňom účinnosti tohto zákona sa pre nárok na odchodné, úmrtné, príspevok a pre prídavok k dôchodku a jeho výšku podľa tohto zákona započítava doba služby v ozbrojených silách, ozbrojených bezpečnostných zboroch, ozbrojených zboroch a v Slovenskej informačnej službe, ktorá sa započítala podľa doterajších predpis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Pre nárok na príspevok a jeho výšku podľa tohto zákona sa zvýhodnene započítava doba výkonu funkcií osobitnej povahy a osobitného stupňa nebezpečnosti v ozbrojených silách, ozbrojených bezpečnostných zboroch, ozbrojených zboroch a v Slovenskej informačnej službe, ktorá sa zvýhodnene započítala podľa doterajších predpis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Policajtovi, ktorý ku dňu účinnosti tohto zákona bol v služobnom pomere k Policajnému zboru aspoň dva roky a z dôvodu nesplnenia kvalifikačných predpokladov na funkciu bol zaradený do prípravnej štátnej služby, patrí prídavok k dôchodku podľa tohto zákona.</w:t>
      </w:r>
    </w:p>
    <w:p w:rsidR="00271AB0" w:rsidRPr="006F116F" w:rsidRDefault="00271AB0" w:rsidP="00271AB0">
      <w:pPr>
        <w:pStyle w:val="Zkladntext"/>
        <w:rPr>
          <w:rFonts w:ascii="Times New Roman" w:hAnsi="Times New Roman" w:cs="Times New Roman"/>
          <w:color w:val="000000" w:themeColor="text1"/>
          <w:sz w:val="24"/>
        </w:rPr>
      </w:pPr>
      <w:bookmarkStart w:id="1477" w:name="c_86039"/>
      <w:bookmarkStart w:id="1478" w:name="pa_285"/>
      <w:bookmarkEnd w:id="1477"/>
      <w:bookmarkEnd w:id="1478"/>
      <w:r w:rsidRPr="006F116F">
        <w:rPr>
          <w:rFonts w:ascii="Times New Roman" w:hAnsi="Times New Roman" w:cs="Times New Roman"/>
          <w:color w:val="000000" w:themeColor="text1"/>
          <w:sz w:val="24"/>
        </w:rPr>
        <w:t xml:space="preserve"> </w:t>
      </w:r>
      <w:bookmarkStart w:id="1479" w:name="p_285"/>
      <w:bookmarkEnd w:id="147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85</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ovi, ktorý zložil služobnú prísahu podľa doterajších predpisov, je služobný úrad povinný predložiť na zloženie služobnú prísahu podľa tohto zákona do 15 dní odo dňa, keď tento zákon nadobudne účinnosť. Ak policajt odmietne zložiť služobnú prísahu podľa tohto zákona alebo ak ju zloží s výhradou, skončí sa služobný pomer dňom, v ktorom k odmietnutiu alebo k zloženiu prísahy s výhradou došlo.</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Ak policajt nemohol služobnú prísahu zložiť zo závažných dôvodov v lehote ustanovenej v </w:t>
      </w:r>
      <w:hyperlink r:id="rId446">
        <w:r w:rsidRPr="006F116F">
          <w:rPr>
            <w:rStyle w:val="Hypertextovprepojenie"/>
            <w:rFonts w:ascii="Times New Roman" w:hAnsi="Times New Roman" w:cs="Times New Roman"/>
            <w:color w:val="000000" w:themeColor="text1"/>
            <w:lang w:val="sk-SK"/>
          </w:rPr>
          <w:t>odseku 1</w:t>
        </w:r>
      </w:hyperlink>
      <w:r w:rsidRPr="006F116F">
        <w:rPr>
          <w:rFonts w:ascii="Times New Roman" w:hAnsi="Times New Roman" w:cs="Times New Roman"/>
          <w:color w:val="000000" w:themeColor="text1"/>
          <w:sz w:val="24"/>
          <w:lang w:val="sk-SK"/>
        </w:rPr>
        <w:t>, predloží sa mu služobná prísaha po odpadnutí dôvodov, pre ktoré sa mu nemohla predložiť.</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Náležitosti súvisiace so skončením služobného pomeru podľa </w:t>
      </w:r>
      <w:hyperlink r:id="rId447">
        <w:r w:rsidRPr="006F116F">
          <w:rPr>
            <w:rStyle w:val="Hypertextovprepojenie"/>
            <w:rFonts w:ascii="Times New Roman" w:hAnsi="Times New Roman" w:cs="Times New Roman"/>
            <w:color w:val="000000" w:themeColor="text1"/>
            <w:lang w:val="sk-SK"/>
          </w:rPr>
          <w:t>odsekov 1</w:t>
        </w:r>
      </w:hyperlink>
      <w:r w:rsidRPr="006F116F">
        <w:rPr>
          <w:rFonts w:ascii="Times New Roman" w:hAnsi="Times New Roman" w:cs="Times New Roman"/>
          <w:color w:val="000000" w:themeColor="text1"/>
          <w:sz w:val="24"/>
          <w:lang w:val="sk-SK"/>
        </w:rPr>
        <w:t xml:space="preserve"> a </w:t>
      </w:r>
      <w:hyperlink r:id="rId448">
        <w:r w:rsidRPr="006F116F">
          <w:rPr>
            <w:rStyle w:val="Hypertextovprepojenie"/>
            <w:rFonts w:ascii="Times New Roman" w:hAnsi="Times New Roman" w:cs="Times New Roman"/>
            <w:color w:val="000000" w:themeColor="text1"/>
            <w:lang w:val="sk-SK"/>
          </w:rPr>
          <w:t>2</w:t>
        </w:r>
      </w:hyperlink>
      <w:r w:rsidRPr="006F116F">
        <w:rPr>
          <w:rFonts w:ascii="Times New Roman" w:hAnsi="Times New Roman" w:cs="Times New Roman"/>
          <w:color w:val="000000" w:themeColor="text1"/>
          <w:sz w:val="24"/>
          <w:lang w:val="sk-SK"/>
        </w:rPr>
        <w:t xml:space="preserve"> sa posudzujú ako pri skončení služobného pomeru uvoľnením podľa predpisov platných pred účinnosťou tohto zákona.</w:t>
      </w:r>
      <w:bookmarkStart w:id="1480" w:name="c_86160"/>
      <w:bookmarkStart w:id="1481" w:name="pa_286"/>
      <w:bookmarkStart w:id="1482" w:name="p_286"/>
      <w:bookmarkEnd w:id="1480"/>
      <w:bookmarkEnd w:id="1481"/>
      <w:bookmarkEnd w:id="1482"/>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86</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Na policajta, ktorému plynie lehota na skončenie služobného pomeru podľa doterajších predpisov, sa nevzťahujú </w:t>
      </w:r>
      <w:hyperlink r:id="rId449">
        <w:r w:rsidRPr="006F116F">
          <w:rPr>
            <w:rStyle w:val="Hypertextovprepojenie"/>
            <w:rFonts w:ascii="Times New Roman" w:hAnsi="Times New Roman" w:cs="Times New Roman"/>
            <w:color w:val="000000" w:themeColor="text1"/>
            <w:lang w:val="sk-SK"/>
          </w:rPr>
          <w:t>§ 272</w:t>
        </w:r>
      </w:hyperlink>
      <w:r w:rsidRPr="006F116F">
        <w:rPr>
          <w:rFonts w:ascii="Times New Roman" w:hAnsi="Times New Roman" w:cs="Times New Roman"/>
          <w:color w:val="000000" w:themeColor="text1"/>
          <w:sz w:val="24"/>
          <w:lang w:val="sk-SK"/>
        </w:rPr>
        <w:t xml:space="preserve">, </w:t>
      </w:r>
      <w:hyperlink r:id="rId450">
        <w:r w:rsidRPr="006F116F">
          <w:rPr>
            <w:rStyle w:val="Hypertextovprepojenie"/>
            <w:rFonts w:ascii="Times New Roman" w:hAnsi="Times New Roman" w:cs="Times New Roman"/>
            <w:color w:val="000000" w:themeColor="text1"/>
            <w:lang w:val="sk-SK"/>
          </w:rPr>
          <w:t>275 až 285</w:t>
        </w:r>
      </w:hyperlink>
      <w:r w:rsidRPr="006F116F">
        <w:rPr>
          <w:rFonts w:ascii="Times New Roman" w:hAnsi="Times New Roman" w:cs="Times New Roman"/>
          <w:color w:val="000000" w:themeColor="text1"/>
          <w:sz w:val="24"/>
          <w:lang w:val="sk-SK"/>
        </w:rPr>
        <w:t>.</w:t>
      </w:r>
      <w:bookmarkStart w:id="1483" w:name="c_86181"/>
      <w:bookmarkStart w:id="1484" w:name="pa_287"/>
      <w:bookmarkStart w:id="1485" w:name="p_287"/>
      <w:bookmarkEnd w:id="1483"/>
      <w:bookmarkEnd w:id="1484"/>
      <w:bookmarkEnd w:id="148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87</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Rodičovskou dovolenkou podľa tohto zákona sa rozumie aj materská dovolenka podľa doterajších predpis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Nárok na ďalšiu rodičovskú dovolenku patrí aj policajtke, ktorej dieťa sa narodilo pred dňom účinnosti </w:t>
      </w:r>
      <w:hyperlink r:id="rId451">
        <w:r w:rsidRPr="006F116F">
          <w:rPr>
            <w:rStyle w:val="Hypertextovprepojenie"/>
            <w:rFonts w:ascii="Times New Roman" w:hAnsi="Times New Roman" w:cs="Times New Roman"/>
            <w:color w:val="000000" w:themeColor="text1"/>
            <w:lang w:val="sk-SK"/>
          </w:rPr>
          <w:t>§ 152 až 154</w:t>
        </w:r>
      </w:hyperlink>
      <w:r w:rsidRPr="006F116F">
        <w:rPr>
          <w:rFonts w:ascii="Times New Roman" w:hAnsi="Times New Roman" w:cs="Times New Roman"/>
          <w:color w:val="000000" w:themeColor="text1"/>
          <w:sz w:val="24"/>
          <w:lang w:val="sk-SK"/>
        </w:rPr>
        <w:t>.</w:t>
      </w:r>
      <w:bookmarkStart w:id="1486" w:name="c_86266"/>
      <w:bookmarkStart w:id="1487" w:name="pa_287a"/>
      <w:bookmarkStart w:id="1488" w:name="p_287a"/>
      <w:bookmarkEnd w:id="1486"/>
      <w:bookmarkEnd w:id="1487"/>
      <w:bookmarkEnd w:id="1488"/>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87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Ďalší služobný plat podľa </w:t>
      </w:r>
      <w:hyperlink r:id="rId452">
        <w:r w:rsidRPr="006F116F">
          <w:rPr>
            <w:rStyle w:val="Hypertextovprepojenie"/>
            <w:rFonts w:ascii="Times New Roman" w:hAnsi="Times New Roman" w:cs="Times New Roman"/>
            <w:color w:val="000000" w:themeColor="text1"/>
            <w:lang w:val="sk-SK"/>
          </w:rPr>
          <w:t>§ 102</w:t>
        </w:r>
      </w:hyperlink>
      <w:r w:rsidRPr="006F116F">
        <w:rPr>
          <w:rFonts w:ascii="Times New Roman" w:hAnsi="Times New Roman" w:cs="Times New Roman"/>
          <w:color w:val="000000" w:themeColor="text1"/>
          <w:sz w:val="24"/>
          <w:lang w:val="sk-SK"/>
        </w:rPr>
        <w:t xml:space="preserve"> sa uplatní v roku 2001 len v prvom polroku tohto kalendárneho roka.</w:t>
      </w:r>
      <w:bookmarkStart w:id="1489" w:name="c_86315"/>
      <w:bookmarkStart w:id="1490" w:name="pa_287b"/>
      <w:bookmarkStart w:id="1491" w:name="p_287b"/>
      <w:bookmarkEnd w:id="1489"/>
      <w:bookmarkEnd w:id="1490"/>
      <w:bookmarkEnd w:id="1491"/>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87b</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Týmto zákonom sa preberajú právne záväzné akty Európskej únie uvedené v </w:t>
      </w:r>
      <w:hyperlink r:id="rId453">
        <w:r w:rsidRPr="006F116F">
          <w:rPr>
            <w:rStyle w:val="Hypertextovprepojenie"/>
            <w:rFonts w:ascii="Times New Roman" w:hAnsi="Times New Roman" w:cs="Times New Roman"/>
            <w:color w:val="000000" w:themeColor="text1"/>
            <w:lang w:val="sk-SK"/>
          </w:rPr>
          <w:t>prílohe č. 4</w:t>
        </w:r>
      </w:hyperlink>
      <w:r w:rsidRPr="006F116F">
        <w:rPr>
          <w:rFonts w:ascii="Times New Roman" w:hAnsi="Times New Roman" w:cs="Times New Roman"/>
          <w:color w:val="000000" w:themeColor="text1"/>
          <w:sz w:val="24"/>
          <w:lang w:val="sk-SK"/>
        </w:rPr>
        <w:t>.</w:t>
      </w:r>
      <w:bookmarkStart w:id="1492" w:name="c_86350"/>
      <w:bookmarkStart w:id="1493" w:name="pa_287c"/>
      <w:bookmarkStart w:id="1494" w:name="p_287c"/>
      <w:bookmarkEnd w:id="1492"/>
      <w:bookmarkEnd w:id="1493"/>
      <w:bookmarkEnd w:id="149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87c</w:t>
      </w:r>
      <w:bookmarkStart w:id="1495" w:name="c_86352"/>
      <w:bookmarkEnd w:id="1495"/>
    </w:p>
    <w:p w:rsidR="00271AB0" w:rsidRPr="006F116F" w:rsidRDefault="00271AB0" w:rsidP="00271AB0">
      <w:pPr>
        <w:pStyle w:val="Nadpis5"/>
        <w:rPr>
          <w:rFonts w:ascii="Times New Roman" w:hAnsi="Times New Roman" w:cs="Times New Roman"/>
          <w:color w:val="000000" w:themeColor="text1"/>
          <w:szCs w:val="24"/>
          <w:lang w:val="sk-SK"/>
        </w:rPr>
      </w:pPr>
      <w:bookmarkStart w:id="1496" w:name="X50ce38f9ca336e80e2204df6071519e4ee2c274"/>
      <w:bookmarkEnd w:id="1470"/>
      <w:r w:rsidRPr="006F116F">
        <w:rPr>
          <w:rFonts w:ascii="Times New Roman" w:hAnsi="Times New Roman" w:cs="Times New Roman"/>
          <w:color w:val="000000" w:themeColor="text1"/>
          <w:szCs w:val="24"/>
          <w:lang w:val="sk-SK"/>
        </w:rPr>
        <w:t>Prechodné ustanovenie účinné od 1. marca 2008</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Ak dňom 1. marca 2008 dôjde k zníženiu služobného platu príslušníka Policajného zboru podľa </w:t>
      </w:r>
      <w:hyperlink r:id="rId454">
        <w:r w:rsidRPr="006F116F">
          <w:rPr>
            <w:rStyle w:val="Hypertextovprepojenie"/>
            <w:rFonts w:ascii="Times New Roman" w:hAnsi="Times New Roman" w:cs="Times New Roman"/>
            <w:color w:val="000000" w:themeColor="text1"/>
            <w:lang w:val="sk-SK"/>
          </w:rPr>
          <w:t>§ 84 ods. 2 písm. a) až m)</w:t>
        </w:r>
      </w:hyperlink>
      <w:r w:rsidRPr="006F116F">
        <w:rPr>
          <w:rFonts w:ascii="Times New Roman" w:hAnsi="Times New Roman" w:cs="Times New Roman"/>
          <w:color w:val="000000" w:themeColor="text1"/>
          <w:sz w:val="24"/>
          <w:lang w:val="sk-SK"/>
        </w:rPr>
        <w:t xml:space="preserve"> oproti sume, ktorá je súčtom posledného priznaného služobného platu podľa </w:t>
      </w:r>
      <w:hyperlink r:id="rId455">
        <w:r w:rsidRPr="006F116F">
          <w:rPr>
            <w:rStyle w:val="Hypertextovprepojenie"/>
            <w:rFonts w:ascii="Times New Roman" w:hAnsi="Times New Roman" w:cs="Times New Roman"/>
            <w:color w:val="000000" w:themeColor="text1"/>
            <w:lang w:val="sk-SK"/>
          </w:rPr>
          <w:t>§ 84 ods. 1 písm. a) až m)</w:t>
        </w:r>
      </w:hyperlink>
      <w:r w:rsidRPr="006F116F">
        <w:rPr>
          <w:rFonts w:ascii="Times New Roman" w:hAnsi="Times New Roman" w:cs="Times New Roman"/>
          <w:color w:val="000000" w:themeColor="text1"/>
          <w:sz w:val="24"/>
          <w:lang w:val="sk-SK"/>
        </w:rPr>
        <w:t xml:space="preserve"> a jednej šestiny ďalšieho služobného platu podľa </w:t>
      </w:r>
      <w:hyperlink r:id="rId456">
        <w:r w:rsidRPr="006F116F">
          <w:rPr>
            <w:rStyle w:val="Hypertextovprepojenie"/>
            <w:rFonts w:ascii="Times New Roman" w:hAnsi="Times New Roman" w:cs="Times New Roman"/>
            <w:color w:val="000000" w:themeColor="text1"/>
            <w:lang w:val="sk-SK"/>
          </w:rPr>
          <w:t>§ 102 ods. 5</w:t>
        </w:r>
      </w:hyperlink>
      <w:r w:rsidRPr="006F116F">
        <w:rPr>
          <w:rFonts w:ascii="Times New Roman" w:hAnsi="Times New Roman" w:cs="Times New Roman"/>
          <w:color w:val="000000" w:themeColor="text1"/>
          <w:sz w:val="24"/>
          <w:lang w:val="sk-SK"/>
        </w:rPr>
        <w:t xml:space="preserve"> predpisov platných do 29. februára 2008, poskytne sa príslušníkovi Policajného zboru doplatok k služobnému platu vo výške vzniknutého rozdielu. Doplatok sa poskytuje dovtedy, kým sa uvedený rozdiel neodstráni, pričom sa z doplatku odpočítava suma valorizácie v nasledujúcich rokoch, najdlhšie však do skončenia výkonu funkcie, ktorú vykonával do 29. februára 2008.</w:t>
      </w:r>
      <w:bookmarkStart w:id="1497" w:name="c_86463"/>
      <w:bookmarkStart w:id="1498" w:name="pa_287ca"/>
      <w:bookmarkStart w:id="1499" w:name="p_287ca"/>
      <w:bookmarkEnd w:id="1497"/>
      <w:bookmarkEnd w:id="1498"/>
      <w:bookmarkEnd w:id="1499"/>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87ca</w:t>
      </w:r>
      <w:bookmarkStart w:id="1500" w:name="c_86465"/>
      <w:bookmarkEnd w:id="1500"/>
    </w:p>
    <w:p w:rsidR="00271AB0" w:rsidRPr="006F116F" w:rsidRDefault="00271AB0" w:rsidP="00271AB0">
      <w:pPr>
        <w:pStyle w:val="Nadpis5"/>
        <w:rPr>
          <w:rFonts w:ascii="Times New Roman" w:hAnsi="Times New Roman" w:cs="Times New Roman"/>
          <w:color w:val="000000" w:themeColor="text1"/>
          <w:szCs w:val="24"/>
          <w:lang w:val="sk-SK"/>
        </w:rPr>
      </w:pPr>
      <w:bookmarkStart w:id="1501" w:name="X116a483b4f7b260b9085a8f2ec31737b0ee35d1"/>
      <w:bookmarkEnd w:id="1496"/>
      <w:r w:rsidRPr="006F116F">
        <w:rPr>
          <w:rFonts w:ascii="Times New Roman" w:hAnsi="Times New Roman" w:cs="Times New Roman"/>
          <w:color w:val="000000" w:themeColor="text1"/>
          <w:szCs w:val="24"/>
          <w:lang w:val="sk-SK"/>
        </w:rPr>
        <w:t>Prechodné ustanovenie účinné od 1. marca 2009</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Ak dňom 1. marca 2009 dôjde k zníženiu služobného platu príslušníka informačnej služby, príslušníka bezpečnostného úradu, príslušníka Zboru väzenskej a justičnej stráže a príslušníka Železničnej polície podľa </w:t>
      </w:r>
      <w:hyperlink r:id="rId457">
        <w:r w:rsidRPr="006F116F">
          <w:rPr>
            <w:rStyle w:val="Hypertextovprepojenie"/>
            <w:rFonts w:ascii="Times New Roman" w:hAnsi="Times New Roman" w:cs="Times New Roman"/>
            <w:color w:val="000000" w:themeColor="text1"/>
            <w:lang w:val="sk-SK"/>
          </w:rPr>
          <w:t>§ 84 ods. 2 písm. a) až m)</w:t>
        </w:r>
      </w:hyperlink>
      <w:r w:rsidRPr="006F116F">
        <w:rPr>
          <w:rFonts w:ascii="Times New Roman" w:hAnsi="Times New Roman" w:cs="Times New Roman"/>
          <w:color w:val="000000" w:themeColor="text1"/>
          <w:sz w:val="24"/>
          <w:lang w:val="sk-SK"/>
        </w:rPr>
        <w:t xml:space="preserve"> oproti sume, ktorá je súčtom posledného priznaného služobného platu podľa </w:t>
      </w:r>
      <w:hyperlink r:id="rId458">
        <w:r w:rsidRPr="006F116F">
          <w:rPr>
            <w:rStyle w:val="Hypertextovprepojenie"/>
            <w:rFonts w:ascii="Times New Roman" w:hAnsi="Times New Roman" w:cs="Times New Roman"/>
            <w:color w:val="000000" w:themeColor="text1"/>
            <w:lang w:val="sk-SK"/>
          </w:rPr>
          <w:t>§ 84 ods. 1 písm. a) až m)</w:t>
        </w:r>
      </w:hyperlink>
      <w:r w:rsidRPr="006F116F">
        <w:rPr>
          <w:rFonts w:ascii="Times New Roman" w:hAnsi="Times New Roman" w:cs="Times New Roman"/>
          <w:color w:val="000000" w:themeColor="text1"/>
          <w:sz w:val="24"/>
          <w:lang w:val="sk-SK"/>
        </w:rPr>
        <w:t xml:space="preserve"> a jednej šestiny ďalšieho služobného platu podľa </w:t>
      </w:r>
      <w:hyperlink r:id="rId459">
        <w:r w:rsidRPr="006F116F">
          <w:rPr>
            <w:rStyle w:val="Hypertextovprepojenie"/>
            <w:rFonts w:ascii="Times New Roman" w:hAnsi="Times New Roman" w:cs="Times New Roman"/>
            <w:color w:val="000000" w:themeColor="text1"/>
            <w:lang w:val="sk-SK"/>
          </w:rPr>
          <w:t>§ 102 ods. 5</w:t>
        </w:r>
      </w:hyperlink>
      <w:r w:rsidRPr="006F116F">
        <w:rPr>
          <w:rFonts w:ascii="Times New Roman" w:hAnsi="Times New Roman" w:cs="Times New Roman"/>
          <w:color w:val="000000" w:themeColor="text1"/>
          <w:sz w:val="24"/>
          <w:lang w:val="sk-SK"/>
        </w:rPr>
        <w:t xml:space="preserve"> predpisov platných do 28. februára 2009, poskytne sa takémuto príslušníkovi doplatok k služobnému platu vo výške vzniknutého rozdielu. Doplatok sa poskytuje dovtedy, kým sa uvedený rozdiel neodstráni, pričom sa z doplatku odpočítava suma valorizácie v nasledujúcich rokoch, najdlhšie však do skončenia výkonu funkcie, ktorú vykonával do 28. februára 2009.</w:t>
      </w:r>
    </w:p>
    <w:p w:rsidR="00271AB0" w:rsidRPr="006F116F" w:rsidRDefault="00271AB0" w:rsidP="00271AB0">
      <w:pPr>
        <w:pStyle w:val="Zkladntext"/>
        <w:rPr>
          <w:rFonts w:ascii="Times New Roman" w:hAnsi="Times New Roman" w:cs="Times New Roman"/>
          <w:color w:val="000000" w:themeColor="text1"/>
          <w:sz w:val="24"/>
        </w:rPr>
      </w:pPr>
      <w:bookmarkStart w:id="1502" w:name="c_86702"/>
      <w:bookmarkStart w:id="1503" w:name="pa_287d"/>
      <w:bookmarkEnd w:id="1502"/>
      <w:bookmarkEnd w:id="1503"/>
      <w:r w:rsidRPr="006F116F">
        <w:rPr>
          <w:rFonts w:ascii="Times New Roman" w:hAnsi="Times New Roman" w:cs="Times New Roman"/>
          <w:color w:val="000000" w:themeColor="text1"/>
          <w:sz w:val="24"/>
        </w:rPr>
        <w:t xml:space="preserve"> </w:t>
      </w:r>
      <w:bookmarkStart w:id="1504" w:name="p_287d"/>
      <w:bookmarkEnd w:id="1504"/>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87d</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Pod pojmom "príslušník Policajného zboru" v </w:t>
      </w:r>
      <w:hyperlink r:id="rId460">
        <w:r w:rsidRPr="006F116F">
          <w:rPr>
            <w:rStyle w:val="Hypertextovprepojenie"/>
            <w:rFonts w:ascii="Times New Roman" w:hAnsi="Times New Roman" w:cs="Times New Roman"/>
            <w:color w:val="000000" w:themeColor="text1"/>
            <w:lang w:val="sk-SK"/>
          </w:rPr>
          <w:t>§ 43 ods. 5 písm. d)</w:t>
        </w:r>
      </w:hyperlink>
      <w:r w:rsidRPr="006F116F">
        <w:rPr>
          <w:rFonts w:ascii="Times New Roman" w:hAnsi="Times New Roman" w:cs="Times New Roman"/>
          <w:color w:val="000000" w:themeColor="text1"/>
          <w:sz w:val="24"/>
          <w:lang w:val="sk-SK"/>
        </w:rPr>
        <w:t xml:space="preserve">, </w:t>
      </w:r>
      <w:hyperlink r:id="rId461">
        <w:r w:rsidRPr="006F116F">
          <w:rPr>
            <w:rStyle w:val="Hypertextovprepojenie"/>
            <w:rFonts w:ascii="Times New Roman" w:hAnsi="Times New Roman" w:cs="Times New Roman"/>
            <w:color w:val="000000" w:themeColor="text1"/>
            <w:lang w:val="sk-SK"/>
          </w:rPr>
          <w:t>§ 75 ods. 3</w:t>
        </w:r>
      </w:hyperlink>
      <w:r w:rsidRPr="006F116F">
        <w:rPr>
          <w:rFonts w:ascii="Times New Roman" w:hAnsi="Times New Roman" w:cs="Times New Roman"/>
          <w:color w:val="000000" w:themeColor="text1"/>
          <w:sz w:val="24"/>
          <w:lang w:val="sk-SK"/>
        </w:rPr>
        <w:t xml:space="preserve">, </w:t>
      </w:r>
      <w:hyperlink r:id="rId462">
        <w:r w:rsidRPr="006F116F">
          <w:rPr>
            <w:rStyle w:val="Hypertextovprepojenie"/>
            <w:rFonts w:ascii="Times New Roman" w:hAnsi="Times New Roman" w:cs="Times New Roman"/>
            <w:color w:val="000000" w:themeColor="text1"/>
            <w:lang w:val="sk-SK"/>
          </w:rPr>
          <w:t>§ 84 ods. 2</w:t>
        </w:r>
      </w:hyperlink>
      <w:r w:rsidRPr="006F116F">
        <w:rPr>
          <w:rFonts w:ascii="Times New Roman" w:hAnsi="Times New Roman" w:cs="Times New Roman"/>
          <w:color w:val="000000" w:themeColor="text1"/>
          <w:sz w:val="24"/>
          <w:lang w:val="sk-SK"/>
        </w:rPr>
        <w:t xml:space="preserve"> a </w:t>
      </w:r>
      <w:hyperlink r:id="rId463">
        <w:r w:rsidRPr="006F116F">
          <w:rPr>
            <w:rStyle w:val="Hypertextovprepojenie"/>
            <w:rFonts w:ascii="Times New Roman" w:hAnsi="Times New Roman" w:cs="Times New Roman"/>
            <w:color w:val="000000" w:themeColor="text1"/>
            <w:lang w:val="sk-SK"/>
          </w:rPr>
          <w:t>3</w:t>
        </w:r>
      </w:hyperlink>
      <w:r w:rsidRPr="006F116F">
        <w:rPr>
          <w:rFonts w:ascii="Times New Roman" w:hAnsi="Times New Roman" w:cs="Times New Roman"/>
          <w:color w:val="000000" w:themeColor="text1"/>
          <w:sz w:val="24"/>
          <w:lang w:val="sk-SK"/>
        </w:rPr>
        <w:t xml:space="preserve">, </w:t>
      </w:r>
      <w:hyperlink r:id="rId464">
        <w:r w:rsidRPr="006F116F">
          <w:rPr>
            <w:rStyle w:val="Hypertextovprepojenie"/>
            <w:rFonts w:ascii="Times New Roman" w:hAnsi="Times New Roman" w:cs="Times New Roman"/>
            <w:color w:val="000000" w:themeColor="text1"/>
            <w:lang w:val="sk-SK"/>
          </w:rPr>
          <w:t>§ 85 ods. 4</w:t>
        </w:r>
      </w:hyperlink>
      <w:r w:rsidRPr="006F116F">
        <w:rPr>
          <w:rFonts w:ascii="Times New Roman" w:hAnsi="Times New Roman" w:cs="Times New Roman"/>
          <w:color w:val="000000" w:themeColor="text1"/>
          <w:sz w:val="24"/>
          <w:lang w:val="sk-SK"/>
        </w:rPr>
        <w:t xml:space="preserve">, </w:t>
      </w:r>
      <w:hyperlink r:id="rId465">
        <w:r w:rsidRPr="006F116F">
          <w:rPr>
            <w:rStyle w:val="Hypertextovprepojenie"/>
            <w:rFonts w:ascii="Times New Roman" w:hAnsi="Times New Roman" w:cs="Times New Roman"/>
            <w:color w:val="000000" w:themeColor="text1"/>
            <w:lang w:val="sk-SK"/>
          </w:rPr>
          <w:t>§ 87 ods. 2</w:t>
        </w:r>
      </w:hyperlink>
      <w:r w:rsidRPr="006F116F">
        <w:rPr>
          <w:rFonts w:ascii="Times New Roman" w:hAnsi="Times New Roman" w:cs="Times New Roman"/>
          <w:color w:val="000000" w:themeColor="text1"/>
          <w:sz w:val="24"/>
          <w:lang w:val="sk-SK"/>
        </w:rPr>
        <w:t xml:space="preserve">, </w:t>
      </w:r>
      <w:hyperlink r:id="rId466">
        <w:r w:rsidRPr="006F116F">
          <w:rPr>
            <w:rStyle w:val="Hypertextovprepojenie"/>
            <w:rFonts w:ascii="Times New Roman" w:hAnsi="Times New Roman" w:cs="Times New Roman"/>
            <w:color w:val="000000" w:themeColor="text1"/>
            <w:lang w:val="sk-SK"/>
          </w:rPr>
          <w:t>§ 88a</w:t>
        </w:r>
      </w:hyperlink>
      <w:r w:rsidRPr="006F116F">
        <w:rPr>
          <w:rFonts w:ascii="Times New Roman" w:hAnsi="Times New Roman" w:cs="Times New Roman"/>
          <w:color w:val="000000" w:themeColor="text1"/>
          <w:sz w:val="24"/>
          <w:lang w:val="sk-SK"/>
        </w:rPr>
        <w:t xml:space="preserve">, </w:t>
      </w:r>
      <w:hyperlink r:id="rId467">
        <w:r w:rsidRPr="006F116F">
          <w:rPr>
            <w:rStyle w:val="Hypertextovprepojenie"/>
            <w:rFonts w:ascii="Times New Roman" w:hAnsi="Times New Roman" w:cs="Times New Roman"/>
            <w:color w:val="000000" w:themeColor="text1"/>
            <w:lang w:val="sk-SK"/>
          </w:rPr>
          <w:t>§ 89 ods. 3</w:t>
        </w:r>
      </w:hyperlink>
      <w:r w:rsidRPr="006F116F">
        <w:rPr>
          <w:rFonts w:ascii="Times New Roman" w:hAnsi="Times New Roman" w:cs="Times New Roman"/>
          <w:color w:val="000000" w:themeColor="text1"/>
          <w:sz w:val="24"/>
          <w:lang w:val="sk-SK"/>
        </w:rPr>
        <w:t xml:space="preserve">, </w:t>
      </w:r>
      <w:hyperlink r:id="rId468">
        <w:r w:rsidRPr="006F116F">
          <w:rPr>
            <w:rStyle w:val="Hypertextovprepojenie"/>
            <w:rFonts w:ascii="Times New Roman" w:hAnsi="Times New Roman" w:cs="Times New Roman"/>
            <w:color w:val="000000" w:themeColor="text1"/>
            <w:lang w:val="sk-SK"/>
          </w:rPr>
          <w:t>§ 90 ods. 3</w:t>
        </w:r>
      </w:hyperlink>
      <w:r w:rsidRPr="006F116F">
        <w:rPr>
          <w:rFonts w:ascii="Times New Roman" w:hAnsi="Times New Roman" w:cs="Times New Roman"/>
          <w:color w:val="000000" w:themeColor="text1"/>
          <w:sz w:val="24"/>
          <w:lang w:val="sk-SK"/>
        </w:rPr>
        <w:t xml:space="preserve">, </w:t>
      </w:r>
      <w:hyperlink r:id="rId469">
        <w:r w:rsidRPr="006F116F">
          <w:rPr>
            <w:rStyle w:val="Hypertextovprepojenie"/>
            <w:rFonts w:ascii="Times New Roman" w:hAnsi="Times New Roman" w:cs="Times New Roman"/>
            <w:color w:val="000000" w:themeColor="text1"/>
            <w:lang w:val="sk-SK"/>
          </w:rPr>
          <w:t>§ 91 ods. 2</w:t>
        </w:r>
      </w:hyperlink>
      <w:r w:rsidRPr="006F116F">
        <w:rPr>
          <w:rFonts w:ascii="Times New Roman" w:hAnsi="Times New Roman" w:cs="Times New Roman"/>
          <w:color w:val="000000" w:themeColor="text1"/>
          <w:sz w:val="24"/>
          <w:lang w:val="sk-SK"/>
        </w:rPr>
        <w:t xml:space="preserve"> a </w:t>
      </w:r>
      <w:hyperlink r:id="rId470">
        <w:r w:rsidRPr="006F116F">
          <w:rPr>
            <w:rStyle w:val="Hypertextovprepojenie"/>
            <w:rFonts w:ascii="Times New Roman" w:hAnsi="Times New Roman" w:cs="Times New Roman"/>
            <w:color w:val="000000" w:themeColor="text1"/>
            <w:lang w:val="sk-SK"/>
          </w:rPr>
          <w:t>3</w:t>
        </w:r>
      </w:hyperlink>
      <w:r w:rsidRPr="006F116F">
        <w:rPr>
          <w:rFonts w:ascii="Times New Roman" w:hAnsi="Times New Roman" w:cs="Times New Roman"/>
          <w:color w:val="000000" w:themeColor="text1"/>
          <w:sz w:val="24"/>
          <w:lang w:val="sk-SK"/>
        </w:rPr>
        <w:t xml:space="preserve">, </w:t>
      </w:r>
      <w:hyperlink r:id="rId471">
        <w:r w:rsidRPr="006F116F">
          <w:rPr>
            <w:rStyle w:val="Hypertextovprepojenie"/>
            <w:rFonts w:ascii="Times New Roman" w:hAnsi="Times New Roman" w:cs="Times New Roman"/>
            <w:color w:val="000000" w:themeColor="text1"/>
            <w:lang w:val="sk-SK"/>
          </w:rPr>
          <w:t>§ 93a</w:t>
        </w:r>
      </w:hyperlink>
      <w:r w:rsidRPr="006F116F">
        <w:rPr>
          <w:rFonts w:ascii="Times New Roman" w:hAnsi="Times New Roman" w:cs="Times New Roman"/>
          <w:color w:val="000000" w:themeColor="text1"/>
          <w:sz w:val="24"/>
          <w:lang w:val="sk-SK"/>
        </w:rPr>
        <w:t xml:space="preserve">, </w:t>
      </w:r>
      <w:hyperlink r:id="rId472">
        <w:r w:rsidRPr="006F116F">
          <w:rPr>
            <w:rStyle w:val="Hypertextovprepojenie"/>
            <w:rFonts w:ascii="Times New Roman" w:hAnsi="Times New Roman" w:cs="Times New Roman"/>
            <w:color w:val="000000" w:themeColor="text1"/>
            <w:lang w:val="sk-SK"/>
          </w:rPr>
          <w:t>§ 97</w:t>
        </w:r>
      </w:hyperlink>
      <w:r w:rsidRPr="006F116F">
        <w:rPr>
          <w:rFonts w:ascii="Times New Roman" w:hAnsi="Times New Roman" w:cs="Times New Roman"/>
          <w:color w:val="000000" w:themeColor="text1"/>
          <w:sz w:val="24"/>
          <w:lang w:val="sk-SK"/>
        </w:rPr>
        <w:t xml:space="preserve">, </w:t>
      </w:r>
      <w:hyperlink r:id="rId473">
        <w:r w:rsidRPr="006F116F">
          <w:rPr>
            <w:rStyle w:val="Hypertextovprepojenie"/>
            <w:rFonts w:ascii="Times New Roman" w:hAnsi="Times New Roman" w:cs="Times New Roman"/>
            <w:color w:val="000000" w:themeColor="text1"/>
            <w:lang w:val="sk-SK"/>
          </w:rPr>
          <w:t>§ 98 ods. 2</w:t>
        </w:r>
      </w:hyperlink>
      <w:r w:rsidRPr="006F116F">
        <w:rPr>
          <w:rFonts w:ascii="Times New Roman" w:hAnsi="Times New Roman" w:cs="Times New Roman"/>
          <w:color w:val="000000" w:themeColor="text1"/>
          <w:sz w:val="24"/>
          <w:lang w:val="sk-SK"/>
        </w:rPr>
        <w:t xml:space="preserve">, </w:t>
      </w:r>
      <w:hyperlink r:id="rId474">
        <w:r w:rsidRPr="006F116F">
          <w:rPr>
            <w:rStyle w:val="Hypertextovprepojenie"/>
            <w:rFonts w:ascii="Times New Roman" w:hAnsi="Times New Roman" w:cs="Times New Roman"/>
            <w:color w:val="000000" w:themeColor="text1"/>
            <w:lang w:val="sk-SK"/>
          </w:rPr>
          <w:t>§ 99a</w:t>
        </w:r>
      </w:hyperlink>
      <w:r w:rsidRPr="006F116F">
        <w:rPr>
          <w:rFonts w:ascii="Times New Roman" w:hAnsi="Times New Roman" w:cs="Times New Roman"/>
          <w:color w:val="000000" w:themeColor="text1"/>
          <w:sz w:val="24"/>
          <w:lang w:val="sk-SK"/>
        </w:rPr>
        <w:t xml:space="preserve">, </w:t>
      </w:r>
      <w:hyperlink r:id="rId475">
        <w:r w:rsidRPr="006F116F">
          <w:rPr>
            <w:rStyle w:val="Hypertextovprepojenie"/>
            <w:rFonts w:ascii="Times New Roman" w:hAnsi="Times New Roman" w:cs="Times New Roman"/>
            <w:color w:val="000000" w:themeColor="text1"/>
            <w:lang w:val="sk-SK"/>
          </w:rPr>
          <w:t>§ 102a ods. 2</w:t>
        </w:r>
      </w:hyperlink>
      <w:r w:rsidRPr="006F116F">
        <w:rPr>
          <w:rFonts w:ascii="Times New Roman" w:hAnsi="Times New Roman" w:cs="Times New Roman"/>
          <w:color w:val="000000" w:themeColor="text1"/>
          <w:sz w:val="24"/>
          <w:lang w:val="sk-SK"/>
        </w:rPr>
        <w:t xml:space="preserve">, </w:t>
      </w:r>
      <w:hyperlink r:id="rId476">
        <w:r w:rsidRPr="006F116F">
          <w:rPr>
            <w:rStyle w:val="Hypertextovprepojenie"/>
            <w:rFonts w:ascii="Times New Roman" w:hAnsi="Times New Roman" w:cs="Times New Roman"/>
            <w:color w:val="000000" w:themeColor="text1"/>
            <w:lang w:val="sk-SK"/>
          </w:rPr>
          <w:t>§ 103 ods. 2</w:t>
        </w:r>
      </w:hyperlink>
      <w:r w:rsidRPr="006F116F">
        <w:rPr>
          <w:rFonts w:ascii="Times New Roman" w:hAnsi="Times New Roman" w:cs="Times New Roman"/>
          <w:color w:val="000000" w:themeColor="text1"/>
          <w:sz w:val="24"/>
          <w:lang w:val="sk-SK"/>
        </w:rPr>
        <w:t xml:space="preserve">, </w:t>
      </w:r>
      <w:hyperlink r:id="rId477">
        <w:r w:rsidRPr="006F116F">
          <w:rPr>
            <w:rStyle w:val="Hypertextovprepojenie"/>
            <w:rFonts w:ascii="Times New Roman" w:hAnsi="Times New Roman" w:cs="Times New Roman"/>
            <w:color w:val="000000" w:themeColor="text1"/>
            <w:lang w:val="sk-SK"/>
          </w:rPr>
          <w:t>§ 104 ods. 2</w:t>
        </w:r>
      </w:hyperlink>
      <w:r w:rsidRPr="006F116F">
        <w:rPr>
          <w:rFonts w:ascii="Times New Roman" w:hAnsi="Times New Roman" w:cs="Times New Roman"/>
          <w:color w:val="000000" w:themeColor="text1"/>
          <w:sz w:val="24"/>
          <w:lang w:val="sk-SK"/>
        </w:rPr>
        <w:t xml:space="preserve"> a </w:t>
      </w:r>
      <w:hyperlink r:id="rId478">
        <w:r w:rsidRPr="006F116F">
          <w:rPr>
            <w:rStyle w:val="Hypertextovprepojenie"/>
            <w:rFonts w:ascii="Times New Roman" w:hAnsi="Times New Roman" w:cs="Times New Roman"/>
            <w:color w:val="000000" w:themeColor="text1"/>
            <w:lang w:val="sk-SK"/>
          </w:rPr>
          <w:t>4</w:t>
        </w:r>
      </w:hyperlink>
      <w:r w:rsidRPr="006F116F">
        <w:rPr>
          <w:rFonts w:ascii="Times New Roman" w:hAnsi="Times New Roman" w:cs="Times New Roman"/>
          <w:color w:val="000000" w:themeColor="text1"/>
          <w:sz w:val="24"/>
          <w:lang w:val="sk-SK"/>
        </w:rPr>
        <w:t xml:space="preserve">, </w:t>
      </w:r>
      <w:hyperlink r:id="rId479">
        <w:r w:rsidRPr="006F116F">
          <w:rPr>
            <w:rStyle w:val="Hypertextovprepojenie"/>
            <w:rFonts w:ascii="Times New Roman" w:hAnsi="Times New Roman" w:cs="Times New Roman"/>
            <w:color w:val="000000" w:themeColor="text1"/>
            <w:lang w:val="sk-SK"/>
          </w:rPr>
          <w:t>§ 105 ods. 2</w:t>
        </w:r>
      </w:hyperlink>
      <w:r w:rsidRPr="006F116F">
        <w:rPr>
          <w:rFonts w:ascii="Times New Roman" w:hAnsi="Times New Roman" w:cs="Times New Roman"/>
          <w:color w:val="000000" w:themeColor="text1"/>
          <w:sz w:val="24"/>
          <w:lang w:val="sk-SK"/>
        </w:rPr>
        <w:t xml:space="preserve">, </w:t>
      </w:r>
      <w:hyperlink r:id="rId480">
        <w:r w:rsidRPr="006F116F">
          <w:rPr>
            <w:rStyle w:val="Hypertextovprepojenie"/>
            <w:rFonts w:ascii="Times New Roman" w:hAnsi="Times New Roman" w:cs="Times New Roman"/>
            <w:color w:val="000000" w:themeColor="text1"/>
            <w:lang w:val="sk-SK"/>
          </w:rPr>
          <w:t>§ 109 ods. 2 až 4</w:t>
        </w:r>
      </w:hyperlink>
      <w:r w:rsidRPr="006F116F">
        <w:rPr>
          <w:rFonts w:ascii="Times New Roman" w:hAnsi="Times New Roman" w:cs="Times New Roman"/>
          <w:color w:val="000000" w:themeColor="text1"/>
          <w:sz w:val="24"/>
          <w:lang w:val="sk-SK"/>
        </w:rPr>
        <w:t xml:space="preserve">, </w:t>
      </w:r>
      <w:hyperlink r:id="rId481">
        <w:r w:rsidRPr="006F116F">
          <w:rPr>
            <w:rStyle w:val="Hypertextovprepojenie"/>
            <w:rFonts w:ascii="Times New Roman" w:hAnsi="Times New Roman" w:cs="Times New Roman"/>
            <w:color w:val="000000" w:themeColor="text1"/>
            <w:lang w:val="sk-SK"/>
          </w:rPr>
          <w:t>§ 109 ods. 9</w:t>
        </w:r>
      </w:hyperlink>
      <w:r w:rsidRPr="006F116F">
        <w:rPr>
          <w:rFonts w:ascii="Times New Roman" w:hAnsi="Times New Roman" w:cs="Times New Roman"/>
          <w:color w:val="000000" w:themeColor="text1"/>
          <w:sz w:val="24"/>
          <w:lang w:val="sk-SK"/>
        </w:rPr>
        <w:t xml:space="preserve">, </w:t>
      </w:r>
      <w:hyperlink r:id="rId482">
        <w:r w:rsidRPr="006F116F">
          <w:rPr>
            <w:rStyle w:val="Hypertextovprepojenie"/>
            <w:rFonts w:ascii="Times New Roman" w:hAnsi="Times New Roman" w:cs="Times New Roman"/>
            <w:color w:val="000000" w:themeColor="text1"/>
            <w:lang w:val="sk-SK"/>
          </w:rPr>
          <w:t>§ 130 ods. 2</w:t>
        </w:r>
      </w:hyperlink>
      <w:r w:rsidRPr="006F116F">
        <w:rPr>
          <w:rFonts w:ascii="Times New Roman" w:hAnsi="Times New Roman" w:cs="Times New Roman"/>
          <w:color w:val="000000" w:themeColor="text1"/>
          <w:sz w:val="24"/>
          <w:lang w:val="sk-SK"/>
        </w:rPr>
        <w:t xml:space="preserve">, </w:t>
      </w:r>
      <w:hyperlink r:id="rId483">
        <w:r w:rsidRPr="006F116F">
          <w:rPr>
            <w:rStyle w:val="Hypertextovprepojenie"/>
            <w:rFonts w:ascii="Times New Roman" w:hAnsi="Times New Roman" w:cs="Times New Roman"/>
            <w:color w:val="000000" w:themeColor="text1"/>
            <w:lang w:val="sk-SK"/>
          </w:rPr>
          <w:t>§ 196 ods. 1</w:t>
        </w:r>
      </w:hyperlink>
      <w:r w:rsidRPr="006F116F">
        <w:rPr>
          <w:rFonts w:ascii="Times New Roman" w:hAnsi="Times New Roman" w:cs="Times New Roman"/>
          <w:color w:val="000000" w:themeColor="text1"/>
          <w:sz w:val="24"/>
          <w:lang w:val="sk-SK"/>
        </w:rPr>
        <w:t xml:space="preserve"> a </w:t>
      </w:r>
      <w:hyperlink r:id="rId484">
        <w:r w:rsidRPr="006F116F">
          <w:rPr>
            <w:rStyle w:val="Hypertextovprepojenie"/>
            <w:rFonts w:ascii="Times New Roman" w:hAnsi="Times New Roman" w:cs="Times New Roman"/>
            <w:color w:val="000000" w:themeColor="text1"/>
            <w:lang w:val="sk-SK"/>
          </w:rPr>
          <w:t>§ 268 ods. 3</w:t>
        </w:r>
      </w:hyperlink>
      <w:r w:rsidRPr="006F116F">
        <w:rPr>
          <w:rFonts w:ascii="Times New Roman" w:hAnsi="Times New Roman" w:cs="Times New Roman"/>
          <w:color w:val="000000" w:themeColor="text1"/>
          <w:sz w:val="24"/>
          <w:lang w:val="sk-SK"/>
        </w:rPr>
        <w:t xml:space="preserve"> sa od 1. marca 2009 rozumie aj príslušník informačnej služby, príslušník bezpečnostného úradu, príslušník Zboru väzenskej a justičnej stráže a príslušník Železničnej políc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ríloha č. 1a sa od 1. marca 2009 vzťahuje aj na príslušníkov informačnej služby, príslušníkov bezpečnostného úradu, príslušníkov Zboru väzenskej a justičnej stráže a príslušníkov Železničnej políc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Na príslušníkov informačnej služby, príslušníkov bezpečnostného úradu, príslušníkov Zboru väzenskej a justičnej stráže a príslušníkov Železničnej polície sa od 1. marca 2009 nevzťahuje </w:t>
      </w:r>
      <w:hyperlink r:id="rId485">
        <w:r w:rsidRPr="006F116F">
          <w:rPr>
            <w:rStyle w:val="Hypertextovprepojenie"/>
            <w:rFonts w:ascii="Times New Roman" w:hAnsi="Times New Roman" w:cs="Times New Roman"/>
            <w:color w:val="000000" w:themeColor="text1"/>
            <w:lang w:val="sk-SK"/>
          </w:rPr>
          <w:t>§ 84 ods. 1</w:t>
        </w:r>
      </w:hyperlink>
      <w:r w:rsidRPr="006F116F">
        <w:rPr>
          <w:rFonts w:ascii="Times New Roman" w:hAnsi="Times New Roman" w:cs="Times New Roman"/>
          <w:color w:val="000000" w:themeColor="text1"/>
          <w:sz w:val="24"/>
          <w:lang w:val="sk-SK"/>
        </w:rPr>
        <w:t xml:space="preserve">, </w:t>
      </w:r>
      <w:hyperlink r:id="rId486">
        <w:r w:rsidRPr="006F116F">
          <w:rPr>
            <w:rStyle w:val="Hypertextovprepojenie"/>
            <w:rFonts w:ascii="Times New Roman" w:hAnsi="Times New Roman" w:cs="Times New Roman"/>
            <w:color w:val="000000" w:themeColor="text1"/>
            <w:lang w:val="sk-SK"/>
          </w:rPr>
          <w:t>§ 85 ods. 3</w:t>
        </w:r>
      </w:hyperlink>
      <w:r w:rsidRPr="006F116F">
        <w:rPr>
          <w:rFonts w:ascii="Times New Roman" w:hAnsi="Times New Roman" w:cs="Times New Roman"/>
          <w:color w:val="000000" w:themeColor="text1"/>
          <w:sz w:val="24"/>
          <w:lang w:val="sk-SK"/>
        </w:rPr>
        <w:t xml:space="preserve">, </w:t>
      </w:r>
      <w:hyperlink r:id="rId487">
        <w:r w:rsidRPr="006F116F">
          <w:rPr>
            <w:rStyle w:val="Hypertextovprepojenie"/>
            <w:rFonts w:ascii="Times New Roman" w:hAnsi="Times New Roman" w:cs="Times New Roman"/>
            <w:color w:val="000000" w:themeColor="text1"/>
            <w:lang w:val="sk-SK"/>
          </w:rPr>
          <w:t>§ 87 ods. 1</w:t>
        </w:r>
      </w:hyperlink>
      <w:r w:rsidRPr="006F116F">
        <w:rPr>
          <w:rFonts w:ascii="Times New Roman" w:hAnsi="Times New Roman" w:cs="Times New Roman"/>
          <w:color w:val="000000" w:themeColor="text1"/>
          <w:sz w:val="24"/>
          <w:lang w:val="sk-SK"/>
        </w:rPr>
        <w:t xml:space="preserve">, </w:t>
      </w:r>
      <w:hyperlink r:id="rId488">
        <w:r w:rsidRPr="006F116F">
          <w:rPr>
            <w:rStyle w:val="Hypertextovprepojenie"/>
            <w:rFonts w:ascii="Times New Roman" w:hAnsi="Times New Roman" w:cs="Times New Roman"/>
            <w:color w:val="000000" w:themeColor="text1"/>
            <w:lang w:val="sk-SK"/>
          </w:rPr>
          <w:t>§ 88</w:t>
        </w:r>
      </w:hyperlink>
      <w:r w:rsidRPr="006F116F">
        <w:rPr>
          <w:rFonts w:ascii="Times New Roman" w:hAnsi="Times New Roman" w:cs="Times New Roman"/>
          <w:color w:val="000000" w:themeColor="text1"/>
          <w:sz w:val="24"/>
          <w:lang w:val="sk-SK"/>
        </w:rPr>
        <w:t xml:space="preserve">, </w:t>
      </w:r>
      <w:hyperlink r:id="rId489">
        <w:r w:rsidRPr="006F116F">
          <w:rPr>
            <w:rStyle w:val="Hypertextovprepojenie"/>
            <w:rFonts w:ascii="Times New Roman" w:hAnsi="Times New Roman" w:cs="Times New Roman"/>
            <w:color w:val="000000" w:themeColor="text1"/>
            <w:lang w:val="sk-SK"/>
          </w:rPr>
          <w:t>§ 91 ods. 1</w:t>
        </w:r>
      </w:hyperlink>
      <w:r w:rsidRPr="006F116F">
        <w:rPr>
          <w:rFonts w:ascii="Times New Roman" w:hAnsi="Times New Roman" w:cs="Times New Roman"/>
          <w:color w:val="000000" w:themeColor="text1"/>
          <w:sz w:val="24"/>
          <w:lang w:val="sk-SK"/>
        </w:rPr>
        <w:t xml:space="preserve"> a </w:t>
      </w:r>
      <w:hyperlink r:id="rId490">
        <w:r w:rsidRPr="006F116F">
          <w:rPr>
            <w:rStyle w:val="Hypertextovprepojenie"/>
            <w:rFonts w:ascii="Times New Roman" w:hAnsi="Times New Roman" w:cs="Times New Roman"/>
            <w:color w:val="000000" w:themeColor="text1"/>
            <w:lang w:val="sk-SK"/>
          </w:rPr>
          <w:t>3</w:t>
        </w:r>
      </w:hyperlink>
      <w:r w:rsidRPr="006F116F">
        <w:rPr>
          <w:rFonts w:ascii="Times New Roman" w:hAnsi="Times New Roman" w:cs="Times New Roman"/>
          <w:color w:val="000000" w:themeColor="text1"/>
          <w:sz w:val="24"/>
          <w:lang w:val="sk-SK"/>
        </w:rPr>
        <w:t xml:space="preserve"> prvá veta, </w:t>
      </w:r>
      <w:hyperlink r:id="rId491">
        <w:r w:rsidRPr="006F116F">
          <w:rPr>
            <w:rStyle w:val="Hypertextovprepojenie"/>
            <w:rFonts w:ascii="Times New Roman" w:hAnsi="Times New Roman" w:cs="Times New Roman"/>
            <w:color w:val="000000" w:themeColor="text1"/>
            <w:lang w:val="sk-SK"/>
          </w:rPr>
          <w:t>§ 93</w:t>
        </w:r>
      </w:hyperlink>
      <w:r w:rsidRPr="006F116F">
        <w:rPr>
          <w:rFonts w:ascii="Times New Roman" w:hAnsi="Times New Roman" w:cs="Times New Roman"/>
          <w:color w:val="000000" w:themeColor="text1"/>
          <w:sz w:val="24"/>
          <w:lang w:val="sk-SK"/>
        </w:rPr>
        <w:t xml:space="preserve">, </w:t>
      </w:r>
      <w:hyperlink r:id="rId492">
        <w:r w:rsidRPr="006F116F">
          <w:rPr>
            <w:rStyle w:val="Hypertextovprepojenie"/>
            <w:rFonts w:ascii="Times New Roman" w:hAnsi="Times New Roman" w:cs="Times New Roman"/>
            <w:color w:val="000000" w:themeColor="text1"/>
            <w:lang w:val="sk-SK"/>
          </w:rPr>
          <w:t>§ 98 ods. 1</w:t>
        </w:r>
      </w:hyperlink>
      <w:r w:rsidRPr="006F116F">
        <w:rPr>
          <w:rFonts w:ascii="Times New Roman" w:hAnsi="Times New Roman" w:cs="Times New Roman"/>
          <w:color w:val="000000" w:themeColor="text1"/>
          <w:sz w:val="24"/>
          <w:lang w:val="sk-SK"/>
        </w:rPr>
        <w:t xml:space="preserve"> a </w:t>
      </w:r>
      <w:hyperlink r:id="rId493">
        <w:r w:rsidRPr="006F116F">
          <w:rPr>
            <w:rStyle w:val="Hypertextovprepojenie"/>
            <w:rFonts w:ascii="Times New Roman" w:hAnsi="Times New Roman" w:cs="Times New Roman"/>
            <w:color w:val="000000" w:themeColor="text1"/>
            <w:lang w:val="sk-SK"/>
          </w:rPr>
          <w:t>4</w:t>
        </w:r>
      </w:hyperlink>
      <w:r w:rsidRPr="006F116F">
        <w:rPr>
          <w:rFonts w:ascii="Times New Roman" w:hAnsi="Times New Roman" w:cs="Times New Roman"/>
          <w:color w:val="000000" w:themeColor="text1"/>
          <w:sz w:val="24"/>
          <w:lang w:val="sk-SK"/>
        </w:rPr>
        <w:t xml:space="preserve">, </w:t>
      </w:r>
      <w:hyperlink r:id="rId494">
        <w:r w:rsidRPr="006F116F">
          <w:rPr>
            <w:rStyle w:val="Hypertextovprepojenie"/>
            <w:rFonts w:ascii="Times New Roman" w:hAnsi="Times New Roman" w:cs="Times New Roman"/>
            <w:color w:val="000000" w:themeColor="text1"/>
            <w:lang w:val="sk-SK"/>
          </w:rPr>
          <w:t>§ 99</w:t>
        </w:r>
      </w:hyperlink>
      <w:r w:rsidRPr="006F116F">
        <w:rPr>
          <w:rFonts w:ascii="Times New Roman" w:hAnsi="Times New Roman" w:cs="Times New Roman"/>
          <w:color w:val="000000" w:themeColor="text1"/>
          <w:sz w:val="24"/>
          <w:lang w:val="sk-SK"/>
        </w:rPr>
        <w:t xml:space="preserve">, </w:t>
      </w:r>
      <w:hyperlink r:id="rId495">
        <w:r w:rsidRPr="006F116F">
          <w:rPr>
            <w:rStyle w:val="Hypertextovprepojenie"/>
            <w:rFonts w:ascii="Times New Roman" w:hAnsi="Times New Roman" w:cs="Times New Roman"/>
            <w:color w:val="000000" w:themeColor="text1"/>
            <w:lang w:val="sk-SK"/>
          </w:rPr>
          <w:t>§ 100</w:t>
        </w:r>
      </w:hyperlink>
      <w:r w:rsidRPr="006F116F">
        <w:rPr>
          <w:rFonts w:ascii="Times New Roman" w:hAnsi="Times New Roman" w:cs="Times New Roman"/>
          <w:color w:val="000000" w:themeColor="text1"/>
          <w:sz w:val="24"/>
          <w:lang w:val="sk-SK"/>
        </w:rPr>
        <w:t xml:space="preserve">, </w:t>
      </w:r>
      <w:hyperlink r:id="rId496">
        <w:r w:rsidRPr="006F116F">
          <w:rPr>
            <w:rStyle w:val="Hypertextovprepojenie"/>
            <w:rFonts w:ascii="Times New Roman" w:hAnsi="Times New Roman" w:cs="Times New Roman"/>
            <w:color w:val="000000" w:themeColor="text1"/>
            <w:lang w:val="sk-SK"/>
          </w:rPr>
          <w:t>§ 101</w:t>
        </w:r>
      </w:hyperlink>
      <w:r w:rsidRPr="006F116F">
        <w:rPr>
          <w:rFonts w:ascii="Times New Roman" w:hAnsi="Times New Roman" w:cs="Times New Roman"/>
          <w:color w:val="000000" w:themeColor="text1"/>
          <w:sz w:val="24"/>
          <w:lang w:val="sk-SK"/>
        </w:rPr>
        <w:t xml:space="preserve">, </w:t>
      </w:r>
      <w:hyperlink r:id="rId497">
        <w:r w:rsidRPr="006F116F">
          <w:rPr>
            <w:rStyle w:val="Hypertextovprepojenie"/>
            <w:rFonts w:ascii="Times New Roman" w:hAnsi="Times New Roman" w:cs="Times New Roman"/>
            <w:color w:val="000000" w:themeColor="text1"/>
            <w:lang w:val="sk-SK"/>
          </w:rPr>
          <w:t>§ 102</w:t>
        </w:r>
      </w:hyperlink>
      <w:r w:rsidRPr="006F116F">
        <w:rPr>
          <w:rFonts w:ascii="Times New Roman" w:hAnsi="Times New Roman" w:cs="Times New Roman"/>
          <w:color w:val="000000" w:themeColor="text1"/>
          <w:sz w:val="24"/>
          <w:lang w:val="sk-SK"/>
        </w:rPr>
        <w:t xml:space="preserve">, </w:t>
      </w:r>
      <w:hyperlink r:id="rId498">
        <w:r w:rsidRPr="006F116F">
          <w:rPr>
            <w:rStyle w:val="Hypertextovprepojenie"/>
            <w:rFonts w:ascii="Times New Roman" w:hAnsi="Times New Roman" w:cs="Times New Roman"/>
            <w:color w:val="000000" w:themeColor="text1"/>
            <w:lang w:val="sk-SK"/>
          </w:rPr>
          <w:t>§ 103 ods. 1</w:t>
        </w:r>
      </w:hyperlink>
      <w:r w:rsidRPr="006F116F">
        <w:rPr>
          <w:rFonts w:ascii="Times New Roman" w:hAnsi="Times New Roman" w:cs="Times New Roman"/>
          <w:color w:val="000000" w:themeColor="text1"/>
          <w:sz w:val="24"/>
          <w:lang w:val="sk-SK"/>
        </w:rPr>
        <w:t xml:space="preserve">, </w:t>
      </w:r>
      <w:hyperlink r:id="rId499">
        <w:r w:rsidRPr="006F116F">
          <w:rPr>
            <w:rStyle w:val="Hypertextovprepojenie"/>
            <w:rFonts w:ascii="Times New Roman" w:hAnsi="Times New Roman" w:cs="Times New Roman"/>
            <w:color w:val="000000" w:themeColor="text1"/>
            <w:lang w:val="sk-SK"/>
          </w:rPr>
          <w:t>§ 104 ods. 1</w:t>
        </w:r>
      </w:hyperlink>
      <w:r w:rsidRPr="006F116F">
        <w:rPr>
          <w:rFonts w:ascii="Times New Roman" w:hAnsi="Times New Roman" w:cs="Times New Roman"/>
          <w:color w:val="000000" w:themeColor="text1"/>
          <w:sz w:val="24"/>
          <w:lang w:val="sk-SK"/>
        </w:rPr>
        <w:t xml:space="preserve">, </w:t>
      </w:r>
      <w:hyperlink r:id="rId500">
        <w:r w:rsidRPr="006F116F">
          <w:rPr>
            <w:rStyle w:val="Hypertextovprepojenie"/>
            <w:rFonts w:ascii="Times New Roman" w:hAnsi="Times New Roman" w:cs="Times New Roman"/>
            <w:color w:val="000000" w:themeColor="text1"/>
            <w:lang w:val="sk-SK"/>
          </w:rPr>
          <w:t>§ 105 ods. 1</w:t>
        </w:r>
      </w:hyperlink>
      <w:r w:rsidRPr="006F116F">
        <w:rPr>
          <w:rFonts w:ascii="Times New Roman" w:hAnsi="Times New Roman" w:cs="Times New Roman"/>
          <w:color w:val="000000" w:themeColor="text1"/>
          <w:sz w:val="24"/>
          <w:lang w:val="sk-SK"/>
        </w:rPr>
        <w:t xml:space="preserve">, </w:t>
      </w:r>
      <w:hyperlink r:id="rId501">
        <w:r w:rsidRPr="006F116F">
          <w:rPr>
            <w:rStyle w:val="Hypertextovprepojenie"/>
            <w:rFonts w:ascii="Times New Roman" w:hAnsi="Times New Roman" w:cs="Times New Roman"/>
            <w:color w:val="000000" w:themeColor="text1"/>
            <w:lang w:val="sk-SK"/>
          </w:rPr>
          <w:t>§ 268 ods. 2</w:t>
        </w:r>
      </w:hyperlink>
      <w:r w:rsidRPr="006F116F">
        <w:rPr>
          <w:rFonts w:ascii="Times New Roman" w:hAnsi="Times New Roman" w:cs="Times New Roman"/>
          <w:color w:val="000000" w:themeColor="text1"/>
          <w:sz w:val="24"/>
          <w:lang w:val="sk-SK"/>
        </w:rPr>
        <w:t xml:space="preserve"> a </w:t>
      </w:r>
      <w:hyperlink r:id="rId502">
        <w:r w:rsidRPr="006F116F">
          <w:rPr>
            <w:rStyle w:val="Hypertextovprepojenie"/>
            <w:rFonts w:ascii="Times New Roman" w:hAnsi="Times New Roman" w:cs="Times New Roman"/>
            <w:color w:val="000000" w:themeColor="text1"/>
            <w:lang w:val="sk-SK"/>
          </w:rPr>
          <w:t>príloha č. 1</w:t>
        </w:r>
      </w:hyperlink>
      <w:r w:rsidRPr="006F116F">
        <w:rPr>
          <w:rFonts w:ascii="Times New Roman" w:hAnsi="Times New Roman" w:cs="Times New Roman"/>
          <w:color w:val="000000" w:themeColor="text1"/>
          <w:sz w:val="24"/>
          <w:lang w:val="sk-SK"/>
        </w:rPr>
        <w:t>.</w:t>
      </w:r>
    </w:p>
    <w:p w:rsidR="00271AB0" w:rsidRPr="006F116F" w:rsidRDefault="00271AB0" w:rsidP="00271AB0">
      <w:pPr>
        <w:pStyle w:val="Zkladntext"/>
        <w:rPr>
          <w:rFonts w:ascii="Times New Roman" w:hAnsi="Times New Roman" w:cs="Times New Roman"/>
          <w:color w:val="000000" w:themeColor="text1"/>
          <w:sz w:val="24"/>
        </w:rPr>
      </w:pPr>
      <w:bookmarkStart w:id="1505" w:name="c_87139"/>
      <w:bookmarkStart w:id="1506" w:name="pa_287e"/>
      <w:bookmarkEnd w:id="1505"/>
      <w:bookmarkEnd w:id="1506"/>
      <w:r w:rsidRPr="006F116F">
        <w:rPr>
          <w:rFonts w:ascii="Times New Roman" w:hAnsi="Times New Roman" w:cs="Times New Roman"/>
          <w:color w:val="000000" w:themeColor="text1"/>
          <w:sz w:val="24"/>
        </w:rPr>
        <w:t xml:space="preserve"> </w:t>
      </w:r>
      <w:bookmarkStart w:id="1507" w:name="p_287e"/>
      <w:bookmarkEnd w:id="150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87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rechodné ustanovenie účinné od 1. januára 2009 Peňažné údaje v majetkovom priznaní podanom za rok 2008 sa zisťujú v slovenských korunách a v majetkovom priznaní sa vykážu v eurách, a to s prepočtom podľa konverzného kurzu a so zaokrúhlením na celé eurocenty.</w:t>
      </w:r>
    </w:p>
    <w:p w:rsidR="00271AB0" w:rsidRPr="006F116F" w:rsidRDefault="00271AB0" w:rsidP="00271AB0">
      <w:pPr>
        <w:pStyle w:val="Zkladntext"/>
        <w:rPr>
          <w:rFonts w:ascii="Times New Roman" w:hAnsi="Times New Roman" w:cs="Times New Roman"/>
          <w:color w:val="000000" w:themeColor="text1"/>
          <w:sz w:val="24"/>
        </w:rPr>
      </w:pPr>
      <w:bookmarkStart w:id="1508" w:name="c_87186"/>
      <w:bookmarkStart w:id="1509" w:name="pa_287f"/>
      <w:bookmarkEnd w:id="1508"/>
      <w:bookmarkEnd w:id="1509"/>
      <w:r w:rsidRPr="006F116F">
        <w:rPr>
          <w:rFonts w:ascii="Times New Roman" w:hAnsi="Times New Roman" w:cs="Times New Roman"/>
          <w:color w:val="000000" w:themeColor="text1"/>
          <w:sz w:val="24"/>
        </w:rPr>
        <w:t xml:space="preserve"> </w:t>
      </w:r>
      <w:bookmarkStart w:id="1510" w:name="p_287f"/>
      <w:bookmarkEnd w:id="151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87f</w:t>
      </w:r>
    </w:p>
    <w:p w:rsidR="00271AB0" w:rsidRPr="006F116F" w:rsidRDefault="00271AB0" w:rsidP="00271AB0">
      <w:pPr>
        <w:pStyle w:val="Zkladntext"/>
        <w:rPr>
          <w:rFonts w:ascii="Times New Roman" w:hAnsi="Times New Roman" w:cs="Times New Roman"/>
          <w:color w:val="000000" w:themeColor="text1"/>
          <w:sz w:val="24"/>
        </w:rPr>
      </w:pPr>
      <w:bookmarkStart w:id="1511" w:name="c_87188"/>
      <w:bookmarkEnd w:id="1511"/>
    </w:p>
    <w:p w:rsidR="00271AB0" w:rsidRPr="006F116F" w:rsidRDefault="00271AB0" w:rsidP="00271AB0">
      <w:pPr>
        <w:pStyle w:val="Nadpis5"/>
        <w:rPr>
          <w:rFonts w:ascii="Times New Roman" w:hAnsi="Times New Roman" w:cs="Times New Roman"/>
          <w:color w:val="000000" w:themeColor="text1"/>
          <w:szCs w:val="24"/>
          <w:lang w:val="sk-SK"/>
        </w:rPr>
      </w:pPr>
      <w:bookmarkStart w:id="1512" w:name="X159c33941236ca07e9d9ee2886943f8b594ff48"/>
      <w:bookmarkEnd w:id="1501"/>
      <w:r w:rsidRPr="006F116F">
        <w:rPr>
          <w:rFonts w:ascii="Times New Roman" w:hAnsi="Times New Roman" w:cs="Times New Roman"/>
          <w:color w:val="000000" w:themeColor="text1"/>
          <w:szCs w:val="24"/>
          <w:lang w:val="sk-SK"/>
        </w:rPr>
        <w:t>Prechodné ustanovenie účinné od 1. januára 2011</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Policajtke, ktorá nastúpila na materskú dovolenku pred 1. januárom 2011 a policajtovi, ktorý nastúpil na rodičovskú dovolenku podľa </w:t>
      </w:r>
      <w:hyperlink r:id="rId503">
        <w:r w:rsidRPr="006F116F">
          <w:rPr>
            <w:rStyle w:val="Hypertextovprepojenie"/>
            <w:rFonts w:ascii="Times New Roman" w:hAnsi="Times New Roman" w:cs="Times New Roman"/>
            <w:color w:val="000000" w:themeColor="text1"/>
            <w:lang w:val="sk-SK"/>
          </w:rPr>
          <w:t>§ 152 ods. 1</w:t>
        </w:r>
      </w:hyperlink>
      <w:r w:rsidRPr="006F116F">
        <w:rPr>
          <w:rFonts w:ascii="Times New Roman" w:hAnsi="Times New Roman" w:cs="Times New Roman"/>
          <w:color w:val="000000" w:themeColor="text1"/>
          <w:sz w:val="24"/>
          <w:lang w:val="sk-SK"/>
        </w:rPr>
        <w:t xml:space="preserve"> pred 1. januárom 2011, ktorým nárok na túto dovolenku trvá k 1. januáru 2011, patrí táto dovolenka podľa predpisov účinných od 1. januára 2011.</w:t>
      </w:r>
      <w:bookmarkStart w:id="1513" w:name="c_87244"/>
      <w:bookmarkStart w:id="1514" w:name="pa_287g"/>
      <w:bookmarkStart w:id="1515" w:name="p_287g"/>
      <w:bookmarkEnd w:id="1513"/>
      <w:bookmarkEnd w:id="1514"/>
      <w:bookmarkEnd w:id="151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87g</w:t>
      </w:r>
      <w:bookmarkStart w:id="1516" w:name="c_87246"/>
      <w:bookmarkEnd w:id="1516"/>
    </w:p>
    <w:p w:rsidR="00271AB0" w:rsidRPr="006F116F" w:rsidRDefault="00271AB0" w:rsidP="00271AB0">
      <w:pPr>
        <w:pStyle w:val="Nadpis5"/>
        <w:rPr>
          <w:rFonts w:ascii="Times New Roman" w:hAnsi="Times New Roman" w:cs="Times New Roman"/>
          <w:color w:val="000000" w:themeColor="text1"/>
          <w:szCs w:val="24"/>
          <w:lang w:val="sk-SK"/>
        </w:rPr>
      </w:pPr>
      <w:bookmarkStart w:id="1517" w:name="Xd4a81ff4059fd7f0dfebc6d3233ced4cfcc4c13"/>
      <w:bookmarkEnd w:id="1512"/>
      <w:r w:rsidRPr="006F116F">
        <w:rPr>
          <w:rFonts w:ascii="Times New Roman" w:hAnsi="Times New Roman" w:cs="Times New Roman"/>
          <w:color w:val="000000" w:themeColor="text1"/>
          <w:szCs w:val="24"/>
          <w:lang w:val="sk-SK"/>
        </w:rPr>
        <w:t>Prechodné ustanovenia k úpravám účinným od 1. januára 2011</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Na príslušníka Železničnej polície, ktorý bol do 31. decembra 2010 v stálej štátnej službe a ktorý sa od 1. januára 2011 zaradí do prípravnej štátnej služby v Policajnom zbore, sa obmedzenia uvedené v </w:t>
      </w:r>
      <w:hyperlink r:id="rId504">
        <w:r w:rsidRPr="006F116F">
          <w:rPr>
            <w:rStyle w:val="Hypertextovprepojenie"/>
            <w:rFonts w:ascii="Times New Roman" w:hAnsi="Times New Roman" w:cs="Times New Roman"/>
            <w:color w:val="000000" w:themeColor="text1"/>
            <w:lang w:val="sk-SK"/>
          </w:rPr>
          <w:t>§ 4 ods.1</w:t>
        </w:r>
      </w:hyperlink>
      <w:r w:rsidRPr="006F116F">
        <w:rPr>
          <w:rFonts w:ascii="Times New Roman" w:hAnsi="Times New Roman" w:cs="Times New Roman"/>
          <w:color w:val="000000" w:themeColor="text1"/>
          <w:sz w:val="24"/>
          <w:lang w:val="sk-SK"/>
        </w:rPr>
        <w:t xml:space="preserve">, </w:t>
      </w:r>
      <w:hyperlink r:id="rId505">
        <w:r w:rsidRPr="006F116F">
          <w:rPr>
            <w:rStyle w:val="Hypertextovprepojenie"/>
            <w:rFonts w:ascii="Times New Roman" w:hAnsi="Times New Roman" w:cs="Times New Roman"/>
            <w:color w:val="000000" w:themeColor="text1"/>
            <w:lang w:val="sk-SK"/>
          </w:rPr>
          <w:t>§ 85 ods. 5</w:t>
        </w:r>
      </w:hyperlink>
      <w:r w:rsidRPr="006F116F">
        <w:rPr>
          <w:rFonts w:ascii="Times New Roman" w:hAnsi="Times New Roman" w:cs="Times New Roman"/>
          <w:color w:val="000000" w:themeColor="text1"/>
          <w:sz w:val="24"/>
          <w:lang w:val="sk-SK"/>
        </w:rPr>
        <w:t xml:space="preserve"> a </w:t>
      </w:r>
      <w:hyperlink r:id="rId506">
        <w:r w:rsidRPr="006F116F">
          <w:rPr>
            <w:rStyle w:val="Hypertextovprepojenie"/>
            <w:rFonts w:ascii="Times New Roman" w:hAnsi="Times New Roman" w:cs="Times New Roman"/>
            <w:color w:val="000000" w:themeColor="text1"/>
            <w:lang w:val="sk-SK"/>
          </w:rPr>
          <w:t>§ 104 ods. 2</w:t>
        </w:r>
      </w:hyperlink>
      <w:r w:rsidRPr="006F116F">
        <w:rPr>
          <w:rFonts w:ascii="Times New Roman" w:hAnsi="Times New Roman" w:cs="Times New Roman"/>
          <w:color w:val="000000" w:themeColor="text1"/>
          <w:sz w:val="24"/>
          <w:lang w:val="sk-SK"/>
        </w:rPr>
        <w:t xml:space="preserve"> a </w:t>
      </w:r>
      <w:hyperlink r:id="rId507">
        <w:r w:rsidRPr="006F116F">
          <w:rPr>
            <w:rStyle w:val="Hypertextovprepojenie"/>
            <w:rFonts w:ascii="Times New Roman" w:hAnsi="Times New Roman" w:cs="Times New Roman"/>
            <w:color w:val="000000" w:themeColor="text1"/>
            <w:lang w:val="sk-SK"/>
          </w:rPr>
          <w:t>4</w:t>
        </w:r>
      </w:hyperlink>
      <w:r w:rsidRPr="006F116F">
        <w:rPr>
          <w:rFonts w:ascii="Times New Roman" w:hAnsi="Times New Roman" w:cs="Times New Roman"/>
          <w:color w:val="000000" w:themeColor="text1"/>
          <w:sz w:val="24"/>
          <w:lang w:val="sk-SK"/>
        </w:rPr>
        <w:t xml:space="preserve"> nevzťahujú.</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Príslušník Železničnej polície sa dňom 1. januára 2011 ustanoví do voľnej funkcie v Policajnom zbore podľa </w:t>
      </w:r>
      <w:hyperlink r:id="rId508">
        <w:r w:rsidRPr="006F116F">
          <w:rPr>
            <w:rStyle w:val="Hypertextovprepojenie"/>
            <w:rFonts w:ascii="Times New Roman" w:hAnsi="Times New Roman" w:cs="Times New Roman"/>
            <w:color w:val="000000" w:themeColor="text1"/>
            <w:lang w:val="sk-SK"/>
          </w:rPr>
          <w:t>§ 33</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ríslušníkovi Železničnej polície, ktorý sa od 1. januára 2011 ustanoví do voľnej funkcie v Policajnom zbore s inou náplňou činnosti, patrí doterajší služobný plat ešte po dobu šiestich mesiacov, ak je to pre neho výhodnejšie.</w:t>
      </w:r>
      <w:bookmarkStart w:id="1518" w:name="c_87362"/>
      <w:bookmarkStart w:id="1519" w:name="pa_287h"/>
      <w:bookmarkStart w:id="1520" w:name="p_287h"/>
      <w:bookmarkEnd w:id="1518"/>
      <w:bookmarkEnd w:id="1519"/>
      <w:bookmarkEnd w:id="152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87h</w:t>
      </w:r>
      <w:bookmarkStart w:id="1521" w:name="c_87364"/>
      <w:bookmarkEnd w:id="1521"/>
    </w:p>
    <w:p w:rsidR="00271AB0" w:rsidRPr="006F116F" w:rsidRDefault="00271AB0" w:rsidP="00271AB0">
      <w:pPr>
        <w:pStyle w:val="Nadpis5"/>
        <w:rPr>
          <w:rFonts w:ascii="Times New Roman" w:hAnsi="Times New Roman" w:cs="Times New Roman"/>
          <w:color w:val="000000" w:themeColor="text1"/>
          <w:szCs w:val="24"/>
          <w:lang w:val="sk-SK"/>
        </w:rPr>
      </w:pPr>
      <w:bookmarkStart w:id="1522" w:name="X8c53b85c1bbeadfc9e6b5f6444e2670b47f018d"/>
      <w:bookmarkEnd w:id="1517"/>
      <w:r w:rsidRPr="006F116F">
        <w:rPr>
          <w:rFonts w:ascii="Times New Roman" w:hAnsi="Times New Roman" w:cs="Times New Roman"/>
          <w:color w:val="000000" w:themeColor="text1"/>
          <w:szCs w:val="24"/>
          <w:lang w:val="sk-SK"/>
        </w:rPr>
        <w:t>Prechodné ustanovenie k úpravám účinným od 1. mája 2013</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Priestupky policajtov spáchané pred 1. májom 2013 sa prejednajú podľa osobitného predpisu. </w:t>
      </w:r>
      <w:r w:rsidRPr="006F116F">
        <w:rPr>
          <w:rFonts w:ascii="Times New Roman" w:hAnsi="Times New Roman" w:cs="Times New Roman"/>
          <w:color w:val="000000" w:themeColor="text1"/>
          <w:sz w:val="24"/>
          <w:vertAlign w:val="superscript"/>
          <w:lang w:val="sk-SK"/>
        </w:rPr>
        <w:t>14a)</w:t>
      </w:r>
      <w:bookmarkStart w:id="1523" w:name="c_87389"/>
      <w:bookmarkStart w:id="1524" w:name="pa_287i"/>
      <w:bookmarkStart w:id="1525" w:name="p_287i"/>
      <w:bookmarkEnd w:id="1523"/>
      <w:bookmarkEnd w:id="1524"/>
      <w:bookmarkEnd w:id="152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87i</w:t>
      </w:r>
      <w:bookmarkStart w:id="1526" w:name="c_87391"/>
      <w:bookmarkEnd w:id="1526"/>
    </w:p>
    <w:p w:rsidR="00271AB0" w:rsidRPr="006F116F" w:rsidRDefault="00271AB0" w:rsidP="00271AB0">
      <w:pPr>
        <w:pStyle w:val="Nadpis5"/>
        <w:rPr>
          <w:rFonts w:ascii="Times New Roman" w:hAnsi="Times New Roman" w:cs="Times New Roman"/>
          <w:color w:val="000000" w:themeColor="text1"/>
          <w:szCs w:val="24"/>
          <w:lang w:val="sk-SK"/>
        </w:rPr>
      </w:pPr>
      <w:bookmarkStart w:id="1527" w:name="X2614af933040dab8a618d098c768d7707edcf67"/>
      <w:bookmarkEnd w:id="1522"/>
      <w:r w:rsidRPr="006F116F">
        <w:rPr>
          <w:rFonts w:ascii="Times New Roman" w:hAnsi="Times New Roman" w:cs="Times New Roman"/>
          <w:color w:val="000000" w:themeColor="text1"/>
          <w:szCs w:val="24"/>
          <w:lang w:val="sk-SK"/>
        </w:rPr>
        <w:t>Prechodné ustanovenie k úpravám účinným od 1. januára 2016</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Podmienka veku na prijatie do štátnej služby v prijímacom konaní začatom pred 1. januárom 2016 sa posudzuje podľa predpisov účinných do 31. decembra 2015.</w:t>
      </w:r>
    </w:p>
    <w:p w:rsidR="00271AB0" w:rsidRPr="006F116F" w:rsidRDefault="00271AB0" w:rsidP="00271AB0">
      <w:pPr>
        <w:pStyle w:val="Zkladntext"/>
        <w:rPr>
          <w:rFonts w:ascii="Times New Roman" w:hAnsi="Times New Roman" w:cs="Times New Roman"/>
          <w:color w:val="000000" w:themeColor="text1"/>
          <w:sz w:val="24"/>
        </w:rPr>
      </w:pPr>
      <w:bookmarkStart w:id="1528" w:name="c_87427"/>
      <w:bookmarkStart w:id="1529" w:name="pa_287j"/>
      <w:bookmarkEnd w:id="1528"/>
      <w:bookmarkEnd w:id="1529"/>
      <w:r w:rsidRPr="006F116F">
        <w:rPr>
          <w:rFonts w:ascii="Times New Roman" w:hAnsi="Times New Roman" w:cs="Times New Roman"/>
          <w:color w:val="000000" w:themeColor="text1"/>
          <w:sz w:val="24"/>
        </w:rPr>
        <w:t xml:space="preserve"> </w:t>
      </w:r>
      <w:bookmarkStart w:id="1530" w:name="p_287j"/>
      <w:bookmarkEnd w:id="153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87j</w:t>
      </w:r>
      <w:bookmarkStart w:id="1531" w:name="c_87429"/>
      <w:bookmarkEnd w:id="1531"/>
    </w:p>
    <w:p w:rsidR="00271AB0" w:rsidRPr="006F116F" w:rsidRDefault="00271AB0" w:rsidP="00271AB0">
      <w:pPr>
        <w:pStyle w:val="Nadpis5"/>
        <w:rPr>
          <w:rFonts w:ascii="Times New Roman" w:hAnsi="Times New Roman" w:cs="Times New Roman"/>
          <w:color w:val="000000" w:themeColor="text1"/>
          <w:szCs w:val="24"/>
          <w:lang w:val="sk-SK"/>
        </w:rPr>
      </w:pPr>
      <w:bookmarkStart w:id="1532" w:name="X7892101b99e011680b197f70951c67b7f26ba87"/>
      <w:bookmarkEnd w:id="1527"/>
      <w:r w:rsidRPr="006F116F">
        <w:rPr>
          <w:rFonts w:ascii="Times New Roman" w:hAnsi="Times New Roman" w:cs="Times New Roman"/>
          <w:color w:val="000000" w:themeColor="text1"/>
          <w:szCs w:val="24"/>
          <w:lang w:val="sk-SK"/>
        </w:rPr>
        <w:t>Prechodné ustanovenia k úpravám účinným od 1. februára 2019</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Ministerstvo vnútra Slovenskej republiky vyhlási výberové konanie na funkciu prezidenta Policajného zboru a na funkciu riaditeľa Úradu inšpekčnej služby do 15. februára 2019.</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Na prezidenta Policajného zboru, ktorý bol vymenovaný do funkcie podľa ustanovení tohto zákona účinných do 31. januára 2019, sa vzťahuje tento zákon v znení účinnom do 31. januára 2019.</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Najvyšší nadriadený, ktorý k 1. februáru 2019 riadi inšpekčnú službu Policajného zboru, sa od 1. februára 2019 stáva riaditeľom Úradu inšpekčnej služby. Na riaditeľa Úradu inšpekčnej služby podľa predchádzajúcej vety sa vzťahuje tento zákon v znení účinnom do 31. januára 2019.</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Vymenovaním prezidenta Policajného zboru podľa § 33a ods. 1 a riaditeľa Úradu inšpekčnej služby podľa § 33f ods. 1 zaniká výkon funkcie prezidenta Policajného zboru a riaditeľa Úradu inšpekčnej služby, ktorí vykonávali funkciu k 1. februáru 2019, ak výkon ich funkcie nezanikol skôr.</w:t>
      </w:r>
    </w:p>
    <w:p w:rsidR="00271AB0" w:rsidRPr="006F116F" w:rsidRDefault="00271AB0" w:rsidP="00271AB0">
      <w:pPr>
        <w:pStyle w:val="Zkladntext"/>
        <w:rPr>
          <w:rFonts w:ascii="Times New Roman" w:hAnsi="Times New Roman" w:cs="Times New Roman"/>
          <w:color w:val="000000" w:themeColor="text1"/>
          <w:sz w:val="24"/>
        </w:rPr>
      </w:pPr>
      <w:bookmarkStart w:id="1533" w:name="c_87581"/>
      <w:bookmarkStart w:id="1534" w:name="pa_287k"/>
      <w:bookmarkEnd w:id="1533"/>
      <w:bookmarkEnd w:id="1534"/>
      <w:r w:rsidRPr="006F116F">
        <w:rPr>
          <w:rFonts w:ascii="Times New Roman" w:hAnsi="Times New Roman" w:cs="Times New Roman"/>
          <w:color w:val="000000" w:themeColor="text1"/>
          <w:sz w:val="24"/>
        </w:rPr>
        <w:t xml:space="preserve"> </w:t>
      </w:r>
      <w:bookmarkStart w:id="1535" w:name="p_287k"/>
      <w:bookmarkEnd w:id="1535"/>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87k</w:t>
      </w:r>
      <w:bookmarkStart w:id="1536" w:name="c_87583"/>
      <w:bookmarkEnd w:id="1536"/>
    </w:p>
    <w:p w:rsidR="00271AB0" w:rsidRPr="006F116F" w:rsidRDefault="00271AB0" w:rsidP="00271AB0">
      <w:pPr>
        <w:pStyle w:val="Nadpis5"/>
        <w:rPr>
          <w:rFonts w:ascii="Times New Roman" w:hAnsi="Times New Roman" w:cs="Times New Roman"/>
          <w:color w:val="000000" w:themeColor="text1"/>
          <w:szCs w:val="24"/>
          <w:lang w:val="sk-SK"/>
        </w:rPr>
      </w:pPr>
      <w:bookmarkStart w:id="1537" w:name="X7a3cc44f0164582a3c76169294878c39722d8f8"/>
      <w:bookmarkEnd w:id="1532"/>
      <w:r w:rsidRPr="006F116F">
        <w:rPr>
          <w:rFonts w:ascii="Times New Roman" w:hAnsi="Times New Roman" w:cs="Times New Roman"/>
          <w:color w:val="000000" w:themeColor="text1"/>
          <w:szCs w:val="24"/>
          <w:lang w:val="sk-SK"/>
        </w:rPr>
        <w:t>Prechodné ustanovenie súvisiace s krízovou situáciou spôsobenou ochorením COVID-19</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olicajtovi, ktorý nemôže vykonávať štátnu službu počas mimoriadnej situácie, núdzového stavu alebo výnimočného stavu vyhláseného v súvislosti s ochorením COVID-19 (ďalej len "krízová situácia") z dôvodu nariadenej karantény v súvislosti s výkonom štátnej služby, nadriadený poskytne služobné voľno s nárokom na služobný plat po dobu jej trv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olicajtovi počas krízovej situácie nadriadený poskytne služobné voľno s nárokom na služobný plat od prvého dňa potreby osobnej a celodennej starostlivosti o dieťa do dovŕšenia jedenásteho roku veku, ak detské výchovné zariadenie, v ktorého starostlivosti dieťa inak je, alebo škola, do ktorej chodí, boli uzatvorené podľa nariadenia príslušných orgánov, a to najdlhšie do dňa ich opätovného otvorenia, alebo ak dieťa nemôže byť pre nariadenú karanténu v starostlivosti detského výchovného zariadenia alebo dochádzať do školy, a to najdlhšie do dňa ukončenia nariadenej karantény, alebo ak osoba, ktorá sa inak o takéto dieťa stará, ochorela alebo jej bola nariadená karanténa, a to najdlhšie do dňa ukončenia nariadenej karantény alebo do dňa ukončenia ochore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olicajtovi počas krízovej situácie nadriadený poskytne služobné voľno s nárokom na služobný plat od prvého dňa potreby osobnej a celodennej starostlivosti o dieťa, manžela alebo manželku, ak zariadenie sociálnych služieb, v ktorom sa takejto osobe poskytuje sociálna služba ambulantnou formou alebo pobytovou formou, bolo rozhodnutím príslušných orgánov uzavreté alebo v ňom bolo nariadené karanténne opatre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Policajtovi, ktorému bolo poskytnuté služobné voľno podľa odsekov 2 a 3, patrí služobný plat vo výške 75% z posledného priznaného služobného plat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Služobné voľno podľa odsekov 2 a 3 sa policajtovi neposkytne, ak sa za starostlivosť o člena rodiny uvedeného v odsekoch 2 a 3 vypláca ošetrovné podľa osobitného predpisu alebo poskytuje služobné voľno alebo pracovné voľno inej osobe, ktorá sa o takého člena rodiny v tomto čase a z tohto dôvodu stará; splnenie podmienky nároku na služobné voľno policajt preukáže čestným vyhlásením.</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Policajtovi, ktorému vznikol nárok na služobné voľno z dôvodu podľa odseku 2 pred nadobudnutím účinnosti tohto zákona, tento nárok zanikol počas krízovej situácie pred nadobudnutím účinnosti tohto zákona a potreba starostlivosti o dieťa trvá aj po nadobudnutí účinnosti tohto zákona, vzniká nárok na služobné voľno s nárokom na služobný plat podľa tohto zákona aj za obdobie potreby starostlivosti, za ktoré nevznikol nárok na služobné voľno pred nadobudnutím účinnosti tohto zákon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Policajtovi, ktorému bolo poskytnuté služobné voľno podľa odsekov 2 a 3, môže nadriadený po vyhlásení bezpečnostného opatrenia v súvislosti s krízovou situáciou prerušiť čerpanie služobného voľna a nariadiť nástup do výkonu štátnej služby, ak je to v dôležitom záujme výkonu štátnej služby. Nadriadený oznámi policajtovi nástup do výkonu štátnej služby podľa predchádzajúcej vety najneskôr 24 hodín vopred.</w:t>
      </w:r>
      <w:bookmarkStart w:id="1538" w:name="c_88025"/>
      <w:bookmarkStart w:id="1539" w:name="pa_287l"/>
      <w:bookmarkStart w:id="1540" w:name="p_287l"/>
      <w:bookmarkEnd w:id="1538"/>
      <w:bookmarkEnd w:id="1539"/>
      <w:bookmarkEnd w:id="154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87l</w:t>
      </w:r>
      <w:bookmarkStart w:id="1541" w:name="c_88027"/>
      <w:bookmarkEnd w:id="1541"/>
    </w:p>
    <w:p w:rsidR="00271AB0" w:rsidRPr="006F116F" w:rsidRDefault="00271AB0" w:rsidP="00271AB0">
      <w:pPr>
        <w:pStyle w:val="Nadpis5"/>
        <w:rPr>
          <w:rFonts w:ascii="Times New Roman" w:hAnsi="Times New Roman" w:cs="Times New Roman"/>
          <w:color w:val="000000" w:themeColor="text1"/>
          <w:szCs w:val="24"/>
          <w:lang w:val="sk-SK"/>
        </w:rPr>
      </w:pPr>
      <w:bookmarkStart w:id="1542" w:name="Xc5660086c3372b01c843057f16b8a709653473a"/>
      <w:bookmarkEnd w:id="1537"/>
      <w:r w:rsidRPr="006F116F">
        <w:rPr>
          <w:rFonts w:ascii="Times New Roman" w:hAnsi="Times New Roman" w:cs="Times New Roman"/>
          <w:color w:val="000000" w:themeColor="text1"/>
          <w:szCs w:val="24"/>
          <w:lang w:val="sk-SK"/>
        </w:rPr>
        <w:t>Prechodné ustanovenie k úpravám účinným od 1. marca 2021</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lužobný úrad, ktorý pred 1. marcom 2021 alebo v období od 1. marca 2021 do 31. decembra 2021 uzatvoril zmluvu o zabezpečení stravovacích poukážok s právnickou osobou alebo fyzickou osobou, ktorá má oprávnenie sprostredkovať stravovacie služby, nie je povinný postupovať podľa § 141 ods. 4 v znení účinnom od 1. marca 2021 do skončenia účinnosti tejto zmluvy, najdlhšie však do 31. decembra 2021.</w:t>
      </w:r>
    </w:p>
    <w:p w:rsidR="00271AB0" w:rsidRPr="006F116F" w:rsidRDefault="00271AB0" w:rsidP="00271AB0">
      <w:pPr>
        <w:pStyle w:val="Zkladntext"/>
        <w:rPr>
          <w:rFonts w:ascii="Times New Roman" w:hAnsi="Times New Roman" w:cs="Times New Roman"/>
          <w:color w:val="000000" w:themeColor="text1"/>
          <w:sz w:val="24"/>
        </w:rPr>
      </w:pPr>
      <w:bookmarkStart w:id="1543" w:name="c_88102"/>
      <w:bookmarkEnd w:id="1543"/>
    </w:p>
    <w:p w:rsidR="00271AB0" w:rsidRPr="006F116F" w:rsidRDefault="00271AB0" w:rsidP="00271AB0">
      <w:pPr>
        <w:pStyle w:val="Nadpis5"/>
        <w:rPr>
          <w:rFonts w:ascii="Times New Roman" w:hAnsi="Times New Roman" w:cs="Times New Roman"/>
          <w:color w:val="000000" w:themeColor="text1"/>
          <w:szCs w:val="24"/>
          <w:lang w:val="sk-SK"/>
        </w:rPr>
      </w:pPr>
      <w:bookmarkStart w:id="1544" w:name="záverečné-ustanovenia"/>
      <w:bookmarkEnd w:id="1542"/>
      <w:r w:rsidRPr="006F116F">
        <w:rPr>
          <w:rFonts w:ascii="Times New Roman" w:hAnsi="Times New Roman" w:cs="Times New Roman"/>
          <w:color w:val="000000" w:themeColor="text1"/>
          <w:szCs w:val="24"/>
          <w:lang w:val="sk-SK"/>
        </w:rPr>
        <w:t>Záverečné ustanovenia</w:t>
      </w:r>
      <w:bookmarkStart w:id="1545" w:name="c_88104"/>
      <w:bookmarkStart w:id="1546" w:name="pa_288"/>
      <w:bookmarkStart w:id="1547" w:name="p_288"/>
      <w:bookmarkEnd w:id="1545"/>
      <w:bookmarkEnd w:id="1546"/>
      <w:bookmarkEnd w:id="1547"/>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88</w:t>
      </w:r>
    </w:p>
    <w:p w:rsidR="00271AB0" w:rsidRPr="006F116F" w:rsidRDefault="00271AB0" w:rsidP="00271AB0">
      <w:pPr>
        <w:pStyle w:val="Zkladntext"/>
        <w:rPr>
          <w:rFonts w:ascii="Times New Roman" w:hAnsi="Times New Roman" w:cs="Times New Roman"/>
          <w:color w:val="000000" w:themeColor="text1"/>
          <w:sz w:val="24"/>
        </w:rPr>
      </w:pPr>
      <w:r w:rsidRPr="006F116F">
        <w:rPr>
          <w:rFonts w:ascii="Times New Roman" w:hAnsi="Times New Roman" w:cs="Times New Roman"/>
          <w:color w:val="000000" w:themeColor="text1"/>
          <w:sz w:val="24"/>
        </w:rPr>
        <w:t>Zrušujú s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w:t>
      </w:r>
      <w:hyperlink r:id="rId509">
        <w:r w:rsidRPr="006F116F">
          <w:rPr>
            <w:rStyle w:val="Hypertextovprepojenie"/>
            <w:rFonts w:ascii="Times New Roman" w:hAnsi="Times New Roman" w:cs="Times New Roman"/>
            <w:color w:val="000000" w:themeColor="text1"/>
            <w:lang w:val="sk-SK"/>
          </w:rPr>
          <w:t>§ 6</w:t>
        </w:r>
      </w:hyperlink>
      <w:r w:rsidRPr="006F116F">
        <w:rPr>
          <w:rFonts w:ascii="Times New Roman" w:hAnsi="Times New Roman" w:cs="Times New Roman"/>
          <w:color w:val="000000" w:themeColor="text1"/>
          <w:sz w:val="24"/>
          <w:lang w:val="sk-SK"/>
        </w:rPr>
        <w:t xml:space="preserve"> a </w:t>
      </w:r>
      <w:hyperlink r:id="rId510">
        <w:r w:rsidRPr="006F116F">
          <w:rPr>
            <w:rStyle w:val="Hypertextovprepojenie"/>
            <w:rFonts w:ascii="Times New Roman" w:hAnsi="Times New Roman" w:cs="Times New Roman"/>
            <w:color w:val="000000" w:themeColor="text1"/>
            <w:lang w:val="sk-SK"/>
          </w:rPr>
          <w:t>64 zákona č. 57/1998 Z.z.</w:t>
        </w:r>
      </w:hyperlink>
      <w:r w:rsidRPr="006F116F">
        <w:rPr>
          <w:rFonts w:ascii="Times New Roman" w:hAnsi="Times New Roman" w:cs="Times New Roman"/>
          <w:color w:val="000000" w:themeColor="text1"/>
          <w:sz w:val="24"/>
          <w:lang w:val="sk-SK"/>
        </w:rPr>
        <w:t xml:space="preserve"> o Železničnej polícii,</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zákon Slovenskej národnej rady č. </w:t>
      </w:r>
      <w:hyperlink r:id="rId511">
        <w:r w:rsidRPr="006F116F">
          <w:rPr>
            <w:rStyle w:val="Hypertextovprepojenie"/>
            <w:rFonts w:ascii="Times New Roman" w:hAnsi="Times New Roman" w:cs="Times New Roman"/>
            <w:color w:val="000000" w:themeColor="text1"/>
            <w:lang w:val="sk-SK"/>
          </w:rPr>
          <w:t>410/1991 Zb.</w:t>
        </w:r>
      </w:hyperlink>
      <w:r w:rsidRPr="006F116F">
        <w:rPr>
          <w:rFonts w:ascii="Times New Roman" w:hAnsi="Times New Roman" w:cs="Times New Roman"/>
          <w:color w:val="000000" w:themeColor="text1"/>
          <w:sz w:val="24"/>
          <w:lang w:val="sk-SK"/>
        </w:rPr>
        <w:t xml:space="preserve"> o služobnom pomere príslušníkov Policajného zboru Slovenskej republiky v znení zákona Slovenskej národnej rady č. </w:t>
      </w:r>
      <w:hyperlink r:id="rId512">
        <w:r w:rsidRPr="006F116F">
          <w:rPr>
            <w:rStyle w:val="Hypertextovprepojenie"/>
            <w:rFonts w:ascii="Times New Roman" w:hAnsi="Times New Roman" w:cs="Times New Roman"/>
            <w:color w:val="000000" w:themeColor="text1"/>
            <w:lang w:val="sk-SK"/>
          </w:rPr>
          <w:t>490/1992 Zb.</w:t>
        </w:r>
      </w:hyperlink>
      <w:r w:rsidRPr="006F116F">
        <w:rPr>
          <w:rFonts w:ascii="Times New Roman" w:hAnsi="Times New Roman" w:cs="Times New Roman"/>
          <w:color w:val="000000" w:themeColor="text1"/>
          <w:sz w:val="24"/>
          <w:lang w:val="sk-SK"/>
        </w:rPr>
        <w:t xml:space="preserve">, zákona Národnej rady Slovenskej republiky č. </w:t>
      </w:r>
      <w:hyperlink r:id="rId513">
        <w:r w:rsidRPr="006F116F">
          <w:rPr>
            <w:rStyle w:val="Hypertextovprepojenie"/>
            <w:rFonts w:ascii="Times New Roman" w:hAnsi="Times New Roman" w:cs="Times New Roman"/>
            <w:color w:val="000000" w:themeColor="text1"/>
            <w:lang w:val="sk-SK"/>
          </w:rPr>
          <w:t>10/1993 Z.z.</w:t>
        </w:r>
      </w:hyperlink>
      <w:r w:rsidRPr="006F116F">
        <w:rPr>
          <w:rFonts w:ascii="Times New Roman" w:hAnsi="Times New Roman" w:cs="Times New Roman"/>
          <w:color w:val="000000" w:themeColor="text1"/>
          <w:sz w:val="24"/>
          <w:lang w:val="sk-SK"/>
        </w:rPr>
        <w:t xml:space="preserve">, </w:t>
      </w:r>
      <w:hyperlink r:id="rId514">
        <w:r w:rsidRPr="006F116F">
          <w:rPr>
            <w:rStyle w:val="Hypertextovprepojenie"/>
            <w:rFonts w:ascii="Times New Roman" w:hAnsi="Times New Roman" w:cs="Times New Roman"/>
            <w:color w:val="000000" w:themeColor="text1"/>
            <w:lang w:val="sk-SK"/>
          </w:rPr>
          <w:t>článku V</w:t>
        </w:r>
      </w:hyperlink>
      <w:r w:rsidRPr="006F116F">
        <w:rPr>
          <w:rFonts w:ascii="Times New Roman" w:hAnsi="Times New Roman" w:cs="Times New Roman"/>
          <w:color w:val="000000" w:themeColor="text1"/>
          <w:sz w:val="24"/>
          <w:lang w:val="sk-SK"/>
        </w:rPr>
        <w:t xml:space="preserve"> a </w:t>
      </w:r>
      <w:hyperlink r:id="rId515">
        <w:r w:rsidRPr="006F116F">
          <w:rPr>
            <w:rStyle w:val="Hypertextovprepojenie"/>
            <w:rFonts w:ascii="Times New Roman" w:hAnsi="Times New Roman" w:cs="Times New Roman"/>
            <w:color w:val="000000" w:themeColor="text1"/>
            <w:lang w:val="sk-SK"/>
          </w:rPr>
          <w:t>VI zákona Národnej rady Slovenskej republiky č. 71/1994 Z.z.</w:t>
        </w:r>
      </w:hyperlink>
      <w:r w:rsidRPr="006F116F">
        <w:rPr>
          <w:rFonts w:ascii="Times New Roman" w:hAnsi="Times New Roman" w:cs="Times New Roman"/>
          <w:color w:val="000000" w:themeColor="text1"/>
          <w:sz w:val="24"/>
          <w:lang w:val="sk-SK"/>
        </w:rPr>
        <w:t xml:space="preserve">, </w:t>
      </w:r>
      <w:hyperlink r:id="rId516">
        <w:r w:rsidRPr="006F116F">
          <w:rPr>
            <w:rStyle w:val="Hypertextovprepojenie"/>
            <w:rFonts w:ascii="Times New Roman" w:hAnsi="Times New Roman" w:cs="Times New Roman"/>
            <w:color w:val="000000" w:themeColor="text1"/>
            <w:lang w:val="sk-SK"/>
          </w:rPr>
          <w:t>článku VII zákona Národnej rady Slovenskej republiky č. 193/1994 Z.z.</w:t>
        </w:r>
      </w:hyperlink>
      <w:r w:rsidRPr="006F116F">
        <w:rPr>
          <w:rFonts w:ascii="Times New Roman" w:hAnsi="Times New Roman" w:cs="Times New Roman"/>
          <w:color w:val="000000" w:themeColor="text1"/>
          <w:sz w:val="24"/>
          <w:lang w:val="sk-SK"/>
        </w:rPr>
        <w:t xml:space="preserve"> a zákona Národnej rady Slovenskej republiky č. </w:t>
      </w:r>
      <w:hyperlink r:id="rId517">
        <w:r w:rsidRPr="006F116F">
          <w:rPr>
            <w:rStyle w:val="Hypertextovprepojenie"/>
            <w:rFonts w:ascii="Times New Roman" w:hAnsi="Times New Roman" w:cs="Times New Roman"/>
            <w:color w:val="000000" w:themeColor="text1"/>
            <w:lang w:val="sk-SK"/>
          </w:rPr>
          <w:t>325/1996 Z.z.</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w:t>
      </w:r>
      <w:hyperlink r:id="rId518">
        <w:r w:rsidRPr="006F116F">
          <w:rPr>
            <w:rStyle w:val="Hypertextovprepojenie"/>
            <w:rFonts w:ascii="Times New Roman" w:hAnsi="Times New Roman" w:cs="Times New Roman"/>
            <w:color w:val="000000" w:themeColor="text1"/>
            <w:lang w:val="sk-SK"/>
          </w:rPr>
          <w:t>§ 31 zákona Národnej rady Slovenskej republiky č. 10/1993 Z.z.</w:t>
        </w:r>
      </w:hyperlink>
      <w:r w:rsidRPr="006F116F">
        <w:rPr>
          <w:rFonts w:ascii="Times New Roman" w:hAnsi="Times New Roman" w:cs="Times New Roman"/>
          <w:color w:val="000000" w:themeColor="text1"/>
          <w:sz w:val="24"/>
          <w:lang w:val="sk-SK"/>
        </w:rPr>
        <w:t xml:space="preserve"> o Fonde zamestnanosti Slovenskej republiky a o zmene a doplnení niektorých ďalších zákonov,</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w:t>
      </w:r>
      <w:hyperlink r:id="rId519">
        <w:r w:rsidRPr="006F116F">
          <w:rPr>
            <w:rStyle w:val="Hypertextovprepojenie"/>
            <w:rFonts w:ascii="Times New Roman" w:hAnsi="Times New Roman" w:cs="Times New Roman"/>
            <w:color w:val="000000" w:themeColor="text1"/>
            <w:lang w:val="sk-SK"/>
          </w:rPr>
          <w:t>§ 7 ods. 1 až 6 zákona Národnej rady Slovenskej republiky č. 171/1993 Z.z.</w:t>
        </w:r>
      </w:hyperlink>
      <w:r w:rsidRPr="006F116F">
        <w:rPr>
          <w:rFonts w:ascii="Times New Roman" w:hAnsi="Times New Roman" w:cs="Times New Roman"/>
          <w:color w:val="000000" w:themeColor="text1"/>
          <w:sz w:val="24"/>
          <w:lang w:val="sk-SK"/>
        </w:rPr>
        <w:t xml:space="preserve"> o Policajnom zbore v znení zákona č. </w:t>
      </w:r>
      <w:hyperlink r:id="rId520">
        <w:r w:rsidRPr="006F116F">
          <w:rPr>
            <w:rStyle w:val="Hypertextovprepojenie"/>
            <w:rFonts w:ascii="Times New Roman" w:hAnsi="Times New Roman" w:cs="Times New Roman"/>
            <w:color w:val="000000" w:themeColor="text1"/>
            <w:lang w:val="sk-SK"/>
          </w:rPr>
          <w:t>353/1997 Z.z.</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w:t>
      </w:r>
      <w:hyperlink r:id="rId521">
        <w:r w:rsidRPr="006F116F">
          <w:rPr>
            <w:rStyle w:val="Hypertextovprepojenie"/>
            <w:rFonts w:ascii="Times New Roman" w:hAnsi="Times New Roman" w:cs="Times New Roman"/>
            <w:color w:val="000000" w:themeColor="text1"/>
            <w:lang w:val="sk-SK"/>
          </w:rPr>
          <w:t>§ 24 ods. 1 zákona Slovenskej národnej rady č. 79/1992 Zb.</w:t>
        </w:r>
      </w:hyperlink>
      <w:r w:rsidRPr="006F116F">
        <w:rPr>
          <w:rFonts w:ascii="Times New Roman" w:hAnsi="Times New Roman" w:cs="Times New Roman"/>
          <w:color w:val="000000" w:themeColor="text1"/>
          <w:sz w:val="24"/>
          <w:lang w:val="sk-SK"/>
        </w:rPr>
        <w:t xml:space="preserve"> o Zbore väzenskej a justičnej stráže Slovenskej republik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6. </w:t>
      </w:r>
      <w:hyperlink r:id="rId522">
        <w:r w:rsidRPr="006F116F">
          <w:rPr>
            <w:rStyle w:val="Hypertextovprepojenie"/>
            <w:rFonts w:ascii="Times New Roman" w:hAnsi="Times New Roman" w:cs="Times New Roman"/>
            <w:color w:val="000000" w:themeColor="text1"/>
            <w:lang w:val="sk-SK"/>
          </w:rPr>
          <w:t>§ 21</w:t>
        </w:r>
      </w:hyperlink>
      <w:r w:rsidRPr="006F116F">
        <w:rPr>
          <w:rFonts w:ascii="Times New Roman" w:hAnsi="Times New Roman" w:cs="Times New Roman"/>
          <w:color w:val="000000" w:themeColor="text1"/>
          <w:sz w:val="24"/>
          <w:lang w:val="sk-SK"/>
        </w:rPr>
        <w:t xml:space="preserve"> a </w:t>
      </w:r>
      <w:hyperlink r:id="rId523">
        <w:r w:rsidRPr="006F116F">
          <w:rPr>
            <w:rStyle w:val="Hypertextovprepojenie"/>
            <w:rFonts w:ascii="Times New Roman" w:hAnsi="Times New Roman" w:cs="Times New Roman"/>
            <w:color w:val="000000" w:themeColor="text1"/>
            <w:lang w:val="sk-SK"/>
          </w:rPr>
          <w:t>22 zákona Národnej rady Slovenskej republiky č. 46/1993 Z.z.</w:t>
        </w:r>
      </w:hyperlink>
      <w:r w:rsidRPr="006F116F">
        <w:rPr>
          <w:rFonts w:ascii="Times New Roman" w:hAnsi="Times New Roman" w:cs="Times New Roman"/>
          <w:color w:val="000000" w:themeColor="text1"/>
          <w:sz w:val="24"/>
          <w:lang w:val="sk-SK"/>
        </w:rPr>
        <w:t xml:space="preserve"> o Slovenskej informačnej služb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7. nariadenie vlády Slovenskej republiky č. </w:t>
      </w:r>
      <w:hyperlink r:id="rId524">
        <w:r w:rsidRPr="006F116F">
          <w:rPr>
            <w:rStyle w:val="Hypertextovprepojenie"/>
            <w:rFonts w:ascii="Times New Roman" w:hAnsi="Times New Roman" w:cs="Times New Roman"/>
            <w:color w:val="000000" w:themeColor="text1"/>
            <w:lang w:val="sk-SK"/>
          </w:rPr>
          <w:t>519/1992 Zb.</w:t>
        </w:r>
      </w:hyperlink>
      <w:r w:rsidRPr="006F116F">
        <w:rPr>
          <w:rFonts w:ascii="Times New Roman" w:hAnsi="Times New Roman" w:cs="Times New Roman"/>
          <w:color w:val="000000" w:themeColor="text1"/>
          <w:sz w:val="24"/>
          <w:lang w:val="sk-SK"/>
        </w:rPr>
        <w:t xml:space="preserve"> o platových pomeroch príslušníkov Policajného zboru Slovenskej republiky v znení nariadenia vlády Slovenskej republiky č. </w:t>
      </w:r>
      <w:hyperlink r:id="rId525">
        <w:r w:rsidRPr="006F116F">
          <w:rPr>
            <w:rStyle w:val="Hypertextovprepojenie"/>
            <w:rFonts w:ascii="Times New Roman" w:hAnsi="Times New Roman" w:cs="Times New Roman"/>
            <w:color w:val="000000" w:themeColor="text1"/>
            <w:lang w:val="sk-SK"/>
          </w:rPr>
          <w:t>94/1993 Z.z.</w:t>
        </w:r>
      </w:hyperlink>
      <w:r w:rsidRPr="006F116F">
        <w:rPr>
          <w:rFonts w:ascii="Times New Roman" w:hAnsi="Times New Roman" w:cs="Times New Roman"/>
          <w:color w:val="000000" w:themeColor="text1"/>
          <w:sz w:val="24"/>
          <w:lang w:val="sk-SK"/>
        </w:rPr>
        <w:t xml:space="preserve">, nariadenia vlády Slovenskej republiky č. </w:t>
      </w:r>
      <w:hyperlink r:id="rId526">
        <w:r w:rsidRPr="006F116F">
          <w:rPr>
            <w:rStyle w:val="Hypertextovprepojenie"/>
            <w:rFonts w:ascii="Times New Roman" w:hAnsi="Times New Roman" w:cs="Times New Roman"/>
            <w:color w:val="000000" w:themeColor="text1"/>
            <w:lang w:val="sk-SK"/>
          </w:rPr>
          <w:t>264/1994 Z.z.</w:t>
        </w:r>
      </w:hyperlink>
      <w:r w:rsidRPr="006F116F">
        <w:rPr>
          <w:rFonts w:ascii="Times New Roman" w:hAnsi="Times New Roman" w:cs="Times New Roman"/>
          <w:color w:val="000000" w:themeColor="text1"/>
          <w:sz w:val="24"/>
          <w:lang w:val="sk-SK"/>
        </w:rPr>
        <w:t xml:space="preserve">, nariadenia vlády Slovenskej republiky č. </w:t>
      </w:r>
      <w:hyperlink r:id="rId527">
        <w:r w:rsidRPr="006F116F">
          <w:rPr>
            <w:rStyle w:val="Hypertextovprepojenie"/>
            <w:rFonts w:ascii="Times New Roman" w:hAnsi="Times New Roman" w:cs="Times New Roman"/>
            <w:color w:val="000000" w:themeColor="text1"/>
            <w:lang w:val="sk-SK"/>
          </w:rPr>
          <w:t>265/1994 Z.z.</w:t>
        </w:r>
      </w:hyperlink>
      <w:r w:rsidRPr="006F116F">
        <w:rPr>
          <w:rFonts w:ascii="Times New Roman" w:hAnsi="Times New Roman" w:cs="Times New Roman"/>
          <w:color w:val="000000" w:themeColor="text1"/>
          <w:sz w:val="24"/>
          <w:lang w:val="sk-SK"/>
        </w:rPr>
        <w:t xml:space="preserve"> a nariadenia vlády Slovenskej republiky č. </w:t>
      </w:r>
      <w:hyperlink r:id="rId528">
        <w:r w:rsidRPr="006F116F">
          <w:rPr>
            <w:rStyle w:val="Hypertextovprepojenie"/>
            <w:rFonts w:ascii="Times New Roman" w:hAnsi="Times New Roman" w:cs="Times New Roman"/>
            <w:color w:val="000000" w:themeColor="text1"/>
            <w:lang w:val="sk-SK"/>
          </w:rPr>
          <w:t>310/1996 Z.z.</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8. nariadenie vlády Slovenskej republiky č. </w:t>
      </w:r>
      <w:hyperlink r:id="rId529">
        <w:r w:rsidRPr="006F116F">
          <w:rPr>
            <w:rStyle w:val="Hypertextovprepojenie"/>
            <w:rFonts w:ascii="Times New Roman" w:hAnsi="Times New Roman" w:cs="Times New Roman"/>
            <w:color w:val="000000" w:themeColor="text1"/>
            <w:lang w:val="sk-SK"/>
          </w:rPr>
          <w:t>202/1994 Z.z.</w:t>
        </w:r>
      </w:hyperlink>
      <w:r w:rsidRPr="006F116F">
        <w:rPr>
          <w:rFonts w:ascii="Times New Roman" w:hAnsi="Times New Roman" w:cs="Times New Roman"/>
          <w:color w:val="000000" w:themeColor="text1"/>
          <w:sz w:val="24"/>
          <w:lang w:val="sk-SK"/>
        </w:rPr>
        <w:t xml:space="preserve"> o platových pomeroch príslušníkov Železničnej polície Slovenskej republiky v znení nariadenia vlády Slovenskej republiky č. </w:t>
      </w:r>
      <w:hyperlink r:id="rId530">
        <w:r w:rsidRPr="006F116F">
          <w:rPr>
            <w:rStyle w:val="Hypertextovprepojenie"/>
            <w:rFonts w:ascii="Times New Roman" w:hAnsi="Times New Roman" w:cs="Times New Roman"/>
            <w:color w:val="000000" w:themeColor="text1"/>
            <w:lang w:val="sk-SK"/>
          </w:rPr>
          <w:t>57/1997 Z.z.</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9. výnos Ministerstva vnútra Slovenskej republiky č. 86/1991 zo 16. decembra 1991, ktorým sa vykonávajú niektoré ustanovenia zákona Slovenskej národnej rady č. </w:t>
      </w:r>
      <w:hyperlink r:id="rId531">
        <w:r w:rsidRPr="006F116F">
          <w:rPr>
            <w:rStyle w:val="Hypertextovprepojenie"/>
            <w:rFonts w:ascii="Times New Roman" w:hAnsi="Times New Roman" w:cs="Times New Roman"/>
            <w:color w:val="000000" w:themeColor="text1"/>
            <w:lang w:val="sk-SK"/>
          </w:rPr>
          <w:t>410/1991 Zb.</w:t>
        </w:r>
      </w:hyperlink>
      <w:r w:rsidRPr="006F116F">
        <w:rPr>
          <w:rFonts w:ascii="Times New Roman" w:hAnsi="Times New Roman" w:cs="Times New Roman"/>
          <w:color w:val="000000" w:themeColor="text1"/>
          <w:sz w:val="24"/>
          <w:lang w:val="sk-SK"/>
        </w:rPr>
        <w:t xml:space="preserve"> o služobnom pomere príslušníkov Policajného zboru Slovenskej republiky (oznámenie č. </w:t>
      </w:r>
      <w:hyperlink r:id="rId532">
        <w:r w:rsidRPr="006F116F">
          <w:rPr>
            <w:rStyle w:val="Hypertextovprepojenie"/>
            <w:rFonts w:ascii="Times New Roman" w:hAnsi="Times New Roman" w:cs="Times New Roman"/>
            <w:color w:val="000000" w:themeColor="text1"/>
            <w:lang w:val="sk-SK"/>
          </w:rPr>
          <w:t>567/1991 Zb.</w:t>
        </w:r>
      </w:hyperlink>
      <w:r w:rsidRPr="006F116F">
        <w:rPr>
          <w:rFonts w:ascii="Times New Roman" w:hAnsi="Times New Roman" w:cs="Times New Roman"/>
          <w:color w:val="000000" w:themeColor="text1"/>
          <w:sz w:val="24"/>
          <w:lang w:val="sk-SK"/>
        </w:rPr>
        <w:t xml:space="preserve">) v znení výnosu Ministerstva vnútra Slovenskej republiky č. 11/1993 (oznámenie č. </w:t>
      </w:r>
      <w:hyperlink r:id="rId533">
        <w:r w:rsidRPr="006F116F">
          <w:rPr>
            <w:rStyle w:val="Hypertextovprepojenie"/>
            <w:rFonts w:ascii="Times New Roman" w:hAnsi="Times New Roman" w:cs="Times New Roman"/>
            <w:color w:val="000000" w:themeColor="text1"/>
            <w:lang w:val="sk-SK"/>
          </w:rPr>
          <w:t>67/1993 Z.z.</w:t>
        </w:r>
      </w:hyperlink>
      <w:r w:rsidRPr="006F116F">
        <w:rPr>
          <w:rFonts w:ascii="Times New Roman" w:hAnsi="Times New Roman" w:cs="Times New Roman"/>
          <w:color w:val="000000" w:themeColor="text1"/>
          <w:sz w:val="24"/>
          <w:lang w:val="sk-SK"/>
        </w:rPr>
        <w:t>) a výnosu Ministerstva vnútra Slovenskej republiky č. 55/1994,</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0. výnos Ministerstva vnútra Slovenskej republiky č. 87/1991 zo 16. decembra 1991 o náležitostiach a náhradách výdavkov poskytovaných príslušníkom Policajného zboru Slovenskej republiky v súvislosti s výkonom služby (oznámenie č. </w:t>
      </w:r>
      <w:hyperlink r:id="rId534">
        <w:r w:rsidRPr="006F116F">
          <w:rPr>
            <w:rStyle w:val="Hypertextovprepojenie"/>
            <w:rFonts w:ascii="Times New Roman" w:hAnsi="Times New Roman" w:cs="Times New Roman"/>
            <w:color w:val="000000" w:themeColor="text1"/>
            <w:lang w:val="sk-SK"/>
          </w:rPr>
          <w:t>556/1991 Zb.</w:t>
        </w:r>
      </w:hyperlink>
      <w:r w:rsidRPr="006F116F">
        <w:rPr>
          <w:rFonts w:ascii="Times New Roman" w:hAnsi="Times New Roman" w:cs="Times New Roman"/>
          <w:color w:val="000000" w:themeColor="text1"/>
          <w:sz w:val="24"/>
          <w:lang w:val="sk-SK"/>
        </w:rPr>
        <w:t xml:space="preserve">) v znení výnosu Ministerstva vnútra Slovenskej republiky č. 60/1993 (oznámenie č. </w:t>
      </w:r>
      <w:hyperlink r:id="rId535">
        <w:r w:rsidRPr="006F116F">
          <w:rPr>
            <w:rStyle w:val="Hypertextovprepojenie"/>
            <w:rFonts w:ascii="Times New Roman" w:hAnsi="Times New Roman" w:cs="Times New Roman"/>
            <w:color w:val="000000" w:themeColor="text1"/>
            <w:lang w:val="sk-SK"/>
          </w:rPr>
          <w:t>449/1992 Zb.</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1. výnos Ministerstva vnútra Slovenskej republiky č. 42/1994 z 27. júla 1994 o podmienkach a rozsahu nárokov na náhradu výdavkov poskytovaných príslušníkom Policajného zboru a vojakom z povolania vojsk Ministerstva vnútra Slovenskej republiky v súvislosti s výkonom služby (oznámenie č. </w:t>
      </w:r>
      <w:hyperlink r:id="rId536">
        <w:r w:rsidRPr="006F116F">
          <w:rPr>
            <w:rStyle w:val="Hypertextovprepojenie"/>
            <w:rFonts w:ascii="Times New Roman" w:hAnsi="Times New Roman" w:cs="Times New Roman"/>
            <w:color w:val="000000" w:themeColor="text1"/>
            <w:lang w:val="sk-SK"/>
          </w:rPr>
          <w:t>224/1994 Z.z.</w:t>
        </w:r>
      </w:hyperlink>
      <w:r w:rsidRPr="006F116F">
        <w:rPr>
          <w:rFonts w:ascii="Times New Roman" w:hAnsi="Times New Roman" w:cs="Times New Roman"/>
          <w:color w:val="000000" w:themeColor="text1"/>
          <w:sz w:val="24"/>
          <w:lang w:val="sk-SK"/>
        </w:rPr>
        <w:t xml:space="preserve">) v znení výnosu Ministerstva vnútra Slovenskej republiky č. 44/1997 z 2. júna 1997 (oznámenie č. </w:t>
      </w:r>
      <w:hyperlink r:id="rId537">
        <w:r w:rsidRPr="006F116F">
          <w:rPr>
            <w:rStyle w:val="Hypertextovprepojenie"/>
            <w:rFonts w:ascii="Times New Roman" w:hAnsi="Times New Roman" w:cs="Times New Roman"/>
            <w:color w:val="000000" w:themeColor="text1"/>
            <w:lang w:val="sk-SK"/>
          </w:rPr>
          <w:t>178/1997 Z.z.</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2. výnos Ministerstva spravodlivosti Slovenskej republiky č. 5067/1992-60 zo 17. júna 1992 o náležitostiach poskytovaných príslušníkov Zboru väzenskej a justičnej stráže Slovenskej republiky v súvislosti s výkonom služby (oznámenie č. </w:t>
      </w:r>
      <w:hyperlink r:id="rId538">
        <w:r w:rsidRPr="006F116F">
          <w:rPr>
            <w:rStyle w:val="Hypertextovprepojenie"/>
            <w:rFonts w:ascii="Times New Roman" w:hAnsi="Times New Roman" w:cs="Times New Roman"/>
            <w:color w:val="000000" w:themeColor="text1"/>
            <w:lang w:val="sk-SK"/>
          </w:rPr>
          <w:t>355/1992 Zb.</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3. výnos Ministerstva spravodlivosti Slovenskej republiky č. 16637/92-60 z 31. decembra 1992 o náhrade cestovných, sťahovacích a iných výdavkov poskytovaných príslušníkom Zboru väzenskej a justičnej stráže Slovenskej republiky v súvislosti s výkonom služby oznámenie č. </w:t>
      </w:r>
      <w:hyperlink r:id="rId539">
        <w:r w:rsidRPr="006F116F">
          <w:rPr>
            <w:rStyle w:val="Hypertextovprepojenie"/>
            <w:rFonts w:ascii="Times New Roman" w:hAnsi="Times New Roman" w:cs="Times New Roman"/>
            <w:color w:val="000000" w:themeColor="text1"/>
            <w:lang w:val="sk-SK"/>
          </w:rPr>
          <w:t>22/1993 Z.z.</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4. výnos Ministerstva spravodlivosti Slovenskej republiky č. 5111/1995-60 z 25. júna 1996, ktorým sa vykonávajú niektoré ustanovenia zákona Slovenskej národnej rady č. </w:t>
      </w:r>
      <w:hyperlink r:id="rId540">
        <w:r w:rsidRPr="006F116F">
          <w:rPr>
            <w:rStyle w:val="Hypertextovprepojenie"/>
            <w:rFonts w:ascii="Times New Roman" w:hAnsi="Times New Roman" w:cs="Times New Roman"/>
            <w:color w:val="000000" w:themeColor="text1"/>
            <w:lang w:val="sk-SK"/>
          </w:rPr>
          <w:t>410/1991 Zb.</w:t>
        </w:r>
      </w:hyperlink>
      <w:r w:rsidRPr="006F116F">
        <w:rPr>
          <w:rFonts w:ascii="Times New Roman" w:hAnsi="Times New Roman" w:cs="Times New Roman"/>
          <w:color w:val="000000" w:themeColor="text1"/>
          <w:sz w:val="24"/>
          <w:lang w:val="sk-SK"/>
        </w:rPr>
        <w:t xml:space="preserve"> o služobnom pomere príslušníkov Policajného zboru Slovenskej republiky v znení neskorších predpisov vo vzťahu k príslušníkom Zboru väzenskej a justičnej stráže Slovenskej republiky (oznámenie č. </w:t>
      </w:r>
      <w:hyperlink r:id="rId541">
        <w:r w:rsidRPr="006F116F">
          <w:rPr>
            <w:rStyle w:val="Hypertextovprepojenie"/>
            <w:rFonts w:ascii="Times New Roman" w:hAnsi="Times New Roman" w:cs="Times New Roman"/>
            <w:color w:val="000000" w:themeColor="text1"/>
            <w:lang w:val="sk-SK"/>
          </w:rPr>
          <w:t>192/1996 Z.z.</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5. výnos Ministerstva dopravy, spojov a verejných prác Slovenskej republiky č. 5370/M-94 zo 17. júla 1994, ktorým sa vykonávajú pre príslušníkov Železničnej polície Slovenskej republiky niektoré ustanovenia zákona Slovenskej národnej rady č. </w:t>
      </w:r>
      <w:hyperlink r:id="rId542">
        <w:r w:rsidRPr="006F116F">
          <w:rPr>
            <w:rStyle w:val="Hypertextovprepojenie"/>
            <w:rFonts w:ascii="Times New Roman" w:hAnsi="Times New Roman" w:cs="Times New Roman"/>
            <w:color w:val="000000" w:themeColor="text1"/>
            <w:lang w:val="sk-SK"/>
          </w:rPr>
          <w:t>410/1991 Zb.</w:t>
        </w:r>
      </w:hyperlink>
      <w:r w:rsidRPr="006F116F">
        <w:rPr>
          <w:rFonts w:ascii="Times New Roman" w:hAnsi="Times New Roman" w:cs="Times New Roman"/>
          <w:color w:val="000000" w:themeColor="text1"/>
          <w:sz w:val="24"/>
          <w:lang w:val="sk-SK"/>
        </w:rPr>
        <w:t xml:space="preserve"> o služobnom pomere príslušníkov Policajného zboru Slovenskej republiky v znení neskorších predpisov (oznámenie č. </w:t>
      </w:r>
      <w:hyperlink r:id="rId543">
        <w:r w:rsidRPr="006F116F">
          <w:rPr>
            <w:rStyle w:val="Hypertextovprepojenie"/>
            <w:rFonts w:ascii="Times New Roman" w:hAnsi="Times New Roman" w:cs="Times New Roman"/>
            <w:color w:val="000000" w:themeColor="text1"/>
            <w:lang w:val="sk-SK"/>
          </w:rPr>
          <w:t>212/1994 Z.z.</w:t>
        </w:r>
      </w:hyperlink>
      <w:r w:rsidRPr="006F116F">
        <w:rPr>
          <w:rFonts w:ascii="Times New Roman" w:hAnsi="Times New Roman" w:cs="Times New Roman"/>
          <w:color w:val="000000" w:themeColor="text1"/>
          <w:sz w:val="24"/>
          <w:lang w:val="sk-SK"/>
        </w:rPr>
        <w:t xml:space="preserve">) v znení výnosu Ministerstva dopravy, pôšt a telekomunikácií Slovenskej republiky č. 5679/M-96 (oznámenie č. </w:t>
      </w:r>
      <w:hyperlink r:id="rId544">
        <w:r w:rsidRPr="006F116F">
          <w:rPr>
            <w:rStyle w:val="Hypertextovprepojenie"/>
            <w:rFonts w:ascii="Times New Roman" w:hAnsi="Times New Roman" w:cs="Times New Roman"/>
            <w:color w:val="000000" w:themeColor="text1"/>
            <w:lang w:val="sk-SK"/>
          </w:rPr>
          <w:t>336/1996 Z.z.</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6. výnos Ministerstva dopravy, pôšt a telekomunikácií Slovenskej republiky č. 5307/M-95 z 22. mája 1995, ktorým sa vykonávajú pre príslušníkov Železničnej polície Slovenskej republiky niektoré ustanovenia zákona Slovenskej národnej rady č. </w:t>
      </w:r>
      <w:hyperlink r:id="rId545">
        <w:r w:rsidRPr="006F116F">
          <w:rPr>
            <w:rStyle w:val="Hypertextovprepojenie"/>
            <w:rFonts w:ascii="Times New Roman" w:hAnsi="Times New Roman" w:cs="Times New Roman"/>
            <w:color w:val="000000" w:themeColor="text1"/>
            <w:lang w:val="sk-SK"/>
          </w:rPr>
          <w:t>410/1991 Zb.</w:t>
        </w:r>
      </w:hyperlink>
      <w:r w:rsidRPr="006F116F">
        <w:rPr>
          <w:rFonts w:ascii="Times New Roman" w:hAnsi="Times New Roman" w:cs="Times New Roman"/>
          <w:color w:val="000000" w:themeColor="text1"/>
          <w:sz w:val="24"/>
          <w:lang w:val="sk-SK"/>
        </w:rPr>
        <w:t xml:space="preserve"> o služobnom pomere príslušníkov Policajného zboru Slovenskej republiky v znení neskorších predpisov (oznámenie č. </w:t>
      </w:r>
      <w:hyperlink r:id="rId546">
        <w:r w:rsidRPr="006F116F">
          <w:rPr>
            <w:rStyle w:val="Hypertextovprepojenie"/>
            <w:rFonts w:ascii="Times New Roman" w:hAnsi="Times New Roman" w:cs="Times New Roman"/>
            <w:color w:val="000000" w:themeColor="text1"/>
            <w:lang w:val="sk-SK"/>
          </w:rPr>
          <w:t>112/1995 Z.z.</w:t>
        </w:r>
      </w:hyperlink>
      <w:r w:rsidRPr="006F116F">
        <w:rPr>
          <w:rFonts w:ascii="Times New Roman" w:hAnsi="Times New Roman" w:cs="Times New Roman"/>
          <w:color w:val="000000" w:themeColor="text1"/>
          <w:sz w:val="24"/>
          <w:lang w:val="sk-SK"/>
        </w:rPr>
        <w:t xml:space="preserve">) v znení výnosu Ministerstva dopravy, pôšt a telekomunikácií Slovenskej republiky č. 351/M-97 z 25. marca 1997 (oznámenie č. </w:t>
      </w:r>
      <w:hyperlink r:id="rId547">
        <w:r w:rsidRPr="006F116F">
          <w:rPr>
            <w:rStyle w:val="Hypertextovprepojenie"/>
            <w:rFonts w:ascii="Times New Roman" w:hAnsi="Times New Roman" w:cs="Times New Roman"/>
            <w:color w:val="000000" w:themeColor="text1"/>
            <w:lang w:val="sk-SK"/>
          </w:rPr>
          <w:t>111/1997 Z.z.</w:t>
        </w:r>
      </w:hyperlink>
      <w:r w:rsidRPr="006F116F">
        <w:rPr>
          <w:rFonts w:ascii="Times New Roman" w:hAnsi="Times New Roman" w:cs="Times New Roman"/>
          <w:color w:val="000000" w:themeColor="text1"/>
          <w:sz w:val="24"/>
          <w:lang w:val="sk-SK"/>
        </w:rPr>
        <w:t>).</w:t>
      </w:r>
    </w:p>
    <w:p w:rsidR="00271AB0" w:rsidRPr="006F116F" w:rsidRDefault="00271AB0" w:rsidP="00271AB0">
      <w:pPr>
        <w:pStyle w:val="Zkladntext"/>
        <w:rPr>
          <w:rFonts w:ascii="Times New Roman" w:hAnsi="Times New Roman" w:cs="Times New Roman"/>
          <w:color w:val="000000" w:themeColor="text1"/>
          <w:sz w:val="24"/>
        </w:rPr>
      </w:pPr>
      <w:bookmarkStart w:id="1548" w:name="c_88757"/>
      <w:bookmarkStart w:id="1549" w:name="pa_289"/>
      <w:bookmarkEnd w:id="1548"/>
      <w:bookmarkEnd w:id="1549"/>
      <w:r w:rsidRPr="006F116F">
        <w:rPr>
          <w:rFonts w:ascii="Times New Roman" w:hAnsi="Times New Roman" w:cs="Times New Roman"/>
          <w:color w:val="000000" w:themeColor="text1"/>
          <w:sz w:val="24"/>
        </w:rPr>
        <w:t xml:space="preserve"> </w:t>
      </w:r>
      <w:bookmarkStart w:id="1550" w:name="p_289"/>
      <w:bookmarkEnd w:id="1550"/>
    </w:p>
    <w:p w:rsidR="00271AB0" w:rsidRPr="006F116F" w:rsidRDefault="00271AB0" w:rsidP="00271AB0">
      <w:pPr>
        <w:pStyle w:val="H5-center"/>
        <w:rPr>
          <w:rFonts w:ascii="Times New Roman" w:hAnsi="Times New Roman" w:cs="Times New Roman"/>
          <w:color w:val="000000" w:themeColor="text1"/>
          <w:szCs w:val="24"/>
          <w:lang w:val="sk-SK"/>
        </w:rPr>
      </w:pPr>
      <w:r w:rsidRPr="006F116F">
        <w:rPr>
          <w:rFonts w:ascii="Times New Roman" w:hAnsi="Times New Roman" w:cs="Times New Roman"/>
          <w:color w:val="000000" w:themeColor="text1"/>
          <w:szCs w:val="24"/>
          <w:lang w:val="sk-SK"/>
        </w:rPr>
        <w:t>§ 289</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Tento zákon nadobúda účinnosť 1. apríla 1998.</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48">
        <w:r w:rsidRPr="006F116F">
          <w:rPr>
            <w:rStyle w:val="Hypertextovprepojenie"/>
            <w:rFonts w:ascii="Times New Roman" w:hAnsi="Times New Roman" w:cs="Times New Roman"/>
            <w:color w:val="000000" w:themeColor="text1"/>
            <w:lang w:val="sk-SK"/>
          </w:rPr>
          <w:t>181/1999 Z.z.</w:t>
        </w:r>
      </w:hyperlink>
      <w:r w:rsidRPr="006F116F">
        <w:rPr>
          <w:rFonts w:ascii="Times New Roman" w:hAnsi="Times New Roman" w:cs="Times New Roman"/>
          <w:color w:val="000000" w:themeColor="text1"/>
          <w:sz w:val="24"/>
          <w:lang w:val="sk-SK"/>
        </w:rPr>
        <w:t xml:space="preserve"> nadobudol účinnosť 1. septembrom 1999.</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49">
        <w:r w:rsidRPr="006F116F">
          <w:rPr>
            <w:rStyle w:val="Hypertextovprepojenie"/>
            <w:rFonts w:ascii="Times New Roman" w:hAnsi="Times New Roman" w:cs="Times New Roman"/>
            <w:color w:val="000000" w:themeColor="text1"/>
            <w:lang w:val="sk-SK"/>
          </w:rPr>
          <w:t>356/1999 Z.z.</w:t>
        </w:r>
      </w:hyperlink>
      <w:r w:rsidRPr="006F116F">
        <w:rPr>
          <w:rFonts w:ascii="Times New Roman" w:hAnsi="Times New Roman" w:cs="Times New Roman"/>
          <w:color w:val="000000" w:themeColor="text1"/>
          <w:sz w:val="24"/>
          <w:lang w:val="sk-SK"/>
        </w:rPr>
        <w:t xml:space="preserve"> nadobudol účinnosť 1. januárom 2000.</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50">
        <w:r w:rsidRPr="006F116F">
          <w:rPr>
            <w:rStyle w:val="Hypertextovprepojenie"/>
            <w:rFonts w:ascii="Times New Roman" w:hAnsi="Times New Roman" w:cs="Times New Roman"/>
            <w:color w:val="000000" w:themeColor="text1"/>
            <w:lang w:val="sk-SK"/>
          </w:rPr>
          <w:t>224/2000 Z.z.</w:t>
        </w:r>
      </w:hyperlink>
      <w:r w:rsidRPr="006F116F">
        <w:rPr>
          <w:rFonts w:ascii="Times New Roman" w:hAnsi="Times New Roman" w:cs="Times New Roman"/>
          <w:color w:val="000000" w:themeColor="text1"/>
          <w:sz w:val="24"/>
          <w:lang w:val="sk-SK"/>
        </w:rPr>
        <w:t xml:space="preserve"> nadobudol účinnosť 1. augustom 2000.</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51">
        <w:r w:rsidRPr="006F116F">
          <w:rPr>
            <w:rStyle w:val="Hypertextovprepojenie"/>
            <w:rFonts w:ascii="Times New Roman" w:hAnsi="Times New Roman" w:cs="Times New Roman"/>
            <w:color w:val="000000" w:themeColor="text1"/>
            <w:lang w:val="sk-SK"/>
          </w:rPr>
          <w:t>464/2000 Z.z.</w:t>
        </w:r>
      </w:hyperlink>
      <w:r w:rsidRPr="006F116F">
        <w:rPr>
          <w:rFonts w:ascii="Times New Roman" w:hAnsi="Times New Roman" w:cs="Times New Roman"/>
          <w:color w:val="000000" w:themeColor="text1"/>
          <w:sz w:val="24"/>
          <w:lang w:val="sk-SK"/>
        </w:rPr>
        <w:t xml:space="preserve"> nadobudol účinnosť 1. januárom 2001.</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52">
        <w:r w:rsidRPr="006F116F">
          <w:rPr>
            <w:rStyle w:val="Hypertextovprepojenie"/>
            <w:rFonts w:ascii="Times New Roman" w:hAnsi="Times New Roman" w:cs="Times New Roman"/>
            <w:color w:val="000000" w:themeColor="text1"/>
            <w:lang w:val="sk-SK"/>
          </w:rPr>
          <w:t>241/2001 Z.z.</w:t>
        </w:r>
      </w:hyperlink>
      <w:r w:rsidRPr="006F116F">
        <w:rPr>
          <w:rFonts w:ascii="Times New Roman" w:hAnsi="Times New Roman" w:cs="Times New Roman"/>
          <w:color w:val="000000" w:themeColor="text1"/>
          <w:sz w:val="24"/>
          <w:lang w:val="sk-SK"/>
        </w:rPr>
        <w:t xml:space="preserve"> nadobudol účinnosť 1. júlom 2001.</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53">
        <w:r w:rsidRPr="006F116F">
          <w:rPr>
            <w:rStyle w:val="Hypertextovprepojenie"/>
            <w:rFonts w:ascii="Times New Roman" w:hAnsi="Times New Roman" w:cs="Times New Roman"/>
            <w:color w:val="000000" w:themeColor="text1"/>
            <w:lang w:val="sk-SK"/>
          </w:rPr>
          <w:t>98/2002 Z.z.</w:t>
        </w:r>
      </w:hyperlink>
      <w:r w:rsidRPr="006F116F">
        <w:rPr>
          <w:rFonts w:ascii="Times New Roman" w:hAnsi="Times New Roman" w:cs="Times New Roman"/>
          <w:color w:val="000000" w:themeColor="text1"/>
          <w:sz w:val="24"/>
          <w:lang w:val="sk-SK"/>
        </w:rPr>
        <w:t xml:space="preserve"> nadobudol účinnosť 1. marcom 2002.</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54">
        <w:r w:rsidRPr="006F116F">
          <w:rPr>
            <w:rStyle w:val="Hypertextovprepojenie"/>
            <w:rFonts w:ascii="Times New Roman" w:hAnsi="Times New Roman" w:cs="Times New Roman"/>
            <w:color w:val="000000" w:themeColor="text1"/>
            <w:lang w:val="sk-SK"/>
          </w:rPr>
          <w:t>328/2002 Z.z.</w:t>
        </w:r>
      </w:hyperlink>
      <w:r w:rsidRPr="006F116F">
        <w:rPr>
          <w:rFonts w:ascii="Times New Roman" w:hAnsi="Times New Roman" w:cs="Times New Roman"/>
          <w:color w:val="000000" w:themeColor="text1"/>
          <w:sz w:val="24"/>
          <w:lang w:val="sk-SK"/>
        </w:rPr>
        <w:t xml:space="preserve"> nadobudol účinnosť 1. júlom 2002.</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55">
        <w:r w:rsidRPr="006F116F">
          <w:rPr>
            <w:rStyle w:val="Hypertextovprepojenie"/>
            <w:rFonts w:ascii="Times New Roman" w:hAnsi="Times New Roman" w:cs="Times New Roman"/>
            <w:color w:val="000000" w:themeColor="text1"/>
            <w:lang w:val="sk-SK"/>
          </w:rPr>
          <w:t>422/2002 Z.z.</w:t>
        </w:r>
      </w:hyperlink>
      <w:r w:rsidRPr="006F116F">
        <w:rPr>
          <w:rFonts w:ascii="Times New Roman" w:hAnsi="Times New Roman" w:cs="Times New Roman"/>
          <w:color w:val="000000" w:themeColor="text1"/>
          <w:sz w:val="24"/>
          <w:lang w:val="sk-SK"/>
        </w:rPr>
        <w:t xml:space="preserve"> nadobudol účinnosť 1. októbrom 2002.</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56">
        <w:r w:rsidRPr="006F116F">
          <w:rPr>
            <w:rStyle w:val="Hypertextovprepojenie"/>
            <w:rFonts w:ascii="Times New Roman" w:hAnsi="Times New Roman" w:cs="Times New Roman"/>
            <w:color w:val="000000" w:themeColor="text1"/>
            <w:lang w:val="sk-SK"/>
          </w:rPr>
          <w:t>659/2002 Z.z.</w:t>
        </w:r>
      </w:hyperlink>
      <w:r w:rsidRPr="006F116F">
        <w:rPr>
          <w:rFonts w:ascii="Times New Roman" w:hAnsi="Times New Roman" w:cs="Times New Roman"/>
          <w:color w:val="000000" w:themeColor="text1"/>
          <w:sz w:val="24"/>
          <w:lang w:val="sk-SK"/>
        </w:rPr>
        <w:t xml:space="preserve"> nadobudol účinnosť 7. decembrom 2002.</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57">
        <w:r w:rsidRPr="006F116F">
          <w:rPr>
            <w:rStyle w:val="Hypertextovprepojenie"/>
            <w:rFonts w:ascii="Times New Roman" w:hAnsi="Times New Roman" w:cs="Times New Roman"/>
            <w:color w:val="000000" w:themeColor="text1"/>
            <w:lang w:val="sk-SK"/>
          </w:rPr>
          <w:t>212/2003 Z.z.</w:t>
        </w:r>
      </w:hyperlink>
      <w:r w:rsidRPr="006F116F">
        <w:rPr>
          <w:rFonts w:ascii="Times New Roman" w:hAnsi="Times New Roman" w:cs="Times New Roman"/>
          <w:color w:val="000000" w:themeColor="text1"/>
          <w:sz w:val="24"/>
          <w:lang w:val="sk-SK"/>
        </w:rPr>
        <w:t xml:space="preserve"> nadobudol účinnosť 1. júlom 2003.</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58">
        <w:r w:rsidRPr="006F116F">
          <w:rPr>
            <w:rStyle w:val="Hypertextovprepojenie"/>
            <w:rFonts w:ascii="Times New Roman" w:hAnsi="Times New Roman" w:cs="Times New Roman"/>
            <w:color w:val="000000" w:themeColor="text1"/>
            <w:lang w:val="sk-SK"/>
          </w:rPr>
          <w:t>178/2004 Z.z.</w:t>
        </w:r>
      </w:hyperlink>
      <w:r w:rsidRPr="006F116F">
        <w:rPr>
          <w:rFonts w:ascii="Times New Roman" w:hAnsi="Times New Roman" w:cs="Times New Roman"/>
          <w:color w:val="000000" w:themeColor="text1"/>
          <w:sz w:val="24"/>
          <w:lang w:val="sk-SK"/>
        </w:rPr>
        <w:t xml:space="preserve"> nadobudol účinnosť 1. májom 2004.</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59">
        <w:r w:rsidRPr="006F116F">
          <w:rPr>
            <w:rStyle w:val="Hypertextovprepojenie"/>
            <w:rFonts w:ascii="Times New Roman" w:hAnsi="Times New Roman" w:cs="Times New Roman"/>
            <w:color w:val="000000" w:themeColor="text1"/>
            <w:lang w:val="sk-SK"/>
          </w:rPr>
          <w:t>201/2004 Z.z.</w:t>
        </w:r>
      </w:hyperlink>
      <w:r w:rsidRPr="006F116F">
        <w:rPr>
          <w:rFonts w:ascii="Times New Roman" w:hAnsi="Times New Roman" w:cs="Times New Roman"/>
          <w:color w:val="000000" w:themeColor="text1"/>
          <w:sz w:val="24"/>
          <w:lang w:val="sk-SK"/>
        </w:rPr>
        <w:t xml:space="preserve"> nadobudol účinnosť 1. májom 2004 okrem </w:t>
      </w:r>
      <w:hyperlink r:id="rId560">
        <w:r w:rsidRPr="006F116F">
          <w:rPr>
            <w:rStyle w:val="Hypertextovprepojenie"/>
            <w:rFonts w:ascii="Times New Roman" w:hAnsi="Times New Roman" w:cs="Times New Roman"/>
            <w:color w:val="000000" w:themeColor="text1"/>
            <w:lang w:val="sk-SK"/>
          </w:rPr>
          <w:t>§ 87 ods. 1</w:t>
        </w:r>
      </w:hyperlink>
      <w:r w:rsidRPr="006F116F">
        <w:rPr>
          <w:rFonts w:ascii="Times New Roman" w:hAnsi="Times New Roman" w:cs="Times New Roman"/>
          <w:color w:val="000000" w:themeColor="text1"/>
          <w:sz w:val="24"/>
          <w:lang w:val="sk-SK"/>
        </w:rPr>
        <w:t>, ktorý nadobudol účinnosť 1. januára 2005.</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61">
        <w:r w:rsidRPr="006F116F">
          <w:rPr>
            <w:rStyle w:val="Hypertextovprepojenie"/>
            <w:rFonts w:ascii="Times New Roman" w:hAnsi="Times New Roman" w:cs="Times New Roman"/>
            <w:color w:val="000000" w:themeColor="text1"/>
            <w:lang w:val="sk-SK"/>
          </w:rPr>
          <w:t>365/2004 Z.z.</w:t>
        </w:r>
      </w:hyperlink>
      <w:r w:rsidRPr="006F116F">
        <w:rPr>
          <w:rFonts w:ascii="Times New Roman" w:hAnsi="Times New Roman" w:cs="Times New Roman"/>
          <w:color w:val="000000" w:themeColor="text1"/>
          <w:sz w:val="24"/>
          <w:lang w:val="sk-SK"/>
        </w:rPr>
        <w:t xml:space="preserve"> nadobudol účinnosť 1. júlom 2004.</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62">
        <w:r w:rsidRPr="006F116F">
          <w:rPr>
            <w:rStyle w:val="Hypertextovprepojenie"/>
            <w:rFonts w:ascii="Times New Roman" w:hAnsi="Times New Roman" w:cs="Times New Roman"/>
            <w:color w:val="000000" w:themeColor="text1"/>
            <w:lang w:val="sk-SK"/>
          </w:rPr>
          <w:t>382/2004 Z.z.</w:t>
        </w:r>
      </w:hyperlink>
      <w:r w:rsidRPr="006F116F">
        <w:rPr>
          <w:rFonts w:ascii="Times New Roman" w:hAnsi="Times New Roman" w:cs="Times New Roman"/>
          <w:color w:val="000000" w:themeColor="text1"/>
          <w:sz w:val="24"/>
          <w:lang w:val="sk-SK"/>
        </w:rPr>
        <w:t xml:space="preserve"> nadobudol účinnosť 1. septembrom 2004.</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y č. </w:t>
      </w:r>
      <w:hyperlink r:id="rId563">
        <w:r w:rsidRPr="006F116F">
          <w:rPr>
            <w:rStyle w:val="Hypertextovprepojenie"/>
            <w:rFonts w:ascii="Times New Roman" w:hAnsi="Times New Roman" w:cs="Times New Roman"/>
            <w:color w:val="000000" w:themeColor="text1"/>
            <w:lang w:val="sk-SK"/>
          </w:rPr>
          <w:t>727/2004 Z.z.</w:t>
        </w:r>
      </w:hyperlink>
      <w:r w:rsidRPr="006F116F">
        <w:rPr>
          <w:rFonts w:ascii="Times New Roman" w:hAnsi="Times New Roman" w:cs="Times New Roman"/>
          <w:color w:val="000000" w:themeColor="text1"/>
          <w:sz w:val="24"/>
          <w:lang w:val="sk-SK"/>
        </w:rPr>
        <w:t xml:space="preserve"> a č. </w:t>
      </w:r>
      <w:hyperlink r:id="rId564">
        <w:r w:rsidRPr="006F116F">
          <w:rPr>
            <w:rStyle w:val="Hypertextovprepojenie"/>
            <w:rFonts w:ascii="Times New Roman" w:hAnsi="Times New Roman" w:cs="Times New Roman"/>
            <w:color w:val="000000" w:themeColor="text1"/>
            <w:lang w:val="sk-SK"/>
          </w:rPr>
          <w:t>732/2004 Z.z.</w:t>
        </w:r>
      </w:hyperlink>
      <w:r w:rsidRPr="006F116F">
        <w:rPr>
          <w:rFonts w:ascii="Times New Roman" w:hAnsi="Times New Roman" w:cs="Times New Roman"/>
          <w:color w:val="000000" w:themeColor="text1"/>
          <w:sz w:val="24"/>
          <w:lang w:val="sk-SK"/>
        </w:rPr>
        <w:t xml:space="preserve"> nadobudli účinnosť 1. januárom 2005.</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65">
        <w:r w:rsidRPr="006F116F">
          <w:rPr>
            <w:rStyle w:val="Hypertextovprepojenie"/>
            <w:rFonts w:ascii="Times New Roman" w:hAnsi="Times New Roman" w:cs="Times New Roman"/>
            <w:color w:val="000000" w:themeColor="text1"/>
            <w:lang w:val="sk-SK"/>
          </w:rPr>
          <w:t>69/2005 Z.z.</w:t>
        </w:r>
      </w:hyperlink>
      <w:r w:rsidRPr="006F116F">
        <w:rPr>
          <w:rFonts w:ascii="Times New Roman" w:hAnsi="Times New Roman" w:cs="Times New Roman"/>
          <w:color w:val="000000" w:themeColor="text1"/>
          <w:sz w:val="24"/>
          <w:lang w:val="sk-SK"/>
        </w:rPr>
        <w:t xml:space="preserve"> nadobudol účinnosť 1. májom 2005 okrem čl. IV, ktorý nadobudol účinnosť 1. januára 2006, a 4. bodu v čl. V, ktorý nadobudol účinnosť dňom vyhlásenia tohto zákon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66">
        <w:r w:rsidRPr="006F116F">
          <w:rPr>
            <w:rStyle w:val="Hypertextovprepojenie"/>
            <w:rFonts w:ascii="Times New Roman" w:hAnsi="Times New Roman" w:cs="Times New Roman"/>
            <w:color w:val="000000" w:themeColor="text1"/>
            <w:lang w:val="sk-SK"/>
          </w:rPr>
          <w:t>623/2005 Z.z.</w:t>
        </w:r>
      </w:hyperlink>
      <w:r w:rsidRPr="006F116F">
        <w:rPr>
          <w:rFonts w:ascii="Times New Roman" w:hAnsi="Times New Roman" w:cs="Times New Roman"/>
          <w:color w:val="000000" w:themeColor="text1"/>
          <w:sz w:val="24"/>
          <w:lang w:val="sk-SK"/>
        </w:rPr>
        <w:t xml:space="preserve"> nadobudol účinnosť 1. januárom 2006.</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67">
        <w:r w:rsidRPr="006F116F">
          <w:rPr>
            <w:rStyle w:val="Hypertextovprepojenie"/>
            <w:rFonts w:ascii="Times New Roman" w:hAnsi="Times New Roman" w:cs="Times New Roman"/>
            <w:color w:val="000000" w:themeColor="text1"/>
            <w:lang w:val="sk-SK"/>
          </w:rPr>
          <w:t>342/2007 Z.z.</w:t>
        </w:r>
      </w:hyperlink>
      <w:r w:rsidRPr="006F116F">
        <w:rPr>
          <w:rFonts w:ascii="Times New Roman" w:hAnsi="Times New Roman" w:cs="Times New Roman"/>
          <w:color w:val="000000" w:themeColor="text1"/>
          <w:sz w:val="24"/>
          <w:lang w:val="sk-SK"/>
        </w:rPr>
        <w:t xml:space="preserve"> nadobudol účinnosť 26. júlom 2007.</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68">
        <w:r w:rsidRPr="006F116F">
          <w:rPr>
            <w:rStyle w:val="Hypertextovprepojenie"/>
            <w:rFonts w:ascii="Times New Roman" w:hAnsi="Times New Roman" w:cs="Times New Roman"/>
            <w:color w:val="000000" w:themeColor="text1"/>
            <w:lang w:val="sk-SK"/>
          </w:rPr>
          <w:t>513/2007 Z.z.</w:t>
        </w:r>
      </w:hyperlink>
      <w:r w:rsidRPr="006F116F">
        <w:rPr>
          <w:rFonts w:ascii="Times New Roman" w:hAnsi="Times New Roman" w:cs="Times New Roman"/>
          <w:color w:val="000000" w:themeColor="text1"/>
          <w:sz w:val="24"/>
          <w:lang w:val="sk-SK"/>
        </w:rPr>
        <w:t xml:space="preserve"> nadobudol účinnosť 1. januárom 2008.</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69">
        <w:r w:rsidRPr="006F116F">
          <w:rPr>
            <w:rStyle w:val="Hypertextovprepojenie"/>
            <w:rFonts w:ascii="Times New Roman" w:hAnsi="Times New Roman" w:cs="Times New Roman"/>
            <w:color w:val="000000" w:themeColor="text1"/>
            <w:lang w:val="sk-SK"/>
          </w:rPr>
          <w:t>61/2008 Z.z.</w:t>
        </w:r>
      </w:hyperlink>
      <w:r w:rsidRPr="006F116F">
        <w:rPr>
          <w:rFonts w:ascii="Times New Roman" w:hAnsi="Times New Roman" w:cs="Times New Roman"/>
          <w:color w:val="000000" w:themeColor="text1"/>
          <w:sz w:val="24"/>
          <w:lang w:val="sk-SK"/>
        </w:rPr>
        <w:t xml:space="preserve"> nadobudol účinnosť 1. marcom 2008.</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70">
        <w:r w:rsidRPr="006F116F">
          <w:rPr>
            <w:rStyle w:val="Hypertextovprepojenie"/>
            <w:rFonts w:ascii="Times New Roman" w:hAnsi="Times New Roman" w:cs="Times New Roman"/>
            <w:color w:val="000000" w:themeColor="text1"/>
            <w:lang w:val="sk-SK"/>
          </w:rPr>
          <w:t>278/2008 Z.z.</w:t>
        </w:r>
      </w:hyperlink>
      <w:r w:rsidRPr="006F116F">
        <w:rPr>
          <w:rFonts w:ascii="Times New Roman" w:hAnsi="Times New Roman" w:cs="Times New Roman"/>
          <w:color w:val="000000" w:themeColor="text1"/>
          <w:sz w:val="24"/>
          <w:lang w:val="sk-SK"/>
        </w:rPr>
        <w:t xml:space="preserve"> nadobudol účinnosť 1. augustom 2008.</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71">
        <w:r w:rsidRPr="006F116F">
          <w:rPr>
            <w:rStyle w:val="Hypertextovprepojenie"/>
            <w:rFonts w:ascii="Times New Roman" w:hAnsi="Times New Roman" w:cs="Times New Roman"/>
            <w:color w:val="000000" w:themeColor="text1"/>
            <w:lang w:val="sk-SK"/>
          </w:rPr>
          <w:t>491/2008 Z.z.</w:t>
        </w:r>
      </w:hyperlink>
      <w:r w:rsidRPr="006F116F">
        <w:rPr>
          <w:rFonts w:ascii="Times New Roman" w:hAnsi="Times New Roman" w:cs="Times New Roman"/>
          <w:color w:val="000000" w:themeColor="text1"/>
          <w:sz w:val="24"/>
          <w:lang w:val="sk-SK"/>
        </w:rPr>
        <w:t xml:space="preserve"> nadobudol účinnosť 15. decembrom 2008.</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72">
        <w:r w:rsidRPr="006F116F">
          <w:rPr>
            <w:rStyle w:val="Hypertextovprepojenie"/>
            <w:rFonts w:ascii="Times New Roman" w:hAnsi="Times New Roman" w:cs="Times New Roman"/>
            <w:color w:val="000000" w:themeColor="text1"/>
            <w:lang w:val="sk-SK"/>
          </w:rPr>
          <w:t>445/2008 Z.z.</w:t>
        </w:r>
      </w:hyperlink>
      <w:r w:rsidRPr="006F116F">
        <w:rPr>
          <w:rFonts w:ascii="Times New Roman" w:hAnsi="Times New Roman" w:cs="Times New Roman"/>
          <w:color w:val="000000" w:themeColor="text1"/>
          <w:sz w:val="24"/>
          <w:lang w:val="sk-SK"/>
        </w:rPr>
        <w:t xml:space="preserve"> nadobudol účinnosť 1. januárom 2009.</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73">
        <w:r w:rsidRPr="006F116F">
          <w:rPr>
            <w:rStyle w:val="Hypertextovprepojenie"/>
            <w:rFonts w:ascii="Times New Roman" w:hAnsi="Times New Roman" w:cs="Times New Roman"/>
            <w:color w:val="000000" w:themeColor="text1"/>
            <w:lang w:val="sk-SK"/>
          </w:rPr>
          <w:t>70/2009 Z.z.</w:t>
        </w:r>
      </w:hyperlink>
      <w:r w:rsidRPr="006F116F">
        <w:rPr>
          <w:rFonts w:ascii="Times New Roman" w:hAnsi="Times New Roman" w:cs="Times New Roman"/>
          <w:color w:val="000000" w:themeColor="text1"/>
          <w:sz w:val="24"/>
          <w:lang w:val="sk-SK"/>
        </w:rPr>
        <w:t xml:space="preserve"> nadobudol účinnosť 1. aprílom 2009.</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74">
        <w:r w:rsidRPr="006F116F">
          <w:rPr>
            <w:rStyle w:val="Hypertextovprepojenie"/>
            <w:rFonts w:ascii="Times New Roman" w:hAnsi="Times New Roman" w:cs="Times New Roman"/>
            <w:color w:val="000000" w:themeColor="text1"/>
            <w:lang w:val="sk-SK"/>
          </w:rPr>
          <w:t>497/2009 Z.z.</w:t>
        </w:r>
      </w:hyperlink>
      <w:r w:rsidRPr="006F116F">
        <w:rPr>
          <w:rFonts w:ascii="Times New Roman" w:hAnsi="Times New Roman" w:cs="Times New Roman"/>
          <w:color w:val="000000" w:themeColor="text1"/>
          <w:sz w:val="24"/>
          <w:lang w:val="sk-SK"/>
        </w:rPr>
        <w:t xml:space="preserve"> nadobudol účinnosť 1. januárom 2010.</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75">
        <w:r w:rsidRPr="006F116F">
          <w:rPr>
            <w:rStyle w:val="Hypertextovprepojenie"/>
            <w:rFonts w:ascii="Times New Roman" w:hAnsi="Times New Roman" w:cs="Times New Roman"/>
            <w:color w:val="000000" w:themeColor="text1"/>
            <w:lang w:val="sk-SK"/>
          </w:rPr>
          <w:t>60/2010 Z.z.</w:t>
        </w:r>
      </w:hyperlink>
      <w:r w:rsidRPr="006F116F">
        <w:rPr>
          <w:rFonts w:ascii="Times New Roman" w:hAnsi="Times New Roman" w:cs="Times New Roman"/>
          <w:color w:val="000000" w:themeColor="text1"/>
          <w:sz w:val="24"/>
          <w:lang w:val="sk-SK"/>
        </w:rPr>
        <w:t xml:space="preserve"> nadobudol účinnosť 1. aprílom 2010.</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76">
        <w:r w:rsidRPr="006F116F">
          <w:rPr>
            <w:rStyle w:val="Hypertextovprepojenie"/>
            <w:rFonts w:ascii="Times New Roman" w:hAnsi="Times New Roman" w:cs="Times New Roman"/>
            <w:color w:val="000000" w:themeColor="text1"/>
            <w:lang w:val="sk-SK"/>
          </w:rPr>
          <w:t>151/2010 Z.z.</w:t>
        </w:r>
      </w:hyperlink>
      <w:r w:rsidRPr="006F116F">
        <w:rPr>
          <w:rFonts w:ascii="Times New Roman" w:hAnsi="Times New Roman" w:cs="Times New Roman"/>
          <w:color w:val="000000" w:themeColor="text1"/>
          <w:sz w:val="24"/>
          <w:lang w:val="sk-SK"/>
        </w:rPr>
        <w:t xml:space="preserve"> nadobudol účinnosť 1. júlom 2010.</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y č. </w:t>
      </w:r>
      <w:hyperlink r:id="rId577">
        <w:r w:rsidRPr="006F116F">
          <w:rPr>
            <w:rStyle w:val="Hypertextovprepojenie"/>
            <w:rFonts w:ascii="Times New Roman" w:hAnsi="Times New Roman" w:cs="Times New Roman"/>
            <w:color w:val="000000" w:themeColor="text1"/>
            <w:lang w:val="sk-SK"/>
          </w:rPr>
          <w:t>543/2010 Z.z.</w:t>
        </w:r>
      </w:hyperlink>
      <w:r w:rsidRPr="006F116F">
        <w:rPr>
          <w:rFonts w:ascii="Times New Roman" w:hAnsi="Times New Roman" w:cs="Times New Roman"/>
          <w:color w:val="000000" w:themeColor="text1"/>
          <w:sz w:val="24"/>
          <w:lang w:val="sk-SK"/>
        </w:rPr>
        <w:t xml:space="preserve"> a č. </w:t>
      </w:r>
      <w:hyperlink r:id="rId578">
        <w:r w:rsidRPr="006F116F">
          <w:rPr>
            <w:rStyle w:val="Hypertextovprepojenie"/>
            <w:rFonts w:ascii="Times New Roman" w:hAnsi="Times New Roman" w:cs="Times New Roman"/>
            <w:color w:val="000000" w:themeColor="text1"/>
            <w:lang w:val="sk-SK"/>
          </w:rPr>
          <w:t>547/2010 Z.z.</w:t>
        </w:r>
      </w:hyperlink>
      <w:r w:rsidRPr="006F116F">
        <w:rPr>
          <w:rFonts w:ascii="Times New Roman" w:hAnsi="Times New Roman" w:cs="Times New Roman"/>
          <w:color w:val="000000" w:themeColor="text1"/>
          <w:sz w:val="24"/>
          <w:lang w:val="sk-SK"/>
        </w:rPr>
        <w:t xml:space="preserve"> nadobudli účinnosť 1. januárom 2011.</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79">
        <w:r w:rsidRPr="006F116F">
          <w:rPr>
            <w:rStyle w:val="Hypertextovprepojenie"/>
            <w:rFonts w:ascii="Times New Roman" w:hAnsi="Times New Roman" w:cs="Times New Roman"/>
            <w:color w:val="000000" w:themeColor="text1"/>
            <w:lang w:val="sk-SK"/>
          </w:rPr>
          <w:t>48/2011 Z.z.</w:t>
        </w:r>
      </w:hyperlink>
      <w:r w:rsidRPr="006F116F">
        <w:rPr>
          <w:rFonts w:ascii="Times New Roman" w:hAnsi="Times New Roman" w:cs="Times New Roman"/>
          <w:color w:val="000000" w:themeColor="text1"/>
          <w:sz w:val="24"/>
          <w:lang w:val="sk-SK"/>
        </w:rPr>
        <w:t xml:space="preserve"> nadobudol účinnosť 1. aprílom 2011.</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80">
        <w:r w:rsidRPr="006F116F">
          <w:rPr>
            <w:rStyle w:val="Hypertextovprepojenie"/>
            <w:rFonts w:ascii="Times New Roman" w:hAnsi="Times New Roman" w:cs="Times New Roman"/>
            <w:color w:val="000000" w:themeColor="text1"/>
            <w:lang w:val="sk-SK"/>
          </w:rPr>
          <w:t>79/2012 Z.z.</w:t>
        </w:r>
      </w:hyperlink>
      <w:r w:rsidRPr="006F116F">
        <w:rPr>
          <w:rFonts w:ascii="Times New Roman" w:hAnsi="Times New Roman" w:cs="Times New Roman"/>
          <w:color w:val="000000" w:themeColor="text1"/>
          <w:sz w:val="24"/>
          <w:lang w:val="sk-SK"/>
        </w:rPr>
        <w:t xml:space="preserve"> nadobudol účinnosť 1. marcom 2012.</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y č. </w:t>
      </w:r>
      <w:hyperlink r:id="rId581">
        <w:r w:rsidRPr="006F116F">
          <w:rPr>
            <w:rStyle w:val="Hypertextovprepojenie"/>
            <w:rFonts w:ascii="Times New Roman" w:hAnsi="Times New Roman" w:cs="Times New Roman"/>
            <w:color w:val="000000" w:themeColor="text1"/>
            <w:lang w:val="sk-SK"/>
          </w:rPr>
          <w:t>345/2012 Z.z.</w:t>
        </w:r>
      </w:hyperlink>
      <w:r w:rsidRPr="006F116F">
        <w:rPr>
          <w:rFonts w:ascii="Times New Roman" w:hAnsi="Times New Roman" w:cs="Times New Roman"/>
          <w:color w:val="000000" w:themeColor="text1"/>
          <w:sz w:val="24"/>
          <w:lang w:val="sk-SK"/>
        </w:rPr>
        <w:t xml:space="preserve"> a č. </w:t>
      </w:r>
      <w:hyperlink r:id="rId582">
        <w:r w:rsidRPr="006F116F">
          <w:rPr>
            <w:rStyle w:val="Hypertextovprepojenie"/>
            <w:rFonts w:ascii="Times New Roman" w:hAnsi="Times New Roman" w:cs="Times New Roman"/>
            <w:color w:val="000000" w:themeColor="text1"/>
            <w:lang w:val="sk-SK"/>
          </w:rPr>
          <w:t>361/2012 Z.z.</w:t>
        </w:r>
      </w:hyperlink>
      <w:r w:rsidRPr="006F116F">
        <w:rPr>
          <w:rFonts w:ascii="Times New Roman" w:hAnsi="Times New Roman" w:cs="Times New Roman"/>
          <w:color w:val="000000" w:themeColor="text1"/>
          <w:sz w:val="24"/>
          <w:lang w:val="sk-SK"/>
        </w:rPr>
        <w:t xml:space="preserve"> nadobudli účinnosť 1. januárom 2013.</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83">
        <w:r w:rsidRPr="006F116F">
          <w:rPr>
            <w:rStyle w:val="Hypertextovprepojenie"/>
            <w:rFonts w:ascii="Times New Roman" w:hAnsi="Times New Roman" w:cs="Times New Roman"/>
            <w:color w:val="000000" w:themeColor="text1"/>
            <w:lang w:val="sk-SK"/>
          </w:rPr>
          <w:t>80/2013 Z.z.</w:t>
        </w:r>
      </w:hyperlink>
      <w:r w:rsidRPr="006F116F">
        <w:rPr>
          <w:rFonts w:ascii="Times New Roman" w:hAnsi="Times New Roman" w:cs="Times New Roman"/>
          <w:color w:val="000000" w:themeColor="text1"/>
          <w:sz w:val="24"/>
          <w:lang w:val="sk-SK"/>
        </w:rPr>
        <w:t xml:space="preserve"> nadobudol účinnosť 1. májom 2013.</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84">
        <w:r w:rsidRPr="006F116F">
          <w:rPr>
            <w:rStyle w:val="Hypertextovprepojenie"/>
            <w:rFonts w:ascii="Times New Roman" w:hAnsi="Times New Roman" w:cs="Times New Roman"/>
            <w:color w:val="000000" w:themeColor="text1"/>
            <w:lang w:val="sk-SK"/>
          </w:rPr>
          <w:t>462/2013 Z.z.</w:t>
        </w:r>
      </w:hyperlink>
      <w:r w:rsidRPr="006F116F">
        <w:rPr>
          <w:rFonts w:ascii="Times New Roman" w:hAnsi="Times New Roman" w:cs="Times New Roman"/>
          <w:color w:val="000000" w:themeColor="text1"/>
          <w:sz w:val="24"/>
          <w:lang w:val="sk-SK"/>
        </w:rPr>
        <w:t xml:space="preserve"> nadobudol účinnosť 1. januárom 2014.</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85">
        <w:r w:rsidRPr="006F116F">
          <w:rPr>
            <w:rStyle w:val="Hypertextovprepojenie"/>
            <w:rFonts w:ascii="Times New Roman" w:hAnsi="Times New Roman" w:cs="Times New Roman"/>
            <w:color w:val="000000" w:themeColor="text1"/>
            <w:lang w:val="sk-SK"/>
          </w:rPr>
          <w:t>307/2014 Z.z.</w:t>
        </w:r>
      </w:hyperlink>
      <w:r w:rsidRPr="006F116F">
        <w:rPr>
          <w:rFonts w:ascii="Times New Roman" w:hAnsi="Times New Roman" w:cs="Times New Roman"/>
          <w:color w:val="000000" w:themeColor="text1"/>
          <w:sz w:val="24"/>
          <w:lang w:val="sk-SK"/>
        </w:rPr>
        <w:t xml:space="preserve"> nadobudol účinnosť 1. januárom 2015.</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y č. </w:t>
      </w:r>
      <w:hyperlink r:id="rId586">
        <w:r w:rsidRPr="006F116F">
          <w:rPr>
            <w:rStyle w:val="Hypertextovprepojenie"/>
            <w:rFonts w:ascii="Times New Roman" w:hAnsi="Times New Roman" w:cs="Times New Roman"/>
            <w:color w:val="000000" w:themeColor="text1"/>
            <w:lang w:val="sk-SK"/>
          </w:rPr>
          <w:t>406/2015 Z.z.</w:t>
        </w:r>
      </w:hyperlink>
      <w:r w:rsidRPr="006F116F">
        <w:rPr>
          <w:rFonts w:ascii="Times New Roman" w:hAnsi="Times New Roman" w:cs="Times New Roman"/>
          <w:color w:val="000000" w:themeColor="text1"/>
          <w:sz w:val="24"/>
          <w:lang w:val="sk-SK"/>
        </w:rPr>
        <w:t xml:space="preserve"> a č. </w:t>
      </w:r>
      <w:hyperlink r:id="rId587">
        <w:r w:rsidRPr="006F116F">
          <w:rPr>
            <w:rStyle w:val="Hypertextovprepojenie"/>
            <w:rFonts w:ascii="Times New Roman" w:hAnsi="Times New Roman" w:cs="Times New Roman"/>
            <w:color w:val="000000" w:themeColor="text1"/>
            <w:lang w:val="sk-SK"/>
          </w:rPr>
          <w:t>411/2015 Z.z.</w:t>
        </w:r>
      </w:hyperlink>
      <w:r w:rsidRPr="006F116F">
        <w:rPr>
          <w:rFonts w:ascii="Times New Roman" w:hAnsi="Times New Roman" w:cs="Times New Roman"/>
          <w:color w:val="000000" w:themeColor="text1"/>
          <w:sz w:val="24"/>
          <w:lang w:val="sk-SK"/>
        </w:rPr>
        <w:t xml:space="preserve"> nadobudli účinnosť 1. januárom 2016.</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88">
        <w:r w:rsidRPr="006F116F">
          <w:rPr>
            <w:rStyle w:val="Hypertextovprepojenie"/>
            <w:rFonts w:ascii="Times New Roman" w:hAnsi="Times New Roman" w:cs="Times New Roman"/>
            <w:color w:val="000000" w:themeColor="text1"/>
            <w:lang w:val="sk-SK"/>
          </w:rPr>
          <w:t>125/2016 Z.z.</w:t>
        </w:r>
      </w:hyperlink>
      <w:r w:rsidRPr="006F116F">
        <w:rPr>
          <w:rFonts w:ascii="Times New Roman" w:hAnsi="Times New Roman" w:cs="Times New Roman"/>
          <w:color w:val="000000" w:themeColor="text1"/>
          <w:sz w:val="24"/>
          <w:lang w:val="sk-SK"/>
        </w:rPr>
        <w:t xml:space="preserve"> nadobudol účinnosť 1. júlom 2016.</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89">
        <w:r w:rsidRPr="006F116F">
          <w:rPr>
            <w:rStyle w:val="Hypertextovprepojenie"/>
            <w:rFonts w:ascii="Times New Roman" w:hAnsi="Times New Roman" w:cs="Times New Roman"/>
            <w:color w:val="000000" w:themeColor="text1"/>
            <w:lang w:val="sk-SK"/>
          </w:rPr>
          <w:t>333/2017 Z.z.</w:t>
        </w:r>
      </w:hyperlink>
      <w:r w:rsidRPr="006F116F">
        <w:rPr>
          <w:rFonts w:ascii="Times New Roman" w:hAnsi="Times New Roman" w:cs="Times New Roman"/>
          <w:color w:val="000000" w:themeColor="text1"/>
          <w:sz w:val="24"/>
          <w:lang w:val="sk-SK"/>
        </w:rPr>
        <w:t xml:space="preserve"> nadobudol účinnosť 1. januárom 2018.</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90">
        <w:r w:rsidRPr="006F116F">
          <w:rPr>
            <w:rStyle w:val="Hypertextovprepojenie"/>
            <w:rFonts w:ascii="Times New Roman" w:hAnsi="Times New Roman" w:cs="Times New Roman"/>
            <w:color w:val="000000" w:themeColor="text1"/>
            <w:lang w:val="sk-SK"/>
          </w:rPr>
          <w:t>69/2018 Z.z.</w:t>
        </w:r>
      </w:hyperlink>
      <w:r w:rsidRPr="006F116F">
        <w:rPr>
          <w:rFonts w:ascii="Times New Roman" w:hAnsi="Times New Roman" w:cs="Times New Roman"/>
          <w:color w:val="000000" w:themeColor="text1"/>
          <w:sz w:val="24"/>
          <w:lang w:val="sk-SK"/>
        </w:rPr>
        <w:t xml:space="preserve"> nadobudol účinnosť 1. aprílom 2018.</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y č. </w:t>
      </w:r>
      <w:hyperlink r:id="rId591">
        <w:r w:rsidRPr="006F116F">
          <w:rPr>
            <w:rStyle w:val="Hypertextovprepojenie"/>
            <w:rFonts w:ascii="Times New Roman" w:hAnsi="Times New Roman" w:cs="Times New Roman"/>
            <w:color w:val="000000" w:themeColor="text1"/>
            <w:lang w:val="sk-SK"/>
          </w:rPr>
          <w:t>177/2018 Z.z.</w:t>
        </w:r>
      </w:hyperlink>
      <w:r w:rsidRPr="006F116F">
        <w:rPr>
          <w:rFonts w:ascii="Times New Roman" w:hAnsi="Times New Roman" w:cs="Times New Roman"/>
          <w:color w:val="000000" w:themeColor="text1"/>
          <w:sz w:val="24"/>
          <w:lang w:val="sk-SK"/>
        </w:rPr>
        <w:t xml:space="preserve"> a č. </w:t>
      </w:r>
      <w:hyperlink r:id="rId592">
        <w:r w:rsidRPr="006F116F">
          <w:rPr>
            <w:rStyle w:val="Hypertextovprepojenie"/>
            <w:rFonts w:ascii="Times New Roman" w:hAnsi="Times New Roman" w:cs="Times New Roman"/>
            <w:color w:val="000000" w:themeColor="text1"/>
            <w:lang w:val="sk-SK"/>
          </w:rPr>
          <w:t>347/2018 Z.z.</w:t>
        </w:r>
      </w:hyperlink>
      <w:r w:rsidRPr="006F116F">
        <w:rPr>
          <w:rFonts w:ascii="Times New Roman" w:hAnsi="Times New Roman" w:cs="Times New Roman"/>
          <w:color w:val="000000" w:themeColor="text1"/>
          <w:sz w:val="24"/>
          <w:lang w:val="sk-SK"/>
        </w:rPr>
        <w:t xml:space="preserve"> nadobudli účinnosť 1. januárom 2019.</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93">
        <w:r w:rsidRPr="006F116F">
          <w:rPr>
            <w:rStyle w:val="Hypertextovprepojenie"/>
            <w:rFonts w:ascii="Times New Roman" w:hAnsi="Times New Roman" w:cs="Times New Roman"/>
            <w:color w:val="000000" w:themeColor="text1"/>
            <w:lang w:val="sk-SK"/>
          </w:rPr>
          <w:t>6/2019 Z.z.</w:t>
        </w:r>
      </w:hyperlink>
      <w:r w:rsidRPr="006F116F">
        <w:rPr>
          <w:rFonts w:ascii="Times New Roman" w:hAnsi="Times New Roman" w:cs="Times New Roman"/>
          <w:color w:val="000000" w:themeColor="text1"/>
          <w:sz w:val="24"/>
          <w:lang w:val="sk-SK"/>
        </w:rPr>
        <w:t xml:space="preserve"> nadobudol účinnosť 1. februárom 2019.</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94">
        <w:r w:rsidRPr="006F116F">
          <w:rPr>
            <w:rStyle w:val="Hypertextovprepojenie"/>
            <w:rFonts w:ascii="Times New Roman" w:hAnsi="Times New Roman" w:cs="Times New Roman"/>
            <w:color w:val="000000" w:themeColor="text1"/>
            <w:lang w:val="sk-SK"/>
          </w:rPr>
          <w:t>319/2019 Z.z.</w:t>
        </w:r>
      </w:hyperlink>
      <w:r w:rsidRPr="006F116F">
        <w:rPr>
          <w:rFonts w:ascii="Times New Roman" w:hAnsi="Times New Roman" w:cs="Times New Roman"/>
          <w:color w:val="000000" w:themeColor="text1"/>
          <w:sz w:val="24"/>
          <w:lang w:val="sk-SK"/>
        </w:rPr>
        <w:t xml:space="preserve"> nadobudol účinnosť 1. januárom 2020.</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95">
        <w:r w:rsidRPr="006F116F">
          <w:rPr>
            <w:rStyle w:val="Hypertextovprepojenie"/>
            <w:rFonts w:ascii="Times New Roman" w:hAnsi="Times New Roman" w:cs="Times New Roman"/>
            <w:color w:val="000000" w:themeColor="text1"/>
            <w:lang w:val="sk-SK"/>
          </w:rPr>
          <w:t>73/2020 Z.z.</w:t>
        </w:r>
      </w:hyperlink>
      <w:r w:rsidRPr="006F116F">
        <w:rPr>
          <w:rFonts w:ascii="Times New Roman" w:hAnsi="Times New Roman" w:cs="Times New Roman"/>
          <w:color w:val="000000" w:themeColor="text1"/>
          <w:sz w:val="24"/>
          <w:lang w:val="sk-SK"/>
        </w:rPr>
        <w:t xml:space="preserve"> nadobudol účinnosť 9. aprílom 2020.</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96">
        <w:r w:rsidRPr="006F116F">
          <w:rPr>
            <w:rStyle w:val="Hypertextovprepojenie"/>
            <w:rFonts w:ascii="Times New Roman" w:hAnsi="Times New Roman" w:cs="Times New Roman"/>
            <w:color w:val="000000" w:themeColor="text1"/>
            <w:lang w:val="sk-SK"/>
          </w:rPr>
          <w:t>423/2020 Z.z.</w:t>
        </w:r>
      </w:hyperlink>
      <w:r w:rsidRPr="006F116F">
        <w:rPr>
          <w:rFonts w:ascii="Times New Roman" w:hAnsi="Times New Roman" w:cs="Times New Roman"/>
          <w:color w:val="000000" w:themeColor="text1"/>
          <w:sz w:val="24"/>
          <w:lang w:val="sk-SK"/>
        </w:rPr>
        <w:t xml:space="preserve"> nadobudol účinnosť 1. januárom 2021.</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597">
        <w:r w:rsidRPr="006F116F">
          <w:rPr>
            <w:rStyle w:val="Hypertextovprepojenie"/>
            <w:rFonts w:ascii="Times New Roman" w:hAnsi="Times New Roman" w:cs="Times New Roman"/>
            <w:color w:val="000000" w:themeColor="text1"/>
            <w:lang w:val="sk-SK"/>
          </w:rPr>
          <w:t>76/2021 Z.z.</w:t>
        </w:r>
      </w:hyperlink>
      <w:r w:rsidRPr="006F116F">
        <w:rPr>
          <w:rFonts w:ascii="Times New Roman" w:hAnsi="Times New Roman" w:cs="Times New Roman"/>
          <w:color w:val="000000" w:themeColor="text1"/>
          <w:sz w:val="24"/>
          <w:lang w:val="sk-SK"/>
        </w:rPr>
        <w:t xml:space="preserve"> nadobudol účinnosť 1. marcom 2021 okrem čl. III bodu 3, ktorý nadobudol účinnosť 1. januárom 2023.</w:t>
      </w:r>
    </w:p>
    <w:p w:rsidR="00271AB0" w:rsidRPr="006F116F" w:rsidRDefault="00271AB0" w:rsidP="00271AB0">
      <w:pPr>
        <w:jc w:val="left"/>
        <w:rPr>
          <w:rFonts w:ascii="Times New Roman" w:eastAsia="Times New Roman" w:hAnsi="Times New Roman" w:cs="Times New Roman"/>
          <w:color w:val="auto"/>
          <w:sz w:val="24"/>
        </w:rPr>
      </w:pPr>
      <w:r w:rsidRPr="006F116F">
        <w:rPr>
          <w:rFonts w:ascii="Times New Roman" w:hAnsi="Times New Roman" w:cs="Times New Roman"/>
          <w:color w:val="000000" w:themeColor="text1"/>
          <w:sz w:val="24"/>
        </w:rPr>
        <w:t xml:space="preserve">Zákon č. 310/2021 Z. z. </w:t>
      </w:r>
      <w:r w:rsidRPr="006F116F">
        <w:rPr>
          <w:rFonts w:ascii="Times New Roman" w:eastAsia="Times New Roman" w:hAnsi="Times New Roman" w:cs="Times New Roman"/>
          <w:color w:val="auto"/>
          <w:sz w:val="24"/>
        </w:rPr>
        <w:t xml:space="preserve">Tento zákon nadobudol účinnosť 1. septembra 2021 okrem </w:t>
      </w:r>
    </w:p>
    <w:p w:rsidR="00271AB0" w:rsidRPr="006F116F" w:rsidRDefault="00271AB0" w:rsidP="00271AB0">
      <w:pPr>
        <w:spacing w:after="0"/>
        <w:jc w:val="left"/>
        <w:rPr>
          <w:rFonts w:ascii="Times New Roman" w:eastAsia="Times New Roman" w:hAnsi="Times New Roman" w:cs="Times New Roman"/>
          <w:color w:val="auto"/>
          <w:sz w:val="24"/>
        </w:rPr>
      </w:pPr>
      <w:r w:rsidRPr="006F116F">
        <w:rPr>
          <w:rFonts w:ascii="Times New Roman" w:eastAsia="Times New Roman" w:hAnsi="Times New Roman" w:cs="Times New Roman"/>
          <w:color w:val="auto"/>
          <w:sz w:val="24"/>
        </w:rPr>
        <w:t>a) čl. I bodov 1, 3, 8 až 10, čl. II bodov 2 až 6, čl. III, čl. IV bodov 4 až 9, čl. V až VII, čl. VIII bodov 1 a 2, čl. IX až XIV, čl. XV bodov 1 až 4 a 6 až 9, čl. XVI, čl. XVII bodov 1 až 3 a 5, čl. XVIII bodov 2 až 5, čl. XIX, čl. XX bodov 1 a 3, čl. XXI, čl. XXII bodov 1 a 2, čl. XXIII bodov 1 až 3, čl. XXIV bodov 3 až 5, čl. XXV až XXXIII, čl. XXXV, čl. XXXVII a XXXVIII, čl. XLII bodov 2 až 5 a 7 až 10, čl. XLIV až XLVIII, čl. L až LV, čl. LVIII bodov 1, 2, 4 až 10 a 12, LIX až LXIII, čl. LXV až LXIX, ktoré nadobúdajú účinnosť 1. januára 2022,</w:t>
      </w:r>
    </w:p>
    <w:p w:rsidR="00271AB0" w:rsidRPr="006F116F" w:rsidRDefault="00271AB0" w:rsidP="00271AB0">
      <w:pPr>
        <w:spacing w:after="0"/>
        <w:jc w:val="left"/>
        <w:rPr>
          <w:rFonts w:ascii="Times New Roman" w:eastAsia="Times New Roman" w:hAnsi="Times New Roman" w:cs="Times New Roman"/>
          <w:color w:val="auto"/>
          <w:sz w:val="24"/>
        </w:rPr>
      </w:pPr>
      <w:r w:rsidRPr="006F116F">
        <w:rPr>
          <w:rFonts w:ascii="Times New Roman" w:eastAsia="Times New Roman" w:hAnsi="Times New Roman" w:cs="Times New Roman"/>
          <w:color w:val="auto"/>
          <w:sz w:val="24"/>
        </w:rPr>
        <w:t>b) čl. I bodu 4, čl. II bodu 1, čl. IV bodov 1 a 2, čl. XXII bodov 3 až 5, čl. XXXIV, čl. XXXIX, čl. XLI, čl. LVI, čl. LVII, čl. LXIV, ktoré nadobúdajú účinnosť 1. apríla 2022,</w:t>
      </w:r>
    </w:p>
    <w:p w:rsidR="00271AB0" w:rsidRPr="006F116F" w:rsidRDefault="00271AB0" w:rsidP="00271AB0">
      <w:pPr>
        <w:spacing w:after="0"/>
        <w:jc w:val="left"/>
        <w:rPr>
          <w:rFonts w:ascii="Times New Roman" w:eastAsia="Times New Roman" w:hAnsi="Times New Roman" w:cs="Times New Roman"/>
          <w:color w:val="auto"/>
          <w:sz w:val="24"/>
        </w:rPr>
      </w:pPr>
      <w:r w:rsidRPr="006F116F">
        <w:rPr>
          <w:rFonts w:ascii="Times New Roman" w:eastAsia="Times New Roman" w:hAnsi="Times New Roman" w:cs="Times New Roman"/>
          <w:color w:val="auto"/>
          <w:sz w:val="24"/>
        </w:rPr>
        <w:t>c) čl. I bodov 2, 5 a 6, čl. IV bodu 3, čl. VIII bodu 3, čl. XVIII bodu 1, čl. XXIII bodov 4 a 5, čl. XXIV bodov 1 a 2, čl. XL, čl. XLIX, ktoré nadobúdajú účinnosť 1. decembra 2022 a</w:t>
      </w:r>
    </w:p>
    <w:p w:rsidR="00271AB0" w:rsidRPr="006F116F" w:rsidRDefault="00271AB0" w:rsidP="00271AB0">
      <w:pPr>
        <w:spacing w:after="0"/>
        <w:jc w:val="left"/>
        <w:rPr>
          <w:rFonts w:ascii="Times New Roman" w:eastAsia="Times New Roman" w:hAnsi="Times New Roman" w:cs="Times New Roman"/>
          <w:color w:val="auto"/>
          <w:sz w:val="24"/>
        </w:rPr>
      </w:pPr>
      <w:r w:rsidRPr="006F116F">
        <w:rPr>
          <w:rFonts w:ascii="Times New Roman" w:eastAsia="Times New Roman" w:hAnsi="Times New Roman" w:cs="Times New Roman"/>
          <w:color w:val="auto"/>
          <w:sz w:val="24"/>
        </w:rPr>
        <w:t>d) čl. I bodu 7, čl. XVII bodu 4, čl. XX bodu 2, čl. XXXVI, čl. XLII bodov 1, 6 a 11, čl. XLIII, čl. LVIII bodov 3 a 11, ktoré nadobúdajú účinnosť 1. januára 2024.</w:t>
      </w:r>
    </w:p>
    <w:p w:rsidR="00271AB0" w:rsidRPr="006F116F" w:rsidRDefault="00271AB0" w:rsidP="00271AB0">
      <w:pPr>
        <w:pStyle w:val="Odstavec-1r"/>
        <w:jc w:val="center"/>
        <w:rPr>
          <w:rFonts w:ascii="Times New Roman" w:hAnsi="Times New Roman" w:cs="Times New Roman"/>
          <w:color w:val="000000" w:themeColor="text1"/>
          <w:sz w:val="24"/>
          <w:lang w:val="sk-SK"/>
        </w:rPr>
      </w:pPr>
      <w:r w:rsidRPr="006F116F">
        <w:rPr>
          <w:rFonts w:ascii="Times New Roman" w:hAnsi="Times New Roman" w:cs="Times New Roman"/>
          <w:b/>
          <w:bCs/>
          <w:color w:val="000000" w:themeColor="text1"/>
          <w:sz w:val="24"/>
          <w:lang w:val="sk-SK"/>
        </w:rPr>
        <w:t>Michal Kováč v.r.</w:t>
      </w:r>
    </w:p>
    <w:p w:rsidR="00271AB0" w:rsidRPr="006F116F" w:rsidRDefault="00271AB0" w:rsidP="00271AB0">
      <w:pPr>
        <w:pStyle w:val="Odstavec-center"/>
        <w:rPr>
          <w:rFonts w:ascii="Times New Roman" w:hAnsi="Times New Roman" w:cs="Times New Roman"/>
          <w:color w:val="000000" w:themeColor="text1"/>
          <w:sz w:val="24"/>
          <w:lang w:val="sk-SK"/>
        </w:rPr>
      </w:pPr>
      <w:r w:rsidRPr="006F116F">
        <w:rPr>
          <w:rFonts w:ascii="Times New Roman" w:hAnsi="Times New Roman" w:cs="Times New Roman"/>
          <w:b/>
          <w:bCs/>
          <w:color w:val="000000" w:themeColor="text1"/>
          <w:sz w:val="24"/>
          <w:lang w:val="sk-SK"/>
        </w:rPr>
        <w:t>Ivan Gašparovič v.r.</w:t>
      </w:r>
    </w:p>
    <w:p w:rsidR="00271AB0" w:rsidRPr="006F116F" w:rsidRDefault="00271AB0" w:rsidP="00271AB0">
      <w:pPr>
        <w:pStyle w:val="Odstavec-center"/>
        <w:rPr>
          <w:rFonts w:ascii="Times New Roman" w:hAnsi="Times New Roman" w:cs="Times New Roman"/>
          <w:color w:val="000000" w:themeColor="text1"/>
          <w:sz w:val="24"/>
          <w:lang w:val="sk-SK"/>
        </w:rPr>
      </w:pPr>
      <w:r w:rsidRPr="006F116F">
        <w:rPr>
          <w:rFonts w:ascii="Times New Roman" w:hAnsi="Times New Roman" w:cs="Times New Roman"/>
          <w:b/>
          <w:bCs/>
          <w:color w:val="000000" w:themeColor="text1"/>
          <w:sz w:val="24"/>
          <w:lang w:val="sk-SK"/>
        </w:rPr>
        <w:t>Vladimír Mečiar v.r.</w:t>
      </w:r>
      <w:bookmarkStart w:id="1551" w:name="c_89282"/>
      <w:bookmarkStart w:id="1552" w:name="pa_Pr%25EDl.1"/>
      <w:bookmarkEnd w:id="1551"/>
      <w:bookmarkEnd w:id="1552"/>
    </w:p>
    <w:p w:rsidR="00271AB0" w:rsidRPr="006F116F" w:rsidRDefault="00271AB0" w:rsidP="00271AB0">
      <w:pPr>
        <w:pStyle w:val="H3-center"/>
        <w:rPr>
          <w:rFonts w:ascii="Times New Roman" w:hAnsi="Times New Roman" w:cs="Times New Roman"/>
          <w:color w:val="000000" w:themeColor="text1"/>
          <w:sz w:val="24"/>
          <w:szCs w:val="24"/>
          <w:lang w:val="sk-SK"/>
        </w:rPr>
      </w:pPr>
      <w:bookmarkStart w:id="1553" w:name="pr1"/>
      <w:r w:rsidRPr="006F116F">
        <w:rPr>
          <w:rFonts w:ascii="Times New Roman" w:hAnsi="Times New Roman" w:cs="Times New Roman"/>
          <w:color w:val="000000" w:themeColor="text1"/>
          <w:sz w:val="24"/>
          <w:szCs w:val="24"/>
          <w:lang w:val="sk-SK"/>
        </w:rPr>
        <w:t>PRÍL.1</w:t>
      </w:r>
      <w:bookmarkStart w:id="1554" w:name="c_89283"/>
      <w:bookmarkEnd w:id="1554"/>
    </w:p>
    <w:p w:rsidR="00271AB0" w:rsidRPr="006F116F" w:rsidRDefault="00271AB0" w:rsidP="00271AB0">
      <w:pPr>
        <w:pStyle w:val="Nadpis3"/>
        <w:rPr>
          <w:rFonts w:ascii="Times New Roman" w:hAnsi="Times New Roman" w:cs="Times New Roman"/>
          <w:color w:val="000000" w:themeColor="text1"/>
          <w:sz w:val="24"/>
          <w:szCs w:val="24"/>
          <w:lang w:val="sk-SK"/>
        </w:rPr>
      </w:pPr>
      <w:bookmarkStart w:id="1555" w:name="Xceeba7efb4b74fa9bd581a2c9d976fc07e286f0"/>
      <w:r w:rsidRPr="006F116F">
        <w:rPr>
          <w:rFonts w:ascii="Times New Roman" w:hAnsi="Times New Roman" w:cs="Times New Roman"/>
          <w:color w:val="000000" w:themeColor="text1"/>
          <w:sz w:val="24"/>
          <w:szCs w:val="24"/>
          <w:lang w:val="sk-SK"/>
        </w:rPr>
        <w:t>CHARAKTERISTIKA PLATOVÝCH TRIED POLICAJTOV</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LATOVÁ TRIED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ý predpoklad: úplné stredné vzdelan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Rutinné odborné činnosti podľa presných postupov a pokynov s bežnou psychickou a fyzickou záťažou, s pracovnými vzťahmi v rámci jedného pracovného kolektívu.</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LATOVÁ TRIED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ý predpoklad: úplné stredné vzdelan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amostatné rutinné opakujúce sa činnosti s premenlivými informáciami, zvládnuteľné v rámci existujúcich štandardov alebo zaužívaného postupu s presne stanovenými výstupmi, so zodpovednosťou za výsledky práce ovplyvňujúce činnosť základného pracovného kolektívu. Zabezpečovanie časti zverenej agendy vyžadujúce koordináciu prác v rámci služobného úradu.</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LATOVÁ TRIED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ý predpoklad: úplné stredné vzdelan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Odborné činnosti pri príprave rozhodnutí alebo pri príprave správneho konania alebo samostatný výkon agend spravidla s novými premenlivými informácikaami s väzbami aj mimo súboru vykonávaných činností, ktoré sa spracúvajú podľa zásadných postupov, alebo riadenia čiastkových úsekov, činnosti vyžadujúce spoluprácu v rámci služobného úradu i mimo neho, so zodpovednosťou za výsledky činnosti s dôsledkami na iné úseky v rámci služobného úradu.</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PLATOVÁ TRIED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ý predpoklad: úplné stredné vzdelan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amostatné odborné činnosti alebo samostatný výkon ucelených agend s rozhodovacou právomocou, riadenie a organizácia rámcových úsekov, činnosti spojené s požiadavkou voľby správneho postupu z viacerých možných riešení, s novými premenlivými informáciami, ktoré sa vykonávajú podľa metodických predpisov s presne stanovenými výstupmi so zodpovednosťou za rozhodnutia a výsledky práce s dôsledkami na úseky v rámci služobného úradu i mimo neho.</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PLATOVÁ TRIED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ý predpoklad: úplné stredné vzdelanie, vyššie odborné vzdelan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amostatné odborné činnosti, riadenie a organizácia rámcových úsekov, prípadne činnosti, ktoré sú dôležitou súčasťou širších procesov a javov, vyžadujúce spoluprácu pri riešení rôznorodých úloh vnútri organizácie s dôsledkami na organizačné útvary vlastnej organizácie aj mimo vlastnej organizácie; analytická a hodnotiaca činnosť pri príprave podkladov na rozhodovanie; príprava rozhodnutí na koordináciu a usmerňovanie aktivít vo vymedzenom úseku služobných úradov; príprava rozhodnutí v druhom stupni správneho konania vrátane účasti na kontrol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PLATOVÁ TRIED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ý predpoklad: bakalárske vzdelanie, vysokoškolské vzdelan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amostatné odborné činnosti vykonávané podľa individuálne stanovených postupov vopred neurčeným spôsobom, koordinácia a riadenie určených častí zložitých systémov vyžadujúce špeciálne konzultácie a osobitné podklady, systémové činnosti so samostatným výberom postupov a spôsobov riešení majúce dôsledky na viaceré subjekty; samostatné spracovanie rozhodnutí a výkon kontroly; riadenie, koordinácia a usmerňovanie aktivít vo vymedzenom okruhu služobných úradov; rozhodovanie v druhom stupni správneho konani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PLATOVÁ TRIED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ý predpoklad: vysokoškolské vzdelan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amostatné odborné špecializované činnosti spočívajúce najmä v analytickej činnosti, vo vyhodnocovaní výsledkov a v príprave podkladov na rozhodnutia v otázkach patriacich do rozsahu kompetencie ústredného orgánu; samostatné odborné špecializované činnosti s rozsiahlymi väzbami medzi rôznymi úsekmi činnosti; výkon individuálnych technických a technologických vysoko odborných činností; tvorba opatrení v príslušnom odbore s celospoločenským dosahom; kontrolná a inšpekčná činnosť vrátane vydávania rozhodnutí; tvorba právnych predpisov podľa zákonných splnomocnení s regionálnou pôsobnosťou; tvorba a koordinácia koncepcií a programov rozvoja s dôsledkami na územie okresu.</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8. PLATOVÁ TRIED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ý predpoklad: vysokoškolské vzdelan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Vysoko špecializované odborné činnosti alebo zložité analytické činnosti, ktorých výsledkom sú riešenia zásadného charakteru; koncepčné alebo metodické činnosti na úrovni ústredného orgánu; koordinácia úsekov a častí zložitých systémov na úrovni ústredného orgánu; kontrolná a inšpekčná činnosť s celospoločenským dosahom; riadenie a koordinácia komplexu zložitých systémov s rozsiahlymi vnútornými aj vonkajšími väzbami; normotvorná činnosť vo vymedzenej oblasti na úrovni ústredného orgánu; koncepčná, systémová činnosť pri tvorbe opatrení so zodpovednosťou za rozhodnutia s dôsledkami na územie kraj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9. PLATOVÁ TRIED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ý predpoklad: vysokoškolské vzdelan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Tvorba štátnej politiky v príslušnej oblasti na úrovni ústredného orgánu, koordinácia celoštátneho alebo medzištátneho systému s najširšími vonkajšími a vnútornými väzbami na ďalšie zložité a rozsiahle systémy rôznych odborov a smerov s dôsledkami za rozhodnutia s celoštátnym alebo medzinárodným dosahom; koncepčná a normotvorná činnosť zásadných legislatívnych opatrení (zákonov) na ústrednom orgáne; riadenie, organizácia a koordinácia najzložitejších systémov s veľmi vysokým počtom rôznych spôsobov riešenia.</w:t>
      </w:r>
    </w:p>
    <w:bookmarkEnd w:id="1553"/>
    <w:bookmarkEnd w:id="1555"/>
    <w:p w:rsidR="00271AB0" w:rsidRPr="006F116F" w:rsidRDefault="00271AB0" w:rsidP="00271AB0">
      <w:pPr>
        <w:pStyle w:val="Zkladntext"/>
        <w:rPr>
          <w:rFonts w:ascii="Times New Roman" w:hAnsi="Times New Roman" w:cs="Times New Roman"/>
          <w:color w:val="000000" w:themeColor="text1"/>
          <w:sz w:val="24"/>
        </w:rPr>
      </w:pPr>
      <w:r w:rsidRPr="006F116F">
        <w:rPr>
          <w:rFonts w:ascii="Times New Roman" w:hAnsi="Times New Roman" w:cs="Times New Roman"/>
          <w:color w:val="000000" w:themeColor="text1"/>
          <w:sz w:val="24"/>
        </w:rPr>
        <w:t xml:space="preserve"> </w:t>
      </w:r>
      <w:bookmarkStart w:id="1556" w:name="c_89894"/>
      <w:bookmarkStart w:id="1557" w:name="pa_Pr%25EDl.1a"/>
      <w:bookmarkEnd w:id="1556"/>
      <w:bookmarkEnd w:id="1557"/>
    </w:p>
    <w:p w:rsidR="00271AB0" w:rsidRPr="006F116F" w:rsidRDefault="00271AB0" w:rsidP="00271AB0">
      <w:pPr>
        <w:pStyle w:val="H3-center"/>
        <w:rPr>
          <w:rFonts w:ascii="Times New Roman" w:hAnsi="Times New Roman" w:cs="Times New Roman"/>
          <w:color w:val="000000" w:themeColor="text1"/>
          <w:sz w:val="24"/>
          <w:szCs w:val="24"/>
          <w:lang w:val="sk-SK"/>
        </w:rPr>
      </w:pPr>
      <w:bookmarkStart w:id="1558" w:name="pr1a"/>
      <w:r w:rsidRPr="006F116F">
        <w:rPr>
          <w:rFonts w:ascii="Times New Roman" w:hAnsi="Times New Roman" w:cs="Times New Roman"/>
          <w:color w:val="000000" w:themeColor="text1"/>
          <w:sz w:val="24"/>
          <w:szCs w:val="24"/>
          <w:lang w:val="sk-SK"/>
        </w:rPr>
        <w:t>PRÍL.1a</w:t>
      </w:r>
    </w:p>
    <w:p w:rsidR="00271AB0" w:rsidRPr="006F116F" w:rsidRDefault="00271AB0" w:rsidP="00271AB0">
      <w:pPr>
        <w:pStyle w:val="Zkladntext"/>
        <w:rPr>
          <w:rFonts w:ascii="Times New Roman" w:hAnsi="Times New Roman" w:cs="Times New Roman"/>
          <w:color w:val="000000" w:themeColor="text1"/>
          <w:sz w:val="24"/>
        </w:rPr>
      </w:pPr>
      <w:bookmarkStart w:id="1559" w:name="c_89895"/>
      <w:bookmarkEnd w:id="1559"/>
    </w:p>
    <w:p w:rsidR="00271AB0" w:rsidRPr="006F116F" w:rsidRDefault="00271AB0" w:rsidP="00271AB0">
      <w:pPr>
        <w:pStyle w:val="Nadpis3"/>
        <w:rPr>
          <w:rFonts w:ascii="Times New Roman" w:hAnsi="Times New Roman" w:cs="Times New Roman"/>
          <w:color w:val="000000" w:themeColor="text1"/>
          <w:sz w:val="24"/>
          <w:szCs w:val="24"/>
          <w:lang w:val="sk-SK"/>
        </w:rPr>
      </w:pPr>
      <w:bookmarkStart w:id="1560" w:name="X6b5c6724e903ca3b622cc449a79c1a6901579f5"/>
      <w:r w:rsidRPr="006F116F">
        <w:rPr>
          <w:rFonts w:ascii="Times New Roman" w:hAnsi="Times New Roman" w:cs="Times New Roman"/>
          <w:color w:val="000000" w:themeColor="text1"/>
          <w:sz w:val="24"/>
          <w:szCs w:val="24"/>
          <w:lang w:val="sk-SK"/>
        </w:rPr>
        <w:t>CHARAKTERISTIKA PLATOVÝCH TRIED PRÍSLUŠNÍKOV POLICAJNÉHO ZBOR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LATOVÁ TRIED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ý predpoklad: úplné stredné vzdelan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á požiadavka policajného vzdelania: základné policajné vzdelan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amostatné rutinné činnosti s premenlivými informáciami zvládnuteľné v rámci existujúcich štandardov alebo zaužívaného postupu so stanovenými výstupmi s bežnou psychickou a fyzickou záťažou, s pracovnými vzťahmi v rámci jedného pracovného kolektívu; príprava podkladov na rozhodovanie, príprava rozhodnutí a vydávanie rozhodnutí v rámci správneho konania; štúdium na účel získania policajného vzdelania.</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PLATOVÁ TRIED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ý predpoklad: úplné stredné vzdelan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á požiadavka policajného vzdelania: základné policajné vzdelan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amostatné rutinné odborné činnosti s premenlivými informáciami zvládnuteľné v rámci existujúcich štandardov alebo zaužívaného postupu so stanovenými výstupmi; príprava podkladov na rozhodovanie, príprava rozhodnutí a vydávanie rozhodnutí v rámci ucelených agend; zabezpečovanie časti zverenej agendy vyžadujúce koordináciu prác v rámci služobného úradu; štúdium na účel získania vysokoškolského vzdelania prvého a druhého stupňa na Akadémii Policajného zboru; riadenie a organizácia čiastkových úsekov so zodpovednosťou za výsledky práce ovplyvňujúce činnosť pracovného kolektív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PLATOVÁ TRIED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ý predpoklad: úplné stredné vzdelan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á požiadavka policajného vzdelania: špecializované policajné vzdelan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amostatné odborné činnosti pri príprave podkladov na rozhodovanie, príprava rozhodnutí a vydávanie rozhodnutí v rámci ucelených agend; samostatný výkon agend spravidla s novými premenlivými informáciami s väzbami aj mimo súboru vykonávaných činností, ktoré sa spracúvajú podľa štandardizovaných postupov, vyžadujúce spoluprácu v rámci služobného úradu i mimo neho; riadenie a organizácia rámcových úsekov so zodpovednosťou za výsledky činnosti s dôsledkami na iné úseky v rámci služobného úradu.</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PLATOVÁ TRIED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ý predpoklad: úplné stredné vzdelanie, vyššie odborné vzdelan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á požiadavka policajného vzdelania: špecializované policajné vzdelan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amostatné odborné činnosti spojené s požiadavkou voľby správneho postupu z viacerých možných riešení, s novými premenlivými informáciami, vykonávané podľa metodických predpisov so stanovenými výstupmi; príprava podkladov na rozhodovanie, príprava rozhodnutí a vydávanie rozhodnutí v rámci ucelených agend vo vymedzenom úseku služobných činností v služobných úradoch; výkon kontroly; riadenie a organizácia rámcových úsekov so zodpovednosťou za rozhodovanie a výsledky práce s dôsledkami na úseky v rámci služobného úradu i mimo neho.</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PLATOVÁ TRIED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ý predpoklad: vysokoškolské vzdelanie prvého stupň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á požiadavka policajného vzdelania: špecializované policajné vzdelan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amostatné odborné činnosti spojené s požiadavkou voľby správneho postupu z viacerých možných riešení, s novými premenlivými informáciami, vykonávané podľa metodických predpisov so stanovenými výstupmi, vyžadujúce spoluprácu pri riešení rôznorodých úloh v rámci služobného úradu i mimo neho alebo s dôsledkami na služobný úrad i mimo neho; príprava podkladov na rozhodovanie, príprava rozhodnutí a vydávanie rozhodnutí v rámci ucelených agend vo vymedzenom úseku služobných činností v služobných úradoch; tvorba opatrení v príslušnom odbore podľa zákonných splnomocnení s regionálnou pôsobnosťou; riadenie a organizácia špecializovaných činností, prípadne činností, ktoré sú dôležitou súčasťou širších procesov; výkon kontrol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PLATOVÁ TRIED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ý predpoklad: vysokoškolské vzdelanie druhého stupň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á požiadavka policajného vzdelania: špecializované policajné vzdelan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amostatné odborné špecializované činnosti vykonávané podľa individuálne stanovených postupov vopred neurčeným spôsobom, vyžadujúce špeciálne konzultácie v rámci služobného úradu i mimo neho; činnosti vyžadujúce systémový prístup so samostatným výberom postupov a spôsobov riešení, majúce dôsledky na viaceré subjekty; príprava podkladov na rozhodovanie, príprava rozhodnutí a vydávanie rozhodnutí vo vymedzenom úseku služobných činností v služobných úradoch; tvorba opatrení podľa zákonných splnomocnení s regionálnou pôsobnosťou; riadenie, organizácia a koordinácia častí zložitých systémov vyžadujúce špeciálne konzultácie v rámci služobného úradu i mimo neho; výkon kontroly.</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PLATOVÁ TRIED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ý predpoklad: vysokoškolské vzdelanie druhého stupň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á požiadavka policajného vzdelania: špecializované policajné vzdelan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Samostatné odborné špecializované činnosti spočívajúce najmä v zložitej analytickej činnosti, pri príprave podkladov na rozhodovanie, príprave rozhodnutí a vydávanie rozhodnutí; samostatné odborné špecializované činnosti s rozsiahlymi väzbami medzi rôznymi úsekmi činnosti; normotvorná a metodická činnosť na úrovni ústredného orgánu; kontrolná alebo inšpekčná činnosť na úrovni ústredného orgánu; riadenie, organizácia a koordinácia zložitých systémov s rozsiahlymi vnútornými aj vonkajšími väzbami s dôsledkami za rozhodova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8. PLATOVÁ TRIED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ý predpoklad: vysokoškolské vzdelanie druhého stupň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á požiadavka policajného vzdelania: špecializované policajné vzdelan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Vysoko špecializované odborné činnosti alebo zložité analytické činnosti s medzinárodným prvkom pri príprave podkladov na rozhodovanie, príprava rozhodnutí a vydávanie rozhodnutí; koncepčné, metodické a koordinačné činnosti na úrovni ústredného orgánu, výsledkom ktorých sú riešenia zásadného charakteru s celoštátnym alebo medzinárodným dosahom; normotvorná činnosť legislatívnych opatrení na úrovni ústredného orgánu; kontrolná a inšpekčná činnosť na úrovni ústredného orgánu vrátane vydávania rozhodnutí; riadenie, organizácia a koordinácia komplexu zložitých systémov s rozsiahlymi vnútornými aj vonkajšími väzbami s dôsledkami za rozhodova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9. PLATOVÁ TRIED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ý predpoklad: vysokoškolské vzdelanie druhého stupň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Kvalifikačná požiadavka policajného vzdelania: špecializované policajné vzdelan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Tvorba štátnej politiky vrátane riadiacej, koncepčnej a normotvornej činnosti, organizácia a koordinácia celoštátneho alebo medzištátneho systému s najširšími vonkajšími a vnútornými väzbami na ďalšie zložité a rozsiahle systémy rôznych odborov a smerov s vydávaním rozhodnutí s celoštátnym alebo medzinárodným dosahom v príslušnej oblasti na úrovni ústredného orgánu.</w:t>
      </w:r>
    </w:p>
    <w:p w:rsidR="00271AB0" w:rsidRPr="006F116F" w:rsidRDefault="00271AB0" w:rsidP="00271AB0">
      <w:pPr>
        <w:pStyle w:val="Zkladntext"/>
        <w:rPr>
          <w:rFonts w:ascii="Times New Roman" w:hAnsi="Times New Roman" w:cs="Times New Roman"/>
          <w:color w:val="000000" w:themeColor="text1"/>
          <w:sz w:val="24"/>
        </w:rPr>
      </w:pPr>
      <w:bookmarkStart w:id="1561" w:name="c_91339"/>
      <w:bookmarkEnd w:id="1558"/>
      <w:bookmarkEnd w:id="1560"/>
      <w:bookmarkEnd w:id="1561"/>
    </w:p>
    <w:p w:rsidR="00271AB0" w:rsidRPr="006F116F" w:rsidRDefault="00271AB0" w:rsidP="00271AB0">
      <w:pPr>
        <w:pStyle w:val="H3-center"/>
        <w:rPr>
          <w:rFonts w:ascii="Times New Roman" w:hAnsi="Times New Roman" w:cs="Times New Roman"/>
          <w:color w:val="000000" w:themeColor="text1"/>
          <w:sz w:val="24"/>
          <w:szCs w:val="24"/>
          <w:lang w:val="sk-SK"/>
        </w:rPr>
      </w:pPr>
      <w:bookmarkStart w:id="1562" w:name="pr2"/>
      <w:r w:rsidRPr="006F116F">
        <w:rPr>
          <w:rFonts w:ascii="Times New Roman" w:hAnsi="Times New Roman" w:cs="Times New Roman"/>
          <w:color w:val="000000" w:themeColor="text1"/>
          <w:sz w:val="24"/>
          <w:szCs w:val="24"/>
          <w:lang w:val="sk-SK"/>
        </w:rPr>
        <w:t>PRÍL.2</w:t>
      </w:r>
    </w:p>
    <w:p w:rsidR="00271AB0" w:rsidRPr="006F116F" w:rsidRDefault="00271AB0" w:rsidP="00271AB0">
      <w:pPr>
        <w:pStyle w:val="Nadpis3"/>
        <w:rPr>
          <w:rFonts w:ascii="Times New Roman" w:hAnsi="Times New Roman" w:cs="Times New Roman"/>
          <w:color w:val="000000" w:themeColor="text1"/>
          <w:sz w:val="24"/>
          <w:szCs w:val="24"/>
          <w:lang w:val="sk-SK"/>
        </w:rPr>
      </w:pPr>
      <w:bookmarkStart w:id="1563" w:name="príplatok-za-riadenie-1"/>
      <w:r w:rsidRPr="006F116F">
        <w:rPr>
          <w:rFonts w:ascii="Times New Roman" w:hAnsi="Times New Roman" w:cs="Times New Roman"/>
          <w:color w:val="000000" w:themeColor="text1"/>
          <w:sz w:val="24"/>
          <w:szCs w:val="24"/>
          <w:lang w:val="sk-SK"/>
        </w:rPr>
        <w:t>PRÍPLATOK ZA RIADENIE</w:t>
      </w:r>
    </w:p>
    <w:p w:rsidR="00271AB0" w:rsidRPr="006F116F" w:rsidRDefault="00271AB0" w:rsidP="00271AB0">
      <w:pPr>
        <w:pStyle w:val="FirstParagraph"/>
        <w:rPr>
          <w:rFonts w:ascii="Times New Roman" w:hAnsi="Times New Roman" w:cs="Times New Roman"/>
          <w:color w:val="000000" w:themeColor="text1"/>
          <w:sz w:val="24"/>
          <w:lang w:val="sk-SK"/>
        </w:rPr>
      </w:pPr>
      <w:bookmarkStart w:id="1564" w:name="c_91343"/>
      <w:bookmarkEnd w:id="1564"/>
    </w:p>
    <w:p w:rsidR="00271AB0" w:rsidRPr="006F116F" w:rsidRDefault="00271AB0" w:rsidP="00271AB0">
      <w:pPr>
        <w:pStyle w:val="Nadpis2"/>
        <w:rPr>
          <w:rFonts w:ascii="Times New Roman" w:hAnsi="Times New Roman" w:cs="Times New Roman"/>
          <w:color w:val="000000" w:themeColor="text1"/>
          <w:sz w:val="24"/>
          <w:szCs w:val="24"/>
          <w:lang w:val="sk-SK"/>
        </w:rPr>
      </w:pPr>
      <w:bookmarkStart w:id="1565" w:name="prvá-časť-1"/>
      <w:bookmarkEnd w:id="1563"/>
      <w:r w:rsidRPr="006F116F">
        <w:rPr>
          <w:rFonts w:ascii="Times New Roman" w:hAnsi="Times New Roman" w:cs="Times New Roman"/>
          <w:color w:val="000000" w:themeColor="text1"/>
          <w:sz w:val="24"/>
          <w:szCs w:val="24"/>
          <w:lang w:val="sk-SK"/>
        </w:rPr>
        <w:t>PRVÁ ČASŤ</w:t>
      </w:r>
    </w:p>
    <w:p w:rsidR="00271AB0" w:rsidRPr="006F116F" w:rsidRDefault="00271AB0" w:rsidP="00271AB0">
      <w:pPr>
        <w:pStyle w:val="Nadpis2"/>
        <w:rPr>
          <w:rFonts w:ascii="Times New Roman" w:hAnsi="Times New Roman" w:cs="Times New Roman"/>
          <w:color w:val="000000" w:themeColor="text1"/>
          <w:sz w:val="24"/>
          <w:szCs w:val="24"/>
          <w:lang w:val="sk-SK"/>
        </w:rPr>
      </w:pPr>
      <w:bookmarkStart w:id="1566" w:name="policajný-zbor"/>
      <w:bookmarkEnd w:id="1565"/>
      <w:r w:rsidRPr="006F116F">
        <w:rPr>
          <w:rFonts w:ascii="Times New Roman" w:hAnsi="Times New Roman" w:cs="Times New Roman"/>
          <w:color w:val="000000" w:themeColor="text1"/>
          <w:sz w:val="24"/>
          <w:szCs w:val="24"/>
          <w:lang w:val="sk-SK"/>
        </w:rPr>
        <w:t>POLICAJNÝ ZBOR</w:t>
      </w:r>
    </w:p>
    <w:p w:rsidR="00271AB0" w:rsidRPr="006F116F" w:rsidRDefault="00271AB0" w:rsidP="00271AB0">
      <w:pPr>
        <w:pStyle w:val="SourceCode"/>
        <w:rPr>
          <w:rFonts w:ascii="Times New Roman" w:hAnsi="Times New Roman" w:cs="Times New Roman"/>
          <w:color w:val="000000" w:themeColor="text1"/>
          <w:lang w:val="sk-SK"/>
        </w:rPr>
      </w:pP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Funkcia                    Percentuálny podiel</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príplatku za riadenie</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mesačne</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1.01. prezident Policajného zboru               30% až 9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1.02. generálny riaditeľ sekcie, rektor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Akadémie Policajného zboru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v Bratislave, viceprezident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Policajného zboru                         20% až 77%</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1.03. riaditeľ úradu ministerstva,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biskupský vikár, zástupca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generálneho riaditeľa sekcie,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prorektor Akadémie Policajného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zboru v Bratislave, riaditeľ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krajského riaditeľstva                    15% až 64%</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1.04. riaditeľ odboru, riaditeľ (vedúci)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organizácie a zariadenia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ministerstva, zástupca riaditeľa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úradu ministerstva, zástupca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biskupského vikára, zástupca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riaditeľa krajského riaditeľstva,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riaditeľ okresného riaditeľstva           10% až 51%</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1.05. vedúci samostatného oddelenia,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zástupca riaditeľa odboru, vedúci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katedry Akadémie Policajného zboru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v Bratislave, zástupca riaditeľa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vedúceho) organizácie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a zariadenia, riaditeľ odboru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krajského riaditeľstva, zástupca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riaditeľa okresného riaditeľstva           9% až 45%</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1.06. zástupca riaditeľa odboru krajského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riaditeľstva, riaditeľ odboru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okresného riaditeľstva, vedúci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predmetovej skupiny strednej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odbornej školy Policajného zboru,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vedúci ročníka Akadémie Policajného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zboru v Bratislave, riaditeľ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základného útvaru                          8% až 39%</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1.07. vedúci oddelenia, zástupca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riaditeľa odboru okresného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riaditeľstva, zástupca riaditeľa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základného útvaru, vedúci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samostatného oddelenia okresného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riaditeľstva, veliteľ jednotky             7% až 35%</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1.08. zástupca vedúceho oddelenia, vedúci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skupiny, vedúci zmeny, zástupca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veliteľa jednotky, veliteľ čaty,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zástupca veliteľa čaty                     5% až 26%</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Úrad inšpekčnej služby</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2.01. riaditeľ úradu                            30% až 9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2.02. zástupca riaditeľa úradu a súčasne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riaditeľ útvaru                           20% až 77%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2.03. riaditeľ útvaru                           15% až 64%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2.04. zástupca riaditeľa útvaru a súčasne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riaditeľ odboru                           14% až 55%</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2.05. riaditeľ odboru                           10% až 51%</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2.06. zástupca riaditeľa odboru                  9% až 45%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2.07. vedúci oddelenia                           7% až 35%</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p>
    <w:p w:rsidR="00271AB0" w:rsidRPr="006F116F" w:rsidRDefault="00271AB0" w:rsidP="00271AB0">
      <w:pPr>
        <w:pStyle w:val="FirstParagraph"/>
        <w:rPr>
          <w:rFonts w:ascii="Times New Roman" w:hAnsi="Times New Roman" w:cs="Times New Roman"/>
          <w:color w:val="000000" w:themeColor="text1"/>
          <w:sz w:val="24"/>
          <w:lang w:val="sk-SK"/>
        </w:rPr>
      </w:pPr>
      <w:bookmarkStart w:id="1567" w:name="c_92422"/>
      <w:bookmarkEnd w:id="1567"/>
    </w:p>
    <w:p w:rsidR="00271AB0" w:rsidRPr="006F116F" w:rsidRDefault="00271AB0" w:rsidP="00271AB0">
      <w:pPr>
        <w:pStyle w:val="Nadpis2"/>
        <w:rPr>
          <w:rFonts w:ascii="Times New Roman" w:hAnsi="Times New Roman" w:cs="Times New Roman"/>
          <w:color w:val="000000" w:themeColor="text1"/>
          <w:sz w:val="24"/>
          <w:szCs w:val="24"/>
          <w:lang w:val="sk-SK"/>
        </w:rPr>
      </w:pPr>
      <w:bookmarkStart w:id="1568" w:name="druhá-časť-1"/>
      <w:bookmarkEnd w:id="1566"/>
      <w:r w:rsidRPr="006F116F">
        <w:rPr>
          <w:rFonts w:ascii="Times New Roman" w:hAnsi="Times New Roman" w:cs="Times New Roman"/>
          <w:color w:val="000000" w:themeColor="text1"/>
          <w:sz w:val="24"/>
          <w:szCs w:val="24"/>
          <w:lang w:val="sk-SK"/>
        </w:rPr>
        <w:t>DRUHÁ ČASŤ</w:t>
      </w:r>
    </w:p>
    <w:p w:rsidR="00271AB0" w:rsidRPr="006F116F" w:rsidRDefault="00271AB0" w:rsidP="00271AB0">
      <w:pPr>
        <w:pStyle w:val="Nadpis2"/>
        <w:rPr>
          <w:rFonts w:ascii="Times New Roman" w:hAnsi="Times New Roman" w:cs="Times New Roman"/>
          <w:color w:val="000000" w:themeColor="text1"/>
          <w:sz w:val="24"/>
          <w:szCs w:val="24"/>
          <w:lang w:val="sk-SK"/>
        </w:rPr>
      </w:pPr>
      <w:bookmarkStart w:id="1569" w:name="zbor-väzenskej-a-justičnej-stráže"/>
      <w:bookmarkEnd w:id="1568"/>
      <w:r w:rsidRPr="006F116F">
        <w:rPr>
          <w:rFonts w:ascii="Times New Roman" w:hAnsi="Times New Roman" w:cs="Times New Roman"/>
          <w:color w:val="000000" w:themeColor="text1"/>
          <w:sz w:val="24"/>
          <w:szCs w:val="24"/>
          <w:lang w:val="sk-SK"/>
        </w:rPr>
        <w:t>ZBOR VÄZENSKEJ A JUSTIČNEJ STRÁŽ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Generálne riaditeľstvo</w:t>
      </w:r>
    </w:p>
    <w:p w:rsidR="00271AB0" w:rsidRPr="006F116F" w:rsidRDefault="00271AB0" w:rsidP="00271AB0">
      <w:pPr>
        <w:pStyle w:val="SourceCode"/>
        <w:rPr>
          <w:rFonts w:ascii="Times New Roman" w:hAnsi="Times New Roman" w:cs="Times New Roman"/>
          <w:color w:val="000000" w:themeColor="text1"/>
          <w:lang w:val="sk-SK"/>
        </w:rPr>
      </w:pPr>
      <w:r w:rsidRPr="006F116F">
        <w:rPr>
          <w:rStyle w:val="VerbatimChar"/>
          <w:rFonts w:ascii="Times New Roman" w:hAnsi="Times New Roman" w:cs="Times New Roman"/>
          <w:color w:val="000000" w:themeColor="text1"/>
          <w:sz w:val="24"/>
          <w:lang w:val="sk-SK"/>
        </w:rPr>
        <w:t>Funkcia                                                     Percentuálny podiel</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príplatku</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za riadenie mesačne</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1.01. generálny riaditeľ zboru                                   30% až 9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1.02. námestník generálneho riaditeľa zboru                      20% až 77%</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1.03. riaditeľ odboru                                            15% až 64%</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1.04. vikár, zástupca riaditeľa odboru                           10% až 5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1.05. vedúci úseku                                                8% až 40%</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Ústavy na výkon väzby, ústavy na výkon trestu odňatia slobody, ústav na výkon trestu odňatia slobody pre mladistvých a nemocnica pre obvinených a odsúdených</w:t>
      </w:r>
    </w:p>
    <w:p w:rsidR="00271AB0" w:rsidRPr="006F116F" w:rsidRDefault="00271AB0" w:rsidP="00271AB0">
      <w:pPr>
        <w:pStyle w:val="SourceCode"/>
        <w:rPr>
          <w:rFonts w:ascii="Times New Roman" w:hAnsi="Times New Roman" w:cs="Times New Roman"/>
          <w:color w:val="000000" w:themeColor="text1"/>
          <w:lang w:val="sk-SK"/>
        </w:rPr>
      </w:pPr>
      <w:r w:rsidRPr="006F116F">
        <w:rPr>
          <w:rStyle w:val="VerbatimChar"/>
          <w:rFonts w:ascii="Times New Roman" w:hAnsi="Times New Roman" w:cs="Times New Roman"/>
          <w:color w:val="000000" w:themeColor="text1"/>
          <w:sz w:val="24"/>
          <w:lang w:val="sk-SK"/>
        </w:rPr>
        <w:t>Funkcia                                                     Percentuálny podiel</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príplatku</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za riadenie mesačne</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2.01. riaditeľ ústavu (nemocnice)                                15% až 64%</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2.02. zástupca riaditeľa ústavu (nemocnice)                      10% až 5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2.03. vedúci účelového zariadenia zboru                           8% až 4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2.04. vedúci oddelenia, zástupca vedúceho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oddelenia, vedúci skupiny (úseku)                           5% až 30%</w:t>
      </w:r>
    </w:p>
    <w:p w:rsidR="00271AB0" w:rsidRPr="006F116F" w:rsidRDefault="00271AB0" w:rsidP="00271AB0">
      <w:pPr>
        <w:pStyle w:val="FirstParagraph"/>
        <w:rPr>
          <w:rFonts w:ascii="Times New Roman" w:hAnsi="Times New Roman" w:cs="Times New Roman"/>
          <w:color w:val="000000" w:themeColor="text1"/>
          <w:sz w:val="24"/>
          <w:lang w:val="sk-SK"/>
        </w:rPr>
      </w:pPr>
      <w:bookmarkStart w:id="1570" w:name="c_92910"/>
      <w:bookmarkEnd w:id="1570"/>
    </w:p>
    <w:p w:rsidR="00271AB0" w:rsidRPr="006F116F" w:rsidRDefault="00271AB0" w:rsidP="00271AB0">
      <w:pPr>
        <w:pStyle w:val="Nadpis2"/>
        <w:rPr>
          <w:rFonts w:ascii="Times New Roman" w:hAnsi="Times New Roman" w:cs="Times New Roman"/>
          <w:color w:val="000000" w:themeColor="text1"/>
          <w:sz w:val="24"/>
          <w:szCs w:val="24"/>
          <w:lang w:val="sk-SK"/>
        </w:rPr>
      </w:pPr>
      <w:bookmarkStart w:id="1571" w:name="tretia-časť-1"/>
      <w:bookmarkEnd w:id="1569"/>
      <w:r w:rsidRPr="006F116F">
        <w:rPr>
          <w:rFonts w:ascii="Times New Roman" w:hAnsi="Times New Roman" w:cs="Times New Roman"/>
          <w:color w:val="000000" w:themeColor="text1"/>
          <w:sz w:val="24"/>
          <w:szCs w:val="24"/>
          <w:lang w:val="sk-SK"/>
        </w:rPr>
        <w:t>TRETIA ČASŤ</w:t>
      </w:r>
    </w:p>
    <w:p w:rsidR="00271AB0" w:rsidRPr="006F116F" w:rsidRDefault="00271AB0" w:rsidP="00271AB0">
      <w:pPr>
        <w:pStyle w:val="Nadpis2"/>
        <w:rPr>
          <w:rFonts w:ascii="Times New Roman" w:hAnsi="Times New Roman" w:cs="Times New Roman"/>
          <w:color w:val="000000" w:themeColor="text1"/>
          <w:sz w:val="24"/>
          <w:szCs w:val="24"/>
          <w:lang w:val="sk-SK"/>
        </w:rPr>
      </w:pPr>
      <w:bookmarkStart w:id="1572" w:name="Xf01a23ad8ebb3f71d98120d0befb0f7e219bbbc"/>
      <w:bookmarkEnd w:id="1571"/>
      <w:r w:rsidRPr="006F116F">
        <w:rPr>
          <w:rFonts w:ascii="Times New Roman" w:hAnsi="Times New Roman" w:cs="Times New Roman"/>
          <w:color w:val="000000" w:themeColor="text1"/>
          <w:sz w:val="24"/>
          <w:szCs w:val="24"/>
          <w:lang w:val="sk-SK"/>
        </w:rPr>
        <w:t>NÁRODNÝ BEZPEČNOSTNÝ ÚRAD A SLOVENSKÁ INFORMAČNÁ SLUŽBA</w:t>
      </w:r>
    </w:p>
    <w:p w:rsidR="00271AB0" w:rsidRPr="006F116F" w:rsidRDefault="00271AB0" w:rsidP="00271AB0">
      <w:pPr>
        <w:pStyle w:val="SourceCode"/>
        <w:rPr>
          <w:rFonts w:ascii="Times New Roman" w:hAnsi="Times New Roman" w:cs="Times New Roman"/>
          <w:color w:val="000000" w:themeColor="text1"/>
          <w:lang w:val="sk-SK"/>
        </w:rPr>
      </w:pPr>
      <w:r w:rsidRPr="006F116F">
        <w:rPr>
          <w:rStyle w:val="VerbatimChar"/>
          <w:rFonts w:ascii="Times New Roman" w:hAnsi="Times New Roman" w:cs="Times New Roman"/>
          <w:color w:val="000000" w:themeColor="text1"/>
          <w:sz w:val="24"/>
          <w:lang w:val="sk-SK"/>
        </w:rPr>
        <w:t>Funkcia                                                     Percentuálny podiel</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príplatku</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za riadenie mesačne</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1.01. riaditeľ                                                   30% až 9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1.02. námestník riaditeľa, riaditeľ sekcie, riaditeľ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priamo riadeného odboru                                    20% až 77%</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1.03. zástupca riaditeľa sekcie, zástupca riaditeľa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priamo riadeného odboru, riaditeľ odboru, vedúci</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samostatného oddelenia                                     15% až 64%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1.04 zástupca riaditeľa odboru, zástupca vedúceho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samostatného oddelenia, vedúci oddelenia,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vedúci zariadenia                                           10% až 40%</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1.05 zástupca vedúceho oddelenia, zástupca vedúceho </w:t>
      </w:r>
      <w:r w:rsidRPr="006F116F">
        <w:rPr>
          <w:rFonts w:ascii="Times New Roman" w:hAnsi="Times New Roman" w:cs="Times New Roman"/>
          <w:color w:val="000000" w:themeColor="text1"/>
          <w:lang w:val="sk-SK"/>
        </w:rPr>
        <w:br/>
      </w:r>
      <w:r w:rsidRPr="006F116F">
        <w:rPr>
          <w:rStyle w:val="VerbatimChar"/>
          <w:rFonts w:ascii="Times New Roman" w:hAnsi="Times New Roman" w:cs="Times New Roman"/>
          <w:color w:val="000000" w:themeColor="text1"/>
          <w:sz w:val="24"/>
          <w:lang w:val="sk-SK"/>
        </w:rPr>
        <w:t xml:space="preserve">     zariadenia, vedúci skupiny                                   5% až 35%</w:t>
      </w:r>
    </w:p>
    <w:p w:rsidR="00271AB0" w:rsidRPr="006F116F" w:rsidRDefault="00271AB0" w:rsidP="00271AB0">
      <w:pPr>
        <w:pStyle w:val="FirstParagraph"/>
        <w:rPr>
          <w:rFonts w:ascii="Times New Roman" w:hAnsi="Times New Roman" w:cs="Times New Roman"/>
          <w:color w:val="000000" w:themeColor="text1"/>
          <w:sz w:val="24"/>
          <w:lang w:val="sk-SK"/>
        </w:rPr>
      </w:pPr>
      <w:bookmarkStart w:id="1573" w:name="c_93191"/>
      <w:bookmarkEnd w:id="1573"/>
    </w:p>
    <w:p w:rsidR="00271AB0" w:rsidRPr="006F116F" w:rsidRDefault="00271AB0" w:rsidP="00271AB0">
      <w:pPr>
        <w:pStyle w:val="Nadpis2"/>
        <w:rPr>
          <w:rFonts w:ascii="Times New Roman" w:hAnsi="Times New Roman" w:cs="Times New Roman"/>
          <w:color w:val="000000" w:themeColor="text1"/>
          <w:sz w:val="24"/>
          <w:szCs w:val="24"/>
          <w:lang w:val="sk-SK"/>
        </w:rPr>
      </w:pPr>
      <w:bookmarkStart w:id="1574" w:name="štvrtá-časť-1"/>
      <w:bookmarkEnd w:id="1572"/>
      <w:r w:rsidRPr="006F116F">
        <w:rPr>
          <w:rFonts w:ascii="Times New Roman" w:hAnsi="Times New Roman" w:cs="Times New Roman"/>
          <w:color w:val="000000" w:themeColor="text1"/>
          <w:sz w:val="24"/>
          <w:szCs w:val="24"/>
          <w:lang w:val="sk-SK"/>
        </w:rPr>
        <w:t>ŠTVRTÁ ČASŤ</w:t>
      </w:r>
    </w:p>
    <w:p w:rsidR="00271AB0" w:rsidRPr="006F116F" w:rsidRDefault="00271AB0" w:rsidP="00271AB0">
      <w:pPr>
        <w:pStyle w:val="Nadpis2"/>
        <w:rPr>
          <w:rFonts w:ascii="Times New Roman" w:hAnsi="Times New Roman" w:cs="Times New Roman"/>
          <w:color w:val="000000" w:themeColor="text1"/>
          <w:sz w:val="24"/>
          <w:szCs w:val="24"/>
          <w:lang w:val="sk-SK"/>
        </w:rPr>
      </w:pPr>
      <w:bookmarkStart w:id="1575" w:name="zrušená-od-1.1.2011"/>
      <w:bookmarkEnd w:id="1574"/>
      <w:r w:rsidRPr="006F116F">
        <w:rPr>
          <w:rFonts w:ascii="Times New Roman" w:hAnsi="Times New Roman" w:cs="Times New Roman"/>
          <w:color w:val="000000" w:themeColor="text1"/>
          <w:sz w:val="24"/>
          <w:szCs w:val="24"/>
          <w:lang w:val="sk-SK"/>
        </w:rPr>
        <w:t>Zrušená od 1.1.2011</w:t>
      </w:r>
    </w:p>
    <w:p w:rsidR="00271AB0" w:rsidRPr="006F116F" w:rsidRDefault="00271AB0" w:rsidP="00271AB0">
      <w:pPr>
        <w:pStyle w:val="FirstParagraph"/>
        <w:rPr>
          <w:rFonts w:ascii="Times New Roman" w:hAnsi="Times New Roman" w:cs="Times New Roman"/>
          <w:color w:val="000000" w:themeColor="text1"/>
          <w:sz w:val="24"/>
          <w:lang w:val="sk-SK"/>
        </w:rPr>
      </w:pPr>
      <w:bookmarkStart w:id="1576" w:name="c_93596"/>
      <w:bookmarkEnd w:id="1562"/>
      <w:bookmarkEnd w:id="1575"/>
      <w:bookmarkEnd w:id="1576"/>
    </w:p>
    <w:p w:rsidR="00271AB0" w:rsidRPr="006F116F" w:rsidRDefault="00271AB0" w:rsidP="00271AB0">
      <w:pPr>
        <w:pStyle w:val="H3-center"/>
        <w:rPr>
          <w:rFonts w:ascii="Times New Roman" w:hAnsi="Times New Roman" w:cs="Times New Roman"/>
          <w:color w:val="000000" w:themeColor="text1"/>
          <w:sz w:val="24"/>
          <w:szCs w:val="24"/>
          <w:lang w:val="sk-SK"/>
        </w:rPr>
      </w:pPr>
      <w:bookmarkStart w:id="1577" w:name="pr3"/>
      <w:r w:rsidRPr="006F116F">
        <w:rPr>
          <w:rFonts w:ascii="Times New Roman" w:hAnsi="Times New Roman" w:cs="Times New Roman"/>
          <w:color w:val="000000" w:themeColor="text1"/>
          <w:sz w:val="24"/>
          <w:szCs w:val="24"/>
          <w:lang w:val="sk-SK"/>
        </w:rPr>
        <w:t>PRÍL.3</w:t>
      </w:r>
    </w:p>
    <w:p w:rsidR="00271AB0" w:rsidRPr="006F116F" w:rsidRDefault="00271AB0" w:rsidP="00271AB0">
      <w:pPr>
        <w:pStyle w:val="Nadpis3"/>
        <w:rPr>
          <w:rFonts w:ascii="Times New Roman" w:hAnsi="Times New Roman" w:cs="Times New Roman"/>
          <w:color w:val="000000" w:themeColor="text1"/>
          <w:sz w:val="24"/>
          <w:szCs w:val="24"/>
          <w:lang w:val="sk-SK"/>
        </w:rPr>
      </w:pPr>
      <w:bookmarkStart w:id="1578" w:name="X07e54953fb265f12df87f80131e8533d57e8be2"/>
      <w:r w:rsidRPr="006F116F">
        <w:rPr>
          <w:rFonts w:ascii="Times New Roman" w:hAnsi="Times New Roman" w:cs="Times New Roman"/>
          <w:color w:val="000000" w:themeColor="text1"/>
          <w:sz w:val="24"/>
          <w:szCs w:val="24"/>
          <w:lang w:val="sk-SK"/>
        </w:rPr>
        <w:t>ZOZNAM ČINNOSTÍ, PRI KTORÝCH PATRÍ PRÍPLATOK ZA ŠTÁTNU SLUŽBU V SŤAŽENOM A ZDRAVIU ŠKODLIVOM PRACOVNOM PROSTREDÍ</w:t>
      </w:r>
    </w:p>
    <w:p w:rsidR="00271AB0" w:rsidRPr="006F116F" w:rsidRDefault="00271AB0" w:rsidP="00271AB0">
      <w:pPr>
        <w:pStyle w:val="FirstParagraph"/>
        <w:rPr>
          <w:rFonts w:ascii="Times New Roman" w:hAnsi="Times New Roman" w:cs="Times New Roman"/>
          <w:color w:val="000000" w:themeColor="text1"/>
          <w:sz w:val="24"/>
          <w:lang w:val="sk-SK"/>
        </w:rPr>
      </w:pPr>
      <w:bookmarkStart w:id="1579" w:name="c_93629"/>
      <w:bookmarkEnd w:id="1579"/>
    </w:p>
    <w:p w:rsidR="00271AB0" w:rsidRPr="006F116F" w:rsidRDefault="00271AB0" w:rsidP="00271AB0">
      <w:pPr>
        <w:pStyle w:val="Nadpis6"/>
        <w:rPr>
          <w:rFonts w:ascii="Times New Roman" w:hAnsi="Times New Roman" w:cs="Times New Roman"/>
          <w:color w:val="000000" w:themeColor="text1"/>
          <w:szCs w:val="24"/>
          <w:lang w:val="sk-SK"/>
        </w:rPr>
      </w:pPr>
      <w:bookmarkStart w:id="1580" w:name="i.-skupina"/>
      <w:r w:rsidRPr="006F116F">
        <w:rPr>
          <w:rFonts w:ascii="Times New Roman" w:hAnsi="Times New Roman" w:cs="Times New Roman"/>
          <w:color w:val="000000" w:themeColor="text1"/>
          <w:szCs w:val="24"/>
          <w:lang w:val="sk-SK"/>
        </w:rPr>
        <w:t>I. SKUPINA</w:t>
      </w:r>
    </w:p>
    <w:p w:rsidR="00271AB0" w:rsidRPr="006F116F" w:rsidRDefault="00271AB0" w:rsidP="00271AB0">
      <w:pPr>
        <w:pStyle w:val="FirstParagraph"/>
        <w:rPr>
          <w:rFonts w:ascii="Times New Roman" w:hAnsi="Times New Roman" w:cs="Times New Roman"/>
          <w:color w:val="000000" w:themeColor="text1"/>
          <w:sz w:val="24"/>
          <w:lang w:val="sk-SK"/>
        </w:rPr>
      </w:pPr>
      <w:bookmarkStart w:id="1581" w:name="c_93631"/>
      <w:bookmarkEnd w:id="1581"/>
    </w:p>
    <w:p w:rsidR="00271AB0" w:rsidRPr="006F116F" w:rsidRDefault="00271AB0" w:rsidP="00271AB0">
      <w:pPr>
        <w:pStyle w:val="Zkladntext"/>
        <w:rPr>
          <w:rFonts w:ascii="Times New Roman" w:hAnsi="Times New Roman" w:cs="Times New Roman"/>
          <w:color w:val="000000" w:themeColor="text1"/>
          <w:sz w:val="24"/>
        </w:rPr>
      </w:pPr>
      <w:r w:rsidRPr="006F116F">
        <w:rPr>
          <w:rFonts w:ascii="Times New Roman" w:hAnsi="Times New Roman" w:cs="Times New Roman"/>
          <w:color w:val="000000" w:themeColor="text1"/>
          <w:sz w:val="24"/>
        </w:rPr>
        <w:t>A. Profesionálne infekc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Vyšetrovanie a ošetrovanie chorých na infekčné choroby a nosičov choroboplodných zárodkov v organizáciách alebo v zariadeniach na liečenie ostatných nákaz.</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Odber biologického materiálu u chorých na infekčné choroby spôsobené ostatnými nákazami a nosičov choroboplodných zárodkov vrátane spracovania týchto materiálov v laboratóriách.</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Manipulácia s bielizňou pred dezinfekciou v ambulantných a lôžkových zariadeniach na liečenie ostatných nákaz.</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Činnosť v mikrobiologických, imunologických a ďalších laboratóriách na diagnostiku ostatných nákaz vrátane dekontaminácie a umývania skl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Profesionálne vyšetrovanie epidemiologické, epizootologické, zoologické, entomologické a ekologické vrátane vykonávania a kontroly opatrení v ohnisku ostatných nákaz.</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Vyšetrovanie a ošetrovanie vrátane odberu a spracovania biologického materiálu u pacientov na jednotkách intenzívnej starostlivosti, koronárnych jednotkách, resuscitačných oddeleniach a im na roveň postavených lôžkových zariadeniach.</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Ošetrovanie a vyšetrovanie vrátane odberu a spracovania biologického materiálu spravidla na lôžkových oddeleniach s ťažkými, imobilnými alebo dlhodobo na lôžko pripútanými pacientmi, ako sú napríklad chorí po prekonanom ikte, s ťažkými popáleninami, gerontopsychiatrickí pacienti, ťažké chirurgické, traumatologické a ortopedické prípady, chorí v liečebniach pre dlhodobo chorých a podobn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8. Manipulácia s bielizňou pred jej dezinfekciou vo všetkých ambulanciách a lôžkových zariadeniach, kde dochádza k značnej kontaminácii bielizne infekčným materiálom, krvou a iným biologickým materiálom.</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9. Prevoz infekčne chorých vrátane dezinfekcie vozidiel.</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0. Ošetrovanie a vyšetrovanie vrátane odberu a spracovania biologického materiálu u chorých na kožné choroby bakteriálneho, mykotického alebo parazitárneho pôvodu vrátane manipulácie s kontaminovanou bielizňou.</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1. Vybrané činnosti v organizáciách alebo v zariadeniach, v ktorých sa obvykle poskytuje príplatok vyššieho stupňa, pri ktorých nedochádza k stálemu (opakovanému) a priamemu styku s pacientmi alebo s biologickým materiálom, avšak tento kontakt nemožno vylúčiť. Údržbárske, pomocné a administratívne činnosti, odvoz odpadkov, upratovacie činnosti a podobn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2. Vybrané činnosti v organizáciách alebo v zariadeniach, v ktorých sa vykonáva hemodialýza, a ďalej vybrané činnosti na pooperačných izbách, pri ktorých nedochádza k stálemu (opakovanému) a priamemu styku s pacientmi alebo s biologickým materiálom, avšak tento kontakt nemožno vylúčiť (napríklad komplexná údržba zdravotníckej techniky, demineralizačná stanica a podobne, práce diétnych sestier spojené s prípravou a manipuláciou so stravou vrátane prevažovania zvyškov stravy u pacientov s bilančnými diétami, poradenská a psychologická služba vrátane spracovania písomných materiálov v hemodialyzačných oddeleniach, umývanie riadu a upratovacie činnosti na týchto pracoviskách a podobn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3. Laboratórne spracovanie biologických materiálov z gastroenterologických pracovísk, t.j. najmä krvi, žalúdočného a duodenálneho obsahu, žlče, pankreasovej šťavy, stolice a tkanivových biopsií vrátane pomocných, obslužných a upratovacích činností na týchto pracoviskách.</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4. Zvoz infekčného materiálu (napríklad do laboratórií) vrátane prípravných a pomocných činností s tým spojených, ako i dezinfekcia dopravných prostriedkov.</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5. Výskumné a rutinné činnosti vrátane diagnostických činností pri nemikrobiologických vyšetreniach a analýzach chemických, biochemických, histologických, biofyzikálnych, hematologických, toxikologických, imunologických a iných v laboratóriách na spracovanie biologického materiálu, pričom je riziko kontaminácie tohto materiálu patogénnymi mikroorganizmami a ich toxínmi (napríklad činnosti spojené so spracovaním krvi akejkoľvek proveniencie, tkanív, buniek, stolice, hnisu, mozgomiechového moku, punktátov, sekrétov, exkrétov a podobne, ale aj biologických odpadových vôd).</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6. Činnosti spojené so sústavným vykonávaním odberov krvi a ďalších biologických materiálov.</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7. Pomocné a laboratórne činnosti na anatomických, patologicko-anatomických súdnolekárskych pracoviskách a na ďalších podobných pracoviskách, pri ktorých nedochádza k pravidelnému (opakovanému) a priamemu styku s telami mŕtvych.</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8. Odbery materiálov z mŕtvych tiel a kadáverov.</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9. Vykonanie dezinsekcie, dezinfekcie a deratizácie a kontrola ich vykonávani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0. Činnosti v mechanicko-biologickej čistiacej stanici odpadových vôd.</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1. Činnosti v spaľovniach pevných odpadov.</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2. Čistenie žúmp, kalových nádrží a ďalších zariadení na tuhý a tekutý odpad bez vstupu do kalového priestoru vrátane odberov vzoriek týchto materiálov na laboratórne vyšetrenie.</w:t>
      </w:r>
    </w:p>
    <w:p w:rsidR="00271AB0" w:rsidRPr="006F116F" w:rsidRDefault="00271AB0" w:rsidP="00271AB0">
      <w:pPr>
        <w:pStyle w:val="Zkladntext"/>
        <w:rPr>
          <w:rFonts w:ascii="Times New Roman" w:hAnsi="Times New Roman" w:cs="Times New Roman"/>
          <w:color w:val="000000" w:themeColor="text1"/>
          <w:sz w:val="24"/>
        </w:rPr>
      </w:pPr>
      <w:bookmarkStart w:id="1582" w:name="c_94208"/>
      <w:bookmarkEnd w:id="1582"/>
    </w:p>
    <w:p w:rsidR="00271AB0" w:rsidRPr="006F116F" w:rsidRDefault="00271AB0" w:rsidP="00271AB0">
      <w:pPr>
        <w:pStyle w:val="Zkladntext"/>
        <w:rPr>
          <w:rFonts w:ascii="Times New Roman" w:hAnsi="Times New Roman" w:cs="Times New Roman"/>
          <w:color w:val="000000" w:themeColor="text1"/>
          <w:sz w:val="24"/>
        </w:rPr>
      </w:pPr>
      <w:r w:rsidRPr="006F116F">
        <w:rPr>
          <w:rFonts w:ascii="Times New Roman" w:hAnsi="Times New Roman" w:cs="Times New Roman"/>
          <w:color w:val="000000" w:themeColor="text1"/>
          <w:sz w:val="24"/>
        </w:rPr>
        <w:t>B. Ionizujúce žiarenie a iné elektromagnetické žiaren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Preprava rádioaktívnych látok, napríklad rádiofarmák, rádioaktívnych surovín, jadrového paliva v transportných obaloch.</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Štrukturálna a spektrálna analýza látok rtg. žiarením, neutrónmi a elektrónmi na difraktometroch, spektrometroch a röntgenofluorescenčných analyzátoroch.</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Nedeštruktívna priemyselná gamadefektoskopia vykonávaná výlučne na stabilných defektoskopických pracoviskách pomocou rtg. prístrojov a uzavretých gama žiaričov.</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Činnosti na priemyselných pracoviskách s uzavretými rádioaktívnymi žiaričmi mimo kontrolovaného pásma, montáž, demontáž a dozimetrická kontrola priemyselných rádioizotopových indikačných zariadení.</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Činnosti na pracoviskách s otvorenými rádioaktívnymi žiaričmi vykonávané mimo kontrolovaného pásma pracovisk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Pranie ochranných pracovných odevov a bielizne z pracovísk s rádioaktívnymi látkami a manipulácia s touto bielizňou a odevami pred praním.</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Činnosti pri výskume a overovaní nových metód na meranie ionizujúceho žiarenia, činnosti pri ciachovaní a kalibrácii dozimetrických prístrojov.</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8. Činnosti na stomatologických röntgenových pracoviskách pri snímkovaní pacientov.</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9. Činnosti pri snímkovaní pacientov na rádiodiagnostických pracoviskách vykonávané výlučne z obsluhovne pomocou diaľkovo ovládaných rtg. prístrojov bez prítomnosti vyšetrujúceho vo vyšetrovni.</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0. Činnosti na rádioterapeutických pracoviskách pri používaní rtg. prístrojov, uzavretých rádioaktívnych žiaričov a lineárnych urýchľovačov vykonávané výlučne z obsluhovne pomocou diaľkovo ovládaných prístrojov.</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1. Činnosť kvalifikovaného experta pri dozore, kontrole a meraní na rizikových pracoviskách zaradených do I. skupiny.</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2. Činnosti s lasermi triedy II a nižšej používanými na chirurgické zákroky.</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3. Činnosti pri dozore, kontrole a meraní laserov.</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4. Činnosti s impulznými typmi laserov vysokých a veľmi vysokých výkonov, napríklad v rádiolokácii, pri geodetických a geofyzikálnych meraniach, analýzach mikroskopicky malých vzoriek, zábleskovej fotolýze, základnom výskume a pri ďalších špecializovaných činnostiach s podmienkou použitia prostriedkov na ochranu zdravia prevyšujúcich triedu III a) hygienických smerníc pre činnosti s lasermi.</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5. Činnosti pri dozore, kontrole a meraní elektromagnetického žiarenia s vysokou a veľmi vysokou frekvenciou.</w:t>
      </w:r>
    </w:p>
    <w:p w:rsidR="00271AB0" w:rsidRPr="006F116F" w:rsidRDefault="00271AB0" w:rsidP="00271AB0">
      <w:pPr>
        <w:pStyle w:val="Zkladntext"/>
        <w:rPr>
          <w:rFonts w:ascii="Times New Roman" w:hAnsi="Times New Roman" w:cs="Times New Roman"/>
          <w:color w:val="000000" w:themeColor="text1"/>
          <w:sz w:val="24"/>
        </w:rPr>
      </w:pPr>
      <w:bookmarkStart w:id="1583" w:name="c_94490"/>
      <w:bookmarkEnd w:id="1583"/>
    </w:p>
    <w:p w:rsidR="00271AB0" w:rsidRPr="006F116F" w:rsidRDefault="00271AB0" w:rsidP="00271AB0">
      <w:pPr>
        <w:pStyle w:val="Zkladntext"/>
        <w:rPr>
          <w:rFonts w:ascii="Times New Roman" w:hAnsi="Times New Roman" w:cs="Times New Roman"/>
          <w:color w:val="000000" w:themeColor="text1"/>
          <w:sz w:val="24"/>
        </w:rPr>
      </w:pPr>
      <w:r w:rsidRPr="006F116F">
        <w:rPr>
          <w:rFonts w:ascii="Times New Roman" w:hAnsi="Times New Roman" w:cs="Times New Roman"/>
          <w:color w:val="000000" w:themeColor="text1"/>
          <w:sz w:val="24"/>
        </w:rPr>
        <w:t>C. Chemické karcinogény</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Obsluha sterilizátorov na plyn (etylénoxid, formaldehyd).</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Rutinné a výskumné činnosti spojené s prípravou a aplikáciou cytostatík na pracoviskách, kde chemoterapia je výnimočnou liečebnou disciplínou. Týka sa to prípravy (riedenie) cytostatík, ako aj ošetrovania pacientov liečených cytostatikami a manipulácie s bielizňou a exkrétmi týchto pacientov, ktoré sú kontaminované biodegradačnými alebo aktivovanými bioproduktmi liečby cytostatikami.</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Rutinné a výskumné činnosti, pri ktorých sa používajú látky typu akrylonitril, dyazometán, epichlórhydrín, etylénoxid a podobne.</w:t>
      </w:r>
    </w:p>
    <w:p w:rsidR="00271AB0" w:rsidRPr="006F116F" w:rsidRDefault="00271AB0" w:rsidP="00271AB0">
      <w:pPr>
        <w:pStyle w:val="Zkladntext"/>
        <w:rPr>
          <w:rFonts w:ascii="Times New Roman" w:hAnsi="Times New Roman" w:cs="Times New Roman"/>
          <w:color w:val="000000" w:themeColor="text1"/>
          <w:sz w:val="24"/>
        </w:rPr>
      </w:pPr>
      <w:bookmarkStart w:id="1584" w:name="c_94565"/>
      <w:bookmarkEnd w:id="1584"/>
    </w:p>
    <w:p w:rsidR="00271AB0" w:rsidRPr="006F116F" w:rsidRDefault="00271AB0" w:rsidP="00271AB0">
      <w:pPr>
        <w:pStyle w:val="Zkladntext"/>
        <w:rPr>
          <w:rFonts w:ascii="Times New Roman" w:hAnsi="Times New Roman" w:cs="Times New Roman"/>
          <w:color w:val="000000" w:themeColor="text1"/>
          <w:sz w:val="24"/>
        </w:rPr>
      </w:pPr>
      <w:r w:rsidRPr="006F116F">
        <w:rPr>
          <w:rFonts w:ascii="Times New Roman" w:hAnsi="Times New Roman" w:cs="Times New Roman"/>
          <w:color w:val="000000" w:themeColor="text1"/>
          <w:sz w:val="24"/>
        </w:rPr>
        <w:t>D. Chemické škodliviny</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Odber a spracovanie materiálu na biologické expozičné testy.</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Vykonávanie dozoru na pracoviskách, sledovanie zdravotného stavu a odber s následným spracovaním vzoriek ovzdušia v laboratóriách, najmä na určenie chemických faktorov a ich vplyvu na zdrav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Vykonávanie dozoru nad činnosťami vykonávanými na pracoviskách s výskytom nebezpečných chemických faktorov, ak sú tieto činnosti zaradené do druhej kategórie a vyššej.</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Činnosti anestéziologických tímov pri poskytovaní celkovej anestézie pri anestéziách plynnými anestetikami alebo parami kvapalných anestetík (napríklad galotan, éter, oxid dusný, cyklopropán) a ďalšie činnosti na anestéziologicko-resuscitačných oddeleniach pri poskytovaní anestéz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Činnosti v toxikologickom, chemickom, fyzikálno-chemickom a biologickom alebo v inom skúšobnom laboratóriu pri kvalitatívnych a kvantitatívnych rozboroch vrátane prípravy vzoriek na analýzu za predpokladu, že analyzovaná látka je pre človeka zvlášť nebezpečná a z tohto dôvodu činnosť s ňou vyžaduje vysokú odbornosť a dodržiavanie náročných preventívnych opatrení vrátane používania obmedzujúcich osobných ochranných pracovných prostriedkov (napríklad chemické analýzy takých zlúčenín v laboratóriách na kontrolu liečiv, chemické analýzy látok neznámeho zloženia, pri ktorých možno dôvodne predpokladať, že majú vlastnosti takých zlúčenín, chemické analýzy cytostatík, hadích jedov, hormónov, substancií antibiotík, živých vakcín a podobn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Činnosti spojené s priamym kontaktom s nevytvrdenými živicami (akrylátmi), so vznikom prašnosti ťažkých kovov a prašnosti oxidu kremičitého pri čistení zdrsňovaním.</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Laminovanie podľa sadrového alebo dreveného modelu.</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8. Činnosti v poloprevádzkových podmienkach pri základnom i aplikovanom výskume a vývoji, výrobe, spracovaní a úprave ručnej manipulácie pri skladovaní, delení a balení látok, ak surovina, polotovar, respektíve hotový výrobok sú jedovaté, činnosť v týchto podmienkach je spojená s rizikom profesionálnej subakútnej a subchronickej otravy predovšetkým prostredníctvom inhalácie, pevného i kvapalného aerosolu a plynu alebo cez neporušenú kožu.</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9. Činnosti v laboratóriách (chemických, fyzikálno-chemických, biochemických atď.) pri výskume a rozboroch vrátane prípravy vzoriek za predpokladu, že analyzovaná, spracúvaná alebo vyrábaná látka je veľmi jedovatá. </w:t>
      </w:r>
      <w:r w:rsidRPr="006F116F">
        <w:rPr>
          <w:rFonts w:ascii="Times New Roman" w:hAnsi="Times New Roman" w:cs="Times New Roman"/>
          <w:color w:val="000000" w:themeColor="text1"/>
          <w:sz w:val="24"/>
          <w:vertAlign w:val="superscript"/>
          <w:lang w:val="sk-SK"/>
        </w:rPr>
        <w:t>53)</w:t>
      </w:r>
    </w:p>
    <w:p w:rsidR="00271AB0" w:rsidRPr="006F116F" w:rsidRDefault="00271AB0" w:rsidP="00271AB0">
      <w:pPr>
        <w:pStyle w:val="Zkladntext"/>
        <w:rPr>
          <w:rFonts w:ascii="Times New Roman" w:hAnsi="Times New Roman" w:cs="Times New Roman"/>
          <w:color w:val="000000" w:themeColor="text1"/>
          <w:sz w:val="24"/>
        </w:rPr>
      </w:pPr>
      <w:bookmarkStart w:id="1585" w:name="c_94963"/>
      <w:bookmarkEnd w:id="1585"/>
    </w:p>
    <w:p w:rsidR="00271AB0" w:rsidRPr="006F116F" w:rsidRDefault="00271AB0" w:rsidP="00271AB0">
      <w:pPr>
        <w:pStyle w:val="Zkladntext"/>
        <w:rPr>
          <w:rFonts w:ascii="Times New Roman" w:hAnsi="Times New Roman" w:cs="Times New Roman"/>
          <w:color w:val="000000" w:themeColor="text1"/>
          <w:sz w:val="24"/>
        </w:rPr>
      </w:pPr>
      <w:r w:rsidRPr="006F116F">
        <w:rPr>
          <w:rFonts w:ascii="Times New Roman" w:hAnsi="Times New Roman" w:cs="Times New Roman"/>
          <w:color w:val="000000" w:themeColor="text1"/>
          <w:sz w:val="24"/>
        </w:rPr>
        <w:t>E. Fyzikálne vplyvy</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Opracúvanie zubných náhrad z tvrdého materiálu spojené s veľkým stlačením a prítlakom jednej ruky na náradie a s protitlakom druhej ruky pevne zvierajúcej opracúvanú náhradu, nepresahujúce 20% pracovnej zmeny, na ktoré nadväzujú ďalšie činnosti spojené s preťažovaním horných končatín tak, že celková doba činnosti spojená s preťažovaním malých svalových skupín ruky nepresahuje 50% pracovného času.</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Čistenie a vyklepávanie kotlového kameňa, čistenie odlučovačov popolčeka, komínového kanála, kotlov a podobn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Zhotovovanie sklárskych výrobkov na kahane a sklárskom sústruhu (napríklad destilačné kolóny a podobn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Búranie a opravy výmurovky kotlov a pecí a ťahových kanálov bezprostredne po odstavení za tepl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Obsluha výsypky a vyberanie škváry a popola v uzavretých priestoroch pod kotlom.</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6. Činnosti vykonávané v prostredí nadmerného hluku podľa osobitných predpisov. </w:t>
      </w:r>
      <w:r w:rsidRPr="006F116F">
        <w:rPr>
          <w:rFonts w:ascii="Times New Roman" w:hAnsi="Times New Roman" w:cs="Times New Roman"/>
          <w:color w:val="000000" w:themeColor="text1"/>
          <w:sz w:val="24"/>
          <w:vertAlign w:val="superscript"/>
          <w:lang w:val="sk-SK"/>
        </w:rPr>
        <w:t>18c)</w:t>
      </w:r>
    </w:p>
    <w:p w:rsidR="00271AB0" w:rsidRPr="006F116F" w:rsidRDefault="00271AB0" w:rsidP="00271AB0">
      <w:pPr>
        <w:pStyle w:val="Zkladntext"/>
        <w:rPr>
          <w:rFonts w:ascii="Times New Roman" w:hAnsi="Times New Roman" w:cs="Times New Roman"/>
          <w:color w:val="000000" w:themeColor="text1"/>
          <w:sz w:val="24"/>
        </w:rPr>
      </w:pPr>
      <w:bookmarkStart w:id="1586" w:name="c_95103"/>
      <w:bookmarkEnd w:id="1580"/>
      <w:bookmarkEnd w:id="1586"/>
    </w:p>
    <w:p w:rsidR="00271AB0" w:rsidRPr="006F116F" w:rsidRDefault="00271AB0" w:rsidP="00271AB0">
      <w:pPr>
        <w:pStyle w:val="Nadpis6"/>
        <w:rPr>
          <w:rFonts w:ascii="Times New Roman" w:hAnsi="Times New Roman" w:cs="Times New Roman"/>
          <w:color w:val="000000" w:themeColor="text1"/>
          <w:szCs w:val="24"/>
          <w:lang w:val="sk-SK"/>
        </w:rPr>
      </w:pPr>
      <w:bookmarkStart w:id="1587" w:name="ii.-skupina"/>
      <w:r w:rsidRPr="006F116F">
        <w:rPr>
          <w:rFonts w:ascii="Times New Roman" w:hAnsi="Times New Roman" w:cs="Times New Roman"/>
          <w:color w:val="000000" w:themeColor="text1"/>
          <w:szCs w:val="24"/>
          <w:lang w:val="sk-SK"/>
        </w:rPr>
        <w:t>II. SKUPINA</w:t>
      </w:r>
    </w:p>
    <w:p w:rsidR="00271AB0" w:rsidRPr="006F116F" w:rsidRDefault="00271AB0" w:rsidP="00271AB0">
      <w:pPr>
        <w:pStyle w:val="FirstParagraph"/>
        <w:rPr>
          <w:rFonts w:ascii="Times New Roman" w:hAnsi="Times New Roman" w:cs="Times New Roman"/>
          <w:color w:val="000000" w:themeColor="text1"/>
          <w:sz w:val="24"/>
          <w:lang w:val="sk-SK"/>
        </w:rPr>
      </w:pPr>
      <w:bookmarkStart w:id="1588" w:name="c_95105"/>
      <w:bookmarkEnd w:id="1588"/>
    </w:p>
    <w:p w:rsidR="00271AB0" w:rsidRPr="006F116F" w:rsidRDefault="00271AB0" w:rsidP="00271AB0">
      <w:pPr>
        <w:pStyle w:val="Zkladntext"/>
        <w:rPr>
          <w:rFonts w:ascii="Times New Roman" w:hAnsi="Times New Roman" w:cs="Times New Roman"/>
          <w:color w:val="000000" w:themeColor="text1"/>
          <w:sz w:val="24"/>
        </w:rPr>
      </w:pPr>
      <w:r w:rsidRPr="006F116F">
        <w:rPr>
          <w:rFonts w:ascii="Times New Roman" w:hAnsi="Times New Roman" w:cs="Times New Roman"/>
          <w:color w:val="000000" w:themeColor="text1"/>
          <w:sz w:val="24"/>
        </w:rPr>
        <w:t>A. Profesionálne infekc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Vyšetrovanie a ošetrovanie chorých na infekčné choroby a nosičov choroboplodných zárodkov vrátane odberu materiálu na laboratórne vyšetrenie na pracoviskách s prevahou nákaz:</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anaeróbnymi klostrídiami,</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antraxom,</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brucelózou,</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brušným týfusom a paratýfusom,</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cytomegalovirózou - CM vírusom,</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Ebsteinovým-Barrovým vírusom,</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entamebou dyzentér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8. legionelami,</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9. leprou,</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0. ľudskými retrovírusmi vrátane HIV, vírusom SV 40,</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1. morom,</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2. multirezistentnou infekciou,</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3. mykoplazmami,</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4. onkogénnymi ľudskými vírusmi typu DNA, RN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5. opičími a ľudskými herpetickými vírusmi,</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6. orgánovými mykózami,</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7. pasteurelózou,</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8. pomalými vírusovými infekciami,</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9. syfilisom,</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0. psitakózou a ornitózou,</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1. retrovírusmi,</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2. rickettsiózami vrátane Q-horúčky,</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3. toxoplazmózou,</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4. tuberkulózou,</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5. vírusovými hemoragickými horúčkami vrátane vírusu marburg a ebol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6. vírusmi hepatitíd všetkých skupín,</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7. vírusmi vyvolávajúcimi zápaly centrálnej nervovej sústavy vrátane besnoty,</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8. vírusom lymfocytárnej choriomengitídy (LCMV),</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9. Weliovou chorobou,</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0. spôsobených bakteriálnymi toxínmi vrátane cholery,</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1. spôsobených mykotickými toxínmi (ďalej len "uvedených nákaz").</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Činnosti pri dezinfekcii a dezinsekcii, dekontaminácii a umývaní skla, manipulácia s bielizňou a jej pranie a podobne na infekčných oddeleniach zdravotníckych a veterinárnych zariadení a ústavov a diagnostických pracovísk s ťažiskom uvedených nákaz.</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Vykonávanie a kontrola dezinfekcie, dezinsekcie a deratizácie s ťažiskom rizika uvedených nákaz.</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Prevoz infekčne chorých osobitnými útvarmi záchrannej služby vrátane dezinfekcie vozidiel s ťažiskom rizika uvedených nákaz.</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Činnosti pri vykonávaní dezinfekcie, dezinsekcie a deratizácie v zariadeniach, v ktorých boli ošetrovaní chorí alebo vykonávané akékoľvek ďalšie činnosti (laboratórne vrátane činností so zvieratami a podobne) s výskytom uvedených nákaz.</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Rutinné a výskumné činnosti vrátane diagnostických činností v mikrobiologických a imunologických laboratóriách spracúvajúcich vzorky s výskytom uvedených nákaz a činnosti pri ošetrovaní laboratórnych zvierat infikovaných niektorou z uvedených nákaz.</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Výskumné a rutinné činnosti vrátane diagnostických činností pri nemikrobiologických vyšetrovaniach a analýzach chemických, biochemických, biofyzikálnych, hematologických, toxikologických, imunologických, histologických a iných v laboratóriách na spracovanie biologického materiálu, prípadne vrátane vyšetrovania a ošetrovania laboratórnych zvierat, ak ide o vzorky z pracovísk s ťažiskom uvedených nákaz.</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8. Manipulácia s bielizňou a jej pranie, dekontaminácia a umývanie skla v prostredí, prevádzkach a zariadeniach s ťažiskom uvedených nákaz.</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9. Činnosti pri profesionálnom epidemiologickom vyšetrovaní vrátane vykonania a kontroly opatrení v ohnisku niektorej z uvedených nákaz.</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0. Činnosti na špecializovaných gastroenterologických pracoviskách [diagnostické a terapeutické metódy digestívnej endoskopie, bioptické vyšetrenie zažívacieho ústrojenstva (trubice), pečene, pankreasu, funkčné vyšetrenia spojené so sondážou a odberom žalúdočného a duodenálneho obsahu, pankreasovej šťavy a stolice] vrátane črevných výplachov v kúpeľných prevádzkach.</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1. Činnosti zdravotníkov a veterinárnych pracovníkov pri priamom styku s infekčným materiálom a predmetmi vrátane odpadu v asanačných ústavoch, kafilériách, veterinárnych prosektúrach a podobn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2. Činnosti spojené s priamym a stálym kontaktom s telami mŕtvych.</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3. Čistenie žúmp, kalových nádrží a ďalších zariadení na tuhý a tekutý odpad so vstupom do kalového priestoru vrátane odberov vzoriek týchto materiálov na laboratórne vyšetrenie.</w:t>
      </w:r>
    </w:p>
    <w:p w:rsidR="00271AB0" w:rsidRPr="006F116F" w:rsidRDefault="00271AB0" w:rsidP="00271AB0">
      <w:pPr>
        <w:pStyle w:val="Zkladntext"/>
        <w:rPr>
          <w:rFonts w:ascii="Times New Roman" w:hAnsi="Times New Roman" w:cs="Times New Roman"/>
          <w:color w:val="000000" w:themeColor="text1"/>
          <w:sz w:val="24"/>
        </w:rPr>
      </w:pPr>
      <w:bookmarkStart w:id="1589" w:name="c_95563"/>
      <w:bookmarkEnd w:id="1589"/>
    </w:p>
    <w:p w:rsidR="00271AB0" w:rsidRPr="006F116F" w:rsidRDefault="00271AB0" w:rsidP="00271AB0">
      <w:pPr>
        <w:pStyle w:val="Zkladntext"/>
        <w:rPr>
          <w:rFonts w:ascii="Times New Roman" w:hAnsi="Times New Roman" w:cs="Times New Roman"/>
          <w:color w:val="000000" w:themeColor="text1"/>
          <w:sz w:val="24"/>
        </w:rPr>
      </w:pPr>
      <w:r w:rsidRPr="006F116F">
        <w:rPr>
          <w:rFonts w:ascii="Times New Roman" w:hAnsi="Times New Roman" w:cs="Times New Roman"/>
          <w:color w:val="000000" w:themeColor="text1"/>
          <w:sz w:val="24"/>
        </w:rPr>
        <w:t>B. Ionizujúce žiarenie a iné elektromagnetické žiaren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Nedeštruktívna priemyselná gamadefektoskopia vykonávaná na prechodných defektoskopických pracoviskách pomocou rtg. prístrojov a uzavretých gama žiaričov.</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Činnosti pri výrobe rádioaktívnych žiaričov, kontrola tesnosti uzavretých rádioaktívnych žiaričov, montáž a demontáž uzavretých žiaričov do ochranných tieniacich krytov, prepravných obalov, práce v centrálnom sklade rádioaktívnych žiaričov.</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Činnosti na pracoviskách s otvorenými rádioaktívnymi žiaričmi vykonávané v kontrolovanom pásme pracoviska.</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Aplikácia rádioaktívnych látok pacientom pri liečbe a diagnostike otvorenými rádioaktívnymi žiaričmi v zdravotníckych zariadeniach, ošetrovanie pacientov s aplikovanými rádionuklidmi.</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5. Činnosti s röntgenovým stimulátorom pri plánovaní rádioterapie, činnosť s uzavretými žiaričmi pri vnútrodutinovej vnútrotkanivovej a povrchovej aplikácii rádioaktívnych žiaričov vrátane prípravy žiaričov a obsluhy pacientov.</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6. Manipulácia s rádioaktívnymi odpadmi, obsluha zariadení na spracovanie tuhých, kvapalných a plynných odpadov napríklad nalisovaním, spaľovaním, separáciou, zahustením, koncentráciou a podobne a dekontaminácia zariadení a pracovných priestorov na pracoviskách s rádioaktívnymi látkami zaradenými do II. skupiny.</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7. Používanie röntgenových prístrojov na snímkovanie pacientov na lôžku a na operačných sálach.</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8. Činnosti s pojazdnými rtg. prístrojmi na operačných sálach pri chirurgických výkonoch.</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9. Špeciálne rádiodiagnostické vyšetrenia a činnosti pri vyšetrovaní pacientov na rádiodiagnostických pracoviskách vykonávané skiaskopiou, ktoré vyžadujú prítomnosť vyšetrujúceho vo vyšetrovni.</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0. Oprava, skúšanie a testovanie rtg. prístrojov, vykonávanie skúšok kvality rtg. prístrojov.</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1. Činnosť kvalifikovaného experta pri dozore, kontrole a meraní na rizikových pracoviskách zaradených do II. skupiny.</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2. Činnosť na pracoviskách, kde dlhodobá priemerná objemová aktivita radónu v ovzduší prekračuje hodnotu 1 000 Bq/m3.</w:t>
      </w:r>
    </w:p>
    <w:p w:rsidR="00271AB0" w:rsidRPr="006F116F" w:rsidRDefault="00271AB0" w:rsidP="00271AB0">
      <w:pPr>
        <w:pStyle w:val="Zkladntext"/>
        <w:rPr>
          <w:rFonts w:ascii="Times New Roman" w:hAnsi="Times New Roman" w:cs="Times New Roman"/>
          <w:color w:val="000000" w:themeColor="text1"/>
          <w:sz w:val="24"/>
        </w:rPr>
      </w:pPr>
      <w:bookmarkStart w:id="1590" w:name="c_95800"/>
      <w:bookmarkEnd w:id="1590"/>
    </w:p>
    <w:p w:rsidR="00271AB0" w:rsidRPr="006F116F" w:rsidRDefault="00271AB0" w:rsidP="00271AB0">
      <w:pPr>
        <w:pStyle w:val="Zkladntext"/>
        <w:rPr>
          <w:rFonts w:ascii="Times New Roman" w:hAnsi="Times New Roman" w:cs="Times New Roman"/>
          <w:color w:val="000000" w:themeColor="text1"/>
          <w:sz w:val="24"/>
        </w:rPr>
      </w:pPr>
      <w:r w:rsidRPr="006F116F">
        <w:rPr>
          <w:rFonts w:ascii="Times New Roman" w:hAnsi="Times New Roman" w:cs="Times New Roman"/>
          <w:color w:val="000000" w:themeColor="text1"/>
          <w:sz w:val="24"/>
        </w:rPr>
        <w:t>C. Chemické karcinogény</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Rutinné a výskumné činnosti spojené s prípravou a aplikáciou cytostatík na onkologických, prípadne ďalších pracoviskách, kde chemoterapia je stálou liečebnou disciplínou, vrátane prípravy a riedenia cytostatík, ošetrovania pacientov liečených cytostatikami a manipulácia s bielizňou a exkrétmi týchto pacientov, ktoré sú kontaminované biodegradačnými alebo aktivovanými bioproduktmi liečby cytostatikami.</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Rutinné a výskumné činnosti, pri ktorých sa používajú látky typu benzidin, vinylchlorid, 4-aminobifenyl, 2-naftylamín, 6-mocný chróm a podobne.</w:t>
      </w:r>
    </w:p>
    <w:p w:rsidR="00271AB0" w:rsidRPr="006F116F" w:rsidRDefault="00271AB0" w:rsidP="00271AB0">
      <w:pPr>
        <w:pStyle w:val="Zkladntext"/>
        <w:rPr>
          <w:rFonts w:ascii="Times New Roman" w:hAnsi="Times New Roman" w:cs="Times New Roman"/>
          <w:color w:val="000000" w:themeColor="text1"/>
          <w:sz w:val="24"/>
        </w:rPr>
      </w:pPr>
      <w:bookmarkStart w:id="1591" w:name="c_95870"/>
      <w:bookmarkEnd w:id="1591"/>
    </w:p>
    <w:p w:rsidR="00271AB0" w:rsidRPr="006F116F" w:rsidRDefault="00271AB0" w:rsidP="00271AB0">
      <w:pPr>
        <w:pStyle w:val="Zkladntext"/>
        <w:rPr>
          <w:rFonts w:ascii="Times New Roman" w:hAnsi="Times New Roman" w:cs="Times New Roman"/>
          <w:color w:val="000000" w:themeColor="text1"/>
          <w:sz w:val="24"/>
        </w:rPr>
      </w:pPr>
      <w:r w:rsidRPr="006F116F">
        <w:rPr>
          <w:rFonts w:ascii="Times New Roman" w:hAnsi="Times New Roman" w:cs="Times New Roman"/>
          <w:color w:val="000000" w:themeColor="text1"/>
          <w:sz w:val="24"/>
        </w:rPr>
        <w:t>D. Chemické škodliviny</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Výkon bežného štátneho zdravotného dozoru na pracoviskách s výskytom chemických a fyzikálnych faktorov zaradených do tretej a štvrtej kategórie.</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Činnosti s nebezpečnými chemickými látkami a nebezpečnými chemickými prípravkami, ktoré sú klasifikované ako veľmi jedovaté látky a prípravky, </w:t>
      </w:r>
      <w:r w:rsidRPr="006F116F">
        <w:rPr>
          <w:rFonts w:ascii="Times New Roman" w:hAnsi="Times New Roman" w:cs="Times New Roman"/>
          <w:color w:val="000000" w:themeColor="text1"/>
          <w:sz w:val="24"/>
          <w:vertAlign w:val="superscript"/>
          <w:lang w:val="sk-SK"/>
        </w:rPr>
        <w:t>53)</w:t>
      </w:r>
      <w:r w:rsidRPr="006F116F">
        <w:rPr>
          <w:rFonts w:ascii="Times New Roman" w:hAnsi="Times New Roman" w:cs="Times New Roman"/>
          <w:color w:val="000000" w:themeColor="text1"/>
          <w:sz w:val="24"/>
          <w:lang w:val="sk-SK"/>
        </w:rPr>
        <w:t xml:space="preserve"> vykonávané v úzkom kontakte s nimi, kde výkon činnosti je podmienený náročnou, odbornou prípravou, individuálnou fyziologickou a psychologickou spôsobilosťou a vysokými požiadavkami na dôsledné dodržiavanie zásad ochrany zdravia a bezpečnosti práce.</w:t>
      </w:r>
    </w:p>
    <w:p w:rsidR="00271AB0" w:rsidRPr="006F116F" w:rsidRDefault="00271AB0" w:rsidP="00271AB0">
      <w:pPr>
        <w:pStyle w:val="Zkladntext"/>
        <w:rPr>
          <w:rFonts w:ascii="Times New Roman" w:hAnsi="Times New Roman" w:cs="Times New Roman"/>
          <w:color w:val="000000" w:themeColor="text1"/>
          <w:sz w:val="24"/>
        </w:rPr>
      </w:pPr>
      <w:bookmarkStart w:id="1592" w:name="c_96026"/>
      <w:bookmarkEnd w:id="1592"/>
    </w:p>
    <w:p w:rsidR="00271AB0" w:rsidRPr="006F116F" w:rsidRDefault="00271AB0" w:rsidP="00271AB0">
      <w:pPr>
        <w:pStyle w:val="Zkladntext"/>
        <w:rPr>
          <w:rFonts w:ascii="Times New Roman" w:hAnsi="Times New Roman" w:cs="Times New Roman"/>
          <w:color w:val="000000" w:themeColor="text1"/>
          <w:sz w:val="24"/>
        </w:rPr>
      </w:pPr>
      <w:r w:rsidRPr="006F116F">
        <w:rPr>
          <w:rFonts w:ascii="Times New Roman" w:hAnsi="Times New Roman" w:cs="Times New Roman"/>
          <w:color w:val="000000" w:themeColor="text1"/>
          <w:sz w:val="24"/>
        </w:rPr>
        <w:t>E. Fyzikálne vplyvy</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 Činnosti v pretlakových (hyperbarických) komorách.</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2. Opracúvanie zubných náhrad z tvrdého materiálu spojené s veľkým tlakom a prítlakom jednej ruky na náradie a s protitlakom druhej ruky pevne zvierajúcej opracúvanú náhradu, presahujúce 20% pracovnej zmeny, na ktoré nadväzujú ďalšie činnosti spojené s preťažovaním horných končatín tak, že celková doba činnosti spojená s preťažovaním malých svalových skupín ruky presahuje 50% pracovného času.</w:t>
      </w:r>
    </w:p>
    <w:p w:rsidR="00271AB0" w:rsidRPr="006F116F" w:rsidRDefault="00271AB0" w:rsidP="00271AB0">
      <w:pPr>
        <w:pStyle w:val="Odstavec-posun"/>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3. Činnosti pilotov a posádok vrtuľníkov.</w:t>
      </w:r>
    </w:p>
    <w:bookmarkEnd w:id="1577"/>
    <w:bookmarkEnd w:id="1578"/>
    <w:bookmarkEnd w:id="1587"/>
    <w:p w:rsidR="00271AB0" w:rsidRPr="006F116F" w:rsidRDefault="00271AB0" w:rsidP="00271AB0">
      <w:pPr>
        <w:pStyle w:val="Zkladntext"/>
        <w:rPr>
          <w:rFonts w:ascii="Times New Roman" w:hAnsi="Times New Roman" w:cs="Times New Roman"/>
          <w:color w:val="000000" w:themeColor="text1"/>
          <w:sz w:val="24"/>
        </w:rPr>
      </w:pPr>
      <w:r w:rsidRPr="006F116F">
        <w:rPr>
          <w:rFonts w:ascii="Times New Roman" w:hAnsi="Times New Roman" w:cs="Times New Roman"/>
          <w:color w:val="000000" w:themeColor="text1"/>
          <w:sz w:val="24"/>
        </w:rPr>
        <w:t xml:space="preserve"> </w:t>
      </w:r>
      <w:bookmarkStart w:id="1593" w:name="c_96097"/>
      <w:bookmarkStart w:id="1594" w:name="pa_Pr%25EDl.4"/>
      <w:bookmarkEnd w:id="1593"/>
      <w:bookmarkEnd w:id="1594"/>
    </w:p>
    <w:p w:rsidR="00271AB0" w:rsidRPr="006F116F" w:rsidRDefault="00271AB0" w:rsidP="00271AB0">
      <w:pPr>
        <w:pStyle w:val="H3-center"/>
        <w:rPr>
          <w:rFonts w:ascii="Times New Roman" w:hAnsi="Times New Roman" w:cs="Times New Roman"/>
          <w:color w:val="000000" w:themeColor="text1"/>
          <w:sz w:val="24"/>
          <w:szCs w:val="24"/>
          <w:lang w:val="sk-SK"/>
        </w:rPr>
      </w:pPr>
      <w:bookmarkStart w:id="1595" w:name="pr4"/>
      <w:r w:rsidRPr="006F116F">
        <w:rPr>
          <w:rFonts w:ascii="Times New Roman" w:hAnsi="Times New Roman" w:cs="Times New Roman"/>
          <w:color w:val="000000" w:themeColor="text1"/>
          <w:sz w:val="24"/>
          <w:szCs w:val="24"/>
          <w:lang w:val="sk-SK"/>
        </w:rPr>
        <w:t>PRÍL.4</w:t>
      </w:r>
    </w:p>
    <w:p w:rsidR="00271AB0" w:rsidRPr="006F116F" w:rsidRDefault="00271AB0" w:rsidP="00271AB0">
      <w:pPr>
        <w:pStyle w:val="Zkladntext"/>
        <w:rPr>
          <w:rFonts w:ascii="Times New Roman" w:hAnsi="Times New Roman" w:cs="Times New Roman"/>
          <w:color w:val="000000" w:themeColor="text1"/>
          <w:sz w:val="24"/>
        </w:rPr>
      </w:pPr>
      <w:bookmarkStart w:id="1596" w:name="c_96098"/>
      <w:bookmarkEnd w:id="1596"/>
    </w:p>
    <w:p w:rsidR="00271AB0" w:rsidRPr="006F116F" w:rsidRDefault="00271AB0" w:rsidP="00271AB0">
      <w:pPr>
        <w:pStyle w:val="Nadpis6"/>
        <w:rPr>
          <w:rFonts w:ascii="Times New Roman" w:hAnsi="Times New Roman" w:cs="Times New Roman"/>
          <w:color w:val="000000" w:themeColor="text1"/>
          <w:szCs w:val="24"/>
          <w:lang w:val="sk-SK"/>
        </w:rPr>
      </w:pPr>
      <w:bookmarkStart w:id="1597" w:name="Xc4216ccdaefe98422b6dbfa2ce20e60f5241a7c"/>
      <w:r w:rsidRPr="006F116F">
        <w:rPr>
          <w:rFonts w:ascii="Times New Roman" w:hAnsi="Times New Roman" w:cs="Times New Roman"/>
          <w:color w:val="000000" w:themeColor="text1"/>
          <w:szCs w:val="24"/>
          <w:lang w:val="sk-SK"/>
        </w:rPr>
        <w:t>Zoznam preberaných právne záväzných aktov Európskej únie</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Smernica Rady </w:t>
      </w:r>
      <w:hyperlink r:id="rId598">
        <w:r w:rsidRPr="006F116F">
          <w:rPr>
            <w:rStyle w:val="Hypertextovprepojenie"/>
            <w:rFonts w:ascii="Times New Roman" w:hAnsi="Times New Roman" w:cs="Times New Roman"/>
            <w:color w:val="000000" w:themeColor="text1"/>
            <w:lang w:val="sk-SK"/>
          </w:rPr>
          <w:t>2000/43/ES</w:t>
        </w:r>
      </w:hyperlink>
      <w:r w:rsidRPr="006F116F">
        <w:rPr>
          <w:rFonts w:ascii="Times New Roman" w:hAnsi="Times New Roman" w:cs="Times New Roman"/>
          <w:color w:val="000000" w:themeColor="text1"/>
          <w:sz w:val="24"/>
          <w:lang w:val="sk-SK"/>
        </w:rPr>
        <w:t xml:space="preserve"> z 29. júna 2000, ktorou sa zavádza zásada rovnakého zaobchádzania s osobami bez ohľadu na rasový alebo etnický pôvod (Mimoriadne vydanie Ú.v. EÚ, kap. 20/zv. 1).</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Smernica Rady </w:t>
      </w:r>
      <w:hyperlink r:id="rId599">
        <w:r w:rsidRPr="006F116F">
          <w:rPr>
            <w:rStyle w:val="Hypertextovprepojenie"/>
            <w:rFonts w:ascii="Times New Roman" w:hAnsi="Times New Roman" w:cs="Times New Roman"/>
            <w:color w:val="000000" w:themeColor="text1"/>
            <w:lang w:val="sk-SK"/>
          </w:rPr>
          <w:t>2000/78/ES</w:t>
        </w:r>
      </w:hyperlink>
      <w:r w:rsidRPr="006F116F">
        <w:rPr>
          <w:rFonts w:ascii="Times New Roman" w:hAnsi="Times New Roman" w:cs="Times New Roman"/>
          <w:color w:val="000000" w:themeColor="text1"/>
          <w:sz w:val="24"/>
          <w:lang w:val="sk-SK"/>
        </w:rPr>
        <w:t xml:space="preserve"> z 27. novembra 2000, ktorá ustanovuje všeobecný rámec pre rovnaké zaobchádzanie v zamestnaní a povolaní (Mimoriadne vydanie Ú.v. EÚ, kap. 5/zv. 4).</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Smernica Európskeho parlamentu a Rady </w:t>
      </w:r>
      <w:hyperlink r:id="rId600">
        <w:r w:rsidRPr="006F116F">
          <w:rPr>
            <w:rStyle w:val="Hypertextovprepojenie"/>
            <w:rFonts w:ascii="Times New Roman" w:hAnsi="Times New Roman" w:cs="Times New Roman"/>
            <w:color w:val="000000" w:themeColor="text1"/>
            <w:lang w:val="sk-SK"/>
          </w:rPr>
          <w:t>2006/54/ES</w:t>
        </w:r>
      </w:hyperlink>
      <w:r w:rsidRPr="006F116F">
        <w:rPr>
          <w:rFonts w:ascii="Times New Roman" w:hAnsi="Times New Roman" w:cs="Times New Roman"/>
          <w:color w:val="000000" w:themeColor="text1"/>
          <w:sz w:val="24"/>
          <w:lang w:val="sk-SK"/>
        </w:rPr>
        <w:t xml:space="preserve"> z 5. júla 2006 o vykonávaní zásady rovnosti príležitostí a rovnakého zaobchádzania s mužmi a ženami vo veciach zamestnanosti a povolania (prepracované znenie) (Ú.v. EÚ L 204, 26.7.2006).</w:t>
      </w:r>
    </w:p>
    <w:p w:rsidR="00271AB0" w:rsidRPr="006F116F" w:rsidRDefault="00271AB0" w:rsidP="00271AB0">
      <w:pPr>
        <w:pStyle w:val="Odstavec-1r"/>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4. Smernica Rady 92/85/EHS z 19. októbra 1992 o zavedení opatrení na podporu zlepšenia bezpečnosti a ochrany zdravia pri práci tehotných pracovníčok a pracovníčok krátko po pôrode alebo dojčiacich pracovníčok (desiata samostatná smernica v zmysle článku 16 (1) smernice 89/391/EHS) (Mimoriadne vydanie Ú.v. EÚ, kap. 5/zv. 2; Ú.v. ES L 348, 28.11.1992) v znení smernice Európskeho parlamentu a Rady 2007/30/ES z 20. júna 2007 (Ú.v. EÚ L 165, 27.6.2007).</w:t>
      </w:r>
    </w:p>
    <w:p w:rsidR="00271AB0" w:rsidRPr="006F116F" w:rsidRDefault="00271AB0" w:rsidP="00271AB0">
      <w:pPr>
        <w:rPr>
          <w:rFonts w:ascii="Times New Roman" w:hAnsi="Times New Roman" w:cs="Times New Roman"/>
          <w:color w:val="FF0000"/>
          <w:sz w:val="24"/>
        </w:rPr>
      </w:pPr>
      <w:bookmarkStart w:id="1598" w:name="c_96394"/>
      <w:bookmarkEnd w:id="1595"/>
      <w:bookmarkEnd w:id="1597"/>
      <w:bookmarkEnd w:id="1598"/>
      <w:r w:rsidRPr="006F116F">
        <w:rPr>
          <w:rFonts w:ascii="Times New Roman" w:hAnsi="Times New Roman" w:cs="Times New Roman"/>
          <w:sz w:val="24"/>
        </w:rPr>
        <w:t>5</w:t>
      </w:r>
      <w:r w:rsidRPr="006F116F">
        <w:rPr>
          <w:rFonts w:ascii="Times New Roman" w:hAnsi="Times New Roman" w:cs="Times New Roman"/>
          <w:color w:val="FF0000"/>
          <w:sz w:val="24"/>
        </w:rPr>
        <w:t>. Smernica Európskeho parlamentu a Rady (EÚ) 2019/1152 z 20. júna 2019 o transparentných a predvídateľných pracovných podmienkach v Európskej únii (</w:t>
      </w:r>
      <w:r w:rsidRPr="006F116F">
        <w:rPr>
          <w:rFonts w:ascii="Times New Roman" w:hAnsi="Times New Roman" w:cs="Times New Roman"/>
          <w:iCs/>
          <w:color w:val="FF0000"/>
          <w:sz w:val="24"/>
        </w:rPr>
        <w:t>Ú. v. EÚ L 186, 11.7.2019)</w:t>
      </w:r>
      <w:r w:rsidRPr="006F116F">
        <w:rPr>
          <w:rFonts w:ascii="Times New Roman" w:hAnsi="Times New Roman" w:cs="Times New Roman"/>
          <w:color w:val="FF0000"/>
          <w:sz w:val="24"/>
        </w:rPr>
        <w:t>.</w:t>
      </w:r>
    </w:p>
    <w:p w:rsidR="00271AB0" w:rsidRPr="006F116F" w:rsidRDefault="00271AB0" w:rsidP="00271AB0">
      <w:pPr>
        <w:pStyle w:val="Zkladntext"/>
        <w:rPr>
          <w:rFonts w:ascii="Times New Roman" w:hAnsi="Times New Roman" w:cs="Times New Roman"/>
          <w:color w:val="FF0000"/>
          <w:sz w:val="24"/>
        </w:rPr>
      </w:pPr>
      <w:r w:rsidRPr="006F116F">
        <w:rPr>
          <w:rFonts w:ascii="Times New Roman" w:hAnsi="Times New Roman" w:cs="Times New Roman"/>
          <w:color w:val="FF0000"/>
          <w:sz w:val="24"/>
        </w:rPr>
        <w:t xml:space="preserve">6. Smernica Európskeho parlamentu a Rady (EÚ) 2019/1158 z 20. júna 2019 o rovnováhe medzi pracovným a súkromným životom rodičov a osôb s opatrovateľskými povinnosťami, ktorou sa zrušuje smernica Rady 2010/18/EÚ </w:t>
      </w:r>
      <w:r w:rsidRPr="006F116F">
        <w:rPr>
          <w:rFonts w:ascii="Times New Roman" w:hAnsi="Times New Roman" w:cs="Times New Roman"/>
          <w:iCs/>
          <w:color w:val="FF0000"/>
          <w:sz w:val="24"/>
        </w:rPr>
        <w:t>(Ú. v. EÚ L 188, 12.7.2019)</w:t>
      </w:r>
      <w:r w:rsidRPr="006F116F">
        <w:rPr>
          <w:rFonts w:ascii="Times New Roman" w:hAnsi="Times New Roman" w:cs="Times New Roman"/>
          <w:color w:val="FF0000"/>
          <w:sz w:val="24"/>
        </w:rPr>
        <w:t>.</w:t>
      </w:r>
    </w:p>
    <w:p w:rsidR="00271AB0" w:rsidRPr="006F116F" w:rsidRDefault="00271AB0" w:rsidP="00271AB0">
      <w:pPr>
        <w:pStyle w:val="Zkladntext"/>
        <w:rPr>
          <w:rFonts w:ascii="Times New Roman" w:hAnsi="Times New Roman" w:cs="Times New Roman"/>
          <w:sz w:val="24"/>
        </w:rPr>
      </w:pPr>
    </w:p>
    <w:p w:rsidR="00271AB0" w:rsidRPr="006F116F" w:rsidRDefault="00271AB0" w:rsidP="00271AB0">
      <w:pPr>
        <w:pStyle w:val="Zkladntext"/>
        <w:rPr>
          <w:rFonts w:ascii="Times New Roman" w:hAnsi="Times New Roman" w:cs="Times New Roman"/>
          <w:sz w:val="24"/>
        </w:rPr>
      </w:pPr>
    </w:p>
    <w:p w:rsidR="00271AB0" w:rsidRPr="006F116F" w:rsidRDefault="00271AB0" w:rsidP="00271AB0">
      <w:pPr>
        <w:pStyle w:val="Zkladntext"/>
        <w:rPr>
          <w:rFonts w:ascii="Times New Roman" w:hAnsi="Times New Roman" w:cs="Times New Roman"/>
          <w:color w:val="000000" w:themeColor="text1"/>
          <w:sz w:val="24"/>
        </w:rPr>
      </w:pPr>
      <w:r w:rsidRPr="006F116F">
        <w:rPr>
          <w:rFonts w:ascii="Times New Roman" w:hAnsi="Times New Roman" w:cs="Times New Roman"/>
          <w:sz w:val="24"/>
        </w:rPr>
        <w:t>Poznámky pod čiarou:</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 Zákon č. </w:t>
      </w:r>
      <w:hyperlink r:id="rId601">
        <w:r w:rsidRPr="006F116F">
          <w:rPr>
            <w:rStyle w:val="Hypertextovprepojenie"/>
            <w:rFonts w:ascii="Times New Roman" w:hAnsi="Times New Roman" w:cs="Times New Roman"/>
            <w:color w:val="000000" w:themeColor="text1"/>
            <w:lang w:val="sk-SK"/>
          </w:rPr>
          <w:t>365/2004 Z.z.</w:t>
        </w:r>
      </w:hyperlink>
      <w:r w:rsidRPr="006F116F">
        <w:rPr>
          <w:rFonts w:ascii="Times New Roman" w:hAnsi="Times New Roman" w:cs="Times New Roman"/>
          <w:color w:val="000000" w:themeColor="text1"/>
          <w:sz w:val="24"/>
          <w:lang w:val="sk-SK"/>
        </w:rPr>
        <w:t xml:space="preserve"> o rovnakom zaobchádzaní v niektorých oblastiach a o ochrane pred diskrimináciou a o zmene a doplnení niektorých zákonov (antidiskriminačný zákon).</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a) Zákon č. </w:t>
      </w:r>
      <w:hyperlink r:id="rId602">
        <w:r w:rsidRPr="006F116F">
          <w:rPr>
            <w:rStyle w:val="Hypertextovprepojenie"/>
            <w:rFonts w:ascii="Times New Roman" w:hAnsi="Times New Roman" w:cs="Times New Roman"/>
            <w:color w:val="000000" w:themeColor="text1"/>
            <w:lang w:val="sk-SK"/>
          </w:rPr>
          <w:t>29/1984 Zb.</w:t>
        </w:r>
      </w:hyperlink>
      <w:r w:rsidRPr="006F116F">
        <w:rPr>
          <w:rFonts w:ascii="Times New Roman" w:hAnsi="Times New Roman" w:cs="Times New Roman"/>
          <w:color w:val="000000" w:themeColor="text1"/>
          <w:sz w:val="24"/>
          <w:lang w:val="sk-SK"/>
        </w:rPr>
        <w:t xml:space="preserve"> o sústave základných a stredných škôl (školský zákon)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aa) </w:t>
      </w:r>
      <w:hyperlink r:id="rId603">
        <w:r w:rsidRPr="006F116F">
          <w:rPr>
            <w:rStyle w:val="Hypertextovprepojenie"/>
            <w:rFonts w:ascii="Times New Roman" w:hAnsi="Times New Roman" w:cs="Times New Roman"/>
            <w:color w:val="000000" w:themeColor="text1"/>
            <w:lang w:val="sk-SK"/>
          </w:rPr>
          <w:t>§ 3 písm. b)</w:t>
        </w:r>
      </w:hyperlink>
      <w:r w:rsidRPr="006F116F">
        <w:rPr>
          <w:rFonts w:ascii="Times New Roman" w:hAnsi="Times New Roman" w:cs="Times New Roman"/>
          <w:color w:val="000000" w:themeColor="text1"/>
          <w:sz w:val="24"/>
          <w:lang w:val="sk-SK"/>
        </w:rPr>
        <w:t xml:space="preserve"> a </w:t>
      </w:r>
      <w:hyperlink r:id="rId604">
        <w:r w:rsidRPr="006F116F">
          <w:rPr>
            <w:rStyle w:val="Hypertextovprepojenie"/>
            <w:rFonts w:ascii="Times New Roman" w:hAnsi="Times New Roman" w:cs="Times New Roman"/>
            <w:color w:val="000000" w:themeColor="text1"/>
            <w:lang w:val="sk-SK"/>
          </w:rPr>
          <w:t>c) zákona č. 583/2008 Z.z.</w:t>
        </w:r>
      </w:hyperlink>
      <w:r w:rsidRPr="006F116F">
        <w:rPr>
          <w:rFonts w:ascii="Times New Roman" w:hAnsi="Times New Roman" w:cs="Times New Roman"/>
          <w:color w:val="000000" w:themeColor="text1"/>
          <w:sz w:val="24"/>
          <w:lang w:val="sk-SK"/>
        </w:rPr>
        <w:t xml:space="preserve"> o prevencii kriminality a inej protispoločenskej činnosti a o zmene a doplnení niektorých zákon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b) Napríklad zákon č. </w:t>
      </w:r>
      <w:hyperlink r:id="rId605">
        <w:r w:rsidRPr="006F116F">
          <w:rPr>
            <w:rStyle w:val="Hypertextovprepojenie"/>
            <w:rFonts w:ascii="Times New Roman" w:hAnsi="Times New Roman" w:cs="Times New Roman"/>
            <w:color w:val="000000" w:themeColor="text1"/>
            <w:lang w:val="sk-SK"/>
          </w:rPr>
          <w:t>312/2001 Z.z.</w:t>
        </w:r>
      </w:hyperlink>
      <w:r w:rsidRPr="006F116F">
        <w:rPr>
          <w:rFonts w:ascii="Times New Roman" w:hAnsi="Times New Roman" w:cs="Times New Roman"/>
          <w:color w:val="000000" w:themeColor="text1"/>
          <w:sz w:val="24"/>
          <w:lang w:val="sk-SK"/>
        </w:rPr>
        <w:t xml:space="preserve"> o štátnej službe a o zmene a doplnení niektorých zákonov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 Zákon č. </w:t>
      </w:r>
      <w:hyperlink r:id="rId606">
        <w:r w:rsidRPr="006F116F">
          <w:rPr>
            <w:rStyle w:val="Hypertextovprepojenie"/>
            <w:rFonts w:ascii="Times New Roman" w:hAnsi="Times New Roman" w:cs="Times New Roman"/>
            <w:color w:val="000000" w:themeColor="text1"/>
            <w:lang w:val="sk-SK"/>
          </w:rPr>
          <w:t>131/2002 Z.z.</w:t>
        </w:r>
      </w:hyperlink>
      <w:r w:rsidRPr="006F116F">
        <w:rPr>
          <w:rFonts w:ascii="Times New Roman" w:hAnsi="Times New Roman" w:cs="Times New Roman"/>
          <w:color w:val="000000" w:themeColor="text1"/>
          <w:sz w:val="24"/>
          <w:lang w:val="sk-SK"/>
        </w:rPr>
        <w:t xml:space="preserve"> o vysokých školách a o zmene a doplnení niektorých zákonov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 </w:t>
      </w:r>
      <w:hyperlink r:id="rId607">
        <w:r w:rsidRPr="006F116F">
          <w:rPr>
            <w:rStyle w:val="Hypertextovprepojenie"/>
            <w:rFonts w:ascii="Times New Roman" w:hAnsi="Times New Roman" w:cs="Times New Roman"/>
            <w:color w:val="000000" w:themeColor="text1"/>
            <w:lang w:val="sk-SK"/>
          </w:rPr>
          <w:t>§ 3 ods. 1</w:t>
        </w:r>
      </w:hyperlink>
      <w:r w:rsidRPr="006F116F">
        <w:rPr>
          <w:rFonts w:ascii="Times New Roman" w:hAnsi="Times New Roman" w:cs="Times New Roman"/>
          <w:color w:val="000000" w:themeColor="text1"/>
          <w:sz w:val="24"/>
          <w:lang w:val="sk-SK"/>
        </w:rPr>
        <w:t xml:space="preserve"> a </w:t>
      </w:r>
      <w:hyperlink r:id="rId608">
        <w:r w:rsidRPr="006F116F">
          <w:rPr>
            <w:rStyle w:val="Hypertextovprepojenie"/>
            <w:rFonts w:ascii="Times New Roman" w:hAnsi="Times New Roman" w:cs="Times New Roman"/>
            <w:color w:val="000000" w:themeColor="text1"/>
            <w:lang w:val="sk-SK"/>
          </w:rPr>
          <w:t>2 zákona Národnej rady Slovenskej republiky č. 270/1995 Z.z.</w:t>
        </w:r>
      </w:hyperlink>
      <w:r w:rsidRPr="006F116F">
        <w:rPr>
          <w:rFonts w:ascii="Times New Roman" w:hAnsi="Times New Roman" w:cs="Times New Roman"/>
          <w:color w:val="000000" w:themeColor="text1"/>
          <w:sz w:val="24"/>
          <w:lang w:val="sk-SK"/>
        </w:rPr>
        <w:t xml:space="preserve"> o štátnom jazyku Slovenskej republiky.</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 Zákon č. </w:t>
      </w:r>
      <w:hyperlink r:id="rId609">
        <w:r w:rsidRPr="006F116F">
          <w:rPr>
            <w:rStyle w:val="Hypertextovprepojenie"/>
            <w:rFonts w:ascii="Times New Roman" w:hAnsi="Times New Roman" w:cs="Times New Roman"/>
            <w:color w:val="000000" w:themeColor="text1"/>
            <w:lang w:val="sk-SK"/>
          </w:rPr>
          <w:t>135/1982 Zb.</w:t>
        </w:r>
      </w:hyperlink>
      <w:r w:rsidRPr="006F116F">
        <w:rPr>
          <w:rFonts w:ascii="Times New Roman" w:hAnsi="Times New Roman" w:cs="Times New Roman"/>
          <w:color w:val="000000" w:themeColor="text1"/>
          <w:sz w:val="24"/>
          <w:lang w:val="sk-SK"/>
        </w:rPr>
        <w:t xml:space="preserve"> o hlásení a evidencii pobytu občan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 </w:t>
      </w:r>
      <w:hyperlink r:id="rId610">
        <w:r w:rsidRPr="006F116F">
          <w:rPr>
            <w:rStyle w:val="Hypertextovprepojenie"/>
            <w:rFonts w:ascii="Times New Roman" w:hAnsi="Times New Roman" w:cs="Times New Roman"/>
            <w:color w:val="000000" w:themeColor="text1"/>
            <w:lang w:val="sk-SK"/>
          </w:rPr>
          <w:t>§ 13 ods. 4 zákona č. 330/2007 Z.z.</w:t>
        </w:r>
      </w:hyperlink>
      <w:r w:rsidRPr="006F116F">
        <w:rPr>
          <w:rFonts w:ascii="Times New Roman" w:hAnsi="Times New Roman" w:cs="Times New Roman"/>
          <w:color w:val="000000" w:themeColor="text1"/>
          <w:sz w:val="24"/>
          <w:lang w:val="sk-SK"/>
        </w:rPr>
        <w:t xml:space="preserve"> o registri trestov a o zmene a doplnení niektorých zákon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a) Napríklad zákon Národnej rady Slovenskej republiky č. </w:t>
      </w:r>
      <w:hyperlink r:id="rId611">
        <w:r w:rsidRPr="006F116F">
          <w:rPr>
            <w:rStyle w:val="Hypertextovprepojenie"/>
            <w:rFonts w:ascii="Times New Roman" w:hAnsi="Times New Roman" w:cs="Times New Roman"/>
            <w:color w:val="000000" w:themeColor="text1"/>
            <w:lang w:val="sk-SK"/>
          </w:rPr>
          <w:t>46/1993 Z.z.</w:t>
        </w:r>
      </w:hyperlink>
      <w:r w:rsidRPr="006F116F">
        <w:rPr>
          <w:rFonts w:ascii="Times New Roman" w:hAnsi="Times New Roman" w:cs="Times New Roman"/>
          <w:color w:val="000000" w:themeColor="text1"/>
          <w:sz w:val="24"/>
          <w:lang w:val="sk-SK"/>
        </w:rPr>
        <w:t xml:space="preserve"> o Slovenskej informačnej službe v znení neskorších predpisov, zákon č. </w:t>
      </w:r>
      <w:hyperlink r:id="rId612">
        <w:r w:rsidRPr="006F116F">
          <w:rPr>
            <w:rStyle w:val="Hypertextovprepojenie"/>
            <w:rFonts w:ascii="Times New Roman" w:hAnsi="Times New Roman" w:cs="Times New Roman"/>
            <w:color w:val="000000" w:themeColor="text1"/>
            <w:lang w:val="sk-SK"/>
          </w:rPr>
          <w:t>215/2004 Z.z.</w:t>
        </w:r>
      </w:hyperlink>
      <w:r w:rsidRPr="006F116F">
        <w:rPr>
          <w:rFonts w:ascii="Times New Roman" w:hAnsi="Times New Roman" w:cs="Times New Roman"/>
          <w:color w:val="000000" w:themeColor="text1"/>
          <w:sz w:val="24"/>
          <w:lang w:val="sk-SK"/>
        </w:rPr>
        <w:t xml:space="preserve"> o ochrane utajovaných skutočností a o zmene a doplnení niektorých zákonov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6) Zákon Národnej rady Slovenskej republiky č. </w:t>
      </w:r>
      <w:hyperlink r:id="rId613">
        <w:r w:rsidRPr="006F116F">
          <w:rPr>
            <w:rStyle w:val="Hypertextovprepojenie"/>
            <w:rFonts w:ascii="Times New Roman" w:hAnsi="Times New Roman" w:cs="Times New Roman"/>
            <w:color w:val="000000" w:themeColor="text1"/>
            <w:lang w:val="sk-SK"/>
          </w:rPr>
          <w:t>219/1996 Z.z.</w:t>
        </w:r>
      </w:hyperlink>
      <w:r w:rsidRPr="006F116F">
        <w:rPr>
          <w:rFonts w:ascii="Times New Roman" w:hAnsi="Times New Roman" w:cs="Times New Roman"/>
          <w:color w:val="000000" w:themeColor="text1"/>
          <w:sz w:val="24"/>
          <w:lang w:val="sk-SK"/>
        </w:rPr>
        <w:t xml:space="preserve"> o ochrane pred zneužívaním alkoholických nápojov a o zriaďovaní a prevádzke protialkoholických záchytných izieb.</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7) Zákon č. </w:t>
      </w:r>
      <w:hyperlink r:id="rId614">
        <w:r w:rsidRPr="006F116F">
          <w:rPr>
            <w:rStyle w:val="Hypertextovprepojenie"/>
            <w:rFonts w:ascii="Times New Roman" w:hAnsi="Times New Roman" w:cs="Times New Roman"/>
            <w:color w:val="000000" w:themeColor="text1"/>
            <w:lang w:val="sk-SK"/>
          </w:rPr>
          <w:t>139/1998 Z.z.</w:t>
        </w:r>
      </w:hyperlink>
      <w:r w:rsidRPr="006F116F">
        <w:rPr>
          <w:rFonts w:ascii="Times New Roman" w:hAnsi="Times New Roman" w:cs="Times New Roman"/>
          <w:color w:val="000000" w:themeColor="text1"/>
          <w:sz w:val="24"/>
          <w:lang w:val="sk-SK"/>
        </w:rPr>
        <w:t xml:space="preserve"> o omamných látkach, psychotropných látkach a prípravkoch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8) Zákon č. </w:t>
      </w:r>
      <w:hyperlink r:id="rId615">
        <w:r w:rsidRPr="006F116F">
          <w:rPr>
            <w:rStyle w:val="Hypertextovprepojenie"/>
            <w:rFonts w:ascii="Times New Roman" w:hAnsi="Times New Roman" w:cs="Times New Roman"/>
            <w:color w:val="000000" w:themeColor="text1"/>
            <w:lang w:val="sk-SK"/>
          </w:rPr>
          <w:t>428/2002 Z.z.</w:t>
        </w:r>
      </w:hyperlink>
      <w:r w:rsidRPr="006F116F">
        <w:rPr>
          <w:rFonts w:ascii="Times New Roman" w:hAnsi="Times New Roman" w:cs="Times New Roman"/>
          <w:color w:val="000000" w:themeColor="text1"/>
          <w:sz w:val="24"/>
          <w:lang w:val="sk-SK"/>
        </w:rPr>
        <w:t xml:space="preserve"> o ochrane osobných údaj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8a) Napríklad zákon č. </w:t>
      </w:r>
      <w:hyperlink r:id="rId616">
        <w:r w:rsidRPr="006F116F">
          <w:rPr>
            <w:rStyle w:val="Hypertextovprepojenie"/>
            <w:rFonts w:ascii="Times New Roman" w:hAnsi="Times New Roman" w:cs="Times New Roman"/>
            <w:color w:val="000000" w:themeColor="text1"/>
            <w:lang w:val="sk-SK"/>
          </w:rPr>
          <w:t>473/2005 Z.z.</w:t>
        </w:r>
      </w:hyperlink>
      <w:r w:rsidRPr="006F116F">
        <w:rPr>
          <w:rFonts w:ascii="Times New Roman" w:hAnsi="Times New Roman" w:cs="Times New Roman"/>
          <w:color w:val="000000" w:themeColor="text1"/>
          <w:sz w:val="24"/>
          <w:lang w:val="sk-SK"/>
        </w:rPr>
        <w:t xml:space="preserve"> o poskytovaní služieb v oblasti súkromnej bezpečnosti a o zmene a doplnení niektorých zákonov (zákon o súkromnej bezpečnosti) v znení zákona č. </w:t>
      </w:r>
      <w:hyperlink r:id="rId617">
        <w:r w:rsidRPr="006F116F">
          <w:rPr>
            <w:rStyle w:val="Hypertextovprepojenie"/>
            <w:rFonts w:ascii="Times New Roman" w:hAnsi="Times New Roman" w:cs="Times New Roman"/>
            <w:color w:val="000000" w:themeColor="text1"/>
            <w:lang w:val="sk-SK"/>
          </w:rPr>
          <w:t>330/2007 Z.z.</w:t>
        </w:r>
      </w:hyperlink>
      <w:r w:rsidRPr="006F116F">
        <w:rPr>
          <w:rFonts w:ascii="Times New Roman" w:hAnsi="Times New Roman" w:cs="Times New Roman"/>
          <w:color w:val="000000" w:themeColor="text1"/>
          <w:sz w:val="24"/>
          <w:lang w:val="sk-SK"/>
        </w:rPr>
        <w:t xml:space="preserve">, zákon č. </w:t>
      </w:r>
      <w:hyperlink r:id="rId618">
        <w:r w:rsidRPr="006F116F">
          <w:rPr>
            <w:rStyle w:val="Hypertextovprepojenie"/>
            <w:rFonts w:ascii="Times New Roman" w:hAnsi="Times New Roman" w:cs="Times New Roman"/>
            <w:color w:val="000000" w:themeColor="text1"/>
            <w:lang w:val="sk-SK"/>
          </w:rPr>
          <w:t>190/2003 Z.z.</w:t>
        </w:r>
      </w:hyperlink>
      <w:r w:rsidRPr="006F116F">
        <w:rPr>
          <w:rFonts w:ascii="Times New Roman" w:hAnsi="Times New Roman" w:cs="Times New Roman"/>
          <w:color w:val="000000" w:themeColor="text1"/>
          <w:sz w:val="24"/>
          <w:lang w:val="sk-SK"/>
        </w:rPr>
        <w:t xml:space="preserve"> o strelných zbraniach a strelive a o zmene a doplnení niektorých zákonov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8b) </w:t>
      </w:r>
      <w:hyperlink r:id="rId619">
        <w:r w:rsidRPr="006F116F">
          <w:rPr>
            <w:rStyle w:val="Hypertextovprepojenie"/>
            <w:rFonts w:ascii="Times New Roman" w:hAnsi="Times New Roman" w:cs="Times New Roman"/>
            <w:color w:val="000000" w:themeColor="text1"/>
            <w:lang w:val="sk-SK"/>
          </w:rPr>
          <w:t>§ 39a ods. 2 zákona Národnej rady Slovenskej republiky č. 171/1993 Z.z.</w:t>
        </w:r>
      </w:hyperlink>
      <w:r w:rsidRPr="006F116F">
        <w:rPr>
          <w:rFonts w:ascii="Times New Roman" w:hAnsi="Times New Roman" w:cs="Times New Roman"/>
          <w:color w:val="000000" w:themeColor="text1"/>
          <w:sz w:val="24"/>
          <w:lang w:val="sk-SK"/>
        </w:rPr>
        <w:t xml:space="preserve"> o Policajnom zbore v znení zákona č. </w:t>
      </w:r>
      <w:hyperlink r:id="rId620">
        <w:r w:rsidRPr="006F116F">
          <w:rPr>
            <w:rStyle w:val="Hypertextovprepojenie"/>
            <w:rFonts w:ascii="Times New Roman" w:hAnsi="Times New Roman" w:cs="Times New Roman"/>
            <w:color w:val="000000" w:themeColor="text1"/>
            <w:lang w:val="sk-SK"/>
          </w:rPr>
          <w:t>490/2001 Z.z.</w:t>
        </w:r>
      </w:hyperlink>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8c) </w:t>
      </w:r>
      <w:hyperlink r:id="rId621">
        <w:r w:rsidRPr="006F116F">
          <w:rPr>
            <w:rStyle w:val="Hypertextovprepojenie"/>
            <w:rFonts w:ascii="Times New Roman" w:hAnsi="Times New Roman" w:cs="Times New Roman"/>
            <w:color w:val="000000" w:themeColor="text1"/>
            <w:lang w:val="sk-SK"/>
          </w:rPr>
          <w:t>§ 11 ods. 7 zákona č. 576/2004 Z.z.</w:t>
        </w:r>
      </w:hyperlink>
      <w:r w:rsidRPr="006F116F">
        <w:rPr>
          <w:rFonts w:ascii="Times New Roman" w:hAnsi="Times New Roman" w:cs="Times New Roman"/>
          <w:color w:val="000000" w:themeColor="text1"/>
          <w:sz w:val="24"/>
          <w:lang w:val="sk-SK"/>
        </w:rPr>
        <w:t xml:space="preserve"> o zdravotnej starostlivosti, službách súvisiacich s poskytovaním zdravotnej starostlivosti a o zmene a doplnení niektorých zákon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9) </w:t>
      </w:r>
      <w:hyperlink r:id="rId622">
        <w:r w:rsidRPr="006F116F">
          <w:rPr>
            <w:rStyle w:val="Hypertextovprepojenie"/>
            <w:rFonts w:ascii="Times New Roman" w:hAnsi="Times New Roman" w:cs="Times New Roman"/>
            <w:color w:val="000000" w:themeColor="text1"/>
            <w:lang w:val="sk-SK"/>
          </w:rPr>
          <w:t>§ 116 zákona č. 40/1964 Zb.</w:t>
        </w:r>
      </w:hyperlink>
      <w:r w:rsidRPr="006F116F">
        <w:rPr>
          <w:rFonts w:ascii="Times New Roman" w:hAnsi="Times New Roman" w:cs="Times New Roman"/>
          <w:color w:val="000000" w:themeColor="text1"/>
          <w:sz w:val="24"/>
          <w:lang w:val="sk-SK"/>
        </w:rPr>
        <w:t xml:space="preserve"> Občiansky zákonník.</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0) </w:t>
      </w:r>
      <w:hyperlink r:id="rId623">
        <w:r w:rsidRPr="006F116F">
          <w:rPr>
            <w:rStyle w:val="Hypertextovprepojenie"/>
            <w:rFonts w:ascii="Times New Roman" w:hAnsi="Times New Roman" w:cs="Times New Roman"/>
            <w:color w:val="000000" w:themeColor="text1"/>
            <w:lang w:val="sk-SK"/>
          </w:rPr>
          <w:t>§ 7 ods. 3</w:t>
        </w:r>
      </w:hyperlink>
      <w:r w:rsidRPr="006F116F">
        <w:rPr>
          <w:rFonts w:ascii="Times New Roman" w:hAnsi="Times New Roman" w:cs="Times New Roman"/>
          <w:color w:val="000000" w:themeColor="text1"/>
          <w:sz w:val="24"/>
          <w:lang w:val="sk-SK"/>
        </w:rPr>
        <w:t xml:space="preserve"> a </w:t>
      </w:r>
      <w:hyperlink r:id="rId624">
        <w:r w:rsidRPr="006F116F">
          <w:rPr>
            <w:rStyle w:val="Hypertextovprepojenie"/>
            <w:rFonts w:ascii="Times New Roman" w:hAnsi="Times New Roman" w:cs="Times New Roman"/>
            <w:color w:val="000000" w:themeColor="text1"/>
            <w:lang w:val="sk-SK"/>
          </w:rPr>
          <w:t>§ 12 ods. 9 zákona č. 328/2002 Z.z.</w:t>
        </w:r>
      </w:hyperlink>
      <w:r w:rsidRPr="006F116F">
        <w:rPr>
          <w:rFonts w:ascii="Times New Roman" w:hAnsi="Times New Roman" w:cs="Times New Roman"/>
          <w:color w:val="000000" w:themeColor="text1"/>
          <w:sz w:val="24"/>
          <w:lang w:val="sk-SK"/>
        </w:rPr>
        <w:t xml:space="preserve"> o sociálnom zabezpečení policajtov a vojakov a o zmene a doplnení niektorých zákon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0b) </w:t>
      </w:r>
      <w:hyperlink r:id="rId625">
        <w:r w:rsidRPr="006F116F">
          <w:rPr>
            <w:rStyle w:val="Hypertextovprepojenie"/>
            <w:rFonts w:ascii="Times New Roman" w:hAnsi="Times New Roman" w:cs="Times New Roman"/>
            <w:color w:val="000000" w:themeColor="text1"/>
            <w:lang w:val="sk-SK"/>
          </w:rPr>
          <w:t>§ 4 ods. 3 zákona č. 171/1993 Z.z.</w:t>
        </w:r>
      </w:hyperlink>
      <w:r w:rsidRPr="006F116F">
        <w:rPr>
          <w:rFonts w:ascii="Times New Roman" w:hAnsi="Times New Roman" w:cs="Times New Roman"/>
          <w:color w:val="000000" w:themeColor="text1"/>
          <w:sz w:val="24"/>
          <w:lang w:val="sk-SK"/>
        </w:rPr>
        <w:t xml:space="preserve"> o Policajnom zbore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0c) </w:t>
      </w:r>
      <w:hyperlink r:id="rId626">
        <w:r w:rsidRPr="006F116F">
          <w:rPr>
            <w:rStyle w:val="Hypertextovprepojenie"/>
            <w:rFonts w:ascii="Times New Roman" w:hAnsi="Times New Roman" w:cs="Times New Roman"/>
            <w:color w:val="000000" w:themeColor="text1"/>
            <w:lang w:val="sk-SK"/>
          </w:rPr>
          <w:t>§ 20 zákona č. 328/2002 Z.z.</w:t>
        </w:r>
      </w:hyperlink>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0d) </w:t>
      </w:r>
      <w:hyperlink r:id="rId627">
        <w:r w:rsidRPr="006F116F">
          <w:rPr>
            <w:rStyle w:val="Hypertextovprepojenie"/>
            <w:rFonts w:ascii="Times New Roman" w:hAnsi="Times New Roman" w:cs="Times New Roman"/>
            <w:color w:val="000000" w:themeColor="text1"/>
            <w:lang w:val="sk-SK"/>
          </w:rPr>
          <w:t>§ 117 Trestného poriadku</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0e) </w:t>
      </w:r>
      <w:hyperlink r:id="rId628">
        <w:r w:rsidRPr="006F116F">
          <w:rPr>
            <w:rStyle w:val="Hypertextovprepojenie"/>
            <w:rFonts w:ascii="Times New Roman" w:hAnsi="Times New Roman" w:cs="Times New Roman"/>
            <w:color w:val="000000" w:themeColor="text1"/>
            <w:lang w:val="sk-SK"/>
          </w:rPr>
          <w:t>Čl. 1 ods. 4 ústavného zákona č. 227/2002 Z.z.</w:t>
        </w:r>
      </w:hyperlink>
      <w:r w:rsidRPr="006F116F">
        <w:rPr>
          <w:rFonts w:ascii="Times New Roman" w:hAnsi="Times New Roman" w:cs="Times New Roman"/>
          <w:color w:val="000000" w:themeColor="text1"/>
          <w:sz w:val="24"/>
          <w:lang w:val="sk-SK"/>
        </w:rPr>
        <w:t xml:space="preserve"> o bezpečnosti štátu v čase vojny, vojnového stavu, výnimočného stavu a núdzového stavu.</w:t>
      </w:r>
    </w:p>
    <w:p w:rsidR="00271AB0" w:rsidRPr="006F116F" w:rsidRDefault="0078721A" w:rsidP="00271AB0">
      <w:pPr>
        <w:pStyle w:val="Odstavec-mensi"/>
        <w:rPr>
          <w:rFonts w:ascii="Times New Roman" w:hAnsi="Times New Roman" w:cs="Times New Roman"/>
          <w:color w:val="000000" w:themeColor="text1"/>
          <w:sz w:val="24"/>
          <w:lang w:val="sk-SK"/>
        </w:rPr>
      </w:pPr>
      <w:hyperlink r:id="rId629">
        <w:r w:rsidR="00271AB0" w:rsidRPr="006F116F">
          <w:rPr>
            <w:rStyle w:val="Hypertextovprepojenie"/>
            <w:rFonts w:ascii="Times New Roman" w:hAnsi="Times New Roman" w:cs="Times New Roman"/>
            <w:color w:val="000000" w:themeColor="text1"/>
            <w:lang w:val="sk-SK"/>
          </w:rPr>
          <w:t>§ 2 písm. a) zákona č. 387/2002 Z.z.</w:t>
        </w:r>
      </w:hyperlink>
      <w:r w:rsidR="00271AB0" w:rsidRPr="006F116F">
        <w:rPr>
          <w:rFonts w:ascii="Times New Roman" w:hAnsi="Times New Roman" w:cs="Times New Roman"/>
          <w:color w:val="000000" w:themeColor="text1"/>
          <w:sz w:val="24"/>
          <w:lang w:val="sk-SK"/>
        </w:rPr>
        <w:t xml:space="preserve"> o riadení štátu v krízových situáciách mimo času vojny a vojnového stavu.</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0f) Napríklad </w:t>
      </w:r>
      <w:hyperlink r:id="rId630">
        <w:r w:rsidRPr="006F116F">
          <w:rPr>
            <w:rStyle w:val="Hypertextovprepojenie"/>
            <w:rFonts w:ascii="Times New Roman" w:hAnsi="Times New Roman" w:cs="Times New Roman"/>
            <w:color w:val="000000" w:themeColor="text1"/>
            <w:lang w:val="sk-SK"/>
          </w:rPr>
          <w:t>§ 7 ods. 12 zákona č. 55/2017 Z.z.</w:t>
        </w:r>
      </w:hyperlink>
      <w:r w:rsidRPr="006F116F">
        <w:rPr>
          <w:rFonts w:ascii="Times New Roman" w:hAnsi="Times New Roman" w:cs="Times New Roman"/>
          <w:color w:val="000000" w:themeColor="text1"/>
          <w:sz w:val="24"/>
          <w:lang w:val="sk-SK"/>
        </w:rPr>
        <w:t xml:space="preserve"> o štátnej službe a o zmene a doplnení niektorých zákonov v znení zákona č. </w:t>
      </w:r>
      <w:hyperlink r:id="rId631">
        <w:r w:rsidRPr="006F116F">
          <w:rPr>
            <w:rStyle w:val="Hypertextovprepojenie"/>
            <w:rFonts w:ascii="Times New Roman" w:hAnsi="Times New Roman" w:cs="Times New Roman"/>
            <w:color w:val="000000" w:themeColor="text1"/>
            <w:lang w:val="sk-SK"/>
          </w:rPr>
          <w:t>6/2019 Z.z.</w:t>
        </w:r>
      </w:hyperlink>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1) Zákon č. </w:t>
      </w:r>
      <w:hyperlink r:id="rId632">
        <w:r w:rsidRPr="006F116F">
          <w:rPr>
            <w:rStyle w:val="Hypertextovprepojenie"/>
            <w:rFonts w:ascii="Times New Roman" w:hAnsi="Times New Roman" w:cs="Times New Roman"/>
            <w:color w:val="000000" w:themeColor="text1"/>
            <w:lang w:val="sk-SK"/>
          </w:rPr>
          <w:t>663/2007 Z.z.</w:t>
        </w:r>
      </w:hyperlink>
      <w:r w:rsidRPr="006F116F">
        <w:rPr>
          <w:rFonts w:ascii="Times New Roman" w:hAnsi="Times New Roman" w:cs="Times New Roman"/>
          <w:color w:val="000000" w:themeColor="text1"/>
          <w:sz w:val="24"/>
          <w:lang w:val="sk-SK"/>
        </w:rPr>
        <w:t xml:space="preserve"> o minimálnej mzde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1a) Štvrtá časť zákona č. </w:t>
      </w:r>
      <w:hyperlink r:id="rId633">
        <w:r w:rsidRPr="006F116F">
          <w:rPr>
            <w:rStyle w:val="Hypertextovprepojenie"/>
            <w:rFonts w:ascii="Times New Roman" w:hAnsi="Times New Roman" w:cs="Times New Roman"/>
            <w:color w:val="000000" w:themeColor="text1"/>
            <w:lang w:val="sk-SK"/>
          </w:rPr>
          <w:t>283/2002 Z.z.</w:t>
        </w:r>
      </w:hyperlink>
      <w:r w:rsidRPr="006F116F">
        <w:rPr>
          <w:rFonts w:ascii="Times New Roman" w:hAnsi="Times New Roman" w:cs="Times New Roman"/>
          <w:color w:val="000000" w:themeColor="text1"/>
          <w:sz w:val="24"/>
          <w:lang w:val="sk-SK"/>
        </w:rPr>
        <w:t xml:space="preserve"> o cestovných náhradách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2) </w:t>
      </w:r>
      <w:hyperlink r:id="rId634">
        <w:r w:rsidRPr="006F116F">
          <w:rPr>
            <w:rStyle w:val="Hypertextovprepojenie"/>
            <w:rFonts w:ascii="Times New Roman" w:hAnsi="Times New Roman" w:cs="Times New Roman"/>
            <w:color w:val="000000" w:themeColor="text1"/>
            <w:lang w:val="sk-SK"/>
          </w:rPr>
          <w:t>§ 20 zákona Slovenskej národnej rady č. 347/1990 Zb.</w:t>
        </w:r>
      </w:hyperlink>
      <w:r w:rsidRPr="006F116F">
        <w:rPr>
          <w:rFonts w:ascii="Times New Roman" w:hAnsi="Times New Roman" w:cs="Times New Roman"/>
          <w:color w:val="000000" w:themeColor="text1"/>
          <w:sz w:val="24"/>
          <w:lang w:val="sk-SK"/>
        </w:rPr>
        <w:t xml:space="preserve"> o organizácii ministerstiev a ostatných ústredných orgánov štátnej správy Slovenskej republiky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2a) </w:t>
      </w:r>
      <w:hyperlink r:id="rId635">
        <w:r w:rsidRPr="006F116F">
          <w:rPr>
            <w:rStyle w:val="Hypertextovprepojenie"/>
            <w:rFonts w:ascii="Times New Roman" w:hAnsi="Times New Roman" w:cs="Times New Roman"/>
            <w:color w:val="000000" w:themeColor="text1"/>
            <w:lang w:val="sk-SK"/>
          </w:rPr>
          <w:t>§ 2 zákona Slovenskej národnej rady č. 347/1990 Zb.</w:t>
        </w:r>
      </w:hyperlink>
      <w:r w:rsidRPr="006F116F">
        <w:rPr>
          <w:rFonts w:ascii="Times New Roman" w:hAnsi="Times New Roman" w:cs="Times New Roman"/>
          <w:color w:val="000000" w:themeColor="text1"/>
          <w:sz w:val="24"/>
          <w:lang w:val="sk-SK"/>
        </w:rPr>
        <w:t xml:space="preserve">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3) Napríklad zákon Slovenskej národnej rady č. </w:t>
      </w:r>
      <w:hyperlink r:id="rId636">
        <w:r w:rsidRPr="006F116F">
          <w:rPr>
            <w:rStyle w:val="Hypertextovprepojenie"/>
            <w:rFonts w:ascii="Times New Roman" w:hAnsi="Times New Roman" w:cs="Times New Roman"/>
            <w:color w:val="000000" w:themeColor="text1"/>
            <w:lang w:val="sk-SK"/>
          </w:rPr>
          <w:t>79/1992 Zb.</w:t>
        </w:r>
      </w:hyperlink>
      <w:r w:rsidRPr="006F116F">
        <w:rPr>
          <w:rFonts w:ascii="Times New Roman" w:hAnsi="Times New Roman" w:cs="Times New Roman"/>
          <w:color w:val="000000" w:themeColor="text1"/>
          <w:sz w:val="24"/>
          <w:lang w:val="sk-SK"/>
        </w:rPr>
        <w:t xml:space="preserve"> o Zbore väzenskej a justičnej stráže Slovenskej republiky v znení neskorších predpisov, zákon Národnej rady Slovenskej republiky č. </w:t>
      </w:r>
      <w:hyperlink r:id="rId637">
        <w:r w:rsidRPr="006F116F">
          <w:rPr>
            <w:rStyle w:val="Hypertextovprepojenie"/>
            <w:rFonts w:ascii="Times New Roman" w:hAnsi="Times New Roman" w:cs="Times New Roman"/>
            <w:color w:val="000000" w:themeColor="text1"/>
            <w:lang w:val="sk-SK"/>
          </w:rPr>
          <w:t>171/1993 Z.z.</w:t>
        </w:r>
      </w:hyperlink>
      <w:r w:rsidRPr="006F116F">
        <w:rPr>
          <w:rFonts w:ascii="Times New Roman" w:hAnsi="Times New Roman" w:cs="Times New Roman"/>
          <w:color w:val="000000" w:themeColor="text1"/>
          <w:sz w:val="24"/>
          <w:lang w:val="sk-SK"/>
        </w:rPr>
        <w:t xml:space="preserve"> o Policajnom zbore v znení neskorších predpisov, zákon Národnej rady Slovenskej republiky č. </w:t>
      </w:r>
      <w:hyperlink r:id="rId638">
        <w:r w:rsidRPr="006F116F">
          <w:rPr>
            <w:rStyle w:val="Hypertextovprepojenie"/>
            <w:rFonts w:ascii="Times New Roman" w:hAnsi="Times New Roman" w:cs="Times New Roman"/>
            <w:color w:val="000000" w:themeColor="text1"/>
            <w:lang w:val="sk-SK"/>
          </w:rPr>
          <w:t>46/1993 Z.z.</w:t>
        </w:r>
      </w:hyperlink>
      <w:r w:rsidRPr="006F116F">
        <w:rPr>
          <w:rFonts w:ascii="Times New Roman" w:hAnsi="Times New Roman" w:cs="Times New Roman"/>
          <w:color w:val="000000" w:themeColor="text1"/>
          <w:sz w:val="24"/>
          <w:lang w:val="sk-SK"/>
        </w:rPr>
        <w:t xml:space="preserve"> o Slovenskej informačnej službe v znení zákona Národnej rady Slovenskej republiky č. </w:t>
      </w:r>
      <w:hyperlink r:id="rId639">
        <w:r w:rsidRPr="006F116F">
          <w:rPr>
            <w:rStyle w:val="Hypertextovprepojenie"/>
            <w:rFonts w:ascii="Times New Roman" w:hAnsi="Times New Roman" w:cs="Times New Roman"/>
            <w:color w:val="000000" w:themeColor="text1"/>
            <w:lang w:val="sk-SK"/>
          </w:rPr>
          <w:t>72/1995 Z.z.</w:t>
        </w:r>
      </w:hyperlink>
      <w:r w:rsidRPr="006F116F">
        <w:rPr>
          <w:rFonts w:ascii="Times New Roman" w:hAnsi="Times New Roman" w:cs="Times New Roman"/>
          <w:color w:val="000000" w:themeColor="text1"/>
          <w:sz w:val="24"/>
          <w:lang w:val="sk-SK"/>
        </w:rPr>
        <w:t xml:space="preserve"> a zákon Slovenskej národnej rady č. </w:t>
      </w:r>
      <w:hyperlink r:id="rId640">
        <w:r w:rsidRPr="006F116F">
          <w:rPr>
            <w:rStyle w:val="Hypertextovprepojenie"/>
            <w:rFonts w:ascii="Times New Roman" w:hAnsi="Times New Roman" w:cs="Times New Roman"/>
            <w:color w:val="000000" w:themeColor="text1"/>
            <w:lang w:val="sk-SK"/>
          </w:rPr>
          <w:t>347/1990 Zb.</w:t>
        </w:r>
      </w:hyperlink>
      <w:r w:rsidRPr="006F116F">
        <w:rPr>
          <w:rFonts w:ascii="Times New Roman" w:hAnsi="Times New Roman" w:cs="Times New Roman"/>
          <w:color w:val="000000" w:themeColor="text1"/>
          <w:sz w:val="24"/>
          <w:lang w:val="sk-SK"/>
        </w:rPr>
        <w:t xml:space="preserve">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3a) </w:t>
      </w:r>
      <w:hyperlink r:id="rId641">
        <w:r w:rsidRPr="006F116F">
          <w:rPr>
            <w:rStyle w:val="Hypertextovprepojenie"/>
            <w:rFonts w:ascii="Times New Roman" w:hAnsi="Times New Roman" w:cs="Times New Roman"/>
            <w:color w:val="000000" w:themeColor="text1"/>
            <w:lang w:val="sk-SK"/>
          </w:rPr>
          <w:t>§ 7 zákona č. 198/1994 Z.z.</w:t>
        </w:r>
      </w:hyperlink>
      <w:r w:rsidRPr="006F116F">
        <w:rPr>
          <w:rFonts w:ascii="Times New Roman" w:hAnsi="Times New Roman" w:cs="Times New Roman"/>
          <w:color w:val="000000" w:themeColor="text1"/>
          <w:sz w:val="24"/>
          <w:lang w:val="sk-SK"/>
        </w:rPr>
        <w:t xml:space="preserve"> o Vojenskom spravodajstve.</w:t>
      </w:r>
    </w:p>
    <w:p w:rsidR="00271AB0" w:rsidRPr="006F116F" w:rsidRDefault="0078721A" w:rsidP="00271AB0">
      <w:pPr>
        <w:pStyle w:val="Odstavec-mensi"/>
        <w:rPr>
          <w:rFonts w:ascii="Times New Roman" w:hAnsi="Times New Roman" w:cs="Times New Roman"/>
          <w:color w:val="000000" w:themeColor="text1"/>
          <w:sz w:val="24"/>
          <w:lang w:val="sk-SK"/>
        </w:rPr>
      </w:pPr>
      <w:hyperlink r:id="rId642">
        <w:r w:rsidR="00271AB0" w:rsidRPr="006F116F">
          <w:rPr>
            <w:rStyle w:val="Hypertextovprepojenie"/>
            <w:rFonts w:ascii="Times New Roman" w:hAnsi="Times New Roman" w:cs="Times New Roman"/>
            <w:color w:val="000000" w:themeColor="text1"/>
            <w:lang w:val="sk-SK"/>
          </w:rPr>
          <w:t>§ 7</w:t>
        </w:r>
      </w:hyperlink>
      <w:r w:rsidR="00271AB0" w:rsidRPr="006F116F">
        <w:rPr>
          <w:rFonts w:ascii="Times New Roman" w:hAnsi="Times New Roman" w:cs="Times New Roman"/>
          <w:color w:val="000000" w:themeColor="text1"/>
          <w:sz w:val="24"/>
          <w:lang w:val="sk-SK"/>
        </w:rPr>
        <w:t xml:space="preserve"> a </w:t>
      </w:r>
      <w:hyperlink r:id="rId643">
        <w:r w:rsidR="00271AB0" w:rsidRPr="006F116F">
          <w:rPr>
            <w:rStyle w:val="Hypertextovprepojenie"/>
            <w:rFonts w:ascii="Times New Roman" w:hAnsi="Times New Roman" w:cs="Times New Roman"/>
            <w:color w:val="000000" w:themeColor="text1"/>
            <w:lang w:val="sk-SK"/>
          </w:rPr>
          <w:t>8 zákona č. 370/1997 Z.z.</w:t>
        </w:r>
      </w:hyperlink>
      <w:r w:rsidR="00271AB0" w:rsidRPr="006F116F">
        <w:rPr>
          <w:rFonts w:ascii="Times New Roman" w:hAnsi="Times New Roman" w:cs="Times New Roman"/>
          <w:color w:val="000000" w:themeColor="text1"/>
          <w:sz w:val="24"/>
          <w:lang w:val="sk-SK"/>
        </w:rPr>
        <w:t xml:space="preserve"> o vojenskej službe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3a) Vyhláška Ministerstva financií Slovenskej republiky č. </w:t>
      </w:r>
      <w:hyperlink r:id="rId644">
        <w:r w:rsidRPr="006F116F">
          <w:rPr>
            <w:rStyle w:val="Hypertextovprepojenie"/>
            <w:rFonts w:ascii="Times New Roman" w:hAnsi="Times New Roman" w:cs="Times New Roman"/>
            <w:color w:val="000000" w:themeColor="text1"/>
            <w:lang w:val="sk-SK"/>
          </w:rPr>
          <w:t>465/1991 Zb.</w:t>
        </w:r>
      </w:hyperlink>
      <w:r w:rsidRPr="006F116F">
        <w:rPr>
          <w:rFonts w:ascii="Times New Roman" w:hAnsi="Times New Roman" w:cs="Times New Roman"/>
          <w:color w:val="000000" w:themeColor="text1"/>
          <w:sz w:val="24"/>
          <w:lang w:val="sk-SK"/>
        </w:rPr>
        <w:t xml:space="preserve"> o cenách stavieb, pozemkov, trvalých porastov, úhradách za zriadenie práva osobného užívania pozemkov a náhradách za dočasné užívanie pozemkov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13aa) Čl. 12 ods. 12.1 Protokolu o Štatúte Európskeho systému centrálnych bánk a Európskej centrálnej banky (Ú.v. EÚ C 321E, 29.12.2006).</w:t>
      </w:r>
    </w:p>
    <w:p w:rsidR="00271AB0" w:rsidRPr="006F116F" w:rsidRDefault="0078721A" w:rsidP="00271AB0">
      <w:pPr>
        <w:pStyle w:val="Odstavec-mensi"/>
        <w:rPr>
          <w:rFonts w:ascii="Times New Roman" w:hAnsi="Times New Roman" w:cs="Times New Roman"/>
          <w:color w:val="000000" w:themeColor="text1"/>
          <w:sz w:val="24"/>
          <w:lang w:val="sk-SK"/>
        </w:rPr>
      </w:pPr>
      <w:hyperlink r:id="rId645">
        <w:r w:rsidR="00271AB0" w:rsidRPr="006F116F">
          <w:rPr>
            <w:rStyle w:val="Hypertextovprepojenie"/>
            <w:rFonts w:ascii="Times New Roman" w:hAnsi="Times New Roman" w:cs="Times New Roman"/>
            <w:color w:val="000000" w:themeColor="text1"/>
            <w:lang w:val="sk-SK"/>
          </w:rPr>
          <w:t>§ 28 ods. 2 zákona Národnej rady Slovenskej republiky č. 566/1992 Zb.</w:t>
        </w:r>
      </w:hyperlink>
      <w:r w:rsidR="00271AB0" w:rsidRPr="006F116F">
        <w:rPr>
          <w:rFonts w:ascii="Times New Roman" w:hAnsi="Times New Roman" w:cs="Times New Roman"/>
          <w:color w:val="000000" w:themeColor="text1"/>
          <w:sz w:val="24"/>
          <w:lang w:val="sk-SK"/>
        </w:rPr>
        <w:t xml:space="preserve">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3ab) Napríklad </w:t>
      </w:r>
      <w:hyperlink r:id="rId646">
        <w:r w:rsidRPr="006F116F">
          <w:rPr>
            <w:rStyle w:val="Hypertextovprepojenie"/>
            <w:rFonts w:ascii="Times New Roman" w:hAnsi="Times New Roman" w:cs="Times New Roman"/>
            <w:color w:val="000000" w:themeColor="text1"/>
            <w:lang w:val="sk-SK"/>
          </w:rPr>
          <w:t>§ 3 ods. 1 písm. a)</w:t>
        </w:r>
      </w:hyperlink>
      <w:r w:rsidRPr="006F116F">
        <w:rPr>
          <w:rFonts w:ascii="Times New Roman" w:hAnsi="Times New Roman" w:cs="Times New Roman"/>
          <w:color w:val="000000" w:themeColor="text1"/>
          <w:sz w:val="24"/>
          <w:lang w:val="sk-SK"/>
        </w:rPr>
        <w:t xml:space="preserve"> a </w:t>
      </w:r>
      <w:hyperlink r:id="rId647">
        <w:r w:rsidRPr="006F116F">
          <w:rPr>
            <w:rStyle w:val="Hypertextovprepojenie"/>
            <w:rFonts w:ascii="Times New Roman" w:hAnsi="Times New Roman" w:cs="Times New Roman"/>
            <w:color w:val="000000" w:themeColor="text1"/>
            <w:lang w:val="sk-SK"/>
          </w:rPr>
          <w:t>§ 12 až 18 zákona č. 96/2002 Z.z.</w:t>
        </w:r>
      </w:hyperlink>
      <w:r w:rsidRPr="006F116F">
        <w:rPr>
          <w:rFonts w:ascii="Times New Roman" w:hAnsi="Times New Roman" w:cs="Times New Roman"/>
          <w:color w:val="000000" w:themeColor="text1"/>
          <w:sz w:val="24"/>
          <w:lang w:val="sk-SK"/>
        </w:rPr>
        <w:t xml:space="preserve"> o dohľade nad finančným trhom a o zmene a doplnení niektorých zákon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3aba) </w:t>
      </w:r>
      <w:hyperlink r:id="rId648">
        <w:r w:rsidRPr="006F116F">
          <w:rPr>
            <w:rStyle w:val="Hypertextovprepojenie"/>
            <w:rFonts w:ascii="Times New Roman" w:hAnsi="Times New Roman" w:cs="Times New Roman"/>
            <w:color w:val="000000" w:themeColor="text1"/>
            <w:lang w:val="sk-SK"/>
          </w:rPr>
          <w:t>§ 58 zákona č. 195/1998 Z.z.</w:t>
        </w:r>
      </w:hyperlink>
      <w:r w:rsidRPr="006F116F">
        <w:rPr>
          <w:rFonts w:ascii="Times New Roman" w:hAnsi="Times New Roman" w:cs="Times New Roman"/>
          <w:color w:val="000000" w:themeColor="text1"/>
          <w:sz w:val="24"/>
          <w:lang w:val="sk-SK"/>
        </w:rPr>
        <w:t xml:space="preserve"> o sociálnej pomoci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3ac) Zákon č. </w:t>
      </w:r>
      <w:hyperlink r:id="rId649">
        <w:r w:rsidRPr="006F116F">
          <w:rPr>
            <w:rStyle w:val="Hypertextovprepojenie"/>
            <w:rFonts w:ascii="Times New Roman" w:hAnsi="Times New Roman" w:cs="Times New Roman"/>
            <w:color w:val="000000" w:themeColor="text1"/>
            <w:lang w:val="sk-SK"/>
          </w:rPr>
          <w:t>136/2001 Z.z.</w:t>
        </w:r>
      </w:hyperlink>
      <w:r w:rsidRPr="006F116F">
        <w:rPr>
          <w:rFonts w:ascii="Times New Roman" w:hAnsi="Times New Roman" w:cs="Times New Roman"/>
          <w:color w:val="000000" w:themeColor="text1"/>
          <w:sz w:val="24"/>
          <w:lang w:val="sk-SK"/>
        </w:rPr>
        <w:t xml:space="preserve"> o ochrane hospodárskej súťaže a o zmene a doplnení zákona Slovenskej národnej rady č. </w:t>
      </w:r>
      <w:hyperlink r:id="rId650">
        <w:r w:rsidRPr="006F116F">
          <w:rPr>
            <w:rStyle w:val="Hypertextovprepojenie"/>
            <w:rFonts w:ascii="Times New Roman" w:hAnsi="Times New Roman" w:cs="Times New Roman"/>
            <w:color w:val="000000" w:themeColor="text1"/>
            <w:lang w:val="sk-SK"/>
          </w:rPr>
          <w:t>347/1990 Zb.</w:t>
        </w:r>
      </w:hyperlink>
      <w:r w:rsidRPr="006F116F">
        <w:rPr>
          <w:rFonts w:ascii="Times New Roman" w:hAnsi="Times New Roman" w:cs="Times New Roman"/>
          <w:color w:val="000000" w:themeColor="text1"/>
          <w:sz w:val="24"/>
          <w:lang w:val="sk-SK"/>
        </w:rPr>
        <w:t xml:space="preserve"> o organizácii ministerstiev a ostatných ústredných orgánov štátnej správy Slovenskej republiky v znení neskorších predpisov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3b) </w:t>
      </w:r>
      <w:hyperlink r:id="rId651">
        <w:r w:rsidRPr="006F116F">
          <w:rPr>
            <w:rStyle w:val="Hypertextovprepojenie"/>
            <w:rFonts w:ascii="Times New Roman" w:hAnsi="Times New Roman" w:cs="Times New Roman"/>
            <w:color w:val="000000" w:themeColor="text1"/>
            <w:lang w:val="sk-SK"/>
          </w:rPr>
          <w:t>§ 143a Občianskeho zákonníka</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3c) </w:t>
      </w:r>
      <w:hyperlink r:id="rId652">
        <w:r w:rsidRPr="006F116F">
          <w:rPr>
            <w:rStyle w:val="Hypertextovprepojenie"/>
            <w:rFonts w:ascii="Times New Roman" w:hAnsi="Times New Roman" w:cs="Times New Roman"/>
            <w:color w:val="000000" w:themeColor="text1"/>
            <w:lang w:val="sk-SK"/>
          </w:rPr>
          <w:t>§ 115 Občianskeho zákonníka</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4) </w:t>
      </w:r>
      <w:hyperlink r:id="rId653">
        <w:r w:rsidRPr="006F116F">
          <w:rPr>
            <w:rStyle w:val="Hypertextovprepojenie"/>
            <w:rFonts w:ascii="Times New Roman" w:hAnsi="Times New Roman" w:cs="Times New Roman"/>
            <w:color w:val="000000" w:themeColor="text1"/>
            <w:lang w:val="sk-SK"/>
          </w:rPr>
          <w:t>§ 10 zákona Slovenskej národnej rady č. 372/1990 Zb.</w:t>
        </w:r>
      </w:hyperlink>
      <w:r w:rsidRPr="006F116F">
        <w:rPr>
          <w:rFonts w:ascii="Times New Roman" w:hAnsi="Times New Roman" w:cs="Times New Roman"/>
          <w:color w:val="000000" w:themeColor="text1"/>
          <w:sz w:val="24"/>
          <w:lang w:val="sk-SK"/>
        </w:rPr>
        <w:t xml:space="preserve"> o priestupkoch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4a) Zákon Slovenskej národnej rady č. </w:t>
      </w:r>
      <w:hyperlink r:id="rId654">
        <w:r w:rsidRPr="006F116F">
          <w:rPr>
            <w:rStyle w:val="Hypertextovprepojenie"/>
            <w:rFonts w:ascii="Times New Roman" w:hAnsi="Times New Roman" w:cs="Times New Roman"/>
            <w:color w:val="000000" w:themeColor="text1"/>
            <w:lang w:val="sk-SK"/>
          </w:rPr>
          <w:t>372/1990 Zb.</w:t>
        </w:r>
      </w:hyperlink>
      <w:r w:rsidRPr="006F116F">
        <w:rPr>
          <w:rFonts w:ascii="Times New Roman" w:hAnsi="Times New Roman" w:cs="Times New Roman"/>
          <w:color w:val="000000" w:themeColor="text1"/>
          <w:sz w:val="24"/>
          <w:lang w:val="sk-SK"/>
        </w:rPr>
        <w:t xml:space="preserve">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5) </w:t>
      </w:r>
      <w:hyperlink r:id="rId655">
        <w:r w:rsidRPr="006F116F">
          <w:rPr>
            <w:rStyle w:val="Hypertextovprepojenie"/>
            <w:rFonts w:ascii="Times New Roman" w:hAnsi="Times New Roman" w:cs="Times New Roman"/>
            <w:color w:val="000000" w:themeColor="text1"/>
            <w:lang w:val="sk-SK"/>
          </w:rPr>
          <w:t>§ 14</w:t>
        </w:r>
      </w:hyperlink>
      <w:r w:rsidRPr="006F116F">
        <w:rPr>
          <w:rFonts w:ascii="Times New Roman" w:hAnsi="Times New Roman" w:cs="Times New Roman"/>
          <w:color w:val="000000" w:themeColor="text1"/>
          <w:sz w:val="24"/>
          <w:lang w:val="sk-SK"/>
        </w:rPr>
        <w:t xml:space="preserve"> a </w:t>
      </w:r>
      <w:hyperlink r:id="rId656">
        <w:r w:rsidRPr="006F116F">
          <w:rPr>
            <w:rStyle w:val="Hypertextovprepojenie"/>
            <w:rFonts w:ascii="Times New Roman" w:hAnsi="Times New Roman" w:cs="Times New Roman"/>
            <w:color w:val="000000" w:themeColor="text1"/>
            <w:lang w:val="sk-SK"/>
          </w:rPr>
          <w:t>15 zákona Slovenskej národnej rady č. 372/1990 Zb.</w:t>
        </w:r>
      </w:hyperlink>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5a) </w:t>
      </w:r>
      <w:hyperlink r:id="rId657">
        <w:r w:rsidRPr="006F116F">
          <w:rPr>
            <w:rStyle w:val="Hypertextovprepojenie"/>
            <w:rFonts w:ascii="Times New Roman" w:hAnsi="Times New Roman" w:cs="Times New Roman"/>
            <w:color w:val="000000" w:themeColor="text1"/>
            <w:lang w:val="sk-SK"/>
          </w:rPr>
          <w:t>§ 12 ods. 1 zákona č. 141/1961 Zb.</w:t>
        </w:r>
      </w:hyperlink>
      <w:r w:rsidRPr="006F116F">
        <w:rPr>
          <w:rFonts w:ascii="Times New Roman" w:hAnsi="Times New Roman" w:cs="Times New Roman"/>
          <w:color w:val="000000" w:themeColor="text1"/>
          <w:sz w:val="24"/>
          <w:lang w:val="sk-SK"/>
        </w:rPr>
        <w:t xml:space="preserve"> o trestnom konaní súdnom (trestný poriadok)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5b) Napríklad </w:t>
      </w:r>
      <w:hyperlink r:id="rId658">
        <w:r w:rsidRPr="006F116F">
          <w:rPr>
            <w:rStyle w:val="Hypertextovprepojenie"/>
            <w:rFonts w:ascii="Times New Roman" w:hAnsi="Times New Roman" w:cs="Times New Roman"/>
            <w:color w:val="000000" w:themeColor="text1"/>
            <w:lang w:val="sk-SK"/>
          </w:rPr>
          <w:t>§ 1 zákona č. 71/1967 Zb.</w:t>
        </w:r>
      </w:hyperlink>
      <w:r w:rsidRPr="006F116F">
        <w:rPr>
          <w:rFonts w:ascii="Times New Roman" w:hAnsi="Times New Roman" w:cs="Times New Roman"/>
          <w:color w:val="000000" w:themeColor="text1"/>
          <w:sz w:val="24"/>
          <w:lang w:val="sk-SK"/>
        </w:rPr>
        <w:t xml:space="preserve"> o správnom konaní (správny poriadok).</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5c) Zákon Národnej rady Slovenskej republiky č. </w:t>
      </w:r>
      <w:hyperlink r:id="rId659">
        <w:r w:rsidRPr="006F116F">
          <w:rPr>
            <w:rStyle w:val="Hypertextovprepojenie"/>
            <w:rFonts w:ascii="Times New Roman" w:hAnsi="Times New Roman" w:cs="Times New Roman"/>
            <w:color w:val="000000" w:themeColor="text1"/>
            <w:lang w:val="sk-SK"/>
          </w:rPr>
          <w:t>10/1996 Z.z.</w:t>
        </w:r>
      </w:hyperlink>
      <w:r w:rsidRPr="006F116F">
        <w:rPr>
          <w:rFonts w:ascii="Times New Roman" w:hAnsi="Times New Roman" w:cs="Times New Roman"/>
          <w:color w:val="000000" w:themeColor="text1"/>
          <w:sz w:val="24"/>
          <w:lang w:val="sk-SK"/>
        </w:rPr>
        <w:t xml:space="preserve"> o kontrole v štátnej správe, zákon č. </w:t>
      </w:r>
      <w:hyperlink r:id="rId660">
        <w:r w:rsidRPr="006F116F">
          <w:rPr>
            <w:rStyle w:val="Hypertextovprepojenie"/>
            <w:rFonts w:ascii="Times New Roman" w:hAnsi="Times New Roman" w:cs="Times New Roman"/>
            <w:color w:val="000000" w:themeColor="text1"/>
            <w:lang w:val="sk-SK"/>
          </w:rPr>
          <w:t>152/1998 Z.z.</w:t>
        </w:r>
      </w:hyperlink>
      <w:r w:rsidRPr="006F116F">
        <w:rPr>
          <w:rFonts w:ascii="Times New Roman" w:hAnsi="Times New Roman" w:cs="Times New Roman"/>
          <w:color w:val="000000" w:themeColor="text1"/>
          <w:sz w:val="24"/>
          <w:lang w:val="sk-SK"/>
        </w:rPr>
        <w:t xml:space="preserve"> o sťažnostiach, zákon č. </w:t>
      </w:r>
      <w:hyperlink r:id="rId661">
        <w:r w:rsidRPr="006F116F">
          <w:rPr>
            <w:rStyle w:val="Hypertextovprepojenie"/>
            <w:rFonts w:ascii="Times New Roman" w:hAnsi="Times New Roman" w:cs="Times New Roman"/>
            <w:color w:val="000000" w:themeColor="text1"/>
            <w:lang w:val="sk-SK"/>
          </w:rPr>
          <w:t>85/1990 Zb.</w:t>
        </w:r>
      </w:hyperlink>
      <w:r w:rsidRPr="006F116F">
        <w:rPr>
          <w:rFonts w:ascii="Times New Roman" w:hAnsi="Times New Roman" w:cs="Times New Roman"/>
          <w:color w:val="000000" w:themeColor="text1"/>
          <w:sz w:val="24"/>
          <w:lang w:val="sk-SK"/>
        </w:rPr>
        <w:t xml:space="preserve"> o petičnom práve v znení neskorších predpisov a zákon Slovenskej národnej rady č. </w:t>
      </w:r>
      <w:hyperlink r:id="rId662">
        <w:r w:rsidRPr="006F116F">
          <w:rPr>
            <w:rStyle w:val="Hypertextovprepojenie"/>
            <w:rFonts w:ascii="Times New Roman" w:hAnsi="Times New Roman" w:cs="Times New Roman"/>
            <w:color w:val="000000" w:themeColor="text1"/>
            <w:lang w:val="sk-SK"/>
          </w:rPr>
          <w:t>79/1992 Zb.</w:t>
        </w:r>
      </w:hyperlink>
      <w:r w:rsidRPr="006F116F">
        <w:rPr>
          <w:rFonts w:ascii="Times New Roman" w:hAnsi="Times New Roman" w:cs="Times New Roman"/>
          <w:color w:val="000000" w:themeColor="text1"/>
          <w:sz w:val="24"/>
          <w:lang w:val="sk-SK"/>
        </w:rPr>
        <w:t xml:space="preserve"> o Zbore väzenskej a justičnej stráže Slovenskej republiky.</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7) Zákon Národnej rady Slovenskej republiky č. </w:t>
      </w:r>
      <w:hyperlink r:id="rId663">
        <w:r w:rsidRPr="006F116F">
          <w:rPr>
            <w:rStyle w:val="Hypertextovprepojenie"/>
            <w:rFonts w:ascii="Times New Roman" w:hAnsi="Times New Roman" w:cs="Times New Roman"/>
            <w:color w:val="000000" w:themeColor="text1"/>
            <w:lang w:val="sk-SK"/>
          </w:rPr>
          <w:t>241/1993 Z.z.</w:t>
        </w:r>
      </w:hyperlink>
      <w:r w:rsidRPr="006F116F">
        <w:rPr>
          <w:rFonts w:ascii="Times New Roman" w:hAnsi="Times New Roman" w:cs="Times New Roman"/>
          <w:color w:val="000000" w:themeColor="text1"/>
          <w:sz w:val="24"/>
          <w:lang w:val="sk-SK"/>
        </w:rPr>
        <w:t xml:space="preserve"> o štátnych sviatkoch, dňoch pracovného pokoja a pamätných dňoch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7a) </w:t>
      </w:r>
      <w:hyperlink r:id="rId664">
        <w:r w:rsidRPr="006F116F">
          <w:rPr>
            <w:rStyle w:val="Hypertextovprepojenie"/>
            <w:rFonts w:ascii="Times New Roman" w:hAnsi="Times New Roman" w:cs="Times New Roman"/>
            <w:color w:val="000000" w:themeColor="text1"/>
            <w:lang w:val="sk-SK"/>
          </w:rPr>
          <w:t>§ 10 zákona č. 328/2002 Z.z.</w:t>
        </w:r>
      </w:hyperlink>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8) Nariadenie vlády Slovenskej republiky č. </w:t>
      </w:r>
      <w:hyperlink r:id="rId665">
        <w:r w:rsidRPr="006F116F">
          <w:rPr>
            <w:rStyle w:val="Hypertextovprepojenie"/>
            <w:rFonts w:ascii="Times New Roman" w:hAnsi="Times New Roman" w:cs="Times New Roman"/>
            <w:color w:val="000000" w:themeColor="text1"/>
            <w:lang w:val="sk-SK"/>
          </w:rPr>
          <w:t>338/2006 Z.z.</w:t>
        </w:r>
      </w:hyperlink>
      <w:r w:rsidRPr="006F116F">
        <w:rPr>
          <w:rFonts w:ascii="Times New Roman" w:hAnsi="Times New Roman" w:cs="Times New Roman"/>
          <w:color w:val="000000" w:themeColor="text1"/>
          <w:sz w:val="24"/>
          <w:lang w:val="sk-SK"/>
        </w:rPr>
        <w:t xml:space="preserve"> o ochrane zdravia zamestnancov pred rizikami súvisiacimi s expozíciou biologickým faktorom pri práci.</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8a) Napríklad nariadenie vlády Slovenskej republiky č. </w:t>
      </w:r>
      <w:hyperlink r:id="rId666">
        <w:r w:rsidRPr="006F116F">
          <w:rPr>
            <w:rStyle w:val="Hypertextovprepojenie"/>
            <w:rFonts w:ascii="Times New Roman" w:hAnsi="Times New Roman" w:cs="Times New Roman"/>
            <w:color w:val="000000" w:themeColor="text1"/>
            <w:lang w:val="sk-SK"/>
          </w:rPr>
          <w:t>340/2006 Z.z.</w:t>
        </w:r>
      </w:hyperlink>
      <w:r w:rsidRPr="006F116F">
        <w:rPr>
          <w:rFonts w:ascii="Times New Roman" w:hAnsi="Times New Roman" w:cs="Times New Roman"/>
          <w:color w:val="000000" w:themeColor="text1"/>
          <w:sz w:val="24"/>
          <w:lang w:val="sk-SK"/>
        </w:rPr>
        <w:t xml:space="preserve"> o ochrane zdravia osôb pred nepriaznivými účinkami ionizujúceho žiarenia pri lekárskom ožiarení v znení nariadenia vlády Slovenskej republiky č. </w:t>
      </w:r>
      <w:hyperlink r:id="rId667">
        <w:r w:rsidRPr="006F116F">
          <w:rPr>
            <w:rStyle w:val="Hypertextovprepojenie"/>
            <w:rFonts w:ascii="Times New Roman" w:hAnsi="Times New Roman" w:cs="Times New Roman"/>
            <w:color w:val="000000" w:themeColor="text1"/>
            <w:lang w:val="sk-SK"/>
          </w:rPr>
          <w:t>85/2007 Z.z.</w:t>
        </w:r>
      </w:hyperlink>
      <w:r w:rsidRPr="006F116F">
        <w:rPr>
          <w:rFonts w:ascii="Times New Roman" w:hAnsi="Times New Roman" w:cs="Times New Roman"/>
          <w:color w:val="000000" w:themeColor="text1"/>
          <w:sz w:val="24"/>
          <w:lang w:val="sk-SK"/>
        </w:rPr>
        <w:t xml:space="preserve">, nariadenie vlády Slovenskej republiky č. </w:t>
      </w:r>
      <w:hyperlink r:id="rId668">
        <w:r w:rsidRPr="006F116F">
          <w:rPr>
            <w:rStyle w:val="Hypertextovprepojenie"/>
            <w:rFonts w:ascii="Times New Roman" w:hAnsi="Times New Roman" w:cs="Times New Roman"/>
            <w:color w:val="000000" w:themeColor="text1"/>
            <w:lang w:val="sk-SK"/>
          </w:rPr>
          <w:t>345/2006 Z.z.</w:t>
        </w:r>
      </w:hyperlink>
      <w:r w:rsidRPr="006F116F">
        <w:rPr>
          <w:rFonts w:ascii="Times New Roman" w:hAnsi="Times New Roman" w:cs="Times New Roman"/>
          <w:color w:val="000000" w:themeColor="text1"/>
          <w:sz w:val="24"/>
          <w:lang w:val="sk-SK"/>
        </w:rPr>
        <w:t xml:space="preserve"> o základných bezpečnostných požiadavkách na ochranu zdravia pracovníkov a obyvateľov pred ionizujúcim žiarením, nariadenie vlády Slovenskej republiky č. </w:t>
      </w:r>
      <w:hyperlink r:id="rId669">
        <w:r w:rsidRPr="006F116F">
          <w:rPr>
            <w:rStyle w:val="Hypertextovprepojenie"/>
            <w:rFonts w:ascii="Times New Roman" w:hAnsi="Times New Roman" w:cs="Times New Roman"/>
            <w:color w:val="000000" w:themeColor="text1"/>
            <w:lang w:val="sk-SK"/>
          </w:rPr>
          <w:t>348/2006 Z.z.</w:t>
        </w:r>
      </w:hyperlink>
      <w:r w:rsidRPr="006F116F">
        <w:rPr>
          <w:rFonts w:ascii="Times New Roman" w:hAnsi="Times New Roman" w:cs="Times New Roman"/>
          <w:color w:val="000000" w:themeColor="text1"/>
          <w:sz w:val="24"/>
          <w:lang w:val="sk-SK"/>
        </w:rPr>
        <w:t xml:space="preserve"> o požiadavkách na zabezpečenie kontroly vysokoaktívnych žiaričov a opustených žiarič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8b) Nariadenie vlády Slovenskej republiky č. </w:t>
      </w:r>
      <w:hyperlink r:id="rId670">
        <w:r w:rsidRPr="006F116F">
          <w:rPr>
            <w:rStyle w:val="Hypertextovprepojenie"/>
            <w:rFonts w:ascii="Times New Roman" w:hAnsi="Times New Roman" w:cs="Times New Roman"/>
            <w:color w:val="000000" w:themeColor="text1"/>
            <w:lang w:val="sk-SK"/>
          </w:rPr>
          <w:t>355/2006 Z.z.</w:t>
        </w:r>
      </w:hyperlink>
      <w:r w:rsidRPr="006F116F">
        <w:rPr>
          <w:rFonts w:ascii="Times New Roman" w:hAnsi="Times New Roman" w:cs="Times New Roman"/>
          <w:color w:val="000000" w:themeColor="text1"/>
          <w:sz w:val="24"/>
          <w:lang w:val="sk-SK"/>
        </w:rPr>
        <w:t xml:space="preserve"> o ochrane zamestnancov pred rizikami súvisiacimi s expozíciou chemickým faktorom pri práci v znení nariadenia vlády Slovenskej republiky č. </w:t>
      </w:r>
      <w:hyperlink r:id="rId671">
        <w:r w:rsidRPr="006F116F">
          <w:rPr>
            <w:rStyle w:val="Hypertextovprepojenie"/>
            <w:rFonts w:ascii="Times New Roman" w:hAnsi="Times New Roman" w:cs="Times New Roman"/>
            <w:color w:val="000000" w:themeColor="text1"/>
            <w:lang w:val="sk-SK"/>
          </w:rPr>
          <w:t>300/2007 Z.z.</w:t>
        </w:r>
      </w:hyperlink>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8c) Napríklad nariadenie vlády Slovenskej republiky č. </w:t>
      </w:r>
      <w:hyperlink r:id="rId672">
        <w:r w:rsidRPr="006F116F">
          <w:rPr>
            <w:rStyle w:val="Hypertextovprepojenie"/>
            <w:rFonts w:ascii="Times New Roman" w:hAnsi="Times New Roman" w:cs="Times New Roman"/>
            <w:color w:val="000000" w:themeColor="text1"/>
            <w:lang w:val="sk-SK"/>
          </w:rPr>
          <w:t>115/2006 Z.z.</w:t>
        </w:r>
      </w:hyperlink>
      <w:r w:rsidRPr="006F116F">
        <w:rPr>
          <w:rFonts w:ascii="Times New Roman" w:hAnsi="Times New Roman" w:cs="Times New Roman"/>
          <w:color w:val="000000" w:themeColor="text1"/>
          <w:sz w:val="24"/>
          <w:lang w:val="sk-SK"/>
        </w:rPr>
        <w:t xml:space="preserve"> o minimálnych zdravotných a bezpečnostných požiadavkách na ochranu zamestnancov pred rizikami súvisiacimi s expozíciou hluku v znení nariadenia vlády Slovenskej republiky č. </w:t>
      </w:r>
      <w:hyperlink r:id="rId673">
        <w:r w:rsidRPr="006F116F">
          <w:rPr>
            <w:rStyle w:val="Hypertextovprepojenie"/>
            <w:rFonts w:ascii="Times New Roman" w:hAnsi="Times New Roman" w:cs="Times New Roman"/>
            <w:color w:val="000000" w:themeColor="text1"/>
            <w:lang w:val="sk-SK"/>
          </w:rPr>
          <w:t>555/2006 Z.z.</w:t>
        </w:r>
      </w:hyperlink>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8d) Nariadenie vlády Slovenskej republiky č. </w:t>
      </w:r>
      <w:hyperlink r:id="rId674">
        <w:r w:rsidRPr="006F116F">
          <w:rPr>
            <w:rStyle w:val="Hypertextovprepojenie"/>
            <w:rFonts w:ascii="Times New Roman" w:hAnsi="Times New Roman" w:cs="Times New Roman"/>
            <w:color w:val="000000" w:themeColor="text1"/>
            <w:lang w:val="sk-SK"/>
          </w:rPr>
          <w:t>356/2006 Z.z.</w:t>
        </w:r>
      </w:hyperlink>
      <w:r w:rsidRPr="006F116F">
        <w:rPr>
          <w:rFonts w:ascii="Times New Roman" w:hAnsi="Times New Roman" w:cs="Times New Roman"/>
          <w:color w:val="000000" w:themeColor="text1"/>
          <w:sz w:val="24"/>
          <w:lang w:val="sk-SK"/>
        </w:rPr>
        <w:t xml:space="preserve"> o ochrane zdravia zamestnancov pred rizikami súvisiacimi s expozíciou karcinogénnym a mutagénnym faktorom pri práci v znení nariadenia vlády Slovenskej republiky č. </w:t>
      </w:r>
      <w:hyperlink r:id="rId675">
        <w:r w:rsidRPr="006F116F">
          <w:rPr>
            <w:rStyle w:val="Hypertextovprepojenie"/>
            <w:rFonts w:ascii="Times New Roman" w:hAnsi="Times New Roman" w:cs="Times New Roman"/>
            <w:color w:val="000000" w:themeColor="text1"/>
            <w:lang w:val="sk-SK"/>
          </w:rPr>
          <w:t>301/2007 Z.z.</w:t>
        </w:r>
      </w:hyperlink>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Nariadenie vlády Slovenskej republiky č. </w:t>
      </w:r>
      <w:hyperlink r:id="rId676">
        <w:r w:rsidRPr="006F116F">
          <w:rPr>
            <w:rStyle w:val="Hypertextovprepojenie"/>
            <w:rFonts w:ascii="Times New Roman" w:hAnsi="Times New Roman" w:cs="Times New Roman"/>
            <w:color w:val="000000" w:themeColor="text1"/>
            <w:lang w:val="sk-SK"/>
          </w:rPr>
          <w:t>253/2006 Z.z.</w:t>
        </w:r>
      </w:hyperlink>
      <w:r w:rsidRPr="006F116F">
        <w:rPr>
          <w:rFonts w:ascii="Times New Roman" w:hAnsi="Times New Roman" w:cs="Times New Roman"/>
          <w:color w:val="000000" w:themeColor="text1"/>
          <w:sz w:val="24"/>
          <w:lang w:val="sk-SK"/>
        </w:rPr>
        <w:t xml:space="preserve"> o ochrane zamestnancov pred rizikami súvisiacimi s expozíciou azbestu pri práci.</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8e) Nariadenie vlády Slovenskej republiky č. </w:t>
      </w:r>
      <w:hyperlink r:id="rId677">
        <w:r w:rsidRPr="006F116F">
          <w:rPr>
            <w:rStyle w:val="Hypertextovprepojenie"/>
            <w:rFonts w:ascii="Times New Roman" w:hAnsi="Times New Roman" w:cs="Times New Roman"/>
            <w:color w:val="000000" w:themeColor="text1"/>
            <w:lang w:val="sk-SK"/>
          </w:rPr>
          <w:t>329/2006 Z.z.</w:t>
        </w:r>
      </w:hyperlink>
      <w:r w:rsidRPr="006F116F">
        <w:rPr>
          <w:rFonts w:ascii="Times New Roman" w:hAnsi="Times New Roman" w:cs="Times New Roman"/>
          <w:color w:val="000000" w:themeColor="text1"/>
          <w:sz w:val="24"/>
          <w:lang w:val="sk-SK"/>
        </w:rPr>
        <w:t xml:space="preserve"> o minimálnych zdravotných a bezpečnostných požiadavkách na ochranu zamestnancov pred rizikami súvisiacimi s expozíciou elektromagnetickému poľu.</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8f) Nariadenie vlády Slovenskej republiky č. </w:t>
      </w:r>
      <w:hyperlink r:id="rId678">
        <w:r w:rsidRPr="006F116F">
          <w:rPr>
            <w:rStyle w:val="Hypertextovprepojenie"/>
            <w:rFonts w:ascii="Times New Roman" w:hAnsi="Times New Roman" w:cs="Times New Roman"/>
            <w:color w:val="000000" w:themeColor="text1"/>
            <w:lang w:val="sk-SK"/>
          </w:rPr>
          <w:t>393/2006 Z.z.</w:t>
        </w:r>
      </w:hyperlink>
      <w:r w:rsidRPr="006F116F">
        <w:rPr>
          <w:rFonts w:ascii="Times New Roman" w:hAnsi="Times New Roman" w:cs="Times New Roman"/>
          <w:color w:val="000000" w:themeColor="text1"/>
          <w:sz w:val="24"/>
          <w:lang w:val="sk-SK"/>
        </w:rPr>
        <w:t xml:space="preserve"> o minimálnych požiadavkách na zaistenie bezpečnosti a ochrany zdravia pri práci vo výbušnom prostredí.</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8g) Zákon č. </w:t>
      </w:r>
      <w:hyperlink r:id="rId679">
        <w:r w:rsidRPr="006F116F">
          <w:rPr>
            <w:rStyle w:val="Hypertextovprepojenie"/>
            <w:rFonts w:ascii="Times New Roman" w:hAnsi="Times New Roman" w:cs="Times New Roman"/>
            <w:color w:val="000000" w:themeColor="text1"/>
            <w:lang w:val="sk-SK"/>
          </w:rPr>
          <w:t>355/2007 Z.z.</w:t>
        </w:r>
      </w:hyperlink>
      <w:r w:rsidRPr="006F116F">
        <w:rPr>
          <w:rFonts w:ascii="Times New Roman" w:hAnsi="Times New Roman" w:cs="Times New Roman"/>
          <w:color w:val="000000" w:themeColor="text1"/>
          <w:sz w:val="24"/>
          <w:lang w:val="sk-SK"/>
        </w:rPr>
        <w:t xml:space="preserve"> o ochrane, podpore a rozvoji verejného zdravia a o zmene a doplnení niektorých zákon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9) Zákon č. </w:t>
      </w:r>
      <w:hyperlink r:id="rId680">
        <w:r w:rsidRPr="006F116F">
          <w:rPr>
            <w:rStyle w:val="Hypertextovprepojenie"/>
            <w:rFonts w:ascii="Times New Roman" w:hAnsi="Times New Roman" w:cs="Times New Roman"/>
            <w:color w:val="000000" w:themeColor="text1"/>
            <w:lang w:val="sk-SK"/>
          </w:rPr>
          <w:t>578/2004 Z.z.</w:t>
        </w:r>
      </w:hyperlink>
      <w:r w:rsidRPr="006F116F">
        <w:rPr>
          <w:rFonts w:ascii="Times New Roman" w:hAnsi="Times New Roman" w:cs="Times New Roman"/>
          <w:color w:val="000000" w:themeColor="text1"/>
          <w:sz w:val="24"/>
          <w:lang w:val="sk-SK"/>
        </w:rPr>
        <w:t xml:space="preserve">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19a) Zákon č. </w:t>
      </w:r>
      <w:hyperlink r:id="rId681">
        <w:r w:rsidRPr="006F116F">
          <w:rPr>
            <w:rStyle w:val="Hypertextovprepojenie"/>
            <w:rFonts w:ascii="Times New Roman" w:hAnsi="Times New Roman" w:cs="Times New Roman"/>
            <w:color w:val="000000" w:themeColor="text1"/>
            <w:lang w:val="sk-SK"/>
          </w:rPr>
          <w:t>29/1984 Zb.</w:t>
        </w:r>
      </w:hyperlink>
      <w:r w:rsidRPr="006F116F">
        <w:rPr>
          <w:rFonts w:ascii="Times New Roman" w:hAnsi="Times New Roman" w:cs="Times New Roman"/>
          <w:color w:val="000000" w:themeColor="text1"/>
          <w:sz w:val="24"/>
          <w:lang w:val="sk-SK"/>
        </w:rPr>
        <w:t xml:space="preserve">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0) Zákon č. </w:t>
      </w:r>
      <w:hyperlink r:id="rId682">
        <w:r w:rsidRPr="006F116F">
          <w:rPr>
            <w:rStyle w:val="Hypertextovprepojenie"/>
            <w:rFonts w:ascii="Times New Roman" w:hAnsi="Times New Roman" w:cs="Times New Roman"/>
            <w:color w:val="000000" w:themeColor="text1"/>
            <w:lang w:val="sk-SK"/>
          </w:rPr>
          <w:t>119/1990 Zb.</w:t>
        </w:r>
      </w:hyperlink>
      <w:r w:rsidRPr="006F116F">
        <w:rPr>
          <w:rFonts w:ascii="Times New Roman" w:hAnsi="Times New Roman" w:cs="Times New Roman"/>
          <w:color w:val="000000" w:themeColor="text1"/>
          <w:sz w:val="24"/>
          <w:lang w:val="sk-SK"/>
        </w:rPr>
        <w:t xml:space="preserve"> o súdnej rehabilitácii v znení zákona č. </w:t>
      </w:r>
      <w:hyperlink r:id="rId683">
        <w:r w:rsidRPr="006F116F">
          <w:rPr>
            <w:rStyle w:val="Hypertextovprepojenie"/>
            <w:rFonts w:ascii="Times New Roman" w:hAnsi="Times New Roman" w:cs="Times New Roman"/>
            <w:color w:val="000000" w:themeColor="text1"/>
            <w:lang w:val="sk-SK"/>
          </w:rPr>
          <w:t>47/1991 Zb.</w:t>
        </w:r>
      </w:hyperlink>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684">
        <w:r w:rsidRPr="006F116F">
          <w:rPr>
            <w:rStyle w:val="Hypertextovprepojenie"/>
            <w:rFonts w:ascii="Times New Roman" w:hAnsi="Times New Roman" w:cs="Times New Roman"/>
            <w:color w:val="000000" w:themeColor="text1"/>
            <w:lang w:val="sk-SK"/>
          </w:rPr>
          <w:t>87/1991 Zb.</w:t>
        </w:r>
      </w:hyperlink>
      <w:r w:rsidRPr="006F116F">
        <w:rPr>
          <w:rFonts w:ascii="Times New Roman" w:hAnsi="Times New Roman" w:cs="Times New Roman"/>
          <w:color w:val="000000" w:themeColor="text1"/>
          <w:sz w:val="24"/>
          <w:lang w:val="sk-SK"/>
        </w:rPr>
        <w:t xml:space="preserve"> o mimosúdnych rehabilitáciách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1) </w:t>
      </w:r>
      <w:hyperlink r:id="rId685">
        <w:r w:rsidRPr="006F116F">
          <w:rPr>
            <w:rStyle w:val="Hypertextovprepojenie"/>
            <w:rFonts w:ascii="Times New Roman" w:hAnsi="Times New Roman" w:cs="Times New Roman"/>
            <w:color w:val="000000" w:themeColor="text1"/>
            <w:lang w:val="sk-SK"/>
          </w:rPr>
          <w:t>§ 2 ods. 5 zákona č. 131/2002 Z.z.</w:t>
        </w:r>
      </w:hyperlink>
      <w:r w:rsidRPr="006F116F">
        <w:rPr>
          <w:rFonts w:ascii="Times New Roman" w:hAnsi="Times New Roman" w:cs="Times New Roman"/>
          <w:color w:val="000000" w:themeColor="text1"/>
          <w:sz w:val="24"/>
          <w:lang w:val="sk-SK"/>
        </w:rPr>
        <w:t xml:space="preserve">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2) </w:t>
      </w:r>
      <w:hyperlink r:id="rId686">
        <w:r w:rsidRPr="006F116F">
          <w:rPr>
            <w:rStyle w:val="Hypertextovprepojenie"/>
            <w:rFonts w:ascii="Times New Roman" w:hAnsi="Times New Roman" w:cs="Times New Roman"/>
            <w:color w:val="000000" w:themeColor="text1"/>
            <w:lang w:val="sk-SK"/>
          </w:rPr>
          <w:t>§ 27 ods. 1 zákona č. 578/2004 Z.z.</w:t>
        </w:r>
      </w:hyperlink>
      <w:r w:rsidRPr="006F116F">
        <w:rPr>
          <w:rFonts w:ascii="Times New Roman" w:hAnsi="Times New Roman" w:cs="Times New Roman"/>
          <w:color w:val="000000" w:themeColor="text1"/>
          <w:sz w:val="24"/>
          <w:lang w:val="sk-SK"/>
        </w:rPr>
        <w:t xml:space="preserve">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3) Zákon Slovenskej národnej rady č. </w:t>
      </w:r>
      <w:hyperlink r:id="rId687">
        <w:r w:rsidRPr="006F116F">
          <w:rPr>
            <w:rStyle w:val="Hypertextovprepojenie"/>
            <w:rFonts w:ascii="Times New Roman" w:hAnsi="Times New Roman" w:cs="Times New Roman"/>
            <w:color w:val="000000" w:themeColor="text1"/>
            <w:lang w:val="sk-SK"/>
          </w:rPr>
          <w:t>286/1992 Zb.</w:t>
        </w:r>
      </w:hyperlink>
      <w:r w:rsidRPr="006F116F">
        <w:rPr>
          <w:rFonts w:ascii="Times New Roman" w:hAnsi="Times New Roman" w:cs="Times New Roman"/>
          <w:color w:val="000000" w:themeColor="text1"/>
          <w:sz w:val="24"/>
          <w:lang w:val="sk-SK"/>
        </w:rPr>
        <w:t xml:space="preserve"> o daniach z príjmov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4) Zákon Národnej rady Slovenskej republiky č. </w:t>
      </w:r>
      <w:hyperlink r:id="rId688">
        <w:r w:rsidRPr="006F116F">
          <w:rPr>
            <w:rStyle w:val="Hypertextovprepojenie"/>
            <w:rFonts w:ascii="Times New Roman" w:hAnsi="Times New Roman" w:cs="Times New Roman"/>
            <w:color w:val="000000" w:themeColor="text1"/>
            <w:lang w:val="sk-SK"/>
          </w:rPr>
          <w:t>387/1996 Z.z.</w:t>
        </w:r>
      </w:hyperlink>
      <w:r w:rsidRPr="006F116F">
        <w:rPr>
          <w:rFonts w:ascii="Times New Roman" w:hAnsi="Times New Roman" w:cs="Times New Roman"/>
          <w:color w:val="000000" w:themeColor="text1"/>
          <w:sz w:val="24"/>
          <w:lang w:val="sk-SK"/>
        </w:rPr>
        <w:t xml:space="preserve"> o zamestnanosti v znení zákona č. </w:t>
      </w:r>
      <w:hyperlink r:id="rId689">
        <w:r w:rsidRPr="006F116F">
          <w:rPr>
            <w:rStyle w:val="Hypertextovprepojenie"/>
            <w:rFonts w:ascii="Times New Roman" w:hAnsi="Times New Roman" w:cs="Times New Roman"/>
            <w:color w:val="000000" w:themeColor="text1"/>
            <w:lang w:val="sk-SK"/>
          </w:rPr>
          <w:t>70/1997 Z.z.</w:t>
        </w:r>
      </w:hyperlink>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4a) </w:t>
      </w:r>
      <w:hyperlink r:id="rId690">
        <w:r w:rsidRPr="006F116F">
          <w:rPr>
            <w:rStyle w:val="Hypertextovprepojenie"/>
            <w:rFonts w:ascii="Times New Roman" w:hAnsi="Times New Roman" w:cs="Times New Roman"/>
            <w:color w:val="000000" w:themeColor="text1"/>
            <w:lang w:val="sk-SK"/>
          </w:rPr>
          <w:t>§ 38 zákona č. 328/2002 Z.z.</w:t>
        </w:r>
      </w:hyperlink>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5) </w:t>
      </w:r>
      <w:hyperlink r:id="rId691">
        <w:r w:rsidRPr="006F116F">
          <w:rPr>
            <w:rStyle w:val="Hypertextovprepojenie"/>
            <w:rFonts w:ascii="Times New Roman" w:hAnsi="Times New Roman" w:cs="Times New Roman"/>
            <w:color w:val="000000" w:themeColor="text1"/>
            <w:lang w:val="sk-SK"/>
          </w:rPr>
          <w:t>§ 99 zákona č. 312/2001 Z.z.</w:t>
        </w:r>
      </w:hyperlink>
      <w:r w:rsidRPr="006F116F">
        <w:rPr>
          <w:rFonts w:ascii="Times New Roman" w:hAnsi="Times New Roman" w:cs="Times New Roman"/>
          <w:color w:val="000000" w:themeColor="text1"/>
          <w:sz w:val="24"/>
          <w:lang w:val="sk-SK"/>
        </w:rPr>
        <w:t xml:space="preserve"> o štátnej službe a o zmene a doplnení niektorých zákonov v znení zákona č. </w:t>
      </w:r>
      <w:hyperlink r:id="rId692">
        <w:r w:rsidRPr="006F116F">
          <w:rPr>
            <w:rStyle w:val="Hypertextovprepojenie"/>
            <w:rFonts w:ascii="Times New Roman" w:hAnsi="Times New Roman" w:cs="Times New Roman"/>
            <w:color w:val="000000" w:themeColor="text1"/>
            <w:lang w:val="sk-SK"/>
          </w:rPr>
          <w:t>131/2002 Z.z.</w:t>
        </w:r>
      </w:hyperlink>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5b) </w:t>
      </w:r>
      <w:hyperlink r:id="rId693">
        <w:r w:rsidRPr="006F116F">
          <w:rPr>
            <w:rStyle w:val="Hypertextovprepojenie"/>
            <w:rFonts w:ascii="Times New Roman" w:hAnsi="Times New Roman" w:cs="Times New Roman"/>
            <w:color w:val="000000" w:themeColor="text1"/>
            <w:lang w:val="sk-SK"/>
          </w:rPr>
          <w:t>§ 18 až 32 zákona č. 283/2002 Z.z.</w:t>
        </w:r>
      </w:hyperlink>
      <w:r w:rsidRPr="006F116F">
        <w:rPr>
          <w:rFonts w:ascii="Times New Roman" w:hAnsi="Times New Roman" w:cs="Times New Roman"/>
          <w:color w:val="000000" w:themeColor="text1"/>
          <w:sz w:val="24"/>
          <w:lang w:val="sk-SK"/>
        </w:rPr>
        <w:t xml:space="preserve"> o cestovných náhradách.</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6) </w:t>
      </w:r>
      <w:hyperlink r:id="rId694">
        <w:r w:rsidRPr="006F116F">
          <w:rPr>
            <w:rStyle w:val="Hypertextovprepojenie"/>
            <w:rFonts w:ascii="Times New Roman" w:hAnsi="Times New Roman" w:cs="Times New Roman"/>
            <w:color w:val="000000" w:themeColor="text1"/>
            <w:lang w:val="sk-SK"/>
          </w:rPr>
          <w:t>§ 5 ods. 2 zákona č. 283/2002 Z.z.</w:t>
        </w:r>
      </w:hyperlink>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7) </w:t>
      </w:r>
      <w:hyperlink r:id="rId695">
        <w:r w:rsidRPr="006F116F">
          <w:rPr>
            <w:rStyle w:val="Hypertextovprepojenie"/>
            <w:rFonts w:ascii="Times New Roman" w:hAnsi="Times New Roman" w:cs="Times New Roman"/>
            <w:color w:val="000000" w:themeColor="text1"/>
            <w:lang w:val="sk-SK"/>
          </w:rPr>
          <w:t>§ 7 ods. 2</w:t>
        </w:r>
      </w:hyperlink>
      <w:r w:rsidRPr="006F116F">
        <w:rPr>
          <w:rFonts w:ascii="Times New Roman" w:hAnsi="Times New Roman" w:cs="Times New Roman"/>
          <w:color w:val="000000" w:themeColor="text1"/>
          <w:sz w:val="24"/>
          <w:lang w:val="sk-SK"/>
        </w:rPr>
        <w:t xml:space="preserve">, </w:t>
      </w:r>
      <w:hyperlink r:id="rId696">
        <w:r w:rsidRPr="006F116F">
          <w:rPr>
            <w:rStyle w:val="Hypertextovprepojenie"/>
            <w:rFonts w:ascii="Times New Roman" w:hAnsi="Times New Roman" w:cs="Times New Roman"/>
            <w:color w:val="000000" w:themeColor="text1"/>
            <w:lang w:val="sk-SK"/>
          </w:rPr>
          <w:t>3</w:t>
        </w:r>
      </w:hyperlink>
      <w:r w:rsidRPr="006F116F">
        <w:rPr>
          <w:rFonts w:ascii="Times New Roman" w:hAnsi="Times New Roman" w:cs="Times New Roman"/>
          <w:color w:val="000000" w:themeColor="text1"/>
          <w:sz w:val="24"/>
          <w:lang w:val="sk-SK"/>
        </w:rPr>
        <w:t xml:space="preserve"> a </w:t>
      </w:r>
      <w:hyperlink r:id="rId697">
        <w:r w:rsidRPr="006F116F">
          <w:rPr>
            <w:rStyle w:val="Hypertextovprepojenie"/>
            <w:rFonts w:ascii="Times New Roman" w:hAnsi="Times New Roman" w:cs="Times New Roman"/>
            <w:color w:val="000000" w:themeColor="text1"/>
            <w:lang w:val="sk-SK"/>
          </w:rPr>
          <w:t>7 zákona č. 283/2002 Z.z.</w:t>
        </w:r>
      </w:hyperlink>
      <w:r w:rsidRPr="006F116F">
        <w:rPr>
          <w:rFonts w:ascii="Times New Roman" w:hAnsi="Times New Roman" w:cs="Times New Roman"/>
          <w:color w:val="000000" w:themeColor="text1"/>
          <w:sz w:val="24"/>
          <w:lang w:val="sk-SK"/>
        </w:rPr>
        <w:t xml:space="preserve"> v znení zákona č. </w:t>
      </w:r>
      <w:hyperlink r:id="rId698">
        <w:r w:rsidRPr="006F116F">
          <w:rPr>
            <w:rStyle w:val="Hypertextovprepojenie"/>
            <w:rFonts w:ascii="Times New Roman" w:hAnsi="Times New Roman" w:cs="Times New Roman"/>
            <w:color w:val="000000" w:themeColor="text1"/>
            <w:lang w:val="sk-SK"/>
          </w:rPr>
          <w:t>81/2005 Z.z.</w:t>
        </w:r>
      </w:hyperlink>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8) </w:t>
      </w:r>
      <w:hyperlink r:id="rId699">
        <w:r w:rsidRPr="006F116F">
          <w:rPr>
            <w:rStyle w:val="Hypertextovprepojenie"/>
            <w:rFonts w:ascii="Times New Roman" w:hAnsi="Times New Roman" w:cs="Times New Roman"/>
            <w:color w:val="000000" w:themeColor="text1"/>
            <w:lang w:val="sk-SK"/>
          </w:rPr>
          <w:t>§ 7 ods. 4 až 7 zákona č. 283/2002 Z.z.</w:t>
        </w:r>
      </w:hyperlink>
      <w:r w:rsidRPr="006F116F">
        <w:rPr>
          <w:rFonts w:ascii="Times New Roman" w:hAnsi="Times New Roman" w:cs="Times New Roman"/>
          <w:color w:val="000000" w:themeColor="text1"/>
          <w:sz w:val="24"/>
          <w:lang w:val="sk-SK"/>
        </w:rPr>
        <w:t xml:space="preserve"> v znení zákona č. </w:t>
      </w:r>
      <w:hyperlink r:id="rId700">
        <w:r w:rsidRPr="006F116F">
          <w:rPr>
            <w:rStyle w:val="Hypertextovprepojenie"/>
            <w:rFonts w:ascii="Times New Roman" w:hAnsi="Times New Roman" w:cs="Times New Roman"/>
            <w:color w:val="000000" w:themeColor="text1"/>
            <w:lang w:val="sk-SK"/>
          </w:rPr>
          <w:t>81/2005 Z.z.</w:t>
        </w:r>
      </w:hyperlink>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9) </w:t>
      </w:r>
      <w:hyperlink r:id="rId701">
        <w:r w:rsidRPr="006F116F">
          <w:rPr>
            <w:rStyle w:val="Hypertextovprepojenie"/>
            <w:rFonts w:ascii="Times New Roman" w:hAnsi="Times New Roman" w:cs="Times New Roman"/>
            <w:color w:val="000000" w:themeColor="text1"/>
            <w:lang w:val="sk-SK"/>
          </w:rPr>
          <w:t>§ 13 zákona č. 283/2002 Z.z.</w:t>
        </w:r>
      </w:hyperlink>
      <w:r w:rsidRPr="006F116F">
        <w:rPr>
          <w:rFonts w:ascii="Times New Roman" w:hAnsi="Times New Roman" w:cs="Times New Roman"/>
          <w:color w:val="000000" w:themeColor="text1"/>
          <w:sz w:val="24"/>
          <w:lang w:val="sk-SK"/>
        </w:rPr>
        <w:t xml:space="preserve"> v znení zákona č. </w:t>
      </w:r>
      <w:hyperlink r:id="rId702">
        <w:r w:rsidRPr="006F116F">
          <w:rPr>
            <w:rStyle w:val="Hypertextovprepojenie"/>
            <w:rFonts w:ascii="Times New Roman" w:hAnsi="Times New Roman" w:cs="Times New Roman"/>
            <w:color w:val="000000" w:themeColor="text1"/>
            <w:lang w:val="sk-SK"/>
          </w:rPr>
          <w:t>81/2005 Z.z.</w:t>
        </w:r>
      </w:hyperlink>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9a) </w:t>
      </w:r>
      <w:hyperlink r:id="rId703">
        <w:r w:rsidRPr="006F116F">
          <w:rPr>
            <w:rStyle w:val="Hypertextovprepojenie"/>
            <w:rFonts w:ascii="Times New Roman" w:hAnsi="Times New Roman" w:cs="Times New Roman"/>
            <w:color w:val="000000" w:themeColor="text1"/>
            <w:lang w:val="sk-SK"/>
          </w:rPr>
          <w:t>§ 36 ods. 2 až 6 zákona č. 283/2002 Z.z.</w:t>
        </w:r>
      </w:hyperlink>
      <w:r w:rsidRPr="006F116F">
        <w:rPr>
          <w:rFonts w:ascii="Times New Roman" w:hAnsi="Times New Roman" w:cs="Times New Roman"/>
          <w:color w:val="000000" w:themeColor="text1"/>
          <w:sz w:val="24"/>
          <w:lang w:val="sk-SK"/>
        </w:rPr>
        <w:t xml:space="preserve">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29b) </w:t>
      </w:r>
      <w:hyperlink r:id="rId704">
        <w:r w:rsidRPr="006F116F">
          <w:rPr>
            <w:rStyle w:val="Hypertextovprepojenie"/>
            <w:rFonts w:ascii="Times New Roman" w:hAnsi="Times New Roman" w:cs="Times New Roman"/>
            <w:color w:val="000000" w:themeColor="text1"/>
            <w:lang w:val="sk-SK"/>
          </w:rPr>
          <w:t>§ 36 ods. 9 až 13 zákona č. 283/2002 Z.z.</w:t>
        </w:r>
      </w:hyperlink>
      <w:r w:rsidRPr="006F116F">
        <w:rPr>
          <w:rFonts w:ascii="Times New Roman" w:hAnsi="Times New Roman" w:cs="Times New Roman"/>
          <w:color w:val="000000" w:themeColor="text1"/>
          <w:sz w:val="24"/>
          <w:lang w:val="sk-SK"/>
        </w:rPr>
        <w:t xml:space="preserve">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0) Zákon Národnej rady Slovenskej republiky č. </w:t>
      </w:r>
      <w:hyperlink r:id="rId705">
        <w:r w:rsidRPr="006F116F">
          <w:rPr>
            <w:rStyle w:val="Hypertextovprepojenie"/>
            <w:rFonts w:ascii="Times New Roman" w:hAnsi="Times New Roman" w:cs="Times New Roman"/>
            <w:color w:val="000000" w:themeColor="text1"/>
            <w:lang w:val="sk-SK"/>
          </w:rPr>
          <w:t>330/1996 Z.z.</w:t>
        </w:r>
      </w:hyperlink>
      <w:r w:rsidRPr="006F116F">
        <w:rPr>
          <w:rFonts w:ascii="Times New Roman" w:hAnsi="Times New Roman" w:cs="Times New Roman"/>
          <w:color w:val="000000" w:themeColor="text1"/>
          <w:sz w:val="24"/>
          <w:lang w:val="sk-SK"/>
        </w:rPr>
        <w:t xml:space="preserve"> o bezpečnosti a ochrane zdravia pri práci.</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1) Zákon č. </w:t>
      </w:r>
      <w:hyperlink r:id="rId706">
        <w:r w:rsidRPr="006F116F">
          <w:rPr>
            <w:rStyle w:val="Hypertextovprepojenie"/>
            <w:rFonts w:ascii="Times New Roman" w:hAnsi="Times New Roman" w:cs="Times New Roman"/>
            <w:color w:val="000000" w:themeColor="text1"/>
            <w:lang w:val="sk-SK"/>
          </w:rPr>
          <w:t>119/1992 Zb.</w:t>
        </w:r>
      </w:hyperlink>
      <w:r w:rsidRPr="006F116F">
        <w:rPr>
          <w:rFonts w:ascii="Times New Roman" w:hAnsi="Times New Roman" w:cs="Times New Roman"/>
          <w:color w:val="000000" w:themeColor="text1"/>
          <w:sz w:val="24"/>
          <w:lang w:val="sk-SK"/>
        </w:rPr>
        <w:t xml:space="preserve">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2) Zákon Národnej rady Slovenskej republiky č. </w:t>
      </w:r>
      <w:hyperlink r:id="rId707">
        <w:r w:rsidRPr="006F116F">
          <w:rPr>
            <w:rStyle w:val="Hypertextovprepojenie"/>
            <w:rFonts w:ascii="Times New Roman" w:hAnsi="Times New Roman" w:cs="Times New Roman"/>
            <w:color w:val="000000" w:themeColor="text1"/>
            <w:lang w:val="sk-SK"/>
          </w:rPr>
          <w:t>152/1994 Z.z.</w:t>
        </w:r>
      </w:hyperlink>
      <w:r w:rsidRPr="006F116F">
        <w:rPr>
          <w:rFonts w:ascii="Times New Roman" w:hAnsi="Times New Roman" w:cs="Times New Roman"/>
          <w:color w:val="000000" w:themeColor="text1"/>
          <w:sz w:val="24"/>
          <w:lang w:val="sk-SK"/>
        </w:rPr>
        <w:t xml:space="preserve"> o sociálnom fonde a o zmene a doplnení zákona č. </w:t>
      </w:r>
      <w:hyperlink r:id="rId708">
        <w:r w:rsidRPr="006F116F">
          <w:rPr>
            <w:rStyle w:val="Hypertextovprepojenie"/>
            <w:rFonts w:ascii="Times New Roman" w:hAnsi="Times New Roman" w:cs="Times New Roman"/>
            <w:color w:val="000000" w:themeColor="text1"/>
            <w:lang w:val="sk-SK"/>
          </w:rPr>
          <w:t>286/1992 Zb.</w:t>
        </w:r>
      </w:hyperlink>
      <w:r w:rsidRPr="006F116F">
        <w:rPr>
          <w:rFonts w:ascii="Times New Roman" w:hAnsi="Times New Roman" w:cs="Times New Roman"/>
          <w:color w:val="000000" w:themeColor="text1"/>
          <w:sz w:val="24"/>
          <w:lang w:val="sk-SK"/>
        </w:rPr>
        <w:t xml:space="preserve"> o daniach z príjmov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2a) Napríklad zákon č. </w:t>
      </w:r>
      <w:hyperlink r:id="rId709">
        <w:r w:rsidRPr="006F116F">
          <w:rPr>
            <w:rStyle w:val="Hypertextovprepojenie"/>
            <w:rFonts w:ascii="Times New Roman" w:hAnsi="Times New Roman" w:cs="Times New Roman"/>
            <w:color w:val="000000" w:themeColor="text1"/>
            <w:lang w:val="sk-SK"/>
          </w:rPr>
          <w:t>29/1984 Zb.</w:t>
        </w:r>
      </w:hyperlink>
      <w:r w:rsidRPr="006F116F">
        <w:rPr>
          <w:rFonts w:ascii="Times New Roman" w:hAnsi="Times New Roman" w:cs="Times New Roman"/>
          <w:color w:val="000000" w:themeColor="text1"/>
          <w:sz w:val="24"/>
          <w:lang w:val="sk-SK"/>
        </w:rPr>
        <w:t xml:space="preserve"> v znení neskorších predpisov, zákon č. </w:t>
      </w:r>
      <w:hyperlink r:id="rId710">
        <w:r w:rsidRPr="006F116F">
          <w:rPr>
            <w:rStyle w:val="Hypertextovprepojenie"/>
            <w:rFonts w:ascii="Times New Roman" w:hAnsi="Times New Roman" w:cs="Times New Roman"/>
            <w:color w:val="000000" w:themeColor="text1"/>
            <w:lang w:val="sk-SK"/>
          </w:rPr>
          <w:t>131/2002 Z.z.</w:t>
        </w:r>
      </w:hyperlink>
      <w:r w:rsidRPr="006F116F">
        <w:rPr>
          <w:rFonts w:ascii="Times New Roman" w:hAnsi="Times New Roman" w:cs="Times New Roman"/>
          <w:color w:val="000000" w:themeColor="text1"/>
          <w:sz w:val="24"/>
          <w:lang w:val="sk-SK"/>
        </w:rPr>
        <w:t xml:space="preserve"> v znení neskorších predpisov, zákon č. </w:t>
      </w:r>
      <w:hyperlink r:id="rId711">
        <w:r w:rsidRPr="006F116F">
          <w:rPr>
            <w:rStyle w:val="Hypertextovprepojenie"/>
            <w:rFonts w:ascii="Times New Roman" w:hAnsi="Times New Roman" w:cs="Times New Roman"/>
            <w:color w:val="000000" w:themeColor="text1"/>
            <w:lang w:val="sk-SK"/>
          </w:rPr>
          <w:t>386/1997 Z.z.</w:t>
        </w:r>
      </w:hyperlink>
      <w:r w:rsidRPr="006F116F">
        <w:rPr>
          <w:rFonts w:ascii="Times New Roman" w:hAnsi="Times New Roman" w:cs="Times New Roman"/>
          <w:color w:val="000000" w:themeColor="text1"/>
          <w:sz w:val="24"/>
          <w:lang w:val="sk-SK"/>
        </w:rPr>
        <w:t xml:space="preserve"> o ďalšom vzdelávaní a o zmene zákona Národnej rady Slovenskej republiky č. </w:t>
      </w:r>
      <w:hyperlink r:id="rId712">
        <w:r w:rsidRPr="006F116F">
          <w:rPr>
            <w:rStyle w:val="Hypertextovprepojenie"/>
            <w:rFonts w:ascii="Times New Roman" w:hAnsi="Times New Roman" w:cs="Times New Roman"/>
            <w:color w:val="000000" w:themeColor="text1"/>
            <w:lang w:val="sk-SK"/>
          </w:rPr>
          <w:t>387/1996 Z.z.</w:t>
        </w:r>
      </w:hyperlink>
      <w:r w:rsidRPr="006F116F">
        <w:rPr>
          <w:rFonts w:ascii="Times New Roman" w:hAnsi="Times New Roman" w:cs="Times New Roman"/>
          <w:color w:val="000000" w:themeColor="text1"/>
          <w:sz w:val="24"/>
          <w:lang w:val="sk-SK"/>
        </w:rPr>
        <w:t xml:space="preserve"> o zamestnanosti v znení zákona č. </w:t>
      </w:r>
      <w:hyperlink r:id="rId713">
        <w:r w:rsidRPr="006F116F">
          <w:rPr>
            <w:rStyle w:val="Hypertextovprepojenie"/>
            <w:rFonts w:ascii="Times New Roman" w:hAnsi="Times New Roman" w:cs="Times New Roman"/>
            <w:color w:val="000000" w:themeColor="text1"/>
            <w:lang w:val="sk-SK"/>
          </w:rPr>
          <w:t>70/1997 Z.z.</w:t>
        </w:r>
      </w:hyperlink>
      <w:r w:rsidRPr="006F116F">
        <w:rPr>
          <w:rFonts w:ascii="Times New Roman" w:hAnsi="Times New Roman" w:cs="Times New Roman"/>
          <w:color w:val="000000" w:themeColor="text1"/>
          <w:sz w:val="24"/>
          <w:lang w:val="sk-SK"/>
        </w:rPr>
        <w:t xml:space="preserve">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2b) </w:t>
      </w:r>
      <w:hyperlink r:id="rId714">
        <w:r w:rsidRPr="006F116F">
          <w:rPr>
            <w:rStyle w:val="Hypertextovprepojenie"/>
            <w:rFonts w:ascii="Times New Roman" w:hAnsi="Times New Roman" w:cs="Times New Roman"/>
            <w:color w:val="000000" w:themeColor="text1"/>
            <w:lang w:val="sk-SK"/>
          </w:rPr>
          <w:t>§ 152a Zákonníka práce</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2c) </w:t>
      </w:r>
      <w:hyperlink r:id="rId715">
        <w:r w:rsidRPr="006F116F">
          <w:rPr>
            <w:rStyle w:val="Hypertextovprepojenie"/>
            <w:rFonts w:ascii="Times New Roman" w:hAnsi="Times New Roman" w:cs="Times New Roman"/>
            <w:color w:val="000000" w:themeColor="text1"/>
            <w:lang w:val="sk-SK"/>
          </w:rPr>
          <w:t>§ 152b Zákonníka práce</w:t>
        </w:r>
      </w:hyperlink>
      <w:r w:rsidRPr="006F116F">
        <w:rPr>
          <w:rFonts w:ascii="Times New Roman" w:hAnsi="Times New Roman" w:cs="Times New Roman"/>
          <w:color w:val="000000" w:themeColor="text1"/>
          <w:sz w:val="24"/>
          <w:lang w:val="sk-SK"/>
        </w:rPr>
        <w:t>.</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3) Nariadenie vlády Slovenskej republiky č. </w:t>
      </w:r>
      <w:hyperlink r:id="rId716">
        <w:r w:rsidRPr="006F116F">
          <w:rPr>
            <w:rStyle w:val="Hypertextovprepojenie"/>
            <w:rFonts w:ascii="Times New Roman" w:hAnsi="Times New Roman" w:cs="Times New Roman"/>
            <w:color w:val="000000" w:themeColor="text1"/>
            <w:lang w:val="sk-SK"/>
          </w:rPr>
          <w:t>268/2006 Z.z.</w:t>
        </w:r>
      </w:hyperlink>
      <w:r w:rsidRPr="006F116F">
        <w:rPr>
          <w:rFonts w:ascii="Times New Roman" w:hAnsi="Times New Roman" w:cs="Times New Roman"/>
          <w:color w:val="000000" w:themeColor="text1"/>
          <w:sz w:val="24"/>
          <w:lang w:val="sk-SK"/>
        </w:rPr>
        <w:t xml:space="preserve"> o rozsahu zrážok zo mzdy pri výkone rozhodnutia.</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4) Napríklad zákon č. </w:t>
      </w:r>
      <w:hyperlink r:id="rId717">
        <w:r w:rsidRPr="006F116F">
          <w:rPr>
            <w:rStyle w:val="Hypertextovprepojenie"/>
            <w:rFonts w:ascii="Times New Roman" w:hAnsi="Times New Roman" w:cs="Times New Roman"/>
            <w:color w:val="000000" w:themeColor="text1"/>
            <w:lang w:val="sk-SK"/>
          </w:rPr>
          <w:t>576/2004 Z.z.</w:t>
        </w:r>
      </w:hyperlink>
      <w:r w:rsidRPr="006F116F">
        <w:rPr>
          <w:rFonts w:ascii="Times New Roman" w:hAnsi="Times New Roman" w:cs="Times New Roman"/>
          <w:color w:val="000000" w:themeColor="text1"/>
          <w:sz w:val="24"/>
          <w:lang w:val="sk-SK"/>
        </w:rPr>
        <w:t xml:space="preserve"> v znení neskorších predpisov, zákon č. </w:t>
      </w:r>
      <w:hyperlink r:id="rId718">
        <w:r w:rsidRPr="006F116F">
          <w:rPr>
            <w:rStyle w:val="Hypertextovprepojenie"/>
            <w:rFonts w:ascii="Times New Roman" w:hAnsi="Times New Roman" w:cs="Times New Roman"/>
            <w:color w:val="000000" w:themeColor="text1"/>
            <w:lang w:val="sk-SK"/>
          </w:rPr>
          <w:t>577/2004 Z.z.</w:t>
        </w:r>
      </w:hyperlink>
      <w:r w:rsidRPr="006F116F">
        <w:rPr>
          <w:rFonts w:ascii="Times New Roman" w:hAnsi="Times New Roman" w:cs="Times New Roman"/>
          <w:color w:val="000000" w:themeColor="text1"/>
          <w:sz w:val="24"/>
          <w:lang w:val="sk-SK"/>
        </w:rPr>
        <w:t xml:space="preserve"> o rozsahu zdravotnej starostlivosti uhrádzanej na základe verejného zdravotného poistenia a o úhradách za služby súvisiace s poskytovaním zdravotnej starostlivosti v znení neskorších predpisov, zákon č. </w:t>
      </w:r>
      <w:hyperlink r:id="rId719">
        <w:r w:rsidRPr="006F116F">
          <w:rPr>
            <w:rStyle w:val="Hypertextovprepojenie"/>
            <w:rFonts w:ascii="Times New Roman" w:hAnsi="Times New Roman" w:cs="Times New Roman"/>
            <w:color w:val="000000" w:themeColor="text1"/>
            <w:lang w:val="sk-SK"/>
          </w:rPr>
          <w:t>578/2004 Z.z.</w:t>
        </w:r>
      </w:hyperlink>
      <w:r w:rsidRPr="006F116F">
        <w:rPr>
          <w:rFonts w:ascii="Times New Roman" w:hAnsi="Times New Roman" w:cs="Times New Roman"/>
          <w:color w:val="000000" w:themeColor="text1"/>
          <w:sz w:val="24"/>
          <w:lang w:val="sk-SK"/>
        </w:rPr>
        <w:t xml:space="preserve"> o poskytovateľoch zdravotnej starostlivosti, zdravotníckych pracovníkoch, stavovských organizáciách v zdravotníctve a o zmene a doplnení niektorých zákonov v znení neskorších predpisov, zákon č. </w:t>
      </w:r>
      <w:hyperlink r:id="rId720">
        <w:r w:rsidRPr="006F116F">
          <w:rPr>
            <w:rStyle w:val="Hypertextovprepojenie"/>
            <w:rFonts w:ascii="Times New Roman" w:hAnsi="Times New Roman" w:cs="Times New Roman"/>
            <w:color w:val="000000" w:themeColor="text1"/>
            <w:lang w:val="sk-SK"/>
          </w:rPr>
          <w:t>580/2004 Z.z.</w:t>
        </w:r>
      </w:hyperlink>
      <w:r w:rsidRPr="006F116F">
        <w:rPr>
          <w:rFonts w:ascii="Times New Roman" w:hAnsi="Times New Roman" w:cs="Times New Roman"/>
          <w:color w:val="000000" w:themeColor="text1"/>
          <w:sz w:val="24"/>
          <w:lang w:val="sk-SK"/>
        </w:rPr>
        <w:t xml:space="preserve"> o zdravotnom poistení a o zmene a doplnení zákona č. </w:t>
      </w:r>
      <w:hyperlink r:id="rId721">
        <w:r w:rsidRPr="006F116F">
          <w:rPr>
            <w:rStyle w:val="Hypertextovprepojenie"/>
            <w:rFonts w:ascii="Times New Roman" w:hAnsi="Times New Roman" w:cs="Times New Roman"/>
            <w:color w:val="000000" w:themeColor="text1"/>
            <w:lang w:val="sk-SK"/>
          </w:rPr>
          <w:t>95/2002 Z.z.</w:t>
        </w:r>
      </w:hyperlink>
      <w:r w:rsidRPr="006F116F">
        <w:rPr>
          <w:rFonts w:ascii="Times New Roman" w:hAnsi="Times New Roman" w:cs="Times New Roman"/>
          <w:color w:val="000000" w:themeColor="text1"/>
          <w:sz w:val="24"/>
          <w:lang w:val="sk-SK"/>
        </w:rPr>
        <w:t xml:space="preserve"> o poisťovníctve a o zmene a doplnení niektorých zákonov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4a) </w:t>
      </w:r>
      <w:hyperlink r:id="rId722">
        <w:r w:rsidRPr="006F116F">
          <w:rPr>
            <w:rStyle w:val="Hypertextovprepojenie"/>
            <w:rFonts w:ascii="Times New Roman" w:hAnsi="Times New Roman" w:cs="Times New Roman"/>
            <w:color w:val="000000" w:themeColor="text1"/>
            <w:lang w:val="sk-SK"/>
          </w:rPr>
          <w:t>§ 4 až 8 zákona Národnej rady Slovenskej republiky č. 272/1994 Z.z.</w:t>
        </w:r>
      </w:hyperlink>
      <w:r w:rsidRPr="006F116F">
        <w:rPr>
          <w:rFonts w:ascii="Times New Roman" w:hAnsi="Times New Roman" w:cs="Times New Roman"/>
          <w:color w:val="000000" w:themeColor="text1"/>
          <w:sz w:val="24"/>
          <w:lang w:val="sk-SK"/>
        </w:rPr>
        <w:t xml:space="preserve"> v znení zákona č. </w:t>
      </w:r>
      <w:hyperlink r:id="rId723">
        <w:r w:rsidRPr="006F116F">
          <w:rPr>
            <w:rStyle w:val="Hypertextovprepojenie"/>
            <w:rFonts w:ascii="Times New Roman" w:hAnsi="Times New Roman" w:cs="Times New Roman"/>
            <w:color w:val="000000" w:themeColor="text1"/>
            <w:lang w:val="sk-SK"/>
          </w:rPr>
          <w:t>256/2003 Z.z.</w:t>
        </w:r>
      </w:hyperlink>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4aa) </w:t>
      </w:r>
      <w:hyperlink r:id="rId724">
        <w:r w:rsidRPr="006F116F">
          <w:rPr>
            <w:rStyle w:val="Hypertextovprepojenie"/>
            <w:rFonts w:ascii="Times New Roman" w:hAnsi="Times New Roman" w:cs="Times New Roman"/>
            <w:color w:val="000000" w:themeColor="text1"/>
            <w:lang w:val="sk-SK"/>
          </w:rPr>
          <w:t>§ 30 zákona č. 355/2007 Z.z.</w:t>
        </w:r>
      </w:hyperlink>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4b) Zákon č. </w:t>
      </w:r>
      <w:hyperlink r:id="rId725">
        <w:r w:rsidRPr="006F116F">
          <w:rPr>
            <w:rStyle w:val="Hypertextovprepojenie"/>
            <w:rFonts w:ascii="Times New Roman" w:hAnsi="Times New Roman" w:cs="Times New Roman"/>
            <w:color w:val="000000" w:themeColor="text1"/>
            <w:lang w:val="sk-SK"/>
          </w:rPr>
          <w:t>577/2004 Z.z.</w:t>
        </w:r>
      </w:hyperlink>
      <w:r w:rsidRPr="006F116F">
        <w:rPr>
          <w:rFonts w:ascii="Times New Roman" w:hAnsi="Times New Roman" w:cs="Times New Roman"/>
          <w:color w:val="000000" w:themeColor="text1"/>
          <w:sz w:val="24"/>
          <w:lang w:val="sk-SK"/>
        </w:rPr>
        <w:t xml:space="preserve">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5) </w:t>
      </w:r>
      <w:hyperlink r:id="rId726">
        <w:r w:rsidRPr="006F116F">
          <w:rPr>
            <w:rStyle w:val="Hypertextovprepojenie"/>
            <w:rFonts w:ascii="Times New Roman" w:hAnsi="Times New Roman" w:cs="Times New Roman"/>
            <w:color w:val="000000" w:themeColor="text1"/>
            <w:lang w:val="sk-SK"/>
          </w:rPr>
          <w:t>§ 9 zákona č. 328/2002 Z.z.</w:t>
        </w:r>
      </w:hyperlink>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37) Zákon Národnej rady Slovenskej republiky č. </w:t>
      </w:r>
      <w:hyperlink r:id="rId727">
        <w:r w:rsidRPr="006F116F">
          <w:rPr>
            <w:rStyle w:val="Hypertextovprepojenie"/>
            <w:rFonts w:ascii="Times New Roman" w:hAnsi="Times New Roman" w:cs="Times New Roman"/>
            <w:color w:val="000000" w:themeColor="text1"/>
            <w:lang w:val="sk-SK"/>
          </w:rPr>
          <w:t>171/1993 Z.z.</w:t>
        </w:r>
      </w:hyperlink>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Slovenskej národnej rady č. </w:t>
      </w:r>
      <w:hyperlink r:id="rId728">
        <w:r w:rsidRPr="006F116F">
          <w:rPr>
            <w:rStyle w:val="Hypertextovprepojenie"/>
            <w:rFonts w:ascii="Times New Roman" w:hAnsi="Times New Roman" w:cs="Times New Roman"/>
            <w:color w:val="000000" w:themeColor="text1"/>
            <w:lang w:val="sk-SK"/>
          </w:rPr>
          <w:t>79/1992 Zb.</w:t>
        </w:r>
      </w:hyperlink>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0a) Zákon č. </w:t>
      </w:r>
      <w:hyperlink r:id="rId729">
        <w:r w:rsidRPr="006F116F">
          <w:rPr>
            <w:rStyle w:val="Hypertextovprepojenie"/>
            <w:rFonts w:ascii="Times New Roman" w:hAnsi="Times New Roman" w:cs="Times New Roman"/>
            <w:color w:val="000000" w:themeColor="text1"/>
            <w:lang w:val="sk-SK"/>
          </w:rPr>
          <w:t>328/2002 Z.z.</w:t>
        </w:r>
      </w:hyperlink>
      <w:r w:rsidRPr="006F116F">
        <w:rPr>
          <w:rFonts w:ascii="Times New Roman" w:hAnsi="Times New Roman" w:cs="Times New Roman"/>
          <w:color w:val="000000" w:themeColor="text1"/>
          <w:sz w:val="24"/>
          <w:lang w:val="sk-SK"/>
        </w:rPr>
        <w:t xml:space="preserve">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0b) Zákon č. </w:t>
      </w:r>
      <w:hyperlink r:id="rId730">
        <w:r w:rsidRPr="006F116F">
          <w:rPr>
            <w:rStyle w:val="Hypertextovprepojenie"/>
            <w:rFonts w:ascii="Times New Roman" w:hAnsi="Times New Roman" w:cs="Times New Roman"/>
            <w:color w:val="000000" w:themeColor="text1"/>
            <w:lang w:val="sk-SK"/>
          </w:rPr>
          <w:t>100/1988 Zb.</w:t>
        </w:r>
      </w:hyperlink>
      <w:r w:rsidRPr="006F116F">
        <w:rPr>
          <w:rFonts w:ascii="Times New Roman" w:hAnsi="Times New Roman" w:cs="Times New Roman"/>
          <w:color w:val="000000" w:themeColor="text1"/>
          <w:sz w:val="24"/>
          <w:lang w:val="sk-SK"/>
        </w:rPr>
        <w:t xml:space="preserve"> o sociálnom zabezpečení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Zákon č. </w:t>
      </w:r>
      <w:hyperlink r:id="rId731">
        <w:r w:rsidRPr="006F116F">
          <w:rPr>
            <w:rStyle w:val="Hypertextovprepojenie"/>
            <w:rFonts w:ascii="Times New Roman" w:hAnsi="Times New Roman" w:cs="Times New Roman"/>
            <w:color w:val="000000" w:themeColor="text1"/>
            <w:lang w:val="sk-SK"/>
          </w:rPr>
          <w:t>413/2002 Z.z.</w:t>
        </w:r>
      </w:hyperlink>
      <w:r w:rsidRPr="006F116F">
        <w:rPr>
          <w:rFonts w:ascii="Times New Roman" w:hAnsi="Times New Roman" w:cs="Times New Roman"/>
          <w:color w:val="000000" w:themeColor="text1"/>
          <w:sz w:val="24"/>
          <w:lang w:val="sk-SK"/>
        </w:rPr>
        <w:t xml:space="preserve"> o sociálnom poistení v znení zákona č. </w:t>
      </w:r>
      <w:hyperlink r:id="rId732">
        <w:r w:rsidRPr="006F116F">
          <w:rPr>
            <w:rStyle w:val="Hypertextovprepojenie"/>
            <w:rFonts w:ascii="Times New Roman" w:hAnsi="Times New Roman" w:cs="Times New Roman"/>
            <w:color w:val="000000" w:themeColor="text1"/>
            <w:lang w:val="sk-SK"/>
          </w:rPr>
          <w:t>639/2002 Z.z.</w:t>
        </w:r>
      </w:hyperlink>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0c) </w:t>
      </w:r>
      <w:hyperlink r:id="rId733">
        <w:r w:rsidRPr="006F116F">
          <w:rPr>
            <w:rStyle w:val="Hypertextovprepojenie"/>
            <w:rFonts w:ascii="Times New Roman" w:hAnsi="Times New Roman" w:cs="Times New Roman"/>
            <w:color w:val="000000" w:themeColor="text1"/>
            <w:lang w:val="sk-SK"/>
          </w:rPr>
          <w:t>§ 6 zákona č. 328/2002 Z.z.</w:t>
        </w:r>
      </w:hyperlink>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8a) </w:t>
      </w:r>
      <w:hyperlink r:id="rId734">
        <w:r w:rsidRPr="006F116F">
          <w:rPr>
            <w:rStyle w:val="Hypertextovprepojenie"/>
            <w:rFonts w:ascii="Times New Roman" w:hAnsi="Times New Roman" w:cs="Times New Roman"/>
            <w:color w:val="000000" w:themeColor="text1"/>
            <w:lang w:val="sk-SK"/>
          </w:rPr>
          <w:t>§ 85 zákona č. 328/2002 Z.z.</w:t>
        </w:r>
      </w:hyperlink>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8b) Zákon č. </w:t>
      </w:r>
      <w:hyperlink r:id="rId735">
        <w:r w:rsidRPr="006F116F">
          <w:rPr>
            <w:rStyle w:val="Hypertextovprepojenie"/>
            <w:rFonts w:ascii="Times New Roman" w:hAnsi="Times New Roman" w:cs="Times New Roman"/>
            <w:color w:val="000000" w:themeColor="text1"/>
            <w:lang w:val="sk-SK"/>
          </w:rPr>
          <w:t>461/2003 Z.z.</w:t>
        </w:r>
      </w:hyperlink>
      <w:r w:rsidRPr="006F116F">
        <w:rPr>
          <w:rFonts w:ascii="Times New Roman" w:hAnsi="Times New Roman" w:cs="Times New Roman"/>
          <w:color w:val="000000" w:themeColor="text1"/>
          <w:sz w:val="24"/>
          <w:lang w:val="sk-SK"/>
        </w:rPr>
        <w:t xml:space="preserve"> o sociálnom poistení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49) Zákon č. </w:t>
      </w:r>
      <w:hyperlink r:id="rId736">
        <w:r w:rsidRPr="006F116F">
          <w:rPr>
            <w:rStyle w:val="Hypertextovprepojenie"/>
            <w:rFonts w:ascii="Times New Roman" w:hAnsi="Times New Roman" w:cs="Times New Roman"/>
            <w:color w:val="000000" w:themeColor="text1"/>
            <w:lang w:val="sk-SK"/>
          </w:rPr>
          <w:t>2/1991 Zb.</w:t>
        </w:r>
      </w:hyperlink>
      <w:r w:rsidRPr="006F116F">
        <w:rPr>
          <w:rFonts w:ascii="Times New Roman" w:hAnsi="Times New Roman" w:cs="Times New Roman"/>
          <w:color w:val="000000" w:themeColor="text1"/>
          <w:sz w:val="24"/>
          <w:lang w:val="sk-SK"/>
        </w:rPr>
        <w:t xml:space="preserve"> o kolektívnom vyjednávaní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1) Zákon č. </w:t>
      </w:r>
      <w:hyperlink r:id="rId737">
        <w:r w:rsidRPr="006F116F">
          <w:rPr>
            <w:rStyle w:val="Hypertextovprepojenie"/>
            <w:rFonts w:ascii="Times New Roman" w:hAnsi="Times New Roman" w:cs="Times New Roman"/>
            <w:color w:val="000000" w:themeColor="text1"/>
            <w:lang w:val="sk-SK"/>
          </w:rPr>
          <w:t>36/1967 Zb.</w:t>
        </w:r>
      </w:hyperlink>
      <w:r w:rsidRPr="006F116F">
        <w:rPr>
          <w:rFonts w:ascii="Times New Roman" w:hAnsi="Times New Roman" w:cs="Times New Roman"/>
          <w:color w:val="000000" w:themeColor="text1"/>
          <w:sz w:val="24"/>
          <w:lang w:val="sk-SK"/>
        </w:rPr>
        <w:t xml:space="preserve"> o znalcoch a tlmočníkoch v znení neskorších predpis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2) Zákon č. </w:t>
      </w:r>
      <w:hyperlink r:id="rId738">
        <w:r w:rsidRPr="006F116F">
          <w:rPr>
            <w:rStyle w:val="Hypertextovprepojenie"/>
            <w:rFonts w:ascii="Times New Roman" w:hAnsi="Times New Roman" w:cs="Times New Roman"/>
            <w:color w:val="000000" w:themeColor="text1"/>
            <w:lang w:val="sk-SK"/>
          </w:rPr>
          <w:t>71/1967 Zb.</w:t>
        </w:r>
      </w:hyperlink>
      <w:r w:rsidRPr="006F116F">
        <w:rPr>
          <w:rFonts w:ascii="Times New Roman" w:hAnsi="Times New Roman" w:cs="Times New Roman"/>
          <w:color w:val="000000" w:themeColor="text1"/>
          <w:sz w:val="24"/>
          <w:lang w:val="sk-SK"/>
        </w:rPr>
        <w:t xml:space="preserve"> o správnom konaní (správny poriadok).</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2a) </w:t>
      </w:r>
      <w:hyperlink r:id="rId739">
        <w:r w:rsidRPr="006F116F">
          <w:rPr>
            <w:rStyle w:val="Hypertextovprepojenie"/>
            <w:rFonts w:ascii="Times New Roman" w:hAnsi="Times New Roman" w:cs="Times New Roman"/>
            <w:color w:val="000000" w:themeColor="text1"/>
            <w:lang w:val="sk-SK"/>
          </w:rPr>
          <w:t>§ 7 ods. 8 zákona č. 307/2014 Z.z.</w:t>
        </w:r>
      </w:hyperlink>
      <w:r w:rsidRPr="006F116F">
        <w:rPr>
          <w:rFonts w:ascii="Times New Roman" w:hAnsi="Times New Roman" w:cs="Times New Roman"/>
          <w:color w:val="000000" w:themeColor="text1"/>
          <w:sz w:val="24"/>
          <w:lang w:val="sk-SK"/>
        </w:rPr>
        <w:t xml:space="preserve"> o niektorých opatreniach súvisiacich s oznamovaním protispoločenskej činnosti a o zmene a doplnení niektorých zákonov.</w:t>
      </w:r>
    </w:p>
    <w:p w:rsidR="00271AB0" w:rsidRPr="006F116F" w:rsidRDefault="00271AB0" w:rsidP="00271AB0">
      <w:pPr>
        <w:pStyle w:val="Odstavec-mensi"/>
        <w:rPr>
          <w:rFonts w:ascii="Times New Roman" w:hAnsi="Times New Roman" w:cs="Times New Roman"/>
          <w:color w:val="000000" w:themeColor="text1"/>
          <w:sz w:val="24"/>
          <w:lang w:val="sk-SK"/>
        </w:rPr>
      </w:pPr>
      <w:r w:rsidRPr="006F116F">
        <w:rPr>
          <w:rFonts w:ascii="Times New Roman" w:hAnsi="Times New Roman" w:cs="Times New Roman"/>
          <w:color w:val="000000" w:themeColor="text1"/>
          <w:sz w:val="24"/>
          <w:lang w:val="sk-SK"/>
        </w:rPr>
        <w:t xml:space="preserve">53) </w:t>
      </w:r>
      <w:hyperlink r:id="rId740">
        <w:r w:rsidRPr="006F116F">
          <w:rPr>
            <w:rStyle w:val="Hypertextovprepojenie"/>
            <w:rFonts w:ascii="Times New Roman" w:hAnsi="Times New Roman" w:cs="Times New Roman"/>
            <w:color w:val="000000" w:themeColor="text1"/>
            <w:lang w:val="sk-SK"/>
          </w:rPr>
          <w:t>§ 3 zákona č. 163/2001 Z.z.</w:t>
        </w:r>
      </w:hyperlink>
      <w:r w:rsidRPr="006F116F">
        <w:rPr>
          <w:rFonts w:ascii="Times New Roman" w:hAnsi="Times New Roman" w:cs="Times New Roman"/>
          <w:color w:val="000000" w:themeColor="text1"/>
          <w:sz w:val="24"/>
          <w:lang w:val="sk-SK"/>
        </w:rPr>
        <w:t xml:space="preserve"> o chemických látkach a chemických prípravkoch.</w:t>
      </w:r>
      <w:bookmarkEnd w:id="1419"/>
      <w:bookmarkEnd w:id="1544"/>
    </w:p>
    <w:p w:rsidR="009D6BF7" w:rsidRDefault="009F1243" w:rsidP="00271AB0">
      <w:pPr>
        <w:tabs>
          <w:tab w:val="right" w:pos="9694"/>
        </w:tabs>
        <w:spacing w:after="12520" w:line="265" w:lineRule="auto"/>
        <w:ind w:firstLine="0"/>
        <w:jc w:val="left"/>
        <w:rPr>
          <w:b/>
        </w:rPr>
      </w:pPr>
      <w:r>
        <w:tab/>
      </w:r>
    </w:p>
    <w:p w:rsidR="0084786D" w:rsidRDefault="0084786D" w:rsidP="0084786D">
      <w:pPr>
        <w:spacing w:after="111" w:line="248" w:lineRule="auto"/>
        <w:ind w:left="119" w:right="109" w:hanging="10"/>
        <w:jc w:val="center"/>
        <w:rPr>
          <w:b/>
        </w:rPr>
      </w:pPr>
      <w:r>
        <w:rPr>
          <w:b/>
        </w:rPr>
        <w:t>INFORMATÍVNE KONSOLIDOVANÉ ZNENIE</w:t>
      </w:r>
    </w:p>
    <w:p w:rsidR="00271AB0" w:rsidRPr="00AE1608" w:rsidRDefault="00271AB0" w:rsidP="00271AB0">
      <w:pPr>
        <w:pStyle w:val="Nadpis1"/>
        <w:rPr>
          <w:rFonts w:ascii="Times New Roman" w:hAnsi="Times New Roman" w:cs="Times New Roman"/>
          <w:color w:val="auto"/>
          <w:sz w:val="24"/>
          <w:szCs w:val="24"/>
          <w:lang w:val="sk-SK"/>
        </w:rPr>
      </w:pPr>
      <w:bookmarkStart w:id="1599" w:name="z.z."/>
      <w:r w:rsidRPr="00AE1608">
        <w:rPr>
          <w:rFonts w:ascii="Times New Roman" w:hAnsi="Times New Roman" w:cs="Times New Roman"/>
          <w:color w:val="auto"/>
          <w:sz w:val="24"/>
          <w:szCs w:val="24"/>
          <w:lang w:val="sk-SK"/>
        </w:rPr>
        <w:t xml:space="preserve">ZÁKON </w:t>
      </w:r>
    </w:p>
    <w:p w:rsidR="00271AB0" w:rsidRPr="00AE1608" w:rsidRDefault="00271AB0" w:rsidP="00271AB0">
      <w:pPr>
        <w:pStyle w:val="Nadpis1"/>
        <w:rPr>
          <w:rFonts w:ascii="Times New Roman" w:hAnsi="Times New Roman" w:cs="Times New Roman"/>
          <w:color w:val="auto"/>
          <w:sz w:val="24"/>
          <w:szCs w:val="24"/>
          <w:lang w:val="sk-SK"/>
        </w:rPr>
      </w:pPr>
      <w:r w:rsidRPr="00AE1608">
        <w:rPr>
          <w:rFonts w:ascii="Times New Roman" w:hAnsi="Times New Roman" w:cs="Times New Roman"/>
          <w:color w:val="auto"/>
          <w:sz w:val="24"/>
          <w:szCs w:val="24"/>
          <w:lang w:val="sk-SK"/>
        </w:rPr>
        <w:t>č.  315/2001 Z.z.</w:t>
      </w:r>
    </w:p>
    <w:p w:rsidR="00271AB0" w:rsidRPr="00AE1608" w:rsidRDefault="00271AB0" w:rsidP="00271AB0">
      <w:pPr>
        <w:pStyle w:val="Nadpis5"/>
        <w:rPr>
          <w:rFonts w:ascii="Times New Roman" w:hAnsi="Times New Roman" w:cs="Times New Roman"/>
          <w:color w:val="auto"/>
          <w:szCs w:val="24"/>
          <w:lang w:val="sk-SK"/>
        </w:rPr>
      </w:pPr>
      <w:bookmarkStart w:id="1600" w:name="zákon"/>
      <w:bookmarkStart w:id="1601" w:name="o-hasičskom-a-záchrannom-zbore"/>
      <w:bookmarkEnd w:id="1599"/>
      <w:r w:rsidRPr="00AE1608">
        <w:rPr>
          <w:rFonts w:ascii="Times New Roman" w:hAnsi="Times New Roman" w:cs="Times New Roman"/>
          <w:color w:val="auto"/>
          <w:szCs w:val="24"/>
          <w:lang w:val="sk-SK"/>
        </w:rPr>
        <w:t>o Hasičskom a záchrannom zbore</w:t>
      </w:r>
    </w:p>
    <w:bookmarkEnd w:id="1600"/>
    <w:bookmarkEnd w:id="1601"/>
    <w:p w:rsidR="00271AB0" w:rsidRDefault="00271AB0" w:rsidP="00271AB0">
      <w:pPr>
        <w:pStyle w:val="Zkladntext"/>
        <w:rPr>
          <w:rFonts w:ascii="Times New Roman" w:hAnsi="Times New Roman" w:cs="Times New Roman"/>
          <w:sz w:val="24"/>
        </w:rPr>
      </w:pPr>
      <w:r w:rsidRPr="00AE1608">
        <w:rPr>
          <w:rFonts w:ascii="Times New Roman" w:hAnsi="Times New Roman" w:cs="Times New Roman"/>
          <w:sz w:val="24"/>
        </w:rPr>
        <w:t>v znení zákona č. 438/2002 Z. z., zákona č. 666/2002 Z. z., zákona č. 424/2003 Z. z., zákona č. 451/2003 Z. z., zákona č. 462/2003 Z. z., zákona č. 180/2004 Z. z., zákona č. 215/2004 Z. z., zákona č. 365/2004 Z. z., zákona č. 382/2004 Z. z., zákona č. 447/2004 Z. z., zákona č. 729/2004 Z. z., zákona č. 254/2005 Z. z., zákona č. 561/2005 Z. z., zákona č. 404/2006 Z. z., zákona č. 256/2007 Z. z., zákona č. 327/2007 Z. z., zákona č. 330/2007 Z. z., zákona č. 519/2007 Z. z., zákona č. 614/2007 Z. z., zákona č. 445/2008 Z. z., zákona č. 591/2008 Z. z., zákona č. 82/2009 Z. z., zákona č. 199/2009 Z. z., zákona č. 602/2009 Z. z., zákona č. 151/2010 Z. z., zákona č. 543/2010 Z. z., zákona č. 48/2011 Z. z., zákona č. 400/2011 Z. z., zákona č. 345/2012 Z. z.,  zákona č. 80/2013 Z. z., zákona č. 190/2013 Z. z., zákona č. 37/2014 Z. z., zákona č. 307/2014 Z. z., zákona č. 129/2015 Z. z., zákona č. 375/2015 Z. z., zákona č. 125/2016 Z. z., zákona č. 177/2018 Z. z., zákona č. 347/2018 Z. z., zákona č. 319/2019 Z. z., zákona č. 466/2019 Z. z., zákona č. 73/2020 Z. z., zákona č. 76/2021 Z. z. a zákona č. 310/2021 Z. z.</w:t>
      </w:r>
    </w:p>
    <w:p w:rsidR="00271AB0" w:rsidRDefault="00271AB0" w:rsidP="00271AB0">
      <w:pPr>
        <w:pStyle w:val="Zkladntext"/>
        <w:ind w:firstLine="720"/>
        <w:rPr>
          <w:rFonts w:ascii="Times New Roman" w:hAnsi="Times New Roman" w:cs="Times New Roman"/>
          <w:sz w:val="24"/>
        </w:rPr>
      </w:pPr>
      <w:r w:rsidRPr="0067303B">
        <w:rPr>
          <w:rFonts w:ascii="Times New Roman" w:hAnsi="Times New Roman" w:cs="Times New Roman"/>
          <w:sz w:val="24"/>
        </w:rPr>
        <w:t>Národná rada Slovenskej republiky sa uzniesla na tomto zákone:</w:t>
      </w:r>
    </w:p>
    <w:p w:rsidR="00271AB0" w:rsidRPr="0067303B" w:rsidRDefault="00271AB0" w:rsidP="00271AB0">
      <w:pPr>
        <w:pStyle w:val="Zkladntext"/>
        <w:rPr>
          <w:rFonts w:ascii="Times New Roman" w:hAnsi="Times New Roman" w:cs="Times New Roman"/>
          <w:sz w:val="24"/>
        </w:rPr>
      </w:pPr>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w:t>
      </w:r>
      <w:bookmarkStart w:id="1602" w:name="c_184"/>
      <w:bookmarkEnd w:id="1602"/>
    </w:p>
    <w:p w:rsidR="00271AB0" w:rsidRPr="00AE1608" w:rsidRDefault="00271AB0" w:rsidP="00271AB0">
      <w:pPr>
        <w:pStyle w:val="Nadpis5"/>
        <w:rPr>
          <w:rFonts w:ascii="Times New Roman" w:hAnsi="Times New Roman" w:cs="Times New Roman"/>
          <w:color w:val="auto"/>
          <w:szCs w:val="24"/>
          <w:lang w:val="sk-SK"/>
        </w:rPr>
      </w:pPr>
      <w:bookmarkStart w:id="1603" w:name="úvodné-ustanovenia"/>
      <w:r w:rsidRPr="00AE1608">
        <w:rPr>
          <w:rFonts w:ascii="Times New Roman" w:hAnsi="Times New Roman" w:cs="Times New Roman"/>
          <w:color w:val="auto"/>
          <w:szCs w:val="24"/>
          <w:lang w:val="sk-SK"/>
        </w:rPr>
        <w:t>Úvodné ustanove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Tento zákon upravuje zriadenie, postavenie, úlohy, organizáciu a riadenie Hasičského a záchranného zbor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Tento zákon upravuje aj štátnu službu a právne vzťahy, ktoré súvisia so vznikom, zmenami a so skončením štátnej služby príslušníkov Hasičského a záchranného zboru a príslušníkov Horskej záchran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od pojmom príslušník sa na účely tohto zákona rozumie príslušník Hasičského a záchranného zboru a príslušník Horskej záchrannej služby, ak tento zákon neustanovuje ina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Pod pojmom zbor sa na účely tohto zákona rozumie Hasičský a záchranný zbor a Horská záchranná služba, ak tento zákon neustanovuje ina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Pod pojmom prezident zboru sa na účely tohto zákona rozumie prezident Hasičského a záchranného zboru a riaditeľ Horskej záchrannej služby, ak tento zákon neustanovuje inak.</w:t>
      </w:r>
    </w:p>
    <w:p w:rsidR="00271AB0" w:rsidRPr="00AE1608" w:rsidRDefault="00271AB0" w:rsidP="00271AB0">
      <w:pPr>
        <w:pStyle w:val="Zkladntext"/>
        <w:rPr>
          <w:rFonts w:ascii="Times New Roman" w:hAnsi="Times New Roman" w:cs="Times New Roman"/>
          <w:sz w:val="24"/>
        </w:rPr>
      </w:pPr>
      <w:bookmarkStart w:id="1604" w:name="c_349"/>
      <w:bookmarkEnd w:id="1604"/>
    </w:p>
    <w:bookmarkEnd w:id="1603"/>
    <w:p w:rsidR="00271AB0" w:rsidRPr="00AE1608" w:rsidRDefault="00271AB0" w:rsidP="00271AB0">
      <w:pPr>
        <w:pStyle w:val="Nadpis2"/>
        <w:rPr>
          <w:rFonts w:ascii="Times New Roman" w:hAnsi="Times New Roman" w:cs="Times New Roman"/>
          <w:color w:val="auto"/>
          <w:sz w:val="24"/>
          <w:szCs w:val="24"/>
          <w:lang w:val="sk-SK"/>
        </w:rPr>
      </w:pPr>
      <w:r w:rsidRPr="00AE1608">
        <w:rPr>
          <w:rFonts w:ascii="Times New Roman" w:hAnsi="Times New Roman" w:cs="Times New Roman"/>
          <w:color w:val="auto"/>
          <w:sz w:val="24"/>
          <w:szCs w:val="24"/>
          <w:lang w:val="sk-SK"/>
        </w:rPr>
        <w:t>PRVÁ ČASŤ</w:t>
      </w:r>
    </w:p>
    <w:p w:rsidR="00271AB0" w:rsidRPr="00AE1608" w:rsidRDefault="00271AB0" w:rsidP="00271AB0">
      <w:pPr>
        <w:pStyle w:val="Nadpis2"/>
        <w:rPr>
          <w:rFonts w:ascii="Times New Roman" w:hAnsi="Times New Roman" w:cs="Times New Roman"/>
          <w:color w:val="auto"/>
          <w:sz w:val="24"/>
          <w:szCs w:val="24"/>
          <w:lang w:val="sk-SK"/>
        </w:rPr>
      </w:pPr>
      <w:bookmarkStart w:id="1605" w:name="hasičský-a-záchranný-zbor"/>
      <w:r w:rsidRPr="00AE1608">
        <w:rPr>
          <w:rFonts w:ascii="Times New Roman" w:hAnsi="Times New Roman" w:cs="Times New Roman"/>
          <w:color w:val="auto"/>
          <w:sz w:val="24"/>
          <w:szCs w:val="24"/>
          <w:lang w:val="sk-SK"/>
        </w:rPr>
        <w:t>HASIČSKÝ A ZÁCHRANNÝ ZBOR</w:t>
      </w:r>
    </w:p>
    <w:p w:rsidR="00271AB0" w:rsidRPr="00AE1608" w:rsidRDefault="00271AB0" w:rsidP="00271AB0">
      <w:pPr>
        <w:pStyle w:val="FirstParagraph"/>
        <w:rPr>
          <w:rFonts w:ascii="Times New Roman" w:hAnsi="Times New Roman" w:cs="Times New Roman"/>
          <w:color w:val="auto"/>
          <w:sz w:val="24"/>
          <w:lang w:val="sk-SK"/>
        </w:rPr>
      </w:pPr>
      <w:bookmarkStart w:id="1606" w:name="c_355"/>
      <w:bookmarkEnd w:id="1606"/>
    </w:p>
    <w:p w:rsidR="00271AB0" w:rsidRPr="00AE1608" w:rsidRDefault="00271AB0" w:rsidP="00271AB0">
      <w:pPr>
        <w:pStyle w:val="Nadpis3"/>
        <w:rPr>
          <w:rFonts w:ascii="Times New Roman" w:hAnsi="Times New Roman" w:cs="Times New Roman"/>
          <w:color w:val="auto"/>
          <w:sz w:val="24"/>
          <w:szCs w:val="24"/>
          <w:lang w:val="sk-SK"/>
        </w:rPr>
      </w:pPr>
      <w:bookmarkStart w:id="1607" w:name="prvá-hlava"/>
      <w:r w:rsidRPr="00AE1608">
        <w:rPr>
          <w:rFonts w:ascii="Times New Roman" w:hAnsi="Times New Roman" w:cs="Times New Roman"/>
          <w:color w:val="auto"/>
          <w:sz w:val="24"/>
          <w:szCs w:val="24"/>
          <w:lang w:val="sk-SK"/>
        </w:rPr>
        <w:t>PRVÁ HLAVA</w:t>
      </w:r>
    </w:p>
    <w:p w:rsidR="00271AB0" w:rsidRPr="00AE1608" w:rsidRDefault="00271AB0" w:rsidP="00271AB0">
      <w:pPr>
        <w:pStyle w:val="Nadpis3"/>
        <w:rPr>
          <w:rFonts w:ascii="Times New Roman" w:hAnsi="Times New Roman" w:cs="Times New Roman"/>
          <w:color w:val="auto"/>
          <w:sz w:val="24"/>
          <w:szCs w:val="24"/>
          <w:lang w:val="sk-SK"/>
        </w:rPr>
      </w:pPr>
      <w:bookmarkStart w:id="1608" w:name="Xf3e61606d1e55d92acc24fc5e58c920fbb4d193"/>
      <w:bookmarkEnd w:id="1607"/>
      <w:r w:rsidRPr="00AE1608">
        <w:rPr>
          <w:rFonts w:ascii="Times New Roman" w:hAnsi="Times New Roman" w:cs="Times New Roman"/>
          <w:color w:val="auto"/>
          <w:sz w:val="24"/>
          <w:szCs w:val="24"/>
          <w:lang w:val="sk-SK"/>
        </w:rPr>
        <w:t>ZRIADENIE, ÚLOHY, ORGANIZÁCIA A RIADENIE ZBORU</w:t>
      </w:r>
      <w:bookmarkStart w:id="1609" w:name="c_363"/>
      <w:bookmarkEnd w:id="160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w:t>
      </w:r>
      <w:bookmarkStart w:id="1610" w:name="c_365"/>
      <w:bookmarkEnd w:id="1610"/>
    </w:p>
    <w:p w:rsidR="00271AB0" w:rsidRPr="00AE1608" w:rsidRDefault="00271AB0" w:rsidP="00271AB0">
      <w:pPr>
        <w:pStyle w:val="Nadpis5"/>
        <w:rPr>
          <w:rFonts w:ascii="Times New Roman" w:hAnsi="Times New Roman" w:cs="Times New Roman"/>
          <w:color w:val="auto"/>
          <w:szCs w:val="24"/>
          <w:lang w:val="sk-SK"/>
        </w:rPr>
      </w:pPr>
      <w:bookmarkStart w:id="1611" w:name="zriadenie-a-riadenie-zboru"/>
      <w:r w:rsidRPr="00AE1608">
        <w:rPr>
          <w:rFonts w:ascii="Times New Roman" w:hAnsi="Times New Roman" w:cs="Times New Roman"/>
          <w:color w:val="auto"/>
          <w:szCs w:val="24"/>
          <w:lang w:val="sk-SK"/>
        </w:rPr>
        <w:t>Zriadenie a riadenie zbor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Zriaďuje sa Hasičský a záchranný zbor.</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Zbor je jednotne organizovaným zborom, ktorý plní úlohy v rozsahu a za podmienok ustanovených týmto zákonom a osobitnými právnymi predpismi. </w:t>
      </w:r>
      <w:r w:rsidRPr="00AE1608">
        <w:rPr>
          <w:rFonts w:ascii="Times New Roman" w:hAnsi="Times New Roman" w:cs="Times New Roman"/>
          <w:color w:val="auto"/>
          <w:sz w:val="24"/>
          <w:vertAlign w:val="superscript"/>
          <w:lang w:val="sk-SK"/>
        </w:rPr>
        <w:t>1)</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Zbor je budovaný podľa zásady nadriadenosti a podriadenost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Zbor je podriadený ministrovi vnútra Slovenskej republiky (ďalej len "minister").</w:t>
      </w:r>
      <w:bookmarkStart w:id="1612" w:name="c_421"/>
      <w:bookmarkEnd w:id="161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3</w:t>
      </w:r>
      <w:bookmarkStart w:id="1613" w:name="c_423"/>
      <w:bookmarkEnd w:id="1613"/>
    </w:p>
    <w:p w:rsidR="00271AB0" w:rsidRPr="00AE1608" w:rsidRDefault="00271AB0" w:rsidP="00271AB0">
      <w:pPr>
        <w:pStyle w:val="Nadpis5"/>
        <w:rPr>
          <w:rFonts w:ascii="Times New Roman" w:hAnsi="Times New Roman" w:cs="Times New Roman"/>
          <w:color w:val="auto"/>
          <w:szCs w:val="24"/>
          <w:lang w:val="sk-SK"/>
        </w:rPr>
      </w:pPr>
      <w:bookmarkStart w:id="1614" w:name="úlohy-zboru"/>
      <w:bookmarkEnd w:id="1611"/>
      <w:r w:rsidRPr="00AE1608">
        <w:rPr>
          <w:rFonts w:ascii="Times New Roman" w:hAnsi="Times New Roman" w:cs="Times New Roman"/>
          <w:color w:val="auto"/>
          <w:szCs w:val="24"/>
          <w:lang w:val="sk-SK"/>
        </w:rPr>
        <w:t>Úlohy zbor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Zbor</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 plní úlohy štátnej správy na úseku ochrany pred požiarmi, </w:t>
      </w:r>
      <w:r w:rsidRPr="00AE1608">
        <w:rPr>
          <w:rFonts w:ascii="Times New Roman" w:hAnsi="Times New Roman" w:cs="Times New Roman"/>
          <w:color w:val="auto"/>
          <w:sz w:val="24"/>
          <w:vertAlign w:val="superscript"/>
          <w:lang w:val="sk-SK"/>
        </w:rPr>
        <w:t>1)</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vykonáva štátny požiarny dozor,</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c) plní úlohy pri zdolávaní požiarov, pri poskytovaní pomoci a vykonávaní záchranných prác pri haváriách, nežiaducich udalostiach </w:t>
      </w:r>
      <w:r w:rsidRPr="00AE1608">
        <w:rPr>
          <w:rFonts w:ascii="Times New Roman" w:hAnsi="Times New Roman" w:cs="Times New Roman"/>
          <w:color w:val="auto"/>
          <w:sz w:val="24"/>
          <w:vertAlign w:val="superscript"/>
          <w:lang w:val="sk-SK"/>
        </w:rPr>
        <w:t>1a)</w:t>
      </w:r>
      <w:r w:rsidRPr="00AE1608">
        <w:rPr>
          <w:rFonts w:ascii="Times New Roman" w:hAnsi="Times New Roman" w:cs="Times New Roman"/>
          <w:color w:val="auto"/>
          <w:sz w:val="24"/>
          <w:lang w:val="sk-SK"/>
        </w:rPr>
        <w:t xml:space="preserve"> a pri ochrane životného prostredi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poskytuje pomoc pri ohrození života a zdravia fyzických osôb, majetku právnických osôb a fyzických osôb,</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vykonáva záchranné práce pri núdzovom odstraňovaní stavieb a ľadových bariér,</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f) zabezpečuje jednotné uplatňovanie technických požiadaviek protipožiarnej bezpečnosti, posudzovania zhody a vykonávanie dohľadu nad výrobkami, </w:t>
      </w:r>
      <w:r w:rsidRPr="00AE1608">
        <w:rPr>
          <w:rFonts w:ascii="Times New Roman" w:hAnsi="Times New Roman" w:cs="Times New Roman"/>
          <w:color w:val="auto"/>
          <w:sz w:val="24"/>
          <w:vertAlign w:val="superscript"/>
          <w:lang w:val="sk-SK"/>
        </w:rPr>
        <w:t>2)</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g) plní úlohy v oblasti výchovy, vzdelávania a odbornej prípravy na úseku ochrany pred požiarmi a v oblasti preventívno-výchovného pôsobeni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h) plní úlohy na úseku materiálneho vybavenia a technického zabezpečenia súvisiace s vykonávaním činností zbor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i) plní ďalšie úlohy podľa osobitných predpisov. </w:t>
      </w:r>
      <w:r w:rsidRPr="00AE1608">
        <w:rPr>
          <w:rFonts w:ascii="Times New Roman" w:hAnsi="Times New Roman" w:cs="Times New Roman"/>
          <w:color w:val="auto"/>
          <w:sz w:val="24"/>
          <w:vertAlign w:val="superscript"/>
          <w:lang w:val="sk-SK"/>
        </w:rPr>
        <w:t>2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Zbor sa podieľ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 na plnení úloh pri odsune ranených a chorých najmä pri požiaroch, haváriách, nežiaducich udalostiach </w:t>
      </w:r>
      <w:r w:rsidRPr="00AE1608">
        <w:rPr>
          <w:rFonts w:ascii="Times New Roman" w:hAnsi="Times New Roman" w:cs="Times New Roman"/>
          <w:color w:val="auto"/>
          <w:sz w:val="24"/>
          <w:vertAlign w:val="superscript"/>
          <w:lang w:val="sk-SK"/>
        </w:rPr>
        <w:t>1a)</w:t>
      </w:r>
      <w:r w:rsidRPr="00AE1608">
        <w:rPr>
          <w:rFonts w:ascii="Times New Roman" w:hAnsi="Times New Roman" w:cs="Times New Roman"/>
          <w:color w:val="auto"/>
          <w:sz w:val="24"/>
          <w:lang w:val="sk-SK"/>
        </w:rPr>
        <w:t xml:space="preserve"> a na poskytovaní zdravotnej starostlivosti za podmienok ustanovených v osobitných predpisoch, </w:t>
      </w:r>
      <w:r w:rsidRPr="00AE1608">
        <w:rPr>
          <w:rFonts w:ascii="Times New Roman" w:hAnsi="Times New Roman" w:cs="Times New Roman"/>
          <w:color w:val="auto"/>
          <w:sz w:val="24"/>
          <w:vertAlign w:val="superscript"/>
          <w:lang w:val="sk-SK"/>
        </w:rPr>
        <w:t>2b)</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na zabezpečovaní núdzového zásobovania a núdzového ubytovania obyvateľstva a na poskytovaní humanitárnej pomoci,</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na likvidácii ohnísk nákaz zvierat,</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d) v rozsahu vymedzenom osobitnými predpismi </w:t>
      </w:r>
      <w:r w:rsidRPr="00AE1608">
        <w:rPr>
          <w:rFonts w:ascii="Times New Roman" w:hAnsi="Times New Roman" w:cs="Times New Roman"/>
          <w:color w:val="auto"/>
          <w:sz w:val="24"/>
          <w:vertAlign w:val="superscript"/>
          <w:lang w:val="sk-SK"/>
        </w:rPr>
        <w:t>3)</w:t>
      </w:r>
      <w:r w:rsidRPr="00AE1608">
        <w:rPr>
          <w:rFonts w:ascii="Times New Roman" w:hAnsi="Times New Roman" w:cs="Times New Roman"/>
          <w:color w:val="auto"/>
          <w:sz w:val="24"/>
          <w:lang w:val="sk-SK"/>
        </w:rPr>
        <w:t xml:space="preserve"> aj na plnení úloh integrovaného záchranného systému, civilnej ochrany, pri príprave na obranu štátu a úloh súvisiacich s mobilizačnými prípravami,</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na plnení úloh vedecko-technického rozvoja na úseku ochrany pred požiarm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Zbor je oprávnený, ak je to potrebné na plnenie jeho úloh, vyhotovovať obrazové alebo iné záznamy o priebehu zásahu, záchranných prácach alebo pri zisťovaní príčin vzniku požiarov vrátane príjmu tiesňového volania a uchovávať ich po dobu troch rokov odo dňa ich vzniku; tým nie sú dotknuté ustanovenia osobitných predpisov. </w:t>
      </w:r>
      <w:r w:rsidRPr="00AE1608">
        <w:rPr>
          <w:rFonts w:ascii="Times New Roman" w:hAnsi="Times New Roman" w:cs="Times New Roman"/>
          <w:color w:val="auto"/>
          <w:sz w:val="24"/>
          <w:vertAlign w:val="superscript"/>
          <w:lang w:val="sk-SK"/>
        </w:rPr>
        <w:t>3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Zbor spolupracuje pri plnení svojich úloh so štátnymi orgánmi, s orgánmi samosprávy, právnickými osobami, občianskymi združeniami a s fyzickými osobam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5) Zbor sa môže podieľať na materiálno-technickom vybavení dobrovoľných hasičských zborov obce, Dobrovoľnej požiarnej ochrany Slovenskej republiky a iných občianskych združení, ktoré sa zúčastňujú na plnení úloh na úseku ochrany pred požiarmi; ustanovenia osobitného predpisu </w:t>
      </w:r>
      <w:r w:rsidRPr="00AE1608">
        <w:rPr>
          <w:rFonts w:ascii="Times New Roman" w:hAnsi="Times New Roman" w:cs="Times New Roman"/>
          <w:color w:val="auto"/>
          <w:sz w:val="24"/>
          <w:vertAlign w:val="superscript"/>
          <w:lang w:val="sk-SK"/>
        </w:rPr>
        <w:t>3b)</w:t>
      </w:r>
      <w:r w:rsidRPr="00AE1608">
        <w:rPr>
          <w:rFonts w:ascii="Times New Roman" w:hAnsi="Times New Roman" w:cs="Times New Roman"/>
          <w:color w:val="auto"/>
          <w:sz w:val="24"/>
          <w:lang w:val="sk-SK"/>
        </w:rPr>
        <w:t xml:space="preserve"> sa nepoužijú.</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Zbor spolupracuje pri riešení otázok na úseku ochrany pred požiarmi s príslušnými orgánmi iných štátov a s medzinárodnými organizáciam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7) Zbor poskytuje pomoc iným štátom v rozsahu medzinárodných zmlúv, ktorými je Slovenská republika viazaná. </w:t>
      </w:r>
      <w:r w:rsidRPr="00AE1608">
        <w:rPr>
          <w:rFonts w:ascii="Times New Roman" w:hAnsi="Times New Roman" w:cs="Times New Roman"/>
          <w:color w:val="auto"/>
          <w:sz w:val="24"/>
          <w:vertAlign w:val="superscript"/>
          <w:lang w:val="sk-SK"/>
        </w:rPr>
        <w:t>4)</w:t>
      </w:r>
      <w:bookmarkStart w:id="1615" w:name="c_1257"/>
      <w:bookmarkEnd w:id="1615"/>
    </w:p>
    <w:p w:rsidR="00271AB0" w:rsidRPr="00AE1608" w:rsidRDefault="00271AB0" w:rsidP="00271AB0">
      <w:pPr>
        <w:pStyle w:val="Nadpis5"/>
        <w:rPr>
          <w:rFonts w:ascii="Times New Roman" w:hAnsi="Times New Roman" w:cs="Times New Roman"/>
          <w:color w:val="auto"/>
          <w:szCs w:val="24"/>
          <w:lang w:val="sk-SK"/>
        </w:rPr>
      </w:pPr>
      <w:bookmarkStart w:id="1616" w:name="organizácia-zboru"/>
      <w:bookmarkEnd w:id="1614"/>
      <w:r w:rsidRPr="00AE1608">
        <w:rPr>
          <w:rFonts w:ascii="Times New Roman" w:hAnsi="Times New Roman" w:cs="Times New Roman"/>
          <w:color w:val="auto"/>
          <w:szCs w:val="24"/>
          <w:lang w:val="sk-SK"/>
        </w:rPr>
        <w:t>Organizácia zboru</w:t>
      </w:r>
      <w:bookmarkStart w:id="1617" w:name="c_1259"/>
      <w:bookmarkEnd w:id="1617"/>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4</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Zbor tvori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prezídium zbor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krajské riaditeľstvá zbor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okresné riaditeľstvá zbor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Hasičský a záchranný útvar hlavného mesta Slovenskej republiky Bratislav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zariadenia zbor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f) pracoviská zbor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Zbor riadi prezident zboru. Prezidenta zboru vymenúva a odvoláva minister.</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rezídium zboru je súčasťou Ministerstva vnútra Slovenskej republiky (ďalej len "ministerstvo").</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Ministerstvo môže zriadiť alebo zrušiť zariadenia zboru i mimo svojho sídl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Krajské riaditeľstvo zboru riadi riaditeľ, ktorého vymenúva a odvoláva minister na návrh prezidenta zbor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Krajské riaditeľstvo zboru je preddavková organizácia ministerstv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7) Krajské riaditeľstvo zboru so súhlasom prezídia zboru môže zriadiť alebo zrušiť pracovisko krajského riaditeľstva zboru i mimo jeho sídl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8) Okresné riaditeľstvo zboru riadi riaditeľ, ktorého na návrh riaditeľa krajského riaditeľstva zboru vymenúva a odvoláva prezident zboru. Hasičský a záchranný útvar hlavného mesta Slovenskej republiky Bratislavy riadi veliteľ, ktorého na návrh riaditeľa krajského riaditeľstva zboru vymenúva a odvoláva prezident zbor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9) Krajské riaditeľstvo zboru, okresné riaditeľstvo zboru a Hasičský a záchranný útvar hlavného mesta Slovenskej republiky Bratislavy konajú a rozhodujú v administratívnoprávnych veciach samostatne. Krajské riaditeľstvo zboru má spôsobilosť byť účastníkom súdneho konania a exekučného konania a samostatne konať pred súdom v rozsahu svojej pôsobnosti. Za krajské riaditeľstvo zboru koná pred súdom riaditeľ krajského riaditeľstva zboru alebo ním poverený príslušní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0) Vnútornú organizáciu zboru určuje minister na návrh prezidenta zbor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1) Prezident zboru na zabezpečenie plnenia úloh zboru zriaďuje odborné služby. Odbornou službou sa rozumie strojná služba, protiplynová služba, spojovacia služba, hasičská a záchranná služba a povodňová záchranná služba.</w:t>
      </w:r>
      <w:bookmarkStart w:id="1618" w:name="c_1816"/>
      <w:bookmarkEnd w:id="161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5</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ídlom krajského riaditeľstva zboru je spravidla obec, ktorá je sídlom kraj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Sídla okresných riaditeľstiev zboru a Hasičského a záchranného útvaru hlavného mesta Slovenskej republiky Bratislavy, územné obvody krajských riaditeľstiev zboru, Hasičského a záchranného útvaru hlavného mesta Slovenskej republiky Bratislavy a okresných riaditeľstiev zboru, ako aj sídla hasičských staníc ustanoví všeobecne záväzný právny predpis, ktorý vydá ministerstvo.</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Obec, ktorá je sídlom krajského riaditeľstva zboru alebo okresného riaditeľstva zboru, alebo hasičskej stanice, zabezpečí na jeho umiestnenie primerané kancelárske a iné nebytové priestory. </w:t>
      </w:r>
      <w:r w:rsidRPr="00AE1608">
        <w:rPr>
          <w:rFonts w:ascii="Times New Roman" w:hAnsi="Times New Roman" w:cs="Times New Roman"/>
          <w:color w:val="auto"/>
          <w:sz w:val="24"/>
          <w:vertAlign w:val="superscript"/>
          <w:lang w:val="sk-SK"/>
        </w:rPr>
        <w:t>5)</w:t>
      </w:r>
      <w:bookmarkStart w:id="1619" w:name="c_1929"/>
      <w:bookmarkEnd w:id="161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6</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Zbor je financovaný z rozpočtu ministerstva. Ministerstvo spravuje majetok vo vlastníctve štátu, ktorý slúži na plnenie úloh zboru a záväzky štátu súvisiace s plnením úloh zbor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Ministerstvo určuje materiálne vybavenie a technické zabezpečenie zboru.</w:t>
      </w:r>
    </w:p>
    <w:p w:rsidR="00271AB0" w:rsidRPr="00AE1608" w:rsidRDefault="00271AB0" w:rsidP="00271AB0">
      <w:pPr>
        <w:pStyle w:val="Zkladntext"/>
        <w:rPr>
          <w:rFonts w:ascii="Times New Roman" w:hAnsi="Times New Roman" w:cs="Times New Roman"/>
          <w:sz w:val="24"/>
        </w:rPr>
      </w:pPr>
      <w:bookmarkStart w:id="1620" w:name="c_1988"/>
      <w:bookmarkEnd w:id="1620"/>
    </w:p>
    <w:p w:rsidR="00271AB0" w:rsidRPr="00AE1608" w:rsidRDefault="00271AB0" w:rsidP="00271AB0">
      <w:pPr>
        <w:pStyle w:val="Nadpis3"/>
        <w:rPr>
          <w:rFonts w:ascii="Times New Roman" w:hAnsi="Times New Roman" w:cs="Times New Roman"/>
          <w:color w:val="auto"/>
          <w:sz w:val="24"/>
          <w:szCs w:val="24"/>
          <w:lang w:val="sk-SK"/>
        </w:rPr>
      </w:pPr>
      <w:bookmarkStart w:id="1621" w:name="druhá-hlava"/>
      <w:bookmarkEnd w:id="1608"/>
      <w:bookmarkEnd w:id="1616"/>
      <w:r w:rsidRPr="00AE1608">
        <w:rPr>
          <w:rFonts w:ascii="Times New Roman" w:hAnsi="Times New Roman" w:cs="Times New Roman"/>
          <w:color w:val="auto"/>
          <w:sz w:val="24"/>
          <w:szCs w:val="24"/>
          <w:lang w:val="sk-SK"/>
        </w:rPr>
        <w:t>DRUHÁ HLAVA</w:t>
      </w:r>
    </w:p>
    <w:p w:rsidR="00271AB0" w:rsidRPr="00AE1608" w:rsidRDefault="00271AB0" w:rsidP="00271AB0">
      <w:pPr>
        <w:pStyle w:val="Nadpis3"/>
        <w:rPr>
          <w:rFonts w:ascii="Times New Roman" w:hAnsi="Times New Roman" w:cs="Times New Roman"/>
          <w:color w:val="auto"/>
          <w:sz w:val="24"/>
          <w:szCs w:val="24"/>
          <w:lang w:val="sk-SK"/>
        </w:rPr>
      </w:pPr>
      <w:bookmarkStart w:id="1622" w:name="X156cdbf7840e5e0fb9df6f385051e79579cc656"/>
      <w:bookmarkEnd w:id="1621"/>
      <w:r w:rsidRPr="00AE1608">
        <w:rPr>
          <w:rFonts w:ascii="Times New Roman" w:hAnsi="Times New Roman" w:cs="Times New Roman"/>
          <w:color w:val="auto"/>
          <w:sz w:val="24"/>
          <w:szCs w:val="24"/>
          <w:lang w:val="sk-SK"/>
        </w:rPr>
        <w:t>OPRÁVNENIA A OSOBITNÉ POVINNOSTI PRÍSLUŠNÍKOV HASIČSKÉHO A ZÁCHRANNÉHO ZBORU</w:t>
      </w:r>
      <w:bookmarkStart w:id="1623" w:name="c_1999"/>
      <w:bookmarkEnd w:id="162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7</w:t>
      </w:r>
      <w:bookmarkStart w:id="1624" w:name="c_2001"/>
      <w:bookmarkEnd w:id="1624"/>
    </w:p>
    <w:p w:rsidR="00271AB0" w:rsidRPr="00AE1608" w:rsidRDefault="00271AB0" w:rsidP="00271AB0">
      <w:pPr>
        <w:pStyle w:val="Nadpis5"/>
        <w:rPr>
          <w:rFonts w:ascii="Times New Roman" w:hAnsi="Times New Roman" w:cs="Times New Roman"/>
          <w:color w:val="auto"/>
          <w:szCs w:val="24"/>
          <w:lang w:val="sk-SK"/>
        </w:rPr>
      </w:pPr>
      <w:bookmarkStart w:id="1625" w:name="Xa44ac42a62890ceb04fc535ea8fd829f243df3d"/>
      <w:r w:rsidRPr="00AE1608">
        <w:rPr>
          <w:rFonts w:ascii="Times New Roman" w:hAnsi="Times New Roman" w:cs="Times New Roman"/>
          <w:color w:val="auto"/>
          <w:szCs w:val="24"/>
          <w:lang w:val="sk-SK"/>
        </w:rPr>
        <w:t>Oprávnenia príslušníka Hasičského a záchranného zbor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slušník je oprávnený, ak to vyžaduje plnenie úloh zbor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vyzvať každého, aby nevstupoval na určené miesto alebo aby sa podrobil iným obmedzeniam vyplývajúcim z vykonávaného zásah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vyzvať fyzickú osobu, ktorá je dôvodne podozrivá z porušenia predpisov o ochrane pred požiarmi, aby preukázala svoju totožnosť,</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vstupovať na pozemok, do objektov a zariadení,</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d) vykonávať ďalšie potrebné činnosti a zisťovania v rozsahu vymedzenom osobitnými predpismi, </w:t>
      </w:r>
      <w:r w:rsidRPr="00AE1608">
        <w:rPr>
          <w:rFonts w:ascii="Times New Roman" w:hAnsi="Times New Roman" w:cs="Times New Roman"/>
          <w:color w:val="auto"/>
          <w:sz w:val="24"/>
          <w:vertAlign w:val="superscript"/>
          <w:lang w:val="sk-SK"/>
        </w:rPr>
        <w:t>6)</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nazerať do príslušnej dokumentác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f) požadovať potrebné informácie, údaje a vysvetleni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g) požadovať potrebnú súčinnosť od právnických osôb a fyzických osôb.</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Príslušník je oprávnený otvoriť byt alebo iný uzavretý priestor a vstúpiť doň na účely vykonania zásahu, ktorý neznesie odklad, ak je dôvodná obava, že je ohrozený život alebo vážne ohrozené zdravie osoby, alebo ak hrozí značná škoda na majetku. </w:t>
      </w:r>
      <w:r w:rsidRPr="00AE1608">
        <w:rPr>
          <w:rFonts w:ascii="Times New Roman" w:hAnsi="Times New Roman" w:cs="Times New Roman"/>
          <w:color w:val="auto"/>
          <w:sz w:val="24"/>
          <w:vertAlign w:val="superscript"/>
          <w:lang w:val="sk-SK"/>
        </w:rPr>
        <w:t>7)</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Príslušník, ktorý vykonáva pyrotechnickú činnosť (ďalej len "pyrotechnik"), je oprávnený pri plnení úloh zboru, najmä pri núdzovom odstraňovaní stavieb alebo ľadových bariér, používať výbušniny </w:t>
      </w:r>
      <w:r w:rsidRPr="00AE1608">
        <w:rPr>
          <w:rFonts w:ascii="Times New Roman" w:hAnsi="Times New Roman" w:cs="Times New Roman"/>
          <w:color w:val="auto"/>
          <w:sz w:val="24"/>
          <w:vertAlign w:val="superscript"/>
          <w:lang w:val="sk-SK"/>
        </w:rPr>
        <w:t>7a)</w:t>
      </w:r>
      <w:r w:rsidRPr="00AE1608">
        <w:rPr>
          <w:rFonts w:ascii="Times New Roman" w:hAnsi="Times New Roman" w:cs="Times New Roman"/>
          <w:color w:val="auto"/>
          <w:sz w:val="24"/>
          <w:lang w:val="sk-SK"/>
        </w:rPr>
        <w:t xml:space="preserve"> a výbušné predmety. </w:t>
      </w:r>
      <w:r w:rsidRPr="00AE1608">
        <w:rPr>
          <w:rFonts w:ascii="Times New Roman" w:hAnsi="Times New Roman" w:cs="Times New Roman"/>
          <w:color w:val="auto"/>
          <w:sz w:val="24"/>
          <w:vertAlign w:val="superscript"/>
          <w:lang w:val="sk-SK"/>
        </w:rPr>
        <w:t>7b)</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Pyrotechnik je oprávnený na účely uvedené v </w:t>
      </w:r>
      <w:hyperlink r:id="rId741">
        <w:r w:rsidRPr="00AE1608">
          <w:rPr>
            <w:rStyle w:val="Hypertextovprepojenie"/>
            <w:rFonts w:ascii="Times New Roman" w:hAnsi="Times New Roman" w:cs="Times New Roman"/>
            <w:color w:val="auto"/>
            <w:lang w:val="sk-SK"/>
          </w:rPr>
          <w:t>odseku 3</w:t>
        </w:r>
      </w:hyperlink>
      <w:r w:rsidRPr="00AE1608">
        <w:rPr>
          <w:rFonts w:ascii="Times New Roman" w:hAnsi="Times New Roman" w:cs="Times New Roman"/>
          <w:color w:val="auto"/>
          <w:sz w:val="24"/>
          <w:lang w:val="sk-SK"/>
        </w:rPr>
        <w:t xml:space="preserve"> a na účely výučby a výcviku držať, skladovať, prevážať a používať výbušniny </w:t>
      </w:r>
      <w:r w:rsidRPr="00AE1608">
        <w:rPr>
          <w:rFonts w:ascii="Times New Roman" w:hAnsi="Times New Roman" w:cs="Times New Roman"/>
          <w:color w:val="auto"/>
          <w:sz w:val="24"/>
          <w:vertAlign w:val="superscript"/>
          <w:lang w:val="sk-SK"/>
        </w:rPr>
        <w:t>7a)</w:t>
      </w:r>
      <w:r w:rsidRPr="00AE1608">
        <w:rPr>
          <w:rFonts w:ascii="Times New Roman" w:hAnsi="Times New Roman" w:cs="Times New Roman"/>
          <w:color w:val="auto"/>
          <w:sz w:val="24"/>
          <w:lang w:val="sk-SK"/>
        </w:rPr>
        <w:t xml:space="preserve"> a výbušné predmety. </w:t>
      </w:r>
      <w:r w:rsidRPr="00AE1608">
        <w:rPr>
          <w:rFonts w:ascii="Times New Roman" w:hAnsi="Times New Roman" w:cs="Times New Roman"/>
          <w:color w:val="auto"/>
          <w:sz w:val="24"/>
          <w:vertAlign w:val="superscript"/>
          <w:lang w:val="sk-SK"/>
        </w:rPr>
        <w:t>7b)</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5) Príslušník je oprávnený na mieste zásahu vypnúť alebo odstaviť prívod energií do vyhradených technických zariadení v rozsahu oprávnenia, ktoré získal podľa osobitného predpisu, </w:t>
      </w:r>
      <w:r w:rsidRPr="00AE1608">
        <w:rPr>
          <w:rFonts w:ascii="Times New Roman" w:hAnsi="Times New Roman" w:cs="Times New Roman"/>
          <w:color w:val="auto"/>
          <w:sz w:val="24"/>
          <w:vertAlign w:val="superscript"/>
          <w:lang w:val="sk-SK"/>
        </w:rPr>
        <w:t>7c)</w:t>
      </w:r>
      <w:r w:rsidRPr="00AE1608">
        <w:rPr>
          <w:rFonts w:ascii="Times New Roman" w:hAnsi="Times New Roman" w:cs="Times New Roman"/>
          <w:color w:val="auto"/>
          <w:sz w:val="24"/>
          <w:lang w:val="sk-SK"/>
        </w:rPr>
        <w:t xml:space="preserve"> na účely vykonania zásahu, ktorý neznesie odklad, ak je dôvodná obava, že je ohrozený život alebo vážne ohrozené zdravie osoby alebo ak hrozí značná škoda na majetk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6) Činnosť podľa </w:t>
      </w:r>
      <w:hyperlink r:id="rId742">
        <w:r w:rsidRPr="00AE1608">
          <w:rPr>
            <w:rStyle w:val="Hypertextovprepojenie"/>
            <w:rFonts w:ascii="Times New Roman" w:hAnsi="Times New Roman" w:cs="Times New Roman"/>
            <w:color w:val="auto"/>
            <w:lang w:val="sk-SK"/>
          </w:rPr>
          <w:t>odseku 5</w:t>
        </w:r>
      </w:hyperlink>
      <w:r w:rsidRPr="00AE1608">
        <w:rPr>
          <w:rFonts w:ascii="Times New Roman" w:hAnsi="Times New Roman" w:cs="Times New Roman"/>
          <w:color w:val="auto"/>
          <w:sz w:val="24"/>
          <w:lang w:val="sk-SK"/>
        </w:rPr>
        <w:t xml:space="preserve"> sa považuje za činnosť vykonávanú v služobnom pomere; pri jej vykonávaní je nevyhnutné zabezpečiť najvyššiu možnú úroveň bezpečnosti a ochrany zdravia pri práci.</w:t>
      </w:r>
    </w:p>
    <w:p w:rsidR="00271AB0" w:rsidRPr="00AE1608" w:rsidRDefault="00271AB0" w:rsidP="00271AB0">
      <w:pPr>
        <w:pStyle w:val="Zkladntext"/>
        <w:rPr>
          <w:rFonts w:ascii="Times New Roman" w:hAnsi="Times New Roman" w:cs="Times New Roman"/>
          <w:sz w:val="24"/>
        </w:rPr>
      </w:pPr>
      <w:bookmarkStart w:id="1626" w:name="c_2310"/>
      <w:bookmarkEnd w:id="1626"/>
    </w:p>
    <w:p w:rsidR="00271AB0" w:rsidRPr="00AE1608" w:rsidRDefault="00271AB0" w:rsidP="00271AB0">
      <w:pPr>
        <w:pStyle w:val="Nadpis5"/>
        <w:rPr>
          <w:rFonts w:ascii="Times New Roman" w:hAnsi="Times New Roman" w:cs="Times New Roman"/>
          <w:color w:val="auto"/>
          <w:szCs w:val="24"/>
          <w:lang w:val="sk-SK"/>
        </w:rPr>
      </w:pPr>
      <w:bookmarkStart w:id="1627" w:name="osobitné-povinnosti-príslušníka"/>
      <w:bookmarkEnd w:id="1625"/>
      <w:r w:rsidRPr="00AE1608">
        <w:rPr>
          <w:rFonts w:ascii="Times New Roman" w:hAnsi="Times New Roman" w:cs="Times New Roman"/>
          <w:color w:val="auto"/>
          <w:szCs w:val="24"/>
          <w:lang w:val="sk-SK"/>
        </w:rPr>
        <w:t>Osobitné povinnosti príslušníka</w:t>
      </w:r>
      <w:bookmarkStart w:id="1628" w:name="c_2313"/>
      <w:bookmarkEnd w:id="162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8</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Na vykonanie zásahu </w:t>
      </w:r>
      <w:r w:rsidRPr="00AE1608">
        <w:rPr>
          <w:rFonts w:ascii="Times New Roman" w:hAnsi="Times New Roman" w:cs="Times New Roman"/>
          <w:color w:val="auto"/>
          <w:sz w:val="24"/>
          <w:vertAlign w:val="superscript"/>
          <w:lang w:val="sk-SK"/>
        </w:rPr>
        <w:t>8)</w:t>
      </w:r>
      <w:r w:rsidRPr="00AE1608">
        <w:rPr>
          <w:rFonts w:ascii="Times New Roman" w:hAnsi="Times New Roman" w:cs="Times New Roman"/>
          <w:color w:val="auto"/>
          <w:sz w:val="24"/>
          <w:lang w:val="sk-SK"/>
        </w:rPr>
        <w:t xml:space="preserve"> podľa </w:t>
      </w:r>
      <w:hyperlink r:id="rId743">
        <w:r w:rsidRPr="00AE1608">
          <w:rPr>
            <w:rStyle w:val="Hypertextovprepojenie"/>
            <w:rFonts w:ascii="Times New Roman" w:hAnsi="Times New Roman" w:cs="Times New Roman"/>
            <w:color w:val="auto"/>
            <w:lang w:val="sk-SK"/>
          </w:rPr>
          <w:t>§ 7 ods. 2</w:t>
        </w:r>
      </w:hyperlink>
      <w:r w:rsidRPr="00AE1608">
        <w:rPr>
          <w:rFonts w:ascii="Times New Roman" w:hAnsi="Times New Roman" w:cs="Times New Roman"/>
          <w:color w:val="auto"/>
          <w:sz w:val="24"/>
          <w:lang w:val="sk-SK"/>
        </w:rPr>
        <w:t xml:space="preserve"> príslušník zabezpečí prítomnosť nezaujatej osoby; nemusí tak urobiť, ak by mohlo dôjsť k ohrozeniu jej života alebo zdravia alebo ak hrozí nebezpečenstvo z omeška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o vykonaní zásahu je príslušník povinný bezodkladne upovedomiť príslušný orgán Policajného zboru o vykonaní zásah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Na vstup do vojenských objektov, objektov Zboru väzenskej a justičnej stráže, Policajného zboru, Národného bezpečnostného úradu a Slovenskej informačnej služby sa vzťahujú osobitné predpisy. </w:t>
      </w:r>
      <w:r w:rsidRPr="00AE1608">
        <w:rPr>
          <w:rFonts w:ascii="Times New Roman" w:hAnsi="Times New Roman" w:cs="Times New Roman"/>
          <w:color w:val="auto"/>
          <w:sz w:val="24"/>
          <w:vertAlign w:val="superscript"/>
          <w:lang w:val="sk-SK"/>
        </w:rPr>
        <w:t>9)</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Po vykonaní činnosti podľa </w:t>
      </w:r>
      <w:hyperlink r:id="rId744">
        <w:r w:rsidRPr="00AE1608">
          <w:rPr>
            <w:rStyle w:val="Hypertextovprepojenie"/>
            <w:rFonts w:ascii="Times New Roman" w:hAnsi="Times New Roman" w:cs="Times New Roman"/>
            <w:color w:val="auto"/>
            <w:lang w:val="sk-SK"/>
          </w:rPr>
          <w:t>§ 7 ods. 5</w:t>
        </w:r>
      </w:hyperlink>
      <w:r w:rsidRPr="00AE1608">
        <w:rPr>
          <w:rFonts w:ascii="Times New Roman" w:hAnsi="Times New Roman" w:cs="Times New Roman"/>
          <w:color w:val="auto"/>
          <w:sz w:val="24"/>
          <w:lang w:val="sk-SK"/>
        </w:rPr>
        <w:t xml:space="preserve"> v rámci zásahu je príslušník povinný bez zbytočného odkladu upovedomiť o svojej činnosti zodpovednú osobu vlastníka, správcu alebo užívateľa vyhradeného technického zariadenia, na ktorom bola v súvislosti so zásahom vykonávaná činnosť.</w:t>
      </w:r>
      <w:bookmarkStart w:id="1629" w:name="c_2529"/>
      <w:bookmarkEnd w:id="162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9</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slušník je povinný pri vykonávaní zásahu dbať na to, aby v súvislosti s touto činnosťou nevznikla osobám bezdôvodná ujma a aby prípadné zasahovanie do ich práv a slobôd nepresiahlo mieru nevyhnutne potrebnú na dosiahnutie účelu vykonávaného zásah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íslušník je povinný vykonať zásah i v čase mimo vykonávania služby alebo urobiť iné opatrenia nevyhnutné na jeho vykonanie.</w:t>
      </w:r>
      <w:bookmarkStart w:id="1630" w:name="c_2592"/>
      <w:bookmarkEnd w:id="1630"/>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Príslušník nie je povinný vykonať zásah, ak</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jeho zdravotný stav a vplyv liekov alebo iných látok podstatne znižuje jeho schopnosť konať,</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na jeho vykonanie nebol odborne vyškolený alebo vycvičený a zásah takéto vyškolenie alebo vycvičenie vyžaduj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nie je vybavený zodpovedajúcimi osobnými ochrannými pracovnými prostriedkami a technickými prostriedkami, pričom zásah takéto prostriedky vyžaduje.</w:t>
      </w:r>
      <w:bookmarkStart w:id="1631" w:name="c_2652"/>
      <w:bookmarkEnd w:id="163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1</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slušník pri plnení úloh zboru preukazuje svoju príslušnosť k zboru rovnošatou, služobným preukazom alebo ústnym vyhlásením "Hasičský a záchranný zbor" (ďalej len "ústne vyhláse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Ústnym vyhlásením preukazuje príslušník svoju príslušnosť k zboru iba vo výnimočných prípadoch, keď okolnosti zásahu neumožňujú preukázať príslušnosť rovnošatou alebo služobným preukazo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ríslušník pri preukazovaní príslušnosti k zboru nesmie služobný preukaz vydať z rúk; na požiadanie dá na nahliadnutie iba jeho prednú stranu.</w:t>
      </w:r>
    </w:p>
    <w:p w:rsidR="00271AB0" w:rsidRPr="00AE1608" w:rsidRDefault="00271AB0" w:rsidP="00271AB0">
      <w:pPr>
        <w:pStyle w:val="Zkladntext"/>
        <w:rPr>
          <w:rFonts w:ascii="Times New Roman" w:hAnsi="Times New Roman" w:cs="Times New Roman"/>
          <w:sz w:val="24"/>
        </w:rPr>
      </w:pPr>
      <w:bookmarkStart w:id="1632" w:name="c_2727"/>
      <w:bookmarkEnd w:id="1632"/>
    </w:p>
    <w:bookmarkEnd w:id="1605"/>
    <w:bookmarkEnd w:id="1622"/>
    <w:bookmarkEnd w:id="1627"/>
    <w:p w:rsidR="00271AB0" w:rsidRPr="00AE1608" w:rsidRDefault="00271AB0" w:rsidP="00271AB0">
      <w:pPr>
        <w:pStyle w:val="Nadpis2"/>
        <w:rPr>
          <w:rFonts w:ascii="Times New Roman" w:hAnsi="Times New Roman" w:cs="Times New Roman"/>
          <w:color w:val="auto"/>
          <w:sz w:val="24"/>
          <w:szCs w:val="24"/>
          <w:lang w:val="sk-SK"/>
        </w:rPr>
      </w:pPr>
      <w:r w:rsidRPr="00AE1608">
        <w:rPr>
          <w:rFonts w:ascii="Times New Roman" w:hAnsi="Times New Roman" w:cs="Times New Roman"/>
          <w:color w:val="auto"/>
          <w:sz w:val="24"/>
          <w:szCs w:val="24"/>
          <w:lang w:val="sk-SK"/>
        </w:rPr>
        <w:t>DRUHÁ ČASŤ</w:t>
      </w:r>
    </w:p>
    <w:p w:rsidR="00271AB0" w:rsidRPr="00AE1608" w:rsidRDefault="00271AB0" w:rsidP="00271AB0">
      <w:pPr>
        <w:pStyle w:val="Nadpis2"/>
        <w:rPr>
          <w:rFonts w:ascii="Times New Roman" w:hAnsi="Times New Roman" w:cs="Times New Roman"/>
          <w:color w:val="auto"/>
          <w:sz w:val="24"/>
          <w:szCs w:val="24"/>
          <w:lang w:val="sk-SK"/>
        </w:rPr>
      </w:pPr>
      <w:bookmarkStart w:id="1633" w:name="štátna-služba-príslušníkov"/>
      <w:r w:rsidRPr="00AE1608">
        <w:rPr>
          <w:rFonts w:ascii="Times New Roman" w:hAnsi="Times New Roman" w:cs="Times New Roman"/>
          <w:color w:val="auto"/>
          <w:sz w:val="24"/>
          <w:szCs w:val="24"/>
          <w:lang w:val="sk-SK"/>
        </w:rPr>
        <w:t>ŠTÁTNA SLUŽBA PRÍSLUŠNÍKOV</w:t>
      </w:r>
    </w:p>
    <w:p w:rsidR="00271AB0" w:rsidRPr="00AE1608" w:rsidRDefault="00271AB0" w:rsidP="00271AB0">
      <w:pPr>
        <w:pStyle w:val="FirstParagraph"/>
        <w:rPr>
          <w:rFonts w:ascii="Times New Roman" w:hAnsi="Times New Roman" w:cs="Times New Roman"/>
          <w:color w:val="auto"/>
          <w:sz w:val="24"/>
          <w:lang w:val="sk-SK"/>
        </w:rPr>
      </w:pPr>
      <w:bookmarkStart w:id="1634" w:name="c_2732"/>
      <w:bookmarkEnd w:id="1634"/>
    </w:p>
    <w:p w:rsidR="00271AB0" w:rsidRPr="00AE1608" w:rsidRDefault="00271AB0" w:rsidP="00271AB0">
      <w:pPr>
        <w:pStyle w:val="Nadpis3"/>
        <w:rPr>
          <w:rFonts w:ascii="Times New Roman" w:hAnsi="Times New Roman" w:cs="Times New Roman"/>
          <w:color w:val="auto"/>
          <w:sz w:val="24"/>
          <w:szCs w:val="24"/>
          <w:lang w:val="sk-SK"/>
        </w:rPr>
      </w:pPr>
      <w:bookmarkStart w:id="1635" w:name="prvá-hlava-1"/>
      <w:r w:rsidRPr="00AE1608">
        <w:rPr>
          <w:rFonts w:ascii="Times New Roman" w:hAnsi="Times New Roman" w:cs="Times New Roman"/>
          <w:color w:val="auto"/>
          <w:sz w:val="24"/>
          <w:szCs w:val="24"/>
          <w:lang w:val="sk-SK"/>
        </w:rPr>
        <w:t>PRVÁ HLAVA</w:t>
      </w:r>
    </w:p>
    <w:bookmarkEnd w:id="1635"/>
    <w:p w:rsidR="00271AB0" w:rsidRPr="00AE1608" w:rsidRDefault="00271AB0" w:rsidP="00271AB0">
      <w:pPr>
        <w:pStyle w:val="Nadpis3"/>
        <w:rPr>
          <w:rFonts w:ascii="Times New Roman" w:hAnsi="Times New Roman" w:cs="Times New Roman"/>
          <w:color w:val="auto"/>
          <w:sz w:val="24"/>
          <w:szCs w:val="24"/>
          <w:lang w:val="sk-SK"/>
        </w:rPr>
      </w:pPr>
      <w:r w:rsidRPr="00AE1608">
        <w:rPr>
          <w:rFonts w:ascii="Times New Roman" w:hAnsi="Times New Roman" w:cs="Times New Roman"/>
          <w:color w:val="auto"/>
          <w:sz w:val="24"/>
          <w:szCs w:val="24"/>
          <w:lang w:val="sk-SK"/>
        </w:rPr>
        <w:t>ZÁKLADNÉ USTANOVENIA</w:t>
      </w:r>
      <w:bookmarkStart w:id="1636" w:name="c_2736"/>
      <w:bookmarkEnd w:id="163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2</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Štátnou službou príslušníkov sa na účely tohto zákona rozumie plnenie úloh zboru príslušníkom v služobnom úrade. Štátna služba sa vykonáva v služobnom pomer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íslušníkom sa na účely tohto zákona rozumie fyzická osoba, ktorá je v služobnom pomere podľa tohto zákon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Plnením úloh uvedených v </w:t>
      </w:r>
      <w:hyperlink r:id="rId745">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sa rozumie aj plnenie úloh príslušníkov na úseku riadenia, rozhodovania, kontroly, odbornej prípravy rozhodnutí, odbornej prípravy návrhov zákonov a ostatných všeobecne záväzných právnych predpisov, odbornej prípravy podkladov na vykonávanie štátnych záležitostí a uplatňovania právnych vzťahov v osobnom úrade podľa tohto zákona a osobitných predpis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Miestom vykonávania štátnej služby na účely tohto zákona je obec alebo inak určené miesto, v ktorom je príslušník zaradený na výkon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Služobný pomer sa zakladá k štát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Na právne vzťahy príslušníkov pri vykonávaní štátnej služby sa vzťahuje Zákonník práce, len ak to výslovne ustanovuje tento zákon.</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7) Na právne vzťahy zamestnancov, ktorí neplnia úlohy zboru podľa </w:t>
      </w:r>
      <w:hyperlink r:id="rId746">
        <w:r w:rsidRPr="00AE1608">
          <w:rPr>
            <w:rStyle w:val="Hypertextovprepojenie"/>
            <w:rFonts w:ascii="Times New Roman" w:hAnsi="Times New Roman" w:cs="Times New Roman"/>
            <w:color w:val="auto"/>
            <w:lang w:val="sk-SK"/>
          </w:rPr>
          <w:t>odseku 3</w:t>
        </w:r>
      </w:hyperlink>
      <w:r w:rsidRPr="00AE1608">
        <w:rPr>
          <w:rFonts w:ascii="Times New Roman" w:hAnsi="Times New Roman" w:cs="Times New Roman"/>
          <w:color w:val="auto"/>
          <w:sz w:val="24"/>
          <w:lang w:val="sk-SK"/>
        </w:rPr>
        <w:t xml:space="preserve">, </w:t>
      </w:r>
      <w:hyperlink r:id="rId747">
        <w:r w:rsidRPr="00AE1608">
          <w:rPr>
            <w:rStyle w:val="Hypertextovprepojenie"/>
            <w:rFonts w:ascii="Times New Roman" w:hAnsi="Times New Roman" w:cs="Times New Roman"/>
            <w:color w:val="auto"/>
            <w:lang w:val="sk-SK"/>
          </w:rPr>
          <w:t>§ 3 ods. 1</w:t>
        </w:r>
      </w:hyperlink>
      <w:r w:rsidRPr="00AE1608">
        <w:rPr>
          <w:rFonts w:ascii="Times New Roman" w:hAnsi="Times New Roman" w:cs="Times New Roman"/>
          <w:color w:val="auto"/>
          <w:sz w:val="24"/>
          <w:lang w:val="sk-SK"/>
        </w:rPr>
        <w:t xml:space="preserve"> a 2 alebo podľa osobitného predpisu </w:t>
      </w:r>
      <w:r w:rsidRPr="00AE1608">
        <w:rPr>
          <w:rFonts w:ascii="Times New Roman" w:hAnsi="Times New Roman" w:cs="Times New Roman"/>
          <w:color w:val="auto"/>
          <w:sz w:val="24"/>
          <w:vertAlign w:val="superscript"/>
          <w:lang w:val="sk-SK"/>
        </w:rPr>
        <w:t>9a)</w:t>
      </w:r>
      <w:r w:rsidRPr="00AE1608">
        <w:rPr>
          <w:rFonts w:ascii="Times New Roman" w:hAnsi="Times New Roman" w:cs="Times New Roman"/>
          <w:color w:val="auto"/>
          <w:sz w:val="24"/>
          <w:lang w:val="sk-SK"/>
        </w:rPr>
        <w:t xml:space="preserve"> a sú zamestnancami ministerstva, krajského riaditeľstva zboru alebo Horskej záchrannej služby, sa vzťahuje osobitný predpis. </w:t>
      </w:r>
      <w:r w:rsidRPr="00AE1608">
        <w:rPr>
          <w:rFonts w:ascii="Times New Roman" w:hAnsi="Times New Roman" w:cs="Times New Roman"/>
          <w:color w:val="auto"/>
          <w:sz w:val="24"/>
          <w:vertAlign w:val="superscript"/>
          <w:lang w:val="sk-SK"/>
        </w:rPr>
        <w:t>10)</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8) Na účely zistenia, či občan spĺňa podmienky prijatia do služobného pomeru, ako aj počas trvania služobného pomeru príslušníka a 50 rokov po jeho skončení alebo zániku, je služobný úrad oprávnený podľa osobitného predpisu </w:t>
      </w:r>
      <w:r w:rsidRPr="00AE1608">
        <w:rPr>
          <w:rFonts w:ascii="Times New Roman" w:hAnsi="Times New Roman" w:cs="Times New Roman"/>
          <w:color w:val="auto"/>
          <w:sz w:val="24"/>
          <w:vertAlign w:val="superscript"/>
          <w:lang w:val="sk-SK"/>
        </w:rPr>
        <w:t>10a)</w:t>
      </w:r>
      <w:r w:rsidRPr="00AE1608">
        <w:rPr>
          <w:rFonts w:ascii="Times New Roman" w:hAnsi="Times New Roman" w:cs="Times New Roman"/>
          <w:color w:val="auto"/>
          <w:sz w:val="24"/>
          <w:lang w:val="sk-SK"/>
        </w:rPr>
        <w:t xml:space="preserve"> spracúvať osobné údaje uvedené v </w:t>
      </w:r>
      <w:hyperlink r:id="rId748">
        <w:r w:rsidRPr="00AE1608">
          <w:rPr>
            <w:rStyle w:val="Hypertextovprepojenie"/>
            <w:rFonts w:ascii="Times New Roman" w:hAnsi="Times New Roman" w:cs="Times New Roman"/>
            <w:color w:val="auto"/>
            <w:lang w:val="sk-SK"/>
          </w:rPr>
          <w:t>§ 17</w:t>
        </w:r>
      </w:hyperlink>
      <w:r w:rsidRPr="00AE1608">
        <w:rPr>
          <w:rFonts w:ascii="Times New Roman" w:hAnsi="Times New Roman" w:cs="Times New Roman"/>
          <w:color w:val="auto"/>
          <w:sz w:val="24"/>
          <w:lang w:val="sk-SK"/>
        </w:rPr>
        <w:t xml:space="preserve"> o občanovi, príslušníkovi, o príslušníkovi, ktorému sa skončil služobný pomer (ďalej len "bývalý príslušník"), a príslušníkovi, ktorému zanikol služobný pomer.</w:t>
      </w:r>
    </w:p>
    <w:p w:rsidR="00271AB0" w:rsidRPr="00AE1608" w:rsidRDefault="00271AB0" w:rsidP="00271AB0">
      <w:pPr>
        <w:pStyle w:val="Zkladntext"/>
        <w:rPr>
          <w:rFonts w:ascii="Times New Roman" w:hAnsi="Times New Roman" w:cs="Times New Roman"/>
          <w:sz w:val="24"/>
        </w:rPr>
      </w:pPr>
      <w:bookmarkStart w:id="1637" w:name="c_3203"/>
      <w:bookmarkEnd w:id="1637"/>
      <w:r w:rsidRPr="00AE1608">
        <w:rPr>
          <w:rFonts w:ascii="Times New Roman" w:hAnsi="Times New Roman" w:cs="Times New Roman"/>
          <w:sz w:val="24"/>
        </w:rPr>
        <w:t xml:space="preserve"> </w:t>
      </w:r>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V služobnom úrade v mene štátu koná a vo veciach služobného pomeru podľa tohto zákona rozhoduje vedúci služobného úradu; ak to ustanovuje osobitný predpis, </w:t>
      </w:r>
      <w:r w:rsidRPr="00AE1608">
        <w:rPr>
          <w:rFonts w:ascii="Times New Roman" w:hAnsi="Times New Roman" w:cs="Times New Roman"/>
          <w:color w:val="auto"/>
          <w:sz w:val="24"/>
          <w:vertAlign w:val="superscript"/>
          <w:lang w:val="sk-SK"/>
        </w:rPr>
        <w:t>10ab)</w:t>
      </w:r>
      <w:r w:rsidRPr="00AE1608">
        <w:rPr>
          <w:rFonts w:ascii="Times New Roman" w:hAnsi="Times New Roman" w:cs="Times New Roman"/>
          <w:color w:val="auto"/>
          <w:sz w:val="24"/>
          <w:lang w:val="sk-SK"/>
        </w:rPr>
        <w:t xml:space="preserve"> na rozhodnutie vo veciach služobného pomeru je potrebný predchádzajúci súhlas príslušného orgánu. Vedúcim služobného úradu j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minister vo vzťahu k riaditeľovi Horskej záchran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minister alebo v rozsahu ním ustanovenom iná osoba podľa odseku 2 vo vzťahu k príslušníkom Hasičského a záchranného zbor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riaditeľ Horskej záchrannej služby vo vzťahu k príslušníkom Horskej záchran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Nadriadeným môže byť príslušník, ktorý je vymenovaný do stálej štátnej služby, príslušník v štátnej službe, </w:t>
      </w:r>
      <w:r w:rsidRPr="00AE1608">
        <w:rPr>
          <w:rFonts w:ascii="Times New Roman" w:hAnsi="Times New Roman" w:cs="Times New Roman"/>
          <w:color w:val="auto"/>
          <w:sz w:val="24"/>
          <w:vertAlign w:val="superscript"/>
          <w:lang w:val="sk-SK"/>
        </w:rPr>
        <w:t>10b)</w:t>
      </w:r>
      <w:r w:rsidRPr="00AE1608">
        <w:rPr>
          <w:rFonts w:ascii="Times New Roman" w:hAnsi="Times New Roman" w:cs="Times New Roman"/>
          <w:color w:val="auto"/>
          <w:sz w:val="24"/>
          <w:lang w:val="sk-SK"/>
        </w:rPr>
        <w:t xml:space="preserve"> vedúci štátny zamestnanec </w:t>
      </w:r>
      <w:r w:rsidRPr="00AE1608">
        <w:rPr>
          <w:rFonts w:ascii="Times New Roman" w:hAnsi="Times New Roman" w:cs="Times New Roman"/>
          <w:color w:val="auto"/>
          <w:sz w:val="24"/>
          <w:vertAlign w:val="superscript"/>
          <w:lang w:val="sk-SK"/>
        </w:rPr>
        <w:t>10c)</w:t>
      </w:r>
      <w:r w:rsidRPr="00AE1608">
        <w:rPr>
          <w:rFonts w:ascii="Times New Roman" w:hAnsi="Times New Roman" w:cs="Times New Roman"/>
          <w:color w:val="auto"/>
          <w:sz w:val="24"/>
          <w:lang w:val="sk-SK"/>
        </w:rPr>
        <w:t xml:space="preserve"> alebo vedúci zamestnanec. </w:t>
      </w:r>
      <w:r w:rsidRPr="00AE1608">
        <w:rPr>
          <w:rFonts w:ascii="Times New Roman" w:hAnsi="Times New Roman" w:cs="Times New Roman"/>
          <w:color w:val="auto"/>
          <w:sz w:val="24"/>
          <w:vertAlign w:val="superscript"/>
          <w:lang w:val="sk-SK"/>
        </w:rPr>
        <w:t>10d)</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Služobným úradom na účely tohto zákona sa rozum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ministerstv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Horská záchranná služb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Osobným úradom vo veci uplatňovania služobného pomeru je úrad, ktorý je osobitným útvarom služobného úradu, v ktorom príslušník vykonáva štátnu služb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5) Osobný úrad zabezpečuje aj uplatňovanie právnych vzťahov zamestnancov, ktorí neplnia úlohy zboru podľa § 3, § 12 ods. 3 alebo podľa osobitného predpisu. </w:t>
      </w:r>
      <w:r w:rsidRPr="00AE1608">
        <w:rPr>
          <w:rFonts w:ascii="Times New Roman" w:hAnsi="Times New Roman" w:cs="Times New Roman"/>
          <w:color w:val="auto"/>
          <w:sz w:val="24"/>
          <w:vertAlign w:val="superscript"/>
          <w:lang w:val="sk-SK"/>
        </w:rPr>
        <w:t>9a)</w:t>
      </w:r>
    </w:p>
    <w:p w:rsidR="00271AB0" w:rsidRPr="00AE1608" w:rsidRDefault="00271AB0" w:rsidP="00271AB0">
      <w:pPr>
        <w:pStyle w:val="Zkladntext"/>
        <w:rPr>
          <w:rFonts w:ascii="Times New Roman" w:hAnsi="Times New Roman" w:cs="Times New Roman"/>
          <w:sz w:val="24"/>
        </w:rPr>
      </w:pPr>
      <w:bookmarkStart w:id="1638" w:name="c_4339"/>
      <w:bookmarkEnd w:id="1638"/>
    </w:p>
    <w:p w:rsidR="00271AB0" w:rsidRPr="00AE1608" w:rsidRDefault="00271AB0" w:rsidP="00271AB0">
      <w:pPr>
        <w:pStyle w:val="Nadpis3"/>
        <w:rPr>
          <w:rFonts w:ascii="Times New Roman" w:hAnsi="Times New Roman" w:cs="Times New Roman"/>
          <w:color w:val="auto"/>
          <w:sz w:val="24"/>
          <w:szCs w:val="24"/>
          <w:lang w:val="sk-SK"/>
        </w:rPr>
      </w:pPr>
      <w:bookmarkStart w:id="1639" w:name="druhá-hlava-1"/>
      <w:r w:rsidRPr="00AE1608">
        <w:rPr>
          <w:rFonts w:ascii="Times New Roman" w:hAnsi="Times New Roman" w:cs="Times New Roman"/>
          <w:color w:val="auto"/>
          <w:sz w:val="24"/>
          <w:szCs w:val="24"/>
          <w:lang w:val="sk-SK"/>
        </w:rPr>
        <w:t>DRUHÁ HLAVA</w:t>
      </w:r>
    </w:p>
    <w:p w:rsidR="00271AB0" w:rsidRPr="00AE1608" w:rsidRDefault="00271AB0" w:rsidP="00271AB0">
      <w:pPr>
        <w:pStyle w:val="Nadpis3"/>
        <w:rPr>
          <w:rFonts w:ascii="Times New Roman" w:hAnsi="Times New Roman" w:cs="Times New Roman"/>
          <w:color w:val="auto"/>
          <w:sz w:val="24"/>
          <w:szCs w:val="24"/>
          <w:lang w:val="sk-SK"/>
        </w:rPr>
      </w:pPr>
      <w:bookmarkStart w:id="1640" w:name="X62d46acaf6eb36d3c044f57cde893f855e1a1f1"/>
      <w:bookmarkEnd w:id="1639"/>
      <w:r w:rsidRPr="00AE1608">
        <w:rPr>
          <w:rFonts w:ascii="Times New Roman" w:hAnsi="Times New Roman" w:cs="Times New Roman"/>
          <w:color w:val="auto"/>
          <w:sz w:val="24"/>
          <w:szCs w:val="24"/>
          <w:lang w:val="sk-SK"/>
        </w:rPr>
        <w:t>DRUHY, VZNIK, ZMENA A SKONČENIE ŠTÁTNEJ SLUŽBY</w:t>
      </w:r>
      <w:bookmarkStart w:id="1641" w:name="c_4348"/>
      <w:bookmarkEnd w:id="164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Druhy štátnej služby sú</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 prípravná štátna služba ( </w:t>
      </w:r>
      <w:hyperlink r:id="rId749">
        <w:r w:rsidRPr="00AE1608">
          <w:rPr>
            <w:rStyle w:val="Hypertextovprepojenie"/>
            <w:rFonts w:ascii="Times New Roman" w:hAnsi="Times New Roman" w:cs="Times New Roman"/>
            <w:color w:val="auto"/>
            <w:lang w:val="sk-SK"/>
          </w:rPr>
          <w:t>§ 23</w:t>
        </w:r>
      </w:hyperlink>
      <w:r w:rsidRPr="00AE1608">
        <w:rPr>
          <w:rFonts w:ascii="Times New Roman" w:hAnsi="Times New Roman" w:cs="Times New Roman"/>
          <w:color w:val="auto"/>
          <w:sz w:val="24"/>
          <w:lang w:val="sk-SK"/>
        </w:rPr>
        <w:t>),</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b) stála štátna služba ( </w:t>
      </w:r>
      <w:hyperlink r:id="rId750">
        <w:r w:rsidRPr="00AE1608">
          <w:rPr>
            <w:rStyle w:val="Hypertextovprepojenie"/>
            <w:rFonts w:ascii="Times New Roman" w:hAnsi="Times New Roman" w:cs="Times New Roman"/>
            <w:color w:val="auto"/>
            <w:lang w:val="sk-SK"/>
          </w:rPr>
          <w:t>§ 29</w:t>
        </w:r>
      </w:hyperlink>
      <w:r w:rsidRPr="00AE1608">
        <w:rPr>
          <w:rFonts w:ascii="Times New Roman" w:hAnsi="Times New Roman" w:cs="Times New Roman"/>
          <w:color w:val="auto"/>
          <w:sz w:val="24"/>
          <w:lang w:val="sk-SK"/>
        </w:rPr>
        <w:t>),</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c) dočasná štátna služba ( </w:t>
      </w:r>
      <w:hyperlink r:id="rId751">
        <w:r w:rsidRPr="00AE1608">
          <w:rPr>
            <w:rStyle w:val="Hypertextovprepojenie"/>
            <w:rFonts w:ascii="Times New Roman" w:hAnsi="Times New Roman" w:cs="Times New Roman"/>
            <w:color w:val="auto"/>
            <w:lang w:val="sk-SK"/>
          </w:rPr>
          <w:t>§ 30</w:t>
        </w:r>
      </w:hyperlink>
      <w:r w:rsidRPr="00AE1608">
        <w:rPr>
          <w:rFonts w:ascii="Times New Roman" w:hAnsi="Times New Roman" w:cs="Times New Roman"/>
          <w:color w:val="auto"/>
          <w:sz w:val="24"/>
          <w:lang w:val="sk-SK"/>
        </w:rPr>
        <w:t>).</w:t>
      </w:r>
      <w:bookmarkStart w:id="1642" w:name="c_4378"/>
      <w:bookmarkEnd w:id="164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5</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očet príslušníkov v štátnej službe a objem finančných prostriedkov na služobné príjmy príslušníkov v štátnej službe schvaľuje vláda Slovenskej republiky (ďalej len "vláda") na každý rok pri prerokúvaní návrhu zákona o štátnom rozpočte na príslušný rok. Vláda môže vykonať úpravy v počte príslušníkov v štátnej službe alebo v objeme finančných prostriedkov na služobné príjmy príslušníkov v štátnej službe na základe schváleného zákona o štátnom rozpočte na príslušný rok. V priebehu kalendárneho roka úpravu v počte príslušníkov v štátnej službe alebo v objeme finančných prostriedkov na služobné príjmy príslušníkov v štátnej službe môže vykonať vláda alebo na základe jej splnomocnenia minister financií Slovenskej republik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Návrh počtu príslušníkov v štátnej službe a návrh objemu finančných prostriedkov na služobné príjmy príslušníkov v štátnej službe pripravuje na základe organizačnej štruktúry služobných úradov ministerstvo v súčinnosti s Ministerstvom financií Slovenskej republik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Rozpis schváleného počtu príslušníkov v štátnej službe v členení podľa funkcií v nadväznosti na organizačnú štruktúru služobných úradov (ďalej len "systemizácia") schvaľuje na návrh prezidenta zboru minister.</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Vedúci služobného úradu je povinný sledovať, zabezpečovať a dodržiavať plnenie schválenej systemizácie.</w:t>
      </w:r>
      <w:bookmarkStart w:id="1643" w:name="c_4775"/>
      <w:bookmarkEnd w:id="164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6</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Každý občan má právo byť informovaný o voľných miestach v zbor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Práva ustanovené týmto zákonom sa zaručujú rovnako všetkým občanom pri vstupe do štátnej služby a príslušníkom pri vykonávaní štátnej služby v súlade so zásadou rovnakého zaobchádzania v pracovnoprávnych a obdobných právnych vzťahoch ustanovenou osobitným zákonom. </w:t>
      </w:r>
      <w:r w:rsidRPr="00AE1608">
        <w:rPr>
          <w:rFonts w:ascii="Times New Roman" w:hAnsi="Times New Roman" w:cs="Times New Roman"/>
          <w:color w:val="auto"/>
          <w:sz w:val="24"/>
          <w:vertAlign w:val="superscript"/>
          <w:lang w:val="sk-SK"/>
        </w:rPr>
        <w:t>10a)</w:t>
      </w:r>
      <w:r w:rsidRPr="00AE1608">
        <w:rPr>
          <w:rFonts w:ascii="Times New Roman" w:hAnsi="Times New Roman" w:cs="Times New Roman"/>
          <w:color w:val="auto"/>
          <w:sz w:val="24"/>
          <w:lang w:val="sk-SK"/>
        </w:rPr>
        <w:t xml:space="preserve"> V súlade so zásadou rovnakého zaobchádzania sa zakazuje diskriminácia aj z dôvodu manželského stavu a rodinného stavu, farby pleti, jazyka, politického alebo iného zmýšľania, odborovej činnosti, národného alebo sociálneho pôvodu, majetku, rodu alebo iného postavenia alebo z dôvodu oznámenia kriminality alebo inej protispoločenskej činnosti. </w:t>
      </w:r>
      <w:r w:rsidRPr="00AE1608">
        <w:rPr>
          <w:rFonts w:ascii="Times New Roman" w:hAnsi="Times New Roman" w:cs="Times New Roman"/>
          <w:color w:val="auto"/>
          <w:sz w:val="24"/>
          <w:vertAlign w:val="superscript"/>
          <w:lang w:val="sk-SK"/>
        </w:rPr>
        <w:t>10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Výkon práv a povinností vyplývajúcich zo služobného pomeru musí byť v súlade s dobrými mravmi. Nikto nesmie tieto práva a povinnosti zneužívať na škodu druhého. Príslušník nesmie byť v súvislosti s výkonom štátnej služby prenasledovaný ani inak postihovaný za to, že podá na iného príslušníka alebo nadriadeného sťažnosť, žalobu, návrh na začatie trestného stíhania alebo iné oznámenie o kriminalite a inej protispoločenskej činnost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Občan pri vstupe do štátnej služby alebo príslušník, ktorí sa domnievajú, že ich práva alebo právom chránené záujmy boli dotknuté nedodržaním zásady rovnakého zaobchádzania, môžu sa obrátiť na súd a domáhať sa právnej ochrany ustanovenej osobitným zákonom. </w:t>
      </w:r>
      <w:r w:rsidRPr="00AE1608">
        <w:rPr>
          <w:rFonts w:ascii="Times New Roman" w:hAnsi="Times New Roman" w:cs="Times New Roman"/>
          <w:color w:val="auto"/>
          <w:sz w:val="24"/>
          <w:vertAlign w:val="superscript"/>
          <w:lang w:val="sk-SK"/>
        </w:rPr>
        <w:t>10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Služobný úrad alebo nadriadený nesmie príslušníka postihovať alebo znevýhodňovať preto, že príslušník uplatňuje svoje práva vyplývajúce zo služobného pomeru.</w:t>
      </w:r>
      <w:bookmarkStart w:id="1644" w:name="c_5246"/>
      <w:bookmarkEnd w:id="1644"/>
    </w:p>
    <w:p w:rsidR="00271AB0" w:rsidRPr="00AE1608" w:rsidRDefault="00271AB0" w:rsidP="00271AB0">
      <w:pPr>
        <w:pStyle w:val="Nadpis5"/>
        <w:rPr>
          <w:rFonts w:ascii="Times New Roman" w:hAnsi="Times New Roman" w:cs="Times New Roman"/>
          <w:color w:val="auto"/>
          <w:szCs w:val="24"/>
          <w:lang w:val="sk-SK"/>
        </w:rPr>
      </w:pPr>
      <w:bookmarkStart w:id="1645" w:name="podmienky-prijatia"/>
      <w:r w:rsidRPr="00AE1608">
        <w:rPr>
          <w:rFonts w:ascii="Times New Roman" w:hAnsi="Times New Roman" w:cs="Times New Roman"/>
          <w:color w:val="auto"/>
          <w:szCs w:val="24"/>
          <w:lang w:val="sk-SK"/>
        </w:rPr>
        <w:t>Podmienky prijatia</w:t>
      </w:r>
      <w:bookmarkStart w:id="1646" w:name="c_5248"/>
      <w:bookmarkEnd w:id="164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7</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slušníkom môže byť štátny občan Slovenskej republiky starší ako 18 rokov, ktorý o prijatie písomne požiada, ak</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 je bezúhonný a nebol prepustený zo štátnej služby podľa </w:t>
      </w:r>
      <w:hyperlink r:id="rId752">
        <w:r w:rsidRPr="00AE1608">
          <w:rPr>
            <w:rStyle w:val="Hypertextovprepojenie"/>
            <w:rFonts w:ascii="Times New Roman" w:hAnsi="Times New Roman" w:cs="Times New Roman"/>
            <w:color w:val="auto"/>
            <w:lang w:val="sk-SK"/>
          </w:rPr>
          <w:t>§ 77 písm. c) až e)</w:t>
        </w:r>
      </w:hyperlink>
      <w:r w:rsidRPr="00AE1608">
        <w:rPr>
          <w:rFonts w:ascii="Times New Roman" w:hAnsi="Times New Roman" w:cs="Times New Roman"/>
          <w:color w:val="auto"/>
          <w:sz w:val="24"/>
          <w:lang w:val="sk-SK"/>
        </w:rPr>
        <w:t xml:space="preserve"> alebo uplynuli tri roky odo dňa nadobudnutia právoplatnosti rozhodnutia o prepustení podľa </w:t>
      </w:r>
      <w:hyperlink r:id="rId753">
        <w:r w:rsidRPr="00AE1608">
          <w:rPr>
            <w:rStyle w:val="Hypertextovprepojenie"/>
            <w:rFonts w:ascii="Times New Roman" w:hAnsi="Times New Roman" w:cs="Times New Roman"/>
            <w:color w:val="auto"/>
            <w:lang w:val="sk-SK"/>
          </w:rPr>
          <w:t>§ 77 písm. c) až e)</w:t>
        </w:r>
      </w:hyperlink>
      <w:r w:rsidRPr="00AE1608">
        <w:rPr>
          <w:rFonts w:ascii="Times New Roman" w:hAnsi="Times New Roman" w:cs="Times New Roman"/>
          <w:color w:val="auto"/>
          <w:sz w:val="24"/>
          <w:lang w:val="sk-SK"/>
        </w:rPr>
        <w:t>,</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má spôsobilosť na právne úkony v plnom rozsah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spĺňa kvalifikačné predpoklady na vykonávanie funkcie, do ktorej má byť vymenovaný,</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je zdravotne, fyzicky a psychicky spôsobilý na vykonávanie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e) ovláda štátny jazyk, </w:t>
      </w:r>
      <w:r w:rsidRPr="00AE1608">
        <w:rPr>
          <w:rFonts w:ascii="Times New Roman" w:hAnsi="Times New Roman" w:cs="Times New Roman"/>
          <w:color w:val="auto"/>
          <w:sz w:val="24"/>
          <w:vertAlign w:val="superscript"/>
          <w:lang w:val="sk-SK"/>
        </w:rPr>
        <w:t>11)</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f) ovláda cudzí jazyk, ak túto požiadavku na vykonávanie štátnej služby určí služobný úrad v služobnom predpis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g) má pobyt na území Slovenskej republiky, </w:t>
      </w:r>
      <w:r w:rsidRPr="00AE1608">
        <w:rPr>
          <w:rFonts w:ascii="Times New Roman" w:hAnsi="Times New Roman" w:cs="Times New Roman"/>
          <w:color w:val="auto"/>
          <w:sz w:val="24"/>
          <w:vertAlign w:val="superscript"/>
          <w:lang w:val="sk-SK"/>
        </w:rPr>
        <w:t>12)</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h) zrušené od 1.4.2009.</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Za bezúhonného sa na účely tohto zákona považuje občan, ktorý nebol právoplatne odsúdený za úmyselný trestný čin proti životu a zdraviu, za úmyselný trestný čin proti slobode a ľudskej dôstojnosti, za úmyselný trestný čin proti republike, za úmyselný trestný čin proti poriadku vo verejných veciach alebo ktorý nebol právoplatne odsúdený na nepodmienečný trest odňatia slobody. Na právoplatné odsúdenie sa prihliada, aj keď bolo zahladené podľa osobitného predpisu, </w:t>
      </w:r>
      <w:r w:rsidRPr="00AE1608">
        <w:rPr>
          <w:rFonts w:ascii="Times New Roman" w:hAnsi="Times New Roman" w:cs="Times New Roman"/>
          <w:color w:val="auto"/>
          <w:sz w:val="24"/>
          <w:vertAlign w:val="superscript"/>
          <w:lang w:val="sk-SK"/>
        </w:rPr>
        <w:t>12a)</w:t>
      </w:r>
      <w:r w:rsidRPr="00AE1608">
        <w:rPr>
          <w:rFonts w:ascii="Times New Roman" w:hAnsi="Times New Roman" w:cs="Times New Roman"/>
          <w:color w:val="auto"/>
          <w:sz w:val="24"/>
          <w:lang w:val="sk-SK"/>
        </w:rPr>
        <w:t xml:space="preserve"> alebo ak sa podľa osobitného predpisu </w:t>
      </w:r>
      <w:r w:rsidRPr="00AE1608">
        <w:rPr>
          <w:rFonts w:ascii="Times New Roman" w:hAnsi="Times New Roman" w:cs="Times New Roman"/>
          <w:color w:val="auto"/>
          <w:sz w:val="24"/>
          <w:vertAlign w:val="superscript"/>
          <w:lang w:val="sk-SK"/>
        </w:rPr>
        <w:t>12a)</w:t>
      </w:r>
      <w:r w:rsidRPr="00AE1608">
        <w:rPr>
          <w:rFonts w:ascii="Times New Roman" w:hAnsi="Times New Roman" w:cs="Times New Roman"/>
          <w:color w:val="auto"/>
          <w:sz w:val="24"/>
          <w:lang w:val="sk-SK"/>
        </w:rPr>
        <w:t xml:space="preserve"> na občana hľadí, ako keby nebol za taký trestný čin odsúdený. Bezúhonnosť sa preukazuje odpisom z registra trestov. </w:t>
      </w:r>
      <w:r w:rsidRPr="00AE1608">
        <w:rPr>
          <w:rFonts w:ascii="Times New Roman" w:hAnsi="Times New Roman" w:cs="Times New Roman"/>
          <w:color w:val="auto"/>
          <w:sz w:val="24"/>
          <w:vertAlign w:val="superscript"/>
          <w:lang w:val="sk-SK"/>
        </w:rPr>
        <w:t>13)</w:t>
      </w:r>
      <w:r w:rsidRPr="00AE1608">
        <w:rPr>
          <w:rFonts w:ascii="Times New Roman" w:hAnsi="Times New Roman" w:cs="Times New Roman"/>
          <w:color w:val="auto"/>
          <w:sz w:val="24"/>
          <w:lang w:val="sk-SK"/>
        </w:rPr>
        <w:t xml:space="preserve"> Na účel preukázania bezúhonnosti podľa tohto zákona fyzická osoba poskytne údaje potrebné na vyžiadanie odpisu registra trestov.</w:t>
      </w:r>
      <w:r w:rsidRPr="00AE1608">
        <w:rPr>
          <w:rFonts w:ascii="Times New Roman" w:hAnsi="Times New Roman" w:cs="Times New Roman"/>
          <w:color w:val="auto"/>
          <w:sz w:val="24"/>
          <w:vertAlign w:val="superscript"/>
          <w:lang w:val="sk-SK"/>
        </w:rPr>
        <w:t>13)</w:t>
      </w:r>
      <w:r w:rsidRPr="00AE1608">
        <w:rPr>
          <w:rFonts w:ascii="Times New Roman" w:hAnsi="Times New Roman" w:cs="Times New Roman"/>
          <w:color w:val="auto"/>
          <w:sz w:val="24"/>
          <w:lang w:val="sk-SK"/>
        </w:rPr>
        <w:t xml:space="preserve"> Údaje podľa štvrtej vety služobný úrad zašle pred vznikom služobného pomeru v elektronickej podobe prostredníctvom elektronickej komunikácie Generálnej prokuratúre Slovenskej republiky na vydanie odpisu registra trest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Zdravotnú spôsobilosť v prijímacom konaní posudzuje služobný posudkový lekár podľa </w:t>
      </w:r>
      <w:hyperlink r:id="rId754">
        <w:r w:rsidRPr="00AE1608">
          <w:rPr>
            <w:rStyle w:val="Hypertextovprepojenie"/>
            <w:rFonts w:ascii="Times New Roman" w:hAnsi="Times New Roman" w:cs="Times New Roman"/>
            <w:color w:val="auto"/>
            <w:lang w:val="sk-SK"/>
          </w:rPr>
          <w:t>§ 102d</w:t>
        </w:r>
      </w:hyperlink>
      <w:r w:rsidRPr="00AE1608">
        <w:rPr>
          <w:rFonts w:ascii="Times New Roman" w:hAnsi="Times New Roman" w:cs="Times New Roman"/>
          <w:color w:val="auto"/>
          <w:sz w:val="24"/>
          <w:lang w:val="sk-SK"/>
        </w:rPr>
        <w:t xml:space="preserve"> lekárskym posudkom na základe záverov vyšetrenia uchádzača o prijatie do služobného pomeru (ďalej len "uchádzač") lekárom so špecializáciou v špecializačnom odbore všeobecné lekárstvo v pôsobnosti ministerstv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Posudzovanie psychickej spôsobilosti na účely tohto zákona vykonáva psychológ zboru. Podrobnosti o posudzovaní psychickej spôsobilosti a o spôsobe jej posudzovania ustanoví ministerstvo služobným predpiso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5) Podmienku štátneho občianstva Slovenskej republiky a podmienky uvedené v </w:t>
      </w:r>
      <w:hyperlink r:id="rId755">
        <w:r w:rsidRPr="00AE1608">
          <w:rPr>
            <w:rStyle w:val="Hypertextovprepojenie"/>
            <w:rFonts w:ascii="Times New Roman" w:hAnsi="Times New Roman" w:cs="Times New Roman"/>
            <w:color w:val="auto"/>
            <w:lang w:val="sk-SK"/>
          </w:rPr>
          <w:t>odseku 1 písm. a) až d)</w:t>
        </w:r>
      </w:hyperlink>
      <w:r w:rsidRPr="00AE1608">
        <w:rPr>
          <w:rFonts w:ascii="Times New Roman" w:hAnsi="Times New Roman" w:cs="Times New Roman"/>
          <w:color w:val="auto"/>
          <w:sz w:val="24"/>
          <w:lang w:val="sk-SK"/>
        </w:rPr>
        <w:t xml:space="preserve"> a </w:t>
      </w:r>
      <w:hyperlink r:id="rId756">
        <w:r w:rsidRPr="00AE1608">
          <w:rPr>
            <w:rStyle w:val="Hypertextovprepojenie"/>
            <w:rFonts w:ascii="Times New Roman" w:hAnsi="Times New Roman" w:cs="Times New Roman"/>
            <w:color w:val="auto"/>
            <w:lang w:val="sk-SK"/>
          </w:rPr>
          <w:t>g)</w:t>
        </w:r>
      </w:hyperlink>
      <w:r w:rsidRPr="00AE1608">
        <w:rPr>
          <w:rFonts w:ascii="Times New Roman" w:hAnsi="Times New Roman" w:cs="Times New Roman"/>
          <w:color w:val="auto"/>
          <w:sz w:val="24"/>
          <w:lang w:val="sk-SK"/>
        </w:rPr>
        <w:t xml:space="preserve"> musí príslušník spĺňať po celý čas trvania služobného pomer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Služobný úrad je oprávnený na účely zistenia, či uchádzač spĺňa podmienky prijatia do služobného pomeru, spracúvať o jeho osobe tieto údaj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meno, priezvisko a rodné číslo, titul, vedeckú hodnosť,</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dátum a miesto narodeni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adresu pobyt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štátne občianstv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číslo občianskeho preukazu, miesto a dátum jeho vydani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f) vzdelanie, prehľad absolvovaných škôl,</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g) jazykové vedomosti,</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h) prehľad predchádzajúcich zamestnávateľov aj s pracovným zaradením a pracovnými činnosťami,</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i) miesto a čas povinnej vojenskej služby, ďalšej služby v ozbrojených silách, ozbrojenom bezpečnostnom zbore alebo ozbrojenom zbore, Národnom bezpečnostnom úrade a Slovenskej informačnej službe, dosiahnutú hodnosť,</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j) všetky vznesené obvinenia z trestného činu voči osob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k) zdravotnú klasifikáciu z lekárskeho posudku o zdravotnej spôsobilosti,</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l) závery psychologického vyšetrenia o duševnej spôsobilost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7) Na účely </w:t>
      </w:r>
      <w:hyperlink r:id="rId757">
        <w:r w:rsidRPr="00AE1608">
          <w:rPr>
            <w:rStyle w:val="Hypertextovprepojenie"/>
            <w:rFonts w:ascii="Times New Roman" w:hAnsi="Times New Roman" w:cs="Times New Roman"/>
            <w:color w:val="auto"/>
            <w:lang w:val="sk-SK"/>
          </w:rPr>
          <w:t>odseku 5</w:t>
        </w:r>
      </w:hyperlink>
      <w:r w:rsidRPr="00AE1608">
        <w:rPr>
          <w:rFonts w:ascii="Times New Roman" w:hAnsi="Times New Roman" w:cs="Times New Roman"/>
          <w:color w:val="auto"/>
          <w:sz w:val="24"/>
          <w:lang w:val="sk-SK"/>
        </w:rPr>
        <w:t xml:space="preserve"> je služobný úrad oprávnený spracúvať a uchovávať osobné údaje o príslušníkovi podľa </w:t>
      </w:r>
      <w:hyperlink r:id="rId758">
        <w:r w:rsidRPr="00AE1608">
          <w:rPr>
            <w:rStyle w:val="Hypertextovprepojenie"/>
            <w:rFonts w:ascii="Times New Roman" w:hAnsi="Times New Roman" w:cs="Times New Roman"/>
            <w:color w:val="auto"/>
            <w:lang w:val="sk-SK"/>
          </w:rPr>
          <w:t>odseku 6</w:t>
        </w:r>
      </w:hyperlink>
      <w:r w:rsidRPr="00AE1608">
        <w:rPr>
          <w:rFonts w:ascii="Times New Roman" w:hAnsi="Times New Roman" w:cs="Times New Roman"/>
          <w:color w:val="auto"/>
          <w:sz w:val="24"/>
          <w:lang w:val="sk-SK"/>
        </w:rPr>
        <w:t xml:space="preserve"> po celý čas trvania služobného pomeru a na účely tohto zákona aj po skončení služobného pomeru.</w:t>
      </w:r>
      <w:bookmarkStart w:id="1647" w:name="c_6353"/>
      <w:bookmarkEnd w:id="1647"/>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8</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Kvalifikačné predpoklady na účely tohto zákona sú</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požadované vzdelan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b) osobitná odborná spôsobilosť u príslušníka Horskej záchrannej služby odborná spôsobilosť podľa osobitného predpisu, </w:t>
      </w:r>
      <w:r w:rsidRPr="00AE1608">
        <w:rPr>
          <w:rFonts w:ascii="Times New Roman" w:hAnsi="Times New Roman" w:cs="Times New Roman"/>
          <w:color w:val="auto"/>
          <w:sz w:val="24"/>
          <w:vertAlign w:val="superscript"/>
          <w:lang w:val="sk-SK"/>
        </w:rPr>
        <w:t>14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odborná prax.</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Splnenie kvalifikačných predpokladov podľa </w:t>
      </w:r>
      <w:hyperlink r:id="rId759">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nemožno odpustiť, ak tento zákon neustanovuje inak.</w:t>
      </w:r>
      <w:bookmarkStart w:id="1648" w:name="c_6405"/>
      <w:bookmarkEnd w:id="164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9</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Požadované vzdelanie je vzdelanie </w:t>
      </w:r>
      <w:r w:rsidRPr="00AE1608">
        <w:rPr>
          <w:rFonts w:ascii="Times New Roman" w:hAnsi="Times New Roman" w:cs="Times New Roman"/>
          <w:color w:val="auto"/>
          <w:sz w:val="24"/>
          <w:vertAlign w:val="superscript"/>
          <w:lang w:val="sk-SK"/>
        </w:rPr>
        <w:t>15)</w:t>
      </w:r>
      <w:r w:rsidRPr="00AE1608">
        <w:rPr>
          <w:rFonts w:ascii="Times New Roman" w:hAnsi="Times New Roman" w:cs="Times New Roman"/>
          <w:color w:val="auto"/>
          <w:sz w:val="24"/>
          <w:lang w:val="sk-SK"/>
        </w:rPr>
        <w:t xml:space="preserve"> v príslušnom stupni vzdelania v príslušnom študijnom odbore alebo v zameraní štúd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Vzdelanie na účely tohto zákona j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úplné stredné všeobecné vzdelanie alebo úplné stredné odborné vzdelanie (ďalej len "úplné stredné všeobecné vzdelan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vyššie odborné vzdelan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vzdelanie získané absolvovaním vysokoškolského vzdelania prvého stupňa (ďalej len "bakalárske vzdelan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vzdelanie získané absolvovaním vysokoškolského vzdelania druhého stupňa (ďalej len "vysokoškolské vzdela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Kvalifikačné predpoklady s výnimkou osobitných kvalifikačných predpokladov podľa </w:t>
      </w:r>
      <w:hyperlink r:id="rId760">
        <w:r w:rsidRPr="00AE1608">
          <w:rPr>
            <w:rStyle w:val="Hypertextovprepojenie"/>
            <w:rFonts w:ascii="Times New Roman" w:hAnsi="Times New Roman" w:cs="Times New Roman"/>
            <w:color w:val="auto"/>
            <w:lang w:val="sk-SK"/>
          </w:rPr>
          <w:t>odseku 5</w:t>
        </w:r>
      </w:hyperlink>
      <w:r w:rsidRPr="00AE1608">
        <w:rPr>
          <w:rFonts w:ascii="Times New Roman" w:hAnsi="Times New Roman" w:cs="Times New Roman"/>
          <w:color w:val="auto"/>
          <w:sz w:val="24"/>
          <w:lang w:val="sk-SK"/>
        </w:rPr>
        <w:t xml:space="preserve"> sú ustanovené v charakteristikách platových tried príslušníka Hasičského a záchranného zboru v </w:t>
      </w:r>
      <w:hyperlink r:id="rId761">
        <w:r w:rsidRPr="00AE1608">
          <w:rPr>
            <w:rStyle w:val="Hypertextovprepojenie"/>
            <w:rFonts w:ascii="Times New Roman" w:hAnsi="Times New Roman" w:cs="Times New Roman"/>
            <w:color w:val="auto"/>
            <w:lang w:val="sk-SK"/>
          </w:rPr>
          <w:t>prílohe č. 1</w:t>
        </w:r>
      </w:hyperlink>
      <w:r w:rsidRPr="00AE1608">
        <w:rPr>
          <w:rFonts w:ascii="Times New Roman" w:hAnsi="Times New Roman" w:cs="Times New Roman"/>
          <w:color w:val="auto"/>
          <w:sz w:val="24"/>
          <w:lang w:val="sk-SK"/>
        </w:rPr>
        <w:t xml:space="preserve"> a príslušníka Horskej záchrannej služby v </w:t>
      </w:r>
      <w:hyperlink r:id="rId762">
        <w:r w:rsidRPr="00AE1608">
          <w:rPr>
            <w:rStyle w:val="Hypertextovprepojenie"/>
            <w:rFonts w:ascii="Times New Roman" w:hAnsi="Times New Roman" w:cs="Times New Roman"/>
            <w:color w:val="auto"/>
            <w:lang w:val="sk-SK"/>
          </w:rPr>
          <w:t>prílohe č. 1</w:t>
        </w:r>
      </w:hyperlink>
      <w:r w:rsidRPr="00AE1608">
        <w:rPr>
          <w:rFonts w:ascii="Times New Roman" w:hAnsi="Times New Roman" w:cs="Times New Roman"/>
          <w:color w:val="auto"/>
          <w:sz w:val="24"/>
          <w:lang w:val="sk-SK"/>
        </w:rPr>
        <w:t>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Nadobudnutie vzdelania uvedeného v </w:t>
      </w:r>
      <w:hyperlink r:id="rId763">
        <w:r w:rsidRPr="00AE1608">
          <w:rPr>
            <w:rStyle w:val="Hypertextovprepojenie"/>
            <w:rFonts w:ascii="Times New Roman" w:hAnsi="Times New Roman" w:cs="Times New Roman"/>
            <w:color w:val="auto"/>
            <w:lang w:val="sk-SK"/>
          </w:rPr>
          <w:t>odseku 2</w:t>
        </w:r>
      </w:hyperlink>
      <w:r w:rsidRPr="00AE1608">
        <w:rPr>
          <w:rFonts w:ascii="Times New Roman" w:hAnsi="Times New Roman" w:cs="Times New Roman"/>
          <w:color w:val="auto"/>
          <w:sz w:val="24"/>
          <w:lang w:val="sk-SK"/>
        </w:rPr>
        <w:t xml:space="preserve"> sa posudzuje podľa osobitných predpisov. </w:t>
      </w:r>
      <w:r w:rsidRPr="00AE1608">
        <w:rPr>
          <w:rFonts w:ascii="Times New Roman" w:hAnsi="Times New Roman" w:cs="Times New Roman"/>
          <w:color w:val="auto"/>
          <w:sz w:val="24"/>
          <w:vertAlign w:val="superscript"/>
          <w:lang w:val="sk-SK"/>
        </w:rPr>
        <w:t>15)</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Prezident zboru môže služobným predpisom určiť študijný odbor, ak je študijné zameranie potrebné na výkon požadovanej činnosti pre ustanovený kvalifikačný predpoklad vzdelania, ak osobitný predpis neustanovuje ina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6) Odborná prax na účely tohto zákona je minimálny čas vyjadrený v rokoch, potrebný na vykonávanie činností v zbore, ustanovený pre príslušníka Hasičského a záchranného zboru v </w:t>
      </w:r>
      <w:hyperlink r:id="rId764">
        <w:r w:rsidRPr="00AE1608">
          <w:rPr>
            <w:rStyle w:val="Hypertextovprepojenie"/>
            <w:rFonts w:ascii="Times New Roman" w:hAnsi="Times New Roman" w:cs="Times New Roman"/>
            <w:color w:val="auto"/>
            <w:lang w:val="sk-SK"/>
          </w:rPr>
          <w:t>prílohe č. 1</w:t>
        </w:r>
      </w:hyperlink>
      <w:r w:rsidRPr="00AE1608">
        <w:rPr>
          <w:rFonts w:ascii="Times New Roman" w:hAnsi="Times New Roman" w:cs="Times New Roman"/>
          <w:color w:val="auto"/>
          <w:sz w:val="24"/>
          <w:lang w:val="sk-SK"/>
        </w:rPr>
        <w:t xml:space="preserve"> a pre príslušníka Horskej záchrannej služby v </w:t>
      </w:r>
      <w:hyperlink r:id="rId765">
        <w:r w:rsidRPr="00AE1608">
          <w:rPr>
            <w:rStyle w:val="Hypertextovprepojenie"/>
            <w:rFonts w:ascii="Times New Roman" w:hAnsi="Times New Roman" w:cs="Times New Roman"/>
            <w:color w:val="auto"/>
            <w:lang w:val="sk-SK"/>
          </w:rPr>
          <w:t>prílohe č. 1</w:t>
        </w:r>
      </w:hyperlink>
      <w:r w:rsidRPr="00AE1608">
        <w:rPr>
          <w:rFonts w:ascii="Times New Roman" w:hAnsi="Times New Roman" w:cs="Times New Roman"/>
          <w:color w:val="auto"/>
          <w:sz w:val="24"/>
          <w:lang w:val="sk-SK"/>
        </w:rPr>
        <w:t xml:space="preserve">a a zistený podľa </w:t>
      </w:r>
      <w:hyperlink r:id="rId766">
        <w:r w:rsidRPr="00AE1608">
          <w:rPr>
            <w:rStyle w:val="Hypertextovprepojenie"/>
            <w:rFonts w:ascii="Times New Roman" w:hAnsi="Times New Roman" w:cs="Times New Roman"/>
            <w:color w:val="auto"/>
            <w:lang w:val="sk-SK"/>
          </w:rPr>
          <w:t>§ 105</w:t>
        </w:r>
      </w:hyperlink>
      <w:r w:rsidRPr="00AE1608">
        <w:rPr>
          <w:rFonts w:ascii="Times New Roman" w:hAnsi="Times New Roman" w:cs="Times New Roman"/>
          <w:color w:val="auto"/>
          <w:sz w:val="24"/>
          <w:lang w:val="sk-SK"/>
        </w:rPr>
        <w:t xml:space="preserve"> a 106. Vedúci služobného úradu môže vo výnimočných prípadoch rozhodnúť, že odborná prax na účely tohto zákona je najmenej jeden rok.</w:t>
      </w:r>
      <w:bookmarkStart w:id="1649" w:name="c_6739"/>
      <w:bookmarkEnd w:id="164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w:t>
      </w:r>
      <w:bookmarkStart w:id="1650" w:name="c_6741"/>
      <w:bookmarkEnd w:id="1650"/>
    </w:p>
    <w:p w:rsidR="00271AB0" w:rsidRPr="00AE1608" w:rsidRDefault="00271AB0" w:rsidP="00271AB0">
      <w:pPr>
        <w:pStyle w:val="Nadpis5"/>
        <w:rPr>
          <w:rFonts w:ascii="Times New Roman" w:hAnsi="Times New Roman" w:cs="Times New Roman"/>
          <w:color w:val="auto"/>
          <w:szCs w:val="24"/>
          <w:lang w:val="sk-SK"/>
        </w:rPr>
      </w:pPr>
      <w:bookmarkStart w:id="1651" w:name="prijímacie-konanie"/>
      <w:bookmarkEnd w:id="1645"/>
      <w:r w:rsidRPr="00AE1608">
        <w:rPr>
          <w:rFonts w:ascii="Times New Roman" w:hAnsi="Times New Roman" w:cs="Times New Roman"/>
          <w:color w:val="auto"/>
          <w:szCs w:val="24"/>
          <w:lang w:val="sk-SK"/>
        </w:rPr>
        <w:t>Prijímacie kona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ijímacie konanie sa začína podaním žiadosti uchádzač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Ak je to v záujme služobného úradu, vedúci služobného úradu alebo ním poverený príslušník vykoná s uchádzačom informatívny pohovor, počas ktorého ho oboznámi so základnými právami a povinnosťami vyplývajúcimi zo služobného pomeru, najmä s podmienkami štátnej služby a s platovými a inými náležitosťami. Z informatívneho pohovoru sa vyhotovuje písomný zázna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V prijímacom konaní uchádzač predloží</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písomnú žiadosť o prijatie do služobného pomer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vyplnený dotazník,</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životopis,</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osobné doklady, najmä rodný list, doklady o dosiahnutom vzdelaní alebo osvedčené odpisy alebo osvedčené fotokópie týchto osobných dokladov,</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vojenskú knižku alebo iný doklad preukazujúci vykonanie vojenskej služby, náhradnej služby alebo civilnej služby, ak ide o uchádzača, ktorý vykonal vojenskú službu, náhradnú službu alebo civilnú služb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f) potvrdenie lekára so špecializáciou v špecializačnom odbore všeobecné lekárstvo o spôsobilosti uchádzača podrobiť sa previerke fyzickej zdatnosti podľa </w:t>
      </w:r>
      <w:hyperlink r:id="rId767">
        <w:r w:rsidRPr="00AE1608">
          <w:rPr>
            <w:rStyle w:val="Hypertextovprepojenie"/>
            <w:rFonts w:ascii="Times New Roman" w:hAnsi="Times New Roman" w:cs="Times New Roman"/>
            <w:color w:val="auto"/>
            <w:lang w:val="sk-SK"/>
          </w:rPr>
          <w:t>odseku 6</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Uchádzač, ktorý žiada o opätovné prijatie do služobného pomeru, je povinný predložiť aj doklad o započítaných rokoch podľa </w:t>
      </w:r>
      <w:hyperlink r:id="rId768">
        <w:r w:rsidRPr="00AE1608">
          <w:rPr>
            <w:rStyle w:val="Hypertextovprepojenie"/>
            <w:rFonts w:ascii="Times New Roman" w:hAnsi="Times New Roman" w:cs="Times New Roman"/>
            <w:color w:val="auto"/>
            <w:lang w:val="sk-SK"/>
          </w:rPr>
          <w:t>§ 161 ods. 15</w:t>
        </w:r>
      </w:hyperlink>
      <w:r w:rsidRPr="00AE1608">
        <w:rPr>
          <w:rFonts w:ascii="Times New Roman" w:hAnsi="Times New Roman" w:cs="Times New Roman"/>
          <w:color w:val="auto"/>
          <w:sz w:val="24"/>
          <w:lang w:val="sk-SK"/>
        </w:rPr>
        <w:t xml:space="preserve"> a 16; to neplatí, ak v predchádzajúcom služobnom pomere vykonával štátnu službu v tej istej zložk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Uchádzača možno požiadať o predloženie pracovného posudku alebo posudku o služobnej činnosti z posledného zamestnania alebo z predchádzajúcich zamestnaní; možno ho tiež požiadať o predloženie ďalších dokladov potrebných na overenie jeho spôsobilosti na vykonávanie štátnej služby v zbor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Na posúdenie spôsobilosti uchádzača na vykonávanie funkcie v zbore sa uchádzač musí podrobiť lekárskemu vyšetreniu, previerke fyzickej zdatnosti a psychologickému vyšetreniu. Ak uchádzač jednej z podmienok nevyhovel, prijímacie konanie sa ukončí.</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7) Prijímacie konanie sa končí</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vydaním rozhodnutia o prijatí do služobného pomer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zamietnutím žiadosti o prijatie do služobného pomeru z dôvodu, že v služobnom úrade nie je voľné miesto, ktorého sa týka žiadosť o prijatie do služobného pomer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späťvzatím žiadosti o prijatie do služobného pomer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zamietnutím žiadosti o prijatie do služobného pomeru bez zdôvodnenia, aleb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úmrtím uchádzač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8) Uchádzač, ktorý žiada o prijatie do služobného pomeru, musí byť o výsledku prijímacieho konania písomne vyrozumený do 30 dní od skončenia prijímacieho konania, najneskôr však do šiestich mesiacov odo dňa podania žiadosti o prijatie do služobného pomer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9) Služobný úrad eviduje uchádzača, ktorý splnil podmienky na prijatie do služobného pomeru a jeho výsledky lekárskeho vyšetrenia, previerky fyzickej zdatnosti a psychologického vyšetrenia po dobu jedného roka. Evidovaného uchádzača o prijatie do služobného pomeru možno vymenovať na voľné funkčné miesto s tým, že možno využiť jeho výsledky lekárskeho vyšetrenia, previerky fyzickej zdatnosti a psychologického vyšetre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0) Náklady súvisiace s prijímacím konaním uhrádza uchádzač.</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1) Podrobnosti o prijímacom konaní ustanoví všeobecne záväzný právny predpis, ktorý vydá ministerstvo.</w:t>
      </w:r>
      <w:bookmarkStart w:id="1652" w:name="c_7946"/>
      <w:bookmarkEnd w:id="165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1</w:t>
      </w:r>
      <w:bookmarkStart w:id="1653" w:name="c_7948"/>
      <w:bookmarkEnd w:id="1653"/>
    </w:p>
    <w:bookmarkEnd w:id="1651"/>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Vznik služobného pomer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pomer vzniká vymenovaním do funkcie dňom určeným v písomnom rozhodnutí o vymenovaní a zložením služobnej prísahy. Súčasne s rozhodnutím o vymenovaní sa príslušníkovi odovzdá písomné oznámenie o dĺžke odbornej praxe a započítanej praxe, o sume a zložení služobného platu, o týždennom služobnom čase a o dĺžke dovolenk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Vymenovanie podľa </w:t>
      </w:r>
      <w:hyperlink r:id="rId769">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vykoná vedúci služobného úradu; ak ide o vymenovanie do služobného pomeru uchádzača, ktorému sa započítavajú doby trvania služobného pomeru na vznik nároku na dávky sociálneho zabezpečenia podľa osobitného predpisu, </w:t>
      </w:r>
      <w:r w:rsidRPr="00AE1608">
        <w:rPr>
          <w:rFonts w:ascii="Times New Roman" w:hAnsi="Times New Roman" w:cs="Times New Roman"/>
          <w:color w:val="auto"/>
          <w:sz w:val="24"/>
          <w:vertAlign w:val="superscript"/>
          <w:lang w:val="sk-SK"/>
        </w:rPr>
        <w:t>15a)</w:t>
      </w:r>
      <w:r w:rsidRPr="00AE1608">
        <w:rPr>
          <w:rFonts w:ascii="Times New Roman" w:hAnsi="Times New Roman" w:cs="Times New Roman"/>
          <w:color w:val="auto"/>
          <w:sz w:val="24"/>
          <w:lang w:val="sk-SK"/>
        </w:rPr>
        <w:t xml:space="preserve"> je podmienkou vymenovania súhlas prezidenta zboru. Vymenovanie do štátnej služby na funkciu možno uskutočniť, ak funkcia podľa schválenej systemizácie je vytvorená a je voľná. Voľné miesto sa prednostne obsadzuje aj bez prijímacieho konania príslušníkom zaradeným mimo činnej štátnej služby podľa </w:t>
      </w:r>
      <w:hyperlink r:id="rId770">
        <w:r w:rsidRPr="00AE1608">
          <w:rPr>
            <w:rStyle w:val="Hypertextovprepojenie"/>
            <w:rFonts w:ascii="Times New Roman" w:hAnsi="Times New Roman" w:cs="Times New Roman"/>
            <w:color w:val="auto"/>
            <w:lang w:val="sk-SK"/>
          </w:rPr>
          <w:t>§ 52 ods. 1</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Rozhodnutie o vymenovaní príslušníka do štátnej služby musí obsahovať</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meno a priezvisko, dátum narodenia, rodné číslo, pridelené evidenčné číslo a miesto pobyt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deň vzniku služobného pomer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druh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funkciu, do ktorej je vymenovaný,</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služobný úrad vrátane obce sídla služobného úradu, organizačnú jednotku a miesto vykonávania štátnej služby, ktorým je obec alebo inak určené miest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f) dĺžku kratšieho služobného času, ak bol povolený,</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g) hodnosť, do ktorej je vymenovaný,</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h) dĺžku skúšobnej lehot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i) dĺžku trvania služobného pomeru, ak sa uchádzač prijíma do dočasnej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Proti rozhodnutiu o vymenovaní príslušníka do štátnej služby sa nemožno odvola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5) Príslušníkovi štátnej službe podľa najnáročnejšej činnosti, ktorú má v príslušnej funkcii vykonávať v súlade s </w:t>
      </w:r>
      <w:hyperlink r:id="rId771">
        <w:r w:rsidRPr="00AE1608">
          <w:rPr>
            <w:rStyle w:val="Hypertextovprepojenie"/>
            <w:rFonts w:ascii="Times New Roman" w:hAnsi="Times New Roman" w:cs="Times New Roman"/>
            <w:color w:val="auto"/>
            <w:lang w:val="sk-SK"/>
          </w:rPr>
          <w:t>prílohou č. 1</w:t>
        </w:r>
      </w:hyperlink>
      <w:r w:rsidRPr="00AE1608">
        <w:rPr>
          <w:rFonts w:ascii="Times New Roman" w:hAnsi="Times New Roman" w:cs="Times New Roman"/>
          <w:color w:val="auto"/>
          <w:sz w:val="24"/>
          <w:lang w:val="sk-SK"/>
        </w:rPr>
        <w:t>, patrí funkcia v 1. až 9. platovej triede takto:</w:t>
      </w:r>
    </w:p>
    <w:p w:rsidR="00271AB0" w:rsidRPr="00AE1608" w:rsidRDefault="00271AB0" w:rsidP="00271AB0">
      <w:pPr>
        <w:pStyle w:val="SourceCode"/>
        <w:rPr>
          <w:rFonts w:ascii="Times New Roman" w:hAnsi="Times New Roman" w:cs="Times New Roman"/>
          <w:lang w:val="sk-SK"/>
        </w:rPr>
      </w:pPr>
      <w:r w:rsidRPr="00AE1608">
        <w:rPr>
          <w:rStyle w:val="VerbatimChar"/>
          <w:rFonts w:ascii="Times New Roman" w:hAnsi="Times New Roman" w:cs="Times New Roman"/>
          <w:sz w:val="24"/>
          <w:lang w:val="sk-SK"/>
        </w:rPr>
        <w:t xml:space="preserve">funkcia platová                                      trieda </w:t>
      </w:r>
      <w:r w:rsidRPr="00AE1608">
        <w:rPr>
          <w:rFonts w:ascii="Times New Roman" w:hAnsi="Times New Roman" w:cs="Times New Roman"/>
          <w:lang w:val="sk-SK"/>
        </w:rPr>
        <w:br/>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hasič                                                   1 </w:t>
      </w:r>
      <w:r w:rsidRPr="00AE1608">
        <w:rPr>
          <w:rFonts w:ascii="Times New Roman" w:hAnsi="Times New Roman" w:cs="Times New Roman"/>
          <w:lang w:val="sk-SK"/>
        </w:rPr>
        <w:br/>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hasič záchranár                                         2 </w:t>
      </w:r>
      <w:r w:rsidRPr="00AE1608">
        <w:rPr>
          <w:rFonts w:ascii="Times New Roman" w:hAnsi="Times New Roman" w:cs="Times New Roman"/>
          <w:lang w:val="sk-SK"/>
        </w:rPr>
        <w:br/>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technik-strojník                                        3 </w:t>
      </w:r>
      <w:r w:rsidRPr="00AE1608">
        <w:rPr>
          <w:rFonts w:ascii="Times New Roman" w:hAnsi="Times New Roman" w:cs="Times New Roman"/>
          <w:lang w:val="sk-SK"/>
        </w:rPr>
        <w:br/>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inšpektor </w:t>
      </w:r>
      <w:r w:rsidRPr="00AE1608">
        <w:rPr>
          <w:rFonts w:ascii="Times New Roman" w:hAnsi="Times New Roman" w:cs="Times New Roman"/>
          <w:lang w:val="sk-SK"/>
        </w:rPr>
        <w:br/>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hasič záchranár špecialista                             4 </w:t>
      </w:r>
      <w:r w:rsidRPr="00AE1608">
        <w:rPr>
          <w:rFonts w:ascii="Times New Roman" w:hAnsi="Times New Roman" w:cs="Times New Roman"/>
          <w:lang w:val="sk-SK"/>
        </w:rPr>
        <w:br/>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technik špecialista </w:t>
      </w:r>
      <w:r w:rsidRPr="00AE1608">
        <w:rPr>
          <w:rFonts w:ascii="Times New Roman" w:hAnsi="Times New Roman" w:cs="Times New Roman"/>
          <w:lang w:val="sk-SK"/>
        </w:rPr>
        <w:br/>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samostatný inšpektor </w:t>
      </w:r>
      <w:r w:rsidRPr="00AE1608">
        <w:rPr>
          <w:rFonts w:ascii="Times New Roman" w:hAnsi="Times New Roman" w:cs="Times New Roman"/>
          <w:lang w:val="sk-SK"/>
        </w:rPr>
        <w:br/>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vedúci technik špecialista                              5 </w:t>
      </w:r>
      <w:r w:rsidRPr="00AE1608">
        <w:rPr>
          <w:rFonts w:ascii="Times New Roman" w:hAnsi="Times New Roman" w:cs="Times New Roman"/>
          <w:lang w:val="sk-SK"/>
        </w:rPr>
        <w:br/>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odborný inšpektor </w:t>
      </w:r>
      <w:r w:rsidRPr="00AE1608">
        <w:rPr>
          <w:rFonts w:ascii="Times New Roman" w:hAnsi="Times New Roman" w:cs="Times New Roman"/>
          <w:lang w:val="sk-SK"/>
        </w:rPr>
        <w:br/>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samostatný odborný inšpektor                            6 </w:t>
      </w:r>
      <w:r w:rsidRPr="00AE1608">
        <w:rPr>
          <w:rFonts w:ascii="Times New Roman" w:hAnsi="Times New Roman" w:cs="Times New Roman"/>
          <w:lang w:val="sk-SK"/>
        </w:rPr>
        <w:br/>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samostatný odborný inšpektor špecialista                7 </w:t>
      </w:r>
      <w:r w:rsidRPr="00AE1608">
        <w:rPr>
          <w:rFonts w:ascii="Times New Roman" w:hAnsi="Times New Roman" w:cs="Times New Roman"/>
          <w:lang w:val="sk-SK"/>
        </w:rPr>
        <w:br/>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vrchný inšpektor                                        8 </w:t>
      </w:r>
      <w:r w:rsidRPr="00AE1608">
        <w:rPr>
          <w:rFonts w:ascii="Times New Roman" w:hAnsi="Times New Roman" w:cs="Times New Roman"/>
          <w:lang w:val="sk-SK"/>
        </w:rPr>
        <w:br/>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vrchný inšpektor špecialista                            9. </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6) Príslušníkovi Horskej záchrannej služby podľa najnáročnejšej činnosti, ktorú má v príslušnej funkcii vykonávať podľa </w:t>
      </w:r>
      <w:hyperlink r:id="rId772">
        <w:r w:rsidRPr="00AE1608">
          <w:rPr>
            <w:rStyle w:val="Hypertextovprepojenie"/>
            <w:rFonts w:ascii="Times New Roman" w:hAnsi="Times New Roman" w:cs="Times New Roman"/>
            <w:color w:val="auto"/>
            <w:lang w:val="sk-SK"/>
          </w:rPr>
          <w:t>prílohy č. 1</w:t>
        </w:r>
      </w:hyperlink>
      <w:r w:rsidRPr="00AE1608">
        <w:rPr>
          <w:rFonts w:ascii="Times New Roman" w:hAnsi="Times New Roman" w:cs="Times New Roman"/>
          <w:color w:val="auto"/>
          <w:sz w:val="24"/>
          <w:lang w:val="sk-SK"/>
        </w:rPr>
        <w:t>a, patrí funkcia v 1. až 9. platovej triede takto:</w:t>
      </w:r>
    </w:p>
    <w:p w:rsidR="00271AB0" w:rsidRPr="00AE1608" w:rsidRDefault="00271AB0" w:rsidP="00271AB0">
      <w:pPr>
        <w:pStyle w:val="SourceCode"/>
        <w:rPr>
          <w:rFonts w:ascii="Times New Roman" w:hAnsi="Times New Roman" w:cs="Times New Roman"/>
          <w:lang w:val="sk-SK"/>
        </w:rPr>
      </w:pPr>
      <w:r w:rsidRPr="00AE1608">
        <w:rPr>
          <w:rStyle w:val="VerbatimChar"/>
          <w:rFonts w:ascii="Times New Roman" w:hAnsi="Times New Roman" w:cs="Times New Roman"/>
          <w:sz w:val="24"/>
          <w:lang w:val="sk-SK"/>
        </w:rPr>
        <w:t>-------------------------------------------------</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funkcia                                   platová</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trieda</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mladší záchranár                              1</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záchranár                                     2</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starší záchranár, operátor operačného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strediska tiesňového volania                  3</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záchranár expert, odborný referent            4</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záchranár špecialista                         5</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náčelník                                      6</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manažér                                       7</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starší manažér                                8</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vrchný manažér                                9.</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7) Funkcia hasič a funkcia mladší záchranár sa vykonávajú len počas prípravnej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8) Ak uchádzač nemôže nastúpiť do štátnej služby, pretože deň vzniku služobného pomeru pripadol na deň nepretržitého odpočinku v týždni alebo na sviatok, podmienka vzniku služobného pomeru v určený deň sa považuje za splnenú, ak uchádzač nastúpi do štátnej služby v najbližší deň výkonu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9) Služobný pomer nevznikne, ak uchádzač odmietol zložiť služobnú prísahu alebo ju zložil s výhradou.</w:t>
      </w:r>
      <w:bookmarkStart w:id="1654" w:name="c_9204"/>
      <w:bookmarkEnd w:id="1654"/>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2</w:t>
      </w:r>
      <w:bookmarkStart w:id="1655" w:name="c_9206"/>
      <w:bookmarkEnd w:id="1655"/>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Služobná prísah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Uchádzač pri vzniku služobného pomeru príslušníka skladá služobnú prísahu, ktorá znie: "Sľubujem vernosť Slovenskej republike. Budem čestný, statočný a disciplinovaný. Svoje sily a schopnosti vynaložím na to, aby som chránil životy a zdravie občanov a majetok pred požiarmi, haváriami, nežiaducimi udalosťami, </w:t>
      </w:r>
      <w:r w:rsidRPr="00AE1608">
        <w:rPr>
          <w:rFonts w:ascii="Times New Roman" w:hAnsi="Times New Roman" w:cs="Times New Roman"/>
          <w:color w:val="auto"/>
          <w:sz w:val="24"/>
          <w:vertAlign w:val="superscript"/>
          <w:lang w:val="sk-SK"/>
        </w:rPr>
        <w:t>1a)</w:t>
      </w:r>
      <w:r w:rsidRPr="00AE1608">
        <w:rPr>
          <w:rFonts w:ascii="Times New Roman" w:hAnsi="Times New Roman" w:cs="Times New Roman"/>
          <w:color w:val="auto"/>
          <w:sz w:val="24"/>
          <w:lang w:val="sk-SK"/>
        </w:rPr>
        <w:t xml:space="preserve"> a to i s nasadením vlastného života. Pri plnení svojich povinností sa budem riadiť Ústavou Slovenskej republiky, ústavnými zákonmi, zákonmi a ďalšími všeobecne záväznými právnymi predpismi. Svoje povinnosti budem vykonávať riadne, svedomite a nestranne. Tak prisahá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Uchádzač pri vzniku služobného pomeru príslušníka Horskej záchrannej služby skladá služobnú prísahu, ktorá znie: "Sľubujem vernosť Slovenskej republike. Budem čestný, statočný a disciplinovaný. Svoje sily a schopnosti vynaložím na to, aby som poskytol pomoc v horách každému, kto ju potrebuje tak, ako mi to káže česť, svedomie a povinnosť príslušníka Horskej záchrannej služby, a to i s nasadením vlastného života, pretože som si vedomý, že najvyššími ľudskými a spoločenskými hodnotami sú život a zdravie človeka. Tak prisahá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Služobná prísaha je zložená, ak po jej prečítaní ten, kto ju skladá, vyhlási "tak prisahám" a vyhlásenie potvrdí vlastnoručným podpisom na príslušnej listine; na tejto listine musí byť uvedený dátum zloženia služobnej prísahy, odtlačok pečiatky so štátnym znakom a podpis vedúceho služobného úradu.</w:t>
      </w:r>
      <w:bookmarkStart w:id="1656" w:name="c_9698"/>
      <w:bookmarkEnd w:id="165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3</w:t>
      </w:r>
      <w:bookmarkStart w:id="1657" w:name="c_9700"/>
      <w:bookmarkEnd w:id="1657"/>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Prípravná štátna služb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pravná štátna služba je príprava na vykonávanie stálej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Prípravná štátna služba plynie odo dňa vzniku služobného pomeru a počas jej trvania je príslušník vymenovaný do funkcie ako príslušník čakateľ (ďalej len "čakateľ"), ak ďalej nie je ustanovené inak. V tomto období je čakateľ povinný získať osobitnú odbornú spôsobilosť a čakateľ Horskej záchrannej služby odbornú spôsobilosť podľa osobitného predpisu. </w:t>
      </w:r>
      <w:r w:rsidRPr="00AE1608">
        <w:rPr>
          <w:rFonts w:ascii="Times New Roman" w:hAnsi="Times New Roman" w:cs="Times New Roman"/>
          <w:color w:val="auto"/>
          <w:sz w:val="24"/>
          <w:vertAlign w:val="superscript"/>
          <w:lang w:val="sk-SK"/>
        </w:rPr>
        <w:t>14a)</w:t>
      </w:r>
      <w:r w:rsidRPr="00AE1608">
        <w:rPr>
          <w:rFonts w:ascii="Times New Roman" w:hAnsi="Times New Roman" w:cs="Times New Roman"/>
          <w:color w:val="auto"/>
          <w:sz w:val="24"/>
          <w:lang w:val="sk-SK"/>
        </w:rPr>
        <w:t xml:space="preserve"> Prípravná štátna služba trvá najviac dva roky, ak ďalej nie je ustanovené ina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Čakateľ vykonáva služobné úlohy pod dohľadom školiteľa. Školiteľom je bezprostredne nadriadený čakateľ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Prípravnú štátnu službu možno predĺžiť, ak počas nej čakateľ bez svojho zavinenia nezískal osobitnú odbornú spôsobilosť a čakateľ Horskej záchrannej služby odbornú spôsobilosť podľa osobitného predpisu, </w:t>
      </w:r>
      <w:r w:rsidRPr="00AE1608">
        <w:rPr>
          <w:rFonts w:ascii="Times New Roman" w:hAnsi="Times New Roman" w:cs="Times New Roman"/>
          <w:color w:val="auto"/>
          <w:sz w:val="24"/>
          <w:vertAlign w:val="superscript"/>
          <w:lang w:val="sk-SK"/>
        </w:rPr>
        <w:t>14a)</w:t>
      </w:r>
      <w:r w:rsidRPr="00AE1608">
        <w:rPr>
          <w:rFonts w:ascii="Times New Roman" w:hAnsi="Times New Roman" w:cs="Times New Roman"/>
          <w:color w:val="auto"/>
          <w:sz w:val="24"/>
          <w:lang w:val="sk-SK"/>
        </w:rPr>
        <w:t xml:space="preserve"> najviac však o jeden ro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Po prijatí do služobného pomeru musí každý príslušník prejsť prípravnou štátnou službou okrem príslušníka, ktorý je vymenovaný do dočasnej štátnej služby, a príslušníka, ktorý bol v predchádzajúcom služobnom pomere podľa tohto zákona vymenovaný do stálej štátnej služby, ak ďalej nie je ustanovené ina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6) Obdobie prípravnej štátnej služby plynie odo dňa vzniku služobného pomeru a končí sa skúškou na získanie osobitnej odbornej spôsobilosti a u čakateľa Horskej záchrannej služby skúškou na získanie odbornej spôsobilosti podľa osobitného predpisu. </w:t>
      </w:r>
      <w:r w:rsidRPr="00AE1608">
        <w:rPr>
          <w:rFonts w:ascii="Times New Roman" w:hAnsi="Times New Roman" w:cs="Times New Roman"/>
          <w:color w:val="auto"/>
          <w:sz w:val="24"/>
          <w:vertAlign w:val="superscript"/>
          <w:lang w:val="sk-SK"/>
        </w:rPr>
        <w:t>14a)</w:t>
      </w:r>
      <w:r w:rsidRPr="00AE1608">
        <w:rPr>
          <w:rFonts w:ascii="Times New Roman" w:hAnsi="Times New Roman" w:cs="Times New Roman"/>
          <w:color w:val="auto"/>
          <w:sz w:val="24"/>
          <w:lang w:val="sk-SK"/>
        </w:rPr>
        <w:t xml:space="preserve"> Do tohto obdobia sa nezapočítavajú časy uvedené v </w:t>
      </w:r>
      <w:hyperlink r:id="rId773">
        <w:r w:rsidRPr="00AE1608">
          <w:rPr>
            <w:rStyle w:val="Hypertextovprepojenie"/>
            <w:rFonts w:ascii="Times New Roman" w:hAnsi="Times New Roman" w:cs="Times New Roman"/>
            <w:color w:val="auto"/>
            <w:lang w:val="sk-SK"/>
          </w:rPr>
          <w:t>§ 97 ods. 1 písm. b)</w:t>
        </w:r>
      </w:hyperlink>
      <w:r w:rsidRPr="00AE1608">
        <w:rPr>
          <w:rFonts w:ascii="Times New Roman" w:hAnsi="Times New Roman" w:cs="Times New Roman"/>
          <w:color w:val="auto"/>
          <w:sz w:val="24"/>
          <w:lang w:val="sk-SK"/>
        </w:rPr>
        <w:t>, c) a j) prvom až treťom bode.</w:t>
      </w:r>
    </w:p>
    <w:p w:rsidR="00271AB0" w:rsidRPr="00AE1608" w:rsidRDefault="00271AB0" w:rsidP="00271AB0">
      <w:pPr>
        <w:pStyle w:val="Zkladntext"/>
        <w:rPr>
          <w:rFonts w:ascii="Times New Roman" w:hAnsi="Times New Roman" w:cs="Times New Roman"/>
          <w:sz w:val="24"/>
        </w:rPr>
      </w:pPr>
      <w:bookmarkStart w:id="1658" w:name="c_10362"/>
      <w:bookmarkEnd w:id="165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4</w:t>
      </w:r>
      <w:bookmarkStart w:id="1659" w:name="c_10364"/>
      <w:bookmarkEnd w:id="1659"/>
    </w:p>
    <w:p w:rsidR="00271AB0" w:rsidRPr="00AE1608" w:rsidRDefault="00271AB0" w:rsidP="00271AB0">
      <w:pPr>
        <w:pStyle w:val="Nadpis5"/>
        <w:rPr>
          <w:rFonts w:ascii="Times New Roman" w:hAnsi="Times New Roman" w:cs="Times New Roman"/>
          <w:color w:val="auto"/>
          <w:szCs w:val="24"/>
          <w:lang w:val="sk-SK"/>
        </w:rPr>
      </w:pPr>
      <w:bookmarkStart w:id="1660" w:name="osobitná-odborná-spôsobilosť"/>
      <w:r w:rsidRPr="00AE1608">
        <w:rPr>
          <w:rFonts w:ascii="Times New Roman" w:hAnsi="Times New Roman" w:cs="Times New Roman"/>
          <w:color w:val="auto"/>
          <w:szCs w:val="24"/>
          <w:lang w:val="sk-SK"/>
        </w:rPr>
        <w:t>Osobitná odborná spôsobilos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účasťou prípravnej štátnej služby je odborná príprava čakateľa na získanie osobitnej odbornej spôsobilost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Odbornú prípravu na získanie osobitnej odbornej spôsobilosti tvorí</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základná príprav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špecializovaná príprav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V prípravnej štátnej službe po absolvovaní základnej prípravy plní príslušník úlohy zboru vyplývajúce z funkcie, do ktorej je vymenovaný.</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Základnú prípravu vykonáva ministerstvo. Základná príprava sa končí skúškou pred skúšobnou komisiou. Rozsah a obsah základnej prípravy a priebeh skúšky upraví služobný predpis, ktorý vydá ministerstvo.</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Špecializovaná príprava príslušníkov sa vykonáva až po skončení základnej príprav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Špecializovanú prípravu vykonáva ministerstvo. Špecializovaná príprava sa končí skúškou pred skúšobnou komisiou. Rozsah a obsah špecializovanej prípravy pre určené funkcie a priebeh skúšky upraví služobný predpis, ktorý vydá ministerstvo.</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7) Odseky 1 až 6 sa primerane vzťahujú aj na príslušníka v dočasnej štátnej službe, ktorý písomne požiada o vymenovanie do stálej štátnej služby.</w:t>
      </w:r>
      <w:bookmarkStart w:id="1661" w:name="c_10511"/>
      <w:bookmarkEnd w:id="1661"/>
    </w:p>
    <w:p w:rsidR="00271AB0" w:rsidRPr="00AE1608" w:rsidRDefault="00271AB0" w:rsidP="00271AB0">
      <w:pPr>
        <w:pStyle w:val="Nadpis5"/>
        <w:rPr>
          <w:rFonts w:ascii="Times New Roman" w:hAnsi="Times New Roman" w:cs="Times New Roman"/>
          <w:color w:val="auto"/>
          <w:szCs w:val="24"/>
          <w:lang w:val="sk-SK"/>
        </w:rPr>
      </w:pPr>
      <w:bookmarkStart w:id="1662" w:name="Xcdd6cd53850ccf66c19575bb95812bc40f7f22b"/>
      <w:bookmarkEnd w:id="1660"/>
      <w:r w:rsidRPr="00AE1608">
        <w:rPr>
          <w:rFonts w:ascii="Times New Roman" w:hAnsi="Times New Roman" w:cs="Times New Roman"/>
          <w:color w:val="auto"/>
          <w:szCs w:val="24"/>
          <w:lang w:val="sk-SK"/>
        </w:rPr>
        <w:t>Overovanie osobitnej odbornej spôsobilosti</w:t>
      </w:r>
      <w:bookmarkStart w:id="1663" w:name="c_10515"/>
      <w:bookmarkEnd w:id="166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5</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Účelom overenia osobitnej odbornej spôsobilosti je overiť, či čakateľ pred vymenovaním do stálej štátnej služby má vedomosti a zručnosti v rozsahu upravenom pre funkciu, do ktorej má byť vymenovaný.</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Rozsah a obsah vedomostí a zručností pre určené funkcie v zbore upraví ministerstvo.</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Overenie osobitnej odbornej spôsobilosti sa vykoná v týchto termínoch:</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skúška zo základnej prípravy do skončenia skúšobnej lehot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skúška zo špecializovanej prípravy najneskôr do konca prípravnej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Na vykonanie overenia osobitnej odbornej spôsobilosti má čakateľ právo, ak sa prípravná štátna služba podľa tohto zákona neskončila a zo služobného hodnotenia podľa </w:t>
      </w:r>
      <w:hyperlink r:id="rId774">
        <w:r w:rsidRPr="00AE1608">
          <w:rPr>
            <w:rStyle w:val="Hypertextovprepojenie"/>
            <w:rFonts w:ascii="Times New Roman" w:hAnsi="Times New Roman" w:cs="Times New Roman"/>
            <w:color w:val="auto"/>
            <w:lang w:val="sk-SK"/>
          </w:rPr>
          <w:t>§ 40 ods. 6 písm. a)</w:t>
        </w:r>
      </w:hyperlink>
      <w:r w:rsidRPr="00AE1608">
        <w:rPr>
          <w:rFonts w:ascii="Times New Roman" w:hAnsi="Times New Roman" w:cs="Times New Roman"/>
          <w:color w:val="auto"/>
          <w:sz w:val="24"/>
          <w:lang w:val="sk-SK"/>
        </w:rPr>
        <w:t xml:space="preserve"> vyplýva jeho spôsobilosť na vymenovanie do stálej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5) Deň úspešného overenia osobitnej odbornej spôsobilosti a u čakateľa Horskej záchrannej služby deň úspešného overenia odbornej spôsobilosti podľa osobitného predpisu </w:t>
      </w:r>
      <w:r w:rsidRPr="00AE1608">
        <w:rPr>
          <w:rFonts w:ascii="Times New Roman" w:hAnsi="Times New Roman" w:cs="Times New Roman"/>
          <w:color w:val="auto"/>
          <w:sz w:val="24"/>
          <w:vertAlign w:val="superscript"/>
          <w:lang w:val="sk-SK"/>
        </w:rPr>
        <w:t>14a)</w:t>
      </w:r>
      <w:r w:rsidRPr="00AE1608">
        <w:rPr>
          <w:rFonts w:ascii="Times New Roman" w:hAnsi="Times New Roman" w:cs="Times New Roman"/>
          <w:color w:val="auto"/>
          <w:sz w:val="24"/>
          <w:lang w:val="sk-SK"/>
        </w:rPr>
        <w:t xml:space="preserve"> je posledným dňom trvania prípravnej štátnej služby. Služobný úrad vydá rozhodnutie o vymenovaní do stálej štátnej služby, a ak ide o čakateľa vo funkcii hasič, aj rozhodnutie o preradení na funkciu hasič záchranár, alebo ak ide o čakateľa vo funkcii mladší záchranár, aj rozhodnutie o preradení na funkciu záchranár. Na preradenie čakateľa vo funkcii hasič na funkciu hasič záchranár a čakateľa vo funkcii mladší záchranár na funkciu záchranár nie je potrebný ich písomný súhlas s preradením. Proti rozhodnutiu o vymenovaní do stálej štátnej služby, proti rozhodnutiu o preradení čakateľa vo funkcii hasič na funkciu hasič záchranár a proti rozhodnutiu o preradení čakateľa vo funkcii mladší záchranár na funkciu záchranár sa nemožno odvolať.</w:t>
      </w:r>
      <w:bookmarkStart w:id="1664" w:name="c_11082"/>
      <w:bookmarkEnd w:id="1664"/>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6</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Ak čakateľ nesplnil požiadavky na získanie osobitnej odbornej spôsobilosti, povolí mu služobný úrad na základe jeho písomnej žiadosti opakovať skúšky na získanie osobitnej odbornej spôsobilosti. Každú skúšku na získanie osobitnej odbornej spôsobilosti možno opakovať len raz.</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Žiadosť o opakovanie skúšky na získanie osobitnej odbornej spôsobilosti sa musí doručiť služobnému úradu do desiatich kalendárnych dní po neúspešne vykonanej skúšk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Skúšku zo základnej prípravy možno opakovať najskôr po mesiaci a najneskôr do troch mesiacov po neúspešne vykonanej skúške. Skúšku špecializovanej prípravy možno opakovať najskôr po troch mesiacoch a najneskôr do šiestich mesiacov po neúspešne vykonanej skúške. Čas do vykonania opakovanej skúšky je pokračovaním prípravnej štátnej služby.</w:t>
      </w:r>
      <w:bookmarkStart w:id="1665" w:name="c_11245"/>
      <w:bookmarkEnd w:id="166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7</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kúšobnú komisiu zriaďuje ministerstvo.</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edsedu a ďalších členov skúšobnej komisie vymenúva prezident zboru z príslušníkov v stálej štátnej službe. Skúšobná komisia má najmenej troch člen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Skúšobná komisia je schopná uznášať sa, ak sú prítomní všetci jej členovia. Skúšobná komisia sa uznáša o výsledku skúšky väčšinou hlasov všetkých členov. Člen skúšobnej komisie sa nesmie zdržať hlasovania. Uznesenie skúšobnej komisie znie "vyhovel" alebo "nevyhovel"; uznesenie sa vyhotoví v písomnej forme.</w:t>
      </w:r>
      <w:bookmarkStart w:id="1666" w:name="c_11321"/>
      <w:bookmarkStart w:id="1667" w:name="pa_28"/>
      <w:bookmarkStart w:id="1668" w:name="p_28"/>
      <w:bookmarkEnd w:id="1666"/>
      <w:bookmarkEnd w:id="1667"/>
      <w:bookmarkEnd w:id="166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8</w:t>
      </w:r>
      <w:bookmarkStart w:id="1669" w:name="c_11323"/>
      <w:bookmarkEnd w:id="1669"/>
    </w:p>
    <w:p w:rsidR="00271AB0" w:rsidRPr="00AE1608" w:rsidRDefault="00271AB0" w:rsidP="00271AB0">
      <w:pPr>
        <w:pStyle w:val="Nadpis5"/>
        <w:rPr>
          <w:rFonts w:ascii="Times New Roman" w:hAnsi="Times New Roman" w:cs="Times New Roman"/>
          <w:color w:val="auto"/>
          <w:szCs w:val="24"/>
          <w:lang w:val="sk-SK"/>
        </w:rPr>
      </w:pPr>
      <w:bookmarkStart w:id="1670" w:name="skúšobná-lehota"/>
      <w:bookmarkEnd w:id="1662"/>
      <w:r w:rsidRPr="00AE1608">
        <w:rPr>
          <w:rFonts w:ascii="Times New Roman" w:hAnsi="Times New Roman" w:cs="Times New Roman"/>
          <w:color w:val="auto"/>
          <w:szCs w:val="24"/>
          <w:lang w:val="sk-SK"/>
        </w:rPr>
        <w:t>Skúšobná lehot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i prijatí do služobného pomeru v prípravnej štátnej službe alebo v dočasnej štátnej službe sa určí skúšobná lehota, a to najdlhšie na šesť mesiacov. Určená skúšobná lehota je súčasťou prípravnej štátnej služby a dočasnej štátnej služby a nesmie sa dodatočne predlžova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Skúšobná lehota začína plynúť odo dňa prijatia do služobného pomeru. Do skúšobnej lehoty sa nezapočítava čas vykonávania štátnej služby uvedený v </w:t>
      </w:r>
      <w:hyperlink r:id="rId775">
        <w:r w:rsidRPr="00AE1608">
          <w:rPr>
            <w:rStyle w:val="Hypertextovprepojenie"/>
            <w:rFonts w:ascii="Times New Roman" w:hAnsi="Times New Roman" w:cs="Times New Roman"/>
            <w:color w:val="auto"/>
            <w:lang w:val="sk-SK"/>
          </w:rPr>
          <w:t>§ 97 ods. 1</w:t>
        </w:r>
      </w:hyperlink>
      <w:r w:rsidRPr="00AE1608">
        <w:rPr>
          <w:rFonts w:ascii="Times New Roman" w:hAnsi="Times New Roman" w:cs="Times New Roman"/>
          <w:color w:val="auto"/>
          <w:sz w:val="24"/>
          <w:lang w:val="sk-SK"/>
        </w:rPr>
        <w:t xml:space="preserve"> okrem písmena e).</w:t>
      </w:r>
      <w:bookmarkStart w:id="1671" w:name="c_11399"/>
      <w:bookmarkEnd w:id="167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9</w:t>
      </w:r>
      <w:bookmarkStart w:id="1672" w:name="c_11401"/>
      <w:bookmarkEnd w:id="1672"/>
    </w:p>
    <w:bookmarkEnd w:id="1670"/>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Stála štátna služb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tála štátna služba bezprostredne nadväzuje na prípravnú štátnu službu, ak tento zákon neustanovuje ina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Podmienkou vymenovania do stálej štátnej služby je získanie osobitnej odbornej spôsobilosti a u príslušníka Horskej záchrannej služby získanie odbornej spôsobilosti podľa osobitného predpisu. </w:t>
      </w:r>
      <w:r w:rsidRPr="00AE1608">
        <w:rPr>
          <w:rFonts w:ascii="Times New Roman" w:hAnsi="Times New Roman" w:cs="Times New Roman"/>
          <w:color w:val="auto"/>
          <w:sz w:val="24"/>
          <w:vertAlign w:val="superscript"/>
          <w:lang w:val="sk-SK"/>
        </w:rPr>
        <w:t>14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ríslušník sa vymenuje do stálej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po skončení prípravnej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b) po splnení podmienok podľa </w:t>
      </w:r>
      <w:hyperlink r:id="rId776">
        <w:r w:rsidRPr="00AE1608">
          <w:rPr>
            <w:rStyle w:val="Hypertextovprepojenie"/>
            <w:rFonts w:ascii="Times New Roman" w:hAnsi="Times New Roman" w:cs="Times New Roman"/>
            <w:color w:val="auto"/>
            <w:lang w:val="sk-SK"/>
          </w:rPr>
          <w:t>§ 30 ods. 3</w:t>
        </w:r>
      </w:hyperlink>
      <w:r w:rsidRPr="00AE1608">
        <w:rPr>
          <w:rFonts w:ascii="Times New Roman" w:hAnsi="Times New Roman" w:cs="Times New Roman"/>
          <w:color w:val="auto"/>
          <w:sz w:val="24"/>
          <w:lang w:val="sk-SK"/>
        </w:rPr>
        <w:t xml:space="preserve"> aleb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c) ak už bol v predchádzajúcom služobnom pomere podľa tohto zákona vymenovaný do stálej štátnej služby a od jeho skončenia neuplynul viac ako jedennásobok času, počas ktorého predchádzajúci služobný pomer trval; obdobím trvania služobného pomeru je obdobie, ktoré sa započítava do výsluhy rokov v hodnosti ( </w:t>
      </w:r>
      <w:hyperlink r:id="rId777">
        <w:r w:rsidRPr="00AE1608">
          <w:rPr>
            <w:rStyle w:val="Hypertextovprepojenie"/>
            <w:rFonts w:ascii="Times New Roman" w:hAnsi="Times New Roman" w:cs="Times New Roman"/>
            <w:color w:val="auto"/>
            <w:lang w:val="sk-SK"/>
          </w:rPr>
          <w:t>§ 34 ods. 4</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Do stálej štátnej služby sa po prijatí vymenuje aj uchádzač, ktorého predchádzajúci pracovný pomer v Zbore požiarnej ochrany alebo v závodnom hasičskom útvare trval aspoň dva roky a od jeho skončenia neuplynul viac ako jedennásobok času, počas ktorého predchádzajúci pracovný pomer trval, a ak spĺňa kvalifikačné predpoklady na funkciu, do ktorej bol prijatý.</w:t>
      </w:r>
      <w:bookmarkStart w:id="1673" w:name="c_11779"/>
      <w:bookmarkEnd w:id="167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30</w:t>
      </w:r>
      <w:bookmarkStart w:id="1674" w:name="c_11781"/>
      <w:bookmarkEnd w:id="1674"/>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Dočasná štátna služb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Dočasná štátna služba je štátna služba na určitú dobu, najdlhšie na päť rokov, v ktorej vykonáva štátnu službu odborník potrebný na plnenie úloh štátnej služby. Dočasnú štátnu službu možno vykonávať opakovan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Do dočasnej štátnej služby možno vymenovať uchádzača na zastupovanie príslušníka počas pracovnej neschopnosti, materskej dovolenky, rodičovskej dovolenky, neplateného služobného voľna alebo ak sa ním obsadzuje voľné miesto podľa </w:t>
      </w:r>
      <w:hyperlink r:id="rId778">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Príslušník v dočasnej štátnej službe, ktorý spĺňa kvalifikačnú požiadavku osobitnej odbornej spôsobilosti alebo odbornej spôsobilosti podľa osobitného predpisu </w:t>
      </w:r>
      <w:r w:rsidRPr="00AE1608">
        <w:rPr>
          <w:rFonts w:ascii="Times New Roman" w:hAnsi="Times New Roman" w:cs="Times New Roman"/>
          <w:color w:val="auto"/>
          <w:sz w:val="24"/>
          <w:vertAlign w:val="superscript"/>
          <w:lang w:val="sk-SK"/>
        </w:rPr>
        <w:t>14a)</w:t>
      </w:r>
      <w:r w:rsidRPr="00AE1608">
        <w:rPr>
          <w:rFonts w:ascii="Times New Roman" w:hAnsi="Times New Roman" w:cs="Times New Roman"/>
          <w:color w:val="auto"/>
          <w:sz w:val="24"/>
          <w:lang w:val="sk-SK"/>
        </w:rPr>
        <w:t xml:space="preserve"> a uplynula mu skúšobná lehota, môže byť na základe jeho písomnej žiadosti a záverov služobného hodnotenia vymenovaný do stálej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Príslušník v dočasnej štátnej službe má rovnaké postavenie ako príslušník v stálej štátnej službe, ak ďalej nie je ustanovené inak.</w:t>
      </w:r>
      <w:bookmarkStart w:id="1675" w:name="c_12053"/>
      <w:bookmarkEnd w:id="167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31</w:t>
      </w:r>
      <w:bookmarkStart w:id="1676" w:name="c_12055"/>
      <w:bookmarkEnd w:id="1676"/>
    </w:p>
    <w:p w:rsidR="00271AB0" w:rsidRPr="00AE1608" w:rsidRDefault="00271AB0" w:rsidP="00271AB0">
      <w:pPr>
        <w:pStyle w:val="Nadpis5"/>
        <w:rPr>
          <w:rFonts w:ascii="Times New Roman" w:hAnsi="Times New Roman" w:cs="Times New Roman"/>
          <w:color w:val="auto"/>
          <w:szCs w:val="24"/>
          <w:lang w:val="sk-SK"/>
        </w:rPr>
      </w:pPr>
      <w:bookmarkStart w:id="1677" w:name="Xa9dd5398a0e022ed30a8b752c73c817ea26dce4"/>
      <w:r w:rsidRPr="00AE1608">
        <w:rPr>
          <w:rFonts w:ascii="Times New Roman" w:hAnsi="Times New Roman" w:cs="Times New Roman"/>
          <w:color w:val="auto"/>
          <w:szCs w:val="24"/>
          <w:lang w:val="sk-SK"/>
        </w:rPr>
        <w:t>Príbuzenské a iné obdobné vzťahy príslušníkov v služobnom pomer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Príslušníkov, ktorí sú blízkymi osobami podľa osobitného predpisu, </w:t>
      </w:r>
      <w:r w:rsidRPr="00AE1608">
        <w:rPr>
          <w:rFonts w:ascii="Times New Roman" w:hAnsi="Times New Roman" w:cs="Times New Roman"/>
          <w:color w:val="auto"/>
          <w:sz w:val="24"/>
          <w:vertAlign w:val="superscript"/>
          <w:lang w:val="sk-SK"/>
        </w:rPr>
        <w:t>16)</w:t>
      </w:r>
      <w:r w:rsidRPr="00AE1608">
        <w:rPr>
          <w:rFonts w:ascii="Times New Roman" w:hAnsi="Times New Roman" w:cs="Times New Roman"/>
          <w:color w:val="auto"/>
          <w:sz w:val="24"/>
          <w:lang w:val="sk-SK"/>
        </w:rPr>
        <w:t xml:space="preserve"> nemožno zaradiť do štátnej služby tak, aby jeden bol priamo podriadený druhému alebo podliehal jeho pokladničnej alebo účtovnej kontrol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Uchádzač je povinný oznámiť služobnému úradu skutočnosti podľa </w:t>
      </w:r>
      <w:hyperlink r:id="rId779">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pred vymenovaním do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Príslušník je povinný bez zbytočného odkladu oznámiť služobnému úradu skutočnosti uvedené v </w:t>
      </w:r>
      <w:hyperlink r:id="rId780">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ktoré vznikli počas trvania služobného pomeru.</w:t>
      </w:r>
      <w:bookmarkStart w:id="1678" w:name="c_12154"/>
      <w:bookmarkEnd w:id="1678"/>
    </w:p>
    <w:p w:rsidR="00271AB0" w:rsidRPr="00AE1608" w:rsidRDefault="00271AB0" w:rsidP="00271AB0">
      <w:pPr>
        <w:pStyle w:val="Nadpis5"/>
        <w:rPr>
          <w:rFonts w:ascii="Times New Roman" w:hAnsi="Times New Roman" w:cs="Times New Roman"/>
          <w:color w:val="auto"/>
          <w:szCs w:val="24"/>
          <w:lang w:val="sk-SK"/>
        </w:rPr>
      </w:pPr>
      <w:bookmarkStart w:id="1679" w:name="rovnošata-a-ostatné-zložky-výstroja"/>
      <w:bookmarkEnd w:id="1677"/>
      <w:r w:rsidRPr="00AE1608">
        <w:rPr>
          <w:rFonts w:ascii="Times New Roman" w:hAnsi="Times New Roman" w:cs="Times New Roman"/>
          <w:color w:val="auto"/>
          <w:szCs w:val="24"/>
          <w:lang w:val="sk-SK"/>
        </w:rPr>
        <w:t>Rovnošata a ostatné zložky výstroja</w:t>
      </w:r>
      <w:bookmarkStart w:id="1680" w:name="c_12159"/>
      <w:bookmarkEnd w:id="1680"/>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32</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slušníkovi patrí rovnošata a jej súčast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Rovnošata je služobný odev príslušníka, ktorý má špecifické označenie vyjadrujúce jeho príslušnosť k zbor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Na rovnošate nosí príslušník štátny znak Slovenskej republik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Príslušník vykonáva štátnu službu spravidla v rovnošate.</w:t>
      </w:r>
      <w:bookmarkStart w:id="1681" w:name="c_12213"/>
      <w:bookmarkEnd w:id="168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33</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slušník má nárok na bezplatné poskytovanie rovnošaty a jej súčastí (ďalej len "naturálne náležitost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o uplynutí prvého roku služobného pomeru patria príslušníkovi na obnovu naturálnych náležitostí každý rok vo výške 40% hodnoty rovnošaty a jej súčastí.</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Služobný úrad poskytuje príslušníčke raz za rok peňažný príspevok vo výške 15% hodnoty rovnošaty a jej súčastí na nákup pančuchových nohavíc, poltopánok a čižie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Hodnotu rovnošaty a jej súčastí podľa reálnych nákupných cien ustanoví každý rok všeobecne záväzný právny predpis, ktorý vydá ministerstvo; to neplatí, ak odchýlka hodnoty rovnošaty a jej súčastí nepresiahne 10%.</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Nárok na naturálne náležitosti príslušník uplatní do 24 mesiacov odo dňa vzniku nároku, inak zanikne. Nárok na naturálne náležitosti a na peňažný príspevok zaniká dňom skončenia služobného pomer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Podrobnosti o druhoch rovnošiat a ich súčastiach, ich poskytovaní, nosení a vyobrazení a o vykonávaní štátnej služby v občianskom odeve upraví ministerstvo služobným predpisom.</w:t>
      </w:r>
      <w:bookmarkStart w:id="1682" w:name="c_12583"/>
      <w:bookmarkEnd w:id="168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34</w:t>
      </w:r>
      <w:bookmarkStart w:id="1683" w:name="c_12585"/>
      <w:bookmarkEnd w:id="1683"/>
    </w:p>
    <w:bookmarkEnd w:id="1679"/>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Hodnost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slušníkovi patrí hodnos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Ustanovujú sa tieto hodnosti a čas výsluhy rokov v hodnosti:</w:t>
      </w:r>
    </w:p>
    <w:p w:rsidR="00271AB0" w:rsidRPr="00AE1608" w:rsidRDefault="00271AB0" w:rsidP="00271AB0">
      <w:pPr>
        <w:pStyle w:val="SourceCode"/>
        <w:rPr>
          <w:rFonts w:ascii="Times New Roman" w:hAnsi="Times New Roman" w:cs="Times New Roman"/>
          <w:lang w:val="sk-SK"/>
        </w:rPr>
      </w:pPr>
      <w:r w:rsidRPr="00AE1608">
        <w:rPr>
          <w:rStyle w:val="VerbatimChar"/>
          <w:rFonts w:ascii="Times New Roman" w:hAnsi="Times New Roman" w:cs="Times New Roman"/>
          <w:sz w:val="24"/>
          <w:lang w:val="sk-SK"/>
        </w:rPr>
        <w:t xml:space="preserve">hodnosť                                         výsluha rokov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v hodnosti </w:t>
      </w:r>
      <w:r w:rsidRPr="00AE1608">
        <w:rPr>
          <w:rFonts w:ascii="Times New Roman" w:hAnsi="Times New Roman" w:cs="Times New Roman"/>
          <w:lang w:val="sk-SK"/>
        </w:rPr>
        <w:br/>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a) práporčícke hodnosti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1. rotmajster                               dva roky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2. nadrotmajster                            tri roky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3. podpráporčík                             štyri roky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4. práporčík                                päť rokov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5. nadpráporčík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b) dôstojnícke hodnosti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1. podporučík                               jeden rok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2. poručík                                  dva roky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3. nadporučík                               tri roky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4. kapitán                                  tri roky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5. major                                    štyri roky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6. podplukovník                             päť rokov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7. plukovník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c) generálske hodnosti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generál. </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re hodnosti nadpráporčíka, plukovníka a generála sa čas výsluhy rokov v hodnosti neustanovuj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Do času výsluhy rokov v hodnosti sa započítava čas trvania služobného pomeru s výnimkou čas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výkonu väzby, ak trestné stíhanie nebolo zastavené alebo sa neskončilo právoplatným oslobodzujúcim rozsudkom,</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služobného voľna bez nároku na služobný plat trvajúceho nepretržite aspoň jeden mesiac,</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ďalšej rodičovskej dovolenk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d) dočasnej neschopnosti na službu pre chorobu alebo úraz, počas ktorej príslušník nemá nárok na na náhradu príjmu pri dočasnej pracovnej neschopnosti podľa osobitného predpisu </w:t>
      </w:r>
      <w:r w:rsidRPr="00AE1608">
        <w:rPr>
          <w:rFonts w:ascii="Times New Roman" w:hAnsi="Times New Roman" w:cs="Times New Roman"/>
          <w:color w:val="auto"/>
          <w:sz w:val="24"/>
          <w:vertAlign w:val="superscript"/>
          <w:lang w:val="sk-SK"/>
        </w:rPr>
        <w:t>16a)</w:t>
      </w:r>
      <w:r w:rsidRPr="00AE1608">
        <w:rPr>
          <w:rFonts w:ascii="Times New Roman" w:hAnsi="Times New Roman" w:cs="Times New Roman"/>
          <w:color w:val="auto"/>
          <w:sz w:val="24"/>
          <w:lang w:val="sk-SK"/>
        </w:rPr>
        <w:t xml:space="preserve"> (ďalej len "náhrada príjmu") a nemocenské,</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e) zaradenia mimo činnej štátnej služby podľa </w:t>
      </w:r>
      <w:hyperlink r:id="rId781">
        <w:r w:rsidRPr="00AE1608">
          <w:rPr>
            <w:rStyle w:val="Hypertextovprepojenie"/>
            <w:rFonts w:ascii="Times New Roman" w:hAnsi="Times New Roman" w:cs="Times New Roman"/>
            <w:color w:val="auto"/>
            <w:lang w:val="sk-SK"/>
          </w:rPr>
          <w:t>§ 52</w:t>
        </w:r>
      </w:hyperlink>
      <w:r w:rsidRPr="00AE1608">
        <w:rPr>
          <w:rFonts w:ascii="Times New Roman" w:hAnsi="Times New Roman" w:cs="Times New Roman"/>
          <w:color w:val="auto"/>
          <w:sz w:val="24"/>
          <w:lang w:val="sk-SK"/>
        </w:rPr>
        <w:t>,</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f) na ktorý bolo príslušníkovi uložené disciplinárne opatrenie zníženia hodnosti o jeden stupeň na obdobie jedného rok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Do hodnosti vymenúva a povyšuje príslušníka vedúci služobného úradu; mimoriadne povýšenie do dôstojníckej hodnosti vykonáva minister na návrh prezidenta zbor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Prezidenta zboru vymenúva a povyšuje do hodnosti minister.</w:t>
      </w:r>
      <w:bookmarkStart w:id="1684" w:name="c_12986"/>
      <w:bookmarkEnd w:id="1684"/>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Vymenovanie do hodnosti a povýšenie do hodnosti</w:t>
      </w:r>
      <w:bookmarkStart w:id="1685" w:name="c_12993"/>
      <w:bookmarkEnd w:id="168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35</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e každú funkciu v zbore sa plánuje hodnos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Ak má príslušník úplné stredné všeobecné vzdelanie, pri prijatí do služobného pomeru je vymenovaný do hodnosti rotmajstr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Ak má príslušník vyššie odborné vzdelanie alebo bakalárske vzdelanie, pri prijatí do služobného pomeru je vymenovaný do hodnosti podporučíka, ak je takáto hodnosť pre funkciu plánovaná. Ak nie je takáto hodnosť pre funkciu plánovaná, príslušník sa vymenuje do najvyššej hodnosti, ktorá je pre túto funkciu plánovaná.</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Ak má príslušník vysokoškolské vzdelanie, pri prijatí do služobného pomeru je vymenovaný do hodnosti poručíka, ak je takáto hodnosť pre funkciu plánovaná. Ak nie je takáto hodnosť pre funkciu plánovaná, príslušník sa vymenuje do najvyššej hodnosti, ktorá je pre túto funkciu plánovaná.</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Ak príslušník pred prijatím do služobného pomeru vykonával činnosti v odbore, v ktorom dosiahol vysokoškolské vzdelanie a ktorý zodpovedá funkcii, do ktorej má byť vymenovaný, môže byť vymenovaný do hodnosti nadporučíka alebo do vyššej hodnosti, najvyššie však do hodnosti o jeden stupeň nižšej, ako je plánovaná pre funkciu, do ktorej má byť vymenovaný.</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6) Doba výkonu odborných činností podľa </w:t>
      </w:r>
      <w:hyperlink r:id="rId782">
        <w:r w:rsidRPr="00AE1608">
          <w:rPr>
            <w:rStyle w:val="Hypertextovprepojenie"/>
            <w:rFonts w:ascii="Times New Roman" w:hAnsi="Times New Roman" w:cs="Times New Roman"/>
            <w:color w:val="auto"/>
            <w:lang w:val="sk-SK"/>
          </w:rPr>
          <w:t>odseku 5</w:t>
        </w:r>
      </w:hyperlink>
      <w:r w:rsidRPr="00AE1608">
        <w:rPr>
          <w:rFonts w:ascii="Times New Roman" w:hAnsi="Times New Roman" w:cs="Times New Roman"/>
          <w:color w:val="auto"/>
          <w:sz w:val="24"/>
          <w:lang w:val="sk-SK"/>
        </w:rPr>
        <w:t xml:space="preserve"> je na vymenovanie do hodnosti</w:t>
      </w:r>
    </w:p>
    <w:p w:rsidR="00271AB0" w:rsidRPr="00AE1608" w:rsidRDefault="00271AB0" w:rsidP="00271AB0">
      <w:pPr>
        <w:pStyle w:val="SourceCode"/>
        <w:rPr>
          <w:rFonts w:ascii="Times New Roman" w:hAnsi="Times New Roman" w:cs="Times New Roman"/>
          <w:lang w:val="sk-SK"/>
        </w:rPr>
      </w:pPr>
      <w:r w:rsidRPr="00AE1608">
        <w:rPr>
          <w:rStyle w:val="VerbatimChar"/>
          <w:rFonts w:ascii="Times New Roman" w:hAnsi="Times New Roman" w:cs="Times New Roman"/>
          <w:sz w:val="24"/>
          <w:lang w:val="sk-SK"/>
        </w:rPr>
        <w:t xml:space="preserve"> a) nadporučíka                                  3 roky,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b) kapitána                                     6 rokov,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c) majora                                      10 rokov,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d) podplukovníka                               15 rokov,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e) plukovníka                                  21 rokov. </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7) Plánované hodnosti pre jednotlivé funkcie v zbore a postup pri prepožičaní hodnosti upraví ministerstvo v služobnom predpise.</w:t>
      </w:r>
      <w:bookmarkStart w:id="1686" w:name="c_13347"/>
      <w:bookmarkEnd w:id="168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36</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Príslušník, ktorý už bol v služobnom pomere podľa tohto zákona, je pri opätovnom prijatí vymenovaný do poslednej dosiahnutej hodnosti, ak je pre túto funkciu takáto hodnosť plánovaná. Ak je to pre príslušníka výhodnejšie, možno ho vymenovať do hodnosti podľa </w:t>
      </w:r>
      <w:hyperlink r:id="rId783">
        <w:r w:rsidRPr="00AE1608">
          <w:rPr>
            <w:rStyle w:val="Hypertextovprepojenie"/>
            <w:rFonts w:ascii="Times New Roman" w:hAnsi="Times New Roman" w:cs="Times New Roman"/>
            <w:color w:val="auto"/>
            <w:lang w:val="sk-SK"/>
          </w:rPr>
          <w:t>§ 35 ods. 5</w:t>
        </w:r>
      </w:hyperlink>
      <w:r w:rsidRPr="00AE1608">
        <w:rPr>
          <w:rFonts w:ascii="Times New Roman" w:hAnsi="Times New Roman" w:cs="Times New Roman"/>
          <w:color w:val="auto"/>
          <w:sz w:val="24"/>
          <w:lang w:val="sk-SK"/>
        </w:rPr>
        <w:t>. Ak mu však v predchádzajúcom služobnom pomere uplynul čas výsluhy rokov v hodnosti, možno ho vymenovať do najbližšej vyššej hodnosti, ak nie je vyššia ako hodnosť plánovaná pre funkciu, do ktorej sa prijím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Príslušník, ktorý bol v pracovnom pomere v rámci Zboru požiarnej ochrany alebo v závodnom požiarnom útvare alebo v služobnom pomere k ozbrojeným silám, ozbrojeným zborom alebo k ozbrojeným bezpečnostným zborom, môže byť pri prijatí do služobného pomeru vymenovaný do poslednej dosiahnutej hodnosti, ak takáto hodnosť podľa tohto zákona existuje, alebo do hodnosti rovnakej úrovne, ak je takáto hodnosť pre funkciu, do ktorej bol vymenovaný, plánovaná. Takto sa postupuje iba v prípadoch, ak je vymenovaný do funkcie, v ktorej sa využijú jeho predchádzajúce skúsenosti zo služby v týchto zložkách; inak je vymenovaný do hodnosti podľa </w:t>
      </w:r>
      <w:hyperlink r:id="rId784">
        <w:r w:rsidRPr="00AE1608">
          <w:rPr>
            <w:rStyle w:val="Hypertextovprepojenie"/>
            <w:rFonts w:ascii="Times New Roman" w:hAnsi="Times New Roman" w:cs="Times New Roman"/>
            <w:color w:val="auto"/>
            <w:lang w:val="sk-SK"/>
          </w:rPr>
          <w:t>§ 35 ods. 2 až 4</w:t>
        </w:r>
      </w:hyperlink>
      <w:r w:rsidRPr="00AE1608">
        <w:rPr>
          <w:rFonts w:ascii="Times New Roman" w:hAnsi="Times New Roman" w:cs="Times New Roman"/>
          <w:color w:val="auto"/>
          <w:sz w:val="24"/>
          <w:lang w:val="sk-SK"/>
        </w:rPr>
        <w:t>.</w:t>
      </w:r>
      <w:bookmarkStart w:id="1687" w:name="c_13790"/>
      <w:bookmarkEnd w:id="1687"/>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37</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slušník má nárok na povýšenie do vyššej hodnosti, ak spĺňa súčasne tieto podmienk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je vo funkcii, pre ktorú je plánovaná vyššia hodnosť, než akú skutočne má, a to najvyššie do hodnosti nadporučíka, ak má úplné stredné všeobecné vzdelanie, alebo najvyššie do hodnosti majora, ak má vyššie odborné vzdelanie alebo bakalárske vzdelanie, alebo do hodnosti podplukovníka a vyššej hodnosti, ak má vysokoškolské vzdelan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b) od jeho posledného povýšenia uplynul určený čas výsluhy rokov v hodnosti ( </w:t>
      </w:r>
      <w:hyperlink r:id="rId785">
        <w:r w:rsidRPr="00AE1608">
          <w:rPr>
            <w:rStyle w:val="Hypertextovprepojenie"/>
            <w:rFonts w:ascii="Times New Roman" w:hAnsi="Times New Roman" w:cs="Times New Roman"/>
            <w:color w:val="auto"/>
            <w:lang w:val="sk-SK"/>
          </w:rPr>
          <w:t>§ 34 ods. 2</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íslušník v práporčíckej hodnosti vymenovaný do funkcie, pre ktorú je plánovaná dôstojnícka hodnosť, a spĺňajúci kvalifikačné predpoklady má nárok na vymenovanie d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hodnosti podporučíka, ak dosiahol úplné stredné všeobecné vzdelan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hodnosti poručíka, ak dosiahol vyššie odborné vzdelanie alebo bakalárske vzdelan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hodnosti nadporučíka, ak dosiahol vysokoškolské vzdelanie, ak je takáto hodnosť pre funkciu plánovaná.</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Ak si príslušník v práporčíckej hodnosti zvýši stupeň vzdelania, má nárok na vymenovanie do hodnosti podporučíka, ak je takáto hodnosť pre funkciu, ktorú vykonáva, plánovaná.</w:t>
      </w:r>
      <w:bookmarkStart w:id="1688" w:name="c_14091"/>
      <w:bookmarkEnd w:id="168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38</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Návrh na vymenovanie príslušníka do hodnosti generála predkladá prezidentovi Slovenskej republiky vláda.</w:t>
      </w:r>
      <w:bookmarkStart w:id="1689" w:name="c_14108"/>
      <w:bookmarkEnd w:id="168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39</w:t>
      </w:r>
      <w:bookmarkStart w:id="1690" w:name="c_14110"/>
      <w:bookmarkEnd w:id="1690"/>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Prepožičanie hodnost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slušníkovi vymenovanému do stálej štátnej služby alebo do dočasnej štátnej služby možno výnimočne prepožičať vyššiu hodnosť na obdobie, počas ktorého to nevyhnutne vyžaduje funkcia, do ktorej je príslušník vymenovaný. Hodnosť prepožičiava príslušníkovi prezident zboru; prezidentovi zboru hodnosť prepožičiava minister.</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epožičať možno najvyššiu hodnosť plánovanú pre funkciu, do ktorej je príslušník vymenovaný, s výnimkou hodnosti generál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ríslušníkovi, ktorému bola prepožičaná hodnosť, patrí hodnostný príplatok za hodnosť, do ktorej bol naposledy vymenovaný alebo povýšený.</w:t>
      </w:r>
      <w:bookmarkStart w:id="1691" w:name="c_14230"/>
      <w:bookmarkEnd w:id="1691"/>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Služobné hodnotenie</w:t>
      </w:r>
      <w:bookmarkStart w:id="1692" w:name="c_14232"/>
      <w:bookmarkEnd w:id="169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40</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é hodnotenie je základným podkladom na rozhodovanie vo veciach služobného pomeru príslušníkov. So služobným hodnotením musí byť príslušník oboznámený. Služobné hodnotenie obsahuje hodnotiacu časť a záver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V hodnotiacej časti sa posudzujú</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znalosti všeobecne záväzných právnych predpisov so zameraním na výkon funkcie a ich uplatňovanie pri vykonávaní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znalosti služobných predpisov, s ktorými bol príslušník riadne oboznámený,</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vykonávanie štátnej služby z hľadiska správnosti, rýchlosti, samostatnosti a iniciatív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plnenie povinností príslušníka alebo nadriadeného pri dodržiavaní služobnej disciplín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spôsobilosť príslušníka na ďalší výkon funkcie alebo vykonávanie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f) zručnosti a schopnosti príslušníka potrebné na výkon funkc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ríslušník je služobne hodnotený za obdobie, ktoré uplynulo od schválenia predchádzajúceho služobného hodnote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Služobné hodnotenie sa vykoná vžd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pred skončením prípravnej štátnej služby na účely zistenia spôsobilosti príslušníka na vymenovanie do stálej štátnej služby, a to ešte pred vyslaním príslušníka Hasičského a záchranného zboru na špecializovanú príprav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ak príslušník vymenovaný do dočasnej štátnej služby pred jej skončením požiada o vymenovanie do stálej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V priebehu štátnej služby sa služobné hodnotenie vykoná</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najmenej raz za päť rokov,</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ak dôjde k závažným zmenám v spôsobilosti príslušníka na výkon funkc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zrušené od 1.1.2012.</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6) Ak sa služobné hodnotenie vykonáva podľa </w:t>
      </w:r>
      <w:hyperlink r:id="rId786">
        <w:r w:rsidRPr="00AE1608">
          <w:rPr>
            <w:rStyle w:val="Hypertextovprepojenie"/>
            <w:rFonts w:ascii="Times New Roman" w:hAnsi="Times New Roman" w:cs="Times New Roman"/>
            <w:color w:val="auto"/>
            <w:lang w:val="sk-SK"/>
          </w:rPr>
          <w:t>odseku 4</w:t>
        </w:r>
      </w:hyperlink>
      <w:r w:rsidRPr="00AE1608">
        <w:rPr>
          <w:rFonts w:ascii="Times New Roman" w:hAnsi="Times New Roman" w:cs="Times New Roman"/>
          <w:color w:val="auto"/>
          <w:sz w:val="24"/>
          <w:lang w:val="sk-SK"/>
        </w:rPr>
        <w:t>, v závere služobného hodnotenia sa uvedie, či príslušník</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je spôsobilý na vymenovanie do stálej štátnej služby aleb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nie je spôsobilý na vymenovanie do stálej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7) Ak sa služobné hodnotenie vykonáva podľa </w:t>
      </w:r>
      <w:hyperlink r:id="rId787">
        <w:r w:rsidRPr="00AE1608">
          <w:rPr>
            <w:rStyle w:val="Hypertextovprepojenie"/>
            <w:rFonts w:ascii="Times New Roman" w:hAnsi="Times New Roman" w:cs="Times New Roman"/>
            <w:color w:val="auto"/>
            <w:lang w:val="sk-SK"/>
          </w:rPr>
          <w:t>odseku 5</w:t>
        </w:r>
      </w:hyperlink>
      <w:r w:rsidRPr="00AE1608">
        <w:rPr>
          <w:rFonts w:ascii="Times New Roman" w:hAnsi="Times New Roman" w:cs="Times New Roman"/>
          <w:color w:val="auto"/>
          <w:sz w:val="24"/>
          <w:lang w:val="sk-SK"/>
        </w:rPr>
        <w:t>, v závere služobného hodnotenia sa uvedie, či príslušník</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je spôsobilý vykonávať doterajšiu funkciu v zbor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je spôsobilý vykonávať nižšiu funkciu v zbore aleb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nie je spôsobilý vykonávať akúkoľvek funkciu v zbore.</w:t>
      </w:r>
      <w:bookmarkStart w:id="1693" w:name="c_14732"/>
      <w:bookmarkEnd w:id="169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41</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O služobnom hodnotení príslušníka rozhoduje vedúci služobného úradu na základe písomného návrhu, ktorý vypracúva ním zriadená komisia. Služobné hodnotenie podľa návrhu komisie pripravuje pre vedúceho služobného úradu osobný úrad.</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Komisia podľa </w:t>
      </w:r>
      <w:hyperlink r:id="rId788">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musí v priebehu spracúvania návrhu služobného hodnotenia umožniť príslušníkovi vyjadriť sa k jeho obsahu vrátane navrhovaných záver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Ak príslušník podá k návrhu služobného hodnotenia v lehote určenej predsedom komisie písomné pripomienky alebo námietky a komisia im v plnom rozsahu nevyhovie, predloží ich so svojím stanoviskom a s návrhom služobného hodnotenia vedúcemu služobného úradu. Lehota určená predsedom komisie nesmie byť kratšia ako tri dn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Vedúci služobného úradu môže na základe písomných pripomienok alebo námietok príslušníka alebo na základe stanoviska komisie služobné hodnotenie sám zmeniť alebo spracovať nové služobné hodnotenie.</w:t>
      </w:r>
      <w:bookmarkStart w:id="1694" w:name="c_15281"/>
      <w:bookmarkEnd w:id="1694"/>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42</w:t>
      </w:r>
    </w:p>
    <w:p w:rsidR="00271AB0" w:rsidRPr="00AE1608" w:rsidRDefault="00271AB0" w:rsidP="00271AB0">
      <w:pPr>
        <w:pStyle w:val="Nadpis5"/>
        <w:rPr>
          <w:rFonts w:ascii="Times New Roman" w:hAnsi="Times New Roman" w:cs="Times New Roman"/>
          <w:color w:val="auto"/>
          <w:szCs w:val="24"/>
          <w:lang w:val="sk-SK"/>
        </w:rPr>
      </w:pPr>
      <w:bookmarkStart w:id="1695" w:name="zrušený-od-1.1.2006"/>
      <w:r w:rsidRPr="00AE1608">
        <w:rPr>
          <w:rFonts w:ascii="Times New Roman" w:hAnsi="Times New Roman" w:cs="Times New Roman"/>
          <w:color w:val="auto"/>
          <w:szCs w:val="24"/>
          <w:lang w:val="sk-SK"/>
        </w:rPr>
        <w:t>Zrušený od 1.1.2006</w:t>
      </w:r>
      <w:bookmarkStart w:id="1696" w:name="c_15361"/>
      <w:bookmarkEnd w:id="169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43</w:t>
      </w:r>
    </w:p>
    <w:p w:rsidR="00271AB0" w:rsidRPr="00AE1608" w:rsidRDefault="00271AB0" w:rsidP="00271AB0">
      <w:pPr>
        <w:pStyle w:val="Nadpis5"/>
        <w:rPr>
          <w:rFonts w:ascii="Times New Roman" w:hAnsi="Times New Roman" w:cs="Times New Roman"/>
          <w:color w:val="auto"/>
          <w:szCs w:val="24"/>
          <w:lang w:val="sk-SK"/>
        </w:rPr>
      </w:pPr>
      <w:bookmarkStart w:id="1697" w:name="zrušený-od-1.1.2006-1"/>
      <w:bookmarkEnd w:id="1695"/>
      <w:r w:rsidRPr="00AE1608">
        <w:rPr>
          <w:rFonts w:ascii="Times New Roman" w:hAnsi="Times New Roman" w:cs="Times New Roman"/>
          <w:color w:val="auto"/>
          <w:szCs w:val="24"/>
          <w:lang w:val="sk-SK"/>
        </w:rPr>
        <w:t>Zrušený od 1.1.2006</w:t>
      </w:r>
      <w:bookmarkStart w:id="1698" w:name="c_15409"/>
      <w:bookmarkEnd w:id="169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44</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é hodnotenie platí odo dňa jeho vykonateľnosti až do dňa vykonateľnosti nového služobného hodnotenia. Navrhované opatrenia v služobnom pomere príslušníka, ku ktorým má v tomto období dôjsť, sa vykonajú na základe platného služobného hodnote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Služobné hodnotenie sa zakladá do osobného spisu príslušník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odrobnosti o služobnom hodnotení a o zriadení, zložení a činnosti komisie upraví ministerstvo v služobnom predpise.</w:t>
      </w:r>
      <w:bookmarkStart w:id="1699" w:name="c_15562"/>
      <w:bookmarkEnd w:id="1699"/>
    </w:p>
    <w:p w:rsidR="00271AB0" w:rsidRPr="00AE1608" w:rsidRDefault="00271AB0" w:rsidP="00271AB0">
      <w:pPr>
        <w:pStyle w:val="Nadpis5"/>
        <w:rPr>
          <w:rFonts w:ascii="Times New Roman" w:hAnsi="Times New Roman" w:cs="Times New Roman"/>
          <w:color w:val="auto"/>
          <w:szCs w:val="24"/>
          <w:lang w:val="sk-SK"/>
        </w:rPr>
      </w:pPr>
      <w:bookmarkStart w:id="1700" w:name="zmena-služobného-pomeru"/>
      <w:bookmarkEnd w:id="1697"/>
      <w:r w:rsidRPr="00AE1608">
        <w:rPr>
          <w:rFonts w:ascii="Times New Roman" w:hAnsi="Times New Roman" w:cs="Times New Roman"/>
          <w:color w:val="auto"/>
          <w:szCs w:val="24"/>
          <w:lang w:val="sk-SK"/>
        </w:rPr>
        <w:t>Zmena služobného pomeru</w:t>
      </w:r>
      <w:bookmarkStart w:id="1701" w:name="c_15565"/>
      <w:bookmarkEnd w:id="170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45</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Zmena služobného pomeru j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preradenie na inú funkci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preloženie do iného miesta vykonávania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prevelen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vymenovanie za nadriadenéh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zastupovanie nadriadeného viac ako tri týždn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f) odvolanie nadriadenéh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g) zaradenie príslušníka mimo činnej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h) opätovné zaradenie príslušníka do štátnej služby po skončení zaradenia mimo činnej štátnej služby.</w:t>
      </w:r>
      <w:bookmarkStart w:id="1702" w:name="c_15722"/>
      <w:bookmarkEnd w:id="170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46</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menu služobného pomeru vykoná písomným rozhodnutím vedúci služobného úradu, ktorý je príslušný podľa </w:t>
      </w:r>
      <w:hyperlink r:id="rId789">
        <w:r w:rsidRPr="00AE1608">
          <w:rPr>
            <w:rStyle w:val="Hypertextovprepojenie"/>
            <w:rFonts w:ascii="Times New Roman" w:hAnsi="Times New Roman" w:cs="Times New Roman"/>
            <w:color w:val="auto"/>
            <w:lang w:val="sk-SK"/>
          </w:rPr>
          <w:t>§ 13 ods. 1</w:t>
        </w:r>
      </w:hyperlink>
      <w:r w:rsidRPr="00AE1608">
        <w:rPr>
          <w:rFonts w:ascii="Times New Roman" w:hAnsi="Times New Roman" w:cs="Times New Roman"/>
          <w:color w:val="auto"/>
          <w:sz w:val="24"/>
          <w:lang w:val="sk-SK"/>
        </w:rPr>
        <w:t>, ak tento zákon neustanovuje inak.</w:t>
      </w:r>
      <w:bookmarkStart w:id="1703" w:name="c_15857"/>
      <w:bookmarkEnd w:id="170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47</w:t>
      </w:r>
      <w:bookmarkStart w:id="1704" w:name="c_15859"/>
      <w:bookmarkEnd w:id="1704"/>
    </w:p>
    <w:p w:rsidR="00271AB0" w:rsidRPr="00AE1608" w:rsidRDefault="00271AB0" w:rsidP="00271AB0">
      <w:pPr>
        <w:pStyle w:val="Nadpis5"/>
        <w:rPr>
          <w:rFonts w:ascii="Times New Roman" w:hAnsi="Times New Roman" w:cs="Times New Roman"/>
          <w:color w:val="auto"/>
          <w:szCs w:val="24"/>
          <w:lang w:val="sk-SK"/>
        </w:rPr>
      </w:pPr>
      <w:bookmarkStart w:id="1705" w:name="preradenie-a-preloženie"/>
      <w:bookmarkEnd w:id="1700"/>
      <w:r w:rsidRPr="00AE1608">
        <w:rPr>
          <w:rFonts w:ascii="Times New Roman" w:hAnsi="Times New Roman" w:cs="Times New Roman"/>
          <w:color w:val="auto"/>
          <w:szCs w:val="24"/>
          <w:lang w:val="sk-SK"/>
        </w:rPr>
        <w:t>Preradenie a prelože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slušníka možno s jeho písomným súhlasom</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preradiť na inú funkciu v tom istom mieste vykonávania štátnej služby aleb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preložiť na vykonávanie štátnej služby do iného miesta vykonávania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c) preložiť na vykonávanie štátnej služby do iného miesta vykonávania štátnej služby v tej istej funkcii nadriadeného, do ktorej bol vymenovaný podľa </w:t>
      </w:r>
      <w:hyperlink r:id="rId790">
        <w:r w:rsidRPr="00AE1608">
          <w:rPr>
            <w:rStyle w:val="Hypertextovprepojenie"/>
            <w:rFonts w:ascii="Times New Roman" w:hAnsi="Times New Roman" w:cs="Times New Roman"/>
            <w:color w:val="auto"/>
            <w:lang w:val="sk-SK"/>
          </w:rPr>
          <w:t>§ 49</w:t>
        </w:r>
      </w:hyperlink>
      <w:r w:rsidRPr="00AE1608">
        <w:rPr>
          <w:rFonts w:ascii="Times New Roman" w:hAnsi="Times New Roman" w:cs="Times New Roman"/>
          <w:color w:val="auto"/>
          <w:sz w:val="24"/>
          <w:lang w:val="sk-SK"/>
        </w:rPr>
        <w:t>,</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d) preložiť na vykonávanie štátnej služby do iného miesta vykonávania štátnej služby služobného úradu, ako je sídlo, a preradiť na inú funkciu, ako je uvedená v rozhodnutí podľa </w:t>
      </w:r>
      <w:hyperlink r:id="rId791">
        <w:r w:rsidRPr="00AE1608">
          <w:rPr>
            <w:rStyle w:val="Hypertextovprepojenie"/>
            <w:rFonts w:ascii="Times New Roman" w:hAnsi="Times New Roman" w:cs="Times New Roman"/>
            <w:color w:val="auto"/>
            <w:lang w:val="sk-SK"/>
          </w:rPr>
          <w:t>§ 21 ods. 3 písm. d)</w:t>
        </w:r>
      </w:hyperlink>
      <w:r w:rsidRPr="00AE1608">
        <w:rPr>
          <w:rFonts w:ascii="Times New Roman" w:hAnsi="Times New Roman" w:cs="Times New Roman"/>
          <w:color w:val="auto"/>
          <w:sz w:val="24"/>
          <w:lang w:val="sk-SK"/>
        </w:rPr>
        <w:t>,</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preložiť na vykonávanie služobných činností aj na iný služobný úrad, iný útvar ministerstva alebo na plnenie úloh pre zbor na iný orgán štátnej správ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Príslušníka možno preradiť podľa </w:t>
      </w:r>
      <w:hyperlink r:id="rId792">
        <w:r w:rsidRPr="00AE1608">
          <w:rPr>
            <w:rStyle w:val="Hypertextovprepojenie"/>
            <w:rFonts w:ascii="Times New Roman" w:hAnsi="Times New Roman" w:cs="Times New Roman"/>
            <w:color w:val="auto"/>
            <w:lang w:val="sk-SK"/>
          </w:rPr>
          <w:t>odseku 1 písm. a)</w:t>
        </w:r>
      </w:hyperlink>
      <w:r w:rsidRPr="00AE1608">
        <w:rPr>
          <w:rFonts w:ascii="Times New Roman" w:hAnsi="Times New Roman" w:cs="Times New Roman"/>
          <w:color w:val="auto"/>
          <w:sz w:val="24"/>
          <w:lang w:val="sk-SK"/>
        </w:rPr>
        <w:t xml:space="preserve"> alebo preložiť podľa </w:t>
      </w:r>
      <w:hyperlink r:id="rId793">
        <w:r w:rsidRPr="00AE1608">
          <w:rPr>
            <w:rStyle w:val="Hypertextovprepojenie"/>
            <w:rFonts w:ascii="Times New Roman" w:hAnsi="Times New Roman" w:cs="Times New Roman"/>
            <w:color w:val="auto"/>
            <w:lang w:val="sk-SK"/>
          </w:rPr>
          <w:t>odseku 1 písm. b)</w:t>
        </w:r>
      </w:hyperlink>
      <w:r w:rsidRPr="00AE1608">
        <w:rPr>
          <w:rFonts w:ascii="Times New Roman" w:hAnsi="Times New Roman" w:cs="Times New Roman"/>
          <w:color w:val="auto"/>
          <w:sz w:val="24"/>
          <w:lang w:val="sk-SK"/>
        </w:rPr>
        <w:t xml:space="preserve">, </w:t>
      </w:r>
      <w:hyperlink r:id="rId794">
        <w:r w:rsidRPr="00AE1608">
          <w:rPr>
            <w:rStyle w:val="Hypertextovprepojenie"/>
            <w:rFonts w:ascii="Times New Roman" w:hAnsi="Times New Roman" w:cs="Times New Roman"/>
            <w:color w:val="auto"/>
            <w:lang w:val="sk-SK"/>
          </w:rPr>
          <w:t>c)</w:t>
        </w:r>
      </w:hyperlink>
      <w:r w:rsidRPr="00AE1608">
        <w:rPr>
          <w:rFonts w:ascii="Times New Roman" w:hAnsi="Times New Roman" w:cs="Times New Roman"/>
          <w:color w:val="auto"/>
          <w:sz w:val="24"/>
          <w:lang w:val="sk-SK"/>
        </w:rPr>
        <w:t xml:space="preserve"> alebo </w:t>
      </w:r>
      <w:hyperlink r:id="rId795">
        <w:r w:rsidRPr="00AE1608">
          <w:rPr>
            <w:rStyle w:val="Hypertextovprepojenie"/>
            <w:rFonts w:ascii="Times New Roman" w:hAnsi="Times New Roman" w:cs="Times New Roman"/>
            <w:color w:val="auto"/>
            <w:lang w:val="sk-SK"/>
          </w:rPr>
          <w:t>e)</w:t>
        </w:r>
      </w:hyperlink>
      <w:r w:rsidRPr="00AE1608">
        <w:rPr>
          <w:rFonts w:ascii="Times New Roman" w:hAnsi="Times New Roman" w:cs="Times New Roman"/>
          <w:color w:val="auto"/>
          <w:sz w:val="24"/>
          <w:lang w:val="sk-SK"/>
        </w:rPr>
        <w:t xml:space="preserve">, alebo preložiť a preradiť podľa </w:t>
      </w:r>
      <w:hyperlink r:id="rId796">
        <w:r w:rsidRPr="00AE1608">
          <w:rPr>
            <w:rStyle w:val="Hypertextovprepojenie"/>
            <w:rFonts w:ascii="Times New Roman" w:hAnsi="Times New Roman" w:cs="Times New Roman"/>
            <w:color w:val="auto"/>
            <w:lang w:val="sk-SK"/>
          </w:rPr>
          <w:t>odseku 1 písm. d)</w:t>
        </w:r>
      </w:hyperlink>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na určité obdobie, najdlhšie na tri mesiace v kalendárnom roku, aleb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trval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o uplynutí obdobia, počas ktorého bol príslušník preradený, preložený alebo preradený a preložený na určité obdobie, sa príslušník zaradí do tej istej funkcie v tom istom mieste vykonávania štátnej služby, ak sa so služobným úradom nedohodne ina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Služobný úrad môže preradiť, preložiť alebo preložiť a preradiť príslušníka aj na základe jeho písomnej žiadost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Trvalé preloženie do iného miesta vykonávania štátnej služby, ktoré sa nachádza v územnej pôsobnosti iného služobného úradu, vykoná rozhodnutím o vymenovaní vedúci služobného úradu, v ktorom bude príslušník vykonávať štátnu službu, po dohode s vedúcim služobného úradu, v ktorom vykonáva príslušník štátnu služb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6) Na preradenie príslušníčky podľa </w:t>
      </w:r>
      <w:hyperlink r:id="rId797">
        <w:r w:rsidRPr="00AE1608">
          <w:rPr>
            <w:rStyle w:val="Hypertextovprepojenie"/>
            <w:rFonts w:ascii="Times New Roman" w:hAnsi="Times New Roman" w:cs="Times New Roman"/>
            <w:color w:val="auto"/>
            <w:lang w:val="sk-SK"/>
          </w:rPr>
          <w:t>odseku 1 písm. a)</w:t>
        </w:r>
      </w:hyperlink>
      <w:r w:rsidRPr="00AE1608">
        <w:rPr>
          <w:rFonts w:ascii="Times New Roman" w:hAnsi="Times New Roman" w:cs="Times New Roman"/>
          <w:color w:val="auto"/>
          <w:sz w:val="24"/>
          <w:lang w:val="sk-SK"/>
        </w:rPr>
        <w:t xml:space="preserve"> z dôvodov uvedených v </w:t>
      </w:r>
      <w:hyperlink r:id="rId798">
        <w:r w:rsidRPr="00AE1608">
          <w:rPr>
            <w:rStyle w:val="Hypertextovprepojenie"/>
            <w:rFonts w:ascii="Times New Roman" w:hAnsi="Times New Roman" w:cs="Times New Roman"/>
            <w:color w:val="auto"/>
            <w:lang w:val="sk-SK"/>
          </w:rPr>
          <w:t>§ 102</w:t>
        </w:r>
      </w:hyperlink>
      <w:r w:rsidRPr="00AE1608">
        <w:rPr>
          <w:rFonts w:ascii="Times New Roman" w:hAnsi="Times New Roman" w:cs="Times New Roman"/>
          <w:color w:val="auto"/>
          <w:sz w:val="24"/>
          <w:lang w:val="sk-SK"/>
        </w:rPr>
        <w:t xml:space="preserve"> nie je potrebný jej súhlas.</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7) Na preradenie, preloženie a na preradenie a preloženie sa nevzťahuje </w:t>
      </w:r>
      <w:hyperlink r:id="rId799">
        <w:r w:rsidRPr="00AE1608">
          <w:rPr>
            <w:rStyle w:val="Hypertextovprepojenie"/>
            <w:rFonts w:ascii="Times New Roman" w:hAnsi="Times New Roman" w:cs="Times New Roman"/>
            <w:color w:val="auto"/>
            <w:lang w:val="sk-SK"/>
          </w:rPr>
          <w:t>§ 20</w:t>
        </w:r>
      </w:hyperlink>
      <w:r w:rsidRPr="00AE1608">
        <w:rPr>
          <w:rFonts w:ascii="Times New Roman" w:hAnsi="Times New Roman" w:cs="Times New Roman"/>
          <w:color w:val="auto"/>
          <w:sz w:val="24"/>
          <w:lang w:val="sk-SK"/>
        </w:rPr>
        <w:t>.</w:t>
      </w:r>
      <w:bookmarkStart w:id="1706" w:name="c_16450"/>
      <w:bookmarkEnd w:id="170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48</w:t>
      </w:r>
      <w:bookmarkStart w:id="1707" w:name="c_16452"/>
      <w:bookmarkEnd w:id="1707"/>
    </w:p>
    <w:bookmarkEnd w:id="1705"/>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Prevele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Príslušníka možno preveliť aj bez jeho súhlasu na plnenie úloh zboru pri závažných požiaroch, haváriách, nežiaducich udalostiach </w:t>
      </w:r>
      <w:r w:rsidRPr="00AE1608">
        <w:rPr>
          <w:rFonts w:ascii="Times New Roman" w:hAnsi="Times New Roman" w:cs="Times New Roman"/>
          <w:color w:val="auto"/>
          <w:sz w:val="24"/>
          <w:vertAlign w:val="superscript"/>
          <w:lang w:val="sk-SK"/>
        </w:rPr>
        <w:t>1a)</w:t>
      </w:r>
      <w:r w:rsidRPr="00AE1608">
        <w:rPr>
          <w:rFonts w:ascii="Times New Roman" w:hAnsi="Times New Roman" w:cs="Times New Roman"/>
          <w:color w:val="auto"/>
          <w:sz w:val="24"/>
          <w:lang w:val="sk-SK"/>
        </w:rPr>
        <w:t xml:space="preserve"> na ochranu života, zdravia, majetku a na zabezpečenie akcieschopnosti organizačnej jednotky na nevyhnutne potrebný čas, najviac na 60 kalendárnych dní za obdobie 12 mesiacov, a to i na také činnosti, ktoré nevyplývajú z funkcie, do ktorej bol vymenovaný.</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íslušníka preveluje vedúci služobného úradu personálnym rozkazom, ktorý v prípade naliehavosti situácie možno oznámiť ústne. Písomné vyhotovenie personálneho rozkazu sa doručí príslušníkovi bez zbytočného odkladu. Odvolanie proti personálnemu rozkazu o prevelení nemá odkladný účino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ri prevelení príslušníka do iného miesta výkonu štátnej služby mu patria náhrady ako pri služobnej ceste.</w:t>
      </w:r>
      <w:bookmarkStart w:id="1708" w:name="c_16697"/>
      <w:bookmarkEnd w:id="170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49</w:t>
      </w:r>
      <w:bookmarkStart w:id="1709" w:name="c_16699"/>
      <w:bookmarkEnd w:id="1709"/>
    </w:p>
    <w:p w:rsidR="00271AB0" w:rsidRPr="00AE1608" w:rsidRDefault="00271AB0" w:rsidP="00271AB0">
      <w:pPr>
        <w:pStyle w:val="Nadpis5"/>
        <w:rPr>
          <w:rFonts w:ascii="Times New Roman" w:hAnsi="Times New Roman" w:cs="Times New Roman"/>
          <w:color w:val="auto"/>
          <w:szCs w:val="24"/>
          <w:lang w:val="sk-SK"/>
        </w:rPr>
      </w:pPr>
      <w:bookmarkStart w:id="1710" w:name="X6c9a13fbf41ad97756df73a11ed98284f7c4004"/>
      <w:r w:rsidRPr="00AE1608">
        <w:rPr>
          <w:rFonts w:ascii="Times New Roman" w:hAnsi="Times New Roman" w:cs="Times New Roman"/>
          <w:color w:val="auto"/>
          <w:szCs w:val="24"/>
          <w:lang w:val="sk-SK"/>
        </w:rPr>
        <w:t>Vymenovanie za nadriadeného a zastupovanie nadriadeného</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Za nadriadeného vymenúva vedúci služobného úradu príslušníka v stálej štátnej služb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íslušník v stálej štátnej službe, ktorý vykonáva štátnu službu v zbore, je vymenovaný za nadriadeného ak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veliteľ družstv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veliteľ čat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veliteľ hasičskej stanic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vedúci pracovisk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vedúci oddeleni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f) zástupca riaditeľa zariadenia, zástupca veliteľa zariadeni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g) zástupca veliteľa Hasičského a záchranného útvaru hlavného mesta Slovenskej republiky Bratislav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h) veliteľ Hasičského a záchranného útvaru hlavného mesta Slovenskej republiky Bratislav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i) riaditeľ okresného riaditeľstva zbor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j) riaditeľ zariadenia, veliteľ zariadeni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k) riaditeľ krajského riaditeľstva zbor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l) riaditeľ odbor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m) viceprezident zbor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n) prezident zbor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ríslušník v stálej štátnej službe, ktorý vykonáva štátnu službu v Horskej záchrannej službe, je vymenovaný za nadriadeného ak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riaditeľ stredisk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vedúci oddeleni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zástupca riaditeľ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riaditeľ.</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Vedúci služobného úradu vymenuje príslušníka v stálej štátnej službe na zastupovanie nadriadeného v čase jeho neprítomnosti presahujúcej tri týždne alebo v čase neobsadenia funkcie nadriadeného alebo v čase neprítomnosti príslušníka zastupujúceho nadriadeného, ktorý dlhšie ako tri týždne zastupuje iného nadriadeného. Zastupovanie nesmie presiahnuť dvanásť po sebe nasledujúcich mesiac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Vedúci služobného úradu môže poveriť príslušníka v stálej štátnej službe, aby zastupoval nadriadeného počas jeho neprítomnosti nepresahujúcej tri týždne. Poverenému príslušníkovi nepatrí príplatok za zastupovanie podľa § 110. Poverenie možno vykonať aj ústne. Ak zastupovanie bude trvať dlhšie ako 25 hodín, poverenie musí byť príslušníkovi doručené aj písomne.</w:t>
      </w:r>
      <w:bookmarkStart w:id="1711" w:name="c_18291"/>
      <w:bookmarkEnd w:id="171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50</w:t>
      </w:r>
      <w:bookmarkStart w:id="1712" w:name="c_18293"/>
      <w:bookmarkEnd w:id="1712"/>
    </w:p>
    <w:p w:rsidR="00271AB0" w:rsidRPr="00AE1608" w:rsidRDefault="00271AB0" w:rsidP="00271AB0">
      <w:pPr>
        <w:pStyle w:val="Nadpis5"/>
        <w:rPr>
          <w:rFonts w:ascii="Times New Roman" w:hAnsi="Times New Roman" w:cs="Times New Roman"/>
          <w:color w:val="auto"/>
          <w:szCs w:val="24"/>
          <w:lang w:val="sk-SK"/>
        </w:rPr>
      </w:pPr>
      <w:bookmarkStart w:id="1713" w:name="odvolanie-nadriadeného"/>
      <w:bookmarkEnd w:id="1710"/>
      <w:r w:rsidRPr="00AE1608">
        <w:rPr>
          <w:rFonts w:ascii="Times New Roman" w:hAnsi="Times New Roman" w:cs="Times New Roman"/>
          <w:color w:val="auto"/>
          <w:szCs w:val="24"/>
          <w:lang w:val="sk-SK"/>
        </w:rPr>
        <w:t>Odvolanie nadriadeného</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Vedúci služobného úradu ( </w:t>
      </w:r>
      <w:hyperlink r:id="rId800">
        <w:r w:rsidRPr="00AE1608">
          <w:rPr>
            <w:rStyle w:val="Hypertextovprepojenie"/>
            <w:rFonts w:ascii="Times New Roman" w:hAnsi="Times New Roman" w:cs="Times New Roman"/>
            <w:color w:val="auto"/>
            <w:lang w:val="sk-SK"/>
          </w:rPr>
          <w:t>§ 13 ods. 1</w:t>
        </w:r>
      </w:hyperlink>
      <w:r w:rsidRPr="00AE1608">
        <w:rPr>
          <w:rFonts w:ascii="Times New Roman" w:hAnsi="Times New Roman" w:cs="Times New Roman"/>
          <w:color w:val="auto"/>
          <w:sz w:val="24"/>
          <w:lang w:val="sk-SK"/>
        </w:rPr>
        <w:t>) odvolá nadriadeného v štátnej službe, ak</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sa v systemizácii znížil počet funkčných miest,</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nemôže dlhšie ako dvanásť mesiacov plniť povinnosti nadriadeného zo zdravotných dôvodov,</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nadriadený písomne požiada služobný úrad o odvolan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pri zmene organizačnej štruktúry organizačnej jednotky bola zrušená jeho funkcia nadriadeného aleb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e) nezískal alebo stratil oprávnenie na oboznamovanie sa s utajovanými skutočnosťami podľa osobitného predpisu, </w:t>
      </w:r>
      <w:r w:rsidRPr="00AE1608">
        <w:rPr>
          <w:rFonts w:ascii="Times New Roman" w:hAnsi="Times New Roman" w:cs="Times New Roman"/>
          <w:color w:val="auto"/>
          <w:sz w:val="24"/>
          <w:vertAlign w:val="superscript"/>
          <w:lang w:val="sk-SK"/>
        </w:rPr>
        <w:t>16b)</w:t>
      </w:r>
      <w:r w:rsidRPr="00AE1608">
        <w:rPr>
          <w:rFonts w:ascii="Times New Roman" w:hAnsi="Times New Roman" w:cs="Times New Roman"/>
          <w:color w:val="auto"/>
          <w:sz w:val="24"/>
          <w:lang w:val="sk-SK"/>
        </w:rPr>
        <w:t xml:space="preserve"> ak sa toto oprávnenie na vykonávanie funkcie nadriadeného požaduj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íslušník, ktorý bol podľa tohto zákona vymenovaný do funkcie nadriadeného, môže byť z tejto funkcie odvolaný ministrom, a to aj bez uvedenia dôvod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Vykonávanie funkcie nadriadeného podľa </w:t>
      </w:r>
      <w:hyperlink r:id="rId801">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sa skončí dňom určeným v rozhodnutí. Obdobie od vydania rozhodnutia do skončenia vykonávania funkcie nadriadeného nesmie byť dlhšie ako jeden mesiac.</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Vykonávanie funkcie nadriadeného sa skončí dňom nadobudnutia právoplatnosti služobného hodnotenia so záverom podľa </w:t>
      </w:r>
      <w:hyperlink r:id="rId802">
        <w:r w:rsidRPr="00AE1608">
          <w:rPr>
            <w:rStyle w:val="Hypertextovprepojenie"/>
            <w:rFonts w:ascii="Times New Roman" w:hAnsi="Times New Roman" w:cs="Times New Roman"/>
            <w:color w:val="auto"/>
            <w:lang w:val="sk-SK"/>
          </w:rPr>
          <w:t>§ 40 ods. 7 písm. b)</w:t>
        </w:r>
      </w:hyperlink>
      <w:r w:rsidRPr="00AE1608">
        <w:rPr>
          <w:rFonts w:ascii="Times New Roman" w:hAnsi="Times New Roman" w:cs="Times New Roman"/>
          <w:color w:val="auto"/>
          <w:sz w:val="24"/>
          <w:lang w:val="sk-SK"/>
        </w:rPr>
        <w:t xml:space="preserve"> a </w:t>
      </w:r>
      <w:hyperlink r:id="rId803">
        <w:r w:rsidRPr="00AE1608">
          <w:rPr>
            <w:rStyle w:val="Hypertextovprepojenie"/>
            <w:rFonts w:ascii="Times New Roman" w:hAnsi="Times New Roman" w:cs="Times New Roman"/>
            <w:color w:val="auto"/>
            <w:lang w:val="sk-SK"/>
          </w:rPr>
          <w:t>c)</w:t>
        </w:r>
      </w:hyperlink>
      <w:r w:rsidRPr="00AE1608">
        <w:rPr>
          <w:rFonts w:ascii="Times New Roman" w:hAnsi="Times New Roman" w:cs="Times New Roman"/>
          <w:color w:val="auto"/>
          <w:sz w:val="24"/>
          <w:lang w:val="sk-SK"/>
        </w:rPr>
        <w:t xml:space="preserve"> a dňom nadobudnutia právoplatnosti rozhodnutia o uložení disciplinárneho opatrenia podľa </w:t>
      </w:r>
      <w:hyperlink r:id="rId804">
        <w:r w:rsidRPr="00AE1608">
          <w:rPr>
            <w:rStyle w:val="Hypertextovprepojenie"/>
            <w:rFonts w:ascii="Times New Roman" w:hAnsi="Times New Roman" w:cs="Times New Roman"/>
            <w:color w:val="auto"/>
            <w:lang w:val="sk-SK"/>
          </w:rPr>
          <w:t>§ 77 písm. b) až d)</w:t>
        </w:r>
      </w:hyperlink>
      <w:r w:rsidRPr="00AE1608">
        <w:rPr>
          <w:rFonts w:ascii="Times New Roman" w:hAnsi="Times New Roman" w:cs="Times New Roman"/>
          <w:color w:val="auto"/>
          <w:sz w:val="24"/>
          <w:lang w:val="sk-SK"/>
        </w:rPr>
        <w:t>.</w:t>
      </w:r>
      <w:bookmarkStart w:id="1714" w:name="c_18707"/>
      <w:bookmarkEnd w:id="1714"/>
    </w:p>
    <w:p w:rsidR="00271AB0" w:rsidRPr="00AE1608" w:rsidRDefault="00271AB0" w:rsidP="00271AB0">
      <w:pPr>
        <w:pStyle w:val="Nadpis5"/>
        <w:rPr>
          <w:rFonts w:ascii="Times New Roman" w:hAnsi="Times New Roman" w:cs="Times New Roman"/>
          <w:color w:val="auto"/>
          <w:szCs w:val="24"/>
          <w:lang w:val="sk-SK"/>
        </w:rPr>
      </w:pPr>
      <w:bookmarkStart w:id="1715" w:name="Xe3cf889281cfec75a6f0da67e804a6c74102b99"/>
      <w:bookmarkEnd w:id="1713"/>
      <w:r w:rsidRPr="00AE1608">
        <w:rPr>
          <w:rFonts w:ascii="Times New Roman" w:hAnsi="Times New Roman" w:cs="Times New Roman"/>
          <w:color w:val="auto"/>
          <w:szCs w:val="24"/>
          <w:lang w:val="sk-SK"/>
        </w:rPr>
        <w:t>Zaradenie príslušníka mimo činnej štátnej služby</w:t>
      </w:r>
      <w:bookmarkStart w:id="1716" w:name="c_18713"/>
      <w:bookmarkEnd w:id="171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51</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Ak vykonáva tehotná príslušníčka štátnu službu, ktorá je tehotnej príslušníčke podľa osobitného predpisu zakázaná alebo ktorá podľa lekárskeho posudku ohrozuje jej tehotenstvo a služobný úrad ju nemôže preradiť na inú funkciu, ktorá je pre ňu vhodná, zaradí sa do nástupu na materskú dovolenku mimo činnej štátnej služby. To platí rovnako o príslušníčke po skončení materskej dovolenky do konca deviateho mesiaca po pôrode a dojčiacej príslušníčke. Príslušníčke patrí počas zaradenia mimo činnej štátnej služby služobný plat, ktorý jej patril pred zaradením mimo činnej štátnej služby.</w:t>
      </w:r>
    </w:p>
    <w:p w:rsidR="00271AB0" w:rsidRPr="00AE1608" w:rsidRDefault="00271AB0" w:rsidP="00271AB0">
      <w:pPr>
        <w:pStyle w:val="Odstavec-1r"/>
        <w:rPr>
          <w:rFonts w:ascii="Times New Roman" w:hAnsi="Times New Roman" w:cs="Times New Roman"/>
          <w:color w:val="FF0000"/>
          <w:sz w:val="24"/>
          <w:lang w:val="sk-SK"/>
        </w:rPr>
      </w:pPr>
      <w:r w:rsidRPr="00AE1608">
        <w:rPr>
          <w:rFonts w:ascii="Times New Roman" w:hAnsi="Times New Roman" w:cs="Times New Roman"/>
          <w:color w:val="auto"/>
          <w:sz w:val="24"/>
          <w:lang w:val="sk-SK"/>
        </w:rPr>
        <w:t>(2) Dňom nástupu na rodičovskú dovolenku sa príslušník zaradí mimo činnej štátnej služby na čas, po ktorý bude túto dovolenku čerpať. Počas zaradenia mimo činnej štátnej služby z toho dôvodu príslušníkovi nepatrí služobný plat.</w:t>
      </w:r>
      <w:bookmarkStart w:id="1717" w:name="c_19000"/>
      <w:bookmarkEnd w:id="1717"/>
      <w:r w:rsidRPr="00AE1608">
        <w:rPr>
          <w:lang w:val="sk-SK"/>
        </w:rPr>
        <w:t xml:space="preserve"> </w:t>
      </w:r>
      <w:r w:rsidRPr="00AE1608">
        <w:rPr>
          <w:rFonts w:ascii="Times New Roman" w:hAnsi="Times New Roman" w:cs="Times New Roman"/>
          <w:color w:val="FF0000"/>
          <w:sz w:val="24"/>
          <w:lang w:val="sk-SK"/>
        </w:rPr>
        <w:t>Uvedené neplatí v prípade čerpania rodičovskej dovolenky príslušníkom  podľa § 102ad ods. 3 s nárokom na služobný plat, ktorý mu patril pred zaradením mimo činnej štátnej služby.</w:t>
      </w:r>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52</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Ak sa v systemizácii znížili počty funkčných miest v stálej štátnej službe, služobný pomer príslušníka v stálej štátnej službe sa nekončí. Príslušník v stálej štátnej službe, ktorého funkčné miesto sa zrušilo, sa zaradí mimo činnej štátnej služby, ak písomne nesúhlasil s preložením, s preradením alebo s preložením a preradením na inú voľnú funkciu v služobnom úrade, v ktorom je zaradený, alebo ho nie je možné preradiť alebo preložiť, alebo preradiť a preložiť na inú voľnú funkciu v služobnom úrade, v ktorom je zaradený, najdlhšie však na 18 mesiac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íslušník sa zaradí mimo činnej štátnej služby, ak</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 sa podľa osobitného predpisu stal počas trvania služobného pomeru osobou blízkou </w:t>
      </w:r>
      <w:r w:rsidRPr="00AE1608">
        <w:rPr>
          <w:rFonts w:ascii="Times New Roman" w:hAnsi="Times New Roman" w:cs="Times New Roman"/>
          <w:color w:val="auto"/>
          <w:sz w:val="24"/>
          <w:vertAlign w:val="superscript"/>
          <w:lang w:val="sk-SK"/>
        </w:rPr>
        <w:t>16)</w:t>
      </w:r>
      <w:r w:rsidRPr="00AE1608">
        <w:rPr>
          <w:rFonts w:ascii="Times New Roman" w:hAnsi="Times New Roman" w:cs="Times New Roman"/>
          <w:color w:val="auto"/>
          <w:sz w:val="24"/>
          <w:lang w:val="sk-SK"/>
        </w:rPr>
        <w:t xml:space="preserve"> nadriadenému, ak písomne nesúhlasil s preložením alebo s preradením alebo s preložením a preradením na inú voľnú funkciu, najdlhšie však na 12 mesiacov,</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podľa záveru služobného hodnotenia nie je spôsobilý vykonávať doterajšiu funkciu v zbore a nie je pre neho v štátnej službe voľná iná nižšia funkcia v zbore, alebo ak ho do tejto nižšej funkcie v zbore nemožno zaradiť, najdlhšie však na 18 mesiacov,</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bol odvolaný z funkcie nadriadeného a písomne nesúhlasil s preložením alebo s preradením alebo s preložením a preradením na inú voľnú funkciu, najdlhšie však na šesť mesiacov,</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bol vyslaný na denné štúdium, najdlhšie však do ukončenia štúdi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bol vyslaný na vykonávanie štátnej služby v zahraničí na plnenie úloh v medzinárodných misiách a operáciách krízového manažmentu (ďalej len "misi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f) nemôže podľa rozhodnutia príslušnej lekárskej komisie vykonávať doterajšiu funkciu zo zdravotných dôvodov a písomne nesúhlasil s preložením alebo s preradením alebo s preložením a preradením na inú voľnú, vzhľadom na jeho zdravotnú spôsobilosť vhodnú funkciu, najdlhšie však na 24 mesiacov,</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g) stratil oprávnenie na oboznamovanie sa s utajovanými skutočnosťami podľa osobitného predpisu, </w:t>
      </w:r>
      <w:r w:rsidRPr="00AE1608">
        <w:rPr>
          <w:rFonts w:ascii="Times New Roman" w:hAnsi="Times New Roman" w:cs="Times New Roman"/>
          <w:color w:val="auto"/>
          <w:sz w:val="24"/>
          <w:vertAlign w:val="superscript"/>
          <w:lang w:val="sk-SK"/>
        </w:rPr>
        <w:t>16b)</w:t>
      </w:r>
      <w:r w:rsidRPr="00AE1608">
        <w:rPr>
          <w:rFonts w:ascii="Times New Roman" w:hAnsi="Times New Roman" w:cs="Times New Roman"/>
          <w:color w:val="auto"/>
          <w:sz w:val="24"/>
          <w:lang w:val="sk-SK"/>
        </w:rPr>
        <w:t xml:space="preserve"> ak sa toto oprávnenie na vykonávanie funkcie požaduje, a písomne nesúhlasil s preložením alebo s preradením alebo s preložením a preradením na inú voľnú funkciu, najdlhšie však na deväť mesiac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očas zaradenia príslušníka mimo činnej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 podľa </w:t>
      </w:r>
      <w:hyperlink r:id="rId805">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a </w:t>
      </w:r>
      <w:hyperlink r:id="rId806">
        <w:r w:rsidRPr="00AE1608">
          <w:rPr>
            <w:rStyle w:val="Hypertextovprepojenie"/>
            <w:rFonts w:ascii="Times New Roman" w:hAnsi="Times New Roman" w:cs="Times New Roman"/>
            <w:color w:val="auto"/>
            <w:lang w:val="sk-SK"/>
          </w:rPr>
          <w:t>2 písm. a)</w:t>
        </w:r>
      </w:hyperlink>
      <w:r w:rsidRPr="00AE1608">
        <w:rPr>
          <w:rFonts w:ascii="Times New Roman" w:hAnsi="Times New Roman" w:cs="Times New Roman"/>
          <w:color w:val="auto"/>
          <w:sz w:val="24"/>
          <w:lang w:val="sk-SK"/>
        </w:rPr>
        <w:t xml:space="preserve">, </w:t>
      </w:r>
      <w:hyperlink r:id="rId807">
        <w:r w:rsidRPr="00AE1608">
          <w:rPr>
            <w:rStyle w:val="Hypertextovprepojenie"/>
            <w:rFonts w:ascii="Times New Roman" w:hAnsi="Times New Roman" w:cs="Times New Roman"/>
            <w:color w:val="auto"/>
            <w:lang w:val="sk-SK"/>
          </w:rPr>
          <w:t>d)</w:t>
        </w:r>
      </w:hyperlink>
      <w:r w:rsidRPr="00AE1608">
        <w:rPr>
          <w:rFonts w:ascii="Times New Roman" w:hAnsi="Times New Roman" w:cs="Times New Roman"/>
          <w:color w:val="auto"/>
          <w:sz w:val="24"/>
          <w:lang w:val="sk-SK"/>
        </w:rPr>
        <w:t xml:space="preserve"> a </w:t>
      </w:r>
      <w:hyperlink r:id="rId808">
        <w:r w:rsidRPr="00AE1608">
          <w:rPr>
            <w:rStyle w:val="Hypertextovprepojenie"/>
            <w:rFonts w:ascii="Times New Roman" w:hAnsi="Times New Roman" w:cs="Times New Roman"/>
            <w:color w:val="auto"/>
            <w:lang w:val="sk-SK"/>
          </w:rPr>
          <w:t>f)</w:t>
        </w:r>
      </w:hyperlink>
      <w:r w:rsidRPr="00AE1608">
        <w:rPr>
          <w:rFonts w:ascii="Times New Roman" w:hAnsi="Times New Roman" w:cs="Times New Roman"/>
          <w:color w:val="auto"/>
          <w:sz w:val="24"/>
          <w:lang w:val="sk-SK"/>
        </w:rPr>
        <w:t xml:space="preserve"> patrí príslušníkovi 70% služobného platu, ktorý by mu patril, ak by nebol zaradený mimo činnej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b) podľa </w:t>
      </w:r>
      <w:hyperlink r:id="rId809">
        <w:r w:rsidRPr="00AE1608">
          <w:rPr>
            <w:rStyle w:val="Hypertextovprepojenie"/>
            <w:rFonts w:ascii="Times New Roman" w:hAnsi="Times New Roman" w:cs="Times New Roman"/>
            <w:color w:val="auto"/>
            <w:lang w:val="sk-SK"/>
          </w:rPr>
          <w:t>odseku 2 písm. b)</w:t>
        </w:r>
      </w:hyperlink>
      <w:r w:rsidRPr="00AE1608">
        <w:rPr>
          <w:rFonts w:ascii="Times New Roman" w:hAnsi="Times New Roman" w:cs="Times New Roman"/>
          <w:color w:val="auto"/>
          <w:sz w:val="24"/>
          <w:lang w:val="sk-SK"/>
        </w:rPr>
        <w:t xml:space="preserve">, </w:t>
      </w:r>
      <w:hyperlink r:id="rId810">
        <w:r w:rsidRPr="00AE1608">
          <w:rPr>
            <w:rStyle w:val="Hypertextovprepojenie"/>
            <w:rFonts w:ascii="Times New Roman" w:hAnsi="Times New Roman" w:cs="Times New Roman"/>
            <w:color w:val="auto"/>
            <w:lang w:val="sk-SK"/>
          </w:rPr>
          <w:t>c)</w:t>
        </w:r>
      </w:hyperlink>
      <w:r w:rsidRPr="00AE1608">
        <w:rPr>
          <w:rFonts w:ascii="Times New Roman" w:hAnsi="Times New Roman" w:cs="Times New Roman"/>
          <w:color w:val="auto"/>
          <w:sz w:val="24"/>
          <w:lang w:val="sk-SK"/>
        </w:rPr>
        <w:t xml:space="preserve"> a </w:t>
      </w:r>
      <w:hyperlink r:id="rId811">
        <w:r w:rsidRPr="00AE1608">
          <w:rPr>
            <w:rStyle w:val="Hypertextovprepojenie"/>
            <w:rFonts w:ascii="Times New Roman" w:hAnsi="Times New Roman" w:cs="Times New Roman"/>
            <w:color w:val="auto"/>
            <w:lang w:val="sk-SK"/>
          </w:rPr>
          <w:t>g)</w:t>
        </w:r>
      </w:hyperlink>
      <w:r w:rsidRPr="00AE1608">
        <w:rPr>
          <w:rFonts w:ascii="Times New Roman" w:hAnsi="Times New Roman" w:cs="Times New Roman"/>
          <w:color w:val="auto"/>
          <w:sz w:val="24"/>
          <w:lang w:val="sk-SK"/>
        </w:rPr>
        <w:t xml:space="preserve"> patrí príslušníkovi 50% služobného platu, ktorý by mu patril, ak by nebol zaradený mimo činnej štátnej služby, najmenej však vo výške minimálnej mzd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c) podľa </w:t>
      </w:r>
      <w:hyperlink r:id="rId812">
        <w:r w:rsidRPr="00AE1608">
          <w:rPr>
            <w:rStyle w:val="Hypertextovprepojenie"/>
            <w:rFonts w:ascii="Times New Roman" w:hAnsi="Times New Roman" w:cs="Times New Roman"/>
            <w:color w:val="auto"/>
            <w:lang w:val="sk-SK"/>
          </w:rPr>
          <w:t>odseku 2 písm. e)</w:t>
        </w:r>
      </w:hyperlink>
      <w:r w:rsidRPr="00AE1608">
        <w:rPr>
          <w:rFonts w:ascii="Times New Roman" w:hAnsi="Times New Roman" w:cs="Times New Roman"/>
          <w:color w:val="auto"/>
          <w:sz w:val="24"/>
          <w:lang w:val="sk-SK"/>
        </w:rPr>
        <w:t xml:space="preserve"> patrí príslušníkovi služobný príjem podľa </w:t>
      </w:r>
      <w:hyperlink r:id="rId813">
        <w:r w:rsidRPr="00AE1608">
          <w:rPr>
            <w:rStyle w:val="Hypertextovprepojenie"/>
            <w:rFonts w:ascii="Times New Roman" w:hAnsi="Times New Roman" w:cs="Times New Roman"/>
            <w:color w:val="auto"/>
            <w:lang w:val="sk-SK"/>
          </w:rPr>
          <w:t>§ 103 ods. 1 písm. a) až e)</w:t>
        </w:r>
      </w:hyperlink>
      <w:r w:rsidRPr="00AE1608">
        <w:rPr>
          <w:rFonts w:ascii="Times New Roman" w:hAnsi="Times New Roman" w:cs="Times New Roman"/>
          <w:color w:val="auto"/>
          <w:sz w:val="24"/>
          <w:lang w:val="sk-SK"/>
        </w:rPr>
        <w:t xml:space="preserve"> a </w:t>
      </w:r>
      <w:hyperlink r:id="rId814">
        <w:r w:rsidRPr="00AE1608">
          <w:rPr>
            <w:rStyle w:val="Hypertextovprepojenie"/>
            <w:rFonts w:ascii="Times New Roman" w:hAnsi="Times New Roman" w:cs="Times New Roman"/>
            <w:color w:val="auto"/>
            <w:lang w:val="sk-SK"/>
          </w:rPr>
          <w:t>g) až i)</w:t>
        </w:r>
      </w:hyperlink>
      <w:r w:rsidRPr="00AE1608">
        <w:rPr>
          <w:rFonts w:ascii="Times New Roman" w:hAnsi="Times New Roman" w:cs="Times New Roman"/>
          <w:color w:val="auto"/>
          <w:sz w:val="24"/>
          <w:lang w:val="sk-SK"/>
        </w:rPr>
        <w:t xml:space="preserve"> a zahraničný príspevok od 200 eur do 2 000 eur mesačne, ak medzinárodná zmluva, ktorou je Slovenská republika viazaná, alebo záväzné podmienky účasti na plnení úloh v misii neustanovujú inak; výšku zahraničného príspevku určí minister v závislosti od charakteru vykonávanej služobnej činnosti, miesta vykonávania štátnej služby v zahraničí a miery ohrozenia jeho života alebo zdrav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Ak sa príslušník stane dôvodne podozrivým zo závažného služobného previnenia alebo podozrivým zo spáchania trestného činu a jeho ďalšie vykonávanie štátnej služby by ohrozovalo dôležitý záujem štátnej služby, zaradí sa mimo činnej štátnej služby. Počas zaradenia mimo činnej štátnej služby mu patrí 50% služobného platu, ktorý by mu patril, ak by nebol zaradený mimo činnej štátnej služby. Služobný plat podľa druhej vety sa zvyšuje o 10% za každú vyživovanú osobu do 70% služobného platu, ktorý by mu patril, ak by nebol zaradený mimo činnej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5) Ak sa u príslušníka preukáže, že nebol dôvod na zaradenie mimo činnej štátnej služby podľa </w:t>
      </w:r>
      <w:hyperlink r:id="rId815">
        <w:r w:rsidRPr="00AE1608">
          <w:rPr>
            <w:rStyle w:val="Hypertextovprepojenie"/>
            <w:rFonts w:ascii="Times New Roman" w:hAnsi="Times New Roman" w:cs="Times New Roman"/>
            <w:color w:val="auto"/>
            <w:lang w:val="sk-SK"/>
          </w:rPr>
          <w:t>odseku 4</w:t>
        </w:r>
      </w:hyperlink>
      <w:r w:rsidRPr="00AE1608">
        <w:rPr>
          <w:rFonts w:ascii="Times New Roman" w:hAnsi="Times New Roman" w:cs="Times New Roman"/>
          <w:color w:val="auto"/>
          <w:sz w:val="24"/>
          <w:lang w:val="sk-SK"/>
        </w:rPr>
        <w:t>, príslušník sa zaradí na vykonávanie stálej štátnej služby a doplatí sa mu do 15 dní nasledujúceho kalendárneho mesiaca rozdiel do služobného platu, ktorý by mu inak patril. To neplatí, ak bolo konanie, pre ktoré bol príslušník zaradený mimo činnej štátnej služby, trestným činom alebo ak bol pre konanie, pre ktoré bol zaradený mimo činnej štátnej služby, prepustený zo stálej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6) Počas zaradenia mimo činnej štátnej služby podľa </w:t>
      </w:r>
      <w:hyperlink r:id="rId816">
        <w:r w:rsidRPr="00AE1608">
          <w:rPr>
            <w:rStyle w:val="Hypertextovprepojenie"/>
            <w:rFonts w:ascii="Times New Roman" w:hAnsi="Times New Roman" w:cs="Times New Roman"/>
            <w:color w:val="auto"/>
            <w:lang w:val="sk-SK"/>
          </w:rPr>
          <w:t>odseku 2 písm. e)</w:t>
        </w:r>
      </w:hyperlink>
      <w:r w:rsidRPr="00AE1608">
        <w:rPr>
          <w:rFonts w:ascii="Times New Roman" w:hAnsi="Times New Roman" w:cs="Times New Roman"/>
          <w:color w:val="auto"/>
          <w:sz w:val="24"/>
          <w:lang w:val="sk-SK"/>
        </w:rPr>
        <w:t xml:space="preserve"> je príslušník povinný raz za rok na pokyn vedúceho služobného úradu podrobiť sa posudzovaniu zdravotnej spôsobilosti na vykonávanie služby, ako aj preventívnym prehliadkam a vyšetreniam s tým spojený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7) Ak odpadnú dôvody zaradenia príslušníka mimo činnej štátnej služby, príslušník sa zaradí na vykonávanie stálej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8) Odvolanie proti rozhodnutiu o zaradení mimo činnej štátnej služby nemá odkladný účino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9) Počas zaradenia mimo činnej štátnej služby príslušník nesmie nosiť rovnošatu a na čas zaradenia mimo činnej štátnej služby sa mu odoberie služobný preukaz. Počas tejto doby sa na neho nevzťahuje povinnosť vykonávať štátnu službu, zúčastniť sa rekondičného pobytu a plniť povinnosti podľa </w:t>
      </w:r>
      <w:hyperlink r:id="rId817">
        <w:r w:rsidRPr="00AE1608">
          <w:rPr>
            <w:rStyle w:val="Hypertextovprepojenie"/>
            <w:rFonts w:ascii="Times New Roman" w:hAnsi="Times New Roman" w:cs="Times New Roman"/>
            <w:color w:val="auto"/>
            <w:lang w:val="sk-SK"/>
          </w:rPr>
          <w:t>§ 69 ods. 3 písm. a)</w:t>
        </w:r>
      </w:hyperlink>
      <w:r w:rsidRPr="00AE1608">
        <w:rPr>
          <w:rFonts w:ascii="Times New Roman" w:hAnsi="Times New Roman" w:cs="Times New Roman"/>
          <w:color w:val="auto"/>
          <w:sz w:val="24"/>
          <w:lang w:val="sk-SK"/>
        </w:rPr>
        <w:t xml:space="preserve">, </w:t>
      </w:r>
      <w:hyperlink r:id="rId818">
        <w:r w:rsidRPr="00AE1608">
          <w:rPr>
            <w:rStyle w:val="Hypertextovprepojenie"/>
            <w:rFonts w:ascii="Times New Roman" w:hAnsi="Times New Roman" w:cs="Times New Roman"/>
            <w:color w:val="auto"/>
            <w:lang w:val="sk-SK"/>
          </w:rPr>
          <w:t>b)</w:t>
        </w:r>
      </w:hyperlink>
      <w:r w:rsidRPr="00AE1608">
        <w:rPr>
          <w:rFonts w:ascii="Times New Roman" w:hAnsi="Times New Roman" w:cs="Times New Roman"/>
          <w:color w:val="auto"/>
          <w:sz w:val="24"/>
          <w:lang w:val="sk-SK"/>
        </w:rPr>
        <w:t xml:space="preserve">, </w:t>
      </w:r>
      <w:hyperlink r:id="rId819">
        <w:r w:rsidRPr="00AE1608">
          <w:rPr>
            <w:rStyle w:val="Hypertextovprepojenie"/>
            <w:rFonts w:ascii="Times New Roman" w:hAnsi="Times New Roman" w:cs="Times New Roman"/>
            <w:color w:val="auto"/>
            <w:lang w:val="sk-SK"/>
          </w:rPr>
          <w:t>d)</w:t>
        </w:r>
      </w:hyperlink>
      <w:r w:rsidRPr="00AE1608">
        <w:rPr>
          <w:rFonts w:ascii="Times New Roman" w:hAnsi="Times New Roman" w:cs="Times New Roman"/>
          <w:color w:val="auto"/>
          <w:sz w:val="24"/>
          <w:lang w:val="sk-SK"/>
        </w:rPr>
        <w:t xml:space="preserve">, </w:t>
      </w:r>
      <w:hyperlink r:id="rId820">
        <w:r w:rsidRPr="00AE1608">
          <w:rPr>
            <w:rStyle w:val="Hypertextovprepojenie"/>
            <w:rFonts w:ascii="Times New Roman" w:hAnsi="Times New Roman" w:cs="Times New Roman"/>
            <w:color w:val="auto"/>
            <w:lang w:val="sk-SK"/>
          </w:rPr>
          <w:t>e)</w:t>
        </w:r>
      </w:hyperlink>
      <w:r w:rsidRPr="00AE1608">
        <w:rPr>
          <w:rFonts w:ascii="Times New Roman" w:hAnsi="Times New Roman" w:cs="Times New Roman"/>
          <w:color w:val="auto"/>
          <w:sz w:val="24"/>
          <w:lang w:val="sk-SK"/>
        </w:rPr>
        <w:t xml:space="preserve">, </w:t>
      </w:r>
      <w:hyperlink r:id="rId821">
        <w:r w:rsidRPr="00AE1608">
          <w:rPr>
            <w:rStyle w:val="Hypertextovprepojenie"/>
            <w:rFonts w:ascii="Times New Roman" w:hAnsi="Times New Roman" w:cs="Times New Roman"/>
            <w:color w:val="auto"/>
            <w:lang w:val="sk-SK"/>
          </w:rPr>
          <w:t>n) až v)</w:t>
        </w:r>
      </w:hyperlink>
      <w:r w:rsidRPr="00AE1608">
        <w:rPr>
          <w:rFonts w:ascii="Times New Roman" w:hAnsi="Times New Roman" w:cs="Times New Roman"/>
          <w:color w:val="auto"/>
          <w:sz w:val="24"/>
          <w:lang w:val="sk-SK"/>
        </w:rPr>
        <w:t xml:space="preserve">, </w:t>
      </w:r>
      <w:hyperlink r:id="rId822">
        <w:r w:rsidRPr="00AE1608">
          <w:rPr>
            <w:rStyle w:val="Hypertextovprepojenie"/>
            <w:rFonts w:ascii="Times New Roman" w:hAnsi="Times New Roman" w:cs="Times New Roman"/>
            <w:color w:val="auto"/>
            <w:lang w:val="sk-SK"/>
          </w:rPr>
          <w:t>y)</w:t>
        </w:r>
      </w:hyperlink>
      <w:r w:rsidRPr="00AE1608">
        <w:rPr>
          <w:rFonts w:ascii="Times New Roman" w:hAnsi="Times New Roman" w:cs="Times New Roman"/>
          <w:color w:val="auto"/>
          <w:sz w:val="24"/>
          <w:lang w:val="sk-SK"/>
        </w:rPr>
        <w:t xml:space="preserve"> a </w:t>
      </w:r>
      <w:hyperlink r:id="rId823">
        <w:r w:rsidRPr="00AE1608">
          <w:rPr>
            <w:rStyle w:val="Hypertextovprepojenie"/>
            <w:rFonts w:ascii="Times New Roman" w:hAnsi="Times New Roman" w:cs="Times New Roman"/>
            <w:color w:val="auto"/>
            <w:lang w:val="sk-SK"/>
          </w:rPr>
          <w:t>z)</w:t>
        </w:r>
      </w:hyperlink>
      <w:r w:rsidRPr="00AE1608">
        <w:rPr>
          <w:rFonts w:ascii="Times New Roman" w:hAnsi="Times New Roman" w:cs="Times New Roman"/>
          <w:color w:val="auto"/>
          <w:sz w:val="24"/>
          <w:lang w:val="sk-SK"/>
        </w:rPr>
        <w:t xml:space="preserve">, a ak vykonáva funkciu nadriadeného, plniť povinnosti nadriadeného podľa </w:t>
      </w:r>
      <w:hyperlink r:id="rId824">
        <w:r w:rsidRPr="00AE1608">
          <w:rPr>
            <w:rStyle w:val="Hypertextovprepojenie"/>
            <w:rFonts w:ascii="Times New Roman" w:hAnsi="Times New Roman" w:cs="Times New Roman"/>
            <w:color w:val="auto"/>
            <w:lang w:val="sk-SK"/>
          </w:rPr>
          <w:t>§ 72</w:t>
        </w:r>
      </w:hyperlink>
      <w:r w:rsidRPr="00AE1608">
        <w:rPr>
          <w:rFonts w:ascii="Times New Roman" w:hAnsi="Times New Roman" w:cs="Times New Roman"/>
          <w:color w:val="auto"/>
          <w:sz w:val="24"/>
          <w:lang w:val="sk-SK"/>
        </w:rPr>
        <w:t>. Ostatné povinnosti je príslušník povinný plniť aj počas zaradenia mimo činnej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0) Zaradenie príslušníka v stálej štátnej službe mimo činnej štátnej služby sa skončí najneskôr dňom splnenia podmienok na vznik nároku na starobný dôchodok alebo dňom priznania predčasného starobného dôchodku.</w:t>
      </w:r>
      <w:bookmarkStart w:id="1718" w:name="c_21011"/>
      <w:bookmarkEnd w:id="171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53</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Zaradenie príslušníka vyslaného na denné štúdium mimo činnej štátnej služby sa vykoná dňom povolania alebo vyslania na štúdium a trvá do skončenia alebo prerušenia štúd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i zaradení mimo činnej štátnej služby sa príslušník vyslaný na denné štúdium ustanoví do funkcie vyčlenenej pre toto zaradenie v služobnom úrade.</w:t>
      </w:r>
      <w:bookmarkStart w:id="1719" w:name="c_21065"/>
      <w:bookmarkStart w:id="1720" w:name="pa_53a"/>
      <w:bookmarkStart w:id="1721" w:name="p_53a"/>
      <w:bookmarkEnd w:id="1719"/>
      <w:bookmarkEnd w:id="1720"/>
      <w:bookmarkEnd w:id="172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53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slušníka možno s jeho súhlasom vyslať na vykonávanie štátnej služby v zahraničí na plnenie úloh v misii. Doba jeho vyslania je najmenej šesť mesiacov a najviac štyri roky, pričom o skrátení, skončení alebo o predĺžení vyslania rozhoduje vedúci služobného úrad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íslušník vyslaný na vykonávanie štátnej služby v zahraničí na plnenie úloh v misii sa zaradí mimo činnej štátnej služby; zaradenie mimo činnej štátnej služby sa vykoná dňom povolenia alebo vyslania na vykonávanie štátnej služby v zahraničí na plnenie úloh v misii a trvá do skončenia alebo prerušenia vykonávania štátnej služby v zahraničí na plnenie úloh v misi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Na príslušníka, ktorý bol zaradený mimo činnej štátnej služby v súvislosti s vyslaním do zahraničia na plnenie úloh v misii, platia ustanovenia tohto zákona, ak medzinárodná zmluva neustanovuje inak.</w:t>
      </w:r>
      <w:bookmarkStart w:id="1722" w:name="c_21199"/>
      <w:bookmarkEnd w:id="172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54</w:t>
      </w:r>
      <w:bookmarkStart w:id="1723" w:name="c_21201"/>
      <w:bookmarkEnd w:id="1723"/>
    </w:p>
    <w:p w:rsidR="00271AB0" w:rsidRPr="00AE1608" w:rsidRDefault="00271AB0" w:rsidP="00271AB0">
      <w:pPr>
        <w:pStyle w:val="Nadpis5"/>
        <w:rPr>
          <w:rFonts w:ascii="Times New Roman" w:hAnsi="Times New Roman" w:cs="Times New Roman"/>
          <w:color w:val="auto"/>
          <w:szCs w:val="24"/>
          <w:lang w:val="sk-SK"/>
        </w:rPr>
      </w:pPr>
      <w:bookmarkStart w:id="1724" w:name="X6a21c996b5df840d7fb0acfadc6aa103cd82c96"/>
      <w:bookmarkEnd w:id="1715"/>
      <w:r w:rsidRPr="00AE1608">
        <w:rPr>
          <w:rFonts w:ascii="Times New Roman" w:hAnsi="Times New Roman" w:cs="Times New Roman"/>
          <w:color w:val="auto"/>
          <w:szCs w:val="24"/>
          <w:lang w:val="sk-SK"/>
        </w:rPr>
        <w:t>Dôvody vylučujúce vykonávanie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Dňom, ktorým sa príslušník stal poslancom Európskeho parlamentu, poslancom Národnej rady Slovenskej republiky, prezidentom Slovenskej republiky, členom vlády Slovenskej republiky, predsedom Najvyššieho kontrolného úradu Slovenskej republiky alebo podpredsedom Najvyššieho kontrolného úradu Slovenskej republiky, sudcom Ústavného súdu Slovenskej republiky, guvernérom alebo viceguvernérom Národnej banky Slovenska, členom bankovej rady Národnej banky Slovenska, starostom, primátorom, predsedom vyššieho územného celku, poslancom obecného zastupiteľstva dlhodobo uvoľneným na výkon funkcie, poslancom vyššieho územného celku dlhodobo uvoľneným na výkon funkcie alebo expertom medzinárodnej organizácie a za vykonávanie funkcie dostáva plat, sa príslušník zaradí mimo činnej štátnej služby na čas, po ktorý bude uvedené činnosti vykonávať. Za tento čas mu nepatrí služobný plat príslušník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íslušník, ktorý nasleduje manžela vykonávajúceho štátnu službu v cudzine, alebo ktorý nasleduje manžela do miesta výkonu práce vo verejnom záujme, ktoré je podľa pracovnej zmluvy v cudzine, sa zaradí mimo činnej štátnej služby; počas zaradenia príslušníka mimo činnej štátnej služby mu nepatrí služobný plat príslušníka. Príslušník, ktorý je poverený funkciou vedúceho diplomatickej misie, vedúceho stálej misie pri medzinárodnej organizácii alebo medzinárodnom zoskupení alebo vedúceho osobitnej misie, sa zaradí mimo činnej štátnej služby; počas zaradenia príslušníka mimo činnej štátnej služby mu nepatrí služobný plat príslušník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ríslušníka možno s jeho súhlasom vyslať na vykonávanie funkcie národného experta Slovenskej republiky do inštitúcie Európskej únie. Počas vyslania sa príslušník zaradí mimo činnej štátnej služby. Doba vyslania je najmenej šesť mesiacov a najviac štyri roky, pričom o skončení, skrátení alebo predĺžení vyslania rozhoduje vedúci služobného úradu. Počas vyslania patrí príslušníkovi služobný plat tvorený tarifným platom, osobným príplatkom a hodnostným príplatkom, ktorý by mu patril, ak by nebol vyslaný na vykonávanie funkcie národného experta, a tiež má nárok na náhradu výdavkov súvisiacich s vyslaním okrem náhrady výdavkov, ktorú mu preukázateľne poskytla inštitúcia Európskej únie, do ktorej bol vyslaný.</w:t>
      </w:r>
      <w:bookmarkStart w:id="1725" w:name="c_21721"/>
      <w:bookmarkEnd w:id="172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55</w:t>
      </w:r>
      <w:bookmarkStart w:id="1726" w:name="c_21723"/>
      <w:bookmarkEnd w:id="1726"/>
    </w:p>
    <w:p w:rsidR="00271AB0" w:rsidRPr="00AE1608" w:rsidRDefault="00271AB0" w:rsidP="00271AB0">
      <w:pPr>
        <w:pStyle w:val="Nadpis5"/>
        <w:rPr>
          <w:rFonts w:ascii="Times New Roman" w:hAnsi="Times New Roman" w:cs="Times New Roman"/>
          <w:color w:val="auto"/>
          <w:szCs w:val="24"/>
          <w:lang w:val="sk-SK"/>
        </w:rPr>
      </w:pPr>
      <w:bookmarkStart w:id="1727" w:name="X39461faa6352af26238f59ff598c6bcec6074cf"/>
      <w:bookmarkEnd w:id="1724"/>
      <w:r w:rsidRPr="00AE1608">
        <w:rPr>
          <w:rFonts w:ascii="Times New Roman" w:hAnsi="Times New Roman" w:cs="Times New Roman"/>
          <w:color w:val="auto"/>
          <w:szCs w:val="24"/>
          <w:lang w:val="sk-SK"/>
        </w:rPr>
        <w:t>Opätovné zaradenie príslušníka na vykonávanie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Zaradenie príslušníka mimo činnej štátnej služby sa skončí jeho zaradením</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na vykonávanie štátnej služby na funkčné miesto toho istého služobného úradu a do rovnakej funkc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na základe jeho písomného súhlasu na iné voľné funkčné miesto toho istého služobného úradu, pre ktoré spĺňa kvalifikačné predpoklad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na základe jeho písomného súhlasu na voľné funkčné miesto iného služobného úradu, pre ktoré spĺňa kvalifikačné predpoklady.</w:t>
      </w:r>
      <w:bookmarkStart w:id="1728" w:name="c_21885"/>
      <w:bookmarkEnd w:id="1728"/>
    </w:p>
    <w:bookmarkEnd w:id="1727"/>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Služobná cesta</w:t>
      </w:r>
      <w:bookmarkStart w:id="1729" w:name="c_21887"/>
      <w:bookmarkEnd w:id="172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56</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á cesta na účely tohto zákona je čas od nástupu príslušníka na cestu na vykonávanie štátnej služby do iného miesta, ako je pravidelné miesto vykonávania štátnej služby, vrátane času vykonávania štátnej služby v mieste, ktoré je cieľom služobnej cesty, do skončenia tejto služobnej cest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Zahraničná služobná cesta na účely tohto zákona je čas od nástupu príslušníka na cestu na vykonávanie štátnej služby do zahraničia vrátane vykonávania štátnej služby v zahraničí do skončenia tejto cest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Služobný úrad vyšle príslušníka na služobnú cestu na návrh nadriadeného, o ktorom to ustanoví služobný predpis, na čas nevyhnutnej potreby. Služobný úrad zároveň určí miesto nástupu a cieľ cesty, čas trvania, spôsob dopravy a miesto skončenia služobnej cesty; môže určiť aj ďalšie podmienky služobnej cesty. Služobný úrad je pritom povinný prihliadať na oprávnené záujmy príslušník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Pravidelné miesto vykonávania štátnej služby na účely poskytovania náhrad výdavkov pri služobnej ceste alebo zahraničnej služobnej ceste je miesto vykonávania štátnej služby uvedené v rozhodnutí o vymenovaní príslušníka do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Príslušník je povinný nastúpiť na služobnú cestu aj v dňoch nepretržitého odpočinku v týždni alebo vo sviatok, ak je to potrebné na plnenie úloh štátnej služby; osobitné podmienky na vykonávanie štátnej služby príslušníčok tým nie sú dotknuté.</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Časom nástupu a časom skončenia služobnej cesty sa na účely tohto zákona rozumie čas skutočného odchodu a čas skutočného príchodu dopravného prostriedku, ktorý príslušníka prepraví do miesta konania služobnej cesty a späť.</w:t>
      </w:r>
      <w:bookmarkStart w:id="1730" w:name="c_22169"/>
      <w:bookmarkEnd w:id="1730"/>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57</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slušníka možno vyslať na služobnú cestu na získanie potrebných skúseností a praxe do iného miesta vykonávania štátnej služby alebo do iného služobného úradu na čas dlhší ako 90 dní v kalendárnom roku len s jeho súhlaso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Príslušníkovi vyslanému na služobnú cestu patrí náhrada výdavkov podľa osobitného predpisu. </w:t>
      </w:r>
      <w:r w:rsidRPr="00AE1608">
        <w:rPr>
          <w:rFonts w:ascii="Times New Roman" w:hAnsi="Times New Roman" w:cs="Times New Roman"/>
          <w:color w:val="auto"/>
          <w:sz w:val="24"/>
          <w:vertAlign w:val="superscript"/>
          <w:lang w:val="sk-SK"/>
        </w:rPr>
        <w:t>17)</w:t>
      </w:r>
      <w:bookmarkStart w:id="1731" w:name="c_22260"/>
      <w:bookmarkEnd w:id="173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58</w:t>
      </w:r>
      <w:bookmarkStart w:id="1732" w:name="c_22262"/>
      <w:bookmarkEnd w:id="1732"/>
    </w:p>
    <w:p w:rsidR="00271AB0" w:rsidRPr="00AE1608" w:rsidRDefault="00271AB0" w:rsidP="00271AB0">
      <w:pPr>
        <w:pStyle w:val="Nadpis5"/>
        <w:rPr>
          <w:rFonts w:ascii="Times New Roman" w:hAnsi="Times New Roman" w:cs="Times New Roman"/>
          <w:color w:val="auto"/>
          <w:szCs w:val="24"/>
          <w:lang w:val="sk-SK"/>
        </w:rPr>
      </w:pPr>
      <w:bookmarkStart w:id="1733" w:name="X20faec9b813ba5f2bfe0af3b1364a5d416078ed"/>
      <w:r w:rsidRPr="00AE1608">
        <w:rPr>
          <w:rFonts w:ascii="Times New Roman" w:hAnsi="Times New Roman" w:cs="Times New Roman"/>
          <w:color w:val="auto"/>
          <w:szCs w:val="24"/>
          <w:lang w:val="sk-SK"/>
        </w:rPr>
        <w:t>Náhrady výdavkov súvisiacich so vznikom služobného pomeru a s preložení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slušník má pri preložení na určité obdobie nárok na náhradu výdavkov ako pri služobnej ceste, ak je preložený mimo miesta vykonávania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íslušníkovi, ktorý je trvalo preložený do iného miesta vykonávania štátnej služby z organizačných dôvodov, a žije preto odlúčene od svojej rodiny, patria náhrady ako pri služobnej ceste. O dĺžke obdobia, za ktoré sa priznáva náhrada, rozhoduje vedúci služobného úradu do 30 kalendárnych dní odo dňa trvalého prelože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Vedúci služobného úradu môže na základe písomnej žiadosti príslušníka, ktorý v dôsledku prijatia do služobného pomeru alebo trvalého preloženia do iného miesta vykonávania štátnej služby žije odlúčene od svojej rodiny, poskytnúť príslušníkovi náhrady ako pri služobnej ceste, najdlhšie počas troch mesiacov a náhradu preukázaných sťahovacích výdavkov; o poskytovaní náhrad rozhodne vedúci služobného úradu najneskôr do 30 kalendárnych dní od vzniku služobného pomeru alebo odo dňa trvalého prelože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Ak je podľa posúdenia vedúceho služobného úradu možný denný návrat príslušníka do miesta pobytu, možno namiesto náhrad uvedených v </w:t>
      </w:r>
      <w:hyperlink r:id="rId825">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poskytnúť náhrady cestovných výdavkov z miesta pobytu do miesta vykonávania štátnej služby a späť ako pri služobnej cest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5) Náhrady podľa </w:t>
      </w:r>
      <w:hyperlink r:id="rId826">
        <w:r w:rsidRPr="00AE1608">
          <w:rPr>
            <w:rStyle w:val="Hypertextovprepojenie"/>
            <w:rFonts w:ascii="Times New Roman" w:hAnsi="Times New Roman" w:cs="Times New Roman"/>
            <w:color w:val="auto"/>
            <w:lang w:val="sk-SK"/>
          </w:rPr>
          <w:t>odsekov 2 až 4</w:t>
        </w:r>
      </w:hyperlink>
      <w:r w:rsidRPr="00AE1608">
        <w:rPr>
          <w:rFonts w:ascii="Times New Roman" w:hAnsi="Times New Roman" w:cs="Times New Roman"/>
          <w:color w:val="auto"/>
          <w:sz w:val="24"/>
          <w:lang w:val="sk-SK"/>
        </w:rPr>
        <w:t xml:space="preserve"> nepatria príslušníkovi, ktorý odmietol výmenu alebo pridelenie bytu vmieste vykonávania štátnej služby, a to trvale pre toto miesto vykonávania štátnej služby.</w:t>
      </w:r>
      <w:bookmarkStart w:id="1734" w:name="c_22582"/>
      <w:bookmarkStart w:id="1735" w:name="pa_58a"/>
      <w:bookmarkStart w:id="1736" w:name="p_58a"/>
      <w:bookmarkEnd w:id="1734"/>
      <w:bookmarkEnd w:id="1735"/>
      <w:bookmarkEnd w:id="173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58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Príslušníkovi, ktorý je vyslaný na vykonávanie štátnej služby v zahraničí, okrem príslušníka, ktorý je vyslaný na vykonávanie štátnej služby v zahraničí na plnenie úloh v misii, patria náhrady súvisiace so zahraničnou služobnou cestou a s inými zmenami miesta vykonávania štátnej služby v zahraničí podľa osobitného predpisu. </w:t>
      </w:r>
      <w:r w:rsidRPr="00AE1608">
        <w:rPr>
          <w:rFonts w:ascii="Times New Roman" w:hAnsi="Times New Roman" w:cs="Times New Roman"/>
          <w:color w:val="auto"/>
          <w:sz w:val="24"/>
          <w:vertAlign w:val="superscript"/>
          <w:lang w:val="sk-SK"/>
        </w:rPr>
        <w:t>17)</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íslušníkovi, ktorý je vyslaný na vykonávanie štátnej služby v zahraničí na plnenie úloh v misii, patrí denná náhrada výdavkov v eurách alebo v cudzej mene v sume od 60 eur do 160 eur. Výšku dennej náhrady výdavkov určí minister.</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Zahraničný príspevok podľa </w:t>
      </w:r>
      <w:hyperlink r:id="rId827">
        <w:r w:rsidRPr="00AE1608">
          <w:rPr>
            <w:rStyle w:val="Hypertextovprepojenie"/>
            <w:rFonts w:ascii="Times New Roman" w:hAnsi="Times New Roman" w:cs="Times New Roman"/>
            <w:color w:val="auto"/>
            <w:lang w:val="sk-SK"/>
          </w:rPr>
          <w:t>§ 52 ods. 3 písm. c)</w:t>
        </w:r>
      </w:hyperlink>
      <w:r w:rsidRPr="00AE1608">
        <w:rPr>
          <w:rFonts w:ascii="Times New Roman" w:hAnsi="Times New Roman" w:cs="Times New Roman"/>
          <w:color w:val="auto"/>
          <w:sz w:val="24"/>
          <w:lang w:val="sk-SK"/>
        </w:rPr>
        <w:t xml:space="preserve"> patrí príslušníkovi dňom vyslania na vykonávanie štátnej služby v zahraničí na plnenie úloh v misii, najskôr však dňom prekročenia štátnej hranice Slovenskej republiky, až do dňa skončenia vyslania na vykonávanie štátnej služby v zahraničí, najdlhšie však do dňa prekročenia štátnej hranice Slovenskej republik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Zahraničný príspevok podľa </w:t>
      </w:r>
      <w:hyperlink r:id="rId828">
        <w:r w:rsidRPr="00AE1608">
          <w:rPr>
            <w:rStyle w:val="Hypertextovprepojenie"/>
            <w:rFonts w:ascii="Times New Roman" w:hAnsi="Times New Roman" w:cs="Times New Roman"/>
            <w:color w:val="auto"/>
            <w:lang w:val="sk-SK"/>
          </w:rPr>
          <w:t>§ 52 ods. 3 písm. c)</w:t>
        </w:r>
      </w:hyperlink>
      <w:r w:rsidRPr="00AE1608">
        <w:rPr>
          <w:rFonts w:ascii="Times New Roman" w:hAnsi="Times New Roman" w:cs="Times New Roman"/>
          <w:color w:val="auto"/>
          <w:sz w:val="24"/>
          <w:lang w:val="sk-SK"/>
        </w:rPr>
        <w:t xml:space="preserve"> nepatrí príslušníkovi za čas, za ktorý mu nepatrí služobný príjem alebo náhrada služobného platu. </w:t>
      </w:r>
      <w:r w:rsidRPr="00AE1608">
        <w:rPr>
          <w:rFonts w:ascii="Times New Roman" w:hAnsi="Times New Roman" w:cs="Times New Roman"/>
          <w:color w:val="auto"/>
          <w:sz w:val="24"/>
          <w:vertAlign w:val="superscript"/>
          <w:lang w:val="sk-SK"/>
        </w:rPr>
        <w:t>17aaa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Zahraničný plat sa vypláca v zahraničí prostredníctvom účtu vo vopred dohodnutom peňažnom ústave v krajine vykonávania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6) Ak príslušníkovi vyslanému na vykonávanie štátnej služby v zahraničí na plnenie úloh v misii denné náhrady výdavkov uhrádza medzinárodná organizácia alebo iná fyzická osoba alebo právnická osoba, denná náhrada výdavkov podľa </w:t>
      </w:r>
      <w:hyperlink r:id="rId829">
        <w:r w:rsidRPr="00AE1608">
          <w:rPr>
            <w:rStyle w:val="Hypertextovprepojenie"/>
            <w:rFonts w:ascii="Times New Roman" w:hAnsi="Times New Roman" w:cs="Times New Roman"/>
            <w:color w:val="auto"/>
            <w:lang w:val="sk-SK"/>
          </w:rPr>
          <w:t>odseku 2</w:t>
        </w:r>
      </w:hyperlink>
      <w:r w:rsidRPr="00AE1608">
        <w:rPr>
          <w:rFonts w:ascii="Times New Roman" w:hAnsi="Times New Roman" w:cs="Times New Roman"/>
          <w:color w:val="auto"/>
          <w:sz w:val="24"/>
          <w:lang w:val="sk-SK"/>
        </w:rPr>
        <w:t xml:space="preserve"> mu nepatrí. Ak medzinárodná organizácia alebo iná fyzická osoba alebo právnická osoba preukázateľne poskytne príslušníkovi dennú náhradu výdavkov len čiastočne, príslušníkovi patrí zostávajúca časť dennej náhrady výdavkov do rozsahu a sumy podľa </w:t>
      </w:r>
      <w:hyperlink r:id="rId830">
        <w:r w:rsidRPr="00AE1608">
          <w:rPr>
            <w:rStyle w:val="Hypertextovprepojenie"/>
            <w:rFonts w:ascii="Times New Roman" w:hAnsi="Times New Roman" w:cs="Times New Roman"/>
            <w:color w:val="auto"/>
            <w:lang w:val="sk-SK"/>
          </w:rPr>
          <w:t>odseku 2</w:t>
        </w:r>
      </w:hyperlink>
      <w:r w:rsidRPr="00AE1608">
        <w:rPr>
          <w:rFonts w:ascii="Times New Roman" w:hAnsi="Times New Roman" w:cs="Times New Roman"/>
          <w:color w:val="auto"/>
          <w:sz w:val="24"/>
          <w:lang w:val="sk-SK"/>
        </w:rPr>
        <w:t>.</w:t>
      </w:r>
      <w:bookmarkStart w:id="1737" w:name="c_22840"/>
      <w:bookmarkEnd w:id="1737"/>
    </w:p>
    <w:p w:rsidR="00271AB0" w:rsidRPr="00AE1608" w:rsidRDefault="00271AB0" w:rsidP="00271AB0">
      <w:pPr>
        <w:pStyle w:val="Nadpis5"/>
        <w:rPr>
          <w:rFonts w:ascii="Times New Roman" w:hAnsi="Times New Roman" w:cs="Times New Roman"/>
          <w:color w:val="auto"/>
          <w:szCs w:val="24"/>
          <w:lang w:val="sk-SK"/>
        </w:rPr>
      </w:pPr>
      <w:bookmarkStart w:id="1738" w:name="skončenie-a-zánik-služobného-pomeru"/>
      <w:bookmarkEnd w:id="1733"/>
      <w:r w:rsidRPr="00AE1608">
        <w:rPr>
          <w:rFonts w:ascii="Times New Roman" w:hAnsi="Times New Roman" w:cs="Times New Roman"/>
          <w:color w:val="auto"/>
          <w:szCs w:val="24"/>
          <w:lang w:val="sk-SK"/>
        </w:rPr>
        <w:t>Skončenie a zánik služobného pomeru</w:t>
      </w:r>
      <w:bookmarkStart w:id="1739" w:name="c_22845"/>
      <w:bookmarkEnd w:id="173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59</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pomer príslušníka, ak tento zákon neustanovuje inak, sa skončí</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 odvolaním z funkcie z dôvodov uvedených v </w:t>
      </w:r>
      <w:hyperlink r:id="rId831">
        <w:r w:rsidRPr="00AE1608">
          <w:rPr>
            <w:rStyle w:val="Hypertextovprepojenie"/>
            <w:rFonts w:ascii="Times New Roman" w:hAnsi="Times New Roman" w:cs="Times New Roman"/>
            <w:color w:val="auto"/>
            <w:lang w:val="sk-SK"/>
          </w:rPr>
          <w:t>§ 60 ods. 1 až 3</w:t>
        </w:r>
      </w:hyperlink>
      <w:r w:rsidRPr="00AE1608">
        <w:rPr>
          <w:rFonts w:ascii="Times New Roman" w:hAnsi="Times New Roman" w:cs="Times New Roman"/>
          <w:color w:val="auto"/>
          <w:sz w:val="24"/>
          <w:lang w:val="sk-SK"/>
        </w:rPr>
        <w:t>,</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b) na základe písomnej žiadosti príslušníka podľa </w:t>
      </w:r>
      <w:hyperlink r:id="rId832">
        <w:r w:rsidRPr="00AE1608">
          <w:rPr>
            <w:rStyle w:val="Hypertextovprepojenie"/>
            <w:rFonts w:ascii="Times New Roman" w:hAnsi="Times New Roman" w:cs="Times New Roman"/>
            <w:color w:val="auto"/>
            <w:lang w:val="sk-SK"/>
          </w:rPr>
          <w:t>§ 61</w:t>
        </w:r>
      </w:hyperlink>
      <w:r w:rsidRPr="00AE1608">
        <w:rPr>
          <w:rFonts w:ascii="Times New Roman" w:hAnsi="Times New Roman" w:cs="Times New Roman"/>
          <w:color w:val="auto"/>
          <w:sz w:val="24"/>
          <w:lang w:val="sk-SK"/>
        </w:rPr>
        <w:t>,</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c) v skúšobnej lehote podľa </w:t>
      </w:r>
      <w:hyperlink r:id="rId833">
        <w:r w:rsidRPr="00AE1608">
          <w:rPr>
            <w:rStyle w:val="Hypertextovprepojenie"/>
            <w:rFonts w:ascii="Times New Roman" w:hAnsi="Times New Roman" w:cs="Times New Roman"/>
            <w:color w:val="auto"/>
            <w:lang w:val="sk-SK"/>
          </w:rPr>
          <w:t>§ 62</w:t>
        </w:r>
      </w:hyperlink>
      <w:r w:rsidRPr="00AE1608">
        <w:rPr>
          <w:rFonts w:ascii="Times New Roman" w:hAnsi="Times New Roman" w:cs="Times New Roman"/>
          <w:color w:val="auto"/>
          <w:sz w:val="24"/>
          <w:lang w:val="sk-SK"/>
        </w:rPr>
        <w:t xml:space="preserve"> aleb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d) na základe zákona podľa </w:t>
      </w:r>
      <w:hyperlink r:id="rId834">
        <w:r w:rsidRPr="00AE1608">
          <w:rPr>
            <w:rStyle w:val="Hypertextovprepojenie"/>
            <w:rFonts w:ascii="Times New Roman" w:hAnsi="Times New Roman" w:cs="Times New Roman"/>
            <w:color w:val="auto"/>
            <w:lang w:val="sk-SK"/>
          </w:rPr>
          <w:t>§ 63</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Služobný pomer zaniká smrťou príslušníka alebo vyhlásením príslušníka za mŕtveho.</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Písomné rozhodnutie podľa </w:t>
      </w:r>
      <w:hyperlink r:id="rId835">
        <w:r w:rsidRPr="00AE1608">
          <w:rPr>
            <w:rStyle w:val="Hypertextovprepojenie"/>
            <w:rFonts w:ascii="Times New Roman" w:hAnsi="Times New Roman" w:cs="Times New Roman"/>
            <w:color w:val="auto"/>
            <w:lang w:val="sk-SK"/>
          </w:rPr>
          <w:t>odseku 1 písm. a)</w:t>
        </w:r>
      </w:hyperlink>
      <w:r w:rsidRPr="00AE1608">
        <w:rPr>
          <w:rFonts w:ascii="Times New Roman" w:hAnsi="Times New Roman" w:cs="Times New Roman"/>
          <w:color w:val="auto"/>
          <w:sz w:val="24"/>
          <w:lang w:val="sk-SK"/>
        </w:rPr>
        <w:t xml:space="preserve"> a </w:t>
      </w:r>
      <w:hyperlink r:id="rId836">
        <w:r w:rsidRPr="00AE1608">
          <w:rPr>
            <w:rStyle w:val="Hypertextovprepojenie"/>
            <w:rFonts w:ascii="Times New Roman" w:hAnsi="Times New Roman" w:cs="Times New Roman"/>
            <w:color w:val="auto"/>
            <w:lang w:val="sk-SK"/>
          </w:rPr>
          <w:t>b)</w:t>
        </w:r>
      </w:hyperlink>
      <w:r w:rsidRPr="00AE1608">
        <w:rPr>
          <w:rFonts w:ascii="Times New Roman" w:hAnsi="Times New Roman" w:cs="Times New Roman"/>
          <w:color w:val="auto"/>
          <w:sz w:val="24"/>
          <w:lang w:val="sk-SK"/>
        </w:rPr>
        <w:t xml:space="preserve">, písomné oznámenie o skončení služobného pomeru príslušníka v skúšobnej lehote podľa </w:t>
      </w:r>
      <w:hyperlink r:id="rId837">
        <w:r w:rsidRPr="00AE1608">
          <w:rPr>
            <w:rStyle w:val="Hypertextovprepojenie"/>
            <w:rFonts w:ascii="Times New Roman" w:hAnsi="Times New Roman" w:cs="Times New Roman"/>
            <w:color w:val="auto"/>
            <w:lang w:val="sk-SK"/>
          </w:rPr>
          <w:t>odseku 1 písm. c)</w:t>
        </w:r>
      </w:hyperlink>
      <w:r w:rsidRPr="00AE1608">
        <w:rPr>
          <w:rFonts w:ascii="Times New Roman" w:hAnsi="Times New Roman" w:cs="Times New Roman"/>
          <w:color w:val="auto"/>
          <w:sz w:val="24"/>
          <w:lang w:val="sk-SK"/>
        </w:rPr>
        <w:t xml:space="preserve"> a písomné potvrdenie o skončení služobného pomeru príslušníka podľa </w:t>
      </w:r>
      <w:hyperlink r:id="rId838">
        <w:r w:rsidRPr="00AE1608">
          <w:rPr>
            <w:rStyle w:val="Hypertextovprepojenie"/>
            <w:rFonts w:ascii="Times New Roman" w:hAnsi="Times New Roman" w:cs="Times New Roman"/>
            <w:color w:val="auto"/>
            <w:lang w:val="sk-SK"/>
          </w:rPr>
          <w:t>odseku 1 písm. d)</w:t>
        </w:r>
      </w:hyperlink>
      <w:r w:rsidRPr="00AE1608">
        <w:rPr>
          <w:rFonts w:ascii="Times New Roman" w:hAnsi="Times New Roman" w:cs="Times New Roman"/>
          <w:color w:val="auto"/>
          <w:sz w:val="24"/>
          <w:lang w:val="sk-SK"/>
        </w:rPr>
        <w:t xml:space="preserve"> vydá vedúci služobného úradu.</w:t>
      </w:r>
      <w:bookmarkStart w:id="1740" w:name="c_23089"/>
      <w:bookmarkEnd w:id="1740"/>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60</w:t>
      </w:r>
      <w:bookmarkStart w:id="1741" w:name="c_23091"/>
      <w:bookmarkEnd w:id="1741"/>
    </w:p>
    <w:p w:rsidR="00271AB0" w:rsidRPr="00AE1608" w:rsidRDefault="00271AB0" w:rsidP="00271AB0">
      <w:pPr>
        <w:pStyle w:val="Nadpis5"/>
        <w:rPr>
          <w:rFonts w:ascii="Times New Roman" w:hAnsi="Times New Roman" w:cs="Times New Roman"/>
          <w:color w:val="auto"/>
          <w:szCs w:val="24"/>
          <w:lang w:val="sk-SK"/>
        </w:rPr>
      </w:pPr>
      <w:bookmarkStart w:id="1742" w:name="Xdaa2f1957f4d9a20a880c7d81529c19a3466988"/>
      <w:bookmarkEnd w:id="1738"/>
      <w:r w:rsidRPr="00AE1608">
        <w:rPr>
          <w:rFonts w:ascii="Times New Roman" w:hAnsi="Times New Roman" w:cs="Times New Roman"/>
          <w:color w:val="auto"/>
          <w:szCs w:val="24"/>
          <w:lang w:val="sk-SK"/>
        </w:rPr>
        <w:t>Skončenie služobného pomeru služobným úrado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úrad skončí služobný pomer odvolaním z funkcie, ak príslušník prestal spĺňať predpoklady nevyhnutné na vykonávanie štátnej služby, a t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stratil štátne občianstvo Slovenskej republik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nemá pobyt na území Slovenskej republik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Služobný úrad môže skončiť služobný pomer odvolaním z funkcie, ak príslušník spĺňa podmienky nároku na výsluhový dôchodok podľa osobitného predpisu </w:t>
      </w:r>
      <w:r w:rsidRPr="00AE1608">
        <w:rPr>
          <w:rFonts w:ascii="Times New Roman" w:hAnsi="Times New Roman" w:cs="Times New Roman"/>
          <w:color w:val="auto"/>
          <w:sz w:val="24"/>
          <w:vertAlign w:val="superscript"/>
          <w:lang w:val="sk-SK"/>
        </w:rPr>
        <w:t>17aaaa)</w:t>
      </w:r>
      <w:r w:rsidRPr="00AE1608">
        <w:rPr>
          <w:rFonts w:ascii="Times New Roman" w:hAnsi="Times New Roman" w:cs="Times New Roman"/>
          <w:color w:val="auto"/>
          <w:sz w:val="24"/>
          <w:lang w:val="sk-SK"/>
        </w:rPr>
        <w:t xml:space="preserve"> a dovŕšil vek 55 rokov alebo spĺňa podmienky nároku na starobný dôchodok podľa osobitného predpisu. </w:t>
      </w:r>
      <w:r w:rsidRPr="00AE1608">
        <w:rPr>
          <w:rFonts w:ascii="Times New Roman" w:hAnsi="Times New Roman" w:cs="Times New Roman"/>
          <w:color w:val="auto"/>
          <w:sz w:val="24"/>
          <w:vertAlign w:val="superscript"/>
          <w:lang w:val="sk-SK"/>
        </w:rPr>
        <w:t>17aa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V prípravnej štátnej službe alebo v dočasnej štátnej službe služobný úrad skončí služobný pomer odvolaním z funkcie, ak sa v systemizácii znížil počet funkčných mies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Služobný pomer podľa </w:t>
      </w:r>
      <w:hyperlink r:id="rId839">
        <w:r w:rsidRPr="00AE1608">
          <w:rPr>
            <w:rStyle w:val="Hypertextovprepojenie"/>
            <w:rFonts w:ascii="Times New Roman" w:hAnsi="Times New Roman" w:cs="Times New Roman"/>
            <w:color w:val="auto"/>
            <w:lang w:val="sk-SK"/>
          </w:rPr>
          <w:t>odsekov 1 až 3</w:t>
        </w:r>
      </w:hyperlink>
      <w:r w:rsidRPr="00AE1608">
        <w:rPr>
          <w:rFonts w:ascii="Times New Roman" w:hAnsi="Times New Roman" w:cs="Times New Roman"/>
          <w:color w:val="auto"/>
          <w:sz w:val="24"/>
          <w:lang w:val="sk-SK"/>
        </w:rPr>
        <w:t xml:space="preserve"> sa skončí dňom doručenia rozhodnutia o odvolaní z funkcie; podanie odvolania nemá odkladný účinok, ak služobný úrad skončí služobný pomer z dôvodov podľa </w:t>
      </w:r>
      <w:hyperlink r:id="rId840">
        <w:r w:rsidRPr="00AE1608">
          <w:rPr>
            <w:rStyle w:val="Hypertextovprepojenie"/>
            <w:rFonts w:ascii="Times New Roman" w:hAnsi="Times New Roman" w:cs="Times New Roman"/>
            <w:color w:val="auto"/>
            <w:lang w:val="sk-SK"/>
          </w:rPr>
          <w:t>odsekov 1</w:t>
        </w:r>
      </w:hyperlink>
      <w:r w:rsidRPr="00AE1608">
        <w:rPr>
          <w:rFonts w:ascii="Times New Roman" w:hAnsi="Times New Roman" w:cs="Times New Roman"/>
          <w:color w:val="auto"/>
          <w:sz w:val="24"/>
          <w:lang w:val="sk-SK"/>
        </w:rPr>
        <w:t xml:space="preserve"> a </w:t>
      </w:r>
      <w:hyperlink r:id="rId841">
        <w:r w:rsidRPr="00AE1608">
          <w:rPr>
            <w:rStyle w:val="Hypertextovprepojenie"/>
            <w:rFonts w:ascii="Times New Roman" w:hAnsi="Times New Roman" w:cs="Times New Roman"/>
            <w:color w:val="auto"/>
            <w:lang w:val="sk-SK"/>
          </w:rPr>
          <w:t>3</w:t>
        </w:r>
      </w:hyperlink>
      <w:bookmarkStart w:id="1743" w:name="c_23725"/>
      <w:bookmarkStart w:id="1744" w:name="pa_61"/>
      <w:bookmarkStart w:id="1745" w:name="p_61"/>
      <w:bookmarkEnd w:id="1743"/>
      <w:bookmarkEnd w:id="1744"/>
      <w:bookmarkEnd w:id="174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61</w:t>
      </w:r>
      <w:bookmarkStart w:id="1746" w:name="c_23727"/>
      <w:bookmarkEnd w:id="1746"/>
    </w:p>
    <w:p w:rsidR="00271AB0" w:rsidRPr="00AE1608" w:rsidRDefault="00271AB0" w:rsidP="00271AB0">
      <w:pPr>
        <w:pStyle w:val="Nadpis5"/>
        <w:rPr>
          <w:rFonts w:ascii="Times New Roman" w:hAnsi="Times New Roman" w:cs="Times New Roman"/>
          <w:color w:val="auto"/>
          <w:szCs w:val="24"/>
          <w:lang w:val="sk-SK"/>
        </w:rPr>
      </w:pPr>
      <w:bookmarkStart w:id="1747" w:name="X106497b8c311d95eb57b2cecae288fa2e9c6cbe"/>
      <w:bookmarkEnd w:id="1742"/>
      <w:r w:rsidRPr="00AE1608">
        <w:rPr>
          <w:rFonts w:ascii="Times New Roman" w:hAnsi="Times New Roman" w:cs="Times New Roman"/>
          <w:color w:val="auto"/>
          <w:szCs w:val="24"/>
          <w:lang w:val="sk-SK"/>
        </w:rPr>
        <w:t>Skončenie služobného pomeru na žiadosť príslušník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Na základe písomnej žiadosti príslušníka sa služobný pomer skončí rozhodnutím služobného úradu, ktoré musí služobný úrad vydať do 30 dní od doručenia žiadost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Služobný pomer sa skončí dňom určeným v rozhodnutí. Obdobie od vydania rozhodnutia nesmie byť kratšie ako 30 dní a dlhšie ako 60 dní, ak sa nedohodli ina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Ak služobný úrad nevydá rozhodnutie v lehote ustanovenej v </w:t>
      </w:r>
      <w:hyperlink r:id="rId842">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služobný pomer sa skončí šesťdesiatym dňom od doručenia žiadosti príslušníka.</w:t>
      </w:r>
      <w:bookmarkStart w:id="1748" w:name="c_23810"/>
      <w:bookmarkStart w:id="1749" w:name="pa_62"/>
      <w:bookmarkEnd w:id="1748"/>
      <w:bookmarkEnd w:id="174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62</w:t>
      </w:r>
      <w:bookmarkStart w:id="1750" w:name="c_23812"/>
      <w:bookmarkEnd w:id="1750"/>
    </w:p>
    <w:p w:rsidR="00271AB0" w:rsidRPr="00AE1608" w:rsidRDefault="00271AB0" w:rsidP="00271AB0">
      <w:pPr>
        <w:pStyle w:val="Nadpis5"/>
        <w:rPr>
          <w:rFonts w:ascii="Times New Roman" w:hAnsi="Times New Roman" w:cs="Times New Roman"/>
          <w:color w:val="auto"/>
          <w:szCs w:val="24"/>
          <w:lang w:val="sk-SK"/>
        </w:rPr>
      </w:pPr>
      <w:bookmarkStart w:id="1751" w:name="X88052afe10fdcc6a7fef8165bcb32064601a2bf"/>
      <w:bookmarkEnd w:id="1747"/>
      <w:r w:rsidRPr="00AE1608">
        <w:rPr>
          <w:rFonts w:ascii="Times New Roman" w:hAnsi="Times New Roman" w:cs="Times New Roman"/>
          <w:color w:val="auto"/>
          <w:szCs w:val="24"/>
          <w:lang w:val="sk-SK"/>
        </w:rPr>
        <w:t>Skončenie služobného pomeru v skúšobnej lehot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Služobný pomer možno skončiť v skúšobnej lehote počas prípravnej štátnej služby alebo dočasnej štátnej služby z akéhokoľvek dôvodu alebo bez uvedenia dôvodu, tak zo strany služobného úradu, ako aj zo strany príslušníka. Služobný úrad môže skončiť služobný pomer v skúšobnej dobe s tehotnou príslušníčkou, príslušníčkou po skončení materskej dovolenky do konca deviateho mesiaca po pôrode a dojčiacou príslušníčkou len písomne, vo výnimočných prípadoch, ktoré nesúvisia s jej tehotenstvom alebo materstvom, a musí ho náležite písomne odôvodniť, inak je neplatné. Služobný pomer sa skončí uplynutím troch kalendárnych dní nasledujúcich po dni doručenia písomného oznámenia vedúceho služobného úradu alebo príslušníka, vždy však najneskôr uplynutím skúšobnej lehoty.</w:t>
      </w:r>
      <w:bookmarkStart w:id="1752" w:name="c_24045"/>
      <w:bookmarkEnd w:id="175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63</w:t>
      </w:r>
      <w:bookmarkStart w:id="1753" w:name="c_24047"/>
      <w:bookmarkEnd w:id="1753"/>
    </w:p>
    <w:p w:rsidR="00271AB0" w:rsidRPr="00AE1608" w:rsidRDefault="00271AB0" w:rsidP="00271AB0">
      <w:pPr>
        <w:pStyle w:val="Nadpis5"/>
        <w:rPr>
          <w:rFonts w:ascii="Times New Roman" w:hAnsi="Times New Roman" w:cs="Times New Roman"/>
          <w:color w:val="auto"/>
          <w:szCs w:val="24"/>
          <w:lang w:val="sk-SK"/>
        </w:rPr>
      </w:pPr>
      <w:bookmarkStart w:id="1754" w:name="X372e188a9ba66fb49567062f628e9bd566e97eb"/>
      <w:bookmarkEnd w:id="1751"/>
      <w:r w:rsidRPr="00AE1608">
        <w:rPr>
          <w:rFonts w:ascii="Times New Roman" w:hAnsi="Times New Roman" w:cs="Times New Roman"/>
          <w:color w:val="auto"/>
          <w:szCs w:val="24"/>
          <w:lang w:val="sk-SK"/>
        </w:rPr>
        <w:t>Skončenie služobného pomeru na základe zákon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pomer príslušníka sa skončí dňom</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 uplynutia prípravnej štátnej služby, ak nebola úspešne vykonaná skúška na získanie osobitnej odbornej spôsobilosti a u príslušníka Horskej záchrannej služby skúška odbornej spôsobilosti podľa osobitného predpisu" </w:t>
      </w:r>
      <w:r w:rsidRPr="00AE1608">
        <w:rPr>
          <w:rFonts w:ascii="Times New Roman" w:hAnsi="Times New Roman" w:cs="Times New Roman"/>
          <w:color w:val="auto"/>
          <w:sz w:val="24"/>
          <w:vertAlign w:val="superscript"/>
          <w:lang w:val="sk-SK"/>
        </w:rPr>
        <w:t>14a)</w:t>
      </w:r>
      <w:r w:rsidRPr="00AE1608">
        <w:rPr>
          <w:rFonts w:ascii="Times New Roman" w:hAnsi="Times New Roman" w:cs="Times New Roman"/>
          <w:color w:val="auto"/>
          <w:sz w:val="24"/>
          <w:lang w:val="sk-SK"/>
        </w:rPr>
        <w:t xml:space="preserve"> alebo ak sa nesplnil kvalifikačný predpoklad vzdelania podľa </w:t>
      </w:r>
      <w:hyperlink r:id="rId843">
        <w:r w:rsidRPr="00AE1608">
          <w:rPr>
            <w:rStyle w:val="Hypertextovprepojenie"/>
            <w:rFonts w:ascii="Times New Roman" w:hAnsi="Times New Roman" w:cs="Times New Roman"/>
            <w:color w:val="auto"/>
            <w:lang w:val="sk-SK"/>
          </w:rPr>
          <w:t>§ 195</w:t>
        </w:r>
      </w:hyperlink>
      <w:r w:rsidRPr="00AE1608">
        <w:rPr>
          <w:rFonts w:ascii="Times New Roman" w:hAnsi="Times New Roman" w:cs="Times New Roman"/>
          <w:color w:val="auto"/>
          <w:sz w:val="24"/>
          <w:lang w:val="sk-SK"/>
        </w:rPr>
        <w:t>,</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uplynutia dočasnej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c) nadobudnutia právoplatnosti rozsudku, ktorým bol príslušník odsúdený za úmyselný trestný čin uvedený v </w:t>
      </w:r>
      <w:hyperlink r:id="rId844">
        <w:r w:rsidRPr="00AE1608">
          <w:rPr>
            <w:rStyle w:val="Hypertextovprepojenie"/>
            <w:rFonts w:ascii="Times New Roman" w:hAnsi="Times New Roman" w:cs="Times New Roman"/>
            <w:color w:val="auto"/>
            <w:lang w:val="sk-SK"/>
          </w:rPr>
          <w:t>§ 17 ods. 2</w:t>
        </w:r>
      </w:hyperlink>
      <w:r w:rsidRPr="00AE1608">
        <w:rPr>
          <w:rFonts w:ascii="Times New Roman" w:hAnsi="Times New Roman" w:cs="Times New Roman"/>
          <w:color w:val="auto"/>
          <w:sz w:val="24"/>
          <w:lang w:val="sk-SK"/>
        </w:rPr>
        <w:t xml:space="preserve"> alebo za trestný čin na nepodmienečný trest odňatia slobody, alebo dňom nadobudnutia právoplatnosti rozhodnutia, ktorým bol pozbavený spôsobilosti na právne úkony alebo ktorým bola jeho spôsobilosť na právne úkony obmedzená,</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uplynutia času zaradenia mimo činnej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e) nadobudnutia právoplatnosti rozhodnutia lekárskej komisie podľa </w:t>
      </w:r>
      <w:hyperlink r:id="rId845">
        <w:r w:rsidRPr="00AE1608">
          <w:rPr>
            <w:rStyle w:val="Hypertextovprepojenie"/>
            <w:rFonts w:ascii="Times New Roman" w:hAnsi="Times New Roman" w:cs="Times New Roman"/>
            <w:color w:val="auto"/>
            <w:lang w:val="sk-SK"/>
          </w:rPr>
          <w:t>§ 102d</w:t>
        </w:r>
      </w:hyperlink>
      <w:r w:rsidRPr="00AE1608">
        <w:rPr>
          <w:rFonts w:ascii="Times New Roman" w:hAnsi="Times New Roman" w:cs="Times New Roman"/>
          <w:color w:val="auto"/>
          <w:sz w:val="24"/>
          <w:lang w:val="sk-SK"/>
        </w:rPr>
        <w:t xml:space="preserve"> o strate zdravotnej spôsobilosti príslušníka na vykonávanie akejkoľvek funkcie v zbore alebo dňom straty zdravotnej spôsobilosti vykonávať doterajšiu funkciu, ak ho nemožno preradiť ani preložiť na inú funkciu v zbor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f) nadobudnutia právoplatnosti rozhodnutia o uložení disciplinárneho opatrenia prepustenia zo stálej štátnej služby, prepustenia z dočasnej štátnej služby alebo prepustenia z prípravnej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g) nadobudnutia právoplatnosti služobného hodnotenia so záverom, že príslušník nie je spôsobilý na vymenovanie do stálej štátnej služby, aleb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h) nadobudnutia právoplatnosti služobného hodnotenia so záverom, že príslušník nie je spôsobilý vykonávať akúkoľvek funkciu v zbor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i) straty odbornej spôsobilosti podľa osobitného predpisu. </w:t>
      </w:r>
      <w:r w:rsidRPr="00AE1608">
        <w:rPr>
          <w:rFonts w:ascii="Times New Roman" w:hAnsi="Times New Roman" w:cs="Times New Roman"/>
          <w:color w:val="auto"/>
          <w:sz w:val="24"/>
          <w:vertAlign w:val="superscript"/>
          <w:lang w:val="sk-SK"/>
        </w:rPr>
        <w:t>14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ísomné potvrdenie o skončení služobného pomeru na základe zákona obsahuje deň, ktorým sa služobný pomer skončil, a dôvod skončenia služobného pomeru.</w:t>
      </w:r>
      <w:bookmarkStart w:id="1755" w:name="c_24684"/>
      <w:bookmarkEnd w:id="175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64</w:t>
      </w:r>
      <w:bookmarkStart w:id="1756" w:name="c_24686"/>
      <w:bookmarkEnd w:id="1756"/>
    </w:p>
    <w:p w:rsidR="00271AB0" w:rsidRPr="00AE1608" w:rsidRDefault="00271AB0" w:rsidP="00271AB0">
      <w:pPr>
        <w:pStyle w:val="Nadpis5"/>
        <w:rPr>
          <w:rFonts w:ascii="Times New Roman" w:hAnsi="Times New Roman" w:cs="Times New Roman"/>
          <w:color w:val="auto"/>
          <w:szCs w:val="24"/>
          <w:lang w:val="sk-SK"/>
        </w:rPr>
      </w:pPr>
      <w:bookmarkStart w:id="1757" w:name="neplatné-skončenie-služobného-pomeru"/>
      <w:bookmarkEnd w:id="1754"/>
      <w:r w:rsidRPr="00AE1608">
        <w:rPr>
          <w:rFonts w:ascii="Times New Roman" w:hAnsi="Times New Roman" w:cs="Times New Roman"/>
          <w:color w:val="auto"/>
          <w:szCs w:val="24"/>
          <w:lang w:val="sk-SK"/>
        </w:rPr>
        <w:t>Neplatné skončenie služobného pomer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Ak je podľa právoplatného rozhodnutia skončenie služobného pomeru neplatné, služobný pomer trvá ďalej. Za obdobie od neplatného skončenia služobného pomeru do opätovného zaradenia do štátnej služby patrí príslušníkovi služobný plat, ktorý by mu patril, ak by nedošlo k neplatnému skončeniu služobného pomeru.</w:t>
      </w:r>
      <w:bookmarkStart w:id="1758" w:name="c_24735"/>
      <w:bookmarkEnd w:id="1758"/>
    </w:p>
    <w:p w:rsidR="00271AB0" w:rsidRPr="00AE1608" w:rsidRDefault="00271AB0" w:rsidP="00271AB0">
      <w:pPr>
        <w:pStyle w:val="Nadpis5"/>
        <w:rPr>
          <w:rFonts w:ascii="Times New Roman" w:hAnsi="Times New Roman" w:cs="Times New Roman"/>
          <w:color w:val="auto"/>
          <w:szCs w:val="24"/>
          <w:lang w:val="sk-SK"/>
        </w:rPr>
      </w:pPr>
      <w:bookmarkStart w:id="1759" w:name="X0462d0542b86290f0e2c459b4262c8b012a2d43"/>
      <w:bookmarkEnd w:id="1757"/>
      <w:r w:rsidRPr="00AE1608">
        <w:rPr>
          <w:rFonts w:ascii="Times New Roman" w:hAnsi="Times New Roman" w:cs="Times New Roman"/>
          <w:color w:val="auto"/>
          <w:szCs w:val="24"/>
          <w:lang w:val="sk-SK"/>
        </w:rPr>
        <w:t>Služobný posudok a potvrdenie o štátnej službe</w:t>
      </w:r>
      <w:bookmarkStart w:id="1760" w:name="c_24742"/>
      <w:bookmarkEnd w:id="1760"/>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65</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úrad vydá príslušníkovi na základe jeho písomnej žiadosti služobný posudok najneskôr v deň skončenia služobného pomeru. Služobný posudok môže obsahovať iba skutočnosti týkajúce sa vykonávania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Služobný posudok príslušníkovi vydá služobný úrad písomne, pričom vychádza zo služobného hodnotenia a z osobného spisu príslušníka.</w:t>
      </w:r>
      <w:bookmarkStart w:id="1761" w:name="c_24819"/>
      <w:bookmarkEnd w:id="176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66</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úrad vydá príslušníkovi v deň skončenia služobného pomeru písomné potvrdenie o štátnej službe, pričom vychádza z osobného spisu príslušník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otvrdenie o štátnej službe obsahuje najmä</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čas trvania služobného pomer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záväzky príslušníka súvisiace so služobným pomerom,</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v akom poradí a v čí prospech sa z platu príslušníka vykonávajú zrážk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skončenie prípravnej štátnej služby a dočasnej štátnej služby z dôvodu zníženia počtu funkčných miest v systemizácii,</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údaj o funkcii a služobnom plate príslušníka, ak o to príslušník písomne požiad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f) skutočnosti rozhodujúce na posúdenie nároku na dovolenku.</w:t>
      </w:r>
      <w:bookmarkStart w:id="1762" w:name="c_24917"/>
      <w:bookmarkEnd w:id="176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67</w:t>
      </w:r>
      <w:bookmarkStart w:id="1763" w:name="c_24919"/>
      <w:bookmarkEnd w:id="1763"/>
    </w:p>
    <w:p w:rsidR="00271AB0" w:rsidRPr="00AE1608" w:rsidRDefault="00271AB0" w:rsidP="00271AB0">
      <w:pPr>
        <w:pStyle w:val="Nadpis5"/>
        <w:rPr>
          <w:rFonts w:ascii="Times New Roman" w:hAnsi="Times New Roman" w:cs="Times New Roman"/>
          <w:color w:val="auto"/>
          <w:szCs w:val="24"/>
          <w:lang w:val="sk-SK"/>
        </w:rPr>
      </w:pPr>
      <w:bookmarkStart w:id="1764" w:name="osobný-spis-príslušníka"/>
      <w:bookmarkEnd w:id="1759"/>
      <w:r w:rsidRPr="00AE1608">
        <w:rPr>
          <w:rFonts w:ascii="Times New Roman" w:hAnsi="Times New Roman" w:cs="Times New Roman"/>
          <w:color w:val="auto"/>
          <w:szCs w:val="24"/>
          <w:lang w:val="sk-SK"/>
        </w:rPr>
        <w:t>Osobný spis príslušník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Všetky písomnosti týkajúce sa služobného pomeru príslušníka sa zakladajú do jeho osobného spisu. Osobný spis príslušníka vedie osobný úrad.</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Služobný úrad poskytuje príslušníkovi na jeho žiadosť odpisy písomností, ktoré sú uložené v jeho osobnom spise, a umožní mu robiť si výpisy z písomností a fotokópie písomností uložených v jeho osobnom spis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Služobný úrad môže poskytovať informácie o príslušníkovi len s jeho súhlasom alebo vtedy, ak tak ustanovuje osobitný predpis. </w:t>
      </w:r>
      <w:r w:rsidRPr="00AE1608">
        <w:rPr>
          <w:rFonts w:ascii="Times New Roman" w:hAnsi="Times New Roman" w:cs="Times New Roman"/>
          <w:color w:val="auto"/>
          <w:sz w:val="24"/>
          <w:vertAlign w:val="superscript"/>
          <w:lang w:val="sk-SK"/>
        </w:rPr>
        <w:t>14)</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Osobný spis príslušníka sa spravuje 50 rokov po skončení služobného pomeru.</w:t>
      </w:r>
    </w:p>
    <w:p w:rsidR="00271AB0" w:rsidRPr="00AE1608" w:rsidRDefault="00271AB0" w:rsidP="00271AB0">
      <w:pPr>
        <w:pStyle w:val="Zkladntext"/>
        <w:rPr>
          <w:rFonts w:ascii="Times New Roman" w:hAnsi="Times New Roman" w:cs="Times New Roman"/>
          <w:sz w:val="24"/>
        </w:rPr>
      </w:pPr>
      <w:bookmarkStart w:id="1765" w:name="c_25042"/>
      <w:bookmarkEnd w:id="1765"/>
    </w:p>
    <w:p w:rsidR="00271AB0" w:rsidRPr="00AE1608" w:rsidRDefault="00271AB0" w:rsidP="00271AB0">
      <w:pPr>
        <w:pStyle w:val="Nadpis3"/>
        <w:rPr>
          <w:rFonts w:ascii="Times New Roman" w:hAnsi="Times New Roman" w:cs="Times New Roman"/>
          <w:color w:val="auto"/>
          <w:sz w:val="24"/>
          <w:szCs w:val="24"/>
          <w:lang w:val="sk-SK"/>
        </w:rPr>
      </w:pPr>
      <w:bookmarkStart w:id="1766" w:name="tretia-hlava"/>
      <w:bookmarkEnd w:id="1640"/>
      <w:bookmarkEnd w:id="1764"/>
      <w:r w:rsidRPr="00AE1608">
        <w:rPr>
          <w:rFonts w:ascii="Times New Roman" w:hAnsi="Times New Roman" w:cs="Times New Roman"/>
          <w:color w:val="auto"/>
          <w:sz w:val="24"/>
          <w:szCs w:val="24"/>
          <w:lang w:val="sk-SK"/>
        </w:rPr>
        <w:t>TRETIA HLAVA</w:t>
      </w:r>
    </w:p>
    <w:bookmarkEnd w:id="1766"/>
    <w:p w:rsidR="00271AB0" w:rsidRPr="00AE1608" w:rsidRDefault="00271AB0" w:rsidP="00271AB0">
      <w:pPr>
        <w:pStyle w:val="Nadpis3"/>
        <w:rPr>
          <w:rFonts w:ascii="Times New Roman" w:hAnsi="Times New Roman" w:cs="Times New Roman"/>
          <w:color w:val="auto"/>
          <w:sz w:val="24"/>
          <w:szCs w:val="24"/>
          <w:lang w:val="sk-SK"/>
        </w:rPr>
      </w:pPr>
      <w:r w:rsidRPr="00AE1608">
        <w:rPr>
          <w:rFonts w:ascii="Times New Roman" w:hAnsi="Times New Roman" w:cs="Times New Roman"/>
          <w:color w:val="auto"/>
          <w:sz w:val="24"/>
          <w:szCs w:val="24"/>
          <w:lang w:val="sk-SK"/>
        </w:rPr>
        <w:t>SLUŽOBNÁ DISCIPLÍNA A DISCIPLINÁRNA PRÁVOMO</w:t>
      </w:r>
      <w:bookmarkStart w:id="1767" w:name="c_25049"/>
      <w:bookmarkEnd w:id="1767"/>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68</w:t>
      </w:r>
      <w:bookmarkStart w:id="1768" w:name="c_25051"/>
      <w:bookmarkEnd w:id="1768"/>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Služobná disciplín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Služobná disciplína príslušníkov spočíva v dôslednom plnení povinností ustanovených Ústavou Slovenskej republiky, ústavnými zákonmi, zákonmi, ďalšími všeobecne záväznými právnymi predpismi, služobnou prísahou, rozkazmi, nariadeniami, príkazmi a pokynmi nadriadených.</w:t>
      </w:r>
      <w:bookmarkStart w:id="1769" w:name="c_25084"/>
      <w:bookmarkEnd w:id="176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69</w:t>
      </w:r>
      <w:bookmarkStart w:id="1770" w:name="c_25086"/>
      <w:bookmarkEnd w:id="1770"/>
    </w:p>
    <w:p w:rsidR="00271AB0" w:rsidRPr="00AE1608" w:rsidRDefault="00271AB0" w:rsidP="00271AB0">
      <w:pPr>
        <w:pStyle w:val="Nadpis5"/>
        <w:rPr>
          <w:rFonts w:ascii="Times New Roman" w:hAnsi="Times New Roman" w:cs="Times New Roman"/>
          <w:color w:val="auto"/>
          <w:szCs w:val="24"/>
          <w:lang w:val="sk-SK"/>
        </w:rPr>
      </w:pPr>
      <w:bookmarkStart w:id="1771" w:name="základné-práva-a-povinnosti-príslušníka"/>
      <w:r w:rsidRPr="00AE1608">
        <w:rPr>
          <w:rFonts w:ascii="Times New Roman" w:hAnsi="Times New Roman" w:cs="Times New Roman"/>
          <w:color w:val="auto"/>
          <w:szCs w:val="24"/>
          <w:lang w:val="sk-SK"/>
        </w:rPr>
        <w:t>Základné práva a povinnosti príslušník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slušník má práv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na podmienky nevyhnutné na riadne vykonávanie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na služobný plat a platový postup v štátnej službe podľa tohto zákon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na prehlbovanie kvalifikácie pre potreby služobného úrad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odmietnuť služobnú úlohu, ktorá je v rozpore so všeobecne záväznými právnymi predpismi, a služobnú úlohu, ktorá nepatrí podľa osobitných predpisov do pôsobnosti služobného úrad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odmietnuť výkon služobnej úlohy, ktorá podľa osobitných predpisov, služobných predpisov alebo vydaných pokynov patrí do výlučnej pôsobnosti nadriadenéh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f) nazerať do svojho osobného spisu a robiť si z neho výpisy, odpisy a fotokóp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g) podávať sťažnosti vo veciach vykonávania štátnej služby služobnému úradu, ak predpokladá, že jeho práva podľa tohto zákona, ostatných všeobecne záväzných právnych predpisov a služobných predpisov sú alebo boli vo veciach vykonávania štátnej služby porušené; to neplatí, ak boli práva porušené rozhodnutím podľa tohto zákona a je možné proti takému rozhodnutiu podať opravný prostriedok; v takom prípade sa podanie neposudzuje ako sťažnos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Príslušník má okrem práv podľa </w:t>
      </w:r>
      <w:hyperlink r:id="rId846">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aj práva vyplývajúce z iných všeobecne záväzných právnych predpis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ríslušník je povinný</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plniť osobne, zodpovedne, riadne a včas služobné úlohy uložené rozkazmi, nariadeniami, príkazmi a pokynmi nadriadených, ak bol s nimi riadne oboznámený,</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vykonávať všetky úlohy, ktoré patria k jeho služobným povinnostiam,</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zachovávať mlčanlivosť o skutočnostiach, o ktorých sa dozvedel v súvislosti s vykonávaním štátnej služby, ak nie je tejto povinnosti zbavený vedúcim služobného úradu, a to aj po skončení služobného pomeru; povinnosť mlčanlivosti sa nevzťahuje na oznámenie kriminality alebo inej protispoločenskej činnosti,</w:t>
      </w:r>
      <w:r w:rsidRPr="00AE1608">
        <w:rPr>
          <w:rFonts w:ascii="Times New Roman" w:hAnsi="Times New Roman" w:cs="Times New Roman"/>
          <w:color w:val="auto"/>
          <w:sz w:val="24"/>
          <w:vertAlign w:val="superscript"/>
          <w:lang w:val="sk-SK"/>
        </w:rPr>
        <w:t>10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vykonávať štátnu službu nestranne a politicky neutráln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zvyšovať svoje odborné vedomosti, zručnosti, schopnosti a udržiavať si požadovanú fyzickú zdatnosť na vykonávanie štátnej služby a zúčastňovať sa na odbornej príprave a overovaní vedomostí, zručností a fyzickej zdatnosti,</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f) neprijímať v súvislosti s vykonávaním štátnej služby dary alebo iné výhody okrem darov alebo iných výhod poskytovaných služobným úradom,</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g) zdržať sa konania, ktoré by mohlo viesť ku konfliktu verejného záujmu s osobnými záujmami, najmä nezneužívať informácie nadobudnuté v súvislosti s vykonávaním štátnej služby na vlastný prospech alebo na prospech inéh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h) poskytovať služobnému úradu informácie vo veciach svojho osobného stavu a o jeho zmenách,</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i) oznámiť služobnému úradu, že bolo proti nemu vznesené obvinenie pre podozrenie zo spáchania úmyselného trestného činu, že bola podaná proti nemu obžaloba pre podozrenie zo spáchania úmyselného trestného činu, že bol právoplatne odsúdený za úmyselný trestný čin uvedený v </w:t>
      </w:r>
      <w:hyperlink r:id="rId847">
        <w:r w:rsidRPr="00AE1608">
          <w:rPr>
            <w:rStyle w:val="Hypertextovprepojenie"/>
            <w:rFonts w:ascii="Times New Roman" w:hAnsi="Times New Roman" w:cs="Times New Roman"/>
            <w:color w:val="auto"/>
            <w:lang w:val="sk-SK"/>
          </w:rPr>
          <w:t>§ 17 ods. 2</w:t>
        </w:r>
      </w:hyperlink>
      <w:r w:rsidRPr="00AE1608">
        <w:rPr>
          <w:rFonts w:ascii="Times New Roman" w:hAnsi="Times New Roman" w:cs="Times New Roman"/>
          <w:color w:val="auto"/>
          <w:sz w:val="24"/>
          <w:lang w:val="sk-SK"/>
        </w:rPr>
        <w:t xml:space="preserve"> alebo za trestný čin na nepodmienečný trest odňatia slobody alebo, že bol pozbavený spôsobilosti na právne úkony alebo jeho spôsobilosť na právne úkony je obmedzená,</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j) dbať o to, aby jeho politická činnosť nepoškodzovala dôveru verejnosti a jeho služobného úradu v jeho schopnosť plniť služobné úlohy lojálne a nestrann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k) zdržať sa pri vykonávaní štátnej služby a mimo nej všetkého, čo by mohlo narušiť vážnosť štátnej služby alebo ohroziť dôveru v jej nestrannosť alebo nestrannosť rozhodovani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l) ochraňovať majetok štátu, ktorý mu bol zverený, pred poškodením, stratou, zničením a zneužitím,</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m) oznámiť bezodkladne nadriadenému stratu alebo odcudzenie svojho služobného preukaz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n) oznámiť bezprostredne nadriadenému poruchy a nedostatky, ktoré ohrozujú alebo sťažujú vykonávanie štátnej služby, a oznámiť hroziacu škod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o) zakročiť, ak hrozí škoda a na jej odvrátenie je potrebný neodkladný zákrok; nemusí tak urobiť, ak mu v tom bráni dôležitá okolnosť alebo ak by tým iné osoby vystavil vážnemu ohrozeni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p) dodržiavať služobnú disciplín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q) nepožívať alkoholické nápoje, omamné látky a psychotropné látky v služobnom čase a nenastupovať pod ich vplyvom na vykonávanie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r) dodržiavať určený služobný čas,</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s) doručiť bezodkladne nadriadenému potvrdenie o dočasnej neschopnosti na vykonávanie štátnej služby pre chorobu alebo úraz vystavené ošetrujúcim lekárom a bezodkladne oznámiť nadriadenému každú zmenu adresy, na ktorej sa počas dočasnej neschopnosti zdržiava, a každú zmenu súvisiacu s dočasnou neschopnosťo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t) dodržiavať liečebný režim určený ošetrujúcim lekárom počas dočasnej neschopnosti na vykonávanie štátnej služby pre chorobu alebo úraz a zdržiavať sa na adrese v Slovenskej republike uvedenej na tlačive, ktorým sa potvrdzuje dočasná neschopnosť na vykonávanie štátnej služby pre chorobu alebo úraz, ak nie je zdravotná starostlivosť poskytovaná mimo územia Slovenskej republik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u) byť pri vykonávaní štátnej služby primerane ustrojený a dbať o náležitú úpravu svojho zovňajšk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v) zastupovať nadriadeného v rozsahu jeho činnosti, ak mu to bolo uložené služobným úradom,</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x) podrobiť sa lekárskej prehliadke, prieskumnému konaniu alebo psychologickému vyšetreniu na zistenie zdravotnej spôsobilosti alebo duševnej spôsobilosti na vykonávanie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y) dodržiavať pri vykonávaní štátnej služby pravidlá služobnej zdvorilosti a správať sa slušne k ostatným príslušníkom a v služobnom styku aj k občanom,</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z) zabezpečiť účelné a hospodárne spravovanie a využívanie finančných zdrojov, zariadení a služieb, ktoré mu boli zverené,</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a) oznámiť spolu s majetkovým priznaním podľa </w:t>
      </w:r>
      <w:hyperlink r:id="rId848">
        <w:r w:rsidRPr="00AE1608">
          <w:rPr>
            <w:rStyle w:val="Hypertextovprepojenie"/>
            <w:rFonts w:ascii="Times New Roman" w:hAnsi="Times New Roman" w:cs="Times New Roman"/>
            <w:color w:val="auto"/>
            <w:lang w:val="sk-SK"/>
          </w:rPr>
          <w:t>§ 70</w:t>
        </w:r>
      </w:hyperlink>
      <w:r w:rsidRPr="00AE1608">
        <w:rPr>
          <w:rFonts w:ascii="Times New Roman" w:hAnsi="Times New Roman" w:cs="Times New Roman"/>
          <w:color w:val="auto"/>
          <w:sz w:val="24"/>
          <w:lang w:val="sk-SK"/>
        </w:rPr>
        <w:t xml:space="preserve"> služobnému úradu aj príjem z vykonávania činností uvedených v </w:t>
      </w:r>
      <w:hyperlink r:id="rId849">
        <w:r w:rsidRPr="00AE1608">
          <w:rPr>
            <w:rStyle w:val="Hypertextovprepojenie"/>
            <w:rFonts w:ascii="Times New Roman" w:hAnsi="Times New Roman" w:cs="Times New Roman"/>
            <w:color w:val="auto"/>
            <w:lang w:val="sk-SK"/>
          </w:rPr>
          <w:t>odseku 6</w:t>
        </w:r>
      </w:hyperlink>
      <w:r w:rsidRPr="00AE1608">
        <w:rPr>
          <w:rFonts w:ascii="Times New Roman" w:hAnsi="Times New Roman" w:cs="Times New Roman"/>
          <w:color w:val="auto"/>
          <w:sz w:val="24"/>
          <w:lang w:val="sk-SK"/>
        </w:rPr>
        <w:t>, ktorý v uplynulom kalendárnom roku presiahol sumu 1 659,69 eur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b) plniť ďalšie povinnosti podľa tohto zákon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Ak sa príslušník domnieva, že rozkaz, nariadenie, príkaz alebo pokyn jeho nadriadeného je v rozpore so všeobecne záväzným právnym predpisom, je povinný na to nadriadeného upozorniť. Ak nadriadený trvá na splnení rozkazu, nariadenia, príkazu alebo pokynu, musí ho príslušníkovi písomne potvrdiť a príslušník je povinný ho splniť. Písomné potvrdenie sa nevyžaduje, ak hrozí nebezpečenstvo z omeškania. Príslušník je povinný odoprieť splnenie rozkazu, nariadenia, príkazu alebo pokynu nadriadeného, ak by jeho splnením spáchal trestný čin; túto skutočnosť je povinný bezodkladne oznámiť vyššiemu nadriadeném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Príslušník nesm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 podnikať alebo vykonávať inú zárobkovú činnosť v oblasti pôsobnosti zboru alebo na úseku ochrany pred požiarmi a ani obchodovať s hasičskými komoditami; inou zárobkovou činnosťou sa na účely tohto zákona rozumie činnosť, ktorá zakladá nárok na príjem zdaňovaný podľa osobitného predpisu, </w:t>
      </w:r>
      <w:r w:rsidRPr="00AE1608">
        <w:rPr>
          <w:rFonts w:ascii="Times New Roman" w:hAnsi="Times New Roman" w:cs="Times New Roman"/>
          <w:color w:val="auto"/>
          <w:sz w:val="24"/>
          <w:vertAlign w:val="superscript"/>
          <w:lang w:val="sk-SK"/>
        </w:rPr>
        <w:t>17a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byť štatutárnym orgánom alebo členom štatutárneho orgánu, správneho orgánu, kontrolného orgánu alebo dozorného orgánu právnickej osoby vykonávajúcej podnikateľskú činnosť,</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sprostredkúvať pre seba, inú fyzickú osobu alebo právnickú osobu obchodný styk so</w:t>
      </w:r>
    </w:p>
    <w:p w:rsidR="00271AB0" w:rsidRPr="00AE1608" w:rsidRDefault="00271AB0" w:rsidP="00271AB0">
      <w:pPr>
        <w:pStyle w:val="Odstavec-posun-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1. štátom,</w:t>
      </w:r>
    </w:p>
    <w:p w:rsidR="00271AB0" w:rsidRPr="00AE1608" w:rsidRDefault="00271AB0" w:rsidP="00271AB0">
      <w:pPr>
        <w:pStyle w:val="Odstavec-posun-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2. obcou,</w:t>
      </w:r>
    </w:p>
    <w:p w:rsidR="00271AB0" w:rsidRPr="00AE1608" w:rsidRDefault="00271AB0" w:rsidP="00271AB0">
      <w:pPr>
        <w:pStyle w:val="Odstavec-posun-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3. vyšším územným celkom,</w:t>
      </w:r>
    </w:p>
    <w:p w:rsidR="00271AB0" w:rsidRPr="00AE1608" w:rsidRDefault="00271AB0" w:rsidP="00271AB0">
      <w:pPr>
        <w:pStyle w:val="Odstavec-posun-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4. štátnym podnikom, štátnym účelovým fondom alebo s inou právnickou osobou zriadenou alebo založenou štátom,</w:t>
      </w:r>
    </w:p>
    <w:p w:rsidR="00271AB0" w:rsidRPr="00AE1608" w:rsidRDefault="00271AB0" w:rsidP="00271AB0">
      <w:pPr>
        <w:pStyle w:val="Odstavec-posun-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5. rozpočtovou organizáciou, príspevkovou organizáciou alebo s inou právnickou osobou založenou alebo zriadenou obcou alebo so zariadením obce,</w:t>
      </w:r>
    </w:p>
    <w:p w:rsidR="00271AB0" w:rsidRPr="00AE1608" w:rsidRDefault="00271AB0" w:rsidP="00271AB0">
      <w:pPr>
        <w:pStyle w:val="Odstavec-posun-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6. rozpočtovou organizáciou, príspevkovou organizáciou alebo s inou právnickou osobou založenou alebo zriadenou vyšším územným celkom, alebo</w:t>
      </w:r>
    </w:p>
    <w:p w:rsidR="00271AB0" w:rsidRPr="00AE1608" w:rsidRDefault="00271AB0" w:rsidP="00271AB0">
      <w:pPr>
        <w:pStyle w:val="Odstavec-posun-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7. inou právnickou osobou s majetkovou účasťou štátu, Fondu národného majetku Slovenskej republiky, obce alebo vyššieho územného celk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d) zvýhodňovať blízke osoby </w:t>
      </w:r>
      <w:r w:rsidRPr="00AE1608">
        <w:rPr>
          <w:rFonts w:ascii="Times New Roman" w:hAnsi="Times New Roman" w:cs="Times New Roman"/>
          <w:color w:val="auto"/>
          <w:sz w:val="24"/>
          <w:vertAlign w:val="superscript"/>
          <w:lang w:val="sk-SK"/>
        </w:rPr>
        <w:t>16)</w:t>
      </w:r>
      <w:r w:rsidRPr="00AE1608">
        <w:rPr>
          <w:rFonts w:ascii="Times New Roman" w:hAnsi="Times New Roman" w:cs="Times New Roman"/>
          <w:color w:val="auto"/>
          <w:sz w:val="24"/>
          <w:lang w:val="sk-SK"/>
        </w:rPr>
        <w:t xml:space="preserve"> pri vykonávaní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vykonávať činnosť technika požiarnej ochrany a špecialistu požiarnej ochran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6) Obmedzenie podľa </w:t>
      </w:r>
      <w:hyperlink r:id="rId850">
        <w:r w:rsidRPr="00AE1608">
          <w:rPr>
            <w:rStyle w:val="Hypertextovprepojenie"/>
            <w:rFonts w:ascii="Times New Roman" w:hAnsi="Times New Roman" w:cs="Times New Roman"/>
            <w:color w:val="auto"/>
            <w:lang w:val="sk-SK"/>
          </w:rPr>
          <w:t>odseku 5 písm. a)</w:t>
        </w:r>
      </w:hyperlink>
      <w:r w:rsidRPr="00AE1608">
        <w:rPr>
          <w:rFonts w:ascii="Times New Roman" w:hAnsi="Times New Roman" w:cs="Times New Roman"/>
          <w:color w:val="auto"/>
          <w:sz w:val="24"/>
          <w:lang w:val="sk-SK"/>
        </w:rPr>
        <w:t xml:space="preserve"> sa nevzťahuje na vedeckú činnosť, pedagogickú činnosť, lektorskú činnosť, prednášateľskú činnosť, publicistickú činnosť, literárnu činnosť alebo umeleckú činnosť, znaleckú činnosť, tlmočnícku činnosť, prekladateľskú činnosť, plnenie úloh protipožiarnej asistenčnej hliadky podľa osobitných predpisov, </w:t>
      </w:r>
      <w:r w:rsidRPr="00AE1608">
        <w:rPr>
          <w:rFonts w:ascii="Times New Roman" w:hAnsi="Times New Roman" w:cs="Times New Roman"/>
          <w:color w:val="auto"/>
          <w:sz w:val="24"/>
          <w:vertAlign w:val="superscript"/>
          <w:lang w:val="sk-SK"/>
        </w:rPr>
        <w:t>17a)</w:t>
      </w:r>
      <w:r w:rsidRPr="00AE1608">
        <w:rPr>
          <w:rFonts w:ascii="Times New Roman" w:hAnsi="Times New Roman" w:cs="Times New Roman"/>
          <w:color w:val="auto"/>
          <w:sz w:val="24"/>
          <w:lang w:val="sk-SK"/>
        </w:rPr>
        <w:t xml:space="preserve"> na správu vlastného majetku príslušníka a na správu majetku svojich maloletých detí. Obmedzenie podľa </w:t>
      </w:r>
      <w:hyperlink r:id="rId851">
        <w:r w:rsidRPr="00AE1608">
          <w:rPr>
            <w:rStyle w:val="Hypertextovprepojenie"/>
            <w:rFonts w:ascii="Times New Roman" w:hAnsi="Times New Roman" w:cs="Times New Roman"/>
            <w:color w:val="auto"/>
            <w:lang w:val="sk-SK"/>
          </w:rPr>
          <w:t>odseku 5 písm. e)</w:t>
        </w:r>
      </w:hyperlink>
      <w:r w:rsidRPr="00AE1608">
        <w:rPr>
          <w:rFonts w:ascii="Times New Roman" w:hAnsi="Times New Roman" w:cs="Times New Roman"/>
          <w:color w:val="auto"/>
          <w:sz w:val="24"/>
          <w:lang w:val="sk-SK"/>
        </w:rPr>
        <w:t xml:space="preserve"> sa nevzťahuje na vykonávanie činnosti technika požiarnej ochrany a špecialistu požiarnej ochrany, </w:t>
      </w:r>
      <w:r w:rsidRPr="00AE1608">
        <w:rPr>
          <w:rFonts w:ascii="Times New Roman" w:hAnsi="Times New Roman" w:cs="Times New Roman"/>
          <w:color w:val="auto"/>
          <w:sz w:val="24"/>
          <w:vertAlign w:val="superscript"/>
          <w:lang w:val="sk-SK"/>
        </w:rPr>
        <w:t>17b)</w:t>
      </w:r>
      <w:r w:rsidRPr="00AE1608">
        <w:rPr>
          <w:rFonts w:ascii="Times New Roman" w:hAnsi="Times New Roman" w:cs="Times New Roman"/>
          <w:color w:val="auto"/>
          <w:sz w:val="24"/>
          <w:lang w:val="sk-SK"/>
        </w:rPr>
        <w:t xml:space="preserve"> ak tieto činnosti vykonáva príslušník pre potreby služobného úrad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7) Pravidlá služobnej zdvorilosti upraví služobný predpis, ktorý vydá ministerstvo.</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8) Podrobnosti o podávaní, prijímaní, evidovaní, lehotách, príslušnosti na prešetrenie, prešetrovaní, vybavovaní a kontrole vybavovania sťažností upraví služobný predpis, ktorý vydá ministerstvo.</w:t>
      </w:r>
      <w:bookmarkStart w:id="1772" w:name="c_27221"/>
      <w:bookmarkEnd w:id="177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70</w:t>
      </w:r>
      <w:bookmarkStart w:id="1773" w:name="c_27223"/>
      <w:bookmarkEnd w:id="1773"/>
    </w:p>
    <w:bookmarkEnd w:id="1771"/>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Majetkové prizna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slušník počas trvania štátnej služby je povinný priznať svoje majetkové pomer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do 30 dní odo dňa vzniku služobného pomer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do 31. marca každého kalendárneho rok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Povinnosť podľa </w:t>
      </w:r>
      <w:hyperlink r:id="rId852">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sa vzťahuje na všetok majetok príslušníka, pričom majetkové priznanie musí obsahovať údaje 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nehnuteľnom majetk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hnuteľných veciach,</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majetkových právach a iných majetkových hodnotách.</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Majetok uvedený v </w:t>
      </w:r>
      <w:hyperlink r:id="rId853">
        <w:r w:rsidRPr="00AE1608">
          <w:rPr>
            <w:rStyle w:val="Hypertextovprepojenie"/>
            <w:rFonts w:ascii="Times New Roman" w:hAnsi="Times New Roman" w:cs="Times New Roman"/>
            <w:color w:val="auto"/>
            <w:lang w:val="sk-SK"/>
          </w:rPr>
          <w:t>odseku 2 písm. a)</w:t>
        </w:r>
      </w:hyperlink>
      <w:r w:rsidRPr="00AE1608">
        <w:rPr>
          <w:rFonts w:ascii="Times New Roman" w:hAnsi="Times New Roman" w:cs="Times New Roman"/>
          <w:color w:val="auto"/>
          <w:sz w:val="24"/>
          <w:lang w:val="sk-SK"/>
        </w:rPr>
        <w:t xml:space="preserve"> sa neoceňuje a majetok uvedený v </w:t>
      </w:r>
      <w:hyperlink r:id="rId854">
        <w:r w:rsidRPr="00AE1608">
          <w:rPr>
            <w:rStyle w:val="Hypertextovprepojenie"/>
            <w:rFonts w:ascii="Times New Roman" w:hAnsi="Times New Roman" w:cs="Times New Roman"/>
            <w:color w:val="auto"/>
            <w:lang w:val="sk-SK"/>
          </w:rPr>
          <w:t>odseku 2 písm. b)</w:t>
        </w:r>
      </w:hyperlink>
      <w:r w:rsidRPr="00AE1608">
        <w:rPr>
          <w:rFonts w:ascii="Times New Roman" w:hAnsi="Times New Roman" w:cs="Times New Roman"/>
          <w:color w:val="auto"/>
          <w:sz w:val="24"/>
          <w:lang w:val="sk-SK"/>
        </w:rPr>
        <w:t xml:space="preserve"> a </w:t>
      </w:r>
      <w:hyperlink r:id="rId855">
        <w:r w:rsidRPr="00AE1608">
          <w:rPr>
            <w:rStyle w:val="Hypertextovprepojenie"/>
            <w:rFonts w:ascii="Times New Roman" w:hAnsi="Times New Roman" w:cs="Times New Roman"/>
            <w:color w:val="auto"/>
            <w:lang w:val="sk-SK"/>
          </w:rPr>
          <w:t>c)</w:t>
        </w:r>
      </w:hyperlink>
      <w:r w:rsidRPr="00AE1608">
        <w:rPr>
          <w:rFonts w:ascii="Times New Roman" w:hAnsi="Times New Roman" w:cs="Times New Roman"/>
          <w:color w:val="auto"/>
          <w:sz w:val="24"/>
          <w:lang w:val="sk-SK"/>
        </w:rPr>
        <w:t xml:space="preserve"> príslušník na účely majetkového priznania ocení cenou obvyklou, pričom sa tento majetok v majetkovom priznaní uvedie len vtedy, ak jeho súhrnná hodnota je vyššia ako 16 596,95 eura. Majetok v bezpodielovom spoluvlastníctve manželov sa na tieto účely delí rovnakým dielom, ak osobitný predpis neustanovuje inak. </w:t>
      </w:r>
      <w:r w:rsidRPr="00AE1608">
        <w:rPr>
          <w:rFonts w:ascii="Times New Roman" w:hAnsi="Times New Roman" w:cs="Times New Roman"/>
          <w:color w:val="auto"/>
          <w:sz w:val="24"/>
          <w:vertAlign w:val="superscript"/>
          <w:lang w:val="sk-SK"/>
        </w:rPr>
        <w:t>18)</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Súčasťou majetkového priznania príslušníka je aj čestné vyhlásenie príslušníka, že nemá vedomosť o takých príjmoch osôb žijúcich s ním v domácnosti, </w:t>
      </w:r>
      <w:r w:rsidRPr="00AE1608">
        <w:rPr>
          <w:rFonts w:ascii="Times New Roman" w:hAnsi="Times New Roman" w:cs="Times New Roman"/>
          <w:color w:val="auto"/>
          <w:sz w:val="24"/>
          <w:vertAlign w:val="superscript"/>
          <w:lang w:val="sk-SK"/>
        </w:rPr>
        <w:t>19)</w:t>
      </w:r>
      <w:r w:rsidRPr="00AE1608">
        <w:rPr>
          <w:rFonts w:ascii="Times New Roman" w:hAnsi="Times New Roman" w:cs="Times New Roman"/>
          <w:color w:val="auto"/>
          <w:sz w:val="24"/>
          <w:lang w:val="sk-SK"/>
        </w:rPr>
        <w:t xml:space="preserve"> ktoré možno považovať za nezdanené príjmy alebo za príjmy z nestatočných zdroj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Údaje o majetkových pomeroch priznaných podľa odsekov 1 a 2 sa oznamujú vedúcemu služobného úradu, ktorý zabezpečí vyhodnotenie majetkových priznaní na účely zistenia prírastku majetku príslušníka a ich uchováva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6) Na výzvu vedúceho služobného úradu, najmä ak sú odôvodnené pochybnosti o pravdivosti priznaných údajov, je príslušník povinný predložiť majetkové priznanie, aj ak ide o majetok podľa </w:t>
      </w:r>
      <w:hyperlink r:id="rId856">
        <w:r w:rsidRPr="00AE1608">
          <w:rPr>
            <w:rStyle w:val="Hypertextovprepojenie"/>
            <w:rFonts w:ascii="Times New Roman" w:hAnsi="Times New Roman" w:cs="Times New Roman"/>
            <w:color w:val="auto"/>
            <w:lang w:val="sk-SK"/>
          </w:rPr>
          <w:t>odseku 2 písm. b)</w:t>
        </w:r>
      </w:hyperlink>
      <w:r w:rsidRPr="00AE1608">
        <w:rPr>
          <w:rFonts w:ascii="Times New Roman" w:hAnsi="Times New Roman" w:cs="Times New Roman"/>
          <w:color w:val="auto"/>
          <w:sz w:val="24"/>
          <w:lang w:val="sk-SK"/>
        </w:rPr>
        <w:t xml:space="preserve"> a </w:t>
      </w:r>
      <w:hyperlink r:id="rId857">
        <w:r w:rsidRPr="00AE1608">
          <w:rPr>
            <w:rStyle w:val="Hypertextovprepojenie"/>
            <w:rFonts w:ascii="Times New Roman" w:hAnsi="Times New Roman" w:cs="Times New Roman"/>
            <w:color w:val="auto"/>
            <w:lang w:val="sk-SK"/>
          </w:rPr>
          <w:t>c)</w:t>
        </w:r>
      </w:hyperlink>
      <w:r w:rsidRPr="00AE1608">
        <w:rPr>
          <w:rFonts w:ascii="Times New Roman" w:hAnsi="Times New Roman" w:cs="Times New Roman"/>
          <w:color w:val="auto"/>
          <w:sz w:val="24"/>
          <w:lang w:val="sk-SK"/>
        </w:rPr>
        <w:t>, ktorého súhrnná hodnota je nižšia ako 16 596,95 eura.</w:t>
      </w:r>
      <w:bookmarkStart w:id="1774" w:name="c_27776"/>
      <w:bookmarkEnd w:id="1774"/>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71</w:t>
      </w:r>
      <w:bookmarkStart w:id="1775" w:name="c_27778"/>
      <w:bookmarkEnd w:id="1775"/>
    </w:p>
    <w:p w:rsidR="00271AB0" w:rsidRPr="00AE1608" w:rsidRDefault="00271AB0" w:rsidP="00271AB0">
      <w:pPr>
        <w:pStyle w:val="Nadpis5"/>
        <w:rPr>
          <w:rFonts w:ascii="Times New Roman" w:hAnsi="Times New Roman" w:cs="Times New Roman"/>
          <w:color w:val="auto"/>
          <w:szCs w:val="24"/>
          <w:lang w:val="sk-SK"/>
        </w:rPr>
      </w:pPr>
      <w:bookmarkStart w:id="1776" w:name="konanie-vo-veciach-majetkového-priznania"/>
      <w:r w:rsidRPr="00AE1608">
        <w:rPr>
          <w:rFonts w:ascii="Times New Roman" w:hAnsi="Times New Roman" w:cs="Times New Roman"/>
          <w:color w:val="auto"/>
          <w:szCs w:val="24"/>
          <w:lang w:val="sk-SK"/>
        </w:rPr>
        <w:t>Konanie vo veciach majetkového prizna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Ak príslušník nepodá včas majetkové priznanie podľa </w:t>
      </w:r>
      <w:hyperlink r:id="rId858">
        <w:r w:rsidRPr="00AE1608">
          <w:rPr>
            <w:rStyle w:val="Hypertextovprepojenie"/>
            <w:rFonts w:ascii="Times New Roman" w:hAnsi="Times New Roman" w:cs="Times New Roman"/>
            <w:color w:val="auto"/>
            <w:lang w:val="sk-SK"/>
          </w:rPr>
          <w:t>§ 70</w:t>
        </w:r>
      </w:hyperlink>
      <w:r w:rsidRPr="00AE1608">
        <w:rPr>
          <w:rFonts w:ascii="Times New Roman" w:hAnsi="Times New Roman" w:cs="Times New Roman"/>
          <w:color w:val="auto"/>
          <w:sz w:val="24"/>
          <w:lang w:val="sk-SK"/>
        </w:rPr>
        <w:t>, vyzve ho vedúci služobného úradu na dodatočné splnenie tejto povinnosti najneskôr do 30 dní.</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Vedúci služobného úradu preskúma úplnosť majetkového priznania, ak treba, vyzve príslušníka, aby ho v lehote do 30 dní v potrebnom rozsahu spresnil a doplnil.</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Ak sa na základe vyhodnotenia majetkového priznania podľa </w:t>
      </w:r>
      <w:hyperlink r:id="rId859">
        <w:r w:rsidRPr="00AE1608">
          <w:rPr>
            <w:rStyle w:val="Hypertextovprepojenie"/>
            <w:rFonts w:ascii="Times New Roman" w:hAnsi="Times New Roman" w:cs="Times New Roman"/>
            <w:color w:val="auto"/>
            <w:lang w:val="sk-SK"/>
          </w:rPr>
          <w:t>§ 70 ods. 5</w:t>
        </w:r>
      </w:hyperlink>
      <w:r w:rsidRPr="00AE1608">
        <w:rPr>
          <w:rFonts w:ascii="Times New Roman" w:hAnsi="Times New Roman" w:cs="Times New Roman"/>
          <w:color w:val="auto"/>
          <w:sz w:val="24"/>
          <w:lang w:val="sk-SK"/>
        </w:rPr>
        <w:t xml:space="preserve"> zistia u príslušníka majetkové prírastky, ktoré presahujú súhrn jeho platových pomerov a iných vyčíslených príjmov, je príslušník povinný vyčísliť alebo preukázať ich pôvod. Na splnenie tejto povinnosti vedúci služobného úradu určí príslušníkovi primeranú lehotu, najviac 60 dní.</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Nesplnenie niektorej z povinností podľa </w:t>
      </w:r>
      <w:hyperlink r:id="rId860">
        <w:r w:rsidRPr="00AE1608">
          <w:rPr>
            <w:rStyle w:val="Hypertextovprepojenie"/>
            <w:rFonts w:ascii="Times New Roman" w:hAnsi="Times New Roman" w:cs="Times New Roman"/>
            <w:color w:val="auto"/>
            <w:lang w:val="sk-SK"/>
          </w:rPr>
          <w:t>odsekov 1 až 3</w:t>
        </w:r>
      </w:hyperlink>
      <w:r w:rsidRPr="00AE1608">
        <w:rPr>
          <w:rFonts w:ascii="Times New Roman" w:hAnsi="Times New Roman" w:cs="Times New Roman"/>
          <w:color w:val="auto"/>
          <w:sz w:val="24"/>
          <w:lang w:val="sk-SK"/>
        </w:rPr>
        <w:t xml:space="preserve"> vedúci služobného úradu oznámi spolu s návrhom na začatie disciplinárneho konania príslušnej disciplinárnej komisii. Rovnako sa postupuje, ak vedúci služobného úradu nepovažuje splnenie povinnosti podľa </w:t>
      </w:r>
      <w:hyperlink r:id="rId861">
        <w:r w:rsidRPr="00AE1608">
          <w:rPr>
            <w:rStyle w:val="Hypertextovprepojenie"/>
            <w:rFonts w:ascii="Times New Roman" w:hAnsi="Times New Roman" w:cs="Times New Roman"/>
            <w:color w:val="auto"/>
            <w:lang w:val="sk-SK"/>
          </w:rPr>
          <w:t>odseku 3</w:t>
        </w:r>
      </w:hyperlink>
      <w:r w:rsidRPr="00AE1608">
        <w:rPr>
          <w:rFonts w:ascii="Times New Roman" w:hAnsi="Times New Roman" w:cs="Times New Roman"/>
          <w:color w:val="auto"/>
          <w:sz w:val="24"/>
          <w:lang w:val="sk-SK"/>
        </w:rPr>
        <w:t xml:space="preserve"> za dostatočné a má odôvodnené pochybnosti o pôvode majetkového prírastku príslušníka alebo o hodnovernosti ním preukázaných skutočností týkajúcich sa pôvodu majetkového prírastku.</w:t>
      </w:r>
      <w:bookmarkStart w:id="1777" w:name="c_28112"/>
      <w:bookmarkEnd w:id="1777"/>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72</w:t>
      </w:r>
      <w:bookmarkStart w:id="1778" w:name="c_28114"/>
      <w:bookmarkEnd w:id="1778"/>
    </w:p>
    <w:p w:rsidR="00271AB0" w:rsidRPr="00AE1608" w:rsidRDefault="00271AB0" w:rsidP="00271AB0">
      <w:pPr>
        <w:pStyle w:val="Nadpis5"/>
        <w:rPr>
          <w:rFonts w:ascii="Times New Roman" w:hAnsi="Times New Roman" w:cs="Times New Roman"/>
          <w:color w:val="auto"/>
          <w:szCs w:val="24"/>
          <w:lang w:val="sk-SK"/>
        </w:rPr>
      </w:pPr>
      <w:bookmarkStart w:id="1779" w:name="povinnosti-nadriadeného"/>
      <w:bookmarkEnd w:id="1776"/>
      <w:r w:rsidRPr="00AE1608">
        <w:rPr>
          <w:rFonts w:ascii="Times New Roman" w:hAnsi="Times New Roman" w:cs="Times New Roman"/>
          <w:color w:val="auto"/>
          <w:szCs w:val="24"/>
          <w:lang w:val="sk-SK"/>
        </w:rPr>
        <w:t>Povinnosti nadriadeného</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Okrem plnenia povinností podľa </w:t>
      </w:r>
      <w:hyperlink r:id="rId862">
        <w:r w:rsidRPr="00AE1608">
          <w:rPr>
            <w:rStyle w:val="Hypertextovprepojenie"/>
            <w:rFonts w:ascii="Times New Roman" w:hAnsi="Times New Roman" w:cs="Times New Roman"/>
            <w:color w:val="auto"/>
            <w:lang w:val="sk-SK"/>
          </w:rPr>
          <w:t>§ 69</w:t>
        </w:r>
      </w:hyperlink>
      <w:r w:rsidRPr="00AE1608">
        <w:rPr>
          <w:rFonts w:ascii="Times New Roman" w:hAnsi="Times New Roman" w:cs="Times New Roman"/>
          <w:color w:val="auto"/>
          <w:sz w:val="24"/>
          <w:lang w:val="sk-SK"/>
        </w:rPr>
        <w:t xml:space="preserve"> je nadriadený ďalej povinný</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riadiť, organizovať, kontrolovať vykonávanie štátnej služby podriadených príslušníkov,</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zabezpečovať, aby podriadení príslušníci mali požadované vedomosti, zručnosti, schopnosti a fyzickú zdatnosť na vykonávanie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vytvárať priaznivé podmienky na riadne vykonávanie štátnej služby a podriadených príslušníkov viesť k služobnej disciplín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slušne sa správať voči podriadeným príslušníkom,</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vystupovať pred disciplinárnou komisiou a v konaní pred súdom,</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f) vykonávať služobné hodnotenie jemu podriadených príslušníkov,</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g) oceňovať príkladné plnenie služobných povinností a navrhovať alebo vyvodzovať dôsledky z porušovania služobných povinností,</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h) vykonávať školiteľa čakateľovi, ktorému je bezprostredne nadriadený,</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i) zabezpečovať výkon kontroly dodržiavania liečebného režimu u príslušníka dočasne neschopného na vykonávanie štátnej služby pre chorobu alebo úraz.</w:t>
      </w:r>
      <w:bookmarkStart w:id="1780" w:name="c_28260"/>
      <w:bookmarkEnd w:id="1780"/>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73</w:t>
      </w:r>
      <w:bookmarkStart w:id="1781" w:name="c_28262"/>
      <w:bookmarkEnd w:id="1781"/>
    </w:p>
    <w:p w:rsidR="00271AB0" w:rsidRPr="00AE1608" w:rsidRDefault="00271AB0" w:rsidP="00271AB0">
      <w:pPr>
        <w:pStyle w:val="Nadpis5"/>
        <w:rPr>
          <w:rFonts w:ascii="Times New Roman" w:hAnsi="Times New Roman" w:cs="Times New Roman"/>
          <w:color w:val="auto"/>
          <w:szCs w:val="24"/>
          <w:lang w:val="sk-SK"/>
        </w:rPr>
      </w:pPr>
      <w:bookmarkStart w:id="1782" w:name="nadpis-zrušený-od-1.1.2013"/>
      <w:bookmarkEnd w:id="1779"/>
      <w:r w:rsidRPr="00AE1608">
        <w:rPr>
          <w:rFonts w:ascii="Times New Roman" w:hAnsi="Times New Roman" w:cs="Times New Roman"/>
          <w:color w:val="auto"/>
          <w:szCs w:val="24"/>
          <w:lang w:val="sk-SK"/>
        </w:rPr>
        <w:t>Nadpis zrušený od 1.1.2013</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Vedúci služobného úradu môže podriadeným príslušníkom v rozsahu svojej právomoci udeľovať disciplinárne odmeny a ukladať disciplinárne opatre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Vedúci služobného úradu je oprávnený udeliť disciplinárnu odmenu podľa § 74. Disciplinárne opatrenie podľa § 77 písm. a) až c) môže prezidentovi zboru, riaditeľovi krajského riaditeľstva zboru, riaditeľovi okresného riaditeľstva zboru a veliteľovi Hasičského a záchranného útvaru hlavného mesta Slovenskej republiky Bratislavy uložiť len minister.</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odrobnosti o udeľovaní disciplinárnych odmien, o služobných previneniach a ukladaní disciplinárnych opatrení upraví ministerstvo v služobnom predpise.</w:t>
      </w:r>
      <w:bookmarkStart w:id="1783" w:name="c_28678"/>
      <w:bookmarkEnd w:id="178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74</w:t>
      </w:r>
      <w:bookmarkStart w:id="1784" w:name="c_28680"/>
      <w:bookmarkEnd w:id="1784"/>
    </w:p>
    <w:bookmarkEnd w:id="1782"/>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Disciplinárne odmen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Disciplinárne odmeny sú</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písomná pochval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peňažný dar alebo vecný dar,</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mimoriadne povýšenie do vyššej hodnosti alebo mimoriadne vymenovanie do prvej dôstojníckej hodnost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Disciplinárna odmena musí byť úmerná záslužnému činu alebo dlhodobému príkladnému plneniu služobných povinností, za ktoré sa udeľuj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Za to isté konanie možno udeliť len jednu disciplinárnu odmenu alebo odmenu ( </w:t>
      </w:r>
      <w:hyperlink r:id="rId863">
        <w:r w:rsidRPr="00AE1608">
          <w:rPr>
            <w:rStyle w:val="Hypertextovprepojenie"/>
            <w:rFonts w:ascii="Times New Roman" w:hAnsi="Times New Roman" w:cs="Times New Roman"/>
            <w:color w:val="auto"/>
            <w:lang w:val="sk-SK"/>
          </w:rPr>
          <w:t>§ 120</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Záslužným činom sa rozumie vykonanie hrdinského skutku, prejav statočnosti pri záchrane ľudského života alebo zabránenie značným materiálnym škodám, </w:t>
      </w:r>
      <w:r w:rsidRPr="00AE1608">
        <w:rPr>
          <w:rFonts w:ascii="Times New Roman" w:hAnsi="Times New Roman" w:cs="Times New Roman"/>
          <w:color w:val="auto"/>
          <w:sz w:val="24"/>
          <w:vertAlign w:val="superscript"/>
          <w:lang w:val="sk-SK"/>
        </w:rPr>
        <w:t>1)</w:t>
      </w:r>
      <w:r w:rsidRPr="00AE1608">
        <w:rPr>
          <w:rFonts w:ascii="Times New Roman" w:hAnsi="Times New Roman" w:cs="Times New Roman"/>
          <w:color w:val="auto"/>
          <w:sz w:val="24"/>
          <w:lang w:val="sk-SK"/>
        </w:rPr>
        <w:t xml:space="preserve"> mimoriadny prejav odvahy a úsilia pri vykonávaní štátnej služby alebo vzorná reprezentácia Slovenskej republiky alebo zbor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Príslušníkovi nemožno udeliť disciplinárnu odmenu v čase, keď mu bolo uložené disciplinárne opatrenie, a to ešte nebolo zahladené. Pred zahladením disciplinárneho opatrenia môže udeliť disciplinárnu odmenu výlučne minister v prípadoch hodných osobitného zreteľ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6) Pri mimoriadnom povýšení do vyššej hodnosti alebo mimoriadnom vymenovaní do prvej dôstojníckej hodnosti neplatia ustanovenia </w:t>
      </w:r>
      <w:hyperlink r:id="rId864">
        <w:r w:rsidRPr="00AE1608">
          <w:rPr>
            <w:rStyle w:val="Hypertextovprepojenie"/>
            <w:rFonts w:ascii="Times New Roman" w:hAnsi="Times New Roman" w:cs="Times New Roman"/>
            <w:color w:val="auto"/>
            <w:lang w:val="sk-SK"/>
          </w:rPr>
          <w:t>§ 37 ods. 1 písm. a)</w:t>
        </w:r>
      </w:hyperlink>
      <w:r w:rsidRPr="00AE1608">
        <w:rPr>
          <w:rFonts w:ascii="Times New Roman" w:hAnsi="Times New Roman" w:cs="Times New Roman"/>
          <w:color w:val="auto"/>
          <w:sz w:val="24"/>
          <w:lang w:val="sk-SK"/>
        </w:rPr>
        <w:t xml:space="preserve"> a b).</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7) Príslušníka, ktorý zahynul pri plnení služobných povinností, môže minister mimoriadne povýšiť do vyššej hodnosti alebo mimoriadne vymenovať do prvej dôstojníckej hodnosti podľa </w:t>
      </w:r>
      <w:hyperlink r:id="rId865">
        <w:r w:rsidRPr="00AE1608">
          <w:rPr>
            <w:rStyle w:val="Hypertextovprepojenie"/>
            <w:rFonts w:ascii="Times New Roman" w:hAnsi="Times New Roman" w:cs="Times New Roman"/>
            <w:color w:val="auto"/>
            <w:lang w:val="sk-SK"/>
          </w:rPr>
          <w:t>odseku 1 písm. c)</w:t>
        </w:r>
      </w:hyperlink>
      <w:r w:rsidRPr="00AE1608">
        <w:rPr>
          <w:rFonts w:ascii="Times New Roman" w:hAnsi="Times New Roman" w:cs="Times New Roman"/>
          <w:color w:val="auto"/>
          <w:sz w:val="24"/>
          <w:lang w:val="sk-SK"/>
        </w:rPr>
        <w:t xml:space="preserve"> in memoriam.</w:t>
      </w:r>
      <w:bookmarkStart w:id="1785" w:name="c_28897"/>
      <w:bookmarkEnd w:id="178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75</w:t>
      </w:r>
      <w:bookmarkStart w:id="1786" w:name="c_28899"/>
      <w:bookmarkEnd w:id="1786"/>
    </w:p>
    <w:p w:rsidR="00271AB0" w:rsidRPr="00AE1608" w:rsidRDefault="00271AB0" w:rsidP="00271AB0">
      <w:pPr>
        <w:pStyle w:val="Nadpis5"/>
        <w:rPr>
          <w:rFonts w:ascii="Times New Roman" w:hAnsi="Times New Roman" w:cs="Times New Roman"/>
          <w:color w:val="auto"/>
          <w:szCs w:val="24"/>
          <w:lang w:val="sk-SK"/>
        </w:rPr>
      </w:pPr>
      <w:bookmarkStart w:id="1787" w:name="služobné-previnenia"/>
      <w:r w:rsidRPr="00AE1608">
        <w:rPr>
          <w:rFonts w:ascii="Times New Roman" w:hAnsi="Times New Roman" w:cs="Times New Roman"/>
          <w:color w:val="auto"/>
          <w:szCs w:val="24"/>
          <w:lang w:val="sk-SK"/>
        </w:rPr>
        <w:t>Služobné previne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m previnením je zavinené porušenie povinnosti príslušníka. Príslušník zodpovedá za služobné previne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Závažné služobné previnenie je konanie uvedené v </w:t>
      </w:r>
      <w:hyperlink r:id="rId866">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ak vzhľadom na povahu porušenej služobnej povinnosti, spôsob konania alebo opomenutia, mieru zavinenia, opakované služobné previnenie alebo inú priťažujúcu okolnosť je jeho škodlivosť zvýšená. Za závažné služobné previnenie sa považuje porušenie povinnosti ustanovenej v </w:t>
      </w:r>
      <w:hyperlink r:id="rId867">
        <w:r w:rsidRPr="00AE1608">
          <w:rPr>
            <w:rStyle w:val="Hypertextovprepojenie"/>
            <w:rFonts w:ascii="Times New Roman" w:hAnsi="Times New Roman" w:cs="Times New Roman"/>
            <w:color w:val="auto"/>
            <w:lang w:val="sk-SK"/>
          </w:rPr>
          <w:t>§ 69 ods. 3 písm. q)</w:t>
        </w:r>
      </w:hyperlink>
      <w:r w:rsidRPr="00AE1608">
        <w:rPr>
          <w:rFonts w:ascii="Times New Roman" w:hAnsi="Times New Roman" w:cs="Times New Roman"/>
          <w:color w:val="auto"/>
          <w:sz w:val="24"/>
          <w:lang w:val="sk-SK"/>
        </w:rPr>
        <w:t>.</w:t>
      </w:r>
      <w:bookmarkStart w:id="1788" w:name="c_29001"/>
      <w:bookmarkEnd w:id="1788"/>
    </w:p>
    <w:bookmarkEnd w:id="1787"/>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Disciplinárne opatrenia</w:t>
      </w:r>
      <w:bookmarkStart w:id="1789" w:name="c_29003"/>
      <w:bookmarkEnd w:id="178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76</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Za služobné previnenie možno uložiť príslušníkovi jedno z týchto disciplinárnych opatrení:</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písomné pokarhan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zníženie služobného platu až o 15% najviac na tri mesiac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zníženie hodnosti o jeden stupeň na obdobie jedného roka.</w:t>
      </w:r>
      <w:bookmarkStart w:id="1790" w:name="c_29043"/>
      <w:bookmarkEnd w:id="1790"/>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77</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Za závažné služobné previnenie možno uložiť príslušníkovi jedno z týchto disciplinárnych opatrení:</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zníženie služobného platu až o 30% najviac na tri mesiac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odvolanie nadriadeného z funkc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prepustenie zo stálej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prepustenie z dočasnej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prepustenie z prípravnej štátnej služby.</w:t>
      </w:r>
      <w:bookmarkStart w:id="1791" w:name="c_29094"/>
      <w:bookmarkStart w:id="1792" w:name="pa_77a"/>
      <w:bookmarkStart w:id="1793" w:name="p_77a"/>
      <w:bookmarkEnd w:id="1791"/>
      <w:bookmarkEnd w:id="1792"/>
      <w:bookmarkEnd w:id="179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77a</w:t>
      </w:r>
      <w:bookmarkStart w:id="1794" w:name="c_29096"/>
      <w:bookmarkEnd w:id="1794"/>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Výčitk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Ak postačí na nápravu príslušníka a na obnovenie služobnej disciplíny za menej závažné konanie, ktoré má znaky služobného previnenia, výčitka, disciplinárne opatrenie sa neuloží.</w:t>
      </w:r>
      <w:bookmarkStart w:id="1795" w:name="c_29124"/>
      <w:bookmarkEnd w:id="1795"/>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Ukladanie disciplinárnych opatrení</w:t>
      </w:r>
      <w:bookmarkStart w:id="1796" w:name="c_29127"/>
      <w:bookmarkEnd w:id="179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78</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Disciplinárne opatrenie zníženia hodnosti o jeden stupeň nemožno uložiť príslušníkovi v hodnosti rotmajstra, podporučíka alebo generála.</w:t>
      </w:r>
      <w:bookmarkStart w:id="1797" w:name="c_29148"/>
      <w:bookmarkEnd w:id="1797"/>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79</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Disciplinárne konanie sa uskutočňuje pred disciplinárnou komisio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ed uložením disciplinárneho opatrenia musí byť vždy objektívne zistený skutočný stav. Príslušník musí mať možnosť pred uložením disciplinárneho opatrenia vyjadriť sa k veci, navrhovať dôkazy a obhajovať s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ri rozhodovaní o uložení disciplinárneho opatrenia sa prihliada na skutočnosti protiprávneho konania, na okolnosti, za ktorých sa ho príslušník dopustil, jeho následky, mieru zavinenia a na doterajšie plnenie služobných povinností.</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Uložením disciplinárneho opatrenia príslušník nie je zbavený povinnosti nahradiť škodu, ktorú spôsobil služobným previnení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Zriadenie, právomoc a zloženie disciplinárnej komisie upraví služobný predpis, ktorý vydá ministerstvo.</w:t>
      </w:r>
      <w:bookmarkStart w:id="1798" w:name="c_29249"/>
      <w:bookmarkEnd w:id="179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80</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Za služobné previnenie možno uložiť disciplinárne opatrenie najskôr v nasledujúci deň po spáchaní služobného previnenia a najneskôr do 60 dní odo dňa, keď sa o služobnom previnení dozvedel vedúci služobného úradu, najneskôr však do jedného roka odo dňa spáchania služobného previnenia. Za deň, keď sa vedúci služobného úradu dozvedel o služobnom previnení, ktoré bolo zistené na základe kontroly vykonanej podľa osobitných predpisov, </w:t>
      </w:r>
      <w:r w:rsidRPr="00AE1608">
        <w:rPr>
          <w:rFonts w:ascii="Times New Roman" w:hAnsi="Times New Roman" w:cs="Times New Roman"/>
          <w:color w:val="auto"/>
          <w:sz w:val="24"/>
          <w:vertAlign w:val="superscript"/>
          <w:lang w:val="sk-SK"/>
        </w:rPr>
        <w:t>18a)</w:t>
      </w:r>
      <w:r w:rsidRPr="00AE1608">
        <w:rPr>
          <w:rFonts w:ascii="Times New Roman" w:hAnsi="Times New Roman" w:cs="Times New Roman"/>
          <w:color w:val="auto"/>
          <w:sz w:val="24"/>
          <w:lang w:val="sk-SK"/>
        </w:rPr>
        <w:t xml:space="preserve"> sa považuje deň skončenia kontroly podľa osobitných predpisov. </w:t>
      </w:r>
      <w:r w:rsidRPr="00AE1608">
        <w:rPr>
          <w:rFonts w:ascii="Times New Roman" w:hAnsi="Times New Roman" w:cs="Times New Roman"/>
          <w:color w:val="auto"/>
          <w:sz w:val="24"/>
          <w:vertAlign w:val="superscript"/>
          <w:lang w:val="sk-SK"/>
        </w:rPr>
        <w:t>18b)</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Za deň uloženia disciplinárneho opatrenia sa považuje deň oznámenia rozhodnutia o uložení disciplinárneho opatre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Ak prvostupňové rozhodnutie o uložení disciplinárneho opatrenia bolo zrušené a vec bola vrátená služobnému orgánu, ktorý rozhodnutie vydal, na nové prerokovanie a rozhodnutie podľa </w:t>
      </w:r>
      <w:hyperlink r:id="rId868">
        <w:r w:rsidRPr="00AE1608">
          <w:rPr>
            <w:rStyle w:val="Hypertextovprepojenie"/>
            <w:rFonts w:ascii="Times New Roman" w:hAnsi="Times New Roman" w:cs="Times New Roman"/>
            <w:color w:val="auto"/>
            <w:lang w:val="sk-SK"/>
          </w:rPr>
          <w:t>§ 154a ods. 6</w:t>
        </w:r>
      </w:hyperlink>
      <w:r w:rsidRPr="00AE1608">
        <w:rPr>
          <w:rFonts w:ascii="Times New Roman" w:hAnsi="Times New Roman" w:cs="Times New Roman"/>
          <w:color w:val="auto"/>
          <w:sz w:val="24"/>
          <w:lang w:val="sk-SK"/>
        </w:rPr>
        <w:t xml:space="preserve"> začína plynúť nová 60 dňová lehota na uloženie disciplinárneho opatrenia v tej istej veci, a to odo dňa právoplatnosti druhostupňového rozhodnutia o zrušení a vrátení veci príslušnému služobnému orgánu.</w:t>
      </w:r>
      <w:bookmarkStart w:id="1799" w:name="c_29524"/>
      <w:bookmarkEnd w:id="179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81</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k sa príslušník dopustil služobného previnenia v cudzine, lehota 60 dní na uloženie disciplinárneho opatrenia začína plynúť dňom nasledujúcim po dni návratu príslušníka z cudziny, ak sa vedúci služobného úradu o tomto konaní dozvedel v čase, keď sa príslušník zdržiaval v cudzine; najneskôr však do jedného roka odo dňa návratu z cudziny. Ustanovenia </w:t>
      </w:r>
      <w:hyperlink r:id="rId869">
        <w:r w:rsidRPr="00AE1608">
          <w:rPr>
            <w:rStyle w:val="Hypertextovprepojenie"/>
            <w:rFonts w:ascii="Times New Roman" w:hAnsi="Times New Roman" w:cs="Times New Roman"/>
            <w:color w:val="auto"/>
            <w:lang w:val="sk-SK"/>
          </w:rPr>
          <w:t>§ 80 ods. 1</w:t>
        </w:r>
      </w:hyperlink>
      <w:r w:rsidRPr="00AE1608">
        <w:rPr>
          <w:rFonts w:ascii="Times New Roman" w:hAnsi="Times New Roman" w:cs="Times New Roman"/>
          <w:color w:val="auto"/>
          <w:sz w:val="24"/>
          <w:lang w:val="sk-SK"/>
        </w:rPr>
        <w:t xml:space="preserve"> posledná veta, ods. 2 a 3 platia rovnako.</w:t>
      </w:r>
      <w:bookmarkStart w:id="1800" w:name="c_29762"/>
      <w:bookmarkEnd w:id="1800"/>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82</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Disciplinárne opatrenie nemožno uložiť, ak bol príslušník za ten istý skutok už potrestaný súdom; ak bolo disciplinárne opatrenie uložené skôr, zruší sa s účinnosťou odo dňa jeho uloženia.</w:t>
      </w:r>
      <w:bookmarkStart w:id="1801" w:name="c_29795"/>
      <w:bookmarkEnd w:id="180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83</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ísomné rozhodnutie o uložení disciplinárneho opatrenia vydáva príslušníkovi vedúci služobného úradu na návrh disciplinárnej komis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ávoplatné rozhodnutie o uložení disciplinárneho opatrenia sa zakladá do osobného spisu príslušník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o uplynutí jedného roka odo dňa nadobudnutia právoplatnosti rozhodnutia o uložení disciplinárneho opatrenia sa príslušník posudzuje, ako by mu za služobné previnenie nebolo uložené disciplinárne opatrenie s výnimkou disciplinárneho opatrenia prepustenia zo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Disciplinárne opatrenie môže vedúci služobného úradu na návrh nadriadeného zahladiť aj pred uplynutím času uvedeného v </w:t>
      </w:r>
      <w:hyperlink r:id="rId870">
        <w:r w:rsidRPr="00AE1608">
          <w:rPr>
            <w:rStyle w:val="Hypertextovprepojenie"/>
            <w:rFonts w:ascii="Times New Roman" w:hAnsi="Times New Roman" w:cs="Times New Roman"/>
            <w:color w:val="auto"/>
            <w:lang w:val="sk-SK"/>
          </w:rPr>
          <w:t>odseku 3</w:t>
        </w:r>
      </w:hyperlink>
      <w:r w:rsidRPr="00AE1608">
        <w:rPr>
          <w:rFonts w:ascii="Times New Roman" w:hAnsi="Times New Roman" w:cs="Times New Roman"/>
          <w:color w:val="auto"/>
          <w:sz w:val="24"/>
          <w:lang w:val="sk-SK"/>
        </w:rPr>
        <w:t>, ak príslušník svojím vykonávaním služby a správaním preukázal, že si to zasluhuje; ak bolo uložené disciplinárne opatrenie zníženie hodnosti o jeden stupeň na obdobie jedného roka, môže tak urobiť až po uplynutí polovice času vykonania tohto opatre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Právoplatné rozhodnutie o uložení disciplinárneho opatrenia sa z osobného spisu príslušníka vyradí, len čo sa príslušník posudzuje, ako by mu za služobné previnenie nebolo uložené disciplinárne opatrenie; to neplatí, ak príslušníkovi bolo uložené disciplinárne opatrenie prepustenie zo štátnej služby.</w:t>
      </w:r>
      <w:bookmarkStart w:id="1802" w:name="c_29960"/>
      <w:bookmarkEnd w:id="180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84</w:t>
      </w:r>
      <w:bookmarkStart w:id="1803" w:name="c_29962"/>
      <w:bookmarkEnd w:id="1803"/>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Evidencia disciplinárnych opatrení</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Právoplatné rozhodnutie o uložení disciplinárneho opatrenia, zahladenie disciplinárneho opatrenia a zrušenie disciplinárneho opatrenia sa zapisujú bezodkladne do prehľadu o disciplinárnych odmenách a disciplinárnych opatreniach.</w:t>
      </w:r>
    </w:p>
    <w:p w:rsidR="00271AB0" w:rsidRPr="00AE1608" w:rsidRDefault="00271AB0" w:rsidP="00271AB0">
      <w:pPr>
        <w:pStyle w:val="Zkladntext"/>
        <w:rPr>
          <w:rFonts w:ascii="Times New Roman" w:hAnsi="Times New Roman" w:cs="Times New Roman"/>
          <w:sz w:val="24"/>
        </w:rPr>
      </w:pPr>
      <w:bookmarkStart w:id="1804" w:name="c_29992"/>
      <w:bookmarkEnd w:id="1804"/>
    </w:p>
    <w:p w:rsidR="00271AB0" w:rsidRPr="00AE1608" w:rsidRDefault="00271AB0" w:rsidP="00271AB0">
      <w:pPr>
        <w:pStyle w:val="Nadpis3"/>
        <w:rPr>
          <w:rFonts w:ascii="Times New Roman" w:hAnsi="Times New Roman" w:cs="Times New Roman"/>
          <w:color w:val="auto"/>
          <w:sz w:val="24"/>
          <w:szCs w:val="24"/>
          <w:lang w:val="sk-SK"/>
        </w:rPr>
      </w:pPr>
      <w:bookmarkStart w:id="1805" w:name="štvrtá-hlava"/>
      <w:r w:rsidRPr="00AE1608">
        <w:rPr>
          <w:rFonts w:ascii="Times New Roman" w:hAnsi="Times New Roman" w:cs="Times New Roman"/>
          <w:color w:val="auto"/>
          <w:sz w:val="24"/>
          <w:szCs w:val="24"/>
          <w:lang w:val="sk-SK"/>
        </w:rPr>
        <w:t>ŠTVRTÁ HLAVA</w:t>
      </w:r>
    </w:p>
    <w:bookmarkEnd w:id="1805"/>
    <w:p w:rsidR="00271AB0" w:rsidRPr="00AE1608" w:rsidRDefault="00271AB0" w:rsidP="00271AB0">
      <w:pPr>
        <w:pStyle w:val="Nadpis3"/>
        <w:rPr>
          <w:rFonts w:ascii="Times New Roman" w:hAnsi="Times New Roman" w:cs="Times New Roman"/>
          <w:color w:val="auto"/>
          <w:sz w:val="24"/>
          <w:szCs w:val="24"/>
          <w:lang w:val="sk-SK"/>
        </w:rPr>
      </w:pPr>
      <w:r w:rsidRPr="00AE1608">
        <w:rPr>
          <w:rFonts w:ascii="Times New Roman" w:hAnsi="Times New Roman" w:cs="Times New Roman"/>
          <w:color w:val="auto"/>
          <w:sz w:val="24"/>
          <w:szCs w:val="24"/>
          <w:lang w:val="sk-SK"/>
        </w:rPr>
        <w:t>PODMIENKY VÝKONU ŠTÁTNEJ SLUŽBY</w:t>
      </w:r>
      <w:bookmarkStart w:id="1806" w:name="c_29998"/>
      <w:bookmarkEnd w:id="180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85</w:t>
      </w:r>
      <w:bookmarkStart w:id="1807" w:name="c_30000"/>
      <w:bookmarkEnd w:id="1807"/>
    </w:p>
    <w:p w:rsidR="00271AB0" w:rsidRPr="00AE1608" w:rsidRDefault="00271AB0" w:rsidP="00271AB0">
      <w:pPr>
        <w:pStyle w:val="Nadpis5"/>
        <w:rPr>
          <w:rFonts w:ascii="Times New Roman" w:hAnsi="Times New Roman" w:cs="Times New Roman"/>
          <w:color w:val="auto"/>
          <w:szCs w:val="24"/>
          <w:lang w:val="sk-SK"/>
        </w:rPr>
      </w:pPr>
      <w:bookmarkStart w:id="1808" w:name="týždenný-služobný-čas"/>
      <w:r w:rsidRPr="00AE1608">
        <w:rPr>
          <w:rFonts w:ascii="Times New Roman" w:hAnsi="Times New Roman" w:cs="Times New Roman"/>
          <w:color w:val="auto"/>
          <w:szCs w:val="24"/>
          <w:lang w:val="sk-SK"/>
        </w:rPr>
        <w:t>Týždenný služobný čas</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čas príslušníka je časový úsek, v ktorom príslušník vykonáva štátnu službu a je k dispozícii služobnému úrad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Služobný čas príslušníka je 40 hodín týždenne. Skrátenie týždenného služobného času príslušníka možno dohodnúť v kolektívnej zmluve vyššieho stupňa.</w:t>
      </w:r>
      <w:bookmarkStart w:id="1809" w:name="c_30081"/>
      <w:bookmarkEnd w:id="180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86</w:t>
      </w:r>
      <w:bookmarkStart w:id="1810" w:name="c_30083"/>
      <w:bookmarkEnd w:id="1810"/>
    </w:p>
    <w:p w:rsidR="00271AB0" w:rsidRPr="00AE1608" w:rsidRDefault="00271AB0" w:rsidP="00271AB0">
      <w:pPr>
        <w:pStyle w:val="Nadpis5"/>
        <w:rPr>
          <w:rFonts w:ascii="Times New Roman" w:hAnsi="Times New Roman" w:cs="Times New Roman"/>
          <w:color w:val="auto"/>
          <w:szCs w:val="24"/>
          <w:lang w:val="sk-SK"/>
        </w:rPr>
      </w:pPr>
      <w:bookmarkStart w:id="1811" w:name="nerovnomerné-rozvrhnutie-služobného-času"/>
      <w:bookmarkEnd w:id="1808"/>
      <w:r w:rsidRPr="00AE1608">
        <w:rPr>
          <w:rFonts w:ascii="Times New Roman" w:hAnsi="Times New Roman" w:cs="Times New Roman"/>
          <w:color w:val="auto"/>
          <w:szCs w:val="24"/>
          <w:lang w:val="sk-SK"/>
        </w:rPr>
        <w:t>Nerovnomerné rozvrhnutie služobného čas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čas príslušníkov môže byť rozvrhnutý nerovnomerne. Nerovnomerne rozvrhnutý služobný čas príslušníkov je rozvrhnutý na obdobie šiestich mesiac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i nerovnomernom rozvrhnutí nesmie byť dĺžka služobného času v jednotlivých služobných dňoch vyššia ako 18 hodín. Celková dĺžka vykonávania štátnej služby a na ňu bezprostredne nadväzujúcej určenej služobnej pohotovosti v mieste vykonávania štátnej služby je najviac 24 hodín v služobnom dn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Za služobný deň podľa </w:t>
      </w:r>
      <w:hyperlink r:id="rId871">
        <w:r w:rsidRPr="00AE1608">
          <w:rPr>
            <w:rStyle w:val="Hypertextovprepojenie"/>
            <w:rFonts w:ascii="Times New Roman" w:hAnsi="Times New Roman" w:cs="Times New Roman"/>
            <w:color w:val="auto"/>
            <w:lang w:val="sk-SK"/>
          </w:rPr>
          <w:t>odseku 2</w:t>
        </w:r>
      </w:hyperlink>
      <w:r w:rsidRPr="00AE1608">
        <w:rPr>
          <w:rFonts w:ascii="Times New Roman" w:hAnsi="Times New Roman" w:cs="Times New Roman"/>
          <w:color w:val="auto"/>
          <w:sz w:val="24"/>
          <w:lang w:val="sk-SK"/>
        </w:rPr>
        <w:t xml:space="preserve"> sa považuje deň, v ktorom príslušník podľa rozvrhu služobného času vykonáva štátnu služb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Vykonávanie služobných činností príslušníkov s nerovnomerne rozvrhnutým služobným časom sa rozvrhuje spravidla na obdobie jedného mesiaca. S plánovaným rozvrhom služobného času musí byť príslušník oboznámený najneskôr tri dni pred začiatkom kalendárneho mesiaca. Vo výnimočných prípadoch môže nadriadený určiť nástup na vykonávanie služby aj v čase kratšom ako tri dni pred plánovaným nástupom na vykonávanie štátnej služby.</w:t>
      </w:r>
      <w:bookmarkStart w:id="1812" w:name="c_30272"/>
      <w:bookmarkEnd w:id="181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87</w:t>
      </w:r>
      <w:bookmarkStart w:id="1813" w:name="c_30274"/>
      <w:bookmarkEnd w:id="1813"/>
    </w:p>
    <w:p w:rsidR="00271AB0" w:rsidRPr="00AE1608" w:rsidRDefault="00271AB0" w:rsidP="00271AB0">
      <w:pPr>
        <w:pStyle w:val="Nadpis5"/>
        <w:rPr>
          <w:rFonts w:ascii="Times New Roman" w:hAnsi="Times New Roman" w:cs="Times New Roman"/>
          <w:color w:val="auto"/>
          <w:szCs w:val="24"/>
          <w:lang w:val="sk-SK"/>
        </w:rPr>
      </w:pPr>
      <w:bookmarkStart w:id="1814" w:name="prestávky-v-štátnej-službe"/>
      <w:bookmarkEnd w:id="1811"/>
      <w:r w:rsidRPr="00AE1608">
        <w:rPr>
          <w:rFonts w:ascii="Times New Roman" w:hAnsi="Times New Roman" w:cs="Times New Roman"/>
          <w:color w:val="auto"/>
          <w:szCs w:val="24"/>
          <w:lang w:val="sk-SK"/>
        </w:rPr>
        <w:t>Prestávky v štátnej služb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úrad je povinný najneskôr po každých štyroch hodinách nepretržitej štátnej služby poskytnúť príslušníkovi vykonávajúcemu štátnu službu v rovnomerne rozvrhnutom služobnom čase prestávku na jedenie a oddych v trvaní 30 minút. Začiatok a koniec tejto prestávky určí služobný úrad.</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Služobný úrad je povinný najneskôr po každých štyroch hodinách nepretržitej štátnej služby poskytnúť príslušníkovi vykonávajúcemu štátnu službu s nerovnomerne rozvrhnutým služobným časom prestávku na jedenie a oddych v trvaní 30 minú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Ak ide o štátnu službu, ktorej vykonávanie nemôže byť prerušené, musí sa príslušníkovi aj bez prerušenia vykonávania štátnej služby zabezpečiť primeraný čas na jedenie a oddych.</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Prestávky na jedenie a oddych sa započítavajú do služobného času.</w:t>
      </w:r>
      <w:bookmarkStart w:id="1815" w:name="c_30391"/>
      <w:bookmarkEnd w:id="181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88</w:t>
      </w:r>
      <w:bookmarkStart w:id="1816" w:name="c_30393"/>
      <w:bookmarkEnd w:id="1816"/>
    </w:p>
    <w:p w:rsidR="00271AB0" w:rsidRPr="00AE1608" w:rsidRDefault="00271AB0" w:rsidP="00271AB0">
      <w:pPr>
        <w:pStyle w:val="Nadpis5"/>
        <w:rPr>
          <w:rFonts w:ascii="Times New Roman" w:hAnsi="Times New Roman" w:cs="Times New Roman"/>
          <w:color w:val="auto"/>
          <w:szCs w:val="24"/>
          <w:lang w:val="sk-SK"/>
        </w:rPr>
      </w:pPr>
      <w:bookmarkStart w:id="1817" w:name="X5c072f0d84365225f08411391c7773812027830"/>
      <w:bookmarkEnd w:id="1814"/>
      <w:r w:rsidRPr="00AE1608">
        <w:rPr>
          <w:rFonts w:ascii="Times New Roman" w:hAnsi="Times New Roman" w:cs="Times New Roman"/>
          <w:color w:val="auto"/>
          <w:szCs w:val="24"/>
          <w:lang w:val="sk-SK"/>
        </w:rPr>
        <w:t>Nepretržitý odpočinok medzi dvoma služobnými dňam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úrad je povinný rozvrhnúť služobný čas tak, aby príslušník mal medzi koncom služobného dňa a začiatkom nasledujúceho služobného dňa nepretržitý odpočinok aspoň 12 hodín a raz za týždeň nepretržitý odpočinok v trvaní aspoň 32 hodín.</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íslušníkovi, ktorý sa vrátil zo služobnej cesty po 24. hodine, sa poskytne nevyhnutný odpočinok od skončenia služobnej cesty do nástupu vykonávania služby na čas osem hodín. Ak tento odpočinok spadá do určeného základného služobného času služby príslušníka, považuje sa za čas zameškaný pre prekážky na strane služobného úradu.</w:t>
      </w:r>
      <w:bookmarkStart w:id="1818" w:name="c_30526"/>
      <w:bookmarkEnd w:id="181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89</w:t>
      </w:r>
      <w:bookmarkStart w:id="1819" w:name="c_30528"/>
      <w:bookmarkEnd w:id="1819"/>
    </w:p>
    <w:p w:rsidR="00271AB0" w:rsidRPr="00AE1608" w:rsidRDefault="00271AB0" w:rsidP="00271AB0">
      <w:pPr>
        <w:pStyle w:val="Nadpis5"/>
        <w:rPr>
          <w:rFonts w:ascii="Times New Roman" w:hAnsi="Times New Roman" w:cs="Times New Roman"/>
          <w:color w:val="auto"/>
          <w:szCs w:val="24"/>
          <w:lang w:val="sk-SK"/>
        </w:rPr>
      </w:pPr>
      <w:bookmarkStart w:id="1820" w:name="dĺžka-nepretržitého-odpočinku-v-týždni"/>
      <w:bookmarkEnd w:id="1817"/>
      <w:r w:rsidRPr="00AE1608">
        <w:rPr>
          <w:rFonts w:ascii="Times New Roman" w:hAnsi="Times New Roman" w:cs="Times New Roman"/>
          <w:color w:val="auto"/>
          <w:szCs w:val="24"/>
          <w:lang w:val="sk-SK"/>
        </w:rPr>
        <w:t>Dĺžka nepretržitého odpočinku v týždn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úrad je povinný rozvrhnúť služobný čas tak, aby všetci príslušníci mali raz týždenne dva po sebe nasledujúce dni nepretržitého odpočinku, ktoré musia pripadať na piatok a sobotu alebo sobotu a nedeľu, alebo na nedeľu a pondelo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Ak vykonávanie štátnej služby neumožňuje rozvrhnúť služobný čas podľa </w:t>
      </w:r>
      <w:hyperlink r:id="rId872">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poskytnú sa dva po sebe nasledujúce dni nepretržitého odpočinku v týždni výnimočne v iných dňoch týždň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Ak z naliehavých služobných dôvodov nemožno rozvrhnúť služobný čas podľa </w:t>
      </w:r>
      <w:hyperlink r:id="rId873">
        <w:r w:rsidRPr="00AE1608">
          <w:rPr>
            <w:rStyle w:val="Hypertextovprepojenie"/>
            <w:rFonts w:ascii="Times New Roman" w:hAnsi="Times New Roman" w:cs="Times New Roman"/>
            <w:color w:val="auto"/>
            <w:lang w:val="sk-SK"/>
          </w:rPr>
          <w:t>odsekov 1</w:t>
        </w:r>
      </w:hyperlink>
      <w:r w:rsidRPr="00AE1608">
        <w:rPr>
          <w:rFonts w:ascii="Times New Roman" w:hAnsi="Times New Roman" w:cs="Times New Roman"/>
          <w:color w:val="auto"/>
          <w:sz w:val="24"/>
          <w:lang w:val="sk-SK"/>
        </w:rPr>
        <w:t xml:space="preserve"> a </w:t>
      </w:r>
      <w:hyperlink r:id="rId874">
        <w:r w:rsidRPr="00AE1608">
          <w:rPr>
            <w:rStyle w:val="Hypertextovprepojenie"/>
            <w:rFonts w:ascii="Times New Roman" w:hAnsi="Times New Roman" w:cs="Times New Roman"/>
            <w:color w:val="auto"/>
            <w:lang w:val="sk-SK"/>
          </w:rPr>
          <w:t>2</w:t>
        </w:r>
      </w:hyperlink>
      <w:r w:rsidRPr="00AE1608">
        <w:rPr>
          <w:rFonts w:ascii="Times New Roman" w:hAnsi="Times New Roman" w:cs="Times New Roman"/>
          <w:color w:val="auto"/>
          <w:sz w:val="24"/>
          <w:lang w:val="sk-SK"/>
        </w:rPr>
        <w:t>, môže služobný úrad určiť nepretržitý odpočinok v týždni odchylne tak, že nepretržitý odpočinok sa príslušníkovi poskytne najmenej jeden deň v týždni, pokiaľ možno tak, aby pripadol na nedeľu, a zvyšok poskytne súhrnne raz za dva týždne.</w:t>
      </w:r>
      <w:bookmarkStart w:id="1821" w:name="c_30653"/>
      <w:bookmarkEnd w:id="182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90</w:t>
      </w:r>
      <w:bookmarkStart w:id="1822" w:name="c_30655"/>
      <w:bookmarkEnd w:id="1822"/>
    </w:p>
    <w:p w:rsidR="00271AB0" w:rsidRPr="00AE1608" w:rsidRDefault="00271AB0" w:rsidP="00271AB0">
      <w:pPr>
        <w:pStyle w:val="Nadpis5"/>
        <w:rPr>
          <w:rFonts w:ascii="Times New Roman" w:hAnsi="Times New Roman" w:cs="Times New Roman"/>
          <w:color w:val="auto"/>
          <w:szCs w:val="24"/>
          <w:lang w:val="sk-SK"/>
        </w:rPr>
      </w:pPr>
      <w:bookmarkStart w:id="1823" w:name="dni-služobného-pokoja"/>
      <w:bookmarkEnd w:id="1820"/>
      <w:r w:rsidRPr="00AE1608">
        <w:rPr>
          <w:rFonts w:ascii="Times New Roman" w:hAnsi="Times New Roman" w:cs="Times New Roman"/>
          <w:color w:val="auto"/>
          <w:szCs w:val="24"/>
          <w:lang w:val="sk-SK"/>
        </w:rPr>
        <w:t>Dni služobného pokoj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Ak to vyžaduje dôležitý záujem štátnej služby, je príslušník povinný vykonávať štátnu službu nad určený služobný čas, v deň nepretržitého odpočinku v týždni alebo vo sviato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íslušníkovi, ktorý nevykonával štátnu službu, pretože sviatok pripadol na jeho obvyklý služobný deň, patrí za tento deň služobný plat.</w:t>
      </w:r>
      <w:bookmarkStart w:id="1824" w:name="c_30736"/>
      <w:bookmarkEnd w:id="1824"/>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91</w:t>
      </w:r>
      <w:bookmarkStart w:id="1825" w:name="c_30738"/>
      <w:bookmarkEnd w:id="1825"/>
    </w:p>
    <w:p w:rsidR="00271AB0" w:rsidRPr="00AE1608" w:rsidRDefault="00271AB0" w:rsidP="00271AB0">
      <w:pPr>
        <w:pStyle w:val="Nadpis5"/>
        <w:rPr>
          <w:rFonts w:ascii="Times New Roman" w:hAnsi="Times New Roman" w:cs="Times New Roman"/>
          <w:color w:val="auto"/>
          <w:szCs w:val="24"/>
          <w:lang w:val="sk-SK"/>
        </w:rPr>
      </w:pPr>
      <w:bookmarkStart w:id="1826" w:name="štátna-služba-nadčas"/>
      <w:bookmarkEnd w:id="1823"/>
      <w:r w:rsidRPr="00AE1608">
        <w:rPr>
          <w:rFonts w:ascii="Times New Roman" w:hAnsi="Times New Roman" w:cs="Times New Roman"/>
          <w:color w:val="auto"/>
          <w:szCs w:val="24"/>
          <w:lang w:val="sk-SK"/>
        </w:rPr>
        <w:t>Štátna služba nadčas</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Štátnou službou nadčas je štátna služba vykonávaná nad rámec určeného služobného čas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Štátna služba nadčas sa môže písomne nariadiť v naliehavom záujme štátnej služby, a to aj na dni služobného pokoja; ak ju nie je možné vopred písomne nariadiť, nariadi sa ústne a po jej skončení sa bezodkladne o tom urobí písomný záznam. Nepretržitý odpočinok medzi dvoma služobnými dňami sa nesmie pritom skrátiť na menej ako osem hodín.</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V kalendárnom roku možno príslušníkovi prikázať štátnu službu nadčas v rozsahu najviac 300 hodín.</w:t>
      </w:r>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92</w:t>
      </w:r>
      <w:bookmarkStart w:id="1827" w:name="c_30970"/>
      <w:bookmarkEnd w:id="1827"/>
    </w:p>
    <w:p w:rsidR="00271AB0" w:rsidRPr="00AE1608" w:rsidRDefault="00271AB0" w:rsidP="00271AB0">
      <w:pPr>
        <w:pStyle w:val="Nadpis5"/>
        <w:rPr>
          <w:rFonts w:ascii="Times New Roman" w:hAnsi="Times New Roman" w:cs="Times New Roman"/>
          <w:color w:val="auto"/>
          <w:szCs w:val="24"/>
          <w:lang w:val="sk-SK"/>
        </w:rPr>
      </w:pPr>
      <w:bookmarkStart w:id="1828" w:name="Xf248b81aa4c79d0b143c46186e351436260c026"/>
      <w:bookmarkEnd w:id="1826"/>
      <w:r w:rsidRPr="00AE1608">
        <w:rPr>
          <w:rFonts w:ascii="Times New Roman" w:hAnsi="Times New Roman" w:cs="Times New Roman"/>
          <w:color w:val="auto"/>
          <w:szCs w:val="24"/>
          <w:lang w:val="sk-SK"/>
        </w:rPr>
        <w:t>Služobná pohotovosť v štátnej službe príslušník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Služobný úrad určuje príslušníkovi služobnú pohotovosť v štátnej službe v mieste vykonávania štátnej služby, ktorá bezprostredne nadväzuje na vykonávanie štátnej služby podľa </w:t>
      </w:r>
      <w:hyperlink r:id="rId875">
        <w:r w:rsidRPr="00AE1608">
          <w:rPr>
            <w:rStyle w:val="Hypertextovprepojenie"/>
            <w:rFonts w:ascii="Times New Roman" w:hAnsi="Times New Roman" w:cs="Times New Roman"/>
            <w:color w:val="auto"/>
            <w:lang w:val="sk-SK"/>
          </w:rPr>
          <w:t>§ 86 ods. 2</w:t>
        </w:r>
      </w:hyperlink>
      <w:r w:rsidRPr="00AE1608">
        <w:rPr>
          <w:rFonts w:ascii="Times New Roman" w:hAnsi="Times New Roman" w:cs="Times New Roman"/>
          <w:color w:val="auto"/>
          <w:sz w:val="24"/>
          <w:lang w:val="sk-SK"/>
        </w:rPr>
        <w:t xml:space="preserve"> v rámci rozvrhnutia služobného čas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Na zabezpečenie nevyhnutných úloh môže služobný úrad v odôvodnených prípadoch nariadiť príslušníkovi služobnú pohotovosť mimo rozvrhnutia služobného čas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v mieste vykonávania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v mieste pobytu alebo na inom dohodnutom miest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s možnosťou použitia mobilných prostriedkov spoje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Služobnú pohotovosť v štátnej službe nemožno príslušníkovi nariadiť počas dovolenk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Pri nariadenej služobnej pohotovosti v mieste vykonávania štátnej služby alebo na inom určenom mieste musí byť vymedzený priestor na odpočino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Príslušník, ktorý vykonáva služobnú činnosť spojenú s ochranou záujmov štátu, plní osobitné úlohy na zabezpečenie potrebnej pohotovosti zboru, je povinný z dôvodu svojho zaradenia do plánu uvádzania stupňov pohotovosti hlásiť svojmu nadriadenému miesto pobytu v čase mimo štátnej služby a byť pripravený dostaviť sa na určený signál v určenom čase na určené miesto na plnenie úloh. Odvolanie proti personálnemu rozkazu o zaradení do plánu vyrozumenia a zvozu alebo o vyradení z plánu vyrozumenia a zvozu nemá odkladný účinok.</w:t>
      </w:r>
      <w:bookmarkStart w:id="1829" w:name="c_31485"/>
      <w:bookmarkEnd w:id="1829"/>
    </w:p>
    <w:p w:rsidR="00271AB0" w:rsidRPr="00AE1608" w:rsidRDefault="00271AB0" w:rsidP="00271AB0">
      <w:pPr>
        <w:pStyle w:val="Nadpis5"/>
        <w:rPr>
          <w:rFonts w:ascii="Times New Roman" w:hAnsi="Times New Roman" w:cs="Times New Roman"/>
          <w:color w:val="auto"/>
          <w:szCs w:val="24"/>
          <w:lang w:val="sk-SK"/>
        </w:rPr>
      </w:pPr>
      <w:bookmarkStart w:id="1830" w:name="dovolenka"/>
      <w:bookmarkEnd w:id="1828"/>
      <w:r w:rsidRPr="00AE1608">
        <w:rPr>
          <w:rFonts w:ascii="Times New Roman" w:hAnsi="Times New Roman" w:cs="Times New Roman"/>
          <w:color w:val="auto"/>
          <w:szCs w:val="24"/>
          <w:lang w:val="sk-SK"/>
        </w:rPr>
        <w:t>Dovolenka</w:t>
      </w:r>
      <w:bookmarkStart w:id="1831" w:name="c_31486"/>
      <w:bookmarkEnd w:id="183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93</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Základná výmera dovolenky príslušníka je najmenej štyri týždne v kalendárnom roku. Dovolenka vo výmere najmenej piatich týždňov patrí príslušníkovi, ktorý do konca kalendárneho roka dovŕši 33 rokov veku. Základnú výmeru dovolenky možno predĺžiť v kolektívnej zmluve vyššieho stupň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Príslušník, ktorý má rozvrhnutý služobný čas podľa </w:t>
      </w:r>
      <w:hyperlink r:id="rId876">
        <w:r w:rsidRPr="00AE1608">
          <w:rPr>
            <w:rStyle w:val="Hypertextovprepojenie"/>
            <w:rFonts w:ascii="Times New Roman" w:hAnsi="Times New Roman" w:cs="Times New Roman"/>
            <w:color w:val="auto"/>
            <w:lang w:val="sk-SK"/>
          </w:rPr>
          <w:t>§ 86</w:t>
        </w:r>
      </w:hyperlink>
      <w:r w:rsidRPr="00AE1608">
        <w:rPr>
          <w:rFonts w:ascii="Times New Roman" w:hAnsi="Times New Roman" w:cs="Times New Roman"/>
          <w:color w:val="auto"/>
          <w:sz w:val="24"/>
          <w:lang w:val="sk-SK"/>
        </w:rPr>
        <w:t>, má nárok aj na dodatkovú dovolenku v dĺžke jedného týždňa. Ak príslušník mal takto rozvrhnutý služobný čas len časť roka, patrí mu pomerná časť dodatkovej dovolenky. Pomerná časť dodatkovej dovolenky je jedna dvanástina dodatkovej dovolenky za každých 21 dní, počas ktorých mal príslušník takto rozvrhnutý služobný čas.</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Za dodatkovú dovolenku nemožno poskytnúť náhradu podľa </w:t>
      </w:r>
      <w:hyperlink r:id="rId877">
        <w:r w:rsidRPr="00AE1608">
          <w:rPr>
            <w:rStyle w:val="Hypertextovprepojenie"/>
            <w:rFonts w:ascii="Times New Roman" w:hAnsi="Times New Roman" w:cs="Times New Roman"/>
            <w:color w:val="auto"/>
            <w:lang w:val="sk-SK"/>
          </w:rPr>
          <w:t>§ 94</w:t>
        </w:r>
      </w:hyperlink>
      <w:r w:rsidRPr="00AE1608">
        <w:rPr>
          <w:rFonts w:ascii="Times New Roman" w:hAnsi="Times New Roman" w:cs="Times New Roman"/>
          <w:color w:val="auto"/>
          <w:sz w:val="24"/>
          <w:lang w:val="sk-SK"/>
        </w:rPr>
        <w:t>; táto dovolenka sa musí vždy prednostne vyčerpa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Ak dovolenku čerpá príslušník s nerovnomerne rozvrhnutým služobným časom, patrí mu toľko dní dovolenky, koľko ich na jeho dovolenku pripadá v celoročnom priemere.</w:t>
      </w:r>
      <w:bookmarkStart w:id="1832" w:name="c_32042"/>
      <w:bookmarkEnd w:id="183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94</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Príslušníkovi patrí za čas dovolenky služobný plat.</w:t>
      </w:r>
    </w:p>
    <w:p w:rsidR="00271AB0" w:rsidRPr="00AE1608" w:rsidRDefault="00271AB0" w:rsidP="00271AB0">
      <w:pPr>
        <w:pStyle w:val="Zkladntext"/>
        <w:rPr>
          <w:rFonts w:ascii="Times New Roman" w:hAnsi="Times New Roman" w:cs="Times New Roman"/>
          <w:sz w:val="24"/>
        </w:rPr>
      </w:pPr>
      <w:bookmarkStart w:id="1833" w:name="c_32054"/>
      <w:bookmarkEnd w:id="1833"/>
    </w:p>
    <w:p w:rsidR="00271AB0" w:rsidRPr="00AE1608" w:rsidRDefault="00271AB0" w:rsidP="00271AB0">
      <w:pPr>
        <w:pStyle w:val="Nadpis3"/>
        <w:rPr>
          <w:rFonts w:ascii="Times New Roman" w:hAnsi="Times New Roman" w:cs="Times New Roman"/>
          <w:color w:val="auto"/>
          <w:sz w:val="24"/>
          <w:szCs w:val="24"/>
          <w:lang w:val="sk-SK"/>
        </w:rPr>
      </w:pPr>
      <w:bookmarkStart w:id="1834" w:name="piata-hlava"/>
      <w:bookmarkEnd w:id="1830"/>
      <w:r w:rsidRPr="00AE1608">
        <w:rPr>
          <w:rFonts w:ascii="Times New Roman" w:hAnsi="Times New Roman" w:cs="Times New Roman"/>
          <w:color w:val="auto"/>
          <w:sz w:val="24"/>
          <w:szCs w:val="24"/>
          <w:lang w:val="sk-SK"/>
        </w:rPr>
        <w:t>PIATA HLAVA</w:t>
      </w:r>
    </w:p>
    <w:bookmarkEnd w:id="1834"/>
    <w:p w:rsidR="00271AB0" w:rsidRPr="00AE1608" w:rsidRDefault="00271AB0" w:rsidP="00271AB0">
      <w:pPr>
        <w:pStyle w:val="Nadpis3"/>
        <w:rPr>
          <w:rFonts w:ascii="Times New Roman" w:hAnsi="Times New Roman" w:cs="Times New Roman"/>
          <w:color w:val="auto"/>
          <w:sz w:val="24"/>
          <w:szCs w:val="24"/>
          <w:lang w:val="sk-SK"/>
        </w:rPr>
      </w:pPr>
      <w:r w:rsidRPr="00AE1608">
        <w:rPr>
          <w:rFonts w:ascii="Times New Roman" w:hAnsi="Times New Roman" w:cs="Times New Roman"/>
          <w:color w:val="auto"/>
          <w:sz w:val="24"/>
          <w:szCs w:val="24"/>
          <w:lang w:val="sk-SK"/>
        </w:rPr>
        <w:t>SLUŽOBNÉ VOĽNO</w:t>
      </w:r>
      <w:bookmarkStart w:id="1835" w:name="c_32058"/>
      <w:bookmarkEnd w:id="183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95</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Ak príslušník nemôže pre prekážky z dôvodu všeobecného záujmu alebo pre dôležité osobné prekážky vykonávať štátnu službu, má nárok na udelenie služobného voľna. Služobné voľno sa poskytuje v dňoch, ktoré sú inak obvyklými služobnými dňami príslušník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ekážku v štátnej službe z dôvodu všeobecného záujmu a dôležitú osobnú prekážku v štátnej službe a jej trvanie je príslušník povinný preukázať.</w:t>
      </w:r>
      <w:bookmarkStart w:id="1836" w:name="c_32164"/>
      <w:bookmarkEnd w:id="183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96</w:t>
      </w:r>
      <w:bookmarkStart w:id="1837" w:name="c_32166"/>
      <w:bookmarkEnd w:id="1837"/>
    </w:p>
    <w:p w:rsidR="00271AB0" w:rsidRPr="00AE1608" w:rsidRDefault="00271AB0" w:rsidP="00271AB0">
      <w:pPr>
        <w:pStyle w:val="Nadpis5"/>
        <w:rPr>
          <w:rFonts w:ascii="Times New Roman" w:hAnsi="Times New Roman" w:cs="Times New Roman"/>
          <w:color w:val="auto"/>
          <w:szCs w:val="24"/>
          <w:lang w:val="sk-SK"/>
        </w:rPr>
      </w:pPr>
      <w:bookmarkStart w:id="1838" w:name="platené-služobné-voľno"/>
      <w:r w:rsidRPr="00AE1608">
        <w:rPr>
          <w:rFonts w:ascii="Times New Roman" w:hAnsi="Times New Roman" w:cs="Times New Roman"/>
          <w:color w:val="auto"/>
          <w:szCs w:val="24"/>
          <w:lang w:val="sk-SK"/>
        </w:rPr>
        <w:t>Platené služobné voľno</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slušníkovi patrí platené služobné voľno na prípravu a úspešné vykonanie skúšky na získanie osobitnej odbornej spôsobilosti v rozsahu piatich služobných dní.</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íslušníkovi patrí platené služobné voľno počas ošetrovania chorého člena rodiny a počas starostlivosti o dieťa mladšie ako 11 rokov, ktoré nemôže byť z vážnych dôvodov v starostlivosti detského výchovného zariadenia alebo školy, v ktorých starostlivosti dieťa inak je, alebo ak osoba, ktorá sa inak stará o dieťa, ochorela alebo sa jej nariadila karanténa (karanténne opatrenie), prípadne sa podrobila vyšetreniu alebo ošetreniu v zdravotníckom zariadení, ktoré nebolo možné zabezpečiť mimo služobného času príslušníka, najviac po dobu prvých deväť po sebe idúcich kalendárnych dní, pokiaľ potreba ošetrovania alebo starostlivosti v nich trvá. Príslušníkovi, ktorý má v trvalej starostlivosti aspoň jedno dieťa vo veku do skončenia povinnej školskej dochádzky a je inak osamelý, sa poskytne služobné voľno po dobu prvých 14 po sebe idúcich kalendárnych dní, pokiaľ potreba ošetrovania alebo starostlivosti v nich trvá. V tom istom prípade ošetrovania alebo starostlivosti sa služobné voľno poskytne len raz a len jednému z oprávnených.</w:t>
      </w:r>
    </w:p>
    <w:p w:rsidR="00271AB0" w:rsidRPr="00AE1608" w:rsidRDefault="00271AB0" w:rsidP="00271AB0">
      <w:pPr>
        <w:pStyle w:val="Odstavec-1r"/>
        <w:rPr>
          <w:rFonts w:ascii="Times New Roman" w:hAnsi="Times New Roman" w:cs="Times New Roman"/>
          <w:color w:val="FF0000"/>
          <w:sz w:val="24"/>
          <w:lang w:val="sk-SK"/>
        </w:rPr>
      </w:pPr>
      <w:r w:rsidRPr="00AE1608">
        <w:rPr>
          <w:rFonts w:ascii="Times New Roman" w:hAnsi="Times New Roman" w:cs="Times New Roman"/>
          <w:color w:val="FF0000"/>
          <w:sz w:val="24"/>
          <w:lang w:val="sk-SK"/>
        </w:rPr>
        <w:t>(3) Na účely starostlivosti pri narodení dieťaťa sa služobné voľno poskytne otcovi dieťaťa na 14 po sebe idúcich kalendárnych dní, najneskôr do uplynutia šiestich týždňov od narodenia dieťať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Za čas služobného voľna podľa </w:t>
      </w:r>
      <w:hyperlink r:id="rId878">
        <w:r w:rsidRPr="00AE1608">
          <w:rPr>
            <w:rStyle w:val="Hypertextovprepojenie"/>
            <w:rFonts w:ascii="Times New Roman" w:hAnsi="Times New Roman" w:cs="Times New Roman"/>
            <w:color w:val="auto"/>
            <w:lang w:val="sk-SK"/>
          </w:rPr>
          <w:t xml:space="preserve">odsekov </w:t>
        </w:r>
        <w:r w:rsidRPr="00AE1608">
          <w:rPr>
            <w:rStyle w:val="Hypertextovprepojenie"/>
            <w:rFonts w:ascii="Times New Roman" w:hAnsi="Times New Roman" w:cs="Times New Roman"/>
            <w:color w:val="FF0000"/>
            <w:lang w:val="sk-SK"/>
          </w:rPr>
          <w:t>1</w:t>
        </w:r>
      </w:hyperlink>
      <w:r w:rsidRPr="00AE1608">
        <w:rPr>
          <w:rFonts w:ascii="Times New Roman" w:hAnsi="Times New Roman" w:cs="Times New Roman"/>
          <w:color w:val="auto"/>
          <w:sz w:val="24"/>
          <w:lang w:val="sk-SK"/>
        </w:rPr>
        <w:t xml:space="preserve"> </w:t>
      </w:r>
      <w:r w:rsidRPr="00AE1608">
        <w:rPr>
          <w:rFonts w:ascii="Times New Roman" w:hAnsi="Times New Roman" w:cs="Times New Roman"/>
          <w:color w:val="FF0000"/>
          <w:sz w:val="24"/>
          <w:lang w:val="sk-SK"/>
        </w:rPr>
        <w:t>až 3</w:t>
      </w:r>
      <w:r w:rsidRPr="00AE1608">
        <w:rPr>
          <w:rFonts w:ascii="Times New Roman" w:hAnsi="Times New Roman" w:cs="Times New Roman"/>
          <w:color w:val="auto"/>
          <w:sz w:val="24"/>
          <w:lang w:val="sk-SK"/>
        </w:rPr>
        <w:t xml:space="preserve"> patrí príslušníkovi služobný plat.</w:t>
      </w:r>
      <w:bookmarkStart w:id="1839" w:name="c_32523"/>
      <w:bookmarkEnd w:id="1839"/>
    </w:p>
    <w:p w:rsidR="00271AB0" w:rsidRPr="00AE1608" w:rsidRDefault="00271AB0" w:rsidP="00271AB0">
      <w:pPr>
        <w:ind w:left="284"/>
        <w:jc w:val="center"/>
        <w:rPr>
          <w:rFonts w:ascii="Times New Roman" w:hAnsi="Times New Roman" w:cs="Times New Roman"/>
          <w:b/>
          <w:color w:val="FF0000"/>
          <w:sz w:val="24"/>
        </w:rPr>
      </w:pPr>
      <w:r w:rsidRPr="00AE1608">
        <w:rPr>
          <w:rFonts w:ascii="Times New Roman" w:hAnsi="Times New Roman" w:cs="Times New Roman"/>
          <w:b/>
          <w:color w:val="FF0000"/>
          <w:sz w:val="24"/>
        </w:rPr>
        <w:t>§ 96a</w:t>
      </w:r>
    </w:p>
    <w:p w:rsidR="00271AB0" w:rsidRPr="00AE1608" w:rsidRDefault="00271AB0" w:rsidP="00271AB0">
      <w:pPr>
        <w:ind w:left="284"/>
        <w:jc w:val="center"/>
        <w:rPr>
          <w:rFonts w:ascii="Times New Roman" w:hAnsi="Times New Roman" w:cs="Times New Roman"/>
          <w:b/>
          <w:color w:val="FF0000"/>
          <w:sz w:val="24"/>
        </w:rPr>
      </w:pPr>
      <w:r w:rsidRPr="00AE1608">
        <w:rPr>
          <w:rFonts w:ascii="Times New Roman" w:hAnsi="Times New Roman" w:cs="Times New Roman"/>
          <w:b/>
          <w:color w:val="FF0000"/>
          <w:sz w:val="24"/>
        </w:rPr>
        <w:t>Neplatené služobné voľno</w:t>
      </w:r>
    </w:p>
    <w:p w:rsidR="00271AB0" w:rsidRPr="00AE1608" w:rsidRDefault="00271AB0" w:rsidP="00271AB0">
      <w:pPr>
        <w:ind w:left="360" w:firstLine="357"/>
        <w:rPr>
          <w:rFonts w:ascii="Times New Roman" w:hAnsi="Times New Roman" w:cs="Times New Roman"/>
          <w:color w:val="FF0000"/>
          <w:sz w:val="24"/>
        </w:rPr>
      </w:pPr>
      <w:r w:rsidRPr="00AE1608">
        <w:rPr>
          <w:rFonts w:ascii="Times New Roman" w:hAnsi="Times New Roman" w:cs="Times New Roman"/>
          <w:color w:val="FF0000"/>
          <w:sz w:val="24"/>
        </w:rPr>
        <w:t xml:space="preserve">Neplatené služobné voľno sa príslušníkovi poskytne z dôvodu poskytovania osobnej starostlivosti svojmu dieťaťu, manželovi, manželke alebo rodičovi, vyžadujúcim  rozsiahlu opateru alebo podporu z vážneho zdravotného alebo s  vekom súvisiaceho dôvodu na nevyhnutne potrebný čas, najviac na päť dní v kalendárnom roku. </w:t>
      </w:r>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97</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Ako vykonávanie štátnej služby sa posudzuje čas</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čerpania dovolenk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plateného služobného voľn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c) zdokonaľovacej služby podľa osobitného predpisu, </w:t>
      </w:r>
      <w:r w:rsidRPr="00AE1608">
        <w:rPr>
          <w:rFonts w:ascii="Times New Roman" w:hAnsi="Times New Roman" w:cs="Times New Roman"/>
          <w:color w:val="auto"/>
          <w:sz w:val="24"/>
          <w:vertAlign w:val="superscript"/>
          <w:lang w:val="sk-SK"/>
        </w:rPr>
        <w:t>20)</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účasti na rekondičnom pobyt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prehlbovania kvalifikác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f) zvyšovania kvalifikác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g) prestávok na dojčen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h) náhradného voľna za štátnu službu nadčas a náhradného voľna za štátnu službu vo sviatok,</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i) keď príslušník nevykonáva štátnu službu, pretože je sviatok pripadajúci na jeho inak obvyklý služobný deň,</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j) neprítomnosti príslušníka v štátnej službe z dôvodu</w:t>
      </w:r>
    </w:p>
    <w:p w:rsidR="00271AB0" w:rsidRPr="00AE1608" w:rsidRDefault="00271AB0" w:rsidP="00271AB0">
      <w:pPr>
        <w:pStyle w:val="Odstavec-posun-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1. dočasnej neschopnosti na vykonávanie štátnej služby z dôvodu choroby alebo úrazu,</w:t>
      </w:r>
    </w:p>
    <w:p w:rsidR="00271AB0" w:rsidRPr="00AE1608" w:rsidRDefault="00271AB0" w:rsidP="00271AB0">
      <w:pPr>
        <w:pStyle w:val="Odstavec-posun-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2. karantény,</w:t>
      </w:r>
    </w:p>
    <w:p w:rsidR="00271AB0" w:rsidRPr="00AE1608" w:rsidRDefault="00271AB0" w:rsidP="00271AB0">
      <w:pPr>
        <w:pStyle w:val="Odstavec-posun-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3. materskej dovolenky a rodičovskej dovolenky do troch rokov veku dieťaťa, starostlivosti o dieťa s dlhodobo nepriaznivým zdravotným stavom vyžadujúcim osobitnú starostlivosť do šiestich rokov dieťaťa,</w:t>
      </w:r>
    </w:p>
    <w:p w:rsidR="00271AB0" w:rsidRPr="00AE1608" w:rsidRDefault="00271AB0" w:rsidP="00271AB0">
      <w:pPr>
        <w:pStyle w:val="Odstavec-posun-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zaradenia príslušníka mimo činnej štátnej služby podľa </w:t>
      </w:r>
      <w:hyperlink r:id="rId879">
        <w:r w:rsidRPr="00AE1608">
          <w:rPr>
            <w:rStyle w:val="Hypertextovprepojenie"/>
            <w:rFonts w:ascii="Times New Roman" w:hAnsi="Times New Roman" w:cs="Times New Roman"/>
            <w:color w:val="auto"/>
            <w:lang w:val="sk-SK"/>
          </w:rPr>
          <w:t>§ 52</w:t>
        </w:r>
      </w:hyperlink>
      <w:r w:rsidRPr="00AE1608">
        <w:rPr>
          <w:rFonts w:ascii="Times New Roman" w:hAnsi="Times New Roman" w:cs="Times New Roman"/>
          <w:color w:val="auto"/>
          <w:sz w:val="24"/>
          <w:lang w:val="sk-SK"/>
        </w:rPr>
        <w:t>, ak sa preukáže, že nebol dôvod na zaradenie mimo činnej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k) vykonávania funkcie národného experta Slovenskej republiky v inštitúciách Európskej ún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l) vykonávania uvoľneného funkcionára príslušného odborového orgánu podľa </w:t>
      </w:r>
      <w:hyperlink r:id="rId880">
        <w:r w:rsidRPr="00AE1608">
          <w:rPr>
            <w:rStyle w:val="Hypertextovprepojenie"/>
            <w:rFonts w:ascii="Times New Roman" w:hAnsi="Times New Roman" w:cs="Times New Roman"/>
            <w:color w:val="auto"/>
            <w:lang w:val="sk-SK"/>
          </w:rPr>
          <w:t>§ 160 ods. 2</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Na účely dovolenky sa neposudzuje ako vykonávanie štátnej služby čas rodičovskej dovolenky s výnimkou rodičovskej dovolenky príslušníka, ak sa stará o narodené dieťa do uplynutia 20 týždňov od jeho narodenia,</w:t>
      </w:r>
      <w:r w:rsidRPr="00AE1608">
        <w:rPr>
          <w:lang w:val="sk-SK"/>
        </w:rPr>
        <w:t xml:space="preserve"> </w:t>
      </w:r>
      <w:r w:rsidRPr="00AE1608">
        <w:rPr>
          <w:rFonts w:ascii="Times New Roman" w:hAnsi="Times New Roman" w:cs="Times New Roman"/>
          <w:color w:val="FF0000"/>
          <w:sz w:val="24"/>
          <w:lang w:val="sk-SK"/>
        </w:rPr>
        <w:t>rodičovskej dovolenky príslušníka podľa § 102ad ods. 3,</w:t>
      </w:r>
      <w:r w:rsidRPr="00AE1608">
        <w:rPr>
          <w:rFonts w:ascii="Times New Roman" w:hAnsi="Times New Roman" w:cs="Times New Roman"/>
          <w:color w:val="auto"/>
          <w:sz w:val="24"/>
          <w:lang w:val="sk-SK"/>
        </w:rPr>
        <w:t xml:space="preserve"> poskytnuté náhradné voľno a čas dočasnej neschopnosti na vykonávanie štátnej služby pre chorobu alebo úraz okrem dočasnej neschopnosti vzniknutej v dôsledku služobného úrazu alebo choroby z povolania, za ktoré zodpovedá služobný úrad.</w:t>
      </w:r>
      <w:bookmarkStart w:id="1840" w:name="c_32806"/>
      <w:bookmarkEnd w:id="1840"/>
    </w:p>
    <w:p w:rsidR="00271AB0" w:rsidRPr="00AE1608" w:rsidRDefault="00271AB0" w:rsidP="00271AB0">
      <w:pPr>
        <w:pStyle w:val="Nadpis3"/>
        <w:rPr>
          <w:rFonts w:ascii="Times New Roman" w:hAnsi="Times New Roman" w:cs="Times New Roman"/>
          <w:color w:val="auto"/>
          <w:sz w:val="24"/>
          <w:szCs w:val="24"/>
          <w:lang w:val="sk-SK"/>
        </w:rPr>
      </w:pPr>
      <w:bookmarkStart w:id="1841" w:name="šiesta-hlava"/>
      <w:bookmarkEnd w:id="1838"/>
      <w:r w:rsidRPr="00AE1608">
        <w:rPr>
          <w:rFonts w:ascii="Times New Roman" w:hAnsi="Times New Roman" w:cs="Times New Roman"/>
          <w:color w:val="auto"/>
          <w:sz w:val="24"/>
          <w:szCs w:val="24"/>
          <w:lang w:val="sk-SK"/>
        </w:rPr>
        <w:t>ŠIESTA HLAVA</w:t>
      </w:r>
    </w:p>
    <w:p w:rsidR="00271AB0" w:rsidRPr="00AE1608" w:rsidRDefault="00271AB0" w:rsidP="00271AB0">
      <w:pPr>
        <w:pStyle w:val="Nadpis3"/>
        <w:rPr>
          <w:rFonts w:ascii="Times New Roman" w:hAnsi="Times New Roman" w:cs="Times New Roman"/>
          <w:color w:val="auto"/>
          <w:sz w:val="24"/>
          <w:szCs w:val="24"/>
          <w:lang w:val="sk-SK"/>
        </w:rPr>
      </w:pPr>
      <w:bookmarkStart w:id="1842" w:name="X1c65319f0712b1edd70c2b73457566d4aa9a591"/>
      <w:bookmarkEnd w:id="1841"/>
      <w:r w:rsidRPr="00AE1608">
        <w:rPr>
          <w:rFonts w:ascii="Times New Roman" w:hAnsi="Times New Roman" w:cs="Times New Roman"/>
          <w:color w:val="auto"/>
          <w:sz w:val="24"/>
          <w:szCs w:val="24"/>
          <w:lang w:val="sk-SK"/>
        </w:rPr>
        <w:t>PREHLBOVANIE KVALIFIKÁCIE A ZVYŠOVANIE KVALIFIKÁCIE PRÍSLUŠNÍKOV A ĎALŠIE PODMIENKY NA RIADNE VYKONÁVANIE ŠTÁTNEJ SLUŽBY</w:t>
      </w:r>
      <w:bookmarkStart w:id="1843" w:name="c_32822"/>
      <w:bookmarkEnd w:id="184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98</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úrad zabezpečuje pravidelné prehlbovanie kvalifikácie príslušník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ehlbovaním kvalifikácie je systematické odborné vzdelávanie a odborná príprava príslušníkov s cieľom priebežného udržiavania, zdokonaľovania a dopĺňania požadovaných vedomostí, zručností, schopností a návykov potrebných na vykonávanie štátnej služby v zbore. Druhy a formy prehlbovania kvalifikácie určí ministerstvo.</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Na prehlbovanie kvalifikácie mimo miesta vykonávania štátnej služby poskytne služobný úrad príslušníkovi služobné voľno; za tento čas patrí príslušníkovi služobný plat. Náklady na prehlbovanie kvalifikácie uhrádza služobný úrad.</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Výsledky prehlbovania kvalifikácie príslušníka sú súčasťou jeho služobného hodnote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Zvyšovanie kvalifikácie je získanie potrebného stupňa vzdelania na účely splnenia predpokladov na vykonávanie štátnej služby na inom funkčnom mieste v súlade s potrebou služobného úrad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Na žiadosť príslušníka môže služobný úrad vydať rozhodnutie o zvýšení kvalifikácie príslušníka, ak je toto zvýšenie v súlade s požiadavkou na vykonávanie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7) Rozhodnutie o zvýšení kvalifikácie obsahuj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stupeň vzdelania a spôsob jeho zvýšeni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čas, v priebehu ktorého je príslušník povinný zotrvať v služobnom pomere po získaní kvalifikác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druhy nákladov a najvyššiu sumu, ktoré príslušník uhradí, ak nesplní záväzok zotrvať v štátnej služb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8) Služobný úrad poskytne na zvyšovanie kvalifikácie príslušníkovi služobné voľno na základe potvrdenia vzdelávacieho zariadenia o druhu a dĺžke trvania štúdia podľa osobitného predpisu </w:t>
      </w:r>
      <w:r w:rsidRPr="00AE1608">
        <w:rPr>
          <w:rFonts w:ascii="Times New Roman" w:hAnsi="Times New Roman" w:cs="Times New Roman"/>
          <w:color w:val="auto"/>
          <w:sz w:val="24"/>
          <w:vertAlign w:val="superscript"/>
          <w:lang w:val="sk-SK"/>
        </w:rPr>
        <w:t>15)</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v rozsahu nevyhnutne potrebnom na účasť na vyučovaní,</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dva služobné dni na prípravu a vykonanie každej skúšk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päť služobných dní na prípravu a vykonanie absolventskej skúšk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20 služobných dní na prípravu a vykonanie štátnej záverečnej skúšk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30 služobných dní na vypracovanie a obhajobu záverečnej práce alebo diplomovej prác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9) Za čas služobného voľna podľa </w:t>
      </w:r>
      <w:hyperlink r:id="rId881">
        <w:r w:rsidRPr="00AE1608">
          <w:rPr>
            <w:rStyle w:val="Hypertextovprepojenie"/>
            <w:rFonts w:ascii="Times New Roman" w:hAnsi="Times New Roman" w:cs="Times New Roman"/>
            <w:color w:val="auto"/>
            <w:lang w:val="sk-SK"/>
          </w:rPr>
          <w:t>odseku 8</w:t>
        </w:r>
      </w:hyperlink>
      <w:r w:rsidRPr="00AE1608">
        <w:rPr>
          <w:rFonts w:ascii="Times New Roman" w:hAnsi="Times New Roman" w:cs="Times New Roman"/>
          <w:color w:val="auto"/>
          <w:sz w:val="24"/>
          <w:lang w:val="sk-SK"/>
        </w:rPr>
        <w:t xml:space="preserve"> patrí príslušníkovi služobný pla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0) Ak príslušník nesplní záväzok podľa </w:t>
      </w:r>
      <w:hyperlink r:id="rId882">
        <w:r w:rsidRPr="00AE1608">
          <w:rPr>
            <w:rStyle w:val="Hypertextovprepojenie"/>
            <w:rFonts w:ascii="Times New Roman" w:hAnsi="Times New Roman" w:cs="Times New Roman"/>
            <w:color w:val="auto"/>
            <w:lang w:val="sk-SK"/>
          </w:rPr>
          <w:t>odseku 7 písm. b)</w:t>
        </w:r>
      </w:hyperlink>
      <w:r w:rsidRPr="00AE1608">
        <w:rPr>
          <w:rFonts w:ascii="Times New Roman" w:hAnsi="Times New Roman" w:cs="Times New Roman"/>
          <w:color w:val="auto"/>
          <w:sz w:val="24"/>
          <w:lang w:val="sk-SK"/>
        </w:rPr>
        <w:t xml:space="preserve">, je povinný uhradiť úplne alebo čiastočne náklady v závislosti od dĺžky zotrvania v služobnom pomere; to neplatí, ak sa služobný pomer skončil podľa </w:t>
      </w:r>
      <w:hyperlink r:id="rId883">
        <w:r w:rsidRPr="00AE1608">
          <w:rPr>
            <w:rStyle w:val="Hypertextovprepojenie"/>
            <w:rFonts w:ascii="Times New Roman" w:hAnsi="Times New Roman" w:cs="Times New Roman"/>
            <w:color w:val="auto"/>
            <w:lang w:val="sk-SK"/>
          </w:rPr>
          <w:t>§ 60 ods. 3</w:t>
        </w:r>
      </w:hyperlink>
      <w:r w:rsidRPr="00AE1608">
        <w:rPr>
          <w:rFonts w:ascii="Times New Roman" w:hAnsi="Times New Roman" w:cs="Times New Roman"/>
          <w:color w:val="auto"/>
          <w:sz w:val="24"/>
          <w:lang w:val="sk-SK"/>
        </w:rPr>
        <w:t xml:space="preserve"> a </w:t>
      </w:r>
      <w:hyperlink r:id="rId884">
        <w:r w:rsidRPr="00AE1608">
          <w:rPr>
            <w:rStyle w:val="Hypertextovprepojenie"/>
            <w:rFonts w:ascii="Times New Roman" w:hAnsi="Times New Roman" w:cs="Times New Roman"/>
            <w:color w:val="auto"/>
            <w:lang w:val="sk-SK"/>
          </w:rPr>
          <w:t>§ 63 ods. 1 písm. f)</w:t>
        </w:r>
      </w:hyperlink>
      <w:r w:rsidRPr="00AE1608">
        <w:rPr>
          <w:rFonts w:ascii="Times New Roman" w:hAnsi="Times New Roman" w:cs="Times New Roman"/>
          <w:color w:val="auto"/>
          <w:sz w:val="24"/>
          <w:lang w:val="sk-SK"/>
        </w:rPr>
        <w:t>.</w:t>
      </w:r>
      <w:bookmarkStart w:id="1844" w:name="c_33318"/>
      <w:bookmarkEnd w:id="1844"/>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99</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Služobný úrad utvára príslušníkom podmienky na riadne, bezpečné a hospodárne vykonávanie štátnej služby; zabezpečuje najmä</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všeobecne záväzné právne predpisy, služobné predpisy, technické normy a informácie potrebné na riadne vykonávanie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zriaďovanie, udržiavanie a zlepšovanie zariadení nevyhnutných na riadne vykonávanie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vytváranie podmienok na stravovanie pri vykonávaní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poskytovanie rovnošaty príslušníkovi.</w:t>
      </w:r>
      <w:bookmarkStart w:id="1845" w:name="c_33380"/>
      <w:bookmarkEnd w:id="184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0</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Služobný úrad je povinný zabezpečiť príslušníkovi v priebehu denného služobného času stravovanie podávaním jedného hlavného teplého jedla, ak ide o príslušníkov s rovnomerne rozvrhnutým služobným časom, a dvoch teplých jedál, ak ide o príslušníkov s nerovnomerne rozvrhnutým služobným časom, na ktoré služobný úrad prispieva 65% ceny jedla, najviac však 65% stravného poskytovaného pri pracovnej ceste v trvaní 5 až 12 hodín podľa osobitného predpisu </w:t>
      </w:r>
      <w:r w:rsidRPr="00AE1608">
        <w:rPr>
          <w:rFonts w:ascii="Times New Roman" w:hAnsi="Times New Roman" w:cs="Times New Roman"/>
          <w:color w:val="auto"/>
          <w:sz w:val="24"/>
          <w:vertAlign w:val="superscript"/>
          <w:lang w:val="sk-SK"/>
        </w:rPr>
        <w:t>17)</w:t>
      </w:r>
      <w:r w:rsidRPr="00AE1608">
        <w:rPr>
          <w:rFonts w:ascii="Times New Roman" w:hAnsi="Times New Roman" w:cs="Times New Roman"/>
          <w:color w:val="auto"/>
          <w:sz w:val="24"/>
          <w:lang w:val="sk-SK"/>
        </w:rPr>
        <w:t xml:space="preserve"> na každé jedlo.</w:t>
      </w:r>
      <w:bookmarkStart w:id="1846" w:name="c_33453"/>
      <w:bookmarkEnd w:id="184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1</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úrad je povinný zabezpečiť príslušníkom, ktorí vykonávajú službu v sťažených podmienkach pri zásahu alebo v súvislosti s ním alebo pri zisťovaní príčin vzniku požiarov, v potrebnom rozsahu bezplatné stravovanie, ochranné nápoje a odpočino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odrobnosti o poskytovaní bezplatného stravovania, ochranných nápojov a odpočinku ustanoví ministerstvo v služobnom predpise.</w:t>
      </w:r>
      <w:bookmarkStart w:id="1847" w:name="c_33508"/>
      <w:bookmarkEnd w:id="1847"/>
    </w:p>
    <w:p w:rsidR="00271AB0" w:rsidRPr="00AE1608" w:rsidRDefault="00271AB0" w:rsidP="00271AB0">
      <w:pPr>
        <w:pStyle w:val="Nadpis5"/>
        <w:rPr>
          <w:rFonts w:ascii="Times New Roman" w:hAnsi="Times New Roman" w:cs="Times New Roman"/>
          <w:color w:val="auto"/>
          <w:szCs w:val="24"/>
          <w:lang w:val="sk-SK"/>
        </w:rPr>
      </w:pPr>
      <w:bookmarkStart w:id="1848" w:name="X6d2684fbcfc9fd102e20c59d3917766ce808280"/>
      <w:r w:rsidRPr="00AE1608">
        <w:rPr>
          <w:rFonts w:ascii="Times New Roman" w:hAnsi="Times New Roman" w:cs="Times New Roman"/>
          <w:color w:val="auto"/>
          <w:szCs w:val="24"/>
          <w:lang w:val="sk-SK"/>
        </w:rPr>
        <w:t>Osobitné podmienky na vykonávanie štátnej služby príslušníčok</w:t>
      </w:r>
      <w:bookmarkStart w:id="1849" w:name="c_33519"/>
      <w:bookmarkEnd w:id="184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2</w:t>
      </w:r>
      <w:bookmarkStart w:id="1850" w:name="c_33521"/>
      <w:bookmarkEnd w:id="1850"/>
    </w:p>
    <w:p w:rsidR="00271AB0" w:rsidRPr="00AE1608" w:rsidRDefault="00271AB0" w:rsidP="00271AB0">
      <w:pPr>
        <w:pStyle w:val="Odstavec-1r"/>
        <w:rPr>
          <w:rFonts w:ascii="Times New Roman" w:hAnsi="Times New Roman" w:cs="Times New Roman"/>
          <w:color w:val="auto"/>
          <w:sz w:val="24"/>
          <w:lang w:val="sk-SK"/>
        </w:rPr>
      </w:pPr>
      <w:bookmarkStart w:id="1851" w:name="nadpis-zrušený-od-1.4.2009"/>
      <w:bookmarkEnd w:id="1848"/>
      <w:r w:rsidRPr="00AE1608">
        <w:rPr>
          <w:rFonts w:ascii="Times New Roman" w:hAnsi="Times New Roman" w:cs="Times New Roman"/>
          <w:color w:val="auto"/>
          <w:sz w:val="24"/>
          <w:lang w:val="sk-SK"/>
        </w:rPr>
        <w:t xml:space="preserve"> (1) Príslušníčka nesmie vykonávať štátnu službu, ktorá škodí jej zdravi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Tehotná príslušníčka nesmie byť vymenovaná do funkcie ani preradená alebo preložená na výkon štátnej služby, ktoré podľa lekárskeho posudku ohrozujú jej tehotnosť zo zdravotných dôvodov, ktoré spočívajú v jej osobe; to platí primerane o matke do konca deviateho mesiaca po pôrode a dojčiacej príslušníčk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Činnosti zakázané všetkým príslušníčkam, tehotným príslušníčkam, matkám do konca deviateho mesiaca po pôrode a dojčiacim príslušníčkam ustanoví všeobecne záväzný právny predpis, ktorý vydá ministerstvo.</w:t>
      </w:r>
      <w:bookmarkStart w:id="1852" w:name="c_33822"/>
      <w:bookmarkEnd w:id="185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2a</w:t>
      </w:r>
      <w:bookmarkStart w:id="1853" w:name="c_33824"/>
      <w:bookmarkEnd w:id="1853"/>
    </w:p>
    <w:bookmarkEnd w:id="1851"/>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Zdravotná starostlivos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Príslušníkovi sa poskytuj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 zdravotná starostlivosť podľa osobitných predpisov, </w:t>
      </w:r>
      <w:r w:rsidRPr="00AE1608">
        <w:rPr>
          <w:rFonts w:ascii="Times New Roman" w:hAnsi="Times New Roman" w:cs="Times New Roman"/>
          <w:color w:val="auto"/>
          <w:sz w:val="24"/>
          <w:vertAlign w:val="superscript"/>
          <w:lang w:val="sk-SK"/>
        </w:rPr>
        <w:t>20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špecifická zdravotná starostlivosť.</w:t>
      </w:r>
      <w:bookmarkStart w:id="1854" w:name="c_33843"/>
      <w:bookmarkStart w:id="1855" w:name="pa_102aa"/>
      <w:bookmarkStart w:id="1856" w:name="p_102aa"/>
      <w:bookmarkEnd w:id="1854"/>
      <w:bookmarkEnd w:id="1855"/>
      <w:bookmarkEnd w:id="185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2a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Tehotná príslušníčka a príslušníčka starajúca sa o dieťa mladšie ako tri roky nesmie vykonávať štátnu službu v noci, štátnu službu nad základný čas služby v týždni a služobnú pohotovosť. Príslušníčke, ktorá sa stará o dieťa mladšie ako 15 rokov, môže byť nariadená služobná pohotovosť len s jej písomným súhlaso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Tehotná príslušníčka a príslušníčka starajúca sa o dieťa mladšie ako jeden rok sa môže vysielať na služobné cesty mimo miesta vykonávania štátnej služby alebo jej pobytu s jej predchádzajúcim písomným súhlasom.</w:t>
      </w:r>
      <w:bookmarkStart w:id="1857" w:name="c_33930"/>
      <w:bookmarkStart w:id="1858" w:name="pa_102ab"/>
      <w:bookmarkStart w:id="1859" w:name="p_102ab"/>
      <w:bookmarkEnd w:id="1857"/>
      <w:bookmarkEnd w:id="1858"/>
      <w:bookmarkEnd w:id="185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2ab</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Tehotnú príslušníčku a príslušníčku starajúcu sa o dieťa staršie ako jeden rok až do dosiahnutia veku dieťaťa osem rokov možno vysielať na služobné cesty mimo miesta vykonávania štátnej služby alebo jej pobytu, preložiť alebo preveliť do iného miesta vykonávania štátnej služby alebo k inému služobnému úradu len s jej písomným súhlaso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Ustanovenie </w:t>
      </w:r>
      <w:hyperlink r:id="rId885">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platí aj pre osamelú príslušníčku starajúcu sa o dieťa mladšie ako 15 rokov.</w:t>
      </w:r>
      <w:bookmarkStart w:id="1860" w:name="c_34004"/>
      <w:bookmarkStart w:id="1861" w:name="pa_102ac"/>
      <w:bookmarkStart w:id="1862" w:name="p_102ac"/>
      <w:bookmarkEnd w:id="1860"/>
      <w:bookmarkEnd w:id="1861"/>
      <w:bookmarkEnd w:id="1862"/>
    </w:p>
    <w:p w:rsidR="00271AB0" w:rsidRPr="00AE1608" w:rsidRDefault="00271AB0" w:rsidP="00271AB0">
      <w:pPr>
        <w:ind w:left="284"/>
        <w:jc w:val="center"/>
        <w:rPr>
          <w:rFonts w:ascii="Times New Roman" w:hAnsi="Times New Roman" w:cs="Times New Roman"/>
          <w:b/>
          <w:color w:val="FF0000"/>
          <w:sz w:val="24"/>
        </w:rPr>
      </w:pPr>
      <w:bookmarkStart w:id="1863" w:name="c_34068"/>
      <w:bookmarkEnd w:id="1863"/>
      <w:r w:rsidRPr="00AE1608">
        <w:rPr>
          <w:rFonts w:ascii="Times New Roman" w:hAnsi="Times New Roman" w:cs="Times New Roman"/>
          <w:b/>
          <w:color w:val="FF0000"/>
          <w:sz w:val="24"/>
        </w:rPr>
        <w:t>§ 102ac</w:t>
      </w:r>
    </w:p>
    <w:p w:rsidR="00271AB0" w:rsidRPr="00AE1608" w:rsidRDefault="00271AB0" w:rsidP="00271AB0">
      <w:pPr>
        <w:ind w:left="360" w:firstLine="357"/>
        <w:rPr>
          <w:rFonts w:ascii="Times New Roman" w:hAnsi="Times New Roman" w:cs="Times New Roman"/>
          <w:color w:val="FF0000"/>
          <w:sz w:val="24"/>
        </w:rPr>
      </w:pPr>
      <w:r w:rsidRPr="00AE1608">
        <w:rPr>
          <w:rFonts w:ascii="Times New Roman" w:hAnsi="Times New Roman" w:cs="Times New Roman"/>
          <w:color w:val="FF0000"/>
          <w:sz w:val="24"/>
        </w:rPr>
        <w:t>(1) Vedúci služobného úradu je povinný pri vymenovaní do funkcie prihliadať aj na povinnosti príslušníčky a príslušníka trvale sa starajúcich aspoň o jedno dieťa mladšie ako 15 rokov.</w:t>
      </w:r>
    </w:p>
    <w:p w:rsidR="00271AB0" w:rsidRPr="00AE1608" w:rsidRDefault="00271AB0" w:rsidP="00271AB0">
      <w:pPr>
        <w:ind w:left="360" w:firstLine="357"/>
        <w:rPr>
          <w:rFonts w:ascii="Times New Roman" w:hAnsi="Times New Roman" w:cs="Times New Roman"/>
          <w:color w:val="FF0000"/>
          <w:sz w:val="24"/>
        </w:rPr>
      </w:pPr>
      <w:r w:rsidRPr="00AE1608">
        <w:rPr>
          <w:rFonts w:ascii="Times New Roman" w:hAnsi="Times New Roman" w:cs="Times New Roman"/>
          <w:color w:val="FF0000"/>
          <w:sz w:val="24"/>
        </w:rPr>
        <w:t>(2) Vedúci služobného úradu určí príslušníčke a príslušníkovi trvale sa starajúcim aspoň o jedno dieťa mladšie ako 15 rokov alebo tehotnej príslušníčke na ich žiadosť kratší služobný čas v týždni alebo ho inak upraví, ak tomu nebráni dôležitý záujem štátnej služby. Zamietnutie žiadosti vedúci služobného úradu písomne odôvodní.</w:t>
      </w:r>
    </w:p>
    <w:p w:rsidR="00271AB0" w:rsidRPr="00AE1608" w:rsidRDefault="00271AB0" w:rsidP="00271AB0">
      <w:pPr>
        <w:pStyle w:val="Odstavec0"/>
        <w:rPr>
          <w:color w:val="FF0000"/>
          <w:sz w:val="24"/>
          <w:szCs w:val="24"/>
        </w:rPr>
      </w:pPr>
    </w:p>
    <w:p w:rsidR="00271AB0" w:rsidRPr="00AE1608" w:rsidRDefault="00271AB0" w:rsidP="00271AB0">
      <w:pPr>
        <w:pStyle w:val="Zkladntext"/>
        <w:ind w:firstLine="360"/>
        <w:rPr>
          <w:rFonts w:ascii="Times New Roman" w:hAnsi="Times New Roman" w:cs="Times New Roman"/>
          <w:color w:val="FF0000"/>
          <w:sz w:val="24"/>
        </w:rPr>
      </w:pPr>
      <w:r w:rsidRPr="00AE1608">
        <w:rPr>
          <w:rFonts w:ascii="Times New Roman" w:hAnsi="Times New Roman" w:cs="Times New Roman"/>
          <w:color w:val="FF0000"/>
          <w:sz w:val="24"/>
        </w:rPr>
        <w:t>(3) Vedúci služobného úradu určí príslušníčke a príslušníkovi poskytujúcim osobnú starostlivosť svojmu dieťaťu, manželovi, manželke alebo rodičovi, vyžadujúcim rozsiahlu opateru  alebo podporu z vážneho zdravotného dôvodu alebo s vekom súvisiaceho dôvodu, na ich žiadosť kratší služobný čas v týždni alebo ho inak upraví, ak tomu nebráni dôležitý záujem štátnej služby. Zamietnutie žiadosti vedúci služobného úradu písomne odôvodní.</w:t>
      </w:r>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Materská dovolenka a rodičovská dovolenka</w:t>
      </w:r>
      <w:bookmarkStart w:id="1864" w:name="c_34077"/>
      <w:bookmarkStart w:id="1865" w:name="pa_102ad"/>
      <w:bookmarkStart w:id="1866" w:name="p_102ad"/>
      <w:bookmarkEnd w:id="1864"/>
      <w:bookmarkEnd w:id="1865"/>
      <w:bookmarkEnd w:id="186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2ad</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V súvislosti s pôrodom a starostlivosťou o narodené dieťa patrí príslušníčke materská dovolenka po dobu 34 týždňov; osamelej príslušníčke patrí rodičovská dovolenka po dobu 37 týždňov a príslušníčke, ktorá porodila zároveň dve alebo viac detí, patrí rodičovská dovolenka po dobu 43 týždňov. V súvislosti so starostlivosťou o narodené dieťa patrí aj príslušníkovi od narodenia dieťaťa rodičovská dovolenka v rovnakom rozsahu, ak sa stará o narodené dieť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Na prehĺbenie starostlivosti o dieťa sa poskytne príslušníčke, príslušníkovi alebo príslušníčke a príslušníkovi, ak o to písomne požiadajú, rodičovská dovolenka až do troch rokov veku dieťaťa. Ak ide o dlhodobo nepriaznivý zdravotný stav dieťaťa vyžadujúci osobitnú starostlivosť, poskytne sa príslušníčke alebo príslušníkovi, ak o to písomne požiadajú, rodičovská dovolenka až do šiestich rokov veku dieťaťa. Táto dovolenka sa poskytuje v rozsahu, o ktorý príslušník alebo príslušníčka žiada, najmenej však na jeden mesiac.</w:t>
      </w:r>
    </w:p>
    <w:p w:rsidR="00271AB0" w:rsidRPr="00AE1608" w:rsidRDefault="00271AB0" w:rsidP="00271AB0">
      <w:pPr>
        <w:ind w:firstLine="284"/>
        <w:rPr>
          <w:rFonts w:ascii="Times New Roman" w:hAnsi="Times New Roman" w:cs="Times New Roman"/>
          <w:color w:val="FF0000"/>
          <w:sz w:val="24"/>
        </w:rPr>
      </w:pPr>
      <w:r w:rsidRPr="00AE1608">
        <w:rPr>
          <w:rFonts w:ascii="Times New Roman" w:hAnsi="Times New Roman" w:cs="Times New Roman"/>
          <w:color w:val="FF0000"/>
          <w:sz w:val="24"/>
        </w:rPr>
        <w:t>(3) V súvislosti so starostlivosťou o narodené dieťa sa príslušníkovi poskytne na jeho žiadosť rodičovská dovolenka v rozsahu deväť týždňov s nárokom na služobný plat najskôr po uplynutí šiestich týždňov odo dňa pôrodu do troch rokov veku dieťaťa, ak žiaden z oprávnených nepoberá na dieťa materské alebo rodičovský príspevok. Splnenie podmienok je príslušník povinný preukáza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Na materskú dovolenku príslušníčka nastupuje spravidla od začiatku šiesteho týždňa pred očakávaným dňom pôrodu, najskôr však od začiatku ôsmeho týždňa pred týmto dňo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5) Ak príslušníčka vyčerpá z materskej dovolenky pred pôrodom menej ako šesť týždňov, pretože pôrod nastal skôr, ako určil lekár, patrí jej materská dovolenka odo dňa jej nástupu až do uplynutia doby uvedenej v </w:t>
      </w:r>
      <w:hyperlink r:id="rId886">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Ak príslušníčka vyčerpá z materskej dovolenky pred pôrodom menej ako šesť týždňov z iného dôvodu, poskytne sa jej rodičovská dovolenka odo dňa pôrodu len do uplynutia 28 týždňov; osamelej príslušníčke sa poskytne rodičovská dovolenka do uplynutia 31 týždňov a príslušníčke, ktorá porodila zároveň dve alebo viac detí, sa poskytne rodičovská dovolenka do uplynutia 37 týždň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Materská dovolenka príslušníčky v súvislosti s pôrodom musí byť najmenej 14 týždňov a nesmie sa skončiť ani prerušiť pred uplynutím 6 týždňov odo dňa pôrodu.</w:t>
      </w:r>
      <w:bookmarkStart w:id="1867" w:name="c_34584"/>
      <w:bookmarkStart w:id="1868" w:name="pa_102ae"/>
      <w:bookmarkStart w:id="1869" w:name="p_102ae"/>
      <w:bookmarkEnd w:id="1867"/>
      <w:bookmarkEnd w:id="1868"/>
      <w:bookmarkEnd w:id="186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2a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Nárok na materskú dovolenku a rodičovskú dovolenku má aj príslušníčka alebo príslušník, ktorý prevzal na základe právoplatného rozhodnutia príslušného orgánu dieťa do starostlivosti nahrádzajúcej starostlivosť rodičov, ktoré mu bolo zverené rozhodnutím príslušných orgánov na neskoršie osvojenie alebo do pestúnskej starostlivosti, alebo dieťa, ktorého matka zomrel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Materská dovolenka alebo rodičovská dovolenka sa poskytuje príslušníčke alebo príslušníkovi odo dňa prevzatia dieťaťa v trvaní 28 týždňov; osamelej príslušníčke alebo osamelému príslušníkovi v trvaní 31 týždňov a príslušníčke alebo príslušníkovi, ktorý prevzal dve alebo viac detí, 37 týždňov, najdlhšie do dňa, v ktorom dieťa dovŕši tri roky veku. Rodičovská dovolenka sa poskytuje až do dňa, kým dieťa dosiahne tri roky veku, alebo kým dieťa s dlhodobo nepriaznivým zdravotným stavom vyžadujúcim osobitnú starostlivosť dosiahne šesť rokov veku.</w:t>
      </w:r>
      <w:bookmarkStart w:id="1870" w:name="c_34870"/>
      <w:bookmarkEnd w:id="1870"/>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Materská dovolenka a rodičovská dovolenka v osobitných prípadoch</w:t>
      </w:r>
      <w:bookmarkStart w:id="1871" w:name="c_34882"/>
      <w:bookmarkStart w:id="1872" w:name="pa_102af"/>
      <w:bookmarkStart w:id="1873" w:name="p_102af"/>
      <w:bookmarkEnd w:id="1871"/>
      <w:bookmarkEnd w:id="1872"/>
      <w:bookmarkEnd w:id="187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2af</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Ak dieťa bolo zo zdravotných dôvodov umiestnené v zariadení zdravotníckej starostlivosti a príslušníčka alebo príslušník zatiaľ nastúpi výkon štátnej služby, preruší sa týmto nástupom materská alebo rodičovská dovolenka; u príslušníčky sa tak môže stať najskôr po uplynutí šiestich týždňov odo dňa pôrodu. Jej nevyčerpaná časť sa príslušníčke alebo príslušníkovi poskytne odo dňa, keď prevzal dieťa zo zariadenia opäť do svojej starostlivosti a prestal z tohto dôvodu vykonávať štátnu službu, nie však dlhšie ako do troch rokov veku dieťať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íslušníčke alebo príslušníkovi, ktorý sa prestal starať o narodené dieťa a ktorého dieťa bolo z tohto dôvodu umiestnené do starostlivosti nahrádzajúcej starostlivosť rodičov, ako aj príslušníčke alebo príslušníkovi, ktorého dieťa je v dočasnej starostlivosti detského domova alebo obdobného ústavu z iných ako zdravotných dôvodov, nepatrí materská dovolenka alebo rodičovská dovolenka za obdobie, počas ktorého sa o dieťa nestará.</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Ak sa dieťa narodilo mŕtve, patrí príslušníčke materská dovolenka po dobu 14 týždň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Ak dieťa zomrie v dobe, keď je príslušníčka na materskej dovolenke alebo príslušníčka a príslušník na rodičovskej dovolenke, poskytuje sa im táto dovolenka ešte počas dvoch týždňov odo dňa úmrtia dieťaťa, najdlhšie do dňa, keď by dieťa dosiahlo jeden rok veku.</w:t>
      </w:r>
      <w:bookmarkStart w:id="1874" w:name="c_35179"/>
      <w:bookmarkStart w:id="1875" w:name="pa_102ag"/>
      <w:bookmarkStart w:id="1876" w:name="p_102ag"/>
      <w:bookmarkEnd w:id="1874"/>
      <w:bookmarkEnd w:id="1875"/>
      <w:bookmarkEnd w:id="187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2ag</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Ak príslušníčka alebo príslušník požiada nadriadeného o poskytnutie dovolenky tak, aby nadväzovala bezprostredne na skončenie materskej alebo rodičovskej dovolenky, je nadriadený povinný žiadosti vyhovieť. Ak príslušníčka alebo príslušník nemôže vyčerpať dovolenku pre čerpanie materskej dovolenky alebo rodičovskej dovolenky ani do konca budúceho kalendárneho roka, poskytne nadriadený nevyčerpanú dovolenku po skončení materskej dovolenky alebo rodičovskej dovolenky.</w:t>
      </w:r>
      <w:bookmarkStart w:id="1877" w:name="c_35239"/>
      <w:bookmarkStart w:id="1878" w:name="pa_102ah"/>
      <w:bookmarkStart w:id="1879" w:name="p_102ah"/>
      <w:bookmarkEnd w:id="1877"/>
      <w:bookmarkEnd w:id="1878"/>
      <w:bookmarkEnd w:id="187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2ah</w:t>
      </w:r>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Prestávky na dojče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slušníčke, ktorá dojčí svoje dieťa, je nadriadený povinný poskytnúť okrem prestávok na jedenie a oddych osobitné prestávky na dojče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íslušníčke, ktorá vykonáva štátnu službu po celý určený základný čas služby v týždni, patria na každé dieťa do konca šiesteho mesiaca jeho veku dve polhodinové prestávky a v ďalších šiestich mesiacoch jedna polhodinová prestávka za denný služobný čas; tieto prestávky možno zlúčiť a poskytnúť na začiatku alebo na konci zmen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Ak príslušníčka vykonáva štátnu službu s kratším časom služby v týždni, ale aspoň polovicu určeného základného času služby v týždni, patrí jej jedna polhodinová prestávka, a to na každé dieťa do konca šiesteho mesiaca jeho vek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Prestávky na dojčenie sa započítavajú ako doba výkonu štátnej služby a patrí za ne služobný plat.</w:t>
      </w:r>
      <w:bookmarkStart w:id="1880" w:name="c_35372"/>
      <w:bookmarkStart w:id="1881" w:name="pa_102ai"/>
      <w:bookmarkStart w:id="1882" w:name="p_102ai"/>
      <w:bookmarkEnd w:id="1880"/>
      <w:bookmarkEnd w:id="1881"/>
      <w:bookmarkEnd w:id="188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2a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Ustanovenia </w:t>
      </w:r>
      <w:hyperlink r:id="rId887">
        <w:r w:rsidRPr="00AE1608">
          <w:rPr>
            <w:rStyle w:val="Hypertextovprepojenie"/>
            <w:rFonts w:ascii="Times New Roman" w:hAnsi="Times New Roman" w:cs="Times New Roman"/>
            <w:color w:val="auto"/>
            <w:lang w:val="sk-SK"/>
          </w:rPr>
          <w:t>§ 102aa až 102ac</w:t>
        </w:r>
      </w:hyperlink>
      <w:r w:rsidRPr="00AE1608">
        <w:rPr>
          <w:rFonts w:ascii="Times New Roman" w:hAnsi="Times New Roman" w:cs="Times New Roman"/>
          <w:color w:val="auto"/>
          <w:sz w:val="24"/>
          <w:lang w:val="sk-SK"/>
        </w:rPr>
        <w:t xml:space="preserve"> sa vzťahujú aj na osamelých príslušníkov trvale sa starajúcich aspoň o jedno dieťa.</w:t>
      </w:r>
      <w:bookmarkStart w:id="1883" w:name="c_35395"/>
      <w:bookmarkStart w:id="1884" w:name="pa_102aj"/>
      <w:bookmarkStart w:id="1885" w:name="p_102aj"/>
      <w:bookmarkEnd w:id="1883"/>
      <w:bookmarkEnd w:id="1884"/>
      <w:bookmarkEnd w:id="188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2aj</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Za tehotnú príslušníčku sa na účely tohto zákona považuje príslušníčka, ktorá vedúcemu služobného úradu predložila o tehotenstve lekárske potvrde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Za dojčiacu príslušníčku sa na účely tohto zákona považuje príslušníčka, ktorá vedúceho služobného úradu písomne informovala o tejto skutočnost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Osamelými sa rozumejú slobodné, ovdovené alebo rozvedené príslušníčky, slobodní, ovdovení alebo rozvedení príslušníci, alebo príslušníčky a príslušníci osamelí z iných vážnych dôvodov.</w:t>
      </w:r>
      <w:bookmarkStart w:id="1886" w:name="c_35463"/>
      <w:bookmarkEnd w:id="1886"/>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Špecifická zdravotná starostlivosť</w:t>
      </w:r>
      <w:bookmarkStart w:id="1887" w:name="c_35470"/>
      <w:bookmarkEnd w:id="1887"/>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2b</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Špecifickou zdravotnou starostlivosťou sa na účely tohto zákona rozum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 preventívna lekárska prehliadka, ktorá sa vykonáva mimo preventívnej prehliadky vykonávanej podľa osobitného predpisu, </w:t>
      </w:r>
      <w:r w:rsidRPr="00AE1608">
        <w:rPr>
          <w:rFonts w:ascii="Times New Roman" w:hAnsi="Times New Roman" w:cs="Times New Roman"/>
          <w:color w:val="auto"/>
          <w:sz w:val="24"/>
          <w:vertAlign w:val="superscript"/>
          <w:lang w:val="sk-SK"/>
        </w:rPr>
        <w:t>20b)</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zdravotná starostlivosť poskytovaná na žiadosť ministerstva alebo služobného úradu pri výcviku príslušníka, zabezpečovaní osôb a objektov a pri určených krízových situáciách,</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c) lekárska preventívna prehliadka vo vzťahu k vykonávaniu štátnej služby. </w:t>
      </w:r>
      <w:r w:rsidRPr="00AE1608">
        <w:rPr>
          <w:rFonts w:ascii="Times New Roman" w:hAnsi="Times New Roman" w:cs="Times New Roman"/>
          <w:color w:val="auto"/>
          <w:sz w:val="24"/>
          <w:vertAlign w:val="superscript"/>
          <w:lang w:val="sk-SK"/>
        </w:rPr>
        <w:t>20c)</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Výsledky preventívnej lekárskej prehliadky a lekárskej preventívnej prehliadky vo vzťahu k vykonávaniu štátnej služby sú podkladom pre lekársku posudkovú činnosť podľa </w:t>
      </w:r>
      <w:hyperlink r:id="rId888">
        <w:r w:rsidRPr="00AE1608">
          <w:rPr>
            <w:rStyle w:val="Hypertextovprepojenie"/>
            <w:rFonts w:ascii="Times New Roman" w:hAnsi="Times New Roman" w:cs="Times New Roman"/>
            <w:color w:val="auto"/>
            <w:lang w:val="sk-SK"/>
          </w:rPr>
          <w:t>§ 102d</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Za preventívnu lekársku prehliadku a lekársku preventívnu prehliadku vo vzťahu k vykonávaniu štátnej služby sa považuje tiež lekárske vyšetrenie vykonané v zdravotníckom zariadení ústavnej zdravotnej starostlivosti alebo v zdravotníckom zariadení ambulantnej zdravotnej starostlivosti, ak bolo vykonané počas troch mesiacov pred termínom určeným na periodickú preventívnu lekársku prehliadku alebo lekársku preventívnu prehliadku vo vzťahu k vykonávaniu štátnej služby počas troch mesiacov po tomto termíne a zodpovedalo požadovanému rozsahu podľa </w:t>
      </w:r>
      <w:hyperlink r:id="rId889">
        <w:r w:rsidRPr="00AE1608">
          <w:rPr>
            <w:rStyle w:val="Hypertextovprepojenie"/>
            <w:rFonts w:ascii="Times New Roman" w:hAnsi="Times New Roman" w:cs="Times New Roman"/>
            <w:color w:val="auto"/>
            <w:lang w:val="sk-SK"/>
          </w:rPr>
          <w:t>odseku 5</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Špecifická zdravotná starostlivosť sa poskytuje v zdravotníckych zariadeniach v pôsobnosti ministerstva a v určených zdravotníckych zariadeniach. </w:t>
      </w:r>
      <w:r w:rsidRPr="00AE1608">
        <w:rPr>
          <w:rFonts w:ascii="Times New Roman" w:hAnsi="Times New Roman" w:cs="Times New Roman"/>
          <w:color w:val="auto"/>
          <w:sz w:val="24"/>
          <w:vertAlign w:val="superscript"/>
          <w:lang w:val="sk-SK"/>
        </w:rPr>
        <w:t>20d)</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Rozsah a frekvenciu preventívnej lekárskej prehliadky podľa služobnej činnosti, ktorú príslušník vykonáva, ustanoví ministerstvo služobným predpisom.</w:t>
      </w:r>
      <w:bookmarkStart w:id="1888" w:name="c_35924"/>
      <w:bookmarkEnd w:id="188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2c</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Náklady špecifickej zdravotnej starostlivosti hradí služobný úrad s výnimkou vyšetrení určených orgánom štátnej správy v oblasti verejného zdravotníctva podľa osobitného predpisu. </w:t>
      </w:r>
      <w:r w:rsidRPr="00AE1608">
        <w:rPr>
          <w:rFonts w:ascii="Times New Roman" w:hAnsi="Times New Roman" w:cs="Times New Roman"/>
          <w:color w:val="auto"/>
          <w:sz w:val="24"/>
          <w:vertAlign w:val="superscript"/>
          <w:lang w:val="sk-SK"/>
        </w:rPr>
        <w:t>20c)</w:t>
      </w:r>
      <w:bookmarkStart w:id="1889" w:name="c_35951"/>
      <w:bookmarkStart w:id="1890" w:name="pa_102d"/>
      <w:bookmarkStart w:id="1891" w:name="p_102d"/>
      <w:bookmarkEnd w:id="1889"/>
      <w:bookmarkEnd w:id="1890"/>
      <w:bookmarkEnd w:id="189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2d</w:t>
      </w:r>
      <w:bookmarkStart w:id="1892" w:name="c_35953"/>
      <w:bookmarkEnd w:id="1892"/>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Lekárska posudková činnos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Lekárska posudková činnosť zahŕňa posudzovanie zdravotnej spôsobilosti</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 uchádzača podľa </w:t>
      </w:r>
      <w:hyperlink r:id="rId890">
        <w:r w:rsidRPr="00AE1608">
          <w:rPr>
            <w:rStyle w:val="Hypertextovprepojenie"/>
            <w:rFonts w:ascii="Times New Roman" w:hAnsi="Times New Roman" w:cs="Times New Roman"/>
            <w:color w:val="auto"/>
            <w:lang w:val="sk-SK"/>
          </w:rPr>
          <w:t>§ 17 ods. 3</w:t>
        </w:r>
      </w:hyperlink>
      <w:r w:rsidRPr="00AE1608">
        <w:rPr>
          <w:rFonts w:ascii="Times New Roman" w:hAnsi="Times New Roman" w:cs="Times New Roman"/>
          <w:color w:val="auto"/>
          <w:sz w:val="24"/>
          <w:lang w:val="sk-SK"/>
        </w:rPr>
        <w:t>,</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príslušníka na vykonávanie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Zdravotná spôsobilosť sa na základe posúdenia zdravotného stavu určuje zdravotnou klasifikáciou takt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zdravotná klasifikácia A - spôsobilý na vykonávanie štátnej služby príslušník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zdravotná klasifikácia C - spôsobilý na vykonávanie štátnej služby príslušníka s obmedzením,</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zdravotná klasifikácia D - nespôsobilý na vykonávanie štátnej služby príslušník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Lekársku posudkovú činnosť vykonáv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služobný posudkový lekár v pôsobnosti zboru, ktorý vykonáva posudkovú činnosť aj pre potreby Horskej záchrannej služby, 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orgány lekárskej posudkovej činnost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Orgánmi lekárskej posudkovej činnosti sú lekárska komisia, ktorú aj pre potreby Horskej záchrannej služby zriaďuje prezident zboru, a ústredná lekárska komisia ministerstva, ktorú zriaďuje ministerstvo.</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5) Lekárska komisia vykonáva posudkovú činnosť podľa </w:t>
      </w:r>
      <w:hyperlink r:id="rId891">
        <w:r w:rsidRPr="00AE1608">
          <w:rPr>
            <w:rStyle w:val="Hypertextovprepojenie"/>
            <w:rFonts w:ascii="Times New Roman" w:hAnsi="Times New Roman" w:cs="Times New Roman"/>
            <w:color w:val="auto"/>
            <w:lang w:val="sk-SK"/>
          </w:rPr>
          <w:t>odseku 1 písm. b)</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Ústredná lekárska komisia ministerstva rozhoduje o odvolaní proti rozhodnutiu lekárskej komis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7) Podrobnosti o lekárskej posudkovej činnosti ustanoví služobný predpis, ktorý vydá ministerstvo.</w:t>
      </w:r>
      <w:bookmarkStart w:id="1893" w:name="c_36117"/>
      <w:bookmarkStart w:id="1894" w:name="pa_102e"/>
      <w:bookmarkStart w:id="1895" w:name="p_102e"/>
      <w:bookmarkEnd w:id="1893"/>
      <w:bookmarkEnd w:id="1894"/>
      <w:bookmarkEnd w:id="189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2e</w:t>
      </w:r>
      <w:bookmarkStart w:id="1896" w:name="c_36119"/>
      <w:bookmarkEnd w:id="1896"/>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Prieskumné kona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ieskumné konanie zamerané na posúdenie zdravotného stavu alebo zmeny zdravotného stavu príslušníka, pri ktorom sa určuje zdravotná spôsobilosť na ďalšie vykonávanie štátnej služby ustanovením zdravotnej klasifikácie a súvislosti choroby alebo úrazu s vykonávaním štátnej služby, vykonáva lekárska komisia. Prieskumné konanie je súčasťou lekárskej posudkovej činnost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Ak je schopnosť príslušníka na vykonávanie štátnej služby zo zdravotných dôvodov dlhodobo zmenená, určí mu lekárska komisia zdravotnú klasifikáciu a potrebné obmedzenie vykonávania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Ak sa príslušníkovi pri prieskumnom konaní zistila nespôsobilosť na ďalšie vykonávanie štátnej služby, môže príslušník požiadať o posúdenie zdravotného stavu na účely sociálneho zabezpečenia </w:t>
      </w:r>
      <w:r w:rsidRPr="00AE1608">
        <w:rPr>
          <w:rFonts w:ascii="Times New Roman" w:hAnsi="Times New Roman" w:cs="Times New Roman"/>
          <w:color w:val="auto"/>
          <w:sz w:val="24"/>
          <w:vertAlign w:val="superscript"/>
          <w:lang w:val="sk-SK"/>
        </w:rPr>
        <w:t>20e)</w:t>
      </w:r>
      <w:r w:rsidRPr="00AE1608">
        <w:rPr>
          <w:rFonts w:ascii="Times New Roman" w:hAnsi="Times New Roman" w:cs="Times New Roman"/>
          <w:color w:val="auto"/>
          <w:sz w:val="24"/>
          <w:lang w:val="sk-SK"/>
        </w:rPr>
        <w:t xml:space="preserve"> alebo sociálneho poistenia. </w:t>
      </w:r>
      <w:r w:rsidRPr="00AE1608">
        <w:rPr>
          <w:rFonts w:ascii="Times New Roman" w:hAnsi="Times New Roman" w:cs="Times New Roman"/>
          <w:color w:val="auto"/>
          <w:sz w:val="24"/>
          <w:vertAlign w:val="superscript"/>
          <w:lang w:val="sk-SK"/>
        </w:rPr>
        <w:t>20f)</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Náklady spojené s prieskumným konaním uhrádza služobný úrad.</w:t>
      </w:r>
      <w:bookmarkStart w:id="1897" w:name="c_36235"/>
      <w:bookmarkEnd w:id="1897"/>
    </w:p>
    <w:p w:rsidR="00271AB0" w:rsidRPr="00AE1608" w:rsidRDefault="00271AB0" w:rsidP="00271AB0">
      <w:pPr>
        <w:pStyle w:val="Nadpis3"/>
        <w:rPr>
          <w:rFonts w:ascii="Times New Roman" w:hAnsi="Times New Roman" w:cs="Times New Roman"/>
          <w:color w:val="auto"/>
          <w:sz w:val="24"/>
          <w:szCs w:val="24"/>
          <w:lang w:val="sk-SK"/>
        </w:rPr>
      </w:pPr>
      <w:bookmarkStart w:id="1898" w:name="siedma-hlava"/>
      <w:bookmarkEnd w:id="1842"/>
      <w:r w:rsidRPr="00AE1608">
        <w:rPr>
          <w:rFonts w:ascii="Times New Roman" w:hAnsi="Times New Roman" w:cs="Times New Roman"/>
          <w:color w:val="auto"/>
          <w:sz w:val="24"/>
          <w:szCs w:val="24"/>
          <w:lang w:val="sk-SK"/>
        </w:rPr>
        <w:t>SIEDMA HLAVA</w:t>
      </w:r>
    </w:p>
    <w:bookmarkEnd w:id="1898"/>
    <w:p w:rsidR="00271AB0" w:rsidRPr="00AE1608" w:rsidRDefault="00271AB0" w:rsidP="00271AB0">
      <w:pPr>
        <w:pStyle w:val="Nadpis3"/>
        <w:rPr>
          <w:rFonts w:ascii="Times New Roman" w:hAnsi="Times New Roman" w:cs="Times New Roman"/>
          <w:color w:val="auto"/>
          <w:sz w:val="24"/>
          <w:szCs w:val="24"/>
          <w:lang w:val="sk-SK"/>
        </w:rPr>
      </w:pPr>
      <w:r w:rsidRPr="00AE1608">
        <w:rPr>
          <w:rFonts w:ascii="Times New Roman" w:hAnsi="Times New Roman" w:cs="Times New Roman"/>
          <w:color w:val="auto"/>
          <w:sz w:val="24"/>
          <w:szCs w:val="24"/>
          <w:lang w:val="sk-SK"/>
        </w:rPr>
        <w:t>PLATOVÉ NÁLEŽITOSTI A ĎALŠIE NÁLEŽITOSTI</w:t>
      </w:r>
      <w:bookmarkStart w:id="1899" w:name="c_36242"/>
      <w:bookmarkEnd w:id="189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3</w:t>
      </w:r>
    </w:p>
    <w:p w:rsidR="00271AB0" w:rsidRPr="00AE1608" w:rsidRDefault="00271AB0" w:rsidP="00271AB0">
      <w:pPr>
        <w:pStyle w:val="Zkladntext"/>
        <w:rPr>
          <w:rFonts w:ascii="Times New Roman" w:hAnsi="Times New Roman" w:cs="Times New Roman"/>
          <w:sz w:val="24"/>
        </w:rPr>
      </w:pPr>
      <w:bookmarkStart w:id="1900" w:name="c_36244"/>
      <w:bookmarkEnd w:id="1900"/>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Služobný príjem, služobný plat a peňažná náhrada za služobnú pohotovos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slušníkovi za podmienok ustanovených týmto zákonom patrí služobný príjem, ktorý tvoria tieto zložk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tarifný plat,</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príplatok za riaden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príplatok za zastupovan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osobný príplatok,</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hodnostný príplatok,</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f) plat za štátnu službu nadčas,</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g) príplatok za zmennosť,</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h) príplatok za štátnu službu v sťaženom a zdraviu škodlivom prostredí a na miestach s ohrozením života a zdravi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i) odmen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j) doplatok k služobnému platu podľa </w:t>
      </w:r>
      <w:hyperlink r:id="rId892">
        <w:r w:rsidRPr="00AE1608">
          <w:rPr>
            <w:rStyle w:val="Hypertextovprepojenie"/>
            <w:rFonts w:ascii="Times New Roman" w:hAnsi="Times New Roman" w:cs="Times New Roman"/>
            <w:color w:val="auto"/>
            <w:lang w:val="sk-SK"/>
          </w:rPr>
          <w:t>§ 209e</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Služobný plat tvoria zložky služobného príjmu uvedené v </w:t>
      </w:r>
      <w:hyperlink r:id="rId893">
        <w:r w:rsidRPr="00AE1608">
          <w:rPr>
            <w:rStyle w:val="Hypertextovprepojenie"/>
            <w:rFonts w:ascii="Times New Roman" w:hAnsi="Times New Roman" w:cs="Times New Roman"/>
            <w:color w:val="auto"/>
            <w:lang w:val="sk-SK"/>
          </w:rPr>
          <w:t>odseku 1 písm. a) až e)</w:t>
        </w:r>
      </w:hyperlink>
      <w:r w:rsidRPr="00AE1608">
        <w:rPr>
          <w:rFonts w:ascii="Times New Roman" w:hAnsi="Times New Roman" w:cs="Times New Roman"/>
          <w:color w:val="auto"/>
          <w:sz w:val="24"/>
          <w:lang w:val="sk-SK"/>
        </w:rPr>
        <w:t xml:space="preserve"> a </w:t>
      </w:r>
      <w:hyperlink r:id="rId894">
        <w:r w:rsidRPr="00AE1608">
          <w:rPr>
            <w:rStyle w:val="Hypertextovprepojenie"/>
            <w:rFonts w:ascii="Times New Roman" w:hAnsi="Times New Roman" w:cs="Times New Roman"/>
            <w:color w:val="auto"/>
            <w:lang w:val="sk-SK"/>
          </w:rPr>
          <w:t>g)</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Ak ide o príslušníkov, u ktorých sa postupuje podľa </w:t>
      </w:r>
      <w:hyperlink r:id="rId895">
        <w:r w:rsidRPr="00AE1608">
          <w:rPr>
            <w:rStyle w:val="Hypertextovprepojenie"/>
            <w:rFonts w:ascii="Times New Roman" w:hAnsi="Times New Roman" w:cs="Times New Roman"/>
            <w:color w:val="auto"/>
            <w:lang w:val="sk-SK"/>
          </w:rPr>
          <w:t>§ 200 ods. 2 písm. a)</w:t>
        </w:r>
      </w:hyperlink>
      <w:r w:rsidRPr="00AE1608">
        <w:rPr>
          <w:rFonts w:ascii="Times New Roman" w:hAnsi="Times New Roman" w:cs="Times New Roman"/>
          <w:color w:val="auto"/>
          <w:sz w:val="24"/>
          <w:lang w:val="sk-SK"/>
        </w:rPr>
        <w:t xml:space="preserve">, služobným platom na účely zákona je súčet služobného platu podľa </w:t>
      </w:r>
      <w:hyperlink r:id="rId896">
        <w:r w:rsidRPr="00AE1608">
          <w:rPr>
            <w:rStyle w:val="Hypertextovprepojenie"/>
            <w:rFonts w:ascii="Times New Roman" w:hAnsi="Times New Roman" w:cs="Times New Roman"/>
            <w:color w:val="auto"/>
            <w:lang w:val="sk-SK"/>
          </w:rPr>
          <w:t>odseku 2</w:t>
        </w:r>
      </w:hyperlink>
      <w:r w:rsidRPr="00AE1608">
        <w:rPr>
          <w:rFonts w:ascii="Times New Roman" w:hAnsi="Times New Roman" w:cs="Times New Roman"/>
          <w:color w:val="auto"/>
          <w:sz w:val="24"/>
          <w:lang w:val="sk-SK"/>
        </w:rPr>
        <w:t xml:space="preserve"> a doplatku podľa </w:t>
      </w:r>
      <w:hyperlink r:id="rId897">
        <w:r w:rsidRPr="00AE1608">
          <w:rPr>
            <w:rStyle w:val="Hypertextovprepojenie"/>
            <w:rFonts w:ascii="Times New Roman" w:hAnsi="Times New Roman" w:cs="Times New Roman"/>
            <w:color w:val="auto"/>
            <w:lang w:val="sk-SK"/>
          </w:rPr>
          <w:t>§ 200 ods. 2 písm. a)</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Služobný plat na účely sociálneho zabezpečenia príslušníka podľa osobitného predpisu </w:t>
      </w:r>
      <w:r w:rsidRPr="00AE1608">
        <w:rPr>
          <w:rFonts w:ascii="Times New Roman" w:hAnsi="Times New Roman" w:cs="Times New Roman"/>
          <w:color w:val="auto"/>
          <w:sz w:val="24"/>
          <w:vertAlign w:val="superscript"/>
          <w:lang w:val="sk-SK"/>
        </w:rPr>
        <w:t>17aaaa)</w:t>
      </w:r>
      <w:r w:rsidRPr="00AE1608">
        <w:rPr>
          <w:rFonts w:ascii="Times New Roman" w:hAnsi="Times New Roman" w:cs="Times New Roman"/>
          <w:color w:val="auto"/>
          <w:sz w:val="24"/>
          <w:lang w:val="sk-SK"/>
        </w:rPr>
        <w:t xml:space="preserve"> tvoria zložky služobného príjmu uvedené v </w:t>
      </w:r>
      <w:hyperlink r:id="rId898">
        <w:r w:rsidRPr="00AE1608">
          <w:rPr>
            <w:rStyle w:val="Hypertextovprepojenie"/>
            <w:rFonts w:ascii="Times New Roman" w:hAnsi="Times New Roman" w:cs="Times New Roman"/>
            <w:color w:val="auto"/>
            <w:lang w:val="sk-SK"/>
          </w:rPr>
          <w:t>odseku 1 písm. a) až e)</w:t>
        </w:r>
      </w:hyperlink>
      <w:r w:rsidRPr="00AE1608">
        <w:rPr>
          <w:rFonts w:ascii="Times New Roman" w:hAnsi="Times New Roman" w:cs="Times New Roman"/>
          <w:color w:val="auto"/>
          <w:sz w:val="24"/>
          <w:lang w:val="sk-SK"/>
        </w:rPr>
        <w:t xml:space="preserve">, </w:t>
      </w:r>
      <w:hyperlink r:id="rId899">
        <w:r w:rsidRPr="00AE1608">
          <w:rPr>
            <w:rStyle w:val="Hypertextovprepojenie"/>
            <w:rFonts w:ascii="Times New Roman" w:hAnsi="Times New Roman" w:cs="Times New Roman"/>
            <w:color w:val="auto"/>
            <w:lang w:val="sk-SK"/>
          </w:rPr>
          <w:t>g)</w:t>
        </w:r>
      </w:hyperlink>
      <w:r w:rsidRPr="00AE1608">
        <w:rPr>
          <w:rFonts w:ascii="Times New Roman" w:hAnsi="Times New Roman" w:cs="Times New Roman"/>
          <w:color w:val="auto"/>
          <w:sz w:val="24"/>
          <w:lang w:val="sk-SK"/>
        </w:rPr>
        <w:t xml:space="preserve">, </w:t>
      </w:r>
      <w:hyperlink r:id="rId900">
        <w:r w:rsidRPr="00AE1608">
          <w:rPr>
            <w:rStyle w:val="Hypertextovprepojenie"/>
            <w:rFonts w:ascii="Times New Roman" w:hAnsi="Times New Roman" w:cs="Times New Roman"/>
            <w:color w:val="auto"/>
            <w:lang w:val="sk-SK"/>
          </w:rPr>
          <w:t>h)</w:t>
        </w:r>
      </w:hyperlink>
      <w:r w:rsidRPr="00AE1608">
        <w:rPr>
          <w:rFonts w:ascii="Times New Roman" w:hAnsi="Times New Roman" w:cs="Times New Roman"/>
          <w:color w:val="auto"/>
          <w:sz w:val="24"/>
          <w:lang w:val="sk-SK"/>
        </w:rPr>
        <w:t xml:space="preserve"> a </w:t>
      </w:r>
      <w:hyperlink r:id="rId901">
        <w:r w:rsidRPr="00AE1608">
          <w:rPr>
            <w:rStyle w:val="Hypertextovprepojenie"/>
            <w:rFonts w:ascii="Times New Roman" w:hAnsi="Times New Roman" w:cs="Times New Roman"/>
            <w:color w:val="auto"/>
            <w:lang w:val="sk-SK"/>
          </w:rPr>
          <w:t>j)</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Príslušníkovi v rozsahu a za podmienok ustanovených týmto zákonom okrem služobného príjmu patrí peňažná náhrada za služobnú pohotovosť v štátnej službe a za pohotovosť pri zabezpečovaní opatrení pre obdobie brannej pohotovosti štátu.</w:t>
      </w:r>
      <w:bookmarkStart w:id="1901" w:name="c_36649"/>
      <w:bookmarkEnd w:id="190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4</w:t>
      </w:r>
      <w:bookmarkStart w:id="1902" w:name="c_36651"/>
      <w:bookmarkEnd w:id="1902"/>
    </w:p>
    <w:p w:rsidR="00271AB0" w:rsidRPr="00AE1608" w:rsidRDefault="00271AB0" w:rsidP="00271AB0">
      <w:pPr>
        <w:pStyle w:val="Nadpis5"/>
        <w:rPr>
          <w:rFonts w:ascii="Times New Roman" w:hAnsi="Times New Roman" w:cs="Times New Roman"/>
          <w:color w:val="auto"/>
          <w:szCs w:val="24"/>
          <w:lang w:val="sk-SK"/>
        </w:rPr>
      </w:pPr>
      <w:bookmarkStart w:id="1903" w:name="platová-trieda"/>
      <w:r w:rsidRPr="00AE1608">
        <w:rPr>
          <w:rFonts w:ascii="Times New Roman" w:hAnsi="Times New Roman" w:cs="Times New Roman"/>
          <w:color w:val="auto"/>
          <w:szCs w:val="24"/>
          <w:lang w:val="sk-SK"/>
        </w:rPr>
        <w:t>Platová tried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Príslušníkovi okrem čakateľa na základe vymenovania do štátnej služby a k nej prislúchajúcej funkcie podľa </w:t>
      </w:r>
      <w:hyperlink r:id="rId902">
        <w:r w:rsidRPr="00AE1608">
          <w:rPr>
            <w:rStyle w:val="Hypertextovprepojenie"/>
            <w:rFonts w:ascii="Times New Roman" w:hAnsi="Times New Roman" w:cs="Times New Roman"/>
            <w:color w:val="auto"/>
            <w:lang w:val="sk-SK"/>
          </w:rPr>
          <w:t>§ 21 ods. 3</w:t>
        </w:r>
      </w:hyperlink>
      <w:r w:rsidRPr="00AE1608">
        <w:rPr>
          <w:rFonts w:ascii="Times New Roman" w:hAnsi="Times New Roman" w:cs="Times New Roman"/>
          <w:color w:val="auto"/>
          <w:sz w:val="24"/>
          <w:lang w:val="sk-SK"/>
        </w:rPr>
        <w:t xml:space="preserve"> sa poskytuje služobný plat v príslušnej platovej tried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Vykonávanou funkciou sa rozumie funkcia, ktorú príslušník vykonáva na základe rozhodnutia, ktorým vznikol služobný pomer alebo bol zmenený, a do ktorej bol vymenovaný alebo poverený zastupovaním nadriadeného.</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Na účely najnáročnejšej činnosti vyplývajúcej z popisu činnosti príslušnej funkcie z hľadiska jej zložitosti, zodpovednosti, psychickej záťaže alebo fyzickej záťaže v súlade s </w:t>
      </w:r>
      <w:hyperlink r:id="rId903">
        <w:r w:rsidRPr="00AE1608">
          <w:rPr>
            <w:rStyle w:val="Hypertextovprepojenie"/>
            <w:rFonts w:ascii="Times New Roman" w:hAnsi="Times New Roman" w:cs="Times New Roman"/>
            <w:color w:val="auto"/>
            <w:lang w:val="sk-SK"/>
          </w:rPr>
          <w:t>prílohou č. 1</w:t>
        </w:r>
      </w:hyperlink>
      <w:r w:rsidRPr="00AE1608">
        <w:rPr>
          <w:rFonts w:ascii="Times New Roman" w:hAnsi="Times New Roman" w:cs="Times New Roman"/>
          <w:color w:val="auto"/>
          <w:sz w:val="24"/>
          <w:lang w:val="sk-SK"/>
        </w:rPr>
        <w:t xml:space="preserve">, u príslušníka Horskej záchrannej služby v súlade s </w:t>
      </w:r>
      <w:hyperlink r:id="rId904">
        <w:r w:rsidRPr="00AE1608">
          <w:rPr>
            <w:rStyle w:val="Hypertextovprepojenie"/>
            <w:rFonts w:ascii="Times New Roman" w:hAnsi="Times New Roman" w:cs="Times New Roman"/>
            <w:color w:val="auto"/>
            <w:lang w:val="sk-SK"/>
          </w:rPr>
          <w:t>prílohou č. 1</w:t>
        </w:r>
      </w:hyperlink>
      <w:r w:rsidRPr="00AE1608">
        <w:rPr>
          <w:rFonts w:ascii="Times New Roman" w:hAnsi="Times New Roman" w:cs="Times New Roman"/>
          <w:color w:val="auto"/>
          <w:sz w:val="24"/>
          <w:lang w:val="sk-SK"/>
        </w:rPr>
        <w:t>a a pôsobnosťou služobných úradov ustanoví katalóg činností v štátnej službe, ktorý všeobecne záväzným právnym predpisom vydá ministerstvo. Pri ustanovení novej pôsobnosti služobného úradu osobitným predpisom ministerstvo doplní katalóg potrebnými činnosťami tak, aby nadobudol účinnosť odo dňa účinnosti osobitného predpis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Pri určení najnáročnejšej činnosti podľa </w:t>
      </w:r>
      <w:hyperlink r:id="rId905">
        <w:r w:rsidRPr="00AE1608">
          <w:rPr>
            <w:rStyle w:val="Hypertextovprepojenie"/>
            <w:rFonts w:ascii="Times New Roman" w:hAnsi="Times New Roman" w:cs="Times New Roman"/>
            <w:color w:val="auto"/>
            <w:lang w:val="sk-SK"/>
          </w:rPr>
          <w:t>odseku 3</w:t>
        </w:r>
      </w:hyperlink>
      <w:r w:rsidRPr="00AE1608">
        <w:rPr>
          <w:rFonts w:ascii="Times New Roman" w:hAnsi="Times New Roman" w:cs="Times New Roman"/>
          <w:color w:val="auto"/>
          <w:sz w:val="24"/>
          <w:lang w:val="sk-SK"/>
        </w:rPr>
        <w:t xml:space="preserve"> sa prihliada na jej zložitosť, zodpovednosť, psychickú záťaž alebo fyzickú záťaž.</w:t>
      </w:r>
      <w:bookmarkStart w:id="1904" w:name="c_36874"/>
      <w:bookmarkEnd w:id="1904"/>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5</w:t>
      </w:r>
      <w:bookmarkStart w:id="1905" w:name="c_36876"/>
      <w:bookmarkEnd w:id="1905"/>
    </w:p>
    <w:p w:rsidR="00271AB0" w:rsidRPr="00AE1608" w:rsidRDefault="00271AB0" w:rsidP="00271AB0">
      <w:pPr>
        <w:pStyle w:val="Nadpis5"/>
        <w:rPr>
          <w:rFonts w:ascii="Times New Roman" w:hAnsi="Times New Roman" w:cs="Times New Roman"/>
          <w:color w:val="auto"/>
          <w:szCs w:val="24"/>
          <w:lang w:val="sk-SK"/>
        </w:rPr>
      </w:pPr>
      <w:bookmarkStart w:id="1906" w:name="platový-stupeň-a-započítaná-prax"/>
      <w:bookmarkEnd w:id="1903"/>
      <w:r w:rsidRPr="00AE1608">
        <w:rPr>
          <w:rFonts w:ascii="Times New Roman" w:hAnsi="Times New Roman" w:cs="Times New Roman"/>
          <w:color w:val="auto"/>
          <w:szCs w:val="24"/>
          <w:lang w:val="sk-SK"/>
        </w:rPr>
        <w:t>Platový stupeň a započítaná prax</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latový stupeň sa určí podľa započítanej prax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Započítaná prax podľa </w:t>
      </w:r>
      <w:hyperlink r:id="rId906">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sa skladá z času odbornej praxe a ďalšieho času.</w:t>
      </w:r>
      <w:bookmarkStart w:id="1907" w:name="c_36907"/>
      <w:bookmarkEnd w:id="1907"/>
    </w:p>
    <w:p w:rsidR="00271AB0" w:rsidRPr="00AE1608" w:rsidRDefault="00271AB0" w:rsidP="00271AB0">
      <w:pPr>
        <w:pStyle w:val="Nadpis5"/>
        <w:rPr>
          <w:rFonts w:ascii="Times New Roman" w:hAnsi="Times New Roman" w:cs="Times New Roman"/>
          <w:color w:val="auto"/>
          <w:szCs w:val="24"/>
          <w:lang w:val="sk-SK"/>
        </w:rPr>
      </w:pPr>
      <w:bookmarkStart w:id="1908" w:name="čas-odbornej-praxe-a-ďalší-čas"/>
      <w:bookmarkEnd w:id="1906"/>
      <w:r w:rsidRPr="00AE1608">
        <w:rPr>
          <w:rFonts w:ascii="Times New Roman" w:hAnsi="Times New Roman" w:cs="Times New Roman"/>
          <w:color w:val="auto"/>
          <w:szCs w:val="24"/>
          <w:lang w:val="sk-SK"/>
        </w:rPr>
        <w:t>Čas odbornej praxe a ďalší čas</w:t>
      </w:r>
      <w:bookmarkStart w:id="1909" w:name="c_36913"/>
      <w:bookmarkEnd w:id="190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6</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Do času odbornej praxe príslušníka sa započítava čas</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 vykonávania štátnej služby odo dňa nadobudnutia účinnosti tohto zákona s výnimkou času zaradenia mimo činnej štátnej služby okrem zaradenia mimo činnej štátnej služby z dôvodov vylučujúcich vykonávanie štátnej služby podľa </w:t>
      </w:r>
      <w:hyperlink r:id="rId907">
        <w:r w:rsidRPr="00AE1608">
          <w:rPr>
            <w:rStyle w:val="Hypertextovprepojenie"/>
            <w:rFonts w:ascii="Times New Roman" w:hAnsi="Times New Roman" w:cs="Times New Roman"/>
            <w:color w:val="auto"/>
            <w:lang w:val="sk-SK"/>
          </w:rPr>
          <w:t>§ 54 ods. 3</w:t>
        </w:r>
      </w:hyperlink>
      <w:r w:rsidRPr="00AE1608">
        <w:rPr>
          <w:rFonts w:ascii="Times New Roman" w:hAnsi="Times New Roman" w:cs="Times New Roman"/>
          <w:color w:val="auto"/>
          <w:sz w:val="24"/>
          <w:lang w:val="sk-SK"/>
        </w:rPr>
        <w:t>, počas materskej dovolenky, rodičovskej dovolenky do troch rokov veku dieťaťa a starostlivosti o dieťa s dlhodobo nepriaznivým zdravotným stavom vyžadujúcim osobitnú starostlivosť do šiestich rokov dieťať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odbornej praxe získanej aj pred vymenovaním do štátnej služby, ak predchádzajúca pracovná činnosť mala rovnaký alebo obdobný charakter ako činnosť vykonávaná v príslušnej funkcii, ak ďalej nie je ustanovené inak.</w:t>
      </w:r>
      <w:bookmarkStart w:id="1910" w:name="c_37112"/>
      <w:bookmarkEnd w:id="1910"/>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7</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Do ďalšieho času sa započítava čas</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praxe v inej než požadovanej činnosti získanej pred vymenovaním do štátnej služby v závislosti od miery jej využitia na úspešné vykonávanie štátnej služby priznanej služobným úradom najviac v rozsahu dvoch tretín,</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prezident zboru vo vzťahu k príslušníkovi zaradenému na prezídiu zboru a ním riadenom zariadení, k riaditeľovi krajského riaditeľstva zboru a v rozsahu určenom v tomto zákone aj voči inému príslušníkovi,</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riaditeľ krajského riaditeľstva zboru vo vzťahu k príslušníkovi zaradenému na krajskom riaditeľstve zboru a ním zriadenom pracovisku, k riaditeľovi okresného riaditeľstva zboru a k príslušníkovi zaradenému na okresnom riaditeľstve zboru a riaditeľ Krajského riaditeľstva zboru v Bratislave aj vo vzťahu k veliteľovi Hasičského a záchranného útvaru hlavného mesta Slovenskej republiky Bratislavy a k príslušníkovi zaradenému na Hasičskom a záchrannom útvare hlavného mesta Slovenskej republiky Bratislav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starostlivosti o dieťa,</w:t>
      </w:r>
    </w:p>
    <w:p w:rsidR="00271AB0" w:rsidRPr="00AE1608" w:rsidRDefault="00271AB0" w:rsidP="00271AB0">
      <w:pPr>
        <w:pStyle w:val="Odstavec-posun-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1. zodpovedajúci dĺžke materskej dovolenky, ďalšej materskej dovolenky alebo rodičovskej dovolenky určenej osobitnými predpismi v čase jej vykonávania, pričom na jedno dieťa možno započítať najviac tri roky,</w:t>
      </w:r>
    </w:p>
    <w:p w:rsidR="00271AB0" w:rsidRPr="00AE1608" w:rsidRDefault="00271AB0" w:rsidP="00271AB0">
      <w:pPr>
        <w:pStyle w:val="Odstavec-posun-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2. s dlhodobo nepriaznivým zdravotným stavom vyžadujúcim osobitnú starostlivosť, ustanovený osobitným predpisom, ak sa rodič v tomto čase súčasne v dennom štúdiu nepripravoval na povolanie, najviac však šesť rokov zo súhrnu týchto časov,</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e) hodnotený ako čas zamestnania na účely dôchodkového zabezpečenia podľa osobitných predpisov, </w:t>
      </w:r>
      <w:r w:rsidRPr="00AE1608">
        <w:rPr>
          <w:rFonts w:ascii="Times New Roman" w:hAnsi="Times New Roman" w:cs="Times New Roman"/>
          <w:color w:val="auto"/>
          <w:sz w:val="24"/>
          <w:vertAlign w:val="superscript"/>
          <w:lang w:val="sk-SK"/>
        </w:rPr>
        <w:t>21)</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f) doktorandského štúdia </w:t>
      </w:r>
      <w:r w:rsidRPr="00AE1608">
        <w:rPr>
          <w:rFonts w:ascii="Times New Roman" w:hAnsi="Times New Roman" w:cs="Times New Roman"/>
          <w:color w:val="auto"/>
          <w:sz w:val="24"/>
          <w:vertAlign w:val="superscript"/>
          <w:lang w:val="sk-SK"/>
        </w:rPr>
        <w:t>22)</w:t>
      </w:r>
      <w:r w:rsidRPr="00AE1608">
        <w:rPr>
          <w:rFonts w:ascii="Times New Roman" w:hAnsi="Times New Roman" w:cs="Times New Roman"/>
          <w:color w:val="auto"/>
          <w:sz w:val="24"/>
          <w:lang w:val="sk-SK"/>
        </w:rPr>
        <w:t xml:space="preserve"> v rozsahu zodpovedajúcom miere využitia zamerania odboru štúdia na úspešné vykonávanie požadovanej činnosti,</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g) vykonávania funkcií podľa </w:t>
      </w:r>
      <w:hyperlink r:id="rId908">
        <w:r w:rsidRPr="00AE1608">
          <w:rPr>
            <w:rStyle w:val="Hypertextovprepojenie"/>
            <w:rFonts w:ascii="Times New Roman" w:hAnsi="Times New Roman" w:cs="Times New Roman"/>
            <w:color w:val="auto"/>
            <w:lang w:val="sk-SK"/>
          </w:rPr>
          <w:t>§ 54</w:t>
        </w:r>
      </w:hyperlink>
      <w:r w:rsidRPr="00AE1608">
        <w:rPr>
          <w:rFonts w:ascii="Times New Roman" w:hAnsi="Times New Roman" w:cs="Times New Roman"/>
          <w:color w:val="auto"/>
          <w:sz w:val="24"/>
          <w:lang w:val="sk-SK"/>
        </w:rPr>
        <w:t xml:space="preserve"> a </w:t>
      </w:r>
      <w:hyperlink r:id="rId909">
        <w:r w:rsidRPr="00AE1608">
          <w:rPr>
            <w:rStyle w:val="Hypertextovprepojenie"/>
            <w:rFonts w:ascii="Times New Roman" w:hAnsi="Times New Roman" w:cs="Times New Roman"/>
            <w:color w:val="auto"/>
            <w:lang w:val="sk-SK"/>
          </w:rPr>
          <w:t>§ 160 ods. 2</w:t>
        </w:r>
      </w:hyperlink>
      <w:r w:rsidRPr="00AE1608">
        <w:rPr>
          <w:rFonts w:ascii="Times New Roman" w:hAnsi="Times New Roman" w:cs="Times New Roman"/>
          <w:color w:val="auto"/>
          <w:sz w:val="24"/>
          <w:lang w:val="sk-SK"/>
        </w:rPr>
        <w:t>,</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h) získaný na základe služobného hodnoteni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i) zaradenia príslušníka mimo činnej štátnej služby podľa </w:t>
      </w:r>
      <w:hyperlink r:id="rId910">
        <w:r w:rsidRPr="00AE1608">
          <w:rPr>
            <w:rStyle w:val="Hypertextovprepojenie"/>
            <w:rFonts w:ascii="Times New Roman" w:hAnsi="Times New Roman" w:cs="Times New Roman"/>
            <w:color w:val="auto"/>
            <w:lang w:val="sk-SK"/>
          </w:rPr>
          <w:t>§ 52</w:t>
        </w:r>
      </w:hyperlink>
      <w:r w:rsidRPr="00AE1608">
        <w:rPr>
          <w:rFonts w:ascii="Times New Roman" w:hAnsi="Times New Roman" w:cs="Times New Roman"/>
          <w:color w:val="auto"/>
          <w:sz w:val="24"/>
          <w:lang w:val="sk-SK"/>
        </w:rPr>
        <w:t>, ak sa preukáže, že nebol dôvod na zaradenie mimo činnej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Rozsah a podmienky započítania času na základe výsledkov hodnotenia ustanoví vláda nariadení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Do ďalšieho času sa nezapočíta čas uvedený v </w:t>
      </w:r>
      <w:hyperlink r:id="rId911">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ak spadá do času vykonávania štátnej služby.</w:t>
      </w:r>
      <w:bookmarkStart w:id="1911" w:name="c_37496"/>
      <w:bookmarkEnd w:id="191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8</w:t>
      </w:r>
      <w:bookmarkStart w:id="1912" w:name="c_37498"/>
      <w:bookmarkEnd w:id="1912"/>
    </w:p>
    <w:p w:rsidR="00271AB0" w:rsidRPr="00AE1608" w:rsidRDefault="00271AB0" w:rsidP="00271AB0">
      <w:pPr>
        <w:pStyle w:val="Nadpis5"/>
        <w:rPr>
          <w:rFonts w:ascii="Times New Roman" w:hAnsi="Times New Roman" w:cs="Times New Roman"/>
          <w:color w:val="auto"/>
          <w:szCs w:val="24"/>
          <w:lang w:val="sk-SK"/>
        </w:rPr>
      </w:pPr>
      <w:bookmarkStart w:id="1913" w:name="určenie-tarifného-platu"/>
      <w:bookmarkEnd w:id="1908"/>
      <w:r w:rsidRPr="00AE1608">
        <w:rPr>
          <w:rFonts w:ascii="Times New Roman" w:hAnsi="Times New Roman" w:cs="Times New Roman"/>
          <w:color w:val="auto"/>
          <w:szCs w:val="24"/>
          <w:lang w:val="sk-SK"/>
        </w:rPr>
        <w:t>Určenie tarifného plat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Príslušníkovi v závislosti od platovej triedy podľa </w:t>
      </w:r>
      <w:hyperlink r:id="rId912">
        <w:r w:rsidRPr="00AE1608">
          <w:rPr>
            <w:rStyle w:val="Hypertextovprepojenie"/>
            <w:rFonts w:ascii="Times New Roman" w:hAnsi="Times New Roman" w:cs="Times New Roman"/>
            <w:color w:val="auto"/>
            <w:lang w:val="sk-SK"/>
          </w:rPr>
          <w:t>§ 104</w:t>
        </w:r>
      </w:hyperlink>
      <w:r w:rsidRPr="00AE1608">
        <w:rPr>
          <w:rFonts w:ascii="Times New Roman" w:hAnsi="Times New Roman" w:cs="Times New Roman"/>
          <w:color w:val="auto"/>
          <w:sz w:val="24"/>
          <w:lang w:val="sk-SK"/>
        </w:rPr>
        <w:t xml:space="preserve"> a platového stupňa podľa </w:t>
      </w:r>
      <w:hyperlink r:id="rId913">
        <w:r w:rsidRPr="00AE1608">
          <w:rPr>
            <w:rStyle w:val="Hypertextovprepojenie"/>
            <w:rFonts w:ascii="Times New Roman" w:hAnsi="Times New Roman" w:cs="Times New Roman"/>
            <w:color w:val="auto"/>
            <w:lang w:val="sk-SK"/>
          </w:rPr>
          <w:t>§ 105</w:t>
        </w:r>
      </w:hyperlink>
      <w:r w:rsidRPr="00AE1608">
        <w:rPr>
          <w:rFonts w:ascii="Times New Roman" w:hAnsi="Times New Roman" w:cs="Times New Roman"/>
          <w:color w:val="auto"/>
          <w:sz w:val="24"/>
          <w:lang w:val="sk-SK"/>
        </w:rPr>
        <w:t xml:space="preserve"> patrí tarifný plat podľa stupnice platových taríf, ktorá je ustanovená v </w:t>
      </w:r>
      <w:hyperlink r:id="rId914">
        <w:r w:rsidRPr="00AE1608">
          <w:rPr>
            <w:rStyle w:val="Hypertextovprepojenie"/>
            <w:rFonts w:ascii="Times New Roman" w:hAnsi="Times New Roman" w:cs="Times New Roman"/>
            <w:color w:val="auto"/>
            <w:lang w:val="sk-SK"/>
          </w:rPr>
          <w:t>prílohe č. 2</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Ak príslušník započítaním rokov podľa </w:t>
      </w:r>
      <w:hyperlink r:id="rId915">
        <w:r w:rsidRPr="00AE1608">
          <w:rPr>
            <w:rStyle w:val="Hypertextovprepojenie"/>
            <w:rFonts w:ascii="Times New Roman" w:hAnsi="Times New Roman" w:cs="Times New Roman"/>
            <w:color w:val="auto"/>
            <w:lang w:val="sk-SK"/>
          </w:rPr>
          <w:t>§ 106</w:t>
        </w:r>
      </w:hyperlink>
      <w:r w:rsidRPr="00AE1608">
        <w:rPr>
          <w:rFonts w:ascii="Times New Roman" w:hAnsi="Times New Roman" w:cs="Times New Roman"/>
          <w:color w:val="auto"/>
          <w:sz w:val="24"/>
          <w:lang w:val="sk-SK"/>
        </w:rPr>
        <w:t xml:space="preserve"> a 107 dosiahne nad 32 rokov započítanej praxe, určený tarifný plat sa mu zvýši o 1% za každý pripočítaný rok. Zvýšený tarifný plat sa zaokrúhľuje na 50 eurocentov nahor.</w:t>
      </w:r>
      <w:bookmarkStart w:id="1914" w:name="c_37609"/>
      <w:bookmarkEnd w:id="1914"/>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09</w:t>
      </w:r>
      <w:bookmarkStart w:id="1915" w:name="c_37611"/>
      <w:bookmarkEnd w:id="1915"/>
    </w:p>
    <w:bookmarkEnd w:id="1913"/>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Príplatok za riade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Nadriadenému patrí príplatok za riadenie v rámci rozpätia percentuálneho podielu platovej tarify najvyššieho platového stupňa platovej triedy, v ktorej sa mu poskytuje tarifný plat. Rozpätie percentuálneho podielu pre nadriadených podľa stupňov riadenia je ustanovené v </w:t>
      </w:r>
      <w:hyperlink r:id="rId916">
        <w:r w:rsidRPr="00AE1608">
          <w:rPr>
            <w:rStyle w:val="Hypertextovprepojenie"/>
            <w:rFonts w:ascii="Times New Roman" w:hAnsi="Times New Roman" w:cs="Times New Roman"/>
            <w:color w:val="auto"/>
            <w:lang w:val="sk-SK"/>
          </w:rPr>
          <w:t>prílohe č. 3</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Sumu príplatku za riadenie podľa </w:t>
      </w:r>
      <w:hyperlink r:id="rId917">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pevnou sumou zaokrúhlenou na 50 eurocentov nahor určí vedúci služobného úradu s prihliadnutím na náročnosť riadiacej činnosti nadriadeného.</w:t>
      </w:r>
      <w:bookmarkStart w:id="1916" w:name="c_37709"/>
      <w:bookmarkEnd w:id="191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10</w:t>
      </w:r>
      <w:bookmarkStart w:id="1917" w:name="c_37711"/>
      <w:bookmarkEnd w:id="1917"/>
    </w:p>
    <w:p w:rsidR="00271AB0" w:rsidRPr="00AE1608" w:rsidRDefault="00271AB0" w:rsidP="00271AB0">
      <w:pPr>
        <w:pStyle w:val="Nadpis5"/>
        <w:rPr>
          <w:rFonts w:ascii="Times New Roman" w:hAnsi="Times New Roman" w:cs="Times New Roman"/>
          <w:color w:val="auto"/>
          <w:szCs w:val="24"/>
          <w:lang w:val="sk-SK"/>
        </w:rPr>
      </w:pPr>
      <w:bookmarkStart w:id="1918" w:name="príplatok-za-zastupovanie"/>
      <w:r w:rsidRPr="00AE1608">
        <w:rPr>
          <w:rFonts w:ascii="Times New Roman" w:hAnsi="Times New Roman" w:cs="Times New Roman"/>
          <w:color w:val="auto"/>
          <w:szCs w:val="24"/>
          <w:lang w:val="sk-SK"/>
        </w:rPr>
        <w:t>Príplatok za zastupova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Príslušníkovi, ktorý podľa </w:t>
      </w:r>
      <w:hyperlink r:id="rId918">
        <w:r w:rsidRPr="00AE1608">
          <w:rPr>
            <w:rStyle w:val="Hypertextovprepojenie"/>
            <w:rFonts w:ascii="Times New Roman" w:hAnsi="Times New Roman" w:cs="Times New Roman"/>
            <w:color w:val="auto"/>
            <w:lang w:val="sk-SK"/>
          </w:rPr>
          <w:t>§ 49 ods. 4</w:t>
        </w:r>
      </w:hyperlink>
      <w:r w:rsidRPr="00AE1608">
        <w:rPr>
          <w:rFonts w:ascii="Times New Roman" w:hAnsi="Times New Roman" w:cs="Times New Roman"/>
          <w:color w:val="auto"/>
          <w:sz w:val="24"/>
          <w:lang w:val="sk-SK"/>
        </w:rPr>
        <w:t xml:space="preserve"> a </w:t>
      </w:r>
      <w:hyperlink r:id="rId919">
        <w:r w:rsidRPr="00AE1608">
          <w:rPr>
            <w:rStyle w:val="Hypertextovprepojenie"/>
            <w:rFonts w:ascii="Times New Roman" w:hAnsi="Times New Roman" w:cs="Times New Roman"/>
            <w:color w:val="auto"/>
            <w:lang w:val="sk-SK"/>
          </w:rPr>
          <w:t>5</w:t>
        </w:r>
      </w:hyperlink>
      <w:r w:rsidRPr="00AE1608">
        <w:rPr>
          <w:rFonts w:ascii="Times New Roman" w:hAnsi="Times New Roman" w:cs="Times New Roman"/>
          <w:color w:val="auto"/>
          <w:sz w:val="24"/>
          <w:lang w:val="sk-SK"/>
        </w:rPr>
        <w:t xml:space="preserve"> zastupuje nadriadeného dlhšie ako tri týždne, patrí od začiatku zastupovania príplatok za zastupovanie v sume priznaného príplatku za riadenie zastupovaného nadriadeného.</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Ak zastupuje nadriadený nadriadeného na vyššom stupni riadenia, patrí mu od začiatku zmeny štátnej služby príplatok za zastupovanie vo výške určenej pre zastupovaného nadriadeného, ak je to preňho výhodnejšie, pôvodne určený príplatok za riadenie počas zmeny štátnej služby mu nepatrí.</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Príslušníkovi, ktorý podľa </w:t>
      </w:r>
      <w:hyperlink r:id="rId920">
        <w:r w:rsidRPr="00AE1608">
          <w:rPr>
            <w:rStyle w:val="Hypertextovprepojenie"/>
            <w:rFonts w:ascii="Times New Roman" w:hAnsi="Times New Roman" w:cs="Times New Roman"/>
            <w:color w:val="auto"/>
            <w:lang w:val="sk-SK"/>
          </w:rPr>
          <w:t>§ 49 ods. 4</w:t>
        </w:r>
      </w:hyperlink>
      <w:r w:rsidRPr="00AE1608">
        <w:rPr>
          <w:rFonts w:ascii="Times New Roman" w:hAnsi="Times New Roman" w:cs="Times New Roman"/>
          <w:color w:val="auto"/>
          <w:sz w:val="24"/>
          <w:lang w:val="sk-SK"/>
        </w:rPr>
        <w:t xml:space="preserve"> a </w:t>
      </w:r>
      <w:hyperlink r:id="rId921">
        <w:r w:rsidRPr="00AE1608">
          <w:rPr>
            <w:rStyle w:val="Hypertextovprepojenie"/>
            <w:rFonts w:ascii="Times New Roman" w:hAnsi="Times New Roman" w:cs="Times New Roman"/>
            <w:color w:val="auto"/>
            <w:lang w:val="sk-SK"/>
          </w:rPr>
          <w:t>5</w:t>
        </w:r>
      </w:hyperlink>
      <w:r w:rsidRPr="00AE1608">
        <w:rPr>
          <w:rFonts w:ascii="Times New Roman" w:hAnsi="Times New Roman" w:cs="Times New Roman"/>
          <w:color w:val="auto"/>
          <w:sz w:val="24"/>
          <w:lang w:val="sk-SK"/>
        </w:rPr>
        <w:t xml:space="preserve"> zastupuje nadriadeného v čase neobsadenia funkcie nadriadeného dlhšie ako tri týždne, patrí od začiatku zastupovania príplatok za zastupovanie v sume určenej vedúcim služobného úradu spôsobom uvedeným v </w:t>
      </w:r>
      <w:hyperlink r:id="rId922">
        <w:r w:rsidRPr="00AE1608">
          <w:rPr>
            <w:rStyle w:val="Hypertextovprepojenie"/>
            <w:rFonts w:ascii="Times New Roman" w:hAnsi="Times New Roman" w:cs="Times New Roman"/>
            <w:color w:val="auto"/>
            <w:lang w:val="sk-SK"/>
          </w:rPr>
          <w:t>§ 109</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Zastupovanému nadriadenému počas doby jeho zastúpenia príslušníkom podľa </w:t>
      </w:r>
      <w:hyperlink r:id="rId923">
        <w:r w:rsidRPr="00AE1608">
          <w:rPr>
            <w:rStyle w:val="Hypertextovprepojenie"/>
            <w:rFonts w:ascii="Times New Roman" w:hAnsi="Times New Roman" w:cs="Times New Roman"/>
            <w:color w:val="auto"/>
            <w:lang w:val="sk-SK"/>
          </w:rPr>
          <w:t>§ 49 ods. 4</w:t>
        </w:r>
      </w:hyperlink>
      <w:r w:rsidRPr="00AE1608">
        <w:rPr>
          <w:rFonts w:ascii="Times New Roman" w:hAnsi="Times New Roman" w:cs="Times New Roman"/>
          <w:color w:val="auto"/>
          <w:sz w:val="24"/>
          <w:lang w:val="sk-SK"/>
        </w:rPr>
        <w:t xml:space="preserve"> a </w:t>
      </w:r>
      <w:hyperlink r:id="rId924">
        <w:r w:rsidRPr="00AE1608">
          <w:rPr>
            <w:rStyle w:val="Hypertextovprepojenie"/>
            <w:rFonts w:ascii="Times New Roman" w:hAnsi="Times New Roman" w:cs="Times New Roman"/>
            <w:color w:val="auto"/>
            <w:lang w:val="sk-SK"/>
          </w:rPr>
          <w:t>5</w:t>
        </w:r>
      </w:hyperlink>
      <w:r w:rsidRPr="00AE1608">
        <w:rPr>
          <w:rFonts w:ascii="Times New Roman" w:hAnsi="Times New Roman" w:cs="Times New Roman"/>
          <w:color w:val="auto"/>
          <w:sz w:val="24"/>
          <w:lang w:val="sk-SK"/>
        </w:rPr>
        <w:t xml:space="preserve"> príplatok za riadenie nepatrí.</w:t>
      </w:r>
      <w:bookmarkStart w:id="1919" w:name="c_38235"/>
      <w:bookmarkStart w:id="1920" w:name="pa_111"/>
      <w:bookmarkStart w:id="1921" w:name="p_111"/>
      <w:bookmarkEnd w:id="1919"/>
      <w:bookmarkEnd w:id="1920"/>
      <w:bookmarkEnd w:id="192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11</w:t>
      </w:r>
      <w:bookmarkStart w:id="1922" w:name="c_38237"/>
      <w:bookmarkEnd w:id="1922"/>
    </w:p>
    <w:bookmarkEnd w:id="1918"/>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Osobný príplato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slušníkovi na ocenenie kvality vykonávanej činnosti a osobných schopností možno priznať osobný príplatok pevnou sumou zaokrúhlenou na 50 eurocentov nahor až do sumy zodpovedajúcej stanovenému limit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Osobný príplatok podľa </w:t>
      </w:r>
      <w:hyperlink r:id="rId925">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možno príslušníkovi priznať, odňať, zvýšiť alebo znížiť na základe odôvodneného písomného návrhu príslušného nadriadeného. So schváleným písomným návrhom sa príslušník oboznám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Limit osobného príplatku na účely </w:t>
      </w:r>
      <w:hyperlink r:id="rId926">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je 70% platovej tarify najvyššieho platového stupňa platovej triedy, podľa ktorej sa príslušníkovi poskytuje tarifný plat; minister môže v osobitných prípadoch tento limit zvýšiť až do výšky 100% platovej tarify najvyššieho platového stupňa platovej triedy, podľa ktorej sa príslušníkovi poskytuje tarifný pla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Limit osobného príplatku podľa </w:t>
      </w:r>
      <w:hyperlink r:id="rId927">
        <w:r w:rsidRPr="00AE1608">
          <w:rPr>
            <w:rStyle w:val="Hypertextovprepojenie"/>
            <w:rFonts w:ascii="Times New Roman" w:hAnsi="Times New Roman" w:cs="Times New Roman"/>
            <w:color w:val="auto"/>
            <w:lang w:val="sk-SK"/>
          </w:rPr>
          <w:t>odseku 3</w:t>
        </w:r>
      </w:hyperlink>
      <w:r w:rsidRPr="00AE1608">
        <w:rPr>
          <w:rFonts w:ascii="Times New Roman" w:hAnsi="Times New Roman" w:cs="Times New Roman"/>
          <w:color w:val="auto"/>
          <w:sz w:val="24"/>
          <w:lang w:val="sk-SK"/>
        </w:rPr>
        <w:t xml:space="preserve"> sa postupne znižuje až na hodnotu 35%. Miera postupného znižovania osobného príplatku bude zodpovedať miere zvyšovania stupnice platových taríf podľa </w:t>
      </w:r>
      <w:hyperlink r:id="rId928">
        <w:r w:rsidRPr="00AE1608">
          <w:rPr>
            <w:rStyle w:val="Hypertextovprepojenie"/>
            <w:rFonts w:ascii="Times New Roman" w:hAnsi="Times New Roman" w:cs="Times New Roman"/>
            <w:color w:val="auto"/>
            <w:lang w:val="sk-SK"/>
          </w:rPr>
          <w:t>§ 131</w:t>
        </w:r>
      </w:hyperlink>
      <w:r w:rsidRPr="00AE1608">
        <w:rPr>
          <w:rFonts w:ascii="Times New Roman" w:hAnsi="Times New Roman" w:cs="Times New Roman"/>
          <w:color w:val="auto"/>
          <w:sz w:val="24"/>
          <w:lang w:val="sk-SK"/>
        </w:rPr>
        <w:t xml:space="preserve"> ustanovenej v zákone o štátnom rozpočte tak, aby jeho absolútna výška v jednotlivých platových triedach zostala zachovaná. Znížený limit osobného príplatku a termín jeho účinnosti ustanoví vláda nariadením, ktorým sa ustanoví zvýšená stupnica platových taríf ( </w:t>
      </w:r>
      <w:hyperlink r:id="rId929">
        <w:r w:rsidRPr="00AE1608">
          <w:rPr>
            <w:rStyle w:val="Hypertextovprepojenie"/>
            <w:rFonts w:ascii="Times New Roman" w:hAnsi="Times New Roman" w:cs="Times New Roman"/>
            <w:color w:val="auto"/>
            <w:lang w:val="sk-SK"/>
          </w:rPr>
          <w:t>§ 131 ods. 3</w:t>
        </w:r>
      </w:hyperlink>
      <w:r w:rsidRPr="00AE1608">
        <w:rPr>
          <w:rFonts w:ascii="Times New Roman" w:hAnsi="Times New Roman" w:cs="Times New Roman"/>
          <w:color w:val="auto"/>
          <w:sz w:val="24"/>
          <w:lang w:val="sk-SK"/>
        </w:rPr>
        <w:t xml:space="preserve">). Limit osobného príplatku ustanovený v </w:t>
      </w:r>
      <w:hyperlink r:id="rId930">
        <w:r w:rsidRPr="00AE1608">
          <w:rPr>
            <w:rStyle w:val="Hypertextovprepojenie"/>
            <w:rFonts w:ascii="Times New Roman" w:hAnsi="Times New Roman" w:cs="Times New Roman"/>
            <w:color w:val="auto"/>
            <w:lang w:val="sk-SK"/>
          </w:rPr>
          <w:t>odseku 3</w:t>
        </w:r>
      </w:hyperlink>
      <w:r w:rsidRPr="00AE1608">
        <w:rPr>
          <w:rFonts w:ascii="Times New Roman" w:hAnsi="Times New Roman" w:cs="Times New Roman"/>
          <w:color w:val="auto"/>
          <w:sz w:val="24"/>
          <w:lang w:val="sk-SK"/>
        </w:rPr>
        <w:t xml:space="preserve"> stráca platnosť ustanovením zníženého limitu osobného príplatku v nariadení vlády.</w:t>
      </w:r>
      <w:bookmarkStart w:id="1923" w:name="c_38527"/>
      <w:bookmarkEnd w:id="192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12</w:t>
      </w:r>
      <w:bookmarkStart w:id="1924" w:name="c_38529"/>
      <w:bookmarkEnd w:id="1924"/>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Hodnostný príplato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slušníkovi patrí hodnostný príplatok podľa dosiahnutej hodnosti:</w:t>
      </w:r>
    </w:p>
    <w:p w:rsidR="00271AB0" w:rsidRPr="00AE1608" w:rsidRDefault="00271AB0" w:rsidP="00271AB0">
      <w:pPr>
        <w:pStyle w:val="SourceCode"/>
        <w:rPr>
          <w:rFonts w:ascii="Times New Roman" w:hAnsi="Times New Roman" w:cs="Times New Roman"/>
          <w:lang w:val="sk-SK"/>
        </w:rPr>
      </w:pPr>
      <w:r w:rsidRPr="00AE1608">
        <w:rPr>
          <w:rStyle w:val="VerbatimChar"/>
          <w:rFonts w:ascii="Times New Roman" w:hAnsi="Times New Roman" w:cs="Times New Roman"/>
          <w:sz w:val="24"/>
          <w:lang w:val="sk-SK"/>
        </w:rPr>
        <w:t>--------------------------------------------------</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hodnosť                               hodnostný</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príplatok</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v eurách</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mesačne</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rotmajster                                  2</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nadrotmajster                               8,5</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podpráporčík - podporučík                  18,5</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práporčík - poručík                        25</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nadpráporčík - nadporučík                  32</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kapitán                                    38,5</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major                                      45</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podplukovník                               51,5</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plukovník                                  58,5</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generál                                    65,5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íslušníkovi patrí hodnostný príplatok, ktorý mu bol priznaný v práporčíckej hodnosti, aj v prípade jeho vymenovania do dôstojníckej hodnosti, ako aj v prípade jeho ďalšieho povyšovania v dôstojníckej hodnosti, ak je to preňho výhodnejšie.</w:t>
      </w:r>
      <w:bookmarkStart w:id="1925" w:name="c_38813"/>
      <w:bookmarkEnd w:id="192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13</w:t>
      </w:r>
      <w:bookmarkStart w:id="1926" w:name="c_38815"/>
      <w:bookmarkEnd w:id="1926"/>
    </w:p>
    <w:p w:rsidR="00271AB0" w:rsidRPr="00AE1608" w:rsidRDefault="00271AB0" w:rsidP="00271AB0">
      <w:pPr>
        <w:pStyle w:val="Nadpis5"/>
        <w:rPr>
          <w:rFonts w:ascii="Times New Roman" w:hAnsi="Times New Roman" w:cs="Times New Roman"/>
          <w:color w:val="auto"/>
          <w:szCs w:val="24"/>
          <w:lang w:val="sk-SK"/>
        </w:rPr>
      </w:pPr>
      <w:bookmarkStart w:id="1927" w:name="zrušený-od-1.4.2009"/>
      <w:r w:rsidRPr="00AE1608">
        <w:rPr>
          <w:rFonts w:ascii="Times New Roman" w:hAnsi="Times New Roman" w:cs="Times New Roman"/>
          <w:color w:val="auto"/>
          <w:szCs w:val="24"/>
          <w:lang w:val="sk-SK"/>
        </w:rPr>
        <w:t>Zrušený od 1.4.2009</w:t>
      </w:r>
      <w:bookmarkStart w:id="1928" w:name="c_38846"/>
      <w:bookmarkEnd w:id="192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14</w:t>
      </w:r>
      <w:bookmarkStart w:id="1929" w:name="c_38848"/>
      <w:bookmarkEnd w:id="1929"/>
    </w:p>
    <w:p w:rsidR="00271AB0" w:rsidRPr="00AE1608" w:rsidRDefault="00271AB0" w:rsidP="00271AB0">
      <w:pPr>
        <w:pStyle w:val="Nadpis5"/>
        <w:rPr>
          <w:rFonts w:ascii="Times New Roman" w:hAnsi="Times New Roman" w:cs="Times New Roman"/>
          <w:color w:val="auto"/>
          <w:szCs w:val="24"/>
          <w:lang w:val="sk-SK"/>
        </w:rPr>
      </w:pPr>
      <w:bookmarkStart w:id="1930" w:name="zrušený-od-1.4.2009-1"/>
      <w:bookmarkEnd w:id="1927"/>
      <w:r w:rsidRPr="00AE1608">
        <w:rPr>
          <w:rFonts w:ascii="Times New Roman" w:hAnsi="Times New Roman" w:cs="Times New Roman"/>
          <w:color w:val="auto"/>
          <w:szCs w:val="24"/>
          <w:lang w:val="sk-SK"/>
        </w:rPr>
        <w:t>Zrušený od 1.4.2009</w:t>
      </w:r>
      <w:bookmarkStart w:id="1931" w:name="c_38883"/>
      <w:bookmarkEnd w:id="193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15</w:t>
      </w:r>
      <w:bookmarkStart w:id="1932" w:name="c_38885"/>
      <w:bookmarkEnd w:id="1932"/>
    </w:p>
    <w:p w:rsidR="00271AB0" w:rsidRPr="00AE1608" w:rsidRDefault="00271AB0" w:rsidP="00271AB0">
      <w:pPr>
        <w:pStyle w:val="Nadpis5"/>
        <w:rPr>
          <w:rFonts w:ascii="Times New Roman" w:hAnsi="Times New Roman" w:cs="Times New Roman"/>
          <w:color w:val="auto"/>
          <w:szCs w:val="24"/>
          <w:lang w:val="sk-SK"/>
        </w:rPr>
      </w:pPr>
      <w:bookmarkStart w:id="1933" w:name="zrušený-od-1.4.2009-2"/>
      <w:bookmarkEnd w:id="1930"/>
      <w:r w:rsidRPr="00AE1608">
        <w:rPr>
          <w:rFonts w:ascii="Times New Roman" w:hAnsi="Times New Roman" w:cs="Times New Roman"/>
          <w:color w:val="auto"/>
          <w:szCs w:val="24"/>
          <w:lang w:val="sk-SK"/>
        </w:rPr>
        <w:t>Zrušený od 1.4.2009</w:t>
      </w:r>
      <w:bookmarkStart w:id="1934" w:name="c_38917"/>
      <w:bookmarkEnd w:id="1934"/>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16</w:t>
      </w:r>
      <w:bookmarkStart w:id="1935" w:name="c_38919"/>
      <w:bookmarkEnd w:id="1935"/>
    </w:p>
    <w:p w:rsidR="00271AB0" w:rsidRPr="00AE1608" w:rsidRDefault="00271AB0" w:rsidP="00271AB0">
      <w:pPr>
        <w:pStyle w:val="Nadpis5"/>
        <w:rPr>
          <w:rFonts w:ascii="Times New Roman" w:hAnsi="Times New Roman" w:cs="Times New Roman"/>
          <w:color w:val="auto"/>
          <w:szCs w:val="24"/>
          <w:lang w:val="sk-SK"/>
        </w:rPr>
      </w:pPr>
      <w:bookmarkStart w:id="1936" w:name="plat-za-štátnu-službu-nadčas"/>
      <w:bookmarkEnd w:id="1933"/>
      <w:r w:rsidRPr="00AE1608">
        <w:rPr>
          <w:rFonts w:ascii="Times New Roman" w:hAnsi="Times New Roman" w:cs="Times New Roman"/>
          <w:color w:val="auto"/>
          <w:szCs w:val="24"/>
          <w:lang w:val="sk-SK"/>
        </w:rPr>
        <w:t>Plat za štátnu službu nadčas</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Ak príslušník vykonáva štátnu službu nadčas, patrí mu za každú hodinu takejto služby príslušná časť služobného platu priznaného v čase štátnej služby nadčas zvýšená o 30%, a ak ide o deň nepretržitého odpočinku v týždni, zvýšená o 60%.</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Príplatok za vykonávanie štátnej služby nadčas podľa </w:t>
      </w:r>
      <w:hyperlink r:id="rId931">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nepatrí, ak sa príslušník s nadriadeným dohodli na poskytnutí náhradného voľna. Náhradné voľno je nadriadený povinný poskytnúť najneskôr do 60 dní od skončenia tejto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V služobnom plate vedúceho služobného úradu sa vždy prihliada na prácu nadčas.</w:t>
      </w:r>
      <w:bookmarkStart w:id="1937" w:name="c_39116"/>
      <w:bookmarkEnd w:id="1937"/>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17</w:t>
      </w:r>
      <w:bookmarkStart w:id="1938" w:name="c_39118"/>
      <w:bookmarkEnd w:id="1938"/>
    </w:p>
    <w:p w:rsidR="00271AB0" w:rsidRPr="00AE1608" w:rsidRDefault="00271AB0" w:rsidP="00271AB0">
      <w:pPr>
        <w:pStyle w:val="Nadpis5"/>
        <w:rPr>
          <w:rFonts w:ascii="Times New Roman" w:hAnsi="Times New Roman" w:cs="Times New Roman"/>
          <w:color w:val="auto"/>
          <w:szCs w:val="24"/>
          <w:lang w:val="sk-SK"/>
        </w:rPr>
      </w:pPr>
      <w:bookmarkStart w:id="1939" w:name="príplatok-za-zmennosť"/>
      <w:bookmarkEnd w:id="1936"/>
      <w:r w:rsidRPr="00AE1608">
        <w:rPr>
          <w:rFonts w:ascii="Times New Roman" w:hAnsi="Times New Roman" w:cs="Times New Roman"/>
          <w:color w:val="auto"/>
          <w:szCs w:val="24"/>
          <w:lang w:val="sk-SK"/>
        </w:rPr>
        <w:t>Príplatok za zmennos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Príslušníkovi, ktorý má služobný čas rozvrhnutý tak, že vykonáva štátnu službu striedavo vo viacerých služobných zmenách, patrí príplatok mesačne 20% až 50% z platovej tarify prvého platového stupňa prvej platovej triedy. Príplatok za zmennosť podľa prvej vety patrí aj príslušníkovi, ktorý má služobný čas rozvrhnutý nerovnomerne. Príplatok sa určuje pevnou sumou zaokrúhlenou na 50 eurocentov nahor.</w:t>
      </w:r>
      <w:bookmarkStart w:id="1940" w:name="c_39352"/>
      <w:bookmarkEnd w:id="1940"/>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18</w:t>
      </w:r>
      <w:bookmarkStart w:id="1941" w:name="c_39354"/>
      <w:bookmarkEnd w:id="1941"/>
    </w:p>
    <w:p w:rsidR="00271AB0" w:rsidRPr="00AE1608" w:rsidRDefault="00271AB0" w:rsidP="00271AB0">
      <w:pPr>
        <w:pStyle w:val="Nadpis5"/>
        <w:rPr>
          <w:rFonts w:ascii="Times New Roman" w:hAnsi="Times New Roman" w:cs="Times New Roman"/>
          <w:color w:val="auto"/>
          <w:szCs w:val="24"/>
          <w:lang w:val="sk-SK"/>
        </w:rPr>
      </w:pPr>
      <w:bookmarkStart w:id="1942" w:name="Xc3318084da6f9038196e643f6823adeb79a1d47"/>
      <w:bookmarkEnd w:id="1939"/>
      <w:r w:rsidRPr="00AE1608">
        <w:rPr>
          <w:rFonts w:ascii="Times New Roman" w:hAnsi="Times New Roman" w:cs="Times New Roman"/>
          <w:color w:val="auto"/>
          <w:szCs w:val="24"/>
          <w:lang w:val="sk-SK"/>
        </w:rPr>
        <w:t>Príplatok za štátnu službu v sťaženom a zdraviu škodlivom prostredí a na miestach s ohrozením života a zdrav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Príslušníkovi, ktorý sa bezprostredne zúčastňuje na zdolávaní požiarov, na záchranných prácach v horskom teréne, pri povodniach a ostatných nežiaducich udalostiach </w:t>
      </w:r>
      <w:r w:rsidRPr="00AE1608">
        <w:rPr>
          <w:rFonts w:ascii="Times New Roman" w:hAnsi="Times New Roman" w:cs="Times New Roman"/>
          <w:color w:val="auto"/>
          <w:sz w:val="24"/>
          <w:vertAlign w:val="superscript"/>
          <w:lang w:val="sk-SK"/>
        </w:rPr>
        <w:t>1a)</w:t>
      </w:r>
      <w:r w:rsidRPr="00AE1608">
        <w:rPr>
          <w:rFonts w:ascii="Times New Roman" w:hAnsi="Times New Roman" w:cs="Times New Roman"/>
          <w:color w:val="auto"/>
          <w:sz w:val="24"/>
          <w:lang w:val="sk-SK"/>
        </w:rPr>
        <w:t xml:space="preserve"> a na miestach s ohrozením života a zdravia, patrí príplatok za každú hodinu tejto činnosti v sume, ktorou je 1% z platovej tarify prvého platového stupňa prvej platovej triedy. Suma príplatku sa zaokrúhľuje na desať eurocentov smerom nahor.</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íslušníkovi za vykonávanie činností pri použití izolačného dýchacieho prístroja alebo odevu proti sálavému teplu, alebo odevu proti chemickým látkam a biologickým látkam alebo pri činnosti pod vodnou hladinou alebo za vykonávanie činností s výbušninami patrí príplatok za každú hodinu tejto činnosti v sume, ktorou je 2,5% z platovej tarify prvého platového stupňa prvej platovej triedy. Suma príplatku sa zaokrúhľuje na desať eurocentov smerom nahor.</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ríslušníkovi za vykonávanie činností vo výške 10 metrov a viac nad zemou na nezabezpečených pracoviskách alebo nad voľnými hĺbkami alebo za vykonávanie záchrannej činnosti v horolezeckom teréne od II. stupňa obťažnosti vrátane do V. stupňa obťažnosti, v lavínovom teréne od III. stupňa lavínovej stupnice vrátane alebo za vykonávanie záchranných prác v podzemí alebo na úsekoch turisticky značkovaných chodníkov, ktoré sú zabezpečené umelými technickými pomôckami, najmä stúpačkami, kramľami a reťazami, patrí príplatok za každú hodinu tejto činnosti v sume, ktorou je 2,5% z platovej tarify prvého platového stupňa prvej platovej triedy. Suma príplatku sa zaokrúhľuje na desať eurocentov smerom nahor.</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Príslušníkovi za vykonávanie odborných prác pri záchrane ľudského života v horolezeckom teréne od V. stupňa obťažnosti vrátane alebo pri leteckej záchrane z podvesu pod vrtuľníkom a pri vysadzovaní z vrtuľníka alebo za vykonanie spustenia alebo vyťahovania na oceľovom lane alebo silonovom lane v dĺžke od 20 metrov do 100 metrov alebo za zlanenie s postihnutým patrí príplatok za každú hodinu tejto činnosti v sume, ktorou je 5% z platovej tarify prvého platového stupňa prvej platovej triedy. Suma príplatku sa zaokrúhľuje na desať eurocentov smerom nahor.</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5) Príslušníkovi za vykonávanie činností s výbušninami pod vodnou hladinou patrí príplatok za každú hodinu tejto činnosti v sume, ktorou je 5% z platovej tarify prvého platového stupňa prvej platovej triedy; vtedy mu nepatrí príplatok podľa </w:t>
      </w:r>
      <w:hyperlink r:id="rId932">
        <w:r w:rsidRPr="00AE1608">
          <w:rPr>
            <w:rStyle w:val="Hypertextovprepojenie"/>
            <w:rFonts w:ascii="Times New Roman" w:hAnsi="Times New Roman" w:cs="Times New Roman"/>
            <w:color w:val="auto"/>
            <w:lang w:val="sk-SK"/>
          </w:rPr>
          <w:t>odseku 2</w:t>
        </w:r>
      </w:hyperlink>
      <w:r w:rsidRPr="00AE1608">
        <w:rPr>
          <w:rFonts w:ascii="Times New Roman" w:hAnsi="Times New Roman" w:cs="Times New Roman"/>
          <w:color w:val="auto"/>
          <w:sz w:val="24"/>
          <w:lang w:val="sk-SK"/>
        </w:rPr>
        <w:t>. Suma príplatku sa zaokrúhľuje na desať eurocentov smerom nahor.</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Príslušníkovi za vykonanie spustenia alebo vyťahovania na oceľovom lane alebo silonovom lane v dĺžke 100 metrov a viac patrí príplatok za každú hodinu tejto činnosti v sume, ktorou je 10% z platovej tarify prvého platového stupňa prvej platovej triedy. Suma príplatku sa zaokrúhľuje na desať eurocentov smerom nahor.</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7) Za vykonávanie činností podľa </w:t>
      </w:r>
      <w:hyperlink r:id="rId933">
        <w:r w:rsidRPr="00AE1608">
          <w:rPr>
            <w:rStyle w:val="Hypertextovprepojenie"/>
            <w:rFonts w:ascii="Times New Roman" w:hAnsi="Times New Roman" w:cs="Times New Roman"/>
            <w:color w:val="auto"/>
            <w:lang w:val="sk-SK"/>
          </w:rPr>
          <w:t>odsekov 2 až 6</w:t>
        </w:r>
      </w:hyperlink>
      <w:r w:rsidRPr="00AE1608">
        <w:rPr>
          <w:rFonts w:ascii="Times New Roman" w:hAnsi="Times New Roman" w:cs="Times New Roman"/>
          <w:color w:val="auto"/>
          <w:sz w:val="24"/>
          <w:lang w:val="sk-SK"/>
        </w:rPr>
        <w:t xml:space="preserve"> sa považuje aj výcvik príslušníka a špecializovaná príprava.</w:t>
      </w:r>
      <w:bookmarkStart w:id="1943" w:name="c_41055"/>
      <w:bookmarkEnd w:id="194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19</w:t>
      </w:r>
      <w:bookmarkStart w:id="1944" w:name="c_41057"/>
      <w:bookmarkEnd w:id="1944"/>
    </w:p>
    <w:p w:rsidR="00271AB0" w:rsidRPr="00AE1608" w:rsidRDefault="00271AB0" w:rsidP="00271AB0">
      <w:pPr>
        <w:pStyle w:val="Nadpis5"/>
        <w:rPr>
          <w:rFonts w:ascii="Times New Roman" w:hAnsi="Times New Roman" w:cs="Times New Roman"/>
          <w:color w:val="auto"/>
          <w:szCs w:val="24"/>
          <w:lang w:val="sk-SK"/>
        </w:rPr>
      </w:pPr>
      <w:bookmarkStart w:id="1945" w:name="zrušený-od-1.1.2004"/>
      <w:bookmarkEnd w:id="1942"/>
      <w:r w:rsidRPr="00AE1608">
        <w:rPr>
          <w:rFonts w:ascii="Times New Roman" w:hAnsi="Times New Roman" w:cs="Times New Roman"/>
          <w:color w:val="auto"/>
          <w:szCs w:val="24"/>
          <w:lang w:val="sk-SK"/>
        </w:rPr>
        <w:t>Zrušený od 1.1.2004</w:t>
      </w:r>
      <w:bookmarkStart w:id="1946" w:name="c_41168"/>
      <w:bookmarkEnd w:id="194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20</w:t>
      </w:r>
      <w:bookmarkStart w:id="1947" w:name="c_41170"/>
      <w:bookmarkEnd w:id="1947"/>
    </w:p>
    <w:bookmarkEnd w:id="1945"/>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Odmen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slušníkovi možno poskytovať odmen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za kvalitné plnenie služobných úloh alebo za vykonanie služobných úloh nad rozsah činností vyplývajúcich z príslušného služobného miest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za splnenie mimoriadnej služobnej úlohy alebo osobitne významnej služobnej úlohy, alebo vopred určenej služobnej úlohy, prípadne jej ucelenej etapy (cieľová odmen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pri dosiahnutí 50 rokov veku najviac v sume jeho mesačného služobného plat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Návrh na poskytnutie odmeny príslušníkovi podľa </w:t>
      </w:r>
      <w:hyperlink r:id="rId934">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vrátane jej sumy písomne odôvodní príslušný nadriadený.</w:t>
      </w:r>
      <w:bookmarkStart w:id="1948" w:name="c_41268"/>
      <w:bookmarkEnd w:id="194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21</w:t>
      </w:r>
      <w:bookmarkStart w:id="1949" w:name="c_41270"/>
      <w:bookmarkEnd w:id="1949"/>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Zrušený od 1.1.2005</w:t>
      </w:r>
      <w:bookmarkStart w:id="1950" w:name="c_41487"/>
      <w:bookmarkEnd w:id="1950"/>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22</w:t>
      </w:r>
      <w:bookmarkStart w:id="1951" w:name="c_41489"/>
      <w:bookmarkEnd w:id="1951"/>
    </w:p>
    <w:p w:rsidR="00271AB0" w:rsidRPr="00AE1608" w:rsidRDefault="00271AB0" w:rsidP="00271AB0">
      <w:pPr>
        <w:pStyle w:val="Nadpis5"/>
        <w:rPr>
          <w:rFonts w:ascii="Times New Roman" w:hAnsi="Times New Roman" w:cs="Times New Roman"/>
          <w:color w:val="auto"/>
          <w:szCs w:val="24"/>
          <w:lang w:val="sk-SK"/>
        </w:rPr>
      </w:pPr>
      <w:bookmarkStart w:id="1952" w:name="Xb79a10b4b45987404da2c9a169cf107351e07f9"/>
      <w:r w:rsidRPr="00AE1608">
        <w:rPr>
          <w:rFonts w:ascii="Times New Roman" w:hAnsi="Times New Roman" w:cs="Times New Roman"/>
          <w:color w:val="auto"/>
          <w:szCs w:val="24"/>
          <w:lang w:val="sk-SK"/>
        </w:rPr>
        <w:t>Náhrada za služobnú pohotovosť a náhrada za pohotovos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Ak je príslušníkovi podľa </w:t>
      </w:r>
      <w:hyperlink r:id="rId935">
        <w:r w:rsidRPr="00AE1608">
          <w:rPr>
            <w:rStyle w:val="Hypertextovprepojenie"/>
            <w:rFonts w:ascii="Times New Roman" w:hAnsi="Times New Roman" w:cs="Times New Roman"/>
            <w:color w:val="auto"/>
            <w:lang w:val="sk-SK"/>
          </w:rPr>
          <w:t>§ 92 ods. 1</w:t>
        </w:r>
      </w:hyperlink>
      <w:r w:rsidRPr="00AE1608">
        <w:rPr>
          <w:rFonts w:ascii="Times New Roman" w:hAnsi="Times New Roman" w:cs="Times New Roman"/>
          <w:color w:val="auto"/>
          <w:sz w:val="24"/>
          <w:lang w:val="sk-SK"/>
        </w:rPr>
        <w:t xml:space="preserve"> určená služobná pohotovosť, patrí mu za každú hodinu tejto pohotovosti peňažná náhrada 15% zo sumy, ktorou je príslušná časť jeho služobného platu, a 30% z tejto sumy, ak ide o deň služobného pokoj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Ak je príslušníkovi podľa </w:t>
      </w:r>
      <w:hyperlink r:id="rId936">
        <w:r w:rsidRPr="00AE1608">
          <w:rPr>
            <w:rStyle w:val="Hypertextovprepojenie"/>
            <w:rFonts w:ascii="Times New Roman" w:hAnsi="Times New Roman" w:cs="Times New Roman"/>
            <w:color w:val="auto"/>
            <w:lang w:val="sk-SK"/>
          </w:rPr>
          <w:t>§ 92 ods. 2</w:t>
        </w:r>
      </w:hyperlink>
      <w:r w:rsidRPr="00AE1608">
        <w:rPr>
          <w:rFonts w:ascii="Times New Roman" w:hAnsi="Times New Roman" w:cs="Times New Roman"/>
          <w:color w:val="auto"/>
          <w:sz w:val="24"/>
          <w:lang w:val="sk-SK"/>
        </w:rPr>
        <w:t xml:space="preserve"> nariadená služobná pohotovosť, patrí mu za každú hodinu tejto pohotovosti peňažná náhrad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50% zo sumy, ktorou je príslušná časť jeho služobného platu, ak ide o pohotovosť vykonávanú v mieste vykonávania jeho štátnej služby, a 100% z tejto sumy, ak ide o deň služobného pokoj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15% zo sumy, ktorou je príslušná časť jeho služobného platu, ak ide o pohotovosť vykonávanú v mieste jeho pobytu, alebo na inom dohodnutom mieste, a 25% z tejto sumy, ak ide o deň služobného pokoj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5% zo sumy, ktorou je príslušná časť jeho služobného platu, ak ide o pohotovosť vykonávanú s možnosťou použitia mobilných prostriedkov spojenia, a 10% z tejto sumy, ak ide o deň služobného pokoj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Náhrada za služobnú pohotovosť podľa </w:t>
      </w:r>
      <w:hyperlink r:id="rId937">
        <w:r w:rsidRPr="00AE1608">
          <w:rPr>
            <w:rStyle w:val="Hypertextovprepojenie"/>
            <w:rFonts w:ascii="Times New Roman" w:hAnsi="Times New Roman" w:cs="Times New Roman"/>
            <w:color w:val="auto"/>
            <w:lang w:val="sk-SK"/>
          </w:rPr>
          <w:t>odsekov 1</w:t>
        </w:r>
      </w:hyperlink>
      <w:r w:rsidRPr="00AE1608">
        <w:rPr>
          <w:rFonts w:ascii="Times New Roman" w:hAnsi="Times New Roman" w:cs="Times New Roman"/>
          <w:color w:val="auto"/>
          <w:sz w:val="24"/>
          <w:lang w:val="sk-SK"/>
        </w:rPr>
        <w:t xml:space="preserve"> a </w:t>
      </w:r>
      <w:hyperlink r:id="rId938">
        <w:r w:rsidRPr="00AE1608">
          <w:rPr>
            <w:rStyle w:val="Hypertextovprepojenie"/>
            <w:rFonts w:ascii="Times New Roman" w:hAnsi="Times New Roman" w:cs="Times New Roman"/>
            <w:color w:val="auto"/>
            <w:lang w:val="sk-SK"/>
          </w:rPr>
          <w:t>2</w:t>
        </w:r>
      </w:hyperlink>
      <w:r w:rsidRPr="00AE1608">
        <w:rPr>
          <w:rFonts w:ascii="Times New Roman" w:hAnsi="Times New Roman" w:cs="Times New Roman"/>
          <w:color w:val="auto"/>
          <w:sz w:val="24"/>
          <w:lang w:val="sk-SK"/>
        </w:rPr>
        <w:t xml:space="preserve"> nepatrí za čas, v ktorom došlo počas jej trvania k vykonaniu štátnej služby; takéto vykonávanie štátnej služby je štátnou službou nadčas.</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Príslušníkovi, na ktorého sa vzťahuje </w:t>
      </w:r>
      <w:hyperlink r:id="rId939">
        <w:r w:rsidRPr="00AE1608">
          <w:rPr>
            <w:rStyle w:val="Hypertextovprepojenie"/>
            <w:rFonts w:ascii="Times New Roman" w:hAnsi="Times New Roman" w:cs="Times New Roman"/>
            <w:color w:val="auto"/>
            <w:lang w:val="sk-SK"/>
          </w:rPr>
          <w:t>§ 92 ods. 5</w:t>
        </w:r>
      </w:hyperlink>
      <w:r w:rsidRPr="00AE1608">
        <w:rPr>
          <w:rFonts w:ascii="Times New Roman" w:hAnsi="Times New Roman" w:cs="Times New Roman"/>
          <w:color w:val="auto"/>
          <w:sz w:val="24"/>
          <w:lang w:val="sk-SK"/>
        </w:rPr>
        <w:t>, na základe rozhodnutia vedúceho služobného úradu patrí náhrada mesačne v sume 3,5% až 25,4% z platovej tarify prvého platového stupňa prvej platovej triedy. Podrobnosti o jej poskytovaní určí služobný predpis, ktorý vydá služobný úrad. Služobný úrad písomne oznámi príslušníkovi sumu peňažnej náhrady za pohotovosť zaokrúhlenú na 50 eurocentov nahor.</w:t>
      </w:r>
      <w:bookmarkStart w:id="1953" w:name="c_42034"/>
      <w:bookmarkEnd w:id="195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23</w:t>
      </w:r>
      <w:bookmarkStart w:id="1954" w:name="c_42036"/>
      <w:bookmarkEnd w:id="1954"/>
    </w:p>
    <w:p w:rsidR="00271AB0" w:rsidRPr="00AE1608" w:rsidRDefault="00271AB0" w:rsidP="00271AB0">
      <w:pPr>
        <w:pStyle w:val="Nadpis5"/>
        <w:rPr>
          <w:rFonts w:ascii="Times New Roman" w:hAnsi="Times New Roman" w:cs="Times New Roman"/>
          <w:color w:val="auto"/>
          <w:szCs w:val="24"/>
          <w:lang w:val="sk-SK"/>
        </w:rPr>
      </w:pPr>
      <w:bookmarkStart w:id="1955" w:name="platové-pomery-čakateľa"/>
      <w:bookmarkEnd w:id="1952"/>
      <w:r w:rsidRPr="00AE1608">
        <w:rPr>
          <w:rFonts w:ascii="Times New Roman" w:hAnsi="Times New Roman" w:cs="Times New Roman"/>
          <w:color w:val="auto"/>
          <w:szCs w:val="24"/>
          <w:lang w:val="sk-SK"/>
        </w:rPr>
        <w:t>Platové pomery čakateľ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Čakateľovi patrí služobný plat ako príslušníkovi v stálej štátnej službe podľa </w:t>
      </w:r>
      <w:hyperlink r:id="rId940">
        <w:r w:rsidRPr="00AE1608">
          <w:rPr>
            <w:rStyle w:val="Hypertextovprepojenie"/>
            <w:rFonts w:ascii="Times New Roman" w:hAnsi="Times New Roman" w:cs="Times New Roman"/>
            <w:color w:val="auto"/>
            <w:lang w:val="sk-SK"/>
          </w:rPr>
          <w:t>§ 103</w:t>
        </w:r>
      </w:hyperlink>
      <w:r w:rsidRPr="00AE1608">
        <w:rPr>
          <w:rFonts w:ascii="Times New Roman" w:hAnsi="Times New Roman" w:cs="Times New Roman"/>
          <w:color w:val="auto"/>
          <w:sz w:val="24"/>
          <w:lang w:val="sk-SK"/>
        </w:rPr>
        <w:t xml:space="preserve"> okrem príplatku za riadenie a príplatku za zastupova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Čakateľovi počas skúšobnej lehoty nepatrí osobný príplato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Na platové pomery čakateľov sa vzťahujú ustanovenia </w:t>
      </w:r>
      <w:hyperlink r:id="rId941">
        <w:r w:rsidRPr="00AE1608">
          <w:rPr>
            <w:rStyle w:val="Hypertextovprepojenie"/>
            <w:rFonts w:ascii="Times New Roman" w:hAnsi="Times New Roman" w:cs="Times New Roman"/>
            <w:color w:val="auto"/>
            <w:lang w:val="sk-SK"/>
          </w:rPr>
          <w:t>§ 103 ods. 2</w:t>
        </w:r>
      </w:hyperlink>
      <w:r w:rsidRPr="00AE1608">
        <w:rPr>
          <w:rFonts w:ascii="Times New Roman" w:hAnsi="Times New Roman" w:cs="Times New Roman"/>
          <w:color w:val="auto"/>
          <w:sz w:val="24"/>
          <w:lang w:val="sk-SK"/>
        </w:rPr>
        <w:t xml:space="preserve">, </w:t>
      </w:r>
      <w:hyperlink r:id="rId942">
        <w:r w:rsidRPr="00AE1608">
          <w:rPr>
            <w:rStyle w:val="Hypertextovprepojenie"/>
            <w:rFonts w:ascii="Times New Roman" w:hAnsi="Times New Roman" w:cs="Times New Roman"/>
            <w:color w:val="auto"/>
            <w:lang w:val="sk-SK"/>
          </w:rPr>
          <w:t>§ 104 až 108</w:t>
        </w:r>
      </w:hyperlink>
      <w:r w:rsidRPr="00AE1608">
        <w:rPr>
          <w:rFonts w:ascii="Times New Roman" w:hAnsi="Times New Roman" w:cs="Times New Roman"/>
          <w:color w:val="auto"/>
          <w:sz w:val="24"/>
          <w:lang w:val="sk-SK"/>
        </w:rPr>
        <w:t xml:space="preserve">, </w:t>
      </w:r>
      <w:hyperlink r:id="rId943">
        <w:r w:rsidRPr="00AE1608">
          <w:rPr>
            <w:rStyle w:val="Hypertextovprepojenie"/>
            <w:rFonts w:ascii="Times New Roman" w:hAnsi="Times New Roman" w:cs="Times New Roman"/>
            <w:color w:val="auto"/>
            <w:lang w:val="sk-SK"/>
          </w:rPr>
          <w:t>§ 111 až 118</w:t>
        </w:r>
      </w:hyperlink>
      <w:r w:rsidRPr="00AE1608">
        <w:rPr>
          <w:rFonts w:ascii="Times New Roman" w:hAnsi="Times New Roman" w:cs="Times New Roman"/>
          <w:color w:val="auto"/>
          <w:sz w:val="24"/>
          <w:lang w:val="sk-SK"/>
        </w:rPr>
        <w:t xml:space="preserve">, </w:t>
      </w:r>
      <w:hyperlink r:id="rId944">
        <w:r w:rsidRPr="00AE1608">
          <w:rPr>
            <w:rStyle w:val="Hypertextovprepojenie"/>
            <w:rFonts w:ascii="Times New Roman" w:hAnsi="Times New Roman" w:cs="Times New Roman"/>
            <w:color w:val="auto"/>
            <w:lang w:val="sk-SK"/>
          </w:rPr>
          <w:t>§ 120</w:t>
        </w:r>
      </w:hyperlink>
      <w:r w:rsidRPr="00AE1608">
        <w:rPr>
          <w:rFonts w:ascii="Times New Roman" w:hAnsi="Times New Roman" w:cs="Times New Roman"/>
          <w:color w:val="auto"/>
          <w:sz w:val="24"/>
          <w:lang w:val="sk-SK"/>
        </w:rPr>
        <w:t xml:space="preserve"> a </w:t>
      </w:r>
      <w:hyperlink r:id="rId945">
        <w:r w:rsidRPr="00AE1608">
          <w:rPr>
            <w:rStyle w:val="Hypertextovprepojenie"/>
            <w:rFonts w:ascii="Times New Roman" w:hAnsi="Times New Roman" w:cs="Times New Roman"/>
            <w:color w:val="auto"/>
            <w:lang w:val="sk-SK"/>
          </w:rPr>
          <w:t>122</w:t>
        </w:r>
      </w:hyperlink>
      <w:r w:rsidRPr="00AE1608">
        <w:rPr>
          <w:rFonts w:ascii="Times New Roman" w:hAnsi="Times New Roman" w:cs="Times New Roman"/>
          <w:color w:val="auto"/>
          <w:sz w:val="24"/>
          <w:lang w:val="sk-SK"/>
        </w:rPr>
        <w:t>.</w:t>
      </w:r>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24</w:t>
      </w:r>
      <w:bookmarkStart w:id="1956" w:name="c_42225"/>
      <w:bookmarkEnd w:id="1956"/>
    </w:p>
    <w:p w:rsidR="00271AB0" w:rsidRPr="00AE1608" w:rsidRDefault="00271AB0" w:rsidP="00271AB0">
      <w:pPr>
        <w:pStyle w:val="Nadpis5"/>
        <w:rPr>
          <w:rFonts w:ascii="Times New Roman" w:hAnsi="Times New Roman" w:cs="Times New Roman"/>
          <w:color w:val="auto"/>
          <w:szCs w:val="24"/>
          <w:lang w:val="sk-SK"/>
        </w:rPr>
      </w:pPr>
      <w:bookmarkStart w:id="1957" w:name="X4763c378dc1955bd167051d2033528c0e1ffab3"/>
      <w:bookmarkEnd w:id="1955"/>
      <w:r w:rsidRPr="00AE1608">
        <w:rPr>
          <w:rFonts w:ascii="Times New Roman" w:hAnsi="Times New Roman" w:cs="Times New Roman"/>
          <w:color w:val="auto"/>
          <w:szCs w:val="24"/>
          <w:lang w:val="sk-SK"/>
        </w:rPr>
        <w:t>Platové pomery príslušníka v dočasnej štátnej služb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Na platové pomery príslušníkov v dočasnej štátnej službe sa vzťahujú ustanovenia </w:t>
      </w:r>
      <w:hyperlink r:id="rId946">
        <w:r w:rsidRPr="00AE1608">
          <w:rPr>
            <w:rStyle w:val="Hypertextovprepojenie"/>
            <w:rFonts w:ascii="Times New Roman" w:hAnsi="Times New Roman" w:cs="Times New Roman"/>
            <w:color w:val="auto"/>
            <w:lang w:val="sk-SK"/>
          </w:rPr>
          <w:t>§ 103 až 118</w:t>
        </w:r>
      </w:hyperlink>
      <w:r w:rsidRPr="00AE1608">
        <w:rPr>
          <w:rFonts w:ascii="Times New Roman" w:hAnsi="Times New Roman" w:cs="Times New Roman"/>
          <w:color w:val="auto"/>
          <w:sz w:val="24"/>
          <w:lang w:val="sk-SK"/>
        </w:rPr>
        <w:t xml:space="preserve">, </w:t>
      </w:r>
      <w:hyperlink r:id="rId947">
        <w:r w:rsidRPr="00AE1608">
          <w:rPr>
            <w:rStyle w:val="Hypertextovprepojenie"/>
            <w:rFonts w:ascii="Times New Roman" w:hAnsi="Times New Roman" w:cs="Times New Roman"/>
            <w:color w:val="auto"/>
            <w:lang w:val="sk-SK"/>
          </w:rPr>
          <w:t>§ 120</w:t>
        </w:r>
      </w:hyperlink>
      <w:r w:rsidRPr="00AE1608">
        <w:rPr>
          <w:rFonts w:ascii="Times New Roman" w:hAnsi="Times New Roman" w:cs="Times New Roman"/>
          <w:color w:val="auto"/>
          <w:sz w:val="24"/>
          <w:lang w:val="sk-SK"/>
        </w:rPr>
        <w:t xml:space="preserve"> a </w:t>
      </w:r>
      <w:hyperlink r:id="rId948">
        <w:r w:rsidRPr="00AE1608">
          <w:rPr>
            <w:rStyle w:val="Hypertextovprepojenie"/>
            <w:rFonts w:ascii="Times New Roman" w:hAnsi="Times New Roman" w:cs="Times New Roman"/>
            <w:color w:val="auto"/>
            <w:lang w:val="sk-SK"/>
          </w:rPr>
          <w:t>122</w:t>
        </w:r>
      </w:hyperlink>
      <w:r w:rsidRPr="00AE1608">
        <w:rPr>
          <w:rFonts w:ascii="Times New Roman" w:hAnsi="Times New Roman" w:cs="Times New Roman"/>
          <w:color w:val="auto"/>
          <w:sz w:val="24"/>
          <w:lang w:val="sk-SK"/>
        </w:rPr>
        <w:t>.</w:t>
      </w:r>
      <w:bookmarkStart w:id="1958" w:name="c_42273"/>
      <w:bookmarkEnd w:id="1958"/>
    </w:p>
    <w:p w:rsidR="00271AB0" w:rsidRPr="00AE1608" w:rsidRDefault="00271AB0" w:rsidP="00271AB0">
      <w:pPr>
        <w:pStyle w:val="Nadpis5"/>
        <w:rPr>
          <w:rFonts w:ascii="Times New Roman" w:hAnsi="Times New Roman" w:cs="Times New Roman"/>
          <w:color w:val="auto"/>
          <w:szCs w:val="24"/>
          <w:lang w:val="sk-SK"/>
        </w:rPr>
      </w:pPr>
      <w:bookmarkStart w:id="1959" w:name="Xf924eef9844962a8ae96e33a255d9b567177b76"/>
      <w:bookmarkEnd w:id="1957"/>
      <w:r w:rsidRPr="00AE1608">
        <w:rPr>
          <w:rFonts w:ascii="Times New Roman" w:hAnsi="Times New Roman" w:cs="Times New Roman"/>
          <w:color w:val="auto"/>
          <w:szCs w:val="24"/>
          <w:lang w:val="sk-SK"/>
        </w:rPr>
        <w:t>Spoločné ustanovenia o platových náležitostiach a ďalších náležitostiach</w:t>
      </w:r>
      <w:bookmarkStart w:id="1960" w:name="c_42281"/>
      <w:bookmarkEnd w:id="1960"/>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25</w:t>
      </w:r>
      <w:bookmarkStart w:id="1961" w:name="c_42283"/>
      <w:bookmarkEnd w:id="1961"/>
    </w:p>
    <w:p w:rsidR="00271AB0" w:rsidRPr="00AE1608" w:rsidRDefault="00271AB0" w:rsidP="00271AB0">
      <w:pPr>
        <w:pStyle w:val="Nadpis5"/>
        <w:rPr>
          <w:rFonts w:ascii="Times New Roman" w:hAnsi="Times New Roman" w:cs="Times New Roman"/>
          <w:color w:val="auto"/>
          <w:szCs w:val="24"/>
          <w:lang w:val="sk-SK"/>
        </w:rPr>
      </w:pPr>
      <w:bookmarkStart w:id="1962" w:name="Xe666a342db2bca52193a55134816f2fcae26342"/>
      <w:bookmarkEnd w:id="1959"/>
      <w:r w:rsidRPr="00AE1608">
        <w:rPr>
          <w:rFonts w:ascii="Times New Roman" w:hAnsi="Times New Roman" w:cs="Times New Roman"/>
          <w:color w:val="auto"/>
          <w:szCs w:val="24"/>
          <w:lang w:val="sk-SK"/>
        </w:rPr>
        <w:t>Krátenie služobného platu v dôsledku nesplnenia služobného úväzk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Ak je príslušníkovi poskytnuté neplatené služobné voľno, kráti sa mu služobný plat o príslušnú časť služobného platu za každú takto neodslúženú hodinu. Ak príslušník s povolením služobného úradu odslúži poskytnuté neplatené služobné voľno, krátenie podľa predchádzajúcej vety sa nepoužij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Krátenie služobného platu podľa </w:t>
      </w:r>
      <w:hyperlink r:id="rId949">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sa vykoná, ak príslušník nesplní určený služobný čas z dôvodov, pri ktorých mu nepatrí plný služobný plat, alebo ak má povolený kratší služobný čas.</w:t>
      </w:r>
      <w:bookmarkStart w:id="1963" w:name="c_42397"/>
      <w:bookmarkEnd w:id="196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26</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Služobný úrad zabezpečuje ochranu údajov o plate a iných peňažných náležitostiach príslušníka.</w:t>
      </w:r>
      <w:bookmarkStart w:id="1964" w:name="c_42414"/>
      <w:bookmarkEnd w:id="1964"/>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27</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Prezidentovi zboru určuje služobný plat minister.</w:t>
      </w:r>
      <w:bookmarkStart w:id="1965" w:name="c_42441"/>
      <w:bookmarkEnd w:id="196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28</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Ak je príslušník preradený na inú funkciu, patrí mu tarifný plat zodpovedajúci novej funkcii odo dňa účinnosti prerade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Príplatok za riadenie patrí nadriadenému odo dňa vymenovania za nadriadeného podľa </w:t>
      </w:r>
      <w:hyperlink r:id="rId950">
        <w:r w:rsidRPr="00AE1608">
          <w:rPr>
            <w:rStyle w:val="Hypertextovprepojenie"/>
            <w:rFonts w:ascii="Times New Roman" w:hAnsi="Times New Roman" w:cs="Times New Roman"/>
            <w:color w:val="auto"/>
            <w:lang w:val="sk-SK"/>
          </w:rPr>
          <w:t>§ 49</w:t>
        </w:r>
      </w:hyperlink>
      <w:r w:rsidRPr="00AE1608">
        <w:rPr>
          <w:rFonts w:ascii="Times New Roman" w:hAnsi="Times New Roman" w:cs="Times New Roman"/>
          <w:color w:val="auto"/>
          <w:sz w:val="24"/>
          <w:lang w:val="sk-SK"/>
        </w:rPr>
        <w:t xml:space="preserve"> v pomernej sume zodpovedajúcej odslúženému času v mesiac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Príplatok za zastupovanie patrí príslušníkovi odo dňa zmeny štátnej služby podľa </w:t>
      </w:r>
      <w:hyperlink r:id="rId951">
        <w:r w:rsidRPr="00AE1608">
          <w:rPr>
            <w:rStyle w:val="Hypertextovprepojenie"/>
            <w:rFonts w:ascii="Times New Roman" w:hAnsi="Times New Roman" w:cs="Times New Roman"/>
            <w:color w:val="auto"/>
            <w:lang w:val="sk-SK"/>
          </w:rPr>
          <w:t>§ 49 ods. 4</w:t>
        </w:r>
      </w:hyperlink>
      <w:r w:rsidRPr="00AE1608">
        <w:rPr>
          <w:rFonts w:ascii="Times New Roman" w:hAnsi="Times New Roman" w:cs="Times New Roman"/>
          <w:color w:val="auto"/>
          <w:sz w:val="24"/>
          <w:lang w:val="sk-SK"/>
        </w:rPr>
        <w:t xml:space="preserve"> a </w:t>
      </w:r>
      <w:hyperlink r:id="rId952">
        <w:r w:rsidRPr="00AE1608">
          <w:rPr>
            <w:rStyle w:val="Hypertextovprepojenie"/>
            <w:rFonts w:ascii="Times New Roman" w:hAnsi="Times New Roman" w:cs="Times New Roman"/>
            <w:color w:val="auto"/>
            <w:lang w:val="sk-SK"/>
          </w:rPr>
          <w:t>5</w:t>
        </w:r>
      </w:hyperlink>
      <w:r w:rsidRPr="00AE1608">
        <w:rPr>
          <w:rFonts w:ascii="Times New Roman" w:hAnsi="Times New Roman" w:cs="Times New Roman"/>
          <w:color w:val="auto"/>
          <w:sz w:val="24"/>
          <w:lang w:val="sk-SK"/>
        </w:rPr>
        <w:t xml:space="preserve"> v pomernej sume zodpovedajúcej odslúženému času v mesiac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Tarifný plat vo vyššom platovom stupni a zvýšený tarifný plat podľa </w:t>
      </w:r>
      <w:hyperlink r:id="rId953">
        <w:r w:rsidRPr="00AE1608">
          <w:rPr>
            <w:rStyle w:val="Hypertextovprepojenie"/>
            <w:rFonts w:ascii="Times New Roman" w:hAnsi="Times New Roman" w:cs="Times New Roman"/>
            <w:color w:val="auto"/>
            <w:lang w:val="sk-SK"/>
          </w:rPr>
          <w:t>§ 108 ods. 2</w:t>
        </w:r>
      </w:hyperlink>
      <w:r w:rsidRPr="00AE1608">
        <w:rPr>
          <w:rFonts w:ascii="Times New Roman" w:hAnsi="Times New Roman" w:cs="Times New Roman"/>
          <w:color w:val="auto"/>
          <w:sz w:val="24"/>
          <w:lang w:val="sk-SK"/>
        </w:rPr>
        <w:t xml:space="preserve"> patrí príslušníkovi od prvého dňa mesiaca, v ktorom podľa </w:t>
      </w:r>
      <w:hyperlink r:id="rId954">
        <w:r w:rsidRPr="00AE1608">
          <w:rPr>
            <w:rStyle w:val="Hypertextovprepojenie"/>
            <w:rFonts w:ascii="Times New Roman" w:hAnsi="Times New Roman" w:cs="Times New Roman"/>
            <w:color w:val="auto"/>
            <w:lang w:val="sk-SK"/>
          </w:rPr>
          <w:t>§ 105</w:t>
        </w:r>
      </w:hyperlink>
      <w:r w:rsidRPr="00AE1608">
        <w:rPr>
          <w:rFonts w:ascii="Times New Roman" w:hAnsi="Times New Roman" w:cs="Times New Roman"/>
          <w:color w:val="auto"/>
          <w:sz w:val="24"/>
          <w:lang w:val="sk-SK"/>
        </w:rPr>
        <w:t xml:space="preserve"> dosiahol počet rokov praxe potrebný na postup do vyššieho platového stupňa alebo mu vznikol nárok na zvýšený tarifný pla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5) Služobný úrad príslušníkovi písomne oznámi zmeny podľa </w:t>
      </w:r>
      <w:hyperlink r:id="rId955">
        <w:r w:rsidRPr="00AE1608">
          <w:rPr>
            <w:rStyle w:val="Hypertextovprepojenie"/>
            <w:rFonts w:ascii="Times New Roman" w:hAnsi="Times New Roman" w:cs="Times New Roman"/>
            <w:color w:val="auto"/>
            <w:lang w:val="sk-SK"/>
          </w:rPr>
          <w:t>odsekov 1 až 4</w:t>
        </w:r>
      </w:hyperlink>
      <w:r w:rsidRPr="00AE1608">
        <w:rPr>
          <w:rFonts w:ascii="Times New Roman" w:hAnsi="Times New Roman" w:cs="Times New Roman"/>
          <w:color w:val="auto"/>
          <w:sz w:val="24"/>
          <w:lang w:val="sk-SK"/>
        </w:rPr>
        <w:t xml:space="preserve"> a zmeny ďalších príplatkov určených mesačnou sumou.</w:t>
      </w:r>
      <w:bookmarkStart w:id="1966" w:name="c_42711"/>
      <w:bookmarkEnd w:id="196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29</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Ak osobitné predpisy, ktoré sa vzťahujú na služobné úrady alebo na príslušníkov, obsahujú ustanoveni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o mzde, rozumie sa tým služobný plat podľa tohto zákon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b) o priemernom zárobku alebo priemernej mzde, rozumie sa tým služobný plat podľa </w:t>
      </w:r>
      <w:hyperlink r:id="rId956">
        <w:r w:rsidRPr="00AE1608">
          <w:rPr>
            <w:rStyle w:val="Hypertextovprepojenie"/>
            <w:rFonts w:ascii="Times New Roman" w:hAnsi="Times New Roman" w:cs="Times New Roman"/>
            <w:color w:val="auto"/>
            <w:lang w:val="sk-SK"/>
          </w:rPr>
          <w:t>§ 103 ods. 2</w:t>
        </w:r>
      </w:hyperlink>
      <w:r w:rsidRPr="00AE1608">
        <w:rPr>
          <w:rFonts w:ascii="Times New Roman" w:hAnsi="Times New Roman" w:cs="Times New Roman"/>
          <w:color w:val="auto"/>
          <w:sz w:val="24"/>
          <w:lang w:val="sk-SK"/>
        </w:rPr>
        <w:t xml:space="preserve"> tohto zákona priznaný príslušníkovi v čase, keď vznikol dôvod na jeho použit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Ak sa na účely výpočtu peňažných plnení postupuje podľa všeobecne záväzných právnych predpisov z priemerného čistého zárobku zamestnanca, rozumie sa tým čistý služobný plat. Čistý služobný plat sa zisťuje zo služobného platu odpočítaním súm poistného na zdravotné poistenie, poistného na nemocenské poistenie, poistného na starobné poistenie, poistného na invalidné poistenie a preddavku na daň z príjmov zo závislej činnosti podľa podmienok a sadzieb platných pre príslušníka v mesiaci, za ktorý sa tento plat zisťuje.</w:t>
      </w:r>
      <w:bookmarkStart w:id="1967" w:name="c_43048"/>
      <w:bookmarkEnd w:id="1967"/>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0</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Príslušnou časťou služobného platu na účely tohto zákona pri 40-hodinovom týždennom služobnom čase je 1/175 služobného platu. Pri inom týždennom služobnom čase sa príslušná časť služobného platu úmerne upraví.</w:t>
      </w:r>
      <w:bookmarkStart w:id="1968" w:name="c_43082"/>
      <w:bookmarkEnd w:id="196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1</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V rámci vyjednávania o podmienkach vykonávania štátnej služby podľa </w:t>
      </w:r>
      <w:hyperlink r:id="rId957">
        <w:r w:rsidRPr="00AE1608">
          <w:rPr>
            <w:rStyle w:val="Hypertextovprepojenie"/>
            <w:rFonts w:ascii="Times New Roman" w:hAnsi="Times New Roman" w:cs="Times New Roman"/>
            <w:color w:val="auto"/>
            <w:lang w:val="sk-SK"/>
          </w:rPr>
          <w:t>§ 190</w:t>
        </w:r>
      </w:hyperlink>
      <w:r w:rsidRPr="00AE1608">
        <w:rPr>
          <w:rFonts w:ascii="Times New Roman" w:hAnsi="Times New Roman" w:cs="Times New Roman"/>
          <w:color w:val="auto"/>
          <w:sz w:val="24"/>
          <w:lang w:val="sk-SK"/>
        </w:rPr>
        <w:t xml:space="preserve"> sa každoročne dohodne zvýšenie stupnice platových taríf v závislosti od predpokladaného vývoja priemernej mesačnej mzdy zamestnanca v podnikateľskej sfére a od zdrojových možností štátneho rozpočtu v príslušnom roku a termín účinnosti zvýšenej stupnice platových taríf. Zvýšené platové tarify sa zaokrúhľujú na 50 eurocentov nahor. Dohodnuté zvýšenie stupnice platových taríf a termín účinnosti jej zvýšenia sa zahrnú do návrhu zákona o štátnom rozpočt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Ak sa kolektívna zmluva vyššieho stupňa neuzatvorí, zvýšenie stupnice platových taríf a termín účinnosti jej zvýšenia podľa </w:t>
      </w:r>
      <w:hyperlink r:id="rId958">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navrhne vláda ako súčasť návrhu zákona o štátnom rozpočt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Zvýšenú stupnicu platových taríf a termín jej účinnosti podľa </w:t>
      </w:r>
      <w:hyperlink r:id="rId959">
        <w:r w:rsidRPr="00AE1608">
          <w:rPr>
            <w:rStyle w:val="Hypertextovprepojenie"/>
            <w:rFonts w:ascii="Times New Roman" w:hAnsi="Times New Roman" w:cs="Times New Roman"/>
            <w:color w:val="auto"/>
            <w:lang w:val="sk-SK"/>
          </w:rPr>
          <w:t>odsekov 1</w:t>
        </w:r>
      </w:hyperlink>
      <w:r w:rsidRPr="00AE1608">
        <w:rPr>
          <w:rFonts w:ascii="Times New Roman" w:hAnsi="Times New Roman" w:cs="Times New Roman"/>
          <w:color w:val="auto"/>
          <w:sz w:val="24"/>
          <w:lang w:val="sk-SK"/>
        </w:rPr>
        <w:t xml:space="preserve"> a </w:t>
      </w:r>
      <w:hyperlink r:id="rId960">
        <w:r w:rsidRPr="00AE1608">
          <w:rPr>
            <w:rStyle w:val="Hypertextovprepojenie"/>
            <w:rFonts w:ascii="Times New Roman" w:hAnsi="Times New Roman" w:cs="Times New Roman"/>
            <w:color w:val="auto"/>
            <w:lang w:val="sk-SK"/>
          </w:rPr>
          <w:t>2</w:t>
        </w:r>
      </w:hyperlink>
      <w:r w:rsidRPr="00AE1608">
        <w:rPr>
          <w:rFonts w:ascii="Times New Roman" w:hAnsi="Times New Roman" w:cs="Times New Roman"/>
          <w:color w:val="auto"/>
          <w:sz w:val="24"/>
          <w:lang w:val="sk-SK"/>
        </w:rPr>
        <w:t xml:space="preserve"> ustanoví vláda nariadením. Stupnica platových taríf uvedená v </w:t>
      </w:r>
      <w:hyperlink r:id="rId961">
        <w:r w:rsidRPr="00AE1608">
          <w:rPr>
            <w:rStyle w:val="Hypertextovprepojenie"/>
            <w:rFonts w:ascii="Times New Roman" w:hAnsi="Times New Roman" w:cs="Times New Roman"/>
            <w:color w:val="auto"/>
            <w:lang w:val="sk-SK"/>
          </w:rPr>
          <w:t>prílohe č. 2</w:t>
        </w:r>
      </w:hyperlink>
      <w:r w:rsidRPr="00AE1608">
        <w:rPr>
          <w:rFonts w:ascii="Times New Roman" w:hAnsi="Times New Roman" w:cs="Times New Roman"/>
          <w:color w:val="auto"/>
          <w:sz w:val="24"/>
          <w:lang w:val="sk-SK"/>
        </w:rPr>
        <w:t xml:space="preserve"> stráca platnosť ustanovením zvýšenej stupnice platových taríf podľa prvej vety.</w:t>
      </w:r>
      <w:bookmarkStart w:id="1969" w:name="c_43354"/>
      <w:bookmarkEnd w:id="196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2</w:t>
      </w:r>
      <w:bookmarkStart w:id="1970" w:name="c_43356"/>
      <w:bookmarkEnd w:id="1970"/>
    </w:p>
    <w:bookmarkEnd w:id="1962"/>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Zrušený od 1.1.2008</w:t>
      </w:r>
      <w:bookmarkStart w:id="1971" w:name="c_43870"/>
      <w:bookmarkEnd w:id="197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3</w:t>
      </w:r>
      <w:bookmarkStart w:id="1972" w:name="c_43872"/>
      <w:bookmarkEnd w:id="1972"/>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Zrušený od 1.1.2008</w:t>
      </w:r>
      <w:bookmarkStart w:id="1973" w:name="c_44550"/>
      <w:bookmarkStart w:id="1974" w:name="pa_133a"/>
      <w:bookmarkStart w:id="1975" w:name="p_133a"/>
      <w:bookmarkEnd w:id="1973"/>
      <w:bookmarkEnd w:id="1974"/>
      <w:bookmarkEnd w:id="197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3a</w:t>
      </w:r>
      <w:bookmarkStart w:id="1976" w:name="c_44552"/>
      <w:bookmarkEnd w:id="1976"/>
    </w:p>
    <w:p w:rsidR="00271AB0" w:rsidRPr="00AE1608" w:rsidRDefault="00271AB0" w:rsidP="00271AB0">
      <w:pPr>
        <w:pStyle w:val="Nadpis5"/>
        <w:rPr>
          <w:rFonts w:ascii="Times New Roman" w:hAnsi="Times New Roman" w:cs="Times New Roman"/>
          <w:color w:val="auto"/>
          <w:szCs w:val="24"/>
          <w:lang w:val="sk-SK"/>
        </w:rPr>
      </w:pPr>
      <w:bookmarkStart w:id="1977" w:name="zrušený-od-1.1.2008-2"/>
      <w:r w:rsidRPr="00AE1608">
        <w:rPr>
          <w:rFonts w:ascii="Times New Roman" w:hAnsi="Times New Roman" w:cs="Times New Roman"/>
          <w:color w:val="auto"/>
          <w:szCs w:val="24"/>
          <w:lang w:val="sk-SK"/>
        </w:rPr>
        <w:t>Zrušený od 1.1.2008</w:t>
      </w:r>
      <w:bookmarkStart w:id="1978" w:name="c_44613"/>
      <w:bookmarkEnd w:id="1978"/>
    </w:p>
    <w:p w:rsidR="00271AB0" w:rsidRPr="00AE1608" w:rsidRDefault="00271AB0" w:rsidP="00271AB0">
      <w:pPr>
        <w:pStyle w:val="Nadpis3"/>
        <w:rPr>
          <w:rFonts w:ascii="Times New Roman" w:hAnsi="Times New Roman" w:cs="Times New Roman"/>
          <w:color w:val="auto"/>
          <w:sz w:val="24"/>
          <w:szCs w:val="24"/>
          <w:lang w:val="sk-SK"/>
        </w:rPr>
      </w:pPr>
      <w:bookmarkStart w:id="1979" w:name="ôsma-hlava"/>
      <w:bookmarkEnd w:id="1977"/>
      <w:r w:rsidRPr="00AE1608">
        <w:rPr>
          <w:rFonts w:ascii="Times New Roman" w:hAnsi="Times New Roman" w:cs="Times New Roman"/>
          <w:color w:val="auto"/>
          <w:sz w:val="24"/>
          <w:szCs w:val="24"/>
          <w:lang w:val="sk-SK"/>
        </w:rPr>
        <w:t>ÔSMA HLAVA</w:t>
      </w:r>
    </w:p>
    <w:bookmarkEnd w:id="1979"/>
    <w:p w:rsidR="00271AB0" w:rsidRPr="00AE1608" w:rsidRDefault="00271AB0" w:rsidP="00271AB0">
      <w:pPr>
        <w:pStyle w:val="Nadpis3"/>
        <w:rPr>
          <w:rFonts w:ascii="Times New Roman" w:hAnsi="Times New Roman" w:cs="Times New Roman"/>
          <w:color w:val="auto"/>
          <w:sz w:val="24"/>
          <w:szCs w:val="24"/>
          <w:lang w:val="sk-SK"/>
        </w:rPr>
      </w:pPr>
      <w:r w:rsidRPr="00AE1608">
        <w:rPr>
          <w:rFonts w:ascii="Times New Roman" w:hAnsi="Times New Roman" w:cs="Times New Roman"/>
          <w:color w:val="auto"/>
          <w:sz w:val="24"/>
          <w:szCs w:val="24"/>
          <w:lang w:val="sk-SK"/>
        </w:rPr>
        <w:t>NÁHRADA ŠKODY</w:t>
      </w:r>
      <w:bookmarkStart w:id="1980" w:name="c_44617"/>
      <w:bookmarkEnd w:id="1980"/>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4</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Služobný úrad je povinný vymáhať od príslušníka náhradu škody, za ktorú príslušník zodpovedá služobnému úradu.</w:t>
      </w:r>
      <w:bookmarkStart w:id="1981" w:name="c_44708"/>
      <w:bookmarkStart w:id="1982" w:name="pa_134a"/>
      <w:bookmarkStart w:id="1983" w:name="p_134a"/>
      <w:bookmarkEnd w:id="1981"/>
      <w:bookmarkEnd w:id="1982"/>
      <w:bookmarkEnd w:id="198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4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slušník nezodpovedá za škod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ktorá vyplýva z rizika riadneho vykonávania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ktorú spôsobil pri odvracaní škody hroziacej na majetku alebo nebezpečenstva priamo hroziaceho životu alebo zdraviu, ak tento stav sám úmyselne nevyvolal a ak si počínal spôsobom primeraným okolnostiam,</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ktorú spôsobil pri plnení rozkazu, nariadenia, príkazu alebo pokynu jeho nadriadeného v rozpore so všeobecne záväznými právnymi predpismi a nadriadený na splnení tohto rozkazu, nariadenia, príkazu alebo pokynu trval, hoci ho príslušník na tento rozpor písomne upozornil. Písomné upozornenie sa nevyžaduje, ak hrozí nebezpečenstvo z omeška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Ak škodu z nedbanlivosti spôsobil príslušník pri dopravnej nehode, možno v osobitne odôvodnených prípadoch od vymáhania náhrady škody celkom upustiť, najmä ak došlo k dopravnej nehode pri zásahu alebo bezprostredne po ňom alebo pri sťažených podmienkach a ak ide o prvé zavinenie príslušníka.</w:t>
      </w:r>
    </w:p>
    <w:p w:rsidR="00271AB0" w:rsidRPr="00AE1608" w:rsidRDefault="00271AB0" w:rsidP="00271AB0">
      <w:pPr>
        <w:pStyle w:val="Nadpis5"/>
        <w:rPr>
          <w:rFonts w:ascii="Times New Roman" w:hAnsi="Times New Roman" w:cs="Times New Roman"/>
          <w:color w:val="auto"/>
          <w:szCs w:val="24"/>
          <w:lang w:val="sk-SK"/>
        </w:rPr>
      </w:pPr>
      <w:bookmarkStart w:id="1984" w:name="všeobecná-zodpovednosť-príslušníka"/>
      <w:r w:rsidRPr="00AE1608">
        <w:rPr>
          <w:rFonts w:ascii="Times New Roman" w:hAnsi="Times New Roman" w:cs="Times New Roman"/>
          <w:color w:val="auto"/>
          <w:szCs w:val="24"/>
          <w:lang w:val="sk-SK"/>
        </w:rPr>
        <w:t>Všeobecná zodpovednosť príslušníka</w:t>
      </w:r>
      <w:bookmarkStart w:id="1985" w:name="c_44854"/>
      <w:bookmarkStart w:id="1986" w:name="pa_134aa"/>
      <w:bookmarkStart w:id="1987" w:name="p_134aa"/>
      <w:bookmarkEnd w:id="1985"/>
      <w:bookmarkEnd w:id="1986"/>
      <w:bookmarkEnd w:id="1987"/>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4a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Príslušník zodpovedá služobnému úradu za škodu, ktorú mu spôsobil zavineným porušením svojich povinností pri vykonávaní štátnej služby alebo v priamej súvislosti s ním. Služobný úrad je povinný preukázať príslušníkovi zavinenie s výnimkou prípadov podľa </w:t>
      </w:r>
      <w:hyperlink r:id="rId962">
        <w:r w:rsidRPr="00AE1608">
          <w:rPr>
            <w:rStyle w:val="Hypertextovprepojenie"/>
            <w:rFonts w:ascii="Times New Roman" w:hAnsi="Times New Roman" w:cs="Times New Roman"/>
            <w:color w:val="auto"/>
            <w:lang w:val="sk-SK"/>
          </w:rPr>
          <w:t>§ 134ad</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edpokladom na vznik zodpovednosti príslušníka za škodu služobnému úradu j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vznik škod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porušenie povinností pri vykonávaní štátnej služby a plnení služobných úloh alebo v priamej súvislosti s ním,</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príčinná súvislosť medzi porušením povinností a vzniknutou škodo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zavinenie.</w:t>
      </w:r>
      <w:bookmarkStart w:id="1988" w:name="c_44938"/>
      <w:bookmarkStart w:id="1989" w:name="pa_134ab"/>
      <w:bookmarkStart w:id="1990" w:name="p_134ab"/>
      <w:bookmarkEnd w:id="1988"/>
      <w:bookmarkEnd w:id="1989"/>
      <w:bookmarkEnd w:id="1990"/>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4ab</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Príslušník, ktorý pod vplyvom duševnej poruchy spôsobí škodu, zodpovedá za ňu, len ak je schopný ovládnuť svoje konanie, alebo posúdiť jeho následky.</w:t>
      </w:r>
      <w:bookmarkStart w:id="1991" w:name="c_44965"/>
      <w:bookmarkStart w:id="1992" w:name="pa_134ac"/>
      <w:bookmarkStart w:id="1993" w:name="p_134ac"/>
      <w:bookmarkEnd w:id="1991"/>
      <w:bookmarkEnd w:id="1992"/>
      <w:bookmarkEnd w:id="199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4ac</w:t>
      </w:r>
      <w:bookmarkStart w:id="1994" w:name="c_44967"/>
      <w:bookmarkEnd w:id="1994"/>
    </w:p>
    <w:p w:rsidR="00271AB0" w:rsidRPr="00AE1608" w:rsidRDefault="00271AB0" w:rsidP="00271AB0">
      <w:pPr>
        <w:pStyle w:val="Nadpis5"/>
        <w:rPr>
          <w:rFonts w:ascii="Times New Roman" w:hAnsi="Times New Roman" w:cs="Times New Roman"/>
          <w:color w:val="auto"/>
          <w:szCs w:val="24"/>
          <w:lang w:val="sk-SK"/>
        </w:rPr>
      </w:pPr>
      <w:bookmarkStart w:id="1995" w:name="Xc58239410b96a9626d28f52601e1248860e5011"/>
      <w:bookmarkEnd w:id="1984"/>
      <w:r w:rsidRPr="00AE1608">
        <w:rPr>
          <w:rFonts w:ascii="Times New Roman" w:hAnsi="Times New Roman" w:cs="Times New Roman"/>
          <w:color w:val="auto"/>
          <w:szCs w:val="24"/>
          <w:lang w:val="sk-SK"/>
        </w:rPr>
        <w:t>Zodpovednosť za nesplnenie povinnostina odvrátenie škod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Príslušník, ktorý vedome nezakročil proti hroziacej škode, nesplnil si ohlasovaciu povinnosť alebo úmyselne konal proti dobrým mravom, zodpovedá za škodu spôsobenú služobnému úradu v rozsahu primeranom okolnostiam prípadu. Náhrada škody nesmie presiahnuť sumu rovnajúcu sa trojnásobku služobného platu, ktorý patril príslušníkovi v čase porušenia služobnej povinnosti podľa prvej vety.</w:t>
      </w:r>
      <w:bookmarkStart w:id="1996" w:name="c_45025"/>
      <w:bookmarkStart w:id="1997" w:name="pa_134ad"/>
      <w:bookmarkStart w:id="1998" w:name="p_134ad"/>
      <w:bookmarkEnd w:id="1996"/>
      <w:bookmarkEnd w:id="1997"/>
      <w:bookmarkEnd w:id="199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4ad</w:t>
      </w:r>
      <w:bookmarkStart w:id="1999" w:name="c_45027"/>
      <w:bookmarkEnd w:id="1999"/>
    </w:p>
    <w:bookmarkEnd w:id="1995"/>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Osobitná zodpovednos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Ak služobný úrad písomne zverí príslušníkovi hotovosť, ceniny, tovar, zásoby materiálu alebo iné hodnoty, ktoré je príslušník povinný vyúčtovať alebo vrátiť, zodpovedá za vzniknutý schodok alebo za stratu zverených predmet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íslušník sa zbaví zodpovednosti celkom alebo čiastočne, ak preukáže, že k schodku alebo k strate zverených predmetov došlo celkom alebo čiastočne bez jeho zavine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Ak je príslušník preradený na inú funkciu v tom istom mieste vykonávania štátnej služby, preložený, preložený a preradený na inú funkciu alebo prevelený do iného miesta vykonávania štátnej služby alebo do iného služobného úradu, služobný úrad písomne prevezme hotovosť, ceniny, tovar, zásoby materiálu a iné hodnoty, ktoré je príslušník povinný vyúčtovať alebo vrátiť služobnému úrad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Zoznam funkcií a činností, pre ktoré sa vyžaduje písomné zverenie hotovosti, cenín, tovarov, zásob materiálu alebo iných hodnôt, ktoré je príslušník povinný vyúčtovať alebo vrátiť, a podrobnosti o vykonávaní inventúr ustanoví všeobecne záväzný právny predpis, ktorý vydá ministerstvo.</w:t>
      </w:r>
      <w:bookmarkStart w:id="2000" w:name="c_45183"/>
      <w:bookmarkEnd w:id="2000"/>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Rozsah a spôsob náhrady škody</w:t>
      </w:r>
      <w:bookmarkStart w:id="2001" w:name="c_45192"/>
      <w:bookmarkStart w:id="2002" w:name="pa_134ae"/>
      <w:bookmarkStart w:id="2003" w:name="p_134ae"/>
      <w:bookmarkEnd w:id="2001"/>
      <w:bookmarkEnd w:id="2002"/>
      <w:bookmarkEnd w:id="200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4a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slušník, ktorý zodpovedá za škodu, je povinný nahradiť skutočnú škodu, a to v peniazoch, ak poškodenú vec na základe dohody neuvedie do pôvodného stav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Výška náhrady škody spôsobenej z nedbanlivosti nesmie u príslušníka presiahnuť sumu rovnajúcu sa trojnásobku služobného platu, ktorý mu patril v čase porušenia služobnej povinnosti, z ktorej škoda vznikl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Obmedzenie podľa </w:t>
      </w:r>
      <w:hyperlink r:id="rId963">
        <w:r w:rsidRPr="00AE1608">
          <w:rPr>
            <w:rStyle w:val="Hypertextovprepojenie"/>
            <w:rFonts w:ascii="Times New Roman" w:hAnsi="Times New Roman" w:cs="Times New Roman"/>
            <w:color w:val="auto"/>
            <w:lang w:val="sk-SK"/>
          </w:rPr>
          <w:t>odseku 2</w:t>
        </w:r>
      </w:hyperlink>
      <w:r w:rsidRPr="00AE1608">
        <w:rPr>
          <w:rFonts w:ascii="Times New Roman" w:hAnsi="Times New Roman" w:cs="Times New Roman"/>
          <w:color w:val="auto"/>
          <w:sz w:val="24"/>
          <w:lang w:val="sk-SK"/>
        </w:rPr>
        <w:t xml:space="preserve"> neplatí, ak škoda bola spôsobená</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 vznikom schodku alebo stratou zverených predmetov podľa </w:t>
      </w:r>
      <w:hyperlink r:id="rId964">
        <w:r w:rsidRPr="00AE1608">
          <w:rPr>
            <w:rStyle w:val="Hypertextovprepojenie"/>
            <w:rFonts w:ascii="Times New Roman" w:hAnsi="Times New Roman" w:cs="Times New Roman"/>
            <w:color w:val="auto"/>
            <w:lang w:val="sk-SK"/>
          </w:rPr>
          <w:t>§ 134ad ods. 1</w:t>
        </w:r>
      </w:hyperlink>
      <w:r w:rsidRPr="00AE1608">
        <w:rPr>
          <w:rFonts w:ascii="Times New Roman" w:hAnsi="Times New Roman" w:cs="Times New Roman"/>
          <w:color w:val="auto"/>
          <w:sz w:val="24"/>
          <w:lang w:val="sk-SK"/>
        </w:rPr>
        <w:t>, aleb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pod vplyvom alkoholu alebo iných návykových láto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Ak škoda bola spôsobená úmyselne alebo podľa </w:t>
      </w:r>
      <w:hyperlink r:id="rId965">
        <w:r w:rsidRPr="00AE1608">
          <w:rPr>
            <w:rStyle w:val="Hypertextovprepojenie"/>
            <w:rFonts w:ascii="Times New Roman" w:hAnsi="Times New Roman" w:cs="Times New Roman"/>
            <w:color w:val="auto"/>
            <w:lang w:val="sk-SK"/>
          </w:rPr>
          <w:t>odseku 3 písm. b)</w:t>
        </w:r>
      </w:hyperlink>
      <w:r w:rsidRPr="00AE1608">
        <w:rPr>
          <w:rFonts w:ascii="Times New Roman" w:hAnsi="Times New Roman" w:cs="Times New Roman"/>
          <w:color w:val="auto"/>
          <w:sz w:val="24"/>
          <w:lang w:val="sk-SK"/>
        </w:rPr>
        <w:t>, možno požadovať aj náhradu inej škody.</w:t>
      </w:r>
      <w:bookmarkStart w:id="2004" w:name="c_45300"/>
      <w:bookmarkStart w:id="2005" w:name="pa_134af"/>
      <w:bookmarkStart w:id="2006" w:name="p_134af"/>
      <w:bookmarkEnd w:id="2004"/>
      <w:bookmarkEnd w:id="2005"/>
      <w:bookmarkEnd w:id="200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4af</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Ak škoda bola spôsobená aj služobným úradom, je príslušník povinný nahradiť pomernú časť škody podľa miery svojho zavine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Ak za škodu zodpovedá niekoľko príslušníkov, každý z nich je povinný uhradiť pomernú časť škody podľa miery svojho zavinenia; ak niektorý z nich spôsobil škodu úmyselne alebo podľa </w:t>
      </w:r>
      <w:hyperlink r:id="rId966">
        <w:r w:rsidRPr="00AE1608">
          <w:rPr>
            <w:rStyle w:val="Hypertextovprepojenie"/>
            <w:rFonts w:ascii="Times New Roman" w:hAnsi="Times New Roman" w:cs="Times New Roman"/>
            <w:color w:val="auto"/>
            <w:lang w:val="sk-SK"/>
          </w:rPr>
          <w:t>§ 134ae ods. 3 písm. b)</w:t>
        </w:r>
      </w:hyperlink>
      <w:r w:rsidRPr="00AE1608">
        <w:rPr>
          <w:rFonts w:ascii="Times New Roman" w:hAnsi="Times New Roman" w:cs="Times New Roman"/>
          <w:color w:val="auto"/>
          <w:sz w:val="24"/>
          <w:lang w:val="sk-SK"/>
        </w:rPr>
        <w:t>, zodpovedá za celú úmyselne spôsobenú škodu.</w:t>
      </w:r>
      <w:bookmarkStart w:id="2007" w:name="c_45365"/>
      <w:bookmarkStart w:id="2008" w:name="pa_134ag"/>
      <w:bookmarkStart w:id="2009" w:name="p_134ag"/>
      <w:bookmarkEnd w:id="2007"/>
      <w:bookmarkEnd w:id="2008"/>
      <w:bookmarkEnd w:id="200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4ag</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Pri určení škody na veci sa vychádza z ceny tejto veci v čase jej poškodenia alebo straty.</w:t>
      </w:r>
      <w:bookmarkStart w:id="2010" w:name="c_45387"/>
      <w:bookmarkStart w:id="2011" w:name="pa_134ah"/>
      <w:bookmarkStart w:id="2012" w:name="p_134ah"/>
      <w:bookmarkEnd w:id="2010"/>
      <w:bookmarkEnd w:id="2011"/>
      <w:bookmarkEnd w:id="201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4ah</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Ak škoda bola spôsobená z nedbanlivosti, náhradu škody možno určiť nižšou sumou, než je skutočná škoda alebo než je trojnásobok služobného platu príslušníka, ktorý mu patril v čase porušenia služobnej povinnosti, z ktorej škoda vznikla. Výška náhrady škody však musí byť najmenej jedna tretina skutočnej škody, a ak škoda presahuje trojnásobok služobného platu príslušníka, ktorý mu patril v čase porušenia služobnej povinnosti, z ktorej škoda vznikla, najmenej jeden služobný plat príslušníka, ktorý mu patril v čase porušenia služobnej povinnosti, z ktorej škoda vznikla. Ak ide o škodu spôsobenú podľa </w:t>
      </w:r>
      <w:hyperlink r:id="rId967">
        <w:r w:rsidRPr="00AE1608">
          <w:rPr>
            <w:rStyle w:val="Hypertextovprepojenie"/>
            <w:rFonts w:ascii="Times New Roman" w:hAnsi="Times New Roman" w:cs="Times New Roman"/>
            <w:color w:val="auto"/>
            <w:lang w:val="sk-SK"/>
          </w:rPr>
          <w:t>§ 134ae ods. 3</w:t>
        </w:r>
      </w:hyperlink>
      <w:r w:rsidRPr="00AE1608">
        <w:rPr>
          <w:rFonts w:ascii="Times New Roman" w:hAnsi="Times New Roman" w:cs="Times New Roman"/>
          <w:color w:val="auto"/>
          <w:sz w:val="24"/>
          <w:lang w:val="sk-SK"/>
        </w:rPr>
        <w:t>, náhradu škody nižšou sumou môže určiť len odvolací orgán, alebo ak ide o škodu spôsobenú trestným činom, aj súd.</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i určovaní výšky náhrady škody sa prihliada najmä na doterajšie plnenie služobných povinností príslušníka, na spoločenský význam škody, na to, ako k nej došlo, a na osobné pomery príslušník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Náhradu škody nemožno znížiť, ak škoda bola spôsobená úmyselne alebo podľa </w:t>
      </w:r>
      <w:hyperlink r:id="rId968">
        <w:r w:rsidRPr="00AE1608">
          <w:rPr>
            <w:rStyle w:val="Hypertextovprepojenie"/>
            <w:rFonts w:ascii="Times New Roman" w:hAnsi="Times New Roman" w:cs="Times New Roman"/>
            <w:color w:val="auto"/>
            <w:lang w:val="sk-SK"/>
          </w:rPr>
          <w:t>§ 134ae ods. 3 písm. b)</w:t>
        </w:r>
      </w:hyperlink>
      <w:r w:rsidRPr="00AE1608">
        <w:rPr>
          <w:rFonts w:ascii="Times New Roman" w:hAnsi="Times New Roman" w:cs="Times New Roman"/>
          <w:color w:val="auto"/>
          <w:sz w:val="24"/>
          <w:lang w:val="sk-SK"/>
        </w:rPr>
        <w:t>.</w:t>
      </w:r>
      <w:bookmarkStart w:id="2013" w:name="c_45553"/>
      <w:bookmarkStart w:id="2014" w:name="pa_134ai"/>
      <w:bookmarkStart w:id="2015" w:name="p_134ai"/>
      <w:bookmarkEnd w:id="2013"/>
      <w:bookmarkEnd w:id="2014"/>
      <w:bookmarkEnd w:id="201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4a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úrad je povinný vyžadovať od príslušníka náhradu škody, za ktorú príslušník zodpovedá. O náhrade škody spôsobenej služobnému úradu rozhoduje vedúci služobného úradu. Výšku požadovanej náhrady škody určuje vedúci služobného úrad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Ak škoda bola spôsobená trestným činom, o povinnosti príslušníka uhradiť škodu rozhodne vedúci služobného úradu, len ak o nej nerozhodol súd.</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Ak škodu spôsobí vedúci služobného úradu sám alebo spoločne s podriadeným príslušníkom, o výške náhrady škody rozhoduje ten, kto vedúceho služobného úradu vymenoval.</w:t>
      </w:r>
      <w:bookmarkStart w:id="2016" w:name="c_45636"/>
      <w:bookmarkStart w:id="2017" w:name="pa_134aj"/>
      <w:bookmarkStart w:id="2018" w:name="p_134aj"/>
      <w:bookmarkEnd w:id="2016"/>
      <w:bookmarkEnd w:id="2017"/>
      <w:bookmarkEnd w:id="201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4aj</w:t>
      </w:r>
      <w:bookmarkStart w:id="2019" w:name="c_45638"/>
      <w:bookmarkEnd w:id="2019"/>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Všeobecná zodpovednosť služobného úrad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Ak bola príslušníkovi pri vykonávaní štátnej služby alebo v priamej súvislosti s ním spôsobená škoda porušením právnej povinnosti, zodpovedá za ňu služobný úrad.</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Služobný úrad zodpovedá príslušníkovi tiež za škodu, ktorú mu spôsobil nadriadený porušením právnej povinnosti v rámci plnenia služobných úloh.</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Ak bolo príslušníkovi pri vykonávaní štátnej služby spôsobené poškodenie zdravia inou osobou, patrí mu náhrada za bolesť v dvojnásobnej výšk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V rovnakom rozsahu patrí náhrada za bolesť i príslušníkovi, ktorému bolo konaním inej osoby spôsobené poškodenie zdravia pre vykonávanie štátnej služby.</w:t>
      </w:r>
      <w:bookmarkStart w:id="2020" w:name="c_45732"/>
      <w:bookmarkStart w:id="2021" w:name="pa_134ak"/>
      <w:bookmarkStart w:id="2022" w:name="p_134ak"/>
      <w:bookmarkEnd w:id="2020"/>
      <w:bookmarkEnd w:id="2021"/>
      <w:bookmarkEnd w:id="202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4ak</w:t>
      </w:r>
      <w:bookmarkStart w:id="2023" w:name="c_45734"/>
      <w:bookmarkEnd w:id="2023"/>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Zodpovednosť služobného úradu za vecnú škod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Ak príslušník utrpel vecnú škodu pri vykonávaní služobných činností, zodpovedá za ňu služobný úrad.</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íslušník, ktorý pri odvracaní nebezpečenstva hroziaceho životu alebo zdraviu alebo škody hroziacej na majetku utrpel vecnú škodu, má nárok voči služobnému úradu na jej náhradu, ako aj na náhradu účelne vynaložených nákladov, ak tento stav sám nevyvolal a počínal si pri tom spôsobom primeraným okolnostiam.</w:t>
      </w:r>
      <w:bookmarkStart w:id="2024" w:name="c_45804"/>
      <w:bookmarkEnd w:id="2024"/>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5</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k príslušník uhradil aspoň 70% určenej náhrady škody a ak preukáže v štátnej službe mimoriadne výsledky, môže vedúci služobného úradu upustiť od vymáhania zvyšnej sumy náhrady škody; to sa nevzťahuje na škody, ktoré príslušník spôsobil úmyselne alebo podľa </w:t>
      </w:r>
      <w:hyperlink r:id="rId969">
        <w:r w:rsidRPr="00AE1608">
          <w:rPr>
            <w:rStyle w:val="Hypertextovprepojenie"/>
            <w:rFonts w:ascii="Times New Roman" w:hAnsi="Times New Roman" w:cs="Times New Roman"/>
            <w:color w:val="auto"/>
            <w:lang w:val="sk-SK"/>
          </w:rPr>
          <w:t>§ 134ae ods. 3</w:t>
        </w:r>
      </w:hyperlink>
      <w:r w:rsidRPr="00AE1608">
        <w:rPr>
          <w:rFonts w:ascii="Times New Roman" w:hAnsi="Times New Roman" w:cs="Times New Roman"/>
          <w:color w:val="auto"/>
          <w:sz w:val="24"/>
          <w:lang w:val="sk-SK"/>
        </w:rPr>
        <w:t>.</w:t>
      </w:r>
      <w:bookmarkStart w:id="2025" w:name="c_45897"/>
      <w:bookmarkEnd w:id="2025"/>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Zodpovednosť služobného úradu pri služobných úrazoch a chorobách z povolania</w:t>
      </w:r>
      <w:bookmarkStart w:id="2026" w:name="c_45911"/>
      <w:bookmarkStart w:id="2027" w:name="pa_135a"/>
      <w:bookmarkStart w:id="2028" w:name="p_135a"/>
      <w:bookmarkEnd w:id="2026"/>
      <w:bookmarkEnd w:id="2027"/>
      <w:bookmarkEnd w:id="202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5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Ak pri výkone štátnej služby alebo v priamej súvislosti s ním došlo k poškodeniu zdravia príslušníka alebo k jeho smrti úrazom (ďalej len "služobný úraz"), zodpovedá za škodu tým vzniknutú služobný úrad. Služobným úrazom nie je úraz, ktorý sa príslušníkovi stal na ceste do služby a späť, okrem, ak bol mimoriadne povolaný na miesto výkonu štátnej služby alebo iné dohodnuté miesto nadriadený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Ako služobný úraz sa posudzuje aj úraz, ktorý príslušník utrpel pre výkon štátnej služb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Za škodu spôsobenú príslušníkovi chorobou z povolania zodpovedá služobný úrad, ak v ňom príslušník vykonával štátnu službu naposledy pred jej zistením za podmienok, z ktorých vzniká choroba z povolania, ktorou bol postihnutý.</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Ako choroba z povolania sa odškodňuje aj choroba vzniknutá pred jej zaradením do zoznamu chorôb z povolania, a to od jej zaradenia do zoznamu, ale iba za dobu najviac troch rokov pred jej zaradením do zoznamu.</w:t>
      </w:r>
      <w:bookmarkStart w:id="2029" w:name="c_46064"/>
      <w:bookmarkStart w:id="2030" w:name="pa_135b"/>
      <w:bookmarkStart w:id="2031" w:name="p_135b"/>
      <w:bookmarkEnd w:id="2029"/>
      <w:bookmarkEnd w:id="2030"/>
      <w:bookmarkEnd w:id="203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5b</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úrad sa zbaví zodpovednosti celkom, ak preukáže, ž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škoda bola spôsobená tým, že príslušník svojím zavinením porušil právne predpisy, rozkazy alebo pokyny na zaistenie bezpečnosti a ochrany zdravia pri výkone štátnej služby a ochrany pred požiarmi, hoci bol s nimi riadne oboznámený a ich znalosť a dodržiavanie boli sústavne vyžadované a kontrolované, aleb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škodu si spôsobil príslušník požitím alkoholu alebo inej návykovej látky a služobný úrad nemohol škode zabrániť a že tieto skutočnosti boli jedinou príčinou škod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Služobný úrad sa čiastočne zbaví zodpovednosti, ak preukáže, ž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príslušník porušil svojím zavinením ustanovenia právnych predpisov, rozkazy alebo pokyny na zaistenie bezpečnosti a ochrany zdravia pri výkone štátnej služby a ochrany pred požiarmi, hoci bol s nimi riadne oboznámený a že toto porušenie bolo jednou z príčin škod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jednou z príčin bolo požitie alkoholu alebo inej návykovej látky postihnutým príslušníkom,</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príslušníkovi vznikla škoda preto, že si počínal v rozpore s obvyklým spôsobom správania tak, že je zrejmé, že hoci neporušil právne predpisy, rozkazy alebo pokyny na zaistenie bezpečnosti a ochrany zdravia pri výkone štátnej služby a ochrany pred požiarmi, konal ľahkomyseľne a musel si pri tom byť vedomý vzhľadom na svoju kvalifikáciu a skúsenosti, že si môže zaviniť úraz alebo chorobu z povola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Ak sa služobný úrad zbaví zodpovednosti čiastočne, určí sa časť škody, ktorú znáša príslušník, podľa miery jeho zavinenia; v prípade uvedenom v </w:t>
      </w:r>
      <w:hyperlink r:id="rId970">
        <w:r w:rsidRPr="00AE1608">
          <w:rPr>
            <w:rStyle w:val="Hypertextovprepojenie"/>
            <w:rFonts w:ascii="Times New Roman" w:hAnsi="Times New Roman" w:cs="Times New Roman"/>
            <w:color w:val="auto"/>
            <w:lang w:val="sk-SK"/>
          </w:rPr>
          <w:t>odseku 2 písm. c)</w:t>
        </w:r>
      </w:hyperlink>
      <w:r w:rsidRPr="00AE1608">
        <w:rPr>
          <w:rFonts w:ascii="Times New Roman" w:hAnsi="Times New Roman" w:cs="Times New Roman"/>
          <w:color w:val="auto"/>
          <w:sz w:val="24"/>
          <w:lang w:val="sk-SK"/>
        </w:rPr>
        <w:t xml:space="preserve"> uhradí však služobný úrad aspoň jednu tretinu škod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Za ľahkomyseľné konanie nemožno považovať bežnú neopatrnosť a konanie vyplývajúce z rizika výkonu štátnej služby.</w:t>
      </w:r>
      <w:bookmarkStart w:id="2032" w:name="c_46328"/>
      <w:bookmarkStart w:id="2033" w:name="pa_135c"/>
      <w:bookmarkStart w:id="2034" w:name="p_135c"/>
      <w:bookmarkEnd w:id="2032"/>
      <w:bookmarkEnd w:id="2033"/>
      <w:bookmarkEnd w:id="2034"/>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5c</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Služobný úrad sa nemôže zbaviť zodpovednosti, ak príslušník utrpel služobný úraz</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 pri plnení úloh Hasičského a záchranného zboru podľa </w:t>
      </w:r>
      <w:hyperlink r:id="rId971">
        <w:r w:rsidRPr="00AE1608">
          <w:rPr>
            <w:rStyle w:val="Hypertextovprepojenie"/>
            <w:rFonts w:ascii="Times New Roman" w:hAnsi="Times New Roman" w:cs="Times New Roman"/>
            <w:color w:val="auto"/>
            <w:lang w:val="sk-SK"/>
          </w:rPr>
          <w:t>§ 3 ods. 1 písm. c)</w:t>
        </w:r>
      </w:hyperlink>
      <w:r w:rsidRPr="00AE1608">
        <w:rPr>
          <w:rFonts w:ascii="Times New Roman" w:hAnsi="Times New Roman" w:cs="Times New Roman"/>
          <w:color w:val="auto"/>
          <w:sz w:val="24"/>
          <w:lang w:val="sk-SK"/>
        </w:rPr>
        <w:t xml:space="preserve"> a d) alebo pri plnení úloh Horskej záchrannej služby podľa osobitného predpisu, </w:t>
      </w:r>
      <w:r w:rsidRPr="00AE1608">
        <w:rPr>
          <w:rFonts w:ascii="Times New Roman" w:hAnsi="Times New Roman" w:cs="Times New Roman"/>
          <w:color w:val="auto"/>
          <w:sz w:val="24"/>
          <w:vertAlign w:val="superscript"/>
          <w:lang w:val="sk-SK"/>
        </w:rPr>
        <w:t>24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pri odvracaní nebezpečenstva hroziaceho životu alebo zdraviu alebo škody hroziacej na majetku, ak príslušník tento stav sám úmyselne nevyvolal.</w:t>
      </w:r>
      <w:bookmarkStart w:id="2035" w:name="c_46392"/>
      <w:bookmarkStart w:id="2036" w:name="pa_135d"/>
      <w:bookmarkStart w:id="2037" w:name="p_135d"/>
      <w:bookmarkEnd w:id="2035"/>
      <w:bookmarkEnd w:id="2036"/>
      <w:bookmarkEnd w:id="2037"/>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5d</w:t>
      </w:r>
      <w:bookmarkStart w:id="2038" w:name="c_46394"/>
      <w:bookmarkEnd w:id="2038"/>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Rozsah a spôsob náhrady škod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Príslušníkovi, ktorý utrpel služobný úraz alebo u ktorého bola zistená choroba z povolania, je služobný úrad povinný v rozsahu, v ktorom za škodu zodpovedá, poskytnúť náhradu za vecnú škodu.</w:t>
      </w:r>
      <w:bookmarkStart w:id="2039" w:name="c_46431"/>
      <w:bookmarkStart w:id="2040" w:name="pa_135e"/>
      <w:bookmarkStart w:id="2041" w:name="p_135e"/>
      <w:bookmarkEnd w:id="2039"/>
      <w:bookmarkEnd w:id="2040"/>
      <w:bookmarkEnd w:id="204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5e</w:t>
      </w:r>
      <w:bookmarkStart w:id="2042" w:name="c_46433"/>
      <w:bookmarkEnd w:id="2042"/>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Výkon štátnej služby a priama súvislosť s ní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Výkonom štátnej služby sa rozumie výkon oprávnení a povinností vyplývajúcich zo služobného pomeru, činnosť vykonávaná na rozkaz alebo na pokyn nadriadeného a činnosť, ktorá je predmetom služobnej cest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Výkonom štátnej služby je aj činnosť vykonávaná pre služobný úrad na podnet odborovej organizácie alebo záujmového združenia príslušníkov, prípadne aj činnosť vykonávaná pre služobný úrad z vlastnej iniciatívy, ak na ňu príslušník nepotrebuje osobitné oprávnenie alebo ak ju nevykonáva proti výslovnému zákazu nadriadeného.</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V priamej súvislosti s výkonom štátnej služby sú úkony potrebné na výkon štátnej služby a úkony počas štátnej služby obvyklé alebo potrebné pred začiatkom štátnej služby alebo po jej skončení. Nepatrí sem stravovanie, ošetrenie, prípadne vyšetrenie v zdravotníckom zariadení s výnimkou lekárskeho vyšetrenia konaného na rozkaz alebo na pokyn nadriadeného alebo ošetrenia pri prvej pomoci a cesta na ne a spä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Za činnosť v priamej súvislosti s výkonom štátnej služby sa považuje aj prehlbovanie kvalifikácie zabezpečované služobným úradom.</w:t>
      </w:r>
      <w:bookmarkStart w:id="2043" w:name="c_46597"/>
      <w:bookmarkEnd w:id="204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6</w:t>
      </w:r>
      <w:bookmarkStart w:id="2044" w:name="c_46599"/>
      <w:bookmarkEnd w:id="2044"/>
    </w:p>
    <w:p w:rsidR="00271AB0" w:rsidRPr="00AE1608" w:rsidRDefault="00271AB0" w:rsidP="00271AB0">
      <w:pPr>
        <w:pStyle w:val="Nadpis5"/>
        <w:rPr>
          <w:rFonts w:ascii="Times New Roman" w:hAnsi="Times New Roman" w:cs="Times New Roman"/>
          <w:color w:val="auto"/>
          <w:szCs w:val="24"/>
          <w:lang w:val="sk-SK"/>
        </w:rPr>
      </w:pPr>
      <w:bookmarkStart w:id="2045" w:name="X633264b25a601d585ad13bc5b2fe9f2ba7b358d"/>
      <w:r w:rsidRPr="00AE1608">
        <w:rPr>
          <w:rFonts w:ascii="Times New Roman" w:hAnsi="Times New Roman" w:cs="Times New Roman"/>
          <w:color w:val="auto"/>
          <w:szCs w:val="24"/>
          <w:lang w:val="sk-SK"/>
        </w:rPr>
        <w:t>Spoločné ustanovenia o zodpovednosti za škod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i zodpovednosti služobného úradu za škodu rozhoduje o náhrade škody vedúci služobného úradu. Ak sa preukáže, že škodu zavinil aj poškodený príslušník, zodpovednosť služobného úradu sa pomerne obmedzí.</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Služobný úrad je povinný nahradiť príslušníkovi skutočnú škodu, a to v peniazoch, ak na základe dohody s príslušníkom poškodenú vec neuviedol do pôvodného stav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Ak ide o inú škodu na zdraví ako z dôvodu služobného úrazu alebo choroby z povolania, platí pre spôsob a rozsah jej náhrady ustanovenie o služobných úrazoch s obmedzením, že jednorazové mimoriadne odškodnenie a jednorazové odškodnenie pozostalým nepatrí.</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Ak služobný úrad poškodenému uhradil škodu, má nárok na úhradu škody voči tomu, kto poškodenému za takúto škodu zodpovedá podľa osobitného predpisu, </w:t>
      </w:r>
      <w:r w:rsidRPr="00AE1608">
        <w:rPr>
          <w:rFonts w:ascii="Times New Roman" w:hAnsi="Times New Roman" w:cs="Times New Roman"/>
          <w:color w:val="auto"/>
          <w:sz w:val="24"/>
          <w:vertAlign w:val="superscript"/>
          <w:lang w:val="sk-SK"/>
        </w:rPr>
        <w:t>25)</w:t>
      </w:r>
      <w:r w:rsidRPr="00AE1608">
        <w:rPr>
          <w:rFonts w:ascii="Times New Roman" w:hAnsi="Times New Roman" w:cs="Times New Roman"/>
          <w:color w:val="auto"/>
          <w:sz w:val="24"/>
          <w:lang w:val="sk-SK"/>
        </w:rPr>
        <w:t xml:space="preserve"> a to v rozsahu zodpovedajúcom miere tejto zodpovednosti voči poškodenému, ak sa vopred nedohodlo ina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Ak ide o náhradu škody pri chorobách z povolania, má služobný úrad, ktorý škodu uhradil, nárok na úhradu voči všetkým zamestnávateľom, u ktorých postihnutý príslušník pracoval alebo vykonával štátnu službu za podmienok, z ktorých vzniká choroba z povolania, ktorou bol postihnutý, a to v rozsahu zodpovedajúcom času, počas ktorého pracoval alebo vykonával štátnu službu u týchto zamestnávateľov.</w:t>
      </w:r>
    </w:p>
    <w:p w:rsidR="00271AB0" w:rsidRPr="00AE1608" w:rsidRDefault="00271AB0" w:rsidP="00271AB0">
      <w:pPr>
        <w:pStyle w:val="Zkladntext"/>
        <w:rPr>
          <w:rFonts w:ascii="Times New Roman" w:hAnsi="Times New Roman" w:cs="Times New Roman"/>
          <w:sz w:val="24"/>
        </w:rPr>
      </w:pPr>
      <w:bookmarkStart w:id="2046" w:name="c_46905"/>
      <w:bookmarkEnd w:id="2046"/>
    </w:p>
    <w:p w:rsidR="00271AB0" w:rsidRPr="00AE1608" w:rsidRDefault="00271AB0" w:rsidP="00271AB0">
      <w:pPr>
        <w:pStyle w:val="Nadpis3"/>
        <w:rPr>
          <w:rFonts w:ascii="Times New Roman" w:hAnsi="Times New Roman" w:cs="Times New Roman"/>
          <w:color w:val="auto"/>
          <w:sz w:val="24"/>
          <w:szCs w:val="24"/>
          <w:lang w:val="sk-SK"/>
        </w:rPr>
      </w:pPr>
      <w:bookmarkStart w:id="2047" w:name="deviata-hlava"/>
      <w:bookmarkEnd w:id="2045"/>
      <w:r w:rsidRPr="00AE1608">
        <w:rPr>
          <w:rFonts w:ascii="Times New Roman" w:hAnsi="Times New Roman" w:cs="Times New Roman"/>
          <w:color w:val="auto"/>
          <w:sz w:val="24"/>
          <w:szCs w:val="24"/>
          <w:lang w:val="sk-SK"/>
        </w:rPr>
        <w:t>DEVIATA HLAVA</w:t>
      </w:r>
    </w:p>
    <w:bookmarkEnd w:id="2047"/>
    <w:p w:rsidR="00271AB0" w:rsidRPr="00AE1608" w:rsidRDefault="00271AB0" w:rsidP="00271AB0">
      <w:pPr>
        <w:pStyle w:val="Nadpis3"/>
        <w:rPr>
          <w:rFonts w:ascii="Times New Roman" w:hAnsi="Times New Roman" w:cs="Times New Roman"/>
          <w:color w:val="auto"/>
          <w:sz w:val="24"/>
          <w:szCs w:val="24"/>
          <w:lang w:val="sk-SK"/>
        </w:rPr>
      </w:pPr>
      <w:r w:rsidRPr="00AE1608">
        <w:rPr>
          <w:rFonts w:ascii="Times New Roman" w:hAnsi="Times New Roman" w:cs="Times New Roman"/>
          <w:color w:val="auto"/>
          <w:sz w:val="24"/>
          <w:szCs w:val="24"/>
          <w:lang w:val="sk-SK"/>
        </w:rPr>
        <w:t>KONANIE VO VECIACH SLUŽOBNÉHO POMERU</w:t>
      </w:r>
      <w:bookmarkStart w:id="2048" w:name="c_46912"/>
      <w:bookmarkEnd w:id="204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7</w:t>
      </w:r>
      <w:bookmarkStart w:id="2049" w:name="c_46914"/>
      <w:bookmarkEnd w:id="2049"/>
    </w:p>
    <w:p w:rsidR="00271AB0" w:rsidRPr="00AE1608" w:rsidRDefault="00271AB0" w:rsidP="00271AB0">
      <w:pPr>
        <w:pStyle w:val="Nadpis5"/>
        <w:rPr>
          <w:rFonts w:ascii="Times New Roman" w:hAnsi="Times New Roman" w:cs="Times New Roman"/>
          <w:color w:val="auto"/>
          <w:szCs w:val="24"/>
          <w:lang w:val="sk-SK"/>
        </w:rPr>
      </w:pPr>
      <w:bookmarkStart w:id="2050" w:name="predmet-konania"/>
      <w:r w:rsidRPr="00AE1608">
        <w:rPr>
          <w:rFonts w:ascii="Times New Roman" w:hAnsi="Times New Roman" w:cs="Times New Roman"/>
          <w:color w:val="auto"/>
          <w:szCs w:val="24"/>
          <w:lang w:val="sk-SK"/>
        </w:rPr>
        <w:t>Predmet kona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Konanie vo veciach služobného pomeru (ďalej len "konanie") sa vzťahuje na veci týkajúce sa služobného pomeru okrem</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 overovania osobitnej odbornej spôsobilosti podľa </w:t>
      </w:r>
      <w:hyperlink r:id="rId972">
        <w:r w:rsidRPr="00AE1608">
          <w:rPr>
            <w:rStyle w:val="Hypertextovprepojenie"/>
            <w:rFonts w:ascii="Times New Roman" w:hAnsi="Times New Roman" w:cs="Times New Roman"/>
            <w:color w:val="auto"/>
            <w:lang w:val="sk-SK"/>
          </w:rPr>
          <w:t>§ 25 až 27</w:t>
        </w:r>
      </w:hyperlink>
      <w:r w:rsidRPr="00AE1608">
        <w:rPr>
          <w:rFonts w:ascii="Times New Roman" w:hAnsi="Times New Roman" w:cs="Times New Roman"/>
          <w:color w:val="auto"/>
          <w:sz w:val="24"/>
          <w:lang w:val="sk-SK"/>
        </w:rPr>
        <w:t xml:space="preserve"> a overovania odbornej spôsobilosti príslušníkov Horskej záchrannej služby podľa osobitného predpisu, </w:t>
      </w:r>
      <w:r w:rsidRPr="00AE1608">
        <w:rPr>
          <w:rFonts w:ascii="Times New Roman" w:hAnsi="Times New Roman" w:cs="Times New Roman"/>
          <w:color w:val="auto"/>
          <w:sz w:val="24"/>
          <w:vertAlign w:val="superscript"/>
          <w:lang w:val="sk-SK"/>
        </w:rPr>
        <w:t>14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b) zriaďovania skúšobnej komisie, zriaďovania poradnej komisie, zriaďovania disciplinárnej komisie, zriaďovania komisie podľa </w:t>
      </w:r>
      <w:hyperlink r:id="rId973">
        <w:r w:rsidRPr="00AE1608">
          <w:rPr>
            <w:rStyle w:val="Hypertextovprepojenie"/>
            <w:rFonts w:ascii="Times New Roman" w:hAnsi="Times New Roman" w:cs="Times New Roman"/>
            <w:color w:val="auto"/>
            <w:lang w:val="sk-SK"/>
          </w:rPr>
          <w:t>§ 41 ods. 1</w:t>
        </w:r>
      </w:hyperlink>
      <w:r w:rsidRPr="00AE1608">
        <w:rPr>
          <w:rFonts w:ascii="Times New Roman" w:hAnsi="Times New Roman" w:cs="Times New Roman"/>
          <w:color w:val="auto"/>
          <w:sz w:val="24"/>
          <w:lang w:val="sk-SK"/>
        </w:rPr>
        <w:t xml:space="preserve"> a iných poradných orgánov zriaďovaných podľa tohto zákona alebo služobných predpisov,</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c) služobnej cesty podľa </w:t>
      </w:r>
      <w:hyperlink r:id="rId974">
        <w:r w:rsidRPr="00AE1608">
          <w:rPr>
            <w:rStyle w:val="Hypertextovprepojenie"/>
            <w:rFonts w:ascii="Times New Roman" w:hAnsi="Times New Roman" w:cs="Times New Roman"/>
            <w:color w:val="auto"/>
            <w:lang w:val="sk-SK"/>
          </w:rPr>
          <w:t>§ 56</w:t>
        </w:r>
      </w:hyperlink>
      <w:r w:rsidRPr="00AE1608">
        <w:rPr>
          <w:rFonts w:ascii="Times New Roman" w:hAnsi="Times New Roman" w:cs="Times New Roman"/>
          <w:color w:val="auto"/>
          <w:sz w:val="24"/>
          <w:lang w:val="sk-SK"/>
        </w:rPr>
        <w:t xml:space="preserve"> a 57,</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d) priznávania zložiek služobného príjmu podľa </w:t>
      </w:r>
      <w:hyperlink r:id="rId975">
        <w:r w:rsidRPr="00AE1608">
          <w:rPr>
            <w:rStyle w:val="Hypertextovprepojenie"/>
            <w:rFonts w:ascii="Times New Roman" w:hAnsi="Times New Roman" w:cs="Times New Roman"/>
            <w:color w:val="auto"/>
            <w:lang w:val="sk-SK"/>
          </w:rPr>
          <w:t>§ 103</w:t>
        </w:r>
      </w:hyperlink>
      <w:r w:rsidRPr="00AE1608">
        <w:rPr>
          <w:rFonts w:ascii="Times New Roman" w:hAnsi="Times New Roman" w:cs="Times New Roman"/>
          <w:color w:val="auto"/>
          <w:sz w:val="24"/>
          <w:lang w:val="sk-SK"/>
        </w:rPr>
        <w:t xml:space="preserve">, peňažnej náhrady za služobnú pohotovosť a peňažnej náhrady za pohotovosť podľa </w:t>
      </w:r>
      <w:hyperlink r:id="rId976">
        <w:r w:rsidRPr="00AE1608">
          <w:rPr>
            <w:rStyle w:val="Hypertextovprepojenie"/>
            <w:rFonts w:ascii="Times New Roman" w:hAnsi="Times New Roman" w:cs="Times New Roman"/>
            <w:color w:val="auto"/>
            <w:lang w:val="sk-SK"/>
          </w:rPr>
          <w:t>§ 122</w:t>
        </w:r>
      </w:hyperlink>
      <w:r w:rsidRPr="00AE1608">
        <w:rPr>
          <w:rFonts w:ascii="Times New Roman" w:hAnsi="Times New Roman" w:cs="Times New Roman"/>
          <w:color w:val="auto"/>
          <w:sz w:val="24"/>
          <w:lang w:val="sk-SK"/>
        </w:rPr>
        <w:t>,</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e) sociálneho zabezpečenia príslušníka podľa osobitného predpisu. </w:t>
      </w:r>
      <w:r w:rsidRPr="00AE1608">
        <w:rPr>
          <w:rFonts w:ascii="Times New Roman" w:hAnsi="Times New Roman" w:cs="Times New Roman"/>
          <w:color w:val="auto"/>
          <w:sz w:val="24"/>
          <w:vertAlign w:val="superscript"/>
          <w:lang w:val="sk-SK"/>
        </w:rPr>
        <w:t>17aaa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V konaní sa postupuje podľa tohto zákona.</w:t>
      </w:r>
      <w:bookmarkStart w:id="2051" w:name="c_47240"/>
      <w:bookmarkEnd w:id="205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8</w:t>
      </w:r>
      <w:bookmarkStart w:id="2052" w:name="c_47242"/>
      <w:bookmarkEnd w:id="2052"/>
    </w:p>
    <w:p w:rsidR="00271AB0" w:rsidRPr="00AE1608" w:rsidRDefault="00271AB0" w:rsidP="00271AB0">
      <w:pPr>
        <w:pStyle w:val="Odstavec-1r"/>
        <w:rPr>
          <w:rFonts w:ascii="Times New Roman" w:hAnsi="Times New Roman" w:cs="Times New Roman"/>
          <w:color w:val="auto"/>
          <w:sz w:val="24"/>
          <w:lang w:val="sk-SK"/>
        </w:rPr>
      </w:pPr>
      <w:bookmarkStart w:id="2053" w:name="nadpis-zrušený-od-1.1.2013-1"/>
      <w:bookmarkEnd w:id="2050"/>
      <w:r w:rsidRPr="00AE1608">
        <w:rPr>
          <w:rFonts w:ascii="Times New Roman" w:hAnsi="Times New Roman" w:cs="Times New Roman"/>
          <w:color w:val="auto"/>
          <w:sz w:val="24"/>
          <w:lang w:val="sk-SK"/>
        </w:rPr>
        <w:t>V konaní v prvom stupni koná a rozhoduje služobný orgán, ktorým j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vedúci služobného úrad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služobný posudkový lekár podľa § 17 ods. 3.</w:t>
      </w:r>
      <w:bookmarkStart w:id="2054" w:name="c_47666"/>
      <w:bookmarkEnd w:id="2054"/>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9</w:t>
      </w:r>
      <w:bookmarkStart w:id="2055" w:name="c_47668"/>
      <w:bookmarkEnd w:id="2055"/>
    </w:p>
    <w:p w:rsidR="00271AB0" w:rsidRPr="00AE1608" w:rsidRDefault="00271AB0" w:rsidP="00271AB0">
      <w:pPr>
        <w:pStyle w:val="Nadpis5"/>
        <w:rPr>
          <w:rFonts w:ascii="Times New Roman" w:hAnsi="Times New Roman" w:cs="Times New Roman"/>
          <w:color w:val="auto"/>
          <w:szCs w:val="24"/>
          <w:lang w:val="sk-SK"/>
        </w:rPr>
      </w:pPr>
      <w:bookmarkStart w:id="2056" w:name="účastník-konania"/>
      <w:bookmarkEnd w:id="2053"/>
      <w:r w:rsidRPr="00AE1608">
        <w:rPr>
          <w:rFonts w:ascii="Times New Roman" w:hAnsi="Times New Roman" w:cs="Times New Roman"/>
          <w:color w:val="auto"/>
          <w:szCs w:val="24"/>
          <w:lang w:val="sk-SK"/>
        </w:rPr>
        <w:t>Účastník kona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Účastníkom konania j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príslušník,</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bývalý príslušník,</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pozostalý po príslušníkovi, ak sa má konať o jeho práve, právom chránenom záujme alebo o jeho povinnosti.</w:t>
      </w:r>
      <w:bookmarkStart w:id="2057" w:name="c_47744"/>
      <w:bookmarkStart w:id="2058" w:name="pa_139a"/>
      <w:bookmarkStart w:id="2059" w:name="p_139a"/>
      <w:bookmarkEnd w:id="2057"/>
      <w:bookmarkEnd w:id="2058"/>
      <w:bookmarkEnd w:id="205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39a</w:t>
      </w:r>
      <w:bookmarkStart w:id="2060" w:name="c_47746"/>
      <w:bookmarkEnd w:id="2060"/>
    </w:p>
    <w:bookmarkEnd w:id="2056"/>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Zastúpe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Účastník konania sa môže dať v konaní zastúpiť. Na zastupovanie sa vzťahuje osobitný predpis. </w:t>
      </w:r>
      <w:r w:rsidRPr="00AE1608">
        <w:rPr>
          <w:rFonts w:ascii="Times New Roman" w:hAnsi="Times New Roman" w:cs="Times New Roman"/>
          <w:color w:val="auto"/>
          <w:sz w:val="24"/>
          <w:vertAlign w:val="superscript"/>
          <w:lang w:val="sk-SK"/>
        </w:rPr>
        <w:t>25)</w:t>
      </w:r>
      <w:bookmarkStart w:id="2061" w:name="c_47765"/>
      <w:bookmarkEnd w:id="206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0</w:t>
      </w:r>
      <w:bookmarkStart w:id="2062" w:name="c_47767"/>
      <w:bookmarkEnd w:id="2062"/>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Začatie kona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Konanie sa začína na návrh účastníka konania alebo na podnet služobného orgán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Konanie je začaté dňom, keď je návrh účastníka konania doručený služobnému orgánu príslušnému vo veci rozhodnú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Ak sa konanie začína na podnet služobného orgánu, je konanie začaté dňom, keď služobný orgán príslušný vo veci rozhodnúť vykonal voči účastníkovi konania prvý úkon. O začatí konania služobný orgán upovedomí všetkých známych účastníkov konania.</w:t>
      </w:r>
      <w:bookmarkStart w:id="2063" w:name="c_47883"/>
      <w:bookmarkEnd w:id="206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1</w:t>
      </w:r>
      <w:bookmarkStart w:id="2064" w:name="c_47885"/>
      <w:bookmarkEnd w:id="2064"/>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Postup v konaní</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orgán postupuje pred vydaním rozhodnutia tak, aby bol spoľahlivo zistený stav veci. Na tento účel je povinný obstarať si podklady potrebné na rozhodnut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Služobný orgán pri posudzovaní veci objasňuje všetky rozhodujúce okolnosti bez ohľadu na to, či svedčia v prospech alebo v neprospech účastníka kona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Služobný orgán postupuje v konaní v súlade so všeobecne záväznými právnymi predpismi a služobnými predpism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Služobný orgán postupuje v konaní v úzkej súčinnosti s účastníkom konania, je povinný mu umožniť, aby mohol svoje práva a záujmy účinne obhajovať, najmä sa vyjadriť k podkladu rozhodnutia a uplatniť svoje návrh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Služobný orgán je povinný dbať na to, aby konanie prebiehalo hospodárne a bez zbytočných prieťahov v konaní.</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Účastník konania je povinný postupovať v konaní tak, aby nesťažoval a neodôvodnene nepredlžoval kona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7) Služobný orgán nariadi ústne pojednávan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 v disciplinárnom konaní podľa </w:t>
      </w:r>
      <w:hyperlink r:id="rId977">
        <w:r w:rsidRPr="00AE1608">
          <w:rPr>
            <w:rStyle w:val="Hypertextovprepojenie"/>
            <w:rFonts w:ascii="Times New Roman" w:hAnsi="Times New Roman" w:cs="Times New Roman"/>
            <w:color w:val="auto"/>
            <w:lang w:val="sk-SK"/>
          </w:rPr>
          <w:t>§ 79 až 83</w:t>
        </w:r>
      </w:hyperlink>
      <w:r w:rsidRPr="00AE1608">
        <w:rPr>
          <w:rFonts w:ascii="Times New Roman" w:hAnsi="Times New Roman" w:cs="Times New Roman"/>
          <w:color w:val="auto"/>
          <w:sz w:val="24"/>
          <w:lang w:val="sk-SK"/>
        </w:rPr>
        <w:t>, aleb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ak to vyžaduje povaha veci, najmä ak sa tým prispeje k jej objasneniu. Ak sa má pri ústnom pojednávaní uskutočniť obhliadka, uskutočňuje sa ústne pojednávanie spravidla na mieste obhliadk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8) Ústne pojednávanie je neverejné, ak tento zákon alebo služobný orgán neustanoví ina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9) Ak je to potrebné, služobný orgán určí na vykonanie úkonu v konaní primeranú lehotu, ak ju neustanovuje tento zákon alebo osobitný zákon.</w:t>
      </w:r>
      <w:bookmarkStart w:id="2065" w:name="c_48155"/>
      <w:bookmarkEnd w:id="206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2</w:t>
      </w:r>
      <w:bookmarkStart w:id="2066" w:name="c_48157"/>
      <w:bookmarkEnd w:id="2066"/>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Poda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Podanie možno urobiť písomne alebo ústne do zápisnice alebo elektronickými prostriedkami podpísané zaručeným elektronickým podpisom podľa osobitného zákona. </w:t>
      </w:r>
      <w:r w:rsidRPr="00AE1608">
        <w:rPr>
          <w:rFonts w:ascii="Times New Roman" w:hAnsi="Times New Roman" w:cs="Times New Roman"/>
          <w:color w:val="auto"/>
          <w:sz w:val="24"/>
          <w:vertAlign w:val="superscript"/>
          <w:lang w:val="sk-SK"/>
        </w:rPr>
        <w:t>25a)</w:t>
      </w:r>
      <w:r w:rsidRPr="00AE1608">
        <w:rPr>
          <w:rFonts w:ascii="Times New Roman" w:hAnsi="Times New Roman" w:cs="Times New Roman"/>
          <w:color w:val="auto"/>
          <w:sz w:val="24"/>
          <w:lang w:val="sk-SK"/>
        </w:rPr>
        <w:t xml:space="preserve"> Podanie možno urobiť aj telegraficky alebo telefaxom; také podanie obsahujúce návrh vo veci treba doplniť písomne alebo ústne do zápisnice najneskôr do troch pracovných dní.</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odanie sa posudzuje podľa jeho obsahu. Z podania musí byť zrejmé, kto ho podáva, akej veci sa týka a čo účastník konania navrhuje. Podanie musí byť podpísané a označené dátumom podania. Tento zákon alebo všeobecne záväzný právny predpis môže ustanoviť aj ďalšie náležitosti poda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odanie sa podáva na vecne príslušnom a miestne príslušnom služobnom orgán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Ak podanie nemá všetky predpísané náležitosti, služobný orgán účastníka konania vyzve, aby ich v určenej lehote doplnil; súčasne ho poučí, že inak konanie zastaví.</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Služobný orgán na žiadosť účastníka konania potvrdí prijatie podania.</w:t>
      </w:r>
      <w:bookmarkStart w:id="2067" w:name="c_48360"/>
      <w:bookmarkEnd w:id="2067"/>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3</w:t>
      </w:r>
      <w:bookmarkStart w:id="2068" w:name="c_48362"/>
      <w:bookmarkEnd w:id="2068"/>
    </w:p>
    <w:p w:rsidR="00271AB0" w:rsidRPr="00AE1608" w:rsidRDefault="00271AB0" w:rsidP="00271AB0">
      <w:pPr>
        <w:pStyle w:val="Nadpis5"/>
        <w:rPr>
          <w:rFonts w:ascii="Times New Roman" w:hAnsi="Times New Roman" w:cs="Times New Roman"/>
          <w:color w:val="auto"/>
          <w:szCs w:val="24"/>
          <w:lang w:val="sk-SK"/>
        </w:rPr>
      </w:pPr>
      <w:bookmarkStart w:id="2069" w:name="zápisnica"/>
      <w:r w:rsidRPr="00AE1608">
        <w:rPr>
          <w:rFonts w:ascii="Times New Roman" w:hAnsi="Times New Roman" w:cs="Times New Roman"/>
          <w:color w:val="auto"/>
          <w:szCs w:val="24"/>
          <w:lang w:val="sk-SK"/>
        </w:rPr>
        <w:t>Zápisnic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O ústnych podaniach a dôležitých úkonoch v konaní, najmä o ústnom pojednávaní, o vykonaných dôkazoch, o vyjadreniach účastníka konania a o hlasovaní sa vyhotovuje zápisnic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Zo zápisnice musí byť najmä zrejmé, kto, kde a kedy konanie uskutočňoval, predmet konania, ktoré osoby sa na ňom zúčastnili, ako konanie prebiehalo, aké návrhy boli podané a aké opatrenia boli prijaté. V zápisnici o hlasovaní sa uvedie aj návrh na výrok rozhodnutia a výsledok hlasova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Zápisnicu po prečítaní podpisujú všetci príslušníci služobného orgánu alebo zamestnanci služobného orgánu, ktorí konanie uskutočňujú a podľa povahy veci aj účastník konania, ako aj osoba, ktorá sa na konaní zúčastnila. V zápisnici sa uvedie odopretie podpisu zápisnice, dôvody odopretia podpisu a námietky proti obsahu zápisnice.</w:t>
      </w:r>
      <w:bookmarkStart w:id="2070" w:name="c_48575"/>
      <w:bookmarkEnd w:id="2070"/>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4</w:t>
      </w:r>
      <w:bookmarkStart w:id="2071" w:name="c_48577"/>
      <w:bookmarkEnd w:id="2071"/>
    </w:p>
    <w:bookmarkEnd w:id="2069"/>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Postúpe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Ak účastník konania urobil podanie na služobný orgán, ktorý nie je vecne príslušný a miestne príslušný vo veci rozhodnúť, tento orgán je povinný podanie bez zbytočného odkladu postúpiť príslušnému služobnému orgánu a upovedomiť o tom účastníka konania.</w:t>
      </w:r>
      <w:bookmarkStart w:id="2072" w:name="c_48647"/>
      <w:bookmarkEnd w:id="2072"/>
    </w:p>
    <w:p w:rsidR="00271AB0" w:rsidRPr="00AE1608" w:rsidRDefault="00271AB0" w:rsidP="00271AB0">
      <w:pPr>
        <w:pStyle w:val="Nadpis5"/>
        <w:rPr>
          <w:rFonts w:ascii="Times New Roman" w:hAnsi="Times New Roman" w:cs="Times New Roman"/>
          <w:color w:val="auto"/>
          <w:szCs w:val="24"/>
          <w:lang w:val="sk-SK"/>
        </w:rPr>
      </w:pPr>
      <w:bookmarkStart w:id="2073" w:name="Xeaa4b22e9630ed3e33aea16a2426a59d0f9159e"/>
      <w:r w:rsidRPr="00AE1608">
        <w:rPr>
          <w:rFonts w:ascii="Times New Roman" w:hAnsi="Times New Roman" w:cs="Times New Roman"/>
          <w:color w:val="auto"/>
          <w:szCs w:val="24"/>
          <w:lang w:val="sk-SK"/>
        </w:rPr>
        <w:t>Vylúčenie príslušníka služobného orgánu alebo zamestnanca služobného orgánu</w:t>
      </w:r>
      <w:bookmarkStart w:id="2074" w:name="c_48659"/>
      <w:bookmarkStart w:id="2075" w:name="pa_144a"/>
      <w:bookmarkStart w:id="2076" w:name="p_144a"/>
      <w:bookmarkEnd w:id="2074"/>
      <w:bookmarkEnd w:id="2075"/>
      <w:bookmarkEnd w:id="207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4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Príslušník služobného orgánu alebo zamestnanec služobného orgánu, ktorý konanie uskutočňuje, je vylúčený z prejednávania a rozhodovania vo veci, ak</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so zreteľom na jeho pomer k veci, k účastníkovi konania alebo k jeho zástupcovi možno mať pochybnosť o jeho nepredpojatosti,</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v tej istej veci uskutočňoval konanie v prvom stupni.</w:t>
      </w:r>
      <w:bookmarkStart w:id="2077" w:name="c_48714"/>
      <w:bookmarkStart w:id="2078" w:name="pa_144b"/>
      <w:bookmarkStart w:id="2079" w:name="p_144b"/>
      <w:bookmarkEnd w:id="2077"/>
      <w:bookmarkEnd w:id="2078"/>
      <w:bookmarkEnd w:id="207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4b</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Vylúčenie z prejednávania a rozhodovania vo veci sa nevzťahuje n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 bezprostredne nadriadeného vykonávajúceho služobné hodnotenie príslušníka podľa </w:t>
      </w:r>
      <w:hyperlink r:id="rId978">
        <w:r w:rsidRPr="00AE1608">
          <w:rPr>
            <w:rStyle w:val="Hypertextovprepojenie"/>
            <w:rFonts w:ascii="Times New Roman" w:hAnsi="Times New Roman" w:cs="Times New Roman"/>
            <w:color w:val="auto"/>
            <w:lang w:val="sk-SK"/>
          </w:rPr>
          <w:t>§ 40 až 44</w:t>
        </w:r>
      </w:hyperlink>
      <w:r w:rsidRPr="00AE1608">
        <w:rPr>
          <w:rFonts w:ascii="Times New Roman" w:hAnsi="Times New Roman" w:cs="Times New Roman"/>
          <w:color w:val="auto"/>
          <w:sz w:val="24"/>
          <w:lang w:val="sk-SK"/>
        </w:rPr>
        <w:t>,</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vedúceho služobného úrad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predsedu lekárskej komis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predsedu ústrednej lekárskej komis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ministra, ak koná a rozhoduje ako odvolací orgán,</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f) prezidenta zboru, ak koná a rozhoduje ako odvolací orgán.</w:t>
      </w:r>
      <w:bookmarkStart w:id="2080" w:name="c_48809"/>
      <w:bookmarkStart w:id="2081" w:name="pa_144c"/>
      <w:bookmarkStart w:id="2082" w:name="p_144c"/>
      <w:bookmarkEnd w:id="2080"/>
      <w:bookmarkEnd w:id="2081"/>
      <w:bookmarkEnd w:id="208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4c</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Účastník konania oznámi služobnému orgánu skutočnosti nasvedčujúce vylúčenie príslušníka služobného orgánu alebo zamestnanca služobného orgánu, ktorý konanie uskutočňuje, len čo sa o nich dozvie. Účastník konania je povinný návrh na vylúčenie odôvodniť, inak naň služobný orgán neprihliadne.</w:t>
      </w:r>
      <w:bookmarkStart w:id="2083" w:name="c_48851"/>
      <w:bookmarkStart w:id="2084" w:name="pa_144d"/>
      <w:bookmarkStart w:id="2085" w:name="p_144d"/>
      <w:bookmarkEnd w:id="2083"/>
      <w:bookmarkEnd w:id="2084"/>
      <w:bookmarkEnd w:id="208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4d</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Len čo sa príslušník služobného orgánu alebo zamestnanec služobného orgánu, ktorý konanie uskutočňuje, dozvie o skutočnostiach nasvedčujúcich jeho vylúčenie, oznámi to bez meškania vedúcemu služobného úradu, člen lekárskej komisie predsedovi lekárskej komisie a člen ústrednej lekárskej komisie predsedovi hlavnej lekárskej komis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edpojatý príslušník služobného orgánu alebo zamestnanec služobného orgánu, ktorý konanie uskutočňuje, môže urobiť iba také úkony, ktoré nepripúšťajú odklad, a to iba za predpokladu, že takýto úkon nemôže urobiť iný nepredpojatý príslušník služobného orgánu alebo zamestnanec služobného orgánu, ktorý konanie uskutočňuje. Úkonom nepripúšťajúcim odklad nie je vydanie rozhodnutia vo veci samej.</w:t>
      </w:r>
      <w:bookmarkStart w:id="2086" w:name="c_48992"/>
      <w:bookmarkStart w:id="2087" w:name="pa_144e"/>
      <w:bookmarkStart w:id="2088" w:name="p_144e"/>
      <w:bookmarkEnd w:id="2086"/>
      <w:bookmarkEnd w:id="2087"/>
      <w:bookmarkEnd w:id="208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4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O tom, či je príslušník služobného orgánu alebo zamestnanec služobného orgánu, ktorý konanie uskutočňuje, z konania vylúčený, rozhoduje vedúci služobného úradu, ak ide o člena lekárskej komisie predseda lekárskej komisie a ak ide o člena ústrednej lekárskej komisie predseda ústrednej lekárskej komis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oti rozhodnutiu o vylúčení príslušníka služobného orgánu alebo zamestnanca služobného orgánu nemožno podať samostatné odvola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Ak sa rozhodlo, že príslušník služobného orgánu alebo zamestnanec služobného orgánu, ktorý konanie uskutočňuje, je vylúčený z konania, urobí vedúci služobného úradu, predseda lekárskej komisie alebo predseda ústrednej lekárskej komisie opatrenie potrebné na zabezpečenie riadneho uskutočnenia ďalšieho konania.</w:t>
      </w:r>
      <w:bookmarkStart w:id="2089" w:name="c_49177"/>
      <w:bookmarkEnd w:id="208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5</w:t>
      </w:r>
      <w:bookmarkStart w:id="2090" w:name="c_49179"/>
      <w:bookmarkEnd w:id="2090"/>
    </w:p>
    <w:p w:rsidR="00271AB0" w:rsidRPr="00AE1608" w:rsidRDefault="00271AB0" w:rsidP="00271AB0">
      <w:pPr>
        <w:pStyle w:val="Nadpis5"/>
        <w:rPr>
          <w:rFonts w:ascii="Times New Roman" w:hAnsi="Times New Roman" w:cs="Times New Roman"/>
          <w:color w:val="auto"/>
          <w:szCs w:val="24"/>
          <w:lang w:val="sk-SK"/>
        </w:rPr>
      </w:pPr>
      <w:bookmarkStart w:id="2091" w:name="nazeranie-do-spisu"/>
      <w:bookmarkEnd w:id="2073"/>
      <w:r w:rsidRPr="00AE1608">
        <w:rPr>
          <w:rFonts w:ascii="Times New Roman" w:hAnsi="Times New Roman" w:cs="Times New Roman"/>
          <w:color w:val="auto"/>
          <w:szCs w:val="24"/>
          <w:lang w:val="sk-SK"/>
        </w:rPr>
        <w:t>Nazeranie do spis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Účastník konania a jeho zástupca majú právo nazerať do príslušného spisu, robiť si z neho výpis, odpis a vyhotoviť kópiu spisu s výnimkou zápisnice o hlasovaní alebo dostať informáciu zo spisu s výnimkou zápisnice o hlasovaní iným spôsobo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Služobný orgán môže povoliť nazrieť do spisu a urobiť si z neho výpis, odpis, môže vyhotoviť kópiu spisu s výnimkou zápisnice o hlasovaní alebo môže poskytnúť informáciu zo spisu s výnimkou zápisnice o hlasovaní iným spôsobom aj inej osobe, ktorá preukáže odôvodnenosť svojej požiadavky. Zákaz poskytnutia zápisnice o hlasovaní sa nevzťahuje na výkon oprávnení orgánov činných v trestnom konaní.</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Služobný orgán je povinný urobiť opatrenie, aby sa postupom podľa </w:t>
      </w:r>
      <w:hyperlink r:id="rId979">
        <w:r w:rsidRPr="00AE1608">
          <w:rPr>
            <w:rStyle w:val="Hypertextovprepojenie"/>
            <w:rFonts w:ascii="Times New Roman" w:hAnsi="Times New Roman" w:cs="Times New Roman"/>
            <w:color w:val="auto"/>
            <w:lang w:val="sk-SK"/>
          </w:rPr>
          <w:t>odsekov 1</w:t>
        </w:r>
      </w:hyperlink>
      <w:r w:rsidRPr="00AE1608">
        <w:rPr>
          <w:rFonts w:ascii="Times New Roman" w:hAnsi="Times New Roman" w:cs="Times New Roman"/>
          <w:color w:val="auto"/>
          <w:sz w:val="24"/>
          <w:lang w:val="sk-SK"/>
        </w:rPr>
        <w:t xml:space="preserve"> a </w:t>
      </w:r>
      <w:hyperlink r:id="rId980">
        <w:r w:rsidRPr="00AE1608">
          <w:rPr>
            <w:rStyle w:val="Hypertextovprepojenie"/>
            <w:rFonts w:ascii="Times New Roman" w:hAnsi="Times New Roman" w:cs="Times New Roman"/>
            <w:color w:val="auto"/>
            <w:lang w:val="sk-SK"/>
          </w:rPr>
          <w:t>2</w:t>
        </w:r>
      </w:hyperlink>
      <w:r w:rsidRPr="00AE1608">
        <w:rPr>
          <w:rFonts w:ascii="Times New Roman" w:hAnsi="Times New Roman" w:cs="Times New Roman"/>
          <w:color w:val="auto"/>
          <w:sz w:val="24"/>
          <w:lang w:val="sk-SK"/>
        </w:rPr>
        <w:t xml:space="preserve"> nesprístupnila utajovaná skutočnosť, </w:t>
      </w:r>
      <w:r w:rsidRPr="00AE1608">
        <w:rPr>
          <w:rFonts w:ascii="Times New Roman" w:hAnsi="Times New Roman" w:cs="Times New Roman"/>
          <w:color w:val="auto"/>
          <w:sz w:val="24"/>
          <w:vertAlign w:val="superscript"/>
          <w:lang w:val="sk-SK"/>
        </w:rPr>
        <w:t>16b)</w:t>
      </w:r>
      <w:r w:rsidRPr="00AE1608">
        <w:rPr>
          <w:rFonts w:ascii="Times New Roman" w:hAnsi="Times New Roman" w:cs="Times New Roman"/>
          <w:color w:val="auto"/>
          <w:sz w:val="24"/>
          <w:lang w:val="sk-SK"/>
        </w:rPr>
        <w:t xml:space="preserve"> bankové tajomstvo, daňové tajomstvo, obchodné tajomstvo alebo neporušila zákonom uložená alebo uznaná povinnosť mlčanlivost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Služobný orgán umožňuje vyhotovenie kópie spisu za úhradu materiálnych nákladov spojených so zhotovením kópií, zadovážením technických nosičov a s ich odoslaním.</w:t>
      </w:r>
      <w:bookmarkStart w:id="2092" w:name="c_49406"/>
      <w:bookmarkEnd w:id="209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6</w:t>
      </w:r>
      <w:bookmarkStart w:id="2093" w:name="c_49408"/>
      <w:bookmarkEnd w:id="2093"/>
    </w:p>
    <w:p w:rsidR="00271AB0" w:rsidRPr="00AE1608" w:rsidRDefault="00271AB0" w:rsidP="00271AB0">
      <w:pPr>
        <w:pStyle w:val="Nadpis5"/>
        <w:rPr>
          <w:rFonts w:ascii="Times New Roman" w:hAnsi="Times New Roman" w:cs="Times New Roman"/>
          <w:color w:val="auto"/>
          <w:szCs w:val="24"/>
          <w:lang w:val="sk-SK"/>
        </w:rPr>
      </w:pPr>
      <w:bookmarkStart w:id="2094" w:name="dokazovanie"/>
      <w:bookmarkEnd w:id="2091"/>
      <w:r w:rsidRPr="00AE1608">
        <w:rPr>
          <w:rFonts w:ascii="Times New Roman" w:hAnsi="Times New Roman" w:cs="Times New Roman"/>
          <w:color w:val="auto"/>
          <w:szCs w:val="24"/>
          <w:lang w:val="sk-SK"/>
        </w:rPr>
        <w:t>Dokazova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Na dokazovanie možno použiť všetky prostriedky, ktorými možno spoľahlivo zistiť stav veci a ktoré sú v súlade so všeobecne záväznými právnymi predpismi. Dôkazom je všetko, čo môže prispieť k spoľahlivému zisteniu stavu veci, najmä vyjadrenie účastníka konania, výpoveď svedka, odborný posudok, znalecký posudok, listina a obhliadk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Účastník konania je povinný navrhnúť na podporu svojich tvrdení dôkaz, ktorý mu je znám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Vykonávanie dôkazu patrí služobnému orgánu. Služobný orgán rozhodne, ktoré z dôkazov sa vykonajú. Služobný orgán je povinný vykonať aj iný dôkaz, než aký bol účastníkom konania navrhnutý, ak je to potrebné na spoľahlivé zistenie stavu vec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Služobný orgán hodnotí dôkazy podľa vlastnej úvahy, a to každý dôkaz jednotlivo a všetky dôkazy v ich vzájomnej súvislost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Skutočnosť všeobecne známu alebo známu služobnému orgánu z jeho činnosti netreba dokazovať.</w:t>
      </w:r>
      <w:bookmarkStart w:id="2095" w:name="c_49637"/>
      <w:bookmarkStart w:id="2096" w:name="pa_146a"/>
      <w:bookmarkStart w:id="2097" w:name="p_146a"/>
      <w:bookmarkEnd w:id="2095"/>
      <w:bookmarkEnd w:id="2096"/>
      <w:bookmarkEnd w:id="2097"/>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6a</w:t>
      </w:r>
      <w:bookmarkStart w:id="2098" w:name="c_49639"/>
      <w:bookmarkEnd w:id="2098"/>
    </w:p>
    <w:p w:rsidR="00271AB0" w:rsidRPr="00AE1608" w:rsidRDefault="00271AB0" w:rsidP="00271AB0">
      <w:pPr>
        <w:pStyle w:val="Nadpis5"/>
        <w:rPr>
          <w:rFonts w:ascii="Times New Roman" w:hAnsi="Times New Roman" w:cs="Times New Roman"/>
          <w:color w:val="auto"/>
          <w:szCs w:val="24"/>
          <w:lang w:val="sk-SK"/>
        </w:rPr>
      </w:pPr>
      <w:bookmarkStart w:id="2099" w:name="svedok"/>
      <w:bookmarkEnd w:id="2094"/>
      <w:r w:rsidRPr="00AE1608">
        <w:rPr>
          <w:rFonts w:ascii="Times New Roman" w:hAnsi="Times New Roman" w:cs="Times New Roman"/>
          <w:color w:val="auto"/>
          <w:szCs w:val="24"/>
          <w:lang w:val="sk-SK"/>
        </w:rPr>
        <w:t>Svedo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Každý je povinný vypovedať ako svedok; musí vypovedať pravdivo a nesmie nič zamlča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Ako svedok nesmie byť vypočúvaný ten, kto by sprístupnil utajovanú skutočnosť, </w:t>
      </w:r>
      <w:r w:rsidRPr="00AE1608">
        <w:rPr>
          <w:rFonts w:ascii="Times New Roman" w:hAnsi="Times New Roman" w:cs="Times New Roman"/>
          <w:color w:val="auto"/>
          <w:sz w:val="24"/>
          <w:vertAlign w:val="superscript"/>
          <w:lang w:val="sk-SK"/>
        </w:rPr>
        <w:t>16b)</w:t>
      </w:r>
      <w:r w:rsidRPr="00AE1608">
        <w:rPr>
          <w:rFonts w:ascii="Times New Roman" w:hAnsi="Times New Roman" w:cs="Times New Roman"/>
          <w:color w:val="auto"/>
          <w:sz w:val="24"/>
          <w:lang w:val="sk-SK"/>
        </w:rPr>
        <w:t xml:space="preserve"> bankové tajomstvo, daňové tajomstvo, obchodné tajomstvo alebo porušil zákonom výslovne uloženú alebo uznanú povinnosť mlčanlivosti, okrem prípadu, ak by ho tejto povinnosti zbavil príslušný orgán alebo ten, v záujme koho túto povinnosť má.</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Výpoveď môže odoprieť ten, kto by ňou spôsobil nebezpečenstvo trestného stíhania sebe alebo blízkym osobám. </w:t>
      </w:r>
      <w:r w:rsidRPr="00AE1608">
        <w:rPr>
          <w:rFonts w:ascii="Times New Roman" w:hAnsi="Times New Roman" w:cs="Times New Roman"/>
          <w:color w:val="auto"/>
          <w:sz w:val="24"/>
          <w:vertAlign w:val="superscript"/>
          <w:lang w:val="sk-SK"/>
        </w:rPr>
        <w:t>16)</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Služobný orgán poučí svedka pred výsluchom o možnosti odoprieť výpoveď, o jeho povinnosti vypovedať pravdivo a nič nezamlčať a o právnych následkoch nepravdivej alebo neúplnej výpovede.</w:t>
      </w:r>
      <w:bookmarkStart w:id="2100" w:name="c_49747"/>
      <w:bookmarkStart w:id="2101" w:name="pa_146b"/>
      <w:bookmarkStart w:id="2102" w:name="p_146b"/>
      <w:bookmarkEnd w:id="2100"/>
      <w:bookmarkEnd w:id="2101"/>
      <w:bookmarkEnd w:id="210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6b</w:t>
      </w:r>
      <w:bookmarkStart w:id="2103" w:name="c_49749"/>
      <w:bookmarkEnd w:id="2103"/>
    </w:p>
    <w:p w:rsidR="00271AB0" w:rsidRPr="00AE1608" w:rsidRDefault="00271AB0" w:rsidP="00271AB0">
      <w:pPr>
        <w:pStyle w:val="Nadpis5"/>
        <w:rPr>
          <w:rFonts w:ascii="Times New Roman" w:hAnsi="Times New Roman" w:cs="Times New Roman"/>
          <w:color w:val="auto"/>
          <w:szCs w:val="24"/>
          <w:lang w:val="sk-SK"/>
        </w:rPr>
      </w:pPr>
      <w:bookmarkStart w:id="2104" w:name="znalci"/>
      <w:bookmarkEnd w:id="2099"/>
      <w:r w:rsidRPr="00AE1608">
        <w:rPr>
          <w:rFonts w:ascii="Times New Roman" w:hAnsi="Times New Roman" w:cs="Times New Roman"/>
          <w:color w:val="auto"/>
          <w:szCs w:val="24"/>
          <w:lang w:val="sk-SK"/>
        </w:rPr>
        <w:t>Znalc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Ak je pre odborné posúdenie skutočností dôležitých pre rozhodnutie potrebný znalecký posudok, služobný orgán ustanoví znalca.</w:t>
      </w:r>
      <w:bookmarkStart w:id="2105" w:name="c_49769"/>
      <w:bookmarkStart w:id="2106" w:name="pa_146c"/>
      <w:bookmarkStart w:id="2107" w:name="p_146c"/>
      <w:bookmarkEnd w:id="2105"/>
      <w:bookmarkEnd w:id="2106"/>
      <w:bookmarkEnd w:id="2107"/>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6c</w:t>
      </w:r>
      <w:bookmarkStart w:id="2108" w:name="c_49771"/>
      <w:bookmarkEnd w:id="2108"/>
    </w:p>
    <w:p w:rsidR="00271AB0" w:rsidRPr="00AE1608" w:rsidRDefault="00271AB0" w:rsidP="00271AB0">
      <w:pPr>
        <w:pStyle w:val="Nadpis5"/>
        <w:rPr>
          <w:rFonts w:ascii="Times New Roman" w:hAnsi="Times New Roman" w:cs="Times New Roman"/>
          <w:color w:val="auto"/>
          <w:szCs w:val="24"/>
          <w:lang w:val="sk-SK"/>
        </w:rPr>
      </w:pPr>
      <w:bookmarkStart w:id="2109" w:name="listiny"/>
      <w:bookmarkEnd w:id="2104"/>
      <w:r w:rsidRPr="00AE1608">
        <w:rPr>
          <w:rFonts w:ascii="Times New Roman" w:hAnsi="Times New Roman" w:cs="Times New Roman"/>
          <w:color w:val="auto"/>
          <w:szCs w:val="24"/>
          <w:lang w:val="sk-SK"/>
        </w:rPr>
        <w:t>Listin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orgán môže uložiť účastníkovi konania alebo inej osobe, ktorá má listinu potrebnú na vykonanie dôkazov, aby ju predložil.</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edloženie listiny nemožno žiadať alebo môže sa odoprieť z dôvodov, pre ktoré nesmie byť vypočúvaný alebo je oprávnený odoprieť výpoveď svedok.</w:t>
      </w:r>
      <w:bookmarkStart w:id="2110" w:name="c_49817"/>
      <w:bookmarkStart w:id="2111" w:name="pa_146d"/>
      <w:bookmarkStart w:id="2112" w:name="p_146d"/>
      <w:bookmarkEnd w:id="2110"/>
      <w:bookmarkEnd w:id="2111"/>
      <w:bookmarkEnd w:id="211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6d</w:t>
      </w:r>
      <w:bookmarkStart w:id="2113" w:name="c_49819"/>
      <w:bookmarkEnd w:id="2113"/>
    </w:p>
    <w:p w:rsidR="00271AB0" w:rsidRPr="00AE1608" w:rsidRDefault="00271AB0" w:rsidP="00271AB0">
      <w:pPr>
        <w:pStyle w:val="Nadpis5"/>
        <w:rPr>
          <w:rFonts w:ascii="Times New Roman" w:hAnsi="Times New Roman" w:cs="Times New Roman"/>
          <w:color w:val="auto"/>
          <w:szCs w:val="24"/>
          <w:lang w:val="sk-SK"/>
        </w:rPr>
      </w:pPr>
      <w:bookmarkStart w:id="2114" w:name="obhliadka"/>
      <w:bookmarkEnd w:id="2109"/>
      <w:r w:rsidRPr="00AE1608">
        <w:rPr>
          <w:rFonts w:ascii="Times New Roman" w:hAnsi="Times New Roman" w:cs="Times New Roman"/>
          <w:color w:val="auto"/>
          <w:szCs w:val="24"/>
          <w:lang w:val="sk-SK"/>
        </w:rPr>
        <w:t>Obhliadk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Vlastník alebo užívateľ veci je povinný predložiť služobnému orgánu predmet obhliadky alebo strpieť obhliadku na miest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Obhliadku nemožno vykonať alebo môže sa odoprieť z dôvodov, pre ktoré nesmie byť vypočúvaný alebo je oprávnený odoprieť výpoveď svedo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Na miestnu obhliadku služobný orgán prizve účastníka konania a toho, kto je oprávnený s predmetom obhliadky nakladať.</w:t>
      </w:r>
      <w:bookmarkStart w:id="2115" w:name="c_49879"/>
      <w:bookmarkStart w:id="2116" w:name="pa_146e"/>
      <w:bookmarkStart w:id="2117" w:name="p_146e"/>
      <w:bookmarkEnd w:id="2115"/>
      <w:bookmarkEnd w:id="2116"/>
      <w:bookmarkEnd w:id="2117"/>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6e</w:t>
      </w:r>
      <w:bookmarkStart w:id="2118" w:name="c_49881"/>
      <w:bookmarkEnd w:id="2118"/>
    </w:p>
    <w:p w:rsidR="00271AB0" w:rsidRPr="00AE1608" w:rsidRDefault="00271AB0" w:rsidP="00271AB0">
      <w:pPr>
        <w:pStyle w:val="Nadpis5"/>
        <w:rPr>
          <w:rFonts w:ascii="Times New Roman" w:hAnsi="Times New Roman" w:cs="Times New Roman"/>
          <w:color w:val="auto"/>
          <w:szCs w:val="24"/>
          <w:lang w:val="sk-SK"/>
        </w:rPr>
      </w:pPr>
      <w:bookmarkStart w:id="2119" w:name="čestné-vyhlásenie"/>
      <w:bookmarkEnd w:id="2114"/>
      <w:r w:rsidRPr="00AE1608">
        <w:rPr>
          <w:rFonts w:ascii="Times New Roman" w:hAnsi="Times New Roman" w:cs="Times New Roman"/>
          <w:color w:val="auto"/>
          <w:szCs w:val="24"/>
          <w:lang w:val="sk-SK"/>
        </w:rPr>
        <w:t>Čestné vyhláse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orgán môže namiesto dôkazu pripustiť čestné vyhlásenie účastníka konania, ak osobitný zákon neustanovuje ina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Čestné vyhlásenie služobný orgán nepripustí, ak tomu bráni všeobecný záujem alebo, ak by tým bola porušená rovnosť medzi účastníkmi konania. Čestným vyhlásením nemožno nahradiť znalecký posudo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V čestnom vyhlásení je účastník konania povinný uviesť pravdivé údaje. Služobný orgán musí upozorniť účastníka konania na právne následky nepravdivého čestného vyhlásenia.</w:t>
      </w:r>
      <w:bookmarkStart w:id="2120" w:name="c_49952"/>
      <w:bookmarkStart w:id="2121" w:name="pa_146f"/>
      <w:bookmarkStart w:id="2122" w:name="p_146f"/>
      <w:bookmarkEnd w:id="2120"/>
      <w:bookmarkEnd w:id="2121"/>
      <w:bookmarkEnd w:id="212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6f</w:t>
      </w:r>
      <w:bookmarkStart w:id="2123" w:name="c_49954"/>
      <w:bookmarkEnd w:id="2123"/>
    </w:p>
    <w:p w:rsidR="00271AB0" w:rsidRPr="00AE1608" w:rsidRDefault="00271AB0" w:rsidP="00271AB0">
      <w:pPr>
        <w:pStyle w:val="Nadpis5"/>
        <w:rPr>
          <w:rFonts w:ascii="Times New Roman" w:hAnsi="Times New Roman" w:cs="Times New Roman"/>
          <w:color w:val="auto"/>
          <w:szCs w:val="24"/>
          <w:lang w:val="sk-SK"/>
        </w:rPr>
      </w:pPr>
      <w:bookmarkStart w:id="2124" w:name="predbežné-otázky"/>
      <w:bookmarkEnd w:id="2119"/>
      <w:r w:rsidRPr="00AE1608">
        <w:rPr>
          <w:rFonts w:ascii="Times New Roman" w:hAnsi="Times New Roman" w:cs="Times New Roman"/>
          <w:color w:val="auto"/>
          <w:szCs w:val="24"/>
          <w:lang w:val="sk-SK"/>
        </w:rPr>
        <w:t>Predbežné otázk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Ak sa v konaní vyskytne otázka, o ktorej už právoplatne rozhodol príslušný orgán, je služobný orgán, ktorý vo veci koná, takým rozhodnutím viazaný; inak si služobný orgán môže o takejto otázke urobiť úsudok alebo dá príslušnému orgánu podnet na začatie kona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Služobný orgán si nemôže ako o predbežnej otázke urobiť úsudok o tom, či a kto spáchal trestný čin, priestupok alebo iný správny delikt, o osobnom stave fyzickej osoby alebo o existencii právnickej osoby, ak patrí o tom rozhodovať súdu.</w:t>
      </w:r>
      <w:bookmarkStart w:id="2125" w:name="c_50041"/>
      <w:bookmarkEnd w:id="2125"/>
    </w:p>
    <w:p w:rsidR="00271AB0" w:rsidRPr="00AE1608" w:rsidRDefault="00271AB0" w:rsidP="00271AB0">
      <w:pPr>
        <w:pStyle w:val="Nadpis5"/>
        <w:rPr>
          <w:rFonts w:ascii="Times New Roman" w:hAnsi="Times New Roman" w:cs="Times New Roman"/>
          <w:color w:val="auto"/>
          <w:szCs w:val="24"/>
          <w:lang w:val="sk-SK"/>
        </w:rPr>
      </w:pPr>
      <w:bookmarkStart w:id="2126" w:name="zabezpečenie-priebehu-a-účelu-konania"/>
      <w:bookmarkEnd w:id="2124"/>
      <w:r w:rsidRPr="00AE1608">
        <w:rPr>
          <w:rFonts w:ascii="Times New Roman" w:hAnsi="Times New Roman" w:cs="Times New Roman"/>
          <w:color w:val="auto"/>
          <w:szCs w:val="24"/>
          <w:lang w:val="sk-SK"/>
        </w:rPr>
        <w:t>Zabezpečenie priebehu a účelu konania</w:t>
      </w:r>
      <w:bookmarkStart w:id="2127" w:name="c_50050"/>
      <w:bookmarkEnd w:id="2127"/>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7</w:t>
      </w:r>
      <w:bookmarkStart w:id="2128" w:name="c_50052"/>
      <w:bookmarkEnd w:id="2128"/>
    </w:p>
    <w:p w:rsidR="00271AB0" w:rsidRPr="00AE1608" w:rsidRDefault="00271AB0" w:rsidP="00271AB0">
      <w:pPr>
        <w:pStyle w:val="Nadpis5"/>
        <w:rPr>
          <w:rFonts w:ascii="Times New Roman" w:hAnsi="Times New Roman" w:cs="Times New Roman"/>
          <w:color w:val="auto"/>
          <w:szCs w:val="24"/>
          <w:lang w:val="sk-SK"/>
        </w:rPr>
      </w:pPr>
      <w:bookmarkStart w:id="2129" w:name="predvolanie"/>
      <w:bookmarkEnd w:id="2126"/>
      <w:r w:rsidRPr="00AE1608">
        <w:rPr>
          <w:rFonts w:ascii="Times New Roman" w:hAnsi="Times New Roman" w:cs="Times New Roman"/>
          <w:color w:val="auto"/>
          <w:szCs w:val="24"/>
          <w:lang w:val="sk-SK"/>
        </w:rPr>
        <w:t>Predvola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orgán môže predvolať osobu, ktorej osobná účasť pri prejednávaní veci je nevyhnutná.</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V predvolaní služobný orgán upozorní na právne následky nedostavenia s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Ak sa účastník konania ani na opakované predvolanie osobne nedostaví na prejednanie veci, môže sa konať v jeho neprítomnosti, ak to povaha veci pripúšťa.</w:t>
      </w:r>
      <w:bookmarkStart w:id="2130" w:name="c_50142"/>
      <w:bookmarkStart w:id="2131" w:name="pa_147a"/>
      <w:bookmarkStart w:id="2132" w:name="p_147a"/>
      <w:bookmarkEnd w:id="2130"/>
      <w:bookmarkEnd w:id="2131"/>
      <w:bookmarkEnd w:id="213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7a</w:t>
      </w:r>
      <w:bookmarkStart w:id="2133" w:name="c_50144"/>
      <w:bookmarkEnd w:id="2133"/>
    </w:p>
    <w:p w:rsidR="00271AB0" w:rsidRPr="00AE1608" w:rsidRDefault="00271AB0" w:rsidP="00271AB0">
      <w:pPr>
        <w:pStyle w:val="Nadpis5"/>
        <w:rPr>
          <w:rFonts w:ascii="Times New Roman" w:hAnsi="Times New Roman" w:cs="Times New Roman"/>
          <w:color w:val="auto"/>
          <w:szCs w:val="24"/>
          <w:lang w:val="sk-SK"/>
        </w:rPr>
      </w:pPr>
      <w:bookmarkStart w:id="2134" w:name="predbežné-opatrenia"/>
      <w:bookmarkEnd w:id="2129"/>
      <w:r w:rsidRPr="00AE1608">
        <w:rPr>
          <w:rFonts w:ascii="Times New Roman" w:hAnsi="Times New Roman" w:cs="Times New Roman"/>
          <w:color w:val="auto"/>
          <w:szCs w:val="24"/>
          <w:lang w:val="sk-SK"/>
        </w:rPr>
        <w:t>Predbežné opatre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orgán môže pred skončením konania v rozsahu nevyhnutne potrebnom na zabezpečenie jeho účel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uložiť účastníkovi konania, aby niečo vykonal, niečoho sa zdržal alebo niečo strpel,</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nariadiť zabezpečenie veci, ktorá sa má zničiť alebo urobiť nepotrebnou, alebo ktorá je potrebná na vykonanie dôkaz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Služobný orgán predbežné opatrenie zruší, len čo pominie dôvod, pre ktorý bolo nariadené; inak stráca účinnosť dňom, keď rozhodnutie vo veci nadobudlo právoplatnos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Odvolanie proti rozhodnutiu o predbežnom opatrení nemá odkladný účinok.</w:t>
      </w:r>
      <w:bookmarkStart w:id="2135" w:name="c_50229"/>
      <w:bookmarkStart w:id="2136" w:name="pa_147b"/>
      <w:bookmarkStart w:id="2137" w:name="p_147b"/>
      <w:bookmarkEnd w:id="2135"/>
      <w:bookmarkEnd w:id="2136"/>
      <w:bookmarkEnd w:id="2137"/>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7b</w:t>
      </w:r>
      <w:bookmarkStart w:id="2138" w:name="c_50231"/>
      <w:bookmarkEnd w:id="2138"/>
    </w:p>
    <w:bookmarkEnd w:id="2134"/>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Dožiada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k služobný orgán, ktorý vo veci koná, nemôže vykonať procesný úkon sám, alebo ak je to účelné z iných dôvodov, môže o jeho vykonanie dožiadať iný služobný úrad; dožiadaný služobný úrad vykoná tento úkon bezodkladne. Na príslušníka alebo zamestnanca dožiadaného služobného úradu, ktorý bude vykonávať dožiadaný procesný úkon, sa vzťahujú ustanovenia </w:t>
      </w:r>
      <w:hyperlink r:id="rId981">
        <w:r w:rsidRPr="00AE1608">
          <w:rPr>
            <w:rStyle w:val="Hypertextovprepojenie"/>
            <w:rFonts w:ascii="Times New Roman" w:hAnsi="Times New Roman" w:cs="Times New Roman"/>
            <w:color w:val="auto"/>
            <w:lang w:val="sk-SK"/>
          </w:rPr>
          <w:t>§ 144a až 144d</w:t>
        </w:r>
      </w:hyperlink>
      <w:r w:rsidRPr="00AE1608">
        <w:rPr>
          <w:rFonts w:ascii="Times New Roman" w:hAnsi="Times New Roman" w:cs="Times New Roman"/>
          <w:color w:val="auto"/>
          <w:sz w:val="24"/>
          <w:lang w:val="sk-SK"/>
        </w:rPr>
        <w:t>.</w:t>
      </w:r>
      <w:bookmarkStart w:id="2139" w:name="c_50290"/>
      <w:bookmarkStart w:id="2140" w:name="pa_147c"/>
      <w:bookmarkStart w:id="2141" w:name="p_147c"/>
      <w:bookmarkEnd w:id="2139"/>
      <w:bookmarkEnd w:id="2140"/>
      <w:bookmarkEnd w:id="214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7c</w:t>
      </w:r>
      <w:bookmarkStart w:id="2142" w:name="c_50292"/>
      <w:bookmarkEnd w:id="2142"/>
    </w:p>
    <w:p w:rsidR="00271AB0" w:rsidRPr="00AE1608" w:rsidRDefault="00271AB0" w:rsidP="00271AB0">
      <w:pPr>
        <w:pStyle w:val="Nadpis5"/>
        <w:rPr>
          <w:rFonts w:ascii="Times New Roman" w:hAnsi="Times New Roman" w:cs="Times New Roman"/>
          <w:color w:val="auto"/>
          <w:szCs w:val="24"/>
          <w:lang w:val="sk-SK"/>
        </w:rPr>
      </w:pPr>
      <w:bookmarkStart w:id="2143" w:name="poriadkové-opatrenia"/>
      <w:r w:rsidRPr="00AE1608">
        <w:rPr>
          <w:rFonts w:ascii="Times New Roman" w:hAnsi="Times New Roman" w:cs="Times New Roman"/>
          <w:color w:val="auto"/>
          <w:szCs w:val="24"/>
          <w:lang w:val="sk-SK"/>
        </w:rPr>
        <w:t>Poriadkové opatre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Toho, kto hrubo ruší poriadok, môže služobný orgán vykázať z miesta pojednávania; ak je vykázaný účastník konania, môže sa konať v jeho neprítomnosti.</w:t>
      </w:r>
      <w:bookmarkStart w:id="2144" w:name="c_50320"/>
      <w:bookmarkEnd w:id="2144"/>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8</w:t>
      </w:r>
      <w:bookmarkStart w:id="2145" w:name="c_50322"/>
      <w:bookmarkEnd w:id="2145"/>
    </w:p>
    <w:bookmarkEnd w:id="2143"/>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Náklady kona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Náklady konania, ktoré vznikli služobnému orgánu, uhrádza tento orgán. Náklady konania, ktoré vznikli účastníkovi konania, znáša účastník kona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Služobný orgán môže účastníkovi konania, svedkovi, znalcovi a tlmočníkovi uložiť, aby nahradili náklady konania, ktoré vznikli služobnému orgánu ich zavinením; môže im tiež uložiť, aby nahradili náklady, ktoré vznikli ich zavinením inému účastníkovi kona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Služobný orgán nahradí svedkovi preukázané hotové výdavky a preukázaný ušlý zárobok. Nárok je potrebné uplatniť do troch dní po výsluchu, inak zaniká, o čom musí byť svedok poučený.</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Náklady spojené s predložením listiny alebo s obhliadkou, ktoré vznikli tomu, kto nie je účastníkom konania, uhrádza služobný orgán.</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5) Na náhradu hotových výdavkov a na poskytovanie odmeny znalcovi a tlmočníkovi sa vzťahujú osobitné predpisy. </w:t>
      </w:r>
      <w:r w:rsidRPr="00AE1608">
        <w:rPr>
          <w:rFonts w:ascii="Times New Roman" w:hAnsi="Times New Roman" w:cs="Times New Roman"/>
          <w:color w:val="auto"/>
          <w:sz w:val="24"/>
          <w:vertAlign w:val="superscript"/>
          <w:lang w:val="sk-SK"/>
        </w:rPr>
        <w:t>26)</w:t>
      </w:r>
      <w:bookmarkStart w:id="2146" w:name="c_50545"/>
      <w:bookmarkStart w:id="2147" w:name="pa_148a"/>
      <w:bookmarkStart w:id="2148" w:name="p_148a"/>
      <w:bookmarkEnd w:id="2146"/>
      <w:bookmarkEnd w:id="2147"/>
      <w:bookmarkEnd w:id="214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8a</w:t>
      </w:r>
      <w:bookmarkStart w:id="2149" w:name="c_50547"/>
      <w:bookmarkEnd w:id="2149"/>
    </w:p>
    <w:p w:rsidR="00271AB0" w:rsidRPr="00AE1608" w:rsidRDefault="00271AB0" w:rsidP="00271AB0">
      <w:pPr>
        <w:pStyle w:val="Nadpis5"/>
        <w:rPr>
          <w:rFonts w:ascii="Times New Roman" w:hAnsi="Times New Roman" w:cs="Times New Roman"/>
          <w:color w:val="auto"/>
          <w:szCs w:val="24"/>
          <w:lang w:val="sk-SK"/>
        </w:rPr>
      </w:pPr>
      <w:bookmarkStart w:id="2150" w:name="prerušenie-konania"/>
      <w:r w:rsidRPr="00AE1608">
        <w:rPr>
          <w:rFonts w:ascii="Times New Roman" w:hAnsi="Times New Roman" w:cs="Times New Roman"/>
          <w:color w:val="auto"/>
          <w:szCs w:val="24"/>
          <w:lang w:val="sk-SK"/>
        </w:rPr>
        <w:t>Prerušenie kona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orgán konanie preruší, ak</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sa začalo konanie o predbežnej otázk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bol účastník konania vyzvaný, aby v určenej lehote doplnil predpísané náležitosti podani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účastník konania nemá zákonného zástupcu alebo ustanoveného opatrovníka, hoci ho má ma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Služobný orgán môže konanie prerušiť počas dočasnej pracovnej neschopnosti účastníka konania alebo inej osoby, ktorej účasť na konaní je nevyhnutne potrebná, alebo ak to z dôležitého dôvodu navrhne účastník konania. V rozhodnutí je služobný orgán povinný určiť lehotu, na ktorú je konanie prerušené.</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Lekárska komisia a ústredná lekárska komisia môžu konanie o preskúmanie zdravotného stavu príslušníka prerušiť na nevyhnutne potrebný čas z dôvodu absolvovania lekárskych vyšetrení potrebných ako podklad na vydanie rozhodnutia v konaní o preskúmanie zdravotného stavu príslušníka. V rozhodnutí sú lekárska komisia a ústredná lekárska komisia povinné určiť lehotu, na ktorú je konanie prerušené.</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Proti rozhodnutiu o prerušení konania sa nemožno odvola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Služobný orgán v konaní pokračuje z vlastného podnetu alebo na podnet účastníka konania, len čo pominuli prekážky, pre ktoré sa konanie prerušilo, alebo uplynula lehota, na ktorú bolo konanie na návrh účastníka konania prerušené.</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Ak je konanie prerušené, lehoty podľa tohto zákona neplynú.</w:t>
      </w:r>
      <w:bookmarkStart w:id="2151" w:name="c_50824"/>
      <w:bookmarkEnd w:id="215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49</w:t>
      </w:r>
      <w:bookmarkStart w:id="2152" w:name="c_50826"/>
      <w:bookmarkEnd w:id="2152"/>
    </w:p>
    <w:p w:rsidR="00271AB0" w:rsidRPr="00AE1608" w:rsidRDefault="00271AB0" w:rsidP="00271AB0">
      <w:pPr>
        <w:pStyle w:val="Nadpis5"/>
        <w:rPr>
          <w:rFonts w:ascii="Times New Roman" w:hAnsi="Times New Roman" w:cs="Times New Roman"/>
          <w:color w:val="auto"/>
          <w:szCs w:val="24"/>
          <w:lang w:val="sk-SK"/>
        </w:rPr>
      </w:pPr>
      <w:bookmarkStart w:id="2153" w:name="zastavenie-konania"/>
      <w:bookmarkEnd w:id="2150"/>
      <w:r w:rsidRPr="00AE1608">
        <w:rPr>
          <w:rFonts w:ascii="Times New Roman" w:hAnsi="Times New Roman" w:cs="Times New Roman"/>
          <w:color w:val="auto"/>
          <w:szCs w:val="24"/>
          <w:lang w:val="sk-SK"/>
        </w:rPr>
        <w:t>Zastavenie kona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orgán konanie zastaví, ak</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zistí, že ten, kto podal návrh na začatie konania, nie je účastníkom konania a nejde o konanie, ktoré môže začať služobný orgán,</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účastník konania vzal svoj návrh na začatie konania späť a konanie sa netýka iného účastníka konania, alebo ostatní účastníci konania súhlasia so späťvzatím návrhu a nejde o konanie, ktoré môže začať služobný orgán,</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účastník konania zomrel alebo bol vyhlásený za mŕtveho a konanie sa týka len tohto účastníka konani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účastník konania na výzvu služobného orgánu v určenej lehote nedoplnil predpísané náležitosti podania a bol o možnosti zastavenia konania poučený,</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zistí, že nie je príslušným na konanie a vec nemožno postúpiť príslušnému orgán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f) odpadol dôvod konania začatého na podnet služobného orgán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g) sa v tej istej veci právoplatne rozhodlo a skutkový stav sa podstatne nezmenil,</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h) tak ustanoví osobitný zákon.</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Proti rozhodnutiu o zastavení konania podľa </w:t>
      </w:r>
      <w:hyperlink r:id="rId982">
        <w:r w:rsidRPr="00AE1608">
          <w:rPr>
            <w:rStyle w:val="Hypertextovprepojenie"/>
            <w:rFonts w:ascii="Times New Roman" w:hAnsi="Times New Roman" w:cs="Times New Roman"/>
            <w:color w:val="auto"/>
            <w:lang w:val="sk-SK"/>
          </w:rPr>
          <w:t>odseku 1 písm. b)</w:t>
        </w:r>
      </w:hyperlink>
      <w:r w:rsidRPr="00AE1608">
        <w:rPr>
          <w:rFonts w:ascii="Times New Roman" w:hAnsi="Times New Roman" w:cs="Times New Roman"/>
          <w:color w:val="auto"/>
          <w:sz w:val="24"/>
          <w:lang w:val="sk-SK"/>
        </w:rPr>
        <w:t xml:space="preserve">, </w:t>
      </w:r>
      <w:hyperlink r:id="rId983">
        <w:r w:rsidRPr="00AE1608">
          <w:rPr>
            <w:rStyle w:val="Hypertextovprepojenie"/>
            <w:rFonts w:ascii="Times New Roman" w:hAnsi="Times New Roman" w:cs="Times New Roman"/>
            <w:color w:val="auto"/>
            <w:lang w:val="sk-SK"/>
          </w:rPr>
          <w:t>c)</w:t>
        </w:r>
      </w:hyperlink>
      <w:r w:rsidRPr="00AE1608">
        <w:rPr>
          <w:rFonts w:ascii="Times New Roman" w:hAnsi="Times New Roman" w:cs="Times New Roman"/>
          <w:color w:val="auto"/>
          <w:sz w:val="24"/>
          <w:lang w:val="sk-SK"/>
        </w:rPr>
        <w:t xml:space="preserve"> a </w:t>
      </w:r>
      <w:hyperlink r:id="rId984">
        <w:r w:rsidRPr="00AE1608">
          <w:rPr>
            <w:rStyle w:val="Hypertextovprepojenie"/>
            <w:rFonts w:ascii="Times New Roman" w:hAnsi="Times New Roman" w:cs="Times New Roman"/>
            <w:color w:val="auto"/>
            <w:lang w:val="sk-SK"/>
          </w:rPr>
          <w:t>f)</w:t>
        </w:r>
      </w:hyperlink>
      <w:r w:rsidRPr="00AE1608">
        <w:rPr>
          <w:rFonts w:ascii="Times New Roman" w:hAnsi="Times New Roman" w:cs="Times New Roman"/>
          <w:color w:val="auto"/>
          <w:sz w:val="24"/>
          <w:lang w:val="sk-SK"/>
        </w:rPr>
        <w:t xml:space="preserve"> sa nemožno odvola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Rozhodnutie o zastavení konania podľa </w:t>
      </w:r>
      <w:hyperlink r:id="rId985">
        <w:r w:rsidRPr="00AE1608">
          <w:rPr>
            <w:rStyle w:val="Hypertextovprepojenie"/>
            <w:rFonts w:ascii="Times New Roman" w:hAnsi="Times New Roman" w:cs="Times New Roman"/>
            <w:color w:val="auto"/>
            <w:lang w:val="sk-SK"/>
          </w:rPr>
          <w:t>odseku 1 písm. b)</w:t>
        </w:r>
      </w:hyperlink>
      <w:r w:rsidRPr="00AE1608">
        <w:rPr>
          <w:rFonts w:ascii="Times New Roman" w:hAnsi="Times New Roman" w:cs="Times New Roman"/>
          <w:color w:val="auto"/>
          <w:sz w:val="24"/>
          <w:lang w:val="sk-SK"/>
        </w:rPr>
        <w:t xml:space="preserve"> a </w:t>
      </w:r>
      <w:hyperlink r:id="rId986">
        <w:r w:rsidRPr="00AE1608">
          <w:rPr>
            <w:rStyle w:val="Hypertextovprepojenie"/>
            <w:rFonts w:ascii="Times New Roman" w:hAnsi="Times New Roman" w:cs="Times New Roman"/>
            <w:color w:val="auto"/>
            <w:lang w:val="sk-SK"/>
          </w:rPr>
          <w:t>c)</w:t>
        </w:r>
      </w:hyperlink>
      <w:r w:rsidRPr="00AE1608">
        <w:rPr>
          <w:rFonts w:ascii="Times New Roman" w:hAnsi="Times New Roman" w:cs="Times New Roman"/>
          <w:color w:val="auto"/>
          <w:sz w:val="24"/>
          <w:lang w:val="sk-SK"/>
        </w:rPr>
        <w:t xml:space="preserve"> sa iba vyznačí v spise.</w:t>
      </w:r>
      <w:bookmarkStart w:id="2154" w:name="c_51034"/>
      <w:bookmarkEnd w:id="2154"/>
    </w:p>
    <w:p w:rsidR="00271AB0" w:rsidRPr="00AE1608" w:rsidRDefault="00271AB0" w:rsidP="00271AB0">
      <w:pPr>
        <w:pStyle w:val="Nadpis5"/>
        <w:rPr>
          <w:rFonts w:ascii="Times New Roman" w:hAnsi="Times New Roman" w:cs="Times New Roman"/>
          <w:color w:val="auto"/>
          <w:szCs w:val="24"/>
          <w:lang w:val="sk-SK"/>
        </w:rPr>
      </w:pPr>
      <w:bookmarkStart w:id="2155" w:name="personálny-rozkaz-a-rozhodnutie"/>
      <w:bookmarkEnd w:id="2153"/>
      <w:r w:rsidRPr="00AE1608">
        <w:rPr>
          <w:rFonts w:ascii="Times New Roman" w:hAnsi="Times New Roman" w:cs="Times New Roman"/>
          <w:color w:val="auto"/>
          <w:szCs w:val="24"/>
          <w:lang w:val="sk-SK"/>
        </w:rPr>
        <w:t>Personálny rozkaz a rozhodnutie</w:t>
      </w:r>
      <w:bookmarkStart w:id="2156" w:name="c_51042"/>
      <w:bookmarkEnd w:id="215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50</w:t>
      </w:r>
      <w:bookmarkStart w:id="2157" w:name="c_51044"/>
      <w:bookmarkEnd w:id="2157"/>
    </w:p>
    <w:p w:rsidR="00271AB0" w:rsidRPr="00AE1608" w:rsidRDefault="00271AB0" w:rsidP="00271AB0">
      <w:pPr>
        <w:pStyle w:val="Odstavec-1r"/>
        <w:rPr>
          <w:rFonts w:ascii="Times New Roman" w:hAnsi="Times New Roman" w:cs="Times New Roman"/>
          <w:color w:val="auto"/>
          <w:sz w:val="24"/>
          <w:lang w:val="sk-SK"/>
        </w:rPr>
      </w:pPr>
      <w:bookmarkStart w:id="2158" w:name="nadpis-zrušený-od-1.1.2006"/>
      <w:bookmarkEnd w:id="2155"/>
      <w:r w:rsidRPr="00AE1608">
        <w:rPr>
          <w:rFonts w:ascii="Times New Roman" w:hAnsi="Times New Roman" w:cs="Times New Roman"/>
          <w:color w:val="auto"/>
          <w:sz w:val="24"/>
          <w:lang w:val="sk-SK"/>
        </w:rPr>
        <w:t>V konaní sa rozhoduj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personálnym rozkazom pri</w:t>
      </w:r>
    </w:p>
    <w:p w:rsidR="00271AB0" w:rsidRPr="00AE1608" w:rsidRDefault="00271AB0" w:rsidP="00271AB0">
      <w:pPr>
        <w:pStyle w:val="Odstavec-posun-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vymenovaní do hodnosti, okrem vymenovania do hodnosti pri vzniku služobného pomeru podľa </w:t>
      </w:r>
      <w:hyperlink r:id="rId987">
        <w:r w:rsidRPr="00AE1608">
          <w:rPr>
            <w:rStyle w:val="Hypertextovprepojenie"/>
            <w:rFonts w:ascii="Times New Roman" w:hAnsi="Times New Roman" w:cs="Times New Roman"/>
            <w:color w:val="auto"/>
            <w:lang w:val="sk-SK"/>
          </w:rPr>
          <w:t>§ 21 ods. 3</w:t>
        </w:r>
      </w:hyperlink>
      <w:r w:rsidRPr="00AE1608">
        <w:rPr>
          <w:rFonts w:ascii="Times New Roman" w:hAnsi="Times New Roman" w:cs="Times New Roman"/>
          <w:color w:val="auto"/>
          <w:sz w:val="24"/>
          <w:lang w:val="sk-SK"/>
        </w:rPr>
        <w:t>,</w:t>
      </w:r>
    </w:p>
    <w:p w:rsidR="00271AB0" w:rsidRPr="00AE1608" w:rsidRDefault="00271AB0" w:rsidP="00271AB0">
      <w:pPr>
        <w:pStyle w:val="Odstavec-posun-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2. povýšení do hodnosti,</w:t>
      </w:r>
    </w:p>
    <w:p w:rsidR="00271AB0" w:rsidRPr="00AE1608" w:rsidRDefault="00271AB0" w:rsidP="00271AB0">
      <w:pPr>
        <w:pStyle w:val="Odstavec-posun-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3. prepožičaní hodnosti,</w:t>
      </w:r>
    </w:p>
    <w:p w:rsidR="00271AB0" w:rsidRPr="00AE1608" w:rsidRDefault="00271AB0" w:rsidP="00271AB0">
      <w:pPr>
        <w:pStyle w:val="Odstavec-posun-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4. prevelení,</w:t>
      </w:r>
    </w:p>
    <w:p w:rsidR="00271AB0" w:rsidRPr="00AE1608" w:rsidRDefault="00271AB0" w:rsidP="00271AB0">
      <w:pPr>
        <w:pStyle w:val="Odstavec-posun-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5. ukladaní disciplinárnych odmien podľa </w:t>
      </w:r>
      <w:hyperlink r:id="rId988">
        <w:r w:rsidRPr="00AE1608">
          <w:rPr>
            <w:rStyle w:val="Hypertextovprepojenie"/>
            <w:rFonts w:ascii="Times New Roman" w:hAnsi="Times New Roman" w:cs="Times New Roman"/>
            <w:color w:val="auto"/>
            <w:lang w:val="sk-SK"/>
          </w:rPr>
          <w:t>§ 74</w:t>
        </w:r>
      </w:hyperlink>
      <w:r w:rsidRPr="00AE1608">
        <w:rPr>
          <w:rFonts w:ascii="Times New Roman" w:hAnsi="Times New Roman" w:cs="Times New Roman"/>
          <w:color w:val="auto"/>
          <w:sz w:val="24"/>
          <w:lang w:val="sk-SK"/>
        </w:rPr>
        <w:t xml:space="preserve"> a odmien podľa </w:t>
      </w:r>
      <w:hyperlink r:id="rId989">
        <w:r w:rsidRPr="00AE1608">
          <w:rPr>
            <w:rStyle w:val="Hypertextovprepojenie"/>
            <w:rFonts w:ascii="Times New Roman" w:hAnsi="Times New Roman" w:cs="Times New Roman"/>
            <w:color w:val="auto"/>
            <w:lang w:val="sk-SK"/>
          </w:rPr>
          <w:t>§ 120</w:t>
        </w:r>
      </w:hyperlink>
      <w:r w:rsidRPr="00AE1608">
        <w:rPr>
          <w:rFonts w:ascii="Times New Roman" w:hAnsi="Times New Roman" w:cs="Times New Roman"/>
          <w:color w:val="auto"/>
          <w:sz w:val="24"/>
          <w:lang w:val="sk-SK"/>
        </w:rPr>
        <w:t>,</w:t>
      </w:r>
    </w:p>
    <w:p w:rsidR="00271AB0" w:rsidRPr="00AE1608" w:rsidRDefault="00271AB0" w:rsidP="00271AB0">
      <w:pPr>
        <w:pStyle w:val="Odstavec-posun-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6. zaradení a vyradení príslušníka do plánu vyrozumenia a zvozu podľa </w:t>
      </w:r>
      <w:hyperlink r:id="rId990">
        <w:r w:rsidRPr="00AE1608">
          <w:rPr>
            <w:rStyle w:val="Hypertextovprepojenie"/>
            <w:rFonts w:ascii="Times New Roman" w:hAnsi="Times New Roman" w:cs="Times New Roman"/>
            <w:color w:val="auto"/>
            <w:lang w:val="sk-SK"/>
          </w:rPr>
          <w:t>§ 92 ods. 5</w:t>
        </w:r>
      </w:hyperlink>
      <w:r w:rsidRPr="00AE1608">
        <w:rPr>
          <w:rFonts w:ascii="Times New Roman" w:hAnsi="Times New Roman" w:cs="Times New Roman"/>
          <w:color w:val="auto"/>
          <w:sz w:val="24"/>
          <w:lang w:val="sk-SK"/>
        </w:rPr>
        <w:t>,</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rozhodnutím v ostatných prípadoch</w:t>
      </w:r>
    </w:p>
    <w:p w:rsidR="00271AB0" w:rsidRPr="00AE1608" w:rsidRDefault="00271AB0" w:rsidP="00271AB0">
      <w:pPr>
        <w:pStyle w:val="Zkladntext"/>
        <w:rPr>
          <w:rFonts w:ascii="Times New Roman" w:hAnsi="Times New Roman" w:cs="Times New Roman"/>
          <w:sz w:val="24"/>
        </w:rPr>
      </w:pPr>
      <w:r w:rsidRPr="00AE1608">
        <w:rPr>
          <w:rFonts w:ascii="Times New Roman" w:hAnsi="Times New Roman" w:cs="Times New Roman"/>
          <w:sz w:val="24"/>
        </w:rPr>
        <w:t>(ďalej len "rozhodnutie").</w:t>
      </w:r>
      <w:bookmarkStart w:id="2159" w:name="c_51359"/>
      <w:bookmarkStart w:id="2160" w:name="pa_150a"/>
      <w:bookmarkStart w:id="2161" w:name="p_150a"/>
      <w:bookmarkEnd w:id="2159"/>
      <w:bookmarkEnd w:id="2160"/>
      <w:bookmarkEnd w:id="216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50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orgán je povinný umožniť účastníkovi konania vyjadriť sa pred vydaním rozhodnutia k podkladu rozhodnutia, ako aj k spôsobu jeho zistenia a navrhnúť jeho doplne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Rozhodnutie musí byť v súlade so všeobecne záväznými právnymi predpismi a služobnými predpismi, musí vychádzať zo spoľahlivo zisteného stavu veci a obsahovať výrok, odôvodnenie a poučenie o odvolaní, ak nie je ustanovené inak. V písomnom vyhotovení rozhodnutia sa tiež uvedie, kto rozhodnutie vydal, dátum vydania rozhodnutia a označenie účastníka konania. Rozhodnutie musí byť podpísané s uvedením hodnosti, mena, priezviska a funkcie toho, kto ho vydal, opatrené odtlačkom pečiatky so štátnym znakom Slovenskej republiky a oznámené účastníkovi kona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Výrok obsahuje rozhodnutie vo veci s uvedením ustanovení všeobecne záväzného právneho predpisu, podľa ktorého bolo rozhodnuté, a rozhodnutie o nákladoch konania. Ak sa v rozhodnutí ukladá povinnosť na plnenie, ustanoví sa pre ňu rozsah plnenia a lehot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V odôvodnení rozhodnutia sa uvedie, ktoré skutočnosti boli podkladom na rozhodnutie, akými úvahami bol vedený služobný orgán pri hodnotení dôkazov, ako použil správnu úvahu pri použití právnych predpisov, na základe ktorých rozhodoval, a ako sa vyrovnal s návrhmi a námietkami účastníka konania a s jeho vyjadreniami k podkladom rozhodnutia. Odôvodnenie nie je potrebné, ak sa všetkým účastníkom konania vyhovuje v plnom rozsahu alebo ak sa priznáva nárok, ktorý príslušníkovi vznikol zo zákon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Poučenie o odvolaní obsahuje údaj, či je rozhodnutie konečné, alebo či sa možno proti nemu odvolať, v akej lehote a u ktorého príslušného služobného orgán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Chyby v písaní, počítaní a iné zrejmé nesprávnosti v písomnom vyhotovení rozhodnutia služobný orgán aj bez návrhu opraví a vyrozumie o tom účastníka konania.</w:t>
      </w:r>
      <w:bookmarkStart w:id="2162" w:name="c_51630"/>
      <w:bookmarkEnd w:id="216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51</w:t>
      </w:r>
      <w:bookmarkStart w:id="2163" w:name="c_51632"/>
      <w:bookmarkEnd w:id="2163"/>
    </w:p>
    <w:p w:rsidR="00271AB0" w:rsidRPr="00AE1608" w:rsidRDefault="00271AB0" w:rsidP="00271AB0">
      <w:pPr>
        <w:pStyle w:val="Nadpis5"/>
        <w:rPr>
          <w:rFonts w:ascii="Times New Roman" w:hAnsi="Times New Roman" w:cs="Times New Roman"/>
          <w:color w:val="auto"/>
          <w:szCs w:val="24"/>
          <w:lang w:val="sk-SK"/>
        </w:rPr>
      </w:pPr>
      <w:bookmarkStart w:id="2164" w:name="lehota-na-rozhodnutie"/>
      <w:bookmarkEnd w:id="2158"/>
      <w:r w:rsidRPr="00AE1608">
        <w:rPr>
          <w:rFonts w:ascii="Times New Roman" w:hAnsi="Times New Roman" w:cs="Times New Roman"/>
          <w:color w:val="auto"/>
          <w:szCs w:val="24"/>
          <w:lang w:val="sk-SK"/>
        </w:rPr>
        <w:t>Lehota na rozhodnut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V jednoduchých veciach, najmä ak možno rozhodnúť na základe dokladov predložených účastníkom konania, je potrebné rozhodnúť bez zbytočného odkladu. V ostatných veciach je potrebné rozhodnúť do 30 dní od začatia konania; v osobitne zložitých veciach do 60 dní od začatia konania. Ak nemožno vzhľadom na povahu veci rozhodnúť ani v tejto lehote, môže ju primerane predĺžiť orgán, ktorý je príslušný na rozhodovanie o odvolaní (ďalej len "odvolací orgán") . Ak služobný orgán nemôže rozhodnúť do 30 dní, prípadne do 60 dní, je povinný o tom účastníka konania s uvedením dôvodov upovedomiť.</w:t>
      </w:r>
      <w:bookmarkStart w:id="2165" w:name="c_51894"/>
      <w:bookmarkEnd w:id="216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52</w:t>
      </w:r>
      <w:bookmarkStart w:id="2166" w:name="c_51896"/>
      <w:bookmarkEnd w:id="2166"/>
    </w:p>
    <w:p w:rsidR="00271AB0" w:rsidRPr="00AE1608" w:rsidRDefault="00271AB0" w:rsidP="00271AB0">
      <w:pPr>
        <w:pStyle w:val="Nadpis5"/>
        <w:rPr>
          <w:rFonts w:ascii="Times New Roman" w:hAnsi="Times New Roman" w:cs="Times New Roman"/>
          <w:color w:val="auto"/>
          <w:szCs w:val="24"/>
          <w:lang w:val="sk-SK"/>
        </w:rPr>
      </w:pPr>
      <w:bookmarkStart w:id="2167" w:name="oznámenie-rozhodnutia"/>
      <w:bookmarkEnd w:id="2164"/>
      <w:r w:rsidRPr="00AE1608">
        <w:rPr>
          <w:rFonts w:ascii="Times New Roman" w:hAnsi="Times New Roman" w:cs="Times New Roman"/>
          <w:color w:val="auto"/>
          <w:szCs w:val="24"/>
          <w:lang w:val="sk-SK"/>
        </w:rPr>
        <w:t>Oznámenie rozhodnut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Rozhodnutie sa účastníkovi konania oznamuje doručením písomného vyhotovenia tohto rozhodnutia do vlastných rúk. Deň doručenia rozhodnutia je dňom jeho oznámenia, ak tento zákon neustanovuje ina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Účastníkovi konania, ktorý je prítomný, sa môže rozhodnutie oznámiť ústnym vyhlásením. O ústnom vyhlásení sa vyhotoví zápisnica. Deň ústneho vyhlásenia rozhodnutia je dňom oznámenia rozhodnutia len vtedy, ak sa prítomný účastník konania vzdal nároku na doručenie písomného vyhotovenia rozhodnutia. Zápisnicu o oznámení rozhodnutia ústnym vyhlásením podpíšu všetci účastníci konania. Uvedie sa v nej aj dátum ústneho vyhlásenia rozhodnutia.</w:t>
      </w:r>
      <w:bookmarkStart w:id="2168" w:name="c_52145"/>
      <w:bookmarkStart w:id="2169" w:name="pa_152a"/>
      <w:bookmarkStart w:id="2170" w:name="p_152a"/>
      <w:bookmarkEnd w:id="2168"/>
      <w:bookmarkEnd w:id="2169"/>
      <w:bookmarkEnd w:id="2170"/>
    </w:p>
    <w:p w:rsidR="00271AB0" w:rsidRPr="00AE1608" w:rsidRDefault="00271AB0" w:rsidP="00271AB0">
      <w:pPr>
        <w:pStyle w:val="Odstavec-1r"/>
        <w:rPr>
          <w:rFonts w:ascii="Times New Roman" w:hAnsi="Times New Roman" w:cs="Times New Roman"/>
          <w:color w:val="auto"/>
          <w:sz w:val="24"/>
          <w:lang w:val="sk-SK"/>
        </w:rPr>
      </w:pPr>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52a</w:t>
      </w:r>
      <w:bookmarkStart w:id="2171" w:name="c_52147"/>
      <w:bookmarkEnd w:id="2171"/>
    </w:p>
    <w:p w:rsidR="00271AB0" w:rsidRPr="00AE1608" w:rsidRDefault="00271AB0" w:rsidP="00271AB0">
      <w:pPr>
        <w:pStyle w:val="Nadpis5"/>
        <w:rPr>
          <w:rFonts w:ascii="Times New Roman" w:hAnsi="Times New Roman" w:cs="Times New Roman"/>
          <w:color w:val="auto"/>
          <w:szCs w:val="24"/>
          <w:lang w:val="sk-SK"/>
        </w:rPr>
      </w:pPr>
      <w:bookmarkStart w:id="2172" w:name="doručovanie-do-vlastných-rúk"/>
      <w:bookmarkEnd w:id="2167"/>
      <w:r w:rsidRPr="00AE1608">
        <w:rPr>
          <w:rFonts w:ascii="Times New Roman" w:hAnsi="Times New Roman" w:cs="Times New Roman"/>
          <w:color w:val="auto"/>
          <w:szCs w:val="24"/>
          <w:lang w:val="sk-SK"/>
        </w:rPr>
        <w:t>Doručovanie do vlastných rú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Dôležité písomnosti v konaní, najmä rozhodnutia, sa doručujú do vlastných rúk účastníkovi konania alebo osobe, ktorá sa preukáže jeho splnomocnením na preberanie zásielo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Služobný orgán písomnosti doručuje účastníkovi konania v služobnom úrade, v mieste vykonávania štátnej služby, v jeho byte alebo kdekoľvek bude zastihnutý. Ak to nie je možné, možno písomnosť doručiť poštou. Písomnosť doručovaná poštou sa zasiela na poslednú známu adresu účastníka konania ako doporučená zásielka s doručenkou a poznámkou "do vlastných rú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Ak nebol účastník konania, ktorému sa doručuje písomnosť do vlastných rúk, zastihnutý, hoci sa v mieste doručenia zdržiava, doručovateľ ho vhodným spôsobom upovedomí, že písomnosť príde znovu doručiť v určený deň a hodinu. Ak nový pokus o doručenie zostane bezvýsledný, doručovateľ uloží písomnosť na pošte a účastníka konania o tom vhodným spôsobom upovedomí. Ak si účastník konania nevyzdvihne písomnosť do troch dní od uloženia, posledný deň tejto lehoty sa považuje za deň doručenia, aj keď sa účastník konania o uložení nedozvedel.</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Ak účastník konania bezdôvodne odoprel písomnosť prijať, je doručená dňom, keď sa jej prijatie odoprelo; na to musí doručovateľ adresáta upozorniť.</w:t>
      </w:r>
      <w:bookmarkStart w:id="2173" w:name="c_52334"/>
      <w:bookmarkEnd w:id="217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53</w:t>
      </w:r>
      <w:bookmarkStart w:id="2174" w:name="c_52336"/>
      <w:bookmarkEnd w:id="2174"/>
    </w:p>
    <w:p w:rsidR="00271AB0" w:rsidRPr="00AE1608" w:rsidRDefault="00271AB0" w:rsidP="00271AB0">
      <w:pPr>
        <w:pStyle w:val="Nadpis5"/>
        <w:rPr>
          <w:rFonts w:ascii="Times New Roman" w:hAnsi="Times New Roman" w:cs="Times New Roman"/>
          <w:color w:val="auto"/>
          <w:szCs w:val="24"/>
          <w:lang w:val="sk-SK"/>
        </w:rPr>
      </w:pPr>
      <w:bookmarkStart w:id="2175" w:name="X76eab7777f4f043ce82500bbf19ba72183f3183"/>
      <w:bookmarkEnd w:id="2172"/>
      <w:r w:rsidRPr="00AE1608">
        <w:rPr>
          <w:rFonts w:ascii="Times New Roman" w:hAnsi="Times New Roman" w:cs="Times New Roman"/>
          <w:color w:val="auto"/>
          <w:szCs w:val="24"/>
          <w:lang w:val="sk-SK"/>
        </w:rPr>
        <w:t>Právoplatnosť a vykonateľnosť rozhodnut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Rozhodnutie, proti ktorému sa nemožno odvolať, je právoplatné.</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Rozhodnutie je vykonateľné, ak</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sa proti nemu nemožno odvolať alebo podať rozklad a bezvýsledne uplynula lehota na plnenie, aleb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odvolanie alebo rozklad nemá odkladný účino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Na výkon rozhodnutia sa vzťahuje osobitný predpis. </w:t>
      </w:r>
      <w:r w:rsidRPr="00AE1608">
        <w:rPr>
          <w:rFonts w:ascii="Times New Roman" w:hAnsi="Times New Roman" w:cs="Times New Roman"/>
          <w:color w:val="auto"/>
          <w:sz w:val="24"/>
          <w:vertAlign w:val="superscript"/>
          <w:lang w:val="sk-SK"/>
        </w:rPr>
        <w:t>27)</w:t>
      </w:r>
      <w:bookmarkStart w:id="2176" w:name="c_52430"/>
      <w:bookmarkEnd w:id="2176"/>
    </w:p>
    <w:p w:rsidR="00271AB0" w:rsidRPr="00AE1608" w:rsidRDefault="00271AB0" w:rsidP="00271AB0">
      <w:pPr>
        <w:pStyle w:val="Nadpis5"/>
        <w:rPr>
          <w:rFonts w:ascii="Times New Roman" w:hAnsi="Times New Roman" w:cs="Times New Roman"/>
          <w:color w:val="auto"/>
          <w:szCs w:val="24"/>
          <w:lang w:val="sk-SK"/>
        </w:rPr>
      </w:pPr>
      <w:bookmarkStart w:id="2177" w:name="preskúmanie-rozhodnutia"/>
      <w:bookmarkEnd w:id="2175"/>
      <w:r w:rsidRPr="00AE1608">
        <w:rPr>
          <w:rFonts w:ascii="Times New Roman" w:hAnsi="Times New Roman" w:cs="Times New Roman"/>
          <w:color w:val="auto"/>
          <w:szCs w:val="24"/>
          <w:lang w:val="sk-SK"/>
        </w:rPr>
        <w:t>PRESKÚMANIE ROZHODNUTIA</w:t>
      </w:r>
    </w:p>
    <w:bookmarkEnd w:id="2177"/>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Odvolacie konanie</w:t>
      </w:r>
      <w:bookmarkStart w:id="2178" w:name="c_52438"/>
      <w:bookmarkEnd w:id="217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54</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oti rozhodnutiu môže účastník konania podať odvolanie do 15 dní odo dňa oznámenia rozhodnutia, ak zákon neustanovuje inak, alebo ak sa účastník konania odvolania písomne alebo ústne do zápisnice nevzdal.</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Ak účastník v dôsledku nesprávneho poučenia, alebo preto, že nebol poučený vôbec, podal odvolanie po uplynutí lehoty ustanovenej týmto zákonom, predpokladá sa, že ho podal včas, ak tak urobil najneskôr do troch mesiacov odo dňa, keď mu bolo rozhodnutie oznámené.</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Odvolací orgán môže odpustiť zmeškanie lehoty, ak k nemu došlo zo závažných dôvodov a účastník konania o to požiada do 15 dní odo dňa, keď pominul dôvod zmeškania, a zároveň podá odvola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Účastník konania podáva odvolanie služobnému orgánu, ktorý napadnuté rozhodnutie vydal.</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Účastník konania môže odvolanie vziať späť, kým sa o ňom nerozhodlo. Ak účastník konania vzal odvolanie späť, nemôže znova podať odvola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Včas podané odvolanie má odkladný účinok, ak tento zákon neustanovuje ina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7) Ak to vyžaduje naliehavý všeobecný záujem alebo ak je nebezpečenstvo, že odkladom výkonu rozhodnutia utrpí účastník konania alebo niekto iný nenahraditeľnú ujmu, môže služobný orgán odkladný účinok vylúčiť; naliehavosť treba riadne odôvodniť. Odkladný účinok nemožno vylúčiť, ak tak ustanovuje osobitný zákon.</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8) Proti rozhodnutiu o vylúčení odkladného účinku sa nemožno odvolať.</w:t>
      </w:r>
      <w:bookmarkStart w:id="2179" w:name="c_52676"/>
      <w:bookmarkStart w:id="2180" w:name="pa_154a"/>
      <w:bookmarkStart w:id="2181" w:name="p_154a"/>
      <w:bookmarkEnd w:id="2179"/>
      <w:bookmarkEnd w:id="2180"/>
      <w:bookmarkEnd w:id="218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54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orgán, ktorý napadnuté rozhodnutie vydal, upovedomí ostatných účastníkov konania o obsahu podaného odvolania, vyzve ich, aby sa k nemu vyjadrili a podľa potreby doplní konanie vykonaním novonavrhnutých dôkaz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Služobný orgán, ktorý napadnuté rozhodnutie vydal, môže o odvolaní sám rozhodnúť, ak odvolaniu v plnom rozsahu vyhovie a ak sa rozhodnutie netýka iného účastníka konania ako odvolateľa, alebo ak s tým ostatní účastníci konania súhlasia. Ak tak neurobí, je povinný bez zbytočného odkladu, najneskôr však do 30 dní odo dňa doručenia odvolania, predložiť odvolanie spolu s výsledkami doplneného konania a so spisovým materiálom odvolaciemu orgánu. O tejto skutočnosti upovedomí účastníka kona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Odvolacím orgánom je orgán najbližšie nadriadený služobnému orgánu, ktorý napadnuté rozhodnutie vydal.</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Odvolací orgán preskúma napadnuté rozhodnutie v celom rozsahu; ak je to nevyhnutné, doterajšie konanie doplní, prípadne zistené chyby odstráni. Odvolací orgán je povinný rozhodnúť o odvolaní najneskôr do 60 dní odo dňa doručenia odvolania prvostupňovému orgánu, a to po predchádzajúcom prerokovaní v poradnej odvolacej komisi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5) Prerokovanie odvolania v poradnej odvolacej komisii podľa </w:t>
      </w:r>
      <w:hyperlink r:id="rId991">
        <w:r w:rsidRPr="00AE1608">
          <w:rPr>
            <w:rStyle w:val="Hypertextovprepojenie"/>
            <w:rFonts w:ascii="Times New Roman" w:hAnsi="Times New Roman" w:cs="Times New Roman"/>
            <w:color w:val="auto"/>
            <w:lang w:val="sk-SK"/>
          </w:rPr>
          <w:t>odseku 4</w:t>
        </w:r>
      </w:hyperlink>
      <w:r w:rsidRPr="00AE1608">
        <w:rPr>
          <w:rFonts w:ascii="Times New Roman" w:hAnsi="Times New Roman" w:cs="Times New Roman"/>
          <w:color w:val="auto"/>
          <w:sz w:val="24"/>
          <w:lang w:val="sk-SK"/>
        </w:rPr>
        <w:t xml:space="preserve"> sa nevzťahuje na ústrednú lekársku komisi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Ak sú na to dôvody, odvolací orgán rozhodnutie zmení alebo zruší, inak odvolanie zamietne a rozhodnutie potvrdí.</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7) Odvolací orgán rozhodnutie zruší a vec vráti služobnému orgánu, ktorý rozhodnutie vydal, na nové prerokovanie a rozhodnutie, ak je to vhodnejšie najmä z dôvodu rýchlosti alebo hospodárnosti. Služobný orgán, ktorý rozhodnutie vydal, je viazaný právnym názorom odvolacieho orgán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8) Proti rozhodnutiu odvolacieho orgánu o odvolaní sa nemožno odvola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9) Odvolací orgán je povinný preskúmať i oneskorené odvolanie z toho hľadiska, či neodôvodňuje obnovu konania alebo zmenu, alebo zrušenie rozhodnutia mimo odvolacieho kona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0) Ustanovenia </w:t>
      </w:r>
      <w:hyperlink r:id="rId992">
        <w:r w:rsidRPr="00AE1608">
          <w:rPr>
            <w:rStyle w:val="Hypertextovprepojenie"/>
            <w:rFonts w:ascii="Times New Roman" w:hAnsi="Times New Roman" w:cs="Times New Roman"/>
            <w:color w:val="auto"/>
            <w:lang w:val="sk-SK"/>
          </w:rPr>
          <w:t>§ 137 až 152a</w:t>
        </w:r>
      </w:hyperlink>
      <w:r w:rsidRPr="00AE1608">
        <w:rPr>
          <w:rFonts w:ascii="Times New Roman" w:hAnsi="Times New Roman" w:cs="Times New Roman"/>
          <w:color w:val="auto"/>
          <w:sz w:val="24"/>
          <w:lang w:val="sk-SK"/>
        </w:rPr>
        <w:t xml:space="preserve"> sa primerane vzťahujú aj na konanie o odvolaní.</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1) Podrobnosti o zložení, činnosti a hlasovaní poradnej odvolacej komisie ustanoví služobný predpis, ktorý vydá ministerstvo.</w:t>
      </w:r>
      <w:bookmarkStart w:id="2182" w:name="c_53017"/>
      <w:bookmarkEnd w:id="218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55</w:t>
      </w:r>
      <w:bookmarkStart w:id="2183" w:name="c_53019"/>
      <w:bookmarkEnd w:id="2183"/>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Rozklad</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Proti rozhodnutiu ministra, ak nejde o rozhodnutie o odvolaní, možno podať rozklad. O rozklade rozhoduje minister na základe návrhu ním ustanovenej osobitnej komisie. Proti tomuto rozhodnutiu sa nemožno odvolať. Na rozklad a konanie o ňom sa primerane vzťahujú ustanovenia o odvolaní.</w:t>
      </w:r>
      <w:bookmarkStart w:id="2184" w:name="c_53170"/>
      <w:bookmarkEnd w:id="2184"/>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Obnova konania</w:t>
      </w:r>
      <w:bookmarkStart w:id="2185" w:name="c_53176"/>
      <w:bookmarkEnd w:id="218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56</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Konanie možno obnoviť na návrh účastníka konania alebo z podnetu služobného orgánu, ak dodatočne vyjdú najavo nové skutočnosti alebo dôkazy, ktoré neboli účastníkovi konania alebo služobnému orgánu bez jeho viny v čase konania známe, nemohol ich uplatniť a ktoré mohli mať podstatný vplyv na rozhodnut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Návrh na obnovu konania sa podáva do troch mesiacov odo dňa, keď sa účastník konania alebo služobný orgán dozvedel o dôvodoch obnovy konania, najneskôr však do troch rokov od nadobudnutia právoplatnosti rozhodnutia. Zmeškanie lehoty nemožno odpusti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o uplynutí troch rokov od právoplatnosti rozhodnutia možno podať návrh na obnovu konania len vtedy, ak sa rozhodnutie dosiahlo trestným čino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V návrhu na obnovu konania treba uviesť dôvody obnovy konania a skutočnosti svedčiace o tom, že návrh je podaný včas.</w:t>
      </w:r>
      <w:bookmarkStart w:id="2186" w:name="c_53320"/>
      <w:bookmarkStart w:id="2187" w:name="pa_156a"/>
      <w:bookmarkStart w:id="2188" w:name="p_156a"/>
      <w:bookmarkEnd w:id="2186"/>
      <w:bookmarkEnd w:id="2187"/>
      <w:bookmarkEnd w:id="218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56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Obnovu konania povolí na návrh účastníka konania alebo z vlastného podnetu služobný orgán, ktorý vo veci rozhodol v poslednom stupn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oti rozhodnutiu o obnove konania možno podať odvolanie alebo rozklad. Rozhodnutie o povolení obnovy konania má odkladný účinok, pokiaľ sa napadnuté rozhodnutie ešte nevykonalo.</w:t>
      </w:r>
      <w:bookmarkStart w:id="2189" w:name="c_53371"/>
      <w:bookmarkStart w:id="2190" w:name="pa_156b"/>
      <w:bookmarkStart w:id="2191" w:name="p_156b"/>
      <w:bookmarkEnd w:id="2189"/>
      <w:bookmarkEnd w:id="2190"/>
      <w:bookmarkEnd w:id="219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56b</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Nové konanie vo veci uskutoční orgán, ktorého rozhodnutia sa dôvod obnovy konania týka; ak sa dôvod obnovy konania týka rozhodnutia orgánu uvedeného v </w:t>
      </w:r>
      <w:hyperlink r:id="rId993">
        <w:r w:rsidRPr="00AE1608">
          <w:rPr>
            <w:rStyle w:val="Hypertextovprepojenie"/>
            <w:rFonts w:ascii="Times New Roman" w:hAnsi="Times New Roman" w:cs="Times New Roman"/>
            <w:color w:val="auto"/>
            <w:lang w:val="sk-SK"/>
          </w:rPr>
          <w:t>§ 138</w:t>
        </w:r>
      </w:hyperlink>
      <w:r w:rsidRPr="00AE1608">
        <w:rPr>
          <w:rFonts w:ascii="Times New Roman" w:hAnsi="Times New Roman" w:cs="Times New Roman"/>
          <w:color w:val="auto"/>
          <w:sz w:val="24"/>
          <w:lang w:val="sk-SK"/>
        </w:rPr>
        <w:t>, ako aj odvolacieho orgánu, nové konanie uskutoční služobný orgán, ktorý konal v prvom stupn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Novým rozhodnutím vo veci sa pôvodné rozhodnutie zrušuj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roti novému rozhodnutiu vo veci možno podať odvolanie alebo rozklad.</w:t>
      </w:r>
      <w:bookmarkStart w:id="2192" w:name="c_53436"/>
      <w:bookmarkEnd w:id="219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57</w:t>
      </w:r>
      <w:bookmarkStart w:id="2193" w:name="c_53438"/>
      <w:bookmarkEnd w:id="2193"/>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Preskúmanie rozhodnutia mimo odvolacieho kona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Rozhodnutie, ktoré je právoplatné, môže z vlastného alebo iného podnetu preskúmať odvolací orgán, a ak ide o rozhodnutie ministra, minister na základe návrhu ním ustanovenej osobitnej komisie. Podnetu účastníka konania na preskúmanie rozhodnutia môže v plnom rozsahu vyhovieť aj služobný orgán, ktorý rozhodnutie vydal, ak sa rozhodnutie netýka iného účastníka konania alebo ak s tým súhlasia ostatní účastníci kona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Orgán uvedený v </w:t>
      </w:r>
      <w:hyperlink r:id="rId994">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rozhodnutie zruší alebo zmení, ak bolo vydané v rozpore so všeobecne záväznými právnymi predpismi. Pri zrušení alebo zmene rozhodnutia dbá na to, aby práva nadobudnuté dobromyseľne boli čo najmenej dotknuté.</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Pri preskúmavaní rozhodnutia vychádza orgán uvedený v </w:t>
      </w:r>
      <w:hyperlink r:id="rId995">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z právneho stavu a skutkových okolností v čase vydania rozhodnutia. Nemôže preto zrušiť alebo zmeniť rozhodnutie, ak sa po jeho vydaní dodatočne zmenili rozhodujúce skutkové okolnosti, z ktorých pôvodné rozhodnutie vychádzalo.</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Právoplatné rozhodnutie možno zmeniť alebo zrušiť do troch rokov od nadobudnutia právoplatnost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5) Proti rozhodnutiu, ktorým sa zrušuje alebo mení rozhodnutie mimo odvolacieho konania, možno podať odvolanie alebo rozklad. Ak príslušný orgán oznámil, že začal preskúmavať rozhodnutie mimo odvolacieho konania, na preskúmanie a na rozhodnutie o odvolaní sa nevzťahuje lehota troch rokov uvedená v </w:t>
      </w:r>
      <w:hyperlink r:id="rId996">
        <w:r w:rsidRPr="00AE1608">
          <w:rPr>
            <w:rStyle w:val="Hypertextovprepojenie"/>
            <w:rFonts w:ascii="Times New Roman" w:hAnsi="Times New Roman" w:cs="Times New Roman"/>
            <w:color w:val="auto"/>
            <w:lang w:val="sk-SK"/>
          </w:rPr>
          <w:t>odseku 4</w:t>
        </w:r>
      </w:hyperlink>
      <w:r w:rsidRPr="00AE1608">
        <w:rPr>
          <w:rFonts w:ascii="Times New Roman" w:hAnsi="Times New Roman" w:cs="Times New Roman"/>
          <w:color w:val="auto"/>
          <w:sz w:val="24"/>
          <w:lang w:val="sk-SK"/>
        </w:rPr>
        <w:t>.</w:t>
      </w:r>
      <w:bookmarkStart w:id="2194" w:name="c_53773"/>
      <w:bookmarkEnd w:id="2194"/>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58</w:t>
      </w:r>
      <w:bookmarkStart w:id="2195" w:name="c_53775"/>
      <w:bookmarkEnd w:id="2195"/>
    </w:p>
    <w:p w:rsidR="00271AB0" w:rsidRPr="00AE1608" w:rsidRDefault="00271AB0" w:rsidP="00271AB0">
      <w:pPr>
        <w:pStyle w:val="Nadpis5"/>
        <w:rPr>
          <w:rFonts w:ascii="Times New Roman" w:hAnsi="Times New Roman" w:cs="Times New Roman"/>
          <w:color w:val="auto"/>
          <w:szCs w:val="24"/>
          <w:lang w:val="sk-SK"/>
        </w:rPr>
      </w:pPr>
      <w:bookmarkStart w:id="2196" w:name="preskúmanie-rozhodnutia-správnym-súdom"/>
      <w:r w:rsidRPr="00AE1608">
        <w:rPr>
          <w:rFonts w:ascii="Times New Roman" w:hAnsi="Times New Roman" w:cs="Times New Roman"/>
          <w:color w:val="auto"/>
          <w:szCs w:val="24"/>
          <w:lang w:val="sk-SK"/>
        </w:rPr>
        <w:t>Preskúmanie rozhodnutia správnym súdo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Správna žaloba na preskúmanie právoplatného rozhodnutia vo veciach služobného pomeru sa musí podať do jedného mesiaca odo dňa doručenia rozhodnutia odvolacieho orgánu.</w:t>
      </w:r>
      <w:bookmarkStart w:id="2197" w:name="c_53882"/>
      <w:bookmarkEnd w:id="2197"/>
    </w:p>
    <w:p w:rsidR="00271AB0" w:rsidRPr="00AE1608" w:rsidRDefault="00271AB0" w:rsidP="00271AB0">
      <w:pPr>
        <w:pStyle w:val="Nadpis3"/>
        <w:rPr>
          <w:rFonts w:ascii="Times New Roman" w:hAnsi="Times New Roman" w:cs="Times New Roman"/>
          <w:color w:val="auto"/>
          <w:sz w:val="24"/>
          <w:szCs w:val="24"/>
          <w:lang w:val="sk-SK"/>
        </w:rPr>
      </w:pPr>
      <w:bookmarkStart w:id="2198" w:name="desiata-hlava"/>
      <w:bookmarkEnd w:id="2196"/>
      <w:r w:rsidRPr="00AE1608">
        <w:rPr>
          <w:rFonts w:ascii="Times New Roman" w:hAnsi="Times New Roman" w:cs="Times New Roman"/>
          <w:color w:val="auto"/>
          <w:sz w:val="24"/>
          <w:szCs w:val="24"/>
          <w:lang w:val="sk-SK"/>
        </w:rPr>
        <w:t>DESIATA HLAVA</w:t>
      </w:r>
    </w:p>
    <w:bookmarkEnd w:id="2198"/>
    <w:p w:rsidR="00271AB0" w:rsidRPr="00AE1608" w:rsidRDefault="00271AB0" w:rsidP="00271AB0">
      <w:pPr>
        <w:pStyle w:val="Nadpis3"/>
        <w:rPr>
          <w:rFonts w:ascii="Times New Roman" w:hAnsi="Times New Roman" w:cs="Times New Roman"/>
          <w:color w:val="auto"/>
          <w:sz w:val="24"/>
          <w:szCs w:val="24"/>
          <w:lang w:val="sk-SK"/>
        </w:rPr>
      </w:pPr>
      <w:r w:rsidRPr="00AE1608">
        <w:rPr>
          <w:rFonts w:ascii="Times New Roman" w:hAnsi="Times New Roman" w:cs="Times New Roman"/>
          <w:color w:val="auto"/>
          <w:sz w:val="24"/>
          <w:szCs w:val="24"/>
          <w:lang w:val="sk-SK"/>
        </w:rPr>
        <w:t>ČINNOSŤ ODBOROVÝCH ORGÁNOV</w:t>
      </w:r>
    </w:p>
    <w:p w:rsidR="00271AB0" w:rsidRPr="00AE1608" w:rsidRDefault="00271AB0" w:rsidP="00271AB0">
      <w:pPr>
        <w:pStyle w:val="FirstParagraph"/>
        <w:rPr>
          <w:rFonts w:ascii="Times New Roman" w:hAnsi="Times New Roman" w:cs="Times New Roman"/>
          <w:color w:val="auto"/>
          <w:sz w:val="24"/>
          <w:lang w:val="sk-SK"/>
        </w:rPr>
      </w:pPr>
      <w:bookmarkStart w:id="2199" w:name="c_53887"/>
      <w:bookmarkEnd w:id="2199"/>
      <w:r w:rsidRPr="00AE1608">
        <w:rPr>
          <w:rFonts w:ascii="Times New Roman" w:hAnsi="Times New Roman" w:cs="Times New Roman"/>
          <w:color w:val="auto"/>
          <w:sz w:val="24"/>
          <w:lang w:val="sk-SK"/>
        </w:rPr>
        <w:t xml:space="preserve"> </w:t>
      </w:r>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59</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úrad je povinný vopred prerokovať s príslušným odborovým orgánom návrh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služobných predpisov týkajúcich sa služobného pomer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opatrení na vytvorenie podmienok na riadne vykonávanie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opatrení, ktoré sa týkajú väčšieho počtu príslušníkov,</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podkladov potrebných na zostavenie systemizácie na príslušný kalendárny ro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Ak sa príslušný odborový orgán nevyjadrí vo veciach uvedených v </w:t>
      </w:r>
      <w:hyperlink r:id="rId997">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do desiatich dní odo dňa, keď mu bol písomný návrh doručený, postupuje sa ďalej bez jeho stanovisk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ríslušný odborový orgán vykonáva kontrolu podmienok na vykonávanie štátnej služby v služobnom úrade. Pritom je oprávnený najmä</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delegovať svojich členov do poradných orgánov zriadených na prerokúvanie návrhov niektorých personálnych opatrení a zásadných opatrení v oblasti sociálneho zabezpečenia, rekreačnej a inej starostlivosti a hmotného zabezpečenia príslušníkov,</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vstupovať na miesta, kde sa vykonáva štátna služb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vyžadovať od nadriadených potrebné informácie a podklad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podávať návrhy na zlepšenie podmienok na riadne vykonávanie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vyžadovať od služobného úradu odstránenie zistených nedostatkov,</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f) vyžadovať od služobného úradu správu o tom, aké opatrenia boli vykonané na odstránenie nedostatkov zistených pri vykonávaní kontroly alebo na uskutočnenie návrhov, ktoré podal príslušný odborový orgán vykonávajúci túto kontrol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Služobný úrad rozhoduje o použití sociálneho fondu so súhlasom príslušného odborového orgán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5) Na účely uvedené v </w:t>
      </w:r>
      <w:hyperlink r:id="rId998">
        <w:r w:rsidRPr="00AE1608">
          <w:rPr>
            <w:rStyle w:val="Hypertextovprepojenie"/>
            <w:rFonts w:ascii="Times New Roman" w:hAnsi="Times New Roman" w:cs="Times New Roman"/>
            <w:color w:val="auto"/>
            <w:lang w:val="sk-SK"/>
          </w:rPr>
          <w:t>odseku 3</w:t>
        </w:r>
      </w:hyperlink>
      <w:r w:rsidRPr="00AE1608">
        <w:rPr>
          <w:rFonts w:ascii="Times New Roman" w:hAnsi="Times New Roman" w:cs="Times New Roman"/>
          <w:color w:val="auto"/>
          <w:sz w:val="24"/>
          <w:lang w:val="sk-SK"/>
        </w:rPr>
        <w:t xml:space="preserve"> služobný úrad poskytuje príslušnému odborovému orgánu potrebné informácie, konzultácie, podklady a prihliada na jeho stanovisko.</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6) V služobnom úrade, v ktorom nepôsobí odborová organizácia, zastupuje príslušníkov personálna rada alebo personálny dôverník v rozsahu ustanovenom v </w:t>
      </w:r>
      <w:hyperlink r:id="rId999">
        <w:r w:rsidRPr="00AE1608">
          <w:rPr>
            <w:rStyle w:val="Hypertextovprepojenie"/>
            <w:rFonts w:ascii="Times New Roman" w:hAnsi="Times New Roman" w:cs="Times New Roman"/>
            <w:color w:val="auto"/>
            <w:lang w:val="sk-SK"/>
          </w:rPr>
          <w:t>odsekoch 1 až 4</w:t>
        </w:r>
      </w:hyperlink>
      <w:r w:rsidRPr="00AE1608">
        <w:rPr>
          <w:rFonts w:ascii="Times New Roman" w:hAnsi="Times New Roman" w:cs="Times New Roman"/>
          <w:color w:val="auto"/>
          <w:sz w:val="24"/>
          <w:lang w:val="sk-SK"/>
        </w:rPr>
        <w:t>.</w:t>
      </w:r>
      <w:bookmarkStart w:id="2200" w:name="c_54187"/>
      <w:bookmarkEnd w:id="2200"/>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60</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Člen príslušného odborového orgánu, člen personálnej rady alebo personálny dôverník sú chránení proti opatreniam, ktoré by ich mohli poškodzovať vrátane skončenia služobného pomeru a ktoré by boli motivované ich postavením alebo činnosťo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íslušník, ktorý bol zvolený do funkcie vo vyššom odborovom orgáne, ktorej vykonávanie vyžaduje uvoľnenie od plnenia povinností vyplývajúcich zo služobného pomeru v rozsahu určeného služobného času, zaradí sa počas vykonávania tejto funkcie mimo činnej štátnej služby. Počas zaradenia príslušníka mimo činnej štátnej služby z tohto dôvodu mu patrí služobný plat len vtedy, ak vykonáva funkciu vo vyššom odborovom orgáne odborového zväzu, ktorý združuje viac ako 1 000 príslušníkov.</w:t>
      </w:r>
      <w:bookmarkStart w:id="2201" w:name="c_54338"/>
      <w:bookmarkEnd w:id="2201"/>
    </w:p>
    <w:p w:rsidR="00271AB0" w:rsidRPr="00AE1608" w:rsidRDefault="00271AB0" w:rsidP="00271AB0">
      <w:pPr>
        <w:pStyle w:val="Nadpis3"/>
        <w:rPr>
          <w:rFonts w:ascii="Times New Roman" w:hAnsi="Times New Roman" w:cs="Times New Roman"/>
          <w:color w:val="auto"/>
          <w:sz w:val="24"/>
          <w:szCs w:val="24"/>
          <w:lang w:val="sk-SK"/>
        </w:rPr>
      </w:pPr>
      <w:bookmarkStart w:id="2202" w:name="jedenásta-hlava"/>
      <w:r w:rsidRPr="00AE1608">
        <w:rPr>
          <w:rFonts w:ascii="Times New Roman" w:hAnsi="Times New Roman" w:cs="Times New Roman"/>
          <w:color w:val="auto"/>
          <w:sz w:val="24"/>
          <w:szCs w:val="24"/>
          <w:lang w:val="sk-SK"/>
        </w:rPr>
        <w:t>JEDENÁSTA HLAVA</w:t>
      </w:r>
    </w:p>
    <w:p w:rsidR="00271AB0" w:rsidRPr="00AE1608" w:rsidRDefault="00271AB0" w:rsidP="00271AB0">
      <w:pPr>
        <w:pStyle w:val="Nadpis3"/>
        <w:rPr>
          <w:rFonts w:ascii="Times New Roman" w:hAnsi="Times New Roman" w:cs="Times New Roman"/>
          <w:color w:val="auto"/>
          <w:sz w:val="24"/>
          <w:szCs w:val="24"/>
          <w:lang w:val="sk-SK"/>
        </w:rPr>
      </w:pPr>
      <w:bookmarkStart w:id="2203" w:name="Xd8e9af5bc66430303db911a38593899f6f2670e"/>
      <w:bookmarkEnd w:id="2202"/>
      <w:r w:rsidRPr="00AE1608">
        <w:rPr>
          <w:rFonts w:ascii="Times New Roman" w:hAnsi="Times New Roman" w:cs="Times New Roman"/>
          <w:color w:val="auto"/>
          <w:sz w:val="24"/>
          <w:szCs w:val="24"/>
          <w:lang w:val="sk-SK"/>
        </w:rPr>
        <w:t>BEZPEČNOSŤ A OCHRANA ZDRAVIA PRI VYKONÁVANÍ SLUŽBY</w:t>
      </w:r>
      <w:bookmarkStart w:id="2204" w:name="c_54347"/>
      <w:bookmarkEnd w:id="2204"/>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61</w:t>
      </w:r>
      <w:bookmarkStart w:id="2205" w:name="c_54349"/>
      <w:bookmarkEnd w:id="2205"/>
    </w:p>
    <w:p w:rsidR="00271AB0" w:rsidRPr="00AE1608" w:rsidRDefault="00271AB0" w:rsidP="00271AB0">
      <w:pPr>
        <w:pStyle w:val="Nadpis5"/>
        <w:rPr>
          <w:rFonts w:ascii="Times New Roman" w:hAnsi="Times New Roman" w:cs="Times New Roman"/>
          <w:color w:val="auto"/>
          <w:szCs w:val="24"/>
          <w:lang w:val="sk-SK"/>
        </w:rPr>
      </w:pPr>
      <w:bookmarkStart w:id="2206" w:name="rekondičný-pobyt"/>
      <w:r w:rsidRPr="00AE1608">
        <w:rPr>
          <w:rFonts w:ascii="Times New Roman" w:hAnsi="Times New Roman" w:cs="Times New Roman"/>
          <w:color w:val="auto"/>
          <w:szCs w:val="24"/>
          <w:lang w:val="sk-SK"/>
        </w:rPr>
        <w:t>Rekondičný poby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lužobný úrad je v záujme predchádzania vzniku chorôb z povolania a regenerácie telesného a duševného zdravia povinný zabezpečovať rekondičné pobyty vybraným príslušníko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Na rekondičnom pobyte v trvaní 14 dní nepretržite v kalendárnom roku sú povinní zúčastniť s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 príslušníci Hasičského a záchranného zboru, ktorí bezprostredne plnia úlohy podľa </w:t>
      </w:r>
      <w:hyperlink r:id="rId1000">
        <w:r w:rsidRPr="00AE1608">
          <w:rPr>
            <w:rStyle w:val="Hypertextovprepojenie"/>
            <w:rFonts w:ascii="Times New Roman" w:hAnsi="Times New Roman" w:cs="Times New Roman"/>
            <w:color w:val="auto"/>
            <w:lang w:val="sk-SK"/>
          </w:rPr>
          <w:t>§ 3 ods. 1 písm. c)</w:t>
        </w:r>
      </w:hyperlink>
      <w:r w:rsidRPr="00AE1608">
        <w:rPr>
          <w:rFonts w:ascii="Times New Roman" w:hAnsi="Times New Roman" w:cs="Times New Roman"/>
          <w:color w:val="auto"/>
          <w:sz w:val="24"/>
          <w:lang w:val="sk-SK"/>
        </w:rPr>
        <w:t xml:space="preserve"> a d) a podľa </w:t>
      </w:r>
      <w:hyperlink r:id="rId1001">
        <w:r w:rsidRPr="00AE1608">
          <w:rPr>
            <w:rStyle w:val="Hypertextovprepojenie"/>
            <w:rFonts w:ascii="Times New Roman" w:hAnsi="Times New Roman" w:cs="Times New Roman"/>
            <w:color w:val="auto"/>
            <w:lang w:val="sk-SK"/>
          </w:rPr>
          <w:t>odseku 15</w:t>
        </w:r>
      </w:hyperlink>
      <w:r w:rsidRPr="00AE1608">
        <w:rPr>
          <w:rFonts w:ascii="Times New Roman" w:hAnsi="Times New Roman" w:cs="Times New Roman"/>
          <w:color w:val="auto"/>
          <w:sz w:val="24"/>
          <w:lang w:val="sk-SK"/>
        </w:rPr>
        <w:t xml:space="preserve"> majú započítaných najmenej desať rokov, a príslušníci Horskej záchrannej služby, ktorí plnia úlohy Horskej záchrannej služby podľa osobitného predpisu </w:t>
      </w:r>
      <w:r w:rsidRPr="00AE1608">
        <w:rPr>
          <w:rFonts w:ascii="Times New Roman" w:hAnsi="Times New Roman" w:cs="Times New Roman"/>
          <w:color w:val="auto"/>
          <w:sz w:val="24"/>
          <w:vertAlign w:val="superscript"/>
          <w:lang w:val="sk-SK"/>
        </w:rPr>
        <w:t>24a)</w:t>
      </w:r>
      <w:r w:rsidRPr="00AE1608">
        <w:rPr>
          <w:rFonts w:ascii="Times New Roman" w:hAnsi="Times New Roman" w:cs="Times New Roman"/>
          <w:color w:val="auto"/>
          <w:sz w:val="24"/>
          <w:lang w:val="sk-SK"/>
        </w:rPr>
        <w:t xml:space="preserve"> a podľa </w:t>
      </w:r>
      <w:hyperlink r:id="rId1002">
        <w:r w:rsidRPr="00AE1608">
          <w:rPr>
            <w:rStyle w:val="Hypertextovprepojenie"/>
            <w:rFonts w:ascii="Times New Roman" w:hAnsi="Times New Roman" w:cs="Times New Roman"/>
            <w:color w:val="auto"/>
            <w:lang w:val="sk-SK"/>
          </w:rPr>
          <w:t>odseku 16</w:t>
        </w:r>
      </w:hyperlink>
      <w:r w:rsidRPr="00AE1608">
        <w:rPr>
          <w:rFonts w:ascii="Times New Roman" w:hAnsi="Times New Roman" w:cs="Times New Roman"/>
          <w:color w:val="auto"/>
          <w:sz w:val="24"/>
          <w:lang w:val="sk-SK"/>
        </w:rPr>
        <w:t xml:space="preserve"> majú započítaných najmenej desať rokov,</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b) ostatní príslušníci Hasičského a záchranného zboru starší ako 45 rokov, ktorí majú podľa </w:t>
      </w:r>
      <w:hyperlink r:id="rId1003">
        <w:r w:rsidRPr="00AE1608">
          <w:rPr>
            <w:rStyle w:val="Hypertextovprepojenie"/>
            <w:rFonts w:ascii="Times New Roman" w:hAnsi="Times New Roman" w:cs="Times New Roman"/>
            <w:color w:val="auto"/>
            <w:lang w:val="sk-SK"/>
          </w:rPr>
          <w:t>odseku 15</w:t>
        </w:r>
      </w:hyperlink>
      <w:r w:rsidRPr="00AE1608">
        <w:rPr>
          <w:rFonts w:ascii="Times New Roman" w:hAnsi="Times New Roman" w:cs="Times New Roman"/>
          <w:color w:val="auto"/>
          <w:sz w:val="24"/>
          <w:lang w:val="sk-SK"/>
        </w:rPr>
        <w:t xml:space="preserve"> započítaných najmenej desať rokov, a ostatní príslušníci Horskej záchrannej služby starší ako 45 rokov, ktorí majú podľa </w:t>
      </w:r>
      <w:hyperlink r:id="rId1004">
        <w:r w:rsidRPr="00AE1608">
          <w:rPr>
            <w:rStyle w:val="Hypertextovprepojenie"/>
            <w:rFonts w:ascii="Times New Roman" w:hAnsi="Times New Roman" w:cs="Times New Roman"/>
            <w:color w:val="auto"/>
            <w:lang w:val="sk-SK"/>
          </w:rPr>
          <w:t>odseku 16</w:t>
        </w:r>
      </w:hyperlink>
      <w:r w:rsidRPr="00AE1608">
        <w:rPr>
          <w:rFonts w:ascii="Times New Roman" w:hAnsi="Times New Roman" w:cs="Times New Roman"/>
          <w:color w:val="auto"/>
          <w:sz w:val="24"/>
          <w:lang w:val="sk-SK"/>
        </w:rPr>
        <w:t xml:space="preserve"> započítaných najmenej desať rok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Rekondičný pobyt sa neposkytuje príslušníkovi, ktorý je vo výpovednej lehote alebo ktorý končí služobný pomer na základe žiadosti príslušníka o skončenie služobného pomeru, ani tomu príslušníkovi, u ktorého to vylučuje zdravotný stav alebo ak o neposkytnutí rekondičného pobytu rozhodol príslušný služobný úrad na základe písomnej žiadosti príslušníka. Rekondičný pobyt sa neposkytuje ani tomu príslušníkovi, ktorému boli preplatené náklady podľa </w:t>
      </w:r>
      <w:hyperlink r:id="rId1005">
        <w:r w:rsidRPr="00AE1608">
          <w:rPr>
            <w:rStyle w:val="Hypertextovprepojenie"/>
            <w:rFonts w:ascii="Times New Roman" w:hAnsi="Times New Roman" w:cs="Times New Roman"/>
            <w:color w:val="auto"/>
            <w:lang w:val="sk-SK"/>
          </w:rPr>
          <w:t>odseku 12</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Rekondičný pobyt sa vykonáva internátnym spôsobom a ambulantným spôsobom v prípadoch určených vo všeobecne záväznom právnom predpise vydanom podľa </w:t>
      </w:r>
      <w:hyperlink r:id="rId1006">
        <w:r w:rsidRPr="00AE1608">
          <w:rPr>
            <w:rStyle w:val="Hypertextovprepojenie"/>
            <w:rFonts w:ascii="Times New Roman" w:hAnsi="Times New Roman" w:cs="Times New Roman"/>
            <w:color w:val="auto"/>
            <w:lang w:val="sk-SK"/>
          </w:rPr>
          <w:t>odseku 14</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Služobný úrad musí počas rekondičného pobytu zabezpečiť programovo riadený zdravotný režim, a ak ide o internátny rekondičný pobyt, aj ubytovanie a celodenné stravova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6) Príslušníka na rekondičný pobyt podľa </w:t>
      </w:r>
      <w:hyperlink r:id="rId1007">
        <w:r w:rsidRPr="00AE1608">
          <w:rPr>
            <w:rStyle w:val="Hypertextovprepojenie"/>
            <w:rFonts w:ascii="Times New Roman" w:hAnsi="Times New Roman" w:cs="Times New Roman"/>
            <w:color w:val="auto"/>
            <w:lang w:val="sk-SK"/>
          </w:rPr>
          <w:t>odseku 2</w:t>
        </w:r>
      </w:hyperlink>
      <w:r w:rsidRPr="00AE1608">
        <w:rPr>
          <w:rFonts w:ascii="Times New Roman" w:hAnsi="Times New Roman" w:cs="Times New Roman"/>
          <w:color w:val="auto"/>
          <w:sz w:val="24"/>
          <w:lang w:val="sk-SK"/>
        </w:rPr>
        <w:t xml:space="preserve"> vysiela v určenom termíne vedúci služobného úrad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7) Príslušník je povinný nastúpiť na rekondičný pobyt v určenom termíne; náhradný nástupný termín sa môže príslušníkovi určiť v prípade, ak nemohol nastúpiť na rekondičný pobyt v určenom termíne zo závažných služobných, osobných, zdravotných alebo rodinných dôvodov a tieto dôvody včas oznámil vedúcemu služobného úradu, ktorý ho na rekondičný pobyt vyslal.</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8) Ak príslušník nenastúpi na rekondičný pobyt v určenom termíne a neoznámi dôvody, pre ktoré sa na rekondičnom pobyte nemôže zúčastniť, znáša finančné náklady s tým spojené a neposkytne sa mu náhradný termín.</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9) Služobný úrad určí príslušníkovi spôsob dopravy, prípadne ďalšie podmienky ako pri služobnej cest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0) Rekondičný pobyt sa príslušníkovi poskytuje bezplatne. Náklady spojené s rekondičným pobytom príslušníka znáša služobný úrad.</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1) Príslušníkovi, ktorý sa zúčastňuje na povinnom rekondičnom pobyte, zodpovedá za škodu vzniknutú pri účasti na tomto pobyte alebo v priamej súvislosti s ňou služobný úrad, ktorý mu účasť na pobyte určil. Príslušník zodpovedá za škodu, ktorú spôsobil služobnému úradu počas trvania rekondičného pobytu, tomuto úradu. Účasťou na rekondičnom pobyte alebo v priamej súvislosti s ňou je aj cesta na nástup rekondičného pobytu a späť po jeho skončení, účasť na rekondičnom programe, stravovanie a časť osobného voľna v rekondičnom objekte. Povolená neorganizovaná vychádzka sem nepatrí.</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2) Za účasť na rekondičnom pobyte sa považuje aj absolvovanie kúpeľnej starostlivosti podľa osobitného predpisu </w:t>
      </w:r>
      <w:r w:rsidRPr="00AE1608">
        <w:rPr>
          <w:rFonts w:ascii="Times New Roman" w:hAnsi="Times New Roman" w:cs="Times New Roman"/>
          <w:color w:val="auto"/>
          <w:sz w:val="24"/>
          <w:vertAlign w:val="superscript"/>
          <w:lang w:val="sk-SK"/>
        </w:rPr>
        <w:t>27a)</w:t>
      </w:r>
      <w:r w:rsidRPr="00AE1608">
        <w:rPr>
          <w:rFonts w:ascii="Times New Roman" w:hAnsi="Times New Roman" w:cs="Times New Roman"/>
          <w:color w:val="auto"/>
          <w:sz w:val="24"/>
          <w:lang w:val="sk-SK"/>
        </w:rPr>
        <w:t xml:space="preserve"> v príslušnom kalendárnom roku. Služobný úrad na základe písomnej žiadosti príslušníka a po predložení príslušných dokladov o zúčtovaní preplatí náklady spojené s účasťou na kúpeľnej starostlivosti, ktoré neboli uhradené na základe verejného zdravotného poistenia podľa osobitného predpisu, </w:t>
      </w:r>
      <w:r w:rsidRPr="00AE1608">
        <w:rPr>
          <w:rFonts w:ascii="Times New Roman" w:hAnsi="Times New Roman" w:cs="Times New Roman"/>
          <w:color w:val="auto"/>
          <w:sz w:val="24"/>
          <w:vertAlign w:val="superscript"/>
          <w:lang w:val="sk-SK"/>
        </w:rPr>
        <w:t>27a)</w:t>
      </w:r>
      <w:r w:rsidRPr="00AE1608">
        <w:rPr>
          <w:rFonts w:ascii="Times New Roman" w:hAnsi="Times New Roman" w:cs="Times New Roman"/>
          <w:color w:val="auto"/>
          <w:sz w:val="24"/>
          <w:lang w:val="sk-SK"/>
        </w:rPr>
        <w:t xml:space="preserve"> a to maximálne za 14 dní trvania kúpeľnej starostlivosti v kalendárnom rok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3) Účasť na rekondičnom pobyte sa posudzuje ako vykonávanie služby. Príslušníkovi počas rekondičného pobytu patrí služobný pla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4) Podrobnosti o rekondičnom pobyte ustanoví všeobecne záväzný právny predpis, ktorý vydá ministerstvo.</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5) Za započítané roky u príslušníka Hasičského a záchranného zboru sa považuje čas</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 odbornej praxe započítanej podľa </w:t>
      </w:r>
      <w:hyperlink r:id="rId1008">
        <w:r w:rsidRPr="00AE1608">
          <w:rPr>
            <w:rStyle w:val="Hypertextovprepojenie"/>
            <w:rFonts w:ascii="Times New Roman" w:hAnsi="Times New Roman" w:cs="Times New Roman"/>
            <w:color w:val="auto"/>
            <w:lang w:val="sk-SK"/>
          </w:rPr>
          <w:t>§ 106 písm. a)</w:t>
        </w:r>
      </w:hyperlink>
      <w:r w:rsidRPr="00AE1608">
        <w:rPr>
          <w:rFonts w:ascii="Times New Roman" w:hAnsi="Times New Roman" w:cs="Times New Roman"/>
          <w:color w:val="auto"/>
          <w:sz w:val="24"/>
          <w:lang w:val="sk-SK"/>
        </w:rPr>
        <w:t>,</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výkonu zamestnania ako pracovníka Hlavnej správy požiarnej ochrany ministerstva, zariadení ministerstva na úseku požiarnej ochrany, inšpekcie požiarnej ochrany národných výborov alebo verejného požiarneho útvaru národného výbor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výkonu zamestnania ako príslušníka Zboru požiarnej ochrany aleb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výkonu zamestnania v Mestskom požiarnom zbore hlavného mesta Slovenskej republiky Bratislavy, v Mestskom požiarnom zbore mesta Košice a v Mestskom hasičskom a záchrannom zbore hlavného mesta Slovenskej republiky Bratislav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výkonu zamestnania v závodnom požiarnom útvare a závodnom hasičskom útvar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6) Za započítané roky u príslušníka Horskej záchrannej služby sa považuje čas</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 odbornej praxe započítanej podľa </w:t>
      </w:r>
      <w:hyperlink r:id="rId1009">
        <w:r w:rsidRPr="00AE1608">
          <w:rPr>
            <w:rStyle w:val="Hypertextovprepojenie"/>
            <w:rFonts w:ascii="Times New Roman" w:hAnsi="Times New Roman" w:cs="Times New Roman"/>
            <w:color w:val="auto"/>
            <w:lang w:val="sk-SK"/>
          </w:rPr>
          <w:t>§ 106 písm. a)</w:t>
        </w:r>
      </w:hyperlink>
      <w:r w:rsidRPr="00AE1608">
        <w:rPr>
          <w:rFonts w:ascii="Times New Roman" w:hAnsi="Times New Roman" w:cs="Times New Roman"/>
          <w:color w:val="auto"/>
          <w:sz w:val="24"/>
          <w:lang w:val="sk-SK"/>
        </w:rPr>
        <w:t>,</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výkonu zamestnania záchranára v Slovenskom ústrednom výbore Československého zväzu telesnej výchovy do 31. mája 1990,</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c) výkonu zamestnania záchranára v Horskej službe na Slovensku od 1. júna 1990 do 31. decembra 2002,</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výkonu zamestnania záchranára v Správe Tatranského národného parku do 31. decembra 1994,</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výkonu zamestnania záchranára v Štátnych lesoch Tatranského národného parku od 1. januára 1995 do 31. decembra 2002,</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f) výkonu zamestnania ako zamestnanec Horskej záchrannej služby od 1. januára 2003 do 31. decembra 2007.</w:t>
      </w:r>
      <w:bookmarkStart w:id="2207" w:name="c_55627"/>
      <w:bookmarkEnd w:id="2207"/>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62</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Ministerstvo upraví služobným predpisom bezpečnosť prác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 príslušníkov Hasičského a záchranného zboru pri zdolávaní požiarov, pri poskytovaní pomoci a pri vykonávaní záchranných prác pri haváriách a iných nežiaducich udalostiach, </w:t>
      </w:r>
      <w:r w:rsidRPr="00AE1608">
        <w:rPr>
          <w:rFonts w:ascii="Times New Roman" w:hAnsi="Times New Roman" w:cs="Times New Roman"/>
          <w:color w:val="auto"/>
          <w:sz w:val="24"/>
          <w:vertAlign w:val="superscript"/>
          <w:lang w:val="sk-SK"/>
        </w:rPr>
        <w:t>1a)</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príslušníkov Horskej záchrannej služby pri poskytovaní pomoci, pri vykonávaní záchranných prác v horských oblastiach a iných mimoriadnych udalostiach.</w:t>
      </w:r>
      <w:bookmarkStart w:id="2208" w:name="c_55728"/>
      <w:bookmarkEnd w:id="2208"/>
    </w:p>
    <w:bookmarkEnd w:id="1633"/>
    <w:bookmarkEnd w:id="2203"/>
    <w:bookmarkEnd w:id="2206"/>
    <w:p w:rsidR="00271AB0" w:rsidRPr="00AE1608" w:rsidRDefault="00271AB0" w:rsidP="00271AB0">
      <w:pPr>
        <w:pStyle w:val="Nadpis2"/>
        <w:rPr>
          <w:rFonts w:ascii="Times New Roman" w:hAnsi="Times New Roman" w:cs="Times New Roman"/>
          <w:color w:val="auto"/>
          <w:sz w:val="24"/>
          <w:szCs w:val="24"/>
          <w:lang w:val="sk-SK"/>
        </w:rPr>
      </w:pPr>
      <w:r w:rsidRPr="00AE1608">
        <w:rPr>
          <w:rFonts w:ascii="Times New Roman" w:hAnsi="Times New Roman" w:cs="Times New Roman"/>
          <w:color w:val="auto"/>
          <w:sz w:val="24"/>
          <w:szCs w:val="24"/>
          <w:lang w:val="sk-SK"/>
        </w:rPr>
        <w:t>TRETIA ČASŤ</w:t>
      </w:r>
    </w:p>
    <w:p w:rsidR="00271AB0" w:rsidRPr="00AE1608" w:rsidRDefault="00271AB0" w:rsidP="00271AB0">
      <w:pPr>
        <w:pStyle w:val="Nadpis2"/>
        <w:rPr>
          <w:rFonts w:ascii="Times New Roman" w:hAnsi="Times New Roman" w:cs="Times New Roman"/>
          <w:color w:val="auto"/>
          <w:sz w:val="24"/>
          <w:szCs w:val="24"/>
          <w:lang w:val="sk-SK"/>
        </w:rPr>
      </w:pPr>
      <w:bookmarkStart w:id="2209" w:name="X801d0d73dd3b206883efa24c25c142b381cc471"/>
      <w:r w:rsidRPr="00AE1608">
        <w:rPr>
          <w:rFonts w:ascii="Times New Roman" w:hAnsi="Times New Roman" w:cs="Times New Roman"/>
          <w:color w:val="auto"/>
          <w:sz w:val="24"/>
          <w:szCs w:val="24"/>
          <w:lang w:val="sk-SK"/>
        </w:rPr>
        <w:t>SOCIÁLNE ZABEZPEČENIE PRÍSLUŠNÍKOV, NEMOCENSKÉ ZABEZPEČENIE PRÍSLUŠNÍKOV</w:t>
      </w:r>
      <w:bookmarkStart w:id="2210" w:name="c_55736"/>
      <w:bookmarkEnd w:id="2210"/>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63</w:t>
      </w:r>
      <w:bookmarkStart w:id="2211" w:name="c_55738"/>
      <w:bookmarkEnd w:id="2211"/>
    </w:p>
    <w:p w:rsidR="00271AB0" w:rsidRPr="00AE1608" w:rsidRDefault="00271AB0" w:rsidP="00271AB0">
      <w:pPr>
        <w:pStyle w:val="Nadpis5"/>
        <w:rPr>
          <w:rFonts w:ascii="Times New Roman" w:hAnsi="Times New Roman" w:cs="Times New Roman"/>
          <w:color w:val="auto"/>
          <w:szCs w:val="24"/>
          <w:lang w:val="sk-SK"/>
        </w:rPr>
      </w:pPr>
      <w:bookmarkStart w:id="2212" w:name="zrušený-od-1.1.2008-3"/>
      <w:r w:rsidRPr="00AE1608">
        <w:rPr>
          <w:rFonts w:ascii="Times New Roman" w:hAnsi="Times New Roman" w:cs="Times New Roman"/>
          <w:color w:val="auto"/>
          <w:szCs w:val="24"/>
          <w:lang w:val="sk-SK"/>
        </w:rPr>
        <w:t>Zrušený od 1.1.2008</w:t>
      </w:r>
      <w:bookmarkStart w:id="2213" w:name="c_56454"/>
      <w:bookmarkEnd w:id="221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64</w:t>
      </w:r>
      <w:bookmarkStart w:id="2214" w:name="c_56456"/>
      <w:bookmarkEnd w:id="2214"/>
    </w:p>
    <w:p w:rsidR="00271AB0" w:rsidRPr="00AE1608" w:rsidRDefault="00271AB0" w:rsidP="00271AB0">
      <w:pPr>
        <w:pStyle w:val="Nadpis5"/>
        <w:rPr>
          <w:rFonts w:ascii="Times New Roman" w:hAnsi="Times New Roman" w:cs="Times New Roman"/>
          <w:color w:val="auto"/>
          <w:szCs w:val="24"/>
          <w:lang w:val="sk-SK"/>
        </w:rPr>
      </w:pPr>
      <w:bookmarkStart w:id="2215" w:name="zrušený-od-1.1.2008-4"/>
      <w:bookmarkEnd w:id="2212"/>
      <w:r w:rsidRPr="00AE1608">
        <w:rPr>
          <w:rFonts w:ascii="Times New Roman" w:hAnsi="Times New Roman" w:cs="Times New Roman"/>
          <w:color w:val="auto"/>
          <w:szCs w:val="24"/>
          <w:lang w:val="sk-SK"/>
        </w:rPr>
        <w:t>Zrušený od 1.1.2008</w:t>
      </w:r>
      <w:bookmarkStart w:id="2216" w:name="c_56675"/>
      <w:bookmarkEnd w:id="2215"/>
      <w:bookmarkEnd w:id="221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65</w:t>
      </w:r>
      <w:bookmarkStart w:id="2217" w:name="c_56684"/>
      <w:bookmarkEnd w:id="2217"/>
    </w:p>
    <w:p w:rsidR="00271AB0" w:rsidRPr="00AE1608" w:rsidRDefault="00271AB0" w:rsidP="00271AB0">
      <w:pPr>
        <w:pStyle w:val="Nadpis5"/>
        <w:rPr>
          <w:rFonts w:ascii="Times New Roman" w:hAnsi="Times New Roman" w:cs="Times New Roman"/>
          <w:color w:val="auto"/>
          <w:szCs w:val="24"/>
          <w:lang w:val="sk-SK"/>
        </w:rPr>
      </w:pPr>
      <w:bookmarkStart w:id="2218" w:name="zrušený-od-1.1.2008-5"/>
      <w:r w:rsidRPr="00AE1608">
        <w:rPr>
          <w:rFonts w:ascii="Times New Roman" w:hAnsi="Times New Roman" w:cs="Times New Roman"/>
          <w:color w:val="auto"/>
          <w:szCs w:val="24"/>
          <w:lang w:val="sk-SK"/>
        </w:rPr>
        <w:t>Zrušený od 1.1.2008</w:t>
      </w:r>
      <w:bookmarkStart w:id="2219" w:name="c_57253"/>
      <w:bookmarkEnd w:id="221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66</w:t>
      </w:r>
      <w:bookmarkStart w:id="2220" w:name="c_57255"/>
      <w:bookmarkEnd w:id="2220"/>
    </w:p>
    <w:p w:rsidR="00271AB0" w:rsidRPr="00AE1608" w:rsidRDefault="00271AB0" w:rsidP="00271AB0">
      <w:pPr>
        <w:pStyle w:val="Nadpis5"/>
        <w:rPr>
          <w:rFonts w:ascii="Times New Roman" w:hAnsi="Times New Roman" w:cs="Times New Roman"/>
          <w:color w:val="auto"/>
          <w:szCs w:val="24"/>
          <w:lang w:val="sk-SK"/>
        </w:rPr>
      </w:pPr>
      <w:bookmarkStart w:id="2221" w:name="zrušený-od-1.1.2008-6"/>
      <w:bookmarkEnd w:id="2218"/>
      <w:r w:rsidRPr="00AE1608">
        <w:rPr>
          <w:rFonts w:ascii="Times New Roman" w:hAnsi="Times New Roman" w:cs="Times New Roman"/>
          <w:color w:val="auto"/>
          <w:szCs w:val="24"/>
          <w:lang w:val="sk-SK"/>
        </w:rPr>
        <w:t>Zrušený od 1.1.2008</w:t>
      </w:r>
    </w:p>
    <w:p w:rsidR="00271AB0" w:rsidRPr="00AE1608" w:rsidRDefault="00271AB0" w:rsidP="00271AB0">
      <w:pPr>
        <w:pStyle w:val="H5-center"/>
        <w:rPr>
          <w:rFonts w:ascii="Times New Roman" w:hAnsi="Times New Roman" w:cs="Times New Roman"/>
          <w:color w:val="auto"/>
          <w:szCs w:val="24"/>
          <w:lang w:val="sk-SK"/>
        </w:rPr>
      </w:pPr>
      <w:bookmarkStart w:id="2222" w:name="c_57328"/>
      <w:bookmarkStart w:id="2223" w:name="nadpis-zrušený-od-1.1.2008-1"/>
      <w:bookmarkEnd w:id="2221"/>
      <w:bookmarkEnd w:id="2222"/>
      <w:r w:rsidRPr="00AE1608">
        <w:rPr>
          <w:rFonts w:ascii="Times New Roman" w:hAnsi="Times New Roman" w:cs="Times New Roman"/>
          <w:color w:val="auto"/>
          <w:szCs w:val="24"/>
          <w:lang w:val="sk-SK"/>
        </w:rPr>
        <w:t>§ 167</w:t>
      </w:r>
    </w:p>
    <w:p w:rsidR="00271AB0" w:rsidRPr="00AE1608" w:rsidRDefault="00271AB0" w:rsidP="00271AB0">
      <w:pPr>
        <w:pStyle w:val="Nadpis5"/>
        <w:rPr>
          <w:rFonts w:ascii="Times New Roman" w:hAnsi="Times New Roman" w:cs="Times New Roman"/>
          <w:color w:val="auto"/>
          <w:szCs w:val="24"/>
          <w:lang w:val="sk-SK"/>
        </w:rPr>
      </w:pPr>
      <w:bookmarkStart w:id="2224" w:name="zrušený-od-1.1.2008-7"/>
      <w:bookmarkEnd w:id="2223"/>
      <w:r w:rsidRPr="00AE1608">
        <w:rPr>
          <w:rFonts w:ascii="Times New Roman" w:hAnsi="Times New Roman" w:cs="Times New Roman"/>
          <w:color w:val="auto"/>
          <w:szCs w:val="24"/>
          <w:lang w:val="sk-SK"/>
        </w:rPr>
        <w:t>Zrušený od 1.1.2008</w:t>
      </w:r>
    </w:p>
    <w:p w:rsidR="00271AB0" w:rsidRPr="00AE1608" w:rsidRDefault="00271AB0" w:rsidP="00271AB0">
      <w:pPr>
        <w:pStyle w:val="FirstParagraph"/>
        <w:rPr>
          <w:rFonts w:ascii="Times New Roman" w:hAnsi="Times New Roman" w:cs="Times New Roman"/>
          <w:color w:val="auto"/>
          <w:sz w:val="24"/>
          <w:lang w:val="sk-SK"/>
        </w:rPr>
      </w:pPr>
      <w:bookmarkStart w:id="2225" w:name="c_57612"/>
      <w:bookmarkEnd w:id="2225"/>
      <w:r w:rsidRPr="00AE1608">
        <w:rPr>
          <w:rFonts w:ascii="Times New Roman" w:hAnsi="Times New Roman" w:cs="Times New Roman"/>
          <w:color w:val="auto"/>
          <w:sz w:val="24"/>
          <w:lang w:val="sk-SK"/>
        </w:rPr>
        <w:t xml:space="preserve"> </w:t>
      </w:r>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68</w:t>
      </w:r>
    </w:p>
    <w:p w:rsidR="00271AB0" w:rsidRPr="00AE1608" w:rsidRDefault="00271AB0" w:rsidP="00271AB0">
      <w:pPr>
        <w:pStyle w:val="Nadpis5"/>
        <w:rPr>
          <w:rFonts w:ascii="Times New Roman" w:hAnsi="Times New Roman" w:cs="Times New Roman"/>
          <w:color w:val="auto"/>
          <w:szCs w:val="24"/>
          <w:lang w:val="sk-SK"/>
        </w:rPr>
      </w:pPr>
      <w:bookmarkStart w:id="2226" w:name="zrušený-od-1.1.2008-8"/>
      <w:bookmarkEnd w:id="2224"/>
      <w:r w:rsidRPr="00AE1608">
        <w:rPr>
          <w:rFonts w:ascii="Times New Roman" w:hAnsi="Times New Roman" w:cs="Times New Roman"/>
          <w:color w:val="auto"/>
          <w:szCs w:val="24"/>
          <w:lang w:val="sk-SK"/>
        </w:rPr>
        <w:t>Zrušený od 1.1.2008</w:t>
      </w:r>
      <w:bookmarkStart w:id="2227" w:name="c_57984"/>
      <w:bookmarkEnd w:id="2227"/>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69</w:t>
      </w:r>
    </w:p>
    <w:p w:rsidR="00271AB0" w:rsidRPr="00AE1608" w:rsidRDefault="00271AB0" w:rsidP="00271AB0">
      <w:pPr>
        <w:pStyle w:val="Nadpis5"/>
        <w:rPr>
          <w:rFonts w:ascii="Times New Roman" w:hAnsi="Times New Roman" w:cs="Times New Roman"/>
          <w:color w:val="auto"/>
          <w:szCs w:val="24"/>
          <w:lang w:val="sk-SK"/>
        </w:rPr>
      </w:pPr>
      <w:bookmarkStart w:id="2228" w:name="zrušený-od-1.1.2008-9"/>
      <w:bookmarkEnd w:id="2226"/>
      <w:r w:rsidRPr="00AE1608">
        <w:rPr>
          <w:rFonts w:ascii="Times New Roman" w:hAnsi="Times New Roman" w:cs="Times New Roman"/>
          <w:color w:val="auto"/>
          <w:szCs w:val="24"/>
          <w:lang w:val="sk-SK"/>
        </w:rPr>
        <w:t>Zrušený od 1.1.2008</w:t>
      </w:r>
      <w:bookmarkStart w:id="2229" w:name="c_58384"/>
      <w:bookmarkEnd w:id="222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70</w:t>
      </w:r>
    </w:p>
    <w:p w:rsidR="00271AB0" w:rsidRPr="00AE1608" w:rsidRDefault="00271AB0" w:rsidP="00271AB0">
      <w:pPr>
        <w:pStyle w:val="Nadpis5"/>
        <w:rPr>
          <w:rFonts w:ascii="Times New Roman" w:hAnsi="Times New Roman" w:cs="Times New Roman"/>
          <w:color w:val="auto"/>
          <w:szCs w:val="24"/>
          <w:lang w:val="sk-SK"/>
        </w:rPr>
      </w:pPr>
      <w:bookmarkStart w:id="2230" w:name="zrušený-od-1.1.2008-10"/>
      <w:bookmarkEnd w:id="2228"/>
      <w:r w:rsidRPr="00AE1608">
        <w:rPr>
          <w:rFonts w:ascii="Times New Roman" w:hAnsi="Times New Roman" w:cs="Times New Roman"/>
          <w:color w:val="auto"/>
          <w:szCs w:val="24"/>
          <w:lang w:val="sk-SK"/>
        </w:rPr>
        <w:t>Zrušený od 1.1.2008</w:t>
      </w:r>
      <w:bookmarkStart w:id="2231" w:name="c_58529"/>
      <w:bookmarkEnd w:id="223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71</w:t>
      </w:r>
    </w:p>
    <w:p w:rsidR="00271AB0" w:rsidRPr="00AE1608" w:rsidRDefault="00271AB0" w:rsidP="00271AB0">
      <w:pPr>
        <w:pStyle w:val="Nadpis5"/>
        <w:rPr>
          <w:rFonts w:ascii="Times New Roman" w:hAnsi="Times New Roman" w:cs="Times New Roman"/>
          <w:color w:val="auto"/>
          <w:szCs w:val="24"/>
          <w:lang w:val="sk-SK"/>
        </w:rPr>
      </w:pPr>
      <w:bookmarkStart w:id="2232" w:name="zrušený-od-1.1.2008-11"/>
      <w:bookmarkEnd w:id="2230"/>
      <w:r w:rsidRPr="00AE1608">
        <w:rPr>
          <w:rFonts w:ascii="Times New Roman" w:hAnsi="Times New Roman" w:cs="Times New Roman"/>
          <w:color w:val="auto"/>
          <w:szCs w:val="24"/>
          <w:lang w:val="sk-SK"/>
        </w:rPr>
        <w:t>Zrušený od 1.1.2008</w:t>
      </w:r>
      <w:bookmarkStart w:id="2233" w:name="c_58556"/>
      <w:bookmarkEnd w:id="223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72</w:t>
      </w:r>
      <w:bookmarkStart w:id="2234" w:name="c_58558"/>
      <w:bookmarkEnd w:id="2234"/>
    </w:p>
    <w:p w:rsidR="00271AB0" w:rsidRPr="00AE1608" w:rsidRDefault="00271AB0" w:rsidP="00271AB0">
      <w:pPr>
        <w:pStyle w:val="Nadpis5"/>
        <w:rPr>
          <w:rFonts w:ascii="Times New Roman" w:hAnsi="Times New Roman" w:cs="Times New Roman"/>
          <w:color w:val="auto"/>
          <w:szCs w:val="24"/>
          <w:lang w:val="sk-SK"/>
        </w:rPr>
      </w:pPr>
      <w:bookmarkStart w:id="2235" w:name="poistné-na-zdravotné-poistenie"/>
      <w:bookmarkEnd w:id="2232"/>
      <w:r w:rsidRPr="00AE1608">
        <w:rPr>
          <w:rFonts w:ascii="Times New Roman" w:hAnsi="Times New Roman" w:cs="Times New Roman"/>
          <w:color w:val="auto"/>
          <w:szCs w:val="24"/>
          <w:lang w:val="sk-SK"/>
        </w:rPr>
        <w:t>Poistné na zdravotné poiste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Na účely platenia poistného na zdravotné poistenie </w:t>
      </w:r>
      <w:r w:rsidRPr="00AE1608">
        <w:rPr>
          <w:rFonts w:ascii="Times New Roman" w:hAnsi="Times New Roman" w:cs="Times New Roman"/>
          <w:color w:val="auto"/>
          <w:sz w:val="24"/>
          <w:vertAlign w:val="superscript"/>
          <w:lang w:val="sk-SK"/>
        </w:rPr>
        <w:t>29)</w:t>
      </w:r>
      <w:r w:rsidRPr="00AE1608">
        <w:rPr>
          <w:rFonts w:ascii="Times New Roman" w:hAnsi="Times New Roman" w:cs="Times New Roman"/>
          <w:color w:val="auto"/>
          <w:sz w:val="24"/>
          <w:lang w:val="sk-SK"/>
        </w:rPr>
        <w:t xml:space="preserve"> sa príslušník posudzuje ako zamestnanec. Služobný úrad sa posudzuje ako zamestnávateľ.</w:t>
      </w:r>
      <w:bookmarkStart w:id="2236" w:name="c_58636"/>
      <w:bookmarkEnd w:id="223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73</w:t>
      </w:r>
      <w:bookmarkStart w:id="2237" w:name="c_58638"/>
      <w:bookmarkEnd w:id="2237"/>
    </w:p>
    <w:p w:rsidR="00271AB0" w:rsidRPr="00AE1608" w:rsidRDefault="00271AB0" w:rsidP="00271AB0">
      <w:pPr>
        <w:pStyle w:val="Nadpis5"/>
        <w:rPr>
          <w:rFonts w:ascii="Times New Roman" w:hAnsi="Times New Roman" w:cs="Times New Roman"/>
          <w:color w:val="auto"/>
          <w:szCs w:val="24"/>
          <w:lang w:val="sk-SK"/>
        </w:rPr>
      </w:pPr>
      <w:bookmarkStart w:id="2238" w:name="zrušený-od-1.1.2008-12"/>
      <w:bookmarkEnd w:id="2235"/>
      <w:r w:rsidRPr="00AE1608">
        <w:rPr>
          <w:rFonts w:ascii="Times New Roman" w:hAnsi="Times New Roman" w:cs="Times New Roman"/>
          <w:color w:val="auto"/>
          <w:szCs w:val="24"/>
          <w:lang w:val="sk-SK"/>
        </w:rPr>
        <w:t>Zrušený od 1.1.2008</w:t>
      </w:r>
      <w:bookmarkStart w:id="2239" w:name="c_58791"/>
      <w:bookmarkEnd w:id="2239"/>
    </w:p>
    <w:bookmarkEnd w:id="2209"/>
    <w:bookmarkEnd w:id="2238"/>
    <w:p w:rsidR="00271AB0" w:rsidRPr="00AE1608" w:rsidRDefault="00271AB0" w:rsidP="00271AB0">
      <w:pPr>
        <w:pStyle w:val="Nadpis2"/>
        <w:rPr>
          <w:rFonts w:ascii="Times New Roman" w:hAnsi="Times New Roman" w:cs="Times New Roman"/>
          <w:color w:val="auto"/>
          <w:sz w:val="24"/>
          <w:szCs w:val="24"/>
          <w:lang w:val="sk-SK"/>
        </w:rPr>
      </w:pPr>
      <w:r w:rsidRPr="00AE1608">
        <w:rPr>
          <w:rFonts w:ascii="Times New Roman" w:hAnsi="Times New Roman" w:cs="Times New Roman"/>
          <w:color w:val="auto"/>
          <w:sz w:val="24"/>
          <w:szCs w:val="24"/>
          <w:lang w:val="sk-SK"/>
        </w:rPr>
        <w:t>ŠTVRTÁ ČASŤ</w:t>
      </w:r>
    </w:p>
    <w:p w:rsidR="00271AB0" w:rsidRPr="00AE1608" w:rsidRDefault="00271AB0" w:rsidP="00271AB0">
      <w:pPr>
        <w:pStyle w:val="Nadpis2"/>
        <w:rPr>
          <w:rFonts w:ascii="Times New Roman" w:hAnsi="Times New Roman" w:cs="Times New Roman"/>
          <w:color w:val="auto"/>
          <w:sz w:val="24"/>
          <w:szCs w:val="24"/>
          <w:lang w:val="sk-SK"/>
        </w:rPr>
      </w:pPr>
      <w:r w:rsidRPr="00AE1608">
        <w:rPr>
          <w:rFonts w:ascii="Times New Roman" w:hAnsi="Times New Roman" w:cs="Times New Roman"/>
          <w:color w:val="auto"/>
          <w:sz w:val="24"/>
          <w:szCs w:val="24"/>
          <w:lang w:val="sk-SK"/>
        </w:rPr>
        <w:t>SPOLOČNÉ USTANOVENIA</w:t>
      </w:r>
      <w:bookmarkStart w:id="2240" w:name="c_58795"/>
      <w:bookmarkEnd w:id="2240"/>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74</w:t>
      </w:r>
      <w:bookmarkStart w:id="2241" w:name="c_58797"/>
      <w:bookmarkEnd w:id="2241"/>
    </w:p>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Premlčanie a zánik práv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ávo sa premlčí, ak sa neuplatnilo v lehote ustanovenej týmto zákonom. Na premlčanie sa prihliadne, iba ak ten, voči komu sa právo uplatňuje, sa premlčania dovolá; v takomto prípade nemožno premlčané právo tomu, kto ho uplatňuje, prizna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ávo zaniká, ak sa neuplatnilo v lehote ustanovenej týmto zákonom alebo osobitným zákonom, v prípadoch zániku disciplinárnej zodpovednosti, zodpovednosti za škodu na odložených veciach a trov konania. Ak sa právo uplatnilo po uplynutí ustanovenej lehoty, prihliadne sa na zánik práva, aj keď to účastník nenamietn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Ak účastník uplatní svoje právo a v začatom konaní sa riadne pokračuje, premlčacia lehota počas konania neplynie; to platí aj o práve, ktoré bolo právoplatne priznané a na ktoré bol navrhnutý výkon rozhodnutia.</w:t>
      </w:r>
      <w:bookmarkStart w:id="2242" w:name="c_58922"/>
      <w:bookmarkEnd w:id="224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75</w:t>
      </w:r>
      <w:bookmarkStart w:id="2243" w:name="c_58924"/>
      <w:bookmarkEnd w:id="2243"/>
    </w:p>
    <w:p w:rsidR="00271AB0" w:rsidRPr="00AE1608" w:rsidRDefault="00271AB0" w:rsidP="00271AB0">
      <w:pPr>
        <w:pStyle w:val="Nadpis5"/>
        <w:rPr>
          <w:rFonts w:ascii="Times New Roman" w:hAnsi="Times New Roman" w:cs="Times New Roman"/>
          <w:color w:val="auto"/>
          <w:szCs w:val="24"/>
          <w:lang w:val="sk-SK"/>
        </w:rPr>
      </w:pPr>
      <w:bookmarkStart w:id="2244" w:name="lehoty"/>
      <w:r w:rsidRPr="00AE1608">
        <w:rPr>
          <w:rFonts w:ascii="Times New Roman" w:hAnsi="Times New Roman" w:cs="Times New Roman"/>
          <w:color w:val="auto"/>
          <w:szCs w:val="24"/>
          <w:lang w:val="sk-SK"/>
        </w:rPr>
        <w:t>Lehot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Lehota začína plynúť odo dňa, keď sa právo mohlo uplatniť po prvý raz.</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Ak bolo rozhodnuté o plnení v splátkach, začína plynúť lehota na uplatnenie práva na jednotlivé splátky odo dňa ich splatnosti. Ak sa pre nesplnenie niektorej zo splátok stane splatná celá dlžná suma, začne plynúť premlčacia lehota odo dňa splatnosti nesplnenia splátk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Ak tento zákon neustanovuje inak, je lehota na uplatnenie peňažných pohľadávok zo služobného pomeru tri rok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Ak ide o opakujúce sa plnenie, je lehota na uplatnenie práva na jednotlivé plnenia tri roky od ich splatnost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Lehota na uplatnenie práva na náhradu škody je dva roky; začína plynúť odo dňa, keď sa poškodený dozvie o tom, že vznikla škoda, a o tom, kto za ňu zodpovedá. Nárok na náhradu škody sa však premlčí, ak sa neuplatnil v lehote troch rokov, a ak ide o škodu spôsobenú úmyselne alebo pod vplyvom alkoholu alebo inej návykovej látky, v lehote desiatich rokov odo dňa, keď došlo k udalosti, z ktorej škoda vznikla; to neplatí, ak ide o škodu na zdraví.</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Právo priznané právoplatným rozhodnutím sa premlčuje v lehote desiatich rokov odo dňa, keď sa malo podľa tohto rozhodnutia plni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7) Premlčacia lehota uvedená v </w:t>
      </w:r>
      <w:hyperlink r:id="rId1010">
        <w:r w:rsidRPr="00AE1608">
          <w:rPr>
            <w:rStyle w:val="Hypertextovprepojenie"/>
            <w:rFonts w:ascii="Times New Roman" w:hAnsi="Times New Roman" w:cs="Times New Roman"/>
            <w:color w:val="auto"/>
            <w:lang w:val="sk-SK"/>
          </w:rPr>
          <w:t>odseku 6</w:t>
        </w:r>
      </w:hyperlink>
      <w:r w:rsidRPr="00AE1608">
        <w:rPr>
          <w:rFonts w:ascii="Times New Roman" w:hAnsi="Times New Roman" w:cs="Times New Roman"/>
          <w:color w:val="auto"/>
          <w:sz w:val="24"/>
          <w:lang w:val="sk-SK"/>
        </w:rPr>
        <w:t xml:space="preserve"> platí aj pre jednotlivé splátky, na ktoré bolo plnenie v rozhodnutí rozložené; premlčacia lehota sa pri jednotlivých splátkach začína odo dňa ich splatnost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8) Práva na opakujúce sa plnenia, ktorých splatnosť nastala po právoplatnosti rozhodnutia, sa premlčujú za tri roky odo dňa ich splatnosti.</w:t>
      </w:r>
      <w:bookmarkStart w:id="2245" w:name="c_59174"/>
      <w:bookmarkEnd w:id="224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76</w:t>
      </w:r>
      <w:bookmarkStart w:id="2246" w:name="c_59176"/>
      <w:bookmarkEnd w:id="2246"/>
    </w:p>
    <w:bookmarkEnd w:id="2244"/>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Zabezpečenie práv a povinností zo služobného pomer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Uspokojenie práva služobného úradu možno zabezpečiť rozhodnutím o zrážkach zo služobného platu príslušníka; zrážky zo služobného platu nesmú byť väčšie, ako by boli zrážky pri výkone rozhodnut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Ustanovenie </w:t>
      </w:r>
      <w:hyperlink r:id="rId1011">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sa vzťahuje aj na iné príjmy, s ktorými sa pri výkone rozhodnutia nakladá ako so služobným plato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Ak vznikne podľa tohto zákona povinnosť príslušníka zaplatiť peňažnú sumu služobnému úradu, môže sa iná fyzická osoba alebo právnická osoba (ďalej len "ručiteľ") zaručiť písomným vyhlásením, že tento nárok uspokojí, ak tak neurobí povinný sá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Služobný úrad je povinný kedykoľvek a bez zbytočného odkladu oznámiť ručiteľovi na jeho požiadanie čiastku svojho práv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Ručiteľ je povinný právo služobného úradu uspokojiť, ak tento nárok neuspokojí príslušník, hoci ho na to služobný úrad vyzval.</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Ručiteľ môže proti služobnému úradu uplatniť všetky námietky, ktoré by mal proti služobnému úradu príslušní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7) Ručiteľ môže uspokojenie práva odoprieť, ak služobný úrad zavinil, že právo nemôže uspokojiť príslušní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8) Ručiteľ, ktorý právo služobného úradu uspokojil, je oprávnený požadovať od príslušníka náhradu za plnenie poskytnuté služobnému úradu.</w:t>
      </w:r>
      <w:bookmarkStart w:id="2247" w:name="c_59358"/>
      <w:bookmarkEnd w:id="2247"/>
    </w:p>
    <w:p w:rsidR="00271AB0" w:rsidRPr="00AE1608" w:rsidRDefault="00271AB0" w:rsidP="00271AB0">
      <w:pPr>
        <w:pStyle w:val="Nadpis5"/>
        <w:rPr>
          <w:rFonts w:ascii="Times New Roman" w:hAnsi="Times New Roman" w:cs="Times New Roman"/>
          <w:color w:val="auto"/>
          <w:szCs w:val="24"/>
          <w:lang w:val="sk-SK"/>
        </w:rPr>
      </w:pPr>
      <w:bookmarkStart w:id="2248" w:name="X7ca3654641d31ea59f6c17e87739f3dd3f5407b"/>
      <w:r w:rsidRPr="00AE1608">
        <w:rPr>
          <w:rFonts w:ascii="Times New Roman" w:hAnsi="Times New Roman" w:cs="Times New Roman"/>
          <w:color w:val="auto"/>
          <w:szCs w:val="24"/>
          <w:lang w:val="sk-SK"/>
        </w:rPr>
        <w:t>Prechod práv a povinností zo služobného pomeru</w:t>
      </w:r>
      <w:bookmarkStart w:id="2249" w:name="c_59365"/>
      <w:bookmarkEnd w:id="224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77</w:t>
      </w:r>
      <w:bookmarkStart w:id="2250" w:name="c_59367"/>
      <w:bookmarkEnd w:id="2250"/>
    </w:p>
    <w:p w:rsidR="00271AB0" w:rsidRPr="00AE1608" w:rsidRDefault="00271AB0" w:rsidP="00271AB0">
      <w:pPr>
        <w:pStyle w:val="Nadpis5"/>
        <w:rPr>
          <w:rFonts w:ascii="Times New Roman" w:hAnsi="Times New Roman" w:cs="Times New Roman"/>
          <w:color w:val="auto"/>
          <w:szCs w:val="24"/>
          <w:lang w:val="sk-SK"/>
        </w:rPr>
      </w:pPr>
      <w:bookmarkStart w:id="2251" w:name="Xd680155b269ca8c2d191930fd8d1b097dec32ad"/>
      <w:bookmarkEnd w:id="2248"/>
      <w:r w:rsidRPr="00AE1608">
        <w:rPr>
          <w:rFonts w:ascii="Times New Roman" w:hAnsi="Times New Roman" w:cs="Times New Roman"/>
          <w:color w:val="auto"/>
          <w:szCs w:val="24"/>
          <w:lang w:val="sk-SK"/>
        </w:rPr>
        <w:t>Zánik služobného úradu zlúčením, splynutím alebo rozdelení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Ak zanikne služobný úrad na základe tohto zákona alebo osobitného zákona zlúčením alebo splynutím s iným služobným úradom, prechádzajú práva a povinnosti zo služobného pomeru v plnom rozsahu na preberajúci služobný úrad.</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Ak zanikne služobný úrad na základe tohto zákona alebo osobitného zákona rozdelením, práva a povinnosti zo služobného pomeru prechádzajú na novovzniknuté služobné úrady. Tento zákon alebo osobitný zákon ustanoví, ktorý z novovzniknutých služobných úradov preberá od doterajšieho služobného úradu práva a povinnosti zo služobného pomeru.</w:t>
      </w:r>
      <w:bookmarkStart w:id="2252" w:name="c_59526"/>
      <w:bookmarkEnd w:id="225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78</w:t>
      </w:r>
      <w:bookmarkStart w:id="2253" w:name="c_59528"/>
      <w:bookmarkEnd w:id="2253"/>
    </w:p>
    <w:p w:rsidR="00271AB0" w:rsidRPr="00AE1608" w:rsidRDefault="00271AB0" w:rsidP="00271AB0">
      <w:pPr>
        <w:pStyle w:val="Nadpis5"/>
        <w:rPr>
          <w:rFonts w:ascii="Times New Roman" w:hAnsi="Times New Roman" w:cs="Times New Roman"/>
          <w:color w:val="auto"/>
          <w:szCs w:val="24"/>
          <w:lang w:val="sk-SK"/>
        </w:rPr>
      </w:pPr>
      <w:bookmarkStart w:id="2254" w:name="prevod-časti-služobného-úradu"/>
      <w:bookmarkEnd w:id="2251"/>
      <w:r w:rsidRPr="00AE1608">
        <w:rPr>
          <w:rFonts w:ascii="Times New Roman" w:hAnsi="Times New Roman" w:cs="Times New Roman"/>
          <w:color w:val="auto"/>
          <w:szCs w:val="24"/>
          <w:lang w:val="sk-SK"/>
        </w:rPr>
        <w:t>Prevod časti služobného úrad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Ak sa na základe osobitného zákona prevádza časť služobného úradu do iného služobného úradu, práva a povinnosti zo služobného pomeru voči príslušníkom tejto časti služobného úradu prechádzajú na preberajúci služobný úrad.</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áva a povinnosti doterajšieho služobného úradu voči príslušníkom prechádzajúcej časti služobného úradu, ktorých služobné pomery do dňa prevodu zanikli, zostávajú nedotknuté.</w:t>
      </w:r>
      <w:bookmarkStart w:id="2255" w:name="c_59589"/>
      <w:bookmarkEnd w:id="225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79</w:t>
      </w:r>
      <w:bookmarkStart w:id="2256" w:name="c_59591"/>
      <w:bookmarkEnd w:id="2256"/>
    </w:p>
    <w:p w:rsidR="00271AB0" w:rsidRPr="00AE1608" w:rsidRDefault="00271AB0" w:rsidP="00271AB0">
      <w:pPr>
        <w:pStyle w:val="Nadpis5"/>
        <w:rPr>
          <w:rFonts w:ascii="Times New Roman" w:hAnsi="Times New Roman" w:cs="Times New Roman"/>
          <w:color w:val="auto"/>
          <w:szCs w:val="24"/>
          <w:lang w:val="sk-SK"/>
        </w:rPr>
      </w:pPr>
      <w:bookmarkStart w:id="2257" w:name="zrušenie-služobného-úradu"/>
      <w:bookmarkEnd w:id="2254"/>
      <w:r w:rsidRPr="00AE1608">
        <w:rPr>
          <w:rFonts w:ascii="Times New Roman" w:hAnsi="Times New Roman" w:cs="Times New Roman"/>
          <w:color w:val="auto"/>
          <w:szCs w:val="24"/>
          <w:lang w:val="sk-SK"/>
        </w:rPr>
        <w:t>Zrušenie služobného úrad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Ak sa na základe osobitného zákona služobný úrad zruší, osobitný zákon ustanoví, na ktorý služobný úrad prechádzajú práva a povinnosti zo služobného pomeru príslušníka zrušeného služobného úradu a ktorý služobný úrad je povinný v mene štátu uspokojiť práva príslušníka zrušeného služobného úradu alebo uplatňovať jeho práva.</w:t>
      </w:r>
      <w:bookmarkStart w:id="2258" w:name="c_59643"/>
      <w:bookmarkEnd w:id="2258"/>
    </w:p>
    <w:p w:rsidR="00271AB0" w:rsidRPr="00AE1608" w:rsidRDefault="00271AB0" w:rsidP="00271AB0">
      <w:pPr>
        <w:pStyle w:val="Odstavec-1r"/>
        <w:rPr>
          <w:rFonts w:ascii="Times New Roman" w:hAnsi="Times New Roman" w:cs="Times New Roman"/>
          <w:color w:val="auto"/>
          <w:sz w:val="24"/>
          <w:lang w:val="sk-SK"/>
        </w:rPr>
      </w:pPr>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80</w:t>
      </w:r>
      <w:bookmarkStart w:id="2259" w:name="c_59645"/>
      <w:bookmarkEnd w:id="2259"/>
    </w:p>
    <w:bookmarkEnd w:id="2257"/>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Zánik práv a povinností zo služobného pomer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Uspokojením právo zanikn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ávo musí byť uspokojené riadne a včas.</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rávo treba uspokojiť na mieste na to určenom v rozhodnutí. Ak nie je miesto plnenia určené v rozhodnutí, je ním miesto pobytu alebo sídlo toho, koho právo sa má uspokoji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Ak nie je čas uspokojenia práva ustanovený právnym predpisom alebo určený v rozhodnutí, musí sa právo uspokojiť do troch dní odo dňa, keď o uspokojenie oprávnený účastník požiadal.</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Ak sa uspokojuje právo prostredníctvom pošty alebo peňažného ústavu, je právo uspokojené v okamihu doručenia plnenia alebo pripísaním na úče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Ak to dovoľuje povaha plnenia, možno ho z dôležitých dôvodov týkajúcich sa toho, koho právo sa má uspokojiť, zložiť do súdnej úschovy, najmä ak odopiera prijať plnenie alebo ak nie je prítomný.</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7) Príslušník aj služobný úrad sú povinní prijať i čiastočné plnenie, ak to neodporuje povahe práva, ktoré sa má uspokoji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8) Ak je príslušník povinný uspokojiť viac peňažných pohľadávok a plnenie nestačí na vyrovnanie všetkých, je vyrovnané to právo, o ktorom príslušník pri plnení vyhlási, že ho chce uspokojiť. Ak tak neurobí, je plnením uspokojené právo najskôr splatné.</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9) Ak príslušník požiada služobný úrad, aby mohol právo uspokojiť v splátkach, môže mu služobný úrad povoliť primerané splátky. Ak ich plní v lehotách určených v rozhodnutí, ide o včasné a riadne plne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0) Ak príslušník neplní niektorú zo splátok v určenej lehote, môže služobný úrad žiadať zaplatenie celého práva len vtedy, ak to bolo určené v právoplatnom rozhodnutí. Toto právo však môže služobný úrad použiť najneskôr do splatnosti najbližšej budúcej splátk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1) Ak je rozhodnutím určené plnenie v splátkach a ak chce príslušník právo uspokojiť celkom, je služobný úrad povinný plnenie od neho prija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2) Účastník, ktorý včas a riadne neuspokojí právo druhého účastníka, je v omeškaní.</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3) Účastník, ktorého peňažný nárok nebol včas a riadne uspokojený, môže požadovať úroky z omeškania v sume ustanovenej pre občianskoprávne vzťahy. Ak ide o omeškanie s plnením veci, zodpovedá účastník, ktorý včas a riadne neplnil, za jej stratu, poškodenie alebo zničenie; to neplatí, ak by k tejto škode došlo aj ina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4) K omeškaniu nedôjde, ak druhý účastník včas a riadne ponúkané plnenie neprijme alebo neposkytne súčinnosť potrebnú na uspokojenie svojho práva. Ak ide o plnenie veci, znáša nebezpečenstvo jej straty, zničenia alebo poškode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5) Služobný úrad alebo príslušník, ktorých právo sa uspokojilo, sú povinní vydať o tom potvrdenie, ak oň požiada ten, kto právo uspokojil.</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6) Ak ten, koho právo sa má uspokojiť, odoprie vydať súčasne s prijatím plnenia o tom písomné potvrdenie, je ten, kto chce právo uspokojiť, oprávnený uspokojenie práva odoprieť.</w:t>
      </w:r>
      <w:bookmarkStart w:id="2260" w:name="c_60113"/>
      <w:bookmarkEnd w:id="2260"/>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81</w:t>
      </w:r>
      <w:bookmarkStart w:id="2261" w:name="c_60115"/>
      <w:bookmarkEnd w:id="2261"/>
    </w:p>
    <w:p w:rsidR="00271AB0" w:rsidRPr="00AE1608" w:rsidRDefault="00271AB0" w:rsidP="00271AB0">
      <w:pPr>
        <w:pStyle w:val="Nadpis5"/>
        <w:rPr>
          <w:rFonts w:ascii="Times New Roman" w:hAnsi="Times New Roman" w:cs="Times New Roman"/>
          <w:color w:val="auto"/>
          <w:szCs w:val="24"/>
          <w:lang w:val="sk-SK"/>
        </w:rPr>
      </w:pPr>
      <w:bookmarkStart w:id="2262" w:name="uplynutie-času"/>
      <w:r w:rsidRPr="00AE1608">
        <w:rPr>
          <w:rFonts w:ascii="Times New Roman" w:hAnsi="Times New Roman" w:cs="Times New Roman"/>
          <w:color w:val="auto"/>
          <w:szCs w:val="24"/>
          <w:lang w:val="sk-SK"/>
        </w:rPr>
        <w:t>Uplynutie čas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Práva a povinnosti zaniknú uplynutím času, na ktorý boli obmedzené.</w:t>
      </w:r>
      <w:bookmarkStart w:id="2263" w:name="c_60130"/>
      <w:bookmarkEnd w:id="226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82</w:t>
      </w:r>
      <w:bookmarkStart w:id="2264" w:name="c_60132"/>
      <w:bookmarkEnd w:id="2264"/>
    </w:p>
    <w:p w:rsidR="00271AB0" w:rsidRPr="00AE1608" w:rsidRDefault="00271AB0" w:rsidP="00271AB0">
      <w:pPr>
        <w:pStyle w:val="Nadpis5"/>
        <w:rPr>
          <w:rFonts w:ascii="Times New Roman" w:hAnsi="Times New Roman" w:cs="Times New Roman"/>
          <w:color w:val="auto"/>
          <w:szCs w:val="24"/>
          <w:lang w:val="sk-SK"/>
        </w:rPr>
      </w:pPr>
      <w:bookmarkStart w:id="2265" w:name="smrť-príslušníka"/>
      <w:bookmarkEnd w:id="2262"/>
      <w:r w:rsidRPr="00AE1608">
        <w:rPr>
          <w:rFonts w:ascii="Times New Roman" w:hAnsi="Times New Roman" w:cs="Times New Roman"/>
          <w:color w:val="auto"/>
          <w:szCs w:val="24"/>
          <w:lang w:val="sk-SK"/>
        </w:rPr>
        <w:t>Smrť príslušník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Peňažné nároky príslušníka jeho smrťou nezanikajú; do trojnásobku jeho služobného platu zo služobného pomeru prechádzajú platové nároky postupne priamo na jeho manžela, deti a rodičov, ak s ním žili v čase jeho smrti v domácnosti; </w:t>
      </w:r>
      <w:r w:rsidRPr="00AE1608">
        <w:rPr>
          <w:rFonts w:ascii="Times New Roman" w:hAnsi="Times New Roman" w:cs="Times New Roman"/>
          <w:color w:val="auto"/>
          <w:sz w:val="24"/>
          <w:vertAlign w:val="superscript"/>
          <w:lang w:val="sk-SK"/>
        </w:rPr>
        <w:t>19)</w:t>
      </w:r>
      <w:r w:rsidRPr="00AE1608">
        <w:rPr>
          <w:rFonts w:ascii="Times New Roman" w:hAnsi="Times New Roman" w:cs="Times New Roman"/>
          <w:color w:val="auto"/>
          <w:sz w:val="24"/>
          <w:lang w:val="sk-SK"/>
        </w:rPr>
        <w:t xml:space="preserve"> predmetom dedičstva sa stávajú, ak niet týchto osôb.</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eňažné nároky služobného úradu zanikajú smrťou príslušníka okrem práva, o ktorom sa právoplatne rozhodlo alebo ktoré príslušník pred svojou smrťou uznal čo do dôvodov a sumy a nároku na náhradu škody spôsobenej úmyselne alebo pod vplyvom alkoholu alebo inej návykovej látky.</w:t>
      </w:r>
      <w:bookmarkStart w:id="2266" w:name="c_60224"/>
      <w:bookmarkEnd w:id="226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83</w:t>
      </w:r>
      <w:bookmarkStart w:id="2267" w:name="c_60226"/>
      <w:bookmarkEnd w:id="2267"/>
    </w:p>
    <w:p w:rsidR="00271AB0" w:rsidRPr="00AE1608" w:rsidRDefault="00271AB0" w:rsidP="00271AB0">
      <w:pPr>
        <w:pStyle w:val="Nadpis5"/>
        <w:rPr>
          <w:rFonts w:ascii="Times New Roman" w:hAnsi="Times New Roman" w:cs="Times New Roman"/>
          <w:color w:val="auto"/>
          <w:szCs w:val="24"/>
          <w:lang w:val="sk-SK"/>
        </w:rPr>
      </w:pPr>
      <w:bookmarkStart w:id="2268" w:name="X37f31c33ddf24b55b28562a11257a67ee29b874"/>
      <w:bookmarkEnd w:id="2265"/>
      <w:r w:rsidRPr="00AE1608">
        <w:rPr>
          <w:rFonts w:ascii="Times New Roman" w:hAnsi="Times New Roman" w:cs="Times New Roman"/>
          <w:color w:val="auto"/>
          <w:szCs w:val="24"/>
          <w:lang w:val="sk-SK"/>
        </w:rPr>
        <w:t>Osobitné ustanovenie o bývalom príslušníkovi, ktorý musí mať opatrovník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Ak ide o právo bývalého príslušníka, ktorý musí mať opatrovníka, alebo o právo proti nemu, nezapočítava sa do lehoty ustanovenej na uplatnenie práva čas, na ktorý mu nebol ustanovený opatrovník.</w:t>
      </w:r>
      <w:bookmarkStart w:id="2269" w:name="c_60268"/>
      <w:bookmarkEnd w:id="226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84</w:t>
      </w:r>
      <w:bookmarkStart w:id="2270" w:name="c_60270"/>
      <w:bookmarkEnd w:id="2270"/>
    </w:p>
    <w:bookmarkEnd w:id="2268"/>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Počítanie čas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Lehota určená podľa dní sa začína dňom, ktorý nasleduje po udalosti, ktorá je rozhodujúca pre jej začiato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osledný deň lehoty určenej podľa týždňov, mesiacov alebo rokov pripadá na deň, ktorý sa pomenovaním alebo číslom zhoduje s dňom, na ktorý pripadá udalosť, od ktorej sa lehota začína. Ak nie je taký deň v mesiaci, pripadne posledný deň lehoty na posledný deň v mesiaci. Polovicou mesiaca sa rozumie 15 dní.</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Ak pripadne posledný deň lehoty na sobotu, nedeľu alebo sviatok, je posledným dňom lehoty najbližší nasledujúci pracovný deň.</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Návrh je potrebné doručiť služobnému úradu v určenej lehot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Ustanovenia predchádzajúcich odsekov sa netýkajú obdobia, ktorého uplynutím je podmienený vznik práva alebo povinnosti; tieto obdobia sa začínajú prvým dňom a končia sa uplynutím posledného dňa určeného obdobia.</w:t>
      </w:r>
      <w:bookmarkStart w:id="2271" w:name="c_60403"/>
      <w:bookmarkEnd w:id="2271"/>
    </w:p>
    <w:p w:rsidR="00271AB0" w:rsidRPr="00AE1608" w:rsidRDefault="00271AB0" w:rsidP="00271AB0">
      <w:pPr>
        <w:pStyle w:val="Nadpis5"/>
        <w:rPr>
          <w:rFonts w:ascii="Times New Roman" w:hAnsi="Times New Roman" w:cs="Times New Roman"/>
          <w:color w:val="auto"/>
          <w:szCs w:val="24"/>
          <w:lang w:val="sk-SK"/>
        </w:rPr>
      </w:pPr>
      <w:bookmarkStart w:id="2272" w:name="zastúpenie-1"/>
      <w:r w:rsidRPr="00AE1608">
        <w:rPr>
          <w:rFonts w:ascii="Times New Roman" w:hAnsi="Times New Roman" w:cs="Times New Roman"/>
          <w:color w:val="auto"/>
          <w:szCs w:val="24"/>
          <w:lang w:val="sk-SK"/>
        </w:rPr>
        <w:t>Zastúpenie</w:t>
      </w:r>
      <w:bookmarkStart w:id="2273" w:name="c_60404"/>
      <w:bookmarkEnd w:id="227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85</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Služobný úrad sa môže dať zastúpiť podľa osobitného predpisu. </w:t>
      </w:r>
      <w:r w:rsidRPr="00AE1608">
        <w:rPr>
          <w:rFonts w:ascii="Times New Roman" w:hAnsi="Times New Roman" w:cs="Times New Roman"/>
          <w:color w:val="auto"/>
          <w:sz w:val="24"/>
          <w:vertAlign w:val="superscript"/>
          <w:lang w:val="sk-SK"/>
        </w:rPr>
        <w:t>25)</w:t>
      </w:r>
      <w:bookmarkStart w:id="2274" w:name="c_60520"/>
      <w:bookmarkEnd w:id="2274"/>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86</w:t>
      </w:r>
    </w:p>
    <w:p w:rsidR="00271AB0" w:rsidRPr="00AE1608" w:rsidRDefault="00271AB0" w:rsidP="00271AB0">
      <w:pPr>
        <w:pStyle w:val="Nadpis5"/>
        <w:rPr>
          <w:rFonts w:ascii="Times New Roman" w:hAnsi="Times New Roman" w:cs="Times New Roman"/>
          <w:color w:val="auto"/>
          <w:szCs w:val="24"/>
          <w:lang w:val="sk-SK"/>
        </w:rPr>
      </w:pPr>
      <w:bookmarkStart w:id="2275" w:name="zrušený-od-1.1.2006-2"/>
      <w:bookmarkEnd w:id="2272"/>
      <w:r w:rsidRPr="00AE1608">
        <w:rPr>
          <w:rFonts w:ascii="Times New Roman" w:hAnsi="Times New Roman" w:cs="Times New Roman"/>
          <w:color w:val="auto"/>
          <w:szCs w:val="24"/>
          <w:lang w:val="sk-SK"/>
        </w:rPr>
        <w:t>Zrušený od 1.1.2006</w:t>
      </w:r>
      <w:bookmarkStart w:id="2276" w:name="c_60560"/>
      <w:bookmarkEnd w:id="227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87</w:t>
      </w:r>
    </w:p>
    <w:p w:rsidR="00271AB0" w:rsidRPr="00AE1608" w:rsidRDefault="00271AB0" w:rsidP="00271AB0">
      <w:pPr>
        <w:pStyle w:val="Nadpis5"/>
        <w:rPr>
          <w:rFonts w:ascii="Times New Roman" w:hAnsi="Times New Roman" w:cs="Times New Roman"/>
          <w:color w:val="auto"/>
          <w:szCs w:val="24"/>
          <w:lang w:val="sk-SK"/>
        </w:rPr>
      </w:pPr>
      <w:bookmarkStart w:id="2277" w:name="zrušený-od-1.1.2006-3"/>
      <w:bookmarkEnd w:id="2275"/>
      <w:r w:rsidRPr="00AE1608">
        <w:rPr>
          <w:rFonts w:ascii="Times New Roman" w:hAnsi="Times New Roman" w:cs="Times New Roman"/>
          <w:color w:val="auto"/>
          <w:szCs w:val="24"/>
          <w:lang w:val="sk-SK"/>
        </w:rPr>
        <w:t>Zrušený od 1.1.2006</w:t>
      </w:r>
      <w:bookmarkStart w:id="2278" w:name="c_60649"/>
      <w:bookmarkEnd w:id="227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88</w:t>
      </w:r>
    </w:p>
    <w:p w:rsidR="00271AB0" w:rsidRPr="00AE1608" w:rsidRDefault="00271AB0" w:rsidP="00271AB0">
      <w:pPr>
        <w:pStyle w:val="Nadpis5"/>
        <w:rPr>
          <w:rFonts w:ascii="Times New Roman" w:hAnsi="Times New Roman" w:cs="Times New Roman"/>
          <w:color w:val="auto"/>
          <w:szCs w:val="24"/>
          <w:lang w:val="sk-SK"/>
        </w:rPr>
      </w:pPr>
      <w:bookmarkStart w:id="2279" w:name="zrušený-od-1.1.2006-4"/>
      <w:bookmarkEnd w:id="2277"/>
      <w:r w:rsidRPr="00AE1608">
        <w:rPr>
          <w:rFonts w:ascii="Times New Roman" w:hAnsi="Times New Roman" w:cs="Times New Roman"/>
          <w:color w:val="auto"/>
          <w:szCs w:val="24"/>
          <w:lang w:val="sk-SK"/>
        </w:rPr>
        <w:t>Zrušený od 1.1.2006</w:t>
      </w:r>
      <w:bookmarkStart w:id="2280" w:name="c_60725"/>
      <w:bookmarkEnd w:id="2280"/>
    </w:p>
    <w:bookmarkEnd w:id="2279"/>
    <w:p w:rsidR="00271AB0" w:rsidRPr="00AE1608" w:rsidRDefault="00271AB0" w:rsidP="00271AB0">
      <w:pPr>
        <w:pStyle w:val="Nadpis2"/>
        <w:rPr>
          <w:rFonts w:ascii="Times New Roman" w:hAnsi="Times New Roman" w:cs="Times New Roman"/>
          <w:color w:val="auto"/>
          <w:sz w:val="24"/>
          <w:szCs w:val="24"/>
          <w:lang w:val="sk-SK"/>
        </w:rPr>
      </w:pPr>
      <w:r w:rsidRPr="00AE1608">
        <w:rPr>
          <w:rFonts w:ascii="Times New Roman" w:hAnsi="Times New Roman" w:cs="Times New Roman"/>
          <w:color w:val="auto"/>
          <w:sz w:val="24"/>
          <w:szCs w:val="24"/>
          <w:lang w:val="sk-SK"/>
        </w:rPr>
        <w:t>PIATA ČASŤ</w:t>
      </w:r>
    </w:p>
    <w:p w:rsidR="00271AB0" w:rsidRPr="00AE1608" w:rsidRDefault="00271AB0" w:rsidP="00271AB0">
      <w:pPr>
        <w:pStyle w:val="Nadpis2"/>
        <w:rPr>
          <w:rFonts w:ascii="Times New Roman" w:hAnsi="Times New Roman" w:cs="Times New Roman"/>
          <w:color w:val="auto"/>
          <w:sz w:val="24"/>
          <w:szCs w:val="24"/>
          <w:lang w:val="sk-SK"/>
        </w:rPr>
      </w:pPr>
      <w:bookmarkStart w:id="2281" w:name="kolektívne-vyjednávanie-v-štátnej-službe"/>
      <w:r w:rsidRPr="00AE1608">
        <w:rPr>
          <w:rFonts w:ascii="Times New Roman" w:hAnsi="Times New Roman" w:cs="Times New Roman"/>
          <w:color w:val="auto"/>
          <w:sz w:val="24"/>
          <w:szCs w:val="24"/>
          <w:lang w:val="sk-SK"/>
        </w:rPr>
        <w:t>KOLEKTÍVNE VYJEDNÁVANIE V ŠTÁTNEJ SLUŽBE</w:t>
      </w:r>
      <w:bookmarkStart w:id="2282" w:name="c_60732"/>
      <w:bookmarkEnd w:id="228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89</w:t>
      </w:r>
      <w:bookmarkStart w:id="2283" w:name="c_60734"/>
      <w:bookmarkEnd w:id="2283"/>
    </w:p>
    <w:p w:rsidR="00271AB0" w:rsidRPr="00AE1608" w:rsidRDefault="00271AB0" w:rsidP="00271AB0">
      <w:pPr>
        <w:pStyle w:val="Nadpis5"/>
        <w:rPr>
          <w:rFonts w:ascii="Times New Roman" w:hAnsi="Times New Roman" w:cs="Times New Roman"/>
          <w:color w:val="auto"/>
          <w:szCs w:val="24"/>
          <w:lang w:val="sk-SK"/>
        </w:rPr>
      </w:pPr>
      <w:bookmarkStart w:id="2284" w:name="kolektívne-zmluvy"/>
      <w:r w:rsidRPr="00AE1608">
        <w:rPr>
          <w:rFonts w:ascii="Times New Roman" w:hAnsi="Times New Roman" w:cs="Times New Roman"/>
          <w:color w:val="auto"/>
          <w:szCs w:val="24"/>
          <w:lang w:val="sk-SK"/>
        </w:rPr>
        <w:t>Kolektívne zmluv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Na zabezpečenie oprávnených záujmov a potrieb príslušníkov, na zlepšenie podmienok výkonu štátnej služby, zdravotných, sociálnych a kultúrnych podmienok vrátane podmienok na využívanie voľného času sa uzatvárajú kolektívna zmluva vyššieho stupňa a podnikové kolektívne zmluvy. Pri uzatváraní kolektívnych zmlúv sa postupuje podľa osobitného predpisu, </w:t>
      </w:r>
      <w:r w:rsidRPr="00AE1608">
        <w:rPr>
          <w:rFonts w:ascii="Times New Roman" w:hAnsi="Times New Roman" w:cs="Times New Roman"/>
          <w:color w:val="auto"/>
          <w:sz w:val="24"/>
          <w:vertAlign w:val="superscript"/>
          <w:lang w:val="sk-SK"/>
        </w:rPr>
        <w:t>33)</w:t>
      </w:r>
      <w:r w:rsidRPr="00AE1608">
        <w:rPr>
          <w:rFonts w:ascii="Times New Roman" w:hAnsi="Times New Roman" w:cs="Times New Roman"/>
          <w:color w:val="auto"/>
          <w:sz w:val="24"/>
          <w:lang w:val="sk-SK"/>
        </w:rPr>
        <w:t xml:space="preserve"> ak ďalej nie je ustanovené ina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Rokovať o kolektívnej zmluve vyššieho stupňa a uzatvárať kolektívnu zmluvu vyššieho stupňa môžu</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za príslušníkov zástupcovia príslušného vyššieho odborového orgánu, ktorých oprávnenie vyplýva zo stanov alebo z vnútorných predpisov vyššej odborovej organizáci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ministerstvo.</w:t>
      </w:r>
      <w:bookmarkStart w:id="2285" w:name="c_61033"/>
      <w:bookmarkEnd w:id="228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90</w:t>
      </w:r>
      <w:bookmarkStart w:id="2286" w:name="c_61035"/>
      <w:bookmarkEnd w:id="2286"/>
    </w:p>
    <w:p w:rsidR="00271AB0" w:rsidRPr="00AE1608" w:rsidRDefault="00271AB0" w:rsidP="00271AB0">
      <w:pPr>
        <w:pStyle w:val="Nadpis5"/>
        <w:rPr>
          <w:rFonts w:ascii="Times New Roman" w:hAnsi="Times New Roman" w:cs="Times New Roman"/>
          <w:color w:val="auto"/>
          <w:szCs w:val="24"/>
          <w:lang w:val="sk-SK"/>
        </w:rPr>
      </w:pPr>
      <w:bookmarkStart w:id="2287" w:name="X75e2cf62a3acb114678ef32311b9baab195415c"/>
      <w:bookmarkEnd w:id="2284"/>
      <w:r w:rsidRPr="00AE1608">
        <w:rPr>
          <w:rFonts w:ascii="Times New Roman" w:hAnsi="Times New Roman" w:cs="Times New Roman"/>
          <w:color w:val="auto"/>
          <w:szCs w:val="24"/>
          <w:lang w:val="sk-SK"/>
        </w:rPr>
        <w:t>Postup pri uzatváraní kolektívnej zmluvy vyššieho stupň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Kolektívne vyjednávanie sa začína predložením písomného návrhu na uzatvorenie kolektívnej zmluvy vyššieho stupňa jednou zo zmluvných strán druhej zmluvnej strane. Druhá zmluvná strana je povinná začať vyjednávanie do 30 dní po predložení písomného návrh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Zmluvné strany sú povinné vzájomne spolu rokovať a poskytovať si potrebnú súčinnos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Podmienky vykonávania štátnej služby podľa </w:t>
      </w:r>
      <w:hyperlink r:id="rId1012">
        <w:r w:rsidRPr="00AE1608">
          <w:rPr>
            <w:rStyle w:val="Hypertextovprepojenie"/>
            <w:rFonts w:ascii="Times New Roman" w:hAnsi="Times New Roman" w:cs="Times New Roman"/>
            <w:color w:val="auto"/>
            <w:lang w:val="sk-SK"/>
          </w:rPr>
          <w:t>§ 189 ods. 1</w:t>
        </w:r>
      </w:hyperlink>
      <w:r w:rsidRPr="00AE1608">
        <w:rPr>
          <w:rFonts w:ascii="Times New Roman" w:hAnsi="Times New Roman" w:cs="Times New Roman"/>
          <w:color w:val="auto"/>
          <w:sz w:val="24"/>
          <w:lang w:val="sk-SK"/>
        </w:rPr>
        <w:t xml:space="preserve"> upravené v kolektívnej zmluve vyššieho stupňa zahrnie vláda do návrhu zákona o štátnom rozpočte.</w:t>
      </w:r>
      <w:bookmarkStart w:id="2288" w:name="c_61202"/>
      <w:bookmarkEnd w:id="228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91</w:t>
      </w:r>
      <w:bookmarkStart w:id="2289" w:name="c_61204"/>
      <w:bookmarkEnd w:id="2289"/>
    </w:p>
    <w:p w:rsidR="00271AB0" w:rsidRPr="00AE1608" w:rsidRDefault="00271AB0" w:rsidP="00271AB0">
      <w:pPr>
        <w:pStyle w:val="Nadpis5"/>
        <w:rPr>
          <w:rFonts w:ascii="Times New Roman" w:hAnsi="Times New Roman" w:cs="Times New Roman"/>
          <w:color w:val="auto"/>
          <w:szCs w:val="24"/>
          <w:lang w:val="sk-SK"/>
        </w:rPr>
      </w:pPr>
      <w:bookmarkStart w:id="2290" w:name="kolektívny-spor"/>
      <w:bookmarkEnd w:id="2287"/>
      <w:r w:rsidRPr="00AE1608">
        <w:rPr>
          <w:rFonts w:ascii="Times New Roman" w:hAnsi="Times New Roman" w:cs="Times New Roman"/>
          <w:color w:val="auto"/>
          <w:szCs w:val="24"/>
          <w:lang w:val="sk-SK"/>
        </w:rPr>
        <w:t>Kolektívny spor</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Kolektívny spor podľa tohto zákona je spor o uzatvorenie kolektívnej zmluvy vyššieho stupň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Kolektívny spor riešia zmluvné strany predovšetkým zmierovacím konaní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Zmluvné strany si môžu v spore o uzatvorenie kolektívnej zmluvy vyššieho stupňa určiť po vzájomnej dohode zmierovateľ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Ak nedôjde k uzatvoreniu kolektívnej zmluvy vyššieho stupňa po konaní pred zmierovateľom, zmluvné strany určia zmierovací výbor, ktorý sa skladá zo šiestich členov, z ktorých po troch navrhnú ministerstvo a vyššia odborová organizácia. Závery zmierovacieho výboru sú pre obidve zmluvné strany záväzné.</w:t>
      </w:r>
      <w:bookmarkStart w:id="2291" w:name="c_61371"/>
      <w:bookmarkEnd w:id="229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92</w:t>
      </w:r>
      <w:bookmarkStart w:id="2292" w:name="c_61373"/>
      <w:bookmarkEnd w:id="2292"/>
    </w:p>
    <w:p w:rsidR="00271AB0" w:rsidRPr="00AE1608" w:rsidRDefault="00271AB0" w:rsidP="00271AB0">
      <w:pPr>
        <w:pStyle w:val="Nadpis5"/>
        <w:rPr>
          <w:rFonts w:ascii="Times New Roman" w:hAnsi="Times New Roman" w:cs="Times New Roman"/>
          <w:color w:val="auto"/>
          <w:szCs w:val="24"/>
          <w:lang w:val="sk-SK"/>
        </w:rPr>
      </w:pPr>
      <w:bookmarkStart w:id="2293" w:name="zrušený-od-1.4.2009-3"/>
      <w:bookmarkEnd w:id="2290"/>
      <w:r w:rsidRPr="00AE1608">
        <w:rPr>
          <w:rFonts w:ascii="Times New Roman" w:hAnsi="Times New Roman" w:cs="Times New Roman"/>
          <w:color w:val="auto"/>
          <w:szCs w:val="24"/>
          <w:lang w:val="sk-SK"/>
        </w:rPr>
        <w:t>Zrušený od 1.4.2009</w:t>
      </w:r>
      <w:bookmarkStart w:id="2294" w:name="c_61414"/>
      <w:bookmarkEnd w:id="2294"/>
    </w:p>
    <w:bookmarkEnd w:id="2281"/>
    <w:bookmarkEnd w:id="2293"/>
    <w:p w:rsidR="00271AB0" w:rsidRPr="00AE1608" w:rsidRDefault="00271AB0" w:rsidP="00271AB0">
      <w:pPr>
        <w:pStyle w:val="Nadpis2"/>
        <w:rPr>
          <w:rFonts w:ascii="Times New Roman" w:hAnsi="Times New Roman" w:cs="Times New Roman"/>
          <w:color w:val="auto"/>
          <w:sz w:val="24"/>
          <w:szCs w:val="24"/>
          <w:lang w:val="sk-SK"/>
        </w:rPr>
      </w:pPr>
      <w:r w:rsidRPr="00AE1608">
        <w:rPr>
          <w:rFonts w:ascii="Times New Roman" w:hAnsi="Times New Roman" w:cs="Times New Roman"/>
          <w:color w:val="auto"/>
          <w:sz w:val="24"/>
          <w:szCs w:val="24"/>
          <w:lang w:val="sk-SK"/>
        </w:rPr>
        <w:t>ŠIESTA ČASŤ</w:t>
      </w:r>
    </w:p>
    <w:p w:rsidR="00271AB0" w:rsidRPr="00AE1608" w:rsidRDefault="00271AB0" w:rsidP="00271AB0">
      <w:pPr>
        <w:pStyle w:val="Nadpis2"/>
        <w:rPr>
          <w:rFonts w:ascii="Times New Roman" w:hAnsi="Times New Roman" w:cs="Times New Roman"/>
          <w:color w:val="auto"/>
          <w:sz w:val="24"/>
          <w:szCs w:val="24"/>
          <w:lang w:val="sk-SK"/>
        </w:rPr>
      </w:pPr>
      <w:bookmarkStart w:id="2295" w:name="X50c028d59d92de6d84ce881e9b4c8c8196d5621"/>
      <w:r w:rsidRPr="00AE1608">
        <w:rPr>
          <w:rFonts w:ascii="Times New Roman" w:hAnsi="Times New Roman" w:cs="Times New Roman"/>
          <w:color w:val="auto"/>
          <w:sz w:val="24"/>
          <w:szCs w:val="24"/>
          <w:lang w:val="sk-SK"/>
        </w:rPr>
        <w:t>SPOLOČNÉ, PRECHODNÉ A ZÁVEREČNÉ USTANOVENIA</w:t>
      </w:r>
      <w:bookmarkStart w:id="2296" w:name="c_61421"/>
      <w:bookmarkEnd w:id="229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93</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Na služobný pomer príslušníkov sa použijú primerane ustanovenia </w:t>
      </w:r>
      <w:hyperlink r:id="rId1013">
        <w:r w:rsidRPr="00AE1608">
          <w:rPr>
            <w:rStyle w:val="Hypertextovprepojenie"/>
            <w:rFonts w:ascii="Times New Roman" w:hAnsi="Times New Roman" w:cs="Times New Roman"/>
            <w:color w:val="auto"/>
            <w:lang w:val="sk-SK"/>
          </w:rPr>
          <w:t>§ 39</w:t>
        </w:r>
      </w:hyperlink>
      <w:r w:rsidRPr="00AE1608">
        <w:rPr>
          <w:rFonts w:ascii="Times New Roman" w:hAnsi="Times New Roman" w:cs="Times New Roman"/>
          <w:color w:val="auto"/>
          <w:sz w:val="24"/>
          <w:lang w:val="sk-SK"/>
        </w:rPr>
        <w:t xml:space="preserve">, </w:t>
      </w:r>
      <w:hyperlink r:id="rId1014">
        <w:r w:rsidRPr="00AE1608">
          <w:rPr>
            <w:rStyle w:val="Hypertextovprepojenie"/>
            <w:rFonts w:ascii="Times New Roman" w:hAnsi="Times New Roman" w:cs="Times New Roman"/>
            <w:color w:val="auto"/>
            <w:lang w:val="sk-SK"/>
          </w:rPr>
          <w:t>§ 64 ods. 1 písm. a)</w:t>
        </w:r>
      </w:hyperlink>
      <w:r w:rsidRPr="00AE1608">
        <w:rPr>
          <w:rFonts w:ascii="Times New Roman" w:hAnsi="Times New Roman" w:cs="Times New Roman"/>
          <w:color w:val="auto"/>
          <w:sz w:val="24"/>
          <w:lang w:val="sk-SK"/>
        </w:rPr>
        <w:t xml:space="preserve"> a </w:t>
      </w:r>
      <w:hyperlink r:id="rId1015">
        <w:r w:rsidRPr="00AE1608">
          <w:rPr>
            <w:rStyle w:val="Hypertextovprepojenie"/>
            <w:rFonts w:ascii="Times New Roman" w:hAnsi="Times New Roman" w:cs="Times New Roman"/>
            <w:color w:val="auto"/>
            <w:lang w:val="sk-SK"/>
          </w:rPr>
          <w:t>c)</w:t>
        </w:r>
      </w:hyperlink>
      <w:r w:rsidRPr="00AE1608">
        <w:rPr>
          <w:rFonts w:ascii="Times New Roman" w:hAnsi="Times New Roman" w:cs="Times New Roman"/>
          <w:color w:val="auto"/>
          <w:sz w:val="24"/>
          <w:lang w:val="sk-SK"/>
        </w:rPr>
        <w:t xml:space="preserve">, </w:t>
      </w:r>
      <w:hyperlink r:id="rId1016">
        <w:r w:rsidRPr="00AE1608">
          <w:rPr>
            <w:rStyle w:val="Hypertextovprepojenie"/>
            <w:rFonts w:ascii="Times New Roman" w:hAnsi="Times New Roman" w:cs="Times New Roman"/>
            <w:color w:val="auto"/>
            <w:lang w:val="sk-SK"/>
          </w:rPr>
          <w:t>§ 85</w:t>
        </w:r>
      </w:hyperlink>
      <w:r w:rsidRPr="00AE1608">
        <w:rPr>
          <w:rFonts w:ascii="Times New Roman" w:hAnsi="Times New Roman" w:cs="Times New Roman"/>
          <w:color w:val="auto"/>
          <w:sz w:val="24"/>
          <w:lang w:val="sk-SK"/>
        </w:rPr>
        <w:t xml:space="preserve"> a </w:t>
      </w:r>
      <w:hyperlink r:id="rId1017">
        <w:r w:rsidRPr="00AE1608">
          <w:rPr>
            <w:rStyle w:val="Hypertextovprepojenie"/>
            <w:rFonts w:ascii="Times New Roman" w:hAnsi="Times New Roman" w:cs="Times New Roman"/>
            <w:color w:val="auto"/>
            <w:lang w:val="sk-SK"/>
          </w:rPr>
          <w:t>86</w:t>
        </w:r>
      </w:hyperlink>
      <w:r w:rsidRPr="00AE1608">
        <w:rPr>
          <w:rFonts w:ascii="Times New Roman" w:hAnsi="Times New Roman" w:cs="Times New Roman"/>
          <w:color w:val="auto"/>
          <w:sz w:val="24"/>
          <w:lang w:val="sk-SK"/>
        </w:rPr>
        <w:t xml:space="preserve">, </w:t>
      </w:r>
      <w:hyperlink r:id="rId1018">
        <w:r w:rsidRPr="00AE1608">
          <w:rPr>
            <w:rStyle w:val="Hypertextovprepojenie"/>
            <w:rFonts w:ascii="Times New Roman" w:hAnsi="Times New Roman" w:cs="Times New Roman"/>
            <w:color w:val="auto"/>
            <w:lang w:val="sk-SK"/>
          </w:rPr>
          <w:t>§ 88 až 90</w:t>
        </w:r>
      </w:hyperlink>
      <w:r w:rsidRPr="00AE1608">
        <w:rPr>
          <w:rFonts w:ascii="Times New Roman" w:hAnsi="Times New Roman" w:cs="Times New Roman"/>
          <w:color w:val="auto"/>
          <w:sz w:val="24"/>
          <w:lang w:val="sk-SK"/>
        </w:rPr>
        <w:t xml:space="preserve">, </w:t>
      </w:r>
      <w:hyperlink r:id="rId1019">
        <w:r w:rsidRPr="00AE1608">
          <w:rPr>
            <w:rStyle w:val="Hypertextovprepojenie"/>
            <w:rFonts w:ascii="Times New Roman" w:hAnsi="Times New Roman" w:cs="Times New Roman"/>
            <w:color w:val="auto"/>
            <w:lang w:val="sk-SK"/>
          </w:rPr>
          <w:t>§ 95</w:t>
        </w:r>
      </w:hyperlink>
      <w:r w:rsidRPr="00AE1608">
        <w:rPr>
          <w:rFonts w:ascii="Times New Roman" w:hAnsi="Times New Roman" w:cs="Times New Roman"/>
          <w:color w:val="auto"/>
          <w:sz w:val="24"/>
          <w:lang w:val="sk-SK"/>
        </w:rPr>
        <w:t xml:space="preserve">, </w:t>
      </w:r>
      <w:hyperlink r:id="rId1020">
        <w:r w:rsidRPr="00AE1608">
          <w:rPr>
            <w:rStyle w:val="Hypertextovprepojenie"/>
            <w:rFonts w:ascii="Times New Roman" w:hAnsi="Times New Roman" w:cs="Times New Roman"/>
            <w:color w:val="auto"/>
            <w:lang w:val="sk-SK"/>
          </w:rPr>
          <w:t>§ 98</w:t>
        </w:r>
      </w:hyperlink>
      <w:r w:rsidRPr="00AE1608">
        <w:rPr>
          <w:rFonts w:ascii="Times New Roman" w:hAnsi="Times New Roman" w:cs="Times New Roman"/>
          <w:color w:val="auto"/>
          <w:sz w:val="24"/>
          <w:lang w:val="sk-SK"/>
        </w:rPr>
        <w:t xml:space="preserve"> a </w:t>
      </w:r>
      <w:hyperlink r:id="rId1021">
        <w:r w:rsidRPr="00AE1608">
          <w:rPr>
            <w:rStyle w:val="Hypertextovprepojenie"/>
            <w:rFonts w:ascii="Times New Roman" w:hAnsi="Times New Roman" w:cs="Times New Roman"/>
            <w:color w:val="auto"/>
            <w:lang w:val="sk-SK"/>
          </w:rPr>
          <w:t>99</w:t>
        </w:r>
      </w:hyperlink>
      <w:r w:rsidRPr="00AE1608">
        <w:rPr>
          <w:rFonts w:ascii="Times New Roman" w:hAnsi="Times New Roman" w:cs="Times New Roman"/>
          <w:color w:val="auto"/>
          <w:sz w:val="24"/>
          <w:lang w:val="sk-SK"/>
        </w:rPr>
        <w:t xml:space="preserve">, </w:t>
      </w:r>
      <w:hyperlink r:id="rId1022">
        <w:r w:rsidRPr="00AE1608">
          <w:rPr>
            <w:rStyle w:val="Hypertextovprepojenie"/>
            <w:rFonts w:ascii="Times New Roman" w:hAnsi="Times New Roman" w:cs="Times New Roman"/>
            <w:color w:val="auto"/>
            <w:lang w:val="sk-SK"/>
          </w:rPr>
          <w:t>§ 105</w:t>
        </w:r>
      </w:hyperlink>
      <w:r w:rsidRPr="00AE1608">
        <w:rPr>
          <w:rFonts w:ascii="Times New Roman" w:hAnsi="Times New Roman" w:cs="Times New Roman"/>
          <w:color w:val="auto"/>
          <w:sz w:val="24"/>
          <w:lang w:val="sk-SK"/>
        </w:rPr>
        <w:t xml:space="preserve">, </w:t>
      </w:r>
      <w:hyperlink r:id="rId1023">
        <w:r w:rsidRPr="00AE1608">
          <w:rPr>
            <w:rStyle w:val="Hypertextovprepojenie"/>
            <w:rFonts w:ascii="Times New Roman" w:hAnsi="Times New Roman" w:cs="Times New Roman"/>
            <w:color w:val="auto"/>
            <w:lang w:val="sk-SK"/>
          </w:rPr>
          <w:t>§ 109 až 117</w:t>
        </w:r>
      </w:hyperlink>
      <w:r w:rsidRPr="00AE1608">
        <w:rPr>
          <w:rFonts w:ascii="Times New Roman" w:hAnsi="Times New Roman" w:cs="Times New Roman"/>
          <w:color w:val="auto"/>
          <w:sz w:val="24"/>
          <w:lang w:val="sk-SK"/>
        </w:rPr>
        <w:t xml:space="preserve">, </w:t>
      </w:r>
      <w:hyperlink r:id="rId1024">
        <w:r w:rsidRPr="00AE1608">
          <w:rPr>
            <w:rStyle w:val="Hypertextovprepojenie"/>
            <w:rFonts w:ascii="Times New Roman" w:hAnsi="Times New Roman" w:cs="Times New Roman"/>
            <w:color w:val="auto"/>
            <w:lang w:val="sk-SK"/>
          </w:rPr>
          <w:t>§ 129 až 132</w:t>
        </w:r>
      </w:hyperlink>
      <w:r w:rsidRPr="00AE1608">
        <w:rPr>
          <w:rFonts w:ascii="Times New Roman" w:hAnsi="Times New Roman" w:cs="Times New Roman"/>
          <w:color w:val="auto"/>
          <w:sz w:val="24"/>
          <w:lang w:val="sk-SK"/>
        </w:rPr>
        <w:t xml:space="preserve">, </w:t>
      </w:r>
      <w:hyperlink r:id="rId1025">
        <w:r w:rsidRPr="00AE1608">
          <w:rPr>
            <w:rStyle w:val="Hypertextovprepojenie"/>
            <w:rFonts w:ascii="Times New Roman" w:hAnsi="Times New Roman" w:cs="Times New Roman"/>
            <w:color w:val="auto"/>
            <w:lang w:val="sk-SK"/>
          </w:rPr>
          <w:t>§ 136 až 138</w:t>
        </w:r>
      </w:hyperlink>
      <w:r w:rsidRPr="00AE1608">
        <w:rPr>
          <w:rFonts w:ascii="Times New Roman" w:hAnsi="Times New Roman" w:cs="Times New Roman"/>
          <w:color w:val="auto"/>
          <w:sz w:val="24"/>
          <w:lang w:val="sk-SK"/>
        </w:rPr>
        <w:t xml:space="preserve">, </w:t>
      </w:r>
      <w:hyperlink r:id="rId1026">
        <w:r w:rsidRPr="00AE1608">
          <w:rPr>
            <w:rStyle w:val="Hypertextovprepojenie"/>
            <w:rFonts w:ascii="Times New Roman" w:hAnsi="Times New Roman" w:cs="Times New Roman"/>
            <w:color w:val="auto"/>
            <w:lang w:val="sk-SK"/>
          </w:rPr>
          <w:t>§ 141 ods. 2 až 5</w:t>
        </w:r>
      </w:hyperlink>
      <w:r w:rsidRPr="00AE1608">
        <w:rPr>
          <w:rFonts w:ascii="Times New Roman" w:hAnsi="Times New Roman" w:cs="Times New Roman"/>
          <w:color w:val="auto"/>
          <w:sz w:val="24"/>
          <w:lang w:val="sk-SK"/>
        </w:rPr>
        <w:t xml:space="preserve">, </w:t>
      </w:r>
      <w:hyperlink r:id="rId1027">
        <w:r w:rsidRPr="00AE1608">
          <w:rPr>
            <w:rStyle w:val="Hypertextovprepojenie"/>
            <w:rFonts w:ascii="Times New Roman" w:hAnsi="Times New Roman" w:cs="Times New Roman"/>
            <w:color w:val="auto"/>
            <w:lang w:val="sk-SK"/>
          </w:rPr>
          <w:t>§ 142</w:t>
        </w:r>
      </w:hyperlink>
      <w:r w:rsidRPr="00AE1608">
        <w:rPr>
          <w:rFonts w:ascii="Times New Roman" w:hAnsi="Times New Roman" w:cs="Times New Roman"/>
          <w:color w:val="auto"/>
          <w:sz w:val="24"/>
          <w:lang w:val="sk-SK"/>
        </w:rPr>
        <w:t xml:space="preserve"> a </w:t>
      </w:r>
      <w:hyperlink r:id="rId1028">
        <w:r w:rsidRPr="00AE1608">
          <w:rPr>
            <w:rStyle w:val="Hypertextovprepojenie"/>
            <w:rFonts w:ascii="Times New Roman" w:hAnsi="Times New Roman" w:cs="Times New Roman"/>
            <w:color w:val="auto"/>
            <w:lang w:val="sk-SK"/>
          </w:rPr>
          <w:t>143</w:t>
        </w:r>
      </w:hyperlink>
      <w:r w:rsidRPr="00AE1608">
        <w:rPr>
          <w:rFonts w:ascii="Times New Roman" w:hAnsi="Times New Roman" w:cs="Times New Roman"/>
          <w:color w:val="auto"/>
          <w:sz w:val="24"/>
          <w:lang w:val="sk-SK"/>
        </w:rPr>
        <w:t xml:space="preserve">, </w:t>
      </w:r>
      <w:hyperlink r:id="rId1029">
        <w:r w:rsidRPr="00AE1608">
          <w:rPr>
            <w:rStyle w:val="Hypertextovprepojenie"/>
            <w:rFonts w:ascii="Times New Roman" w:hAnsi="Times New Roman" w:cs="Times New Roman"/>
            <w:color w:val="auto"/>
            <w:lang w:val="sk-SK"/>
          </w:rPr>
          <w:t>§ 145 až 151</w:t>
        </w:r>
      </w:hyperlink>
      <w:r w:rsidRPr="00AE1608">
        <w:rPr>
          <w:rFonts w:ascii="Times New Roman" w:hAnsi="Times New Roman" w:cs="Times New Roman"/>
          <w:color w:val="auto"/>
          <w:sz w:val="24"/>
          <w:lang w:val="sk-SK"/>
        </w:rPr>
        <w:t xml:space="preserve">, </w:t>
      </w:r>
      <w:hyperlink r:id="rId1030">
        <w:r w:rsidRPr="00AE1608">
          <w:rPr>
            <w:rStyle w:val="Hypertextovprepojenie"/>
            <w:rFonts w:ascii="Times New Roman" w:hAnsi="Times New Roman" w:cs="Times New Roman"/>
            <w:color w:val="auto"/>
            <w:lang w:val="sk-SK"/>
          </w:rPr>
          <w:t>§ 152 ods. 1, 2</w:t>
        </w:r>
      </w:hyperlink>
      <w:r w:rsidRPr="00AE1608">
        <w:rPr>
          <w:rFonts w:ascii="Times New Roman" w:hAnsi="Times New Roman" w:cs="Times New Roman"/>
          <w:color w:val="auto"/>
          <w:sz w:val="24"/>
          <w:lang w:val="sk-SK"/>
        </w:rPr>
        <w:t xml:space="preserve">, </w:t>
      </w:r>
      <w:hyperlink r:id="rId1031">
        <w:r w:rsidRPr="00AE1608">
          <w:rPr>
            <w:rStyle w:val="Hypertextovprepojenie"/>
            <w:rFonts w:ascii="Times New Roman" w:hAnsi="Times New Roman" w:cs="Times New Roman"/>
            <w:color w:val="auto"/>
            <w:lang w:val="sk-SK"/>
          </w:rPr>
          <w:t>ods. 4</w:t>
        </w:r>
      </w:hyperlink>
      <w:r w:rsidRPr="00AE1608">
        <w:rPr>
          <w:rFonts w:ascii="Times New Roman" w:hAnsi="Times New Roman" w:cs="Times New Roman"/>
          <w:color w:val="auto"/>
          <w:sz w:val="24"/>
          <w:lang w:val="sk-SK"/>
        </w:rPr>
        <w:t xml:space="preserve"> tretej vety, </w:t>
      </w:r>
      <w:hyperlink r:id="rId1032">
        <w:r w:rsidRPr="00AE1608">
          <w:rPr>
            <w:rStyle w:val="Hypertextovprepojenie"/>
            <w:rFonts w:ascii="Times New Roman" w:hAnsi="Times New Roman" w:cs="Times New Roman"/>
            <w:color w:val="auto"/>
            <w:lang w:val="sk-SK"/>
          </w:rPr>
          <w:t>ods. 5</w:t>
        </w:r>
      </w:hyperlink>
      <w:r w:rsidRPr="00AE1608">
        <w:rPr>
          <w:rFonts w:ascii="Times New Roman" w:hAnsi="Times New Roman" w:cs="Times New Roman"/>
          <w:color w:val="auto"/>
          <w:sz w:val="24"/>
          <w:lang w:val="sk-SK"/>
        </w:rPr>
        <w:t xml:space="preserve"> a </w:t>
      </w:r>
      <w:hyperlink r:id="rId1033">
        <w:r w:rsidRPr="00AE1608">
          <w:rPr>
            <w:rStyle w:val="Hypertextovprepojenie"/>
            <w:rFonts w:ascii="Times New Roman" w:hAnsi="Times New Roman" w:cs="Times New Roman"/>
            <w:color w:val="auto"/>
            <w:lang w:val="sk-SK"/>
          </w:rPr>
          <w:t>7</w:t>
        </w:r>
      </w:hyperlink>
      <w:r w:rsidRPr="00AE1608">
        <w:rPr>
          <w:rFonts w:ascii="Times New Roman" w:hAnsi="Times New Roman" w:cs="Times New Roman"/>
          <w:color w:val="auto"/>
          <w:sz w:val="24"/>
          <w:lang w:val="sk-SK"/>
        </w:rPr>
        <w:t xml:space="preserve">, </w:t>
      </w:r>
      <w:hyperlink r:id="rId1034">
        <w:r w:rsidRPr="00AE1608">
          <w:rPr>
            <w:rStyle w:val="Hypertextovprepojenie"/>
            <w:rFonts w:ascii="Times New Roman" w:hAnsi="Times New Roman" w:cs="Times New Roman"/>
            <w:color w:val="auto"/>
            <w:lang w:val="sk-SK"/>
          </w:rPr>
          <w:t>§ 152a</w:t>
        </w:r>
      </w:hyperlink>
      <w:r w:rsidRPr="00AE1608">
        <w:rPr>
          <w:rFonts w:ascii="Times New Roman" w:hAnsi="Times New Roman" w:cs="Times New Roman"/>
          <w:color w:val="auto"/>
          <w:sz w:val="24"/>
          <w:lang w:val="sk-SK"/>
        </w:rPr>
        <w:t xml:space="preserve">, </w:t>
      </w:r>
      <w:hyperlink r:id="rId1035">
        <w:r w:rsidRPr="00AE1608">
          <w:rPr>
            <w:rStyle w:val="Hypertextovprepojenie"/>
            <w:rFonts w:ascii="Times New Roman" w:hAnsi="Times New Roman" w:cs="Times New Roman"/>
            <w:color w:val="auto"/>
            <w:lang w:val="sk-SK"/>
          </w:rPr>
          <w:t>§ 152b</w:t>
        </w:r>
      </w:hyperlink>
      <w:r w:rsidRPr="00AE1608">
        <w:rPr>
          <w:rFonts w:ascii="Times New Roman" w:hAnsi="Times New Roman" w:cs="Times New Roman"/>
          <w:color w:val="auto"/>
          <w:sz w:val="24"/>
          <w:lang w:val="sk-SK"/>
        </w:rPr>
        <w:t xml:space="preserve">, </w:t>
      </w:r>
      <w:hyperlink r:id="rId1036">
        <w:r w:rsidRPr="00AE1608">
          <w:rPr>
            <w:rStyle w:val="Hypertextovprepojenie"/>
            <w:rFonts w:ascii="Times New Roman" w:hAnsi="Times New Roman" w:cs="Times New Roman"/>
            <w:color w:val="auto"/>
            <w:lang w:val="sk-SK"/>
          </w:rPr>
          <w:t>§ 157 ods. 1</w:t>
        </w:r>
      </w:hyperlink>
      <w:r w:rsidRPr="00AE1608">
        <w:rPr>
          <w:rFonts w:ascii="Times New Roman" w:hAnsi="Times New Roman" w:cs="Times New Roman"/>
          <w:color w:val="auto"/>
          <w:sz w:val="24"/>
          <w:lang w:val="sk-SK"/>
        </w:rPr>
        <w:t xml:space="preserve"> a </w:t>
      </w:r>
      <w:hyperlink r:id="rId1037">
        <w:r w:rsidRPr="00AE1608">
          <w:rPr>
            <w:rStyle w:val="Hypertextovprepojenie"/>
            <w:rFonts w:ascii="Times New Roman" w:hAnsi="Times New Roman" w:cs="Times New Roman"/>
            <w:color w:val="auto"/>
            <w:lang w:val="sk-SK"/>
          </w:rPr>
          <w:t>2</w:t>
        </w:r>
      </w:hyperlink>
      <w:r w:rsidRPr="00AE1608">
        <w:rPr>
          <w:rFonts w:ascii="Times New Roman" w:hAnsi="Times New Roman" w:cs="Times New Roman"/>
          <w:color w:val="auto"/>
          <w:sz w:val="24"/>
          <w:lang w:val="sk-SK"/>
        </w:rPr>
        <w:t xml:space="preserve">, </w:t>
      </w:r>
      <w:hyperlink r:id="rId1038">
        <w:r w:rsidRPr="00AE1608">
          <w:rPr>
            <w:rStyle w:val="Hypertextovprepojenie"/>
            <w:rFonts w:ascii="Times New Roman" w:hAnsi="Times New Roman" w:cs="Times New Roman"/>
            <w:color w:val="auto"/>
            <w:lang w:val="sk-SK"/>
          </w:rPr>
          <w:t>§ 166 ods. 3</w:t>
        </w:r>
      </w:hyperlink>
      <w:r w:rsidRPr="00AE1608">
        <w:rPr>
          <w:rFonts w:ascii="Times New Roman" w:hAnsi="Times New Roman" w:cs="Times New Roman"/>
          <w:color w:val="auto"/>
          <w:sz w:val="24"/>
          <w:lang w:val="sk-SK"/>
        </w:rPr>
        <w:t xml:space="preserve">, </w:t>
      </w:r>
      <w:hyperlink r:id="rId1039">
        <w:r w:rsidRPr="00AE1608">
          <w:rPr>
            <w:rStyle w:val="Hypertextovprepojenie"/>
            <w:rFonts w:ascii="Times New Roman" w:hAnsi="Times New Roman" w:cs="Times New Roman"/>
            <w:color w:val="auto"/>
            <w:lang w:val="sk-SK"/>
          </w:rPr>
          <w:t>§ 177</w:t>
        </w:r>
      </w:hyperlink>
      <w:r w:rsidRPr="00AE1608">
        <w:rPr>
          <w:rFonts w:ascii="Times New Roman" w:hAnsi="Times New Roman" w:cs="Times New Roman"/>
          <w:color w:val="auto"/>
          <w:sz w:val="24"/>
          <w:lang w:val="sk-SK"/>
        </w:rPr>
        <w:t xml:space="preserve"> a </w:t>
      </w:r>
      <w:hyperlink r:id="rId1040">
        <w:r w:rsidRPr="00AE1608">
          <w:rPr>
            <w:rStyle w:val="Hypertextovprepojenie"/>
            <w:rFonts w:ascii="Times New Roman" w:hAnsi="Times New Roman" w:cs="Times New Roman"/>
            <w:color w:val="auto"/>
            <w:lang w:val="sk-SK"/>
          </w:rPr>
          <w:t>178</w:t>
        </w:r>
      </w:hyperlink>
      <w:r w:rsidRPr="00AE1608">
        <w:rPr>
          <w:rFonts w:ascii="Times New Roman" w:hAnsi="Times New Roman" w:cs="Times New Roman"/>
          <w:color w:val="auto"/>
          <w:sz w:val="24"/>
          <w:lang w:val="sk-SK"/>
        </w:rPr>
        <w:t xml:space="preserve">, </w:t>
      </w:r>
      <w:hyperlink r:id="rId1041">
        <w:r w:rsidRPr="00AE1608">
          <w:rPr>
            <w:rStyle w:val="Hypertextovprepojenie"/>
            <w:rFonts w:ascii="Times New Roman" w:hAnsi="Times New Roman" w:cs="Times New Roman"/>
            <w:color w:val="auto"/>
            <w:lang w:val="sk-SK"/>
          </w:rPr>
          <w:t>§ 222</w:t>
        </w:r>
      </w:hyperlink>
      <w:r w:rsidRPr="00AE1608">
        <w:rPr>
          <w:rFonts w:ascii="Times New Roman" w:hAnsi="Times New Roman" w:cs="Times New Roman"/>
          <w:color w:val="auto"/>
          <w:sz w:val="24"/>
          <w:lang w:val="sk-SK"/>
        </w:rPr>
        <w:t xml:space="preserve">, </w:t>
      </w:r>
      <w:hyperlink r:id="rId1042">
        <w:r w:rsidRPr="00AE1608">
          <w:rPr>
            <w:rStyle w:val="Hypertextovprepojenie"/>
            <w:rFonts w:ascii="Times New Roman" w:hAnsi="Times New Roman" w:cs="Times New Roman"/>
            <w:color w:val="auto"/>
            <w:lang w:val="sk-SK"/>
          </w:rPr>
          <w:t>§ 230</w:t>
        </w:r>
      </w:hyperlink>
      <w:r w:rsidRPr="00AE1608">
        <w:rPr>
          <w:rFonts w:ascii="Times New Roman" w:hAnsi="Times New Roman" w:cs="Times New Roman"/>
          <w:color w:val="auto"/>
          <w:sz w:val="24"/>
          <w:lang w:val="sk-SK"/>
        </w:rPr>
        <w:t xml:space="preserve">, </w:t>
      </w:r>
      <w:hyperlink r:id="rId1043">
        <w:r w:rsidRPr="00AE1608">
          <w:rPr>
            <w:rStyle w:val="Hypertextovprepojenie"/>
            <w:rFonts w:ascii="Times New Roman" w:hAnsi="Times New Roman" w:cs="Times New Roman"/>
            <w:color w:val="auto"/>
            <w:lang w:val="sk-SK"/>
          </w:rPr>
          <w:t>§ 231 ods. 4</w:t>
        </w:r>
      </w:hyperlink>
      <w:r w:rsidRPr="00AE1608">
        <w:rPr>
          <w:rFonts w:ascii="Times New Roman" w:hAnsi="Times New Roman" w:cs="Times New Roman"/>
          <w:color w:val="auto"/>
          <w:sz w:val="24"/>
          <w:lang w:val="sk-SK"/>
        </w:rPr>
        <w:t xml:space="preserve"> a </w:t>
      </w:r>
      <w:hyperlink r:id="rId1044">
        <w:r w:rsidRPr="00AE1608">
          <w:rPr>
            <w:rStyle w:val="Hypertextovprepojenie"/>
            <w:rFonts w:ascii="Times New Roman" w:hAnsi="Times New Roman" w:cs="Times New Roman"/>
            <w:color w:val="auto"/>
            <w:lang w:val="sk-SK"/>
          </w:rPr>
          <w:t>232 až 240 Zákonníka práce</w:t>
        </w:r>
      </w:hyperlink>
      <w:r w:rsidRPr="00AE1608">
        <w:rPr>
          <w:rFonts w:ascii="Times New Roman" w:hAnsi="Times New Roman" w:cs="Times New Roman"/>
          <w:color w:val="auto"/>
          <w:sz w:val="24"/>
          <w:lang w:val="sk-SK"/>
        </w:rPr>
        <w:t>.</w:t>
      </w:r>
      <w:bookmarkStart w:id="2297" w:name="c_62147"/>
      <w:bookmarkStart w:id="2298" w:name="pa_193a"/>
      <w:bookmarkStart w:id="2299" w:name="p_193a"/>
      <w:bookmarkEnd w:id="2297"/>
      <w:bookmarkEnd w:id="2298"/>
      <w:bookmarkEnd w:id="229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93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Ustanovenia § 1 ods. 1, § 2 až 11, § 13 ods. 1 písm. b), § 21 ods. 5, § 22 ods. 1, § 24, § 25 ods. 1 až 4, § 26 a 27, § 29 ods. 4, § 32 a 33, § 49 ods. 2, § 92 ods. 5, § 96 ods. 1, § 99 písm. d), § 101, § 103 ods. 5 časti vety za druhou spojkou, § 122 ods. 4, § 194 až 198a a § 200 až 209 sa nevzťahujú na príslušníka Horskej záchrannej služby.</w:t>
      </w:r>
      <w:bookmarkStart w:id="2300" w:name="c_62592"/>
      <w:bookmarkEnd w:id="2300"/>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94</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Mestský požiarny zbor mesta Košice zriadený podľa doterajších predpisov sa od 1. apríla 2002 stáva súčasťou zbor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Príslušník, ktorý ku dňu účinnosti tohto zákona bol príslušníkom Zboru požiarnej ochrany, alebo zamestnanec, ktorý bol ku dňu účinnosti tohto zákona zamestnancom Mestského požiarneho zboru mesta Košice (ďalej len "zamestnanec") počas najmenej dvoch rokov, plní úlohy uvedené v </w:t>
      </w:r>
      <w:hyperlink r:id="rId1045">
        <w:r w:rsidRPr="00AE1608">
          <w:rPr>
            <w:rStyle w:val="Hypertextovprepojenie"/>
            <w:rFonts w:ascii="Times New Roman" w:hAnsi="Times New Roman" w:cs="Times New Roman"/>
            <w:color w:val="auto"/>
            <w:lang w:val="sk-SK"/>
          </w:rPr>
          <w:t>§ 3</w:t>
        </w:r>
      </w:hyperlink>
      <w:r w:rsidRPr="00AE1608">
        <w:rPr>
          <w:rFonts w:ascii="Times New Roman" w:hAnsi="Times New Roman" w:cs="Times New Roman"/>
          <w:color w:val="auto"/>
          <w:sz w:val="24"/>
          <w:lang w:val="sk-SK"/>
        </w:rPr>
        <w:t xml:space="preserve"> a </w:t>
      </w:r>
      <w:hyperlink r:id="rId1046">
        <w:r w:rsidRPr="00AE1608">
          <w:rPr>
            <w:rStyle w:val="Hypertextovprepojenie"/>
            <w:rFonts w:ascii="Times New Roman" w:hAnsi="Times New Roman" w:cs="Times New Roman"/>
            <w:color w:val="auto"/>
            <w:lang w:val="sk-SK"/>
          </w:rPr>
          <w:t>§ 12 ods. 3</w:t>
        </w:r>
      </w:hyperlink>
      <w:r w:rsidRPr="00AE1608">
        <w:rPr>
          <w:rFonts w:ascii="Times New Roman" w:hAnsi="Times New Roman" w:cs="Times New Roman"/>
          <w:color w:val="auto"/>
          <w:sz w:val="24"/>
          <w:lang w:val="sk-SK"/>
        </w:rPr>
        <w:t xml:space="preserve"> a spĺňa podmienky ustanovené v </w:t>
      </w:r>
      <w:hyperlink r:id="rId1047">
        <w:r w:rsidRPr="00AE1608">
          <w:rPr>
            <w:rStyle w:val="Hypertextovprepojenie"/>
            <w:rFonts w:ascii="Times New Roman" w:hAnsi="Times New Roman" w:cs="Times New Roman"/>
            <w:color w:val="auto"/>
            <w:lang w:val="sk-SK"/>
          </w:rPr>
          <w:t>§ 17</w:t>
        </w:r>
      </w:hyperlink>
      <w:r w:rsidRPr="00AE1608">
        <w:rPr>
          <w:rFonts w:ascii="Times New Roman" w:hAnsi="Times New Roman" w:cs="Times New Roman"/>
          <w:color w:val="auto"/>
          <w:sz w:val="24"/>
          <w:lang w:val="sk-SK"/>
        </w:rPr>
        <w:t>, stáva sa na základe vymenovania a po zložení služobnej prísahy príslušníkom v stálej štátnej služb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Príslušníkom v stálej štátnej službe sa stáva na základe vymenovania a po zložení služobnej prísahy aj príslušník alebo zamestnanec uvedený v </w:t>
      </w:r>
      <w:hyperlink r:id="rId1048">
        <w:r w:rsidRPr="00AE1608">
          <w:rPr>
            <w:rStyle w:val="Hypertextovprepojenie"/>
            <w:rFonts w:ascii="Times New Roman" w:hAnsi="Times New Roman" w:cs="Times New Roman"/>
            <w:color w:val="auto"/>
            <w:lang w:val="sk-SK"/>
          </w:rPr>
          <w:t>odseku 2</w:t>
        </w:r>
      </w:hyperlink>
      <w:r w:rsidRPr="00AE1608">
        <w:rPr>
          <w:rFonts w:ascii="Times New Roman" w:hAnsi="Times New Roman" w:cs="Times New Roman"/>
          <w:color w:val="auto"/>
          <w:sz w:val="24"/>
          <w:lang w:val="sk-SK"/>
        </w:rPr>
        <w:t xml:space="preserve">, ktorý nespĺňa podmienku požadovaného vzdelania podľa </w:t>
      </w:r>
      <w:hyperlink r:id="rId1049">
        <w:r w:rsidRPr="00AE1608">
          <w:rPr>
            <w:rStyle w:val="Hypertextovprepojenie"/>
            <w:rFonts w:ascii="Times New Roman" w:hAnsi="Times New Roman" w:cs="Times New Roman"/>
            <w:color w:val="auto"/>
            <w:lang w:val="sk-SK"/>
          </w:rPr>
          <w:t>§ 19</w:t>
        </w:r>
      </w:hyperlink>
      <w:r w:rsidRPr="00AE1608">
        <w:rPr>
          <w:rFonts w:ascii="Times New Roman" w:hAnsi="Times New Roman" w:cs="Times New Roman"/>
          <w:color w:val="auto"/>
          <w:sz w:val="24"/>
          <w:lang w:val="sk-SK"/>
        </w:rPr>
        <w:t>, ale svojou praxou preukázal znalosti potrebné na vykonávanie funkcie, ak</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 dosiahol vek 45 rokov a bola mu udelená výnimka podľa osobitného predpisu </w:t>
      </w:r>
      <w:r w:rsidRPr="00AE1608">
        <w:rPr>
          <w:rFonts w:ascii="Times New Roman" w:hAnsi="Times New Roman" w:cs="Times New Roman"/>
          <w:color w:val="auto"/>
          <w:sz w:val="24"/>
          <w:vertAlign w:val="superscript"/>
          <w:lang w:val="sk-SK"/>
        </w:rPr>
        <w:t>34)</w:t>
      </w:r>
      <w:r w:rsidRPr="00AE1608">
        <w:rPr>
          <w:rFonts w:ascii="Times New Roman" w:hAnsi="Times New Roman" w:cs="Times New Roman"/>
          <w:color w:val="auto"/>
          <w:sz w:val="24"/>
          <w:lang w:val="sk-SK"/>
        </w:rPr>
        <w:t xml:space="preserve"> aleb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b) dosiahol vek 50 rokov, odpracoval v Zbore požiarnej ochrany minimálne 10 rokov, bola mu udelená výnimka podľa osobitného predpisu </w:t>
      </w:r>
      <w:r w:rsidRPr="00AE1608">
        <w:rPr>
          <w:rFonts w:ascii="Times New Roman" w:hAnsi="Times New Roman" w:cs="Times New Roman"/>
          <w:color w:val="auto"/>
          <w:sz w:val="24"/>
          <w:vertAlign w:val="superscript"/>
          <w:lang w:val="sk-SK"/>
        </w:rPr>
        <w:t>35)</w:t>
      </w:r>
      <w:r w:rsidRPr="00AE1608">
        <w:rPr>
          <w:rFonts w:ascii="Times New Roman" w:hAnsi="Times New Roman" w:cs="Times New Roman"/>
          <w:color w:val="auto"/>
          <w:sz w:val="24"/>
          <w:lang w:val="sk-SK"/>
        </w:rPr>
        <w:t xml:space="preserve"> a je zaradený najvyššie do 2. platovej triedy.</w:t>
      </w:r>
      <w:bookmarkStart w:id="2301" w:name="c_62769"/>
      <w:bookmarkStart w:id="2302" w:name="pa_194a"/>
      <w:bookmarkStart w:id="2303" w:name="p_194a"/>
      <w:bookmarkEnd w:id="2301"/>
      <w:bookmarkEnd w:id="2302"/>
      <w:bookmarkEnd w:id="230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94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Vojenské záchranné útvary civilnej ochrany (ďalej len "vojská civilnej ochrany") sa po transformácii od 1. januára 2003 stávajú súčasťou zboru ako jeho zariade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Profesionálny vojak vojsk civilnej ochrany v stálom služobnom pomere alebo v dočasnom služobnom pomere, zamestnanec vojsk civilnej ochrany alebo zamestnanec úradu civilnej ochrany ministerstva (ďalej len "zamestnanec ministerstva"), ktorí budú plniť úlohy uvedené v </w:t>
      </w:r>
      <w:hyperlink r:id="rId1050">
        <w:r w:rsidRPr="00AE1608">
          <w:rPr>
            <w:rStyle w:val="Hypertextovprepojenie"/>
            <w:rFonts w:ascii="Times New Roman" w:hAnsi="Times New Roman" w:cs="Times New Roman"/>
            <w:color w:val="auto"/>
            <w:lang w:val="sk-SK"/>
          </w:rPr>
          <w:t>§ 3</w:t>
        </w:r>
      </w:hyperlink>
      <w:r w:rsidRPr="00AE1608">
        <w:rPr>
          <w:rFonts w:ascii="Times New Roman" w:hAnsi="Times New Roman" w:cs="Times New Roman"/>
          <w:color w:val="auto"/>
          <w:sz w:val="24"/>
          <w:lang w:val="sk-SK"/>
        </w:rPr>
        <w:t xml:space="preserve"> a </w:t>
      </w:r>
      <w:hyperlink r:id="rId1051">
        <w:r w:rsidRPr="00AE1608">
          <w:rPr>
            <w:rStyle w:val="Hypertextovprepojenie"/>
            <w:rFonts w:ascii="Times New Roman" w:hAnsi="Times New Roman" w:cs="Times New Roman"/>
            <w:color w:val="auto"/>
            <w:lang w:val="sk-SK"/>
          </w:rPr>
          <w:t>§ 12 ods. 3</w:t>
        </w:r>
      </w:hyperlink>
      <w:r w:rsidRPr="00AE1608">
        <w:rPr>
          <w:rFonts w:ascii="Times New Roman" w:hAnsi="Times New Roman" w:cs="Times New Roman"/>
          <w:color w:val="auto"/>
          <w:sz w:val="24"/>
          <w:lang w:val="sk-SK"/>
        </w:rPr>
        <w:t xml:space="preserve"> a ktorí boli k 31. decembru 2002 profesionálnymi vojakmi vojsk civilnej ochrany alebo zamestnancami ministerstva počas najmenej dvoch bezprostredne predchádzajúcich rokov, ktorí sa podieľali na zabezpečovaní činnosti vojsk civilnej ochrany počas najmenej dvoch bezprostredne predchádzajúcich rokov a spĺňajú podmienky ustanovené v </w:t>
      </w:r>
      <w:hyperlink r:id="rId1052">
        <w:r w:rsidRPr="00AE1608">
          <w:rPr>
            <w:rStyle w:val="Hypertextovprepojenie"/>
            <w:rFonts w:ascii="Times New Roman" w:hAnsi="Times New Roman" w:cs="Times New Roman"/>
            <w:color w:val="auto"/>
            <w:lang w:val="sk-SK"/>
          </w:rPr>
          <w:t>§ 17</w:t>
        </w:r>
      </w:hyperlink>
      <w:r w:rsidRPr="00AE1608">
        <w:rPr>
          <w:rFonts w:ascii="Times New Roman" w:hAnsi="Times New Roman" w:cs="Times New Roman"/>
          <w:color w:val="auto"/>
          <w:sz w:val="24"/>
          <w:lang w:val="sk-SK"/>
        </w:rPr>
        <w:t xml:space="preserve"> okrem podmienky osobitnej odbornej spôsobilosti, stávajú sa na základe vymenovania a po zložení služobnej prísahy príslušníkmi v dočasnej štátnej službe podľa tohto zákon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Príslušníkom v dočasnej štátnej službe sa stáva na základe vymenovania a po zložení služobnej prísahy aj zamestnanec ministerstva uvedený v </w:t>
      </w:r>
      <w:hyperlink r:id="rId1053">
        <w:r w:rsidRPr="00AE1608">
          <w:rPr>
            <w:rStyle w:val="Hypertextovprepojenie"/>
            <w:rFonts w:ascii="Times New Roman" w:hAnsi="Times New Roman" w:cs="Times New Roman"/>
            <w:color w:val="auto"/>
            <w:lang w:val="sk-SK"/>
          </w:rPr>
          <w:t>odseku 2</w:t>
        </w:r>
      </w:hyperlink>
      <w:r w:rsidRPr="00AE1608">
        <w:rPr>
          <w:rFonts w:ascii="Times New Roman" w:hAnsi="Times New Roman" w:cs="Times New Roman"/>
          <w:color w:val="auto"/>
          <w:sz w:val="24"/>
          <w:lang w:val="sk-SK"/>
        </w:rPr>
        <w:t xml:space="preserve">, ktorý nespĺňa podmienku požadovaného vzdelania podľa </w:t>
      </w:r>
      <w:hyperlink r:id="rId1054">
        <w:r w:rsidRPr="00AE1608">
          <w:rPr>
            <w:rStyle w:val="Hypertextovprepojenie"/>
            <w:rFonts w:ascii="Times New Roman" w:hAnsi="Times New Roman" w:cs="Times New Roman"/>
            <w:color w:val="auto"/>
            <w:lang w:val="sk-SK"/>
          </w:rPr>
          <w:t>§ 19</w:t>
        </w:r>
      </w:hyperlink>
      <w:r w:rsidRPr="00AE1608">
        <w:rPr>
          <w:rFonts w:ascii="Times New Roman" w:hAnsi="Times New Roman" w:cs="Times New Roman"/>
          <w:color w:val="auto"/>
          <w:sz w:val="24"/>
          <w:lang w:val="sk-SK"/>
        </w:rPr>
        <w:t xml:space="preserve">, ale svojou praxou preukázal znalosti potrebné na vykonávanie funkcie, ak dosiahol vek 45 rokov a bola mu zachovaná výnimka podľa osobitného predpisu. </w:t>
      </w:r>
      <w:r w:rsidRPr="00AE1608">
        <w:rPr>
          <w:rFonts w:ascii="Times New Roman" w:hAnsi="Times New Roman" w:cs="Times New Roman"/>
          <w:color w:val="auto"/>
          <w:sz w:val="24"/>
          <w:vertAlign w:val="superscript"/>
          <w:lang w:val="sk-SK"/>
        </w:rPr>
        <w:t>35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Dĺžka štátnej služby príslušníka podľa </w:t>
      </w:r>
      <w:hyperlink r:id="rId1055">
        <w:r w:rsidRPr="00AE1608">
          <w:rPr>
            <w:rStyle w:val="Hypertextovprepojenie"/>
            <w:rFonts w:ascii="Times New Roman" w:hAnsi="Times New Roman" w:cs="Times New Roman"/>
            <w:color w:val="auto"/>
            <w:lang w:val="sk-SK"/>
          </w:rPr>
          <w:t>odsekov 2</w:t>
        </w:r>
      </w:hyperlink>
      <w:r w:rsidRPr="00AE1608">
        <w:rPr>
          <w:rFonts w:ascii="Times New Roman" w:hAnsi="Times New Roman" w:cs="Times New Roman"/>
          <w:color w:val="auto"/>
          <w:sz w:val="24"/>
          <w:lang w:val="sk-SK"/>
        </w:rPr>
        <w:t xml:space="preserve"> a 3 je najviac dva roky. Príslušník v dočasnej štátnej službe vymenovaný podľa </w:t>
      </w:r>
      <w:hyperlink r:id="rId1056">
        <w:r w:rsidRPr="00AE1608">
          <w:rPr>
            <w:rStyle w:val="Hypertextovprepojenie"/>
            <w:rFonts w:ascii="Times New Roman" w:hAnsi="Times New Roman" w:cs="Times New Roman"/>
            <w:color w:val="auto"/>
            <w:lang w:val="sk-SK"/>
          </w:rPr>
          <w:t>odsekov 2</w:t>
        </w:r>
      </w:hyperlink>
      <w:r w:rsidRPr="00AE1608">
        <w:rPr>
          <w:rFonts w:ascii="Times New Roman" w:hAnsi="Times New Roman" w:cs="Times New Roman"/>
          <w:color w:val="auto"/>
          <w:sz w:val="24"/>
          <w:lang w:val="sk-SK"/>
        </w:rPr>
        <w:t xml:space="preserve"> a </w:t>
      </w:r>
      <w:hyperlink r:id="rId1057">
        <w:r w:rsidRPr="00AE1608">
          <w:rPr>
            <w:rStyle w:val="Hypertextovprepojenie"/>
            <w:rFonts w:ascii="Times New Roman" w:hAnsi="Times New Roman" w:cs="Times New Roman"/>
            <w:color w:val="auto"/>
            <w:lang w:val="sk-SK"/>
          </w:rPr>
          <w:t>3</w:t>
        </w:r>
      </w:hyperlink>
      <w:r w:rsidRPr="00AE1608">
        <w:rPr>
          <w:rFonts w:ascii="Times New Roman" w:hAnsi="Times New Roman" w:cs="Times New Roman"/>
          <w:color w:val="auto"/>
          <w:sz w:val="24"/>
          <w:lang w:val="sk-SK"/>
        </w:rPr>
        <w:t xml:space="preserve"> sa po získaní osobitnej odbornej spôsobilosti ( </w:t>
      </w:r>
      <w:hyperlink r:id="rId1058">
        <w:r w:rsidRPr="00AE1608">
          <w:rPr>
            <w:rStyle w:val="Hypertextovprepojenie"/>
            <w:rFonts w:ascii="Times New Roman" w:hAnsi="Times New Roman" w:cs="Times New Roman"/>
            <w:color w:val="auto"/>
            <w:lang w:val="sk-SK"/>
          </w:rPr>
          <w:t>§ 24 až 27</w:t>
        </w:r>
      </w:hyperlink>
      <w:r w:rsidRPr="00AE1608">
        <w:rPr>
          <w:rFonts w:ascii="Times New Roman" w:hAnsi="Times New Roman" w:cs="Times New Roman"/>
          <w:color w:val="auto"/>
          <w:sz w:val="24"/>
          <w:lang w:val="sk-SK"/>
        </w:rPr>
        <w:t xml:space="preserve">) stáva na základe vymenovania príslušníkom v stálej štátnej službe; ustanovenie </w:t>
      </w:r>
      <w:hyperlink r:id="rId1059">
        <w:r w:rsidRPr="00AE1608">
          <w:rPr>
            <w:rStyle w:val="Hypertextovprepojenie"/>
            <w:rFonts w:ascii="Times New Roman" w:hAnsi="Times New Roman" w:cs="Times New Roman"/>
            <w:color w:val="auto"/>
            <w:lang w:val="sk-SK"/>
          </w:rPr>
          <w:t>§ 30 ods. 2</w:t>
        </w:r>
      </w:hyperlink>
      <w:r w:rsidRPr="00AE1608">
        <w:rPr>
          <w:rFonts w:ascii="Times New Roman" w:hAnsi="Times New Roman" w:cs="Times New Roman"/>
          <w:color w:val="auto"/>
          <w:sz w:val="24"/>
          <w:lang w:val="sk-SK"/>
        </w:rPr>
        <w:t xml:space="preserve"> v tomto prípade neplatí.</w:t>
      </w:r>
      <w:bookmarkStart w:id="2304" w:name="c_63014"/>
      <w:bookmarkStart w:id="2305" w:name="pa_194b"/>
      <w:bookmarkStart w:id="2306" w:name="p_194b"/>
      <w:bookmarkEnd w:id="2304"/>
      <w:bookmarkEnd w:id="2305"/>
      <w:bookmarkEnd w:id="230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94b</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Mestský Hasičský a záchranný zbor hlavného mesta Slovenskej republiky Bratislavy zriadený podľa doterajších predpisov sa od 1. januára 2003 stáva súčasťou zboru ako Hasičský a záchranný útvar hlavného mesta Slovenskej republiky Bratislavy zriadený ministerstvom ako osobitné zariadenie zboru; na riadení tohto útvaru sa hlavné mesto Slovenskej republiky Bratislava spolupodieľ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Zamestnanec obce, ktorý bol aspoň dva bezprostredne predchádzajúce roky k 31. decembru 2002 zamestnancom obce v Mestskom požiarnom zbore hlavného mesta Slovenskej republiky Bratislavy a po 1. apríli 2002 zamestnancom obce v Mestskom hasičskom a záchrannom zbore hlavného mesta Slovenskej republiky Bratislavy vo verejnej službe (ďalej len "zamestnanec obce"), bude plniť úlohy uvedené v </w:t>
      </w:r>
      <w:hyperlink r:id="rId1060">
        <w:r w:rsidRPr="00AE1608">
          <w:rPr>
            <w:rStyle w:val="Hypertextovprepojenie"/>
            <w:rFonts w:ascii="Times New Roman" w:hAnsi="Times New Roman" w:cs="Times New Roman"/>
            <w:color w:val="auto"/>
            <w:lang w:val="sk-SK"/>
          </w:rPr>
          <w:t>§ 3</w:t>
        </w:r>
      </w:hyperlink>
      <w:r w:rsidRPr="00AE1608">
        <w:rPr>
          <w:rFonts w:ascii="Times New Roman" w:hAnsi="Times New Roman" w:cs="Times New Roman"/>
          <w:color w:val="auto"/>
          <w:sz w:val="24"/>
          <w:lang w:val="sk-SK"/>
        </w:rPr>
        <w:t xml:space="preserve"> a </w:t>
      </w:r>
      <w:hyperlink r:id="rId1061">
        <w:r w:rsidRPr="00AE1608">
          <w:rPr>
            <w:rStyle w:val="Hypertextovprepojenie"/>
            <w:rFonts w:ascii="Times New Roman" w:hAnsi="Times New Roman" w:cs="Times New Roman"/>
            <w:color w:val="auto"/>
            <w:lang w:val="sk-SK"/>
          </w:rPr>
          <w:t>§ 12 ods. 3</w:t>
        </w:r>
      </w:hyperlink>
      <w:r w:rsidRPr="00AE1608">
        <w:rPr>
          <w:rFonts w:ascii="Times New Roman" w:hAnsi="Times New Roman" w:cs="Times New Roman"/>
          <w:color w:val="auto"/>
          <w:sz w:val="24"/>
          <w:lang w:val="sk-SK"/>
        </w:rPr>
        <w:t xml:space="preserve"> a spĺňa podmienky ustanovené v </w:t>
      </w:r>
      <w:hyperlink r:id="rId1062">
        <w:r w:rsidRPr="00AE1608">
          <w:rPr>
            <w:rStyle w:val="Hypertextovprepojenie"/>
            <w:rFonts w:ascii="Times New Roman" w:hAnsi="Times New Roman" w:cs="Times New Roman"/>
            <w:color w:val="auto"/>
            <w:lang w:val="sk-SK"/>
          </w:rPr>
          <w:t>§ 17</w:t>
        </w:r>
      </w:hyperlink>
      <w:r w:rsidRPr="00AE1608">
        <w:rPr>
          <w:rFonts w:ascii="Times New Roman" w:hAnsi="Times New Roman" w:cs="Times New Roman"/>
          <w:color w:val="auto"/>
          <w:sz w:val="24"/>
          <w:lang w:val="sk-SK"/>
        </w:rPr>
        <w:t>, stáva sa na základe vymenovania a po zložení služobnej prísahy príslušníkom v stálej štátnej služb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Príslušníkom v stálej štátnej službe sa stáva na základe vymenovania a po zložení služobnej prísahy aj zamestnanec obce uvedený v </w:t>
      </w:r>
      <w:hyperlink r:id="rId1063">
        <w:r w:rsidRPr="00AE1608">
          <w:rPr>
            <w:rStyle w:val="Hypertextovprepojenie"/>
            <w:rFonts w:ascii="Times New Roman" w:hAnsi="Times New Roman" w:cs="Times New Roman"/>
            <w:color w:val="auto"/>
            <w:lang w:val="sk-SK"/>
          </w:rPr>
          <w:t>odseku 2</w:t>
        </w:r>
      </w:hyperlink>
      <w:r w:rsidRPr="00AE1608">
        <w:rPr>
          <w:rFonts w:ascii="Times New Roman" w:hAnsi="Times New Roman" w:cs="Times New Roman"/>
          <w:color w:val="auto"/>
          <w:sz w:val="24"/>
          <w:lang w:val="sk-SK"/>
        </w:rPr>
        <w:t xml:space="preserve">, ktorý nespĺňa podmienku požadovaného vzdelania podľa </w:t>
      </w:r>
      <w:hyperlink r:id="rId1064">
        <w:r w:rsidRPr="00AE1608">
          <w:rPr>
            <w:rStyle w:val="Hypertextovprepojenie"/>
            <w:rFonts w:ascii="Times New Roman" w:hAnsi="Times New Roman" w:cs="Times New Roman"/>
            <w:color w:val="auto"/>
            <w:lang w:val="sk-SK"/>
          </w:rPr>
          <w:t>§ 19</w:t>
        </w:r>
      </w:hyperlink>
      <w:r w:rsidRPr="00AE1608">
        <w:rPr>
          <w:rFonts w:ascii="Times New Roman" w:hAnsi="Times New Roman" w:cs="Times New Roman"/>
          <w:color w:val="auto"/>
          <w:sz w:val="24"/>
          <w:lang w:val="sk-SK"/>
        </w:rPr>
        <w:t xml:space="preserve">, ale svojou praxou preukázal znalosti potrebné na vykonávanie funkcie za podmienok ustanovených v </w:t>
      </w:r>
      <w:hyperlink r:id="rId1065">
        <w:r w:rsidRPr="00AE1608">
          <w:rPr>
            <w:rStyle w:val="Hypertextovprepojenie"/>
            <w:rFonts w:ascii="Times New Roman" w:hAnsi="Times New Roman" w:cs="Times New Roman"/>
            <w:color w:val="auto"/>
            <w:lang w:val="sk-SK"/>
          </w:rPr>
          <w:t>§ 194 ods. 3 písm. a)</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Príslušníkom v dočasnej štátnej službe sa stáva na základe vymenovania a po zložení služobnej prísahy aj zamestnanec obce uvedený v </w:t>
      </w:r>
      <w:hyperlink r:id="rId1066">
        <w:r w:rsidRPr="00AE1608">
          <w:rPr>
            <w:rStyle w:val="Hypertextovprepojenie"/>
            <w:rFonts w:ascii="Times New Roman" w:hAnsi="Times New Roman" w:cs="Times New Roman"/>
            <w:color w:val="auto"/>
            <w:lang w:val="sk-SK"/>
          </w:rPr>
          <w:t>odseku 2</w:t>
        </w:r>
      </w:hyperlink>
      <w:r w:rsidRPr="00AE1608">
        <w:rPr>
          <w:rFonts w:ascii="Times New Roman" w:hAnsi="Times New Roman" w:cs="Times New Roman"/>
          <w:color w:val="auto"/>
          <w:sz w:val="24"/>
          <w:lang w:val="sk-SK"/>
        </w:rPr>
        <w:t xml:space="preserve">, ktorý spĺňa podmienky ustanovené v </w:t>
      </w:r>
      <w:hyperlink r:id="rId1067">
        <w:r w:rsidRPr="00AE1608">
          <w:rPr>
            <w:rStyle w:val="Hypertextovprepojenie"/>
            <w:rFonts w:ascii="Times New Roman" w:hAnsi="Times New Roman" w:cs="Times New Roman"/>
            <w:color w:val="auto"/>
            <w:lang w:val="sk-SK"/>
          </w:rPr>
          <w:t>§ 17</w:t>
        </w:r>
      </w:hyperlink>
      <w:r w:rsidRPr="00AE1608">
        <w:rPr>
          <w:rFonts w:ascii="Times New Roman" w:hAnsi="Times New Roman" w:cs="Times New Roman"/>
          <w:color w:val="auto"/>
          <w:sz w:val="24"/>
          <w:lang w:val="sk-SK"/>
        </w:rPr>
        <w:t xml:space="preserve"> okrem podmienky osobitnej odbornej spôsobilosti; ustanovenie </w:t>
      </w:r>
      <w:hyperlink r:id="rId1068">
        <w:r w:rsidRPr="00AE1608">
          <w:rPr>
            <w:rStyle w:val="Hypertextovprepojenie"/>
            <w:rFonts w:ascii="Times New Roman" w:hAnsi="Times New Roman" w:cs="Times New Roman"/>
            <w:color w:val="auto"/>
            <w:lang w:val="sk-SK"/>
          </w:rPr>
          <w:t>§ 194a ods. 4</w:t>
        </w:r>
      </w:hyperlink>
      <w:r w:rsidRPr="00AE1608">
        <w:rPr>
          <w:rFonts w:ascii="Times New Roman" w:hAnsi="Times New Roman" w:cs="Times New Roman"/>
          <w:color w:val="auto"/>
          <w:sz w:val="24"/>
          <w:lang w:val="sk-SK"/>
        </w:rPr>
        <w:t xml:space="preserve"> platí rovnako.</w:t>
      </w:r>
      <w:bookmarkStart w:id="2307" w:name="c_63245"/>
      <w:bookmarkEnd w:id="2307"/>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95</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Príslušník, ktorý ku dňu účinnosti tohto zákona bol príslušníkom Zboru požiarnej ochrany, alebo zamestnanec, ktorý plní úlohy uvedené v </w:t>
      </w:r>
      <w:hyperlink r:id="rId1069">
        <w:r w:rsidRPr="00AE1608">
          <w:rPr>
            <w:rStyle w:val="Hypertextovprepojenie"/>
            <w:rFonts w:ascii="Times New Roman" w:hAnsi="Times New Roman" w:cs="Times New Roman"/>
            <w:color w:val="auto"/>
            <w:lang w:val="sk-SK"/>
          </w:rPr>
          <w:t>§ 3</w:t>
        </w:r>
      </w:hyperlink>
      <w:r w:rsidRPr="00AE1608">
        <w:rPr>
          <w:rFonts w:ascii="Times New Roman" w:hAnsi="Times New Roman" w:cs="Times New Roman"/>
          <w:color w:val="auto"/>
          <w:sz w:val="24"/>
          <w:lang w:val="sk-SK"/>
        </w:rPr>
        <w:t xml:space="preserve"> a </w:t>
      </w:r>
      <w:hyperlink r:id="rId1070">
        <w:r w:rsidRPr="00AE1608">
          <w:rPr>
            <w:rStyle w:val="Hypertextovprepojenie"/>
            <w:rFonts w:ascii="Times New Roman" w:hAnsi="Times New Roman" w:cs="Times New Roman"/>
            <w:color w:val="auto"/>
            <w:lang w:val="sk-SK"/>
          </w:rPr>
          <w:t>§ 12 ods. 3</w:t>
        </w:r>
      </w:hyperlink>
      <w:r w:rsidRPr="00AE1608">
        <w:rPr>
          <w:rFonts w:ascii="Times New Roman" w:hAnsi="Times New Roman" w:cs="Times New Roman"/>
          <w:color w:val="auto"/>
          <w:sz w:val="24"/>
          <w:lang w:val="sk-SK"/>
        </w:rPr>
        <w:t xml:space="preserve">, spĺňa podmienky ustanovené v </w:t>
      </w:r>
      <w:hyperlink r:id="rId1071">
        <w:r w:rsidRPr="00AE1608">
          <w:rPr>
            <w:rStyle w:val="Hypertextovprepojenie"/>
            <w:rFonts w:ascii="Times New Roman" w:hAnsi="Times New Roman" w:cs="Times New Roman"/>
            <w:color w:val="auto"/>
            <w:lang w:val="sk-SK"/>
          </w:rPr>
          <w:t>§ 17</w:t>
        </w:r>
      </w:hyperlink>
      <w:r w:rsidRPr="00AE1608">
        <w:rPr>
          <w:rFonts w:ascii="Times New Roman" w:hAnsi="Times New Roman" w:cs="Times New Roman"/>
          <w:color w:val="auto"/>
          <w:sz w:val="24"/>
          <w:lang w:val="sk-SK"/>
        </w:rPr>
        <w:t xml:space="preserve"> a odpracoval menej ako bezprostredne predchádzajúce dva roky v Zbore požiarnej ochrany alebo v Mestskom požiarnom zbore mesta Košice, stáva sa na základe vymenovania a po zložení služobnej prísahy príslušníkom v prípravnej štátnej služb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Príslušník, ktorý ku dňu účinnosti tohto zákona bol príslušníkom Zboru požiarnej ochrany, alebo zamestnanec, ktorý plní úlohy uvedené v </w:t>
      </w:r>
      <w:hyperlink r:id="rId1072">
        <w:r w:rsidRPr="00AE1608">
          <w:rPr>
            <w:rStyle w:val="Hypertextovprepojenie"/>
            <w:rFonts w:ascii="Times New Roman" w:hAnsi="Times New Roman" w:cs="Times New Roman"/>
            <w:color w:val="auto"/>
            <w:lang w:val="sk-SK"/>
          </w:rPr>
          <w:t>§ 3 ods. 1 písm. c) až e)</w:t>
        </w:r>
      </w:hyperlink>
      <w:r w:rsidRPr="00AE1608">
        <w:rPr>
          <w:rFonts w:ascii="Times New Roman" w:hAnsi="Times New Roman" w:cs="Times New Roman"/>
          <w:color w:val="auto"/>
          <w:sz w:val="24"/>
          <w:lang w:val="sk-SK"/>
        </w:rPr>
        <w:t xml:space="preserve">, spĺňa podmienky ustanovené v </w:t>
      </w:r>
      <w:hyperlink r:id="rId1073">
        <w:r w:rsidRPr="00AE1608">
          <w:rPr>
            <w:rStyle w:val="Hypertextovprepojenie"/>
            <w:rFonts w:ascii="Times New Roman" w:hAnsi="Times New Roman" w:cs="Times New Roman"/>
            <w:color w:val="auto"/>
            <w:lang w:val="sk-SK"/>
          </w:rPr>
          <w:t>§ 17</w:t>
        </w:r>
      </w:hyperlink>
      <w:r w:rsidRPr="00AE1608">
        <w:rPr>
          <w:rFonts w:ascii="Times New Roman" w:hAnsi="Times New Roman" w:cs="Times New Roman"/>
          <w:color w:val="auto"/>
          <w:sz w:val="24"/>
          <w:lang w:val="sk-SK"/>
        </w:rPr>
        <w:t xml:space="preserve"> okrem podmienky požadovaného kvalifikačného predpokladu vzdelania, je zaradený do funkcie najvyššie pre 4. platovú triedu a na výkon funkcie potrebuje osobitné oprávnenie, odpracoval aspoň dva bezprostredne predchádzajúce roky v služobnom úrade alebo u jeho právneho predchodcu, stáva sa na základe vymenovania a po zložení služobnej prísahy príslušníkom v prípravnej štátnej službe, ak</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a) nedosiahol vek 45 rokov a bola mu udelená výnimka podľa osobitného predpisu </w:t>
      </w:r>
      <w:r w:rsidRPr="00AE1608">
        <w:rPr>
          <w:rFonts w:ascii="Times New Roman" w:hAnsi="Times New Roman" w:cs="Times New Roman"/>
          <w:color w:val="auto"/>
          <w:sz w:val="24"/>
          <w:vertAlign w:val="superscript"/>
          <w:lang w:val="sk-SK"/>
        </w:rPr>
        <w:t>36)</w:t>
      </w:r>
      <w:r w:rsidRPr="00AE1608">
        <w:rPr>
          <w:rFonts w:ascii="Times New Roman" w:hAnsi="Times New Roman" w:cs="Times New Roman"/>
          <w:color w:val="auto"/>
          <w:sz w:val="24"/>
          <w:lang w:val="sk-SK"/>
        </w:rPr>
        <w:t xml:space="preserve"> až do získania kvalifikačných predpokladov na funkciu, do ktorej je vymenovaný, najdlhšie však na obdobie štyroch rokov,</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b) bola mu udelená výnimka podľa osobitného predpisu </w:t>
      </w:r>
      <w:r w:rsidRPr="00AE1608">
        <w:rPr>
          <w:rFonts w:ascii="Times New Roman" w:hAnsi="Times New Roman" w:cs="Times New Roman"/>
          <w:color w:val="auto"/>
          <w:sz w:val="24"/>
          <w:vertAlign w:val="superscript"/>
          <w:lang w:val="sk-SK"/>
        </w:rPr>
        <w:t>37)</w:t>
      </w:r>
      <w:r w:rsidRPr="00AE1608">
        <w:rPr>
          <w:rFonts w:ascii="Times New Roman" w:hAnsi="Times New Roman" w:cs="Times New Roman"/>
          <w:color w:val="auto"/>
          <w:sz w:val="24"/>
          <w:lang w:val="sk-SK"/>
        </w:rPr>
        <w:t xml:space="preserve"> a riadne pokračuje v štúdiu, ktorým získa požadované vzdelanie na funkciu, do ktorej je vymenovaný, aleb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c) bola mu udelená výnimka podľa osobitného predpisu </w:t>
      </w:r>
      <w:r w:rsidRPr="00AE1608">
        <w:rPr>
          <w:rFonts w:ascii="Times New Roman" w:hAnsi="Times New Roman" w:cs="Times New Roman"/>
          <w:color w:val="auto"/>
          <w:sz w:val="24"/>
          <w:vertAlign w:val="superscript"/>
          <w:lang w:val="sk-SK"/>
        </w:rPr>
        <w:t>38)</w:t>
      </w:r>
      <w:r w:rsidRPr="00AE1608">
        <w:rPr>
          <w:rFonts w:ascii="Times New Roman" w:hAnsi="Times New Roman" w:cs="Times New Roman"/>
          <w:color w:val="auto"/>
          <w:sz w:val="24"/>
          <w:lang w:val="sk-SK"/>
        </w:rPr>
        <w:t xml:space="preserve"> z kvalifikačného predpokladu úplného stredného vzdelania, najdlhšie však na obdobie štyroch rok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Ustanovenie </w:t>
      </w:r>
      <w:hyperlink r:id="rId1074">
        <w:r w:rsidRPr="00AE1608">
          <w:rPr>
            <w:rStyle w:val="Hypertextovprepojenie"/>
            <w:rFonts w:ascii="Times New Roman" w:hAnsi="Times New Roman" w:cs="Times New Roman"/>
            <w:color w:val="auto"/>
            <w:lang w:val="sk-SK"/>
          </w:rPr>
          <w:t>§ 123 ods. 3</w:t>
        </w:r>
      </w:hyperlink>
      <w:r w:rsidRPr="00AE1608">
        <w:rPr>
          <w:rFonts w:ascii="Times New Roman" w:hAnsi="Times New Roman" w:cs="Times New Roman"/>
          <w:color w:val="auto"/>
          <w:sz w:val="24"/>
          <w:lang w:val="sk-SK"/>
        </w:rPr>
        <w:t xml:space="preserve"> sa nevzťahuje na príslušníka uvedeného v </w:t>
      </w:r>
      <w:hyperlink r:id="rId1075">
        <w:r w:rsidRPr="00AE1608">
          <w:rPr>
            <w:rStyle w:val="Hypertextovprepojenie"/>
            <w:rFonts w:ascii="Times New Roman" w:hAnsi="Times New Roman" w:cs="Times New Roman"/>
            <w:color w:val="auto"/>
            <w:lang w:val="sk-SK"/>
          </w:rPr>
          <w:t>odseku 2</w:t>
        </w:r>
      </w:hyperlink>
      <w:r w:rsidRPr="00AE1608">
        <w:rPr>
          <w:rFonts w:ascii="Times New Roman" w:hAnsi="Times New Roman" w:cs="Times New Roman"/>
          <w:color w:val="auto"/>
          <w:sz w:val="24"/>
          <w:lang w:val="sk-SK"/>
        </w:rPr>
        <w:t>, ktorý si dopĺňa požadované vzdelanie.</w:t>
      </w:r>
    </w:p>
    <w:p w:rsidR="00271AB0" w:rsidRPr="00AE1608" w:rsidRDefault="00271AB0" w:rsidP="00271AB0">
      <w:pPr>
        <w:pStyle w:val="Zkladntext"/>
        <w:rPr>
          <w:rFonts w:ascii="Times New Roman" w:hAnsi="Times New Roman" w:cs="Times New Roman"/>
          <w:sz w:val="24"/>
        </w:rPr>
      </w:pPr>
      <w:bookmarkStart w:id="2308" w:name="c_63518"/>
      <w:bookmarkStart w:id="2309" w:name="pa_195a"/>
      <w:bookmarkEnd w:id="2308"/>
      <w:bookmarkEnd w:id="2309"/>
      <w:r w:rsidRPr="00AE1608">
        <w:rPr>
          <w:rFonts w:ascii="Times New Roman" w:hAnsi="Times New Roman" w:cs="Times New Roman"/>
          <w:sz w:val="24"/>
        </w:rPr>
        <w:t xml:space="preserve"> </w:t>
      </w:r>
      <w:bookmarkStart w:id="2310" w:name="p_195a"/>
      <w:bookmarkEnd w:id="2310"/>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95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Zamestnanec ministerstva, ktorý bude plniť úlohy uvedené v </w:t>
      </w:r>
      <w:hyperlink r:id="rId1076">
        <w:r w:rsidRPr="00AE1608">
          <w:rPr>
            <w:rStyle w:val="Hypertextovprepojenie"/>
            <w:rFonts w:ascii="Times New Roman" w:hAnsi="Times New Roman" w:cs="Times New Roman"/>
            <w:color w:val="auto"/>
            <w:lang w:val="sk-SK"/>
          </w:rPr>
          <w:t>§ 3</w:t>
        </w:r>
      </w:hyperlink>
      <w:r w:rsidRPr="00AE1608">
        <w:rPr>
          <w:rFonts w:ascii="Times New Roman" w:hAnsi="Times New Roman" w:cs="Times New Roman"/>
          <w:color w:val="auto"/>
          <w:sz w:val="24"/>
          <w:lang w:val="sk-SK"/>
        </w:rPr>
        <w:t xml:space="preserve"> a </w:t>
      </w:r>
      <w:hyperlink r:id="rId1077">
        <w:r w:rsidRPr="00AE1608">
          <w:rPr>
            <w:rStyle w:val="Hypertextovprepojenie"/>
            <w:rFonts w:ascii="Times New Roman" w:hAnsi="Times New Roman" w:cs="Times New Roman"/>
            <w:color w:val="auto"/>
            <w:lang w:val="sk-SK"/>
          </w:rPr>
          <w:t>§ 12 ods. 3</w:t>
        </w:r>
      </w:hyperlink>
      <w:r w:rsidRPr="00AE1608">
        <w:rPr>
          <w:rFonts w:ascii="Times New Roman" w:hAnsi="Times New Roman" w:cs="Times New Roman"/>
          <w:color w:val="auto"/>
          <w:sz w:val="24"/>
          <w:lang w:val="sk-SK"/>
        </w:rPr>
        <w:t xml:space="preserve"> a ktorý bol k 31. decembru 2002 zamestnancom ministerstva, spĺňa podmienky ustanovené v </w:t>
      </w:r>
      <w:hyperlink r:id="rId1078">
        <w:r w:rsidRPr="00AE1608">
          <w:rPr>
            <w:rStyle w:val="Hypertextovprepojenie"/>
            <w:rFonts w:ascii="Times New Roman" w:hAnsi="Times New Roman" w:cs="Times New Roman"/>
            <w:color w:val="auto"/>
            <w:lang w:val="sk-SK"/>
          </w:rPr>
          <w:t>§ 17</w:t>
        </w:r>
      </w:hyperlink>
      <w:r w:rsidRPr="00AE1608">
        <w:rPr>
          <w:rFonts w:ascii="Times New Roman" w:hAnsi="Times New Roman" w:cs="Times New Roman"/>
          <w:color w:val="auto"/>
          <w:sz w:val="24"/>
          <w:lang w:val="sk-SK"/>
        </w:rPr>
        <w:t xml:space="preserve"> okrem osobitnej odbornej spôsobilosti a odpracoval menej ako dva bezprostredne predchádzajúce roky ako zamestnanec ministerstva, stáva sa na základe vymenovania a po zložení služobnej prísahy príslušníkom v prípravnej štátnej služb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Zamestnanec ministerstva, ktorý bude plniť úlohy uvedené v </w:t>
      </w:r>
      <w:hyperlink r:id="rId1079">
        <w:r w:rsidRPr="00AE1608">
          <w:rPr>
            <w:rStyle w:val="Hypertextovprepojenie"/>
            <w:rFonts w:ascii="Times New Roman" w:hAnsi="Times New Roman" w:cs="Times New Roman"/>
            <w:color w:val="auto"/>
            <w:lang w:val="sk-SK"/>
          </w:rPr>
          <w:t>§ 3 ods. 1 písm. c) až e)</w:t>
        </w:r>
      </w:hyperlink>
      <w:r w:rsidRPr="00AE1608">
        <w:rPr>
          <w:rFonts w:ascii="Times New Roman" w:hAnsi="Times New Roman" w:cs="Times New Roman"/>
          <w:color w:val="auto"/>
          <w:sz w:val="24"/>
          <w:lang w:val="sk-SK"/>
        </w:rPr>
        <w:t xml:space="preserve"> a i) až k) a ktorý k 31. decembru 2002 bol zamestnancom ministerstva, spĺňa podmienky ustanovené v </w:t>
      </w:r>
      <w:hyperlink r:id="rId1080">
        <w:r w:rsidRPr="00AE1608">
          <w:rPr>
            <w:rStyle w:val="Hypertextovprepojenie"/>
            <w:rFonts w:ascii="Times New Roman" w:hAnsi="Times New Roman" w:cs="Times New Roman"/>
            <w:color w:val="auto"/>
            <w:lang w:val="sk-SK"/>
          </w:rPr>
          <w:t>§ 17</w:t>
        </w:r>
      </w:hyperlink>
      <w:r w:rsidRPr="00AE1608">
        <w:rPr>
          <w:rFonts w:ascii="Times New Roman" w:hAnsi="Times New Roman" w:cs="Times New Roman"/>
          <w:color w:val="auto"/>
          <w:sz w:val="24"/>
          <w:lang w:val="sk-SK"/>
        </w:rPr>
        <w:t xml:space="preserve"> okrem osobitnej odbornej spôsobilosti a požadovaného vzdelania, je zaradený do funkcie najvyššie pre 4. platovú triedu a na výkon funkcie potrebuje osobitné oprávnenie, odpracoval aspoň dva bezprostredne predchádzajúce roky ako zamestnanec ministerstva, stáva sa na základe vymenovania a po zložení služobnej prísahy príslušníkom v prípravnej štátnej službe, ak nedosiahol vek 45 rokov a bola mu zachovaná výnimka podľa osobitného predpisu </w:t>
      </w:r>
      <w:r w:rsidRPr="00AE1608">
        <w:rPr>
          <w:rFonts w:ascii="Times New Roman" w:hAnsi="Times New Roman" w:cs="Times New Roman"/>
          <w:color w:val="auto"/>
          <w:sz w:val="24"/>
          <w:vertAlign w:val="superscript"/>
          <w:lang w:val="sk-SK"/>
        </w:rPr>
        <w:t>38a)</w:t>
      </w:r>
      <w:r w:rsidRPr="00AE1608">
        <w:rPr>
          <w:rFonts w:ascii="Times New Roman" w:hAnsi="Times New Roman" w:cs="Times New Roman"/>
          <w:color w:val="auto"/>
          <w:sz w:val="24"/>
          <w:lang w:val="sk-SK"/>
        </w:rPr>
        <w:t xml:space="preserve"> až do získania kvalifikačných predpokladov na funkciu, do ktorej je vymenovaný, najdlhšie však na obdobie štyroch rokov.</w:t>
      </w:r>
      <w:bookmarkStart w:id="2311" w:name="c_63698"/>
      <w:bookmarkStart w:id="2312" w:name="pa_195b"/>
      <w:bookmarkStart w:id="2313" w:name="p_195b"/>
      <w:bookmarkEnd w:id="2311"/>
      <w:bookmarkEnd w:id="2312"/>
      <w:bookmarkEnd w:id="231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95b</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Zamestnanec obce, ktorý bude plniť úlohy uvedené v </w:t>
      </w:r>
      <w:hyperlink r:id="rId1081">
        <w:r w:rsidRPr="00AE1608">
          <w:rPr>
            <w:rStyle w:val="Hypertextovprepojenie"/>
            <w:rFonts w:ascii="Times New Roman" w:hAnsi="Times New Roman" w:cs="Times New Roman"/>
            <w:color w:val="auto"/>
            <w:lang w:val="sk-SK"/>
          </w:rPr>
          <w:t>§ 3</w:t>
        </w:r>
      </w:hyperlink>
      <w:r w:rsidRPr="00AE1608">
        <w:rPr>
          <w:rFonts w:ascii="Times New Roman" w:hAnsi="Times New Roman" w:cs="Times New Roman"/>
          <w:color w:val="auto"/>
          <w:sz w:val="24"/>
          <w:lang w:val="sk-SK"/>
        </w:rPr>
        <w:t xml:space="preserve"> a </w:t>
      </w:r>
      <w:hyperlink r:id="rId1082">
        <w:r w:rsidRPr="00AE1608">
          <w:rPr>
            <w:rStyle w:val="Hypertextovprepojenie"/>
            <w:rFonts w:ascii="Times New Roman" w:hAnsi="Times New Roman" w:cs="Times New Roman"/>
            <w:color w:val="auto"/>
            <w:lang w:val="sk-SK"/>
          </w:rPr>
          <w:t>§ 12 ods. 3</w:t>
        </w:r>
      </w:hyperlink>
      <w:r w:rsidRPr="00AE1608">
        <w:rPr>
          <w:rFonts w:ascii="Times New Roman" w:hAnsi="Times New Roman" w:cs="Times New Roman"/>
          <w:color w:val="auto"/>
          <w:sz w:val="24"/>
          <w:lang w:val="sk-SK"/>
        </w:rPr>
        <w:t xml:space="preserve"> a ktorý bol k 31. decembru 2002 zamestnancom obce, spĺňa podmienky ustanovené v </w:t>
      </w:r>
      <w:hyperlink r:id="rId1083">
        <w:r w:rsidRPr="00AE1608">
          <w:rPr>
            <w:rStyle w:val="Hypertextovprepojenie"/>
            <w:rFonts w:ascii="Times New Roman" w:hAnsi="Times New Roman" w:cs="Times New Roman"/>
            <w:color w:val="auto"/>
            <w:lang w:val="sk-SK"/>
          </w:rPr>
          <w:t>§ 17</w:t>
        </w:r>
      </w:hyperlink>
      <w:r w:rsidRPr="00AE1608">
        <w:rPr>
          <w:rFonts w:ascii="Times New Roman" w:hAnsi="Times New Roman" w:cs="Times New Roman"/>
          <w:color w:val="auto"/>
          <w:sz w:val="24"/>
          <w:lang w:val="sk-SK"/>
        </w:rPr>
        <w:t xml:space="preserve"> okrem osobitnej odbornej spôsobilosti a odpracoval menej ako dva bezprostredne predchádzajúce roky v Mestskom hasičskom a záchrannom zbore hlavného mesta Slovenskej republiky Bratislavy alebo v Mestskom požiarnom zbore hlavného mesta Slovenskej republiky Bratislavy, stáva sa na základe vymenovania a po zložení služobnej prísahy príslušníkom v prípravnej štátnej služb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Zamestnanec obce, ktorý k 31. decembru 2002 odpracoval aspoň dva bezprostredne predchádzajúce roky v Mestskom hasičskom a záchrannom zbore hlavného mesta Slovenskej republiky Bratislavy a v Mestskom požiarnom zbore hlavného mesta Slovenskej republiky Bratislavy, bude plniť úlohy uvedené v </w:t>
      </w:r>
      <w:hyperlink r:id="rId1084">
        <w:r w:rsidRPr="00AE1608">
          <w:rPr>
            <w:rStyle w:val="Hypertextovprepojenie"/>
            <w:rFonts w:ascii="Times New Roman" w:hAnsi="Times New Roman" w:cs="Times New Roman"/>
            <w:color w:val="auto"/>
            <w:lang w:val="sk-SK"/>
          </w:rPr>
          <w:t>§ 3 ods. 1 písm. c) až e)</w:t>
        </w:r>
      </w:hyperlink>
      <w:r w:rsidRPr="00AE1608">
        <w:rPr>
          <w:rFonts w:ascii="Times New Roman" w:hAnsi="Times New Roman" w:cs="Times New Roman"/>
          <w:color w:val="auto"/>
          <w:sz w:val="24"/>
          <w:lang w:val="sk-SK"/>
        </w:rPr>
        <w:t xml:space="preserve">, spĺňa podmienky ustanovené v </w:t>
      </w:r>
      <w:hyperlink r:id="rId1085">
        <w:r w:rsidRPr="00AE1608">
          <w:rPr>
            <w:rStyle w:val="Hypertextovprepojenie"/>
            <w:rFonts w:ascii="Times New Roman" w:hAnsi="Times New Roman" w:cs="Times New Roman"/>
            <w:color w:val="auto"/>
            <w:lang w:val="sk-SK"/>
          </w:rPr>
          <w:t>§ 17</w:t>
        </w:r>
      </w:hyperlink>
      <w:r w:rsidRPr="00AE1608">
        <w:rPr>
          <w:rFonts w:ascii="Times New Roman" w:hAnsi="Times New Roman" w:cs="Times New Roman"/>
          <w:color w:val="auto"/>
          <w:sz w:val="24"/>
          <w:lang w:val="sk-SK"/>
        </w:rPr>
        <w:t xml:space="preserve"> okrem požadovaného vzdelania, je zaradený do funkcie najvyššie pre 4. platovú triedu a na výkon funkcie potrebuje osobitné oprávnenie, stáva sa na základe vymenovania a po zložení služobnej prísahy príslušníkom v prípravnej štátnej službe za podmienok ustanovených v </w:t>
      </w:r>
      <w:hyperlink r:id="rId1086">
        <w:r w:rsidRPr="00AE1608">
          <w:rPr>
            <w:rStyle w:val="Hypertextovprepojenie"/>
            <w:rFonts w:ascii="Times New Roman" w:hAnsi="Times New Roman" w:cs="Times New Roman"/>
            <w:color w:val="auto"/>
            <w:lang w:val="sk-SK"/>
          </w:rPr>
          <w:t>§ 195 ods. 2</w:t>
        </w:r>
      </w:hyperlink>
      <w:r w:rsidRPr="00AE1608">
        <w:rPr>
          <w:rFonts w:ascii="Times New Roman" w:hAnsi="Times New Roman" w:cs="Times New Roman"/>
          <w:color w:val="auto"/>
          <w:sz w:val="24"/>
          <w:lang w:val="sk-SK"/>
        </w:rPr>
        <w:t xml:space="preserve"> a </w:t>
      </w:r>
      <w:hyperlink r:id="rId1087">
        <w:r w:rsidRPr="00AE1608">
          <w:rPr>
            <w:rStyle w:val="Hypertextovprepojenie"/>
            <w:rFonts w:ascii="Times New Roman" w:hAnsi="Times New Roman" w:cs="Times New Roman"/>
            <w:color w:val="auto"/>
            <w:lang w:val="sk-SK"/>
          </w:rPr>
          <w:t>3</w:t>
        </w:r>
      </w:hyperlink>
      <w:r w:rsidRPr="00AE1608">
        <w:rPr>
          <w:rFonts w:ascii="Times New Roman" w:hAnsi="Times New Roman" w:cs="Times New Roman"/>
          <w:color w:val="auto"/>
          <w:sz w:val="24"/>
          <w:lang w:val="sk-SK"/>
        </w:rPr>
        <w:t>.</w:t>
      </w:r>
      <w:bookmarkStart w:id="2314" w:name="c_63880"/>
      <w:bookmarkStart w:id="2315" w:name="pa_196"/>
      <w:bookmarkEnd w:id="2314"/>
      <w:bookmarkEnd w:id="231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96</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Príslušník Zboru požiarnej ochrany alebo zamestnanec, ktorý je ku dňu nadobudnutia účinnosti tohto zákona v pracovnom pomere k služobnému úradu na určitý čas, spĺňa podmienky ustanovené v </w:t>
      </w:r>
      <w:hyperlink r:id="rId1088">
        <w:r w:rsidRPr="00AE1608">
          <w:rPr>
            <w:rStyle w:val="Hypertextovprepojenie"/>
            <w:rFonts w:ascii="Times New Roman" w:hAnsi="Times New Roman" w:cs="Times New Roman"/>
            <w:color w:val="auto"/>
            <w:lang w:val="sk-SK"/>
          </w:rPr>
          <w:t>§ 17</w:t>
        </w:r>
      </w:hyperlink>
      <w:r w:rsidRPr="00AE1608">
        <w:rPr>
          <w:rFonts w:ascii="Times New Roman" w:hAnsi="Times New Roman" w:cs="Times New Roman"/>
          <w:color w:val="auto"/>
          <w:sz w:val="24"/>
          <w:lang w:val="sk-SK"/>
        </w:rPr>
        <w:t xml:space="preserve">, plní úlohy uvedené v </w:t>
      </w:r>
      <w:hyperlink r:id="rId1089">
        <w:r w:rsidRPr="00AE1608">
          <w:rPr>
            <w:rStyle w:val="Hypertextovprepojenie"/>
            <w:rFonts w:ascii="Times New Roman" w:hAnsi="Times New Roman" w:cs="Times New Roman"/>
            <w:color w:val="auto"/>
            <w:lang w:val="sk-SK"/>
          </w:rPr>
          <w:t>§ 3</w:t>
        </w:r>
      </w:hyperlink>
      <w:r w:rsidRPr="00AE1608">
        <w:rPr>
          <w:rFonts w:ascii="Times New Roman" w:hAnsi="Times New Roman" w:cs="Times New Roman"/>
          <w:color w:val="auto"/>
          <w:sz w:val="24"/>
          <w:lang w:val="sk-SK"/>
        </w:rPr>
        <w:t xml:space="preserve"> alebo </w:t>
      </w:r>
      <w:hyperlink r:id="rId1090">
        <w:r w:rsidRPr="00AE1608">
          <w:rPr>
            <w:rStyle w:val="Hypertextovprepojenie"/>
            <w:rFonts w:ascii="Times New Roman" w:hAnsi="Times New Roman" w:cs="Times New Roman"/>
            <w:color w:val="auto"/>
            <w:lang w:val="sk-SK"/>
          </w:rPr>
          <w:t>§ 12 ods. 3</w:t>
        </w:r>
      </w:hyperlink>
      <w:r w:rsidRPr="00AE1608">
        <w:rPr>
          <w:rFonts w:ascii="Times New Roman" w:hAnsi="Times New Roman" w:cs="Times New Roman"/>
          <w:color w:val="auto"/>
          <w:sz w:val="24"/>
          <w:lang w:val="sk-SK"/>
        </w:rPr>
        <w:t>, stáva sa na základe vymenovania a po zložení služobnej prísahy príslušníkom v dočasnej štátnej službe. Služobný pomer v dočasnej štátnej službe sa v takomto prípade končí uplynutím zvyšnej časti dohodnutého času.</w:t>
      </w:r>
    </w:p>
    <w:p w:rsidR="00271AB0" w:rsidRPr="00AE1608" w:rsidRDefault="00271AB0" w:rsidP="00271AB0">
      <w:pPr>
        <w:pStyle w:val="Zkladntext"/>
        <w:rPr>
          <w:rFonts w:ascii="Times New Roman" w:hAnsi="Times New Roman" w:cs="Times New Roman"/>
          <w:sz w:val="24"/>
        </w:rPr>
      </w:pPr>
      <w:bookmarkStart w:id="2316" w:name="c_63956"/>
      <w:bookmarkStart w:id="2317" w:name="pa_196a"/>
      <w:bookmarkEnd w:id="2316"/>
      <w:bookmarkEnd w:id="2317"/>
      <w:r w:rsidRPr="00AE1608">
        <w:rPr>
          <w:rFonts w:ascii="Times New Roman" w:hAnsi="Times New Roman" w:cs="Times New Roman"/>
          <w:sz w:val="24"/>
        </w:rPr>
        <w:t xml:space="preserve"> </w:t>
      </w:r>
      <w:bookmarkStart w:id="2318" w:name="p_196a"/>
      <w:bookmarkEnd w:id="231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96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amestnanec ministerstva alebo zamestnanec obce, ktorý bude plniť úlohy uvedené v </w:t>
      </w:r>
      <w:hyperlink r:id="rId1091">
        <w:r w:rsidRPr="00AE1608">
          <w:rPr>
            <w:rStyle w:val="Hypertextovprepojenie"/>
            <w:rFonts w:ascii="Times New Roman" w:hAnsi="Times New Roman" w:cs="Times New Roman"/>
            <w:color w:val="auto"/>
            <w:lang w:val="sk-SK"/>
          </w:rPr>
          <w:t>§ 3</w:t>
        </w:r>
      </w:hyperlink>
      <w:r w:rsidRPr="00AE1608">
        <w:rPr>
          <w:rFonts w:ascii="Times New Roman" w:hAnsi="Times New Roman" w:cs="Times New Roman"/>
          <w:color w:val="auto"/>
          <w:sz w:val="24"/>
          <w:lang w:val="sk-SK"/>
        </w:rPr>
        <w:t xml:space="preserve"> alebo v </w:t>
      </w:r>
      <w:hyperlink r:id="rId1092">
        <w:r w:rsidRPr="00AE1608">
          <w:rPr>
            <w:rStyle w:val="Hypertextovprepojenie"/>
            <w:rFonts w:ascii="Times New Roman" w:hAnsi="Times New Roman" w:cs="Times New Roman"/>
            <w:color w:val="auto"/>
            <w:lang w:val="sk-SK"/>
          </w:rPr>
          <w:t>§ 12 ods. 3</w:t>
        </w:r>
      </w:hyperlink>
      <w:r w:rsidRPr="00AE1608">
        <w:rPr>
          <w:rFonts w:ascii="Times New Roman" w:hAnsi="Times New Roman" w:cs="Times New Roman"/>
          <w:color w:val="auto"/>
          <w:sz w:val="24"/>
          <w:lang w:val="sk-SK"/>
        </w:rPr>
        <w:t xml:space="preserve">, bol k 31. decembru 2002 v služobnom pomere alebo v pracovnom pomere k ministerstvu alebo bol v pracovnom pomere k obci na určitý čas, spĺňa podmienky ustanovené v </w:t>
      </w:r>
      <w:hyperlink r:id="rId1093">
        <w:r w:rsidRPr="00AE1608">
          <w:rPr>
            <w:rStyle w:val="Hypertextovprepojenie"/>
            <w:rFonts w:ascii="Times New Roman" w:hAnsi="Times New Roman" w:cs="Times New Roman"/>
            <w:color w:val="auto"/>
            <w:lang w:val="sk-SK"/>
          </w:rPr>
          <w:t>§ 17</w:t>
        </w:r>
      </w:hyperlink>
      <w:r w:rsidRPr="00AE1608">
        <w:rPr>
          <w:rFonts w:ascii="Times New Roman" w:hAnsi="Times New Roman" w:cs="Times New Roman"/>
          <w:color w:val="auto"/>
          <w:sz w:val="24"/>
          <w:lang w:val="sk-SK"/>
        </w:rPr>
        <w:t xml:space="preserve"> okrem osobitnej odbornej spôsobilosti, stáva sa na základe vymenovania a po zložení služobnej prísahy príslušníkom v dočasnej štátnej službe. Služobný pomer v dočasnej službe sa v takom prípade končí uplynutím zvyšnej časti dohodnutého času.</w:t>
      </w:r>
      <w:bookmarkStart w:id="2319" w:name="c_64044"/>
      <w:bookmarkEnd w:id="231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97</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Pri vymenovaní zamestnancov uvedených v </w:t>
      </w:r>
      <w:hyperlink r:id="rId1094">
        <w:r w:rsidRPr="00AE1608">
          <w:rPr>
            <w:rStyle w:val="Hypertextovprepojenie"/>
            <w:rFonts w:ascii="Times New Roman" w:hAnsi="Times New Roman" w:cs="Times New Roman"/>
            <w:color w:val="auto"/>
            <w:lang w:val="sk-SK"/>
          </w:rPr>
          <w:t>§ 194 až 196</w:t>
        </w:r>
      </w:hyperlink>
      <w:r w:rsidRPr="00AE1608">
        <w:rPr>
          <w:rFonts w:ascii="Times New Roman" w:hAnsi="Times New Roman" w:cs="Times New Roman"/>
          <w:color w:val="auto"/>
          <w:sz w:val="24"/>
          <w:lang w:val="sk-SK"/>
        </w:rPr>
        <w:t xml:space="preserve"> sa postupuje podľa </w:t>
      </w:r>
      <w:hyperlink r:id="rId1095">
        <w:r w:rsidRPr="00AE1608">
          <w:rPr>
            <w:rStyle w:val="Hypertextovprepojenie"/>
            <w:rFonts w:ascii="Times New Roman" w:hAnsi="Times New Roman" w:cs="Times New Roman"/>
            <w:color w:val="auto"/>
            <w:lang w:val="sk-SK"/>
          </w:rPr>
          <w:t>§ 17 až 19</w:t>
        </w:r>
      </w:hyperlink>
      <w:r w:rsidRPr="00AE1608">
        <w:rPr>
          <w:rFonts w:ascii="Times New Roman" w:hAnsi="Times New Roman" w:cs="Times New Roman"/>
          <w:color w:val="auto"/>
          <w:sz w:val="24"/>
          <w:lang w:val="sk-SK"/>
        </w:rPr>
        <w:t xml:space="preserve">, </w:t>
      </w:r>
      <w:hyperlink r:id="rId1096">
        <w:r w:rsidRPr="00AE1608">
          <w:rPr>
            <w:rStyle w:val="Hypertextovprepojenie"/>
            <w:rFonts w:ascii="Times New Roman" w:hAnsi="Times New Roman" w:cs="Times New Roman"/>
            <w:color w:val="auto"/>
            <w:lang w:val="sk-SK"/>
          </w:rPr>
          <w:t>§ 49</w:t>
        </w:r>
      </w:hyperlink>
      <w:r w:rsidRPr="00AE1608">
        <w:rPr>
          <w:rFonts w:ascii="Times New Roman" w:hAnsi="Times New Roman" w:cs="Times New Roman"/>
          <w:color w:val="auto"/>
          <w:sz w:val="24"/>
          <w:lang w:val="sk-SK"/>
        </w:rPr>
        <w:t xml:space="preserve">, </w:t>
      </w:r>
      <w:hyperlink r:id="rId1097">
        <w:r w:rsidRPr="00AE1608">
          <w:rPr>
            <w:rStyle w:val="Hypertextovprepojenie"/>
            <w:rFonts w:ascii="Times New Roman" w:hAnsi="Times New Roman" w:cs="Times New Roman"/>
            <w:color w:val="auto"/>
            <w:lang w:val="sk-SK"/>
          </w:rPr>
          <w:t>§ 103 až 122</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Ak zamestnanec alebo príslušník Zboru požiarnej ochran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nie je vymenovaný do dočasnej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nie je vymenovaný do prípravnej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c) nespĺňa predpoklady ustanovené v </w:t>
      </w:r>
      <w:hyperlink r:id="rId1098">
        <w:r w:rsidRPr="00AE1608">
          <w:rPr>
            <w:rStyle w:val="Hypertextovprepojenie"/>
            <w:rFonts w:ascii="Times New Roman" w:hAnsi="Times New Roman" w:cs="Times New Roman"/>
            <w:color w:val="auto"/>
            <w:lang w:val="sk-SK"/>
          </w:rPr>
          <w:t>§ 17 ods. 1 písm. a)</w:t>
        </w:r>
      </w:hyperlink>
      <w:r w:rsidRPr="00AE1608">
        <w:rPr>
          <w:rFonts w:ascii="Times New Roman" w:hAnsi="Times New Roman" w:cs="Times New Roman"/>
          <w:color w:val="auto"/>
          <w:sz w:val="24"/>
          <w:lang w:val="sk-SK"/>
        </w:rPr>
        <w:t xml:space="preserve"> a h),</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odmietne zložiť služobnú prísahu alebo zloží služobnú prísahu s výhradou, alebo sa nedostaví na zloženie služobnej prísahy bez písomného ospravedlnenia doručeného služobnému úradu, aleb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do 30. apríla 2002 dovŕši vek 65 rok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skončí sa jeho pracovný pomer najneskôr do šiestich mesiacov od 1. apríla 2002. V takomto prípade patrí príslušníkovi náhrada mzdy v sume päťnásobku jeho priemerného mesačného zárobku.</w:t>
      </w:r>
      <w:bookmarkStart w:id="2320" w:name="c_64170"/>
      <w:bookmarkStart w:id="2321" w:name="pa_197a"/>
      <w:bookmarkStart w:id="2322" w:name="p_197a"/>
      <w:bookmarkEnd w:id="2320"/>
      <w:bookmarkEnd w:id="2321"/>
      <w:bookmarkEnd w:id="2322"/>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97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Pri vymenovaní zamestnanca ministerstva alebo zamestnanca obce uvedeného v </w:t>
      </w:r>
      <w:hyperlink r:id="rId1099">
        <w:r w:rsidRPr="00AE1608">
          <w:rPr>
            <w:rStyle w:val="Hypertextovprepojenie"/>
            <w:rFonts w:ascii="Times New Roman" w:hAnsi="Times New Roman" w:cs="Times New Roman"/>
            <w:color w:val="auto"/>
            <w:lang w:val="sk-SK"/>
          </w:rPr>
          <w:t>§ 194a</w:t>
        </w:r>
      </w:hyperlink>
      <w:r w:rsidRPr="00AE1608">
        <w:rPr>
          <w:rFonts w:ascii="Times New Roman" w:hAnsi="Times New Roman" w:cs="Times New Roman"/>
          <w:color w:val="auto"/>
          <w:sz w:val="24"/>
          <w:lang w:val="sk-SK"/>
        </w:rPr>
        <w:t xml:space="preserve">, 194b, </w:t>
      </w:r>
      <w:hyperlink r:id="rId1100">
        <w:r w:rsidRPr="00AE1608">
          <w:rPr>
            <w:rStyle w:val="Hypertextovprepojenie"/>
            <w:rFonts w:ascii="Times New Roman" w:hAnsi="Times New Roman" w:cs="Times New Roman"/>
            <w:color w:val="auto"/>
            <w:lang w:val="sk-SK"/>
          </w:rPr>
          <w:t>§ 195a</w:t>
        </w:r>
      </w:hyperlink>
      <w:r w:rsidRPr="00AE1608">
        <w:rPr>
          <w:rFonts w:ascii="Times New Roman" w:hAnsi="Times New Roman" w:cs="Times New Roman"/>
          <w:color w:val="auto"/>
          <w:sz w:val="24"/>
          <w:lang w:val="sk-SK"/>
        </w:rPr>
        <w:t xml:space="preserve">, 195b a </w:t>
      </w:r>
      <w:hyperlink r:id="rId1101">
        <w:r w:rsidRPr="00AE1608">
          <w:rPr>
            <w:rStyle w:val="Hypertextovprepojenie"/>
            <w:rFonts w:ascii="Times New Roman" w:hAnsi="Times New Roman" w:cs="Times New Roman"/>
            <w:color w:val="auto"/>
            <w:lang w:val="sk-SK"/>
          </w:rPr>
          <w:t>§ 196a</w:t>
        </w:r>
      </w:hyperlink>
      <w:r w:rsidRPr="00AE1608">
        <w:rPr>
          <w:rFonts w:ascii="Times New Roman" w:hAnsi="Times New Roman" w:cs="Times New Roman"/>
          <w:color w:val="auto"/>
          <w:sz w:val="24"/>
          <w:lang w:val="sk-SK"/>
        </w:rPr>
        <w:t xml:space="preserve"> sa postupuje podľa </w:t>
      </w:r>
      <w:hyperlink r:id="rId1102">
        <w:r w:rsidRPr="00AE1608">
          <w:rPr>
            <w:rStyle w:val="Hypertextovprepojenie"/>
            <w:rFonts w:ascii="Times New Roman" w:hAnsi="Times New Roman" w:cs="Times New Roman"/>
            <w:color w:val="auto"/>
            <w:lang w:val="sk-SK"/>
          </w:rPr>
          <w:t>§ 17 až 19</w:t>
        </w:r>
      </w:hyperlink>
      <w:r w:rsidRPr="00AE1608">
        <w:rPr>
          <w:rFonts w:ascii="Times New Roman" w:hAnsi="Times New Roman" w:cs="Times New Roman"/>
          <w:color w:val="auto"/>
          <w:sz w:val="24"/>
          <w:lang w:val="sk-SK"/>
        </w:rPr>
        <w:t xml:space="preserve">, </w:t>
      </w:r>
      <w:hyperlink r:id="rId1103">
        <w:r w:rsidRPr="00AE1608">
          <w:rPr>
            <w:rStyle w:val="Hypertextovprepojenie"/>
            <w:rFonts w:ascii="Times New Roman" w:hAnsi="Times New Roman" w:cs="Times New Roman"/>
            <w:color w:val="auto"/>
            <w:lang w:val="sk-SK"/>
          </w:rPr>
          <w:t>§ 49</w:t>
        </w:r>
      </w:hyperlink>
      <w:r w:rsidRPr="00AE1608">
        <w:rPr>
          <w:rFonts w:ascii="Times New Roman" w:hAnsi="Times New Roman" w:cs="Times New Roman"/>
          <w:color w:val="auto"/>
          <w:sz w:val="24"/>
          <w:lang w:val="sk-SK"/>
        </w:rPr>
        <w:t xml:space="preserve">, </w:t>
      </w:r>
      <w:hyperlink r:id="rId1104">
        <w:r w:rsidRPr="00AE1608">
          <w:rPr>
            <w:rStyle w:val="Hypertextovprepojenie"/>
            <w:rFonts w:ascii="Times New Roman" w:hAnsi="Times New Roman" w:cs="Times New Roman"/>
            <w:color w:val="auto"/>
            <w:lang w:val="sk-SK"/>
          </w:rPr>
          <w:t>§ 103 až 122</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Ak zamestnanec ministerstva alebo zamestnanec obce</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nie je vymenovaný do dočasnej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nie je vymenovaný do prípravnej štátnej služby,</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c) nespĺňa predpoklady ustanovené v </w:t>
      </w:r>
      <w:hyperlink r:id="rId1105">
        <w:r w:rsidRPr="00AE1608">
          <w:rPr>
            <w:rStyle w:val="Hypertextovprepojenie"/>
            <w:rFonts w:ascii="Times New Roman" w:hAnsi="Times New Roman" w:cs="Times New Roman"/>
            <w:color w:val="auto"/>
            <w:lang w:val="sk-SK"/>
          </w:rPr>
          <w:t>§ 17 ods. 1 písm. a) až h)</w:t>
        </w:r>
      </w:hyperlink>
      <w:r w:rsidRPr="00AE1608">
        <w:rPr>
          <w:rFonts w:ascii="Times New Roman" w:hAnsi="Times New Roman" w:cs="Times New Roman"/>
          <w:color w:val="auto"/>
          <w:sz w:val="24"/>
          <w:lang w:val="sk-SK"/>
        </w:rPr>
        <w:t>,</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d) odmietne zložiť služobnú prísahu alebo zloží služobnú prísahu s výhradou, alebo sa nedostaví na zloženie služobnej prísahy bez písomného ospravedlnenia doručeného služobnému úradu, alebo</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e) do 31. januára 2003 dovŕši vek 65 rokov, skončí sa jeho pracovný pomer najneskôr do šiestich mesiacov od 1. januára 2003. V takom prípade patrí zamestnancovi vojsk civilnej ochrany, zamestnancovi úradu civilnej ochrany ministerstva alebo zamestnancovi obce náhrada mzdy v sume päťnásobku jeho priemerného mesačného zárobku.</w:t>
      </w:r>
      <w:bookmarkStart w:id="2323" w:name="c_64447"/>
      <w:bookmarkEnd w:id="232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98</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Príslušník Zboru požiarnej ochrany, ktorému nevznikne služobný pomer podľa tohto zákona, stáva sa zamestnancom príslušného služobného úradu a jeho pracovnoprávne vzťahy sa spravujú osobitnými predpismi. </w:t>
      </w:r>
      <w:r w:rsidRPr="00AE1608">
        <w:rPr>
          <w:rFonts w:ascii="Times New Roman" w:hAnsi="Times New Roman" w:cs="Times New Roman"/>
          <w:color w:val="auto"/>
          <w:sz w:val="24"/>
          <w:vertAlign w:val="superscript"/>
          <w:lang w:val="sk-SK"/>
        </w:rPr>
        <w:t>10)</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Zamestnanec, ktorému nevznikne služobný pomer podľa tohto zákona, nestáva sa zamestnancom príslušného služobného úradu.</w:t>
      </w:r>
      <w:bookmarkStart w:id="2324" w:name="c_64494"/>
      <w:bookmarkEnd w:id="2324"/>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98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Zamestnanec ministerstva, ktorý bol k 31. decembru 2002 v služobnom pomere alebo v pracovnom pomere k ministerstvu a ktorému nevznikne služobný pomer podľa tohto zákona alebo pracovný pomer podľa osobitného predpisu, </w:t>
      </w:r>
      <w:r w:rsidRPr="00AE1608">
        <w:rPr>
          <w:rFonts w:ascii="Times New Roman" w:hAnsi="Times New Roman" w:cs="Times New Roman"/>
          <w:color w:val="auto"/>
          <w:sz w:val="24"/>
          <w:vertAlign w:val="superscript"/>
          <w:lang w:val="sk-SK"/>
        </w:rPr>
        <w:t>10)</w:t>
      </w:r>
      <w:r w:rsidRPr="00AE1608">
        <w:rPr>
          <w:rFonts w:ascii="Times New Roman" w:hAnsi="Times New Roman" w:cs="Times New Roman"/>
          <w:color w:val="auto"/>
          <w:sz w:val="24"/>
          <w:lang w:val="sk-SK"/>
        </w:rPr>
        <w:t xml:space="preserve"> nestáva sa zamestnancom príslušného služobného úradu a jeho pracovnoprávne vzťahy sa spravujú osobitnými predpismi. </w:t>
      </w:r>
      <w:r w:rsidRPr="00AE1608">
        <w:rPr>
          <w:rFonts w:ascii="Times New Roman" w:hAnsi="Times New Roman" w:cs="Times New Roman"/>
          <w:color w:val="auto"/>
          <w:sz w:val="24"/>
          <w:vertAlign w:val="superscript"/>
          <w:lang w:val="sk-SK"/>
        </w:rPr>
        <w:t>38b)</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Zamestnanec obce, ktorý plnil úlohy uvedené v osobitnom predpise </w:t>
      </w:r>
      <w:r w:rsidRPr="00AE1608">
        <w:rPr>
          <w:rFonts w:ascii="Times New Roman" w:hAnsi="Times New Roman" w:cs="Times New Roman"/>
          <w:color w:val="auto"/>
          <w:sz w:val="24"/>
          <w:vertAlign w:val="superscript"/>
          <w:lang w:val="sk-SK"/>
        </w:rPr>
        <w:t>38c)</w:t>
      </w:r>
      <w:r w:rsidRPr="00AE1608">
        <w:rPr>
          <w:rFonts w:ascii="Times New Roman" w:hAnsi="Times New Roman" w:cs="Times New Roman"/>
          <w:color w:val="auto"/>
          <w:sz w:val="24"/>
          <w:lang w:val="sk-SK"/>
        </w:rPr>
        <w:t xml:space="preserve"> a ktorému nevznikne služobný pomer podľa tohto zákona, stáva sa zamestnancom ministerstva podľa osobitného predpisu. </w:t>
      </w:r>
      <w:r w:rsidRPr="00AE1608">
        <w:rPr>
          <w:rFonts w:ascii="Times New Roman" w:hAnsi="Times New Roman" w:cs="Times New Roman"/>
          <w:color w:val="auto"/>
          <w:sz w:val="24"/>
          <w:vertAlign w:val="superscript"/>
          <w:lang w:val="sk-SK"/>
        </w:rPr>
        <w:t>10)</w:t>
      </w:r>
      <w:bookmarkStart w:id="2325" w:name="c_64574"/>
      <w:bookmarkEnd w:id="232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199</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Príslušník je povinný bez zbytočného odkladu skončiť činnosť uvedenú v </w:t>
      </w:r>
      <w:hyperlink r:id="rId1106">
        <w:r w:rsidRPr="00AE1608">
          <w:rPr>
            <w:rStyle w:val="Hypertextovprepojenie"/>
            <w:rFonts w:ascii="Times New Roman" w:hAnsi="Times New Roman" w:cs="Times New Roman"/>
            <w:color w:val="auto"/>
            <w:lang w:val="sk-SK"/>
          </w:rPr>
          <w:t>§ 69 ods. 5</w:t>
        </w:r>
      </w:hyperlink>
      <w:r w:rsidRPr="00AE1608">
        <w:rPr>
          <w:rFonts w:ascii="Times New Roman" w:hAnsi="Times New Roman" w:cs="Times New Roman"/>
          <w:color w:val="auto"/>
          <w:sz w:val="24"/>
          <w:lang w:val="sk-SK"/>
        </w:rPr>
        <w:t xml:space="preserve"> spôsobom vyplývajúcim z osobitných predpisov. </w:t>
      </w:r>
      <w:r w:rsidRPr="00AE1608">
        <w:rPr>
          <w:rFonts w:ascii="Times New Roman" w:hAnsi="Times New Roman" w:cs="Times New Roman"/>
          <w:color w:val="auto"/>
          <w:sz w:val="24"/>
          <w:vertAlign w:val="superscript"/>
          <w:lang w:val="sk-SK"/>
        </w:rPr>
        <w:t>39)</w:t>
      </w:r>
      <w:bookmarkStart w:id="2326" w:name="c_64599"/>
      <w:bookmarkEnd w:id="232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0</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Nároky z pracovného pomeru z obdobia pred účinnosťou tohto zákona sa posudzujú podľa predpisov platných do účinnosti tohto zákon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Príslušníkom podľa </w:t>
      </w:r>
      <w:hyperlink r:id="rId1107">
        <w:r w:rsidRPr="00AE1608">
          <w:rPr>
            <w:rStyle w:val="Hypertextovprepojenie"/>
            <w:rFonts w:ascii="Times New Roman" w:hAnsi="Times New Roman" w:cs="Times New Roman"/>
            <w:color w:val="auto"/>
            <w:lang w:val="sk-SK"/>
          </w:rPr>
          <w:t>§ 194</w:t>
        </w:r>
      </w:hyperlink>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a) sa poskytuje doplatok k služobnému platu určenému podľa tohto zákona v prípade, ak určením služobného platu podľa siedmej hlavy dôjde k poklesu platu určeného podľa doterajších predpisov; doplatok k služobnému platu sa poskytuje do času, kým určený služobný plat nedosiahne sumu platu určenú podľa predpisov platných pred účinnosťou tohto zákona; platom určeným podľa predpisov platných pred účinnosťou tohto zákona je tarifný plat alebo zvýšený tarifný plat a príplatky určené mesačnou sumou, ak ich sumy boli určené v súlade s týmito predpismi,</w:t>
      </w:r>
    </w:p>
    <w:p w:rsidR="00271AB0" w:rsidRPr="00AE1608" w:rsidRDefault="00271AB0" w:rsidP="00271AB0">
      <w:pPr>
        <w:pStyle w:val="Odstavec-minus1r"/>
        <w:rPr>
          <w:rFonts w:ascii="Times New Roman" w:hAnsi="Times New Roman" w:cs="Times New Roman"/>
          <w:color w:val="auto"/>
          <w:sz w:val="24"/>
          <w:lang w:val="sk-SK"/>
        </w:rPr>
      </w:pPr>
      <w:r w:rsidRPr="00AE1608">
        <w:rPr>
          <w:rFonts w:ascii="Times New Roman" w:hAnsi="Times New Roman" w:cs="Times New Roman"/>
          <w:color w:val="auto"/>
          <w:sz w:val="24"/>
          <w:lang w:val="sk-SK"/>
        </w:rPr>
        <w:t>b) započítaná prax priznaná zamestnávateľom podľa doterajších predpisov zostáva zachovaná.</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Doplatok k služobnému platu podľa </w:t>
      </w:r>
      <w:hyperlink r:id="rId1108">
        <w:r w:rsidRPr="00AE1608">
          <w:rPr>
            <w:rStyle w:val="Hypertextovprepojenie"/>
            <w:rFonts w:ascii="Times New Roman" w:hAnsi="Times New Roman" w:cs="Times New Roman"/>
            <w:color w:val="auto"/>
            <w:lang w:val="sk-SK"/>
          </w:rPr>
          <w:t>odseku 2 písm. a)</w:t>
        </w:r>
      </w:hyperlink>
      <w:r w:rsidRPr="00AE1608">
        <w:rPr>
          <w:rFonts w:ascii="Times New Roman" w:hAnsi="Times New Roman" w:cs="Times New Roman"/>
          <w:color w:val="auto"/>
          <w:sz w:val="24"/>
          <w:lang w:val="sk-SK"/>
        </w:rPr>
        <w:t xml:space="preserve"> poskytuje služobný úrad príslušníkovi iba počas vykonávania najnáročnejšej činnosti, ktorú príslušník v služobnom úrade vykonáva v rámci opisu činnosti príslušnej funkcie a ktorá má rovnakú alebo porovnateľnú náročnosť z hľadiska potrebných kvalifikačných predpokladov, miery zložitosti, zodpovednosti, psychickej záťaže alebo fyzickej záťaže ako najnáročnejšia činnosť ním vykonávaná pred účinnosťou tohto zákona.</w:t>
      </w:r>
      <w:bookmarkStart w:id="2327" w:name="c_64781"/>
      <w:bookmarkEnd w:id="2327"/>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1</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Hodnosti príslušníkov dosiahnuté podľa doterajších predpisov sa považujú za hodnosti príslušníkov podľa tohto zákon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íslušníkovi v hodnosti rotného sa ku dňu účinnosti tohto zákona priznáva hodnosť rotmajstr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ríslušníkovi v hodnosti podporučíka, ak má vysokoškolské vzdelanie s výnimkou bakalárskeho vzdelania, sa ku dňu účinnosti tohto zákona priznáva hodnosť poručík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Ak príslušník splní čas výsluhy rokov v hodnosti podľa doterajších predpisov, posudzuje sa, akoby výsluhu rokov v hodnosti splnil podľa tohto zákon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Zamestnanec, ktorému vznikol služobný pomer podľa tohto zákona, môže byť vymenovaný do hodnosti rotmajstra alebo s prihliadnutím na dosiahnuté vzdelanie a započítanú prax do vyššej hodnosti, najvyššie však do hodnosti o jeden stupeň nižšej, ako je plánovaná pre funkciu, do ktorej má byť vymenovaný.</w:t>
      </w:r>
      <w:bookmarkStart w:id="2328" w:name="c_64905"/>
      <w:bookmarkStart w:id="2329" w:name="pa_201a"/>
      <w:bookmarkStart w:id="2330" w:name="p_201a"/>
      <w:bookmarkEnd w:id="2328"/>
      <w:bookmarkEnd w:id="2329"/>
      <w:bookmarkEnd w:id="2330"/>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1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amestnanca ministerstva, ktorému vznikol služobný pomer podľa tohto zákona, možno vymenovať s prihliadnutím na dosiahnuté vzdelanie a započítanú odbornú prax podľa </w:t>
      </w:r>
      <w:hyperlink r:id="rId1109">
        <w:r w:rsidRPr="00AE1608">
          <w:rPr>
            <w:rStyle w:val="Hypertextovprepojenie"/>
            <w:rFonts w:ascii="Times New Roman" w:hAnsi="Times New Roman" w:cs="Times New Roman"/>
            <w:color w:val="auto"/>
            <w:lang w:val="sk-SK"/>
          </w:rPr>
          <w:t>§ 106</w:t>
        </w:r>
      </w:hyperlink>
      <w:r w:rsidRPr="00AE1608">
        <w:rPr>
          <w:rFonts w:ascii="Times New Roman" w:hAnsi="Times New Roman" w:cs="Times New Roman"/>
          <w:color w:val="auto"/>
          <w:sz w:val="24"/>
          <w:lang w:val="sk-SK"/>
        </w:rPr>
        <w:t xml:space="preserve"> najvyššie do hodnosti, ktorá je plánovaná pre funkciu, do ktorej má byť vymenovaný. Profesionálnemu vojakovi vojsk civilnej ochrany, ktorý bol vymenovaný do hodnosti nižšej, akú dosiahol počas služby vo vojskách civilnej ochrany, možno prepožičať takto dosiahnutú hodnosť do 31. decembra 2004.</w:t>
      </w:r>
      <w:bookmarkStart w:id="2331" w:name="c_65038"/>
      <w:bookmarkEnd w:id="233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2</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Do nadobudnutia účinnosti </w:t>
      </w:r>
      <w:hyperlink r:id="rId1110">
        <w:r w:rsidRPr="00AE1608">
          <w:rPr>
            <w:rStyle w:val="Hypertextovprepojenie"/>
            <w:rFonts w:ascii="Times New Roman" w:hAnsi="Times New Roman" w:cs="Times New Roman"/>
            <w:color w:val="auto"/>
            <w:lang w:val="sk-SK"/>
          </w:rPr>
          <w:t>§ 112</w:t>
        </w:r>
      </w:hyperlink>
      <w:r w:rsidRPr="00AE1608">
        <w:rPr>
          <w:rFonts w:ascii="Times New Roman" w:hAnsi="Times New Roman" w:cs="Times New Roman"/>
          <w:color w:val="auto"/>
          <w:sz w:val="24"/>
          <w:lang w:val="sk-SK"/>
        </w:rPr>
        <w:t xml:space="preserve"> patrí príslušníkovi hodnostný príplatok, a to:</w:t>
      </w:r>
    </w:p>
    <w:p w:rsidR="00271AB0" w:rsidRPr="00AE1608" w:rsidRDefault="00271AB0" w:rsidP="00271AB0">
      <w:pPr>
        <w:pStyle w:val="SourceCode"/>
        <w:rPr>
          <w:rFonts w:ascii="Times New Roman" w:hAnsi="Times New Roman" w:cs="Times New Roman"/>
          <w:lang w:val="sk-SK"/>
        </w:rPr>
      </w:pPr>
      <w:r w:rsidRPr="00AE1608">
        <w:rPr>
          <w:rStyle w:val="VerbatimChar"/>
          <w:rFonts w:ascii="Times New Roman" w:hAnsi="Times New Roman" w:cs="Times New Roman"/>
          <w:sz w:val="24"/>
          <w:lang w:val="sk-SK"/>
        </w:rPr>
        <w:t xml:space="preserve">hodnosť                                          Sk mesačne </w:t>
      </w:r>
      <w:r w:rsidRPr="00AE1608">
        <w:rPr>
          <w:rFonts w:ascii="Times New Roman" w:hAnsi="Times New Roman" w:cs="Times New Roman"/>
          <w:lang w:val="sk-SK"/>
        </w:rPr>
        <w:br/>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rotmajster                                             900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nadrotmajster                                          950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podpráporčík                                         1 000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práporčík                                            1 050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nadpráporčík                                         1 100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podporučík                                           1 150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poručík                                              1 200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nadporučík                                           1 250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kapitán                                              1 300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major                                                1 450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podplukovník                                         1 600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plukovník                                            1 750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generál                                              2 000. </w:t>
      </w:r>
    </w:p>
    <w:p w:rsidR="00271AB0" w:rsidRPr="00AE1608" w:rsidRDefault="00271AB0" w:rsidP="00271AB0">
      <w:pPr>
        <w:pStyle w:val="FirstParagraph"/>
        <w:rPr>
          <w:rFonts w:ascii="Times New Roman" w:hAnsi="Times New Roman" w:cs="Times New Roman"/>
          <w:color w:val="auto"/>
          <w:sz w:val="24"/>
          <w:lang w:val="sk-SK"/>
        </w:rPr>
      </w:pPr>
      <w:bookmarkStart w:id="2332" w:name="c_65094"/>
      <w:bookmarkEnd w:id="2332"/>
      <w:r w:rsidRPr="00AE1608">
        <w:rPr>
          <w:rFonts w:ascii="Times New Roman" w:hAnsi="Times New Roman" w:cs="Times New Roman"/>
          <w:color w:val="auto"/>
          <w:sz w:val="24"/>
          <w:lang w:val="sk-SK"/>
        </w:rPr>
        <w:t xml:space="preserve"> </w:t>
      </w:r>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3</w:t>
      </w:r>
    </w:p>
    <w:p w:rsidR="00271AB0" w:rsidRPr="00AE1608" w:rsidRDefault="00271AB0" w:rsidP="00271AB0">
      <w:pPr>
        <w:pStyle w:val="Nadpis5"/>
        <w:rPr>
          <w:rFonts w:ascii="Times New Roman" w:hAnsi="Times New Roman" w:cs="Times New Roman"/>
          <w:color w:val="auto"/>
          <w:szCs w:val="24"/>
          <w:lang w:val="sk-SK"/>
        </w:rPr>
      </w:pPr>
      <w:bookmarkStart w:id="2333" w:name="zrušený-od-1.1.2005-1"/>
      <w:r w:rsidRPr="00AE1608">
        <w:rPr>
          <w:rFonts w:ascii="Times New Roman" w:hAnsi="Times New Roman" w:cs="Times New Roman"/>
          <w:color w:val="auto"/>
          <w:szCs w:val="24"/>
          <w:lang w:val="sk-SK"/>
        </w:rPr>
        <w:t>Zrušený od 1.1.2005</w:t>
      </w:r>
      <w:bookmarkStart w:id="2334" w:name="c_65245"/>
      <w:bookmarkEnd w:id="2334"/>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4</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Na zodpovednosť za škodu pri služobnom úraze a chorobe z povolania sa vzťahuje osobitný predpis. </w:t>
      </w:r>
      <w:r w:rsidRPr="00AE1608">
        <w:rPr>
          <w:rFonts w:ascii="Times New Roman" w:hAnsi="Times New Roman" w:cs="Times New Roman"/>
          <w:color w:val="auto"/>
          <w:sz w:val="24"/>
          <w:vertAlign w:val="superscript"/>
          <w:lang w:val="sk-SK"/>
        </w:rPr>
        <w:t>40)</w:t>
      </w:r>
      <w:bookmarkStart w:id="2335" w:name="c_65266"/>
      <w:bookmarkEnd w:id="233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5</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Za vyššie odborné vzdelanie na účely tohto zákona sa príslušníkom Zboru požiarnej ochrany a zamestnancom uznáva aj špecializačné pomaturitné štúdium požiarna ochrana a kvalifikačné pomaturitné štúdium požiarna ochrana v strednej škole požiarnej ochran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Odborná spôsobilosť príslušníka Zboru požiarnej ochrany a zamestnanca získaná podľa doterajších predpisov sa považuje za osobitnú odbornú spôsobilosť podľa tohto zákon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Dohody o zvýšení kvalifikácie uzatvorené ku dňu nadobudnutia účinnosti tohto zákona podľa doterajších predpisov sa považujú za rozhodnutia o zvyšovaní kvalifikácie podľa tohto zákona. Obsah rozhodnutia o zvyšovaní kvalifikácie upraví služobný úrad v súlade s týmto zákono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Na zamestnanca právnickej osoby alebo na zamestnanca podnikajúcej fyzickej osoby, ktorý vykonával činnosti podľa </w:t>
      </w:r>
      <w:hyperlink r:id="rId1111">
        <w:r w:rsidRPr="00AE1608">
          <w:rPr>
            <w:rStyle w:val="Hypertextovprepojenie"/>
            <w:rFonts w:ascii="Times New Roman" w:hAnsi="Times New Roman" w:cs="Times New Roman"/>
            <w:color w:val="auto"/>
            <w:lang w:val="sk-SK"/>
          </w:rPr>
          <w:t>§ 3</w:t>
        </w:r>
      </w:hyperlink>
      <w:r w:rsidRPr="00AE1608">
        <w:rPr>
          <w:rFonts w:ascii="Times New Roman" w:hAnsi="Times New Roman" w:cs="Times New Roman"/>
          <w:color w:val="auto"/>
          <w:sz w:val="24"/>
          <w:lang w:val="sk-SK"/>
        </w:rPr>
        <w:t xml:space="preserve"> v závodnom hasičskom útvare, platia ustanovenia </w:t>
      </w:r>
      <w:hyperlink r:id="rId1112">
        <w:r w:rsidRPr="00AE1608">
          <w:rPr>
            <w:rStyle w:val="Hypertextovprepojenie"/>
            <w:rFonts w:ascii="Times New Roman" w:hAnsi="Times New Roman" w:cs="Times New Roman"/>
            <w:color w:val="auto"/>
            <w:lang w:val="sk-SK"/>
          </w:rPr>
          <w:t>odsekov 1</w:t>
        </w:r>
      </w:hyperlink>
      <w:r w:rsidRPr="00AE1608">
        <w:rPr>
          <w:rFonts w:ascii="Times New Roman" w:hAnsi="Times New Roman" w:cs="Times New Roman"/>
          <w:color w:val="auto"/>
          <w:sz w:val="24"/>
          <w:lang w:val="sk-SK"/>
        </w:rPr>
        <w:t xml:space="preserve"> a </w:t>
      </w:r>
      <w:hyperlink r:id="rId1113">
        <w:r w:rsidRPr="00AE1608">
          <w:rPr>
            <w:rStyle w:val="Hypertextovprepojenie"/>
            <w:rFonts w:ascii="Times New Roman" w:hAnsi="Times New Roman" w:cs="Times New Roman"/>
            <w:color w:val="auto"/>
            <w:lang w:val="sk-SK"/>
          </w:rPr>
          <w:t>2</w:t>
        </w:r>
      </w:hyperlink>
      <w:r w:rsidRPr="00AE1608">
        <w:rPr>
          <w:rFonts w:ascii="Times New Roman" w:hAnsi="Times New Roman" w:cs="Times New Roman"/>
          <w:color w:val="auto"/>
          <w:sz w:val="24"/>
          <w:lang w:val="sk-SK"/>
        </w:rPr>
        <w:t xml:space="preserve"> rovnako.</w:t>
      </w:r>
      <w:bookmarkStart w:id="2336" w:name="c_65393"/>
      <w:bookmarkStart w:id="2337" w:name="pa_205a"/>
      <w:bookmarkStart w:id="2338" w:name="p_205a"/>
      <w:bookmarkEnd w:id="2336"/>
      <w:bookmarkEnd w:id="2337"/>
      <w:bookmarkEnd w:id="233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5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Dohody o zvýšení kvalifikácie uzatvorené do 31. decembra 2002 podľa doterajších predpisov sa považujú za rozhodnutia o zvyšovaní kvalifikácie podľa tohto zákona. Obsah rozhodnutia o zvyšovaní kvalifikácie upraví služobný úrad v súlade s týmto zákonom.</w:t>
      </w:r>
      <w:bookmarkStart w:id="2339" w:name="c_65433"/>
      <w:bookmarkStart w:id="2340" w:name="pa_205b"/>
      <w:bookmarkStart w:id="2341" w:name="p_205b"/>
      <w:bookmarkEnd w:id="2339"/>
      <w:bookmarkEnd w:id="2340"/>
      <w:bookmarkEnd w:id="234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5b</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Štátna služba príslušníkov v služobnom pomere podľa tohto zákona sa nepovažuje za štátnu službu v služobnom pomere podľa osobitných predpisov. </w:t>
      </w:r>
      <w:r w:rsidRPr="00AE1608">
        <w:rPr>
          <w:rFonts w:ascii="Times New Roman" w:hAnsi="Times New Roman" w:cs="Times New Roman"/>
          <w:color w:val="auto"/>
          <w:sz w:val="24"/>
          <w:vertAlign w:val="superscript"/>
          <w:lang w:val="sk-SK"/>
        </w:rPr>
        <w:t>40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Rovnošaty podľa doterajších predpisov používané do 31. decembra 2002 vo vojskách civilnej ochrany alebo v Mestskom hasičskom a záchrannom zbore hlavného mesta Slovenskej republiky Bratislavy sa do 31. decembra 2004 považujú za rovnošaty príslušníka podľa tohto zákona. Spôsob označenia príslušnosti k zboru na týchto rovnošatách ustanoví ministerstvo služobným predpisom.</w:t>
      </w:r>
      <w:bookmarkStart w:id="2342" w:name="c_65560"/>
      <w:bookmarkStart w:id="2343" w:name="pa_205c"/>
      <w:bookmarkStart w:id="2344" w:name="p_205c"/>
      <w:bookmarkEnd w:id="2342"/>
      <w:bookmarkEnd w:id="2343"/>
      <w:bookmarkEnd w:id="2344"/>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5c</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Na zamestnancov obce uvedených v </w:t>
      </w:r>
      <w:hyperlink r:id="rId1114">
        <w:r w:rsidRPr="00AE1608">
          <w:rPr>
            <w:rStyle w:val="Hypertextovprepojenie"/>
            <w:rFonts w:ascii="Times New Roman" w:hAnsi="Times New Roman" w:cs="Times New Roman"/>
            <w:color w:val="auto"/>
            <w:lang w:val="sk-SK"/>
          </w:rPr>
          <w:t>§ 194b</w:t>
        </w:r>
      </w:hyperlink>
      <w:r w:rsidRPr="00AE1608">
        <w:rPr>
          <w:rFonts w:ascii="Times New Roman" w:hAnsi="Times New Roman" w:cs="Times New Roman"/>
          <w:color w:val="auto"/>
          <w:sz w:val="24"/>
          <w:lang w:val="sk-SK"/>
        </w:rPr>
        <w:t xml:space="preserve"> a 195b platia ustanovenia </w:t>
      </w:r>
      <w:hyperlink r:id="rId1115">
        <w:r w:rsidRPr="00AE1608">
          <w:rPr>
            <w:rStyle w:val="Hypertextovprepojenie"/>
            <w:rFonts w:ascii="Times New Roman" w:hAnsi="Times New Roman" w:cs="Times New Roman"/>
            <w:color w:val="auto"/>
            <w:lang w:val="sk-SK"/>
          </w:rPr>
          <w:t>§ 201 ods. 5</w:t>
        </w:r>
      </w:hyperlink>
      <w:r w:rsidRPr="00AE1608">
        <w:rPr>
          <w:rFonts w:ascii="Times New Roman" w:hAnsi="Times New Roman" w:cs="Times New Roman"/>
          <w:color w:val="auto"/>
          <w:sz w:val="24"/>
          <w:lang w:val="sk-SK"/>
        </w:rPr>
        <w:t xml:space="preserve"> a </w:t>
      </w:r>
      <w:hyperlink r:id="rId1116">
        <w:r w:rsidRPr="00AE1608">
          <w:rPr>
            <w:rStyle w:val="Hypertextovprepojenie"/>
            <w:rFonts w:ascii="Times New Roman" w:hAnsi="Times New Roman" w:cs="Times New Roman"/>
            <w:color w:val="auto"/>
            <w:lang w:val="sk-SK"/>
          </w:rPr>
          <w:t>§ 205 ods. 1</w:t>
        </w:r>
      </w:hyperlink>
      <w:r w:rsidRPr="00AE1608">
        <w:rPr>
          <w:rFonts w:ascii="Times New Roman" w:hAnsi="Times New Roman" w:cs="Times New Roman"/>
          <w:color w:val="auto"/>
          <w:sz w:val="24"/>
          <w:lang w:val="sk-SK"/>
        </w:rPr>
        <w:t xml:space="preserve"> a </w:t>
      </w:r>
      <w:hyperlink r:id="rId1117">
        <w:r w:rsidRPr="00AE1608">
          <w:rPr>
            <w:rStyle w:val="Hypertextovprepojenie"/>
            <w:rFonts w:ascii="Times New Roman" w:hAnsi="Times New Roman" w:cs="Times New Roman"/>
            <w:color w:val="auto"/>
            <w:lang w:val="sk-SK"/>
          </w:rPr>
          <w:t>2</w:t>
        </w:r>
      </w:hyperlink>
      <w:r w:rsidRPr="00AE1608">
        <w:rPr>
          <w:rFonts w:ascii="Times New Roman" w:hAnsi="Times New Roman" w:cs="Times New Roman"/>
          <w:color w:val="auto"/>
          <w:sz w:val="24"/>
          <w:lang w:val="sk-SK"/>
        </w:rPr>
        <w:t xml:space="preserve"> rovnako.</w:t>
      </w:r>
      <w:bookmarkStart w:id="2345" w:name="c_65588"/>
      <w:bookmarkEnd w:id="2345"/>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6</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áva a povinnosti z pracovnoprávnych vzťahov príslušníkov Zboru požiarnej ochrany prechádzajú z krajských úradov a z okresných úradov na krajské riaditeľstvá zboru, v ktorých územnom obvode majú sídlo.</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áva a povinnosti z majetkovoprávnych vzťahov a iných vzťahov okresných úradov a krajských úradov týkajúce sa odborov požiarnej ochrany krajských úradov a odborov požiarnej ochrany okresných úradov a jednotiek Zboru požiarnej ochrany okresných úradov prechádzajú na krajské riaditeľstvá zboru, a to v stave ku dňu nadobudnutia účinnosti tohto zákona.</w:t>
      </w:r>
      <w:bookmarkStart w:id="2346" w:name="c_65672"/>
      <w:bookmarkStart w:id="2347" w:name="pa_206a"/>
      <w:bookmarkStart w:id="2348" w:name="p_206a"/>
      <w:bookmarkEnd w:id="2346"/>
      <w:bookmarkEnd w:id="2347"/>
      <w:bookmarkEnd w:id="234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6a</w:t>
      </w:r>
      <w:bookmarkStart w:id="2349" w:name="c_65674"/>
      <w:bookmarkEnd w:id="2349"/>
    </w:p>
    <w:p w:rsidR="00271AB0" w:rsidRPr="00AE1608" w:rsidRDefault="00271AB0" w:rsidP="00271AB0">
      <w:pPr>
        <w:pStyle w:val="Nadpis5"/>
        <w:rPr>
          <w:rFonts w:ascii="Times New Roman" w:hAnsi="Times New Roman" w:cs="Times New Roman"/>
          <w:color w:val="auto"/>
          <w:szCs w:val="24"/>
          <w:lang w:val="sk-SK"/>
        </w:rPr>
      </w:pPr>
      <w:bookmarkStart w:id="2350" w:name="Xf234b27a968982c3f6dd7e9fae5bd3ace3d8460"/>
      <w:bookmarkEnd w:id="2333"/>
      <w:r w:rsidRPr="00AE1608">
        <w:rPr>
          <w:rFonts w:ascii="Times New Roman" w:hAnsi="Times New Roman" w:cs="Times New Roman"/>
          <w:color w:val="auto"/>
          <w:szCs w:val="24"/>
          <w:lang w:val="sk-SK"/>
        </w:rPr>
        <w:t>Prechodné ustanovenia k právnej úprave účinnej od 1. januára 2013</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áva a povinnosti vyplývajúce zo štátnej služby príslušníkov krajského riaditeľstva zboru ako služobného úradu, ktorí k 31. decembru 2012 vykonávali štátnu službu v krajskom riaditeľstve zboru, prechádzajú na ministerstvo.</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áva a povinnosti z pracovnoprávnych vzťahov zamestnancov, ktorí k 31. decembru 2012 vykonávali práce vo verejnom záujme v krajskom riaditeľstve zboru, prechádzajú na ministerstvo.</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Nároky vyplývajúce z prechodu práv a povinností podľa odsekov 1 a 2 uspokojí ministerstvo podľa osobitných predpis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Majetok štátu, pohľadávky a záväzky, ktoré malo v správe krajské riaditeľstvo zboru k 31. decembru 2012, prechádzajú do správy ministerstv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Konanie vo veciach služobného pomeru začaté do 31. decembra 2012, v ktorom koná krajské riaditeľstvo zboru, dokončí ministerstvo.</w:t>
      </w:r>
      <w:bookmarkStart w:id="2351" w:name="c_65800"/>
      <w:bookmarkEnd w:id="235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7</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Správa majetku, ktorý bol ku dňu nadobudnutia účinnosti tohto zákona v užívaní odborov požiarnej ochrany krajských úradov, odborov požiarnej ochrany okresných úradov a jednotiek Zboru požiarnej ochrany okresných úradov, prechádza z krajských úradov a z okresných úradov na krajské riaditeľstvá zbor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Prevod majetku, ktorý bol ku dňu nadobudnutia účinnosti tohto zákona vo vlastníctve mesta Košice a v užívaní Mestského požiarneho zboru mesta Košice, sa uskutoční podľa osobitného predpisu. </w:t>
      </w:r>
      <w:r w:rsidRPr="00AE1608">
        <w:rPr>
          <w:rFonts w:ascii="Times New Roman" w:hAnsi="Times New Roman" w:cs="Times New Roman"/>
          <w:color w:val="auto"/>
          <w:sz w:val="24"/>
          <w:vertAlign w:val="superscript"/>
          <w:lang w:val="sk-SK"/>
        </w:rPr>
        <w:t>41)</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Hnuteľný majetok a nehnuteľný majetok vo vlastníctve hlavného mesta Slovenskej republiky Bratislavy, ktorý užíval do 31. decembra 2002 Mestský hasičský a záchranný zbor hlavného mesta Slovenskej republiky Bratislavy, zostáva v užívaní Hasičského a záchranného útvaru hlavného mesta Slovenskej republiky Bratislavy. Sumu úhrady za užívanie hnuteľného majetku a nehnuteľného majetku ustanoví osobitná dohoda medzi hlavným mestom Slovenskej republiky Bratislavou a ministerstvom.</w:t>
      </w:r>
      <w:bookmarkStart w:id="2352" w:name="c_65937"/>
      <w:bookmarkStart w:id="2353" w:name="pa_207a"/>
      <w:bookmarkStart w:id="2354" w:name="p_207a"/>
      <w:bookmarkEnd w:id="2352"/>
      <w:bookmarkEnd w:id="2353"/>
      <w:bookmarkEnd w:id="2354"/>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7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Suma vyrovnávacieho príspevku, ktorý bol priznaný pred 31. decembrom 2004 vrátane, sa po 1. januári 2005 upraví podľa všeobecne záväzných právnych predpisov účinných od 1. januára 2005. Rozdiel medzi vyrovnávacím príspevkom vyplácaným pred 31. decembrom 2004 vrátane a vyplácaným po 1. januári 2005 sa neposkytuje, nevracia a ani nevymáha.</w:t>
      </w:r>
      <w:bookmarkStart w:id="2355" w:name="c_65991"/>
      <w:bookmarkStart w:id="2356" w:name="pa_207b"/>
      <w:bookmarkStart w:id="2357" w:name="p_207b"/>
      <w:bookmarkEnd w:id="2355"/>
      <w:bookmarkEnd w:id="2356"/>
      <w:bookmarkEnd w:id="2357"/>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7b</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Konania začaté vo veci vymenovania príslušníka do štátnej služby, vymenovania čakateľa do stálej štátnej služby alebo preradenia čakateľa vo funkcii hasič na funkciu hasič záchranár a neskončené pred 1. januárom 2006 sa dokončia podľa doterajších predpis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Odpis z registra trestov nie je povinný predložiť príslušník zboru, ktorému vznikol služobný pomer pred 1. januárom 2006.</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Ak sa prijímacie konanie začalo alebo ak výberové konanie bolo vyhlásené pred 1. januárom 2006, dokončí sa podľa predpisov platných do 31. decembra 2005.</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Príslušníkovi, ktorému vznikol nárok na starobný dôchodok podľa osobitného predpisu </w:t>
      </w:r>
      <w:r w:rsidRPr="00AE1608">
        <w:rPr>
          <w:rFonts w:ascii="Times New Roman" w:hAnsi="Times New Roman" w:cs="Times New Roman"/>
          <w:color w:val="auto"/>
          <w:sz w:val="24"/>
          <w:vertAlign w:val="superscript"/>
          <w:lang w:val="sk-SK"/>
        </w:rPr>
        <w:t>17aaa)</w:t>
      </w:r>
      <w:r w:rsidRPr="00AE1608">
        <w:rPr>
          <w:rFonts w:ascii="Times New Roman" w:hAnsi="Times New Roman" w:cs="Times New Roman"/>
          <w:color w:val="auto"/>
          <w:sz w:val="24"/>
          <w:lang w:val="sk-SK"/>
        </w:rPr>
        <w:t xml:space="preserve"> pred 1. januárom 2006, skončí sa služobný pomer najneskôr 31. marca 2006.</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5) Úprava vyrovnávacieho príspevku podľa </w:t>
      </w:r>
      <w:hyperlink r:id="rId1118">
        <w:r w:rsidRPr="00AE1608">
          <w:rPr>
            <w:rStyle w:val="Hypertextovprepojenie"/>
            <w:rFonts w:ascii="Times New Roman" w:hAnsi="Times New Roman" w:cs="Times New Roman"/>
            <w:color w:val="auto"/>
            <w:lang w:val="sk-SK"/>
          </w:rPr>
          <w:t>§ 133 ods. 4</w:t>
        </w:r>
      </w:hyperlink>
      <w:r w:rsidRPr="00AE1608">
        <w:rPr>
          <w:rFonts w:ascii="Times New Roman" w:hAnsi="Times New Roman" w:cs="Times New Roman"/>
          <w:color w:val="auto"/>
          <w:sz w:val="24"/>
          <w:lang w:val="sk-SK"/>
        </w:rPr>
        <w:t xml:space="preserve"> sa nevzťahuje na vyrovnávací príspevok právoplatne priznaný pred 1. januárom 2006.</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Príslušníkovi, ktorému vznikol nárok na príplatok za štátnu službu k dôchodku pred 1. januárom 2006, zostáva príplatok zachovaný, a to aj v tom prípade, ak ešte nebol vyplácaný.</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7) Príslušník, ktorému vznikol služobný pomer podľa </w:t>
      </w:r>
      <w:hyperlink r:id="rId1119">
        <w:r w:rsidRPr="00AE1608">
          <w:rPr>
            <w:rStyle w:val="Hypertextovprepojenie"/>
            <w:rFonts w:ascii="Times New Roman" w:hAnsi="Times New Roman" w:cs="Times New Roman"/>
            <w:color w:val="auto"/>
            <w:lang w:val="sk-SK"/>
          </w:rPr>
          <w:t>§ 194a</w:t>
        </w:r>
      </w:hyperlink>
      <w:r w:rsidRPr="00AE1608">
        <w:rPr>
          <w:rFonts w:ascii="Times New Roman" w:hAnsi="Times New Roman" w:cs="Times New Roman"/>
          <w:color w:val="auto"/>
          <w:sz w:val="24"/>
          <w:lang w:val="sk-SK"/>
        </w:rPr>
        <w:t xml:space="preserve"> a spĺňa podmienky zúčastniť sa rekondičného pobytu podľa </w:t>
      </w:r>
      <w:hyperlink r:id="rId1120">
        <w:r w:rsidRPr="00AE1608">
          <w:rPr>
            <w:rStyle w:val="Hypertextovprepojenie"/>
            <w:rFonts w:ascii="Times New Roman" w:hAnsi="Times New Roman" w:cs="Times New Roman"/>
            <w:color w:val="auto"/>
            <w:lang w:val="sk-SK"/>
          </w:rPr>
          <w:t>§ 161 ods. 2 písm. a)</w:t>
        </w:r>
      </w:hyperlink>
      <w:r w:rsidRPr="00AE1608">
        <w:rPr>
          <w:rFonts w:ascii="Times New Roman" w:hAnsi="Times New Roman" w:cs="Times New Roman"/>
          <w:color w:val="auto"/>
          <w:sz w:val="24"/>
          <w:lang w:val="sk-SK"/>
        </w:rPr>
        <w:t xml:space="preserve"> alebo b) okrem podmienky započítania najmenej desiatich rokov podľa </w:t>
      </w:r>
      <w:hyperlink r:id="rId1121">
        <w:r w:rsidRPr="00AE1608">
          <w:rPr>
            <w:rStyle w:val="Hypertextovprepojenie"/>
            <w:rFonts w:ascii="Times New Roman" w:hAnsi="Times New Roman" w:cs="Times New Roman"/>
            <w:color w:val="auto"/>
            <w:lang w:val="sk-SK"/>
          </w:rPr>
          <w:t>§ 161 ods. 15</w:t>
        </w:r>
      </w:hyperlink>
      <w:r w:rsidRPr="00AE1608">
        <w:rPr>
          <w:rFonts w:ascii="Times New Roman" w:hAnsi="Times New Roman" w:cs="Times New Roman"/>
          <w:color w:val="auto"/>
          <w:sz w:val="24"/>
          <w:lang w:val="sk-SK"/>
        </w:rPr>
        <w:t xml:space="preserve">, je povinný sa zúčastniť rekondičného pobytu, ak bol k 31. decembru 2002 profesionálnym vojakom vojsk civilnej ochrany alebo zamestnancom ministerstva počas najmenej siedmich bezprostredne predchádzajúcich rokov, a to až do doby splnenia podmienok zúčastniť sa rekondičného pobytu podľa </w:t>
      </w:r>
      <w:hyperlink r:id="rId1122">
        <w:r w:rsidRPr="00AE1608">
          <w:rPr>
            <w:rStyle w:val="Hypertextovprepojenie"/>
            <w:rFonts w:ascii="Times New Roman" w:hAnsi="Times New Roman" w:cs="Times New Roman"/>
            <w:color w:val="auto"/>
            <w:lang w:val="sk-SK"/>
          </w:rPr>
          <w:t>§ 161 ods. 2</w:t>
        </w:r>
      </w:hyperlink>
      <w:r w:rsidRPr="00AE1608">
        <w:rPr>
          <w:rFonts w:ascii="Times New Roman" w:hAnsi="Times New Roman" w:cs="Times New Roman"/>
          <w:color w:val="auto"/>
          <w:sz w:val="24"/>
          <w:lang w:val="sk-SK"/>
        </w:rPr>
        <w:t>.</w:t>
      </w:r>
      <w:bookmarkStart w:id="2358" w:name="c_66306"/>
      <w:bookmarkStart w:id="2359" w:name="pa_207c"/>
      <w:bookmarkStart w:id="2360" w:name="p_207c"/>
      <w:bookmarkEnd w:id="2358"/>
      <w:bookmarkEnd w:id="2359"/>
      <w:bookmarkEnd w:id="2360"/>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7c</w:t>
      </w:r>
      <w:bookmarkStart w:id="2361" w:name="c_66308"/>
      <w:bookmarkEnd w:id="2361"/>
    </w:p>
    <w:p w:rsidR="00271AB0" w:rsidRPr="00AE1608" w:rsidRDefault="00271AB0" w:rsidP="00271AB0">
      <w:pPr>
        <w:pStyle w:val="Nadpis5"/>
        <w:rPr>
          <w:rFonts w:ascii="Times New Roman" w:hAnsi="Times New Roman" w:cs="Times New Roman"/>
          <w:color w:val="auto"/>
          <w:szCs w:val="24"/>
          <w:lang w:val="sk-SK"/>
        </w:rPr>
      </w:pPr>
      <w:bookmarkStart w:id="2362" w:name="X31e97520fb51b482829a1c93adbf971a66a2157"/>
      <w:bookmarkEnd w:id="2350"/>
      <w:r w:rsidRPr="00AE1608">
        <w:rPr>
          <w:rFonts w:ascii="Times New Roman" w:hAnsi="Times New Roman" w:cs="Times New Roman"/>
          <w:color w:val="auto"/>
          <w:szCs w:val="24"/>
          <w:lang w:val="sk-SK"/>
        </w:rPr>
        <w:t>Prechodné ustanovenia k úprave účinnej od 1. septembra 2007</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Suma vyrovnávacieho príspevku, ktorý bol právoplatne priznaný od 1. apríla 2002 vrátane do 31. decembra 2005 vrátane, ak 1. septembra 2007 trval nárok na jeho poskytovanie, sa zvýši za každý rok o rovnaké percento, ako sa v príslušnom roku zvýšila stupnica platových taríf príslušníka, a to s účinnosťou k tomu istému dňu, ako nadobudlo účinnosť zvýšenie stupnice platových taríf príslušníka. Suma vyrovnávacieho príspevku sa takto upraví o všetky zvýšenia stupnice platových taríf príslušníka, ktoré nadobudli účinnosť po dni nadobudnutia právoplatnosti rozhodnutia, ktorým bol vyrovnávací príspevok priznaný. Úprava vyrovnávacieho príspevku podľa </w:t>
      </w:r>
      <w:hyperlink r:id="rId1123">
        <w:r w:rsidRPr="00AE1608">
          <w:rPr>
            <w:rStyle w:val="Hypertextovprepojenie"/>
            <w:rFonts w:ascii="Times New Roman" w:hAnsi="Times New Roman" w:cs="Times New Roman"/>
            <w:color w:val="auto"/>
            <w:lang w:val="sk-SK"/>
          </w:rPr>
          <w:t>§ 207a</w:t>
        </w:r>
      </w:hyperlink>
      <w:r w:rsidRPr="00AE1608">
        <w:rPr>
          <w:rFonts w:ascii="Times New Roman" w:hAnsi="Times New Roman" w:cs="Times New Roman"/>
          <w:color w:val="auto"/>
          <w:sz w:val="24"/>
          <w:lang w:val="sk-SK"/>
        </w:rPr>
        <w:t xml:space="preserve"> sa nepovažuje za priznanie vyrovnávacieho príspevk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Rozdiel medzi vyrovnávacím príspevkom vyplácaným pred 1. septembrom 2007 a vyrovnávacím príspevkom upraveným podľa </w:t>
      </w:r>
      <w:hyperlink r:id="rId1124">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sa spätne vyplatí len za obdobie od 1. júla 2006 v sume zodpovedajúcej zvýšeniu stupnice platových taríf príslušníka za roky 2006 a 2007.</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Služobný úrad vydá do 30. novembra 2007 rozhodnutie, ktorým prizná zvýšenú sumu vyrovnávacieho príspevku podľa </w:t>
      </w:r>
      <w:hyperlink r:id="rId1125">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Ustanovenie </w:t>
      </w:r>
      <w:hyperlink r:id="rId1126">
        <w:r w:rsidRPr="00AE1608">
          <w:rPr>
            <w:rStyle w:val="Hypertextovprepojenie"/>
            <w:rFonts w:ascii="Times New Roman" w:hAnsi="Times New Roman" w:cs="Times New Roman"/>
            <w:color w:val="auto"/>
            <w:lang w:val="sk-SK"/>
          </w:rPr>
          <w:t>§ 207b ods. 5</w:t>
        </w:r>
      </w:hyperlink>
      <w:r w:rsidRPr="00AE1608">
        <w:rPr>
          <w:rFonts w:ascii="Times New Roman" w:hAnsi="Times New Roman" w:cs="Times New Roman"/>
          <w:color w:val="auto"/>
          <w:sz w:val="24"/>
          <w:lang w:val="sk-SK"/>
        </w:rPr>
        <w:t xml:space="preserve"> sa od 1. septembra 2007 nepoužije.</w:t>
      </w:r>
      <w:bookmarkStart w:id="2363" w:name="c_66489"/>
      <w:bookmarkEnd w:id="236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8</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Ak sa vo všeobecne záväzných právnych predpisoch používa pojem Zbor požiarnej ochrany, rozumie sa tým Hasičský a záchranný zbor podľa tohto zákona.</w:t>
      </w:r>
      <w:bookmarkStart w:id="2364" w:name="c_66516"/>
      <w:bookmarkStart w:id="2365" w:name="pa_208a"/>
      <w:bookmarkStart w:id="2366" w:name="p_208a"/>
      <w:bookmarkEnd w:id="2364"/>
      <w:bookmarkEnd w:id="2365"/>
      <w:bookmarkEnd w:id="236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8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Ak sa vo všeobecne záväzných právnych predpisoch používa pojem vojská civilnej ochrany alebo vojenské záchranné útvary civilnej ochrany, rozumie sa tým Hasičský a záchranný zbor podľa tohto zákona.</w:t>
      </w:r>
      <w:bookmarkStart w:id="2367" w:name="c_66549"/>
      <w:bookmarkEnd w:id="2367"/>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9</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Systemizáciu v štátnej službe na rok 2002 podľa </w:t>
      </w:r>
      <w:hyperlink r:id="rId1127">
        <w:r w:rsidRPr="00AE1608">
          <w:rPr>
            <w:rStyle w:val="Hypertextovprepojenie"/>
            <w:rFonts w:ascii="Times New Roman" w:hAnsi="Times New Roman" w:cs="Times New Roman"/>
            <w:color w:val="auto"/>
            <w:lang w:val="sk-SK"/>
          </w:rPr>
          <w:t>§ 15 ods. 1</w:t>
        </w:r>
      </w:hyperlink>
      <w:r w:rsidRPr="00AE1608">
        <w:rPr>
          <w:rFonts w:ascii="Times New Roman" w:hAnsi="Times New Roman" w:cs="Times New Roman"/>
          <w:color w:val="auto"/>
          <w:sz w:val="24"/>
          <w:lang w:val="sk-SK"/>
        </w:rPr>
        <w:t xml:space="preserve"> a </w:t>
      </w:r>
      <w:hyperlink r:id="rId1128">
        <w:r w:rsidRPr="00AE1608">
          <w:rPr>
            <w:rStyle w:val="Hypertextovprepojenie"/>
            <w:rFonts w:ascii="Times New Roman" w:hAnsi="Times New Roman" w:cs="Times New Roman"/>
            <w:color w:val="auto"/>
            <w:lang w:val="sk-SK"/>
          </w:rPr>
          <w:t>2</w:t>
        </w:r>
      </w:hyperlink>
      <w:r w:rsidRPr="00AE1608">
        <w:rPr>
          <w:rFonts w:ascii="Times New Roman" w:hAnsi="Times New Roman" w:cs="Times New Roman"/>
          <w:color w:val="auto"/>
          <w:sz w:val="24"/>
          <w:lang w:val="sk-SK"/>
        </w:rPr>
        <w:t xml:space="preserve"> určí vláda do 31. októbra 2001.</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Systemizáciu a organizačnú štruktúru Hasičského a záchranného útvaru hlavného mesta Slovenskej republiky Bratislavy v súlade s </w:t>
      </w:r>
      <w:hyperlink r:id="rId1129">
        <w:r w:rsidRPr="00AE1608">
          <w:rPr>
            <w:rStyle w:val="Hypertextovprepojenie"/>
            <w:rFonts w:ascii="Times New Roman" w:hAnsi="Times New Roman" w:cs="Times New Roman"/>
            <w:color w:val="auto"/>
            <w:lang w:val="sk-SK"/>
          </w:rPr>
          <w:t>§ 194b ods. 1</w:t>
        </w:r>
      </w:hyperlink>
      <w:r w:rsidRPr="00AE1608">
        <w:rPr>
          <w:rFonts w:ascii="Times New Roman" w:hAnsi="Times New Roman" w:cs="Times New Roman"/>
          <w:color w:val="auto"/>
          <w:sz w:val="24"/>
          <w:lang w:val="sk-SK"/>
        </w:rPr>
        <w:t xml:space="preserve"> určí ministerstvo po dohode s mestským zastupiteľstvom hlavného mesta Slovenskej republiky Bratislavy.</w:t>
      </w:r>
      <w:bookmarkStart w:id="2368" w:name="pa_209a"/>
      <w:bookmarkStart w:id="2369" w:name="p_209a"/>
      <w:bookmarkEnd w:id="2368"/>
      <w:bookmarkEnd w:id="236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9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Týmto zákonom sa preberajú právne záväzné akty Európskej únie uvedené v </w:t>
      </w:r>
      <w:hyperlink r:id="rId1130">
        <w:r w:rsidRPr="00AE1608">
          <w:rPr>
            <w:rStyle w:val="Hypertextovprepojenie"/>
            <w:rFonts w:ascii="Times New Roman" w:hAnsi="Times New Roman" w:cs="Times New Roman"/>
            <w:color w:val="auto"/>
            <w:lang w:val="sk-SK"/>
          </w:rPr>
          <w:t>prílohe č. 4</w:t>
        </w:r>
      </w:hyperlink>
      <w:r w:rsidRPr="00AE1608">
        <w:rPr>
          <w:rFonts w:ascii="Times New Roman" w:hAnsi="Times New Roman" w:cs="Times New Roman"/>
          <w:color w:val="auto"/>
          <w:sz w:val="24"/>
          <w:lang w:val="sk-SK"/>
        </w:rPr>
        <w:t>.</w:t>
      </w:r>
      <w:bookmarkStart w:id="2370" w:name="c_66663"/>
      <w:bookmarkEnd w:id="2370"/>
    </w:p>
    <w:p w:rsidR="00271AB0" w:rsidRPr="00AE1608" w:rsidRDefault="00271AB0" w:rsidP="00271AB0">
      <w:pPr>
        <w:pStyle w:val="Nadpis5"/>
        <w:rPr>
          <w:rFonts w:ascii="Times New Roman" w:hAnsi="Times New Roman" w:cs="Times New Roman"/>
          <w:color w:val="auto"/>
          <w:szCs w:val="24"/>
          <w:lang w:val="sk-SK"/>
        </w:rPr>
      </w:pPr>
      <w:bookmarkStart w:id="2371" w:name="X8f781b666c0a213806c26c69adeb51143dc06a7"/>
      <w:bookmarkEnd w:id="2362"/>
      <w:r w:rsidRPr="00AE1608">
        <w:rPr>
          <w:rFonts w:ascii="Times New Roman" w:hAnsi="Times New Roman" w:cs="Times New Roman"/>
          <w:color w:val="auto"/>
          <w:szCs w:val="24"/>
          <w:lang w:val="sk-SK"/>
        </w:rPr>
        <w:t>Prechodné ustanovenia k úprave účinnej od 1. januára 2008</w:t>
      </w:r>
      <w:bookmarkStart w:id="2372" w:name="c_66676"/>
      <w:bookmarkStart w:id="2373" w:name="pa_209b"/>
      <w:bookmarkStart w:id="2374" w:name="p_209b"/>
      <w:bookmarkEnd w:id="2372"/>
      <w:bookmarkEnd w:id="2373"/>
      <w:bookmarkEnd w:id="2374"/>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9b</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Ak príslušníkovi vznikol nárok na príplatok k ošetrovnému do 31. decembra 2007, zaniká tento nárok dňom 1. januára 2008.</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Na príplatok k náhrade príjmu, príplatok k nemocenskému a príplatok k materskému, na ktoré vznikol príslušníkovi nárok do 31. decembra 2007 a trvá aj po tomto dni, sa vzťahujú predpisy účinné do 31. decembra 2007. Na výplatu týchto príplatkov sú naďalej príslušné orgány, ktoré ich vyplácali do 31. decembra 2007.</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Na odchodné a úmrtné, na ktoré vznikol príslušníkovi nárok do 31. decembra 2007, sa vzťahujú predpisy účinné do 31. decembra 2007.</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Bývalému príslušníkovi, ktorému vznikol nárok na vyrovnávací príspevok do 31. decembra 2007, zostáva tento nárok zachovaný a vyrovnávací príspevok sa mu poskytuje podľa predpisov účinných do 31. decembra 2007.</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Bývalému príslušníkovi, manželke, manželovi alebo nezaopatrenému dieťaťu po zomretom príslušníkovi, ktorému vznikol nárok na príplatok za štátnu službu k dôchodku do 31. decembra 2007, zostáva tento nárok zachovaný a príplatok za štátnu službu k dôchodku sa mu poskytuje podľa predpisov účinných do 31. decembra 2007.</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Bývalému príslušníkovi, ktorému služobný pomer v stálej štátnej službe skončil v období od 1. apríla 2002 do 31. decembra 2007 a k 1. januáru 2008 nemal priznaný príplatok za štátnu službu k dôchodku, patrí odo dňa priznania starobného dôchodku, predčasného starobného dôchodku alebo invalidného dôchodku príplatok za štátnu službu k dôchodku podľa predpisov účinných do 31. decembra 2007.</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7) Bývalému príslušníkovi, ktorému služobný pomer v stálej štátnej službe skočí v období od 1. januára 2008 do 31. decembra 2010 a ktorý podľa osobitného predpisu požiada </w:t>
      </w:r>
      <w:r w:rsidRPr="00AE1608">
        <w:rPr>
          <w:rFonts w:ascii="Times New Roman" w:hAnsi="Times New Roman" w:cs="Times New Roman"/>
          <w:color w:val="auto"/>
          <w:sz w:val="24"/>
          <w:vertAlign w:val="superscript"/>
          <w:lang w:val="sk-SK"/>
        </w:rPr>
        <w:t>17aaaa)</w:t>
      </w:r>
      <w:r w:rsidRPr="00AE1608">
        <w:rPr>
          <w:rFonts w:ascii="Times New Roman" w:hAnsi="Times New Roman" w:cs="Times New Roman"/>
          <w:color w:val="auto"/>
          <w:sz w:val="24"/>
          <w:lang w:val="sk-SK"/>
        </w:rPr>
        <w:t xml:space="preserve"> Sociálnu poisťovňu o priznanie starobného dôchodku alebo predčasného starobného dôchodku, patrí odo dňa priznania starobného dôchodku alebo predčasného starobného dôchodku príplatok za štátnu službu k dôchodku podľa predpisov účinných do 31. decembra 2007.</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8) Bývalému príslušníkovi, ktorému služobný pomer v stálej štátnej službe skončí v období od 1. januára 2008 do 31. decembra 2010 a ktorý podľa osobitného predpisu </w:t>
      </w:r>
      <w:r w:rsidRPr="00AE1608">
        <w:rPr>
          <w:rFonts w:ascii="Times New Roman" w:hAnsi="Times New Roman" w:cs="Times New Roman"/>
          <w:color w:val="auto"/>
          <w:sz w:val="24"/>
          <w:vertAlign w:val="superscript"/>
          <w:lang w:val="sk-SK"/>
        </w:rPr>
        <w:t>17aaaa)</w:t>
      </w:r>
      <w:r w:rsidRPr="00AE1608">
        <w:rPr>
          <w:rFonts w:ascii="Times New Roman" w:hAnsi="Times New Roman" w:cs="Times New Roman"/>
          <w:color w:val="auto"/>
          <w:sz w:val="24"/>
          <w:lang w:val="sk-SK"/>
        </w:rPr>
        <w:t xml:space="preserve"> požiada Sociálnu poisťovňu o priznanie starobného dôchodku alebo predčasného starobného dôchodku, patrí, ak ide o prvý odchod do dôchodku, odchodné podľa predpisov účinných do 31. decembra 2007.</w:t>
      </w:r>
      <w:bookmarkStart w:id="2375" w:name="c_67024"/>
      <w:bookmarkStart w:id="2376" w:name="pa_209c"/>
      <w:bookmarkStart w:id="2377" w:name="p_209c"/>
      <w:bookmarkEnd w:id="2375"/>
      <w:bookmarkEnd w:id="2376"/>
      <w:bookmarkEnd w:id="2377"/>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9c</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Zamestnanec, ktorý k 1. januáru 2008 bol zamestnancom Horskej záchrannej služby, plní úlohy Horskej záchrannej služby podľa osobitného predpisu 9a) alebo podľa </w:t>
      </w:r>
      <w:hyperlink r:id="rId1131">
        <w:r w:rsidRPr="00AE1608">
          <w:rPr>
            <w:rStyle w:val="Hypertextovprepojenie"/>
            <w:rFonts w:ascii="Times New Roman" w:hAnsi="Times New Roman" w:cs="Times New Roman"/>
            <w:color w:val="auto"/>
            <w:lang w:val="sk-SK"/>
          </w:rPr>
          <w:t>§ 12 ods. 3</w:t>
        </w:r>
      </w:hyperlink>
      <w:r w:rsidRPr="00AE1608">
        <w:rPr>
          <w:rFonts w:ascii="Times New Roman" w:hAnsi="Times New Roman" w:cs="Times New Roman"/>
          <w:color w:val="auto"/>
          <w:sz w:val="24"/>
          <w:lang w:val="sk-SK"/>
        </w:rPr>
        <w:t xml:space="preserve"> a spĺňa podmienky ustanovené v </w:t>
      </w:r>
      <w:hyperlink r:id="rId1132">
        <w:r w:rsidRPr="00AE1608">
          <w:rPr>
            <w:rStyle w:val="Hypertextovprepojenie"/>
            <w:rFonts w:ascii="Times New Roman" w:hAnsi="Times New Roman" w:cs="Times New Roman"/>
            <w:color w:val="auto"/>
            <w:lang w:val="sk-SK"/>
          </w:rPr>
          <w:t>§ 17</w:t>
        </w:r>
      </w:hyperlink>
      <w:r w:rsidRPr="00AE1608">
        <w:rPr>
          <w:rFonts w:ascii="Times New Roman" w:hAnsi="Times New Roman" w:cs="Times New Roman"/>
          <w:color w:val="auto"/>
          <w:sz w:val="24"/>
          <w:lang w:val="sk-SK"/>
        </w:rPr>
        <w:t>, stáva sa na základe vymenovania a po zložení služobnej prísahy príslušníkom v stálej štátnej služb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Príslušníkom v stálej štátnej službe sa stáva na základe vymenovania a po zložení služobnej prísahy aj zamestnanec uvedený v </w:t>
      </w:r>
      <w:hyperlink r:id="rId1133">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ktorý nespĺňa podmienku požadovaného vzdelania podľa </w:t>
      </w:r>
      <w:hyperlink r:id="rId1134">
        <w:r w:rsidRPr="00AE1608">
          <w:rPr>
            <w:rStyle w:val="Hypertextovprepojenie"/>
            <w:rFonts w:ascii="Times New Roman" w:hAnsi="Times New Roman" w:cs="Times New Roman"/>
            <w:color w:val="auto"/>
            <w:lang w:val="sk-SK"/>
          </w:rPr>
          <w:t>§ 19</w:t>
        </w:r>
      </w:hyperlink>
      <w:r w:rsidRPr="00AE1608">
        <w:rPr>
          <w:rFonts w:ascii="Times New Roman" w:hAnsi="Times New Roman" w:cs="Times New Roman"/>
          <w:color w:val="auto"/>
          <w:sz w:val="24"/>
          <w:lang w:val="sk-SK"/>
        </w:rPr>
        <w:t xml:space="preserve">, ak svojou praxou preukázal znalosti potrebné na vykonávanie funkcie, dosiahol vek 50 rokov, podľa </w:t>
      </w:r>
      <w:hyperlink r:id="rId1135">
        <w:r w:rsidRPr="00AE1608">
          <w:rPr>
            <w:rStyle w:val="Hypertextovprepojenie"/>
            <w:rFonts w:ascii="Times New Roman" w:hAnsi="Times New Roman" w:cs="Times New Roman"/>
            <w:color w:val="auto"/>
            <w:lang w:val="sk-SK"/>
          </w:rPr>
          <w:t>§ 161 ods. 16</w:t>
        </w:r>
      </w:hyperlink>
      <w:r w:rsidRPr="00AE1608">
        <w:rPr>
          <w:rFonts w:ascii="Times New Roman" w:hAnsi="Times New Roman" w:cs="Times New Roman"/>
          <w:color w:val="auto"/>
          <w:sz w:val="24"/>
          <w:lang w:val="sk-SK"/>
        </w:rPr>
        <w:t xml:space="preserve"> má započítaných minimálne 15 rokov a je zaradený do funkcie najvyššie pre 7. platovú tried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Príslušníkom v dočasnej štátnej službe sa stáva na základe vymenovania a po zložení služobnej prísahy zamestnanec uvedený v </w:t>
      </w:r>
      <w:hyperlink r:id="rId1136">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ktorý nespĺňa podmienku požadovaného vzdelania podľa </w:t>
      </w:r>
      <w:hyperlink r:id="rId1137">
        <w:r w:rsidRPr="00AE1608">
          <w:rPr>
            <w:rStyle w:val="Hypertextovprepojenie"/>
            <w:rFonts w:ascii="Times New Roman" w:hAnsi="Times New Roman" w:cs="Times New Roman"/>
            <w:color w:val="auto"/>
            <w:lang w:val="sk-SK"/>
          </w:rPr>
          <w:t>§ 19</w:t>
        </w:r>
      </w:hyperlink>
      <w:r w:rsidRPr="00AE1608">
        <w:rPr>
          <w:rFonts w:ascii="Times New Roman" w:hAnsi="Times New Roman" w:cs="Times New Roman"/>
          <w:color w:val="auto"/>
          <w:sz w:val="24"/>
          <w:lang w:val="sk-SK"/>
        </w:rPr>
        <w:t>, ak svojou praxou preukázal znalosti potrebné na vykonávanie funkcie a riadne pokračuje v štúdiu, ktorým získa požadované vzdelanie na funkciu, do ktorej je vymenovaný, najdlhšie však na obdobie piatich rok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Zamestnanec, ktorý k 1. januára 2008 bol zamestnancom Horskej záchrannej služby, plní úlohy Horskej záchrannej služby podľa osobitného predpisu 9a) alebo podľa </w:t>
      </w:r>
      <w:hyperlink r:id="rId1138">
        <w:r w:rsidRPr="00AE1608">
          <w:rPr>
            <w:rStyle w:val="Hypertextovprepojenie"/>
            <w:rFonts w:ascii="Times New Roman" w:hAnsi="Times New Roman" w:cs="Times New Roman"/>
            <w:color w:val="auto"/>
            <w:lang w:val="sk-SK"/>
          </w:rPr>
          <w:t>§ 12 ods. 3</w:t>
        </w:r>
      </w:hyperlink>
      <w:r w:rsidRPr="00AE1608">
        <w:rPr>
          <w:rFonts w:ascii="Times New Roman" w:hAnsi="Times New Roman" w:cs="Times New Roman"/>
          <w:color w:val="auto"/>
          <w:sz w:val="24"/>
          <w:lang w:val="sk-SK"/>
        </w:rPr>
        <w:t xml:space="preserve"> a spĺňa podmienky ustanovené v </w:t>
      </w:r>
      <w:hyperlink r:id="rId1139">
        <w:r w:rsidRPr="00AE1608">
          <w:rPr>
            <w:rStyle w:val="Hypertextovprepojenie"/>
            <w:rFonts w:ascii="Times New Roman" w:hAnsi="Times New Roman" w:cs="Times New Roman"/>
            <w:color w:val="auto"/>
            <w:lang w:val="sk-SK"/>
          </w:rPr>
          <w:t>§ 17</w:t>
        </w:r>
      </w:hyperlink>
      <w:r w:rsidRPr="00AE1608">
        <w:rPr>
          <w:rFonts w:ascii="Times New Roman" w:hAnsi="Times New Roman" w:cs="Times New Roman"/>
          <w:color w:val="auto"/>
          <w:sz w:val="24"/>
          <w:lang w:val="sk-SK"/>
        </w:rPr>
        <w:t xml:space="preserve"> okrem odbornej spôsobilosti podľa osobitného predpisu, 14a) stáva sa na základe vymenovania a po zložení služobnej prísahy príslušníkom v prípravnej štátnej služb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5) Pri vymenovaní zamestnancov uvedených v </w:t>
      </w:r>
      <w:hyperlink r:id="rId1140">
        <w:r w:rsidRPr="00AE1608">
          <w:rPr>
            <w:rStyle w:val="Hypertextovprepojenie"/>
            <w:rFonts w:ascii="Times New Roman" w:hAnsi="Times New Roman" w:cs="Times New Roman"/>
            <w:color w:val="auto"/>
            <w:lang w:val="sk-SK"/>
          </w:rPr>
          <w:t>odsekoch 1 až 4</w:t>
        </w:r>
      </w:hyperlink>
      <w:r w:rsidRPr="00AE1608">
        <w:rPr>
          <w:rFonts w:ascii="Times New Roman" w:hAnsi="Times New Roman" w:cs="Times New Roman"/>
          <w:color w:val="auto"/>
          <w:sz w:val="24"/>
          <w:lang w:val="sk-SK"/>
        </w:rPr>
        <w:t xml:space="preserve"> sa postupuje podľa </w:t>
      </w:r>
      <w:hyperlink r:id="rId1141">
        <w:r w:rsidRPr="00AE1608">
          <w:rPr>
            <w:rStyle w:val="Hypertextovprepojenie"/>
            <w:rFonts w:ascii="Times New Roman" w:hAnsi="Times New Roman" w:cs="Times New Roman"/>
            <w:color w:val="auto"/>
            <w:lang w:val="sk-SK"/>
          </w:rPr>
          <w:t>§ 17 až 19</w:t>
        </w:r>
      </w:hyperlink>
      <w:r w:rsidRPr="00AE1608">
        <w:rPr>
          <w:rFonts w:ascii="Times New Roman" w:hAnsi="Times New Roman" w:cs="Times New Roman"/>
          <w:color w:val="auto"/>
          <w:sz w:val="24"/>
          <w:lang w:val="sk-SK"/>
        </w:rPr>
        <w:t xml:space="preserve">, </w:t>
      </w:r>
      <w:hyperlink r:id="rId1142">
        <w:r w:rsidRPr="00AE1608">
          <w:rPr>
            <w:rStyle w:val="Hypertextovprepojenie"/>
            <w:rFonts w:ascii="Times New Roman" w:hAnsi="Times New Roman" w:cs="Times New Roman"/>
            <w:color w:val="auto"/>
            <w:lang w:val="sk-SK"/>
          </w:rPr>
          <w:t>§ 21 ods. 3</w:t>
        </w:r>
      </w:hyperlink>
      <w:r w:rsidRPr="00AE1608">
        <w:rPr>
          <w:rFonts w:ascii="Times New Roman" w:hAnsi="Times New Roman" w:cs="Times New Roman"/>
          <w:color w:val="auto"/>
          <w:sz w:val="24"/>
          <w:lang w:val="sk-SK"/>
        </w:rPr>
        <w:t xml:space="preserve"> a 4, </w:t>
      </w:r>
      <w:hyperlink r:id="rId1143">
        <w:r w:rsidRPr="00AE1608">
          <w:rPr>
            <w:rStyle w:val="Hypertextovprepojenie"/>
            <w:rFonts w:ascii="Times New Roman" w:hAnsi="Times New Roman" w:cs="Times New Roman"/>
            <w:color w:val="auto"/>
            <w:lang w:val="sk-SK"/>
          </w:rPr>
          <w:t>§ 103 ods. 1 až 3</w:t>
        </w:r>
      </w:hyperlink>
      <w:r w:rsidRPr="00AE1608">
        <w:rPr>
          <w:rFonts w:ascii="Times New Roman" w:hAnsi="Times New Roman" w:cs="Times New Roman"/>
          <w:color w:val="auto"/>
          <w:sz w:val="24"/>
          <w:lang w:val="sk-SK"/>
        </w:rPr>
        <w:t xml:space="preserve"> a ods. 5 okrem časti vety za druhou spojkou, </w:t>
      </w:r>
      <w:hyperlink r:id="rId1144">
        <w:r w:rsidRPr="00AE1608">
          <w:rPr>
            <w:rStyle w:val="Hypertextovprepojenie"/>
            <w:rFonts w:ascii="Times New Roman" w:hAnsi="Times New Roman" w:cs="Times New Roman"/>
            <w:color w:val="auto"/>
            <w:lang w:val="sk-SK"/>
          </w:rPr>
          <w:t>§ 104 až 122</w:t>
        </w:r>
      </w:hyperlink>
      <w:r w:rsidRPr="00AE1608">
        <w:rPr>
          <w:rFonts w:ascii="Times New Roman" w:hAnsi="Times New Roman" w:cs="Times New Roman"/>
          <w:color w:val="auto"/>
          <w:sz w:val="24"/>
          <w:lang w:val="sk-SK"/>
        </w:rPr>
        <w:t xml:space="preserve"> ods. 1 a 2.</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6) Pri vymenovaní zamestnancov uvedených v </w:t>
      </w:r>
      <w:hyperlink r:id="rId1145">
        <w:r w:rsidRPr="00AE1608">
          <w:rPr>
            <w:rStyle w:val="Hypertextovprepojenie"/>
            <w:rFonts w:ascii="Times New Roman" w:hAnsi="Times New Roman" w:cs="Times New Roman"/>
            <w:color w:val="auto"/>
            <w:lang w:val="sk-SK"/>
          </w:rPr>
          <w:t>odsekoch 1 až 4</w:t>
        </w:r>
      </w:hyperlink>
      <w:r w:rsidRPr="00AE1608">
        <w:rPr>
          <w:rFonts w:ascii="Times New Roman" w:hAnsi="Times New Roman" w:cs="Times New Roman"/>
          <w:color w:val="auto"/>
          <w:sz w:val="24"/>
          <w:lang w:val="sk-SK"/>
        </w:rPr>
        <w:t xml:space="preserve"> do hodnosti sa do času výsluhy rokov v hodnosti započítavajú roky podľa </w:t>
      </w:r>
      <w:hyperlink r:id="rId1146">
        <w:r w:rsidRPr="00AE1608">
          <w:rPr>
            <w:rStyle w:val="Hypertextovprepojenie"/>
            <w:rFonts w:ascii="Times New Roman" w:hAnsi="Times New Roman" w:cs="Times New Roman"/>
            <w:color w:val="auto"/>
            <w:lang w:val="sk-SK"/>
          </w:rPr>
          <w:t>§ 161 ods. 16</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7) Zamestnanec Horskej záchrannej služby, ktorý plnil úlohy Horskej záchrannej služby podľa osobitného predpisu 9a) alebo podľa </w:t>
      </w:r>
      <w:hyperlink r:id="rId1147">
        <w:r w:rsidRPr="00AE1608">
          <w:rPr>
            <w:rStyle w:val="Hypertextovprepojenie"/>
            <w:rFonts w:ascii="Times New Roman" w:hAnsi="Times New Roman" w:cs="Times New Roman"/>
            <w:color w:val="auto"/>
            <w:lang w:val="sk-SK"/>
          </w:rPr>
          <w:t>§ 12 ods. 3</w:t>
        </w:r>
      </w:hyperlink>
      <w:r w:rsidRPr="00AE1608">
        <w:rPr>
          <w:rFonts w:ascii="Times New Roman" w:hAnsi="Times New Roman" w:cs="Times New Roman"/>
          <w:color w:val="auto"/>
          <w:sz w:val="24"/>
          <w:lang w:val="sk-SK"/>
        </w:rPr>
        <w:t xml:space="preserve"> a ktorému nevznikne služobný pomer podľa tohto zákona, zostáva zamestnancom Horskej záchrannej služby podľa osobitného predpisu </w:t>
      </w:r>
      <w:r w:rsidRPr="00AE1608">
        <w:rPr>
          <w:rFonts w:ascii="Times New Roman" w:hAnsi="Times New Roman" w:cs="Times New Roman"/>
          <w:color w:val="auto"/>
          <w:sz w:val="24"/>
          <w:vertAlign w:val="superscript"/>
          <w:lang w:val="sk-SK"/>
        </w:rPr>
        <w:t>10)</w:t>
      </w:r>
      <w:r w:rsidRPr="00AE1608">
        <w:rPr>
          <w:rFonts w:ascii="Times New Roman" w:hAnsi="Times New Roman" w:cs="Times New Roman"/>
          <w:color w:val="auto"/>
          <w:sz w:val="24"/>
          <w:lang w:val="sk-SK"/>
        </w:rPr>
        <w:t xml:space="preserve"> a jeho pracovný pomer skončí najneskôr do 3 mesiacov od 1. januára 2008. Tomuto zamestnancovi patrí náhrada mzdy v sume päťnásobku jeho priemerného mesačného zárobk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8) Nároky z pracovného pomeru z obdobia pred 1. januárom 2008 sa posudzujú podľa predpisov účinných do 31. decembra 2007.</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9) Práva a povinnosti z pracovnoprávnych vzťahov zamestnanca Horskej záchrannej služby prechádzajú na služobný úrad uvedený v </w:t>
      </w:r>
      <w:hyperlink r:id="rId1148">
        <w:r w:rsidRPr="00AE1608">
          <w:rPr>
            <w:rStyle w:val="Hypertextovprepojenie"/>
            <w:rFonts w:ascii="Times New Roman" w:hAnsi="Times New Roman" w:cs="Times New Roman"/>
            <w:color w:val="auto"/>
            <w:lang w:val="sk-SK"/>
          </w:rPr>
          <w:t>§ 13 ods. 4 písm. d)</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0) Zamestnancom Horskej záchrannej služby podľa </w:t>
      </w:r>
      <w:hyperlink r:id="rId1149">
        <w:r w:rsidRPr="00AE1608">
          <w:rPr>
            <w:rStyle w:val="Hypertextovprepojenie"/>
            <w:rFonts w:ascii="Times New Roman" w:hAnsi="Times New Roman" w:cs="Times New Roman"/>
            <w:color w:val="auto"/>
            <w:lang w:val="sk-SK"/>
          </w:rPr>
          <w:t>odsekov 1 až 4</w:t>
        </w:r>
      </w:hyperlink>
      <w:r w:rsidRPr="00AE1608">
        <w:rPr>
          <w:rFonts w:ascii="Times New Roman" w:hAnsi="Times New Roman" w:cs="Times New Roman"/>
          <w:color w:val="auto"/>
          <w:sz w:val="24"/>
          <w:lang w:val="sk-SK"/>
        </w:rPr>
        <w:t xml:space="preserve"> započítaná prax priznaná zamestnávateľom podľa doterajších predpisov zostáva zachovaná.</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1) Zamestnanca Horskej záchrannej služby, ktorý bol vymenovaný za nadriadeného podľa doterajších predpisov a funkciu nadriadeného plnil aj k 31. decembru 2007, vymenuje vedúci služobného úradu za nadriadeného podľa tohto zákona na tom istom stupni riadenia. Ustanovenie </w:t>
      </w:r>
      <w:hyperlink r:id="rId1150">
        <w:r w:rsidRPr="00AE1608">
          <w:rPr>
            <w:rStyle w:val="Hypertextovprepojenie"/>
            <w:rFonts w:ascii="Times New Roman" w:hAnsi="Times New Roman" w:cs="Times New Roman"/>
            <w:color w:val="auto"/>
            <w:lang w:val="sk-SK"/>
          </w:rPr>
          <w:t>§ 49 ods. 1 až 3</w:t>
        </w:r>
      </w:hyperlink>
      <w:r w:rsidRPr="00AE1608">
        <w:rPr>
          <w:rFonts w:ascii="Times New Roman" w:hAnsi="Times New Roman" w:cs="Times New Roman"/>
          <w:color w:val="auto"/>
          <w:sz w:val="24"/>
          <w:lang w:val="sk-SK"/>
        </w:rPr>
        <w:t xml:space="preserve"> sa nepoužij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2) Za nadriadeného podľa </w:t>
      </w:r>
      <w:hyperlink r:id="rId1151">
        <w:r w:rsidRPr="00AE1608">
          <w:rPr>
            <w:rStyle w:val="Hypertextovprepojenie"/>
            <w:rFonts w:ascii="Times New Roman" w:hAnsi="Times New Roman" w:cs="Times New Roman"/>
            <w:color w:val="auto"/>
            <w:lang w:val="sk-SK"/>
          </w:rPr>
          <w:t>odseku 11</w:t>
        </w:r>
      </w:hyperlink>
      <w:r w:rsidRPr="00AE1608">
        <w:rPr>
          <w:rFonts w:ascii="Times New Roman" w:hAnsi="Times New Roman" w:cs="Times New Roman"/>
          <w:color w:val="auto"/>
          <w:sz w:val="24"/>
          <w:lang w:val="sk-SK"/>
        </w:rPr>
        <w:t xml:space="preserve"> možno vymenovať aj zamestnanca Horskej záchrannej služby, ktorý nespĺňa podmienku požadovaného vzdelania, najdlhšie však na obdobie piatich rok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3) Dohody o zvýšení kvalifikácie uzatvorené do 31. decembra 2007 medzi zamestnancom Horskej záchrannej služby a jeho zamestnávateľom podľa doterajších predpisov sa považujú za rozhodnutia o zvyšovaní kvalifikácie podľa tohto zákona. Obsah rozhodnutia o zvyšovaní kvalifikácie upraví služobný úrad v súlade s týmto zákono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4) Príslušníkom Horskej záchrannej služby sa poskytuje doplatok k služobnému platu určenému podľa tohto zákona v prípade, ak určením služobného platu podľa siedmej hlavy dôjde k poklesu mzdy určenej podľa doterajších predpisov; doplatok k služobnému platu sa poskytuje do času, kým určený služobný plat nedosiahne sumu mzdy určenej podľa predpisov platných pred účinnosťou tohto zákona; mzdou určenou podľa predpisov platných pred účinnosťou tohto zákona je tarifná mzda a príplatky určené mesačnou sumou, ak ich sumy boli určené v súlade s týmito predpism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5) Doplatok k služobnému platu podľa </w:t>
      </w:r>
      <w:hyperlink r:id="rId1152">
        <w:r w:rsidRPr="00AE1608">
          <w:rPr>
            <w:rStyle w:val="Hypertextovprepojenie"/>
            <w:rFonts w:ascii="Times New Roman" w:hAnsi="Times New Roman" w:cs="Times New Roman"/>
            <w:color w:val="auto"/>
            <w:lang w:val="sk-SK"/>
          </w:rPr>
          <w:t>odseku 14</w:t>
        </w:r>
      </w:hyperlink>
      <w:r w:rsidRPr="00AE1608">
        <w:rPr>
          <w:rFonts w:ascii="Times New Roman" w:hAnsi="Times New Roman" w:cs="Times New Roman"/>
          <w:color w:val="auto"/>
          <w:sz w:val="24"/>
          <w:lang w:val="sk-SK"/>
        </w:rPr>
        <w:t xml:space="preserve"> poskytuje služobný úrad príslušníkovi iba počas vykonávania najnáročnejšej činnosti, ktorú príslušník v služobnom úrade vykonáva v rámci opisu činnosti príslušnej funkcie a ktorá má rovnakú alebo porovnateľnú náročnosť z hľadiska potrebných kvalifikačných predpokladov, miery zložitosti, zodpovednosti, psychickej záťaže alebo fyzickej záťaže ako najnáročnejšia činnosť ním vykonávaná pred účinnosťou tohto zákona.</w:t>
      </w:r>
      <w:bookmarkStart w:id="2378" w:name="c_67706"/>
      <w:bookmarkStart w:id="2379" w:name="pa_209d"/>
      <w:bookmarkStart w:id="2380" w:name="p_209d"/>
      <w:bookmarkEnd w:id="2378"/>
      <w:bookmarkEnd w:id="2379"/>
      <w:bookmarkEnd w:id="2380"/>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9d</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Ustanovenie </w:t>
      </w:r>
      <w:hyperlink r:id="rId1153">
        <w:r w:rsidRPr="00AE1608">
          <w:rPr>
            <w:rStyle w:val="Hypertextovprepojenie"/>
            <w:rFonts w:ascii="Times New Roman" w:hAnsi="Times New Roman" w:cs="Times New Roman"/>
            <w:color w:val="auto"/>
            <w:lang w:val="sk-SK"/>
          </w:rPr>
          <w:t>§ 205b ods. 1</w:t>
        </w:r>
      </w:hyperlink>
      <w:r w:rsidRPr="00AE1608">
        <w:rPr>
          <w:rFonts w:ascii="Times New Roman" w:hAnsi="Times New Roman" w:cs="Times New Roman"/>
          <w:color w:val="auto"/>
          <w:sz w:val="24"/>
          <w:lang w:val="sk-SK"/>
        </w:rPr>
        <w:t xml:space="preserve"> sa od 1. januára 2008 nepoužije.</w:t>
      </w:r>
      <w:bookmarkStart w:id="2381" w:name="c_67722"/>
      <w:bookmarkStart w:id="2382" w:name="pa_209e"/>
      <w:bookmarkStart w:id="2383" w:name="p_209e"/>
      <w:bookmarkEnd w:id="2381"/>
      <w:bookmarkEnd w:id="2382"/>
      <w:bookmarkEnd w:id="238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9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Ak výberové konanie začalo alebo bolo vyhlásené pred 1. aprílom 2009, dokončí sa podľa doterajších predpis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íslušník s vyšším odborným vzdelaním, ktorý do 31. marca 2009 nedosiahol hodnosť podporučíka, povýši sa k 1. aprílu 2009 do hodnosti podporučík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Ak dňom 1. apríla 2009 dôjde k zníženiu služobného platu príslušníka podľa </w:t>
      </w:r>
      <w:hyperlink r:id="rId1154">
        <w:r w:rsidRPr="00AE1608">
          <w:rPr>
            <w:rStyle w:val="Hypertextovprepojenie"/>
            <w:rFonts w:ascii="Times New Roman" w:hAnsi="Times New Roman" w:cs="Times New Roman"/>
            <w:color w:val="auto"/>
            <w:lang w:val="sk-SK"/>
          </w:rPr>
          <w:t>§ 103 ods. 1 písm. a) až e)</w:t>
        </w:r>
      </w:hyperlink>
      <w:r w:rsidRPr="00AE1608">
        <w:rPr>
          <w:rFonts w:ascii="Times New Roman" w:hAnsi="Times New Roman" w:cs="Times New Roman"/>
          <w:color w:val="auto"/>
          <w:sz w:val="24"/>
          <w:lang w:val="sk-SK"/>
        </w:rPr>
        <w:t xml:space="preserve"> a j) oproti sume, ktorá je súčtom posledného priznaného služobného platu podľa </w:t>
      </w:r>
      <w:hyperlink r:id="rId1155">
        <w:r w:rsidRPr="00AE1608">
          <w:rPr>
            <w:rStyle w:val="Hypertextovprepojenie"/>
            <w:rFonts w:ascii="Times New Roman" w:hAnsi="Times New Roman" w:cs="Times New Roman"/>
            <w:color w:val="auto"/>
            <w:lang w:val="sk-SK"/>
          </w:rPr>
          <w:t>§ 103 ods. 1 písm. a) až e)</w:t>
        </w:r>
      </w:hyperlink>
      <w:r w:rsidRPr="00AE1608">
        <w:rPr>
          <w:rFonts w:ascii="Times New Roman" w:hAnsi="Times New Roman" w:cs="Times New Roman"/>
          <w:color w:val="auto"/>
          <w:sz w:val="24"/>
          <w:lang w:val="sk-SK"/>
        </w:rPr>
        <w:t xml:space="preserve"> a g), poskytne sa príslušníkovi doplatok k služobnému platu v sume vzniknutého rozdielu. Doplatok sa poskytuje dovtedy, kým sa uvedený rozdiel neodstráni, pričom sa z doplatku odpočítava suma valorizácie v nasledujúcich rokoch, najdlhšie však do skončenia vykonávania funkcie, ktorú vykonával do 31. marca 2009.</w:t>
      </w:r>
      <w:bookmarkStart w:id="2384" w:name="c_67852"/>
      <w:bookmarkStart w:id="2385" w:name="pa_209f"/>
      <w:bookmarkStart w:id="2386" w:name="p_209f"/>
      <w:bookmarkEnd w:id="2384"/>
      <w:bookmarkEnd w:id="2385"/>
      <w:bookmarkEnd w:id="2386"/>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9f</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Bývalý príslušník, manželka, manžel alebo nezaopatrené dieťa po zomretom príslušníkovi (ďalej len "poberateľ"), ktorý poberá príplatok za štátnu službu k dôchodku formou bezhotovostnej platby na osobný účet poberateľa príplatku za štátnu službu k dôchodku, je povinný dvakrát za rok v termínoch do 31. januára a do 31. júla písomne oznámiť ministerstvu, či príplatok za štátnu službu k dôchodku je poukazovaný včas a v priznanej sume. Poberateľ príplatku za štátnu službu k dôchodku oznámi každú zmenu skutočností, ktoré majú vplyv na sumu a výplatu príplatku za štátnu službu k dôchodk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Ak poberateľ príplatku za štátnu službu k dôchodku nezašle ministerstvu písomné oznámenie v termínoch podľa </w:t>
      </w:r>
      <w:hyperlink r:id="rId1156">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 xml:space="preserve">, ministerstvo vyplácanie príplatku za štátnu službu k dôchodku zastaví až do splnenia povinnosti podľa v </w:t>
      </w:r>
      <w:hyperlink r:id="rId1157">
        <w:r w:rsidRPr="00AE1608">
          <w:rPr>
            <w:rStyle w:val="Hypertextovprepojenie"/>
            <w:rFonts w:ascii="Times New Roman" w:hAnsi="Times New Roman" w:cs="Times New Roman"/>
            <w:color w:val="auto"/>
            <w:lang w:val="sk-SK"/>
          </w:rPr>
          <w:t>odseku 1</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Ak je poberateľom príplatku za štátnu službu k dôchodku nezaopatrené dieťa, je poberateľ príplatku za štátnu službu k dôchodku povinný po ukončení povinnej školskej dochádzky do 30. septembra bežného kalendárneho roka zaslať ministerstvu potvrdenie o návšteve školy. Ak poberateľ príplatku za štátnu službu k dôchodku nezašle ministerstvu písomné potvrdenie o návšteve školy v stanovenom termíne, ministerstvo vyplácanie príplatku za štátnu službu k dôchodku zastaví.</w:t>
      </w:r>
      <w:bookmarkStart w:id="2387" w:name="c_68246"/>
      <w:bookmarkStart w:id="2388" w:name="pa_209g"/>
      <w:bookmarkStart w:id="2389" w:name="p_209g"/>
      <w:bookmarkEnd w:id="2387"/>
      <w:bookmarkEnd w:id="2388"/>
      <w:bookmarkEnd w:id="2389"/>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9g</w:t>
      </w:r>
      <w:bookmarkStart w:id="2390" w:name="c_68248"/>
      <w:bookmarkEnd w:id="2390"/>
    </w:p>
    <w:bookmarkEnd w:id="2371"/>
    <w:p w:rsidR="00271AB0" w:rsidRPr="00AE1608" w:rsidRDefault="00271AB0" w:rsidP="00271AB0">
      <w:pPr>
        <w:pStyle w:val="Nadpis5"/>
        <w:rPr>
          <w:rFonts w:ascii="Times New Roman" w:hAnsi="Times New Roman" w:cs="Times New Roman"/>
          <w:color w:val="auto"/>
          <w:szCs w:val="24"/>
          <w:lang w:val="sk-SK"/>
        </w:rPr>
      </w:pPr>
      <w:r w:rsidRPr="00AE1608">
        <w:rPr>
          <w:rFonts w:ascii="Times New Roman" w:hAnsi="Times New Roman" w:cs="Times New Roman"/>
          <w:color w:val="auto"/>
          <w:szCs w:val="24"/>
          <w:lang w:val="sk-SK"/>
        </w:rPr>
        <w:t>Prechodné ustanovenie účinné od 1. januára 2011</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Príslušníčke, ktorá nastúpila na materskú dovolenku pred 1. januárom 2011 a príslušníkovi, ktorý nastúpil na rodičovskú dovolenku podľa </w:t>
      </w:r>
      <w:hyperlink r:id="rId1158">
        <w:r w:rsidRPr="00AE1608">
          <w:rPr>
            <w:rStyle w:val="Hypertextovprepojenie"/>
            <w:rFonts w:ascii="Times New Roman" w:hAnsi="Times New Roman" w:cs="Times New Roman"/>
            <w:color w:val="auto"/>
            <w:lang w:val="sk-SK"/>
          </w:rPr>
          <w:t>§ 102ad ods. 1</w:t>
        </w:r>
      </w:hyperlink>
      <w:r w:rsidRPr="00AE1608">
        <w:rPr>
          <w:rFonts w:ascii="Times New Roman" w:hAnsi="Times New Roman" w:cs="Times New Roman"/>
          <w:color w:val="auto"/>
          <w:sz w:val="24"/>
          <w:lang w:val="sk-SK"/>
        </w:rPr>
        <w:t xml:space="preserve"> pred 1. januárom 2011, ktorým nárok na túto dovolenku trvá k 1. januáru 2011, patrí táto dovolenka podľa predpisov účinných od 1. januára 2011.</w:t>
      </w:r>
      <w:bookmarkStart w:id="2391" w:name="c_68304"/>
      <w:bookmarkStart w:id="2392" w:name="pa_209h"/>
      <w:bookmarkStart w:id="2393" w:name="p_209h"/>
      <w:bookmarkEnd w:id="2391"/>
      <w:bookmarkEnd w:id="2392"/>
      <w:bookmarkEnd w:id="239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9h</w:t>
      </w:r>
      <w:bookmarkStart w:id="2394" w:name="c_68306"/>
      <w:bookmarkEnd w:id="2394"/>
    </w:p>
    <w:p w:rsidR="00271AB0" w:rsidRPr="00AE1608" w:rsidRDefault="00271AB0" w:rsidP="00271AB0">
      <w:pPr>
        <w:pStyle w:val="Nadpis5"/>
        <w:rPr>
          <w:rFonts w:ascii="Times New Roman" w:hAnsi="Times New Roman" w:cs="Times New Roman"/>
          <w:color w:val="auto"/>
          <w:szCs w:val="24"/>
          <w:lang w:val="sk-SK"/>
        </w:rPr>
      </w:pPr>
      <w:bookmarkStart w:id="2395" w:name="Xb73603b53094fc28108a756927c6ddec38a6f13"/>
      <w:r w:rsidRPr="00AE1608">
        <w:rPr>
          <w:rFonts w:ascii="Times New Roman" w:hAnsi="Times New Roman" w:cs="Times New Roman"/>
          <w:color w:val="auto"/>
          <w:szCs w:val="24"/>
          <w:lang w:val="sk-SK"/>
        </w:rPr>
        <w:t>Prechodné ustanovenie účinné od 1. januára 2012</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Hasičský a záchranný útvar hlavného mesta Slovenskej republiky Bratislavy sa začleňuje do Krajského riaditeľstva zboru v Bratislave. Práva a povinnosti z pracovnoprávnych vzťahov prechádzajú dňom účinnosti tohto zákona na Krajské riaditeľstvo zboru v Bratislave. Majetok štátu v správe Hasičského a záchranného útvaru hlavného mesta Slovenskej republiky Bratislavy prechádza dňom účinnosti tohto zákona do správy Krajského riaditeľstva zboru v Bratislave. Práva a povinnosti z majetkovoprávnych vzťahov a iných vzťahov prechádzajú dňom účinnosti tohto zákona z Hasičského a záchranného útvaru hlavného mesta Slovenskej republiky Bratislavy na Krajské riaditeľstvo zboru v Bratislave.</w:t>
      </w:r>
      <w:bookmarkStart w:id="2396" w:name="c_68405"/>
      <w:bookmarkStart w:id="2397" w:name="pa_209i"/>
      <w:bookmarkStart w:id="2398" w:name="p_209i"/>
      <w:bookmarkEnd w:id="2396"/>
      <w:bookmarkEnd w:id="2397"/>
      <w:bookmarkEnd w:id="239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9i</w:t>
      </w:r>
      <w:bookmarkStart w:id="2399" w:name="c_68407"/>
      <w:bookmarkEnd w:id="2399"/>
    </w:p>
    <w:p w:rsidR="00271AB0" w:rsidRPr="00AE1608" w:rsidRDefault="00271AB0" w:rsidP="00271AB0">
      <w:pPr>
        <w:pStyle w:val="Nadpis5"/>
        <w:rPr>
          <w:rFonts w:ascii="Times New Roman" w:hAnsi="Times New Roman" w:cs="Times New Roman"/>
          <w:color w:val="auto"/>
          <w:szCs w:val="24"/>
          <w:lang w:val="sk-SK"/>
        </w:rPr>
      </w:pPr>
      <w:bookmarkStart w:id="2400" w:name="X4cca981645751031ae991ade0aa4085a3e292cb"/>
      <w:bookmarkEnd w:id="2395"/>
      <w:r w:rsidRPr="00AE1608">
        <w:rPr>
          <w:rFonts w:ascii="Times New Roman" w:hAnsi="Times New Roman" w:cs="Times New Roman"/>
          <w:color w:val="auto"/>
          <w:szCs w:val="24"/>
          <w:lang w:val="sk-SK"/>
        </w:rPr>
        <w:t>Prechodné ustanovenie účinné od 1. januára 2020</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platok za štátnu službu k starobnému dôchodku alebo predčasnému starobnému dôchodku podľa § 209b ods. 7 nepatrí bývalému príslušníkovi, ktorému služobný pomer v stálej štátnej službe skončil v období od 1. januára 2008 do 31. decembra 2010 a je mu podľa osobitného predpisu</w:t>
      </w:r>
      <w:r w:rsidRPr="00AE1608">
        <w:rPr>
          <w:rFonts w:ascii="Times New Roman" w:hAnsi="Times New Roman" w:cs="Times New Roman"/>
          <w:color w:val="auto"/>
          <w:sz w:val="24"/>
          <w:vertAlign w:val="superscript"/>
          <w:lang w:val="sk-SK"/>
        </w:rPr>
        <w:t>17aaaa)</w:t>
      </w:r>
      <w:r w:rsidRPr="00AE1608">
        <w:rPr>
          <w:rFonts w:ascii="Times New Roman" w:hAnsi="Times New Roman" w:cs="Times New Roman"/>
          <w:color w:val="auto"/>
          <w:sz w:val="24"/>
          <w:lang w:val="sk-SK"/>
        </w:rPr>
        <w:t xml:space="preserve"> priznaný výsluhový dôchodok.</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Nárok na priznaný príplatok za štátnu službu k starobnému dôchodku alebo predčasnému starobnému dôchodku a jeho výplatu zaniká dňom 31. decembra 2019 bývalému príslušníkovi, ktorému služobný pomer v stálej štátnej službe skončil v období od 1. januára 2008 do 31. decembra 2010 a je mu podľa osobitného predpisu</w:t>
      </w:r>
      <w:r w:rsidRPr="00AE1608">
        <w:rPr>
          <w:rFonts w:ascii="Times New Roman" w:hAnsi="Times New Roman" w:cs="Times New Roman"/>
          <w:color w:val="auto"/>
          <w:sz w:val="24"/>
          <w:vertAlign w:val="superscript"/>
          <w:lang w:val="sk-SK"/>
        </w:rPr>
        <w:t>17aaaa)</w:t>
      </w:r>
      <w:r w:rsidRPr="00AE1608">
        <w:rPr>
          <w:rFonts w:ascii="Times New Roman" w:hAnsi="Times New Roman" w:cs="Times New Roman"/>
          <w:color w:val="auto"/>
          <w:sz w:val="24"/>
          <w:lang w:val="sk-SK"/>
        </w:rPr>
        <w:t xml:space="preserve"> priznaný výsluhový dôchodok.</w:t>
      </w:r>
      <w:bookmarkStart w:id="2401" w:name="c_68516"/>
      <w:bookmarkStart w:id="2402" w:name="pa_209j"/>
      <w:bookmarkStart w:id="2403" w:name="p_209j"/>
      <w:bookmarkEnd w:id="2401"/>
      <w:bookmarkEnd w:id="2402"/>
      <w:bookmarkEnd w:id="2403"/>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9j</w:t>
      </w:r>
      <w:bookmarkStart w:id="2404" w:name="c_68518"/>
      <w:bookmarkEnd w:id="2404"/>
    </w:p>
    <w:p w:rsidR="00271AB0" w:rsidRPr="00AE1608" w:rsidRDefault="00271AB0" w:rsidP="00271AB0">
      <w:pPr>
        <w:pStyle w:val="Nadpis5"/>
        <w:rPr>
          <w:rFonts w:ascii="Times New Roman" w:hAnsi="Times New Roman" w:cs="Times New Roman"/>
          <w:color w:val="auto"/>
          <w:szCs w:val="24"/>
          <w:lang w:val="sk-SK"/>
        </w:rPr>
      </w:pPr>
      <w:bookmarkStart w:id="2405" w:name="X992c1848c18912675b84e9d3374d4a8b25f5db2"/>
      <w:bookmarkEnd w:id="2400"/>
      <w:r w:rsidRPr="00AE1608">
        <w:rPr>
          <w:rFonts w:ascii="Times New Roman" w:hAnsi="Times New Roman" w:cs="Times New Roman"/>
          <w:color w:val="auto"/>
          <w:szCs w:val="24"/>
          <w:lang w:val="sk-SK"/>
        </w:rPr>
        <w:t>Prechodné ustanovenia súvisiace s krízovou situáciou spôsobenou ochorením COVID-19</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ríslušníkovi, ktorý nemôže vykonávať štátnu službu počas mimoriadnej situácie, núdzového stavu alebo výnimočného stavu vyhláseného v súvislosti s ochorením COVID-19 (ďalej len "krízová situácia") z dôvodu nariadenej karantény v súvislosti s výkonom štátnej služby, nadriadený poskytne platené služobné voľno po dobu jej trva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ríslušníkovi počas krízovej situácie nadriadený poskytne platené služobné voľno od prvého dňa potreby osobnej a celodennej starostlivosti o dieťa do dovŕšenia jedenásteho roku veku, ak detské výchovné zariadenie, v ktorého starostlivosti dieťa inak je, alebo škola, do ktorej chodí, boli uzatvorené podľa nariadenia príslušných orgánov, a to najdlhšie do dňa ich opätovného otvorenia, alebo ak dieťa nemôže byť pre nariadenú karanténu v starostlivosti detského výchovného zariadenia alebo dochádzať do školy, a to najdlhšie do dňa ukončenia nariadenej karantény, alebo ak osoba, ktorá sa inak o takéto dieťa stará, ochorela alebo jej bola nariadená karanténa, a to najdlhšie do dňa ukončenia nariadenej karantény alebo do dňa ukončenia ochoreni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ríslušníkovi počas krízovej situácie nadriadený poskytne platené služobné voľno od prvého dňa potreby osobnej a celodennej starostlivosti o dieťa, manžela alebo manželku, ak zariadenie sociálnych služieb, v ktorom sa takejto osobe poskytuje sociálna služba ambulantnou formou alebo pobytovou formou, bolo rozhodnutím príslušných orgánov uzavreté alebo v ňom bolo nariadené karanténne opatre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Príslušníkovi, ktorému bolo poskytnuté platené služobné voľno podľa odsekov 2 a 3, patrí služobný plat vo výške 75% z posledného priznaného služobného platu podľa § 103 ods. 4.</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Služobné voľno podľa odsekov 2 a 3 sa príslušníkovi neposkytne, ak sa za starostlivosť o člena rodiny uvedeného v odsekoch 2 a 3 vypláca ošetrovné podľa osobitného predpisu alebo poskytuje služobné voľno alebo pracovné voľno inej osobe, ktorá sa o takého člena rodiny v tomto čase a z tohto dôvodu stará; splnenie podmienky nároku na služobné voľno príslušník preukáže čestným vyhlásením.</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Príslušníkovi, ktorému vznikol nárok na služobné voľno z dôvodu podľa odseku 2 pred nadobudnutím účinnosti tohto zákona, tento nárok zanikol počas krízovej situácie pred nadobudnutím účinnosti tohto zákona a potreba starostlivosti o dieťa trvá aj po nadobudnutí účinnosti tohto zákona, vzniká nárok na platené služobné voľno podľa tohto zákona aj za obdobie potreby starostlivosti, za ktoré nevznikol nárok na služobné voľno pred nadobudnutím účinnosti tohto zákona.</w:t>
      </w:r>
      <w:bookmarkStart w:id="2406" w:name="c_68892"/>
      <w:bookmarkStart w:id="2407" w:name="pa_209k"/>
      <w:bookmarkStart w:id="2408" w:name="p_209k"/>
      <w:bookmarkEnd w:id="2406"/>
      <w:bookmarkEnd w:id="2407"/>
      <w:bookmarkEnd w:id="2408"/>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09k</w:t>
      </w:r>
      <w:bookmarkStart w:id="2409" w:name="c_68894"/>
      <w:bookmarkEnd w:id="2409"/>
    </w:p>
    <w:p w:rsidR="00271AB0" w:rsidRPr="00AE1608" w:rsidRDefault="00271AB0" w:rsidP="00271AB0">
      <w:pPr>
        <w:pStyle w:val="Nadpis5"/>
        <w:rPr>
          <w:rFonts w:ascii="Times New Roman" w:hAnsi="Times New Roman" w:cs="Times New Roman"/>
          <w:color w:val="auto"/>
          <w:szCs w:val="24"/>
          <w:lang w:val="sk-SK"/>
        </w:rPr>
      </w:pPr>
      <w:bookmarkStart w:id="2410" w:name="Xcd358f81394af2b427aa471ba0ea933800e9a56"/>
      <w:bookmarkEnd w:id="2405"/>
      <w:r w:rsidRPr="00AE1608">
        <w:rPr>
          <w:rFonts w:ascii="Times New Roman" w:hAnsi="Times New Roman" w:cs="Times New Roman"/>
          <w:color w:val="auto"/>
          <w:szCs w:val="24"/>
          <w:lang w:val="sk-SK"/>
        </w:rPr>
        <w:t>Prechodné ustanovenie k úprave účinnej od 1. marca 2021</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Služobný úrad, ktorý pred 1. marcom 2021 alebo v období od 1. marca 2021 do 31. decembra 2021 uzatvoril zmluvu o zabezpečení stravovacích poukážok s právnickou osobou alebo fyzickou osobou, ktorá má oprávnenie sprostredkovať stravovacie služby, nie je povinný postupovať podľa osobitného predpisu</w:t>
      </w:r>
      <w:r w:rsidRPr="00AE1608">
        <w:rPr>
          <w:rFonts w:ascii="Times New Roman" w:hAnsi="Times New Roman" w:cs="Times New Roman"/>
          <w:color w:val="auto"/>
          <w:sz w:val="24"/>
          <w:vertAlign w:val="superscript"/>
          <w:lang w:val="sk-SK"/>
        </w:rPr>
        <w:t>42)</w:t>
      </w:r>
      <w:r w:rsidRPr="00AE1608">
        <w:rPr>
          <w:rFonts w:ascii="Times New Roman" w:hAnsi="Times New Roman" w:cs="Times New Roman"/>
          <w:color w:val="auto"/>
          <w:sz w:val="24"/>
          <w:lang w:val="sk-SK"/>
        </w:rPr>
        <w:t xml:space="preserve"> do skončenia účinnosti tejto zmluvy, najdlhšie však do 31. decembra 2021.</w:t>
      </w:r>
      <w:bookmarkStart w:id="2411" w:name="c_68960"/>
      <w:bookmarkEnd w:id="2411"/>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10</w:t>
      </w:r>
      <w:bookmarkStart w:id="2412" w:name="c_68962"/>
      <w:bookmarkEnd w:id="2412"/>
    </w:p>
    <w:p w:rsidR="00271AB0" w:rsidRPr="00AE1608" w:rsidRDefault="00271AB0" w:rsidP="00271AB0">
      <w:pPr>
        <w:pStyle w:val="Nadpis5"/>
        <w:rPr>
          <w:rFonts w:ascii="Times New Roman" w:hAnsi="Times New Roman" w:cs="Times New Roman"/>
          <w:color w:val="auto"/>
          <w:szCs w:val="24"/>
          <w:lang w:val="sk-SK"/>
        </w:rPr>
      </w:pPr>
      <w:bookmarkStart w:id="2413" w:name="zrušovacie-ustanovenia"/>
      <w:bookmarkEnd w:id="2410"/>
      <w:r w:rsidRPr="00AE1608">
        <w:rPr>
          <w:rFonts w:ascii="Times New Roman" w:hAnsi="Times New Roman" w:cs="Times New Roman"/>
          <w:color w:val="auto"/>
          <w:szCs w:val="24"/>
          <w:lang w:val="sk-SK"/>
        </w:rPr>
        <w:t>Zrušovacie ustanovenia</w:t>
      </w:r>
    </w:p>
    <w:p w:rsidR="00271AB0" w:rsidRPr="00AE1608" w:rsidRDefault="00271AB0" w:rsidP="00271AB0">
      <w:pPr>
        <w:pStyle w:val="FirstParagraph"/>
        <w:rPr>
          <w:rFonts w:ascii="Times New Roman" w:hAnsi="Times New Roman" w:cs="Times New Roman"/>
          <w:color w:val="auto"/>
          <w:sz w:val="24"/>
          <w:lang w:val="sk-SK"/>
        </w:rPr>
      </w:pPr>
      <w:r w:rsidRPr="00AE1608">
        <w:rPr>
          <w:rFonts w:ascii="Times New Roman" w:hAnsi="Times New Roman" w:cs="Times New Roman"/>
          <w:color w:val="auto"/>
          <w:sz w:val="24"/>
          <w:lang w:val="sk-SK"/>
        </w:rPr>
        <w:t>Zrušujú s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nariadenie vlády Slovenskej republiky č. </w:t>
      </w:r>
      <w:hyperlink r:id="rId1159">
        <w:r w:rsidRPr="00AE1608">
          <w:rPr>
            <w:rStyle w:val="Hypertextovprepojenie"/>
            <w:rFonts w:ascii="Times New Roman" w:hAnsi="Times New Roman" w:cs="Times New Roman"/>
            <w:color w:val="auto"/>
            <w:lang w:val="sk-SK"/>
          </w:rPr>
          <w:t>250/1992 Zb.</w:t>
        </w:r>
      </w:hyperlink>
      <w:r w:rsidRPr="00AE1608">
        <w:rPr>
          <w:rFonts w:ascii="Times New Roman" w:hAnsi="Times New Roman" w:cs="Times New Roman"/>
          <w:color w:val="auto"/>
          <w:sz w:val="24"/>
          <w:lang w:val="sk-SK"/>
        </w:rPr>
        <w:t xml:space="preserve"> o platových pomeroch príslušníkov Zboru požiarnej ochrany Slovenskej republiky v znení neskorších predpisov,</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výnos Ministerstva vnútra Slovenskej republiky z 10. októbra 1991 č. PO-142/2-91, ktorým sa upravujú podrobnosti o hodnostiach príslušníkov Zboru požiarnej ochrany (oznámené pod č. </w:t>
      </w:r>
      <w:hyperlink r:id="rId1160">
        <w:r w:rsidRPr="00AE1608">
          <w:rPr>
            <w:rStyle w:val="Hypertextovprepojenie"/>
            <w:rFonts w:ascii="Times New Roman" w:hAnsi="Times New Roman" w:cs="Times New Roman"/>
            <w:color w:val="auto"/>
            <w:lang w:val="sk-SK"/>
          </w:rPr>
          <w:t>450/1991 Zb.</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výnos Ministerstva vnútra Slovenskej republiky z 21. júla 1992 č. PO-267/2-92, ktorým sa upravujú podrobnosti o pracovnoprávnych vzťahoch príslušníkov Zboru požiarnej ochrany (oznámené pod č. </w:t>
      </w:r>
      <w:hyperlink r:id="rId1161">
        <w:r w:rsidRPr="00AE1608">
          <w:rPr>
            <w:rStyle w:val="Hypertextovprepojenie"/>
            <w:rFonts w:ascii="Times New Roman" w:hAnsi="Times New Roman" w:cs="Times New Roman"/>
            <w:color w:val="auto"/>
            <w:lang w:val="sk-SK"/>
          </w:rPr>
          <w:t>424/1992 Zb.</w:t>
        </w:r>
      </w:hyperlink>
      <w:r w:rsidRPr="00AE1608">
        <w:rPr>
          <w:rFonts w:ascii="Times New Roman" w:hAnsi="Times New Roman" w:cs="Times New Roman"/>
          <w:color w:val="auto"/>
          <w:sz w:val="24"/>
          <w:lang w:val="sk-SK"/>
        </w:rPr>
        <w:t>),</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výnos Ministerstva vnútra Slovenskej republiky zo 6. februára 1995 č. PO-1555/2-94 o rovnošatách príslušníkov Zboru požiarnej ochrany (oznámenie č. </w:t>
      </w:r>
      <w:hyperlink r:id="rId1162">
        <w:r w:rsidRPr="00AE1608">
          <w:rPr>
            <w:rStyle w:val="Hypertextovprepojenie"/>
            <w:rFonts w:ascii="Times New Roman" w:hAnsi="Times New Roman" w:cs="Times New Roman"/>
            <w:color w:val="auto"/>
            <w:lang w:val="sk-SK"/>
          </w:rPr>
          <w:t>41/1995 Z.z.</w:t>
        </w:r>
      </w:hyperlink>
      <w:r w:rsidRPr="00AE1608">
        <w:rPr>
          <w:rFonts w:ascii="Times New Roman" w:hAnsi="Times New Roman" w:cs="Times New Roman"/>
          <w:color w:val="auto"/>
          <w:sz w:val="24"/>
          <w:lang w:val="sk-SK"/>
        </w:rPr>
        <w:t>).</w:t>
      </w:r>
      <w:bookmarkStart w:id="2414" w:name="c_69067"/>
      <w:bookmarkEnd w:id="2414"/>
    </w:p>
    <w:p w:rsidR="00271AB0" w:rsidRPr="00AE1608" w:rsidRDefault="00271AB0" w:rsidP="00271AB0">
      <w:pPr>
        <w:pStyle w:val="H5-center"/>
        <w:rPr>
          <w:rFonts w:ascii="Times New Roman" w:hAnsi="Times New Roman" w:cs="Times New Roman"/>
          <w:color w:val="auto"/>
          <w:szCs w:val="24"/>
          <w:lang w:val="sk-SK"/>
        </w:rPr>
      </w:pPr>
      <w:r w:rsidRPr="00AE1608">
        <w:rPr>
          <w:rFonts w:ascii="Times New Roman" w:hAnsi="Times New Roman" w:cs="Times New Roman"/>
          <w:color w:val="auto"/>
          <w:szCs w:val="24"/>
          <w:lang w:val="sk-SK"/>
        </w:rPr>
        <w:t>§ 211</w:t>
      </w:r>
      <w:bookmarkStart w:id="2415" w:name="c_69069"/>
      <w:bookmarkEnd w:id="2415"/>
    </w:p>
    <w:p w:rsidR="00271AB0" w:rsidRPr="00AE1608" w:rsidRDefault="00271AB0" w:rsidP="00271AB0">
      <w:pPr>
        <w:pStyle w:val="Nadpis5"/>
        <w:rPr>
          <w:rFonts w:ascii="Times New Roman" w:hAnsi="Times New Roman" w:cs="Times New Roman"/>
          <w:color w:val="auto"/>
          <w:szCs w:val="24"/>
          <w:lang w:val="sk-SK"/>
        </w:rPr>
      </w:pPr>
      <w:bookmarkStart w:id="2416" w:name="účinnosť"/>
      <w:bookmarkEnd w:id="2413"/>
      <w:r w:rsidRPr="00AE1608">
        <w:rPr>
          <w:rFonts w:ascii="Times New Roman" w:hAnsi="Times New Roman" w:cs="Times New Roman"/>
          <w:color w:val="auto"/>
          <w:szCs w:val="24"/>
          <w:lang w:val="sk-SK"/>
        </w:rPr>
        <w:t>Účinnosť</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Tento zákon nadobúda účinnosť 1. apríla 2002 okrem </w:t>
      </w:r>
      <w:hyperlink r:id="rId1163">
        <w:r w:rsidRPr="00AE1608">
          <w:rPr>
            <w:rStyle w:val="Hypertextovprepojenie"/>
            <w:rFonts w:ascii="Times New Roman" w:hAnsi="Times New Roman" w:cs="Times New Roman"/>
            <w:color w:val="auto"/>
            <w:lang w:val="sk-SK"/>
          </w:rPr>
          <w:t>§ 4</w:t>
        </w:r>
      </w:hyperlink>
      <w:r w:rsidRPr="00AE1608">
        <w:rPr>
          <w:rFonts w:ascii="Times New Roman" w:hAnsi="Times New Roman" w:cs="Times New Roman"/>
          <w:color w:val="auto"/>
          <w:sz w:val="24"/>
          <w:lang w:val="sk-SK"/>
        </w:rPr>
        <w:t xml:space="preserve"> a 5, ktoré nadobúdajú účinnosť 1. septembra 2001, </w:t>
      </w:r>
      <w:hyperlink r:id="rId1164">
        <w:r w:rsidRPr="00AE1608">
          <w:rPr>
            <w:rStyle w:val="Hypertextovprepojenie"/>
            <w:rFonts w:ascii="Times New Roman" w:hAnsi="Times New Roman" w:cs="Times New Roman"/>
            <w:color w:val="auto"/>
            <w:lang w:val="sk-SK"/>
          </w:rPr>
          <w:t>§ 15 ods. 1</w:t>
        </w:r>
      </w:hyperlink>
      <w:r w:rsidRPr="00AE1608">
        <w:rPr>
          <w:rFonts w:ascii="Times New Roman" w:hAnsi="Times New Roman" w:cs="Times New Roman"/>
          <w:color w:val="auto"/>
          <w:sz w:val="24"/>
          <w:lang w:val="sk-SK"/>
        </w:rPr>
        <w:t xml:space="preserve"> a 2, ktorý nadobúda účinnosť 31. októbra 2001, a </w:t>
      </w:r>
      <w:hyperlink r:id="rId1165">
        <w:r w:rsidRPr="00AE1608">
          <w:rPr>
            <w:rStyle w:val="Hypertextovprepojenie"/>
            <w:rFonts w:ascii="Times New Roman" w:hAnsi="Times New Roman" w:cs="Times New Roman"/>
            <w:color w:val="auto"/>
            <w:lang w:val="sk-SK"/>
          </w:rPr>
          <w:t>§ 112</w:t>
        </w:r>
      </w:hyperlink>
      <w:r w:rsidRPr="00AE1608">
        <w:rPr>
          <w:rFonts w:ascii="Times New Roman" w:hAnsi="Times New Roman" w:cs="Times New Roman"/>
          <w:color w:val="auto"/>
          <w:sz w:val="24"/>
          <w:lang w:val="sk-SK"/>
        </w:rPr>
        <w:t>, ktorý nadobúda účinnosť 1. januára 2004.</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166">
        <w:r w:rsidRPr="00AE1608">
          <w:rPr>
            <w:rStyle w:val="Hypertextovprepojenie"/>
            <w:rFonts w:ascii="Times New Roman" w:hAnsi="Times New Roman" w:cs="Times New Roman"/>
            <w:color w:val="auto"/>
            <w:lang w:val="sk-SK"/>
          </w:rPr>
          <w:t>438/2002 Z.z.</w:t>
        </w:r>
      </w:hyperlink>
      <w:r w:rsidRPr="00AE1608">
        <w:rPr>
          <w:rFonts w:ascii="Times New Roman" w:hAnsi="Times New Roman" w:cs="Times New Roman"/>
          <w:color w:val="auto"/>
          <w:sz w:val="24"/>
          <w:lang w:val="sk-SK"/>
        </w:rPr>
        <w:t xml:space="preserve"> nadobudol účinnosť 1. januárom 2003.</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167">
        <w:r w:rsidRPr="00AE1608">
          <w:rPr>
            <w:rStyle w:val="Hypertextovprepojenie"/>
            <w:rFonts w:ascii="Times New Roman" w:hAnsi="Times New Roman" w:cs="Times New Roman"/>
            <w:color w:val="auto"/>
            <w:lang w:val="sk-SK"/>
          </w:rPr>
          <w:t>666/2002 Z.z.</w:t>
        </w:r>
      </w:hyperlink>
      <w:r w:rsidRPr="00AE1608">
        <w:rPr>
          <w:rFonts w:ascii="Times New Roman" w:hAnsi="Times New Roman" w:cs="Times New Roman"/>
          <w:color w:val="auto"/>
          <w:sz w:val="24"/>
          <w:lang w:val="sk-SK"/>
        </w:rPr>
        <w:t xml:space="preserve"> nadobudol účinnosť 1. januárom 2003.</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y č. </w:t>
      </w:r>
      <w:hyperlink r:id="rId1168">
        <w:r w:rsidRPr="00AE1608">
          <w:rPr>
            <w:rStyle w:val="Hypertextovprepojenie"/>
            <w:rFonts w:ascii="Times New Roman" w:hAnsi="Times New Roman" w:cs="Times New Roman"/>
            <w:color w:val="auto"/>
            <w:lang w:val="sk-SK"/>
          </w:rPr>
          <w:t>424/2003 Z.z.</w:t>
        </w:r>
      </w:hyperlink>
      <w:r w:rsidRPr="00AE1608">
        <w:rPr>
          <w:rFonts w:ascii="Times New Roman" w:hAnsi="Times New Roman" w:cs="Times New Roman"/>
          <w:color w:val="auto"/>
          <w:sz w:val="24"/>
          <w:lang w:val="sk-SK"/>
        </w:rPr>
        <w:t xml:space="preserve">, č. </w:t>
      </w:r>
      <w:hyperlink r:id="rId1169">
        <w:r w:rsidRPr="00AE1608">
          <w:rPr>
            <w:rStyle w:val="Hypertextovprepojenie"/>
            <w:rFonts w:ascii="Times New Roman" w:hAnsi="Times New Roman" w:cs="Times New Roman"/>
            <w:color w:val="auto"/>
            <w:lang w:val="sk-SK"/>
          </w:rPr>
          <w:t>451/2003 Z.z.</w:t>
        </w:r>
      </w:hyperlink>
      <w:r w:rsidRPr="00AE1608">
        <w:rPr>
          <w:rFonts w:ascii="Times New Roman" w:hAnsi="Times New Roman" w:cs="Times New Roman"/>
          <w:color w:val="auto"/>
          <w:sz w:val="24"/>
          <w:lang w:val="sk-SK"/>
        </w:rPr>
        <w:t xml:space="preserve"> a č. </w:t>
      </w:r>
      <w:hyperlink r:id="rId1170">
        <w:r w:rsidRPr="00AE1608">
          <w:rPr>
            <w:rStyle w:val="Hypertextovprepojenie"/>
            <w:rFonts w:ascii="Times New Roman" w:hAnsi="Times New Roman" w:cs="Times New Roman"/>
            <w:color w:val="auto"/>
            <w:lang w:val="sk-SK"/>
          </w:rPr>
          <w:t>462/2003 Z.z.</w:t>
        </w:r>
      </w:hyperlink>
      <w:r w:rsidRPr="00AE1608">
        <w:rPr>
          <w:rFonts w:ascii="Times New Roman" w:hAnsi="Times New Roman" w:cs="Times New Roman"/>
          <w:color w:val="auto"/>
          <w:sz w:val="24"/>
          <w:lang w:val="sk-SK"/>
        </w:rPr>
        <w:t xml:space="preserve"> nadobudli účinnosť 1. januárom 2004.</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y č. </w:t>
      </w:r>
      <w:hyperlink r:id="rId1171">
        <w:r w:rsidRPr="00AE1608">
          <w:rPr>
            <w:rStyle w:val="Hypertextovprepojenie"/>
            <w:rFonts w:ascii="Times New Roman" w:hAnsi="Times New Roman" w:cs="Times New Roman"/>
            <w:color w:val="auto"/>
            <w:lang w:val="sk-SK"/>
          </w:rPr>
          <w:t>180/2004 Z.z.</w:t>
        </w:r>
      </w:hyperlink>
      <w:r w:rsidRPr="00AE1608">
        <w:rPr>
          <w:rFonts w:ascii="Times New Roman" w:hAnsi="Times New Roman" w:cs="Times New Roman"/>
          <w:color w:val="auto"/>
          <w:sz w:val="24"/>
          <w:lang w:val="sk-SK"/>
        </w:rPr>
        <w:t xml:space="preserve"> a č. </w:t>
      </w:r>
      <w:hyperlink r:id="rId1172">
        <w:r w:rsidRPr="00AE1608">
          <w:rPr>
            <w:rStyle w:val="Hypertextovprepojenie"/>
            <w:rFonts w:ascii="Times New Roman" w:hAnsi="Times New Roman" w:cs="Times New Roman"/>
            <w:color w:val="auto"/>
            <w:lang w:val="sk-SK"/>
          </w:rPr>
          <w:t>215/2004 Z.z.</w:t>
        </w:r>
      </w:hyperlink>
      <w:r w:rsidRPr="00AE1608">
        <w:rPr>
          <w:rFonts w:ascii="Times New Roman" w:hAnsi="Times New Roman" w:cs="Times New Roman"/>
          <w:color w:val="auto"/>
          <w:sz w:val="24"/>
          <w:lang w:val="sk-SK"/>
        </w:rPr>
        <w:t xml:space="preserve"> nadobudli účinnosť 1. májom 2004.</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173">
        <w:r w:rsidRPr="00AE1608">
          <w:rPr>
            <w:rStyle w:val="Hypertextovprepojenie"/>
            <w:rFonts w:ascii="Times New Roman" w:hAnsi="Times New Roman" w:cs="Times New Roman"/>
            <w:color w:val="auto"/>
            <w:lang w:val="sk-SK"/>
          </w:rPr>
          <w:t>365/2004 Z.z.</w:t>
        </w:r>
      </w:hyperlink>
      <w:r w:rsidRPr="00AE1608">
        <w:rPr>
          <w:rFonts w:ascii="Times New Roman" w:hAnsi="Times New Roman" w:cs="Times New Roman"/>
          <w:color w:val="auto"/>
          <w:sz w:val="24"/>
          <w:lang w:val="sk-SK"/>
        </w:rPr>
        <w:t xml:space="preserve"> nadobudol účinnosť 1. júlom 2004.</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Nariadenie č. </w:t>
      </w:r>
      <w:hyperlink r:id="rId1174">
        <w:r w:rsidRPr="00AE1608">
          <w:rPr>
            <w:rStyle w:val="Hypertextovprepojenie"/>
            <w:rFonts w:ascii="Times New Roman" w:hAnsi="Times New Roman" w:cs="Times New Roman"/>
            <w:color w:val="auto"/>
            <w:lang w:val="sk-SK"/>
          </w:rPr>
          <w:t>447/2004 Z.z.</w:t>
        </w:r>
      </w:hyperlink>
      <w:r w:rsidRPr="00AE1608">
        <w:rPr>
          <w:rFonts w:ascii="Times New Roman" w:hAnsi="Times New Roman" w:cs="Times New Roman"/>
          <w:color w:val="auto"/>
          <w:sz w:val="24"/>
          <w:lang w:val="sk-SK"/>
        </w:rPr>
        <w:t xml:space="preserve"> nadobudlo účinnosť 1. augustom 2004.</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175">
        <w:r w:rsidRPr="00AE1608">
          <w:rPr>
            <w:rStyle w:val="Hypertextovprepojenie"/>
            <w:rFonts w:ascii="Times New Roman" w:hAnsi="Times New Roman" w:cs="Times New Roman"/>
            <w:color w:val="auto"/>
            <w:lang w:val="sk-SK"/>
          </w:rPr>
          <w:t>382/2004 Z.z.</w:t>
        </w:r>
      </w:hyperlink>
      <w:r w:rsidRPr="00AE1608">
        <w:rPr>
          <w:rFonts w:ascii="Times New Roman" w:hAnsi="Times New Roman" w:cs="Times New Roman"/>
          <w:color w:val="auto"/>
          <w:sz w:val="24"/>
          <w:lang w:val="sk-SK"/>
        </w:rPr>
        <w:t xml:space="preserve"> nadobudol účinnosť 1. septembrom 2004.</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176">
        <w:r w:rsidRPr="00AE1608">
          <w:rPr>
            <w:rStyle w:val="Hypertextovprepojenie"/>
            <w:rFonts w:ascii="Times New Roman" w:hAnsi="Times New Roman" w:cs="Times New Roman"/>
            <w:color w:val="auto"/>
            <w:lang w:val="sk-SK"/>
          </w:rPr>
          <w:t>729/2004 Z.z.</w:t>
        </w:r>
      </w:hyperlink>
      <w:r w:rsidRPr="00AE1608">
        <w:rPr>
          <w:rFonts w:ascii="Times New Roman" w:hAnsi="Times New Roman" w:cs="Times New Roman"/>
          <w:color w:val="auto"/>
          <w:sz w:val="24"/>
          <w:lang w:val="sk-SK"/>
        </w:rPr>
        <w:t xml:space="preserve"> nadobudol účinnosť 1. januárom 2005.</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Nariadenie č. </w:t>
      </w:r>
      <w:hyperlink r:id="rId1177">
        <w:r w:rsidRPr="00AE1608">
          <w:rPr>
            <w:rStyle w:val="Hypertextovprepojenie"/>
            <w:rFonts w:ascii="Times New Roman" w:hAnsi="Times New Roman" w:cs="Times New Roman"/>
            <w:color w:val="auto"/>
            <w:lang w:val="sk-SK"/>
          </w:rPr>
          <w:t>254/2005 Z.z.</w:t>
        </w:r>
      </w:hyperlink>
      <w:r w:rsidRPr="00AE1608">
        <w:rPr>
          <w:rFonts w:ascii="Times New Roman" w:hAnsi="Times New Roman" w:cs="Times New Roman"/>
          <w:color w:val="auto"/>
          <w:sz w:val="24"/>
          <w:lang w:val="sk-SK"/>
        </w:rPr>
        <w:t xml:space="preserve"> nadobudlo účinnosť 1. júlom 2005.</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178">
        <w:r w:rsidRPr="00AE1608">
          <w:rPr>
            <w:rStyle w:val="Hypertextovprepojenie"/>
            <w:rFonts w:ascii="Times New Roman" w:hAnsi="Times New Roman" w:cs="Times New Roman"/>
            <w:color w:val="auto"/>
            <w:lang w:val="sk-SK"/>
          </w:rPr>
          <w:t>561/2005 Z.z.</w:t>
        </w:r>
      </w:hyperlink>
      <w:r w:rsidRPr="00AE1608">
        <w:rPr>
          <w:rFonts w:ascii="Times New Roman" w:hAnsi="Times New Roman" w:cs="Times New Roman"/>
          <w:color w:val="auto"/>
          <w:sz w:val="24"/>
          <w:lang w:val="sk-SK"/>
        </w:rPr>
        <w:t xml:space="preserve"> nadobudol účinnosť 1. januárom 2006.</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Nariadenie č. </w:t>
      </w:r>
      <w:hyperlink r:id="rId1179">
        <w:r w:rsidRPr="00AE1608">
          <w:rPr>
            <w:rStyle w:val="Hypertextovprepojenie"/>
            <w:rFonts w:ascii="Times New Roman" w:hAnsi="Times New Roman" w:cs="Times New Roman"/>
            <w:color w:val="auto"/>
            <w:lang w:val="sk-SK"/>
          </w:rPr>
          <w:t>404/2006 Z.z.</w:t>
        </w:r>
      </w:hyperlink>
      <w:r w:rsidRPr="00AE1608">
        <w:rPr>
          <w:rFonts w:ascii="Times New Roman" w:hAnsi="Times New Roman" w:cs="Times New Roman"/>
          <w:color w:val="auto"/>
          <w:sz w:val="24"/>
          <w:lang w:val="sk-SK"/>
        </w:rPr>
        <w:t xml:space="preserve"> nadobudlo účinnosť 1. júlom 2006.</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Nariadenie č. </w:t>
      </w:r>
      <w:hyperlink r:id="rId1180">
        <w:r w:rsidRPr="00AE1608">
          <w:rPr>
            <w:rStyle w:val="Hypertextovprepojenie"/>
            <w:rFonts w:ascii="Times New Roman" w:hAnsi="Times New Roman" w:cs="Times New Roman"/>
            <w:color w:val="auto"/>
            <w:lang w:val="sk-SK"/>
          </w:rPr>
          <w:t>256/2007 Z.z.</w:t>
        </w:r>
      </w:hyperlink>
      <w:r w:rsidRPr="00AE1608">
        <w:rPr>
          <w:rFonts w:ascii="Times New Roman" w:hAnsi="Times New Roman" w:cs="Times New Roman"/>
          <w:color w:val="auto"/>
          <w:sz w:val="24"/>
          <w:lang w:val="sk-SK"/>
        </w:rPr>
        <w:t xml:space="preserve"> nadobudlo účinnosť 1. júlom 2007.</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181">
        <w:r w:rsidRPr="00AE1608">
          <w:rPr>
            <w:rStyle w:val="Hypertextovprepojenie"/>
            <w:rFonts w:ascii="Times New Roman" w:hAnsi="Times New Roman" w:cs="Times New Roman"/>
            <w:color w:val="auto"/>
            <w:lang w:val="sk-SK"/>
          </w:rPr>
          <w:t>327/2007 Z.z.</w:t>
        </w:r>
      </w:hyperlink>
      <w:r w:rsidRPr="00AE1608">
        <w:rPr>
          <w:rFonts w:ascii="Times New Roman" w:hAnsi="Times New Roman" w:cs="Times New Roman"/>
          <w:color w:val="auto"/>
          <w:sz w:val="24"/>
          <w:lang w:val="sk-SK"/>
        </w:rPr>
        <w:t xml:space="preserve"> nadobudol účinnosť 1. septembrom 2007.</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y č. </w:t>
      </w:r>
      <w:hyperlink r:id="rId1182">
        <w:r w:rsidRPr="00AE1608">
          <w:rPr>
            <w:rStyle w:val="Hypertextovprepojenie"/>
            <w:rFonts w:ascii="Times New Roman" w:hAnsi="Times New Roman" w:cs="Times New Roman"/>
            <w:color w:val="auto"/>
            <w:lang w:val="sk-SK"/>
          </w:rPr>
          <w:t>330/2007 Z.z.</w:t>
        </w:r>
      </w:hyperlink>
      <w:r w:rsidRPr="00AE1608">
        <w:rPr>
          <w:rFonts w:ascii="Times New Roman" w:hAnsi="Times New Roman" w:cs="Times New Roman"/>
          <w:color w:val="auto"/>
          <w:sz w:val="24"/>
          <w:lang w:val="sk-SK"/>
        </w:rPr>
        <w:t xml:space="preserve">, č. </w:t>
      </w:r>
      <w:hyperlink r:id="rId1183">
        <w:r w:rsidRPr="00AE1608">
          <w:rPr>
            <w:rStyle w:val="Hypertextovprepojenie"/>
            <w:rFonts w:ascii="Times New Roman" w:hAnsi="Times New Roman" w:cs="Times New Roman"/>
            <w:color w:val="auto"/>
            <w:lang w:val="sk-SK"/>
          </w:rPr>
          <w:t>519/2007 Z.z.</w:t>
        </w:r>
      </w:hyperlink>
      <w:r w:rsidRPr="00AE1608">
        <w:rPr>
          <w:rFonts w:ascii="Times New Roman" w:hAnsi="Times New Roman" w:cs="Times New Roman"/>
          <w:color w:val="auto"/>
          <w:sz w:val="24"/>
          <w:lang w:val="sk-SK"/>
        </w:rPr>
        <w:t xml:space="preserve"> a č. </w:t>
      </w:r>
      <w:hyperlink r:id="rId1184">
        <w:r w:rsidRPr="00AE1608">
          <w:rPr>
            <w:rStyle w:val="Hypertextovprepojenie"/>
            <w:rFonts w:ascii="Times New Roman" w:hAnsi="Times New Roman" w:cs="Times New Roman"/>
            <w:color w:val="auto"/>
            <w:lang w:val="sk-SK"/>
          </w:rPr>
          <w:t>614/2007 Z.z.</w:t>
        </w:r>
      </w:hyperlink>
      <w:r w:rsidRPr="00AE1608">
        <w:rPr>
          <w:rFonts w:ascii="Times New Roman" w:hAnsi="Times New Roman" w:cs="Times New Roman"/>
          <w:color w:val="auto"/>
          <w:sz w:val="24"/>
          <w:lang w:val="sk-SK"/>
        </w:rPr>
        <w:t xml:space="preserve"> nadobudli účinnosť 1. januárom 2008.</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y č. </w:t>
      </w:r>
      <w:hyperlink r:id="rId1185">
        <w:r w:rsidRPr="00AE1608">
          <w:rPr>
            <w:rStyle w:val="Hypertextovprepojenie"/>
            <w:rFonts w:ascii="Times New Roman" w:hAnsi="Times New Roman" w:cs="Times New Roman"/>
            <w:color w:val="auto"/>
            <w:lang w:val="sk-SK"/>
          </w:rPr>
          <w:t>445/2008 Z.z.</w:t>
        </w:r>
      </w:hyperlink>
      <w:r w:rsidRPr="00AE1608">
        <w:rPr>
          <w:rFonts w:ascii="Times New Roman" w:hAnsi="Times New Roman" w:cs="Times New Roman"/>
          <w:color w:val="auto"/>
          <w:sz w:val="24"/>
          <w:lang w:val="sk-SK"/>
        </w:rPr>
        <w:t xml:space="preserve"> a č. </w:t>
      </w:r>
      <w:hyperlink r:id="rId1186">
        <w:r w:rsidRPr="00AE1608">
          <w:rPr>
            <w:rStyle w:val="Hypertextovprepojenie"/>
            <w:rFonts w:ascii="Times New Roman" w:hAnsi="Times New Roman" w:cs="Times New Roman"/>
            <w:color w:val="auto"/>
            <w:lang w:val="sk-SK"/>
          </w:rPr>
          <w:t>591/2008 Z.z.</w:t>
        </w:r>
      </w:hyperlink>
      <w:r w:rsidRPr="00AE1608">
        <w:rPr>
          <w:rFonts w:ascii="Times New Roman" w:hAnsi="Times New Roman" w:cs="Times New Roman"/>
          <w:color w:val="auto"/>
          <w:sz w:val="24"/>
          <w:lang w:val="sk-SK"/>
        </w:rPr>
        <w:t xml:space="preserve"> nadobudli účinnosť 1. januárom 2009.</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187">
        <w:r w:rsidRPr="00AE1608">
          <w:rPr>
            <w:rStyle w:val="Hypertextovprepojenie"/>
            <w:rFonts w:ascii="Times New Roman" w:hAnsi="Times New Roman" w:cs="Times New Roman"/>
            <w:color w:val="auto"/>
            <w:lang w:val="sk-SK"/>
          </w:rPr>
          <w:t>82/2009 Z.z.</w:t>
        </w:r>
      </w:hyperlink>
      <w:r w:rsidRPr="00AE1608">
        <w:rPr>
          <w:rFonts w:ascii="Times New Roman" w:hAnsi="Times New Roman" w:cs="Times New Roman"/>
          <w:color w:val="auto"/>
          <w:sz w:val="24"/>
          <w:lang w:val="sk-SK"/>
        </w:rPr>
        <w:t xml:space="preserve"> nadobudol účinnosť 1. aprílom 2009 okrem 92. bodu </w:t>
      </w:r>
      <w:hyperlink r:id="rId1188">
        <w:r w:rsidRPr="00AE1608">
          <w:rPr>
            <w:rStyle w:val="Hypertextovprepojenie"/>
            <w:rFonts w:ascii="Times New Roman" w:hAnsi="Times New Roman" w:cs="Times New Roman"/>
            <w:color w:val="auto"/>
            <w:lang w:val="sk-SK"/>
          </w:rPr>
          <w:t>§ 161 ods. 15 písm. e)</w:t>
        </w:r>
      </w:hyperlink>
      <w:r w:rsidRPr="00AE1608">
        <w:rPr>
          <w:rFonts w:ascii="Times New Roman" w:hAnsi="Times New Roman" w:cs="Times New Roman"/>
          <w:color w:val="auto"/>
          <w:sz w:val="24"/>
          <w:lang w:val="sk-SK"/>
        </w:rPr>
        <w:t>, ktorý nadobudol účinnosť 1. januárom 2010.</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189">
        <w:r w:rsidRPr="00AE1608">
          <w:rPr>
            <w:rStyle w:val="Hypertextovprepojenie"/>
            <w:rFonts w:ascii="Times New Roman" w:hAnsi="Times New Roman" w:cs="Times New Roman"/>
            <w:color w:val="auto"/>
            <w:lang w:val="sk-SK"/>
          </w:rPr>
          <w:t>199/2009 Z.z.</w:t>
        </w:r>
      </w:hyperlink>
      <w:r w:rsidRPr="00AE1608">
        <w:rPr>
          <w:rFonts w:ascii="Times New Roman" w:hAnsi="Times New Roman" w:cs="Times New Roman"/>
          <w:color w:val="auto"/>
          <w:sz w:val="24"/>
          <w:lang w:val="sk-SK"/>
        </w:rPr>
        <w:t xml:space="preserve"> nadobudol účinnosť 30. májom 2009.</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Nariadenie č. </w:t>
      </w:r>
      <w:hyperlink r:id="rId1190">
        <w:r w:rsidRPr="00AE1608">
          <w:rPr>
            <w:rStyle w:val="Hypertextovprepojenie"/>
            <w:rFonts w:ascii="Times New Roman" w:hAnsi="Times New Roman" w:cs="Times New Roman"/>
            <w:color w:val="auto"/>
            <w:lang w:val="sk-SK"/>
          </w:rPr>
          <w:t>602/2009 Z.z.</w:t>
        </w:r>
      </w:hyperlink>
      <w:r w:rsidRPr="00AE1608">
        <w:rPr>
          <w:rFonts w:ascii="Times New Roman" w:hAnsi="Times New Roman" w:cs="Times New Roman"/>
          <w:color w:val="auto"/>
          <w:sz w:val="24"/>
          <w:lang w:val="sk-SK"/>
        </w:rPr>
        <w:t xml:space="preserve"> nadobudlo účinnosť 1. januárom 2010.</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191">
        <w:r w:rsidRPr="00AE1608">
          <w:rPr>
            <w:rStyle w:val="Hypertextovprepojenie"/>
            <w:rFonts w:ascii="Times New Roman" w:hAnsi="Times New Roman" w:cs="Times New Roman"/>
            <w:color w:val="auto"/>
            <w:lang w:val="sk-SK"/>
          </w:rPr>
          <w:t>151/2010 Z.z.</w:t>
        </w:r>
      </w:hyperlink>
      <w:r w:rsidRPr="00AE1608">
        <w:rPr>
          <w:rFonts w:ascii="Times New Roman" w:hAnsi="Times New Roman" w:cs="Times New Roman"/>
          <w:color w:val="auto"/>
          <w:sz w:val="24"/>
          <w:lang w:val="sk-SK"/>
        </w:rPr>
        <w:t xml:space="preserve"> nadobudol účinnosť 1. júlom 2010.</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192">
        <w:r w:rsidRPr="00AE1608">
          <w:rPr>
            <w:rStyle w:val="Hypertextovprepojenie"/>
            <w:rFonts w:ascii="Times New Roman" w:hAnsi="Times New Roman" w:cs="Times New Roman"/>
            <w:color w:val="auto"/>
            <w:lang w:val="sk-SK"/>
          </w:rPr>
          <w:t>543/2010 Z.z.</w:t>
        </w:r>
      </w:hyperlink>
      <w:r w:rsidRPr="00AE1608">
        <w:rPr>
          <w:rFonts w:ascii="Times New Roman" w:hAnsi="Times New Roman" w:cs="Times New Roman"/>
          <w:color w:val="auto"/>
          <w:sz w:val="24"/>
          <w:lang w:val="sk-SK"/>
        </w:rPr>
        <w:t xml:space="preserve"> nadobudol účinnosť 1. januárom 2011.</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193">
        <w:r w:rsidRPr="00AE1608">
          <w:rPr>
            <w:rStyle w:val="Hypertextovprepojenie"/>
            <w:rFonts w:ascii="Times New Roman" w:hAnsi="Times New Roman" w:cs="Times New Roman"/>
            <w:color w:val="auto"/>
            <w:lang w:val="sk-SK"/>
          </w:rPr>
          <w:t>48/2011 Z.z.</w:t>
        </w:r>
      </w:hyperlink>
      <w:r w:rsidRPr="00AE1608">
        <w:rPr>
          <w:rFonts w:ascii="Times New Roman" w:hAnsi="Times New Roman" w:cs="Times New Roman"/>
          <w:color w:val="auto"/>
          <w:sz w:val="24"/>
          <w:lang w:val="sk-SK"/>
        </w:rPr>
        <w:t xml:space="preserve"> nadobudol účinnosť 1. aprílom 2011.</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194">
        <w:r w:rsidRPr="00AE1608">
          <w:rPr>
            <w:rStyle w:val="Hypertextovprepojenie"/>
            <w:rFonts w:ascii="Times New Roman" w:hAnsi="Times New Roman" w:cs="Times New Roman"/>
            <w:color w:val="auto"/>
            <w:lang w:val="sk-SK"/>
          </w:rPr>
          <w:t>400/2011 Z.z.</w:t>
        </w:r>
      </w:hyperlink>
      <w:r w:rsidRPr="00AE1608">
        <w:rPr>
          <w:rFonts w:ascii="Times New Roman" w:hAnsi="Times New Roman" w:cs="Times New Roman"/>
          <w:color w:val="auto"/>
          <w:sz w:val="24"/>
          <w:lang w:val="sk-SK"/>
        </w:rPr>
        <w:t xml:space="preserve"> nadobudol účinnosť 1. januárom 2012.</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195">
        <w:r w:rsidRPr="00AE1608">
          <w:rPr>
            <w:rStyle w:val="Hypertextovprepojenie"/>
            <w:rFonts w:ascii="Times New Roman" w:hAnsi="Times New Roman" w:cs="Times New Roman"/>
            <w:color w:val="auto"/>
            <w:lang w:val="sk-SK"/>
          </w:rPr>
          <w:t>345/2012 Z.z.</w:t>
        </w:r>
      </w:hyperlink>
      <w:r w:rsidRPr="00AE1608">
        <w:rPr>
          <w:rFonts w:ascii="Times New Roman" w:hAnsi="Times New Roman" w:cs="Times New Roman"/>
          <w:color w:val="auto"/>
          <w:sz w:val="24"/>
          <w:lang w:val="sk-SK"/>
        </w:rPr>
        <w:t xml:space="preserve"> nadobudol účinnosť 1. januárom 2013.</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196">
        <w:r w:rsidRPr="00AE1608">
          <w:rPr>
            <w:rStyle w:val="Hypertextovprepojenie"/>
            <w:rFonts w:ascii="Times New Roman" w:hAnsi="Times New Roman" w:cs="Times New Roman"/>
            <w:color w:val="auto"/>
            <w:lang w:val="sk-SK"/>
          </w:rPr>
          <w:t>80/2013 Z.z.</w:t>
        </w:r>
      </w:hyperlink>
      <w:r w:rsidRPr="00AE1608">
        <w:rPr>
          <w:rFonts w:ascii="Times New Roman" w:hAnsi="Times New Roman" w:cs="Times New Roman"/>
          <w:color w:val="auto"/>
          <w:sz w:val="24"/>
          <w:lang w:val="sk-SK"/>
        </w:rPr>
        <w:t xml:space="preserve"> nadobudol účinnosť 1. májom 2013.</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197">
        <w:r w:rsidRPr="00AE1608">
          <w:rPr>
            <w:rStyle w:val="Hypertextovprepojenie"/>
            <w:rFonts w:ascii="Times New Roman" w:hAnsi="Times New Roman" w:cs="Times New Roman"/>
            <w:color w:val="auto"/>
            <w:lang w:val="sk-SK"/>
          </w:rPr>
          <w:t>190/2013 Z.z.</w:t>
        </w:r>
      </w:hyperlink>
      <w:r w:rsidRPr="00AE1608">
        <w:rPr>
          <w:rFonts w:ascii="Times New Roman" w:hAnsi="Times New Roman" w:cs="Times New Roman"/>
          <w:color w:val="auto"/>
          <w:sz w:val="24"/>
          <w:lang w:val="sk-SK"/>
        </w:rPr>
        <w:t xml:space="preserve"> nadobudol účinnosť 1. augustom 2013.</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Nariadenie č. </w:t>
      </w:r>
      <w:hyperlink r:id="rId1198">
        <w:r w:rsidRPr="00AE1608">
          <w:rPr>
            <w:rStyle w:val="Hypertextovprepojenie"/>
            <w:rFonts w:ascii="Times New Roman" w:hAnsi="Times New Roman" w:cs="Times New Roman"/>
            <w:color w:val="auto"/>
            <w:lang w:val="sk-SK"/>
          </w:rPr>
          <w:t>498/2013 Z.z.</w:t>
        </w:r>
      </w:hyperlink>
      <w:r w:rsidRPr="00AE1608">
        <w:rPr>
          <w:rFonts w:ascii="Times New Roman" w:hAnsi="Times New Roman" w:cs="Times New Roman"/>
          <w:color w:val="auto"/>
          <w:sz w:val="24"/>
          <w:lang w:val="sk-SK"/>
        </w:rPr>
        <w:t xml:space="preserve"> nadobudlo účinnosť 1. januárom 2014.</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199">
        <w:r w:rsidRPr="00AE1608">
          <w:rPr>
            <w:rStyle w:val="Hypertextovprepojenie"/>
            <w:rFonts w:ascii="Times New Roman" w:hAnsi="Times New Roman" w:cs="Times New Roman"/>
            <w:color w:val="auto"/>
            <w:lang w:val="sk-SK"/>
          </w:rPr>
          <w:t>37/2014 Z.z.</w:t>
        </w:r>
      </w:hyperlink>
      <w:r w:rsidRPr="00AE1608">
        <w:rPr>
          <w:rFonts w:ascii="Times New Roman" w:hAnsi="Times New Roman" w:cs="Times New Roman"/>
          <w:color w:val="auto"/>
          <w:sz w:val="24"/>
          <w:lang w:val="sk-SK"/>
        </w:rPr>
        <w:t xml:space="preserve"> nadobudol účinnosť 1. aprílom 2014.</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200">
        <w:r w:rsidRPr="00AE1608">
          <w:rPr>
            <w:rStyle w:val="Hypertextovprepojenie"/>
            <w:rFonts w:ascii="Times New Roman" w:hAnsi="Times New Roman" w:cs="Times New Roman"/>
            <w:color w:val="auto"/>
            <w:lang w:val="sk-SK"/>
          </w:rPr>
          <w:t>307/2014 Z.z.</w:t>
        </w:r>
      </w:hyperlink>
      <w:r w:rsidRPr="00AE1608">
        <w:rPr>
          <w:rFonts w:ascii="Times New Roman" w:hAnsi="Times New Roman" w:cs="Times New Roman"/>
          <w:color w:val="auto"/>
          <w:sz w:val="24"/>
          <w:lang w:val="sk-SK"/>
        </w:rPr>
        <w:t xml:space="preserve"> nadobudol účinnosť 1. januárom 2015.</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Nariadenie č. </w:t>
      </w:r>
      <w:hyperlink r:id="rId1201">
        <w:r w:rsidRPr="00AE1608">
          <w:rPr>
            <w:rStyle w:val="Hypertextovprepojenie"/>
            <w:rFonts w:ascii="Times New Roman" w:hAnsi="Times New Roman" w:cs="Times New Roman"/>
            <w:color w:val="auto"/>
            <w:lang w:val="sk-SK"/>
          </w:rPr>
          <w:t>421/2014 Z.z.</w:t>
        </w:r>
      </w:hyperlink>
      <w:r w:rsidRPr="00AE1608">
        <w:rPr>
          <w:rFonts w:ascii="Times New Roman" w:hAnsi="Times New Roman" w:cs="Times New Roman"/>
          <w:color w:val="auto"/>
          <w:sz w:val="24"/>
          <w:lang w:val="sk-SK"/>
        </w:rPr>
        <w:t xml:space="preserve"> nadobudlo účinnosť 1. januárom 2015 okrem § 2, ktorý nadobudol účinnosť 1. júlom 2015.</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202">
        <w:r w:rsidRPr="00AE1608">
          <w:rPr>
            <w:rStyle w:val="Hypertextovprepojenie"/>
            <w:rFonts w:ascii="Times New Roman" w:hAnsi="Times New Roman" w:cs="Times New Roman"/>
            <w:color w:val="auto"/>
            <w:lang w:val="sk-SK"/>
          </w:rPr>
          <w:t>129/2015 Z.z.</w:t>
        </w:r>
      </w:hyperlink>
      <w:r w:rsidRPr="00AE1608">
        <w:rPr>
          <w:rFonts w:ascii="Times New Roman" w:hAnsi="Times New Roman" w:cs="Times New Roman"/>
          <w:color w:val="auto"/>
          <w:sz w:val="24"/>
          <w:lang w:val="sk-SK"/>
        </w:rPr>
        <w:t xml:space="preserve"> nadobudol účinnosť 1. septembrom 2015.</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203">
        <w:r w:rsidRPr="00AE1608">
          <w:rPr>
            <w:rStyle w:val="Hypertextovprepojenie"/>
            <w:rFonts w:ascii="Times New Roman" w:hAnsi="Times New Roman" w:cs="Times New Roman"/>
            <w:color w:val="auto"/>
            <w:lang w:val="sk-SK"/>
          </w:rPr>
          <w:t>375/2015 Z.z.</w:t>
        </w:r>
      </w:hyperlink>
      <w:r w:rsidRPr="00AE1608">
        <w:rPr>
          <w:rFonts w:ascii="Times New Roman" w:hAnsi="Times New Roman" w:cs="Times New Roman"/>
          <w:color w:val="auto"/>
          <w:sz w:val="24"/>
          <w:lang w:val="sk-SK"/>
        </w:rPr>
        <w:t xml:space="preserve"> nadobudol účinnosť 1. januárom 2016.</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Nariadenie č. </w:t>
      </w:r>
      <w:hyperlink r:id="rId1204">
        <w:r w:rsidRPr="00AE1608">
          <w:rPr>
            <w:rStyle w:val="Hypertextovprepojenie"/>
            <w:rFonts w:ascii="Times New Roman" w:hAnsi="Times New Roman" w:cs="Times New Roman"/>
            <w:color w:val="auto"/>
            <w:lang w:val="sk-SK"/>
          </w:rPr>
          <w:t>4/2016 Z.z.</w:t>
        </w:r>
      </w:hyperlink>
      <w:r w:rsidRPr="00AE1608">
        <w:rPr>
          <w:rFonts w:ascii="Times New Roman" w:hAnsi="Times New Roman" w:cs="Times New Roman"/>
          <w:color w:val="auto"/>
          <w:sz w:val="24"/>
          <w:lang w:val="sk-SK"/>
        </w:rPr>
        <w:t xml:space="preserve"> nadobudlo účinnosť 1. januárom 2016.</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205">
        <w:r w:rsidRPr="00AE1608">
          <w:rPr>
            <w:rStyle w:val="Hypertextovprepojenie"/>
            <w:rFonts w:ascii="Times New Roman" w:hAnsi="Times New Roman" w:cs="Times New Roman"/>
            <w:color w:val="auto"/>
            <w:lang w:val="sk-SK"/>
          </w:rPr>
          <w:t>125/2016 Z.z.</w:t>
        </w:r>
      </w:hyperlink>
      <w:r w:rsidRPr="00AE1608">
        <w:rPr>
          <w:rFonts w:ascii="Times New Roman" w:hAnsi="Times New Roman" w:cs="Times New Roman"/>
          <w:color w:val="auto"/>
          <w:sz w:val="24"/>
          <w:lang w:val="sk-SK"/>
        </w:rPr>
        <w:t xml:space="preserve"> nadobudol účinnosť 1. júlom 2016.</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Nariadenie č. </w:t>
      </w:r>
      <w:hyperlink r:id="rId1206">
        <w:r w:rsidRPr="00AE1608">
          <w:rPr>
            <w:rStyle w:val="Hypertextovprepojenie"/>
            <w:rFonts w:ascii="Times New Roman" w:hAnsi="Times New Roman" w:cs="Times New Roman"/>
            <w:color w:val="auto"/>
            <w:lang w:val="sk-SK"/>
          </w:rPr>
          <w:t>364/2016 Z.z.</w:t>
        </w:r>
      </w:hyperlink>
      <w:r w:rsidRPr="00AE1608">
        <w:rPr>
          <w:rFonts w:ascii="Times New Roman" w:hAnsi="Times New Roman" w:cs="Times New Roman"/>
          <w:color w:val="auto"/>
          <w:sz w:val="24"/>
          <w:lang w:val="sk-SK"/>
        </w:rPr>
        <w:t xml:space="preserve"> nadobudlo účinnosť 1. januárom 2017.</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207">
        <w:r w:rsidRPr="00AE1608">
          <w:rPr>
            <w:rStyle w:val="Hypertextovprepojenie"/>
            <w:rFonts w:ascii="Times New Roman" w:hAnsi="Times New Roman" w:cs="Times New Roman"/>
            <w:color w:val="auto"/>
            <w:lang w:val="sk-SK"/>
          </w:rPr>
          <w:t>333/2017 Z.z.</w:t>
        </w:r>
      </w:hyperlink>
      <w:r w:rsidRPr="00AE1608">
        <w:rPr>
          <w:rFonts w:ascii="Times New Roman" w:hAnsi="Times New Roman" w:cs="Times New Roman"/>
          <w:color w:val="auto"/>
          <w:sz w:val="24"/>
          <w:lang w:val="sk-SK"/>
        </w:rPr>
        <w:t xml:space="preserve"> a nariadenie č. </w:t>
      </w:r>
      <w:hyperlink r:id="rId1208">
        <w:r w:rsidRPr="00AE1608">
          <w:rPr>
            <w:rStyle w:val="Hypertextovprepojenie"/>
            <w:rFonts w:ascii="Times New Roman" w:hAnsi="Times New Roman" w:cs="Times New Roman"/>
            <w:color w:val="auto"/>
            <w:lang w:val="sk-SK"/>
          </w:rPr>
          <w:t>14/2018 Z.z.</w:t>
        </w:r>
      </w:hyperlink>
      <w:r w:rsidRPr="00AE1608">
        <w:rPr>
          <w:rFonts w:ascii="Times New Roman" w:hAnsi="Times New Roman" w:cs="Times New Roman"/>
          <w:color w:val="auto"/>
          <w:sz w:val="24"/>
          <w:lang w:val="sk-SK"/>
        </w:rPr>
        <w:t xml:space="preserve"> nadobudli účinnosť 1. januárom 2018.</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y č. </w:t>
      </w:r>
      <w:hyperlink r:id="rId1209">
        <w:r w:rsidRPr="00AE1608">
          <w:rPr>
            <w:rStyle w:val="Hypertextovprepojenie"/>
            <w:rFonts w:ascii="Times New Roman" w:hAnsi="Times New Roman" w:cs="Times New Roman"/>
            <w:color w:val="auto"/>
            <w:lang w:val="sk-SK"/>
          </w:rPr>
          <w:t>177/2018 Z.z.</w:t>
        </w:r>
      </w:hyperlink>
      <w:r w:rsidRPr="00AE1608">
        <w:rPr>
          <w:rFonts w:ascii="Times New Roman" w:hAnsi="Times New Roman" w:cs="Times New Roman"/>
          <w:color w:val="auto"/>
          <w:sz w:val="24"/>
          <w:lang w:val="sk-SK"/>
        </w:rPr>
        <w:t xml:space="preserve">, č. </w:t>
      </w:r>
      <w:hyperlink r:id="rId1210">
        <w:r w:rsidRPr="00AE1608">
          <w:rPr>
            <w:rStyle w:val="Hypertextovprepojenie"/>
            <w:rFonts w:ascii="Times New Roman" w:hAnsi="Times New Roman" w:cs="Times New Roman"/>
            <w:color w:val="auto"/>
            <w:lang w:val="sk-SK"/>
          </w:rPr>
          <w:t>347/2018 Z.z.</w:t>
        </w:r>
      </w:hyperlink>
      <w:r w:rsidRPr="00AE1608">
        <w:rPr>
          <w:rFonts w:ascii="Times New Roman" w:hAnsi="Times New Roman" w:cs="Times New Roman"/>
          <w:color w:val="auto"/>
          <w:sz w:val="24"/>
          <w:lang w:val="sk-SK"/>
        </w:rPr>
        <w:t xml:space="preserve"> a nariadenie č. </w:t>
      </w:r>
      <w:hyperlink r:id="rId1211">
        <w:r w:rsidRPr="00AE1608">
          <w:rPr>
            <w:rStyle w:val="Hypertextovprepojenie"/>
            <w:rFonts w:ascii="Times New Roman" w:hAnsi="Times New Roman" w:cs="Times New Roman"/>
            <w:color w:val="auto"/>
            <w:lang w:val="sk-SK"/>
          </w:rPr>
          <w:t>400/2018 Z.z.</w:t>
        </w:r>
      </w:hyperlink>
      <w:r w:rsidRPr="00AE1608">
        <w:rPr>
          <w:rFonts w:ascii="Times New Roman" w:hAnsi="Times New Roman" w:cs="Times New Roman"/>
          <w:color w:val="auto"/>
          <w:sz w:val="24"/>
          <w:lang w:val="sk-SK"/>
        </w:rPr>
        <w:t xml:space="preserve"> nadobudli účinnosť 1. januárom 2019.</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y č. </w:t>
      </w:r>
      <w:hyperlink r:id="rId1212">
        <w:r w:rsidRPr="00AE1608">
          <w:rPr>
            <w:rStyle w:val="Hypertextovprepojenie"/>
            <w:rFonts w:ascii="Times New Roman" w:hAnsi="Times New Roman" w:cs="Times New Roman"/>
            <w:color w:val="auto"/>
            <w:lang w:val="sk-SK"/>
          </w:rPr>
          <w:t>319/2019 Z.z.</w:t>
        </w:r>
      </w:hyperlink>
      <w:r w:rsidRPr="00AE1608">
        <w:rPr>
          <w:rFonts w:ascii="Times New Roman" w:hAnsi="Times New Roman" w:cs="Times New Roman"/>
          <w:color w:val="auto"/>
          <w:sz w:val="24"/>
          <w:lang w:val="sk-SK"/>
        </w:rPr>
        <w:t xml:space="preserve"> a č. </w:t>
      </w:r>
      <w:hyperlink r:id="rId1213">
        <w:r w:rsidRPr="00AE1608">
          <w:rPr>
            <w:rStyle w:val="Hypertextovprepojenie"/>
            <w:rFonts w:ascii="Times New Roman" w:hAnsi="Times New Roman" w:cs="Times New Roman"/>
            <w:color w:val="auto"/>
            <w:lang w:val="sk-SK"/>
          </w:rPr>
          <w:t>466/2019 Z.z.</w:t>
        </w:r>
      </w:hyperlink>
      <w:r w:rsidRPr="00AE1608">
        <w:rPr>
          <w:rFonts w:ascii="Times New Roman" w:hAnsi="Times New Roman" w:cs="Times New Roman"/>
          <w:color w:val="auto"/>
          <w:sz w:val="24"/>
          <w:lang w:val="sk-SK"/>
        </w:rPr>
        <w:t xml:space="preserve"> nadobudli účinnosť 1. januárom 2020.</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214">
        <w:r w:rsidRPr="00AE1608">
          <w:rPr>
            <w:rStyle w:val="Hypertextovprepojenie"/>
            <w:rFonts w:ascii="Times New Roman" w:hAnsi="Times New Roman" w:cs="Times New Roman"/>
            <w:color w:val="auto"/>
            <w:lang w:val="sk-SK"/>
          </w:rPr>
          <w:t>73/2020 Z.z.</w:t>
        </w:r>
      </w:hyperlink>
      <w:r w:rsidRPr="00AE1608">
        <w:rPr>
          <w:rFonts w:ascii="Times New Roman" w:hAnsi="Times New Roman" w:cs="Times New Roman"/>
          <w:color w:val="auto"/>
          <w:sz w:val="24"/>
          <w:lang w:val="sk-SK"/>
        </w:rPr>
        <w:t xml:space="preserve"> nadobudol účinnosť 9. aprílom 2020.</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215">
        <w:r w:rsidRPr="00AE1608">
          <w:rPr>
            <w:rStyle w:val="Hypertextovprepojenie"/>
            <w:rFonts w:ascii="Times New Roman" w:hAnsi="Times New Roman" w:cs="Times New Roman"/>
            <w:color w:val="auto"/>
            <w:lang w:val="sk-SK"/>
          </w:rPr>
          <w:t>76/2021 Z.z.</w:t>
        </w:r>
      </w:hyperlink>
      <w:r w:rsidRPr="00AE1608">
        <w:rPr>
          <w:rFonts w:ascii="Times New Roman" w:hAnsi="Times New Roman" w:cs="Times New Roman"/>
          <w:color w:val="auto"/>
          <w:sz w:val="24"/>
          <w:lang w:val="sk-SK"/>
        </w:rPr>
        <w:t xml:space="preserve"> nadobudol účinnosť 1. marcom 2021.</w:t>
      </w:r>
    </w:p>
    <w:p w:rsidR="00271AB0" w:rsidRPr="00AE1608" w:rsidRDefault="00271AB0" w:rsidP="00271AB0">
      <w:pPr>
        <w:pStyle w:val="Odstavec-center"/>
        <w:rPr>
          <w:rFonts w:ascii="Times New Roman" w:hAnsi="Times New Roman" w:cs="Times New Roman"/>
          <w:color w:val="auto"/>
          <w:sz w:val="24"/>
          <w:lang w:val="sk-SK"/>
        </w:rPr>
      </w:pPr>
      <w:r w:rsidRPr="00AE1608">
        <w:rPr>
          <w:rFonts w:ascii="Times New Roman" w:hAnsi="Times New Roman" w:cs="Times New Roman"/>
          <w:b/>
          <w:bCs/>
          <w:color w:val="auto"/>
          <w:sz w:val="24"/>
          <w:lang w:val="sk-SK"/>
        </w:rPr>
        <w:t>Rudolf Schuster v.r.</w:t>
      </w:r>
    </w:p>
    <w:p w:rsidR="00271AB0" w:rsidRPr="00AE1608" w:rsidRDefault="00271AB0" w:rsidP="00271AB0">
      <w:pPr>
        <w:pStyle w:val="Odstavec-center"/>
        <w:rPr>
          <w:rFonts w:ascii="Times New Roman" w:hAnsi="Times New Roman" w:cs="Times New Roman"/>
          <w:color w:val="auto"/>
          <w:sz w:val="24"/>
          <w:lang w:val="sk-SK"/>
        </w:rPr>
      </w:pPr>
      <w:r w:rsidRPr="00AE1608">
        <w:rPr>
          <w:rFonts w:ascii="Times New Roman" w:hAnsi="Times New Roman" w:cs="Times New Roman"/>
          <w:b/>
          <w:bCs/>
          <w:color w:val="auto"/>
          <w:sz w:val="24"/>
          <w:lang w:val="sk-SK"/>
        </w:rPr>
        <w:t>Jozef Migaš v.r.</w:t>
      </w:r>
    </w:p>
    <w:p w:rsidR="00271AB0" w:rsidRPr="00AE1608" w:rsidRDefault="00271AB0" w:rsidP="00271AB0">
      <w:pPr>
        <w:pStyle w:val="Odstavec-center"/>
        <w:rPr>
          <w:rFonts w:ascii="Times New Roman" w:hAnsi="Times New Roman" w:cs="Times New Roman"/>
          <w:color w:val="auto"/>
          <w:sz w:val="24"/>
          <w:lang w:val="sk-SK"/>
        </w:rPr>
      </w:pPr>
      <w:r w:rsidRPr="00AE1608">
        <w:rPr>
          <w:rFonts w:ascii="Times New Roman" w:hAnsi="Times New Roman" w:cs="Times New Roman"/>
          <w:b/>
          <w:bCs/>
          <w:color w:val="auto"/>
          <w:sz w:val="24"/>
          <w:lang w:val="sk-SK"/>
        </w:rPr>
        <w:t>Mikuláš Dzurinda v.r.</w:t>
      </w:r>
      <w:bookmarkStart w:id="2417" w:name="c_69580"/>
      <w:bookmarkEnd w:id="2417"/>
    </w:p>
    <w:p w:rsidR="00271AB0" w:rsidRPr="00AE1608" w:rsidRDefault="00271AB0" w:rsidP="00271AB0">
      <w:pPr>
        <w:pStyle w:val="H3-center"/>
        <w:rPr>
          <w:rFonts w:ascii="Times New Roman" w:hAnsi="Times New Roman" w:cs="Times New Roman"/>
          <w:color w:val="auto"/>
          <w:sz w:val="24"/>
          <w:szCs w:val="24"/>
          <w:lang w:val="sk-SK"/>
        </w:rPr>
      </w:pPr>
      <w:r w:rsidRPr="00AE1608">
        <w:rPr>
          <w:rFonts w:ascii="Times New Roman" w:hAnsi="Times New Roman" w:cs="Times New Roman"/>
          <w:color w:val="auto"/>
          <w:sz w:val="24"/>
          <w:szCs w:val="24"/>
          <w:lang w:val="sk-SK"/>
        </w:rPr>
        <w:t>PRÍL.1</w:t>
      </w:r>
      <w:bookmarkStart w:id="2418" w:name="c_69581"/>
      <w:bookmarkEnd w:id="2418"/>
    </w:p>
    <w:p w:rsidR="00271AB0" w:rsidRPr="00AE1608" w:rsidRDefault="00271AB0" w:rsidP="00271AB0">
      <w:pPr>
        <w:pStyle w:val="Nadpis6"/>
        <w:rPr>
          <w:rFonts w:ascii="Times New Roman" w:hAnsi="Times New Roman" w:cs="Times New Roman"/>
          <w:color w:val="auto"/>
          <w:szCs w:val="24"/>
          <w:lang w:val="sk-SK"/>
        </w:rPr>
      </w:pPr>
      <w:bookmarkStart w:id="2419" w:name="Xd2173447203fc6e15b1d13b720bacbc0fe86a96"/>
      <w:r w:rsidRPr="00AE1608">
        <w:rPr>
          <w:rFonts w:ascii="Times New Roman" w:hAnsi="Times New Roman" w:cs="Times New Roman"/>
          <w:color w:val="auto"/>
          <w:szCs w:val="24"/>
          <w:lang w:val="sk-SK"/>
        </w:rPr>
        <w:t>CHARAKTERISTIKY PLATOVÝCH TRIED PRÍSLUŠNÍKOV HASIČSKÉHO A ZÁCHRANNÉHO ZBOR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1. PLATOVÁ TRIEDA</w:t>
      </w:r>
    </w:p>
    <w:p w:rsidR="00271AB0" w:rsidRPr="00AE1608" w:rsidRDefault="00271AB0" w:rsidP="00271AB0">
      <w:pPr>
        <w:pStyle w:val="Zkladntext"/>
        <w:rPr>
          <w:rFonts w:ascii="Times New Roman" w:hAnsi="Times New Roman" w:cs="Times New Roman"/>
          <w:sz w:val="24"/>
        </w:rPr>
      </w:pPr>
      <w:r w:rsidRPr="00AE1608">
        <w:rPr>
          <w:rFonts w:ascii="Times New Roman" w:hAnsi="Times New Roman" w:cs="Times New Roman"/>
          <w:sz w:val="24"/>
        </w:rPr>
        <w:t>Kvalifikačné predpoklady: úplné stredné vzdelanie.</w:t>
      </w:r>
    </w:p>
    <w:p w:rsidR="00271AB0" w:rsidRPr="00AE1608" w:rsidRDefault="00271AB0" w:rsidP="00271AB0">
      <w:pPr>
        <w:pStyle w:val="Zkladntext"/>
        <w:rPr>
          <w:rFonts w:ascii="Times New Roman" w:hAnsi="Times New Roman" w:cs="Times New Roman"/>
          <w:sz w:val="24"/>
        </w:rPr>
      </w:pPr>
      <w:r w:rsidRPr="00AE1608">
        <w:rPr>
          <w:rFonts w:ascii="Times New Roman" w:hAnsi="Times New Roman" w:cs="Times New Roman"/>
          <w:sz w:val="24"/>
        </w:rPr>
        <w:t>Rutinné činnosti pri príprave rozhodnutí spravidla s úplnými informáciami spracúvanými podľa presných postupov a podrobných pokynov pod odborným dozorom s bežnou psychickou záťažou, prípadne výkon štátnej služby vyžadujúci zvýšenú fyzickú záťaž so vzťahmi v rámci jedného kolektív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2. PLATOVÁ TRIEDA</w:t>
      </w:r>
    </w:p>
    <w:p w:rsidR="00271AB0" w:rsidRPr="00AE1608" w:rsidRDefault="00271AB0" w:rsidP="00271AB0">
      <w:pPr>
        <w:pStyle w:val="Zkladntext"/>
        <w:rPr>
          <w:rFonts w:ascii="Times New Roman" w:hAnsi="Times New Roman" w:cs="Times New Roman"/>
          <w:sz w:val="24"/>
        </w:rPr>
      </w:pPr>
      <w:r w:rsidRPr="00AE1608">
        <w:rPr>
          <w:rFonts w:ascii="Times New Roman" w:hAnsi="Times New Roman" w:cs="Times New Roman"/>
          <w:sz w:val="24"/>
        </w:rPr>
        <w:t>Kvalifikačné predpoklady: úplné stredné všeobecné vzdelanie, odborná prax jeden rok a osobitný kvalifikačný predpoklad.</w:t>
      </w:r>
    </w:p>
    <w:p w:rsidR="00271AB0" w:rsidRPr="00AE1608" w:rsidRDefault="00271AB0" w:rsidP="00271AB0">
      <w:pPr>
        <w:pStyle w:val="Zkladntext"/>
        <w:rPr>
          <w:rFonts w:ascii="Times New Roman" w:hAnsi="Times New Roman" w:cs="Times New Roman"/>
          <w:sz w:val="24"/>
        </w:rPr>
      </w:pPr>
      <w:r w:rsidRPr="00AE1608">
        <w:rPr>
          <w:rFonts w:ascii="Times New Roman" w:hAnsi="Times New Roman" w:cs="Times New Roman"/>
          <w:sz w:val="24"/>
        </w:rPr>
        <w:t>Samostatné rutinné opakujúce sa činnosti s premenlivými informáciami spracúvanými podľa rámcových pokynov alebo zaužívaného postupu s presne určenými výstupmi, so zodpovednosťou za výsledky ovplyvňujúce činnosť kolektívu. Zabezpečovanie časti zverenej agendy vyžadujúce koordinovanie činnosti v rámci organizačného útvar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3. PLATOVÁ TRIEDA</w:t>
      </w:r>
    </w:p>
    <w:p w:rsidR="00271AB0" w:rsidRPr="00AE1608" w:rsidRDefault="00271AB0" w:rsidP="00271AB0">
      <w:pPr>
        <w:pStyle w:val="Zkladntext"/>
        <w:rPr>
          <w:rFonts w:ascii="Times New Roman" w:hAnsi="Times New Roman" w:cs="Times New Roman"/>
          <w:sz w:val="24"/>
        </w:rPr>
      </w:pPr>
      <w:r w:rsidRPr="00AE1608">
        <w:rPr>
          <w:rFonts w:ascii="Times New Roman" w:hAnsi="Times New Roman" w:cs="Times New Roman"/>
          <w:sz w:val="24"/>
        </w:rPr>
        <w:t>Kvalifikačné predpoklady: úplné stredné všeobecné vzdelanie, odborná prax štyri roky a osobitný kvalifikačný predpoklad.</w:t>
      </w:r>
    </w:p>
    <w:p w:rsidR="00271AB0" w:rsidRPr="00AE1608" w:rsidRDefault="00271AB0" w:rsidP="00271AB0">
      <w:pPr>
        <w:pStyle w:val="Zkladntext"/>
        <w:rPr>
          <w:rFonts w:ascii="Times New Roman" w:hAnsi="Times New Roman" w:cs="Times New Roman"/>
          <w:sz w:val="24"/>
        </w:rPr>
      </w:pPr>
      <w:r w:rsidRPr="00AE1608">
        <w:rPr>
          <w:rFonts w:ascii="Times New Roman" w:hAnsi="Times New Roman" w:cs="Times New Roman"/>
          <w:sz w:val="24"/>
        </w:rPr>
        <w:t>Odborné činnosti pri príprave rozhodnutí alebo pri príprave správneho konania alebo súdneho konania zvládnuteľné v rámci existujúcich štandardov alebo samostatné zabezpečovanie menej zložitých agend vo vymedzenej časti štátnej služby so značným rozsahom väzieb v rámci súboru vykonávaných činností.</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4. PLATOVÁ TRIED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Kvalifikačné predpoklady: úplné stredné všeobecné vzdelanie, odborná prax šesť rokov a osobitný kvalifikačný predpoklad.</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Samostatné odborné činnosti alebo samostatné vykonávanie ucelených agend s rozhodovacou právomocou na príslušnom úseku štátnej služby. Odborná príprava rozhodnutí na prvom stupni správneho konania alebo súdneho konania. Samostatné činnosti vyžadujúce spoluprácu aj s inými organizačnými útvarmi v služobnom úrad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5. PLATOVÁ TRIED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Kvalifikačné predpoklady: vyššie odborné vzdelanie a osobitný kvalifikačný predpoklad.</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Príprava rozhodnutí na koordinovanie a usmerňovanie aktivít vo vymedzenej časti štátnej služby v orgánoch miestnej štátnej správy, v územných orgánoch štátnej správy, orgánoch alebo úradoch, ktoré vykonávajú štátne záležitosti. Odborná príprava rozhodnutí v druhom stupni správneho konania na príslušnom úseku štátnej správy vrátane účasti na kontrol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6. PLATOVÁ TRIED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Kvalifikačné predpoklady: vysokoškolské vzdelanie prvého stupňa, odborná prax tri roky a osobitný kvalifikačný predpoklad.</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Samostatné odborné spracúvanie rozhodnutí a vykonávanie kontroly. Rozhodovanie na druhom stupni správneho konania. Samostatné ucelené odborné činnosti v príslušnom odbore štátnej služby alebo na príslušnom úseku štátnej správy. Riadenie, koordinovanie a usmerňovanie aktivít vo vymedzenom úseku štátnej služby v orgánoch miestnej štátnej správy, územných orgánoch štátnej správy, orgánoch alebo úradoch, ktoré vykonávajú štátne záležitosti.</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7. PLATOVÁ TRIED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Kvalifikačné predpoklady: vysokoškolské vzdelanie druhého stupňa, odborná prax šesť rokov a osobitný kvalifikačný predpoklad.</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Samostatné odborné špecializované činnosti spočívajúce najmä v analytickej činnosti, vo vyhodnocovaní výsledkov a v príprave podkladov na rozhodovanie v otázkach spadajúcich do rozsahu kompetencie ministerstva alebo iného ústredného orgánu štátnej správy (ďalej len "ústredný orgán štátnej správy"), alebo iného orgánu štátnej správy v príslušnom odbore štátnej služby. Tvorba opatrení v príslušnom odbore štátnej služby s celospoločenským dosahom. Kontrolná a inšpekčná činnosť vrátane vydávania rozhodnutí v príslušnom odbore štátnej služby. Koordinovanie činností orgánov štátnej správy a obcí na úrovni okresu alebo na úrovni kraja. Tvorba právnych predpisov podľa splnomocnení ustanovených zákonom s regionálnou pôsobnosťou alebo s celoštátnou pôsobnosťou. Tvorba a koordinovanie kompetencií a programov rozvoja v odbore štátnej služby s dôsledkami na územie okresu.</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8. PLATOVÁ TRIED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Kvalifikačné predpoklady: vysokoškolské vzdelanie druhého stupňa, odborná prax deväť rokov a osobitný kvalifikačný predpoklad.</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Koncepčné alebo metodické činnosti na úrovni ústredného orgánu štátnej správy, orgánu alebo úradu, ktorý vykonáva štátne záležitosti. Koordinovanie štátnej služby alebo častí zložitých systémov na úrovni ústredného orgánu štátnej správy v príslušnom odbore štátnej služby alebo iného orgánu štátnej správy s celoštátnou pôsobnosťou, orgánu alebo úradu, ktorý vykonáva štátne záležitosti na celoštátnej úrovni. Kontrolná a inšpekčná činnosť s celospoločenským dosahom. Normotvorná činnosť vo vymedzenej oblasti v príslušnom odbore štátnej služby na úrovni ústredného orgánu štátnej správy alebo iného orgánu štátnej správy s celoštátnou pôsobnosťou, orgánu alebo úradu, ktorý vykonáva štátne záležitosti na celoštátnej úrovni. Koncepčná, systémová činnosť pri tvorbe opatrení so zodpovednosťou za rozhodnutia s dôsledkami na územie kraja a hlavného mesta Slovenskej republiky Bratislavy.</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9. PLATOVÁ TRIEDA</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Kvalifikačné predpoklady: vysokoškolské vzdelanie druhého stupňa, odborná prax deväť rokov a osobitný kvalifikačný predpoklad.</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Tvorba štátnej politiky v príslušnej oblasti na úrovni ústredného orgánu štátnej správy, orgánu alebo úradu, ktorý vykonáva štátne záležitosti na celoštátnej úrovni. Koordinovanie celoštátneho alebo medzištátneho systému s najširšími vonkajšími a vnútornými väzbami na ďalšie zložité a rozsiahle systémy rôznych odborov a smerov s dôsledkami za rozhodnutia s celoštátnym alebo medzinárodným dosahom na úrovni ústredného orgánu štátnej správy, orgánu alebo úradu, ktorý vykonáva štátnu správu na celoštátnej úrovni, alebo orgánu alebo úradu, ktorý vykonáva štátne záležitosti na celoštátnej úrovni. Koncepčná a normotvorná činnosť zásadných legislatívnych opatrení na úrovni ústredného orgánu štátnej správy, orgánu alebo úradu, ktorý vykonáva štátne záležitosti na celoštátnej úrovni alebo s medzinárodným dosahom.</w:t>
      </w:r>
    </w:p>
    <w:bookmarkEnd w:id="2419"/>
    <w:p w:rsidR="00271AB0" w:rsidRPr="00AE1608" w:rsidRDefault="00271AB0" w:rsidP="00271AB0">
      <w:pPr>
        <w:pStyle w:val="Zkladntext"/>
        <w:rPr>
          <w:rFonts w:ascii="Times New Roman" w:hAnsi="Times New Roman" w:cs="Times New Roman"/>
          <w:sz w:val="24"/>
        </w:rPr>
      </w:pPr>
      <w:r w:rsidRPr="00AE1608">
        <w:rPr>
          <w:rFonts w:ascii="Times New Roman" w:hAnsi="Times New Roman" w:cs="Times New Roman"/>
          <w:sz w:val="24"/>
        </w:rPr>
        <w:t xml:space="preserve"> </w:t>
      </w:r>
      <w:bookmarkStart w:id="2420" w:name="c_70979"/>
      <w:bookmarkEnd w:id="2420"/>
    </w:p>
    <w:p w:rsidR="00271AB0" w:rsidRPr="00AE1608" w:rsidRDefault="00271AB0" w:rsidP="00271AB0">
      <w:pPr>
        <w:pStyle w:val="H3-center"/>
        <w:rPr>
          <w:rFonts w:ascii="Times New Roman" w:hAnsi="Times New Roman" w:cs="Times New Roman"/>
          <w:color w:val="auto"/>
          <w:sz w:val="24"/>
          <w:szCs w:val="24"/>
          <w:lang w:val="sk-SK"/>
        </w:rPr>
      </w:pPr>
      <w:r w:rsidRPr="00AE1608">
        <w:rPr>
          <w:rFonts w:ascii="Times New Roman" w:hAnsi="Times New Roman" w:cs="Times New Roman"/>
          <w:color w:val="auto"/>
          <w:sz w:val="24"/>
          <w:szCs w:val="24"/>
          <w:lang w:val="sk-SK"/>
        </w:rPr>
        <w:t>PRÍL.1a</w:t>
      </w:r>
    </w:p>
    <w:p w:rsidR="00271AB0" w:rsidRPr="00AE1608" w:rsidRDefault="00271AB0" w:rsidP="00271AB0">
      <w:pPr>
        <w:pStyle w:val="Zkladntext"/>
        <w:rPr>
          <w:rFonts w:ascii="Times New Roman" w:hAnsi="Times New Roman" w:cs="Times New Roman"/>
          <w:sz w:val="24"/>
        </w:rPr>
      </w:pPr>
      <w:bookmarkStart w:id="2421" w:name="c_70980"/>
      <w:bookmarkEnd w:id="2421"/>
    </w:p>
    <w:p w:rsidR="00271AB0" w:rsidRPr="00AE1608" w:rsidRDefault="00271AB0" w:rsidP="00271AB0">
      <w:pPr>
        <w:pStyle w:val="Nadpis3"/>
        <w:rPr>
          <w:rFonts w:ascii="Times New Roman" w:hAnsi="Times New Roman" w:cs="Times New Roman"/>
          <w:color w:val="auto"/>
          <w:sz w:val="24"/>
          <w:szCs w:val="24"/>
          <w:lang w:val="sk-SK"/>
        </w:rPr>
      </w:pPr>
      <w:bookmarkStart w:id="2422" w:name="X497832701067789a023476583445efb8dafd1de"/>
      <w:r w:rsidRPr="00AE1608">
        <w:rPr>
          <w:rFonts w:ascii="Times New Roman" w:hAnsi="Times New Roman" w:cs="Times New Roman"/>
          <w:color w:val="auto"/>
          <w:sz w:val="24"/>
          <w:szCs w:val="24"/>
          <w:lang w:val="sk-SK"/>
        </w:rPr>
        <w:t>CHARAKTERISTIKY PLATOVÝCH TRIED PRÍSLUŠNÍKOV HORSKEJ ZÁCHRANNEJ SLUŽBY</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1. PLATOVÁ TRIEDA</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Kvalifikačné predpoklady: úplné stredné vzdelanie.</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Rutinné činnosti súvisiace so záchranárskou prácou v horskom teréne s úplnými informáciami podľa presných pokynov a postupov pri bežnej psychickej záťaži pod odborným dozorom.</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2. PLATOVÁ TRIEDA</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Kvalifikačné predpoklady: úplné stredné vzdelanie, osobitný kvalifikačný predpoklad podľa osobitného predpisu.</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Samostatné činnosti súvisiace so záchranárskou prácou v horskom teréne s premenlivými informáciami podľa presných pokynov a postupov, so zodpovednosťou za výsledky.</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3. PLATOVÁ TRIEDA</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Kvalifikačné predpoklady: úplné stredné vzdelanie, osobitný kvalifikačný predpoklad podľa osobitného predpisu.</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Odborná prax viac ako dva roky.</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Samostatné odborné činnosti súvisiace so záchranárskou prácou v horskom teréne podľa presných postupov.</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4. PLATOVÁ TRIEDA</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Kvalifikačné predpoklady: úplné stredné vzdelanie alebo vyššie odborné vzdelanie, osobitný kvalifikačný predpoklad podľa osobitného predpisu. Odborná prax viac ako štyri roky.</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Samostatné odborné činnosti súvisiace so záchranárskou prácou v horskom teréne alebo samostatné vykonávanie ucelených agend s rozhodovacou právomocou na zverenom úseku.</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5. PLATOVÁ TRIEDA</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Kvalifikačné predpoklady: vyššie odborné vzdelanie, osobitný kvalifikačný predpoklad podľa osobitného predpisu.</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Samostatné odborné špecializované činnosti na úseku preventívnych opatrení, meteorologických a snehomerných pozorovaní a odborného vzdelávania.</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6. PLATOVÁ TRIEDA</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Kvalifikačné predpoklady: vysokoškolské vzdelanie prvého stupňa, odborná prax tri roky a osobitný kvalifikačný predpoklad podľa osobitného predpisu.</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Samostatné vykonávanie ucelených agend s rozhodovacou právomocou na zverenom úseku. Riadenie, koordinovanie a usmerňovanie aktivít v činnostiach súvisiacich so záchranárskou prácou v horskom teréne.</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7. PLATOVÁ TRIEDA</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Kvalifikačné predpoklady: vysokoškolské vzdelanie druhého stupňa, odborná prax šesť rokov a osobitný kvalifikačný predpoklad podľa osobitného predpisu.</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Samostatné odborné, organizačné a preventívne činnosti v členení podľa organizačnej štruktúry.</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8. PLATOVÁ TRIEDA</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Kvalifikačné predpoklady: vysokoškolské vzdelanie druhého stupňa, odborná prax osem rokov a osobitný kvalifikačný predpoklad podľa osobitného predpisu.</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Samostatné odborné, organizačné a špecializované činnosti v členení podľa organizačnej štruktúry. Koncepčné, metodické, normotvorné činnosti na úrovni celoštátnej pôsobnosti v danej oblasti.</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9. PLATOVÁ TRIEDA</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Kvalifikačné predpoklady: vysokoškolské vzdelanie druhého stupňa, odborná prax osem rokov a osobitný kvalifikačný predpoklad podľa osobitného predpisu.</w:t>
      </w:r>
    </w:p>
    <w:p w:rsidR="00271AB0" w:rsidRPr="00AE1608" w:rsidRDefault="00271AB0" w:rsidP="00271AB0">
      <w:pPr>
        <w:pStyle w:val="Odstavec-posun"/>
        <w:rPr>
          <w:rFonts w:ascii="Times New Roman" w:hAnsi="Times New Roman" w:cs="Times New Roman"/>
          <w:color w:val="auto"/>
          <w:sz w:val="24"/>
          <w:lang w:val="sk-SK"/>
        </w:rPr>
      </w:pPr>
      <w:r w:rsidRPr="00AE1608">
        <w:rPr>
          <w:rFonts w:ascii="Times New Roman" w:hAnsi="Times New Roman" w:cs="Times New Roman"/>
          <w:color w:val="auto"/>
          <w:sz w:val="24"/>
          <w:lang w:val="sk-SK"/>
        </w:rPr>
        <w:t>Tvorba štátnej politiky v príslušnej oblasti na celoštátnej úrovni. Koordinovanie celoštátneho alebo medzištátneho systému s najširšími vonkajšími a vnútornými väzbami na ďalšie zložité a rozsiahle systémy rôznych odborov a smerov s dôsledkami za rozhodnutia s celoštátnym alebo medzinárodným dosahom. Koncepčná a normotvorná činnosť zásadných legislatívnych opatrení na celoštátnej úrovni alebo s medzinárodným dosahom.".</w:t>
      </w:r>
    </w:p>
    <w:bookmarkEnd w:id="2422"/>
    <w:p w:rsidR="00271AB0" w:rsidRPr="00AE1608" w:rsidRDefault="00271AB0" w:rsidP="00271AB0">
      <w:pPr>
        <w:pStyle w:val="Zkladntext"/>
        <w:rPr>
          <w:rFonts w:ascii="Times New Roman" w:hAnsi="Times New Roman" w:cs="Times New Roman"/>
          <w:sz w:val="24"/>
        </w:rPr>
      </w:pPr>
      <w:r w:rsidRPr="00AE1608">
        <w:rPr>
          <w:rFonts w:ascii="Times New Roman" w:hAnsi="Times New Roman" w:cs="Times New Roman"/>
          <w:sz w:val="24"/>
        </w:rPr>
        <w:t xml:space="preserve"> </w:t>
      </w:r>
      <w:bookmarkStart w:id="2423" w:name="c_71624"/>
      <w:bookmarkStart w:id="2424" w:name="pa_Pr%25EDl.2"/>
      <w:bookmarkEnd w:id="2423"/>
      <w:bookmarkEnd w:id="2424"/>
    </w:p>
    <w:p w:rsidR="00271AB0" w:rsidRPr="00AE1608" w:rsidRDefault="00271AB0" w:rsidP="00271AB0">
      <w:pPr>
        <w:pStyle w:val="Zkladntext"/>
        <w:rPr>
          <w:rFonts w:ascii="Times New Roman" w:hAnsi="Times New Roman" w:cs="Times New Roman"/>
          <w:sz w:val="24"/>
        </w:rPr>
      </w:pPr>
    </w:p>
    <w:p w:rsidR="00271AB0" w:rsidRPr="00AE1608" w:rsidRDefault="00271AB0" w:rsidP="00271AB0">
      <w:pPr>
        <w:pStyle w:val="Zkladntext"/>
        <w:rPr>
          <w:rFonts w:ascii="Times New Roman" w:hAnsi="Times New Roman" w:cs="Times New Roman"/>
          <w:sz w:val="24"/>
        </w:rPr>
      </w:pPr>
    </w:p>
    <w:p w:rsidR="00271AB0" w:rsidRPr="00AE1608" w:rsidRDefault="00271AB0" w:rsidP="00271AB0">
      <w:pPr>
        <w:pStyle w:val="H3-center"/>
        <w:rPr>
          <w:rFonts w:ascii="Times New Roman" w:hAnsi="Times New Roman" w:cs="Times New Roman"/>
          <w:color w:val="auto"/>
          <w:sz w:val="24"/>
          <w:szCs w:val="24"/>
          <w:lang w:val="sk-SK"/>
        </w:rPr>
      </w:pPr>
      <w:r w:rsidRPr="00AE1608">
        <w:rPr>
          <w:rFonts w:ascii="Times New Roman" w:hAnsi="Times New Roman" w:cs="Times New Roman"/>
          <w:color w:val="auto"/>
          <w:sz w:val="24"/>
          <w:szCs w:val="24"/>
          <w:lang w:val="sk-SK"/>
        </w:rPr>
        <w:t>PRÍL.2</w:t>
      </w:r>
    </w:p>
    <w:p w:rsidR="00271AB0" w:rsidRPr="00AE1608" w:rsidRDefault="00271AB0" w:rsidP="00271AB0">
      <w:pPr>
        <w:pStyle w:val="Zkladntext"/>
        <w:rPr>
          <w:rFonts w:ascii="Times New Roman" w:hAnsi="Times New Roman" w:cs="Times New Roman"/>
          <w:sz w:val="24"/>
        </w:rPr>
      </w:pPr>
      <w:bookmarkStart w:id="2425" w:name="c_71625"/>
      <w:bookmarkEnd w:id="2425"/>
    </w:p>
    <w:p w:rsidR="00271AB0" w:rsidRPr="00AE1608" w:rsidRDefault="00271AB0" w:rsidP="00271AB0">
      <w:pPr>
        <w:pStyle w:val="Nadpis3"/>
        <w:rPr>
          <w:rFonts w:ascii="Times New Roman" w:hAnsi="Times New Roman" w:cs="Times New Roman"/>
          <w:color w:val="auto"/>
          <w:sz w:val="24"/>
          <w:szCs w:val="24"/>
          <w:lang w:val="sk-SK"/>
        </w:rPr>
      </w:pPr>
      <w:bookmarkStart w:id="2426" w:name="Xba5e2686bb0e96c0bdbd0d0449990b3dbcc5640"/>
      <w:r w:rsidRPr="00AE1608">
        <w:rPr>
          <w:rFonts w:ascii="Times New Roman" w:hAnsi="Times New Roman" w:cs="Times New Roman"/>
          <w:color w:val="auto"/>
          <w:sz w:val="24"/>
          <w:szCs w:val="24"/>
          <w:lang w:val="sk-SK"/>
        </w:rPr>
        <w:t>STUPNICA PLATOVÝCH TARÍF PRÍSLUŠNÍKOV HASIČSKÉHO A ZÁCHRANNÉHO ZBORU A PRÍSLUŠNÍKOV HORSKEJ ZÁCHRANNEJ SLUŽBY</w:t>
      </w:r>
    </w:p>
    <w:p w:rsidR="00271AB0" w:rsidRPr="00AE1608" w:rsidRDefault="00271AB0" w:rsidP="00271AB0">
      <w:pPr>
        <w:pStyle w:val="Nadpis3"/>
        <w:rPr>
          <w:rFonts w:ascii="Times New Roman" w:hAnsi="Times New Roman" w:cs="Times New Roman"/>
          <w:color w:val="auto"/>
          <w:sz w:val="24"/>
          <w:szCs w:val="24"/>
          <w:lang w:val="sk-SK"/>
        </w:rPr>
      </w:pPr>
      <w:bookmarkStart w:id="2427" w:name="mesačne"/>
      <w:bookmarkEnd w:id="2426"/>
      <w:r w:rsidRPr="00AE1608">
        <w:rPr>
          <w:rFonts w:ascii="Times New Roman" w:hAnsi="Times New Roman" w:cs="Times New Roman"/>
          <w:color w:val="auto"/>
          <w:sz w:val="24"/>
          <w:szCs w:val="24"/>
          <w:lang w:val="sk-SK"/>
        </w:rPr>
        <w:t xml:space="preserve">(€ mesačne) </w:t>
      </w:r>
      <w:r w:rsidRPr="00AE1608">
        <w:rPr>
          <w:rFonts w:ascii="Times New Roman" w:hAnsi="Times New Roman" w:cs="Times New Roman"/>
          <w:color w:val="auto"/>
          <w:sz w:val="24"/>
          <w:szCs w:val="24"/>
          <w:vertAlign w:val="superscript"/>
          <w:lang w:val="sk-SK"/>
        </w:rPr>
        <w:t>*)</w:t>
      </w:r>
    </w:p>
    <w:p w:rsidR="00271AB0" w:rsidRPr="00AE1608" w:rsidRDefault="00271AB0" w:rsidP="00271AB0">
      <w:pPr>
        <w:pStyle w:val="SourceCode"/>
        <w:rPr>
          <w:rFonts w:ascii="Times New Roman" w:hAnsi="Times New Roman" w:cs="Times New Roman"/>
          <w:lang w:val="sk-SK"/>
        </w:rPr>
      </w:pPr>
      <w:r w:rsidRPr="00AE1608">
        <w:rPr>
          <w:rStyle w:val="VerbatimChar"/>
          <w:rFonts w:ascii="Times New Roman" w:hAnsi="Times New Roman" w:cs="Times New Roman"/>
          <w:sz w:val="24"/>
          <w:lang w:val="sk-SK"/>
        </w:rPr>
        <w:t xml:space="preserve">                                                        (€ mesačne)</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I-------------I--------------------------------------------------------------------------------------------------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 Platový I Počet rokov I                 Stupnica platových taríf podľa platových tried a platových stupňov               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 stupeň  I    praxe    I--------------------------------------------------------------------------------------------------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         I             I                                       Platová trieda                                             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         I             I----------I----------I----------I----------I----------I----------I----------I----------I----------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         I             I    1     I    2     I     3    I     4    I     5    I     6    I     7    I     8    I    9     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I-------------I----------I----------I----------I----------I----------I----------I----------I----------I----------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    1    I    do 2     I   627,00 I   657,00 I   691,50 I   739,00 I   789,50 I   835,00 I   891,00 I   947,00 I 1 002,00 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I-------------I----------I----------I----------I----------I----------I----------I----------I----------I----------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    2    I  od 2 do 4  I   664,00 I   696,00 I   731,50 I   783,00 I   837,00 I   884,50 I   943,50 I 1 003,00 I 1 061,50 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I-------------I----------I----------I----------I----------I----------I----------I----------I----------I----------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    3    I  od 4 do 6  I   701,00 I   735,00 I   773,50 I   826,50 I   883,50 I   934,00 I   986,50 I 1 059,00 I 1 121,50 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I-------------I----------I----------I----------I----------I----------I----------I----------I----------I----------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    4    I  od 6 do 9  I   739,00 I   773,50 I   814,00 I   869,00 I   931,00 I   983,50 I 1 049,00 I 1 119,00 I 1 181,00 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I-------------I----------I----------I----------I----------I----------I----------I----------I----------I----------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    5    I od 9 do 12  I   775,00 I   812,50 I   854,50 I   912,50 I   977,00 I 1 033,50 I 1 102,00 I 1 171,50 I 1 241,00 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I-------------I----------I----------I----------I----------I----------I----------I----------I----------I----------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    6    I od 12 do 15 I   812,50 I   850,00 I   895,00 I   957,00 I 1 024,00 I 1 083,00 I 1 156,50 I 1 228,00 I 1 300,50 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I-------------I----------I----------I----------I----------I----------I----------I----------I----------I----------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    7    I od 15 do 18 I   848,50 I   889,50 I   935,00 I 1 000,50 I 1 071,00 I 1 132,00 I 1 208,50 I 1 284,50 I 1 360,50 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I-------------I----------I----------I----------I----------I----------I----------I----------I----------I----------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    8    I od 18 do 21 I   885,50 I   928,00 I   977,00 I 1 043,50 I 1 118,00 I 1 181,00 I 1 262,00 I 1 341,00 I 1 420,50 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I-------------I----------I----------I----------I----------I----------I----------I----------I----------I----------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    9    I od 21 do 24 I   922,00 I   966,50 I 1 017,50 I 1 087,50 I 1 164,00 I 1 231,00 I 1 314,00 I 1 398,00 I 1 479,50 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I-------------I----------I----------I----------I----------I----------I----------I----------I----------I----------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   10    I od 24 do 28 I   959,00 I 1 005,50 I 1 058,50 I 1 131,50 I 1 211,00 I 1 281,50 I 1 367,00 I 1 454,50 I 1 540,00 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I-------------I----------I----------I----------I----------I----------I----------I----------I----------I----------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   11    I od 28 do 32 I   985,50 I 1 043,50 I 1 099,00 I 1 175,00 I 1 257,50 I 1 330,50 I 1 420,50 I 1 509,50 I 1 599,50 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I-------------I----------I----------I----------I----------I----------I----------I----------I----------I----------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   12    I   nad 32    I 1 032,50 I 1 083,50 I 1 140,50 I 1 219,00 I 1 304,50 I 1 380,00 I 1 473,00 I 1 573,00 I 1 659,50 I</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I---------I-------------I----------I----------I----------I----------I----------I----------I----------I----------I----------I</w:t>
      </w:r>
    </w:p>
    <w:bookmarkEnd w:id="2427"/>
    <w:p w:rsidR="00271AB0" w:rsidRPr="00AE1608" w:rsidRDefault="00271AB0" w:rsidP="00271AB0">
      <w:pPr>
        <w:pStyle w:val="FirstParagraph"/>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 </w:t>
      </w:r>
      <w:bookmarkStart w:id="2428" w:name="c_77754"/>
      <w:bookmarkStart w:id="2429" w:name="pa_Pr%25EDl.3"/>
      <w:bookmarkEnd w:id="2428"/>
      <w:bookmarkEnd w:id="2429"/>
    </w:p>
    <w:p w:rsidR="00271AB0" w:rsidRPr="00AE1608" w:rsidRDefault="00271AB0" w:rsidP="00271AB0">
      <w:pPr>
        <w:pStyle w:val="H3-center"/>
        <w:rPr>
          <w:rFonts w:ascii="Times New Roman" w:hAnsi="Times New Roman" w:cs="Times New Roman"/>
          <w:color w:val="auto"/>
          <w:sz w:val="24"/>
          <w:szCs w:val="24"/>
          <w:lang w:val="sk-SK"/>
        </w:rPr>
      </w:pPr>
      <w:r w:rsidRPr="00AE1608">
        <w:rPr>
          <w:rFonts w:ascii="Times New Roman" w:hAnsi="Times New Roman" w:cs="Times New Roman"/>
          <w:color w:val="auto"/>
          <w:sz w:val="24"/>
          <w:szCs w:val="24"/>
          <w:lang w:val="sk-SK"/>
        </w:rPr>
        <w:t>PRÍL.3</w:t>
      </w:r>
    </w:p>
    <w:p w:rsidR="00271AB0" w:rsidRPr="00AE1608" w:rsidRDefault="00271AB0" w:rsidP="00271AB0">
      <w:pPr>
        <w:pStyle w:val="Zkladntext"/>
        <w:rPr>
          <w:rFonts w:ascii="Times New Roman" w:hAnsi="Times New Roman" w:cs="Times New Roman"/>
          <w:sz w:val="24"/>
        </w:rPr>
      </w:pPr>
      <w:bookmarkStart w:id="2430" w:name="c_77755"/>
      <w:bookmarkEnd w:id="2430"/>
    </w:p>
    <w:p w:rsidR="00271AB0" w:rsidRPr="00AE1608" w:rsidRDefault="00271AB0" w:rsidP="00271AB0">
      <w:pPr>
        <w:pStyle w:val="Nadpis3"/>
        <w:rPr>
          <w:rFonts w:ascii="Times New Roman" w:hAnsi="Times New Roman" w:cs="Times New Roman"/>
          <w:color w:val="auto"/>
          <w:sz w:val="24"/>
          <w:szCs w:val="24"/>
          <w:lang w:val="sk-SK"/>
        </w:rPr>
      </w:pPr>
      <w:bookmarkStart w:id="2431" w:name="X6a2a522b3a926e47299e522a976374eacb68ec3"/>
      <w:r w:rsidRPr="00AE1608">
        <w:rPr>
          <w:rFonts w:ascii="Times New Roman" w:hAnsi="Times New Roman" w:cs="Times New Roman"/>
          <w:color w:val="auto"/>
          <w:sz w:val="24"/>
          <w:szCs w:val="24"/>
          <w:lang w:val="sk-SK"/>
        </w:rPr>
        <w:t>PERCENTUÁLNY PODIEL PRÍPLATKU ZA RIADENIE NADRIADENÝM V HASIČSKOM A ZÁCHRANNOM ZBORE A V HORSKEJ ZÁCHRANNEJ SLUŽBE</w:t>
      </w:r>
    </w:p>
    <w:p w:rsidR="00271AB0" w:rsidRPr="00AE1608" w:rsidRDefault="00271AB0" w:rsidP="00271AB0">
      <w:pPr>
        <w:pStyle w:val="SourceCode"/>
        <w:rPr>
          <w:rFonts w:ascii="Times New Roman" w:hAnsi="Times New Roman" w:cs="Times New Roman"/>
          <w:lang w:val="sk-SK"/>
        </w:rPr>
      </w:pPr>
      <w:r w:rsidRPr="00AE1608">
        <w:rPr>
          <w:rStyle w:val="VerbatimChar"/>
          <w:rFonts w:ascii="Times New Roman" w:hAnsi="Times New Roman" w:cs="Times New Roman"/>
          <w:sz w:val="24"/>
          <w:lang w:val="sk-SK"/>
        </w:rPr>
        <w:t>1. Ministerstvo - Prezídium Hasičského a záchranného zboru</w:t>
      </w:r>
      <w:r w:rsidRPr="00AE1608">
        <w:rPr>
          <w:rFonts w:ascii="Times New Roman" w:hAnsi="Times New Roman" w:cs="Times New Roman"/>
          <w:lang w:val="sk-SK"/>
        </w:rPr>
        <w:br/>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Nadriadení                  Percentuálny podiel príplatku</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za riadenie mesačne</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1.1 vedúci oddelenia                          9 - 4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1.2 riaditeľ odboru                          15 - 5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1.3 viceprezident zboru                      20 - 7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1.4 prezident zboru                          30 - 80</w:t>
      </w:r>
      <w:r w:rsidRPr="00AE1608">
        <w:rPr>
          <w:rFonts w:ascii="Times New Roman" w:hAnsi="Times New Roman" w:cs="Times New Roman"/>
          <w:lang w:val="sk-SK"/>
        </w:rPr>
        <w:br/>
      </w:r>
      <w:r w:rsidRPr="00AE1608">
        <w:rPr>
          <w:rFonts w:ascii="Times New Roman" w:hAnsi="Times New Roman" w:cs="Times New Roman"/>
          <w:lang w:val="sk-SK"/>
        </w:rPr>
        <w:br/>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2. Ministerstvo - Zariadenie Hasičského a záchranného zboru</w:t>
      </w:r>
      <w:r w:rsidRPr="00AE1608">
        <w:rPr>
          <w:rFonts w:ascii="Times New Roman" w:hAnsi="Times New Roman" w:cs="Times New Roman"/>
          <w:lang w:val="sk-SK"/>
        </w:rPr>
        <w:br/>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Nadriadení                  Percentuálny podiel príplatku</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za riadenie mesačne</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2.1 veliteľ družstva                          5 - 2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2.2 veliteľ čaty                              8 - 3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2.3 zrušené od 1.1.2012</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2.4 veliteľ hasičskej stanice                 8 - 3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2.5 vedúci oddelenia                          8 - 3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2.6 zástupca riaditeľa zariadenia alebo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zástupca veliteľa zariadenia              9 - 4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2.7 riaditeľ zariadenia alebo veliteľ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zariadenia                               15 - 50</w:t>
      </w:r>
      <w:r w:rsidRPr="00AE1608">
        <w:rPr>
          <w:rFonts w:ascii="Times New Roman" w:hAnsi="Times New Roman" w:cs="Times New Roman"/>
          <w:lang w:val="sk-SK"/>
        </w:rPr>
        <w:br/>
      </w:r>
      <w:r w:rsidRPr="00AE1608">
        <w:rPr>
          <w:rFonts w:ascii="Times New Roman" w:hAnsi="Times New Roman" w:cs="Times New Roman"/>
          <w:lang w:val="sk-SK"/>
        </w:rPr>
        <w:br/>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3. Krajské riaditeľstvo Hasičského a záchranného zboru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alebo pracovisko Hasičského a záchranného zboru </w:t>
      </w:r>
      <w:r w:rsidRPr="00AE1608">
        <w:rPr>
          <w:rFonts w:ascii="Times New Roman" w:hAnsi="Times New Roman" w:cs="Times New Roman"/>
          <w:lang w:val="sk-SK"/>
        </w:rPr>
        <w:br/>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Nadriadení                  Percentuálny podiel príplatku</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za riadenie mesačne</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3.1 veliteľ družstva                          5 - 2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3.2 veliteľ čaty                              8 - 3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3.3 veliteľ hasičskej stanice                 8 - 3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3.4 vedúci pracoviska                         9 - 4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3.5 vedúci oddelenia                          9 - 4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3.6 riaditeľ                                 15 - 50</w:t>
      </w:r>
      <w:r w:rsidRPr="00AE1608">
        <w:rPr>
          <w:rFonts w:ascii="Times New Roman" w:hAnsi="Times New Roman" w:cs="Times New Roman"/>
          <w:lang w:val="sk-SK"/>
        </w:rPr>
        <w:br/>
      </w:r>
      <w:r w:rsidRPr="00AE1608">
        <w:rPr>
          <w:rFonts w:ascii="Times New Roman" w:hAnsi="Times New Roman" w:cs="Times New Roman"/>
          <w:lang w:val="sk-SK"/>
        </w:rPr>
        <w:br/>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4. Okresné riaditeľstvo Hasičského a záchranného zboru</w:t>
      </w:r>
      <w:r w:rsidRPr="00AE1608">
        <w:rPr>
          <w:rFonts w:ascii="Times New Roman" w:hAnsi="Times New Roman" w:cs="Times New Roman"/>
          <w:lang w:val="sk-SK"/>
        </w:rPr>
        <w:br/>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Nadriadení                  Percentuálny podiel príplatku</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za riadenie mesačne</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4.1 veliteľ družstva                          5 - 2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4.2 veliteľ čaty                              8 - 3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4.3 veliteľ hasičskej stanice                 8 - 3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4.4 vedúci oddelenia                          8 - 3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4.5 riaditeľ                                 10 - 40</w:t>
      </w:r>
      <w:r w:rsidRPr="00AE1608">
        <w:rPr>
          <w:rFonts w:ascii="Times New Roman" w:hAnsi="Times New Roman" w:cs="Times New Roman"/>
          <w:lang w:val="sk-SK"/>
        </w:rPr>
        <w:br/>
      </w:r>
      <w:r w:rsidRPr="00AE1608">
        <w:rPr>
          <w:rFonts w:ascii="Times New Roman" w:hAnsi="Times New Roman" w:cs="Times New Roman"/>
          <w:lang w:val="sk-SK"/>
        </w:rPr>
        <w:br/>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5. Hasičský a záchranný útvar hlavného mesta Slovenskej republiky Bratislavy</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Nadriadení                                  Percentuálny podiel príplatku</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za riadenie mesačne</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5.1 veliteľ družstva                                    5 - 2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5.2 veliteľ čaty                                        8 - 3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5.3 veliteľ hasičskej stanice                           8 - 3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5.4 vedúci oddelenia                                    8 - 3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5.5 zástupca veliteľa                                   9 - 4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5.6 veliteľ                                            15 - 5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6. Horská záchranná služba</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Nadriadení                                  Percentuálny podiel príplatku</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za riadenie mesačne</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6.1 riaditeľ strediska                                 10 - 3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6.2 vedúci oddelenia                                   15 - 2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6.3 zástupca riaditeľa                                 20 - 40</w:t>
      </w:r>
      <w:r w:rsidRPr="00AE1608">
        <w:rPr>
          <w:rFonts w:ascii="Times New Roman" w:hAnsi="Times New Roman" w:cs="Times New Roman"/>
          <w:lang w:val="sk-SK"/>
        </w:rPr>
        <w:br/>
      </w:r>
      <w:r w:rsidRPr="00AE1608">
        <w:rPr>
          <w:rStyle w:val="VerbatimChar"/>
          <w:rFonts w:ascii="Times New Roman" w:hAnsi="Times New Roman" w:cs="Times New Roman"/>
          <w:sz w:val="24"/>
          <w:lang w:val="sk-SK"/>
        </w:rPr>
        <w:t xml:space="preserve"> 6.4 riaditeľ                                           30 - 60</w:t>
      </w:r>
    </w:p>
    <w:bookmarkEnd w:id="2431"/>
    <w:p w:rsidR="00271AB0" w:rsidRPr="00AE1608" w:rsidRDefault="00271AB0" w:rsidP="00271AB0">
      <w:pPr>
        <w:pStyle w:val="FirstParagraph"/>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 </w:t>
      </w:r>
      <w:bookmarkStart w:id="2432" w:name="c_79149"/>
      <w:bookmarkEnd w:id="2432"/>
    </w:p>
    <w:p w:rsidR="00271AB0" w:rsidRPr="00AE1608" w:rsidRDefault="00271AB0" w:rsidP="00271AB0">
      <w:pPr>
        <w:pStyle w:val="H3-center"/>
        <w:rPr>
          <w:rFonts w:ascii="Times New Roman" w:hAnsi="Times New Roman" w:cs="Times New Roman"/>
          <w:color w:val="auto"/>
          <w:sz w:val="24"/>
          <w:szCs w:val="24"/>
          <w:lang w:val="sk-SK"/>
        </w:rPr>
      </w:pPr>
      <w:r w:rsidRPr="00AE1608">
        <w:rPr>
          <w:rFonts w:ascii="Times New Roman" w:hAnsi="Times New Roman" w:cs="Times New Roman"/>
          <w:color w:val="auto"/>
          <w:sz w:val="24"/>
          <w:szCs w:val="24"/>
          <w:lang w:val="sk-SK"/>
        </w:rPr>
        <w:t>PRÍL.4</w:t>
      </w:r>
    </w:p>
    <w:p w:rsidR="00271AB0" w:rsidRPr="00AE1608" w:rsidRDefault="00271AB0" w:rsidP="00271AB0">
      <w:pPr>
        <w:pStyle w:val="Zkladntext"/>
        <w:rPr>
          <w:rFonts w:ascii="Times New Roman" w:hAnsi="Times New Roman" w:cs="Times New Roman"/>
          <w:sz w:val="24"/>
        </w:rPr>
      </w:pPr>
      <w:bookmarkStart w:id="2433" w:name="c_79150"/>
      <w:bookmarkEnd w:id="2433"/>
    </w:p>
    <w:p w:rsidR="00271AB0" w:rsidRPr="00AE1608" w:rsidRDefault="00271AB0" w:rsidP="00271AB0">
      <w:pPr>
        <w:pStyle w:val="Nadpis6"/>
        <w:rPr>
          <w:rFonts w:ascii="Times New Roman" w:hAnsi="Times New Roman" w:cs="Times New Roman"/>
          <w:color w:val="auto"/>
          <w:szCs w:val="24"/>
          <w:lang w:val="sk-SK"/>
        </w:rPr>
      </w:pPr>
      <w:r w:rsidRPr="00AE1608">
        <w:rPr>
          <w:rFonts w:ascii="Times New Roman" w:hAnsi="Times New Roman" w:cs="Times New Roman"/>
          <w:color w:val="auto"/>
          <w:szCs w:val="24"/>
          <w:lang w:val="sk-SK"/>
        </w:rPr>
        <w:t>Zoznam preberaných právne záväzných aktov Európskej únie</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Smernica Rady </w:t>
      </w:r>
      <w:hyperlink r:id="rId1216">
        <w:r w:rsidRPr="00AE1608">
          <w:rPr>
            <w:rStyle w:val="Hypertextovprepojenie"/>
            <w:rFonts w:ascii="Times New Roman" w:hAnsi="Times New Roman" w:cs="Times New Roman"/>
            <w:color w:val="auto"/>
            <w:lang w:val="sk-SK"/>
          </w:rPr>
          <w:t>91/533/EHS</w:t>
        </w:r>
      </w:hyperlink>
      <w:r w:rsidRPr="00AE1608">
        <w:rPr>
          <w:rFonts w:ascii="Times New Roman" w:hAnsi="Times New Roman" w:cs="Times New Roman"/>
          <w:color w:val="auto"/>
          <w:sz w:val="24"/>
          <w:lang w:val="sk-SK"/>
        </w:rPr>
        <w:t xml:space="preserve"> zo 14. októbra 1991 o povinnosti zamestnávateľa informovať zamestnancov o podmienkach vzťahujúcich sa na zmluvu alebo na pracovno-právny vzťah (Ú.v. ES L 288, 18.10.1991).</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Smernica Rady </w:t>
      </w:r>
      <w:hyperlink r:id="rId1217">
        <w:r w:rsidRPr="00AE1608">
          <w:rPr>
            <w:rStyle w:val="Hypertextovprepojenie"/>
            <w:rFonts w:ascii="Times New Roman" w:hAnsi="Times New Roman" w:cs="Times New Roman"/>
            <w:color w:val="auto"/>
            <w:lang w:val="sk-SK"/>
          </w:rPr>
          <w:t>89/391/EHS</w:t>
        </w:r>
      </w:hyperlink>
      <w:r w:rsidRPr="00AE1608">
        <w:rPr>
          <w:rFonts w:ascii="Times New Roman" w:hAnsi="Times New Roman" w:cs="Times New Roman"/>
          <w:color w:val="auto"/>
          <w:sz w:val="24"/>
          <w:lang w:val="sk-SK"/>
        </w:rPr>
        <w:t xml:space="preserve"> z 12. júna 1989 o zavádzaní opatrení na podporu zlepšenia bezpečnosti a ochrany zdravia pracovníkov pri práci (Ú.v. ES L 183, 29.06.1989) v znení nariadenia Európskeho parlamentu a Rady (ES) č. </w:t>
      </w:r>
      <w:hyperlink r:id="rId1218">
        <w:r w:rsidRPr="00AE1608">
          <w:rPr>
            <w:rStyle w:val="Hypertextovprepojenie"/>
            <w:rFonts w:ascii="Times New Roman" w:hAnsi="Times New Roman" w:cs="Times New Roman"/>
            <w:color w:val="auto"/>
            <w:lang w:val="sk-SK"/>
          </w:rPr>
          <w:t>1882/2003</w:t>
        </w:r>
      </w:hyperlink>
      <w:r w:rsidRPr="00AE1608">
        <w:rPr>
          <w:rFonts w:ascii="Times New Roman" w:hAnsi="Times New Roman" w:cs="Times New Roman"/>
          <w:color w:val="auto"/>
          <w:sz w:val="24"/>
          <w:lang w:val="sk-SK"/>
        </w:rPr>
        <w:t xml:space="preserve"> z 29. septembra 2003, ktorým sa upravujú podľa rozhodnutia Rady </w:t>
      </w:r>
      <w:hyperlink r:id="rId1219">
        <w:r w:rsidRPr="00AE1608">
          <w:rPr>
            <w:rStyle w:val="Hypertextovprepojenie"/>
            <w:rFonts w:ascii="Times New Roman" w:hAnsi="Times New Roman" w:cs="Times New Roman"/>
            <w:color w:val="auto"/>
            <w:lang w:val="sk-SK"/>
          </w:rPr>
          <w:t>1999/468/ES</w:t>
        </w:r>
      </w:hyperlink>
      <w:r w:rsidRPr="00AE1608">
        <w:rPr>
          <w:rFonts w:ascii="Times New Roman" w:hAnsi="Times New Roman" w:cs="Times New Roman"/>
          <w:color w:val="auto"/>
          <w:sz w:val="24"/>
          <w:lang w:val="sk-SK"/>
        </w:rPr>
        <w:t xml:space="preserve"> ustanovenia týkajúce sa výborov, ktoré pomáhajú Komisii pri výkone jej vykonávacích právomocí ustanovených v nástrojoch, ktoré podliehajú postupu uvedenému v článku 251 Zmluvy o založení ES (Ú.v. EÚ L 284, 31.10.2003).</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Smernica Rady </w:t>
      </w:r>
      <w:hyperlink r:id="rId1220">
        <w:r w:rsidRPr="00AE1608">
          <w:rPr>
            <w:rStyle w:val="Hypertextovprepojenie"/>
            <w:rFonts w:ascii="Times New Roman" w:hAnsi="Times New Roman" w:cs="Times New Roman"/>
            <w:color w:val="auto"/>
            <w:lang w:val="sk-SK"/>
          </w:rPr>
          <w:t>2000/43/ES</w:t>
        </w:r>
      </w:hyperlink>
      <w:r w:rsidRPr="00AE1608">
        <w:rPr>
          <w:rFonts w:ascii="Times New Roman" w:hAnsi="Times New Roman" w:cs="Times New Roman"/>
          <w:color w:val="auto"/>
          <w:sz w:val="24"/>
          <w:lang w:val="sk-SK"/>
        </w:rPr>
        <w:t xml:space="preserve"> z 29. júna 2000, ktorou sa zavádza zásada rovnakého zaobchádzania s osobami bez ohľadu na rasový alebo etnický pôvod (Ú.v. ES L 180, 19.07.2000).</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Smernica Rady </w:t>
      </w:r>
      <w:hyperlink r:id="rId1221">
        <w:r w:rsidRPr="00AE1608">
          <w:rPr>
            <w:rStyle w:val="Hypertextovprepojenie"/>
            <w:rFonts w:ascii="Times New Roman" w:hAnsi="Times New Roman" w:cs="Times New Roman"/>
            <w:color w:val="auto"/>
            <w:lang w:val="sk-SK"/>
          </w:rPr>
          <w:t>2000/78/ES</w:t>
        </w:r>
      </w:hyperlink>
      <w:r w:rsidRPr="00AE1608">
        <w:rPr>
          <w:rFonts w:ascii="Times New Roman" w:hAnsi="Times New Roman" w:cs="Times New Roman"/>
          <w:color w:val="auto"/>
          <w:sz w:val="24"/>
          <w:lang w:val="sk-SK"/>
        </w:rPr>
        <w:t xml:space="preserve"> z 27. novembra 2000, ktorá ustanovuje všeobecný rámec pre rovnaké zaobchádzanie v zamestnaní a povolaní (Ú.v. ES L 303, 2.12.2000).</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5. Smernica Európskeho parlamentu a Rady </w:t>
      </w:r>
      <w:hyperlink r:id="rId1222">
        <w:r w:rsidRPr="00AE1608">
          <w:rPr>
            <w:rStyle w:val="Hypertextovprepojenie"/>
            <w:rFonts w:ascii="Times New Roman" w:hAnsi="Times New Roman" w:cs="Times New Roman"/>
            <w:color w:val="auto"/>
            <w:lang w:val="sk-SK"/>
          </w:rPr>
          <w:t>2003/88/ES</w:t>
        </w:r>
      </w:hyperlink>
      <w:r w:rsidRPr="00AE1608">
        <w:rPr>
          <w:rFonts w:ascii="Times New Roman" w:hAnsi="Times New Roman" w:cs="Times New Roman"/>
          <w:color w:val="auto"/>
          <w:sz w:val="24"/>
          <w:lang w:val="sk-SK"/>
        </w:rPr>
        <w:t xml:space="preserve"> zo 4. novembra 2002 o niektorých aspektoch organizácie pracovného času (Ú.v. ES L 299, 18.11.2003).</w:t>
      </w:r>
    </w:p>
    <w:p w:rsidR="00271AB0" w:rsidRPr="00AE1608" w:rsidRDefault="00271AB0" w:rsidP="00271AB0">
      <w:pPr>
        <w:pStyle w:val="Odstavec-1r"/>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6. Smernica Európskeho parlamentu a Rady </w:t>
      </w:r>
      <w:hyperlink r:id="rId1223">
        <w:r w:rsidRPr="00AE1608">
          <w:rPr>
            <w:rStyle w:val="Hypertextovprepojenie"/>
            <w:rFonts w:ascii="Times New Roman" w:hAnsi="Times New Roman" w:cs="Times New Roman"/>
            <w:color w:val="auto"/>
            <w:lang w:val="sk-SK"/>
          </w:rPr>
          <w:t>2006/54/ES</w:t>
        </w:r>
      </w:hyperlink>
      <w:r w:rsidRPr="00AE1608">
        <w:rPr>
          <w:rFonts w:ascii="Times New Roman" w:hAnsi="Times New Roman" w:cs="Times New Roman"/>
          <w:color w:val="auto"/>
          <w:sz w:val="24"/>
          <w:lang w:val="sk-SK"/>
        </w:rPr>
        <w:t xml:space="preserve"> z 5. júla 2006 o vykonávaní zásady rovnosti príležitostí a rovnakého zaobchádzania s mužmi a ženami vo veciach zamestnanosti a povolania (Ú.v. EÚ L 204, 26.7.2006).</w:t>
      </w:r>
    </w:p>
    <w:p w:rsidR="00271AB0" w:rsidRPr="00AE1608" w:rsidRDefault="00271AB0" w:rsidP="00271AB0">
      <w:pPr>
        <w:pStyle w:val="Odsekzoznamu"/>
        <w:tabs>
          <w:tab w:val="left" w:pos="426"/>
        </w:tabs>
        <w:ind w:left="0" w:firstLine="284"/>
        <w:rPr>
          <w:rFonts w:ascii="Times New Roman" w:hAnsi="Times New Roman" w:cs="Times New Roman"/>
          <w:color w:val="FF0000"/>
          <w:sz w:val="24"/>
        </w:rPr>
      </w:pPr>
      <w:r w:rsidRPr="00AE1608">
        <w:rPr>
          <w:rFonts w:ascii="Times New Roman" w:hAnsi="Times New Roman" w:cs="Times New Roman"/>
          <w:color w:val="FF0000"/>
          <w:sz w:val="24"/>
        </w:rPr>
        <w:t>7.</w:t>
      </w:r>
      <w:r w:rsidRPr="00AE1608">
        <w:rPr>
          <w:color w:val="FF0000"/>
        </w:rPr>
        <w:t xml:space="preserve"> </w:t>
      </w:r>
      <w:r w:rsidRPr="00AE1608">
        <w:rPr>
          <w:rFonts w:ascii="Times New Roman" w:hAnsi="Times New Roman" w:cs="Times New Roman"/>
          <w:color w:val="FF0000"/>
          <w:sz w:val="24"/>
        </w:rPr>
        <w:t>Smernica Európskeho parlamentu a Rady (EÚ) 2019/1152 z 20. júna 2019 o transparentných a predvídateľných pracovných podmienkach v Európskej únii (</w:t>
      </w:r>
      <w:r w:rsidRPr="00AE1608">
        <w:rPr>
          <w:rFonts w:ascii="Times New Roman" w:hAnsi="Times New Roman" w:cs="Times New Roman"/>
          <w:iCs/>
          <w:color w:val="FF0000"/>
          <w:sz w:val="24"/>
        </w:rPr>
        <w:t>Ú. v. EÚ L 186, 11.7.2019)</w:t>
      </w:r>
      <w:r w:rsidRPr="00AE1608">
        <w:rPr>
          <w:rFonts w:ascii="Times New Roman" w:hAnsi="Times New Roman" w:cs="Times New Roman"/>
          <w:color w:val="FF0000"/>
          <w:sz w:val="24"/>
        </w:rPr>
        <w:t>.</w:t>
      </w:r>
    </w:p>
    <w:p w:rsidR="00271AB0" w:rsidRPr="00AE1608" w:rsidRDefault="00271AB0" w:rsidP="00271AB0">
      <w:pPr>
        <w:pStyle w:val="Odstavec-1r"/>
        <w:rPr>
          <w:rFonts w:ascii="Times New Roman" w:hAnsi="Times New Roman" w:cs="Times New Roman"/>
          <w:color w:val="FF0000"/>
          <w:sz w:val="24"/>
          <w:lang w:val="sk-SK"/>
        </w:rPr>
      </w:pPr>
      <w:r w:rsidRPr="00AE1608">
        <w:rPr>
          <w:rFonts w:ascii="Times New Roman" w:hAnsi="Times New Roman" w:cs="Times New Roman"/>
          <w:color w:val="FF0000"/>
          <w:sz w:val="24"/>
          <w:lang w:val="sk-SK"/>
        </w:rPr>
        <w:t xml:space="preserve">8. Smernica Európskeho parlamentu a Rady (EÚ) 2019/1158 z 20. júna 2019 o rovnováhe medzi pracovným a súkromným životom rodičov a  osôb s opatrovateľskými povinnosťami, ktorou sa zrušuje smernica Rady 2010/18/EÚ </w:t>
      </w:r>
      <w:r w:rsidRPr="00AE1608">
        <w:rPr>
          <w:rFonts w:ascii="Times New Roman" w:hAnsi="Times New Roman" w:cs="Times New Roman"/>
          <w:iCs/>
          <w:color w:val="FF0000"/>
          <w:sz w:val="24"/>
          <w:lang w:val="sk-SK"/>
        </w:rPr>
        <w:t>(Ú. v. EÚ L 188, 12.7.2019)</w:t>
      </w:r>
      <w:r w:rsidRPr="00AE1608">
        <w:rPr>
          <w:rFonts w:ascii="Times New Roman" w:hAnsi="Times New Roman" w:cs="Times New Roman"/>
          <w:color w:val="FF0000"/>
          <w:sz w:val="24"/>
          <w:lang w:val="sk-SK"/>
        </w:rPr>
        <w:t>.</w:t>
      </w:r>
    </w:p>
    <w:p w:rsidR="00271AB0" w:rsidRPr="00AE1608" w:rsidRDefault="00271AB0" w:rsidP="00271AB0">
      <w:pPr>
        <w:pStyle w:val="Odstavec-1r"/>
        <w:rPr>
          <w:rFonts w:ascii="Times New Roman" w:hAnsi="Times New Roman" w:cs="Times New Roman"/>
          <w:color w:val="FF0000"/>
          <w:sz w:val="24"/>
          <w:lang w:val="sk-SK"/>
        </w:rPr>
      </w:pPr>
    </w:p>
    <w:p w:rsidR="00271AB0" w:rsidRPr="00AE1608" w:rsidRDefault="00271AB0" w:rsidP="00271AB0">
      <w:pPr>
        <w:pStyle w:val="Zkladntext"/>
        <w:rPr>
          <w:rFonts w:ascii="Times New Roman" w:hAnsi="Times New Roman" w:cs="Times New Roman"/>
          <w:sz w:val="24"/>
        </w:rPr>
      </w:pPr>
      <w:bookmarkStart w:id="2434" w:name="c_79563"/>
      <w:bookmarkEnd w:id="2434"/>
      <w:r w:rsidRPr="00AE1608">
        <w:rPr>
          <w:rFonts w:ascii="Times New Roman" w:hAnsi="Times New Roman" w:cs="Times New Roman"/>
          <w:sz w:val="24"/>
        </w:rPr>
        <w:t xml:space="preserve"> Poznámky pod čiarou:</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 Zákon č. </w:t>
      </w:r>
      <w:hyperlink r:id="rId1224">
        <w:r w:rsidRPr="00AE1608">
          <w:rPr>
            <w:rStyle w:val="Hypertextovprepojenie"/>
            <w:rFonts w:ascii="Times New Roman" w:hAnsi="Times New Roman" w:cs="Times New Roman"/>
            <w:color w:val="auto"/>
            <w:lang w:val="sk-SK"/>
          </w:rPr>
          <w:t>314/2001 Z.z.</w:t>
        </w:r>
      </w:hyperlink>
      <w:r w:rsidRPr="00AE1608">
        <w:rPr>
          <w:rFonts w:ascii="Times New Roman" w:hAnsi="Times New Roman" w:cs="Times New Roman"/>
          <w:color w:val="auto"/>
          <w:sz w:val="24"/>
          <w:lang w:val="sk-SK"/>
        </w:rPr>
        <w:t xml:space="preserve"> o ochrane pred požiarmi.</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a) </w:t>
      </w:r>
      <w:hyperlink r:id="rId1225">
        <w:r w:rsidRPr="00AE1608">
          <w:rPr>
            <w:rStyle w:val="Hypertextovprepojenie"/>
            <w:rFonts w:ascii="Times New Roman" w:hAnsi="Times New Roman" w:cs="Times New Roman"/>
            <w:color w:val="auto"/>
            <w:lang w:val="sk-SK"/>
          </w:rPr>
          <w:t>§ 2 ods. 6 písm. a) zákona č. 314/2001 Z.z.</w:t>
        </w:r>
      </w:hyperlink>
      <w:r w:rsidRPr="00AE1608">
        <w:rPr>
          <w:rFonts w:ascii="Times New Roman" w:hAnsi="Times New Roman" w:cs="Times New Roman"/>
          <w:color w:val="auto"/>
          <w:sz w:val="24"/>
          <w:lang w:val="sk-SK"/>
        </w:rPr>
        <w:t xml:space="preserve"> v znení zákona č. </w:t>
      </w:r>
      <w:hyperlink r:id="rId1226">
        <w:r w:rsidRPr="00AE1608">
          <w:rPr>
            <w:rStyle w:val="Hypertextovprepojenie"/>
            <w:rFonts w:ascii="Times New Roman" w:hAnsi="Times New Roman" w:cs="Times New Roman"/>
            <w:color w:val="auto"/>
            <w:lang w:val="sk-SK"/>
          </w:rPr>
          <w:t>129/2015 Z.z.</w:t>
        </w:r>
      </w:hyperlink>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 Zákon č. </w:t>
      </w:r>
      <w:hyperlink r:id="rId1227">
        <w:r w:rsidRPr="00AE1608">
          <w:rPr>
            <w:rStyle w:val="Hypertextovprepojenie"/>
            <w:rFonts w:ascii="Times New Roman" w:hAnsi="Times New Roman" w:cs="Times New Roman"/>
            <w:color w:val="auto"/>
            <w:lang w:val="sk-SK"/>
          </w:rPr>
          <w:t>264/1999 Z.z.</w:t>
        </w:r>
      </w:hyperlink>
      <w:r w:rsidRPr="00AE1608">
        <w:rPr>
          <w:rFonts w:ascii="Times New Roman" w:hAnsi="Times New Roman" w:cs="Times New Roman"/>
          <w:color w:val="auto"/>
          <w:sz w:val="24"/>
          <w:lang w:val="sk-SK"/>
        </w:rPr>
        <w:t xml:space="preserve"> o technických požiadavkách na výrobky a o posudzovaní zhody a o zmene a doplnení niektorých zákon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a) Napríklad </w:t>
      </w:r>
      <w:hyperlink r:id="rId1228">
        <w:r w:rsidRPr="00AE1608">
          <w:rPr>
            <w:rStyle w:val="Hypertextovprepojenie"/>
            <w:rFonts w:ascii="Times New Roman" w:hAnsi="Times New Roman" w:cs="Times New Roman"/>
            <w:color w:val="auto"/>
            <w:lang w:val="sk-SK"/>
          </w:rPr>
          <w:t>čl. 1 ods. 5 ústavného zákona č. 227/2002 Z.z.</w:t>
        </w:r>
      </w:hyperlink>
      <w:r w:rsidRPr="00AE1608">
        <w:rPr>
          <w:rFonts w:ascii="Times New Roman" w:hAnsi="Times New Roman" w:cs="Times New Roman"/>
          <w:color w:val="auto"/>
          <w:sz w:val="24"/>
          <w:lang w:val="sk-SK"/>
        </w:rPr>
        <w:t xml:space="preserve"> o bezpečnosti štátu v čase vojny, vojnového stavu, výnimočného stavu a núdzového stavu v znení ústavného zákona č. </w:t>
      </w:r>
      <w:hyperlink r:id="rId1229">
        <w:r w:rsidRPr="00AE1608">
          <w:rPr>
            <w:rStyle w:val="Hypertextovprepojenie"/>
            <w:rFonts w:ascii="Times New Roman" w:hAnsi="Times New Roman" w:cs="Times New Roman"/>
            <w:color w:val="auto"/>
            <w:lang w:val="sk-SK"/>
          </w:rPr>
          <w:t>566/2005 Z.z.</w:t>
        </w:r>
      </w:hyperlink>
      <w:r w:rsidRPr="00AE1608">
        <w:rPr>
          <w:rFonts w:ascii="Times New Roman" w:hAnsi="Times New Roman" w:cs="Times New Roman"/>
          <w:color w:val="auto"/>
          <w:sz w:val="24"/>
          <w:lang w:val="sk-SK"/>
        </w:rPr>
        <w:t xml:space="preserve">, </w:t>
      </w:r>
      <w:hyperlink r:id="rId1230">
        <w:r w:rsidRPr="00AE1608">
          <w:rPr>
            <w:rStyle w:val="Hypertextovprepojenie"/>
            <w:rFonts w:ascii="Times New Roman" w:hAnsi="Times New Roman" w:cs="Times New Roman"/>
            <w:color w:val="auto"/>
            <w:lang w:val="sk-SK"/>
          </w:rPr>
          <w:t>§ 6 ods. 3 zákona č. 331/2005 Z.z.</w:t>
        </w:r>
      </w:hyperlink>
      <w:r w:rsidRPr="00AE1608">
        <w:rPr>
          <w:rFonts w:ascii="Times New Roman" w:hAnsi="Times New Roman" w:cs="Times New Roman"/>
          <w:color w:val="auto"/>
          <w:sz w:val="24"/>
          <w:lang w:val="sk-SK"/>
        </w:rPr>
        <w:t xml:space="preserve"> o orgánoch štátnej správy vo veciach drogových prekurzorov a o zmene a doplnení niektorých zákonov, zákon č. </w:t>
      </w:r>
      <w:hyperlink r:id="rId1231">
        <w:r w:rsidRPr="00AE1608">
          <w:rPr>
            <w:rStyle w:val="Hypertextovprepojenie"/>
            <w:rFonts w:ascii="Times New Roman" w:hAnsi="Times New Roman" w:cs="Times New Roman"/>
            <w:color w:val="auto"/>
            <w:lang w:val="sk-SK"/>
          </w:rPr>
          <w:t>129/2002 Z.z.</w:t>
        </w:r>
      </w:hyperlink>
      <w:r w:rsidRPr="00AE1608">
        <w:rPr>
          <w:rFonts w:ascii="Times New Roman" w:hAnsi="Times New Roman" w:cs="Times New Roman"/>
          <w:color w:val="auto"/>
          <w:sz w:val="24"/>
          <w:lang w:val="sk-SK"/>
        </w:rPr>
        <w:t xml:space="preserve"> o integrovanom záchrannom systéme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b) Napríklad zákon č. </w:t>
      </w:r>
      <w:hyperlink r:id="rId1232">
        <w:r w:rsidRPr="00AE1608">
          <w:rPr>
            <w:rStyle w:val="Hypertextovprepojenie"/>
            <w:rFonts w:ascii="Times New Roman" w:hAnsi="Times New Roman" w:cs="Times New Roman"/>
            <w:color w:val="auto"/>
            <w:lang w:val="sk-SK"/>
          </w:rPr>
          <w:t>576/2004 Z.z.</w:t>
        </w:r>
      </w:hyperlink>
      <w:r w:rsidRPr="00AE1608">
        <w:rPr>
          <w:rFonts w:ascii="Times New Roman" w:hAnsi="Times New Roman" w:cs="Times New Roman"/>
          <w:color w:val="auto"/>
          <w:sz w:val="24"/>
          <w:lang w:val="sk-SK"/>
        </w:rPr>
        <w:t xml:space="preserve"> o zdravotnej starostlivosti, službách súvisiacich s poskytovaním zdravotnej starostlivosti a o zmene a doplnení niektorých zákonov v znení neskorších predpisov, zákon č. </w:t>
      </w:r>
      <w:hyperlink r:id="rId1233">
        <w:r w:rsidRPr="00AE1608">
          <w:rPr>
            <w:rStyle w:val="Hypertextovprepojenie"/>
            <w:rFonts w:ascii="Times New Roman" w:hAnsi="Times New Roman" w:cs="Times New Roman"/>
            <w:color w:val="auto"/>
            <w:lang w:val="sk-SK"/>
          </w:rPr>
          <w:t>578/2004 Z.z.</w:t>
        </w:r>
      </w:hyperlink>
      <w:r w:rsidRPr="00AE1608">
        <w:rPr>
          <w:rFonts w:ascii="Times New Roman" w:hAnsi="Times New Roman" w:cs="Times New Roman"/>
          <w:color w:val="auto"/>
          <w:sz w:val="24"/>
          <w:lang w:val="sk-SK"/>
        </w:rPr>
        <w:t xml:space="preserve"> o poskytovateľoch zdravotnej starostlivosti, zdravotníckych pracovníkoch, stavovských organizáciách v zdravotníctve a o zmene a doplnení niektorých zákonov v znení neskorších predpisov, vyhláška Ministerstva vnútra Slovenskej republiky č. </w:t>
      </w:r>
      <w:hyperlink r:id="rId1234">
        <w:r w:rsidRPr="00AE1608">
          <w:rPr>
            <w:rStyle w:val="Hypertextovprepojenie"/>
            <w:rFonts w:ascii="Times New Roman" w:hAnsi="Times New Roman" w:cs="Times New Roman"/>
            <w:color w:val="auto"/>
            <w:lang w:val="sk-SK"/>
          </w:rPr>
          <w:t>334/2009 Z.z.</w:t>
        </w:r>
      </w:hyperlink>
      <w:r w:rsidRPr="00AE1608">
        <w:rPr>
          <w:rFonts w:ascii="Times New Roman" w:hAnsi="Times New Roman" w:cs="Times New Roman"/>
          <w:color w:val="auto"/>
          <w:sz w:val="24"/>
          <w:lang w:val="sk-SK"/>
        </w:rPr>
        <w:t>, ktorou sa ustanovujú určujúce znaky a minimálne požiadavky na personálne zabezpečenie a materiálno-technické vybavenie zdravotníckych zariadení v pôsobnosti Ministerstva vnútra Slovenskej republiky.</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 </w:t>
      </w:r>
      <w:hyperlink r:id="rId1235">
        <w:r w:rsidRPr="00AE1608">
          <w:rPr>
            <w:rStyle w:val="Hypertextovprepojenie"/>
            <w:rFonts w:ascii="Times New Roman" w:hAnsi="Times New Roman" w:cs="Times New Roman"/>
            <w:color w:val="auto"/>
            <w:lang w:val="sk-SK"/>
          </w:rPr>
          <w:t>§ 5 ods. 5</w:t>
        </w:r>
      </w:hyperlink>
      <w:r w:rsidRPr="00AE1608">
        <w:rPr>
          <w:rFonts w:ascii="Times New Roman" w:hAnsi="Times New Roman" w:cs="Times New Roman"/>
          <w:color w:val="auto"/>
          <w:sz w:val="24"/>
          <w:lang w:val="sk-SK"/>
        </w:rPr>
        <w:t xml:space="preserve">, </w:t>
      </w:r>
      <w:hyperlink r:id="rId1236">
        <w:r w:rsidRPr="00AE1608">
          <w:rPr>
            <w:rStyle w:val="Hypertextovprepojenie"/>
            <w:rFonts w:ascii="Times New Roman" w:hAnsi="Times New Roman" w:cs="Times New Roman"/>
            <w:color w:val="auto"/>
            <w:lang w:val="sk-SK"/>
          </w:rPr>
          <w:t>§ 8</w:t>
        </w:r>
      </w:hyperlink>
      <w:r w:rsidRPr="00AE1608">
        <w:rPr>
          <w:rFonts w:ascii="Times New Roman" w:hAnsi="Times New Roman" w:cs="Times New Roman"/>
          <w:color w:val="auto"/>
          <w:sz w:val="24"/>
          <w:lang w:val="sk-SK"/>
        </w:rPr>
        <w:t xml:space="preserve"> a </w:t>
      </w:r>
      <w:hyperlink r:id="rId1237">
        <w:r w:rsidRPr="00AE1608">
          <w:rPr>
            <w:rStyle w:val="Hypertextovprepojenie"/>
            <w:rFonts w:ascii="Times New Roman" w:hAnsi="Times New Roman" w:cs="Times New Roman"/>
            <w:color w:val="auto"/>
            <w:lang w:val="sk-SK"/>
          </w:rPr>
          <w:t>12 zákona č. 129/2002 Z.z.</w:t>
        </w:r>
      </w:hyperlink>
      <w:r w:rsidRPr="00AE1608">
        <w:rPr>
          <w:rFonts w:ascii="Times New Roman" w:hAnsi="Times New Roman" w:cs="Times New Roman"/>
          <w:color w:val="auto"/>
          <w:sz w:val="24"/>
          <w:lang w:val="sk-SK"/>
        </w:rPr>
        <w:t xml:space="preserve"> o integrovanom záchrannom systéme v znení neskorších predpisov.</w:t>
      </w:r>
    </w:p>
    <w:p w:rsidR="00271AB0" w:rsidRPr="00AE1608" w:rsidRDefault="0078721A" w:rsidP="00271AB0">
      <w:pPr>
        <w:pStyle w:val="Odstavec-mensi"/>
        <w:rPr>
          <w:rFonts w:ascii="Times New Roman" w:hAnsi="Times New Roman" w:cs="Times New Roman"/>
          <w:color w:val="auto"/>
          <w:sz w:val="24"/>
          <w:lang w:val="sk-SK"/>
        </w:rPr>
      </w:pPr>
      <w:hyperlink r:id="rId1238">
        <w:r w:rsidR="00271AB0" w:rsidRPr="00AE1608">
          <w:rPr>
            <w:rStyle w:val="Hypertextovprepojenie"/>
            <w:rFonts w:ascii="Times New Roman" w:hAnsi="Times New Roman" w:cs="Times New Roman"/>
            <w:color w:val="auto"/>
            <w:lang w:val="sk-SK"/>
          </w:rPr>
          <w:t>§ 35 ods. 3 zákona č. 575/2001 Z.z.</w:t>
        </w:r>
      </w:hyperlink>
      <w:r w:rsidR="00271AB0" w:rsidRPr="00AE1608">
        <w:rPr>
          <w:rFonts w:ascii="Times New Roman" w:hAnsi="Times New Roman" w:cs="Times New Roman"/>
          <w:color w:val="auto"/>
          <w:sz w:val="24"/>
          <w:lang w:val="sk-SK"/>
        </w:rPr>
        <w:t xml:space="preserve"> o organizácii činnosti vlády a organizácii ústrednej štátnej správy.</w:t>
      </w:r>
    </w:p>
    <w:p w:rsidR="00271AB0" w:rsidRPr="00AE1608" w:rsidRDefault="0078721A" w:rsidP="00271AB0">
      <w:pPr>
        <w:pStyle w:val="Odstavec-mensi"/>
        <w:rPr>
          <w:rFonts w:ascii="Times New Roman" w:hAnsi="Times New Roman" w:cs="Times New Roman"/>
          <w:color w:val="auto"/>
          <w:sz w:val="24"/>
          <w:lang w:val="sk-SK"/>
        </w:rPr>
      </w:pPr>
      <w:hyperlink r:id="rId1239">
        <w:r w:rsidR="00271AB0" w:rsidRPr="00AE1608">
          <w:rPr>
            <w:rStyle w:val="Hypertextovprepojenie"/>
            <w:rFonts w:ascii="Times New Roman" w:hAnsi="Times New Roman" w:cs="Times New Roman"/>
            <w:color w:val="auto"/>
            <w:lang w:val="sk-SK"/>
          </w:rPr>
          <w:t>§ 2 zákona č. 319/2002 Z.z.</w:t>
        </w:r>
      </w:hyperlink>
      <w:r w:rsidR="00271AB0" w:rsidRPr="00AE1608">
        <w:rPr>
          <w:rFonts w:ascii="Times New Roman" w:hAnsi="Times New Roman" w:cs="Times New Roman"/>
          <w:color w:val="auto"/>
          <w:sz w:val="24"/>
          <w:lang w:val="sk-SK"/>
        </w:rPr>
        <w:t xml:space="preserve"> o obrane Slovenskej republiky.</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a) Napríklad zákon č. </w:t>
      </w:r>
      <w:hyperlink r:id="rId1240">
        <w:r w:rsidRPr="00AE1608">
          <w:rPr>
            <w:rStyle w:val="Hypertextovprepojenie"/>
            <w:rFonts w:ascii="Times New Roman" w:hAnsi="Times New Roman" w:cs="Times New Roman"/>
            <w:color w:val="auto"/>
            <w:lang w:val="sk-SK"/>
          </w:rPr>
          <w:t>166/2003 Z.z.</w:t>
        </w:r>
      </w:hyperlink>
      <w:r w:rsidRPr="00AE1608">
        <w:rPr>
          <w:rFonts w:ascii="Times New Roman" w:hAnsi="Times New Roman" w:cs="Times New Roman"/>
          <w:color w:val="auto"/>
          <w:sz w:val="24"/>
          <w:lang w:val="sk-SK"/>
        </w:rPr>
        <w:t xml:space="preserve"> o ochrane súkromia pred neoprávneným použitím informačno-technických prostriedkov a o zmene a doplnení niektorých zákonov (zákon o ochrane pred odpočúvaním) v znení neskorších predpisov, zákon č. </w:t>
      </w:r>
      <w:hyperlink r:id="rId1241">
        <w:r w:rsidRPr="00AE1608">
          <w:rPr>
            <w:rStyle w:val="Hypertextovprepojenie"/>
            <w:rFonts w:ascii="Times New Roman" w:hAnsi="Times New Roman" w:cs="Times New Roman"/>
            <w:color w:val="auto"/>
            <w:lang w:val="sk-SK"/>
          </w:rPr>
          <w:t>215/2004 Z.z.</w:t>
        </w:r>
      </w:hyperlink>
      <w:r w:rsidRPr="00AE1608">
        <w:rPr>
          <w:rFonts w:ascii="Times New Roman" w:hAnsi="Times New Roman" w:cs="Times New Roman"/>
          <w:color w:val="auto"/>
          <w:sz w:val="24"/>
          <w:lang w:val="sk-SK"/>
        </w:rPr>
        <w:t xml:space="preserve"> o ochrane utajovaných skutočností a o zmene a doplnení niektorých zákonov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b) Zákon Národnej rady Slovenskej republiky č. </w:t>
      </w:r>
      <w:hyperlink r:id="rId1242">
        <w:r w:rsidRPr="00AE1608">
          <w:rPr>
            <w:rStyle w:val="Hypertextovprepojenie"/>
            <w:rFonts w:ascii="Times New Roman" w:hAnsi="Times New Roman" w:cs="Times New Roman"/>
            <w:color w:val="auto"/>
            <w:lang w:val="sk-SK"/>
          </w:rPr>
          <w:t>278/1993 Z.z.</w:t>
        </w:r>
      </w:hyperlink>
      <w:r w:rsidRPr="00AE1608">
        <w:rPr>
          <w:rFonts w:ascii="Times New Roman" w:hAnsi="Times New Roman" w:cs="Times New Roman"/>
          <w:color w:val="auto"/>
          <w:sz w:val="24"/>
          <w:lang w:val="sk-SK"/>
        </w:rPr>
        <w:t xml:space="preserve"> o správe majetku štátu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 Napríklad Zmluva medzi Slovenskou republikou a Ukrajinou o režime na slovensko-ukrajinských hraniciach, spolupráci a vzájomnej pomoci v hraničných otázkach (oznámenie č. </w:t>
      </w:r>
      <w:hyperlink r:id="rId1243">
        <w:r w:rsidRPr="00AE1608">
          <w:rPr>
            <w:rStyle w:val="Hypertextovprepojenie"/>
            <w:rFonts w:ascii="Times New Roman" w:hAnsi="Times New Roman" w:cs="Times New Roman"/>
            <w:color w:val="auto"/>
            <w:lang w:val="sk-SK"/>
          </w:rPr>
          <w:t>2/1995 Z.z.</w:t>
        </w:r>
      </w:hyperlink>
      <w:r w:rsidRPr="00AE1608">
        <w:rPr>
          <w:rFonts w:ascii="Times New Roman" w:hAnsi="Times New Roman" w:cs="Times New Roman"/>
          <w:color w:val="auto"/>
          <w:sz w:val="24"/>
          <w:lang w:val="sk-SK"/>
        </w:rPr>
        <w:t xml:space="preserve">), Dohoda medzi vládou Slovenskej republiky a vládou Poľskej republiky o cezhraničnej spolupráci (oznámenie č. </w:t>
      </w:r>
      <w:hyperlink r:id="rId1244">
        <w:r w:rsidRPr="00AE1608">
          <w:rPr>
            <w:rStyle w:val="Hypertextovprepojenie"/>
            <w:rFonts w:ascii="Times New Roman" w:hAnsi="Times New Roman" w:cs="Times New Roman"/>
            <w:color w:val="auto"/>
            <w:lang w:val="sk-SK"/>
          </w:rPr>
          <w:t>44/1995 Z.z.</w:t>
        </w:r>
      </w:hyperlink>
      <w:r w:rsidRPr="00AE1608">
        <w:rPr>
          <w:rFonts w:ascii="Times New Roman" w:hAnsi="Times New Roman" w:cs="Times New Roman"/>
          <w:color w:val="auto"/>
          <w:sz w:val="24"/>
          <w:lang w:val="sk-SK"/>
        </w:rPr>
        <w:t xml:space="preserve">), Zmluva medzi Slovenskou republikou a Maďarskou republikou o režime a spolupráci na spoločnej štátnej hranici (oznámenie č. </w:t>
      </w:r>
      <w:hyperlink r:id="rId1245">
        <w:r w:rsidRPr="00AE1608">
          <w:rPr>
            <w:rStyle w:val="Hypertextovprepojenie"/>
            <w:rFonts w:ascii="Times New Roman" w:hAnsi="Times New Roman" w:cs="Times New Roman"/>
            <w:color w:val="auto"/>
            <w:lang w:val="sk-SK"/>
          </w:rPr>
          <w:t>269/1996 Z.z.</w:t>
        </w:r>
      </w:hyperlink>
      <w:r w:rsidRPr="00AE1608">
        <w:rPr>
          <w:rFonts w:ascii="Times New Roman" w:hAnsi="Times New Roman" w:cs="Times New Roman"/>
          <w:color w:val="auto"/>
          <w:sz w:val="24"/>
          <w:lang w:val="sk-SK"/>
        </w:rPr>
        <w:t xml:space="preserve">), Dohoda medzi vládou Slovenskej republiky a vládou Maďarskej republiky o spolupráci a vzájomnej pomoci pri katastrofách (oznámenie č. </w:t>
      </w:r>
      <w:hyperlink r:id="rId1246">
        <w:r w:rsidRPr="00AE1608">
          <w:rPr>
            <w:rStyle w:val="Hypertextovprepojenie"/>
            <w:rFonts w:ascii="Times New Roman" w:hAnsi="Times New Roman" w:cs="Times New Roman"/>
            <w:color w:val="auto"/>
            <w:lang w:val="sk-SK"/>
          </w:rPr>
          <w:t>315/1997 Z.z.</w:t>
        </w:r>
      </w:hyperlink>
      <w:r w:rsidRPr="00AE1608">
        <w:rPr>
          <w:rFonts w:ascii="Times New Roman" w:hAnsi="Times New Roman" w:cs="Times New Roman"/>
          <w:color w:val="auto"/>
          <w:sz w:val="24"/>
          <w:lang w:val="sk-SK"/>
        </w:rPr>
        <w:t>).</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5) </w:t>
      </w:r>
      <w:hyperlink r:id="rId1247">
        <w:r w:rsidRPr="00AE1608">
          <w:rPr>
            <w:rStyle w:val="Hypertextovprepojenie"/>
            <w:rFonts w:ascii="Times New Roman" w:hAnsi="Times New Roman" w:cs="Times New Roman"/>
            <w:color w:val="auto"/>
            <w:lang w:val="sk-SK"/>
          </w:rPr>
          <w:t>§ 5 ods. 4 zákona Slovenskej národnej rady č. 369/1990 Zb.</w:t>
        </w:r>
      </w:hyperlink>
      <w:r w:rsidRPr="00AE1608">
        <w:rPr>
          <w:rFonts w:ascii="Times New Roman" w:hAnsi="Times New Roman" w:cs="Times New Roman"/>
          <w:color w:val="auto"/>
          <w:sz w:val="24"/>
          <w:lang w:val="sk-SK"/>
        </w:rPr>
        <w:t xml:space="preserve"> o obecnom zriadení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6) </w:t>
      </w:r>
      <w:hyperlink r:id="rId1248">
        <w:r w:rsidRPr="00AE1608">
          <w:rPr>
            <w:rStyle w:val="Hypertextovprepojenie"/>
            <w:rFonts w:ascii="Times New Roman" w:hAnsi="Times New Roman" w:cs="Times New Roman"/>
            <w:color w:val="auto"/>
            <w:lang w:val="sk-SK"/>
          </w:rPr>
          <w:t>§ 25 až 29 zákona č. 314/2001 Z.z.</w:t>
        </w:r>
      </w:hyperlink>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7) </w:t>
      </w:r>
      <w:hyperlink r:id="rId1249">
        <w:r w:rsidRPr="00AE1608">
          <w:rPr>
            <w:rStyle w:val="Hypertextovprepojenie"/>
            <w:rFonts w:ascii="Times New Roman" w:hAnsi="Times New Roman" w:cs="Times New Roman"/>
            <w:color w:val="auto"/>
            <w:lang w:val="sk-SK"/>
          </w:rPr>
          <w:t>§ 89 ods. 13 zákona č. 140/1961 Zb. Trestný zákon</w:t>
        </w:r>
      </w:hyperlink>
      <w:r w:rsidRPr="00AE1608">
        <w:rPr>
          <w:rFonts w:ascii="Times New Roman" w:hAnsi="Times New Roman" w:cs="Times New Roman"/>
          <w:color w:val="auto"/>
          <w:sz w:val="24"/>
          <w:lang w:val="sk-SK"/>
        </w:rPr>
        <w:t xml:space="preserve">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7a) </w:t>
      </w:r>
      <w:hyperlink r:id="rId1250">
        <w:r w:rsidRPr="00AE1608">
          <w:rPr>
            <w:rStyle w:val="Hypertextovprepojenie"/>
            <w:rFonts w:ascii="Times New Roman" w:hAnsi="Times New Roman" w:cs="Times New Roman"/>
            <w:color w:val="auto"/>
            <w:lang w:val="sk-SK"/>
          </w:rPr>
          <w:t>§ 21 ods. 1 zákona Slovenskej národnej rady č. 51/1988 Zb.</w:t>
        </w:r>
      </w:hyperlink>
      <w:r w:rsidRPr="00AE1608">
        <w:rPr>
          <w:rFonts w:ascii="Times New Roman" w:hAnsi="Times New Roman" w:cs="Times New Roman"/>
          <w:color w:val="auto"/>
          <w:sz w:val="24"/>
          <w:lang w:val="sk-SK"/>
        </w:rPr>
        <w:t xml:space="preserve"> o banskej činnosti, výbušninách a o štátnej banskej správe v znení zákona Slovenskej národnej rady č. </w:t>
      </w:r>
      <w:hyperlink r:id="rId1251">
        <w:r w:rsidRPr="00AE1608">
          <w:rPr>
            <w:rStyle w:val="Hypertextovprepojenie"/>
            <w:rFonts w:ascii="Times New Roman" w:hAnsi="Times New Roman" w:cs="Times New Roman"/>
            <w:color w:val="auto"/>
            <w:lang w:val="sk-SK"/>
          </w:rPr>
          <w:t>499/1991 Zb.</w:t>
        </w:r>
      </w:hyperlink>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7b) Napríklad </w:t>
      </w:r>
      <w:hyperlink r:id="rId1252">
        <w:r w:rsidRPr="00AE1608">
          <w:rPr>
            <w:rStyle w:val="Hypertextovprepojenie"/>
            <w:rFonts w:ascii="Times New Roman" w:hAnsi="Times New Roman" w:cs="Times New Roman"/>
            <w:color w:val="auto"/>
            <w:lang w:val="sk-SK"/>
          </w:rPr>
          <w:t>§ 21 ods. 2 zákona Slovenskej národnej rady č. 51/1988 Zb.</w:t>
        </w:r>
      </w:hyperlink>
      <w:r w:rsidRPr="00AE1608">
        <w:rPr>
          <w:rFonts w:ascii="Times New Roman" w:hAnsi="Times New Roman" w:cs="Times New Roman"/>
          <w:color w:val="auto"/>
          <w:sz w:val="24"/>
          <w:lang w:val="sk-SK"/>
        </w:rPr>
        <w:t xml:space="preserve"> v znení zákona Slovenskej národnej rady č. </w:t>
      </w:r>
      <w:hyperlink r:id="rId1253">
        <w:r w:rsidRPr="00AE1608">
          <w:rPr>
            <w:rStyle w:val="Hypertextovprepojenie"/>
            <w:rFonts w:ascii="Times New Roman" w:hAnsi="Times New Roman" w:cs="Times New Roman"/>
            <w:color w:val="auto"/>
            <w:lang w:val="sk-SK"/>
          </w:rPr>
          <w:t>499/1991 Zb.</w:t>
        </w:r>
      </w:hyperlink>
      <w:r w:rsidRPr="00AE1608">
        <w:rPr>
          <w:rFonts w:ascii="Times New Roman" w:hAnsi="Times New Roman" w:cs="Times New Roman"/>
          <w:color w:val="auto"/>
          <w:sz w:val="24"/>
          <w:lang w:val="sk-SK"/>
        </w:rPr>
        <w:t xml:space="preserve">, </w:t>
      </w:r>
      <w:hyperlink r:id="rId1254">
        <w:r w:rsidRPr="00AE1608">
          <w:rPr>
            <w:rStyle w:val="Hypertextovprepojenie"/>
            <w:rFonts w:ascii="Times New Roman" w:hAnsi="Times New Roman" w:cs="Times New Roman"/>
            <w:color w:val="auto"/>
            <w:lang w:val="sk-SK"/>
          </w:rPr>
          <w:t>§ 2 ods. 1 písm. b) vyhlášky Slovenského banského úradu č. 536/1991 Zb.</w:t>
        </w:r>
      </w:hyperlink>
      <w:r w:rsidRPr="00AE1608">
        <w:rPr>
          <w:rFonts w:ascii="Times New Roman" w:hAnsi="Times New Roman" w:cs="Times New Roman"/>
          <w:color w:val="auto"/>
          <w:sz w:val="24"/>
          <w:lang w:val="sk-SK"/>
        </w:rPr>
        <w:t xml:space="preserve"> o pyrotechnických výrobkoch.</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7c) </w:t>
      </w:r>
      <w:hyperlink r:id="rId1255">
        <w:r w:rsidRPr="00AE1608">
          <w:rPr>
            <w:rStyle w:val="Hypertextovprepojenie"/>
            <w:rFonts w:ascii="Times New Roman" w:hAnsi="Times New Roman" w:cs="Times New Roman"/>
            <w:color w:val="auto"/>
            <w:lang w:val="sk-SK"/>
          </w:rPr>
          <w:t>§ 16 zákona č. 124/2006 Z.z.</w:t>
        </w:r>
      </w:hyperlink>
      <w:r w:rsidRPr="00AE1608">
        <w:rPr>
          <w:rFonts w:ascii="Times New Roman" w:hAnsi="Times New Roman" w:cs="Times New Roman"/>
          <w:color w:val="auto"/>
          <w:sz w:val="24"/>
          <w:lang w:val="sk-SK"/>
        </w:rPr>
        <w:t xml:space="preserve"> o bezpečnosti a ochrane zdravia pri práci a o zmene a doplnení niektorých zákonov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8) </w:t>
      </w:r>
      <w:hyperlink r:id="rId1256">
        <w:r w:rsidRPr="00AE1608">
          <w:rPr>
            <w:rStyle w:val="Hypertextovprepojenie"/>
            <w:rFonts w:ascii="Times New Roman" w:hAnsi="Times New Roman" w:cs="Times New Roman"/>
            <w:color w:val="auto"/>
            <w:lang w:val="sk-SK"/>
          </w:rPr>
          <w:t>§ 2 ods. 1 písm. b) zákona č. 314/2001 Z.z.</w:t>
        </w:r>
      </w:hyperlink>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9) </w:t>
      </w:r>
      <w:hyperlink r:id="rId1257">
        <w:r w:rsidRPr="00AE1608">
          <w:rPr>
            <w:rStyle w:val="Hypertextovprepojenie"/>
            <w:rFonts w:ascii="Times New Roman" w:hAnsi="Times New Roman" w:cs="Times New Roman"/>
            <w:color w:val="auto"/>
            <w:lang w:val="sk-SK"/>
          </w:rPr>
          <w:t>§ 2 ods. 2</w:t>
        </w:r>
      </w:hyperlink>
      <w:r w:rsidRPr="00AE1608">
        <w:rPr>
          <w:rFonts w:ascii="Times New Roman" w:hAnsi="Times New Roman" w:cs="Times New Roman"/>
          <w:color w:val="auto"/>
          <w:sz w:val="24"/>
          <w:lang w:val="sk-SK"/>
        </w:rPr>
        <w:t xml:space="preserve"> a </w:t>
      </w:r>
      <w:hyperlink r:id="rId1258">
        <w:r w:rsidRPr="00AE1608">
          <w:rPr>
            <w:rStyle w:val="Hypertextovprepojenie"/>
            <w:rFonts w:ascii="Times New Roman" w:hAnsi="Times New Roman" w:cs="Times New Roman"/>
            <w:color w:val="auto"/>
            <w:lang w:val="sk-SK"/>
          </w:rPr>
          <w:t>§ 44 ods. 1 zákona č. 314/2001 Z.z.</w:t>
        </w:r>
      </w:hyperlink>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9a) </w:t>
      </w:r>
      <w:hyperlink r:id="rId1259">
        <w:r w:rsidRPr="00AE1608">
          <w:rPr>
            <w:rStyle w:val="Hypertextovprepojenie"/>
            <w:rFonts w:ascii="Times New Roman" w:hAnsi="Times New Roman" w:cs="Times New Roman"/>
            <w:color w:val="auto"/>
            <w:lang w:val="sk-SK"/>
          </w:rPr>
          <w:t>§ 4 zákona č. 544/2002 Z.z.</w:t>
        </w:r>
      </w:hyperlink>
      <w:r w:rsidRPr="00AE1608">
        <w:rPr>
          <w:rFonts w:ascii="Times New Roman" w:hAnsi="Times New Roman" w:cs="Times New Roman"/>
          <w:color w:val="auto"/>
          <w:sz w:val="24"/>
          <w:lang w:val="sk-SK"/>
        </w:rPr>
        <w:t xml:space="preserve"> o Horskej záchrannej službe v znení zákona č. </w:t>
      </w:r>
      <w:hyperlink r:id="rId1260">
        <w:r w:rsidRPr="00AE1608">
          <w:rPr>
            <w:rStyle w:val="Hypertextovprepojenie"/>
            <w:rFonts w:ascii="Times New Roman" w:hAnsi="Times New Roman" w:cs="Times New Roman"/>
            <w:color w:val="auto"/>
            <w:lang w:val="sk-SK"/>
          </w:rPr>
          <w:t>567/2005 Z.z.</w:t>
        </w:r>
      </w:hyperlink>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0) Zákon č. </w:t>
      </w:r>
      <w:hyperlink r:id="rId1261">
        <w:r w:rsidRPr="00AE1608">
          <w:rPr>
            <w:rStyle w:val="Hypertextovprepojenie"/>
            <w:rFonts w:ascii="Times New Roman" w:hAnsi="Times New Roman" w:cs="Times New Roman"/>
            <w:color w:val="auto"/>
            <w:lang w:val="sk-SK"/>
          </w:rPr>
          <w:t>313/2001 Z.z.</w:t>
        </w:r>
      </w:hyperlink>
      <w:r w:rsidRPr="00AE1608">
        <w:rPr>
          <w:rFonts w:ascii="Times New Roman" w:hAnsi="Times New Roman" w:cs="Times New Roman"/>
          <w:color w:val="auto"/>
          <w:sz w:val="24"/>
          <w:lang w:val="sk-SK"/>
        </w:rPr>
        <w:t xml:space="preserve"> o verejnej službe.</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0a) Zákon č. </w:t>
      </w:r>
      <w:hyperlink r:id="rId1262">
        <w:r w:rsidRPr="00AE1608">
          <w:rPr>
            <w:rStyle w:val="Hypertextovprepojenie"/>
            <w:rFonts w:ascii="Times New Roman" w:hAnsi="Times New Roman" w:cs="Times New Roman"/>
            <w:color w:val="auto"/>
            <w:lang w:val="sk-SK"/>
          </w:rPr>
          <w:t>428/2002 Z.z.</w:t>
        </w:r>
      </w:hyperlink>
      <w:r w:rsidRPr="00AE1608">
        <w:rPr>
          <w:rFonts w:ascii="Times New Roman" w:hAnsi="Times New Roman" w:cs="Times New Roman"/>
          <w:color w:val="auto"/>
          <w:sz w:val="24"/>
          <w:lang w:val="sk-SK"/>
        </w:rPr>
        <w:t xml:space="preserve"> o ochrane osobných údajov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0ab) </w:t>
      </w:r>
      <w:hyperlink r:id="rId1263">
        <w:r w:rsidRPr="00AE1608">
          <w:rPr>
            <w:rStyle w:val="Hypertextovprepojenie"/>
            <w:rFonts w:ascii="Times New Roman" w:hAnsi="Times New Roman" w:cs="Times New Roman"/>
            <w:color w:val="auto"/>
            <w:lang w:val="sk-SK"/>
          </w:rPr>
          <w:t>§ 7 ods. 1 zákona č. 307/2014 Z.z.</w:t>
        </w:r>
      </w:hyperlink>
      <w:r w:rsidRPr="00AE1608">
        <w:rPr>
          <w:rFonts w:ascii="Times New Roman" w:hAnsi="Times New Roman" w:cs="Times New Roman"/>
          <w:color w:val="auto"/>
          <w:sz w:val="24"/>
          <w:lang w:val="sk-SK"/>
        </w:rPr>
        <w:t xml:space="preserve"> o niektorých opatreniach súvisiacich s oznamovaním protispoločenskej činnosti a o zmene a doplnení niektorých zákon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0b) </w:t>
      </w:r>
      <w:hyperlink r:id="rId1264">
        <w:r w:rsidRPr="00AE1608">
          <w:rPr>
            <w:rStyle w:val="Hypertextovprepojenie"/>
            <w:rFonts w:ascii="Times New Roman" w:hAnsi="Times New Roman" w:cs="Times New Roman"/>
            <w:color w:val="auto"/>
            <w:lang w:val="sk-SK"/>
          </w:rPr>
          <w:t>§ 3</w:t>
        </w:r>
      </w:hyperlink>
      <w:r w:rsidRPr="00AE1608">
        <w:rPr>
          <w:rFonts w:ascii="Times New Roman" w:hAnsi="Times New Roman" w:cs="Times New Roman"/>
          <w:color w:val="auto"/>
          <w:sz w:val="24"/>
          <w:lang w:val="sk-SK"/>
        </w:rPr>
        <w:t xml:space="preserve"> a </w:t>
      </w:r>
      <w:hyperlink r:id="rId1265">
        <w:r w:rsidRPr="00AE1608">
          <w:rPr>
            <w:rStyle w:val="Hypertextovprepojenie"/>
            <w:rFonts w:ascii="Times New Roman" w:hAnsi="Times New Roman" w:cs="Times New Roman"/>
            <w:color w:val="auto"/>
            <w:lang w:val="sk-SK"/>
          </w:rPr>
          <w:t>4 zákona č. 73/1998 Z.z.</w:t>
        </w:r>
      </w:hyperlink>
      <w:r w:rsidRPr="00AE1608">
        <w:rPr>
          <w:rFonts w:ascii="Times New Roman" w:hAnsi="Times New Roman" w:cs="Times New Roman"/>
          <w:color w:val="auto"/>
          <w:sz w:val="24"/>
          <w:lang w:val="sk-SK"/>
        </w:rPr>
        <w:t xml:space="preserve"> o štátnej službe príslušníkov Policajného zboru, Slovenskej informačnej služby, Zboru väzenskej a justičnej stráže Slovenskej republiky a Železničnej polície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0c) </w:t>
      </w:r>
      <w:hyperlink r:id="rId1266">
        <w:r w:rsidRPr="00AE1608">
          <w:rPr>
            <w:rStyle w:val="Hypertextovprepojenie"/>
            <w:rFonts w:ascii="Times New Roman" w:hAnsi="Times New Roman" w:cs="Times New Roman"/>
            <w:color w:val="auto"/>
            <w:lang w:val="sk-SK"/>
          </w:rPr>
          <w:t>§ 11 zákona č. 400/2009 Z.z.</w:t>
        </w:r>
      </w:hyperlink>
      <w:r w:rsidRPr="00AE1608">
        <w:rPr>
          <w:rFonts w:ascii="Times New Roman" w:hAnsi="Times New Roman" w:cs="Times New Roman"/>
          <w:color w:val="auto"/>
          <w:sz w:val="24"/>
          <w:lang w:val="sk-SK"/>
        </w:rPr>
        <w:t xml:space="preserve"> o štátnej službe a o zmene a doplnení niektorých zákonov v znení zákona č. </w:t>
      </w:r>
      <w:hyperlink r:id="rId1267">
        <w:r w:rsidRPr="00AE1608">
          <w:rPr>
            <w:rStyle w:val="Hypertextovprepojenie"/>
            <w:rFonts w:ascii="Times New Roman" w:hAnsi="Times New Roman" w:cs="Times New Roman"/>
            <w:color w:val="auto"/>
            <w:lang w:val="sk-SK"/>
          </w:rPr>
          <w:t>151/2010 Z.z.</w:t>
        </w:r>
      </w:hyperlink>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0d) Zákon č. </w:t>
      </w:r>
      <w:hyperlink r:id="rId1268">
        <w:r w:rsidRPr="00AE1608">
          <w:rPr>
            <w:rStyle w:val="Hypertextovprepojenie"/>
            <w:rFonts w:ascii="Times New Roman" w:hAnsi="Times New Roman" w:cs="Times New Roman"/>
            <w:color w:val="auto"/>
            <w:lang w:val="sk-SK"/>
          </w:rPr>
          <w:t>552/2003 Z.z.</w:t>
        </w:r>
      </w:hyperlink>
      <w:r w:rsidRPr="00AE1608">
        <w:rPr>
          <w:rFonts w:ascii="Times New Roman" w:hAnsi="Times New Roman" w:cs="Times New Roman"/>
          <w:color w:val="auto"/>
          <w:sz w:val="24"/>
          <w:lang w:val="sk-SK"/>
        </w:rPr>
        <w:t xml:space="preserve"> o výkone práce vo verejnom záujme v znení neskorších predpisov.</w:t>
      </w:r>
    </w:p>
    <w:p w:rsidR="00271AB0" w:rsidRPr="00AE1608" w:rsidRDefault="0078721A" w:rsidP="00271AB0">
      <w:pPr>
        <w:pStyle w:val="Odstavec-mensi"/>
        <w:rPr>
          <w:rFonts w:ascii="Times New Roman" w:hAnsi="Times New Roman" w:cs="Times New Roman"/>
          <w:color w:val="auto"/>
          <w:sz w:val="24"/>
          <w:lang w:val="sk-SK"/>
        </w:rPr>
      </w:pPr>
      <w:hyperlink r:id="rId1269">
        <w:r w:rsidR="00271AB0" w:rsidRPr="00AE1608">
          <w:rPr>
            <w:rStyle w:val="Hypertextovprepojenie"/>
            <w:rFonts w:ascii="Times New Roman" w:hAnsi="Times New Roman" w:cs="Times New Roman"/>
            <w:color w:val="auto"/>
            <w:lang w:val="sk-SK"/>
          </w:rPr>
          <w:t>§ 9 ods. 3 zákona č. 311/2001 Z.z.</w:t>
        </w:r>
      </w:hyperlink>
      <w:r w:rsidR="00271AB0" w:rsidRPr="00AE1608">
        <w:rPr>
          <w:rFonts w:ascii="Times New Roman" w:hAnsi="Times New Roman" w:cs="Times New Roman"/>
          <w:color w:val="auto"/>
          <w:sz w:val="24"/>
          <w:lang w:val="sk-SK"/>
        </w:rPr>
        <w:t xml:space="preserve"> Zákonník práce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0e) </w:t>
      </w:r>
      <w:hyperlink r:id="rId1270">
        <w:r w:rsidRPr="00AE1608">
          <w:rPr>
            <w:rStyle w:val="Hypertextovprepojenie"/>
            <w:rFonts w:ascii="Times New Roman" w:hAnsi="Times New Roman" w:cs="Times New Roman"/>
            <w:color w:val="auto"/>
            <w:lang w:val="sk-SK"/>
          </w:rPr>
          <w:t>§ 3 písm. b)</w:t>
        </w:r>
      </w:hyperlink>
      <w:r w:rsidRPr="00AE1608">
        <w:rPr>
          <w:rFonts w:ascii="Times New Roman" w:hAnsi="Times New Roman" w:cs="Times New Roman"/>
          <w:color w:val="auto"/>
          <w:sz w:val="24"/>
          <w:lang w:val="sk-SK"/>
        </w:rPr>
        <w:t xml:space="preserve"> a </w:t>
      </w:r>
      <w:hyperlink r:id="rId1271">
        <w:r w:rsidRPr="00AE1608">
          <w:rPr>
            <w:rStyle w:val="Hypertextovprepojenie"/>
            <w:rFonts w:ascii="Times New Roman" w:hAnsi="Times New Roman" w:cs="Times New Roman"/>
            <w:color w:val="auto"/>
            <w:lang w:val="sk-SK"/>
          </w:rPr>
          <w:t>c) zákona č. 583/2008 Z.z.</w:t>
        </w:r>
      </w:hyperlink>
      <w:r w:rsidRPr="00AE1608">
        <w:rPr>
          <w:rFonts w:ascii="Times New Roman" w:hAnsi="Times New Roman" w:cs="Times New Roman"/>
          <w:color w:val="auto"/>
          <w:sz w:val="24"/>
          <w:lang w:val="sk-SK"/>
        </w:rPr>
        <w:t xml:space="preserve"> o prevencii kriminality a inej protispoločenskej činnosti a o zmene a doplnení niektorých zákon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1) </w:t>
      </w:r>
      <w:hyperlink r:id="rId1272">
        <w:r w:rsidRPr="00AE1608">
          <w:rPr>
            <w:rStyle w:val="Hypertextovprepojenie"/>
            <w:rFonts w:ascii="Times New Roman" w:hAnsi="Times New Roman" w:cs="Times New Roman"/>
            <w:color w:val="auto"/>
            <w:lang w:val="sk-SK"/>
          </w:rPr>
          <w:t>§ 3 ods. 1</w:t>
        </w:r>
      </w:hyperlink>
      <w:r w:rsidRPr="00AE1608">
        <w:rPr>
          <w:rFonts w:ascii="Times New Roman" w:hAnsi="Times New Roman" w:cs="Times New Roman"/>
          <w:color w:val="auto"/>
          <w:sz w:val="24"/>
          <w:lang w:val="sk-SK"/>
        </w:rPr>
        <w:t xml:space="preserve"> a </w:t>
      </w:r>
      <w:hyperlink r:id="rId1273">
        <w:r w:rsidRPr="00AE1608">
          <w:rPr>
            <w:rStyle w:val="Hypertextovprepojenie"/>
            <w:rFonts w:ascii="Times New Roman" w:hAnsi="Times New Roman" w:cs="Times New Roman"/>
            <w:color w:val="auto"/>
            <w:lang w:val="sk-SK"/>
          </w:rPr>
          <w:t>2 zákona Národnej rady Slovenskej republiky č. 270/1995 Z.z.</w:t>
        </w:r>
      </w:hyperlink>
      <w:r w:rsidRPr="00AE1608">
        <w:rPr>
          <w:rFonts w:ascii="Times New Roman" w:hAnsi="Times New Roman" w:cs="Times New Roman"/>
          <w:color w:val="auto"/>
          <w:sz w:val="24"/>
          <w:lang w:val="sk-SK"/>
        </w:rPr>
        <w:t xml:space="preserve"> o štátnom jazyku Slovenskej republiky.</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2) Zákon č. </w:t>
      </w:r>
      <w:hyperlink r:id="rId1274">
        <w:r w:rsidRPr="00AE1608">
          <w:rPr>
            <w:rStyle w:val="Hypertextovprepojenie"/>
            <w:rFonts w:ascii="Times New Roman" w:hAnsi="Times New Roman" w:cs="Times New Roman"/>
            <w:color w:val="auto"/>
            <w:lang w:val="sk-SK"/>
          </w:rPr>
          <w:t>135/1982 Zb.</w:t>
        </w:r>
      </w:hyperlink>
      <w:r w:rsidRPr="00AE1608">
        <w:rPr>
          <w:rFonts w:ascii="Times New Roman" w:hAnsi="Times New Roman" w:cs="Times New Roman"/>
          <w:color w:val="auto"/>
          <w:sz w:val="24"/>
          <w:lang w:val="sk-SK"/>
        </w:rPr>
        <w:t xml:space="preserve"> o hlásení a evidencii pobytu občan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2a) Napríklad </w:t>
      </w:r>
      <w:hyperlink r:id="rId1275">
        <w:r w:rsidRPr="00AE1608">
          <w:rPr>
            <w:rStyle w:val="Hypertextovprepojenie"/>
            <w:rFonts w:ascii="Times New Roman" w:hAnsi="Times New Roman" w:cs="Times New Roman"/>
            <w:color w:val="auto"/>
            <w:lang w:val="sk-SK"/>
          </w:rPr>
          <w:t>§ 92 zákona č. 300/2005 Z.z.</w:t>
        </w:r>
      </w:hyperlink>
      <w:r w:rsidRPr="00AE1608">
        <w:rPr>
          <w:rFonts w:ascii="Times New Roman" w:hAnsi="Times New Roman" w:cs="Times New Roman"/>
          <w:color w:val="auto"/>
          <w:sz w:val="24"/>
          <w:lang w:val="sk-SK"/>
        </w:rPr>
        <w:t xml:space="preserve"> Trestný zákon.</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3) </w:t>
      </w:r>
      <w:hyperlink r:id="rId1276">
        <w:r w:rsidRPr="00AE1608">
          <w:rPr>
            <w:rStyle w:val="Hypertextovprepojenie"/>
            <w:rFonts w:ascii="Times New Roman" w:hAnsi="Times New Roman" w:cs="Times New Roman"/>
            <w:color w:val="auto"/>
            <w:lang w:val="sk-SK"/>
          </w:rPr>
          <w:t>§ 13 ods. 4 zákona č. 330/2007 Z.z.</w:t>
        </w:r>
      </w:hyperlink>
      <w:r w:rsidRPr="00AE1608">
        <w:rPr>
          <w:rFonts w:ascii="Times New Roman" w:hAnsi="Times New Roman" w:cs="Times New Roman"/>
          <w:color w:val="auto"/>
          <w:sz w:val="24"/>
          <w:lang w:val="sk-SK"/>
        </w:rPr>
        <w:t xml:space="preserve"> o registri trestov a o zmene a doplnení niektorých zákonov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4) Zákon č. </w:t>
      </w:r>
      <w:hyperlink r:id="rId1277">
        <w:r w:rsidRPr="00AE1608">
          <w:rPr>
            <w:rStyle w:val="Hypertextovprepojenie"/>
            <w:rFonts w:ascii="Times New Roman" w:hAnsi="Times New Roman" w:cs="Times New Roman"/>
            <w:color w:val="auto"/>
            <w:lang w:val="sk-SK"/>
          </w:rPr>
          <w:t>428/2002 Z.z.</w:t>
        </w:r>
      </w:hyperlink>
      <w:r w:rsidRPr="00AE1608">
        <w:rPr>
          <w:rFonts w:ascii="Times New Roman" w:hAnsi="Times New Roman" w:cs="Times New Roman"/>
          <w:color w:val="auto"/>
          <w:sz w:val="24"/>
          <w:lang w:val="sk-SK"/>
        </w:rPr>
        <w:t xml:space="preserve"> o ochrane osobných údajov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4a) </w:t>
      </w:r>
      <w:hyperlink r:id="rId1278">
        <w:r w:rsidRPr="00AE1608">
          <w:rPr>
            <w:rStyle w:val="Hypertextovprepojenie"/>
            <w:rFonts w:ascii="Times New Roman" w:hAnsi="Times New Roman" w:cs="Times New Roman"/>
            <w:color w:val="auto"/>
            <w:lang w:val="sk-SK"/>
          </w:rPr>
          <w:t>§ 12 zákona č. 544/2002 Z.z.</w:t>
        </w:r>
      </w:hyperlink>
      <w:r w:rsidRPr="00AE1608">
        <w:rPr>
          <w:rFonts w:ascii="Times New Roman" w:hAnsi="Times New Roman" w:cs="Times New Roman"/>
          <w:color w:val="auto"/>
          <w:sz w:val="24"/>
          <w:lang w:val="sk-SK"/>
        </w:rPr>
        <w:t xml:space="preserve">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5) Zákon č. </w:t>
      </w:r>
      <w:hyperlink r:id="rId1279">
        <w:r w:rsidRPr="00AE1608">
          <w:rPr>
            <w:rStyle w:val="Hypertextovprepojenie"/>
            <w:rFonts w:ascii="Times New Roman" w:hAnsi="Times New Roman" w:cs="Times New Roman"/>
            <w:color w:val="auto"/>
            <w:lang w:val="sk-SK"/>
          </w:rPr>
          <w:t>29/1984 Zb.</w:t>
        </w:r>
      </w:hyperlink>
      <w:r w:rsidRPr="00AE1608">
        <w:rPr>
          <w:rFonts w:ascii="Times New Roman" w:hAnsi="Times New Roman" w:cs="Times New Roman"/>
          <w:color w:val="auto"/>
          <w:sz w:val="24"/>
          <w:lang w:val="sk-SK"/>
        </w:rPr>
        <w:t xml:space="preserve"> o sústave základných a stredných škôl (školský zákon)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280">
        <w:r w:rsidRPr="00AE1608">
          <w:rPr>
            <w:rStyle w:val="Hypertextovprepojenie"/>
            <w:rFonts w:ascii="Times New Roman" w:hAnsi="Times New Roman" w:cs="Times New Roman"/>
            <w:color w:val="auto"/>
            <w:lang w:val="sk-SK"/>
          </w:rPr>
          <w:t>172/1990 Zb.</w:t>
        </w:r>
      </w:hyperlink>
      <w:r w:rsidRPr="00AE1608">
        <w:rPr>
          <w:rFonts w:ascii="Times New Roman" w:hAnsi="Times New Roman" w:cs="Times New Roman"/>
          <w:color w:val="auto"/>
          <w:sz w:val="24"/>
          <w:lang w:val="sk-SK"/>
        </w:rPr>
        <w:t xml:space="preserve"> o vysokých školách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5a) </w:t>
      </w:r>
      <w:hyperlink r:id="rId1281">
        <w:r w:rsidRPr="00AE1608">
          <w:rPr>
            <w:rStyle w:val="Hypertextovprepojenie"/>
            <w:rFonts w:ascii="Times New Roman" w:hAnsi="Times New Roman" w:cs="Times New Roman"/>
            <w:color w:val="auto"/>
            <w:lang w:val="sk-SK"/>
          </w:rPr>
          <w:t>§ 58 zákona č. 328/2002 Z.z.</w:t>
        </w:r>
      </w:hyperlink>
      <w:r w:rsidRPr="00AE1608">
        <w:rPr>
          <w:rFonts w:ascii="Times New Roman" w:hAnsi="Times New Roman" w:cs="Times New Roman"/>
          <w:color w:val="auto"/>
          <w:sz w:val="24"/>
          <w:lang w:val="sk-SK"/>
        </w:rPr>
        <w:t xml:space="preserve"> o sociálnom zabezpečení policajtov a vojakov a o zmene a doplnení niektorých zákonov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6) </w:t>
      </w:r>
      <w:hyperlink r:id="rId1282">
        <w:r w:rsidRPr="00AE1608">
          <w:rPr>
            <w:rStyle w:val="Hypertextovprepojenie"/>
            <w:rFonts w:ascii="Times New Roman" w:hAnsi="Times New Roman" w:cs="Times New Roman"/>
            <w:color w:val="auto"/>
            <w:lang w:val="sk-SK"/>
          </w:rPr>
          <w:t>§ 116 Občianskeho zákonníka</w:t>
        </w:r>
      </w:hyperlink>
      <w:r w:rsidRPr="00AE1608">
        <w:rPr>
          <w:rFonts w:ascii="Times New Roman" w:hAnsi="Times New Roman" w:cs="Times New Roman"/>
          <w:color w:val="auto"/>
          <w:sz w:val="24"/>
          <w:lang w:val="sk-SK"/>
        </w:rPr>
        <w:t>.</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6a) Zákon č. </w:t>
      </w:r>
      <w:hyperlink r:id="rId1283">
        <w:r w:rsidRPr="00AE1608">
          <w:rPr>
            <w:rStyle w:val="Hypertextovprepojenie"/>
            <w:rFonts w:ascii="Times New Roman" w:hAnsi="Times New Roman" w:cs="Times New Roman"/>
            <w:color w:val="auto"/>
            <w:lang w:val="sk-SK"/>
          </w:rPr>
          <w:t>462/2003 Z.z.</w:t>
        </w:r>
      </w:hyperlink>
      <w:r w:rsidRPr="00AE1608">
        <w:rPr>
          <w:rFonts w:ascii="Times New Roman" w:hAnsi="Times New Roman" w:cs="Times New Roman"/>
          <w:color w:val="auto"/>
          <w:sz w:val="24"/>
          <w:lang w:val="sk-SK"/>
        </w:rPr>
        <w:t xml:space="preserve"> o náhrade príjmu pri dočasnej pracovnej neschopnosti zamestnanca a o zmene a doplnení niektorých zákon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6b) Zákon č. </w:t>
      </w:r>
      <w:hyperlink r:id="rId1284">
        <w:r w:rsidRPr="00AE1608">
          <w:rPr>
            <w:rStyle w:val="Hypertextovprepojenie"/>
            <w:rFonts w:ascii="Times New Roman" w:hAnsi="Times New Roman" w:cs="Times New Roman"/>
            <w:color w:val="auto"/>
            <w:lang w:val="sk-SK"/>
          </w:rPr>
          <w:t>215/2004 Z.z.</w:t>
        </w:r>
      </w:hyperlink>
      <w:r w:rsidRPr="00AE1608">
        <w:rPr>
          <w:rFonts w:ascii="Times New Roman" w:hAnsi="Times New Roman" w:cs="Times New Roman"/>
          <w:color w:val="auto"/>
          <w:sz w:val="24"/>
          <w:lang w:val="sk-SK"/>
        </w:rPr>
        <w:t xml:space="preserve"> o ochrane utajovaných skutočností a o zmene a doplnení niektorých zákon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7) Zákon č. </w:t>
      </w:r>
      <w:hyperlink r:id="rId1285">
        <w:r w:rsidRPr="00AE1608">
          <w:rPr>
            <w:rStyle w:val="Hypertextovprepojenie"/>
            <w:rFonts w:ascii="Times New Roman" w:hAnsi="Times New Roman" w:cs="Times New Roman"/>
            <w:color w:val="auto"/>
            <w:lang w:val="sk-SK"/>
          </w:rPr>
          <w:t>283/2002 Z.z.</w:t>
        </w:r>
      </w:hyperlink>
      <w:r w:rsidRPr="00AE1608">
        <w:rPr>
          <w:rFonts w:ascii="Times New Roman" w:hAnsi="Times New Roman" w:cs="Times New Roman"/>
          <w:color w:val="auto"/>
          <w:sz w:val="24"/>
          <w:lang w:val="sk-SK"/>
        </w:rPr>
        <w:t xml:space="preserve"> o cestovných náhradách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7a) </w:t>
      </w:r>
      <w:hyperlink r:id="rId1286">
        <w:r w:rsidRPr="00AE1608">
          <w:rPr>
            <w:rStyle w:val="Hypertextovprepojenie"/>
            <w:rFonts w:ascii="Times New Roman" w:hAnsi="Times New Roman" w:cs="Times New Roman"/>
            <w:color w:val="auto"/>
            <w:lang w:val="sk-SK"/>
          </w:rPr>
          <w:t>§ 13 zákona č. 314/2001 Z.z.</w:t>
        </w:r>
      </w:hyperlink>
    </w:p>
    <w:p w:rsidR="00271AB0" w:rsidRPr="00AE1608" w:rsidRDefault="0078721A" w:rsidP="00271AB0">
      <w:pPr>
        <w:pStyle w:val="Odstavec-mensi"/>
        <w:rPr>
          <w:rFonts w:ascii="Times New Roman" w:hAnsi="Times New Roman" w:cs="Times New Roman"/>
          <w:color w:val="auto"/>
          <w:sz w:val="24"/>
          <w:lang w:val="sk-SK"/>
        </w:rPr>
      </w:pPr>
      <w:hyperlink r:id="rId1287">
        <w:r w:rsidR="00271AB0" w:rsidRPr="00AE1608">
          <w:rPr>
            <w:rStyle w:val="Hypertextovprepojenie"/>
            <w:rFonts w:ascii="Times New Roman" w:hAnsi="Times New Roman" w:cs="Times New Roman"/>
            <w:color w:val="auto"/>
            <w:lang w:val="sk-SK"/>
          </w:rPr>
          <w:t>§ 19 vyhlášky Ministerstva vnútra Slovenskej republiky č. 121/2002 Z.z.</w:t>
        </w:r>
      </w:hyperlink>
      <w:r w:rsidR="00271AB0" w:rsidRPr="00AE1608">
        <w:rPr>
          <w:rFonts w:ascii="Times New Roman" w:hAnsi="Times New Roman" w:cs="Times New Roman"/>
          <w:color w:val="auto"/>
          <w:sz w:val="24"/>
          <w:lang w:val="sk-SK"/>
        </w:rPr>
        <w:t xml:space="preserve"> o požiarnej prevencii.</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7aa) Zákon č. </w:t>
      </w:r>
      <w:hyperlink r:id="rId1288">
        <w:r w:rsidRPr="00AE1608">
          <w:rPr>
            <w:rStyle w:val="Hypertextovprepojenie"/>
            <w:rFonts w:ascii="Times New Roman" w:hAnsi="Times New Roman" w:cs="Times New Roman"/>
            <w:color w:val="auto"/>
            <w:lang w:val="sk-SK"/>
          </w:rPr>
          <w:t>595/2003 Z.z.</w:t>
        </w:r>
      </w:hyperlink>
      <w:r w:rsidRPr="00AE1608">
        <w:rPr>
          <w:rFonts w:ascii="Times New Roman" w:hAnsi="Times New Roman" w:cs="Times New Roman"/>
          <w:color w:val="auto"/>
          <w:sz w:val="24"/>
          <w:lang w:val="sk-SK"/>
        </w:rPr>
        <w:t xml:space="preserve"> o dani z príjmov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7aaa) </w:t>
      </w:r>
      <w:hyperlink r:id="rId1289">
        <w:r w:rsidRPr="00AE1608">
          <w:rPr>
            <w:rStyle w:val="Hypertextovprepojenie"/>
            <w:rFonts w:ascii="Times New Roman" w:hAnsi="Times New Roman" w:cs="Times New Roman"/>
            <w:color w:val="auto"/>
            <w:lang w:val="sk-SK"/>
          </w:rPr>
          <w:t>§ 65 zákona č. 461/2003 Z.z.</w:t>
        </w:r>
      </w:hyperlink>
      <w:r w:rsidRPr="00AE1608">
        <w:rPr>
          <w:rFonts w:ascii="Times New Roman" w:hAnsi="Times New Roman" w:cs="Times New Roman"/>
          <w:color w:val="auto"/>
          <w:sz w:val="24"/>
          <w:lang w:val="sk-SK"/>
        </w:rPr>
        <w:t xml:space="preserve"> o sociálnom poistení.</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7aaaa) Zákon č. </w:t>
      </w:r>
      <w:hyperlink r:id="rId1290">
        <w:r w:rsidRPr="00AE1608">
          <w:rPr>
            <w:rStyle w:val="Hypertextovprepojenie"/>
            <w:rFonts w:ascii="Times New Roman" w:hAnsi="Times New Roman" w:cs="Times New Roman"/>
            <w:color w:val="auto"/>
            <w:lang w:val="sk-SK"/>
          </w:rPr>
          <w:t>328/2002 Z.z.</w:t>
        </w:r>
      </w:hyperlink>
      <w:r w:rsidRPr="00AE1608">
        <w:rPr>
          <w:rFonts w:ascii="Times New Roman" w:hAnsi="Times New Roman" w:cs="Times New Roman"/>
          <w:color w:val="auto"/>
          <w:sz w:val="24"/>
          <w:lang w:val="sk-SK"/>
        </w:rPr>
        <w:t xml:space="preserve"> o sociálnom zabezpečení policajtov a vojakov a o zmene a doplnení niektorých zákonov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7b) </w:t>
      </w:r>
      <w:hyperlink r:id="rId1291">
        <w:r w:rsidRPr="00AE1608">
          <w:rPr>
            <w:rStyle w:val="Hypertextovprepojenie"/>
            <w:rFonts w:ascii="Times New Roman" w:hAnsi="Times New Roman" w:cs="Times New Roman"/>
            <w:color w:val="auto"/>
            <w:lang w:val="sk-SK"/>
          </w:rPr>
          <w:t>§ 4 písm. o) zákona č. 314/2001 Z.z.</w:t>
        </w:r>
      </w:hyperlink>
      <w:r w:rsidRPr="00AE1608">
        <w:rPr>
          <w:rFonts w:ascii="Times New Roman" w:hAnsi="Times New Roman" w:cs="Times New Roman"/>
          <w:color w:val="auto"/>
          <w:sz w:val="24"/>
          <w:lang w:val="sk-SK"/>
        </w:rPr>
        <w:t xml:space="preserve"> v znení zákona č. </w:t>
      </w:r>
      <w:hyperlink r:id="rId1292">
        <w:r w:rsidRPr="00AE1608">
          <w:rPr>
            <w:rStyle w:val="Hypertextovprepojenie"/>
            <w:rFonts w:ascii="Times New Roman" w:hAnsi="Times New Roman" w:cs="Times New Roman"/>
            <w:color w:val="auto"/>
            <w:lang w:val="sk-SK"/>
          </w:rPr>
          <w:t>562/2005 Z.z.</w:t>
        </w:r>
      </w:hyperlink>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8) </w:t>
      </w:r>
      <w:hyperlink r:id="rId1293">
        <w:r w:rsidRPr="00AE1608">
          <w:rPr>
            <w:rStyle w:val="Hypertextovprepojenie"/>
            <w:rFonts w:ascii="Times New Roman" w:hAnsi="Times New Roman" w:cs="Times New Roman"/>
            <w:color w:val="auto"/>
            <w:lang w:val="sk-SK"/>
          </w:rPr>
          <w:t>§ 143</w:t>
        </w:r>
      </w:hyperlink>
      <w:r w:rsidRPr="00AE1608">
        <w:rPr>
          <w:rFonts w:ascii="Times New Roman" w:hAnsi="Times New Roman" w:cs="Times New Roman"/>
          <w:color w:val="auto"/>
          <w:sz w:val="24"/>
          <w:lang w:val="sk-SK"/>
        </w:rPr>
        <w:t xml:space="preserve"> a </w:t>
      </w:r>
      <w:hyperlink r:id="rId1294">
        <w:r w:rsidRPr="00AE1608">
          <w:rPr>
            <w:rStyle w:val="Hypertextovprepojenie"/>
            <w:rFonts w:ascii="Times New Roman" w:hAnsi="Times New Roman" w:cs="Times New Roman"/>
            <w:color w:val="auto"/>
            <w:lang w:val="sk-SK"/>
          </w:rPr>
          <w:t>143a Občianskeho zákonníka</w:t>
        </w:r>
      </w:hyperlink>
      <w:r w:rsidRPr="00AE1608">
        <w:rPr>
          <w:rFonts w:ascii="Times New Roman" w:hAnsi="Times New Roman" w:cs="Times New Roman"/>
          <w:color w:val="auto"/>
          <w:sz w:val="24"/>
          <w:lang w:val="sk-SK"/>
        </w:rPr>
        <w:t>.</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8a) Napríklad zákon Národnej rady Slovenskej republiky č. </w:t>
      </w:r>
      <w:hyperlink r:id="rId1295">
        <w:r w:rsidRPr="00AE1608">
          <w:rPr>
            <w:rStyle w:val="Hypertextovprepojenie"/>
            <w:rFonts w:ascii="Times New Roman" w:hAnsi="Times New Roman" w:cs="Times New Roman"/>
            <w:color w:val="auto"/>
            <w:lang w:val="sk-SK"/>
          </w:rPr>
          <w:t>10/1996 Z.z.</w:t>
        </w:r>
      </w:hyperlink>
      <w:r w:rsidRPr="00AE1608">
        <w:rPr>
          <w:rFonts w:ascii="Times New Roman" w:hAnsi="Times New Roman" w:cs="Times New Roman"/>
          <w:color w:val="auto"/>
          <w:sz w:val="24"/>
          <w:lang w:val="sk-SK"/>
        </w:rPr>
        <w:t xml:space="preserve"> o kontrole v štátnej správe v znení neskorších predpisov, zákon č. </w:t>
      </w:r>
      <w:hyperlink r:id="rId1296">
        <w:r w:rsidRPr="00AE1608">
          <w:rPr>
            <w:rStyle w:val="Hypertextovprepojenie"/>
            <w:rFonts w:ascii="Times New Roman" w:hAnsi="Times New Roman" w:cs="Times New Roman"/>
            <w:color w:val="auto"/>
            <w:lang w:val="sk-SK"/>
          </w:rPr>
          <w:t>502/2001 Z.z.</w:t>
        </w:r>
      </w:hyperlink>
      <w:r w:rsidRPr="00AE1608">
        <w:rPr>
          <w:rFonts w:ascii="Times New Roman" w:hAnsi="Times New Roman" w:cs="Times New Roman"/>
          <w:color w:val="auto"/>
          <w:sz w:val="24"/>
          <w:lang w:val="sk-SK"/>
        </w:rPr>
        <w:t xml:space="preserve"> o finančnej kontrole a vnútornom audite a o zmene a doplnení niektorých zákonov v znení zákona č. </w:t>
      </w:r>
      <w:hyperlink r:id="rId1297">
        <w:r w:rsidRPr="00AE1608">
          <w:rPr>
            <w:rStyle w:val="Hypertextovprepojenie"/>
            <w:rFonts w:ascii="Times New Roman" w:hAnsi="Times New Roman" w:cs="Times New Roman"/>
            <w:color w:val="auto"/>
            <w:lang w:val="sk-SK"/>
          </w:rPr>
          <w:t>618/2004 Z.z.</w:t>
        </w:r>
      </w:hyperlink>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8b) Napríklad </w:t>
      </w:r>
      <w:hyperlink r:id="rId1298">
        <w:r w:rsidRPr="00AE1608">
          <w:rPr>
            <w:rStyle w:val="Hypertextovprepojenie"/>
            <w:rFonts w:ascii="Times New Roman" w:hAnsi="Times New Roman" w:cs="Times New Roman"/>
            <w:color w:val="auto"/>
            <w:lang w:val="sk-SK"/>
          </w:rPr>
          <w:t>§ 13 ods. 7 zákona Národnej rady Slovenskej republiky č. 10/1996 Z.z.</w:t>
        </w:r>
      </w:hyperlink>
      <w:r w:rsidRPr="00AE1608">
        <w:rPr>
          <w:rFonts w:ascii="Times New Roman" w:hAnsi="Times New Roman" w:cs="Times New Roman"/>
          <w:color w:val="auto"/>
          <w:sz w:val="24"/>
          <w:lang w:val="sk-SK"/>
        </w:rPr>
        <w:t xml:space="preserve">, </w:t>
      </w:r>
      <w:hyperlink r:id="rId1299">
        <w:r w:rsidRPr="00AE1608">
          <w:rPr>
            <w:rStyle w:val="Hypertextovprepojenie"/>
            <w:rFonts w:ascii="Times New Roman" w:hAnsi="Times New Roman" w:cs="Times New Roman"/>
            <w:color w:val="auto"/>
            <w:lang w:val="sk-SK"/>
          </w:rPr>
          <w:t>§ 22 ods. 1</w:t>
        </w:r>
      </w:hyperlink>
      <w:r w:rsidRPr="00AE1608">
        <w:rPr>
          <w:rFonts w:ascii="Times New Roman" w:hAnsi="Times New Roman" w:cs="Times New Roman"/>
          <w:color w:val="auto"/>
          <w:sz w:val="24"/>
          <w:lang w:val="sk-SK"/>
        </w:rPr>
        <w:t xml:space="preserve"> a </w:t>
      </w:r>
      <w:hyperlink r:id="rId1300">
        <w:r w:rsidRPr="00AE1608">
          <w:rPr>
            <w:rStyle w:val="Hypertextovprepojenie"/>
            <w:rFonts w:ascii="Times New Roman" w:hAnsi="Times New Roman" w:cs="Times New Roman"/>
            <w:color w:val="auto"/>
            <w:lang w:val="sk-SK"/>
          </w:rPr>
          <w:t>2 zákona č. 502/2001 Z.z.</w:t>
        </w:r>
      </w:hyperlink>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19) </w:t>
      </w:r>
      <w:hyperlink r:id="rId1301">
        <w:r w:rsidRPr="00AE1608">
          <w:rPr>
            <w:rStyle w:val="Hypertextovprepojenie"/>
            <w:rFonts w:ascii="Times New Roman" w:hAnsi="Times New Roman" w:cs="Times New Roman"/>
            <w:color w:val="auto"/>
            <w:lang w:val="sk-SK"/>
          </w:rPr>
          <w:t>§ 115 Občianskeho zákonníka</w:t>
        </w:r>
      </w:hyperlink>
      <w:r w:rsidRPr="00AE1608">
        <w:rPr>
          <w:rFonts w:ascii="Times New Roman" w:hAnsi="Times New Roman" w:cs="Times New Roman"/>
          <w:color w:val="auto"/>
          <w:sz w:val="24"/>
          <w:lang w:val="sk-SK"/>
        </w:rPr>
        <w:t>.</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0) </w:t>
      </w:r>
      <w:hyperlink r:id="rId1302">
        <w:r w:rsidRPr="00AE1608">
          <w:rPr>
            <w:rStyle w:val="Hypertextovprepojenie"/>
            <w:rFonts w:ascii="Times New Roman" w:hAnsi="Times New Roman" w:cs="Times New Roman"/>
            <w:color w:val="auto"/>
            <w:lang w:val="sk-SK"/>
          </w:rPr>
          <w:t>§ 26 zákona č. 351/1997 Z.z. Branný zákon</w:t>
        </w:r>
      </w:hyperlink>
      <w:r w:rsidRPr="00AE1608">
        <w:rPr>
          <w:rFonts w:ascii="Times New Roman" w:hAnsi="Times New Roman" w:cs="Times New Roman"/>
          <w:color w:val="auto"/>
          <w:sz w:val="24"/>
          <w:lang w:val="sk-SK"/>
        </w:rPr>
        <w:t>.</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0a) Napríklad zákon č. </w:t>
      </w:r>
      <w:hyperlink r:id="rId1303">
        <w:r w:rsidRPr="00AE1608">
          <w:rPr>
            <w:rStyle w:val="Hypertextovprepojenie"/>
            <w:rFonts w:ascii="Times New Roman" w:hAnsi="Times New Roman" w:cs="Times New Roman"/>
            <w:color w:val="auto"/>
            <w:lang w:val="sk-SK"/>
          </w:rPr>
          <w:t>576/2004 Z.z.</w:t>
        </w:r>
      </w:hyperlink>
      <w:r w:rsidRPr="00AE1608">
        <w:rPr>
          <w:rFonts w:ascii="Times New Roman" w:hAnsi="Times New Roman" w:cs="Times New Roman"/>
          <w:color w:val="auto"/>
          <w:sz w:val="24"/>
          <w:lang w:val="sk-SK"/>
        </w:rPr>
        <w:t xml:space="preserve"> o zdravotnej starostlivosti, službách súvisiacich s poskytovaním zdravotnej starostlivosti a o zmene a doplnení niektorých zákonov v znení neskorších predpisov, zákon č. </w:t>
      </w:r>
      <w:hyperlink r:id="rId1304">
        <w:r w:rsidRPr="00AE1608">
          <w:rPr>
            <w:rStyle w:val="Hypertextovprepojenie"/>
            <w:rFonts w:ascii="Times New Roman" w:hAnsi="Times New Roman" w:cs="Times New Roman"/>
            <w:color w:val="auto"/>
            <w:lang w:val="sk-SK"/>
          </w:rPr>
          <w:t>577/2004 Z.z.</w:t>
        </w:r>
      </w:hyperlink>
      <w:r w:rsidRPr="00AE1608">
        <w:rPr>
          <w:rFonts w:ascii="Times New Roman" w:hAnsi="Times New Roman" w:cs="Times New Roman"/>
          <w:color w:val="auto"/>
          <w:sz w:val="24"/>
          <w:lang w:val="sk-SK"/>
        </w:rPr>
        <w:t xml:space="preserve"> o rozsahu zdravotnej starostlivosti uhrádzanej na základe verejného zdravotného poistenia a o úhradách za služby súvisiace s poskytovaním zdravotnej starostlivosti v znení neskorších predpisov, zákon č. </w:t>
      </w:r>
      <w:hyperlink r:id="rId1305">
        <w:r w:rsidRPr="00AE1608">
          <w:rPr>
            <w:rStyle w:val="Hypertextovprepojenie"/>
            <w:rFonts w:ascii="Times New Roman" w:hAnsi="Times New Roman" w:cs="Times New Roman"/>
            <w:color w:val="auto"/>
            <w:lang w:val="sk-SK"/>
          </w:rPr>
          <w:t>578/2004 Z.z.</w:t>
        </w:r>
      </w:hyperlink>
      <w:r w:rsidRPr="00AE1608">
        <w:rPr>
          <w:rFonts w:ascii="Times New Roman" w:hAnsi="Times New Roman" w:cs="Times New Roman"/>
          <w:color w:val="auto"/>
          <w:sz w:val="24"/>
          <w:lang w:val="sk-SK"/>
        </w:rPr>
        <w:t xml:space="preserve"> o poskytovateľoch zdravotnej starostlivosti, zdravotníckych pracovníkoch, stavovských organizáciách v zdravotníctve a o zmene a doplnení niektorých zákonov v znení neskorších predpisov, zákon č. </w:t>
      </w:r>
      <w:hyperlink r:id="rId1306">
        <w:r w:rsidRPr="00AE1608">
          <w:rPr>
            <w:rStyle w:val="Hypertextovprepojenie"/>
            <w:rFonts w:ascii="Times New Roman" w:hAnsi="Times New Roman" w:cs="Times New Roman"/>
            <w:color w:val="auto"/>
            <w:lang w:val="sk-SK"/>
          </w:rPr>
          <w:t>580/2004 Z.z.</w:t>
        </w:r>
      </w:hyperlink>
      <w:r w:rsidRPr="00AE1608">
        <w:rPr>
          <w:rFonts w:ascii="Times New Roman" w:hAnsi="Times New Roman" w:cs="Times New Roman"/>
          <w:color w:val="auto"/>
          <w:sz w:val="24"/>
          <w:lang w:val="sk-SK"/>
        </w:rPr>
        <w:t xml:space="preserve"> o zdravotnom poistení a o zmene a doplnení zákona č. </w:t>
      </w:r>
      <w:hyperlink r:id="rId1307">
        <w:r w:rsidRPr="00AE1608">
          <w:rPr>
            <w:rStyle w:val="Hypertextovprepojenie"/>
            <w:rFonts w:ascii="Times New Roman" w:hAnsi="Times New Roman" w:cs="Times New Roman"/>
            <w:color w:val="auto"/>
            <w:lang w:val="sk-SK"/>
          </w:rPr>
          <w:t>95/2002 Z.z.</w:t>
        </w:r>
      </w:hyperlink>
      <w:r w:rsidRPr="00AE1608">
        <w:rPr>
          <w:rFonts w:ascii="Times New Roman" w:hAnsi="Times New Roman" w:cs="Times New Roman"/>
          <w:color w:val="auto"/>
          <w:sz w:val="24"/>
          <w:lang w:val="sk-SK"/>
        </w:rPr>
        <w:t xml:space="preserve"> o poisťovníctve a o zmene a doplnení niektorých zákonov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0b) Zákon č. </w:t>
      </w:r>
      <w:hyperlink r:id="rId1308">
        <w:r w:rsidRPr="00AE1608">
          <w:rPr>
            <w:rStyle w:val="Hypertextovprepojenie"/>
            <w:rFonts w:ascii="Times New Roman" w:hAnsi="Times New Roman" w:cs="Times New Roman"/>
            <w:color w:val="auto"/>
            <w:lang w:val="sk-SK"/>
          </w:rPr>
          <w:t>577/2004 Z.z.</w:t>
        </w:r>
      </w:hyperlink>
      <w:r w:rsidRPr="00AE1608">
        <w:rPr>
          <w:rFonts w:ascii="Times New Roman" w:hAnsi="Times New Roman" w:cs="Times New Roman"/>
          <w:color w:val="auto"/>
          <w:sz w:val="24"/>
          <w:lang w:val="sk-SK"/>
        </w:rPr>
        <w:t xml:space="preserve">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0c) Zákon č. </w:t>
      </w:r>
      <w:hyperlink r:id="rId1309">
        <w:r w:rsidRPr="00AE1608">
          <w:rPr>
            <w:rStyle w:val="Hypertextovprepojenie"/>
            <w:rFonts w:ascii="Times New Roman" w:hAnsi="Times New Roman" w:cs="Times New Roman"/>
            <w:color w:val="auto"/>
            <w:lang w:val="sk-SK"/>
          </w:rPr>
          <w:t>355/2007 Z.z.</w:t>
        </w:r>
      </w:hyperlink>
      <w:r w:rsidRPr="00AE1608">
        <w:rPr>
          <w:rFonts w:ascii="Times New Roman" w:hAnsi="Times New Roman" w:cs="Times New Roman"/>
          <w:color w:val="auto"/>
          <w:sz w:val="24"/>
          <w:lang w:val="sk-SK"/>
        </w:rPr>
        <w:t xml:space="preserve"> o ochrane, podpore a rozvoji verejného zdravia a o zmene a doplnení niektorých zákon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0d) </w:t>
      </w:r>
      <w:hyperlink r:id="rId1310">
        <w:r w:rsidRPr="00AE1608">
          <w:rPr>
            <w:rStyle w:val="Hypertextovprepojenie"/>
            <w:rFonts w:ascii="Times New Roman" w:hAnsi="Times New Roman" w:cs="Times New Roman"/>
            <w:color w:val="auto"/>
            <w:lang w:val="sk-SK"/>
          </w:rPr>
          <w:t>§ 11 ods. 7 zákona č. 576/2004 Z.z.</w:t>
        </w:r>
      </w:hyperlink>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0e) </w:t>
      </w:r>
      <w:hyperlink r:id="rId1311">
        <w:r w:rsidRPr="00AE1608">
          <w:rPr>
            <w:rStyle w:val="Hypertextovprepojenie"/>
            <w:rFonts w:ascii="Times New Roman" w:hAnsi="Times New Roman" w:cs="Times New Roman"/>
            <w:color w:val="auto"/>
            <w:lang w:val="sk-SK"/>
          </w:rPr>
          <w:t>§ 85 zákona č. 328/2002 Z.z.</w:t>
        </w:r>
      </w:hyperlink>
      <w:r w:rsidRPr="00AE1608">
        <w:rPr>
          <w:rFonts w:ascii="Times New Roman" w:hAnsi="Times New Roman" w:cs="Times New Roman"/>
          <w:color w:val="auto"/>
          <w:sz w:val="24"/>
          <w:lang w:val="sk-SK"/>
        </w:rPr>
        <w:t xml:space="preserve">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0f) Zákon č. </w:t>
      </w:r>
      <w:hyperlink r:id="rId1312">
        <w:r w:rsidRPr="00AE1608">
          <w:rPr>
            <w:rStyle w:val="Hypertextovprepojenie"/>
            <w:rFonts w:ascii="Times New Roman" w:hAnsi="Times New Roman" w:cs="Times New Roman"/>
            <w:color w:val="auto"/>
            <w:lang w:val="sk-SK"/>
          </w:rPr>
          <w:t>461/2003 Z.z.</w:t>
        </w:r>
      </w:hyperlink>
      <w:r w:rsidRPr="00AE1608">
        <w:rPr>
          <w:rFonts w:ascii="Times New Roman" w:hAnsi="Times New Roman" w:cs="Times New Roman"/>
          <w:color w:val="auto"/>
          <w:sz w:val="24"/>
          <w:lang w:val="sk-SK"/>
        </w:rPr>
        <w:t xml:space="preserve">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1) Zákon č. </w:t>
      </w:r>
      <w:hyperlink r:id="rId1313">
        <w:r w:rsidRPr="00AE1608">
          <w:rPr>
            <w:rStyle w:val="Hypertextovprepojenie"/>
            <w:rFonts w:ascii="Times New Roman" w:hAnsi="Times New Roman" w:cs="Times New Roman"/>
            <w:color w:val="auto"/>
            <w:lang w:val="sk-SK"/>
          </w:rPr>
          <w:t>119/1990 Zb.</w:t>
        </w:r>
      </w:hyperlink>
      <w:r w:rsidRPr="00AE1608">
        <w:rPr>
          <w:rFonts w:ascii="Times New Roman" w:hAnsi="Times New Roman" w:cs="Times New Roman"/>
          <w:color w:val="auto"/>
          <w:sz w:val="24"/>
          <w:lang w:val="sk-SK"/>
        </w:rPr>
        <w:t xml:space="preserve"> o súdnej rehabilitácii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314">
        <w:r w:rsidRPr="00AE1608">
          <w:rPr>
            <w:rStyle w:val="Hypertextovprepojenie"/>
            <w:rFonts w:ascii="Times New Roman" w:hAnsi="Times New Roman" w:cs="Times New Roman"/>
            <w:color w:val="auto"/>
            <w:lang w:val="sk-SK"/>
          </w:rPr>
          <w:t>87/1991 Zb.</w:t>
        </w:r>
      </w:hyperlink>
      <w:r w:rsidRPr="00AE1608">
        <w:rPr>
          <w:rFonts w:ascii="Times New Roman" w:hAnsi="Times New Roman" w:cs="Times New Roman"/>
          <w:color w:val="auto"/>
          <w:sz w:val="24"/>
          <w:lang w:val="sk-SK"/>
        </w:rPr>
        <w:t xml:space="preserve"> o mimosúdnych rehabilitáciách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2) </w:t>
      </w:r>
      <w:hyperlink r:id="rId1315">
        <w:r w:rsidRPr="00AE1608">
          <w:rPr>
            <w:rStyle w:val="Hypertextovprepojenie"/>
            <w:rFonts w:ascii="Times New Roman" w:hAnsi="Times New Roman" w:cs="Times New Roman"/>
            <w:color w:val="auto"/>
            <w:lang w:val="sk-SK"/>
          </w:rPr>
          <w:t>§ 22</w:t>
        </w:r>
      </w:hyperlink>
      <w:r w:rsidRPr="00AE1608">
        <w:rPr>
          <w:rFonts w:ascii="Times New Roman" w:hAnsi="Times New Roman" w:cs="Times New Roman"/>
          <w:color w:val="auto"/>
          <w:sz w:val="24"/>
          <w:lang w:val="sk-SK"/>
        </w:rPr>
        <w:t xml:space="preserve"> a </w:t>
      </w:r>
      <w:hyperlink r:id="rId1316">
        <w:r w:rsidRPr="00AE1608">
          <w:rPr>
            <w:rStyle w:val="Hypertextovprepojenie"/>
            <w:rFonts w:ascii="Times New Roman" w:hAnsi="Times New Roman" w:cs="Times New Roman"/>
            <w:color w:val="auto"/>
            <w:lang w:val="sk-SK"/>
          </w:rPr>
          <w:t>43b zákona č. 172/1990 Zb.</w:t>
        </w:r>
      </w:hyperlink>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3) Zákon Národnej rady Slovenskej republiky č. </w:t>
      </w:r>
      <w:hyperlink r:id="rId1317">
        <w:r w:rsidRPr="00AE1608">
          <w:rPr>
            <w:rStyle w:val="Hypertextovprepojenie"/>
            <w:rFonts w:ascii="Times New Roman" w:hAnsi="Times New Roman" w:cs="Times New Roman"/>
            <w:color w:val="auto"/>
            <w:lang w:val="sk-SK"/>
          </w:rPr>
          <w:t>241/1993 Z.z.</w:t>
        </w:r>
      </w:hyperlink>
      <w:r w:rsidRPr="00AE1608">
        <w:rPr>
          <w:rFonts w:ascii="Times New Roman" w:hAnsi="Times New Roman" w:cs="Times New Roman"/>
          <w:color w:val="auto"/>
          <w:sz w:val="24"/>
          <w:lang w:val="sk-SK"/>
        </w:rPr>
        <w:t xml:space="preserve"> o štátnych sviatkoch, dňoch pracovného pokoja a pamätných dňoch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4a) </w:t>
      </w:r>
      <w:hyperlink r:id="rId1318">
        <w:r w:rsidRPr="00AE1608">
          <w:rPr>
            <w:rStyle w:val="Hypertextovprepojenie"/>
            <w:rFonts w:ascii="Times New Roman" w:hAnsi="Times New Roman" w:cs="Times New Roman"/>
            <w:color w:val="auto"/>
            <w:lang w:val="sk-SK"/>
          </w:rPr>
          <w:t>§ 4 ods. 1 písm. a)</w:t>
        </w:r>
      </w:hyperlink>
      <w:r w:rsidRPr="00AE1608">
        <w:rPr>
          <w:rFonts w:ascii="Times New Roman" w:hAnsi="Times New Roman" w:cs="Times New Roman"/>
          <w:color w:val="auto"/>
          <w:sz w:val="24"/>
          <w:lang w:val="sk-SK"/>
        </w:rPr>
        <w:t xml:space="preserve">, </w:t>
      </w:r>
      <w:hyperlink r:id="rId1319">
        <w:r w:rsidRPr="00AE1608">
          <w:rPr>
            <w:rStyle w:val="Hypertextovprepojenie"/>
            <w:rFonts w:ascii="Times New Roman" w:hAnsi="Times New Roman" w:cs="Times New Roman"/>
            <w:color w:val="auto"/>
            <w:lang w:val="sk-SK"/>
          </w:rPr>
          <w:t>e)</w:t>
        </w:r>
      </w:hyperlink>
      <w:r w:rsidRPr="00AE1608">
        <w:rPr>
          <w:rFonts w:ascii="Times New Roman" w:hAnsi="Times New Roman" w:cs="Times New Roman"/>
          <w:color w:val="auto"/>
          <w:sz w:val="24"/>
          <w:lang w:val="sk-SK"/>
        </w:rPr>
        <w:t xml:space="preserve"> a </w:t>
      </w:r>
      <w:hyperlink r:id="rId1320">
        <w:r w:rsidRPr="00AE1608">
          <w:rPr>
            <w:rStyle w:val="Hypertextovprepojenie"/>
            <w:rFonts w:ascii="Times New Roman" w:hAnsi="Times New Roman" w:cs="Times New Roman"/>
            <w:color w:val="auto"/>
            <w:lang w:val="sk-SK"/>
          </w:rPr>
          <w:t>f) zákona č. 544/2002 Z.z.</w:t>
        </w:r>
      </w:hyperlink>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5) Nariadenie vlády Slovenskej republiky č. </w:t>
      </w:r>
      <w:hyperlink r:id="rId1321">
        <w:r w:rsidRPr="00AE1608">
          <w:rPr>
            <w:rStyle w:val="Hypertextovprepojenie"/>
            <w:rFonts w:ascii="Times New Roman" w:hAnsi="Times New Roman" w:cs="Times New Roman"/>
            <w:color w:val="auto"/>
            <w:lang w:val="sk-SK"/>
          </w:rPr>
          <w:t>268/2006 Z.z.</w:t>
        </w:r>
      </w:hyperlink>
      <w:r w:rsidRPr="00AE1608">
        <w:rPr>
          <w:rFonts w:ascii="Times New Roman" w:hAnsi="Times New Roman" w:cs="Times New Roman"/>
          <w:color w:val="auto"/>
          <w:sz w:val="24"/>
          <w:lang w:val="sk-SK"/>
        </w:rPr>
        <w:t xml:space="preserve"> o rozsahu zrážok zo mzdy pri výkone rozhodnutia v znení nariadenia vlády Slovenskej republiky č. </w:t>
      </w:r>
      <w:hyperlink r:id="rId1322">
        <w:r w:rsidRPr="00AE1608">
          <w:rPr>
            <w:rStyle w:val="Hypertextovprepojenie"/>
            <w:rFonts w:ascii="Times New Roman" w:hAnsi="Times New Roman" w:cs="Times New Roman"/>
            <w:color w:val="auto"/>
            <w:lang w:val="sk-SK"/>
          </w:rPr>
          <w:t>469/2008 Z.z.</w:t>
        </w:r>
      </w:hyperlink>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5a) Zákon č. </w:t>
      </w:r>
      <w:hyperlink r:id="rId1323">
        <w:r w:rsidRPr="00AE1608">
          <w:rPr>
            <w:rStyle w:val="Hypertextovprepojenie"/>
            <w:rFonts w:ascii="Times New Roman" w:hAnsi="Times New Roman" w:cs="Times New Roman"/>
            <w:color w:val="auto"/>
            <w:lang w:val="sk-SK"/>
          </w:rPr>
          <w:t>215/2002 Z.z.</w:t>
        </w:r>
      </w:hyperlink>
      <w:r w:rsidRPr="00AE1608">
        <w:rPr>
          <w:rFonts w:ascii="Times New Roman" w:hAnsi="Times New Roman" w:cs="Times New Roman"/>
          <w:color w:val="auto"/>
          <w:sz w:val="24"/>
          <w:lang w:val="sk-SK"/>
        </w:rPr>
        <w:t xml:space="preserve"> o elektronickom podpise a o zmene a doplnení niektorých zákonov v znení zákona č. </w:t>
      </w:r>
      <w:hyperlink r:id="rId1324">
        <w:r w:rsidRPr="00AE1608">
          <w:rPr>
            <w:rStyle w:val="Hypertextovprepojenie"/>
            <w:rFonts w:ascii="Times New Roman" w:hAnsi="Times New Roman" w:cs="Times New Roman"/>
            <w:color w:val="auto"/>
            <w:lang w:val="sk-SK"/>
          </w:rPr>
          <w:t>679/2004 Z.z.</w:t>
        </w:r>
      </w:hyperlink>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6) Zákon č. </w:t>
      </w:r>
      <w:hyperlink r:id="rId1325">
        <w:r w:rsidRPr="00AE1608">
          <w:rPr>
            <w:rStyle w:val="Hypertextovprepojenie"/>
            <w:rFonts w:ascii="Times New Roman" w:hAnsi="Times New Roman" w:cs="Times New Roman"/>
            <w:color w:val="auto"/>
            <w:lang w:val="sk-SK"/>
          </w:rPr>
          <w:t>382/2004 Z.z.</w:t>
        </w:r>
      </w:hyperlink>
      <w:r w:rsidRPr="00AE1608">
        <w:rPr>
          <w:rFonts w:ascii="Times New Roman" w:hAnsi="Times New Roman" w:cs="Times New Roman"/>
          <w:color w:val="auto"/>
          <w:sz w:val="24"/>
          <w:lang w:val="sk-SK"/>
        </w:rPr>
        <w:t xml:space="preserve"> o znalcoch, tlmočníkoch a prekladateľoch a o zmene a doplnení niektorých zákon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Vyhláška Ministerstva spravodlivosti Slovenskej republiky č. </w:t>
      </w:r>
      <w:hyperlink r:id="rId1326">
        <w:r w:rsidRPr="00AE1608">
          <w:rPr>
            <w:rStyle w:val="Hypertextovprepojenie"/>
            <w:rFonts w:ascii="Times New Roman" w:hAnsi="Times New Roman" w:cs="Times New Roman"/>
            <w:color w:val="auto"/>
            <w:lang w:val="sk-SK"/>
          </w:rPr>
          <w:t>491/2004 Z.z.</w:t>
        </w:r>
      </w:hyperlink>
      <w:r w:rsidRPr="00AE1608">
        <w:rPr>
          <w:rFonts w:ascii="Times New Roman" w:hAnsi="Times New Roman" w:cs="Times New Roman"/>
          <w:color w:val="auto"/>
          <w:sz w:val="24"/>
          <w:lang w:val="sk-SK"/>
        </w:rPr>
        <w:t xml:space="preserve"> o odmenách, náhradách výdavkov a náhradách za stratu času pre znalcov, tlmočníkov a prekladateľ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7a) </w:t>
      </w:r>
      <w:hyperlink r:id="rId1327">
        <w:r w:rsidRPr="00AE1608">
          <w:rPr>
            <w:rStyle w:val="Hypertextovprepojenie"/>
            <w:rFonts w:ascii="Times New Roman" w:hAnsi="Times New Roman" w:cs="Times New Roman"/>
            <w:color w:val="auto"/>
            <w:lang w:val="sk-SK"/>
          </w:rPr>
          <w:t>§ 7 zákona č. 577/2004 Z.z.</w:t>
        </w:r>
      </w:hyperlink>
      <w:r w:rsidRPr="00AE1608">
        <w:rPr>
          <w:rFonts w:ascii="Times New Roman" w:hAnsi="Times New Roman" w:cs="Times New Roman"/>
          <w:color w:val="auto"/>
          <w:sz w:val="24"/>
          <w:lang w:val="sk-SK"/>
        </w:rPr>
        <w:t xml:space="preserve"> o rozsahu zdravotnej starostlivosti uhrádzanej na základe verejného zdravotného poistenia a o úhradách za služby súvisiace s poskytovaním zdravotnej starostlivosti.</w:t>
      </w:r>
    </w:p>
    <w:p w:rsidR="00271AB0" w:rsidRPr="00AE1608" w:rsidRDefault="0078721A" w:rsidP="00271AB0">
      <w:pPr>
        <w:pStyle w:val="Odstavec-mensi"/>
        <w:rPr>
          <w:rFonts w:ascii="Times New Roman" w:hAnsi="Times New Roman" w:cs="Times New Roman"/>
          <w:color w:val="auto"/>
          <w:sz w:val="24"/>
          <w:lang w:val="sk-SK"/>
        </w:rPr>
      </w:pPr>
      <w:hyperlink r:id="rId1328">
        <w:r w:rsidR="00271AB0" w:rsidRPr="00AE1608">
          <w:rPr>
            <w:rStyle w:val="Hypertextovprepojenie"/>
            <w:rFonts w:ascii="Times New Roman" w:hAnsi="Times New Roman" w:cs="Times New Roman"/>
            <w:color w:val="auto"/>
            <w:lang w:val="sk-SK"/>
          </w:rPr>
          <w:t>§ 70 zákona č. 328/2002 Z.z.</w:t>
        </w:r>
      </w:hyperlink>
      <w:r w:rsidR="00271AB0" w:rsidRPr="00AE1608">
        <w:rPr>
          <w:rFonts w:ascii="Times New Roman" w:hAnsi="Times New Roman" w:cs="Times New Roman"/>
          <w:color w:val="auto"/>
          <w:sz w:val="24"/>
          <w:lang w:val="sk-SK"/>
        </w:rPr>
        <w:t xml:space="preserve">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8) Zákon č. </w:t>
      </w:r>
      <w:hyperlink r:id="rId1329">
        <w:r w:rsidRPr="00AE1608">
          <w:rPr>
            <w:rStyle w:val="Hypertextovprepojenie"/>
            <w:rFonts w:ascii="Times New Roman" w:hAnsi="Times New Roman" w:cs="Times New Roman"/>
            <w:color w:val="auto"/>
            <w:lang w:val="sk-SK"/>
          </w:rPr>
          <w:t>88/1968 Zb.</w:t>
        </w:r>
      </w:hyperlink>
      <w:r w:rsidRPr="00AE1608">
        <w:rPr>
          <w:rFonts w:ascii="Times New Roman" w:hAnsi="Times New Roman" w:cs="Times New Roman"/>
          <w:color w:val="auto"/>
          <w:sz w:val="24"/>
          <w:lang w:val="sk-SK"/>
        </w:rPr>
        <w:t xml:space="preserve"> o predĺžení materskej dovolenky, o dávkach v materstve a prídavkoch na deti z nemocenského poistenia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8) Zákon č. </w:t>
      </w:r>
      <w:hyperlink r:id="rId1330">
        <w:r w:rsidRPr="00AE1608">
          <w:rPr>
            <w:rStyle w:val="Hypertextovprepojenie"/>
            <w:rFonts w:ascii="Times New Roman" w:hAnsi="Times New Roman" w:cs="Times New Roman"/>
            <w:color w:val="auto"/>
            <w:lang w:val="sk-SK"/>
          </w:rPr>
          <w:t>461/2003 Z.z.</w:t>
        </w:r>
      </w:hyperlink>
      <w:r w:rsidRPr="00AE1608">
        <w:rPr>
          <w:rFonts w:ascii="Times New Roman" w:hAnsi="Times New Roman" w:cs="Times New Roman"/>
          <w:color w:val="auto"/>
          <w:sz w:val="24"/>
          <w:lang w:val="sk-SK"/>
        </w:rPr>
        <w:t xml:space="preserve"> o sociálnom poistení.</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29) Zákon č. </w:t>
      </w:r>
      <w:hyperlink r:id="rId1331">
        <w:r w:rsidRPr="00AE1608">
          <w:rPr>
            <w:rStyle w:val="Hypertextovprepojenie"/>
            <w:rFonts w:ascii="Times New Roman" w:hAnsi="Times New Roman" w:cs="Times New Roman"/>
            <w:color w:val="auto"/>
            <w:lang w:val="sk-SK"/>
          </w:rPr>
          <w:t>580/2004 Z.z.</w:t>
        </w:r>
      </w:hyperlink>
      <w:r w:rsidRPr="00AE1608">
        <w:rPr>
          <w:rFonts w:ascii="Times New Roman" w:hAnsi="Times New Roman" w:cs="Times New Roman"/>
          <w:color w:val="auto"/>
          <w:sz w:val="24"/>
          <w:lang w:val="sk-SK"/>
        </w:rPr>
        <w:t xml:space="preserve">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0) Zákon Národnej rady Slovenskej republiky č. </w:t>
      </w:r>
      <w:hyperlink r:id="rId1332">
        <w:r w:rsidRPr="00AE1608">
          <w:rPr>
            <w:rStyle w:val="Hypertextovprepojenie"/>
            <w:rFonts w:ascii="Times New Roman" w:hAnsi="Times New Roman" w:cs="Times New Roman"/>
            <w:color w:val="auto"/>
            <w:lang w:val="sk-SK"/>
          </w:rPr>
          <w:t>274/1994 Z.z.</w:t>
        </w:r>
      </w:hyperlink>
      <w:r w:rsidRPr="00AE1608">
        <w:rPr>
          <w:rFonts w:ascii="Times New Roman" w:hAnsi="Times New Roman" w:cs="Times New Roman"/>
          <w:color w:val="auto"/>
          <w:sz w:val="24"/>
          <w:lang w:val="sk-SK"/>
        </w:rPr>
        <w:t xml:space="preserve"> o Sociálnej poisťovni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1) Zákon Národnej rady Slovenskej republiky č. </w:t>
      </w:r>
      <w:hyperlink r:id="rId1333">
        <w:r w:rsidRPr="00AE1608">
          <w:rPr>
            <w:rStyle w:val="Hypertextovprepojenie"/>
            <w:rFonts w:ascii="Times New Roman" w:hAnsi="Times New Roman" w:cs="Times New Roman"/>
            <w:color w:val="auto"/>
            <w:lang w:val="sk-SK"/>
          </w:rPr>
          <w:t>387/1996 Z.z.</w:t>
        </w:r>
      </w:hyperlink>
      <w:r w:rsidRPr="00AE1608">
        <w:rPr>
          <w:rFonts w:ascii="Times New Roman" w:hAnsi="Times New Roman" w:cs="Times New Roman"/>
          <w:color w:val="auto"/>
          <w:sz w:val="24"/>
          <w:lang w:val="sk-SK"/>
        </w:rPr>
        <w:t xml:space="preserve"> o zamestnanosti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1a) </w:t>
      </w:r>
      <w:hyperlink r:id="rId1334">
        <w:r w:rsidRPr="00AE1608">
          <w:rPr>
            <w:rStyle w:val="Hypertextovprepojenie"/>
            <w:rFonts w:ascii="Times New Roman" w:hAnsi="Times New Roman" w:cs="Times New Roman"/>
            <w:color w:val="auto"/>
            <w:lang w:val="sk-SK"/>
          </w:rPr>
          <w:t>§ 38 zákona č. 328/2002 Z.z.</w:t>
        </w:r>
      </w:hyperlink>
      <w:r w:rsidRPr="00AE1608">
        <w:rPr>
          <w:rFonts w:ascii="Times New Roman" w:hAnsi="Times New Roman" w:cs="Times New Roman"/>
          <w:color w:val="auto"/>
          <w:sz w:val="24"/>
          <w:lang w:val="sk-SK"/>
        </w:rPr>
        <w:t xml:space="preserve"> o sociálnom zabezpečení policajtov a vojakov a o zmene a doplnení niektorých zákon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3) Zákon č. </w:t>
      </w:r>
      <w:hyperlink r:id="rId1335">
        <w:r w:rsidRPr="00AE1608">
          <w:rPr>
            <w:rStyle w:val="Hypertextovprepojenie"/>
            <w:rFonts w:ascii="Times New Roman" w:hAnsi="Times New Roman" w:cs="Times New Roman"/>
            <w:color w:val="auto"/>
            <w:lang w:val="sk-SK"/>
          </w:rPr>
          <w:t>2/1991 Zb.</w:t>
        </w:r>
      </w:hyperlink>
      <w:r w:rsidRPr="00AE1608">
        <w:rPr>
          <w:rFonts w:ascii="Times New Roman" w:hAnsi="Times New Roman" w:cs="Times New Roman"/>
          <w:color w:val="auto"/>
          <w:sz w:val="24"/>
          <w:lang w:val="sk-SK"/>
        </w:rPr>
        <w:t xml:space="preserve"> o kolektívnom vyjednávaní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4) </w:t>
      </w:r>
      <w:hyperlink r:id="rId1336">
        <w:r w:rsidRPr="00AE1608">
          <w:rPr>
            <w:rStyle w:val="Hypertextovprepojenie"/>
            <w:rFonts w:ascii="Times New Roman" w:hAnsi="Times New Roman" w:cs="Times New Roman"/>
            <w:color w:val="auto"/>
            <w:lang w:val="sk-SK"/>
          </w:rPr>
          <w:t>§ 5 ods. 7 písm. a)</w:t>
        </w:r>
      </w:hyperlink>
      <w:r w:rsidRPr="00AE1608">
        <w:rPr>
          <w:rFonts w:ascii="Times New Roman" w:hAnsi="Times New Roman" w:cs="Times New Roman"/>
          <w:color w:val="auto"/>
          <w:sz w:val="24"/>
          <w:lang w:val="sk-SK"/>
        </w:rPr>
        <w:t xml:space="preserve"> a </w:t>
      </w:r>
      <w:hyperlink r:id="rId1337">
        <w:r w:rsidRPr="00AE1608">
          <w:rPr>
            <w:rStyle w:val="Hypertextovprepojenie"/>
            <w:rFonts w:ascii="Times New Roman" w:hAnsi="Times New Roman" w:cs="Times New Roman"/>
            <w:color w:val="auto"/>
            <w:lang w:val="sk-SK"/>
          </w:rPr>
          <w:t>d)</w:t>
        </w:r>
      </w:hyperlink>
      <w:r w:rsidRPr="00AE1608">
        <w:rPr>
          <w:rFonts w:ascii="Times New Roman" w:hAnsi="Times New Roman" w:cs="Times New Roman"/>
          <w:color w:val="auto"/>
          <w:sz w:val="24"/>
          <w:lang w:val="sk-SK"/>
        </w:rPr>
        <w:t xml:space="preserve"> nariadenia vlády Slovenskej republiky č. </w:t>
      </w:r>
      <w:hyperlink r:id="rId1338">
        <w:r w:rsidRPr="00AE1608">
          <w:rPr>
            <w:rStyle w:val="Hypertextovprepojenie"/>
            <w:rFonts w:ascii="Times New Roman" w:hAnsi="Times New Roman" w:cs="Times New Roman"/>
            <w:color w:val="auto"/>
            <w:lang w:val="sk-SK"/>
          </w:rPr>
          <w:t>249/1992 Zb.</w:t>
        </w:r>
      </w:hyperlink>
      <w:r w:rsidRPr="00AE1608">
        <w:rPr>
          <w:rFonts w:ascii="Times New Roman" w:hAnsi="Times New Roman" w:cs="Times New Roman"/>
          <w:color w:val="auto"/>
          <w:sz w:val="24"/>
          <w:lang w:val="sk-SK"/>
        </w:rPr>
        <w:t xml:space="preserve"> o platových pomeroch zamestnancov v rozpočtových a v niektorých ďalších organizáciách a orgánoch v znení neskorších predpisov.</w:t>
      </w:r>
    </w:p>
    <w:p w:rsidR="00271AB0" w:rsidRPr="00AE1608" w:rsidRDefault="0078721A" w:rsidP="00271AB0">
      <w:pPr>
        <w:pStyle w:val="Odstavec-mensi"/>
        <w:rPr>
          <w:rFonts w:ascii="Times New Roman" w:hAnsi="Times New Roman" w:cs="Times New Roman"/>
          <w:color w:val="auto"/>
          <w:sz w:val="24"/>
          <w:lang w:val="sk-SK"/>
        </w:rPr>
      </w:pPr>
      <w:hyperlink r:id="rId1339">
        <w:r w:rsidR="00271AB0" w:rsidRPr="00AE1608">
          <w:rPr>
            <w:rStyle w:val="Hypertextovprepojenie"/>
            <w:rFonts w:ascii="Times New Roman" w:hAnsi="Times New Roman" w:cs="Times New Roman"/>
            <w:color w:val="auto"/>
            <w:lang w:val="sk-SK"/>
          </w:rPr>
          <w:t>§ 5 ods. 7 písm. a)</w:t>
        </w:r>
      </w:hyperlink>
      <w:r w:rsidR="00271AB0" w:rsidRPr="00AE1608">
        <w:rPr>
          <w:rFonts w:ascii="Times New Roman" w:hAnsi="Times New Roman" w:cs="Times New Roman"/>
          <w:color w:val="auto"/>
          <w:sz w:val="24"/>
          <w:lang w:val="sk-SK"/>
        </w:rPr>
        <w:t xml:space="preserve"> a </w:t>
      </w:r>
      <w:hyperlink r:id="rId1340">
        <w:r w:rsidR="00271AB0" w:rsidRPr="00AE1608">
          <w:rPr>
            <w:rStyle w:val="Hypertextovprepojenie"/>
            <w:rFonts w:ascii="Times New Roman" w:hAnsi="Times New Roman" w:cs="Times New Roman"/>
            <w:color w:val="auto"/>
            <w:lang w:val="sk-SK"/>
          </w:rPr>
          <w:t>c) nariadenia vlády Slovenskej republiky č. 250/1992 Zb.</w:t>
        </w:r>
      </w:hyperlink>
      <w:r w:rsidR="00271AB0" w:rsidRPr="00AE1608">
        <w:rPr>
          <w:rFonts w:ascii="Times New Roman" w:hAnsi="Times New Roman" w:cs="Times New Roman"/>
          <w:color w:val="auto"/>
          <w:sz w:val="24"/>
          <w:lang w:val="sk-SK"/>
        </w:rPr>
        <w:t xml:space="preserve"> o platových pomeroch príslušníkov Zboru požiarnej ochrany Slovenskej republiky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5) </w:t>
      </w:r>
      <w:hyperlink r:id="rId1341">
        <w:r w:rsidRPr="00AE1608">
          <w:rPr>
            <w:rStyle w:val="Hypertextovprepojenie"/>
            <w:rFonts w:ascii="Times New Roman" w:hAnsi="Times New Roman" w:cs="Times New Roman"/>
            <w:color w:val="auto"/>
            <w:lang w:val="sk-SK"/>
          </w:rPr>
          <w:t>§ 13 ods. 2 nariadenia vlády Slovenskej republiky č. 250/1992 Zb.</w:t>
        </w:r>
      </w:hyperlink>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5a) </w:t>
      </w:r>
      <w:hyperlink r:id="rId1342">
        <w:r w:rsidRPr="00AE1608">
          <w:rPr>
            <w:rStyle w:val="Hypertextovprepojenie"/>
            <w:rFonts w:ascii="Times New Roman" w:hAnsi="Times New Roman" w:cs="Times New Roman"/>
            <w:color w:val="auto"/>
            <w:lang w:val="sk-SK"/>
          </w:rPr>
          <w:t>§ 55 ods. 2 zákona č. 313/2001 Z.z.</w:t>
        </w:r>
      </w:hyperlink>
    </w:p>
    <w:p w:rsidR="00271AB0" w:rsidRPr="00AE1608" w:rsidRDefault="0078721A" w:rsidP="00271AB0">
      <w:pPr>
        <w:pStyle w:val="Odstavec-mensi"/>
        <w:rPr>
          <w:rFonts w:ascii="Times New Roman" w:hAnsi="Times New Roman" w:cs="Times New Roman"/>
          <w:color w:val="auto"/>
          <w:sz w:val="24"/>
          <w:lang w:val="sk-SK"/>
        </w:rPr>
      </w:pPr>
      <w:hyperlink r:id="rId1343">
        <w:r w:rsidR="00271AB0" w:rsidRPr="00AE1608">
          <w:rPr>
            <w:rStyle w:val="Hypertextovprepojenie"/>
            <w:rFonts w:ascii="Times New Roman" w:hAnsi="Times New Roman" w:cs="Times New Roman"/>
            <w:color w:val="auto"/>
            <w:lang w:val="sk-SK"/>
          </w:rPr>
          <w:t>§ 32 ods. 1 písm. a) zákona č. 380/1997 Z.z.</w:t>
        </w:r>
      </w:hyperlink>
      <w:r w:rsidR="00271AB0" w:rsidRPr="00AE1608">
        <w:rPr>
          <w:rFonts w:ascii="Times New Roman" w:hAnsi="Times New Roman" w:cs="Times New Roman"/>
          <w:color w:val="auto"/>
          <w:sz w:val="24"/>
          <w:lang w:val="sk-SK"/>
        </w:rPr>
        <w:t xml:space="preserve"> o peňažných náležitostiach vojakov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6) </w:t>
      </w:r>
      <w:hyperlink r:id="rId1344">
        <w:r w:rsidRPr="00AE1608">
          <w:rPr>
            <w:rStyle w:val="Hypertextovprepojenie"/>
            <w:rFonts w:ascii="Times New Roman" w:hAnsi="Times New Roman" w:cs="Times New Roman"/>
            <w:color w:val="auto"/>
            <w:lang w:val="sk-SK"/>
          </w:rPr>
          <w:t>§ 5 ods. 7 písm. c) nariadenia vlády Slovenskej republiky č. 250/1992 Zb.</w:t>
        </w:r>
      </w:hyperlink>
    </w:p>
    <w:p w:rsidR="00271AB0" w:rsidRPr="00AE1608" w:rsidRDefault="0078721A" w:rsidP="00271AB0">
      <w:pPr>
        <w:pStyle w:val="Odstavec-mensi"/>
        <w:rPr>
          <w:rFonts w:ascii="Times New Roman" w:hAnsi="Times New Roman" w:cs="Times New Roman"/>
          <w:color w:val="auto"/>
          <w:sz w:val="24"/>
          <w:lang w:val="sk-SK"/>
        </w:rPr>
      </w:pPr>
      <w:hyperlink r:id="rId1345">
        <w:r w:rsidR="00271AB0" w:rsidRPr="00AE1608">
          <w:rPr>
            <w:rStyle w:val="Hypertextovprepojenie"/>
            <w:rFonts w:ascii="Times New Roman" w:hAnsi="Times New Roman" w:cs="Times New Roman"/>
            <w:color w:val="auto"/>
            <w:lang w:val="sk-SK"/>
          </w:rPr>
          <w:t>§ 5 ods. 7 písm. d) nariadenia vlády Slovenskej republiky č. 249/1992 Zb.</w:t>
        </w:r>
      </w:hyperlink>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7) </w:t>
      </w:r>
      <w:hyperlink r:id="rId1346">
        <w:r w:rsidRPr="00AE1608">
          <w:rPr>
            <w:rStyle w:val="Hypertextovprepojenie"/>
            <w:rFonts w:ascii="Times New Roman" w:hAnsi="Times New Roman" w:cs="Times New Roman"/>
            <w:color w:val="auto"/>
            <w:lang w:val="sk-SK"/>
          </w:rPr>
          <w:t>§ 5 ods. 7 písm. b) nariadenia vlády Slovenskej republiky č. 250/1992 Zb.</w:t>
        </w:r>
      </w:hyperlink>
    </w:p>
    <w:p w:rsidR="00271AB0" w:rsidRPr="00AE1608" w:rsidRDefault="0078721A" w:rsidP="00271AB0">
      <w:pPr>
        <w:pStyle w:val="Odstavec-mensi"/>
        <w:rPr>
          <w:rFonts w:ascii="Times New Roman" w:hAnsi="Times New Roman" w:cs="Times New Roman"/>
          <w:color w:val="auto"/>
          <w:sz w:val="24"/>
          <w:lang w:val="sk-SK"/>
        </w:rPr>
      </w:pPr>
      <w:hyperlink r:id="rId1347">
        <w:r w:rsidR="00271AB0" w:rsidRPr="00AE1608">
          <w:rPr>
            <w:rStyle w:val="Hypertextovprepojenie"/>
            <w:rFonts w:ascii="Times New Roman" w:hAnsi="Times New Roman" w:cs="Times New Roman"/>
            <w:color w:val="auto"/>
            <w:lang w:val="sk-SK"/>
          </w:rPr>
          <w:t>§ 5 ods. 7 písm. b) nariadenia vlády Slovenskej republiky č. 249/1992 Zb.</w:t>
        </w:r>
      </w:hyperlink>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8) </w:t>
      </w:r>
      <w:hyperlink r:id="rId1348">
        <w:r w:rsidRPr="00AE1608">
          <w:rPr>
            <w:rStyle w:val="Hypertextovprepojenie"/>
            <w:rFonts w:ascii="Times New Roman" w:hAnsi="Times New Roman" w:cs="Times New Roman"/>
            <w:color w:val="auto"/>
            <w:lang w:val="sk-SK"/>
          </w:rPr>
          <w:t>§ 5 ods. 6 nariadenia vlády Slovenskej republiky č. 249/1992 Zb.</w:t>
        </w:r>
      </w:hyperlink>
    </w:p>
    <w:p w:rsidR="00271AB0" w:rsidRPr="00AE1608" w:rsidRDefault="0078721A" w:rsidP="00271AB0">
      <w:pPr>
        <w:pStyle w:val="Odstavec-mensi"/>
        <w:rPr>
          <w:rFonts w:ascii="Times New Roman" w:hAnsi="Times New Roman" w:cs="Times New Roman"/>
          <w:color w:val="auto"/>
          <w:sz w:val="24"/>
          <w:lang w:val="sk-SK"/>
        </w:rPr>
      </w:pPr>
      <w:hyperlink r:id="rId1349">
        <w:r w:rsidR="00271AB0" w:rsidRPr="00AE1608">
          <w:rPr>
            <w:rStyle w:val="Hypertextovprepojenie"/>
            <w:rFonts w:ascii="Times New Roman" w:hAnsi="Times New Roman" w:cs="Times New Roman"/>
            <w:color w:val="auto"/>
            <w:lang w:val="sk-SK"/>
          </w:rPr>
          <w:t>§ 5 ods. 6 nariadenia vlády Slovenskej republiky č. 250/1992 Zb.</w:t>
        </w:r>
      </w:hyperlink>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8a) </w:t>
      </w:r>
      <w:hyperlink r:id="rId1350">
        <w:r w:rsidRPr="00AE1608">
          <w:rPr>
            <w:rStyle w:val="Hypertextovprepojenie"/>
            <w:rFonts w:ascii="Times New Roman" w:hAnsi="Times New Roman" w:cs="Times New Roman"/>
            <w:color w:val="auto"/>
            <w:lang w:val="sk-SK"/>
          </w:rPr>
          <w:t>§ 55 ods. 2 zákona č. 313/2001 Z.z.</w:t>
        </w:r>
      </w:hyperlink>
    </w:p>
    <w:p w:rsidR="00271AB0" w:rsidRPr="00AE1608" w:rsidRDefault="0078721A" w:rsidP="00271AB0">
      <w:pPr>
        <w:pStyle w:val="Odstavec-mensi"/>
        <w:rPr>
          <w:rFonts w:ascii="Times New Roman" w:hAnsi="Times New Roman" w:cs="Times New Roman"/>
          <w:color w:val="auto"/>
          <w:sz w:val="24"/>
          <w:lang w:val="sk-SK"/>
        </w:rPr>
      </w:pPr>
      <w:hyperlink r:id="rId1351">
        <w:r w:rsidR="00271AB0" w:rsidRPr="00AE1608">
          <w:rPr>
            <w:rStyle w:val="Hypertextovprepojenie"/>
            <w:rFonts w:ascii="Times New Roman" w:hAnsi="Times New Roman" w:cs="Times New Roman"/>
            <w:color w:val="auto"/>
            <w:lang w:val="sk-SK"/>
          </w:rPr>
          <w:t>§ 32 ods. 1 písm. b) zákona č. 380/1997 Z.z.</w:t>
        </w:r>
      </w:hyperlink>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8b) Zákon č. </w:t>
      </w:r>
      <w:hyperlink r:id="rId1352">
        <w:r w:rsidRPr="00AE1608">
          <w:rPr>
            <w:rStyle w:val="Hypertextovprepojenie"/>
            <w:rFonts w:ascii="Times New Roman" w:hAnsi="Times New Roman" w:cs="Times New Roman"/>
            <w:color w:val="auto"/>
            <w:lang w:val="sk-SK"/>
          </w:rPr>
          <w:t>312/2001 Z.z.</w:t>
        </w:r>
      </w:hyperlink>
      <w:r w:rsidRPr="00AE1608">
        <w:rPr>
          <w:rFonts w:ascii="Times New Roman" w:hAnsi="Times New Roman" w:cs="Times New Roman"/>
          <w:color w:val="auto"/>
          <w:sz w:val="24"/>
          <w:lang w:val="sk-SK"/>
        </w:rPr>
        <w:t xml:space="preserve"> o štátnej službe a o zmene a doplnení niektorých zákonov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Zákon č. </w:t>
      </w:r>
      <w:hyperlink r:id="rId1353">
        <w:r w:rsidRPr="00AE1608">
          <w:rPr>
            <w:rStyle w:val="Hypertextovprepojenie"/>
            <w:rFonts w:ascii="Times New Roman" w:hAnsi="Times New Roman" w:cs="Times New Roman"/>
            <w:color w:val="auto"/>
            <w:lang w:val="sk-SK"/>
          </w:rPr>
          <w:t>313/2001 Z.z.</w:t>
        </w:r>
      </w:hyperlink>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8c) </w:t>
      </w:r>
      <w:hyperlink r:id="rId1354">
        <w:r w:rsidRPr="00AE1608">
          <w:rPr>
            <w:rStyle w:val="Hypertextovprepojenie"/>
            <w:rFonts w:ascii="Times New Roman" w:hAnsi="Times New Roman" w:cs="Times New Roman"/>
            <w:color w:val="auto"/>
            <w:lang w:val="sk-SK"/>
          </w:rPr>
          <w:t>§ 32 ods. 1 zákona č. 314/2001 Z.z.</w:t>
        </w:r>
      </w:hyperlink>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39) Napríklad zákon č. </w:t>
      </w:r>
      <w:hyperlink r:id="rId1355">
        <w:r w:rsidRPr="00AE1608">
          <w:rPr>
            <w:rStyle w:val="Hypertextovprepojenie"/>
            <w:rFonts w:ascii="Times New Roman" w:hAnsi="Times New Roman" w:cs="Times New Roman"/>
            <w:color w:val="auto"/>
            <w:lang w:val="sk-SK"/>
          </w:rPr>
          <w:t>455/1991 Zb.</w:t>
        </w:r>
      </w:hyperlink>
      <w:r w:rsidRPr="00AE1608">
        <w:rPr>
          <w:rFonts w:ascii="Times New Roman" w:hAnsi="Times New Roman" w:cs="Times New Roman"/>
          <w:color w:val="auto"/>
          <w:sz w:val="24"/>
          <w:lang w:val="sk-SK"/>
        </w:rPr>
        <w:t xml:space="preserve"> o živnostenskom podnikaní (živnostenský zákon)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0) Napríklad </w:t>
      </w:r>
      <w:hyperlink r:id="rId1356">
        <w:r w:rsidRPr="00AE1608">
          <w:rPr>
            <w:rStyle w:val="Hypertextovprepojenie"/>
            <w:rFonts w:ascii="Times New Roman" w:hAnsi="Times New Roman" w:cs="Times New Roman"/>
            <w:color w:val="auto"/>
            <w:lang w:val="sk-SK"/>
          </w:rPr>
          <w:t>Zákonník práce</w:t>
        </w:r>
      </w:hyperlink>
      <w:r w:rsidRPr="00AE1608">
        <w:rPr>
          <w:rFonts w:ascii="Times New Roman" w:hAnsi="Times New Roman" w:cs="Times New Roman"/>
          <w:color w:val="auto"/>
          <w:sz w:val="24"/>
          <w:lang w:val="sk-SK"/>
        </w:rPr>
        <w:t>.</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0a) Napríklad </w:t>
      </w:r>
      <w:hyperlink r:id="rId1357">
        <w:r w:rsidRPr="00AE1608">
          <w:rPr>
            <w:rStyle w:val="Hypertextovprepojenie"/>
            <w:rFonts w:ascii="Times New Roman" w:hAnsi="Times New Roman" w:cs="Times New Roman"/>
            <w:color w:val="auto"/>
            <w:lang w:val="sk-SK"/>
          </w:rPr>
          <w:t>§ 63 zákona č. 328/2002 Z.z.</w:t>
        </w:r>
      </w:hyperlink>
      <w:r w:rsidRPr="00AE1608">
        <w:rPr>
          <w:rFonts w:ascii="Times New Roman" w:hAnsi="Times New Roman" w:cs="Times New Roman"/>
          <w:color w:val="auto"/>
          <w:sz w:val="24"/>
          <w:lang w:val="sk-SK"/>
        </w:rPr>
        <w:t xml:space="preserve"> o sociálnom zabezpečení policajtov a vojakov a o zmene a doplnení niektorých zákon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1) Zákon Slovenskej národnej rady č. </w:t>
      </w:r>
      <w:hyperlink r:id="rId1358">
        <w:r w:rsidRPr="00AE1608">
          <w:rPr>
            <w:rStyle w:val="Hypertextovprepojenie"/>
            <w:rFonts w:ascii="Times New Roman" w:hAnsi="Times New Roman" w:cs="Times New Roman"/>
            <w:color w:val="auto"/>
            <w:lang w:val="sk-SK"/>
          </w:rPr>
          <w:t>138/1991 Zb.</w:t>
        </w:r>
      </w:hyperlink>
      <w:r w:rsidRPr="00AE1608">
        <w:rPr>
          <w:rFonts w:ascii="Times New Roman" w:hAnsi="Times New Roman" w:cs="Times New Roman"/>
          <w:color w:val="auto"/>
          <w:sz w:val="24"/>
          <w:lang w:val="sk-SK"/>
        </w:rPr>
        <w:t xml:space="preserve"> o majetku obcí v znení neskorších predpisov.</w:t>
      </w:r>
    </w:p>
    <w:p w:rsidR="00271AB0" w:rsidRPr="00AE1608" w:rsidRDefault="00271AB0" w:rsidP="00271AB0">
      <w:pPr>
        <w:pStyle w:val="Odstavec-mensi"/>
        <w:rPr>
          <w:rFonts w:ascii="Times New Roman" w:hAnsi="Times New Roman" w:cs="Times New Roman"/>
          <w:color w:val="auto"/>
          <w:sz w:val="24"/>
          <w:lang w:val="sk-SK"/>
        </w:rPr>
      </w:pPr>
      <w:r w:rsidRPr="00AE1608">
        <w:rPr>
          <w:rFonts w:ascii="Times New Roman" w:hAnsi="Times New Roman" w:cs="Times New Roman"/>
          <w:color w:val="auto"/>
          <w:sz w:val="24"/>
          <w:lang w:val="sk-SK"/>
        </w:rPr>
        <w:t xml:space="preserve">42) </w:t>
      </w:r>
      <w:hyperlink r:id="rId1359">
        <w:r w:rsidRPr="00AE1608">
          <w:rPr>
            <w:rStyle w:val="Hypertextovprepojenie"/>
            <w:rFonts w:ascii="Times New Roman" w:hAnsi="Times New Roman" w:cs="Times New Roman"/>
            <w:color w:val="auto"/>
            <w:lang w:val="sk-SK"/>
          </w:rPr>
          <w:t>§ 152 ods. 7 zákona č. 311/2001 Z.z.</w:t>
        </w:r>
      </w:hyperlink>
      <w:r w:rsidRPr="00AE1608">
        <w:rPr>
          <w:rFonts w:ascii="Times New Roman" w:hAnsi="Times New Roman" w:cs="Times New Roman"/>
          <w:color w:val="auto"/>
          <w:sz w:val="24"/>
          <w:lang w:val="sk-SK"/>
        </w:rPr>
        <w:t xml:space="preserve"> v znení zákona č. </w:t>
      </w:r>
      <w:hyperlink r:id="rId1360">
        <w:r w:rsidRPr="00AE1608">
          <w:rPr>
            <w:rStyle w:val="Hypertextovprepojenie"/>
            <w:rFonts w:ascii="Times New Roman" w:hAnsi="Times New Roman" w:cs="Times New Roman"/>
            <w:color w:val="auto"/>
            <w:lang w:val="sk-SK"/>
          </w:rPr>
          <w:t>76/2021 Z.z.</w:t>
        </w:r>
      </w:hyperlink>
      <w:bookmarkEnd w:id="2295"/>
      <w:bookmarkEnd w:id="2416"/>
    </w:p>
    <w:p w:rsidR="00271AB0" w:rsidRDefault="00271AB0" w:rsidP="00271AB0">
      <w:pPr>
        <w:tabs>
          <w:tab w:val="right" w:pos="9694"/>
        </w:tabs>
        <w:spacing w:after="12520" w:line="265" w:lineRule="auto"/>
        <w:ind w:firstLine="0"/>
        <w:jc w:val="left"/>
      </w:pPr>
    </w:p>
    <w:p w:rsidR="0084786D" w:rsidRDefault="0084786D" w:rsidP="0084786D">
      <w:pPr>
        <w:spacing w:after="111" w:line="248" w:lineRule="auto"/>
        <w:ind w:left="119" w:right="109" w:hanging="10"/>
        <w:jc w:val="center"/>
        <w:rPr>
          <w:b/>
        </w:rPr>
      </w:pPr>
      <w:r>
        <w:rPr>
          <w:b/>
        </w:rPr>
        <w:t>INFORMATÍVNE KONSOLIDOVANÉ ZNENIE</w:t>
      </w:r>
    </w:p>
    <w:p w:rsidR="0084786D" w:rsidRDefault="0084786D" w:rsidP="00271AB0">
      <w:pPr>
        <w:spacing w:after="111" w:line="248" w:lineRule="auto"/>
        <w:ind w:left="100" w:right="90" w:hanging="10"/>
        <w:jc w:val="center"/>
        <w:rPr>
          <w:b/>
        </w:rPr>
      </w:pPr>
    </w:p>
    <w:p w:rsidR="00271AB0" w:rsidRDefault="00271AB0" w:rsidP="00271AB0">
      <w:pPr>
        <w:spacing w:after="111" w:line="248" w:lineRule="auto"/>
        <w:ind w:left="100" w:right="90" w:hanging="10"/>
        <w:jc w:val="center"/>
      </w:pPr>
      <w:r>
        <w:rPr>
          <w:b/>
        </w:rPr>
        <w:t>461</w:t>
      </w:r>
    </w:p>
    <w:p w:rsidR="00271AB0" w:rsidRDefault="00271AB0" w:rsidP="00271AB0">
      <w:pPr>
        <w:spacing w:after="40" w:line="248" w:lineRule="auto"/>
        <w:ind w:left="100" w:hanging="10"/>
        <w:jc w:val="center"/>
      </w:pPr>
      <w:r>
        <w:rPr>
          <w:b/>
        </w:rPr>
        <w:t>ZÁKON</w:t>
      </w:r>
    </w:p>
    <w:p w:rsidR="00271AB0" w:rsidRDefault="00271AB0" w:rsidP="00271AB0">
      <w:pPr>
        <w:spacing w:after="610" w:line="322" w:lineRule="auto"/>
        <w:ind w:left="3776" w:right="3766" w:hanging="10"/>
        <w:jc w:val="center"/>
      </w:pPr>
      <w:r>
        <w:t xml:space="preserve">z 30. októbra 2003 </w:t>
      </w:r>
      <w:r>
        <w:rPr>
          <w:b/>
        </w:rPr>
        <w:t>o sociálnom poistení</w:t>
      </w:r>
    </w:p>
    <w:p w:rsidR="00271AB0" w:rsidRDefault="00271AB0" w:rsidP="00271AB0">
      <w:pPr>
        <w:spacing w:after="177"/>
        <w:ind w:firstLine="0"/>
      </w:pPr>
      <w:r>
        <w:t>Národná rada Slovenskej republiky sa uzniesla na tomto zákone:</w:t>
      </w:r>
    </w:p>
    <w:p w:rsidR="00271AB0" w:rsidRDefault="00271AB0" w:rsidP="00271AB0">
      <w:pPr>
        <w:spacing w:after="194" w:line="248" w:lineRule="auto"/>
        <w:ind w:left="100" w:right="90" w:hanging="10"/>
        <w:jc w:val="center"/>
      </w:pPr>
      <w:r>
        <w:rPr>
          <w:b/>
        </w:rPr>
        <w:t>PRVÁ ČASŤ</w:t>
      </w:r>
    </w:p>
    <w:p w:rsidR="00271AB0" w:rsidRDefault="00271AB0" w:rsidP="00271AB0">
      <w:pPr>
        <w:spacing w:after="194" w:line="248" w:lineRule="auto"/>
        <w:ind w:left="100" w:right="90" w:hanging="10"/>
        <w:jc w:val="center"/>
      </w:pPr>
      <w:r>
        <w:rPr>
          <w:b/>
        </w:rPr>
        <w:t>PRVÁ HLAVA</w:t>
      </w:r>
    </w:p>
    <w:p w:rsidR="00271AB0" w:rsidRDefault="00271AB0" w:rsidP="00271AB0">
      <w:pPr>
        <w:spacing w:after="43" w:line="248" w:lineRule="auto"/>
        <w:ind w:left="100" w:right="90" w:hanging="10"/>
        <w:jc w:val="center"/>
      </w:pPr>
      <w:r>
        <w:rPr>
          <w:b/>
        </w:rPr>
        <w:t>PRVÝ DIEL</w:t>
      </w:r>
    </w:p>
    <w:p w:rsidR="00271AB0" w:rsidRDefault="00271AB0" w:rsidP="00271AB0">
      <w:pPr>
        <w:spacing w:after="286" w:line="248" w:lineRule="auto"/>
        <w:ind w:left="100" w:right="90" w:hanging="10"/>
        <w:jc w:val="center"/>
      </w:pPr>
      <w:r>
        <w:rPr>
          <w:b/>
        </w:rPr>
        <w:t>ZÁKLADNÉ USTANOVENIA</w:t>
      </w:r>
    </w:p>
    <w:p w:rsidR="00271AB0" w:rsidRDefault="00271AB0" w:rsidP="00271AB0">
      <w:pPr>
        <w:spacing w:after="20" w:line="248" w:lineRule="auto"/>
        <w:ind w:left="100" w:right="90" w:hanging="10"/>
        <w:jc w:val="center"/>
      </w:pPr>
      <w:r>
        <w:rPr>
          <w:b/>
        </w:rPr>
        <w:t>§ 1</w:t>
      </w:r>
    </w:p>
    <w:p w:rsidR="00271AB0" w:rsidRDefault="00271AB0" w:rsidP="00271AB0">
      <w:pPr>
        <w:spacing w:after="194" w:line="248" w:lineRule="auto"/>
        <w:ind w:left="100" w:right="90" w:hanging="10"/>
        <w:jc w:val="center"/>
      </w:pPr>
      <w:r>
        <w:rPr>
          <w:b/>
        </w:rPr>
        <w:t>Predmet a pôsobnosť zákona</w:t>
      </w:r>
    </w:p>
    <w:p w:rsidR="00271AB0" w:rsidRDefault="00271AB0" w:rsidP="001F0CFC">
      <w:pPr>
        <w:numPr>
          <w:ilvl w:val="0"/>
          <w:numId w:val="288"/>
        </w:numPr>
        <w:spacing w:after="206" w:line="262" w:lineRule="auto"/>
      </w:pPr>
      <w:r>
        <w:t>Tento zákon vymedzuje sociálne poistenie, upravuje rozsah sociálneho poistenia, právne vzťahy pri vykonávaní sociálneho poistenia, organizáciu sociálneho poistenia, financovanie sociálneho poistenia, dozor štátu nad vykonávaním sociálneho poistenia, konanie vo veciach sociálneho poistenia a konanie vo veciach vymáhania pohľadávok.</w:t>
      </w:r>
    </w:p>
    <w:p w:rsidR="00271AB0" w:rsidRDefault="00271AB0" w:rsidP="001F0CFC">
      <w:pPr>
        <w:numPr>
          <w:ilvl w:val="0"/>
          <w:numId w:val="288"/>
        </w:numPr>
        <w:spacing w:after="206" w:line="262" w:lineRule="auto"/>
      </w:pPr>
      <w:r>
        <w:t>Tento zákon upravuje aj výkon starobného dôchodkového sporenia v rozsahu ustanovenom osobitným predpisom.</w:t>
      </w:r>
      <w:r>
        <w:rPr>
          <w:sz w:val="15"/>
          <w:vertAlign w:val="superscript"/>
        </w:rPr>
        <w:t>1</w:t>
      </w:r>
      <w:r>
        <w:rPr>
          <w:sz w:val="18"/>
        </w:rPr>
        <w:t>)</w:t>
      </w:r>
    </w:p>
    <w:p w:rsidR="00271AB0" w:rsidRDefault="00271AB0" w:rsidP="001F0CFC">
      <w:pPr>
        <w:numPr>
          <w:ilvl w:val="0"/>
          <w:numId w:val="288"/>
        </w:numPr>
        <w:spacing w:after="290" w:line="262" w:lineRule="auto"/>
      </w:pPr>
      <w:r>
        <w:t>Tento zákon sa nevzťahuje na príslušníkov Policajného zboru, Slovenskej informačnej služby, Národného bezpečnostného úradu, Zboru väzenskej a justičnej stráže, Hasičského a záchranného zboru, Horskej záchrannej služby, ozbrojených príslušníkov finančnej správy</w:t>
      </w:r>
      <w:r>
        <w:rPr>
          <w:sz w:val="15"/>
          <w:vertAlign w:val="superscript"/>
        </w:rPr>
        <w:t>1a</w:t>
      </w:r>
      <w:r>
        <w:rPr>
          <w:sz w:val="18"/>
        </w:rPr>
        <w:t xml:space="preserve">) </w:t>
      </w:r>
      <w:r>
        <w:t>(ďalej len „policajt“), profesionálnych vojakov ozbrojených síl,</w:t>
      </w:r>
      <w:r>
        <w:rPr>
          <w:sz w:val="15"/>
          <w:vertAlign w:val="superscript"/>
        </w:rPr>
        <w:t>1b</w:t>
      </w:r>
      <w:r>
        <w:rPr>
          <w:sz w:val="18"/>
        </w:rPr>
        <w:t xml:space="preserve">) </w:t>
      </w:r>
      <w:r>
        <w:t>vojakov mimoriadnej služby</w:t>
      </w:r>
      <w:r>
        <w:rPr>
          <w:sz w:val="15"/>
          <w:vertAlign w:val="superscript"/>
        </w:rPr>
        <w:t>1c</w:t>
      </w:r>
      <w:r>
        <w:rPr>
          <w:sz w:val="18"/>
        </w:rPr>
        <w:t xml:space="preserve">) </w:t>
      </w:r>
      <w:r>
        <w:t>(ďalej len „profesionálny vojak“), ktorých sociálne zabezpečenie je upravené osobitným predpisom,</w:t>
      </w:r>
      <w:r>
        <w:rPr>
          <w:sz w:val="15"/>
          <w:vertAlign w:val="superscript"/>
        </w:rPr>
        <w:t>2</w:t>
      </w:r>
      <w:r>
        <w:rPr>
          <w:sz w:val="18"/>
        </w:rPr>
        <w:t xml:space="preserve">) </w:t>
      </w:r>
      <w:r>
        <w:t>ak tento zákon neustanovuje inak.</w:t>
      </w:r>
    </w:p>
    <w:p w:rsidR="00271AB0" w:rsidRDefault="00271AB0" w:rsidP="00271AB0">
      <w:pPr>
        <w:spacing w:after="20" w:line="248" w:lineRule="auto"/>
        <w:ind w:left="100" w:right="90" w:hanging="10"/>
        <w:jc w:val="center"/>
      </w:pPr>
      <w:r>
        <w:rPr>
          <w:b/>
        </w:rPr>
        <w:t>§ 2</w:t>
      </w:r>
    </w:p>
    <w:p w:rsidR="00271AB0" w:rsidRDefault="00271AB0" w:rsidP="00271AB0">
      <w:pPr>
        <w:spacing w:after="194" w:line="248" w:lineRule="auto"/>
        <w:ind w:left="100" w:right="90" w:hanging="10"/>
        <w:jc w:val="center"/>
      </w:pPr>
      <w:r>
        <w:rPr>
          <w:b/>
        </w:rPr>
        <w:t>Rozsah sociálneho poistenia</w:t>
      </w:r>
    </w:p>
    <w:p w:rsidR="00271AB0" w:rsidRDefault="00271AB0" w:rsidP="00271AB0">
      <w:pPr>
        <w:spacing w:after="74"/>
        <w:ind w:left="-15" w:firstLine="0"/>
      </w:pPr>
      <w:r>
        <w:t>Sociálne poistenie podľa tohto zákona je</w:t>
      </w:r>
    </w:p>
    <w:p w:rsidR="00271AB0" w:rsidRDefault="00271AB0" w:rsidP="001F0CFC">
      <w:pPr>
        <w:numPr>
          <w:ilvl w:val="0"/>
          <w:numId w:val="289"/>
        </w:numPr>
        <w:spacing w:after="79" w:line="262" w:lineRule="auto"/>
        <w:ind w:hanging="283"/>
      </w:pPr>
      <w:r>
        <w:t>nemocenské poistenie ako poistenie pre prípad straty alebo zníženia príjmu zo zárobkovej činnosti a na zabezpečenie príjmu v dôsledku dočasnej pracovnej neschopnosti, tehotenstva a materstva,</w:t>
      </w:r>
    </w:p>
    <w:p w:rsidR="00271AB0" w:rsidRDefault="00271AB0" w:rsidP="001F0CFC">
      <w:pPr>
        <w:numPr>
          <w:ilvl w:val="0"/>
          <w:numId w:val="289"/>
        </w:numPr>
        <w:spacing w:after="74" w:line="262" w:lineRule="auto"/>
        <w:ind w:hanging="283"/>
      </w:pPr>
      <w:r>
        <w:t>dôchodkové poistenie, a to</w:t>
      </w:r>
    </w:p>
    <w:p w:rsidR="00271AB0" w:rsidRDefault="00271AB0" w:rsidP="001F0CFC">
      <w:pPr>
        <w:numPr>
          <w:ilvl w:val="1"/>
          <w:numId w:val="289"/>
        </w:numPr>
        <w:spacing w:after="206" w:line="262" w:lineRule="auto"/>
        <w:ind w:left="566" w:hanging="283"/>
      </w:pPr>
      <w:r>
        <w:t>starobné poistenie ako poistenie na zabezpečenie príjmu v starobe a pre prípad úmrtia,</w:t>
      </w:r>
    </w:p>
    <w:p w:rsidR="00271AB0" w:rsidRDefault="00271AB0" w:rsidP="001F0CFC">
      <w:pPr>
        <w:numPr>
          <w:ilvl w:val="1"/>
          <w:numId w:val="289"/>
        </w:numPr>
        <w:spacing w:after="79" w:line="262" w:lineRule="auto"/>
        <w:ind w:left="566" w:hanging="283"/>
      </w:pPr>
      <w:r>
        <w:t>invalidné poistenie ako poistenie pre prípad poklesu schopnosti vykonávať zárobkovú činnosť v dôsledku dlhodobo nepriaznivého zdravotného stavu poistenca a pre prípad úmrtia,</w:t>
      </w:r>
    </w:p>
    <w:p w:rsidR="00271AB0" w:rsidRDefault="00271AB0" w:rsidP="001F0CFC">
      <w:pPr>
        <w:numPr>
          <w:ilvl w:val="0"/>
          <w:numId w:val="289"/>
        </w:numPr>
        <w:spacing w:after="79" w:line="262" w:lineRule="auto"/>
        <w:ind w:hanging="283"/>
      </w:pPr>
      <w:r>
        <w:t>úrazové poistenie ako poistenie pre prípad poškodenia zdravia alebo úmrtia v dôsledku pracovného úrazu, služobného úrazu (ďalej len „pracovný úraz“) a choroby z povolania,</w:t>
      </w:r>
    </w:p>
    <w:p w:rsidR="00271AB0" w:rsidRDefault="00271AB0" w:rsidP="001F0CFC">
      <w:pPr>
        <w:numPr>
          <w:ilvl w:val="0"/>
          <w:numId w:val="289"/>
        </w:numPr>
        <w:spacing w:after="78" w:line="262" w:lineRule="auto"/>
        <w:ind w:hanging="283"/>
      </w:pPr>
      <w:r>
        <w:t>garančné poistenie ako poistenie pre prípad platobnej neschopnosti zamestnávateľa na uspokojovanie nárokov zamestnanca, na úhradu odmeny a výdavkov predbežného správcu podľa osobitného predpisu</w:t>
      </w:r>
      <w:r>
        <w:rPr>
          <w:sz w:val="15"/>
          <w:vertAlign w:val="superscript"/>
        </w:rPr>
        <w:t>2a</w:t>
      </w:r>
      <w:r>
        <w:rPr>
          <w:sz w:val="18"/>
        </w:rPr>
        <w:t xml:space="preserve">) </w:t>
      </w:r>
      <w:r>
        <w:t>a na úhradu povinných príspevkov na starobné dôchodkové sporenie (ďalej len „príspevky na starobné dôchodkové sporenie“) nezaplatených zamestnávateľom do základného fondu príspevkov na starobné dôchodkové sporenie,</w:t>
      </w:r>
    </w:p>
    <w:p w:rsidR="00271AB0" w:rsidRDefault="00271AB0" w:rsidP="001F0CFC">
      <w:pPr>
        <w:numPr>
          <w:ilvl w:val="0"/>
          <w:numId w:val="289"/>
        </w:numPr>
        <w:spacing w:after="181" w:line="262" w:lineRule="auto"/>
        <w:ind w:hanging="283"/>
      </w:pPr>
      <w:r>
        <w:t>poistenie v nezamestnanosti ako poistenie pre prípad straty príjmu z činnosti zamestnanca v dôsledku nezamestnanosti a na zabezpečenie príjmu v dôsledku nezamestnanosti.</w:t>
      </w:r>
    </w:p>
    <w:p w:rsidR="00271AB0" w:rsidRDefault="00271AB0" w:rsidP="00271AB0">
      <w:pPr>
        <w:spacing w:after="43" w:line="248" w:lineRule="auto"/>
        <w:ind w:left="100" w:right="90" w:hanging="10"/>
        <w:jc w:val="center"/>
      </w:pPr>
      <w:r>
        <w:rPr>
          <w:b/>
        </w:rPr>
        <w:t>DRUHÝ DIEL</w:t>
      </w:r>
    </w:p>
    <w:p w:rsidR="00271AB0" w:rsidRDefault="00271AB0" w:rsidP="00271AB0">
      <w:pPr>
        <w:spacing w:after="286" w:line="248" w:lineRule="auto"/>
        <w:ind w:left="100" w:right="90" w:hanging="10"/>
        <w:jc w:val="center"/>
      </w:pPr>
      <w:r>
        <w:rPr>
          <w:b/>
        </w:rPr>
        <w:t>ZÁKLADNÉ POJMY</w:t>
      </w:r>
    </w:p>
    <w:p w:rsidR="00271AB0" w:rsidRDefault="00271AB0" w:rsidP="00271AB0">
      <w:pPr>
        <w:spacing w:after="20" w:line="248" w:lineRule="auto"/>
        <w:ind w:left="100" w:right="90" w:hanging="10"/>
        <w:jc w:val="center"/>
      </w:pPr>
      <w:r>
        <w:rPr>
          <w:b/>
        </w:rPr>
        <w:t>§ 3</w:t>
      </w:r>
    </w:p>
    <w:p w:rsidR="00271AB0" w:rsidRDefault="00271AB0" w:rsidP="00271AB0">
      <w:pPr>
        <w:spacing w:after="194" w:line="248" w:lineRule="auto"/>
        <w:ind w:left="100" w:right="90" w:hanging="10"/>
        <w:jc w:val="center"/>
      </w:pPr>
      <w:r>
        <w:rPr>
          <w:b/>
        </w:rPr>
        <w:t>Zárobková činnosť</w:t>
      </w:r>
    </w:p>
    <w:p w:rsidR="00271AB0" w:rsidRDefault="00271AB0" w:rsidP="001F0CFC">
      <w:pPr>
        <w:numPr>
          <w:ilvl w:val="1"/>
          <w:numId w:val="289"/>
        </w:numPr>
        <w:spacing w:after="96" w:line="262" w:lineRule="auto"/>
        <w:ind w:left="566" w:hanging="283"/>
      </w:pPr>
      <w:r>
        <w:t>Zárobková činnosť podľa tohto zákona je, ak osobitný predpis</w:t>
      </w:r>
      <w:r>
        <w:rPr>
          <w:sz w:val="15"/>
          <w:vertAlign w:val="superscript"/>
        </w:rPr>
        <w:t>4</w:t>
      </w:r>
      <w:r>
        <w:rPr>
          <w:sz w:val="18"/>
        </w:rPr>
        <w:t xml:space="preserve">) </w:t>
      </w:r>
      <w:r>
        <w:t>alebo medzinárodná zmluva, ktorá má prednosť pred zákonmi Slovenskej republiky, neustanovuje inak, činnosť vyplývajúca z právneho vzťahu, ktorý zakladá</w:t>
      </w:r>
    </w:p>
    <w:p w:rsidR="00271AB0" w:rsidRDefault="00271AB0" w:rsidP="001F0CFC">
      <w:pPr>
        <w:numPr>
          <w:ilvl w:val="0"/>
          <w:numId w:val="290"/>
        </w:numPr>
        <w:spacing w:after="114" w:line="262" w:lineRule="auto"/>
        <w:ind w:hanging="283"/>
      </w:pPr>
      <w:r>
        <w:t>právo na príjem zo závislej činnosti podľa osobitného predpisu,</w:t>
      </w:r>
      <w:r>
        <w:rPr>
          <w:sz w:val="15"/>
          <w:vertAlign w:val="superscript"/>
        </w:rPr>
        <w:t>5</w:t>
      </w:r>
      <w:r>
        <w:rPr>
          <w:sz w:val="18"/>
        </w:rPr>
        <w:t xml:space="preserve">) </w:t>
      </w:r>
      <w:r>
        <w:t>okrem nepeňažného príjmu z predchádzajúceho právneho vzťahu, ktorý zakladal právo na príjem zo závislej činnosti podľa osobitného predpisu,</w:t>
      </w:r>
      <w:r>
        <w:rPr>
          <w:sz w:val="15"/>
          <w:vertAlign w:val="superscript"/>
        </w:rPr>
        <w:t>5</w:t>
      </w:r>
      <w:r>
        <w:rPr>
          <w:sz w:val="18"/>
        </w:rPr>
        <w:t xml:space="preserve">) </w:t>
      </w:r>
      <w:r>
        <w:t>poskytnutého z prostriedkov sociálneho fondu,</w:t>
      </w:r>
    </w:p>
    <w:p w:rsidR="00271AB0" w:rsidRDefault="00271AB0" w:rsidP="001F0CFC">
      <w:pPr>
        <w:numPr>
          <w:ilvl w:val="0"/>
          <w:numId w:val="290"/>
        </w:numPr>
        <w:spacing w:after="227" w:line="262" w:lineRule="auto"/>
        <w:ind w:hanging="283"/>
      </w:pPr>
      <w:r>
        <w:t>dosahovanie príjmu z podnikania a z inej samostatnej zárobkovej činnosti podľa osobitného predpisu.</w:t>
      </w:r>
      <w:r>
        <w:rPr>
          <w:sz w:val="15"/>
          <w:vertAlign w:val="superscript"/>
        </w:rPr>
        <w:t>6</w:t>
      </w:r>
      <w:r>
        <w:rPr>
          <w:sz w:val="18"/>
        </w:rPr>
        <w:t>)</w:t>
      </w:r>
    </w:p>
    <w:p w:rsidR="00271AB0" w:rsidRDefault="00271AB0" w:rsidP="001F0CFC">
      <w:pPr>
        <w:numPr>
          <w:ilvl w:val="1"/>
          <w:numId w:val="290"/>
        </w:numPr>
        <w:spacing w:after="206" w:line="262" w:lineRule="auto"/>
      </w:pPr>
      <w:r>
        <w:t>Zárobková činnosť je aj činnosť podľa odseku 1, z ktorej príjem nepodlieha dani z príjmov podľa osobitného predpisu</w:t>
      </w:r>
      <w:r>
        <w:rPr>
          <w:sz w:val="15"/>
          <w:vertAlign w:val="superscript"/>
        </w:rPr>
        <w:t>7</w:t>
      </w:r>
      <w:r>
        <w:rPr>
          <w:sz w:val="18"/>
        </w:rPr>
        <w:t xml:space="preserve">) </w:t>
      </w:r>
      <w:r>
        <w:t>preto, že tak ustanovujú predpisy a medzinárodné zmluvy o zamedzení dvojitého zdanenia.</w:t>
      </w:r>
    </w:p>
    <w:p w:rsidR="00271AB0" w:rsidRDefault="00271AB0" w:rsidP="001F0CFC">
      <w:pPr>
        <w:numPr>
          <w:ilvl w:val="1"/>
          <w:numId w:val="290"/>
        </w:numPr>
        <w:spacing w:after="291" w:line="262" w:lineRule="auto"/>
      </w:pPr>
      <w:r>
        <w:t>Zárobková činnosť je aj činnosť podľa odseku 1, z ktorej príjem nepodlieha dani z príjmov podľa osobitného predpisu,</w:t>
      </w:r>
      <w:r>
        <w:rPr>
          <w:sz w:val="15"/>
          <w:vertAlign w:val="superscript"/>
        </w:rPr>
        <w:t>7</w:t>
      </w:r>
      <w:r>
        <w:rPr>
          <w:sz w:val="18"/>
        </w:rPr>
        <w:t xml:space="preserve">) </w:t>
      </w:r>
      <w:r>
        <w:t>ak na fyzickú osobu, ktorá túto zárobkovú činnosť vykonáva, sa v právnych vzťahoch sociálneho poistenia uplatňujú predpisy Slovenskej republiky podľa osobitného predpisu</w:t>
      </w:r>
      <w:r>
        <w:rPr>
          <w:sz w:val="15"/>
          <w:vertAlign w:val="superscript"/>
        </w:rPr>
        <w:t>4</w:t>
      </w:r>
      <w:r>
        <w:rPr>
          <w:sz w:val="18"/>
        </w:rPr>
        <w:t xml:space="preserve">) </w:t>
      </w:r>
      <w:r>
        <w:t>alebo sa uplatňuje medzinárodná zmluva, ktorá má prednosť pred zákonmi Slovenskej republiky.</w:t>
      </w:r>
    </w:p>
    <w:p w:rsidR="00271AB0" w:rsidRDefault="00271AB0" w:rsidP="00271AB0">
      <w:pPr>
        <w:spacing w:after="20" w:line="248" w:lineRule="auto"/>
        <w:ind w:left="100" w:right="90" w:hanging="10"/>
        <w:jc w:val="center"/>
      </w:pPr>
      <w:r>
        <w:rPr>
          <w:b/>
        </w:rPr>
        <w:t>§ 4</w:t>
      </w:r>
    </w:p>
    <w:p w:rsidR="00271AB0" w:rsidRDefault="00271AB0" w:rsidP="00271AB0">
      <w:pPr>
        <w:spacing w:after="194" w:line="248" w:lineRule="auto"/>
        <w:ind w:left="100" w:right="90" w:hanging="10"/>
        <w:jc w:val="center"/>
      </w:pPr>
      <w:r>
        <w:rPr>
          <w:b/>
        </w:rPr>
        <w:t>Zamestnanec</w:t>
      </w:r>
    </w:p>
    <w:p w:rsidR="00271AB0" w:rsidRDefault="00271AB0" w:rsidP="00271AB0">
      <w:pPr>
        <w:spacing w:after="97"/>
        <w:ind w:left="-15"/>
      </w:pPr>
      <w:r>
        <w:t xml:space="preserve">(1) Zamestnanec na účely nemocenského poistenia, dôchodkového poistenia a poistenia v nezamestnanosti je, ak tento zákon neustanovuje inak, fyzická osoba v právnom vzťahu, ktorý jej zakladá právo na pravidelný mesačný príjem podľa § 3 ods. 1 písm. a) a ods. 2 a 3, okrem </w:t>
      </w:r>
    </w:p>
    <w:p w:rsidR="00271AB0" w:rsidRDefault="00271AB0" w:rsidP="00271AB0">
      <w:pPr>
        <w:spacing w:after="97"/>
        <w:ind w:left="-15"/>
      </w:pPr>
      <w:r>
        <w:t>a) fyzickej osoby v právnom vzťahu na základe dohody o brigádnickej práci študentov,</w:t>
      </w:r>
    </w:p>
    <w:p w:rsidR="00271AB0" w:rsidRDefault="00271AB0" w:rsidP="001F0CFC">
      <w:pPr>
        <w:numPr>
          <w:ilvl w:val="0"/>
          <w:numId w:val="291"/>
        </w:numPr>
        <w:spacing w:after="103" w:line="262" w:lineRule="auto"/>
        <w:ind w:hanging="283"/>
      </w:pPr>
      <w:r>
        <w:t>fyzickej osoby v právnom vzťahu na základe dohody o vykonaní práce alebo dohody o pracovnej činnosti, ktorá má priznaný</w:t>
      </w:r>
    </w:p>
    <w:p w:rsidR="00271AB0" w:rsidRDefault="00271AB0" w:rsidP="001F0CFC">
      <w:pPr>
        <w:numPr>
          <w:ilvl w:val="1"/>
          <w:numId w:val="291"/>
        </w:numPr>
        <w:spacing w:after="104" w:line="262" w:lineRule="auto"/>
        <w:ind w:left="566" w:hanging="283"/>
      </w:pPr>
      <w:r>
        <w:t>starobný dôchodok,</w:t>
      </w:r>
    </w:p>
    <w:p w:rsidR="00271AB0" w:rsidRDefault="00271AB0" w:rsidP="001F0CFC">
      <w:pPr>
        <w:numPr>
          <w:ilvl w:val="1"/>
          <w:numId w:val="291"/>
        </w:numPr>
        <w:spacing w:after="104" w:line="262" w:lineRule="auto"/>
        <w:ind w:left="566" w:hanging="283"/>
      </w:pPr>
      <w:r>
        <w:t>predčasný starobný dôchodok,</w:t>
      </w:r>
    </w:p>
    <w:p w:rsidR="00271AB0" w:rsidRDefault="00271AB0" w:rsidP="001F0CFC">
      <w:pPr>
        <w:numPr>
          <w:ilvl w:val="1"/>
          <w:numId w:val="291"/>
        </w:numPr>
        <w:spacing w:after="98" w:line="262" w:lineRule="auto"/>
        <w:ind w:left="566" w:hanging="283"/>
      </w:pPr>
      <w:r>
        <w:t>invalidný dôchodok,</w:t>
      </w:r>
    </w:p>
    <w:p w:rsidR="00271AB0" w:rsidRDefault="00271AB0" w:rsidP="001F0CFC">
      <w:pPr>
        <w:numPr>
          <w:ilvl w:val="1"/>
          <w:numId w:val="291"/>
        </w:numPr>
        <w:spacing w:after="206" w:line="262" w:lineRule="auto"/>
        <w:ind w:left="566" w:hanging="283"/>
      </w:pPr>
      <w:r>
        <w:t>výsluhový dôchodok podľa osobitného predpisu</w:t>
      </w:r>
      <w:r>
        <w:rPr>
          <w:sz w:val="15"/>
          <w:vertAlign w:val="superscript"/>
        </w:rPr>
        <w:t>2</w:t>
      </w:r>
      <w:r>
        <w:rPr>
          <w:sz w:val="18"/>
        </w:rPr>
        <w:t xml:space="preserve">) </w:t>
      </w:r>
      <w:r>
        <w:t>a dovŕšila dôchodkový vek,</w:t>
      </w:r>
    </w:p>
    <w:p w:rsidR="00271AB0" w:rsidRDefault="00271AB0" w:rsidP="001F0CFC">
      <w:pPr>
        <w:numPr>
          <w:ilvl w:val="1"/>
          <w:numId w:val="291"/>
        </w:numPr>
        <w:spacing w:after="115" w:line="262" w:lineRule="auto"/>
        <w:ind w:left="566" w:hanging="283"/>
      </w:pPr>
      <w:r>
        <w:t>invalidný výsluhový dôchodok podľa osobitného predpisu,</w:t>
      </w:r>
      <w:r>
        <w:rPr>
          <w:sz w:val="15"/>
          <w:vertAlign w:val="superscript"/>
        </w:rPr>
        <w:t>2</w:t>
      </w:r>
      <w:r>
        <w:rPr>
          <w:sz w:val="18"/>
        </w:rPr>
        <w:t>)</w:t>
      </w:r>
    </w:p>
    <w:p w:rsidR="00271AB0" w:rsidRDefault="00271AB0" w:rsidP="001F0CFC">
      <w:pPr>
        <w:numPr>
          <w:ilvl w:val="0"/>
          <w:numId w:val="291"/>
        </w:numPr>
        <w:spacing w:after="132" w:line="262" w:lineRule="auto"/>
        <w:ind w:hanging="283"/>
      </w:pPr>
      <w:r>
        <w:t>žiaka strednej školy v právnom vzťahu, na základe ktorého vykonáva praktické vyučovanie podľa osobitného predpisu</w:t>
      </w:r>
      <w:r>
        <w:rPr>
          <w:sz w:val="15"/>
          <w:vertAlign w:val="superscript"/>
        </w:rPr>
        <w:t>7aa</w:t>
      </w:r>
      <w:r>
        <w:rPr>
          <w:sz w:val="18"/>
        </w:rPr>
        <w:t xml:space="preserve">) </w:t>
      </w:r>
      <w:r>
        <w:t>a študenta vysokej školy v právnom vzťahu, na základe ktorého vykonáva praktickú výučbu alebo odbornú prax podľa osobitného predpisu,</w:t>
      </w:r>
      <w:r>
        <w:rPr>
          <w:sz w:val="15"/>
          <w:vertAlign w:val="superscript"/>
        </w:rPr>
        <w:t>7aaa</w:t>
      </w:r>
      <w:r>
        <w:rPr>
          <w:sz w:val="18"/>
        </w:rPr>
        <w:t>)</w:t>
      </w:r>
    </w:p>
    <w:p w:rsidR="00271AB0" w:rsidRDefault="00271AB0" w:rsidP="001F0CFC">
      <w:pPr>
        <w:numPr>
          <w:ilvl w:val="0"/>
          <w:numId w:val="291"/>
        </w:numPr>
        <w:spacing w:after="236" w:line="262" w:lineRule="auto"/>
        <w:ind w:hanging="283"/>
      </w:pPr>
      <w:r>
        <w:t>fyzickej osoby v právnom vzťahu na základe dohody o zaradení do aktívnych záloh podľa osobitného predpisu.</w:t>
      </w:r>
      <w:r>
        <w:rPr>
          <w:sz w:val="15"/>
          <w:vertAlign w:val="superscript"/>
        </w:rPr>
        <w:t>1c</w:t>
      </w:r>
      <w:r>
        <w:rPr>
          <w:sz w:val="18"/>
        </w:rPr>
        <w:t>)</w:t>
      </w:r>
    </w:p>
    <w:p w:rsidR="00271AB0" w:rsidRDefault="00271AB0" w:rsidP="00271AB0">
      <w:pPr>
        <w:spacing w:after="103"/>
        <w:ind w:left="-15"/>
      </w:pPr>
      <w:r>
        <w:t>(2) Zamestnanec na účely dôchodkového poistenia je aj fyzická osoba v právnom vzťahu, ktorý jej zakladá právo na nepravidelný príjem podľa § 3 ods. 1 písm. a) a ods. 2 a 3, okrem fyzickej osoby v právnom vzťahu na základe ňou určenej dohody podľa § 227a, ak priemerný mesačný príjem podľa § 3 ods. 1 písm. a) a ods. 2 a 3 z tejto dohody nepresiahne sumu podľa odseku 5, žiaka strednej školy v právnom vzťahu, na základe ktorého vykonáva praktické vyučovanie podľa osobitného predpisu</w:t>
      </w:r>
      <w:r>
        <w:rPr>
          <w:sz w:val="15"/>
          <w:vertAlign w:val="superscript"/>
        </w:rPr>
        <w:t>7aa</w:t>
      </w:r>
      <w:r>
        <w:rPr>
          <w:sz w:val="18"/>
        </w:rPr>
        <w:t xml:space="preserve">) </w:t>
      </w:r>
      <w:r>
        <w:t>a študenta vysokej školy v právnom vzťahu, na základe ktorého vykonáva praktickú výučbu alebo odbornú prax podľa osobitného predpisu</w:t>
      </w:r>
      <w:r>
        <w:rPr>
          <w:sz w:val="15"/>
          <w:vertAlign w:val="superscript"/>
        </w:rPr>
        <w:t>7aaa</w:t>
      </w:r>
      <w:r>
        <w:rPr>
          <w:sz w:val="18"/>
        </w:rPr>
        <w:t>)</w:t>
      </w:r>
      <w:r>
        <w:t>. Zamestnancom na účely dôchodkového poistenia je aj</w:t>
      </w:r>
    </w:p>
    <w:p w:rsidR="00271AB0" w:rsidRDefault="00271AB0" w:rsidP="001F0CFC">
      <w:pPr>
        <w:numPr>
          <w:ilvl w:val="0"/>
          <w:numId w:val="292"/>
        </w:numPr>
        <w:spacing w:after="103" w:line="262" w:lineRule="auto"/>
        <w:ind w:hanging="283"/>
      </w:pPr>
      <w:r>
        <w:t>fyzická osoba v právnom vzťahu na základe dohody o brigádnickej práci študentov, ktorý jej zakladá právo na pravidelný mesačný príjem podľa § 3 ods. 1 písm. a) a ods. 2 a 3, okrem fyzickej osoby v právnom vzťahu na základe ňou určenej dohody podľa § 227a, ak mesačný príjem podľa § 3 ods. 1 písm. a) a ods. 2 a 3 z tejto dohody nepresiahne sumu podľa odseku 5,</w:t>
      </w:r>
    </w:p>
    <w:p w:rsidR="00271AB0" w:rsidRDefault="00271AB0" w:rsidP="001F0CFC">
      <w:pPr>
        <w:numPr>
          <w:ilvl w:val="0"/>
          <w:numId w:val="292"/>
        </w:numPr>
        <w:spacing w:after="103" w:line="262" w:lineRule="auto"/>
        <w:ind w:hanging="283"/>
      </w:pPr>
      <w:r>
        <w:t>fyzická osoba v právnom vzťahu na základe dohody o vykonaní práce alebo dohody o pracovnej činnosti, ktorý jej zakladá právo na pravidelný mesačný príjem podľa § 3 ods. 1 písm. a) a ods. 2 a 3, ak je fyzickou osobou uvedenou v odseku 1 písm. b), okrem fyzickej osoby v právnom vzťahu na základe ňou určenej dohody podľa § 227a, ak mesačný príjem podľa § 3 ods. 1 písm. a) a ods. 2 a 3 z tejto dohody nepresiahne sumu podľa odseku 5,</w:t>
      </w:r>
    </w:p>
    <w:p w:rsidR="00271AB0" w:rsidRDefault="00271AB0" w:rsidP="001F0CFC">
      <w:pPr>
        <w:numPr>
          <w:ilvl w:val="0"/>
          <w:numId w:val="292"/>
        </w:numPr>
        <w:spacing w:after="206" w:line="262" w:lineRule="auto"/>
        <w:ind w:hanging="283"/>
      </w:pPr>
      <w:r>
        <w:t>fyzická osoba v právnom vzťahu na základe dohody o zaradení do aktívnych záloh podľa osobitného predpisu</w:t>
      </w:r>
      <w:r>
        <w:rPr>
          <w:sz w:val="15"/>
          <w:vertAlign w:val="superscript"/>
        </w:rPr>
        <w:t>1c</w:t>
      </w:r>
      <w:r>
        <w:rPr>
          <w:sz w:val="18"/>
        </w:rPr>
        <w:t xml:space="preserve">) </w:t>
      </w:r>
      <w:r>
        <w:t>počas pravidelného cvičenia alebo plnenia úloh ozbrojených síl Slovenskej republiky, za ktoré jej patrí príjem podľa § 3 ods. 1 písm. a) a ods. 2 a 3.</w:t>
      </w:r>
    </w:p>
    <w:p w:rsidR="00271AB0" w:rsidRDefault="00271AB0" w:rsidP="001F0CFC">
      <w:pPr>
        <w:numPr>
          <w:ilvl w:val="1"/>
          <w:numId w:val="292"/>
        </w:numPr>
        <w:spacing w:after="206" w:line="262" w:lineRule="auto"/>
      </w:pPr>
      <w:r>
        <w:t>Zamestnanec na účely úrazového poistenia je fyzická osoba v právnom vzťahu zakladajúcom zamestnávateľovi úrazové poistenie.</w:t>
      </w:r>
    </w:p>
    <w:p w:rsidR="00271AB0" w:rsidRDefault="00271AB0" w:rsidP="001F0CFC">
      <w:pPr>
        <w:numPr>
          <w:ilvl w:val="1"/>
          <w:numId w:val="292"/>
        </w:numPr>
        <w:spacing w:after="206" w:line="262" w:lineRule="auto"/>
      </w:pPr>
      <w:r>
        <w:t>Zamestnanec na účely garančného poistenia je fyzická osoba v právnom vzťahu zakladajúcom zamestnávateľovi garančné poistenie, okrem zamestnanca, ktorý je štatutárnym orgánom zamestnávateľa a má najmenej 50 % účasť na majetku zamestnávateľa alebo členom štatutárneho orgánu zamestnávateľa a má najmenej 50 % účasť na majetku zamestnávateľa.</w:t>
      </w:r>
    </w:p>
    <w:p w:rsidR="00271AB0" w:rsidRDefault="00271AB0" w:rsidP="001F0CFC">
      <w:pPr>
        <w:numPr>
          <w:ilvl w:val="1"/>
          <w:numId w:val="292"/>
        </w:numPr>
        <w:spacing w:after="291" w:line="262" w:lineRule="auto"/>
      </w:pPr>
      <w:r>
        <w:t>Maximálna suma mesačného príjmu a maximálna suma priemerného mesačného príjmu podľa § 3 ods. 1 písm. a) a ods. 2 a 3 z dohody určenej podľa § 227a je 200 eur.</w:t>
      </w:r>
    </w:p>
    <w:p w:rsidR="00271AB0" w:rsidRDefault="00271AB0" w:rsidP="00271AB0">
      <w:pPr>
        <w:spacing w:after="194" w:line="248" w:lineRule="auto"/>
        <w:ind w:left="100" w:right="90" w:hanging="10"/>
        <w:jc w:val="center"/>
      </w:pPr>
      <w:r>
        <w:rPr>
          <w:b/>
        </w:rPr>
        <w:t>§ 4a</w:t>
      </w:r>
    </w:p>
    <w:p w:rsidR="00271AB0" w:rsidRDefault="00271AB0" w:rsidP="00271AB0">
      <w:pPr>
        <w:spacing w:after="104"/>
        <w:ind w:firstLine="0"/>
      </w:pPr>
      <w:r>
        <w:t>Na účely tohto zákona sa za fyzickú osobu v právnom vzťahu na základe</w:t>
      </w:r>
    </w:p>
    <w:p w:rsidR="00271AB0" w:rsidRDefault="00271AB0" w:rsidP="001F0CFC">
      <w:pPr>
        <w:numPr>
          <w:ilvl w:val="0"/>
          <w:numId w:val="293"/>
        </w:numPr>
        <w:spacing w:after="103" w:line="262" w:lineRule="auto"/>
        <w:ind w:hanging="283"/>
      </w:pPr>
      <w:r>
        <w:t>dohody o brigádnickej práci študentov považuje aj fyzická osoba v právnom vzťahu na základe zmluvy o výkone činnosti športového odborníka, ak ide o fyzickú osobu, ktorá je žiakom strednej školy alebo študentom dennej formy vysokoškolského štúdia a nedovŕšila 26 rokov veku,</w:t>
      </w:r>
    </w:p>
    <w:p w:rsidR="00271AB0" w:rsidRDefault="00271AB0" w:rsidP="001F0CFC">
      <w:pPr>
        <w:numPr>
          <w:ilvl w:val="0"/>
          <w:numId w:val="293"/>
        </w:numPr>
        <w:spacing w:after="206" w:line="262" w:lineRule="auto"/>
        <w:ind w:hanging="283"/>
      </w:pPr>
      <w:r>
        <w:t>dohody o pracovnej činnosti považuje aj fyzická osoba v právnom vzťahu na základe zmluvy o výkone činnosti športového odborníka.</w:t>
      </w:r>
    </w:p>
    <w:p w:rsidR="00271AB0" w:rsidRDefault="00271AB0" w:rsidP="00271AB0">
      <w:pPr>
        <w:spacing w:after="20" w:line="248" w:lineRule="auto"/>
        <w:ind w:left="100" w:right="90" w:hanging="10"/>
        <w:jc w:val="center"/>
      </w:pPr>
      <w:r>
        <w:rPr>
          <w:b/>
        </w:rPr>
        <w:t>§ 5</w:t>
      </w:r>
    </w:p>
    <w:p w:rsidR="00271AB0" w:rsidRDefault="00271AB0" w:rsidP="00271AB0">
      <w:pPr>
        <w:spacing w:after="194" w:line="248" w:lineRule="auto"/>
        <w:ind w:left="100" w:right="90" w:hanging="10"/>
        <w:jc w:val="center"/>
      </w:pPr>
      <w:r>
        <w:rPr>
          <w:b/>
        </w:rPr>
        <w:t>Samostatne zárobkovo činná osoba</w:t>
      </w:r>
    </w:p>
    <w:p w:rsidR="00271AB0" w:rsidRDefault="00271AB0" w:rsidP="00271AB0">
      <w:pPr>
        <w:spacing w:after="291"/>
        <w:ind w:left="-15"/>
      </w:pPr>
      <w:r>
        <w:t>Samostatne zárobkovo činná osoba podľa tohto zákona je fyzická osoba, ktorá dovŕšila 18 rokov veku a v kalendárnom roku rozhodujúcom na vznik alebo na trvanie povinného nemocenského poistenia a povinného dôchodkového poistenia samostatne zárobkovo činnej osoby dosahovala príjmy uvedené v § 3 ods. 1 písm. b) a ods. 2 a 3, okrem fyzickej osoby, ktorá má podľa zmluvy o výkone osobnej asistencie vykonávať osobnú asistenciu fyzickej osobe s ťažkým zdravotným postihnutím.</w:t>
      </w:r>
    </w:p>
    <w:p w:rsidR="00271AB0" w:rsidRDefault="00271AB0" w:rsidP="00271AB0">
      <w:pPr>
        <w:spacing w:after="20" w:line="248" w:lineRule="auto"/>
        <w:ind w:left="100" w:right="90" w:hanging="10"/>
        <w:jc w:val="center"/>
      </w:pPr>
      <w:r>
        <w:rPr>
          <w:b/>
        </w:rPr>
        <w:t>§ 6</w:t>
      </w:r>
    </w:p>
    <w:p w:rsidR="00271AB0" w:rsidRDefault="00271AB0" w:rsidP="00271AB0">
      <w:pPr>
        <w:spacing w:after="194" w:line="248" w:lineRule="auto"/>
        <w:ind w:left="100" w:right="90" w:hanging="10"/>
        <w:jc w:val="center"/>
      </w:pPr>
      <w:r>
        <w:rPr>
          <w:b/>
        </w:rPr>
        <w:t>Poistenec</w:t>
      </w:r>
    </w:p>
    <w:p w:rsidR="00271AB0" w:rsidRDefault="00271AB0" w:rsidP="001F0CFC">
      <w:pPr>
        <w:numPr>
          <w:ilvl w:val="1"/>
          <w:numId w:val="293"/>
        </w:numPr>
        <w:spacing w:after="206" w:line="262" w:lineRule="auto"/>
      </w:pPr>
      <w:r>
        <w:t>Poistenec podľa tohto zákona je fyzická osoba, ktorá je nemocensky poistená, dôchodkovo poistená alebo poistená v nezamestnanosti podľa tohto zákona.</w:t>
      </w:r>
    </w:p>
    <w:p w:rsidR="00271AB0" w:rsidRDefault="00271AB0" w:rsidP="001F0CFC">
      <w:pPr>
        <w:numPr>
          <w:ilvl w:val="1"/>
          <w:numId w:val="293"/>
        </w:numPr>
        <w:spacing w:after="206" w:line="262" w:lineRule="auto"/>
      </w:pPr>
      <w:r>
        <w:t>Poistenec podľa tohto zákona je na účely dôchodkového poistenia aj fyzická osoba, ktorá získala obdobie dôchodkového poistenia podľa § 60 ods. 2, 4 a 5.</w:t>
      </w:r>
    </w:p>
    <w:p w:rsidR="00271AB0" w:rsidRDefault="00271AB0" w:rsidP="001F0CFC">
      <w:pPr>
        <w:numPr>
          <w:ilvl w:val="1"/>
          <w:numId w:val="293"/>
        </w:numPr>
        <w:spacing w:after="234" w:line="262" w:lineRule="auto"/>
      </w:pPr>
      <w:r>
        <w:t>Poistencom patria práva pri výkone sociálneho poistenia rovnako v súlade so zásadou rovnakého zaobchádzania v sociálnom zabezpečení ustanovenou osobitným zákonom.</w:t>
      </w:r>
      <w:r>
        <w:rPr>
          <w:sz w:val="15"/>
          <w:vertAlign w:val="superscript"/>
        </w:rPr>
        <w:t>23a</w:t>
      </w:r>
      <w:r>
        <w:rPr>
          <w:sz w:val="18"/>
        </w:rPr>
        <w:t>)</w:t>
      </w:r>
    </w:p>
    <w:p w:rsidR="00271AB0" w:rsidRDefault="00271AB0" w:rsidP="001F0CFC">
      <w:pPr>
        <w:numPr>
          <w:ilvl w:val="1"/>
          <w:numId w:val="293"/>
        </w:numPr>
        <w:spacing w:after="322" w:line="262" w:lineRule="auto"/>
      </w:pPr>
      <w:r>
        <w:t>Poistenec, ktorý sa domnieva, že jeho práva alebo právom chránené záujmy boli dotknuté v dôsledku nedodržania zásady rovnakého zaobchádzania, môže sa domáhať právnej ochrany na súde podľa osobitného zákona.</w:t>
      </w:r>
      <w:r>
        <w:rPr>
          <w:sz w:val="15"/>
          <w:vertAlign w:val="superscript"/>
        </w:rPr>
        <w:t>23a</w:t>
      </w:r>
      <w:r>
        <w:rPr>
          <w:sz w:val="18"/>
        </w:rPr>
        <w:t>)</w:t>
      </w:r>
    </w:p>
    <w:p w:rsidR="00271AB0" w:rsidRDefault="00271AB0" w:rsidP="00271AB0">
      <w:pPr>
        <w:spacing w:after="20" w:line="248" w:lineRule="auto"/>
        <w:ind w:left="100" w:right="90" w:hanging="10"/>
        <w:jc w:val="center"/>
      </w:pPr>
      <w:r>
        <w:rPr>
          <w:b/>
        </w:rPr>
        <w:t>§ 7</w:t>
      </w:r>
    </w:p>
    <w:p w:rsidR="00271AB0" w:rsidRDefault="00271AB0" w:rsidP="00271AB0">
      <w:pPr>
        <w:spacing w:after="194" w:line="248" w:lineRule="auto"/>
        <w:ind w:left="100" w:right="90" w:hanging="10"/>
        <w:jc w:val="center"/>
      </w:pPr>
      <w:r>
        <w:rPr>
          <w:b/>
        </w:rPr>
        <w:t>Zamestnávateľ</w:t>
      </w:r>
    </w:p>
    <w:p w:rsidR="00271AB0" w:rsidRDefault="00271AB0" w:rsidP="00271AB0">
      <w:pPr>
        <w:spacing w:after="104"/>
        <w:ind w:firstLine="0"/>
      </w:pPr>
      <w:r>
        <w:t>(1) Zamestnávateľ podľa tohto zákona je</w:t>
      </w:r>
    </w:p>
    <w:p w:rsidR="00271AB0" w:rsidRDefault="00271AB0" w:rsidP="001F0CFC">
      <w:pPr>
        <w:numPr>
          <w:ilvl w:val="0"/>
          <w:numId w:val="294"/>
        </w:numPr>
        <w:spacing w:after="3" w:line="262" w:lineRule="auto"/>
        <w:ind w:hanging="283"/>
      </w:pPr>
      <w:r>
        <w:t>fyzická osoba, ktorá je povinná poskytovať zamestnancovi príjem uvedený v § 3 ods. 1 písm. a) a ods. 2 a 3 a má na území Slovenskej republiky trvalý pobyt, povolenie na prechodný</w:t>
      </w:r>
    </w:p>
    <w:p w:rsidR="00271AB0" w:rsidRDefault="00271AB0" w:rsidP="00271AB0">
      <w:pPr>
        <w:spacing w:after="126"/>
        <w:ind w:left="283" w:firstLine="0"/>
      </w:pPr>
      <w:r>
        <w:t>pobyt</w:t>
      </w:r>
      <w:r>
        <w:rPr>
          <w:sz w:val="15"/>
          <w:vertAlign w:val="superscript"/>
        </w:rPr>
        <w:t>24</w:t>
      </w:r>
      <w:r>
        <w:rPr>
          <w:sz w:val="18"/>
        </w:rPr>
        <w:t>)</w:t>
      </w:r>
      <w:r>
        <w:t>alebo povolenie na trvalý pobyt,</w:t>
      </w:r>
      <w:r>
        <w:rPr>
          <w:sz w:val="15"/>
          <w:vertAlign w:val="superscript"/>
        </w:rPr>
        <w:t>25</w:t>
      </w:r>
      <w:r>
        <w:rPr>
          <w:sz w:val="18"/>
        </w:rPr>
        <w:t>)</w:t>
      </w:r>
    </w:p>
    <w:p w:rsidR="00271AB0" w:rsidRDefault="00271AB0" w:rsidP="001F0CFC">
      <w:pPr>
        <w:numPr>
          <w:ilvl w:val="0"/>
          <w:numId w:val="294"/>
        </w:numPr>
        <w:spacing w:after="4" w:line="262" w:lineRule="auto"/>
        <w:ind w:hanging="283"/>
      </w:pPr>
      <w:r>
        <w:t>právnická osoba, ktorá je povinná poskytovať zamestnancovi príjem uvedený v § 3 ods. 1 písm.</w:t>
      </w:r>
    </w:p>
    <w:p w:rsidR="00271AB0" w:rsidRDefault="00271AB0" w:rsidP="00271AB0">
      <w:pPr>
        <w:spacing w:after="104"/>
        <w:ind w:left="52" w:right="99" w:hanging="10"/>
        <w:jc w:val="center"/>
      </w:pPr>
      <w:r>
        <w:t>a) a ods. 2 a 3 a jej sídlo alebo sídlo jej organizačnej zložky je na území Slovenskej republiky,</w:t>
      </w:r>
    </w:p>
    <w:p w:rsidR="00271AB0" w:rsidRDefault="00271AB0" w:rsidP="001F0CFC">
      <w:pPr>
        <w:numPr>
          <w:ilvl w:val="0"/>
          <w:numId w:val="294"/>
        </w:numPr>
        <w:spacing w:after="104" w:line="262" w:lineRule="auto"/>
        <w:ind w:hanging="283"/>
      </w:pPr>
      <w:r>
        <w:t>pre fyzickú osobu vykonávajúcu zárobkovú činnosť podľa § 3 ods. 1 písm. a) a ods. 2 a 3</w:t>
      </w:r>
    </w:p>
    <w:p w:rsidR="00271AB0" w:rsidRDefault="00271AB0" w:rsidP="001F0CFC">
      <w:pPr>
        <w:numPr>
          <w:ilvl w:val="1"/>
          <w:numId w:val="294"/>
        </w:numPr>
        <w:spacing w:after="4" w:line="263" w:lineRule="auto"/>
        <w:ind w:right="-7" w:hanging="283"/>
      </w:pPr>
      <w:r>
        <w:t>fyzická osoba, ktorá je povinná poskytovať zamestnancovi príjem uvedený v § 3 ods. 1 písm.</w:t>
      </w:r>
    </w:p>
    <w:p w:rsidR="00271AB0" w:rsidRDefault="00271AB0" w:rsidP="00271AB0">
      <w:pPr>
        <w:spacing w:after="103"/>
        <w:ind w:left="567" w:firstLine="0"/>
      </w:pPr>
      <w:r>
        <w:t>a) a ods. 2 a 3 a má bydlisko v inom členskom štáte Európskej únie alebo v štáte, ktorý je zmluvnou stranou dohody o Európskom hospodárskom priestore ako Slovenská republika alebo na území Švajčiarskej konfederácie alebo v štáte, s ktorým má Slovenská republika uzatvorenú medzinárodnú zmluvu, ktorá má prednosť pred zákonmi Slovenskej republiky, alebo</w:t>
      </w:r>
    </w:p>
    <w:p w:rsidR="00271AB0" w:rsidRDefault="00271AB0" w:rsidP="001F0CFC">
      <w:pPr>
        <w:numPr>
          <w:ilvl w:val="1"/>
          <w:numId w:val="294"/>
        </w:numPr>
        <w:spacing w:after="206" w:line="262" w:lineRule="auto"/>
        <w:ind w:right="-7" w:hanging="283"/>
      </w:pPr>
      <w:r>
        <w:t>právnická osoba, ktorá je povinná poskytovať zamestnancovi príjem uvedený v § 3 ods. 1 písm. a) a ods. 2 a 3 a má sídlo alebo sídlo organizačnej zložky v členskom štáte Európskej únie alebo v štáte, ktorý je zmluvnou stranou dohody o Európskom hospodárskom priestore, alebo na území Švajčiarskej konfederácie alebo v štáte, s ktorým má Slovenská republika uzatvorenú medzinárodnú zmluvu, ktorá má prednosť pred zákonmi Slovenskej republiky.</w:t>
      </w:r>
    </w:p>
    <w:p w:rsidR="00271AB0" w:rsidRDefault="00271AB0" w:rsidP="001F0CFC">
      <w:pPr>
        <w:numPr>
          <w:ilvl w:val="1"/>
          <w:numId w:val="295"/>
        </w:numPr>
        <w:spacing w:after="234" w:line="262" w:lineRule="auto"/>
        <w:ind w:right="-7"/>
      </w:pPr>
      <w:r>
        <w:t>Ak zamestnávateľom nie je fyzická osoba alebo právnická osoba podľa odseku 1, funkciu zamestnávateľa plní platiteľ príjmu zo závislej činnosti podľa osobitného predpisu.</w:t>
      </w:r>
      <w:r>
        <w:rPr>
          <w:sz w:val="15"/>
          <w:vertAlign w:val="superscript"/>
        </w:rPr>
        <w:t>25a</w:t>
      </w:r>
      <w:r>
        <w:rPr>
          <w:sz w:val="18"/>
        </w:rPr>
        <w:t>)</w:t>
      </w:r>
    </w:p>
    <w:p w:rsidR="00271AB0" w:rsidRDefault="00271AB0" w:rsidP="001F0CFC">
      <w:pPr>
        <w:numPr>
          <w:ilvl w:val="1"/>
          <w:numId w:val="295"/>
        </w:numPr>
        <w:spacing w:after="203" w:line="263" w:lineRule="auto"/>
        <w:ind w:right="-7"/>
      </w:pPr>
      <w:r>
        <w:t>Zamestnávateľ na účely nemocenského poistenia, dôchodkového poistenia a poistenia</w:t>
      </w:r>
    </w:p>
    <w:p w:rsidR="00271AB0" w:rsidRDefault="00271AB0" w:rsidP="00271AB0">
      <w:pPr>
        <w:ind w:left="-15" w:firstLine="0"/>
      </w:pPr>
      <w:r>
        <w:t>v nezamestnanosti nie je fyzická osoba alebo právnická osoba podľa odseku 1 z právneho vzťahu s fyzickou osobou na základe dohody určenej podľa § 227a, ak mesačný príjem alebo priemerný mesačný príjem podľa § 3 ods. 1 písm. a) a ods. 2 a 3 z tejto dohody nepresiahne sumu podľa § 4 ods. 5.</w:t>
      </w:r>
    </w:p>
    <w:p w:rsidR="00271AB0" w:rsidRDefault="00271AB0" w:rsidP="00271AB0">
      <w:pPr>
        <w:spacing w:after="103"/>
        <w:ind w:left="-15"/>
      </w:pPr>
      <w:r>
        <w:t xml:space="preserve">(4) Zamestnávateľ na účely nemocenského poistenia a poistenia v nezamestnanosti nie je fyzická osoba alebo právnická osoba podľa odseku 1 v právnom vzťahu s </w:t>
      </w:r>
    </w:p>
    <w:p w:rsidR="00271AB0" w:rsidRDefault="00271AB0" w:rsidP="001F0CFC">
      <w:pPr>
        <w:numPr>
          <w:ilvl w:val="0"/>
          <w:numId w:val="296"/>
        </w:numPr>
        <w:spacing w:after="103" w:line="262" w:lineRule="auto"/>
        <w:ind w:hanging="283"/>
      </w:pPr>
      <w:r>
        <w:t>fyzickou osobou na základe dohôd o prácach vykonávaných mimo pracovného pomeru, ktorý jej zakladá právo na nepravidelný príjem podľa § 3 ods. 1 písm. a) a odsekov 2 a 3,</w:t>
      </w:r>
    </w:p>
    <w:p w:rsidR="00271AB0" w:rsidRDefault="00271AB0" w:rsidP="001F0CFC">
      <w:pPr>
        <w:numPr>
          <w:ilvl w:val="0"/>
          <w:numId w:val="296"/>
        </w:numPr>
        <w:spacing w:after="103" w:line="262" w:lineRule="auto"/>
        <w:ind w:hanging="283"/>
      </w:pPr>
      <w:r>
        <w:t>fyzickou osobou na základe dohody o brigádnickej práci študentov, ktorý jej zakladá právo na pravidelný mesačný príjem podľa § 3 ods. 1 písm. a) a odsekov 2 a 3,</w:t>
      </w:r>
    </w:p>
    <w:p w:rsidR="00271AB0" w:rsidRDefault="00271AB0" w:rsidP="001F0CFC">
      <w:pPr>
        <w:numPr>
          <w:ilvl w:val="0"/>
          <w:numId w:val="296"/>
        </w:numPr>
        <w:spacing w:after="103" w:line="262" w:lineRule="auto"/>
        <w:ind w:hanging="283"/>
      </w:pPr>
      <w:r>
        <w:t>fyzickou osobou na základe dohody o vykonaní práce alebo dohody o pracovnej činnosti, ktorý jej zakladá právo na pravidelný mesačný príjem podľa § 3 ods. 1 písm. a) a odsekov 2 a 3, ak je poberateľom</w:t>
      </w:r>
    </w:p>
    <w:p w:rsidR="00271AB0" w:rsidRDefault="00271AB0" w:rsidP="001F0CFC">
      <w:pPr>
        <w:numPr>
          <w:ilvl w:val="1"/>
          <w:numId w:val="296"/>
        </w:numPr>
        <w:spacing w:after="104" w:line="262" w:lineRule="auto"/>
        <w:ind w:firstLine="0"/>
      </w:pPr>
      <w:r>
        <w:t>starobného dôchodku,</w:t>
      </w:r>
    </w:p>
    <w:p w:rsidR="00271AB0" w:rsidRDefault="00271AB0" w:rsidP="001F0CFC">
      <w:pPr>
        <w:numPr>
          <w:ilvl w:val="1"/>
          <w:numId w:val="296"/>
        </w:numPr>
        <w:spacing w:after="104" w:line="262" w:lineRule="auto"/>
        <w:ind w:firstLine="0"/>
      </w:pPr>
      <w:r>
        <w:t>predčasného starobného dôchodku,</w:t>
      </w:r>
    </w:p>
    <w:p w:rsidR="00271AB0" w:rsidRDefault="00271AB0" w:rsidP="001F0CFC">
      <w:pPr>
        <w:numPr>
          <w:ilvl w:val="1"/>
          <w:numId w:val="296"/>
        </w:numPr>
        <w:spacing w:after="98" w:line="262" w:lineRule="auto"/>
        <w:ind w:firstLine="0"/>
      </w:pPr>
      <w:r>
        <w:t>invalidného dôchodku,</w:t>
      </w:r>
    </w:p>
    <w:p w:rsidR="00271AB0" w:rsidRDefault="00271AB0" w:rsidP="001F0CFC">
      <w:pPr>
        <w:numPr>
          <w:ilvl w:val="1"/>
          <w:numId w:val="296"/>
        </w:numPr>
        <w:spacing w:after="206" w:line="362" w:lineRule="auto"/>
        <w:ind w:firstLine="0"/>
      </w:pPr>
      <w:r>
        <w:t>výsluhového dôchodku podľa osobitného predpisu</w:t>
      </w:r>
      <w:r>
        <w:rPr>
          <w:sz w:val="15"/>
          <w:vertAlign w:val="superscript"/>
        </w:rPr>
        <w:t>2</w:t>
      </w:r>
      <w:r>
        <w:rPr>
          <w:sz w:val="18"/>
        </w:rPr>
        <w:t xml:space="preserve">) </w:t>
      </w:r>
      <w:r>
        <w:t>a dovŕšila dôchodkový vek, 5. invalidného výsluhového dôchodku podľa osobitného predpisu.</w:t>
      </w:r>
      <w:r>
        <w:rPr>
          <w:sz w:val="15"/>
          <w:vertAlign w:val="superscript"/>
        </w:rPr>
        <w:t>2</w:t>
      </w:r>
      <w:r>
        <w:rPr>
          <w:sz w:val="18"/>
        </w:rPr>
        <w:t>)</w:t>
      </w:r>
    </w:p>
    <w:p w:rsidR="00271AB0" w:rsidRDefault="00271AB0" w:rsidP="00271AB0">
      <w:pPr>
        <w:spacing w:after="20" w:line="248" w:lineRule="auto"/>
        <w:ind w:left="100" w:right="90" w:hanging="10"/>
        <w:jc w:val="center"/>
      </w:pPr>
      <w:r>
        <w:rPr>
          <w:b/>
        </w:rPr>
        <w:t>§ 8</w:t>
      </w:r>
    </w:p>
    <w:p w:rsidR="00271AB0" w:rsidRDefault="00271AB0" w:rsidP="00271AB0">
      <w:pPr>
        <w:spacing w:after="194" w:line="248" w:lineRule="auto"/>
        <w:ind w:left="100" w:right="90" w:hanging="10"/>
        <w:jc w:val="center"/>
      </w:pPr>
      <w:r>
        <w:rPr>
          <w:b/>
        </w:rPr>
        <w:t>Pracovný úraz a choroba z povolania</w:t>
      </w:r>
    </w:p>
    <w:p w:rsidR="00271AB0" w:rsidRDefault="00271AB0" w:rsidP="00271AB0">
      <w:pPr>
        <w:spacing w:after="103"/>
        <w:ind w:left="-15"/>
      </w:pPr>
      <w:r>
        <w:t>(1) Pracovný úraz podľa tohto zákona je poškodenie zdravia alebo smrť fyzickej osoby spôsobené nezávisle od jej vôle krátkodobým, náhlym a násilným pôsobením vonkajších vplyvov, ktoré</w:t>
      </w:r>
    </w:p>
    <w:p w:rsidR="00271AB0" w:rsidRDefault="00271AB0" w:rsidP="001F0CFC">
      <w:pPr>
        <w:numPr>
          <w:ilvl w:val="0"/>
          <w:numId w:val="297"/>
        </w:numPr>
        <w:spacing w:after="122" w:line="262" w:lineRule="auto"/>
        <w:ind w:hanging="283"/>
      </w:pPr>
      <w:r>
        <w:t>zamestnanec zamestnávateľa podľa § 16 utrpel pri plnení pracovných úloh alebo služobných úloh alebo v priamej súvislosti s plnením pracovných úloh alebo služobných úloh, pre plnenie pracovných úloh alebo služobných úloh a pri odvracaní škody hroziacej zamestnávateľovi,</w:t>
      </w:r>
      <w:r>
        <w:rPr>
          <w:sz w:val="15"/>
          <w:vertAlign w:val="superscript"/>
        </w:rPr>
        <w:t>26</w:t>
      </w:r>
      <w:r>
        <w:rPr>
          <w:sz w:val="18"/>
        </w:rPr>
        <w:t>)</w:t>
      </w:r>
    </w:p>
    <w:p w:rsidR="00271AB0" w:rsidRDefault="00271AB0" w:rsidP="001F0CFC">
      <w:pPr>
        <w:numPr>
          <w:ilvl w:val="0"/>
          <w:numId w:val="297"/>
        </w:numPr>
        <w:spacing w:after="206" w:line="262" w:lineRule="auto"/>
        <w:ind w:hanging="283"/>
      </w:pPr>
      <w:r>
        <w:t>fyzická osoba uvedená v § 17 ods. 2 utrpela pri činnostiach uvedených v tomto ustanovení alebo v priamej súvislosti s týmito činnosťami.</w:t>
      </w:r>
    </w:p>
    <w:p w:rsidR="00271AB0" w:rsidRDefault="00271AB0" w:rsidP="00271AB0">
      <w:pPr>
        <w:spacing w:after="103"/>
        <w:ind w:left="-15"/>
      </w:pPr>
      <w:r>
        <w:t>(2) Choroba z povolania podľa tohto zákona je choroba uznaná príslušným špecializovaným pracoviskom podľa osobitného predpisu,</w:t>
      </w:r>
      <w:r>
        <w:rPr>
          <w:sz w:val="15"/>
          <w:vertAlign w:val="superscript"/>
        </w:rPr>
        <w:t>26a</w:t>
      </w:r>
      <w:r>
        <w:rPr>
          <w:sz w:val="18"/>
        </w:rPr>
        <w:t xml:space="preserve">) </w:t>
      </w:r>
      <w:r>
        <w:t>zaradená do zoznamu chorôb z povolania uvedeného v prílohe č. 1, ak vznikla za podmienok uvedených v tejto prílohe</w:t>
      </w:r>
    </w:p>
    <w:p w:rsidR="00271AB0" w:rsidRDefault="00271AB0" w:rsidP="001F0CFC">
      <w:pPr>
        <w:numPr>
          <w:ilvl w:val="0"/>
          <w:numId w:val="298"/>
        </w:numPr>
        <w:spacing w:after="103" w:line="262" w:lineRule="auto"/>
        <w:ind w:hanging="283"/>
      </w:pPr>
      <w:r>
        <w:t>zamestnancovi zamestnávateľa podľa § 16 pri plnení pracovných úloh alebo služobných úloh alebo v priamej súvislosti s plnením pracovných úloh alebo služobných úloh,</w:t>
      </w:r>
    </w:p>
    <w:p w:rsidR="00271AB0" w:rsidRDefault="00271AB0" w:rsidP="001F0CFC">
      <w:pPr>
        <w:numPr>
          <w:ilvl w:val="0"/>
          <w:numId w:val="298"/>
        </w:numPr>
        <w:spacing w:after="206" w:line="262" w:lineRule="auto"/>
        <w:ind w:hanging="283"/>
      </w:pPr>
      <w:r>
        <w:t>fyzickej osobe uvedenej v § 17 ods. 2 pri činnostiach uvedených v tomto ustanovení alebo v priamej súvislosti s týmito činnosťami.</w:t>
      </w:r>
    </w:p>
    <w:p w:rsidR="00271AB0" w:rsidRDefault="00271AB0" w:rsidP="001F0CFC">
      <w:pPr>
        <w:numPr>
          <w:ilvl w:val="1"/>
          <w:numId w:val="298"/>
        </w:numPr>
        <w:spacing w:after="206" w:line="262" w:lineRule="auto"/>
      </w:pPr>
      <w:r>
        <w:t>Choroba z povolania je aj choroba, ktorá bola zistená pred jej zaradením do zoznamu chorôb z povolania, najviac tri roky pred dňom jej zaradenia do tohto zoznamu.</w:t>
      </w:r>
    </w:p>
    <w:p w:rsidR="00271AB0" w:rsidRDefault="00271AB0" w:rsidP="001F0CFC">
      <w:pPr>
        <w:numPr>
          <w:ilvl w:val="1"/>
          <w:numId w:val="298"/>
        </w:numPr>
        <w:spacing w:after="104" w:line="262" w:lineRule="auto"/>
      </w:pPr>
      <w:r>
        <w:t>Plnenie pracovných úloh alebo služobných úloh podľa odsekov 1 a 2 je</w:t>
      </w:r>
    </w:p>
    <w:p w:rsidR="00271AB0" w:rsidRDefault="00271AB0" w:rsidP="001F0CFC">
      <w:pPr>
        <w:numPr>
          <w:ilvl w:val="0"/>
          <w:numId w:val="299"/>
        </w:numPr>
        <w:spacing w:after="103" w:line="262" w:lineRule="auto"/>
        <w:ind w:hanging="283"/>
      </w:pPr>
      <w:r>
        <w:t>výkon pracovných povinností vyplývajúcich z pracovného pomeru alebo služobných povinností vyplývajúcich zo štátnozamestnaneckého pomeru alebo služobného pomeru,</w:t>
      </w:r>
    </w:p>
    <w:p w:rsidR="00271AB0" w:rsidRDefault="00271AB0" w:rsidP="001F0CFC">
      <w:pPr>
        <w:numPr>
          <w:ilvl w:val="0"/>
          <w:numId w:val="299"/>
        </w:numPr>
        <w:spacing w:after="104" w:line="262" w:lineRule="auto"/>
        <w:ind w:hanging="283"/>
      </w:pPr>
      <w:r>
        <w:t xml:space="preserve">iná činnosť vykonávaná na príkaz zamestnávateľa a </w:t>
      </w:r>
    </w:p>
    <w:p w:rsidR="00271AB0" w:rsidRDefault="00271AB0" w:rsidP="001F0CFC">
      <w:pPr>
        <w:numPr>
          <w:ilvl w:val="0"/>
          <w:numId w:val="299"/>
        </w:numPr>
        <w:spacing w:after="206" w:line="262" w:lineRule="auto"/>
        <w:ind w:hanging="283"/>
      </w:pPr>
      <w:r>
        <w:t>činnosť, ktorá je predmetom pracovnej cesty alebo služobnej cesty.</w:t>
      </w:r>
    </w:p>
    <w:p w:rsidR="00271AB0" w:rsidRDefault="00271AB0" w:rsidP="00271AB0">
      <w:pPr>
        <w:spacing w:after="103"/>
        <w:ind w:left="-15"/>
      </w:pPr>
      <w:r>
        <w:t>(5) V priamej súvislosti s plnením pracovných úloh alebo služobných úloh zamestnanca podľa odsekov 1 a 2 je</w:t>
      </w:r>
    </w:p>
    <w:p w:rsidR="00271AB0" w:rsidRDefault="00271AB0" w:rsidP="001F0CFC">
      <w:pPr>
        <w:numPr>
          <w:ilvl w:val="0"/>
          <w:numId w:val="300"/>
        </w:numPr>
        <w:spacing w:after="103" w:line="262" w:lineRule="auto"/>
        <w:ind w:hanging="283"/>
      </w:pPr>
      <w:r>
        <w:t>úkon potrebný na výkon práce a úkon počas práce zvyčajný alebo potrebný pred začiatkom práce alebo po jej skončení; tieto úkony nie sú cesta do zamestnania a späť, okrem cesty súvisiacej s vykonávaním služobnej pohotovosti podľa osobitného predpisu,</w:t>
      </w:r>
      <w:r>
        <w:rPr>
          <w:sz w:val="15"/>
          <w:vertAlign w:val="superscript"/>
        </w:rPr>
        <w:t>27</w:t>
      </w:r>
      <w:r>
        <w:rPr>
          <w:sz w:val="18"/>
        </w:rPr>
        <w:t xml:space="preserve">) </w:t>
      </w:r>
      <w:r>
        <w:t>stravovanie, ošetrenie alebo vyšetrenie v zdravotníckom zariadení ani cesta na ne a späť, s výnimkou uvedenou v písmene b),</w:t>
      </w:r>
    </w:p>
    <w:p w:rsidR="00271AB0" w:rsidRDefault="00271AB0" w:rsidP="001F0CFC">
      <w:pPr>
        <w:numPr>
          <w:ilvl w:val="0"/>
          <w:numId w:val="300"/>
        </w:numPr>
        <w:spacing w:after="103" w:line="262" w:lineRule="auto"/>
        <w:ind w:hanging="283"/>
      </w:pPr>
      <w:r>
        <w:t>vyšetrenie zamestnanca v zdravotníckom zariadení vykonané na príkaz zamestnávateľa alebo ošetrenie v zdravotníckom zariadení pri prvej pomoci a cesta na ne a späť,</w:t>
      </w:r>
    </w:p>
    <w:p w:rsidR="00271AB0" w:rsidRDefault="00271AB0" w:rsidP="001F0CFC">
      <w:pPr>
        <w:numPr>
          <w:ilvl w:val="0"/>
          <w:numId w:val="300"/>
        </w:numPr>
        <w:spacing w:after="97" w:line="262" w:lineRule="auto"/>
        <w:ind w:hanging="283"/>
      </w:pPr>
      <w:r>
        <w:t>účasť zamestnanca na vzdelávaní, prehlbovaní kvalifikácie alebo na jej zvyšovaní, na ktorých sa zamestnanec zúčastnil na príkaz zamestnávateľa, vrátane školenia alebo vzdelávania organizovaného odborovou organizáciou alebo vyšším odborovým orgánom pre zamestnancov a pre funkcionárov výboru odborovej organizácie, ak sa na nich zúčastňujú so súhlasom alebo s vedomím zamestnávateľa,</w:t>
      </w:r>
    </w:p>
    <w:p w:rsidR="00271AB0" w:rsidRDefault="00271AB0" w:rsidP="001F0CFC">
      <w:pPr>
        <w:numPr>
          <w:ilvl w:val="0"/>
          <w:numId w:val="300"/>
        </w:numPr>
        <w:spacing w:after="206" w:line="262" w:lineRule="auto"/>
        <w:ind w:hanging="283"/>
      </w:pPr>
      <w:r>
        <w:t>povinná účasť zamestnanca na rekondičnom pobyte</w:t>
      </w:r>
      <w:r>
        <w:rPr>
          <w:sz w:val="15"/>
          <w:vertAlign w:val="superscript"/>
        </w:rPr>
        <w:t>28</w:t>
      </w:r>
      <w:r>
        <w:rPr>
          <w:sz w:val="18"/>
        </w:rPr>
        <w:t xml:space="preserve">) </w:t>
      </w:r>
      <w:r>
        <w:t>alebo v priamej súvislosti s ňou.</w:t>
      </w:r>
    </w:p>
    <w:p w:rsidR="00271AB0" w:rsidRDefault="00271AB0" w:rsidP="001F0CFC">
      <w:pPr>
        <w:numPr>
          <w:ilvl w:val="1"/>
          <w:numId w:val="300"/>
        </w:numPr>
        <w:spacing w:after="206" w:line="262" w:lineRule="auto"/>
      </w:pPr>
      <w:r>
        <w:t>V priamej súvislosti s činnosťou fyzických osôb uvedených v § 17 ods. 2 sú úkony potrebné na výkon tejto činnosti a zvyčajné úkony počas tejto činnosti; odsek 5 písm. a) časť vety za bodkočiarkou platí rovnako.</w:t>
      </w:r>
    </w:p>
    <w:p w:rsidR="00271AB0" w:rsidRDefault="00271AB0" w:rsidP="001F0CFC">
      <w:pPr>
        <w:numPr>
          <w:ilvl w:val="1"/>
          <w:numId w:val="300"/>
        </w:numPr>
        <w:spacing w:after="291" w:line="262" w:lineRule="auto"/>
      </w:pPr>
      <w:r>
        <w:t>Pracovný úraz a choroba z povolania nie je služobný úraz a choroba z povolania, ktoré vznikli pri výkone služby policajta a profesionálneho vojaka alebo v súvislosti s nimi.</w:t>
      </w:r>
    </w:p>
    <w:p w:rsidR="00271AB0" w:rsidRDefault="00271AB0" w:rsidP="00271AB0">
      <w:pPr>
        <w:spacing w:after="20" w:line="248" w:lineRule="auto"/>
        <w:ind w:left="100" w:right="90" w:hanging="10"/>
        <w:jc w:val="center"/>
      </w:pPr>
      <w:r>
        <w:rPr>
          <w:b/>
        </w:rPr>
        <w:t>§ 9</w:t>
      </w:r>
    </w:p>
    <w:p w:rsidR="00271AB0" w:rsidRDefault="00271AB0" w:rsidP="00271AB0">
      <w:pPr>
        <w:spacing w:after="194" w:line="248" w:lineRule="auto"/>
        <w:ind w:left="100" w:right="90" w:hanging="10"/>
        <w:jc w:val="center"/>
      </w:pPr>
      <w:r>
        <w:rPr>
          <w:b/>
        </w:rPr>
        <w:t>Nezaopatrené dieťa</w:t>
      </w:r>
    </w:p>
    <w:p w:rsidR="00271AB0" w:rsidRDefault="00271AB0" w:rsidP="00271AB0">
      <w:pPr>
        <w:spacing w:after="96"/>
        <w:ind w:firstLine="0"/>
      </w:pPr>
      <w:r>
        <w:t>(1) Nezaopatrené dieťa podľa tohto zákona je dieťa</w:t>
      </w:r>
    </w:p>
    <w:p w:rsidR="00271AB0" w:rsidRDefault="00271AB0" w:rsidP="001F0CFC">
      <w:pPr>
        <w:numPr>
          <w:ilvl w:val="0"/>
          <w:numId w:val="301"/>
        </w:numPr>
        <w:spacing w:after="110" w:line="262" w:lineRule="auto"/>
        <w:ind w:right="438" w:hanging="283"/>
      </w:pPr>
      <w:r>
        <w:t>do skončenia povinnej školskej dochádzky,</w:t>
      </w:r>
      <w:r>
        <w:rPr>
          <w:sz w:val="15"/>
          <w:vertAlign w:val="superscript"/>
        </w:rPr>
        <w:t>29</w:t>
      </w:r>
      <w:r>
        <w:rPr>
          <w:sz w:val="18"/>
        </w:rPr>
        <w:t>)</w:t>
      </w:r>
    </w:p>
    <w:p w:rsidR="00271AB0" w:rsidRDefault="00271AB0" w:rsidP="001F0CFC">
      <w:pPr>
        <w:numPr>
          <w:ilvl w:val="0"/>
          <w:numId w:val="301"/>
        </w:numPr>
        <w:spacing w:after="0" w:line="372" w:lineRule="auto"/>
        <w:ind w:right="438" w:hanging="283"/>
      </w:pPr>
      <w:r>
        <w:t>po skončení povinnej školskej dochádzky,</w:t>
      </w:r>
      <w:r>
        <w:rPr>
          <w:sz w:val="15"/>
          <w:vertAlign w:val="superscript"/>
        </w:rPr>
        <w:t>29</w:t>
      </w:r>
      <w:r>
        <w:rPr>
          <w:sz w:val="18"/>
        </w:rPr>
        <w:t xml:space="preserve">) </w:t>
      </w:r>
      <w:r>
        <w:t>najdlhšie do dovŕšenia 26 rokov veku, ak 1. sa sústavne pripravuje na povolanie,</w:t>
      </w:r>
    </w:p>
    <w:p w:rsidR="00271AB0" w:rsidRDefault="00271AB0" w:rsidP="001F0CFC">
      <w:pPr>
        <w:numPr>
          <w:ilvl w:val="1"/>
          <w:numId w:val="301"/>
        </w:numPr>
        <w:spacing w:after="103" w:line="262" w:lineRule="auto"/>
        <w:ind w:left="566" w:hanging="283"/>
      </w:pPr>
      <w:r>
        <w:t>pre chorobu a stav, ktoré si vyžadujú osobitnú starostlivosť podľa prílohy č. 2, sa nemôže sústavne pripravovať na povolanie alebo nemôže vykonávať zárobkovú činnosť alebo</w:t>
      </w:r>
    </w:p>
    <w:p w:rsidR="00271AB0" w:rsidRDefault="00271AB0" w:rsidP="001F0CFC">
      <w:pPr>
        <w:numPr>
          <w:ilvl w:val="1"/>
          <w:numId w:val="301"/>
        </w:numPr>
        <w:spacing w:after="206" w:line="262" w:lineRule="auto"/>
        <w:ind w:left="566" w:hanging="283"/>
      </w:pPr>
      <w:r>
        <w:t>pre dlhodobo nepriaznivý zdravotný stav je neschopné sa sústavne pripravovať na povolanie alebo je neschopné vykonávať zárobkovú činnosť.</w:t>
      </w:r>
    </w:p>
    <w:p w:rsidR="00271AB0" w:rsidRDefault="00271AB0" w:rsidP="001F0CFC">
      <w:pPr>
        <w:numPr>
          <w:ilvl w:val="1"/>
          <w:numId w:val="302"/>
        </w:numPr>
        <w:spacing w:after="206" w:line="262" w:lineRule="auto"/>
      </w:pPr>
      <w:r>
        <w:t>Dlhodobo nepriaznivý zdravotný stav nezaopatreného dieťaťa je choroba a stav uvedené v prílohe č. 2, ktoré podľa poznatkov lekárskej vedy majú trvať alebo trvajú dlhšie ako jeden rok a ktoré si vyžadujú osobitnú starostlivosť podľa tejto prílohy.</w:t>
      </w:r>
    </w:p>
    <w:p w:rsidR="00271AB0" w:rsidRDefault="00271AB0" w:rsidP="001F0CFC">
      <w:pPr>
        <w:numPr>
          <w:ilvl w:val="1"/>
          <w:numId w:val="302"/>
        </w:numPr>
        <w:spacing w:after="104" w:line="262" w:lineRule="auto"/>
      </w:pPr>
      <w:r>
        <w:t>Nezaopatrené dieťa nie je dieťa,</w:t>
      </w:r>
    </w:p>
    <w:p w:rsidR="00271AB0" w:rsidRDefault="00271AB0" w:rsidP="001F0CFC">
      <w:pPr>
        <w:numPr>
          <w:ilvl w:val="0"/>
          <w:numId w:val="303"/>
        </w:numPr>
        <w:spacing w:after="116" w:line="262" w:lineRule="auto"/>
        <w:ind w:hanging="283"/>
      </w:pPr>
      <w:r>
        <w:t>ktoré sa sústavne pripravuje na povolanie štúdiom, ak už získalo vysokoškolské vzdelanie druhého stupňa a bol mu priznaný akademický titul podľa osobitného predpisu,</w:t>
      </w:r>
      <w:r>
        <w:rPr>
          <w:sz w:val="15"/>
          <w:vertAlign w:val="superscript"/>
        </w:rPr>
        <w:t>30</w:t>
      </w:r>
      <w:r>
        <w:rPr>
          <w:sz w:val="18"/>
        </w:rPr>
        <w:t xml:space="preserve">) </w:t>
      </w:r>
      <w:r>
        <w:t>alebo</w:t>
      </w:r>
    </w:p>
    <w:p w:rsidR="00271AB0" w:rsidRDefault="00271AB0" w:rsidP="001F0CFC">
      <w:pPr>
        <w:numPr>
          <w:ilvl w:val="0"/>
          <w:numId w:val="303"/>
        </w:numPr>
        <w:spacing w:after="291" w:line="262" w:lineRule="auto"/>
        <w:ind w:hanging="283"/>
      </w:pPr>
      <w:r>
        <w:t>ktoré je poberateľom invalidného dôchodku priznaného z dôvodu poklesu schopnosti vykonávať zárobkovú činnosť o viac ako 70 %.</w:t>
      </w:r>
    </w:p>
    <w:p w:rsidR="00271AB0" w:rsidRDefault="00271AB0" w:rsidP="00271AB0">
      <w:pPr>
        <w:spacing w:after="20" w:line="248" w:lineRule="auto"/>
        <w:ind w:left="100" w:right="90" w:hanging="10"/>
        <w:jc w:val="center"/>
      </w:pPr>
      <w:r>
        <w:rPr>
          <w:b/>
        </w:rPr>
        <w:t>§ 10</w:t>
      </w:r>
    </w:p>
    <w:p w:rsidR="00271AB0" w:rsidRDefault="00271AB0" w:rsidP="00271AB0">
      <w:pPr>
        <w:spacing w:after="194" w:line="248" w:lineRule="auto"/>
        <w:ind w:left="100" w:right="90" w:hanging="10"/>
        <w:jc w:val="center"/>
      </w:pPr>
      <w:r>
        <w:rPr>
          <w:b/>
        </w:rPr>
        <w:t>Sústavná príprava na povolanie</w:t>
      </w:r>
    </w:p>
    <w:p w:rsidR="00271AB0" w:rsidRDefault="00271AB0" w:rsidP="001F0CFC">
      <w:pPr>
        <w:numPr>
          <w:ilvl w:val="1"/>
          <w:numId w:val="303"/>
        </w:numPr>
        <w:spacing w:after="203" w:line="263" w:lineRule="auto"/>
        <w:ind w:right="-7" w:hanging="308"/>
      </w:pPr>
      <w:r>
        <w:t>Sústavná príprava na povolanie podľa tohto zákona je štúdium na strednej škole po skončení povinnej školskej dochádzky</w:t>
      </w:r>
      <w:r>
        <w:rPr>
          <w:sz w:val="15"/>
          <w:vertAlign w:val="superscript"/>
        </w:rPr>
        <w:t>29</w:t>
      </w:r>
      <w:r>
        <w:rPr>
          <w:sz w:val="18"/>
        </w:rPr>
        <w:t xml:space="preserve">) </w:t>
      </w:r>
      <w:r>
        <w:t>alebo štúdium na vysokej škole do získania vysokoškolského vzdelania druhého stupňa.</w:t>
      </w:r>
      <w:r>
        <w:rPr>
          <w:sz w:val="15"/>
          <w:vertAlign w:val="superscript"/>
        </w:rPr>
        <w:t>31</w:t>
      </w:r>
      <w:r>
        <w:rPr>
          <w:sz w:val="18"/>
        </w:rPr>
        <w:t>)</w:t>
      </w:r>
    </w:p>
    <w:p w:rsidR="00271AB0" w:rsidRDefault="00271AB0" w:rsidP="001F0CFC">
      <w:pPr>
        <w:numPr>
          <w:ilvl w:val="1"/>
          <w:numId w:val="303"/>
        </w:numPr>
        <w:spacing w:after="104" w:line="262" w:lineRule="auto"/>
        <w:ind w:right="-7" w:hanging="308"/>
      </w:pPr>
      <w:r>
        <w:t>Sústavná príprava na povolanie podľa § 9 ods. 1 písm. b) prvého bodu sa začína</w:t>
      </w:r>
    </w:p>
    <w:p w:rsidR="00271AB0" w:rsidRDefault="00271AB0" w:rsidP="001F0CFC">
      <w:pPr>
        <w:numPr>
          <w:ilvl w:val="0"/>
          <w:numId w:val="304"/>
        </w:numPr>
        <w:spacing w:after="103" w:line="262" w:lineRule="auto"/>
        <w:ind w:hanging="283"/>
      </w:pPr>
      <w:r>
        <w:t>žiakovi strednej školy od začiatku školského roka nasledujúceho po školskom roku, v ktorom skončí povinnú školskú dochádzku,</w:t>
      </w:r>
    </w:p>
    <w:p w:rsidR="00271AB0" w:rsidRDefault="00271AB0" w:rsidP="001F0CFC">
      <w:pPr>
        <w:numPr>
          <w:ilvl w:val="0"/>
          <w:numId w:val="304"/>
        </w:numPr>
        <w:spacing w:after="206" w:line="262" w:lineRule="auto"/>
        <w:ind w:hanging="283"/>
      </w:pPr>
      <w:r>
        <w:t>študentovi vysokej školy odo dňa zápisu na štúdium prvého stupňa alebo na štúdium druhého stupňa.</w:t>
      </w:r>
    </w:p>
    <w:p w:rsidR="00271AB0" w:rsidRDefault="00271AB0" w:rsidP="00271AB0">
      <w:pPr>
        <w:spacing w:after="95"/>
        <w:ind w:firstLine="0"/>
      </w:pPr>
      <w:r>
        <w:t>(3) Sústavná príprava na povolanie podľa § 9 ods. 1 písm. b) prvého bodu sa končí</w:t>
      </w:r>
    </w:p>
    <w:p w:rsidR="00271AB0" w:rsidRDefault="00271AB0" w:rsidP="001F0CFC">
      <w:pPr>
        <w:numPr>
          <w:ilvl w:val="0"/>
          <w:numId w:val="305"/>
        </w:numPr>
        <w:spacing w:after="107" w:line="262" w:lineRule="auto"/>
        <w:ind w:hanging="283"/>
      </w:pPr>
      <w:r>
        <w:t>žiakovi strednej školy spôsobom ustanoveným osobitným predpisom,</w:t>
      </w:r>
      <w:r>
        <w:rPr>
          <w:sz w:val="15"/>
          <w:vertAlign w:val="superscript"/>
        </w:rPr>
        <w:t>32</w:t>
      </w:r>
      <w:r>
        <w:rPr>
          <w:sz w:val="18"/>
        </w:rPr>
        <w:t>)</w:t>
      </w:r>
    </w:p>
    <w:p w:rsidR="00271AB0" w:rsidRDefault="00271AB0" w:rsidP="001F0CFC">
      <w:pPr>
        <w:numPr>
          <w:ilvl w:val="0"/>
          <w:numId w:val="305"/>
        </w:numPr>
        <w:spacing w:after="206" w:line="262" w:lineRule="auto"/>
        <w:ind w:hanging="283"/>
      </w:pPr>
      <w:r>
        <w:t>študentovi vysokej školy spôsobom ustanoveným osobitným predpisom.</w:t>
      </w:r>
      <w:r>
        <w:rPr>
          <w:sz w:val="15"/>
          <w:vertAlign w:val="superscript"/>
        </w:rPr>
        <w:t>33</w:t>
      </w:r>
      <w:r>
        <w:rPr>
          <w:sz w:val="18"/>
        </w:rPr>
        <w:t>)</w:t>
      </w:r>
    </w:p>
    <w:p w:rsidR="00271AB0" w:rsidRDefault="00271AB0" w:rsidP="00271AB0">
      <w:pPr>
        <w:spacing w:after="104"/>
        <w:ind w:firstLine="0"/>
      </w:pPr>
      <w:r>
        <w:t>(4) Sústavná príprava na povolanie podľa tohto zákona je aj obdobie</w:t>
      </w:r>
    </w:p>
    <w:p w:rsidR="00271AB0" w:rsidRDefault="00271AB0" w:rsidP="001F0CFC">
      <w:pPr>
        <w:numPr>
          <w:ilvl w:val="0"/>
          <w:numId w:val="306"/>
        </w:numPr>
        <w:spacing w:after="103" w:line="262" w:lineRule="auto"/>
        <w:ind w:hanging="283"/>
      </w:pPr>
      <w:r>
        <w:t>bezprostredne nadväzujúce na skončenie štúdia na strednej škole, najdlhšie do konca školského roku, v ktorom dieťa skončilo štúdium na strednej škole,</w:t>
      </w:r>
    </w:p>
    <w:p w:rsidR="00271AB0" w:rsidRDefault="00271AB0" w:rsidP="001F0CFC">
      <w:pPr>
        <w:numPr>
          <w:ilvl w:val="0"/>
          <w:numId w:val="306"/>
        </w:numPr>
        <w:spacing w:after="103" w:line="262" w:lineRule="auto"/>
        <w:ind w:hanging="283"/>
      </w:pPr>
      <w:r>
        <w:t>od skončenia štúdia na strednej škole do zápisu na štúdium na vysokú školu vykonaného v kalendárnom roku, v ktorom dieťa skončilo štúdium na strednej škole,</w:t>
      </w:r>
    </w:p>
    <w:p w:rsidR="00271AB0" w:rsidRDefault="00271AB0" w:rsidP="001F0CFC">
      <w:pPr>
        <w:numPr>
          <w:ilvl w:val="0"/>
          <w:numId w:val="306"/>
        </w:numPr>
        <w:spacing w:after="116" w:line="262" w:lineRule="auto"/>
        <w:ind w:hanging="283"/>
      </w:pPr>
      <w:r>
        <w:t>po skončení posledného ročníka strednej školy do vykonania skúšky podľa osobitného predpisu,</w:t>
      </w:r>
      <w:r>
        <w:rPr>
          <w:sz w:val="15"/>
          <w:vertAlign w:val="superscript"/>
        </w:rPr>
        <w:t>32</w:t>
      </w:r>
      <w:r>
        <w:rPr>
          <w:sz w:val="18"/>
        </w:rPr>
        <w:t xml:space="preserve">) </w:t>
      </w:r>
      <w:r>
        <w:t>najdlhšie do konca školského roka, v ktorom malo byť štúdium skončené,</w:t>
      </w:r>
    </w:p>
    <w:p w:rsidR="00271AB0" w:rsidRDefault="00271AB0" w:rsidP="001F0CFC">
      <w:pPr>
        <w:numPr>
          <w:ilvl w:val="0"/>
          <w:numId w:val="306"/>
        </w:numPr>
        <w:spacing w:after="206" w:line="262" w:lineRule="auto"/>
        <w:ind w:hanging="283"/>
      </w:pPr>
      <w:r>
        <w:t>od získania vysokoškolského vzdelania prvého stupňa do zápisu na vysokoškolské štúdium druhého stupňa, ak zápis na vysokoškolské štúdium druhého stupňa bol vykonaný do konca kalendárneho roka, v ktorom bolo získané vysokoškolské vzdelanie prvého stupňa.</w:t>
      </w:r>
    </w:p>
    <w:p w:rsidR="00271AB0" w:rsidRDefault="00271AB0" w:rsidP="00271AB0">
      <w:pPr>
        <w:spacing w:after="291"/>
        <w:ind w:left="-15"/>
      </w:pPr>
      <w:r>
        <w:t>(5) Sústavná príprava dieťaťa na povolanie je aj iné štúdium alebo výučba, ak sú svojím rozsahom a úrovňou podľa rozhodnutia Ministerstva školstva Slovenskej republiky (ďalej len „ministerstvo školstva“) postavené na roveň štúdia na školách uvedených v odseku 1.</w:t>
      </w:r>
    </w:p>
    <w:p w:rsidR="00271AB0" w:rsidRDefault="00271AB0" w:rsidP="00271AB0">
      <w:pPr>
        <w:spacing w:after="20" w:line="248" w:lineRule="auto"/>
        <w:ind w:left="100" w:right="90" w:hanging="10"/>
        <w:jc w:val="center"/>
      </w:pPr>
      <w:r>
        <w:rPr>
          <w:b/>
        </w:rPr>
        <w:t>§ 11</w:t>
      </w:r>
    </w:p>
    <w:p w:rsidR="00271AB0" w:rsidRDefault="00271AB0" w:rsidP="00271AB0">
      <w:pPr>
        <w:spacing w:after="194" w:line="248" w:lineRule="auto"/>
        <w:ind w:left="100" w:right="90" w:hanging="10"/>
        <w:jc w:val="center"/>
      </w:pPr>
      <w:r>
        <w:rPr>
          <w:b/>
        </w:rPr>
        <w:t>Všeobecný vymeriavací základ</w:t>
      </w:r>
    </w:p>
    <w:p w:rsidR="00271AB0" w:rsidRDefault="00271AB0" w:rsidP="001F0CFC">
      <w:pPr>
        <w:numPr>
          <w:ilvl w:val="1"/>
          <w:numId w:val="308"/>
        </w:numPr>
        <w:spacing w:after="206" w:line="262" w:lineRule="auto"/>
      </w:pPr>
      <w:r>
        <w:t>Všeobecný vymeriavací základ je 12-násobok priemernej mesačnej mzdy v hospodárstve Slovenskej republiky zistenej Štatistickým úradom Slovenskej republiky (ďalej len „štatistický úrad“) za príslušný kalendárny rok.</w:t>
      </w:r>
    </w:p>
    <w:p w:rsidR="00271AB0" w:rsidRDefault="00271AB0" w:rsidP="001F0CFC">
      <w:pPr>
        <w:numPr>
          <w:ilvl w:val="1"/>
          <w:numId w:val="308"/>
        </w:numPr>
        <w:spacing w:after="206" w:line="262" w:lineRule="auto"/>
      </w:pPr>
      <w:r>
        <w:t>Všeobecný vymeriavací základ v poslednom kalendárnom roku rozhodujúceho obdobia uvedeného v § 63 sa rovná všeobecnému vymeriavaciemu základu za predposledný kalendárny rok rozhodujúceho obdobia.</w:t>
      </w:r>
    </w:p>
    <w:p w:rsidR="00271AB0" w:rsidRDefault="00271AB0" w:rsidP="001F0CFC">
      <w:pPr>
        <w:numPr>
          <w:ilvl w:val="1"/>
          <w:numId w:val="308"/>
        </w:numPr>
        <w:spacing w:after="291" w:line="262" w:lineRule="auto"/>
      </w:pPr>
      <w:r>
        <w:t>Všeobecné vymeriavacie základy v kalendárnych rokoch pred rokom 2003 sú uvedené v prílohe č. 3.</w:t>
      </w:r>
    </w:p>
    <w:p w:rsidR="00271AB0" w:rsidRDefault="00271AB0" w:rsidP="00271AB0">
      <w:pPr>
        <w:spacing w:after="20" w:line="248" w:lineRule="auto"/>
        <w:ind w:left="100" w:right="90" w:hanging="10"/>
        <w:jc w:val="center"/>
      </w:pPr>
      <w:r>
        <w:rPr>
          <w:b/>
        </w:rPr>
        <w:t>§ 12</w:t>
      </w:r>
    </w:p>
    <w:p w:rsidR="00271AB0" w:rsidRDefault="00271AB0" w:rsidP="00271AB0">
      <w:pPr>
        <w:spacing w:after="194" w:line="248" w:lineRule="auto"/>
        <w:ind w:left="100" w:right="90" w:hanging="10"/>
        <w:jc w:val="center"/>
      </w:pPr>
      <w:r>
        <w:rPr>
          <w:b/>
        </w:rPr>
        <w:t>Platobná neschopnosť zamestnávateľa</w:t>
      </w:r>
    </w:p>
    <w:p w:rsidR="00271AB0" w:rsidRDefault="00271AB0" w:rsidP="001F0CFC">
      <w:pPr>
        <w:numPr>
          <w:ilvl w:val="1"/>
          <w:numId w:val="307"/>
        </w:numPr>
        <w:spacing w:after="206" w:line="262" w:lineRule="auto"/>
      </w:pPr>
      <w:r>
        <w:t>Zamestnávateľ je na účely tohto zákona platobne neschopný, ak bol podaný návrh na vyhlásenie konkurzu.</w:t>
      </w:r>
    </w:p>
    <w:p w:rsidR="00271AB0" w:rsidRDefault="00271AB0" w:rsidP="001F0CFC">
      <w:pPr>
        <w:numPr>
          <w:ilvl w:val="1"/>
          <w:numId w:val="307"/>
        </w:numPr>
        <w:spacing w:after="206" w:line="262" w:lineRule="auto"/>
      </w:pPr>
      <w:r>
        <w:t>Deň vzniku platobnej neschopnosti zamestnávateľa je deň doručenia návrhu na vyhlásenie konkurzu príslušnému súdu.</w:t>
      </w:r>
    </w:p>
    <w:p w:rsidR="00271AB0" w:rsidRDefault="00271AB0" w:rsidP="001F0CFC">
      <w:pPr>
        <w:numPr>
          <w:ilvl w:val="1"/>
          <w:numId w:val="307"/>
        </w:numPr>
        <w:spacing w:after="203" w:line="263" w:lineRule="auto"/>
      </w:pPr>
      <w:r>
        <w:t>Ak súd začne konkurzné konanie bez návrhu podľa osobitného predpisu,</w:t>
      </w:r>
      <w:r>
        <w:rPr>
          <w:sz w:val="15"/>
          <w:vertAlign w:val="superscript"/>
        </w:rPr>
        <w:t>33a</w:t>
      </w:r>
      <w:r>
        <w:rPr>
          <w:sz w:val="18"/>
        </w:rPr>
        <w:t xml:space="preserve">) </w:t>
      </w:r>
      <w:r>
        <w:t>považuje sa deň vydania uznesenia súdu o začatí konkurzného konania za deň vzniku platobnej neschopnosti zamestnávateľa.</w:t>
      </w:r>
    </w:p>
    <w:p w:rsidR="00271AB0" w:rsidRDefault="00271AB0" w:rsidP="00271AB0">
      <w:pPr>
        <w:spacing w:after="43" w:line="248" w:lineRule="auto"/>
        <w:ind w:left="100" w:right="90" w:hanging="10"/>
        <w:jc w:val="center"/>
      </w:pPr>
      <w:r>
        <w:rPr>
          <w:b/>
        </w:rPr>
        <w:t>TRETÍ DIEL</w:t>
      </w:r>
    </w:p>
    <w:p w:rsidR="00271AB0" w:rsidRDefault="00271AB0" w:rsidP="00271AB0">
      <w:pPr>
        <w:spacing w:after="290" w:line="248" w:lineRule="auto"/>
        <w:ind w:left="100" w:right="90" w:hanging="10"/>
        <w:jc w:val="center"/>
      </w:pPr>
      <w:r>
        <w:rPr>
          <w:b/>
        </w:rPr>
        <w:t>DÁVKY NEMOCENSKÉHO POISTENIA, DÔCHODKOVÉHO POISTENIA, ÚRAZOVÉHO POISTENIA, GARANČNÉHO POISTENIA A POISTENIA V NEZAMESTNANOSTI</w:t>
      </w:r>
    </w:p>
    <w:p w:rsidR="00271AB0" w:rsidRDefault="00271AB0" w:rsidP="00271AB0">
      <w:pPr>
        <w:spacing w:after="194" w:line="248" w:lineRule="auto"/>
        <w:ind w:left="100" w:right="90" w:hanging="10"/>
        <w:jc w:val="center"/>
      </w:pPr>
      <w:r>
        <w:rPr>
          <w:b/>
        </w:rPr>
        <w:t>§ 13</w:t>
      </w:r>
    </w:p>
    <w:p w:rsidR="00271AB0" w:rsidRDefault="00271AB0" w:rsidP="00271AB0">
      <w:pPr>
        <w:spacing w:after="50" w:line="315" w:lineRule="auto"/>
        <w:ind w:left="-15"/>
      </w:pPr>
      <w:r>
        <w:t>(1) Z nemocenského poistenia sa za podmienok ustanovených týmto zákonom poskytujú nemocenské dávky, a to a) nemocenské,</w:t>
      </w:r>
    </w:p>
    <w:p w:rsidR="00271AB0" w:rsidRDefault="00271AB0" w:rsidP="001F0CFC">
      <w:pPr>
        <w:numPr>
          <w:ilvl w:val="0"/>
          <w:numId w:val="309"/>
        </w:numPr>
        <w:spacing w:after="104" w:line="262" w:lineRule="auto"/>
        <w:ind w:hanging="283"/>
      </w:pPr>
      <w:r>
        <w:t>ošetrovné,</w:t>
      </w:r>
    </w:p>
    <w:p w:rsidR="00271AB0" w:rsidRDefault="00271AB0" w:rsidP="001F0CFC">
      <w:pPr>
        <w:numPr>
          <w:ilvl w:val="0"/>
          <w:numId w:val="309"/>
        </w:numPr>
        <w:spacing w:after="104" w:line="262" w:lineRule="auto"/>
        <w:ind w:hanging="283"/>
      </w:pPr>
      <w:r>
        <w:t>vyrovnávacia dávka,</w:t>
      </w:r>
    </w:p>
    <w:p w:rsidR="00271AB0" w:rsidRDefault="00271AB0" w:rsidP="001F0CFC">
      <w:pPr>
        <w:numPr>
          <w:ilvl w:val="0"/>
          <w:numId w:val="309"/>
        </w:numPr>
        <w:spacing w:after="104" w:line="262" w:lineRule="auto"/>
        <w:ind w:hanging="283"/>
      </w:pPr>
      <w:r>
        <w:t>tehotenské,</w:t>
      </w:r>
    </w:p>
    <w:p w:rsidR="00271AB0" w:rsidRDefault="00271AB0" w:rsidP="001F0CFC">
      <w:pPr>
        <w:numPr>
          <w:ilvl w:val="0"/>
          <w:numId w:val="309"/>
        </w:numPr>
        <w:spacing w:after="206" w:line="262" w:lineRule="auto"/>
        <w:ind w:hanging="283"/>
      </w:pPr>
      <w:r>
        <w:t>materské.</w:t>
      </w:r>
    </w:p>
    <w:p w:rsidR="00271AB0" w:rsidRDefault="00271AB0" w:rsidP="00271AB0">
      <w:pPr>
        <w:spacing w:after="103"/>
        <w:ind w:left="-15"/>
      </w:pPr>
      <w:r>
        <w:t>(2) Z dôchodkového poistenia sa za podmienok ustanovených týmto zákonom poskytujú dôchodkové dávky, a to</w:t>
      </w:r>
    </w:p>
    <w:p w:rsidR="00271AB0" w:rsidRDefault="00271AB0" w:rsidP="001F0CFC">
      <w:pPr>
        <w:numPr>
          <w:ilvl w:val="0"/>
          <w:numId w:val="310"/>
        </w:numPr>
        <w:spacing w:after="104" w:line="262" w:lineRule="auto"/>
        <w:ind w:hanging="283"/>
      </w:pPr>
      <w:r>
        <w:t>zo starobného poistenia</w:t>
      </w:r>
    </w:p>
    <w:p w:rsidR="00271AB0" w:rsidRDefault="00271AB0" w:rsidP="001F0CFC">
      <w:pPr>
        <w:numPr>
          <w:ilvl w:val="1"/>
          <w:numId w:val="310"/>
        </w:numPr>
        <w:spacing w:after="104" w:line="262" w:lineRule="auto"/>
        <w:ind w:left="566" w:hanging="283"/>
      </w:pPr>
      <w:r>
        <w:t>starobný dôchodok,</w:t>
      </w:r>
    </w:p>
    <w:p w:rsidR="00271AB0" w:rsidRDefault="00271AB0" w:rsidP="001F0CFC">
      <w:pPr>
        <w:numPr>
          <w:ilvl w:val="1"/>
          <w:numId w:val="310"/>
        </w:numPr>
        <w:spacing w:after="104" w:line="262" w:lineRule="auto"/>
        <w:ind w:left="566" w:hanging="283"/>
      </w:pPr>
      <w:r>
        <w:t>predčasný starobný dôchodok,</w:t>
      </w:r>
    </w:p>
    <w:p w:rsidR="00271AB0" w:rsidRDefault="00271AB0" w:rsidP="001F0CFC">
      <w:pPr>
        <w:numPr>
          <w:ilvl w:val="1"/>
          <w:numId w:val="310"/>
        </w:numPr>
        <w:spacing w:after="104" w:line="262" w:lineRule="auto"/>
        <w:ind w:left="566" w:hanging="283"/>
      </w:pPr>
      <w:r>
        <w:t>vdovský dôchodok a vdovecký dôchodok,</w:t>
      </w:r>
    </w:p>
    <w:p w:rsidR="00271AB0" w:rsidRDefault="00271AB0" w:rsidP="001F0CFC">
      <w:pPr>
        <w:numPr>
          <w:ilvl w:val="1"/>
          <w:numId w:val="310"/>
        </w:numPr>
        <w:spacing w:after="104" w:line="262" w:lineRule="auto"/>
        <w:ind w:left="566" w:hanging="283"/>
      </w:pPr>
      <w:r>
        <w:t>sirotský dôchodok,</w:t>
      </w:r>
    </w:p>
    <w:p w:rsidR="00271AB0" w:rsidRDefault="00271AB0" w:rsidP="001F0CFC">
      <w:pPr>
        <w:numPr>
          <w:ilvl w:val="0"/>
          <w:numId w:val="310"/>
        </w:numPr>
        <w:spacing w:after="104" w:line="262" w:lineRule="auto"/>
        <w:ind w:hanging="283"/>
      </w:pPr>
      <w:r>
        <w:t>z invalidného poistenia</w:t>
      </w:r>
    </w:p>
    <w:p w:rsidR="00271AB0" w:rsidRDefault="00271AB0" w:rsidP="001F0CFC">
      <w:pPr>
        <w:numPr>
          <w:ilvl w:val="1"/>
          <w:numId w:val="310"/>
        </w:numPr>
        <w:spacing w:after="104" w:line="262" w:lineRule="auto"/>
        <w:ind w:left="566" w:hanging="283"/>
      </w:pPr>
      <w:r>
        <w:t>invalidný dôchodok,</w:t>
      </w:r>
    </w:p>
    <w:p w:rsidR="00271AB0" w:rsidRDefault="00271AB0" w:rsidP="001F0CFC">
      <w:pPr>
        <w:numPr>
          <w:ilvl w:val="1"/>
          <w:numId w:val="310"/>
        </w:numPr>
        <w:spacing w:after="104" w:line="262" w:lineRule="auto"/>
        <w:ind w:left="566" w:hanging="283"/>
      </w:pPr>
      <w:r>
        <w:t>vdovský dôchodok a vdovecký dôchodok,</w:t>
      </w:r>
    </w:p>
    <w:p w:rsidR="00271AB0" w:rsidRDefault="00271AB0" w:rsidP="001F0CFC">
      <w:pPr>
        <w:numPr>
          <w:ilvl w:val="1"/>
          <w:numId w:val="310"/>
        </w:numPr>
        <w:spacing w:after="206" w:line="262" w:lineRule="auto"/>
        <w:ind w:left="566" w:hanging="283"/>
      </w:pPr>
      <w:r>
        <w:t>sirotský dôchodok.</w:t>
      </w:r>
    </w:p>
    <w:p w:rsidR="00271AB0" w:rsidRDefault="00271AB0" w:rsidP="00271AB0">
      <w:pPr>
        <w:spacing w:after="103"/>
        <w:ind w:left="-15"/>
      </w:pPr>
      <w:r>
        <w:t>(3) Z úrazového poistenia sa za podmienok ustanovených týmto zákonom poskytujú úrazové dávky, a to</w:t>
      </w:r>
    </w:p>
    <w:p w:rsidR="00271AB0" w:rsidRDefault="00271AB0" w:rsidP="001F0CFC">
      <w:pPr>
        <w:numPr>
          <w:ilvl w:val="0"/>
          <w:numId w:val="311"/>
        </w:numPr>
        <w:spacing w:after="104" w:line="262" w:lineRule="auto"/>
        <w:ind w:hanging="283"/>
      </w:pPr>
      <w:r>
        <w:t>úrazový príplatok,</w:t>
      </w:r>
    </w:p>
    <w:p w:rsidR="00271AB0" w:rsidRDefault="00271AB0" w:rsidP="001F0CFC">
      <w:pPr>
        <w:numPr>
          <w:ilvl w:val="0"/>
          <w:numId w:val="311"/>
        </w:numPr>
        <w:spacing w:after="104" w:line="262" w:lineRule="auto"/>
        <w:ind w:hanging="283"/>
      </w:pPr>
      <w:r>
        <w:t>úrazová renta,</w:t>
      </w:r>
    </w:p>
    <w:p w:rsidR="00271AB0" w:rsidRDefault="00271AB0" w:rsidP="001F0CFC">
      <w:pPr>
        <w:numPr>
          <w:ilvl w:val="0"/>
          <w:numId w:val="311"/>
        </w:numPr>
        <w:spacing w:after="104" w:line="262" w:lineRule="auto"/>
        <w:ind w:hanging="283"/>
      </w:pPr>
      <w:r>
        <w:t>jednorazové vyrovnanie,</w:t>
      </w:r>
    </w:p>
    <w:p w:rsidR="00271AB0" w:rsidRDefault="00271AB0" w:rsidP="001F0CFC">
      <w:pPr>
        <w:numPr>
          <w:ilvl w:val="0"/>
          <w:numId w:val="311"/>
        </w:numPr>
        <w:spacing w:after="104" w:line="262" w:lineRule="auto"/>
        <w:ind w:hanging="283"/>
      </w:pPr>
      <w:r>
        <w:t>pozostalostná úrazová renta,</w:t>
      </w:r>
    </w:p>
    <w:p w:rsidR="00271AB0" w:rsidRDefault="00271AB0" w:rsidP="001F0CFC">
      <w:pPr>
        <w:numPr>
          <w:ilvl w:val="0"/>
          <w:numId w:val="311"/>
        </w:numPr>
        <w:spacing w:after="104" w:line="262" w:lineRule="auto"/>
        <w:ind w:hanging="283"/>
      </w:pPr>
      <w:r>
        <w:t>jednorazové odškodnenie,</w:t>
      </w:r>
    </w:p>
    <w:p w:rsidR="00271AB0" w:rsidRDefault="00271AB0" w:rsidP="001F0CFC">
      <w:pPr>
        <w:numPr>
          <w:ilvl w:val="0"/>
          <w:numId w:val="311"/>
        </w:numPr>
        <w:spacing w:after="104" w:line="262" w:lineRule="auto"/>
        <w:ind w:hanging="283"/>
      </w:pPr>
      <w:r>
        <w:t>pracovná rehabilitácia a rehabilitačné,</w:t>
      </w:r>
    </w:p>
    <w:p w:rsidR="00271AB0" w:rsidRDefault="00271AB0" w:rsidP="001F0CFC">
      <w:pPr>
        <w:numPr>
          <w:ilvl w:val="0"/>
          <w:numId w:val="311"/>
        </w:numPr>
        <w:spacing w:after="104" w:line="262" w:lineRule="auto"/>
        <w:ind w:hanging="283"/>
      </w:pPr>
      <w:r>
        <w:t>rekvalifikácia a rekvalifikačné,</w:t>
      </w:r>
    </w:p>
    <w:p w:rsidR="00271AB0" w:rsidRDefault="00271AB0" w:rsidP="001F0CFC">
      <w:pPr>
        <w:numPr>
          <w:ilvl w:val="0"/>
          <w:numId w:val="311"/>
        </w:numPr>
        <w:spacing w:after="104" w:line="262" w:lineRule="auto"/>
        <w:ind w:hanging="283"/>
      </w:pPr>
      <w:r>
        <w:t>náhrada za bolesť a náhrada za sťaženie spoločenského uplatnenia,</w:t>
      </w:r>
    </w:p>
    <w:p w:rsidR="00271AB0" w:rsidRDefault="00271AB0" w:rsidP="001F0CFC">
      <w:pPr>
        <w:numPr>
          <w:ilvl w:val="0"/>
          <w:numId w:val="311"/>
        </w:numPr>
        <w:spacing w:after="104" w:line="262" w:lineRule="auto"/>
        <w:ind w:hanging="283"/>
      </w:pPr>
      <w:r>
        <w:t>náhrada nákladov spojených s liečením,</w:t>
      </w:r>
    </w:p>
    <w:p w:rsidR="00271AB0" w:rsidRDefault="00271AB0" w:rsidP="001F0CFC">
      <w:pPr>
        <w:numPr>
          <w:ilvl w:val="0"/>
          <w:numId w:val="311"/>
        </w:numPr>
        <w:spacing w:after="206" w:line="262" w:lineRule="auto"/>
        <w:ind w:hanging="283"/>
      </w:pPr>
      <w:r>
        <w:t>náhrada nákladov spojených s pohrebom.</w:t>
      </w:r>
    </w:p>
    <w:p w:rsidR="00271AB0" w:rsidRDefault="00271AB0" w:rsidP="001F0CFC">
      <w:pPr>
        <w:numPr>
          <w:ilvl w:val="1"/>
          <w:numId w:val="311"/>
        </w:numPr>
        <w:spacing w:after="206" w:line="262" w:lineRule="auto"/>
      </w:pPr>
      <w:r>
        <w:t>Z garančného poistenia sa za podmienok ustanovených týmto zákonom poskytuje dávka garančného poistenia.</w:t>
      </w:r>
    </w:p>
    <w:p w:rsidR="00271AB0" w:rsidRDefault="00271AB0" w:rsidP="001F0CFC">
      <w:pPr>
        <w:numPr>
          <w:ilvl w:val="1"/>
          <w:numId w:val="311"/>
        </w:numPr>
        <w:spacing w:after="206" w:line="262" w:lineRule="auto"/>
      </w:pPr>
      <w:r>
        <w:t>Z poistenia v nezamestnanosti sa za podmienok ustanovených týmto zákonom poskytuje dávka v nezamestnanosti.</w:t>
      </w:r>
    </w:p>
    <w:p w:rsidR="00271AB0" w:rsidRDefault="00271AB0" w:rsidP="00271AB0">
      <w:pPr>
        <w:spacing w:after="43" w:line="248" w:lineRule="auto"/>
        <w:ind w:left="100" w:right="90" w:hanging="10"/>
        <w:jc w:val="center"/>
      </w:pPr>
      <w:r>
        <w:rPr>
          <w:b/>
        </w:rPr>
        <w:t>ŠTVRTÝ DIEL</w:t>
      </w:r>
    </w:p>
    <w:p w:rsidR="00271AB0" w:rsidRDefault="00271AB0" w:rsidP="00271AB0">
      <w:pPr>
        <w:spacing w:after="286" w:line="248" w:lineRule="auto"/>
        <w:ind w:left="100" w:right="90" w:hanging="10"/>
        <w:jc w:val="center"/>
      </w:pPr>
      <w:r>
        <w:rPr>
          <w:b/>
        </w:rPr>
        <w:t>OSOBNÝ ROZSAH SOCIÁLNEHO POISTENIA</w:t>
      </w:r>
    </w:p>
    <w:p w:rsidR="00271AB0" w:rsidRDefault="00271AB0" w:rsidP="00271AB0">
      <w:pPr>
        <w:spacing w:after="20" w:line="248" w:lineRule="auto"/>
        <w:ind w:left="100" w:right="90" w:hanging="10"/>
        <w:jc w:val="center"/>
      </w:pPr>
      <w:r>
        <w:rPr>
          <w:b/>
        </w:rPr>
        <w:t>§ 14</w:t>
      </w:r>
    </w:p>
    <w:p w:rsidR="00271AB0" w:rsidRDefault="00271AB0" w:rsidP="00271AB0">
      <w:pPr>
        <w:spacing w:after="194" w:line="248" w:lineRule="auto"/>
        <w:ind w:left="100" w:right="90" w:hanging="10"/>
        <w:jc w:val="center"/>
      </w:pPr>
      <w:r>
        <w:rPr>
          <w:b/>
        </w:rPr>
        <w:t>Osobný rozsah nemocenského poistenia</w:t>
      </w:r>
    </w:p>
    <w:p w:rsidR="00271AB0" w:rsidRDefault="00271AB0" w:rsidP="00271AB0">
      <w:pPr>
        <w:spacing w:after="104"/>
        <w:ind w:firstLine="0"/>
      </w:pPr>
      <w:r>
        <w:t>(1) Povinne nemocensky poistení sú</w:t>
      </w:r>
    </w:p>
    <w:p w:rsidR="00271AB0" w:rsidRDefault="00271AB0" w:rsidP="001F0CFC">
      <w:pPr>
        <w:numPr>
          <w:ilvl w:val="0"/>
          <w:numId w:val="312"/>
        </w:numPr>
        <w:spacing w:after="104" w:line="262" w:lineRule="auto"/>
        <w:ind w:hanging="283"/>
      </w:pPr>
      <w:r>
        <w:t>zamestnanec uvedený v § 4 ods. 1,</w:t>
      </w:r>
    </w:p>
    <w:p w:rsidR="00271AB0" w:rsidRDefault="00271AB0" w:rsidP="001F0CFC">
      <w:pPr>
        <w:numPr>
          <w:ilvl w:val="0"/>
          <w:numId w:val="312"/>
        </w:numPr>
        <w:spacing w:after="206" w:line="262" w:lineRule="auto"/>
        <w:ind w:hanging="283"/>
      </w:pPr>
      <w:r>
        <w:t>samostatne zárobkovo činná osoba, ktorej príjem z podnikania a z inej samostatnej zárobkovej činnosti podľa osobitného predpisu</w:t>
      </w:r>
      <w:r>
        <w:rPr>
          <w:sz w:val="15"/>
          <w:vertAlign w:val="superscript"/>
        </w:rPr>
        <w:t>6</w:t>
      </w:r>
      <w:r>
        <w:rPr>
          <w:sz w:val="18"/>
        </w:rPr>
        <w:t xml:space="preserve">) </w:t>
      </w:r>
      <w:r>
        <w:t>alebo výnos súvisiaci s podnikaním a s inou samostatnou zárobkovou činnosťou bol vyšší ako 12-násobok vymeriavacieho základu uvedeného v § 138 ods. 5.</w:t>
      </w:r>
    </w:p>
    <w:p w:rsidR="00271AB0" w:rsidRDefault="00271AB0" w:rsidP="00271AB0">
      <w:pPr>
        <w:spacing w:after="115"/>
        <w:ind w:left="-15"/>
      </w:pPr>
      <w:r>
        <w:t>(2) Dobrovoľne nemocensky poistená osoba môže byť fyzická osoba po dovŕšení 16 rokov veku, ktorá má na území Slovenskej republiky trvalý pobyt, povolenie na prechodný pobyt</w:t>
      </w:r>
      <w:r>
        <w:rPr>
          <w:sz w:val="15"/>
          <w:vertAlign w:val="superscript"/>
        </w:rPr>
        <w:t>24</w:t>
      </w:r>
      <w:r>
        <w:rPr>
          <w:sz w:val="18"/>
        </w:rPr>
        <w:t xml:space="preserve">) </w:t>
      </w:r>
      <w:r>
        <w:t>alebo povolenie na trvalý pobyt,</w:t>
      </w:r>
      <w:r>
        <w:rPr>
          <w:sz w:val="15"/>
          <w:vertAlign w:val="superscript"/>
        </w:rPr>
        <w:t>25</w:t>
      </w:r>
      <w:r>
        <w:rPr>
          <w:sz w:val="18"/>
        </w:rPr>
        <w:t xml:space="preserve">) </w:t>
      </w:r>
      <w:r>
        <w:t xml:space="preserve">ak nie je povinne nemocensky poistená a </w:t>
      </w:r>
    </w:p>
    <w:p w:rsidR="00271AB0" w:rsidRDefault="00271AB0" w:rsidP="001F0CFC">
      <w:pPr>
        <w:numPr>
          <w:ilvl w:val="0"/>
          <w:numId w:val="313"/>
        </w:numPr>
        <w:spacing w:after="103" w:line="262" w:lineRule="auto"/>
        <w:ind w:hanging="283"/>
      </w:pPr>
      <w:r>
        <w:t>nemá priznaný starobný dôchodok, predčasný starobný dôchodok alebo invalidný dôchodok z dôvodu poklesu schopnosti vykonávať zárobkovú činnosť o viac ako 70 %,</w:t>
      </w:r>
    </w:p>
    <w:p w:rsidR="00271AB0" w:rsidRDefault="00271AB0" w:rsidP="001F0CFC">
      <w:pPr>
        <w:numPr>
          <w:ilvl w:val="0"/>
          <w:numId w:val="313"/>
        </w:numPr>
        <w:spacing w:after="104" w:line="262" w:lineRule="auto"/>
        <w:ind w:hanging="283"/>
      </w:pPr>
      <w:r>
        <w:t xml:space="preserve">nie je poberateľom invalidného dôchodku po dovŕšení dôchodkového veku a </w:t>
      </w:r>
    </w:p>
    <w:p w:rsidR="00271AB0" w:rsidRDefault="00271AB0" w:rsidP="001F0CFC">
      <w:pPr>
        <w:numPr>
          <w:ilvl w:val="0"/>
          <w:numId w:val="313"/>
        </w:numPr>
        <w:spacing w:after="292" w:line="262" w:lineRule="auto"/>
        <w:ind w:hanging="283"/>
      </w:pPr>
      <w:r>
        <w:t>je súčasne dobrovoľne dôchodkovo poistená.</w:t>
      </w:r>
    </w:p>
    <w:p w:rsidR="00271AB0" w:rsidRDefault="00271AB0" w:rsidP="00271AB0">
      <w:pPr>
        <w:spacing w:after="20" w:line="248" w:lineRule="auto"/>
        <w:ind w:left="100" w:right="90" w:hanging="10"/>
        <w:jc w:val="center"/>
      </w:pPr>
      <w:r>
        <w:rPr>
          <w:b/>
        </w:rPr>
        <w:t>§ 15</w:t>
      </w:r>
    </w:p>
    <w:p w:rsidR="00271AB0" w:rsidRDefault="00271AB0" w:rsidP="00271AB0">
      <w:pPr>
        <w:spacing w:after="194" w:line="248" w:lineRule="auto"/>
        <w:ind w:left="100" w:right="90" w:hanging="10"/>
        <w:jc w:val="center"/>
      </w:pPr>
      <w:r>
        <w:rPr>
          <w:b/>
        </w:rPr>
        <w:t>Osobný rozsah dôchodkového poistenia</w:t>
      </w:r>
    </w:p>
    <w:p w:rsidR="00271AB0" w:rsidRDefault="00271AB0" w:rsidP="00271AB0">
      <w:pPr>
        <w:spacing w:after="104"/>
        <w:ind w:firstLine="0"/>
      </w:pPr>
      <w:r>
        <w:t>(1) Povinne dôchodkovo poistení sú</w:t>
      </w:r>
    </w:p>
    <w:p w:rsidR="00271AB0" w:rsidRDefault="00271AB0" w:rsidP="001F0CFC">
      <w:pPr>
        <w:numPr>
          <w:ilvl w:val="0"/>
          <w:numId w:val="314"/>
        </w:numPr>
        <w:spacing w:after="104" w:line="262" w:lineRule="auto"/>
        <w:ind w:hanging="283"/>
      </w:pPr>
      <w:r>
        <w:t>zamestnanec uvedený v § 4 ods. 1 a 2,</w:t>
      </w:r>
    </w:p>
    <w:p w:rsidR="00271AB0" w:rsidRDefault="00271AB0" w:rsidP="001F0CFC">
      <w:pPr>
        <w:numPr>
          <w:ilvl w:val="0"/>
          <w:numId w:val="314"/>
        </w:numPr>
        <w:spacing w:after="104" w:line="262" w:lineRule="auto"/>
        <w:ind w:hanging="283"/>
      </w:pPr>
      <w:r>
        <w:t>samostatne zárobkovo činná osoba, ktorá je povinne nemocensky poistená,</w:t>
      </w:r>
    </w:p>
    <w:p w:rsidR="00271AB0" w:rsidRDefault="00271AB0" w:rsidP="001F0CFC">
      <w:pPr>
        <w:numPr>
          <w:ilvl w:val="0"/>
          <w:numId w:val="314"/>
        </w:numPr>
        <w:spacing w:after="3" w:line="262" w:lineRule="auto"/>
        <w:ind w:hanging="283"/>
      </w:pPr>
      <w:r>
        <w:t>fyzická osoba s trvalým pobytom na území Slovenskej republiky, ktorá sa riadne stará o dieťa do šiestich rokov jeho veku s trvalým pobytom na území Slovenskej republiky, ak nie je dôchodkovo poistená podľa písmen a) alebo b), nebol jej priznaný predčasný starobný dôchodok alebo invalidný dôchodok, nedovŕšila vek potrebný na nárok na starobný dôchodok (ďalej len</w:t>
      </w:r>
    </w:p>
    <w:p w:rsidR="00271AB0" w:rsidRDefault="00271AB0" w:rsidP="00271AB0">
      <w:pPr>
        <w:spacing w:after="104"/>
        <w:ind w:left="283" w:firstLine="0"/>
      </w:pPr>
      <w:r>
        <w:t>„dôchodkový vek”) a podala prihlášku na dôchodkové poistenie z dôvodu tejto starostlivosti,</w:t>
      </w:r>
    </w:p>
    <w:p w:rsidR="00271AB0" w:rsidRDefault="00271AB0" w:rsidP="001F0CFC">
      <w:pPr>
        <w:numPr>
          <w:ilvl w:val="0"/>
          <w:numId w:val="314"/>
        </w:numPr>
        <w:spacing w:after="103" w:line="262" w:lineRule="auto"/>
        <w:ind w:hanging="283"/>
      </w:pPr>
      <w:r>
        <w:t>fyzická osoba s trvalým pobytom na území Slovenskej republiky, ktorá sa riadne stará o dieťa s dlhodobo nepriaznivým zdravotným stavom po dovŕšení šiestich rokov jeho veku s trvalým pobytom na území Slovenskej republiky najdlhšie do 18 rokov jeho veku, ak nie je dôchodkovo poistená podľa písmen a) až c), nebol jej priznaný predčasný starobný dôchodok alebo invalidný dôchodok a nedovŕšila dôchodkový vek,</w:t>
      </w:r>
    </w:p>
    <w:p w:rsidR="00271AB0" w:rsidRDefault="00271AB0" w:rsidP="001F0CFC">
      <w:pPr>
        <w:numPr>
          <w:ilvl w:val="0"/>
          <w:numId w:val="314"/>
        </w:numPr>
        <w:spacing w:after="103" w:line="262" w:lineRule="auto"/>
        <w:ind w:hanging="283"/>
      </w:pPr>
      <w:r>
        <w:t>fyzická osoba s trvalým pobytom na území Slovenskej republiky, ktorej sa poskytuje peňažný príspevok na opatrovanie podľa osobitného predpisu</w:t>
      </w:r>
      <w:r>
        <w:rPr>
          <w:sz w:val="15"/>
          <w:vertAlign w:val="superscript"/>
        </w:rPr>
        <w:t>35</w:t>
      </w:r>
      <w:r>
        <w:rPr>
          <w:sz w:val="18"/>
        </w:rPr>
        <w:t xml:space="preserve">) </w:t>
      </w:r>
      <w:r>
        <w:t>a fyzická osoba, ktorá má podľa zmluvy o výkone osobnej asistencie vykonávať osobnú asistenciu fyzickej osobe s ťažkým zdravotným postihnutím najmenej 140 hodín mesačne podľa osobitného predpisu</w:t>
      </w:r>
      <w:r>
        <w:rPr>
          <w:sz w:val="15"/>
          <w:vertAlign w:val="superscript"/>
        </w:rPr>
        <w:t>35a</w:t>
      </w:r>
      <w:r>
        <w:rPr>
          <w:sz w:val="18"/>
        </w:rPr>
        <w:t xml:space="preserve">) </w:t>
      </w:r>
      <w:r>
        <w:t>a podala prihlášku na dôchodkové poistenie z dôvodu výkonu tejto osobnej asistencie, ak nie je dôchodkovo poistená podľa písmen a) až d), nebol jej priznaný predčasný starobný dôchodok alebo invalidný dôchodok a nedovŕšila dôchodkový vek,</w:t>
      </w:r>
    </w:p>
    <w:p w:rsidR="00271AB0" w:rsidRDefault="00271AB0" w:rsidP="001F0CFC">
      <w:pPr>
        <w:numPr>
          <w:ilvl w:val="0"/>
          <w:numId w:val="314"/>
        </w:numPr>
        <w:spacing w:after="4" w:line="262" w:lineRule="auto"/>
        <w:ind w:hanging="283"/>
      </w:pPr>
      <w:r>
        <w:t>na účely starobného poistenia fyzická osoba, ktorej sa vypláca úrazová renta priznaná podľa</w:t>
      </w:r>
    </w:p>
    <w:p w:rsidR="00271AB0" w:rsidRDefault="00271AB0" w:rsidP="00271AB0">
      <w:pPr>
        <w:spacing w:after="204"/>
        <w:ind w:left="52" w:right="15" w:hanging="10"/>
        <w:jc w:val="center"/>
      </w:pPr>
      <w:r>
        <w:t>§ 88 do dovŕšenia dôchodkového veku alebo do priznania predčasného starobného dôchodku,</w:t>
      </w:r>
    </w:p>
    <w:p w:rsidR="00271AB0" w:rsidRDefault="00271AB0" w:rsidP="001F0CFC">
      <w:pPr>
        <w:numPr>
          <w:ilvl w:val="0"/>
          <w:numId w:val="314"/>
        </w:numPr>
        <w:spacing w:after="91" w:line="262" w:lineRule="auto"/>
        <w:ind w:hanging="283"/>
      </w:pPr>
      <w:r>
        <w:t>ohrozený svedok alebo chránený svedok podľa osobitného predpisu,</w:t>
      </w:r>
      <w:r>
        <w:rPr>
          <w:sz w:val="15"/>
          <w:vertAlign w:val="superscript"/>
        </w:rPr>
        <w:t>35b</w:t>
      </w:r>
      <w:r>
        <w:rPr>
          <w:sz w:val="18"/>
        </w:rPr>
        <w:t xml:space="preserve">) </w:t>
      </w:r>
      <w:r>
        <w:t>ktorí dovŕšili 16 rokov veku a ktorí podľa vyjadrenia orgánu príslušného na poskytovanie ochrany a pomoci nemôžu vykonávať zárobkovú činnosť, ak nie sú dôchodkovo poistení podľa písmen a) až f), nebol im priznaný predčasný starobný dôchodok alebo invalidný dôchodok a nedovŕšili dôchodkový vek,</w:t>
      </w:r>
    </w:p>
    <w:p w:rsidR="00271AB0" w:rsidRDefault="00271AB0" w:rsidP="001F0CFC">
      <w:pPr>
        <w:numPr>
          <w:ilvl w:val="0"/>
          <w:numId w:val="314"/>
        </w:numPr>
        <w:spacing w:after="101" w:line="262" w:lineRule="auto"/>
        <w:ind w:hanging="283"/>
      </w:pPr>
      <w:r>
        <w:t>vojak dobrovoľnej vojenskej prípravy podľa osobitného predpisu,</w:t>
      </w:r>
      <w:r>
        <w:rPr>
          <w:sz w:val="15"/>
          <w:vertAlign w:val="superscript"/>
        </w:rPr>
        <w:t>35c</w:t>
      </w:r>
      <w:r>
        <w:rPr>
          <w:sz w:val="18"/>
        </w:rPr>
        <w:t xml:space="preserve">) </w:t>
      </w:r>
      <w:r>
        <w:t>ak nie je dôchodkovo poistený podľa písmen a) až g) a nebol mu priznaný invalidný dôchodok,</w:t>
      </w:r>
    </w:p>
    <w:p w:rsidR="00271AB0" w:rsidRDefault="00271AB0" w:rsidP="001F0CFC">
      <w:pPr>
        <w:numPr>
          <w:ilvl w:val="0"/>
          <w:numId w:val="314"/>
        </w:numPr>
        <w:spacing w:after="206" w:line="262" w:lineRule="auto"/>
        <w:ind w:hanging="283"/>
      </w:pPr>
      <w:r>
        <w:t>fyzická osoba s trvalým pobytom na území Slovenskej republiky, ktorá má priznaný kompenzačný príspevok zamestnancom, ktorí ukončili zamestnanie so stálym pracoviskom v podzemí z dôvodu útlmu banskej činnosti</w:t>
      </w:r>
      <w:r>
        <w:rPr>
          <w:sz w:val="15"/>
          <w:vertAlign w:val="superscript"/>
        </w:rPr>
        <w:t>35d</w:t>
      </w:r>
      <w:r>
        <w:rPr>
          <w:sz w:val="18"/>
        </w:rPr>
        <w:t xml:space="preserve">) </w:t>
      </w:r>
      <w:r>
        <w:t>(ďalej len „kompenzačný príspevok“), ak nie je dôchodkovo poistená podľa písmen a) až e), g) a h), nebol jej priznaný invalidný dôchodok a nedovŕšila dôchodkový vek.</w:t>
      </w:r>
    </w:p>
    <w:p w:rsidR="00271AB0" w:rsidRDefault="00271AB0" w:rsidP="00271AB0">
      <w:pPr>
        <w:spacing w:after="103"/>
        <w:ind w:left="-15"/>
      </w:pPr>
      <w:r>
        <w:t>(2) Podmienka podania prihlášky na dôchodkové poistenie sa považuje za splnenú, ak fyzická osoba podľa</w:t>
      </w:r>
    </w:p>
    <w:p w:rsidR="00271AB0" w:rsidRDefault="00271AB0" w:rsidP="001F0CFC">
      <w:pPr>
        <w:numPr>
          <w:ilvl w:val="0"/>
          <w:numId w:val="315"/>
        </w:numPr>
        <w:spacing w:after="104" w:line="262" w:lineRule="auto"/>
        <w:ind w:hanging="283"/>
      </w:pPr>
      <w:r>
        <w:t>odseku 1 písm. c) má nárok na rodičovský príspevok,</w:t>
      </w:r>
    </w:p>
    <w:p w:rsidR="00271AB0" w:rsidRDefault="00271AB0" w:rsidP="001F0CFC">
      <w:pPr>
        <w:numPr>
          <w:ilvl w:val="0"/>
          <w:numId w:val="315"/>
        </w:numPr>
        <w:spacing w:after="103" w:line="262" w:lineRule="auto"/>
        <w:ind w:hanging="283"/>
      </w:pPr>
      <w:r>
        <w:t>odseku 1 písm. e) má podľa zmluvy o výkone osobnej asistencie uzatvorenej s fyzickou osobou s ťažkým zdravotným postihnutím, ktorá má nárok na peňažný príspevok na osobnú asistenciu, vykonávať osobnú asistenciu najmenej 140 hodín mesačne,</w:t>
      </w:r>
    </w:p>
    <w:p w:rsidR="00271AB0" w:rsidRDefault="00271AB0" w:rsidP="001F0CFC">
      <w:pPr>
        <w:numPr>
          <w:ilvl w:val="0"/>
          <w:numId w:val="315"/>
        </w:numPr>
        <w:spacing w:after="206" w:line="262" w:lineRule="auto"/>
        <w:ind w:hanging="283"/>
      </w:pPr>
      <w:r>
        <w:t>odseku 1 písm. c) a e) je fyzickou osobou, ktorej vzniklo povinné dôchodkové poistenie podľa § 22 ods. 3.</w:t>
      </w:r>
    </w:p>
    <w:p w:rsidR="00271AB0" w:rsidRDefault="00271AB0" w:rsidP="001F0CFC">
      <w:pPr>
        <w:numPr>
          <w:ilvl w:val="1"/>
          <w:numId w:val="315"/>
        </w:numPr>
        <w:spacing w:after="206" w:line="262" w:lineRule="auto"/>
      </w:pPr>
      <w:r>
        <w:t>Fyzická osoba uvedená v odseku 1 písm. c) a d) je rodič alebo osvojiteľ dieťaťa, jeho manžel (manželka) a fyzická osoba, ktorej bolo toto dieťa zverené do starostlivosti nahrádzajúcej starostlivosť rodičov na základe rozhodnutia príslušného orgánu.</w:t>
      </w:r>
    </w:p>
    <w:p w:rsidR="00271AB0" w:rsidRDefault="00271AB0" w:rsidP="001F0CFC">
      <w:pPr>
        <w:numPr>
          <w:ilvl w:val="1"/>
          <w:numId w:val="315"/>
        </w:numPr>
        <w:spacing w:after="231" w:line="262" w:lineRule="auto"/>
      </w:pPr>
      <w:r>
        <w:t>Riadna starostlivosť podľa odseku 1 písm. c) a d) je riadna starostlivosť podľa osobitného predpisu.</w:t>
      </w:r>
      <w:r>
        <w:rPr>
          <w:sz w:val="15"/>
          <w:vertAlign w:val="superscript"/>
        </w:rPr>
        <w:t>36</w:t>
      </w:r>
      <w:r>
        <w:rPr>
          <w:sz w:val="18"/>
        </w:rPr>
        <w:t>)</w:t>
      </w:r>
    </w:p>
    <w:p w:rsidR="00271AB0" w:rsidRDefault="00271AB0" w:rsidP="001F0CFC">
      <w:pPr>
        <w:numPr>
          <w:ilvl w:val="1"/>
          <w:numId w:val="315"/>
        </w:numPr>
        <w:spacing w:after="206" w:line="262" w:lineRule="auto"/>
      </w:pPr>
      <w:r>
        <w:t>Dobrovoľne dôchodkovo poistená osoba môže byť fyzická osoba po dovŕšení 16 rokov veku, ktorá má na území Slovenskej republiky trvalý pobyt, povolenie na prechodný pobyt</w:t>
      </w:r>
      <w:r>
        <w:rPr>
          <w:sz w:val="15"/>
          <w:vertAlign w:val="superscript"/>
        </w:rPr>
        <w:t>24</w:t>
      </w:r>
      <w:r>
        <w:rPr>
          <w:sz w:val="18"/>
        </w:rPr>
        <w:t xml:space="preserve">) </w:t>
      </w:r>
      <w:r>
        <w:t>alebo povolenie na trvalý pobyt</w:t>
      </w:r>
      <w:r>
        <w:rPr>
          <w:sz w:val="15"/>
          <w:vertAlign w:val="superscript"/>
        </w:rPr>
        <w:t>25</w:t>
      </w:r>
      <w:r>
        <w:rPr>
          <w:sz w:val="18"/>
        </w:rPr>
        <w:t xml:space="preserve">) </w:t>
      </w:r>
      <w:r>
        <w:t>a nemá priznaný predčasný starobný dôchodok.</w:t>
      </w:r>
    </w:p>
    <w:p w:rsidR="00271AB0" w:rsidRDefault="00271AB0" w:rsidP="001F0CFC">
      <w:pPr>
        <w:numPr>
          <w:ilvl w:val="1"/>
          <w:numId w:val="315"/>
        </w:numPr>
        <w:spacing w:after="291" w:line="262" w:lineRule="auto"/>
      </w:pPr>
      <w:r>
        <w:t>Nárok na dôchodkové dávky za podmienok ustanovených týmto zákonom má aj manžel (manželka) a nezaopatrené dieťa po fyzických osobách uvedených v odsekoch 1 a 5 a po poberateľoch starobného dôchodku, predčasného starobného dôchodku a invalidného dôchodku.</w:t>
      </w:r>
    </w:p>
    <w:p w:rsidR="00271AB0" w:rsidRDefault="00271AB0" w:rsidP="00271AB0">
      <w:pPr>
        <w:spacing w:after="286" w:line="248" w:lineRule="auto"/>
        <w:ind w:left="100" w:hanging="10"/>
        <w:jc w:val="center"/>
      </w:pPr>
      <w:r>
        <w:rPr>
          <w:b/>
        </w:rPr>
        <w:t>Osobný rozsah úrazového poistenia</w:t>
      </w:r>
    </w:p>
    <w:p w:rsidR="00271AB0" w:rsidRDefault="00271AB0" w:rsidP="00271AB0">
      <w:pPr>
        <w:spacing w:after="194" w:line="248" w:lineRule="auto"/>
        <w:ind w:left="100" w:right="90" w:hanging="10"/>
        <w:jc w:val="center"/>
      </w:pPr>
      <w:r>
        <w:rPr>
          <w:b/>
        </w:rPr>
        <w:t>§ 16</w:t>
      </w:r>
    </w:p>
    <w:p w:rsidR="00271AB0" w:rsidRDefault="00271AB0" w:rsidP="00271AB0">
      <w:pPr>
        <w:ind w:left="-15"/>
      </w:pPr>
      <w:r>
        <w:t>Povinne úrazovo poistený je zamestnávateľ, ktorý zamestnáva aspoň jednu fyzickú osobu vykonávajúcu zárobkovú činnosť v pracovnoprávnom vzťahu,</w:t>
      </w:r>
      <w:r>
        <w:rPr>
          <w:sz w:val="15"/>
          <w:vertAlign w:val="superscript"/>
        </w:rPr>
        <w:t>38</w:t>
      </w:r>
      <w:r>
        <w:rPr>
          <w:sz w:val="18"/>
        </w:rPr>
        <w:t xml:space="preserve">) </w:t>
      </w:r>
      <w:r>
        <w:t>v štátnozamestnaneckom pomere,</w:t>
      </w:r>
      <w:r>
        <w:rPr>
          <w:sz w:val="15"/>
          <w:vertAlign w:val="superscript"/>
        </w:rPr>
        <w:t>39</w:t>
      </w:r>
      <w:r>
        <w:rPr>
          <w:sz w:val="18"/>
        </w:rPr>
        <w:t xml:space="preserve">) </w:t>
      </w:r>
      <w:r>
        <w:t>v členskom pomere, ktorého súčasťou je aj pracovný vzťah k družstvu,</w:t>
      </w:r>
      <w:r>
        <w:rPr>
          <w:sz w:val="15"/>
          <w:vertAlign w:val="superscript"/>
        </w:rPr>
        <w:t>39a</w:t>
      </w:r>
      <w:r>
        <w:rPr>
          <w:sz w:val="18"/>
        </w:rPr>
        <w:t xml:space="preserve">) </w:t>
      </w:r>
      <w:r>
        <w:t>v služobnom pomere</w:t>
      </w:r>
      <w:r>
        <w:rPr>
          <w:sz w:val="15"/>
          <w:vertAlign w:val="superscript"/>
        </w:rPr>
        <w:t>39b</w:t>
      </w:r>
      <w:r>
        <w:rPr>
          <w:sz w:val="18"/>
        </w:rPr>
        <w:t xml:space="preserve">) </w:t>
      </w:r>
      <w:r>
        <w:t>okrem fyzickej osoby, ktorá je sudca alebo prokurátor alebo ktorý zamestnáva aspoň jednu fyzickú osobu vykonávajúcu zárobkovú činnosť, ktorou je výkon verejnej funkcie podľa osobitných predpisov.</w:t>
      </w:r>
      <w:r>
        <w:rPr>
          <w:sz w:val="15"/>
          <w:vertAlign w:val="superscript"/>
        </w:rPr>
        <w:t>39c</w:t>
      </w:r>
      <w:r>
        <w:rPr>
          <w:sz w:val="18"/>
        </w:rPr>
        <w:t xml:space="preserve">) </w:t>
      </w:r>
      <w:r>
        <w:t>Povinne úrazovo poistený je aj ústav na výkon väzby a ústav na výkon trestu odňatia slobody, ktoré plnia povinnosti zamestnávateľa podľa osobitného predpisu</w:t>
      </w:r>
      <w:r>
        <w:rPr>
          <w:sz w:val="15"/>
          <w:vertAlign w:val="superscript"/>
        </w:rPr>
        <w:t>39d</w:t>
      </w:r>
      <w:r>
        <w:rPr>
          <w:sz w:val="18"/>
        </w:rPr>
        <w:t xml:space="preserve">) </w:t>
      </w:r>
      <w:r>
        <w:t>pre fyzickú osobu vo výkone väzby a pre fyzickú osobu vo výkone trestu odňatia slobody, ak sú zaradené do práce. Finančné riaditeľstvo Slovenskej republiky je povinne úrazovo poistené aj pre fyzickú osobu, ktorá je neozbrojeným príslušníkom finančnej správy.</w:t>
      </w:r>
      <w:r>
        <w:rPr>
          <w:sz w:val="15"/>
          <w:vertAlign w:val="superscript"/>
        </w:rPr>
        <w:t>39e</w:t>
      </w:r>
      <w:r>
        <w:rPr>
          <w:sz w:val="18"/>
        </w:rPr>
        <w:t>)</w:t>
      </w:r>
    </w:p>
    <w:p w:rsidR="00271AB0" w:rsidRDefault="00271AB0" w:rsidP="00271AB0">
      <w:pPr>
        <w:spacing w:after="194" w:line="248" w:lineRule="auto"/>
        <w:ind w:left="100" w:right="90" w:hanging="10"/>
        <w:jc w:val="center"/>
      </w:pPr>
      <w:r>
        <w:rPr>
          <w:b/>
        </w:rPr>
        <w:t>§ 17</w:t>
      </w:r>
    </w:p>
    <w:p w:rsidR="00271AB0" w:rsidRDefault="00271AB0" w:rsidP="001F0CFC">
      <w:pPr>
        <w:numPr>
          <w:ilvl w:val="1"/>
          <w:numId w:val="316"/>
        </w:numPr>
        <w:spacing w:after="206" w:line="262" w:lineRule="auto"/>
      </w:pPr>
      <w:r>
        <w:t>Nárok na úrazové dávky z úrazového poistenia zamestnávateľa má zamestnanec zamestnávateľa podľa § 16 po splnení podmienok ustanovených týmto zákonom.</w:t>
      </w:r>
    </w:p>
    <w:p w:rsidR="00271AB0" w:rsidRDefault="00271AB0" w:rsidP="001F0CFC">
      <w:pPr>
        <w:numPr>
          <w:ilvl w:val="1"/>
          <w:numId w:val="316"/>
        </w:numPr>
        <w:spacing w:after="104" w:line="262" w:lineRule="auto"/>
      </w:pPr>
      <w:r>
        <w:t>Nárok na úrazové dávky v rozsahu ustanovenom týmto zákonom má aj</w:t>
      </w:r>
    </w:p>
    <w:p w:rsidR="00271AB0" w:rsidRDefault="00271AB0" w:rsidP="001F0CFC">
      <w:pPr>
        <w:numPr>
          <w:ilvl w:val="0"/>
          <w:numId w:val="317"/>
        </w:numPr>
        <w:spacing w:after="135" w:line="262" w:lineRule="auto"/>
        <w:ind w:hanging="283"/>
      </w:pPr>
      <w:r>
        <w:t>žiak strednej školy, ktorý utrpel pracovný úraz alebo ktorému vznikla choroba z povolania pri praktickom vyučovaní podľa osobitného predpisu</w:t>
      </w:r>
      <w:r>
        <w:rPr>
          <w:sz w:val="15"/>
          <w:vertAlign w:val="superscript"/>
        </w:rPr>
        <w:t>7aa</w:t>
      </w:r>
      <w:r>
        <w:rPr>
          <w:sz w:val="18"/>
        </w:rPr>
        <w:t xml:space="preserve">) </w:t>
      </w:r>
      <w:r>
        <w:t>a študent vysokej školy, ktorý utrpel pracovný úraz alebo ktorému vznikla choroba z povolania pri praktickej výučbe alebo odbornej praxi podľa osobitného predpisu,</w:t>
      </w:r>
      <w:r>
        <w:rPr>
          <w:sz w:val="15"/>
          <w:vertAlign w:val="superscript"/>
        </w:rPr>
        <w:t>7aaa</w:t>
      </w:r>
      <w:r>
        <w:rPr>
          <w:sz w:val="18"/>
        </w:rPr>
        <w:t>)</w:t>
      </w:r>
    </w:p>
    <w:p w:rsidR="00271AB0" w:rsidRDefault="00271AB0" w:rsidP="001F0CFC">
      <w:pPr>
        <w:numPr>
          <w:ilvl w:val="0"/>
          <w:numId w:val="317"/>
        </w:numPr>
        <w:spacing w:after="124" w:line="262" w:lineRule="auto"/>
        <w:ind w:hanging="283"/>
      </w:pPr>
      <w:r>
        <w:t>vojak dobrovoľnej vojenskej prípravy, ktorý utrpel pracovný úraz alebo mu vznikla choroba z povolania pri výcviku alebo pri plnení úloh denného režimu podľa osobitného predpisu,</w:t>
      </w:r>
      <w:r>
        <w:rPr>
          <w:sz w:val="15"/>
          <w:vertAlign w:val="superscript"/>
        </w:rPr>
        <w:t>40</w:t>
      </w:r>
      <w:r>
        <w:rPr>
          <w:sz w:val="18"/>
        </w:rPr>
        <w:t>)</w:t>
      </w:r>
    </w:p>
    <w:p w:rsidR="00271AB0" w:rsidRDefault="00271AB0" w:rsidP="001F0CFC">
      <w:pPr>
        <w:numPr>
          <w:ilvl w:val="0"/>
          <w:numId w:val="317"/>
        </w:numPr>
        <w:spacing w:after="138" w:line="262" w:lineRule="auto"/>
        <w:ind w:hanging="283"/>
      </w:pPr>
      <w:r>
        <w:t>vojak v zálohe zaradený do aktívnych záloh, ktorý utrpel pracovný úraz alebo mu vznikla choroba z povolania počas pravidelného cvičenia alebo plnenia úloh ozbrojených síl Slovenskej republiky,</w:t>
      </w:r>
      <w:r>
        <w:rPr>
          <w:sz w:val="15"/>
          <w:vertAlign w:val="superscript"/>
        </w:rPr>
        <w:t>1c</w:t>
      </w:r>
      <w:r>
        <w:rPr>
          <w:sz w:val="18"/>
        </w:rPr>
        <w:t>)</w:t>
      </w:r>
    </w:p>
    <w:p w:rsidR="00271AB0" w:rsidRDefault="00271AB0" w:rsidP="001F0CFC">
      <w:pPr>
        <w:numPr>
          <w:ilvl w:val="0"/>
          <w:numId w:val="317"/>
        </w:numPr>
        <w:spacing w:after="103" w:line="262" w:lineRule="auto"/>
        <w:ind w:hanging="283"/>
      </w:pPr>
      <w:r>
        <w:t>fyzická osoba združená v Dobrovoľnej požiarnej ochrane Slovenskej republiky a v iných občianskych združeniach, ktorá utrpela pracovný úraz alebo jej vznikla choroba z povolania pri plnení úloh na úseku ochrany pred požiarmi podľa osobitného predpisu,</w:t>
      </w:r>
      <w:r>
        <w:rPr>
          <w:sz w:val="15"/>
          <w:vertAlign w:val="superscript"/>
        </w:rPr>
        <w:t>41</w:t>
      </w:r>
      <w:r>
        <w:rPr>
          <w:sz w:val="18"/>
        </w:rPr>
        <w:t xml:space="preserve">) </w:t>
      </w:r>
      <w:r>
        <w:t>a člen banského záchranného zboru, ktorý utrpel pracovný úraz alebo mu vznikla choroba z povolania pri činnostiach tohto zboru,</w:t>
      </w:r>
    </w:p>
    <w:p w:rsidR="00271AB0" w:rsidRDefault="00271AB0" w:rsidP="001F0CFC">
      <w:pPr>
        <w:numPr>
          <w:ilvl w:val="0"/>
          <w:numId w:val="317"/>
        </w:numPr>
        <w:spacing w:after="103" w:line="262" w:lineRule="auto"/>
        <w:ind w:hanging="283"/>
      </w:pPr>
      <w:r>
        <w:t>fyzická osoba, ktorá na výzvu orgánu verejnej moci alebo veliteľa zásahu a podľa jeho pokynov, prípadne s jeho vedomím osobne pomáha pri havárii, živelnej pohrome a inej mimoriadnej udalosti alebo pri odstraňovaní ich následkov a pri výkone týchto činností utrpela pracovný úraz alebo jej vznikla choroba z povolania,</w:t>
      </w:r>
    </w:p>
    <w:p w:rsidR="00271AB0" w:rsidRDefault="00271AB0" w:rsidP="001F0CFC">
      <w:pPr>
        <w:numPr>
          <w:ilvl w:val="0"/>
          <w:numId w:val="317"/>
        </w:numPr>
        <w:spacing w:after="103" w:line="262" w:lineRule="auto"/>
        <w:ind w:hanging="283"/>
      </w:pPr>
      <w:r>
        <w:t>dobrovoľný zdravotník Slovenského Červeného kríža alebo inej právnickej osoby, ktorý utrpel pracovný úraz alebo mu vznikla choroba z povolania pri výkone zdravotníckych služieb pri športovom podujatí alebo spoločenskom podujatí,</w:t>
      </w:r>
    </w:p>
    <w:p w:rsidR="00271AB0" w:rsidRDefault="00271AB0" w:rsidP="001F0CFC">
      <w:pPr>
        <w:numPr>
          <w:ilvl w:val="0"/>
          <w:numId w:val="317"/>
        </w:numPr>
        <w:spacing w:after="206" w:line="262" w:lineRule="auto"/>
        <w:ind w:hanging="283"/>
      </w:pPr>
      <w:r>
        <w:t>dobrovoľný člen horskej služby alebo iná fyzická osoba, ktorí na výzvu horskej služby a podľa jej pokynov osobne pomáhali pri záchrannej akcii v teréne a pri výkone tejto činnosti utrpeli pracovný úraz alebo im vznikla choroba z povolania.</w:t>
      </w:r>
    </w:p>
    <w:p w:rsidR="00271AB0" w:rsidRDefault="00271AB0" w:rsidP="00271AB0">
      <w:pPr>
        <w:spacing w:after="291"/>
        <w:ind w:left="-15"/>
      </w:pPr>
      <w:r>
        <w:t>(3) Nárok na úrazové dávky za podmienok ustanovených týmto zákonom má aj manžel (manželka), nezaopatrené dieťa po fyzických osobách uvedených v odsekoch 1 a 2 a fyzická osoba, voči ktorej mala fyzická osoba uvedená v odsekoch 1 a 2 v čase úmrtia vyživovaciu povinnosť.</w:t>
      </w:r>
    </w:p>
    <w:p w:rsidR="00271AB0" w:rsidRDefault="00271AB0" w:rsidP="00271AB0">
      <w:pPr>
        <w:spacing w:after="20" w:line="248" w:lineRule="auto"/>
        <w:ind w:left="100" w:right="90" w:hanging="10"/>
        <w:jc w:val="center"/>
      </w:pPr>
      <w:r>
        <w:rPr>
          <w:b/>
        </w:rPr>
        <w:t>§ 18</w:t>
      </w:r>
    </w:p>
    <w:p w:rsidR="00271AB0" w:rsidRDefault="00271AB0" w:rsidP="00271AB0">
      <w:pPr>
        <w:spacing w:after="194" w:line="248" w:lineRule="auto"/>
        <w:ind w:left="100" w:right="90" w:hanging="10"/>
        <w:jc w:val="center"/>
      </w:pPr>
      <w:r>
        <w:rPr>
          <w:b/>
        </w:rPr>
        <w:t>Osobný rozsah garančného poistenia</w:t>
      </w:r>
    </w:p>
    <w:p w:rsidR="00271AB0" w:rsidRDefault="00271AB0" w:rsidP="001F0CFC">
      <w:pPr>
        <w:numPr>
          <w:ilvl w:val="1"/>
          <w:numId w:val="318"/>
        </w:numPr>
        <w:spacing w:after="233" w:line="262" w:lineRule="auto"/>
      </w:pPr>
      <w:r>
        <w:t>Povinne garančne poistený je zamestnávateľ zamestnanca v pracovnoprávnom vzťahu</w:t>
      </w:r>
      <w:r>
        <w:rPr>
          <w:sz w:val="15"/>
          <w:vertAlign w:val="superscript"/>
        </w:rPr>
        <w:t>38</w:t>
      </w:r>
      <w:r>
        <w:rPr>
          <w:sz w:val="18"/>
        </w:rPr>
        <w:t xml:space="preserve">) </w:t>
      </w:r>
      <w:r>
        <w:t>a člena družstva, ktorý je v pracovnom vzťahu k družstvu.</w:t>
      </w:r>
      <w:r>
        <w:rPr>
          <w:sz w:val="15"/>
          <w:vertAlign w:val="superscript"/>
        </w:rPr>
        <w:t>39a</w:t>
      </w:r>
      <w:r>
        <w:rPr>
          <w:sz w:val="18"/>
        </w:rPr>
        <w:t>)</w:t>
      </w:r>
    </w:p>
    <w:p w:rsidR="00271AB0" w:rsidRDefault="00271AB0" w:rsidP="001F0CFC">
      <w:pPr>
        <w:numPr>
          <w:ilvl w:val="1"/>
          <w:numId w:val="318"/>
        </w:numPr>
        <w:spacing w:after="242" w:line="262" w:lineRule="auto"/>
      </w:pPr>
      <w:r>
        <w:t>Povinne garančne poistený nie je zamestnávateľ uvedený v odseku 1, ktorý je zastupiteľský úrad cudzieho štátu, a zamestnávateľ, na ktorého nemôže byť vyhlásený konkurz podľa osobitného predpisu.</w:t>
      </w:r>
      <w:r>
        <w:rPr>
          <w:sz w:val="15"/>
          <w:vertAlign w:val="superscript"/>
        </w:rPr>
        <w:t>41a</w:t>
      </w:r>
      <w:r>
        <w:rPr>
          <w:sz w:val="18"/>
        </w:rPr>
        <w:t>)</w:t>
      </w:r>
    </w:p>
    <w:p w:rsidR="00271AB0" w:rsidRDefault="00271AB0" w:rsidP="001F0CFC">
      <w:pPr>
        <w:numPr>
          <w:ilvl w:val="1"/>
          <w:numId w:val="318"/>
        </w:numPr>
        <w:spacing w:after="206" w:line="262" w:lineRule="auto"/>
      </w:pPr>
      <w:r>
        <w:t>Nárok na dávku garančného poistenia z garančného poistenia zamestnávateľa má jeho zamestnanec uvedený v odseku 1 po splnení podmienok ustanovených týmto zákonom.</w:t>
      </w:r>
    </w:p>
    <w:p w:rsidR="00271AB0" w:rsidRDefault="00271AB0" w:rsidP="00271AB0">
      <w:pPr>
        <w:spacing w:after="20" w:line="248" w:lineRule="auto"/>
        <w:ind w:left="100" w:right="90" w:hanging="10"/>
        <w:jc w:val="center"/>
      </w:pPr>
      <w:r>
        <w:rPr>
          <w:b/>
        </w:rPr>
        <w:t>§ 19</w:t>
      </w:r>
    </w:p>
    <w:p w:rsidR="00271AB0" w:rsidRDefault="00271AB0" w:rsidP="00271AB0">
      <w:pPr>
        <w:spacing w:after="194" w:line="248" w:lineRule="auto"/>
        <w:ind w:left="100" w:right="90" w:hanging="10"/>
        <w:jc w:val="center"/>
      </w:pPr>
      <w:r>
        <w:rPr>
          <w:b/>
        </w:rPr>
        <w:t>Osobný rozsah poistenia v nezamestnanosti</w:t>
      </w:r>
    </w:p>
    <w:p w:rsidR="00271AB0" w:rsidRDefault="00271AB0" w:rsidP="001F0CFC">
      <w:pPr>
        <w:numPr>
          <w:ilvl w:val="1"/>
          <w:numId w:val="319"/>
        </w:numPr>
        <w:spacing w:after="206" w:line="262" w:lineRule="auto"/>
      </w:pPr>
      <w:r>
        <w:t>Povinne poistený v nezamestnanosti je zamestnanec, ktorý je povinne nemocensky poistený, ak tento zákon neustanovuje inak.</w:t>
      </w:r>
    </w:p>
    <w:p w:rsidR="00271AB0" w:rsidRDefault="00271AB0" w:rsidP="001F0CFC">
      <w:pPr>
        <w:numPr>
          <w:ilvl w:val="1"/>
          <w:numId w:val="319"/>
        </w:numPr>
        <w:spacing w:after="104" w:line="262" w:lineRule="auto"/>
      </w:pPr>
      <w:r>
        <w:t>Dobrovoľne poistená osoba v nezamestnanosti môže byť</w:t>
      </w:r>
    </w:p>
    <w:p w:rsidR="00271AB0" w:rsidRDefault="00271AB0" w:rsidP="001F0CFC">
      <w:pPr>
        <w:numPr>
          <w:ilvl w:val="0"/>
          <w:numId w:val="320"/>
        </w:numPr>
        <w:spacing w:after="103" w:line="262" w:lineRule="auto"/>
        <w:ind w:hanging="283"/>
      </w:pPr>
      <w:r>
        <w:t>fyzická osoba, ktorá je súčasne dobrovoľne nemocensky poistená a dobrovoľne dôchodkovo poistená,</w:t>
      </w:r>
    </w:p>
    <w:p w:rsidR="00271AB0" w:rsidRDefault="00271AB0" w:rsidP="001F0CFC">
      <w:pPr>
        <w:numPr>
          <w:ilvl w:val="0"/>
          <w:numId w:val="320"/>
        </w:numPr>
        <w:spacing w:after="119" w:line="262" w:lineRule="auto"/>
        <w:ind w:hanging="283"/>
      </w:pPr>
      <w:r>
        <w:t>samostatne zárobkovo činná osoba, ktorá má na území Slovenskej republiky trvalý pobyt, povolenie na prechodný pobyt</w:t>
      </w:r>
      <w:r>
        <w:rPr>
          <w:sz w:val="15"/>
          <w:vertAlign w:val="superscript"/>
        </w:rPr>
        <w:t>24</w:t>
      </w:r>
      <w:r>
        <w:rPr>
          <w:sz w:val="18"/>
        </w:rPr>
        <w:t xml:space="preserve">) </w:t>
      </w:r>
      <w:r>
        <w:t>alebo povolenie na trvalý pobyt</w:t>
      </w:r>
      <w:r>
        <w:rPr>
          <w:sz w:val="15"/>
          <w:vertAlign w:val="superscript"/>
        </w:rPr>
        <w:t>25</w:t>
      </w:r>
      <w:r>
        <w:rPr>
          <w:sz w:val="18"/>
        </w:rPr>
        <w:t xml:space="preserve">) </w:t>
      </w:r>
      <w:r>
        <w:t xml:space="preserve">a </w:t>
      </w:r>
    </w:p>
    <w:p w:rsidR="00271AB0" w:rsidRDefault="00271AB0" w:rsidP="001F0CFC">
      <w:pPr>
        <w:numPr>
          <w:ilvl w:val="1"/>
          <w:numId w:val="320"/>
        </w:numPr>
        <w:spacing w:after="104" w:line="262" w:lineRule="auto"/>
        <w:ind w:hanging="308"/>
      </w:pPr>
      <w:r>
        <w:t>je povinne nemocensky poistená a povinne dôchodkovo poistená alebo</w:t>
      </w:r>
    </w:p>
    <w:p w:rsidR="00271AB0" w:rsidRDefault="00271AB0" w:rsidP="001F0CFC">
      <w:pPr>
        <w:numPr>
          <w:ilvl w:val="1"/>
          <w:numId w:val="320"/>
        </w:numPr>
        <w:spacing w:after="206" w:line="262" w:lineRule="auto"/>
        <w:ind w:hanging="308"/>
      </w:pPr>
      <w:r>
        <w:t>má prerušené povinné nemocenské poistenie a povinné dôchodkové poistenie samostatne zárobkovo činnej osoby z dôvodu uvedeného v § 26 ods. 4 písm. b) až d).</w:t>
      </w:r>
    </w:p>
    <w:p w:rsidR="00271AB0" w:rsidRDefault="00271AB0" w:rsidP="001F0CFC">
      <w:pPr>
        <w:numPr>
          <w:ilvl w:val="1"/>
          <w:numId w:val="320"/>
        </w:numPr>
        <w:spacing w:after="94" w:line="262" w:lineRule="auto"/>
        <w:ind w:hanging="308"/>
      </w:pPr>
      <w:r>
        <w:t>Poistenie v nezamestnanosti sa nevzťahuje na</w:t>
      </w:r>
    </w:p>
    <w:p w:rsidR="00271AB0" w:rsidRDefault="00271AB0" w:rsidP="001F0CFC">
      <w:pPr>
        <w:numPr>
          <w:ilvl w:val="0"/>
          <w:numId w:val="321"/>
        </w:numPr>
        <w:spacing w:after="134" w:line="262" w:lineRule="auto"/>
        <w:ind w:hanging="283"/>
      </w:pPr>
      <w:r>
        <w:t>zamestnanca podľa osobitného predpisu,</w:t>
      </w:r>
      <w:r>
        <w:rPr>
          <w:sz w:val="15"/>
          <w:vertAlign w:val="superscript"/>
        </w:rPr>
        <w:t>42</w:t>
      </w:r>
      <w:r>
        <w:rPr>
          <w:sz w:val="18"/>
        </w:rPr>
        <w:t xml:space="preserve">) </w:t>
      </w:r>
      <w:r>
        <w:t>na obvineného vo väzbe</w:t>
      </w:r>
      <w:r>
        <w:rPr>
          <w:sz w:val="15"/>
          <w:vertAlign w:val="superscript"/>
        </w:rPr>
        <w:t>42a</w:t>
      </w:r>
      <w:r>
        <w:rPr>
          <w:sz w:val="18"/>
        </w:rPr>
        <w:t xml:space="preserve">) </w:t>
      </w:r>
      <w:r>
        <w:t>a na odsúdeného vo výkone trestu odňatia slobody,</w:t>
      </w:r>
      <w:r>
        <w:rPr>
          <w:sz w:val="15"/>
          <w:vertAlign w:val="superscript"/>
        </w:rPr>
        <w:t>42b</w:t>
      </w:r>
      <w:r>
        <w:rPr>
          <w:sz w:val="18"/>
        </w:rPr>
        <w:t>)</w:t>
      </w:r>
    </w:p>
    <w:p w:rsidR="00271AB0" w:rsidRDefault="00271AB0" w:rsidP="001F0CFC">
      <w:pPr>
        <w:numPr>
          <w:ilvl w:val="0"/>
          <w:numId w:val="321"/>
        </w:numPr>
        <w:spacing w:after="206" w:line="262" w:lineRule="auto"/>
        <w:ind w:hanging="283"/>
      </w:pPr>
      <w:r>
        <w:t>fyzickú osobu, ktorej bol priznaný starobný dôchodok, predčasný starobný dôchodok alebo invalidný dôchodok z dôvodu poklesu schopnosti vykonávať zárobkovú činnosť o viac ako 70 % a fyzickú osobu, ktorá má priznaný invalidný dôchodok a dovŕšila dôchodkový vek.</w:t>
      </w:r>
    </w:p>
    <w:p w:rsidR="00271AB0" w:rsidRDefault="00271AB0" w:rsidP="00271AB0">
      <w:pPr>
        <w:spacing w:after="43" w:line="248" w:lineRule="auto"/>
        <w:ind w:left="100" w:right="90" w:hanging="10"/>
        <w:jc w:val="center"/>
      </w:pPr>
      <w:r>
        <w:rPr>
          <w:b/>
        </w:rPr>
        <w:t>PIATY DIEL</w:t>
      </w:r>
    </w:p>
    <w:p w:rsidR="00271AB0" w:rsidRDefault="00271AB0" w:rsidP="00271AB0">
      <w:pPr>
        <w:spacing w:after="286" w:line="248" w:lineRule="auto"/>
        <w:ind w:left="100" w:right="90" w:hanging="10"/>
        <w:jc w:val="center"/>
      </w:pPr>
      <w:r>
        <w:rPr>
          <w:b/>
        </w:rPr>
        <w:t>VZNIK A ZÁNIK SOCIÁLNEHO POISTENIA</w:t>
      </w:r>
    </w:p>
    <w:p w:rsidR="00271AB0" w:rsidRDefault="00271AB0" w:rsidP="00271AB0">
      <w:pPr>
        <w:spacing w:after="20" w:line="248" w:lineRule="auto"/>
        <w:ind w:left="100" w:right="90" w:hanging="10"/>
        <w:jc w:val="center"/>
      </w:pPr>
      <w:r>
        <w:rPr>
          <w:b/>
        </w:rPr>
        <w:t>§ 20</w:t>
      </w:r>
    </w:p>
    <w:p w:rsidR="00271AB0" w:rsidRDefault="00271AB0" w:rsidP="00271AB0">
      <w:pPr>
        <w:spacing w:after="218" w:line="248" w:lineRule="auto"/>
        <w:ind w:left="270" w:right="260" w:hanging="10"/>
        <w:jc w:val="center"/>
      </w:pPr>
      <w:r>
        <w:rPr>
          <w:b/>
        </w:rPr>
        <w:t>Vznik a zánik povinného nemocenského poistenia, povinného dôchodkového poistenia a povinného poistenia v nezamestnanosti zamestnanca</w:t>
      </w:r>
    </w:p>
    <w:p w:rsidR="00271AB0" w:rsidRDefault="00271AB0" w:rsidP="001F0CFC">
      <w:pPr>
        <w:numPr>
          <w:ilvl w:val="1"/>
          <w:numId w:val="321"/>
        </w:numPr>
        <w:spacing w:after="231" w:line="262" w:lineRule="auto"/>
      </w:pPr>
      <w:r>
        <w:t>Povinné nemocenské poistenie, povinné dôchodkové poistenie a povinné poistenie v nezamestnanosti zamestnanca uvedeného v § 4 ods. 1 vzniká odo dňa vzniku právneho vzťahu, ktorý zakladá právo na príjem uvedený v § 3 ods. 1 písm. a) a ods. 2 a 3, a zaniká dňom zániku tohto právneho vzťahu, ak tento zákon neustanovuje inak. U zamestnanca, ktorým je neozbrojený príslušník finančnej správy</w:t>
      </w:r>
      <w:r>
        <w:rPr>
          <w:sz w:val="15"/>
          <w:vertAlign w:val="superscript"/>
        </w:rPr>
        <w:t>39e</w:t>
      </w:r>
      <w:r>
        <w:rPr>
          <w:sz w:val="18"/>
        </w:rPr>
        <w:t xml:space="preserve">) </w:t>
      </w:r>
      <w:r>
        <w:t>a ktorého právny vzťah podľa prvej vety trvá odo dňa jeho ustanovenia do funkcie spojenej s pridelením služobnej zbrane, je vznikom povinného nemocenského poistenia, povinného dôchodkového poistenia a povinného poistenia v nezamestnanosti, preloženie alebo prevedenie takého príslušníka finančnej správy na funkciu, ktorá nie je spojená s pridelením služobnej zbrane na vlastnú žiadosť alebo s jeho písomným súhlasom podľa osobitného predpisu,</w:t>
      </w:r>
      <w:r>
        <w:rPr>
          <w:sz w:val="15"/>
          <w:vertAlign w:val="superscript"/>
        </w:rPr>
        <w:t>42c</w:t>
      </w:r>
      <w:r>
        <w:rPr>
          <w:sz w:val="18"/>
        </w:rPr>
        <w:t xml:space="preserve">) </w:t>
      </w:r>
      <w:r>
        <w:t>alebo ustanovenie takého príslušníka finančnej správy nanovo do funkcie, ktorá nie je spojená s pridelením služobnej zbrane na jeho vlastnú žiadosť alebo s jeho písomným súhlasom podľa osobitného predpisu.</w:t>
      </w:r>
      <w:r>
        <w:rPr>
          <w:sz w:val="15"/>
          <w:vertAlign w:val="superscript"/>
        </w:rPr>
        <w:t>42d</w:t>
      </w:r>
      <w:r>
        <w:rPr>
          <w:sz w:val="18"/>
        </w:rPr>
        <w:t xml:space="preserve">) </w:t>
      </w:r>
      <w:r>
        <w:t>Okrem zániku právneho vzťahu podľa prvej vety, sa za zánik povinného nemocenského poistenia, povinného dôchodkového poistenia a povinného poistenia v nezamestnanosti príslušníka finančnej správy považuje aj ustanovenie neozbrojeného príslušníka finančnej správy</w:t>
      </w:r>
      <w:r>
        <w:rPr>
          <w:sz w:val="15"/>
          <w:vertAlign w:val="superscript"/>
        </w:rPr>
        <w:t>39e</w:t>
      </w:r>
      <w:r>
        <w:rPr>
          <w:sz w:val="18"/>
        </w:rPr>
        <w:t xml:space="preserve">) </w:t>
      </w:r>
      <w:r>
        <w:t>do funkcie spojenej s pridelením služobnej zbrane ako ozbrojeného príslušníka finančnej správy na vlastnú žiadosť alebo s jeho písomným súhlasom podľa osobitného predpisu.</w:t>
      </w:r>
      <w:r>
        <w:rPr>
          <w:sz w:val="15"/>
          <w:vertAlign w:val="superscript"/>
        </w:rPr>
        <w:t>42e</w:t>
      </w:r>
      <w:r>
        <w:rPr>
          <w:sz w:val="18"/>
        </w:rPr>
        <w:t>)</w:t>
      </w:r>
    </w:p>
    <w:p w:rsidR="00271AB0" w:rsidRDefault="00271AB0" w:rsidP="001F0CFC">
      <w:pPr>
        <w:numPr>
          <w:ilvl w:val="1"/>
          <w:numId w:val="321"/>
        </w:numPr>
        <w:spacing w:after="206" w:line="262" w:lineRule="auto"/>
      </w:pPr>
      <w:r>
        <w:t>Povinné dôchodkové poistenie zamestnanca uvedeného v § 4 ods. 2 vzniká odo dňa vzniku právneho vzťahu, ktorý zakladá právo na príjem uvedený v § 3 ods. 1 písm. a) a ods. 2 a 3, a zaniká dňom zániku tohto právneho vzťahu, ak tento zákon neustanovuje inak. Povinné dôchodkové poistenie zamestnanca v právnom vzťahu na základe ním určenej dohody podľa § 227a vzniká od prvého dňa kalendárneho mesiaca, v ktorom nadobudol postavenie zamestnanca na účely dôchodkového poistenia, najskôr od vzniku právneho vzťahu na základe tejto dohody, a zaniká od prvého dňa kalendárneho mesiaca, v ktorom stratil postavenie zamestnanca na účely dôchodkového poistenia, alebo dňom zániku právneho vzťahu na základe tejto dohody. Povinné dôchodkové poistenie zamestnanca uvedeného v § 4 ods. 2 písm. c) vzniká od prvého dňa výkonu pravidelného cvičenia alebo plnenia úloh ozbrojených síl Slovenskej republiky a zaniká dňom skončenia pravidelného cvičenia alebo plnenia úloh ozbrojených síl Slovenskej republiky.</w:t>
      </w:r>
    </w:p>
    <w:p w:rsidR="00271AB0" w:rsidRDefault="00271AB0" w:rsidP="001F0CFC">
      <w:pPr>
        <w:numPr>
          <w:ilvl w:val="1"/>
          <w:numId w:val="321"/>
        </w:numPr>
        <w:spacing w:after="103" w:line="262" w:lineRule="auto"/>
      </w:pPr>
      <w:r>
        <w:t>Povinné nemocenské poistenie a povinné poistenie v nezamestnanosti fyzickej osoby v právnom vzťahu na základe dohody o vykonaní práce alebo dohody o pracovnej činnosti zaniká</w:t>
      </w:r>
    </w:p>
    <w:p w:rsidR="00271AB0" w:rsidRDefault="00271AB0" w:rsidP="001F0CFC">
      <w:pPr>
        <w:numPr>
          <w:ilvl w:val="0"/>
          <w:numId w:val="322"/>
        </w:numPr>
        <w:spacing w:after="114" w:line="262" w:lineRule="auto"/>
        <w:ind w:hanging="283"/>
      </w:pPr>
      <w:r>
        <w:t>priznaním starobného dôchodku, predčasného starobného dôchodku, invalidného dôchodku, alebo invalidného výsluhového dôchodku podľa osobitného predpisu,</w:t>
      </w:r>
      <w:r>
        <w:rPr>
          <w:sz w:val="15"/>
          <w:vertAlign w:val="superscript"/>
        </w:rPr>
        <w:t>2</w:t>
      </w:r>
      <w:r>
        <w:rPr>
          <w:sz w:val="18"/>
        </w:rPr>
        <w:t>)</w:t>
      </w:r>
    </w:p>
    <w:p w:rsidR="00271AB0" w:rsidRDefault="00271AB0" w:rsidP="001F0CFC">
      <w:pPr>
        <w:numPr>
          <w:ilvl w:val="0"/>
          <w:numId w:val="322"/>
        </w:numPr>
        <w:spacing w:after="302" w:line="262" w:lineRule="auto"/>
        <w:ind w:hanging="283"/>
      </w:pPr>
      <w:r>
        <w:t>dovŕšením dôchodkového veku poberateľa výsluhového dôchodku podľa osobitného predpisu.</w:t>
      </w:r>
      <w:r>
        <w:rPr>
          <w:sz w:val="15"/>
          <w:vertAlign w:val="superscript"/>
        </w:rPr>
        <w:t>2</w:t>
      </w:r>
      <w:r>
        <w:rPr>
          <w:sz w:val="18"/>
        </w:rPr>
        <w:t>)</w:t>
      </w:r>
    </w:p>
    <w:p w:rsidR="00271AB0" w:rsidRDefault="00271AB0" w:rsidP="00271AB0">
      <w:pPr>
        <w:spacing w:after="20" w:line="248" w:lineRule="auto"/>
        <w:ind w:left="100" w:right="90" w:hanging="10"/>
        <w:jc w:val="center"/>
      </w:pPr>
      <w:r>
        <w:rPr>
          <w:b/>
        </w:rPr>
        <w:t>§ 21</w:t>
      </w:r>
    </w:p>
    <w:p w:rsidR="00271AB0" w:rsidRDefault="00271AB0" w:rsidP="00271AB0">
      <w:pPr>
        <w:spacing w:after="218" w:line="248" w:lineRule="auto"/>
        <w:ind w:left="100" w:right="90" w:hanging="10"/>
        <w:jc w:val="center"/>
      </w:pPr>
      <w:r>
        <w:rPr>
          <w:b/>
        </w:rPr>
        <w:t>Vznik a zánik povinného nemocenského poistenia a povinného dôchodkového poistenia samostatne zárobkovo činnej osoby</w:t>
      </w:r>
    </w:p>
    <w:p w:rsidR="00271AB0" w:rsidRDefault="00271AB0" w:rsidP="001F0CFC">
      <w:pPr>
        <w:numPr>
          <w:ilvl w:val="1"/>
          <w:numId w:val="322"/>
        </w:numPr>
        <w:spacing w:after="206" w:line="262" w:lineRule="auto"/>
      </w:pPr>
      <w:r>
        <w:t>Povinné nemocenské poistenie a povinné dôchodkové poistenie samostatne zárobkovo činnej osobe vzniká od 1. júla kalendárneho roka nasledujúceho po kalendárnom roku, za ktorý jej príjem uvedený v § 3 ods. 1 písm. b) a ods. 2 a 3 bol vyšší ako 12-násobok vymeriavacieho základu uvedeného v § 138 ods. 5, a zaniká 30. júna kalendárneho roka nasledujúceho po kalendárnom roku, za ktorý jej príjem uvedený v § 3 ods. 1 písm. b) a ods. 2 a 3 nebol vyšší ako 12-násobok vymeriavacieho základu uvedeného v § 138 ods. 5, ak tento zákon neustanovuje inak.</w:t>
      </w:r>
    </w:p>
    <w:p w:rsidR="00271AB0" w:rsidRDefault="00271AB0" w:rsidP="001F0CFC">
      <w:pPr>
        <w:numPr>
          <w:ilvl w:val="1"/>
          <w:numId w:val="322"/>
        </w:numPr>
        <w:spacing w:after="206" w:line="262" w:lineRule="auto"/>
      </w:pPr>
      <w:r>
        <w:t>Povinné nemocenské poistenie a povinné dôchodkové poistenie samostatne zárobkovo činnej osobe, ktorej je predĺžená lehota na podanie daňového priznania podľa osobitného predpisu,</w:t>
      </w:r>
      <w:r>
        <w:rPr>
          <w:sz w:val="15"/>
          <w:vertAlign w:val="superscript"/>
        </w:rPr>
        <w:t>43</w:t>
      </w:r>
      <w:r>
        <w:rPr>
          <w:sz w:val="18"/>
        </w:rPr>
        <w:t xml:space="preserve">) </w:t>
      </w:r>
      <w:r>
        <w:t>vzniká od 1. októbra kalendárneho roka nasledujúceho po kalendárnom roku, za ktorý jej príjem uvedený v § 3 ods. 1 písm. b) a ods. 2 a 3 bol vyšší ako 12-násobok vymeriavacieho základu uvedeného v § 138 ods. 5, a zaniká 30. septembra kalendárneho roka nasledujúceho po kalendárnom roku, za ktorý jej príjem uvedený v § 3 ods. 1 písm. b) a ods. 2 a 3 nebol vyšší ako 12-násobok vymeriavacieho základu uvedeného v § 138 ods. 5.</w:t>
      </w:r>
    </w:p>
    <w:p w:rsidR="00271AB0" w:rsidRDefault="00271AB0" w:rsidP="001F0CFC">
      <w:pPr>
        <w:numPr>
          <w:ilvl w:val="1"/>
          <w:numId w:val="322"/>
        </w:numPr>
        <w:spacing w:after="206" w:line="262" w:lineRule="auto"/>
      </w:pPr>
      <w:r>
        <w:t>Hranica príjmu uvedeného v § 3 ods. 1 písm. b) a ods. 2 a 3 zistená na základe dodatočného daňového priznania alebo dodatočného platobného výmeru vydaného správcom dane je rozhodujúca na vznik a zánik povinného nemocenského poistenia a povinného dôchodkového poistenia len vtedy, ak má vplyv na aktuálne nemocenské poistenie a dôchodkové poistenie. Zmena poistenia sa vykoná od prvého dňa kalendárneho mesiaca nasledujúceho po mesiaci, v ktorom bolo predložené dodatočné daňové priznanie správcovi dane alebo v ktorom správca dane vydal dodatočný platobný výmer.</w:t>
      </w:r>
    </w:p>
    <w:p w:rsidR="00271AB0" w:rsidRDefault="00271AB0" w:rsidP="001F0CFC">
      <w:pPr>
        <w:numPr>
          <w:ilvl w:val="1"/>
          <w:numId w:val="322"/>
        </w:numPr>
        <w:spacing w:after="3" w:line="262" w:lineRule="auto"/>
      </w:pPr>
      <w:r>
        <w:t>Povinné nemocenské poistenie a povinné dôchodkové poistenie samostatne zárobkovo činnej osobe, ktorá je oprávnená na výkon alebo na prevádzkovanie činnosti uvedenej v § 3 ods. 1 písm.</w:t>
      </w:r>
    </w:p>
    <w:p w:rsidR="00271AB0" w:rsidRDefault="00271AB0" w:rsidP="00271AB0">
      <w:pPr>
        <w:spacing w:after="103"/>
        <w:ind w:left="-15" w:firstLine="0"/>
      </w:pPr>
      <w:r>
        <w:t>b) a ods. 2 a 3, zaniká aj odo dňa, od ktorého nie je oprávnená na výkon alebo na prevádzkovanie tejto činnosti. Povinné nemocenské poistenie a povinné dôchodkové poistenie samostatne zárobkovo činnej osobe, ktorá nevykonáva činnosť uvedenú v § 3 ods. 1 písm. b) a ods. 2 a 3 na základe oprávnenia, zaniká aj odo dňa, od ktorého podľa svojho čestného vyhlásenia nevykonáva túto činnosť, najskôr odo dňa doručenia tohto vyhlásenia Sociálnej poisťovni. Ak povinné nemocenské poistenie a povinné dôchodkové poistenie samostatne zárobkovo činnej osobe nevznikne podľa odseku 5, odseky 1 a 2 sa nepoužijú v kalendárnom roku,</w:t>
      </w:r>
    </w:p>
    <w:p w:rsidR="00271AB0" w:rsidRDefault="00271AB0" w:rsidP="001F0CFC">
      <w:pPr>
        <w:numPr>
          <w:ilvl w:val="0"/>
          <w:numId w:val="323"/>
        </w:numPr>
        <w:spacing w:after="206" w:line="262" w:lineRule="auto"/>
        <w:ind w:hanging="283"/>
      </w:pPr>
      <w:r>
        <w:t>v ktorom oprávnenie zaniklo alebo v ktorom podľa čestného vyhlásenia samostatne zárobkovo činnej osoby nevykonáva činnosť podľa § 3 ods. 1 písm. b) a ods. 2 a 3, ak táto skutočnosť nastala v období od 1. januára do 30. júna, alebo do 30. septembra, ak jej bola predĺžená lehota</w:t>
      </w:r>
    </w:p>
    <w:p w:rsidR="00271AB0" w:rsidRDefault="00271AB0" w:rsidP="00271AB0">
      <w:pPr>
        <w:spacing w:after="104"/>
        <w:ind w:left="283" w:firstLine="0"/>
      </w:pPr>
      <w:r>
        <w:t>na podanie daňového priznania,</w:t>
      </w:r>
    </w:p>
    <w:p w:rsidR="00271AB0" w:rsidRDefault="00271AB0" w:rsidP="001F0CFC">
      <w:pPr>
        <w:numPr>
          <w:ilvl w:val="0"/>
          <w:numId w:val="323"/>
        </w:numPr>
        <w:spacing w:after="206" w:line="262" w:lineRule="auto"/>
        <w:ind w:hanging="283"/>
      </w:pPr>
      <w:r>
        <w:t>ktorý nasleduje po kalendárnom roku, v ktorom oprávnenie zaniklo alebo v ktorom podľa čestného vyhlásenia samostatne zárobkovo činnej osoby nevykonáva činnosť podľa § 3 ods. 1 písm. b) a ods. 2 a 3.</w:t>
      </w:r>
    </w:p>
    <w:p w:rsidR="00271AB0" w:rsidRDefault="00271AB0" w:rsidP="00271AB0">
      <w:pPr>
        <w:spacing w:after="291"/>
        <w:ind w:left="-15"/>
      </w:pPr>
      <w:r>
        <w:t>(5) Povinné nemocenské poistenie a povinné dôchodkové poistenie samostatne zárobkovo činnej osoby, ktorá je opätovne oprávnená na výkon alebo na prevádzkovanie činnosti uvedenej v § 3 ods. 1 písm. b) a ods. 2 a 3, ktorá podľa svojho čestného vyhlásenia opätovne začala vykonávať činnosť uvedenú v § 3 ods. 1 písm. b) a ods. 2 a 3 alebo ktorá mala prerušené povinné nemocenské poistenie a povinné dôchodkové poistenie samostatne zárobkovo činnej osoby podľa § 26, vzniká odo dňa, od ktorého je opätovne oprávnená na výkon alebo na prevádzkovanie činnosti uvedenej v § 3 ods. 1 písm. b) a ods. 2 a 3, odo dňa, od ktorého podľa svojho čestného vyhlásenia vykonáva túto činnosť, najskôr odo dňa doručenia tohto vyhlásenia Sociálnej poisťovni, alebo odo dňa nasledujúceho po dni skončenia prerušenia povinného nemocenského poistenia a povinného dôchodkového poistenia samostatne zárobkovo činnej osoby. Podmienkou na vznik týchto poistení je, že k 1. júlu alebo k 1. októbru kalendárneho roka predchádzajúceho dňu, v ktorom je opätovne oprávnená na výkon alebo na prevádzkovanie činnosti uvedenej v § 3 ods. 1 písm. b) a ods. 2 a 3, ku dňu, od ktorého podľa svojho čestného vyhlásenia vykonáva túto činnosť, najskôr odo dňa doručenia tohto vyhlásenia Sociálnej poisťovni, alebo ku dňu skončenia prerušenia povinného nemocenského poistenia a povinného dôchodkového poistenia, jej príjem uvedený v § 3 ods. 1 písm. b) a ods. 2 a 3 za predchádzajúci kalendárny rok bol vyšší ako 12-násobok vymeriavacieho základu uvedeného v § 138 ods. 5. Povinné nemocenské poistenie a povinné dôchodkové poistenie takejto osobe zaniká 30. júna alebo 30. septembra kalendárneho roka nasledujúceho po kalendárnom roku, za ktorý jej príjem uvedený v § 3 ods. 1 písm. b) a ods. 2 a 3 nebol vyšší ako 12-násobok vymeriavacieho základu uvedeného v § 138 ods. 5, ak tento zákon neustanovuje inak.</w:t>
      </w:r>
    </w:p>
    <w:p w:rsidR="00271AB0" w:rsidRDefault="00271AB0" w:rsidP="00271AB0">
      <w:pPr>
        <w:spacing w:after="20" w:line="248" w:lineRule="auto"/>
        <w:ind w:left="100" w:right="90" w:hanging="10"/>
        <w:jc w:val="center"/>
      </w:pPr>
      <w:r>
        <w:rPr>
          <w:b/>
        </w:rPr>
        <w:t>§ 22</w:t>
      </w:r>
    </w:p>
    <w:p w:rsidR="00271AB0" w:rsidRDefault="00271AB0" w:rsidP="00271AB0">
      <w:pPr>
        <w:spacing w:after="194" w:line="248" w:lineRule="auto"/>
        <w:ind w:left="100" w:right="90" w:hanging="10"/>
        <w:jc w:val="center"/>
      </w:pPr>
      <w:r>
        <w:rPr>
          <w:b/>
        </w:rPr>
        <w:t>Vznik a zánik povinného dôchodkového poistenia iných fyzických osôb</w:t>
      </w:r>
    </w:p>
    <w:p w:rsidR="00271AB0" w:rsidRDefault="00271AB0" w:rsidP="00271AB0">
      <w:pPr>
        <w:spacing w:after="104"/>
        <w:ind w:firstLine="0"/>
      </w:pPr>
      <w:r>
        <w:t xml:space="preserve">(1) Povinné dôchodkové poistenie vzniká fyzickej osobe uvedenej v </w:t>
      </w:r>
    </w:p>
    <w:p w:rsidR="00271AB0" w:rsidRDefault="00271AB0" w:rsidP="001F0CFC">
      <w:pPr>
        <w:numPr>
          <w:ilvl w:val="0"/>
          <w:numId w:val="324"/>
        </w:numPr>
        <w:spacing w:after="103" w:line="262" w:lineRule="auto"/>
        <w:ind w:hanging="283"/>
      </w:pPr>
      <w:r>
        <w:t>§ 15 ods. 1 písm. c) odo dňa prihlásenia sa na dôchodkové poistenie, najskôr odo dňa splnenia podmienok podľa § 15 ods. 1 písm. c); ak táto fyzická osoba má nárok na rodičovský príspevok, povinné dôchodkové poistenie jej vzniká odo dňa vzniku nároku na rodičovský príspevok,</w:t>
      </w:r>
    </w:p>
    <w:p w:rsidR="00271AB0" w:rsidRDefault="00271AB0" w:rsidP="001F0CFC">
      <w:pPr>
        <w:numPr>
          <w:ilvl w:val="0"/>
          <w:numId w:val="324"/>
        </w:numPr>
        <w:spacing w:after="104" w:line="262" w:lineRule="auto"/>
        <w:ind w:hanging="283"/>
      </w:pPr>
      <w:r>
        <w:t>§ 15 ods. 1 písm. e) odo dňa</w:t>
      </w:r>
    </w:p>
    <w:p w:rsidR="00271AB0" w:rsidRDefault="00271AB0" w:rsidP="001F0CFC">
      <w:pPr>
        <w:numPr>
          <w:ilvl w:val="1"/>
          <w:numId w:val="324"/>
        </w:numPr>
        <w:spacing w:after="103" w:line="262" w:lineRule="auto"/>
        <w:ind w:left="566" w:hanging="283"/>
      </w:pPr>
      <w:r>
        <w:t>splnenia podmienok podľa § 15 ods. 1 písm. e), ak ide o fyzickú osobu, ktorej sa poskytuje peňažný príspevok na opatrovanie,</w:t>
      </w:r>
    </w:p>
    <w:p w:rsidR="00271AB0" w:rsidRDefault="00271AB0" w:rsidP="001F0CFC">
      <w:pPr>
        <w:numPr>
          <w:ilvl w:val="1"/>
          <w:numId w:val="324"/>
        </w:numPr>
        <w:spacing w:after="103" w:line="262" w:lineRule="auto"/>
        <w:ind w:left="566" w:hanging="283"/>
      </w:pPr>
      <w:r>
        <w:t>prihlásenia sa na dôchodkové poistenie, najskôr odo dňa splnenia podmienok podľa § 15 ods. 1 písm. e), ak ide o fyzickú osobu, ktorá má podľa zmluvy o výkone osobnej asistencie vykonávať osobnú asistenciu fyzickej osobe s ťažkým zdravotným postihnutím najmenej 140 hodín mesačne,</w:t>
      </w:r>
    </w:p>
    <w:p w:rsidR="00271AB0" w:rsidRDefault="00271AB0" w:rsidP="001F0CFC">
      <w:pPr>
        <w:numPr>
          <w:ilvl w:val="0"/>
          <w:numId w:val="324"/>
        </w:numPr>
        <w:spacing w:after="206" w:line="262" w:lineRule="auto"/>
        <w:ind w:hanging="283"/>
      </w:pPr>
      <w:r>
        <w:t>§ 15 ods. 1 písm. d), f) až i) odo dňa splnenia podmienok podľa § 15 ods. 1 písm. d), f) až i).</w:t>
      </w:r>
    </w:p>
    <w:p w:rsidR="00271AB0" w:rsidRDefault="00271AB0" w:rsidP="00271AB0">
      <w:pPr>
        <w:spacing w:after="104"/>
        <w:ind w:firstLine="0"/>
      </w:pPr>
      <w:r>
        <w:t xml:space="preserve">(2) Povinné dôchodkové poistenie zaniká fyzickej osobe uvedenej v </w:t>
      </w:r>
    </w:p>
    <w:p w:rsidR="00271AB0" w:rsidRDefault="00271AB0" w:rsidP="001F0CFC">
      <w:pPr>
        <w:numPr>
          <w:ilvl w:val="0"/>
          <w:numId w:val="325"/>
        </w:numPr>
        <w:spacing w:after="103" w:line="262" w:lineRule="auto"/>
        <w:ind w:hanging="283"/>
      </w:pPr>
      <w:r>
        <w:t>§ 15 ods. 1 písm. c) až i) odo dňa, od ktorého prestala spĺňať podmienky podľa § 15 ods. 1 písm. c) až i),</w:t>
      </w:r>
    </w:p>
    <w:p w:rsidR="00271AB0" w:rsidRDefault="00271AB0" w:rsidP="001F0CFC">
      <w:pPr>
        <w:numPr>
          <w:ilvl w:val="0"/>
          <w:numId w:val="325"/>
        </w:numPr>
        <w:spacing w:after="206" w:line="262" w:lineRule="auto"/>
        <w:ind w:hanging="283"/>
      </w:pPr>
      <w:r>
        <w:t>§ 15 ods. 1 písm. c) až e), h) a i) odo dňa odhlásenia sa z povinného dôchodkového poistenia, najskôr odo dňa podania odhlášky.</w:t>
      </w:r>
    </w:p>
    <w:p w:rsidR="00271AB0" w:rsidRDefault="00271AB0" w:rsidP="001F0CFC">
      <w:pPr>
        <w:numPr>
          <w:ilvl w:val="1"/>
          <w:numId w:val="325"/>
        </w:numPr>
        <w:spacing w:after="206" w:line="262" w:lineRule="auto"/>
      </w:pPr>
      <w:r>
        <w:t>Ak povinné dôchodkové poistenie fyzickej osoby uvedenej v § 15 ods. 1 písm. c), e) alebo písm. i) zaniklo z dôvodu vzniku povinného dôchodkového poistenia fyzickej osoby uvedenej v § 15</w:t>
      </w:r>
    </w:p>
    <w:p w:rsidR="00271AB0" w:rsidRDefault="00271AB0" w:rsidP="00271AB0">
      <w:pPr>
        <w:ind w:left="-15"/>
      </w:pPr>
      <w:r>
        <w:t>ods. 1 písm. a) alebo písm. b), povinné dôchodkové poistenie fyzickej osoby uvedenej v § 15 ods. 1 písm. c), e) alebo písm. i) opätovne vzniká odo dňa splnenia podmienok podľa § 15 ods. 1 písm. c), e) alebo písm. i).</w:t>
      </w:r>
    </w:p>
    <w:p w:rsidR="00271AB0" w:rsidRDefault="00271AB0" w:rsidP="001F0CFC">
      <w:pPr>
        <w:numPr>
          <w:ilvl w:val="1"/>
          <w:numId w:val="325"/>
        </w:numPr>
        <w:spacing w:after="206" w:line="262" w:lineRule="auto"/>
      </w:pPr>
      <w:r>
        <w:t>Ak sa fyzická osoba uvedená v § 15 ods. 1 písm. c) až e), h) a i) odhlásila z povinného dôchodkového poistenia, povinné dôchodkové poistenie z toho istého dôvodu jej vzniká odo dňa prihlásenia sa na dôchodkové poistenie, najskôr odo dňa, v ktorom jej zaniklo povinné dôchodkové poistenie, ak spĺňa podmienky podľa § 15 ods. 1 písm. c) až e), h) a i).</w:t>
      </w:r>
    </w:p>
    <w:p w:rsidR="00271AB0" w:rsidRDefault="00271AB0" w:rsidP="001F0CFC">
      <w:pPr>
        <w:numPr>
          <w:ilvl w:val="1"/>
          <w:numId w:val="325"/>
        </w:numPr>
        <w:spacing w:after="103" w:line="262" w:lineRule="auto"/>
      </w:pPr>
      <w:r>
        <w:t xml:space="preserve">Ak sa o dieťa uvedené v § 15 ods. 1 písm. c) v tom istom období riadne stará viac fyzických osôb uvedených v § 15 ods. 3 a </w:t>
      </w:r>
    </w:p>
    <w:p w:rsidR="00271AB0" w:rsidRDefault="00271AB0" w:rsidP="001F0CFC">
      <w:pPr>
        <w:numPr>
          <w:ilvl w:val="0"/>
          <w:numId w:val="326"/>
        </w:numPr>
        <w:spacing w:after="103" w:line="262" w:lineRule="auto"/>
        <w:ind w:hanging="283"/>
      </w:pPr>
      <w:r>
        <w:t>jedna z týchto fyzických osôb má nárok na rodičovský príspevok, povinne dôchodkovo poistená z dôvodu tejto starostlivosti je fyzická osoba, ktorá má nárok na rodičovský príspevok,</w:t>
      </w:r>
    </w:p>
    <w:p w:rsidR="00271AB0" w:rsidRDefault="00271AB0" w:rsidP="001F0CFC">
      <w:pPr>
        <w:numPr>
          <w:ilvl w:val="0"/>
          <w:numId w:val="326"/>
        </w:numPr>
        <w:spacing w:after="206" w:line="262" w:lineRule="auto"/>
        <w:ind w:hanging="283"/>
      </w:pPr>
      <w:r>
        <w:t>ani jedna z týchto fyzických osôb nemá nárok na rodičovský príspevok, povinne dôchodkovo poistená z dôvodu tejto starostlivosti je fyzická osoba, ktorá podala prihlášku skôr.</w:t>
      </w:r>
    </w:p>
    <w:p w:rsidR="00271AB0" w:rsidRDefault="00271AB0" w:rsidP="00271AB0">
      <w:pPr>
        <w:spacing w:after="291"/>
        <w:ind w:left="-15"/>
      </w:pPr>
      <w:r>
        <w:t>(6) Ak sa o dieťa uvedené v § 15 ods. 1 písm. d) v tom istom období riadne stará viac fyzických osôb uvedených v § 15 ods. 3, povinne dôchodkovo poistená z dôvodu tejto starostlivosti je fyzická osoba určená podľa ich dohody.</w:t>
      </w:r>
    </w:p>
    <w:p w:rsidR="00271AB0" w:rsidRDefault="00271AB0" w:rsidP="00271AB0">
      <w:pPr>
        <w:spacing w:after="20" w:line="248" w:lineRule="auto"/>
        <w:ind w:left="100" w:right="90" w:hanging="10"/>
        <w:jc w:val="center"/>
      </w:pPr>
      <w:r>
        <w:rPr>
          <w:b/>
        </w:rPr>
        <w:t>§ 23</w:t>
      </w:r>
    </w:p>
    <w:p w:rsidR="00271AB0" w:rsidRDefault="00271AB0" w:rsidP="00271AB0">
      <w:pPr>
        <w:spacing w:after="194" w:line="248" w:lineRule="auto"/>
        <w:ind w:left="100" w:right="90" w:hanging="10"/>
        <w:jc w:val="center"/>
      </w:pPr>
      <w:r>
        <w:rPr>
          <w:b/>
        </w:rPr>
        <w:t>Vznik a zánik dobrovoľného nemocenského poistenia, dobrovoľného dôchodkového poistenia alebo dobrovoľného poistenia v nezamestnanosti</w:t>
      </w:r>
    </w:p>
    <w:p w:rsidR="00271AB0" w:rsidRDefault="00271AB0" w:rsidP="00271AB0">
      <w:pPr>
        <w:spacing w:after="79"/>
        <w:ind w:left="-15" w:firstLine="0"/>
      </w:pPr>
      <w:r>
        <w:t>Dobrovoľné nemocenské poistenie, dobrovoľné dôchodkové poistenie alebo dobrovoľné poistenie v nezamestnanosti (ďalej len „dobrovoľné poistenie“) vzniká odo dňa prihlásenia sa na dobrovoľné poistenie, najskôr odo dňa podania prihlášky, a zaniká dňom odhlásenia sa z dobrovoľného poistenia, najskôr odo dňa podania odhlášky. Dobrovoľné poistenie zaniká aj</w:t>
      </w:r>
    </w:p>
    <w:p w:rsidR="00271AB0" w:rsidRDefault="00271AB0" w:rsidP="001F0CFC">
      <w:pPr>
        <w:numPr>
          <w:ilvl w:val="0"/>
          <w:numId w:val="327"/>
        </w:numPr>
        <w:spacing w:after="74" w:line="262" w:lineRule="auto"/>
        <w:ind w:hanging="283"/>
      </w:pPr>
      <w:r>
        <w:t>odo dňa, v ktorom nie sú splnené podmienky podľa § 14 ods. 2, § 15 ods. 5 a § 19 ods. 2 a 3,</w:t>
      </w:r>
    </w:p>
    <w:p w:rsidR="00271AB0" w:rsidRDefault="00271AB0" w:rsidP="001F0CFC">
      <w:pPr>
        <w:numPr>
          <w:ilvl w:val="0"/>
          <w:numId w:val="327"/>
        </w:numPr>
        <w:spacing w:after="281" w:line="262" w:lineRule="auto"/>
        <w:ind w:hanging="283"/>
      </w:pPr>
      <w:r>
        <w:t>od prvého dňa kalendárneho mesiaca nasledujúceho po kalendárnom mesiaci, za ktorý bolo naposledy zaplatené poistné na dobrovoľné poistenie, ak za dva po sebe nasledujúce kalendárne mesiace nebolo zaplatené poistné na toto poistenie vôbec, najneskôr do konca tretieho kalendárneho mesiaca, ktorý nasleduje po kalendárnom mesiaci, za ktorý bolo naposledy zaplatené poistné na dobrovoľné poistenie; to neplatí, ak v kalendárnom mesiaci nebola dobrovoľne nemocensky poistená osoba, dobrovoľne dôchodkovo poistená osoba alebo dobrovoľne poistená osoba v nezamestnanosti povinná platiť poistné na dobrovoľné poistenie podľa § 140.</w:t>
      </w:r>
    </w:p>
    <w:p w:rsidR="00271AB0" w:rsidRDefault="00271AB0" w:rsidP="00271AB0">
      <w:pPr>
        <w:spacing w:after="20" w:line="248" w:lineRule="auto"/>
        <w:ind w:left="100" w:right="90" w:hanging="10"/>
        <w:jc w:val="center"/>
      </w:pPr>
      <w:r>
        <w:rPr>
          <w:b/>
        </w:rPr>
        <w:t>§ 24</w:t>
      </w:r>
    </w:p>
    <w:p w:rsidR="00271AB0" w:rsidRDefault="00271AB0" w:rsidP="00271AB0">
      <w:pPr>
        <w:spacing w:after="194" w:line="248" w:lineRule="auto"/>
        <w:ind w:left="100" w:right="90" w:hanging="10"/>
        <w:jc w:val="center"/>
      </w:pPr>
      <w:r>
        <w:rPr>
          <w:b/>
        </w:rPr>
        <w:t>Vznik a zánik úrazového poistenia</w:t>
      </w:r>
    </w:p>
    <w:p w:rsidR="00271AB0" w:rsidRDefault="00271AB0" w:rsidP="00271AB0">
      <w:pPr>
        <w:spacing w:after="291"/>
        <w:ind w:left="-15"/>
      </w:pPr>
      <w:r>
        <w:t>Úrazové poistenie vzniká zamestnávateľovi odo dňa, v ktorom začal zamestnávať aspoň jednu fyzickú osobu uvedenú v § 16, a zaniká dňom, v ktorom nezamestnáva ani jednu takúto fyzickú osobu.</w:t>
      </w:r>
    </w:p>
    <w:p w:rsidR="00271AB0" w:rsidRDefault="00271AB0" w:rsidP="00271AB0">
      <w:pPr>
        <w:spacing w:after="20" w:line="248" w:lineRule="auto"/>
        <w:ind w:left="100" w:right="90" w:hanging="10"/>
        <w:jc w:val="center"/>
      </w:pPr>
      <w:r>
        <w:rPr>
          <w:b/>
        </w:rPr>
        <w:t>§ 25</w:t>
      </w:r>
    </w:p>
    <w:p w:rsidR="00271AB0" w:rsidRDefault="00271AB0" w:rsidP="00271AB0">
      <w:pPr>
        <w:spacing w:after="194" w:line="248" w:lineRule="auto"/>
        <w:ind w:left="100" w:right="90" w:hanging="10"/>
        <w:jc w:val="center"/>
      </w:pPr>
      <w:r>
        <w:rPr>
          <w:b/>
        </w:rPr>
        <w:t>Vznik a zánik garančného poistenia</w:t>
      </w:r>
    </w:p>
    <w:p w:rsidR="00271AB0" w:rsidRDefault="00271AB0" w:rsidP="00271AB0">
      <w:pPr>
        <w:ind w:left="-15"/>
      </w:pPr>
      <w:r>
        <w:t>Garančné poistenie vzniká zamestnávateľovi odo dňa, v ktorom začal zamestnávať aspoň jedného zamestnanca v pracovnoprávnom vzťahu a člena družstva, ktorý je v pracovnom vzťahu k družstvu, a zaniká dňom, v ktorom už nezamestnáva ani jedného zamestnanca v pracovnoprávnom vzťahu a člena družstva, ktorý je v pracovnom vzťahu k družstvu.</w:t>
      </w:r>
    </w:p>
    <w:p w:rsidR="00271AB0" w:rsidRDefault="00271AB0" w:rsidP="00271AB0">
      <w:pPr>
        <w:spacing w:after="20" w:line="248" w:lineRule="auto"/>
        <w:ind w:left="100" w:right="90" w:hanging="10"/>
        <w:jc w:val="center"/>
      </w:pPr>
      <w:r>
        <w:rPr>
          <w:b/>
        </w:rPr>
        <w:t>§ 26</w:t>
      </w:r>
    </w:p>
    <w:p w:rsidR="00271AB0" w:rsidRDefault="00271AB0" w:rsidP="00271AB0">
      <w:pPr>
        <w:spacing w:after="218" w:line="248" w:lineRule="auto"/>
        <w:ind w:left="423" w:right="413" w:hanging="10"/>
        <w:jc w:val="center"/>
      </w:pPr>
      <w:r>
        <w:rPr>
          <w:b/>
        </w:rPr>
        <w:t>Prerušenie povinného nemocenského poistenia, povinného dôchodkového poistenia a povinného poistenia v nezamestnanosti</w:t>
      </w:r>
    </w:p>
    <w:p w:rsidR="00271AB0" w:rsidRDefault="00271AB0" w:rsidP="00271AB0">
      <w:pPr>
        <w:spacing w:after="97"/>
        <w:ind w:left="-15"/>
      </w:pPr>
      <w:r>
        <w:t>(1) Zamestnancovi sa prerušuje povinné nemocenské poistenie, povinné dôchodkové poistenie a povinné poistenie v nezamestnanosti v období, v ktorom</w:t>
      </w:r>
    </w:p>
    <w:p w:rsidR="00271AB0" w:rsidRDefault="00271AB0" w:rsidP="001F0CFC">
      <w:pPr>
        <w:numPr>
          <w:ilvl w:val="0"/>
          <w:numId w:val="328"/>
        </w:numPr>
        <w:spacing w:after="102" w:line="262" w:lineRule="auto"/>
        <w:ind w:hanging="283"/>
      </w:pPr>
      <w:r>
        <w:t>čerpá pracovné voľno bez náhrady mzdy podľa osobitného predpisu</w:t>
      </w:r>
      <w:r>
        <w:rPr>
          <w:sz w:val="15"/>
          <w:vertAlign w:val="superscript"/>
        </w:rPr>
        <w:t>44</w:t>
      </w:r>
      <w:r>
        <w:rPr>
          <w:sz w:val="18"/>
        </w:rPr>
        <w:t xml:space="preserve">) </w:t>
      </w:r>
      <w:r>
        <w:t>alebo čerpá služobné voľno bez nároku na plat alebo služobný príjem podľa osobitného predpisu</w:t>
      </w:r>
      <w:r>
        <w:rPr>
          <w:sz w:val="15"/>
          <w:vertAlign w:val="superscript"/>
        </w:rPr>
        <w:t>6</w:t>
      </w:r>
      <w:r>
        <w:rPr>
          <w:sz w:val="18"/>
        </w:rPr>
        <w:t xml:space="preserve">) </w:t>
      </w:r>
      <w:r>
        <w:t>okrem ospravedlnenej neprítomnosti zamestnanca v práci z dôvodu jeho účasti na štrajku,</w:t>
      </w:r>
    </w:p>
    <w:p w:rsidR="00271AB0" w:rsidRDefault="00271AB0" w:rsidP="001F0CFC">
      <w:pPr>
        <w:numPr>
          <w:ilvl w:val="0"/>
          <w:numId w:val="328"/>
        </w:numPr>
        <w:spacing w:after="103" w:line="262" w:lineRule="auto"/>
        <w:ind w:hanging="283"/>
      </w:pPr>
      <w:r>
        <w:t>je dlhodobo uvoľnený z pracovného pomeru, štátnozamestnaneckého pomeru alebo zo služobného pomeru na výkon verejnej funkcie, na výkon odborovej funkcie alebo na výkon funkcie člena zamestnaneckej rady podľa osobitného predpisu,</w:t>
      </w:r>
      <w:r>
        <w:rPr>
          <w:sz w:val="15"/>
          <w:vertAlign w:val="superscript"/>
        </w:rPr>
        <w:t>45</w:t>
      </w:r>
      <w:r>
        <w:rPr>
          <w:sz w:val="18"/>
        </w:rPr>
        <w:t xml:space="preserve">) </w:t>
      </w:r>
      <w:r>
        <w:t>ak sa mu neposkytuje náhrada mzdy,</w:t>
      </w:r>
    </w:p>
    <w:p w:rsidR="00271AB0" w:rsidRDefault="00271AB0" w:rsidP="001F0CFC">
      <w:pPr>
        <w:numPr>
          <w:ilvl w:val="0"/>
          <w:numId w:val="328"/>
        </w:numPr>
        <w:spacing w:after="93" w:line="262" w:lineRule="auto"/>
        <w:ind w:hanging="283"/>
      </w:pPr>
      <w:r>
        <w:t>má neospravedlnenú neprítomnosť v práci,</w:t>
      </w:r>
    </w:p>
    <w:p w:rsidR="00271AB0" w:rsidRDefault="00271AB0" w:rsidP="001F0CFC">
      <w:pPr>
        <w:numPr>
          <w:ilvl w:val="0"/>
          <w:numId w:val="328"/>
        </w:numPr>
        <w:spacing w:after="91" w:line="262" w:lineRule="auto"/>
        <w:ind w:hanging="283"/>
      </w:pPr>
      <w:r>
        <w:t>je vo výkone väzby, vo výkone trestu odňatia slobody alebo vo výkone detencie;</w:t>
      </w:r>
      <w:r>
        <w:rPr>
          <w:sz w:val="15"/>
          <w:vertAlign w:val="superscript"/>
        </w:rPr>
        <w:t>45aa</w:t>
      </w:r>
      <w:r>
        <w:rPr>
          <w:sz w:val="18"/>
        </w:rPr>
        <w:t xml:space="preserve">) </w:t>
      </w:r>
      <w:r>
        <w:t>to platí vo vzťahu k činnosti, z ktorej je povinne nemocensky poistený a povinne dôchodkovo poistený a počas jej vykonávania bol vzatý do výkonu väzby, nastúpil výkon trestu odňatia slobody alebo bol prijatý na výkon detencie,</w:t>
      </w:r>
    </w:p>
    <w:p w:rsidR="00271AB0" w:rsidRDefault="00271AB0" w:rsidP="001F0CFC">
      <w:pPr>
        <w:numPr>
          <w:ilvl w:val="0"/>
          <w:numId w:val="328"/>
        </w:numPr>
        <w:spacing w:after="206" w:line="262" w:lineRule="auto"/>
        <w:ind w:hanging="283"/>
      </w:pPr>
      <w:r>
        <w:t>čerpá rodičovskú dovolenku podľa osobitného predpisu,</w:t>
      </w:r>
      <w:r>
        <w:rPr>
          <w:sz w:val="15"/>
          <w:vertAlign w:val="superscript"/>
        </w:rPr>
        <w:t>45a</w:t>
      </w:r>
      <w:r>
        <w:rPr>
          <w:sz w:val="18"/>
        </w:rPr>
        <w:t xml:space="preserve">) </w:t>
      </w:r>
      <w:r>
        <w:t>ak ide o ženu a v období, v ktorom čerpá rodičovskú dovolenku podľa osobitného predpisu,</w:t>
      </w:r>
      <w:r>
        <w:rPr>
          <w:sz w:val="15"/>
          <w:vertAlign w:val="superscript"/>
        </w:rPr>
        <w:t>45a</w:t>
      </w:r>
      <w:r>
        <w:rPr>
          <w:sz w:val="18"/>
        </w:rPr>
        <w:t xml:space="preserve">) </w:t>
      </w:r>
      <w:r>
        <w:t>a nemá nárok na materské, ak ide o muža.</w:t>
      </w:r>
    </w:p>
    <w:p w:rsidR="00271AB0" w:rsidRDefault="00271AB0" w:rsidP="001F0CFC">
      <w:pPr>
        <w:numPr>
          <w:ilvl w:val="1"/>
          <w:numId w:val="328"/>
        </w:numPr>
        <w:spacing w:after="206" w:line="262" w:lineRule="auto"/>
      </w:pPr>
      <w:r>
        <w:t>Samostatne zárobkovo činnej osobe sa prerušuje povinné nemocenské poistenie a povinné dôchodkové poistenie v období, v ktorom má pozastavené prevádzkovanie živnosti, pozastavený výkon činnosti alebo pozastavenú činnosť, a v období, v ktorom je vo väzbe, vo výkone trestu odňatia slobody alebo vo výkone detencie; časť vety za bodkočiarkou v odseku 1 písm. d) platí rovnako.</w:t>
      </w:r>
    </w:p>
    <w:p w:rsidR="00271AB0" w:rsidRDefault="00271AB0" w:rsidP="001F0CFC">
      <w:pPr>
        <w:numPr>
          <w:ilvl w:val="1"/>
          <w:numId w:val="328"/>
        </w:numPr>
        <w:spacing w:after="103" w:line="262" w:lineRule="auto"/>
      </w:pPr>
      <w:r>
        <w:t>Zamestnancovi sa prerušuje povinné nemocenské poistenie, povinné dôchodkové poistenie a povinné poistenie v nezamestnanosti</w:t>
      </w:r>
    </w:p>
    <w:p w:rsidR="00271AB0" w:rsidRDefault="00271AB0" w:rsidP="001F0CFC">
      <w:pPr>
        <w:numPr>
          <w:ilvl w:val="0"/>
          <w:numId w:val="329"/>
        </w:numPr>
        <w:spacing w:after="103" w:line="262" w:lineRule="auto"/>
        <w:ind w:hanging="283"/>
      </w:pPr>
      <w:r>
        <w:t>odo dňa nasledujúceho po uplynutí 52 týždňov trvania dočasnej pracovnej neschopnosti do jej skončenia,</w:t>
      </w:r>
    </w:p>
    <w:p w:rsidR="00271AB0" w:rsidRDefault="00271AB0" w:rsidP="001F0CFC">
      <w:pPr>
        <w:numPr>
          <w:ilvl w:val="0"/>
          <w:numId w:val="329"/>
        </w:numPr>
        <w:spacing w:after="103" w:line="262" w:lineRule="auto"/>
        <w:ind w:hanging="283"/>
      </w:pPr>
      <w:r>
        <w:t>od 15. dňa potreby osobného a celodenného ošetrovania fyzickej osoby uvedenej v § 39 ods. 1 písm. a) prvom bode alebo potreby osobnej a celodennej starostlivosti o dieťa uvedené v § 39 ods. 1 písm. b) do skončenia potreby tohto ošetrovania alebo tejto starostlivosti,</w:t>
      </w:r>
    </w:p>
    <w:p w:rsidR="00271AB0" w:rsidRDefault="00271AB0" w:rsidP="001F0CFC">
      <w:pPr>
        <w:numPr>
          <w:ilvl w:val="0"/>
          <w:numId w:val="329"/>
        </w:numPr>
        <w:spacing w:after="206" w:line="262" w:lineRule="auto"/>
        <w:ind w:hanging="283"/>
      </w:pPr>
      <w:r>
        <w:t>od 91. dňa osobného a celodenného ošetrovania fyzickej osoby uvedenej v § 39 ods. 1 písm. a) druhom bode do skončenia tohto ošetrovania.</w:t>
      </w:r>
    </w:p>
    <w:p w:rsidR="00271AB0" w:rsidRDefault="00271AB0" w:rsidP="00271AB0">
      <w:pPr>
        <w:spacing w:after="103"/>
        <w:ind w:left="-15"/>
      </w:pPr>
      <w:r>
        <w:t>(4) Samostatne zárobkovo činnej osobe sa prerušuje povinné nemocenské poistenie a povinné dôchodkové poistenie</w:t>
      </w:r>
    </w:p>
    <w:p w:rsidR="00271AB0" w:rsidRDefault="00271AB0" w:rsidP="001F0CFC">
      <w:pPr>
        <w:numPr>
          <w:ilvl w:val="0"/>
          <w:numId w:val="330"/>
        </w:numPr>
        <w:spacing w:after="103" w:line="262" w:lineRule="auto"/>
        <w:ind w:hanging="283"/>
      </w:pPr>
      <w:r>
        <w:t>odo dňa nasledujúceho po uplynutí 52 týždňov trvania dočasnej pracovnej neschopnosti do jej skončenia,</w:t>
      </w:r>
    </w:p>
    <w:p w:rsidR="00271AB0" w:rsidRDefault="00271AB0" w:rsidP="001F0CFC">
      <w:pPr>
        <w:numPr>
          <w:ilvl w:val="0"/>
          <w:numId w:val="330"/>
        </w:numPr>
        <w:spacing w:after="103" w:line="262" w:lineRule="auto"/>
        <w:ind w:hanging="283"/>
      </w:pPr>
      <w:r>
        <w:t>od 15. dňa potreby osobného a celodenného ošetrovania fyzickej osoby uvedenej v § 39 ods. 1 písm. a) prvom bode alebo potreby osobnej a celodennej starostlivosti o dieťa uvedené v § 39 ods. 1 písm. b) do skončenia potreby tohto ošetrovania alebo tejto starostlivosti,</w:t>
      </w:r>
    </w:p>
    <w:p w:rsidR="00271AB0" w:rsidRDefault="00271AB0" w:rsidP="001F0CFC">
      <w:pPr>
        <w:numPr>
          <w:ilvl w:val="0"/>
          <w:numId w:val="330"/>
        </w:numPr>
        <w:spacing w:after="97" w:line="262" w:lineRule="auto"/>
        <w:ind w:hanging="283"/>
      </w:pPr>
      <w:r>
        <w:t>od 91. dňa osobného a celodenného ošetrovania fyzickej osoby uvedenej v § 39 ods. 1 písm. a) druhom bode do skončenia tohto ošetrovania,</w:t>
      </w:r>
    </w:p>
    <w:p w:rsidR="00271AB0" w:rsidRDefault="00271AB0" w:rsidP="001F0CFC">
      <w:pPr>
        <w:numPr>
          <w:ilvl w:val="0"/>
          <w:numId w:val="330"/>
        </w:numPr>
        <w:spacing w:after="92" w:line="262" w:lineRule="auto"/>
        <w:ind w:hanging="283"/>
      </w:pPr>
      <w:r>
        <w:t>v období, v ktorom má nárok na rodičovský príspevok podľa osobitného predpisu,</w:t>
      </w:r>
      <w:r>
        <w:rPr>
          <w:sz w:val="15"/>
          <w:vertAlign w:val="superscript"/>
        </w:rPr>
        <w:t>36</w:t>
      </w:r>
      <w:r>
        <w:rPr>
          <w:sz w:val="18"/>
        </w:rPr>
        <w:t xml:space="preserve">) </w:t>
      </w:r>
      <w:r>
        <w:t>ak podľa svojho vyhlásenia nevykonáva činnosť povinne nemocensky poistenej a povinne dôchodkovo poistenej samostatne zárobkovo činnej osoby,</w:t>
      </w:r>
    </w:p>
    <w:p w:rsidR="00271AB0" w:rsidRDefault="00271AB0" w:rsidP="001F0CFC">
      <w:pPr>
        <w:numPr>
          <w:ilvl w:val="0"/>
          <w:numId w:val="330"/>
        </w:numPr>
        <w:spacing w:after="206" w:line="262" w:lineRule="auto"/>
        <w:ind w:hanging="283"/>
      </w:pPr>
      <w:r>
        <w:t>v období trvania dobrovoľnej vojenskej prípravy,</w:t>
      </w:r>
      <w:r>
        <w:rPr>
          <w:sz w:val="15"/>
          <w:vertAlign w:val="superscript"/>
        </w:rPr>
        <w:t>35c</w:t>
      </w:r>
      <w:r>
        <w:rPr>
          <w:sz w:val="18"/>
        </w:rPr>
        <w:t xml:space="preserve">) </w:t>
      </w:r>
      <w:r>
        <w:t>ak v tomto období podľa svojho vyhlásenia nevykonáva činnosť povinne nemocensky poistenej a povinne dôchodkovo poistenej samostatne zárobkovo činnej osoby.</w:t>
      </w:r>
    </w:p>
    <w:p w:rsidR="00271AB0" w:rsidRDefault="00271AB0" w:rsidP="001F0CFC">
      <w:pPr>
        <w:numPr>
          <w:ilvl w:val="1"/>
          <w:numId w:val="330"/>
        </w:numPr>
        <w:spacing w:after="206" w:line="262" w:lineRule="auto"/>
      </w:pPr>
      <w:r>
        <w:t>Ak v tom istom čase súčasne trvajú dôvody podľa odseku 3 alebo odseku 4 písm. a) až c), pre ktoré by sa povinné poistenie prerušilo, povinné poistenie sa prerušuje z dôvodu, pre ktorý sa prerušuje najneskôr.</w:t>
      </w:r>
    </w:p>
    <w:p w:rsidR="00271AB0" w:rsidRDefault="00271AB0" w:rsidP="001F0CFC">
      <w:pPr>
        <w:numPr>
          <w:ilvl w:val="1"/>
          <w:numId w:val="330"/>
        </w:numPr>
        <w:spacing w:after="206" w:line="262" w:lineRule="auto"/>
      </w:pPr>
      <w:r>
        <w:t>Vznik prerušenia povinného nemocenského poistenia, povinného dôchodkového poistenia a povinného poistenia v nezamestnanosti podľa odsekov 1 až 4 sa posudzuje rovnako ako zánik povinného nemocenského poistenia, povinného dôchodkového poistenia a povinného poistenia v nezamestnanosti a skončenie prerušenia týchto poistení sa posudzuje rovnako ako vznik týchto poistení.</w:t>
      </w:r>
    </w:p>
    <w:p w:rsidR="00271AB0" w:rsidRDefault="00271AB0" w:rsidP="00271AB0">
      <w:pPr>
        <w:spacing w:after="43" w:line="248" w:lineRule="auto"/>
        <w:ind w:left="100" w:right="90" w:hanging="10"/>
        <w:jc w:val="center"/>
      </w:pPr>
      <w:r>
        <w:rPr>
          <w:b/>
        </w:rPr>
        <w:t>ŠIESTY DIEL</w:t>
      </w:r>
    </w:p>
    <w:p w:rsidR="00271AB0" w:rsidRDefault="00271AB0" w:rsidP="00271AB0">
      <w:pPr>
        <w:spacing w:after="286" w:line="248" w:lineRule="auto"/>
        <w:ind w:left="100" w:right="90" w:hanging="10"/>
        <w:jc w:val="center"/>
      </w:pPr>
      <w:r>
        <w:rPr>
          <w:b/>
        </w:rPr>
        <w:t>SPÔSOBILOSŤ FYZICKEJ OSOBY V PRÁVNYCH VZŤAHOCH SOCIÁLNEHO POISTENIA</w:t>
      </w:r>
    </w:p>
    <w:p w:rsidR="00271AB0" w:rsidRDefault="00271AB0" w:rsidP="00271AB0">
      <w:pPr>
        <w:spacing w:after="194" w:line="248" w:lineRule="auto"/>
        <w:ind w:left="100" w:right="90" w:hanging="10"/>
        <w:jc w:val="center"/>
      </w:pPr>
      <w:r>
        <w:rPr>
          <w:b/>
        </w:rPr>
        <w:t>§ 27</w:t>
      </w:r>
    </w:p>
    <w:p w:rsidR="00271AB0" w:rsidRDefault="00271AB0" w:rsidP="001F0CFC">
      <w:pPr>
        <w:numPr>
          <w:ilvl w:val="1"/>
          <w:numId w:val="331"/>
        </w:numPr>
        <w:spacing w:after="206" w:line="262" w:lineRule="auto"/>
      </w:pPr>
      <w:r>
        <w:t>Spôsobilosť fyzickej osoby mať v právnych vzťahoch sociálneho poistenia práva a povinnosti vzniká narodením a zaniká smrťou, prípadne vyhlásením za mŕtveho.</w:t>
      </w:r>
    </w:p>
    <w:p w:rsidR="00271AB0" w:rsidRDefault="00271AB0" w:rsidP="001F0CFC">
      <w:pPr>
        <w:numPr>
          <w:ilvl w:val="1"/>
          <w:numId w:val="331"/>
        </w:numPr>
        <w:spacing w:after="206" w:line="262" w:lineRule="auto"/>
      </w:pPr>
      <w:r>
        <w:t>Spôsobilosť fyzickej osoby vlastnými právnymi úkonmi nadobúdať v právnych vzťahoch sociálneho poistenia práva a brať na seba povinnosti vzniká dovŕšením 15. roku veku.</w:t>
      </w:r>
    </w:p>
    <w:p w:rsidR="00271AB0" w:rsidRDefault="00271AB0" w:rsidP="001F0CFC">
      <w:pPr>
        <w:numPr>
          <w:ilvl w:val="1"/>
          <w:numId w:val="331"/>
        </w:numPr>
        <w:spacing w:after="206" w:line="262" w:lineRule="auto"/>
      </w:pPr>
      <w:r>
        <w:t>Fyzická osoba mladšia ako 15 rokov veku musí byť zastúpená zákonným zástupcom. Kto je zákonný zástupca tejto fyzickej osoby, ustanovuje osobitný predpis.</w:t>
      </w:r>
      <w:r>
        <w:rPr>
          <w:sz w:val="15"/>
          <w:vertAlign w:val="superscript"/>
        </w:rPr>
        <w:t>46</w:t>
      </w:r>
      <w:r>
        <w:rPr>
          <w:sz w:val="18"/>
        </w:rPr>
        <w:t>)</w:t>
      </w:r>
    </w:p>
    <w:p w:rsidR="00271AB0" w:rsidRDefault="00271AB0" w:rsidP="001F0CFC">
      <w:pPr>
        <w:numPr>
          <w:ilvl w:val="1"/>
          <w:numId w:val="331"/>
        </w:numPr>
        <w:spacing w:after="206" w:line="262" w:lineRule="auto"/>
      </w:pPr>
      <w:r>
        <w:t>Na pozbavenie a na obmedzenie spôsobilosti na právne úkony, na zákonného zástupcu fyzickej osoby, ktorá bola tejto spôsobilosti pozbavená alebo ktorej spôsobilosť na právne úkony bola obmedzená, a na vyhlásenie fyzickej osoby za mŕtvu sa vzťahuje osobitný predpis.</w:t>
      </w:r>
      <w:r>
        <w:rPr>
          <w:sz w:val="15"/>
          <w:vertAlign w:val="superscript"/>
        </w:rPr>
        <w:t>47</w:t>
      </w:r>
      <w:r>
        <w:rPr>
          <w:sz w:val="18"/>
        </w:rPr>
        <w:t>)</w:t>
      </w:r>
    </w:p>
    <w:p w:rsidR="00271AB0" w:rsidRDefault="00271AB0" w:rsidP="00271AB0">
      <w:pPr>
        <w:spacing w:after="43" w:line="248" w:lineRule="auto"/>
        <w:ind w:left="100" w:right="90" w:hanging="10"/>
        <w:jc w:val="center"/>
      </w:pPr>
      <w:r>
        <w:rPr>
          <w:b/>
        </w:rPr>
        <w:t>SIEDMY DIEL</w:t>
      </w:r>
    </w:p>
    <w:p w:rsidR="00271AB0" w:rsidRDefault="00271AB0" w:rsidP="00271AB0">
      <w:pPr>
        <w:spacing w:after="286" w:line="248" w:lineRule="auto"/>
        <w:ind w:left="100" w:right="90" w:hanging="10"/>
        <w:jc w:val="center"/>
      </w:pPr>
      <w:r>
        <w:rPr>
          <w:b/>
        </w:rPr>
        <w:t>PRÁVNE ÚKONY A POČÍTANIE LEHÔT</w:t>
      </w:r>
    </w:p>
    <w:p w:rsidR="00271AB0" w:rsidRDefault="00271AB0" w:rsidP="00271AB0">
      <w:pPr>
        <w:spacing w:after="20" w:line="248" w:lineRule="auto"/>
        <w:ind w:left="100" w:right="90" w:hanging="10"/>
        <w:jc w:val="center"/>
      </w:pPr>
      <w:r>
        <w:rPr>
          <w:b/>
        </w:rPr>
        <w:t>§ 28</w:t>
      </w:r>
    </w:p>
    <w:p w:rsidR="00271AB0" w:rsidRDefault="00271AB0" w:rsidP="00271AB0">
      <w:pPr>
        <w:spacing w:after="194" w:line="248" w:lineRule="auto"/>
        <w:ind w:left="100" w:right="90" w:hanging="10"/>
        <w:jc w:val="center"/>
      </w:pPr>
      <w:r>
        <w:rPr>
          <w:b/>
        </w:rPr>
        <w:t>Právne úkony</w:t>
      </w:r>
    </w:p>
    <w:p w:rsidR="00271AB0" w:rsidRDefault="00271AB0" w:rsidP="00271AB0">
      <w:pPr>
        <w:spacing w:after="289"/>
        <w:ind w:left="-15"/>
      </w:pPr>
      <w:r>
        <w:t>Na právne úkony v sociálnom poistení sa vzťahuje osobitný predpis,</w:t>
      </w:r>
      <w:r>
        <w:rPr>
          <w:sz w:val="15"/>
          <w:vertAlign w:val="superscript"/>
        </w:rPr>
        <w:t>47</w:t>
      </w:r>
      <w:r>
        <w:rPr>
          <w:sz w:val="18"/>
        </w:rPr>
        <w:t xml:space="preserve">) </w:t>
      </w:r>
      <w:r>
        <w:t>ak tento zákon neustanovuje inak.</w:t>
      </w:r>
    </w:p>
    <w:p w:rsidR="00271AB0" w:rsidRDefault="00271AB0" w:rsidP="00271AB0">
      <w:pPr>
        <w:spacing w:after="20" w:line="248" w:lineRule="auto"/>
        <w:ind w:left="100" w:right="90" w:hanging="10"/>
        <w:jc w:val="center"/>
      </w:pPr>
      <w:r>
        <w:rPr>
          <w:b/>
        </w:rPr>
        <w:t>§ 29</w:t>
      </w:r>
    </w:p>
    <w:p w:rsidR="00271AB0" w:rsidRDefault="00271AB0" w:rsidP="00271AB0">
      <w:pPr>
        <w:spacing w:after="194" w:line="248" w:lineRule="auto"/>
        <w:ind w:left="100" w:right="90" w:hanging="10"/>
        <w:jc w:val="center"/>
      </w:pPr>
      <w:r>
        <w:rPr>
          <w:b/>
        </w:rPr>
        <w:t>Počítanie lehôt v sociálnom poistení</w:t>
      </w:r>
    </w:p>
    <w:p w:rsidR="00271AB0" w:rsidRDefault="00271AB0" w:rsidP="001F0CFC">
      <w:pPr>
        <w:numPr>
          <w:ilvl w:val="1"/>
          <w:numId w:val="332"/>
        </w:numPr>
        <w:spacing w:after="206" w:line="262" w:lineRule="auto"/>
      </w:pPr>
      <w:r>
        <w:t>Na počítanie lehôt v sociálnom poistení sa vzťahuje osobitný predpis,</w:t>
      </w:r>
      <w:r>
        <w:rPr>
          <w:sz w:val="15"/>
          <w:vertAlign w:val="superscript"/>
        </w:rPr>
        <w:t>48</w:t>
      </w:r>
      <w:r>
        <w:rPr>
          <w:sz w:val="18"/>
        </w:rPr>
        <w:t xml:space="preserve">) </w:t>
      </w:r>
      <w:r>
        <w:t>ak tento zákon neustanovuje inak.</w:t>
      </w:r>
    </w:p>
    <w:p w:rsidR="00271AB0" w:rsidRDefault="00271AB0" w:rsidP="001F0CFC">
      <w:pPr>
        <w:numPr>
          <w:ilvl w:val="1"/>
          <w:numId w:val="332"/>
        </w:numPr>
        <w:spacing w:after="206" w:line="262" w:lineRule="auto"/>
      </w:pPr>
      <w:r>
        <w:t>Ak posledný deň lehoty ustanovenej v konaní vo veciach sociálneho poistenia podľa tretej časti pripadne na sobotu a na deň pracovného pokoja, je posledný deň lehoty najbližší nasledujúci pracovný deň. Lehota je zachovaná, ak sa v posledný deň lehoty urobí úkon na príslušnom orgáne vykonávajúcom sociálne poistenie alebo ak sa podanie odovzdá na prepravu poštou, alebo odošle elektronickou poštou.</w:t>
      </w:r>
    </w:p>
    <w:p w:rsidR="00271AB0" w:rsidRDefault="00271AB0" w:rsidP="00271AB0">
      <w:pPr>
        <w:spacing w:after="43" w:line="248" w:lineRule="auto"/>
        <w:ind w:left="100" w:right="90" w:hanging="10"/>
        <w:jc w:val="center"/>
      </w:pPr>
      <w:r>
        <w:rPr>
          <w:b/>
        </w:rPr>
        <w:t>DRUHÁ HLAVA</w:t>
      </w:r>
    </w:p>
    <w:p w:rsidR="00271AB0" w:rsidRDefault="00271AB0" w:rsidP="00271AB0">
      <w:pPr>
        <w:spacing w:after="194" w:line="248" w:lineRule="auto"/>
        <w:ind w:left="100" w:right="90" w:hanging="10"/>
        <w:jc w:val="center"/>
      </w:pPr>
      <w:r>
        <w:rPr>
          <w:b/>
        </w:rPr>
        <w:t>NEMOCENSKÉ DÁVKY</w:t>
      </w:r>
    </w:p>
    <w:p w:rsidR="00271AB0" w:rsidRDefault="00271AB0" w:rsidP="00271AB0">
      <w:pPr>
        <w:spacing w:after="43" w:line="248" w:lineRule="auto"/>
        <w:ind w:left="100" w:right="90" w:hanging="10"/>
        <w:jc w:val="center"/>
      </w:pPr>
      <w:r>
        <w:rPr>
          <w:b/>
        </w:rPr>
        <w:t>PRVÝ DIEL</w:t>
      </w:r>
    </w:p>
    <w:p w:rsidR="00271AB0" w:rsidRDefault="00271AB0" w:rsidP="00271AB0">
      <w:pPr>
        <w:spacing w:after="286" w:line="248" w:lineRule="auto"/>
        <w:ind w:left="100" w:right="90" w:hanging="10"/>
        <w:jc w:val="center"/>
      </w:pPr>
      <w:r>
        <w:rPr>
          <w:b/>
        </w:rPr>
        <w:t>VŠEOBECNÉ PODMIENKY NÁROKU NA NEMOCENSKÉ DÁVKY</w:t>
      </w:r>
    </w:p>
    <w:p w:rsidR="00271AB0" w:rsidRDefault="00271AB0" w:rsidP="00271AB0">
      <w:pPr>
        <w:spacing w:after="20" w:line="248" w:lineRule="auto"/>
        <w:ind w:left="100" w:right="90" w:hanging="10"/>
        <w:jc w:val="center"/>
      </w:pPr>
      <w:r>
        <w:rPr>
          <w:b/>
        </w:rPr>
        <w:t>§ 30</w:t>
      </w:r>
    </w:p>
    <w:p w:rsidR="00271AB0" w:rsidRDefault="00271AB0" w:rsidP="00271AB0">
      <w:pPr>
        <w:spacing w:after="194" w:line="248" w:lineRule="auto"/>
        <w:ind w:left="100" w:right="90" w:hanging="10"/>
        <w:jc w:val="center"/>
      </w:pPr>
      <w:r>
        <w:rPr>
          <w:b/>
        </w:rPr>
        <w:t>Všeobecné podmienky nároku na nemocenské dávky zamestnanca</w:t>
      </w:r>
    </w:p>
    <w:p w:rsidR="00271AB0" w:rsidRDefault="00271AB0" w:rsidP="00271AB0">
      <w:pPr>
        <w:spacing w:after="74"/>
        <w:ind w:left="-15" w:firstLine="0"/>
      </w:pPr>
      <w:r>
        <w:t>Zamestnanec má nárok na nemocenskú dávku, ak</w:t>
      </w:r>
    </w:p>
    <w:p w:rsidR="00271AB0" w:rsidRDefault="00271AB0" w:rsidP="001F0CFC">
      <w:pPr>
        <w:numPr>
          <w:ilvl w:val="0"/>
          <w:numId w:val="333"/>
        </w:numPr>
        <w:spacing w:after="79" w:line="262" w:lineRule="auto"/>
        <w:ind w:hanging="283"/>
      </w:pPr>
      <w:r>
        <w:t xml:space="preserve">splnil podmienky ustanovené na vznik nároku na nemocenskú dávku počas trvania nemocenského poistenia alebo po jeho zániku v ochrannej lehote a </w:t>
      </w:r>
    </w:p>
    <w:p w:rsidR="00271AB0" w:rsidRDefault="00271AB0" w:rsidP="001F0CFC">
      <w:pPr>
        <w:numPr>
          <w:ilvl w:val="0"/>
          <w:numId w:val="333"/>
        </w:numPr>
        <w:spacing w:after="281" w:line="262" w:lineRule="auto"/>
        <w:ind w:hanging="283"/>
      </w:pPr>
      <w:r>
        <w:t>nemá príjem, ktorý sa považuje za vymeriavací základ podľa § 138 ods. 1, okrem príjmu, ktorý sa poskytuje z iného dôvodu, než za vykonanú prácu, za obdobie trvania dôvodu na poskytnutie nemocenskej dávky uvedeného v § 33 ods. 1, § 39 ods. 1, § 48 ods. 1 a § 49 ods. 1.</w:t>
      </w:r>
    </w:p>
    <w:p w:rsidR="00271AB0" w:rsidRDefault="00271AB0" w:rsidP="00271AB0">
      <w:pPr>
        <w:spacing w:after="20" w:line="248" w:lineRule="auto"/>
        <w:ind w:left="100" w:right="90" w:hanging="10"/>
        <w:jc w:val="center"/>
      </w:pPr>
      <w:r>
        <w:rPr>
          <w:b/>
        </w:rPr>
        <w:t>§ 31</w:t>
      </w:r>
    </w:p>
    <w:p w:rsidR="00271AB0" w:rsidRDefault="00271AB0" w:rsidP="00271AB0">
      <w:pPr>
        <w:spacing w:after="218" w:line="248" w:lineRule="auto"/>
        <w:ind w:left="100" w:right="90" w:hanging="10"/>
        <w:jc w:val="center"/>
      </w:pPr>
      <w:r>
        <w:rPr>
          <w:b/>
        </w:rPr>
        <w:t>Všeobecné podmienky nároku na nemocenské dávky povinne nemocensky poistenej samostatne zárobkovo činnej osoby a dobrovoľne nemocensky poistenej osoby</w:t>
      </w:r>
    </w:p>
    <w:p w:rsidR="00271AB0" w:rsidRDefault="00271AB0" w:rsidP="00271AB0">
      <w:pPr>
        <w:spacing w:after="103"/>
        <w:ind w:left="-15"/>
      </w:pPr>
      <w:r>
        <w:t>(1) Povinne nemocensky poistená samostatne zárobkovo činná osoba a dobrovoľne nemocensky poistená osoba majú nárok na nemocenskú dávku, ak tento zákon neustanovuje inak, ak</w:t>
      </w:r>
    </w:p>
    <w:p w:rsidR="00271AB0" w:rsidRDefault="00271AB0" w:rsidP="001F0CFC">
      <w:pPr>
        <w:numPr>
          <w:ilvl w:val="0"/>
          <w:numId w:val="334"/>
        </w:numPr>
        <w:spacing w:after="103" w:line="262" w:lineRule="auto"/>
        <w:ind w:hanging="283"/>
      </w:pPr>
      <w:r>
        <w:t xml:space="preserve">splnili podmienky ustanovené na vznik nároku na nemocenskú dávku počas trvania nemocenského poistenia a </w:t>
      </w:r>
    </w:p>
    <w:p w:rsidR="00271AB0" w:rsidRDefault="00271AB0" w:rsidP="001F0CFC">
      <w:pPr>
        <w:numPr>
          <w:ilvl w:val="0"/>
          <w:numId w:val="334"/>
        </w:numPr>
        <w:spacing w:after="206" w:line="262" w:lineRule="auto"/>
        <w:ind w:hanging="283"/>
      </w:pPr>
      <w:r>
        <w:t>zaplatili poistné na nemocenské poistenie najneskôr v posledný deň kalendárneho mesiaca, v ktorom vznikol dôvod na poskytnutie nemocenskej dávky, za obdobie od prvého vzniku nemocenského poistenia povinne nemocensky poistenej samostatne zárobkovo činnej osoby a dobrovoľne nemocensky poistenej osoby do konca kalendárneho mesiaca predchádzajúceho kalendárnemu mesiacu, v ktorom vznikol dôvod na poskytnutie nemocenskej dávky, najviac za obdobie posledných päť rokov predchádzajúcich kalendárnemu mesiacu, v ktorom vznikol dôvod na poskytnutie nemocenskej dávky; podmienka zaplatenia poistného na nemocenské poistenie sa považuje za splnenú, ak suma dlžného poistného na nemocenské poistenie je v úhrne nižšia ako 5 eur.</w:t>
      </w:r>
    </w:p>
    <w:p w:rsidR="00271AB0" w:rsidRDefault="00271AB0" w:rsidP="001F0CFC">
      <w:pPr>
        <w:numPr>
          <w:ilvl w:val="1"/>
          <w:numId w:val="334"/>
        </w:numPr>
        <w:spacing w:after="206" w:line="262" w:lineRule="auto"/>
      </w:pPr>
      <w:r>
        <w:t>Ak vznikol dôvod na poskytnutie nemocenskej dávky v kalendárnom mesiaci, v ktorom povinne nemocensky poistenej samostatne zárobkovo činnej osobe a dobrovoľne nemocensky poistenej osobe prvýkrát vzniklo nemocenské poistenie, vznikne nárok na nemocenskú dávku, ak za tento mesiac zaplatili poistné na nemocenské poistenie najneskôr v posledný deň splatnosti poistného na nemocenské poistenie. Na splnenie podmienky zaplatenia poistného odsek 1 písm. b) časť vety za bodkočiarkou platí rovnako.</w:t>
      </w:r>
    </w:p>
    <w:p w:rsidR="00271AB0" w:rsidRDefault="00271AB0" w:rsidP="001F0CFC">
      <w:pPr>
        <w:numPr>
          <w:ilvl w:val="1"/>
          <w:numId w:val="334"/>
        </w:numPr>
        <w:spacing w:after="206" w:line="262" w:lineRule="auto"/>
      </w:pPr>
      <w:r>
        <w:t>Povinne nemocensky poistená samostatne zárobkovo činná osoba a dobrovoľne nemocensky poistená osoba majú nárok na nemocenskú dávku aj vtedy, ak vznikol dôvod na poskytnutie nemocenskej dávky po zániku ich nemocenského poistenia v ochrannej lehote a za obdobie od prvého vzniku nemocenského poistenia povinne nemocensky poistenej samostatne zárobkovo činnej osoby a dobrovoľne nemocensky poistenej osoby do zániku ich nemocenského poistenia, najviac za obdobie posledných päť rokov predchádzajúcich kalendárnemu mesiacu, v ktorom zaniklo nemocenské poistenie, zaplatili poistné na nemocenské poistenie najneskôr v posledný deň splatnosti poistného za kalendárny mesiac, v ktorom zaniklo nemocenské poistenie. Na splnenie podmienky zaplatenia poistného odsek 1 písm. b) časť vety za bodkočiarkou platí rovnako.</w:t>
      </w:r>
    </w:p>
    <w:p w:rsidR="00271AB0" w:rsidRDefault="00271AB0" w:rsidP="00271AB0">
      <w:pPr>
        <w:spacing w:after="20" w:line="248" w:lineRule="auto"/>
        <w:ind w:left="100" w:right="90" w:hanging="10"/>
        <w:jc w:val="center"/>
      </w:pPr>
      <w:r>
        <w:rPr>
          <w:b/>
        </w:rPr>
        <w:t>§ 32</w:t>
      </w:r>
    </w:p>
    <w:p w:rsidR="00271AB0" w:rsidRDefault="00271AB0" w:rsidP="00271AB0">
      <w:pPr>
        <w:spacing w:after="194" w:line="248" w:lineRule="auto"/>
        <w:ind w:left="100" w:right="90" w:hanging="10"/>
        <w:jc w:val="center"/>
      </w:pPr>
      <w:r>
        <w:rPr>
          <w:b/>
        </w:rPr>
        <w:t>Ochranná lehota</w:t>
      </w:r>
    </w:p>
    <w:p w:rsidR="00271AB0" w:rsidRDefault="00271AB0" w:rsidP="001F0CFC">
      <w:pPr>
        <w:numPr>
          <w:ilvl w:val="1"/>
          <w:numId w:val="335"/>
        </w:numPr>
        <w:spacing w:after="206" w:line="262" w:lineRule="auto"/>
      </w:pPr>
      <w:r>
        <w:t>Ochranná lehota je sedem dní po zániku nemocenského poistenia, ak tento zákon neustanovuje inak.</w:t>
      </w:r>
    </w:p>
    <w:p w:rsidR="00271AB0" w:rsidRDefault="00271AB0" w:rsidP="001F0CFC">
      <w:pPr>
        <w:numPr>
          <w:ilvl w:val="1"/>
          <w:numId w:val="335"/>
        </w:numPr>
        <w:spacing w:after="104" w:line="262" w:lineRule="auto"/>
      </w:pPr>
      <w:r>
        <w:t>Ochranná lehota</w:t>
      </w:r>
    </w:p>
    <w:p w:rsidR="00271AB0" w:rsidRDefault="00271AB0" w:rsidP="001F0CFC">
      <w:pPr>
        <w:numPr>
          <w:ilvl w:val="0"/>
          <w:numId w:val="336"/>
        </w:numPr>
        <w:spacing w:after="103" w:line="262" w:lineRule="auto"/>
        <w:ind w:hanging="283"/>
      </w:pPr>
      <w:r>
        <w:t>poistenca, ktorý bol nemocensky poistený menej ako sedem dní, je toľko dní, koľko trvalo nemocenské poistenie,</w:t>
      </w:r>
    </w:p>
    <w:p w:rsidR="00271AB0" w:rsidRDefault="00271AB0" w:rsidP="001F0CFC">
      <w:pPr>
        <w:numPr>
          <w:ilvl w:val="0"/>
          <w:numId w:val="336"/>
        </w:numPr>
        <w:spacing w:after="206" w:line="262" w:lineRule="auto"/>
        <w:ind w:hanging="283"/>
      </w:pPr>
      <w:r>
        <w:t>poistenkyne, ktorej nemocenské poistenie zaniklo v období tehotenstva, je osem mesiacov.</w:t>
      </w:r>
    </w:p>
    <w:p w:rsidR="00271AB0" w:rsidRDefault="00271AB0" w:rsidP="001F0CFC">
      <w:pPr>
        <w:numPr>
          <w:ilvl w:val="1"/>
          <w:numId w:val="336"/>
        </w:numPr>
        <w:spacing w:after="206" w:line="262" w:lineRule="auto"/>
      </w:pPr>
      <w:r>
        <w:t>Ak poistencovi vznikne nemocenské poistenie v ochrannej lehote, počet dní ochrannej lehoty získaný z nového nemocenského poistenia sa pripočíta k nevyčerpanému počtu dní ochrannej lehoty z predchádzajúceho nemocenského poistenia. Ochranná lehota nemôže byť viac ako sedem dní.</w:t>
      </w:r>
    </w:p>
    <w:p w:rsidR="00271AB0" w:rsidRDefault="00271AB0" w:rsidP="001F0CFC">
      <w:pPr>
        <w:numPr>
          <w:ilvl w:val="1"/>
          <w:numId w:val="336"/>
        </w:numPr>
        <w:spacing w:after="104" w:line="262" w:lineRule="auto"/>
      </w:pPr>
      <w:r>
        <w:t>Plynutie ochrannej lehoty sa skončí, ak neuplynula skôr, dňom, v ktorom poistencovi</w:t>
      </w:r>
    </w:p>
    <w:p w:rsidR="00271AB0" w:rsidRDefault="00271AB0" w:rsidP="001F0CFC">
      <w:pPr>
        <w:numPr>
          <w:ilvl w:val="0"/>
          <w:numId w:val="337"/>
        </w:numPr>
        <w:spacing w:after="104" w:line="262" w:lineRule="auto"/>
        <w:ind w:hanging="283"/>
      </w:pPr>
      <w:r>
        <w:t>vzniklo nemocenské poistenie,</w:t>
      </w:r>
    </w:p>
    <w:p w:rsidR="00271AB0" w:rsidRDefault="00271AB0" w:rsidP="001F0CFC">
      <w:pPr>
        <w:numPr>
          <w:ilvl w:val="0"/>
          <w:numId w:val="337"/>
        </w:numPr>
        <w:spacing w:after="206" w:line="262" w:lineRule="auto"/>
        <w:ind w:hanging="283"/>
      </w:pPr>
      <w:r>
        <w:t>vznikol nárok na výplatu starobného dôchodku, predčasného starobného dôchodku alebo invalidného dôchodku.</w:t>
      </w:r>
    </w:p>
    <w:p w:rsidR="00271AB0" w:rsidRDefault="00271AB0" w:rsidP="00271AB0">
      <w:pPr>
        <w:ind w:left="-15"/>
      </w:pPr>
      <w:r>
        <w:t>(5) Plynutie ochrannej lehoty na účely nároku na tehotenské sa neskončí z dôvodu vzniku sociálneho zabezpečenia podľa osobitného predpisu.</w:t>
      </w:r>
      <w:r>
        <w:rPr>
          <w:sz w:val="15"/>
          <w:vertAlign w:val="superscript"/>
        </w:rPr>
        <w:t>2</w:t>
      </w:r>
      <w:r>
        <w:rPr>
          <w:sz w:val="18"/>
        </w:rPr>
        <w:t>)</w:t>
      </w:r>
    </w:p>
    <w:p w:rsidR="00271AB0" w:rsidRDefault="00271AB0" w:rsidP="00271AB0">
      <w:pPr>
        <w:spacing w:after="43" w:line="248" w:lineRule="auto"/>
        <w:ind w:left="100" w:right="90" w:hanging="10"/>
        <w:jc w:val="center"/>
      </w:pPr>
      <w:r>
        <w:rPr>
          <w:b/>
        </w:rPr>
        <w:t>DRUHÝ DIEL</w:t>
      </w:r>
    </w:p>
    <w:p w:rsidR="00271AB0" w:rsidRDefault="00271AB0" w:rsidP="00271AB0">
      <w:pPr>
        <w:spacing w:after="286" w:line="248" w:lineRule="auto"/>
        <w:ind w:left="100" w:right="90" w:hanging="10"/>
        <w:jc w:val="center"/>
      </w:pPr>
      <w:r>
        <w:rPr>
          <w:b/>
        </w:rPr>
        <w:t>NEMOCENSKÉ</w:t>
      </w:r>
    </w:p>
    <w:p w:rsidR="00271AB0" w:rsidRDefault="00271AB0" w:rsidP="00271AB0">
      <w:pPr>
        <w:spacing w:after="286" w:line="248" w:lineRule="auto"/>
        <w:ind w:left="100" w:hanging="10"/>
        <w:jc w:val="center"/>
      </w:pPr>
      <w:r>
        <w:rPr>
          <w:b/>
        </w:rPr>
        <w:t>Podmienky nároku na nemocenské</w:t>
      </w:r>
    </w:p>
    <w:p w:rsidR="00271AB0" w:rsidRDefault="00271AB0" w:rsidP="00271AB0">
      <w:pPr>
        <w:spacing w:after="194" w:line="248" w:lineRule="auto"/>
        <w:ind w:left="100" w:right="90" w:hanging="10"/>
        <w:jc w:val="center"/>
      </w:pPr>
      <w:r>
        <w:rPr>
          <w:b/>
        </w:rPr>
        <w:t>§ 33</w:t>
      </w:r>
    </w:p>
    <w:p w:rsidR="00271AB0" w:rsidRDefault="00271AB0" w:rsidP="001F0CFC">
      <w:pPr>
        <w:numPr>
          <w:ilvl w:val="1"/>
          <w:numId w:val="338"/>
        </w:numPr>
        <w:spacing w:after="206" w:line="262" w:lineRule="auto"/>
      </w:pPr>
      <w:r>
        <w:t>Zamestnanec a povinne nemocensky poistená samostatne zárobkovo činná osoba majú nárok na nemocenské, ak boli pre chorobu alebo úraz uznaní za dočasne práceneschopných na výkon zárobkovej činnosti alebo ak im bolo nariadené karanténne opatrenie alebo izolácia</w:t>
      </w:r>
      <w:r>
        <w:rPr>
          <w:sz w:val="15"/>
          <w:vertAlign w:val="superscript"/>
        </w:rPr>
        <w:t>50</w:t>
      </w:r>
      <w:r>
        <w:rPr>
          <w:sz w:val="18"/>
        </w:rPr>
        <w:t xml:space="preserve">) </w:t>
      </w:r>
      <w:r>
        <w:t>(ďalej len „dočasná pracovná neschopnosť“).</w:t>
      </w:r>
    </w:p>
    <w:p w:rsidR="00271AB0" w:rsidRDefault="00271AB0" w:rsidP="001F0CFC">
      <w:pPr>
        <w:numPr>
          <w:ilvl w:val="1"/>
          <w:numId w:val="338"/>
        </w:numPr>
        <w:spacing w:after="291" w:line="262" w:lineRule="auto"/>
      </w:pPr>
      <w:r>
        <w:t>Dobrovoľne nemocensky poistená osoba má nárok na nemocenské, ak jej vznikla dočasná pracovná neschopnosť a v posledných dvoch rokoch pred vznikom dočasnej pracovnej neschopnosti bola nemocensky poistená najmenej 270 dní.</w:t>
      </w:r>
    </w:p>
    <w:p w:rsidR="00271AB0" w:rsidRDefault="00271AB0" w:rsidP="00271AB0">
      <w:pPr>
        <w:spacing w:after="194" w:line="248" w:lineRule="auto"/>
        <w:ind w:left="100" w:right="90" w:hanging="10"/>
        <w:jc w:val="center"/>
      </w:pPr>
      <w:r>
        <w:rPr>
          <w:b/>
        </w:rPr>
        <w:t>§ 34</w:t>
      </w:r>
    </w:p>
    <w:p w:rsidR="00271AB0" w:rsidRDefault="00271AB0" w:rsidP="001F0CFC">
      <w:pPr>
        <w:numPr>
          <w:ilvl w:val="1"/>
          <w:numId w:val="339"/>
        </w:numPr>
        <w:spacing w:after="206" w:line="262" w:lineRule="auto"/>
      </w:pPr>
      <w:r>
        <w:t>Zamestnancovi vzniká nárok na nemocenské od 11. dňa dočasnej pracovnej neschopnosti. Povinne nemocensky poistenej samostatne zárobkovo činnej osobe a dobrovoľne nemocensky poistenej osobe vzniká nárok na nemocenské od prvého dňa dočasnej pracovnej neschopnosti. Nárok na nemocenské zaniká dňom nasledujúcim po skončení dočasnej pracovnej neschopnosti, najneskôr uplynutím 52. týždňa od vzniku dočasnej pracovnej neschopnosti (ďalej len „podporné obdobie”), ak tento zákon neustanovuje inak.</w:t>
      </w:r>
    </w:p>
    <w:p w:rsidR="00271AB0" w:rsidRDefault="00271AB0" w:rsidP="001F0CFC">
      <w:pPr>
        <w:numPr>
          <w:ilvl w:val="1"/>
          <w:numId w:val="339"/>
        </w:numPr>
        <w:spacing w:after="206" w:line="262" w:lineRule="auto"/>
      </w:pPr>
      <w:r>
        <w:t>Zamestnancovi vzniká nárok na nemocenské od prvého dňa dočasnej pracovnej neschopnosti, ak dočasná pracovná neschopnosť vznikla v ochrannej lehote.</w:t>
      </w:r>
    </w:p>
    <w:p w:rsidR="00271AB0" w:rsidRDefault="00271AB0" w:rsidP="001F0CFC">
      <w:pPr>
        <w:numPr>
          <w:ilvl w:val="1"/>
          <w:numId w:val="339"/>
        </w:numPr>
        <w:spacing w:after="203" w:line="263" w:lineRule="auto"/>
      </w:pPr>
      <w:r>
        <w:t>Ak zamestnancovi zaniklo nemocenské poistenie počas prvých desiatich dní dočasnej pracovnej neschopnosti, má nárok na nemocenské odo dňa nasledujúceho po dni zániku nemocenského poistenia.</w:t>
      </w:r>
    </w:p>
    <w:p w:rsidR="00271AB0" w:rsidRDefault="00271AB0" w:rsidP="001F0CFC">
      <w:pPr>
        <w:numPr>
          <w:ilvl w:val="1"/>
          <w:numId w:val="339"/>
        </w:numPr>
        <w:spacing w:after="206" w:line="262" w:lineRule="auto"/>
      </w:pPr>
      <w:r>
        <w:t>Do podporného obdobia sa započítavajú aj predchádzajúce obdobia dočasnej pracovnej neschopnosti, ak patria do obdobia 52 týždňov pred jej vznikom.</w:t>
      </w:r>
    </w:p>
    <w:p w:rsidR="00271AB0" w:rsidRDefault="00271AB0" w:rsidP="001F0CFC">
      <w:pPr>
        <w:numPr>
          <w:ilvl w:val="1"/>
          <w:numId w:val="339"/>
        </w:numPr>
        <w:spacing w:after="206" w:line="262" w:lineRule="auto"/>
      </w:pPr>
      <w:r>
        <w:t>Predchádzajúce obdobia dočasnej pracovnej neschopnosti sa nezapočítavajú do podporného obdobia, ak nemocenské poistenie trvalo aspoň 26 týždňov od skončenia poslednej dočasnej pracovnej neschopnosti a poistencovi počas tohto obdobia nemocenského poistenia nevznikla dočasná pracovná neschopnosť. Do podporného obdobia sa nezapočítava obdobie nariadeného karanténneho opatrenia.</w:t>
      </w:r>
    </w:p>
    <w:p w:rsidR="00271AB0" w:rsidRDefault="00271AB0" w:rsidP="001F0CFC">
      <w:pPr>
        <w:numPr>
          <w:ilvl w:val="1"/>
          <w:numId w:val="339"/>
        </w:numPr>
        <w:spacing w:after="291" w:line="262" w:lineRule="auto"/>
      </w:pPr>
      <w:r>
        <w:t>Poistenkyni, ktorá je dočasne práceneschopná v období šiestich týždňov pred očakávaným dňom pôrodu určeným lekárom, zaniká nárok na nemocenské od začiatku šiesteho týždňa pred očakávaným dňom pôrodu určeným lekárom, ak jej vznikol nárok na materské.</w:t>
      </w:r>
    </w:p>
    <w:p w:rsidR="00271AB0" w:rsidRDefault="00271AB0" w:rsidP="00271AB0">
      <w:pPr>
        <w:spacing w:after="194" w:line="248" w:lineRule="auto"/>
        <w:ind w:left="100" w:right="90" w:hanging="10"/>
        <w:jc w:val="center"/>
      </w:pPr>
      <w:r>
        <w:rPr>
          <w:b/>
        </w:rPr>
        <w:t>§ 35</w:t>
      </w:r>
    </w:p>
    <w:p w:rsidR="00271AB0" w:rsidRDefault="00271AB0" w:rsidP="00271AB0">
      <w:pPr>
        <w:spacing w:after="104"/>
        <w:ind w:firstLine="0"/>
      </w:pPr>
      <w:r>
        <w:t>Poistenec nemá nárok na výplatu nemocenského za dni, počas ktorých</w:t>
      </w:r>
    </w:p>
    <w:p w:rsidR="00271AB0" w:rsidRDefault="00271AB0" w:rsidP="001F0CFC">
      <w:pPr>
        <w:numPr>
          <w:ilvl w:val="0"/>
          <w:numId w:val="340"/>
        </w:numPr>
        <w:spacing w:after="104" w:line="262" w:lineRule="auto"/>
        <w:ind w:hanging="283"/>
      </w:pPr>
      <w:r>
        <w:t>má nárok na výplatu materského alebo</w:t>
      </w:r>
    </w:p>
    <w:p w:rsidR="00271AB0" w:rsidRDefault="00271AB0" w:rsidP="001F0CFC">
      <w:pPr>
        <w:numPr>
          <w:ilvl w:val="0"/>
          <w:numId w:val="340"/>
        </w:numPr>
        <w:spacing w:after="330" w:line="262" w:lineRule="auto"/>
        <w:ind w:hanging="283"/>
      </w:pPr>
      <w:r>
        <w:t>pre dočasnú pracovnú neschopnosť nevykonáva funkciu sudcu Ústavného súdu Slovenskej republiky, ak mu patria náhrady na úrovni platu vrátane ostatných náležitostí podľa osobitného predpisu.</w:t>
      </w:r>
      <w:r>
        <w:rPr>
          <w:sz w:val="15"/>
          <w:vertAlign w:val="superscript"/>
        </w:rPr>
        <w:t>50a</w:t>
      </w:r>
      <w:r>
        <w:rPr>
          <w:sz w:val="18"/>
        </w:rPr>
        <w:t>)</w:t>
      </w:r>
    </w:p>
    <w:p w:rsidR="00271AB0" w:rsidRDefault="00271AB0" w:rsidP="00271AB0">
      <w:pPr>
        <w:spacing w:after="20" w:line="248" w:lineRule="auto"/>
        <w:ind w:left="100" w:right="90" w:hanging="10"/>
        <w:jc w:val="center"/>
      </w:pPr>
      <w:r>
        <w:rPr>
          <w:b/>
        </w:rPr>
        <w:t>§ 36</w:t>
      </w:r>
    </w:p>
    <w:p w:rsidR="00271AB0" w:rsidRDefault="00271AB0" w:rsidP="00271AB0">
      <w:pPr>
        <w:spacing w:after="90" w:line="460" w:lineRule="auto"/>
        <w:ind w:right="2115" w:firstLine="3112"/>
      </w:pPr>
      <w:r>
        <w:rPr>
          <w:b/>
        </w:rPr>
        <w:t xml:space="preserve">Poskytovanie nemocenského </w:t>
      </w:r>
      <w:r>
        <w:t>Nemocenské sa poskytuje za dni.</w:t>
      </w:r>
    </w:p>
    <w:p w:rsidR="00271AB0" w:rsidRDefault="00271AB0" w:rsidP="00271AB0">
      <w:pPr>
        <w:spacing w:after="20" w:line="248" w:lineRule="auto"/>
        <w:ind w:left="100" w:right="90" w:hanging="10"/>
        <w:jc w:val="center"/>
      </w:pPr>
      <w:r>
        <w:rPr>
          <w:b/>
        </w:rPr>
        <w:t>§ 37</w:t>
      </w:r>
    </w:p>
    <w:p w:rsidR="00271AB0" w:rsidRDefault="00271AB0" w:rsidP="00271AB0">
      <w:pPr>
        <w:spacing w:after="194" w:line="248" w:lineRule="auto"/>
        <w:ind w:left="100" w:right="90" w:hanging="10"/>
        <w:jc w:val="center"/>
      </w:pPr>
      <w:r>
        <w:rPr>
          <w:b/>
        </w:rPr>
        <w:t>Výška nemocenského</w:t>
      </w:r>
    </w:p>
    <w:p w:rsidR="00271AB0" w:rsidRDefault="00271AB0" w:rsidP="001F0CFC">
      <w:pPr>
        <w:numPr>
          <w:ilvl w:val="1"/>
          <w:numId w:val="340"/>
        </w:numPr>
        <w:spacing w:after="206" w:line="262" w:lineRule="auto"/>
      </w:pPr>
      <w:r>
        <w:t>Výška nemocenského zamestnanca je 55 % denného vymeriavacieho základu určeného podľa § 55 alebo pravdepodobného denného vymeriavacieho základu určeného podľa § 57, ak tento zákon neustanovuje inak.</w:t>
      </w:r>
    </w:p>
    <w:p w:rsidR="00271AB0" w:rsidRDefault="00271AB0" w:rsidP="001F0CFC">
      <w:pPr>
        <w:numPr>
          <w:ilvl w:val="1"/>
          <w:numId w:val="340"/>
        </w:numPr>
        <w:spacing w:after="103" w:line="262" w:lineRule="auto"/>
      </w:pPr>
      <w:r>
        <w:t>Výška nemocenského zamestnanca, ktorému dočasná pracovná neschopnosť vznikla v ochrannej lehote, zamestnanca, ktorému zaniklo nemocenské poistenie v období dočasnej pracovnej neschopnosti, povinne nemocensky poistenej samostatne zárobkovo činnej osoby a dobrovoľne nemocensky poistenej osoby, ak tento zákon neustanovuje inak, je v období</w:t>
      </w:r>
    </w:p>
    <w:p w:rsidR="00271AB0" w:rsidRDefault="00271AB0" w:rsidP="001F0CFC">
      <w:pPr>
        <w:numPr>
          <w:ilvl w:val="0"/>
          <w:numId w:val="341"/>
        </w:numPr>
        <w:spacing w:after="103" w:line="262" w:lineRule="auto"/>
        <w:ind w:hanging="283"/>
      </w:pPr>
      <w:r>
        <w:t xml:space="preserve">od prvého dňa dočasnej pracovnej neschopnosti do tretieho dňa dočasnej pracovnej neschopnosti 25 % denného vymeriavacieho základu určeného podľa § 55 alebo pravdepodobného denného vymeriavacieho základu určeného podľa § 57 a </w:t>
      </w:r>
    </w:p>
    <w:p w:rsidR="00271AB0" w:rsidRDefault="00271AB0" w:rsidP="001F0CFC">
      <w:pPr>
        <w:numPr>
          <w:ilvl w:val="0"/>
          <w:numId w:val="341"/>
        </w:numPr>
        <w:spacing w:after="3" w:line="262" w:lineRule="auto"/>
        <w:ind w:hanging="283"/>
      </w:pPr>
      <w:r>
        <w:t>od štvrtého dňa dočasnej pracovnej neschopnosti 55 % denného vymeriavacieho základu určeného podľa § 55 alebo pravdepodobného denného vymeriavacieho základu určeného podľa</w:t>
      </w:r>
    </w:p>
    <w:p w:rsidR="00271AB0" w:rsidRDefault="00271AB0" w:rsidP="00271AB0">
      <w:pPr>
        <w:spacing w:after="292"/>
        <w:ind w:left="283" w:firstLine="0"/>
      </w:pPr>
      <w:r>
        <w:t>§ 57.</w:t>
      </w:r>
    </w:p>
    <w:p w:rsidR="00271AB0" w:rsidRDefault="00271AB0" w:rsidP="00271AB0">
      <w:pPr>
        <w:spacing w:after="20" w:line="248" w:lineRule="auto"/>
        <w:ind w:left="100" w:right="90" w:hanging="10"/>
        <w:jc w:val="center"/>
      </w:pPr>
      <w:r>
        <w:rPr>
          <w:b/>
        </w:rPr>
        <w:t>§ 38</w:t>
      </w:r>
    </w:p>
    <w:p w:rsidR="00271AB0" w:rsidRDefault="00271AB0" w:rsidP="00271AB0">
      <w:pPr>
        <w:spacing w:after="194" w:line="248" w:lineRule="auto"/>
        <w:ind w:left="100" w:right="90" w:hanging="10"/>
        <w:jc w:val="center"/>
      </w:pPr>
      <w:r>
        <w:rPr>
          <w:b/>
        </w:rPr>
        <w:t>Vylúčenie nároku na výplatu nemocenského</w:t>
      </w:r>
    </w:p>
    <w:p w:rsidR="00271AB0" w:rsidRDefault="00271AB0" w:rsidP="00271AB0">
      <w:pPr>
        <w:ind w:left="-15"/>
      </w:pPr>
      <w:r>
        <w:t>Poistenec nemá nárok na výplatu nemocenského odo dňa porušenia liečebného režimu určeného lekárom do skončenia dočasnej pracovnej neschopnosti, najviac v rozsahu 30 dní odo dňa porušenia liečebného režimu určeného lekárom.</w:t>
      </w:r>
    </w:p>
    <w:p w:rsidR="00271AB0" w:rsidRDefault="00271AB0" w:rsidP="00271AB0">
      <w:pPr>
        <w:spacing w:after="43" w:line="248" w:lineRule="auto"/>
        <w:ind w:left="100" w:right="90" w:hanging="10"/>
        <w:jc w:val="center"/>
      </w:pPr>
      <w:r>
        <w:rPr>
          <w:b/>
        </w:rPr>
        <w:t>TRETÍ DIEL</w:t>
      </w:r>
    </w:p>
    <w:p w:rsidR="00271AB0" w:rsidRDefault="00271AB0" w:rsidP="00271AB0">
      <w:pPr>
        <w:spacing w:after="286" w:line="248" w:lineRule="auto"/>
        <w:ind w:left="100" w:right="90" w:hanging="10"/>
        <w:jc w:val="center"/>
      </w:pPr>
      <w:r>
        <w:rPr>
          <w:b/>
        </w:rPr>
        <w:t>OŠETROVNÉ</w:t>
      </w:r>
    </w:p>
    <w:p w:rsidR="00271AB0" w:rsidRDefault="00271AB0" w:rsidP="00271AB0">
      <w:pPr>
        <w:spacing w:after="20" w:line="248" w:lineRule="auto"/>
        <w:ind w:left="100" w:right="90" w:hanging="10"/>
        <w:jc w:val="center"/>
      </w:pPr>
      <w:r>
        <w:rPr>
          <w:b/>
        </w:rPr>
        <w:t>§ 39</w:t>
      </w:r>
    </w:p>
    <w:p w:rsidR="00271AB0" w:rsidRDefault="00271AB0" w:rsidP="00271AB0">
      <w:pPr>
        <w:spacing w:after="194" w:line="248" w:lineRule="auto"/>
        <w:ind w:left="100" w:right="90" w:hanging="10"/>
        <w:jc w:val="center"/>
      </w:pPr>
      <w:r>
        <w:rPr>
          <w:b/>
        </w:rPr>
        <w:t>Podmienky nároku na ošetrovné</w:t>
      </w:r>
    </w:p>
    <w:p w:rsidR="00271AB0" w:rsidRDefault="00271AB0" w:rsidP="00271AB0">
      <w:pPr>
        <w:spacing w:after="104"/>
        <w:ind w:firstLine="0"/>
      </w:pPr>
      <w:r>
        <w:t>(1) Poistenec má nárok na ošetrovné, ak osobne a celodenne</w:t>
      </w:r>
    </w:p>
    <w:p w:rsidR="00271AB0" w:rsidRDefault="00271AB0" w:rsidP="001F0CFC">
      <w:pPr>
        <w:numPr>
          <w:ilvl w:val="0"/>
          <w:numId w:val="342"/>
        </w:numPr>
        <w:spacing w:after="103" w:line="262" w:lineRule="auto"/>
        <w:ind w:hanging="283"/>
      </w:pPr>
      <w:r>
        <w:t>ošetruje chorého príbuzného v priamom rade, choré dieťa, ktoré nie je príbuzný v priamom rade, chorého súrodenca, chorého manžela, chorú manželku alebo chorého rodiča manžela alebo manželky, ktorého zdravotný stav podľa potvrdenia príslušného lekára</w:t>
      </w:r>
    </w:p>
    <w:p w:rsidR="00271AB0" w:rsidRDefault="00271AB0" w:rsidP="001F0CFC">
      <w:pPr>
        <w:numPr>
          <w:ilvl w:val="1"/>
          <w:numId w:val="342"/>
        </w:numPr>
        <w:spacing w:after="104" w:line="262" w:lineRule="auto"/>
        <w:ind w:left="566" w:hanging="283"/>
      </w:pPr>
      <w:r>
        <w:t>nevyhnutne vyžaduje ošetrovanie inou fyzickou osobou alebo</w:t>
      </w:r>
    </w:p>
    <w:p w:rsidR="00271AB0" w:rsidRDefault="00271AB0" w:rsidP="001F0CFC">
      <w:pPr>
        <w:numPr>
          <w:ilvl w:val="1"/>
          <w:numId w:val="342"/>
        </w:numPr>
        <w:spacing w:after="103" w:line="262" w:lineRule="auto"/>
        <w:ind w:left="566" w:hanging="283"/>
      </w:pPr>
      <w:r>
        <w:t>vyžaduje ošetrovanie inou fyzickou osobou z dôvodu potreby poskytovania osobnej starostlivosti v prirodzenom prostredí osoby,</w:t>
      </w:r>
      <w:r>
        <w:rPr>
          <w:sz w:val="15"/>
          <w:vertAlign w:val="superscript"/>
        </w:rPr>
        <w:t>50b</w:t>
      </w:r>
      <w:r>
        <w:rPr>
          <w:sz w:val="18"/>
        </w:rPr>
        <w:t xml:space="preserve">) </w:t>
      </w:r>
      <w:r>
        <w:t>ak neprejavil písomný nesúhlas s vykonávaním ošetrovania poistencom, alebo</w:t>
      </w:r>
    </w:p>
    <w:p w:rsidR="00271AB0" w:rsidRDefault="00271AB0" w:rsidP="001F0CFC">
      <w:pPr>
        <w:numPr>
          <w:ilvl w:val="0"/>
          <w:numId w:val="342"/>
        </w:numPr>
        <w:spacing w:after="94" w:line="262" w:lineRule="auto"/>
        <w:ind w:hanging="283"/>
      </w:pPr>
      <w:r>
        <w:t>sa stará o dieťa do dovŕšenia jedenásteho roku veku, alebo do dovŕšenia osemnásteho roku veku, ak ide o dieťa s dlhodobo nepriaznivým zdravotným stavom, ak</w:t>
      </w:r>
    </w:p>
    <w:p w:rsidR="00271AB0" w:rsidRDefault="00271AB0" w:rsidP="001F0CFC">
      <w:pPr>
        <w:numPr>
          <w:ilvl w:val="1"/>
          <w:numId w:val="342"/>
        </w:numPr>
        <w:spacing w:after="116" w:line="262" w:lineRule="auto"/>
        <w:ind w:left="566" w:hanging="283"/>
      </w:pPr>
      <w:r>
        <w:t>dieťaťu bolo nariadené karanténne opatrenie alebo izolácia,</w:t>
      </w:r>
      <w:r>
        <w:rPr>
          <w:sz w:val="15"/>
          <w:vertAlign w:val="superscript"/>
        </w:rPr>
        <w:t>50</w:t>
      </w:r>
      <w:r>
        <w:rPr>
          <w:sz w:val="18"/>
        </w:rPr>
        <w:t>)</w:t>
      </w:r>
    </w:p>
    <w:p w:rsidR="00271AB0" w:rsidRDefault="00271AB0" w:rsidP="001F0CFC">
      <w:pPr>
        <w:numPr>
          <w:ilvl w:val="1"/>
          <w:numId w:val="342"/>
        </w:numPr>
        <w:spacing w:after="103" w:line="262" w:lineRule="auto"/>
        <w:ind w:left="566" w:hanging="283"/>
      </w:pPr>
      <w:r>
        <w:t>predškolské zariadenie alebo zariadenie sociálnych služieb, v ktorých sa poskytuje dieťaťu starostlivosť, alebo škola, ktorú dieťa navštevuje, boli rozhodnutím príslušných orgánov uzavreté alebo v nich bolo nariadené karanténne opatrenie podľa osobitného predpisu</w:t>
      </w:r>
      <w:r>
        <w:rPr>
          <w:sz w:val="15"/>
          <w:vertAlign w:val="superscript"/>
        </w:rPr>
        <w:t>50</w:t>
      </w:r>
      <w:r>
        <w:rPr>
          <w:sz w:val="18"/>
        </w:rPr>
        <w:t xml:space="preserve">) </w:t>
      </w:r>
      <w:r>
        <w:t>alebo</w:t>
      </w:r>
    </w:p>
    <w:p w:rsidR="00271AB0" w:rsidRDefault="00271AB0" w:rsidP="001F0CFC">
      <w:pPr>
        <w:numPr>
          <w:ilvl w:val="1"/>
          <w:numId w:val="342"/>
        </w:numPr>
        <w:spacing w:after="206" w:line="262" w:lineRule="auto"/>
        <w:ind w:left="566" w:hanging="283"/>
      </w:pPr>
      <w:r>
        <w:t>fyzická osoba, ktorá sa inak o dieťa stará, ochorela, bolo jej nariadené karanténne opatrenie alebo izolácia</w:t>
      </w:r>
      <w:r>
        <w:rPr>
          <w:sz w:val="15"/>
          <w:vertAlign w:val="superscript"/>
        </w:rPr>
        <w:t>50</w:t>
      </w:r>
      <w:r>
        <w:rPr>
          <w:sz w:val="18"/>
        </w:rPr>
        <w:t xml:space="preserve">) </w:t>
      </w:r>
      <w:r>
        <w:t>alebo bola prijatá do ústavnej starostlivosti zdravotníckeho zariadenia, a preto sa nemôže o dieťa starať.</w:t>
      </w:r>
    </w:p>
    <w:p w:rsidR="00271AB0" w:rsidRDefault="00271AB0" w:rsidP="001F0CFC">
      <w:pPr>
        <w:numPr>
          <w:ilvl w:val="1"/>
          <w:numId w:val="343"/>
        </w:numPr>
        <w:spacing w:after="206" w:line="262" w:lineRule="auto"/>
      </w:pPr>
      <w:r>
        <w:t>Dobrovoľne nemocensky poistená osoba má nárok na ošetrovné, ak vznikla potreba osobného a celodenného ošetrovania fyzickej osoby uvedenej v odseku 1 písm. a) alebo potreba osobnej a celodennej starostlivosti o dieťa uvedené v odseku 1 písm. b) a v posledných dvoch rokoch pred vznikom tejto potreby bola nemocensky poistená najmenej 270 dní.</w:t>
      </w:r>
    </w:p>
    <w:p w:rsidR="00271AB0" w:rsidRDefault="00271AB0" w:rsidP="001F0CFC">
      <w:pPr>
        <w:numPr>
          <w:ilvl w:val="1"/>
          <w:numId w:val="343"/>
        </w:numPr>
        <w:spacing w:after="104" w:line="262" w:lineRule="auto"/>
      </w:pPr>
      <w:r>
        <w:t>Dieťa na účely poskytovania ošetrovného je</w:t>
      </w:r>
    </w:p>
    <w:p w:rsidR="00271AB0" w:rsidRDefault="00271AB0" w:rsidP="001F0CFC">
      <w:pPr>
        <w:numPr>
          <w:ilvl w:val="0"/>
          <w:numId w:val="344"/>
        </w:numPr>
        <w:spacing w:after="104" w:line="262" w:lineRule="auto"/>
        <w:ind w:hanging="283"/>
      </w:pPr>
      <w:r>
        <w:t>vlastné dieťa alebo osvojené dieťa poistenca alebo jeho manžela (manželky),</w:t>
      </w:r>
    </w:p>
    <w:p w:rsidR="00271AB0" w:rsidRDefault="00271AB0" w:rsidP="001F0CFC">
      <w:pPr>
        <w:numPr>
          <w:ilvl w:val="0"/>
          <w:numId w:val="344"/>
        </w:numPr>
        <w:spacing w:after="206" w:line="262" w:lineRule="auto"/>
        <w:ind w:hanging="283"/>
      </w:pPr>
      <w:r>
        <w:t>dieťa, ktoré bolo poistencovi zverené do starostlivosti nahrádzajúcej starostlivosť rodičov na základe rozhodnutia príslušného orgánu.</w:t>
      </w:r>
    </w:p>
    <w:p w:rsidR="00271AB0" w:rsidRDefault="00271AB0" w:rsidP="00271AB0">
      <w:pPr>
        <w:spacing w:after="291"/>
        <w:ind w:left="-15"/>
      </w:pPr>
      <w:r>
        <w:t>(4) Ak v tom istom prípade dôjde k opätovnému prevzatiu ošetrovania fyzickej osoby uvedenej v odseku 1 písm. a) druhom bode tým istým poistencom, podmienky nároku na ošetrovné podľa odseku 1 písm. a) druhého bodu sa posudzujú ku dňu prvého prevzatia. Poistenec môže prevziať ošetrovanie fyzickej osoby uvedenej v odseku 1 písm. a) druhom bode v tom istom prípade od iného poistenca najskôr po uplynutí 30 dní od predchádzajúceho prevzatia; to neplatí, ak poistenec nemôže pokračovať v ošetrovaní fyzickej osoby uvedenej v odseku 1 písm. a) druhom bode z dôvodu, že mu to podľa lekárskeho posudku neumožňuje jeho nepriaznivý zdravotný stav.</w:t>
      </w:r>
    </w:p>
    <w:p w:rsidR="00271AB0" w:rsidRDefault="00271AB0" w:rsidP="00271AB0">
      <w:pPr>
        <w:spacing w:after="20" w:line="248" w:lineRule="auto"/>
        <w:ind w:left="100" w:right="90" w:hanging="10"/>
        <w:jc w:val="center"/>
      </w:pPr>
      <w:r>
        <w:rPr>
          <w:b/>
        </w:rPr>
        <w:t>§ 40</w:t>
      </w:r>
    </w:p>
    <w:p w:rsidR="00271AB0" w:rsidRDefault="00271AB0" w:rsidP="00271AB0">
      <w:pPr>
        <w:spacing w:line="460" w:lineRule="auto"/>
        <w:ind w:right="2491" w:firstLine="3248"/>
      </w:pPr>
      <w:r>
        <w:rPr>
          <w:b/>
        </w:rPr>
        <w:t xml:space="preserve">Poskytovanie ošetrovného </w:t>
      </w:r>
      <w:r>
        <w:t>Ošetrovné sa poskytuje za dni.</w:t>
      </w:r>
    </w:p>
    <w:p w:rsidR="00271AB0" w:rsidRDefault="00271AB0" w:rsidP="00271AB0">
      <w:pPr>
        <w:spacing w:after="20" w:line="248" w:lineRule="auto"/>
        <w:ind w:left="100" w:right="90" w:hanging="10"/>
        <w:jc w:val="center"/>
      </w:pPr>
      <w:r>
        <w:rPr>
          <w:b/>
        </w:rPr>
        <w:t>§ 41</w:t>
      </w:r>
    </w:p>
    <w:p w:rsidR="00271AB0" w:rsidRDefault="00271AB0" w:rsidP="00271AB0">
      <w:pPr>
        <w:spacing w:after="194" w:line="248" w:lineRule="auto"/>
        <w:ind w:left="100" w:right="90" w:hanging="10"/>
        <w:jc w:val="center"/>
      </w:pPr>
      <w:r>
        <w:rPr>
          <w:b/>
        </w:rPr>
        <w:t>Výška ošetrovného</w:t>
      </w:r>
    </w:p>
    <w:p w:rsidR="00271AB0" w:rsidRDefault="00271AB0" w:rsidP="00271AB0">
      <w:pPr>
        <w:spacing w:after="291"/>
        <w:ind w:left="-15"/>
      </w:pPr>
      <w:r>
        <w:t>Výška ošetrovného je 55 % denného vymeriavacieho základu určeného podľa § 55 alebo pravdepodobného denného vymeriavacieho základu určeného podľa § 57.</w:t>
      </w:r>
    </w:p>
    <w:p w:rsidR="00271AB0" w:rsidRDefault="00271AB0" w:rsidP="00271AB0">
      <w:pPr>
        <w:spacing w:after="286" w:line="248" w:lineRule="auto"/>
        <w:ind w:left="100" w:hanging="10"/>
        <w:jc w:val="center"/>
      </w:pPr>
      <w:r>
        <w:rPr>
          <w:b/>
        </w:rPr>
        <w:t>Vznik a zánik nároku na ošetrovné</w:t>
      </w:r>
    </w:p>
    <w:p w:rsidR="00271AB0" w:rsidRDefault="00271AB0" w:rsidP="00271AB0">
      <w:pPr>
        <w:spacing w:after="194" w:line="248" w:lineRule="auto"/>
        <w:ind w:left="100" w:right="90" w:hanging="10"/>
        <w:jc w:val="center"/>
      </w:pPr>
      <w:r>
        <w:rPr>
          <w:b/>
        </w:rPr>
        <w:t>§ 42</w:t>
      </w:r>
    </w:p>
    <w:p w:rsidR="00271AB0" w:rsidRDefault="00271AB0" w:rsidP="00271AB0">
      <w:pPr>
        <w:spacing w:after="103"/>
        <w:ind w:left="-15"/>
      </w:pPr>
      <w:r>
        <w:t>Poistencovi vzniká nárok na ošetrovné od prvého dňa potreby osobného a celodenného ošetrovania fyzickej osoby uvedenej v § 39 ods. 1 písm. a) alebo potreby osobnej a celodennej starostlivosti o dieťa uvedené v § 39 ods. 1 písm. b). Nárok na ošetrovné zaniká dňom skončenia potreby osobného a celodenného ošetrovania fyzickej osoby uvedenej v § 39 ods. 1 písm. a) alebo potreby osobnej a celodennej starostlivosti o dieťa uvedené v § 39 ods. 1 písm. b), najneskôr uplynutím</w:t>
      </w:r>
    </w:p>
    <w:p w:rsidR="00271AB0" w:rsidRDefault="00271AB0" w:rsidP="001F0CFC">
      <w:pPr>
        <w:numPr>
          <w:ilvl w:val="0"/>
          <w:numId w:val="345"/>
        </w:numPr>
        <w:spacing w:after="103" w:line="262" w:lineRule="auto"/>
        <w:ind w:hanging="283"/>
      </w:pPr>
      <w:r>
        <w:t>14 dní od vzniku potreby osobného a celodenného ošetrovania alebo potreby osobnej a celodennej starostlivosti, ak nárok na ošetrovné vznikol podľa § 39 ods. 1 písm. a) prvého bodu alebo § 39 ods. 1 písm. b), alebo</w:t>
      </w:r>
    </w:p>
    <w:p w:rsidR="00271AB0" w:rsidRDefault="00271AB0" w:rsidP="001F0CFC">
      <w:pPr>
        <w:numPr>
          <w:ilvl w:val="0"/>
          <w:numId w:val="345"/>
        </w:numPr>
        <w:spacing w:after="291" w:line="262" w:lineRule="auto"/>
        <w:ind w:hanging="283"/>
      </w:pPr>
      <w:r>
        <w:t>90 dní trvania nároku na výplatu ošetrovného v úhrne všetkým poistencom, ak nárok na ošetrovné vznikol podľa § 39 ods. 1 písm. a) druhého bodu.</w:t>
      </w:r>
    </w:p>
    <w:p w:rsidR="00271AB0" w:rsidRDefault="00271AB0" w:rsidP="00271AB0">
      <w:pPr>
        <w:spacing w:after="194" w:line="248" w:lineRule="auto"/>
        <w:ind w:left="100" w:right="90" w:hanging="10"/>
        <w:jc w:val="center"/>
      </w:pPr>
      <w:r>
        <w:rPr>
          <w:b/>
        </w:rPr>
        <w:t>§ 43</w:t>
      </w:r>
    </w:p>
    <w:p w:rsidR="00271AB0" w:rsidRDefault="00271AB0" w:rsidP="00271AB0">
      <w:pPr>
        <w:spacing w:after="104"/>
        <w:ind w:firstLine="0"/>
      </w:pPr>
      <w:r>
        <w:t>(1) Poistenec nemá nárok na výplatu ošetrovného za dni, počas ktorých</w:t>
      </w:r>
    </w:p>
    <w:p w:rsidR="00271AB0" w:rsidRDefault="00271AB0" w:rsidP="001F0CFC">
      <w:pPr>
        <w:numPr>
          <w:ilvl w:val="0"/>
          <w:numId w:val="346"/>
        </w:numPr>
        <w:spacing w:after="127" w:line="262" w:lineRule="auto"/>
        <w:ind w:hanging="283"/>
      </w:pPr>
      <w:r>
        <w:t>sa mu vypláca náhrada príjmu pri dočasnej pracovnej neschopnosti zamestnanca podľa osobitného predpisu,</w:t>
      </w:r>
      <w:r>
        <w:rPr>
          <w:sz w:val="15"/>
          <w:vertAlign w:val="superscript"/>
        </w:rPr>
        <w:t>51</w:t>
      </w:r>
      <w:r>
        <w:rPr>
          <w:sz w:val="18"/>
        </w:rPr>
        <w:t>)</w:t>
      </w:r>
    </w:p>
    <w:p w:rsidR="00271AB0" w:rsidRDefault="00271AB0" w:rsidP="001F0CFC">
      <w:pPr>
        <w:numPr>
          <w:ilvl w:val="0"/>
          <w:numId w:val="346"/>
        </w:numPr>
        <w:spacing w:after="104" w:line="262" w:lineRule="auto"/>
        <w:ind w:hanging="283"/>
      </w:pPr>
      <w:r>
        <w:t>má nárok na výplatu nemocenského,</w:t>
      </w:r>
    </w:p>
    <w:p w:rsidR="00271AB0" w:rsidRDefault="00271AB0" w:rsidP="001F0CFC">
      <w:pPr>
        <w:numPr>
          <w:ilvl w:val="0"/>
          <w:numId w:val="346"/>
        </w:numPr>
        <w:spacing w:after="104" w:line="262" w:lineRule="auto"/>
        <w:ind w:hanging="283"/>
      </w:pPr>
      <w:r>
        <w:t>má nárok na výplatu materského,</w:t>
      </w:r>
    </w:p>
    <w:p w:rsidR="00271AB0" w:rsidRDefault="00271AB0" w:rsidP="001F0CFC">
      <w:pPr>
        <w:numPr>
          <w:ilvl w:val="0"/>
          <w:numId w:val="346"/>
        </w:numPr>
        <w:spacing w:after="242" w:line="262" w:lineRule="auto"/>
        <w:ind w:hanging="283"/>
      </w:pPr>
      <w:r>
        <w:t>pre dočasnú pracovnú neschopnosť nevykonáva funkciu sudcu Ústavného súdu Slovenskej republiky, ak mu patria náhrady na úrovni platu vrátane ostatných náležitostí podľa osobitného predpisu.</w:t>
      </w:r>
      <w:r>
        <w:rPr>
          <w:sz w:val="15"/>
          <w:vertAlign w:val="superscript"/>
        </w:rPr>
        <w:t>50a</w:t>
      </w:r>
      <w:r>
        <w:rPr>
          <w:sz w:val="18"/>
        </w:rPr>
        <w:t>)</w:t>
      </w:r>
    </w:p>
    <w:p w:rsidR="00271AB0" w:rsidRDefault="00271AB0" w:rsidP="00271AB0">
      <w:pPr>
        <w:ind w:left="-15"/>
      </w:pPr>
      <w:r>
        <w:t>(2) Ošetrovné sa vyplatí za to isté obdobie osobného a celodenného ošetrovania jednej fyzickej osoby alebo viac fyzických osôb uvedených v § 39 ods. 1 písm. a) prvom bode alebo osobnej a celodennej starostlivosti o jedno alebo o viac detí uvedených v § 39 ods. 1 písm. b) len raz a len jednému poistencovi a v tom istom prípade len raz a len jednému poistencovi. Ošetrovné sa vyplatí za to isté obdobie osobného a celodenného ošetrovania jednej fyzickej osoby alebo viac fyzických osôb uvedených v § 39 ods. 1 písm. a) druhom bode len raz a len jednému poistencovi. Ošetrovné, na ktoré vznikol nárok z dôvodu osobného a celodenného ošetrovania tej istej fyzickej osoby uvedenej v § 39 ods. 1 písm. a) druhom bode, sa za obdobie 12 mesiacov od vzniku prvého nároku na výplatu tohto ošetrovného v tomto období vyplatí v úhrne všetkým poistencom najviac za 90 dní. Poistenec nemá nárok na výplatu ošetrovného podľa § 39 ods. 1 písm. a) druhého bodu za dni, počas ktorých má nárok na výplatu ošetrovného podľa § 39 ods. 1 písm. a) prvého bodu.</w:t>
      </w:r>
    </w:p>
    <w:p w:rsidR="00271AB0" w:rsidRDefault="00271AB0" w:rsidP="00271AB0">
      <w:pPr>
        <w:spacing w:after="43" w:line="248" w:lineRule="auto"/>
        <w:ind w:left="100" w:right="90" w:hanging="10"/>
        <w:jc w:val="center"/>
      </w:pPr>
      <w:r>
        <w:rPr>
          <w:b/>
        </w:rPr>
        <w:t>ŠTVRTÝ DIEL</w:t>
      </w:r>
    </w:p>
    <w:p w:rsidR="00271AB0" w:rsidRDefault="00271AB0" w:rsidP="00271AB0">
      <w:pPr>
        <w:spacing w:after="286" w:line="248" w:lineRule="auto"/>
        <w:ind w:left="100" w:right="90" w:hanging="10"/>
        <w:jc w:val="center"/>
      </w:pPr>
      <w:r>
        <w:rPr>
          <w:b/>
        </w:rPr>
        <w:t>VYROVNÁVACIA DÁVKA</w:t>
      </w:r>
    </w:p>
    <w:p w:rsidR="00271AB0" w:rsidRDefault="00271AB0" w:rsidP="00271AB0">
      <w:pPr>
        <w:spacing w:after="20" w:line="248" w:lineRule="auto"/>
        <w:ind w:left="100" w:right="90" w:hanging="10"/>
        <w:jc w:val="center"/>
      </w:pPr>
      <w:r>
        <w:rPr>
          <w:b/>
        </w:rPr>
        <w:t>§ 44</w:t>
      </w:r>
    </w:p>
    <w:p w:rsidR="00271AB0" w:rsidRDefault="00271AB0" w:rsidP="00271AB0">
      <w:pPr>
        <w:spacing w:after="194" w:line="248" w:lineRule="auto"/>
        <w:ind w:left="100" w:right="90" w:hanging="10"/>
        <w:jc w:val="center"/>
      </w:pPr>
      <w:r>
        <w:rPr>
          <w:b/>
        </w:rPr>
        <w:t>Podmienky nároku na vyrovnávaciu dávku</w:t>
      </w:r>
    </w:p>
    <w:p w:rsidR="00271AB0" w:rsidRDefault="00271AB0" w:rsidP="001F0CFC">
      <w:pPr>
        <w:numPr>
          <w:ilvl w:val="1"/>
          <w:numId w:val="347"/>
        </w:numPr>
        <w:spacing w:after="206" w:line="262" w:lineRule="auto"/>
      </w:pPr>
      <w:r>
        <w:t>Zamestnankyňa má nárok na vyrovnávaciu dávku, ak je počas tehotenstva preradená na inú prácu, pretože práca, ktorú predtým vykonávala, je podľa osobitného predpisu</w:t>
      </w:r>
      <w:r>
        <w:rPr>
          <w:sz w:val="15"/>
          <w:vertAlign w:val="superscript"/>
        </w:rPr>
        <w:t>53</w:t>
      </w:r>
      <w:r>
        <w:rPr>
          <w:sz w:val="18"/>
        </w:rPr>
        <w:t xml:space="preserve">) </w:t>
      </w:r>
      <w:r>
        <w:t>zakázaná tehotným ženám alebo podľa lekárskeho posudku ohrozuje jej tehotenstvo, a pri práci, na ktorú je preradená, dosahuje bez svojho zavinenia nižší príjem alebo náhradu príjmu podľa osobitného predpisu</w:t>
      </w:r>
      <w:r>
        <w:rPr>
          <w:sz w:val="15"/>
          <w:vertAlign w:val="superscript"/>
        </w:rPr>
        <w:t>54</w:t>
      </w:r>
      <w:r>
        <w:rPr>
          <w:sz w:val="18"/>
        </w:rPr>
        <w:t xml:space="preserve">) </w:t>
      </w:r>
      <w:r>
        <w:t>ako pri práci, ktorú vykonávala pred preradením.</w:t>
      </w:r>
    </w:p>
    <w:p w:rsidR="00271AB0" w:rsidRDefault="00271AB0" w:rsidP="001F0CFC">
      <w:pPr>
        <w:numPr>
          <w:ilvl w:val="1"/>
          <w:numId w:val="347"/>
        </w:numPr>
        <w:spacing w:after="206" w:line="262" w:lineRule="auto"/>
      </w:pPr>
      <w:r>
        <w:t>Zamestnankyňa má nárok na vyrovnávaciu dávku, ak počas materstva do konca deviateho mesiaca po pôrode je preradená na inú prácu, pretože práca, ktorú predtým vykonávala, je podľa osobitného predpisu</w:t>
      </w:r>
      <w:r>
        <w:rPr>
          <w:sz w:val="15"/>
          <w:vertAlign w:val="superscript"/>
        </w:rPr>
        <w:t>53</w:t>
      </w:r>
      <w:r>
        <w:rPr>
          <w:sz w:val="18"/>
        </w:rPr>
        <w:t xml:space="preserve">) </w:t>
      </w:r>
      <w:r>
        <w:t>zakázaná matkám do konca deviateho mesiaca po pôrode alebo podľa lekárskeho posudku ohrozuje jej zdravie alebo materstvo, a pri práci, na ktorú je preradená, dosahuje bez svojho zavinenia nižší príjem ako pri práci, ktorú vykonávala pred preradením.</w:t>
      </w:r>
    </w:p>
    <w:p w:rsidR="00271AB0" w:rsidRDefault="00271AB0" w:rsidP="001F0CFC">
      <w:pPr>
        <w:numPr>
          <w:ilvl w:val="1"/>
          <w:numId w:val="347"/>
        </w:numPr>
        <w:spacing w:after="103" w:line="262" w:lineRule="auto"/>
      </w:pPr>
      <w:r>
        <w:t>Podľa tohto zákona sa za preradenie na inú prácu v tehotenstve a materstve považuje, aj keď nedochádza k zmene druhu práce,</w:t>
      </w:r>
    </w:p>
    <w:p w:rsidR="00271AB0" w:rsidRDefault="00271AB0" w:rsidP="001F0CFC">
      <w:pPr>
        <w:numPr>
          <w:ilvl w:val="0"/>
          <w:numId w:val="348"/>
        </w:numPr>
        <w:spacing w:after="103" w:line="262" w:lineRule="auto"/>
        <w:ind w:hanging="283"/>
      </w:pPr>
      <w:r>
        <w:t>zníženie normovaného výkonu práce, ktorým sa odstránia príčiny, na ktorých základe je také vykonávanie práce zakázané tehotným ženám a matkám do konca deviateho mesiaca po pôrode alebo ktoré podľa lekárskeho posudku ohrozuje tehotenstvo ženy, jej zdravie alebo materstvo, s výnimkou kratšieho pracovného času,</w:t>
      </w:r>
    </w:p>
    <w:p w:rsidR="00271AB0" w:rsidRDefault="00271AB0" w:rsidP="001F0CFC">
      <w:pPr>
        <w:numPr>
          <w:ilvl w:val="0"/>
          <w:numId w:val="348"/>
        </w:numPr>
        <w:spacing w:after="103" w:line="262" w:lineRule="auto"/>
        <w:ind w:hanging="283"/>
      </w:pPr>
      <w:r>
        <w:t>oslobodenie od vykonávania niektorých pracovných činností pri prácach, ktoré sú zakázané tehotným ženám a matkám do konca deviateho mesiaca po pôrode alebo ktoré podľa lekárskeho posudku ohrozujú jej tehotenstvo, zdravie alebo materstvo, s výnimkou oslobodenia tehotnej zamestnankyne alebo zamestnankyne do konca deviateho mesiaca po pôrode od vykonávania uvedených pracovných činností v kratšom pracovnom čase,</w:t>
      </w:r>
    </w:p>
    <w:p w:rsidR="00271AB0" w:rsidRDefault="00271AB0" w:rsidP="001F0CFC">
      <w:pPr>
        <w:numPr>
          <w:ilvl w:val="0"/>
          <w:numId w:val="348"/>
        </w:numPr>
        <w:spacing w:after="103" w:line="262" w:lineRule="auto"/>
        <w:ind w:hanging="283"/>
      </w:pPr>
      <w:r>
        <w:t>preradenie tehotnej zamestnankyne alebo zamestnankyne do konca deviateho mesiaca po pôrode na iné pracovisko alebo pracovné miesto, ak jej doterajšie pracovisko alebo pracovné miesto patrí medzi také, ktoré sú zakázané tehotným ženám a matkám do konca deviateho mesiaca po pôrode, alebo ak dochádzanie na doterajšie pracovisko alebo pracovné miesto podľa lekárskeho posudku ohrozuje tehotenstvo ženy, jej zdravie alebo materstvo,</w:t>
      </w:r>
    </w:p>
    <w:p w:rsidR="00271AB0" w:rsidRDefault="00271AB0" w:rsidP="001F0CFC">
      <w:pPr>
        <w:numPr>
          <w:ilvl w:val="0"/>
          <w:numId w:val="348"/>
        </w:numPr>
        <w:spacing w:after="291" w:line="262" w:lineRule="auto"/>
        <w:ind w:hanging="283"/>
      </w:pPr>
      <w:r>
        <w:t>oslobodenie od vykonávania nočnej práce tehotnej zamestnankyne alebo zamestnankyne do konca deviateho mesiaca po pôrode.</w:t>
      </w:r>
    </w:p>
    <w:p w:rsidR="00271AB0" w:rsidRDefault="00271AB0" w:rsidP="00271AB0">
      <w:pPr>
        <w:spacing w:after="286" w:line="248" w:lineRule="auto"/>
        <w:ind w:left="100" w:hanging="10"/>
        <w:jc w:val="center"/>
      </w:pPr>
      <w:r>
        <w:rPr>
          <w:b/>
        </w:rPr>
        <w:t>Poskytovanie vyrovnávacej dávky</w:t>
      </w:r>
    </w:p>
    <w:p w:rsidR="00271AB0" w:rsidRDefault="00271AB0" w:rsidP="00271AB0">
      <w:pPr>
        <w:spacing w:after="194" w:line="248" w:lineRule="auto"/>
        <w:ind w:left="100" w:right="90" w:hanging="10"/>
        <w:jc w:val="center"/>
      </w:pPr>
      <w:r>
        <w:rPr>
          <w:b/>
        </w:rPr>
        <w:t>§ 45</w:t>
      </w:r>
    </w:p>
    <w:p w:rsidR="00271AB0" w:rsidRDefault="00271AB0" w:rsidP="00271AB0">
      <w:pPr>
        <w:spacing w:after="291"/>
        <w:ind w:left="-15"/>
      </w:pPr>
      <w:r>
        <w:t>Vyrovnávacia dávka sa poskytuje za kalendárny mesiac, a to aj vtedy, ak zamestnankyňa bola preradená na inú prácu alebo sa preradenie skončilo počas kalendárneho mesiaca.</w:t>
      </w:r>
    </w:p>
    <w:p w:rsidR="00271AB0" w:rsidRDefault="00271AB0" w:rsidP="00271AB0">
      <w:pPr>
        <w:spacing w:after="194" w:line="248" w:lineRule="auto"/>
        <w:ind w:left="100" w:right="90" w:hanging="10"/>
        <w:jc w:val="center"/>
      </w:pPr>
      <w:r>
        <w:rPr>
          <w:b/>
        </w:rPr>
        <w:t>§ 46</w:t>
      </w:r>
    </w:p>
    <w:p w:rsidR="00271AB0" w:rsidRDefault="00271AB0" w:rsidP="001F0CFC">
      <w:pPr>
        <w:numPr>
          <w:ilvl w:val="1"/>
          <w:numId w:val="348"/>
        </w:numPr>
        <w:spacing w:after="206" w:line="262" w:lineRule="auto"/>
      </w:pPr>
      <w:r>
        <w:t>Vyrovnávacia dávka sa poskytuje v období, v ktorom zamestnankyňa mala po preradení na inú prácu príjem, ktorý sa považuje za vymeriavací základ podľa § 138 ods. 1.</w:t>
      </w:r>
    </w:p>
    <w:p w:rsidR="00271AB0" w:rsidRDefault="00271AB0" w:rsidP="001F0CFC">
      <w:pPr>
        <w:numPr>
          <w:ilvl w:val="1"/>
          <w:numId w:val="348"/>
        </w:numPr>
        <w:spacing w:after="206" w:line="262" w:lineRule="auto"/>
      </w:pPr>
      <w:r>
        <w:t>Počas tehotenstva sa vyrovnávacia dávka poskytuje najdlhšie do nástupu na materskú dovolenku a po skončení materskej dovolenky najdlhšie do konca deviateho mesiaca po pôrode.</w:t>
      </w:r>
    </w:p>
    <w:p w:rsidR="00271AB0" w:rsidRDefault="00271AB0" w:rsidP="00271AB0">
      <w:pPr>
        <w:spacing w:after="20" w:line="248" w:lineRule="auto"/>
        <w:ind w:left="100" w:right="90" w:hanging="10"/>
        <w:jc w:val="center"/>
      </w:pPr>
      <w:r>
        <w:rPr>
          <w:b/>
        </w:rPr>
        <w:t>§ 47</w:t>
      </w:r>
    </w:p>
    <w:p w:rsidR="00271AB0" w:rsidRDefault="00271AB0" w:rsidP="00271AB0">
      <w:pPr>
        <w:spacing w:after="194" w:line="248" w:lineRule="auto"/>
        <w:ind w:left="100" w:right="90" w:hanging="10"/>
        <w:jc w:val="center"/>
      </w:pPr>
      <w:r>
        <w:rPr>
          <w:b/>
        </w:rPr>
        <w:t>Výška vyrovnávacej dávky</w:t>
      </w:r>
    </w:p>
    <w:p w:rsidR="00271AB0" w:rsidRDefault="00271AB0" w:rsidP="001F0CFC">
      <w:pPr>
        <w:numPr>
          <w:ilvl w:val="1"/>
          <w:numId w:val="349"/>
        </w:numPr>
        <w:spacing w:after="206" w:line="262" w:lineRule="auto"/>
      </w:pPr>
      <w:r>
        <w:t>Výška vyrovnávacej dávky je 55 % z rozdielu medzi mesačným vymeriavacím základom určeným podľa § 56 ods. 1 a vymeriavacím základom, z ktorého zamestnankyňa platí poistné na nemocenské poistenie v jednotlivých kalendárnych mesiacoch po preradení na inú prácu.</w:t>
      </w:r>
    </w:p>
    <w:p w:rsidR="00271AB0" w:rsidRDefault="00271AB0" w:rsidP="001F0CFC">
      <w:pPr>
        <w:numPr>
          <w:ilvl w:val="1"/>
          <w:numId w:val="349"/>
        </w:numPr>
        <w:spacing w:after="206" w:line="262" w:lineRule="auto"/>
      </w:pPr>
      <w:r>
        <w:t>Výška vyrovnávacej dávky je 55 % z rozdielu medzi pomernou časťou mesačného vymeriavacieho základu určeného podľa § 56 ods. 2 a vymeriavacím základom, z ktorého zamestnankyňa platí poistné na nemocenské poistenie v jednotlivých kalendárnych mesiacoch po preradení na inú prácu, ak zamestnankyňa v kalendárnom mesiaci, za ktorý má nárok na vyrovnávaciu dávku, nevykonávala počas celého kalendárneho mesiaca prácu, za ktorú má príjem, ktorý sa považuje za vymeriavací základ podľa § 138 ods. 1.</w:t>
      </w:r>
    </w:p>
    <w:p w:rsidR="00271AB0" w:rsidRDefault="00271AB0" w:rsidP="00271AB0">
      <w:pPr>
        <w:spacing w:after="43" w:line="248" w:lineRule="auto"/>
        <w:ind w:left="100" w:right="90" w:hanging="10"/>
        <w:jc w:val="center"/>
      </w:pPr>
      <w:r>
        <w:rPr>
          <w:b/>
        </w:rPr>
        <w:t>PIATY DIEL</w:t>
      </w:r>
    </w:p>
    <w:p w:rsidR="00271AB0" w:rsidRDefault="00271AB0" w:rsidP="00271AB0">
      <w:pPr>
        <w:spacing w:after="286" w:line="248" w:lineRule="auto"/>
        <w:ind w:left="100" w:right="90" w:hanging="10"/>
        <w:jc w:val="center"/>
      </w:pPr>
      <w:r>
        <w:rPr>
          <w:b/>
        </w:rPr>
        <w:t>TEHOTENSKÉ</w:t>
      </w:r>
    </w:p>
    <w:p w:rsidR="00271AB0" w:rsidRDefault="00271AB0" w:rsidP="00271AB0">
      <w:pPr>
        <w:spacing w:after="286" w:line="248" w:lineRule="auto"/>
        <w:ind w:left="100" w:hanging="10"/>
        <w:jc w:val="center"/>
      </w:pPr>
      <w:r>
        <w:rPr>
          <w:b/>
        </w:rPr>
        <w:t>Podmienky nároku na tehotenské</w:t>
      </w:r>
    </w:p>
    <w:p w:rsidR="00271AB0" w:rsidRDefault="00271AB0" w:rsidP="00271AB0">
      <w:pPr>
        <w:spacing w:after="194" w:line="248" w:lineRule="auto"/>
        <w:ind w:left="100" w:right="90" w:hanging="10"/>
        <w:jc w:val="center"/>
      </w:pPr>
      <w:r>
        <w:rPr>
          <w:b/>
        </w:rPr>
        <w:t>§ 47a</w:t>
      </w:r>
    </w:p>
    <w:p w:rsidR="00271AB0" w:rsidRDefault="00271AB0" w:rsidP="001F0CFC">
      <w:pPr>
        <w:numPr>
          <w:ilvl w:val="1"/>
          <w:numId w:val="350"/>
        </w:numPr>
        <w:spacing w:after="206" w:line="262" w:lineRule="auto"/>
      </w:pPr>
      <w:r>
        <w:t>Poistenkyňa, ktorá je tehotná, má nárok na tehotenské, ak v posledných dvoch rokoch pred začiatkom 27. týždňa pred očakávaným dňom pôrodu určeným lekárom bola nemocensky poistená najmenej 270 dní; § 49a platí rovnako.</w:t>
      </w:r>
    </w:p>
    <w:p w:rsidR="00271AB0" w:rsidRDefault="00271AB0" w:rsidP="001F0CFC">
      <w:pPr>
        <w:numPr>
          <w:ilvl w:val="1"/>
          <w:numId w:val="350"/>
        </w:numPr>
        <w:spacing w:after="206" w:line="262" w:lineRule="auto"/>
      </w:pPr>
      <w:r>
        <w:t>Poistenkyni vzniká nárok na tehotenské od začiatku 27. týždňa pred očakávaným dňom pôrodu určeným lekárom a zaniká dňom skončenia tehotenstva.</w:t>
      </w:r>
    </w:p>
    <w:p w:rsidR="00271AB0" w:rsidRDefault="00271AB0" w:rsidP="001F0CFC">
      <w:pPr>
        <w:numPr>
          <w:ilvl w:val="1"/>
          <w:numId w:val="350"/>
        </w:numPr>
        <w:spacing w:after="104" w:line="262" w:lineRule="auto"/>
      </w:pPr>
      <w:r>
        <w:t>Nárok na tehotenské vzniká aj v období prerušenia</w:t>
      </w:r>
    </w:p>
    <w:p w:rsidR="00271AB0" w:rsidRDefault="00271AB0" w:rsidP="001F0CFC">
      <w:pPr>
        <w:numPr>
          <w:ilvl w:val="0"/>
          <w:numId w:val="351"/>
        </w:numPr>
        <w:spacing w:after="138" w:line="262" w:lineRule="auto"/>
        <w:ind w:hanging="283"/>
      </w:pPr>
      <w:r>
        <w:t>nemocenského poistenia zamestnanca z dôvodu čerpania rodičovskej dovolenky podľa osobitného predpisu,</w:t>
      </w:r>
      <w:r>
        <w:rPr>
          <w:sz w:val="15"/>
          <w:vertAlign w:val="superscript"/>
        </w:rPr>
        <w:t>45a</w:t>
      </w:r>
      <w:r>
        <w:rPr>
          <w:sz w:val="18"/>
        </w:rPr>
        <w:t>)</w:t>
      </w:r>
    </w:p>
    <w:p w:rsidR="00271AB0" w:rsidRDefault="00271AB0" w:rsidP="001F0CFC">
      <w:pPr>
        <w:numPr>
          <w:ilvl w:val="0"/>
          <w:numId w:val="351"/>
        </w:numPr>
        <w:spacing w:after="291" w:line="262" w:lineRule="auto"/>
        <w:ind w:hanging="283"/>
      </w:pPr>
      <w:r>
        <w:t>povinného nemocenského poistenia samostatne zárobkovo činnej osoby, ktorá má nárok na rodičovský príspevok podľa osobitného predpisu</w:t>
      </w:r>
      <w:r>
        <w:rPr>
          <w:sz w:val="15"/>
          <w:vertAlign w:val="superscript"/>
        </w:rPr>
        <w:t>36</w:t>
      </w:r>
      <w:r>
        <w:rPr>
          <w:sz w:val="18"/>
        </w:rPr>
        <w:t xml:space="preserve">) </w:t>
      </w:r>
      <w:r>
        <w:t>a nevykonáva činnosť povinne nemocensky poistenej a povinne dôchodkovo poistenej samostatne zárobkovo činnej osoby; § 31 ods. 3 sa použije primerane.</w:t>
      </w:r>
    </w:p>
    <w:p w:rsidR="00271AB0" w:rsidRDefault="00271AB0" w:rsidP="00271AB0">
      <w:pPr>
        <w:spacing w:after="20" w:line="248" w:lineRule="auto"/>
        <w:ind w:left="100" w:right="90" w:hanging="10"/>
        <w:jc w:val="center"/>
      </w:pPr>
      <w:r>
        <w:rPr>
          <w:b/>
        </w:rPr>
        <w:t>§ 47b</w:t>
      </w:r>
    </w:p>
    <w:p w:rsidR="00271AB0" w:rsidRDefault="00271AB0" w:rsidP="00271AB0">
      <w:pPr>
        <w:spacing w:after="90" w:line="460" w:lineRule="auto"/>
        <w:ind w:right="2289" w:firstLine="3178"/>
      </w:pPr>
      <w:r>
        <w:rPr>
          <w:b/>
        </w:rPr>
        <w:t xml:space="preserve">Poskytovanie tehotenského </w:t>
      </w:r>
      <w:r>
        <w:t>Tehotenské sa poskytuje za dni.</w:t>
      </w:r>
    </w:p>
    <w:p w:rsidR="00271AB0" w:rsidRDefault="00271AB0" w:rsidP="00271AB0">
      <w:pPr>
        <w:spacing w:after="20" w:line="248" w:lineRule="auto"/>
        <w:ind w:left="100" w:right="90" w:hanging="10"/>
        <w:jc w:val="center"/>
      </w:pPr>
      <w:r>
        <w:rPr>
          <w:b/>
        </w:rPr>
        <w:t>§ 47c</w:t>
      </w:r>
    </w:p>
    <w:p w:rsidR="00271AB0" w:rsidRDefault="00271AB0" w:rsidP="00271AB0">
      <w:pPr>
        <w:spacing w:after="194" w:line="248" w:lineRule="auto"/>
        <w:ind w:left="100" w:right="90" w:hanging="10"/>
        <w:jc w:val="center"/>
      </w:pPr>
      <w:r>
        <w:rPr>
          <w:b/>
        </w:rPr>
        <w:t>Výška tehotenského</w:t>
      </w:r>
    </w:p>
    <w:p w:rsidR="00271AB0" w:rsidRDefault="00271AB0" w:rsidP="00271AB0">
      <w:pPr>
        <w:ind w:left="-15"/>
      </w:pPr>
      <w:r>
        <w:t>Výška tehotenského je 15 % denného vymeriavacieho základu určeného podľa § 55, pravdepodobného denného vymeriavacieho základu určeného podľa § 57 alebo úhrnu denných vymeriavacích základov určeného podľa § 58. Výška tehotenského určená podľa prvej vety je najmenej 10 % denného vymeriavacieho základu určeného z 2-násobku všeobecného vymeriavacieho základu platného v kalendárnom roku, ktorý dva roky predchádza kalendárnemu roku, v ktorom vznikol dôvod na poskytnutie nemocenskej dávky.</w:t>
      </w:r>
    </w:p>
    <w:p w:rsidR="00271AB0" w:rsidRDefault="00271AB0" w:rsidP="00271AB0">
      <w:pPr>
        <w:spacing w:after="43" w:line="248" w:lineRule="auto"/>
        <w:ind w:left="100" w:right="90" w:hanging="10"/>
        <w:jc w:val="center"/>
      </w:pPr>
      <w:r>
        <w:rPr>
          <w:b/>
        </w:rPr>
        <w:t>ŠIESTY DIEL</w:t>
      </w:r>
    </w:p>
    <w:p w:rsidR="00271AB0" w:rsidRDefault="00271AB0" w:rsidP="00271AB0">
      <w:pPr>
        <w:spacing w:after="286" w:line="248" w:lineRule="auto"/>
        <w:ind w:left="100" w:right="90" w:hanging="10"/>
        <w:jc w:val="center"/>
      </w:pPr>
      <w:r>
        <w:rPr>
          <w:b/>
        </w:rPr>
        <w:t>MATERSKÉ</w:t>
      </w:r>
    </w:p>
    <w:p w:rsidR="00271AB0" w:rsidRDefault="00271AB0" w:rsidP="00271AB0">
      <w:pPr>
        <w:spacing w:after="286" w:line="248" w:lineRule="auto"/>
        <w:ind w:left="100" w:hanging="10"/>
        <w:jc w:val="center"/>
      </w:pPr>
      <w:r>
        <w:rPr>
          <w:b/>
        </w:rPr>
        <w:t>Podmienky nároku na materské</w:t>
      </w:r>
    </w:p>
    <w:p w:rsidR="00271AB0" w:rsidRDefault="00271AB0" w:rsidP="00271AB0">
      <w:pPr>
        <w:spacing w:after="194" w:line="248" w:lineRule="auto"/>
        <w:ind w:left="100" w:right="90" w:hanging="10"/>
        <w:jc w:val="center"/>
      </w:pPr>
      <w:r>
        <w:rPr>
          <w:b/>
        </w:rPr>
        <w:t>§ 48</w:t>
      </w:r>
    </w:p>
    <w:p w:rsidR="00271AB0" w:rsidRDefault="00271AB0" w:rsidP="001F0CFC">
      <w:pPr>
        <w:numPr>
          <w:ilvl w:val="1"/>
          <w:numId w:val="351"/>
        </w:numPr>
        <w:spacing w:after="206" w:line="262" w:lineRule="auto"/>
      </w:pPr>
      <w:r>
        <w:t>Poistenkyňa, ktorá je tehotná alebo ktorá sa stará o narodené dieťa, má nárok na materské, ak v posledných dvoch rokoch pred pôrodom bola nemocensky poistená najmenej 270 dní.</w:t>
      </w:r>
    </w:p>
    <w:p w:rsidR="00271AB0" w:rsidRDefault="00271AB0" w:rsidP="001F0CFC">
      <w:pPr>
        <w:numPr>
          <w:ilvl w:val="1"/>
          <w:numId w:val="351"/>
        </w:numPr>
        <w:spacing w:after="206" w:line="262" w:lineRule="auto"/>
      </w:pPr>
      <w:r>
        <w:t>Poistenkyni vzniká nárok na materské od začiatku šiesteho týždňa pred očakávaným dňom pôrodu určeným lekárom, najskôr od začiatku ôsmeho týždňa pred týmto dňom, a ak porodila skôr, odo dňa pôrodu. Nárok na materské zaniká uplynutím 34. týždňa od vzniku nároku na materské, ak tento zákon neustanovuje inak.</w:t>
      </w:r>
    </w:p>
    <w:p w:rsidR="00271AB0" w:rsidRDefault="00271AB0" w:rsidP="001F0CFC">
      <w:pPr>
        <w:numPr>
          <w:ilvl w:val="1"/>
          <w:numId w:val="351"/>
        </w:numPr>
        <w:spacing w:after="206" w:line="262" w:lineRule="auto"/>
      </w:pPr>
      <w:r>
        <w:t>Poistenkyňa má nárok na materské aj po uplynutí 34. týždňa od vzniku nároku na materské, ak porodila zároveň dve alebo viac detí a aspoň o dve z nich sa stará alebo je osamelá. Nárok na materské osamelej poistenkyni zaniká uplynutím 37. týždňa od vzniku nároku na materské a poistenkyni, ktorá porodila zároveň dve alebo viac detí a aspoň o dve z nich sa stará, nárok na materské zaniká uplynutím 43. týždňa od vzniku nároku na materské.</w:t>
      </w:r>
    </w:p>
    <w:p w:rsidR="00271AB0" w:rsidRDefault="00271AB0" w:rsidP="001F0CFC">
      <w:pPr>
        <w:numPr>
          <w:ilvl w:val="1"/>
          <w:numId w:val="351"/>
        </w:numPr>
        <w:spacing w:after="206" w:line="262" w:lineRule="auto"/>
      </w:pPr>
      <w:r>
        <w:t>Podmienka starostlivosti o narodené dieťa sa považuje za splnenú v období, v ktorom je dieťa prijaté do ústavnej starostlivosti zdravotníckeho zariadenia.</w:t>
      </w:r>
    </w:p>
    <w:p w:rsidR="00271AB0" w:rsidRDefault="00271AB0" w:rsidP="001F0CFC">
      <w:pPr>
        <w:numPr>
          <w:ilvl w:val="1"/>
          <w:numId w:val="351"/>
        </w:numPr>
        <w:spacing w:after="206" w:line="262" w:lineRule="auto"/>
      </w:pPr>
      <w:r>
        <w:t>Ak sa poistenkyni vyplácalo materské pred očakávaným dňom pôrodu menej ako šesť týždňov alebo materské sa jej nevyplácalo, pretože pôrod nastal skôr ako určil lekár, má nárok na materské do konca 34. týždňa od vzniku nároku na materské; osamelá poistenkyňa má nárok na materské do konca 37. týždňa od vzniku nároku na materské a poistenkyňa, ktorá porodila zároveň dve alebo viac detí a aspoň o dve z nich sa stará, má nárok na materské do konca 43. týždňa od vzniku nároku na materské.</w:t>
      </w:r>
    </w:p>
    <w:p w:rsidR="00271AB0" w:rsidRDefault="00271AB0" w:rsidP="001F0CFC">
      <w:pPr>
        <w:numPr>
          <w:ilvl w:val="1"/>
          <w:numId w:val="351"/>
        </w:numPr>
        <w:spacing w:after="206" w:line="262" w:lineRule="auto"/>
      </w:pPr>
      <w:r>
        <w:t>Ak sa poistenkyni vyplácalo materské pred očakávaným dňom pôrodu menej ako šesť týždňov z iného dôvodu, ako je uvedený v odseku 5, má nárok na materské do konca 28. týždňa odo dňa pôrodu, ale najdlhšie do konca 34. týždňa od vzniku nároku na materské; osamelá poistenkyňa má nárok na materské do konca 31. týždňa odo dňa pôrodu, najdlhšie do konca 37. týždňa od vzniku nároku na materské a poistenkyňa, ktorá porodila zároveň dve alebo viac detí a aspoň o dve z nich sa stará, má nárok na materské do konca 37. týždňa odo dňa pôrodu, najdlhšie do konca 43. týždňa od vzniku nároku na materské.</w:t>
      </w:r>
    </w:p>
    <w:p w:rsidR="00271AB0" w:rsidRDefault="00271AB0" w:rsidP="001F0CFC">
      <w:pPr>
        <w:numPr>
          <w:ilvl w:val="1"/>
          <w:numId w:val="351"/>
        </w:numPr>
        <w:spacing w:after="206" w:line="262" w:lineRule="auto"/>
      </w:pPr>
      <w:r>
        <w:t>Poistenkyňa, ktorej sa narodilo mŕtve dieťa, má nárok na materské do konca 14. týždňa od vzniku nároku na materské.</w:t>
      </w:r>
    </w:p>
    <w:p w:rsidR="00271AB0" w:rsidRDefault="00271AB0" w:rsidP="001F0CFC">
      <w:pPr>
        <w:numPr>
          <w:ilvl w:val="1"/>
          <w:numId w:val="351"/>
        </w:numPr>
        <w:spacing w:after="206" w:line="262" w:lineRule="auto"/>
      </w:pPr>
      <w:r>
        <w:t>Poistenkyňa, ktorej dieťa zomrelo v období trvania nároku na materské, má nárok na materské do konca druhého týždňa odo dňa úmrtia dieťaťa, najdlhšie do konca 34. týždňa od vzniku nároku na materské; osamelá poistenkyňa má nárok na materské najdlhšie do konca 37. týždňa od vzniku nároku na materské a poistenkyňa, ktorá porodila zároveň dve alebo viac detí a aspoň o dve z nich sa stará, má nárok na materské najdlhšie do konca 43. týždňa od vzniku nároku na materské.</w:t>
      </w:r>
    </w:p>
    <w:p w:rsidR="00271AB0" w:rsidRDefault="00271AB0" w:rsidP="001F0CFC">
      <w:pPr>
        <w:numPr>
          <w:ilvl w:val="1"/>
          <w:numId w:val="351"/>
        </w:numPr>
        <w:spacing w:after="206" w:line="262" w:lineRule="auto"/>
      </w:pPr>
      <w:r>
        <w:t>Obdobie nároku na materské poistenkyne, ktorá dieťa porodila, nesmie byť kratšie ako 14 týždňov od vzniku nároku na materské a nesmie zaniknúť pred uplynutím šiestich týždňov odo dňa pôrodu.</w:t>
      </w:r>
    </w:p>
    <w:p w:rsidR="00271AB0" w:rsidRDefault="00271AB0" w:rsidP="00271AB0">
      <w:pPr>
        <w:spacing w:after="194" w:line="248" w:lineRule="auto"/>
        <w:ind w:left="100" w:right="90" w:hanging="10"/>
        <w:jc w:val="center"/>
      </w:pPr>
      <w:r>
        <w:rPr>
          <w:b/>
        </w:rPr>
        <w:t>§ 49</w:t>
      </w:r>
    </w:p>
    <w:p w:rsidR="00271AB0" w:rsidRDefault="00271AB0" w:rsidP="001F0CFC">
      <w:pPr>
        <w:pStyle w:val="Odsekzoznamu"/>
        <w:numPr>
          <w:ilvl w:val="0"/>
          <w:numId w:val="853"/>
        </w:numPr>
        <w:spacing w:after="50" w:line="315" w:lineRule="auto"/>
      </w:pPr>
      <w:r>
        <w:t xml:space="preserve">Iný poistenec, ktorý sa stará o dieťa a ktorý bol pred podaním žiadosti o materské nemocensky poistený najmenej 270 dní, má nárok na materské v období </w:t>
      </w:r>
    </w:p>
    <w:p w:rsidR="00271AB0" w:rsidRPr="00D31495" w:rsidRDefault="00271AB0" w:rsidP="001F0CFC">
      <w:pPr>
        <w:numPr>
          <w:ilvl w:val="0"/>
          <w:numId w:val="852"/>
        </w:numPr>
        <w:spacing w:after="104" w:line="262" w:lineRule="auto"/>
        <w:rPr>
          <w:color w:val="FF0000"/>
        </w:rPr>
      </w:pPr>
      <w:r w:rsidRPr="00D31495">
        <w:rPr>
          <w:color w:val="FF0000"/>
        </w:rPr>
        <w:t>3 týždňov od priznania materského, ak ide o otca dieťaťa podľa odseku 3 písm. d),</w:t>
      </w:r>
    </w:p>
    <w:p w:rsidR="00271AB0" w:rsidRDefault="00271AB0" w:rsidP="001F0CFC">
      <w:pPr>
        <w:numPr>
          <w:ilvl w:val="0"/>
          <w:numId w:val="852"/>
        </w:numPr>
        <w:spacing w:after="104" w:line="262" w:lineRule="auto"/>
      </w:pPr>
      <w:r>
        <w:t>28 týždňov od priznania materského,</w:t>
      </w:r>
    </w:p>
    <w:p w:rsidR="00271AB0" w:rsidRDefault="00271AB0" w:rsidP="001F0CFC">
      <w:pPr>
        <w:numPr>
          <w:ilvl w:val="0"/>
          <w:numId w:val="852"/>
        </w:numPr>
        <w:spacing w:after="104" w:line="262" w:lineRule="auto"/>
      </w:pPr>
      <w:r>
        <w:t>31 týždňov od priznania materského, ak je osamelý, alebo</w:t>
      </w:r>
    </w:p>
    <w:p w:rsidR="00271AB0" w:rsidRDefault="00271AB0" w:rsidP="001F0CFC">
      <w:pPr>
        <w:numPr>
          <w:ilvl w:val="0"/>
          <w:numId w:val="852"/>
        </w:numPr>
        <w:spacing w:after="206" w:line="262" w:lineRule="auto"/>
      </w:pPr>
      <w:r>
        <w:t>37 týždňov od priznania materského, ak sa súčasne stará o dve a viac detí.</w:t>
      </w:r>
    </w:p>
    <w:p w:rsidR="00271AB0" w:rsidRDefault="00271AB0" w:rsidP="001F0CFC">
      <w:pPr>
        <w:pStyle w:val="Odsekzoznamu"/>
        <w:numPr>
          <w:ilvl w:val="0"/>
          <w:numId w:val="853"/>
        </w:numPr>
        <w:spacing w:after="50" w:line="315" w:lineRule="auto"/>
      </w:pPr>
      <w:r>
        <w:t>Nárok na materské iného poistenca zaniká najneskôr dovŕšením tretieho roku veku dieťaťa.</w:t>
      </w:r>
    </w:p>
    <w:p w:rsidR="00271AB0" w:rsidRDefault="00271AB0" w:rsidP="001F0CFC">
      <w:pPr>
        <w:pStyle w:val="Odsekzoznamu"/>
        <w:numPr>
          <w:ilvl w:val="0"/>
          <w:numId w:val="853"/>
        </w:numPr>
        <w:spacing w:after="50" w:line="315" w:lineRule="auto"/>
      </w:pPr>
      <w:r>
        <w:t>Iný poistenec je</w:t>
      </w:r>
    </w:p>
    <w:p w:rsidR="00271AB0" w:rsidRDefault="00271AB0" w:rsidP="001F0CFC">
      <w:pPr>
        <w:numPr>
          <w:ilvl w:val="0"/>
          <w:numId w:val="352"/>
        </w:numPr>
        <w:spacing w:after="104" w:line="262" w:lineRule="auto"/>
        <w:ind w:hanging="283"/>
      </w:pPr>
      <w:r>
        <w:t>otec dieťaťa, ak matka dieťaťa zomrela,</w:t>
      </w:r>
    </w:p>
    <w:p w:rsidR="00271AB0" w:rsidRDefault="00271AB0" w:rsidP="001F0CFC">
      <w:pPr>
        <w:numPr>
          <w:ilvl w:val="0"/>
          <w:numId w:val="352"/>
        </w:numPr>
        <w:spacing w:after="103" w:line="262" w:lineRule="auto"/>
        <w:ind w:hanging="283"/>
      </w:pPr>
      <w:r>
        <w:t>otec dieťaťa, ak sa podľa lekárskeho posudku matka o dieťa nemôže starať alebo nesmie starať pre svoj nepriaznivý zdravotný stav, ktorý trvá najmenej jeden mesiac, a matka nepoberá materské alebo rodičovský príspevok, s výnimkou, keď dieťa bolo zverené matke rozhodnutím súdu,</w:t>
      </w:r>
    </w:p>
    <w:p w:rsidR="00271AB0" w:rsidRPr="00D31495" w:rsidRDefault="00271AB0" w:rsidP="001F0CFC">
      <w:pPr>
        <w:numPr>
          <w:ilvl w:val="0"/>
          <w:numId w:val="352"/>
        </w:numPr>
        <w:spacing w:after="103" w:line="262" w:lineRule="auto"/>
        <w:ind w:hanging="283"/>
      </w:pPr>
      <w:r>
        <w:t>manžel matky dieťaťa, ak sa matka podľa lekárskeho posudku o dieťa nemôže starať alebo nesmie starať pre svoj nepriaznivý zdravotný stav, ktorý trvá najmenej jeden mesiac, a matka nepoberá materské alebo rodičovský príspevok,</w:t>
      </w:r>
      <w:r w:rsidRPr="00D31495">
        <w:rPr>
          <w:rFonts w:ascii="Times New Roman" w:hAnsi="Times New Roman"/>
          <w:color w:val="FF0000"/>
          <w:sz w:val="24"/>
          <w:szCs w:val="24"/>
        </w:rPr>
        <w:t xml:space="preserve"> </w:t>
      </w:r>
    </w:p>
    <w:p w:rsidR="00271AB0" w:rsidRPr="00D31495" w:rsidRDefault="00271AB0" w:rsidP="001F0CFC">
      <w:pPr>
        <w:numPr>
          <w:ilvl w:val="0"/>
          <w:numId w:val="352"/>
        </w:numPr>
        <w:spacing w:after="103" w:line="262" w:lineRule="auto"/>
        <w:ind w:hanging="283"/>
        <w:rPr>
          <w:color w:val="FF0000"/>
        </w:rPr>
      </w:pPr>
      <w:r w:rsidRPr="00D31495">
        <w:rPr>
          <w:color w:val="FF0000"/>
        </w:rPr>
        <w:t>otec dieťaťa, do uplynutia šiestich týždňov odo dňa pôrodu,</w:t>
      </w:r>
    </w:p>
    <w:p w:rsidR="00271AB0" w:rsidRDefault="00271AB0" w:rsidP="001F0CFC">
      <w:pPr>
        <w:numPr>
          <w:ilvl w:val="0"/>
          <w:numId w:val="352"/>
        </w:numPr>
        <w:spacing w:after="103" w:line="262" w:lineRule="auto"/>
        <w:ind w:hanging="283"/>
      </w:pPr>
      <w:r>
        <w:t>otec dieťaťa, najskôr po uplynutí šiestich týždňov odo dňa pôrodu, a matka nepoberá materské na to isté dieťa alebo rodičovský príspevok,</w:t>
      </w:r>
    </w:p>
    <w:p w:rsidR="00271AB0" w:rsidRDefault="00271AB0" w:rsidP="001F0CFC">
      <w:pPr>
        <w:numPr>
          <w:ilvl w:val="0"/>
          <w:numId w:val="352"/>
        </w:numPr>
        <w:spacing w:after="104" w:line="262" w:lineRule="auto"/>
        <w:ind w:hanging="283"/>
      </w:pPr>
      <w:r>
        <w:t>manželka otca dieťaťa, ak sa stará o dieťa, ktorého matka zomrela, alebo</w:t>
      </w:r>
    </w:p>
    <w:p w:rsidR="00271AB0" w:rsidRDefault="00271AB0" w:rsidP="001F0CFC">
      <w:pPr>
        <w:numPr>
          <w:ilvl w:val="0"/>
          <w:numId w:val="352"/>
        </w:numPr>
        <w:spacing w:after="292" w:line="262" w:lineRule="auto"/>
        <w:ind w:hanging="283"/>
      </w:pPr>
      <w:r>
        <w:t>fyzická osoba, ak sa stará o dieťa na základe rozhodnutia príslušného orgánu.</w:t>
      </w:r>
    </w:p>
    <w:p w:rsidR="00271AB0" w:rsidRPr="00D31495" w:rsidRDefault="00271AB0" w:rsidP="001F0CFC">
      <w:pPr>
        <w:pStyle w:val="Odsekzoznamu"/>
        <w:numPr>
          <w:ilvl w:val="0"/>
          <w:numId w:val="853"/>
        </w:numPr>
        <w:spacing w:after="50" w:line="315" w:lineRule="auto"/>
        <w:rPr>
          <w:color w:val="FF0000"/>
        </w:rPr>
      </w:pPr>
      <w:r w:rsidRPr="00D31495">
        <w:rPr>
          <w:color w:val="FF0000"/>
        </w:rPr>
        <w:t>Do obdobia podľa odseku 1 písm. b) až d) sa započítavajú dni, za ktoré bolo vyplatené materské  podľa odseku 1 písm. a).</w:t>
      </w:r>
    </w:p>
    <w:p w:rsidR="00271AB0" w:rsidRPr="005F7686" w:rsidRDefault="00271AB0" w:rsidP="00271AB0">
      <w:pPr>
        <w:pStyle w:val="xmsonormal"/>
        <w:ind w:left="426"/>
        <w:jc w:val="both"/>
        <w:rPr>
          <w:rFonts w:ascii="Times New Roman" w:hAnsi="Times New Roman"/>
          <w:color w:val="FF0000"/>
          <w:sz w:val="24"/>
          <w:szCs w:val="24"/>
        </w:rPr>
      </w:pPr>
    </w:p>
    <w:p w:rsidR="00271AB0" w:rsidRDefault="00271AB0" w:rsidP="001F0CFC">
      <w:pPr>
        <w:pStyle w:val="Odsekzoznamu"/>
        <w:numPr>
          <w:ilvl w:val="0"/>
          <w:numId w:val="853"/>
        </w:numPr>
        <w:spacing w:after="50" w:line="315" w:lineRule="auto"/>
        <w:rPr>
          <w:color w:val="FF0000"/>
        </w:rPr>
      </w:pPr>
      <w:r w:rsidRPr="00D31495">
        <w:rPr>
          <w:color w:val="FF0000"/>
        </w:rPr>
        <w:t>Ak vznikol nárok na výplatu materského podľa odseku 1 písm. a) podmienka najmenej 270 dní nemocenského poistenia pre vznik nároku na materské podľa odseku 1 písm. b) až d) pri tom istom dieťati u iného poistenca podľa odseku 3 písm. a), b) alebo písm. e) sa považuje za splnenú.</w:t>
      </w:r>
    </w:p>
    <w:p w:rsidR="00271AB0" w:rsidRPr="00D31495" w:rsidRDefault="00271AB0" w:rsidP="00271AB0">
      <w:pPr>
        <w:spacing w:after="50" w:line="315" w:lineRule="auto"/>
        <w:ind w:firstLine="0"/>
        <w:rPr>
          <w:color w:val="FF0000"/>
        </w:rPr>
      </w:pPr>
    </w:p>
    <w:p w:rsidR="00271AB0" w:rsidRDefault="00271AB0" w:rsidP="00271AB0">
      <w:pPr>
        <w:spacing w:after="194" w:line="248" w:lineRule="auto"/>
        <w:ind w:left="100" w:right="90" w:hanging="10"/>
        <w:jc w:val="center"/>
      </w:pPr>
      <w:r>
        <w:rPr>
          <w:b/>
        </w:rPr>
        <w:t>§ 49a</w:t>
      </w:r>
    </w:p>
    <w:p w:rsidR="00271AB0" w:rsidRDefault="00271AB0" w:rsidP="00271AB0">
      <w:pPr>
        <w:spacing w:after="290"/>
        <w:ind w:left="-15"/>
      </w:pPr>
      <w:r>
        <w:t>Do obdobia 270 dní sa započítava obdobie prerušenia povinného nemocenského poistenia zamestnanca z dôvodu čerpania rodičovskej dovolenky podľa osobitného predpisu</w:t>
      </w:r>
      <w:r>
        <w:rPr>
          <w:sz w:val="15"/>
          <w:vertAlign w:val="superscript"/>
        </w:rPr>
        <w:t>45a</w:t>
      </w:r>
      <w:r>
        <w:rPr>
          <w:sz w:val="18"/>
        </w:rPr>
        <w:t xml:space="preserve">) </w:t>
      </w:r>
      <w:r>
        <w:t>a obdobie prerušenia povinného nemocenského poistenia samostatne zárobkovo činnej osoby, ktorá má nárok na rodičovský príspevok podľa osobitného predpisu</w:t>
      </w:r>
      <w:r>
        <w:rPr>
          <w:sz w:val="15"/>
          <w:vertAlign w:val="superscript"/>
        </w:rPr>
        <w:t>36</w:t>
      </w:r>
      <w:r>
        <w:rPr>
          <w:sz w:val="18"/>
        </w:rPr>
        <w:t xml:space="preserve">) </w:t>
      </w:r>
      <w:r>
        <w:t>a nevykonáva činnosť povinne nemocensky poistenej a povinne dôchodkovo poistenej samostatne zárobkovo činnej osoby.</w:t>
      </w:r>
    </w:p>
    <w:p w:rsidR="00271AB0" w:rsidRDefault="00271AB0" w:rsidP="00271AB0">
      <w:pPr>
        <w:spacing w:after="194" w:line="248" w:lineRule="auto"/>
        <w:ind w:left="100" w:right="90" w:hanging="10"/>
        <w:jc w:val="center"/>
      </w:pPr>
      <w:r>
        <w:rPr>
          <w:b/>
        </w:rPr>
        <w:t>§ 50</w:t>
      </w:r>
    </w:p>
    <w:p w:rsidR="00271AB0" w:rsidRDefault="00271AB0" w:rsidP="00271AB0">
      <w:pPr>
        <w:spacing w:after="291"/>
        <w:ind w:left="-15"/>
      </w:pPr>
      <w:r>
        <w:t>Ak poistenkyni zaniklo nemocenské poistenie v období tehotenstva, má nárok na materské od začiatku šiesteho týždňa pred očakávaným dňom pôrodu určeným lekárom alebo odo dňa pôrodu, ak porodila skôr, ak jej trvala ochranná lehota ku dňu začiatku šiesteho týždňa pred očakávaným dňom pôrodu určeným lekárom alebo pred skutočným dňom pôrodu.</w:t>
      </w:r>
    </w:p>
    <w:p w:rsidR="00271AB0" w:rsidRDefault="00271AB0" w:rsidP="00271AB0">
      <w:pPr>
        <w:spacing w:after="194" w:line="248" w:lineRule="auto"/>
        <w:ind w:left="100" w:right="90" w:hanging="10"/>
        <w:jc w:val="center"/>
      </w:pPr>
      <w:r>
        <w:rPr>
          <w:b/>
        </w:rPr>
        <w:t>§ 51</w:t>
      </w:r>
    </w:p>
    <w:p w:rsidR="00271AB0" w:rsidRDefault="00271AB0" w:rsidP="001F0CFC">
      <w:pPr>
        <w:numPr>
          <w:ilvl w:val="1"/>
          <w:numId w:val="352"/>
        </w:numPr>
        <w:spacing w:after="206" w:line="262" w:lineRule="auto"/>
      </w:pPr>
      <w:r>
        <w:t>Ak dieťa prevzala do starostlivosti iná fyzická osoba alebo právnická osoba z dôvodu, že sa poistenec podľa lekárskeho posudku nemôže alebo nesmie starať o dieťa pre svoj nepriaznivý zdravotný stav, nárok na materské tomuto poistencovi zaniká dňom prevzatia dieťaťa do tejto starostlivosti a opätovne vzniká odo dňa prevzatia dieťaťa zo starostlivosti inej fyzickej osoby alebo právnickej osoby. Nárok na materské trvá do uplynutia celkového obdobia trvania nároku na materské, najdlhšie do dovŕšenia troch rokov veku dieťaťa.</w:t>
      </w:r>
    </w:p>
    <w:p w:rsidR="00271AB0" w:rsidRDefault="00271AB0" w:rsidP="001F0CFC">
      <w:pPr>
        <w:numPr>
          <w:ilvl w:val="1"/>
          <w:numId w:val="352"/>
        </w:numPr>
        <w:spacing w:after="291" w:line="262" w:lineRule="auto"/>
      </w:pPr>
      <w:r>
        <w:t>Ak sa poistenec prestal starať o dieťa z iného dôvodu, ako je jeho nepriaznivý zdravotný stav, nárok na materské zaniká dňom skončenia jeho starostlivosti o dieťa a opätovne vzniká odo dňa pokračovania v starostlivosti o toto dieťa. Obdobie, počas ktorého sa poistenec prestal starať o dieťa z iných dôvodov, sa započítava do celkového obdobia trvania nároku na materské.</w:t>
      </w:r>
    </w:p>
    <w:p w:rsidR="00271AB0" w:rsidRDefault="00271AB0" w:rsidP="00271AB0">
      <w:pPr>
        <w:spacing w:after="194" w:line="248" w:lineRule="auto"/>
        <w:ind w:left="100" w:right="90" w:hanging="10"/>
        <w:jc w:val="center"/>
      </w:pPr>
      <w:r>
        <w:rPr>
          <w:b/>
        </w:rPr>
        <w:t>§ 51a</w:t>
      </w:r>
    </w:p>
    <w:p w:rsidR="00271AB0" w:rsidRDefault="00271AB0" w:rsidP="00271AB0">
      <w:pPr>
        <w:spacing w:after="320"/>
        <w:ind w:left="-15"/>
      </w:pPr>
      <w:r>
        <w:t>Poistenec nemá nárok na výplatu materského za dni, počas ktorých pre dočasnú pracovnú neschopnosť nevykonáva funkciu sudcu Ústavného súdu Slovenskej republiky, ak mu patria náhrady na úrovni platu vrátane ostatných náležitostí podľa osobitného predpisu.</w:t>
      </w:r>
      <w:r>
        <w:rPr>
          <w:sz w:val="15"/>
          <w:vertAlign w:val="superscript"/>
        </w:rPr>
        <w:t>50a</w:t>
      </w:r>
      <w:r>
        <w:rPr>
          <w:sz w:val="18"/>
        </w:rPr>
        <w:t>)</w:t>
      </w:r>
    </w:p>
    <w:p w:rsidR="00271AB0" w:rsidRDefault="00271AB0" w:rsidP="00271AB0">
      <w:pPr>
        <w:spacing w:after="20" w:line="248" w:lineRule="auto"/>
        <w:ind w:left="100" w:right="90" w:hanging="10"/>
        <w:jc w:val="center"/>
      </w:pPr>
      <w:r>
        <w:rPr>
          <w:b/>
        </w:rPr>
        <w:t>§ 52</w:t>
      </w:r>
    </w:p>
    <w:p w:rsidR="00271AB0" w:rsidRDefault="00271AB0" w:rsidP="00271AB0">
      <w:pPr>
        <w:spacing w:after="194" w:line="248" w:lineRule="auto"/>
        <w:ind w:left="100" w:right="90" w:hanging="10"/>
        <w:jc w:val="center"/>
      </w:pPr>
      <w:r>
        <w:rPr>
          <w:b/>
        </w:rPr>
        <w:t>Poskytovanie materského</w:t>
      </w:r>
    </w:p>
    <w:p w:rsidR="00271AB0" w:rsidRDefault="00271AB0" w:rsidP="001F0CFC">
      <w:pPr>
        <w:numPr>
          <w:ilvl w:val="1"/>
          <w:numId w:val="353"/>
        </w:numPr>
        <w:spacing w:after="206" w:line="262" w:lineRule="auto"/>
      </w:pPr>
      <w:r>
        <w:t>Materské sa poskytuje za dni.</w:t>
      </w:r>
    </w:p>
    <w:p w:rsidR="00271AB0" w:rsidRDefault="00271AB0" w:rsidP="001F0CFC">
      <w:pPr>
        <w:numPr>
          <w:ilvl w:val="1"/>
          <w:numId w:val="353"/>
        </w:numPr>
        <w:spacing w:after="291" w:line="262" w:lineRule="auto"/>
      </w:pPr>
      <w:r>
        <w:t>Materské sa poskytuje za to isté obdobie len raz a len jednému poistencovi. To neplatí, ak inému poistencovi vznikne nárok na materské podľa § 49 ods. 1 počas obdobia uvedeného v § 48 ods. 9.</w:t>
      </w:r>
    </w:p>
    <w:p w:rsidR="00271AB0" w:rsidRDefault="00271AB0" w:rsidP="00271AB0">
      <w:pPr>
        <w:spacing w:after="20" w:line="248" w:lineRule="auto"/>
        <w:ind w:left="100" w:right="90" w:hanging="10"/>
        <w:jc w:val="center"/>
      </w:pPr>
      <w:r>
        <w:rPr>
          <w:b/>
        </w:rPr>
        <w:t>§ 53</w:t>
      </w:r>
    </w:p>
    <w:p w:rsidR="00271AB0" w:rsidRDefault="00271AB0" w:rsidP="00271AB0">
      <w:pPr>
        <w:spacing w:after="194" w:line="248" w:lineRule="auto"/>
        <w:ind w:left="100" w:right="90" w:hanging="10"/>
        <w:jc w:val="center"/>
      </w:pPr>
      <w:r>
        <w:rPr>
          <w:b/>
        </w:rPr>
        <w:t>Výška materského</w:t>
      </w:r>
    </w:p>
    <w:p w:rsidR="00271AB0" w:rsidRDefault="00271AB0" w:rsidP="00271AB0">
      <w:pPr>
        <w:ind w:left="-15"/>
      </w:pPr>
      <w:r>
        <w:t>Výška materského je 75 % denného vymeriavacieho základu určeného podľa § 55 alebo pravdepodobného denného vymeriavacieho základu určeného podľa § 57.</w:t>
      </w:r>
    </w:p>
    <w:p w:rsidR="00271AB0" w:rsidRDefault="00271AB0" w:rsidP="00271AB0">
      <w:pPr>
        <w:spacing w:after="43" w:line="248" w:lineRule="auto"/>
        <w:ind w:left="100" w:right="90" w:hanging="10"/>
        <w:jc w:val="center"/>
      </w:pPr>
      <w:r>
        <w:rPr>
          <w:b/>
        </w:rPr>
        <w:t>SIEDMY DIEL</w:t>
      </w:r>
    </w:p>
    <w:p w:rsidR="00271AB0" w:rsidRDefault="00271AB0" w:rsidP="00271AB0">
      <w:pPr>
        <w:spacing w:after="286" w:line="248" w:lineRule="auto"/>
        <w:ind w:left="100" w:right="90" w:hanging="10"/>
        <w:jc w:val="center"/>
      </w:pPr>
      <w:r>
        <w:rPr>
          <w:b/>
        </w:rPr>
        <w:t>SPOLOČNÉ USTANOVENIA O NEMOCENSKÝCH DÁVKACH</w:t>
      </w:r>
    </w:p>
    <w:p w:rsidR="00271AB0" w:rsidRDefault="00271AB0" w:rsidP="00271AB0">
      <w:pPr>
        <w:spacing w:after="20" w:line="248" w:lineRule="auto"/>
        <w:ind w:left="100" w:right="90" w:hanging="10"/>
        <w:jc w:val="center"/>
      </w:pPr>
      <w:r>
        <w:rPr>
          <w:b/>
        </w:rPr>
        <w:t>§ 54</w:t>
      </w:r>
    </w:p>
    <w:p w:rsidR="00271AB0" w:rsidRDefault="00271AB0" w:rsidP="00271AB0">
      <w:pPr>
        <w:spacing w:after="194" w:line="248" w:lineRule="auto"/>
        <w:ind w:left="100" w:right="90" w:hanging="10"/>
        <w:jc w:val="center"/>
      </w:pPr>
      <w:r>
        <w:rPr>
          <w:b/>
        </w:rPr>
        <w:t>Rozhodujúce obdobie na zistenie denného vymeriavacieho základu</w:t>
      </w:r>
    </w:p>
    <w:p w:rsidR="00271AB0" w:rsidRDefault="00271AB0" w:rsidP="001F0CFC">
      <w:pPr>
        <w:numPr>
          <w:ilvl w:val="1"/>
          <w:numId w:val="354"/>
        </w:numPr>
        <w:spacing w:after="206" w:line="262" w:lineRule="auto"/>
      </w:pPr>
      <w:r>
        <w:t>Ak nemocenské poistenie trvalo nepretržite najmenej od 1. januára kalendárneho roka predchádzajúceho kalendárnemu roku, v ktorom vznikol dôvod na poskytnutie nemocenskej dávky, do dňa, v ktorom vznikol dôvod na poskytnutie nemocenskej dávky, rozhodujúce obdobie na zistenie denného vymeriavacieho základu je kalendárny rok predchádzajúci kalendárnemu roku, v ktorom vznikol dôvod na poskytnutie nemocenskej dávky.</w:t>
      </w:r>
    </w:p>
    <w:p w:rsidR="00271AB0" w:rsidRDefault="00271AB0" w:rsidP="001F0CFC">
      <w:pPr>
        <w:numPr>
          <w:ilvl w:val="1"/>
          <w:numId w:val="354"/>
        </w:numPr>
        <w:spacing w:after="206" w:line="262" w:lineRule="auto"/>
      </w:pPr>
      <w:r>
        <w:t>Ak nemocenské poistenie zamestnanca vzniklo v kalendárnom roku predchádzajúcom kalendárnemu roku, v ktorom vznikol dôvod na poskytnutie nemocenskej dávky, alebo v kalendárnom roku, v ktorom vznikol dôvod na poskytnutie nemocenskej dávky, a obdobie nemocenského poistenia zamestnanca, za ktoré sa platí poistné na nemocenské poistenie, bolo najmenej 90 dní predo dňom, v ktorom vznikol dôvod na poskytnutie nemocenskej dávky, rozhodujúce obdobie na zistenie denného vymeriavacieho základu je obdobie od vzniku nemocenského poistenia do konca kalendárneho mesiaca predchádzajúceho kalendárnemu mesiacu, v ktorom vznikol dôvod na poskytnutie nemocenskej dávky.</w:t>
      </w:r>
    </w:p>
    <w:p w:rsidR="00271AB0" w:rsidRDefault="00271AB0" w:rsidP="001F0CFC">
      <w:pPr>
        <w:numPr>
          <w:ilvl w:val="1"/>
          <w:numId w:val="354"/>
        </w:numPr>
        <w:spacing w:after="206" w:line="262" w:lineRule="auto"/>
      </w:pPr>
      <w:r>
        <w:t>Ak obdobie nemocenského poistenia zamestnanca, za ktoré sa platí poistné na nemocenské poistenie, pred vznikom dôvodu na poskytnutie nemocenskej dávky bolo kratšie ako 90 dní od vzniku tohto nemocenského poistenia, rozhodujúce obdobie na zistenie denného vymeriavacieho základu je kalendárny rok predchádzajúci kalendárnemu roku, v ktorom vznikol dôvod na poskytnutie nemocenskej dávky, ak obdobie nemocenského poistenia zamestnanca, za ktoré sa platí poistné na nemocenské poistenie, v predchádzajúcom kalendárnom roku bolo najmenej 90 dní, okrem obdobia nemocenského poistenia, za ktoré sa platí poistné na nemocenské poistenie, dosiahnutého u zamestnávateľa, u ktorého vznikol dôvod na poskytnutie nemocenskej dávky.</w:t>
      </w:r>
    </w:p>
    <w:p w:rsidR="00271AB0" w:rsidRDefault="00271AB0" w:rsidP="001F0CFC">
      <w:pPr>
        <w:numPr>
          <w:ilvl w:val="1"/>
          <w:numId w:val="354"/>
        </w:numPr>
        <w:spacing w:after="203" w:line="263" w:lineRule="auto"/>
      </w:pPr>
      <w:r>
        <w:t>Rozhodujúce obdobie na určenie denného vymeriavacieho základu zamestnankyne, ktorá bola preradená na inú prácu v období, v ktorom obdobie nemocenského poistenia zamestnankyne, za ktoré sa platí poistné na nemocenské poistenie, bolo kratšie ako 90 dní od vzniku nemocenského poistenia, je obdobie od vzniku nemocenského poistenia do dňa predchádzajúceho dňu, v ktorom došlo k preradeniu zamestnankyne na inú prácu.</w:t>
      </w:r>
    </w:p>
    <w:p w:rsidR="00271AB0" w:rsidRDefault="00271AB0" w:rsidP="001F0CFC">
      <w:pPr>
        <w:numPr>
          <w:ilvl w:val="1"/>
          <w:numId w:val="354"/>
        </w:numPr>
        <w:spacing w:after="206" w:line="262" w:lineRule="auto"/>
      </w:pPr>
      <w:r>
        <w:t>Rozhodujúce obdobie na zistenie denného vymeriavacieho základu na určenie výšky materského a tehotenského zamestnankyne, ktorá bola z dôvodu tehotenstva preradená na inú prácu podľa osobitného predpisu,</w:t>
      </w:r>
      <w:r>
        <w:rPr>
          <w:sz w:val="15"/>
          <w:vertAlign w:val="superscript"/>
        </w:rPr>
        <w:t>53</w:t>
      </w:r>
      <w:r>
        <w:rPr>
          <w:sz w:val="18"/>
        </w:rPr>
        <w:t xml:space="preserve">) </w:t>
      </w:r>
      <w:r>
        <w:t>sa zisťuje ku dňu tohto preradenia.</w:t>
      </w:r>
    </w:p>
    <w:p w:rsidR="00271AB0" w:rsidRDefault="00271AB0" w:rsidP="001F0CFC">
      <w:pPr>
        <w:numPr>
          <w:ilvl w:val="1"/>
          <w:numId w:val="354"/>
        </w:numPr>
        <w:spacing w:after="104" w:line="262" w:lineRule="auto"/>
      </w:pPr>
      <w:r>
        <w:t>Ak nemocenské poistenie samostatne zárobkovo činnej osoby vzniklo</w:t>
      </w:r>
    </w:p>
    <w:p w:rsidR="00271AB0" w:rsidRDefault="00271AB0" w:rsidP="001F0CFC">
      <w:pPr>
        <w:numPr>
          <w:ilvl w:val="0"/>
          <w:numId w:val="355"/>
        </w:numPr>
        <w:spacing w:after="103" w:line="262" w:lineRule="auto"/>
        <w:ind w:hanging="283"/>
      </w:pPr>
      <w:r>
        <w:t>v kalendárnom roku predchádzajúcom kalendárnemu roku, v ktorom vznikol dôvod na poskytnutie nemocenskej dávky, rozhodujúce obdobie na zistenie denného vymeriavacieho základu je obdobie od vzniku nemocenského poistenia do konca kalendárneho roka, predchádzajúceho kalendárnemu roku, v ktorom vznikol dôvod na poskytnutie nemocenskej dávky,</w:t>
      </w:r>
    </w:p>
    <w:p w:rsidR="00271AB0" w:rsidRDefault="00271AB0" w:rsidP="001F0CFC">
      <w:pPr>
        <w:numPr>
          <w:ilvl w:val="0"/>
          <w:numId w:val="355"/>
        </w:numPr>
        <w:spacing w:after="103" w:line="262" w:lineRule="auto"/>
        <w:ind w:hanging="283"/>
      </w:pPr>
      <w:r>
        <w:t>v kalendárnom roku, v ktorom vznikol dôvod na poskytnutie nemocenskej dávky, rozhodujúce obdobie na zistenie denného vymeriavacieho základu je obdobie od vzniku nemocenského poistenia do konca kalendárneho mesiaca predchádzajúceho kalendárnemu mesiacu, v ktorom vznikol dôvod na poskytnutie nemocenskej dávky,</w:t>
      </w:r>
    </w:p>
    <w:p w:rsidR="00271AB0" w:rsidRDefault="00271AB0" w:rsidP="001F0CFC">
      <w:pPr>
        <w:numPr>
          <w:ilvl w:val="0"/>
          <w:numId w:val="355"/>
        </w:numPr>
        <w:spacing w:after="206" w:line="262" w:lineRule="auto"/>
        <w:ind w:hanging="283"/>
      </w:pPr>
      <w:r>
        <w:t>v kalendárnom mesiaci, v ktorom vznikol dôvod na poskytnutie nemocenskej dávky, rozhodujúce obdobie na zistenie denného vymeriavacieho základu je obdobie od vzniku nemocenského poistenia do dňa predchádzajúceho dňu, v ktorom vznikol dôvod na poskytnutie nemocenskej dávky.</w:t>
      </w:r>
    </w:p>
    <w:p w:rsidR="00271AB0" w:rsidRDefault="00271AB0" w:rsidP="00271AB0">
      <w:pPr>
        <w:spacing w:after="103"/>
        <w:ind w:left="-15"/>
      </w:pPr>
      <w:r>
        <w:t>(7) Ak nemocenské poistenie dobrovoľne nemocensky poistenej osoby trvalo najmenej 26 týždňov a vzniklo</w:t>
      </w:r>
    </w:p>
    <w:p w:rsidR="00271AB0" w:rsidRDefault="00271AB0" w:rsidP="001F0CFC">
      <w:pPr>
        <w:numPr>
          <w:ilvl w:val="0"/>
          <w:numId w:val="356"/>
        </w:numPr>
        <w:spacing w:after="103" w:line="262" w:lineRule="auto"/>
        <w:ind w:hanging="283"/>
      </w:pPr>
      <w:r>
        <w:t>v kalendárnom roku predchádzajúcom kalendárnemu roku, v ktorom vznikol dôvod na poskytnutie nemocenskej dávky, rozhodujúce obdobie na zistenie denného vymeriavacieho základu je obdobie od vzniku nemocenského poistenia do konca kalendárneho roka, predchádzajúceho kalendárnemu roku, v ktorom vznikol dôvod na poskytnutie nemocenskej dávky,</w:t>
      </w:r>
    </w:p>
    <w:p w:rsidR="00271AB0" w:rsidRDefault="00271AB0" w:rsidP="001F0CFC">
      <w:pPr>
        <w:numPr>
          <w:ilvl w:val="0"/>
          <w:numId w:val="356"/>
        </w:numPr>
        <w:spacing w:after="206" w:line="262" w:lineRule="auto"/>
        <w:ind w:hanging="283"/>
      </w:pPr>
      <w:r>
        <w:t>v kalendárnom roku, v ktorom vznikol dôvod na poskytnutie nemocenskej dávky, rozhodujúce obdobie na zistenie denného vymeriavacieho základu je obdobie od vzniku nemocenského poistenia do konca kalendárneho mesiaca predchádzajúceho kalendárnemu mesiacu, v ktorom vznikol dôvod na poskytnutie nemocenskej dávky.</w:t>
      </w:r>
    </w:p>
    <w:p w:rsidR="00271AB0" w:rsidRDefault="00271AB0" w:rsidP="001F0CFC">
      <w:pPr>
        <w:numPr>
          <w:ilvl w:val="1"/>
          <w:numId w:val="356"/>
        </w:numPr>
        <w:spacing w:after="206" w:line="262" w:lineRule="auto"/>
      </w:pPr>
      <w:r>
        <w:t>Ak nárok na nemocenskú dávku vznikol v ochrannej lehote, rozhodujúce obdobie na zistenie denného vymeriavacieho základu sa zisťuje ku dňu zániku nemocenského poistenia.</w:t>
      </w:r>
    </w:p>
    <w:p w:rsidR="00271AB0" w:rsidRDefault="00271AB0" w:rsidP="001F0CFC">
      <w:pPr>
        <w:numPr>
          <w:ilvl w:val="1"/>
          <w:numId w:val="356"/>
        </w:numPr>
        <w:spacing w:after="206" w:line="262" w:lineRule="auto"/>
      </w:pPr>
      <w:r>
        <w:t>Pri určení rozhodujúceho obdobia na zistenie denného vymeriavacieho základu a na účely vzniku nemocenského poistenia zamestnanca na zistenie 90 dní nemocenského poistenia, za ktoré sa platí poistné na nemocenské poistenie sa § 26 ods. 6 nepoužije.</w:t>
      </w:r>
    </w:p>
    <w:p w:rsidR="00271AB0" w:rsidRDefault="00271AB0" w:rsidP="001F0CFC">
      <w:pPr>
        <w:numPr>
          <w:ilvl w:val="1"/>
          <w:numId w:val="356"/>
        </w:numPr>
        <w:spacing w:after="291" w:line="262" w:lineRule="auto"/>
      </w:pPr>
      <w:r>
        <w:t>Z rozhodujúceho obdobia na zistenie denného vymeriavacieho základu sa vylučujú obdobia, za ktoré poistenec nie je povinný platiť poistné na nemocenské poistenie, a obdobia prerušenia povinného nemocenského poistenia.</w:t>
      </w:r>
    </w:p>
    <w:p w:rsidR="00271AB0" w:rsidRDefault="00271AB0" w:rsidP="00271AB0">
      <w:pPr>
        <w:spacing w:after="20" w:line="248" w:lineRule="auto"/>
        <w:ind w:left="100" w:right="90" w:hanging="10"/>
        <w:jc w:val="center"/>
      </w:pPr>
      <w:r>
        <w:rPr>
          <w:b/>
        </w:rPr>
        <w:t>§ 55</w:t>
      </w:r>
    </w:p>
    <w:p w:rsidR="00271AB0" w:rsidRDefault="00271AB0" w:rsidP="00271AB0">
      <w:pPr>
        <w:spacing w:after="194" w:line="248" w:lineRule="auto"/>
        <w:ind w:left="100" w:right="90" w:hanging="10"/>
        <w:jc w:val="center"/>
      </w:pPr>
      <w:r>
        <w:rPr>
          <w:b/>
        </w:rPr>
        <w:t>Denný vymeriavací základ na určenie výšky nemocenskej dávky</w:t>
      </w:r>
    </w:p>
    <w:p w:rsidR="00271AB0" w:rsidRDefault="00271AB0" w:rsidP="001F0CFC">
      <w:pPr>
        <w:numPr>
          <w:ilvl w:val="1"/>
          <w:numId w:val="357"/>
        </w:numPr>
        <w:spacing w:after="206" w:line="262" w:lineRule="auto"/>
      </w:pPr>
      <w:r>
        <w:t>Denný vymeriavací základ na určenie výšky nemocenskej dávky je podiel súčtu vymeriavacích základov, z ktorých poistenec zaplatil poistné na nemocenské poistenie v rozhodujúcom období a počtu dní rozhodujúceho obdobia. Denný vymeriavací základ sa zaokrúhľuje na štyri desatinné miesta nahor.</w:t>
      </w:r>
    </w:p>
    <w:p w:rsidR="00271AB0" w:rsidRDefault="00271AB0" w:rsidP="001F0CFC">
      <w:pPr>
        <w:numPr>
          <w:ilvl w:val="1"/>
          <w:numId w:val="357"/>
        </w:numPr>
        <w:spacing w:after="291" w:line="262" w:lineRule="auto"/>
      </w:pPr>
      <w:r>
        <w:t>Denný vymeriavací základ nesmie byť vyšší ako denný vymeriavací základ určený z 2-násobku všeobecného vymeriavacieho základu platného v kalendárom roku, ktorý dva roky predchádza kalendárnemu roku, v ktorom vznikol dôvod na poskytnutie nemocenskej dávky.</w:t>
      </w:r>
    </w:p>
    <w:p w:rsidR="00271AB0" w:rsidRDefault="00271AB0" w:rsidP="00271AB0">
      <w:pPr>
        <w:spacing w:after="20" w:line="248" w:lineRule="auto"/>
        <w:ind w:left="100" w:right="90" w:hanging="10"/>
        <w:jc w:val="center"/>
      </w:pPr>
      <w:r>
        <w:rPr>
          <w:b/>
        </w:rPr>
        <w:t>§ 56</w:t>
      </w:r>
    </w:p>
    <w:p w:rsidR="00271AB0" w:rsidRDefault="00271AB0" w:rsidP="00271AB0">
      <w:pPr>
        <w:spacing w:after="194" w:line="248" w:lineRule="auto"/>
        <w:ind w:left="100" w:right="90" w:hanging="10"/>
        <w:jc w:val="center"/>
      </w:pPr>
      <w:r>
        <w:rPr>
          <w:b/>
        </w:rPr>
        <w:t>Mesačný vymeriavací základ na určenie výšky vyrovnávacej dávky</w:t>
      </w:r>
    </w:p>
    <w:p w:rsidR="00271AB0" w:rsidRDefault="00271AB0" w:rsidP="001F0CFC">
      <w:pPr>
        <w:numPr>
          <w:ilvl w:val="1"/>
          <w:numId w:val="358"/>
        </w:numPr>
        <w:spacing w:after="206" w:line="262" w:lineRule="auto"/>
      </w:pPr>
      <w:r>
        <w:t>Mesačný vymeriavací základ na určenie výšky vyrovnávacej dávky je 30,4167-násobok denného vymeriavacieho základu určeného podľa § 55. Mesačný vymeriavací základ sa zaokrúhľuje na celé eurocenty nahor.</w:t>
      </w:r>
    </w:p>
    <w:p w:rsidR="00271AB0" w:rsidRDefault="00271AB0" w:rsidP="001F0CFC">
      <w:pPr>
        <w:numPr>
          <w:ilvl w:val="1"/>
          <w:numId w:val="358"/>
        </w:numPr>
        <w:spacing w:after="291" w:line="262" w:lineRule="auto"/>
      </w:pPr>
      <w:r>
        <w:t>Pomerná časť mesačného vymeriavacieho základu na určenie výšky vyrovnávacej dávky je 30,4167-násobok denného vymeriavacieho základu určeného podľa § 55 pripadajúci na počet kalendárnych dní, v ktorom mala zamestnankyňa po preradení na inú prácu príjem, ktorý sa považuje za vymeriavací základ podľa § 138 ods. 1.</w:t>
      </w:r>
    </w:p>
    <w:p w:rsidR="00271AB0" w:rsidRDefault="00271AB0" w:rsidP="00271AB0">
      <w:pPr>
        <w:spacing w:after="20" w:line="248" w:lineRule="auto"/>
        <w:ind w:left="100" w:right="90" w:hanging="10"/>
        <w:jc w:val="center"/>
      </w:pPr>
      <w:r>
        <w:rPr>
          <w:b/>
        </w:rPr>
        <w:t>§ 57</w:t>
      </w:r>
    </w:p>
    <w:p w:rsidR="00271AB0" w:rsidRDefault="00271AB0" w:rsidP="00271AB0">
      <w:pPr>
        <w:spacing w:after="194" w:line="248" w:lineRule="auto"/>
        <w:ind w:left="100" w:right="90" w:hanging="10"/>
        <w:jc w:val="center"/>
      </w:pPr>
      <w:r>
        <w:rPr>
          <w:b/>
        </w:rPr>
        <w:t>Pravdepodobný denný vymeriavací základ na určenie výšky nemocenských dávok</w:t>
      </w:r>
    </w:p>
    <w:p w:rsidR="00271AB0" w:rsidRDefault="00271AB0" w:rsidP="00271AB0">
      <w:pPr>
        <w:spacing w:after="103"/>
        <w:ind w:left="-15"/>
      </w:pPr>
      <w:r>
        <w:t>(1) Výška nemocenskej dávky sa určuje z pravdepodobného denného vymeriavacieho základu, ak</w:t>
      </w:r>
    </w:p>
    <w:p w:rsidR="00271AB0" w:rsidRDefault="00271AB0" w:rsidP="001F0CFC">
      <w:pPr>
        <w:numPr>
          <w:ilvl w:val="0"/>
          <w:numId w:val="359"/>
        </w:numPr>
        <w:spacing w:after="103" w:line="262" w:lineRule="auto"/>
        <w:ind w:hanging="283"/>
      </w:pPr>
      <w:r>
        <w:t>poistenec nemal v rozhodujúcom období uvedenom v § 54 vymeriavací základ na platenie poistného na nemocenské poistenie,</w:t>
      </w:r>
    </w:p>
    <w:p w:rsidR="00271AB0" w:rsidRDefault="00271AB0" w:rsidP="001F0CFC">
      <w:pPr>
        <w:numPr>
          <w:ilvl w:val="0"/>
          <w:numId w:val="359"/>
        </w:numPr>
        <w:spacing w:after="103" w:line="262" w:lineRule="auto"/>
        <w:ind w:hanging="283"/>
      </w:pPr>
      <w:r>
        <w:t>zamestnanec v rozhodujúcom období podľa § 54 ods. 3 nedosiahol 90 dní nemocenského poistenia zamestnanca, za ktoré sa platí poistné na nemocenské poistenie,</w:t>
      </w:r>
    </w:p>
    <w:p w:rsidR="00271AB0" w:rsidRDefault="00271AB0" w:rsidP="001F0CFC">
      <w:pPr>
        <w:numPr>
          <w:ilvl w:val="0"/>
          <w:numId w:val="359"/>
        </w:numPr>
        <w:spacing w:after="103" w:line="262" w:lineRule="auto"/>
        <w:ind w:hanging="283"/>
      </w:pPr>
      <w:r>
        <w:t>dôvod na poskytnutie nemocenskej dávky vznikol povinne nemocensky poistenej samostatne zárobkovo činnej osobe v deň vzniku tohto nemocenského poistenia, okrem vzniku nemocenského poistenia z dôvodu skončenia jeho prerušenia podľa § 26 ods. 6, alebo</w:t>
      </w:r>
    </w:p>
    <w:p w:rsidR="00271AB0" w:rsidRDefault="00271AB0" w:rsidP="001F0CFC">
      <w:pPr>
        <w:numPr>
          <w:ilvl w:val="0"/>
          <w:numId w:val="359"/>
        </w:numPr>
        <w:spacing w:after="206" w:line="262" w:lineRule="auto"/>
        <w:ind w:hanging="283"/>
      </w:pPr>
      <w:r>
        <w:t>dobrovoľne nemocensky poistená osoba bola nepretržite dobrovoľne nemocensky poistená menej ako 26 týždňov pred vznikom dôvodu na poskytnutie nemocenskej dávky; nepretržité dobrovoľné nemocenské poistenie nie je dobrovoľné nemocenské poistenie, ktoré zaniklo a znovu vzniklo nasledujúci kalendárny deň.</w:t>
      </w:r>
    </w:p>
    <w:p w:rsidR="00271AB0" w:rsidRDefault="00271AB0" w:rsidP="001F0CFC">
      <w:pPr>
        <w:numPr>
          <w:ilvl w:val="1"/>
          <w:numId w:val="359"/>
        </w:numPr>
        <w:spacing w:after="206" w:line="262" w:lineRule="auto"/>
      </w:pPr>
      <w:r>
        <w:t>Pravdepodobný denný vymeriavací základ je jedna tridsatina vymeriavacieho základu, z ktorého by sa platilo poistné na nemocenské poistenie za kalendárny mesiac, v ktorom vznikol dôvod na poskytnutie nemocenskej dávky.</w:t>
      </w:r>
    </w:p>
    <w:p w:rsidR="00271AB0" w:rsidRDefault="00271AB0" w:rsidP="001F0CFC">
      <w:pPr>
        <w:numPr>
          <w:ilvl w:val="1"/>
          <w:numId w:val="359"/>
        </w:numPr>
        <w:spacing w:after="206" w:line="262" w:lineRule="auto"/>
      </w:pPr>
      <w:r>
        <w:t>Ak pravdepodobný denný vymeriavací základ určený podľa odseku 2 je vyšší ako suma zodpovedajúca jednej tridsatine vymeriavacieho základu uvedeného v § 138 ods. 5 platného ku dňu, v ktorom vznikol dôvod na poskytnutie nemocenskej dávky, pravdepodobný denný vymeriavací základ je suma zodpovedajúca jednej tridsatine vymeriavacieho základu uvedeného v § 138 ods. 5 platného ku dňu, v ktorom vznikol dôvod na poskytnutie nemocenskej dávky.</w:t>
      </w:r>
    </w:p>
    <w:p w:rsidR="00271AB0" w:rsidRDefault="00271AB0" w:rsidP="001F0CFC">
      <w:pPr>
        <w:numPr>
          <w:ilvl w:val="1"/>
          <w:numId w:val="359"/>
        </w:numPr>
        <w:spacing w:after="206" w:line="262" w:lineRule="auto"/>
      </w:pPr>
      <w:r>
        <w:t>Pravdepodobný denný vymeriavací základ zamestnanca a povinne nemocensky poistenej samostatne zárobkovo činnej osoby, ktorí nemali v rozhodujúcom období vymeriavací základ na platenie poistného na nemocenské poistenie z dôvodu dočasnej pracovnej neschopnosti, poberania materského, prerušenia povinného nemocenského poistenia zamestnanca z dôvodu čerpania rodičovskej dovolenky alebo z dôvodu prerušenia povinného nemocenského poistenia samostatne zárobkovo činnej osoby, ktorá má nárok na rodičovský príspevok, je jedna tridsatina vymeriavacieho základu, z ktorého by sa platilo poistné na nemocenské poistenie za kalendárny mesiac, v ktorom vznikol dôvod na poskytnutie nemocenskej dávky; § 55 ods. 2 platí rovnako. Pravdepodobný denný vymeriavací základ podľa prvej vety na určenie sumy materského, na ktoré vznikne ďalší nárok poistencovi, ktorý po vzniku predchádzajúceho nároku na materské získal obdobie nemocenského poistenia len z dôvodu poberania materského alebo podľa § 49a, nesmie byť nižší ako najvyšší z denných vymeriavacích základov alebo pravdepodobných denných vymeriavacích základov, z ktorých boli určené sumy predchádzajúcich materských z toho istého nemocenského poistenia.</w:t>
      </w:r>
    </w:p>
    <w:p w:rsidR="00271AB0" w:rsidRDefault="00271AB0" w:rsidP="001F0CFC">
      <w:pPr>
        <w:numPr>
          <w:ilvl w:val="1"/>
          <w:numId w:val="359"/>
        </w:numPr>
        <w:spacing w:after="206" w:line="262" w:lineRule="auto"/>
      </w:pPr>
      <w:r>
        <w:t>Pravdepodobný denný vymeriavací základ sa zaokrúhľuje na štyri desatinné miesta nahor.</w:t>
      </w:r>
    </w:p>
    <w:p w:rsidR="00271AB0" w:rsidRDefault="00271AB0" w:rsidP="00271AB0">
      <w:pPr>
        <w:spacing w:after="43" w:line="248" w:lineRule="auto"/>
        <w:ind w:left="100" w:right="90" w:hanging="10"/>
        <w:jc w:val="center"/>
      </w:pPr>
      <w:r>
        <w:rPr>
          <w:b/>
        </w:rPr>
        <w:t>ÔSMY DIEL</w:t>
      </w:r>
    </w:p>
    <w:p w:rsidR="00271AB0" w:rsidRDefault="00271AB0" w:rsidP="00271AB0">
      <w:pPr>
        <w:spacing w:after="286" w:line="248" w:lineRule="auto"/>
        <w:ind w:left="100" w:right="90" w:hanging="10"/>
        <w:jc w:val="center"/>
      </w:pPr>
      <w:r>
        <w:rPr>
          <w:b/>
        </w:rPr>
        <w:t>NÁROKY Z NEMOCENSKÉHO POISTENIA V OSOBITNÝCH PRÍPADOCH</w:t>
      </w:r>
    </w:p>
    <w:p w:rsidR="00271AB0" w:rsidRDefault="00271AB0" w:rsidP="00271AB0">
      <w:pPr>
        <w:spacing w:after="20" w:line="248" w:lineRule="auto"/>
        <w:ind w:left="100" w:right="90" w:hanging="10"/>
        <w:jc w:val="center"/>
      </w:pPr>
      <w:r>
        <w:rPr>
          <w:b/>
        </w:rPr>
        <w:t>§ 58</w:t>
      </w:r>
    </w:p>
    <w:p w:rsidR="00271AB0" w:rsidRDefault="00271AB0" w:rsidP="00271AB0">
      <w:pPr>
        <w:spacing w:after="194" w:line="248" w:lineRule="auto"/>
        <w:ind w:left="100" w:right="90" w:hanging="10"/>
        <w:jc w:val="center"/>
      </w:pPr>
      <w:r>
        <w:rPr>
          <w:b/>
        </w:rPr>
        <w:t>Nárok na nemocenské dávky z viacerých nemocenských poistení</w:t>
      </w:r>
    </w:p>
    <w:p w:rsidR="00271AB0" w:rsidRDefault="00271AB0" w:rsidP="001F0CFC">
      <w:pPr>
        <w:numPr>
          <w:ilvl w:val="1"/>
          <w:numId w:val="360"/>
        </w:numPr>
        <w:spacing w:after="204" w:line="262" w:lineRule="auto"/>
      </w:pPr>
      <w:r>
        <w:t>Nárok na nemocenskú dávku sa posudzuje samostatne z každého nemocenského poistenia.</w:t>
      </w:r>
    </w:p>
    <w:p w:rsidR="00271AB0" w:rsidRDefault="00271AB0" w:rsidP="001F0CFC">
      <w:pPr>
        <w:numPr>
          <w:ilvl w:val="1"/>
          <w:numId w:val="360"/>
        </w:numPr>
        <w:spacing w:after="206" w:line="262" w:lineRule="auto"/>
      </w:pPr>
      <w:r>
        <w:t>Ak vznikne nárok na nemocenskú dávku z viacerých nemocenských poistení, nemocenská dávka sa určí z úhrnu denných vymeriavacích základov na určenie výšky nemocenských dávok z tých poistení, z ktorých vznikol nárok na nemocenskú dávku, a nemocenská dávka sa vypláca len jedna.</w:t>
      </w:r>
    </w:p>
    <w:p w:rsidR="00271AB0" w:rsidRDefault="00271AB0" w:rsidP="001F0CFC">
      <w:pPr>
        <w:numPr>
          <w:ilvl w:val="1"/>
          <w:numId w:val="360"/>
        </w:numPr>
        <w:spacing w:after="206" w:line="262" w:lineRule="auto"/>
      </w:pPr>
      <w:r>
        <w:t>Úhrn denných vymeriavacích základov určených podľa odseku 2 nesmie byť vyšší ako suma denného vymeriavacieho základu určená z 2-násobku všeobecného vymeriavacieho základu platného v kalendárom roku, ktorý dva roky predchádza kalendárnemu roku, v ktorom vznikol dôvod na poskytnutie nemocenskej dávky.</w:t>
      </w:r>
    </w:p>
    <w:p w:rsidR="00271AB0" w:rsidRDefault="00271AB0" w:rsidP="00271AB0">
      <w:pPr>
        <w:spacing w:after="43" w:line="248" w:lineRule="auto"/>
        <w:ind w:left="100" w:right="90" w:hanging="10"/>
        <w:jc w:val="center"/>
      </w:pPr>
      <w:r>
        <w:rPr>
          <w:b/>
        </w:rPr>
        <w:t>TRETIA HLAVA</w:t>
      </w:r>
    </w:p>
    <w:p w:rsidR="00271AB0" w:rsidRDefault="00271AB0" w:rsidP="00271AB0">
      <w:pPr>
        <w:spacing w:after="194" w:line="248" w:lineRule="auto"/>
        <w:ind w:left="100" w:right="90" w:hanging="10"/>
        <w:jc w:val="center"/>
      </w:pPr>
      <w:r>
        <w:rPr>
          <w:b/>
        </w:rPr>
        <w:t>DÔCHODKOVÉ DÁVKY</w:t>
      </w:r>
    </w:p>
    <w:p w:rsidR="00271AB0" w:rsidRDefault="00271AB0" w:rsidP="00271AB0">
      <w:pPr>
        <w:spacing w:after="43" w:line="248" w:lineRule="auto"/>
        <w:ind w:left="100" w:right="90" w:hanging="10"/>
        <w:jc w:val="center"/>
      </w:pPr>
      <w:r>
        <w:rPr>
          <w:b/>
        </w:rPr>
        <w:t>PRVÝ DIEL</w:t>
      </w:r>
    </w:p>
    <w:p w:rsidR="00271AB0" w:rsidRDefault="00271AB0" w:rsidP="00271AB0">
      <w:pPr>
        <w:spacing w:after="286" w:line="248" w:lineRule="auto"/>
        <w:ind w:left="100" w:right="90" w:hanging="10"/>
        <w:jc w:val="center"/>
      </w:pPr>
      <w:r>
        <w:rPr>
          <w:b/>
        </w:rPr>
        <w:t>VYMEDZENIE POJMOV DÔCHODKOVÉHO POISTENIA</w:t>
      </w:r>
    </w:p>
    <w:p w:rsidR="00271AB0" w:rsidRDefault="00271AB0" w:rsidP="00271AB0">
      <w:pPr>
        <w:spacing w:after="20" w:line="248" w:lineRule="auto"/>
        <w:ind w:left="100" w:right="90" w:hanging="10"/>
        <w:jc w:val="center"/>
      </w:pPr>
      <w:r>
        <w:rPr>
          <w:b/>
        </w:rPr>
        <w:t>§ 60</w:t>
      </w:r>
    </w:p>
    <w:p w:rsidR="00271AB0" w:rsidRDefault="00271AB0" w:rsidP="00271AB0">
      <w:pPr>
        <w:spacing w:after="194" w:line="248" w:lineRule="auto"/>
        <w:ind w:left="100" w:right="90" w:hanging="10"/>
        <w:jc w:val="center"/>
      </w:pPr>
      <w:r>
        <w:rPr>
          <w:b/>
        </w:rPr>
        <w:t>Obdobie dôchodkového poistenia</w:t>
      </w:r>
    </w:p>
    <w:p w:rsidR="00271AB0" w:rsidRDefault="00271AB0" w:rsidP="001F0CFC">
      <w:pPr>
        <w:numPr>
          <w:ilvl w:val="1"/>
          <w:numId w:val="361"/>
        </w:numPr>
        <w:spacing w:after="206" w:line="262" w:lineRule="auto"/>
      </w:pPr>
      <w:r>
        <w:t>Obdobie dôchodkového poistenia je obdobie povinného dôchodkového poistenia, obdobie dobrovoľného dôchodkového poistenia, ak za tieto obdobia okrem období uvedených v § 140 bolo zaplatené poistné na dôchodkové poistenie podľa tohto zákona a ak tento zákon neustanovuje inak. Ak zamestnávateľ nesplnil povinnosť platiť a odvádzať poistné na dôchodkové poistenie, podmienka zaplatenia poistného na dôchodkové poistenie u zamestnanca sa považuje za splnenú; to neplatí, ak si túto povinnosť nesplnil zamestnávateľ uvedený v § 7 ods. 2 alebo zamestnávateľ za zamestnanca, ktorý je štatutárnym orgánom zamestnávateľa a má najmenej 50 % účasť na majetku zamestnávateľa alebo ktorý je členom štatutárneho orgánu zamestnávateľa a má najmenej 50 % účasť na majetku zamestnávateľa.</w:t>
      </w:r>
    </w:p>
    <w:p w:rsidR="00271AB0" w:rsidRDefault="00271AB0" w:rsidP="001F0CFC">
      <w:pPr>
        <w:numPr>
          <w:ilvl w:val="1"/>
          <w:numId w:val="361"/>
        </w:numPr>
        <w:spacing w:after="206" w:line="262" w:lineRule="auto"/>
      </w:pPr>
      <w:r>
        <w:t>Obdobie dôchodkového poistenia je aj obdobie výkonu služby policajta a profesionálneho vojaka, ak toto obdobie policajt a profesionálny vojak nezískali v rozsahu zakladajúcom nárok na výsluhový dôchodok podľa osobitného predpisu</w:t>
      </w:r>
      <w:r>
        <w:rPr>
          <w:sz w:val="15"/>
          <w:vertAlign w:val="superscript"/>
        </w:rPr>
        <w:t>2</w:t>
      </w:r>
      <w:r>
        <w:rPr>
          <w:sz w:val="18"/>
        </w:rPr>
        <w:t xml:space="preserve">) </w:t>
      </w:r>
      <w:r>
        <w:t>a nebol im priznaný invalidný výsluhový dôchodok, invalidný dôchodok alebo čiastočný invalidný dôchodok podľa osobitného predpisu.</w:t>
      </w:r>
      <w:r>
        <w:rPr>
          <w:sz w:val="15"/>
          <w:vertAlign w:val="superscript"/>
        </w:rPr>
        <w:t>55</w:t>
      </w:r>
      <w:r>
        <w:rPr>
          <w:sz w:val="18"/>
        </w:rPr>
        <w:t>)</w:t>
      </w:r>
    </w:p>
    <w:p w:rsidR="00271AB0" w:rsidRDefault="00271AB0" w:rsidP="001F0CFC">
      <w:pPr>
        <w:numPr>
          <w:ilvl w:val="1"/>
          <w:numId w:val="361"/>
        </w:numPr>
        <w:spacing w:after="227" w:line="262" w:lineRule="auto"/>
      </w:pPr>
      <w:r>
        <w:t>Obdobie dôchodkového poistenia nie je obdobie výkonu služby policajta a profesionálneho vojaka, ak toto obdobie bolo zhodnotené na nárok na vdovský výsluhový dôchodok, vdovský dôchodok, vdovecký výsluhový dôchodok, vdovecký dôchodok, sirotský výsluhový dôchodok alebo sirotský dôchodok podľa osobitného predpisu.</w:t>
      </w:r>
      <w:r>
        <w:rPr>
          <w:sz w:val="15"/>
          <w:vertAlign w:val="superscript"/>
        </w:rPr>
        <w:t>2</w:t>
      </w:r>
      <w:r>
        <w:rPr>
          <w:sz w:val="18"/>
        </w:rPr>
        <w:t>)</w:t>
      </w:r>
    </w:p>
    <w:p w:rsidR="00271AB0" w:rsidRDefault="00271AB0" w:rsidP="001F0CFC">
      <w:pPr>
        <w:numPr>
          <w:ilvl w:val="1"/>
          <w:numId w:val="361"/>
        </w:numPr>
        <w:spacing w:after="206" w:line="262" w:lineRule="auto"/>
      </w:pPr>
      <w:r>
        <w:t>Obdobie dôchodkového poistenia je aj obdobie poberania invalidného dôchodku priznaného a vyplácaného Sociálnou poisťovňou, a to do dovŕšenia dôchodkového veku alebo priznania predčasného starobného dôchodku.</w:t>
      </w:r>
    </w:p>
    <w:p w:rsidR="00271AB0" w:rsidRDefault="00271AB0" w:rsidP="001F0CFC">
      <w:pPr>
        <w:numPr>
          <w:ilvl w:val="1"/>
          <w:numId w:val="361"/>
        </w:numPr>
        <w:spacing w:after="206" w:line="262" w:lineRule="auto"/>
      </w:pPr>
      <w:r>
        <w:t>Obdobie dôchodkového poistenia je aj obdobie podľa § 142 ods. 3, za ktoré bolo dodatočne zaplatené poistné na dôchodkové poistenie.</w:t>
      </w:r>
    </w:p>
    <w:p w:rsidR="00271AB0" w:rsidRDefault="00271AB0" w:rsidP="001F0CFC">
      <w:pPr>
        <w:numPr>
          <w:ilvl w:val="1"/>
          <w:numId w:val="361"/>
        </w:numPr>
        <w:spacing w:after="206" w:line="262" w:lineRule="auto"/>
      </w:pPr>
      <w:r>
        <w:t>Obdobie dôchodkového poistenia zamestnanca podľa § 4 ods. 2 prvej vety nie je obdobie, v ktorom bol povinne dôchodkovo poistený a nemal vymeriavací základ na platenie poistného na dôchodkové poistenie.</w:t>
      </w:r>
    </w:p>
    <w:p w:rsidR="00271AB0" w:rsidRDefault="00271AB0" w:rsidP="001F0CFC">
      <w:pPr>
        <w:numPr>
          <w:ilvl w:val="1"/>
          <w:numId w:val="361"/>
        </w:numPr>
        <w:spacing w:after="206" w:line="262" w:lineRule="auto"/>
      </w:pPr>
      <w:r>
        <w:t>Ak má poistenec v tom istom období viacero dôchodkových poistení, započítava sa takéto obdobie dôchodkového poistenia len raz.</w:t>
      </w:r>
    </w:p>
    <w:p w:rsidR="00271AB0" w:rsidRDefault="00271AB0" w:rsidP="001F0CFC">
      <w:pPr>
        <w:numPr>
          <w:ilvl w:val="1"/>
          <w:numId w:val="361"/>
        </w:numPr>
        <w:spacing w:after="206" w:line="262" w:lineRule="auto"/>
      </w:pPr>
      <w:r>
        <w:t>To isté obdobie riadnej starostlivosti o dieťa do šiestich rokov jeho veku alebo o dieťa s dlhodobo nepriaznivým zdravotným stavom do 18 rokov jeho veku sa započítava ako obdobie dôchodkového poistenia len jednej fyzickej osobe uvedenej v § 15 ods. 1 písm. c) a d).</w:t>
      </w:r>
    </w:p>
    <w:p w:rsidR="00271AB0" w:rsidRDefault="00271AB0" w:rsidP="001F0CFC">
      <w:pPr>
        <w:numPr>
          <w:ilvl w:val="1"/>
          <w:numId w:val="361"/>
        </w:numPr>
        <w:spacing w:after="206" w:line="262" w:lineRule="auto"/>
      </w:pPr>
      <w:r>
        <w:t>Československé obdobie dôchodkového poistenia na účely určenia sumy starobného dôchodku podľa § 66a, predčasného starobného dôchodku podľa § 68a alebo invalidného dôchodku podľa § 73a je doba zamestnania a náhradná doba získané pred 1. januárom 1993 podľa predpisov účinných pred 1. januárom 1993 okrem doby zamestnania a náhradnej doby, ktoré sú obdobím služby podľa osobitného predpisu.</w:t>
      </w:r>
      <w:r>
        <w:rPr>
          <w:sz w:val="15"/>
          <w:vertAlign w:val="superscript"/>
        </w:rPr>
        <w:t>55ab</w:t>
      </w:r>
      <w:r>
        <w:rPr>
          <w:sz w:val="18"/>
        </w:rPr>
        <w:t xml:space="preserve">) </w:t>
      </w:r>
      <w:r>
        <w:t>Československé obdobie dôchodkového poistenia sa započítava podľa predpisov Slovenskej republiky účinných ku dňu, od ktorého sa priznáva starobný dôchodok, predčasný starobný dôchodok alebo invalidný dôchodok.</w:t>
      </w:r>
    </w:p>
    <w:p w:rsidR="00271AB0" w:rsidRDefault="00271AB0" w:rsidP="001F0CFC">
      <w:pPr>
        <w:numPr>
          <w:ilvl w:val="1"/>
          <w:numId w:val="361"/>
        </w:numPr>
        <w:spacing w:after="292" w:line="262" w:lineRule="auto"/>
      </w:pPr>
      <w:r>
        <w:t>Rok dôchodkového poistenia je 365 dní dôchodkového poistenia.</w:t>
      </w:r>
    </w:p>
    <w:p w:rsidR="00271AB0" w:rsidRDefault="00271AB0" w:rsidP="00271AB0">
      <w:pPr>
        <w:spacing w:after="20" w:line="248" w:lineRule="auto"/>
        <w:ind w:left="100" w:right="90" w:hanging="10"/>
        <w:jc w:val="center"/>
      </w:pPr>
      <w:r>
        <w:rPr>
          <w:b/>
        </w:rPr>
        <w:t>§ 60a</w:t>
      </w:r>
    </w:p>
    <w:p w:rsidR="00271AB0" w:rsidRDefault="00271AB0" w:rsidP="00271AB0">
      <w:pPr>
        <w:spacing w:after="194" w:line="248" w:lineRule="auto"/>
        <w:ind w:left="100" w:right="90" w:hanging="10"/>
        <w:jc w:val="center"/>
      </w:pPr>
      <w:r>
        <w:rPr>
          <w:b/>
        </w:rPr>
        <w:t>Výchova dieťaťa</w:t>
      </w:r>
    </w:p>
    <w:p w:rsidR="00271AB0" w:rsidRDefault="00271AB0" w:rsidP="00271AB0">
      <w:pPr>
        <w:spacing w:after="104"/>
        <w:ind w:firstLine="0"/>
      </w:pPr>
      <w:r>
        <w:t>(1) Podmienka výchovy dieťaťa je splnená, ak sa poistenec osobne staral o dieťa</w:t>
      </w:r>
    </w:p>
    <w:p w:rsidR="00271AB0" w:rsidRDefault="00271AB0" w:rsidP="001F0CFC">
      <w:pPr>
        <w:numPr>
          <w:ilvl w:val="0"/>
          <w:numId w:val="362"/>
        </w:numPr>
        <w:spacing w:after="104" w:line="262" w:lineRule="auto"/>
        <w:ind w:hanging="283"/>
      </w:pPr>
      <w:r>
        <w:t>najmenej desať rokov,</w:t>
      </w:r>
    </w:p>
    <w:p w:rsidR="00271AB0" w:rsidRDefault="00271AB0" w:rsidP="001F0CFC">
      <w:pPr>
        <w:numPr>
          <w:ilvl w:val="0"/>
          <w:numId w:val="362"/>
        </w:numPr>
        <w:spacing w:after="104" w:line="262" w:lineRule="auto"/>
        <w:ind w:hanging="283"/>
      </w:pPr>
      <w:r>
        <w:t>najmenej päť rokov, ak sa poistenec začal o dieťa starať po dovŕšení ôsmich rokov veku dieťaťa,</w:t>
      </w:r>
    </w:p>
    <w:p w:rsidR="00271AB0" w:rsidRDefault="00271AB0" w:rsidP="001F0CFC">
      <w:pPr>
        <w:numPr>
          <w:ilvl w:val="0"/>
          <w:numId w:val="362"/>
        </w:numPr>
        <w:spacing w:after="103" w:line="262" w:lineRule="auto"/>
        <w:ind w:hanging="283"/>
      </w:pPr>
      <w:r>
        <w:t>od jeho narodenia do jeho úmrtia, ak dieťa zomrelo po dovŕšení veku šesť mesiacov; to neplatí, ak poistenec, podľa právoplatného rozhodnutia súdu, spôsobil smrť dieťaťa úmyselným trestným činom,</w:t>
      </w:r>
    </w:p>
    <w:p w:rsidR="00271AB0" w:rsidRDefault="00271AB0" w:rsidP="001F0CFC">
      <w:pPr>
        <w:numPr>
          <w:ilvl w:val="0"/>
          <w:numId w:val="362"/>
        </w:numPr>
        <w:spacing w:after="206" w:line="262" w:lineRule="auto"/>
        <w:ind w:hanging="283"/>
      </w:pPr>
      <w:r>
        <w:t>najmenej posledné tri roky pred dovŕšením dôchodkového veku poistenca.</w:t>
      </w:r>
    </w:p>
    <w:p w:rsidR="00271AB0" w:rsidRDefault="00271AB0" w:rsidP="00271AB0">
      <w:pPr>
        <w:spacing w:after="103"/>
        <w:ind w:left="-15"/>
      </w:pPr>
      <w:r>
        <w:t>(2) Do obdobia osobnej starostlivosti o dieťa sa započítava aj obdobie, počas ktorého sa poistenec nemohol o dieťa starať z dôvodu</w:t>
      </w:r>
    </w:p>
    <w:p w:rsidR="00271AB0" w:rsidRDefault="00271AB0" w:rsidP="001F0CFC">
      <w:pPr>
        <w:numPr>
          <w:ilvl w:val="0"/>
          <w:numId w:val="363"/>
        </w:numPr>
        <w:spacing w:after="104" w:line="262" w:lineRule="auto"/>
        <w:ind w:hanging="283"/>
      </w:pPr>
      <w:r>
        <w:t>svojho nepriaznivého zdravotného stavu alebo</w:t>
      </w:r>
    </w:p>
    <w:p w:rsidR="00271AB0" w:rsidRDefault="00271AB0" w:rsidP="001F0CFC">
      <w:pPr>
        <w:numPr>
          <w:ilvl w:val="0"/>
          <w:numId w:val="363"/>
        </w:numPr>
        <w:spacing w:after="206" w:line="262" w:lineRule="auto"/>
        <w:ind w:hanging="283"/>
      </w:pPr>
      <w:r>
        <w:t>prijatia dieťaťa do ústavnej starostlivosti zdravotníckeho zariadenia.</w:t>
      </w:r>
    </w:p>
    <w:p w:rsidR="00271AB0" w:rsidRDefault="00271AB0" w:rsidP="001F0CFC">
      <w:pPr>
        <w:numPr>
          <w:ilvl w:val="1"/>
          <w:numId w:val="363"/>
        </w:numPr>
        <w:spacing w:after="206" w:line="262" w:lineRule="auto"/>
        <w:ind w:right="-7"/>
      </w:pPr>
      <w:r>
        <w:t>Ak súd zverí dieťa do striedavej osobnej starostlivosti obidvoch rodičov alebo ak súd schváli dohodu rodičov o zverení dieťaťa do striedavej osobnej starostlivosti obidvoch rodičov, na obidvoch rodičov sa hľadí, akoby starostlivosť o dieťa zabezpečovali v plnom rozsahu; posudzovanie splnenia podmienky osobnej starostlivosti o dieťa a odsek 5 tým nie sú dotknuté.</w:t>
      </w:r>
    </w:p>
    <w:p w:rsidR="00271AB0" w:rsidRDefault="00271AB0" w:rsidP="001F0CFC">
      <w:pPr>
        <w:numPr>
          <w:ilvl w:val="1"/>
          <w:numId w:val="363"/>
        </w:numPr>
        <w:spacing w:after="4" w:line="263" w:lineRule="auto"/>
        <w:ind w:right="-7"/>
      </w:pPr>
      <w:r>
        <w:t>Na účely posúdenia podmienky výchovy dieťaťa sa za dieťa považuje fyzická osoba do</w:t>
      </w:r>
    </w:p>
    <w:p w:rsidR="00271AB0" w:rsidRDefault="00271AB0" w:rsidP="00271AB0">
      <w:pPr>
        <w:ind w:left="-15" w:firstLine="0"/>
      </w:pPr>
      <w:r>
        <w:t>nadobudnutia jej plnoletosti, ktorá je</w:t>
      </w:r>
    </w:p>
    <w:p w:rsidR="00271AB0" w:rsidRDefault="00271AB0" w:rsidP="001F0CFC">
      <w:pPr>
        <w:numPr>
          <w:ilvl w:val="0"/>
          <w:numId w:val="364"/>
        </w:numPr>
        <w:spacing w:after="104" w:line="262" w:lineRule="auto"/>
        <w:ind w:hanging="283"/>
      </w:pPr>
      <w:r>
        <w:t>vlastné dieťa poistenca,</w:t>
      </w:r>
    </w:p>
    <w:p w:rsidR="00271AB0" w:rsidRDefault="00271AB0" w:rsidP="001F0CFC">
      <w:pPr>
        <w:numPr>
          <w:ilvl w:val="0"/>
          <w:numId w:val="364"/>
        </w:numPr>
        <w:spacing w:after="104" w:line="262" w:lineRule="auto"/>
        <w:ind w:hanging="283"/>
      </w:pPr>
      <w:r>
        <w:t>osvojené dieťa poistenca,</w:t>
      </w:r>
    </w:p>
    <w:p w:rsidR="00271AB0" w:rsidRDefault="00271AB0" w:rsidP="001F0CFC">
      <w:pPr>
        <w:numPr>
          <w:ilvl w:val="0"/>
          <w:numId w:val="364"/>
        </w:numPr>
        <w:spacing w:after="206" w:line="262" w:lineRule="auto"/>
        <w:ind w:hanging="283"/>
      </w:pPr>
      <w:r>
        <w:t>dieťa zverené poistencovi do starostlivosti nahrádzajúcej starostlivosť rodičov na základe rozhodnutia príslušného orgánu.</w:t>
      </w:r>
    </w:p>
    <w:p w:rsidR="00271AB0" w:rsidRDefault="00271AB0" w:rsidP="00271AB0">
      <w:pPr>
        <w:spacing w:after="292"/>
        <w:ind w:firstLine="0"/>
      </w:pPr>
      <w:r>
        <w:t>(5) To isté obdobie výchovy toho istého dieťaťa sa zohľadní len raz a len jednému poistencovi.</w:t>
      </w:r>
    </w:p>
    <w:p w:rsidR="00271AB0" w:rsidRDefault="00271AB0" w:rsidP="00271AB0">
      <w:pPr>
        <w:spacing w:after="20" w:line="248" w:lineRule="auto"/>
        <w:ind w:left="100" w:right="90" w:hanging="10"/>
        <w:jc w:val="center"/>
      </w:pPr>
      <w:r>
        <w:rPr>
          <w:b/>
        </w:rPr>
        <w:t>§ 61</w:t>
      </w:r>
    </w:p>
    <w:p w:rsidR="00271AB0" w:rsidRDefault="00271AB0" w:rsidP="00271AB0">
      <w:pPr>
        <w:spacing w:after="194" w:line="248" w:lineRule="auto"/>
        <w:ind w:left="100" w:right="90" w:hanging="10"/>
        <w:jc w:val="center"/>
      </w:pPr>
      <w:r>
        <w:rPr>
          <w:b/>
        </w:rPr>
        <w:t>Osobný vymeriavací základ</w:t>
      </w:r>
    </w:p>
    <w:p w:rsidR="00271AB0" w:rsidRDefault="00271AB0" w:rsidP="00271AB0">
      <w:pPr>
        <w:spacing w:after="291"/>
        <w:ind w:left="-15"/>
      </w:pPr>
      <w:r>
        <w:t>Osobný vymeriavací základ je úhrn vymeriavacích základov za kalendárny rok, z ktorých sa zaplatilo poistné na dôchodkové poistenie alebo z ktorých sa poistné na dôchodkové poistenie podľa § 60 ods. 1 druhej vety považuje za zaplatené.</w:t>
      </w:r>
    </w:p>
    <w:p w:rsidR="00271AB0" w:rsidRDefault="00271AB0" w:rsidP="00271AB0">
      <w:pPr>
        <w:spacing w:after="20" w:line="248" w:lineRule="auto"/>
        <w:ind w:left="100" w:right="90" w:hanging="10"/>
        <w:jc w:val="center"/>
      </w:pPr>
      <w:r>
        <w:rPr>
          <w:b/>
        </w:rPr>
        <w:t>§ 62</w:t>
      </w:r>
    </w:p>
    <w:p w:rsidR="00271AB0" w:rsidRDefault="00271AB0" w:rsidP="00271AB0">
      <w:pPr>
        <w:spacing w:after="194" w:line="248" w:lineRule="auto"/>
        <w:ind w:left="100" w:right="90" w:hanging="10"/>
        <w:jc w:val="center"/>
      </w:pPr>
      <w:r>
        <w:rPr>
          <w:b/>
        </w:rPr>
        <w:t>Osobný mzdový bod</w:t>
      </w:r>
    </w:p>
    <w:p w:rsidR="00271AB0" w:rsidRDefault="00271AB0" w:rsidP="001F0CFC">
      <w:pPr>
        <w:numPr>
          <w:ilvl w:val="1"/>
          <w:numId w:val="365"/>
        </w:numPr>
        <w:spacing w:after="206" w:line="262" w:lineRule="auto"/>
      </w:pPr>
      <w:r>
        <w:t>Osobný mzdový bod na určenie sumy dôchodkovej dávky sa určí ako podiel osobného vymeriavacieho základu a všeobecného vymeriavacieho základu. Osobný mzdový bod sa zaokrúhľuje na štyri desatinné miesta nahor.</w:t>
      </w:r>
    </w:p>
    <w:p w:rsidR="00271AB0" w:rsidRDefault="00271AB0" w:rsidP="001F0CFC">
      <w:pPr>
        <w:numPr>
          <w:ilvl w:val="1"/>
          <w:numId w:val="365"/>
        </w:numPr>
        <w:spacing w:after="206" w:line="262" w:lineRule="auto"/>
      </w:pPr>
      <w:r>
        <w:t>Za obdobie dôchodkového poistenia podľa § 60 ods. 4, ktoré trvalo celý kalendárny rok, patrí osobný mzdový bod vo výške 0,3. Ak toto obdobie trvalo len časť kalendárneho roka, osobný mzdový bod sa určí ako súčin pomernej časti osobného mzdového bodu a počtu dní tohto obdobia. Pomerná časť osobného mzdového bodu je podiel osobného mzdového bodu vo výške 0,3 a počtu dní kalendárneho roka, v ktorom bolo získané obdobie dôchodkového poistenia podľa § 60 ods. 4, a zaokrúhľuje sa na štyri desatinné miesta nahor.</w:t>
      </w:r>
    </w:p>
    <w:p w:rsidR="00271AB0" w:rsidRDefault="00271AB0" w:rsidP="001F0CFC">
      <w:pPr>
        <w:numPr>
          <w:ilvl w:val="1"/>
          <w:numId w:val="365"/>
        </w:numPr>
        <w:spacing w:after="292" w:line="262" w:lineRule="auto"/>
      </w:pPr>
      <w:r>
        <w:t>Osobný mzdový bod je najviac v hodnote 3.</w:t>
      </w:r>
    </w:p>
    <w:p w:rsidR="00271AB0" w:rsidRDefault="00271AB0" w:rsidP="00271AB0">
      <w:pPr>
        <w:spacing w:after="20" w:line="248" w:lineRule="auto"/>
        <w:ind w:left="100" w:right="90" w:hanging="10"/>
        <w:jc w:val="center"/>
      </w:pPr>
      <w:r>
        <w:rPr>
          <w:b/>
        </w:rPr>
        <w:t>§ 63</w:t>
      </w:r>
    </w:p>
    <w:p w:rsidR="00271AB0" w:rsidRDefault="00271AB0" w:rsidP="00271AB0">
      <w:pPr>
        <w:spacing w:after="194" w:line="248" w:lineRule="auto"/>
        <w:ind w:left="100" w:right="90" w:hanging="10"/>
        <w:jc w:val="center"/>
      </w:pPr>
      <w:r>
        <w:rPr>
          <w:b/>
        </w:rPr>
        <w:t>Priemerný osobný mzdový bod</w:t>
      </w:r>
    </w:p>
    <w:p w:rsidR="00271AB0" w:rsidRDefault="00271AB0" w:rsidP="001F0CFC">
      <w:pPr>
        <w:numPr>
          <w:ilvl w:val="1"/>
          <w:numId w:val="366"/>
        </w:numPr>
        <w:spacing w:after="206" w:line="262" w:lineRule="auto"/>
      </w:pPr>
      <w:r>
        <w:t>Priemerný osobný mzdový bod na určenie sumy dôchodkovej dávky sa určí ako podiel súčtu osobných mzdových bodov dosiahnutých v jednotlivých kalendárnych rokoch rozhodujúceho obdobia a obdobia dôchodkového poistenia v rozhodujúcom období, ak tento zákon neustanovuje inak. Priemerný osobný mzdový bod sa zaokrúhľuje na štyri desatinné miesta nahor. Na účely určenia obdobia dôchodkového poistenia sa získané dni dôchodkového poistenia prepočítavajú na roky, ak tento zákon neustanovuje inak. Obdobie dôchodkového poistenia sa zaokrúhľuje na štyri desatinné miesta nahor.</w:t>
      </w:r>
    </w:p>
    <w:p w:rsidR="00271AB0" w:rsidRDefault="00271AB0" w:rsidP="001F0CFC">
      <w:pPr>
        <w:numPr>
          <w:ilvl w:val="1"/>
          <w:numId w:val="366"/>
        </w:numPr>
        <w:spacing w:after="204" w:line="262" w:lineRule="auto"/>
      </w:pPr>
      <w:r>
        <w:t>Na hodnotu priemerného osobného mzdového bodu prevyšujúcu hodnotu 3 sa neprihliada.</w:t>
      </w:r>
    </w:p>
    <w:p w:rsidR="00271AB0" w:rsidRDefault="00271AB0" w:rsidP="001F0CFC">
      <w:pPr>
        <w:numPr>
          <w:ilvl w:val="1"/>
          <w:numId w:val="366"/>
        </w:numPr>
        <w:spacing w:after="50" w:line="315" w:lineRule="auto"/>
      </w:pPr>
      <w:r>
        <w:t>Priemerný osobný mzdový bod v hodnote nižšej ako 1,25 sa započítava v celej výške. Z hodnoty priemerného osobného mzdového bodu od 1,25 do 3 sa započítava v roku a) 2013 80 %,</w:t>
      </w:r>
    </w:p>
    <w:p w:rsidR="00271AB0" w:rsidRDefault="00271AB0" w:rsidP="001F0CFC">
      <w:pPr>
        <w:numPr>
          <w:ilvl w:val="0"/>
          <w:numId w:val="367"/>
        </w:numPr>
        <w:spacing w:after="104" w:line="262" w:lineRule="auto"/>
        <w:ind w:hanging="283"/>
      </w:pPr>
      <w:r>
        <w:t>2014 76 %,</w:t>
      </w:r>
    </w:p>
    <w:p w:rsidR="00271AB0" w:rsidRDefault="00271AB0" w:rsidP="001F0CFC">
      <w:pPr>
        <w:numPr>
          <w:ilvl w:val="0"/>
          <w:numId w:val="367"/>
        </w:numPr>
        <w:spacing w:after="104" w:line="262" w:lineRule="auto"/>
        <w:ind w:hanging="283"/>
      </w:pPr>
      <w:r>
        <w:t>2015 72 %,</w:t>
      </w:r>
    </w:p>
    <w:p w:rsidR="00271AB0" w:rsidRDefault="00271AB0" w:rsidP="001F0CFC">
      <w:pPr>
        <w:numPr>
          <w:ilvl w:val="0"/>
          <w:numId w:val="367"/>
        </w:numPr>
        <w:spacing w:after="206" w:line="262" w:lineRule="auto"/>
        <w:ind w:hanging="283"/>
      </w:pPr>
      <w:r>
        <w:t>2016 a nasledujúcich rokoch 68 %.</w:t>
      </w:r>
    </w:p>
    <w:p w:rsidR="00271AB0" w:rsidRDefault="00271AB0" w:rsidP="00271AB0">
      <w:pPr>
        <w:ind w:left="-15"/>
      </w:pPr>
      <w:r>
        <w:t>(4) K priemernému osobnému mzdovému bodu v hodnote nižšej ako 1,0 sa pripočíta z rozdielu medzi hodnotou 1,0 a priemerným osobným mzdovým bodom určeným podľa odseku 1 v roku</w:t>
      </w:r>
    </w:p>
    <w:p w:rsidR="00271AB0" w:rsidRDefault="00271AB0" w:rsidP="001F0CFC">
      <w:pPr>
        <w:numPr>
          <w:ilvl w:val="0"/>
          <w:numId w:val="368"/>
        </w:numPr>
        <w:spacing w:after="104" w:line="262" w:lineRule="auto"/>
        <w:ind w:hanging="283"/>
      </w:pPr>
      <w:r>
        <w:t>2013 17 %,</w:t>
      </w:r>
    </w:p>
    <w:p w:rsidR="00271AB0" w:rsidRDefault="00271AB0" w:rsidP="001F0CFC">
      <w:pPr>
        <w:numPr>
          <w:ilvl w:val="0"/>
          <w:numId w:val="368"/>
        </w:numPr>
        <w:spacing w:after="104" w:line="262" w:lineRule="auto"/>
        <w:ind w:hanging="283"/>
      </w:pPr>
      <w:r>
        <w:t>2014 18 %,</w:t>
      </w:r>
    </w:p>
    <w:p w:rsidR="00271AB0" w:rsidRDefault="00271AB0" w:rsidP="001F0CFC">
      <w:pPr>
        <w:numPr>
          <w:ilvl w:val="0"/>
          <w:numId w:val="368"/>
        </w:numPr>
        <w:spacing w:after="104" w:line="262" w:lineRule="auto"/>
        <w:ind w:hanging="283"/>
      </w:pPr>
      <w:r>
        <w:t>2015 19 %,</w:t>
      </w:r>
    </w:p>
    <w:p w:rsidR="00271AB0" w:rsidRDefault="00271AB0" w:rsidP="001F0CFC">
      <w:pPr>
        <w:numPr>
          <w:ilvl w:val="0"/>
          <w:numId w:val="368"/>
        </w:numPr>
        <w:spacing w:after="206" w:line="262" w:lineRule="auto"/>
        <w:ind w:hanging="283"/>
      </w:pPr>
      <w:r>
        <w:t>2016 a nasledujúcich rokoch 20 %.</w:t>
      </w:r>
    </w:p>
    <w:p w:rsidR="00271AB0" w:rsidRDefault="00271AB0" w:rsidP="001F0CFC">
      <w:pPr>
        <w:numPr>
          <w:ilvl w:val="1"/>
          <w:numId w:val="368"/>
        </w:numPr>
        <w:spacing w:after="206" w:line="262" w:lineRule="auto"/>
      </w:pPr>
      <w:r>
        <w:t>Priemerný osobný mzdový bod po úprave podľa odsekov 3 a 4 sa zaokrúhľuje na štyri desatinné miesta nahor.</w:t>
      </w:r>
    </w:p>
    <w:p w:rsidR="00271AB0" w:rsidRDefault="00271AB0" w:rsidP="001F0CFC">
      <w:pPr>
        <w:numPr>
          <w:ilvl w:val="1"/>
          <w:numId w:val="368"/>
        </w:numPr>
        <w:spacing w:after="206" w:line="262" w:lineRule="auto"/>
      </w:pPr>
      <w:r>
        <w:t>Rozhodujúce obdobie na zistenie priemerného osobného mzdového bodu sú kalendárne roky pred rokom, v ktorom boli splnené podmienky nároku na dôchodkovú dávku, s výnimkou kalendárnych rokov pred 1. januárom 1984, ak tento zákon neustanovuje inak. Z rozhodujúceho obdobia sa vylučujú obdobia, za ktoré patrí osobný mzdový bod podľa § 62 ods. 2 prvej vety alebo § 255 ods. 3 prvej vety, alebo obdobie dôchodkového poistenia, za ktoré nemožno určiť osobný mzdový bod, ak tieto obdobia trvali celý kalendárny rok.</w:t>
      </w:r>
    </w:p>
    <w:p w:rsidR="00271AB0" w:rsidRDefault="00271AB0" w:rsidP="001F0CFC">
      <w:pPr>
        <w:numPr>
          <w:ilvl w:val="1"/>
          <w:numId w:val="368"/>
        </w:numPr>
        <w:spacing w:after="206" w:line="262" w:lineRule="auto"/>
      </w:pPr>
      <w:r>
        <w:t>Ak v rozhodujúcom období určenom podľa odseku 6 nie je najmenej dvadsaťdva kalendárnych rokov, predlžuje sa rozhodujúce obdobie pred 1. január 1984 postupne tak, aby v ňom bolo dvadsaťdva kalendárnych rokov podľa odseku 6. Ak poistenec ani po tomto predĺžení nemá dvadsaťdva kalendárnych rokov podľa odseku 6, zisťuje sa priemerný osobný mzdový bod z tohto nižšieho počtu kalendárnych rokov.</w:t>
      </w:r>
    </w:p>
    <w:p w:rsidR="00271AB0" w:rsidRDefault="00271AB0" w:rsidP="001F0CFC">
      <w:pPr>
        <w:numPr>
          <w:ilvl w:val="1"/>
          <w:numId w:val="368"/>
        </w:numPr>
        <w:spacing w:after="206" w:line="262" w:lineRule="auto"/>
      </w:pPr>
      <w:r>
        <w:t>Ak v rozhodujúcom období sú len obdobia uvedené v § 62 ods. 2 prvej vete alebo § 255 ods. 3, priemerný osobný mzdový bod je 0,3.</w:t>
      </w:r>
    </w:p>
    <w:p w:rsidR="00271AB0" w:rsidRDefault="00271AB0" w:rsidP="001F0CFC">
      <w:pPr>
        <w:numPr>
          <w:ilvl w:val="1"/>
          <w:numId w:val="368"/>
        </w:numPr>
        <w:spacing w:after="206" w:line="262" w:lineRule="auto"/>
      </w:pPr>
      <w:r>
        <w:t>Ak rozhodujúce obdobie určené podľa odsekov 6 a 7 je kratšie ako jeden kalendárny rok, priemerný osobný mzdový bod sa určí ako podiel osobného mzdového bodu dosiahnutého v tomto kratšom období a koeficientu určeného ako podiel počtu dní tohto obdobia dôchodkového poistenia a čísla 365. Koeficient sa zaokrúhľuje na štyri desatinné miesta nahor. Odsek 5 platí rovnako. Všeobecný vymeriavací základ na účely tohto ustanovenia je všeobecný vymeriavací základ, ktorý platil v roku, ktorý dva roky predchádza roku, v ktorom vznikol nárok na dôchodkovú dávku.</w:t>
      </w:r>
    </w:p>
    <w:p w:rsidR="00271AB0" w:rsidRDefault="00271AB0" w:rsidP="001F0CFC">
      <w:pPr>
        <w:numPr>
          <w:ilvl w:val="1"/>
          <w:numId w:val="368"/>
        </w:numPr>
        <w:spacing w:after="206" w:line="262" w:lineRule="auto"/>
      </w:pPr>
      <w:r>
        <w:t>Ak vznikol nárok na dôchodkovú dávku v kalendárnom roku, v ktorom poistencovi prvý raz vzniklo dôchodkové poistenie, priemerný osobný mzdový bod sa určí ako podiel osobného mzdového bodu dosiahnutého v období od vzniku dôchodkového poistenia do vzniku nároku na dôchodkovú dávku a koeficientu určeného ako podiel počtu dní tohto obdobia dôchodkového poistenia a čísla 365. Koeficient sa zaokrúhľuje na štyri desatinné miesta nahor. Odsek 5 platí rovnako.</w:t>
      </w:r>
    </w:p>
    <w:p w:rsidR="00271AB0" w:rsidRDefault="00271AB0" w:rsidP="001F0CFC">
      <w:pPr>
        <w:numPr>
          <w:ilvl w:val="1"/>
          <w:numId w:val="368"/>
        </w:numPr>
        <w:spacing w:after="291" w:line="262" w:lineRule="auto"/>
      </w:pPr>
      <w:r>
        <w:t>Ak poistencovi vznikol nárok na dôchodkovú dávku v deň prvého vzniku dôchodkového poistenia, priemerný osobný mzdový bod je osobný mzdový bod určený ako podiel pravdepodobného vymeriavacieho základu na platenie poistného na dôchodkové poistenie za kalendárny mesiac, v ktorom vznikol nárok na dôchodkovú dávku, a jednej dvanástiny všeobecného vymeriavacieho základu. Pravdepodobný vymeriavací základ je vymeriavací základ, z ktorého by sa platilo poistné na dôchodkové poistenie za kalendárny mesiac, v ktorom vznikol nárok na dôchodkovú dávku.</w:t>
      </w:r>
    </w:p>
    <w:p w:rsidR="00271AB0" w:rsidRDefault="00271AB0" w:rsidP="00271AB0">
      <w:pPr>
        <w:spacing w:after="194" w:line="248" w:lineRule="auto"/>
        <w:ind w:left="3757" w:right="3747" w:hanging="10"/>
        <w:jc w:val="center"/>
      </w:pPr>
      <w:r>
        <w:rPr>
          <w:b/>
        </w:rPr>
        <w:t>§ 64 Dôchodková hodnota</w:t>
      </w:r>
    </w:p>
    <w:p w:rsidR="00271AB0" w:rsidRDefault="00271AB0" w:rsidP="001F0CFC">
      <w:pPr>
        <w:numPr>
          <w:ilvl w:val="1"/>
          <w:numId w:val="370"/>
        </w:numPr>
        <w:spacing w:after="206" w:line="262" w:lineRule="auto"/>
      </w:pPr>
      <w:r>
        <w:t>Dôchodková hodnota v roku 2004 je 183,58 Sk.</w:t>
      </w:r>
    </w:p>
    <w:p w:rsidR="00271AB0" w:rsidRDefault="00271AB0" w:rsidP="001F0CFC">
      <w:pPr>
        <w:numPr>
          <w:ilvl w:val="1"/>
          <w:numId w:val="370"/>
        </w:numPr>
        <w:spacing w:after="206" w:line="262" w:lineRule="auto"/>
      </w:pPr>
      <w:r>
        <w:t>Dôchodková hodnota v roku 2005 je 195,31 Sk.</w:t>
      </w:r>
    </w:p>
    <w:p w:rsidR="00271AB0" w:rsidRDefault="00271AB0" w:rsidP="001F0CFC">
      <w:pPr>
        <w:numPr>
          <w:ilvl w:val="1"/>
          <w:numId w:val="370"/>
        </w:numPr>
        <w:spacing w:after="206" w:line="262" w:lineRule="auto"/>
      </w:pPr>
      <w:r>
        <w:t>Dôchodková hodnota platná k 31. decembru kalendárneho roka sa upravuje od 1. januára nasledujúceho kalendárneho roka indexom, ktorý sa určí ako podiel priemernej mzdy zistenej za tretí štvrťrok predchádzajúceho kalendárneho roka a priemernej mzdy zistenej za tretí štvrťrok kalendárneho roka dva roky predchádzajúceho kalendárnemu roku, od ktorého sa dôchodková hodnota upravuje. Takto určená dôchodková hodnota platí vždy od 1. januára do 31. decembra kalendárneho roka.</w:t>
      </w:r>
    </w:p>
    <w:p w:rsidR="00271AB0" w:rsidRDefault="00271AB0" w:rsidP="001F0CFC">
      <w:pPr>
        <w:numPr>
          <w:ilvl w:val="1"/>
          <w:numId w:val="370"/>
        </w:numPr>
        <w:spacing w:after="206" w:line="262" w:lineRule="auto"/>
      </w:pPr>
      <w:r>
        <w:t>Priemerná mzda uvedená v odseku 3 je priemerná mzda v hospodárstve Slovenskej republiky zistená štatistickým úradom.</w:t>
      </w:r>
    </w:p>
    <w:p w:rsidR="00271AB0" w:rsidRDefault="00271AB0" w:rsidP="001F0CFC">
      <w:pPr>
        <w:numPr>
          <w:ilvl w:val="1"/>
          <w:numId w:val="370"/>
        </w:numPr>
        <w:spacing w:after="206" w:line="262" w:lineRule="auto"/>
      </w:pPr>
      <w:r>
        <w:t>Dôchodková hodnota sa zaokrúhľuje na štyri desatinné miesta nahor.</w:t>
      </w:r>
    </w:p>
    <w:p w:rsidR="00271AB0" w:rsidRDefault="00271AB0" w:rsidP="001F0CFC">
      <w:pPr>
        <w:numPr>
          <w:ilvl w:val="1"/>
          <w:numId w:val="370"/>
        </w:numPr>
        <w:spacing w:after="176" w:line="358" w:lineRule="auto"/>
      </w:pPr>
      <w:r>
        <w:t xml:space="preserve">Aktuálna dôchodková hodnota je dôchodková hodnota určená podľa odsekov 1 až 5, ktorá platí v čase vzniku nároku na výplatu dôchodkovej dávky. </w:t>
      </w:r>
      <w:r>
        <w:rPr>
          <w:b/>
        </w:rPr>
        <w:t>DRUHÝ DIEL</w:t>
      </w:r>
    </w:p>
    <w:p w:rsidR="00271AB0" w:rsidRDefault="00271AB0" w:rsidP="00271AB0">
      <w:pPr>
        <w:spacing w:after="286" w:line="248" w:lineRule="auto"/>
        <w:ind w:left="100" w:hanging="10"/>
        <w:jc w:val="center"/>
      </w:pPr>
      <w:r>
        <w:rPr>
          <w:b/>
        </w:rPr>
        <w:t>Podmienky nároku na starobný dôchodok</w:t>
      </w:r>
    </w:p>
    <w:p w:rsidR="00271AB0" w:rsidRDefault="00271AB0" w:rsidP="00271AB0">
      <w:pPr>
        <w:spacing w:after="194" w:line="248" w:lineRule="auto"/>
        <w:ind w:left="100" w:right="90" w:hanging="10"/>
        <w:jc w:val="center"/>
      </w:pPr>
      <w:r>
        <w:rPr>
          <w:b/>
        </w:rPr>
        <w:t>§ 65</w:t>
      </w:r>
    </w:p>
    <w:p w:rsidR="00271AB0" w:rsidRDefault="00271AB0" w:rsidP="001F0CFC">
      <w:pPr>
        <w:numPr>
          <w:ilvl w:val="1"/>
          <w:numId w:val="369"/>
        </w:numPr>
        <w:spacing w:after="206" w:line="262" w:lineRule="auto"/>
      </w:pPr>
      <w:r>
        <w:t>Poistenec má nárok na starobný dôchodok, ak bol dôchodkovo poistený najmenej 15 rokov a dovŕšil dôchodkový vek.</w:t>
      </w:r>
    </w:p>
    <w:p w:rsidR="00271AB0" w:rsidRDefault="00271AB0" w:rsidP="001F0CFC">
      <w:pPr>
        <w:numPr>
          <w:ilvl w:val="1"/>
          <w:numId w:val="369"/>
        </w:numPr>
        <w:spacing w:after="206" w:line="262" w:lineRule="auto"/>
      </w:pPr>
      <w:r>
        <w:t>Dôchodkový vek poistenca sa určí podľa prílohy č. 3a, ak tento zákon v § 274 neustanovuje inak; ak obdobie výchovy dieťaťa nemožno zohľadniť na určenie dôchodkového veku žene, dôchodkový vek muža narodeného po roku 1956, ktorý dieťa vychoval, sa určí podľa prílohy č. 3b.</w:t>
      </w:r>
    </w:p>
    <w:p w:rsidR="00271AB0" w:rsidRDefault="00271AB0" w:rsidP="001F0CFC">
      <w:pPr>
        <w:numPr>
          <w:ilvl w:val="1"/>
          <w:numId w:val="369"/>
        </w:numPr>
        <w:spacing w:after="206" w:line="262" w:lineRule="auto"/>
      </w:pPr>
      <w:r>
        <w:t>Dôchodkový vek určený podľa odseku 2 je vek dovŕšený v kalendárnom mesiaci v deň, ktorý sa číslom zhoduje s dňom narodenia poistenca.</w:t>
      </w:r>
    </w:p>
    <w:p w:rsidR="00271AB0" w:rsidRDefault="00271AB0" w:rsidP="001F0CFC">
      <w:pPr>
        <w:numPr>
          <w:ilvl w:val="1"/>
          <w:numId w:val="369"/>
        </w:numPr>
        <w:spacing w:after="291" w:line="262" w:lineRule="auto"/>
      </w:pPr>
      <w:r>
        <w:t>Ak deň dovŕšenia dôchodkového veku určeného podľa odseku 2 pripadne na deň, ktorý sa číselne nezhoduje s dňom narodenia poistenca, za deň dovŕšenia dôchodkového veku sa považuje posledný deň posledného pripočítaného kalendárneho mesiaca.</w:t>
      </w:r>
    </w:p>
    <w:p w:rsidR="00271AB0" w:rsidRDefault="00271AB0" w:rsidP="00271AB0">
      <w:pPr>
        <w:spacing w:after="20" w:line="248" w:lineRule="auto"/>
        <w:ind w:left="100" w:right="90" w:hanging="10"/>
        <w:jc w:val="center"/>
      </w:pPr>
      <w:r>
        <w:rPr>
          <w:b/>
        </w:rPr>
        <w:t>§ 65a</w:t>
      </w:r>
    </w:p>
    <w:p w:rsidR="00271AB0" w:rsidRDefault="00271AB0" w:rsidP="00271AB0">
      <w:pPr>
        <w:spacing w:after="194" w:line="248" w:lineRule="auto"/>
        <w:ind w:left="100" w:right="90" w:hanging="10"/>
        <w:jc w:val="center"/>
      </w:pPr>
      <w:r>
        <w:rPr>
          <w:b/>
        </w:rPr>
        <w:t>Nadobudnutie právnych účinkov dovŕšenia dôchodkového veku a priznania dôchodku</w:t>
      </w:r>
    </w:p>
    <w:p w:rsidR="00271AB0" w:rsidRDefault="00271AB0" w:rsidP="00271AB0">
      <w:pPr>
        <w:spacing w:after="103"/>
        <w:ind w:left="-15"/>
      </w:pPr>
      <w:r>
        <w:t>(1) Ak skutočnosťou rozhodujúcou na posúdenie vzniku, trvania alebo zániku sociálneho poistenia a na posúdenie platenia poistného na sociálne poistenie je dovŕšenie dôchodkového veku alebo priznanie dôchodku, právne účinky</w:t>
      </w:r>
    </w:p>
    <w:p w:rsidR="00271AB0" w:rsidRDefault="00271AB0" w:rsidP="001F0CFC">
      <w:pPr>
        <w:numPr>
          <w:ilvl w:val="0"/>
          <w:numId w:val="371"/>
        </w:numPr>
        <w:spacing w:after="103" w:line="262" w:lineRule="auto"/>
        <w:ind w:hanging="283"/>
      </w:pPr>
      <w:r>
        <w:t>dovŕšenia dôchodkového veku nastávajú dňom, ktorý Sociálna poisťovňa určila ako deň dovŕšenia dôchodkového veku, najskôr dňom jeho určenia,</w:t>
      </w:r>
    </w:p>
    <w:p w:rsidR="00271AB0" w:rsidRDefault="00271AB0" w:rsidP="001F0CFC">
      <w:pPr>
        <w:numPr>
          <w:ilvl w:val="0"/>
          <w:numId w:val="371"/>
        </w:numPr>
        <w:spacing w:after="206" w:line="262" w:lineRule="auto"/>
        <w:ind w:hanging="283"/>
      </w:pPr>
      <w:r>
        <w:t>priznania dôchodku nastávajú dňom vydania rozhodnutia o priznaní dôchodku.</w:t>
      </w:r>
    </w:p>
    <w:p w:rsidR="00271AB0" w:rsidRDefault="00271AB0" w:rsidP="00271AB0">
      <w:pPr>
        <w:ind w:left="-15"/>
      </w:pPr>
      <w:r>
        <w:t>(2) Ak skutočnosťou rozhodujúcou na posúdenie splnenia podmienok podľa osobitných predpisov</w:t>
      </w:r>
      <w:r>
        <w:rPr>
          <w:sz w:val="15"/>
          <w:vertAlign w:val="superscript"/>
        </w:rPr>
        <w:t>55aa</w:t>
      </w:r>
      <w:r>
        <w:rPr>
          <w:sz w:val="18"/>
        </w:rPr>
        <w:t xml:space="preserve">) </w:t>
      </w:r>
      <w:r>
        <w:t>je dovŕšenie dôchodkového veku, právne účinky dovŕšenia dôchodkového veku nastávajú dňom, ktorý Sociálna poisťovňa určila ako deň dovŕšenia dôchodkového veku, najskôr dňom jeho určenia, ak osobitný predpis neustanovuje inak.</w:t>
      </w:r>
    </w:p>
    <w:p w:rsidR="00271AB0" w:rsidRDefault="00271AB0" w:rsidP="00271AB0">
      <w:pPr>
        <w:spacing w:after="286" w:line="248" w:lineRule="auto"/>
        <w:ind w:left="100" w:hanging="10"/>
        <w:jc w:val="center"/>
      </w:pPr>
      <w:r>
        <w:rPr>
          <w:b/>
        </w:rPr>
        <w:t>Určenie sumy starobného dôchodku</w:t>
      </w:r>
    </w:p>
    <w:p w:rsidR="00271AB0" w:rsidRDefault="00271AB0" w:rsidP="00271AB0">
      <w:pPr>
        <w:spacing w:after="194" w:line="248" w:lineRule="auto"/>
        <w:ind w:left="100" w:right="90" w:hanging="10"/>
        <w:jc w:val="center"/>
      </w:pPr>
      <w:r>
        <w:rPr>
          <w:b/>
        </w:rPr>
        <w:t>§ 66</w:t>
      </w:r>
    </w:p>
    <w:p w:rsidR="00271AB0" w:rsidRDefault="00271AB0" w:rsidP="001F0CFC">
      <w:pPr>
        <w:numPr>
          <w:ilvl w:val="1"/>
          <w:numId w:val="372"/>
        </w:numPr>
        <w:spacing w:after="206" w:line="262" w:lineRule="auto"/>
      </w:pPr>
      <w:r>
        <w:t>Suma starobného dôchodku sa určí ako súčin priemerného osobného mzdového bodu, obdobia dôchodkového poistenia získaného ku dňu vzniku nároku na starobný dôchodok a aktuálnej dôchodkovej hodnoty; § 63 ods. 1 tretia veta a štvrtá veta platia rovnako.</w:t>
      </w:r>
    </w:p>
    <w:p w:rsidR="00271AB0" w:rsidRDefault="00271AB0" w:rsidP="001F0CFC">
      <w:pPr>
        <w:numPr>
          <w:ilvl w:val="1"/>
          <w:numId w:val="372"/>
        </w:numPr>
        <w:spacing w:after="206" w:line="262" w:lineRule="auto"/>
      </w:pPr>
      <w:r>
        <w:t>Ak poistenec bol dôchodkovo poistený po splnení podmienok nároku na starobný dôchodok a nepoberal tento dôchodok alebo jeho časť, suma starobného dôchodku sa určí podľa odseku 1 a pripočíta sa k nej suma určená ako súčin súčtu osobných mzdových bodov získaných za obdobie dôchodkového poistenia po vzniku nároku na starobný dôchodok a aktuálnej dôchodkovej hodnoty. Takto určená suma starobného dôchodku sa zvýši o 0,5 % za každých 30 dní dôchodkového poistenia získaných po vzniku nároku na starobný dôchodok bez poberania tohto dôchodku alebo jeho časti.</w:t>
      </w:r>
    </w:p>
    <w:p w:rsidR="00271AB0" w:rsidRDefault="00271AB0" w:rsidP="001F0CFC">
      <w:pPr>
        <w:numPr>
          <w:ilvl w:val="1"/>
          <w:numId w:val="372"/>
        </w:numPr>
        <w:spacing w:after="206" w:line="262" w:lineRule="auto"/>
      </w:pPr>
      <w:r>
        <w:t>Ak poistenec bol dôchodkovo poistený po splnení podmienok nároku na starobný dôchodok a poberal tento dôchodok alebo jeho časť, suma starobného dôchodku sa od 1. januára kalendárneho roka, v ktorom sa určuje suma starobného dôchodku, určí tak, že k sume starobného dôchodku vyplácanej k 1. januáru kalendárneho roka sa pripočíta suma určená ako súčin súčtu jednej polovice osobných mzdových bodov získaných za obdobie dôchodkového poistenia počas poberania starobného dôchodku alebo jeho časti v predchádzajúcom kalendárnom roku a aktuálnej dôchodkovej hodnoty; o určení sumy starobného dôchodku sa rozhodne do 31. marca kalendárneho roka, v ktorom sa určuje suma starobného dôchodku. Ak poistencovi podľa prvej vety zaniklo dôchodkové poistenie v kalendárnom roku, v ktorom sa určila suma starobného dôchodku podľa prvej vety alebo sa neurčila suma starobného dôchodku podľa prvej vety z dôvodu, že v predchádzajúcom kalendárnom roku nezískal obdobie dôchodkového poistenia počas poberania starobného dôchodku alebo jeho časti, suma starobného dôchodku sa na základe žiadosti o určenie sumy starobného dôchodku poistenca podľa prvej vety určí tak, že k sume starobného dôchodku vyplácanej ku dňu zániku dôchodkového poistenia sa pripočíta suma určená ako súčin súčtu jednej polovice osobných mzdových bodov získaných za obdobie dôchodkového poistenia v kalendárnom roku, v ktorom zaniklo dôchodkové poistenie, a aktuálnej dôchodkovej hodnoty.</w:t>
      </w:r>
    </w:p>
    <w:p w:rsidR="00271AB0" w:rsidRDefault="00271AB0" w:rsidP="001F0CFC">
      <w:pPr>
        <w:numPr>
          <w:ilvl w:val="1"/>
          <w:numId w:val="372"/>
        </w:numPr>
        <w:spacing w:after="206" w:line="262" w:lineRule="auto"/>
      </w:pPr>
      <w:r>
        <w:t>Ak poistenec bol dôchodkovo poistený bez poberania starobného dôchodku alebo jeho časti v období nasledujúcom po období, v ktorom poberal starobný dôchodok alebo jeho časť, suma starobného dôchodku sa odo dňa vzniku nároku na výplatu starobného dôchodku určí tak, že k sume starobného dôchodku vyplácanej ku dňu zastavenia výplaty starobného dôchodku sa pripočíta suma určená ako súčin súčtu jednej polovice osobných mzdových bodov získaných za obdobie dôchodkového poistenia počas poberania starobného dôchodku alebo jeho časti a aktuálnej dôchodkovej hodnoty a suma určená ako súčin súčtu osobných mzdových bodov získaných za obdobie dôchodkového poistenia bez poberania starobného dôchodku alebo jeho časti a aktuálnej dôchodkovej hodnoty. Takto určená suma starobného dôchodku sa zvýši o 0,5 % za každých 30 dní dôchodkového poistenia získaných po vzniku nároku na starobný dôchodok bez poberania tohto dôchodku alebo jeho časti.</w:t>
      </w:r>
    </w:p>
    <w:p w:rsidR="00271AB0" w:rsidRDefault="00271AB0" w:rsidP="001F0CFC">
      <w:pPr>
        <w:numPr>
          <w:ilvl w:val="1"/>
          <w:numId w:val="372"/>
        </w:numPr>
        <w:spacing w:after="206" w:line="262" w:lineRule="auto"/>
      </w:pPr>
      <w:r>
        <w:t>Ak sa starobný dôchodok ku dňu zastavenia jeho výplaty alebo ku dňu zániku dôchodkového poistenia získaného počas poberania starobného dôchodku vyplácal v sume jednej polovice z dôvodu jeho súbehu s vdovským dôchodkom alebo vdoveckým dôchodkom, pri určení sumy starobného dôchodku podľa odsekov 3 a 4 sa prihliada na sumu starobného dôchodku, ktorá by patrila bez jeho zníženia z tohto dôvodu.</w:t>
      </w:r>
    </w:p>
    <w:p w:rsidR="00271AB0" w:rsidRDefault="00271AB0" w:rsidP="001F0CFC">
      <w:pPr>
        <w:numPr>
          <w:ilvl w:val="1"/>
          <w:numId w:val="372"/>
        </w:numPr>
        <w:spacing w:after="122" w:line="263" w:lineRule="auto"/>
      </w:pPr>
      <w:r>
        <w:t>Suma starobného dôchodku poistenca, ktorý je sporiteľ alebo bol sporiteľ podľa osobitného predpisu,</w:t>
      </w:r>
      <w:r>
        <w:rPr>
          <w:sz w:val="15"/>
          <w:vertAlign w:val="superscript"/>
        </w:rPr>
        <w:t>1a</w:t>
      </w:r>
      <w:r>
        <w:rPr>
          <w:sz w:val="18"/>
        </w:rPr>
        <w:t xml:space="preserve">) </w:t>
      </w:r>
      <w:r>
        <w:t>sa za obdobie účasti na starobnom dôchodkovom sporení</w:t>
      </w:r>
    </w:p>
    <w:p w:rsidR="00271AB0" w:rsidRDefault="00271AB0" w:rsidP="001F0CFC">
      <w:pPr>
        <w:numPr>
          <w:ilvl w:val="0"/>
          <w:numId w:val="373"/>
        </w:numPr>
        <w:spacing w:after="103" w:line="262" w:lineRule="auto"/>
        <w:ind w:hanging="283"/>
      </w:pPr>
      <w:r>
        <w:t>pred 1. septembrom 2012 zníži o 36/91 pomernej sumy starobného dôchodku patriacej za obdobie účasti na starobnom dôchodkovom sporení,</w:t>
      </w:r>
    </w:p>
    <w:p w:rsidR="00271AB0" w:rsidRDefault="00271AB0" w:rsidP="001F0CFC">
      <w:pPr>
        <w:numPr>
          <w:ilvl w:val="0"/>
          <w:numId w:val="373"/>
        </w:numPr>
        <w:spacing w:after="103" w:line="262" w:lineRule="auto"/>
        <w:ind w:hanging="283"/>
      </w:pPr>
      <w:r>
        <w:t>od 1. septembra 2012 do 31. decembra 2016 zníži o 16/91 pomernej sumy starobného dôchodku patriacej za obdobie účasti na starobnom dôchodkovom sporení,</w:t>
      </w:r>
    </w:p>
    <w:p w:rsidR="00271AB0" w:rsidRDefault="00271AB0" w:rsidP="001F0CFC">
      <w:pPr>
        <w:numPr>
          <w:ilvl w:val="0"/>
          <w:numId w:val="373"/>
        </w:numPr>
        <w:spacing w:after="103" w:line="262" w:lineRule="auto"/>
        <w:ind w:hanging="283"/>
      </w:pPr>
      <w:r>
        <w:t>od 1. januára 2017 do 31. decembra 2017 zníži o 17/91 pomernej sumy starobného dôchodku patriacej za obdobie účasti na starobnom dôchodkovom sporení,</w:t>
      </w:r>
    </w:p>
    <w:p w:rsidR="00271AB0" w:rsidRDefault="00271AB0" w:rsidP="001F0CFC">
      <w:pPr>
        <w:numPr>
          <w:ilvl w:val="0"/>
          <w:numId w:val="373"/>
        </w:numPr>
        <w:spacing w:after="103" w:line="262" w:lineRule="auto"/>
        <w:ind w:hanging="283"/>
      </w:pPr>
      <w:r>
        <w:t>od 1. januára 2018 do 31. decembra 2018 zníži o 18/91 pomernej sumy starobného dôchodku patriacej za obdobie účasti na starobnom dôchodkovom sporení,</w:t>
      </w:r>
    </w:p>
    <w:p w:rsidR="00271AB0" w:rsidRDefault="00271AB0" w:rsidP="001F0CFC">
      <w:pPr>
        <w:numPr>
          <w:ilvl w:val="0"/>
          <w:numId w:val="373"/>
        </w:numPr>
        <w:spacing w:after="103" w:line="262" w:lineRule="auto"/>
        <w:ind w:hanging="283"/>
      </w:pPr>
      <w:r>
        <w:t>od 1. januára 2019 do 31. decembra 2019 zníži o 19/91 pomernej sumy starobného dôchodku patriacej za obdobie účasti na starobnom dôchodkovom sporení,</w:t>
      </w:r>
    </w:p>
    <w:p w:rsidR="00271AB0" w:rsidRDefault="00271AB0" w:rsidP="001F0CFC">
      <w:pPr>
        <w:numPr>
          <w:ilvl w:val="0"/>
          <w:numId w:val="373"/>
        </w:numPr>
        <w:spacing w:after="103" w:line="262" w:lineRule="auto"/>
        <w:ind w:hanging="283"/>
      </w:pPr>
      <w:r>
        <w:t>od 1. januára 2020 do 31. decembra 2020 zníži o 20/91 pomernej sumy starobného dôchodku patriacej za obdobie účasti na starobnom dôchodkovom sporení,</w:t>
      </w:r>
    </w:p>
    <w:p w:rsidR="00271AB0" w:rsidRDefault="00271AB0" w:rsidP="001F0CFC">
      <w:pPr>
        <w:numPr>
          <w:ilvl w:val="0"/>
          <w:numId w:val="373"/>
        </w:numPr>
        <w:spacing w:after="103" w:line="262" w:lineRule="auto"/>
        <w:ind w:hanging="283"/>
      </w:pPr>
      <w:r>
        <w:t>od 1. januára 2021 do 31. decembra 2021 zníži o 3/13 pomernej sumy starobného dôchodku patriacej za obdobie účasti na starobnom dôchodkovom sporení,</w:t>
      </w:r>
    </w:p>
    <w:p w:rsidR="00271AB0" w:rsidRDefault="00271AB0" w:rsidP="001F0CFC">
      <w:pPr>
        <w:numPr>
          <w:ilvl w:val="0"/>
          <w:numId w:val="373"/>
        </w:numPr>
        <w:spacing w:after="103" w:line="262" w:lineRule="auto"/>
        <w:ind w:hanging="283"/>
      </w:pPr>
      <w:r>
        <w:t>od 1. januára 2022 do 31. decembra 2022 zníži o 22/91 pomernej sumy starobného dôchodku patriacej za obdobie účasti na starobnom dôchodkovom sporení,</w:t>
      </w:r>
    </w:p>
    <w:p w:rsidR="00271AB0" w:rsidRDefault="00271AB0" w:rsidP="001F0CFC">
      <w:pPr>
        <w:numPr>
          <w:ilvl w:val="0"/>
          <w:numId w:val="373"/>
        </w:numPr>
        <w:spacing w:after="103" w:line="262" w:lineRule="auto"/>
        <w:ind w:hanging="283"/>
      </w:pPr>
      <w:r>
        <w:t>od 1. januára 2023 do 31. decembra 2023 zníži o 23/91 pomernej sumy starobného dôchodku patriacej za obdobie účasti na starobnom dôchodkovom sporení,</w:t>
      </w:r>
    </w:p>
    <w:p w:rsidR="00271AB0" w:rsidRDefault="00271AB0" w:rsidP="001F0CFC">
      <w:pPr>
        <w:numPr>
          <w:ilvl w:val="0"/>
          <w:numId w:val="373"/>
        </w:numPr>
        <w:spacing w:after="206" w:line="262" w:lineRule="auto"/>
        <w:ind w:hanging="283"/>
      </w:pPr>
      <w:r>
        <w:t>po 31. decembri 2023 zníži o 24/91 pomernej sumy starobného dôchodku patriacej za obdobie účasti na starobnom dôchodkovom sporení.</w:t>
      </w:r>
    </w:p>
    <w:p w:rsidR="00271AB0" w:rsidRDefault="00271AB0" w:rsidP="001F0CFC">
      <w:pPr>
        <w:numPr>
          <w:ilvl w:val="1"/>
          <w:numId w:val="373"/>
        </w:numPr>
        <w:spacing w:after="206" w:line="262" w:lineRule="auto"/>
      </w:pPr>
      <w:r>
        <w:t>Na určenie sumy starobného dôchodku podľa odsekov 2 a 4 sa do obdobia dôchodkového poistenia získaného po vzniku nároku na starobný dôchodok nezapočítavajú obdobia uvedené v § 140 ods. 1 až 4; na určenie sumy starobného dôchodku podľa odsekov 2 až 4 sa na hodnotu osobného mzdového bodu za obdobie dôchodkového poistenia po vzniku nároku na starobný dôchodok prevyšujúcu hodnotu 3 neprihliada.</w:t>
      </w:r>
    </w:p>
    <w:p w:rsidR="00271AB0" w:rsidRDefault="00271AB0" w:rsidP="001F0CFC">
      <w:pPr>
        <w:numPr>
          <w:ilvl w:val="1"/>
          <w:numId w:val="373"/>
        </w:numPr>
        <w:spacing w:after="206" w:line="262" w:lineRule="auto"/>
      </w:pPr>
      <w:r>
        <w:t>Všeobecný vymeriavací základ na určenie osobného mzdového bodu za posledný rok dôchodkového poistenia po vzniku nároku na starobný dôchodok je všeobecný vymeriavací základ ustanovený na kalendárny rok, ktorý dva roky predchádza kalendárnemu roku, za ktorý sa zisťuje osobný mzdový bod. Všeobecný vymeriavací základ na určenie osobného mzdového bodu za predposledný rok dôchodkového poistenia po vzniku nároku na starobný dôchodok je všeobecný vymeriavací základ ustanovený na kalendárny rok, ktorý predchádza kalendárnemu roku, za ktorý sa zisťuje osobný mzdový bod.</w:t>
      </w:r>
    </w:p>
    <w:p w:rsidR="00271AB0" w:rsidRDefault="00271AB0" w:rsidP="001F0CFC">
      <w:pPr>
        <w:numPr>
          <w:ilvl w:val="1"/>
          <w:numId w:val="373"/>
        </w:numPr>
        <w:spacing w:after="291" w:line="262" w:lineRule="auto"/>
      </w:pPr>
      <w:r>
        <w:t>Sociálna poisťovňa určí sumu starobného dôchodku na žiadosť podľa odsekov 3 a 4 v kalendárnom roku len raz.</w:t>
      </w:r>
    </w:p>
    <w:p w:rsidR="00271AB0" w:rsidRDefault="00271AB0" w:rsidP="00271AB0">
      <w:pPr>
        <w:spacing w:after="194" w:line="248" w:lineRule="auto"/>
        <w:ind w:left="100" w:right="90" w:hanging="10"/>
        <w:jc w:val="center"/>
      </w:pPr>
      <w:r>
        <w:rPr>
          <w:b/>
        </w:rPr>
        <w:t>§ 66a</w:t>
      </w:r>
    </w:p>
    <w:p w:rsidR="00271AB0" w:rsidRDefault="00271AB0" w:rsidP="00271AB0">
      <w:pPr>
        <w:spacing w:after="3"/>
        <w:ind w:left="-15"/>
      </w:pPr>
      <w:r>
        <w:t>(1) Suma starobného dôchodku sa určí ako rozdiel fiktívnej sumy starobného dôchodku podľa odseku 2 a sumy starobného dôchodku alebo invalidného dôchodku vyplácaného podľa predpisov</w:t>
      </w:r>
    </w:p>
    <w:p w:rsidR="00271AB0" w:rsidRDefault="00271AB0" w:rsidP="00271AB0">
      <w:pPr>
        <w:spacing w:after="104"/>
        <w:ind w:left="-15" w:firstLine="0"/>
      </w:pPr>
      <w:r>
        <w:t>Českej republiky, ak ide o poistenca, ktorý získal</w:t>
      </w:r>
    </w:p>
    <w:p w:rsidR="00271AB0" w:rsidRDefault="00271AB0" w:rsidP="001F0CFC">
      <w:pPr>
        <w:numPr>
          <w:ilvl w:val="0"/>
          <w:numId w:val="374"/>
        </w:numPr>
        <w:spacing w:after="103" w:line="262" w:lineRule="auto"/>
        <w:ind w:hanging="283"/>
      </w:pPr>
      <w:r>
        <w:t xml:space="preserve">pred 1. januárom 1993 československé obdobie dôchodkového poistenia, za ktoré mu bol priznaný starobný dôchodok podľa predpisov Českej republiky alebo má priznaný invalidný dôchodok podľa predpisov Českej republiky, a </w:t>
      </w:r>
    </w:p>
    <w:p w:rsidR="00271AB0" w:rsidRDefault="00271AB0" w:rsidP="001F0CFC">
      <w:pPr>
        <w:numPr>
          <w:ilvl w:val="0"/>
          <w:numId w:val="374"/>
        </w:numPr>
        <w:spacing w:after="206" w:line="262" w:lineRule="auto"/>
        <w:ind w:hanging="283"/>
      </w:pPr>
      <w:r>
        <w:t>po 31. decembri 1992 najmenej jeden rok dôchodkového poistenia podľa predpisov Slovenskej republiky.</w:t>
      </w:r>
    </w:p>
    <w:p w:rsidR="00271AB0" w:rsidRDefault="00271AB0" w:rsidP="001F0CFC">
      <w:pPr>
        <w:numPr>
          <w:ilvl w:val="1"/>
          <w:numId w:val="374"/>
        </w:numPr>
        <w:spacing w:after="206" w:line="262" w:lineRule="auto"/>
      </w:pPr>
      <w:r>
        <w:t>Fiktívna suma starobného dôchodku sa určí ako suma starobného dôchodku podľa tohto zákona alebo podľa predpisov účinných pred 1. januárom 2004, ak starobný dôchodok bol priznaný podľa predpisov účinných pred 1. januárom 2004, so zohľadnením obdobia dôchodkového poistenia získaného po 31. decembri 1992 podľa predpisov Slovenskej republiky a československého obdobia dôchodkového poistenia podľa § 60 ods. 9.</w:t>
      </w:r>
    </w:p>
    <w:p w:rsidR="00271AB0" w:rsidRDefault="00271AB0" w:rsidP="001F0CFC">
      <w:pPr>
        <w:numPr>
          <w:ilvl w:val="1"/>
          <w:numId w:val="374"/>
        </w:numPr>
        <w:spacing w:after="206" w:line="262" w:lineRule="auto"/>
      </w:pPr>
      <w:r>
        <w:t>Ak starobný dôchodok alebo invalidný dôchodok priznaný podľa predpisov Českej republiky je upravený z dôvodu súbehu s inou dávkou, z dôvodu súbehu s príjmom zo zárobkovej činnosti alebo z iného dôvodu ustanoveného predpismi Českej republiky, použije sa na určenie sumy starobného dôchodku podľa odseku 1 suma starobného dôchodku alebo invalidného dôchodku podľa predpisov Českej republiky, ktorá by patrila, ak by k úprave sumy tohto dôchodku z tohto dôvodu nedošlo.</w:t>
      </w:r>
    </w:p>
    <w:p w:rsidR="00271AB0" w:rsidRDefault="00271AB0" w:rsidP="001F0CFC">
      <w:pPr>
        <w:numPr>
          <w:ilvl w:val="1"/>
          <w:numId w:val="374"/>
        </w:numPr>
        <w:spacing w:after="206" w:line="262" w:lineRule="auto"/>
      </w:pPr>
      <w:r>
        <w:t>Starobný dôchodok alebo invalidný dôchodok priznaný podľa predpisov Českej republiky sa na účely určenia sumy starobného dôchodku podľa odseku 1 prepočíta na eurá podľa referenčného výmenného kurzu určeného a vyhláseného Európskou centrálnou bankou,</w:t>
      </w:r>
      <w:r>
        <w:rPr>
          <w:sz w:val="15"/>
          <w:vertAlign w:val="superscript"/>
        </w:rPr>
        <w:t>55a</w:t>
      </w:r>
      <w:r>
        <w:rPr>
          <w:sz w:val="18"/>
        </w:rPr>
        <w:t xml:space="preserve">) </w:t>
      </w:r>
      <w:r>
        <w:t>ktorý je platný ku dňu, ku ktorému sa určuje suma starobného dôchodku podľa odseku 1.</w:t>
      </w:r>
    </w:p>
    <w:p w:rsidR="00271AB0" w:rsidRDefault="00271AB0" w:rsidP="001F0CFC">
      <w:pPr>
        <w:numPr>
          <w:ilvl w:val="1"/>
          <w:numId w:val="374"/>
        </w:numPr>
        <w:spacing w:after="206" w:line="262" w:lineRule="auto"/>
      </w:pPr>
      <w:r>
        <w:t>Suma starobného dôchodku podľa odseku 1 nesmie byť nižšia ako suma starobného dôchodku, ktorá je v súlade s osobitným predpisom</w:t>
      </w:r>
      <w:r>
        <w:rPr>
          <w:sz w:val="15"/>
          <w:vertAlign w:val="superscript"/>
        </w:rPr>
        <w:t>55b</w:t>
      </w:r>
      <w:r>
        <w:rPr>
          <w:sz w:val="18"/>
        </w:rPr>
        <w:t xml:space="preserve">) </w:t>
      </w:r>
      <w:r>
        <w:t>určená podľa tohto zákona alebo podľa predpisov účinných pred 1. januárom 2004, ak starobný dôchodok bol priznaný podľa predpisov účinných pred 1. januárom 2004.</w:t>
      </w:r>
    </w:p>
    <w:p w:rsidR="00271AB0" w:rsidRDefault="00271AB0" w:rsidP="00271AB0">
      <w:pPr>
        <w:spacing w:after="43" w:line="248" w:lineRule="auto"/>
        <w:ind w:left="100" w:right="90" w:hanging="10"/>
        <w:jc w:val="center"/>
      </w:pPr>
      <w:r>
        <w:rPr>
          <w:b/>
        </w:rPr>
        <w:t>TRETÍ DIEL</w:t>
      </w:r>
    </w:p>
    <w:p w:rsidR="00271AB0" w:rsidRDefault="00271AB0" w:rsidP="00271AB0">
      <w:pPr>
        <w:spacing w:after="286" w:line="248" w:lineRule="auto"/>
        <w:ind w:left="100" w:right="90" w:hanging="10"/>
        <w:jc w:val="center"/>
      </w:pPr>
      <w:r>
        <w:rPr>
          <w:b/>
        </w:rPr>
        <w:t>PREDČASNÝ STAROBNÝ DÔCHODOK</w:t>
      </w:r>
    </w:p>
    <w:p w:rsidR="00271AB0" w:rsidRDefault="00271AB0" w:rsidP="00271AB0">
      <w:pPr>
        <w:spacing w:after="20" w:line="248" w:lineRule="auto"/>
        <w:ind w:left="100" w:right="90" w:hanging="10"/>
        <w:jc w:val="center"/>
      </w:pPr>
      <w:r>
        <w:rPr>
          <w:b/>
        </w:rPr>
        <w:t>§ 67</w:t>
      </w:r>
    </w:p>
    <w:p w:rsidR="00271AB0" w:rsidRDefault="00271AB0" w:rsidP="00271AB0">
      <w:pPr>
        <w:spacing w:after="194" w:line="248" w:lineRule="auto"/>
        <w:ind w:left="100" w:right="90" w:hanging="10"/>
        <w:jc w:val="center"/>
      </w:pPr>
      <w:r>
        <w:rPr>
          <w:b/>
        </w:rPr>
        <w:t>Podmienky nároku na predčasný starobný dôchodok</w:t>
      </w:r>
    </w:p>
    <w:p w:rsidR="00271AB0" w:rsidRDefault="00271AB0" w:rsidP="00271AB0">
      <w:pPr>
        <w:spacing w:after="103"/>
        <w:ind w:left="-15"/>
      </w:pPr>
      <w:r>
        <w:t>(1) Poistenec má nárok na predčasný starobný dôchodok, ak ku dňu, od ktorého žiada o jeho priznanie,</w:t>
      </w:r>
    </w:p>
    <w:p w:rsidR="00271AB0" w:rsidRDefault="00271AB0" w:rsidP="001F0CFC">
      <w:pPr>
        <w:numPr>
          <w:ilvl w:val="0"/>
          <w:numId w:val="375"/>
        </w:numPr>
        <w:spacing w:after="104" w:line="262" w:lineRule="auto"/>
        <w:ind w:hanging="283"/>
      </w:pPr>
      <w:r>
        <w:t>bol dôchodkovo poistený najmenej 15 rokov,</w:t>
      </w:r>
    </w:p>
    <w:p w:rsidR="00271AB0" w:rsidRDefault="00271AB0" w:rsidP="001F0CFC">
      <w:pPr>
        <w:numPr>
          <w:ilvl w:val="0"/>
          <w:numId w:val="375"/>
        </w:numPr>
        <w:spacing w:after="104" w:line="262" w:lineRule="auto"/>
        <w:ind w:hanging="283"/>
      </w:pPr>
      <w:r>
        <w:t xml:space="preserve">chýbajú mu najviac dva roky do dovŕšenia dôchodkového veku a </w:t>
      </w:r>
    </w:p>
    <w:p w:rsidR="00271AB0" w:rsidRDefault="00271AB0" w:rsidP="001F0CFC">
      <w:pPr>
        <w:numPr>
          <w:ilvl w:val="0"/>
          <w:numId w:val="375"/>
        </w:numPr>
        <w:spacing w:after="206" w:line="262" w:lineRule="auto"/>
        <w:ind w:hanging="283"/>
      </w:pPr>
      <w:r>
        <w:t>suma predčasného starobného dôchodku je vyššia ako 1,2-násobku sumy životného minima pre jednu plnoletú fyzickú osobu podľa osobitného predpisu.</w:t>
      </w:r>
      <w:r>
        <w:rPr>
          <w:sz w:val="15"/>
          <w:vertAlign w:val="superscript"/>
        </w:rPr>
        <w:t>56</w:t>
      </w:r>
      <w:r>
        <w:rPr>
          <w:sz w:val="18"/>
        </w:rPr>
        <w:t>)</w:t>
      </w:r>
    </w:p>
    <w:p w:rsidR="00271AB0" w:rsidRDefault="00271AB0" w:rsidP="00271AB0">
      <w:pPr>
        <w:spacing w:after="103"/>
        <w:ind w:left="-15"/>
      </w:pPr>
      <w:r>
        <w:t>(2) Poistenec, ktorý získal obdobie účasti na starobnom dôchodkovom sporení podľa osobitného predpisu,</w:t>
      </w:r>
      <w:r>
        <w:rPr>
          <w:sz w:val="15"/>
          <w:vertAlign w:val="superscript"/>
        </w:rPr>
        <w:t>1</w:t>
      </w:r>
      <w:r>
        <w:rPr>
          <w:sz w:val="18"/>
        </w:rPr>
        <w:t xml:space="preserve">) </w:t>
      </w:r>
      <w:r>
        <w:t>má nárok na predčasný starobný dôchodok aj vtedy, ak ku dňu, od ktorého žiada o jeho priznanie,</w:t>
      </w:r>
    </w:p>
    <w:p w:rsidR="00271AB0" w:rsidRDefault="00271AB0" w:rsidP="001F0CFC">
      <w:pPr>
        <w:numPr>
          <w:ilvl w:val="0"/>
          <w:numId w:val="376"/>
        </w:numPr>
        <w:spacing w:after="104" w:line="262" w:lineRule="auto"/>
        <w:ind w:hanging="283"/>
      </w:pPr>
      <w:r>
        <w:t>bol dôchodkovo poistený najmenej 15 rokov,</w:t>
      </w:r>
    </w:p>
    <w:p w:rsidR="00271AB0" w:rsidRDefault="00271AB0" w:rsidP="001F0CFC">
      <w:pPr>
        <w:numPr>
          <w:ilvl w:val="0"/>
          <w:numId w:val="376"/>
        </w:numPr>
        <w:spacing w:after="104" w:line="262" w:lineRule="auto"/>
        <w:ind w:hanging="283"/>
      </w:pPr>
      <w:r>
        <w:t xml:space="preserve">chýbajú mu najviac 2 roky do dovŕšenia dôchodkového veku a </w:t>
      </w:r>
    </w:p>
    <w:p w:rsidR="00271AB0" w:rsidRDefault="00271AB0" w:rsidP="001F0CFC">
      <w:pPr>
        <w:numPr>
          <w:ilvl w:val="0"/>
          <w:numId w:val="376"/>
        </w:numPr>
        <w:spacing w:after="206" w:line="262" w:lineRule="auto"/>
        <w:ind w:hanging="283"/>
      </w:pPr>
      <w:r>
        <w:t>súčet súm predčasného starobného dôchodku a predčasného starobného dôchodku podľa osobitného predpisu</w:t>
      </w:r>
      <w:r>
        <w:rPr>
          <w:sz w:val="15"/>
          <w:vertAlign w:val="superscript"/>
        </w:rPr>
        <w:t>1</w:t>
      </w:r>
      <w:r>
        <w:rPr>
          <w:sz w:val="18"/>
        </w:rPr>
        <w:t xml:space="preserve">) </w:t>
      </w:r>
      <w:r>
        <w:t>je vyšší ako 1,2-násobok sumy životného minima pre 1 plnoletú fyzickú osobu podľa osobitného predpisu.</w:t>
      </w:r>
      <w:r>
        <w:rPr>
          <w:sz w:val="15"/>
          <w:vertAlign w:val="superscript"/>
        </w:rPr>
        <w:t>56</w:t>
      </w:r>
      <w:r>
        <w:rPr>
          <w:sz w:val="18"/>
        </w:rPr>
        <w:t>)</w:t>
      </w:r>
    </w:p>
    <w:p w:rsidR="00271AB0" w:rsidRDefault="00271AB0" w:rsidP="001F0CFC">
      <w:pPr>
        <w:numPr>
          <w:ilvl w:val="1"/>
          <w:numId w:val="376"/>
        </w:numPr>
        <w:spacing w:after="206" w:line="262" w:lineRule="auto"/>
      </w:pPr>
      <w:r>
        <w:t>Nárok na predčasný starobný dôchodok podľa odsekov 1 a 2 vzniká najskôr odo dňa podania žiadosti o predčasný starobný dôchodok. Žiadosť o predčasný starobný dôchodok môže poistenec podať v kalendárnom roku najviac dvakrát.</w:t>
      </w:r>
    </w:p>
    <w:p w:rsidR="00271AB0" w:rsidRDefault="00271AB0" w:rsidP="001F0CFC">
      <w:pPr>
        <w:numPr>
          <w:ilvl w:val="1"/>
          <w:numId w:val="376"/>
        </w:numPr>
        <w:spacing w:after="206" w:line="262" w:lineRule="auto"/>
      </w:pPr>
      <w:r>
        <w:t>Nárok na výplatu predčasného starobného dôchodku nevzniká, ak poistenec ku dňu vzniku nároku na predčasný starobný dôchodok je povinne dôchodkovo poistený ako zamestnanec alebo samostatne zárobkovo činná osoba.</w:t>
      </w:r>
    </w:p>
    <w:p w:rsidR="00271AB0" w:rsidRDefault="00271AB0" w:rsidP="001F0CFC">
      <w:pPr>
        <w:numPr>
          <w:ilvl w:val="1"/>
          <w:numId w:val="376"/>
        </w:numPr>
        <w:spacing w:after="206" w:line="262" w:lineRule="auto"/>
      </w:pPr>
      <w:r>
        <w:t>Nárok na výplatu predčasného starobného dôchodku zaniká odo dňa jeho splátky splatnej po dni vzniku dôchodkového poistenia zamestnanca alebo povinne dôchodkovo poistenej samostatne zárobkovo činnej osoby a opätovne vzniká odo dňa nasledujúceho po dni zániku tohto dôchodkového poistenia.</w:t>
      </w:r>
    </w:p>
    <w:p w:rsidR="00271AB0" w:rsidRDefault="00271AB0" w:rsidP="001F0CFC">
      <w:pPr>
        <w:numPr>
          <w:ilvl w:val="1"/>
          <w:numId w:val="376"/>
        </w:numPr>
        <w:spacing w:after="206" w:line="262" w:lineRule="auto"/>
      </w:pPr>
      <w:r>
        <w:t>Nárok na výplatu predčasného starobného dôchodku fyzickej osoby v právnom vzťahu na základe dohody určenej podľa § 227a zaniká odo dňa jeho splátky splatnej v kalendárnom mesiaci nasledujúcom po kalendárnom mesiaci, v ktorom úhrn príjmu z tejto dohody v príslušnom kalendárnom roku presiahol sumu 2 400 eur; na určenie príjmu sa primerane použije § 139c. Nárok na výplatu predčasného starobného dôchodku opätovne vzniká odo dňa jeho splátky splatnej v januári kalendárneho roka nasledujúceho po kalendárnom roku, v ktorom zanikol nárok na jeho výplatu podľa prvej vety.</w:t>
      </w:r>
    </w:p>
    <w:p w:rsidR="00271AB0" w:rsidRDefault="00271AB0" w:rsidP="001F0CFC">
      <w:pPr>
        <w:numPr>
          <w:ilvl w:val="1"/>
          <w:numId w:val="376"/>
        </w:numPr>
        <w:spacing w:after="291" w:line="262" w:lineRule="auto"/>
      </w:pPr>
      <w:r>
        <w:t>Ak poberateľ predčasného starobného dôchodku bol povinne dôchodkovo poistený počas poberania predčasného starobného dôchodku a nárok na výplatu predčasného starobného dôchodku mu nezanikol podľa odseku 5 z dôvodu, že jeho právny vzťah, ktorý zakladá právo na príjem uvedený v § 3 ods. 1 písm. a) a ods. 2 a 3, zanikol pred najbližším výplatným termínom splátky predčasného starobného dôchodku nasledujúcim po vzniku tohto právneho vzťahu, zúčtujú sa sumy vyplatené na predčasnom starobnom dôchodku za obdobie od vzniku povinného dôchodkového poistenia do zániku povinného dôchodkového poistenia so sumami dôchodkovej dávky, na ktorej výplatu vznikne nárok po zániku tohto povinného dôchodkového poistenia. Sumy vyplatené na predčasnom starobnom dôchodku po zániku nároku na výplatu predčasného starobného dôchodku podľa odseku 6 prvej vety sa zúčtujú so sumami predčasného starobného dôchodku, na ktorého výplatu opätovne vznikne nárok alebo so sumami starobného dôchodku podľa § 69a ods. 1.</w:t>
      </w:r>
    </w:p>
    <w:p w:rsidR="00271AB0" w:rsidRDefault="00271AB0" w:rsidP="00271AB0">
      <w:pPr>
        <w:spacing w:after="286" w:line="248" w:lineRule="auto"/>
        <w:ind w:left="100" w:hanging="10"/>
        <w:jc w:val="center"/>
      </w:pPr>
      <w:r>
        <w:rPr>
          <w:b/>
        </w:rPr>
        <w:t>Určenie sumy predčasného starobného dôchodku</w:t>
      </w:r>
    </w:p>
    <w:p w:rsidR="00271AB0" w:rsidRDefault="00271AB0" w:rsidP="00271AB0">
      <w:pPr>
        <w:spacing w:after="194" w:line="248" w:lineRule="auto"/>
        <w:ind w:left="100" w:right="90" w:hanging="10"/>
        <w:jc w:val="center"/>
      </w:pPr>
      <w:r>
        <w:rPr>
          <w:b/>
        </w:rPr>
        <w:t>§ 68</w:t>
      </w:r>
    </w:p>
    <w:p w:rsidR="00271AB0" w:rsidRDefault="00271AB0" w:rsidP="001F0CFC">
      <w:pPr>
        <w:numPr>
          <w:ilvl w:val="1"/>
          <w:numId w:val="377"/>
        </w:numPr>
        <w:spacing w:after="206" w:line="262" w:lineRule="auto"/>
      </w:pPr>
      <w:r>
        <w:t>Suma predčasného starobného dôchodku sa určí ako súčin priemerného osobného mzdového bodu, obdobia dôchodkového poistenia získaného ku dňu vzniku nároku na predčasný starobný dôchodok a aktuálnej dôchodkovej hodnoty znížený o 0,5 % za každých začatých 30 dní odo dňa vzniku nároku na predčasný starobný dôchodok do dovŕšenia dôchodkového veku; § 63 ods. 1 tretia veta a štvrtá veta platia rovnako.</w:t>
      </w:r>
    </w:p>
    <w:p w:rsidR="00271AB0" w:rsidRDefault="00271AB0" w:rsidP="001F0CFC">
      <w:pPr>
        <w:numPr>
          <w:ilvl w:val="1"/>
          <w:numId w:val="377"/>
        </w:numPr>
        <w:spacing w:after="206" w:line="262" w:lineRule="auto"/>
      </w:pPr>
      <w:r>
        <w:t>Ak poistenec bol dôchodkovo poistený z dôvodu právneho vzťahu na základe dohody určenej podľa § 227a počas poberania predčasného starobného dôchodku alebo jeho časti, suma predčasného starobného dôchodku sa od 1. januára kalendárneho roka, v ktorom sa určuje suma predčasného starobného dôchodku, určí tak, že k sume predčasného starobného dôchodku vyplácanej k 1. januáru kalendárneho roka sa pripočíta suma určená ako súčin súčtu jednej polovice osobných mzdových bodov získaných za obdobie dôchodkového poistenia poistenca v právnom vzťahu na základe dohody určenej podľa § 227a v predchádzajúcom kalendárnom roku a aktuálnej dôchodkovej hodnoty; o určení sumy predčasného starobného dôchodku sa rozhodne do 31. marca kalendárneho roka, v ktorom sa určuje suma predčasného starobného dôchodku. Ak poistencovi podľa prvej vety zaniklo dôchodkové poistenie v kalendárnom roku, v ktorom sa určila suma predčasného starobného dôchodku podľa prvej vety alebo sa neurčila suma predčasného starobného dôchodku podľa prvej vety z dôvodu, že v predchádzajúcom kalendárnom roku nezískal obdobie dôchodkového poistenia v právnom vzťahu na základe dohody určenej podľa § 227a, suma predčasného starobného dôchodku sa na základe žiadosti o určenie sumy predčasného starobného dôchodku tohto poistenca určí tak, že k sume predčasného starobného dôchodku vyplácanej ku dňu zániku dôchodkového poistenia v právnom vzťahu na základe dohody určenej podľa § 227a sa pripočíta suma určená ako súčin súčtu jednej polovice osobných mzdových bodov získaných za obdobie dôchodkového poistenia v kalendárnom roku, v ktorom zaniklo dôchodkové poistenie, a aktuálnej dôchodkovej hodnoty.</w:t>
      </w:r>
    </w:p>
    <w:p w:rsidR="00271AB0" w:rsidRDefault="00271AB0" w:rsidP="001F0CFC">
      <w:pPr>
        <w:numPr>
          <w:ilvl w:val="1"/>
          <w:numId w:val="377"/>
        </w:numPr>
        <w:spacing w:after="206" w:line="262" w:lineRule="auto"/>
      </w:pPr>
      <w:r>
        <w:t>Ak poistenec bol povinne dôchodkovo poistený ako zamestnanec alebo samostatne zárobkovo činná osoba po priznaní predčasného starobného dôchodku, k sume predčasného starobného dôchodku vyplácaného ku dňu zániku nároku na jeho výplatu sa odo dňa zániku tohto dôchodkového poistenia pripočíta suma určená ako súčin súčtu osobných mzdových bodov získaných za obdobie dôchodkového poistenia a aktuálnej dôchodkovej hodnoty platnej ku dňu nasledujúcemu po zániku tohto dôchodkového poistenia. Na hodnotu osobného mzdového bodu podľa prvej vety prevyšujúcu hodnotu 3 sa neprihliada.</w:t>
      </w:r>
    </w:p>
    <w:p w:rsidR="00271AB0" w:rsidRDefault="00271AB0" w:rsidP="001F0CFC">
      <w:pPr>
        <w:numPr>
          <w:ilvl w:val="1"/>
          <w:numId w:val="377"/>
        </w:numPr>
        <w:spacing w:after="206" w:line="262" w:lineRule="auto"/>
      </w:pPr>
      <w:r>
        <w:t>Ak sa predčasný starobný dôchodok ku dňu zániku nároku na jeho výplatu vyplácal v sume jednej polovice z dôvodu jeho súbehu s vdovským dôchodkom alebo vdoveckým dôchodkom, pri určení sumy predčasného starobného dôchodku podľa odsekov 2 a 3 sa prihliada na sumu predčasného starobného dôchodku, ktorá by patrila bez jeho zníženia z tohto dôvodu.</w:t>
      </w:r>
    </w:p>
    <w:p w:rsidR="00271AB0" w:rsidRDefault="00271AB0" w:rsidP="001F0CFC">
      <w:pPr>
        <w:numPr>
          <w:ilvl w:val="1"/>
          <w:numId w:val="377"/>
        </w:numPr>
        <w:spacing w:after="206" w:line="262" w:lineRule="auto"/>
      </w:pPr>
      <w:r>
        <w:t>Na určenie sumy predčasného starobného dôchodku poistenca, ktorý je sporiteľ podľa osobitného predpisu,</w:t>
      </w:r>
      <w:r>
        <w:rPr>
          <w:sz w:val="15"/>
          <w:vertAlign w:val="superscript"/>
        </w:rPr>
        <w:t>1</w:t>
      </w:r>
      <w:r>
        <w:rPr>
          <w:sz w:val="18"/>
        </w:rPr>
        <w:t>)</w:t>
      </w:r>
      <w:r>
        <w:t>platí § 66 ods. 6 rovnako.</w:t>
      </w:r>
    </w:p>
    <w:p w:rsidR="00271AB0" w:rsidRDefault="00271AB0" w:rsidP="001F0CFC">
      <w:pPr>
        <w:numPr>
          <w:ilvl w:val="1"/>
          <w:numId w:val="377"/>
        </w:numPr>
        <w:spacing w:after="206" w:line="262" w:lineRule="auto"/>
      </w:pPr>
      <w:r>
        <w:t>Pre všeobecný vymeriavací základ na určenie osobného mzdového bodu za predposledný rok a posledný rok dôchodkového poistenia po vzniku nároku na predčasný starobný dôchodok platí § 66 ods. 8 rovnako.</w:t>
      </w:r>
    </w:p>
    <w:p w:rsidR="00271AB0" w:rsidRDefault="00271AB0" w:rsidP="001F0CFC">
      <w:pPr>
        <w:numPr>
          <w:ilvl w:val="1"/>
          <w:numId w:val="377"/>
        </w:numPr>
        <w:spacing w:after="291" w:line="262" w:lineRule="auto"/>
      </w:pPr>
      <w:r>
        <w:t>Suma predčasného starobného dôchodku podľa odsekov 2 a 3 sa určí v kalendárnom roku len raz.</w:t>
      </w:r>
    </w:p>
    <w:p w:rsidR="00271AB0" w:rsidRDefault="00271AB0" w:rsidP="00271AB0">
      <w:pPr>
        <w:spacing w:after="194" w:line="248" w:lineRule="auto"/>
        <w:ind w:left="100" w:right="90" w:hanging="10"/>
        <w:jc w:val="center"/>
      </w:pPr>
      <w:r>
        <w:rPr>
          <w:b/>
        </w:rPr>
        <w:t>§ 68a</w:t>
      </w:r>
    </w:p>
    <w:p w:rsidR="00271AB0" w:rsidRDefault="00271AB0" w:rsidP="00271AB0">
      <w:pPr>
        <w:spacing w:after="291"/>
        <w:ind w:left="-15"/>
      </w:pPr>
      <w:r>
        <w:t>Suma predčasného starobného dôchodku sa určí ako rozdiel fiktívnej sumy predčasného starobného dôchodku a sumy starobného dôchodku alebo invalidného dôchodku vyplácaného podľa predpisov Českej republiky, ak ide o poistenca podľa § 66a ods. 1; § 66a ods. 2 až 5 platí rovnako.</w:t>
      </w:r>
    </w:p>
    <w:p w:rsidR="00271AB0" w:rsidRDefault="00271AB0" w:rsidP="00271AB0">
      <w:pPr>
        <w:spacing w:after="20" w:line="248" w:lineRule="auto"/>
        <w:ind w:left="100" w:right="90" w:hanging="10"/>
        <w:jc w:val="center"/>
      </w:pPr>
      <w:r>
        <w:rPr>
          <w:b/>
        </w:rPr>
        <w:t>§ 69</w:t>
      </w:r>
    </w:p>
    <w:p w:rsidR="00271AB0" w:rsidRDefault="00271AB0" w:rsidP="00271AB0">
      <w:pPr>
        <w:spacing w:after="194" w:line="248" w:lineRule="auto"/>
        <w:ind w:left="100" w:right="90" w:hanging="10"/>
        <w:jc w:val="center"/>
      </w:pPr>
      <w:r>
        <w:rPr>
          <w:b/>
        </w:rPr>
        <w:t>Vylúčenie nároku na starobný dôchodok</w:t>
      </w:r>
    </w:p>
    <w:p w:rsidR="00271AB0" w:rsidRDefault="00271AB0" w:rsidP="00271AB0">
      <w:pPr>
        <w:spacing w:after="291"/>
        <w:ind w:left="-15"/>
      </w:pPr>
      <w:r>
        <w:t>Poistenec, ktorému bol priznaný predčasný starobný dôchodok, nemá nárok na starobný dôchodok.</w:t>
      </w:r>
    </w:p>
    <w:p w:rsidR="00271AB0" w:rsidRDefault="00271AB0" w:rsidP="00271AB0">
      <w:pPr>
        <w:spacing w:after="194" w:line="248" w:lineRule="auto"/>
        <w:ind w:left="100" w:right="90" w:hanging="10"/>
        <w:jc w:val="center"/>
      </w:pPr>
      <w:r>
        <w:rPr>
          <w:b/>
        </w:rPr>
        <w:t>§ 69a</w:t>
      </w:r>
    </w:p>
    <w:p w:rsidR="00271AB0" w:rsidRDefault="00271AB0" w:rsidP="001F0CFC">
      <w:pPr>
        <w:numPr>
          <w:ilvl w:val="1"/>
          <w:numId w:val="378"/>
        </w:numPr>
        <w:spacing w:after="206" w:line="262" w:lineRule="auto"/>
      </w:pPr>
      <w:r>
        <w:t>Predčasný starobný dôchodok po dovŕšení dôchodkového veku je starobný dôchodok.</w:t>
      </w:r>
    </w:p>
    <w:p w:rsidR="00271AB0" w:rsidRDefault="00271AB0" w:rsidP="001F0CFC">
      <w:pPr>
        <w:numPr>
          <w:ilvl w:val="1"/>
          <w:numId w:val="378"/>
        </w:numPr>
        <w:spacing w:after="206" w:line="262" w:lineRule="auto"/>
      </w:pPr>
      <w:r>
        <w:t>Ak poistencovi, ktorému bol priznaný predčasný starobný dôchodok, nebol predčasný starobný dôchodok vyplácaný nepretržite od vzniku nároku na tento dôchodok do dovŕšenia dôchodkového veku, suma starobného dôchodku podľa odseku 1, na ktorú mal poistenec nárok v deň dovŕšenia dôchodkového veku, sa určí na žiadosť poistenca znovu. Suma starobného dôchodku podľa odseku 1 určená podľa § 68 ods. 2 a 3 a zvýšená podľa § 82 sa zvýši o 0,5 % za každých začatých 30 dní, počas ktorých netrval nárok na výplatu predčasného starobného dôchodku; § 82 ods. 5 sa v tomto prípade neuplatní.</w:t>
      </w:r>
    </w:p>
    <w:p w:rsidR="00271AB0" w:rsidRDefault="00271AB0" w:rsidP="001F0CFC">
      <w:pPr>
        <w:numPr>
          <w:ilvl w:val="1"/>
          <w:numId w:val="378"/>
        </w:numPr>
        <w:spacing w:after="206" w:line="262" w:lineRule="auto"/>
      </w:pPr>
      <w:r>
        <w:t>Nárok na výplatu starobného dôchodku, ktorého suma bola určená podľa odseku 2, vznikne odo dňa podania žiadosti poistencom, najskôr dňom dovŕšenia dôchodkového veku.</w:t>
      </w:r>
    </w:p>
    <w:p w:rsidR="00271AB0" w:rsidRDefault="00271AB0" w:rsidP="00271AB0">
      <w:pPr>
        <w:spacing w:after="43" w:line="248" w:lineRule="auto"/>
        <w:ind w:left="100" w:right="90" w:hanging="10"/>
        <w:jc w:val="center"/>
      </w:pPr>
      <w:r>
        <w:rPr>
          <w:b/>
        </w:rPr>
        <w:t>ŠTVRTÝ DIEL</w:t>
      </w:r>
    </w:p>
    <w:p w:rsidR="00271AB0" w:rsidRDefault="00271AB0" w:rsidP="00271AB0">
      <w:pPr>
        <w:spacing w:after="286" w:line="248" w:lineRule="auto"/>
        <w:ind w:left="100" w:right="90" w:hanging="10"/>
        <w:jc w:val="center"/>
      </w:pPr>
      <w:r>
        <w:rPr>
          <w:b/>
        </w:rPr>
        <w:t>INVALIDNÝ DÔCHODOK</w:t>
      </w:r>
    </w:p>
    <w:p w:rsidR="00271AB0" w:rsidRDefault="00271AB0" w:rsidP="00271AB0">
      <w:pPr>
        <w:spacing w:after="20" w:line="248" w:lineRule="auto"/>
        <w:ind w:left="100" w:right="90" w:hanging="10"/>
        <w:jc w:val="center"/>
      </w:pPr>
      <w:r>
        <w:rPr>
          <w:b/>
        </w:rPr>
        <w:t>§ 70</w:t>
      </w:r>
    </w:p>
    <w:p w:rsidR="00271AB0" w:rsidRDefault="00271AB0" w:rsidP="00271AB0">
      <w:pPr>
        <w:spacing w:after="194" w:line="248" w:lineRule="auto"/>
        <w:ind w:left="100" w:right="90" w:hanging="10"/>
        <w:jc w:val="center"/>
      </w:pPr>
      <w:r>
        <w:rPr>
          <w:b/>
        </w:rPr>
        <w:t>Podmienky nároku na invalidný dôchodok</w:t>
      </w:r>
    </w:p>
    <w:p w:rsidR="00271AB0" w:rsidRDefault="00271AB0" w:rsidP="001F0CFC">
      <w:pPr>
        <w:numPr>
          <w:ilvl w:val="1"/>
          <w:numId w:val="379"/>
        </w:numPr>
        <w:spacing w:after="206" w:line="262" w:lineRule="auto"/>
      </w:pPr>
      <w:r>
        <w:t>Poistenec má nárok na invalidný dôchodok, ak sa stal invalidný, získal počet rokov dôchodkového poistenia uvedený v § 72 a ku dňu vzniku invalidity nespĺňa podmienky nároku na starobný dôchodok alebo mu nebol priznaný predčasný starobný dôchodok.</w:t>
      </w:r>
    </w:p>
    <w:p w:rsidR="00271AB0" w:rsidRDefault="00271AB0" w:rsidP="001F0CFC">
      <w:pPr>
        <w:numPr>
          <w:ilvl w:val="1"/>
          <w:numId w:val="379"/>
        </w:numPr>
        <w:spacing w:after="291" w:line="262" w:lineRule="auto"/>
      </w:pPr>
      <w:r>
        <w:t>Fyzická osoba má nárok na invalidný dôchodok aj vtedy, ak sa stala invalidnou v období, v ktorom je nezaopatreným dieťaťom a má na území Slovenskej republiky trvalý pobyt. Nárok na invalidný dôchodok tejto fyzickej osobe vzniká najskôr odo dňa dovŕšenia 18 rokov veku. Nárok na invalidný dôchodok má aj fyzická osoba, ktorá sa stala invalidnou počas doktorandského štúdia v dennej forme, nedovŕšila 26 rokov veku a má na území Slovenskej republiky trvalý pobyt.</w:t>
      </w:r>
    </w:p>
    <w:p w:rsidR="00271AB0" w:rsidRDefault="00271AB0" w:rsidP="00271AB0">
      <w:pPr>
        <w:spacing w:after="20" w:line="248" w:lineRule="auto"/>
        <w:ind w:left="100" w:right="90" w:hanging="10"/>
        <w:jc w:val="center"/>
      </w:pPr>
      <w:r>
        <w:rPr>
          <w:b/>
        </w:rPr>
        <w:t>§ 71</w:t>
      </w:r>
    </w:p>
    <w:p w:rsidR="00271AB0" w:rsidRDefault="00271AB0" w:rsidP="00271AB0">
      <w:pPr>
        <w:spacing w:after="218" w:line="248" w:lineRule="auto"/>
        <w:ind w:left="100" w:right="90" w:hanging="10"/>
        <w:jc w:val="center"/>
      </w:pPr>
      <w:r>
        <w:rPr>
          <w:b/>
        </w:rPr>
        <w:t>Pokles schopnosti vykonávať zárobkovú činnosť a miera poklesu schopnosti vykonávať zárobkovú činnosť</w:t>
      </w:r>
    </w:p>
    <w:p w:rsidR="00271AB0" w:rsidRDefault="00271AB0" w:rsidP="001F0CFC">
      <w:pPr>
        <w:numPr>
          <w:ilvl w:val="1"/>
          <w:numId w:val="380"/>
        </w:numPr>
        <w:spacing w:after="206" w:line="262" w:lineRule="auto"/>
      </w:pPr>
      <w:r>
        <w:t>Poistenec je invalidný, ak pre dlhodobo nepriaznivý zdravotný stav má pokles schopnosti vykonávať zárobkovú činnosť o viac ako 40 % v porovnaní so zdravou fyzickou osobou.</w:t>
      </w:r>
    </w:p>
    <w:p w:rsidR="00271AB0" w:rsidRDefault="00271AB0" w:rsidP="001F0CFC">
      <w:pPr>
        <w:numPr>
          <w:ilvl w:val="1"/>
          <w:numId w:val="380"/>
        </w:numPr>
        <w:spacing w:after="206" w:line="262" w:lineRule="auto"/>
      </w:pPr>
      <w:r>
        <w:t>Dlhodobo nepriaznivý zdravotný stav je taký zdravotný stav, ktorý spôsobuje pokles schopnosti vykonávať zárobkovú činnosť a ktorý má podľa poznatkov lekárskej vedy trvať dlhšie ako jeden rok.</w:t>
      </w:r>
    </w:p>
    <w:p w:rsidR="00271AB0" w:rsidRDefault="00271AB0" w:rsidP="001F0CFC">
      <w:pPr>
        <w:numPr>
          <w:ilvl w:val="1"/>
          <w:numId w:val="380"/>
        </w:numPr>
        <w:spacing w:after="206" w:line="262" w:lineRule="auto"/>
      </w:pPr>
      <w:r>
        <w:t>Pokles schopnosti vykonávať zárobkovú činnosť sa posudzuje porovnaním telesnej schopnosti, duševnej schopnosti a zmyslovej schopnosti poistenca s dlhodobo nepriaznivým zdravotným stavom a telesnej schopnosti, duševnej schopnosti a zmyslovej schopnosti zdravej fyzickej osoby. Pri posudzovaní poklesu schopnosti vykonávať zárobkovú činnosť sa neprihliada na zdravotné postihnutia, ktoré boli zohľadnené na nárok na invalidný výsluhový dôchodok podľa osobitného predpisu.</w:t>
      </w:r>
      <w:r>
        <w:rPr>
          <w:sz w:val="15"/>
          <w:vertAlign w:val="superscript"/>
        </w:rPr>
        <w:t>2</w:t>
      </w:r>
      <w:r>
        <w:rPr>
          <w:sz w:val="18"/>
        </w:rPr>
        <w:t>)</w:t>
      </w:r>
    </w:p>
    <w:p w:rsidR="00271AB0" w:rsidRDefault="00271AB0" w:rsidP="001F0CFC">
      <w:pPr>
        <w:numPr>
          <w:ilvl w:val="1"/>
          <w:numId w:val="380"/>
        </w:numPr>
        <w:spacing w:after="104" w:line="262" w:lineRule="auto"/>
      </w:pPr>
      <w:r>
        <w:t>Pokles schopnosti vykonávať zárobkovú činnosť sa posudzuje na základe</w:t>
      </w:r>
    </w:p>
    <w:p w:rsidR="00271AB0" w:rsidRDefault="00271AB0" w:rsidP="001F0CFC">
      <w:pPr>
        <w:numPr>
          <w:ilvl w:val="0"/>
          <w:numId w:val="381"/>
        </w:numPr>
        <w:spacing w:after="103" w:line="262" w:lineRule="auto"/>
        <w:ind w:hanging="283"/>
      </w:pPr>
      <w:r>
        <w:t xml:space="preserve">lekárskych správ a údajov zo zdravotnej dokumentácie zdravotníckeho zariadenia a zhodnotenia liečby s určením diagnostického záveru, stabilizácie ochorenia, jeho ďalšieho vývoja, ďalšej liečby a </w:t>
      </w:r>
    </w:p>
    <w:p w:rsidR="00271AB0" w:rsidRDefault="00271AB0" w:rsidP="001F0CFC">
      <w:pPr>
        <w:numPr>
          <w:ilvl w:val="0"/>
          <w:numId w:val="381"/>
        </w:numPr>
        <w:spacing w:after="206" w:line="262" w:lineRule="auto"/>
        <w:ind w:hanging="283"/>
      </w:pPr>
      <w:r>
        <w:t>komplexných funkčných vyšetrení a ich záverov, pričom sa prihliada na zostávajúcu schopnosť vykonávať zárobkovú činnosť, zostávajúcu schopnosť prípravy na povolanie, možnosti poskytnutia pracovnej rehabilitácie alebo rekvalifikácie.</w:t>
      </w:r>
    </w:p>
    <w:p w:rsidR="00271AB0" w:rsidRDefault="00271AB0" w:rsidP="001F0CFC">
      <w:pPr>
        <w:numPr>
          <w:ilvl w:val="1"/>
          <w:numId w:val="381"/>
        </w:numPr>
        <w:spacing w:after="206" w:line="262" w:lineRule="auto"/>
      </w:pPr>
      <w:r>
        <w:t>Miera poklesu schopnosti vykonávať zárobkovú činnosť je uvedená v prílohe č. 4.</w:t>
      </w:r>
    </w:p>
    <w:p w:rsidR="00271AB0" w:rsidRDefault="00271AB0" w:rsidP="001F0CFC">
      <w:pPr>
        <w:numPr>
          <w:ilvl w:val="1"/>
          <w:numId w:val="381"/>
        </w:numPr>
        <w:spacing w:after="206" w:line="262" w:lineRule="auto"/>
      </w:pPr>
      <w:r>
        <w:t>Miera poklesu schopnosti vykonávať zárobkovú činnosť v percentách sa určuje podľa druhu zdravotného postihnutia, ktoré je rozhodujúcou príčinou dlhodobo nepriaznivého zdravotného stavu, a so zreteľom na závažnosť ostatných zdravotných postihnutí.</w:t>
      </w:r>
    </w:p>
    <w:p w:rsidR="00271AB0" w:rsidRDefault="00271AB0" w:rsidP="001F0CFC">
      <w:pPr>
        <w:numPr>
          <w:ilvl w:val="1"/>
          <w:numId w:val="381"/>
        </w:numPr>
        <w:spacing w:after="206" w:line="262" w:lineRule="auto"/>
      </w:pPr>
      <w:r>
        <w:t>Jednotlivé percentuálne miery poklesu schopnosti vykonávať zárobkovú činnosť sa nesčítavajú.</w:t>
      </w:r>
    </w:p>
    <w:p w:rsidR="00271AB0" w:rsidRDefault="00271AB0" w:rsidP="001F0CFC">
      <w:pPr>
        <w:numPr>
          <w:ilvl w:val="1"/>
          <w:numId w:val="381"/>
        </w:numPr>
        <w:spacing w:after="206" w:line="262" w:lineRule="auto"/>
      </w:pPr>
      <w:r>
        <w:t>Mieru poklesu schopnosti vykonávať zárobkovú činnosť určenú podľa odseku 6 možno zvýšiť najviac o 10 %, ak závažnosť ostatných zdravotných postihnutí ovplyvňuje pokles schopnosti vykonávať zárobkovú činnosť. Na určenie zvýšenia hodnoty sa vychádza z predchádzajúceho výkonu zárobkovej činnosti, dosiahnutého vzdelania, skúsenosti a schopnosti rekvalifikácie. Obdobne to platí, ak pokles schopnosti vykonávať zárobkovú činnosť je dôsledkom viacerých zdravotných postihnutí podmieňujúcich dlhodobo nepriaznivý zdravotný stav.</w:t>
      </w:r>
    </w:p>
    <w:p w:rsidR="00271AB0" w:rsidRDefault="00271AB0" w:rsidP="001F0CFC">
      <w:pPr>
        <w:numPr>
          <w:ilvl w:val="1"/>
          <w:numId w:val="381"/>
        </w:numPr>
        <w:spacing w:after="206" w:line="262" w:lineRule="auto"/>
      </w:pPr>
      <w:r>
        <w:t>Ak v prílohe č. 4 nie je uvedené zdravotné postihnutie, ktoré je príčinou dlhodobo nepriaznivého zdravotného stavu, určí sa miera poklesu schopnosti vykonávať zárobkovú činnosť v percentách podľa takého zdravotného postihnutia uvedeného v tejto prílohe, ktoré je s jeho funkčným dopadom najviac porovnateľné.</w:t>
      </w:r>
    </w:p>
    <w:p w:rsidR="00271AB0" w:rsidRDefault="00271AB0" w:rsidP="001F0CFC">
      <w:pPr>
        <w:numPr>
          <w:ilvl w:val="1"/>
          <w:numId w:val="381"/>
        </w:numPr>
        <w:spacing w:after="291" w:line="262" w:lineRule="auto"/>
      </w:pPr>
      <w:r>
        <w:t>Dlhodobo nepriaznivý zdravotný stav na účely invalidity sa posúdi opätovne, ak sa predpokladá zmena vo vývoji zdravotného stavu a zmena schopnosti vykonávať zárobkovú činnosť.</w:t>
      </w:r>
    </w:p>
    <w:p w:rsidR="00271AB0" w:rsidRDefault="00271AB0" w:rsidP="00271AB0">
      <w:pPr>
        <w:spacing w:after="194" w:line="248" w:lineRule="auto"/>
        <w:ind w:left="100" w:right="90" w:hanging="10"/>
        <w:jc w:val="center"/>
      </w:pPr>
      <w:r>
        <w:rPr>
          <w:b/>
        </w:rPr>
        <w:t>§ 72</w:t>
      </w:r>
    </w:p>
    <w:p w:rsidR="00271AB0" w:rsidRDefault="00271AB0" w:rsidP="00271AB0">
      <w:pPr>
        <w:spacing w:after="103"/>
        <w:ind w:left="-15"/>
      </w:pPr>
      <w:r>
        <w:t>(1) Počet rokov dôchodkového poistenia na vznik nároku na invalidný dôchodok poistenca vo veku</w:t>
      </w:r>
    </w:p>
    <w:p w:rsidR="00271AB0" w:rsidRDefault="00271AB0" w:rsidP="001F0CFC">
      <w:pPr>
        <w:numPr>
          <w:ilvl w:val="0"/>
          <w:numId w:val="382"/>
        </w:numPr>
        <w:spacing w:after="104" w:line="262" w:lineRule="auto"/>
        <w:ind w:hanging="283"/>
      </w:pPr>
      <w:r>
        <w:t>do 20 rokov je menej ako jeden rok,</w:t>
      </w:r>
    </w:p>
    <w:p w:rsidR="00271AB0" w:rsidRDefault="00271AB0" w:rsidP="001F0CFC">
      <w:pPr>
        <w:numPr>
          <w:ilvl w:val="0"/>
          <w:numId w:val="382"/>
        </w:numPr>
        <w:spacing w:after="104" w:line="262" w:lineRule="auto"/>
        <w:ind w:hanging="283"/>
      </w:pPr>
      <w:r>
        <w:t>nad 20 rokov do 24 rokov je najmenej jeden rok,</w:t>
      </w:r>
    </w:p>
    <w:p w:rsidR="00271AB0" w:rsidRDefault="00271AB0" w:rsidP="001F0CFC">
      <w:pPr>
        <w:numPr>
          <w:ilvl w:val="0"/>
          <w:numId w:val="382"/>
        </w:numPr>
        <w:spacing w:after="104" w:line="262" w:lineRule="auto"/>
        <w:ind w:hanging="283"/>
      </w:pPr>
      <w:r>
        <w:t>nad 24 rokov do 28 rokov je najmenej dva roky,</w:t>
      </w:r>
    </w:p>
    <w:p w:rsidR="00271AB0" w:rsidRDefault="00271AB0" w:rsidP="001F0CFC">
      <w:pPr>
        <w:numPr>
          <w:ilvl w:val="0"/>
          <w:numId w:val="382"/>
        </w:numPr>
        <w:spacing w:after="104" w:line="262" w:lineRule="auto"/>
        <w:ind w:hanging="283"/>
      </w:pPr>
      <w:r>
        <w:t>nad 28 rokov do 34 rokov je najmenej päť rokov,</w:t>
      </w:r>
    </w:p>
    <w:p w:rsidR="00271AB0" w:rsidRDefault="00271AB0" w:rsidP="001F0CFC">
      <w:pPr>
        <w:numPr>
          <w:ilvl w:val="0"/>
          <w:numId w:val="382"/>
        </w:numPr>
        <w:spacing w:after="104" w:line="262" w:lineRule="auto"/>
        <w:ind w:hanging="283"/>
      </w:pPr>
      <w:r>
        <w:t>nad 34 rokov do 40 rokov je najmenej osem rokov,</w:t>
      </w:r>
    </w:p>
    <w:p w:rsidR="00271AB0" w:rsidRDefault="00271AB0" w:rsidP="001F0CFC">
      <w:pPr>
        <w:numPr>
          <w:ilvl w:val="0"/>
          <w:numId w:val="382"/>
        </w:numPr>
        <w:spacing w:after="104" w:line="262" w:lineRule="auto"/>
        <w:ind w:hanging="283"/>
      </w:pPr>
      <w:r>
        <w:t>nad 40 rokov do 45 rokov je najmenej 10 rokov,</w:t>
      </w:r>
    </w:p>
    <w:p w:rsidR="00271AB0" w:rsidRDefault="00271AB0" w:rsidP="001F0CFC">
      <w:pPr>
        <w:numPr>
          <w:ilvl w:val="0"/>
          <w:numId w:val="382"/>
        </w:numPr>
        <w:spacing w:after="206" w:line="262" w:lineRule="auto"/>
        <w:ind w:hanging="283"/>
      </w:pPr>
      <w:r>
        <w:t>nad 45 rokov je najmenej 15 rokov.</w:t>
      </w:r>
    </w:p>
    <w:p w:rsidR="00271AB0" w:rsidRDefault="00271AB0" w:rsidP="001F0CFC">
      <w:pPr>
        <w:numPr>
          <w:ilvl w:val="1"/>
          <w:numId w:val="382"/>
        </w:numPr>
        <w:spacing w:after="206" w:line="262" w:lineRule="auto"/>
      </w:pPr>
      <w:r>
        <w:t>Počet rokov dôchodkového poistenia na vznik nároku na invalidný dôchodok sa zisťuje z obdobia pred vznikom invalidity.</w:t>
      </w:r>
    </w:p>
    <w:p w:rsidR="00271AB0" w:rsidRDefault="00271AB0" w:rsidP="001F0CFC">
      <w:pPr>
        <w:numPr>
          <w:ilvl w:val="1"/>
          <w:numId w:val="382"/>
        </w:numPr>
        <w:spacing w:after="291" w:line="262" w:lineRule="auto"/>
      </w:pPr>
      <w:r>
        <w:t>Poistencovi, ktorý sa stal invalidný v dôsledku pracovného úrazu alebo choroby z povolania, a fyzickej osobe, ktorá sa stala invalidná v období, v ktorom je nezaopatrené dieťa alebo doktorand v dennej forme štúdia a nedovŕšila 26 rokov veku, sa podmienka počtu rokov dôchodkového poistenia uvedená v odseku 1 považuje za splnenú.</w:t>
      </w:r>
    </w:p>
    <w:p w:rsidR="00271AB0" w:rsidRDefault="00271AB0" w:rsidP="00271AB0">
      <w:pPr>
        <w:spacing w:after="286" w:line="248" w:lineRule="auto"/>
        <w:ind w:left="100" w:hanging="10"/>
        <w:jc w:val="center"/>
      </w:pPr>
      <w:r>
        <w:rPr>
          <w:b/>
        </w:rPr>
        <w:t>Určenie sumy invalidného dôchodku</w:t>
      </w:r>
    </w:p>
    <w:p w:rsidR="00271AB0" w:rsidRDefault="00271AB0" w:rsidP="00271AB0">
      <w:pPr>
        <w:spacing w:after="194" w:line="248" w:lineRule="auto"/>
        <w:ind w:left="100" w:right="90" w:hanging="10"/>
        <w:jc w:val="center"/>
      </w:pPr>
      <w:r>
        <w:rPr>
          <w:b/>
        </w:rPr>
        <w:t>§ 73</w:t>
      </w:r>
    </w:p>
    <w:p w:rsidR="00271AB0" w:rsidRDefault="00271AB0" w:rsidP="001F0CFC">
      <w:pPr>
        <w:numPr>
          <w:ilvl w:val="1"/>
          <w:numId w:val="383"/>
        </w:numPr>
        <w:spacing w:after="206" w:line="262" w:lineRule="auto"/>
      </w:pPr>
      <w:r>
        <w:t>Suma invalidného dôchodku poistenca, ktorý má percentuálny pokles schopnosti vykonávať zárobkovú činnosť o viac ako 70 %, sa určí ako súčin priemerného osobného mzdového bodu, obdobia dôchodkového poistenia získaného ku dňu vzniku nároku na invalidný dôchodok, ku ktorému sa pripočíta obdobie od vzniku nároku na invalidný dôchodok do dovŕšenia dôchodkového veku a aktuálnej dôchodkovej hodnoty; § 63 ods. 1 tretia veta a štvrtá veta platia rovnako.</w:t>
      </w:r>
    </w:p>
    <w:p w:rsidR="00271AB0" w:rsidRDefault="00271AB0" w:rsidP="001F0CFC">
      <w:pPr>
        <w:numPr>
          <w:ilvl w:val="1"/>
          <w:numId w:val="383"/>
        </w:numPr>
        <w:spacing w:after="206" w:line="262" w:lineRule="auto"/>
      </w:pPr>
      <w:r>
        <w:t>Suma invalidného dôchodku poistenca, ktorý má percentuálny pokles schopnosti vykonávať zárobkovú činnosť najviac o 70 %, sa určí ako súčin percentuálneho poklesu schopnosti poistenca vykonávať zárobkovú činnosť, priemerného osobného mzdového bodu, obdobia dôchodkového poistenia získaného ku dňu vzniku nároku na invalidný dôchodok, ku ktorému sa pripočíta obdobie od vzniku nároku na invalidný dôchodok do dovŕšenia dôchodkového veku, a aktuálnej dôchodkovej hodnoty; § 63 ods. 1 tretia veta a štvrtá veta platia rovnako.</w:t>
      </w:r>
    </w:p>
    <w:p w:rsidR="00271AB0" w:rsidRDefault="00271AB0" w:rsidP="001F0CFC">
      <w:pPr>
        <w:numPr>
          <w:ilvl w:val="1"/>
          <w:numId w:val="383"/>
        </w:numPr>
        <w:spacing w:after="206" w:line="262" w:lineRule="auto"/>
      </w:pPr>
      <w:r>
        <w:t>Suma invalidného dôchodku fyzickej osoby uvedenej v § 70 ods. 2, ktorá má percentuálny pokles schopnosti vykonávať zárobkovú činnosť o viac ako 70 %, sa určí ako súčin osobného mzdového bodu, obdobia dôchodkového poistenia získaného ku dňu vzniku nároku na invalidný dôchodok, ku ktorému sa pripočíta obdobie od vzniku nároku na invalidný dôchodok do dovŕšenia dôchodkového veku a aktuálnej dôchodkovej hodnoty; § 63 ods. 1 tretia veta a štvrtá veta platia rovnako. Osobný mzdový bod sa určuje na hodnotu 0,67.</w:t>
      </w:r>
    </w:p>
    <w:p w:rsidR="00271AB0" w:rsidRDefault="00271AB0" w:rsidP="001F0CFC">
      <w:pPr>
        <w:numPr>
          <w:ilvl w:val="1"/>
          <w:numId w:val="383"/>
        </w:numPr>
        <w:spacing w:after="206" w:line="262" w:lineRule="auto"/>
      </w:pPr>
      <w:r>
        <w:t>Suma invalidného dôchodku fyzickej osoby uvedenej v § 70 ods. 2, ktorá má percentuálny pokles schopnosti vykonávať zárobkovú činnosť najviac o 70 %, sa určí ako súčin percentuálneho poklesu schopnosti tejto fyzickej osoby vykonávať zárobkovú činnosť, osobného mzdového bodu, obdobia dôchodkového poistenia získaného ku dňu vzniku nároku na invalidný dôchodok, ku ktorému sa pripočíta obdobie od vzniku nároku na invalidný dôchodok do dovŕšenia dôchodkového veku a aktuálnej dôchodkovej hodnoty; § 63 ods. 1 tretia veta a štvrtá veta platia rovnako. Na určenie osobného mzdového bodu platí odsek 3 druhá veta rovnako.</w:t>
      </w:r>
    </w:p>
    <w:p w:rsidR="00271AB0" w:rsidRDefault="00271AB0" w:rsidP="001F0CFC">
      <w:pPr>
        <w:numPr>
          <w:ilvl w:val="1"/>
          <w:numId w:val="383"/>
        </w:numPr>
        <w:spacing w:after="206" w:line="262" w:lineRule="auto"/>
      </w:pPr>
      <w:r>
        <w:t>Suma invalidného dôchodku poistenca vo veku do 20 rokov, ktorý nezískal obdobie povinného dôchodkového poistenia a bol len dobrovoľne dôchodkovo poistený menej ako jeden rok, získal obdobie dôchodkového poistenia len dodatočným zaplatením poistného podľa § 142 ods. 3 za obdobie kratšie ako jeden rok alebo získal obdobie dobrovoľného dôchodkového poistenia a obdobie dôchodkového poistenia dodatočným zaplatením poistného podľa § 142 ods. 3, ktorých celková dĺžka je kratšia ako jeden rok, a má percentuálny pokles schopnosti vykonávať zárobkovú činnosť o viac ako 70 %, sa určí ako súčin osobného mzdového bodu, obdobia dôchodkového poistenia získaného ku dňu vzniku nároku na invalidný dôchodok, ku ktorému sa pripočíta obdobie od vzniku nároku na invalidný dôchodok do dovŕšenia dôchodkového veku, a aktuálnej dôchodkovej hodnoty; § 63 ods. 1 tretia veta a štvrtá veta platia rovnako. Na určenie osobného mzdového bodu platí odsek 3 druhá veta rovnako.</w:t>
      </w:r>
    </w:p>
    <w:p w:rsidR="00271AB0" w:rsidRDefault="00271AB0" w:rsidP="001F0CFC">
      <w:pPr>
        <w:numPr>
          <w:ilvl w:val="1"/>
          <w:numId w:val="383"/>
        </w:numPr>
        <w:spacing w:after="206" w:line="262" w:lineRule="auto"/>
      </w:pPr>
      <w:r>
        <w:t>Suma invalidného dôchodku poistenca vo veku do 20 rokov, ktorý nezískal obdobie povinného dôchodkového poistenia a bol len dobrovoľne dôchodkovo poistený menej ako jeden rok, získal obdobie dôchodkového poistenia len dodatočným zaplatením poistného podľa § 142 ods. 3 za obdobie kratšie ako jeden rok alebo získal obdobie dobrovoľného dôchodkového poistenia a obdobie dôchodkového poistenia dodatočným zaplatením poistného podľa § 142 ods. 3, ktorých celková dĺžka je kratšia ako jeden rok, a má percentuálny pokles schopnosti vykonávať zárobkovú činnosť najviac o 70 %, sa určí ako súčin percentuálneho poklesu schopnosti tohto poistenca vykonávať zárobkovú činnosť, osobného mzdového bodu, obdobia dôchodkového poistenia získaného ku dňu vzniku nároku na invalidný dôchodok, ku ktorému sa pripočíta obdobie od vzniku nároku na invalidný dôchodok do dovŕšenia dôchodkového veku, a aktuálnej dôchodkovej hodnoty; § 63 ods. 1 tretia veta a štvrtá veta platia rovnako. Na určenie osobného mzdového bodu platí odsek 3 druhá veta rovnako.</w:t>
      </w:r>
    </w:p>
    <w:p w:rsidR="00271AB0" w:rsidRDefault="00271AB0" w:rsidP="001F0CFC">
      <w:pPr>
        <w:numPr>
          <w:ilvl w:val="1"/>
          <w:numId w:val="383"/>
        </w:numPr>
        <w:spacing w:after="291" w:line="262" w:lineRule="auto"/>
      </w:pPr>
      <w:r>
        <w:t>Na určenie obdobia od vzniku nároku na invalidný dôchodok do dovŕšenia dôchodkového veku sa pri určení dôchodkového veku výchova dieťaťa nezohľadňuje.</w:t>
      </w:r>
    </w:p>
    <w:p w:rsidR="00271AB0" w:rsidRDefault="00271AB0" w:rsidP="00271AB0">
      <w:pPr>
        <w:spacing w:after="194" w:line="248" w:lineRule="auto"/>
        <w:ind w:left="100" w:right="90" w:hanging="10"/>
        <w:jc w:val="center"/>
      </w:pPr>
      <w:r>
        <w:rPr>
          <w:b/>
        </w:rPr>
        <w:t>§ 73a</w:t>
      </w:r>
    </w:p>
    <w:p w:rsidR="00271AB0" w:rsidRDefault="00271AB0" w:rsidP="001F0CFC">
      <w:pPr>
        <w:numPr>
          <w:ilvl w:val="1"/>
          <w:numId w:val="384"/>
        </w:numPr>
        <w:spacing w:after="206" w:line="262" w:lineRule="auto"/>
      </w:pPr>
      <w:r>
        <w:t>Suma invalidného dôchodku sa určí ako rozdiel fiktívnej sumy invalidného dôchodku podľa odseku 2 a sumy invalidného dôchodku alebo starobného dôchodku vyplácaného podľa predpisov Českej republiky, ak ide o poistenca podľa § 66a ods. 1.</w:t>
      </w:r>
    </w:p>
    <w:p w:rsidR="00271AB0" w:rsidRDefault="00271AB0" w:rsidP="001F0CFC">
      <w:pPr>
        <w:numPr>
          <w:ilvl w:val="1"/>
          <w:numId w:val="384"/>
        </w:numPr>
        <w:spacing w:after="206" w:line="262" w:lineRule="auto"/>
      </w:pPr>
      <w:r>
        <w:t>Fiktívna suma invalidného dôchodku sa určí ako suma invalidného dôchodku podľa tohto zákona alebo podľa predpisov účinných pred 1. januárom 2004, ak invalidný dôchodok alebo čiastočný invalidný dôchodok je priznaný podľa predpisov účinných pred 1. januárom 2004, so zohľadnením obdobia dôchodkového poistenia získaného po 31. decembri 1992 podľa predpisov Slovenskej republiky a československého obdobia dôchodkového poistenia podľa § 60 ods. 9. Podmienka poklesu zárobku na nárok na výplatu čiastočného invalidného dôchodku podľa predpisov účinných pred 1. januárom 2004 sa považuje za splnenú.</w:t>
      </w:r>
    </w:p>
    <w:p w:rsidR="00271AB0" w:rsidRDefault="00271AB0" w:rsidP="001F0CFC">
      <w:pPr>
        <w:numPr>
          <w:ilvl w:val="1"/>
          <w:numId w:val="384"/>
        </w:numPr>
        <w:spacing w:after="104" w:line="262" w:lineRule="auto"/>
      </w:pPr>
      <w:r>
        <w:t>Na určenie sumy invalidného dôchodku podľa odseku 1 sa na</w:t>
      </w:r>
    </w:p>
    <w:p w:rsidR="00271AB0" w:rsidRDefault="00271AB0" w:rsidP="001F0CFC">
      <w:pPr>
        <w:numPr>
          <w:ilvl w:val="0"/>
          <w:numId w:val="385"/>
        </w:numPr>
        <w:spacing w:after="103" w:line="262" w:lineRule="auto"/>
        <w:ind w:hanging="283"/>
      </w:pPr>
      <w:r>
        <w:t>starobný dôchodok alebo invalidný dôchodok upravený podľa predpisov Českej republiky vzťahuje § 66a ods. 3 rovnako,</w:t>
      </w:r>
    </w:p>
    <w:p w:rsidR="00271AB0" w:rsidRDefault="00271AB0" w:rsidP="001F0CFC">
      <w:pPr>
        <w:numPr>
          <w:ilvl w:val="0"/>
          <w:numId w:val="385"/>
        </w:numPr>
        <w:spacing w:after="206" w:line="262" w:lineRule="auto"/>
        <w:ind w:hanging="283"/>
      </w:pPr>
      <w:r>
        <w:t>prepočítanie starobného dôchodku alebo invalidného dôchodku podľa predpisov Českej republiky vzťahuje § 66a ods. 4 rovnako.</w:t>
      </w:r>
    </w:p>
    <w:p w:rsidR="00271AB0" w:rsidRDefault="00271AB0" w:rsidP="00271AB0">
      <w:pPr>
        <w:ind w:left="-15"/>
      </w:pPr>
      <w:r>
        <w:t>(4) Suma invalidného dôchodku podľa odseku 1 nesmie byť nižšia ako suma invalidného dôchodku, ktorá je v súlade s osobitným predpisom</w:t>
      </w:r>
      <w:r>
        <w:rPr>
          <w:sz w:val="15"/>
          <w:vertAlign w:val="superscript"/>
        </w:rPr>
        <w:t>55c</w:t>
      </w:r>
      <w:r>
        <w:rPr>
          <w:sz w:val="18"/>
        </w:rPr>
        <w:t xml:space="preserve">) </w:t>
      </w:r>
      <w:r>
        <w:t>určená podľa tohto zákona alebo podľa predpisov účinných pred 1. januárom 2004, ak invalidný dôchodok alebo čiastočný invalidný dôchodok je priznaný podľa predpisov účinných pred 1. januárom 2004.</w:t>
      </w:r>
    </w:p>
    <w:p w:rsidR="00271AB0" w:rsidRDefault="00271AB0" w:rsidP="00271AB0">
      <w:pPr>
        <w:spacing w:after="43" w:line="248" w:lineRule="auto"/>
        <w:ind w:left="100" w:right="90" w:hanging="10"/>
        <w:jc w:val="center"/>
      </w:pPr>
      <w:r>
        <w:rPr>
          <w:b/>
        </w:rPr>
        <w:t>PIATY DIEL</w:t>
      </w:r>
    </w:p>
    <w:p w:rsidR="00271AB0" w:rsidRDefault="00271AB0" w:rsidP="00271AB0">
      <w:pPr>
        <w:spacing w:after="286" w:line="248" w:lineRule="auto"/>
        <w:ind w:left="100" w:right="90" w:hanging="10"/>
        <w:jc w:val="center"/>
      </w:pPr>
      <w:r>
        <w:rPr>
          <w:b/>
        </w:rPr>
        <w:t>VDOVSKÝ DÔCHODOK A VDOVECKÝ DÔCHODOK</w:t>
      </w:r>
    </w:p>
    <w:p w:rsidR="00271AB0" w:rsidRDefault="00271AB0" w:rsidP="00271AB0">
      <w:pPr>
        <w:spacing w:after="20" w:line="248" w:lineRule="auto"/>
        <w:ind w:left="100" w:right="90" w:hanging="10"/>
        <w:jc w:val="center"/>
      </w:pPr>
      <w:r>
        <w:rPr>
          <w:b/>
        </w:rPr>
        <w:t>§ 74</w:t>
      </w:r>
    </w:p>
    <w:p w:rsidR="00271AB0" w:rsidRDefault="00271AB0" w:rsidP="00271AB0">
      <w:pPr>
        <w:spacing w:after="194" w:line="248" w:lineRule="auto"/>
        <w:ind w:left="100" w:right="90" w:hanging="10"/>
        <w:jc w:val="center"/>
      </w:pPr>
      <w:r>
        <w:rPr>
          <w:b/>
        </w:rPr>
        <w:t>Podmienky nároku na vdovský dôchodok a nároku na vdovecký dôchodok</w:t>
      </w:r>
    </w:p>
    <w:p w:rsidR="00271AB0" w:rsidRDefault="00271AB0" w:rsidP="00271AB0">
      <w:pPr>
        <w:spacing w:after="104"/>
        <w:ind w:firstLine="0"/>
      </w:pPr>
      <w:r>
        <w:t>(1) Vdova má nárok na vdovský dôchodok po manželovi, ktorý</w:t>
      </w:r>
    </w:p>
    <w:p w:rsidR="00271AB0" w:rsidRDefault="00271AB0" w:rsidP="001F0CFC">
      <w:pPr>
        <w:numPr>
          <w:ilvl w:val="0"/>
          <w:numId w:val="386"/>
        </w:numPr>
        <w:spacing w:after="103" w:line="262" w:lineRule="auto"/>
        <w:ind w:hanging="283"/>
      </w:pPr>
      <w:r>
        <w:t>ku dňu smrti bol poberateľom starobného dôchodku, invalidného dôchodku alebo mal nárok na predčasný starobný dôchodok,</w:t>
      </w:r>
    </w:p>
    <w:p w:rsidR="00271AB0" w:rsidRDefault="00271AB0" w:rsidP="001F0CFC">
      <w:pPr>
        <w:numPr>
          <w:ilvl w:val="0"/>
          <w:numId w:val="386"/>
        </w:numPr>
        <w:spacing w:after="103" w:line="262" w:lineRule="auto"/>
        <w:ind w:hanging="283"/>
      </w:pPr>
      <w:r>
        <w:t>ku dňu smrti splnil podmienky nároku na starobný dôchodok alebo získal počet rokov dôchodkového poistenia na nárok na invalidný dôchodok, alebo</w:t>
      </w:r>
    </w:p>
    <w:p w:rsidR="00271AB0" w:rsidRDefault="00271AB0" w:rsidP="001F0CFC">
      <w:pPr>
        <w:numPr>
          <w:ilvl w:val="0"/>
          <w:numId w:val="386"/>
        </w:numPr>
        <w:spacing w:after="206" w:line="262" w:lineRule="auto"/>
        <w:ind w:hanging="283"/>
      </w:pPr>
      <w:r>
        <w:t>zomrel v dôsledku pracovného úrazu alebo choroby z povolania.</w:t>
      </w:r>
    </w:p>
    <w:p w:rsidR="00271AB0" w:rsidRDefault="00271AB0" w:rsidP="001F0CFC">
      <w:pPr>
        <w:numPr>
          <w:ilvl w:val="1"/>
          <w:numId w:val="386"/>
        </w:numPr>
        <w:spacing w:after="206" w:line="262" w:lineRule="auto"/>
      </w:pPr>
      <w:r>
        <w:t>Vdova má nárok na výplatu vdovského dôchodku počas jedného roka od smrti manžela.</w:t>
      </w:r>
    </w:p>
    <w:p w:rsidR="00271AB0" w:rsidRDefault="00271AB0" w:rsidP="001F0CFC">
      <w:pPr>
        <w:numPr>
          <w:ilvl w:val="1"/>
          <w:numId w:val="386"/>
        </w:numPr>
        <w:spacing w:after="103" w:line="262" w:lineRule="auto"/>
      </w:pPr>
      <w:r>
        <w:t>Po uplynutí obdobia uvedeného v odseku 2 má vdova nárok na výplatu vdovského dôchodku, ak</w:t>
      </w:r>
    </w:p>
    <w:p w:rsidR="00271AB0" w:rsidRDefault="00271AB0" w:rsidP="001F0CFC">
      <w:pPr>
        <w:numPr>
          <w:ilvl w:val="0"/>
          <w:numId w:val="387"/>
        </w:numPr>
        <w:spacing w:after="104" w:line="262" w:lineRule="auto"/>
        <w:ind w:right="63" w:firstLine="0"/>
      </w:pPr>
      <w:r>
        <w:t>sa stará o nezaopatrené dieťa,</w:t>
      </w:r>
    </w:p>
    <w:p w:rsidR="00271AB0" w:rsidRDefault="00271AB0" w:rsidP="001F0CFC">
      <w:pPr>
        <w:numPr>
          <w:ilvl w:val="0"/>
          <w:numId w:val="387"/>
        </w:numPr>
        <w:spacing w:after="0" w:line="364" w:lineRule="auto"/>
        <w:ind w:right="63" w:firstLine="0"/>
      </w:pPr>
      <w:r>
        <w:t>je invalidná z dôvodu poklesu schopnosti vykonávať zárobkovú činnosť o viac ako 70 % alebo c) vychovala aspoň tri deti,</w:t>
      </w:r>
    </w:p>
    <w:p w:rsidR="00271AB0" w:rsidRDefault="00271AB0" w:rsidP="001F0CFC">
      <w:pPr>
        <w:numPr>
          <w:ilvl w:val="0"/>
          <w:numId w:val="388"/>
        </w:numPr>
        <w:spacing w:after="104" w:line="262" w:lineRule="auto"/>
        <w:ind w:hanging="283"/>
      </w:pPr>
      <w:r>
        <w:t>dovŕšila vek 52 rokov a vychovala dve deti,</w:t>
      </w:r>
    </w:p>
    <w:p w:rsidR="00271AB0" w:rsidRDefault="00271AB0" w:rsidP="001F0CFC">
      <w:pPr>
        <w:numPr>
          <w:ilvl w:val="0"/>
          <w:numId w:val="388"/>
        </w:numPr>
        <w:spacing w:after="206" w:line="262" w:lineRule="auto"/>
        <w:ind w:hanging="283"/>
      </w:pPr>
      <w:r>
        <w:t>dovŕšila dôchodkový vek.</w:t>
      </w:r>
    </w:p>
    <w:p w:rsidR="00271AB0" w:rsidRDefault="00271AB0" w:rsidP="001F0CFC">
      <w:pPr>
        <w:numPr>
          <w:ilvl w:val="1"/>
          <w:numId w:val="388"/>
        </w:numPr>
        <w:spacing w:after="206" w:line="262" w:lineRule="auto"/>
      </w:pPr>
      <w:r>
        <w:t>Nezaopatrené dieťa podľa odseku 3 písm. a) je dieťa, ktoré má po zomretom rodičovi nárok na sirotský dôchodok, a dieťa, ktoré bolo v rodine zomretého vychovávané, ak ide o vlastné dieťa alebo osvojené dieťa vdovy alebo ak bolo dieťa vdove alebo zomretému manželovi zverené do starostlivosti nahrádzajúcej starostlivosť rodičov na základe rozhodnutia príslušného orgánu počas trvania manželstva.</w:t>
      </w:r>
    </w:p>
    <w:p w:rsidR="00271AB0" w:rsidRDefault="00271AB0" w:rsidP="001F0CFC">
      <w:pPr>
        <w:numPr>
          <w:ilvl w:val="1"/>
          <w:numId w:val="388"/>
        </w:numPr>
        <w:spacing w:after="104" w:line="262" w:lineRule="auto"/>
      </w:pPr>
      <w:r>
        <w:t>Nárok na vdovský dôchodok zaniká</w:t>
      </w:r>
    </w:p>
    <w:p w:rsidR="00271AB0" w:rsidRDefault="00271AB0" w:rsidP="001F0CFC">
      <w:pPr>
        <w:numPr>
          <w:ilvl w:val="0"/>
          <w:numId w:val="389"/>
        </w:numPr>
        <w:spacing w:after="104" w:line="262" w:lineRule="auto"/>
        <w:ind w:hanging="283"/>
      </w:pPr>
      <w:r>
        <w:t>uzatvorením manželstva,</w:t>
      </w:r>
    </w:p>
    <w:p w:rsidR="00271AB0" w:rsidRDefault="00271AB0" w:rsidP="001F0CFC">
      <w:pPr>
        <w:numPr>
          <w:ilvl w:val="0"/>
          <w:numId w:val="389"/>
        </w:numPr>
        <w:spacing w:after="206" w:line="262" w:lineRule="auto"/>
        <w:ind w:hanging="283"/>
      </w:pPr>
      <w:r>
        <w:t>dňom právoplatnosti rozhodnutia súdu, podľa ktorého vdova úmyselným trestným činom spôsobila smrť manžela.</w:t>
      </w:r>
    </w:p>
    <w:p w:rsidR="00271AB0" w:rsidRDefault="00271AB0" w:rsidP="00271AB0">
      <w:pPr>
        <w:ind w:firstLine="0"/>
      </w:pPr>
      <w:r>
        <w:t>(6) Na nárok vdovca na vdovecký dôchodok po manželke platia odseky 1 až 5 rovnako.</w:t>
      </w:r>
    </w:p>
    <w:p w:rsidR="00271AB0" w:rsidRDefault="00271AB0" w:rsidP="00271AB0">
      <w:pPr>
        <w:spacing w:after="20" w:line="248" w:lineRule="auto"/>
        <w:ind w:left="100" w:right="90" w:hanging="10"/>
        <w:jc w:val="center"/>
      </w:pPr>
      <w:r>
        <w:rPr>
          <w:b/>
        </w:rPr>
        <w:t>§ 75</w:t>
      </w:r>
    </w:p>
    <w:p w:rsidR="00271AB0" w:rsidRDefault="00271AB0" w:rsidP="00271AB0">
      <w:pPr>
        <w:spacing w:after="194" w:line="248" w:lineRule="auto"/>
        <w:ind w:left="100" w:right="90" w:hanging="10"/>
        <w:jc w:val="center"/>
      </w:pPr>
      <w:r>
        <w:rPr>
          <w:b/>
        </w:rPr>
        <w:t>Suma vdovského dôchodku a vdoveckého dôchodku</w:t>
      </w:r>
    </w:p>
    <w:p w:rsidR="00271AB0" w:rsidRDefault="00271AB0" w:rsidP="001F0CFC">
      <w:pPr>
        <w:numPr>
          <w:ilvl w:val="1"/>
          <w:numId w:val="390"/>
        </w:numPr>
        <w:spacing w:after="206" w:line="262" w:lineRule="auto"/>
      </w:pPr>
      <w:r>
        <w:t>Suma vdovského dôchodku je 60 % starobného dôchodku alebo invalidného dôchodku, na ktorý mal alebo by mal nárok zomretý manžel ku dňu smrti. Ak sú splnené podmienky nároku na dva dôchodky, vdovský dôchodok sa určí z vyššieho dôchodku.</w:t>
      </w:r>
    </w:p>
    <w:p w:rsidR="00271AB0" w:rsidRDefault="00271AB0" w:rsidP="001F0CFC">
      <w:pPr>
        <w:numPr>
          <w:ilvl w:val="1"/>
          <w:numId w:val="390"/>
        </w:numPr>
        <w:spacing w:after="206" w:line="262" w:lineRule="auto"/>
      </w:pPr>
      <w:r>
        <w:t>Suma vdovského dôchodku po poistencovi, ktorému bol priznaný predčasný starobný dôchodok, je 60 % predčasného starobného dôchodku, na ktorý mal nárok zomretý manžel ku dňu smrti, ak tento zákon neustanovuje inak.</w:t>
      </w:r>
    </w:p>
    <w:p w:rsidR="00271AB0" w:rsidRDefault="00271AB0" w:rsidP="001F0CFC">
      <w:pPr>
        <w:numPr>
          <w:ilvl w:val="1"/>
          <w:numId w:val="390"/>
        </w:numPr>
        <w:spacing w:after="206" w:line="262" w:lineRule="auto"/>
      </w:pPr>
      <w:r>
        <w:t>Suma vdovského dôchodku po poistencovi, ktorému bol priznaný predčasný starobný dôchodok, ktorý nebol vyplácaný nepretržite od vzniku nároku na tento dôchodok do dňa smrti poistenca, ak zomrel pred dovŕšením dôchodkového veku, je 60 % predčasného starobného dôchodku, na ktorý mal nárok v deň smrti, určeného podľa § 68 ods. 2 a 3 a zvýšeného podľa § 82, ktorý sa zvýši o 0,5 % za každých začatých 30 dní, počas ktorých netrval nárok na výplatu predčasného starobného dôchodku. Suma vdovského dôchodku po poistencovi, ktorému bol priznaný predčasný starobný dôchodok, ktorý nebol vyplácaný nepretržite od vzniku nároku na tento dôchodok do dovŕšenia dôchodkového veku poistenca, ak zomrel v deň dovŕšenia dôchodkového veku alebo neskôr, je 60 % starobného dôchodku podľa § 69a ods. 2.</w:t>
      </w:r>
    </w:p>
    <w:p w:rsidR="00271AB0" w:rsidRDefault="00271AB0" w:rsidP="001F0CFC">
      <w:pPr>
        <w:numPr>
          <w:ilvl w:val="1"/>
          <w:numId w:val="390"/>
        </w:numPr>
        <w:spacing w:after="206" w:line="262" w:lineRule="auto"/>
      </w:pPr>
      <w:r>
        <w:t>Na určenie sumy vdovského dôchodku sa zohľadňuje suma starobného dôchodku a suma invalidného dôchodku bez jej zvýšenia na sumu minimálneho dôchodku.</w:t>
      </w:r>
    </w:p>
    <w:p w:rsidR="00271AB0" w:rsidRDefault="00271AB0" w:rsidP="001F0CFC">
      <w:pPr>
        <w:numPr>
          <w:ilvl w:val="1"/>
          <w:numId w:val="390"/>
        </w:numPr>
        <w:spacing w:after="206" w:line="262" w:lineRule="auto"/>
      </w:pPr>
      <w:r>
        <w:t>Na určenie sumy vdoveckého dôchodku platia odseky 1 až 4 rovnako.</w:t>
      </w:r>
    </w:p>
    <w:p w:rsidR="00271AB0" w:rsidRDefault="00271AB0" w:rsidP="00271AB0">
      <w:pPr>
        <w:spacing w:after="43" w:line="248" w:lineRule="auto"/>
        <w:ind w:left="100" w:right="90" w:hanging="10"/>
        <w:jc w:val="center"/>
      </w:pPr>
      <w:r>
        <w:rPr>
          <w:b/>
        </w:rPr>
        <w:t>ŠIESTY DIEL</w:t>
      </w:r>
    </w:p>
    <w:p w:rsidR="00271AB0" w:rsidRDefault="00271AB0" w:rsidP="00271AB0">
      <w:pPr>
        <w:spacing w:after="286" w:line="248" w:lineRule="auto"/>
        <w:ind w:left="100" w:right="90" w:hanging="10"/>
        <w:jc w:val="center"/>
      </w:pPr>
      <w:r>
        <w:rPr>
          <w:b/>
        </w:rPr>
        <w:t>SIROTSKÝ DÔCHODOK</w:t>
      </w:r>
    </w:p>
    <w:p w:rsidR="00271AB0" w:rsidRDefault="00271AB0" w:rsidP="00271AB0">
      <w:pPr>
        <w:spacing w:after="20" w:line="248" w:lineRule="auto"/>
        <w:ind w:left="100" w:right="90" w:hanging="10"/>
        <w:jc w:val="center"/>
      </w:pPr>
      <w:r>
        <w:rPr>
          <w:b/>
        </w:rPr>
        <w:t>§ 76</w:t>
      </w:r>
    </w:p>
    <w:p w:rsidR="00271AB0" w:rsidRDefault="00271AB0" w:rsidP="00271AB0">
      <w:pPr>
        <w:spacing w:after="194" w:line="248" w:lineRule="auto"/>
        <w:ind w:left="100" w:right="90" w:hanging="10"/>
        <w:jc w:val="center"/>
      </w:pPr>
      <w:r>
        <w:rPr>
          <w:b/>
        </w:rPr>
        <w:t>Podmienky nároku na sirotský dôchodok</w:t>
      </w:r>
    </w:p>
    <w:p w:rsidR="00271AB0" w:rsidRDefault="00271AB0" w:rsidP="001F0CFC">
      <w:pPr>
        <w:numPr>
          <w:ilvl w:val="1"/>
          <w:numId w:val="391"/>
        </w:numPr>
        <w:spacing w:after="206" w:line="262" w:lineRule="auto"/>
      </w:pPr>
      <w:r>
        <w:t>Nárok na sirotský dôchodok má nezaopatrené dieťa, ktorému zomrel rodič alebo osvojiteľ dieťaťa, ak rodič alebo osvojiteľ ku dňu smrti bol poberateľom starobného dôchodku alebo invalidného dôchodku, mal nárok na predčasný starobný dôchodok alebo ku dňu smrti získal počet rokov dôchodkového poistenia na nárok na invalidný dôchodok, alebo splnil podmienky nároku na starobný dôchodok, alebo zomrel v dôsledku pracovného úrazu alebo choroby z povolania.</w:t>
      </w:r>
    </w:p>
    <w:p w:rsidR="00271AB0" w:rsidRDefault="00271AB0" w:rsidP="001F0CFC">
      <w:pPr>
        <w:numPr>
          <w:ilvl w:val="1"/>
          <w:numId w:val="391"/>
        </w:numPr>
        <w:spacing w:after="206" w:line="262" w:lineRule="auto"/>
      </w:pPr>
      <w:r>
        <w:t>Nárok na sirotský dôchodok nevzniká nezaopatrenému dieťaťu v pestúnskej starostlivosti po pestúnovi alebo po jeho manželovi.</w:t>
      </w:r>
    </w:p>
    <w:p w:rsidR="00271AB0" w:rsidRDefault="00271AB0" w:rsidP="001F0CFC">
      <w:pPr>
        <w:numPr>
          <w:ilvl w:val="1"/>
          <w:numId w:val="391"/>
        </w:numPr>
        <w:spacing w:after="206" w:line="262" w:lineRule="auto"/>
      </w:pPr>
      <w:r>
        <w:t>Nárok na výplatu sirotského dôchodku zaniká osvojením nezaopatreného dieťaťa. Zrušením osvojenia nárok na výplatu sirotského dôchodku vznikne znovu. Nárok na výplatu sirotského dôchodku zaniká aj dňom, ktorým dieťa prestalo byť nezaopatreným dieťaťom. Nárok na výplatu sirotského dôchodku sa obnoví odo dňa, ktorým dieťa znovu začalo byť nezaopatreným dieťaťom.</w:t>
      </w:r>
    </w:p>
    <w:p w:rsidR="00271AB0" w:rsidRDefault="00271AB0" w:rsidP="001F0CFC">
      <w:pPr>
        <w:numPr>
          <w:ilvl w:val="1"/>
          <w:numId w:val="391"/>
        </w:numPr>
        <w:spacing w:after="201" w:line="264" w:lineRule="auto"/>
      </w:pPr>
      <w:r>
        <w:t>Nárok na sirotský dôchodok zaniká dňom právoplatnosti rozhodnutia súdu, podľa ktorého nezaopatrené dieťa úmyselne spôsobilo smrť fyzickej osoby, po ktorej vznikol nárok na sirotský dôchodok.</w:t>
      </w:r>
    </w:p>
    <w:p w:rsidR="00271AB0" w:rsidRDefault="00271AB0" w:rsidP="001F0CFC">
      <w:pPr>
        <w:numPr>
          <w:ilvl w:val="1"/>
          <w:numId w:val="391"/>
        </w:numPr>
        <w:spacing w:after="206" w:line="262" w:lineRule="auto"/>
      </w:pPr>
      <w:r>
        <w:t>Nárok na sirotský dôchodok zaniká vždy dovŕšením 26. roku veku dieťaťa.</w:t>
      </w:r>
    </w:p>
    <w:p w:rsidR="00271AB0" w:rsidRDefault="00271AB0" w:rsidP="00271AB0">
      <w:pPr>
        <w:spacing w:after="20" w:line="248" w:lineRule="auto"/>
        <w:ind w:left="100" w:right="90" w:hanging="10"/>
        <w:jc w:val="center"/>
      </w:pPr>
      <w:r>
        <w:rPr>
          <w:b/>
        </w:rPr>
        <w:t>§ 77</w:t>
      </w:r>
    </w:p>
    <w:p w:rsidR="00271AB0" w:rsidRDefault="00271AB0" w:rsidP="00271AB0">
      <w:pPr>
        <w:spacing w:after="194" w:line="248" w:lineRule="auto"/>
        <w:ind w:left="100" w:right="90" w:hanging="10"/>
        <w:jc w:val="center"/>
      </w:pPr>
      <w:r>
        <w:rPr>
          <w:b/>
        </w:rPr>
        <w:t>Suma sirotského dôchodku</w:t>
      </w:r>
    </w:p>
    <w:p w:rsidR="00271AB0" w:rsidRDefault="00271AB0" w:rsidP="001F0CFC">
      <w:pPr>
        <w:numPr>
          <w:ilvl w:val="1"/>
          <w:numId w:val="392"/>
        </w:numPr>
        <w:spacing w:after="206" w:line="262" w:lineRule="auto"/>
      </w:pPr>
      <w:r>
        <w:t>Suma sirotského dôchodku je 40 % starobného dôchodku alebo invalidného dôchodku, na ktorý mal alebo by mal nárok rodič alebo osvojiteľ dieťaťa, ktorého smrťou vznikol nezaopatrenému dieťaťu nárok na sirotský dôchodok.</w:t>
      </w:r>
    </w:p>
    <w:p w:rsidR="00271AB0" w:rsidRDefault="00271AB0" w:rsidP="001F0CFC">
      <w:pPr>
        <w:numPr>
          <w:ilvl w:val="1"/>
          <w:numId w:val="392"/>
        </w:numPr>
        <w:spacing w:after="206" w:line="262" w:lineRule="auto"/>
      </w:pPr>
      <w:r>
        <w:t>Suma sirotského dôchodku po poistencovi, ktorému bol priznaný predčasný starobný dôchodok, je 40 % predčasného starobného dôchodku, na ktorý mal nárok zomretý rodič alebo osvojiteľ dieťaťa ku dňu smrti, ak tento zákon neustanovuje inak.</w:t>
      </w:r>
    </w:p>
    <w:p w:rsidR="00271AB0" w:rsidRDefault="00271AB0" w:rsidP="001F0CFC">
      <w:pPr>
        <w:numPr>
          <w:ilvl w:val="1"/>
          <w:numId w:val="392"/>
        </w:numPr>
        <w:spacing w:after="206" w:line="262" w:lineRule="auto"/>
      </w:pPr>
      <w:r>
        <w:t>Suma sirotského dôchodku po poistencovi, ktorému bol priznaný predčasný starobný dôchodok, ktorý nebol vyplácaný nepretržite od vzniku nároku na tento dôchodok do dňa smrti poistenca, ak zomrel pred dovŕšením dôchodkového veku, je 40 % predčasného starobného dôchodku, na ktorý mal nárok v deň smrti, určeného podľa § 68 ods. 2 a 3 a zvýšeného podľa § 82, ktorý sa zvýši o 0,5 % za každých začatých 30 dní, počas ktorých netrval nárok na výplatu predčasného starobného dôchodku. Suma sirotského dôchodku po poistencovi, ktorému bol priznaný predčasný starobný dôchodok, ktorý nebol vyplácaný nepretržite od vzniku nároku na tento dôchodok do dovŕšenia dôchodkového veku poistenca, ak zomrel v deň dovŕšenia dôchodkového veku alebo neskôr, je 40 % starobného dôchodku podľa § 69a ods. 2.</w:t>
      </w:r>
    </w:p>
    <w:p w:rsidR="00271AB0" w:rsidRDefault="00271AB0" w:rsidP="001F0CFC">
      <w:pPr>
        <w:numPr>
          <w:ilvl w:val="1"/>
          <w:numId w:val="392"/>
        </w:numPr>
        <w:spacing w:after="206" w:line="262" w:lineRule="auto"/>
      </w:pPr>
      <w:r>
        <w:t>Ak zomretý rodič alebo osvojiteľ dieťaťa splnil podmienky nároku na dva dôchodky, sirotský dôchodok sa určí z vyššieho dôchodku.</w:t>
      </w:r>
    </w:p>
    <w:p w:rsidR="00271AB0" w:rsidRDefault="00271AB0" w:rsidP="001F0CFC">
      <w:pPr>
        <w:numPr>
          <w:ilvl w:val="1"/>
          <w:numId w:val="392"/>
        </w:numPr>
        <w:spacing w:after="206" w:line="262" w:lineRule="auto"/>
      </w:pPr>
      <w:r>
        <w:t>Na určenie sumy sirotského dôchodku sa zohľadňuje suma starobného dôchodku a suma invalidného dôchodku bez jej zvýšenia na sumu minimálneho dôchodku.</w:t>
      </w:r>
    </w:p>
    <w:p w:rsidR="00271AB0" w:rsidRDefault="00271AB0" w:rsidP="00271AB0">
      <w:pPr>
        <w:spacing w:after="43" w:line="248" w:lineRule="auto"/>
        <w:ind w:left="100" w:right="90" w:hanging="10"/>
        <w:jc w:val="center"/>
      </w:pPr>
      <w:r>
        <w:rPr>
          <w:b/>
        </w:rPr>
        <w:t>SIEDMY DIEL</w:t>
      </w:r>
    </w:p>
    <w:p w:rsidR="00271AB0" w:rsidRDefault="00271AB0" w:rsidP="00271AB0">
      <w:pPr>
        <w:spacing w:after="286" w:line="248" w:lineRule="auto"/>
        <w:ind w:left="100" w:right="90" w:hanging="10"/>
        <w:jc w:val="center"/>
      </w:pPr>
      <w:r>
        <w:rPr>
          <w:b/>
        </w:rPr>
        <w:t>SPOLOČNÉ USTANOVENIA O DÔCHODKOVÝCH DÁVKACH</w:t>
      </w:r>
    </w:p>
    <w:p w:rsidR="00271AB0" w:rsidRDefault="00271AB0" w:rsidP="00271AB0">
      <w:pPr>
        <w:spacing w:after="194" w:line="248" w:lineRule="auto"/>
        <w:ind w:left="100" w:right="90" w:hanging="10"/>
        <w:jc w:val="center"/>
      </w:pPr>
      <w:r>
        <w:rPr>
          <w:b/>
        </w:rPr>
        <w:t>§ 78</w:t>
      </w:r>
    </w:p>
    <w:p w:rsidR="00271AB0" w:rsidRDefault="00271AB0" w:rsidP="001F0CFC">
      <w:pPr>
        <w:numPr>
          <w:ilvl w:val="1"/>
          <w:numId w:val="393"/>
        </w:numPr>
        <w:spacing w:after="206" w:line="262" w:lineRule="auto"/>
      </w:pPr>
      <w:r>
        <w:t>Povinne dôchodkovo poistenej samostatne zárobkovo činnej osobe a dobrovoľne dôchodkovo poistenej osobe, ktoré nezaplatili včas a v správnej sume poistné na dôchodkové poistenie za obdobie, za ktoré boli povinné platiť poistné na dôchodkové poistenie, sa toto obdobie započíta na nárok na starobný dôchodok, predčasný starobný dôchodok a invalidný dôchodok a na určenie ich sumy ako obdobie dôchodkového poistenia odo dňa, v ktorom bola zaplatená celá suma dlžného poistného na dôchodkové poistenie. To platí aj na nárok na vdovský dôchodok, vdovecký dôchodok a sirotský dôchodok po fyzickej osobe uvedenej v prvej vete a na určenie ich sumy, ak vdova, vdovec alebo sirota zaplatili dlžnú sumu poistného na dôchodkové poistenie po fyzickej osobe uvedenej v prvej vete. Na účely určenia sumy starobného dôchodku alebo invalidného dôchodku zomretého poistenca sa poistné zaplatené podľa druhej vety považuje za zaplatené ku dňu jeho smrti.</w:t>
      </w:r>
    </w:p>
    <w:p w:rsidR="00271AB0" w:rsidRDefault="00271AB0" w:rsidP="001F0CFC">
      <w:pPr>
        <w:numPr>
          <w:ilvl w:val="1"/>
          <w:numId w:val="393"/>
        </w:numPr>
        <w:spacing w:after="103" w:line="262" w:lineRule="auto"/>
      </w:pPr>
      <w:r>
        <w:t>Ak sa na základe dodatočného daňového priznania alebo na základe dodatočného platobného výmeru vydaného správcom dane zmení vymeriavací základ samostatne zárobkovo činnej osoby, z ktorého už bola určená tejto osobe dôchodková dávka, zmena sumy dôchodkovej dávky sa vykoná od splátky dôchodkovej dávky splatnej po kalendárnom mesiaci, v ktorom poberateľ tejto dávky</w:t>
      </w:r>
    </w:p>
    <w:p w:rsidR="00271AB0" w:rsidRDefault="00271AB0" w:rsidP="001F0CFC">
      <w:pPr>
        <w:numPr>
          <w:ilvl w:val="0"/>
          <w:numId w:val="394"/>
        </w:numPr>
        <w:spacing w:after="103" w:line="262" w:lineRule="auto"/>
        <w:ind w:hanging="283"/>
      </w:pPr>
      <w:r>
        <w:t>bol povinný predložiť výpis z dodatočného daňového priznania Sociálnej poisťovni alebo v ktorom nadobudol právoplatnosť dodatočný platobný výmer,</w:t>
      </w:r>
    </w:p>
    <w:p w:rsidR="00271AB0" w:rsidRDefault="00271AB0" w:rsidP="001F0CFC">
      <w:pPr>
        <w:numPr>
          <w:ilvl w:val="0"/>
          <w:numId w:val="394"/>
        </w:numPr>
        <w:spacing w:after="291" w:line="262" w:lineRule="auto"/>
        <w:ind w:hanging="283"/>
      </w:pPr>
      <w:r>
        <w:t>doplatil poistné na dôchodkové poistenie, ak vymeriavací základ samostatne zárobkovo činnej osoby zistený na základe dodatočného daňového priznania alebo na základe dodatočného platobného výmeru je vyšší ako vymeriavací základ samostatne zárobkovo činnej osoby, z ktorého bola povinná platiť poistné na dôchodkové poistenie.</w:t>
      </w:r>
    </w:p>
    <w:p w:rsidR="00271AB0" w:rsidRDefault="00271AB0" w:rsidP="00271AB0">
      <w:pPr>
        <w:spacing w:after="194" w:line="248" w:lineRule="auto"/>
        <w:ind w:left="100" w:right="90" w:hanging="10"/>
        <w:jc w:val="center"/>
      </w:pPr>
      <w:r>
        <w:rPr>
          <w:b/>
        </w:rPr>
        <w:t>§ 78a</w:t>
      </w:r>
    </w:p>
    <w:p w:rsidR="00271AB0" w:rsidRDefault="00271AB0" w:rsidP="00271AB0">
      <w:pPr>
        <w:spacing w:after="291"/>
        <w:ind w:left="-15"/>
      </w:pPr>
      <w:r>
        <w:t>Na účely určenia sumy starobného dôchodku, predčasného starobného dôchodku alebo invalidného dôchodku zomretého poistenca sa poistné zaplatené dodatočne podľa § 142 ods. 3 považuje za zaplatené ku dňu jeho smrti.</w:t>
      </w:r>
    </w:p>
    <w:p w:rsidR="00271AB0" w:rsidRDefault="00271AB0" w:rsidP="00271AB0">
      <w:pPr>
        <w:spacing w:after="194" w:line="248" w:lineRule="auto"/>
        <w:ind w:left="100" w:right="90" w:hanging="10"/>
        <w:jc w:val="center"/>
      </w:pPr>
      <w:r>
        <w:rPr>
          <w:b/>
        </w:rPr>
        <w:t>§ 79a</w:t>
      </w:r>
    </w:p>
    <w:p w:rsidR="00271AB0" w:rsidRDefault="00271AB0" w:rsidP="00271AB0">
      <w:pPr>
        <w:spacing w:after="291"/>
        <w:ind w:left="-15"/>
      </w:pPr>
      <w:r>
        <w:t>Suma starobného dôchodku a predčasného starobného dôchodku poistenca, ktorý poberá alebo poberal invalidný dôchodok, sa nesmie určiť z nižšieho priemerného osobného mzdového bodu, než z ktorého sa určila suma invalidného dôchodku.</w:t>
      </w:r>
    </w:p>
    <w:p w:rsidR="00271AB0" w:rsidRDefault="00271AB0" w:rsidP="00271AB0">
      <w:pPr>
        <w:spacing w:after="194" w:line="248" w:lineRule="auto"/>
        <w:ind w:left="100" w:right="90" w:hanging="10"/>
        <w:jc w:val="center"/>
      </w:pPr>
      <w:r>
        <w:rPr>
          <w:b/>
        </w:rPr>
        <w:t>§ 80</w:t>
      </w:r>
    </w:p>
    <w:p w:rsidR="00271AB0" w:rsidRDefault="00271AB0" w:rsidP="00271AB0">
      <w:pPr>
        <w:spacing w:after="291"/>
        <w:ind w:left="-15"/>
      </w:pPr>
      <w:r>
        <w:t>Starobný dôchodok, predčasný starobný dôchodok a invalidný dôchodok sa nevypláca počas obdobia, v ktorom z dôvodu dočasnej pracovnej neschopnosti má poistenec nárok na náhradu príjmu pri dočasnej pracovnej neschopnosti zamestnanca podľa osobitného predpisu</w:t>
      </w:r>
      <w:r>
        <w:rPr>
          <w:sz w:val="15"/>
          <w:vertAlign w:val="superscript"/>
        </w:rPr>
        <w:t>51</w:t>
      </w:r>
      <w:r>
        <w:rPr>
          <w:sz w:val="18"/>
        </w:rPr>
        <w:t xml:space="preserve">) </w:t>
      </w:r>
      <w:r>
        <w:t>alebo nemocenské, ak dočasná pracovná neschopnosť vznikla pred priznaním starobného dôchodku, predčasného starobného dôchodku alebo invalidného dôchodku.</w:t>
      </w:r>
    </w:p>
    <w:p w:rsidR="00271AB0" w:rsidRDefault="00271AB0" w:rsidP="00271AB0">
      <w:pPr>
        <w:spacing w:after="20" w:line="248" w:lineRule="auto"/>
        <w:ind w:left="100" w:right="90" w:hanging="10"/>
        <w:jc w:val="center"/>
      </w:pPr>
      <w:r>
        <w:rPr>
          <w:b/>
        </w:rPr>
        <w:t>§ 81</w:t>
      </w:r>
    </w:p>
    <w:p w:rsidR="00271AB0" w:rsidRDefault="00271AB0" w:rsidP="00271AB0">
      <w:pPr>
        <w:spacing w:after="194" w:line="248" w:lineRule="auto"/>
        <w:ind w:left="100" w:right="90" w:hanging="10"/>
        <w:jc w:val="center"/>
      </w:pPr>
      <w:r>
        <w:rPr>
          <w:b/>
        </w:rPr>
        <w:t>Súbeh nárokov na výplatu dôchodkových dávok</w:t>
      </w:r>
    </w:p>
    <w:p w:rsidR="00271AB0" w:rsidRDefault="00271AB0" w:rsidP="001F0CFC">
      <w:pPr>
        <w:numPr>
          <w:ilvl w:val="1"/>
          <w:numId w:val="394"/>
        </w:numPr>
        <w:spacing w:after="206" w:line="262" w:lineRule="auto"/>
      </w:pPr>
      <w:r>
        <w:t>Ak poberateľ invalidného dôchodku splní podmienky nároku na výplatu starobného dôchodku alebo predčasného starobného dôchodku, vypláca sa dôchodková dávka, ktorej suma je vyššia. Pri rovnakej sume týchto dôchodkových dávok vypláca sa dôchodková dávka, ktorú si poistenec zvolil. Dňom úpravy výplaty dôchodkových dávok pre súbeh ich nárokov zaniká nárok na dôchodkovú dávku, ktorá sa nevypláca. Ak poistenec splnil podmienky nároku na invalidný dôchodok podľa § 70 ods. 1 a 2 alebo podľa § 70 ods. 1 a poberá invalidný dôchodok podľa § 266, vypláca sa invalidný dôchodok, ktorého suma je vyššia; druhá veta a tretia veta platia rovnako.</w:t>
      </w:r>
    </w:p>
    <w:p w:rsidR="00271AB0" w:rsidRDefault="00271AB0" w:rsidP="001F0CFC">
      <w:pPr>
        <w:numPr>
          <w:ilvl w:val="1"/>
          <w:numId w:val="394"/>
        </w:numPr>
        <w:spacing w:after="206" w:line="262" w:lineRule="auto"/>
      </w:pPr>
      <w:r>
        <w:t>Ak sú súčasne splnené podmienky nároku na výplatu starobného dôchodku, predčasného starobného dôchodku alebo invalidného dôchodku a podmienky nároku na výplatu vdovského dôchodku alebo vdoveckého dôchodku, alebo sirotského dôchodku alebo ak sú súčasne splnené podmienky nároku na výplatu vdovského dôchodku a sirotského dôchodku alebo vdoveckého dôchodku a sirotského dôchodku, vypláca sa v plnej sume z týchto dôchodkových dávok tá dávka, ktorá je vyššia, a z dôchodkovej dávky, ktorej suma je nižšia, sa vypláca jedna polovica. Pri rovnakej sume dôchodkových dávok sa vypláca v sume jednej polovice vdovský dôchodok, vdovecký dôchodok alebo sirotský dôchodok. Pri rovnakej sume vdovského dôchodku a sirotského dôchodku alebo vdoveckého dôchodku a sirotského dôchodku sa vypláca v sume jednej polovice dôchodok, ktorý si poistenec zvolil.</w:t>
      </w:r>
    </w:p>
    <w:p w:rsidR="00271AB0" w:rsidRDefault="00271AB0" w:rsidP="001F0CFC">
      <w:pPr>
        <w:numPr>
          <w:ilvl w:val="1"/>
          <w:numId w:val="394"/>
        </w:numPr>
        <w:spacing w:after="206" w:line="262" w:lineRule="auto"/>
      </w:pPr>
      <w:r>
        <w:t>Ak sú súčasne splnené podmienky nároku na výplatu invalidného dôchodku a podmienky nároku na výplatu vdovského dôchodku alebo vdoveckého dôchodku a podmienky nároku na výplatu sirotského dôchodku alebo sirotských dôchodkov obojstranne osiroteného dieťaťa, vypláca sa v plnej sume dôchodková dávka, ktorá je vyššia alebo najvyššia, a zostávajúce dôchodkové dávky sa vyplácajú v sume jednej polovice. Pri rovnakej sume dôchodkových dávok sa vyplácajú v sume jednej polovice vdovský dôchodok alebo vdovecký dôchodok a sirotský dôchodok alebo sirotské dôchodky.</w:t>
      </w:r>
    </w:p>
    <w:p w:rsidR="00271AB0" w:rsidRDefault="00271AB0" w:rsidP="001F0CFC">
      <w:pPr>
        <w:numPr>
          <w:ilvl w:val="1"/>
          <w:numId w:val="394"/>
        </w:numPr>
        <w:spacing w:after="203" w:line="263" w:lineRule="auto"/>
      </w:pPr>
      <w:r>
        <w:t>Ak sú súčasne splnené podmienky nároku na výplatu vdovského dôchodku alebo vdoveckého dôchodku a podmienky nároku na výplatu sirotských dôchodkov obojstranne osiroteného dieťaťa, vypláca sa v plnej sume dôchodková dávka, ktorá je vyššia alebo najvyššia, a zostávajúce dôchodkové dávky v sume jednej polovice. Pri rovnakej sume dôchodkových dávok sa vypláca v plnej sume dôchodková dávka, ktorú si poistenec zvolil.</w:t>
      </w:r>
    </w:p>
    <w:p w:rsidR="00271AB0" w:rsidRDefault="00271AB0" w:rsidP="001F0CFC">
      <w:pPr>
        <w:numPr>
          <w:ilvl w:val="1"/>
          <w:numId w:val="394"/>
        </w:numPr>
        <w:spacing w:after="206" w:line="262" w:lineRule="auto"/>
      </w:pPr>
      <w:r>
        <w:t>Ak priznaním alebo vznikom nároku na výplatu starobného dôchodku, predčasného starobného dôchodku, invalidného dôchodku, vdovského dôchodku, vdoveckého dôchodku alebo sirotského dôchodku dôjde k súbehu nárokov na výplatu dôchodkov, o súbehu nárokov na výplatu dôchodkov sa rozhodne po zvýšení dôchodku, prípadne dôchodkov podľa § 82.</w:t>
      </w:r>
    </w:p>
    <w:p w:rsidR="00271AB0" w:rsidRDefault="00271AB0" w:rsidP="001F0CFC">
      <w:pPr>
        <w:numPr>
          <w:ilvl w:val="1"/>
          <w:numId w:val="394"/>
        </w:numPr>
        <w:spacing w:after="206" w:line="262" w:lineRule="auto"/>
      </w:pPr>
      <w:r>
        <w:t>Pri vzniku nárokov na výplatu vdovského dôchodku a sirotského dôchodku alebo sirotských dôchodkov a pri vzniku nárokov na výplatu vdoveckého dôchodku a sirotského dôchodku alebo sirotských dôchodkov po tom istom poistencovi nesmie úhrn sumy týchto dôchodkových dávok presiahnuť 100 % dôchodkovej dávky zomretého poistenca, na ktorú mal alebo by bol mal nárok ku dňu smrti; to neplatí, ak k prekročeniu tejto sumy došlo z dôvodu zaokrúhľovania dôchodkových dávok podľa § 116 ods. 8. Ak úhrn dôchodkových dávok presiahne túto sumu, suma každej z uvedených dôchodkových dávok sa zníži pomerne tak, aby suma uvedená v prvej vete nebola prekročená. To platí rovnako aj pre úhrn súm sirotských dôchodkov po tom istom zomretom poistencovi. Ak niektorému z poberateľov uvedených dôchodkových dávok zanikne nárok na túto dôchodkovú dávku alebo vznikne nárok na túto dôchodkovú dávku aj ďalšiemu poberateľovi, sumy dôchodkových dávok ostatných poberateľov po tom istom poistencovi sa úmerne upravia tak, aby dosiahli sumu uvedenú v prvej vete vrátane zvýšenia, ktoré by k nej patrili podľa § 82 ku dňu, v ktorom sa sumy dôchodkových dávok úmerne upravujú.</w:t>
      </w:r>
    </w:p>
    <w:p w:rsidR="00271AB0" w:rsidRDefault="00271AB0" w:rsidP="001F0CFC">
      <w:pPr>
        <w:numPr>
          <w:ilvl w:val="1"/>
          <w:numId w:val="394"/>
        </w:numPr>
        <w:spacing w:after="291" w:line="262" w:lineRule="auto"/>
      </w:pPr>
      <w:r>
        <w:t>Na účely odsekov 1 až 3, 5 a 6 sa zohľadňuje suma starobného dôchodku a suma invalidného dôchodku bez jej zvýšenia na sumu minimálneho dôchodku.</w:t>
      </w:r>
    </w:p>
    <w:p w:rsidR="00271AB0" w:rsidRDefault="00271AB0" w:rsidP="00271AB0">
      <w:pPr>
        <w:spacing w:after="20" w:line="248" w:lineRule="auto"/>
        <w:ind w:left="100" w:right="90" w:hanging="10"/>
        <w:jc w:val="center"/>
      </w:pPr>
      <w:r>
        <w:rPr>
          <w:b/>
        </w:rPr>
        <w:t>§ 82</w:t>
      </w:r>
    </w:p>
    <w:p w:rsidR="00271AB0" w:rsidRDefault="00271AB0" w:rsidP="00271AB0">
      <w:pPr>
        <w:spacing w:after="194" w:line="248" w:lineRule="auto"/>
        <w:ind w:left="100" w:right="90" w:hanging="10"/>
        <w:jc w:val="center"/>
      </w:pPr>
      <w:r>
        <w:rPr>
          <w:b/>
        </w:rPr>
        <w:t>Zvyšovanie dôchodkových dávok</w:t>
      </w:r>
    </w:p>
    <w:p w:rsidR="00271AB0" w:rsidRDefault="00271AB0" w:rsidP="001F0CFC">
      <w:pPr>
        <w:numPr>
          <w:ilvl w:val="1"/>
          <w:numId w:val="395"/>
        </w:numPr>
        <w:spacing w:after="206" w:line="262" w:lineRule="auto"/>
      </w:pPr>
      <w:r>
        <w:t>Dôchodková dávka vyplácaná k 1. januáru príslušného kalendárneho roka a dôchodková dávka priznaná od 1. januára do 31. decembra príslušného kalendárneho roka sa zvyšuje o percento medziročného rastu spotrebiteľských cien za domácnosti dôchodcov vykázaného štatistickým úradom za prvý polrok kalendárneho roka, ktorý predchádza príslušnému kalendárnemu roku.</w:t>
      </w:r>
    </w:p>
    <w:p w:rsidR="00271AB0" w:rsidRDefault="00271AB0" w:rsidP="001F0CFC">
      <w:pPr>
        <w:numPr>
          <w:ilvl w:val="1"/>
          <w:numId w:val="395"/>
        </w:numPr>
        <w:spacing w:after="206" w:line="262" w:lineRule="auto"/>
      </w:pPr>
      <w:r>
        <w:t>Príslušný kalendárny rok je rok, v ktorom sa zvýšenie dôchodkových dávok vykonáva. Dôchodková dávka vyplácaná k 1. januáru príslušného kalendárneho roka sa zvyšuje od 1. januára príslušného kalendárneho roka a dôchodková dávka priznaná od 1. januára do 31. decembra príslušného kalendárneho roka sa zvyšuje odo dňa jej priznania.</w:t>
      </w:r>
    </w:p>
    <w:p w:rsidR="00271AB0" w:rsidRDefault="00271AB0" w:rsidP="001F0CFC">
      <w:pPr>
        <w:numPr>
          <w:ilvl w:val="1"/>
          <w:numId w:val="395"/>
        </w:numPr>
        <w:spacing w:after="206" w:line="262" w:lineRule="auto"/>
      </w:pPr>
      <w:r>
        <w:t>Na zvýšenie dôchodkovej dávky je rozhodujúca mesačná suma dôchodkovej dávky bez jej zvýšenia na sumu minimálneho dôchodku vyplácaná ku dňu, od ktorého sa zvyšuje.</w:t>
      </w:r>
    </w:p>
    <w:p w:rsidR="00271AB0" w:rsidRDefault="00271AB0" w:rsidP="001F0CFC">
      <w:pPr>
        <w:numPr>
          <w:ilvl w:val="1"/>
          <w:numId w:val="395"/>
        </w:numPr>
        <w:spacing w:after="206" w:line="262" w:lineRule="auto"/>
      </w:pPr>
      <w:r>
        <w:t>Starobný dôchodok, predčasný starobný dôchodok a invalidný dôchodok, ktoré sa v príslušnom kalendárnom roku nevyplácajú z dôvodu poskytovania náhrady príjmu pri dočasnej pracovnej neschopnosti zamestnanca podľa osobitného predpisu</w:t>
      </w:r>
      <w:r>
        <w:rPr>
          <w:sz w:val="15"/>
          <w:vertAlign w:val="superscript"/>
        </w:rPr>
        <w:t>51</w:t>
      </w:r>
      <w:r>
        <w:rPr>
          <w:sz w:val="18"/>
        </w:rPr>
        <w:t xml:space="preserve">) </w:t>
      </w:r>
      <w:r>
        <w:t>alebo nemocenského, na ktoré vznikol nárok pred priznaním starobného dôchodku, predčasného starobného dôchodku alebo invalidného dôchodku, sa zvýšia za príslušný kalendárny rok, v ktorom sa z uvedeného dôvodu nevyplácali. Toto zvýšenie patrí od vzniku nároku na výplatu týchto dôchodkov.</w:t>
      </w:r>
    </w:p>
    <w:p w:rsidR="00271AB0" w:rsidRDefault="00271AB0" w:rsidP="001F0CFC">
      <w:pPr>
        <w:numPr>
          <w:ilvl w:val="1"/>
          <w:numId w:val="395"/>
        </w:numPr>
        <w:spacing w:after="206" w:line="262" w:lineRule="auto"/>
      </w:pPr>
      <w:r>
        <w:t>Dôchodková dávka, ktorá sa v príslušnom kalendárnom roku nevyplácala z dôvodu zániku nároku na jej výplatu, sa zvýši pri opätovnom vzniku nároku na jej výplatu za každý príslušný kalendárny rok, v ktorom sa dôchodková dávka nevyplácala. Tieto zvýšenia patria od opätovného vzniku nároku na výplatu dôchodkovej dávky.</w:t>
      </w:r>
    </w:p>
    <w:p w:rsidR="00271AB0" w:rsidRDefault="00271AB0" w:rsidP="001F0CFC">
      <w:pPr>
        <w:numPr>
          <w:ilvl w:val="1"/>
          <w:numId w:val="395"/>
        </w:numPr>
        <w:spacing w:after="206" w:line="262" w:lineRule="auto"/>
      </w:pPr>
      <w:r>
        <w:t>Ak je dôchodková dávka upravená z dôvodu súbehu s inou dôchodkovou dávkou, pri prvej zmene sumy vyplácanej dôchodkovej dávky, ktorá súvisí s dôvodom zníženia dôchodkovej dávky, sa určí zvýšenie odo dňa zmeny.</w:t>
      </w:r>
    </w:p>
    <w:p w:rsidR="00271AB0" w:rsidRDefault="00271AB0" w:rsidP="001F0CFC">
      <w:pPr>
        <w:numPr>
          <w:ilvl w:val="1"/>
          <w:numId w:val="395"/>
        </w:numPr>
        <w:spacing w:after="206" w:line="262" w:lineRule="auto"/>
      </w:pPr>
      <w:r>
        <w:t>Pri súbehu nárokov na viac dôchodkových dávok sa zvyšuje každá z týchto dôchodkových dávok.</w:t>
      </w:r>
    </w:p>
    <w:p w:rsidR="00271AB0" w:rsidRDefault="00271AB0" w:rsidP="001F0CFC">
      <w:pPr>
        <w:numPr>
          <w:ilvl w:val="1"/>
          <w:numId w:val="395"/>
        </w:numPr>
        <w:spacing w:after="206" w:line="262" w:lineRule="auto"/>
      </w:pPr>
      <w:r>
        <w:t>Vdovský dôchodok, vdovecký dôchodok a sirotský dôchodok sa v príslušnom kalendárnom roku nezvyšujú, ak ich suma bola určená zo starobného dôchodku, predčasného starobného dôchodku alebo invalidného dôchodku zvýšeného v príslušnom kalendárnom roku.</w:t>
      </w:r>
    </w:p>
    <w:p w:rsidR="00271AB0" w:rsidRDefault="00271AB0" w:rsidP="001F0CFC">
      <w:pPr>
        <w:numPr>
          <w:ilvl w:val="1"/>
          <w:numId w:val="395"/>
        </w:numPr>
        <w:spacing w:after="292" w:line="262" w:lineRule="auto"/>
      </w:pPr>
      <w:r>
        <w:t>Zvýšenie dôchodkových dávok sa zlučuje s dôchodkovou dávkou.</w:t>
      </w:r>
    </w:p>
    <w:p w:rsidR="00271AB0" w:rsidRDefault="00271AB0" w:rsidP="00271AB0">
      <w:pPr>
        <w:spacing w:after="20" w:line="248" w:lineRule="auto"/>
        <w:ind w:left="100" w:right="90" w:hanging="10"/>
        <w:jc w:val="center"/>
      </w:pPr>
      <w:r>
        <w:rPr>
          <w:b/>
        </w:rPr>
        <w:t>§ 82a</w:t>
      </w:r>
    </w:p>
    <w:p w:rsidR="00271AB0" w:rsidRDefault="00271AB0" w:rsidP="00271AB0">
      <w:pPr>
        <w:spacing w:after="194" w:line="248" w:lineRule="auto"/>
        <w:ind w:left="100" w:right="90" w:hanging="10"/>
        <w:jc w:val="center"/>
      </w:pPr>
      <w:r>
        <w:rPr>
          <w:b/>
        </w:rPr>
        <w:t>Prevod dôchodkových práv vo vzťahu k dôchodkovému systému Európskej únie</w:t>
      </w:r>
    </w:p>
    <w:p w:rsidR="00271AB0" w:rsidRDefault="00271AB0" w:rsidP="001F0CFC">
      <w:pPr>
        <w:numPr>
          <w:ilvl w:val="1"/>
          <w:numId w:val="396"/>
        </w:numPr>
        <w:spacing w:after="206" w:line="262" w:lineRule="auto"/>
      </w:pPr>
      <w:r>
        <w:t>Poistenec, ktorý sa stal úradníkom alebo iným zamestnancom inštitúcie alebo orgánu Európskej únie</w:t>
      </w:r>
      <w:r>
        <w:rPr>
          <w:sz w:val="15"/>
          <w:vertAlign w:val="superscript"/>
        </w:rPr>
        <w:t>56a</w:t>
      </w:r>
      <w:r>
        <w:rPr>
          <w:sz w:val="18"/>
        </w:rPr>
        <w:t xml:space="preserve">) </w:t>
      </w:r>
      <w:r>
        <w:t>(ďalej len „úradník“), po skončení vykonávania zárobkovej činnosti v Slovenskej republike môže požiadať o prevod svojich dôchodkových práv získaných v dôchodkovom systéme Slovenskej republiky do dôchodkového systému Európskej únie alebo jej inštitúcie (ďalej len „dôchodkový systém Európskej únie“), ak nemá priznaný starobný dôchodok, predčasný starobný dôchodok alebo invalidný dôchodok z dôchodkového systému Slovenskej republiky. Dôchodkové práva podľa prvej vety sú finančná suma určená ako poistno-matematický ekvivalent v závislosti na získanom období dôchodkového poistenia a vymeriavacom základe. Prevodom dôchodkových práv zaniká nárok na zhodnotenie toho obdobia dôchodkového poistenia a vymeriavacieho základu v dôchodkovom systéme Slovenskej republiky, ktoré boli použité na určenie finančnej sumy podľa druhej vety.</w:t>
      </w:r>
    </w:p>
    <w:p w:rsidR="00271AB0" w:rsidRDefault="00271AB0" w:rsidP="001F0CFC">
      <w:pPr>
        <w:numPr>
          <w:ilvl w:val="1"/>
          <w:numId w:val="396"/>
        </w:numPr>
        <w:spacing w:after="206" w:line="262" w:lineRule="auto"/>
      </w:pPr>
      <w:r>
        <w:t>Ak sa úradník po skončení služby alebo zamestnania v Európskej únii alebo v jej inštitúcii, ktorý bol počas tejto služby alebo zamestnania zúčastnený v dôchodkovom systéme Európskej únie, stane poistencom v dôchodkovom systéme Slovenskej republiky a požiada o prevod dôchodkových práv získaných v dôchodkovom systéme Európskej únie do dôchodkového systému Slovenskej republiky, prevedú sa tieto dôchodkové práva, ktoré sú finančnou sumou určenou ako poistno-matematický ekvivalent v závislosti na získanom období služby alebo zamestnania v Európskej únii alebo v jej inštitúcii, ktoré založili účasť v dôchodkom systéme Európskej únie, a na vymeriavacom základe za toto obdobie.</w:t>
      </w:r>
    </w:p>
    <w:p w:rsidR="00271AB0" w:rsidRDefault="00271AB0" w:rsidP="001F0CFC">
      <w:pPr>
        <w:numPr>
          <w:ilvl w:val="1"/>
          <w:numId w:val="396"/>
        </w:numPr>
        <w:spacing w:after="206" w:line="262" w:lineRule="auto"/>
      </w:pPr>
      <w:r>
        <w:t>Prevod dôchodkových práv podľa odseku 1 sa vykoná na základe žiadosti a súhlasu úradníka s prevodom dôchodkových práv podľa odseku 1.</w:t>
      </w:r>
    </w:p>
    <w:p w:rsidR="00271AB0" w:rsidRDefault="00271AB0" w:rsidP="001F0CFC">
      <w:pPr>
        <w:numPr>
          <w:ilvl w:val="1"/>
          <w:numId w:val="396"/>
        </w:numPr>
        <w:spacing w:after="206" w:line="262" w:lineRule="auto"/>
      </w:pPr>
      <w:r>
        <w:t>Obdobie služby alebo zamestnania v Európskej únii alebo v jej inštitúcii a obdobie získané v dôchodkovom systéme členského štátu Európskej únie, ktoré bolo zohľadnené na určenie sumy poistno-matematického ekvivalentu nároku na starobný dôchodok v dôchodkovom systéme Európskej únie, sa v dôchodkovom systéme Slovenskej republiky považuje za obdobie dôchodkového poistenia na vznik nároku na dôchodok. Obdobie dôchodkového poistenia podľa prvej vety nie je obdobie dôchodkového poistenia na určenie sumy dôchodku.</w:t>
      </w:r>
    </w:p>
    <w:p w:rsidR="00271AB0" w:rsidRDefault="00271AB0" w:rsidP="001F0CFC">
      <w:pPr>
        <w:numPr>
          <w:ilvl w:val="1"/>
          <w:numId w:val="396"/>
        </w:numPr>
        <w:spacing w:after="206" w:line="262" w:lineRule="auto"/>
      </w:pPr>
      <w:r>
        <w:t>Obdobie dôchodkového poistenia a vymeriavacie základy použité na určenie predpokladanej sumy starobného dôchodku a zohľadnené na určenie poistno-matematického ekvivalentu na prevod dôchodkových práv získaných v dôchodkovom systéme Slovenskej republiky do dôchodkového systému Európskej únie sa považujú za nárok na dôchodok a na určenie jeho sumy v dôchodkovom systéme Slovenskej republiky za obdobie dôchodkového poistenia a vymeriavacie základy v rovnakom časovom období a v rovnakom rozsahu. Ak boli obdobia dôchodkového poistenia a vymeriavacie základy podľa prvej vety zohľadnené pri určení poistno-matematického ekvivalentu získaného v dôchodkovom systéme Európskej únie, tento poistno-matematický ekvivalent sa zníži o sumu, ktorá bola prevedená ako dôchodkové právo získané v dôchodkovom systéme Slovenskej republiky do dôchodkového systému Európskej únie.</w:t>
      </w:r>
    </w:p>
    <w:p w:rsidR="00271AB0" w:rsidRDefault="00271AB0" w:rsidP="001F0CFC">
      <w:pPr>
        <w:numPr>
          <w:ilvl w:val="1"/>
          <w:numId w:val="396"/>
        </w:numPr>
        <w:spacing w:after="206" w:line="262" w:lineRule="auto"/>
      </w:pPr>
      <w:r>
        <w:t>Suma starobného dôchodku s prihliadnutím na dôchodkové práva získané v dôchodkovom systéme Európskej únie sa určí ako súčet sumy starobného dôchodku určenej podľa tohto zákona a sumy určenej ako podiel poistno-matematického ekvivalentu získaného v dôchodkovom systéme Európskej únie a jednotkovej hodnoty odloženého starobného dôchodku určenej podľa osobitného predpisu</w:t>
      </w:r>
      <w:r>
        <w:rPr>
          <w:sz w:val="15"/>
          <w:vertAlign w:val="superscript"/>
        </w:rPr>
        <w:t>56b</w:t>
      </w:r>
      <w:r>
        <w:rPr>
          <w:sz w:val="18"/>
        </w:rPr>
        <w:t xml:space="preserve">) </w:t>
      </w:r>
      <w:r>
        <w:t>k rozhodujúcemu dňu a zaokrúhlenej na desať eurocentov nahor.</w:t>
      </w:r>
    </w:p>
    <w:p w:rsidR="00271AB0" w:rsidRDefault="00271AB0" w:rsidP="001F0CFC">
      <w:pPr>
        <w:numPr>
          <w:ilvl w:val="1"/>
          <w:numId w:val="396"/>
        </w:numPr>
        <w:spacing w:after="206" w:line="262" w:lineRule="auto"/>
      </w:pPr>
      <w:r>
        <w:t>Suma predčasného starobného dôchodku s prihliadnutím na dôchodkové práva získané v dôchodkovom systéme Európskej únie sa určí ako súčet sumy predčasného starobného dôchodku určenej podľa tohto zákona a sumy určenej ako podiel poistno-matematického ekvivalentu získaného v dôchodkovom systéme Európskej únie a jednotkovej hodnoty odloženého starobného dôchodku určenej podľa osobitného predpisu</w:t>
      </w:r>
      <w:r>
        <w:rPr>
          <w:sz w:val="15"/>
          <w:vertAlign w:val="superscript"/>
        </w:rPr>
        <w:t>56b</w:t>
      </w:r>
      <w:r>
        <w:rPr>
          <w:sz w:val="18"/>
        </w:rPr>
        <w:t xml:space="preserve">) </w:t>
      </w:r>
      <w:r>
        <w:t>k rozhodujúcemu dňu a zaokrúhlenej na desať eurocentov nahor.</w:t>
      </w:r>
    </w:p>
    <w:p w:rsidR="00271AB0" w:rsidRDefault="00271AB0" w:rsidP="001F0CFC">
      <w:pPr>
        <w:numPr>
          <w:ilvl w:val="1"/>
          <w:numId w:val="396"/>
        </w:numPr>
        <w:spacing w:after="206" w:line="262" w:lineRule="auto"/>
      </w:pPr>
      <w:r>
        <w:t>Ak nárok na starobný dôchodok nevznikol z dôvodu smrti, suma invalidného dôchodku na účely určenia sumy vdovského dôchodku, vdoveckého dôchodku a sirotského dôchodku podľa osobitného predpisu sa určí ako súčet sumy invalidného dôchodku určenej podľa tohto zákona a sumy, o ktorú by sa zvýšila suma starobného dôchodku podľa odseku 6.</w:t>
      </w:r>
    </w:p>
    <w:p w:rsidR="00271AB0" w:rsidRDefault="00271AB0" w:rsidP="001F0CFC">
      <w:pPr>
        <w:numPr>
          <w:ilvl w:val="1"/>
          <w:numId w:val="396"/>
        </w:numPr>
        <w:spacing w:after="291" w:line="262" w:lineRule="auto"/>
      </w:pPr>
      <w:r>
        <w:t>Rozhodujúci deň na účely odsekov 6 a 7 je deň doručenia žiadosti o prevod dôchodkových práv získaných v dôchodkovom systéme Európskej únie inštitúcii alebo orgánu Európskej únie alebo deň, v ktorom podľa osobitného predpisu</w:t>
      </w:r>
      <w:r>
        <w:rPr>
          <w:sz w:val="15"/>
          <w:vertAlign w:val="superscript"/>
        </w:rPr>
        <w:t>56a</w:t>
      </w:r>
      <w:r>
        <w:rPr>
          <w:sz w:val="18"/>
        </w:rPr>
        <w:t xml:space="preserve">) </w:t>
      </w:r>
      <w:r>
        <w:t>vzniklo právo na prevod dôchodkových práv získaných v dôchodkovom systéme Európskej únie, ak žiadosť bola doručená pred týmto dňom.</w:t>
      </w:r>
    </w:p>
    <w:p w:rsidR="00271AB0" w:rsidRDefault="00271AB0" w:rsidP="00271AB0">
      <w:pPr>
        <w:spacing w:after="20" w:line="248" w:lineRule="auto"/>
        <w:ind w:left="100" w:right="90" w:hanging="10"/>
        <w:jc w:val="center"/>
      </w:pPr>
      <w:r>
        <w:rPr>
          <w:b/>
        </w:rPr>
        <w:t>§ 82b</w:t>
      </w:r>
    </w:p>
    <w:p w:rsidR="00271AB0" w:rsidRDefault="00271AB0" w:rsidP="00271AB0">
      <w:pPr>
        <w:spacing w:after="218" w:line="248" w:lineRule="auto"/>
        <w:ind w:left="100" w:right="90" w:hanging="10"/>
        <w:jc w:val="center"/>
      </w:pPr>
      <w:r>
        <w:rPr>
          <w:b/>
        </w:rPr>
        <w:t>Zvýšenie sumy starobného dôchodku a sumy invalidného dôchodku vyplácaného po dovŕšení dôchodkového veku na sumu minimálneho dôchodku</w:t>
      </w:r>
    </w:p>
    <w:p w:rsidR="00271AB0" w:rsidRDefault="00271AB0" w:rsidP="001F0CFC">
      <w:pPr>
        <w:numPr>
          <w:ilvl w:val="1"/>
          <w:numId w:val="397"/>
        </w:numPr>
        <w:spacing w:after="206" w:line="262" w:lineRule="auto"/>
      </w:pPr>
      <w:r>
        <w:t>Suma minimálneho dôchodku sa určuje podľa prílohy č. 4a.</w:t>
      </w:r>
    </w:p>
    <w:p w:rsidR="00271AB0" w:rsidRDefault="00271AB0" w:rsidP="001F0CFC">
      <w:pPr>
        <w:numPr>
          <w:ilvl w:val="1"/>
          <w:numId w:val="397"/>
        </w:numPr>
        <w:spacing w:after="103" w:line="262" w:lineRule="auto"/>
      </w:pPr>
      <w:r>
        <w:t>Suma starobného dôchodku alebo suma invalidného dôchodku vyplácaného po dovŕšení dôchodkového veku sa zvýši tak, aby suma tohto dôchodku alebo úhrn súm podľa písmena c) sa rovnal sume minimálneho dôchodku, ak</w:t>
      </w:r>
    </w:p>
    <w:p w:rsidR="00271AB0" w:rsidRDefault="00271AB0" w:rsidP="001F0CFC">
      <w:pPr>
        <w:numPr>
          <w:ilvl w:val="0"/>
          <w:numId w:val="398"/>
        </w:numPr>
        <w:spacing w:after="88" w:line="262" w:lineRule="auto"/>
        <w:ind w:hanging="283"/>
      </w:pPr>
      <w:r>
        <w:t>poistenec získal obdobie dôchodkového poistenia podľa odseku 3 v rozsahu najmenej 30 rokov,</w:t>
      </w:r>
    </w:p>
    <w:p w:rsidR="00271AB0" w:rsidRDefault="00271AB0" w:rsidP="001F0CFC">
      <w:pPr>
        <w:numPr>
          <w:ilvl w:val="0"/>
          <w:numId w:val="398"/>
        </w:numPr>
        <w:spacing w:after="131" w:line="262" w:lineRule="auto"/>
        <w:ind w:hanging="283"/>
      </w:pPr>
      <w:r>
        <w:t>poistenec uzatvoril zmluvu o poistení dôchodku zo starobného dôchodkového sporenia,</w:t>
      </w:r>
      <w:r>
        <w:rPr>
          <w:sz w:val="15"/>
          <w:vertAlign w:val="superscript"/>
        </w:rPr>
        <w:t>1a</w:t>
      </w:r>
      <w:r>
        <w:rPr>
          <w:sz w:val="18"/>
        </w:rPr>
        <w:t xml:space="preserve">) </w:t>
      </w:r>
      <w:r>
        <w:t>dohodu o vyplácaní starobného dôchodku alebo predčasného starobného dôchodku programovým výberom</w:t>
      </w:r>
      <w:r>
        <w:rPr>
          <w:sz w:val="15"/>
          <w:vertAlign w:val="superscript"/>
        </w:rPr>
        <w:t>1a</w:t>
      </w:r>
      <w:r>
        <w:rPr>
          <w:sz w:val="18"/>
        </w:rPr>
        <w:t xml:space="preserve">) </w:t>
      </w:r>
      <w:r>
        <w:t>a nemá na osobnom dôchodkovom účte evidované dôchodkové jednotky tvorené z povinných príspevkov, ktoré nie sú predmetom dohody o vyplácaní starobného dôchodku alebo predčasného starobného dôchodku programovým výberom,</w:t>
      </w:r>
      <w:r>
        <w:rPr>
          <w:sz w:val="15"/>
          <w:vertAlign w:val="superscript"/>
        </w:rPr>
        <w:t>1a</w:t>
      </w:r>
      <w:r>
        <w:rPr>
          <w:sz w:val="18"/>
        </w:rPr>
        <w:t xml:space="preserve">) </w:t>
      </w:r>
      <w:r>
        <w:t>alebo mu bola vyplatená suma podľa osobitného predpisu,</w:t>
      </w:r>
      <w:r>
        <w:rPr>
          <w:sz w:val="15"/>
          <w:vertAlign w:val="superscript"/>
        </w:rPr>
        <w:t>56c</w:t>
      </w:r>
      <w:r>
        <w:rPr>
          <w:sz w:val="18"/>
        </w:rPr>
        <w:t xml:space="preserve">) </w:t>
      </w:r>
      <w:r>
        <w:t>ak poistenec je sporiteľ alebo bol sporiteľ podľa osobitného predpisu,</w:t>
      </w:r>
      <w:r>
        <w:rPr>
          <w:sz w:val="15"/>
          <w:vertAlign w:val="superscript"/>
        </w:rPr>
        <w:t>1a</w:t>
      </w:r>
      <w:r>
        <w:rPr>
          <w:sz w:val="18"/>
        </w:rPr>
        <w:t>)</w:t>
      </w:r>
    </w:p>
    <w:p w:rsidR="00271AB0" w:rsidRDefault="00271AB0" w:rsidP="001F0CFC">
      <w:pPr>
        <w:numPr>
          <w:ilvl w:val="0"/>
          <w:numId w:val="398"/>
        </w:numPr>
        <w:spacing w:after="103" w:line="262" w:lineRule="auto"/>
        <w:ind w:hanging="283"/>
      </w:pPr>
      <w:r>
        <w:t>suma minimálneho dôchodku je vyššia ako suma starobného dôchodku alebo suma invalidného dôchodku vyplácaného po dovŕšení dôchodkového veku alebo ako úhrn súm starobného dôchodku alebo invalidného dôchodku vyplácaného po dovŕšení dôchodkového veku a vyplácaného</w:t>
      </w:r>
    </w:p>
    <w:p w:rsidR="00271AB0" w:rsidRDefault="00271AB0" w:rsidP="001F0CFC">
      <w:pPr>
        <w:numPr>
          <w:ilvl w:val="1"/>
          <w:numId w:val="398"/>
        </w:numPr>
        <w:spacing w:after="104" w:line="262" w:lineRule="auto"/>
        <w:ind w:left="566" w:hanging="283"/>
      </w:pPr>
      <w:r>
        <w:t>vdovského dôchodku alebo vdoveckého dôchodku,</w:t>
      </w:r>
    </w:p>
    <w:p w:rsidR="00271AB0" w:rsidRDefault="00271AB0" w:rsidP="001F0CFC">
      <w:pPr>
        <w:numPr>
          <w:ilvl w:val="1"/>
          <w:numId w:val="398"/>
        </w:numPr>
        <w:spacing w:after="206" w:line="262" w:lineRule="auto"/>
        <w:ind w:left="566" w:hanging="283"/>
      </w:pPr>
      <w:r>
        <w:t>výsluhového dôchodku, invalidného výsluhového dôchodku, vdovského výsluhového dôchodku, vdoveckého výsluhového dôchodku, čiastočného invalidného dôchodku alebo invalidného dôchodku podľa osobitného predpisu,</w:t>
      </w:r>
      <w:r>
        <w:rPr>
          <w:sz w:val="15"/>
          <w:vertAlign w:val="superscript"/>
        </w:rPr>
        <w:t>2</w:t>
      </w:r>
      <w:r>
        <w:rPr>
          <w:sz w:val="18"/>
        </w:rPr>
        <w:t>)</w:t>
      </w:r>
    </w:p>
    <w:p w:rsidR="00271AB0" w:rsidRDefault="00271AB0" w:rsidP="001F0CFC">
      <w:pPr>
        <w:numPr>
          <w:ilvl w:val="1"/>
          <w:numId w:val="398"/>
        </w:numPr>
        <w:spacing w:after="131" w:line="262" w:lineRule="auto"/>
        <w:ind w:left="566" w:hanging="283"/>
      </w:pPr>
      <w:r>
        <w:t>starobného dôchodku alebo predčasného starobného dôchodku na základe zmluvy o poistení dôchodku zo starobného dôchodkového sporenia</w:t>
      </w:r>
      <w:r>
        <w:rPr>
          <w:sz w:val="15"/>
          <w:vertAlign w:val="superscript"/>
        </w:rPr>
        <w:t>1a</w:t>
      </w:r>
      <w:r>
        <w:rPr>
          <w:sz w:val="18"/>
        </w:rPr>
        <w:t xml:space="preserve">) </w:t>
      </w:r>
      <w:r>
        <w:t>alebo dohody o vyplácaní starobného dôchodku alebo predčasného starobného dôchodku programovým výberom,</w:t>
      </w:r>
      <w:r>
        <w:rPr>
          <w:sz w:val="15"/>
          <w:vertAlign w:val="superscript"/>
        </w:rPr>
        <w:t>1a</w:t>
      </w:r>
      <w:r>
        <w:rPr>
          <w:sz w:val="18"/>
        </w:rPr>
        <w:t>)</w:t>
      </w:r>
    </w:p>
    <w:p w:rsidR="00271AB0" w:rsidRDefault="00271AB0" w:rsidP="001F0CFC">
      <w:pPr>
        <w:numPr>
          <w:ilvl w:val="1"/>
          <w:numId w:val="398"/>
        </w:numPr>
        <w:spacing w:after="126" w:line="262" w:lineRule="auto"/>
        <w:ind w:left="566" w:hanging="283"/>
      </w:pPr>
      <w:r>
        <w:t>pozostalostného dôchodku na základe zmluvy o poistení dôchodku zo starobného dôchodkového sporenia</w:t>
      </w:r>
      <w:r>
        <w:rPr>
          <w:sz w:val="15"/>
          <w:vertAlign w:val="superscript"/>
        </w:rPr>
        <w:t>1a</w:t>
      </w:r>
      <w:r>
        <w:rPr>
          <w:sz w:val="18"/>
        </w:rPr>
        <w:t xml:space="preserve">) </w:t>
      </w:r>
      <w:r>
        <w:t xml:space="preserve">a </w:t>
      </w:r>
    </w:p>
    <w:p w:rsidR="00271AB0" w:rsidRDefault="00271AB0" w:rsidP="001F0CFC">
      <w:pPr>
        <w:numPr>
          <w:ilvl w:val="1"/>
          <w:numId w:val="398"/>
        </w:numPr>
        <w:spacing w:after="103" w:line="262" w:lineRule="auto"/>
        <w:ind w:left="566" w:hanging="283"/>
      </w:pPr>
      <w:r>
        <w:t xml:space="preserve">dôchodku z cudziny, ktorý je obdobný starobnému dôchodku, invalidnému dôchodku alebo dôchodkovej dávke podľa prvého bodu až štvrtého bodu, a </w:t>
      </w:r>
    </w:p>
    <w:p w:rsidR="00271AB0" w:rsidRDefault="00271AB0" w:rsidP="001F0CFC">
      <w:pPr>
        <w:numPr>
          <w:ilvl w:val="0"/>
          <w:numId w:val="398"/>
        </w:numPr>
        <w:spacing w:after="206" w:line="262" w:lineRule="auto"/>
        <w:ind w:hanging="283"/>
      </w:pPr>
      <w:r>
        <w:t>poistenec si uplatnil nárok na dôchodok podľa písmena c) prvého bodu, druhého bodu a štvrtého bodu.</w:t>
      </w:r>
    </w:p>
    <w:p w:rsidR="00271AB0" w:rsidRDefault="00271AB0" w:rsidP="00271AB0">
      <w:pPr>
        <w:spacing w:after="103"/>
        <w:ind w:left="-15"/>
      </w:pPr>
      <w:r>
        <w:t>(3) Obdobie dôchodkového poistenia na účely minimálneho dôchodku je obdobie dôchodkového poistenia a obdobie, ktoré sa pripočítalo k obdobiu dôchodkového poistenia na určenie sumy invalidného dôchodku, získané</w:t>
      </w:r>
    </w:p>
    <w:p w:rsidR="00271AB0" w:rsidRDefault="00271AB0" w:rsidP="001F0CFC">
      <w:pPr>
        <w:numPr>
          <w:ilvl w:val="0"/>
          <w:numId w:val="399"/>
        </w:numPr>
        <w:spacing w:after="103" w:line="262" w:lineRule="auto"/>
        <w:ind w:hanging="283"/>
      </w:pPr>
      <w:r>
        <w:t>v kalendárnom roku, za ktorý sa osobný mzdový bod určil najmenej v hodnote 0,241, ak v písmenách b) až d) nie je ustanovené inak,</w:t>
      </w:r>
    </w:p>
    <w:p w:rsidR="00271AB0" w:rsidRDefault="00271AB0" w:rsidP="001F0CFC">
      <w:pPr>
        <w:numPr>
          <w:ilvl w:val="0"/>
          <w:numId w:val="399"/>
        </w:numPr>
        <w:spacing w:after="104" w:line="262" w:lineRule="auto"/>
        <w:ind w:hanging="283"/>
      </w:pPr>
      <w:r>
        <w:t>pred 1. januárom 1993,</w:t>
      </w:r>
    </w:p>
    <w:p w:rsidR="00271AB0" w:rsidRDefault="00271AB0" w:rsidP="001F0CFC">
      <w:pPr>
        <w:numPr>
          <w:ilvl w:val="0"/>
          <w:numId w:val="399"/>
        </w:numPr>
        <w:spacing w:after="104" w:line="262" w:lineRule="auto"/>
        <w:ind w:hanging="283"/>
      </w:pPr>
      <w:r>
        <w:t>v cudzine alebo</w:t>
      </w:r>
    </w:p>
    <w:p w:rsidR="00271AB0" w:rsidRDefault="00271AB0" w:rsidP="001F0CFC">
      <w:pPr>
        <w:numPr>
          <w:ilvl w:val="0"/>
          <w:numId w:val="399"/>
        </w:numPr>
        <w:spacing w:after="104" w:line="262" w:lineRule="auto"/>
        <w:ind w:hanging="283"/>
      </w:pPr>
      <w:r>
        <w:t>v kalendárnom roku,</w:t>
      </w:r>
    </w:p>
    <w:p w:rsidR="00271AB0" w:rsidRDefault="00271AB0" w:rsidP="001F0CFC">
      <w:pPr>
        <w:numPr>
          <w:ilvl w:val="1"/>
          <w:numId w:val="399"/>
        </w:numPr>
        <w:spacing w:after="104" w:line="262" w:lineRule="auto"/>
        <w:ind w:left="566" w:hanging="283"/>
      </w:pPr>
      <w:r>
        <w:t>v ktorom boli splnené podmienky nároku na starobný dôchodok alebo invalidný dôchodok,</w:t>
      </w:r>
    </w:p>
    <w:p w:rsidR="00271AB0" w:rsidRDefault="00271AB0" w:rsidP="001F0CFC">
      <w:pPr>
        <w:numPr>
          <w:ilvl w:val="1"/>
          <w:numId w:val="399"/>
        </w:numPr>
        <w:spacing w:after="206" w:line="262" w:lineRule="auto"/>
        <w:ind w:left="566" w:hanging="283"/>
      </w:pPr>
      <w:r>
        <w:t>do ktorého patrí deň, od ktorého bol priznaný starobný dôchodok alebo invalidný dôchodok podľa predpisov účinných pred 1. januárom 2004.</w:t>
      </w:r>
    </w:p>
    <w:p w:rsidR="00271AB0" w:rsidRDefault="00271AB0" w:rsidP="001F0CFC">
      <w:pPr>
        <w:numPr>
          <w:ilvl w:val="1"/>
          <w:numId w:val="400"/>
        </w:numPr>
        <w:spacing w:after="206" w:line="262" w:lineRule="auto"/>
      </w:pPr>
      <w:r>
        <w:t>Ak obdobie, ktoré sa pripočítalo k obdobiu dôchodkového poistenia na určenie sumy invalidného dôchodku, je dlhšie ako obdobie od vzniku nároku na invalidný dôchodok do dovŕšenia dôchodkového veku poistenca, započítava sa do obdobia dôchodkového poistenia podľa odseku 3 postupne aj po dovŕšení dôchodkového veku poistenca.</w:t>
      </w:r>
    </w:p>
    <w:p w:rsidR="00271AB0" w:rsidRDefault="00271AB0" w:rsidP="001F0CFC">
      <w:pPr>
        <w:numPr>
          <w:ilvl w:val="1"/>
          <w:numId w:val="400"/>
        </w:numPr>
        <w:spacing w:after="291" w:line="262" w:lineRule="auto"/>
      </w:pPr>
      <w:r>
        <w:t>Na účely zvýšenia sumy starobného dôchodku a sumy invalidného dôchodku vyplácaného po dovŕšení dôchodkového veku na sumu minimálneho dôchodku cudzina je iný členský štát Európskej únie, štát, ktorý je zmluvnou stranou dohody o Európskom hospodárskom priestore a Švajčiarskou konfederáciou, a štát príslušný podľa medzinárodnej zmluvy, ktorou je Slovenská republika viazaná.</w:t>
      </w:r>
    </w:p>
    <w:p w:rsidR="00271AB0" w:rsidRDefault="00271AB0" w:rsidP="00271AB0">
      <w:pPr>
        <w:spacing w:after="194" w:line="248" w:lineRule="auto"/>
        <w:ind w:left="100" w:right="90" w:hanging="10"/>
        <w:jc w:val="center"/>
      </w:pPr>
      <w:r>
        <w:rPr>
          <w:b/>
        </w:rPr>
        <w:t>§ 82c</w:t>
      </w:r>
    </w:p>
    <w:p w:rsidR="00271AB0" w:rsidRDefault="00271AB0" w:rsidP="001F0CFC">
      <w:pPr>
        <w:numPr>
          <w:ilvl w:val="1"/>
          <w:numId w:val="401"/>
        </w:numPr>
        <w:spacing w:after="206" w:line="262" w:lineRule="auto"/>
      </w:pPr>
      <w:r>
        <w:t>Suma starobného dôchodku, predčasného starobného dôchodku alebo invalidného dôchodku vyplácaného po dovŕšení dôchodkového veku poistenca, ktorý nemá nárok na výplatu výsluhového dôchodku,</w:t>
      </w:r>
      <w:r>
        <w:rPr>
          <w:sz w:val="15"/>
          <w:vertAlign w:val="superscript"/>
        </w:rPr>
        <w:t>2</w:t>
      </w:r>
      <w:r>
        <w:rPr>
          <w:sz w:val="18"/>
        </w:rPr>
        <w:t xml:space="preserve">) </w:t>
      </w:r>
      <w:r>
        <w:t>určená po vylúčení obdobia podľa § 293foa, nesmie byť nižšia ako 334,30 eura.</w:t>
      </w:r>
    </w:p>
    <w:p w:rsidR="00271AB0" w:rsidRDefault="00271AB0" w:rsidP="001F0CFC">
      <w:pPr>
        <w:numPr>
          <w:ilvl w:val="1"/>
          <w:numId w:val="401"/>
        </w:numPr>
        <w:spacing w:after="206" w:line="262" w:lineRule="auto"/>
      </w:pPr>
      <w:r>
        <w:t>Odsek 1 sa nepoužije, ak suma starobného dôchodku, predčasného starobného dôchodku alebo invalidného dôchodku vyplácaného po dovŕšení dôchodkového veku poistenca, ktorý nemá nárok na výplatu výsluhového dôchodku,</w:t>
      </w:r>
      <w:r>
        <w:rPr>
          <w:sz w:val="15"/>
          <w:vertAlign w:val="superscript"/>
        </w:rPr>
        <w:t>2</w:t>
      </w:r>
      <w:r>
        <w:rPr>
          <w:sz w:val="18"/>
        </w:rPr>
        <w:t xml:space="preserve">) </w:t>
      </w:r>
      <w:r>
        <w:t>určená pred vylúčením obdobia podľa § 293foa, by bola nižšia ako 334,30 eura.</w:t>
      </w:r>
    </w:p>
    <w:p w:rsidR="00271AB0" w:rsidRDefault="00271AB0" w:rsidP="00271AB0">
      <w:pPr>
        <w:spacing w:after="43" w:line="248" w:lineRule="auto"/>
        <w:ind w:left="100" w:right="90" w:hanging="10"/>
        <w:jc w:val="center"/>
      </w:pPr>
      <w:r>
        <w:rPr>
          <w:b/>
        </w:rPr>
        <w:t>ŠTVRTÁ HLAVA</w:t>
      </w:r>
    </w:p>
    <w:p w:rsidR="00271AB0" w:rsidRDefault="00271AB0" w:rsidP="00271AB0">
      <w:pPr>
        <w:spacing w:after="194" w:line="248" w:lineRule="auto"/>
        <w:ind w:left="100" w:right="90" w:hanging="10"/>
        <w:jc w:val="center"/>
      </w:pPr>
      <w:r>
        <w:rPr>
          <w:b/>
        </w:rPr>
        <w:t>ÚRAZOVÉ DÁVKY</w:t>
      </w:r>
    </w:p>
    <w:p w:rsidR="00271AB0" w:rsidRDefault="00271AB0" w:rsidP="00271AB0">
      <w:pPr>
        <w:spacing w:after="43" w:line="248" w:lineRule="auto"/>
        <w:ind w:left="100" w:right="90" w:hanging="10"/>
        <w:jc w:val="center"/>
      </w:pPr>
      <w:r>
        <w:rPr>
          <w:b/>
        </w:rPr>
        <w:t>PRVÝ DIEL</w:t>
      </w:r>
    </w:p>
    <w:p w:rsidR="00271AB0" w:rsidRDefault="00271AB0" w:rsidP="00271AB0">
      <w:pPr>
        <w:spacing w:after="286" w:line="248" w:lineRule="auto"/>
        <w:ind w:left="100" w:right="90" w:hanging="10"/>
        <w:jc w:val="center"/>
      </w:pPr>
      <w:r>
        <w:rPr>
          <w:b/>
        </w:rPr>
        <w:t>VYMEDZENIE POJMOV NA ÚČELY ÚRAZOVÝCH DÁVOK</w:t>
      </w:r>
    </w:p>
    <w:p w:rsidR="00271AB0" w:rsidRDefault="00271AB0" w:rsidP="00271AB0">
      <w:pPr>
        <w:spacing w:after="20" w:line="248" w:lineRule="auto"/>
        <w:ind w:left="100" w:right="90" w:hanging="10"/>
        <w:jc w:val="center"/>
      </w:pPr>
      <w:r>
        <w:rPr>
          <w:b/>
        </w:rPr>
        <w:t>§ 83</w:t>
      </w:r>
    </w:p>
    <w:p w:rsidR="00271AB0" w:rsidRDefault="00271AB0" w:rsidP="00271AB0">
      <w:pPr>
        <w:spacing w:after="194" w:line="248" w:lineRule="auto"/>
        <w:ind w:left="100" w:right="90" w:hanging="10"/>
        <w:jc w:val="center"/>
      </w:pPr>
      <w:r>
        <w:rPr>
          <w:b/>
        </w:rPr>
        <w:t>Poškodený</w:t>
      </w:r>
    </w:p>
    <w:p w:rsidR="00271AB0" w:rsidRDefault="00271AB0" w:rsidP="00271AB0">
      <w:pPr>
        <w:spacing w:after="291"/>
        <w:ind w:left="-15"/>
      </w:pPr>
      <w:r>
        <w:t>Poškodený na účely poskytovania úrazových dávok je zamestnanec zamestnávateľa podľa § 16 a fyzická osoba uvedená v § 17 ods. 2, ak utrpeli pracovný úraz alebo sa u nich zistila choroba z povolania.</w:t>
      </w:r>
    </w:p>
    <w:p w:rsidR="00271AB0" w:rsidRDefault="00271AB0" w:rsidP="00271AB0">
      <w:pPr>
        <w:spacing w:after="20" w:line="248" w:lineRule="auto"/>
        <w:ind w:left="100" w:right="90" w:hanging="10"/>
        <w:jc w:val="center"/>
      </w:pPr>
      <w:r>
        <w:rPr>
          <w:b/>
        </w:rPr>
        <w:t>§ 84</w:t>
      </w:r>
    </w:p>
    <w:p w:rsidR="00271AB0" w:rsidRDefault="00271AB0" w:rsidP="00271AB0">
      <w:pPr>
        <w:spacing w:after="194" w:line="248" w:lineRule="auto"/>
        <w:ind w:left="100" w:right="90" w:hanging="10"/>
        <w:jc w:val="center"/>
      </w:pPr>
      <w:r>
        <w:rPr>
          <w:b/>
        </w:rPr>
        <w:t>Denný vymeriavací základ na určenie sumy úrazových dávok</w:t>
      </w:r>
    </w:p>
    <w:p w:rsidR="00271AB0" w:rsidRDefault="00271AB0" w:rsidP="001F0CFC">
      <w:pPr>
        <w:numPr>
          <w:ilvl w:val="1"/>
          <w:numId w:val="402"/>
        </w:numPr>
        <w:spacing w:after="206" w:line="262" w:lineRule="auto"/>
      </w:pPr>
      <w:r>
        <w:t>Denný vymeriavací základ zamestnanca na určenie sumy úrazových dávok uvedených v § 13 ods. 3 písm. a) až e) a na určenie sumy rehabilitačného a rekvalifikačného je podiel súčtu vymeriavacích základov zamestnanca, ktorý dosiahol u zamestnávateľa zodpovedného za škodu pri pracovnom úraze a chorobe z povolania neobmedzených podľa § 138 ods. 6 dosiahnutých v rozhodujúcom období a počtu kalendárnych dní rozhodujúceho obdobia a zaokrúhľuje sa na štyri desatinné miesta nahor. Rozhodujúce obdobie na určenie denného vymeriavacieho základu zamestnanca, ktorý utrpel pracovný úraz alebo sa u neho zistila choroba z povolania v období, v ktorom nedosiahol 90 dní nemocenského poistenia zamestnanca, za ktoré sa platí poistné na nemocenské poistenie, pred dňom, v ktorom utrpel pracovný úraz alebo pred dňom, od ktorého bola zistená choroba z povolania, je obdobie od vzniku nemocenského poistenia do dňa predchádzajúceho dňu, v ktorom utrpel pracovný úraz alebo od ktorého bola zistená choroba z povolania. Na určenie rozhodujúceho obdobia platí § 54 ods. 1, 2, 9 a 10 rovnako; skutočnosť rozhodujúca na určenie rozhodujúceho obdobia je deň utrpenia pracovného úrazu alebo deň, od ktorého sa zistila choroba z povolania.</w:t>
      </w:r>
    </w:p>
    <w:p w:rsidR="00271AB0" w:rsidRDefault="00271AB0" w:rsidP="001F0CFC">
      <w:pPr>
        <w:numPr>
          <w:ilvl w:val="1"/>
          <w:numId w:val="402"/>
        </w:numPr>
        <w:spacing w:after="206" w:line="262" w:lineRule="auto"/>
      </w:pPr>
      <w:r>
        <w:t>Ak zamestnanec nemal v rozhodujúcom období určenom podľa odseku 1 príjem, z ktorého sa určuje jeho vymeriavací základ, alebo ak nárok na úrazovú dávku vznikol v deň vzniku nemocenského poistenia a dôchodkového poistenia, suma úrazovej dávky uvedenej v odseku 1 sa určí z pravdepodobného denného vymeriavacieho základu. Pravdepodobný denný vymeriavací základ je jedna tridsatina vymeriavacieho základu, z ktorého sa platilo alebo by sa platilo poistné na úrazové poistenie za kalendárny mesiac, v ktorom poškodený naposledy vykonával činnosť zamestnanca pred vznikom pracovného úrazu alebo pred zistením choroby z povolania za podmienok, za ktorých vzniká choroba z povolania.</w:t>
      </w:r>
    </w:p>
    <w:p w:rsidR="00271AB0" w:rsidRDefault="00271AB0" w:rsidP="001F0CFC">
      <w:pPr>
        <w:numPr>
          <w:ilvl w:val="1"/>
          <w:numId w:val="402"/>
        </w:numPr>
        <w:spacing w:after="206" w:line="262" w:lineRule="auto"/>
      </w:pPr>
      <w:r>
        <w:t>Ak vznikne nárok na úrazovú dávku uvedenú v odseku 1 v období po kalendárnom roku nasledujúcom po kalendárnom roku, v ktorom poškodený utrpel pracovný úraz alebo v ktorom poškodený naposledy pred zistením choroby z povolania pracoval za podmienok, za ktorých vzniká choroba z povolania, určí sa denný vymeriavací základ podľa odseku 1 a vynásobí sa koeficientom určeným ako podiel všeobecného vymeriavacieho základu za kalendárny rok, ktorý bezprostredne predchádza kalendárnemu roku, v ktorom vznikol nárok na úrazovú dávku, a všeobecného vymeriavacieho základu za kalendárny rok, ktorý predchádza kalendárnemu roku, v ktorom poškodený utrpel pracovný úraz alebo v ktorom naposledy pred zistením choroby z povolania pracoval za podmienok, za ktorých vzniká choroba z povolania. Koeficient sa zaokrúhľuje na štyri desatinné miesta nahor.</w:t>
      </w:r>
    </w:p>
    <w:p w:rsidR="00271AB0" w:rsidRDefault="00271AB0" w:rsidP="001F0CFC">
      <w:pPr>
        <w:numPr>
          <w:ilvl w:val="1"/>
          <w:numId w:val="402"/>
        </w:numPr>
        <w:spacing w:after="206" w:line="262" w:lineRule="auto"/>
      </w:pPr>
      <w:r>
        <w:t>Denný vymeriavací základ fyzickej osoby uvedenej v § 17 ods. 2, ktorá nemá príjem z činnosti zamestnanca, je jedna tridsatina vymeriavacieho základu uvedeného v § 138 ods. 5, ktorý platí k prvému dňu kalendárneho mesiaca, v ktorom vznikol nárok na úrazovú dávku.</w:t>
      </w:r>
    </w:p>
    <w:p w:rsidR="00271AB0" w:rsidRDefault="00271AB0" w:rsidP="001F0CFC">
      <w:pPr>
        <w:numPr>
          <w:ilvl w:val="1"/>
          <w:numId w:val="402"/>
        </w:numPr>
        <w:spacing w:after="206" w:line="262" w:lineRule="auto"/>
      </w:pPr>
      <w:r>
        <w:t>Denný vymeriavací základ fyzickej osoby v právnom vzťahu na základe dohody určenej podľa § 227a, ak mesačný príjem podľa § 3 ods. 1 písm. a) a ods. 2 a 3 z tejto dohody nepresiahne sumu podľa § 4 ods. 5, sa určí ako podiel súčtu príjmov zistených podľa § 138 ods. 8, dosiahnutých za obdobie od vzniku právneho vzťahu na základe tejto dohody u zamestnávateľa zodpovedného za škodu pri pracovnom úraze a chorobe z povolania, do dňa predchádzajúceho dňu vzniku pracovného úrazu alebo dňu zistenia choroby z povolania a počtu kalendárnych dní tohto obdobia okrem obdobia uvedeného v § 26 alebo § 140.</w:t>
      </w:r>
    </w:p>
    <w:p w:rsidR="00271AB0" w:rsidRDefault="00271AB0" w:rsidP="00271AB0">
      <w:pPr>
        <w:spacing w:after="43" w:line="248" w:lineRule="auto"/>
        <w:ind w:left="100" w:right="90" w:hanging="10"/>
        <w:jc w:val="center"/>
      </w:pPr>
      <w:r>
        <w:rPr>
          <w:b/>
        </w:rPr>
        <w:t>DRUHÝ DIEL</w:t>
      </w:r>
    </w:p>
    <w:p w:rsidR="00271AB0" w:rsidRDefault="00271AB0" w:rsidP="00271AB0">
      <w:pPr>
        <w:spacing w:after="286" w:line="248" w:lineRule="auto"/>
        <w:ind w:left="100" w:right="90" w:hanging="10"/>
        <w:jc w:val="center"/>
      </w:pPr>
      <w:r>
        <w:rPr>
          <w:b/>
        </w:rPr>
        <w:t>ÚRAZOVÝ PRÍPLATOK</w:t>
      </w:r>
    </w:p>
    <w:p w:rsidR="00271AB0" w:rsidRDefault="00271AB0" w:rsidP="00271AB0">
      <w:pPr>
        <w:spacing w:after="20" w:line="248" w:lineRule="auto"/>
        <w:ind w:left="100" w:right="90" w:hanging="10"/>
        <w:jc w:val="center"/>
      </w:pPr>
      <w:r>
        <w:rPr>
          <w:b/>
        </w:rPr>
        <w:t>§ 85</w:t>
      </w:r>
    </w:p>
    <w:p w:rsidR="00271AB0" w:rsidRDefault="00271AB0" w:rsidP="00271AB0">
      <w:pPr>
        <w:spacing w:after="194" w:line="248" w:lineRule="auto"/>
        <w:ind w:left="100" w:right="90" w:hanging="10"/>
        <w:jc w:val="center"/>
      </w:pPr>
      <w:r>
        <w:rPr>
          <w:b/>
        </w:rPr>
        <w:t>Podmienky nároku na úrazový príplatok</w:t>
      </w:r>
    </w:p>
    <w:p w:rsidR="00271AB0" w:rsidRDefault="00271AB0" w:rsidP="00271AB0">
      <w:pPr>
        <w:spacing w:after="291"/>
        <w:ind w:left="-15"/>
      </w:pPr>
      <w:r>
        <w:t>Zamestnanec zamestnávateľa podľa § 16, ktorý v dôsledku pracovného úrazu alebo choroby z povolania bol uznaný za dočasne práceneschopného, má nárok na úrazový príplatok od prvého dňa dočasnej pracovnej neschopnosti, ak má nárok na náhradu príjmu pri dočasnej pracovnej neschopnosti podľa osobitného predpisu</w:t>
      </w:r>
      <w:r>
        <w:rPr>
          <w:sz w:val="15"/>
          <w:vertAlign w:val="superscript"/>
        </w:rPr>
        <w:t>51</w:t>
      </w:r>
      <w:r>
        <w:rPr>
          <w:sz w:val="18"/>
        </w:rPr>
        <w:t xml:space="preserve">) </w:t>
      </w:r>
      <w:r>
        <w:t>alebo nárok na výplatu nemocenského z nemocenského poistenia.</w:t>
      </w:r>
    </w:p>
    <w:p w:rsidR="00271AB0" w:rsidRDefault="00271AB0" w:rsidP="00271AB0">
      <w:pPr>
        <w:spacing w:after="20" w:line="248" w:lineRule="auto"/>
        <w:ind w:left="100" w:right="90" w:hanging="10"/>
        <w:jc w:val="center"/>
      </w:pPr>
      <w:r>
        <w:rPr>
          <w:b/>
        </w:rPr>
        <w:t>§ 86</w:t>
      </w:r>
    </w:p>
    <w:p w:rsidR="00271AB0" w:rsidRDefault="00271AB0" w:rsidP="00271AB0">
      <w:pPr>
        <w:spacing w:after="90" w:line="460" w:lineRule="auto"/>
        <w:ind w:right="2287" w:firstLine="2840"/>
      </w:pPr>
      <w:r>
        <w:rPr>
          <w:b/>
        </w:rPr>
        <w:t xml:space="preserve">Poskytovanie úrazového príplatku </w:t>
      </w:r>
      <w:r>
        <w:t>Úrazový príplatok sa poskytuje za dni.</w:t>
      </w:r>
    </w:p>
    <w:p w:rsidR="00271AB0" w:rsidRDefault="00271AB0" w:rsidP="00271AB0">
      <w:pPr>
        <w:spacing w:after="20" w:line="248" w:lineRule="auto"/>
        <w:ind w:left="100" w:right="90" w:hanging="10"/>
        <w:jc w:val="center"/>
      </w:pPr>
      <w:r>
        <w:rPr>
          <w:b/>
        </w:rPr>
        <w:t>§ 87</w:t>
      </w:r>
    </w:p>
    <w:p w:rsidR="00271AB0" w:rsidRDefault="00271AB0" w:rsidP="00271AB0">
      <w:pPr>
        <w:spacing w:after="194" w:line="248" w:lineRule="auto"/>
        <w:ind w:left="100" w:right="90" w:hanging="10"/>
        <w:jc w:val="center"/>
      </w:pPr>
      <w:r>
        <w:rPr>
          <w:b/>
        </w:rPr>
        <w:t>Suma úrazového príplatku</w:t>
      </w:r>
    </w:p>
    <w:p w:rsidR="00271AB0" w:rsidRDefault="00271AB0" w:rsidP="00271AB0">
      <w:pPr>
        <w:spacing w:after="74"/>
        <w:ind w:left="-15" w:firstLine="0"/>
      </w:pPr>
      <w:r>
        <w:t>Suma úrazového príplatku je</w:t>
      </w:r>
    </w:p>
    <w:p w:rsidR="00271AB0" w:rsidRDefault="00271AB0" w:rsidP="001F0CFC">
      <w:pPr>
        <w:numPr>
          <w:ilvl w:val="0"/>
          <w:numId w:val="403"/>
        </w:numPr>
        <w:spacing w:after="79" w:line="262" w:lineRule="auto"/>
        <w:ind w:hanging="283"/>
      </w:pPr>
      <w:r>
        <w:t>55 % denného vymeriavacieho základu určeného podľa § 84 od prvého dňa dočasnej pracovnej neschopnosti vzniknutej v dôsledku pracovného úrazu alebo choroby z povolania do tretieho dňa tejto dočasnej pracovnej neschopnosti,</w:t>
      </w:r>
    </w:p>
    <w:p w:rsidR="00271AB0" w:rsidRDefault="00271AB0" w:rsidP="001F0CFC">
      <w:pPr>
        <w:numPr>
          <w:ilvl w:val="0"/>
          <w:numId w:val="403"/>
        </w:numPr>
        <w:spacing w:after="181" w:line="262" w:lineRule="auto"/>
        <w:ind w:hanging="283"/>
      </w:pPr>
      <w:r>
        <w:t>25 % denného vymeriavacieho základu určeného podľa § 84 od štvrtého dňa dočasnej pracovnej neschopnosti vzniknutej v dôsledku pracovného úrazu alebo choroby z povolania.</w:t>
      </w:r>
    </w:p>
    <w:p w:rsidR="00271AB0" w:rsidRDefault="00271AB0" w:rsidP="00271AB0">
      <w:pPr>
        <w:spacing w:after="43" w:line="248" w:lineRule="auto"/>
        <w:ind w:left="100" w:right="90" w:hanging="10"/>
        <w:jc w:val="center"/>
      </w:pPr>
      <w:r>
        <w:rPr>
          <w:b/>
        </w:rPr>
        <w:t>TRETÍ DIEL</w:t>
      </w:r>
    </w:p>
    <w:p w:rsidR="00271AB0" w:rsidRDefault="00271AB0" w:rsidP="00271AB0">
      <w:pPr>
        <w:spacing w:after="286" w:line="248" w:lineRule="auto"/>
        <w:ind w:left="100" w:right="90" w:hanging="10"/>
        <w:jc w:val="center"/>
      </w:pPr>
      <w:r>
        <w:rPr>
          <w:b/>
        </w:rPr>
        <w:t>ÚRAZOVÁ RENTA</w:t>
      </w:r>
    </w:p>
    <w:p w:rsidR="00271AB0" w:rsidRDefault="00271AB0" w:rsidP="00271AB0">
      <w:pPr>
        <w:spacing w:after="20" w:line="248" w:lineRule="auto"/>
        <w:ind w:left="100" w:right="90" w:hanging="10"/>
        <w:jc w:val="center"/>
      </w:pPr>
      <w:r>
        <w:rPr>
          <w:b/>
        </w:rPr>
        <w:t>§ 88</w:t>
      </w:r>
    </w:p>
    <w:p w:rsidR="00271AB0" w:rsidRDefault="00271AB0" w:rsidP="00271AB0">
      <w:pPr>
        <w:spacing w:after="194" w:line="248" w:lineRule="auto"/>
        <w:ind w:left="100" w:right="90" w:hanging="10"/>
        <w:jc w:val="center"/>
      </w:pPr>
      <w:r>
        <w:rPr>
          <w:b/>
        </w:rPr>
        <w:t>Podmienky nároku na úrazovú rentu</w:t>
      </w:r>
    </w:p>
    <w:p w:rsidR="00271AB0" w:rsidRDefault="00271AB0" w:rsidP="001F0CFC">
      <w:pPr>
        <w:numPr>
          <w:ilvl w:val="1"/>
          <w:numId w:val="403"/>
        </w:numPr>
        <w:spacing w:after="206" w:line="262" w:lineRule="auto"/>
      </w:pPr>
      <w:r>
        <w:t>Poškodený má nárok na úrazovú rentu, ak v dôsledku pracovného úrazu alebo choroby z povolania má viac ako 40-percentný pokles schopnosti vykonávať doterajšiu činnosť zamestnanca alebo činnosť osoby uvedenej v § 17 ods. 2 (ďalej len „pokles pracovnej schopnosti“) a nedovŕšil dôchodkový vek alebo mu nebol priznaný predčasný starobný dôchodok.</w:t>
      </w:r>
    </w:p>
    <w:p w:rsidR="00271AB0" w:rsidRDefault="00271AB0" w:rsidP="001F0CFC">
      <w:pPr>
        <w:numPr>
          <w:ilvl w:val="1"/>
          <w:numId w:val="403"/>
        </w:numPr>
        <w:spacing w:after="206" w:line="262" w:lineRule="auto"/>
      </w:pPr>
      <w:r>
        <w:t>Poškodený nemá nárok na výplatu úrazovej renty v období, počas ktorého má nárok na úrazový príplatok, a v období, počas ktorého má nárok na rehabilitačné alebo rekvalifikačné. Poškodený nemá nárok na výplatu úrazovej renty ani v období, počas ktorého sa mu neposkytuje rehabilitačné alebo rekvalifikačné z dôvodu jeho neúčasti na pracovnej rehabilitácii alebo rekvalifikácii bez vážneho dôvodu uznaného Sociálnou poisťovňou alebo v ktorom maril priebeh pracovnej rehabilitácie alebo rekvalifikácie.</w:t>
      </w:r>
    </w:p>
    <w:p w:rsidR="00271AB0" w:rsidRDefault="00271AB0" w:rsidP="001F0CFC">
      <w:pPr>
        <w:numPr>
          <w:ilvl w:val="1"/>
          <w:numId w:val="403"/>
        </w:numPr>
        <w:spacing w:after="3" w:line="262" w:lineRule="auto"/>
      </w:pPr>
      <w:r>
        <w:t>Pokles pracovnej schopnosti sa posudzuje na účely odseku 1 v súvislosti s plnením pracovných úloh uvedených v § 8 ods. 4 alebo s činnosťami uvedenými v § 17 ods. 2, alebo v priamej súvislosti s plnením pracovných úloh, alebo v priamej súvislosti s týmito činnosťami. Pokles pracovnej schopnosti sa opätovne posúdi, ak sa predpokladá zmena vo vývoji pracovnej schopnosti. Pri posudzovaní poklesu pracovnej schopnosti sa neprihliada na zdravotné postihnutia, ktoré boli zohľadnené na nárok na invalidný výsluhový dôchodok podľa osobitného</w:t>
      </w:r>
    </w:p>
    <w:p w:rsidR="00271AB0" w:rsidRDefault="00271AB0" w:rsidP="00271AB0">
      <w:pPr>
        <w:spacing w:after="313"/>
        <w:ind w:left="-15" w:firstLine="0"/>
      </w:pPr>
      <w:r>
        <w:t>predpisu.</w:t>
      </w:r>
      <w:r>
        <w:rPr>
          <w:sz w:val="15"/>
          <w:vertAlign w:val="superscript"/>
        </w:rPr>
        <w:t>2</w:t>
      </w:r>
      <w:r>
        <w:rPr>
          <w:sz w:val="18"/>
        </w:rPr>
        <w:t>)</w:t>
      </w:r>
    </w:p>
    <w:p w:rsidR="00271AB0" w:rsidRDefault="00271AB0" w:rsidP="00271AB0">
      <w:pPr>
        <w:spacing w:after="20" w:line="248" w:lineRule="auto"/>
        <w:ind w:left="100" w:right="90" w:hanging="10"/>
        <w:jc w:val="center"/>
      </w:pPr>
      <w:r>
        <w:rPr>
          <w:b/>
        </w:rPr>
        <w:t>§ 89</w:t>
      </w:r>
    </w:p>
    <w:p w:rsidR="00271AB0" w:rsidRDefault="00271AB0" w:rsidP="00271AB0">
      <w:pPr>
        <w:spacing w:after="194" w:line="248" w:lineRule="auto"/>
        <w:ind w:left="100" w:right="90" w:hanging="10"/>
        <w:jc w:val="center"/>
      </w:pPr>
      <w:r>
        <w:rPr>
          <w:b/>
        </w:rPr>
        <w:t>Určenie sumy úrazovej renty</w:t>
      </w:r>
    </w:p>
    <w:p w:rsidR="00271AB0" w:rsidRDefault="00271AB0" w:rsidP="001F0CFC">
      <w:pPr>
        <w:numPr>
          <w:ilvl w:val="1"/>
          <w:numId w:val="404"/>
        </w:numPr>
        <w:spacing w:after="206" w:line="262" w:lineRule="auto"/>
      </w:pPr>
      <w:r>
        <w:t>Suma úrazovej renty sa určí ako súčin 30,4167-násobku sumy zodpovedajúcej 80 % denného vymeriavacieho základu poškodeného a koeficientu určeného ako podiel čísla zodpovedajúceho percentuálnemu poklesu pracovnej schopnosti a čísla 100.</w:t>
      </w:r>
    </w:p>
    <w:p w:rsidR="00271AB0" w:rsidRDefault="00271AB0" w:rsidP="001F0CFC">
      <w:pPr>
        <w:numPr>
          <w:ilvl w:val="1"/>
          <w:numId w:val="404"/>
        </w:numPr>
        <w:spacing w:after="206" w:line="262" w:lineRule="auto"/>
      </w:pPr>
      <w:r>
        <w:t>Ak sa poškodenému vypláca invalidný dôchodok, zníži sa suma úrazovej renty určená podľa odseku 1 o sumu tohto dôchodku. Úrazová renta sa vypláca v sume zníženej podľa prvej vety aj vtedy, ak zanikol nárok na výplatu dôchodkovej dávky.</w:t>
      </w:r>
    </w:p>
    <w:p w:rsidR="00271AB0" w:rsidRDefault="00271AB0" w:rsidP="001F0CFC">
      <w:pPr>
        <w:numPr>
          <w:ilvl w:val="1"/>
          <w:numId w:val="404"/>
        </w:numPr>
        <w:spacing w:after="206" w:line="262" w:lineRule="auto"/>
      </w:pPr>
      <w:r>
        <w:t>Na zníženie úrazovej renty podľa odseku 2 je rozhodujúca suma dôchodku, na ktorú má poškodený nárok ku dňu priznania úrazovej renty, a ak bol dôchodok uvedený v odseku 2 priznaný po priznaní úrazovej renty, rozhodujúca je suma dôchodku, na ktorú má nárok ku dňu jeho priznania.</w:t>
      </w:r>
    </w:p>
    <w:p w:rsidR="00271AB0" w:rsidRDefault="00271AB0" w:rsidP="001F0CFC">
      <w:pPr>
        <w:numPr>
          <w:ilvl w:val="1"/>
          <w:numId w:val="404"/>
        </w:numPr>
        <w:spacing w:after="206" w:line="262" w:lineRule="auto"/>
      </w:pPr>
      <w:r>
        <w:t>Ak u poškodeného došlo k zmene poklesu pracovnej schopnosti z dôvodu toho istého pracovného úrazu alebo tej istej choroby z povolania, doterajšia suma úrazovej renty sa upraví v pomere novej percentuálnej miery poklesu pracovnej schopnosti k doterajšej percentuálnej miere poklesu pracovnej schopnosti odo dňa zmeny poklesu pracovnej schopnosti.</w:t>
      </w:r>
    </w:p>
    <w:p w:rsidR="00271AB0" w:rsidRDefault="00271AB0" w:rsidP="001F0CFC">
      <w:pPr>
        <w:numPr>
          <w:ilvl w:val="1"/>
          <w:numId w:val="404"/>
        </w:numPr>
        <w:spacing w:after="206" w:line="262" w:lineRule="auto"/>
      </w:pPr>
      <w:r>
        <w:t>Pri opätovnom vzniku nároku na úrazovú rentu z dôvodu toho istého pracovného úrazu alebo tej istej choroby z povolania sa suma úrazovej renty určí z denného vymeriavacieho základu, z ktorého bola určená jej suma pri prvom vzniku nároku vynásobená koeficientom určeným ako podiel všeobecného vymeriavacieho základu za kalendárny rok, ktorý dva roky predchádza kalendárnemu roku, v ktorom znovu vznikol nárok na úrazovú rentu, a všeobecného vymeriavacieho základu, ktorý dva roky predchádza kalendárnemu roku, v ktorom vznikol nárok na úrazovú rentu prvýkrát.</w:t>
      </w:r>
    </w:p>
    <w:p w:rsidR="00271AB0" w:rsidRDefault="00271AB0" w:rsidP="001F0CFC">
      <w:pPr>
        <w:numPr>
          <w:ilvl w:val="1"/>
          <w:numId w:val="404"/>
        </w:numPr>
        <w:spacing w:after="206" w:line="262" w:lineRule="auto"/>
      </w:pPr>
      <w:r>
        <w:t>Ak sú súčasne splnené podmienky nároku na výplatu viacerých úrazových rent z dôvodu viacerých pracovných úrazov alebo chorôb z povolania, vypláca sa iba jedna úrazová renta, a to tá, ktorej suma je vyššia alebo najvyššia. Na výplatu úrazovej renty platí § 81 ods. 1 druhá veta primerane.</w:t>
      </w:r>
    </w:p>
    <w:p w:rsidR="00271AB0" w:rsidRDefault="00271AB0" w:rsidP="001F0CFC">
      <w:pPr>
        <w:numPr>
          <w:ilvl w:val="1"/>
          <w:numId w:val="404"/>
        </w:numPr>
        <w:spacing w:after="206" w:line="262" w:lineRule="auto"/>
      </w:pPr>
      <w:r>
        <w:t>Ak sú splnené podmienky nároku na výplatu úrazovej renty z dôvodu viacerých pracovných úrazov alebo chorôb z povolania, zníži sa suma úrazovej renty určenej ako súčet percentuálneho poklesu pracovnej schopnosti z dôvodu viacerých pracovných úrazov alebo chorôb z povolania o sumu invalidného dôchodku. Úrazová renta sa vypláca v sume zníženej o sumu invalidného dôchodku aj vtedy, ak zanikol nárok na jeho výplatu. Suma úrazovej renty vypočítaná podľa prvej vety nesmie byť vyššia ako suma zodpovedajúca 100-percentnému poklesu pracovnej schopnosti.</w:t>
      </w:r>
    </w:p>
    <w:p w:rsidR="00271AB0" w:rsidRDefault="00271AB0" w:rsidP="001F0CFC">
      <w:pPr>
        <w:numPr>
          <w:ilvl w:val="1"/>
          <w:numId w:val="404"/>
        </w:numPr>
        <w:spacing w:after="206" w:line="262" w:lineRule="auto"/>
      </w:pPr>
      <w:r>
        <w:t>Úrazová renta vyplácaná k 1. januáru príslušného kalendárneho roka a úrazová renta priznaná od 1. januára do 31. decembra príslušného kalendárneho roka sa zvyšujú o percento medziročného rastu spotrebiteľských cien vykázaného štatistickým úradom za prvý polrok kalendárneho roka, ktorý predchádza príslušnému kalendárnemu roku.</w:t>
      </w:r>
    </w:p>
    <w:p w:rsidR="00271AB0" w:rsidRDefault="00271AB0" w:rsidP="001F0CFC">
      <w:pPr>
        <w:numPr>
          <w:ilvl w:val="1"/>
          <w:numId w:val="404"/>
        </w:numPr>
        <w:spacing w:after="291" w:line="262" w:lineRule="auto"/>
      </w:pPr>
      <w:r>
        <w:t>Príslušný kalendárny rok je rok, v ktorom sa zvýšenie úrazovej renty vykonáva. Úrazová renta vyplácaná k 1. januáru príslušného kalendárneho roka sa zvyšuje od 1. januára príslušného kalendárneho roka a úrazová renta priznaná od 1. januára do 31. decembra príslušného kalendárneho roka sa zvyšuje odo dňa priznania.</w:t>
      </w:r>
    </w:p>
    <w:p w:rsidR="00271AB0" w:rsidRDefault="00271AB0" w:rsidP="00271AB0">
      <w:pPr>
        <w:spacing w:after="20" w:line="248" w:lineRule="auto"/>
        <w:ind w:left="100" w:right="90" w:hanging="10"/>
        <w:jc w:val="center"/>
      </w:pPr>
      <w:r>
        <w:rPr>
          <w:b/>
        </w:rPr>
        <w:t>§ 89a</w:t>
      </w:r>
    </w:p>
    <w:p w:rsidR="00271AB0" w:rsidRDefault="00271AB0" w:rsidP="00271AB0">
      <w:pPr>
        <w:spacing w:after="194" w:line="248" w:lineRule="auto"/>
        <w:ind w:left="100" w:right="90" w:hanging="10"/>
        <w:jc w:val="center"/>
      </w:pPr>
      <w:r>
        <w:rPr>
          <w:b/>
        </w:rPr>
        <w:t>Zánik nároku na úrazovú rentu</w:t>
      </w:r>
    </w:p>
    <w:p w:rsidR="00271AB0" w:rsidRDefault="00271AB0" w:rsidP="00271AB0">
      <w:pPr>
        <w:ind w:left="-15"/>
      </w:pPr>
      <w:r>
        <w:t>Nárok na úrazovú rentu zaniká dňom dovŕšenia dôchodkového veku alebo dňom priznania predčasného starobného dôchodku.</w:t>
      </w:r>
    </w:p>
    <w:p w:rsidR="00271AB0" w:rsidRDefault="00271AB0" w:rsidP="00271AB0">
      <w:pPr>
        <w:spacing w:after="43" w:line="248" w:lineRule="auto"/>
        <w:ind w:left="100" w:right="90" w:hanging="10"/>
        <w:jc w:val="center"/>
      </w:pPr>
      <w:r>
        <w:rPr>
          <w:b/>
        </w:rPr>
        <w:t>ŠTVRTÝ DIEL</w:t>
      </w:r>
    </w:p>
    <w:p w:rsidR="00271AB0" w:rsidRDefault="00271AB0" w:rsidP="00271AB0">
      <w:pPr>
        <w:spacing w:after="286" w:line="248" w:lineRule="auto"/>
        <w:ind w:left="100" w:right="90" w:hanging="10"/>
        <w:jc w:val="center"/>
      </w:pPr>
      <w:r>
        <w:rPr>
          <w:b/>
        </w:rPr>
        <w:t>JEDNORAZOVÉ VYROVNANIE</w:t>
      </w:r>
    </w:p>
    <w:p w:rsidR="00271AB0" w:rsidRDefault="00271AB0" w:rsidP="00271AB0">
      <w:pPr>
        <w:spacing w:after="20" w:line="248" w:lineRule="auto"/>
        <w:ind w:left="100" w:right="90" w:hanging="10"/>
        <w:jc w:val="center"/>
      </w:pPr>
      <w:r>
        <w:rPr>
          <w:b/>
        </w:rPr>
        <w:t>§ 90</w:t>
      </w:r>
    </w:p>
    <w:p w:rsidR="00271AB0" w:rsidRDefault="00271AB0" w:rsidP="00271AB0">
      <w:pPr>
        <w:spacing w:after="194" w:line="248" w:lineRule="auto"/>
        <w:ind w:left="100" w:right="90" w:hanging="10"/>
        <w:jc w:val="center"/>
      </w:pPr>
      <w:r>
        <w:rPr>
          <w:b/>
        </w:rPr>
        <w:t>Podmienky nároku na jednorazové vyrovnanie</w:t>
      </w:r>
    </w:p>
    <w:p w:rsidR="00271AB0" w:rsidRDefault="00271AB0" w:rsidP="00271AB0">
      <w:pPr>
        <w:spacing w:after="74"/>
        <w:ind w:left="-15" w:firstLine="0"/>
      </w:pPr>
      <w:r>
        <w:t>Poškodený má nárok na jednorazové vyrovnanie, ak</w:t>
      </w:r>
    </w:p>
    <w:p w:rsidR="00271AB0" w:rsidRDefault="00271AB0" w:rsidP="001F0CFC">
      <w:pPr>
        <w:numPr>
          <w:ilvl w:val="0"/>
          <w:numId w:val="405"/>
        </w:numPr>
        <w:spacing w:after="79" w:line="262" w:lineRule="auto"/>
        <w:ind w:hanging="283"/>
      </w:pPr>
      <w:r>
        <w:t>v dôsledku pracovného úrazu alebo choroby z povolania má pokles pracovnej schopnosti najmenej 10 % a najviac 40 %,</w:t>
      </w:r>
    </w:p>
    <w:p w:rsidR="00271AB0" w:rsidRDefault="00271AB0" w:rsidP="001F0CFC">
      <w:pPr>
        <w:numPr>
          <w:ilvl w:val="0"/>
          <w:numId w:val="405"/>
        </w:numPr>
        <w:spacing w:after="79" w:line="262" w:lineRule="auto"/>
        <w:ind w:hanging="283"/>
      </w:pPr>
      <w:r>
        <w:t>mu zanikol nárok na úrazovú rentu z dôvodu dovŕšenia dôchodkového veku, nemá nárok na starobný dôchodok a má pokles pracovnej schopnosti najmenej 10 %, alebo</w:t>
      </w:r>
    </w:p>
    <w:p w:rsidR="00271AB0" w:rsidRDefault="00271AB0" w:rsidP="001F0CFC">
      <w:pPr>
        <w:numPr>
          <w:ilvl w:val="0"/>
          <w:numId w:val="405"/>
        </w:numPr>
        <w:spacing w:after="281" w:line="262" w:lineRule="auto"/>
        <w:ind w:hanging="283"/>
      </w:pPr>
      <w:r>
        <w:t>mu nevznikol nárok na úrazovú rentu z dôvodu priznania predčasného starobného dôchodku alebo z dôvodu dovŕšenia dôchodkového veku a má pokles pracovnej schopnosti najmenej 10 %.</w:t>
      </w:r>
    </w:p>
    <w:p w:rsidR="00271AB0" w:rsidRDefault="00271AB0" w:rsidP="00271AB0">
      <w:pPr>
        <w:spacing w:after="20" w:line="248" w:lineRule="auto"/>
        <w:ind w:left="100" w:right="90" w:hanging="10"/>
        <w:jc w:val="center"/>
      </w:pPr>
      <w:r>
        <w:rPr>
          <w:b/>
        </w:rPr>
        <w:t>§ 91</w:t>
      </w:r>
    </w:p>
    <w:p w:rsidR="00271AB0" w:rsidRDefault="00271AB0" w:rsidP="00271AB0">
      <w:pPr>
        <w:spacing w:after="194" w:line="248" w:lineRule="auto"/>
        <w:ind w:left="100" w:right="90" w:hanging="10"/>
        <w:jc w:val="center"/>
      </w:pPr>
      <w:r>
        <w:rPr>
          <w:b/>
        </w:rPr>
        <w:t>Určenie sumy jednorazového vyrovnania</w:t>
      </w:r>
    </w:p>
    <w:p w:rsidR="00271AB0" w:rsidRDefault="00271AB0" w:rsidP="00271AB0">
      <w:pPr>
        <w:ind w:left="-15"/>
      </w:pPr>
      <w:r>
        <w:t>Suma jednorazového vyrovnania sa určí ako súčin 365-násobku denného vymeriavacieho základu a koeficientu určeného ako podiel čísla zodpovedajúceho percentuálnemu poklesu pracovnej schopnosti a čísla 100.</w:t>
      </w:r>
    </w:p>
    <w:p w:rsidR="00271AB0" w:rsidRDefault="00271AB0" w:rsidP="00271AB0">
      <w:pPr>
        <w:spacing w:after="43" w:line="248" w:lineRule="auto"/>
        <w:ind w:left="100" w:right="90" w:hanging="10"/>
        <w:jc w:val="center"/>
      </w:pPr>
      <w:r>
        <w:rPr>
          <w:b/>
        </w:rPr>
        <w:t>PIATY DIEL</w:t>
      </w:r>
    </w:p>
    <w:p w:rsidR="00271AB0" w:rsidRDefault="00271AB0" w:rsidP="00271AB0">
      <w:pPr>
        <w:spacing w:after="286" w:line="248" w:lineRule="auto"/>
        <w:ind w:left="100" w:right="90" w:hanging="10"/>
        <w:jc w:val="center"/>
      </w:pPr>
      <w:r>
        <w:rPr>
          <w:b/>
        </w:rPr>
        <w:t>POZOSTALOSTNÁ ÚRAZOVÁ RENTA</w:t>
      </w:r>
    </w:p>
    <w:p w:rsidR="00271AB0" w:rsidRDefault="00271AB0" w:rsidP="00271AB0">
      <w:pPr>
        <w:spacing w:after="20" w:line="248" w:lineRule="auto"/>
        <w:ind w:left="100" w:right="90" w:hanging="10"/>
        <w:jc w:val="center"/>
      </w:pPr>
      <w:r>
        <w:rPr>
          <w:b/>
        </w:rPr>
        <w:t>§ 92</w:t>
      </w:r>
    </w:p>
    <w:p w:rsidR="00271AB0" w:rsidRDefault="00271AB0" w:rsidP="00271AB0">
      <w:pPr>
        <w:spacing w:after="194" w:line="248" w:lineRule="auto"/>
        <w:ind w:left="100" w:right="90" w:hanging="10"/>
        <w:jc w:val="center"/>
      </w:pPr>
      <w:r>
        <w:rPr>
          <w:b/>
        </w:rPr>
        <w:t>Podmienky nároku na pozostalostnú úrazovú rentu</w:t>
      </w:r>
    </w:p>
    <w:p w:rsidR="00271AB0" w:rsidRDefault="00271AB0" w:rsidP="001F0CFC">
      <w:pPr>
        <w:numPr>
          <w:ilvl w:val="1"/>
          <w:numId w:val="405"/>
        </w:numPr>
        <w:spacing w:after="206" w:line="262" w:lineRule="auto"/>
      </w:pPr>
      <w:r>
        <w:t>Fyzická osoba, voči ktorej mal poškodený, ktorý zomrel v dôsledku pracovného úrazu alebo choroby z povolania, v čase úmrtia vyživovaciu povinnosť určenú súdom a v čase úmrtia nedovŕšil dôchodkový vek alebo mu nebol priznaný predčasný starobný dôchodok, má nárok na pozostalostnú úrazovú rentu.</w:t>
      </w:r>
    </w:p>
    <w:p w:rsidR="00271AB0" w:rsidRDefault="00271AB0" w:rsidP="001F0CFC">
      <w:pPr>
        <w:numPr>
          <w:ilvl w:val="1"/>
          <w:numId w:val="405"/>
        </w:numPr>
        <w:spacing w:after="206" w:line="262" w:lineRule="auto"/>
      </w:pPr>
      <w:r>
        <w:t>Pozostalostná úrazová renta sa vypláca v období, počas ktorého mala trvať vyživovacia povinnosť uvedená v odseku 1.</w:t>
      </w:r>
    </w:p>
    <w:p w:rsidR="00271AB0" w:rsidRDefault="00271AB0" w:rsidP="001F0CFC">
      <w:pPr>
        <w:numPr>
          <w:ilvl w:val="1"/>
          <w:numId w:val="405"/>
        </w:numPr>
        <w:spacing w:after="206" w:line="262" w:lineRule="auto"/>
      </w:pPr>
      <w:r>
        <w:t>Nárok na pozostalostnú úrazovú rentu nevzniká fyzickej osobe, ktorej z dôvodu smrti poškodeného vznikol nárok na jednorazové odškodnenie.</w:t>
      </w:r>
    </w:p>
    <w:p w:rsidR="00271AB0" w:rsidRDefault="00271AB0" w:rsidP="001F0CFC">
      <w:pPr>
        <w:numPr>
          <w:ilvl w:val="1"/>
          <w:numId w:val="405"/>
        </w:numPr>
        <w:spacing w:after="206" w:line="262" w:lineRule="auto"/>
      </w:pPr>
      <w:r>
        <w:t>Nárok na pozostalostnú úrazovú rentu zaniká dňom, v ktorom by poškodený dovŕšil dôchodkový vek.</w:t>
      </w:r>
    </w:p>
    <w:p w:rsidR="00271AB0" w:rsidRDefault="00271AB0" w:rsidP="00271AB0">
      <w:pPr>
        <w:spacing w:after="20" w:line="248" w:lineRule="auto"/>
        <w:ind w:left="100" w:right="90" w:hanging="10"/>
        <w:jc w:val="center"/>
      </w:pPr>
      <w:r>
        <w:rPr>
          <w:b/>
        </w:rPr>
        <w:t>§ 93</w:t>
      </w:r>
    </w:p>
    <w:p w:rsidR="00271AB0" w:rsidRDefault="00271AB0" w:rsidP="00271AB0">
      <w:pPr>
        <w:spacing w:after="194" w:line="248" w:lineRule="auto"/>
        <w:ind w:left="100" w:right="90" w:hanging="10"/>
        <w:jc w:val="center"/>
      </w:pPr>
      <w:r>
        <w:rPr>
          <w:b/>
        </w:rPr>
        <w:t>Suma pozostalostnej úrazovej renty</w:t>
      </w:r>
    </w:p>
    <w:p w:rsidR="00271AB0" w:rsidRDefault="00271AB0" w:rsidP="001F0CFC">
      <w:pPr>
        <w:numPr>
          <w:ilvl w:val="1"/>
          <w:numId w:val="406"/>
        </w:numPr>
        <w:spacing w:after="206" w:line="262" w:lineRule="auto"/>
      </w:pPr>
      <w:r>
        <w:t>Mesačná suma pozostalostnej úrazovej renty sa určí vo výške výživného alebo príspevku na výživu, ktoré bol poškodený povinný platiť ku dňu svojej smrti.</w:t>
      </w:r>
    </w:p>
    <w:p w:rsidR="00271AB0" w:rsidRDefault="00271AB0" w:rsidP="001F0CFC">
      <w:pPr>
        <w:numPr>
          <w:ilvl w:val="1"/>
          <w:numId w:val="406"/>
        </w:numPr>
        <w:spacing w:after="206" w:line="262" w:lineRule="auto"/>
      </w:pPr>
      <w:r>
        <w:t>Suma pozostalostnej úrazovej renty alebo úhrn súm pozostalostných úrazových rent po tom istom poškodenom nesmie presiahnuť sumu úrazovej renty, na ktorú mal alebo by mal poškodený nárok pri 100-percentnej strate pracovnej schopnosti. To platí aj vtedy, ak poškodený bol poberateľ úrazovej renty z dôvodu nižšieho percentuálneho poklesu pracovnej schopnosti.</w:t>
      </w:r>
    </w:p>
    <w:p w:rsidR="00271AB0" w:rsidRDefault="00271AB0" w:rsidP="001F0CFC">
      <w:pPr>
        <w:numPr>
          <w:ilvl w:val="1"/>
          <w:numId w:val="406"/>
        </w:numPr>
        <w:spacing w:after="206" w:line="262" w:lineRule="auto"/>
      </w:pPr>
      <w:r>
        <w:t>Na zvyšovanie pozostalostnej úrazovej renty platí § 89 ods. 8 rovnako.</w:t>
      </w:r>
    </w:p>
    <w:p w:rsidR="00271AB0" w:rsidRDefault="00271AB0" w:rsidP="00271AB0">
      <w:pPr>
        <w:spacing w:after="43" w:line="248" w:lineRule="auto"/>
        <w:ind w:left="100" w:right="90" w:hanging="10"/>
        <w:jc w:val="center"/>
      </w:pPr>
      <w:r>
        <w:rPr>
          <w:b/>
        </w:rPr>
        <w:t>ŠIESTY DIEL</w:t>
      </w:r>
    </w:p>
    <w:p w:rsidR="00271AB0" w:rsidRDefault="00271AB0" w:rsidP="00271AB0">
      <w:pPr>
        <w:spacing w:after="286" w:line="248" w:lineRule="auto"/>
        <w:ind w:left="100" w:right="90" w:hanging="10"/>
        <w:jc w:val="center"/>
      </w:pPr>
      <w:r>
        <w:rPr>
          <w:b/>
        </w:rPr>
        <w:t>JEDNORAZOVÉ ODŠKODNENIE</w:t>
      </w:r>
    </w:p>
    <w:p w:rsidR="00271AB0" w:rsidRDefault="00271AB0" w:rsidP="00271AB0">
      <w:pPr>
        <w:spacing w:after="194" w:line="248" w:lineRule="auto"/>
        <w:ind w:left="100" w:right="90" w:hanging="10"/>
        <w:jc w:val="center"/>
      </w:pPr>
      <w:r>
        <w:rPr>
          <w:b/>
        </w:rPr>
        <w:t>§ 94</w:t>
      </w:r>
    </w:p>
    <w:p w:rsidR="00271AB0" w:rsidRDefault="00271AB0" w:rsidP="001F0CFC">
      <w:pPr>
        <w:numPr>
          <w:ilvl w:val="1"/>
          <w:numId w:val="407"/>
        </w:numPr>
        <w:spacing w:after="206" w:line="262" w:lineRule="auto"/>
      </w:pPr>
      <w:r>
        <w:t>Manžel, manželka a nezaopatrené dieťa poškodeného, ktorý zomrel v dôsledku pracovného úrazu alebo choroby z povolania, majú nárok na jednorazové odškodnenie.</w:t>
      </w:r>
    </w:p>
    <w:p w:rsidR="00271AB0" w:rsidRDefault="00271AB0" w:rsidP="001F0CFC">
      <w:pPr>
        <w:numPr>
          <w:ilvl w:val="1"/>
          <w:numId w:val="407"/>
        </w:numPr>
        <w:spacing w:after="206" w:line="262" w:lineRule="auto"/>
      </w:pPr>
      <w:r>
        <w:t>Suma jednorazového odškodnenia manžela alebo manželky je 730-násobok denného vymeriavacieho základu, najviac 46 485,40 eura.</w:t>
      </w:r>
    </w:p>
    <w:p w:rsidR="00271AB0" w:rsidRDefault="00271AB0" w:rsidP="001F0CFC">
      <w:pPr>
        <w:numPr>
          <w:ilvl w:val="1"/>
          <w:numId w:val="407"/>
        </w:numPr>
        <w:spacing w:after="206" w:line="262" w:lineRule="auto"/>
      </w:pPr>
      <w:r>
        <w:t>Suma jednorazového odškodnenia na každé nezaopatrené dieťa uvedené v odseku 1 je polovica sumy jednorazového odškodnenia manžela alebo manželky poškodeného. Úhrn súm jednorazového odškodnenia nezaopatrených detí nesmie presiahnuť 46 485,40 eura. Ak úhrn jednorazových odškodnení presiahne túto sumu, znížia sa sumy jednorazových odškodnení nezaopatrených detí pomerne tak, aby ich úhrn bol najviac 46 485,40 eura.</w:t>
      </w:r>
    </w:p>
    <w:p w:rsidR="00271AB0" w:rsidRDefault="00271AB0" w:rsidP="001F0CFC">
      <w:pPr>
        <w:numPr>
          <w:ilvl w:val="1"/>
          <w:numId w:val="407"/>
        </w:numPr>
        <w:spacing w:after="206" w:line="262" w:lineRule="auto"/>
      </w:pPr>
      <w:r>
        <w:t>Sumy uvedené v odsekoch 2 a 3 platné k 31. decembru kalendárneho roka sa zvyšujú vždy od 1. januára nasledujúceho kalendárneho roka o percento zvýšenia úrazovej renty podľa § 89 ods. 8.</w:t>
      </w:r>
    </w:p>
    <w:p w:rsidR="00271AB0" w:rsidRDefault="00271AB0" w:rsidP="00271AB0">
      <w:pPr>
        <w:spacing w:after="43" w:line="248" w:lineRule="auto"/>
        <w:ind w:left="100" w:right="90" w:hanging="10"/>
        <w:jc w:val="center"/>
      </w:pPr>
      <w:r>
        <w:rPr>
          <w:b/>
        </w:rPr>
        <w:t>SIEDMY DIEL</w:t>
      </w:r>
    </w:p>
    <w:p w:rsidR="00271AB0" w:rsidRDefault="00271AB0" w:rsidP="00271AB0">
      <w:pPr>
        <w:spacing w:after="286" w:line="248" w:lineRule="auto"/>
        <w:ind w:left="100" w:right="90" w:hanging="10"/>
        <w:jc w:val="center"/>
      </w:pPr>
      <w:r>
        <w:rPr>
          <w:b/>
        </w:rPr>
        <w:t>PRACOVNÁ REHABILITÁCIA A REHABILITAČNÉ</w:t>
      </w:r>
    </w:p>
    <w:p w:rsidR="00271AB0" w:rsidRDefault="00271AB0" w:rsidP="00271AB0">
      <w:pPr>
        <w:spacing w:after="20" w:line="248" w:lineRule="auto"/>
        <w:ind w:left="100" w:right="90" w:hanging="10"/>
        <w:jc w:val="center"/>
      </w:pPr>
      <w:r>
        <w:rPr>
          <w:b/>
        </w:rPr>
        <w:t>§ 95</w:t>
      </w:r>
    </w:p>
    <w:p w:rsidR="00271AB0" w:rsidRDefault="00271AB0" w:rsidP="00271AB0">
      <w:pPr>
        <w:spacing w:after="194" w:line="248" w:lineRule="auto"/>
        <w:ind w:left="100" w:right="90" w:hanging="10"/>
        <w:jc w:val="center"/>
      </w:pPr>
      <w:r>
        <w:rPr>
          <w:b/>
        </w:rPr>
        <w:t>Pracovná rehabilitácia</w:t>
      </w:r>
    </w:p>
    <w:p w:rsidR="00271AB0" w:rsidRDefault="00271AB0" w:rsidP="001F0CFC">
      <w:pPr>
        <w:numPr>
          <w:ilvl w:val="1"/>
          <w:numId w:val="408"/>
        </w:numPr>
        <w:spacing w:after="206" w:line="262" w:lineRule="auto"/>
      </w:pPr>
      <w:r>
        <w:t>Pracovná rehabilitácia môže byť poskytnutá poškodenému, ktorý v dôsledku pracovného úrazu alebo choroby z povolania má pokles pracovnej schopnosti, ak podľa posudku posudkového lekára možno predpokladať opätovné zaradenie poškodeného do pracovného procesu, ak tento zákon neustanovuje inak.</w:t>
      </w:r>
    </w:p>
    <w:p w:rsidR="00271AB0" w:rsidRDefault="00271AB0" w:rsidP="001F0CFC">
      <w:pPr>
        <w:numPr>
          <w:ilvl w:val="1"/>
          <w:numId w:val="408"/>
        </w:numPr>
        <w:spacing w:after="206" w:line="262" w:lineRule="auto"/>
      </w:pPr>
      <w:r>
        <w:t>Pracovná rehabilitácia sa neposkytuje, ak poškodený je poberateľ starobného dôchodku.</w:t>
      </w:r>
    </w:p>
    <w:p w:rsidR="00271AB0" w:rsidRDefault="00271AB0" w:rsidP="001F0CFC">
      <w:pPr>
        <w:numPr>
          <w:ilvl w:val="1"/>
          <w:numId w:val="408"/>
        </w:numPr>
        <w:spacing w:after="206" w:line="262" w:lineRule="auto"/>
      </w:pPr>
      <w:r>
        <w:t>Pracovná rehabilitácia je výcvik potrebný na získanie pracovnej schopnosti na výkon doterajšej činnosti poškodeného alebo inej vhodnej činnosti poškodeného. Iná vhodná činnosť poškodeného je činnosť zamestnanca alebo činnosť fyzickej osoby uvedenej v § 17 ods. 2 zodpovedajúca zdravotnej spôsobilosti na prácu s prihliadnutím na vek, pracovné schopnosti a na kvalifikáciu.</w:t>
      </w:r>
    </w:p>
    <w:p w:rsidR="00271AB0" w:rsidRDefault="00271AB0" w:rsidP="001F0CFC">
      <w:pPr>
        <w:numPr>
          <w:ilvl w:val="1"/>
          <w:numId w:val="408"/>
        </w:numPr>
        <w:spacing w:after="206" w:line="262" w:lineRule="auto"/>
      </w:pPr>
      <w:r>
        <w:t>Pracovnú rehabilitáciu zabezpečuje Sociálna poisťovňa u zamestnávateľa, v zdravotníckom zariadení podľa osobitného predpisu</w:t>
      </w:r>
      <w:r>
        <w:rPr>
          <w:sz w:val="15"/>
          <w:vertAlign w:val="superscript"/>
        </w:rPr>
        <w:t>58</w:t>
      </w:r>
      <w:r>
        <w:rPr>
          <w:sz w:val="18"/>
        </w:rPr>
        <w:t xml:space="preserve">) </w:t>
      </w:r>
      <w:r>
        <w:t>alebo v inom odbornom zariadení na poskytovanie pracovnej rehabilitácie. O vykonaní pracovnej rehabilitácie uzatvára so zamestnávateľom alebo so zariadením na pracovnú rehabilitáciu písomnú dohodu, ktorá obsahuje najmä zameranie, rozsah a náklady spojené s poskytovaním pracovnej rehabilitácie. Náklady spojené s pracovnou rehabilitáciou uhrádza Sociálna poisťovňa; ich súčasťou sú aj výdavky na stravovanie, ubytovanie a cestovné výdavky podľa osobitného predpisu.</w:t>
      </w:r>
      <w:r>
        <w:rPr>
          <w:sz w:val="15"/>
          <w:vertAlign w:val="superscript"/>
        </w:rPr>
        <w:t>59</w:t>
      </w:r>
      <w:r>
        <w:rPr>
          <w:sz w:val="18"/>
        </w:rPr>
        <w:t>)</w:t>
      </w:r>
    </w:p>
    <w:p w:rsidR="00271AB0" w:rsidRDefault="00271AB0" w:rsidP="001F0CFC">
      <w:pPr>
        <w:numPr>
          <w:ilvl w:val="1"/>
          <w:numId w:val="408"/>
        </w:numPr>
        <w:spacing w:after="206" w:line="262" w:lineRule="auto"/>
      </w:pPr>
      <w:r>
        <w:t>Z dôvodu toho istého pracovného úrazu alebo tej istej choroby z povolania sa pracovná rehabilitácia môže poskytovať v rozsahu najviac šiestich mesiacov. V odôvodnených prípadoch, ak možno predpokladať, že poškodený získa pracovnú schopnosť na výkon jeho doterajšej činnosti alebo inej vhodnej činnosti poškodeného po uplynutí šiestich mesiacov, pracovná rehabilitácia sa môže poskytnúť aj po uplynutí tohto obdobia, najviac v rozsahu ďalších šiestich mesiacov.</w:t>
      </w:r>
    </w:p>
    <w:p w:rsidR="00271AB0" w:rsidRDefault="00271AB0" w:rsidP="001F0CFC">
      <w:pPr>
        <w:numPr>
          <w:ilvl w:val="1"/>
          <w:numId w:val="408"/>
        </w:numPr>
        <w:spacing w:after="291" w:line="262" w:lineRule="auto"/>
      </w:pPr>
      <w:r>
        <w:t>Pracovnú rehabilitáciu možno prerušiť z vážnych dôvodov poškodeného na základe jeho písomnej žiadosti. Obdobie prerušenia pracovnej rehabilitácie sa nezapočítava do obdobia podľa odseku 5.</w:t>
      </w:r>
    </w:p>
    <w:p w:rsidR="00271AB0" w:rsidRDefault="00271AB0" w:rsidP="00271AB0">
      <w:pPr>
        <w:spacing w:after="20" w:line="248" w:lineRule="auto"/>
        <w:ind w:left="100" w:right="90" w:hanging="10"/>
        <w:jc w:val="center"/>
      </w:pPr>
      <w:r>
        <w:rPr>
          <w:b/>
        </w:rPr>
        <w:t>§ 96</w:t>
      </w:r>
    </w:p>
    <w:p w:rsidR="00271AB0" w:rsidRDefault="00271AB0" w:rsidP="00271AB0">
      <w:pPr>
        <w:spacing w:after="194" w:line="248" w:lineRule="auto"/>
        <w:ind w:left="100" w:right="90" w:hanging="10"/>
        <w:jc w:val="center"/>
      </w:pPr>
      <w:r>
        <w:rPr>
          <w:b/>
        </w:rPr>
        <w:t>Rehabilitačné</w:t>
      </w:r>
    </w:p>
    <w:p w:rsidR="00271AB0" w:rsidRDefault="00271AB0" w:rsidP="001F0CFC">
      <w:pPr>
        <w:numPr>
          <w:ilvl w:val="1"/>
          <w:numId w:val="409"/>
        </w:numPr>
        <w:spacing w:after="206" w:line="262" w:lineRule="auto"/>
        <w:ind w:hanging="308"/>
      </w:pPr>
      <w:r>
        <w:t>Poškodený, ktorému sa poskytuje pracovná rehabilitácia, má nárok na rehabilitačné.</w:t>
      </w:r>
    </w:p>
    <w:p w:rsidR="00271AB0" w:rsidRDefault="00271AB0" w:rsidP="001F0CFC">
      <w:pPr>
        <w:numPr>
          <w:ilvl w:val="1"/>
          <w:numId w:val="409"/>
        </w:numPr>
        <w:spacing w:after="104" w:line="262" w:lineRule="auto"/>
        <w:ind w:hanging="308"/>
      </w:pPr>
      <w:r>
        <w:t>Rehabilitačné sa poskytuje za dni trvania pracovnej rehabilitácie okrem dní,</w:t>
      </w:r>
    </w:p>
    <w:p w:rsidR="00271AB0" w:rsidRDefault="00271AB0" w:rsidP="001F0CFC">
      <w:pPr>
        <w:numPr>
          <w:ilvl w:val="0"/>
          <w:numId w:val="410"/>
        </w:numPr>
        <w:spacing w:after="4" w:line="262" w:lineRule="auto"/>
        <w:ind w:hanging="283"/>
      </w:pPr>
      <w:r>
        <w:t>v ktorých sa poškodený nezúčastnil pracovnej rehabilitácie bez vážneho dôvodu uznaného</w:t>
      </w:r>
    </w:p>
    <w:p w:rsidR="00271AB0" w:rsidRDefault="00271AB0" w:rsidP="00271AB0">
      <w:pPr>
        <w:spacing w:after="104"/>
        <w:ind w:left="283" w:firstLine="0"/>
      </w:pPr>
      <w:r>
        <w:t>Sociálnou poisťovňou alebo v ktorých maril priebeh pracovnej rehabilitácie,</w:t>
      </w:r>
    </w:p>
    <w:p w:rsidR="00271AB0" w:rsidRDefault="00271AB0" w:rsidP="001F0CFC">
      <w:pPr>
        <w:numPr>
          <w:ilvl w:val="0"/>
          <w:numId w:val="410"/>
        </w:numPr>
        <w:spacing w:after="103" w:line="262" w:lineRule="auto"/>
        <w:ind w:hanging="283"/>
      </w:pPr>
      <w:r>
        <w:t>za ktoré mal poškodený nárok na náhradu príjmu pri dočasnej pracovnej neschopnosti zamestnanca podľa osobitného predpisu</w:t>
      </w:r>
      <w:r>
        <w:rPr>
          <w:sz w:val="15"/>
          <w:vertAlign w:val="superscript"/>
        </w:rPr>
        <w:t>51</w:t>
      </w:r>
      <w:r>
        <w:rPr>
          <w:sz w:val="18"/>
        </w:rPr>
        <w:t xml:space="preserve">) </w:t>
      </w:r>
      <w:r>
        <w:t>alebo nárok na nemocenské a úrazový príplatok, alebo</w:t>
      </w:r>
    </w:p>
    <w:p w:rsidR="00271AB0" w:rsidRDefault="00271AB0" w:rsidP="001F0CFC">
      <w:pPr>
        <w:numPr>
          <w:ilvl w:val="0"/>
          <w:numId w:val="410"/>
        </w:numPr>
        <w:spacing w:after="206" w:line="262" w:lineRule="auto"/>
        <w:ind w:hanging="283"/>
      </w:pPr>
      <w:r>
        <w:t>počas ktorých bola pracovná rehabilitácia prerušená.</w:t>
      </w:r>
    </w:p>
    <w:p w:rsidR="00271AB0" w:rsidRDefault="00271AB0" w:rsidP="001F0CFC">
      <w:pPr>
        <w:numPr>
          <w:ilvl w:val="1"/>
          <w:numId w:val="410"/>
        </w:numPr>
        <w:spacing w:after="206" w:line="262" w:lineRule="auto"/>
      </w:pPr>
      <w:r>
        <w:t>Suma rehabilitačného je 80 % denného vymeriavacieho základu poškodeného.</w:t>
      </w:r>
    </w:p>
    <w:p w:rsidR="00271AB0" w:rsidRDefault="00271AB0" w:rsidP="001F0CFC">
      <w:pPr>
        <w:numPr>
          <w:ilvl w:val="1"/>
          <w:numId w:val="410"/>
        </w:numPr>
        <w:spacing w:after="206" w:line="262" w:lineRule="auto"/>
      </w:pPr>
      <w:r>
        <w:t>Ak sa poberateľovi rehabilitačného súčasne vypláca predčasný starobný dôchodok alebo invalidný dôchodok, suma rehabilitačného sa určí ako rozdiel sumy rehabilitačného určeného podľa odseku 3 a sumy predčasného starobného dôchodku alebo invalidného dôchodku pripadajúcej na jeden deň.</w:t>
      </w:r>
    </w:p>
    <w:p w:rsidR="00271AB0" w:rsidRDefault="00271AB0" w:rsidP="00271AB0">
      <w:pPr>
        <w:spacing w:after="43" w:line="248" w:lineRule="auto"/>
        <w:ind w:left="100" w:right="90" w:hanging="10"/>
        <w:jc w:val="center"/>
      </w:pPr>
      <w:r>
        <w:rPr>
          <w:b/>
        </w:rPr>
        <w:t>ÔSMY DIEL</w:t>
      </w:r>
    </w:p>
    <w:p w:rsidR="00271AB0" w:rsidRDefault="00271AB0" w:rsidP="00271AB0">
      <w:pPr>
        <w:spacing w:after="286" w:line="248" w:lineRule="auto"/>
        <w:ind w:left="100" w:right="90" w:hanging="10"/>
        <w:jc w:val="center"/>
      </w:pPr>
      <w:r>
        <w:rPr>
          <w:b/>
        </w:rPr>
        <w:t>REKVALIFIKÁCIA A REKVALIFIKAČNÉ</w:t>
      </w:r>
    </w:p>
    <w:p w:rsidR="00271AB0" w:rsidRDefault="00271AB0" w:rsidP="00271AB0">
      <w:pPr>
        <w:spacing w:after="20" w:line="248" w:lineRule="auto"/>
        <w:ind w:left="100" w:right="90" w:hanging="10"/>
        <w:jc w:val="center"/>
      </w:pPr>
      <w:r>
        <w:rPr>
          <w:b/>
        </w:rPr>
        <w:t>§ 97</w:t>
      </w:r>
    </w:p>
    <w:p w:rsidR="00271AB0" w:rsidRDefault="00271AB0" w:rsidP="00271AB0">
      <w:pPr>
        <w:spacing w:after="194" w:line="248" w:lineRule="auto"/>
        <w:ind w:left="100" w:right="90" w:hanging="10"/>
        <w:jc w:val="center"/>
      </w:pPr>
      <w:r>
        <w:rPr>
          <w:b/>
        </w:rPr>
        <w:t>Rekvalifikácia</w:t>
      </w:r>
    </w:p>
    <w:p w:rsidR="00271AB0" w:rsidRDefault="00271AB0" w:rsidP="001F0CFC">
      <w:pPr>
        <w:numPr>
          <w:ilvl w:val="1"/>
          <w:numId w:val="411"/>
        </w:numPr>
        <w:spacing w:after="206" w:line="262" w:lineRule="auto"/>
      </w:pPr>
      <w:r>
        <w:t>Rekvalifikácia môže byť poskytnutá poškodenému, ktorý v dôsledku pracovného úrazu alebo choroby z povolania má pokles pracovnej schopnosti, ak podľa posudku posudkového lekára možno predpokladať opätovné zaradenie poškodeného do pracovného procesu.</w:t>
      </w:r>
    </w:p>
    <w:p w:rsidR="00271AB0" w:rsidRDefault="00271AB0" w:rsidP="001F0CFC">
      <w:pPr>
        <w:numPr>
          <w:ilvl w:val="1"/>
          <w:numId w:val="411"/>
        </w:numPr>
        <w:spacing w:after="206" w:line="262" w:lineRule="auto"/>
      </w:pPr>
      <w:r>
        <w:t>Rekvalifikácia je zmena doterajšej kvalifikácie poškodeného, ktorú treba zabezpečiť získaním nových znalostí a zručností, teoretickou alebo praktickou prípravou umožňujúcou jeho pracovné uplatnenie v inej vhodnej činnosti poškodeného; § 95 ods. 3 druhá veta platí rovnako.</w:t>
      </w:r>
    </w:p>
    <w:p w:rsidR="00271AB0" w:rsidRDefault="00271AB0" w:rsidP="001F0CFC">
      <w:pPr>
        <w:numPr>
          <w:ilvl w:val="1"/>
          <w:numId w:val="411"/>
        </w:numPr>
        <w:spacing w:after="206" w:line="262" w:lineRule="auto"/>
      </w:pPr>
      <w:r>
        <w:t>Rekvalifikáciu zabezpečuje Sociálna poisťovňa vo vzdelávacom zariadení na výkon rekvalifikácie, ktoré spĺňa podmienky podľa osobitného predpisu.</w:t>
      </w:r>
      <w:r>
        <w:rPr>
          <w:sz w:val="15"/>
          <w:vertAlign w:val="superscript"/>
        </w:rPr>
        <w:t>60</w:t>
      </w:r>
      <w:r>
        <w:rPr>
          <w:sz w:val="18"/>
        </w:rPr>
        <w:t xml:space="preserve">) </w:t>
      </w:r>
      <w:r>
        <w:t>Na zabezpečenie jej vykonávania uzatvára Sociálna poisťovňa s týmto zariadením písomnú dohodu, ktorá obsahuje najmä zameranie, rozsah a sumu nákladov spojených s poskytovaním rekvalifikácie; § 95 ods. 4 tretia veta platí rovnako.</w:t>
      </w:r>
    </w:p>
    <w:p w:rsidR="00271AB0" w:rsidRDefault="00271AB0" w:rsidP="001F0CFC">
      <w:pPr>
        <w:numPr>
          <w:ilvl w:val="1"/>
          <w:numId w:val="411"/>
        </w:numPr>
        <w:spacing w:after="206" w:line="262" w:lineRule="auto"/>
      </w:pPr>
      <w:r>
        <w:t>Na rozsah poskytovania rekvalifikácie a na jej prerušenie platí § 95 ods. 5 a 6 rovnako.</w:t>
      </w:r>
    </w:p>
    <w:p w:rsidR="00271AB0" w:rsidRDefault="00271AB0" w:rsidP="001F0CFC">
      <w:pPr>
        <w:numPr>
          <w:ilvl w:val="1"/>
          <w:numId w:val="411"/>
        </w:numPr>
        <w:spacing w:after="292" w:line="262" w:lineRule="auto"/>
      </w:pPr>
      <w:r>
        <w:t>Rekvalifikácia sa neposkytuje, ak poškodený je poberateľ starobného dôchodku.</w:t>
      </w:r>
    </w:p>
    <w:p w:rsidR="00271AB0" w:rsidRDefault="00271AB0" w:rsidP="00271AB0">
      <w:pPr>
        <w:spacing w:after="20" w:line="248" w:lineRule="auto"/>
        <w:ind w:left="100" w:right="90" w:hanging="10"/>
        <w:jc w:val="center"/>
      </w:pPr>
      <w:r>
        <w:rPr>
          <w:b/>
        </w:rPr>
        <w:t>§ 98</w:t>
      </w:r>
    </w:p>
    <w:p w:rsidR="00271AB0" w:rsidRDefault="00271AB0" w:rsidP="00271AB0">
      <w:pPr>
        <w:spacing w:after="194" w:line="248" w:lineRule="auto"/>
        <w:ind w:left="100" w:right="90" w:hanging="10"/>
        <w:jc w:val="center"/>
      </w:pPr>
      <w:r>
        <w:rPr>
          <w:b/>
        </w:rPr>
        <w:t>Rekvalifikačné</w:t>
      </w:r>
    </w:p>
    <w:p w:rsidR="00271AB0" w:rsidRDefault="00271AB0" w:rsidP="001F0CFC">
      <w:pPr>
        <w:numPr>
          <w:ilvl w:val="1"/>
          <w:numId w:val="412"/>
        </w:numPr>
        <w:spacing w:after="206" w:line="262" w:lineRule="auto"/>
        <w:ind w:hanging="308"/>
      </w:pPr>
      <w:r>
        <w:t>Poškodený, ktorému sa poskytuje rekvalifikácia, má nárok na rekvalifikačné.</w:t>
      </w:r>
    </w:p>
    <w:p w:rsidR="00271AB0" w:rsidRDefault="00271AB0" w:rsidP="001F0CFC">
      <w:pPr>
        <w:numPr>
          <w:ilvl w:val="1"/>
          <w:numId w:val="412"/>
        </w:numPr>
        <w:spacing w:after="206" w:line="262" w:lineRule="auto"/>
        <w:ind w:hanging="308"/>
      </w:pPr>
      <w:r>
        <w:t>Na poskytnutie rekvalifikačného a na určenie jeho sumy platí § 96 ods. 2 až 4 rovnako.</w:t>
      </w:r>
    </w:p>
    <w:p w:rsidR="00271AB0" w:rsidRDefault="00271AB0" w:rsidP="00271AB0">
      <w:pPr>
        <w:spacing w:after="43" w:line="248" w:lineRule="auto"/>
        <w:ind w:left="100" w:right="90" w:hanging="10"/>
        <w:jc w:val="center"/>
      </w:pPr>
      <w:r>
        <w:rPr>
          <w:b/>
        </w:rPr>
        <w:t>DEVIATY DIEL</w:t>
      </w:r>
    </w:p>
    <w:p w:rsidR="00271AB0" w:rsidRDefault="00271AB0" w:rsidP="00271AB0">
      <w:pPr>
        <w:spacing w:after="286" w:line="248" w:lineRule="auto"/>
        <w:ind w:left="100" w:right="90" w:hanging="10"/>
        <w:jc w:val="center"/>
      </w:pPr>
      <w:r>
        <w:rPr>
          <w:b/>
        </w:rPr>
        <w:t>NÁHRADA ZA BOLESŤ A NÁHRADA ZA SŤAŽENIE SPOLOČENSKÉHO UPLATNENIA</w:t>
      </w:r>
    </w:p>
    <w:p w:rsidR="00271AB0" w:rsidRDefault="00271AB0" w:rsidP="00271AB0">
      <w:pPr>
        <w:spacing w:after="194" w:line="248" w:lineRule="auto"/>
        <w:ind w:left="100" w:right="90" w:hanging="10"/>
        <w:jc w:val="center"/>
      </w:pPr>
      <w:r>
        <w:rPr>
          <w:b/>
        </w:rPr>
        <w:t>§ 99</w:t>
      </w:r>
    </w:p>
    <w:p w:rsidR="00271AB0" w:rsidRDefault="00271AB0" w:rsidP="00271AB0">
      <w:pPr>
        <w:ind w:left="-15"/>
      </w:pPr>
      <w:r>
        <w:t>Poškodený má nárok na náhradu za bolesť a na náhradu za sťaženie spoločenského uplatnenia podľa osobitného predpisu.</w:t>
      </w:r>
      <w:r>
        <w:rPr>
          <w:sz w:val="15"/>
          <w:vertAlign w:val="superscript"/>
        </w:rPr>
        <w:t>60a</w:t>
      </w:r>
      <w:r>
        <w:rPr>
          <w:sz w:val="18"/>
        </w:rPr>
        <w:t>)</w:t>
      </w:r>
    </w:p>
    <w:p w:rsidR="00271AB0" w:rsidRDefault="00271AB0" w:rsidP="00271AB0">
      <w:pPr>
        <w:spacing w:after="43" w:line="248" w:lineRule="auto"/>
        <w:ind w:left="100" w:right="90" w:hanging="10"/>
        <w:jc w:val="center"/>
      </w:pPr>
      <w:r>
        <w:rPr>
          <w:b/>
        </w:rPr>
        <w:t>DESIATY DIEL</w:t>
      </w:r>
    </w:p>
    <w:p w:rsidR="00271AB0" w:rsidRDefault="00271AB0" w:rsidP="00271AB0">
      <w:pPr>
        <w:spacing w:after="286" w:line="248" w:lineRule="auto"/>
        <w:ind w:left="100" w:right="90" w:hanging="10"/>
        <w:jc w:val="center"/>
      </w:pPr>
      <w:r>
        <w:rPr>
          <w:b/>
        </w:rPr>
        <w:t>NÁHRADA NÁKLADOV SPOJENÝCH S LIEČENÍM</w:t>
      </w:r>
    </w:p>
    <w:p w:rsidR="00271AB0" w:rsidRDefault="00271AB0" w:rsidP="00271AB0">
      <w:pPr>
        <w:spacing w:after="194" w:line="248" w:lineRule="auto"/>
        <w:ind w:left="100" w:right="90" w:hanging="10"/>
        <w:jc w:val="center"/>
      </w:pPr>
      <w:r>
        <w:rPr>
          <w:b/>
        </w:rPr>
        <w:t>§ 100</w:t>
      </w:r>
    </w:p>
    <w:p w:rsidR="00271AB0" w:rsidRDefault="00271AB0" w:rsidP="001F0CFC">
      <w:pPr>
        <w:numPr>
          <w:ilvl w:val="1"/>
          <w:numId w:val="413"/>
        </w:numPr>
        <w:spacing w:after="206" w:line="262" w:lineRule="auto"/>
      </w:pPr>
      <w:r>
        <w:t>Poškodený má nárok na náhradu nákladov spojených s liečením, ktoré účelne vynaložil na svoje liečenie v dôsledku pracovného úrazu alebo choroby z povolania na základe odporúčania odborného lekára a ktoré sa neuhrádzajú z povinného zdravotného poistenia na základe vyjadrenia revízneho lekára.</w:t>
      </w:r>
    </w:p>
    <w:p w:rsidR="00271AB0" w:rsidRDefault="00271AB0" w:rsidP="001F0CFC">
      <w:pPr>
        <w:numPr>
          <w:ilvl w:val="1"/>
          <w:numId w:val="413"/>
        </w:numPr>
        <w:spacing w:after="206" w:line="262" w:lineRule="auto"/>
      </w:pPr>
      <w:r>
        <w:t>Suma náhrady nákladov spojených s liečením je najviac 23 242,70 eura. Na zvýšenie tejto sumy platí § 94 ods. 4 rovnako.</w:t>
      </w:r>
    </w:p>
    <w:p w:rsidR="00271AB0" w:rsidRDefault="00271AB0" w:rsidP="00271AB0">
      <w:pPr>
        <w:spacing w:after="43" w:line="248" w:lineRule="auto"/>
        <w:ind w:left="100" w:right="90" w:hanging="10"/>
        <w:jc w:val="center"/>
      </w:pPr>
      <w:r>
        <w:rPr>
          <w:b/>
        </w:rPr>
        <w:t>JEDENÁSTY DIEL</w:t>
      </w:r>
    </w:p>
    <w:p w:rsidR="00271AB0" w:rsidRDefault="00271AB0" w:rsidP="00271AB0">
      <w:pPr>
        <w:spacing w:after="286" w:line="248" w:lineRule="auto"/>
        <w:ind w:left="100" w:right="90" w:hanging="10"/>
        <w:jc w:val="center"/>
      </w:pPr>
      <w:r>
        <w:rPr>
          <w:b/>
        </w:rPr>
        <w:t>NÁHRADA NÁKLADOV SPOJENÝCH S POHREBOM</w:t>
      </w:r>
    </w:p>
    <w:p w:rsidR="00271AB0" w:rsidRDefault="00271AB0" w:rsidP="00271AB0">
      <w:pPr>
        <w:spacing w:after="194" w:line="248" w:lineRule="auto"/>
        <w:ind w:left="100" w:right="90" w:hanging="10"/>
        <w:jc w:val="center"/>
      </w:pPr>
      <w:r>
        <w:rPr>
          <w:b/>
        </w:rPr>
        <w:t>§ 101</w:t>
      </w:r>
    </w:p>
    <w:p w:rsidR="00271AB0" w:rsidRDefault="00271AB0" w:rsidP="001F0CFC">
      <w:pPr>
        <w:numPr>
          <w:ilvl w:val="1"/>
          <w:numId w:val="414"/>
        </w:numPr>
        <w:spacing w:after="206" w:line="262" w:lineRule="auto"/>
      </w:pPr>
      <w:r>
        <w:t>Ak poškodený zomrel v dôsledku pracovného úrazu alebo choroby z povolania, má ten, kto uhradil náklady spojené s pohrebom, nárok na ich náhradu.</w:t>
      </w:r>
    </w:p>
    <w:p w:rsidR="00271AB0" w:rsidRDefault="00271AB0" w:rsidP="001F0CFC">
      <w:pPr>
        <w:numPr>
          <w:ilvl w:val="1"/>
          <w:numId w:val="414"/>
        </w:numPr>
        <w:spacing w:after="104" w:line="262" w:lineRule="auto"/>
      </w:pPr>
      <w:r>
        <w:t>Za náklady spojené s pohrebom sa podľa tohto zákona považujú najmä</w:t>
      </w:r>
    </w:p>
    <w:p w:rsidR="00271AB0" w:rsidRDefault="00271AB0" w:rsidP="001F0CFC">
      <w:pPr>
        <w:numPr>
          <w:ilvl w:val="0"/>
          <w:numId w:val="415"/>
        </w:numPr>
        <w:spacing w:after="104" w:line="262" w:lineRule="auto"/>
        <w:ind w:right="387" w:firstLine="0"/>
      </w:pPr>
      <w:r>
        <w:t>náklady účtované pohrebnou službou, ktorá poskytla služby spojené so zabezpečením pohrebu,</w:t>
      </w:r>
    </w:p>
    <w:p w:rsidR="00271AB0" w:rsidRDefault="00271AB0" w:rsidP="001F0CFC">
      <w:pPr>
        <w:numPr>
          <w:ilvl w:val="0"/>
          <w:numId w:val="415"/>
        </w:numPr>
        <w:spacing w:after="0" w:line="364" w:lineRule="auto"/>
        <w:ind w:right="387" w:firstLine="0"/>
      </w:pPr>
      <w:r>
        <w:t>náklady na spopolnenie, ak nie sú súčasťou nákladov účtovaných pohrebnou službou, c) cintorínske poplatky,</w:t>
      </w:r>
    </w:p>
    <w:p w:rsidR="00271AB0" w:rsidRDefault="00271AB0" w:rsidP="001F0CFC">
      <w:pPr>
        <w:numPr>
          <w:ilvl w:val="0"/>
          <w:numId w:val="416"/>
        </w:numPr>
        <w:spacing w:after="104" w:line="262" w:lineRule="auto"/>
        <w:ind w:hanging="283"/>
      </w:pPr>
      <w:r>
        <w:t>náklady na zriadenie pomníka alebo náhrobnej tabule,</w:t>
      </w:r>
    </w:p>
    <w:p w:rsidR="00271AB0" w:rsidRDefault="00271AB0" w:rsidP="001F0CFC">
      <w:pPr>
        <w:numPr>
          <w:ilvl w:val="0"/>
          <w:numId w:val="416"/>
        </w:numPr>
        <w:spacing w:after="206" w:line="262" w:lineRule="auto"/>
        <w:ind w:hanging="283"/>
      </w:pPr>
      <w:r>
        <w:t>náklady na úpravu hrobu.</w:t>
      </w:r>
    </w:p>
    <w:p w:rsidR="00271AB0" w:rsidRDefault="00271AB0" w:rsidP="001F0CFC">
      <w:pPr>
        <w:numPr>
          <w:ilvl w:val="1"/>
          <w:numId w:val="416"/>
        </w:numPr>
        <w:spacing w:after="206" w:line="262" w:lineRule="auto"/>
      </w:pPr>
      <w:r>
        <w:t>Suma náhrady nákladov uvedených v odseku 2 je najviac 2 324,40 eura. Na zvýšenie tejto sumy platí § 94 ods. 4 rovnako.</w:t>
      </w:r>
    </w:p>
    <w:p w:rsidR="00271AB0" w:rsidRDefault="00271AB0" w:rsidP="001F0CFC">
      <w:pPr>
        <w:numPr>
          <w:ilvl w:val="1"/>
          <w:numId w:val="416"/>
        </w:numPr>
        <w:spacing w:after="109" w:line="262" w:lineRule="auto"/>
      </w:pPr>
      <w:r>
        <w:t>Fyzická osoba, ktorá s poškodeným, ktorý zomrel v dôsledku pracovného úrazu alebo choroby z povolania, žila ku dňu jeho smrti v domácnosti, a nezaopatrené dieťa poškodeného majú nárok na náhradu</w:t>
      </w:r>
    </w:p>
    <w:p w:rsidR="00271AB0" w:rsidRDefault="00271AB0" w:rsidP="001F0CFC">
      <w:pPr>
        <w:numPr>
          <w:ilvl w:val="0"/>
          <w:numId w:val="417"/>
        </w:numPr>
        <w:spacing w:after="103" w:line="262" w:lineRule="auto"/>
        <w:ind w:hanging="283"/>
      </w:pPr>
      <w:r>
        <w:t xml:space="preserve">jednej tretiny výdavkov vynaložených na smútočné ošatenie, najviac v sume 99,60 eura pre každú fyzickú osobu a nezaopatrené dieťa, a </w:t>
      </w:r>
    </w:p>
    <w:p w:rsidR="00271AB0" w:rsidRDefault="00271AB0" w:rsidP="001F0CFC">
      <w:pPr>
        <w:numPr>
          <w:ilvl w:val="0"/>
          <w:numId w:val="417"/>
        </w:numPr>
        <w:spacing w:after="206" w:line="262" w:lineRule="auto"/>
        <w:ind w:hanging="283"/>
      </w:pPr>
      <w:r>
        <w:t>cestovných výdavkov vynaložených na ich prepravu z miesta trvalého pobytu na miesto pohrebu a späť.</w:t>
      </w:r>
    </w:p>
    <w:p w:rsidR="00271AB0" w:rsidRDefault="00271AB0" w:rsidP="00271AB0">
      <w:pPr>
        <w:ind w:left="-15"/>
      </w:pPr>
      <w:r>
        <w:t>(5) Suma náhrady výdavkov uvedených v odseku 4 pre všetky fyzické osoby a nezaopatrené deti uvedené v odseku 4 je najviac 2 324,40 eura. Na zvýšenie tejto sumy platí § 94 ods. 4 rovnako.</w:t>
      </w:r>
    </w:p>
    <w:p w:rsidR="00271AB0" w:rsidRDefault="00271AB0" w:rsidP="00271AB0">
      <w:pPr>
        <w:spacing w:after="43" w:line="248" w:lineRule="auto"/>
        <w:ind w:left="100" w:right="90" w:hanging="10"/>
        <w:jc w:val="center"/>
      </w:pPr>
      <w:r>
        <w:rPr>
          <w:b/>
        </w:rPr>
        <w:t>PIATA HLAVA</w:t>
      </w:r>
    </w:p>
    <w:p w:rsidR="00271AB0" w:rsidRDefault="00271AB0" w:rsidP="00271AB0">
      <w:pPr>
        <w:spacing w:after="286" w:line="248" w:lineRule="auto"/>
        <w:ind w:left="100" w:right="90" w:hanging="10"/>
        <w:jc w:val="center"/>
      </w:pPr>
      <w:r>
        <w:rPr>
          <w:b/>
        </w:rPr>
        <w:t>DÁVKA GARANČNÉHO POISTENIA</w:t>
      </w:r>
    </w:p>
    <w:p w:rsidR="00271AB0" w:rsidRDefault="00271AB0" w:rsidP="00271AB0">
      <w:pPr>
        <w:spacing w:after="20" w:line="248" w:lineRule="auto"/>
        <w:ind w:left="100" w:right="90" w:hanging="10"/>
        <w:jc w:val="center"/>
      </w:pPr>
      <w:r>
        <w:rPr>
          <w:b/>
        </w:rPr>
        <w:t>§ 102</w:t>
      </w:r>
    </w:p>
    <w:p w:rsidR="00271AB0" w:rsidRDefault="00271AB0" w:rsidP="00271AB0">
      <w:pPr>
        <w:spacing w:after="194" w:line="248" w:lineRule="auto"/>
        <w:ind w:left="100" w:right="90" w:hanging="10"/>
        <w:jc w:val="center"/>
      </w:pPr>
      <w:r>
        <w:rPr>
          <w:b/>
        </w:rPr>
        <w:t>Podmienky nároku na dávku garančného poistenia</w:t>
      </w:r>
    </w:p>
    <w:p w:rsidR="00271AB0" w:rsidRDefault="00271AB0" w:rsidP="00271AB0">
      <w:pPr>
        <w:spacing w:after="103"/>
        <w:ind w:left="-15"/>
      </w:pPr>
      <w:r>
        <w:t>(1) Zamestnanec zamestnávateľa podľa § 18 má nárok na dávku garančného poistenia, ak jeho zamestnávateľ sa stal platobne neschopný a nemôže uspokojiť nároky tohto zamestnanca, ktorými sú</w:t>
      </w:r>
    </w:p>
    <w:p w:rsidR="00271AB0" w:rsidRDefault="00271AB0" w:rsidP="001F0CFC">
      <w:pPr>
        <w:numPr>
          <w:ilvl w:val="0"/>
          <w:numId w:val="418"/>
        </w:numPr>
        <w:spacing w:after="104" w:line="262" w:lineRule="auto"/>
        <w:ind w:hanging="283"/>
      </w:pPr>
      <w:r>
        <w:t>nárok na mzdu a náhradu za čas pracovnej pohotovosti,</w:t>
      </w:r>
    </w:p>
    <w:p w:rsidR="00271AB0" w:rsidRDefault="00271AB0" w:rsidP="001F0CFC">
      <w:pPr>
        <w:numPr>
          <w:ilvl w:val="0"/>
          <w:numId w:val="418"/>
        </w:numPr>
        <w:spacing w:after="104" w:line="262" w:lineRule="auto"/>
        <w:ind w:hanging="283"/>
      </w:pPr>
      <w:r>
        <w:t>nárok na príjem plynúci členovi družstva z pracovného vzťahu k družstvu,</w:t>
      </w:r>
    </w:p>
    <w:p w:rsidR="00271AB0" w:rsidRDefault="00271AB0" w:rsidP="001F0CFC">
      <w:pPr>
        <w:numPr>
          <w:ilvl w:val="0"/>
          <w:numId w:val="418"/>
        </w:numPr>
        <w:spacing w:after="104" w:line="262" w:lineRule="auto"/>
        <w:ind w:hanging="283"/>
      </w:pPr>
      <w:r>
        <w:t>nárok na odmenu dohodnutú v dohode o prácach vykonávaných mimo pracovného pomeru,</w:t>
      </w:r>
    </w:p>
    <w:p w:rsidR="00271AB0" w:rsidRDefault="00271AB0" w:rsidP="001F0CFC">
      <w:pPr>
        <w:numPr>
          <w:ilvl w:val="0"/>
          <w:numId w:val="418"/>
        </w:numPr>
        <w:spacing w:after="104" w:line="262" w:lineRule="auto"/>
        <w:ind w:hanging="283"/>
      </w:pPr>
      <w:r>
        <w:t>nárok na náhradu mzdy za sviatky a pri prekážkach v práci,</w:t>
      </w:r>
    </w:p>
    <w:p w:rsidR="00271AB0" w:rsidRDefault="00271AB0" w:rsidP="001F0CFC">
      <w:pPr>
        <w:numPr>
          <w:ilvl w:val="0"/>
          <w:numId w:val="418"/>
        </w:numPr>
        <w:spacing w:after="103" w:line="262" w:lineRule="auto"/>
        <w:ind w:hanging="283"/>
      </w:pPr>
      <w:r>
        <w:t>nárok na náhradu mzdy za dovolenku, na ktorú vznikol nárok počas kalendárneho roka, v ktorom vznikla platobná neschopnosť zamestnávateľa, ako aj za predchádzajúci kalendárny rok,</w:t>
      </w:r>
    </w:p>
    <w:p w:rsidR="00271AB0" w:rsidRDefault="00271AB0" w:rsidP="001F0CFC">
      <w:pPr>
        <w:numPr>
          <w:ilvl w:val="0"/>
          <w:numId w:val="418"/>
        </w:numPr>
        <w:spacing w:after="104" w:line="262" w:lineRule="auto"/>
        <w:ind w:hanging="283"/>
      </w:pPr>
      <w:r>
        <w:t>nárok na odstupné, ktoré patrí zamestnancovi pri skončení pracovného pomeru,</w:t>
      </w:r>
    </w:p>
    <w:p w:rsidR="00271AB0" w:rsidRDefault="00271AB0" w:rsidP="001F0CFC">
      <w:pPr>
        <w:numPr>
          <w:ilvl w:val="0"/>
          <w:numId w:val="418"/>
        </w:numPr>
        <w:spacing w:after="104" w:line="262" w:lineRule="auto"/>
        <w:ind w:hanging="283"/>
      </w:pPr>
      <w:r>
        <w:t>nárok na náhradu mzdy pri okamžitom skončení pracovného pomeru,</w:t>
      </w:r>
    </w:p>
    <w:p w:rsidR="00271AB0" w:rsidRDefault="00271AB0" w:rsidP="001F0CFC">
      <w:pPr>
        <w:numPr>
          <w:ilvl w:val="0"/>
          <w:numId w:val="418"/>
        </w:numPr>
        <w:spacing w:after="104" w:line="262" w:lineRule="auto"/>
        <w:ind w:hanging="283"/>
      </w:pPr>
      <w:r>
        <w:t>nárok na náhradu mzdy pri neplatnom skončení pracovného pomeru,</w:t>
      </w:r>
    </w:p>
    <w:p w:rsidR="00271AB0" w:rsidRDefault="00271AB0" w:rsidP="001F0CFC">
      <w:pPr>
        <w:numPr>
          <w:ilvl w:val="0"/>
          <w:numId w:val="418"/>
        </w:numPr>
        <w:spacing w:after="103" w:line="262" w:lineRule="auto"/>
        <w:ind w:hanging="283"/>
      </w:pPr>
      <w:r>
        <w:t>nároky cestovných, sťahovacích a iných výdavkov, ktoré vznikli pri plnení pracovných povinností,</w:t>
      </w:r>
    </w:p>
    <w:p w:rsidR="00271AB0" w:rsidRDefault="00271AB0" w:rsidP="001F0CFC">
      <w:pPr>
        <w:numPr>
          <w:ilvl w:val="0"/>
          <w:numId w:val="418"/>
        </w:numPr>
        <w:spacing w:after="104" w:line="262" w:lineRule="auto"/>
        <w:ind w:hanging="283"/>
      </w:pPr>
      <w:r>
        <w:t>nárok na náhradu vecnej škody v súvislosti s pracovným úrazom alebo chorobou z povolania,</w:t>
      </w:r>
    </w:p>
    <w:p w:rsidR="00271AB0" w:rsidRDefault="00271AB0" w:rsidP="001F0CFC">
      <w:pPr>
        <w:numPr>
          <w:ilvl w:val="0"/>
          <w:numId w:val="418"/>
        </w:numPr>
        <w:spacing w:after="131" w:line="262" w:lineRule="auto"/>
        <w:ind w:hanging="283"/>
      </w:pPr>
      <w:r>
        <w:t>nárok na náhradu príjmu pri dočasnej pracovnej neschopnosti zamestnanca podľa osobitného predpisu,</w:t>
      </w:r>
      <w:r>
        <w:rPr>
          <w:sz w:val="15"/>
          <w:vertAlign w:val="superscript"/>
        </w:rPr>
        <w:t>51</w:t>
      </w:r>
      <w:r>
        <w:rPr>
          <w:sz w:val="18"/>
        </w:rPr>
        <w:t>)</w:t>
      </w:r>
    </w:p>
    <w:p w:rsidR="00271AB0" w:rsidRDefault="00271AB0" w:rsidP="001F0CFC">
      <w:pPr>
        <w:numPr>
          <w:ilvl w:val="0"/>
          <w:numId w:val="418"/>
        </w:numPr>
        <w:spacing w:after="206" w:line="262" w:lineRule="auto"/>
        <w:ind w:hanging="283"/>
      </w:pPr>
      <w:r>
        <w:t>súdne trovy v súvislosti s uplatnením nárokov z pracovného pomeru zamestnanca na súde vrátane trov právneho zastúpenia.</w:t>
      </w:r>
    </w:p>
    <w:p w:rsidR="00271AB0" w:rsidRDefault="00271AB0" w:rsidP="00271AB0">
      <w:pPr>
        <w:spacing w:after="291"/>
        <w:ind w:left="-15"/>
      </w:pPr>
      <w:r>
        <w:t>(2) Zamestnanec nemá nárok na dávku garančného poistenia, ak pracovnoprávny vzťah uzatvoril po vzniku platobnej neschopnosti zamestnávateľa, ak bol na platobnú neschopnosť zamestnávateľa písomne upozornený.</w:t>
      </w:r>
    </w:p>
    <w:p w:rsidR="00271AB0" w:rsidRDefault="00271AB0" w:rsidP="00271AB0">
      <w:pPr>
        <w:spacing w:after="20" w:line="248" w:lineRule="auto"/>
        <w:ind w:left="100" w:right="90" w:hanging="10"/>
        <w:jc w:val="center"/>
      </w:pPr>
      <w:r>
        <w:rPr>
          <w:b/>
        </w:rPr>
        <w:t>§ 103</w:t>
      </w:r>
    </w:p>
    <w:p w:rsidR="00271AB0" w:rsidRDefault="00271AB0" w:rsidP="00271AB0">
      <w:pPr>
        <w:spacing w:after="194" w:line="248" w:lineRule="auto"/>
        <w:ind w:left="100" w:right="90" w:hanging="10"/>
        <w:jc w:val="center"/>
      </w:pPr>
      <w:r>
        <w:rPr>
          <w:b/>
        </w:rPr>
        <w:t>Výška dávky garančného poistenia</w:t>
      </w:r>
    </w:p>
    <w:p w:rsidR="00271AB0" w:rsidRDefault="00271AB0" w:rsidP="001F0CFC">
      <w:pPr>
        <w:numPr>
          <w:ilvl w:val="1"/>
          <w:numId w:val="419"/>
        </w:numPr>
        <w:spacing w:after="206" w:line="262" w:lineRule="auto"/>
      </w:pPr>
      <w:r>
        <w:t>Dávka garančného poistenia podľa § 102 písm. a) až h) sa poskytne v sume príslušného nároku zníženého o poistné na zdravotné poistenie, poistné na nemocenské poistenie, poistné na starobné poistenie, poistné na invalidné poistenie, poistné na poistenie v nezamestnanosti, ktoré je povinný platiť zamestnanec, a preddavok na daň alebo daň z príjmov zo závislej činnosti a funkčných požitkov, vypočítaných podľa podmienok platných v kalendárnom mesiaci, za ktorý zamestnancovi vznikol uvedený nárok.</w:t>
      </w:r>
    </w:p>
    <w:p w:rsidR="00271AB0" w:rsidRDefault="00271AB0" w:rsidP="001F0CFC">
      <w:pPr>
        <w:numPr>
          <w:ilvl w:val="1"/>
          <w:numId w:val="419"/>
        </w:numPr>
        <w:spacing w:after="206" w:line="262" w:lineRule="auto"/>
      </w:pPr>
      <w:r>
        <w:t>Dávka garančného poistenia sa poskytne najviac v rozsahu troch mesiacov z posledných 18 mesiacov trvania pracovnoprávneho vzťahu predchádzajúcich začiatku platobnej neschopnosti zamestnávateľa alebo dňu skončenia pracovnoprávneho vzťahu z dôvodu platobnej neschopnosti zamestnávateľa.</w:t>
      </w:r>
    </w:p>
    <w:p w:rsidR="00271AB0" w:rsidRDefault="00271AB0" w:rsidP="001F0CFC">
      <w:pPr>
        <w:numPr>
          <w:ilvl w:val="1"/>
          <w:numId w:val="419"/>
        </w:numPr>
        <w:spacing w:after="291" w:line="262" w:lineRule="auto"/>
      </w:pPr>
      <w:r>
        <w:t>Dávka garančného poistenia je najviac v sume trojnásobku jednej dvanástiny všeobecného vymeriavacieho základu určeného ku dňu vzniku platobnej neschopnosti zamestnávateľa. Ak platobná neschopnosť vznikla v období od 1. januára do 30. júna kalendárneho roka, použije sa všeobecný vymeriavací základ, ktorý platil v kalendárnom roku dva roky predchádzajúcom kalendárnemu roku, v ktorom vznikla platobná neschopnosť. Ak platobná neschopnosť vznikla v období od 1. júla do 31. decembra kalendárneho roka, použije sa všeobecný vymeriavací základ, ktorý platil v kalendárnom roku predchádzajúcom kalendárnemu roku, v ktorom vznikla platobná neschopnosť.</w:t>
      </w:r>
    </w:p>
    <w:p w:rsidR="00271AB0" w:rsidRDefault="00271AB0" w:rsidP="00271AB0">
      <w:pPr>
        <w:spacing w:after="20" w:line="248" w:lineRule="auto"/>
        <w:ind w:left="100" w:right="90" w:hanging="10"/>
        <w:jc w:val="center"/>
      </w:pPr>
      <w:r>
        <w:rPr>
          <w:b/>
        </w:rPr>
        <w:t>§ 103a</w:t>
      </w:r>
    </w:p>
    <w:p w:rsidR="00271AB0" w:rsidRDefault="00271AB0" w:rsidP="00271AB0">
      <w:pPr>
        <w:spacing w:after="218" w:line="248" w:lineRule="auto"/>
        <w:ind w:left="100" w:right="90" w:hanging="10"/>
        <w:jc w:val="center"/>
      </w:pPr>
      <w:r>
        <w:rPr>
          <w:b/>
        </w:rPr>
        <w:t>Uspokojovanie nárokov zamestnanca pri platobnej neschopnosti zamestnávateľa so sídlom, adresou organizačnej zložky alebo s pobytom aj na území iného členského štátu Európskej únie alebo štátu, ktorý je zmluvnou stranou dohody o Európskom hospodárskom priestore</w:t>
      </w:r>
    </w:p>
    <w:p w:rsidR="00271AB0" w:rsidRDefault="00271AB0" w:rsidP="001F0CFC">
      <w:pPr>
        <w:numPr>
          <w:ilvl w:val="1"/>
          <w:numId w:val="420"/>
        </w:numPr>
        <w:spacing w:after="206" w:line="262" w:lineRule="auto"/>
      </w:pPr>
      <w:r>
        <w:t>Ak je platobne neschopný zamestnávateľ, ktorým je právnická osoba so sídlom alebo adresou organizačnej zložky na území Slovenskej republiky a súčasne s adresou organizačnej zložky alebo sídlom na území najmenej jedného iného členského štátu Európskej únie alebo štátu, ktorý je zmluvnou stranou dohody o Európskom hospodárskom priestore, inštitúciou zodpovednou za uspokojovanie nárokov zamestnanca z garančného poistenia je inštitúcia členského štátu Európskej únie alebo štátu, ktorý je zmluvnou stranou dohody o Európskom hospodárskom priestore, na ktorého území fyzická osoba vykonáva činnosť zamestnanca alebo zvyčajne vykonáva činnosť zamestnanca. Ak inštitúciou podľa prvej vety je Sociálna poisťovňa, o nároku na dávku garančného poistenia zamestnanca uvedeného v prvej vete rozhodne podľa tohto zákona. To platí aj vtedy, ak je platobne neschopný zamestnávateľ, ktorým je fyzická osoba s trvalým pobytom, povolením na prechodný pobyt</w:t>
      </w:r>
      <w:r>
        <w:rPr>
          <w:sz w:val="15"/>
          <w:vertAlign w:val="superscript"/>
        </w:rPr>
        <w:t>24</w:t>
      </w:r>
      <w:r>
        <w:rPr>
          <w:sz w:val="18"/>
        </w:rPr>
        <w:t xml:space="preserve">) </w:t>
      </w:r>
      <w:r>
        <w:t>alebo povolením na trvalý pobyt</w:t>
      </w:r>
      <w:r>
        <w:rPr>
          <w:sz w:val="15"/>
          <w:vertAlign w:val="superscript"/>
        </w:rPr>
        <w:t>25</w:t>
      </w:r>
      <w:r>
        <w:rPr>
          <w:sz w:val="18"/>
        </w:rPr>
        <w:t xml:space="preserve">) </w:t>
      </w:r>
      <w:r>
        <w:t>na území Slovenskej republiky a s bydliskom na území najmenej jedného iného členského štátu Európskej únie alebo štátu, ktorý je zmluvnou stranou dohody o Európskom hospodárskom priestore.</w:t>
      </w:r>
    </w:p>
    <w:p w:rsidR="00271AB0" w:rsidRDefault="00271AB0" w:rsidP="001F0CFC">
      <w:pPr>
        <w:numPr>
          <w:ilvl w:val="1"/>
          <w:numId w:val="420"/>
        </w:numPr>
        <w:spacing w:after="206" w:line="262" w:lineRule="auto"/>
      </w:pPr>
      <w:r>
        <w:t>V konaní o dávku garančného poistenia zamestnanca uvedeného v odseku 1 je Sociálna poisťovňa viazaná návrhom na vyhlásenie konkurzu zamestnávateľa uvedeného v odseku 1 podaným v inom členskom štáte Európskej únie alebo v štáte, ktorý je zmluvnou stranou dohody o Európskom hospodárskom priestore.</w:t>
      </w:r>
    </w:p>
    <w:p w:rsidR="00271AB0" w:rsidRDefault="00271AB0" w:rsidP="00271AB0">
      <w:pPr>
        <w:spacing w:after="43" w:line="248" w:lineRule="auto"/>
        <w:ind w:left="100" w:right="90" w:hanging="10"/>
        <w:jc w:val="center"/>
      </w:pPr>
      <w:r>
        <w:rPr>
          <w:b/>
        </w:rPr>
        <w:t>ŠIESTA HLAVA</w:t>
      </w:r>
    </w:p>
    <w:p w:rsidR="00271AB0" w:rsidRDefault="00271AB0" w:rsidP="00271AB0">
      <w:pPr>
        <w:spacing w:after="286" w:line="248" w:lineRule="auto"/>
        <w:ind w:left="100" w:right="90" w:hanging="10"/>
        <w:jc w:val="center"/>
      </w:pPr>
      <w:r>
        <w:rPr>
          <w:b/>
        </w:rPr>
        <w:t>DÁVKA V NEZAMESTNANOSTI</w:t>
      </w:r>
    </w:p>
    <w:p w:rsidR="00271AB0" w:rsidRDefault="00271AB0" w:rsidP="00271AB0">
      <w:pPr>
        <w:spacing w:after="286" w:line="248" w:lineRule="auto"/>
        <w:ind w:left="100" w:hanging="10"/>
        <w:jc w:val="center"/>
      </w:pPr>
      <w:r>
        <w:rPr>
          <w:b/>
        </w:rPr>
        <w:t>Podmienky nároku na dávku v nezamestnanosti</w:t>
      </w:r>
    </w:p>
    <w:p w:rsidR="00271AB0" w:rsidRDefault="00271AB0" w:rsidP="00271AB0">
      <w:pPr>
        <w:spacing w:after="194" w:line="248" w:lineRule="auto"/>
        <w:ind w:left="100" w:right="90" w:hanging="10"/>
        <w:jc w:val="center"/>
      </w:pPr>
      <w:r>
        <w:rPr>
          <w:b/>
        </w:rPr>
        <w:t>§ 104</w:t>
      </w:r>
    </w:p>
    <w:p w:rsidR="00271AB0" w:rsidRDefault="00271AB0" w:rsidP="001F0CFC">
      <w:pPr>
        <w:numPr>
          <w:ilvl w:val="1"/>
          <w:numId w:val="421"/>
        </w:numPr>
        <w:spacing w:after="206" w:line="262" w:lineRule="auto"/>
      </w:pPr>
      <w:r>
        <w:t>Poistenec má nárok na dávku v nezamestnanosti, ak v posledných štyroch rokoch pred zaradením do evidencie uchádzačov o zamestnanie bol poistený v nezamestnanosti najmenej dva roky.</w:t>
      </w:r>
    </w:p>
    <w:p w:rsidR="00271AB0" w:rsidRDefault="00271AB0" w:rsidP="001F0CFC">
      <w:pPr>
        <w:numPr>
          <w:ilvl w:val="1"/>
          <w:numId w:val="421"/>
        </w:numPr>
        <w:spacing w:after="236" w:line="262" w:lineRule="auto"/>
      </w:pPr>
      <w:r>
        <w:t>Nárok na dávku v nezamestnanosti má aj fyzická osoba, ktorá po skončení výkonu služby policajta alebo profesionálneho vojaka bola zaradená do evidencie uchádzačov o zamestnanie, splnila podmienky podľa odseku 1, nesplnila podmienky na vznik nároku na výsluhový príspevok a nesplnila podmienku trvania služobného pomeru na vznik nároku na výsluhový dôchodok alebo nesplnila podmienky nároku na invalidný výsluhový dôchodok podľa osobitného predpisu.</w:t>
      </w:r>
      <w:r>
        <w:rPr>
          <w:sz w:val="15"/>
          <w:vertAlign w:val="superscript"/>
        </w:rPr>
        <w:t>2</w:t>
      </w:r>
      <w:r>
        <w:rPr>
          <w:sz w:val="18"/>
        </w:rPr>
        <w:t>)</w:t>
      </w:r>
    </w:p>
    <w:p w:rsidR="00271AB0" w:rsidRDefault="00271AB0" w:rsidP="001F0CFC">
      <w:pPr>
        <w:numPr>
          <w:ilvl w:val="1"/>
          <w:numId w:val="421"/>
        </w:numPr>
        <w:spacing w:after="206" w:line="262" w:lineRule="auto"/>
      </w:pPr>
      <w:r>
        <w:t>U fyzických osôb uvedených v odseku 2 je obdobie poistenia na výsluhový príspevok podľa osobitného predpisu</w:t>
      </w:r>
      <w:r>
        <w:rPr>
          <w:sz w:val="15"/>
          <w:vertAlign w:val="superscript"/>
        </w:rPr>
        <w:t>2</w:t>
      </w:r>
      <w:r>
        <w:rPr>
          <w:sz w:val="18"/>
        </w:rPr>
        <w:t xml:space="preserve">) </w:t>
      </w:r>
      <w:r>
        <w:t>obdobím poistenia v nezamestnanosti podľa tohto zákona.</w:t>
      </w:r>
    </w:p>
    <w:p w:rsidR="00271AB0" w:rsidRDefault="00271AB0" w:rsidP="001F0CFC">
      <w:pPr>
        <w:numPr>
          <w:ilvl w:val="1"/>
          <w:numId w:val="421"/>
        </w:numPr>
        <w:spacing w:after="206" w:line="262" w:lineRule="auto"/>
      </w:pPr>
      <w:r>
        <w:t>Do obdobia poistenia v nezamestnanosti na nárok na dávku v nezamestnanosti sa nezapočítava obdobie poistenia v nezamestnanosti, ktoré bolo získané ku dňu vzniku predchádzajúceho nároku na dávku v nezamestnanosti.</w:t>
      </w:r>
    </w:p>
    <w:p w:rsidR="00271AB0" w:rsidRDefault="00271AB0" w:rsidP="001F0CFC">
      <w:pPr>
        <w:numPr>
          <w:ilvl w:val="1"/>
          <w:numId w:val="421"/>
        </w:numPr>
        <w:spacing w:after="206" w:line="262" w:lineRule="auto"/>
      </w:pPr>
      <w:r>
        <w:t>Obdobie dobrovoľného poistenia v nezamestnanosti sa započítava na vznik nároku na dávku v nezamestnanosti len vtedy, ak za toto obdobie poistenec zaplatil poistné na poistenie v nezamestnanosti najneskôr v posledný deň splatnosti poistného na poistenie v nezamestnanosti. Podmienka zaplatenia poistného na poistenie v nezamestnanosti sa považuje za splnenú, ak suma dlžného poistného na poistenie v nezamestnanosti je v úhrne nižšia ako päť eur.</w:t>
      </w:r>
    </w:p>
    <w:p w:rsidR="00271AB0" w:rsidRDefault="00271AB0" w:rsidP="001F0CFC">
      <w:pPr>
        <w:numPr>
          <w:ilvl w:val="1"/>
          <w:numId w:val="421"/>
        </w:numPr>
        <w:spacing w:after="292" w:line="262" w:lineRule="auto"/>
      </w:pPr>
      <w:r>
        <w:t>Rok poistenia v nezamestnanosti je 365 dní poistenia v nezamestnanosti.</w:t>
      </w:r>
    </w:p>
    <w:p w:rsidR="00271AB0" w:rsidRDefault="00271AB0" w:rsidP="00271AB0">
      <w:pPr>
        <w:spacing w:after="194" w:line="248" w:lineRule="auto"/>
        <w:ind w:left="100" w:right="90" w:hanging="10"/>
        <w:jc w:val="center"/>
      </w:pPr>
      <w:r>
        <w:rPr>
          <w:b/>
        </w:rPr>
        <w:t>§ 104a</w:t>
      </w:r>
    </w:p>
    <w:p w:rsidR="00271AB0" w:rsidRDefault="00271AB0" w:rsidP="00271AB0">
      <w:pPr>
        <w:spacing w:after="321"/>
        <w:ind w:left="-15"/>
      </w:pPr>
      <w:r>
        <w:t>Do obdobia poistenia v nezamestnanosti na nárok na dávku v nezamestnanosti sa započítava obdobie prerušenia povinného poistenia v nezamestnanosti zamestnanca z dôvodu čerpania rodičovskej dovolenky podľa osobitného predpisu.</w:t>
      </w:r>
      <w:r>
        <w:rPr>
          <w:sz w:val="15"/>
          <w:vertAlign w:val="superscript"/>
        </w:rPr>
        <w:t>45a</w:t>
      </w:r>
      <w:r>
        <w:rPr>
          <w:sz w:val="18"/>
        </w:rPr>
        <w:t>)</w:t>
      </w:r>
    </w:p>
    <w:p w:rsidR="00271AB0" w:rsidRDefault="00271AB0" w:rsidP="00271AB0">
      <w:pPr>
        <w:spacing w:after="194" w:line="248" w:lineRule="auto"/>
        <w:ind w:left="100" w:right="90" w:hanging="10"/>
        <w:jc w:val="center"/>
      </w:pPr>
      <w:r>
        <w:rPr>
          <w:b/>
        </w:rPr>
        <w:t>§ 105</w:t>
      </w:r>
    </w:p>
    <w:p w:rsidR="00271AB0" w:rsidRDefault="00271AB0" w:rsidP="001F0CFC">
      <w:pPr>
        <w:numPr>
          <w:ilvl w:val="1"/>
          <w:numId w:val="422"/>
        </w:numPr>
        <w:spacing w:after="206" w:line="262" w:lineRule="auto"/>
      </w:pPr>
      <w:r>
        <w:t>Poistencovi, ktorý splnil podmienky nároku na dávku v nezamestnanosti, nárok na dávku v nezamestnanosti vzniká odo dňa zaradenia do evidencie uchádzačov o zamestnanie a zaniká uplynutím podporného obdobia v nezamestnanosti. Podporné obdobie v nezamestnanosti je šesť mesiacov. Do podporného obdobia v nezamestnanosti sa nezapočítava obdobie, počas ktorého poistenec nemá nárok na výplatu dávky v nezamestnanosti z dôvodu uvedeného v § 106.</w:t>
      </w:r>
    </w:p>
    <w:p w:rsidR="00271AB0" w:rsidRDefault="00271AB0" w:rsidP="001F0CFC">
      <w:pPr>
        <w:numPr>
          <w:ilvl w:val="1"/>
          <w:numId w:val="422"/>
        </w:numPr>
        <w:spacing w:after="206" w:line="262" w:lineRule="auto"/>
      </w:pPr>
      <w:r>
        <w:t>Nárok na dávku v nezamestnanosti zaniká vždy dňom vyradenia poistenca z evidencie uchádzačov o zamestnanie a dňom priznania starobného dôchodku, predčasného starobného dôchodku alebo invalidného dôchodku z dôvodu poklesu schopnosti vykonávať zárobkovú činnosť o viac ako 70 %.</w:t>
      </w:r>
    </w:p>
    <w:p w:rsidR="00271AB0" w:rsidRDefault="00271AB0" w:rsidP="001F0CFC">
      <w:pPr>
        <w:numPr>
          <w:ilvl w:val="1"/>
          <w:numId w:val="422"/>
        </w:numPr>
        <w:spacing w:after="206" w:line="262" w:lineRule="auto"/>
      </w:pPr>
      <w:r>
        <w:t>Poistencovi, ktorý bol vyradený z evidencie uchádzačov o zamestnanie počas poberania dávky v nezamestnanosti a v období najviac dvoch rokov bol opätovne zaradený do evidencie uchádzačov o zamestnanie, vznikne nárok na výplatu dávky v nezamestnanosti odo dňa opätovného zaradenia do tejto evidencie, a to v sume, v akej mu bola vyplácaná predchádzajúca dávka v nezamestnanosti. Nárok na dávku v nezamestnanosti zaniká uplynutím zostávajúcej časti podporného obdobia v nezamestnanosti.</w:t>
      </w:r>
    </w:p>
    <w:p w:rsidR="00271AB0" w:rsidRDefault="00271AB0" w:rsidP="001F0CFC">
      <w:pPr>
        <w:numPr>
          <w:ilvl w:val="1"/>
          <w:numId w:val="422"/>
        </w:numPr>
        <w:spacing w:after="291" w:line="262" w:lineRule="auto"/>
      </w:pPr>
      <w:r>
        <w:t>Poistenec, ktorý bol vyradený z evidencie uchádzačov o zamestnanie počas poberania dávky v nezamestnanosti, a obdobie poberania dávky v nezamestnanosti trvalo najmenej tri mesiace, má nárok na jednorazové vyplatenie 50 % dávky v nezamestnanosti za zostávajúcu časť podporného obdobia, ak o jej vyplatenie písomne požiada. Jednorazovým vyplatením dávky v nezamestnanosti poistencovi zaniká nárok na výplatu dávky v nezamestnanosti podľa odseku 3.</w:t>
      </w:r>
    </w:p>
    <w:p w:rsidR="00271AB0" w:rsidRDefault="00271AB0" w:rsidP="00271AB0">
      <w:pPr>
        <w:spacing w:after="10" w:line="248" w:lineRule="auto"/>
        <w:ind w:left="100" w:right="90" w:hanging="10"/>
        <w:jc w:val="center"/>
      </w:pPr>
      <w:r>
        <w:rPr>
          <w:b/>
        </w:rPr>
        <w:t>§ 106</w:t>
      </w:r>
    </w:p>
    <w:p w:rsidR="00271AB0" w:rsidRDefault="00271AB0" w:rsidP="00271AB0">
      <w:pPr>
        <w:spacing w:after="0" w:line="334" w:lineRule="auto"/>
        <w:ind w:left="-15" w:right="1580" w:firstLine="0"/>
      </w:pPr>
      <w:r>
        <w:t>Poistenec nemá nárok na výplatu dávky v nezamestnanosti za dni, počas ktorých a) má nárok na výplatu nemocenského,</w:t>
      </w:r>
    </w:p>
    <w:p w:rsidR="00271AB0" w:rsidRDefault="00271AB0" w:rsidP="001F0CFC">
      <w:pPr>
        <w:numPr>
          <w:ilvl w:val="0"/>
          <w:numId w:val="423"/>
        </w:numPr>
        <w:spacing w:after="206" w:line="262" w:lineRule="auto"/>
        <w:ind w:hanging="283"/>
      </w:pPr>
      <w:r>
        <w:t>má nárok na výplatu ošetrovného,</w:t>
      </w:r>
    </w:p>
    <w:p w:rsidR="00271AB0" w:rsidRDefault="00271AB0" w:rsidP="001F0CFC">
      <w:pPr>
        <w:numPr>
          <w:ilvl w:val="0"/>
          <w:numId w:val="423"/>
        </w:numPr>
        <w:spacing w:after="65" w:line="262" w:lineRule="auto"/>
        <w:ind w:hanging="283"/>
      </w:pPr>
      <w:r>
        <w:t>má nárok na výplatu materského,</w:t>
      </w:r>
    </w:p>
    <w:p w:rsidR="00271AB0" w:rsidRDefault="00271AB0" w:rsidP="001F0CFC">
      <w:pPr>
        <w:numPr>
          <w:ilvl w:val="0"/>
          <w:numId w:val="423"/>
        </w:numPr>
        <w:spacing w:after="288" w:line="262" w:lineRule="auto"/>
        <w:ind w:hanging="283"/>
      </w:pPr>
      <w:r>
        <w:t>sa mu vypláca rodičovský príspevok podľa osobitného predpisu.</w:t>
      </w:r>
      <w:r>
        <w:rPr>
          <w:sz w:val="15"/>
          <w:vertAlign w:val="superscript"/>
        </w:rPr>
        <w:t>36</w:t>
      </w:r>
      <w:r>
        <w:rPr>
          <w:sz w:val="18"/>
        </w:rPr>
        <w:t>)</w:t>
      </w:r>
    </w:p>
    <w:p w:rsidR="00271AB0" w:rsidRDefault="00271AB0" w:rsidP="00271AB0">
      <w:pPr>
        <w:spacing w:after="20" w:line="248" w:lineRule="auto"/>
        <w:ind w:left="100" w:right="90" w:hanging="10"/>
        <w:jc w:val="center"/>
      </w:pPr>
      <w:r>
        <w:rPr>
          <w:b/>
        </w:rPr>
        <w:t>§ 107</w:t>
      </w:r>
    </w:p>
    <w:p w:rsidR="00271AB0" w:rsidRDefault="00271AB0" w:rsidP="00271AB0">
      <w:pPr>
        <w:spacing w:after="90" w:line="460" w:lineRule="auto"/>
        <w:ind w:right="2174" w:firstLine="2567"/>
      </w:pPr>
      <w:r>
        <w:rPr>
          <w:b/>
        </w:rPr>
        <w:t xml:space="preserve">Poskytovanie dávky v nezamestnanosti </w:t>
      </w:r>
      <w:r>
        <w:t>Dávka v nezamestnanosti sa poskytuje za dni.</w:t>
      </w:r>
    </w:p>
    <w:p w:rsidR="00271AB0" w:rsidRDefault="00271AB0" w:rsidP="00271AB0">
      <w:pPr>
        <w:spacing w:after="20" w:line="248" w:lineRule="auto"/>
        <w:ind w:left="100" w:right="90" w:hanging="10"/>
        <w:jc w:val="center"/>
      </w:pPr>
      <w:r>
        <w:rPr>
          <w:b/>
        </w:rPr>
        <w:t>§ 108</w:t>
      </w:r>
    </w:p>
    <w:p w:rsidR="00271AB0" w:rsidRDefault="00271AB0" w:rsidP="00271AB0">
      <w:pPr>
        <w:spacing w:after="194" w:line="248" w:lineRule="auto"/>
        <w:ind w:left="100" w:right="90" w:hanging="10"/>
        <w:jc w:val="center"/>
      </w:pPr>
      <w:r>
        <w:rPr>
          <w:b/>
        </w:rPr>
        <w:t>Výška dávky v nezamestnanosti</w:t>
      </w:r>
    </w:p>
    <w:p w:rsidR="00271AB0" w:rsidRDefault="00271AB0" w:rsidP="001F0CFC">
      <w:pPr>
        <w:numPr>
          <w:ilvl w:val="1"/>
          <w:numId w:val="423"/>
        </w:numPr>
        <w:spacing w:after="206" w:line="262" w:lineRule="auto"/>
      </w:pPr>
      <w:r>
        <w:t>Výška dávky v nezamestnanosti je 50 % denného vymeriavacieho základu.</w:t>
      </w:r>
    </w:p>
    <w:p w:rsidR="00271AB0" w:rsidRDefault="00271AB0" w:rsidP="001F0CFC">
      <w:pPr>
        <w:numPr>
          <w:ilvl w:val="1"/>
          <w:numId w:val="423"/>
        </w:numPr>
        <w:spacing w:after="206" w:line="262" w:lineRule="auto"/>
      </w:pPr>
      <w:r>
        <w:t>Denný vymeriavací základ na určenie sumy dávky v nezamestnanosti je podiel súčtu vymeriavacích základov, z ktorých poistenec zaplatil poistné na poistenie v nezamestnanosti alebo poistné na výsluhový príspevok podľa osobitného predpisu,</w:t>
      </w:r>
      <w:r>
        <w:rPr>
          <w:sz w:val="15"/>
          <w:vertAlign w:val="superscript"/>
        </w:rPr>
        <w:t>2</w:t>
      </w:r>
      <w:r>
        <w:rPr>
          <w:sz w:val="18"/>
        </w:rPr>
        <w:t xml:space="preserve">) </w:t>
      </w:r>
      <w:r>
        <w:t>dosiahnutých v rozhodujúcom období a počtu dní rozhodujúceho obdobia. Rozhodujúce obdobie na zistenie denného vymeriavacieho základu je obdobie dvoch rokov predchádzajúcich dňu, v ktorom vznikol nárok na dávku v nezamestnanosti. Z rozhodujúceho obdobia na zistenie denného vymeriavacieho základu sa vylučujú obdobia, za ktoré poistenec nie je povinný platiť poistné na poistenie v nezamestnanosti podľa § 140 alebo poistné na výsluhové zabezpečenie podľa osobitného predpisu.</w:t>
      </w:r>
      <w:r>
        <w:rPr>
          <w:sz w:val="15"/>
          <w:vertAlign w:val="superscript"/>
        </w:rPr>
        <w:t>2</w:t>
      </w:r>
      <w:r>
        <w:rPr>
          <w:sz w:val="18"/>
        </w:rPr>
        <w:t xml:space="preserve">) </w:t>
      </w:r>
      <w:r>
        <w:t>Denný vymeriavací základ sa zaokrúhľuje na štyri desatinné miesta nahor.</w:t>
      </w:r>
    </w:p>
    <w:p w:rsidR="00271AB0" w:rsidRDefault="00271AB0" w:rsidP="001F0CFC">
      <w:pPr>
        <w:numPr>
          <w:ilvl w:val="1"/>
          <w:numId w:val="423"/>
        </w:numPr>
        <w:spacing w:after="206" w:line="262" w:lineRule="auto"/>
      </w:pPr>
      <w:r>
        <w:t>Ak v rozhodujúcom období podľa odseku 2 nie sú dva roky, za ktoré možno zistiť denný vymeriavací základ na určenie sumy dávky v nezamestnanosti, denný vymeriavací základ sa zistí z tohto kratšieho obdobia. Ak poistenec nemal v rozhodujúcom období podľa odseku 2 vymeriavací základ na platenie poistného na poistenie v nezamestnanosti, denný vymeriavací základ sa určí z vymeriavacieho základu uvedeného v § 138 ods. 5, ktorý je platný ku dňu vzniku nároku na dávku v nezamestnanosti a zaokrúhľuje sa na štyri desatinné miesta nahor. Ak v rozhodujúcom období podľa odseku 2 je len obdobie poistenia v nezamestnanosti získané prerušením povinného poistenia v nezamestnanosti zamestnanca z dôvodu čerpania rodičovskej dovolenky, denný vymeriavací základ sa zisťuje z rozhodujúceho obdobia dvoch rokov predchádzajúcich začiatku prerušenia povinného poistenia v nezamestnanosti zamestnanca z dôvodu čerpania rodičovskej dovolenky. To platí aj pri opakovanom čerpaní rodičovskej dovolenky, ktorá bezprostredne nadväzuje na obdobie poistenia v nezamestnanosti zamestnanca počas poskytovania materského. Takto určený denný vymeriavací základ nesmie byť nižší ako denný vymeriavací základ podľa druhej vety.</w:t>
      </w:r>
    </w:p>
    <w:p w:rsidR="00271AB0" w:rsidRDefault="00271AB0" w:rsidP="001F0CFC">
      <w:pPr>
        <w:numPr>
          <w:ilvl w:val="1"/>
          <w:numId w:val="423"/>
        </w:numPr>
        <w:spacing w:after="206" w:line="262" w:lineRule="auto"/>
      </w:pPr>
      <w:r>
        <w:t>Ak v rozhodujúcom období podľa odseku 2 je len obdobie poistenia v nezamestnanosti zamestnanca, za ktoré nemá vymeriavací základ, a obdobie poistenia v nezamestnanosti dobrovoľne poistenej osoby v nezamestnanosti, výška dávky v nezamestnanosti sa určí z vymeriavacieho základu dobrovoľne poistenej osoby v nezamestnanosti, ak získala najmenej 26 týždňov poistenia v nezamestnanosti ako osoba dobrovoľne poistená v nezamestnanosti; ak toto poistenie v nezamestnanosti trvalo menej ako 26 týždňov, výška dávky v nezamestnanosti sa určí podľa odseku 3 druhej vety.</w:t>
      </w:r>
    </w:p>
    <w:p w:rsidR="00271AB0" w:rsidRDefault="00271AB0" w:rsidP="001F0CFC">
      <w:pPr>
        <w:numPr>
          <w:ilvl w:val="1"/>
          <w:numId w:val="423"/>
        </w:numPr>
        <w:spacing w:after="206" w:line="262" w:lineRule="auto"/>
      </w:pPr>
      <w:r>
        <w:t>Na vymeriavací základ zamestnanca, ktorý dosiahol v období materskej dovolenky alebo rodičovskej dovolenky, sa pri určení denného vymeriavacieho základu na určenie sumy dávky v nezamestnanosti neprihliada, ak na základe neho určený denný vymeriavací základ je nižší ako denný vymeriavací základ určený podľa odseku 3 tretej vety.</w:t>
      </w:r>
    </w:p>
    <w:p w:rsidR="00271AB0" w:rsidRDefault="00271AB0" w:rsidP="001F0CFC">
      <w:pPr>
        <w:numPr>
          <w:ilvl w:val="1"/>
          <w:numId w:val="423"/>
        </w:numPr>
        <w:spacing w:after="206" w:line="262" w:lineRule="auto"/>
      </w:pPr>
      <w:r>
        <w:t>Denný vymeriavací základ na určenie výšky dávky v nezamestnanosti je najviac vo výške určenej ako podiel 2-násobku všeobecného vymeriavacieho základu a čísla 365. Denný vymeriavací základ podľa prvej vety sa zaokrúhľuje na štyri desatinné miesta nahor.</w:t>
      </w:r>
    </w:p>
    <w:p w:rsidR="00271AB0" w:rsidRDefault="00271AB0" w:rsidP="001F0CFC">
      <w:pPr>
        <w:numPr>
          <w:ilvl w:val="1"/>
          <w:numId w:val="423"/>
        </w:numPr>
        <w:spacing w:after="104" w:line="262" w:lineRule="auto"/>
      </w:pPr>
      <w:r>
        <w:t>Všeobecný vymeriavací základ podľa odseku 6 je</w:t>
      </w:r>
    </w:p>
    <w:p w:rsidR="00271AB0" w:rsidRDefault="00271AB0" w:rsidP="001F0CFC">
      <w:pPr>
        <w:numPr>
          <w:ilvl w:val="0"/>
          <w:numId w:val="424"/>
        </w:numPr>
        <w:spacing w:after="103" w:line="262" w:lineRule="auto"/>
        <w:ind w:hanging="283"/>
      </w:pPr>
      <w:r>
        <w:t>v období od 1. januára do 30. júna kalendárneho roka všeobecný vymeriavací základ, ktorý platil v kalendárnom roku dva roky predchádzajúcom kalendárnemu roku, v ktorom vznikol nárok na dávku v nezamestnanosti,</w:t>
      </w:r>
    </w:p>
    <w:p w:rsidR="00271AB0" w:rsidRDefault="00271AB0" w:rsidP="001F0CFC">
      <w:pPr>
        <w:numPr>
          <w:ilvl w:val="0"/>
          <w:numId w:val="424"/>
        </w:numPr>
        <w:spacing w:after="206" w:line="262" w:lineRule="auto"/>
        <w:ind w:hanging="283"/>
      </w:pPr>
      <w:r>
        <w:t>v období od 1. júla do 31. decembra kalendárneho roka všeobecný vymeriavací základ, ktorý platil v kalendárnom roku predchádzajúcom kalendárnemu roku, v ktorom vznikol nárok na dávku v nezamestnanosti.</w:t>
      </w:r>
    </w:p>
    <w:p w:rsidR="00271AB0" w:rsidRDefault="00271AB0" w:rsidP="00271AB0">
      <w:pPr>
        <w:spacing w:after="43" w:line="248" w:lineRule="auto"/>
        <w:ind w:left="100" w:right="90" w:hanging="10"/>
        <w:jc w:val="center"/>
      </w:pPr>
      <w:r>
        <w:rPr>
          <w:b/>
        </w:rPr>
        <w:t>SIEDMA HLAVA</w:t>
      </w:r>
    </w:p>
    <w:p w:rsidR="00271AB0" w:rsidRDefault="00271AB0" w:rsidP="00271AB0">
      <w:pPr>
        <w:pStyle w:val="Nadpis1"/>
        <w:ind w:left="262"/>
      </w:pPr>
      <w:r>
        <w:t>SPOLOČNÉ USTANOVENIA O NEMOCENSKÝCH DÁVKACH, DÔCHODKOVÝCH DÁVKACH,</w:t>
      </w:r>
    </w:p>
    <w:p w:rsidR="00271AB0" w:rsidRDefault="00271AB0" w:rsidP="00271AB0">
      <w:pPr>
        <w:spacing w:after="10" w:line="248" w:lineRule="auto"/>
        <w:ind w:left="100" w:right="90" w:hanging="10"/>
        <w:jc w:val="center"/>
      </w:pPr>
      <w:r>
        <w:rPr>
          <w:b/>
        </w:rPr>
        <w:t>ÚRAZOVÝCH DÁVKACH, DÁVKE GARANČNÉHO POISTENIA A O DÁVKE</w:t>
      </w:r>
    </w:p>
    <w:p w:rsidR="00271AB0" w:rsidRDefault="00271AB0" w:rsidP="00271AB0">
      <w:pPr>
        <w:spacing w:after="286" w:line="248" w:lineRule="auto"/>
        <w:ind w:left="100" w:right="90" w:hanging="10"/>
        <w:jc w:val="center"/>
      </w:pPr>
      <w:r>
        <w:rPr>
          <w:b/>
        </w:rPr>
        <w:t>V NEZAMESTNANOSTI</w:t>
      </w:r>
    </w:p>
    <w:p w:rsidR="00271AB0" w:rsidRDefault="00271AB0" w:rsidP="00271AB0">
      <w:pPr>
        <w:spacing w:after="20" w:line="248" w:lineRule="auto"/>
        <w:ind w:left="100" w:right="90" w:hanging="10"/>
        <w:jc w:val="center"/>
      </w:pPr>
      <w:r>
        <w:rPr>
          <w:b/>
        </w:rPr>
        <w:t>§ 109</w:t>
      </w:r>
    </w:p>
    <w:p w:rsidR="00271AB0" w:rsidRDefault="00271AB0" w:rsidP="00271AB0">
      <w:pPr>
        <w:spacing w:after="218" w:line="248" w:lineRule="auto"/>
        <w:ind w:left="100" w:right="90" w:hanging="10"/>
        <w:jc w:val="center"/>
      </w:pPr>
      <w:r>
        <w:rPr>
          <w:b/>
        </w:rPr>
        <w:t>Vznik nároku na nemocenské dávky, dôchodkové dávky, úrazové dávky, dávku garančného poistenia, dávku v nezamestnanosti a vznik nároku na ich výplatu</w:t>
      </w:r>
    </w:p>
    <w:p w:rsidR="00271AB0" w:rsidRDefault="00271AB0" w:rsidP="001F0CFC">
      <w:pPr>
        <w:numPr>
          <w:ilvl w:val="0"/>
          <w:numId w:val="425"/>
        </w:numPr>
        <w:spacing w:after="206" w:line="262" w:lineRule="auto"/>
      </w:pPr>
      <w:r>
        <w:t>Nárok na nemocenskú dávku, dôchodkovú dávku, úrazovú dávku, dávku garančného poistenia a dávku v nezamestnanosti (ďalej len „dávka“) vzniká odo dňa splnenia podmienok ustanovených týmto zákonom, ak tento zákon neustanovuje inak. Nárok na dávku zamestnanca nezávisí od plnenia povinností zamestnávateľa platiť a odvádzať poistné na nemocenské poistenie, poistné na starobné poistenie, poistné na invalidné poistenie, poistné na úrazové poistenie, poistné na garančné poistenie a poistné na poistenie v nezamestnanosti; to neplatí na nárok na dávku zamestnanca zamestnávateľa uvedeného v § 7 ods. 2.</w:t>
      </w:r>
    </w:p>
    <w:p w:rsidR="00271AB0" w:rsidRDefault="00271AB0" w:rsidP="001F0CFC">
      <w:pPr>
        <w:numPr>
          <w:ilvl w:val="0"/>
          <w:numId w:val="425"/>
        </w:numPr>
        <w:spacing w:after="291" w:line="262" w:lineRule="auto"/>
      </w:pPr>
      <w:r>
        <w:t>Nárok na výplatu dávky vzniká splnením podmienok ustanovených týmto zákonom na vznik nároku na dávku, splnením podmienok nároku na jej výplatu a podaním žiadosti o priznanie alebo vyplácanie dávky.</w:t>
      </w:r>
    </w:p>
    <w:p w:rsidR="00271AB0" w:rsidRDefault="00271AB0" w:rsidP="00271AB0">
      <w:pPr>
        <w:spacing w:after="20" w:line="248" w:lineRule="auto"/>
        <w:ind w:left="100" w:right="90" w:hanging="10"/>
        <w:jc w:val="center"/>
      </w:pPr>
      <w:r>
        <w:rPr>
          <w:b/>
        </w:rPr>
        <w:t>§ 110</w:t>
      </w:r>
    </w:p>
    <w:p w:rsidR="00271AB0" w:rsidRDefault="00271AB0" w:rsidP="00271AB0">
      <w:pPr>
        <w:spacing w:after="218" w:line="248" w:lineRule="auto"/>
        <w:ind w:left="100" w:right="90" w:hanging="10"/>
        <w:jc w:val="center"/>
      </w:pPr>
      <w:r>
        <w:rPr>
          <w:b/>
        </w:rPr>
        <w:t>Zánik nároku na nemocenské dávky a invalidný dôchodok a vylúčenie nároku na úrazové dávky</w:t>
      </w:r>
    </w:p>
    <w:p w:rsidR="00271AB0" w:rsidRDefault="00271AB0" w:rsidP="001F0CFC">
      <w:pPr>
        <w:numPr>
          <w:ilvl w:val="0"/>
          <w:numId w:val="426"/>
        </w:numPr>
        <w:spacing w:after="206" w:line="262" w:lineRule="auto"/>
      </w:pPr>
      <w:r>
        <w:t>Nárok na nemocenské a invalidný dôchodok zaniká dňom právoplatnosti rozhodnutia súdu, podľa ktorého bol poistenec právoplatne odsúdený za úmyselný trestný čin, v dôsledku ktorého sa stal dočasne práceneschopným alebo invalidným.</w:t>
      </w:r>
    </w:p>
    <w:p w:rsidR="00271AB0" w:rsidRDefault="00271AB0" w:rsidP="001F0CFC">
      <w:pPr>
        <w:numPr>
          <w:ilvl w:val="0"/>
          <w:numId w:val="426"/>
        </w:numPr>
        <w:spacing w:after="312" w:line="262" w:lineRule="auto"/>
      </w:pPr>
      <w:r>
        <w:t>Nárok na úrazové dávky nevzniká, ak sa zamestnávateľ alebo právnická osoba podľa osobitného predpisu</w:t>
      </w:r>
      <w:r>
        <w:rPr>
          <w:sz w:val="15"/>
          <w:vertAlign w:val="superscript"/>
        </w:rPr>
        <w:t>61</w:t>
      </w:r>
      <w:r>
        <w:rPr>
          <w:sz w:val="18"/>
        </w:rPr>
        <w:t xml:space="preserve">) </w:t>
      </w:r>
      <w:r>
        <w:t>celkom zbaví zodpovednosti za poškodenie zdravia alebo smrť poškodeného podľa osobitného predpisu.</w:t>
      </w:r>
      <w:r>
        <w:rPr>
          <w:sz w:val="15"/>
          <w:vertAlign w:val="superscript"/>
        </w:rPr>
        <w:t>62</w:t>
      </w:r>
      <w:r>
        <w:rPr>
          <w:sz w:val="18"/>
        </w:rPr>
        <w:t>)</w:t>
      </w:r>
    </w:p>
    <w:p w:rsidR="00271AB0" w:rsidRDefault="00271AB0" w:rsidP="00271AB0">
      <w:pPr>
        <w:spacing w:after="20" w:line="248" w:lineRule="auto"/>
        <w:ind w:left="100" w:right="90" w:hanging="10"/>
        <w:jc w:val="center"/>
      </w:pPr>
      <w:r>
        <w:rPr>
          <w:b/>
        </w:rPr>
        <w:t>§ 111</w:t>
      </w:r>
    </w:p>
    <w:p w:rsidR="00271AB0" w:rsidRDefault="00271AB0" w:rsidP="00271AB0">
      <w:pPr>
        <w:spacing w:after="194" w:line="248" w:lineRule="auto"/>
        <w:ind w:left="100" w:right="90" w:hanging="10"/>
        <w:jc w:val="center"/>
      </w:pPr>
      <w:r>
        <w:rPr>
          <w:b/>
        </w:rPr>
        <w:t>Obmedzenie sumy dávky</w:t>
      </w:r>
    </w:p>
    <w:p w:rsidR="00271AB0" w:rsidRDefault="00271AB0" w:rsidP="001F0CFC">
      <w:pPr>
        <w:numPr>
          <w:ilvl w:val="0"/>
          <w:numId w:val="427"/>
        </w:numPr>
        <w:spacing w:after="206" w:line="262" w:lineRule="auto"/>
      </w:pPr>
      <w:r>
        <w:t>Suma nemocenského a suma invalidného dôchodku je polovica sumy nemocenského a sumy invalidného dôchodku, ak sa poistenec stal dočasne práceneschopným alebo invalidným v dôsledku stavu, ktorý si privodil sám požitím alkoholu alebo v dôsledku zneužitia iných návykových látok.</w:t>
      </w:r>
    </w:p>
    <w:p w:rsidR="00271AB0" w:rsidRDefault="00271AB0" w:rsidP="001F0CFC">
      <w:pPr>
        <w:numPr>
          <w:ilvl w:val="0"/>
          <w:numId w:val="427"/>
        </w:numPr>
        <w:spacing w:after="283" w:line="262" w:lineRule="auto"/>
      </w:pPr>
      <w:r>
        <w:t>Ak sa zamestnávateľ alebo právnická osoba podľa osobitného predpisu</w:t>
      </w:r>
      <w:r>
        <w:rPr>
          <w:sz w:val="15"/>
          <w:vertAlign w:val="superscript"/>
        </w:rPr>
        <w:t>61</w:t>
      </w:r>
      <w:r>
        <w:rPr>
          <w:sz w:val="18"/>
        </w:rPr>
        <w:t xml:space="preserve">) </w:t>
      </w:r>
      <w:r>
        <w:t>sčasti zbaví zodpovednosti za poškodenie zdravia alebo za smrť poškodeného podľa osobitného predpisu</w:t>
      </w:r>
      <w:r>
        <w:rPr>
          <w:sz w:val="15"/>
          <w:vertAlign w:val="superscript"/>
        </w:rPr>
        <w:t>63</w:t>
      </w:r>
      <w:r>
        <w:rPr>
          <w:sz w:val="18"/>
        </w:rPr>
        <w:t xml:space="preserve">) </w:t>
      </w:r>
      <w:r>
        <w:t>a osobitný predpis</w:t>
      </w:r>
      <w:r>
        <w:rPr>
          <w:sz w:val="15"/>
          <w:vertAlign w:val="superscript"/>
        </w:rPr>
        <w:t>64</w:t>
      </w:r>
      <w:r>
        <w:rPr>
          <w:sz w:val="18"/>
        </w:rPr>
        <w:t xml:space="preserve">) </w:t>
      </w:r>
      <w:r>
        <w:t>neustanovuje inak, poškodený má nárok na úrazovú dávku s výnimkou pracovnej rehabilitácie a rekvalifikácie v sume určenej podľa rozsahu zodpovednosti zamestnávateľa alebo právnickej osoby podľa osobitného predpisu</w:t>
      </w:r>
      <w:r>
        <w:rPr>
          <w:sz w:val="15"/>
          <w:vertAlign w:val="superscript"/>
        </w:rPr>
        <w:t>61</w:t>
      </w:r>
      <w:r>
        <w:rPr>
          <w:sz w:val="18"/>
        </w:rPr>
        <w:t xml:space="preserve">) </w:t>
      </w:r>
      <w:r>
        <w:t>zníženého o mieru zavinenia poškodeného.</w:t>
      </w:r>
    </w:p>
    <w:p w:rsidR="00271AB0" w:rsidRDefault="00271AB0" w:rsidP="00271AB0">
      <w:pPr>
        <w:spacing w:after="20" w:line="248" w:lineRule="auto"/>
        <w:ind w:left="100" w:right="90" w:hanging="10"/>
        <w:jc w:val="center"/>
      </w:pPr>
      <w:r>
        <w:rPr>
          <w:b/>
        </w:rPr>
        <w:t>§ 112</w:t>
      </w:r>
    </w:p>
    <w:p w:rsidR="00271AB0" w:rsidRDefault="00271AB0" w:rsidP="00271AB0">
      <w:pPr>
        <w:spacing w:after="194" w:line="248" w:lineRule="auto"/>
        <w:ind w:left="100" w:right="90" w:hanging="10"/>
        <w:jc w:val="center"/>
      </w:pPr>
      <w:r>
        <w:rPr>
          <w:b/>
        </w:rPr>
        <w:t>Zmeny v nároku na dávku, zmeny v nároku na výplatu dávky a zmeny sumy dávky</w:t>
      </w:r>
    </w:p>
    <w:p w:rsidR="00271AB0" w:rsidRDefault="00271AB0" w:rsidP="00271AB0">
      <w:pPr>
        <w:spacing w:after="103"/>
        <w:ind w:left="-15"/>
      </w:pPr>
      <w:r>
        <w:t>(1) Dávka sa prizná alebo sa zvýši odo dňa, od ktorého dávka alebo jej zvýšenie patrí, najviac tri roky spätne odo dňa zistenia, že sa dávka priznala alebo sa vyplácala v nižšej sume, ako patrí, alebo najviac tri roky spätne od uplatnenia nároku na dávku alebo nároku na jej zvýšenie, ak sa dodatočne zistí, že sa dávka</w:t>
      </w:r>
    </w:p>
    <w:p w:rsidR="00271AB0" w:rsidRDefault="00271AB0" w:rsidP="001F0CFC">
      <w:pPr>
        <w:numPr>
          <w:ilvl w:val="0"/>
          <w:numId w:val="428"/>
        </w:numPr>
        <w:spacing w:after="104" w:line="262" w:lineRule="auto"/>
        <w:ind w:hanging="283"/>
      </w:pPr>
      <w:r>
        <w:t>priznala v nižšej sume, ako patrí,</w:t>
      </w:r>
    </w:p>
    <w:p w:rsidR="00271AB0" w:rsidRDefault="00271AB0" w:rsidP="001F0CFC">
      <w:pPr>
        <w:numPr>
          <w:ilvl w:val="0"/>
          <w:numId w:val="428"/>
        </w:numPr>
        <w:spacing w:after="104" w:line="262" w:lineRule="auto"/>
        <w:ind w:hanging="283"/>
      </w:pPr>
      <w:r>
        <w:t>vypláca v nižšej sume, ako patrí,</w:t>
      </w:r>
    </w:p>
    <w:p w:rsidR="00271AB0" w:rsidRDefault="00271AB0" w:rsidP="001F0CFC">
      <w:pPr>
        <w:numPr>
          <w:ilvl w:val="0"/>
          <w:numId w:val="428"/>
        </w:numPr>
        <w:spacing w:after="104" w:line="262" w:lineRule="auto"/>
        <w:ind w:hanging="283"/>
      </w:pPr>
      <w:r>
        <w:t>odoprela neprávom alebo</w:t>
      </w:r>
    </w:p>
    <w:p w:rsidR="00271AB0" w:rsidRDefault="00271AB0" w:rsidP="001F0CFC">
      <w:pPr>
        <w:numPr>
          <w:ilvl w:val="0"/>
          <w:numId w:val="428"/>
        </w:numPr>
        <w:spacing w:after="206" w:line="262" w:lineRule="auto"/>
        <w:ind w:hanging="283"/>
      </w:pPr>
      <w:r>
        <w:t>priznala od neskoršieho dátumu, než od ktorého patrí.</w:t>
      </w:r>
    </w:p>
    <w:p w:rsidR="00271AB0" w:rsidRDefault="00271AB0" w:rsidP="001F0CFC">
      <w:pPr>
        <w:numPr>
          <w:ilvl w:val="1"/>
          <w:numId w:val="428"/>
        </w:numPr>
        <w:spacing w:after="206" w:line="262" w:lineRule="auto"/>
      </w:pPr>
      <w:r>
        <w:t>Dávka sa odníme, ak zanikol nárok na dávku alebo ak sa zistí, že sa dávka priznala neprávom.</w:t>
      </w:r>
    </w:p>
    <w:p w:rsidR="00271AB0" w:rsidRDefault="00271AB0" w:rsidP="001F0CFC">
      <w:pPr>
        <w:numPr>
          <w:ilvl w:val="1"/>
          <w:numId w:val="428"/>
        </w:numPr>
        <w:spacing w:after="206" w:line="262" w:lineRule="auto"/>
      </w:pPr>
      <w:r>
        <w:t>Dávka sa zníži, ak sa zistí, že sa dávka priznala vo vyššej sume, ako patrí.</w:t>
      </w:r>
    </w:p>
    <w:p w:rsidR="00271AB0" w:rsidRDefault="00271AB0" w:rsidP="001F0CFC">
      <w:pPr>
        <w:numPr>
          <w:ilvl w:val="1"/>
          <w:numId w:val="428"/>
        </w:numPr>
        <w:spacing w:after="206" w:line="262" w:lineRule="auto"/>
      </w:pPr>
      <w:r>
        <w:t>Výplata dávky sa zastaví, uvoľní alebo sa dávka vypláca v nižšej sume alebo vo vyššej sume, ak sa zmenia skutočnosti rozhodujúce na nárok na výplatu dávky.</w:t>
      </w:r>
    </w:p>
    <w:p w:rsidR="00271AB0" w:rsidRDefault="00271AB0" w:rsidP="001F0CFC">
      <w:pPr>
        <w:numPr>
          <w:ilvl w:val="1"/>
          <w:numId w:val="428"/>
        </w:numPr>
        <w:spacing w:after="206" w:line="262" w:lineRule="auto"/>
      </w:pPr>
      <w:r>
        <w:t>Výplata dávky alebo jej časti sa zastaví, ak poberateľ dávky na písomnú výzvu, aby preukázal skutočnosti rozhodujúce na nárok na dávku, nárok na jej výplatu a jej sumu, tejto výzve nevyhovie v ustanovenej lehote alebo v lehote určenej Sociálnou poisťovňou. Výplata dávky po preukázaní rozhodujúcich skutočností sa uvoľní odo dňa zastavenia jej výplaty, najviac tri roky spätne od preukázania týchto skutočností.</w:t>
      </w:r>
    </w:p>
    <w:p w:rsidR="00271AB0" w:rsidRDefault="00271AB0" w:rsidP="001F0CFC">
      <w:pPr>
        <w:numPr>
          <w:ilvl w:val="1"/>
          <w:numId w:val="428"/>
        </w:numPr>
        <w:spacing w:after="206" w:line="262" w:lineRule="auto"/>
      </w:pPr>
      <w:r>
        <w:t>Dávka sa odníme, zníži alebo jej výplata sa zastaví odo dňa nasledujúceho po dni, ktorým uplynulo obdobie, za ktoré sa dávka už vyplatila.</w:t>
      </w:r>
    </w:p>
    <w:p w:rsidR="00271AB0" w:rsidRDefault="00271AB0" w:rsidP="001F0CFC">
      <w:pPr>
        <w:numPr>
          <w:ilvl w:val="1"/>
          <w:numId w:val="428"/>
        </w:numPr>
        <w:spacing w:after="206" w:line="262" w:lineRule="auto"/>
      </w:pPr>
      <w:r>
        <w:t>Výplata dávky, ktorá je podmienená invaliditou, stratou alebo poklesom pracovnej schopnosti, sa zastaví, ak sa poberateľ dávky, ktorého zdravotný stav treba posúdiť, nepodrobí vyšetreniu zdravotného stavu. Ak sa zistí, že poberateľ dávky prestal byť invalidný alebo u neho došlo k zmene poklesu pracovnej schopnosti až po zastavení výplaty dávky, dávka nepatrí odo dňa zastavenia jej výplaty.</w:t>
      </w:r>
    </w:p>
    <w:p w:rsidR="00271AB0" w:rsidRDefault="00271AB0" w:rsidP="001F0CFC">
      <w:pPr>
        <w:numPr>
          <w:ilvl w:val="1"/>
          <w:numId w:val="428"/>
        </w:numPr>
        <w:spacing w:after="206" w:line="262" w:lineRule="auto"/>
      </w:pPr>
      <w:r>
        <w:t>Výplata materského sa zastaví na žiadosť poberateľa materského najneskôr od splátky materského splatnej v kalendárnom mesiaci nasledujúcom po kalendárnom mesiaci, v ktorom sa žiadosť doručila Sociálnej poisťovni. Výplata starobného dôchodku sa zastaví aj na žiadosť poberateľa tohto dôchodku najneskôr od splátky tohto dôchodku splatnej v treťom kalendárnom mesiaci nasledujúcom po kalendárnom mesiaci, v ktorom sa žiadosť poberateľa tohto dôchodku doručila Sociálnej poisťovni.</w:t>
      </w:r>
    </w:p>
    <w:p w:rsidR="00271AB0" w:rsidRDefault="00271AB0" w:rsidP="001F0CFC">
      <w:pPr>
        <w:numPr>
          <w:ilvl w:val="1"/>
          <w:numId w:val="428"/>
        </w:numPr>
        <w:spacing w:after="103" w:line="262" w:lineRule="auto"/>
      </w:pPr>
      <w:r>
        <w:t>Ak sa priznáva dávka spätne aj za obdobie, za ktoré bola vyplatená skôr priznaná iná dávka, na ktorú zanikol nárok alebo zanikol nárok na jej výplatu pre priznanie neskôr priznanej dávky, zúčtuje sa za toto obdobie neskôr priznaná dávka s vyplatenou skôr priznanou inou dávkou, a ak suma vyplatenej skôr priznanej inej dávky</w:t>
      </w:r>
    </w:p>
    <w:p w:rsidR="00271AB0" w:rsidRDefault="00271AB0" w:rsidP="001F0CFC">
      <w:pPr>
        <w:numPr>
          <w:ilvl w:val="0"/>
          <w:numId w:val="429"/>
        </w:numPr>
        <w:spacing w:after="103" w:line="262" w:lineRule="auto"/>
        <w:ind w:hanging="283"/>
      </w:pPr>
      <w:r>
        <w:t>je nižšia ako suma neskôr priznanej dávky, poukáže sa poberateľovi dávky suma rovnajúca sa rozdielu medzi sumou neskôr priznanej dávky a sumou vyplatenej skôr priznanej inej dávky,</w:t>
      </w:r>
    </w:p>
    <w:p w:rsidR="00271AB0" w:rsidRDefault="00271AB0" w:rsidP="001F0CFC">
      <w:pPr>
        <w:numPr>
          <w:ilvl w:val="0"/>
          <w:numId w:val="429"/>
        </w:numPr>
        <w:spacing w:after="206" w:line="262" w:lineRule="auto"/>
        <w:ind w:hanging="283"/>
      </w:pPr>
      <w:r>
        <w:t>dosahuje alebo prevyšuje sumu neskôr priznanej dávky, poukazuje sa poberateľovi dávky suma neskôr priznanej dávky od splátky splatnej v mesiaci, v ktorom sa rozhodlo o neskôr priznanej dávke, znížená o rozdiel sumy vyplatenej skôr priznanej inej dávky a sumy neskôr priznanej dávky od jej priznania do jej splátky splatnej v mesiaci, v ktorom sa rozhodlo o neskôr priznanej dávke; takto znížená suma neskôr priznanej dávky nesmie byť v úhrne s inými dávkami a dôchodkami starobného dôchodkového sporenia nižšia ako suma, ktorú nemožno postihnúť výkonom rozhodnutia.</w:t>
      </w:r>
    </w:p>
    <w:p w:rsidR="00271AB0" w:rsidRDefault="00271AB0" w:rsidP="001F0CFC">
      <w:pPr>
        <w:numPr>
          <w:ilvl w:val="1"/>
          <w:numId w:val="429"/>
        </w:numPr>
        <w:spacing w:after="206" w:line="262" w:lineRule="auto"/>
      </w:pPr>
      <w:r>
        <w:t>Ak zanikol nárok na výplatu predčasného starobného dôchodku z dôvodu vzniku dôchodkového poistenia zamestnanca alebo povinne dôchodkovo poistenej samostatne zárobkovo činnej osoby, zúčtujú sa sumy vyplatené na predčasnom starobnom dôchodku za obdobie odo dňa splátky predčasného starobného dôchodku splatnej po dni vzniku tohto dôchodkového poistenia so sumami dôchodkovej dávky, na ktorej výplatu vznikne nárok.</w:t>
      </w:r>
    </w:p>
    <w:p w:rsidR="00271AB0" w:rsidRDefault="00271AB0" w:rsidP="001F0CFC">
      <w:pPr>
        <w:numPr>
          <w:ilvl w:val="1"/>
          <w:numId w:val="429"/>
        </w:numPr>
        <w:spacing w:after="291" w:line="262" w:lineRule="auto"/>
      </w:pPr>
      <w:r>
        <w:t>Ak sa zistí, že poistencovi sa vyplatil dôchodok uvedený v § 82b ods. 2 písm. c) druhom bode až piatom bode aj za obdobie, za ktoré bol vyplatený starobný dôchodok alebo invalidný dôchodok po dovŕšení dôchodkového veku v sume zvýšenej na sumu minimálneho dôchodku, poberateľovi dávky sa odo dňa zníženia poukazuje suma starobného dôchodku alebo suma invalidného dôchodku vyplácaného po dovŕšení dôchodkového veku znížená o sumu vyplatenú navyše; takto znížená suma starobného dôchodku alebo suma invalidného dôchodku vyplácaného po dovŕšení dôchodkového veku nesmie byť v úhrne s inými dávkami a dôchodkami starobného dôchodkového sporenia nižšia ako suma, ktorú nemožno postihnúť výkonom rozhodnutia.</w:t>
      </w:r>
    </w:p>
    <w:p w:rsidR="00271AB0" w:rsidRDefault="00271AB0" w:rsidP="00271AB0">
      <w:pPr>
        <w:spacing w:after="20" w:line="248" w:lineRule="auto"/>
        <w:ind w:left="100" w:right="90" w:hanging="10"/>
        <w:jc w:val="center"/>
      </w:pPr>
      <w:r>
        <w:rPr>
          <w:b/>
        </w:rPr>
        <w:t>§ 113</w:t>
      </w:r>
    </w:p>
    <w:p w:rsidR="00271AB0" w:rsidRDefault="00271AB0" w:rsidP="00271AB0">
      <w:pPr>
        <w:spacing w:after="194" w:line="248" w:lineRule="auto"/>
        <w:ind w:left="100" w:right="90" w:hanging="10"/>
        <w:jc w:val="center"/>
      </w:pPr>
      <w:r>
        <w:rPr>
          <w:b/>
        </w:rPr>
        <w:t>Zánik nároku na dávku a zánik nároku na výplatu dávky</w:t>
      </w:r>
    </w:p>
    <w:p w:rsidR="00271AB0" w:rsidRDefault="00271AB0" w:rsidP="001F0CFC">
      <w:pPr>
        <w:numPr>
          <w:ilvl w:val="1"/>
          <w:numId w:val="430"/>
        </w:numPr>
        <w:spacing w:after="206" w:line="262" w:lineRule="auto"/>
      </w:pPr>
      <w:r>
        <w:t>Nárok na dávku nezaniká uplynutím času.</w:t>
      </w:r>
    </w:p>
    <w:p w:rsidR="00271AB0" w:rsidRDefault="00271AB0" w:rsidP="001F0CFC">
      <w:pPr>
        <w:numPr>
          <w:ilvl w:val="1"/>
          <w:numId w:val="430"/>
        </w:numPr>
        <w:spacing w:after="291" w:line="262" w:lineRule="auto"/>
      </w:pPr>
      <w:r>
        <w:t>Nárok na dávku a nárok na jej výplatu zaniká dňom smrti fyzickej osoby, ktorá splnila podmienky nároku na dávku a podmienky nároku na výplatu dávky, ak tento zákon neustanovuje inak.</w:t>
      </w:r>
    </w:p>
    <w:p w:rsidR="00271AB0" w:rsidRDefault="00271AB0" w:rsidP="00271AB0">
      <w:pPr>
        <w:spacing w:after="20" w:line="248" w:lineRule="auto"/>
        <w:ind w:left="100" w:right="90" w:hanging="10"/>
        <w:jc w:val="center"/>
      </w:pPr>
      <w:r>
        <w:rPr>
          <w:b/>
        </w:rPr>
        <w:t>§ 114</w:t>
      </w:r>
    </w:p>
    <w:p w:rsidR="00271AB0" w:rsidRDefault="00271AB0" w:rsidP="00271AB0">
      <w:pPr>
        <w:spacing w:after="194" w:line="248" w:lineRule="auto"/>
        <w:ind w:left="100" w:right="90" w:hanging="10"/>
        <w:jc w:val="center"/>
      </w:pPr>
      <w:r>
        <w:rPr>
          <w:b/>
        </w:rPr>
        <w:t>Premlčanie nároku na výplatu dávky</w:t>
      </w:r>
    </w:p>
    <w:p w:rsidR="00271AB0" w:rsidRDefault="00271AB0" w:rsidP="001F0CFC">
      <w:pPr>
        <w:numPr>
          <w:ilvl w:val="1"/>
          <w:numId w:val="431"/>
        </w:numPr>
        <w:spacing w:after="206" w:line="262" w:lineRule="auto"/>
      </w:pPr>
      <w:r>
        <w:t>Nárok na výplatu dávky alebo jej časti sa premlčí uplynutím troch rokov odo dňa, za ktorý dávka alebo jej časť patrili.</w:t>
      </w:r>
    </w:p>
    <w:p w:rsidR="00271AB0" w:rsidRDefault="00271AB0" w:rsidP="001F0CFC">
      <w:pPr>
        <w:numPr>
          <w:ilvl w:val="1"/>
          <w:numId w:val="431"/>
        </w:numPr>
        <w:spacing w:after="291" w:line="262" w:lineRule="auto"/>
      </w:pPr>
      <w:r>
        <w:t>Lehota ustanovená v odseku 1 neplynie počas konania o dávke a v období, v ktorom účastníkovi konania, ktorý musí mať opatrovníka, nebol opatrovník ustanovený.</w:t>
      </w:r>
    </w:p>
    <w:p w:rsidR="00271AB0" w:rsidRDefault="00271AB0" w:rsidP="00271AB0">
      <w:pPr>
        <w:spacing w:after="20" w:line="248" w:lineRule="auto"/>
        <w:ind w:left="100" w:right="90" w:hanging="10"/>
        <w:jc w:val="center"/>
      </w:pPr>
      <w:r>
        <w:rPr>
          <w:b/>
        </w:rPr>
        <w:t>§ 115</w:t>
      </w:r>
    </w:p>
    <w:p w:rsidR="00271AB0" w:rsidRDefault="00271AB0" w:rsidP="00271AB0">
      <w:pPr>
        <w:spacing w:after="194" w:line="248" w:lineRule="auto"/>
        <w:ind w:left="100" w:right="90" w:hanging="10"/>
        <w:jc w:val="center"/>
      </w:pPr>
      <w:r>
        <w:rPr>
          <w:b/>
        </w:rPr>
        <w:t>Zúčtovanie dávok s dávkou v hmotnej núdzi a príspevkov k dávke v hmotnej núdzi</w:t>
      </w:r>
    </w:p>
    <w:p w:rsidR="00271AB0" w:rsidRDefault="00271AB0" w:rsidP="00271AB0">
      <w:pPr>
        <w:spacing w:after="79"/>
        <w:ind w:left="-15" w:firstLine="0"/>
      </w:pPr>
      <w:r>
        <w:t xml:space="preserve">Ak sa priznáva starobný dôchodok, predčasný starobný dôchodok, invalidný dôchodok, úrazová renta, dávka garančného poistenia alebo dávka v nezamestnanosti spätne aj za obdobie, v ktorom sa poistencovi vyplácala dávka v hmotnej núdzi a príspevky k dávke v hmotnej núdzi, Sociálna poisťovňa zúčtuje za toto obdobie priznané uvedené dávky s vyplatenou dávkou v hmotnej núdzi a príspevkami k dávke v hmotnej núdzi, a </w:t>
      </w:r>
    </w:p>
    <w:p w:rsidR="00271AB0" w:rsidRDefault="00271AB0" w:rsidP="001F0CFC">
      <w:pPr>
        <w:numPr>
          <w:ilvl w:val="0"/>
          <w:numId w:val="432"/>
        </w:numPr>
        <w:spacing w:after="79" w:line="262" w:lineRule="auto"/>
        <w:ind w:hanging="283"/>
      </w:pPr>
      <w:r>
        <w:t>ak suma priznaného starobného dôchodku, predčasného starobného dôchodku, invalidného dôchodku, úrazovej renty, dávky garančného poistenia alebo dávky v nezamestnanosti prevyšuje sumu vyplatenej dávky v hmotnej núdzi a príspevkov k dávke v hmotnej núdzi, poukáže</w:t>
      </w:r>
    </w:p>
    <w:p w:rsidR="00271AB0" w:rsidRDefault="00271AB0" w:rsidP="001F0CFC">
      <w:pPr>
        <w:numPr>
          <w:ilvl w:val="1"/>
          <w:numId w:val="432"/>
        </w:numPr>
        <w:spacing w:after="79" w:line="262" w:lineRule="auto"/>
        <w:ind w:left="566" w:hanging="283"/>
      </w:pPr>
      <w:r>
        <w:t>na účet príslušného úradu práce, sociálnych vecí a rodiny sumu, ktorá zodpovedá sume poskytnutej dávky v hmotnej núdzi a príspevkov k dávke v hmotnej núdzi,</w:t>
      </w:r>
    </w:p>
    <w:p w:rsidR="00271AB0" w:rsidRDefault="00271AB0" w:rsidP="001F0CFC">
      <w:pPr>
        <w:numPr>
          <w:ilvl w:val="1"/>
          <w:numId w:val="432"/>
        </w:numPr>
        <w:spacing w:after="78" w:line="263" w:lineRule="auto"/>
        <w:ind w:left="566" w:hanging="283"/>
      </w:pPr>
      <w:r>
        <w:t>poberateľovi</w:t>
      </w:r>
      <w:r>
        <w:tab/>
        <w:t>starobného</w:t>
      </w:r>
      <w:r>
        <w:tab/>
        <w:t>dôchodku,</w:t>
      </w:r>
      <w:r>
        <w:tab/>
        <w:t>predčasného</w:t>
      </w:r>
      <w:r>
        <w:tab/>
        <w:t>starobného</w:t>
      </w:r>
      <w:r>
        <w:tab/>
        <w:t>dôchodku,</w:t>
      </w:r>
      <w:r>
        <w:tab/>
        <w:t>invalidného dôchodku, úrazovej renty, dávky garančného poistenia alebo dávky v nezamestnanosti rozdiel medzi sumou tohto priznaného dôchodku, úrazovej renty, dávky garančného poistenia alebo dávky v nezamestnanosti a poskytnutou dávkou v hmotnej núdzi a príspevkami k dávke v hmotnej núdzi,</w:t>
      </w:r>
    </w:p>
    <w:p w:rsidR="00271AB0" w:rsidRDefault="00271AB0" w:rsidP="001F0CFC">
      <w:pPr>
        <w:numPr>
          <w:ilvl w:val="0"/>
          <w:numId w:val="432"/>
        </w:numPr>
        <w:spacing w:after="79" w:line="262" w:lineRule="auto"/>
        <w:ind w:hanging="283"/>
      </w:pPr>
      <w:r>
        <w:t>ak suma priznaného starobného dôchodku, predčasného starobného dôchodku, invalidného dôchodku, úrazovej renty, dávky garančného poistenia alebo dávky v nezamestnanosti je nižšia alebo dosahuje sumu vyplatenej dávky v hmotnej núdzi a príspevkov k dávke v hmotnej núdzi, poukáže</w:t>
      </w:r>
    </w:p>
    <w:p w:rsidR="00271AB0" w:rsidRDefault="00271AB0" w:rsidP="001F0CFC">
      <w:pPr>
        <w:numPr>
          <w:ilvl w:val="1"/>
          <w:numId w:val="432"/>
        </w:numPr>
        <w:spacing w:after="79" w:line="262" w:lineRule="auto"/>
        <w:ind w:left="566" w:hanging="283"/>
      </w:pPr>
      <w:r>
        <w:t>na účet príslušného úradu práce, sociálnych vecí a rodiny sumu, ktorá zodpovedá sume poskytnutej dávky v hmotnej núdzi a príspevkov k dávke v hmotnej núdzi,</w:t>
      </w:r>
    </w:p>
    <w:p w:rsidR="00271AB0" w:rsidRDefault="00271AB0" w:rsidP="001F0CFC">
      <w:pPr>
        <w:numPr>
          <w:ilvl w:val="1"/>
          <w:numId w:val="432"/>
        </w:numPr>
        <w:spacing w:after="281" w:line="262" w:lineRule="auto"/>
        <w:ind w:left="566" w:hanging="283"/>
      </w:pPr>
      <w:r>
        <w:t>poberateľovi starobného dôchodku, predčasného starobného dôchodku, invalidného dôchodku, úrazovej renty, dávky garančného poistenia alebo dávky v nezamestnanosti dôchodok, úrazovú rentu, dávku garančného poistenia alebo dávku v nezamestnanosti prvýkrát až v príslušnom mesiaci, v ktorom súčet nevyplatených dôchodkov, úrazovej renty, dávky garančného poistenia alebo dávky v nezamestnanosti je vyšší ako vyplatená dávka v hmotnej núdzi a príspevky k dávke v hmotnej núdzi; takto vzniknutý rozdiel poukáže poberateľovi starobného dôchodku, predčasného starobného dôchodku, invalidného dôchodku, úrazovej renty, dávky garančného poistenia alebo dávky v nezamestnanosti.</w:t>
      </w:r>
    </w:p>
    <w:p w:rsidR="00271AB0" w:rsidRDefault="00271AB0" w:rsidP="00271AB0">
      <w:pPr>
        <w:spacing w:after="20" w:line="248" w:lineRule="auto"/>
        <w:ind w:left="100" w:right="90" w:hanging="10"/>
        <w:jc w:val="center"/>
      </w:pPr>
      <w:r>
        <w:rPr>
          <w:b/>
        </w:rPr>
        <w:t>§ 116</w:t>
      </w:r>
    </w:p>
    <w:p w:rsidR="00271AB0" w:rsidRDefault="00271AB0" w:rsidP="00271AB0">
      <w:pPr>
        <w:spacing w:after="194" w:line="248" w:lineRule="auto"/>
        <w:ind w:left="100" w:right="90" w:hanging="10"/>
        <w:jc w:val="center"/>
      </w:pPr>
      <w:r>
        <w:rPr>
          <w:b/>
        </w:rPr>
        <w:t>Lehoty na výplatu dávok a zaokrúhľovanie sumy dávok</w:t>
      </w:r>
    </w:p>
    <w:p w:rsidR="00271AB0" w:rsidRDefault="00271AB0" w:rsidP="001F0CFC">
      <w:pPr>
        <w:numPr>
          <w:ilvl w:val="1"/>
          <w:numId w:val="433"/>
        </w:numPr>
        <w:spacing w:after="206" w:line="262" w:lineRule="auto"/>
      </w:pPr>
      <w:r>
        <w:t>Nemocenské dávky, úrazový príplatok, rekvalifikačné, rehabilitačné a dávka v nezamestnanosti sa vyplácajú mesačne pozadu v lehotách určených Sociálnou poisťovňou.</w:t>
      </w:r>
    </w:p>
    <w:p w:rsidR="00271AB0" w:rsidRDefault="00271AB0" w:rsidP="001F0CFC">
      <w:pPr>
        <w:numPr>
          <w:ilvl w:val="1"/>
          <w:numId w:val="433"/>
        </w:numPr>
        <w:spacing w:after="206" w:line="262" w:lineRule="auto"/>
      </w:pPr>
      <w:r>
        <w:t>Dôchodkové dávky, úrazová renta a pozostalostná úrazová renta sa vyplácajú vopred v pravidelných mesačných lehotách. Deň splatnosti dávky určí Sociálna poisťovňa.</w:t>
      </w:r>
    </w:p>
    <w:p w:rsidR="00271AB0" w:rsidRDefault="00271AB0" w:rsidP="001F0CFC">
      <w:pPr>
        <w:numPr>
          <w:ilvl w:val="1"/>
          <w:numId w:val="433"/>
        </w:numPr>
        <w:spacing w:after="206" w:line="262" w:lineRule="auto"/>
      </w:pPr>
      <w:r>
        <w:t>Dôchodkové dávky, úrazová renta a pozostalostná úrazová renta sa vyplácajú do cudziny, ktorá nie je členským štátom Európskej únie, štátom, ktorý je zmluvnou stranou dohody o Európskom hospodárskom priestore, a Švajčiarskou konfederáciou, pozadu v trojmesačných lehotách po predchádzajúcom potvrdení o žití poberateľa dávky, ak medzinárodná zmluva, ktorá má prednosť pred zákonmi Slovenskej republiky, neustanovuje inak.</w:t>
      </w:r>
    </w:p>
    <w:p w:rsidR="00271AB0" w:rsidRDefault="00271AB0" w:rsidP="001F0CFC">
      <w:pPr>
        <w:numPr>
          <w:ilvl w:val="1"/>
          <w:numId w:val="433"/>
        </w:numPr>
        <w:spacing w:after="206" w:line="262" w:lineRule="auto"/>
      </w:pPr>
      <w:r>
        <w:t>Ak sú splnené podmienky na vznik nároku na nemocenskú dávku, dôchodkovú dávku, úrazovú dávku a dávku v nezamestnanosti, dávky sa môžu vyplácať preddavkovo. Počas vyplácania dávky podľa prvej vety neplynie lehota podľa § 210 ods. 2.</w:t>
      </w:r>
    </w:p>
    <w:p w:rsidR="00271AB0" w:rsidRDefault="00271AB0" w:rsidP="001F0CFC">
      <w:pPr>
        <w:numPr>
          <w:ilvl w:val="1"/>
          <w:numId w:val="433"/>
        </w:numPr>
        <w:spacing w:after="206" w:line="262" w:lineRule="auto"/>
      </w:pPr>
      <w:r>
        <w:t>Dávka garančného poistenia sa vyplatí najneskôr do 60 dní od doručenia žiadosti o priznanie tejto dávky.</w:t>
      </w:r>
    </w:p>
    <w:p w:rsidR="00271AB0" w:rsidRDefault="00271AB0" w:rsidP="001F0CFC">
      <w:pPr>
        <w:numPr>
          <w:ilvl w:val="1"/>
          <w:numId w:val="433"/>
        </w:numPr>
        <w:spacing w:after="206" w:line="262" w:lineRule="auto"/>
      </w:pPr>
      <w:r>
        <w:t>Ak zamestnávateľ, predbežný správca konkurznej podstaty alebo správca konkurznej podstaty nesplnia povinnosť ustanovenú v § 234 alebo v osobitnom predpise,</w:t>
      </w:r>
      <w:r>
        <w:rPr>
          <w:sz w:val="15"/>
          <w:vertAlign w:val="superscript"/>
        </w:rPr>
        <w:t>65</w:t>
      </w:r>
      <w:r>
        <w:rPr>
          <w:sz w:val="18"/>
        </w:rPr>
        <w:t xml:space="preserve">) </w:t>
      </w:r>
      <w:r>
        <w:t>zamestnanec, ktorý preukáže nárok na dávku garančného poistenia, má nárok na preddavok na túto dávku vo výške nároku, najviac do sumy životného minima pre jednu plnoletú fyzickú osobu podľa osobitného predpisu</w:t>
      </w:r>
      <w:r>
        <w:rPr>
          <w:sz w:val="15"/>
          <w:vertAlign w:val="superscript"/>
        </w:rPr>
        <w:t>56</w:t>
      </w:r>
      <w:r>
        <w:rPr>
          <w:sz w:val="18"/>
        </w:rPr>
        <w:t xml:space="preserve">) </w:t>
      </w:r>
      <w:r>
        <w:t>platného v čase rozhodnutia o poskytnutí preddavku, za jeden kalendárny mesiac. Rozdiel medzi poskytnutým preddavkom na dávku garančného poistenia a nároku na dávku garančného poistenia sa doplatí, ak zamestnávateľ, predbežný správca konkurznej podstaty alebo správca konkurznej podstaty splnia povinnosť ustanovenú v § 234 alebo v osobitnom predpise,</w:t>
      </w:r>
      <w:r>
        <w:rPr>
          <w:sz w:val="15"/>
          <w:vertAlign w:val="superscript"/>
        </w:rPr>
        <w:t>65</w:t>
      </w:r>
      <w:r>
        <w:rPr>
          <w:sz w:val="18"/>
        </w:rPr>
        <w:t xml:space="preserve">) </w:t>
      </w:r>
      <w:r>
        <w:t>najneskôr do jedného roka od poskytnutia preddavku.</w:t>
      </w:r>
    </w:p>
    <w:p w:rsidR="00271AB0" w:rsidRDefault="00271AB0" w:rsidP="001F0CFC">
      <w:pPr>
        <w:numPr>
          <w:ilvl w:val="1"/>
          <w:numId w:val="433"/>
        </w:numPr>
        <w:spacing w:after="206" w:line="262" w:lineRule="auto"/>
      </w:pPr>
      <w:r>
        <w:t>Ak zamestnávateľ nesplní povinnosť ustanovenú v § 234 alebo v osobitnom predpise</w:t>
      </w:r>
      <w:r>
        <w:rPr>
          <w:sz w:val="15"/>
          <w:vertAlign w:val="superscript"/>
        </w:rPr>
        <w:t>65</w:t>
      </w:r>
      <w:r>
        <w:rPr>
          <w:sz w:val="18"/>
        </w:rPr>
        <w:t xml:space="preserve">) </w:t>
      </w:r>
      <w:r>
        <w:t>najneskôr do jedného roka od nadobudnutia právoplatnosti rozhodnutia súdu a predbežný správca konkurznej podstaty alebo správca konkurznej podstaty nesplnia povinnosť ustanovenú v § 234 alebo v osobitnom predpise</w:t>
      </w:r>
      <w:r>
        <w:rPr>
          <w:sz w:val="15"/>
          <w:vertAlign w:val="superscript"/>
        </w:rPr>
        <w:t>65</w:t>
      </w:r>
      <w:r>
        <w:rPr>
          <w:sz w:val="18"/>
        </w:rPr>
        <w:t xml:space="preserve">) </w:t>
      </w:r>
      <w:r>
        <w:t>v lehote podľa odseku 6, doplatí sa do 30 dní od uplynutia tejto lehoty dávka garančného poistenia do výšky nároku, najviac do výšky minimálnej mzdy zamestnancov v pracovnom pomere odmeňovaných mesačnou mzdou podľa osobitného predpisu.</w:t>
      </w:r>
      <w:r>
        <w:rPr>
          <w:sz w:val="15"/>
          <w:vertAlign w:val="superscript"/>
        </w:rPr>
        <w:t>66</w:t>
      </w:r>
      <w:r>
        <w:rPr>
          <w:sz w:val="18"/>
        </w:rPr>
        <w:t xml:space="preserve">) </w:t>
      </w:r>
      <w:r>
        <w:t>(8) Sumy dávok sa zaokrúhľujú na 10 eurocentov nahor.</w:t>
      </w:r>
    </w:p>
    <w:p w:rsidR="00271AB0" w:rsidRDefault="00271AB0" w:rsidP="00271AB0">
      <w:pPr>
        <w:spacing w:after="20" w:line="248" w:lineRule="auto"/>
        <w:ind w:left="100" w:right="90" w:hanging="10"/>
        <w:jc w:val="center"/>
      </w:pPr>
      <w:r>
        <w:rPr>
          <w:b/>
        </w:rPr>
        <w:t>§ 116a</w:t>
      </w:r>
    </w:p>
    <w:p w:rsidR="00271AB0" w:rsidRDefault="00271AB0" w:rsidP="00271AB0">
      <w:pPr>
        <w:spacing w:after="194" w:line="248" w:lineRule="auto"/>
        <w:ind w:left="100" w:right="90" w:hanging="10"/>
        <w:jc w:val="center"/>
      </w:pPr>
      <w:r>
        <w:rPr>
          <w:b/>
        </w:rPr>
        <w:t>Zaokrúhľovanie výsledkov jednotlivých matematických úkonov na určenie sumy dávky</w:t>
      </w:r>
    </w:p>
    <w:p w:rsidR="00271AB0" w:rsidRDefault="00271AB0" w:rsidP="00271AB0">
      <w:pPr>
        <w:spacing w:after="291"/>
        <w:ind w:left="-15"/>
      </w:pPr>
      <w:r>
        <w:t>Na účely určenia sumy dávky sa výsledky jednotlivých matematických úkonov vypočítavajú najviac na osem desatinných miest bez zaokrúhľovania, ak tento zákon neustanovuje inak.</w:t>
      </w:r>
    </w:p>
    <w:p w:rsidR="00271AB0" w:rsidRDefault="00271AB0" w:rsidP="00271AB0">
      <w:pPr>
        <w:spacing w:after="20" w:line="248" w:lineRule="auto"/>
        <w:ind w:left="100" w:right="90" w:hanging="10"/>
        <w:jc w:val="center"/>
      </w:pPr>
      <w:r>
        <w:rPr>
          <w:b/>
        </w:rPr>
        <w:t>§ 117</w:t>
      </w:r>
    </w:p>
    <w:p w:rsidR="00271AB0" w:rsidRDefault="00271AB0" w:rsidP="00271AB0">
      <w:pPr>
        <w:spacing w:after="194" w:line="248" w:lineRule="auto"/>
        <w:ind w:left="100" w:right="90" w:hanging="10"/>
        <w:jc w:val="center"/>
      </w:pPr>
      <w:r>
        <w:rPr>
          <w:b/>
        </w:rPr>
        <w:t>Poukazovanie dávok a poberateľ dávky</w:t>
      </w:r>
    </w:p>
    <w:p w:rsidR="00271AB0" w:rsidRDefault="00271AB0" w:rsidP="001F0CFC">
      <w:pPr>
        <w:numPr>
          <w:ilvl w:val="1"/>
          <w:numId w:val="434"/>
        </w:numPr>
        <w:spacing w:after="206" w:line="262" w:lineRule="auto"/>
      </w:pPr>
      <w:r>
        <w:t>Dávky sa poukazujú na účet príjemcu dávky v banke alebo v pobočke zahraničnej banky.</w:t>
      </w:r>
      <w:r>
        <w:rPr>
          <w:sz w:val="15"/>
          <w:vertAlign w:val="superscript"/>
        </w:rPr>
        <w:t>67</w:t>
      </w:r>
      <w:r>
        <w:rPr>
          <w:sz w:val="18"/>
        </w:rPr>
        <w:t xml:space="preserve">) </w:t>
      </w:r>
      <w:r>
        <w:t>Na žiadosť príjemcu dávky sa dávka vypláca v hotovosti, ak tento zákon neustanovuje inak. Na písomnú žiadosť poberateľa dávky sa dávka poukazuje na účet manžela (manželky) v banke alebo v pobočke zahraničnej banky,</w:t>
      </w:r>
      <w:r>
        <w:rPr>
          <w:sz w:val="15"/>
          <w:vertAlign w:val="superscript"/>
        </w:rPr>
        <w:t>67</w:t>
      </w:r>
      <w:r>
        <w:rPr>
          <w:sz w:val="18"/>
        </w:rPr>
        <w:t xml:space="preserve">) </w:t>
      </w:r>
      <w:r>
        <w:t>ak má v čase poberania dávky právo disponovať s finančnými prostriedkami na tomto účte a ak s týmto spôsobom poukazovania dávky manžel (manželka) súhlasí; manžel (manželka) poberateľa dávky je povinný vrátiť splátky dôchodku, úrazovej renty a pozostalostnej úrazovej renty poukázané na tento účet po dni smrti poberateľa dávky.</w:t>
      </w:r>
    </w:p>
    <w:p w:rsidR="00271AB0" w:rsidRDefault="00271AB0" w:rsidP="001F0CFC">
      <w:pPr>
        <w:numPr>
          <w:ilvl w:val="1"/>
          <w:numId w:val="434"/>
        </w:numPr>
        <w:spacing w:after="206" w:line="262" w:lineRule="auto"/>
      </w:pPr>
      <w:r>
        <w:t>Ak poberateľ dávky požiada o zmenu spôsobu výplaty dávky, Sociálna poisťovňa je povinná vykonať túto zmenu najneskôr od splátky dávky splatnej v treťom kalendárnom mesiaci nasledujúcom po kalendárnom mesiaci, v ktorom bola žiadosť o zmenu spôsobu výplaty dávky doručená Sociálnej poisťovni.</w:t>
      </w:r>
    </w:p>
    <w:p w:rsidR="00271AB0" w:rsidRDefault="00271AB0" w:rsidP="001F0CFC">
      <w:pPr>
        <w:numPr>
          <w:ilvl w:val="1"/>
          <w:numId w:val="434"/>
        </w:numPr>
        <w:spacing w:after="206" w:line="262" w:lineRule="auto"/>
      </w:pPr>
      <w:r>
        <w:t>Poberateľovi dávky, ktorému sa poskytuje starostlivosť v zariadení sociálnych služieb, dávka sa poukazuje prostredníctvom hromadného poukazu do tohto zariadenia, ak poberateľ dávky nepožiada o iný spôsob poukazovania dávky.</w:t>
      </w:r>
    </w:p>
    <w:p w:rsidR="00271AB0" w:rsidRDefault="00271AB0" w:rsidP="001F0CFC">
      <w:pPr>
        <w:numPr>
          <w:ilvl w:val="1"/>
          <w:numId w:val="434"/>
        </w:numPr>
        <w:spacing w:after="206" w:line="262" w:lineRule="auto"/>
      </w:pPr>
      <w:r>
        <w:t>Príjemca dávky je poberateľ dávky, zákonný zástupca poberateľa dávky, osoba, ktorej bolo nezaopatrené dieťa zverené rozhodnutím súdu, alebo osobitný príjemca.</w:t>
      </w:r>
    </w:p>
    <w:p w:rsidR="00271AB0" w:rsidRDefault="00271AB0" w:rsidP="001F0CFC">
      <w:pPr>
        <w:numPr>
          <w:ilvl w:val="1"/>
          <w:numId w:val="434"/>
        </w:numPr>
        <w:spacing w:after="104" w:line="262" w:lineRule="auto"/>
      </w:pPr>
      <w:r>
        <w:t>Osobitný príjemca je</w:t>
      </w:r>
    </w:p>
    <w:p w:rsidR="00271AB0" w:rsidRDefault="00271AB0" w:rsidP="001F0CFC">
      <w:pPr>
        <w:numPr>
          <w:ilvl w:val="0"/>
          <w:numId w:val="435"/>
        </w:numPr>
        <w:spacing w:after="104" w:line="262" w:lineRule="auto"/>
        <w:ind w:hanging="283"/>
      </w:pPr>
      <w:r>
        <w:t>fyzická osoba alebo právnická osoba určená rozhodnutím Sociálnej poisťovne alebo</w:t>
      </w:r>
    </w:p>
    <w:p w:rsidR="00271AB0" w:rsidRDefault="00271AB0" w:rsidP="001F0CFC">
      <w:pPr>
        <w:numPr>
          <w:ilvl w:val="0"/>
          <w:numId w:val="435"/>
        </w:numPr>
        <w:spacing w:after="206" w:line="262" w:lineRule="auto"/>
        <w:ind w:hanging="283"/>
      </w:pPr>
      <w:r>
        <w:t>fyzická osoba, ktorej sa vyplácal sirotský dôchodok do dňa nadobudnutia spôsobilosti nezaopatreného dieťaťa na právne úkony.</w:t>
      </w:r>
    </w:p>
    <w:p w:rsidR="00271AB0" w:rsidRDefault="00271AB0" w:rsidP="001F0CFC">
      <w:pPr>
        <w:numPr>
          <w:ilvl w:val="1"/>
          <w:numId w:val="435"/>
        </w:numPr>
        <w:spacing w:after="206" w:line="262" w:lineRule="auto"/>
      </w:pPr>
      <w:r>
        <w:t>Sociálna poisťovňa ustanoví osobitného príjemcu s jeho súhlasom a so súhlasom poberateľa dávky alebo zákonného zástupcu vtedy, ak poberateľ dávky alebo zákonný zástupca zo zdravotných dôvodov nemôže výplatu dávky prijímať.</w:t>
      </w:r>
    </w:p>
    <w:p w:rsidR="00271AB0" w:rsidRDefault="00271AB0" w:rsidP="001F0CFC">
      <w:pPr>
        <w:numPr>
          <w:ilvl w:val="1"/>
          <w:numId w:val="435"/>
        </w:numPr>
        <w:spacing w:after="206" w:line="262" w:lineRule="auto"/>
      </w:pPr>
      <w:r>
        <w:t>Zákonný zástupca, osoba, ktorej bolo nezaopatrené dieťa zverené rozhodnutím súdu, a osobitný príjemca uvedený v odseku 5 písm. b) sú povinní dávku použiť len v prospech poberateľa dávky a fyzických osôb, ktoré je poberateľ dávky povinný vyživovať. Osobitný príjemca uvedený v odseku 5 písm. a) používa dávku podľa pokynov poberateľa dávky alebo zákonného zástupcu.</w:t>
      </w:r>
    </w:p>
    <w:p w:rsidR="00271AB0" w:rsidRDefault="00271AB0" w:rsidP="001F0CFC">
      <w:pPr>
        <w:numPr>
          <w:ilvl w:val="1"/>
          <w:numId w:val="435"/>
        </w:numPr>
        <w:spacing w:after="206" w:line="262" w:lineRule="auto"/>
      </w:pPr>
      <w:r>
        <w:t>Fyzickej osobe vo výkone väzby, fyzickej osobe vo výkone trestu odňatia slobody a fyzickej osobe vo výkone detencie sa dávky poukazujú prostredníctvom ústavu na výkon väzby, ústavu na výkon trestu odňatia slobody alebo detenčného ústavu.</w:t>
      </w:r>
    </w:p>
    <w:p w:rsidR="00271AB0" w:rsidRDefault="00271AB0" w:rsidP="00271AB0">
      <w:pPr>
        <w:spacing w:after="20" w:line="248" w:lineRule="auto"/>
        <w:ind w:left="100" w:right="90" w:hanging="10"/>
        <w:jc w:val="center"/>
      </w:pPr>
      <w:r>
        <w:rPr>
          <w:b/>
        </w:rPr>
        <w:t>§ 118</w:t>
      </w:r>
    </w:p>
    <w:p w:rsidR="00271AB0" w:rsidRDefault="00271AB0" w:rsidP="00271AB0">
      <w:pPr>
        <w:spacing w:after="194" w:line="248" w:lineRule="auto"/>
        <w:ind w:left="100" w:right="90" w:hanging="10"/>
        <w:jc w:val="center"/>
      </w:pPr>
      <w:r>
        <w:rPr>
          <w:b/>
        </w:rPr>
        <w:t>Prechod nároku na dávku</w:t>
      </w:r>
    </w:p>
    <w:p w:rsidR="00271AB0" w:rsidRDefault="00271AB0" w:rsidP="001F0CFC">
      <w:pPr>
        <w:numPr>
          <w:ilvl w:val="1"/>
          <w:numId w:val="436"/>
        </w:numPr>
        <w:spacing w:after="206" w:line="262" w:lineRule="auto"/>
      </w:pPr>
      <w:r>
        <w:t>Ak fyzická osoba, ktorá splnila podmienky nároku na dávku, zomrela po uplatnení nároku na dávku a nároku na jej výplatu, prechádzajú nároky na sumy splatné ku dňu smrti tejto fyzickej osoby postupne na manžela (manželku), deti a rodičov.</w:t>
      </w:r>
    </w:p>
    <w:p w:rsidR="00271AB0" w:rsidRDefault="00271AB0" w:rsidP="001F0CFC">
      <w:pPr>
        <w:numPr>
          <w:ilvl w:val="1"/>
          <w:numId w:val="436"/>
        </w:numPr>
        <w:spacing w:after="206" w:line="262" w:lineRule="auto"/>
      </w:pPr>
      <w:r>
        <w:t>Ak fyzická osoba, ktorá splnila podmienky nároku na nemocenské dávky, úrazový príplatok, rehabilitačné, rekvalifikačné, dávku garančného poistenia alebo dávku v nezamestnanosti, zomrela pred uplatnením nároku na tieto dávky, prechádzajú nároky na sumy dávky splatnej ku dňu smrti tejto fyzickej osoby postupne na manžela (manželku), deti a rodičov.</w:t>
      </w:r>
    </w:p>
    <w:p w:rsidR="00271AB0" w:rsidRDefault="00271AB0" w:rsidP="001F0CFC">
      <w:pPr>
        <w:numPr>
          <w:ilvl w:val="1"/>
          <w:numId w:val="436"/>
        </w:numPr>
        <w:spacing w:after="206" w:line="262" w:lineRule="auto"/>
      </w:pPr>
      <w:r>
        <w:t>Ak sa dávka priznala pred smrťou fyzickej osoby, ktorá splnila podmienky nároku na dávku a nároku na jej výplatu, vyplatia sa splatné sumy, ktoré sa nevyplatili ku dňu smrti tejto fyzickej osoby, fyzickým osobám uvedeným v odseku 1.</w:t>
      </w:r>
    </w:p>
    <w:p w:rsidR="00271AB0" w:rsidRDefault="00271AB0" w:rsidP="001F0CFC">
      <w:pPr>
        <w:numPr>
          <w:ilvl w:val="1"/>
          <w:numId w:val="436"/>
        </w:numPr>
        <w:spacing w:after="206" w:line="262" w:lineRule="auto"/>
      </w:pPr>
      <w:r>
        <w:t>Nároky prechádzajúce na fyzické osoby uvedené v odsekoch 1 až 3 nie sú predmetom dedičstva; predmetom dedičstva sa stávajú, ak niet týchto fyzických osôb.</w:t>
      </w:r>
    </w:p>
    <w:p w:rsidR="00271AB0" w:rsidRDefault="00271AB0" w:rsidP="001F0CFC">
      <w:pPr>
        <w:numPr>
          <w:ilvl w:val="1"/>
          <w:numId w:val="436"/>
        </w:numPr>
        <w:spacing w:after="291" w:line="262" w:lineRule="auto"/>
      </w:pPr>
      <w:r>
        <w:t>Ak niet fyzických osôb, ktoré by podľa odsekov 1 až 4 nadobudli nárok na dávky, tieto dávky sú ostatným príjmom toho základného fondu, z ktorého mali byť vyplatené.</w:t>
      </w:r>
    </w:p>
    <w:p w:rsidR="00271AB0" w:rsidRDefault="00271AB0" w:rsidP="00271AB0">
      <w:pPr>
        <w:spacing w:after="20" w:line="248" w:lineRule="auto"/>
        <w:ind w:left="100" w:right="90" w:hanging="10"/>
        <w:jc w:val="center"/>
      </w:pPr>
      <w:r>
        <w:rPr>
          <w:b/>
        </w:rPr>
        <w:t>§ 119</w:t>
      </w:r>
    </w:p>
    <w:p w:rsidR="00271AB0" w:rsidRDefault="00271AB0" w:rsidP="00271AB0">
      <w:pPr>
        <w:spacing w:after="194" w:line="248" w:lineRule="auto"/>
        <w:ind w:left="100" w:right="90" w:hanging="10"/>
        <w:jc w:val="center"/>
      </w:pPr>
      <w:r>
        <w:rPr>
          <w:b/>
        </w:rPr>
        <w:t>Postúpenie nároku na dávku</w:t>
      </w:r>
    </w:p>
    <w:p w:rsidR="00271AB0" w:rsidRDefault="00271AB0" w:rsidP="00271AB0">
      <w:pPr>
        <w:ind w:firstLine="0"/>
      </w:pPr>
      <w:r>
        <w:t>Nárok na dávku nemožno postúpiť.</w:t>
      </w:r>
    </w:p>
    <w:p w:rsidR="00271AB0" w:rsidRDefault="00271AB0" w:rsidP="00271AB0">
      <w:pPr>
        <w:spacing w:after="194" w:line="248" w:lineRule="auto"/>
        <w:ind w:left="100" w:right="90" w:hanging="10"/>
        <w:jc w:val="center"/>
      </w:pPr>
      <w:r>
        <w:rPr>
          <w:b/>
        </w:rPr>
        <w:t>DRUHÁ ČASŤ</w:t>
      </w:r>
    </w:p>
    <w:p w:rsidR="00271AB0" w:rsidRDefault="00271AB0" w:rsidP="00271AB0">
      <w:pPr>
        <w:spacing w:after="194" w:line="248" w:lineRule="auto"/>
        <w:ind w:left="100" w:right="90" w:hanging="10"/>
        <w:jc w:val="center"/>
      </w:pPr>
      <w:r>
        <w:rPr>
          <w:b/>
        </w:rPr>
        <w:t>PRVÁ HLAVA</w:t>
      </w:r>
    </w:p>
    <w:p w:rsidR="00271AB0" w:rsidRDefault="00271AB0" w:rsidP="00271AB0">
      <w:pPr>
        <w:spacing w:after="43" w:line="248" w:lineRule="auto"/>
        <w:ind w:left="100" w:right="90" w:hanging="10"/>
        <w:jc w:val="center"/>
      </w:pPr>
      <w:r>
        <w:rPr>
          <w:b/>
        </w:rPr>
        <w:t>PRVÝ DIEL</w:t>
      </w:r>
    </w:p>
    <w:p w:rsidR="00271AB0" w:rsidRDefault="00271AB0" w:rsidP="00271AB0">
      <w:pPr>
        <w:spacing w:after="286" w:line="248" w:lineRule="auto"/>
        <w:ind w:left="100" w:right="90" w:hanging="10"/>
        <w:jc w:val="center"/>
      </w:pPr>
      <w:r>
        <w:rPr>
          <w:b/>
        </w:rPr>
        <w:t>VÝKON A ORGANIZÁCIA SOCIÁLNEHO POISTENIA</w:t>
      </w:r>
    </w:p>
    <w:p w:rsidR="00271AB0" w:rsidRDefault="00271AB0" w:rsidP="00271AB0">
      <w:pPr>
        <w:spacing w:after="20" w:line="248" w:lineRule="auto"/>
        <w:ind w:left="100" w:right="90" w:hanging="10"/>
        <w:jc w:val="center"/>
      </w:pPr>
      <w:r>
        <w:rPr>
          <w:b/>
        </w:rPr>
        <w:t>§ 120</w:t>
      </w:r>
    </w:p>
    <w:p w:rsidR="00271AB0" w:rsidRDefault="00271AB0" w:rsidP="00271AB0">
      <w:pPr>
        <w:spacing w:after="194" w:line="248" w:lineRule="auto"/>
        <w:ind w:left="100" w:right="90" w:hanging="10"/>
        <w:jc w:val="center"/>
      </w:pPr>
      <w:r>
        <w:rPr>
          <w:b/>
        </w:rPr>
        <w:t>Výkon sociálneho poistenia</w:t>
      </w:r>
    </w:p>
    <w:p w:rsidR="00271AB0" w:rsidRDefault="00271AB0" w:rsidP="001F0CFC">
      <w:pPr>
        <w:numPr>
          <w:ilvl w:val="1"/>
          <w:numId w:val="437"/>
        </w:numPr>
        <w:spacing w:after="206" w:line="262" w:lineRule="auto"/>
      </w:pPr>
      <w:r>
        <w:t>Sociálne poistenie vykonáva Sociálna poisťovňa.</w:t>
      </w:r>
    </w:p>
    <w:p w:rsidR="00271AB0" w:rsidRDefault="00271AB0" w:rsidP="001F0CFC">
      <w:pPr>
        <w:numPr>
          <w:ilvl w:val="1"/>
          <w:numId w:val="437"/>
        </w:numPr>
        <w:spacing w:after="206" w:line="262" w:lineRule="auto"/>
      </w:pPr>
      <w:r>
        <w:t>Sociálna poisťovňa je verejnoprávna inštitúcia zriadená na výkon sociálneho poistenia.</w:t>
      </w:r>
    </w:p>
    <w:p w:rsidR="00271AB0" w:rsidRDefault="00271AB0" w:rsidP="001F0CFC">
      <w:pPr>
        <w:numPr>
          <w:ilvl w:val="1"/>
          <w:numId w:val="437"/>
        </w:numPr>
        <w:spacing w:after="206" w:line="262" w:lineRule="auto"/>
      </w:pPr>
      <w:r>
        <w:t>Sociálna poisťovňa je právnická osoba so sídlom v Bratislave.</w:t>
      </w:r>
    </w:p>
    <w:p w:rsidR="00271AB0" w:rsidRDefault="00271AB0" w:rsidP="001F0CFC">
      <w:pPr>
        <w:numPr>
          <w:ilvl w:val="1"/>
          <w:numId w:val="437"/>
        </w:numPr>
        <w:spacing w:after="206" w:line="262" w:lineRule="auto"/>
      </w:pPr>
      <w:r>
        <w:t>Sociálna poisťovňa pri výkone sociálneho poistenia plní funkciu príslušnej inštitúcie, inštitúcie miesta bydliska, inštitúcie miesta pobytu, styčného orgánu a je kontaktná inštitúcia na komunikáciu medzi príslušnými inštitúciami a príjemcami dávok a medzi inštitúciami členských štátov Európskej únie, inštitúciami štátov, ktoré sú zmluvnou stranou dohody o Európskom hospodárskom priestore a inštitúciou Švajčiarskej konfederácie.</w:t>
      </w:r>
    </w:p>
    <w:p w:rsidR="00271AB0" w:rsidRDefault="00271AB0" w:rsidP="001F0CFC">
      <w:pPr>
        <w:numPr>
          <w:ilvl w:val="1"/>
          <w:numId w:val="437"/>
        </w:numPr>
        <w:spacing w:after="206" w:line="262" w:lineRule="auto"/>
      </w:pPr>
      <w:r>
        <w:t>Sociálna poisťovňa plní funkciu prístupového bodu podľa osobitného predpisu</w:t>
      </w:r>
      <w:r>
        <w:rPr>
          <w:sz w:val="15"/>
          <w:vertAlign w:val="superscript"/>
        </w:rPr>
        <w:t>67a</w:t>
      </w:r>
      <w:r>
        <w:rPr>
          <w:sz w:val="18"/>
        </w:rPr>
        <w:t xml:space="preserve">) </w:t>
      </w:r>
      <w:r>
        <w:t>na elektronickú výmenu údajov medzi inštitúciami členských štátov Európskej únie, štátov, ktoré sú zmluvnou stranou dohody o Európskom hospodárskom priestore a Švajčiarskej konfederácie v rozsahu sociálneho zabezpečenia podľa osobitného predpisu.</w:t>
      </w:r>
      <w:r>
        <w:rPr>
          <w:sz w:val="15"/>
          <w:vertAlign w:val="superscript"/>
        </w:rPr>
        <w:t>4</w:t>
      </w:r>
      <w:r>
        <w:rPr>
          <w:sz w:val="18"/>
        </w:rPr>
        <w:t>)</w:t>
      </w:r>
    </w:p>
    <w:p w:rsidR="00271AB0" w:rsidRDefault="00271AB0" w:rsidP="00271AB0">
      <w:pPr>
        <w:spacing w:after="43" w:line="248" w:lineRule="auto"/>
        <w:ind w:left="100" w:right="90" w:hanging="10"/>
        <w:jc w:val="center"/>
      </w:pPr>
      <w:r>
        <w:rPr>
          <w:b/>
        </w:rPr>
        <w:t>DRUHÝ DIEL</w:t>
      </w:r>
    </w:p>
    <w:p w:rsidR="00271AB0" w:rsidRDefault="00271AB0" w:rsidP="00271AB0">
      <w:pPr>
        <w:spacing w:after="286" w:line="248" w:lineRule="auto"/>
        <w:ind w:left="100" w:right="90" w:hanging="10"/>
        <w:jc w:val="center"/>
      </w:pPr>
      <w:r>
        <w:rPr>
          <w:b/>
        </w:rPr>
        <w:t>ORGÁNY SOCIÁLNEJ POISŤOVNE</w:t>
      </w:r>
    </w:p>
    <w:p w:rsidR="00271AB0" w:rsidRDefault="00271AB0" w:rsidP="00271AB0">
      <w:pPr>
        <w:spacing w:after="20" w:line="248" w:lineRule="auto"/>
        <w:ind w:left="100" w:right="90" w:hanging="10"/>
        <w:jc w:val="center"/>
      </w:pPr>
      <w:r>
        <w:rPr>
          <w:b/>
        </w:rPr>
        <w:t>§ 121</w:t>
      </w:r>
    </w:p>
    <w:p w:rsidR="00271AB0" w:rsidRDefault="00271AB0" w:rsidP="00271AB0">
      <w:pPr>
        <w:spacing w:after="194" w:line="248" w:lineRule="auto"/>
        <w:ind w:left="100" w:right="90" w:hanging="10"/>
        <w:jc w:val="center"/>
      </w:pPr>
      <w:r>
        <w:rPr>
          <w:b/>
        </w:rPr>
        <w:t>Orgány Sociálnej poisťovne</w:t>
      </w:r>
    </w:p>
    <w:p w:rsidR="00271AB0" w:rsidRDefault="00271AB0" w:rsidP="00271AB0">
      <w:pPr>
        <w:spacing w:after="74"/>
        <w:ind w:left="-15" w:firstLine="0"/>
      </w:pPr>
      <w:r>
        <w:t>Orgány Sociálnej poisťovne sú</w:t>
      </w:r>
    </w:p>
    <w:p w:rsidR="00271AB0" w:rsidRDefault="00271AB0" w:rsidP="001F0CFC">
      <w:pPr>
        <w:numPr>
          <w:ilvl w:val="0"/>
          <w:numId w:val="438"/>
        </w:numPr>
        <w:spacing w:after="74" w:line="262" w:lineRule="auto"/>
        <w:ind w:hanging="283"/>
      </w:pPr>
      <w:r>
        <w:t>generálny riaditeľ Sociálnej poisťovne (ďalej len „generálny riaditeľ"),</w:t>
      </w:r>
    </w:p>
    <w:p w:rsidR="00271AB0" w:rsidRDefault="00271AB0" w:rsidP="001F0CFC">
      <w:pPr>
        <w:numPr>
          <w:ilvl w:val="0"/>
          <w:numId w:val="438"/>
        </w:numPr>
        <w:spacing w:after="74" w:line="262" w:lineRule="auto"/>
        <w:ind w:hanging="283"/>
      </w:pPr>
      <w:r>
        <w:t>Dozorná rada Sociálnej poisťovne (ďalej len „dozorná rada“),</w:t>
      </w:r>
    </w:p>
    <w:p w:rsidR="00271AB0" w:rsidRDefault="00271AB0" w:rsidP="001F0CFC">
      <w:pPr>
        <w:numPr>
          <w:ilvl w:val="0"/>
          <w:numId w:val="438"/>
        </w:numPr>
        <w:spacing w:after="277" w:line="262" w:lineRule="auto"/>
        <w:ind w:hanging="283"/>
      </w:pPr>
      <w:r>
        <w:t>riaditeľ pobočky Sociálnej poisťovne (ďalej len „riaditeľ pobočky“).</w:t>
      </w:r>
    </w:p>
    <w:p w:rsidR="00271AB0" w:rsidRDefault="00271AB0" w:rsidP="00271AB0">
      <w:pPr>
        <w:spacing w:after="194" w:line="248" w:lineRule="auto"/>
        <w:ind w:left="3915" w:right="3905" w:hanging="10"/>
        <w:jc w:val="center"/>
      </w:pPr>
      <w:r>
        <w:rPr>
          <w:b/>
        </w:rPr>
        <w:t>§ 122 Generálny riaditeľ</w:t>
      </w:r>
    </w:p>
    <w:p w:rsidR="00271AB0" w:rsidRDefault="00271AB0" w:rsidP="001F0CFC">
      <w:pPr>
        <w:numPr>
          <w:ilvl w:val="1"/>
          <w:numId w:val="438"/>
        </w:numPr>
        <w:spacing w:after="206" w:line="262" w:lineRule="auto"/>
      </w:pPr>
      <w:r>
        <w:t>Na čele Sociálnej poisťovne je generálny riaditeľ.</w:t>
      </w:r>
    </w:p>
    <w:p w:rsidR="00271AB0" w:rsidRDefault="00271AB0" w:rsidP="001F0CFC">
      <w:pPr>
        <w:numPr>
          <w:ilvl w:val="1"/>
          <w:numId w:val="438"/>
        </w:numPr>
        <w:spacing w:after="206" w:line="262" w:lineRule="auto"/>
      </w:pPr>
      <w:r>
        <w:t>Generálneho riaditeľa vymenúva a odvoláva vláda Slovenskej republiky (ďalej len „vláda“).</w:t>
      </w:r>
    </w:p>
    <w:p w:rsidR="00271AB0" w:rsidRDefault="00271AB0" w:rsidP="001F0CFC">
      <w:pPr>
        <w:numPr>
          <w:ilvl w:val="1"/>
          <w:numId w:val="438"/>
        </w:numPr>
        <w:spacing w:after="206" w:line="262" w:lineRule="auto"/>
      </w:pPr>
      <w:r>
        <w:t>Generálny riaditeľ je štatutárny orgán Sociálnej poisťovne. V čase jeho neprítomnosti ho zastupuje ním poverený vedúci zamestnanec, ktorý je v jeho priamej riadiacej pôsobnosti.</w:t>
      </w:r>
    </w:p>
    <w:p w:rsidR="00271AB0" w:rsidRDefault="00271AB0" w:rsidP="001F0CFC">
      <w:pPr>
        <w:numPr>
          <w:ilvl w:val="1"/>
          <w:numId w:val="438"/>
        </w:numPr>
        <w:spacing w:after="104" w:line="262" w:lineRule="auto"/>
      </w:pPr>
      <w:r>
        <w:t>Generálny riaditeľ</w:t>
      </w:r>
    </w:p>
    <w:p w:rsidR="00271AB0" w:rsidRDefault="00271AB0" w:rsidP="001F0CFC">
      <w:pPr>
        <w:numPr>
          <w:ilvl w:val="0"/>
          <w:numId w:val="439"/>
        </w:numPr>
        <w:spacing w:after="103" w:line="262" w:lineRule="auto"/>
        <w:ind w:hanging="283"/>
      </w:pPr>
      <w:r>
        <w:t>zodpovedá za plnenie úloh vyplývajúcich Sociálnej poisťovni z tohto zákona, z osobitných predpisov a zo strategických zámerov činnosti Sociálnej poisťovne,</w:t>
      </w:r>
    </w:p>
    <w:p w:rsidR="00271AB0" w:rsidRDefault="00271AB0" w:rsidP="001F0CFC">
      <w:pPr>
        <w:numPr>
          <w:ilvl w:val="0"/>
          <w:numId w:val="439"/>
        </w:numPr>
        <w:spacing w:after="103" w:line="262" w:lineRule="auto"/>
        <w:ind w:hanging="283"/>
      </w:pPr>
      <w:r>
        <w:t>prijíma opatrenia na odstránenie nedostatkov zistených dozornou radou a orgánmi dozoru štátu,</w:t>
      </w:r>
    </w:p>
    <w:p w:rsidR="00271AB0" w:rsidRDefault="00271AB0" w:rsidP="001F0CFC">
      <w:pPr>
        <w:numPr>
          <w:ilvl w:val="0"/>
          <w:numId w:val="439"/>
        </w:numPr>
        <w:spacing w:after="104" w:line="262" w:lineRule="auto"/>
        <w:ind w:hanging="283"/>
      </w:pPr>
      <w:r>
        <w:t>predkladá</w:t>
      </w:r>
    </w:p>
    <w:p w:rsidR="00271AB0" w:rsidRDefault="00271AB0" w:rsidP="001F0CFC">
      <w:pPr>
        <w:numPr>
          <w:ilvl w:val="1"/>
          <w:numId w:val="439"/>
        </w:numPr>
        <w:spacing w:after="103" w:line="262" w:lineRule="auto"/>
        <w:ind w:left="566" w:hanging="283"/>
      </w:pPr>
      <w:r>
        <w:t>vláde a Národnej rade Slovenskej republiky (ďalej len „národná rada”) výročnú správu o činnosti Sociálnej poisťovne po schválení dozornou radou,</w:t>
      </w:r>
    </w:p>
    <w:p w:rsidR="00271AB0" w:rsidRDefault="00271AB0" w:rsidP="001F0CFC">
      <w:pPr>
        <w:numPr>
          <w:ilvl w:val="1"/>
          <w:numId w:val="439"/>
        </w:numPr>
        <w:spacing w:after="103" w:line="262" w:lineRule="auto"/>
        <w:ind w:left="566" w:hanging="283"/>
      </w:pPr>
      <w:r>
        <w:t>vláde na schválenie návrh rozpočtu Sociálnej poisťovne na príslušný kalendárny rok s predpokladaným vývojom príjmov a výdavkov na obdobie nasledujúcich dvoch rokov so stanoviskom dozornej rady k tomuto návrhu súčasne s návrhom rozpočtu verejnej správy, ktorý predkladá Ministerstvo financií Slovenskej republiky (ďalej len „ministerstvo financií“) vláde, a po schválení vládou na schválenie národnej rade v termíne určenom na predloženie návrhu štátneho rozpočtu,</w:t>
      </w:r>
    </w:p>
    <w:p w:rsidR="00271AB0" w:rsidRDefault="00271AB0" w:rsidP="001F0CFC">
      <w:pPr>
        <w:numPr>
          <w:ilvl w:val="1"/>
          <w:numId w:val="439"/>
        </w:numPr>
        <w:spacing w:after="103" w:line="262" w:lineRule="auto"/>
        <w:ind w:left="566" w:hanging="283"/>
      </w:pPr>
      <w:r>
        <w:t>vláde na schválenie návrh účtovnej závierky Sociálnej poisťovne so stanoviskom dozornej rady k tomuto návrhu a po schválení vládou na schválenie národnej rade v termíne určenom na predloženie návrhu štátneho záverečného účtu,</w:t>
      </w:r>
    </w:p>
    <w:p w:rsidR="00271AB0" w:rsidRDefault="00271AB0" w:rsidP="001F0CFC">
      <w:pPr>
        <w:numPr>
          <w:ilvl w:val="1"/>
          <w:numId w:val="439"/>
        </w:numPr>
        <w:spacing w:after="103" w:line="262" w:lineRule="auto"/>
        <w:ind w:left="566" w:hanging="283"/>
      </w:pPr>
      <w:r>
        <w:t>vláde na schválenie návrh strategických zámerov činnosti Sociálnej poisťovne so stanoviskom dozornej rady k tomuto návrhu najneskôr do šiestich mesiacov odo dňa jeho vymenovania, po schválení vládou na schválenie národnej rade a informuje vládu o ich plnení raz ročne najneskôr do 31. marca každého kalendárneho roka nasledujúceho po schválení tohto návrhu národnou radou,</w:t>
      </w:r>
    </w:p>
    <w:p w:rsidR="00271AB0" w:rsidRDefault="00271AB0" w:rsidP="001F0CFC">
      <w:pPr>
        <w:numPr>
          <w:ilvl w:val="1"/>
          <w:numId w:val="439"/>
        </w:numPr>
        <w:spacing w:after="103" w:line="262" w:lineRule="auto"/>
        <w:ind w:left="566" w:hanging="283"/>
      </w:pPr>
      <w:r>
        <w:t>vláde každoročne do 31. marca vždy za prechádzajúci kalendárny rok správu o odoberaní nezaslúžených benefitov predstaviteľom komunistického režimu, v ktorej uvedie najmä</w:t>
      </w:r>
    </w:p>
    <w:p w:rsidR="00271AB0" w:rsidRDefault="00271AB0" w:rsidP="00271AB0">
      <w:pPr>
        <w:spacing w:after="104"/>
        <w:ind w:left="567" w:firstLine="0"/>
      </w:pPr>
      <w:r>
        <w:t>5a. počet osôb, ktorým bol opätovne určený dôchodok podľa § 293fob ods. 1 a 2,</w:t>
      </w:r>
    </w:p>
    <w:p w:rsidR="00271AB0" w:rsidRDefault="00271AB0" w:rsidP="00271AB0">
      <w:pPr>
        <w:ind w:left="964" w:hanging="397"/>
      </w:pPr>
      <w:r>
        <w:t>5b. počet osôb, ktorým bolo z obdobia dôchodkového poistenia vylúčené obdobie služby podľa osobitného predpisu,</w:t>
      </w:r>
      <w:r>
        <w:rPr>
          <w:sz w:val="15"/>
          <w:vertAlign w:val="superscript"/>
        </w:rPr>
        <w:t>55ab</w:t>
      </w:r>
      <w:r>
        <w:rPr>
          <w:sz w:val="18"/>
        </w:rPr>
        <w:t xml:space="preserve">) </w:t>
      </w:r>
      <w:r>
        <w:t xml:space="preserve">a </w:t>
      </w:r>
    </w:p>
    <w:p w:rsidR="00271AB0" w:rsidRDefault="00271AB0" w:rsidP="00271AB0">
      <w:pPr>
        <w:spacing w:after="103"/>
        <w:ind w:left="964" w:hanging="397"/>
      </w:pPr>
      <w:r>
        <w:t>5c. sumu rozdielu medzi pôvodnými a opätovne určenými dôchodkami podľa § 293fob ods. 1 a 2,</w:t>
      </w:r>
    </w:p>
    <w:p w:rsidR="00271AB0" w:rsidRDefault="00271AB0" w:rsidP="001F0CFC">
      <w:pPr>
        <w:numPr>
          <w:ilvl w:val="1"/>
          <w:numId w:val="439"/>
        </w:numPr>
        <w:spacing w:after="0" w:line="364" w:lineRule="auto"/>
        <w:ind w:left="566" w:hanging="283"/>
      </w:pPr>
      <w:r>
        <w:t>dozornej rade správu o hospodárení Sociálnej poisťovne najmenej raz za štvrťrok, d) schvaľuje</w:t>
      </w:r>
    </w:p>
    <w:p w:rsidR="00271AB0" w:rsidRDefault="00271AB0" w:rsidP="001F0CFC">
      <w:pPr>
        <w:numPr>
          <w:ilvl w:val="1"/>
          <w:numId w:val="440"/>
        </w:numPr>
        <w:spacing w:after="88" w:line="262" w:lineRule="auto"/>
        <w:ind w:left="566" w:hanging="283"/>
      </w:pPr>
      <w:r>
        <w:t>pracovný poriadok Sociálnej poisťovne a iné vnútorné predpisy Sociálnej poisťovne, ak tento zákon neustanovuje inak,</w:t>
      </w:r>
    </w:p>
    <w:p w:rsidR="00271AB0" w:rsidRDefault="00271AB0" w:rsidP="001F0CFC">
      <w:pPr>
        <w:numPr>
          <w:ilvl w:val="1"/>
          <w:numId w:val="440"/>
        </w:numPr>
        <w:spacing w:after="122" w:line="262" w:lineRule="auto"/>
        <w:ind w:left="566" w:hanging="283"/>
      </w:pPr>
      <w:r>
        <w:t>návrh dohody o náhrade za sťaženie spoločenského uplatnenia podľa osobitného predpisu,</w:t>
      </w:r>
      <w:r>
        <w:rPr>
          <w:sz w:val="15"/>
          <w:vertAlign w:val="superscript"/>
        </w:rPr>
        <w:t>60a</w:t>
      </w:r>
      <w:r>
        <w:rPr>
          <w:sz w:val="18"/>
        </w:rPr>
        <w:t>)</w:t>
      </w:r>
    </w:p>
    <w:p w:rsidR="00271AB0" w:rsidRDefault="00271AB0" w:rsidP="001F0CFC">
      <w:pPr>
        <w:numPr>
          <w:ilvl w:val="0"/>
          <w:numId w:val="441"/>
        </w:numPr>
        <w:spacing w:after="104" w:line="262" w:lineRule="auto"/>
        <w:ind w:hanging="283"/>
      </w:pPr>
      <w:r>
        <w:t>schvaľuje po prerokovaní v dozornej rade</w:t>
      </w:r>
    </w:p>
    <w:p w:rsidR="00271AB0" w:rsidRDefault="00271AB0" w:rsidP="001F0CFC">
      <w:pPr>
        <w:numPr>
          <w:ilvl w:val="1"/>
          <w:numId w:val="441"/>
        </w:numPr>
        <w:spacing w:after="103" w:line="262" w:lineRule="auto"/>
        <w:ind w:left="566" w:hanging="283"/>
      </w:pPr>
      <w:r>
        <w:t>štatút Sociálnej poisťovne, organizačný poriadok, mzdový poriadok, kontrolný poriadok a pravidlá financovania a hospodárenia Sociálnej poisťovne,</w:t>
      </w:r>
    </w:p>
    <w:p w:rsidR="00271AB0" w:rsidRDefault="00271AB0" w:rsidP="001F0CFC">
      <w:pPr>
        <w:numPr>
          <w:ilvl w:val="1"/>
          <w:numId w:val="441"/>
        </w:numPr>
        <w:spacing w:after="98" w:line="262" w:lineRule="auto"/>
        <w:ind w:left="566" w:hanging="283"/>
      </w:pPr>
      <w:r>
        <w:t>zmluvu o postúpení pohľadávky podľa § 149, 293s a 293ak,</w:t>
      </w:r>
    </w:p>
    <w:p w:rsidR="00271AB0" w:rsidRDefault="00271AB0" w:rsidP="001F0CFC">
      <w:pPr>
        <w:numPr>
          <w:ilvl w:val="1"/>
          <w:numId w:val="441"/>
        </w:numPr>
        <w:spacing w:after="102" w:line="262" w:lineRule="auto"/>
        <w:ind w:left="566" w:hanging="283"/>
      </w:pPr>
      <w:r>
        <w:t>zmluvu o postúpení pohľadávky na príspevkoch na starobné dôchodkové sporenie,</w:t>
      </w:r>
      <w:r>
        <w:rPr>
          <w:sz w:val="15"/>
          <w:vertAlign w:val="superscript"/>
        </w:rPr>
        <w:t>1</w:t>
      </w:r>
      <w:r>
        <w:rPr>
          <w:sz w:val="18"/>
        </w:rPr>
        <w:t xml:space="preserve">) </w:t>
      </w:r>
      <w:r>
        <w:t>na pokutách a na penále uložených v starobnom dôchodkovom sporení v rozsahu upravenom týmto zákonom,</w:t>
      </w:r>
    </w:p>
    <w:p w:rsidR="00271AB0" w:rsidRDefault="00271AB0" w:rsidP="001F0CFC">
      <w:pPr>
        <w:numPr>
          <w:ilvl w:val="1"/>
          <w:numId w:val="441"/>
        </w:numPr>
        <w:spacing w:after="104" w:line="262" w:lineRule="auto"/>
        <w:ind w:left="566" w:hanging="283"/>
      </w:pPr>
      <w:r>
        <w:t>zmluvu o prevedení vymáhania pohľadávok podľa § 148 ods. 4,</w:t>
      </w:r>
    </w:p>
    <w:p w:rsidR="00271AB0" w:rsidRDefault="00271AB0" w:rsidP="001F0CFC">
      <w:pPr>
        <w:numPr>
          <w:ilvl w:val="0"/>
          <w:numId w:val="441"/>
        </w:numPr>
        <w:spacing w:after="116" w:line="262" w:lineRule="auto"/>
        <w:ind w:hanging="283"/>
      </w:pPr>
      <w:r>
        <w:t>schvaľuje v súlade s plánom verejného obstarávania pre nadlimitné zákazky a nadlimitné koncesie podľa osobitného predpisu</w:t>
      </w:r>
      <w:r>
        <w:rPr>
          <w:sz w:val="15"/>
          <w:vertAlign w:val="superscript"/>
        </w:rPr>
        <w:t>68</w:t>
      </w:r>
      <w:r>
        <w:rPr>
          <w:sz w:val="18"/>
        </w:rPr>
        <w:t xml:space="preserve">) </w:t>
      </w:r>
      <w:r>
        <w:t>schváleným dozornou radou</w:t>
      </w:r>
    </w:p>
    <w:p w:rsidR="00271AB0" w:rsidRDefault="00271AB0" w:rsidP="001F0CFC">
      <w:pPr>
        <w:numPr>
          <w:ilvl w:val="1"/>
          <w:numId w:val="441"/>
        </w:numPr>
        <w:spacing w:after="104" w:line="262" w:lineRule="auto"/>
        <w:ind w:left="566" w:hanging="283"/>
      </w:pPr>
      <w:r>
        <w:t>oznámenia o vyhlásení verejného obstarávania,</w:t>
      </w:r>
    </w:p>
    <w:p w:rsidR="00271AB0" w:rsidRDefault="00271AB0" w:rsidP="001F0CFC">
      <w:pPr>
        <w:numPr>
          <w:ilvl w:val="1"/>
          <w:numId w:val="441"/>
        </w:numPr>
        <w:spacing w:after="104" w:line="262" w:lineRule="auto"/>
        <w:ind w:left="566" w:hanging="283"/>
      </w:pPr>
      <w:r>
        <w:t>oznámenia o koncesii,</w:t>
      </w:r>
    </w:p>
    <w:p w:rsidR="00271AB0" w:rsidRDefault="00271AB0" w:rsidP="001F0CFC">
      <w:pPr>
        <w:numPr>
          <w:ilvl w:val="1"/>
          <w:numId w:val="441"/>
        </w:numPr>
        <w:spacing w:after="104" w:line="262" w:lineRule="auto"/>
        <w:ind w:left="566" w:hanging="283"/>
      </w:pPr>
      <w:r>
        <w:t>oznámenia o zámere uzatvoriť zmluvu,</w:t>
      </w:r>
    </w:p>
    <w:p w:rsidR="00271AB0" w:rsidRDefault="00271AB0" w:rsidP="001F0CFC">
      <w:pPr>
        <w:numPr>
          <w:ilvl w:val="1"/>
          <w:numId w:val="441"/>
        </w:numPr>
        <w:spacing w:after="104" w:line="262" w:lineRule="auto"/>
        <w:ind w:left="566" w:hanging="283"/>
      </w:pPr>
      <w:r>
        <w:t>súťažné podklady,</w:t>
      </w:r>
    </w:p>
    <w:p w:rsidR="00271AB0" w:rsidRDefault="00271AB0" w:rsidP="001F0CFC">
      <w:pPr>
        <w:numPr>
          <w:ilvl w:val="0"/>
          <w:numId w:val="441"/>
        </w:numPr>
        <w:spacing w:after="103" w:line="262" w:lineRule="auto"/>
        <w:ind w:hanging="283"/>
      </w:pPr>
      <w:r>
        <w:t>rozhoduje po schválení dozornou radou o použití finančných prostriedkov základného fondu, ktorý vykazuje prebytok finančných prostriedkov, na poskytnutie finančnej výpomoci do iného základného fondu, v ktorom nie je dostatok finančných prostriedkov na dávky, na ktorých úhradu je určený,</w:t>
      </w:r>
    </w:p>
    <w:p w:rsidR="00271AB0" w:rsidRDefault="00271AB0" w:rsidP="001F0CFC">
      <w:pPr>
        <w:numPr>
          <w:ilvl w:val="0"/>
          <w:numId w:val="441"/>
        </w:numPr>
        <w:spacing w:after="103" w:line="262" w:lineRule="auto"/>
        <w:ind w:hanging="283"/>
      </w:pPr>
      <w:r>
        <w:t>rozhoduje po prerokovaní v dozornej rade o odpísaní pohľadávky podľa § 150, 151, 293al a 293am,</w:t>
      </w:r>
    </w:p>
    <w:p w:rsidR="00271AB0" w:rsidRDefault="00271AB0" w:rsidP="001F0CFC">
      <w:pPr>
        <w:numPr>
          <w:ilvl w:val="0"/>
          <w:numId w:val="441"/>
        </w:numPr>
        <w:spacing w:after="206" w:line="262" w:lineRule="auto"/>
        <w:ind w:hanging="283"/>
      </w:pPr>
      <w:r>
        <w:t>vymenúva a odvoláva vedúcich zamestnancov ústredia Sociálnej poisťovne (ďalej len „ústredie”) v jeho priamej riadiacej pôsobnosti a riaditeľov pobočiek po prerokovaní v dozornej rade.</w:t>
      </w:r>
    </w:p>
    <w:p w:rsidR="00271AB0" w:rsidRDefault="00271AB0" w:rsidP="001F0CFC">
      <w:pPr>
        <w:numPr>
          <w:ilvl w:val="1"/>
          <w:numId w:val="442"/>
        </w:numPr>
        <w:spacing w:after="206" w:line="262" w:lineRule="auto"/>
      </w:pPr>
      <w:r>
        <w:t>Za generálneho riaditeľa môže byť vymenovaná fyzická osoba, ktorá spĺňa predpoklady výkonu práce vo verejnom záujme podľa osobitného predpisu,</w:t>
      </w:r>
      <w:r>
        <w:rPr>
          <w:sz w:val="15"/>
          <w:vertAlign w:val="superscript"/>
        </w:rPr>
        <w:t>69</w:t>
      </w:r>
      <w:r>
        <w:rPr>
          <w:sz w:val="18"/>
        </w:rPr>
        <w:t xml:space="preserve">) </w:t>
      </w:r>
      <w:r>
        <w:t>má skončené vysokoškolské vzdelanie druhého stupňa a najmenej šesť rokov praxe v riadiacej funkcii. Na pracovnoprávne vzťahy generálneho riaditeľa sa vzťahuje osobitný predpis,</w:t>
      </w:r>
      <w:r>
        <w:rPr>
          <w:sz w:val="15"/>
          <w:vertAlign w:val="superscript"/>
        </w:rPr>
        <w:t>69a</w:t>
      </w:r>
      <w:r>
        <w:rPr>
          <w:sz w:val="18"/>
        </w:rPr>
        <w:t xml:space="preserve">) </w:t>
      </w:r>
      <w:r>
        <w:t>ak tento zákon neustanovuje inak.</w:t>
      </w:r>
    </w:p>
    <w:p w:rsidR="00271AB0" w:rsidRDefault="00271AB0" w:rsidP="001F0CFC">
      <w:pPr>
        <w:numPr>
          <w:ilvl w:val="1"/>
          <w:numId w:val="442"/>
        </w:numPr>
        <w:spacing w:after="206" w:line="262" w:lineRule="auto"/>
      </w:pPr>
      <w:r>
        <w:t>Mzda generálneho riaditeľa je mesačne šesťnásobok priemernej mesačnej mzdy v hospodárstve Slovenskej republiky zistenej štatistickým úradom za predchádzajúci kalendárny rok. Úprava mzdy generálneho riaditeľa sa vykoná od 1. apríla kalendárneho roka. Ak generálnemu riaditeľovi patrí aj plat poslanca Národnej rady Slovenskej republiky, počas poberania platu poslanca Národnej rady Slovenskej republiky patrí generálnemu riaditeľovi mesačne mzda v sume minimálnej mzdy. Generálnemu riaditeľovi môže vláda priznať odmenu jedenkrát ročne najneskôr do 31. marca kalendárneho roka, najviac do výšky 12-násobku jeho mzdy. Pri priznaní odmeny vláda zohľadní plnenie strategických zámerov činností Sociálnej poisťovne a hospodárenie Sociálnej poisťovne.</w:t>
      </w:r>
    </w:p>
    <w:p w:rsidR="00271AB0" w:rsidRDefault="00271AB0" w:rsidP="001F0CFC">
      <w:pPr>
        <w:numPr>
          <w:ilvl w:val="1"/>
          <w:numId w:val="442"/>
        </w:numPr>
        <w:spacing w:after="237" w:line="262" w:lineRule="auto"/>
      </w:pPr>
      <w:r>
        <w:t>Generálny riaditeľ zodpovedá vláde za porušenie povinností uložených týmto zákonom alebo osobitnými predpismi organizačným zložkám Sociálnej poisťovne, za neprijatie a neplnenie opatrení prijatých na odstránenie nedostatkov zistených dozornou radou a orgánmi dozoru štátu a za neplnenie opatrení uložených podľa osobitného predpisu.</w:t>
      </w:r>
      <w:r>
        <w:rPr>
          <w:sz w:val="15"/>
          <w:vertAlign w:val="superscript"/>
        </w:rPr>
        <w:t>1</w:t>
      </w:r>
      <w:r>
        <w:rPr>
          <w:sz w:val="18"/>
        </w:rPr>
        <w:t>)</w:t>
      </w:r>
    </w:p>
    <w:p w:rsidR="00271AB0" w:rsidRDefault="00271AB0" w:rsidP="001F0CFC">
      <w:pPr>
        <w:numPr>
          <w:ilvl w:val="1"/>
          <w:numId w:val="442"/>
        </w:numPr>
        <w:spacing w:after="206" w:line="262" w:lineRule="auto"/>
      </w:pPr>
      <w:r>
        <w:t>Funkčné obdobie generálneho riaditeľa je šesťročné. Za generálneho riaditeľa môže byť vymenovaná tá istá fyzická osoba najviac na dve po sebe nasledujúce funkčné obdobia.</w:t>
      </w:r>
    </w:p>
    <w:p w:rsidR="00271AB0" w:rsidRDefault="00271AB0" w:rsidP="001F0CFC">
      <w:pPr>
        <w:numPr>
          <w:ilvl w:val="1"/>
          <w:numId w:val="442"/>
        </w:numPr>
        <w:spacing w:after="104" w:line="262" w:lineRule="auto"/>
      </w:pPr>
      <w:r>
        <w:t>Funkcia generálneho riaditeľa zaniká</w:t>
      </w:r>
    </w:p>
    <w:p w:rsidR="00271AB0" w:rsidRDefault="00271AB0" w:rsidP="001F0CFC">
      <w:pPr>
        <w:numPr>
          <w:ilvl w:val="0"/>
          <w:numId w:val="443"/>
        </w:numPr>
        <w:spacing w:after="104" w:line="262" w:lineRule="auto"/>
        <w:ind w:hanging="283"/>
      </w:pPr>
      <w:r>
        <w:t>uplynutím funkčného obdobia, na ktoré bol vymenovaný,</w:t>
      </w:r>
    </w:p>
    <w:p w:rsidR="00271AB0" w:rsidRDefault="00271AB0" w:rsidP="001F0CFC">
      <w:pPr>
        <w:numPr>
          <w:ilvl w:val="0"/>
          <w:numId w:val="443"/>
        </w:numPr>
        <w:spacing w:after="103" w:line="262" w:lineRule="auto"/>
        <w:ind w:hanging="283"/>
      </w:pPr>
      <w:r>
        <w:t>vzdaním sa funkcie generálneho riaditeľa písomnou žiadosťou doručenou vláde, a to dňom jej doručenia, ak v nej nie je uvedený neskorší deň vzdania sa funkcie,</w:t>
      </w:r>
    </w:p>
    <w:p w:rsidR="00271AB0" w:rsidRDefault="00271AB0" w:rsidP="001F0CFC">
      <w:pPr>
        <w:numPr>
          <w:ilvl w:val="0"/>
          <w:numId w:val="443"/>
        </w:numPr>
        <w:spacing w:after="104" w:line="262" w:lineRule="auto"/>
        <w:ind w:hanging="283"/>
      </w:pPr>
      <w:r>
        <w:t>odvolaním,</w:t>
      </w:r>
    </w:p>
    <w:p w:rsidR="00271AB0" w:rsidRDefault="00271AB0" w:rsidP="001F0CFC">
      <w:pPr>
        <w:numPr>
          <w:ilvl w:val="0"/>
          <w:numId w:val="443"/>
        </w:numPr>
        <w:spacing w:after="93" w:line="262" w:lineRule="auto"/>
        <w:ind w:hanging="283"/>
      </w:pPr>
      <w:r>
        <w:t>smrťou alebo vyhlásením za mŕtveho,</w:t>
      </w:r>
    </w:p>
    <w:p w:rsidR="00271AB0" w:rsidRDefault="00271AB0" w:rsidP="001F0CFC">
      <w:pPr>
        <w:numPr>
          <w:ilvl w:val="0"/>
          <w:numId w:val="443"/>
        </w:numPr>
        <w:spacing w:after="118" w:line="262" w:lineRule="auto"/>
        <w:ind w:hanging="283"/>
      </w:pPr>
      <w:r>
        <w:t>rozhodnutím o strate verejnej funkcie vydanom v konaní podľa osobitného predpisu</w:t>
      </w:r>
      <w:r>
        <w:rPr>
          <w:sz w:val="15"/>
          <w:vertAlign w:val="superscript"/>
        </w:rPr>
        <w:t>69b</w:t>
      </w:r>
      <w:r>
        <w:rPr>
          <w:sz w:val="18"/>
        </w:rPr>
        <w:t xml:space="preserve">) </w:t>
      </w:r>
      <w:r>
        <w:t>alebo</w:t>
      </w:r>
    </w:p>
    <w:p w:rsidR="00271AB0" w:rsidRDefault="00271AB0" w:rsidP="001F0CFC">
      <w:pPr>
        <w:numPr>
          <w:ilvl w:val="0"/>
          <w:numId w:val="443"/>
        </w:numPr>
        <w:spacing w:after="227" w:line="262" w:lineRule="auto"/>
        <w:ind w:hanging="283"/>
      </w:pPr>
      <w:r>
        <w:t>dňom, ktorým prestal spĺňať predpoklady na výkon funkcie generálneho riaditeľa podľa osobitného predpisu.</w:t>
      </w:r>
      <w:r>
        <w:rPr>
          <w:sz w:val="15"/>
          <w:vertAlign w:val="superscript"/>
        </w:rPr>
        <w:t>69</w:t>
      </w:r>
      <w:r>
        <w:rPr>
          <w:sz w:val="18"/>
        </w:rPr>
        <w:t>)</w:t>
      </w:r>
    </w:p>
    <w:p w:rsidR="00271AB0" w:rsidRDefault="00271AB0" w:rsidP="00271AB0">
      <w:pPr>
        <w:spacing w:after="104"/>
        <w:ind w:firstLine="0"/>
      </w:pPr>
      <w:r>
        <w:t>(10) Vláda odvolá generálneho riaditeľa, ak</w:t>
      </w:r>
    </w:p>
    <w:p w:rsidR="00271AB0" w:rsidRDefault="00271AB0" w:rsidP="001F0CFC">
      <w:pPr>
        <w:numPr>
          <w:ilvl w:val="0"/>
          <w:numId w:val="444"/>
        </w:numPr>
        <w:spacing w:after="104" w:line="262" w:lineRule="auto"/>
        <w:ind w:hanging="283"/>
      </w:pPr>
      <w:r>
        <w:t>si neplní povinnosti generálneho riaditeľa ustanovené zákonom,</w:t>
      </w:r>
    </w:p>
    <w:p w:rsidR="00271AB0" w:rsidRDefault="00271AB0" w:rsidP="001F0CFC">
      <w:pPr>
        <w:numPr>
          <w:ilvl w:val="0"/>
          <w:numId w:val="444"/>
        </w:numPr>
        <w:spacing w:after="206" w:line="262" w:lineRule="auto"/>
        <w:ind w:hanging="283"/>
      </w:pPr>
      <w:r>
        <w:t>nepriaznivý zdravotný stav mu nedovoľuje najmenej počas šiestich mesiacov riadne vykonávať funkciu generálneho riaditeľa.</w:t>
      </w:r>
    </w:p>
    <w:p w:rsidR="00271AB0" w:rsidRDefault="00271AB0" w:rsidP="001F0CFC">
      <w:pPr>
        <w:numPr>
          <w:ilvl w:val="1"/>
          <w:numId w:val="444"/>
        </w:numPr>
        <w:spacing w:after="206" w:line="262" w:lineRule="auto"/>
      </w:pPr>
      <w:r>
        <w:t>Ak zanikne funkcia generálneho riaditeľa z dôvodov uvedených v odseku 9 alebo vláda odvolá generálneho riaditeľa z dôvodov uvedených v odseku 10, do vymenovania generálneho riaditeľa vládou vykonáva jeho funkciu vedúci zamestnanec, ktorý zastupoval generálneho riaditeľa v čase jeho neprítomnosti podľa odseku 3.</w:t>
      </w:r>
    </w:p>
    <w:p w:rsidR="00271AB0" w:rsidRDefault="00271AB0" w:rsidP="001F0CFC">
      <w:pPr>
        <w:numPr>
          <w:ilvl w:val="1"/>
          <w:numId w:val="444"/>
        </w:numPr>
        <w:spacing w:after="206" w:line="262" w:lineRule="auto"/>
      </w:pPr>
      <w:r>
        <w:t>Vláda vymenuje generálneho riaditeľa najneskôr do 30 dní odo dňa zániku funkcie alebo odvolania generálneho riaditeľa.</w:t>
      </w:r>
    </w:p>
    <w:p w:rsidR="00271AB0" w:rsidRDefault="00271AB0" w:rsidP="001F0CFC">
      <w:pPr>
        <w:numPr>
          <w:ilvl w:val="1"/>
          <w:numId w:val="444"/>
        </w:numPr>
        <w:spacing w:after="206" w:line="262" w:lineRule="auto"/>
      </w:pPr>
      <w:r>
        <w:t>Generálny riaditeľ je povinný vykonávať svoju funkciu s náležitou odbornou starostlivosťou tak, aby bol zabezpečený riadny a efektívny výkon sociálneho poistenia.</w:t>
      </w:r>
    </w:p>
    <w:p w:rsidR="00271AB0" w:rsidRDefault="00271AB0" w:rsidP="001F0CFC">
      <w:pPr>
        <w:numPr>
          <w:ilvl w:val="1"/>
          <w:numId w:val="444"/>
        </w:numPr>
        <w:spacing w:after="291" w:line="262" w:lineRule="auto"/>
      </w:pPr>
      <w:r>
        <w:t>Generálny riaditeľ, ktorý porušil povinnosti pri výkone svojej funkcie, je povinný v celom rozsahu nahradiť škodu, ktorú tým spôsobil.</w:t>
      </w:r>
    </w:p>
    <w:p w:rsidR="00271AB0" w:rsidRDefault="00271AB0" w:rsidP="00271AB0">
      <w:pPr>
        <w:spacing w:after="20" w:line="248" w:lineRule="auto"/>
        <w:ind w:left="100" w:right="90" w:hanging="10"/>
        <w:jc w:val="center"/>
      </w:pPr>
      <w:r>
        <w:rPr>
          <w:b/>
        </w:rPr>
        <w:t>§ 123</w:t>
      </w:r>
    </w:p>
    <w:p w:rsidR="00271AB0" w:rsidRDefault="00271AB0" w:rsidP="00271AB0">
      <w:pPr>
        <w:spacing w:after="194" w:line="248" w:lineRule="auto"/>
        <w:ind w:left="100" w:right="90" w:hanging="10"/>
        <w:jc w:val="center"/>
      </w:pPr>
      <w:r>
        <w:rPr>
          <w:b/>
        </w:rPr>
        <w:t>Dozorná rada</w:t>
      </w:r>
    </w:p>
    <w:p w:rsidR="00271AB0" w:rsidRDefault="00271AB0" w:rsidP="001F0CFC">
      <w:pPr>
        <w:numPr>
          <w:ilvl w:val="1"/>
          <w:numId w:val="445"/>
        </w:numPr>
        <w:spacing w:after="206" w:line="262" w:lineRule="auto"/>
        <w:ind w:hanging="308"/>
      </w:pPr>
      <w:r>
        <w:t>Dozorná rada je dozorný orgán a kontrolný orgán Sociálnej poisťovne.</w:t>
      </w:r>
    </w:p>
    <w:p w:rsidR="00271AB0" w:rsidRDefault="00271AB0" w:rsidP="001F0CFC">
      <w:pPr>
        <w:numPr>
          <w:ilvl w:val="1"/>
          <w:numId w:val="445"/>
        </w:numPr>
        <w:spacing w:after="104" w:line="262" w:lineRule="auto"/>
        <w:ind w:hanging="308"/>
      </w:pPr>
      <w:r>
        <w:t>Dozorná rada</w:t>
      </w:r>
    </w:p>
    <w:p w:rsidR="00271AB0" w:rsidRDefault="00271AB0" w:rsidP="00271AB0">
      <w:pPr>
        <w:spacing w:after="104"/>
        <w:ind w:left="-15" w:firstLine="0"/>
      </w:pPr>
      <w:r>
        <w:t>a) vypracúva stanoviská</w:t>
      </w:r>
    </w:p>
    <w:p w:rsidR="00271AB0" w:rsidRDefault="00271AB0" w:rsidP="001F0CFC">
      <w:pPr>
        <w:numPr>
          <w:ilvl w:val="0"/>
          <w:numId w:val="446"/>
        </w:numPr>
        <w:spacing w:after="103" w:line="262" w:lineRule="auto"/>
        <w:ind w:left="566" w:hanging="283"/>
      </w:pPr>
      <w:r>
        <w:t>k návrhu rozpočtu Sociálnej poisťovne na príslušný kalendárny rok s predpokladaným vývojom príjmov a výdavkov na obdobie nasledujúcich dvoch rokov,</w:t>
      </w:r>
    </w:p>
    <w:p w:rsidR="00271AB0" w:rsidRDefault="00271AB0" w:rsidP="001F0CFC">
      <w:pPr>
        <w:numPr>
          <w:ilvl w:val="0"/>
          <w:numId w:val="446"/>
        </w:numPr>
        <w:spacing w:after="104" w:line="262" w:lineRule="auto"/>
        <w:ind w:left="566" w:hanging="283"/>
      </w:pPr>
      <w:r>
        <w:t>k návrhu účtovnej závierky Sociálnej poisťovne,</w:t>
      </w:r>
    </w:p>
    <w:p w:rsidR="00271AB0" w:rsidRDefault="00271AB0" w:rsidP="001F0CFC">
      <w:pPr>
        <w:numPr>
          <w:ilvl w:val="0"/>
          <w:numId w:val="446"/>
        </w:numPr>
        <w:spacing w:after="0" w:line="364" w:lineRule="auto"/>
        <w:ind w:left="566" w:hanging="283"/>
      </w:pPr>
      <w:r>
        <w:t>k návrhu strategických zámerov činnosti Sociálnej poisťovne a k správe o ich plnení, b) schvaľuje</w:t>
      </w:r>
    </w:p>
    <w:p w:rsidR="00271AB0" w:rsidRDefault="00271AB0" w:rsidP="001F0CFC">
      <w:pPr>
        <w:numPr>
          <w:ilvl w:val="0"/>
          <w:numId w:val="447"/>
        </w:numPr>
        <w:spacing w:after="104" w:line="262" w:lineRule="auto"/>
        <w:ind w:left="566" w:hanging="283"/>
      </w:pPr>
      <w:r>
        <w:t>výročnú správu o činnosti Sociálnej poisťovne,</w:t>
      </w:r>
    </w:p>
    <w:p w:rsidR="00271AB0" w:rsidRDefault="00271AB0" w:rsidP="001F0CFC">
      <w:pPr>
        <w:numPr>
          <w:ilvl w:val="0"/>
          <w:numId w:val="447"/>
        </w:numPr>
        <w:spacing w:after="206" w:line="262" w:lineRule="auto"/>
        <w:ind w:left="566" w:hanging="283"/>
      </w:pPr>
      <w:r>
        <w:t>rokovací poriadok dozornej rady,</w:t>
      </w:r>
    </w:p>
    <w:p w:rsidR="00271AB0" w:rsidRDefault="00271AB0" w:rsidP="001F0CFC">
      <w:pPr>
        <w:numPr>
          <w:ilvl w:val="0"/>
          <w:numId w:val="447"/>
        </w:numPr>
        <w:spacing w:after="103" w:line="262" w:lineRule="auto"/>
        <w:ind w:left="566" w:hanging="283"/>
      </w:pPr>
      <w:r>
        <w:t>plán verejného obstarávania pre nadlimitné zákazky a nadlimitné koncesie podľa osobitného predpisu</w:t>
      </w:r>
      <w:r>
        <w:rPr>
          <w:sz w:val="15"/>
          <w:vertAlign w:val="superscript"/>
        </w:rPr>
        <w:t>68</w:t>
      </w:r>
      <w:r>
        <w:rPr>
          <w:sz w:val="18"/>
        </w:rPr>
        <w:t xml:space="preserve">) </w:t>
      </w:r>
      <w:r>
        <w:t>na príslušný kalendárny rok vrátane jeho doplnenia, ktorý obsahuje názov predmetu zákazky alebo koncesie, stručný opis predmetu zákazky alebo koncesie, odhad predpokladanej hodnoty zákazky alebo koncesie, predpokladaný termín vyhlásenia verejného obstarávania a predpokladaný termín ukončenia verejného obstarávania,</w:t>
      </w:r>
    </w:p>
    <w:p w:rsidR="00271AB0" w:rsidRDefault="00271AB0" w:rsidP="001F0CFC">
      <w:pPr>
        <w:numPr>
          <w:ilvl w:val="0"/>
          <w:numId w:val="447"/>
        </w:numPr>
        <w:spacing w:after="103" w:line="262" w:lineRule="auto"/>
        <w:ind w:left="566" w:hanging="283"/>
      </w:pPr>
      <w:r>
        <w:t>podrobnosti o spôsobe a vykonaní voľby hlavného kontrolóra Sociálnej poisťovne (ďalej len „hlavný kontrolór”),</w:t>
      </w:r>
    </w:p>
    <w:p w:rsidR="00271AB0" w:rsidRDefault="00271AB0" w:rsidP="001F0CFC">
      <w:pPr>
        <w:numPr>
          <w:ilvl w:val="0"/>
          <w:numId w:val="447"/>
        </w:numPr>
        <w:spacing w:after="104" w:line="262" w:lineRule="auto"/>
        <w:ind w:left="566" w:hanging="283"/>
      </w:pPr>
      <w:r>
        <w:t>priznanie odmeny hlavnému kontrolórovi,</w:t>
      </w:r>
    </w:p>
    <w:p w:rsidR="00271AB0" w:rsidRDefault="00271AB0" w:rsidP="001F0CFC">
      <w:pPr>
        <w:numPr>
          <w:ilvl w:val="0"/>
          <w:numId w:val="447"/>
        </w:numPr>
        <w:spacing w:after="97" w:line="262" w:lineRule="auto"/>
        <w:ind w:left="566" w:hanging="283"/>
      </w:pPr>
      <w:r>
        <w:t>použitie finančných prostriedkov základného fondu, ktorý vykazuje prebytok finančných prostriedkov, na poskytnutie finančnej výpomoci do iného základného fondu, v ktorom nie je dostatok finančných prostriedkov na dávky, na ktorých úhradu je určený, c) prerokúva</w:t>
      </w:r>
    </w:p>
    <w:p w:rsidR="00271AB0" w:rsidRDefault="00271AB0" w:rsidP="001F0CFC">
      <w:pPr>
        <w:numPr>
          <w:ilvl w:val="0"/>
          <w:numId w:val="448"/>
        </w:numPr>
        <w:spacing w:after="103" w:line="262" w:lineRule="auto"/>
        <w:ind w:left="566" w:hanging="283"/>
      </w:pPr>
      <w:r>
        <w:t>návrh štatútu, návrh organizačného poriadku, návrh mzdového poriadku, návrh kontrolného poriadku a návrh pravidiel financovania a hospodárenia Sociálnej poisťovne,</w:t>
      </w:r>
    </w:p>
    <w:p w:rsidR="00271AB0" w:rsidRDefault="00271AB0" w:rsidP="001F0CFC">
      <w:pPr>
        <w:numPr>
          <w:ilvl w:val="0"/>
          <w:numId w:val="448"/>
        </w:numPr>
        <w:spacing w:after="103" w:line="262" w:lineRule="auto"/>
        <w:ind w:left="566" w:hanging="283"/>
      </w:pPr>
      <w:r>
        <w:t>návrh na uzatvorenie zmluvy o prevedení vymáhania pohľadávok podľa § 148 ods. 4 a návrh na uzatvorenie zmluvy o postúpení pohľadávky podľa § 149, 293s a 293ak,</w:t>
      </w:r>
    </w:p>
    <w:p w:rsidR="00271AB0" w:rsidRDefault="00271AB0" w:rsidP="001F0CFC">
      <w:pPr>
        <w:numPr>
          <w:ilvl w:val="0"/>
          <w:numId w:val="448"/>
        </w:numPr>
        <w:spacing w:after="103" w:line="262" w:lineRule="auto"/>
        <w:ind w:left="566" w:hanging="283"/>
      </w:pPr>
      <w:r>
        <w:t>návrh na uzatvorenie zmluvy o postúpení pohľadávky na príspevkoch na starobné dôchodkové sporenie,</w:t>
      </w:r>
      <w:r>
        <w:rPr>
          <w:sz w:val="15"/>
          <w:vertAlign w:val="superscript"/>
        </w:rPr>
        <w:t>1</w:t>
      </w:r>
      <w:r>
        <w:rPr>
          <w:sz w:val="18"/>
        </w:rPr>
        <w:t xml:space="preserve">) </w:t>
      </w:r>
      <w:r>
        <w:t>na pokutách a na penále uložených v starobnom dôchodkovom sporení v rozsahu upravenom týmto zákonom,</w:t>
      </w:r>
    </w:p>
    <w:p w:rsidR="00271AB0" w:rsidRDefault="00271AB0" w:rsidP="001F0CFC">
      <w:pPr>
        <w:numPr>
          <w:ilvl w:val="0"/>
          <w:numId w:val="448"/>
        </w:numPr>
        <w:spacing w:after="103" w:line="262" w:lineRule="auto"/>
        <w:ind w:left="566" w:hanging="283"/>
      </w:pPr>
      <w:r>
        <w:t>návrh na odpísanie pohľadávky na poistnom na nemocenskom poistení, poistnom na dôchodkovom poistení, poistnom na úrazovom poistení, poistnom na garančné poistenie, poistnom na poistenie v nezamestnanosti, poistnom na financovanie podpory v čase skrátenej práce</w:t>
      </w:r>
      <w:r>
        <w:rPr>
          <w:sz w:val="15"/>
          <w:vertAlign w:val="superscript"/>
        </w:rPr>
        <w:t>69ba</w:t>
      </w:r>
      <w:r>
        <w:rPr>
          <w:sz w:val="18"/>
        </w:rPr>
        <w:t xml:space="preserve">) </w:t>
      </w:r>
      <w:r>
        <w:t>(ďalej len „poistné na financovanie podpory“), poistnom do rezervného fondu solidarity, na pokutách a na penále uložených v sociálnom poistení,</w:t>
      </w:r>
    </w:p>
    <w:p w:rsidR="00271AB0" w:rsidRDefault="00271AB0" w:rsidP="001F0CFC">
      <w:pPr>
        <w:numPr>
          <w:ilvl w:val="0"/>
          <w:numId w:val="448"/>
        </w:numPr>
        <w:spacing w:after="103" w:line="262" w:lineRule="auto"/>
        <w:ind w:left="566" w:hanging="283"/>
      </w:pPr>
      <w:r>
        <w:t>návrhy na vymenovanie a odvolanie vedúcich zamestnancov ústredia v priamej riadiacej pôsobnosti generálneho riaditeľa a návrhy na vymenovanie a odvolanie riaditeľov pobočiek,</w:t>
      </w:r>
    </w:p>
    <w:p w:rsidR="00271AB0" w:rsidRDefault="00271AB0" w:rsidP="001F0CFC">
      <w:pPr>
        <w:numPr>
          <w:ilvl w:val="0"/>
          <w:numId w:val="449"/>
        </w:numPr>
        <w:spacing w:after="103" w:line="262" w:lineRule="auto"/>
        <w:ind w:hanging="283"/>
      </w:pPr>
      <w:r>
        <w:t>ukladá generálnemu riaditeľovi povinnosť prijať opatrenia na odstránenie zistených nedostatkov,</w:t>
      </w:r>
    </w:p>
    <w:p w:rsidR="00271AB0" w:rsidRDefault="00271AB0" w:rsidP="001F0CFC">
      <w:pPr>
        <w:numPr>
          <w:ilvl w:val="0"/>
          <w:numId w:val="449"/>
        </w:numPr>
        <w:spacing w:after="104" w:line="262" w:lineRule="auto"/>
        <w:ind w:hanging="283"/>
      </w:pPr>
      <w:r>
        <w:t>kontroluje</w:t>
      </w:r>
    </w:p>
    <w:p w:rsidR="00271AB0" w:rsidRDefault="00271AB0" w:rsidP="001F0CFC">
      <w:pPr>
        <w:numPr>
          <w:ilvl w:val="1"/>
          <w:numId w:val="449"/>
        </w:numPr>
        <w:spacing w:after="103" w:line="262" w:lineRule="auto"/>
        <w:ind w:left="566" w:hanging="283"/>
      </w:pPr>
      <w:r>
        <w:t>hospodárenie Sociálnej poisťovne s finančnými prostriedkami základného fondu nemocenského poistenia, základného fondu starobného poistenia, základného fondu invalidného poistenia, základného fondu úrazového poistenia, základného fondu poistenia v nezamestnanosti, základného fondu garančného poistenia, rezervného fondu solidarity a správneho fondu,</w:t>
      </w:r>
    </w:p>
    <w:p w:rsidR="00271AB0" w:rsidRDefault="00271AB0" w:rsidP="001F0CFC">
      <w:pPr>
        <w:numPr>
          <w:ilvl w:val="1"/>
          <w:numId w:val="449"/>
        </w:numPr>
        <w:spacing w:after="103" w:line="262" w:lineRule="auto"/>
        <w:ind w:left="566" w:hanging="283"/>
      </w:pPr>
      <w:r>
        <w:t>dodržiavanie tohto zákona a ostatných všeobecne záväzných právnych predpisov týkajúcich sa hospodárenia Sociálnej poisťovne,</w:t>
      </w:r>
    </w:p>
    <w:p w:rsidR="00271AB0" w:rsidRDefault="00271AB0" w:rsidP="001F0CFC">
      <w:pPr>
        <w:numPr>
          <w:ilvl w:val="0"/>
          <w:numId w:val="449"/>
        </w:numPr>
        <w:spacing w:after="103" w:line="262" w:lineRule="auto"/>
        <w:ind w:hanging="283"/>
      </w:pPr>
      <w:r>
        <w:t>vypracúva správu o kontrolnej činnosti za predchádzajúci kalendárny rok, ktorá je súčasťou účtovnej závierky Sociálnej poisťovne,</w:t>
      </w:r>
    </w:p>
    <w:p w:rsidR="00271AB0" w:rsidRDefault="00271AB0" w:rsidP="001F0CFC">
      <w:pPr>
        <w:numPr>
          <w:ilvl w:val="0"/>
          <w:numId w:val="449"/>
        </w:numPr>
        <w:spacing w:after="104" w:line="262" w:lineRule="auto"/>
        <w:ind w:hanging="283"/>
      </w:pPr>
      <w:r>
        <w:t>predkladá vláde návrh na priznanie odmeny generálneho riaditeľa a jej výšku,</w:t>
      </w:r>
    </w:p>
    <w:p w:rsidR="00271AB0" w:rsidRDefault="00271AB0" w:rsidP="001F0CFC">
      <w:pPr>
        <w:numPr>
          <w:ilvl w:val="0"/>
          <w:numId w:val="449"/>
        </w:numPr>
        <w:spacing w:after="206" w:line="262" w:lineRule="auto"/>
        <w:ind w:hanging="283"/>
      </w:pPr>
      <w:r>
        <w:t>volí a odvoláva hlavného kontrolóra.</w:t>
      </w:r>
    </w:p>
    <w:p w:rsidR="00271AB0" w:rsidRDefault="00271AB0" w:rsidP="001F0CFC">
      <w:pPr>
        <w:numPr>
          <w:ilvl w:val="1"/>
          <w:numId w:val="449"/>
        </w:numPr>
        <w:spacing w:after="103" w:line="262" w:lineRule="auto"/>
        <w:ind w:left="566" w:hanging="283"/>
      </w:pPr>
      <w:r>
        <w:t>Dozorná rada má 11 členov. Predsedom dozornej rady je minister práce, sociálnych vecí a rodiny Slovenskej republiky. Dozorná rada sa ďalej tvorí</w:t>
      </w:r>
    </w:p>
    <w:p w:rsidR="00271AB0" w:rsidRDefault="00271AB0" w:rsidP="001F0CFC">
      <w:pPr>
        <w:numPr>
          <w:ilvl w:val="0"/>
          <w:numId w:val="450"/>
        </w:numPr>
        <w:spacing w:after="104" w:line="262" w:lineRule="auto"/>
        <w:ind w:hanging="283"/>
      </w:pPr>
      <w:r>
        <w:t>z troch zástupcov navrhnutých reprezentatívnymi združeniami odborových zväzov,</w:t>
      </w:r>
    </w:p>
    <w:p w:rsidR="00271AB0" w:rsidRDefault="00271AB0" w:rsidP="001F0CFC">
      <w:pPr>
        <w:numPr>
          <w:ilvl w:val="0"/>
          <w:numId w:val="450"/>
        </w:numPr>
        <w:spacing w:after="206" w:line="262" w:lineRule="auto"/>
        <w:ind w:hanging="283"/>
      </w:pPr>
      <w:r>
        <w:t>z troch zástupcov navrhnutých reprezentatívnymi združeniami zamestnávateľov,</w:t>
      </w:r>
    </w:p>
    <w:p w:rsidR="00271AB0" w:rsidRDefault="00271AB0" w:rsidP="001F0CFC">
      <w:pPr>
        <w:numPr>
          <w:ilvl w:val="0"/>
          <w:numId w:val="450"/>
        </w:numPr>
        <w:spacing w:after="4" w:line="262" w:lineRule="auto"/>
        <w:ind w:hanging="283"/>
      </w:pPr>
      <w:r>
        <w:t>z jedného zástupcu Ministerstva práce, sociálnych vecí a rodiny Slovenskej republiky (ďalej len</w:t>
      </w:r>
    </w:p>
    <w:p w:rsidR="00271AB0" w:rsidRDefault="00271AB0" w:rsidP="00271AB0">
      <w:pPr>
        <w:spacing w:after="104"/>
        <w:ind w:left="283" w:firstLine="0"/>
      </w:pPr>
      <w:r>
        <w:t>„ministerstvo“) a z dvoch zástupcov ministerstva financií navrhnutých vládou,</w:t>
      </w:r>
    </w:p>
    <w:p w:rsidR="00271AB0" w:rsidRDefault="00271AB0" w:rsidP="001F0CFC">
      <w:pPr>
        <w:numPr>
          <w:ilvl w:val="0"/>
          <w:numId w:val="450"/>
        </w:numPr>
        <w:spacing w:after="206" w:line="262" w:lineRule="auto"/>
        <w:ind w:hanging="283"/>
      </w:pPr>
      <w:r>
        <w:t>z jedného zástupcu navrhnutého záujmovými združeniami občanov reprezentujúcimi poberateľov dôchodkových dávok.</w:t>
      </w:r>
    </w:p>
    <w:p w:rsidR="00271AB0" w:rsidRDefault="00271AB0" w:rsidP="001F0CFC">
      <w:pPr>
        <w:numPr>
          <w:ilvl w:val="1"/>
          <w:numId w:val="450"/>
        </w:numPr>
        <w:spacing w:after="206" w:line="262" w:lineRule="auto"/>
      </w:pPr>
      <w:r>
        <w:t>Členov dozornej rady s výnimkou predsedu volí a odvoláva národná rada.</w:t>
      </w:r>
    </w:p>
    <w:p w:rsidR="00271AB0" w:rsidRDefault="00271AB0" w:rsidP="001F0CFC">
      <w:pPr>
        <w:numPr>
          <w:ilvl w:val="1"/>
          <w:numId w:val="450"/>
        </w:numPr>
        <w:spacing w:after="231" w:line="262" w:lineRule="auto"/>
      </w:pPr>
      <w:r>
        <w:t>Za člena dozornej rady môže byť navrhnutá a zvolená fyzická osoba, ktorá má spôsobilosť na právne úkony v plnom rozsahu, je bezúhonná a má skončené vysokoškolské vzdelanie druhého stupňa. Bezúhonná fyzická osoba je fyzická osoba, ktorá nebola právoplatne odsúdená za trestný čin. Bezúhonnosť sa preukazuje výpisom z registra trestov. Na účel preukázania bezúhonnosti poskytne fyzická osoba údaje potrebné na vyžiadanie výpisu z registra trestov.</w:t>
      </w:r>
      <w:r>
        <w:rPr>
          <w:sz w:val="15"/>
          <w:vertAlign w:val="superscript"/>
        </w:rPr>
        <w:t>69c</w:t>
      </w:r>
      <w:r>
        <w:rPr>
          <w:sz w:val="18"/>
        </w:rPr>
        <w:t>)</w:t>
      </w:r>
    </w:p>
    <w:p w:rsidR="00271AB0" w:rsidRDefault="00271AB0" w:rsidP="001F0CFC">
      <w:pPr>
        <w:numPr>
          <w:ilvl w:val="1"/>
          <w:numId w:val="450"/>
        </w:numPr>
        <w:spacing w:after="206" w:line="262" w:lineRule="auto"/>
      </w:pPr>
      <w:r>
        <w:t>Funkčné obdobie člena dozornej rady je päťročné.</w:t>
      </w:r>
    </w:p>
    <w:p w:rsidR="00271AB0" w:rsidRDefault="00271AB0" w:rsidP="001F0CFC">
      <w:pPr>
        <w:numPr>
          <w:ilvl w:val="1"/>
          <w:numId w:val="450"/>
        </w:numPr>
        <w:spacing w:after="206" w:line="262" w:lineRule="auto"/>
      </w:pPr>
      <w:r>
        <w:t>Výkon funkcie člena dozornej rady sa považuje za prekážku v práci alebo za prekážku v štátnej službe z dôvodu všeobecného záujmu, pri ktorej patrí zamestnancovi pracovné voľno s náhradou mzdy.</w:t>
      </w:r>
    </w:p>
    <w:p w:rsidR="00271AB0" w:rsidRDefault="00271AB0" w:rsidP="001F0CFC">
      <w:pPr>
        <w:numPr>
          <w:ilvl w:val="1"/>
          <w:numId w:val="450"/>
        </w:numPr>
        <w:spacing w:after="206" w:line="262" w:lineRule="auto"/>
      </w:pPr>
      <w:r>
        <w:t>Člen dozornej rady má nárok na náhradu nákladov spojených s výkonom tejto funkcie. O priznaní odmeny členovi dozornej rady za výkon jeho funkcie v dozornej rade rozhoduje národná rada.</w:t>
      </w:r>
    </w:p>
    <w:p w:rsidR="00271AB0" w:rsidRDefault="00271AB0" w:rsidP="001F0CFC">
      <w:pPr>
        <w:numPr>
          <w:ilvl w:val="1"/>
          <w:numId w:val="450"/>
        </w:numPr>
        <w:spacing w:after="206" w:line="262" w:lineRule="auto"/>
      </w:pPr>
      <w:r>
        <w:t>Člen dozornej rady je pri výkone svojej funkcie nezastupiteľný. Člen dozornej rady nemôže byť v pracovnom pomere k Sociálnej poisťovni.</w:t>
      </w:r>
    </w:p>
    <w:p w:rsidR="00271AB0" w:rsidRDefault="00271AB0" w:rsidP="001F0CFC">
      <w:pPr>
        <w:numPr>
          <w:ilvl w:val="1"/>
          <w:numId w:val="450"/>
        </w:numPr>
        <w:spacing w:after="206" w:line="262" w:lineRule="auto"/>
      </w:pPr>
      <w:r>
        <w:t>Dozorná rada si zvolí zo svojich členov dvoch podpredsedov dozornej rady, z ktorých jeden je navrhnutý reprezentatívnymi združeniami odborových zväzov a jeden je navrhnutý reprezentatívnymi združeniami zamestnávateľov.</w:t>
      </w:r>
    </w:p>
    <w:p w:rsidR="00271AB0" w:rsidRDefault="00271AB0" w:rsidP="001F0CFC">
      <w:pPr>
        <w:numPr>
          <w:ilvl w:val="1"/>
          <w:numId w:val="450"/>
        </w:numPr>
        <w:spacing w:after="206" w:line="262" w:lineRule="auto"/>
      </w:pPr>
      <w:r>
        <w:t>Zasadnutia dozornej rady zvoláva a riadi jej predseda alebo ním poverený podpredseda dozornej rady podľa potreby, najmenej raz za dva kalendárne mesiace.</w:t>
      </w:r>
    </w:p>
    <w:p w:rsidR="00271AB0" w:rsidRDefault="00271AB0" w:rsidP="001F0CFC">
      <w:pPr>
        <w:numPr>
          <w:ilvl w:val="1"/>
          <w:numId w:val="450"/>
        </w:numPr>
        <w:spacing w:after="206" w:line="262" w:lineRule="auto"/>
      </w:pPr>
      <w:r>
        <w:t>Na zasadnutí dozornej rady sa môžu zúčastniť fyzické osoby, ktoré na zasadnutie prizve dozorná rada.</w:t>
      </w:r>
    </w:p>
    <w:p w:rsidR="00271AB0" w:rsidRDefault="00271AB0" w:rsidP="001F0CFC">
      <w:pPr>
        <w:numPr>
          <w:ilvl w:val="1"/>
          <w:numId w:val="450"/>
        </w:numPr>
        <w:spacing w:after="206" w:line="262" w:lineRule="auto"/>
      </w:pPr>
      <w:r>
        <w:t>Na zasadnutí dozornej rady je na jej požiadanie povinný zúčastniť sa generálny riaditeľ.</w:t>
      </w:r>
    </w:p>
    <w:p w:rsidR="00271AB0" w:rsidRDefault="00271AB0" w:rsidP="001F0CFC">
      <w:pPr>
        <w:numPr>
          <w:ilvl w:val="1"/>
          <w:numId w:val="450"/>
        </w:numPr>
        <w:spacing w:after="206" w:line="262" w:lineRule="auto"/>
      </w:pPr>
      <w:r>
        <w:t>Dozorná rada je schopná uznášať sa, ak je prítomná nadpolovičná väčšina všetkých jej členov. Na prijatie uznesenia je potrebný súhlas nadpolovičnej väčšiny prítomných členov.</w:t>
      </w:r>
    </w:p>
    <w:p w:rsidR="00271AB0" w:rsidRDefault="00271AB0" w:rsidP="001F0CFC">
      <w:pPr>
        <w:numPr>
          <w:ilvl w:val="1"/>
          <w:numId w:val="450"/>
        </w:numPr>
        <w:spacing w:after="206" w:line="262" w:lineRule="auto"/>
      </w:pPr>
      <w:r>
        <w:t>Členovia dozornej rady sú oprávnení nahliadať do dokladov a záznamov týkajúcich sa hospodárenia Sociálnej poisťovne a požadovať potrebné vysvetlenia od zamestnancov Sociálnej poisťovne a od generálneho riaditeľa.</w:t>
      </w:r>
    </w:p>
    <w:p w:rsidR="00271AB0" w:rsidRDefault="00271AB0" w:rsidP="001F0CFC">
      <w:pPr>
        <w:numPr>
          <w:ilvl w:val="1"/>
          <w:numId w:val="450"/>
        </w:numPr>
        <w:spacing w:after="206" w:line="262" w:lineRule="auto"/>
      </w:pPr>
      <w:r>
        <w:t>Pravidlá rokovania dozornej rady upraví rokovací poriadok dozornej rady.</w:t>
      </w:r>
    </w:p>
    <w:p w:rsidR="00271AB0" w:rsidRDefault="00271AB0" w:rsidP="001F0CFC">
      <w:pPr>
        <w:numPr>
          <w:ilvl w:val="1"/>
          <w:numId w:val="450"/>
        </w:numPr>
        <w:spacing w:after="104" w:line="262" w:lineRule="auto"/>
      </w:pPr>
      <w:r>
        <w:t>Členstvo v dozornej rade zaniká</w:t>
      </w:r>
    </w:p>
    <w:p w:rsidR="00271AB0" w:rsidRDefault="00271AB0" w:rsidP="001F0CFC">
      <w:pPr>
        <w:numPr>
          <w:ilvl w:val="0"/>
          <w:numId w:val="451"/>
        </w:numPr>
        <w:spacing w:after="104" w:line="262" w:lineRule="auto"/>
        <w:ind w:firstLine="0"/>
      </w:pPr>
      <w:r>
        <w:t>uplynutím funkčného obdobia člena dozornej rady,</w:t>
      </w:r>
    </w:p>
    <w:p w:rsidR="00271AB0" w:rsidRDefault="00271AB0" w:rsidP="001F0CFC">
      <w:pPr>
        <w:numPr>
          <w:ilvl w:val="0"/>
          <w:numId w:val="451"/>
        </w:numPr>
        <w:spacing w:after="50" w:line="315" w:lineRule="auto"/>
        <w:ind w:firstLine="0"/>
      </w:pPr>
      <w:r>
        <w:t>vzdaním sa funkcie písomnou žiadosťou člena dozornej rady doručenou národnej rade, a to najskôr odo dňa doručenia žiadosti, ak v nej nie je uvedený neskorší deň vzdania sa funkcie, c) odvolaním alebo</w:t>
      </w:r>
    </w:p>
    <w:p w:rsidR="00271AB0" w:rsidRDefault="00271AB0" w:rsidP="00271AB0">
      <w:pPr>
        <w:ind w:left="-15" w:firstLine="0"/>
      </w:pPr>
      <w:r>
        <w:t>d) smrťou.</w:t>
      </w:r>
    </w:p>
    <w:p w:rsidR="00271AB0" w:rsidRDefault="00271AB0" w:rsidP="00271AB0">
      <w:pPr>
        <w:spacing w:after="104"/>
        <w:ind w:firstLine="0"/>
      </w:pPr>
      <w:r>
        <w:t>(18) Národná rada odvolá člena dozornej rady, ak</w:t>
      </w:r>
    </w:p>
    <w:p w:rsidR="00271AB0" w:rsidRDefault="00271AB0" w:rsidP="001F0CFC">
      <w:pPr>
        <w:numPr>
          <w:ilvl w:val="0"/>
          <w:numId w:val="452"/>
        </w:numPr>
        <w:spacing w:after="104" w:line="262" w:lineRule="auto"/>
        <w:ind w:hanging="283"/>
      </w:pPr>
      <w:r>
        <w:t>sa neodôvodnene nezúčastnil najmenej na troch zasadnutiach dozornej rady,</w:t>
      </w:r>
    </w:p>
    <w:p w:rsidR="00271AB0" w:rsidRDefault="00271AB0" w:rsidP="001F0CFC">
      <w:pPr>
        <w:numPr>
          <w:ilvl w:val="0"/>
          <w:numId w:val="452"/>
        </w:numPr>
        <w:spacing w:after="104" w:line="262" w:lineRule="auto"/>
        <w:ind w:hanging="283"/>
      </w:pPr>
      <w:r>
        <w:t>začal vykonávať činnosť nezlučiteľnú s členstvom v dozornej rade uvedenú v odseku 9,</w:t>
      </w:r>
    </w:p>
    <w:p w:rsidR="00271AB0" w:rsidRDefault="00271AB0" w:rsidP="001F0CFC">
      <w:pPr>
        <w:numPr>
          <w:ilvl w:val="0"/>
          <w:numId w:val="452"/>
        </w:numPr>
        <w:spacing w:after="103" w:line="262" w:lineRule="auto"/>
        <w:ind w:hanging="283"/>
      </w:pPr>
      <w:r>
        <w:t>si neplní povinnosti člena dozornej rady ustanovené týmto zákonom a ostatnými všeobecne záväznými právnymi predpismi,</w:t>
      </w:r>
    </w:p>
    <w:p w:rsidR="00271AB0" w:rsidRDefault="00271AB0" w:rsidP="001F0CFC">
      <w:pPr>
        <w:numPr>
          <w:ilvl w:val="0"/>
          <w:numId w:val="452"/>
        </w:numPr>
        <w:spacing w:after="206" w:line="262" w:lineRule="auto"/>
        <w:ind w:hanging="283"/>
      </w:pPr>
      <w:r>
        <w:t>bol právoplatne odsúdený za trestný čin.</w:t>
      </w:r>
    </w:p>
    <w:p w:rsidR="00271AB0" w:rsidRDefault="00271AB0" w:rsidP="001F0CFC">
      <w:pPr>
        <w:numPr>
          <w:ilvl w:val="1"/>
          <w:numId w:val="452"/>
        </w:numPr>
        <w:spacing w:after="206" w:line="262" w:lineRule="auto"/>
        <w:ind w:right="76" w:hanging="432"/>
      </w:pPr>
      <w:r>
        <w:t>Člena dozornej rady môže národná rada odvolať z jeho funkcie aj z iných dôvodov, ako sú uvedené v odseku 18, na základe návrhu toho, kto podal návrh na zvolenia člena dozornej rady, alebo na návrh orgánu dozoru štátu (§ 246).</w:t>
      </w:r>
    </w:p>
    <w:p w:rsidR="00271AB0" w:rsidRDefault="00271AB0" w:rsidP="001F0CFC">
      <w:pPr>
        <w:numPr>
          <w:ilvl w:val="1"/>
          <w:numId w:val="452"/>
        </w:numPr>
        <w:spacing w:after="0" w:line="548" w:lineRule="auto"/>
        <w:ind w:right="76" w:hanging="432"/>
      </w:pPr>
      <w:r>
        <w:t xml:space="preserve">Na predsedu dozornej rady sa odsek 6 a odsek 17 písm. a) až c) nepoužijú. </w:t>
      </w:r>
      <w:r>
        <w:rPr>
          <w:b/>
        </w:rPr>
        <w:t>Organizačné zložky Sociálnej poisťovne</w:t>
      </w:r>
    </w:p>
    <w:p w:rsidR="00271AB0" w:rsidRDefault="00271AB0" w:rsidP="00271AB0">
      <w:pPr>
        <w:spacing w:after="282"/>
        <w:ind w:left="-15" w:right="3340" w:firstLine="4556"/>
      </w:pPr>
      <w:r>
        <w:rPr>
          <w:b/>
        </w:rPr>
        <w:t xml:space="preserve">§ 124 </w:t>
      </w:r>
      <w:r>
        <w:t>Organizačné zložky Sociálnej poisťovne sú ústredie a pobočky.</w:t>
      </w:r>
    </w:p>
    <w:p w:rsidR="00271AB0" w:rsidRDefault="00271AB0" w:rsidP="00271AB0">
      <w:pPr>
        <w:spacing w:after="194" w:line="248" w:lineRule="auto"/>
        <w:ind w:left="100" w:right="90" w:hanging="10"/>
        <w:jc w:val="center"/>
      </w:pPr>
      <w:r>
        <w:rPr>
          <w:b/>
        </w:rPr>
        <w:t>§ 125</w:t>
      </w:r>
    </w:p>
    <w:p w:rsidR="00271AB0" w:rsidRDefault="00271AB0" w:rsidP="00271AB0">
      <w:pPr>
        <w:spacing w:after="292"/>
        <w:ind w:firstLine="0"/>
      </w:pPr>
      <w:r>
        <w:t>Územné obvody a sídla organizačných zložiek Sociálnej poisťovne určí štatút Sociálnej poisťovne.</w:t>
      </w:r>
    </w:p>
    <w:p w:rsidR="00271AB0" w:rsidRDefault="00271AB0" w:rsidP="00271AB0">
      <w:pPr>
        <w:spacing w:after="194" w:line="248" w:lineRule="auto"/>
        <w:ind w:left="100" w:right="90" w:hanging="10"/>
        <w:jc w:val="center"/>
      </w:pPr>
      <w:r>
        <w:rPr>
          <w:b/>
        </w:rPr>
        <w:t>§ 126</w:t>
      </w:r>
    </w:p>
    <w:p w:rsidR="00271AB0" w:rsidRDefault="00271AB0" w:rsidP="001F0CFC">
      <w:pPr>
        <w:numPr>
          <w:ilvl w:val="1"/>
          <w:numId w:val="453"/>
        </w:numPr>
        <w:spacing w:after="206" w:line="262" w:lineRule="auto"/>
      </w:pPr>
      <w:r>
        <w:t>Ústredie riadi generálny riaditeľ.</w:t>
      </w:r>
    </w:p>
    <w:p w:rsidR="00271AB0" w:rsidRDefault="00271AB0" w:rsidP="001F0CFC">
      <w:pPr>
        <w:numPr>
          <w:ilvl w:val="1"/>
          <w:numId w:val="453"/>
        </w:numPr>
        <w:spacing w:after="291" w:line="262" w:lineRule="auto"/>
      </w:pPr>
      <w:r>
        <w:t>Vo veciach patriacich do pôsobnosti ústredia koná v mene Sociálnej poisťovne generálny riaditeľ alebo vedúci zamestnanec ústredia poverený generálnym riaditeľom.</w:t>
      </w:r>
    </w:p>
    <w:p w:rsidR="00271AB0" w:rsidRDefault="00271AB0" w:rsidP="00271AB0">
      <w:pPr>
        <w:spacing w:after="20" w:line="248" w:lineRule="auto"/>
        <w:ind w:left="100" w:right="90" w:hanging="10"/>
        <w:jc w:val="center"/>
      </w:pPr>
      <w:r>
        <w:rPr>
          <w:b/>
        </w:rPr>
        <w:t>§ 127</w:t>
      </w:r>
    </w:p>
    <w:p w:rsidR="00271AB0" w:rsidRDefault="00271AB0" w:rsidP="00271AB0">
      <w:pPr>
        <w:spacing w:after="194" w:line="248" w:lineRule="auto"/>
        <w:ind w:left="100" w:right="90" w:hanging="10"/>
        <w:jc w:val="center"/>
      </w:pPr>
      <w:r>
        <w:rPr>
          <w:b/>
        </w:rPr>
        <w:t>Riaditeľ pobočky</w:t>
      </w:r>
    </w:p>
    <w:p w:rsidR="00271AB0" w:rsidRDefault="00271AB0" w:rsidP="001F0CFC">
      <w:pPr>
        <w:numPr>
          <w:ilvl w:val="1"/>
          <w:numId w:val="454"/>
        </w:numPr>
        <w:spacing w:after="206" w:line="262" w:lineRule="auto"/>
      </w:pPr>
      <w:r>
        <w:t>Pobočku riadi riaditeľ pobočky a za jej činnosť zodpovedá generálnemu riaditeľovi.</w:t>
      </w:r>
    </w:p>
    <w:p w:rsidR="00271AB0" w:rsidRDefault="00271AB0" w:rsidP="001F0CFC">
      <w:pPr>
        <w:numPr>
          <w:ilvl w:val="1"/>
          <w:numId w:val="454"/>
        </w:numPr>
        <w:spacing w:after="3" w:line="262" w:lineRule="auto"/>
      </w:pPr>
      <w:r>
        <w:t>Za riaditeľa pobočky môže byť vymenovaná fyzická osoba s trvalým pobytom na území Slovenskej republiky, ktorá má ukončené vysokoškolské vzdelanie druhého stupňa, má spôsobilosť na právne úkony v plnom rozsahu a je bezúhonná. Bezúhonná fyzická osoba je fyzická osoba, ktorá nebola právoplatne odsúdená za trestný čin. Bezúhonnosť sa preukazuje výpisom z registra trestov. Na účel preukázania bezúhonnosti poskytne fyzická osoba údaje potrebné na</w:t>
      </w:r>
    </w:p>
    <w:p w:rsidR="00271AB0" w:rsidRDefault="00271AB0" w:rsidP="00271AB0">
      <w:pPr>
        <w:spacing w:after="233"/>
        <w:ind w:left="-15" w:firstLine="0"/>
      </w:pPr>
      <w:r>
        <w:t>vyžiadanie výpisu z registra trestov.</w:t>
      </w:r>
      <w:r>
        <w:rPr>
          <w:sz w:val="15"/>
          <w:vertAlign w:val="superscript"/>
        </w:rPr>
        <w:t>69c</w:t>
      </w:r>
      <w:r>
        <w:rPr>
          <w:sz w:val="18"/>
        </w:rPr>
        <w:t>)</w:t>
      </w:r>
    </w:p>
    <w:p w:rsidR="00271AB0" w:rsidRDefault="00271AB0" w:rsidP="001F0CFC">
      <w:pPr>
        <w:numPr>
          <w:ilvl w:val="1"/>
          <w:numId w:val="454"/>
        </w:numPr>
        <w:spacing w:after="206" w:line="262" w:lineRule="auto"/>
      </w:pPr>
      <w:r>
        <w:t>Riaditeľ pobočky koná v mene Sociálnej poisťovne vo všetkých veciach patriacich do pôsobnosti pobočky. Počas jeho neprítomnosti zastupuje riaditeľa pobočky ním poverený vedúci zamestnanec pobočky.</w:t>
      </w:r>
    </w:p>
    <w:p w:rsidR="00271AB0" w:rsidRDefault="00271AB0" w:rsidP="00271AB0">
      <w:pPr>
        <w:spacing w:after="194" w:line="248" w:lineRule="auto"/>
        <w:ind w:left="100" w:right="90" w:hanging="10"/>
        <w:jc w:val="center"/>
      </w:pPr>
      <w:r>
        <w:rPr>
          <w:b/>
        </w:rPr>
        <w:t>DRUHÁ HLAVA</w:t>
      </w:r>
    </w:p>
    <w:p w:rsidR="00271AB0" w:rsidRDefault="00271AB0" w:rsidP="00271AB0">
      <w:pPr>
        <w:spacing w:after="43" w:line="248" w:lineRule="auto"/>
        <w:ind w:left="100" w:right="90" w:hanging="10"/>
        <w:jc w:val="center"/>
      </w:pPr>
      <w:r>
        <w:rPr>
          <w:b/>
        </w:rPr>
        <w:t>PRVÝ DIEL</w:t>
      </w:r>
    </w:p>
    <w:p w:rsidR="00271AB0" w:rsidRDefault="00271AB0" w:rsidP="00271AB0">
      <w:pPr>
        <w:spacing w:after="286" w:line="248" w:lineRule="auto"/>
        <w:ind w:left="100" w:right="90" w:hanging="10"/>
        <w:jc w:val="center"/>
      </w:pPr>
      <w:r>
        <w:rPr>
          <w:b/>
        </w:rPr>
        <w:t>POISTNÉ NA SOCIÁLNE POISTENIE</w:t>
      </w:r>
    </w:p>
    <w:p w:rsidR="00271AB0" w:rsidRDefault="00271AB0" w:rsidP="00271AB0">
      <w:pPr>
        <w:spacing w:after="20" w:line="248" w:lineRule="auto"/>
        <w:ind w:left="100" w:right="90" w:hanging="10"/>
        <w:jc w:val="center"/>
      </w:pPr>
      <w:r>
        <w:rPr>
          <w:b/>
        </w:rPr>
        <w:t>§ 128</w:t>
      </w:r>
    </w:p>
    <w:p w:rsidR="00271AB0" w:rsidRDefault="00271AB0" w:rsidP="00271AB0">
      <w:pPr>
        <w:spacing w:after="194" w:line="248" w:lineRule="auto"/>
        <w:ind w:left="100" w:right="90" w:hanging="10"/>
        <w:jc w:val="center"/>
      </w:pPr>
      <w:r>
        <w:rPr>
          <w:b/>
        </w:rPr>
        <w:t>Platitelia poistného na sociálne poistenie</w:t>
      </w:r>
    </w:p>
    <w:p w:rsidR="00271AB0" w:rsidRDefault="00271AB0" w:rsidP="00271AB0">
      <w:pPr>
        <w:spacing w:after="104"/>
        <w:ind w:firstLine="0"/>
      </w:pPr>
      <w:r>
        <w:t>(1) Ak tento zákon neustanovuje inak, platí poistné</w:t>
      </w:r>
    </w:p>
    <w:p w:rsidR="00271AB0" w:rsidRDefault="00271AB0" w:rsidP="001F0CFC">
      <w:pPr>
        <w:numPr>
          <w:ilvl w:val="0"/>
          <w:numId w:val="455"/>
        </w:numPr>
        <w:spacing w:after="104" w:line="262" w:lineRule="auto"/>
        <w:ind w:hanging="283"/>
      </w:pPr>
      <w:r>
        <w:t>na nemocenské poistenie</w:t>
      </w:r>
    </w:p>
    <w:p w:rsidR="00271AB0" w:rsidRDefault="00271AB0" w:rsidP="001F0CFC">
      <w:pPr>
        <w:numPr>
          <w:ilvl w:val="1"/>
          <w:numId w:val="455"/>
        </w:numPr>
        <w:spacing w:after="104" w:line="262" w:lineRule="auto"/>
        <w:ind w:firstLine="0"/>
      </w:pPr>
      <w:r>
        <w:t>zamestnanec,</w:t>
      </w:r>
    </w:p>
    <w:p w:rsidR="00271AB0" w:rsidRDefault="00271AB0" w:rsidP="001F0CFC">
      <w:pPr>
        <w:numPr>
          <w:ilvl w:val="1"/>
          <w:numId w:val="455"/>
        </w:numPr>
        <w:spacing w:after="104" w:line="262" w:lineRule="auto"/>
        <w:ind w:firstLine="0"/>
      </w:pPr>
      <w:r>
        <w:t>zamestnávateľ,</w:t>
      </w:r>
    </w:p>
    <w:p w:rsidR="00271AB0" w:rsidRDefault="00271AB0" w:rsidP="001F0CFC">
      <w:pPr>
        <w:numPr>
          <w:ilvl w:val="1"/>
          <w:numId w:val="455"/>
        </w:numPr>
        <w:spacing w:after="104" w:line="262" w:lineRule="auto"/>
        <w:ind w:firstLine="0"/>
      </w:pPr>
      <w:r>
        <w:t>povinne nemocensky poistená samostatne zárobkovo činná osoba,</w:t>
      </w:r>
    </w:p>
    <w:p w:rsidR="00271AB0" w:rsidRDefault="00271AB0" w:rsidP="001F0CFC">
      <w:pPr>
        <w:numPr>
          <w:ilvl w:val="1"/>
          <w:numId w:val="455"/>
        </w:numPr>
        <w:spacing w:after="104" w:line="262" w:lineRule="auto"/>
        <w:ind w:firstLine="0"/>
      </w:pPr>
      <w:r>
        <w:t>dobrovoľne nemocensky poistená osoba,</w:t>
      </w:r>
    </w:p>
    <w:p w:rsidR="00271AB0" w:rsidRDefault="00271AB0" w:rsidP="001F0CFC">
      <w:pPr>
        <w:numPr>
          <w:ilvl w:val="0"/>
          <w:numId w:val="455"/>
        </w:numPr>
        <w:spacing w:after="104" w:line="262" w:lineRule="auto"/>
        <w:ind w:hanging="283"/>
      </w:pPr>
      <w:r>
        <w:t>na starobné poistenie</w:t>
      </w:r>
    </w:p>
    <w:p w:rsidR="00271AB0" w:rsidRDefault="00271AB0" w:rsidP="001F0CFC">
      <w:pPr>
        <w:numPr>
          <w:ilvl w:val="1"/>
          <w:numId w:val="455"/>
        </w:numPr>
        <w:spacing w:after="104" w:line="262" w:lineRule="auto"/>
        <w:ind w:firstLine="0"/>
      </w:pPr>
      <w:r>
        <w:t>zamestnanec,</w:t>
      </w:r>
    </w:p>
    <w:p w:rsidR="00271AB0" w:rsidRDefault="00271AB0" w:rsidP="001F0CFC">
      <w:pPr>
        <w:numPr>
          <w:ilvl w:val="1"/>
          <w:numId w:val="455"/>
        </w:numPr>
        <w:spacing w:after="104" w:line="262" w:lineRule="auto"/>
        <w:ind w:firstLine="0"/>
      </w:pPr>
      <w:r>
        <w:t>zamestnávateľ,</w:t>
      </w:r>
    </w:p>
    <w:p w:rsidR="00271AB0" w:rsidRDefault="00271AB0" w:rsidP="001F0CFC">
      <w:pPr>
        <w:numPr>
          <w:ilvl w:val="1"/>
          <w:numId w:val="455"/>
        </w:numPr>
        <w:spacing w:after="104" w:line="262" w:lineRule="auto"/>
        <w:ind w:firstLine="0"/>
      </w:pPr>
      <w:r>
        <w:t>povinne dôchodkovo poistená samostatne zárobkovo činná osoba,</w:t>
      </w:r>
    </w:p>
    <w:p w:rsidR="00271AB0" w:rsidRDefault="00271AB0" w:rsidP="001F0CFC">
      <w:pPr>
        <w:numPr>
          <w:ilvl w:val="1"/>
          <w:numId w:val="455"/>
        </w:numPr>
        <w:spacing w:after="104" w:line="262" w:lineRule="auto"/>
        <w:ind w:firstLine="0"/>
      </w:pPr>
      <w:r>
        <w:t>dobrovoľne dôchodkovo poistená osoba,</w:t>
      </w:r>
    </w:p>
    <w:p w:rsidR="00271AB0" w:rsidRDefault="00271AB0" w:rsidP="001F0CFC">
      <w:pPr>
        <w:numPr>
          <w:ilvl w:val="1"/>
          <w:numId w:val="455"/>
        </w:numPr>
        <w:spacing w:after="104" w:line="262" w:lineRule="auto"/>
        <w:ind w:firstLine="0"/>
      </w:pPr>
      <w:r>
        <w:t>štát,</w:t>
      </w:r>
    </w:p>
    <w:p w:rsidR="00271AB0" w:rsidRDefault="00271AB0" w:rsidP="001F0CFC">
      <w:pPr>
        <w:numPr>
          <w:ilvl w:val="1"/>
          <w:numId w:val="455"/>
        </w:numPr>
        <w:spacing w:after="104" w:line="262" w:lineRule="auto"/>
        <w:ind w:firstLine="0"/>
      </w:pPr>
      <w:r>
        <w:t>Sociálna poisťovňa,</w:t>
      </w:r>
    </w:p>
    <w:p w:rsidR="00271AB0" w:rsidRDefault="00271AB0" w:rsidP="001F0CFC">
      <w:pPr>
        <w:numPr>
          <w:ilvl w:val="0"/>
          <w:numId w:val="455"/>
        </w:numPr>
        <w:spacing w:after="104" w:line="262" w:lineRule="auto"/>
        <w:ind w:hanging="283"/>
      </w:pPr>
      <w:r>
        <w:t>na invalidné poistenie</w:t>
      </w:r>
    </w:p>
    <w:p w:rsidR="00271AB0" w:rsidRDefault="00271AB0" w:rsidP="001F0CFC">
      <w:pPr>
        <w:numPr>
          <w:ilvl w:val="1"/>
          <w:numId w:val="455"/>
        </w:numPr>
        <w:spacing w:after="104" w:line="262" w:lineRule="auto"/>
        <w:ind w:firstLine="0"/>
      </w:pPr>
      <w:r>
        <w:t>zamestnanec,</w:t>
      </w:r>
    </w:p>
    <w:p w:rsidR="00271AB0" w:rsidRDefault="00271AB0" w:rsidP="001F0CFC">
      <w:pPr>
        <w:numPr>
          <w:ilvl w:val="1"/>
          <w:numId w:val="455"/>
        </w:numPr>
        <w:spacing w:after="104" w:line="262" w:lineRule="auto"/>
        <w:ind w:firstLine="0"/>
      </w:pPr>
      <w:r>
        <w:t>zamestnávateľ,</w:t>
      </w:r>
    </w:p>
    <w:p w:rsidR="00271AB0" w:rsidRDefault="00271AB0" w:rsidP="001F0CFC">
      <w:pPr>
        <w:numPr>
          <w:ilvl w:val="1"/>
          <w:numId w:val="455"/>
        </w:numPr>
        <w:spacing w:after="104" w:line="262" w:lineRule="auto"/>
        <w:ind w:firstLine="0"/>
      </w:pPr>
      <w:r>
        <w:t>povinne dôchodkovo poistená samostatne zárobkovo činná osoba,</w:t>
      </w:r>
    </w:p>
    <w:p w:rsidR="00271AB0" w:rsidRDefault="00271AB0" w:rsidP="001F0CFC">
      <w:pPr>
        <w:numPr>
          <w:ilvl w:val="1"/>
          <w:numId w:val="455"/>
        </w:numPr>
        <w:spacing w:after="104" w:line="262" w:lineRule="auto"/>
        <w:ind w:firstLine="0"/>
      </w:pPr>
      <w:r>
        <w:t>dobrovoľne dôchodkovo poistená osoba,</w:t>
      </w:r>
    </w:p>
    <w:p w:rsidR="00271AB0" w:rsidRDefault="00271AB0" w:rsidP="001F0CFC">
      <w:pPr>
        <w:numPr>
          <w:ilvl w:val="1"/>
          <w:numId w:val="455"/>
        </w:numPr>
        <w:spacing w:after="104" w:line="262" w:lineRule="auto"/>
        <w:ind w:firstLine="0"/>
      </w:pPr>
      <w:r>
        <w:t>štát,</w:t>
      </w:r>
    </w:p>
    <w:p w:rsidR="00271AB0" w:rsidRDefault="00271AB0" w:rsidP="001F0CFC">
      <w:pPr>
        <w:numPr>
          <w:ilvl w:val="0"/>
          <w:numId w:val="455"/>
        </w:numPr>
        <w:spacing w:after="104" w:line="262" w:lineRule="auto"/>
        <w:ind w:hanging="283"/>
      </w:pPr>
      <w:r>
        <w:t>na úrazové poistenie zamestnávateľ,</w:t>
      </w:r>
    </w:p>
    <w:p w:rsidR="00271AB0" w:rsidRDefault="00271AB0" w:rsidP="001F0CFC">
      <w:pPr>
        <w:numPr>
          <w:ilvl w:val="0"/>
          <w:numId w:val="455"/>
        </w:numPr>
        <w:spacing w:after="104" w:line="262" w:lineRule="auto"/>
        <w:ind w:hanging="283"/>
      </w:pPr>
      <w:r>
        <w:t>na garančné poistenie zamestnávateľ, ktorý je povinne garančne poistený,</w:t>
      </w:r>
    </w:p>
    <w:p w:rsidR="00271AB0" w:rsidRDefault="00271AB0" w:rsidP="001F0CFC">
      <w:pPr>
        <w:numPr>
          <w:ilvl w:val="0"/>
          <w:numId w:val="455"/>
        </w:numPr>
        <w:spacing w:after="99" w:line="262" w:lineRule="auto"/>
        <w:ind w:hanging="283"/>
      </w:pPr>
      <w:r>
        <w:t>na poistenie v nezamestnanosti</w:t>
      </w:r>
    </w:p>
    <w:p w:rsidR="00271AB0" w:rsidRDefault="00271AB0" w:rsidP="001F0CFC">
      <w:pPr>
        <w:numPr>
          <w:ilvl w:val="1"/>
          <w:numId w:val="455"/>
        </w:numPr>
        <w:spacing w:after="107" w:line="262" w:lineRule="auto"/>
        <w:ind w:firstLine="0"/>
      </w:pPr>
      <w:r>
        <w:t>zamestnanec, ak osobitný predpis</w:t>
      </w:r>
      <w:r>
        <w:rPr>
          <w:sz w:val="15"/>
          <w:vertAlign w:val="superscript"/>
        </w:rPr>
        <w:t>42</w:t>
      </w:r>
      <w:r>
        <w:rPr>
          <w:sz w:val="18"/>
        </w:rPr>
        <w:t xml:space="preserve">) </w:t>
      </w:r>
      <w:r>
        <w:t>neustanovuje inak,</w:t>
      </w:r>
    </w:p>
    <w:p w:rsidR="00271AB0" w:rsidRDefault="00271AB0" w:rsidP="001F0CFC">
      <w:pPr>
        <w:numPr>
          <w:ilvl w:val="1"/>
          <w:numId w:val="455"/>
        </w:numPr>
        <w:spacing w:after="113" w:line="262" w:lineRule="auto"/>
        <w:ind w:firstLine="0"/>
      </w:pPr>
      <w:r>
        <w:t>zamestnávateľ, ak osobitný predpis</w:t>
      </w:r>
      <w:r>
        <w:rPr>
          <w:sz w:val="15"/>
          <w:vertAlign w:val="superscript"/>
        </w:rPr>
        <w:t>42</w:t>
      </w:r>
      <w:r>
        <w:rPr>
          <w:sz w:val="18"/>
        </w:rPr>
        <w:t xml:space="preserve">) </w:t>
      </w:r>
      <w:r>
        <w:t>neustanovuje inak,</w:t>
      </w:r>
    </w:p>
    <w:p w:rsidR="00271AB0" w:rsidRDefault="00271AB0" w:rsidP="001F0CFC">
      <w:pPr>
        <w:numPr>
          <w:ilvl w:val="1"/>
          <w:numId w:val="455"/>
        </w:numPr>
        <w:spacing w:after="104" w:line="262" w:lineRule="auto"/>
        <w:ind w:firstLine="0"/>
      </w:pPr>
      <w:r>
        <w:t>dobrovoľne poistená osoba v nezamestnanosti,</w:t>
      </w:r>
    </w:p>
    <w:p w:rsidR="00271AB0" w:rsidRDefault="00271AB0" w:rsidP="001F0CFC">
      <w:pPr>
        <w:numPr>
          <w:ilvl w:val="0"/>
          <w:numId w:val="455"/>
        </w:numPr>
        <w:spacing w:after="103" w:line="262" w:lineRule="auto"/>
        <w:ind w:hanging="283"/>
      </w:pPr>
      <w:r>
        <w:t>na financovanie podpory zamestnávateľ za zamestnanca v pracovnom pomere a v právnom vzťahu na základe zmluvy o profesionálnom vykonávaní športu,</w:t>
      </w:r>
    </w:p>
    <w:p w:rsidR="00271AB0" w:rsidRDefault="00271AB0" w:rsidP="001F0CFC">
      <w:pPr>
        <w:numPr>
          <w:ilvl w:val="0"/>
          <w:numId w:val="455"/>
        </w:numPr>
        <w:spacing w:after="104" w:line="262" w:lineRule="auto"/>
        <w:ind w:hanging="283"/>
      </w:pPr>
      <w:r>
        <w:t>do rezervného fondu solidarity</w:t>
      </w:r>
    </w:p>
    <w:p w:rsidR="00271AB0" w:rsidRDefault="00271AB0" w:rsidP="001F0CFC">
      <w:pPr>
        <w:numPr>
          <w:ilvl w:val="1"/>
          <w:numId w:val="455"/>
        </w:numPr>
        <w:spacing w:after="104" w:line="262" w:lineRule="auto"/>
        <w:ind w:firstLine="0"/>
      </w:pPr>
      <w:r>
        <w:t>zamestnávateľ,</w:t>
      </w:r>
    </w:p>
    <w:p w:rsidR="00271AB0" w:rsidRDefault="00271AB0" w:rsidP="001F0CFC">
      <w:pPr>
        <w:numPr>
          <w:ilvl w:val="1"/>
          <w:numId w:val="455"/>
        </w:numPr>
        <w:spacing w:after="0" w:line="364" w:lineRule="auto"/>
        <w:ind w:firstLine="0"/>
      </w:pPr>
      <w:r>
        <w:t>povinne dôchodkovo poistená samostatne zárobkovo činná osoba, 3. dobrovoľne dôchodkovo poistená osoba,</w:t>
      </w:r>
    </w:p>
    <w:p w:rsidR="00271AB0" w:rsidRDefault="00271AB0" w:rsidP="00271AB0">
      <w:pPr>
        <w:ind w:left="283" w:firstLine="0"/>
      </w:pPr>
      <w:r>
        <w:t>4. štát.</w:t>
      </w:r>
    </w:p>
    <w:p w:rsidR="00271AB0" w:rsidRDefault="00271AB0" w:rsidP="001F0CFC">
      <w:pPr>
        <w:numPr>
          <w:ilvl w:val="1"/>
          <w:numId w:val="456"/>
        </w:numPr>
        <w:spacing w:after="206" w:line="262" w:lineRule="auto"/>
      </w:pPr>
      <w:r>
        <w:t>Štát platí poistné na starobné poistenie, invalidné poistenie a poistné do rezervného fondu solidarity za fyzické osoby uvedené v § 15 ods. 1 písm. c) až e), g) až i) a za fyzickú osobu uvedenú v § 15 ods. 1 písm. a) a b) v období, v ktorom sa jej poskytuje materské.</w:t>
      </w:r>
    </w:p>
    <w:p w:rsidR="00271AB0" w:rsidRDefault="00271AB0" w:rsidP="001F0CFC">
      <w:pPr>
        <w:numPr>
          <w:ilvl w:val="1"/>
          <w:numId w:val="456"/>
        </w:numPr>
        <w:spacing w:after="206" w:line="262" w:lineRule="auto"/>
      </w:pPr>
      <w:r>
        <w:t>Sociálna poisťovňa platí poistné na starobné poistenie za poberateľov úrazovej renty priznanej podľa § 88 do dovŕšenia dôchodkového veku alebo do priznania predčasného starobného dôchodku zo základného fondu úrazového poistenia do základného fondu starobného poistenia.</w:t>
      </w:r>
    </w:p>
    <w:p w:rsidR="00271AB0" w:rsidRDefault="00271AB0" w:rsidP="001F0CFC">
      <w:pPr>
        <w:numPr>
          <w:ilvl w:val="1"/>
          <w:numId w:val="456"/>
        </w:numPr>
        <w:spacing w:after="206" w:line="262" w:lineRule="auto"/>
      </w:pPr>
      <w:r>
        <w:t>Poistné na invalidné poistenie neplatí poistenec, ktorý je dôchodkovo poistený po priznaní starobného dôchodku alebo predčasného starobného dôchodku. Poistné na invalidné poistenie neplatí ani poistenec, ktorý je dôchodkovo poistený, je poberateľom výsluhového dôchodku podľa osobitného predpisu</w:t>
      </w:r>
      <w:r>
        <w:rPr>
          <w:sz w:val="15"/>
          <w:vertAlign w:val="superscript"/>
        </w:rPr>
        <w:t>2</w:t>
      </w:r>
      <w:r>
        <w:rPr>
          <w:sz w:val="18"/>
        </w:rPr>
        <w:t xml:space="preserve">) </w:t>
      </w:r>
      <w:r>
        <w:t>a dovŕšil dôchodkový vek. Poistné na invalidné poistenie neplatí zamestnávateľ za zamestnanca, ktorý je poistenec podľa prvej a druhej vety.</w:t>
      </w:r>
    </w:p>
    <w:p w:rsidR="00271AB0" w:rsidRDefault="00271AB0" w:rsidP="001F0CFC">
      <w:pPr>
        <w:numPr>
          <w:ilvl w:val="1"/>
          <w:numId w:val="456"/>
        </w:numPr>
        <w:spacing w:after="290" w:line="262" w:lineRule="auto"/>
      </w:pPr>
      <w:r>
        <w:t>Zúčtovanie poistného na starobné poistenie a príspevkov na starobné dôchodkové sporenie,</w:t>
      </w:r>
      <w:r>
        <w:rPr>
          <w:sz w:val="15"/>
          <w:vertAlign w:val="superscript"/>
        </w:rPr>
        <w:t>1</w:t>
      </w:r>
      <w:r>
        <w:rPr>
          <w:sz w:val="18"/>
        </w:rPr>
        <w:t xml:space="preserve">) </w:t>
      </w:r>
      <w:r>
        <w:t>poistného na invalidné poistenie a poistného do rezervného fondu solidarity platené štátom ustanoví všeobecne záväzný právny predpis, ktorý vydá ministerstvo po dohode s ministerstvom financií.</w:t>
      </w:r>
    </w:p>
    <w:p w:rsidR="00271AB0" w:rsidRDefault="00271AB0" w:rsidP="00271AB0">
      <w:pPr>
        <w:spacing w:after="20" w:line="248" w:lineRule="auto"/>
        <w:ind w:left="100" w:right="90" w:hanging="10"/>
        <w:jc w:val="center"/>
      </w:pPr>
      <w:r>
        <w:rPr>
          <w:b/>
        </w:rPr>
        <w:t>§ 129</w:t>
      </w:r>
    </w:p>
    <w:p w:rsidR="00271AB0" w:rsidRDefault="00271AB0" w:rsidP="00271AB0">
      <w:pPr>
        <w:spacing w:after="194" w:line="248" w:lineRule="auto"/>
        <w:ind w:left="100" w:right="90" w:hanging="10"/>
        <w:jc w:val="center"/>
      </w:pPr>
      <w:r>
        <w:rPr>
          <w:b/>
        </w:rPr>
        <w:t>Určenie sumy poistného na sociálne poistenie</w:t>
      </w:r>
    </w:p>
    <w:p w:rsidR="00271AB0" w:rsidRDefault="00271AB0" w:rsidP="001F0CFC">
      <w:pPr>
        <w:numPr>
          <w:ilvl w:val="1"/>
          <w:numId w:val="457"/>
        </w:numPr>
        <w:spacing w:after="206" w:line="262" w:lineRule="auto"/>
      </w:pPr>
      <w:r>
        <w:t>Suma poistného na nemocenské poistenie, suma poistného na starobné poistenie, suma poistného na invalidné poistenie, suma poistného na úrazové poistenie, suma poistného na garančné poistenie, suma poistného na poistenie v nezamestnanosti, suma poistného na financovanie podpory a suma poistného do rezervného fondu solidarity (ďalej len „poistné") sa určujú percentuálnou sadzbou z vymeriavacieho základu dosiahnutého v rozhodujúcom období (ďalej len „vymeriavací základ“).</w:t>
      </w:r>
    </w:p>
    <w:p w:rsidR="00271AB0" w:rsidRDefault="00271AB0" w:rsidP="001F0CFC">
      <w:pPr>
        <w:numPr>
          <w:ilvl w:val="1"/>
          <w:numId w:val="457"/>
        </w:numPr>
        <w:spacing w:after="291" w:line="262" w:lineRule="auto"/>
      </w:pPr>
      <w:r>
        <w:t>Jednotlivé sumy poistného na nemocenské poistenie, poistného na starobné poistenie a príspevkov na starobné dôchodkové sporenie,</w:t>
      </w:r>
      <w:r>
        <w:rPr>
          <w:sz w:val="15"/>
          <w:vertAlign w:val="superscript"/>
        </w:rPr>
        <w:t>1</w:t>
      </w:r>
      <w:r>
        <w:rPr>
          <w:sz w:val="18"/>
        </w:rPr>
        <w:t xml:space="preserve">) </w:t>
      </w:r>
      <w:r>
        <w:t>poistného na invalidné poistenie, poistného na úrazové poistenie, poistného na garančné poistenie, poistného na poistenie v nezamestnanosti, poistného na financovanie podpory a poistného do rezervného fondu solidarity sa zaokrúhľujú na najbližší eurocent nadol.</w:t>
      </w:r>
    </w:p>
    <w:p w:rsidR="00271AB0" w:rsidRDefault="00271AB0" w:rsidP="00271AB0">
      <w:pPr>
        <w:spacing w:after="20" w:line="248" w:lineRule="auto"/>
        <w:ind w:left="100" w:right="90" w:hanging="10"/>
        <w:jc w:val="center"/>
      </w:pPr>
      <w:r>
        <w:rPr>
          <w:b/>
        </w:rPr>
        <w:t>§ 130</w:t>
      </w:r>
    </w:p>
    <w:p w:rsidR="00271AB0" w:rsidRDefault="00271AB0" w:rsidP="00271AB0">
      <w:pPr>
        <w:spacing w:after="194" w:line="248" w:lineRule="auto"/>
        <w:ind w:left="100" w:right="90" w:hanging="10"/>
        <w:jc w:val="center"/>
      </w:pPr>
      <w:r>
        <w:rPr>
          <w:b/>
        </w:rPr>
        <w:t>Sadzba poistného na nemocenské poistenie</w:t>
      </w:r>
    </w:p>
    <w:p w:rsidR="00271AB0" w:rsidRDefault="00271AB0" w:rsidP="00271AB0">
      <w:pPr>
        <w:spacing w:after="0" w:line="334" w:lineRule="auto"/>
        <w:ind w:left="-15" w:right="4658" w:firstLine="0"/>
      </w:pPr>
      <w:r>
        <w:t>Sadzba poistného na nemocenské poistenie je pre a) zamestnanca 1,4 % z vymeriavacieho základu,</w:t>
      </w:r>
    </w:p>
    <w:p w:rsidR="00271AB0" w:rsidRDefault="00271AB0" w:rsidP="001F0CFC">
      <w:pPr>
        <w:numPr>
          <w:ilvl w:val="0"/>
          <w:numId w:val="458"/>
        </w:numPr>
        <w:spacing w:after="74" w:line="262" w:lineRule="auto"/>
        <w:ind w:hanging="283"/>
      </w:pPr>
      <w:r>
        <w:t>zamestnávateľa 1,4 % z vymeriavacieho základu,</w:t>
      </w:r>
    </w:p>
    <w:p w:rsidR="00271AB0" w:rsidRDefault="00271AB0" w:rsidP="001F0CFC">
      <w:pPr>
        <w:numPr>
          <w:ilvl w:val="0"/>
          <w:numId w:val="458"/>
        </w:numPr>
        <w:spacing w:after="79" w:line="262" w:lineRule="auto"/>
        <w:ind w:hanging="283"/>
      </w:pPr>
      <w:r>
        <w:t>povinne nemocensky poistenú samostatne zárobkovo činnú osobu 4,4 % z vymeriavacieho základu,</w:t>
      </w:r>
    </w:p>
    <w:p w:rsidR="00271AB0" w:rsidRDefault="00271AB0" w:rsidP="001F0CFC">
      <w:pPr>
        <w:numPr>
          <w:ilvl w:val="0"/>
          <w:numId w:val="458"/>
        </w:numPr>
        <w:spacing w:after="277" w:line="262" w:lineRule="auto"/>
        <w:ind w:hanging="283"/>
      </w:pPr>
      <w:r>
        <w:t>dobrovoľne nemocensky poistenú osobu 4,4 % z vymeriavacieho základu.</w:t>
      </w:r>
    </w:p>
    <w:p w:rsidR="00271AB0" w:rsidRDefault="00271AB0" w:rsidP="00271AB0">
      <w:pPr>
        <w:spacing w:after="20" w:line="248" w:lineRule="auto"/>
        <w:ind w:left="100" w:right="90" w:hanging="10"/>
        <w:jc w:val="center"/>
      </w:pPr>
      <w:r>
        <w:rPr>
          <w:b/>
        </w:rPr>
        <w:t>§ 131</w:t>
      </w:r>
    </w:p>
    <w:p w:rsidR="00271AB0" w:rsidRDefault="00271AB0" w:rsidP="00271AB0">
      <w:pPr>
        <w:spacing w:after="194" w:line="248" w:lineRule="auto"/>
        <w:ind w:left="100" w:right="90" w:hanging="10"/>
        <w:jc w:val="center"/>
      </w:pPr>
      <w:r>
        <w:rPr>
          <w:b/>
        </w:rPr>
        <w:t>Sadzba poistného na starobné poistenie</w:t>
      </w:r>
    </w:p>
    <w:p w:rsidR="00271AB0" w:rsidRDefault="00271AB0" w:rsidP="00271AB0">
      <w:pPr>
        <w:spacing w:after="104"/>
        <w:ind w:firstLine="0"/>
      </w:pPr>
      <w:r>
        <w:t>(1) Sadzba poistného na starobné poistenie, ak v odseku 2 nie je ustanovené inak, je pre</w:t>
      </w:r>
    </w:p>
    <w:p w:rsidR="00271AB0" w:rsidRDefault="00271AB0" w:rsidP="001F0CFC">
      <w:pPr>
        <w:numPr>
          <w:ilvl w:val="0"/>
          <w:numId w:val="459"/>
        </w:numPr>
        <w:spacing w:after="104" w:line="262" w:lineRule="auto"/>
        <w:ind w:hanging="283"/>
      </w:pPr>
      <w:r>
        <w:t>zamestnanca 4 % z vymeriavacieho základu,</w:t>
      </w:r>
    </w:p>
    <w:p w:rsidR="00271AB0" w:rsidRDefault="00271AB0" w:rsidP="001F0CFC">
      <w:pPr>
        <w:numPr>
          <w:ilvl w:val="0"/>
          <w:numId w:val="459"/>
        </w:numPr>
        <w:spacing w:after="206" w:line="262" w:lineRule="auto"/>
        <w:ind w:hanging="283"/>
      </w:pPr>
      <w:r>
        <w:t>zamestnávateľa za zamestnanca 14 % z vymeriavacieho základu,</w:t>
      </w:r>
    </w:p>
    <w:p w:rsidR="00271AB0" w:rsidRDefault="00271AB0" w:rsidP="001F0CFC">
      <w:pPr>
        <w:numPr>
          <w:ilvl w:val="0"/>
          <w:numId w:val="459"/>
        </w:numPr>
        <w:spacing w:after="103" w:line="262" w:lineRule="auto"/>
        <w:ind w:hanging="283"/>
      </w:pPr>
      <w:r>
        <w:t>povinne dôchodkovo poistenú samostatne zárobkovo činnú osobu 18 % z vymeriavacieho základu,</w:t>
      </w:r>
    </w:p>
    <w:p w:rsidR="00271AB0" w:rsidRDefault="00271AB0" w:rsidP="001F0CFC">
      <w:pPr>
        <w:numPr>
          <w:ilvl w:val="0"/>
          <w:numId w:val="459"/>
        </w:numPr>
        <w:spacing w:after="104" w:line="262" w:lineRule="auto"/>
        <w:ind w:hanging="283"/>
      </w:pPr>
      <w:r>
        <w:t>dobrovoľne dôchodkovo poistenú osobu 18 % z vymeriavacieho základu,</w:t>
      </w:r>
    </w:p>
    <w:p w:rsidR="00271AB0" w:rsidRDefault="00271AB0" w:rsidP="001F0CFC">
      <w:pPr>
        <w:numPr>
          <w:ilvl w:val="0"/>
          <w:numId w:val="459"/>
        </w:numPr>
        <w:spacing w:after="104" w:line="262" w:lineRule="auto"/>
        <w:ind w:hanging="283"/>
      </w:pPr>
      <w:r>
        <w:t>štát za fyzické osoby uvedené v § 128 ods. 2 18 % z vymeriavacieho základu,</w:t>
      </w:r>
    </w:p>
    <w:p w:rsidR="00271AB0" w:rsidRDefault="00271AB0" w:rsidP="001F0CFC">
      <w:pPr>
        <w:numPr>
          <w:ilvl w:val="0"/>
          <w:numId w:val="459"/>
        </w:numPr>
        <w:spacing w:after="206" w:line="262" w:lineRule="auto"/>
        <w:ind w:hanging="283"/>
      </w:pPr>
      <w:r>
        <w:t>Sociálnu poisťovňu za poberateľov úrazovej renty priznanej podľa § 88, ktorí do 31. júla 2006 nedovŕšili dôchodkový vek alebo im nebol priznaný predčasný starobný dôchodok, 18 % z vymeriavacieho základu.</w:t>
      </w:r>
    </w:p>
    <w:p w:rsidR="00271AB0" w:rsidRDefault="00271AB0" w:rsidP="00271AB0">
      <w:pPr>
        <w:spacing w:after="98"/>
        <w:ind w:firstLine="0"/>
      </w:pPr>
      <w:r>
        <w:t>(2) Sadzba poistného na starobné poistenie je pre</w:t>
      </w:r>
    </w:p>
    <w:p w:rsidR="00271AB0" w:rsidRDefault="00271AB0" w:rsidP="001F0CFC">
      <w:pPr>
        <w:numPr>
          <w:ilvl w:val="0"/>
          <w:numId w:val="460"/>
        </w:numPr>
        <w:spacing w:after="96" w:line="262" w:lineRule="auto"/>
        <w:ind w:hanging="283"/>
      </w:pPr>
      <w:r>
        <w:t>zamestnanca, ktorý je sporiteľ podľa osobitného predpisu</w:t>
      </w:r>
      <w:r>
        <w:rPr>
          <w:sz w:val="15"/>
          <w:vertAlign w:val="superscript"/>
        </w:rPr>
        <w:t>1</w:t>
      </w:r>
      <w:r>
        <w:rPr>
          <w:sz w:val="18"/>
        </w:rPr>
        <w:t xml:space="preserve">) </w:t>
      </w:r>
      <w:r>
        <w:t>a nevypláca sa mu starobný dôchodok alebo predčasný starobný dôchodok podľa osobitného predpisu,</w:t>
      </w:r>
      <w:r>
        <w:rPr>
          <w:sz w:val="15"/>
          <w:vertAlign w:val="superscript"/>
        </w:rPr>
        <w:t>1</w:t>
      </w:r>
      <w:r>
        <w:rPr>
          <w:sz w:val="18"/>
        </w:rPr>
        <w:t xml:space="preserve">) </w:t>
      </w:r>
      <w:r>
        <w:t>4 % z vymeriavacieho základu,</w:t>
      </w:r>
    </w:p>
    <w:p w:rsidR="00271AB0" w:rsidRDefault="00271AB0" w:rsidP="001F0CFC">
      <w:pPr>
        <w:numPr>
          <w:ilvl w:val="0"/>
          <w:numId w:val="460"/>
        </w:numPr>
        <w:spacing w:after="122" w:line="262" w:lineRule="auto"/>
        <w:ind w:hanging="283"/>
      </w:pPr>
      <w:r>
        <w:t>zamestnávateľa za zamestnanca, ktorý je sporiteľ podľa osobitného predpisu</w:t>
      </w:r>
      <w:r>
        <w:rPr>
          <w:sz w:val="15"/>
          <w:vertAlign w:val="superscript"/>
        </w:rPr>
        <w:t>1</w:t>
      </w:r>
      <w:r>
        <w:rPr>
          <w:sz w:val="18"/>
        </w:rPr>
        <w:t xml:space="preserve">) </w:t>
      </w:r>
      <w:r>
        <w:t>a nevypláca sa mu starobný dôchodok alebo predčasný starobný dôchodok podľa osobitného predpisu,</w:t>
      </w:r>
      <w:r>
        <w:rPr>
          <w:sz w:val="15"/>
          <w:vertAlign w:val="superscript"/>
        </w:rPr>
        <w:t>1</w:t>
      </w:r>
      <w:r>
        <w:rPr>
          <w:sz w:val="18"/>
        </w:rPr>
        <w:t>)</w:t>
      </w:r>
    </w:p>
    <w:p w:rsidR="00271AB0" w:rsidRDefault="00271AB0" w:rsidP="001F0CFC">
      <w:pPr>
        <w:numPr>
          <w:ilvl w:val="1"/>
          <w:numId w:val="460"/>
        </w:numPr>
        <w:spacing w:after="104" w:line="262" w:lineRule="auto"/>
        <w:ind w:right="2124" w:firstLine="0"/>
      </w:pPr>
      <w:r>
        <w:t>od 1. januára 2015 do 31. decembra 2016 10 % z vymeriavacieho základu,</w:t>
      </w:r>
    </w:p>
    <w:p w:rsidR="00271AB0" w:rsidRDefault="00271AB0" w:rsidP="001F0CFC">
      <w:pPr>
        <w:numPr>
          <w:ilvl w:val="1"/>
          <w:numId w:val="460"/>
        </w:numPr>
        <w:spacing w:after="0" w:line="364" w:lineRule="auto"/>
        <w:ind w:right="2124" w:firstLine="0"/>
      </w:pPr>
      <w:r>
        <w:t>v roku 2017 9,75 % z vymeriavacieho základu, 3. v roku 2018 9,50 % z vymeriavacieho základu,</w:t>
      </w:r>
    </w:p>
    <w:p w:rsidR="00271AB0" w:rsidRDefault="00271AB0" w:rsidP="00271AB0">
      <w:pPr>
        <w:spacing w:after="0" w:line="364" w:lineRule="auto"/>
        <w:ind w:left="283" w:right="4373" w:firstLine="0"/>
      </w:pPr>
      <w:r>
        <w:t>4. v roku 2019 9,25 % z vymeriavacieho základu, 5. v roku 2020 9 % z vymeriavacieho základu,</w:t>
      </w:r>
    </w:p>
    <w:p w:rsidR="00271AB0" w:rsidRDefault="00271AB0" w:rsidP="00271AB0">
      <w:pPr>
        <w:spacing w:after="0" w:line="364" w:lineRule="auto"/>
        <w:ind w:left="283" w:right="4373" w:firstLine="0"/>
      </w:pPr>
      <w:r>
        <w:t>6. v roku 2021 8,75 % z vymeriavacieho základu, 7. v roku 2022 8,50 % z vymeriavacieho základu,</w:t>
      </w:r>
    </w:p>
    <w:p w:rsidR="00271AB0" w:rsidRDefault="00271AB0" w:rsidP="001F0CFC">
      <w:pPr>
        <w:numPr>
          <w:ilvl w:val="1"/>
          <w:numId w:val="461"/>
        </w:numPr>
        <w:spacing w:after="104" w:line="262" w:lineRule="auto"/>
        <w:ind w:left="566" w:hanging="283"/>
      </w:pPr>
      <w:r>
        <w:t>v roku 2023 8,25 % z vymeriavacieho základu,</w:t>
      </w:r>
    </w:p>
    <w:p w:rsidR="00271AB0" w:rsidRDefault="00271AB0" w:rsidP="001F0CFC">
      <w:pPr>
        <w:numPr>
          <w:ilvl w:val="1"/>
          <w:numId w:val="461"/>
        </w:numPr>
        <w:spacing w:after="104" w:line="262" w:lineRule="auto"/>
        <w:ind w:left="566" w:hanging="283"/>
      </w:pPr>
      <w:r>
        <w:t>v roku 2024 a nasledujúcich rokoch 8 % z vymeriavacieho základu,</w:t>
      </w:r>
    </w:p>
    <w:p w:rsidR="00271AB0" w:rsidRDefault="00271AB0" w:rsidP="001F0CFC">
      <w:pPr>
        <w:numPr>
          <w:ilvl w:val="0"/>
          <w:numId w:val="460"/>
        </w:numPr>
        <w:spacing w:after="125" w:line="262" w:lineRule="auto"/>
        <w:ind w:hanging="283"/>
      </w:pPr>
      <w:r>
        <w:t>povinne dôchodkovo poistenú samostatne zárobkovo činnú osobu, ktorá je sporiteľ podľa osobitného predpisu</w:t>
      </w:r>
      <w:r>
        <w:rPr>
          <w:sz w:val="15"/>
          <w:vertAlign w:val="superscript"/>
        </w:rPr>
        <w:t>1</w:t>
      </w:r>
      <w:r>
        <w:rPr>
          <w:sz w:val="18"/>
        </w:rPr>
        <w:t xml:space="preserve">) </w:t>
      </w:r>
      <w:r>
        <w:t>a nevypláca sa jej starobný dôchodok alebo predčasný starobný dôchodok podľa osobitného predpisu,</w:t>
      </w:r>
      <w:r>
        <w:rPr>
          <w:sz w:val="15"/>
          <w:vertAlign w:val="superscript"/>
        </w:rPr>
        <w:t>1</w:t>
      </w:r>
      <w:r>
        <w:rPr>
          <w:sz w:val="18"/>
        </w:rPr>
        <w:t xml:space="preserve">) </w:t>
      </w:r>
      <w:r>
        <w:t>dobrovoľne dôchodkovo poistenú osobu, ktorá je sporiteľ podľa osobitného predpisu</w:t>
      </w:r>
      <w:r>
        <w:rPr>
          <w:sz w:val="15"/>
          <w:vertAlign w:val="superscript"/>
        </w:rPr>
        <w:t>1</w:t>
      </w:r>
      <w:r>
        <w:rPr>
          <w:sz w:val="18"/>
        </w:rPr>
        <w:t xml:space="preserve">) </w:t>
      </w:r>
      <w:r>
        <w:t>a nevypláca sa jej starobný dôchodok alebo predčasný starobný dôchodok podľa osobitného predpisu,</w:t>
      </w:r>
      <w:r>
        <w:rPr>
          <w:sz w:val="15"/>
          <w:vertAlign w:val="superscript"/>
        </w:rPr>
        <w:t>1</w:t>
      </w:r>
      <w:r>
        <w:rPr>
          <w:sz w:val="18"/>
        </w:rPr>
        <w:t xml:space="preserve">) </w:t>
      </w:r>
      <w:r>
        <w:t>štát za fyzické osoby uvedené v § 128 ods. 2, ktoré sú sporitelia podľa osobitného predpisu</w:t>
      </w:r>
      <w:r>
        <w:rPr>
          <w:sz w:val="15"/>
          <w:vertAlign w:val="superscript"/>
        </w:rPr>
        <w:t>1</w:t>
      </w:r>
      <w:r>
        <w:rPr>
          <w:sz w:val="18"/>
        </w:rPr>
        <w:t xml:space="preserve">) </w:t>
      </w:r>
      <w:r>
        <w:t>a nevypláca sa im starobný dôchodok alebo predčasný starobný dôchodok podľa osobitného predpisu,</w:t>
      </w:r>
      <w:r>
        <w:rPr>
          <w:sz w:val="15"/>
          <w:vertAlign w:val="superscript"/>
        </w:rPr>
        <w:t>1</w:t>
      </w:r>
      <w:r>
        <w:rPr>
          <w:sz w:val="18"/>
        </w:rPr>
        <w:t xml:space="preserve">) </w:t>
      </w:r>
      <w:r>
        <w:t>a Sociálnu poisťovňu za poberateľov úrazovej renty priznanej podľa § 88, ktorí do 31. júla 2006 nedovŕšili dôchodkový vek alebo im nebol priznaný predčasný starobný dôchodok a ktorí sú sporitelia podľa osobitného predpisu</w:t>
      </w:r>
      <w:r>
        <w:rPr>
          <w:sz w:val="15"/>
          <w:vertAlign w:val="superscript"/>
        </w:rPr>
        <w:t>1</w:t>
      </w:r>
      <w:r>
        <w:rPr>
          <w:sz w:val="18"/>
        </w:rPr>
        <w:t xml:space="preserve">) </w:t>
      </w:r>
      <w:r>
        <w:t>a nevypláca sa im starobný dôchodok alebo predčasný starobný dôchodok podľa osobitného predpisu,</w:t>
      </w:r>
      <w:r>
        <w:rPr>
          <w:sz w:val="15"/>
          <w:vertAlign w:val="superscript"/>
        </w:rPr>
        <w:t>1</w:t>
      </w:r>
      <w:r>
        <w:rPr>
          <w:sz w:val="18"/>
        </w:rPr>
        <w:t>)</w:t>
      </w:r>
    </w:p>
    <w:p w:rsidR="00271AB0" w:rsidRDefault="00271AB0" w:rsidP="001F0CFC">
      <w:pPr>
        <w:numPr>
          <w:ilvl w:val="1"/>
          <w:numId w:val="460"/>
        </w:numPr>
        <w:spacing w:after="104" w:line="262" w:lineRule="auto"/>
        <w:ind w:right="2124" w:firstLine="0"/>
      </w:pPr>
      <w:r>
        <w:t>od 1. januára 2015 do 31. decembra 2016 14 % z vymeriavacieho základu,</w:t>
      </w:r>
    </w:p>
    <w:p w:rsidR="00271AB0" w:rsidRDefault="00271AB0" w:rsidP="001F0CFC">
      <w:pPr>
        <w:numPr>
          <w:ilvl w:val="1"/>
          <w:numId w:val="460"/>
        </w:numPr>
        <w:spacing w:after="0" w:line="364" w:lineRule="auto"/>
        <w:ind w:right="2124" w:firstLine="0"/>
      </w:pPr>
      <w:r>
        <w:t>v roku 2017 13,75 % z vymeriavacieho základu, 3. v roku 2018 13,50 % z vymeriavacieho základu,</w:t>
      </w:r>
    </w:p>
    <w:p w:rsidR="00271AB0" w:rsidRDefault="00271AB0" w:rsidP="00271AB0">
      <w:pPr>
        <w:spacing w:after="0" w:line="364" w:lineRule="auto"/>
        <w:ind w:left="283" w:right="4249" w:firstLine="0"/>
      </w:pPr>
      <w:r>
        <w:t>4. v roku 2019 13,25 % z vymeriavacieho základu, 5. v roku 2020 13 % z vymeriavacieho základu,</w:t>
      </w:r>
    </w:p>
    <w:p w:rsidR="00271AB0" w:rsidRDefault="00271AB0" w:rsidP="00271AB0">
      <w:pPr>
        <w:spacing w:after="0" w:line="364" w:lineRule="auto"/>
        <w:ind w:left="283" w:right="4249" w:firstLine="0"/>
      </w:pPr>
      <w:r>
        <w:t>6. v roku 2021 12,75 % z vymeriavacieho základu, 7. v roku 2022 12,50 % z vymeriavacieho základu,</w:t>
      </w:r>
    </w:p>
    <w:p w:rsidR="00271AB0" w:rsidRDefault="00271AB0" w:rsidP="001F0CFC">
      <w:pPr>
        <w:numPr>
          <w:ilvl w:val="1"/>
          <w:numId w:val="462"/>
        </w:numPr>
        <w:spacing w:after="104" w:line="262" w:lineRule="auto"/>
        <w:ind w:left="566" w:hanging="283"/>
      </w:pPr>
      <w:r>
        <w:t>v roku 2023 12,25 % z vymeriavacieho základu,</w:t>
      </w:r>
    </w:p>
    <w:p w:rsidR="00271AB0" w:rsidRDefault="00271AB0" w:rsidP="001F0CFC">
      <w:pPr>
        <w:numPr>
          <w:ilvl w:val="1"/>
          <w:numId w:val="462"/>
        </w:numPr>
        <w:spacing w:after="206" w:line="262" w:lineRule="auto"/>
        <w:ind w:left="566" w:hanging="283"/>
      </w:pPr>
      <w:r>
        <w:t>v roku 2024 a nasledujúcich rokoch 12 % z vymeriavacieho základu.</w:t>
      </w:r>
    </w:p>
    <w:p w:rsidR="00271AB0" w:rsidRDefault="00271AB0" w:rsidP="00271AB0">
      <w:pPr>
        <w:spacing w:after="20" w:line="248" w:lineRule="auto"/>
        <w:ind w:left="100" w:right="90" w:hanging="10"/>
        <w:jc w:val="center"/>
      </w:pPr>
      <w:r>
        <w:rPr>
          <w:b/>
        </w:rPr>
        <w:t>§ 132</w:t>
      </w:r>
    </w:p>
    <w:p w:rsidR="00271AB0" w:rsidRDefault="00271AB0" w:rsidP="00271AB0">
      <w:pPr>
        <w:spacing w:after="194" w:line="248" w:lineRule="auto"/>
        <w:ind w:left="100" w:right="90" w:hanging="10"/>
        <w:jc w:val="center"/>
      </w:pPr>
      <w:r>
        <w:rPr>
          <w:b/>
        </w:rPr>
        <w:t>Sadzba poistného na invalidné poistenie</w:t>
      </w:r>
    </w:p>
    <w:p w:rsidR="00271AB0" w:rsidRDefault="00271AB0" w:rsidP="00271AB0">
      <w:pPr>
        <w:spacing w:after="74"/>
        <w:ind w:left="-15" w:firstLine="0"/>
      </w:pPr>
      <w:r>
        <w:t>Sadzba poistného na invalidné poistenie je pre</w:t>
      </w:r>
    </w:p>
    <w:p w:rsidR="00271AB0" w:rsidRDefault="00271AB0" w:rsidP="001F0CFC">
      <w:pPr>
        <w:numPr>
          <w:ilvl w:val="0"/>
          <w:numId w:val="463"/>
        </w:numPr>
        <w:spacing w:after="74" w:line="262" w:lineRule="auto"/>
        <w:ind w:hanging="283"/>
      </w:pPr>
      <w:r>
        <w:t>zamestnanca 3 % z vymeriavacieho základu,</w:t>
      </w:r>
    </w:p>
    <w:p w:rsidR="00271AB0" w:rsidRDefault="00271AB0" w:rsidP="001F0CFC">
      <w:pPr>
        <w:numPr>
          <w:ilvl w:val="0"/>
          <w:numId w:val="463"/>
        </w:numPr>
        <w:spacing w:after="74" w:line="262" w:lineRule="auto"/>
        <w:ind w:hanging="283"/>
      </w:pPr>
      <w:r>
        <w:t>zamestnávateľa 3 % z vymeriavacieho základu,</w:t>
      </w:r>
    </w:p>
    <w:p w:rsidR="00271AB0" w:rsidRDefault="00271AB0" w:rsidP="001F0CFC">
      <w:pPr>
        <w:numPr>
          <w:ilvl w:val="0"/>
          <w:numId w:val="463"/>
        </w:numPr>
        <w:spacing w:after="79" w:line="262" w:lineRule="auto"/>
        <w:ind w:hanging="283"/>
      </w:pPr>
      <w:r>
        <w:t>povinne dôchodkovo poistenú samostatne zárobkovo činnú osobu 6 % z vymeriavacieho základu,</w:t>
      </w:r>
    </w:p>
    <w:p w:rsidR="00271AB0" w:rsidRDefault="00271AB0" w:rsidP="001F0CFC">
      <w:pPr>
        <w:numPr>
          <w:ilvl w:val="0"/>
          <w:numId w:val="463"/>
        </w:numPr>
        <w:spacing w:after="74" w:line="262" w:lineRule="auto"/>
        <w:ind w:hanging="283"/>
      </w:pPr>
      <w:r>
        <w:t>dobrovoľne dôchodkovo poistenú osobu 6 % z vymeriavacieho základu,</w:t>
      </w:r>
    </w:p>
    <w:p w:rsidR="00271AB0" w:rsidRDefault="00271AB0" w:rsidP="001F0CFC">
      <w:pPr>
        <w:numPr>
          <w:ilvl w:val="0"/>
          <w:numId w:val="463"/>
        </w:numPr>
        <w:spacing w:after="277" w:line="262" w:lineRule="auto"/>
        <w:ind w:hanging="283"/>
      </w:pPr>
      <w:r>
        <w:t>štát 6 % z vymeriavacieho základu.</w:t>
      </w:r>
    </w:p>
    <w:p w:rsidR="00271AB0" w:rsidRDefault="00271AB0" w:rsidP="00271AB0">
      <w:pPr>
        <w:spacing w:after="20" w:line="248" w:lineRule="auto"/>
        <w:ind w:left="100" w:right="90" w:hanging="10"/>
        <w:jc w:val="center"/>
      </w:pPr>
      <w:r>
        <w:rPr>
          <w:b/>
        </w:rPr>
        <w:t>§ 133</w:t>
      </w:r>
    </w:p>
    <w:p w:rsidR="00271AB0" w:rsidRDefault="00271AB0" w:rsidP="00271AB0">
      <w:pPr>
        <w:spacing w:after="194" w:line="248" w:lineRule="auto"/>
        <w:ind w:left="100" w:right="90" w:hanging="10"/>
        <w:jc w:val="center"/>
      </w:pPr>
      <w:r>
        <w:rPr>
          <w:b/>
        </w:rPr>
        <w:t>Sadzba poistného na úrazové poistenie</w:t>
      </w:r>
    </w:p>
    <w:p w:rsidR="00271AB0" w:rsidRDefault="00271AB0" w:rsidP="00271AB0">
      <w:pPr>
        <w:spacing w:after="291"/>
        <w:ind w:left="52" w:right="53" w:hanging="10"/>
        <w:jc w:val="center"/>
      </w:pPr>
      <w:r>
        <w:t>Sadzba poistného na úrazové poistenie pre zamestnávateľa je 0,8 % z vymeriavacieho základu.</w:t>
      </w:r>
    </w:p>
    <w:p w:rsidR="00271AB0" w:rsidRDefault="00271AB0" w:rsidP="00271AB0">
      <w:pPr>
        <w:spacing w:after="20" w:line="248" w:lineRule="auto"/>
        <w:ind w:left="100" w:right="90" w:hanging="10"/>
        <w:jc w:val="center"/>
      </w:pPr>
      <w:r>
        <w:rPr>
          <w:b/>
        </w:rPr>
        <w:t>§ 135</w:t>
      </w:r>
    </w:p>
    <w:p w:rsidR="00271AB0" w:rsidRDefault="00271AB0" w:rsidP="00271AB0">
      <w:pPr>
        <w:spacing w:after="194" w:line="248" w:lineRule="auto"/>
        <w:ind w:left="100" w:right="90" w:hanging="10"/>
        <w:jc w:val="center"/>
      </w:pPr>
      <w:r>
        <w:rPr>
          <w:b/>
        </w:rPr>
        <w:t>Sadzba poistného na garančné poistenie</w:t>
      </w:r>
    </w:p>
    <w:p w:rsidR="00271AB0" w:rsidRDefault="00271AB0" w:rsidP="00271AB0">
      <w:pPr>
        <w:spacing w:after="291"/>
        <w:ind w:left="-15"/>
      </w:pPr>
      <w:r>
        <w:t>Sadzba poistného na garančné poistenie pre zamestnávateľa je 0,25 % z vymeriavacieho základu.</w:t>
      </w:r>
    </w:p>
    <w:p w:rsidR="00271AB0" w:rsidRDefault="00271AB0" w:rsidP="00271AB0">
      <w:pPr>
        <w:spacing w:after="20" w:line="248" w:lineRule="auto"/>
        <w:ind w:left="100" w:right="90" w:hanging="10"/>
        <w:jc w:val="center"/>
      </w:pPr>
      <w:r>
        <w:rPr>
          <w:b/>
        </w:rPr>
        <w:t>§ 136</w:t>
      </w:r>
    </w:p>
    <w:p w:rsidR="00271AB0" w:rsidRDefault="00271AB0" w:rsidP="00271AB0">
      <w:pPr>
        <w:spacing w:after="194" w:line="248" w:lineRule="auto"/>
        <w:ind w:left="100" w:right="90" w:hanging="10"/>
        <w:jc w:val="center"/>
      </w:pPr>
      <w:r>
        <w:rPr>
          <w:b/>
        </w:rPr>
        <w:t>Sadzba poistného na poistenie v nezamestnanosti</w:t>
      </w:r>
    </w:p>
    <w:p w:rsidR="00271AB0" w:rsidRDefault="00271AB0" w:rsidP="00271AB0">
      <w:pPr>
        <w:spacing w:after="0" w:line="334" w:lineRule="auto"/>
        <w:ind w:left="-15" w:right="4044" w:firstLine="0"/>
      </w:pPr>
      <w:r>
        <w:t>Sadzba poistného na poistenie v nezamestnanosti je pre a) zamestnanca 1 % z vymeriavacieho základu,</w:t>
      </w:r>
    </w:p>
    <w:p w:rsidR="00271AB0" w:rsidRDefault="00271AB0" w:rsidP="001F0CFC">
      <w:pPr>
        <w:numPr>
          <w:ilvl w:val="0"/>
          <w:numId w:val="464"/>
        </w:numPr>
        <w:spacing w:after="74" w:line="262" w:lineRule="auto"/>
        <w:ind w:hanging="283"/>
      </w:pPr>
      <w:r>
        <w:t>zamestnávateľa, ktorý</w:t>
      </w:r>
    </w:p>
    <w:p w:rsidR="00271AB0" w:rsidRDefault="00271AB0" w:rsidP="001F0CFC">
      <w:pPr>
        <w:numPr>
          <w:ilvl w:val="1"/>
          <w:numId w:val="464"/>
        </w:numPr>
        <w:spacing w:after="74" w:line="262" w:lineRule="auto"/>
        <w:ind w:left="566" w:hanging="283"/>
      </w:pPr>
      <w:r>
        <w:t>platí poistné na financovanie podpory, 0,5 % z vymeriavacieho základu,</w:t>
      </w:r>
    </w:p>
    <w:p w:rsidR="00271AB0" w:rsidRDefault="00271AB0" w:rsidP="001F0CFC">
      <w:pPr>
        <w:numPr>
          <w:ilvl w:val="1"/>
          <w:numId w:val="464"/>
        </w:numPr>
        <w:spacing w:after="74" w:line="262" w:lineRule="auto"/>
        <w:ind w:left="566" w:hanging="283"/>
      </w:pPr>
      <w:r>
        <w:t>neplatí poistné na financovanie podpory, 1 % z vymeriavacieho základu,</w:t>
      </w:r>
    </w:p>
    <w:p w:rsidR="00271AB0" w:rsidRDefault="00271AB0" w:rsidP="001F0CFC">
      <w:pPr>
        <w:numPr>
          <w:ilvl w:val="0"/>
          <w:numId w:val="464"/>
        </w:numPr>
        <w:spacing w:after="277" w:line="262" w:lineRule="auto"/>
        <w:ind w:hanging="283"/>
      </w:pPr>
      <w:r>
        <w:t>dobrovoľne poistenú osobu v nezamestnanosti 2 % z vymeriavacieho základu.</w:t>
      </w:r>
    </w:p>
    <w:p w:rsidR="00271AB0" w:rsidRDefault="00271AB0" w:rsidP="00271AB0">
      <w:pPr>
        <w:spacing w:after="20" w:line="248" w:lineRule="auto"/>
        <w:ind w:left="100" w:right="90" w:hanging="10"/>
        <w:jc w:val="center"/>
      </w:pPr>
      <w:r>
        <w:rPr>
          <w:b/>
        </w:rPr>
        <w:t>§ 136a</w:t>
      </w:r>
    </w:p>
    <w:p w:rsidR="00271AB0" w:rsidRDefault="00271AB0" w:rsidP="00271AB0">
      <w:pPr>
        <w:spacing w:after="194" w:line="248" w:lineRule="auto"/>
        <w:ind w:left="100" w:right="90" w:hanging="10"/>
        <w:jc w:val="center"/>
      </w:pPr>
      <w:r>
        <w:rPr>
          <w:b/>
        </w:rPr>
        <w:t>Sadzba poistného na financovanie podpory</w:t>
      </w:r>
    </w:p>
    <w:p w:rsidR="00271AB0" w:rsidRDefault="00271AB0" w:rsidP="00271AB0">
      <w:pPr>
        <w:spacing w:after="291"/>
        <w:ind w:left="-15"/>
      </w:pPr>
      <w:r>
        <w:t>Sadzba poistného na financovanie podpory je pre zamestnávateľa 0,5 % z vymeriavacieho základu.</w:t>
      </w:r>
    </w:p>
    <w:p w:rsidR="00271AB0" w:rsidRDefault="00271AB0" w:rsidP="00271AB0">
      <w:pPr>
        <w:spacing w:after="20" w:line="248" w:lineRule="auto"/>
        <w:ind w:left="100" w:right="90" w:hanging="10"/>
        <w:jc w:val="center"/>
      </w:pPr>
      <w:r>
        <w:rPr>
          <w:b/>
        </w:rPr>
        <w:t>§ 137</w:t>
      </w:r>
    </w:p>
    <w:p w:rsidR="00271AB0" w:rsidRDefault="00271AB0" w:rsidP="00271AB0">
      <w:pPr>
        <w:spacing w:after="194" w:line="248" w:lineRule="auto"/>
        <w:ind w:left="100" w:right="90" w:hanging="10"/>
        <w:jc w:val="center"/>
      </w:pPr>
      <w:r>
        <w:rPr>
          <w:b/>
        </w:rPr>
        <w:t>Sadzba poistného do rezervného fondu solidarity</w:t>
      </w:r>
    </w:p>
    <w:p w:rsidR="00271AB0" w:rsidRDefault="00271AB0" w:rsidP="00271AB0">
      <w:pPr>
        <w:spacing w:after="0" w:line="334" w:lineRule="auto"/>
        <w:ind w:left="-15" w:right="4150" w:firstLine="0"/>
      </w:pPr>
      <w:r>
        <w:t>Sadzba poistného do rezervného fondu solidarity je pre a) zamestnávateľa 4,75 % z vymeriavacieho základu,</w:t>
      </w:r>
    </w:p>
    <w:p w:rsidR="00271AB0" w:rsidRDefault="00271AB0" w:rsidP="001F0CFC">
      <w:pPr>
        <w:numPr>
          <w:ilvl w:val="0"/>
          <w:numId w:val="465"/>
        </w:numPr>
        <w:spacing w:after="79" w:line="262" w:lineRule="auto"/>
        <w:ind w:hanging="283"/>
      </w:pPr>
      <w:r>
        <w:t>povinne dôchodkovo poistenú samostatne zárobkovo činnú osobu 4,75 % z vymeriavacieho základu,</w:t>
      </w:r>
    </w:p>
    <w:p w:rsidR="00271AB0" w:rsidRDefault="00271AB0" w:rsidP="001F0CFC">
      <w:pPr>
        <w:numPr>
          <w:ilvl w:val="0"/>
          <w:numId w:val="465"/>
        </w:numPr>
        <w:spacing w:after="74" w:line="262" w:lineRule="auto"/>
        <w:ind w:hanging="283"/>
      </w:pPr>
      <w:r>
        <w:t>dobrovoľne dôchodkovo poistenú osobu 4,75 % z vymeriavacieho základu,</w:t>
      </w:r>
    </w:p>
    <w:p w:rsidR="00271AB0" w:rsidRDefault="00271AB0" w:rsidP="001F0CFC">
      <w:pPr>
        <w:numPr>
          <w:ilvl w:val="0"/>
          <w:numId w:val="465"/>
        </w:numPr>
        <w:spacing w:after="206" w:line="262" w:lineRule="auto"/>
        <w:ind w:hanging="283"/>
      </w:pPr>
      <w:r>
        <w:t>štát 2 % z vymeriavacieho základu.</w:t>
      </w:r>
    </w:p>
    <w:p w:rsidR="00271AB0" w:rsidRDefault="00271AB0" w:rsidP="00271AB0">
      <w:pPr>
        <w:spacing w:after="20" w:line="248" w:lineRule="auto"/>
        <w:ind w:left="100" w:right="90" w:hanging="10"/>
        <w:jc w:val="center"/>
      </w:pPr>
      <w:r>
        <w:rPr>
          <w:b/>
        </w:rPr>
        <w:t>§ 138</w:t>
      </w:r>
    </w:p>
    <w:p w:rsidR="00271AB0" w:rsidRDefault="00271AB0" w:rsidP="00271AB0">
      <w:pPr>
        <w:spacing w:after="194" w:line="248" w:lineRule="auto"/>
        <w:ind w:left="100" w:right="90" w:hanging="10"/>
        <w:jc w:val="center"/>
      </w:pPr>
      <w:r>
        <w:rPr>
          <w:b/>
        </w:rPr>
        <w:t>Vymeriavací základ</w:t>
      </w:r>
    </w:p>
    <w:p w:rsidR="00271AB0" w:rsidRDefault="00271AB0" w:rsidP="001F0CFC">
      <w:pPr>
        <w:numPr>
          <w:ilvl w:val="1"/>
          <w:numId w:val="465"/>
        </w:numPr>
        <w:spacing w:after="206" w:line="262" w:lineRule="auto"/>
      </w:pPr>
      <w:r>
        <w:t>Vymeriavací základ zamestnanca, ktorý vykonáva zárobkovú činnosť uvedenú v § 3 ods. 1 písm. a), je príjem plynúci z tejto zárobkovej činnosti okrem príjmov, ktoré nie sú predmetom dane alebo sú od dane oslobodené podľa osobitného predpisu,</w:t>
      </w:r>
      <w:r>
        <w:rPr>
          <w:sz w:val="15"/>
          <w:vertAlign w:val="superscript"/>
        </w:rPr>
        <w:t>7</w:t>
      </w:r>
      <w:r>
        <w:rPr>
          <w:sz w:val="18"/>
        </w:rPr>
        <w:t xml:space="preserve">) </w:t>
      </w:r>
      <w:r>
        <w:t>príspevkov na doplnkové dôchodkové sporenie, ktoré platí zamestnávateľ za zamestnanca. Vymeriavací základ zamestnanca je aj podiel na zisku vyplatený obchodnou spoločnosťou alebo družstvom zamestnancovi bez účasti na základnom imaní tejto spoločnosti alebo družstva. Vymeriavací základ zamestnanca, ktorý vykonáva zárobkovú činnosť uvedenú v § 3 ods. 2 a 3, je príjem plynúci z tejto zárobkovej činnosti okrem príjmov, ktoré nie sú predmetom dane alebo sú od dane oslobodené podľa právnych predpisov štátu, podľa ktorých sa tento príjem zdaňuje.</w:t>
      </w:r>
    </w:p>
    <w:p w:rsidR="00271AB0" w:rsidRDefault="00271AB0" w:rsidP="001F0CFC">
      <w:pPr>
        <w:numPr>
          <w:ilvl w:val="1"/>
          <w:numId w:val="465"/>
        </w:numPr>
        <w:spacing w:after="206" w:line="262" w:lineRule="auto"/>
      </w:pPr>
      <w:r>
        <w:t>Vymeriavací základ povinne nemocensky poistenej a povinne dôchodkovo poistenej samostatne zárobkovo činnej osoby je podiel jednej dvanástiny základu dane z príjmov samostatne zárobkovo činnej osoby uvedených v § 3 ods. 1 písm. b) a ods. 2 a 3 nezníženého o zaplatené poistné na povinné verejné zdravotné poistenie, poistné na povinné nemocenské poistenie, poistné na povinné dôchodkové poistenie a príspevky na starobné dôchodkové sporenie, ktoré sa platia spolu s poistným na starobné poistenie z povinného dôchodkového poistenia, poistné do rezervného fondu solidarity povinne dôchodkovo poistenej samostatne zárobkovo činnej osoby a upraveného o príjmy a výdavky, ktoré sa nezahŕňajú do vymeriavacieho základu, a koeficientu 1,486. Takto určený vymeriavací základ sa použije od 1. júla kalendárneho roka nasledujúceho po kalendárnom roku, za ktorý mala povinne nemocensky poistená a povinne dôchodkovo poistená samostatne zárobkovo činná osoba príjem uvedený v § 3 ods. 1 písm. b) a ods. 2 a 3 do 30. júna nasledujúceho kalendárneho roka.</w:t>
      </w:r>
    </w:p>
    <w:p w:rsidR="00271AB0" w:rsidRDefault="00271AB0" w:rsidP="001F0CFC">
      <w:pPr>
        <w:numPr>
          <w:ilvl w:val="1"/>
          <w:numId w:val="465"/>
        </w:numPr>
        <w:spacing w:after="206" w:line="262" w:lineRule="auto"/>
      </w:pPr>
      <w:r>
        <w:t>Vymeriavací základ povinne nemocensky poistenej a povinne dôchodkovo poistenej samostatne zárobkovo činnej osoby, ktorej bola predĺžená lehota na podanie daňového priznania podľa osobitného predpisu,</w:t>
      </w:r>
      <w:r>
        <w:rPr>
          <w:sz w:val="15"/>
          <w:vertAlign w:val="superscript"/>
        </w:rPr>
        <w:t>43</w:t>
      </w:r>
      <w:r>
        <w:rPr>
          <w:sz w:val="18"/>
        </w:rPr>
        <w:t xml:space="preserve">) </w:t>
      </w:r>
      <w:r>
        <w:t>je v období od 1. júla do 30. septembra kalendárneho roka vymeriavací základ, z ktorého platila poistné na nemocenské poistenie a poistné na dôchodkové poistenie do 30. júna kalendárneho roka.</w:t>
      </w:r>
    </w:p>
    <w:p w:rsidR="00271AB0" w:rsidRDefault="00271AB0" w:rsidP="001F0CFC">
      <w:pPr>
        <w:numPr>
          <w:ilvl w:val="1"/>
          <w:numId w:val="465"/>
        </w:numPr>
        <w:spacing w:after="104" w:line="262" w:lineRule="auto"/>
      </w:pPr>
      <w:r>
        <w:t>Vymeriavací základ poistenca, ktorý je</w:t>
      </w:r>
    </w:p>
    <w:p w:rsidR="00271AB0" w:rsidRDefault="00271AB0" w:rsidP="001F0CFC">
      <w:pPr>
        <w:numPr>
          <w:ilvl w:val="0"/>
          <w:numId w:val="466"/>
        </w:numPr>
        <w:spacing w:after="103" w:line="262" w:lineRule="auto"/>
        <w:ind w:hanging="283"/>
      </w:pPr>
      <w:r>
        <w:t>súčasne dobrovoľne nemocensky poistený, dobrovoľne dôchodkovo poistený a dobrovoľne poistený v nezamestnanosti, je ním určená suma,</w:t>
      </w:r>
    </w:p>
    <w:p w:rsidR="00271AB0" w:rsidRDefault="00271AB0" w:rsidP="001F0CFC">
      <w:pPr>
        <w:numPr>
          <w:ilvl w:val="0"/>
          <w:numId w:val="466"/>
        </w:numPr>
        <w:spacing w:after="103" w:line="262" w:lineRule="auto"/>
        <w:ind w:hanging="283"/>
      </w:pPr>
      <w:r>
        <w:t>súčasne dobrovoľne nemocensky poistený a dobrovoľne dôchodkovo poistený, je ním určená suma,</w:t>
      </w:r>
    </w:p>
    <w:p w:rsidR="00271AB0" w:rsidRDefault="00271AB0" w:rsidP="001F0CFC">
      <w:pPr>
        <w:numPr>
          <w:ilvl w:val="0"/>
          <w:numId w:val="466"/>
        </w:numPr>
        <w:spacing w:after="103" w:line="262" w:lineRule="auto"/>
        <w:ind w:hanging="283"/>
      </w:pPr>
      <w:r>
        <w:t>súčasne dobrovoľne dôchodkovo poistený a dobrovoľne poistený v nezamestnanosti, je ním určená suma,</w:t>
      </w:r>
    </w:p>
    <w:p w:rsidR="00271AB0" w:rsidRDefault="00271AB0" w:rsidP="001F0CFC">
      <w:pPr>
        <w:numPr>
          <w:ilvl w:val="0"/>
          <w:numId w:val="466"/>
        </w:numPr>
        <w:spacing w:after="206" w:line="262" w:lineRule="auto"/>
        <w:ind w:hanging="283"/>
      </w:pPr>
      <w:r>
        <w:t>dobrovoľne dôchodkovo poistený alebo dobrovoľne poistený v nezamestnanosti, je ním určená suma.</w:t>
      </w:r>
    </w:p>
    <w:p w:rsidR="00271AB0" w:rsidRDefault="00271AB0" w:rsidP="001F0CFC">
      <w:pPr>
        <w:numPr>
          <w:ilvl w:val="1"/>
          <w:numId w:val="466"/>
        </w:numPr>
        <w:spacing w:after="206" w:line="262" w:lineRule="auto"/>
      </w:pPr>
      <w:r>
        <w:t>Vymeriavací základ povinne nemocensky poistenej a povinne dôchodkovo poistenej samostatne zárobkovo činnej osoby, dobrovoľne nemocensky poistenej osoby, dobrovoľne dôchodkovo poistenej osoby a dobrovoľne poistenej osoby v nezamestnanosti je mesačne najmenej vo výške 50 % jednej dvanástiny všeobecného vymeriavacieho základu za kalendárny rok, ktorý dva roky predchádza kalendárnemu roku, za ktorý sa platí poistné.</w:t>
      </w:r>
    </w:p>
    <w:p w:rsidR="00271AB0" w:rsidRDefault="00271AB0" w:rsidP="001F0CFC">
      <w:pPr>
        <w:numPr>
          <w:ilvl w:val="1"/>
          <w:numId w:val="466"/>
        </w:numPr>
        <w:spacing w:after="206" w:line="262" w:lineRule="auto"/>
      </w:pPr>
      <w:r>
        <w:t>Vymeriavací základ v úhrne je v kalendárnom roku mesačne najviac 7-násobok jednej dvanástiny všeobecného vymeriavacieho základu, ktorý platil v kalendárnom roku, ktorý dva roky predchádza kalendárnemu roku, v ktorom sa platí poistné, ak odseky 9 a 10 neustanovujú inak.</w:t>
      </w:r>
    </w:p>
    <w:p w:rsidR="00271AB0" w:rsidRDefault="00271AB0" w:rsidP="001F0CFC">
      <w:pPr>
        <w:numPr>
          <w:ilvl w:val="0"/>
          <w:numId w:val="467"/>
        </w:numPr>
        <w:spacing w:after="103" w:line="262" w:lineRule="auto"/>
        <w:ind w:hanging="283"/>
      </w:pPr>
      <w:r>
        <w:t>na platenie poistného na nemocenské poistenie zamestnancom, povinne nemocensky poistenou samostatne zárobkovo činnou osobou a dobrovoľne nemocensky poistenou osobou v kalendárnom roku 7-násobok jednej dvanástiny všeobecného vymeriavacieho základu, ktorý platil v kalendárnom roku, ktorý dva roky predchádza kalendárnemu roku, v ktorom sa platí poistné na nemocenské poistenie,</w:t>
      </w:r>
    </w:p>
    <w:p w:rsidR="00271AB0" w:rsidRDefault="00271AB0" w:rsidP="001F0CFC">
      <w:pPr>
        <w:numPr>
          <w:ilvl w:val="0"/>
          <w:numId w:val="467"/>
        </w:numPr>
        <w:spacing w:after="206" w:line="262" w:lineRule="auto"/>
        <w:ind w:hanging="283"/>
      </w:pPr>
      <w:r>
        <w:t>na platenie poistného na dôchodkové poistenie zamestnancom, povinne dôchodkovo poistenou samostatne zárobkovo činnou osobou a dobrovoľne dôchodkovo poistenou osobou a na platenie poistného na poistenie v nezamestnanosti zamestnancom a dobrovoľne poistenou osobou v nezamestnanosti v kalendárnom roku 7-násobok jednej dvanástiny všeobecného vymeriavacieho základu, ktorý platil v kalendárnom roku, ktorý dva roky predchádza kalendárnemu roku, v ktorom sa platí poistné na dôchodkové poistenie a poistné na poistenie v nezamestnanosti.</w:t>
      </w:r>
    </w:p>
    <w:p w:rsidR="00271AB0" w:rsidRDefault="00271AB0" w:rsidP="001F0CFC">
      <w:pPr>
        <w:numPr>
          <w:ilvl w:val="1"/>
          <w:numId w:val="467"/>
        </w:numPr>
        <w:spacing w:after="206" w:line="262" w:lineRule="auto"/>
      </w:pPr>
      <w:r>
        <w:t>Vymeriavací základ zamestnávateľa je vymeriavací základ jeho zamestnanca.</w:t>
      </w:r>
    </w:p>
    <w:p w:rsidR="00271AB0" w:rsidRDefault="00271AB0" w:rsidP="001F0CFC">
      <w:pPr>
        <w:numPr>
          <w:ilvl w:val="1"/>
          <w:numId w:val="467"/>
        </w:numPr>
        <w:spacing w:after="103" w:line="262" w:lineRule="auto"/>
      </w:pPr>
      <w:r>
        <w:t>Do vymeriavacieho základu zamestnávateľa podľa odseku 7 sa na platenie poistného na úrazové poistenie a poistného na garančné poistenie zahŕňa aj</w:t>
      </w:r>
    </w:p>
    <w:p w:rsidR="00271AB0" w:rsidRDefault="00271AB0" w:rsidP="001F0CFC">
      <w:pPr>
        <w:numPr>
          <w:ilvl w:val="0"/>
          <w:numId w:val="468"/>
        </w:numPr>
        <w:spacing w:after="103" w:line="262" w:lineRule="auto"/>
        <w:ind w:hanging="283"/>
      </w:pPr>
      <w:r>
        <w:t>príjem fyzickej osoby z právneho vzťahu na základe ňou určenej dohody podľa § 227a, ktorý jej zakladá právo na príjem podľa § 3 ods. 1 písm. a) a ods. 2 a 3, ak tento príjem nepresiahne sumu podľa § 4 ods. 5, okrem príjmov, ktoré nie sú predmetom dane alebo sú od dane oslobodené podľa osobitného predpisu,</w:t>
      </w:r>
      <w:r>
        <w:rPr>
          <w:sz w:val="15"/>
          <w:vertAlign w:val="superscript"/>
        </w:rPr>
        <w:t>7</w:t>
      </w:r>
      <w:r>
        <w:rPr>
          <w:sz w:val="18"/>
        </w:rPr>
        <w:t xml:space="preserve">) </w:t>
      </w:r>
      <w:r>
        <w:t>alebo ktoré nie sú predmetom dane alebo sú od dane oslobodené podľa právnych predpisov štátu, podľa ktorých sa tento príjem zdaňuje,</w:t>
      </w:r>
    </w:p>
    <w:p w:rsidR="00271AB0" w:rsidRDefault="00271AB0" w:rsidP="001F0CFC">
      <w:pPr>
        <w:numPr>
          <w:ilvl w:val="0"/>
          <w:numId w:val="468"/>
        </w:numPr>
        <w:spacing w:after="206" w:line="262" w:lineRule="auto"/>
        <w:ind w:hanging="283"/>
      </w:pPr>
      <w:r>
        <w:t>podiel na zisku vyplatený obchodnou spoločnosťou alebo družstvom zamestnancovi bez účasti na základnom imaní tejto spoločnosti alebo družstva.</w:t>
      </w:r>
    </w:p>
    <w:p w:rsidR="00271AB0" w:rsidRDefault="00271AB0" w:rsidP="001F0CFC">
      <w:pPr>
        <w:numPr>
          <w:ilvl w:val="1"/>
          <w:numId w:val="468"/>
        </w:numPr>
        <w:spacing w:after="206" w:line="262" w:lineRule="auto"/>
      </w:pPr>
      <w:r>
        <w:t>Vymeriavací základ zamestnávateľa na platenie poistného na nemocenské poistenie, poistného na dôchodkové poistenie, poistného na garančné poistenie, poistného na poistenie v nezamestnanosti, poistného na financovanie podpory a poistného do rezervného fondu solidarity za každého jeho zamestnanca je v kalendárnom roku mesačne najviac 7-násobok jednej dvanástiny všeobecného vymeriavacieho základu, ktorý platil v kalendárnom roku, ktorý dva roky predchádza kalendárnemu roku, v ktorom sa platí toto poistné.</w:t>
      </w:r>
    </w:p>
    <w:p w:rsidR="00271AB0" w:rsidRDefault="00271AB0" w:rsidP="001F0CFC">
      <w:pPr>
        <w:numPr>
          <w:ilvl w:val="1"/>
          <w:numId w:val="468"/>
        </w:numPr>
        <w:spacing w:after="206" w:line="262" w:lineRule="auto"/>
      </w:pPr>
      <w:r>
        <w:t>Vymeriavací základ zamestnávateľa na platenie poistného na úrazové poistenie nie je obmedzený najvyššou výškou.</w:t>
      </w:r>
    </w:p>
    <w:p w:rsidR="00271AB0" w:rsidRDefault="00271AB0" w:rsidP="001F0CFC">
      <w:pPr>
        <w:numPr>
          <w:ilvl w:val="1"/>
          <w:numId w:val="468"/>
        </w:numPr>
        <w:spacing w:after="206" w:line="262" w:lineRule="auto"/>
      </w:pPr>
      <w:r>
        <w:t>Ak poistenec vykonáva viacero činností zamestnanca, poradie povinnosti platiť poistné na nemocenské poistenie, poistné na dôchodkové poistenie a poistné na poistenie v nezamestnanosti pre zamestnanca sa určuje výškou jeho vymeriavacieho základu, pričom sa postupuje od vymeriavacieho základu najvyššieho k vymeriavaciemu základu najnižšiemu. Ak je výška vymeriavacích základov zamestnanca rovnaká, prednostná povinnosť platiť poistné na nemocenské poistenie, poistné na dôchodkové poistenie a poistné na poistenie v nezamestnanosti pre zamestnanca sa viaže na vymeriavací základ dosiahnutý u toho zamestnávateľa, u ktorého poistenie zamestnanca vzniklo skôr. Ak zamestnanec súčasne vykonáva aj činnosť povinne nemocensky poistenej a povinne dôchodkovo poistenej samostatne zárobkovo činnej osoby, poistné na nemocenské poistenie a poistné na dôchodkové poistenie sa platí vždy prednostne z vymeriavacieho základu dosiahnutého z výkonu činnosti zamestnanca. Ak poistenec vykonáva zárobkovú činnosť a súčasne je dobrovoľne nemocensky poistená osoba, dobrovoľne dôchodkovo poistená osoba alebo dobrovoľne poistená osoba v nezamestnanosti, poistné na nemocenské poistenie, poistné na dôchodkové poistenie a poistné na poistenie v nezamestnanosti sa platí vždy prednostne z vymeriavacieho základu dosiahnutého z výkonu zárobkovej činnosti. Ak poistenec vykonáva viacero zárobkových činností a súčasne je dobrovoľne nemocensky poistená osoba, dobrovoľne dôchodkovo poistená osoba alebo dobrovoľne poistená osoba v nezamestnanosti, poistné na nemocenské poistenie, poistné na dôchodkové poistenie a poistné na poistenie v nezamestnanosti sa platí vždy prednostne z výkonu viacerých zárobkových činností; na poradie povinnosti platiť poistné na nemocenské poistenie, poistné na dôchodkové poistenie a poistné na poistenie v nezamestnanosti z výkonu viacerých zárobkových činností prvá veta až tretia veta platia rovnako.</w:t>
      </w:r>
    </w:p>
    <w:p w:rsidR="00271AB0" w:rsidRDefault="00271AB0" w:rsidP="001F0CFC">
      <w:pPr>
        <w:numPr>
          <w:ilvl w:val="1"/>
          <w:numId w:val="468"/>
        </w:numPr>
        <w:spacing w:after="206" w:line="262" w:lineRule="auto"/>
      </w:pPr>
      <w:r>
        <w:t>Ak nemocenské poistenie, dôchodkové poistenie a poistenie v nezamestnanosti trvalo len časť kalendárneho mesiaca alebo v kalendárnom mesiaci sú obdobia podľa § 140, vymeriavací základ uvedený v odsekoch 5, 6 a 9 sa upraví podľa počtu dní, za ktoré sa platí poistné. Vymeriavací základ pripadajúci na jeden deň sa zaokrúhľuje na najbližší eurocent nadol.</w:t>
      </w:r>
    </w:p>
    <w:p w:rsidR="00271AB0" w:rsidRDefault="00271AB0" w:rsidP="001F0CFC">
      <w:pPr>
        <w:numPr>
          <w:ilvl w:val="1"/>
          <w:numId w:val="468"/>
        </w:numPr>
        <w:spacing w:after="206" w:line="262" w:lineRule="auto"/>
      </w:pPr>
      <w:r>
        <w:t>Vymeriavací základ, z ktorého štát platí poistné na dôchodkové poistenie a poistné do rezervného fondu solidarity za fyzickú osobu uvedenú v § 15 ods. 1 písm. a) a b) v období, v ktorom sa jej poskytuje materské, a za fyzickú osobu uvedenú v § 15 ods. 1 písm. c) a d), je mesačne 60 % jednej dvanástiny všeobecného vymeriavacieho základu, ktorý platil v kalendárnom roku, ktorý dva roky predchádza kalendárnemu roku, za ktorý platí poistné na dôchodkové poistenie a poistné do rezervného fondu solidarity.</w:t>
      </w:r>
    </w:p>
    <w:p w:rsidR="00271AB0" w:rsidRDefault="00271AB0" w:rsidP="001F0CFC">
      <w:pPr>
        <w:numPr>
          <w:ilvl w:val="1"/>
          <w:numId w:val="468"/>
        </w:numPr>
        <w:spacing w:after="206" w:line="262" w:lineRule="auto"/>
      </w:pPr>
      <w:r>
        <w:t>Vymeriavací základ, z ktorého štát platí poistné na dôchodkové poistenie a poistné do rezervného fondu solidarity za fyzickú osobu uvedenú v § 15 ods. 1 písm. e), g) a h), je mesačne vo výške 50 % jednej dvanástiny všeobecného vymeriavacieho základu za kalendárny rok, ktorý dva roky predchádza kalendárnemu roku, za ktorý sa platí poistné.</w:t>
      </w:r>
    </w:p>
    <w:p w:rsidR="00271AB0" w:rsidRDefault="00271AB0" w:rsidP="001F0CFC">
      <w:pPr>
        <w:numPr>
          <w:ilvl w:val="1"/>
          <w:numId w:val="469"/>
        </w:numPr>
        <w:spacing w:after="206" w:line="262" w:lineRule="auto"/>
      </w:pPr>
      <w:r>
        <w:t>Vymeriavací základ, z ktorého štát platí poistné na dôchodkové poistenie a poistné do rezervného fondu solidarity za fyzickú osobu uvedenú v § 15 ods. 1 písm. e), g) až i), je mesačne vo výške 50 % jednej dvanástiny všeobecného vymeriavacieho základu za kalendárny rok, ktorý dva roky predchádza kalendárnemu roku, za ktorý sa platí poistné.</w:t>
      </w:r>
    </w:p>
    <w:p w:rsidR="00271AB0" w:rsidRDefault="00271AB0" w:rsidP="001F0CFC">
      <w:pPr>
        <w:numPr>
          <w:ilvl w:val="1"/>
          <w:numId w:val="469"/>
        </w:numPr>
        <w:spacing w:after="206" w:line="262" w:lineRule="auto"/>
      </w:pPr>
      <w:r>
        <w:t>Vymeriavací základ, z ktorého Sociálna poisťovňa platí poistné na starobné poistenie za poberateľa úrazovej renty priznanej podľa § 88 do dovŕšenia jeho dôchodkového veku alebo do priznania predčasného starobného dôchodku, je mesačne 1,25-násobok sumy vyplatenej úrazovej renty.</w:t>
      </w:r>
    </w:p>
    <w:p w:rsidR="00271AB0" w:rsidRDefault="00271AB0" w:rsidP="001F0CFC">
      <w:pPr>
        <w:numPr>
          <w:ilvl w:val="1"/>
          <w:numId w:val="469"/>
        </w:numPr>
        <w:spacing w:after="206" w:line="262" w:lineRule="auto"/>
      </w:pPr>
      <w:r>
        <w:t>Vymeriavací základ za obdobie uvedené v § 142 ods. 3 je mesačne najmenej vo výške 50 % jednej dvanástiny všeobecného vymeriavacieho základu za kalendárny rok, ktorý dva roky predchádza kalendárnemu roku, za ktorý sa poistné na dôchodkové poistenie dopláca, a mesačne najviac v sume maximálneho vymeriavacieho základu na platenie poistného na dôchodkové poistenie dobrovoľne dôchodkovo poistenou osobou platného v kalendárnom roku, za ktorý sa poistné na dôchodkové poistenie dopláca. Vymeriavací základ podľa prvej vety sa upraví podľa počtu dní, za ktoré sa poistné na dôchodkové poistenie dopláca. Vymeriavací základ pripadajúci na jeden deň sa zaokrúhľuje na najbližší eurocent nadol.</w:t>
      </w:r>
    </w:p>
    <w:p w:rsidR="00271AB0" w:rsidRDefault="00271AB0" w:rsidP="001F0CFC">
      <w:pPr>
        <w:numPr>
          <w:ilvl w:val="1"/>
          <w:numId w:val="469"/>
        </w:numPr>
        <w:spacing w:after="292" w:line="262" w:lineRule="auto"/>
      </w:pPr>
      <w:r>
        <w:t>Vymeriavací základ sa zaokrúhľuje na najbližší eurocent nadol.</w:t>
      </w:r>
    </w:p>
    <w:p w:rsidR="00271AB0" w:rsidRDefault="00271AB0" w:rsidP="00271AB0">
      <w:pPr>
        <w:spacing w:after="20" w:line="248" w:lineRule="auto"/>
        <w:ind w:left="100" w:right="90" w:hanging="10"/>
        <w:jc w:val="center"/>
      </w:pPr>
      <w:r>
        <w:rPr>
          <w:b/>
        </w:rPr>
        <w:t>§ 139</w:t>
      </w:r>
    </w:p>
    <w:p w:rsidR="00271AB0" w:rsidRDefault="00271AB0" w:rsidP="00271AB0">
      <w:pPr>
        <w:spacing w:after="194" w:line="248" w:lineRule="auto"/>
        <w:ind w:left="100" w:right="90" w:hanging="10"/>
        <w:jc w:val="center"/>
      </w:pPr>
      <w:r>
        <w:rPr>
          <w:b/>
        </w:rPr>
        <w:t>Rozhodujúce obdobie na určenie vymeriavacieho základu</w:t>
      </w:r>
    </w:p>
    <w:p w:rsidR="00271AB0" w:rsidRDefault="00271AB0" w:rsidP="001F0CFC">
      <w:pPr>
        <w:numPr>
          <w:ilvl w:val="1"/>
          <w:numId w:val="470"/>
        </w:numPr>
        <w:spacing w:after="206" w:line="262" w:lineRule="auto"/>
      </w:pPr>
      <w:r>
        <w:t>Rozhodujúce obdobie na určenie vymeriavacieho základu zamestnanca uvedeného v § 4 ods. 1 a ods. 2 druhej vete je kalendárny mesiac, za ktorý platí poistné na nemocenské poistenie, poistné na dôchodkové poistenie, poistné na poistenie v nezamestnanosti. Rozhodujúce obdobie na určenie vymeriavacieho základu zamestnanca uvedeného v § 4 ods. 2 prvej vete, okrem fyzickej osoby v právnom vzťahu na základe dohôd o prácach vykonávaných mimo pracovného pomeru, je obdobie podľa § 139b ods. 2. Rozhodujúce obdobie na určenie vymeriavacieho základu zamestnanca uvedeného v § 4 ods. 2 prvej vete, ktorý je fyzická osoba v právnom vzťahu na základe dohôd o prácach vykonávaných mimo pracovného pomeru, je obdobie trvania tohto právneho vzťahu.</w:t>
      </w:r>
    </w:p>
    <w:p w:rsidR="00271AB0" w:rsidRDefault="00271AB0" w:rsidP="001F0CFC">
      <w:pPr>
        <w:numPr>
          <w:ilvl w:val="1"/>
          <w:numId w:val="470"/>
        </w:numPr>
        <w:spacing w:after="103" w:line="262" w:lineRule="auto"/>
      </w:pPr>
      <w:r>
        <w:t>Rozhodujúce obdobie na určenie vymeriavacieho základu povinne nemocensky poistenej a povinne dôchodkovo poistenej samostatne zárobkovo činnej osoby je</w:t>
      </w:r>
    </w:p>
    <w:p w:rsidR="00271AB0" w:rsidRDefault="00271AB0" w:rsidP="001F0CFC">
      <w:pPr>
        <w:numPr>
          <w:ilvl w:val="0"/>
          <w:numId w:val="471"/>
        </w:numPr>
        <w:spacing w:after="103" w:line="262" w:lineRule="auto"/>
        <w:ind w:hanging="283"/>
      </w:pPr>
      <w:r>
        <w:t>v období od 1. januára do 30. júna kalendárneho roka kalendárny rok, ktorý dva roky predchádza kalendárnemu roku, v ktorom táto samostatne zárobkovo činná osoba platí poistné na nemocenské poistenie, poistné na dôchodkové poistenie a poistné do rezervného fondu solidarity,</w:t>
      </w:r>
    </w:p>
    <w:p w:rsidR="00271AB0" w:rsidRDefault="00271AB0" w:rsidP="001F0CFC">
      <w:pPr>
        <w:numPr>
          <w:ilvl w:val="0"/>
          <w:numId w:val="471"/>
        </w:numPr>
        <w:spacing w:after="206" w:line="262" w:lineRule="auto"/>
        <w:ind w:hanging="283"/>
      </w:pPr>
      <w:r>
        <w:t>v období od 1. júla do 31. decembra kalendárneho roka kalendárny rok predchádzajúci kalendárnemu roku, v ktorom táto samostatne zárobkovo činná osoba platí poistné na nemocenské poistenie, poistné na dôchodkové poistenie a poistné do rezervného fondu solidarity.</w:t>
      </w:r>
    </w:p>
    <w:p w:rsidR="00271AB0" w:rsidRDefault="00271AB0" w:rsidP="00271AB0">
      <w:pPr>
        <w:spacing w:after="291"/>
        <w:ind w:left="-15"/>
      </w:pPr>
      <w:r>
        <w:t>(3) Rozhodujúce obdobie na určenie vymeriavacieho základu zamestnávateľa je kalendárny mesiac, za ktorý platí poistné.</w:t>
      </w:r>
    </w:p>
    <w:p w:rsidR="00271AB0" w:rsidRDefault="00271AB0" w:rsidP="00271AB0">
      <w:pPr>
        <w:spacing w:after="20" w:line="248" w:lineRule="auto"/>
        <w:ind w:left="100" w:right="90" w:hanging="10"/>
        <w:jc w:val="center"/>
      </w:pPr>
      <w:r>
        <w:rPr>
          <w:b/>
        </w:rPr>
        <w:t>§ 139a</w:t>
      </w:r>
    </w:p>
    <w:p w:rsidR="00271AB0" w:rsidRDefault="00271AB0" w:rsidP="00271AB0">
      <w:pPr>
        <w:spacing w:after="218" w:line="248" w:lineRule="auto"/>
        <w:ind w:left="100" w:right="90" w:hanging="10"/>
        <w:jc w:val="center"/>
      </w:pPr>
      <w:r>
        <w:rPr>
          <w:b/>
        </w:rPr>
        <w:t>Vymeriavací základ z príjmu plynúceho z neplatne skončeného právneho vzťahu zamestnanca k zamestnávateľovi</w:t>
      </w:r>
    </w:p>
    <w:p w:rsidR="00271AB0" w:rsidRDefault="00271AB0" w:rsidP="00271AB0">
      <w:pPr>
        <w:spacing w:after="291"/>
        <w:ind w:left="-15"/>
      </w:pPr>
      <w:r>
        <w:t>Ak súd rozhodol o neplatnosti skončenia právneho vzťahu zamestnanca k zamestnávateľovi, vymeriavací základ za každý kalendárny mesiac neplatne skončeného právneho vzťahu zamestnanca k zamestnávateľovi je časť príjmu plynúceho z neplatne skončeného právneho vzťahu zamestnanca k zamestnávateľovi pripadajúca na každý taký kalendárny mesiac; § 138 ods. 1, 6 až 12 a 17 platí rovnako.</w:t>
      </w:r>
    </w:p>
    <w:p w:rsidR="00271AB0" w:rsidRDefault="00271AB0" w:rsidP="00271AB0">
      <w:pPr>
        <w:spacing w:after="194" w:line="248" w:lineRule="auto"/>
        <w:ind w:left="100" w:right="90" w:hanging="10"/>
        <w:jc w:val="center"/>
      </w:pPr>
      <w:r>
        <w:rPr>
          <w:b/>
        </w:rPr>
        <w:t>§ 139b</w:t>
      </w:r>
    </w:p>
    <w:p w:rsidR="00271AB0" w:rsidRDefault="00271AB0" w:rsidP="001F0CFC">
      <w:pPr>
        <w:numPr>
          <w:ilvl w:val="1"/>
          <w:numId w:val="472"/>
        </w:numPr>
        <w:spacing w:after="206" w:line="262" w:lineRule="auto"/>
      </w:pPr>
      <w:r>
        <w:t>Ak zamestnancovi uvedenému v § 4 ods. 1 bol vyplatený príjem zo závislej činnosti podľa osobitného predpisu</w:t>
      </w:r>
      <w:r>
        <w:rPr>
          <w:sz w:val="15"/>
          <w:vertAlign w:val="superscript"/>
        </w:rPr>
        <w:t>5</w:t>
      </w:r>
      <w:r>
        <w:rPr>
          <w:sz w:val="18"/>
        </w:rPr>
        <w:t xml:space="preserve">) </w:t>
      </w:r>
      <w:r>
        <w:t>po zániku povinného nemocenského poistenia, povinného dôchodkového poistenia, povinného poistenia v nezamestnanosti a zamestnancovi uvedenému v § 4 ods. 2 bol vyplatený príjem zo závislej činnosti podľa osobitného predpisu</w:t>
      </w:r>
      <w:r>
        <w:rPr>
          <w:sz w:val="15"/>
          <w:vertAlign w:val="superscript"/>
        </w:rPr>
        <w:t>5</w:t>
      </w:r>
      <w:r>
        <w:rPr>
          <w:sz w:val="18"/>
        </w:rPr>
        <w:t xml:space="preserve">) </w:t>
      </w:r>
      <w:r>
        <w:t>po zániku dôchodkového poistenia, vymeriavací základ je pomerná časť tohto príjmu pripadajúca na každý kalendárny mesiac trvania tohto poistenia v poslednom kalendárnom roku; § 138 ods. 1, 6 až 12 a 17 platia rovnako.</w:t>
      </w:r>
    </w:p>
    <w:p w:rsidR="00271AB0" w:rsidRDefault="00271AB0" w:rsidP="001F0CFC">
      <w:pPr>
        <w:numPr>
          <w:ilvl w:val="1"/>
          <w:numId w:val="472"/>
        </w:numPr>
        <w:spacing w:after="291" w:line="262" w:lineRule="auto"/>
      </w:pPr>
      <w:r>
        <w:t>Ak zamestnancovi uvedenému v § 4 ods. 2 prvej vete, okrem fyzickej osoby v právnom vzťahu na základe dohôd o prácach vykonávaných mimo pracovného pomeru, bol vyplatený príjem zo závislej činnosti podľa osobitného predpisu</w:t>
      </w:r>
      <w:r>
        <w:rPr>
          <w:sz w:val="15"/>
          <w:vertAlign w:val="superscript"/>
        </w:rPr>
        <w:t>5</w:t>
      </w:r>
      <w:r>
        <w:rPr>
          <w:sz w:val="18"/>
        </w:rPr>
        <w:t xml:space="preserve">) </w:t>
      </w:r>
      <w:r>
        <w:t>počas trvania dôchodkového poistenia, vymeriavací základ je pomerná časť tohto príjmu pripadajúca na každý kalendárny mesiac trvania tohto poistenia v poslednom kalendárnom roku okrem obdobia, za ktoré bolo zaplatené poistné na dôchodkové poistenie z maximálneho vymeriavacieho základu; § 138 ods. 1, 6 až 12 a 17 platia rovnako.</w:t>
      </w:r>
    </w:p>
    <w:p w:rsidR="00271AB0" w:rsidRDefault="00271AB0" w:rsidP="00271AB0">
      <w:pPr>
        <w:spacing w:after="194" w:line="248" w:lineRule="auto"/>
        <w:ind w:left="100" w:right="90" w:hanging="10"/>
        <w:jc w:val="center"/>
      </w:pPr>
      <w:r>
        <w:rPr>
          <w:b/>
        </w:rPr>
        <w:t>§ 139c</w:t>
      </w:r>
    </w:p>
    <w:p w:rsidR="00271AB0" w:rsidRDefault="00271AB0" w:rsidP="001F0CFC">
      <w:pPr>
        <w:numPr>
          <w:ilvl w:val="1"/>
          <w:numId w:val="473"/>
        </w:numPr>
        <w:spacing w:after="206" w:line="262" w:lineRule="auto"/>
      </w:pPr>
      <w:r>
        <w:t>Vymeriavací základ zamestnanca uvedeného v § 4 ods. 2 prvej vete, ktorý je v právnom vzťahu na základe dohôd o prácach vykonávaných mimo pracovného pomeru, je priemerný mesačný príjem z tohto právneho vzťahu, ak nie je v odseku 2 ustanovené inak; § 138 ods. 1, 6 až 12 a 17 platia rovnako.</w:t>
      </w:r>
    </w:p>
    <w:p w:rsidR="00271AB0" w:rsidRDefault="00271AB0" w:rsidP="001F0CFC">
      <w:pPr>
        <w:numPr>
          <w:ilvl w:val="1"/>
          <w:numId w:val="473"/>
        </w:numPr>
        <w:spacing w:after="206" w:line="262" w:lineRule="auto"/>
      </w:pPr>
      <w:r>
        <w:t>Vymeriavací základ zamestnanca uvedeného v § 4 ods. 2, ktorý je v právnom vzťahu na základe ním určenej dohody podľa § 227a, na platenie poistného na dôchodkové poistenie je rozdiel medzi mesačným príjmom alebo priemerným mesačným príjmom z tohto právneho vzťahu a sumou podľa § 4 ods. 5; § 138 ods. 1, 6 až 12 a 17 platia rovnako.</w:t>
      </w:r>
    </w:p>
    <w:p w:rsidR="00271AB0" w:rsidRDefault="00271AB0" w:rsidP="001F0CFC">
      <w:pPr>
        <w:numPr>
          <w:ilvl w:val="1"/>
          <w:numId w:val="473"/>
        </w:numPr>
        <w:spacing w:after="291" w:line="262" w:lineRule="auto"/>
      </w:pPr>
      <w:r>
        <w:t>Ak fyzickej osobe v právnom vzťahu na základe ňou určenej dohody podľa § 227a, ktorý jej zakladá právo na pravidelný mesačný príjem podľa § 3 ods. 1 písm. a) a ods. 2 a 3, bol vyplatený príjem podľa § 3 ods. 1 písm. a) a ods. 2 a 3 po zániku tejto dohody a vyplatením tohto príjmu táto fyzická osoba nadobudla postavenie zamestnanca, vymeriavací základ je rozdiel medzi súčtom príjmu za kalendárny mesiac a pomernej časti príjmu vyplateného po zániku právneho vzťahu pripadajúcej na každý kalendárny mesiac trvania tohto právneho vzťahu a sumou podľa § 4 ods. 5; § 138 ods. 1, 6 až 12 a 17 platia rovnako.</w:t>
      </w:r>
    </w:p>
    <w:p w:rsidR="00271AB0" w:rsidRDefault="00271AB0" w:rsidP="00271AB0">
      <w:pPr>
        <w:spacing w:after="20" w:line="248" w:lineRule="auto"/>
        <w:ind w:left="100" w:right="90" w:hanging="10"/>
        <w:jc w:val="center"/>
      </w:pPr>
      <w:r>
        <w:rPr>
          <w:b/>
        </w:rPr>
        <w:t>§ 140</w:t>
      </w:r>
    </w:p>
    <w:p w:rsidR="00271AB0" w:rsidRDefault="00271AB0" w:rsidP="00271AB0">
      <w:pPr>
        <w:spacing w:after="194" w:line="248" w:lineRule="auto"/>
        <w:ind w:left="100" w:right="90" w:hanging="10"/>
        <w:jc w:val="center"/>
      </w:pPr>
      <w:r>
        <w:rPr>
          <w:b/>
        </w:rPr>
        <w:t>Vylúčenie povinnosti platiť poistné poistencom a zamestnávateľom</w:t>
      </w:r>
    </w:p>
    <w:p w:rsidR="00271AB0" w:rsidRDefault="00271AB0" w:rsidP="00271AB0">
      <w:pPr>
        <w:spacing w:after="99"/>
        <w:ind w:left="-15"/>
      </w:pPr>
      <w:r>
        <w:t>(1) Zamestnanec, povinne nemocensky poistená a povinne dôchodkovo poistená samostatne zárobkovo činná osoba, dobrovoľne nemocensky poistená osoba, dobrovoľne dôchodkovo poistená osoba a dobrovoľne poistená osoba v nezamestnanosti nie sú povinní platiť poistné na nemocenské poistenie, poistné na dôchodkové poistenie a poistné na poistenie v nezamestnanosti a) v období, počas ktorého sa im poskytuje materské,</w:t>
      </w:r>
    </w:p>
    <w:p w:rsidR="00271AB0" w:rsidRDefault="00271AB0" w:rsidP="001F0CFC">
      <w:pPr>
        <w:numPr>
          <w:ilvl w:val="0"/>
          <w:numId w:val="474"/>
        </w:numPr>
        <w:spacing w:after="103" w:line="262" w:lineRule="auto"/>
        <w:ind w:hanging="283"/>
      </w:pPr>
      <w:r>
        <w:t>od prvého dňa potreby osobného a celodenného ošetrovania fyzickej osoby uvedenej v § 39 ods. 1 písm. a) prvom bode alebo potreby osobnej a celodennej starostlivosti o dieťa uvedené v § 39 ods. 1 písm. b) do skončenia potreby tohto ošetrovania alebo potreby tejto starostlivosti, najdlhšie do 14. dňa potreby tohto ošetrovania alebo potreby tejto starostlivosti,</w:t>
      </w:r>
    </w:p>
    <w:p w:rsidR="00271AB0" w:rsidRDefault="00271AB0" w:rsidP="001F0CFC">
      <w:pPr>
        <w:numPr>
          <w:ilvl w:val="0"/>
          <w:numId w:val="474"/>
        </w:numPr>
        <w:spacing w:after="4" w:line="262" w:lineRule="auto"/>
        <w:ind w:hanging="283"/>
      </w:pPr>
      <w:r>
        <w:t>od prvého dňa osobného a celodenného ošetrovania fyzickej osoby uvedenej v § 39 ods. 1 písm.</w:t>
      </w:r>
    </w:p>
    <w:p w:rsidR="00271AB0" w:rsidRDefault="00271AB0" w:rsidP="00271AB0">
      <w:pPr>
        <w:ind w:left="283" w:firstLine="0"/>
      </w:pPr>
      <w:r>
        <w:t>a) druhom bode do skončenia tohto ošetrovania, najdlhšie do 90. dňa tohto ošetrovania.</w:t>
      </w:r>
    </w:p>
    <w:p w:rsidR="00271AB0" w:rsidRDefault="00271AB0" w:rsidP="001F0CFC">
      <w:pPr>
        <w:numPr>
          <w:ilvl w:val="1"/>
          <w:numId w:val="475"/>
        </w:numPr>
        <w:spacing w:after="206" w:line="262" w:lineRule="auto"/>
      </w:pPr>
      <w:r>
        <w:t>Zamestnanec nie je povinný platiť poistné na nemocenské poistenie, poistné na dôchodkové poistenie a poistné na poistenie v nezamestnanosti ani v období, počas ktorého je uznaný za dočasne práceneschopného, v období, počas ktorého sa vypláca rehabilitačné alebo rekvalifikačné, a v období, počas ktorého má ospravedlnenú neprítomnosť v práci z dôvodu jeho účasti na štrajku.</w:t>
      </w:r>
    </w:p>
    <w:p w:rsidR="00271AB0" w:rsidRDefault="00271AB0" w:rsidP="001F0CFC">
      <w:pPr>
        <w:numPr>
          <w:ilvl w:val="1"/>
          <w:numId w:val="475"/>
        </w:numPr>
        <w:spacing w:after="206" w:line="262" w:lineRule="auto"/>
      </w:pPr>
      <w:r>
        <w:t>Povinne nemocensky poistená a povinne dôchodkovo poistená samostatne zárobkovo činná osoba nie je povinná platiť poistné na nemocenské poistenie a poistné na dôchodkové poistenie ani v období, počas ktorého je uznaná za dočasne práceneschopnú alebo má nariadené karanténne opatrenie podľa osobitného predpisu.</w:t>
      </w:r>
      <w:r>
        <w:rPr>
          <w:sz w:val="15"/>
          <w:vertAlign w:val="superscript"/>
        </w:rPr>
        <w:t>50</w:t>
      </w:r>
      <w:r>
        <w:rPr>
          <w:sz w:val="18"/>
        </w:rPr>
        <w:t>)</w:t>
      </w:r>
    </w:p>
    <w:p w:rsidR="00271AB0" w:rsidRDefault="00271AB0" w:rsidP="001F0CFC">
      <w:pPr>
        <w:numPr>
          <w:ilvl w:val="1"/>
          <w:numId w:val="475"/>
        </w:numPr>
        <w:spacing w:after="206" w:line="262" w:lineRule="auto"/>
      </w:pPr>
      <w:r>
        <w:t>Dobrovoľne nemocensky poistená osoba, dobrovoľne dôchodkovo poistená osoba, dobrovoľne poistená osoba v nezamestnanosti nie je povinná platiť poistné na nemocenské poistenie, poistné na dôchodkové poistenie a poistné na poistenie v nezamestnanosti ani v období, počas ktorého sa jej poskytuje nemocenské.</w:t>
      </w:r>
    </w:p>
    <w:p w:rsidR="00271AB0" w:rsidRDefault="00271AB0" w:rsidP="001F0CFC">
      <w:pPr>
        <w:numPr>
          <w:ilvl w:val="1"/>
          <w:numId w:val="475"/>
        </w:numPr>
        <w:spacing w:after="206" w:line="262" w:lineRule="auto"/>
      </w:pPr>
      <w:r>
        <w:t>Povinne dôchodkovo poistená samostatne zárobkovo činná osoba a dobrovoľne dôchodkovo poistená osoba nie sú povinné platiť poistné do rezervného fondu solidarity v období, počas ktorého nie sú povinné platiť poistné na dôchodkové poistenie.</w:t>
      </w:r>
    </w:p>
    <w:p w:rsidR="00271AB0" w:rsidRDefault="00271AB0" w:rsidP="001F0CFC">
      <w:pPr>
        <w:numPr>
          <w:ilvl w:val="1"/>
          <w:numId w:val="475"/>
        </w:numPr>
        <w:spacing w:after="206" w:line="262" w:lineRule="auto"/>
      </w:pPr>
      <w:r>
        <w:t>Zamestnávateľ nie je povinný platiť poistné na nemocenské poistenie, poistné na dôchodkové poistenie, poistné na garančné poistenie, poistné na poistenie v nezamestnanosti, poistné na financovanie podpory a poistné do rezervného fondu solidarity v období, počas ktorého jeho zamestnanec nie je povinný platiť poistné na nemocenské poistenie, poistné na dôchodkové poistenie a poistné na poistenie v nezamestnanosti.</w:t>
      </w:r>
    </w:p>
    <w:p w:rsidR="00271AB0" w:rsidRDefault="00271AB0" w:rsidP="00271AB0">
      <w:pPr>
        <w:spacing w:after="194" w:line="248" w:lineRule="auto"/>
        <w:ind w:left="100" w:right="90" w:hanging="10"/>
        <w:jc w:val="center"/>
      </w:pPr>
      <w:r>
        <w:rPr>
          <w:b/>
        </w:rPr>
        <w:t>§ 140a</w:t>
      </w:r>
    </w:p>
    <w:p w:rsidR="00271AB0" w:rsidRDefault="00271AB0" w:rsidP="00271AB0">
      <w:pPr>
        <w:spacing w:after="290"/>
        <w:ind w:left="-15"/>
      </w:pPr>
      <w:r>
        <w:t>Vláda môže nariadením vlády ustanoviť obdobie, počas ktorého zamestnávateľ, ktorému sa poskytuje podpora v čase skrátenej práce</w:t>
      </w:r>
      <w:r>
        <w:rPr>
          <w:sz w:val="15"/>
          <w:vertAlign w:val="superscript"/>
        </w:rPr>
        <w:t>69ba</w:t>
      </w:r>
      <w:r>
        <w:rPr>
          <w:sz w:val="18"/>
        </w:rPr>
        <w:t xml:space="preserve">) </w:t>
      </w:r>
      <w:r>
        <w:t>z dôvodu vyhlásenej mimoriadnej situácie, núdzového stavu, výnimočného stavu alebo mimoriadnej okolnosti,</w:t>
      </w:r>
      <w:r>
        <w:rPr>
          <w:sz w:val="15"/>
          <w:vertAlign w:val="superscript"/>
        </w:rPr>
        <w:t>70</w:t>
      </w:r>
      <w:r>
        <w:rPr>
          <w:sz w:val="18"/>
        </w:rPr>
        <w:t xml:space="preserve">) </w:t>
      </w:r>
      <w:r>
        <w:t>nemá povinnosť platiť poistné a príspevky na starobné dôchodkové sporenie v rozsahu ustanovenom nariadením vlády.</w:t>
      </w:r>
    </w:p>
    <w:p w:rsidR="00271AB0" w:rsidRDefault="00271AB0" w:rsidP="00271AB0">
      <w:pPr>
        <w:spacing w:after="20" w:line="248" w:lineRule="auto"/>
        <w:ind w:left="100" w:right="90" w:hanging="10"/>
        <w:jc w:val="center"/>
      </w:pPr>
      <w:r>
        <w:rPr>
          <w:b/>
        </w:rPr>
        <w:t>§ 141</w:t>
      </w:r>
    </w:p>
    <w:p w:rsidR="00271AB0" w:rsidRDefault="00271AB0" w:rsidP="00271AB0">
      <w:pPr>
        <w:spacing w:after="194" w:line="248" w:lineRule="auto"/>
        <w:ind w:left="100" w:right="90" w:hanging="10"/>
        <w:jc w:val="center"/>
      </w:pPr>
      <w:r>
        <w:rPr>
          <w:b/>
        </w:rPr>
        <w:t>Odvod poistného</w:t>
      </w:r>
    </w:p>
    <w:p w:rsidR="00271AB0" w:rsidRDefault="00271AB0" w:rsidP="001F0CFC">
      <w:pPr>
        <w:numPr>
          <w:ilvl w:val="1"/>
          <w:numId w:val="476"/>
        </w:numPr>
        <w:spacing w:after="206" w:line="262" w:lineRule="auto"/>
      </w:pPr>
      <w:r>
        <w:t>Fyzická osoba a právnická osoba, ktoré sú povinné platiť poistné, sú povinné poistné odvádzať, ak tento zákon neustanovuje inak.</w:t>
      </w:r>
    </w:p>
    <w:p w:rsidR="00271AB0" w:rsidRDefault="00271AB0" w:rsidP="001F0CFC">
      <w:pPr>
        <w:numPr>
          <w:ilvl w:val="1"/>
          <w:numId w:val="476"/>
        </w:numPr>
        <w:spacing w:after="206" w:line="262" w:lineRule="auto"/>
      </w:pPr>
      <w:r>
        <w:t>Za zamestnanca odvádza poistné na nemocenské poistenie, poistné na dôchodkové poistenie a poistné na poistenie v nezamestnanosti zamestnávateľ. Zamestnávateľ vykoná zrážku poistného na nemocenské poistenie, poistného na dôchodkové poistenie a poistného na poistenie v nezamestnanosti, ktoré je povinný platiť zamestnanec.</w:t>
      </w:r>
    </w:p>
    <w:p w:rsidR="00271AB0" w:rsidRDefault="00271AB0" w:rsidP="001F0CFC">
      <w:pPr>
        <w:numPr>
          <w:ilvl w:val="1"/>
          <w:numId w:val="476"/>
        </w:numPr>
        <w:spacing w:after="206" w:line="262" w:lineRule="auto"/>
      </w:pPr>
      <w:r>
        <w:t>Za štát odvádza poistné na dôchodkové poistenie za osoby uvedené v § 128 ods. 2 ministerstvo.</w:t>
      </w:r>
    </w:p>
    <w:p w:rsidR="00271AB0" w:rsidRDefault="00271AB0" w:rsidP="001F0CFC">
      <w:pPr>
        <w:numPr>
          <w:ilvl w:val="1"/>
          <w:numId w:val="476"/>
        </w:numPr>
        <w:spacing w:after="103" w:line="262" w:lineRule="auto"/>
      </w:pPr>
      <w:r>
        <w:t>Útvar sociálneho zabezpečenia a Vojenský úrad sociálneho zabezpečenia sú povinní previesť Sociálnej poisťovni, ak o to Sociálna poisťovňa požiada, a to do 30 dní odo dňa doručenia žiadosti, poistné na výsluhové zabezpečenie podľa osobitného predpisu</w:t>
      </w:r>
      <w:r>
        <w:rPr>
          <w:sz w:val="15"/>
          <w:vertAlign w:val="superscript"/>
        </w:rPr>
        <w:t>2</w:t>
      </w:r>
      <w:r>
        <w:rPr>
          <w:sz w:val="18"/>
        </w:rPr>
        <w:t xml:space="preserve">) </w:t>
      </w:r>
      <w:r>
        <w:t>vo výške poistného zodpovedajúcej poistnému na</w:t>
      </w:r>
    </w:p>
    <w:p w:rsidR="00271AB0" w:rsidRDefault="00271AB0" w:rsidP="001F0CFC">
      <w:pPr>
        <w:numPr>
          <w:ilvl w:val="0"/>
          <w:numId w:val="477"/>
        </w:numPr>
        <w:spacing w:after="122" w:line="262" w:lineRule="auto"/>
        <w:ind w:hanging="283"/>
      </w:pPr>
      <w:r>
        <w:t>dôchodkové poistenie za celé obdobie výkonu služby policajta a profesionálneho vojaka, ktoré nebolo získané v rozsahu zakladajúcom nárok na výsluhový dôchodok alebo invalidný výsluhový dôchodok podľa osobitného predpisu</w:t>
      </w:r>
      <w:r>
        <w:rPr>
          <w:sz w:val="15"/>
          <w:vertAlign w:val="superscript"/>
        </w:rPr>
        <w:t>2</w:t>
      </w:r>
      <w:r>
        <w:rPr>
          <w:sz w:val="18"/>
        </w:rPr>
        <w:t xml:space="preserve">) </w:t>
      </w:r>
      <w:r>
        <w:t>alebo ktoré nebolo zhodnotené na nárok na invalidný výsluhový dôchodok podľa osobitného predpisu,</w:t>
      </w:r>
      <w:r>
        <w:rPr>
          <w:sz w:val="15"/>
          <w:vertAlign w:val="superscript"/>
        </w:rPr>
        <w:t>2</w:t>
      </w:r>
      <w:r>
        <w:rPr>
          <w:sz w:val="18"/>
        </w:rPr>
        <w:t>)</w:t>
      </w:r>
    </w:p>
    <w:p w:rsidR="00271AB0" w:rsidRDefault="00271AB0" w:rsidP="001F0CFC">
      <w:pPr>
        <w:numPr>
          <w:ilvl w:val="0"/>
          <w:numId w:val="477"/>
        </w:numPr>
        <w:spacing w:after="3" w:line="262" w:lineRule="auto"/>
        <w:ind w:hanging="283"/>
      </w:pPr>
      <w:r>
        <w:t>poistenie v nezamestnanosti za celé obdobie výkonu služby policajta a profesionálneho vojaka, ktoré nebolo získané v rozsahu zakladajúcom nárok na výsluhový príspevok podľa osobitného</w:t>
      </w:r>
    </w:p>
    <w:p w:rsidR="00271AB0" w:rsidRDefault="00271AB0" w:rsidP="00271AB0">
      <w:pPr>
        <w:spacing w:after="313"/>
        <w:ind w:left="283" w:firstLine="0"/>
      </w:pPr>
      <w:r>
        <w:t>predpisu.</w:t>
      </w:r>
      <w:r>
        <w:rPr>
          <w:sz w:val="15"/>
          <w:vertAlign w:val="superscript"/>
        </w:rPr>
        <w:t>2</w:t>
      </w:r>
      <w:r>
        <w:rPr>
          <w:sz w:val="18"/>
        </w:rPr>
        <w:t>)</w:t>
      </w:r>
    </w:p>
    <w:p w:rsidR="00271AB0" w:rsidRDefault="00271AB0" w:rsidP="00271AB0">
      <w:pPr>
        <w:spacing w:after="20" w:line="248" w:lineRule="auto"/>
        <w:ind w:left="100" w:right="90" w:hanging="10"/>
        <w:jc w:val="center"/>
      </w:pPr>
      <w:r>
        <w:rPr>
          <w:b/>
        </w:rPr>
        <w:t>§ 142</w:t>
      </w:r>
    </w:p>
    <w:p w:rsidR="00271AB0" w:rsidRDefault="00271AB0" w:rsidP="00271AB0">
      <w:pPr>
        <w:spacing w:after="194" w:line="248" w:lineRule="auto"/>
        <w:ind w:left="100" w:right="90" w:hanging="10"/>
        <w:jc w:val="center"/>
      </w:pPr>
      <w:r>
        <w:rPr>
          <w:b/>
        </w:rPr>
        <w:t>Platenie poistného</w:t>
      </w:r>
    </w:p>
    <w:p w:rsidR="00271AB0" w:rsidRDefault="00271AB0" w:rsidP="001F0CFC">
      <w:pPr>
        <w:numPr>
          <w:ilvl w:val="1"/>
          <w:numId w:val="477"/>
        </w:numPr>
        <w:spacing w:after="206" w:line="262" w:lineRule="auto"/>
      </w:pPr>
      <w:r>
        <w:t>Poistné sa platí na účet Sociálnej poisťovne v Štátnej pokladnici za kalendárny mesiac pozadu, ak tento zákon neustanovuje inak. Zaplatením odplaty za postúpenie pohľadávky na poistnom postúpenej podľa § 149 sa podmienka zaplatenia poistného považuje na účely nároku na dávku za splnenú.</w:t>
      </w:r>
    </w:p>
    <w:p w:rsidR="00271AB0" w:rsidRDefault="00271AB0" w:rsidP="001F0CFC">
      <w:pPr>
        <w:numPr>
          <w:ilvl w:val="1"/>
          <w:numId w:val="477"/>
        </w:numPr>
        <w:spacing w:after="206" w:line="262" w:lineRule="auto"/>
      </w:pPr>
      <w:r>
        <w:t>Ak poistencovi trvalo poistenie len časť kalendárneho mesiaca, poistné sa platí len za túto časť.</w:t>
      </w:r>
    </w:p>
    <w:p w:rsidR="00271AB0" w:rsidRDefault="00271AB0" w:rsidP="001F0CFC">
      <w:pPr>
        <w:numPr>
          <w:ilvl w:val="1"/>
          <w:numId w:val="477"/>
        </w:numPr>
        <w:spacing w:after="103" w:line="262" w:lineRule="auto"/>
      </w:pPr>
      <w:r>
        <w:t>Poistné na dôchodkové poistenie sa môže zaplatiť aj dodatočne za obdobie, počas ktorého fyzická osoba</w:t>
      </w:r>
    </w:p>
    <w:p w:rsidR="00271AB0" w:rsidRDefault="00271AB0" w:rsidP="001F0CFC">
      <w:pPr>
        <w:numPr>
          <w:ilvl w:val="0"/>
          <w:numId w:val="478"/>
        </w:numPr>
        <w:spacing w:after="104" w:line="262" w:lineRule="auto"/>
        <w:ind w:hanging="283"/>
      </w:pPr>
      <w:r>
        <w:t>mala prerušené poistenie podľa § 26,</w:t>
      </w:r>
    </w:p>
    <w:p w:rsidR="00271AB0" w:rsidRDefault="00271AB0" w:rsidP="001F0CFC">
      <w:pPr>
        <w:numPr>
          <w:ilvl w:val="0"/>
          <w:numId w:val="478"/>
        </w:numPr>
        <w:spacing w:after="104" w:line="262" w:lineRule="auto"/>
        <w:ind w:hanging="283"/>
      </w:pPr>
      <w:r>
        <w:t>bola zaradená do evidencie uchádzačov o zamestnanie alebo</w:t>
      </w:r>
    </w:p>
    <w:p w:rsidR="00271AB0" w:rsidRDefault="00271AB0" w:rsidP="001F0CFC">
      <w:pPr>
        <w:numPr>
          <w:ilvl w:val="0"/>
          <w:numId w:val="478"/>
        </w:numPr>
        <w:spacing w:after="206" w:line="262" w:lineRule="auto"/>
        <w:ind w:hanging="283"/>
      </w:pPr>
      <w:r>
        <w:t>sústavne sa pripravovala na povolanie štúdiom na strednej škole alebo na vysokej škole po dovŕšení 16 rokov veku.</w:t>
      </w:r>
    </w:p>
    <w:p w:rsidR="00271AB0" w:rsidRDefault="00271AB0" w:rsidP="001F0CFC">
      <w:pPr>
        <w:numPr>
          <w:ilvl w:val="1"/>
          <w:numId w:val="478"/>
        </w:numPr>
        <w:spacing w:after="203" w:line="263" w:lineRule="auto"/>
        <w:ind w:hanging="308"/>
      </w:pPr>
      <w:r>
        <w:t>Ak sa na základe dodatočného daňového priznania alebo na základe dodatočného platobného výmeru vydaného správcom dane zmení vymeriavací základ povinne nemocensky poistenej a povinne dôchodkovo poistenej samostatne zárobkovo činnej osoby, poistné sa platí zo zmeneného vymeriavacieho základu od prvého dňa kalendárneho mesiaca nasledujúceho po predložení dodatočného daňového priznania správcovi dane alebo po nadobudnutí právoplatnosti dodatočného platobného výmeru.</w:t>
      </w:r>
    </w:p>
    <w:p w:rsidR="00271AB0" w:rsidRDefault="00271AB0" w:rsidP="001F0CFC">
      <w:pPr>
        <w:numPr>
          <w:ilvl w:val="1"/>
          <w:numId w:val="478"/>
        </w:numPr>
        <w:spacing w:after="206" w:line="262" w:lineRule="auto"/>
        <w:ind w:hanging="308"/>
      </w:pPr>
      <w:r>
        <w:t>Dobrovoľne nemocensky poistená osoba, dobrovoľne dôchodkovo poistená osoba a dobrovoľne poistená osoba v nezamestnanosti môže zmeniť vymeriavací základ najskôr po uplynutí šiestich mesiacov od posledného určenia vymeriavacieho základu touto osobou. Ak dobrovoľne nemocensky poistená osoba, dobrovoľne dôchodkovo poistená osoba a dobrovoľne poistená osoba v nezamestnanosti zmení vymeriavací základ, poistné sa platí zo zmeneného vymeriavacieho základu od prvého dňa kalendárneho mesiaca nasledujúceho po mesiaci, v ktorom sa zmena vymeriavacieho základu písomne oznámila Sociálnej poisťovni.</w:t>
      </w:r>
    </w:p>
    <w:p w:rsidR="00271AB0" w:rsidRDefault="00271AB0" w:rsidP="001F0CFC">
      <w:pPr>
        <w:numPr>
          <w:ilvl w:val="1"/>
          <w:numId w:val="478"/>
        </w:numPr>
        <w:spacing w:after="104" w:line="262" w:lineRule="auto"/>
        <w:ind w:hanging="308"/>
      </w:pPr>
      <w:r>
        <w:t>Poistné sa platí</w:t>
      </w:r>
    </w:p>
    <w:p w:rsidR="00271AB0" w:rsidRDefault="00271AB0" w:rsidP="001F0CFC">
      <w:pPr>
        <w:numPr>
          <w:ilvl w:val="0"/>
          <w:numId w:val="479"/>
        </w:numPr>
        <w:spacing w:after="104" w:line="262" w:lineRule="auto"/>
        <w:ind w:hanging="283"/>
      </w:pPr>
      <w:r>
        <w:t>bezhotovostným prevodom,</w:t>
      </w:r>
    </w:p>
    <w:p w:rsidR="00271AB0" w:rsidRDefault="00271AB0" w:rsidP="001F0CFC">
      <w:pPr>
        <w:numPr>
          <w:ilvl w:val="0"/>
          <w:numId w:val="479"/>
        </w:numPr>
        <w:spacing w:after="104" w:line="262" w:lineRule="auto"/>
        <w:ind w:hanging="283"/>
      </w:pPr>
      <w:r>
        <w:t>poštovou poukážkou alebo</w:t>
      </w:r>
    </w:p>
    <w:p w:rsidR="00271AB0" w:rsidRDefault="00271AB0" w:rsidP="001F0CFC">
      <w:pPr>
        <w:numPr>
          <w:ilvl w:val="0"/>
          <w:numId w:val="479"/>
        </w:numPr>
        <w:spacing w:after="206" w:line="262" w:lineRule="auto"/>
        <w:ind w:hanging="283"/>
      </w:pPr>
      <w:r>
        <w:t>v hotovosti v Sociálnej poisťovni.</w:t>
      </w:r>
    </w:p>
    <w:p w:rsidR="00271AB0" w:rsidRDefault="00271AB0" w:rsidP="001F0CFC">
      <w:pPr>
        <w:numPr>
          <w:ilvl w:val="1"/>
          <w:numId w:val="479"/>
        </w:numPr>
        <w:spacing w:after="206" w:line="262" w:lineRule="auto"/>
      </w:pPr>
      <w:r>
        <w:t>Fyzická osoba a právnická osoba, ktoré sú povinné odvádzať poistné, sú povinné pri platení poistného platbu poistného identifikovať a uviesť k nej variabilný symbol a špecifický symbol. Bez uvedenia variabilného symbolu a špecifického symbolu k platbe poistného spôsob zaevidovania a priradenia platby poistného k obdobiu určí Sociálna poisťovňa.</w:t>
      </w:r>
    </w:p>
    <w:p w:rsidR="00271AB0" w:rsidRDefault="00271AB0" w:rsidP="001F0CFC">
      <w:pPr>
        <w:numPr>
          <w:ilvl w:val="1"/>
          <w:numId w:val="479"/>
        </w:numPr>
        <w:spacing w:after="206" w:line="262" w:lineRule="auto"/>
      </w:pPr>
      <w:r>
        <w:t>Variabilný symbol je číslo fyzickej osoby a právnickej osoby povinnej odvádzať poistné, ktoré prideľuje Sociálna poisťovňa.</w:t>
      </w:r>
    </w:p>
    <w:p w:rsidR="00271AB0" w:rsidRDefault="00271AB0" w:rsidP="001F0CFC">
      <w:pPr>
        <w:numPr>
          <w:ilvl w:val="1"/>
          <w:numId w:val="479"/>
        </w:numPr>
        <w:spacing w:after="291" w:line="262" w:lineRule="auto"/>
      </w:pPr>
      <w:r>
        <w:t>Špecifický symbol je číselné označenie príslušného kalendárneho mesiaca a kalendárneho roka. Pri platení poistného predpísaného rozhodnutím Sociálnej poisťovne je špecifický symbol uvedený vo výrokovej časti rozhodnutia.</w:t>
      </w:r>
    </w:p>
    <w:p w:rsidR="00271AB0" w:rsidRDefault="00271AB0" w:rsidP="00271AB0">
      <w:pPr>
        <w:spacing w:after="20" w:line="248" w:lineRule="auto"/>
        <w:ind w:left="100" w:right="90" w:hanging="10"/>
        <w:jc w:val="center"/>
      </w:pPr>
      <w:r>
        <w:rPr>
          <w:b/>
        </w:rPr>
        <w:t>§ 143</w:t>
      </w:r>
    </w:p>
    <w:p w:rsidR="00271AB0" w:rsidRDefault="00271AB0" w:rsidP="00271AB0">
      <w:pPr>
        <w:spacing w:after="194" w:line="248" w:lineRule="auto"/>
        <w:ind w:left="100" w:right="90" w:hanging="10"/>
        <w:jc w:val="center"/>
      </w:pPr>
      <w:r>
        <w:rPr>
          <w:b/>
        </w:rPr>
        <w:t>Splatnosť poistného</w:t>
      </w:r>
    </w:p>
    <w:p w:rsidR="00271AB0" w:rsidRDefault="00271AB0" w:rsidP="00271AB0">
      <w:pPr>
        <w:spacing w:after="103"/>
        <w:ind w:left="-15"/>
      </w:pPr>
      <w:r>
        <w:t>(1) Poistné je splatné do ôsmeho dňa kalendárneho mesiaca nasledujúceho po kalendárnom mesiaci, za ktorý sa platí poistné. Poistné z vymeriavacieho základu zamestnanca uvedeného v § 4 ods. 2 prvej vete okrem fyzickej osoby v právnom vzťahu na základe dohôd o prácach vykonávaných mimo pracovného pomeru, poistné z vymeriavacieho základu zamestnávateľa podľa § 138 ods. 8, ak ide o príjem fyzickej osoby z právneho vzťahu na základe ňou určenej dohody podľa § 227a, ktorý jej zakladá právo na pravidelný mesačný príjem podľa § 3 ods. 1 písm. a) a ods. 2 a 3, a na základe tohto príjmu nenadobudla postavenie zamestnanca na účely dôchodkového poistenia a poistné z vymeriavacieho základu podľa § 139a, 139b a § 139c ods. 3 sú splatné do ôsmeho dňa kalendárneho mesiaca nasledujúceho po kalendárnom mesiaci, v ktorom bol príjem vyplatený. Poistné z vymeriavacieho základu zamestnanca uvedeného v § 4 ods. 2 prvej vete, ktorý je v právnom vzťahu na základe dohôd o prácach vykonávaných mimo pracovného pomeru, a poistné z vymeriavacieho základu zamestnávateľa podľa § 138 ods. 8, ak ide o príjem fyzickej osoby z právneho vzťahu na základe ňou určenej dohody podľa § 227a, ktorý jej zakladá právo na nepravidelný príjem podľa § 3 ods. 1 písm. a) a ods. 2 a 3, a na základe tohto príjmu nenadobudla postavenie zamestnanca na účely dôchodkového poistenia, sú splatné do ôsmeho dňa</w:t>
      </w:r>
    </w:p>
    <w:p w:rsidR="00271AB0" w:rsidRDefault="00271AB0" w:rsidP="001F0CFC">
      <w:pPr>
        <w:numPr>
          <w:ilvl w:val="0"/>
          <w:numId w:val="480"/>
        </w:numPr>
        <w:spacing w:after="206" w:line="262" w:lineRule="auto"/>
        <w:ind w:hanging="283"/>
      </w:pPr>
      <w:r>
        <w:t>druhého kalendárneho mesiaca, ktorý nasleduje po mesiaci, v ktorom právny vzťah zanikol, alebo</w:t>
      </w:r>
    </w:p>
    <w:p w:rsidR="00271AB0" w:rsidRDefault="00271AB0" w:rsidP="001F0CFC">
      <w:pPr>
        <w:numPr>
          <w:ilvl w:val="0"/>
          <w:numId w:val="480"/>
        </w:numPr>
        <w:spacing w:after="206" w:line="262" w:lineRule="auto"/>
        <w:ind w:hanging="283"/>
      </w:pPr>
      <w:r>
        <w:t>kalendárneho mesiaca nasledujúceho po mesiaci, v ktorom sa príjem vyplatil, ak bol vyplatený po uplynutí lehoty splatnosti podľa písmena a).</w:t>
      </w:r>
    </w:p>
    <w:p w:rsidR="00271AB0" w:rsidRDefault="00271AB0" w:rsidP="001F0CFC">
      <w:pPr>
        <w:numPr>
          <w:ilvl w:val="1"/>
          <w:numId w:val="480"/>
        </w:numPr>
        <w:spacing w:after="206" w:line="262" w:lineRule="auto"/>
      </w:pPr>
      <w:r>
        <w:t>Poistné, ktoré platí a odvádza zamestnávateľ, je splatné v deň určený na výplatu príjmov, ktoré sú vymeriavacím základom zamestnanca. Ak je výplata týchto príjmov pre jednotlivé organizačné útvary zamestnávateľa rozložená na rôzne dni, poistné je splatné v deň poslednej výplaty príjmov zúčtovaných za príslušný kalendárny mesiac. Ak nie je taký deň určený, poistné je splatné v posledný deň kalendárneho mesiaca nasledujúceho po mesiaci, za ktorý sa platí poistné. Ak deň splatnosti poistného pripadne na sobotu a na deň pracovného pokoja, poistné je splatné v najbližší nasledujúci pracovný deň.</w:t>
      </w:r>
    </w:p>
    <w:p w:rsidR="00271AB0" w:rsidRDefault="00271AB0" w:rsidP="001F0CFC">
      <w:pPr>
        <w:numPr>
          <w:ilvl w:val="1"/>
          <w:numId w:val="480"/>
        </w:numPr>
        <w:spacing w:after="103" w:line="262" w:lineRule="auto"/>
      </w:pPr>
      <w:r>
        <w:t>Ak platba poistného sa na účet Sociálnej poisťovne v Štátnej pokladnici uskutočnila oneskorene, poistné sa považuje za zaplatené včas, ak</w:t>
      </w:r>
    </w:p>
    <w:p w:rsidR="00271AB0" w:rsidRDefault="00271AB0" w:rsidP="001F0CFC">
      <w:pPr>
        <w:numPr>
          <w:ilvl w:val="0"/>
          <w:numId w:val="481"/>
        </w:numPr>
        <w:spacing w:after="103" w:line="262" w:lineRule="auto"/>
        <w:ind w:hanging="283"/>
      </w:pPr>
      <w:r>
        <w:t>pri platení bezhotovostným prevodom ako deň prevodu je uvedený posledný deň splatnosti poistného podľa odseku 1 alebo 2,</w:t>
      </w:r>
    </w:p>
    <w:p w:rsidR="00271AB0" w:rsidRDefault="00271AB0" w:rsidP="001F0CFC">
      <w:pPr>
        <w:numPr>
          <w:ilvl w:val="0"/>
          <w:numId w:val="481"/>
        </w:numPr>
        <w:spacing w:after="206" w:line="262" w:lineRule="auto"/>
        <w:ind w:hanging="283"/>
      </w:pPr>
      <w:r>
        <w:t>pri platení poštovou poukážkou sa poistné poukázalo v posledný deň splatnosti poistného podľa odseku 1 alebo 2.</w:t>
      </w:r>
    </w:p>
    <w:p w:rsidR="00271AB0" w:rsidRDefault="00271AB0" w:rsidP="00271AB0">
      <w:pPr>
        <w:spacing w:after="291"/>
        <w:ind w:left="-15"/>
      </w:pPr>
      <w:r>
        <w:t>(4) Ak platba poistného sa na účet Sociálnej poisťovne v Štátnej pokladnici poukázala v nesprávnej sume, Sociálna poisťovňa poukázanú sumu rozdelí pomerne podľa jednotlivých sadzieb.</w:t>
      </w:r>
    </w:p>
    <w:p w:rsidR="00271AB0" w:rsidRDefault="00271AB0" w:rsidP="00271AB0">
      <w:pPr>
        <w:spacing w:after="20" w:line="248" w:lineRule="auto"/>
        <w:ind w:left="100" w:right="90" w:hanging="10"/>
        <w:jc w:val="center"/>
      </w:pPr>
      <w:r>
        <w:rPr>
          <w:b/>
        </w:rPr>
        <w:t>§ 144</w:t>
      </w:r>
    </w:p>
    <w:p w:rsidR="00271AB0" w:rsidRDefault="00271AB0" w:rsidP="00271AB0">
      <w:pPr>
        <w:spacing w:after="194" w:line="248" w:lineRule="auto"/>
        <w:ind w:left="100" w:right="90" w:hanging="10"/>
        <w:jc w:val="center"/>
      </w:pPr>
      <w:r>
        <w:rPr>
          <w:b/>
        </w:rPr>
        <w:t>Predpísanie poistného</w:t>
      </w:r>
    </w:p>
    <w:p w:rsidR="00271AB0" w:rsidRDefault="00271AB0" w:rsidP="001F0CFC">
      <w:pPr>
        <w:numPr>
          <w:ilvl w:val="1"/>
          <w:numId w:val="482"/>
        </w:numPr>
        <w:spacing w:after="206" w:line="262" w:lineRule="auto"/>
      </w:pPr>
      <w:r>
        <w:t>Sociálna poisťovňa predpíše poistné fyzickej osobe alebo právnickej osobe povinnej odvádzať poistné, ak táto osoba neodviedla poistné vôbec alebo ak ho odviedla v nesprávnej sume. Ak suma dlžného poistného v úhrne je nižšia ako 5 eur, Sociálna poisťovňa dlžnú sumu nepredpíše.</w:t>
      </w:r>
    </w:p>
    <w:p w:rsidR="00271AB0" w:rsidRDefault="00271AB0" w:rsidP="001F0CFC">
      <w:pPr>
        <w:numPr>
          <w:ilvl w:val="1"/>
          <w:numId w:val="482"/>
        </w:numPr>
        <w:spacing w:after="291" w:line="262" w:lineRule="auto"/>
      </w:pPr>
      <w:r>
        <w:t>Ak zamestnávateľ na výzvu Sociálnej poisťovne nepredloží podklady potrebné na zistenie správnej sumy poistného, Sociálna poisťovňa môže predpísať poistné na základe dokladov zamestnávateľa za predchádzajúce obdobie alebo na základe podkladov iného zamestnávateľa s činnosťou obdobného charakteru. Druhá veta odseku 1 platí rovnako.</w:t>
      </w:r>
    </w:p>
    <w:p w:rsidR="00271AB0" w:rsidRDefault="00271AB0" w:rsidP="00271AB0">
      <w:pPr>
        <w:spacing w:after="20" w:line="248" w:lineRule="auto"/>
        <w:ind w:left="100" w:right="90" w:hanging="10"/>
        <w:jc w:val="center"/>
      </w:pPr>
      <w:r>
        <w:rPr>
          <w:b/>
        </w:rPr>
        <w:t>§ 145</w:t>
      </w:r>
    </w:p>
    <w:p w:rsidR="00271AB0" w:rsidRDefault="00271AB0" w:rsidP="00271AB0">
      <w:pPr>
        <w:spacing w:after="194" w:line="248" w:lineRule="auto"/>
        <w:ind w:left="100" w:right="90" w:hanging="10"/>
        <w:jc w:val="center"/>
      </w:pPr>
      <w:r>
        <w:rPr>
          <w:b/>
        </w:rPr>
        <w:t>Vrátenie poistného</w:t>
      </w:r>
    </w:p>
    <w:p w:rsidR="00271AB0" w:rsidRDefault="00271AB0" w:rsidP="00271AB0">
      <w:pPr>
        <w:spacing w:after="3"/>
        <w:ind w:left="-15"/>
      </w:pPr>
      <w:r>
        <w:t>(1) Sociálna poisťovňa je povinná vrátiť poistné, ktoré bolo zaplatené bez právneho dôvodu, fyzickej osobe alebo právnickej osobe povinnej odvádzať poistné alebo jej právnemu nástupcovi do</w:t>
      </w:r>
    </w:p>
    <w:p w:rsidR="00271AB0" w:rsidRDefault="00271AB0" w:rsidP="00271AB0">
      <w:pPr>
        <w:spacing w:after="104"/>
        <w:ind w:left="-15" w:firstLine="0"/>
      </w:pPr>
      <w:r>
        <w:t>30 dní od</w:t>
      </w:r>
    </w:p>
    <w:p w:rsidR="00271AB0" w:rsidRDefault="00271AB0" w:rsidP="001F0CFC">
      <w:pPr>
        <w:numPr>
          <w:ilvl w:val="0"/>
          <w:numId w:val="483"/>
        </w:numPr>
        <w:spacing w:after="104" w:line="262" w:lineRule="auto"/>
        <w:ind w:hanging="283"/>
      </w:pPr>
      <w:r>
        <w:t>zistenia tejto skutočnosti Sociálnou poisťovňou alebo</w:t>
      </w:r>
    </w:p>
    <w:p w:rsidR="00271AB0" w:rsidRDefault="00271AB0" w:rsidP="001F0CFC">
      <w:pPr>
        <w:numPr>
          <w:ilvl w:val="0"/>
          <w:numId w:val="483"/>
        </w:numPr>
        <w:spacing w:after="206" w:line="262" w:lineRule="auto"/>
        <w:ind w:hanging="283"/>
      </w:pPr>
      <w:r>
        <w:t>doručenia písomnej žiadosti fyzickej osoby alebo právnickej osoby povinnej odvádzať poistné alebo jej právneho nástupcu.</w:t>
      </w:r>
    </w:p>
    <w:p w:rsidR="00271AB0" w:rsidRDefault="00271AB0" w:rsidP="00271AB0">
      <w:pPr>
        <w:spacing w:after="97"/>
        <w:ind w:left="-15"/>
      </w:pPr>
      <w:r>
        <w:t>(2) Poistencovi, ktorý vykonáva viacero činností zamestnanca, Sociálna poisťovňa vráti poistné na nemocenské poistenie, poistné na dôchodkové poistenie a poistné na poistenie v nezamestnanosti zaplatené bez právneho dôvodu do 30 dní od a) zistenia tejto skutočnosti Sociálnou poisťovňou alebo</w:t>
      </w:r>
    </w:p>
    <w:p w:rsidR="00271AB0" w:rsidRDefault="00271AB0" w:rsidP="00271AB0">
      <w:pPr>
        <w:ind w:left="-15" w:firstLine="0"/>
      </w:pPr>
      <w:r>
        <w:t>b) doručenia písomnej žiadosti tohto poistenca.</w:t>
      </w:r>
    </w:p>
    <w:p w:rsidR="00271AB0" w:rsidRDefault="00271AB0" w:rsidP="001F0CFC">
      <w:pPr>
        <w:numPr>
          <w:ilvl w:val="0"/>
          <w:numId w:val="484"/>
        </w:numPr>
        <w:spacing w:after="206" w:line="262" w:lineRule="auto"/>
      </w:pPr>
      <w:r>
        <w:t>Právo na vrátenie poistného sa premlčí do desiatich rokov od posledného dňa kalendárneho mesiaca, v ktorom bola platba uvedená v odsekoch 1 a 2 zúčtovaná na účet Sociálnej poisťovne v Štátnej pokladnici.</w:t>
      </w:r>
    </w:p>
    <w:p w:rsidR="00271AB0" w:rsidRDefault="00271AB0" w:rsidP="001F0CFC">
      <w:pPr>
        <w:numPr>
          <w:ilvl w:val="0"/>
          <w:numId w:val="484"/>
        </w:numPr>
        <w:spacing w:after="291" w:line="262" w:lineRule="auto"/>
      </w:pPr>
      <w:r>
        <w:t>Poistné, ktoré je Sociálna poisťovňa povinná vrátiť, sa použije na zápočet pohľadávky Sociálnej poisťovne voči fyzickej osobe alebo právnickej osobe povinnej odvádzať poistné alebo voči jej právnemu nástupcovi.</w:t>
      </w:r>
    </w:p>
    <w:p w:rsidR="00271AB0" w:rsidRDefault="00271AB0" w:rsidP="00271AB0">
      <w:pPr>
        <w:spacing w:after="20" w:line="248" w:lineRule="auto"/>
        <w:ind w:left="100" w:right="90" w:hanging="10"/>
        <w:jc w:val="center"/>
      </w:pPr>
      <w:r>
        <w:rPr>
          <w:b/>
        </w:rPr>
        <w:t>§ 146</w:t>
      </w:r>
    </w:p>
    <w:p w:rsidR="00271AB0" w:rsidRDefault="00271AB0" w:rsidP="00271AB0">
      <w:pPr>
        <w:spacing w:after="194" w:line="248" w:lineRule="auto"/>
        <w:ind w:left="100" w:right="90" w:hanging="10"/>
        <w:jc w:val="center"/>
      </w:pPr>
      <w:r>
        <w:rPr>
          <w:b/>
        </w:rPr>
        <w:t>Povolenie splátok dlžných súm poistného</w:t>
      </w:r>
    </w:p>
    <w:p w:rsidR="00271AB0" w:rsidRDefault="00271AB0" w:rsidP="00271AB0">
      <w:pPr>
        <w:spacing w:after="103"/>
        <w:ind w:left="-15"/>
      </w:pPr>
      <w:r>
        <w:t>(1) Sociálna poisťovňa môže na základe písomnej žiadosti fyzickej osoby alebo právnickej osoby povinnej odviesť poistné povoliť splátky dlžných súm poistného pre jej platobnú neschopnosť alebo z iného dôvodu, pre ktorý by jej vznikla platobná neschopnosť, ak</w:t>
      </w:r>
    </w:p>
    <w:p w:rsidR="00271AB0" w:rsidRDefault="00271AB0" w:rsidP="001F0CFC">
      <w:pPr>
        <w:numPr>
          <w:ilvl w:val="0"/>
          <w:numId w:val="485"/>
        </w:numPr>
        <w:spacing w:after="103" w:line="262" w:lineRule="auto"/>
        <w:ind w:hanging="283"/>
      </w:pPr>
      <w:r>
        <w:t xml:space="preserve">možno dôvodne predpokladať, že v období nie dlhšom ako 24 mesiacov bude schopná zaplatiť dlžné sumy poistného a </w:t>
      </w:r>
    </w:p>
    <w:p w:rsidR="00271AB0" w:rsidRDefault="00271AB0" w:rsidP="001F0CFC">
      <w:pPr>
        <w:numPr>
          <w:ilvl w:val="0"/>
          <w:numId w:val="485"/>
        </w:numPr>
        <w:spacing w:after="206" w:line="262" w:lineRule="auto"/>
        <w:ind w:hanging="283"/>
      </w:pPr>
      <w:r>
        <w:t>je v čase rozhodovania o povolení splátok dlžných súm poistného schopná riadne odvádzať poistné, ak je v tomto čase odvádzateľom poistného.</w:t>
      </w:r>
    </w:p>
    <w:p w:rsidR="00271AB0" w:rsidRDefault="00271AB0" w:rsidP="001F0CFC">
      <w:pPr>
        <w:numPr>
          <w:ilvl w:val="1"/>
          <w:numId w:val="485"/>
        </w:numPr>
        <w:spacing w:after="206" w:line="262" w:lineRule="auto"/>
      </w:pPr>
      <w:r>
        <w:t>V rámci povolenia splátok dlžných súm Sociálna poisťovňa uvedie aj zvýšenie dlžných súm o úrok vo výške trojnásobku ročnej základnej úrokovej sadzby Európskej centrálnej banky platnej ku dňu povolenia splátok dlžných súm. Ak trojnásobok základnej úrokovej sadzby Európskej centrálnej banky nedosiahne 10 %, použije sa ročná úroková sadzba 10 %.</w:t>
      </w:r>
    </w:p>
    <w:p w:rsidR="00271AB0" w:rsidRDefault="00271AB0" w:rsidP="001F0CFC">
      <w:pPr>
        <w:numPr>
          <w:ilvl w:val="1"/>
          <w:numId w:val="485"/>
        </w:numPr>
        <w:spacing w:after="206" w:line="262" w:lineRule="auto"/>
      </w:pPr>
      <w:r>
        <w:t>V prípade nedodržania termínu splátky určeného Sociálnou poisťovňou na jednotlivé splátky, zaplatením nižšej sumy jednotlivých splátok, ako určila Sociálna poisťovňa, alebo neplnenia odvodovej povinnosti stáva sa splatnou celá dlžná suma. Zaplatená suma poistného, pokuty, penále a úroku sa použijú na zápočet pohľadávky Sociálnej poisťovne.</w:t>
      </w:r>
    </w:p>
    <w:p w:rsidR="00271AB0" w:rsidRDefault="00271AB0" w:rsidP="001F0CFC">
      <w:pPr>
        <w:numPr>
          <w:ilvl w:val="1"/>
          <w:numId w:val="485"/>
        </w:numPr>
        <w:spacing w:after="292" w:line="262" w:lineRule="auto"/>
      </w:pPr>
      <w:r>
        <w:t>Na povolené sumy splátok dlžných súm sa ustanovenie o predpísaní penále nepoužije.</w:t>
      </w:r>
    </w:p>
    <w:p w:rsidR="00271AB0" w:rsidRDefault="00271AB0" w:rsidP="00271AB0">
      <w:pPr>
        <w:spacing w:after="20" w:line="248" w:lineRule="auto"/>
        <w:ind w:left="100" w:right="90" w:hanging="10"/>
        <w:jc w:val="center"/>
      </w:pPr>
      <w:r>
        <w:rPr>
          <w:b/>
        </w:rPr>
        <w:t>§ 147</w:t>
      </w:r>
    </w:p>
    <w:p w:rsidR="00271AB0" w:rsidRDefault="00271AB0" w:rsidP="00271AB0">
      <w:pPr>
        <w:spacing w:after="194" w:line="248" w:lineRule="auto"/>
        <w:ind w:left="100" w:right="90" w:hanging="10"/>
        <w:jc w:val="center"/>
      </w:pPr>
      <w:r>
        <w:rPr>
          <w:b/>
        </w:rPr>
        <w:t>Premlčanie poistného</w:t>
      </w:r>
    </w:p>
    <w:p w:rsidR="00271AB0" w:rsidRDefault="00271AB0" w:rsidP="001F0CFC">
      <w:pPr>
        <w:numPr>
          <w:ilvl w:val="1"/>
          <w:numId w:val="486"/>
        </w:numPr>
        <w:spacing w:after="206" w:line="262" w:lineRule="auto"/>
      </w:pPr>
      <w:r>
        <w:t>Právo predpísať poistné sa premlčí za desať rokov odo dňa jeho splatnosti, ak tento zákon neustanovuje inak.</w:t>
      </w:r>
    </w:p>
    <w:p w:rsidR="00271AB0" w:rsidRDefault="00271AB0" w:rsidP="001F0CFC">
      <w:pPr>
        <w:numPr>
          <w:ilvl w:val="1"/>
          <w:numId w:val="486"/>
        </w:numPr>
        <w:spacing w:after="206" w:line="262" w:lineRule="auto"/>
      </w:pPr>
      <w:r>
        <w:t>Právo predpísať poistné sa nepremlčuje, ak nebola splnená povinnosť ustanovená v § 228 ods. 1 písm. a) a b) a § 231 ods. 1 písm. b).</w:t>
      </w:r>
    </w:p>
    <w:p w:rsidR="00271AB0" w:rsidRDefault="00271AB0" w:rsidP="001F0CFC">
      <w:pPr>
        <w:numPr>
          <w:ilvl w:val="1"/>
          <w:numId w:val="486"/>
        </w:numPr>
        <w:spacing w:after="206" w:line="262" w:lineRule="auto"/>
      </w:pPr>
      <w:r>
        <w:t>Právo vymáhať poistné sa premlčí za šesť rokov odo dňa nadobudnutia právoplatnosti rozhodnutia, ktorým sa poistné predpísalo.</w:t>
      </w:r>
    </w:p>
    <w:p w:rsidR="00271AB0" w:rsidRDefault="00271AB0" w:rsidP="00271AB0">
      <w:pPr>
        <w:spacing w:after="43" w:line="248" w:lineRule="auto"/>
        <w:ind w:left="100" w:right="90" w:hanging="10"/>
        <w:jc w:val="center"/>
      </w:pPr>
      <w:r>
        <w:rPr>
          <w:b/>
        </w:rPr>
        <w:t>DRUHÝ DIEL</w:t>
      </w:r>
    </w:p>
    <w:p w:rsidR="00271AB0" w:rsidRDefault="00271AB0" w:rsidP="00271AB0">
      <w:pPr>
        <w:spacing w:after="286" w:line="248" w:lineRule="auto"/>
        <w:ind w:left="100" w:right="90" w:hanging="10"/>
        <w:jc w:val="center"/>
      </w:pPr>
      <w:r>
        <w:rPr>
          <w:b/>
        </w:rPr>
        <w:t>POHĽADÁVKY</w:t>
      </w:r>
    </w:p>
    <w:p w:rsidR="00271AB0" w:rsidRDefault="00271AB0" w:rsidP="00271AB0">
      <w:pPr>
        <w:spacing w:after="20" w:line="248" w:lineRule="auto"/>
        <w:ind w:left="100" w:right="90" w:hanging="10"/>
        <w:jc w:val="center"/>
      </w:pPr>
      <w:r>
        <w:rPr>
          <w:b/>
        </w:rPr>
        <w:t>§ 148</w:t>
      </w:r>
    </w:p>
    <w:p w:rsidR="00271AB0" w:rsidRDefault="00271AB0" w:rsidP="00271AB0">
      <w:pPr>
        <w:spacing w:after="194" w:line="248" w:lineRule="auto"/>
        <w:ind w:left="100" w:right="90" w:hanging="10"/>
        <w:jc w:val="center"/>
      </w:pPr>
      <w:r>
        <w:rPr>
          <w:b/>
        </w:rPr>
        <w:t>Pohľadávky</w:t>
      </w:r>
    </w:p>
    <w:p w:rsidR="00271AB0" w:rsidRDefault="00271AB0" w:rsidP="00271AB0">
      <w:pPr>
        <w:spacing w:after="103"/>
        <w:ind w:left="-15"/>
      </w:pPr>
      <w:r>
        <w:t>(1) Pohľadávky na poistnom, dávkach, náhradách škody podľa § 238 ods. 6 neuhradených Sociálnej poisťovni tretími osobami, pokutách a na penále podľa § 240 (ďalej len „pohľadávka“) sa vymáhajú</w:t>
      </w:r>
    </w:p>
    <w:p w:rsidR="00271AB0" w:rsidRDefault="00271AB0" w:rsidP="001F0CFC">
      <w:pPr>
        <w:numPr>
          <w:ilvl w:val="0"/>
          <w:numId w:val="487"/>
        </w:numPr>
        <w:spacing w:after="92" w:line="262" w:lineRule="auto"/>
        <w:ind w:hanging="283"/>
      </w:pPr>
      <w:r>
        <w:t>Sociálnou poisťovňou podľa tohto zákona,</w:t>
      </w:r>
    </w:p>
    <w:p w:rsidR="00271AB0" w:rsidRDefault="00271AB0" w:rsidP="001F0CFC">
      <w:pPr>
        <w:numPr>
          <w:ilvl w:val="0"/>
          <w:numId w:val="487"/>
        </w:numPr>
        <w:spacing w:after="206" w:line="262" w:lineRule="auto"/>
        <w:ind w:hanging="283"/>
      </w:pPr>
      <w:r>
        <w:t>podľa osobitného predpisu,</w:t>
      </w:r>
      <w:r>
        <w:rPr>
          <w:sz w:val="15"/>
          <w:vertAlign w:val="superscript"/>
        </w:rPr>
        <w:t xml:space="preserve">81 </w:t>
      </w:r>
      <w:r>
        <w:t>ak nejde o nevymáhateľnú pohľadávku podľa § 150 ods. 1 písm. a), b), d) a e) a § 151 ods. 1 až 3,</w:t>
      </w:r>
    </w:p>
    <w:p w:rsidR="00271AB0" w:rsidRDefault="00271AB0" w:rsidP="001F0CFC">
      <w:pPr>
        <w:numPr>
          <w:ilvl w:val="1"/>
          <w:numId w:val="487"/>
        </w:numPr>
        <w:spacing w:after="104" w:line="262" w:lineRule="auto"/>
        <w:ind w:left="566" w:hanging="283"/>
      </w:pPr>
      <w:r>
        <w:t>bezodkladne po zastavení konania vo veciach vymáhania pohľadávok, alebo</w:t>
      </w:r>
    </w:p>
    <w:p w:rsidR="00271AB0" w:rsidRDefault="00271AB0" w:rsidP="001F0CFC">
      <w:pPr>
        <w:numPr>
          <w:ilvl w:val="1"/>
          <w:numId w:val="487"/>
        </w:numPr>
        <w:spacing w:after="206" w:line="262" w:lineRule="auto"/>
        <w:ind w:left="566" w:hanging="283"/>
      </w:pPr>
      <w:r>
        <w:t>ak ide o pohľadávku podľa § 179 ods. 1 písm. f).</w:t>
      </w:r>
    </w:p>
    <w:p w:rsidR="00271AB0" w:rsidRDefault="00271AB0" w:rsidP="001F0CFC">
      <w:pPr>
        <w:numPr>
          <w:ilvl w:val="1"/>
          <w:numId w:val="488"/>
        </w:numPr>
        <w:spacing w:after="206" w:line="262" w:lineRule="auto"/>
      </w:pPr>
      <w:r>
        <w:t>Právoplatné a vykonateľné rozhodnutie možno vykonať najneskôr do desiatich rokov odo dňa nadobudnutia jeho právoplatnosti.</w:t>
      </w:r>
    </w:p>
    <w:p w:rsidR="00271AB0" w:rsidRDefault="00271AB0" w:rsidP="001F0CFC">
      <w:pPr>
        <w:numPr>
          <w:ilvl w:val="1"/>
          <w:numId w:val="488"/>
        </w:numPr>
        <w:spacing w:after="206" w:line="262" w:lineRule="auto"/>
      </w:pPr>
      <w:r>
        <w:t>Po vyplatení dávky garančného poistenia sa zamestnávateľ stáva dlžníkom Sociálnej poisťovne a Sociálna poisťovňa sa stáva veriteľom dlžníka. Odseky 1 a 2 platia rovnako.</w:t>
      </w:r>
    </w:p>
    <w:p w:rsidR="00271AB0" w:rsidRDefault="00271AB0" w:rsidP="001F0CFC">
      <w:pPr>
        <w:numPr>
          <w:ilvl w:val="1"/>
          <w:numId w:val="488"/>
        </w:numPr>
        <w:spacing w:after="291" w:line="262" w:lineRule="auto"/>
      </w:pPr>
      <w:r>
        <w:t>Sociálna poisťovňa môže písomnou zmluvou previesť vymáhanie pohľadávok uvedených v § 179 ods. 1 písm. f) okrem pohľadávok voči fyzickej osobe alebo voči právnickej osobe, na ktorej majetok bol vyhlásený konkurz alebo ktorá je v likvidácii, na inú právnickú osobu najskôr dňom právoplatnosti rozhodnutia, ktorým bola pohľadávka predpísaná. Pri výbere právnickej osoby, na ktorú Sociálna poisťovňa prevedie vymáhanie vybraných pohľadávok, postupuje Sociálna poisťovňa podľa osobitného predpisu.</w:t>
      </w:r>
      <w:r>
        <w:rPr>
          <w:sz w:val="15"/>
          <w:vertAlign w:val="superscript"/>
        </w:rPr>
        <w:t>82</w:t>
      </w:r>
      <w:r>
        <w:rPr>
          <w:sz w:val="18"/>
        </w:rPr>
        <w:t xml:space="preserve">) </w:t>
      </w:r>
      <w:r>
        <w:t>Sociálna poisťovňa uhrádza odmenu právnickej osobe z vymoženej pohľadávky.</w:t>
      </w:r>
    </w:p>
    <w:p w:rsidR="00271AB0" w:rsidRDefault="00271AB0" w:rsidP="00271AB0">
      <w:pPr>
        <w:spacing w:after="20" w:line="248" w:lineRule="auto"/>
        <w:ind w:left="100" w:right="90" w:hanging="10"/>
        <w:jc w:val="center"/>
      </w:pPr>
      <w:r>
        <w:rPr>
          <w:b/>
        </w:rPr>
        <w:t>§ 149</w:t>
      </w:r>
    </w:p>
    <w:p w:rsidR="00271AB0" w:rsidRDefault="00271AB0" w:rsidP="00271AB0">
      <w:pPr>
        <w:spacing w:after="194" w:line="248" w:lineRule="auto"/>
        <w:ind w:left="100" w:right="90" w:hanging="10"/>
        <w:jc w:val="center"/>
      </w:pPr>
      <w:r>
        <w:rPr>
          <w:b/>
        </w:rPr>
        <w:t>Postúpenie pohľadávky</w:t>
      </w:r>
    </w:p>
    <w:p w:rsidR="00271AB0" w:rsidRDefault="00271AB0" w:rsidP="001F0CFC">
      <w:pPr>
        <w:numPr>
          <w:ilvl w:val="1"/>
          <w:numId w:val="489"/>
        </w:numPr>
        <w:spacing w:after="206" w:line="262" w:lineRule="auto"/>
      </w:pPr>
      <w:r>
        <w:t>Pohľadávku môže Sociálna poisťovňa postúpiť len právnickej osobe so 100 % majetkovou účasťou štátu určenej ministerstvom po dohode s ministerstvom financií. Právnická osoba uvedená v prvej vete môže pohľadávku, ktorú jej Sociálna poisťovňa postúpila podľa prvej vety, postúpiť len inej právnickej osobe so 100 % majetkovou účasťou štátu.</w:t>
      </w:r>
    </w:p>
    <w:p w:rsidR="00271AB0" w:rsidRDefault="00271AB0" w:rsidP="001F0CFC">
      <w:pPr>
        <w:numPr>
          <w:ilvl w:val="1"/>
          <w:numId w:val="489"/>
        </w:numPr>
        <w:spacing w:after="104" w:line="262" w:lineRule="auto"/>
      </w:pPr>
      <w:r>
        <w:t>Postúpiť možno len pohľadávku uvedenú v odseku 1 alebo jej časť,</w:t>
      </w:r>
    </w:p>
    <w:p w:rsidR="00271AB0" w:rsidRDefault="00271AB0" w:rsidP="001F0CFC">
      <w:pPr>
        <w:numPr>
          <w:ilvl w:val="0"/>
          <w:numId w:val="490"/>
        </w:numPr>
        <w:spacing w:after="103" w:line="262" w:lineRule="auto"/>
        <w:ind w:hanging="283"/>
      </w:pPr>
      <w:r>
        <w:t xml:space="preserve">ak proti rozhodnutiu, ktorým bola predpísaná, nemožno z dôvodu uplynutia času uplatniť ustanovenie o odvolaní a o obnove konania a </w:t>
      </w:r>
    </w:p>
    <w:p w:rsidR="00271AB0" w:rsidRDefault="00271AB0" w:rsidP="001F0CFC">
      <w:pPr>
        <w:numPr>
          <w:ilvl w:val="0"/>
          <w:numId w:val="490"/>
        </w:numPr>
        <w:spacing w:after="206" w:line="262" w:lineRule="auto"/>
        <w:ind w:hanging="283"/>
      </w:pPr>
      <w:r>
        <w:t>ak odo dňa právoplatnosti rozhodnutia, ktorým bola pohľadávka predpísaná, uplynul jeden rok; to neplatí, ak ide o pohľadávku fyzickej osoby alebo právnickej osoby, na ktorej majetok je vyhlásený konkurz alebo ktorá je v likvidácii.</w:t>
      </w:r>
    </w:p>
    <w:p w:rsidR="00271AB0" w:rsidRDefault="00271AB0" w:rsidP="001F0CFC">
      <w:pPr>
        <w:numPr>
          <w:ilvl w:val="1"/>
          <w:numId w:val="490"/>
        </w:numPr>
        <w:spacing w:after="206" w:line="262" w:lineRule="auto"/>
      </w:pPr>
      <w:r>
        <w:t>Sociálna poisťovňa nemôže postúpiť pohľadávku, ak povolila jej zaplatenie v splátkach; to neplatí, ak sa pohľadávka stala splatnou podľa § 146 ods. 3 a § 237a ods. 2.</w:t>
      </w:r>
    </w:p>
    <w:p w:rsidR="00271AB0" w:rsidRDefault="00271AB0" w:rsidP="001F0CFC">
      <w:pPr>
        <w:numPr>
          <w:ilvl w:val="1"/>
          <w:numId w:val="490"/>
        </w:numPr>
        <w:spacing w:after="206" w:line="262" w:lineRule="auto"/>
      </w:pPr>
      <w:r>
        <w:t>O postúpení pohľadávky vrátane práv zo zabezpečenia pohľadávky uzatvára Sociálna poisťovňa s právnickou osobou podľa odseku 1 písomnú zmluvu o postúpení pohľadávky (ďalej len „zmluva“) za odplatu. Na zmluvu sa vzťahuje Obchodný zákonník.</w:t>
      </w:r>
    </w:p>
    <w:p w:rsidR="00271AB0" w:rsidRDefault="00271AB0" w:rsidP="001F0CFC">
      <w:pPr>
        <w:numPr>
          <w:ilvl w:val="1"/>
          <w:numId w:val="490"/>
        </w:numPr>
        <w:spacing w:after="206" w:line="262" w:lineRule="auto"/>
      </w:pPr>
      <w:r>
        <w:t>Sociálna poisťovňa je povinná bez zbytočného odkladu oznámiť postúpenie pohľadávky fyzickej osobe alebo právnickej osobe, voči ktorej Sociálnej poisťovni vznikla pohľadávka. Súhlas tejto osoby s postúpením pohľadávky sa nevyžaduje.</w:t>
      </w:r>
    </w:p>
    <w:p w:rsidR="00271AB0" w:rsidRDefault="00271AB0" w:rsidP="001F0CFC">
      <w:pPr>
        <w:numPr>
          <w:ilvl w:val="1"/>
          <w:numId w:val="490"/>
        </w:numPr>
        <w:spacing w:after="206" w:line="262" w:lineRule="auto"/>
      </w:pPr>
      <w:r>
        <w:t>Námietky proti pohľadávke, ktoré mohla fyzická osoba alebo právnická osoba uvedená v odseku 5 uplatniť v čase postúpenia, zostávajú tejto osobe zachované aj po postúpení pohľadávky.</w:t>
      </w:r>
    </w:p>
    <w:p w:rsidR="00271AB0" w:rsidRDefault="00271AB0" w:rsidP="001F0CFC">
      <w:pPr>
        <w:numPr>
          <w:ilvl w:val="1"/>
          <w:numId w:val="490"/>
        </w:numPr>
        <w:spacing w:after="206" w:line="262" w:lineRule="auto"/>
      </w:pPr>
      <w:r>
        <w:t>Právo nakladať s postúpenou pohľadávkou prechádza na právnickú osobu podľa odseku 1 uzatvorením zmluvy a uhradením odplaty za postúpenú pohľadávku na účet Sociálnej poisťovne v Štátnej pokladnici.</w:t>
      </w:r>
    </w:p>
    <w:p w:rsidR="00271AB0" w:rsidRDefault="00271AB0" w:rsidP="001F0CFC">
      <w:pPr>
        <w:numPr>
          <w:ilvl w:val="1"/>
          <w:numId w:val="490"/>
        </w:numPr>
        <w:spacing w:after="206" w:line="262" w:lineRule="auto"/>
      </w:pPr>
      <w:r>
        <w:t>Od prechodu práva nakladať s postúpenou pohľadávkou na právnickú osobu podľa odseku 1 táto pohľadávka prestáva byť pohľadávkou Sociálnej poisťovne a súčasne zaniká</w:t>
      </w:r>
    </w:p>
    <w:p w:rsidR="00271AB0" w:rsidRDefault="00271AB0" w:rsidP="001F0CFC">
      <w:pPr>
        <w:numPr>
          <w:ilvl w:val="0"/>
          <w:numId w:val="491"/>
        </w:numPr>
        <w:spacing w:after="4" w:line="262" w:lineRule="auto"/>
        <w:ind w:hanging="283"/>
      </w:pPr>
      <w:r>
        <w:t>povinnosť fyzickej osoby alebo právnickej osoby uvedenej v odseku 5 splniť záväzok voči</w:t>
      </w:r>
    </w:p>
    <w:p w:rsidR="00271AB0" w:rsidRDefault="00271AB0" w:rsidP="00271AB0">
      <w:pPr>
        <w:spacing w:after="104"/>
        <w:ind w:left="283" w:firstLine="0"/>
      </w:pPr>
      <w:r>
        <w:t>Sociálnej poisťovni v rozsahu postúpenej pohľadávky,</w:t>
      </w:r>
    </w:p>
    <w:p w:rsidR="00271AB0" w:rsidRDefault="00271AB0" w:rsidP="001F0CFC">
      <w:pPr>
        <w:numPr>
          <w:ilvl w:val="0"/>
          <w:numId w:val="491"/>
        </w:numPr>
        <w:spacing w:after="206" w:line="262" w:lineRule="auto"/>
        <w:ind w:hanging="283"/>
      </w:pPr>
      <w:r>
        <w:t>oprávnenie Sociálnej poisťovne nakladať s postúpenou pohľadávkou.</w:t>
      </w:r>
    </w:p>
    <w:p w:rsidR="00271AB0" w:rsidRDefault="00271AB0" w:rsidP="00271AB0">
      <w:pPr>
        <w:spacing w:after="103"/>
        <w:ind w:left="-15"/>
      </w:pPr>
      <w:r>
        <w:t>(9) Od prechodu práva nakladať s postúpenou pohľadávkou na právnickú osobu podľa odseku 1 vzniká</w:t>
      </w:r>
    </w:p>
    <w:p w:rsidR="00271AB0" w:rsidRDefault="00271AB0" w:rsidP="001F0CFC">
      <w:pPr>
        <w:numPr>
          <w:ilvl w:val="0"/>
          <w:numId w:val="492"/>
        </w:numPr>
        <w:spacing w:after="103" w:line="262" w:lineRule="auto"/>
        <w:ind w:hanging="283"/>
      </w:pPr>
      <w:r>
        <w:t>povinnosť fyzickej osoby alebo právnickej osoby uvedenej v odseku 5 splniť záväzok voči právnickej osobe podľa odseku 1 v rozsahu postúpenej pohľadávky,</w:t>
      </w:r>
    </w:p>
    <w:p w:rsidR="00271AB0" w:rsidRDefault="00271AB0" w:rsidP="001F0CFC">
      <w:pPr>
        <w:numPr>
          <w:ilvl w:val="0"/>
          <w:numId w:val="492"/>
        </w:numPr>
        <w:spacing w:after="103" w:line="262" w:lineRule="auto"/>
        <w:ind w:hanging="283"/>
      </w:pPr>
      <w:r>
        <w:t>právo právnickej osoby podľa odseku 1 vyžadovať peňažné plnenie od fyzickej osoby alebo právnickej osoby uvedenej v odseku 5 v rozsahu postúpenej pohľadávky,</w:t>
      </w:r>
    </w:p>
    <w:p w:rsidR="00271AB0" w:rsidRDefault="00271AB0" w:rsidP="001F0CFC">
      <w:pPr>
        <w:numPr>
          <w:ilvl w:val="0"/>
          <w:numId w:val="492"/>
        </w:numPr>
        <w:spacing w:after="206" w:line="262" w:lineRule="auto"/>
        <w:ind w:hanging="283"/>
      </w:pPr>
      <w:r>
        <w:t>právo právnickej osoby podľa odseku 1 vymáhať postúpenú pohľadávku.</w:t>
      </w:r>
    </w:p>
    <w:p w:rsidR="00271AB0" w:rsidRDefault="00271AB0" w:rsidP="00271AB0">
      <w:pPr>
        <w:spacing w:after="300"/>
        <w:ind w:firstLine="0"/>
      </w:pPr>
      <w:r>
        <w:t>(10) Na postúpenie pohľadávky podľa tohto zákona sa osobitný predpis</w:t>
      </w:r>
      <w:r>
        <w:rPr>
          <w:sz w:val="15"/>
          <w:vertAlign w:val="superscript"/>
        </w:rPr>
        <w:t>83</w:t>
      </w:r>
      <w:r>
        <w:rPr>
          <w:sz w:val="18"/>
        </w:rPr>
        <w:t xml:space="preserve">) </w:t>
      </w:r>
      <w:r>
        <w:t>nepoužije.</w:t>
      </w:r>
    </w:p>
    <w:p w:rsidR="00271AB0" w:rsidRDefault="00271AB0" w:rsidP="00271AB0">
      <w:pPr>
        <w:spacing w:after="20" w:line="248" w:lineRule="auto"/>
        <w:ind w:left="100" w:right="90" w:hanging="10"/>
        <w:jc w:val="center"/>
      </w:pPr>
      <w:r>
        <w:rPr>
          <w:b/>
        </w:rPr>
        <w:t>§ 150</w:t>
      </w:r>
    </w:p>
    <w:p w:rsidR="00271AB0" w:rsidRDefault="00271AB0" w:rsidP="00271AB0">
      <w:pPr>
        <w:spacing w:after="194" w:line="248" w:lineRule="auto"/>
        <w:ind w:left="100" w:right="90" w:hanging="10"/>
        <w:jc w:val="center"/>
      </w:pPr>
      <w:r>
        <w:rPr>
          <w:b/>
        </w:rPr>
        <w:t>Odpísanie pohľadávky</w:t>
      </w:r>
    </w:p>
    <w:p w:rsidR="00271AB0" w:rsidRDefault="00271AB0" w:rsidP="00271AB0">
      <w:pPr>
        <w:spacing w:after="103"/>
        <w:ind w:left="-15"/>
      </w:pPr>
      <w:r>
        <w:t>(1) Sociálna poisťovňa môže pohľadávku odpísať z vlastného podnetu, ak je nevymáhateľná. Za nevymáhateľnú pohľadávku sa podľa tohto zákona považuje pohľadávka, pri ktorej</w:t>
      </w:r>
    </w:p>
    <w:p w:rsidR="00271AB0" w:rsidRDefault="00271AB0" w:rsidP="001F0CFC">
      <w:pPr>
        <w:numPr>
          <w:ilvl w:val="0"/>
          <w:numId w:val="493"/>
        </w:numPr>
        <w:spacing w:after="104" w:line="262" w:lineRule="auto"/>
        <w:ind w:hanging="283"/>
      </w:pPr>
      <w:r>
        <w:t>je pravdepodobné, že náklady na jej vymáhanie presiahnu výťažok z vymáhania,</w:t>
      </w:r>
    </w:p>
    <w:p w:rsidR="00271AB0" w:rsidRDefault="00271AB0" w:rsidP="001F0CFC">
      <w:pPr>
        <w:numPr>
          <w:ilvl w:val="0"/>
          <w:numId w:val="493"/>
        </w:numPr>
        <w:spacing w:after="91" w:line="262" w:lineRule="auto"/>
        <w:ind w:hanging="283"/>
      </w:pPr>
      <w:r>
        <w:t>je zrejmé, že vzhľadom na majetkové pomery fyzickej osoby alebo právnickej osoby uvedenej v § 149 ods. 5 vymáhanie nebude viesť ani k čiastočnému uspokojeniu pohľadávky,</w:t>
      </w:r>
    </w:p>
    <w:p w:rsidR="00271AB0" w:rsidRDefault="00271AB0" w:rsidP="001F0CFC">
      <w:pPr>
        <w:numPr>
          <w:ilvl w:val="0"/>
          <w:numId w:val="493"/>
        </w:numPr>
        <w:spacing w:after="118" w:line="262" w:lineRule="auto"/>
        <w:ind w:hanging="283"/>
      </w:pPr>
      <w:r>
        <w:t>sa najmenej v období troch rokov bezvýsledne vedie exekúcia podľa osobitného predpisu,</w:t>
      </w:r>
      <w:r>
        <w:rPr>
          <w:sz w:val="15"/>
          <w:vertAlign w:val="superscript"/>
        </w:rPr>
        <w:t>81</w:t>
      </w:r>
    </w:p>
    <w:p w:rsidR="00271AB0" w:rsidRDefault="00271AB0" w:rsidP="001F0CFC">
      <w:pPr>
        <w:numPr>
          <w:ilvl w:val="0"/>
          <w:numId w:val="493"/>
        </w:numPr>
        <w:spacing w:after="103" w:line="262" w:lineRule="auto"/>
        <w:ind w:hanging="283"/>
      </w:pPr>
      <w:r>
        <w:t>vymáhanie je spojené s nadmernými ťažkosťami, pričom je zrejmé, že ďalšie vymáhanie nebude viesť ani k čiastočnému uspokojeniu pohľadávky alebo</w:t>
      </w:r>
    </w:p>
    <w:p w:rsidR="00271AB0" w:rsidRDefault="00271AB0" w:rsidP="001F0CFC">
      <w:pPr>
        <w:numPr>
          <w:ilvl w:val="0"/>
          <w:numId w:val="493"/>
        </w:numPr>
        <w:spacing w:after="206" w:line="262" w:lineRule="auto"/>
        <w:ind w:hanging="283"/>
      </w:pPr>
      <w:r>
        <w:t>nemohlo dôjsť k uspokojeniu pohľadávky ani vymáhaním na dedičoch dlžníka.</w:t>
      </w:r>
    </w:p>
    <w:p w:rsidR="00271AB0" w:rsidRDefault="00271AB0" w:rsidP="001F0CFC">
      <w:pPr>
        <w:numPr>
          <w:ilvl w:val="1"/>
          <w:numId w:val="493"/>
        </w:numPr>
        <w:spacing w:after="206" w:line="262" w:lineRule="auto"/>
      </w:pPr>
      <w:r>
        <w:t>O odpísaní pohľadávky podľa odseku 1 vydá Sociálna poisťovňa rozhodnutie, ktoré sa fyzickej osobe alebo právnickej osobe uvedenej v § 149 ods. 5 nedoručuje a je právoplatné odo dňa jeho vydania.</w:t>
      </w:r>
    </w:p>
    <w:p w:rsidR="00271AB0" w:rsidRDefault="00271AB0" w:rsidP="001F0CFC">
      <w:pPr>
        <w:numPr>
          <w:ilvl w:val="1"/>
          <w:numId w:val="493"/>
        </w:numPr>
        <w:spacing w:after="291" w:line="262" w:lineRule="auto"/>
      </w:pPr>
      <w:r>
        <w:t>Ak fyzická osoba alebo právnická osoba uvedená v § 149 ods. 5 uhradí pohľadávku, ktorú Sociálna poisťovňa odpísala, nepovažuje sa táto úhrada za plnenie bez právneho dôvodu a fyzická osoba alebo právnická osoba uvedená v § 149 ods. 5 nemá nárok na vrátenie zaplatenej sumy.</w:t>
      </w:r>
    </w:p>
    <w:p w:rsidR="00271AB0" w:rsidRDefault="00271AB0" w:rsidP="00271AB0">
      <w:pPr>
        <w:spacing w:after="194" w:line="248" w:lineRule="auto"/>
        <w:ind w:left="100" w:right="90" w:hanging="10"/>
        <w:jc w:val="center"/>
      </w:pPr>
      <w:r>
        <w:rPr>
          <w:b/>
        </w:rPr>
        <w:t>§ 151</w:t>
      </w:r>
    </w:p>
    <w:p w:rsidR="00271AB0" w:rsidRDefault="00271AB0" w:rsidP="001F0CFC">
      <w:pPr>
        <w:numPr>
          <w:ilvl w:val="1"/>
          <w:numId w:val="494"/>
        </w:numPr>
        <w:spacing w:after="206" w:line="262" w:lineRule="auto"/>
      </w:pPr>
      <w:r>
        <w:t>Sociálna poisťovňa odpíše pohľadávku alebo jej neuhradenú časť, ak na základe právoplatného uznesenia súdu o potvrdení vyrovnania dlžníkovi zanikla povinnosť splatiť Sociálnej poisťovni pohľadávku alebo jej neuhradenú časť z dôvodu, že na jej plnenie nebol povinný podľa obsahu vyrovnania. Sociálna poisťovňa odpíše pohľadávku alebo jej neuhradenú časť, ak na základe právoplatného uznesenia súdu po splnení reštrukturalizačného plánu zanikla dlžníkovi povinnosť splatiť Sociálnej poisťovni pohľadávku alebo jej neuhradenú časť z dôvodu, že na jej plnenie nebol povinný podľa schváleného reštrukturalizačného plánu. Sociálna poisťovňa odpíše pohľadávku alebo jej neuhradenú časť aj vtedy, keď na základe právoplatného uznesenia súdu o oddlžení dlžníka zanikla dlžníkovi povinnosť splatiť Sociálnej poisťovni pohľadávku alebo jej neuhradenú časť.</w:t>
      </w:r>
    </w:p>
    <w:p w:rsidR="00271AB0" w:rsidRDefault="00271AB0" w:rsidP="001F0CFC">
      <w:pPr>
        <w:numPr>
          <w:ilvl w:val="1"/>
          <w:numId w:val="494"/>
        </w:numPr>
        <w:spacing w:after="206" w:line="262" w:lineRule="auto"/>
      </w:pPr>
      <w:r>
        <w:t>Sociálna poisťovňa odpíše pohľadávku alebo jej neuhradenú časť aj na základe právoplatného</w:t>
      </w:r>
    </w:p>
    <w:p w:rsidR="00271AB0" w:rsidRDefault="00271AB0" w:rsidP="001F0CFC">
      <w:pPr>
        <w:numPr>
          <w:ilvl w:val="0"/>
          <w:numId w:val="495"/>
        </w:numPr>
        <w:spacing w:after="104" w:line="262" w:lineRule="auto"/>
        <w:ind w:hanging="283"/>
      </w:pPr>
      <w:r>
        <w:t>uznesenia súdu o zrušení konkurzu po splnení rozvrhového uznesenia,</w:t>
      </w:r>
    </w:p>
    <w:p w:rsidR="00271AB0" w:rsidRDefault="00271AB0" w:rsidP="001F0CFC">
      <w:pPr>
        <w:numPr>
          <w:ilvl w:val="0"/>
          <w:numId w:val="495"/>
        </w:numPr>
        <w:spacing w:after="103" w:line="262" w:lineRule="auto"/>
        <w:ind w:hanging="283"/>
      </w:pPr>
      <w:r>
        <w:t>uznesenia súdu o zrušení konkurzu z dôvodu, že majetok úpadcu nepostačuje na úhradu výdavkov a odmeny správcu konkurznej podstaty,</w:t>
      </w:r>
    </w:p>
    <w:p w:rsidR="00271AB0" w:rsidRDefault="00271AB0" w:rsidP="001F0CFC">
      <w:pPr>
        <w:numPr>
          <w:ilvl w:val="0"/>
          <w:numId w:val="495"/>
        </w:numPr>
        <w:spacing w:after="104" w:line="262" w:lineRule="auto"/>
        <w:ind w:hanging="283"/>
      </w:pPr>
      <w:r>
        <w:t>uznesenia súdu o zamietnutí návrhu na vyhlásenie konkurzu pre nedostatok majetku alebo</w:t>
      </w:r>
    </w:p>
    <w:p w:rsidR="00271AB0" w:rsidRDefault="00271AB0" w:rsidP="001F0CFC">
      <w:pPr>
        <w:numPr>
          <w:ilvl w:val="0"/>
          <w:numId w:val="495"/>
        </w:numPr>
        <w:spacing w:after="104" w:line="262" w:lineRule="auto"/>
        <w:ind w:hanging="283"/>
      </w:pPr>
      <w:r>
        <w:t>uznesenia súdu o zrušení konkurzu po splnení núteného vyrovnania,</w:t>
      </w:r>
    </w:p>
    <w:p w:rsidR="00271AB0" w:rsidRDefault="00271AB0" w:rsidP="001F0CFC">
      <w:pPr>
        <w:numPr>
          <w:ilvl w:val="0"/>
          <w:numId w:val="495"/>
        </w:numPr>
        <w:spacing w:after="103" w:line="262" w:lineRule="auto"/>
        <w:ind w:hanging="283"/>
      </w:pPr>
      <w:r>
        <w:t>uznesenia súdu o výmaze obchodnej spoločnosti z obchodného registra, ak imanie zanikajúcej obchodnej spoločnosti neprechádza na jej právneho nástupcu,</w:t>
      </w:r>
    </w:p>
    <w:p w:rsidR="00271AB0" w:rsidRDefault="00271AB0" w:rsidP="001F0CFC">
      <w:pPr>
        <w:numPr>
          <w:ilvl w:val="0"/>
          <w:numId w:val="495"/>
        </w:numPr>
        <w:spacing w:after="104" w:line="262" w:lineRule="auto"/>
        <w:ind w:hanging="283"/>
      </w:pPr>
      <w:r>
        <w:t>uznesenia súdu o zastavení konkurzného konania pre nedostatok majetku,</w:t>
      </w:r>
    </w:p>
    <w:p w:rsidR="00271AB0" w:rsidRDefault="00271AB0" w:rsidP="001F0CFC">
      <w:pPr>
        <w:numPr>
          <w:ilvl w:val="0"/>
          <w:numId w:val="495"/>
        </w:numPr>
        <w:spacing w:after="103" w:line="262" w:lineRule="auto"/>
        <w:ind w:hanging="283"/>
      </w:pPr>
      <w:r>
        <w:t>rozhodnutia, ktorým bola pohľadávka predpísaná, ktoré nemožno z dôvodu uplynutia času vykonať,</w:t>
      </w:r>
    </w:p>
    <w:p w:rsidR="00271AB0" w:rsidRDefault="00271AB0" w:rsidP="001F0CFC">
      <w:pPr>
        <w:numPr>
          <w:ilvl w:val="0"/>
          <w:numId w:val="495"/>
        </w:numPr>
        <w:spacing w:after="206" w:line="262" w:lineRule="auto"/>
        <w:ind w:hanging="283"/>
      </w:pPr>
      <w:r>
        <w:t>rozhodnutia o uznaní námietky premlčania dlžníka.</w:t>
      </w:r>
    </w:p>
    <w:p w:rsidR="00271AB0" w:rsidRDefault="00271AB0" w:rsidP="001F0CFC">
      <w:pPr>
        <w:numPr>
          <w:ilvl w:val="1"/>
          <w:numId w:val="495"/>
        </w:numPr>
        <w:spacing w:after="206" w:line="262" w:lineRule="auto"/>
        <w:ind w:hanging="308"/>
      </w:pPr>
      <w:r>
        <w:t>Sociálna poisťovňa odpíše pohľadávku, ktorá vznikla vyplatením dávky garančného poistenia voči zamestnávateľovi, u ktorého bol právoplatným rozhodnutím súdu zamietnutý návrh na vyhlásenie konkurzu pre nedostatok majetku a pohľadávku, ktorá vznikla doplatením dávky garančného poistenia podľa § 116 ods. 7.</w:t>
      </w:r>
    </w:p>
    <w:p w:rsidR="00271AB0" w:rsidRDefault="00271AB0" w:rsidP="001F0CFC">
      <w:pPr>
        <w:numPr>
          <w:ilvl w:val="1"/>
          <w:numId w:val="495"/>
        </w:numPr>
        <w:spacing w:after="206" w:line="262" w:lineRule="auto"/>
        <w:ind w:hanging="308"/>
      </w:pPr>
      <w:r>
        <w:t>Odpísaním pohľadávky podľa odseku 2 pohľadávka zaniká.</w:t>
      </w:r>
    </w:p>
    <w:p w:rsidR="00271AB0" w:rsidRDefault="00271AB0" w:rsidP="001F0CFC">
      <w:pPr>
        <w:numPr>
          <w:ilvl w:val="1"/>
          <w:numId w:val="495"/>
        </w:numPr>
        <w:spacing w:after="82" w:line="450" w:lineRule="auto"/>
        <w:ind w:hanging="308"/>
      </w:pPr>
      <w:r>
        <w:t xml:space="preserve">Ustanovenie § 150 ods. 2 platí rovnako. </w:t>
      </w:r>
      <w:r>
        <w:rPr>
          <w:b/>
        </w:rPr>
        <w:t>TRETÍ DIEL</w:t>
      </w:r>
    </w:p>
    <w:p w:rsidR="00271AB0" w:rsidRDefault="00271AB0" w:rsidP="00271AB0">
      <w:pPr>
        <w:spacing w:after="194" w:line="248" w:lineRule="auto"/>
        <w:ind w:left="100" w:right="90" w:hanging="10"/>
        <w:jc w:val="center"/>
      </w:pPr>
      <w:r>
        <w:rPr>
          <w:b/>
        </w:rPr>
        <w:t>§ 152a</w:t>
      </w:r>
    </w:p>
    <w:p w:rsidR="00271AB0" w:rsidRDefault="00271AB0" w:rsidP="00271AB0">
      <w:pPr>
        <w:ind w:left="-15"/>
      </w:pPr>
      <w:r>
        <w:t>Na predpísanie príspevkov na starobné dôchodkové sporenie,</w:t>
      </w:r>
      <w:r>
        <w:rPr>
          <w:sz w:val="15"/>
          <w:vertAlign w:val="superscript"/>
        </w:rPr>
        <w:t>1</w:t>
      </w:r>
      <w:r>
        <w:rPr>
          <w:sz w:val="18"/>
        </w:rPr>
        <w:t xml:space="preserve">) </w:t>
      </w:r>
      <w:r>
        <w:t>vrátenie príspevkov na starobné dôchodkové sporenie,</w:t>
      </w:r>
      <w:r>
        <w:rPr>
          <w:sz w:val="15"/>
          <w:vertAlign w:val="superscript"/>
        </w:rPr>
        <w:t>1</w:t>
      </w:r>
      <w:r>
        <w:rPr>
          <w:sz w:val="18"/>
        </w:rPr>
        <w:t xml:space="preserve">) </w:t>
      </w:r>
      <w:r>
        <w:t>povolenie splátok dlžných súm príspevkov na starobné dôchodkové sporenie,</w:t>
      </w:r>
      <w:r>
        <w:rPr>
          <w:sz w:val="15"/>
          <w:vertAlign w:val="superscript"/>
        </w:rPr>
        <w:t>1</w:t>
      </w:r>
      <w:r>
        <w:rPr>
          <w:sz w:val="18"/>
        </w:rPr>
        <w:t xml:space="preserve">) </w:t>
      </w:r>
      <w:r>
        <w:t>premlčanie príspevkov na starobné dôchodkové sporenie,</w:t>
      </w:r>
      <w:r>
        <w:rPr>
          <w:sz w:val="15"/>
          <w:vertAlign w:val="superscript"/>
        </w:rPr>
        <w:t>1</w:t>
      </w:r>
      <w:r>
        <w:rPr>
          <w:sz w:val="18"/>
        </w:rPr>
        <w:t xml:space="preserve">) </w:t>
      </w:r>
      <w:r>
        <w:t>pohľadávky na príspevkoch na starobné dôchodkové sporenie,</w:t>
      </w:r>
      <w:r>
        <w:rPr>
          <w:sz w:val="15"/>
          <w:vertAlign w:val="superscript"/>
        </w:rPr>
        <w:t>1</w:t>
      </w:r>
      <w:r>
        <w:rPr>
          <w:sz w:val="18"/>
        </w:rPr>
        <w:t xml:space="preserve">) </w:t>
      </w:r>
      <w:r>
        <w:t>postúpenie pohľadávky na príspevkoch na starobné dôchodkové sporenie,</w:t>
      </w:r>
      <w:r>
        <w:rPr>
          <w:sz w:val="15"/>
          <w:vertAlign w:val="superscript"/>
        </w:rPr>
        <w:t>1</w:t>
      </w:r>
      <w:r>
        <w:rPr>
          <w:sz w:val="18"/>
        </w:rPr>
        <w:t xml:space="preserve">) </w:t>
      </w:r>
      <w:r>
        <w:t>odpísanie pohľadávky na príspevkoch na starobné dôchodkové sporenie</w:t>
      </w:r>
      <w:r>
        <w:rPr>
          <w:sz w:val="15"/>
          <w:vertAlign w:val="superscript"/>
        </w:rPr>
        <w:t>1</w:t>
      </w:r>
      <w:r>
        <w:rPr>
          <w:sz w:val="18"/>
        </w:rPr>
        <w:t xml:space="preserve">) </w:t>
      </w:r>
      <w:r>
        <w:t>platia § 144 až 151 rovnako.</w:t>
      </w:r>
    </w:p>
    <w:p w:rsidR="00271AB0" w:rsidRDefault="00271AB0" w:rsidP="00271AB0">
      <w:pPr>
        <w:spacing w:after="43" w:line="248" w:lineRule="auto"/>
        <w:ind w:left="100" w:right="90" w:hanging="10"/>
        <w:jc w:val="center"/>
      </w:pPr>
      <w:r>
        <w:rPr>
          <w:b/>
        </w:rPr>
        <w:t>TRETIA HLAVA</w:t>
      </w:r>
    </w:p>
    <w:p w:rsidR="00271AB0" w:rsidRDefault="00271AB0" w:rsidP="00271AB0">
      <w:pPr>
        <w:spacing w:after="286" w:line="248" w:lineRule="auto"/>
        <w:ind w:left="100" w:right="90" w:hanging="10"/>
        <w:jc w:val="center"/>
      </w:pPr>
      <w:r>
        <w:rPr>
          <w:b/>
        </w:rPr>
        <w:t>LEKÁRSKA POSUDKOVÁ ČINNOSŤ PRI VÝKONE SOCIÁLNEHO POISTENIA</w:t>
      </w:r>
    </w:p>
    <w:p w:rsidR="00271AB0" w:rsidRDefault="00271AB0" w:rsidP="00271AB0">
      <w:pPr>
        <w:spacing w:after="20" w:line="248" w:lineRule="auto"/>
        <w:ind w:left="100" w:right="90" w:hanging="10"/>
        <w:jc w:val="center"/>
      </w:pPr>
      <w:r>
        <w:rPr>
          <w:b/>
        </w:rPr>
        <w:t>§ 153</w:t>
      </w:r>
    </w:p>
    <w:p w:rsidR="00271AB0" w:rsidRDefault="00271AB0" w:rsidP="00271AB0">
      <w:pPr>
        <w:spacing w:after="194" w:line="248" w:lineRule="auto"/>
        <w:ind w:left="100" w:right="90" w:hanging="10"/>
        <w:jc w:val="center"/>
      </w:pPr>
      <w:r>
        <w:rPr>
          <w:b/>
        </w:rPr>
        <w:t>Lekárska posudková činnosť pri výkone sociálneho poistenia</w:t>
      </w:r>
    </w:p>
    <w:p w:rsidR="00271AB0" w:rsidRDefault="00271AB0" w:rsidP="00271AB0">
      <w:pPr>
        <w:spacing w:after="103"/>
        <w:ind w:left="-15"/>
      </w:pPr>
      <w:r>
        <w:t>(1) Lekárska posudková činnosť pri výkone sociálneho poistenia sa člení na lekársku posudkovú činnosť</w:t>
      </w:r>
    </w:p>
    <w:p w:rsidR="00271AB0" w:rsidRDefault="00271AB0" w:rsidP="001F0CFC">
      <w:pPr>
        <w:numPr>
          <w:ilvl w:val="0"/>
          <w:numId w:val="496"/>
        </w:numPr>
        <w:spacing w:after="104" w:line="262" w:lineRule="auto"/>
        <w:ind w:hanging="283"/>
      </w:pPr>
      <w:r>
        <w:t>nemocenského poistenia,</w:t>
      </w:r>
    </w:p>
    <w:p w:rsidR="00271AB0" w:rsidRDefault="00271AB0" w:rsidP="001F0CFC">
      <w:pPr>
        <w:numPr>
          <w:ilvl w:val="0"/>
          <w:numId w:val="496"/>
        </w:numPr>
        <w:spacing w:after="104" w:line="262" w:lineRule="auto"/>
        <w:ind w:hanging="283"/>
      </w:pPr>
      <w:r>
        <w:t>dôchodkového poistenia,</w:t>
      </w:r>
    </w:p>
    <w:p w:rsidR="00271AB0" w:rsidRDefault="00271AB0" w:rsidP="001F0CFC">
      <w:pPr>
        <w:numPr>
          <w:ilvl w:val="0"/>
          <w:numId w:val="496"/>
        </w:numPr>
        <w:spacing w:after="206" w:line="262" w:lineRule="auto"/>
        <w:ind w:hanging="283"/>
      </w:pPr>
      <w:r>
        <w:t>úrazového poistenia.</w:t>
      </w:r>
    </w:p>
    <w:p w:rsidR="00271AB0" w:rsidRDefault="00271AB0" w:rsidP="00271AB0">
      <w:pPr>
        <w:spacing w:after="104"/>
        <w:ind w:firstLine="0"/>
      </w:pPr>
      <w:r>
        <w:t>(2) Lekárska posudková činnosť nemocenského poistenia zahŕňa</w:t>
      </w:r>
    </w:p>
    <w:p w:rsidR="00271AB0" w:rsidRDefault="00271AB0" w:rsidP="001F0CFC">
      <w:pPr>
        <w:numPr>
          <w:ilvl w:val="0"/>
          <w:numId w:val="497"/>
        </w:numPr>
        <w:spacing w:after="104" w:line="262" w:lineRule="auto"/>
        <w:ind w:hanging="283"/>
      </w:pPr>
      <w:r>
        <w:t>so zreteľom na účelné vynakladanie prostriedkov na nemocenské poistenie kontrolu</w:t>
      </w:r>
    </w:p>
    <w:p w:rsidR="00271AB0" w:rsidRDefault="00271AB0" w:rsidP="001F0CFC">
      <w:pPr>
        <w:numPr>
          <w:ilvl w:val="1"/>
          <w:numId w:val="497"/>
        </w:numPr>
        <w:spacing w:after="104" w:line="262" w:lineRule="auto"/>
        <w:ind w:hanging="308"/>
      </w:pPr>
      <w:r>
        <w:t>posudzovania spôsobilosti na prácu ošetrujúcim lekárom,</w:t>
      </w:r>
    </w:p>
    <w:p w:rsidR="00271AB0" w:rsidRDefault="00271AB0" w:rsidP="001F0CFC">
      <w:pPr>
        <w:numPr>
          <w:ilvl w:val="1"/>
          <w:numId w:val="497"/>
        </w:numPr>
        <w:spacing w:after="104" w:line="262" w:lineRule="auto"/>
        <w:ind w:hanging="308"/>
      </w:pPr>
      <w:r>
        <w:t>dodržiavania liečebného režimu dočasne práceneschopného poistenca,</w:t>
      </w:r>
    </w:p>
    <w:p w:rsidR="00271AB0" w:rsidRDefault="00271AB0" w:rsidP="001F0CFC">
      <w:pPr>
        <w:numPr>
          <w:ilvl w:val="0"/>
          <w:numId w:val="497"/>
        </w:numPr>
        <w:spacing w:after="206" w:line="262" w:lineRule="auto"/>
        <w:ind w:hanging="283"/>
      </w:pPr>
      <w:r>
        <w:t>posudzovanie dlhodobo nepriaznivého zdravotného stavu nezaopatreného dieťaťa.</w:t>
      </w:r>
    </w:p>
    <w:p w:rsidR="00271AB0" w:rsidRDefault="00271AB0" w:rsidP="001F0CFC">
      <w:pPr>
        <w:numPr>
          <w:ilvl w:val="1"/>
          <w:numId w:val="497"/>
        </w:numPr>
        <w:spacing w:after="104" w:line="262" w:lineRule="auto"/>
        <w:ind w:hanging="308"/>
      </w:pPr>
      <w:r>
        <w:t>Lekárska posudková činnosť dôchodkového poistenia zahŕňa posudzovanie</w:t>
      </w:r>
    </w:p>
    <w:p w:rsidR="00271AB0" w:rsidRDefault="00271AB0" w:rsidP="001F0CFC">
      <w:pPr>
        <w:numPr>
          <w:ilvl w:val="0"/>
          <w:numId w:val="498"/>
        </w:numPr>
        <w:spacing w:after="104" w:line="262" w:lineRule="auto"/>
        <w:ind w:hanging="283"/>
      </w:pPr>
      <w:r>
        <w:t>dlhodobo nepriaznivého zdravotného stavu a poklesu schopnosti vykonávať zárobkovú činnosť,</w:t>
      </w:r>
    </w:p>
    <w:p w:rsidR="00271AB0" w:rsidRDefault="00271AB0" w:rsidP="001F0CFC">
      <w:pPr>
        <w:numPr>
          <w:ilvl w:val="0"/>
          <w:numId w:val="498"/>
        </w:numPr>
        <w:spacing w:after="206" w:line="262" w:lineRule="auto"/>
        <w:ind w:hanging="283"/>
      </w:pPr>
      <w:r>
        <w:t>dlhodobo nepriaznivého zdravotného stavu nezaopatreného dieťaťa, choroby a stavu nezaopatreného dieťaťa, ktoré si vyžadujú osobitnú starostlivosť.</w:t>
      </w:r>
    </w:p>
    <w:p w:rsidR="00271AB0" w:rsidRDefault="00271AB0" w:rsidP="00271AB0">
      <w:pPr>
        <w:spacing w:after="104"/>
        <w:ind w:firstLine="0"/>
      </w:pPr>
      <w:r>
        <w:t>(4) Lekárska posudková činnosť úrazového poistenia zahŕňa</w:t>
      </w:r>
    </w:p>
    <w:p w:rsidR="00271AB0" w:rsidRDefault="00271AB0" w:rsidP="001F0CFC">
      <w:pPr>
        <w:numPr>
          <w:ilvl w:val="0"/>
          <w:numId w:val="499"/>
        </w:numPr>
        <w:spacing w:after="104" w:line="262" w:lineRule="auto"/>
        <w:ind w:hanging="283"/>
      </w:pPr>
      <w:r>
        <w:t>posudzovanie poklesu pracovnej schopnosti,</w:t>
      </w:r>
    </w:p>
    <w:p w:rsidR="00271AB0" w:rsidRDefault="00271AB0" w:rsidP="001F0CFC">
      <w:pPr>
        <w:numPr>
          <w:ilvl w:val="0"/>
          <w:numId w:val="499"/>
        </w:numPr>
        <w:spacing w:after="103" w:line="262" w:lineRule="auto"/>
        <w:ind w:hanging="283"/>
      </w:pPr>
      <w:r>
        <w:t>posudzovanie zdravotnej spôsobilosti poškodeného absolvovať pracovnú rehabilitáciu alebo rekvalifikáciu na účely opätovného zaradenia do pracovného procesu,</w:t>
      </w:r>
    </w:p>
    <w:p w:rsidR="00271AB0" w:rsidRDefault="00271AB0" w:rsidP="001F0CFC">
      <w:pPr>
        <w:numPr>
          <w:ilvl w:val="0"/>
          <w:numId w:val="499"/>
        </w:numPr>
        <w:spacing w:after="103" w:line="262" w:lineRule="auto"/>
        <w:ind w:hanging="283"/>
      </w:pPr>
      <w:r>
        <w:t>kontrolu bodového ohodnotenia pracovného úrazu a choroby z povolania na účely náhrady za bolesť a náhrady za sťaženie spoločenského uplatnenia v sporných prípadoch,</w:t>
      </w:r>
    </w:p>
    <w:p w:rsidR="00271AB0" w:rsidRDefault="00271AB0" w:rsidP="001F0CFC">
      <w:pPr>
        <w:numPr>
          <w:ilvl w:val="0"/>
          <w:numId w:val="499"/>
        </w:numPr>
        <w:spacing w:after="103" w:line="262" w:lineRule="auto"/>
        <w:ind w:hanging="283"/>
      </w:pPr>
      <w:r>
        <w:t>posudzovanie účelnosti vynaložených nákladov spojených s liečením, za ktoré sa považujú náklady na liečivá a lieky, zdravotnícke pomôcky, dietetické potraviny a doprava poškodeného spojená s liečením,</w:t>
      </w:r>
    </w:p>
    <w:p w:rsidR="00271AB0" w:rsidRDefault="00271AB0" w:rsidP="001F0CFC">
      <w:pPr>
        <w:numPr>
          <w:ilvl w:val="0"/>
          <w:numId w:val="499"/>
        </w:numPr>
        <w:spacing w:after="206" w:line="262" w:lineRule="auto"/>
        <w:ind w:hanging="283"/>
      </w:pPr>
      <w:r>
        <w:t>posudzovanie dlhodobo nepriaznivého zdravotného stavu nezaopatreného dieťaťa.</w:t>
      </w:r>
    </w:p>
    <w:p w:rsidR="00271AB0" w:rsidRDefault="00271AB0" w:rsidP="001F0CFC">
      <w:pPr>
        <w:numPr>
          <w:ilvl w:val="1"/>
          <w:numId w:val="499"/>
        </w:numPr>
        <w:spacing w:after="206" w:line="262" w:lineRule="auto"/>
      </w:pPr>
      <w:r>
        <w:t>Ak § 155 ods. 1 neustanovuje inak, lekársku posudkovú činnosť vykonáva posudkový lekár sociálneho poistenia príslušnej pobočky a posudkový lekár sociálneho poistenia ústredia (ďalej len „posudkový lekár“) za osobnej účasti poistenca alebo poškodeného, ak posudkový lekár neurčí inak; podmienka osobnej účasti musí byť splnená vždy, ak o to poistenec alebo poškodený požiada.</w:t>
      </w:r>
    </w:p>
    <w:p w:rsidR="00271AB0" w:rsidRDefault="00271AB0" w:rsidP="001F0CFC">
      <w:pPr>
        <w:numPr>
          <w:ilvl w:val="1"/>
          <w:numId w:val="499"/>
        </w:numPr>
        <w:spacing w:after="103" w:line="262" w:lineRule="auto"/>
      </w:pPr>
      <w:r>
        <w:t>Posudkový lekár posudzuje na účely sociálneho poistenia pri kontrolných lekárskych prehliadkach zdravotný stav, schopnosť vykonávať zárobkovú činnosť a pracovnú schopnosť poistenca a poškodeného</w:t>
      </w:r>
    </w:p>
    <w:p w:rsidR="00271AB0" w:rsidRDefault="00271AB0" w:rsidP="001F0CFC">
      <w:pPr>
        <w:numPr>
          <w:ilvl w:val="0"/>
          <w:numId w:val="500"/>
        </w:numPr>
        <w:spacing w:after="103" w:line="262" w:lineRule="auto"/>
        <w:ind w:hanging="283"/>
      </w:pPr>
      <w:r>
        <w:t>v lehote určenej pri predchádzajúcom posudzovaní alebo aj skôr, ak zistí posudkovo významné skutočnosti, ktoré odôvodňujú vykonanie kontrolnej lekárskej prehliadky,</w:t>
      </w:r>
    </w:p>
    <w:p w:rsidR="00271AB0" w:rsidRDefault="00271AB0" w:rsidP="001F0CFC">
      <w:pPr>
        <w:numPr>
          <w:ilvl w:val="0"/>
          <w:numId w:val="500"/>
        </w:numPr>
        <w:spacing w:after="206" w:line="262" w:lineRule="auto"/>
        <w:ind w:hanging="283"/>
      </w:pPr>
      <w:r>
        <w:t>na podnet inej fyzickej osoby alebo právnickej osoby.</w:t>
      </w:r>
    </w:p>
    <w:p w:rsidR="00271AB0" w:rsidRDefault="00271AB0" w:rsidP="001F0CFC">
      <w:pPr>
        <w:numPr>
          <w:ilvl w:val="1"/>
          <w:numId w:val="500"/>
        </w:numPr>
        <w:spacing w:after="206" w:line="262" w:lineRule="auto"/>
      </w:pPr>
      <w:r>
        <w:t>Trvanie invalidity sa nepreskúmava, ak pri kontrolnej lekárskej prehliadke nebola určená lehota jej ďalšieho uskutočnenia.</w:t>
      </w:r>
    </w:p>
    <w:p w:rsidR="00271AB0" w:rsidRDefault="00271AB0" w:rsidP="001F0CFC">
      <w:pPr>
        <w:numPr>
          <w:ilvl w:val="1"/>
          <w:numId w:val="500"/>
        </w:numPr>
        <w:spacing w:after="206" w:line="262" w:lineRule="auto"/>
      </w:pPr>
      <w:r>
        <w:t>Posudkový lekár pri výkone lekárskej posudkovej činnosti spolupracuje s praktickým lekárom, ošetrujúcim lekárom</w:t>
      </w:r>
      <w:r>
        <w:rPr>
          <w:sz w:val="15"/>
          <w:vertAlign w:val="superscript"/>
        </w:rPr>
        <w:t>87</w:t>
      </w:r>
      <w:r>
        <w:rPr>
          <w:sz w:val="18"/>
        </w:rPr>
        <w:t xml:space="preserve">) </w:t>
      </w:r>
      <w:r>
        <w:t>a s revíznym lekárom zdravotnej poisťovne. Posudkový lekár sociálneho poistenia ústredia môže posúdiť dlhodobo nepriaznivý zdravotný stav poistenca v prítomnosti prísediaceho lekára so špecializáciou v príslušnom špecializačnom odbore.</w:t>
      </w:r>
    </w:p>
    <w:p w:rsidR="00271AB0" w:rsidRDefault="00271AB0" w:rsidP="001F0CFC">
      <w:pPr>
        <w:numPr>
          <w:ilvl w:val="1"/>
          <w:numId w:val="500"/>
        </w:numPr>
        <w:spacing w:after="291" w:line="262" w:lineRule="auto"/>
      </w:pPr>
      <w:r>
        <w:t>Posudkový lekár kontroluje zdravotné výkony na účely sociálneho poistenia, vykazované pobočke zdravotníckymi zariadeniami, so zreteľom na účelné vynakladanie prostriedkov sociálneho poistenia.</w:t>
      </w:r>
    </w:p>
    <w:p w:rsidR="00271AB0" w:rsidRDefault="00271AB0" w:rsidP="00271AB0">
      <w:pPr>
        <w:spacing w:after="20" w:line="248" w:lineRule="auto"/>
        <w:ind w:left="100" w:right="90" w:hanging="10"/>
        <w:jc w:val="center"/>
      </w:pPr>
      <w:r>
        <w:rPr>
          <w:b/>
        </w:rPr>
        <w:t>§ 154</w:t>
      </w:r>
    </w:p>
    <w:p w:rsidR="00271AB0" w:rsidRDefault="00271AB0" w:rsidP="00271AB0">
      <w:pPr>
        <w:spacing w:after="194" w:line="248" w:lineRule="auto"/>
        <w:ind w:left="100" w:right="90" w:hanging="10"/>
        <w:jc w:val="center"/>
      </w:pPr>
      <w:r>
        <w:rPr>
          <w:b/>
        </w:rPr>
        <w:t>Kontrola posudzovania spôsobilosti na prácu</w:t>
      </w:r>
    </w:p>
    <w:p w:rsidR="00271AB0" w:rsidRDefault="00271AB0" w:rsidP="00271AB0">
      <w:pPr>
        <w:spacing w:after="104"/>
        <w:ind w:firstLine="0"/>
      </w:pPr>
      <w:r>
        <w:t>(1) Kontrola posudzovania spôsobilosti na prácu zahŕňa kontrolu</w:t>
      </w:r>
    </w:p>
    <w:p w:rsidR="00271AB0" w:rsidRDefault="00271AB0" w:rsidP="001F0CFC">
      <w:pPr>
        <w:numPr>
          <w:ilvl w:val="0"/>
          <w:numId w:val="501"/>
        </w:numPr>
        <w:spacing w:after="104" w:line="262" w:lineRule="auto"/>
        <w:ind w:hanging="283"/>
      </w:pPr>
      <w:r>
        <w:t>odbornej úrovne posudzovania spôsobilosti na prácu ošetrujúcim lekárom,</w:t>
      </w:r>
    </w:p>
    <w:p w:rsidR="00271AB0" w:rsidRDefault="00271AB0" w:rsidP="001F0CFC">
      <w:pPr>
        <w:numPr>
          <w:ilvl w:val="0"/>
          <w:numId w:val="501"/>
        </w:numPr>
        <w:spacing w:after="104" w:line="262" w:lineRule="auto"/>
        <w:ind w:hanging="283"/>
      </w:pPr>
      <w:r>
        <w:t>diagnostického a liečebného procesu vo vzťahu k dĺžke dočasnej pracovnej neschopnosti,</w:t>
      </w:r>
    </w:p>
    <w:p w:rsidR="00271AB0" w:rsidRDefault="00271AB0" w:rsidP="001F0CFC">
      <w:pPr>
        <w:numPr>
          <w:ilvl w:val="0"/>
          <w:numId w:val="501"/>
        </w:numPr>
        <w:spacing w:after="206" w:line="262" w:lineRule="auto"/>
        <w:ind w:hanging="283"/>
      </w:pPr>
      <w:r>
        <w:t>potreby osobného a celodenného ošetrovania alebo potreby osobnej a celodennej starostlivosti na poskytovanie ošetrovného v sporných prípadoch,</w:t>
      </w:r>
    </w:p>
    <w:p w:rsidR="00271AB0" w:rsidRDefault="00271AB0" w:rsidP="001F0CFC">
      <w:pPr>
        <w:numPr>
          <w:ilvl w:val="0"/>
          <w:numId w:val="501"/>
        </w:numPr>
        <w:spacing w:after="206" w:line="262" w:lineRule="auto"/>
        <w:ind w:hanging="283"/>
      </w:pPr>
      <w:r>
        <w:t>potreby preradenia na inú prácu na poskytovanie vyrovnávacej dávky v sporných prípadoch.</w:t>
      </w:r>
    </w:p>
    <w:p w:rsidR="00271AB0" w:rsidRDefault="00271AB0" w:rsidP="001F0CFC">
      <w:pPr>
        <w:numPr>
          <w:ilvl w:val="1"/>
          <w:numId w:val="501"/>
        </w:numPr>
        <w:spacing w:after="206" w:line="262" w:lineRule="auto"/>
        <w:ind w:right="-7" w:hanging="308"/>
      </w:pPr>
      <w:r>
        <w:t>Kontrolu posudzovania spôsobilosti na prácu vykonáva posudkový lekár.</w:t>
      </w:r>
    </w:p>
    <w:p w:rsidR="00271AB0" w:rsidRDefault="00271AB0" w:rsidP="001F0CFC">
      <w:pPr>
        <w:numPr>
          <w:ilvl w:val="1"/>
          <w:numId w:val="501"/>
        </w:numPr>
        <w:spacing w:after="104" w:line="263" w:lineRule="auto"/>
        <w:ind w:right="-7" w:hanging="308"/>
      </w:pPr>
      <w:r>
        <w:t>Na vykonanie kontroly posudzovania spôsobilosti na prácu ošetrujúci lekár je povinný najmä</w:t>
      </w:r>
    </w:p>
    <w:p w:rsidR="00271AB0" w:rsidRDefault="00271AB0" w:rsidP="001F0CFC">
      <w:pPr>
        <w:numPr>
          <w:ilvl w:val="0"/>
          <w:numId w:val="502"/>
        </w:numPr>
        <w:spacing w:after="104" w:line="262" w:lineRule="auto"/>
        <w:ind w:hanging="283"/>
      </w:pPr>
      <w:r>
        <w:t>predložiť potvrdenie o dočasnej pracovnej neschopnosti,</w:t>
      </w:r>
    </w:p>
    <w:p w:rsidR="00271AB0" w:rsidRDefault="00271AB0" w:rsidP="001F0CFC">
      <w:pPr>
        <w:numPr>
          <w:ilvl w:val="0"/>
          <w:numId w:val="502"/>
        </w:numPr>
        <w:spacing w:after="104" w:line="262" w:lineRule="auto"/>
        <w:ind w:hanging="283"/>
      </w:pPr>
      <w:r>
        <w:t>predložiť zdravotnú dokumentáciu posudzovanej fyzickej osoby,</w:t>
      </w:r>
    </w:p>
    <w:p w:rsidR="00271AB0" w:rsidRDefault="00271AB0" w:rsidP="001F0CFC">
      <w:pPr>
        <w:numPr>
          <w:ilvl w:val="0"/>
          <w:numId w:val="502"/>
        </w:numPr>
        <w:spacing w:after="104" w:line="262" w:lineRule="auto"/>
        <w:ind w:hanging="283"/>
      </w:pPr>
      <w:r>
        <w:t>umožniť vykonanie kontroly v termíne určenom posudkovým lekárom,</w:t>
      </w:r>
    </w:p>
    <w:p w:rsidR="00271AB0" w:rsidRDefault="00271AB0" w:rsidP="001F0CFC">
      <w:pPr>
        <w:numPr>
          <w:ilvl w:val="0"/>
          <w:numId w:val="502"/>
        </w:numPr>
        <w:spacing w:after="104" w:line="262" w:lineRule="auto"/>
        <w:ind w:hanging="283"/>
      </w:pPr>
      <w:r>
        <w:t>predvolať posudzovanú fyzickú osobu na kontrolu, ak posudkový lekár neurčí inak,</w:t>
      </w:r>
    </w:p>
    <w:p w:rsidR="00271AB0" w:rsidRDefault="00271AB0" w:rsidP="001F0CFC">
      <w:pPr>
        <w:numPr>
          <w:ilvl w:val="0"/>
          <w:numId w:val="502"/>
        </w:numPr>
        <w:spacing w:after="103" w:line="262" w:lineRule="auto"/>
        <w:ind w:hanging="283"/>
      </w:pPr>
      <w:r>
        <w:t>doplniť vyšetrenia a zabezpečiť ústavné liečenie posudzovanej fyzickej osoby, ak o to písomne požiada posudkový lekár a ak tomu nebránia závažné dôvody,</w:t>
      </w:r>
    </w:p>
    <w:p w:rsidR="00271AB0" w:rsidRDefault="00271AB0" w:rsidP="001F0CFC">
      <w:pPr>
        <w:numPr>
          <w:ilvl w:val="0"/>
          <w:numId w:val="502"/>
        </w:numPr>
        <w:spacing w:after="103" w:line="262" w:lineRule="auto"/>
        <w:ind w:hanging="283"/>
      </w:pPr>
      <w:r>
        <w:t>prerokovať trvanie dočasnej pracovnej neschopnosti posudzovanej fyzickej osoby, ak trvá dlhšie ako 21 dní,</w:t>
      </w:r>
    </w:p>
    <w:p w:rsidR="00271AB0" w:rsidRDefault="00271AB0" w:rsidP="001F0CFC">
      <w:pPr>
        <w:numPr>
          <w:ilvl w:val="0"/>
          <w:numId w:val="502"/>
        </w:numPr>
        <w:spacing w:after="103" w:line="262" w:lineRule="auto"/>
        <w:ind w:hanging="283"/>
      </w:pPr>
      <w:r>
        <w:t>prerokovať s pobočkou vývoj obnovy pracovnej schopnosti každého poistenca, ktorého dočasná pracovná neschopnosť trvá dlhšie ako 26 týždňov,</w:t>
      </w:r>
    </w:p>
    <w:p w:rsidR="00271AB0" w:rsidRDefault="00271AB0" w:rsidP="001F0CFC">
      <w:pPr>
        <w:numPr>
          <w:ilvl w:val="0"/>
          <w:numId w:val="502"/>
        </w:numPr>
        <w:spacing w:after="206" w:line="262" w:lineRule="auto"/>
        <w:ind w:hanging="283"/>
      </w:pPr>
      <w:r>
        <w:t>prerokovať s pobočkou vývoj obnovy pracovnej schopnosti poistenca, ktorého dočasná pracovná neschopnosť má trvať dlhšie ako 52 týždňov.</w:t>
      </w:r>
    </w:p>
    <w:p w:rsidR="00271AB0" w:rsidRDefault="00271AB0" w:rsidP="00271AB0">
      <w:pPr>
        <w:spacing w:after="104"/>
        <w:ind w:firstLine="0"/>
      </w:pPr>
      <w:r>
        <w:t>(4) Posudzované fyzické osoby podľa odseku 3 sú</w:t>
      </w:r>
    </w:p>
    <w:p w:rsidR="00271AB0" w:rsidRDefault="00271AB0" w:rsidP="001F0CFC">
      <w:pPr>
        <w:numPr>
          <w:ilvl w:val="0"/>
          <w:numId w:val="503"/>
        </w:numPr>
        <w:spacing w:after="104" w:line="262" w:lineRule="auto"/>
        <w:ind w:hanging="283"/>
      </w:pPr>
      <w:r>
        <w:t>poistenec uznaný za dočasne práceneschopného,</w:t>
      </w:r>
    </w:p>
    <w:p w:rsidR="00271AB0" w:rsidRDefault="00271AB0" w:rsidP="001F0CFC">
      <w:pPr>
        <w:numPr>
          <w:ilvl w:val="0"/>
          <w:numId w:val="503"/>
        </w:numPr>
        <w:spacing w:after="104" w:line="262" w:lineRule="auto"/>
        <w:ind w:hanging="283"/>
      </w:pPr>
      <w:r>
        <w:t>poistenec, ktorému bolo nariadené karanténne opatrenie,</w:t>
      </w:r>
    </w:p>
    <w:p w:rsidR="00271AB0" w:rsidRDefault="00271AB0" w:rsidP="001F0CFC">
      <w:pPr>
        <w:numPr>
          <w:ilvl w:val="0"/>
          <w:numId w:val="503"/>
        </w:numPr>
        <w:spacing w:after="104" w:line="262" w:lineRule="auto"/>
        <w:ind w:hanging="283"/>
      </w:pPr>
      <w:r>
        <w:t>fyzická osoba, ktorá vyžaduje ošetrovanie alebo starostlivosť poistenca,</w:t>
      </w:r>
    </w:p>
    <w:p w:rsidR="00271AB0" w:rsidRDefault="00271AB0" w:rsidP="001F0CFC">
      <w:pPr>
        <w:numPr>
          <w:ilvl w:val="0"/>
          <w:numId w:val="503"/>
        </w:numPr>
        <w:spacing w:after="206" w:line="262" w:lineRule="auto"/>
        <w:ind w:hanging="283"/>
      </w:pPr>
      <w:r>
        <w:t>zamestnankyňa preradená na inú prácu na účely vyrovnávacej dávky.</w:t>
      </w:r>
    </w:p>
    <w:p w:rsidR="00271AB0" w:rsidRDefault="00271AB0" w:rsidP="001F0CFC">
      <w:pPr>
        <w:numPr>
          <w:ilvl w:val="1"/>
          <w:numId w:val="503"/>
        </w:numPr>
        <w:spacing w:after="206" w:line="262" w:lineRule="auto"/>
      </w:pPr>
      <w:r>
        <w:t>Kontrola posudzovania spôsobilosti na prácu sa vykonáva na pracovisku ošetrujúceho lekára. V odôvodnených prípadoch sa môže vykonať na inom mieste určenom dohodou medzi posudkovým lekárom a ošetrujúcim lekárom.</w:t>
      </w:r>
    </w:p>
    <w:p w:rsidR="00271AB0" w:rsidRDefault="00271AB0" w:rsidP="001F0CFC">
      <w:pPr>
        <w:numPr>
          <w:ilvl w:val="1"/>
          <w:numId w:val="503"/>
        </w:numPr>
        <w:spacing w:after="291" w:line="262" w:lineRule="auto"/>
      </w:pPr>
      <w:r>
        <w:t>Kontrola posudzovania spôsobilosti na prácu sa vykonáva v lehotách určených posudkovým lekárom.</w:t>
      </w:r>
    </w:p>
    <w:p w:rsidR="00271AB0" w:rsidRDefault="00271AB0" w:rsidP="00271AB0">
      <w:pPr>
        <w:spacing w:after="20" w:line="248" w:lineRule="auto"/>
        <w:ind w:left="100" w:right="90" w:hanging="10"/>
        <w:jc w:val="center"/>
      </w:pPr>
      <w:r>
        <w:rPr>
          <w:b/>
        </w:rPr>
        <w:t>§ 155</w:t>
      </w:r>
    </w:p>
    <w:p w:rsidR="00271AB0" w:rsidRDefault="00271AB0" w:rsidP="00271AB0">
      <w:pPr>
        <w:spacing w:after="194" w:line="248" w:lineRule="auto"/>
        <w:ind w:left="100" w:right="90" w:hanging="10"/>
        <w:jc w:val="center"/>
      </w:pPr>
      <w:r>
        <w:rPr>
          <w:b/>
        </w:rPr>
        <w:t>Kontrola dodržiavania liečebného režimu dočasne práceneschopného poistenca</w:t>
      </w:r>
    </w:p>
    <w:p w:rsidR="00271AB0" w:rsidRDefault="00271AB0" w:rsidP="001F0CFC">
      <w:pPr>
        <w:numPr>
          <w:ilvl w:val="1"/>
          <w:numId w:val="504"/>
        </w:numPr>
        <w:spacing w:after="206" w:line="262" w:lineRule="auto"/>
      </w:pPr>
      <w:r>
        <w:t>Dodržiavanie liečebného režimu dočasne práceneschopného poistenca, ktorý určil ošetrujúci lekár, organizuje posudkový lekár a kontroluje určený zamestnanec Sociálnej poisťovne.</w:t>
      </w:r>
    </w:p>
    <w:p w:rsidR="00271AB0" w:rsidRDefault="00271AB0" w:rsidP="001F0CFC">
      <w:pPr>
        <w:numPr>
          <w:ilvl w:val="1"/>
          <w:numId w:val="504"/>
        </w:numPr>
        <w:spacing w:after="104" w:line="262" w:lineRule="auto"/>
      </w:pPr>
      <w:r>
        <w:t>Posudkový lekár a určený zamestnanec podľa odseku 1 sú povinní najmä</w:t>
      </w:r>
    </w:p>
    <w:p w:rsidR="00271AB0" w:rsidRDefault="00271AB0" w:rsidP="001F0CFC">
      <w:pPr>
        <w:numPr>
          <w:ilvl w:val="0"/>
          <w:numId w:val="505"/>
        </w:numPr>
        <w:spacing w:after="103" w:line="262" w:lineRule="auto"/>
        <w:ind w:hanging="283"/>
      </w:pPr>
      <w:r>
        <w:t>v súčinnosti s ošetrujúcim lekárom vykonávať výber dočasne práceneschopných poistencov, u ktorých sa má uskutočniť kontrola so zreteľom na diagnostické a terapeutické postupy, choroby a úrazy, na dĺžku trvania dočasnej pracovnej neschopnosti a iné závažné skutočnosti,</w:t>
      </w:r>
    </w:p>
    <w:p w:rsidR="00271AB0" w:rsidRDefault="00271AB0" w:rsidP="001F0CFC">
      <w:pPr>
        <w:numPr>
          <w:ilvl w:val="0"/>
          <w:numId w:val="505"/>
        </w:numPr>
        <w:spacing w:after="103" w:line="262" w:lineRule="auto"/>
        <w:ind w:hanging="283"/>
      </w:pPr>
      <w:r>
        <w:t>informovať dočasne práceneschopného poistenca o jeho právach a povinnostiach v súvislosti s nemocenskými dávkami a v súvislosti s uznaním dočasnej pracovnej neschopnosti,</w:t>
      </w:r>
    </w:p>
    <w:p w:rsidR="00271AB0" w:rsidRDefault="00271AB0" w:rsidP="001F0CFC">
      <w:pPr>
        <w:numPr>
          <w:ilvl w:val="0"/>
          <w:numId w:val="505"/>
        </w:numPr>
        <w:spacing w:after="103" w:line="262" w:lineRule="auto"/>
        <w:ind w:hanging="283"/>
      </w:pPr>
      <w:r>
        <w:t>uviesť na potvrdení o dočasnej pracovnej neschopnosti, kedy a kde vykonali kontrolu, a údaje potvrdiť svojím podpisom,</w:t>
      </w:r>
    </w:p>
    <w:p w:rsidR="00271AB0" w:rsidRDefault="00271AB0" w:rsidP="001F0CFC">
      <w:pPr>
        <w:numPr>
          <w:ilvl w:val="0"/>
          <w:numId w:val="505"/>
        </w:numPr>
        <w:spacing w:after="104" w:line="262" w:lineRule="auto"/>
        <w:ind w:hanging="283"/>
      </w:pPr>
      <w:r>
        <w:t>oznámiť ošetrujúcemu lekárovi porušenie liečebného režimu,</w:t>
      </w:r>
    </w:p>
    <w:p w:rsidR="00271AB0" w:rsidRDefault="00271AB0" w:rsidP="001F0CFC">
      <w:pPr>
        <w:numPr>
          <w:ilvl w:val="0"/>
          <w:numId w:val="505"/>
        </w:numPr>
        <w:spacing w:after="206" w:line="262" w:lineRule="auto"/>
        <w:ind w:hanging="283"/>
      </w:pPr>
      <w:r>
        <w:t>preukázať dočasne práceneschopnému poistencovi oprávnenie na vykonanie kontroly.</w:t>
      </w:r>
    </w:p>
    <w:p w:rsidR="00271AB0" w:rsidRDefault="00271AB0" w:rsidP="00271AB0">
      <w:pPr>
        <w:spacing w:after="103"/>
        <w:ind w:left="-15"/>
      </w:pPr>
      <w:r>
        <w:t>(3) Kontrola dodržiavania liečebného režimu dočasne práceneschopného poistenca sa môže vykonať na podnet</w:t>
      </w:r>
    </w:p>
    <w:p w:rsidR="00271AB0" w:rsidRDefault="00271AB0" w:rsidP="001F0CFC">
      <w:pPr>
        <w:numPr>
          <w:ilvl w:val="0"/>
          <w:numId w:val="506"/>
        </w:numPr>
        <w:spacing w:after="104" w:line="262" w:lineRule="auto"/>
        <w:ind w:hanging="283"/>
      </w:pPr>
      <w:r>
        <w:t>posudkového lekára,</w:t>
      </w:r>
    </w:p>
    <w:p w:rsidR="00271AB0" w:rsidRDefault="00271AB0" w:rsidP="001F0CFC">
      <w:pPr>
        <w:numPr>
          <w:ilvl w:val="0"/>
          <w:numId w:val="506"/>
        </w:numPr>
        <w:spacing w:after="104" w:line="262" w:lineRule="auto"/>
        <w:ind w:hanging="283"/>
      </w:pPr>
      <w:r>
        <w:t>ošetrujúceho lekára,</w:t>
      </w:r>
    </w:p>
    <w:p w:rsidR="00271AB0" w:rsidRDefault="00271AB0" w:rsidP="001F0CFC">
      <w:pPr>
        <w:numPr>
          <w:ilvl w:val="0"/>
          <w:numId w:val="506"/>
        </w:numPr>
        <w:spacing w:after="103" w:line="262" w:lineRule="auto"/>
        <w:ind w:hanging="283"/>
      </w:pPr>
      <w:r>
        <w:t>zamestnávateľa; kontrola sa vykoná vždy, ak o to požiada predseda súdu alebo vedúci prokurátor,</w:t>
      </w:r>
    </w:p>
    <w:p w:rsidR="00271AB0" w:rsidRDefault="00271AB0" w:rsidP="001F0CFC">
      <w:pPr>
        <w:numPr>
          <w:ilvl w:val="0"/>
          <w:numId w:val="506"/>
        </w:numPr>
        <w:spacing w:after="206" w:line="262" w:lineRule="auto"/>
        <w:ind w:hanging="283"/>
      </w:pPr>
      <w:r>
        <w:t>inej fyzickej osoby alebo právnickej osoby.</w:t>
      </w:r>
    </w:p>
    <w:p w:rsidR="00271AB0" w:rsidRDefault="00271AB0" w:rsidP="001F0CFC">
      <w:pPr>
        <w:numPr>
          <w:ilvl w:val="1"/>
          <w:numId w:val="506"/>
        </w:numPr>
        <w:spacing w:after="206" w:line="262" w:lineRule="auto"/>
      </w:pPr>
      <w:r>
        <w:t>Kontrola dodržiavania liečebného režimu dočasne práceneschopného poistenca sa vykonáva v byte dočasne práceneschopného poistenca s jeho súhlasom alebo na mieste, kde je predpoklad, že sa dočasne práceneschopný poistenec zdržuje.</w:t>
      </w:r>
    </w:p>
    <w:p w:rsidR="00271AB0" w:rsidRDefault="00271AB0" w:rsidP="001F0CFC">
      <w:pPr>
        <w:numPr>
          <w:ilvl w:val="1"/>
          <w:numId w:val="506"/>
        </w:numPr>
        <w:spacing w:after="291" w:line="262" w:lineRule="auto"/>
      </w:pPr>
      <w:r>
        <w:t>Posudkový lekár sociálneho poistenia príslušnej pobočky organizuje a určený zamestnanec Sociálnej poisťovne vykonáva kontrolu dodržiavania liečebného režimu dočasne práceneschopného poistenca podľa odsekov 1 až 4 od prvého dňa dočasnej pracovnej neschopnosti.</w:t>
      </w:r>
    </w:p>
    <w:p w:rsidR="00271AB0" w:rsidRDefault="00271AB0" w:rsidP="00271AB0">
      <w:pPr>
        <w:spacing w:after="20" w:line="248" w:lineRule="auto"/>
        <w:ind w:left="100" w:right="90" w:hanging="10"/>
        <w:jc w:val="center"/>
      </w:pPr>
      <w:r>
        <w:rPr>
          <w:b/>
        </w:rPr>
        <w:t>§ 156</w:t>
      </w:r>
    </w:p>
    <w:p w:rsidR="00271AB0" w:rsidRDefault="00271AB0" w:rsidP="00271AB0">
      <w:pPr>
        <w:spacing w:after="194" w:line="248" w:lineRule="auto"/>
        <w:ind w:left="100" w:right="90" w:hanging="10"/>
        <w:jc w:val="center"/>
      </w:pPr>
      <w:r>
        <w:rPr>
          <w:b/>
        </w:rPr>
        <w:t>Zdravotné výkony na účely sociálneho poistenia</w:t>
      </w:r>
    </w:p>
    <w:p w:rsidR="00271AB0" w:rsidRDefault="00271AB0" w:rsidP="00271AB0">
      <w:pPr>
        <w:spacing w:after="104"/>
        <w:ind w:firstLine="0"/>
      </w:pPr>
      <w:r>
        <w:t>(1) Zdravotné výkony na účely sociálneho poistenia sú</w:t>
      </w:r>
    </w:p>
    <w:p w:rsidR="00271AB0" w:rsidRDefault="00271AB0" w:rsidP="001F0CFC">
      <w:pPr>
        <w:numPr>
          <w:ilvl w:val="0"/>
          <w:numId w:val="507"/>
        </w:numPr>
        <w:spacing w:after="104" w:line="262" w:lineRule="auto"/>
        <w:ind w:hanging="283"/>
      </w:pPr>
      <w:r>
        <w:t>vystavenie potvrdenia o dočasnej pracovnej neschopnosti,</w:t>
      </w:r>
    </w:p>
    <w:p w:rsidR="00271AB0" w:rsidRDefault="00271AB0" w:rsidP="001F0CFC">
      <w:pPr>
        <w:numPr>
          <w:ilvl w:val="0"/>
          <w:numId w:val="507"/>
        </w:numPr>
        <w:spacing w:after="103" w:line="262" w:lineRule="auto"/>
        <w:ind w:hanging="283"/>
      </w:pPr>
      <w:r>
        <w:t>vystavenie potvrdenia o potrebe osobného a celodenného ošetrovania alebo potreby osobnej a celodennej starostlivosti,</w:t>
      </w:r>
    </w:p>
    <w:p w:rsidR="00271AB0" w:rsidRDefault="00271AB0" w:rsidP="001F0CFC">
      <w:pPr>
        <w:numPr>
          <w:ilvl w:val="0"/>
          <w:numId w:val="507"/>
        </w:numPr>
        <w:spacing w:after="104" w:line="262" w:lineRule="auto"/>
        <w:ind w:hanging="283"/>
      </w:pPr>
      <w:r>
        <w:t>vystavenie potvrdenia o potrebe preradenia na inú prácu,</w:t>
      </w:r>
    </w:p>
    <w:p w:rsidR="00271AB0" w:rsidRDefault="00271AB0" w:rsidP="001F0CFC">
      <w:pPr>
        <w:numPr>
          <w:ilvl w:val="0"/>
          <w:numId w:val="507"/>
        </w:numPr>
        <w:spacing w:after="104" w:line="262" w:lineRule="auto"/>
        <w:ind w:hanging="283"/>
      </w:pPr>
      <w:r>
        <w:t>vystavenie potvrdenia o očakávanom dni pôrodu,</w:t>
      </w:r>
    </w:p>
    <w:p w:rsidR="00271AB0" w:rsidRDefault="00271AB0" w:rsidP="001F0CFC">
      <w:pPr>
        <w:numPr>
          <w:ilvl w:val="0"/>
          <w:numId w:val="507"/>
        </w:numPr>
        <w:spacing w:after="104" w:line="262" w:lineRule="auto"/>
        <w:ind w:hanging="283"/>
      </w:pPr>
      <w:r>
        <w:t>vystavenie potvrdenia o skončení tehotenstva,</w:t>
      </w:r>
    </w:p>
    <w:p w:rsidR="00271AB0" w:rsidRDefault="00271AB0" w:rsidP="001F0CFC">
      <w:pPr>
        <w:numPr>
          <w:ilvl w:val="0"/>
          <w:numId w:val="507"/>
        </w:numPr>
        <w:spacing w:after="103" w:line="262" w:lineRule="auto"/>
        <w:ind w:hanging="283"/>
      </w:pPr>
      <w:r>
        <w:t>vystavenie bodového ohodnotenia pracovného úrazu alebo choroby z povolania na účely náhrady za bolesť a náhrady za sťaženie spoločenského uplatnenia,</w:t>
      </w:r>
    </w:p>
    <w:p w:rsidR="00271AB0" w:rsidRDefault="00271AB0" w:rsidP="001F0CFC">
      <w:pPr>
        <w:numPr>
          <w:ilvl w:val="0"/>
          <w:numId w:val="507"/>
        </w:numPr>
        <w:spacing w:after="104" w:line="262" w:lineRule="auto"/>
        <w:ind w:hanging="283"/>
      </w:pPr>
      <w:r>
        <w:t>vystavenie nálezu o zdravotnom stave na písomné vyžiadanie posudkového lekára,</w:t>
      </w:r>
    </w:p>
    <w:p w:rsidR="00271AB0" w:rsidRDefault="00271AB0" w:rsidP="001F0CFC">
      <w:pPr>
        <w:numPr>
          <w:ilvl w:val="0"/>
          <w:numId w:val="507"/>
        </w:numPr>
        <w:spacing w:after="104" w:line="262" w:lineRule="auto"/>
        <w:ind w:hanging="283"/>
      </w:pPr>
      <w:r>
        <w:t>zdravotná starostlivosť poskytnutá na písomné vyžiadanie posudkového lekára,</w:t>
      </w:r>
    </w:p>
    <w:p w:rsidR="00271AB0" w:rsidRDefault="00271AB0" w:rsidP="001F0CFC">
      <w:pPr>
        <w:numPr>
          <w:ilvl w:val="0"/>
          <w:numId w:val="507"/>
        </w:numPr>
        <w:spacing w:after="104" w:line="262" w:lineRule="auto"/>
        <w:ind w:hanging="283"/>
      </w:pPr>
      <w:r>
        <w:t>vystavenie tlačiva „Hlásenie o úraze“ a tlačiva „Hlásenie choroby z povolania“,</w:t>
      </w:r>
    </w:p>
    <w:p w:rsidR="00271AB0" w:rsidRDefault="00271AB0" w:rsidP="001F0CFC">
      <w:pPr>
        <w:numPr>
          <w:ilvl w:val="0"/>
          <w:numId w:val="507"/>
        </w:numPr>
        <w:spacing w:after="206" w:line="262" w:lineRule="auto"/>
        <w:ind w:hanging="283"/>
      </w:pPr>
      <w:r>
        <w:t>vystavenie preukazu o trvaní dočasnej pracovnej neschopnosti.</w:t>
      </w:r>
    </w:p>
    <w:p w:rsidR="00271AB0" w:rsidRDefault="00271AB0" w:rsidP="001F0CFC">
      <w:pPr>
        <w:numPr>
          <w:ilvl w:val="1"/>
          <w:numId w:val="507"/>
        </w:numPr>
        <w:spacing w:after="231" w:line="262" w:lineRule="auto"/>
      </w:pPr>
      <w:r>
        <w:t>Úhrada zdravotných výkonov uvedených v odseku 1 sa vykonáva podľa osobitného predpisu.</w:t>
      </w:r>
      <w:r>
        <w:rPr>
          <w:sz w:val="15"/>
          <w:vertAlign w:val="superscript"/>
        </w:rPr>
        <w:t>88</w:t>
      </w:r>
      <w:r>
        <w:rPr>
          <w:sz w:val="18"/>
        </w:rPr>
        <w:t>)</w:t>
      </w:r>
    </w:p>
    <w:p w:rsidR="00271AB0" w:rsidRDefault="00271AB0" w:rsidP="001F0CFC">
      <w:pPr>
        <w:numPr>
          <w:ilvl w:val="1"/>
          <w:numId w:val="507"/>
        </w:numPr>
        <w:spacing w:after="206" w:line="262" w:lineRule="auto"/>
      </w:pPr>
      <w:r>
        <w:t>Sociálna</w:t>
      </w:r>
      <w:r>
        <w:tab/>
        <w:t>poisťovňa</w:t>
      </w:r>
      <w:r>
        <w:tab/>
        <w:t>uhrádza</w:t>
      </w:r>
      <w:r>
        <w:tab/>
        <w:t>zdravotné</w:t>
      </w:r>
      <w:r>
        <w:tab/>
        <w:t>výkony</w:t>
      </w:r>
      <w:r>
        <w:tab/>
        <w:t>priamo</w:t>
      </w:r>
      <w:r>
        <w:tab/>
        <w:t>poskytovateľovi</w:t>
      </w:r>
      <w:r>
        <w:tab/>
        <w:t>zdravotnej starostlivosti.</w:t>
      </w:r>
    </w:p>
    <w:p w:rsidR="00271AB0" w:rsidRDefault="00271AB0" w:rsidP="00271AB0">
      <w:pPr>
        <w:spacing w:after="43" w:line="248" w:lineRule="auto"/>
        <w:ind w:left="100" w:right="90" w:hanging="10"/>
        <w:jc w:val="center"/>
      </w:pPr>
      <w:r>
        <w:rPr>
          <w:b/>
        </w:rPr>
        <w:t>ŠTVRTÁ HLAVA</w:t>
      </w:r>
    </w:p>
    <w:p w:rsidR="00271AB0" w:rsidRDefault="00271AB0" w:rsidP="00271AB0">
      <w:pPr>
        <w:spacing w:after="286" w:line="248" w:lineRule="auto"/>
        <w:ind w:left="100" w:right="90" w:hanging="10"/>
        <w:jc w:val="center"/>
      </w:pPr>
      <w:r>
        <w:rPr>
          <w:b/>
        </w:rPr>
        <w:t>HOSPODÁRENIE SOCIÁLNEJ POISŤOVNE</w:t>
      </w:r>
    </w:p>
    <w:p w:rsidR="00271AB0" w:rsidRDefault="00271AB0" w:rsidP="00271AB0">
      <w:pPr>
        <w:spacing w:after="20" w:line="248" w:lineRule="auto"/>
        <w:ind w:left="100" w:right="90" w:hanging="10"/>
        <w:jc w:val="center"/>
      </w:pPr>
      <w:r>
        <w:rPr>
          <w:b/>
        </w:rPr>
        <w:t>§ 157</w:t>
      </w:r>
    </w:p>
    <w:p w:rsidR="00271AB0" w:rsidRDefault="00271AB0" w:rsidP="00271AB0">
      <w:pPr>
        <w:spacing w:after="194" w:line="248" w:lineRule="auto"/>
        <w:ind w:left="100" w:right="90" w:hanging="10"/>
        <w:jc w:val="center"/>
      </w:pPr>
      <w:r>
        <w:rPr>
          <w:b/>
        </w:rPr>
        <w:t>Hospodárenie Sociálnej poisťovne</w:t>
      </w:r>
    </w:p>
    <w:p w:rsidR="00271AB0" w:rsidRDefault="00271AB0" w:rsidP="001F0CFC">
      <w:pPr>
        <w:numPr>
          <w:ilvl w:val="1"/>
          <w:numId w:val="508"/>
        </w:numPr>
        <w:spacing w:after="206" w:line="262" w:lineRule="auto"/>
      </w:pPr>
      <w:r>
        <w:t>Sociálna poisťovňa hospodári s finančnými prostriedkami a s vlastným majetkom. Sociálna poisťovňa môže mať v správe majetok štátu. Majetok štátu spravuje podľa osobitného predpisu.</w:t>
      </w:r>
      <w:r>
        <w:rPr>
          <w:sz w:val="15"/>
          <w:vertAlign w:val="superscript"/>
        </w:rPr>
        <w:t>89</w:t>
      </w:r>
      <w:r>
        <w:rPr>
          <w:sz w:val="18"/>
        </w:rPr>
        <w:t>)</w:t>
      </w:r>
    </w:p>
    <w:p w:rsidR="00271AB0" w:rsidRDefault="00271AB0" w:rsidP="001F0CFC">
      <w:pPr>
        <w:numPr>
          <w:ilvl w:val="1"/>
          <w:numId w:val="508"/>
        </w:numPr>
        <w:spacing w:after="203" w:line="263" w:lineRule="auto"/>
      </w:pPr>
      <w:r>
        <w:t>Vlastný majetok Sociálnej poisťovne tvoria hnuteľné veci, nehnuteľné veci, finančné prostriedky správneho fondu vrátane z nich plynúcich úrokov, majetok, ktorý Sociálna poisťovňa nadobudla svojou činnosťou, a pohľadávky okrem pohľadávky podľa § 148 ods. 1.</w:t>
      </w:r>
    </w:p>
    <w:p w:rsidR="00271AB0" w:rsidRDefault="00271AB0" w:rsidP="001F0CFC">
      <w:pPr>
        <w:numPr>
          <w:ilvl w:val="1"/>
          <w:numId w:val="508"/>
        </w:numPr>
        <w:spacing w:after="206" w:line="262" w:lineRule="auto"/>
      </w:pPr>
      <w:r>
        <w:t>Vlastný majetok Sociálnej poisťovne nie sú finančné prostriedky základného fondu nemocenského poistenia, základného fondu starobného poistenia, základného fondu invalidného poistenia, základného fondu úrazového poistenia, základného fondu garančného poistenia, základného fondu poistenia v nezamestnanosti, rezervného fondu solidarity, základného fondu príspevkov na starobné dôchodkové sporenie</w:t>
      </w:r>
      <w:r>
        <w:rPr>
          <w:sz w:val="15"/>
          <w:vertAlign w:val="superscript"/>
        </w:rPr>
        <w:t>1</w:t>
      </w:r>
      <w:r>
        <w:rPr>
          <w:sz w:val="18"/>
        </w:rPr>
        <w:t xml:space="preserve">) </w:t>
      </w:r>
      <w:r>
        <w:t>vrátane z nich plynúcich úrokov, pohľadávky podľa § 148 ods. 1 a pohľadávky na príspevkoch na starobné dôchodkové sporenie.</w:t>
      </w:r>
      <w:r>
        <w:rPr>
          <w:sz w:val="15"/>
          <w:vertAlign w:val="superscript"/>
        </w:rPr>
        <w:t>1</w:t>
      </w:r>
      <w:r>
        <w:rPr>
          <w:sz w:val="18"/>
        </w:rPr>
        <w:t>)</w:t>
      </w:r>
    </w:p>
    <w:p w:rsidR="00271AB0" w:rsidRDefault="00271AB0" w:rsidP="001F0CFC">
      <w:pPr>
        <w:numPr>
          <w:ilvl w:val="1"/>
          <w:numId w:val="508"/>
        </w:numPr>
        <w:spacing w:after="206" w:line="262" w:lineRule="auto"/>
      </w:pPr>
      <w:r>
        <w:t>V prípade platobnej neschopnosti niektorého zo základných fondov poskytne štát Sociálnej poisťovni finančnú výpomoc. Ak z dôvodu platobnej neschopnosti rezervného fondu solidarity nemožno uhradiť škodu spôsobenú rozhodnutím, postupom alebo iným konaním dôchodkovej správcovskej spoločnosti a depozitára, ktoré sú v rozpore s osobitným predpisom</w:t>
      </w:r>
      <w:r>
        <w:rPr>
          <w:sz w:val="15"/>
          <w:vertAlign w:val="superscript"/>
        </w:rPr>
        <w:t>1</w:t>
      </w:r>
      <w:r>
        <w:rPr>
          <w:sz w:val="18"/>
        </w:rPr>
        <w:t xml:space="preserve">) </w:t>
      </w:r>
      <w:r>
        <w:t>alebo inými všeobecne záväznými právnymi predpismi a ktoré mali za následok poškodenie majetku v dôchodkovom fonde, štát poskytne Sociálnej poisťovni finančnú výpomoc.</w:t>
      </w:r>
    </w:p>
    <w:p w:rsidR="00271AB0" w:rsidRDefault="00271AB0" w:rsidP="001F0CFC">
      <w:pPr>
        <w:numPr>
          <w:ilvl w:val="1"/>
          <w:numId w:val="508"/>
        </w:numPr>
        <w:spacing w:after="291" w:line="262" w:lineRule="auto"/>
      </w:pPr>
      <w:r>
        <w:t>Sociálna poisťovňa nemôže prijímať úvery alebo pôžičky ani vstupovať do úverových alebo pôžičkových vzťahov ako ručiteľ.</w:t>
      </w:r>
    </w:p>
    <w:p w:rsidR="00271AB0" w:rsidRDefault="00271AB0" w:rsidP="00271AB0">
      <w:pPr>
        <w:spacing w:after="20" w:line="248" w:lineRule="auto"/>
        <w:ind w:left="100" w:right="90" w:hanging="10"/>
        <w:jc w:val="center"/>
      </w:pPr>
      <w:r>
        <w:rPr>
          <w:b/>
        </w:rPr>
        <w:t>§ 158</w:t>
      </w:r>
    </w:p>
    <w:p w:rsidR="00271AB0" w:rsidRDefault="00271AB0" w:rsidP="00271AB0">
      <w:pPr>
        <w:spacing w:after="194" w:line="248" w:lineRule="auto"/>
        <w:ind w:left="100" w:right="90" w:hanging="10"/>
        <w:jc w:val="center"/>
      </w:pPr>
      <w:r>
        <w:rPr>
          <w:b/>
        </w:rPr>
        <w:t>Rozpočet Sociálnej poisťovne</w:t>
      </w:r>
    </w:p>
    <w:p w:rsidR="00271AB0" w:rsidRDefault="00271AB0" w:rsidP="00271AB0">
      <w:pPr>
        <w:spacing w:after="0" w:line="334" w:lineRule="auto"/>
        <w:ind w:left="-15" w:right="2651" w:firstLine="0"/>
      </w:pPr>
      <w:r>
        <w:t>Sociálna poisťovňa zostavuje rozpočet Sociálnej poisťovne v členení na a) základný fond nemocenského poistenia,</w:t>
      </w:r>
    </w:p>
    <w:p w:rsidR="00271AB0" w:rsidRDefault="00271AB0" w:rsidP="001F0CFC">
      <w:pPr>
        <w:numPr>
          <w:ilvl w:val="0"/>
          <w:numId w:val="509"/>
        </w:numPr>
        <w:spacing w:after="74" w:line="262" w:lineRule="auto"/>
        <w:ind w:hanging="283"/>
      </w:pPr>
      <w:r>
        <w:t>základný fond starobného poistenia,</w:t>
      </w:r>
    </w:p>
    <w:p w:rsidR="00271AB0" w:rsidRDefault="00271AB0" w:rsidP="001F0CFC">
      <w:pPr>
        <w:numPr>
          <w:ilvl w:val="0"/>
          <w:numId w:val="509"/>
        </w:numPr>
        <w:spacing w:after="74" w:line="262" w:lineRule="auto"/>
        <w:ind w:hanging="283"/>
      </w:pPr>
      <w:r>
        <w:t>základný fond invalidného poistenia,</w:t>
      </w:r>
    </w:p>
    <w:p w:rsidR="00271AB0" w:rsidRDefault="00271AB0" w:rsidP="001F0CFC">
      <w:pPr>
        <w:numPr>
          <w:ilvl w:val="0"/>
          <w:numId w:val="509"/>
        </w:numPr>
        <w:spacing w:after="74" w:line="262" w:lineRule="auto"/>
        <w:ind w:hanging="283"/>
      </w:pPr>
      <w:r>
        <w:t>základný fond úrazového poistenia,</w:t>
      </w:r>
    </w:p>
    <w:p w:rsidR="00271AB0" w:rsidRDefault="00271AB0" w:rsidP="001F0CFC">
      <w:pPr>
        <w:numPr>
          <w:ilvl w:val="0"/>
          <w:numId w:val="509"/>
        </w:numPr>
        <w:spacing w:after="74" w:line="262" w:lineRule="auto"/>
        <w:ind w:hanging="283"/>
      </w:pPr>
      <w:r>
        <w:t>základný fond garančného poistenia,</w:t>
      </w:r>
    </w:p>
    <w:p w:rsidR="00271AB0" w:rsidRDefault="00271AB0" w:rsidP="001F0CFC">
      <w:pPr>
        <w:numPr>
          <w:ilvl w:val="0"/>
          <w:numId w:val="509"/>
        </w:numPr>
        <w:spacing w:after="74" w:line="262" w:lineRule="auto"/>
        <w:ind w:hanging="283"/>
      </w:pPr>
      <w:r>
        <w:t>základný fond poistenia v nezamestnanosti,</w:t>
      </w:r>
    </w:p>
    <w:p w:rsidR="00271AB0" w:rsidRDefault="00271AB0" w:rsidP="001F0CFC">
      <w:pPr>
        <w:numPr>
          <w:ilvl w:val="0"/>
          <w:numId w:val="509"/>
        </w:numPr>
        <w:spacing w:after="74" w:line="262" w:lineRule="auto"/>
        <w:ind w:hanging="283"/>
      </w:pPr>
      <w:r>
        <w:t>rezervný fond solidarity,</w:t>
      </w:r>
    </w:p>
    <w:p w:rsidR="00271AB0" w:rsidRDefault="00271AB0" w:rsidP="001F0CFC">
      <w:pPr>
        <w:numPr>
          <w:ilvl w:val="0"/>
          <w:numId w:val="509"/>
        </w:numPr>
        <w:spacing w:after="74" w:line="262" w:lineRule="auto"/>
        <w:ind w:hanging="283"/>
      </w:pPr>
      <w:r>
        <w:t>správny fond,</w:t>
      </w:r>
    </w:p>
    <w:p w:rsidR="00271AB0" w:rsidRDefault="00271AB0" w:rsidP="001F0CFC">
      <w:pPr>
        <w:numPr>
          <w:ilvl w:val="0"/>
          <w:numId w:val="509"/>
        </w:numPr>
        <w:spacing w:after="277" w:line="262" w:lineRule="auto"/>
        <w:ind w:hanging="283"/>
      </w:pPr>
      <w:r>
        <w:t>osobitný fond.</w:t>
      </w:r>
    </w:p>
    <w:p w:rsidR="00271AB0" w:rsidRDefault="00271AB0" w:rsidP="00271AB0">
      <w:pPr>
        <w:spacing w:after="20" w:line="248" w:lineRule="auto"/>
        <w:ind w:left="100" w:right="90" w:hanging="10"/>
        <w:jc w:val="center"/>
      </w:pPr>
      <w:r>
        <w:rPr>
          <w:b/>
        </w:rPr>
        <w:t>§ 159</w:t>
      </w:r>
    </w:p>
    <w:p w:rsidR="00271AB0" w:rsidRDefault="00271AB0" w:rsidP="00271AB0">
      <w:pPr>
        <w:spacing w:after="194" w:line="248" w:lineRule="auto"/>
        <w:ind w:left="100" w:right="90" w:hanging="10"/>
        <w:jc w:val="center"/>
      </w:pPr>
      <w:r>
        <w:rPr>
          <w:b/>
        </w:rPr>
        <w:t>Príjmy Sociálnej poisťovne</w:t>
      </w:r>
    </w:p>
    <w:p w:rsidR="00271AB0" w:rsidRDefault="00271AB0" w:rsidP="00271AB0">
      <w:pPr>
        <w:spacing w:after="74"/>
        <w:ind w:left="-15" w:firstLine="0"/>
      </w:pPr>
      <w:r>
        <w:t>Príjmy Sociálnej poisťovne sú</w:t>
      </w:r>
    </w:p>
    <w:p w:rsidR="00271AB0" w:rsidRDefault="00271AB0" w:rsidP="001F0CFC">
      <w:pPr>
        <w:numPr>
          <w:ilvl w:val="0"/>
          <w:numId w:val="510"/>
        </w:numPr>
        <w:spacing w:after="119" w:line="262" w:lineRule="auto"/>
        <w:ind w:hanging="283"/>
      </w:pPr>
      <w:r>
        <w:t>poistné a 0,25 % z príspevkov na starobné dôchodkové sporenie, a poistné podľa osobitného predpisu,</w:t>
      </w:r>
      <w:r>
        <w:rPr>
          <w:sz w:val="15"/>
          <w:vertAlign w:val="superscript"/>
        </w:rPr>
        <w:t>89a</w:t>
      </w:r>
      <w:r>
        <w:rPr>
          <w:sz w:val="18"/>
        </w:rPr>
        <w:t>)</w:t>
      </w:r>
    </w:p>
    <w:p w:rsidR="00271AB0" w:rsidRDefault="00271AB0" w:rsidP="001F0CFC">
      <w:pPr>
        <w:numPr>
          <w:ilvl w:val="0"/>
          <w:numId w:val="510"/>
        </w:numPr>
        <w:spacing w:after="89" w:line="262" w:lineRule="auto"/>
        <w:ind w:hanging="283"/>
      </w:pPr>
      <w:r>
        <w:t>poistné prevedené Sociálnej poisťovni útvarmi sociálneho zabezpečenia a Vojenským úradom sociálneho zabezpečenia podľa osobitného predpisu,</w:t>
      </w:r>
      <w:r>
        <w:rPr>
          <w:sz w:val="15"/>
          <w:vertAlign w:val="superscript"/>
        </w:rPr>
        <w:t>90</w:t>
      </w:r>
      <w:r>
        <w:rPr>
          <w:sz w:val="18"/>
        </w:rPr>
        <w:t>)</w:t>
      </w:r>
    </w:p>
    <w:p w:rsidR="00271AB0" w:rsidRDefault="00271AB0" w:rsidP="001F0CFC">
      <w:pPr>
        <w:numPr>
          <w:ilvl w:val="0"/>
          <w:numId w:val="510"/>
        </w:numPr>
        <w:spacing w:after="108" w:line="262" w:lineRule="auto"/>
        <w:ind w:hanging="283"/>
      </w:pPr>
      <w:r>
        <w:t>suma podľa osobitného predpisu</w:t>
      </w:r>
      <w:r>
        <w:rPr>
          <w:sz w:val="15"/>
          <w:vertAlign w:val="superscript"/>
        </w:rPr>
        <w:t>90a</w:t>
      </w:r>
      <w:r>
        <w:rPr>
          <w:sz w:val="18"/>
        </w:rPr>
        <w:t xml:space="preserve">) </w:t>
      </w:r>
      <w:r>
        <w:t>prevedená dôchodkovou správcovskou spoločnosťou na účet Sociálnej poisťovne v Štátnej pokladnici za sporiteľa, ktorému zaniklo právne postavenie sporiteľa podľa osobitného predpisu,</w:t>
      </w:r>
      <w:r>
        <w:rPr>
          <w:sz w:val="15"/>
          <w:vertAlign w:val="superscript"/>
        </w:rPr>
        <w:t>90b</w:t>
      </w:r>
      <w:r>
        <w:rPr>
          <w:sz w:val="18"/>
        </w:rPr>
        <w:t>)</w:t>
      </w:r>
    </w:p>
    <w:p w:rsidR="00271AB0" w:rsidRDefault="00271AB0" w:rsidP="001F0CFC">
      <w:pPr>
        <w:numPr>
          <w:ilvl w:val="0"/>
          <w:numId w:val="510"/>
        </w:numPr>
        <w:spacing w:after="0" w:line="262" w:lineRule="auto"/>
        <w:ind w:hanging="283"/>
      </w:pPr>
      <w:r>
        <w:t>suma dôchodkových práv získaných v dôchodkovom systéme Európskej únie prevedená na účet</w:t>
      </w:r>
    </w:p>
    <w:p w:rsidR="00271AB0" w:rsidRDefault="00271AB0" w:rsidP="00271AB0">
      <w:pPr>
        <w:spacing w:after="74"/>
        <w:ind w:left="283" w:firstLine="0"/>
      </w:pPr>
      <w:r>
        <w:t>Sociálnej poisťovne z účtu dôchodkového systému Európskej únie,</w:t>
      </w:r>
    </w:p>
    <w:p w:rsidR="00271AB0" w:rsidRDefault="00271AB0" w:rsidP="001F0CFC">
      <w:pPr>
        <w:numPr>
          <w:ilvl w:val="0"/>
          <w:numId w:val="510"/>
        </w:numPr>
        <w:spacing w:after="74" w:line="262" w:lineRule="auto"/>
        <w:ind w:hanging="283"/>
      </w:pPr>
      <w:r>
        <w:t>pokuty a penále,</w:t>
      </w:r>
    </w:p>
    <w:p w:rsidR="00271AB0" w:rsidRDefault="00271AB0" w:rsidP="001F0CFC">
      <w:pPr>
        <w:numPr>
          <w:ilvl w:val="0"/>
          <w:numId w:val="510"/>
        </w:numPr>
        <w:spacing w:after="74" w:line="262" w:lineRule="auto"/>
        <w:ind w:hanging="283"/>
      </w:pPr>
      <w:r>
        <w:t>odplata za postúpenú pohľadávku,</w:t>
      </w:r>
    </w:p>
    <w:p w:rsidR="00271AB0" w:rsidRDefault="00271AB0" w:rsidP="001F0CFC">
      <w:pPr>
        <w:numPr>
          <w:ilvl w:val="0"/>
          <w:numId w:val="510"/>
        </w:numPr>
        <w:spacing w:after="65" w:line="262" w:lineRule="auto"/>
        <w:ind w:hanging="283"/>
      </w:pPr>
      <w:r>
        <w:t>úroky z vkladov na účte Sociálnej poisťovne v Štátnej pokladnici znížené o osobitnú sadzbu dane (ďalej len „úrok“),</w:t>
      </w:r>
    </w:p>
    <w:p w:rsidR="00271AB0" w:rsidRDefault="00271AB0" w:rsidP="001F0CFC">
      <w:pPr>
        <w:numPr>
          <w:ilvl w:val="0"/>
          <w:numId w:val="510"/>
        </w:numPr>
        <w:spacing w:after="85" w:line="262" w:lineRule="auto"/>
        <w:ind w:hanging="283"/>
      </w:pPr>
      <w:r>
        <w:t>poplatok za vydanie akceptačného listu podľa osobitného predpisu,</w:t>
      </w:r>
      <w:r>
        <w:rPr>
          <w:sz w:val="15"/>
          <w:vertAlign w:val="superscript"/>
        </w:rPr>
        <w:t>1</w:t>
      </w:r>
      <w:r>
        <w:rPr>
          <w:sz w:val="18"/>
        </w:rPr>
        <w:t>)</w:t>
      </w:r>
    </w:p>
    <w:p w:rsidR="00271AB0" w:rsidRDefault="00271AB0" w:rsidP="001F0CFC">
      <w:pPr>
        <w:numPr>
          <w:ilvl w:val="0"/>
          <w:numId w:val="510"/>
        </w:numPr>
        <w:spacing w:after="0" w:line="262" w:lineRule="auto"/>
        <w:ind w:hanging="283"/>
      </w:pPr>
      <w:r>
        <w:t>úhrada nákladov spojených s overením informácií súvisiacich s príjmom spotrebiteľa podľa</w:t>
      </w:r>
    </w:p>
    <w:p w:rsidR="00271AB0" w:rsidRDefault="00271AB0" w:rsidP="00271AB0">
      <w:pPr>
        <w:spacing w:after="74"/>
        <w:ind w:left="283" w:firstLine="0"/>
      </w:pPr>
      <w:r>
        <w:t>§ 170 ods. 19,</w:t>
      </w:r>
    </w:p>
    <w:p w:rsidR="00271AB0" w:rsidRDefault="00271AB0" w:rsidP="001F0CFC">
      <w:pPr>
        <w:numPr>
          <w:ilvl w:val="0"/>
          <w:numId w:val="510"/>
        </w:numPr>
        <w:spacing w:after="74" w:line="262" w:lineRule="auto"/>
        <w:ind w:hanging="283"/>
      </w:pPr>
      <w:r>
        <w:t>dary,</w:t>
      </w:r>
    </w:p>
    <w:p w:rsidR="00271AB0" w:rsidRDefault="00271AB0" w:rsidP="001F0CFC">
      <w:pPr>
        <w:numPr>
          <w:ilvl w:val="0"/>
          <w:numId w:val="510"/>
        </w:numPr>
        <w:spacing w:after="277" w:line="262" w:lineRule="auto"/>
        <w:ind w:hanging="283"/>
      </w:pPr>
      <w:r>
        <w:t>ostatné príjmy.</w:t>
      </w:r>
    </w:p>
    <w:p w:rsidR="00271AB0" w:rsidRDefault="00271AB0" w:rsidP="00271AB0">
      <w:pPr>
        <w:spacing w:after="20" w:line="248" w:lineRule="auto"/>
        <w:ind w:left="100" w:right="90" w:hanging="10"/>
        <w:jc w:val="center"/>
      </w:pPr>
      <w:r>
        <w:rPr>
          <w:b/>
        </w:rPr>
        <w:t>§ 160</w:t>
      </w:r>
    </w:p>
    <w:p w:rsidR="00271AB0" w:rsidRDefault="00271AB0" w:rsidP="00271AB0">
      <w:pPr>
        <w:spacing w:after="194" w:line="248" w:lineRule="auto"/>
        <w:ind w:left="100" w:right="90" w:hanging="10"/>
        <w:jc w:val="center"/>
      </w:pPr>
      <w:r>
        <w:rPr>
          <w:b/>
        </w:rPr>
        <w:t>Výdavky Sociálnej poisťovne</w:t>
      </w:r>
    </w:p>
    <w:p w:rsidR="00271AB0" w:rsidRDefault="00271AB0" w:rsidP="00271AB0">
      <w:pPr>
        <w:spacing w:after="59"/>
        <w:ind w:left="-15" w:firstLine="0"/>
      </w:pPr>
      <w:r>
        <w:t>Výdavky Sociálnej poisťovne sú</w:t>
      </w:r>
    </w:p>
    <w:p w:rsidR="00271AB0" w:rsidRDefault="00271AB0" w:rsidP="001F0CFC">
      <w:pPr>
        <w:numPr>
          <w:ilvl w:val="0"/>
          <w:numId w:val="511"/>
        </w:numPr>
        <w:spacing w:after="93" w:line="262" w:lineRule="auto"/>
        <w:ind w:hanging="283"/>
      </w:pPr>
      <w:r>
        <w:t>úhrada dávok sociálneho poistenia a úhrada dávok osobitného sociálneho poistenia,</w:t>
      </w:r>
      <w:r>
        <w:rPr>
          <w:sz w:val="15"/>
          <w:vertAlign w:val="superscript"/>
        </w:rPr>
        <w:t>89a</w:t>
      </w:r>
      <w:r>
        <w:rPr>
          <w:sz w:val="18"/>
        </w:rPr>
        <w:t>)</w:t>
      </w:r>
    </w:p>
    <w:p w:rsidR="00271AB0" w:rsidRDefault="00271AB0" w:rsidP="001F0CFC">
      <w:pPr>
        <w:numPr>
          <w:ilvl w:val="0"/>
          <w:numId w:val="511"/>
        </w:numPr>
        <w:spacing w:after="100" w:line="262" w:lineRule="auto"/>
        <w:ind w:hanging="283"/>
      </w:pPr>
      <w:r>
        <w:t>poistné prevedené Sociálnou poisťovňou útvarom sociálneho zabezpečenia a Vojenskému úradu sociálneho zabezpečenia podľa osobitného predpisu,</w:t>
      </w:r>
      <w:r>
        <w:rPr>
          <w:sz w:val="15"/>
          <w:vertAlign w:val="superscript"/>
        </w:rPr>
        <w:t>91</w:t>
      </w:r>
      <w:r>
        <w:rPr>
          <w:sz w:val="18"/>
        </w:rPr>
        <w:t>)</w:t>
      </w:r>
    </w:p>
    <w:p w:rsidR="00271AB0" w:rsidRDefault="00271AB0" w:rsidP="001F0CFC">
      <w:pPr>
        <w:numPr>
          <w:ilvl w:val="0"/>
          <w:numId w:val="511"/>
        </w:numPr>
        <w:spacing w:after="74" w:line="262" w:lineRule="auto"/>
        <w:ind w:hanging="283"/>
      </w:pPr>
      <w:r>
        <w:t>finančná suma zodpovedajúca dôchodkovým právam úradníka podľa § 82a ods. 1,</w:t>
      </w:r>
    </w:p>
    <w:p w:rsidR="00271AB0" w:rsidRDefault="00271AB0" w:rsidP="001F0CFC">
      <w:pPr>
        <w:numPr>
          <w:ilvl w:val="0"/>
          <w:numId w:val="511"/>
        </w:numPr>
        <w:spacing w:after="79" w:line="262" w:lineRule="auto"/>
        <w:ind w:hanging="283"/>
      </w:pPr>
      <w:r>
        <w:t>úhrada nákladov súvisiacich s vykonávaním sociálneho poistenia a starobného dôchodkového sporenia v rozsahu upravenom týmto zákonom,</w:t>
      </w:r>
    </w:p>
    <w:p w:rsidR="00271AB0" w:rsidRDefault="00271AB0" w:rsidP="001F0CFC">
      <w:pPr>
        <w:numPr>
          <w:ilvl w:val="0"/>
          <w:numId w:val="511"/>
        </w:numPr>
        <w:spacing w:after="281" w:line="262" w:lineRule="auto"/>
        <w:ind w:hanging="283"/>
      </w:pPr>
      <w:r>
        <w:t>úhrada nákladov spojených s overením informácií súvisiacich s príjmom spotrebiteľa podľa § 170 ods. 19.</w:t>
      </w:r>
    </w:p>
    <w:p w:rsidR="00271AB0" w:rsidRDefault="00271AB0" w:rsidP="00271AB0">
      <w:pPr>
        <w:spacing w:after="20" w:line="248" w:lineRule="auto"/>
        <w:ind w:left="100" w:right="90" w:hanging="10"/>
        <w:jc w:val="center"/>
      </w:pPr>
      <w:r>
        <w:rPr>
          <w:b/>
        </w:rPr>
        <w:t>§ 161</w:t>
      </w:r>
    </w:p>
    <w:p w:rsidR="00271AB0" w:rsidRDefault="00271AB0" w:rsidP="00271AB0">
      <w:pPr>
        <w:spacing w:after="194" w:line="248" w:lineRule="auto"/>
        <w:ind w:left="100" w:right="90" w:hanging="10"/>
        <w:jc w:val="center"/>
      </w:pPr>
      <w:r>
        <w:rPr>
          <w:b/>
        </w:rPr>
        <w:t>Základný fond nemocenského poistenia</w:t>
      </w:r>
    </w:p>
    <w:p w:rsidR="00271AB0" w:rsidRDefault="00271AB0" w:rsidP="001F0CFC">
      <w:pPr>
        <w:numPr>
          <w:ilvl w:val="1"/>
          <w:numId w:val="511"/>
        </w:numPr>
        <w:spacing w:after="206" w:line="262" w:lineRule="auto"/>
        <w:ind w:hanging="308"/>
      </w:pPr>
      <w:r>
        <w:t>Základný fond nemocenského poistenia je určený na výplatu nemocenských dávok.</w:t>
      </w:r>
    </w:p>
    <w:p w:rsidR="00271AB0" w:rsidRDefault="00271AB0" w:rsidP="001F0CFC">
      <w:pPr>
        <w:numPr>
          <w:ilvl w:val="1"/>
          <w:numId w:val="511"/>
        </w:numPr>
        <w:spacing w:after="104" w:line="262" w:lineRule="auto"/>
        <w:ind w:hanging="308"/>
      </w:pPr>
      <w:r>
        <w:t>Základný fond nemocenského poistenia sa tvorí</w:t>
      </w:r>
    </w:p>
    <w:p w:rsidR="00271AB0" w:rsidRDefault="00271AB0" w:rsidP="001F0CFC">
      <w:pPr>
        <w:numPr>
          <w:ilvl w:val="0"/>
          <w:numId w:val="512"/>
        </w:numPr>
        <w:spacing w:after="104" w:line="262" w:lineRule="auto"/>
        <w:ind w:hanging="283"/>
      </w:pPr>
      <w:r>
        <w:t>z poistného na nemocenské poistenie,</w:t>
      </w:r>
    </w:p>
    <w:p w:rsidR="00271AB0" w:rsidRDefault="00271AB0" w:rsidP="001F0CFC">
      <w:pPr>
        <w:numPr>
          <w:ilvl w:val="0"/>
          <w:numId w:val="512"/>
        </w:numPr>
        <w:spacing w:after="104" w:line="262" w:lineRule="auto"/>
        <w:ind w:hanging="283"/>
      </w:pPr>
      <w:r>
        <w:t>z pokuty, ak tento zákon neustanovuje inak, a penále,</w:t>
      </w:r>
    </w:p>
    <w:p w:rsidR="00271AB0" w:rsidRDefault="00271AB0" w:rsidP="001F0CFC">
      <w:pPr>
        <w:numPr>
          <w:ilvl w:val="0"/>
          <w:numId w:val="512"/>
        </w:numPr>
        <w:spacing w:after="104" w:line="262" w:lineRule="auto"/>
        <w:ind w:hanging="283"/>
      </w:pPr>
      <w:r>
        <w:t>z odplaty za postúpenú pohľadávku z nemocenského poistenia,</w:t>
      </w:r>
    </w:p>
    <w:p w:rsidR="00271AB0" w:rsidRDefault="00271AB0" w:rsidP="001F0CFC">
      <w:pPr>
        <w:numPr>
          <w:ilvl w:val="0"/>
          <w:numId w:val="512"/>
        </w:numPr>
        <w:spacing w:after="104" w:line="262" w:lineRule="auto"/>
        <w:ind w:hanging="283"/>
      </w:pPr>
      <w:r>
        <w:t>z úrokov,</w:t>
      </w:r>
    </w:p>
    <w:p w:rsidR="00271AB0" w:rsidRDefault="00271AB0" w:rsidP="001F0CFC">
      <w:pPr>
        <w:numPr>
          <w:ilvl w:val="0"/>
          <w:numId w:val="512"/>
        </w:numPr>
        <w:spacing w:after="104" w:line="262" w:lineRule="auto"/>
        <w:ind w:hanging="283"/>
      </w:pPr>
      <w:r>
        <w:t>z darov, ak spôsob ich využitia darca neurčil inak,</w:t>
      </w:r>
    </w:p>
    <w:p w:rsidR="00271AB0" w:rsidRDefault="00271AB0" w:rsidP="001F0CFC">
      <w:pPr>
        <w:numPr>
          <w:ilvl w:val="0"/>
          <w:numId w:val="512"/>
        </w:numPr>
        <w:spacing w:after="292" w:line="262" w:lineRule="auto"/>
        <w:ind w:hanging="283"/>
      </w:pPr>
      <w:r>
        <w:t>z ostatných príjmov.</w:t>
      </w:r>
    </w:p>
    <w:p w:rsidR="00271AB0" w:rsidRDefault="00271AB0" w:rsidP="00271AB0">
      <w:pPr>
        <w:spacing w:after="20" w:line="248" w:lineRule="auto"/>
        <w:ind w:left="100" w:right="90" w:hanging="10"/>
        <w:jc w:val="center"/>
      </w:pPr>
      <w:r>
        <w:rPr>
          <w:b/>
        </w:rPr>
        <w:t>§ 162</w:t>
      </w:r>
    </w:p>
    <w:p w:rsidR="00271AB0" w:rsidRDefault="00271AB0" w:rsidP="00271AB0">
      <w:pPr>
        <w:spacing w:after="194" w:line="248" w:lineRule="auto"/>
        <w:ind w:left="100" w:right="90" w:hanging="10"/>
        <w:jc w:val="center"/>
      </w:pPr>
      <w:r>
        <w:rPr>
          <w:b/>
        </w:rPr>
        <w:t>Základný fond starobného poistenia</w:t>
      </w:r>
    </w:p>
    <w:p w:rsidR="00271AB0" w:rsidRDefault="00271AB0" w:rsidP="00271AB0">
      <w:pPr>
        <w:spacing w:after="104"/>
        <w:ind w:firstLine="0"/>
      </w:pPr>
      <w:r>
        <w:t>(1) Základný fond starobného poistenia je určený na výplatu</w:t>
      </w:r>
    </w:p>
    <w:p w:rsidR="00271AB0" w:rsidRDefault="00271AB0" w:rsidP="001F0CFC">
      <w:pPr>
        <w:numPr>
          <w:ilvl w:val="0"/>
          <w:numId w:val="513"/>
        </w:numPr>
        <w:spacing w:after="104" w:line="262" w:lineRule="auto"/>
        <w:ind w:hanging="283"/>
      </w:pPr>
      <w:r>
        <w:t>starobného dôchodku,</w:t>
      </w:r>
    </w:p>
    <w:p w:rsidR="00271AB0" w:rsidRDefault="00271AB0" w:rsidP="001F0CFC">
      <w:pPr>
        <w:numPr>
          <w:ilvl w:val="0"/>
          <w:numId w:val="513"/>
        </w:numPr>
        <w:spacing w:after="104" w:line="262" w:lineRule="auto"/>
        <w:ind w:hanging="283"/>
      </w:pPr>
      <w:r>
        <w:t>predčasného starobného dôchodku,</w:t>
      </w:r>
    </w:p>
    <w:p w:rsidR="00271AB0" w:rsidRDefault="00271AB0" w:rsidP="001F0CFC">
      <w:pPr>
        <w:numPr>
          <w:ilvl w:val="0"/>
          <w:numId w:val="513"/>
        </w:numPr>
        <w:spacing w:after="206" w:line="262" w:lineRule="auto"/>
        <w:ind w:hanging="283"/>
      </w:pPr>
      <w:r>
        <w:t>vdovského dôchodku, vdoveckého dôchodku a sirotského dôchodku po poberateľovi starobného dôchodku, predčasného starobného dôchodku a po poistencovi, ktorý ku dňu smrti splnil podmienky nároku na starobný dôchodok.</w:t>
      </w:r>
    </w:p>
    <w:p w:rsidR="00271AB0" w:rsidRDefault="00271AB0" w:rsidP="00271AB0">
      <w:pPr>
        <w:spacing w:after="104"/>
        <w:ind w:firstLine="0"/>
      </w:pPr>
      <w:r>
        <w:t>(2) Základný fond starobného poistenia sa tvorí</w:t>
      </w:r>
    </w:p>
    <w:p w:rsidR="00271AB0" w:rsidRDefault="00271AB0" w:rsidP="001F0CFC">
      <w:pPr>
        <w:numPr>
          <w:ilvl w:val="0"/>
          <w:numId w:val="514"/>
        </w:numPr>
        <w:spacing w:after="4" w:line="262" w:lineRule="auto"/>
        <w:ind w:hanging="283"/>
      </w:pPr>
      <w:r>
        <w:t>z poistného na starobné poistenie; poistné na starobné poistenie je aj finančná suma podľa</w:t>
      </w:r>
    </w:p>
    <w:p w:rsidR="00271AB0" w:rsidRDefault="00271AB0" w:rsidP="00271AB0">
      <w:pPr>
        <w:spacing w:after="99"/>
        <w:ind w:left="283" w:firstLine="0"/>
      </w:pPr>
      <w:r>
        <w:t>§ 159 písm. c) a d),</w:t>
      </w:r>
    </w:p>
    <w:p w:rsidR="00271AB0" w:rsidRDefault="00271AB0" w:rsidP="001F0CFC">
      <w:pPr>
        <w:numPr>
          <w:ilvl w:val="0"/>
          <w:numId w:val="514"/>
        </w:numPr>
        <w:spacing w:after="206" w:line="262" w:lineRule="auto"/>
        <w:ind w:hanging="283"/>
      </w:pPr>
      <w:r>
        <w:t>z poistného na výsluhový dôchodok podľa osobitného predpisu</w:t>
      </w:r>
      <w:r>
        <w:rPr>
          <w:sz w:val="15"/>
          <w:vertAlign w:val="superscript"/>
        </w:rPr>
        <w:t>2</w:t>
      </w:r>
      <w:r>
        <w:rPr>
          <w:sz w:val="18"/>
        </w:rPr>
        <w:t xml:space="preserve">) </w:t>
      </w:r>
      <w:r>
        <w:t>prevedeného podľa § 141 ods. 4, a to vo výške 79,13 % sumy prevedeného poistného,</w:t>
      </w:r>
    </w:p>
    <w:p w:rsidR="00271AB0" w:rsidRDefault="00271AB0" w:rsidP="001F0CFC">
      <w:pPr>
        <w:numPr>
          <w:ilvl w:val="0"/>
          <w:numId w:val="514"/>
        </w:numPr>
        <w:spacing w:after="104" w:line="262" w:lineRule="auto"/>
        <w:ind w:hanging="283"/>
      </w:pPr>
      <w:r>
        <w:t>z pokuty, ak tento zákon neustanovuje inak, a z penále,</w:t>
      </w:r>
    </w:p>
    <w:p w:rsidR="00271AB0" w:rsidRDefault="00271AB0" w:rsidP="001F0CFC">
      <w:pPr>
        <w:numPr>
          <w:ilvl w:val="0"/>
          <w:numId w:val="514"/>
        </w:numPr>
        <w:spacing w:after="104" w:line="262" w:lineRule="auto"/>
        <w:ind w:hanging="283"/>
      </w:pPr>
      <w:r>
        <w:t>z odplaty za postúpenú pohľadávku zo starobného poistenia,</w:t>
      </w:r>
    </w:p>
    <w:p w:rsidR="00271AB0" w:rsidRDefault="00271AB0" w:rsidP="001F0CFC">
      <w:pPr>
        <w:numPr>
          <w:ilvl w:val="0"/>
          <w:numId w:val="514"/>
        </w:numPr>
        <w:spacing w:after="104" w:line="262" w:lineRule="auto"/>
        <w:ind w:hanging="283"/>
      </w:pPr>
      <w:r>
        <w:t>z úrokov,</w:t>
      </w:r>
    </w:p>
    <w:p w:rsidR="00271AB0" w:rsidRDefault="00271AB0" w:rsidP="001F0CFC">
      <w:pPr>
        <w:numPr>
          <w:ilvl w:val="0"/>
          <w:numId w:val="514"/>
        </w:numPr>
        <w:spacing w:after="104" w:line="262" w:lineRule="auto"/>
        <w:ind w:hanging="283"/>
      </w:pPr>
      <w:r>
        <w:t>z darov, ak spôsob ich využitia darca neurčil inak,</w:t>
      </w:r>
    </w:p>
    <w:p w:rsidR="00271AB0" w:rsidRDefault="00271AB0" w:rsidP="001F0CFC">
      <w:pPr>
        <w:numPr>
          <w:ilvl w:val="0"/>
          <w:numId w:val="514"/>
        </w:numPr>
        <w:spacing w:after="292" w:line="262" w:lineRule="auto"/>
        <w:ind w:hanging="283"/>
      </w:pPr>
      <w:r>
        <w:t>z ostatných príjmov.</w:t>
      </w:r>
    </w:p>
    <w:p w:rsidR="00271AB0" w:rsidRDefault="00271AB0" w:rsidP="00271AB0">
      <w:pPr>
        <w:spacing w:after="20" w:line="248" w:lineRule="auto"/>
        <w:ind w:left="100" w:right="90" w:hanging="10"/>
        <w:jc w:val="center"/>
      </w:pPr>
      <w:r>
        <w:rPr>
          <w:b/>
        </w:rPr>
        <w:t>§ 163</w:t>
      </w:r>
    </w:p>
    <w:p w:rsidR="00271AB0" w:rsidRDefault="00271AB0" w:rsidP="00271AB0">
      <w:pPr>
        <w:spacing w:after="194" w:line="248" w:lineRule="auto"/>
        <w:ind w:left="100" w:right="90" w:hanging="10"/>
        <w:jc w:val="center"/>
      </w:pPr>
      <w:r>
        <w:rPr>
          <w:b/>
        </w:rPr>
        <w:t>Základný fond invalidného poistenia</w:t>
      </w:r>
    </w:p>
    <w:p w:rsidR="00271AB0" w:rsidRDefault="00271AB0" w:rsidP="00271AB0">
      <w:pPr>
        <w:spacing w:after="104"/>
        <w:ind w:firstLine="0"/>
      </w:pPr>
      <w:r>
        <w:t>(1) Základný fond invalidného poistenia je určený na</w:t>
      </w:r>
    </w:p>
    <w:p w:rsidR="00271AB0" w:rsidRDefault="00271AB0" w:rsidP="001F0CFC">
      <w:pPr>
        <w:numPr>
          <w:ilvl w:val="0"/>
          <w:numId w:val="515"/>
        </w:numPr>
        <w:spacing w:after="104" w:line="262" w:lineRule="auto"/>
        <w:ind w:hanging="283"/>
      </w:pPr>
      <w:r>
        <w:t>výplatu invalidného dôchodku,</w:t>
      </w:r>
    </w:p>
    <w:p w:rsidR="00271AB0" w:rsidRDefault="00271AB0" w:rsidP="001F0CFC">
      <w:pPr>
        <w:numPr>
          <w:ilvl w:val="0"/>
          <w:numId w:val="515"/>
        </w:numPr>
        <w:spacing w:after="206" w:line="262" w:lineRule="auto"/>
        <w:ind w:hanging="283"/>
      </w:pPr>
      <w:r>
        <w:t>výplatu vdovského dôchodku, vdoveckého dôchodku a sirotského dôchodku po poberateľovi invalidného dôchodku, po poistencovi, ktorý ku dňu smrti získal počet rokov dôchodkového poistenia na vznik nároku na invalidný dôchodok, a po poistencovi, ktorý zomrel v dôsledku pracovného úrazu alebo choroby z povolania.</w:t>
      </w:r>
    </w:p>
    <w:p w:rsidR="00271AB0" w:rsidRDefault="00271AB0" w:rsidP="00271AB0">
      <w:pPr>
        <w:spacing w:after="104"/>
        <w:ind w:firstLine="0"/>
      </w:pPr>
      <w:r>
        <w:t>(2) Základný fond invalidného poistenia sa tvorí</w:t>
      </w:r>
    </w:p>
    <w:p w:rsidR="00271AB0" w:rsidRDefault="00271AB0" w:rsidP="001F0CFC">
      <w:pPr>
        <w:numPr>
          <w:ilvl w:val="0"/>
          <w:numId w:val="516"/>
        </w:numPr>
        <w:spacing w:after="98" w:line="262" w:lineRule="auto"/>
        <w:ind w:hanging="283"/>
      </w:pPr>
      <w:r>
        <w:t>z poistného na invalidné poistenie,</w:t>
      </w:r>
    </w:p>
    <w:p w:rsidR="00271AB0" w:rsidRDefault="00271AB0" w:rsidP="001F0CFC">
      <w:pPr>
        <w:numPr>
          <w:ilvl w:val="0"/>
          <w:numId w:val="516"/>
        </w:numPr>
        <w:spacing w:after="12" w:line="262" w:lineRule="auto"/>
        <w:ind w:hanging="283"/>
      </w:pPr>
      <w:r>
        <w:t>z poistného na invalidný výsluhový dôchodok podľa osobitného predpisu</w:t>
      </w:r>
      <w:r>
        <w:rPr>
          <w:sz w:val="15"/>
          <w:vertAlign w:val="superscript"/>
        </w:rPr>
        <w:t>2</w:t>
      </w:r>
      <w:r>
        <w:rPr>
          <w:sz w:val="18"/>
        </w:rPr>
        <w:t xml:space="preserve">) </w:t>
      </w:r>
      <w:r>
        <w:t>prevedeného podľa</w:t>
      </w:r>
    </w:p>
    <w:p w:rsidR="00271AB0" w:rsidRDefault="00271AB0" w:rsidP="00271AB0">
      <w:pPr>
        <w:spacing w:after="104"/>
        <w:ind w:left="283" w:firstLine="0"/>
      </w:pPr>
      <w:r>
        <w:t>§ 141 ods. 4, a to vo výške 20,87 % sumy prevedeného poistného,</w:t>
      </w:r>
    </w:p>
    <w:p w:rsidR="00271AB0" w:rsidRDefault="00271AB0" w:rsidP="001F0CFC">
      <w:pPr>
        <w:numPr>
          <w:ilvl w:val="0"/>
          <w:numId w:val="516"/>
        </w:numPr>
        <w:spacing w:after="104" w:line="262" w:lineRule="auto"/>
        <w:ind w:hanging="283"/>
      </w:pPr>
      <w:r>
        <w:t>z pokuty, ak tento zákon neustanovuje inak, a z penále,</w:t>
      </w:r>
    </w:p>
    <w:p w:rsidR="00271AB0" w:rsidRDefault="00271AB0" w:rsidP="001F0CFC">
      <w:pPr>
        <w:numPr>
          <w:ilvl w:val="0"/>
          <w:numId w:val="516"/>
        </w:numPr>
        <w:spacing w:after="104" w:line="262" w:lineRule="auto"/>
        <w:ind w:hanging="283"/>
      </w:pPr>
      <w:r>
        <w:t>z odplaty za postúpenú pohľadávku z invalidného poistenia,</w:t>
      </w:r>
    </w:p>
    <w:p w:rsidR="00271AB0" w:rsidRDefault="00271AB0" w:rsidP="001F0CFC">
      <w:pPr>
        <w:numPr>
          <w:ilvl w:val="0"/>
          <w:numId w:val="516"/>
        </w:numPr>
        <w:spacing w:after="104" w:line="262" w:lineRule="auto"/>
        <w:ind w:hanging="283"/>
      </w:pPr>
      <w:r>
        <w:t>z úrokov,</w:t>
      </w:r>
    </w:p>
    <w:p w:rsidR="00271AB0" w:rsidRDefault="00271AB0" w:rsidP="001F0CFC">
      <w:pPr>
        <w:numPr>
          <w:ilvl w:val="0"/>
          <w:numId w:val="516"/>
        </w:numPr>
        <w:spacing w:after="104" w:line="262" w:lineRule="auto"/>
        <w:ind w:hanging="283"/>
      </w:pPr>
      <w:r>
        <w:t>z darov, ak spôsob ich využitia darca neurčil inak,</w:t>
      </w:r>
    </w:p>
    <w:p w:rsidR="00271AB0" w:rsidRDefault="00271AB0" w:rsidP="001F0CFC">
      <w:pPr>
        <w:numPr>
          <w:ilvl w:val="0"/>
          <w:numId w:val="516"/>
        </w:numPr>
        <w:spacing w:after="292" w:line="262" w:lineRule="auto"/>
        <w:ind w:hanging="283"/>
      </w:pPr>
      <w:r>
        <w:t>z ostatných príjmov.</w:t>
      </w:r>
    </w:p>
    <w:p w:rsidR="00271AB0" w:rsidRDefault="00271AB0" w:rsidP="00271AB0">
      <w:pPr>
        <w:spacing w:after="20" w:line="248" w:lineRule="auto"/>
        <w:ind w:left="100" w:right="90" w:hanging="10"/>
        <w:jc w:val="center"/>
      </w:pPr>
      <w:r>
        <w:rPr>
          <w:b/>
        </w:rPr>
        <w:t>§ 164</w:t>
      </w:r>
    </w:p>
    <w:p w:rsidR="00271AB0" w:rsidRDefault="00271AB0" w:rsidP="00271AB0">
      <w:pPr>
        <w:spacing w:after="194" w:line="248" w:lineRule="auto"/>
        <w:ind w:left="100" w:right="90" w:hanging="10"/>
        <w:jc w:val="center"/>
      </w:pPr>
      <w:r>
        <w:rPr>
          <w:b/>
        </w:rPr>
        <w:t>Základný fond úrazového poistenia</w:t>
      </w:r>
    </w:p>
    <w:p w:rsidR="00271AB0" w:rsidRDefault="00271AB0" w:rsidP="001F0CFC">
      <w:pPr>
        <w:numPr>
          <w:ilvl w:val="1"/>
          <w:numId w:val="517"/>
        </w:numPr>
        <w:spacing w:after="206" w:line="262" w:lineRule="auto"/>
      </w:pPr>
      <w:r>
        <w:t>Základný fond úrazového poistenia je určený na výplatu úrazových dávok, úhradu poistného na starobné poistenie za poberateľov úrazovej renty priznanej podľa § 88 a na úhradu príspevkov na starobné dôchodkové sporenie za poberateľov úrazovej renty priznanej podľa § 88, ktorí sú sporitelia podľa osobitného predpisu.</w:t>
      </w:r>
      <w:r>
        <w:rPr>
          <w:sz w:val="15"/>
          <w:vertAlign w:val="superscript"/>
        </w:rPr>
        <w:t>1</w:t>
      </w:r>
      <w:r>
        <w:rPr>
          <w:sz w:val="18"/>
        </w:rPr>
        <w:t>)</w:t>
      </w:r>
    </w:p>
    <w:p w:rsidR="00271AB0" w:rsidRDefault="00271AB0" w:rsidP="001F0CFC">
      <w:pPr>
        <w:numPr>
          <w:ilvl w:val="1"/>
          <w:numId w:val="517"/>
        </w:numPr>
        <w:spacing w:after="104" w:line="262" w:lineRule="auto"/>
      </w:pPr>
      <w:r>
        <w:t>Základný fond úrazového poistenia sa tvorí</w:t>
      </w:r>
    </w:p>
    <w:p w:rsidR="00271AB0" w:rsidRDefault="00271AB0" w:rsidP="001F0CFC">
      <w:pPr>
        <w:numPr>
          <w:ilvl w:val="0"/>
          <w:numId w:val="518"/>
        </w:numPr>
        <w:spacing w:after="104" w:line="262" w:lineRule="auto"/>
        <w:ind w:hanging="283"/>
      </w:pPr>
      <w:r>
        <w:t>z poistného na úrazové poistenie,</w:t>
      </w:r>
    </w:p>
    <w:p w:rsidR="00271AB0" w:rsidRDefault="00271AB0" w:rsidP="001F0CFC">
      <w:pPr>
        <w:numPr>
          <w:ilvl w:val="0"/>
          <w:numId w:val="518"/>
        </w:numPr>
        <w:spacing w:after="104" w:line="262" w:lineRule="auto"/>
        <w:ind w:hanging="283"/>
      </w:pPr>
      <w:r>
        <w:t>z pokuty, ak tento zákon neustanovuje inak, a z penále,</w:t>
      </w:r>
    </w:p>
    <w:p w:rsidR="00271AB0" w:rsidRDefault="00271AB0" w:rsidP="001F0CFC">
      <w:pPr>
        <w:numPr>
          <w:ilvl w:val="0"/>
          <w:numId w:val="518"/>
        </w:numPr>
        <w:spacing w:after="104" w:line="262" w:lineRule="auto"/>
        <w:ind w:hanging="283"/>
      </w:pPr>
      <w:r>
        <w:t>z odplaty za postúpenú pohľadávku z úrazového poistenia,</w:t>
      </w:r>
    </w:p>
    <w:p w:rsidR="00271AB0" w:rsidRDefault="00271AB0" w:rsidP="001F0CFC">
      <w:pPr>
        <w:numPr>
          <w:ilvl w:val="0"/>
          <w:numId w:val="518"/>
        </w:numPr>
        <w:spacing w:after="104" w:line="262" w:lineRule="auto"/>
        <w:ind w:hanging="283"/>
      </w:pPr>
      <w:r>
        <w:t>z úrokov,</w:t>
      </w:r>
    </w:p>
    <w:p w:rsidR="00271AB0" w:rsidRDefault="00271AB0" w:rsidP="001F0CFC">
      <w:pPr>
        <w:numPr>
          <w:ilvl w:val="0"/>
          <w:numId w:val="518"/>
        </w:numPr>
        <w:spacing w:after="104" w:line="262" w:lineRule="auto"/>
        <w:ind w:hanging="283"/>
      </w:pPr>
      <w:r>
        <w:t>z darov, ak spôsob ich využitia darca neurčil inak,</w:t>
      </w:r>
    </w:p>
    <w:p w:rsidR="00271AB0" w:rsidRDefault="00271AB0" w:rsidP="001F0CFC">
      <w:pPr>
        <w:numPr>
          <w:ilvl w:val="0"/>
          <w:numId w:val="518"/>
        </w:numPr>
        <w:spacing w:after="292" w:line="262" w:lineRule="auto"/>
        <w:ind w:hanging="283"/>
      </w:pPr>
      <w:r>
        <w:t>z ostatných príjmov.</w:t>
      </w:r>
    </w:p>
    <w:p w:rsidR="00271AB0" w:rsidRDefault="00271AB0" w:rsidP="00271AB0">
      <w:pPr>
        <w:spacing w:after="20" w:line="248" w:lineRule="auto"/>
        <w:ind w:left="100" w:right="90" w:hanging="10"/>
        <w:jc w:val="center"/>
      </w:pPr>
      <w:r>
        <w:rPr>
          <w:b/>
        </w:rPr>
        <w:t>§ 165</w:t>
      </w:r>
    </w:p>
    <w:p w:rsidR="00271AB0" w:rsidRDefault="00271AB0" w:rsidP="00271AB0">
      <w:pPr>
        <w:spacing w:after="194" w:line="248" w:lineRule="auto"/>
        <w:ind w:left="100" w:right="90" w:hanging="10"/>
        <w:jc w:val="center"/>
      </w:pPr>
      <w:r>
        <w:rPr>
          <w:b/>
        </w:rPr>
        <w:t>Základný fond garančného poistenia</w:t>
      </w:r>
    </w:p>
    <w:p w:rsidR="00271AB0" w:rsidRDefault="00271AB0" w:rsidP="001F0CFC">
      <w:pPr>
        <w:numPr>
          <w:ilvl w:val="1"/>
          <w:numId w:val="518"/>
        </w:numPr>
        <w:spacing w:after="203" w:line="263" w:lineRule="auto"/>
        <w:ind w:right="-7" w:hanging="308"/>
      </w:pPr>
      <w:r>
        <w:t>Základný fond garančného poistenia je určený na výplatu dávky garančného poistenia, na úhradu odmeny a výdavkov predbežného správcu podľa osobitného predpisu</w:t>
      </w:r>
      <w:r>
        <w:rPr>
          <w:sz w:val="15"/>
          <w:vertAlign w:val="superscript"/>
        </w:rPr>
        <w:t>2a</w:t>
      </w:r>
      <w:r>
        <w:rPr>
          <w:sz w:val="18"/>
        </w:rPr>
        <w:t xml:space="preserve">) </w:t>
      </w:r>
      <w:r>
        <w:t>a na úhradu príspevkov na starobné dôchodkové sporenie nezaplatených zamestnávateľom do základného fondu príspevkov na starobné dôchodkové sporenie. Sociálna poisťovňa je povinná uhradiť príspevky na starobné dôchodkové sporenie, ktoré nezaplatil zamestnávateľ podľa osobitného predpisu</w:t>
      </w:r>
      <w:r>
        <w:rPr>
          <w:sz w:val="15"/>
          <w:vertAlign w:val="superscript"/>
        </w:rPr>
        <w:t>1</w:t>
      </w:r>
      <w:r>
        <w:rPr>
          <w:sz w:val="18"/>
        </w:rPr>
        <w:t xml:space="preserve">) </w:t>
      </w:r>
      <w:r>
        <w:t>zo základného fondu garančného poistenia do základného fondu príspevkov na starobné dôchodkové sporenie do 60 dní odo dňa splatnosti týchto príspevkov.</w:t>
      </w:r>
    </w:p>
    <w:p w:rsidR="00271AB0" w:rsidRDefault="00271AB0" w:rsidP="001F0CFC">
      <w:pPr>
        <w:numPr>
          <w:ilvl w:val="1"/>
          <w:numId w:val="518"/>
        </w:numPr>
        <w:spacing w:after="104" w:line="262" w:lineRule="auto"/>
        <w:ind w:right="-7" w:hanging="308"/>
      </w:pPr>
      <w:r>
        <w:t>Základný fond garančného poistenia sa tvorí</w:t>
      </w:r>
    </w:p>
    <w:p w:rsidR="00271AB0" w:rsidRDefault="00271AB0" w:rsidP="001F0CFC">
      <w:pPr>
        <w:numPr>
          <w:ilvl w:val="0"/>
          <w:numId w:val="519"/>
        </w:numPr>
        <w:spacing w:after="104" w:line="262" w:lineRule="auto"/>
        <w:ind w:hanging="283"/>
      </w:pPr>
      <w:r>
        <w:t>z poistného na garančné poistenie,</w:t>
      </w:r>
    </w:p>
    <w:p w:rsidR="00271AB0" w:rsidRDefault="00271AB0" w:rsidP="001F0CFC">
      <w:pPr>
        <w:numPr>
          <w:ilvl w:val="0"/>
          <w:numId w:val="519"/>
        </w:numPr>
        <w:spacing w:after="103" w:line="262" w:lineRule="auto"/>
        <w:ind w:hanging="283"/>
      </w:pPr>
      <w:r>
        <w:t>z príspevkov na starobné dôchodkové sporenie, ktoré zamestnávateľ zaplatil po uplynutí 60 dní odo dňa splatnosti týchto príspevkov, a z penále súvisiace s príspevkami na starobné dôchodkové sporenie, ktoré neboli odvedené včas alebo boli odvedené v nižšej sume,</w:t>
      </w:r>
    </w:p>
    <w:p w:rsidR="00271AB0" w:rsidRDefault="00271AB0" w:rsidP="001F0CFC">
      <w:pPr>
        <w:numPr>
          <w:ilvl w:val="0"/>
          <w:numId w:val="519"/>
        </w:numPr>
        <w:spacing w:after="104" w:line="262" w:lineRule="auto"/>
        <w:ind w:hanging="283"/>
      </w:pPr>
      <w:r>
        <w:t>z pokuty, ak tento zákon neustanovuje inak, a z penále,</w:t>
      </w:r>
    </w:p>
    <w:p w:rsidR="00271AB0" w:rsidRDefault="00271AB0" w:rsidP="001F0CFC">
      <w:pPr>
        <w:numPr>
          <w:ilvl w:val="0"/>
          <w:numId w:val="519"/>
        </w:numPr>
        <w:spacing w:after="104" w:line="262" w:lineRule="auto"/>
        <w:ind w:hanging="283"/>
      </w:pPr>
      <w:r>
        <w:t>z odplaty za postúpenú pohľadávku z garančného poistenia,</w:t>
      </w:r>
    </w:p>
    <w:p w:rsidR="00271AB0" w:rsidRDefault="00271AB0" w:rsidP="001F0CFC">
      <w:pPr>
        <w:numPr>
          <w:ilvl w:val="0"/>
          <w:numId w:val="519"/>
        </w:numPr>
        <w:spacing w:after="104" w:line="262" w:lineRule="auto"/>
        <w:ind w:hanging="283"/>
      </w:pPr>
      <w:r>
        <w:t>z úrokov,</w:t>
      </w:r>
    </w:p>
    <w:p w:rsidR="00271AB0" w:rsidRDefault="00271AB0" w:rsidP="001F0CFC">
      <w:pPr>
        <w:numPr>
          <w:ilvl w:val="0"/>
          <w:numId w:val="519"/>
        </w:numPr>
        <w:spacing w:after="104" w:line="262" w:lineRule="auto"/>
        <w:ind w:hanging="283"/>
      </w:pPr>
      <w:r>
        <w:t>z darov, ak spôsob ich využitia darca neurčil inak,</w:t>
      </w:r>
    </w:p>
    <w:p w:rsidR="00271AB0" w:rsidRDefault="00271AB0" w:rsidP="001F0CFC">
      <w:pPr>
        <w:numPr>
          <w:ilvl w:val="0"/>
          <w:numId w:val="519"/>
        </w:numPr>
        <w:spacing w:after="103" w:line="262" w:lineRule="auto"/>
        <w:ind w:hanging="283"/>
      </w:pPr>
      <w:r>
        <w:t>z príjmov z uspokojovania pohľadávok voči zamestnávateľom za vyplatené dávky garančného poistenia,</w:t>
      </w:r>
    </w:p>
    <w:p w:rsidR="00271AB0" w:rsidRDefault="00271AB0" w:rsidP="001F0CFC">
      <w:pPr>
        <w:numPr>
          <w:ilvl w:val="0"/>
          <w:numId w:val="519"/>
        </w:numPr>
        <w:spacing w:after="292" w:line="262" w:lineRule="auto"/>
        <w:ind w:hanging="283"/>
      </w:pPr>
      <w:r>
        <w:t>z ostatných príjmov.</w:t>
      </w:r>
    </w:p>
    <w:p w:rsidR="00271AB0" w:rsidRDefault="00271AB0" w:rsidP="00271AB0">
      <w:pPr>
        <w:spacing w:after="20" w:line="248" w:lineRule="auto"/>
        <w:ind w:left="100" w:right="90" w:hanging="10"/>
        <w:jc w:val="center"/>
      </w:pPr>
      <w:r>
        <w:rPr>
          <w:b/>
        </w:rPr>
        <w:t>§ 166</w:t>
      </w:r>
    </w:p>
    <w:p w:rsidR="00271AB0" w:rsidRDefault="00271AB0" w:rsidP="00271AB0">
      <w:pPr>
        <w:spacing w:after="194" w:line="248" w:lineRule="auto"/>
        <w:ind w:left="100" w:right="90" w:hanging="10"/>
        <w:jc w:val="center"/>
      </w:pPr>
      <w:r>
        <w:rPr>
          <w:b/>
        </w:rPr>
        <w:t>Základný fond poistenia v nezamestnanosti</w:t>
      </w:r>
    </w:p>
    <w:p w:rsidR="00271AB0" w:rsidRDefault="00271AB0" w:rsidP="001F0CFC">
      <w:pPr>
        <w:numPr>
          <w:ilvl w:val="1"/>
          <w:numId w:val="519"/>
        </w:numPr>
        <w:spacing w:after="3" w:line="262" w:lineRule="auto"/>
      </w:pPr>
      <w:r>
        <w:t>Základný fond poistenia v nezamestnanosti je určený na výplatu dávky v nezamestnanosti a na postúpenie finančných prostriedkov, ktoré žiada príslušný orgán na výplatu podpory v čase</w:t>
      </w:r>
    </w:p>
    <w:p w:rsidR="00271AB0" w:rsidRDefault="00271AB0" w:rsidP="00271AB0">
      <w:pPr>
        <w:spacing w:after="240"/>
        <w:ind w:left="-15" w:firstLine="0"/>
      </w:pPr>
      <w:r>
        <w:t>skrátenej práce.</w:t>
      </w:r>
      <w:r>
        <w:rPr>
          <w:sz w:val="15"/>
          <w:vertAlign w:val="superscript"/>
        </w:rPr>
        <w:t>69ba</w:t>
      </w:r>
      <w:r>
        <w:rPr>
          <w:sz w:val="18"/>
        </w:rPr>
        <w:t>)</w:t>
      </w:r>
    </w:p>
    <w:p w:rsidR="00271AB0" w:rsidRDefault="00271AB0" w:rsidP="001F0CFC">
      <w:pPr>
        <w:numPr>
          <w:ilvl w:val="1"/>
          <w:numId w:val="519"/>
        </w:numPr>
        <w:spacing w:after="104" w:line="262" w:lineRule="auto"/>
      </w:pPr>
      <w:r>
        <w:t>Základný fond poistenia v nezamestnanosti sa tvorí</w:t>
      </w:r>
    </w:p>
    <w:p w:rsidR="00271AB0" w:rsidRDefault="00271AB0" w:rsidP="001F0CFC">
      <w:pPr>
        <w:numPr>
          <w:ilvl w:val="0"/>
          <w:numId w:val="520"/>
        </w:numPr>
        <w:spacing w:after="99" w:line="262" w:lineRule="auto"/>
        <w:ind w:firstLine="0"/>
      </w:pPr>
      <w:r>
        <w:t>z poistného na poistenie v nezamestnanosti,</w:t>
      </w:r>
    </w:p>
    <w:p w:rsidR="00271AB0" w:rsidRDefault="00271AB0" w:rsidP="001F0CFC">
      <w:pPr>
        <w:numPr>
          <w:ilvl w:val="0"/>
          <w:numId w:val="520"/>
        </w:numPr>
        <w:spacing w:after="0" w:line="370" w:lineRule="auto"/>
        <w:ind w:firstLine="0"/>
      </w:pPr>
      <w:r>
        <w:t>z poistného na výsluhový príspevok podľa osobitného predpisu</w:t>
      </w:r>
      <w:r>
        <w:rPr>
          <w:sz w:val="15"/>
          <w:vertAlign w:val="superscript"/>
        </w:rPr>
        <w:t>2</w:t>
      </w:r>
      <w:r>
        <w:rPr>
          <w:sz w:val="18"/>
        </w:rPr>
        <w:t xml:space="preserve">) </w:t>
      </w:r>
      <w:r>
        <w:t>prevedeného podľa § 141 ods. 4, c) z poistného na financovanie podpory,</w:t>
      </w:r>
    </w:p>
    <w:p w:rsidR="00271AB0" w:rsidRDefault="00271AB0" w:rsidP="001F0CFC">
      <w:pPr>
        <w:numPr>
          <w:ilvl w:val="0"/>
          <w:numId w:val="521"/>
        </w:numPr>
        <w:spacing w:after="104" w:line="262" w:lineRule="auto"/>
        <w:ind w:firstLine="0"/>
      </w:pPr>
      <w:r>
        <w:t>z pokuty, ak tento zákon neustanovuje inak, a z penále,</w:t>
      </w:r>
    </w:p>
    <w:p w:rsidR="00271AB0" w:rsidRDefault="00271AB0" w:rsidP="001F0CFC">
      <w:pPr>
        <w:numPr>
          <w:ilvl w:val="0"/>
          <w:numId w:val="521"/>
        </w:numPr>
        <w:spacing w:after="104" w:line="262" w:lineRule="auto"/>
        <w:ind w:firstLine="0"/>
      </w:pPr>
      <w:r>
        <w:t>z odplaty za postúpenie pohľadávky z poistenia v nezamestnanosti,</w:t>
      </w:r>
    </w:p>
    <w:p w:rsidR="00271AB0" w:rsidRDefault="00271AB0" w:rsidP="001F0CFC">
      <w:pPr>
        <w:numPr>
          <w:ilvl w:val="0"/>
          <w:numId w:val="521"/>
        </w:numPr>
        <w:spacing w:after="0" w:line="364" w:lineRule="auto"/>
        <w:ind w:firstLine="0"/>
      </w:pPr>
      <w:r>
        <w:t>z odplaty za postúpenie pohľadávky na poistnom na financovanie podpory, g) z úrokov,</w:t>
      </w:r>
    </w:p>
    <w:p w:rsidR="00271AB0" w:rsidRDefault="00271AB0" w:rsidP="001F0CFC">
      <w:pPr>
        <w:numPr>
          <w:ilvl w:val="0"/>
          <w:numId w:val="522"/>
        </w:numPr>
        <w:spacing w:after="104" w:line="262" w:lineRule="auto"/>
        <w:ind w:hanging="283"/>
      </w:pPr>
      <w:r>
        <w:t>z darov, ak spôsob ich využitia darca neurčil inak,</w:t>
      </w:r>
    </w:p>
    <w:p w:rsidR="00271AB0" w:rsidRDefault="00271AB0" w:rsidP="001F0CFC">
      <w:pPr>
        <w:numPr>
          <w:ilvl w:val="0"/>
          <w:numId w:val="522"/>
        </w:numPr>
        <w:spacing w:after="292" w:line="262" w:lineRule="auto"/>
        <w:ind w:hanging="283"/>
      </w:pPr>
      <w:r>
        <w:t>z ostatných príjmov.</w:t>
      </w:r>
    </w:p>
    <w:p w:rsidR="00271AB0" w:rsidRDefault="00271AB0" w:rsidP="00271AB0">
      <w:pPr>
        <w:spacing w:after="20" w:line="248" w:lineRule="auto"/>
        <w:ind w:left="100" w:right="90" w:hanging="10"/>
        <w:jc w:val="center"/>
      </w:pPr>
      <w:r>
        <w:rPr>
          <w:b/>
        </w:rPr>
        <w:t>§ 167</w:t>
      </w:r>
    </w:p>
    <w:p w:rsidR="00271AB0" w:rsidRDefault="00271AB0" w:rsidP="00271AB0">
      <w:pPr>
        <w:spacing w:after="194" w:line="248" w:lineRule="auto"/>
        <w:ind w:left="100" w:right="90" w:hanging="10"/>
        <w:jc w:val="center"/>
      </w:pPr>
      <w:r>
        <w:rPr>
          <w:b/>
        </w:rPr>
        <w:t>Rezervný fond solidarity</w:t>
      </w:r>
    </w:p>
    <w:p w:rsidR="00271AB0" w:rsidRDefault="00271AB0" w:rsidP="001F0CFC">
      <w:pPr>
        <w:numPr>
          <w:ilvl w:val="1"/>
          <w:numId w:val="522"/>
        </w:numPr>
        <w:spacing w:after="206" w:line="262" w:lineRule="auto"/>
      </w:pPr>
      <w:r>
        <w:t>Rezervný fond solidarity je určený na dávky, na ktorých úhradu nie je dostatok finančných prostriedkov v príslušnom základnom fonde, a na úhradu škody podľa osobitného predpisu.</w:t>
      </w:r>
      <w:r>
        <w:rPr>
          <w:sz w:val="15"/>
          <w:vertAlign w:val="superscript"/>
        </w:rPr>
        <w:t>91a</w:t>
      </w:r>
      <w:r>
        <w:rPr>
          <w:sz w:val="18"/>
        </w:rPr>
        <w:t xml:space="preserve">) </w:t>
      </w:r>
      <w:r>
        <w:t>Rezervný fond solidarity nesmie byť použitý na iný účel, než na ktorý je určený podľa prechádzajúcej vety.</w:t>
      </w:r>
    </w:p>
    <w:p w:rsidR="00271AB0" w:rsidRDefault="00271AB0" w:rsidP="001F0CFC">
      <w:pPr>
        <w:numPr>
          <w:ilvl w:val="1"/>
          <w:numId w:val="522"/>
        </w:numPr>
        <w:spacing w:after="206" w:line="262" w:lineRule="auto"/>
      </w:pPr>
      <w:r>
        <w:t>Rezervný fond solidarity sa tvorí</w:t>
      </w:r>
    </w:p>
    <w:p w:rsidR="00271AB0" w:rsidRDefault="00271AB0" w:rsidP="001F0CFC">
      <w:pPr>
        <w:numPr>
          <w:ilvl w:val="0"/>
          <w:numId w:val="523"/>
        </w:numPr>
        <w:spacing w:after="104" w:line="262" w:lineRule="auto"/>
        <w:ind w:firstLine="0"/>
      </w:pPr>
      <w:r>
        <w:t>z poistného do rezervného fondu solidarity,</w:t>
      </w:r>
    </w:p>
    <w:p w:rsidR="00271AB0" w:rsidRDefault="00271AB0" w:rsidP="001F0CFC">
      <w:pPr>
        <w:numPr>
          <w:ilvl w:val="0"/>
          <w:numId w:val="523"/>
        </w:numPr>
        <w:spacing w:after="104" w:line="262" w:lineRule="auto"/>
        <w:ind w:firstLine="0"/>
      </w:pPr>
      <w:r>
        <w:t>z pokuty, ak tento zákon neustanovuje inak, a penále,</w:t>
      </w:r>
    </w:p>
    <w:p w:rsidR="00271AB0" w:rsidRDefault="00271AB0" w:rsidP="001F0CFC">
      <w:pPr>
        <w:numPr>
          <w:ilvl w:val="0"/>
          <w:numId w:val="523"/>
        </w:numPr>
        <w:spacing w:after="97" w:line="262" w:lineRule="auto"/>
        <w:ind w:firstLine="0"/>
      </w:pPr>
      <w:r>
        <w:t>z odplaty za postúpenie pohľadávky na poistnom do rezervného fondu solidarity, z odplaty za postúpenie pohľadávky na príspevkoch na starobné dôchodkové sporenie, z odplaty za postúpenie pohľadávky na pokute a z odplaty za postúpenie pohľadávky na penále, d) z úrokov,</w:t>
      </w:r>
    </w:p>
    <w:p w:rsidR="00271AB0" w:rsidRDefault="00271AB0" w:rsidP="001F0CFC">
      <w:pPr>
        <w:numPr>
          <w:ilvl w:val="0"/>
          <w:numId w:val="524"/>
        </w:numPr>
        <w:spacing w:after="104" w:line="262" w:lineRule="auto"/>
        <w:ind w:hanging="283"/>
      </w:pPr>
      <w:r>
        <w:t>z darov, ak spôsob ich využitia nie je darcom určený inak,</w:t>
      </w:r>
    </w:p>
    <w:p w:rsidR="00271AB0" w:rsidRDefault="00271AB0" w:rsidP="001F0CFC">
      <w:pPr>
        <w:numPr>
          <w:ilvl w:val="0"/>
          <w:numId w:val="524"/>
        </w:numPr>
        <w:spacing w:after="292" w:line="262" w:lineRule="auto"/>
        <w:ind w:hanging="283"/>
      </w:pPr>
      <w:r>
        <w:t>z ostatných príjmov.</w:t>
      </w:r>
    </w:p>
    <w:p w:rsidR="00271AB0" w:rsidRDefault="00271AB0" w:rsidP="00271AB0">
      <w:pPr>
        <w:spacing w:after="20" w:line="248" w:lineRule="auto"/>
        <w:ind w:left="100" w:right="90" w:hanging="10"/>
        <w:jc w:val="center"/>
      </w:pPr>
      <w:r>
        <w:rPr>
          <w:b/>
        </w:rPr>
        <w:t>§ 167a</w:t>
      </w:r>
    </w:p>
    <w:p w:rsidR="00271AB0" w:rsidRDefault="00271AB0" w:rsidP="00271AB0">
      <w:pPr>
        <w:spacing w:after="194" w:line="248" w:lineRule="auto"/>
        <w:ind w:left="100" w:right="90" w:hanging="10"/>
        <w:jc w:val="center"/>
      </w:pPr>
      <w:r>
        <w:rPr>
          <w:b/>
        </w:rPr>
        <w:t>Základný fond príspevkov na starobné dôchodkové sporenie</w:t>
      </w:r>
    </w:p>
    <w:p w:rsidR="00271AB0" w:rsidRDefault="00271AB0" w:rsidP="001F0CFC">
      <w:pPr>
        <w:numPr>
          <w:ilvl w:val="1"/>
          <w:numId w:val="524"/>
        </w:numPr>
        <w:spacing w:after="206" w:line="262" w:lineRule="auto"/>
      </w:pPr>
      <w:r>
        <w:t>Sociálna poisťovňa vedie osobitný účet základného fondu príspevkov na starobné dôchodkové sporenie</w:t>
      </w:r>
      <w:r>
        <w:rPr>
          <w:sz w:val="15"/>
          <w:vertAlign w:val="superscript"/>
        </w:rPr>
        <w:t>1</w:t>
      </w:r>
      <w:r>
        <w:rPr>
          <w:sz w:val="18"/>
        </w:rPr>
        <w:t xml:space="preserve">) </w:t>
      </w:r>
      <w:r>
        <w:t>v Štátnej pokladnici.</w:t>
      </w:r>
    </w:p>
    <w:p w:rsidR="00271AB0" w:rsidRDefault="00271AB0" w:rsidP="001F0CFC">
      <w:pPr>
        <w:numPr>
          <w:ilvl w:val="1"/>
          <w:numId w:val="524"/>
        </w:numPr>
        <w:spacing w:after="206" w:line="262" w:lineRule="auto"/>
      </w:pPr>
      <w:r>
        <w:t>Základný fond príspevkov na starobné dôchodkové sporenie je určený na postúpenie príspevkov na starobné dôchodkové sporenie</w:t>
      </w:r>
      <w:r>
        <w:rPr>
          <w:sz w:val="15"/>
          <w:vertAlign w:val="superscript"/>
        </w:rPr>
        <w:t>1</w:t>
      </w:r>
      <w:r>
        <w:rPr>
          <w:sz w:val="18"/>
        </w:rPr>
        <w:t xml:space="preserve">) </w:t>
      </w:r>
      <w:r>
        <w:t>a penále podľa osobitného predpisu</w:t>
      </w:r>
      <w:r>
        <w:rPr>
          <w:sz w:val="15"/>
          <w:vertAlign w:val="superscript"/>
        </w:rPr>
        <w:t>91b</w:t>
      </w:r>
      <w:r>
        <w:t>) Sociálnou poisťovňou na bežný účet nepriradených platieb príslušnej dôchodkovej správcovskej spoločnosti.</w:t>
      </w:r>
      <w:r>
        <w:rPr>
          <w:sz w:val="15"/>
          <w:vertAlign w:val="superscript"/>
        </w:rPr>
        <w:t>1</w:t>
      </w:r>
      <w:r>
        <w:rPr>
          <w:sz w:val="18"/>
        </w:rPr>
        <w:t>)</w:t>
      </w:r>
    </w:p>
    <w:p w:rsidR="00271AB0" w:rsidRDefault="00271AB0" w:rsidP="001F0CFC">
      <w:pPr>
        <w:numPr>
          <w:ilvl w:val="1"/>
          <w:numId w:val="524"/>
        </w:numPr>
        <w:spacing w:after="300" w:line="262" w:lineRule="auto"/>
      </w:pPr>
      <w:r>
        <w:t>Základný fond príspevkov na starobné dôchodkové sporenie sa tvorí z príspevkov na starobné dôchodkové sporenie</w:t>
      </w:r>
      <w:r>
        <w:rPr>
          <w:sz w:val="15"/>
          <w:vertAlign w:val="superscript"/>
        </w:rPr>
        <w:t>1</w:t>
      </w:r>
      <w:r>
        <w:rPr>
          <w:sz w:val="18"/>
        </w:rPr>
        <w:t xml:space="preserve">) </w:t>
      </w:r>
      <w:r>
        <w:t>a z penále podľa § 241a.</w:t>
      </w:r>
    </w:p>
    <w:p w:rsidR="00271AB0" w:rsidRDefault="00271AB0" w:rsidP="00271AB0">
      <w:pPr>
        <w:spacing w:after="20" w:line="248" w:lineRule="auto"/>
        <w:ind w:left="100" w:right="90" w:hanging="10"/>
        <w:jc w:val="center"/>
      </w:pPr>
      <w:r>
        <w:rPr>
          <w:b/>
        </w:rPr>
        <w:t>§ 168</w:t>
      </w:r>
    </w:p>
    <w:p w:rsidR="00271AB0" w:rsidRDefault="00271AB0" w:rsidP="00271AB0">
      <w:pPr>
        <w:spacing w:after="194" w:line="248" w:lineRule="auto"/>
        <w:ind w:left="100" w:right="90" w:hanging="10"/>
        <w:jc w:val="center"/>
      </w:pPr>
      <w:r>
        <w:rPr>
          <w:b/>
        </w:rPr>
        <w:t>Správny fond</w:t>
      </w:r>
    </w:p>
    <w:p w:rsidR="00271AB0" w:rsidRDefault="00271AB0" w:rsidP="001F0CFC">
      <w:pPr>
        <w:numPr>
          <w:ilvl w:val="1"/>
          <w:numId w:val="525"/>
        </w:numPr>
        <w:spacing w:after="206" w:line="262" w:lineRule="auto"/>
      </w:pPr>
      <w:r>
        <w:t>Správny fond je určený na krytie výdavkov súvisiacich s činnosťou orgánov Sociálnej poisťovne a jej organizačných zložiek pri vykonávaní sociálneho poistenia, starobného dôchodkového sporenia</w:t>
      </w:r>
      <w:r>
        <w:rPr>
          <w:sz w:val="15"/>
          <w:vertAlign w:val="superscript"/>
        </w:rPr>
        <w:t>1</w:t>
      </w:r>
      <w:r>
        <w:rPr>
          <w:sz w:val="18"/>
        </w:rPr>
        <w:t xml:space="preserve">) </w:t>
      </w:r>
      <w:r>
        <w:t>v rozsahu upravenom týmto zákonom, výdavkov súvisiacich s plnením funkcie prístupového bodu podľa § 120 ods. 5 a výdavkov uvedených v odseku 3. Pri nakladaní s finančnými prostriedkami správneho fondu Sociálna poisťovňa je povinná zabezpečiť ich hospodárne a efektívne použitie.</w:t>
      </w:r>
    </w:p>
    <w:p w:rsidR="00271AB0" w:rsidRDefault="00271AB0" w:rsidP="001F0CFC">
      <w:pPr>
        <w:numPr>
          <w:ilvl w:val="1"/>
          <w:numId w:val="525"/>
        </w:numPr>
        <w:spacing w:after="104" w:line="262" w:lineRule="auto"/>
      </w:pPr>
      <w:r>
        <w:t>Správny fond sa tvorí</w:t>
      </w:r>
    </w:p>
    <w:p w:rsidR="00271AB0" w:rsidRDefault="00271AB0" w:rsidP="001F0CFC">
      <w:pPr>
        <w:numPr>
          <w:ilvl w:val="0"/>
          <w:numId w:val="526"/>
        </w:numPr>
        <w:spacing w:after="103" w:line="262" w:lineRule="auto"/>
        <w:ind w:hanging="283"/>
      </w:pPr>
      <w:r>
        <w:t>najviac vo výške 2,4 % z poistného na nemocenské poistenie, poistného na dôchodkové poistenie, poistného na úrazové poistenie, poistného na garančné poistenie, poistného na poistenie v nezamestnanosti, poistného na financovanie podpory a z poistného do rezervného fondu solidarity a z odplaty za postúpenú pohľadávku na poistnom na nemocenské poistenie, na poistnom na dôchodkové poistenie, na poistnom na úrazové poistenie, na poistnom na garančné poistenie, na poistnom na poistenie v nezamestnanosti, na poistnom na financovanie podpory a na poistnom do rezervného fondu solidarity,</w:t>
      </w:r>
    </w:p>
    <w:p w:rsidR="00271AB0" w:rsidRDefault="00271AB0" w:rsidP="001F0CFC">
      <w:pPr>
        <w:numPr>
          <w:ilvl w:val="0"/>
          <w:numId w:val="526"/>
        </w:numPr>
        <w:spacing w:after="89" w:line="262" w:lineRule="auto"/>
        <w:ind w:hanging="283"/>
      </w:pPr>
      <w:r>
        <w:t>z účelovej návratnej finančnej výpomoci na financovanie Projektu správy sociálnych dávok,</w:t>
      </w:r>
    </w:p>
    <w:p w:rsidR="00271AB0" w:rsidRDefault="00271AB0" w:rsidP="001F0CFC">
      <w:pPr>
        <w:numPr>
          <w:ilvl w:val="0"/>
          <w:numId w:val="526"/>
        </w:numPr>
        <w:spacing w:after="122" w:line="262" w:lineRule="auto"/>
        <w:ind w:hanging="283"/>
      </w:pPr>
      <w:r>
        <w:t>vo výške 0,25 % z príspevkov na starobné dôchodkové sporenie,</w:t>
      </w:r>
      <w:r>
        <w:rPr>
          <w:sz w:val="15"/>
          <w:vertAlign w:val="superscript"/>
        </w:rPr>
        <w:t>1a</w:t>
      </w:r>
      <w:r>
        <w:rPr>
          <w:sz w:val="18"/>
        </w:rPr>
        <w:t>)</w:t>
      </w:r>
    </w:p>
    <w:p w:rsidR="00271AB0" w:rsidRDefault="00271AB0" w:rsidP="001F0CFC">
      <w:pPr>
        <w:numPr>
          <w:ilvl w:val="0"/>
          <w:numId w:val="526"/>
        </w:numPr>
        <w:spacing w:after="103" w:line="262" w:lineRule="auto"/>
        <w:ind w:hanging="283"/>
      </w:pPr>
      <w:r>
        <w:t>z finančných prostriedkov poskytnutých na krytie výdavkov súvisiacich so zavedením eura v Slovenskej republike,</w:t>
      </w:r>
    </w:p>
    <w:p w:rsidR="00271AB0" w:rsidRDefault="00271AB0" w:rsidP="001F0CFC">
      <w:pPr>
        <w:numPr>
          <w:ilvl w:val="0"/>
          <w:numId w:val="526"/>
        </w:numPr>
        <w:spacing w:after="104" w:line="262" w:lineRule="auto"/>
        <w:ind w:hanging="283"/>
      </w:pPr>
      <w:r>
        <w:t>z príjmov, ktoré plynú z vlastného majetku Sociálnej poisťovne,</w:t>
      </w:r>
    </w:p>
    <w:p w:rsidR="00271AB0" w:rsidRDefault="00271AB0" w:rsidP="001F0CFC">
      <w:pPr>
        <w:numPr>
          <w:ilvl w:val="0"/>
          <w:numId w:val="526"/>
        </w:numPr>
        <w:spacing w:after="104" w:line="262" w:lineRule="auto"/>
        <w:ind w:hanging="283"/>
      </w:pPr>
      <w:r>
        <w:t>z úrokov na účte správneho fondu,</w:t>
      </w:r>
    </w:p>
    <w:p w:rsidR="00271AB0" w:rsidRDefault="00271AB0" w:rsidP="001F0CFC">
      <w:pPr>
        <w:numPr>
          <w:ilvl w:val="0"/>
          <w:numId w:val="526"/>
        </w:numPr>
        <w:spacing w:after="95" w:line="262" w:lineRule="auto"/>
        <w:ind w:hanging="283"/>
      </w:pPr>
      <w:r>
        <w:t>z poriadkových pokút podľa § 202,</w:t>
      </w:r>
    </w:p>
    <w:p w:rsidR="00271AB0" w:rsidRDefault="00271AB0" w:rsidP="001F0CFC">
      <w:pPr>
        <w:numPr>
          <w:ilvl w:val="0"/>
          <w:numId w:val="526"/>
        </w:numPr>
        <w:spacing w:after="206" w:line="262" w:lineRule="auto"/>
        <w:ind w:hanging="283"/>
      </w:pPr>
      <w:r>
        <w:t>z poplatku za vydanie akceptačného listu podľa osobitného predpisu,</w:t>
      </w:r>
      <w:r>
        <w:rPr>
          <w:sz w:val="15"/>
          <w:vertAlign w:val="superscript"/>
        </w:rPr>
        <w:t>1</w:t>
      </w:r>
      <w:r>
        <w:rPr>
          <w:sz w:val="18"/>
        </w:rPr>
        <w:t>)</w:t>
      </w:r>
    </w:p>
    <w:p w:rsidR="00271AB0" w:rsidRDefault="00271AB0" w:rsidP="001F0CFC">
      <w:pPr>
        <w:numPr>
          <w:ilvl w:val="0"/>
          <w:numId w:val="526"/>
        </w:numPr>
        <w:spacing w:after="103" w:line="262" w:lineRule="auto"/>
        <w:ind w:hanging="283"/>
      </w:pPr>
      <w:r>
        <w:t>z pokuty uloženej za porušenie povinností ustanovených v § 228 ods. 1 písm. a) a b), § 231 ods. 1 písm. a), písm. b) prvom bode, písm. e) a l),</w:t>
      </w:r>
    </w:p>
    <w:p w:rsidR="00271AB0" w:rsidRDefault="00271AB0" w:rsidP="001F0CFC">
      <w:pPr>
        <w:numPr>
          <w:ilvl w:val="0"/>
          <w:numId w:val="526"/>
        </w:numPr>
        <w:spacing w:after="4" w:line="262" w:lineRule="auto"/>
        <w:ind w:hanging="283"/>
      </w:pPr>
      <w:r>
        <w:t>z úhrady nákladov spojených s overením informácií súvisiacich s príjmom spotrebiteľa podľa</w:t>
      </w:r>
    </w:p>
    <w:p w:rsidR="00271AB0" w:rsidRDefault="00271AB0" w:rsidP="00271AB0">
      <w:pPr>
        <w:spacing w:after="104"/>
        <w:ind w:left="283" w:firstLine="0"/>
      </w:pPr>
      <w:r>
        <w:t>§ 170 ods. 19,</w:t>
      </w:r>
    </w:p>
    <w:p w:rsidR="00271AB0" w:rsidRDefault="00271AB0" w:rsidP="001F0CFC">
      <w:pPr>
        <w:numPr>
          <w:ilvl w:val="0"/>
          <w:numId w:val="526"/>
        </w:numPr>
        <w:spacing w:after="206" w:line="262" w:lineRule="auto"/>
        <w:ind w:hanging="283"/>
      </w:pPr>
      <w:r>
        <w:t>z ostatných príjmov.</w:t>
      </w:r>
    </w:p>
    <w:p w:rsidR="00271AB0" w:rsidRDefault="00271AB0" w:rsidP="00271AB0">
      <w:pPr>
        <w:spacing w:after="104"/>
        <w:ind w:firstLine="0"/>
      </w:pPr>
      <w:r>
        <w:t>(3) Zo správneho fondu sa uhrádzajú</w:t>
      </w:r>
    </w:p>
    <w:p w:rsidR="00271AB0" w:rsidRDefault="00271AB0" w:rsidP="001F0CFC">
      <w:pPr>
        <w:numPr>
          <w:ilvl w:val="0"/>
          <w:numId w:val="527"/>
        </w:numPr>
        <w:spacing w:after="103" w:line="262" w:lineRule="auto"/>
        <w:ind w:hanging="283"/>
      </w:pPr>
      <w:r>
        <w:t>náklady spojené s výplatou dávok sociálneho poistenia okrem nákladov na zriadenie a vedenie účtu poberateľa dávky v banke alebo pobočke zahraničnej banky,</w:t>
      </w:r>
    </w:p>
    <w:p w:rsidR="00271AB0" w:rsidRDefault="00271AB0" w:rsidP="001F0CFC">
      <w:pPr>
        <w:numPr>
          <w:ilvl w:val="0"/>
          <w:numId w:val="527"/>
        </w:numPr>
        <w:spacing w:after="103" w:line="262" w:lineRule="auto"/>
        <w:ind w:hanging="283"/>
      </w:pPr>
      <w:r>
        <w:t>splátky účelovej návratnej finančnej výpomoci na financovanie Projektu správy sociálnych dávok,</w:t>
      </w:r>
    </w:p>
    <w:p w:rsidR="00271AB0" w:rsidRDefault="00271AB0" w:rsidP="001F0CFC">
      <w:pPr>
        <w:numPr>
          <w:ilvl w:val="0"/>
          <w:numId w:val="527"/>
        </w:numPr>
        <w:spacing w:after="104" w:line="262" w:lineRule="auto"/>
        <w:ind w:hanging="283"/>
      </w:pPr>
      <w:r>
        <w:t>zdravotné výkony na účely sociálneho poistenia ustanovené v § 156,</w:t>
      </w:r>
    </w:p>
    <w:p w:rsidR="00271AB0" w:rsidRDefault="00271AB0" w:rsidP="001F0CFC">
      <w:pPr>
        <w:numPr>
          <w:ilvl w:val="0"/>
          <w:numId w:val="527"/>
        </w:numPr>
        <w:spacing w:after="89" w:line="262" w:lineRule="auto"/>
        <w:ind w:hanging="283"/>
      </w:pPr>
      <w:r>
        <w:t>trovy konania podľa § 203,</w:t>
      </w:r>
    </w:p>
    <w:p w:rsidR="00271AB0" w:rsidRDefault="00271AB0" w:rsidP="001F0CFC">
      <w:pPr>
        <w:numPr>
          <w:ilvl w:val="0"/>
          <w:numId w:val="527"/>
        </w:numPr>
        <w:spacing w:after="123" w:line="262" w:lineRule="auto"/>
        <w:ind w:hanging="283"/>
      </w:pPr>
      <w:r>
        <w:t>odvod, penále a pokuta za porušenie finančnej disciplíny podľa osobitného predpisu,</w:t>
      </w:r>
      <w:r>
        <w:rPr>
          <w:sz w:val="15"/>
          <w:vertAlign w:val="superscript"/>
        </w:rPr>
        <w:t>91c</w:t>
      </w:r>
      <w:r>
        <w:rPr>
          <w:sz w:val="18"/>
        </w:rPr>
        <w:t>)</w:t>
      </w:r>
    </w:p>
    <w:p w:rsidR="00271AB0" w:rsidRDefault="00271AB0" w:rsidP="001F0CFC">
      <w:pPr>
        <w:numPr>
          <w:ilvl w:val="0"/>
          <w:numId w:val="527"/>
        </w:numPr>
        <w:spacing w:after="95" w:line="262" w:lineRule="auto"/>
        <w:ind w:hanging="283"/>
      </w:pPr>
      <w:r>
        <w:t>penále podľa § 241a a pokuta podľa § 248,</w:t>
      </w:r>
    </w:p>
    <w:p w:rsidR="00271AB0" w:rsidRDefault="00271AB0" w:rsidP="001F0CFC">
      <w:pPr>
        <w:numPr>
          <w:ilvl w:val="0"/>
          <w:numId w:val="527"/>
        </w:numPr>
        <w:spacing w:after="115" w:line="262" w:lineRule="auto"/>
        <w:ind w:hanging="283"/>
      </w:pPr>
      <w:r>
        <w:t>náklady na vydanie akceptačného listu podľa osobitného predpisu,</w:t>
      </w:r>
      <w:r>
        <w:rPr>
          <w:sz w:val="15"/>
          <w:vertAlign w:val="superscript"/>
        </w:rPr>
        <w:t>1</w:t>
      </w:r>
      <w:r>
        <w:rPr>
          <w:sz w:val="18"/>
        </w:rPr>
        <w:t>)</w:t>
      </w:r>
    </w:p>
    <w:p w:rsidR="00271AB0" w:rsidRDefault="00271AB0" w:rsidP="001F0CFC">
      <w:pPr>
        <w:numPr>
          <w:ilvl w:val="0"/>
          <w:numId w:val="527"/>
        </w:numPr>
        <w:spacing w:after="206" w:line="262" w:lineRule="auto"/>
        <w:ind w:hanging="283"/>
      </w:pPr>
      <w:r>
        <w:t>náklady spojené s overením informácií súvisiacich s príjmom spotrebiteľa podľa § 170 ods. 19.</w:t>
      </w:r>
    </w:p>
    <w:p w:rsidR="00271AB0" w:rsidRDefault="00271AB0" w:rsidP="00271AB0">
      <w:pPr>
        <w:spacing w:after="291"/>
        <w:ind w:left="-15"/>
      </w:pPr>
      <w:r>
        <w:t>(4) Zostatok správneho fondu nevyčerpaný k 31. decembru príslušného kalendárneho roka sa prevedie do 10 dní od schválenia účtovnej závierky Sociálnej poisťovne za príslušný kalendárny rok národnou radou do rezervného fondu solidarity.</w:t>
      </w:r>
    </w:p>
    <w:p w:rsidR="00271AB0" w:rsidRDefault="00271AB0" w:rsidP="00271AB0">
      <w:pPr>
        <w:spacing w:after="194" w:line="248" w:lineRule="auto"/>
        <w:ind w:left="100" w:right="90" w:hanging="10"/>
        <w:jc w:val="center"/>
      </w:pPr>
      <w:r>
        <w:rPr>
          <w:b/>
        </w:rPr>
        <w:t>§ 168a</w:t>
      </w:r>
    </w:p>
    <w:p w:rsidR="00271AB0" w:rsidRDefault="00271AB0" w:rsidP="001F0CFC">
      <w:pPr>
        <w:numPr>
          <w:ilvl w:val="1"/>
          <w:numId w:val="528"/>
        </w:numPr>
        <w:spacing w:after="206" w:line="262" w:lineRule="auto"/>
      </w:pPr>
      <w:r>
        <w:t>Štát poskytuje finančné prostriedky na osobitný účet Sociálnej poisťovne na úhradu nákladov na invalidné dôchodky podľa § 70 ods. 2, vdovské dôchodky, vdovecké dôchodky a sirotské dôchodky po poberateľovi invalidného dôchodku podľa § 70 ods. 2 a na zvýšenie sumy starobného dôchodku a sumy invalidného dôchodku vyplácaného po dovŕšení dôchodkového veku na sumu minimálneho dôchodku.</w:t>
      </w:r>
    </w:p>
    <w:p w:rsidR="00271AB0" w:rsidRDefault="00271AB0" w:rsidP="001F0CFC">
      <w:pPr>
        <w:numPr>
          <w:ilvl w:val="1"/>
          <w:numId w:val="528"/>
        </w:numPr>
        <w:spacing w:after="291" w:line="262" w:lineRule="auto"/>
      </w:pPr>
      <w:r>
        <w:t>Finančné prostriedky uvedené v odseku 1 sa poukazujú prostredníctvom rozpočtových výdavkov kapitoly štátneho rozpočtu ministerstva.</w:t>
      </w:r>
    </w:p>
    <w:p w:rsidR="00271AB0" w:rsidRDefault="00271AB0" w:rsidP="00271AB0">
      <w:pPr>
        <w:spacing w:after="194" w:line="248" w:lineRule="auto"/>
        <w:ind w:left="100" w:right="90" w:hanging="10"/>
        <w:jc w:val="center"/>
      </w:pPr>
      <w:r>
        <w:rPr>
          <w:b/>
        </w:rPr>
        <w:t>§ 168b</w:t>
      </w:r>
    </w:p>
    <w:p w:rsidR="00271AB0" w:rsidRDefault="00271AB0" w:rsidP="00271AB0">
      <w:pPr>
        <w:spacing w:after="291"/>
        <w:ind w:left="-15"/>
      </w:pPr>
      <w:r>
        <w:t>Finančné prostriedky na úhradu poistného na starobné poistenie, invalidné poistenie, poistného do rezervného fondu solidarity a príspevkov na starobné dôchodkové sporenie za fyzické osoby uvedené v § 15 ods. 1 písm. g) sa poukazujú prostredníctvom rozpočtových výdavkov kapitoly štátneho rozpočtu Ministerstva vnútra Slovenskej republiky (ďalej len "ministerstvo vnútra").</w:t>
      </w:r>
    </w:p>
    <w:p w:rsidR="00271AB0" w:rsidRDefault="00271AB0" w:rsidP="00271AB0">
      <w:pPr>
        <w:spacing w:after="194" w:line="248" w:lineRule="auto"/>
        <w:ind w:left="100" w:right="90" w:hanging="10"/>
        <w:jc w:val="center"/>
      </w:pPr>
      <w:r>
        <w:rPr>
          <w:b/>
        </w:rPr>
        <w:t>§ 168c</w:t>
      </w:r>
    </w:p>
    <w:p w:rsidR="00271AB0" w:rsidRDefault="00271AB0" w:rsidP="00271AB0">
      <w:pPr>
        <w:spacing w:after="103"/>
        <w:ind w:left="-15"/>
      </w:pPr>
      <w:r>
        <w:t>Prostredníctvom kapitoly štátneho rozpočtu Ministerstva obrany Slovenskej republiky sa poukazujú finančné prostriedky na úhradu</w:t>
      </w:r>
    </w:p>
    <w:p w:rsidR="00271AB0" w:rsidRDefault="00271AB0" w:rsidP="001F0CFC">
      <w:pPr>
        <w:numPr>
          <w:ilvl w:val="0"/>
          <w:numId w:val="529"/>
        </w:numPr>
        <w:spacing w:after="103" w:line="262" w:lineRule="auto"/>
        <w:ind w:hanging="283"/>
      </w:pPr>
      <w:r>
        <w:t>poistného na starobné poistenie, poistného na invalidné poistenie, poistného do rezervného fondu solidarity a príspevkov na starobné dôchodkové sporenie za fyzické osoby uvedené v § 15 ods. 1 písm. h),</w:t>
      </w:r>
    </w:p>
    <w:p w:rsidR="00271AB0" w:rsidRDefault="00271AB0" w:rsidP="001F0CFC">
      <w:pPr>
        <w:numPr>
          <w:ilvl w:val="0"/>
          <w:numId w:val="529"/>
        </w:numPr>
        <w:spacing w:after="206" w:line="262" w:lineRule="auto"/>
        <w:ind w:hanging="283"/>
      </w:pPr>
      <w:r>
        <w:t>nákladov na dávky úrazového poistenia, na ktoré vznikol nárok v dôsledku pracovného úrazu alebo choroby z povolania fyzickej osoby uvedenej v § 17 ods. 2 písm. b) a c),</w:t>
      </w:r>
    </w:p>
    <w:p w:rsidR="00271AB0" w:rsidRDefault="00271AB0" w:rsidP="001F0CFC">
      <w:pPr>
        <w:numPr>
          <w:ilvl w:val="0"/>
          <w:numId w:val="529"/>
        </w:numPr>
        <w:spacing w:after="291" w:line="262" w:lineRule="auto"/>
        <w:ind w:hanging="283"/>
      </w:pPr>
      <w:r>
        <w:t>nákladov na starobné poistenie, ktoré platí Sociálna poisťovňa za poberateľa úrazovej renty, na ktorú vznikol nárok v dôsledku pracovného úrazu alebo choroby z povolania fyzickej osoby uvedenej v § 17 ods. 2 písm. b) a c).</w:t>
      </w:r>
    </w:p>
    <w:p w:rsidR="00271AB0" w:rsidRDefault="00271AB0" w:rsidP="00271AB0">
      <w:pPr>
        <w:spacing w:after="20" w:line="248" w:lineRule="auto"/>
        <w:ind w:left="100" w:right="90" w:hanging="10"/>
        <w:jc w:val="center"/>
      </w:pPr>
      <w:r>
        <w:rPr>
          <w:b/>
        </w:rPr>
        <w:t>§ 168d</w:t>
      </w:r>
    </w:p>
    <w:p w:rsidR="00271AB0" w:rsidRDefault="00271AB0" w:rsidP="00271AB0">
      <w:pPr>
        <w:spacing w:after="194" w:line="248" w:lineRule="auto"/>
        <w:ind w:left="100" w:right="90" w:hanging="10"/>
        <w:jc w:val="center"/>
      </w:pPr>
      <w:r>
        <w:rPr>
          <w:b/>
        </w:rPr>
        <w:t>Osobitný fond</w:t>
      </w:r>
    </w:p>
    <w:p w:rsidR="00271AB0" w:rsidRDefault="00271AB0" w:rsidP="001F0CFC">
      <w:pPr>
        <w:numPr>
          <w:ilvl w:val="1"/>
          <w:numId w:val="529"/>
        </w:numPr>
        <w:spacing w:after="245" w:line="262" w:lineRule="auto"/>
      </w:pPr>
      <w:r>
        <w:t>Osobitný fond je určený na výplatu dávok osobitného sociálneho poistenia podľa osobitného zákona.</w:t>
      </w:r>
      <w:r>
        <w:rPr>
          <w:sz w:val="15"/>
          <w:vertAlign w:val="superscript"/>
        </w:rPr>
        <w:t>89a</w:t>
      </w:r>
      <w:r>
        <w:rPr>
          <w:sz w:val="18"/>
        </w:rPr>
        <w:t>)</w:t>
      </w:r>
    </w:p>
    <w:p w:rsidR="00271AB0" w:rsidRDefault="00271AB0" w:rsidP="001F0CFC">
      <w:pPr>
        <w:numPr>
          <w:ilvl w:val="1"/>
          <w:numId w:val="529"/>
        </w:numPr>
        <w:spacing w:after="89" w:line="262" w:lineRule="auto"/>
      </w:pPr>
      <w:r>
        <w:t>Osobitný fond sa tvorí</w:t>
      </w:r>
    </w:p>
    <w:p w:rsidR="00271AB0" w:rsidRDefault="00271AB0" w:rsidP="00271AB0">
      <w:pPr>
        <w:spacing w:after="0" w:line="382" w:lineRule="auto"/>
        <w:ind w:left="-15" w:right="2308" w:firstLine="0"/>
      </w:pPr>
      <w:r>
        <w:t>a) z poistného na osobitné sociálne poistenia podľa osobitného zákona,</w:t>
      </w:r>
      <w:r>
        <w:rPr>
          <w:sz w:val="15"/>
          <w:vertAlign w:val="superscript"/>
        </w:rPr>
        <w:t>89a</w:t>
      </w:r>
      <w:r>
        <w:rPr>
          <w:sz w:val="18"/>
        </w:rPr>
        <w:t xml:space="preserve">) </w:t>
      </w:r>
      <w:r>
        <w:t>b) z úrokov,</w:t>
      </w:r>
    </w:p>
    <w:p w:rsidR="00271AB0" w:rsidRDefault="00271AB0" w:rsidP="001F0CFC">
      <w:pPr>
        <w:numPr>
          <w:ilvl w:val="0"/>
          <w:numId w:val="530"/>
        </w:numPr>
        <w:spacing w:after="104" w:line="262" w:lineRule="auto"/>
        <w:ind w:hanging="283"/>
      </w:pPr>
      <w:r>
        <w:t>z darov, ak spôsob ich využitia darca neurčil inak,</w:t>
      </w:r>
    </w:p>
    <w:p w:rsidR="00271AB0" w:rsidRDefault="00271AB0" w:rsidP="001F0CFC">
      <w:pPr>
        <w:numPr>
          <w:ilvl w:val="0"/>
          <w:numId w:val="530"/>
        </w:numPr>
        <w:spacing w:after="292" w:line="262" w:lineRule="auto"/>
        <w:ind w:hanging="283"/>
      </w:pPr>
      <w:r>
        <w:t>z ostatných príjmov.</w:t>
      </w:r>
    </w:p>
    <w:p w:rsidR="00271AB0" w:rsidRDefault="00271AB0" w:rsidP="00271AB0">
      <w:pPr>
        <w:spacing w:after="20" w:line="248" w:lineRule="auto"/>
        <w:ind w:left="100" w:right="90" w:hanging="10"/>
        <w:jc w:val="center"/>
      </w:pPr>
      <w:r>
        <w:rPr>
          <w:b/>
        </w:rPr>
        <w:t>§ 169</w:t>
      </w:r>
    </w:p>
    <w:p w:rsidR="00271AB0" w:rsidRDefault="00271AB0" w:rsidP="00271AB0">
      <w:pPr>
        <w:spacing w:after="194" w:line="248" w:lineRule="auto"/>
        <w:ind w:left="100" w:right="90" w:hanging="10"/>
        <w:jc w:val="center"/>
      </w:pPr>
      <w:r>
        <w:rPr>
          <w:b/>
        </w:rPr>
        <w:t>Účtovníctvo</w:t>
      </w:r>
    </w:p>
    <w:p w:rsidR="00271AB0" w:rsidRDefault="00271AB0" w:rsidP="00271AB0">
      <w:pPr>
        <w:spacing w:after="310"/>
        <w:ind w:firstLine="0"/>
      </w:pPr>
      <w:r>
        <w:t>Sociálna poisťovňa vedie účtovníctvo podľa osobitného predpisu.</w:t>
      </w:r>
      <w:r>
        <w:rPr>
          <w:sz w:val="15"/>
          <w:vertAlign w:val="superscript"/>
        </w:rPr>
        <w:t>92</w:t>
      </w:r>
      <w:r>
        <w:rPr>
          <w:sz w:val="18"/>
        </w:rPr>
        <w:t>)</w:t>
      </w:r>
    </w:p>
    <w:p w:rsidR="00271AB0" w:rsidRDefault="00271AB0" w:rsidP="00271AB0">
      <w:pPr>
        <w:spacing w:after="286" w:line="248" w:lineRule="auto"/>
        <w:ind w:left="100" w:hanging="10"/>
        <w:jc w:val="center"/>
      </w:pPr>
      <w:r>
        <w:rPr>
          <w:b/>
        </w:rPr>
        <w:t>Zhromažďovanie, zverejňovanie a ochrana údajov</w:t>
      </w:r>
    </w:p>
    <w:p w:rsidR="00271AB0" w:rsidRDefault="00271AB0" w:rsidP="00271AB0">
      <w:pPr>
        <w:spacing w:after="194" w:line="248" w:lineRule="auto"/>
        <w:ind w:left="100" w:right="90" w:hanging="10"/>
        <w:jc w:val="center"/>
      </w:pPr>
      <w:r>
        <w:rPr>
          <w:b/>
        </w:rPr>
        <w:t>§ 170</w:t>
      </w:r>
    </w:p>
    <w:p w:rsidR="00271AB0" w:rsidRDefault="00271AB0" w:rsidP="001F0CFC">
      <w:pPr>
        <w:numPr>
          <w:ilvl w:val="1"/>
          <w:numId w:val="530"/>
        </w:numPr>
        <w:spacing w:after="206" w:line="262" w:lineRule="auto"/>
      </w:pPr>
      <w:r>
        <w:t>Sociálna poisťovňa zhromažďuje údaje na výkon sociálneho poistenia, starobného dôchodkového sporenia v rozsahu ustanovenom osobitným predpisom</w:t>
      </w:r>
      <w:r>
        <w:rPr>
          <w:sz w:val="15"/>
          <w:vertAlign w:val="superscript"/>
        </w:rPr>
        <w:t>1a</w:t>
      </w:r>
      <w:r>
        <w:rPr>
          <w:sz w:val="18"/>
        </w:rPr>
        <w:t>)</w:t>
      </w:r>
      <w:r>
        <w:t>a na plnenie funkcie prístupového bodu podľa § 120 ods. 5 vo vlastnom informačnom systéme. Používanie údajov zhromaždených v informačnom systéme je výhradným právom Sociálnej poisťovne.</w:t>
      </w:r>
    </w:p>
    <w:p w:rsidR="00271AB0" w:rsidRDefault="00271AB0" w:rsidP="001F0CFC">
      <w:pPr>
        <w:numPr>
          <w:ilvl w:val="1"/>
          <w:numId w:val="530"/>
        </w:numPr>
        <w:spacing w:after="206" w:line="262" w:lineRule="auto"/>
      </w:pPr>
      <w:r>
        <w:t>Sociálna poisťovňa môže poskytovať údaje zo svojho informačného systému len so súhlasom fyzických osôb a právnických osôb, ktorých sa údaje priamo týkajú, ak tento zákon alebo osobitný predpis neustanovuje inak. Sociálna poisťovňa môže údaje podľa odseku 1 bez súhlasu dotknutých fyzických osôb a právnických osôb poskytnúť tretím osobám len v rozsahu potrebnom na výkon činností súvisiacich s vymáhaním a postupovaním pohľadávok. Na prenos údajov na výkon sociálneho poistenia potrebných pre nositeľov sociálneho poistenia členského štátu Európskej únie, štátu, ktorý je zmluvnou stranou dohody o Európskom hospodárskom priestore, Švajčiarskej konfederácie a štátu, s ktorým má Slovenská republika uzatvorenú zmluvu o sociálnom zabezpečení, sa nevyžaduje súhlas dotknutej osoby. Na poskytovanie osobných údajov v súvislosti s plnením funkcie prístupového bodu podľa § 120 ods. 5 sa nevyžaduje súhlas dotknutej osoby.</w:t>
      </w:r>
    </w:p>
    <w:p w:rsidR="00271AB0" w:rsidRDefault="00271AB0" w:rsidP="001F0CFC">
      <w:pPr>
        <w:numPr>
          <w:ilvl w:val="1"/>
          <w:numId w:val="530"/>
        </w:numPr>
        <w:spacing w:after="206" w:line="262" w:lineRule="auto"/>
      </w:pPr>
      <w:r>
        <w:t>Orgánom verejnej moci, súdom a v prípadoch ustanovených osobitným predpisom sa poskytujú údaje z informačného systému bezplatne.</w:t>
      </w:r>
    </w:p>
    <w:p w:rsidR="00271AB0" w:rsidRDefault="00271AB0" w:rsidP="001F0CFC">
      <w:pPr>
        <w:numPr>
          <w:ilvl w:val="1"/>
          <w:numId w:val="530"/>
        </w:numPr>
        <w:spacing w:after="206" w:line="262" w:lineRule="auto"/>
      </w:pPr>
      <w:r>
        <w:t>Sociálna poisťovňa poskytuje ministerstvu na účely plnenia jeho úloh údaje, vrátane osobných údajov,</w:t>
      </w:r>
      <w:r>
        <w:rPr>
          <w:sz w:val="15"/>
          <w:vertAlign w:val="superscript"/>
        </w:rPr>
        <w:t>92aa</w:t>
      </w:r>
      <w:r>
        <w:rPr>
          <w:sz w:val="18"/>
        </w:rPr>
        <w:t xml:space="preserve">) </w:t>
      </w:r>
      <w:r>
        <w:t>zo svojho informačného systému bez súhlasu dotknutých osôb.</w:t>
      </w:r>
    </w:p>
    <w:p w:rsidR="00271AB0" w:rsidRDefault="00271AB0" w:rsidP="001F0CFC">
      <w:pPr>
        <w:numPr>
          <w:ilvl w:val="1"/>
          <w:numId w:val="530"/>
        </w:numPr>
        <w:spacing w:after="206" w:line="262" w:lineRule="auto"/>
      </w:pPr>
      <w:r>
        <w:t>Sociálna poisťovňa poskytuje údaje zo svojho informačného systému štatistickému úradu pre potreby štátnej štatistiky a štatistík Európskej únie.</w:t>
      </w:r>
    </w:p>
    <w:p w:rsidR="00271AB0" w:rsidRDefault="00271AB0" w:rsidP="001F0CFC">
      <w:pPr>
        <w:numPr>
          <w:ilvl w:val="1"/>
          <w:numId w:val="530"/>
        </w:numPr>
        <w:spacing w:after="206" w:line="262" w:lineRule="auto"/>
      </w:pPr>
      <w:r>
        <w:t>Sociálna poisťovňa môže zverejniť štatistické údaje o výkone sociálneho poistenia a o výkone starobného dôchodkového sporenia v rozsahu ustanovenom osobitným predpisom,</w:t>
      </w:r>
      <w:r>
        <w:rPr>
          <w:sz w:val="15"/>
          <w:vertAlign w:val="superscript"/>
        </w:rPr>
        <w:t>1</w:t>
      </w:r>
      <w:r>
        <w:rPr>
          <w:sz w:val="18"/>
        </w:rPr>
        <w:t xml:space="preserve">) </w:t>
      </w:r>
      <w:r>
        <w:t>a to tak, aby fyzické osoby a právnické osoby povinné odvádzať poistné, príspevky na starobné dôchodkové sporenie</w:t>
      </w:r>
      <w:r>
        <w:rPr>
          <w:sz w:val="15"/>
          <w:vertAlign w:val="superscript"/>
        </w:rPr>
        <w:t>1</w:t>
      </w:r>
      <w:r>
        <w:rPr>
          <w:sz w:val="18"/>
        </w:rPr>
        <w:t xml:space="preserve">) </w:t>
      </w:r>
      <w:r>
        <w:t>a poberatelia dávok nemohli byť identifikované.</w:t>
      </w:r>
    </w:p>
    <w:p w:rsidR="00271AB0" w:rsidRDefault="00271AB0" w:rsidP="001F0CFC">
      <w:pPr>
        <w:numPr>
          <w:ilvl w:val="1"/>
          <w:numId w:val="530"/>
        </w:numPr>
        <w:spacing w:after="236" w:line="262" w:lineRule="auto"/>
      </w:pPr>
      <w:r>
        <w:t>Sociálna poisťovňa poskytuje ministerstvu financií zo svojho informačného systému údaje vrátane osobných údajov</w:t>
      </w:r>
      <w:r>
        <w:rPr>
          <w:sz w:val="15"/>
          <w:vertAlign w:val="superscript"/>
        </w:rPr>
        <w:t>92aa</w:t>
      </w:r>
      <w:r>
        <w:rPr>
          <w:sz w:val="18"/>
        </w:rPr>
        <w:t xml:space="preserve">) </w:t>
      </w:r>
      <w:r>
        <w:t>bez súhlasu dotknutých osôb v rozsahu, spôsobom a na účel ustanovený osobitným predpisom.</w:t>
      </w:r>
      <w:r>
        <w:rPr>
          <w:sz w:val="15"/>
          <w:vertAlign w:val="superscript"/>
        </w:rPr>
        <w:t>92aaa</w:t>
      </w:r>
      <w:r>
        <w:rPr>
          <w:sz w:val="18"/>
        </w:rPr>
        <w:t>)</w:t>
      </w:r>
    </w:p>
    <w:p w:rsidR="00271AB0" w:rsidRDefault="00271AB0" w:rsidP="001F0CFC">
      <w:pPr>
        <w:numPr>
          <w:ilvl w:val="1"/>
          <w:numId w:val="530"/>
        </w:numPr>
        <w:spacing w:after="103" w:line="262" w:lineRule="auto"/>
      </w:pPr>
      <w:r>
        <w:t>Sociálna poisťovňa poskytuje na základe žiadosti zo svojho informačného systému bez súhlasu dotknutej osoby</w:t>
      </w:r>
    </w:p>
    <w:p w:rsidR="00271AB0" w:rsidRDefault="00271AB0" w:rsidP="001F0CFC">
      <w:pPr>
        <w:numPr>
          <w:ilvl w:val="0"/>
          <w:numId w:val="531"/>
        </w:numPr>
        <w:spacing w:after="104" w:line="262" w:lineRule="auto"/>
        <w:ind w:hanging="283"/>
      </w:pPr>
      <w:r>
        <w:t>ministerstvu vnútra údaje potrebné na overenie</w:t>
      </w:r>
    </w:p>
    <w:p w:rsidR="00271AB0" w:rsidRDefault="00271AB0" w:rsidP="001F0CFC">
      <w:pPr>
        <w:numPr>
          <w:ilvl w:val="1"/>
          <w:numId w:val="531"/>
        </w:numPr>
        <w:spacing w:after="125" w:line="262" w:lineRule="auto"/>
        <w:ind w:left="566" w:hanging="283"/>
      </w:pPr>
      <w:r>
        <w:t>plnenia povinností žiadateľa o azyl a osoby, ktorej sa poskytla medzinárodná ochrana podľa osobitného predpisu,</w:t>
      </w:r>
      <w:r>
        <w:rPr>
          <w:sz w:val="15"/>
          <w:vertAlign w:val="superscript"/>
        </w:rPr>
        <w:t>92ab</w:t>
      </w:r>
      <w:r>
        <w:rPr>
          <w:sz w:val="18"/>
        </w:rPr>
        <w:t>)</w:t>
      </w:r>
    </w:p>
    <w:p w:rsidR="00271AB0" w:rsidRDefault="00271AB0" w:rsidP="001F0CFC">
      <w:pPr>
        <w:numPr>
          <w:ilvl w:val="1"/>
          <w:numId w:val="531"/>
        </w:numPr>
        <w:spacing w:after="124" w:line="262" w:lineRule="auto"/>
        <w:ind w:left="566" w:hanging="283"/>
      </w:pPr>
      <w:r>
        <w:t>rozhodných skutočností o nadobudnutí odbornej praxe podľa osobitného predpisu,</w:t>
      </w:r>
      <w:r>
        <w:rPr>
          <w:sz w:val="15"/>
          <w:vertAlign w:val="superscript"/>
        </w:rPr>
        <w:t>92aba</w:t>
      </w:r>
      <w:r>
        <w:rPr>
          <w:sz w:val="18"/>
        </w:rPr>
        <w:t>)</w:t>
      </w:r>
    </w:p>
    <w:p w:rsidR="00271AB0" w:rsidRDefault="00271AB0" w:rsidP="001F0CFC">
      <w:pPr>
        <w:numPr>
          <w:ilvl w:val="0"/>
          <w:numId w:val="531"/>
        </w:numPr>
        <w:spacing w:after="236" w:line="262" w:lineRule="auto"/>
        <w:ind w:hanging="283"/>
      </w:pPr>
      <w:r>
        <w:t>okresnému úradu v sídle kraja údaje na overenie plnenia povinnosti pri prevádzkovaní živnosti prostredníctvom zodpovedného zástupcu podľa osobitného predpisu.</w:t>
      </w:r>
      <w:r>
        <w:rPr>
          <w:sz w:val="15"/>
          <w:vertAlign w:val="superscript"/>
        </w:rPr>
        <w:t>92abb</w:t>
      </w:r>
      <w:r>
        <w:rPr>
          <w:sz w:val="18"/>
        </w:rPr>
        <w:t>)</w:t>
      </w:r>
    </w:p>
    <w:p w:rsidR="00271AB0" w:rsidRDefault="00271AB0" w:rsidP="001F0CFC">
      <w:pPr>
        <w:numPr>
          <w:ilvl w:val="1"/>
          <w:numId w:val="532"/>
        </w:numPr>
        <w:spacing w:after="243" w:line="262" w:lineRule="auto"/>
      </w:pPr>
      <w:r>
        <w:t>Sociálna poisťovňa poskytuje na základe žiadosti subjektom, do ktorých pôsobnosti patrí riadenie a kontrola prostriedkov poskytovaných z fondov Európskej únie a prostriedkov štátneho rozpočtu určených na financovanie spoločných programov Slovenskej republiky a Európskej únie a ochrana finančných záujmov Európskej únie, údaje zo svojho informačného systému bez súhlasu dotknutých fyzických osôb a právnických osôb, na účely plnenia úloh podľa osobitných predpisov.</w:t>
      </w:r>
      <w:r>
        <w:rPr>
          <w:sz w:val="15"/>
          <w:vertAlign w:val="superscript"/>
        </w:rPr>
        <w:t>92ac</w:t>
      </w:r>
      <w:r>
        <w:rPr>
          <w:sz w:val="18"/>
        </w:rPr>
        <w:t>)</w:t>
      </w:r>
    </w:p>
    <w:p w:rsidR="00271AB0" w:rsidRDefault="00271AB0" w:rsidP="001F0CFC">
      <w:pPr>
        <w:numPr>
          <w:ilvl w:val="1"/>
          <w:numId w:val="532"/>
        </w:numPr>
        <w:spacing w:after="98" w:line="262" w:lineRule="auto"/>
      </w:pPr>
      <w:r>
        <w:t xml:space="preserve">Sociálna poisťovňa poskytuje ministerstvu školstva na základe uzatvorenej dohody a údajov z </w:t>
      </w:r>
    </w:p>
    <w:p w:rsidR="00271AB0" w:rsidRDefault="00271AB0" w:rsidP="001F0CFC">
      <w:pPr>
        <w:numPr>
          <w:ilvl w:val="0"/>
          <w:numId w:val="533"/>
        </w:numPr>
        <w:spacing w:after="101" w:line="262" w:lineRule="auto"/>
        <w:ind w:hanging="283"/>
      </w:pPr>
      <w:r>
        <w:t>centrálneho registra študentov</w:t>
      </w:r>
      <w:r>
        <w:rPr>
          <w:sz w:val="15"/>
          <w:vertAlign w:val="superscript"/>
        </w:rPr>
        <w:t>92ad</w:t>
      </w:r>
      <w:r>
        <w:rPr>
          <w:sz w:val="18"/>
        </w:rPr>
        <w:t xml:space="preserve">) </w:t>
      </w:r>
      <w:r>
        <w:t>a centrálneho registra detí, žiakov a poslucháčov</w:t>
      </w:r>
      <w:r>
        <w:rPr>
          <w:sz w:val="15"/>
          <w:vertAlign w:val="superscript"/>
        </w:rPr>
        <w:t>92ae</w:t>
      </w:r>
      <w:r>
        <w:rPr>
          <w:sz w:val="18"/>
        </w:rPr>
        <w:t xml:space="preserve">) </w:t>
      </w:r>
      <w:r>
        <w:t>štatistické údaje zo svojho informačného systému,</w:t>
      </w:r>
    </w:p>
    <w:p w:rsidR="00271AB0" w:rsidRDefault="00271AB0" w:rsidP="001F0CFC">
      <w:pPr>
        <w:numPr>
          <w:ilvl w:val="0"/>
          <w:numId w:val="533"/>
        </w:numPr>
        <w:spacing w:after="103" w:line="262" w:lineRule="auto"/>
        <w:ind w:hanging="283"/>
      </w:pPr>
      <w:r>
        <w:t xml:space="preserve">centrálneho registra detí, žiakov a poslucháčov na účel analýz ekonomického zázemia detí a žiakov z najmenej rozvinutých okresov zo svojho informačného systému bez súhlasu dotknutých osôb údaje vrátane osobných údajov o </w:t>
      </w:r>
    </w:p>
    <w:p w:rsidR="00271AB0" w:rsidRDefault="00271AB0" w:rsidP="001F0CFC">
      <w:pPr>
        <w:numPr>
          <w:ilvl w:val="1"/>
          <w:numId w:val="533"/>
        </w:numPr>
        <w:spacing w:after="103" w:line="262" w:lineRule="auto"/>
        <w:ind w:left="566" w:hanging="283"/>
      </w:pPr>
      <w:r>
        <w:t>fyzickej osobe evidovanej v registri poistencov a sporiteľov starobného dôchodkového sporenia a poberateľovi dávky, ktorí sú dieťaťom alebo žiakom,</w:t>
      </w:r>
    </w:p>
    <w:p w:rsidR="00271AB0" w:rsidRDefault="00271AB0" w:rsidP="001F0CFC">
      <w:pPr>
        <w:numPr>
          <w:ilvl w:val="1"/>
          <w:numId w:val="533"/>
        </w:numPr>
        <w:spacing w:after="103" w:line="262" w:lineRule="auto"/>
        <w:ind w:left="566" w:hanging="283"/>
      </w:pPr>
      <w:r>
        <w:t>fyzickej osobe evidovanej v registri poistencov a sporiteľov starobného dôchodkového sporenia a poberateľovi dávky, ktorí sú rodičom fyzickej osoby podľa prvého bodu alebo ktorí sú fyzickou osobou, ktorá má fyzickú osobu podľa prvého bodu zverenú do osobnej starostlivosti alebo do pestúnskej starostlivosti na základe rozhodnutia súdu,</w:t>
      </w:r>
    </w:p>
    <w:p w:rsidR="00271AB0" w:rsidRDefault="00271AB0" w:rsidP="001F0CFC">
      <w:pPr>
        <w:numPr>
          <w:ilvl w:val="1"/>
          <w:numId w:val="533"/>
        </w:numPr>
        <w:spacing w:after="206" w:line="262" w:lineRule="auto"/>
        <w:ind w:left="566" w:hanging="283"/>
      </w:pPr>
      <w:r>
        <w:t>vymeriavacom základe na platenie poistného na úrazové poistenie zamestnávateľa fyzickej osoby podľa prvého bodu alebo druhého bodu.</w:t>
      </w:r>
    </w:p>
    <w:p w:rsidR="00271AB0" w:rsidRDefault="00271AB0" w:rsidP="001F0CFC">
      <w:pPr>
        <w:numPr>
          <w:ilvl w:val="1"/>
          <w:numId w:val="534"/>
        </w:numPr>
        <w:spacing w:after="206" w:line="262" w:lineRule="auto"/>
      </w:pPr>
      <w:r>
        <w:t>Sociálna poisťovňa môže poskytovať Ministerstvu spravodlivosti Slovenskej republiky (ďalej len „ministerstvo spravodlivosti“) elektronicky údaje zo svojho informačného systému bez súhlasu fyzických osôb a právnických osôb potrebné na overovanie údajov na účely exekučného konania</w:t>
      </w:r>
      <w:r>
        <w:rPr>
          <w:sz w:val="15"/>
          <w:vertAlign w:val="superscript"/>
        </w:rPr>
        <w:t>92b</w:t>
      </w:r>
      <w:r>
        <w:rPr>
          <w:sz w:val="18"/>
        </w:rPr>
        <w:t xml:space="preserve">) </w:t>
      </w:r>
      <w:r>
        <w:t>podľa § 233 ods. 15.</w:t>
      </w:r>
    </w:p>
    <w:p w:rsidR="00271AB0" w:rsidRDefault="00271AB0" w:rsidP="001F0CFC">
      <w:pPr>
        <w:numPr>
          <w:ilvl w:val="1"/>
          <w:numId w:val="534"/>
        </w:numPr>
        <w:spacing w:after="206" w:line="262" w:lineRule="auto"/>
      </w:pPr>
      <w:r>
        <w:t>Na ochranu údajov informačného systému je Sociálna poisťovňa povinná zabezpečiť technické a organizačné podmienky.</w:t>
      </w:r>
    </w:p>
    <w:p w:rsidR="00271AB0" w:rsidRDefault="00271AB0" w:rsidP="001F0CFC">
      <w:pPr>
        <w:numPr>
          <w:ilvl w:val="1"/>
          <w:numId w:val="534"/>
        </w:numPr>
        <w:spacing w:after="206" w:line="262" w:lineRule="auto"/>
      </w:pPr>
      <w:r>
        <w:t>Sociálna poisťovňa uloží výročnú správu za príslušný kalendárny rok do verejnej časti registra účtovných závierok</w:t>
      </w:r>
      <w:r>
        <w:rPr>
          <w:sz w:val="15"/>
          <w:vertAlign w:val="superscript"/>
        </w:rPr>
        <w:t>92c</w:t>
      </w:r>
      <w:r>
        <w:rPr>
          <w:sz w:val="18"/>
        </w:rPr>
        <w:t xml:space="preserve">) </w:t>
      </w:r>
      <w:r>
        <w:t>najneskôr do šiestich mesiacov po uplynutí príslušného kalendárneho roka.</w:t>
      </w:r>
    </w:p>
    <w:p w:rsidR="00271AB0" w:rsidRDefault="00271AB0" w:rsidP="001F0CFC">
      <w:pPr>
        <w:numPr>
          <w:ilvl w:val="1"/>
          <w:numId w:val="534"/>
        </w:numPr>
        <w:spacing w:after="206" w:line="262" w:lineRule="auto"/>
      </w:pPr>
      <w:r>
        <w:t>Na spracovanie údajov vrátane osobitných kategórií údajov</w:t>
      </w:r>
      <w:r>
        <w:rPr>
          <w:sz w:val="15"/>
          <w:vertAlign w:val="superscript"/>
        </w:rPr>
        <w:t>93</w:t>
      </w:r>
      <w:r>
        <w:rPr>
          <w:sz w:val="18"/>
        </w:rPr>
        <w:t xml:space="preserve">) </w:t>
      </w:r>
      <w:r>
        <w:t>sa nevyžaduje súhlas dotknutej osoby. Dotknutou osobou je každá fyzická osoba, o ktorej sa vedú údaje v informačnom systéme Sociálnej poisťovne.</w:t>
      </w:r>
    </w:p>
    <w:p w:rsidR="00271AB0" w:rsidRDefault="00271AB0" w:rsidP="001F0CFC">
      <w:pPr>
        <w:numPr>
          <w:ilvl w:val="1"/>
          <w:numId w:val="534"/>
        </w:numPr>
        <w:spacing w:after="206" w:line="262" w:lineRule="auto"/>
      </w:pPr>
      <w:r>
        <w:t>Sociálna poisťovňa určí vnútorným predpisom lehotu, po ktorej uplynutí je splnený účel spracúvania údajov v informačnom systéme.</w:t>
      </w:r>
    </w:p>
    <w:p w:rsidR="00271AB0" w:rsidRDefault="00271AB0" w:rsidP="001F0CFC">
      <w:pPr>
        <w:numPr>
          <w:ilvl w:val="1"/>
          <w:numId w:val="534"/>
        </w:numPr>
        <w:spacing w:after="22" w:line="263" w:lineRule="auto"/>
      </w:pPr>
      <w:r>
        <w:t>Sociálna poisťovňa oznamuje elektronicky na základe dohody podľa osobitných predpisov</w:t>
      </w:r>
      <w:r>
        <w:rPr>
          <w:sz w:val="15"/>
          <w:vertAlign w:val="superscript"/>
        </w:rPr>
        <w:t>93aa</w:t>
      </w:r>
      <w:r>
        <w:rPr>
          <w:sz w:val="18"/>
        </w:rPr>
        <w:t>)</w:t>
      </w:r>
    </w:p>
    <w:p w:rsidR="00271AB0" w:rsidRDefault="00271AB0" w:rsidP="00271AB0">
      <w:pPr>
        <w:spacing w:after="90"/>
        <w:ind w:left="-15" w:firstLine="0"/>
      </w:pPr>
      <w:r>
        <w:t>Úradu pre dohľad nad zdravotnou starostlivosťou na účely</w:t>
      </w:r>
    </w:p>
    <w:p w:rsidR="00271AB0" w:rsidRDefault="00271AB0" w:rsidP="001F0CFC">
      <w:pPr>
        <w:numPr>
          <w:ilvl w:val="0"/>
          <w:numId w:val="535"/>
        </w:numPr>
        <w:spacing w:after="109" w:line="262" w:lineRule="auto"/>
        <w:ind w:hanging="283"/>
      </w:pPr>
      <w:r>
        <w:t>výpočtu limitu spoluúčasti údaje podľa osobitného predpisu,</w:t>
      </w:r>
      <w:r>
        <w:rPr>
          <w:sz w:val="15"/>
          <w:vertAlign w:val="superscript"/>
        </w:rPr>
        <w:t>93ab</w:t>
      </w:r>
      <w:r>
        <w:rPr>
          <w:sz w:val="18"/>
        </w:rPr>
        <w:t>)</w:t>
      </w:r>
    </w:p>
    <w:p w:rsidR="00271AB0" w:rsidRDefault="00271AB0" w:rsidP="001F0CFC">
      <w:pPr>
        <w:numPr>
          <w:ilvl w:val="0"/>
          <w:numId w:val="535"/>
        </w:numPr>
        <w:spacing w:after="206" w:line="262" w:lineRule="auto"/>
        <w:ind w:hanging="283"/>
      </w:pPr>
      <w:r>
        <w:t>vykonania ročného zúčtovania poistného údaje podľa osobitného predpisu.</w:t>
      </w:r>
      <w:r>
        <w:rPr>
          <w:sz w:val="15"/>
          <w:vertAlign w:val="superscript"/>
        </w:rPr>
        <w:t>93ac</w:t>
      </w:r>
      <w:r>
        <w:rPr>
          <w:sz w:val="18"/>
        </w:rPr>
        <w:t>)</w:t>
      </w:r>
    </w:p>
    <w:p w:rsidR="00271AB0" w:rsidRDefault="00271AB0" w:rsidP="001F0CFC">
      <w:pPr>
        <w:numPr>
          <w:ilvl w:val="1"/>
          <w:numId w:val="535"/>
        </w:numPr>
        <w:spacing w:after="235" w:line="262" w:lineRule="auto"/>
      </w:pPr>
      <w:r>
        <w:t>Sociálna poisťovňa poskytuje zdravotným poisťovniam na základe uzavretej dohody elektronicky údaje zo svojho informačného systému na účely vykonávania verejného zdravotného poistenia bez súhlasu dotknutých osôb.</w:t>
      </w:r>
      <w:r>
        <w:rPr>
          <w:sz w:val="15"/>
          <w:vertAlign w:val="superscript"/>
        </w:rPr>
        <w:t>93ad</w:t>
      </w:r>
      <w:r>
        <w:rPr>
          <w:sz w:val="18"/>
        </w:rPr>
        <w:t>)</w:t>
      </w:r>
    </w:p>
    <w:p w:rsidR="00271AB0" w:rsidRDefault="00271AB0" w:rsidP="001F0CFC">
      <w:pPr>
        <w:numPr>
          <w:ilvl w:val="1"/>
          <w:numId w:val="535"/>
        </w:numPr>
        <w:spacing w:after="245" w:line="262" w:lineRule="auto"/>
      </w:pPr>
      <w:r>
        <w:t>Sociálna poisťovňa poskytuje Úradu vlády Slovenskej republiky zo svojho informačného systému údaje vrátane osobných údajov</w:t>
      </w:r>
      <w:r>
        <w:rPr>
          <w:sz w:val="15"/>
          <w:vertAlign w:val="superscript"/>
        </w:rPr>
        <w:t>92aa</w:t>
      </w:r>
      <w:r>
        <w:rPr>
          <w:sz w:val="18"/>
        </w:rPr>
        <w:t xml:space="preserve">) </w:t>
      </w:r>
      <w:r>
        <w:t>o poistencovi, poberateľovi dávky a o zamestnávateľovi bez súhlasu dotknutých osôb v rozsahu nevyhnutnom na účel ustanovený osobitným predpisom.</w:t>
      </w:r>
      <w:r>
        <w:rPr>
          <w:sz w:val="15"/>
          <w:vertAlign w:val="superscript"/>
        </w:rPr>
        <w:t>93ada</w:t>
      </w:r>
      <w:r>
        <w:rPr>
          <w:sz w:val="18"/>
        </w:rPr>
        <w:t>)</w:t>
      </w:r>
    </w:p>
    <w:p w:rsidR="00271AB0" w:rsidRDefault="00271AB0" w:rsidP="001F0CFC">
      <w:pPr>
        <w:numPr>
          <w:ilvl w:val="1"/>
          <w:numId w:val="535"/>
        </w:numPr>
        <w:spacing w:after="206" w:line="262" w:lineRule="auto"/>
      </w:pPr>
      <w:r>
        <w:t>Sociálna poisťovňa elektronicky overuje prostredníctvom súboru otázok súvisiacich s príjmom spotrebiteľa</w:t>
      </w:r>
      <w:r>
        <w:rPr>
          <w:sz w:val="15"/>
          <w:vertAlign w:val="superscript"/>
        </w:rPr>
        <w:t>93adb</w:t>
      </w:r>
      <w:r>
        <w:rPr>
          <w:sz w:val="18"/>
        </w:rPr>
        <w:t xml:space="preserve">) </w:t>
      </w:r>
      <w:r>
        <w:t>bez súhlasu spotrebiteľa informácie súvisiace s príjmom spotrebiteľa na žiadosť veriteľa,</w:t>
      </w:r>
      <w:r>
        <w:rPr>
          <w:sz w:val="15"/>
          <w:vertAlign w:val="superscript"/>
        </w:rPr>
        <w:t>93adc</w:t>
      </w:r>
      <w:r>
        <w:rPr>
          <w:sz w:val="18"/>
        </w:rPr>
        <w:t xml:space="preserve">) </w:t>
      </w:r>
      <w:r>
        <w:t>banky, zahraničnej banky a pobočky zahraničnej banky</w:t>
      </w:r>
      <w:r>
        <w:rPr>
          <w:sz w:val="15"/>
          <w:vertAlign w:val="superscript"/>
        </w:rPr>
        <w:t>93add</w:t>
      </w:r>
      <w:r>
        <w:rPr>
          <w:sz w:val="18"/>
        </w:rPr>
        <w:t xml:space="preserve">) </w:t>
      </w:r>
      <w:r>
        <w:t>na základe dohody uzavretej s prevádzkovateľom registra podľa osobitných predpisov.</w:t>
      </w:r>
      <w:r>
        <w:rPr>
          <w:sz w:val="15"/>
          <w:vertAlign w:val="superscript"/>
        </w:rPr>
        <w:t>93ade</w:t>
      </w:r>
      <w:r>
        <w:rPr>
          <w:sz w:val="18"/>
        </w:rPr>
        <w:t xml:space="preserve">) </w:t>
      </w:r>
      <w:r>
        <w:t>Sociálna poisťovňa overuje informácie súvisiace s príjmom spotrebiteľa za úhradu, ktorá je vo výške nákladov spojených s overením informácií súvisiacich s príjmom spotrebiteľa; spôsob a určenie úhrady za overenie informácií súvisiacich s príjmom spotrebiteľa na základe žiadosti sa určí v dohode medzi Sociálnou poisťovňou a prevádzkovateľom registra.</w:t>
      </w:r>
    </w:p>
    <w:p w:rsidR="00271AB0" w:rsidRDefault="00271AB0" w:rsidP="001F0CFC">
      <w:pPr>
        <w:numPr>
          <w:ilvl w:val="1"/>
          <w:numId w:val="535"/>
        </w:numPr>
        <w:spacing w:after="206" w:line="262" w:lineRule="auto"/>
      </w:pPr>
      <w:r>
        <w:t>Súbor otázok súvisiacich s príjmom spotrebiteľa ustanoví všeobecne záväzný právny predpis, ktorý vydá ministerstvo financií po dohode s ministerstvom.</w:t>
      </w:r>
    </w:p>
    <w:p w:rsidR="00271AB0" w:rsidRDefault="00271AB0" w:rsidP="001F0CFC">
      <w:pPr>
        <w:numPr>
          <w:ilvl w:val="1"/>
          <w:numId w:val="535"/>
        </w:numPr>
        <w:spacing w:after="206" w:line="262" w:lineRule="auto"/>
      </w:pPr>
      <w:r>
        <w:t>Sociálna poisťovňa na žiadosť orgánu verejnej moci podľa osobitného predpisu</w:t>
      </w:r>
      <w:r>
        <w:rPr>
          <w:sz w:val="15"/>
          <w:vertAlign w:val="superscript"/>
        </w:rPr>
        <w:t>93adf</w:t>
      </w:r>
      <w:r>
        <w:rPr>
          <w:sz w:val="18"/>
        </w:rPr>
        <w:t xml:space="preserve">) </w:t>
      </w:r>
      <w:r>
        <w:t>poskytuje bezodkladne a bez súhlasu dotknutých osôb v elektronickej podobe údaje o evidovaných nedoplatkoch na poistnom na sociálne poistenie na účely preukázania skutočnosti ustanovenej osobitným predpisom. Za evidovaný nedoplatok na poistnom na sociálne poistenie sa považuje pohľadávka na poistnom na sociálne poistenie a na príspevkoch na starobné dôchodkové sporenie. Na fyzickú osobu alebo právnickú osobu povinnú odvádzať poistné a príspevky na starobné dôchodkové sporenie</w:t>
      </w:r>
      <w:r>
        <w:rPr>
          <w:sz w:val="15"/>
          <w:vertAlign w:val="superscript"/>
        </w:rPr>
        <w:t>1a</w:t>
      </w:r>
      <w:r>
        <w:rPr>
          <w:sz w:val="18"/>
        </w:rPr>
        <w:t xml:space="preserve">) </w:t>
      </w:r>
      <w:r>
        <w:t>sa hľadí, ako keby mala evidovaný nedoplatok na poistnom na sociálne poistenie, ak za posudzované obdobie nie je splnená povinnosť podľa § 228 ods. 1 písm. a) a b) alebo § 231 ods. 1 písm. e), ak sa nepreukáže opak.</w:t>
      </w:r>
    </w:p>
    <w:p w:rsidR="00271AB0" w:rsidRDefault="00271AB0" w:rsidP="001F0CFC">
      <w:pPr>
        <w:numPr>
          <w:ilvl w:val="1"/>
          <w:numId w:val="535"/>
        </w:numPr>
        <w:spacing w:after="233" w:line="262" w:lineRule="auto"/>
      </w:pPr>
      <w:r>
        <w:t>Sociálna poisťovňa poskytuje Rade pre rozpočtovú zodpovednosť prostredníctvom Kancelárie Rady pre rozpočtovú zodpovednosť zo svojho informačného systému údaje vrátane osobných údajov</w:t>
      </w:r>
      <w:r>
        <w:rPr>
          <w:sz w:val="15"/>
          <w:vertAlign w:val="superscript"/>
        </w:rPr>
        <w:t>92aa</w:t>
      </w:r>
      <w:r>
        <w:rPr>
          <w:sz w:val="18"/>
        </w:rPr>
        <w:t xml:space="preserve">) </w:t>
      </w:r>
      <w:r>
        <w:t>bez súhlasu dotknutých osôb v rozsahu nevyhnutnom na účel plnenia úloh Rady pre rozpočtovú zodpovednosť podľa osobitného predpisu.</w:t>
      </w:r>
      <w:r>
        <w:rPr>
          <w:sz w:val="15"/>
          <w:vertAlign w:val="superscript"/>
        </w:rPr>
        <w:t>93adg</w:t>
      </w:r>
      <w:r>
        <w:rPr>
          <w:sz w:val="18"/>
        </w:rPr>
        <w:t>)</w:t>
      </w:r>
    </w:p>
    <w:p w:rsidR="00271AB0" w:rsidRDefault="00271AB0" w:rsidP="001F0CFC">
      <w:pPr>
        <w:numPr>
          <w:ilvl w:val="1"/>
          <w:numId w:val="535"/>
        </w:numPr>
        <w:spacing w:after="206" w:line="262" w:lineRule="auto"/>
      </w:pPr>
      <w:r>
        <w:t>Sociálna poisťovňa poskytuje vyberateľovi úhrady za služby verejnosti poskytované Rozhlasom a televíziou Slovenska v oblasti rozhlasového vysielania a televízneho vysielania zo svojho informačného systému údaje vrátane osobných údajov</w:t>
      </w:r>
      <w:r>
        <w:rPr>
          <w:sz w:val="15"/>
          <w:vertAlign w:val="superscript"/>
        </w:rPr>
        <w:t>92aa</w:t>
      </w:r>
      <w:r>
        <w:rPr>
          <w:sz w:val="18"/>
        </w:rPr>
        <w:t xml:space="preserve">) </w:t>
      </w:r>
      <w:r>
        <w:t>bez súhlasu dotknutých osôb v rozsahu nevyhnutnom na účel podľa osobitného predpisu.</w:t>
      </w:r>
      <w:r>
        <w:rPr>
          <w:sz w:val="15"/>
          <w:vertAlign w:val="superscript"/>
        </w:rPr>
        <w:t>93adh</w:t>
      </w:r>
      <w:r>
        <w:rPr>
          <w:sz w:val="18"/>
        </w:rPr>
        <w:t>)</w:t>
      </w:r>
    </w:p>
    <w:p w:rsidR="00271AB0" w:rsidRDefault="00271AB0" w:rsidP="00271AB0">
      <w:pPr>
        <w:spacing w:after="194" w:line="248" w:lineRule="auto"/>
        <w:ind w:left="100" w:right="90" w:hanging="10"/>
        <w:jc w:val="center"/>
      </w:pPr>
      <w:r>
        <w:rPr>
          <w:b/>
        </w:rPr>
        <w:t>§ 171</w:t>
      </w:r>
    </w:p>
    <w:p w:rsidR="00271AB0" w:rsidRDefault="00271AB0" w:rsidP="001F0CFC">
      <w:pPr>
        <w:numPr>
          <w:ilvl w:val="1"/>
          <w:numId w:val="536"/>
        </w:numPr>
        <w:spacing w:after="206" w:line="262" w:lineRule="auto"/>
      </w:pPr>
      <w:r>
        <w:t>Sociálna poisťovňa zverejňuje zoznam fyzických osôb a právnických osôb, voči ktorým eviduje pohľadávky. Sumu pohľadávky, ktorá je dôvodom na zaradenie do tohto zoznamu, určí generálny riaditeľ.</w:t>
      </w:r>
    </w:p>
    <w:p w:rsidR="00271AB0" w:rsidRDefault="00271AB0" w:rsidP="001F0CFC">
      <w:pPr>
        <w:numPr>
          <w:ilvl w:val="1"/>
          <w:numId w:val="536"/>
        </w:numPr>
        <w:spacing w:after="104" w:line="262" w:lineRule="auto"/>
      </w:pPr>
      <w:r>
        <w:t>Zoznam fyzických osôb a právnických osôb uvedených v odseku 1 obsahuje</w:t>
      </w:r>
    </w:p>
    <w:p w:rsidR="00271AB0" w:rsidRDefault="00271AB0" w:rsidP="001F0CFC">
      <w:pPr>
        <w:numPr>
          <w:ilvl w:val="0"/>
          <w:numId w:val="537"/>
        </w:numPr>
        <w:spacing w:after="104" w:line="262" w:lineRule="auto"/>
        <w:ind w:hanging="283"/>
      </w:pPr>
      <w:r>
        <w:t>meno a priezvisko fyzickej osoby, jej trvalý pobyt alebo prechodný pobyt,</w:t>
      </w:r>
    </w:p>
    <w:p w:rsidR="00271AB0" w:rsidRDefault="00271AB0" w:rsidP="001F0CFC">
      <w:pPr>
        <w:numPr>
          <w:ilvl w:val="0"/>
          <w:numId w:val="537"/>
        </w:numPr>
        <w:spacing w:after="104" w:line="262" w:lineRule="auto"/>
        <w:ind w:hanging="283"/>
      </w:pPr>
      <w:r>
        <w:t>obchodné meno právnickej osoby a jej sídlo,</w:t>
      </w:r>
    </w:p>
    <w:p w:rsidR="00271AB0" w:rsidRDefault="00271AB0" w:rsidP="001F0CFC">
      <w:pPr>
        <w:numPr>
          <w:ilvl w:val="0"/>
          <w:numId w:val="537"/>
        </w:numPr>
        <w:spacing w:after="206" w:line="262" w:lineRule="auto"/>
        <w:ind w:hanging="283"/>
      </w:pPr>
      <w:r>
        <w:t>sumu pohľadávky.</w:t>
      </w:r>
    </w:p>
    <w:p w:rsidR="00271AB0" w:rsidRDefault="00271AB0" w:rsidP="00271AB0">
      <w:pPr>
        <w:spacing w:after="43" w:line="248" w:lineRule="auto"/>
        <w:ind w:left="100" w:right="90" w:hanging="10"/>
        <w:jc w:val="center"/>
      </w:pPr>
      <w:r>
        <w:rPr>
          <w:b/>
        </w:rPr>
        <w:t>TRETIA ČASŤ</w:t>
      </w:r>
    </w:p>
    <w:p w:rsidR="00271AB0" w:rsidRDefault="00271AB0" w:rsidP="00271AB0">
      <w:pPr>
        <w:spacing w:after="286" w:line="248" w:lineRule="auto"/>
        <w:ind w:left="100" w:right="90" w:hanging="10"/>
        <w:jc w:val="center"/>
      </w:pPr>
      <w:r>
        <w:rPr>
          <w:b/>
        </w:rPr>
        <w:t>KONANIE VO VECIACH SOCIÁLNEHO POISTENIA</w:t>
      </w:r>
    </w:p>
    <w:p w:rsidR="00271AB0" w:rsidRDefault="00271AB0" w:rsidP="00271AB0">
      <w:pPr>
        <w:spacing w:after="20" w:line="248" w:lineRule="auto"/>
        <w:ind w:left="100" w:right="90" w:hanging="10"/>
        <w:jc w:val="center"/>
      </w:pPr>
      <w:r>
        <w:rPr>
          <w:b/>
        </w:rPr>
        <w:t>§ 172</w:t>
      </w:r>
    </w:p>
    <w:p w:rsidR="00271AB0" w:rsidRDefault="00271AB0" w:rsidP="00271AB0">
      <w:pPr>
        <w:spacing w:after="194" w:line="248" w:lineRule="auto"/>
        <w:ind w:left="100" w:right="90" w:hanging="10"/>
        <w:jc w:val="center"/>
      </w:pPr>
      <w:r>
        <w:rPr>
          <w:b/>
        </w:rPr>
        <w:t>Konanie</w:t>
      </w:r>
    </w:p>
    <w:p w:rsidR="00271AB0" w:rsidRDefault="00271AB0" w:rsidP="001F0CFC">
      <w:pPr>
        <w:numPr>
          <w:ilvl w:val="1"/>
          <w:numId w:val="537"/>
        </w:numPr>
        <w:spacing w:after="206" w:line="262" w:lineRule="auto"/>
      </w:pPr>
      <w:r>
        <w:t>Na konanie vo veciach sociálneho poistenia sa nevzťahuje všeobecný predpis o správnom konaní. Všeobecný predpis o správnom konaní sa nevzťahuje ani na konanie vo veciach starobného dôchodkového sporenia v rozsahu upravenom týmto zákonom.</w:t>
      </w:r>
    </w:p>
    <w:p w:rsidR="00271AB0" w:rsidRDefault="00271AB0" w:rsidP="001F0CFC">
      <w:pPr>
        <w:numPr>
          <w:ilvl w:val="1"/>
          <w:numId w:val="537"/>
        </w:numPr>
        <w:spacing w:after="231" w:line="262" w:lineRule="auto"/>
      </w:pPr>
      <w:r>
        <w:t>V konaní vo veciach sociálneho poistenia a vo veciach starobného dôchodkového sporenia v rozsahu upravenom týmto zákonom rozhoduje o právach a povinnostiach účastníkov právnych vzťahov sociálneho poistenia a účastníkov právnych vzťahov starobného dôchodkového sporenia v rozsahu upravenom týmto zákonom Sociálna poisťovňa. V konaní vo veciach osobitného sociálneho poistenia rozhoduje Sociálna poisťovňa v rozsahu podľa osobitného predpisu.</w:t>
      </w:r>
      <w:r>
        <w:rPr>
          <w:sz w:val="15"/>
          <w:vertAlign w:val="superscript"/>
        </w:rPr>
        <w:t>89a</w:t>
      </w:r>
      <w:r>
        <w:rPr>
          <w:sz w:val="18"/>
        </w:rPr>
        <w:t>)</w:t>
      </w:r>
    </w:p>
    <w:p w:rsidR="00271AB0" w:rsidRDefault="00271AB0" w:rsidP="001F0CFC">
      <w:pPr>
        <w:numPr>
          <w:ilvl w:val="1"/>
          <w:numId w:val="537"/>
        </w:numPr>
        <w:spacing w:after="104" w:line="262" w:lineRule="auto"/>
      </w:pPr>
      <w:r>
        <w:t>Konanie vo veciach podľa odseku 1 je</w:t>
      </w:r>
    </w:p>
    <w:p w:rsidR="00271AB0" w:rsidRDefault="00271AB0" w:rsidP="001F0CFC">
      <w:pPr>
        <w:numPr>
          <w:ilvl w:val="0"/>
          <w:numId w:val="538"/>
        </w:numPr>
        <w:spacing w:after="104" w:line="262" w:lineRule="auto"/>
        <w:ind w:hanging="283"/>
      </w:pPr>
      <w:r>
        <w:t>konanie v dávkových veciach sociálneho poistenia (ďalej len „dávkové konanie“),</w:t>
      </w:r>
    </w:p>
    <w:p w:rsidR="00271AB0" w:rsidRDefault="00271AB0" w:rsidP="001F0CFC">
      <w:pPr>
        <w:numPr>
          <w:ilvl w:val="0"/>
          <w:numId w:val="538"/>
        </w:numPr>
        <w:spacing w:after="206" w:line="262" w:lineRule="auto"/>
        <w:ind w:hanging="283"/>
      </w:pPr>
      <w:r>
        <w:t>iné konanie (ďalej len „nedávkové konanie“).</w:t>
      </w:r>
    </w:p>
    <w:p w:rsidR="00271AB0" w:rsidRDefault="00271AB0" w:rsidP="001F0CFC">
      <w:pPr>
        <w:numPr>
          <w:ilvl w:val="1"/>
          <w:numId w:val="538"/>
        </w:numPr>
        <w:spacing w:after="206" w:line="262" w:lineRule="auto"/>
      </w:pPr>
      <w:r>
        <w:t>Predmetom dávkového konania je rozhodovanie o dávkach.</w:t>
      </w:r>
    </w:p>
    <w:p w:rsidR="00271AB0" w:rsidRDefault="00271AB0" w:rsidP="001F0CFC">
      <w:pPr>
        <w:numPr>
          <w:ilvl w:val="1"/>
          <w:numId w:val="538"/>
        </w:numPr>
        <w:spacing w:after="206" w:line="337" w:lineRule="auto"/>
      </w:pPr>
      <w:r>
        <w:t>Predmetom nedávkového konania je rozhodovanie o vzniku, prerušení a zániku sociálneho poistenia v sporných prípadoch, o poistnom v sporných prípadoch, príspevku na starobné dôchodkové sporenie</w:t>
      </w:r>
      <w:r>
        <w:rPr>
          <w:sz w:val="15"/>
          <w:vertAlign w:val="superscript"/>
        </w:rPr>
        <w:t>1</w:t>
      </w:r>
      <w:r>
        <w:rPr>
          <w:sz w:val="18"/>
        </w:rPr>
        <w:t xml:space="preserve">) </w:t>
      </w:r>
      <w:r>
        <w:t>v sporných prípadoch, o pokute, penále, povolení splátok dlžných súm poistného, príspevku na starobné dôchodkové sporenie,</w:t>
      </w:r>
      <w:r>
        <w:rPr>
          <w:sz w:val="15"/>
          <w:vertAlign w:val="superscript"/>
        </w:rPr>
        <w:t>1</w:t>
      </w:r>
      <w:r>
        <w:rPr>
          <w:sz w:val="18"/>
        </w:rPr>
        <w:t xml:space="preserve">) </w:t>
      </w:r>
      <w:r>
        <w:t xml:space="preserve">pokuty a penále. </w:t>
      </w:r>
      <w:r>
        <w:rPr>
          <w:b/>
        </w:rPr>
        <w:t>Účastníci konania</w:t>
      </w:r>
    </w:p>
    <w:p w:rsidR="00271AB0" w:rsidRDefault="00271AB0" w:rsidP="00271AB0">
      <w:pPr>
        <w:spacing w:after="194" w:line="248" w:lineRule="auto"/>
        <w:ind w:left="100" w:right="90" w:hanging="10"/>
        <w:jc w:val="center"/>
      </w:pPr>
      <w:r>
        <w:rPr>
          <w:b/>
        </w:rPr>
        <w:t>§ 173</w:t>
      </w:r>
    </w:p>
    <w:p w:rsidR="00271AB0" w:rsidRDefault="00271AB0" w:rsidP="001F0CFC">
      <w:pPr>
        <w:numPr>
          <w:ilvl w:val="1"/>
          <w:numId w:val="539"/>
        </w:numPr>
        <w:spacing w:after="206" w:line="262" w:lineRule="auto"/>
      </w:pPr>
      <w:r>
        <w:t>Účastník konania vo veciach sociálneho poistenia a starobného dôchodkového sporenia v rozsahu upravenom týmto zákonom je právnická osoba alebo fyzická osoba, o ktorej právach alebo povinnostiach ustanovených týmto zákonom sa má konať alebo ktorej práva alebo povinnosti ustanovené týmto zákonom môžu byť rozhodnutím priamo dotknuté, alebo ktorá tvrdí, že môže byť rozhodnutím vo svojich právach, právom chránených záujmoch alebo povinnostiach priamo dotknutá, a to až do času, kým sa preukáže opak (ďalej len „účastník konania“).</w:t>
      </w:r>
    </w:p>
    <w:p w:rsidR="00271AB0" w:rsidRDefault="00271AB0" w:rsidP="001F0CFC">
      <w:pPr>
        <w:numPr>
          <w:ilvl w:val="1"/>
          <w:numId w:val="539"/>
        </w:numPr>
        <w:spacing w:after="206" w:line="262" w:lineRule="auto"/>
      </w:pPr>
      <w:r>
        <w:t>Účastník konania spolupracuje s organizačnými zložkami Sociálnej poisťovne počas celého konania.</w:t>
      </w:r>
    </w:p>
    <w:p w:rsidR="00271AB0" w:rsidRDefault="00271AB0" w:rsidP="001F0CFC">
      <w:pPr>
        <w:numPr>
          <w:ilvl w:val="1"/>
          <w:numId w:val="539"/>
        </w:numPr>
        <w:spacing w:after="292" w:line="262" w:lineRule="auto"/>
      </w:pPr>
      <w:r>
        <w:t>Všetci účastníci konania majú v konaní rovnaké procesné práva a povinnosti.</w:t>
      </w:r>
    </w:p>
    <w:p w:rsidR="00271AB0" w:rsidRDefault="00271AB0" w:rsidP="00271AB0">
      <w:pPr>
        <w:spacing w:after="194" w:line="248" w:lineRule="auto"/>
        <w:ind w:left="100" w:right="90" w:hanging="10"/>
        <w:jc w:val="center"/>
      </w:pPr>
      <w:r>
        <w:rPr>
          <w:b/>
        </w:rPr>
        <w:t>§ 174</w:t>
      </w:r>
    </w:p>
    <w:p w:rsidR="00271AB0" w:rsidRDefault="00271AB0" w:rsidP="00271AB0">
      <w:pPr>
        <w:spacing w:after="291"/>
        <w:ind w:left="-15"/>
      </w:pPr>
      <w:r>
        <w:t>Účastník konania môže samostatne konať v takom rozsahu, v akom má spôsobilosť vlastnými úkonmi nadobúdať práva a brať na seba povinnosti.</w:t>
      </w:r>
    </w:p>
    <w:p w:rsidR="00271AB0" w:rsidRDefault="00271AB0" w:rsidP="00271AB0">
      <w:pPr>
        <w:spacing w:after="286" w:line="248" w:lineRule="auto"/>
        <w:ind w:left="100" w:hanging="10"/>
        <w:jc w:val="center"/>
      </w:pPr>
      <w:r>
        <w:rPr>
          <w:b/>
        </w:rPr>
        <w:t>Zastupovanie</w:t>
      </w:r>
    </w:p>
    <w:p w:rsidR="00271AB0" w:rsidRDefault="00271AB0" w:rsidP="00271AB0">
      <w:pPr>
        <w:spacing w:after="194" w:line="248" w:lineRule="auto"/>
        <w:ind w:left="100" w:right="90" w:hanging="10"/>
        <w:jc w:val="center"/>
      </w:pPr>
      <w:r>
        <w:rPr>
          <w:b/>
        </w:rPr>
        <w:t>§ 175</w:t>
      </w:r>
    </w:p>
    <w:p w:rsidR="00271AB0" w:rsidRDefault="00271AB0" w:rsidP="001F0CFC">
      <w:pPr>
        <w:numPr>
          <w:ilvl w:val="1"/>
          <w:numId w:val="540"/>
        </w:numPr>
        <w:spacing w:after="206" w:line="262" w:lineRule="auto"/>
      </w:pPr>
      <w:r>
        <w:t>Účastníka konania, ktorý nemôže konať samostatne, zastupuje zákonný zástupca, osoba, ktorej bolo nezaopatrené dieťa zverené rozhodnutím súdu.</w:t>
      </w:r>
    </w:p>
    <w:p w:rsidR="00271AB0" w:rsidRDefault="00271AB0" w:rsidP="001F0CFC">
      <w:pPr>
        <w:numPr>
          <w:ilvl w:val="1"/>
          <w:numId w:val="540"/>
        </w:numPr>
        <w:spacing w:after="206" w:line="262" w:lineRule="auto"/>
      </w:pPr>
      <w:r>
        <w:t>Vecne príslušná organizačná zložka Sociálnej poisťovne ustanoví účastníkovi konania opatrovníka, ak je to potrebné na obhajovanie jeho práv alebo ak nemá zákonného zástupcu.</w:t>
      </w:r>
    </w:p>
    <w:p w:rsidR="00271AB0" w:rsidRDefault="00271AB0" w:rsidP="001F0CFC">
      <w:pPr>
        <w:numPr>
          <w:ilvl w:val="1"/>
          <w:numId w:val="540"/>
        </w:numPr>
        <w:spacing w:after="291" w:line="262" w:lineRule="auto"/>
      </w:pPr>
      <w:r>
        <w:t>Proti rozhodnutiu o ustanovení opatrovníka sa môže odvolať účastník konania a ten, kto bol ustanovený za opatrovníka.</w:t>
      </w:r>
    </w:p>
    <w:p w:rsidR="00271AB0" w:rsidRDefault="00271AB0" w:rsidP="00271AB0">
      <w:pPr>
        <w:spacing w:after="194" w:line="248" w:lineRule="auto"/>
        <w:ind w:left="100" w:right="90" w:hanging="10"/>
        <w:jc w:val="center"/>
      </w:pPr>
      <w:r>
        <w:rPr>
          <w:b/>
        </w:rPr>
        <w:t>§ 176</w:t>
      </w:r>
    </w:p>
    <w:p w:rsidR="00271AB0" w:rsidRDefault="00271AB0" w:rsidP="001F0CFC">
      <w:pPr>
        <w:numPr>
          <w:ilvl w:val="1"/>
          <w:numId w:val="541"/>
        </w:numPr>
        <w:spacing w:after="206" w:line="262" w:lineRule="auto"/>
      </w:pPr>
      <w:r>
        <w:t>Účastník konania, jeho zákonný zástupca, osoba, ktorej bolo nezaopatrené dieťa zverené rozhodnutím súdu, a opatrovník môžu byť zastúpení advokátom alebo iným zástupcom, ktorého si zvolia.</w:t>
      </w:r>
    </w:p>
    <w:p w:rsidR="00271AB0" w:rsidRDefault="00271AB0" w:rsidP="001F0CFC">
      <w:pPr>
        <w:numPr>
          <w:ilvl w:val="1"/>
          <w:numId w:val="541"/>
        </w:numPr>
        <w:spacing w:after="206" w:line="262" w:lineRule="auto"/>
      </w:pPr>
      <w:r>
        <w:t>Právnická osoba koná prostredníctvom štatutárneho orgánu alebo prostredníctvom svojho zástupcu.</w:t>
      </w:r>
    </w:p>
    <w:p w:rsidR="00271AB0" w:rsidRDefault="00271AB0" w:rsidP="001F0CFC">
      <w:pPr>
        <w:numPr>
          <w:ilvl w:val="1"/>
          <w:numId w:val="541"/>
        </w:numPr>
        <w:spacing w:after="291" w:line="262" w:lineRule="auto"/>
      </w:pPr>
      <w:r>
        <w:t>Splnomocnenie</w:t>
      </w:r>
      <w:r>
        <w:tab/>
        <w:t>na</w:t>
      </w:r>
      <w:r>
        <w:tab/>
        <w:t>zastupovanie</w:t>
      </w:r>
      <w:r>
        <w:tab/>
        <w:t>sa</w:t>
      </w:r>
      <w:r>
        <w:tab/>
        <w:t>preukazuje</w:t>
      </w:r>
      <w:r>
        <w:tab/>
        <w:t>písomným</w:t>
      </w:r>
      <w:r>
        <w:tab/>
        <w:t>plnomocenstvom</w:t>
      </w:r>
      <w:r>
        <w:tab/>
        <w:t>alebo plnomocenstvom vyhláseným do zápisnice.</w:t>
      </w:r>
    </w:p>
    <w:p w:rsidR="00271AB0" w:rsidRDefault="00271AB0" w:rsidP="00271AB0">
      <w:pPr>
        <w:spacing w:after="20" w:line="248" w:lineRule="auto"/>
        <w:ind w:left="100" w:right="90" w:hanging="10"/>
        <w:jc w:val="center"/>
      </w:pPr>
      <w:r>
        <w:rPr>
          <w:b/>
        </w:rPr>
        <w:t>§ 177</w:t>
      </w:r>
    </w:p>
    <w:p w:rsidR="00271AB0" w:rsidRDefault="00271AB0" w:rsidP="00271AB0">
      <w:pPr>
        <w:spacing w:after="194" w:line="248" w:lineRule="auto"/>
        <w:ind w:left="100" w:right="90" w:hanging="10"/>
        <w:jc w:val="center"/>
      </w:pPr>
      <w:r>
        <w:rPr>
          <w:b/>
        </w:rPr>
        <w:t>Príslušnosť</w:t>
      </w:r>
    </w:p>
    <w:p w:rsidR="00271AB0" w:rsidRDefault="00271AB0" w:rsidP="00271AB0">
      <w:pPr>
        <w:spacing w:after="291"/>
        <w:ind w:left="-15"/>
      </w:pPr>
      <w:r>
        <w:t>Na konanie vo veciach sociálneho poistenia a vo veciach starobného dôchodkového sporenia v rozsahu upravenom týmto zákonom sú vecne príslušné organizačné zložky Sociálnej poisťovne.</w:t>
      </w:r>
    </w:p>
    <w:p w:rsidR="00271AB0" w:rsidRDefault="00271AB0" w:rsidP="00271AB0">
      <w:pPr>
        <w:spacing w:after="20" w:line="248" w:lineRule="auto"/>
        <w:ind w:left="100" w:right="90" w:hanging="10"/>
        <w:jc w:val="center"/>
      </w:pPr>
      <w:r>
        <w:rPr>
          <w:b/>
        </w:rPr>
        <w:t>§ 178</w:t>
      </w:r>
    </w:p>
    <w:p w:rsidR="00271AB0" w:rsidRDefault="00271AB0" w:rsidP="00271AB0">
      <w:pPr>
        <w:spacing w:after="194" w:line="248" w:lineRule="auto"/>
        <w:ind w:left="100" w:right="90" w:hanging="10"/>
        <w:jc w:val="center"/>
      </w:pPr>
      <w:r>
        <w:rPr>
          <w:b/>
        </w:rPr>
        <w:t>Vecná príslušnosť pobočky</w:t>
      </w:r>
    </w:p>
    <w:p w:rsidR="00271AB0" w:rsidRDefault="00271AB0" w:rsidP="00271AB0">
      <w:pPr>
        <w:spacing w:after="104"/>
        <w:ind w:firstLine="0"/>
      </w:pPr>
      <w:r>
        <w:t>(1) Do pôsobnosti pobočky patrí</w:t>
      </w:r>
    </w:p>
    <w:p w:rsidR="00271AB0" w:rsidRDefault="00271AB0" w:rsidP="001F0CFC">
      <w:pPr>
        <w:numPr>
          <w:ilvl w:val="0"/>
          <w:numId w:val="542"/>
        </w:numPr>
        <w:spacing w:after="104" w:line="262" w:lineRule="auto"/>
        <w:ind w:hanging="283"/>
      </w:pPr>
      <w:r>
        <w:t>rozhodovať v prvom stupni</w:t>
      </w:r>
    </w:p>
    <w:p w:rsidR="00271AB0" w:rsidRDefault="00271AB0" w:rsidP="001F0CFC">
      <w:pPr>
        <w:numPr>
          <w:ilvl w:val="1"/>
          <w:numId w:val="542"/>
        </w:numPr>
        <w:spacing w:after="104" w:line="262" w:lineRule="auto"/>
        <w:ind w:hanging="397"/>
      </w:pPr>
      <w:r>
        <w:t>o vzniku, prerušení a zániku sociálneho poistenia v sporných prípadoch,</w:t>
      </w:r>
    </w:p>
    <w:p w:rsidR="00271AB0" w:rsidRDefault="00271AB0" w:rsidP="001F0CFC">
      <w:pPr>
        <w:numPr>
          <w:ilvl w:val="1"/>
          <w:numId w:val="542"/>
        </w:numPr>
        <w:spacing w:after="104" w:line="262" w:lineRule="auto"/>
        <w:ind w:hanging="397"/>
      </w:pPr>
      <w:r>
        <w:t>o nemocenských dávkach,</w:t>
      </w:r>
    </w:p>
    <w:p w:rsidR="00271AB0" w:rsidRDefault="00271AB0" w:rsidP="001F0CFC">
      <w:pPr>
        <w:numPr>
          <w:ilvl w:val="1"/>
          <w:numId w:val="542"/>
        </w:numPr>
        <w:spacing w:after="104" w:line="262" w:lineRule="auto"/>
        <w:ind w:hanging="397"/>
      </w:pPr>
      <w:r>
        <w:t>o úrazových dávkach okrem úrazovej renty a pozostalostnej úrazovej renty,</w:t>
      </w:r>
    </w:p>
    <w:p w:rsidR="00271AB0" w:rsidRDefault="00271AB0" w:rsidP="001F0CFC">
      <w:pPr>
        <w:numPr>
          <w:ilvl w:val="1"/>
          <w:numId w:val="542"/>
        </w:numPr>
        <w:spacing w:after="104" w:line="262" w:lineRule="auto"/>
        <w:ind w:hanging="397"/>
      </w:pPr>
      <w:r>
        <w:t>o dávke garančného poistenia,</w:t>
      </w:r>
    </w:p>
    <w:p w:rsidR="00271AB0" w:rsidRDefault="00271AB0" w:rsidP="001F0CFC">
      <w:pPr>
        <w:numPr>
          <w:ilvl w:val="1"/>
          <w:numId w:val="542"/>
        </w:numPr>
        <w:spacing w:after="104" w:line="262" w:lineRule="auto"/>
        <w:ind w:hanging="397"/>
      </w:pPr>
      <w:r>
        <w:t>o dávke v nezamestnanosti,</w:t>
      </w:r>
    </w:p>
    <w:p w:rsidR="00271AB0" w:rsidRDefault="00271AB0" w:rsidP="001F0CFC">
      <w:pPr>
        <w:numPr>
          <w:ilvl w:val="1"/>
          <w:numId w:val="542"/>
        </w:numPr>
        <w:spacing w:after="206" w:line="262" w:lineRule="auto"/>
        <w:ind w:hanging="397"/>
      </w:pPr>
      <w:r>
        <w:t>o povinnosti poberateľa nemocenskej dávky, dávky garančného poistenia, dávky v nezamestnanosti a úrazovej dávky okrem úrazovej renty a pozostalostnej úrazovej renty vrátiť dávku alebo jej časť vyplatené neprávom alebo vo vyššej sume, ako patrili,</w:t>
      </w:r>
    </w:p>
    <w:p w:rsidR="00271AB0" w:rsidRDefault="00271AB0" w:rsidP="001F0CFC">
      <w:pPr>
        <w:numPr>
          <w:ilvl w:val="1"/>
          <w:numId w:val="542"/>
        </w:numPr>
        <w:spacing w:after="94" w:line="262" w:lineRule="auto"/>
        <w:ind w:hanging="397"/>
      </w:pPr>
      <w:r>
        <w:t>o povinnosti fyzickej osoby alebo právnickej osoby nahradiť podľa § 237 ods. 1 neprávom vyplatené sumy na dávkach uvedených v druhom bode až piatom bode a o povinnosti zamestnávateľa vrátiť podľa § 234 ods. 6 sumu vyplatenej dávky uvedenej vo štvrtom bode,</w:t>
      </w:r>
    </w:p>
    <w:p w:rsidR="00271AB0" w:rsidRDefault="00271AB0" w:rsidP="001F0CFC">
      <w:pPr>
        <w:numPr>
          <w:ilvl w:val="1"/>
          <w:numId w:val="542"/>
        </w:numPr>
        <w:spacing w:after="115" w:line="262" w:lineRule="auto"/>
        <w:ind w:hanging="397"/>
      </w:pPr>
      <w:r>
        <w:t>o poistnom a o príspevku na starobné dôchodkové sporenie,</w:t>
      </w:r>
      <w:r>
        <w:rPr>
          <w:sz w:val="15"/>
          <w:vertAlign w:val="superscript"/>
        </w:rPr>
        <w:t>1</w:t>
      </w:r>
      <w:r>
        <w:rPr>
          <w:sz w:val="18"/>
        </w:rPr>
        <w:t>)</w:t>
      </w:r>
    </w:p>
    <w:p w:rsidR="00271AB0" w:rsidRDefault="00271AB0" w:rsidP="001F0CFC">
      <w:pPr>
        <w:numPr>
          <w:ilvl w:val="1"/>
          <w:numId w:val="542"/>
        </w:numPr>
        <w:spacing w:after="104" w:line="262" w:lineRule="auto"/>
        <w:ind w:hanging="397"/>
      </w:pPr>
      <w:r>
        <w:t>o uložení pokuty a penále,</w:t>
      </w:r>
    </w:p>
    <w:p w:rsidR="00271AB0" w:rsidRDefault="00271AB0" w:rsidP="001F0CFC">
      <w:pPr>
        <w:numPr>
          <w:ilvl w:val="1"/>
          <w:numId w:val="542"/>
        </w:numPr>
        <w:spacing w:after="117" w:line="262" w:lineRule="auto"/>
        <w:ind w:hanging="397"/>
      </w:pPr>
      <w:r>
        <w:t>o povolení splátok dlžných súm dávok, poistného, príspevku na starobné dôchodkové sporenie,</w:t>
      </w:r>
      <w:r>
        <w:rPr>
          <w:sz w:val="15"/>
          <w:vertAlign w:val="superscript"/>
        </w:rPr>
        <w:t>1</w:t>
      </w:r>
      <w:r>
        <w:rPr>
          <w:sz w:val="18"/>
        </w:rPr>
        <w:t xml:space="preserve">) </w:t>
      </w:r>
      <w:r>
        <w:t>pokuty a penále,</w:t>
      </w:r>
    </w:p>
    <w:p w:rsidR="00271AB0" w:rsidRDefault="00271AB0" w:rsidP="001F0CFC">
      <w:pPr>
        <w:numPr>
          <w:ilvl w:val="1"/>
          <w:numId w:val="542"/>
        </w:numPr>
        <w:spacing w:after="104" w:line="262" w:lineRule="auto"/>
        <w:ind w:hanging="397"/>
      </w:pPr>
      <w:r>
        <w:t>o odpustení zmeškania lehoty,</w:t>
      </w:r>
    </w:p>
    <w:p w:rsidR="00271AB0" w:rsidRDefault="00271AB0" w:rsidP="001F0CFC">
      <w:pPr>
        <w:numPr>
          <w:ilvl w:val="1"/>
          <w:numId w:val="542"/>
        </w:numPr>
        <w:spacing w:after="104" w:line="262" w:lineRule="auto"/>
        <w:ind w:hanging="397"/>
      </w:pPr>
      <w:r>
        <w:t>o náhradách trov konania,</w:t>
      </w:r>
    </w:p>
    <w:p w:rsidR="00271AB0" w:rsidRDefault="00271AB0" w:rsidP="001F0CFC">
      <w:pPr>
        <w:numPr>
          <w:ilvl w:val="1"/>
          <w:numId w:val="542"/>
        </w:numPr>
        <w:spacing w:after="104" w:line="262" w:lineRule="auto"/>
        <w:ind w:hanging="397"/>
      </w:pPr>
      <w:r>
        <w:t>o prerušení konania a o zastavení konania,</w:t>
      </w:r>
    </w:p>
    <w:p w:rsidR="00271AB0" w:rsidRDefault="00271AB0" w:rsidP="001F0CFC">
      <w:pPr>
        <w:numPr>
          <w:ilvl w:val="1"/>
          <w:numId w:val="542"/>
        </w:numPr>
        <w:spacing w:after="104" w:line="262" w:lineRule="auto"/>
        <w:ind w:hanging="397"/>
      </w:pPr>
      <w:r>
        <w:t>o povolení obnovy konania alebo o nariadení obnovy konania,</w:t>
      </w:r>
    </w:p>
    <w:p w:rsidR="00271AB0" w:rsidRDefault="00271AB0" w:rsidP="001F0CFC">
      <w:pPr>
        <w:numPr>
          <w:ilvl w:val="1"/>
          <w:numId w:val="542"/>
        </w:numPr>
        <w:spacing w:after="104" w:line="262" w:lineRule="auto"/>
        <w:ind w:hanging="397"/>
      </w:pPr>
      <w:r>
        <w:t>o uložení poriadkovej pokuty,</w:t>
      </w:r>
    </w:p>
    <w:p w:rsidR="00271AB0" w:rsidRDefault="00271AB0" w:rsidP="001F0CFC">
      <w:pPr>
        <w:numPr>
          <w:ilvl w:val="1"/>
          <w:numId w:val="542"/>
        </w:numPr>
        <w:spacing w:after="104" w:line="262" w:lineRule="auto"/>
        <w:ind w:hanging="397"/>
      </w:pPr>
      <w:r>
        <w:t>o ustanovení osobitného príjemcu,</w:t>
      </w:r>
    </w:p>
    <w:p w:rsidR="00271AB0" w:rsidRDefault="00271AB0" w:rsidP="001F0CFC">
      <w:pPr>
        <w:numPr>
          <w:ilvl w:val="1"/>
          <w:numId w:val="542"/>
        </w:numPr>
        <w:spacing w:after="104" w:line="262" w:lineRule="auto"/>
        <w:ind w:hanging="397"/>
      </w:pPr>
      <w:r>
        <w:t>o ustanovení opatrovníka,</w:t>
      </w:r>
    </w:p>
    <w:p w:rsidR="00271AB0" w:rsidRDefault="00271AB0" w:rsidP="001F0CFC">
      <w:pPr>
        <w:numPr>
          <w:ilvl w:val="1"/>
          <w:numId w:val="542"/>
        </w:numPr>
        <w:spacing w:after="104" w:line="262" w:lineRule="auto"/>
        <w:ind w:hanging="397"/>
      </w:pPr>
      <w:r>
        <w:t>o predbežnom opatrení,</w:t>
      </w:r>
    </w:p>
    <w:p w:rsidR="00271AB0" w:rsidRDefault="00271AB0" w:rsidP="001F0CFC">
      <w:pPr>
        <w:numPr>
          <w:ilvl w:val="1"/>
          <w:numId w:val="542"/>
        </w:numPr>
        <w:spacing w:after="103" w:line="262" w:lineRule="auto"/>
        <w:ind w:hanging="397"/>
      </w:pPr>
      <w:r>
        <w:t>vo veciach vymáhania pohľadávok na dávkach podľa druhého bodu až piateho bodu, sociálnom dôchodku, poistnom, príspevkoch na starobné dôchodkové sporenie,</w:t>
      </w:r>
      <w:r>
        <w:rPr>
          <w:sz w:val="15"/>
          <w:vertAlign w:val="superscript"/>
        </w:rPr>
        <w:t>1a</w:t>
      </w:r>
      <w:r>
        <w:rPr>
          <w:sz w:val="18"/>
        </w:rPr>
        <w:t xml:space="preserve">) </w:t>
      </w:r>
      <w:r>
        <w:t>pokute, penále a náhradách škody podľa § 238, ktorá vznikla Sociálnej poisťovni výplatou dávok podľa druhého bodu až piateho bodu,</w:t>
      </w:r>
    </w:p>
    <w:p w:rsidR="00271AB0" w:rsidRDefault="00271AB0" w:rsidP="001F0CFC">
      <w:pPr>
        <w:numPr>
          <w:ilvl w:val="0"/>
          <w:numId w:val="542"/>
        </w:numPr>
        <w:spacing w:after="104" w:line="262" w:lineRule="auto"/>
        <w:ind w:hanging="283"/>
      </w:pPr>
      <w:r>
        <w:t>vykonávať lekársku posudkovú činnosť,</w:t>
      </w:r>
    </w:p>
    <w:p w:rsidR="00271AB0" w:rsidRDefault="00271AB0" w:rsidP="001F0CFC">
      <w:pPr>
        <w:numPr>
          <w:ilvl w:val="0"/>
          <w:numId w:val="542"/>
        </w:numPr>
        <w:spacing w:after="103" w:line="262" w:lineRule="auto"/>
        <w:ind w:hanging="283"/>
      </w:pPr>
      <w:r>
        <w:t>spisovať žiadosť o priznanie dávky okrem nemocenských dávok, úrazového príplatku a dávky v nezamestnanosti,</w:t>
      </w:r>
    </w:p>
    <w:p w:rsidR="00271AB0" w:rsidRDefault="00271AB0" w:rsidP="001F0CFC">
      <w:pPr>
        <w:numPr>
          <w:ilvl w:val="0"/>
          <w:numId w:val="542"/>
        </w:numPr>
        <w:spacing w:after="103" w:line="262" w:lineRule="auto"/>
        <w:ind w:hanging="283"/>
      </w:pPr>
      <w:r>
        <w:t>prijímať žiadosť o starobný dôchodok a žiadosť o predčasný starobný dôchodok podľa osobitného predpisu,</w:t>
      </w:r>
      <w:r>
        <w:rPr>
          <w:sz w:val="15"/>
          <w:vertAlign w:val="superscript"/>
        </w:rPr>
        <w:t>94</w:t>
      </w:r>
      <w:r>
        <w:rPr>
          <w:sz w:val="18"/>
        </w:rPr>
        <w:t xml:space="preserve">) </w:t>
      </w:r>
      <w:r>
        <w:t>ak sporiteľ podľa osobitného predpisu</w:t>
      </w:r>
      <w:r>
        <w:rPr>
          <w:sz w:val="15"/>
          <w:vertAlign w:val="superscript"/>
        </w:rPr>
        <w:t>1</w:t>
      </w:r>
      <w:r>
        <w:rPr>
          <w:sz w:val="18"/>
        </w:rPr>
        <w:t xml:space="preserve">) </w:t>
      </w:r>
      <w:r>
        <w:t>má na území Slovenskej republiky trvalý pobyt,</w:t>
      </w:r>
    </w:p>
    <w:p w:rsidR="00271AB0" w:rsidRDefault="00271AB0" w:rsidP="001F0CFC">
      <w:pPr>
        <w:numPr>
          <w:ilvl w:val="0"/>
          <w:numId w:val="542"/>
        </w:numPr>
        <w:spacing w:after="96" w:line="262" w:lineRule="auto"/>
        <w:ind w:hanging="283"/>
      </w:pPr>
      <w:r>
        <w:t>vyplácať nemocenské dávky, úrazové dávky okrem úrazovej renty a pozostalostnej úrazovej renty, dávku garančného poistenia a dávku v nezamestnanosti,</w:t>
      </w:r>
    </w:p>
    <w:p w:rsidR="00271AB0" w:rsidRDefault="00271AB0" w:rsidP="001F0CFC">
      <w:pPr>
        <w:numPr>
          <w:ilvl w:val="0"/>
          <w:numId w:val="542"/>
        </w:numPr>
        <w:spacing w:after="103" w:line="262" w:lineRule="auto"/>
        <w:ind w:hanging="283"/>
      </w:pPr>
      <w:r>
        <w:t>vyberať poistné, príspevky na starobné dôchodkové sporenie,</w:t>
      </w:r>
      <w:r>
        <w:rPr>
          <w:sz w:val="15"/>
          <w:vertAlign w:val="superscript"/>
        </w:rPr>
        <w:t>1</w:t>
      </w:r>
      <w:r>
        <w:rPr>
          <w:sz w:val="18"/>
        </w:rPr>
        <w:t xml:space="preserve">) </w:t>
      </w:r>
      <w:r>
        <w:t>pokuty a penále a vymáhať pohľadávky na dávkach podľa písmena a) druhého bodu až piateho bodu, sociálnom dôchodku, poistnom, príspevkoch na starobné dôchodkové sporenie,</w:t>
      </w:r>
      <w:r>
        <w:rPr>
          <w:sz w:val="15"/>
          <w:vertAlign w:val="superscript"/>
        </w:rPr>
        <w:t>1a</w:t>
      </w:r>
      <w:r>
        <w:rPr>
          <w:sz w:val="18"/>
        </w:rPr>
        <w:t xml:space="preserve">) </w:t>
      </w:r>
      <w:r>
        <w:t>pokute, penále a náhradách škody podľa § 238, ktorá vznikla Sociálnej poisťovni výplatou dávok podľa písmena a) druhého bodu až piateho bodu,</w:t>
      </w:r>
    </w:p>
    <w:p w:rsidR="00271AB0" w:rsidRDefault="00271AB0" w:rsidP="001F0CFC">
      <w:pPr>
        <w:numPr>
          <w:ilvl w:val="0"/>
          <w:numId w:val="542"/>
        </w:numPr>
        <w:spacing w:after="104" w:line="262" w:lineRule="auto"/>
        <w:ind w:hanging="283"/>
      </w:pPr>
      <w:r>
        <w:t>hospodáriť s finančnými prostriedkami a s majetkom, ktorý jej bol zverený,</w:t>
      </w:r>
    </w:p>
    <w:p w:rsidR="00271AB0" w:rsidRDefault="00271AB0" w:rsidP="001F0CFC">
      <w:pPr>
        <w:numPr>
          <w:ilvl w:val="0"/>
          <w:numId w:val="542"/>
        </w:numPr>
        <w:spacing w:after="103" w:line="262" w:lineRule="auto"/>
        <w:ind w:hanging="283"/>
      </w:pPr>
      <w:r>
        <w:t>uplatňovať právo voči tretím osobám na náhradu škody, ktorá Sociálnej poisťovni vznikla výplatou dávok v dôsledku ich zavineného protiprávneho konania,</w:t>
      </w:r>
    </w:p>
    <w:p w:rsidR="00271AB0" w:rsidRDefault="00271AB0" w:rsidP="001F0CFC">
      <w:pPr>
        <w:numPr>
          <w:ilvl w:val="0"/>
          <w:numId w:val="542"/>
        </w:numPr>
        <w:spacing w:after="206" w:line="262" w:lineRule="auto"/>
        <w:ind w:hanging="283"/>
      </w:pPr>
      <w:r>
        <w:t>vykonávať kontrolnú činnosť, konzultačnú činnosť a poradenskú činnosť vo veciach sociálneho poistenia.</w:t>
      </w:r>
    </w:p>
    <w:p w:rsidR="00271AB0" w:rsidRDefault="00271AB0" w:rsidP="00271AB0">
      <w:pPr>
        <w:spacing w:after="291"/>
        <w:ind w:left="-15"/>
      </w:pPr>
      <w:r>
        <w:t>(2) Pobočka vystupuje v mene Sociálnej poisťovne vo všetkých veciach patriacich do jej pôsobnosti v konaní pred súdmi a orgánmi verejnej moci.</w:t>
      </w:r>
    </w:p>
    <w:p w:rsidR="00271AB0" w:rsidRDefault="00271AB0" w:rsidP="00271AB0">
      <w:pPr>
        <w:spacing w:after="20" w:line="248" w:lineRule="auto"/>
        <w:ind w:left="100" w:right="90" w:hanging="10"/>
        <w:jc w:val="center"/>
      </w:pPr>
      <w:r>
        <w:rPr>
          <w:b/>
        </w:rPr>
        <w:t>§ 179</w:t>
      </w:r>
    </w:p>
    <w:p w:rsidR="00271AB0" w:rsidRDefault="00271AB0" w:rsidP="00271AB0">
      <w:pPr>
        <w:spacing w:after="194" w:line="248" w:lineRule="auto"/>
        <w:ind w:left="100" w:right="90" w:hanging="10"/>
        <w:jc w:val="center"/>
      </w:pPr>
      <w:r>
        <w:rPr>
          <w:b/>
        </w:rPr>
        <w:t>Vecná príslušnosť ústredia</w:t>
      </w:r>
    </w:p>
    <w:p w:rsidR="00271AB0" w:rsidRDefault="00271AB0" w:rsidP="001F0CFC">
      <w:pPr>
        <w:numPr>
          <w:ilvl w:val="1"/>
          <w:numId w:val="542"/>
        </w:numPr>
        <w:spacing w:after="206" w:line="262" w:lineRule="auto"/>
        <w:ind w:hanging="397"/>
      </w:pPr>
      <w:r>
        <w:t>Do pôsobnosti ústredia patrí</w:t>
      </w:r>
    </w:p>
    <w:p w:rsidR="00271AB0" w:rsidRDefault="00271AB0" w:rsidP="001F0CFC">
      <w:pPr>
        <w:numPr>
          <w:ilvl w:val="0"/>
          <w:numId w:val="543"/>
        </w:numPr>
        <w:spacing w:after="104" w:line="262" w:lineRule="auto"/>
        <w:ind w:hanging="340"/>
      </w:pPr>
      <w:r>
        <w:t>rozhodovať v prvom stupni</w:t>
      </w:r>
    </w:p>
    <w:p w:rsidR="00271AB0" w:rsidRDefault="00271AB0" w:rsidP="001F0CFC">
      <w:pPr>
        <w:numPr>
          <w:ilvl w:val="1"/>
          <w:numId w:val="543"/>
        </w:numPr>
        <w:spacing w:after="125" w:line="262" w:lineRule="auto"/>
        <w:ind w:hanging="397"/>
      </w:pPr>
      <w:r>
        <w:t>o dôchodkových dávkach, o zvyšovaní príplatku za štátnu službu k dôchodku podľa osobitného predpisu,</w:t>
      </w:r>
      <w:r>
        <w:rPr>
          <w:sz w:val="15"/>
          <w:vertAlign w:val="superscript"/>
        </w:rPr>
        <w:t>95a</w:t>
      </w:r>
      <w:r>
        <w:rPr>
          <w:sz w:val="18"/>
        </w:rPr>
        <w:t xml:space="preserve">) </w:t>
      </w:r>
      <w:r>
        <w:t>o úrazovej rente a o pozostalostnej úrazovej rente,</w:t>
      </w:r>
    </w:p>
    <w:p w:rsidR="00271AB0" w:rsidRDefault="00271AB0" w:rsidP="001F0CFC">
      <w:pPr>
        <w:numPr>
          <w:ilvl w:val="1"/>
          <w:numId w:val="543"/>
        </w:numPr>
        <w:spacing w:after="103" w:line="262" w:lineRule="auto"/>
        <w:ind w:hanging="397"/>
      </w:pPr>
      <w:r>
        <w:t>o povinnosti poberateľa dávky vrátiť dôchodkovú dávku alebo jej časť, alebo úrazovú rentu, alebo pozostalostnú úrazovú rentu, alebo ich časť vyplatené neprávom alebo vo vyššej sume, ako patrili,</w:t>
      </w:r>
    </w:p>
    <w:p w:rsidR="00271AB0" w:rsidRDefault="00271AB0" w:rsidP="001F0CFC">
      <w:pPr>
        <w:numPr>
          <w:ilvl w:val="1"/>
          <w:numId w:val="543"/>
        </w:numPr>
        <w:spacing w:after="103" w:line="262" w:lineRule="auto"/>
        <w:ind w:hanging="397"/>
      </w:pPr>
      <w:r>
        <w:t>o povinnosti fyzickej osoby alebo právnickej osoby nahradiť podľa § 237 ods. 1 neprávom vyplatené sumy na dávkach uvedených v prvom bode,</w:t>
      </w:r>
    </w:p>
    <w:p w:rsidR="00271AB0" w:rsidRDefault="00271AB0" w:rsidP="001F0CFC">
      <w:pPr>
        <w:numPr>
          <w:ilvl w:val="1"/>
          <w:numId w:val="543"/>
        </w:numPr>
        <w:spacing w:after="104" w:line="262" w:lineRule="auto"/>
        <w:ind w:hanging="397"/>
      </w:pPr>
      <w:r>
        <w:t>o náhradách trov konania,</w:t>
      </w:r>
    </w:p>
    <w:p w:rsidR="00271AB0" w:rsidRDefault="00271AB0" w:rsidP="001F0CFC">
      <w:pPr>
        <w:numPr>
          <w:ilvl w:val="1"/>
          <w:numId w:val="543"/>
        </w:numPr>
        <w:spacing w:after="104" w:line="262" w:lineRule="auto"/>
        <w:ind w:hanging="397"/>
      </w:pPr>
      <w:r>
        <w:t>o prerušení konania a o zastavení konania,</w:t>
      </w:r>
    </w:p>
    <w:p w:rsidR="00271AB0" w:rsidRDefault="00271AB0" w:rsidP="001F0CFC">
      <w:pPr>
        <w:numPr>
          <w:ilvl w:val="1"/>
          <w:numId w:val="543"/>
        </w:numPr>
        <w:spacing w:after="104" w:line="262" w:lineRule="auto"/>
        <w:ind w:hanging="397"/>
      </w:pPr>
      <w:r>
        <w:t>o povolení obnovy konania alebo o nariadení obnovy konania,</w:t>
      </w:r>
    </w:p>
    <w:p w:rsidR="00271AB0" w:rsidRDefault="00271AB0" w:rsidP="001F0CFC">
      <w:pPr>
        <w:numPr>
          <w:ilvl w:val="1"/>
          <w:numId w:val="543"/>
        </w:numPr>
        <w:spacing w:after="104" w:line="262" w:lineRule="auto"/>
        <w:ind w:hanging="397"/>
      </w:pPr>
      <w:r>
        <w:t>o ustanovení osobitného príjemcu,</w:t>
      </w:r>
    </w:p>
    <w:p w:rsidR="00271AB0" w:rsidRDefault="00271AB0" w:rsidP="001F0CFC">
      <w:pPr>
        <w:numPr>
          <w:ilvl w:val="1"/>
          <w:numId w:val="543"/>
        </w:numPr>
        <w:spacing w:after="95" w:line="262" w:lineRule="auto"/>
        <w:ind w:hanging="397"/>
      </w:pPr>
      <w:r>
        <w:t>o uložení poriadkovej pokuty,</w:t>
      </w:r>
    </w:p>
    <w:p w:rsidR="00271AB0" w:rsidRDefault="00271AB0" w:rsidP="001F0CFC">
      <w:pPr>
        <w:numPr>
          <w:ilvl w:val="1"/>
          <w:numId w:val="543"/>
        </w:numPr>
        <w:spacing w:after="102" w:line="262" w:lineRule="auto"/>
        <w:ind w:hanging="397"/>
      </w:pPr>
      <w:r>
        <w:t>o povolení splátok dlžných súm poistného, príspevkov na starobné dôchodkové sporenie,</w:t>
      </w:r>
      <w:r>
        <w:rPr>
          <w:sz w:val="15"/>
          <w:vertAlign w:val="superscript"/>
        </w:rPr>
        <w:t>1</w:t>
      </w:r>
      <w:r>
        <w:rPr>
          <w:sz w:val="18"/>
        </w:rPr>
        <w:t xml:space="preserve">) </w:t>
      </w:r>
      <w:r>
        <w:t>pokuty a penále, ak ich suma presiahne sumu určenú generálnym riaditeľom a dlžných súm dávok,</w:t>
      </w:r>
    </w:p>
    <w:p w:rsidR="00271AB0" w:rsidRDefault="00271AB0" w:rsidP="001F0CFC">
      <w:pPr>
        <w:numPr>
          <w:ilvl w:val="1"/>
          <w:numId w:val="543"/>
        </w:numPr>
        <w:spacing w:after="104" w:line="262" w:lineRule="auto"/>
        <w:ind w:hanging="397"/>
      </w:pPr>
      <w:r>
        <w:t>o odpustení zmeškania lehoty,</w:t>
      </w:r>
    </w:p>
    <w:p w:rsidR="00271AB0" w:rsidRDefault="00271AB0" w:rsidP="001F0CFC">
      <w:pPr>
        <w:numPr>
          <w:ilvl w:val="1"/>
          <w:numId w:val="543"/>
        </w:numPr>
        <w:spacing w:after="104" w:line="262" w:lineRule="auto"/>
        <w:ind w:hanging="397"/>
      </w:pPr>
      <w:r>
        <w:t>o ustanovení opatrovníka,</w:t>
      </w:r>
    </w:p>
    <w:p w:rsidR="00271AB0" w:rsidRDefault="00271AB0" w:rsidP="001F0CFC">
      <w:pPr>
        <w:numPr>
          <w:ilvl w:val="1"/>
          <w:numId w:val="543"/>
        </w:numPr>
        <w:spacing w:after="104" w:line="262" w:lineRule="auto"/>
        <w:ind w:hanging="397"/>
      </w:pPr>
      <w:r>
        <w:t>o predbežnom opatrení,</w:t>
      </w:r>
    </w:p>
    <w:p w:rsidR="00271AB0" w:rsidRDefault="00271AB0" w:rsidP="001F0CFC">
      <w:pPr>
        <w:numPr>
          <w:ilvl w:val="1"/>
          <w:numId w:val="543"/>
        </w:numPr>
        <w:spacing w:after="135" w:line="262" w:lineRule="auto"/>
        <w:ind w:hanging="397"/>
      </w:pPr>
      <w:r>
        <w:t>o priznaní príspevku účastníkom národného boja za oslobodenie a vdovám a vdovcom po týchto osobách poskytovaný podľa osobitného predpisu,</w:t>
      </w:r>
      <w:r>
        <w:rPr>
          <w:sz w:val="15"/>
          <w:vertAlign w:val="superscript"/>
        </w:rPr>
        <w:t>93a</w:t>
      </w:r>
      <w:r>
        <w:rPr>
          <w:sz w:val="18"/>
        </w:rPr>
        <w:t>)</w:t>
      </w:r>
    </w:p>
    <w:p w:rsidR="00271AB0" w:rsidRDefault="00271AB0" w:rsidP="001F0CFC">
      <w:pPr>
        <w:numPr>
          <w:ilvl w:val="1"/>
          <w:numId w:val="543"/>
        </w:numPr>
        <w:spacing w:after="138" w:line="262" w:lineRule="auto"/>
        <w:ind w:hanging="397"/>
      </w:pPr>
      <w:r>
        <w:t>o priznaní príplatku k dôchodku a jednorazového príplatku k dôchodku podľa osobitného predpisu,</w:t>
      </w:r>
      <w:r>
        <w:rPr>
          <w:sz w:val="15"/>
          <w:vertAlign w:val="superscript"/>
        </w:rPr>
        <w:t>95aaa</w:t>
      </w:r>
      <w:r>
        <w:rPr>
          <w:sz w:val="18"/>
        </w:rPr>
        <w:t>)</w:t>
      </w:r>
    </w:p>
    <w:p w:rsidR="00271AB0" w:rsidRDefault="00271AB0" w:rsidP="001F0CFC">
      <w:pPr>
        <w:numPr>
          <w:ilvl w:val="1"/>
          <w:numId w:val="543"/>
        </w:numPr>
        <w:spacing w:after="102" w:line="262" w:lineRule="auto"/>
        <w:ind w:hanging="397"/>
      </w:pPr>
      <w:r>
        <w:t>o príspevku športovému reprezentantovi podľa osobitného predpisu,</w:t>
      </w:r>
      <w:r>
        <w:rPr>
          <w:sz w:val="15"/>
          <w:vertAlign w:val="superscript"/>
        </w:rPr>
        <w:t>95aa</w:t>
      </w:r>
      <w:r>
        <w:rPr>
          <w:sz w:val="18"/>
        </w:rPr>
        <w:t xml:space="preserve">) </w:t>
      </w:r>
      <w:r>
        <w:t>a o povinnosti poberateľa príspevku vrátiť príspevok alebo jeho časť vyplatený neprávom alebo vo vyššej sume ako patril,</w:t>
      </w:r>
    </w:p>
    <w:p w:rsidR="00271AB0" w:rsidRDefault="00271AB0" w:rsidP="001F0CFC">
      <w:pPr>
        <w:numPr>
          <w:ilvl w:val="1"/>
          <w:numId w:val="543"/>
        </w:numPr>
        <w:spacing w:after="103" w:line="262" w:lineRule="auto"/>
        <w:ind w:hanging="397"/>
      </w:pPr>
      <w:r>
        <w:t>vo veciach vymáhania pohľadávok na dávkach a príplatku za štátnu službu k dôchodku podľa prvého bodu, pokute a náhradách škody podľa § 238, ktorá vznikla Sociálnej poisťovni výplatou dávok podľa prvého bodu,</w:t>
      </w:r>
    </w:p>
    <w:p w:rsidR="00271AB0" w:rsidRDefault="00271AB0" w:rsidP="001F0CFC">
      <w:pPr>
        <w:numPr>
          <w:ilvl w:val="0"/>
          <w:numId w:val="543"/>
        </w:numPr>
        <w:spacing w:after="103" w:line="262" w:lineRule="auto"/>
        <w:ind w:hanging="340"/>
      </w:pPr>
      <w:r>
        <w:t>rozhodovať v druhom stupni vo veciach, o ktorých rozhodovať v prvom stupni patrí do pôsobnosti pobočky,</w:t>
      </w:r>
    </w:p>
    <w:p w:rsidR="00271AB0" w:rsidRDefault="00271AB0" w:rsidP="001F0CFC">
      <w:pPr>
        <w:numPr>
          <w:ilvl w:val="0"/>
          <w:numId w:val="543"/>
        </w:numPr>
        <w:spacing w:after="104" w:line="262" w:lineRule="auto"/>
        <w:ind w:hanging="340"/>
      </w:pPr>
      <w:r>
        <w:t>riadiť a kontrolovať činnosť pobočiek,</w:t>
      </w:r>
    </w:p>
    <w:p w:rsidR="00271AB0" w:rsidRDefault="00271AB0" w:rsidP="001F0CFC">
      <w:pPr>
        <w:numPr>
          <w:ilvl w:val="0"/>
          <w:numId w:val="543"/>
        </w:numPr>
        <w:spacing w:after="124" w:line="262" w:lineRule="auto"/>
        <w:ind w:hanging="340"/>
      </w:pPr>
      <w:r>
        <w:t>hospodáriť s finančnými prostriedkami, s majetkom, ktorý Sociálna poisťovňa nadobudla svojou činnosťou, a spravovať majetok štátu podľa osobitného predpisu,</w:t>
      </w:r>
      <w:r>
        <w:rPr>
          <w:sz w:val="15"/>
          <w:vertAlign w:val="superscript"/>
        </w:rPr>
        <w:t>89</w:t>
      </w:r>
      <w:r>
        <w:rPr>
          <w:sz w:val="18"/>
        </w:rPr>
        <w:t>)</w:t>
      </w:r>
    </w:p>
    <w:p w:rsidR="00271AB0" w:rsidRDefault="00271AB0" w:rsidP="001F0CFC">
      <w:pPr>
        <w:numPr>
          <w:ilvl w:val="0"/>
          <w:numId w:val="543"/>
        </w:numPr>
        <w:spacing w:after="124" w:line="262" w:lineRule="auto"/>
        <w:ind w:hanging="340"/>
      </w:pPr>
      <w:r>
        <w:t>vyplácať dôchodkové dávky, úrazovú rentu a pozostalostnú úrazovú rentu, príspevok účastníkom národného boja za oslobodenie a vdovám a vdovcom po týchto osobách podľa osobitného predpisu,</w:t>
      </w:r>
      <w:r>
        <w:rPr>
          <w:sz w:val="15"/>
          <w:vertAlign w:val="superscript"/>
        </w:rPr>
        <w:t>93a</w:t>
      </w:r>
      <w:r>
        <w:rPr>
          <w:sz w:val="18"/>
        </w:rPr>
        <w:t xml:space="preserve">) </w:t>
      </w:r>
      <w:r>
        <w:t>príplatok k dôchodku a jednorazový príplatok k dôchodku podľa osobitného predpisu,</w:t>
      </w:r>
      <w:r>
        <w:rPr>
          <w:sz w:val="15"/>
          <w:vertAlign w:val="superscript"/>
        </w:rPr>
        <w:t>95aaa</w:t>
      </w:r>
      <w:r>
        <w:rPr>
          <w:sz w:val="18"/>
        </w:rPr>
        <w:t xml:space="preserve">) </w:t>
      </w:r>
      <w:r>
        <w:t>príspevok športovému reprezentantovi podľa osobitného predpisu,</w:t>
      </w:r>
      <w:r>
        <w:rPr>
          <w:sz w:val="15"/>
          <w:vertAlign w:val="superscript"/>
        </w:rPr>
        <w:t>95aa</w:t>
      </w:r>
      <w:r>
        <w:rPr>
          <w:sz w:val="18"/>
        </w:rPr>
        <w:t xml:space="preserve">) </w:t>
      </w:r>
      <w:r>
        <w:t>príplatok za štátnu službu k dôchodku podľa osobitného predpisu</w:t>
      </w:r>
      <w:r>
        <w:rPr>
          <w:sz w:val="15"/>
          <w:vertAlign w:val="superscript"/>
        </w:rPr>
        <w:t>95a</w:t>
      </w:r>
      <w:r>
        <w:rPr>
          <w:sz w:val="18"/>
        </w:rPr>
        <w:t xml:space="preserve">) </w:t>
      </w:r>
      <w:r>
        <w:t>a plniť ďalšie úlohy vo veciach príplatku za štátnu službu k dôchodku podľa osobitného predpisu,</w:t>
      </w:r>
      <w:r>
        <w:rPr>
          <w:sz w:val="15"/>
          <w:vertAlign w:val="superscript"/>
        </w:rPr>
        <w:t>95a</w:t>
      </w:r>
      <w:r>
        <w:rPr>
          <w:sz w:val="18"/>
        </w:rPr>
        <w:t>)</w:t>
      </w:r>
    </w:p>
    <w:p w:rsidR="00271AB0" w:rsidRDefault="00271AB0" w:rsidP="001F0CFC">
      <w:pPr>
        <w:numPr>
          <w:ilvl w:val="0"/>
          <w:numId w:val="543"/>
        </w:numPr>
        <w:spacing w:after="102" w:line="262" w:lineRule="auto"/>
        <w:ind w:hanging="340"/>
      </w:pPr>
      <w:r>
        <w:t>uplatňovať pohľadávky a pohľadávky na príspevku na starobné dôchodkové sporenie</w:t>
      </w:r>
      <w:r>
        <w:rPr>
          <w:sz w:val="15"/>
          <w:vertAlign w:val="superscript"/>
        </w:rPr>
        <w:t>1</w:t>
      </w:r>
      <w:r>
        <w:rPr>
          <w:sz w:val="18"/>
        </w:rPr>
        <w:t xml:space="preserve">) </w:t>
      </w:r>
      <w:r>
        <w:t>podľa osobitných predpisov,</w:t>
      </w:r>
      <w:r>
        <w:rPr>
          <w:sz w:val="15"/>
          <w:vertAlign w:val="superscript"/>
        </w:rPr>
        <w:t xml:space="preserve">81 </w:t>
      </w:r>
      <w:r>
        <w:t>ak suma týchto pohľadávok presiahne sumu určenú generálnym riaditeľom,</w:t>
      </w:r>
    </w:p>
    <w:p w:rsidR="00271AB0" w:rsidRDefault="00271AB0" w:rsidP="001F0CFC">
      <w:pPr>
        <w:numPr>
          <w:ilvl w:val="0"/>
          <w:numId w:val="543"/>
        </w:numPr>
        <w:spacing w:after="103" w:line="262" w:lineRule="auto"/>
        <w:ind w:hanging="340"/>
      </w:pPr>
      <w:r>
        <w:t>vymáhať pohľadávky na dávkach a príplatku za štátnu službu k dôchodku podľa písmena a) prvého bodu, príspevku účastníkom národného boja za oslobodenie a vdovám a vdovcom po týchto osobách podľa písmena a) trinásteho bodu, príspevku športovému reprezentantovi podľa písmena a) štrnásteho bodu, pokute a na náhradách škody podľa § 238, ktorá vznikla Sociálnej poisťovni výplatou dávok podľa písmena a) prvého bodu, príspevku účastníkom národného boja za oslobodenie a vdovám a vdovcom po týchto osobách podľa písmena a) trinásteho bodu a príspevku športovému reprezentantovi podľa písmena a) štrnásteho bodu,</w:t>
      </w:r>
    </w:p>
    <w:p w:rsidR="00271AB0" w:rsidRDefault="00271AB0" w:rsidP="001F0CFC">
      <w:pPr>
        <w:numPr>
          <w:ilvl w:val="0"/>
          <w:numId w:val="543"/>
        </w:numPr>
        <w:spacing w:after="103" w:line="262" w:lineRule="auto"/>
        <w:ind w:hanging="340"/>
      </w:pPr>
      <w:r>
        <w:t>prijímať žiadosť o starobný dôchodok a žiadosť o predčasný starobný dôchodok podľa osobitného predpisu,</w:t>
      </w:r>
      <w:r>
        <w:rPr>
          <w:sz w:val="15"/>
          <w:vertAlign w:val="superscript"/>
        </w:rPr>
        <w:t>94</w:t>
      </w:r>
      <w:r>
        <w:rPr>
          <w:sz w:val="18"/>
        </w:rPr>
        <w:t xml:space="preserve">) </w:t>
      </w:r>
      <w:r>
        <w:t>ak sporiteľ podľa osobitného predpisu</w:t>
      </w:r>
      <w:r>
        <w:rPr>
          <w:sz w:val="15"/>
          <w:vertAlign w:val="superscript"/>
        </w:rPr>
        <w:t>1</w:t>
      </w:r>
      <w:r>
        <w:rPr>
          <w:sz w:val="18"/>
        </w:rPr>
        <w:t xml:space="preserve">) </w:t>
      </w:r>
      <w:r>
        <w:t>nemá na území Slovenskej republiky trvalý pobyt,</w:t>
      </w:r>
    </w:p>
    <w:p w:rsidR="00271AB0" w:rsidRDefault="00271AB0" w:rsidP="001F0CFC">
      <w:pPr>
        <w:numPr>
          <w:ilvl w:val="0"/>
          <w:numId w:val="543"/>
        </w:numPr>
        <w:spacing w:after="104" w:line="262" w:lineRule="auto"/>
        <w:ind w:hanging="340"/>
      </w:pPr>
      <w:r>
        <w:t>určovať na žiadosť dôchodkový vek poistenca,</w:t>
      </w:r>
    </w:p>
    <w:p w:rsidR="00271AB0" w:rsidRDefault="00271AB0" w:rsidP="001F0CFC">
      <w:pPr>
        <w:numPr>
          <w:ilvl w:val="0"/>
          <w:numId w:val="543"/>
        </w:numPr>
        <w:spacing w:after="104" w:line="262" w:lineRule="auto"/>
        <w:ind w:hanging="340"/>
      </w:pPr>
      <w:r>
        <w:t>spisovať žiadosti o priznanie dôchodkovej dávky podľa § 184 ods. 10 písm. a),</w:t>
      </w:r>
    </w:p>
    <w:p w:rsidR="00271AB0" w:rsidRDefault="00271AB0" w:rsidP="001F0CFC">
      <w:pPr>
        <w:numPr>
          <w:ilvl w:val="0"/>
          <w:numId w:val="543"/>
        </w:numPr>
        <w:spacing w:after="104" w:line="262" w:lineRule="auto"/>
        <w:ind w:hanging="340"/>
      </w:pPr>
      <w:r>
        <w:t>vykonávať lekársku posudkovú činnosť,</w:t>
      </w:r>
    </w:p>
    <w:p w:rsidR="00271AB0" w:rsidRDefault="00271AB0" w:rsidP="001F0CFC">
      <w:pPr>
        <w:numPr>
          <w:ilvl w:val="0"/>
          <w:numId w:val="543"/>
        </w:numPr>
        <w:spacing w:after="104" w:line="262" w:lineRule="auto"/>
        <w:ind w:hanging="340"/>
      </w:pPr>
      <w:r>
        <w:t>plniť administratívno-technické úlohy spojené s činnosťou dozornej rady,</w:t>
      </w:r>
    </w:p>
    <w:p w:rsidR="00271AB0" w:rsidRDefault="00271AB0" w:rsidP="001F0CFC">
      <w:pPr>
        <w:numPr>
          <w:ilvl w:val="0"/>
          <w:numId w:val="543"/>
        </w:numPr>
        <w:spacing w:after="104" w:line="262" w:lineRule="auto"/>
        <w:ind w:hanging="340"/>
      </w:pPr>
      <w:r>
        <w:t>uzatvárať zmluvy o pracovnej rehabilitácii a o rekvalifikácii,</w:t>
      </w:r>
    </w:p>
    <w:p w:rsidR="00271AB0" w:rsidRDefault="00271AB0" w:rsidP="001F0CFC">
      <w:pPr>
        <w:numPr>
          <w:ilvl w:val="0"/>
          <w:numId w:val="543"/>
        </w:numPr>
        <w:spacing w:after="103" w:line="262" w:lineRule="auto"/>
        <w:ind w:hanging="340"/>
      </w:pPr>
      <w:r>
        <w:t>vykonávať kontrolnú činnosť, konzultačnú činnosť a poradenskú činnosť vo veciach sociálneho poistenia,</w:t>
      </w:r>
    </w:p>
    <w:p w:rsidR="00271AB0" w:rsidRDefault="00271AB0" w:rsidP="001F0CFC">
      <w:pPr>
        <w:numPr>
          <w:ilvl w:val="0"/>
          <w:numId w:val="543"/>
        </w:numPr>
        <w:spacing w:after="104" w:line="262" w:lineRule="auto"/>
        <w:ind w:hanging="340"/>
      </w:pPr>
      <w:r>
        <w:t>vykonávať prevod dôchodkových práv vo vzťahu k dôchodkovému systému Európskej únie,</w:t>
      </w:r>
    </w:p>
    <w:p w:rsidR="00271AB0" w:rsidRDefault="00271AB0" w:rsidP="001F0CFC">
      <w:pPr>
        <w:numPr>
          <w:ilvl w:val="0"/>
          <w:numId w:val="543"/>
        </w:numPr>
        <w:spacing w:after="89" w:line="262" w:lineRule="auto"/>
        <w:ind w:hanging="340"/>
      </w:pPr>
      <w:r>
        <w:t>vykonávať ďalšie činnosti podľa tohto zákona, ktoré nepatria do pôsobnosti pobočky,</w:t>
      </w:r>
    </w:p>
    <w:p w:rsidR="00271AB0" w:rsidRDefault="00271AB0" w:rsidP="001F0CFC">
      <w:pPr>
        <w:numPr>
          <w:ilvl w:val="0"/>
          <w:numId w:val="544"/>
        </w:numPr>
        <w:spacing w:after="108" w:line="262" w:lineRule="auto"/>
        <w:ind w:hanging="340"/>
      </w:pPr>
      <w:r>
        <w:t>rozhodovať v druhom stupni vo veciach podľa osobitného predpisu,</w:t>
      </w:r>
      <w:r>
        <w:rPr>
          <w:sz w:val="15"/>
          <w:vertAlign w:val="superscript"/>
        </w:rPr>
        <w:t>89a</w:t>
      </w:r>
      <w:r>
        <w:rPr>
          <w:sz w:val="18"/>
        </w:rPr>
        <w:t>)</w:t>
      </w:r>
    </w:p>
    <w:p w:rsidR="00271AB0" w:rsidRDefault="00271AB0" w:rsidP="001F0CFC">
      <w:pPr>
        <w:numPr>
          <w:ilvl w:val="0"/>
          <w:numId w:val="544"/>
        </w:numPr>
        <w:spacing w:after="206" w:line="262" w:lineRule="auto"/>
        <w:ind w:hanging="340"/>
      </w:pPr>
      <w:r>
        <w:t>vyplácať dávky osobitného sociálneho poistenia podľa osobitného predpisu.</w:t>
      </w:r>
      <w:r>
        <w:rPr>
          <w:sz w:val="15"/>
          <w:vertAlign w:val="superscript"/>
        </w:rPr>
        <w:t>89a</w:t>
      </w:r>
      <w:r>
        <w:rPr>
          <w:sz w:val="18"/>
        </w:rPr>
        <w:t>)</w:t>
      </w:r>
    </w:p>
    <w:p w:rsidR="00271AB0" w:rsidRDefault="00271AB0" w:rsidP="00271AB0">
      <w:pPr>
        <w:spacing w:after="291"/>
        <w:ind w:left="-15"/>
      </w:pPr>
      <w:r>
        <w:t>(2) Ústredie vystupuje v mene Sociálnej poisťovne vo všetkých veciach patriacich do jeho pôsobnosti v konaní pred súdmi a orgánmi verejnej moci.</w:t>
      </w:r>
    </w:p>
    <w:p w:rsidR="00271AB0" w:rsidRDefault="00271AB0" w:rsidP="00271AB0">
      <w:pPr>
        <w:spacing w:after="20" w:line="248" w:lineRule="auto"/>
        <w:ind w:left="100" w:right="90" w:hanging="10"/>
        <w:jc w:val="center"/>
      </w:pPr>
      <w:r>
        <w:rPr>
          <w:b/>
        </w:rPr>
        <w:t>§ 180</w:t>
      </w:r>
    </w:p>
    <w:p w:rsidR="00271AB0" w:rsidRDefault="00271AB0" w:rsidP="00271AB0">
      <w:pPr>
        <w:spacing w:after="194" w:line="248" w:lineRule="auto"/>
        <w:ind w:left="100" w:right="90" w:hanging="10"/>
        <w:jc w:val="center"/>
      </w:pPr>
      <w:r>
        <w:rPr>
          <w:b/>
        </w:rPr>
        <w:t>Miestna príslušnosť</w:t>
      </w:r>
    </w:p>
    <w:p w:rsidR="00271AB0" w:rsidRDefault="00271AB0" w:rsidP="00271AB0">
      <w:pPr>
        <w:spacing w:after="50" w:line="315" w:lineRule="auto"/>
        <w:ind w:left="-15"/>
      </w:pPr>
      <w:r>
        <w:t>(1) Miestna príslušnosť pobočky v konaní vo veciach sociálneho poistenia a vo veciach starobného dôchodkového sporenia v rozsahu upravenom týmto zákonom sa určuje a) miestom útvaru zamestnávateľa, ktorý vedie evidenciu miezd,</w:t>
      </w:r>
    </w:p>
    <w:p w:rsidR="00271AB0" w:rsidRDefault="00271AB0" w:rsidP="001F0CFC">
      <w:pPr>
        <w:numPr>
          <w:ilvl w:val="0"/>
          <w:numId w:val="545"/>
        </w:numPr>
        <w:spacing w:after="3" w:line="262" w:lineRule="auto"/>
        <w:ind w:hanging="283"/>
      </w:pPr>
      <w:r>
        <w:t>sídlom zamestnávateľa alebo jeho organizačnej zložky, ak evidenciu miezd vedie iná právnická osoba alebo fyzická osoba alebo ak útvar, ktorý vedie evidenciu miezd, je mimo územia</w:t>
      </w:r>
    </w:p>
    <w:p w:rsidR="00271AB0" w:rsidRDefault="00271AB0" w:rsidP="00271AB0">
      <w:pPr>
        <w:spacing w:after="104"/>
        <w:ind w:left="283" w:firstLine="0"/>
      </w:pPr>
      <w:r>
        <w:t>Slovenskej republiky,</w:t>
      </w:r>
    </w:p>
    <w:p w:rsidR="00271AB0" w:rsidRDefault="00271AB0" w:rsidP="001F0CFC">
      <w:pPr>
        <w:numPr>
          <w:ilvl w:val="0"/>
          <w:numId w:val="545"/>
        </w:numPr>
        <w:spacing w:after="206" w:line="262" w:lineRule="auto"/>
        <w:ind w:hanging="283"/>
      </w:pPr>
      <w:r>
        <w:t>miestom trvalého pobytu poistenca v ostatných prípadoch, ak tento zákon neustanovuje inak.</w:t>
      </w:r>
    </w:p>
    <w:p w:rsidR="00271AB0" w:rsidRDefault="00271AB0" w:rsidP="001F0CFC">
      <w:pPr>
        <w:numPr>
          <w:ilvl w:val="1"/>
          <w:numId w:val="545"/>
        </w:numPr>
        <w:spacing w:after="206" w:line="262" w:lineRule="auto"/>
      </w:pPr>
      <w:r>
        <w:t>Miestna príslušnosť pobočky na účely kontroly dodržiavania liečebného režimu dočasne práceneschopného poistenca a kontroly posudzovania spôsobilosti na prácu sa určuje miestom výkonu práce ošetrujúceho lekára oprávneného na posudzovanie spôsobilosti na prácu. Ak sa dočasne práceneschopný poistenec zdržiava mimo miesta výkonu práce ošetrujúceho lekára, miestne príslušná je pobočka, v ktorej obvode sa dočasne práceneschopný poistenec zdržiava.</w:t>
      </w:r>
    </w:p>
    <w:p w:rsidR="00271AB0" w:rsidRDefault="00271AB0" w:rsidP="001F0CFC">
      <w:pPr>
        <w:numPr>
          <w:ilvl w:val="1"/>
          <w:numId w:val="545"/>
        </w:numPr>
        <w:spacing w:after="206" w:line="262" w:lineRule="auto"/>
      </w:pPr>
      <w:r>
        <w:t>Ak je miestne príslušných niekoľko pobočiek, uskutočňuje konanie pobočka, ktorá konanie začala prvá, ak sa pobočky nedohodli inak.</w:t>
      </w:r>
    </w:p>
    <w:p w:rsidR="00271AB0" w:rsidRDefault="00271AB0" w:rsidP="001F0CFC">
      <w:pPr>
        <w:numPr>
          <w:ilvl w:val="1"/>
          <w:numId w:val="545"/>
        </w:numPr>
        <w:spacing w:after="206" w:line="262" w:lineRule="auto"/>
      </w:pPr>
      <w:r>
        <w:t>Ak je miestne príslušných niekoľko pobočiek a ak každá z nich odmieta uskutočniť konanie, ústredie určí, ktorá z nich konanie uskutoční.</w:t>
      </w:r>
    </w:p>
    <w:p w:rsidR="00271AB0" w:rsidRDefault="00271AB0" w:rsidP="001F0CFC">
      <w:pPr>
        <w:numPr>
          <w:ilvl w:val="1"/>
          <w:numId w:val="545"/>
        </w:numPr>
        <w:spacing w:after="297" w:line="262" w:lineRule="auto"/>
      </w:pPr>
      <w:r>
        <w:t>Na žiadosť účastníka konania alebo s jeho súhlasom môže miestne príslušná pobočka podľa odseku 1 písm. c) postúpiť vec na vybavenie inej pobočke, ak s tým súhlasia ostatní účastníci konania a pobočka, ktorej sa má vec postúpiť.</w:t>
      </w:r>
    </w:p>
    <w:p w:rsidR="00271AB0" w:rsidRDefault="00271AB0" w:rsidP="00271AB0">
      <w:pPr>
        <w:spacing w:after="286" w:line="248" w:lineRule="auto"/>
        <w:ind w:left="100" w:hanging="10"/>
        <w:jc w:val="center"/>
      </w:pPr>
      <w:r>
        <w:rPr>
          <w:b/>
        </w:rPr>
        <w:t>Vylúčenie zamestnancov organizačnej zložky Sociálnej poisťovne</w:t>
      </w:r>
    </w:p>
    <w:p w:rsidR="00271AB0" w:rsidRDefault="00271AB0" w:rsidP="00271AB0">
      <w:pPr>
        <w:spacing w:after="194" w:line="248" w:lineRule="auto"/>
        <w:ind w:left="100" w:right="90" w:hanging="10"/>
        <w:jc w:val="center"/>
      </w:pPr>
      <w:r>
        <w:rPr>
          <w:b/>
        </w:rPr>
        <w:t>§ 181</w:t>
      </w:r>
    </w:p>
    <w:p w:rsidR="00271AB0" w:rsidRDefault="00271AB0" w:rsidP="001F0CFC">
      <w:pPr>
        <w:numPr>
          <w:ilvl w:val="1"/>
          <w:numId w:val="547"/>
        </w:numPr>
        <w:spacing w:after="206" w:line="262" w:lineRule="auto"/>
      </w:pPr>
      <w:r>
        <w:t>Zamestnanec organizačnej zložky Sociálnej poisťovne je vylúčený z prejednávania a rozhodovania veci, ak so zreteľom na jeho vzťah k veci, k účastníkom konania alebo k ich zástupcom možno mať pochybnosť o jeho nezaujatosti.</w:t>
      </w:r>
    </w:p>
    <w:p w:rsidR="00271AB0" w:rsidRDefault="00271AB0" w:rsidP="001F0CFC">
      <w:pPr>
        <w:numPr>
          <w:ilvl w:val="1"/>
          <w:numId w:val="547"/>
        </w:numPr>
        <w:spacing w:after="291" w:line="262" w:lineRule="auto"/>
      </w:pPr>
      <w:r>
        <w:t>Z prerokovávania rozhodovania pred organizačnými zložkami Sociálnej poisťovne je vylúčený aj ten, kto sa v tej istej veci zúčastnil na konaní ako zamestnanec organizačnej zložky Sociálnej poisťovne iného stupňa.</w:t>
      </w:r>
    </w:p>
    <w:p w:rsidR="00271AB0" w:rsidRDefault="00271AB0" w:rsidP="00271AB0">
      <w:pPr>
        <w:spacing w:after="194" w:line="248" w:lineRule="auto"/>
        <w:ind w:left="100" w:right="90" w:hanging="10"/>
        <w:jc w:val="center"/>
      </w:pPr>
      <w:r>
        <w:rPr>
          <w:b/>
        </w:rPr>
        <w:t>§ 182</w:t>
      </w:r>
    </w:p>
    <w:p w:rsidR="00271AB0" w:rsidRDefault="00271AB0" w:rsidP="001F0CFC">
      <w:pPr>
        <w:numPr>
          <w:ilvl w:val="1"/>
          <w:numId w:val="546"/>
        </w:numPr>
        <w:spacing w:after="206" w:line="262" w:lineRule="auto"/>
      </w:pPr>
      <w:r>
        <w:t>Účastník konania oznámi organizačnej zložke Sociálnej poisťovne skutočnosti odôvodňujúce vylúčenie zamestnanca organizačnej zložky Sociálnej poisťovne, len čo sa o nich dozvie.</w:t>
      </w:r>
    </w:p>
    <w:p w:rsidR="00271AB0" w:rsidRDefault="00271AB0" w:rsidP="001F0CFC">
      <w:pPr>
        <w:numPr>
          <w:ilvl w:val="1"/>
          <w:numId w:val="546"/>
        </w:numPr>
        <w:spacing w:after="206" w:line="262" w:lineRule="auto"/>
      </w:pPr>
      <w:r>
        <w:t>Len čo sa zamestnanec organizačnej zložky Sociálnej poisťovne dozvie o skutočnostiach, ktoré odôvodňujú jeho vylúčenie, oznámi to bez meškania svojmu najbližšiemu nadriadenému.</w:t>
      </w:r>
    </w:p>
    <w:p w:rsidR="00271AB0" w:rsidRDefault="00271AB0" w:rsidP="001F0CFC">
      <w:pPr>
        <w:numPr>
          <w:ilvl w:val="1"/>
          <w:numId w:val="546"/>
        </w:numPr>
        <w:spacing w:after="291" w:line="262" w:lineRule="auto"/>
      </w:pPr>
      <w:r>
        <w:t>Zamestnanec organizačnej zložky Sociálnej poisťovne, u ktorého sú dôvody na jeho vylúčenie, urobí iba také úkony, ktoré nepripúšťajú odklad.</w:t>
      </w:r>
    </w:p>
    <w:p w:rsidR="00271AB0" w:rsidRDefault="00271AB0" w:rsidP="00271AB0">
      <w:pPr>
        <w:spacing w:after="194" w:line="248" w:lineRule="auto"/>
        <w:ind w:left="100" w:right="90" w:hanging="10"/>
        <w:jc w:val="center"/>
      </w:pPr>
      <w:r>
        <w:rPr>
          <w:b/>
        </w:rPr>
        <w:t>§ 183</w:t>
      </w:r>
    </w:p>
    <w:p w:rsidR="00271AB0" w:rsidRDefault="00271AB0" w:rsidP="00271AB0">
      <w:pPr>
        <w:spacing w:after="103"/>
        <w:ind w:left="-15"/>
      </w:pPr>
      <w:r>
        <w:t>(1) O tom, či je zamestnanec organizačnej zložky Sociálnej poisťovne z konania vylúčený, rozhoduje</w:t>
      </w:r>
    </w:p>
    <w:p w:rsidR="00271AB0" w:rsidRDefault="00271AB0" w:rsidP="001F0CFC">
      <w:pPr>
        <w:numPr>
          <w:ilvl w:val="0"/>
          <w:numId w:val="548"/>
        </w:numPr>
        <w:spacing w:after="104" w:line="262" w:lineRule="auto"/>
        <w:ind w:hanging="283"/>
      </w:pPr>
      <w:r>
        <w:t xml:space="preserve">riaditeľ pobočky, ak ide o konanie patriace do pôsobnosti pobočky, a </w:t>
      </w:r>
    </w:p>
    <w:p w:rsidR="00271AB0" w:rsidRDefault="00271AB0" w:rsidP="001F0CFC">
      <w:pPr>
        <w:numPr>
          <w:ilvl w:val="0"/>
          <w:numId w:val="548"/>
        </w:numPr>
        <w:spacing w:after="206" w:line="262" w:lineRule="auto"/>
        <w:ind w:hanging="283"/>
      </w:pPr>
      <w:r>
        <w:t>generálny riaditeľ, ak ide o konanie patriace do pôsobnosti ústredia.</w:t>
      </w:r>
    </w:p>
    <w:p w:rsidR="00271AB0" w:rsidRDefault="00271AB0" w:rsidP="001F0CFC">
      <w:pPr>
        <w:numPr>
          <w:ilvl w:val="1"/>
          <w:numId w:val="548"/>
        </w:numPr>
        <w:spacing w:after="206" w:line="262" w:lineRule="auto"/>
      </w:pPr>
      <w:r>
        <w:t>Ak riaditeľ pobočky alebo generálny riaditeľ rozhodli, že zamestnanec organizačnej zložky Sociálnej poisťovne je vylúčený, urobia opatrenie na zabezpečenie riadneho uskutočnenia ďalšieho konania.</w:t>
      </w:r>
    </w:p>
    <w:p w:rsidR="00271AB0" w:rsidRDefault="00271AB0" w:rsidP="001F0CFC">
      <w:pPr>
        <w:numPr>
          <w:ilvl w:val="1"/>
          <w:numId w:val="548"/>
        </w:numPr>
        <w:spacing w:after="291" w:line="262" w:lineRule="auto"/>
      </w:pPr>
      <w:r>
        <w:t>Proti rozhodnutiu o vylúčení zamestnanca organizačnej zložky Sociálnej poisťovne z konania nemožno podať odvolanie.</w:t>
      </w:r>
    </w:p>
    <w:p w:rsidR="00271AB0" w:rsidRDefault="00271AB0" w:rsidP="00271AB0">
      <w:pPr>
        <w:spacing w:after="286" w:line="248" w:lineRule="auto"/>
        <w:ind w:left="100" w:hanging="10"/>
        <w:jc w:val="center"/>
      </w:pPr>
      <w:r>
        <w:rPr>
          <w:b/>
        </w:rPr>
        <w:t>Začatie konania</w:t>
      </w:r>
    </w:p>
    <w:p w:rsidR="00271AB0" w:rsidRDefault="00271AB0" w:rsidP="00271AB0">
      <w:pPr>
        <w:spacing w:after="194" w:line="248" w:lineRule="auto"/>
        <w:ind w:left="100" w:right="90" w:hanging="10"/>
        <w:jc w:val="center"/>
      </w:pPr>
      <w:r>
        <w:rPr>
          <w:b/>
        </w:rPr>
        <w:t>§ 184</w:t>
      </w:r>
    </w:p>
    <w:p w:rsidR="00271AB0" w:rsidRDefault="00271AB0" w:rsidP="001F0CFC">
      <w:pPr>
        <w:numPr>
          <w:ilvl w:val="1"/>
          <w:numId w:val="549"/>
        </w:numPr>
        <w:spacing w:after="206" w:line="262" w:lineRule="auto"/>
      </w:pPr>
      <w:r>
        <w:t>Dávkové konanie sa začína, ak tento zákon neustanovuje inak, na základe písomnej žiadosti fyzickej osoby, ktorá si uplatnila nárok na dávku a nárok na výplatu dávky.</w:t>
      </w:r>
    </w:p>
    <w:p w:rsidR="00271AB0" w:rsidRDefault="00271AB0" w:rsidP="001F0CFC">
      <w:pPr>
        <w:numPr>
          <w:ilvl w:val="1"/>
          <w:numId w:val="549"/>
        </w:numPr>
        <w:spacing w:after="206" w:line="262" w:lineRule="auto"/>
      </w:pPr>
      <w:r>
        <w:t>Dávkové konanie o poskytnutie pracovnej rehabilitácie a rekvalifikácie sa začína na základe písomnej žiadosti poškodeného. Dávkové konanie o priznanie rehabilitačného a rekvalifikačného sa začína na základe rozhodnutia organizačnej zložky Sociálnej poisťovne o poskytnutí pracovnej rehabilitácie alebo o poskytnutí rekvalifikácie.</w:t>
      </w:r>
    </w:p>
    <w:p w:rsidR="00271AB0" w:rsidRDefault="00271AB0" w:rsidP="001F0CFC">
      <w:pPr>
        <w:numPr>
          <w:ilvl w:val="1"/>
          <w:numId w:val="549"/>
        </w:numPr>
        <w:spacing w:after="206" w:line="262" w:lineRule="auto"/>
      </w:pPr>
      <w:r>
        <w:t>Dávkové konanie o zmene poskytovania dávky alebo sumy už priznanej dávky sa začína na základe písomnej žiadosti fyzickej osoby uvedenej v odseku 1 alebo z podnetu organizačnej zložky Sociálnej poisťovne.</w:t>
      </w:r>
    </w:p>
    <w:p w:rsidR="00271AB0" w:rsidRDefault="00271AB0" w:rsidP="001F0CFC">
      <w:pPr>
        <w:numPr>
          <w:ilvl w:val="1"/>
          <w:numId w:val="549"/>
        </w:numPr>
        <w:spacing w:after="206" w:line="262" w:lineRule="auto"/>
      </w:pPr>
      <w:r>
        <w:t>Za fyzickú osobu, ktorá zo zdravotných dôvodov nie je schopná sama podať žiadosť o dávku, môže na základe potvrdenia ošetrujúceho lekára o zdravotnom stave tejto fyzickej osoby podať písomnú žiadosť iná fyzická osoba, ak je spôsobilá na právne úkony.</w:t>
      </w:r>
    </w:p>
    <w:p w:rsidR="00271AB0" w:rsidRDefault="00271AB0" w:rsidP="001F0CFC">
      <w:pPr>
        <w:numPr>
          <w:ilvl w:val="1"/>
          <w:numId w:val="549"/>
        </w:numPr>
        <w:spacing w:after="206" w:line="262" w:lineRule="auto"/>
      </w:pPr>
      <w:r>
        <w:t>Žiadosť o priznanie dávky sa podáva na tlačive určenom Sociálnou poisťovňou, ak odsek 12 neustanovuje inak. Fyzická osoba uvedená v odseku 1 je povinná preukázať skutočnosti rozhodujúce na nárok na dávku a nárok na jej výplatu spôsobom určeným Sociálnou poisťovňou.</w:t>
      </w:r>
    </w:p>
    <w:p w:rsidR="00271AB0" w:rsidRDefault="00271AB0" w:rsidP="001F0CFC">
      <w:pPr>
        <w:numPr>
          <w:ilvl w:val="1"/>
          <w:numId w:val="549"/>
        </w:numPr>
        <w:spacing w:after="206" w:line="262" w:lineRule="auto"/>
      </w:pPr>
      <w:r>
        <w:t>Žiadosť o priznanie dávky garančného poistenia podáva zamestnanec do 60 dní od vzniku platobnej neschopnosti zamestnávateľa alebo odo dňa skončenia pracovnoprávneho vzťahu.</w:t>
      </w:r>
    </w:p>
    <w:p w:rsidR="00271AB0" w:rsidRDefault="00271AB0" w:rsidP="001F0CFC">
      <w:pPr>
        <w:numPr>
          <w:ilvl w:val="1"/>
          <w:numId w:val="549"/>
        </w:numPr>
        <w:spacing w:after="206" w:line="262" w:lineRule="auto"/>
      </w:pPr>
      <w:r>
        <w:t>Sociálna poisťovňa je povinná spísať žiadosť o dávku aj vtedy, ak sa domnieva, že fyzická osoba uvedená v odseku 1 nespĺňa podmienky nároku na dávku a nároku na jej výplatu, alebo ak žiadosť nie je doložená potrebnými dokladmi.</w:t>
      </w:r>
    </w:p>
    <w:p w:rsidR="00271AB0" w:rsidRDefault="00271AB0" w:rsidP="001F0CFC">
      <w:pPr>
        <w:numPr>
          <w:ilvl w:val="1"/>
          <w:numId w:val="549"/>
        </w:numPr>
        <w:spacing w:after="206" w:line="262" w:lineRule="auto"/>
      </w:pPr>
      <w:r>
        <w:t>Nedávkové konanie sa začína na základe písomnej žiadosti účastníka konania alebo z podnetu organizačnej zložky Sociálnej poisťovne.</w:t>
      </w:r>
    </w:p>
    <w:p w:rsidR="00271AB0" w:rsidRDefault="00271AB0" w:rsidP="001F0CFC">
      <w:pPr>
        <w:numPr>
          <w:ilvl w:val="1"/>
          <w:numId w:val="549"/>
        </w:numPr>
        <w:spacing w:after="206" w:line="262" w:lineRule="auto"/>
      </w:pPr>
      <w:r>
        <w:t>Žiadosť o začatie dávkového konania a nedávkového konania sa podáva v miestne príslušnej pobočke, ak tento zákon neustanovuje inak.</w:t>
      </w:r>
    </w:p>
    <w:p w:rsidR="00271AB0" w:rsidRDefault="00271AB0" w:rsidP="001F0CFC">
      <w:pPr>
        <w:numPr>
          <w:ilvl w:val="1"/>
          <w:numId w:val="549"/>
        </w:numPr>
        <w:spacing w:after="104" w:line="262" w:lineRule="auto"/>
      </w:pPr>
      <w:r>
        <w:t>Žiadosť o začatie dávkového konania sa podáva</w:t>
      </w:r>
    </w:p>
    <w:p w:rsidR="00271AB0" w:rsidRDefault="00271AB0" w:rsidP="001F0CFC">
      <w:pPr>
        <w:numPr>
          <w:ilvl w:val="0"/>
          <w:numId w:val="550"/>
        </w:numPr>
        <w:spacing w:after="103" w:line="262" w:lineRule="auto"/>
        <w:ind w:hanging="283"/>
      </w:pPr>
      <w:r>
        <w:t>v ústredí, ak fyzická osoba, ktorá si uplatňuje nárok na dôchodkovú dávku, úrazovú rentu a pozostalostnú úrazovú rentu a nárok na ich výplatu, nemá na území Slovenskej republiky trvalý pobyt,</w:t>
      </w:r>
    </w:p>
    <w:p w:rsidR="00271AB0" w:rsidRDefault="00271AB0" w:rsidP="001F0CFC">
      <w:pPr>
        <w:numPr>
          <w:ilvl w:val="0"/>
          <w:numId w:val="550"/>
        </w:numPr>
        <w:spacing w:after="206" w:line="262" w:lineRule="auto"/>
        <w:ind w:hanging="283"/>
      </w:pPr>
      <w:r>
        <w:t>v pobočke príslušnej podľa miesta prechodného pobytu, ak fyzická osoba, ktorá si uplatňuje nárok na dôchodkovú dávku, úrazovú rentu a pozostalostnú úrazovú rentu a nárok na ich výplatu, sa prechodne zdržiava mimo svojho trvalého pobytu a zo zdravotných dôvodov nie je schopná podať žiadosť v pobočke príslušnej podľa miesta trvalého pobytu.</w:t>
      </w:r>
    </w:p>
    <w:p w:rsidR="00271AB0" w:rsidRDefault="00271AB0" w:rsidP="00271AB0">
      <w:pPr>
        <w:spacing w:after="103"/>
        <w:ind w:left="-15"/>
      </w:pPr>
      <w:r>
        <w:t>(11) Žiadosť o začatie dávkového konania podáva v pobočke príslušnej podľa sídla ústavu fyzická osoba vo výkone</w:t>
      </w:r>
    </w:p>
    <w:p w:rsidR="00271AB0" w:rsidRDefault="00271AB0" w:rsidP="001F0CFC">
      <w:pPr>
        <w:numPr>
          <w:ilvl w:val="0"/>
          <w:numId w:val="551"/>
        </w:numPr>
        <w:spacing w:after="104" w:line="262" w:lineRule="auto"/>
        <w:ind w:hanging="283"/>
      </w:pPr>
      <w:r>
        <w:t>väzby prostredníctvom ústavu na výkon väzby,</w:t>
      </w:r>
    </w:p>
    <w:p w:rsidR="00271AB0" w:rsidRDefault="00271AB0" w:rsidP="001F0CFC">
      <w:pPr>
        <w:numPr>
          <w:ilvl w:val="0"/>
          <w:numId w:val="551"/>
        </w:numPr>
        <w:spacing w:after="104" w:line="262" w:lineRule="auto"/>
        <w:ind w:hanging="283"/>
      </w:pPr>
      <w:r>
        <w:t>trestu odňatia slobody prostredníctvom ústavu na výkon trestu odňatia slobody,</w:t>
      </w:r>
    </w:p>
    <w:p w:rsidR="00271AB0" w:rsidRDefault="00271AB0" w:rsidP="001F0CFC">
      <w:pPr>
        <w:numPr>
          <w:ilvl w:val="0"/>
          <w:numId w:val="551"/>
        </w:numPr>
        <w:spacing w:after="206" w:line="262" w:lineRule="auto"/>
        <w:ind w:hanging="283"/>
      </w:pPr>
      <w:r>
        <w:t>detencie prostredníctvom detenčného ústavu.</w:t>
      </w:r>
    </w:p>
    <w:p w:rsidR="00271AB0" w:rsidRDefault="00271AB0" w:rsidP="00271AB0">
      <w:pPr>
        <w:spacing w:after="291"/>
        <w:ind w:left="-15"/>
      </w:pPr>
      <w:r>
        <w:t>(12) Žiadosť o priznanie dávky v nezamestnanosti možno podať aj na úrade práce, sociálnych vecí a rodiny ako súčasť žiadosti o zaradenie do evidencie uchádzačov o zamestnanie; ak úrad práce, sociálnych vecí a rodiny nezaradí fyzickú osobu, ktorá požiadala o priznanie dávky v nezamestnanosti, do evidencie uchádzačov o zamestnanie, na túto žiadosť o priznanie dávky v nezamestnanosti sa neprihliada.</w:t>
      </w:r>
    </w:p>
    <w:p w:rsidR="00271AB0" w:rsidRDefault="00271AB0" w:rsidP="00271AB0">
      <w:pPr>
        <w:spacing w:after="194" w:line="248" w:lineRule="auto"/>
        <w:ind w:left="100" w:right="90" w:hanging="10"/>
        <w:jc w:val="center"/>
      </w:pPr>
      <w:r>
        <w:rPr>
          <w:b/>
        </w:rPr>
        <w:t>§ 185</w:t>
      </w:r>
    </w:p>
    <w:p w:rsidR="00271AB0" w:rsidRDefault="00271AB0" w:rsidP="001F0CFC">
      <w:pPr>
        <w:numPr>
          <w:ilvl w:val="1"/>
          <w:numId w:val="552"/>
        </w:numPr>
        <w:spacing w:after="206" w:line="262" w:lineRule="auto"/>
      </w:pPr>
      <w:r>
        <w:t>Za deň začatia konania sa považuje deň, keď bola žiadosť doručená príslušnej organizačnej zložke Sociálnej poisťovne. Za deň začatia konania o dôchodkových dávkach a úrazových dávkach sa považuje aj deň spísania žiadosti o dávku pobočkou.</w:t>
      </w:r>
    </w:p>
    <w:p w:rsidR="00271AB0" w:rsidRDefault="00271AB0" w:rsidP="001F0CFC">
      <w:pPr>
        <w:numPr>
          <w:ilvl w:val="1"/>
          <w:numId w:val="552"/>
        </w:numPr>
        <w:spacing w:after="206" w:line="262" w:lineRule="auto"/>
      </w:pPr>
      <w:r>
        <w:t>Za deň uplatnenia nároku na nemocenské dávky, úrazový príplatok, dávku garančného poistenia a dávku v nezamestnanosti a nároku na výplatu týchto dávok sa považuje deň, v ktorom bola žiadosť fyzickej osoby doručená miestne príslušnej pobočke alebo úradu práce, sociálnych vecí a rodiny spôsobom podľa § 184 ods. 12.</w:t>
      </w:r>
    </w:p>
    <w:p w:rsidR="00271AB0" w:rsidRDefault="00271AB0" w:rsidP="001F0CFC">
      <w:pPr>
        <w:numPr>
          <w:ilvl w:val="1"/>
          <w:numId w:val="552"/>
        </w:numPr>
        <w:spacing w:after="206" w:line="262" w:lineRule="auto"/>
      </w:pPr>
      <w:r>
        <w:t>Za deň uplatnenia nároku na dôchodkové dávky a úrazové dávky okrem úrazového príplatku, rehabilitačného a rekvalifikačného a nároku na ich výplatu sa považuje deň, keď fyzická osoba prvýkrát požiadala príslušnú organizačnú zložku Sociálnej poisťovne o spísanie žiadosti o priznanie dávky.</w:t>
      </w:r>
    </w:p>
    <w:p w:rsidR="00271AB0" w:rsidRDefault="00271AB0" w:rsidP="001F0CFC">
      <w:pPr>
        <w:numPr>
          <w:ilvl w:val="1"/>
          <w:numId w:val="552"/>
        </w:numPr>
        <w:spacing w:after="291" w:line="262" w:lineRule="auto"/>
      </w:pPr>
      <w:r>
        <w:t>Konanie, ktoré sa začína na podnet organizačnej zložky Sociálnej poisťovne, je začaté odo dňa, keď príslušná organizačná zložka Sociálnej poisťovne urobila voči účastníkovi konania prvý úkon.</w:t>
      </w:r>
    </w:p>
    <w:p w:rsidR="00271AB0" w:rsidRDefault="00271AB0" w:rsidP="00271AB0">
      <w:pPr>
        <w:spacing w:after="20" w:line="248" w:lineRule="auto"/>
        <w:ind w:left="100" w:right="90" w:hanging="10"/>
        <w:jc w:val="center"/>
      </w:pPr>
      <w:r>
        <w:rPr>
          <w:b/>
        </w:rPr>
        <w:t>§ 186</w:t>
      </w:r>
    </w:p>
    <w:p w:rsidR="00271AB0" w:rsidRDefault="00271AB0" w:rsidP="00271AB0">
      <w:pPr>
        <w:spacing w:after="194" w:line="248" w:lineRule="auto"/>
        <w:ind w:left="100" w:right="90" w:hanging="10"/>
        <w:jc w:val="center"/>
      </w:pPr>
      <w:r>
        <w:rPr>
          <w:b/>
        </w:rPr>
        <w:t>Podanie</w:t>
      </w:r>
    </w:p>
    <w:p w:rsidR="00271AB0" w:rsidRDefault="00271AB0" w:rsidP="001F0CFC">
      <w:pPr>
        <w:numPr>
          <w:ilvl w:val="1"/>
          <w:numId w:val="553"/>
        </w:numPr>
        <w:spacing w:after="206" w:line="262" w:lineRule="auto"/>
      </w:pPr>
      <w:r>
        <w:t>Podanie možno urobiť písomne, ústne, telegraficky, faxom alebo elektronickými prostriedkami podpísané zaručeným elektronickým podpisom podľa osobitného predpisu,</w:t>
      </w:r>
      <w:r>
        <w:rPr>
          <w:sz w:val="15"/>
          <w:vertAlign w:val="superscript"/>
        </w:rPr>
        <w:t>96</w:t>
      </w:r>
      <w:r>
        <w:rPr>
          <w:sz w:val="18"/>
        </w:rPr>
        <w:t xml:space="preserve">) </w:t>
      </w:r>
      <w:r>
        <w:t>ak sa jeho predloženie nevyžaduje na tlačive určenom Sociálnou poisťovňou. Podanie urobené telegraficky je potrebné doplniť písomne alebo ústne do zápisnice najneskôr do troch dní a podanie urobené faxom je potrebné doplniť najneskôr do troch dní predložením jeho originálu. Podanie urobené elektronickými prostriedkami, ktoré nie je podpísané zaručeným elektronickým podpisom podľa osobitného predpisu</w:t>
      </w:r>
      <w:r>
        <w:rPr>
          <w:sz w:val="15"/>
          <w:vertAlign w:val="superscript"/>
        </w:rPr>
        <w:t>96</w:t>
      </w:r>
      <w:r>
        <w:rPr>
          <w:sz w:val="18"/>
        </w:rPr>
        <w:t xml:space="preserve">) </w:t>
      </w:r>
      <w:r>
        <w:t>alebo urobené v súlade s dohodou podľa odseku 2, je potrebné potvrdiť písomne najneskôr do troch dní. Na podania, ktoré neboli v tejto lehote doplnené alebo potvrdené, sa neprihliada.</w:t>
      </w:r>
    </w:p>
    <w:p w:rsidR="00271AB0" w:rsidRDefault="00271AB0" w:rsidP="001F0CFC">
      <w:pPr>
        <w:numPr>
          <w:ilvl w:val="1"/>
          <w:numId w:val="553"/>
        </w:numPr>
        <w:spacing w:after="206" w:line="262" w:lineRule="auto"/>
      </w:pPr>
      <w:r>
        <w:t>Fyzická osoba alebo právnická osoba môže organizačnej zložke Sociálnej poisťovne doručovať podanie aj elektronickými prostriedkami, ktoré umožňujú zachytenie obsahu právneho úkonu a určenie osoby, ktorá právny úkon urobila, ak o takom postupe uzatvorí so Sociálnou poisťovňou písomnú dohodu. Dohoda obsahuje najmä náležitosti elektronického doručovania, spôsob overovania podania urobeného elektronickými prostriedkami a spôsob preukazovania doručenia.</w:t>
      </w:r>
    </w:p>
    <w:p w:rsidR="00271AB0" w:rsidRDefault="00271AB0" w:rsidP="001F0CFC">
      <w:pPr>
        <w:numPr>
          <w:ilvl w:val="1"/>
          <w:numId w:val="553"/>
        </w:numPr>
        <w:spacing w:after="206" w:line="262" w:lineRule="auto"/>
      </w:pPr>
      <w:r>
        <w:t>Podanie sa posudzuje podľa obsahu. Z podania musí byť zrejmé, kto ho podáva, akej veci sa týka, čo sa navrhuje, a musí byť podpísané a označené dátumom podania.</w:t>
      </w:r>
    </w:p>
    <w:p w:rsidR="00271AB0" w:rsidRDefault="00271AB0" w:rsidP="001F0CFC">
      <w:pPr>
        <w:numPr>
          <w:ilvl w:val="1"/>
          <w:numId w:val="553"/>
        </w:numPr>
        <w:spacing w:after="206" w:line="262" w:lineRule="auto"/>
      </w:pPr>
      <w:r>
        <w:t>Ak podanie neobsahuje predpísané náležitosti alebo nebolo predložené na tlačive určenom Sociálnou poisťovňou, organizačná zložka Sociálnej poisťovne pomôže účastníkovi konania nedostatky odstrániť, prípadne vyzve účastníka konania, aby v určenej lehote nedostatky odstránil. Súčasne upozorní účastníka konania na dôsledky neodstránenia nedostatkov na ďalší priebeh konania.</w:t>
      </w:r>
    </w:p>
    <w:p w:rsidR="00271AB0" w:rsidRDefault="00271AB0" w:rsidP="001F0CFC">
      <w:pPr>
        <w:numPr>
          <w:ilvl w:val="1"/>
          <w:numId w:val="553"/>
        </w:numPr>
        <w:spacing w:after="291" w:line="262" w:lineRule="auto"/>
      </w:pPr>
      <w:r>
        <w:t>Na žiadosť účastníka konania organizačná zložka Sociálnej poisťovne potvrdí prijatie podania.</w:t>
      </w:r>
    </w:p>
    <w:p w:rsidR="00271AB0" w:rsidRDefault="00271AB0" w:rsidP="00271AB0">
      <w:pPr>
        <w:spacing w:after="20" w:line="248" w:lineRule="auto"/>
        <w:ind w:left="100" w:right="90" w:hanging="10"/>
        <w:jc w:val="center"/>
      </w:pPr>
      <w:r>
        <w:rPr>
          <w:b/>
        </w:rPr>
        <w:t>§ 187</w:t>
      </w:r>
    </w:p>
    <w:p w:rsidR="00271AB0" w:rsidRDefault="00271AB0" w:rsidP="00271AB0">
      <w:pPr>
        <w:spacing w:after="194" w:line="248" w:lineRule="auto"/>
        <w:ind w:left="100" w:right="90" w:hanging="10"/>
        <w:jc w:val="center"/>
      </w:pPr>
      <w:r>
        <w:rPr>
          <w:b/>
        </w:rPr>
        <w:t>Postúpenie</w:t>
      </w:r>
    </w:p>
    <w:p w:rsidR="00271AB0" w:rsidRDefault="00271AB0" w:rsidP="00271AB0">
      <w:pPr>
        <w:spacing w:after="291"/>
        <w:ind w:left="-15"/>
      </w:pPr>
      <w:r>
        <w:t>Ak organizačná zložka Sociálnej poisťovne nie je príslušná na rozhodnutie, je povinná podanie bez meškania postúpiť príslušnej organizačnej zložke Sociálnej poisťovne a upovedomiť o tom účastníka konania.</w:t>
      </w:r>
    </w:p>
    <w:p w:rsidR="00271AB0" w:rsidRDefault="00271AB0" w:rsidP="00271AB0">
      <w:pPr>
        <w:spacing w:after="20" w:line="248" w:lineRule="auto"/>
        <w:ind w:left="100" w:right="90" w:hanging="10"/>
        <w:jc w:val="center"/>
      </w:pPr>
      <w:r>
        <w:rPr>
          <w:b/>
        </w:rPr>
        <w:t>§ 188</w:t>
      </w:r>
    </w:p>
    <w:p w:rsidR="00271AB0" w:rsidRDefault="00271AB0" w:rsidP="00271AB0">
      <w:pPr>
        <w:spacing w:after="194" w:line="248" w:lineRule="auto"/>
        <w:ind w:left="100" w:right="90" w:hanging="10"/>
        <w:jc w:val="center"/>
      </w:pPr>
      <w:r>
        <w:rPr>
          <w:b/>
        </w:rPr>
        <w:t>Ústne pojednávanie</w:t>
      </w:r>
    </w:p>
    <w:p w:rsidR="00271AB0" w:rsidRDefault="00271AB0" w:rsidP="001F0CFC">
      <w:pPr>
        <w:numPr>
          <w:ilvl w:val="1"/>
          <w:numId w:val="554"/>
        </w:numPr>
        <w:spacing w:after="206" w:line="262" w:lineRule="auto"/>
        <w:ind w:hanging="308"/>
      </w:pPr>
      <w:r>
        <w:t>Organizačná zložka Sociálnej poisťovne nariadi ústne pojednávanie, ak to vyžaduje povaha veci, najmä ak sa tým prispeje k jej objasneniu.</w:t>
      </w:r>
    </w:p>
    <w:p w:rsidR="00271AB0" w:rsidRDefault="00271AB0" w:rsidP="001F0CFC">
      <w:pPr>
        <w:numPr>
          <w:ilvl w:val="1"/>
          <w:numId w:val="554"/>
        </w:numPr>
        <w:spacing w:after="203" w:line="263" w:lineRule="auto"/>
        <w:ind w:hanging="308"/>
      </w:pPr>
      <w:r>
        <w:t>Na ústne pojednávanie organizačná zložka Sociálnej poisťovne prizve všetkých účastníkov konania a požiada ich, aby pri ústnom pojednávaní uplatnili svoje pripomienky.</w:t>
      </w:r>
    </w:p>
    <w:p w:rsidR="00271AB0" w:rsidRDefault="00271AB0" w:rsidP="001F0CFC">
      <w:pPr>
        <w:numPr>
          <w:ilvl w:val="1"/>
          <w:numId w:val="554"/>
        </w:numPr>
        <w:spacing w:after="292" w:line="262" w:lineRule="auto"/>
        <w:ind w:hanging="308"/>
      </w:pPr>
      <w:r>
        <w:t>Ústne pojednávanie je neverejné.</w:t>
      </w:r>
    </w:p>
    <w:p w:rsidR="00271AB0" w:rsidRDefault="00271AB0" w:rsidP="00271AB0">
      <w:pPr>
        <w:spacing w:after="20" w:line="248" w:lineRule="auto"/>
        <w:ind w:left="100" w:right="90" w:hanging="10"/>
        <w:jc w:val="center"/>
      </w:pPr>
      <w:r>
        <w:rPr>
          <w:b/>
        </w:rPr>
        <w:t>§ 189</w:t>
      </w:r>
    </w:p>
    <w:p w:rsidR="00271AB0" w:rsidRDefault="00271AB0" w:rsidP="00271AB0">
      <w:pPr>
        <w:spacing w:after="194" w:line="248" w:lineRule="auto"/>
        <w:ind w:left="100" w:right="90" w:hanging="10"/>
        <w:jc w:val="center"/>
      </w:pPr>
      <w:r>
        <w:rPr>
          <w:b/>
        </w:rPr>
        <w:t>Zápisnica</w:t>
      </w:r>
    </w:p>
    <w:p w:rsidR="00271AB0" w:rsidRDefault="00271AB0" w:rsidP="001F0CFC">
      <w:pPr>
        <w:numPr>
          <w:ilvl w:val="1"/>
          <w:numId w:val="555"/>
        </w:numPr>
        <w:spacing w:after="206" w:line="262" w:lineRule="auto"/>
      </w:pPr>
      <w:r>
        <w:t>O ústnych podaniach, o dôležitých úkonoch a o dôležitých dôkazoch v konaní príslušná organizačná zložka Sociálnej poisťovne vyhotovuje zápisnicu.</w:t>
      </w:r>
    </w:p>
    <w:p w:rsidR="00271AB0" w:rsidRDefault="00271AB0" w:rsidP="001F0CFC">
      <w:pPr>
        <w:numPr>
          <w:ilvl w:val="1"/>
          <w:numId w:val="555"/>
        </w:numPr>
        <w:spacing w:after="206" w:line="262" w:lineRule="auto"/>
      </w:pPr>
      <w:r>
        <w:t>Zo zápisnice musí byť zrejmé, kto, kde a kedy podanie uplatnil a kto, kde, kedy konanie uskutočňoval, predmet konania, ktoré fyzické osoby a právnické osoby sa na konaní zúčastnili, ako konanie prebiehalo, aké návrhy boli podané a aké opatrenia sa prijali.</w:t>
      </w:r>
    </w:p>
    <w:p w:rsidR="00271AB0" w:rsidRDefault="00271AB0" w:rsidP="001F0CFC">
      <w:pPr>
        <w:numPr>
          <w:ilvl w:val="1"/>
          <w:numId w:val="555"/>
        </w:numPr>
        <w:spacing w:after="291" w:line="262" w:lineRule="auto"/>
      </w:pPr>
      <w:r>
        <w:t>Zápisnicu podpisujú po prečítaní zástupcovia organizačnej zložky Sociálnej poisťovne, ktorí uskutočňujú konanie, a podľa povahy veci po oboznámení s obsahom zápisnice aj ostatní účastníci konania, ktorí sa na konaní zúčastnili. Zástupca organizačnej zložky Sociálnej poisťovne je povinný v zápisnici uviesť námietky, ktoré účastník konania uviedol k obsahu zápisnice, a dôvody, pre ktoré účastník konania odmietol zápisnicu podpísať.</w:t>
      </w:r>
    </w:p>
    <w:p w:rsidR="00271AB0" w:rsidRDefault="00271AB0" w:rsidP="00271AB0">
      <w:pPr>
        <w:spacing w:after="20" w:line="248" w:lineRule="auto"/>
        <w:ind w:left="100" w:right="90" w:hanging="10"/>
        <w:jc w:val="center"/>
      </w:pPr>
      <w:r>
        <w:rPr>
          <w:b/>
        </w:rPr>
        <w:t>§ 190</w:t>
      </w:r>
    </w:p>
    <w:p w:rsidR="00271AB0" w:rsidRDefault="00271AB0" w:rsidP="00271AB0">
      <w:pPr>
        <w:spacing w:after="194" w:line="248" w:lineRule="auto"/>
        <w:ind w:left="100" w:right="90" w:hanging="10"/>
        <w:jc w:val="center"/>
      </w:pPr>
      <w:r>
        <w:rPr>
          <w:b/>
        </w:rPr>
        <w:t>Nazeranie do spisov</w:t>
      </w:r>
    </w:p>
    <w:p w:rsidR="00271AB0" w:rsidRDefault="00271AB0" w:rsidP="001F0CFC">
      <w:pPr>
        <w:numPr>
          <w:ilvl w:val="1"/>
          <w:numId w:val="556"/>
        </w:numPr>
        <w:spacing w:after="206" w:line="262" w:lineRule="auto"/>
      </w:pPr>
      <w:r>
        <w:t>Účastníci konania a ich zástupcovia majú právo nazerať do spisov a robiť si z nich výpisy, odpisy a na požiadanie aj vyhotovenie fotokópie okrem údajov o zdravotnom stave účastníka konania, ak tento zákon neustanovuje inak.</w:t>
      </w:r>
    </w:p>
    <w:p w:rsidR="00271AB0" w:rsidRDefault="00271AB0" w:rsidP="001F0CFC">
      <w:pPr>
        <w:numPr>
          <w:ilvl w:val="1"/>
          <w:numId w:val="556"/>
        </w:numPr>
        <w:spacing w:after="206" w:line="262" w:lineRule="auto"/>
      </w:pPr>
      <w:r>
        <w:t>Právo nazerať do spisu, ktorý obsahuje údaje o zdravotnom stave, a robiť si z neho výpisy, odpisy a na požiadanie aj vyhotovenie fotokópie má len účastník konania, ktorého sa tieto údaje týkajú. Iní účastníci konania a ich zástupcovia majú toto právo len so súhlasom účastníka konania, ktorého sa údaje o zdravotnom stave týkajú.</w:t>
      </w:r>
    </w:p>
    <w:p w:rsidR="00271AB0" w:rsidRDefault="00271AB0" w:rsidP="001F0CFC">
      <w:pPr>
        <w:numPr>
          <w:ilvl w:val="1"/>
          <w:numId w:val="556"/>
        </w:numPr>
        <w:spacing w:after="206" w:line="262" w:lineRule="auto"/>
      </w:pPr>
      <w:r>
        <w:t>Organizačná zložka Sociálnej poisťovne je povinná umožniť nazeranie do spisov komisárovi pre deti a komisárovi pre osoby so zdravotným postihnutím v súvislosti s výkonom ich pôsobnosti.</w:t>
      </w:r>
    </w:p>
    <w:p w:rsidR="00271AB0" w:rsidRDefault="00271AB0" w:rsidP="001F0CFC">
      <w:pPr>
        <w:numPr>
          <w:ilvl w:val="1"/>
          <w:numId w:val="556"/>
        </w:numPr>
        <w:spacing w:after="291" w:line="262" w:lineRule="auto"/>
      </w:pPr>
      <w:r>
        <w:t>Organizačná zložka Sociálnej poisťovne je povinná zabezpečiť, aby nazretím do spisu, jeho výpisom, odpisom alebo vyhotovenou fotokópiou nebola porušená povinnosť mlčanlivosti a ochrany osobných údajov. Organizačná zložka Sociálnej poisťovne je povinná o každom nazretí do spisu, vyhotovení výpisu, odpisu alebo fotokópie spísať zápisnicu.</w:t>
      </w:r>
    </w:p>
    <w:p w:rsidR="00271AB0" w:rsidRDefault="00271AB0" w:rsidP="00271AB0">
      <w:pPr>
        <w:spacing w:after="286" w:line="248" w:lineRule="auto"/>
        <w:ind w:left="100" w:hanging="10"/>
        <w:jc w:val="center"/>
      </w:pPr>
      <w:r>
        <w:rPr>
          <w:b/>
        </w:rPr>
        <w:t>Lehoty</w:t>
      </w:r>
    </w:p>
    <w:p w:rsidR="00271AB0" w:rsidRDefault="00271AB0" w:rsidP="00271AB0">
      <w:pPr>
        <w:spacing w:after="194" w:line="248" w:lineRule="auto"/>
        <w:ind w:left="100" w:right="90" w:hanging="10"/>
        <w:jc w:val="center"/>
      </w:pPr>
      <w:r>
        <w:rPr>
          <w:b/>
        </w:rPr>
        <w:t>§ 191</w:t>
      </w:r>
    </w:p>
    <w:p w:rsidR="00271AB0" w:rsidRDefault="00271AB0" w:rsidP="001F0CFC">
      <w:pPr>
        <w:numPr>
          <w:ilvl w:val="1"/>
          <w:numId w:val="557"/>
        </w:numPr>
        <w:spacing w:after="206" w:line="262" w:lineRule="auto"/>
      </w:pPr>
      <w:r>
        <w:t>Ak treba, organizačná zložka Sociálnej poisťovne určí na vykonanie úkonu v konaní primeranú lehotu, ak ju neustanovuje tento zákon.</w:t>
      </w:r>
    </w:p>
    <w:p w:rsidR="00271AB0" w:rsidRDefault="00271AB0" w:rsidP="001F0CFC">
      <w:pPr>
        <w:numPr>
          <w:ilvl w:val="1"/>
          <w:numId w:val="557"/>
        </w:numPr>
        <w:spacing w:after="292" w:line="262" w:lineRule="auto"/>
      </w:pPr>
      <w:r>
        <w:t>V pochybnostiach sa považuje lehota za zachovanú, ak sa nepreukáže opak.</w:t>
      </w:r>
    </w:p>
    <w:p w:rsidR="00271AB0" w:rsidRDefault="00271AB0" w:rsidP="00271AB0">
      <w:pPr>
        <w:spacing w:after="194" w:line="248" w:lineRule="auto"/>
        <w:ind w:left="100" w:right="90" w:hanging="10"/>
        <w:jc w:val="center"/>
      </w:pPr>
      <w:r>
        <w:rPr>
          <w:b/>
        </w:rPr>
        <w:t>§ 192</w:t>
      </w:r>
    </w:p>
    <w:p w:rsidR="00271AB0" w:rsidRDefault="00271AB0" w:rsidP="001F0CFC">
      <w:pPr>
        <w:numPr>
          <w:ilvl w:val="1"/>
          <w:numId w:val="558"/>
        </w:numPr>
        <w:spacing w:after="206" w:line="262" w:lineRule="auto"/>
      </w:pPr>
      <w:r>
        <w:t>Organizačná zložka Sociálnej poisťovne zo závažných dôvodov odpustí zmeškanie lehoty, ak o to účastník konania požiada do 15 dní odo dňa, keď zanikla príčina zmeškania, a ak v tej istej lehote urobí zmeškaný úkon. Organizačná zložka Sociálnej poisťovne môže tejto žiadosti priznať odkladný účinok.</w:t>
      </w:r>
    </w:p>
    <w:p w:rsidR="00271AB0" w:rsidRDefault="00271AB0" w:rsidP="001F0CFC">
      <w:pPr>
        <w:numPr>
          <w:ilvl w:val="1"/>
          <w:numId w:val="558"/>
        </w:numPr>
        <w:spacing w:after="206" w:line="262" w:lineRule="auto"/>
      </w:pPr>
      <w:r>
        <w:t>Zmeškanie lehoty nemožno odpustiť, ak odo dňa, keď sa mal úkon urobiť, uplynul jeden rok.</w:t>
      </w:r>
    </w:p>
    <w:p w:rsidR="00271AB0" w:rsidRDefault="00271AB0" w:rsidP="001F0CFC">
      <w:pPr>
        <w:numPr>
          <w:ilvl w:val="1"/>
          <w:numId w:val="558"/>
        </w:numPr>
        <w:spacing w:after="292" w:line="262" w:lineRule="auto"/>
      </w:pPr>
      <w:r>
        <w:t>Proti rozhodnutiu o návrhu na odpustenie zmeškania lehoty sa nemožno odvolať.</w:t>
      </w:r>
    </w:p>
    <w:p w:rsidR="00271AB0" w:rsidRDefault="00271AB0" w:rsidP="00271AB0">
      <w:pPr>
        <w:spacing w:after="20" w:line="248" w:lineRule="auto"/>
        <w:ind w:left="100" w:right="90" w:hanging="10"/>
        <w:jc w:val="center"/>
      </w:pPr>
      <w:r>
        <w:rPr>
          <w:b/>
        </w:rPr>
        <w:t>§ 193</w:t>
      </w:r>
    </w:p>
    <w:p w:rsidR="00271AB0" w:rsidRDefault="00271AB0" w:rsidP="00271AB0">
      <w:pPr>
        <w:spacing w:after="194" w:line="248" w:lineRule="auto"/>
        <w:ind w:left="100" w:right="90" w:hanging="10"/>
        <w:jc w:val="center"/>
      </w:pPr>
      <w:r>
        <w:rPr>
          <w:b/>
        </w:rPr>
        <w:t>Prerušenie konania</w:t>
      </w:r>
    </w:p>
    <w:p w:rsidR="00271AB0" w:rsidRDefault="00271AB0" w:rsidP="001F0CFC">
      <w:pPr>
        <w:numPr>
          <w:ilvl w:val="1"/>
          <w:numId w:val="559"/>
        </w:numPr>
        <w:spacing w:after="206" w:line="262" w:lineRule="auto"/>
      </w:pPr>
      <w:r>
        <w:t>Organizačná zložka Sociálnej poisťovne konanie preruší, ak sa začalo konanie o predbežnej otázke alebo ak bol účastník konania vyzvaný, aby odstránil nedostatky podania.</w:t>
      </w:r>
    </w:p>
    <w:p w:rsidR="00271AB0" w:rsidRDefault="00271AB0" w:rsidP="001F0CFC">
      <w:pPr>
        <w:numPr>
          <w:ilvl w:val="1"/>
          <w:numId w:val="559"/>
        </w:numPr>
        <w:spacing w:after="206" w:line="262" w:lineRule="auto"/>
      </w:pPr>
      <w:r>
        <w:t>Organizačná zložka Sociálnej poisťovne môže prerušiť konanie najdlhšie na 30 dní, ak to z dôležitých dôvodov navrhnú zhodne účastníci konania.</w:t>
      </w:r>
    </w:p>
    <w:p w:rsidR="00271AB0" w:rsidRDefault="00271AB0" w:rsidP="001F0CFC">
      <w:pPr>
        <w:numPr>
          <w:ilvl w:val="1"/>
          <w:numId w:val="559"/>
        </w:numPr>
        <w:spacing w:after="206" w:line="262" w:lineRule="auto"/>
      </w:pPr>
      <w:r>
        <w:t>Organizačná zložka Sociálnej poisťovne preruší konanie, ak v lehote podľa § 210 ods. 2 nemožno presne a úplne zistiť skutkový stav veci.</w:t>
      </w:r>
    </w:p>
    <w:p w:rsidR="00271AB0" w:rsidRDefault="00271AB0" w:rsidP="001F0CFC">
      <w:pPr>
        <w:numPr>
          <w:ilvl w:val="1"/>
          <w:numId w:val="559"/>
        </w:numPr>
        <w:spacing w:after="206" w:line="262" w:lineRule="auto"/>
      </w:pPr>
      <w:r>
        <w:t>Proti rozhodnutiu o prerušení konania sa nemožno odvolať.</w:t>
      </w:r>
    </w:p>
    <w:p w:rsidR="00271AB0" w:rsidRDefault="00271AB0" w:rsidP="001F0CFC">
      <w:pPr>
        <w:numPr>
          <w:ilvl w:val="1"/>
          <w:numId w:val="559"/>
        </w:numPr>
        <w:spacing w:after="206" w:line="262" w:lineRule="auto"/>
      </w:pPr>
      <w:r>
        <w:t>Organizačná zložka Sociálnej poisťovne v konaní pokračuje z vlastného podnetu alebo na podnet účastníka konania, len čo odpadnú dôvody, pre ktoré sa konanie prerušilo.</w:t>
      </w:r>
    </w:p>
    <w:p w:rsidR="00271AB0" w:rsidRDefault="00271AB0" w:rsidP="001F0CFC">
      <w:pPr>
        <w:numPr>
          <w:ilvl w:val="1"/>
          <w:numId w:val="559"/>
        </w:numPr>
        <w:spacing w:after="292" w:line="262" w:lineRule="auto"/>
      </w:pPr>
      <w:r>
        <w:t>Ak je konanie prerušené, lehoty podľa tohto zákona neplynú.</w:t>
      </w:r>
    </w:p>
    <w:p w:rsidR="00271AB0" w:rsidRDefault="00271AB0" w:rsidP="00271AB0">
      <w:pPr>
        <w:spacing w:after="20" w:line="248" w:lineRule="auto"/>
        <w:ind w:left="100" w:right="90" w:hanging="10"/>
        <w:jc w:val="center"/>
      </w:pPr>
      <w:r>
        <w:rPr>
          <w:b/>
        </w:rPr>
        <w:t>§ 194</w:t>
      </w:r>
    </w:p>
    <w:p w:rsidR="00271AB0" w:rsidRDefault="00271AB0" w:rsidP="00271AB0">
      <w:pPr>
        <w:spacing w:after="194" w:line="248" w:lineRule="auto"/>
        <w:ind w:left="100" w:right="90" w:hanging="10"/>
        <w:jc w:val="center"/>
      </w:pPr>
      <w:r>
        <w:rPr>
          <w:b/>
        </w:rPr>
        <w:t>Zastavenie konania</w:t>
      </w:r>
    </w:p>
    <w:p w:rsidR="00271AB0" w:rsidRDefault="00271AB0" w:rsidP="00271AB0">
      <w:pPr>
        <w:spacing w:after="104"/>
        <w:ind w:firstLine="0"/>
      </w:pPr>
      <w:r>
        <w:t>(1) Organizačná zložka Sociálnej poisťovne konanie zastaví, ak</w:t>
      </w:r>
    </w:p>
    <w:p w:rsidR="00271AB0" w:rsidRDefault="00271AB0" w:rsidP="001F0CFC">
      <w:pPr>
        <w:numPr>
          <w:ilvl w:val="0"/>
          <w:numId w:val="560"/>
        </w:numPr>
        <w:spacing w:after="103" w:line="262" w:lineRule="auto"/>
        <w:ind w:hanging="283"/>
      </w:pPr>
      <w:r>
        <w:t>účastník konania vzal žiadosť alebo podanie na začatie konania späť skôr, ako bolo o nich rozhodnuté, a ak s tým súhlasia ostatní účastníci konania,</w:t>
      </w:r>
    </w:p>
    <w:p w:rsidR="00271AB0" w:rsidRDefault="00271AB0" w:rsidP="001F0CFC">
      <w:pPr>
        <w:numPr>
          <w:ilvl w:val="0"/>
          <w:numId w:val="560"/>
        </w:numPr>
        <w:spacing w:after="104" w:line="262" w:lineRule="auto"/>
        <w:ind w:hanging="283"/>
      </w:pPr>
      <w:r>
        <w:t>odpadol dôvod konania začatého z podnetu organizačnej zložky Sociálnej poisťovne alebo</w:t>
      </w:r>
    </w:p>
    <w:p w:rsidR="00271AB0" w:rsidRDefault="00271AB0" w:rsidP="001F0CFC">
      <w:pPr>
        <w:numPr>
          <w:ilvl w:val="0"/>
          <w:numId w:val="560"/>
        </w:numPr>
        <w:spacing w:after="206" w:line="262" w:lineRule="auto"/>
        <w:ind w:hanging="283"/>
      </w:pPr>
      <w:r>
        <w:t>prebieha v tej istej veci konanie v inej organizačnej zložke Sociálnej poisťovne.</w:t>
      </w:r>
    </w:p>
    <w:p w:rsidR="00271AB0" w:rsidRDefault="00271AB0" w:rsidP="001F0CFC">
      <w:pPr>
        <w:numPr>
          <w:ilvl w:val="1"/>
          <w:numId w:val="560"/>
        </w:numPr>
        <w:spacing w:after="206" w:line="262" w:lineRule="auto"/>
      </w:pPr>
      <w:r>
        <w:t>Ak sa začalo konanie o povinnosti uhradiť preplatok na dávke, o povinnosti platiť poistné, o pokute a penále pred úmrtím účastníka konania, konanie sa dňom jeho úmrtia zastaví; rozhodnutie o zastavení konania sa nevydáva.</w:t>
      </w:r>
    </w:p>
    <w:p w:rsidR="00271AB0" w:rsidRDefault="00271AB0" w:rsidP="001F0CFC">
      <w:pPr>
        <w:numPr>
          <w:ilvl w:val="1"/>
          <w:numId w:val="560"/>
        </w:numPr>
        <w:spacing w:after="206" w:line="262" w:lineRule="auto"/>
      </w:pPr>
      <w:r>
        <w:t>Konanie sa zastaví, ak účastník konania neodstránil nedostatky podania podľa § 193 ods. 1 v lehote určenej organizačnou zložkou Sociálnej poisťovne.</w:t>
      </w:r>
    </w:p>
    <w:p w:rsidR="00271AB0" w:rsidRDefault="00271AB0" w:rsidP="001F0CFC">
      <w:pPr>
        <w:numPr>
          <w:ilvl w:val="1"/>
          <w:numId w:val="560"/>
        </w:numPr>
        <w:spacing w:after="291" w:line="262" w:lineRule="auto"/>
      </w:pPr>
      <w:r>
        <w:t>Konanie sa zastaví aj vtedy, ak sa účastník konania v lehote určenej organizačnou zložkou Sociálnej poisťovne nepodrobil vyšetreniu zdravotného stavu potrebného na rozhodnutie o nároku na dávku a nároku na výplatu dávky.</w:t>
      </w:r>
    </w:p>
    <w:p w:rsidR="00271AB0" w:rsidRDefault="00271AB0" w:rsidP="00271AB0">
      <w:pPr>
        <w:spacing w:after="20" w:line="248" w:lineRule="auto"/>
        <w:ind w:left="100" w:right="90" w:hanging="10"/>
        <w:jc w:val="center"/>
      </w:pPr>
      <w:r>
        <w:rPr>
          <w:b/>
        </w:rPr>
        <w:t>§ 195</w:t>
      </w:r>
    </w:p>
    <w:p w:rsidR="00271AB0" w:rsidRDefault="00271AB0" w:rsidP="00271AB0">
      <w:pPr>
        <w:spacing w:after="194" w:line="248" w:lineRule="auto"/>
        <w:ind w:left="100" w:right="90" w:hanging="10"/>
        <w:jc w:val="center"/>
      </w:pPr>
      <w:r>
        <w:rPr>
          <w:b/>
        </w:rPr>
        <w:t>Podklad rozhodnutia</w:t>
      </w:r>
    </w:p>
    <w:p w:rsidR="00271AB0" w:rsidRDefault="00271AB0" w:rsidP="001F0CFC">
      <w:pPr>
        <w:numPr>
          <w:ilvl w:val="1"/>
          <w:numId w:val="561"/>
        </w:numPr>
        <w:spacing w:after="206" w:line="262" w:lineRule="auto"/>
      </w:pPr>
      <w:r>
        <w:t>Organizačná zložka Sociálnej poisťovne pred vydaním rozhodnutia postupuje tak, aby presne a úplne zistila skutočný stav veci, a na ten účel obstará potrebné podklady na rozhodnutie.</w:t>
      </w:r>
    </w:p>
    <w:p w:rsidR="00271AB0" w:rsidRDefault="00271AB0" w:rsidP="001F0CFC">
      <w:pPr>
        <w:numPr>
          <w:ilvl w:val="1"/>
          <w:numId w:val="561"/>
        </w:numPr>
        <w:spacing w:after="206" w:line="262" w:lineRule="auto"/>
      </w:pPr>
      <w:r>
        <w:t>Podkladom na rozhodnutie sú najmä podania, návrhy a vyjadrenia účastníkov konania, dôkazy, čestné vyhlásenia, ako aj skutočnosti všeobecne známe alebo známe organizačnej zložke Sociálnej poisťovne z jej činnosti.</w:t>
      </w:r>
    </w:p>
    <w:p w:rsidR="00271AB0" w:rsidRDefault="00271AB0" w:rsidP="001F0CFC">
      <w:pPr>
        <w:numPr>
          <w:ilvl w:val="1"/>
          <w:numId w:val="561"/>
        </w:numPr>
        <w:spacing w:after="289" w:line="264" w:lineRule="auto"/>
      </w:pPr>
      <w:r>
        <w:t>Organizačná zložka Sociálnej poisťovne pri posudzovaní veci objasňuje rovnako dôkladne všetky rozhodujúce skutočnosti bez ohľadu na to, či svedčia v prospech, alebo v neprospech účastníka konania.</w:t>
      </w:r>
    </w:p>
    <w:p w:rsidR="00271AB0" w:rsidRDefault="00271AB0" w:rsidP="00271AB0">
      <w:pPr>
        <w:spacing w:after="20" w:line="248" w:lineRule="auto"/>
        <w:ind w:left="100" w:right="90" w:hanging="10"/>
        <w:jc w:val="center"/>
      </w:pPr>
      <w:r>
        <w:rPr>
          <w:b/>
        </w:rPr>
        <w:t>§ 196</w:t>
      </w:r>
    </w:p>
    <w:p w:rsidR="00271AB0" w:rsidRDefault="00271AB0" w:rsidP="00271AB0">
      <w:pPr>
        <w:spacing w:after="194" w:line="248" w:lineRule="auto"/>
        <w:ind w:left="100" w:right="90" w:hanging="10"/>
        <w:jc w:val="center"/>
      </w:pPr>
      <w:r>
        <w:rPr>
          <w:b/>
        </w:rPr>
        <w:t>Dokazovanie</w:t>
      </w:r>
    </w:p>
    <w:p w:rsidR="00271AB0" w:rsidRDefault="00271AB0" w:rsidP="001F0CFC">
      <w:pPr>
        <w:numPr>
          <w:ilvl w:val="1"/>
          <w:numId w:val="562"/>
        </w:numPr>
        <w:spacing w:after="206" w:line="262" w:lineRule="auto"/>
      </w:pPr>
      <w:r>
        <w:t>Dôkazom je všetko, čo môže prispieť k zisteniu a objasneniu skutočného stavu veci, najmä výpovede účastníkov konania a vyjadrenia účastníkov konania a svedkov, odborné posudky, znalecké posudky, správy, listiny, vyjadrenia a potvrdenia iných fyzických osôb a právnických osôb. Netreba dokazovať skutočnosti všeobecne známe alebo skutočnosti známe z činnosti Sociálnej poisťovne.</w:t>
      </w:r>
    </w:p>
    <w:p w:rsidR="00271AB0" w:rsidRDefault="00271AB0" w:rsidP="001F0CFC">
      <w:pPr>
        <w:numPr>
          <w:ilvl w:val="1"/>
          <w:numId w:val="562"/>
        </w:numPr>
        <w:spacing w:after="206" w:line="262" w:lineRule="auto"/>
      </w:pPr>
      <w:r>
        <w:t>Organizačná zložka Sociálnej poisťovne môže ako dôkaz použiť výpoveď svedkov, ktorých pred výpoveďou poučí o ich povinnosti vypovedať pravdivo a nič nezamlčať a o právnych následkoch nepravdivej výpovede.</w:t>
      </w:r>
    </w:p>
    <w:p w:rsidR="00271AB0" w:rsidRDefault="00271AB0" w:rsidP="001F0CFC">
      <w:pPr>
        <w:numPr>
          <w:ilvl w:val="1"/>
          <w:numId w:val="562"/>
        </w:numPr>
        <w:spacing w:after="206" w:line="262" w:lineRule="auto"/>
      </w:pPr>
      <w:r>
        <w:t>Organizačná zložka Sociálnej poisťovne môže ustanoviť znalca podľa osobitného predpisu,</w:t>
      </w:r>
      <w:r>
        <w:rPr>
          <w:sz w:val="15"/>
          <w:vertAlign w:val="superscript"/>
        </w:rPr>
        <w:t>96a</w:t>
      </w:r>
      <w:r>
        <w:rPr>
          <w:sz w:val="18"/>
        </w:rPr>
        <w:t xml:space="preserve">) </w:t>
      </w:r>
      <w:r>
        <w:t>ak je na odborné posúdenie skutočností dôležitých pre rozhodnutie potrebný znalecký posudok.</w:t>
      </w:r>
    </w:p>
    <w:p w:rsidR="00271AB0" w:rsidRDefault="00271AB0" w:rsidP="001F0CFC">
      <w:pPr>
        <w:numPr>
          <w:ilvl w:val="1"/>
          <w:numId w:val="562"/>
        </w:numPr>
        <w:spacing w:after="206" w:line="262" w:lineRule="auto"/>
      </w:pPr>
      <w:r>
        <w:t>Účastník konania, fyzická osoba alebo právnická osoba zúčastnená na konaní, ktorí majú listiny, ktoré môžu byť dôkazom, sú povinní na výzvu organizačnej zložky Sociálnej poisťovne tieto listiny predložiť.</w:t>
      </w:r>
    </w:p>
    <w:p w:rsidR="00271AB0" w:rsidRDefault="00271AB0" w:rsidP="001F0CFC">
      <w:pPr>
        <w:numPr>
          <w:ilvl w:val="1"/>
          <w:numId w:val="562"/>
        </w:numPr>
        <w:spacing w:after="206" w:line="262" w:lineRule="auto"/>
      </w:pPr>
      <w:r>
        <w:t>Ako dôkaz možno použiť tlačené produkty alebo fotografické produkty výpočtovej techniky, mikrografickej techniky a inej podobnej techniky namiesto originálu listiny, podľa ktorého boli vyhotovené.</w:t>
      </w:r>
    </w:p>
    <w:p w:rsidR="00271AB0" w:rsidRDefault="00271AB0" w:rsidP="001F0CFC">
      <w:pPr>
        <w:numPr>
          <w:ilvl w:val="1"/>
          <w:numId w:val="562"/>
        </w:numPr>
        <w:spacing w:after="206" w:line="262" w:lineRule="auto"/>
      </w:pPr>
      <w:r>
        <w:t>Účastník konania je povinný navrhnúť dôkazy na podporu svojich tvrdení. Organizačná zložka Sociálnej poisťovne rozhodne, ktoré z dôkazov sa vykonajú. Organizačná zložka Sociálnej poisťovne je povinná vykonať aj iné dôkazy, ktoré účastníci konania nenavrhli, ak sú potrebné na zistenie a objasnenie skutočného stavu veci.</w:t>
      </w:r>
    </w:p>
    <w:p w:rsidR="00271AB0" w:rsidRDefault="00271AB0" w:rsidP="001F0CFC">
      <w:pPr>
        <w:numPr>
          <w:ilvl w:val="1"/>
          <w:numId w:val="562"/>
        </w:numPr>
        <w:spacing w:after="291" w:line="262" w:lineRule="auto"/>
      </w:pPr>
      <w:r>
        <w:t>Organizačná zložka Sociálnej poisťovne hodnotí dôkazy podľa svojej úvahy, a to každý dôkaz osobitne a všetky dôkazy v vzájomnej súvislosti.</w:t>
      </w:r>
    </w:p>
    <w:p w:rsidR="00271AB0" w:rsidRDefault="00271AB0" w:rsidP="00271AB0">
      <w:pPr>
        <w:spacing w:after="20" w:line="248" w:lineRule="auto"/>
        <w:ind w:left="100" w:right="90" w:hanging="10"/>
        <w:jc w:val="center"/>
      </w:pPr>
      <w:r>
        <w:rPr>
          <w:b/>
        </w:rPr>
        <w:t>§ 197</w:t>
      </w:r>
    </w:p>
    <w:p w:rsidR="00271AB0" w:rsidRDefault="00271AB0" w:rsidP="00271AB0">
      <w:pPr>
        <w:spacing w:after="194" w:line="248" w:lineRule="auto"/>
        <w:ind w:left="100" w:right="90" w:hanging="10"/>
        <w:jc w:val="center"/>
      </w:pPr>
      <w:r>
        <w:rPr>
          <w:b/>
        </w:rPr>
        <w:t>Čestné vyhlásenie</w:t>
      </w:r>
    </w:p>
    <w:p w:rsidR="00271AB0" w:rsidRDefault="00271AB0" w:rsidP="001F0CFC">
      <w:pPr>
        <w:numPr>
          <w:ilvl w:val="1"/>
          <w:numId w:val="563"/>
        </w:numPr>
        <w:spacing w:after="206" w:line="262" w:lineRule="auto"/>
      </w:pPr>
      <w:r>
        <w:t>Organizačná zložka Sociálnej poisťovne môže namiesto dôkazu pripustiť čestné vyhlásenie účastníka konania.</w:t>
      </w:r>
    </w:p>
    <w:p w:rsidR="00271AB0" w:rsidRDefault="00271AB0" w:rsidP="001F0CFC">
      <w:pPr>
        <w:numPr>
          <w:ilvl w:val="1"/>
          <w:numId w:val="563"/>
        </w:numPr>
        <w:spacing w:after="206" w:line="262" w:lineRule="auto"/>
      </w:pPr>
      <w:r>
        <w:t>Čestné vyhlásenie organizačná zložka Sociálnej poisťovne nepripustí, ak tomu bráni všeobecný záujem alebo ak by tým bola porušená rovnosť medzi účastníkmi konania. Čestným vyhlásením nemožno nahradiť znalecký posudok.</w:t>
      </w:r>
    </w:p>
    <w:p w:rsidR="00271AB0" w:rsidRDefault="00271AB0" w:rsidP="001F0CFC">
      <w:pPr>
        <w:numPr>
          <w:ilvl w:val="1"/>
          <w:numId w:val="563"/>
        </w:numPr>
        <w:spacing w:after="291" w:line="262" w:lineRule="auto"/>
      </w:pPr>
      <w:r>
        <w:t>V čestnom vyhlásení je účastník konania povinný uviesť pravdivé údaje. Organizačná zložka Sociálnej poisťovne je povinná upozorniť účastníka konania na právne následky nepravdivého čestného vyhlásenia.</w:t>
      </w:r>
    </w:p>
    <w:p w:rsidR="00271AB0" w:rsidRDefault="00271AB0" w:rsidP="00271AB0">
      <w:pPr>
        <w:spacing w:after="20" w:line="248" w:lineRule="auto"/>
        <w:ind w:left="100" w:right="90" w:hanging="10"/>
        <w:jc w:val="center"/>
      </w:pPr>
      <w:r>
        <w:rPr>
          <w:b/>
        </w:rPr>
        <w:t>§ 198</w:t>
      </w:r>
    </w:p>
    <w:p w:rsidR="00271AB0" w:rsidRDefault="00271AB0" w:rsidP="00271AB0">
      <w:pPr>
        <w:spacing w:after="194" w:line="248" w:lineRule="auto"/>
        <w:ind w:left="100" w:right="90" w:hanging="10"/>
        <w:jc w:val="center"/>
      </w:pPr>
      <w:r>
        <w:rPr>
          <w:b/>
        </w:rPr>
        <w:t>Predbežné otázky</w:t>
      </w:r>
    </w:p>
    <w:p w:rsidR="00271AB0" w:rsidRDefault="00271AB0" w:rsidP="001F0CFC">
      <w:pPr>
        <w:numPr>
          <w:ilvl w:val="1"/>
          <w:numId w:val="564"/>
        </w:numPr>
        <w:spacing w:after="206" w:line="262" w:lineRule="auto"/>
      </w:pPr>
      <w:r>
        <w:t>Ak sa v konaní vyskytne otázka, o ktorej už právoplatne rozhodol iný príslušný orgán, je organizačná zložka Sociálnej poisťovne takýmto rozhodnutím viazaná; inak si organizačná zložka Sociálnej poisťovne môže o takejto otázke urobiť úsudok alebo dá príslušnému orgánu podnet na začatie konania.</w:t>
      </w:r>
    </w:p>
    <w:p w:rsidR="00271AB0" w:rsidRDefault="00271AB0" w:rsidP="001F0CFC">
      <w:pPr>
        <w:numPr>
          <w:ilvl w:val="1"/>
          <w:numId w:val="564"/>
        </w:numPr>
        <w:spacing w:after="291" w:line="262" w:lineRule="auto"/>
      </w:pPr>
      <w:r>
        <w:t>Organizačná zložka Sociálnej poisťovne si nemôže ako o predbežnej otázke urobiť úsudok o tom, či a kto spáchal trestný čin, priestupok, správny delikt, alebo o osobnom stave fyzickej osoby, ak patrí o ňom rozhodovať súdu.</w:t>
      </w:r>
    </w:p>
    <w:p w:rsidR="00271AB0" w:rsidRDefault="00271AB0" w:rsidP="00271AB0">
      <w:pPr>
        <w:spacing w:after="286" w:line="248" w:lineRule="auto"/>
        <w:ind w:left="100" w:hanging="10"/>
        <w:jc w:val="center"/>
      </w:pPr>
      <w:r>
        <w:rPr>
          <w:b/>
        </w:rPr>
        <w:t>Zabezpečenie priebehu konania a účelu konania</w:t>
      </w:r>
    </w:p>
    <w:p w:rsidR="00271AB0" w:rsidRDefault="00271AB0" w:rsidP="00271AB0">
      <w:pPr>
        <w:spacing w:after="194" w:line="248" w:lineRule="auto"/>
        <w:ind w:left="100" w:right="90" w:hanging="10"/>
        <w:jc w:val="center"/>
      </w:pPr>
      <w:r>
        <w:rPr>
          <w:b/>
        </w:rPr>
        <w:t>§ 199</w:t>
      </w:r>
    </w:p>
    <w:p w:rsidR="00271AB0" w:rsidRDefault="00271AB0" w:rsidP="001F0CFC">
      <w:pPr>
        <w:numPr>
          <w:ilvl w:val="1"/>
          <w:numId w:val="565"/>
        </w:numPr>
        <w:spacing w:after="206" w:line="262" w:lineRule="auto"/>
      </w:pPr>
      <w:r>
        <w:t>Organizačná zložka Sociálnej poisťovne predvolá fyzické osoby alebo právnické osoby, ktorých osobná účasť pri prejednávaní veci je nevyhnutná.</w:t>
      </w:r>
    </w:p>
    <w:p w:rsidR="00271AB0" w:rsidRDefault="00271AB0" w:rsidP="001F0CFC">
      <w:pPr>
        <w:numPr>
          <w:ilvl w:val="1"/>
          <w:numId w:val="565"/>
        </w:numPr>
        <w:spacing w:after="291" w:line="262" w:lineRule="auto"/>
      </w:pPr>
      <w:r>
        <w:t>V predvolaní organizačná zložka Sociálnej poisťovne upozorní na právne následky nedostavenia sa na predvolanie.</w:t>
      </w:r>
    </w:p>
    <w:p w:rsidR="00271AB0" w:rsidRDefault="00271AB0" w:rsidP="00271AB0">
      <w:pPr>
        <w:spacing w:after="194" w:line="248" w:lineRule="auto"/>
        <w:ind w:left="100" w:right="90" w:hanging="10"/>
        <w:jc w:val="center"/>
      </w:pPr>
      <w:r>
        <w:rPr>
          <w:b/>
        </w:rPr>
        <w:t>§ 200</w:t>
      </w:r>
    </w:p>
    <w:p w:rsidR="00271AB0" w:rsidRDefault="00271AB0" w:rsidP="001F0CFC">
      <w:pPr>
        <w:numPr>
          <w:ilvl w:val="1"/>
          <w:numId w:val="566"/>
        </w:numPr>
        <w:spacing w:after="206" w:line="262" w:lineRule="auto"/>
      </w:pPr>
      <w:r>
        <w:t>Organizačná zložka Sociálnej poisťovne môže pred skončením konania v rozsahu nevyhnutne potrebnom na zabezpečenie jeho účelu predbežným opatrením uložiť účastníkom konania, aby niečo vykonali, niečoho sa zdržali alebo niečo strpeli.</w:t>
      </w:r>
    </w:p>
    <w:p w:rsidR="00271AB0" w:rsidRDefault="00271AB0" w:rsidP="001F0CFC">
      <w:pPr>
        <w:numPr>
          <w:ilvl w:val="1"/>
          <w:numId w:val="566"/>
        </w:numPr>
        <w:spacing w:after="206" w:line="262" w:lineRule="auto"/>
      </w:pPr>
      <w:r>
        <w:t>Organizačná zložka Sociálnej poisťovne predbežné opatrenie zruší, len čo zanikne dôvod, pre ktorý bolo nariadené; inak stráca účinnosť odo dňa, keď rozhodnutie vo veci nadobudlo právoplatnosť.</w:t>
      </w:r>
    </w:p>
    <w:p w:rsidR="00271AB0" w:rsidRDefault="00271AB0" w:rsidP="001F0CFC">
      <w:pPr>
        <w:numPr>
          <w:ilvl w:val="1"/>
          <w:numId w:val="566"/>
        </w:numPr>
        <w:spacing w:after="292" w:line="262" w:lineRule="auto"/>
      </w:pPr>
      <w:r>
        <w:t>Odvolanie proti rozhodnutiu o predbežnom opatrení nemá odkladný účinok.</w:t>
      </w:r>
    </w:p>
    <w:p w:rsidR="00271AB0" w:rsidRDefault="00271AB0" w:rsidP="00271AB0">
      <w:pPr>
        <w:spacing w:after="194" w:line="248" w:lineRule="auto"/>
        <w:ind w:left="100" w:right="90" w:hanging="10"/>
        <w:jc w:val="center"/>
      </w:pPr>
      <w:r>
        <w:rPr>
          <w:b/>
        </w:rPr>
        <w:t>§ 201</w:t>
      </w:r>
    </w:p>
    <w:p w:rsidR="00271AB0" w:rsidRDefault="00271AB0" w:rsidP="001F0CFC">
      <w:pPr>
        <w:numPr>
          <w:ilvl w:val="1"/>
          <w:numId w:val="567"/>
        </w:numPr>
        <w:spacing w:after="206" w:line="262" w:lineRule="auto"/>
      </w:pPr>
      <w:r>
        <w:t>Organizačné zložky Sociálnej poisťovne vykonávajú procesné úkony v obvode svojej pôsobnosti.</w:t>
      </w:r>
    </w:p>
    <w:p w:rsidR="00271AB0" w:rsidRDefault="00271AB0" w:rsidP="001F0CFC">
      <w:pPr>
        <w:numPr>
          <w:ilvl w:val="1"/>
          <w:numId w:val="567"/>
        </w:numPr>
        <w:spacing w:after="206" w:line="262" w:lineRule="auto"/>
      </w:pPr>
      <w:r>
        <w:t>Ak organizačná zložka Sociálnej poisťovne nemôže vykonať niektorý procesný úkon v obvode svojej pôsobnosti alebo ak je to účelné z iných dôvodov, je oprávnená dožiadať o jeho vykonanie inú organizačnú zložku Sociálnej poisťovne.</w:t>
      </w:r>
    </w:p>
    <w:p w:rsidR="00271AB0" w:rsidRDefault="00271AB0" w:rsidP="001F0CFC">
      <w:pPr>
        <w:numPr>
          <w:ilvl w:val="1"/>
          <w:numId w:val="567"/>
        </w:numPr>
        <w:spacing w:after="291" w:line="262" w:lineRule="auto"/>
      </w:pPr>
      <w:r>
        <w:t>Dožiadaná organizačná zložka Sociálnej poisťovne je povinná v medziach svojej pôsobnosti dožiadaniu vyhovieť najneskôr v lehote 15 dní, ak v dožiadaní nie je určená dlhšia lehota.</w:t>
      </w:r>
    </w:p>
    <w:p w:rsidR="00271AB0" w:rsidRDefault="00271AB0" w:rsidP="00271AB0">
      <w:pPr>
        <w:spacing w:after="194" w:line="248" w:lineRule="auto"/>
        <w:ind w:left="100" w:right="90" w:hanging="10"/>
        <w:jc w:val="center"/>
      </w:pPr>
      <w:r>
        <w:rPr>
          <w:b/>
        </w:rPr>
        <w:t>§ 202</w:t>
      </w:r>
    </w:p>
    <w:p w:rsidR="00271AB0" w:rsidRDefault="00271AB0" w:rsidP="00271AB0">
      <w:pPr>
        <w:spacing w:after="291"/>
        <w:ind w:left="-15"/>
      </w:pPr>
      <w:r>
        <w:t>Tomu, kto sťažuje priebeh konania najmä tým, že sa bez závažných dôvodov nedostaví na výzvu organizačnej zložky Sociálnej poisťovne, bezdôvodne odmieta svedeckú výpoveď, predloženie listiny, môže organizačná zložka Sociálnej poisťovne uložiť poriadkovú pokutu až do 16,50 eura.</w:t>
      </w:r>
    </w:p>
    <w:p w:rsidR="00271AB0" w:rsidRDefault="00271AB0" w:rsidP="00271AB0">
      <w:pPr>
        <w:spacing w:after="20" w:line="248" w:lineRule="auto"/>
        <w:ind w:left="100" w:right="90" w:hanging="10"/>
        <w:jc w:val="center"/>
      </w:pPr>
      <w:r>
        <w:rPr>
          <w:b/>
        </w:rPr>
        <w:t>§ 203</w:t>
      </w:r>
    </w:p>
    <w:p w:rsidR="00271AB0" w:rsidRDefault="00271AB0" w:rsidP="00271AB0">
      <w:pPr>
        <w:spacing w:after="194" w:line="248" w:lineRule="auto"/>
        <w:ind w:left="100" w:right="90" w:hanging="10"/>
        <w:jc w:val="center"/>
      </w:pPr>
      <w:r>
        <w:rPr>
          <w:b/>
        </w:rPr>
        <w:t>Trovy konania</w:t>
      </w:r>
    </w:p>
    <w:p w:rsidR="00271AB0" w:rsidRDefault="00271AB0" w:rsidP="001F0CFC">
      <w:pPr>
        <w:numPr>
          <w:ilvl w:val="1"/>
          <w:numId w:val="568"/>
        </w:numPr>
        <w:spacing w:after="206" w:line="262" w:lineRule="auto"/>
        <w:ind w:right="52"/>
      </w:pPr>
      <w:r>
        <w:t>Trovy konania, ktoré vznikli Sociálnej poisťovni, uhrádza Sociálna poisťovňa. Trovy konania, ktoré vznikli účastníkovi konania, znáša účastník konania. Účastník konania, ktorý sa na výzvu organizačnej zložky Sociálnej poisťovne dostavil na konanie, okrem konania vo veci spisovania žiadosti o dôchodkovú dávku, alebo sa pre potreby tejto organizačnej zložky podrobil vyšetreniu zdravotného stavu, má právo na ich náhradu, ak bol v konaní úspešný. Náhradu poskytne účastníkovi konania Sociálna poisťovňa.</w:t>
      </w:r>
    </w:p>
    <w:p w:rsidR="00271AB0" w:rsidRDefault="00271AB0" w:rsidP="001F0CFC">
      <w:pPr>
        <w:numPr>
          <w:ilvl w:val="1"/>
          <w:numId w:val="568"/>
        </w:numPr>
        <w:spacing w:after="0" w:line="364" w:lineRule="auto"/>
        <w:ind w:right="52"/>
      </w:pPr>
      <w:r>
        <w:t>Trovy konania, ktoré Sociálna poisťovňa nahrádza účastníkovi konania podľa odseku 1, sú a) náhrada cestovných výdavkov,</w:t>
      </w:r>
    </w:p>
    <w:p w:rsidR="00271AB0" w:rsidRDefault="00271AB0" w:rsidP="001F0CFC">
      <w:pPr>
        <w:numPr>
          <w:ilvl w:val="0"/>
          <w:numId w:val="569"/>
        </w:numPr>
        <w:spacing w:after="104" w:line="262" w:lineRule="auto"/>
        <w:ind w:hanging="283"/>
      </w:pPr>
      <w:r>
        <w:t>náhrada výdavkov za ubytovanie,</w:t>
      </w:r>
    </w:p>
    <w:p w:rsidR="00271AB0" w:rsidRDefault="00271AB0" w:rsidP="001F0CFC">
      <w:pPr>
        <w:numPr>
          <w:ilvl w:val="0"/>
          <w:numId w:val="569"/>
        </w:numPr>
        <w:spacing w:after="104" w:line="262" w:lineRule="auto"/>
        <w:ind w:hanging="283"/>
      </w:pPr>
      <w:r>
        <w:t>stravné,</w:t>
      </w:r>
    </w:p>
    <w:p w:rsidR="00271AB0" w:rsidRDefault="00271AB0" w:rsidP="001F0CFC">
      <w:pPr>
        <w:numPr>
          <w:ilvl w:val="0"/>
          <w:numId w:val="569"/>
        </w:numPr>
        <w:spacing w:after="206" w:line="262" w:lineRule="auto"/>
        <w:ind w:hanging="283"/>
      </w:pPr>
      <w:r>
        <w:t>náhrada ušlého zárobku.</w:t>
      </w:r>
    </w:p>
    <w:p w:rsidR="00271AB0" w:rsidRDefault="00271AB0" w:rsidP="001F0CFC">
      <w:pPr>
        <w:numPr>
          <w:ilvl w:val="1"/>
          <w:numId w:val="569"/>
        </w:numPr>
        <w:spacing w:after="206" w:line="262" w:lineRule="auto"/>
      </w:pPr>
      <w:r>
        <w:t>Sociálna poisťovňa uhradí svedkovi hotové výdavky a zárobok, ktorý svedkovi preukázateľne ušiel. Toto právo treba uplatniť do troch dní od jeho vzniku, inak zaniká.</w:t>
      </w:r>
    </w:p>
    <w:p w:rsidR="00271AB0" w:rsidRDefault="00271AB0" w:rsidP="001F0CFC">
      <w:pPr>
        <w:numPr>
          <w:ilvl w:val="1"/>
          <w:numId w:val="569"/>
        </w:numPr>
        <w:spacing w:after="251" w:line="312" w:lineRule="auto"/>
      </w:pPr>
      <w:r>
        <w:t>Trovy konania spojené s predložením listiny, ktoré vznikli tomu, kto nie je účastník konania, uhrádza Sociálna poisťovňa. Fyzické osoby a právnické osoby, ktorým tento zákon ukladá povinnosti, sú povinné poskytovať listinné dôkazy na účely sociálneho poistenia a starobného dôchodkového sporenia v rozsahu upravenom týmto zákonom Sociálnej poisťovni bezplatne. (5) Náhradu hotových výdavkov a odmenu znalca ustanovuje osobitný predpis.</w:t>
      </w:r>
      <w:r>
        <w:rPr>
          <w:sz w:val="15"/>
          <w:vertAlign w:val="superscript"/>
        </w:rPr>
        <w:t>20</w:t>
      </w:r>
      <w:r>
        <w:t>)</w:t>
      </w:r>
    </w:p>
    <w:p w:rsidR="00271AB0" w:rsidRDefault="00271AB0" w:rsidP="00271AB0">
      <w:pPr>
        <w:spacing w:after="20" w:line="248" w:lineRule="auto"/>
        <w:ind w:left="100" w:right="90" w:hanging="10"/>
        <w:jc w:val="center"/>
      </w:pPr>
      <w:r>
        <w:rPr>
          <w:b/>
        </w:rPr>
        <w:t>§ 204</w:t>
      </w:r>
    </w:p>
    <w:p w:rsidR="00271AB0" w:rsidRDefault="00271AB0" w:rsidP="00271AB0">
      <w:pPr>
        <w:spacing w:after="194" w:line="248" w:lineRule="auto"/>
        <w:ind w:left="100" w:right="90" w:hanging="10"/>
        <w:jc w:val="center"/>
      </w:pPr>
      <w:r>
        <w:rPr>
          <w:b/>
        </w:rPr>
        <w:t>Náhrada cestovných výdavkov</w:t>
      </w:r>
    </w:p>
    <w:p w:rsidR="00271AB0" w:rsidRDefault="00271AB0" w:rsidP="001F0CFC">
      <w:pPr>
        <w:numPr>
          <w:ilvl w:val="1"/>
          <w:numId w:val="570"/>
        </w:numPr>
        <w:spacing w:after="206" w:line="262" w:lineRule="auto"/>
      </w:pPr>
      <w:r>
        <w:t>Náhrada cestovných výdavkov patrí pri použití verejnej pravidelnej dopravy okrem mestskej pravidelnej dopravy za cestu z miesta pobytu do miesta predvolania a späť.</w:t>
      </w:r>
    </w:p>
    <w:p w:rsidR="00271AB0" w:rsidRDefault="00271AB0" w:rsidP="001F0CFC">
      <w:pPr>
        <w:numPr>
          <w:ilvl w:val="1"/>
          <w:numId w:val="570"/>
        </w:numPr>
        <w:spacing w:after="206" w:line="262" w:lineRule="auto"/>
      </w:pPr>
      <w:r>
        <w:t>Pri doprave vlakom sa uhrádza cestovné za druhú vozňovú triedu; príplatok na rýchlik sa uhrádza len vtedy, ak vzdialenosť zo železničnej stanice najbližšej miestu pobytu do železničnej stanice najbližšej miestu predvolania je dlhšia ako 100 km. Cestovnými výdavkami sú výdavky za cestovný lístok a za miestenku, a ak bolo nevyhnutné použiť lôžkový alebo ležadlový vozeň, aj výdavky s tým spojené.</w:t>
      </w:r>
    </w:p>
    <w:p w:rsidR="00271AB0" w:rsidRDefault="00271AB0" w:rsidP="001F0CFC">
      <w:pPr>
        <w:numPr>
          <w:ilvl w:val="1"/>
          <w:numId w:val="570"/>
        </w:numPr>
        <w:spacing w:after="206" w:line="262" w:lineRule="auto"/>
      </w:pPr>
      <w:r>
        <w:t>Ak má účastník konania možnosť uplatniť nárok na zľavu cestovného, patrí mu náhrada len vo výške zľavneného cestovného; ak má možnosť používať voľné cestovné lístky, náhrada cestovného mu nepatrí.</w:t>
      </w:r>
    </w:p>
    <w:p w:rsidR="00271AB0" w:rsidRDefault="00271AB0" w:rsidP="001F0CFC">
      <w:pPr>
        <w:numPr>
          <w:ilvl w:val="1"/>
          <w:numId w:val="570"/>
        </w:numPr>
        <w:spacing w:after="309" w:line="262" w:lineRule="auto"/>
      </w:pPr>
      <w:r>
        <w:t>Náhrada cestovného pri použití vozidla taxislužby a náhrada cestovných výdavkov pri použití vlastného motorového vozidla sa poskytuje len vtedy, ak posudkový lekár uzná so zreteľom na zdravotný stav účastníka konania nevyhnutnosť takej dopravy. Pri použití vlastného motorového vozidla sa vyjadrenie posudkového lekára nevyžaduje, ak bol účastníkovi konania poskytnutý peňažný príspevok na kúpu osobného motorového vozidla podľa osobitného predpisu.</w:t>
      </w:r>
      <w:r>
        <w:rPr>
          <w:sz w:val="15"/>
          <w:vertAlign w:val="superscript"/>
        </w:rPr>
        <w:t>97</w:t>
      </w:r>
      <w:r>
        <w:rPr>
          <w:sz w:val="18"/>
        </w:rPr>
        <w:t>)</w:t>
      </w:r>
    </w:p>
    <w:p w:rsidR="00271AB0" w:rsidRDefault="00271AB0" w:rsidP="00271AB0">
      <w:pPr>
        <w:spacing w:after="20" w:line="248" w:lineRule="auto"/>
        <w:ind w:left="100" w:right="90" w:hanging="10"/>
        <w:jc w:val="center"/>
      </w:pPr>
      <w:r>
        <w:rPr>
          <w:b/>
        </w:rPr>
        <w:t>§ 205</w:t>
      </w:r>
    </w:p>
    <w:p w:rsidR="00271AB0" w:rsidRDefault="00271AB0" w:rsidP="00271AB0">
      <w:pPr>
        <w:spacing w:after="194" w:line="248" w:lineRule="auto"/>
        <w:ind w:left="100" w:right="90" w:hanging="10"/>
        <w:jc w:val="center"/>
      </w:pPr>
      <w:r>
        <w:rPr>
          <w:b/>
        </w:rPr>
        <w:t>Náhrada výdavkov za ubytovanie</w:t>
      </w:r>
    </w:p>
    <w:p w:rsidR="00271AB0" w:rsidRDefault="00271AB0" w:rsidP="001F0CFC">
      <w:pPr>
        <w:numPr>
          <w:ilvl w:val="1"/>
          <w:numId w:val="571"/>
        </w:numPr>
        <w:spacing w:after="206" w:line="262" w:lineRule="auto"/>
      </w:pPr>
      <w:r>
        <w:t>Náhrada výdavkov za ubytovanie sa poskytuje v preukázanej výške, najviac v sume 33,20 eura na jednu fyzickú osobu a na jeden deň. Na zvýšenie tejto sumy § 94 ods. 4 platí rovnako.</w:t>
      </w:r>
    </w:p>
    <w:p w:rsidR="00271AB0" w:rsidRDefault="00271AB0" w:rsidP="001F0CFC">
      <w:pPr>
        <w:numPr>
          <w:ilvl w:val="1"/>
          <w:numId w:val="571"/>
        </w:numPr>
        <w:spacing w:after="291" w:line="262" w:lineRule="auto"/>
      </w:pPr>
      <w:r>
        <w:t>Náhrada výdavkov za ubytovanie patrí vtedy, ak by sa účastník konania nemohol pri použití verejnej pravidelnej dopravy vrátiť do miesta svojho pobytu do 24. hodiny toho istého dňa, v ktorom sa skončilo vyšetrenie alebo konanie v organizačnej zložke Sociálnej poisťovne.</w:t>
      </w:r>
    </w:p>
    <w:p w:rsidR="00271AB0" w:rsidRDefault="00271AB0" w:rsidP="00271AB0">
      <w:pPr>
        <w:spacing w:after="20" w:line="248" w:lineRule="auto"/>
        <w:ind w:left="100" w:right="90" w:hanging="10"/>
        <w:jc w:val="center"/>
      </w:pPr>
      <w:r>
        <w:rPr>
          <w:b/>
        </w:rPr>
        <w:t>§ 206</w:t>
      </w:r>
    </w:p>
    <w:p w:rsidR="00271AB0" w:rsidRDefault="00271AB0" w:rsidP="00271AB0">
      <w:pPr>
        <w:spacing w:after="194" w:line="248" w:lineRule="auto"/>
        <w:ind w:left="100" w:right="90" w:hanging="10"/>
        <w:jc w:val="center"/>
      </w:pPr>
      <w:r>
        <w:rPr>
          <w:b/>
        </w:rPr>
        <w:t>Stravné</w:t>
      </w:r>
    </w:p>
    <w:p w:rsidR="00271AB0" w:rsidRDefault="00271AB0" w:rsidP="00271AB0">
      <w:pPr>
        <w:ind w:firstLine="0"/>
      </w:pPr>
      <w:r>
        <w:t>Stravné sa poskytuje vo výške podľa osobitného predpisu.</w:t>
      </w:r>
      <w:r>
        <w:rPr>
          <w:sz w:val="15"/>
          <w:vertAlign w:val="superscript"/>
        </w:rPr>
        <w:t>98</w:t>
      </w:r>
      <w:r>
        <w:rPr>
          <w:sz w:val="18"/>
        </w:rPr>
        <w:t>)</w:t>
      </w:r>
    </w:p>
    <w:p w:rsidR="00271AB0" w:rsidRDefault="00271AB0" w:rsidP="00271AB0">
      <w:pPr>
        <w:spacing w:after="20" w:line="248" w:lineRule="auto"/>
        <w:ind w:left="100" w:right="90" w:hanging="10"/>
        <w:jc w:val="center"/>
      </w:pPr>
      <w:r>
        <w:rPr>
          <w:b/>
        </w:rPr>
        <w:t>§ 207</w:t>
      </w:r>
    </w:p>
    <w:p w:rsidR="00271AB0" w:rsidRDefault="00271AB0" w:rsidP="00271AB0">
      <w:pPr>
        <w:spacing w:after="194" w:line="248" w:lineRule="auto"/>
        <w:ind w:left="100" w:right="90" w:hanging="10"/>
        <w:jc w:val="center"/>
      </w:pPr>
      <w:r>
        <w:rPr>
          <w:b/>
        </w:rPr>
        <w:t>Náhrada ušlého zárobku</w:t>
      </w:r>
    </w:p>
    <w:p w:rsidR="00271AB0" w:rsidRDefault="00271AB0" w:rsidP="001F0CFC">
      <w:pPr>
        <w:numPr>
          <w:ilvl w:val="1"/>
          <w:numId w:val="572"/>
        </w:numPr>
        <w:spacing w:after="206" w:line="262" w:lineRule="auto"/>
      </w:pPr>
      <w:r>
        <w:t>Náhrada ušlého zárobku patrí za čas, za ktorý účastníkovi konania preukázateľne ušiel zárobok z dôvodu, že sa na výzvu organizačnej zložky Sociálnej poisťovne dostavil na konanie alebo sa pre potreby tejto zložky podrobil vyšetreniu zdravotného stavu.</w:t>
      </w:r>
    </w:p>
    <w:p w:rsidR="00271AB0" w:rsidRDefault="00271AB0" w:rsidP="001F0CFC">
      <w:pPr>
        <w:numPr>
          <w:ilvl w:val="1"/>
          <w:numId w:val="572"/>
        </w:numPr>
        <w:spacing w:after="104" w:line="262" w:lineRule="auto"/>
      </w:pPr>
      <w:r>
        <w:t>Ušlý zárobok samostatne zárobkovo činnej osoby je</w:t>
      </w:r>
    </w:p>
    <w:p w:rsidR="00271AB0" w:rsidRDefault="00271AB0" w:rsidP="001F0CFC">
      <w:pPr>
        <w:numPr>
          <w:ilvl w:val="0"/>
          <w:numId w:val="573"/>
        </w:numPr>
        <w:spacing w:after="103" w:line="262" w:lineRule="auto"/>
        <w:ind w:hanging="283"/>
      </w:pPr>
      <w:r>
        <w:t>vymeriavací základ na platenie poistného na nemocenské poistenie pripadajúci za čas, v ktorom sa z dôvodu uvedeného v odseku 1 dostavil na konanie vo veciach nemocenského poistenia,</w:t>
      </w:r>
    </w:p>
    <w:p w:rsidR="00271AB0" w:rsidRDefault="00271AB0" w:rsidP="001F0CFC">
      <w:pPr>
        <w:numPr>
          <w:ilvl w:val="0"/>
          <w:numId w:val="573"/>
        </w:numPr>
        <w:spacing w:after="291" w:line="262" w:lineRule="auto"/>
        <w:ind w:hanging="283"/>
      </w:pPr>
      <w:r>
        <w:t>vymeriavací základ na platenie poistného na dôchodkové poistenie pripadajúci za čas, v ktorom sa z dôvodu uvedeného v odseku 1 dostavil na konanie vo veciach dôchodkového poistenia.</w:t>
      </w:r>
    </w:p>
    <w:p w:rsidR="00271AB0" w:rsidRDefault="00271AB0" w:rsidP="00271AB0">
      <w:pPr>
        <w:spacing w:after="194" w:line="248" w:lineRule="auto"/>
        <w:ind w:left="100" w:right="90" w:hanging="10"/>
        <w:jc w:val="center"/>
      </w:pPr>
      <w:r>
        <w:rPr>
          <w:b/>
        </w:rPr>
        <w:t>§ 208</w:t>
      </w:r>
    </w:p>
    <w:p w:rsidR="00271AB0" w:rsidRDefault="00271AB0" w:rsidP="00271AB0">
      <w:pPr>
        <w:spacing w:line="313" w:lineRule="auto"/>
        <w:ind w:left="-15"/>
      </w:pPr>
      <w:r>
        <w:t xml:space="preserve">Nároky na náhrady podľa § 204 až 207 sa uplatňujú písomnou žiadosťou do šiestich mesiacov odo dňa, v ktorom sa účastník konania na výzvu organizačnej zložky Sociálnej poisťovne dostavil na konanie, alebo odo dňa, v ktorom sa pre potreby tejto zložky podrobil vyšetreniu zdravotného stavu. Ak účastník konania si neuplatní nároky na náhrady podľa § 204 až 207 v lehote a spôsobom podľa prvej vety, nárok na tieto náhrady sa premlčí. Náhrady podľa § 204 až 207 sa vyplácajú účastníkovi konania v hotovosti alebo bezhotovostným prevodom. </w:t>
      </w:r>
      <w:r>
        <w:rPr>
          <w:b/>
        </w:rPr>
        <w:t>Rozhodnutie</w:t>
      </w:r>
    </w:p>
    <w:p w:rsidR="00271AB0" w:rsidRDefault="00271AB0" w:rsidP="00271AB0">
      <w:pPr>
        <w:spacing w:after="194" w:line="248" w:lineRule="auto"/>
        <w:ind w:left="100" w:right="90" w:hanging="10"/>
        <w:jc w:val="center"/>
      </w:pPr>
      <w:r>
        <w:rPr>
          <w:b/>
        </w:rPr>
        <w:t>§ 209</w:t>
      </w:r>
    </w:p>
    <w:p w:rsidR="00271AB0" w:rsidRDefault="00271AB0" w:rsidP="001F0CFC">
      <w:pPr>
        <w:numPr>
          <w:ilvl w:val="1"/>
          <w:numId w:val="573"/>
        </w:numPr>
        <w:spacing w:after="206" w:line="262" w:lineRule="auto"/>
      </w:pPr>
      <w:r>
        <w:t>Rozhodnutie organizačnej zložky Sociálnej poisťovne sa vydáva písomne, ak tento zákon neustanovuje inak. Rozhodnutie musí byť v súlade so všeobecne záväznými právnymi predpismi, musí vychádzať zo spoľahlivo zisteného skutočného stavu veci a musí obsahovať predpísané náležitosti.</w:t>
      </w:r>
    </w:p>
    <w:p w:rsidR="00271AB0" w:rsidRDefault="00271AB0" w:rsidP="001F0CFC">
      <w:pPr>
        <w:numPr>
          <w:ilvl w:val="1"/>
          <w:numId w:val="573"/>
        </w:numPr>
        <w:spacing w:after="206" w:line="262" w:lineRule="auto"/>
      </w:pPr>
      <w:r>
        <w:t>Rozhodnutie musí obsahovať výrok, odôvodnenie a poučenie o odvolaní. Odôvodnenie nie je potrebné, ak sa všetkým účastníkom konania vyhovuje v celom rozsahu.</w:t>
      </w:r>
    </w:p>
    <w:p w:rsidR="00271AB0" w:rsidRDefault="00271AB0" w:rsidP="001F0CFC">
      <w:pPr>
        <w:numPr>
          <w:ilvl w:val="1"/>
          <w:numId w:val="573"/>
        </w:numPr>
        <w:spacing w:after="206" w:line="262" w:lineRule="auto"/>
      </w:pPr>
      <w:r>
        <w:t>Výrok obsahuje rozhodnutie vo veci s uvedením ustanovenia právneho predpisu, podľa ktorého sa rozhodlo, prípadne aj rozhodnutie o povinnosti nahradiť trovy konania. Ak sa v rozhodnutí ukladá účastníkovi konania povinnosť na plnenie, organizačná zložka Sociálnej poisťovne určí pre ňu lehotu.</w:t>
      </w:r>
    </w:p>
    <w:p w:rsidR="00271AB0" w:rsidRDefault="00271AB0" w:rsidP="001F0CFC">
      <w:pPr>
        <w:numPr>
          <w:ilvl w:val="1"/>
          <w:numId w:val="573"/>
        </w:numPr>
        <w:spacing w:after="206" w:line="262" w:lineRule="auto"/>
      </w:pPr>
      <w:r>
        <w:t>V odôvodnení rozhodnutia organizačná zložka Sociálnej poisťovne uvedie, ktoré skutočnosti boli podkladom na rozhodnutie, akými úvahami bola vedená pri hodnotení dôkazov a pri použití právnych predpisov, na ktorých základe rozhodovala.</w:t>
      </w:r>
    </w:p>
    <w:p w:rsidR="00271AB0" w:rsidRDefault="00271AB0" w:rsidP="001F0CFC">
      <w:pPr>
        <w:numPr>
          <w:ilvl w:val="1"/>
          <w:numId w:val="573"/>
        </w:numPr>
        <w:spacing w:after="206" w:line="262" w:lineRule="auto"/>
      </w:pPr>
      <w:r>
        <w:t>Poučenie o odvolaní obsahuje údaj, či je rozhodnutie konečné alebo či sa možno proti nemu odvolať, v akej lehote a kde možno odvolanie podať.</w:t>
      </w:r>
    </w:p>
    <w:p w:rsidR="00271AB0" w:rsidRDefault="00271AB0" w:rsidP="001F0CFC">
      <w:pPr>
        <w:numPr>
          <w:ilvl w:val="1"/>
          <w:numId w:val="573"/>
        </w:numPr>
        <w:spacing w:after="206" w:line="262" w:lineRule="auto"/>
      </w:pPr>
      <w:r>
        <w:t>V rozhodnutí sa uvedie aj organizačná zložka Sociálnej poisťovne, ktorá rozhodnutie vydala, dátum vydania rozhodnutia, meno a priezvisko účastníkov konania. Na rozhodnutí musí byť odtlačok úradnej pečiatky a podpis s uvedením mena, priezviska a funkcie oprávnenej osoby.</w:t>
      </w:r>
    </w:p>
    <w:p w:rsidR="00271AB0" w:rsidRDefault="00271AB0" w:rsidP="001F0CFC">
      <w:pPr>
        <w:numPr>
          <w:ilvl w:val="1"/>
          <w:numId w:val="573"/>
        </w:numPr>
        <w:spacing w:after="206" w:line="262" w:lineRule="auto"/>
      </w:pPr>
      <w:r>
        <w:t>Chyby v písaní, v počtoch a iné zrejmé nesprávnosti v písomnom vyhotovení rozhodnutia organizačná zložka Sociálnej poisťovne kedykoľvek aj bez návrhu opraví a upovedomí o tom účastníkov konania.</w:t>
      </w:r>
    </w:p>
    <w:p w:rsidR="00271AB0" w:rsidRDefault="00271AB0" w:rsidP="00271AB0">
      <w:pPr>
        <w:spacing w:after="194" w:line="248" w:lineRule="auto"/>
        <w:ind w:left="100" w:right="90" w:hanging="10"/>
        <w:jc w:val="center"/>
      </w:pPr>
      <w:r>
        <w:rPr>
          <w:b/>
        </w:rPr>
        <w:t>§ 210</w:t>
      </w:r>
    </w:p>
    <w:p w:rsidR="00271AB0" w:rsidRDefault="00271AB0" w:rsidP="001F0CFC">
      <w:pPr>
        <w:numPr>
          <w:ilvl w:val="1"/>
          <w:numId w:val="574"/>
        </w:numPr>
        <w:spacing w:after="206" w:line="262" w:lineRule="auto"/>
      </w:pPr>
      <w:r>
        <w:t>Organizačné zložky Sociálnej poisťovne vydávajú rozhodnutie vo veciach uvedených v § 178 ods. 1 písm. a) a v § 179 ods. 1 písm. a) a b).</w:t>
      </w:r>
    </w:p>
    <w:p w:rsidR="00271AB0" w:rsidRDefault="00271AB0" w:rsidP="001F0CFC">
      <w:pPr>
        <w:numPr>
          <w:ilvl w:val="1"/>
          <w:numId w:val="574"/>
        </w:numPr>
        <w:spacing w:after="291" w:line="262" w:lineRule="auto"/>
      </w:pPr>
      <w:r>
        <w:t>Organizačné zložky Sociálnej poisťovne sú povinné rozhodnúť vo veciach uvedených v odseku 1 najneskôr do 60 dní od začatia konania, v mimoriadne zložitých prípadoch možno túto lehotu predĺžiť najviac o 60 dní, čo treba oznámiť účastníkom konania.</w:t>
      </w:r>
    </w:p>
    <w:p w:rsidR="00271AB0" w:rsidRDefault="00271AB0" w:rsidP="00271AB0">
      <w:pPr>
        <w:spacing w:after="194" w:line="248" w:lineRule="auto"/>
        <w:ind w:left="100" w:right="90" w:hanging="10"/>
        <w:jc w:val="center"/>
      </w:pPr>
      <w:r>
        <w:rPr>
          <w:b/>
        </w:rPr>
        <w:t>§ 211</w:t>
      </w:r>
    </w:p>
    <w:p w:rsidR="00271AB0" w:rsidRDefault="00271AB0" w:rsidP="00271AB0">
      <w:pPr>
        <w:spacing w:after="291"/>
        <w:ind w:left="-15"/>
      </w:pPr>
      <w:r>
        <w:t>Rozhodnutie vyhotovené s použitím výpočtovej techniky možno vydať v medzinárodnej abecede s predtlačeným odtlačkom pečiatky Sociálnej poisťovne s uvedením mena, priezviska a funkcie oprávnenej osoby.</w:t>
      </w:r>
    </w:p>
    <w:p w:rsidR="00271AB0" w:rsidRDefault="00271AB0" w:rsidP="00271AB0">
      <w:pPr>
        <w:spacing w:after="20" w:line="248" w:lineRule="auto"/>
        <w:ind w:left="100" w:right="90" w:hanging="10"/>
        <w:jc w:val="center"/>
      </w:pPr>
      <w:r>
        <w:rPr>
          <w:b/>
        </w:rPr>
        <w:t>§ 212</w:t>
      </w:r>
    </w:p>
    <w:p w:rsidR="00271AB0" w:rsidRDefault="00271AB0" w:rsidP="00271AB0">
      <w:pPr>
        <w:spacing w:after="194" w:line="248" w:lineRule="auto"/>
        <w:ind w:left="100" w:right="90" w:hanging="10"/>
        <w:jc w:val="center"/>
      </w:pPr>
      <w:r>
        <w:rPr>
          <w:b/>
        </w:rPr>
        <w:t>Oznámenie rozhodnutia a doručovanie písomností</w:t>
      </w:r>
    </w:p>
    <w:p w:rsidR="00271AB0" w:rsidRDefault="00271AB0" w:rsidP="001F0CFC">
      <w:pPr>
        <w:numPr>
          <w:ilvl w:val="1"/>
          <w:numId w:val="575"/>
        </w:numPr>
        <w:spacing w:after="206" w:line="262" w:lineRule="auto"/>
      </w:pPr>
      <w:r>
        <w:t>Rozhodnutie sa účastníkovi konania oznamuje doručením rozhodnutia, ak tento zákon neustanovuje inak. Deň doručenia rozhodnutia je deň jeho oznámenia.</w:t>
      </w:r>
    </w:p>
    <w:p w:rsidR="00271AB0" w:rsidRDefault="00271AB0" w:rsidP="001F0CFC">
      <w:pPr>
        <w:numPr>
          <w:ilvl w:val="1"/>
          <w:numId w:val="575"/>
        </w:numPr>
        <w:spacing w:after="206" w:line="262" w:lineRule="auto"/>
      </w:pPr>
      <w:r>
        <w:t>Účastníkovi konania, ktorý je prítomný na ústnom vyhlásení rozhodnutia, môže sa rozhodnutie oznámiť ústnym vyhlásením. Deň ústneho vyhlásenia rozhodnutia je deň oznámenia rozhodnutia len vtedy, ak sa prítomný účastník konania vzdal nároku na doručenie písomného vyhotovenia rozhodnutia.</w:t>
      </w:r>
    </w:p>
    <w:p w:rsidR="00271AB0" w:rsidRDefault="00271AB0" w:rsidP="001F0CFC">
      <w:pPr>
        <w:numPr>
          <w:ilvl w:val="1"/>
          <w:numId w:val="575"/>
        </w:numPr>
        <w:spacing w:after="103" w:line="262" w:lineRule="auto"/>
      </w:pPr>
      <w:r>
        <w:t>Rozhodnutie sa účastníkovi konania oznamuje doručením rozhodnutia do vlastných rúk alebo poštou ako doporučená zásielka s doručenkou a poznámkou „do vlastných rúk“. Do vlastných rúk sa doručujú rozhodnutia</w:t>
      </w:r>
    </w:p>
    <w:p w:rsidR="00271AB0" w:rsidRDefault="00271AB0" w:rsidP="001F0CFC">
      <w:pPr>
        <w:numPr>
          <w:ilvl w:val="0"/>
          <w:numId w:val="576"/>
        </w:numPr>
        <w:spacing w:after="104" w:line="262" w:lineRule="auto"/>
        <w:ind w:firstLine="0"/>
      </w:pPr>
      <w:r>
        <w:t>o nepriznaní dávky, odňatí dávky, znížení dávky alebo o zastavení výplaty dávky,</w:t>
      </w:r>
    </w:p>
    <w:p w:rsidR="00271AB0" w:rsidRDefault="00271AB0" w:rsidP="001F0CFC">
      <w:pPr>
        <w:numPr>
          <w:ilvl w:val="0"/>
          <w:numId w:val="576"/>
        </w:numPr>
        <w:spacing w:after="98" w:line="262" w:lineRule="auto"/>
        <w:ind w:firstLine="0"/>
      </w:pPr>
      <w:r>
        <w:t>o uložení povinnosti vrátiť neprávom vyplatené sumy na dávke,</w:t>
      </w:r>
    </w:p>
    <w:p w:rsidR="00271AB0" w:rsidRDefault="00271AB0" w:rsidP="001F0CFC">
      <w:pPr>
        <w:numPr>
          <w:ilvl w:val="0"/>
          <w:numId w:val="576"/>
        </w:numPr>
        <w:spacing w:after="0" w:line="371" w:lineRule="auto"/>
        <w:ind w:firstLine="0"/>
      </w:pPr>
      <w:r>
        <w:t>o poistnom, o príspevku na starobné dôchodkové sporenie,</w:t>
      </w:r>
      <w:r>
        <w:rPr>
          <w:sz w:val="15"/>
          <w:vertAlign w:val="superscript"/>
        </w:rPr>
        <w:t>1</w:t>
      </w:r>
      <w:r>
        <w:rPr>
          <w:sz w:val="18"/>
        </w:rPr>
        <w:t xml:space="preserve">) </w:t>
      </w:r>
      <w:r>
        <w:t>o uložení pokuty a penále, d) o prerušení konania,</w:t>
      </w:r>
    </w:p>
    <w:p w:rsidR="00271AB0" w:rsidRDefault="00271AB0" w:rsidP="00271AB0">
      <w:pPr>
        <w:ind w:left="-15" w:firstLine="0"/>
      </w:pPr>
      <w:r>
        <w:t>e) o zastavení konania.</w:t>
      </w:r>
    </w:p>
    <w:p w:rsidR="00271AB0" w:rsidRDefault="00271AB0" w:rsidP="001F0CFC">
      <w:pPr>
        <w:numPr>
          <w:ilvl w:val="0"/>
          <w:numId w:val="577"/>
        </w:numPr>
        <w:spacing w:after="206" w:line="262" w:lineRule="auto"/>
      </w:pPr>
      <w:r>
        <w:t>Ak nebol adresát písomnosti, ktorá sa má doručiť do vlastných rúk, zastihnutý, hoci sa v mieste doručenia zdržiava, doručovateľ ho vhodným spôsobom upovedomí, že písomnosť príde znovu doručiť v určený deň a hodinu. Ak nový pokus o doručenie zostane bezvýsledný, doručovateľ uloží písomnosť na pošte a adresáta o tom vhodným spôsobom upovedomí. Ak si adresát nevyzdvihne písomnosť počas uloženia na pošte, deň vrátenia nedoručenej písomnosti organizačnej zložke Sociálnej poisťovne sa považuje za deň doručenia, aj keď sa adresát o uložení nedozvedel.</w:t>
      </w:r>
    </w:p>
    <w:p w:rsidR="00271AB0" w:rsidRDefault="00271AB0" w:rsidP="001F0CFC">
      <w:pPr>
        <w:numPr>
          <w:ilvl w:val="0"/>
          <w:numId w:val="577"/>
        </w:numPr>
        <w:spacing w:after="206" w:line="262" w:lineRule="auto"/>
      </w:pPr>
      <w:r>
        <w:t>Ak si adresát vyhradí doručovanie zásielok do poštového priečinka, pošta adresátovi oznámi príchod zásielky, možnosť prevzatia a odbernú lehotu na predpísanom tlačive, ktoré vloží do poštového priečinka. Ak si adresát na základe dohody preberá zásielky na pošte a nemá pridelený poštový priečinok, pošta tieto zásielky neoznamuje. V obidvoch prípadoch sa dátum príchodu zásielky považuje za dátum uloženia. Ak si adresát nevyzdvihne zásielku počas odbernej lehoty, deň vrátenia nedoručenej zásielky organizačnej zložke Sociálnej poisťovne sa považuje za deň doručenia, aj keď sa adresát o uložení nedozvedel.</w:t>
      </w:r>
    </w:p>
    <w:p w:rsidR="00271AB0" w:rsidRDefault="00271AB0" w:rsidP="001F0CFC">
      <w:pPr>
        <w:numPr>
          <w:ilvl w:val="0"/>
          <w:numId w:val="577"/>
        </w:numPr>
        <w:spacing w:after="203" w:line="263" w:lineRule="auto"/>
      </w:pPr>
      <w:r>
        <w:t>Zásielky s obsahom písomností určených do vlastných rúk vydá pošta len adresátovi alebo fyzickej osobe, ktorá sa preukáže splnomocnením na preberanie zásielok.</w:t>
      </w:r>
    </w:p>
    <w:p w:rsidR="00271AB0" w:rsidRDefault="00271AB0" w:rsidP="001F0CFC">
      <w:pPr>
        <w:numPr>
          <w:ilvl w:val="0"/>
          <w:numId w:val="577"/>
        </w:numPr>
        <w:spacing w:after="206" w:line="262" w:lineRule="auto"/>
      </w:pPr>
      <w:r>
        <w:t>Rozhodnutie je doručené, len čo ho účastník konania prevezme, len čo pošta doporučenú zásielku vrátila ako nedoručiteľnú alebo ak doručenie rozhodnutia bolo zmarené konaním alebo opomenutím účastníka konania. Účinky doručenia rozhodnutia nastanú aj vtedy, ak účastník konania odmietol rozhodnutie prijať.</w:t>
      </w:r>
    </w:p>
    <w:p w:rsidR="00271AB0" w:rsidRDefault="00271AB0" w:rsidP="001F0CFC">
      <w:pPr>
        <w:numPr>
          <w:ilvl w:val="0"/>
          <w:numId w:val="577"/>
        </w:numPr>
        <w:spacing w:after="206" w:line="262" w:lineRule="auto"/>
      </w:pPr>
      <w:r>
        <w:t>Ak má účastník konania, ktorý sa zdržiava v cudzine alebo tam má sídlo, opatrovníka alebo zástupcu v tuzemsku, doručí sa písomnosť tomuto opatrovníkovi alebo zástupcovi.</w:t>
      </w:r>
    </w:p>
    <w:p w:rsidR="00271AB0" w:rsidRDefault="00271AB0" w:rsidP="001F0CFC">
      <w:pPr>
        <w:numPr>
          <w:ilvl w:val="0"/>
          <w:numId w:val="577"/>
        </w:numPr>
        <w:spacing w:after="206" w:line="262" w:lineRule="auto"/>
      </w:pPr>
      <w:r>
        <w:t>Písomnosti, ktoré sú určené právnickým osobám, doručujú sa zamestnancom oprávneným za právnické osoby prijímať písomnosti. Ak niet takých zamestnancov, doručuje sa písomnosť, ktorá je určená do vlastných rúk, tomu, kto je oprávnený za právnickú osobu konať.</w:t>
      </w:r>
    </w:p>
    <w:p w:rsidR="00271AB0" w:rsidRDefault="00271AB0" w:rsidP="001F0CFC">
      <w:pPr>
        <w:numPr>
          <w:ilvl w:val="0"/>
          <w:numId w:val="577"/>
        </w:numPr>
        <w:spacing w:after="206" w:line="262" w:lineRule="auto"/>
      </w:pPr>
      <w:r>
        <w:t>Písomnosti určené advokátom sa doručujú advokátskej kancelárii. Písomnosti určené advokátom možno doručovať aj advokátskym koncipientom a iným zamestnancom advokátskej kancelárie, ktorých advokát poveril prijímaním jemu určených písomností. To platí primerane aj na doručovanie písomností určených komerčným právnikom.</w:t>
      </w:r>
    </w:p>
    <w:p w:rsidR="00271AB0" w:rsidRDefault="00271AB0" w:rsidP="001F0CFC">
      <w:pPr>
        <w:numPr>
          <w:ilvl w:val="0"/>
          <w:numId w:val="577"/>
        </w:numPr>
        <w:spacing w:after="206" w:line="262" w:lineRule="auto"/>
      </w:pPr>
      <w:r>
        <w:t>Písomnosti určené správcom konkurzných podstát a likvidátorom sa doručujú do sídla úpadcu a sídla likvidovanej právnickej osoby alebo do sídla pracoviska správcu konkurznej podstaty a do sídla pracoviska likvidátora.</w:t>
      </w:r>
    </w:p>
    <w:p w:rsidR="00271AB0" w:rsidRDefault="00271AB0" w:rsidP="001F0CFC">
      <w:pPr>
        <w:numPr>
          <w:ilvl w:val="0"/>
          <w:numId w:val="577"/>
        </w:numPr>
        <w:spacing w:after="206" w:line="262" w:lineRule="auto"/>
      </w:pPr>
      <w:r>
        <w:t>Ak má účastník konania zástupcu s plnomocenstvom na celé konanie, doručuje sa písomnosť iba tomuto zástupcovi. Ak účastník konania má osobne v konaní niečo vykonať, doručuje sa písomnosť nielen zástupcovi s plnomocenstvom, ale aj účastníkovi konania.</w:t>
      </w:r>
    </w:p>
    <w:p w:rsidR="00271AB0" w:rsidRDefault="00271AB0" w:rsidP="001F0CFC">
      <w:pPr>
        <w:numPr>
          <w:ilvl w:val="0"/>
          <w:numId w:val="577"/>
        </w:numPr>
        <w:spacing w:after="206" w:line="262" w:lineRule="auto"/>
      </w:pPr>
      <w:r>
        <w:t>Doručenie verejnou vyhláškou použije organizačná zložka Sociálnej poisťovne v prípade, keď účastníci konania alebo ich pobyt alebo sídlo nie sú jej známi.</w:t>
      </w:r>
    </w:p>
    <w:p w:rsidR="00271AB0" w:rsidRDefault="00271AB0" w:rsidP="001F0CFC">
      <w:pPr>
        <w:numPr>
          <w:ilvl w:val="0"/>
          <w:numId w:val="577"/>
        </w:numPr>
        <w:spacing w:after="206" w:line="262" w:lineRule="auto"/>
      </w:pPr>
      <w:r>
        <w:t>Doručenie verejnou vyhláškou sa vykoná tak, že písomnosť sa vyvesí na obdobie 15 dní na vývesnej tabuli vo verejne prístupných priestoroch príslušnej organizačnej zložky Sociálnej poisťovne. Posledný deň tejto lehoty je deň doručenia.</w:t>
      </w:r>
    </w:p>
    <w:p w:rsidR="00271AB0" w:rsidRDefault="00271AB0" w:rsidP="001F0CFC">
      <w:pPr>
        <w:numPr>
          <w:ilvl w:val="0"/>
          <w:numId w:val="577"/>
        </w:numPr>
        <w:spacing w:after="206" w:line="262" w:lineRule="auto"/>
      </w:pPr>
      <w:r>
        <w:t>Ak je doručovanie účastníkovi konania spojené s ťažkosťami alebo s prieťahmi, môže organizačná zložka Sociálnej poisťovne uložiť účastníkovi konania, aby si zvolil na prijímanie písomností zástupcu, ktorému ich možno bez ťažkostí a bez prieťahov doručovať. Ak si zástupcu nezvolí, budú sa pre neho písomnosti ukladať v organizačnej zložke Sociálnej poisťovne s účinkami doručenia; o tom treba účastníka konania poučiť.</w:t>
      </w:r>
    </w:p>
    <w:p w:rsidR="00271AB0" w:rsidRDefault="00271AB0" w:rsidP="001F0CFC">
      <w:pPr>
        <w:numPr>
          <w:ilvl w:val="0"/>
          <w:numId w:val="577"/>
        </w:numPr>
        <w:spacing w:after="292" w:line="262" w:lineRule="auto"/>
      </w:pPr>
      <w:r>
        <w:t>Rozhodnutie o odpísaní pohľadávky sa neoznamuje.</w:t>
      </w:r>
    </w:p>
    <w:p w:rsidR="00271AB0" w:rsidRDefault="00271AB0" w:rsidP="00271AB0">
      <w:pPr>
        <w:spacing w:after="20" w:line="248" w:lineRule="auto"/>
        <w:ind w:left="100" w:right="90" w:hanging="10"/>
        <w:jc w:val="center"/>
      </w:pPr>
      <w:r>
        <w:rPr>
          <w:b/>
        </w:rPr>
        <w:t>§ 213</w:t>
      </w:r>
    </w:p>
    <w:p w:rsidR="00271AB0" w:rsidRDefault="00271AB0" w:rsidP="00271AB0">
      <w:pPr>
        <w:spacing w:after="194" w:line="248" w:lineRule="auto"/>
        <w:ind w:left="100" w:right="90" w:hanging="10"/>
        <w:jc w:val="center"/>
      </w:pPr>
      <w:r>
        <w:rPr>
          <w:b/>
        </w:rPr>
        <w:t>Právoplatnosť a vykonateľnosť rozhodnutia</w:t>
      </w:r>
    </w:p>
    <w:p w:rsidR="00271AB0" w:rsidRDefault="00271AB0" w:rsidP="001F0CFC">
      <w:pPr>
        <w:numPr>
          <w:ilvl w:val="0"/>
          <w:numId w:val="578"/>
        </w:numPr>
        <w:spacing w:after="206" w:line="262" w:lineRule="auto"/>
      </w:pPr>
      <w:r>
        <w:t>Doručené rozhodnutie, proti ktorému sa nemožno odvolať, je právoplatné.</w:t>
      </w:r>
    </w:p>
    <w:p w:rsidR="00271AB0" w:rsidRDefault="00271AB0" w:rsidP="001F0CFC">
      <w:pPr>
        <w:numPr>
          <w:ilvl w:val="0"/>
          <w:numId w:val="578"/>
        </w:numPr>
        <w:spacing w:after="291" w:line="262" w:lineRule="auto"/>
      </w:pPr>
      <w:r>
        <w:t>Rozhodnutie je vykonateľné, len čo uplynie lehota na plnenie. Ak v rozhodnutí nie je uložená povinnosť na plnenie, rozhodnutie je vykonateľné, len čo nadobudne právoplatnosť.</w:t>
      </w:r>
    </w:p>
    <w:p w:rsidR="00271AB0" w:rsidRDefault="00271AB0" w:rsidP="00271AB0">
      <w:pPr>
        <w:spacing w:after="286" w:line="248" w:lineRule="auto"/>
        <w:ind w:left="100" w:hanging="10"/>
        <w:jc w:val="center"/>
      </w:pPr>
      <w:r>
        <w:rPr>
          <w:b/>
        </w:rPr>
        <w:t>Odvolacie konanie</w:t>
      </w:r>
    </w:p>
    <w:p w:rsidR="00271AB0" w:rsidRDefault="00271AB0" w:rsidP="00271AB0">
      <w:pPr>
        <w:spacing w:after="194" w:line="248" w:lineRule="auto"/>
        <w:ind w:left="100" w:right="90" w:hanging="10"/>
        <w:jc w:val="center"/>
      </w:pPr>
      <w:r>
        <w:rPr>
          <w:b/>
        </w:rPr>
        <w:t>§ 214</w:t>
      </w:r>
    </w:p>
    <w:p w:rsidR="00271AB0" w:rsidRDefault="00271AB0" w:rsidP="001F0CFC">
      <w:pPr>
        <w:numPr>
          <w:ilvl w:val="0"/>
          <w:numId w:val="579"/>
        </w:numPr>
        <w:spacing w:after="206" w:line="262" w:lineRule="auto"/>
      </w:pPr>
      <w:r>
        <w:t>Proti rozhodnutiu organizačnej zložky Sociálnej poisťovne má účastník konania právo podať odvolanie, ak tento zákon neustanovuje inak alebo ak sa účastník konania nevzdal odvolania písomne alebo ústne do zápisnice.</w:t>
      </w:r>
    </w:p>
    <w:p w:rsidR="00271AB0" w:rsidRDefault="00271AB0" w:rsidP="001F0CFC">
      <w:pPr>
        <w:numPr>
          <w:ilvl w:val="0"/>
          <w:numId w:val="579"/>
        </w:numPr>
        <w:spacing w:after="303" w:line="262" w:lineRule="auto"/>
      </w:pPr>
      <w:r>
        <w:t>Odvolanie nie je prípustné proti rozhodnutiu o povolení splátok dlžných súm poistného, príspevku na starobné dôchodkové sporenie,</w:t>
      </w:r>
      <w:r>
        <w:rPr>
          <w:sz w:val="15"/>
          <w:vertAlign w:val="superscript"/>
        </w:rPr>
        <w:t>1</w:t>
      </w:r>
      <w:r>
        <w:rPr>
          <w:sz w:val="18"/>
        </w:rPr>
        <w:t xml:space="preserve">) </w:t>
      </w:r>
      <w:r>
        <w:t>pokuty a penále.</w:t>
      </w:r>
    </w:p>
    <w:p w:rsidR="00271AB0" w:rsidRDefault="00271AB0" w:rsidP="00271AB0">
      <w:pPr>
        <w:spacing w:after="194" w:line="248" w:lineRule="auto"/>
        <w:ind w:left="100" w:right="90" w:hanging="10"/>
        <w:jc w:val="center"/>
      </w:pPr>
      <w:r>
        <w:rPr>
          <w:b/>
        </w:rPr>
        <w:t>§ 215</w:t>
      </w:r>
    </w:p>
    <w:p w:rsidR="00271AB0" w:rsidRDefault="00271AB0" w:rsidP="001F0CFC">
      <w:pPr>
        <w:numPr>
          <w:ilvl w:val="0"/>
          <w:numId w:val="580"/>
        </w:numPr>
        <w:spacing w:after="206" w:line="262" w:lineRule="auto"/>
      </w:pPr>
      <w:r>
        <w:t>Odvolanie sa podáva na organizačnej zložke Sociálnej poisťovne, ktorá napadnuté rozhodnutie vydala. Odvolanie proti rozhodnutiu vo veciach uvedených v § 179 ods. 1 písm. a) prvom bode až treťom bode možno podať aj v inej organizačnej zložke Sociálnej poisťovne.</w:t>
      </w:r>
    </w:p>
    <w:p w:rsidR="00271AB0" w:rsidRDefault="00271AB0" w:rsidP="001F0CFC">
      <w:pPr>
        <w:numPr>
          <w:ilvl w:val="0"/>
          <w:numId w:val="580"/>
        </w:numPr>
        <w:spacing w:after="206" w:line="262" w:lineRule="auto"/>
      </w:pPr>
      <w:r>
        <w:t>Odvolanie možno podať v lehote do 30 dní odo dňa oznámenia rozhodnutia; odvolanie proti rozhodnutiu vo veciach uvedených v § 178 ods. 1 písm. a) ôsmom bode a deviatom bode možno podať v lehote do 15 dní odo dňa oznámenia rozhodnutia.</w:t>
      </w:r>
    </w:p>
    <w:p w:rsidR="00271AB0" w:rsidRDefault="00271AB0" w:rsidP="001F0CFC">
      <w:pPr>
        <w:numPr>
          <w:ilvl w:val="0"/>
          <w:numId w:val="580"/>
        </w:numPr>
        <w:spacing w:after="206" w:line="262" w:lineRule="auto"/>
      </w:pPr>
      <w:r>
        <w:t>Odvolanie je podané včas a riadne aj vtedy, ak bolo podané po uplynutí lehoty uvedenej v odseku 2 alebo na nepríslušnej organizačnej zložke Sociálnej poisťovne preto, že sa účastník konania riadil nesprávnym poučením, alebo preto, že nebol poučený vôbec. V tomto prípade možno podať odvolanie do troch mesiacov odo dňa oznámenia účastníkovi konania.</w:t>
      </w:r>
    </w:p>
    <w:p w:rsidR="00271AB0" w:rsidRDefault="00271AB0" w:rsidP="001F0CFC">
      <w:pPr>
        <w:numPr>
          <w:ilvl w:val="0"/>
          <w:numId w:val="580"/>
        </w:numPr>
        <w:spacing w:after="206" w:line="262" w:lineRule="auto"/>
      </w:pPr>
      <w:r>
        <w:t>O odvolaní proti rozhodnutiu ústredia rozhoduje generálny riaditeľ.</w:t>
      </w:r>
    </w:p>
    <w:p w:rsidR="00271AB0" w:rsidRDefault="00271AB0" w:rsidP="001F0CFC">
      <w:pPr>
        <w:numPr>
          <w:ilvl w:val="0"/>
          <w:numId w:val="580"/>
        </w:numPr>
        <w:spacing w:after="206" w:line="262" w:lineRule="auto"/>
      </w:pPr>
      <w:r>
        <w:t>Včas podané odvolanie má odkladný účinok, ak tento zákon neustanovuje inak.</w:t>
      </w:r>
    </w:p>
    <w:p w:rsidR="00271AB0" w:rsidRDefault="00271AB0" w:rsidP="001F0CFC">
      <w:pPr>
        <w:numPr>
          <w:ilvl w:val="0"/>
          <w:numId w:val="580"/>
        </w:numPr>
        <w:spacing w:after="104" w:line="262" w:lineRule="auto"/>
      </w:pPr>
      <w:r>
        <w:t>Odvolanie nemá odkladný účinok proti rozhodnutiu</w:t>
      </w:r>
    </w:p>
    <w:p w:rsidR="00271AB0" w:rsidRDefault="00271AB0" w:rsidP="001F0CFC">
      <w:pPr>
        <w:numPr>
          <w:ilvl w:val="0"/>
          <w:numId w:val="581"/>
        </w:numPr>
        <w:spacing w:after="103" w:line="262" w:lineRule="auto"/>
        <w:ind w:hanging="283"/>
      </w:pPr>
      <w:r>
        <w:t>o priznaní, o znížení, o zastavení výplaty a o odňatí nemocenskej dávky, úrazového príplatku, rehabilitačného, rekvalifikačného a dávky v nezamestnanosti,</w:t>
      </w:r>
    </w:p>
    <w:p w:rsidR="00271AB0" w:rsidRDefault="00271AB0" w:rsidP="001F0CFC">
      <w:pPr>
        <w:numPr>
          <w:ilvl w:val="0"/>
          <w:numId w:val="581"/>
        </w:numPr>
        <w:spacing w:after="206" w:line="262" w:lineRule="auto"/>
        <w:ind w:hanging="283"/>
      </w:pPr>
      <w:r>
        <w:t>vo veciach uvedených v § 179 ods. 1 písm. a) prvom bode.</w:t>
      </w:r>
    </w:p>
    <w:p w:rsidR="00271AB0" w:rsidRDefault="00271AB0" w:rsidP="001F0CFC">
      <w:pPr>
        <w:numPr>
          <w:ilvl w:val="1"/>
          <w:numId w:val="581"/>
        </w:numPr>
        <w:spacing w:after="206" w:line="262" w:lineRule="auto"/>
      </w:pPr>
      <w:r>
        <w:t>Účastník konania, ktorý podal odvolanie, môže toto odvolanie vziať späť. Ak účastník konania vzal odvolanie späť, nemôže podať odvolanie znovu.</w:t>
      </w:r>
    </w:p>
    <w:p w:rsidR="00271AB0" w:rsidRDefault="00271AB0" w:rsidP="001F0CFC">
      <w:pPr>
        <w:numPr>
          <w:ilvl w:val="1"/>
          <w:numId w:val="581"/>
        </w:numPr>
        <w:spacing w:after="206" w:line="262" w:lineRule="auto"/>
      </w:pPr>
      <w:r>
        <w:t>Ak účastník konania vzal odvolanie späť, odvolací orgán konanie zastaví.</w:t>
      </w:r>
    </w:p>
    <w:p w:rsidR="00271AB0" w:rsidRDefault="00271AB0" w:rsidP="001F0CFC">
      <w:pPr>
        <w:numPr>
          <w:ilvl w:val="1"/>
          <w:numId w:val="581"/>
        </w:numPr>
        <w:spacing w:after="291" w:line="262" w:lineRule="auto"/>
      </w:pPr>
      <w:r>
        <w:t>Ak účastník konania vo veciach uvedených v § 179 ods. 1 písm. a) prvom bode až treťom bode pred uplynutím lehoty na podanie odvolania požiada o oznámenie podkladov, na základe ktorých ústredie rozhodovalo, začína plynúť nová lehota na podanie odvolania odo dňa, keď sa tieto podklady doručili účastníkovi konania.</w:t>
      </w:r>
    </w:p>
    <w:p w:rsidR="00271AB0" w:rsidRDefault="00271AB0" w:rsidP="00271AB0">
      <w:pPr>
        <w:spacing w:after="194" w:line="248" w:lineRule="auto"/>
        <w:ind w:left="100" w:right="90" w:hanging="10"/>
        <w:jc w:val="center"/>
      </w:pPr>
      <w:r>
        <w:rPr>
          <w:b/>
        </w:rPr>
        <w:t>§ 216</w:t>
      </w:r>
    </w:p>
    <w:p w:rsidR="00271AB0" w:rsidRDefault="00271AB0" w:rsidP="00271AB0">
      <w:pPr>
        <w:spacing w:after="291"/>
        <w:ind w:left="-15"/>
      </w:pPr>
      <w:r>
        <w:t>Organizačná zložka Sociálnej poisťovne, ktorá napadnuté rozhodnutie vydala, upovedomí ostatných účastníkov konania o obsahu podaného odvolania, vyzve ich, aby sa k nemu v určenej lehote vyjadrili, a podľa potreby doplní konanie vykonaním nových dôkazov.</w:t>
      </w:r>
    </w:p>
    <w:p w:rsidR="00271AB0" w:rsidRDefault="00271AB0" w:rsidP="00271AB0">
      <w:pPr>
        <w:spacing w:after="194" w:line="248" w:lineRule="auto"/>
        <w:ind w:left="100" w:right="90" w:hanging="10"/>
        <w:jc w:val="center"/>
      </w:pPr>
      <w:r>
        <w:rPr>
          <w:b/>
        </w:rPr>
        <w:t>§ 217</w:t>
      </w:r>
    </w:p>
    <w:p w:rsidR="00271AB0" w:rsidRDefault="00271AB0" w:rsidP="001F0CFC">
      <w:pPr>
        <w:numPr>
          <w:ilvl w:val="1"/>
          <w:numId w:val="582"/>
        </w:numPr>
        <w:spacing w:after="206" w:line="262" w:lineRule="auto"/>
      </w:pPr>
      <w:r>
        <w:t>Organizačná zložka Sociálnej poisťovne, ktorá napadnuté rozhodnutie vydala, môže o odvolaní sama rozhodnúť, ak odvolaniu v plnom rozsahu vyhovie a ak sa rozhodnutie netýka iného účastníka konania ako účastníka konania, ktorý sa odvolal, alebo ak s tým ostatní účastníci konania súhlasia.</w:t>
      </w:r>
    </w:p>
    <w:p w:rsidR="00271AB0" w:rsidRDefault="00271AB0" w:rsidP="001F0CFC">
      <w:pPr>
        <w:numPr>
          <w:ilvl w:val="1"/>
          <w:numId w:val="582"/>
        </w:numPr>
        <w:spacing w:after="206" w:line="262" w:lineRule="auto"/>
      </w:pPr>
      <w:r>
        <w:t>Ak o odvolaní nerozhodne organizačná zložka Sociálnej poisťovne, ktorá napadnuté rozhodnutie vydala, predloží odvolanie spolu s výsledkami doplneného konania a so spisovým materiálom odvolaciemu orgánu najneskôr do 30 dní odo dňa, keď mu odvolanie došlo.</w:t>
      </w:r>
    </w:p>
    <w:p w:rsidR="00271AB0" w:rsidRDefault="00271AB0" w:rsidP="00271AB0">
      <w:pPr>
        <w:spacing w:after="194" w:line="248" w:lineRule="auto"/>
        <w:ind w:left="100" w:right="90" w:hanging="10"/>
        <w:jc w:val="center"/>
      </w:pPr>
      <w:r>
        <w:rPr>
          <w:b/>
        </w:rPr>
        <w:t>§ 218</w:t>
      </w:r>
    </w:p>
    <w:p w:rsidR="00271AB0" w:rsidRDefault="00271AB0" w:rsidP="001F0CFC">
      <w:pPr>
        <w:numPr>
          <w:ilvl w:val="1"/>
          <w:numId w:val="583"/>
        </w:numPr>
        <w:spacing w:after="206" w:line="262" w:lineRule="auto"/>
      </w:pPr>
      <w:r>
        <w:t>Odvolací orgán preskúma napadnuté rozhodnutie v celom rozsahu. Ak je to nevyhnutné, doterajšie konanie doplní, prípadne zistené nedostatky odstráni.</w:t>
      </w:r>
    </w:p>
    <w:p w:rsidR="00271AB0" w:rsidRDefault="00271AB0" w:rsidP="001F0CFC">
      <w:pPr>
        <w:numPr>
          <w:ilvl w:val="1"/>
          <w:numId w:val="583"/>
        </w:numPr>
        <w:spacing w:after="206" w:line="262" w:lineRule="auto"/>
      </w:pPr>
      <w:r>
        <w:t>Ak sú na to dôvody, odvolací orgán rozhodnutie zmení alebo zruší, inak odvolanie zamietne a rozhodnutie potvrdí.</w:t>
      </w:r>
    </w:p>
    <w:p w:rsidR="00271AB0" w:rsidRDefault="00271AB0" w:rsidP="001F0CFC">
      <w:pPr>
        <w:numPr>
          <w:ilvl w:val="1"/>
          <w:numId w:val="583"/>
        </w:numPr>
        <w:spacing w:after="206" w:line="262" w:lineRule="auto"/>
      </w:pPr>
      <w:r>
        <w:t>Odvolací orgán rozhodnutie zruší a vec vráti organizačnej zložke Sociálnej poisťovne, ktorá rozhodnutie vydala, na nové prejednanie a rozhodnutie, ak je to vhodnejšie najmä z dôvodov rýchlosti alebo hospodárnosti. Organizačná zložka Sociálnej poisťovne je viazaná právnym názorom odvolacieho orgánu.</w:t>
      </w:r>
    </w:p>
    <w:p w:rsidR="00271AB0" w:rsidRDefault="00271AB0" w:rsidP="001F0CFC">
      <w:pPr>
        <w:numPr>
          <w:ilvl w:val="1"/>
          <w:numId w:val="583"/>
        </w:numPr>
        <w:spacing w:after="292" w:line="262" w:lineRule="auto"/>
      </w:pPr>
      <w:r>
        <w:t>Proti rozhodnutiu o odvolaní sa nemožno ďalej odvolať.</w:t>
      </w:r>
    </w:p>
    <w:p w:rsidR="00271AB0" w:rsidRDefault="00271AB0" w:rsidP="00271AB0">
      <w:pPr>
        <w:spacing w:after="194" w:line="248" w:lineRule="auto"/>
        <w:ind w:left="100" w:right="90" w:hanging="10"/>
        <w:jc w:val="center"/>
      </w:pPr>
      <w:r>
        <w:rPr>
          <w:b/>
        </w:rPr>
        <w:t>§ 218aa</w:t>
      </w:r>
    </w:p>
    <w:p w:rsidR="00271AB0" w:rsidRDefault="00271AB0" w:rsidP="00271AB0">
      <w:pPr>
        <w:spacing w:after="291"/>
        <w:ind w:left="-15"/>
      </w:pPr>
      <w:r>
        <w:t>Ak odvolanie smeruje čo aj v časti voči skutočnostiam, ktoré sú obsahom potvrdenia o období služby podľa osobitného predpisu,</w:t>
      </w:r>
      <w:r>
        <w:rPr>
          <w:sz w:val="15"/>
          <w:vertAlign w:val="superscript"/>
        </w:rPr>
        <w:t>99</w:t>
      </w:r>
      <w:r>
        <w:rPr>
          <w:sz w:val="18"/>
        </w:rPr>
        <w:t xml:space="preserve">) </w:t>
      </w:r>
      <w:r>
        <w:t>odvolací orgán konanie preruší, informuje Ústav pamäti národa o obsahu podaného odvolania vrátane predložených dôkazov a požiada ho o stanovisko. Stanovisko Ústavu pamäti národa a potvrdenie o období služby podľa osobitného predpisu,</w:t>
      </w:r>
      <w:r>
        <w:rPr>
          <w:sz w:val="15"/>
          <w:vertAlign w:val="superscript"/>
        </w:rPr>
        <w:t>99</w:t>
      </w:r>
      <w:r>
        <w:rPr>
          <w:sz w:val="18"/>
        </w:rPr>
        <w:t xml:space="preserve">) </w:t>
      </w:r>
      <w:r>
        <w:t>ktoré je podkladom pre vydanie rozhodnutia o odvolaní, sa doručujú účastníkovi konania, ktorého sa toto potvrdenie týka, súčasne s rozhodnutím o odvolaní.</w:t>
      </w:r>
    </w:p>
    <w:p w:rsidR="00271AB0" w:rsidRDefault="00271AB0" w:rsidP="00271AB0">
      <w:pPr>
        <w:spacing w:after="286" w:line="248" w:lineRule="auto"/>
        <w:ind w:left="100" w:hanging="10"/>
        <w:jc w:val="center"/>
      </w:pPr>
      <w:r>
        <w:rPr>
          <w:b/>
        </w:rPr>
        <w:t>Obnova konania</w:t>
      </w:r>
    </w:p>
    <w:p w:rsidR="00271AB0" w:rsidRDefault="00271AB0" w:rsidP="00271AB0">
      <w:pPr>
        <w:spacing w:after="194" w:line="248" w:lineRule="auto"/>
        <w:ind w:left="100" w:right="90" w:hanging="10"/>
        <w:jc w:val="center"/>
      </w:pPr>
      <w:r>
        <w:rPr>
          <w:b/>
        </w:rPr>
        <w:t>§ 221</w:t>
      </w:r>
    </w:p>
    <w:p w:rsidR="00271AB0" w:rsidRDefault="00271AB0" w:rsidP="00271AB0">
      <w:pPr>
        <w:spacing w:after="103"/>
        <w:ind w:left="-15"/>
      </w:pPr>
      <w:r>
        <w:t>(1) Nedávkové konanie pred organizačnou zložkou Sociálnej poisťovne ukončené rozhodnutím, ktoré je právoplatné, sa na návrh účastníka konania obnoví, ak</w:t>
      </w:r>
    </w:p>
    <w:p w:rsidR="00271AB0" w:rsidRDefault="00271AB0" w:rsidP="001F0CFC">
      <w:pPr>
        <w:numPr>
          <w:ilvl w:val="0"/>
          <w:numId w:val="584"/>
        </w:numPr>
        <w:spacing w:after="103" w:line="262" w:lineRule="auto"/>
        <w:ind w:hanging="283"/>
      </w:pPr>
      <w:r>
        <w:t>vyšli najavo nové skutočnosti alebo dôkazy, ktoré mohli mať podstatný vplyv na rozhodnutie a nemohli sa v nedávkovom konaní uplatniť bez zavinenia účastníka konania,</w:t>
      </w:r>
    </w:p>
    <w:p w:rsidR="00271AB0" w:rsidRDefault="00271AB0" w:rsidP="001F0CFC">
      <w:pPr>
        <w:numPr>
          <w:ilvl w:val="0"/>
          <w:numId w:val="584"/>
        </w:numPr>
        <w:spacing w:after="4" w:line="262" w:lineRule="auto"/>
        <w:ind w:hanging="283"/>
      </w:pPr>
      <w:r>
        <w:t>rozhodnutie záviselo od posúdenia predbežnej otázky, o ktorej príslušná organizačná zložka</w:t>
      </w:r>
    </w:p>
    <w:p w:rsidR="00271AB0" w:rsidRDefault="00271AB0" w:rsidP="00271AB0">
      <w:pPr>
        <w:spacing w:after="104"/>
        <w:ind w:left="283" w:firstLine="0"/>
      </w:pPr>
      <w:r>
        <w:t>Sociálnej poisťovne rozhodla inak,</w:t>
      </w:r>
    </w:p>
    <w:p w:rsidR="00271AB0" w:rsidRDefault="00271AB0" w:rsidP="001F0CFC">
      <w:pPr>
        <w:numPr>
          <w:ilvl w:val="0"/>
          <w:numId w:val="584"/>
        </w:numPr>
        <w:spacing w:after="103" w:line="262" w:lineRule="auto"/>
        <w:ind w:hanging="283"/>
      </w:pPr>
      <w:r>
        <w:t>nesprávnym postupom organizačnej zložky Sociálnej poisťovne sa účastníkovi nedávkového konania odňala možnosť zúčastniť sa na tomto konaní, ak to mohlo mať podstatný vplyv na rozhodnutie a ak sa náprava nemohla urobiť v odvolacom konaní,</w:t>
      </w:r>
    </w:p>
    <w:p w:rsidR="00271AB0" w:rsidRDefault="00271AB0" w:rsidP="001F0CFC">
      <w:pPr>
        <w:numPr>
          <w:ilvl w:val="0"/>
          <w:numId w:val="584"/>
        </w:numPr>
        <w:spacing w:after="206" w:line="262" w:lineRule="auto"/>
        <w:ind w:hanging="283"/>
      </w:pPr>
      <w:r>
        <w:t>rozhodnutie sa opiera o dôkazy, ktoré sa ukázali ako nepravdivé, alebo rozhodnutie sa dosiahlo trestným činom.</w:t>
      </w:r>
    </w:p>
    <w:p w:rsidR="00271AB0" w:rsidRDefault="00271AB0" w:rsidP="00271AB0">
      <w:pPr>
        <w:spacing w:after="291"/>
        <w:ind w:left="-15"/>
      </w:pPr>
      <w:r>
        <w:t>(2) Organizačná zložka Sociálnej poisťovne nariadi obnovu nedávkového konania z dôvodov uvedených v odseku 1, ak je na preskúmaní rozhodnutia všeobecný záujem.</w:t>
      </w:r>
    </w:p>
    <w:p w:rsidR="00271AB0" w:rsidRDefault="00271AB0" w:rsidP="00271AB0">
      <w:pPr>
        <w:spacing w:after="194" w:line="248" w:lineRule="auto"/>
        <w:ind w:left="100" w:right="90" w:hanging="10"/>
        <w:jc w:val="center"/>
      </w:pPr>
      <w:r>
        <w:rPr>
          <w:b/>
        </w:rPr>
        <w:t>§ 222</w:t>
      </w:r>
    </w:p>
    <w:p w:rsidR="00271AB0" w:rsidRDefault="00271AB0" w:rsidP="001F0CFC">
      <w:pPr>
        <w:numPr>
          <w:ilvl w:val="1"/>
          <w:numId w:val="585"/>
        </w:numPr>
        <w:spacing w:after="206" w:line="262" w:lineRule="auto"/>
      </w:pPr>
      <w:r>
        <w:t>Obnovu nedávkového konania povolí na návrh účastníka konania alebo nariadi organizačná zložka Sociálnej poisťovne, ktorá vo veci rozhodla v poslednom stupni.</w:t>
      </w:r>
    </w:p>
    <w:p w:rsidR="00271AB0" w:rsidRDefault="00271AB0" w:rsidP="001F0CFC">
      <w:pPr>
        <w:numPr>
          <w:ilvl w:val="1"/>
          <w:numId w:val="585"/>
        </w:numPr>
        <w:spacing w:after="206" w:line="262" w:lineRule="auto"/>
      </w:pPr>
      <w:r>
        <w:t>V návrhu na obnovu nedávkového konania treba uviesť dôvody obnovy konania a skutočnosti svedčiace o tom, že návrh je podaný včas.</w:t>
      </w:r>
    </w:p>
    <w:p w:rsidR="00271AB0" w:rsidRDefault="00271AB0" w:rsidP="001F0CFC">
      <w:pPr>
        <w:numPr>
          <w:ilvl w:val="1"/>
          <w:numId w:val="585"/>
        </w:numPr>
        <w:spacing w:after="206" w:line="262" w:lineRule="auto"/>
      </w:pPr>
      <w:r>
        <w:t>Návrh sa podáva na organizačnej zložke Sociálnej poisťovne uvedenej v odseku 1 v lehote troch mesiacov odo dňa, keď sa účastník konania dozvedel o dôvodoch obnovy, najneskôr do jedného roka od právoplatnosti rozhodnutia; v rovnakej lehote môže organizačná zložka Sociálnej poisťovne obnovu nedávkového konania nariadiť. Zmeškanie lehoty nemožno odpustiť.</w:t>
      </w:r>
    </w:p>
    <w:p w:rsidR="00271AB0" w:rsidRDefault="00271AB0" w:rsidP="001F0CFC">
      <w:pPr>
        <w:numPr>
          <w:ilvl w:val="1"/>
          <w:numId w:val="585"/>
        </w:numPr>
        <w:spacing w:after="206" w:line="262" w:lineRule="auto"/>
      </w:pPr>
      <w:r>
        <w:t>Po uplynutí jedného roka od právoplatnosti rozhodnutia sa obnova povolí alebo nariadi len vtedy, ak sa rozhodnutie dosiahlo trestným činom.</w:t>
      </w:r>
    </w:p>
    <w:p w:rsidR="00271AB0" w:rsidRDefault="00271AB0" w:rsidP="001F0CFC">
      <w:pPr>
        <w:numPr>
          <w:ilvl w:val="1"/>
          <w:numId w:val="585"/>
        </w:numPr>
        <w:spacing w:after="291" w:line="262" w:lineRule="auto"/>
      </w:pPr>
      <w:r>
        <w:t>Proti rozhodnutiu o obnove nedávkového konania možno podať odvolanie. Rozhodnutie o povolení alebo nariadení obnovy má odkladný účinok, ak sa napadnuté rozhodnutie nevykonalo.</w:t>
      </w:r>
    </w:p>
    <w:p w:rsidR="00271AB0" w:rsidRDefault="00271AB0" w:rsidP="00271AB0">
      <w:pPr>
        <w:spacing w:after="194" w:line="248" w:lineRule="auto"/>
        <w:ind w:left="100" w:right="90" w:hanging="10"/>
        <w:jc w:val="center"/>
      </w:pPr>
      <w:r>
        <w:rPr>
          <w:b/>
        </w:rPr>
        <w:t>§ 223</w:t>
      </w:r>
    </w:p>
    <w:p w:rsidR="00271AB0" w:rsidRDefault="00271AB0" w:rsidP="001F0CFC">
      <w:pPr>
        <w:numPr>
          <w:ilvl w:val="1"/>
          <w:numId w:val="586"/>
        </w:numPr>
        <w:spacing w:after="206" w:line="262" w:lineRule="auto"/>
      </w:pPr>
      <w:r>
        <w:t>Nové konanie vo veci uskutoční organizačná zložka Sociálnej poisťovne, ktorej rozhodnutia sa dôvod obnovy nedávkového konania týka; ak sa dôvod obnovy nedávkového konania týka rozhodnutia organizačných zložiek Sociálnej poisťovne prvého i druhého stupňa, nové konanie uskutoční organizačná zložka Sociálnej poisťovne prvého stupňa.</w:t>
      </w:r>
    </w:p>
    <w:p w:rsidR="00271AB0" w:rsidRDefault="00271AB0" w:rsidP="001F0CFC">
      <w:pPr>
        <w:numPr>
          <w:ilvl w:val="1"/>
          <w:numId w:val="586"/>
        </w:numPr>
        <w:spacing w:after="206" w:line="262" w:lineRule="auto"/>
      </w:pPr>
      <w:r>
        <w:t>Ak sa dôvod obnovy nedávkového konania týka iba konania pred odvolacím orgánom, spojí sa rozhodnutie o obnove nedávkového konania s novým rozhodnutím vo veci.</w:t>
      </w:r>
    </w:p>
    <w:p w:rsidR="00271AB0" w:rsidRDefault="00271AB0" w:rsidP="001F0CFC">
      <w:pPr>
        <w:numPr>
          <w:ilvl w:val="1"/>
          <w:numId w:val="586"/>
        </w:numPr>
        <w:spacing w:after="206" w:line="262" w:lineRule="auto"/>
      </w:pPr>
      <w:r>
        <w:t>Novým rozhodnutím vo veci sa pôvodné rozhodnutie zrušuje.</w:t>
      </w:r>
    </w:p>
    <w:p w:rsidR="00271AB0" w:rsidRDefault="00271AB0" w:rsidP="001F0CFC">
      <w:pPr>
        <w:numPr>
          <w:ilvl w:val="1"/>
          <w:numId w:val="586"/>
        </w:numPr>
        <w:spacing w:after="292" w:line="262" w:lineRule="auto"/>
      </w:pPr>
      <w:r>
        <w:t>Proti novému rozhodnutiu vo veci sa možno odvolať.</w:t>
      </w:r>
    </w:p>
    <w:p w:rsidR="00271AB0" w:rsidRDefault="00271AB0" w:rsidP="00271AB0">
      <w:pPr>
        <w:spacing w:after="286" w:line="248" w:lineRule="auto"/>
        <w:ind w:left="100" w:hanging="10"/>
        <w:jc w:val="center"/>
      </w:pPr>
      <w:r>
        <w:rPr>
          <w:b/>
        </w:rPr>
        <w:t>Osobitný spôsob vymáhania pohľadávok</w:t>
      </w:r>
    </w:p>
    <w:p w:rsidR="00271AB0" w:rsidRDefault="00271AB0" w:rsidP="00271AB0">
      <w:pPr>
        <w:spacing w:after="194" w:line="248" w:lineRule="auto"/>
        <w:ind w:left="100" w:right="90" w:hanging="10"/>
        <w:jc w:val="center"/>
      </w:pPr>
      <w:r>
        <w:rPr>
          <w:b/>
        </w:rPr>
        <w:t>§ 224</w:t>
      </w:r>
    </w:p>
    <w:p w:rsidR="00271AB0" w:rsidRDefault="00271AB0" w:rsidP="001F0CFC">
      <w:pPr>
        <w:numPr>
          <w:ilvl w:val="1"/>
          <w:numId w:val="587"/>
        </w:numPr>
        <w:spacing w:after="236" w:line="262" w:lineRule="auto"/>
      </w:pPr>
      <w:r>
        <w:t>Exekučný titul podľa § 225b je za podmienok ustanovených týmto zákonom vykonateľný podľa osobitného predpisu.</w:t>
      </w:r>
      <w:r>
        <w:rPr>
          <w:sz w:val="15"/>
          <w:vertAlign w:val="superscript"/>
        </w:rPr>
        <w:t>81</w:t>
      </w:r>
    </w:p>
    <w:p w:rsidR="00271AB0" w:rsidRDefault="00271AB0" w:rsidP="001F0CFC">
      <w:pPr>
        <w:numPr>
          <w:ilvl w:val="1"/>
          <w:numId w:val="587"/>
        </w:numPr>
        <w:spacing w:after="206" w:line="262" w:lineRule="auto"/>
      </w:pPr>
      <w:r>
        <w:t>Ak účastník konania nesplní v určenej lehote dobrovoľne povinnosť uloženú právoplatným rozhodnutím o povinnosti vrátiť dávku alebo jej časť vyplatenú neprávom alebo vo vyššej sume, ako mu patrila, Sociálna poisťovňa uskutoční vymáhanie pohľadávky zrážkami z dávky. Vymáhanie pohľadávky zrážkami z dávky možno uskutočniť len z dávky toho istého druhu sociálneho poistenia, z ktorého vznikla povinnosť vrátiť dávku.</w:t>
      </w:r>
    </w:p>
    <w:p w:rsidR="00271AB0" w:rsidRDefault="00271AB0" w:rsidP="001F0CFC">
      <w:pPr>
        <w:numPr>
          <w:ilvl w:val="1"/>
          <w:numId w:val="587"/>
        </w:numPr>
        <w:spacing w:after="206" w:line="262" w:lineRule="auto"/>
      </w:pPr>
      <w:r>
        <w:t>Ak účastník konania nesplní v určenej lehote dobrovoľne povinnosť uloženú právoplatným rozhodnutím o povinnosti vrátiť príplatok za štátnu službu k dôchodku, príspevok účastníkom národného boja za oslobodenie a vdovám a vdovcom po týchto osobách, príspevok športovému reprezentantovi alebo ich časť vyplatenú neprávom alebo vo vyššej sume, ako mu patrila, Sociálna poisťovňa uskutoční vymáhanie pohľadávky zrážkami z dôchodkovej dávky.</w:t>
      </w:r>
    </w:p>
    <w:p w:rsidR="00271AB0" w:rsidRDefault="00271AB0" w:rsidP="001F0CFC">
      <w:pPr>
        <w:numPr>
          <w:ilvl w:val="1"/>
          <w:numId w:val="587"/>
        </w:numPr>
        <w:spacing w:after="206" w:line="262" w:lineRule="auto"/>
      </w:pPr>
      <w:r>
        <w:t>Sociálna poisťovňa je povinná oznámiť začatie vymáhania pohľadávky zrážkami z dávky podľa odsekov 2 a 3 účastníkovi konania, ktorého sa toto vymáhanie týka.</w:t>
      </w:r>
    </w:p>
    <w:p w:rsidR="00271AB0" w:rsidRDefault="00271AB0" w:rsidP="001F0CFC">
      <w:pPr>
        <w:numPr>
          <w:ilvl w:val="1"/>
          <w:numId w:val="587"/>
        </w:numPr>
        <w:spacing w:after="321" w:line="262" w:lineRule="auto"/>
      </w:pPr>
      <w:r>
        <w:t>Pri vymáhaní pohľadávky zrážkami z dávky podľa odsekov 2 a 3 sa zrážka môže vykonať najviac v rozsahu sumy, ktorú možno postihnúť exekúciou podľa osobitného predpisu.</w:t>
      </w:r>
      <w:r>
        <w:rPr>
          <w:sz w:val="15"/>
          <w:vertAlign w:val="superscript"/>
        </w:rPr>
        <w:t>81</w:t>
      </w:r>
    </w:p>
    <w:p w:rsidR="00271AB0" w:rsidRDefault="00271AB0" w:rsidP="00271AB0">
      <w:pPr>
        <w:spacing w:after="194" w:line="248" w:lineRule="auto"/>
        <w:ind w:left="100" w:right="90" w:hanging="10"/>
        <w:jc w:val="center"/>
      </w:pPr>
      <w:r>
        <w:rPr>
          <w:b/>
        </w:rPr>
        <w:t>§ 225</w:t>
      </w:r>
    </w:p>
    <w:p w:rsidR="00271AB0" w:rsidRDefault="00271AB0" w:rsidP="00271AB0">
      <w:pPr>
        <w:spacing w:after="16"/>
        <w:ind w:left="-15"/>
      </w:pPr>
      <w:r>
        <w:t>Dohoda o zrážkach z dávky sa môže uzatvoriť iba na pohľadávky na výživnom a na príspevku na výživu, a to najviac do sumy, ktorú možno postihnúť exekúciou podľa osobitného predpisu.</w:t>
      </w:r>
      <w:r>
        <w:rPr>
          <w:sz w:val="15"/>
          <w:vertAlign w:val="superscript"/>
        </w:rPr>
        <w:t xml:space="preserve">81 </w:t>
      </w:r>
      <w:r>
        <w:rPr>
          <w:b/>
        </w:rPr>
        <w:t>ŠTVRTÁ ČASŤ</w:t>
      </w:r>
    </w:p>
    <w:p w:rsidR="00271AB0" w:rsidRDefault="00271AB0" w:rsidP="00271AB0">
      <w:pPr>
        <w:spacing w:after="286" w:line="248" w:lineRule="auto"/>
        <w:ind w:left="100" w:right="90" w:hanging="10"/>
        <w:jc w:val="center"/>
      </w:pPr>
      <w:r>
        <w:rPr>
          <w:b/>
        </w:rPr>
        <w:t>KONANIE VO VECIACH VYMÁHANIA POHĽADÁVOK</w:t>
      </w:r>
    </w:p>
    <w:p w:rsidR="00271AB0" w:rsidRDefault="00271AB0" w:rsidP="00271AB0">
      <w:pPr>
        <w:spacing w:after="20" w:line="248" w:lineRule="auto"/>
        <w:ind w:left="100" w:right="90" w:hanging="10"/>
        <w:jc w:val="center"/>
      </w:pPr>
      <w:r>
        <w:rPr>
          <w:b/>
        </w:rPr>
        <w:t>§ 225a</w:t>
      </w:r>
    </w:p>
    <w:p w:rsidR="00271AB0" w:rsidRDefault="00271AB0" w:rsidP="00271AB0">
      <w:pPr>
        <w:spacing w:after="194" w:line="248" w:lineRule="auto"/>
        <w:ind w:left="100" w:right="90" w:hanging="10"/>
        <w:jc w:val="center"/>
      </w:pPr>
      <w:r>
        <w:rPr>
          <w:b/>
        </w:rPr>
        <w:t>Základné ustanovenia</w:t>
      </w:r>
    </w:p>
    <w:p w:rsidR="00271AB0" w:rsidRDefault="00271AB0" w:rsidP="001F0CFC">
      <w:pPr>
        <w:numPr>
          <w:ilvl w:val="1"/>
          <w:numId w:val="588"/>
        </w:numPr>
        <w:spacing w:after="206" w:line="262" w:lineRule="auto"/>
      </w:pPr>
      <w:r>
        <w:t>Konaním vo veciach vymáhania pohľadávok podľa tohto zákona je konanie, ktorým Sociálna poisťovňa z úradnej moci vymáha pohľadávky.</w:t>
      </w:r>
    </w:p>
    <w:p w:rsidR="00271AB0" w:rsidRDefault="00271AB0" w:rsidP="001F0CFC">
      <w:pPr>
        <w:numPr>
          <w:ilvl w:val="1"/>
          <w:numId w:val="588"/>
        </w:numPr>
        <w:spacing w:after="206" w:line="262" w:lineRule="auto"/>
      </w:pPr>
      <w:r>
        <w:t>Na konanie vo veciach vymáhania pohľadávok sa vzťahujú ustanovenia o nedávkovom konaní podľa tretej časti, ak v tejto časti nie je ustanovené inak. Ustanovenia § 221 až 223 sa nepoužijú.</w:t>
      </w:r>
    </w:p>
    <w:p w:rsidR="00271AB0" w:rsidRDefault="00271AB0" w:rsidP="001F0CFC">
      <w:pPr>
        <w:numPr>
          <w:ilvl w:val="1"/>
          <w:numId w:val="588"/>
        </w:numPr>
        <w:spacing w:after="104" w:line="262" w:lineRule="auto"/>
      </w:pPr>
      <w:r>
        <w:t>Sociálna poisťovňa je povinná</w:t>
      </w:r>
    </w:p>
    <w:p w:rsidR="00271AB0" w:rsidRDefault="00271AB0" w:rsidP="001F0CFC">
      <w:pPr>
        <w:numPr>
          <w:ilvl w:val="0"/>
          <w:numId w:val="589"/>
        </w:numPr>
        <w:spacing w:after="103" w:line="262" w:lineRule="auto"/>
        <w:ind w:hanging="283"/>
      </w:pPr>
      <w:r>
        <w:t>zisťovať, či sú splnené podmienky na začatie konania vo veciach vymáhania pohľadávok podľa tohto zákona,</w:t>
      </w:r>
    </w:p>
    <w:p w:rsidR="00271AB0" w:rsidRDefault="00271AB0" w:rsidP="001F0CFC">
      <w:pPr>
        <w:numPr>
          <w:ilvl w:val="0"/>
          <w:numId w:val="589"/>
        </w:numPr>
        <w:spacing w:after="292" w:line="262" w:lineRule="auto"/>
        <w:ind w:hanging="283"/>
      </w:pPr>
      <w:r>
        <w:t>vymáhať pohľadávky len podľa tohto zákona a spôsobmi, ktoré tento zákon ustanovuje.</w:t>
      </w:r>
    </w:p>
    <w:p w:rsidR="00271AB0" w:rsidRDefault="00271AB0" w:rsidP="00271AB0">
      <w:pPr>
        <w:spacing w:after="20" w:line="248" w:lineRule="auto"/>
        <w:ind w:left="100" w:right="90" w:hanging="10"/>
        <w:jc w:val="center"/>
      </w:pPr>
      <w:r>
        <w:rPr>
          <w:b/>
        </w:rPr>
        <w:t>§ 225b</w:t>
      </w:r>
    </w:p>
    <w:p w:rsidR="00271AB0" w:rsidRDefault="00271AB0" w:rsidP="00271AB0">
      <w:pPr>
        <w:spacing w:after="194" w:line="248" w:lineRule="auto"/>
        <w:ind w:left="100" w:right="90" w:hanging="10"/>
        <w:jc w:val="center"/>
      </w:pPr>
      <w:r>
        <w:rPr>
          <w:b/>
        </w:rPr>
        <w:t>Exekučný titul</w:t>
      </w:r>
    </w:p>
    <w:p w:rsidR="00271AB0" w:rsidRDefault="00271AB0" w:rsidP="00271AB0">
      <w:pPr>
        <w:spacing w:after="291"/>
        <w:ind w:left="-15"/>
      </w:pPr>
      <w:r>
        <w:t>Exekučným titulom na účely tohto zákona je vykonateľné rozhodnutie, ktorým bola uložená účastníkovi konania povinnosť plniť a účastník konania si túto povinnosť v určenej lehote dobrovoľne nesplnil.</w:t>
      </w:r>
    </w:p>
    <w:p w:rsidR="00271AB0" w:rsidRDefault="00271AB0" w:rsidP="00271AB0">
      <w:pPr>
        <w:spacing w:after="20" w:line="248" w:lineRule="auto"/>
        <w:ind w:left="100" w:right="90" w:hanging="10"/>
        <w:jc w:val="center"/>
      </w:pPr>
      <w:r>
        <w:rPr>
          <w:b/>
        </w:rPr>
        <w:t>§ 225c</w:t>
      </w:r>
    </w:p>
    <w:p w:rsidR="00271AB0" w:rsidRDefault="00271AB0" w:rsidP="00271AB0">
      <w:pPr>
        <w:spacing w:after="194" w:line="248" w:lineRule="auto"/>
        <w:ind w:left="100" w:right="90" w:hanging="10"/>
        <w:jc w:val="center"/>
      </w:pPr>
      <w:r>
        <w:rPr>
          <w:b/>
        </w:rPr>
        <w:t>Začatie konania vo veciach vymáhania pohľadávok</w:t>
      </w:r>
    </w:p>
    <w:p w:rsidR="00271AB0" w:rsidRDefault="00271AB0" w:rsidP="001F0CFC">
      <w:pPr>
        <w:numPr>
          <w:ilvl w:val="1"/>
          <w:numId w:val="589"/>
        </w:numPr>
        <w:spacing w:after="206" w:line="262" w:lineRule="auto"/>
      </w:pPr>
      <w:r>
        <w:t>Konanie vo veciach vymáhania pohľadávok začína Sociálna poisťovňa na podklade exekučného titulu vydaním rozhodnutia o začatí konania vo veciach vymáhania pohľadávok.</w:t>
      </w:r>
    </w:p>
    <w:p w:rsidR="00271AB0" w:rsidRDefault="00271AB0" w:rsidP="001F0CFC">
      <w:pPr>
        <w:numPr>
          <w:ilvl w:val="1"/>
          <w:numId w:val="589"/>
        </w:numPr>
        <w:spacing w:after="104" w:line="262" w:lineRule="auto"/>
      </w:pPr>
      <w:r>
        <w:t>Rozhodnutie o začatí konania vo veciach vymáhania pohľadávok obsahuje</w:t>
      </w:r>
    </w:p>
    <w:p w:rsidR="00271AB0" w:rsidRDefault="00271AB0" w:rsidP="001F0CFC">
      <w:pPr>
        <w:numPr>
          <w:ilvl w:val="0"/>
          <w:numId w:val="590"/>
        </w:numPr>
        <w:spacing w:after="104" w:line="262" w:lineRule="auto"/>
        <w:ind w:hanging="283"/>
      </w:pPr>
      <w:r>
        <w:t>názov organizačnej zložky Sociálnej poisťovne, ktorá rozhodnutie vydala,</w:t>
      </w:r>
    </w:p>
    <w:p w:rsidR="00271AB0" w:rsidRDefault="00271AB0" w:rsidP="001F0CFC">
      <w:pPr>
        <w:numPr>
          <w:ilvl w:val="0"/>
          <w:numId w:val="590"/>
        </w:numPr>
        <w:spacing w:after="104" w:line="262" w:lineRule="auto"/>
        <w:ind w:hanging="283"/>
      </w:pPr>
      <w:r>
        <w:t>číslo a dátum vydania rozhodnutia,</w:t>
      </w:r>
    </w:p>
    <w:p w:rsidR="00271AB0" w:rsidRDefault="00271AB0" w:rsidP="001F0CFC">
      <w:pPr>
        <w:numPr>
          <w:ilvl w:val="0"/>
          <w:numId w:val="590"/>
        </w:numPr>
        <w:spacing w:after="103" w:line="262" w:lineRule="auto"/>
        <w:ind w:hanging="283"/>
      </w:pPr>
      <w:r>
        <w:t>meno, priezvisko, adresu trvalého pobytu a identifikačné číslo sociálneho zabezpečenia účastníka konania, ktorým je fyzická osoba, alebo obchodné meno, sídlo, identifikačné číslo účastníka konania, ktorým je právnická osoba,</w:t>
      </w:r>
    </w:p>
    <w:p w:rsidR="00271AB0" w:rsidRDefault="00271AB0" w:rsidP="001F0CFC">
      <w:pPr>
        <w:numPr>
          <w:ilvl w:val="0"/>
          <w:numId w:val="590"/>
        </w:numPr>
        <w:spacing w:after="104" w:line="262" w:lineRule="auto"/>
        <w:ind w:hanging="283"/>
      </w:pPr>
      <w:r>
        <w:t>označenie exekučného titulu,</w:t>
      </w:r>
    </w:p>
    <w:p w:rsidR="00271AB0" w:rsidRDefault="00271AB0" w:rsidP="001F0CFC">
      <w:pPr>
        <w:numPr>
          <w:ilvl w:val="0"/>
          <w:numId w:val="590"/>
        </w:numPr>
        <w:spacing w:after="104" w:line="262" w:lineRule="auto"/>
        <w:ind w:hanging="283"/>
      </w:pPr>
      <w:r>
        <w:t>sumu pohľadávky,</w:t>
      </w:r>
    </w:p>
    <w:p w:rsidR="00271AB0" w:rsidRDefault="00271AB0" w:rsidP="001F0CFC">
      <w:pPr>
        <w:numPr>
          <w:ilvl w:val="0"/>
          <w:numId w:val="590"/>
        </w:numPr>
        <w:spacing w:after="206" w:line="262" w:lineRule="auto"/>
        <w:ind w:hanging="283"/>
      </w:pPr>
      <w:r>
        <w:t>meno, priezvisko, funkciu, podpis oprávnenej osoby a odtlačok úradnej pečiatky alebo, ak sa rozhodnutie vyhotoví s použitím výpočtovej techniky, predtlačený odtlačok pečiatky Sociálnej poisťovne s uvedením mena, priezviska a funkcie oprávnenej osoby.</w:t>
      </w:r>
    </w:p>
    <w:p w:rsidR="00271AB0" w:rsidRDefault="00271AB0" w:rsidP="00271AB0">
      <w:pPr>
        <w:ind w:left="-15"/>
      </w:pPr>
      <w:r>
        <w:t>(3) Rozhodnutie o začatí konania vo veciach vymáhania pohľadávok sa nedoručuje. Proti rozhodnutiu o začatí konania vo veciach vymáhania pohľadávok nie sú prípustné opravné prostriedky. Rozhodnutie o začatí konania vo veciach vymáhania pohľadávok je právoplatné dňom jeho vydania.</w:t>
      </w:r>
    </w:p>
    <w:p w:rsidR="00271AB0" w:rsidRDefault="00271AB0" w:rsidP="00271AB0">
      <w:pPr>
        <w:spacing w:after="20" w:line="248" w:lineRule="auto"/>
        <w:ind w:left="100" w:right="90" w:hanging="10"/>
        <w:jc w:val="center"/>
      </w:pPr>
      <w:r>
        <w:rPr>
          <w:b/>
        </w:rPr>
        <w:t>§ 225d</w:t>
      </w:r>
    </w:p>
    <w:p w:rsidR="00271AB0" w:rsidRDefault="00271AB0" w:rsidP="00271AB0">
      <w:pPr>
        <w:spacing w:after="194" w:line="248" w:lineRule="auto"/>
        <w:ind w:left="100" w:right="90" w:hanging="10"/>
        <w:jc w:val="center"/>
      </w:pPr>
      <w:r>
        <w:rPr>
          <w:b/>
        </w:rPr>
        <w:t>Odloženie vymáhania pohľadávok</w:t>
      </w:r>
    </w:p>
    <w:p w:rsidR="00271AB0" w:rsidRDefault="00271AB0" w:rsidP="001F0CFC">
      <w:pPr>
        <w:numPr>
          <w:ilvl w:val="1"/>
          <w:numId w:val="591"/>
        </w:numPr>
        <w:spacing w:after="206" w:line="262" w:lineRule="auto"/>
      </w:pPr>
      <w:r>
        <w:t>Príslušná organizačná zložka Sociálnej poisťovne odloží vymáhanie pohľadávok, ak účastníkovi konania boli povolené splátky pohľadávok.</w:t>
      </w:r>
    </w:p>
    <w:p w:rsidR="00271AB0" w:rsidRDefault="00271AB0" w:rsidP="001F0CFC">
      <w:pPr>
        <w:numPr>
          <w:ilvl w:val="1"/>
          <w:numId w:val="591"/>
        </w:numPr>
        <w:spacing w:after="206" w:line="262" w:lineRule="auto"/>
      </w:pPr>
      <w:r>
        <w:t>Príslušná organizačná zložka Sociálnej poisťovne môže odložiť vymáhanie pohľadávok z vlastného podnetu, ak sa preverujú skutočnosti rozhodujúce na zastavenie konania vo veciach vymáhania pohľadávok.</w:t>
      </w:r>
    </w:p>
    <w:p w:rsidR="00271AB0" w:rsidRDefault="00271AB0" w:rsidP="001F0CFC">
      <w:pPr>
        <w:numPr>
          <w:ilvl w:val="1"/>
          <w:numId w:val="591"/>
        </w:numPr>
        <w:spacing w:after="206" w:line="262" w:lineRule="auto"/>
      </w:pPr>
      <w:r>
        <w:t>Príslušná organizačná zložka Sociálnej poisťovne môže odložiť vymáhanie pohľadávok na žiadosť účastníka konania, ktorý je fyzickou osobou, ak sa účastník konania bez svojej viny ocitol prechodne v takom postavení, že by neodkladné vymáhanie pohľadávok mohlo mať pre neho alebo príslušníkov jeho rodiny zvlášť nepriaznivé následky. Tieto skutočnosti musí účastník konania preukázať.</w:t>
      </w:r>
    </w:p>
    <w:p w:rsidR="00271AB0" w:rsidRDefault="00271AB0" w:rsidP="001F0CFC">
      <w:pPr>
        <w:numPr>
          <w:ilvl w:val="1"/>
          <w:numId w:val="591"/>
        </w:numPr>
        <w:spacing w:after="206" w:line="262" w:lineRule="auto"/>
      </w:pPr>
      <w:r>
        <w:t>Ak príslušná organizačná zložka Sociálnej poisťovne odloží vymáhanie pohľadávok, účinky úkonov, ktoré vykonala, zostávajú zachované, ak v rozhodnutí o odložení vymáhania pohľadávok nie je určené inak.</w:t>
      </w:r>
    </w:p>
    <w:p w:rsidR="00271AB0" w:rsidRDefault="00271AB0" w:rsidP="001F0CFC">
      <w:pPr>
        <w:numPr>
          <w:ilvl w:val="1"/>
          <w:numId w:val="591"/>
        </w:numPr>
        <w:spacing w:after="292" w:line="262" w:lineRule="auto"/>
      </w:pPr>
      <w:r>
        <w:t>Proti rozhodnutiu o odložení vymáhania pohľadávok nie sú prípustné opravné prostriedky.</w:t>
      </w:r>
    </w:p>
    <w:p w:rsidR="00271AB0" w:rsidRDefault="00271AB0" w:rsidP="00271AB0">
      <w:pPr>
        <w:spacing w:after="20" w:line="248" w:lineRule="auto"/>
        <w:ind w:left="100" w:right="90" w:hanging="10"/>
        <w:jc w:val="center"/>
      </w:pPr>
      <w:r>
        <w:rPr>
          <w:b/>
        </w:rPr>
        <w:t>§ 225e</w:t>
      </w:r>
    </w:p>
    <w:p w:rsidR="00271AB0" w:rsidRDefault="00271AB0" w:rsidP="00271AB0">
      <w:pPr>
        <w:spacing w:after="194" w:line="248" w:lineRule="auto"/>
        <w:ind w:left="100" w:right="90" w:hanging="10"/>
        <w:jc w:val="center"/>
      </w:pPr>
      <w:r>
        <w:rPr>
          <w:b/>
        </w:rPr>
        <w:t>Zastavenie konania vo veciach vymáhania pohľadávok</w:t>
      </w:r>
    </w:p>
    <w:p w:rsidR="00271AB0" w:rsidRDefault="00271AB0" w:rsidP="00271AB0">
      <w:pPr>
        <w:spacing w:after="103"/>
        <w:ind w:left="-15"/>
      </w:pPr>
      <w:r>
        <w:t>(1) Príslušná organizačná zložka Sociálnej poisťovne zastaví konanie vo veciach vymáhania pohľadávok, ak</w:t>
      </w:r>
    </w:p>
    <w:p w:rsidR="00271AB0" w:rsidRDefault="00271AB0" w:rsidP="001F0CFC">
      <w:pPr>
        <w:numPr>
          <w:ilvl w:val="0"/>
          <w:numId w:val="592"/>
        </w:numPr>
        <w:spacing w:after="104" w:line="262" w:lineRule="auto"/>
        <w:ind w:hanging="283"/>
      </w:pPr>
      <w:r>
        <w:t>exekučný titul bol zrušený,</w:t>
      </w:r>
    </w:p>
    <w:p w:rsidR="00271AB0" w:rsidRDefault="00271AB0" w:rsidP="001F0CFC">
      <w:pPr>
        <w:numPr>
          <w:ilvl w:val="0"/>
          <w:numId w:val="592"/>
        </w:numPr>
        <w:spacing w:after="104" w:line="262" w:lineRule="auto"/>
        <w:ind w:hanging="283"/>
      </w:pPr>
      <w:r>
        <w:t>exekučný titul sa nestal vykonateľným,</w:t>
      </w:r>
    </w:p>
    <w:p w:rsidR="00271AB0" w:rsidRDefault="00271AB0" w:rsidP="001F0CFC">
      <w:pPr>
        <w:numPr>
          <w:ilvl w:val="0"/>
          <w:numId w:val="592"/>
        </w:numPr>
        <w:spacing w:after="103" w:line="262" w:lineRule="auto"/>
        <w:ind w:hanging="283"/>
      </w:pPr>
      <w:r>
        <w:t>právo vymáhať pohľadávku je premlčané a účastník konania vzniesol námietku premlčania alebo právo na vymáhanie pohľadávky zaniklo,</w:t>
      </w:r>
    </w:p>
    <w:p w:rsidR="00271AB0" w:rsidRDefault="00271AB0" w:rsidP="001F0CFC">
      <w:pPr>
        <w:numPr>
          <w:ilvl w:val="0"/>
          <w:numId w:val="592"/>
        </w:numPr>
        <w:spacing w:after="104" w:line="262" w:lineRule="auto"/>
        <w:ind w:hanging="283"/>
      </w:pPr>
      <w:r>
        <w:t>pohľadávka bola uspokojená,</w:t>
      </w:r>
    </w:p>
    <w:p w:rsidR="00271AB0" w:rsidRDefault="00271AB0" w:rsidP="001F0CFC">
      <w:pPr>
        <w:numPr>
          <w:ilvl w:val="0"/>
          <w:numId w:val="592"/>
        </w:numPr>
        <w:spacing w:after="104" w:line="262" w:lineRule="auto"/>
        <w:ind w:hanging="283"/>
      </w:pPr>
      <w:r>
        <w:t>nemožno uplatniť ani jeden zo spôsobov vymáhania pohľadávok podľa tohto zákona,</w:t>
      </w:r>
    </w:p>
    <w:p w:rsidR="00271AB0" w:rsidRDefault="00271AB0" w:rsidP="001F0CFC">
      <w:pPr>
        <w:numPr>
          <w:ilvl w:val="0"/>
          <w:numId w:val="592"/>
        </w:numPr>
        <w:spacing w:after="206" w:line="262" w:lineRule="auto"/>
        <w:ind w:hanging="283"/>
      </w:pPr>
      <w:r>
        <w:t>je iný dôvod, pre ktorý nie je možné v konaní vo veciach vymáhania pohľadávok pokračovať.</w:t>
      </w:r>
    </w:p>
    <w:p w:rsidR="00271AB0" w:rsidRDefault="00271AB0" w:rsidP="00271AB0">
      <w:pPr>
        <w:spacing w:after="291"/>
        <w:ind w:left="-15"/>
      </w:pPr>
      <w:r>
        <w:t>(2) Proti rozhodnutiu podľa odseku 1 možno podať odvolanie do 15 dní odo dňa doručenia rozhodnutia. Odvolanie nemá odkladný účinok.</w:t>
      </w:r>
    </w:p>
    <w:p w:rsidR="00271AB0" w:rsidRDefault="00271AB0" w:rsidP="00271AB0">
      <w:pPr>
        <w:spacing w:after="20" w:line="248" w:lineRule="auto"/>
        <w:ind w:left="100" w:right="90" w:hanging="10"/>
        <w:jc w:val="center"/>
      </w:pPr>
      <w:r>
        <w:rPr>
          <w:b/>
        </w:rPr>
        <w:t>§ 225f</w:t>
      </w:r>
    </w:p>
    <w:p w:rsidR="00271AB0" w:rsidRDefault="00271AB0" w:rsidP="00271AB0">
      <w:pPr>
        <w:spacing w:after="218" w:line="248" w:lineRule="auto"/>
        <w:ind w:left="100" w:right="90" w:hanging="10"/>
        <w:jc w:val="center"/>
      </w:pPr>
      <w:r>
        <w:rPr>
          <w:b/>
        </w:rPr>
        <w:t>Doručovanie rozhodnutia o odložení vymáhania pohľadávok a o zastavení konania vo veciach vymáhania pohľadávok</w:t>
      </w:r>
    </w:p>
    <w:p w:rsidR="00271AB0" w:rsidRDefault="00271AB0" w:rsidP="00271AB0">
      <w:pPr>
        <w:spacing w:after="291"/>
        <w:ind w:left="-15"/>
      </w:pPr>
      <w:r>
        <w:t>Rozhodnutie vydané podľa § 225d a 225e sa doručuje do vlastných rúk účastníkovi konania a osobám podľa jednotlivých spôsobov vymáhania pohľadávok.</w:t>
      </w:r>
    </w:p>
    <w:p w:rsidR="00271AB0" w:rsidRDefault="00271AB0" w:rsidP="00271AB0">
      <w:pPr>
        <w:spacing w:after="20" w:line="248" w:lineRule="auto"/>
        <w:ind w:left="100" w:right="90" w:hanging="10"/>
        <w:jc w:val="center"/>
      </w:pPr>
      <w:r>
        <w:rPr>
          <w:b/>
        </w:rPr>
        <w:t>§ 225g</w:t>
      </w:r>
    </w:p>
    <w:p w:rsidR="00271AB0" w:rsidRDefault="00271AB0" w:rsidP="00271AB0">
      <w:pPr>
        <w:spacing w:after="194" w:line="248" w:lineRule="auto"/>
        <w:ind w:left="100" w:right="90" w:hanging="10"/>
        <w:jc w:val="center"/>
      </w:pPr>
      <w:r>
        <w:rPr>
          <w:b/>
        </w:rPr>
        <w:t>Spôsoby vymáhania pohľadávok</w:t>
      </w:r>
    </w:p>
    <w:p w:rsidR="00271AB0" w:rsidRDefault="00271AB0" w:rsidP="00271AB0">
      <w:pPr>
        <w:spacing w:after="104"/>
        <w:ind w:firstLine="0"/>
      </w:pPr>
      <w:r>
        <w:t>(1) Príslušná organizačná zložka Sociálnej poisťovne vymáha pohľadávky</w:t>
      </w:r>
    </w:p>
    <w:p w:rsidR="00271AB0" w:rsidRDefault="00271AB0" w:rsidP="001F0CFC">
      <w:pPr>
        <w:numPr>
          <w:ilvl w:val="0"/>
          <w:numId w:val="593"/>
        </w:numPr>
        <w:spacing w:after="104" w:line="262" w:lineRule="auto"/>
        <w:ind w:firstLine="0"/>
      </w:pPr>
      <w:r>
        <w:t>zrážkami zo mzdy a z iného príjmu (ďalej len „zrážky zo mzdy“),</w:t>
      </w:r>
    </w:p>
    <w:p w:rsidR="00271AB0" w:rsidRDefault="00271AB0" w:rsidP="001F0CFC">
      <w:pPr>
        <w:numPr>
          <w:ilvl w:val="0"/>
          <w:numId w:val="593"/>
        </w:numPr>
        <w:spacing w:after="104" w:line="262" w:lineRule="auto"/>
        <w:ind w:firstLine="0"/>
      </w:pPr>
      <w:r>
        <w:t>prikázaním peňažnej pohľadávky z účtu vedeného v banke alebo pobočke zahraničnej banky (ďalej len „prikázanie pohľadávky“),</w:t>
      </w:r>
    </w:p>
    <w:p w:rsidR="00271AB0" w:rsidRDefault="00271AB0" w:rsidP="001F0CFC">
      <w:pPr>
        <w:numPr>
          <w:ilvl w:val="0"/>
          <w:numId w:val="593"/>
        </w:numPr>
        <w:spacing w:after="206" w:line="262" w:lineRule="auto"/>
        <w:ind w:firstLine="0"/>
      </w:pPr>
      <w:r>
        <w:t>zrážkami z dávok, ktoré účastníkovi konania vypláca Sociálna poisťovňa.</w:t>
      </w:r>
    </w:p>
    <w:p w:rsidR="00271AB0" w:rsidRDefault="00271AB0" w:rsidP="00271AB0">
      <w:pPr>
        <w:spacing w:after="291"/>
        <w:ind w:left="-15"/>
      </w:pPr>
      <w:r>
        <w:t>(2) Ak tento zákon neustanovuje inak, príslušná organizačná zložka Sociálnej poisťovne vymáha pohľadávky spôsobom, ktorý si určí; príslušná organizačná zložka Sociálnej poisťovne môže vymáhať pohľadávky u jedného účastníka konania aj niekoľkými spôsobmi súčasne.</w:t>
      </w:r>
    </w:p>
    <w:p w:rsidR="00271AB0" w:rsidRDefault="00271AB0" w:rsidP="00271AB0">
      <w:pPr>
        <w:spacing w:after="286" w:line="248" w:lineRule="auto"/>
        <w:ind w:left="100" w:hanging="10"/>
        <w:jc w:val="center"/>
      </w:pPr>
      <w:r>
        <w:rPr>
          <w:b/>
        </w:rPr>
        <w:t>Vymáhanie pohľadávok zrážkami zo mzdy</w:t>
      </w:r>
    </w:p>
    <w:p w:rsidR="00271AB0" w:rsidRDefault="00271AB0" w:rsidP="00271AB0">
      <w:pPr>
        <w:spacing w:after="194" w:line="248" w:lineRule="auto"/>
        <w:ind w:left="100" w:right="90" w:hanging="10"/>
        <w:jc w:val="center"/>
      </w:pPr>
      <w:r>
        <w:rPr>
          <w:b/>
        </w:rPr>
        <w:t>§ 225h</w:t>
      </w:r>
    </w:p>
    <w:p w:rsidR="00271AB0" w:rsidRDefault="00271AB0" w:rsidP="00271AB0">
      <w:pPr>
        <w:spacing w:after="103"/>
        <w:ind w:left="-15"/>
      </w:pPr>
      <w:r>
        <w:t>(1) Vymáhaniu pohľadávok zrážkami zo mzdy podliehajú mzda, plat, služobný príjem alebo odmena z dohôd o prácach vykonávaných mimo pracovného pomeru a iný príjem, ak nie sú týmto zákonom z vymáhania pohľadávok vylúčené. Iným príjmom sa rozumie</w:t>
      </w:r>
    </w:p>
    <w:p w:rsidR="00271AB0" w:rsidRDefault="00271AB0" w:rsidP="001F0CFC">
      <w:pPr>
        <w:numPr>
          <w:ilvl w:val="0"/>
          <w:numId w:val="594"/>
        </w:numPr>
        <w:spacing w:after="90" w:line="262" w:lineRule="auto"/>
        <w:ind w:hanging="283"/>
      </w:pPr>
      <w:r>
        <w:t>príjem, ktorý nahrádza mzdu, plat, služobný príjem alebo odmenu z dohôd o prácach vykonávaných mimo pracovného pomeru, najmä náhrada mzdy, náhrada za pracovnú pohotovosť a náhrada príjmu pri dočasnej pracovnej neschopnosti zamestnanca,</w:t>
      </w:r>
    </w:p>
    <w:p w:rsidR="00271AB0" w:rsidRDefault="00271AB0" w:rsidP="001F0CFC">
      <w:pPr>
        <w:numPr>
          <w:ilvl w:val="0"/>
          <w:numId w:val="594"/>
        </w:numPr>
        <w:spacing w:after="206" w:line="262" w:lineRule="auto"/>
        <w:ind w:hanging="283"/>
      </w:pPr>
      <w:r>
        <w:t>príjem vyplácaný podľa osobitných predpisov.</w:t>
      </w:r>
      <w:r>
        <w:rPr>
          <w:sz w:val="15"/>
          <w:vertAlign w:val="superscript"/>
        </w:rPr>
        <w:t>100aa</w:t>
      </w:r>
      <w:r>
        <w:t>)</w:t>
      </w:r>
    </w:p>
    <w:p w:rsidR="00271AB0" w:rsidRDefault="00271AB0" w:rsidP="001F0CFC">
      <w:pPr>
        <w:numPr>
          <w:ilvl w:val="1"/>
          <w:numId w:val="594"/>
        </w:numPr>
        <w:spacing w:after="206" w:line="262" w:lineRule="auto"/>
      </w:pPr>
      <w:r>
        <w:t>Ak sa v ustanoveniach o vymáhaní pohľadávok zrážkami zo mzdy uvádza platiteľ mzdy, vzťahujú sa príslušné ustanovenia na osobu, voči ktorej má účastník konania nárok na príjem podľa odseku 1.</w:t>
      </w:r>
    </w:p>
    <w:p w:rsidR="00271AB0" w:rsidRDefault="00271AB0" w:rsidP="001F0CFC">
      <w:pPr>
        <w:numPr>
          <w:ilvl w:val="1"/>
          <w:numId w:val="594"/>
        </w:numPr>
        <w:spacing w:after="94" w:line="262" w:lineRule="auto"/>
      </w:pPr>
      <w:r>
        <w:t>Vymáhaniu pohľadávok zrážkami zo mzdy nepodliehajú:</w:t>
      </w:r>
    </w:p>
    <w:p w:rsidR="00271AB0" w:rsidRDefault="00271AB0" w:rsidP="001F0CFC">
      <w:pPr>
        <w:numPr>
          <w:ilvl w:val="0"/>
          <w:numId w:val="595"/>
        </w:numPr>
        <w:spacing w:after="113" w:line="262" w:lineRule="auto"/>
        <w:ind w:hanging="283"/>
      </w:pPr>
      <w:r>
        <w:t>suma potrebná na úhradu za poskytnutú sociálnu službu</w:t>
      </w:r>
      <w:r>
        <w:rPr>
          <w:sz w:val="15"/>
          <w:vertAlign w:val="superscript"/>
        </w:rPr>
        <w:t>100ab</w:t>
      </w:r>
      <w:r>
        <w:rPr>
          <w:sz w:val="18"/>
        </w:rPr>
        <w:t xml:space="preserve">) </w:t>
      </w:r>
      <w:r>
        <w:t>alebo jej časť, ak účastník konania platí úhradu za poskytnutú sociálnu službu</w:t>
      </w:r>
      <w:r>
        <w:rPr>
          <w:sz w:val="15"/>
          <w:vertAlign w:val="superscript"/>
        </w:rPr>
        <w:t>100ab</w:t>
      </w:r>
      <w:r>
        <w:rPr>
          <w:sz w:val="18"/>
        </w:rPr>
        <w:t xml:space="preserve">) </w:t>
      </w:r>
      <w:r>
        <w:t>alebo jej časť,</w:t>
      </w:r>
    </w:p>
    <w:p w:rsidR="00271AB0" w:rsidRDefault="00271AB0" w:rsidP="001F0CFC">
      <w:pPr>
        <w:numPr>
          <w:ilvl w:val="0"/>
          <w:numId w:val="595"/>
        </w:numPr>
        <w:spacing w:after="86" w:line="262" w:lineRule="auto"/>
        <w:ind w:hanging="283"/>
      </w:pPr>
      <w:r>
        <w:t>suma povinného zostatku po zaplatení úhrady za sociálnu službu,</w:t>
      </w:r>
      <w:r>
        <w:rPr>
          <w:sz w:val="15"/>
          <w:vertAlign w:val="superscript"/>
        </w:rPr>
        <w:t>100ac</w:t>
      </w:r>
      <w:r>
        <w:rPr>
          <w:sz w:val="18"/>
        </w:rPr>
        <w:t xml:space="preserve">) </w:t>
      </w:r>
      <w:r>
        <w:t>ak účastník konania platí úhradu za sociálnu službu,</w:t>
      </w:r>
    </w:p>
    <w:p w:rsidR="00271AB0" w:rsidRDefault="00271AB0" w:rsidP="001F0CFC">
      <w:pPr>
        <w:numPr>
          <w:ilvl w:val="0"/>
          <w:numId w:val="595"/>
        </w:numPr>
        <w:spacing w:after="124" w:line="262" w:lineRule="auto"/>
        <w:ind w:hanging="283"/>
      </w:pPr>
      <w:r>
        <w:t>pomoc v hmotnej núdzi a jednorazová dávka v hmotnej núdzi podľa osobitného predpisu,</w:t>
      </w:r>
      <w:r>
        <w:rPr>
          <w:sz w:val="15"/>
          <w:vertAlign w:val="superscript"/>
        </w:rPr>
        <w:t>100ad</w:t>
      </w:r>
      <w:r>
        <w:rPr>
          <w:sz w:val="18"/>
        </w:rPr>
        <w:t>)</w:t>
      </w:r>
    </w:p>
    <w:p w:rsidR="00271AB0" w:rsidRDefault="00271AB0" w:rsidP="001F0CFC">
      <w:pPr>
        <w:numPr>
          <w:ilvl w:val="0"/>
          <w:numId w:val="595"/>
        </w:numPr>
        <w:spacing w:after="126" w:line="262" w:lineRule="auto"/>
        <w:ind w:hanging="283"/>
      </w:pPr>
      <w:r>
        <w:t>peňažné príspevky na kompenzáciu sociálnych dôsledkov ťažkého zdravotného postihnutia podľa osobitného predpisu,</w:t>
      </w:r>
      <w:r>
        <w:rPr>
          <w:sz w:val="15"/>
          <w:vertAlign w:val="superscript"/>
        </w:rPr>
        <w:t>100ae</w:t>
      </w:r>
      <w:r>
        <w:rPr>
          <w:sz w:val="18"/>
        </w:rPr>
        <w:t>)</w:t>
      </w:r>
    </w:p>
    <w:p w:rsidR="00271AB0" w:rsidRDefault="00271AB0" w:rsidP="001F0CFC">
      <w:pPr>
        <w:numPr>
          <w:ilvl w:val="0"/>
          <w:numId w:val="595"/>
        </w:numPr>
        <w:spacing w:after="110" w:line="262" w:lineRule="auto"/>
        <w:ind w:hanging="283"/>
      </w:pPr>
      <w:r>
        <w:t>štátne sociálne dávky podľa osobitných predpisov,</w:t>
      </w:r>
      <w:r>
        <w:rPr>
          <w:sz w:val="15"/>
          <w:vertAlign w:val="superscript"/>
        </w:rPr>
        <w:t>100af</w:t>
      </w:r>
      <w:r>
        <w:rPr>
          <w:sz w:val="18"/>
        </w:rPr>
        <w:t>)</w:t>
      </w:r>
    </w:p>
    <w:p w:rsidR="00271AB0" w:rsidRDefault="00271AB0" w:rsidP="001F0CFC">
      <w:pPr>
        <w:numPr>
          <w:ilvl w:val="0"/>
          <w:numId w:val="595"/>
        </w:numPr>
        <w:spacing w:after="124" w:line="262" w:lineRule="auto"/>
        <w:ind w:hanging="283"/>
      </w:pPr>
      <w:r>
        <w:t>príspevky na podporu náhradnej starostlivosti o dieťa podľa osobitného predpisu,</w:t>
      </w:r>
      <w:r>
        <w:rPr>
          <w:sz w:val="15"/>
          <w:vertAlign w:val="superscript"/>
        </w:rPr>
        <w:t>100ag</w:t>
      </w:r>
      <w:r>
        <w:rPr>
          <w:sz w:val="18"/>
        </w:rPr>
        <w:t>)</w:t>
      </w:r>
    </w:p>
    <w:p w:rsidR="00271AB0" w:rsidRDefault="00271AB0" w:rsidP="001F0CFC">
      <w:pPr>
        <w:numPr>
          <w:ilvl w:val="0"/>
          <w:numId w:val="595"/>
        </w:numPr>
        <w:spacing w:after="141" w:line="262" w:lineRule="auto"/>
        <w:ind w:hanging="283"/>
      </w:pPr>
      <w:r>
        <w:t>opatrenia sociálnoprávnej ochrany detí a sociálnej kurately finančného charakteru podľa osobitného predpisu,</w:t>
      </w:r>
      <w:r>
        <w:rPr>
          <w:sz w:val="15"/>
          <w:vertAlign w:val="superscript"/>
        </w:rPr>
        <w:t>100ah</w:t>
      </w:r>
      <w:r>
        <w:rPr>
          <w:sz w:val="18"/>
        </w:rPr>
        <w:t>)</w:t>
      </w:r>
    </w:p>
    <w:p w:rsidR="00271AB0" w:rsidRDefault="00271AB0" w:rsidP="001F0CFC">
      <w:pPr>
        <w:numPr>
          <w:ilvl w:val="0"/>
          <w:numId w:val="595"/>
        </w:numPr>
        <w:spacing w:after="206" w:line="262" w:lineRule="auto"/>
        <w:ind w:hanging="283"/>
      </w:pPr>
      <w:r>
        <w:t>zvýšenie dôchodku pre bezvládnosť.</w:t>
      </w:r>
    </w:p>
    <w:p w:rsidR="00271AB0" w:rsidRDefault="00271AB0" w:rsidP="00271AB0">
      <w:pPr>
        <w:spacing w:after="322"/>
        <w:ind w:left="-15"/>
      </w:pPr>
      <w:r>
        <w:t>(4) Pri vymáhaní pohľadávok zrážkami zo mzdy sa zrážka môže vykonať najviac v rozsahu sumy, ktorú možno postihnúť exekúciou podľa osobitného predpisu.</w:t>
      </w:r>
      <w:r>
        <w:rPr>
          <w:sz w:val="15"/>
          <w:vertAlign w:val="superscript"/>
        </w:rPr>
        <w:t>81</w:t>
      </w:r>
    </w:p>
    <w:p w:rsidR="00271AB0" w:rsidRDefault="00271AB0" w:rsidP="00271AB0">
      <w:pPr>
        <w:spacing w:after="194" w:line="248" w:lineRule="auto"/>
        <w:ind w:left="100" w:right="90" w:hanging="10"/>
        <w:jc w:val="center"/>
      </w:pPr>
      <w:r>
        <w:rPr>
          <w:b/>
        </w:rPr>
        <w:t>§ 225i</w:t>
      </w:r>
    </w:p>
    <w:p w:rsidR="00271AB0" w:rsidRDefault="00271AB0" w:rsidP="001F0CFC">
      <w:pPr>
        <w:numPr>
          <w:ilvl w:val="1"/>
          <w:numId w:val="596"/>
        </w:numPr>
        <w:spacing w:after="206" w:line="262" w:lineRule="auto"/>
      </w:pPr>
      <w:r>
        <w:t>Príslušná organizačná zložka Sociálnej poisťovne doručí do vlastných rúk platiteľovi mzdy príkaz na začatie vymáhania pohľadávok zrážkami zo mzdy a účastníkovi konania upovedomenie o začatí vymáhania pohľadávok zrážkami zo mzdy a zakáže účastníkovi konania nakladať s peňažnými prostriedkami, ktoré možno vymáhať spôsobmi podľa tohto zákona, a to až do sumy vymáhanej pohľadávky. Účastník konania stráca dňom, keď sa platiteľovi mzdy doručí príkaz na začatie vymáhania pohľadávok zrážkami zo mzdy, právo na vyplatenie tej časti mzdy, ktorá zodpovedá určenej výške zrážok.</w:t>
      </w:r>
    </w:p>
    <w:p w:rsidR="00271AB0" w:rsidRDefault="00271AB0" w:rsidP="001F0CFC">
      <w:pPr>
        <w:numPr>
          <w:ilvl w:val="1"/>
          <w:numId w:val="596"/>
        </w:numPr>
        <w:spacing w:after="206" w:line="262" w:lineRule="auto"/>
      </w:pPr>
      <w:r>
        <w:t>Príslušná organizačná zložka Sociálnej poisťovne prikáže platiteľovi mzdy, aby odo dňa doručenia príkazu podľa odseku 1 vykonával zo mzdy účastníka konania určené zrážky a nevyplácal mu zrazené sumy.</w:t>
      </w:r>
    </w:p>
    <w:p w:rsidR="00271AB0" w:rsidRDefault="00271AB0" w:rsidP="001F0CFC">
      <w:pPr>
        <w:numPr>
          <w:ilvl w:val="1"/>
          <w:numId w:val="596"/>
        </w:numPr>
        <w:spacing w:after="104" w:line="262" w:lineRule="auto"/>
      </w:pPr>
      <w:r>
        <w:t>Príkaz na začatie vymáhania pohľadávok zrážkami zo mzdy obsahuje</w:t>
      </w:r>
    </w:p>
    <w:p w:rsidR="00271AB0" w:rsidRDefault="00271AB0" w:rsidP="001F0CFC">
      <w:pPr>
        <w:numPr>
          <w:ilvl w:val="0"/>
          <w:numId w:val="597"/>
        </w:numPr>
        <w:spacing w:after="103" w:line="262" w:lineRule="auto"/>
        <w:ind w:right="526" w:hanging="283"/>
      </w:pPr>
      <w:r>
        <w:t>názov a sídlo organizačnej zložky Sociálnej poisťovne, ktorá príkaz na začatie vymáhania pohľadávok zrážkami zo mzdy vydala,</w:t>
      </w:r>
    </w:p>
    <w:p w:rsidR="00271AB0" w:rsidRDefault="00271AB0" w:rsidP="001F0CFC">
      <w:pPr>
        <w:numPr>
          <w:ilvl w:val="0"/>
          <w:numId w:val="597"/>
        </w:numPr>
        <w:spacing w:after="0" w:line="364" w:lineRule="auto"/>
        <w:ind w:right="526" w:hanging="283"/>
      </w:pPr>
      <w:r>
        <w:t>číslo a dátum vydania príkazu na začatie vymáhania pohľadávok zrážkami zo mzdy, c) označenie platiteľa mzdy,</w:t>
      </w:r>
    </w:p>
    <w:p w:rsidR="00271AB0" w:rsidRDefault="00271AB0" w:rsidP="001F0CFC">
      <w:pPr>
        <w:numPr>
          <w:ilvl w:val="0"/>
          <w:numId w:val="598"/>
        </w:numPr>
        <w:spacing w:after="104" w:line="262" w:lineRule="auto"/>
        <w:ind w:hanging="283"/>
      </w:pPr>
      <w:r>
        <w:t>označenie exekučného titulu,</w:t>
      </w:r>
    </w:p>
    <w:p w:rsidR="00271AB0" w:rsidRDefault="00271AB0" w:rsidP="001F0CFC">
      <w:pPr>
        <w:numPr>
          <w:ilvl w:val="0"/>
          <w:numId w:val="598"/>
        </w:numPr>
        <w:spacing w:after="103" w:line="262" w:lineRule="auto"/>
        <w:ind w:hanging="283"/>
      </w:pPr>
      <w:r>
        <w:t>meno, priezvisko, adresu a identifikačné číslo sociálneho zabezpečenia účastníka konania, ktorý je fyzickou osobou,</w:t>
      </w:r>
    </w:p>
    <w:p w:rsidR="00271AB0" w:rsidRDefault="00271AB0" w:rsidP="001F0CFC">
      <w:pPr>
        <w:numPr>
          <w:ilvl w:val="0"/>
          <w:numId w:val="598"/>
        </w:numPr>
        <w:spacing w:after="104" w:line="262" w:lineRule="auto"/>
        <w:ind w:hanging="283"/>
      </w:pPr>
      <w:r>
        <w:t>sumu pohľadávky,</w:t>
      </w:r>
    </w:p>
    <w:p w:rsidR="00271AB0" w:rsidRDefault="00271AB0" w:rsidP="001F0CFC">
      <w:pPr>
        <w:numPr>
          <w:ilvl w:val="0"/>
          <w:numId w:val="598"/>
        </w:numPr>
        <w:spacing w:after="206" w:line="262" w:lineRule="auto"/>
        <w:ind w:hanging="283"/>
      </w:pPr>
      <w:r>
        <w:t>meno, priezvisko, funkciu, podpis oprávnenej osoby a odtlačok úradnej pečiatky alebo, ak sa príkaz na začatie vymáhania pohľadávok zrážkami zo mzdy vyhotoví s použitím výpočtovej techniky, predtlačený odtlačok pečiatky Sociálnej poisťovne s uvedením mena, priezviska a funkcie oprávnenej osoby.</w:t>
      </w:r>
    </w:p>
    <w:p w:rsidR="00271AB0" w:rsidRDefault="00271AB0" w:rsidP="001F0CFC">
      <w:pPr>
        <w:numPr>
          <w:ilvl w:val="1"/>
          <w:numId w:val="598"/>
        </w:numPr>
        <w:spacing w:after="206" w:line="262" w:lineRule="auto"/>
      </w:pPr>
      <w:r>
        <w:t>Príkaz na začatie vymáhania pohľadávok zrážkami zo mzdy je právoplatný dňom jeho vydania a odvolanie voči nemu nie je prípustné.</w:t>
      </w:r>
    </w:p>
    <w:p w:rsidR="00271AB0" w:rsidRDefault="00271AB0" w:rsidP="001F0CFC">
      <w:pPr>
        <w:numPr>
          <w:ilvl w:val="1"/>
          <w:numId w:val="598"/>
        </w:numPr>
        <w:spacing w:after="104" w:line="262" w:lineRule="auto"/>
      </w:pPr>
      <w:r>
        <w:t>Upovedomenie o začatí vymáhania pohľadávok zrážkami zo mzdy obsahuje</w:t>
      </w:r>
    </w:p>
    <w:p w:rsidR="00271AB0" w:rsidRDefault="00271AB0" w:rsidP="001F0CFC">
      <w:pPr>
        <w:numPr>
          <w:ilvl w:val="0"/>
          <w:numId w:val="599"/>
        </w:numPr>
        <w:spacing w:after="103" w:line="262" w:lineRule="auto"/>
        <w:ind w:hanging="283"/>
      </w:pPr>
      <w:r>
        <w:t>názov a sídlo organizačnej zložky Sociálnej poisťovne, ktorá upovedomenie o začatí vymáhania pohľadávok zrážkami zo mzdy vydala,</w:t>
      </w:r>
    </w:p>
    <w:p w:rsidR="00271AB0" w:rsidRDefault="00271AB0" w:rsidP="001F0CFC">
      <w:pPr>
        <w:numPr>
          <w:ilvl w:val="0"/>
          <w:numId w:val="599"/>
        </w:numPr>
        <w:spacing w:after="104" w:line="262" w:lineRule="auto"/>
        <w:ind w:hanging="283"/>
      </w:pPr>
      <w:r>
        <w:t>označenie exekučného titulu,</w:t>
      </w:r>
    </w:p>
    <w:p w:rsidR="00271AB0" w:rsidRDefault="00271AB0" w:rsidP="001F0CFC">
      <w:pPr>
        <w:numPr>
          <w:ilvl w:val="0"/>
          <w:numId w:val="599"/>
        </w:numPr>
        <w:spacing w:after="103" w:line="262" w:lineRule="auto"/>
        <w:ind w:hanging="283"/>
      </w:pPr>
      <w:r>
        <w:t>meno, priezvisko, adresu a identifikačné číslo sociálneho zabezpečenia účastníka konania, ktorý je fyzickou osobou,</w:t>
      </w:r>
    </w:p>
    <w:p w:rsidR="00271AB0" w:rsidRDefault="00271AB0" w:rsidP="001F0CFC">
      <w:pPr>
        <w:numPr>
          <w:ilvl w:val="0"/>
          <w:numId w:val="599"/>
        </w:numPr>
        <w:spacing w:after="104" w:line="262" w:lineRule="auto"/>
        <w:ind w:hanging="283"/>
      </w:pPr>
      <w:r>
        <w:t>sumu pohľadávky,</w:t>
      </w:r>
    </w:p>
    <w:p w:rsidR="00271AB0" w:rsidRDefault="00271AB0" w:rsidP="001F0CFC">
      <w:pPr>
        <w:numPr>
          <w:ilvl w:val="0"/>
          <w:numId w:val="599"/>
        </w:numPr>
        <w:spacing w:after="103" w:line="262" w:lineRule="auto"/>
        <w:ind w:hanging="283"/>
      </w:pPr>
      <w:r>
        <w:t>výzvu na zaplatenie pohľadávky do ôsmich dní od doručenia upovedomenia o začatí vymáhania pohľadávok zrážkami zo mzdy,</w:t>
      </w:r>
    </w:p>
    <w:p w:rsidR="00271AB0" w:rsidRDefault="00271AB0" w:rsidP="001F0CFC">
      <w:pPr>
        <w:numPr>
          <w:ilvl w:val="0"/>
          <w:numId w:val="599"/>
        </w:numPr>
        <w:spacing w:after="103" w:line="262" w:lineRule="auto"/>
        <w:ind w:hanging="283"/>
      </w:pPr>
      <w:r>
        <w:t>upozornenie, že ak pohľadávka nebude zaplatená v lehote podľa písmena e), príslušná organizačná zložka Sociálnej poisťovne pristúpi k vymáhaniu pohľadávok zrážkami zo mzdy na základe exekučného príkazu na vymáhanie pohľadávok zrážkami zo mzdy,</w:t>
      </w:r>
    </w:p>
    <w:p w:rsidR="00271AB0" w:rsidRDefault="00271AB0" w:rsidP="001F0CFC">
      <w:pPr>
        <w:numPr>
          <w:ilvl w:val="0"/>
          <w:numId w:val="599"/>
        </w:numPr>
        <w:spacing w:after="103" w:line="262" w:lineRule="auto"/>
        <w:ind w:hanging="283"/>
      </w:pPr>
      <w:r>
        <w:t>informáciu, že upovedomenie o začatí vymáhania pohľadávok zrážkami zo mzdy zostáva v platnosti do úplného uspokojenia vymáhanej pohľadávky a vzťahuje sa aj na budúcich platiteľov mzdy,</w:t>
      </w:r>
    </w:p>
    <w:p w:rsidR="00271AB0" w:rsidRDefault="00271AB0" w:rsidP="001F0CFC">
      <w:pPr>
        <w:numPr>
          <w:ilvl w:val="0"/>
          <w:numId w:val="599"/>
        </w:numPr>
        <w:spacing w:after="104" w:line="262" w:lineRule="auto"/>
        <w:ind w:hanging="283"/>
      </w:pPr>
      <w:r>
        <w:t>číslo účtu príslušnej organizačnej zložky Sociálnej poisťovne,</w:t>
      </w:r>
    </w:p>
    <w:p w:rsidR="00271AB0" w:rsidRDefault="00271AB0" w:rsidP="001F0CFC">
      <w:pPr>
        <w:numPr>
          <w:ilvl w:val="0"/>
          <w:numId w:val="599"/>
        </w:numPr>
        <w:spacing w:after="104" w:line="262" w:lineRule="auto"/>
        <w:ind w:hanging="283"/>
      </w:pPr>
      <w:r>
        <w:t>variabilný symbol a špecifický symbol,</w:t>
      </w:r>
    </w:p>
    <w:p w:rsidR="00271AB0" w:rsidRDefault="00271AB0" w:rsidP="001F0CFC">
      <w:pPr>
        <w:numPr>
          <w:ilvl w:val="0"/>
          <w:numId w:val="599"/>
        </w:numPr>
        <w:spacing w:after="103" w:line="262" w:lineRule="auto"/>
        <w:ind w:hanging="283"/>
      </w:pPr>
      <w:r>
        <w:t>poučenie o odvolaní proti upovedomeniu o začatí vymáhania pohľadávok zrážkami zo mzdy vrátane poučenia, či rozhodnutie možno preskúmať súdom,</w:t>
      </w:r>
    </w:p>
    <w:p w:rsidR="00271AB0" w:rsidRDefault="00271AB0" w:rsidP="001F0CFC">
      <w:pPr>
        <w:numPr>
          <w:ilvl w:val="0"/>
          <w:numId w:val="599"/>
        </w:numPr>
        <w:spacing w:after="206" w:line="262" w:lineRule="auto"/>
        <w:ind w:hanging="283"/>
      </w:pPr>
      <w:r>
        <w:t>meno, priezvisko, funkciu, podpis oprávnenej osoby a odtlačok úradnej pečiatky alebo, ak sa upovedomenie o začatí vymáhania pohľadávok zrážkami zo mzdy vyhotoví s použitím výpočtovej techniky, predtlačený odtlačok pečiatky Sociálnej poisťovne s uvedením mena, priezviska a funkcie oprávnenej osoby.</w:t>
      </w:r>
    </w:p>
    <w:p w:rsidR="00271AB0" w:rsidRDefault="00271AB0" w:rsidP="001F0CFC">
      <w:pPr>
        <w:numPr>
          <w:ilvl w:val="1"/>
          <w:numId w:val="599"/>
        </w:numPr>
        <w:spacing w:after="203" w:line="263" w:lineRule="auto"/>
        <w:ind w:right="-7" w:hanging="308"/>
      </w:pPr>
      <w:r>
        <w:t>Príslušná organizačná zložka Sociálnej poisťovne po márnom uplynutí lehoty na podanie odvolania alebo po nadobudnutí právoplatnosti rozhodnutia, ktorým sa odvolanie zamietlo, vydá exekučný príkaz na vymáhanie pohľadávok zrážkami zo mzdy.</w:t>
      </w:r>
    </w:p>
    <w:p w:rsidR="00271AB0" w:rsidRDefault="00271AB0" w:rsidP="001F0CFC">
      <w:pPr>
        <w:numPr>
          <w:ilvl w:val="1"/>
          <w:numId w:val="599"/>
        </w:numPr>
        <w:spacing w:after="104" w:line="262" w:lineRule="auto"/>
        <w:ind w:right="-7" w:hanging="308"/>
      </w:pPr>
      <w:r>
        <w:t>Exekučný príkaz na vymáhanie pohľadávok zrážkami zo mzdy obsahuje</w:t>
      </w:r>
    </w:p>
    <w:p w:rsidR="00271AB0" w:rsidRDefault="00271AB0" w:rsidP="001F0CFC">
      <w:pPr>
        <w:numPr>
          <w:ilvl w:val="0"/>
          <w:numId w:val="600"/>
        </w:numPr>
        <w:spacing w:after="103" w:line="262" w:lineRule="auto"/>
        <w:ind w:right="286" w:hanging="283"/>
      </w:pPr>
      <w:r>
        <w:t>názov a sídlo organizačnej zložky Sociálnej poisťovne, ktorá exekučný príkaz na vymáhanie pohľadávok zrážkami zo mzdy vydala,</w:t>
      </w:r>
    </w:p>
    <w:p w:rsidR="00271AB0" w:rsidRDefault="00271AB0" w:rsidP="001F0CFC">
      <w:pPr>
        <w:numPr>
          <w:ilvl w:val="0"/>
          <w:numId w:val="600"/>
        </w:numPr>
        <w:spacing w:after="0" w:line="364" w:lineRule="auto"/>
        <w:ind w:right="286" w:hanging="283"/>
      </w:pPr>
      <w:r>
        <w:t>číslo a dátum vydania exekučného príkazu na vymáhanie pohľadávok zrážkami zo mzdy, c) označenie platiteľa mzdy,</w:t>
      </w:r>
    </w:p>
    <w:p w:rsidR="00271AB0" w:rsidRDefault="00271AB0" w:rsidP="001F0CFC">
      <w:pPr>
        <w:numPr>
          <w:ilvl w:val="0"/>
          <w:numId w:val="601"/>
        </w:numPr>
        <w:spacing w:after="103" w:line="262" w:lineRule="auto"/>
        <w:ind w:hanging="283"/>
      </w:pPr>
      <w:r>
        <w:t>meno, priezvisko, adresu a identifikačné číslo sociálneho zabezpečenia účastníka konania, ktorý je fyzickou osobou,</w:t>
      </w:r>
    </w:p>
    <w:p w:rsidR="00271AB0" w:rsidRDefault="00271AB0" w:rsidP="001F0CFC">
      <w:pPr>
        <w:numPr>
          <w:ilvl w:val="0"/>
          <w:numId w:val="601"/>
        </w:numPr>
        <w:spacing w:after="104" w:line="262" w:lineRule="auto"/>
        <w:ind w:hanging="283"/>
      </w:pPr>
      <w:r>
        <w:t>sumu pohľadávky,</w:t>
      </w:r>
    </w:p>
    <w:p w:rsidR="00271AB0" w:rsidRDefault="00271AB0" w:rsidP="001F0CFC">
      <w:pPr>
        <w:numPr>
          <w:ilvl w:val="0"/>
          <w:numId w:val="601"/>
        </w:numPr>
        <w:spacing w:after="104" w:line="262" w:lineRule="auto"/>
        <w:ind w:hanging="283"/>
      </w:pPr>
      <w:r>
        <w:t>číslo účtu príslušnej organizačnej zložky Sociálnej poisťovne,</w:t>
      </w:r>
    </w:p>
    <w:p w:rsidR="00271AB0" w:rsidRDefault="00271AB0" w:rsidP="001F0CFC">
      <w:pPr>
        <w:numPr>
          <w:ilvl w:val="0"/>
          <w:numId w:val="601"/>
        </w:numPr>
        <w:spacing w:after="104" w:line="262" w:lineRule="auto"/>
        <w:ind w:hanging="283"/>
      </w:pPr>
      <w:r>
        <w:t>variabilný symbol a špecifický symbol,</w:t>
      </w:r>
    </w:p>
    <w:p w:rsidR="00271AB0" w:rsidRDefault="00271AB0" w:rsidP="001F0CFC">
      <w:pPr>
        <w:numPr>
          <w:ilvl w:val="0"/>
          <w:numId w:val="601"/>
        </w:numPr>
        <w:spacing w:after="103" w:line="262" w:lineRule="auto"/>
        <w:ind w:hanging="283"/>
      </w:pPr>
      <w:r>
        <w:t>informáciu, že exekučný príkaz na vymáhanie pohľadávok zrážkami zo mzdy zostáva v platnosti do úplného uspokojenia vymáhanej pohľadávky a vzťahuje sa aj na budúcich platiteľov mzdy,</w:t>
      </w:r>
    </w:p>
    <w:p w:rsidR="00271AB0" w:rsidRDefault="00271AB0" w:rsidP="001F0CFC">
      <w:pPr>
        <w:numPr>
          <w:ilvl w:val="0"/>
          <w:numId w:val="601"/>
        </w:numPr>
        <w:spacing w:after="103" w:line="262" w:lineRule="auto"/>
        <w:ind w:hanging="283"/>
      </w:pPr>
      <w:r>
        <w:t>poučenie o tom, že proti exekučnému príkazu na vymáhanie pohľadávok zrážkami zo mzdy nie je prípustné odvolanie,</w:t>
      </w:r>
    </w:p>
    <w:p w:rsidR="00271AB0" w:rsidRDefault="00271AB0" w:rsidP="001F0CFC">
      <w:pPr>
        <w:numPr>
          <w:ilvl w:val="0"/>
          <w:numId w:val="601"/>
        </w:numPr>
        <w:spacing w:after="206" w:line="262" w:lineRule="auto"/>
        <w:ind w:hanging="283"/>
      </w:pPr>
      <w:r>
        <w:t>meno, priezvisko, funkciu, podpis oprávnenej osoby a odtlačok úradnej pečiatky alebo, ak sa exekučný príkaz na vymáhanie pohľadávok zrážkami zo mzdy vyhotoví s použitím výpočtovej techniky, predtlačený odtlačok pečiatky Sociálnej poisťovne s uvedením mena, priezviska a funkcie oprávnenej osoby.</w:t>
      </w:r>
    </w:p>
    <w:p w:rsidR="00271AB0" w:rsidRDefault="00271AB0" w:rsidP="001F0CFC">
      <w:pPr>
        <w:numPr>
          <w:ilvl w:val="1"/>
          <w:numId w:val="601"/>
        </w:numPr>
        <w:spacing w:after="206" w:line="262" w:lineRule="auto"/>
      </w:pPr>
      <w:r>
        <w:t>Exekučný príkaz na vymáhanie pohľadávok zrážkami zo mzdy je právoplatný dňom jeho vydania a odvolanie voči nemu nie je prípustné.</w:t>
      </w:r>
    </w:p>
    <w:p w:rsidR="00271AB0" w:rsidRDefault="00271AB0" w:rsidP="001F0CFC">
      <w:pPr>
        <w:numPr>
          <w:ilvl w:val="1"/>
          <w:numId w:val="601"/>
        </w:numPr>
        <w:spacing w:after="206" w:line="262" w:lineRule="auto"/>
      </w:pPr>
      <w:r>
        <w:t>Príslušná organizačná zložka Sociálnej poisťovne doručí do vlastných rúk exekučný príkaz na vymáhanie pohľadávok zrážkami zo mzdy účastníkovi konania a platiteľovi mzdy.</w:t>
      </w:r>
    </w:p>
    <w:p w:rsidR="00271AB0" w:rsidRDefault="00271AB0" w:rsidP="001F0CFC">
      <w:pPr>
        <w:numPr>
          <w:ilvl w:val="1"/>
          <w:numId w:val="601"/>
        </w:numPr>
        <w:spacing w:after="103" w:line="262" w:lineRule="auto"/>
      </w:pPr>
      <w:r>
        <w:t>Platiteľ mzdy je povinný po doručení exekučného príkazu na vymáhanie pohľadávok zrážkami zo mzdy</w:t>
      </w:r>
    </w:p>
    <w:p w:rsidR="00271AB0" w:rsidRDefault="00271AB0" w:rsidP="001F0CFC">
      <w:pPr>
        <w:numPr>
          <w:ilvl w:val="0"/>
          <w:numId w:val="602"/>
        </w:numPr>
        <w:spacing w:after="103" w:line="262" w:lineRule="auto"/>
        <w:ind w:hanging="283"/>
      </w:pPr>
      <w:r>
        <w:t>poukázať na účet príslušnej organizačnej zložky Sociálnej poisťovne s uvedením variabilného symbolu a špecifického symbolu, ktorý je uvedený v exekučnom príkaze na vymáhanie pohľadávok zrážkami zo mzdy, sumy zrazené zo mzdy účastníka konania,</w:t>
      </w:r>
    </w:p>
    <w:p w:rsidR="00271AB0" w:rsidRDefault="00271AB0" w:rsidP="001F0CFC">
      <w:pPr>
        <w:numPr>
          <w:ilvl w:val="0"/>
          <w:numId w:val="602"/>
        </w:numPr>
        <w:spacing w:after="206" w:line="262" w:lineRule="auto"/>
        <w:ind w:hanging="283"/>
      </w:pPr>
      <w:r>
        <w:t>zrážať zo mzdy účastníka konania sumy na úhradu pohľadávky a poukazovať ich na účet príslušnej organizačnej zložky Sociálnej poisťovne s uvedením variabilného symbolu a špecifického symbolu, ktorý je uvedený v exekučnom príkaze na vymáhanie pohľadávok zrážkami zo mzdy.</w:t>
      </w:r>
    </w:p>
    <w:p w:rsidR="00271AB0" w:rsidRDefault="00271AB0" w:rsidP="001F0CFC">
      <w:pPr>
        <w:numPr>
          <w:ilvl w:val="1"/>
          <w:numId w:val="602"/>
        </w:numPr>
        <w:spacing w:after="234" w:line="262" w:lineRule="auto"/>
      </w:pPr>
      <w:r>
        <w:t>Platiteľ mzdy je oprávnený vykonať zrážky zo mzdy nad rozsah sumy, ktorú možno postihnúť exekúciou podľa osobitného predpisu,</w:t>
      </w:r>
      <w:r>
        <w:rPr>
          <w:sz w:val="15"/>
          <w:vertAlign w:val="superscript"/>
        </w:rPr>
        <w:t xml:space="preserve">81 </w:t>
      </w:r>
      <w:r>
        <w:t>len ak s tým účastník konania súhlasí.</w:t>
      </w:r>
    </w:p>
    <w:p w:rsidR="00271AB0" w:rsidRDefault="00271AB0" w:rsidP="001F0CFC">
      <w:pPr>
        <w:numPr>
          <w:ilvl w:val="1"/>
          <w:numId w:val="602"/>
        </w:numPr>
        <w:spacing w:after="206" w:line="262" w:lineRule="auto"/>
      </w:pPr>
      <w:r>
        <w:t>Ak platiteľ mzdy nesplní povinnosť podľa odseku 10, môže mu príslušná organizačná zložka Sociálnej poisťovne uložiť pokutu podľa § 239.</w:t>
      </w:r>
    </w:p>
    <w:p w:rsidR="00271AB0" w:rsidRDefault="00271AB0" w:rsidP="001F0CFC">
      <w:pPr>
        <w:numPr>
          <w:ilvl w:val="1"/>
          <w:numId w:val="602"/>
        </w:numPr>
        <w:spacing w:after="206" w:line="262" w:lineRule="auto"/>
      </w:pPr>
      <w:r>
        <w:t>Platiteľ mzdy prestane vykonávať zrážky zo mzdy po uspokojení vymáhanej pohľadávky.</w:t>
      </w:r>
    </w:p>
    <w:p w:rsidR="00271AB0" w:rsidRDefault="00271AB0" w:rsidP="001F0CFC">
      <w:pPr>
        <w:numPr>
          <w:ilvl w:val="1"/>
          <w:numId w:val="602"/>
        </w:numPr>
        <w:spacing w:after="201" w:line="264" w:lineRule="auto"/>
      </w:pPr>
      <w:r>
        <w:t>Ak sa po doručení exekučného príkazu na vymáhanie pohľadávky zrážkami zo mzdy zmení platiteľ mzdy, vzťahuje sa tento exekučný príkaz aj na mzdu účastníka konania u nového platiteľa mzdy.</w:t>
      </w:r>
    </w:p>
    <w:p w:rsidR="00271AB0" w:rsidRDefault="00271AB0" w:rsidP="001F0CFC">
      <w:pPr>
        <w:numPr>
          <w:ilvl w:val="1"/>
          <w:numId w:val="602"/>
        </w:numPr>
        <w:spacing w:after="206" w:line="262" w:lineRule="auto"/>
      </w:pPr>
      <w:r>
        <w:t>Povinnosť vykonávať zrážky zo mzdy účastníka konania vzniká novému platiteľovi mzdy dňom, keď sa od účastníka konania alebo doterajšieho platiteľa mzdy dozvie, že bol vydaný exekučný príkaz na vymáhanie pohľadávok zrážkami zo mzdy, alebo dňom, keď príslušná organizačná zložka Sociálnej poisťovne doručí novému platiteľovi mzdy do vlastných rúk pôvodný exekučný príkaz na vymáhanie pohľadávok zrážkami zo mzdy. Príslušná organizačná zložka Sociálnej poisťovne poučí nového platiteľa mzdy o povinnostiach pri vykonávaní vymáhania pohľadávok zrážkami zo mzdy, oboznámi ho s doterajším priebehom vymáhania pohľadávok zrážkami zo mzdy a uvedie zostatok pohľadávky.</w:t>
      </w:r>
    </w:p>
    <w:p w:rsidR="00271AB0" w:rsidRDefault="00271AB0" w:rsidP="001F0CFC">
      <w:pPr>
        <w:numPr>
          <w:ilvl w:val="1"/>
          <w:numId w:val="602"/>
        </w:numPr>
        <w:spacing w:after="206" w:line="262" w:lineRule="auto"/>
      </w:pPr>
      <w:r>
        <w:t>Ak účastník konania uzatvorí nový pracovnoprávny vzťah alebo obdobný pracovný vzťah, je povinný predložiť platiteľovi mzdy písomné potvrdenie o tom, či je proti nemu vedené konanie vo veciach vymáhania pohľadávok zrážkami zo mzdy.</w:t>
      </w:r>
    </w:p>
    <w:p w:rsidR="00271AB0" w:rsidRDefault="00271AB0" w:rsidP="001F0CFC">
      <w:pPr>
        <w:numPr>
          <w:ilvl w:val="1"/>
          <w:numId w:val="602"/>
        </w:numPr>
        <w:spacing w:after="206" w:line="262" w:lineRule="auto"/>
      </w:pPr>
      <w:r>
        <w:t>Platiteľ mzdy je povinný oznámiť príslušnej organizačnej zložke Sociálnej poisťovne do ôsmich dní po uplynutí príslušného kalendárneho mesiaca, že nemôže vykonávať zrážky zo mzdy účastníka konania, pretože účastník konania v uplynulom mesiaci nepoberal mzdu v takej výške, aby z nej mohol platiteľ mzdy vykonávať zrážky.</w:t>
      </w:r>
    </w:p>
    <w:p w:rsidR="00271AB0" w:rsidRDefault="00271AB0" w:rsidP="001F0CFC">
      <w:pPr>
        <w:numPr>
          <w:ilvl w:val="1"/>
          <w:numId w:val="602"/>
        </w:numPr>
        <w:spacing w:after="206" w:line="262" w:lineRule="auto"/>
      </w:pPr>
      <w:r>
        <w:t>Ak platiteľ mzdy vypláca mesačnú mzdu po častiach, môže primerané zrážky zo mzdy vykonať účastníkovi konania aj z časti mzdy. Platiteľ mzdy poukáže sumy zrazené podľa prvej vety príslušnej organizačnej zložke Sociálnej poisťovne po uplynutí príslušného kalendárneho mesiaca, najneskôr do konca mesiaca nasledujúceho po mesiaci, za ktorý bola mzda zúčtovaná na výplatu.</w:t>
      </w:r>
    </w:p>
    <w:p w:rsidR="00271AB0" w:rsidRDefault="00271AB0" w:rsidP="001F0CFC">
      <w:pPr>
        <w:numPr>
          <w:ilvl w:val="1"/>
          <w:numId w:val="602"/>
        </w:numPr>
        <w:spacing w:after="206" w:line="262" w:lineRule="auto"/>
      </w:pPr>
      <w:r>
        <w:t>Ak sa exekučný príkaz na vymáhanie pohľadávok zrážkami zo mzdy doručí platiteľovi mzdy po tom, ako bola časť mesačnej mzdy účastníkovi konania vyplatená, neprihliada sa na vykonanú výplatu a zrážky sa vykonajú tak, ako keby účastník konania mal za celý kalendárny mesiac právo len na mzdu, ktorá mu ešte nebola vyplatená.</w:t>
      </w:r>
    </w:p>
    <w:p w:rsidR="00271AB0" w:rsidRDefault="00271AB0" w:rsidP="001F0CFC">
      <w:pPr>
        <w:numPr>
          <w:ilvl w:val="1"/>
          <w:numId w:val="602"/>
        </w:numPr>
        <w:spacing w:after="206" w:line="262" w:lineRule="auto"/>
      </w:pPr>
      <w:r>
        <w:t>Ak sa preddavok na mzde vypláca za obdobie dlhšie ako jeden kalendárny mesiac, vypočíta sa, koľko pripadá z poskytnutého preddavku na mzde na jednotlivé mesiace, a z takto vypočítaného mesačného preddavku na mzde sa účastníkovi konania vykonávajú zrážky. Mzda účastníka konania za uplynulý kalendárny rok sa rozpočíta na jednotlivé mesiace. Z mesačnej mzdy sa vypočítavajú s konečnou platnosťou zrážky a príslušnej organizačnej zložke Sociálnej poisťovne sa poukáže rozdiel medzi sumami, ktoré sa mali účastníkovi konania zraziť v jednotlivých mesiacoch, a sumami, ktoré sa z preddavkov na mzde príslušnej organizačnej zložke Sociálnej poisťovne už poukázali.</w:t>
      </w:r>
    </w:p>
    <w:p w:rsidR="00271AB0" w:rsidRDefault="00271AB0" w:rsidP="001F0CFC">
      <w:pPr>
        <w:numPr>
          <w:ilvl w:val="1"/>
          <w:numId w:val="602"/>
        </w:numPr>
        <w:spacing w:after="206" w:line="262" w:lineRule="auto"/>
      </w:pPr>
      <w:r>
        <w:t>Ak sa vypláca mzda za niekoľko mesiacov naraz, zrážky sa vypočítajú za každý kalendárny mesiac osobitne.</w:t>
      </w:r>
    </w:p>
    <w:p w:rsidR="00271AB0" w:rsidRDefault="00271AB0" w:rsidP="001F0CFC">
      <w:pPr>
        <w:numPr>
          <w:ilvl w:val="1"/>
          <w:numId w:val="602"/>
        </w:numPr>
        <w:spacing w:after="206" w:line="262" w:lineRule="auto"/>
      </w:pPr>
      <w:r>
        <w:t>Ak účastník konania poberá mzdu od niekoľkých platiteľov mzdy, vzťahuje sa exekučný príkaz na vymáhanie pohľadávok zrážkami zo mzdy na všetky jeho mzdy. Ak účastník konania má popri nároku na mzdu aj nárok na iný príjem, postupuje sa tak, ako keby išlo o niekoľko miezd.</w:t>
      </w:r>
    </w:p>
    <w:p w:rsidR="00271AB0" w:rsidRDefault="00271AB0" w:rsidP="001F0CFC">
      <w:pPr>
        <w:numPr>
          <w:ilvl w:val="1"/>
          <w:numId w:val="602"/>
        </w:numPr>
        <w:spacing w:after="206" w:line="262" w:lineRule="auto"/>
      </w:pPr>
      <w:r>
        <w:t>Ak príslušná organizačná zložka Sociálnej poisťovne prikazuje vykonať vymáhanie pohľadávok zrážkami zo mzdy niekoľkým platiteľom mzdy, určí im jednotlivo, akú časť základnej sumy nemajú zrážať. Ak príjem účastníka konania nedosahuje ani uvedenú časť základnej sumy, platiteľ mzdy je povinný túto skutočnosť oznámiť príslušnej organizačnej zložke Sociálnej poisťovne. Príslušná organizačná zložka Sociálnej poisťovne potom určí, akú časť základnej sumy je každý platiteľ mzdy povinný zrážať.</w:t>
      </w:r>
    </w:p>
    <w:p w:rsidR="00271AB0" w:rsidRDefault="00271AB0" w:rsidP="001F0CFC">
      <w:pPr>
        <w:numPr>
          <w:ilvl w:val="1"/>
          <w:numId w:val="602"/>
        </w:numPr>
        <w:spacing w:after="206" w:line="262" w:lineRule="auto"/>
      </w:pPr>
      <w:r>
        <w:t>Ak sa vyplácajú preddavky členom družstiev za obdobie dlhšie ako jeden kalendárny mesiac, vypočíta sa, koľko pripadá z poskytovaného preddavku na jednotlivé kalendárne mesiace, a z takto vypočítanej mesačnej odmeny sa účastníkovi konania vykonávajú zrážky.</w:t>
      </w:r>
    </w:p>
    <w:p w:rsidR="00271AB0" w:rsidRDefault="00271AB0" w:rsidP="00271AB0">
      <w:pPr>
        <w:spacing w:after="286" w:line="248" w:lineRule="auto"/>
        <w:ind w:left="100" w:hanging="10"/>
        <w:jc w:val="center"/>
      </w:pPr>
      <w:r>
        <w:rPr>
          <w:b/>
        </w:rPr>
        <w:t>Vymáhanie pohľadávok prikázaním pohľadávky</w:t>
      </w:r>
    </w:p>
    <w:p w:rsidR="00271AB0" w:rsidRDefault="00271AB0" w:rsidP="00271AB0">
      <w:pPr>
        <w:spacing w:after="194" w:line="248" w:lineRule="auto"/>
        <w:ind w:left="100" w:right="90" w:hanging="10"/>
        <w:jc w:val="center"/>
      </w:pPr>
      <w:r>
        <w:rPr>
          <w:b/>
        </w:rPr>
        <w:t>§ 225j</w:t>
      </w:r>
    </w:p>
    <w:p w:rsidR="00271AB0" w:rsidRDefault="00271AB0" w:rsidP="001F0CFC">
      <w:pPr>
        <w:numPr>
          <w:ilvl w:val="1"/>
          <w:numId w:val="603"/>
        </w:numPr>
        <w:spacing w:after="236" w:line="262" w:lineRule="auto"/>
      </w:pPr>
      <w:r>
        <w:t>Vymáhaniu pohľadávok prikázaním pohľadávky podliehajú peňažné prostriedky na účte klienta banky alebo pobočky zahraničnej banky, ktorý je účastníkom konania. Ustanovenia o prikázaní pohľadávky z účtu klienta banky alebo pobočky zahraničnej banky, ktorý je účastníkom konania, možno použiť aj vtedy, ak ide o peňažné prostriedky na vkladovom účte podľa Obchodného zákonníka.</w:t>
      </w:r>
      <w:r>
        <w:rPr>
          <w:sz w:val="15"/>
          <w:vertAlign w:val="superscript"/>
        </w:rPr>
        <w:t>100ai</w:t>
      </w:r>
      <w:r>
        <w:rPr>
          <w:sz w:val="18"/>
        </w:rPr>
        <w:t>)</w:t>
      </w:r>
    </w:p>
    <w:p w:rsidR="00271AB0" w:rsidRDefault="00271AB0" w:rsidP="001F0CFC">
      <w:pPr>
        <w:numPr>
          <w:ilvl w:val="1"/>
          <w:numId w:val="603"/>
        </w:numPr>
        <w:spacing w:after="206" w:line="262" w:lineRule="auto"/>
      </w:pPr>
      <w:r>
        <w:t>Vymáhanie pohľadávok prikázaním pohľadávky sa vykoná odpísaním sumy peňažných prostriedkov do sumy pohľadávky z účtu klienta banky alebo pobočky zahraničnej banky, ktorý je účastníkom konania, a jej poukázaním na účet príslušnej organizačnej zložky Sociálnej poisťovne, určený v exekučnom príkaze na vymáhanie pohľadávok prikázaním pohľadávky.</w:t>
      </w:r>
    </w:p>
    <w:p w:rsidR="00271AB0" w:rsidRDefault="00271AB0" w:rsidP="001F0CFC">
      <w:pPr>
        <w:numPr>
          <w:ilvl w:val="1"/>
          <w:numId w:val="603"/>
        </w:numPr>
        <w:spacing w:after="206" w:line="262" w:lineRule="auto"/>
      </w:pPr>
      <w:r>
        <w:t>Príslušná organizačná zložka Sociálnej poisťovne doručí do vlastných rúk banke alebo pobočke zahraničnej banky príkaz na začatie vymáhania pohľadávok prikázaním pohľadávky a klientovi banky alebo pobočky zahraničnej banky, ktorý je účastníkom konania, upovedomenie o začatí vymáhania pohľadávok prikázaním pohľadávky a zakáže účastníkovi konania nakladať s peňažnými prostriedkami, ktoré možno vymáhať spôsobmi podľa tohto zákona, a to až do sumy vymáhanej pohľadávky.</w:t>
      </w:r>
    </w:p>
    <w:p w:rsidR="00271AB0" w:rsidRDefault="00271AB0" w:rsidP="001F0CFC">
      <w:pPr>
        <w:numPr>
          <w:ilvl w:val="1"/>
          <w:numId w:val="603"/>
        </w:numPr>
        <w:spacing w:after="206" w:line="262" w:lineRule="auto"/>
      </w:pPr>
      <w:r>
        <w:t>Príslušná organizačná zložka Sociálnej poisťovne prikáže banke alebo pobočke zahraničnej banky, aby po doručení príkazu podľa odseku 3 zablokovala na účte klienta banky alebo pobočky zahraničnej banky, ktorý je účastníkom konania, peňažné prostriedky do sumy pohľadávky, a to aj vtedy, ak peňažné prostriedky prichádzajú na účet klienta banky alebo pobočky zahraničnej banky, ktorý je účastníkom konania, postupne.</w:t>
      </w:r>
    </w:p>
    <w:p w:rsidR="00271AB0" w:rsidRDefault="00271AB0" w:rsidP="001F0CFC">
      <w:pPr>
        <w:numPr>
          <w:ilvl w:val="1"/>
          <w:numId w:val="603"/>
        </w:numPr>
        <w:spacing w:after="104" w:line="262" w:lineRule="auto"/>
      </w:pPr>
      <w:r>
        <w:t>Príkaz na začatie vymáhania pohľadávok prikázaním pohľadávky obsahuje</w:t>
      </w:r>
    </w:p>
    <w:p w:rsidR="00271AB0" w:rsidRDefault="00271AB0" w:rsidP="001F0CFC">
      <w:pPr>
        <w:numPr>
          <w:ilvl w:val="0"/>
          <w:numId w:val="604"/>
        </w:numPr>
        <w:spacing w:after="103" w:line="262" w:lineRule="auto"/>
        <w:ind w:hanging="283"/>
      </w:pPr>
      <w:r>
        <w:t>názov a sídlo organizačnej zložky Sociálnej poisťovne, ktorá príkaz na začatie vymáhania pohľadávok prikázaním pohľadávky vydala,</w:t>
      </w:r>
    </w:p>
    <w:p w:rsidR="00271AB0" w:rsidRDefault="00271AB0" w:rsidP="001F0CFC">
      <w:pPr>
        <w:numPr>
          <w:ilvl w:val="0"/>
          <w:numId w:val="604"/>
        </w:numPr>
        <w:spacing w:after="104" w:line="262" w:lineRule="auto"/>
        <w:ind w:hanging="283"/>
      </w:pPr>
      <w:r>
        <w:t>číslo a dátum vydania príkazu na začatie vymáhania pohľadávok prikázaním pohľadávky,</w:t>
      </w:r>
    </w:p>
    <w:p w:rsidR="00271AB0" w:rsidRDefault="00271AB0" w:rsidP="001F0CFC">
      <w:pPr>
        <w:numPr>
          <w:ilvl w:val="0"/>
          <w:numId w:val="604"/>
        </w:numPr>
        <w:spacing w:after="103" w:line="262" w:lineRule="auto"/>
        <w:ind w:hanging="283"/>
      </w:pPr>
      <w:r>
        <w:t>obchodné meno a sídlo banky alebo označenie a adresu umiestnenia pobočky zahraničnej banky,</w:t>
      </w:r>
    </w:p>
    <w:p w:rsidR="00271AB0" w:rsidRDefault="00271AB0" w:rsidP="001F0CFC">
      <w:pPr>
        <w:numPr>
          <w:ilvl w:val="0"/>
          <w:numId w:val="604"/>
        </w:numPr>
        <w:spacing w:after="104" w:line="262" w:lineRule="auto"/>
        <w:ind w:hanging="283"/>
      </w:pPr>
      <w:r>
        <w:t>označenie exekučného titulu,</w:t>
      </w:r>
    </w:p>
    <w:p w:rsidR="00271AB0" w:rsidRDefault="00271AB0" w:rsidP="001F0CFC">
      <w:pPr>
        <w:numPr>
          <w:ilvl w:val="0"/>
          <w:numId w:val="604"/>
        </w:numPr>
        <w:spacing w:after="103" w:line="262" w:lineRule="auto"/>
        <w:ind w:hanging="283"/>
      </w:pPr>
      <w:r>
        <w:t>meno, priezvisko, adresu a identifikačné číslo sociálneho zabezpečenia účastníka konania, ktorý je fyzickou osobou, alebo obchodné meno, sídlo a identifikačné číslo účastníka konania, ktorý je právnickou osobou,</w:t>
      </w:r>
    </w:p>
    <w:p w:rsidR="00271AB0" w:rsidRDefault="00271AB0" w:rsidP="001F0CFC">
      <w:pPr>
        <w:numPr>
          <w:ilvl w:val="0"/>
          <w:numId w:val="604"/>
        </w:numPr>
        <w:spacing w:after="104" w:line="262" w:lineRule="auto"/>
        <w:ind w:hanging="283"/>
      </w:pPr>
      <w:r>
        <w:t>sumu pohľadávky,</w:t>
      </w:r>
    </w:p>
    <w:p w:rsidR="00271AB0" w:rsidRDefault="00271AB0" w:rsidP="001F0CFC">
      <w:pPr>
        <w:numPr>
          <w:ilvl w:val="0"/>
          <w:numId w:val="604"/>
        </w:numPr>
        <w:spacing w:after="206" w:line="262" w:lineRule="auto"/>
        <w:ind w:hanging="283"/>
      </w:pPr>
      <w:r>
        <w:t>meno, priezvisko, funkciu, podpis oprávnenej osoby a odtlačok úradnej pečiatky alebo, ak sa príkaz na začatie vymáhania pohľadávok prikázaním pohľadávky vyhotoví s použitím výpočtovej techniky, predtlačený odtlačok pečiatky Sociálnej poisťovne s uvedením mena, priezviska a funkcie oprávnenej osoby.</w:t>
      </w:r>
    </w:p>
    <w:p w:rsidR="00271AB0" w:rsidRDefault="00271AB0" w:rsidP="001F0CFC">
      <w:pPr>
        <w:numPr>
          <w:ilvl w:val="1"/>
          <w:numId w:val="604"/>
        </w:numPr>
        <w:spacing w:after="206" w:line="262" w:lineRule="auto"/>
      </w:pPr>
      <w:r>
        <w:t>Príkaz na začatie vymáhania pohľadávok prikázaním pohľadávky je právoplatný dňom jeho vydania a odvolanie proti nemu nie je prípustné.</w:t>
      </w:r>
    </w:p>
    <w:p w:rsidR="00271AB0" w:rsidRDefault="00271AB0" w:rsidP="001F0CFC">
      <w:pPr>
        <w:numPr>
          <w:ilvl w:val="1"/>
          <w:numId w:val="604"/>
        </w:numPr>
        <w:spacing w:after="104" w:line="262" w:lineRule="auto"/>
      </w:pPr>
      <w:r>
        <w:t>Upovedomenie o začatí vymáhania pohľadávok prikázaním pohľadávky obsahuje</w:t>
      </w:r>
    </w:p>
    <w:p w:rsidR="00271AB0" w:rsidRDefault="00271AB0" w:rsidP="001F0CFC">
      <w:pPr>
        <w:numPr>
          <w:ilvl w:val="0"/>
          <w:numId w:val="605"/>
        </w:numPr>
        <w:spacing w:after="206" w:line="262" w:lineRule="auto"/>
        <w:ind w:hanging="340"/>
      </w:pPr>
      <w:r>
        <w:t>názov a sídlo organizačnej zložky Sociálnej poisťovne, ktorá upovedomenie o začatí vymáhania pohľadávok prikázaním pohľadávky vydala,</w:t>
      </w:r>
    </w:p>
    <w:p w:rsidR="00271AB0" w:rsidRDefault="00271AB0" w:rsidP="001F0CFC">
      <w:pPr>
        <w:numPr>
          <w:ilvl w:val="0"/>
          <w:numId w:val="605"/>
        </w:numPr>
        <w:spacing w:after="104" w:line="262" w:lineRule="auto"/>
        <w:ind w:hanging="340"/>
      </w:pPr>
      <w:r>
        <w:t>označenie exekučného titulu,</w:t>
      </w:r>
    </w:p>
    <w:p w:rsidR="00271AB0" w:rsidRDefault="00271AB0" w:rsidP="001F0CFC">
      <w:pPr>
        <w:numPr>
          <w:ilvl w:val="0"/>
          <w:numId w:val="605"/>
        </w:numPr>
        <w:spacing w:after="103" w:line="262" w:lineRule="auto"/>
        <w:ind w:hanging="340"/>
      </w:pPr>
      <w:r>
        <w:t>meno, priezvisko, adresu a identifikačné číslo sociálneho zabezpečenia účastníka konania, ktorý je fyzickou osobou, alebo obchodné meno, sídlo a identifikačné číslo účastníka konania, ktorý je právnickou osobou,</w:t>
      </w:r>
    </w:p>
    <w:p w:rsidR="00271AB0" w:rsidRDefault="00271AB0" w:rsidP="001F0CFC">
      <w:pPr>
        <w:numPr>
          <w:ilvl w:val="0"/>
          <w:numId w:val="605"/>
        </w:numPr>
        <w:spacing w:after="104" w:line="262" w:lineRule="auto"/>
        <w:ind w:hanging="340"/>
      </w:pPr>
      <w:r>
        <w:t>sumu pohľadávky,</w:t>
      </w:r>
    </w:p>
    <w:p w:rsidR="00271AB0" w:rsidRDefault="00271AB0" w:rsidP="001F0CFC">
      <w:pPr>
        <w:numPr>
          <w:ilvl w:val="0"/>
          <w:numId w:val="605"/>
        </w:numPr>
        <w:spacing w:after="103" w:line="262" w:lineRule="auto"/>
        <w:ind w:hanging="340"/>
      </w:pPr>
      <w:r>
        <w:t>výzvu na zaplatenie pohľadávky do ôsmich dní od doručenia upovedomenia o začatí vymáhania pohľadávok prikázaním pohľadávky,</w:t>
      </w:r>
    </w:p>
    <w:p w:rsidR="00271AB0" w:rsidRDefault="00271AB0" w:rsidP="001F0CFC">
      <w:pPr>
        <w:numPr>
          <w:ilvl w:val="0"/>
          <w:numId w:val="605"/>
        </w:numPr>
        <w:spacing w:after="103" w:line="262" w:lineRule="auto"/>
        <w:ind w:hanging="340"/>
      </w:pPr>
      <w:r>
        <w:t>upozornenie, že ak pohľadávka nebude zaplatená v lehote podľa písmena e), príslušná organizačná zložka Sociálnej poisťovne pristúpi k vymáhaniu pohľadávok prikázaním pohľadávky na základe exekučného príkazu na vymáhanie pohľadávok prikázaním pohľadávky,</w:t>
      </w:r>
    </w:p>
    <w:p w:rsidR="00271AB0" w:rsidRDefault="00271AB0" w:rsidP="001F0CFC">
      <w:pPr>
        <w:numPr>
          <w:ilvl w:val="0"/>
          <w:numId w:val="605"/>
        </w:numPr>
        <w:spacing w:after="103" w:line="262" w:lineRule="auto"/>
        <w:ind w:hanging="340"/>
      </w:pPr>
      <w:r>
        <w:t>zákaz nakladania s peňažnými prostriedkami na účte v banke alebo pobočke zahraničnej banky až do sumy vymáhanej pohľadávky po doručení upovedomenia o začatí vymáhania pohľadávok prikázaním pohľadávky,</w:t>
      </w:r>
    </w:p>
    <w:p w:rsidR="00271AB0" w:rsidRDefault="00271AB0" w:rsidP="001F0CFC">
      <w:pPr>
        <w:numPr>
          <w:ilvl w:val="0"/>
          <w:numId w:val="605"/>
        </w:numPr>
        <w:spacing w:after="103" w:line="262" w:lineRule="auto"/>
        <w:ind w:hanging="340"/>
      </w:pPr>
      <w:r>
        <w:t>informáciu, že upovedomenie o začatí vymáhania pohľadávok prikázaním pohľadávky zostáva v platnosti do úplného uspokojenia vymáhanej pohľadávky a vzťahuje sa aj na ďalší alebo nový účet v banke alebo pobočke zahraničnej banky,</w:t>
      </w:r>
    </w:p>
    <w:p w:rsidR="00271AB0" w:rsidRDefault="00271AB0" w:rsidP="001F0CFC">
      <w:pPr>
        <w:numPr>
          <w:ilvl w:val="0"/>
          <w:numId w:val="605"/>
        </w:numPr>
        <w:spacing w:after="103" w:line="262" w:lineRule="auto"/>
        <w:ind w:hanging="340"/>
      </w:pPr>
      <w:r>
        <w:t>informáciu, že peňažné prostriedky na účte v banke alebo pobočke zahraničnej banky nepodliehajú vymáhaniu pohľadávok prikázaním pohľadávky, len za podmienok ustanovených v § 225k ods. 3,</w:t>
      </w:r>
    </w:p>
    <w:p w:rsidR="00271AB0" w:rsidRDefault="00271AB0" w:rsidP="001F0CFC">
      <w:pPr>
        <w:numPr>
          <w:ilvl w:val="0"/>
          <w:numId w:val="605"/>
        </w:numPr>
        <w:spacing w:after="104" w:line="262" w:lineRule="auto"/>
        <w:ind w:hanging="340"/>
      </w:pPr>
      <w:r>
        <w:t>číslo účtu príslušnej organizačnej zložky Sociálnej poisťovne,</w:t>
      </w:r>
    </w:p>
    <w:p w:rsidR="00271AB0" w:rsidRDefault="00271AB0" w:rsidP="001F0CFC">
      <w:pPr>
        <w:numPr>
          <w:ilvl w:val="0"/>
          <w:numId w:val="605"/>
        </w:numPr>
        <w:spacing w:after="104" w:line="262" w:lineRule="auto"/>
        <w:ind w:hanging="340"/>
      </w:pPr>
      <w:r>
        <w:t>variabilný symbol a špecifický symbol,</w:t>
      </w:r>
    </w:p>
    <w:p w:rsidR="00271AB0" w:rsidRDefault="00271AB0" w:rsidP="001F0CFC">
      <w:pPr>
        <w:numPr>
          <w:ilvl w:val="0"/>
          <w:numId w:val="605"/>
        </w:numPr>
        <w:spacing w:after="103" w:line="262" w:lineRule="auto"/>
        <w:ind w:hanging="340"/>
      </w:pPr>
      <w:r>
        <w:t>poučenie o odvolaní proti upovedomeniu o začatí vymáhania pohľadávok prikázaním pohľadávky vrátane poučenia, či rozhodnutie možno preskúmať súdom,</w:t>
      </w:r>
    </w:p>
    <w:p w:rsidR="00271AB0" w:rsidRDefault="00271AB0" w:rsidP="001F0CFC">
      <w:pPr>
        <w:numPr>
          <w:ilvl w:val="0"/>
          <w:numId w:val="605"/>
        </w:numPr>
        <w:spacing w:after="206" w:line="262" w:lineRule="auto"/>
        <w:ind w:hanging="340"/>
      </w:pPr>
      <w:r>
        <w:t>meno, priezvisko, funkciu, podpis oprávnenej osoby a odtlačok úradnej pečiatky alebo, ak sa upovedomenie o začatí vymáhania pohľadávok prikázaním pohľadávky vyhotoví s použitím výpočtovej techniky, predtlačený odtlačok pečiatky Sociálnej poisťovne s uvedením mena, priezviska a funkcie oprávnenej osoby.</w:t>
      </w:r>
    </w:p>
    <w:p w:rsidR="00271AB0" w:rsidRDefault="00271AB0" w:rsidP="001F0CFC">
      <w:pPr>
        <w:numPr>
          <w:ilvl w:val="1"/>
          <w:numId w:val="605"/>
        </w:numPr>
        <w:spacing w:after="206" w:line="262" w:lineRule="auto"/>
      </w:pPr>
      <w:r>
        <w:t>Príslušná organizačná zložka Sociálnej poisťovne po márnom uplynutí lehoty na podanie odvolania alebo po nadobudnutí právoplatnosti rozhodnutia, ktorým sa odvolanie zamietlo, vydá exekučný príkaz na vymáhanie pohľadávok prikázaním pohľadávky.</w:t>
      </w:r>
    </w:p>
    <w:p w:rsidR="00271AB0" w:rsidRDefault="00271AB0" w:rsidP="001F0CFC">
      <w:pPr>
        <w:numPr>
          <w:ilvl w:val="1"/>
          <w:numId w:val="605"/>
        </w:numPr>
        <w:spacing w:after="104" w:line="262" w:lineRule="auto"/>
      </w:pPr>
      <w:r>
        <w:t>Exekučný príkaz na vymáhanie pohľadávok prikázaním pohľadávky obsahuje</w:t>
      </w:r>
    </w:p>
    <w:p w:rsidR="00271AB0" w:rsidRDefault="00271AB0" w:rsidP="001F0CFC">
      <w:pPr>
        <w:numPr>
          <w:ilvl w:val="0"/>
          <w:numId w:val="606"/>
        </w:numPr>
        <w:spacing w:after="103" w:line="262" w:lineRule="auto"/>
        <w:ind w:hanging="283"/>
      </w:pPr>
      <w:r>
        <w:t>názov a sídlo organizačnej zložky Sociálnej poisťovne, ktorá exekučný príkaz na vymáhanie pohľadávok prikázaním pohľadávky vydala,</w:t>
      </w:r>
    </w:p>
    <w:p w:rsidR="00271AB0" w:rsidRDefault="00271AB0" w:rsidP="001F0CFC">
      <w:pPr>
        <w:numPr>
          <w:ilvl w:val="0"/>
          <w:numId w:val="606"/>
        </w:numPr>
        <w:spacing w:after="104" w:line="262" w:lineRule="auto"/>
        <w:ind w:hanging="283"/>
      </w:pPr>
      <w:r>
        <w:t>číslo a dátum vydania exekučného príkazu na vymáhanie pohľadávok prikázaním pohľadávky,</w:t>
      </w:r>
    </w:p>
    <w:p w:rsidR="00271AB0" w:rsidRDefault="00271AB0" w:rsidP="001F0CFC">
      <w:pPr>
        <w:numPr>
          <w:ilvl w:val="0"/>
          <w:numId w:val="606"/>
        </w:numPr>
        <w:spacing w:after="103" w:line="262" w:lineRule="auto"/>
        <w:ind w:hanging="283"/>
      </w:pPr>
      <w:r>
        <w:t>obchodné meno a sídlo banky alebo označenie a adresu umiestnenia pobočky zahraničnej banky,</w:t>
      </w:r>
    </w:p>
    <w:p w:rsidR="00271AB0" w:rsidRDefault="00271AB0" w:rsidP="001F0CFC">
      <w:pPr>
        <w:numPr>
          <w:ilvl w:val="0"/>
          <w:numId w:val="606"/>
        </w:numPr>
        <w:spacing w:after="103" w:line="262" w:lineRule="auto"/>
        <w:ind w:hanging="283"/>
      </w:pPr>
      <w:r>
        <w:t>meno, priezvisko, adresu a identifikačné číslo sociálneho zabezpečenia účastníka konania, ktorý je fyzickou osobou, alebo obchodné meno, sídlo a identifikačné číslo účastníka konania, ktorý je právnickou osobou,</w:t>
      </w:r>
    </w:p>
    <w:p w:rsidR="00271AB0" w:rsidRDefault="00271AB0" w:rsidP="001F0CFC">
      <w:pPr>
        <w:numPr>
          <w:ilvl w:val="0"/>
          <w:numId w:val="606"/>
        </w:numPr>
        <w:spacing w:after="104" w:line="262" w:lineRule="auto"/>
        <w:ind w:hanging="283"/>
      </w:pPr>
      <w:r>
        <w:t>sumu pohľadávky,</w:t>
      </w:r>
    </w:p>
    <w:p w:rsidR="00271AB0" w:rsidRDefault="00271AB0" w:rsidP="001F0CFC">
      <w:pPr>
        <w:numPr>
          <w:ilvl w:val="0"/>
          <w:numId w:val="606"/>
        </w:numPr>
        <w:spacing w:after="104" w:line="262" w:lineRule="auto"/>
        <w:ind w:hanging="283"/>
      </w:pPr>
      <w:r>
        <w:t>číslo účtu príslušnej organizačnej zložky Sociálnej poisťovne,</w:t>
      </w:r>
    </w:p>
    <w:p w:rsidR="00271AB0" w:rsidRDefault="00271AB0" w:rsidP="001F0CFC">
      <w:pPr>
        <w:numPr>
          <w:ilvl w:val="0"/>
          <w:numId w:val="606"/>
        </w:numPr>
        <w:spacing w:after="104" w:line="262" w:lineRule="auto"/>
        <w:ind w:hanging="283"/>
      </w:pPr>
      <w:r>
        <w:t>variabilný symbol a špecifický symbol,</w:t>
      </w:r>
    </w:p>
    <w:p w:rsidR="00271AB0" w:rsidRDefault="00271AB0" w:rsidP="001F0CFC">
      <w:pPr>
        <w:numPr>
          <w:ilvl w:val="0"/>
          <w:numId w:val="606"/>
        </w:numPr>
        <w:spacing w:after="206" w:line="262" w:lineRule="auto"/>
        <w:ind w:hanging="283"/>
      </w:pPr>
      <w:r>
        <w:t>poučenie o tom, že proti exekučnému príkazu na vymáhanie pohľadávok prikázaním pohľadávky nie je prípustné odvolanie,</w:t>
      </w:r>
    </w:p>
    <w:p w:rsidR="00271AB0" w:rsidRDefault="00271AB0" w:rsidP="001F0CFC">
      <w:pPr>
        <w:numPr>
          <w:ilvl w:val="0"/>
          <w:numId w:val="606"/>
        </w:numPr>
        <w:spacing w:after="206" w:line="262" w:lineRule="auto"/>
        <w:ind w:hanging="283"/>
      </w:pPr>
      <w:r>
        <w:t>meno, priezvisko, funkciu, podpis oprávnenej osoby a odtlačok úradnej pečiatky alebo, ak sa exekučný príkaz na vymáhanie pohľadávok prikázaním pohľadávky vyhotoví s použitím výpočtovej techniky, predtlačený odtlačok pečiatky Sociálnej poisťovne s uvedením mena, priezviska a funkcie oprávnenej osoby.</w:t>
      </w:r>
    </w:p>
    <w:p w:rsidR="00271AB0" w:rsidRDefault="00271AB0" w:rsidP="001F0CFC">
      <w:pPr>
        <w:numPr>
          <w:ilvl w:val="1"/>
          <w:numId w:val="606"/>
        </w:numPr>
        <w:spacing w:after="206" w:line="262" w:lineRule="auto"/>
      </w:pPr>
      <w:r>
        <w:t>Exekučný príkaz na vymáhanie pohľadávok prikázaním pohľadávky je právoplatný dňom jeho vydania a odvolanie proti nemu nie je prípustné.</w:t>
      </w:r>
    </w:p>
    <w:p w:rsidR="00271AB0" w:rsidRDefault="00271AB0" w:rsidP="001F0CFC">
      <w:pPr>
        <w:numPr>
          <w:ilvl w:val="1"/>
          <w:numId w:val="606"/>
        </w:numPr>
        <w:spacing w:after="206" w:line="262" w:lineRule="auto"/>
      </w:pPr>
      <w:r>
        <w:t>Príslušná organizačná zložka Sociálnej poisťovne doručí do vlastných rúk exekučný príkaz na vymáhanie pohľadávok prikázaním pohľadávky klientovi banky alebo pobočky zahraničnej banky, ktorý je účastníkom konania, a banke alebo pobočke zahraničnej banky.</w:t>
      </w:r>
    </w:p>
    <w:p w:rsidR="00271AB0" w:rsidRDefault="00271AB0" w:rsidP="001F0CFC">
      <w:pPr>
        <w:numPr>
          <w:ilvl w:val="1"/>
          <w:numId w:val="606"/>
        </w:numPr>
        <w:spacing w:after="206" w:line="262" w:lineRule="auto"/>
      </w:pPr>
      <w:r>
        <w:t>Po doručení exekučného príkazu na vymáhanie pohľadávok prikázaním pohľadávky je banka alebo pobočka zahraničnej banky povinná odpísať peňažné prostriedky z účtu klienta banky alebo pobočky zahraničnej banky, ktorý je účastníkom konania, a poukázať ich na účet príslušnej organizačnej zložky Sociálnej poisťovne s uvedením variabilného symbolu a špecifického symbolu, ktorý je uvedený v exekučnom príkaze na vymáhanie pohľadávok prikázaním pohľadávky. Ak odpísaná suma nepostačuje na pokrytie vymáhanej pohľadávky, banka alebo pobočka zahraničnej banky je povinná poukazovať peňažné prostriedky z účtu klienta banky alebo pobočky zahraničnej banky, ktorý je účastníkom konania, aj postupne, až do sumy vymáhanej pohľadávky.</w:t>
      </w:r>
    </w:p>
    <w:p w:rsidR="00271AB0" w:rsidRDefault="00271AB0" w:rsidP="001F0CFC">
      <w:pPr>
        <w:numPr>
          <w:ilvl w:val="1"/>
          <w:numId w:val="606"/>
        </w:numPr>
        <w:spacing w:after="206" w:line="262" w:lineRule="auto"/>
      </w:pPr>
      <w:r>
        <w:t>Ak banka alebo pobočka zahraničnej banky nesplní povinnosť podľa odseku 12, môže jej príslušná organizačná zložka Sociálnej poisťovne uložiť pokutu podľa § 239.</w:t>
      </w:r>
    </w:p>
    <w:p w:rsidR="00271AB0" w:rsidRDefault="00271AB0" w:rsidP="001F0CFC">
      <w:pPr>
        <w:numPr>
          <w:ilvl w:val="1"/>
          <w:numId w:val="606"/>
        </w:numPr>
        <w:spacing w:after="291" w:line="262" w:lineRule="auto"/>
      </w:pPr>
      <w:r>
        <w:t>Ak príslušná organizačná zložka Sociálnej poisťovne zistí, že peňažné prostriedky na účte klienta banky alebo pobočky zahraničnej banky, ktorý je účastníkom konania, označenom v exekučnom príkaze na vymáhanie pohľadávok prikázaním pohľadávky nepostačujú na úhradu pohľadávky a v priebehu vymáhania pohľadávok prikázaním pohľadávky sa príslušná organizačná zložka Sociálnej poisťovne dozvie o ďalšom alebo novom účte klienta banky alebo pobočky zahraničnej banky, ktorý je účastníkom konania, doručí banke alebo pobočke zahraničnej banky, ktorá vedie tento účet, do vlastných rúk pôvodný exekučný príkaz na vymáhanie pohľadávok prikázaním pohľadávky. Príslušná organizačná zložka Sociálnej poisťovne poučí banku alebo pobočku zahraničnej banky o povinnostiach pri vykonávaní pohľadávok prikázaním pohľadávky, oboznámi ju s doterajším priebehom vymáhania pohľadávok prikázaním pohľadávky a uvedie zostatok pohľadávky.</w:t>
      </w:r>
    </w:p>
    <w:p w:rsidR="00271AB0" w:rsidRDefault="00271AB0" w:rsidP="00271AB0">
      <w:pPr>
        <w:spacing w:after="20" w:line="248" w:lineRule="auto"/>
        <w:ind w:left="100" w:right="90" w:hanging="10"/>
        <w:jc w:val="center"/>
      </w:pPr>
      <w:r>
        <w:rPr>
          <w:b/>
        </w:rPr>
        <w:t>§ 225k</w:t>
      </w:r>
    </w:p>
    <w:p w:rsidR="00271AB0" w:rsidRDefault="00271AB0" w:rsidP="00271AB0">
      <w:pPr>
        <w:spacing w:after="194" w:line="248" w:lineRule="auto"/>
        <w:ind w:left="100" w:right="90" w:hanging="10"/>
        <w:jc w:val="center"/>
      </w:pPr>
      <w:r>
        <w:rPr>
          <w:b/>
        </w:rPr>
        <w:t>Peňažné prostriedky nepodliehajúce vymáhaniu pohľadávok prikázaním pohľadávky</w:t>
      </w:r>
    </w:p>
    <w:p w:rsidR="00271AB0" w:rsidRDefault="00271AB0" w:rsidP="00271AB0">
      <w:pPr>
        <w:spacing w:after="103"/>
        <w:ind w:left="-15"/>
      </w:pPr>
      <w:r>
        <w:t>(1) Vymáhaniu pohľadávok prikázaním pohľadávky nepodliehajú peňažné prostriedky na účte klienta banky alebo pobočky zahraničnej banky, ktorý je účastníkom konania, ak ide o peňažné prostriedky,</w:t>
      </w:r>
    </w:p>
    <w:p w:rsidR="00271AB0" w:rsidRDefault="00271AB0" w:rsidP="001F0CFC">
      <w:pPr>
        <w:numPr>
          <w:ilvl w:val="0"/>
          <w:numId w:val="607"/>
        </w:numPr>
        <w:spacing w:after="104" w:line="262" w:lineRule="auto"/>
        <w:ind w:hanging="283"/>
      </w:pPr>
      <w:r>
        <w:t>ktoré sú ustanovené v § 225h ods. 3,</w:t>
      </w:r>
    </w:p>
    <w:p w:rsidR="00271AB0" w:rsidRDefault="00271AB0" w:rsidP="001F0CFC">
      <w:pPr>
        <w:numPr>
          <w:ilvl w:val="0"/>
          <w:numId w:val="607"/>
        </w:numPr>
        <w:spacing w:after="89" w:line="262" w:lineRule="auto"/>
        <w:ind w:hanging="283"/>
      </w:pPr>
      <w:r>
        <w:t>ktoré sú určené na výplatu miezd zamestnancov účastníka konania pre výplatné obdobie najbližšie dňu, keď bol banke alebo pobočke zahraničnej banky doručený príkaz na začatie vymáhania pohľadávok prikázaním pohľadávky,</w:t>
      </w:r>
    </w:p>
    <w:p w:rsidR="00271AB0" w:rsidRDefault="00271AB0" w:rsidP="001F0CFC">
      <w:pPr>
        <w:numPr>
          <w:ilvl w:val="0"/>
          <w:numId w:val="607"/>
        </w:numPr>
        <w:spacing w:after="111" w:line="262" w:lineRule="auto"/>
        <w:ind w:hanging="283"/>
      </w:pPr>
      <w:r>
        <w:t>ktoré sú vylúčené z exekúcie podľa osobitného predpisu,</w:t>
      </w:r>
      <w:r>
        <w:rPr>
          <w:sz w:val="15"/>
          <w:vertAlign w:val="superscript"/>
        </w:rPr>
        <w:t>100aj</w:t>
      </w:r>
      <w:r>
        <w:rPr>
          <w:sz w:val="18"/>
        </w:rPr>
        <w:t>)</w:t>
      </w:r>
    </w:p>
    <w:p w:rsidR="00271AB0" w:rsidRDefault="00271AB0" w:rsidP="001F0CFC">
      <w:pPr>
        <w:numPr>
          <w:ilvl w:val="0"/>
          <w:numId w:val="607"/>
        </w:numPr>
        <w:spacing w:after="124" w:line="262" w:lineRule="auto"/>
        <w:ind w:hanging="283"/>
      </w:pPr>
      <w:r>
        <w:t>ktoré tvoria účelovú finančnú rezervu podľa osobitného predpisu,</w:t>
      </w:r>
      <w:r>
        <w:rPr>
          <w:sz w:val="15"/>
          <w:vertAlign w:val="superscript"/>
        </w:rPr>
        <w:t>100ak</w:t>
      </w:r>
      <w:r>
        <w:rPr>
          <w:sz w:val="18"/>
        </w:rPr>
        <w:t>)</w:t>
      </w:r>
    </w:p>
    <w:p w:rsidR="00271AB0" w:rsidRDefault="00271AB0" w:rsidP="001F0CFC">
      <w:pPr>
        <w:numPr>
          <w:ilvl w:val="0"/>
          <w:numId w:val="607"/>
        </w:numPr>
        <w:spacing w:after="206" w:line="262" w:lineRule="auto"/>
        <w:ind w:hanging="283"/>
      </w:pPr>
      <w:r>
        <w:t>z ktorých boli vykonané zrážky podľa tohto zákona pred ich pripísaním na účet v banke alebo pobočke zahraničnej banky.</w:t>
      </w:r>
    </w:p>
    <w:p w:rsidR="00271AB0" w:rsidRDefault="00271AB0" w:rsidP="001F0CFC">
      <w:pPr>
        <w:numPr>
          <w:ilvl w:val="1"/>
          <w:numId w:val="607"/>
        </w:numPr>
        <w:spacing w:after="206" w:line="262" w:lineRule="auto"/>
      </w:pPr>
      <w:r>
        <w:t>Vymáhaniu pohľadávok prikázaním pohľadávky nepodliehajú aj peňažné prostriedky na účte klienta banky alebo pobočky zahraničnej banky, ktorý je účastníkom konania, do sumy 165 eur; ak má účastník konania viac účtov, a to aj vo viacerých bankách alebo pobočkách zahraničných bánk, vymáhaniu pohľadávok prikázaním pohľadávky nepodliehajú peňažné prostriedky do úhrnnej sumy 165 eur na všetkých jeho účtoch. Príslušná organizačná zložka Sociálnej poisťovne je povinná určiť, v ktorej banke alebo pobočke zahraničnej banky a z ktorého účtu sa nezrazí suma 165 eur.</w:t>
      </w:r>
    </w:p>
    <w:p w:rsidR="00271AB0" w:rsidRDefault="00271AB0" w:rsidP="001F0CFC">
      <w:pPr>
        <w:numPr>
          <w:ilvl w:val="1"/>
          <w:numId w:val="607"/>
        </w:numPr>
        <w:spacing w:after="291" w:line="262" w:lineRule="auto"/>
      </w:pPr>
      <w:r>
        <w:t>Ak účastník konania, ktorý je klientom banky alebo pobočky zahraničnej banky, predloží banke alebo pobočke zahraničnej banky písomné vyhlásenie o tom, že na jeho účte vedenom v banke alebo pobočke zahraničnej banky sú aj peňažné prostriedky, ktoré nepodliehajú vymáhaniu pohľadávok prikázaním pohľadávky, a súčasne uvedie výšku týchto peňažných prostriedkov, banka alebo pobočka zahraničnej banky nesmie odpísať z účtu klienta, ktorý je účastníkom konania, tieto peňažné prostriedky od predloženia tohto písomného vyhlásenia.</w:t>
      </w:r>
    </w:p>
    <w:p w:rsidR="00271AB0" w:rsidRDefault="00271AB0" w:rsidP="00271AB0">
      <w:pPr>
        <w:spacing w:after="194" w:line="248" w:lineRule="auto"/>
        <w:ind w:left="100" w:right="90" w:hanging="10"/>
        <w:jc w:val="center"/>
      </w:pPr>
      <w:r>
        <w:rPr>
          <w:b/>
        </w:rPr>
        <w:t>§ 225l</w:t>
      </w:r>
    </w:p>
    <w:p w:rsidR="00271AB0" w:rsidRDefault="00271AB0" w:rsidP="00271AB0">
      <w:pPr>
        <w:spacing w:after="291"/>
        <w:ind w:left="-15"/>
      </w:pPr>
      <w:r>
        <w:t>Príslušná organizačná zložka Sociálnej poisťovne doručí príkaz na začatie vymáhania pohľadávok prikázaním pohľadávky a exekučný príkaz na vymáhanie pohľadávok prikázaním pohľadávky banke alebo pobočke zahraničnej banky prostriedkami elektronickej komunikácie za podmienok uvedených v dohode, ktorú môže na tieto účely uzavrieť Sociálna poisťovňa so záujmovým združením bánk, alebo v listinnej podobe do vlastných rúk, ak existujú technické prekážky elektronickej komunikácie za podmienok uvedených v dohode.</w:t>
      </w:r>
    </w:p>
    <w:p w:rsidR="00271AB0" w:rsidRDefault="00271AB0" w:rsidP="00271AB0">
      <w:pPr>
        <w:spacing w:after="286" w:line="248" w:lineRule="auto"/>
        <w:ind w:left="100" w:hanging="10"/>
        <w:jc w:val="center"/>
      </w:pPr>
      <w:r>
        <w:rPr>
          <w:b/>
        </w:rPr>
        <w:t>Vymáhanie pohľadávok zrážkami z dávok</w:t>
      </w:r>
    </w:p>
    <w:p w:rsidR="00271AB0" w:rsidRDefault="00271AB0" w:rsidP="00271AB0">
      <w:pPr>
        <w:spacing w:after="194" w:line="248" w:lineRule="auto"/>
        <w:ind w:left="100" w:right="90" w:hanging="10"/>
        <w:jc w:val="center"/>
      </w:pPr>
      <w:r>
        <w:rPr>
          <w:b/>
        </w:rPr>
        <w:t>§ 225m</w:t>
      </w:r>
    </w:p>
    <w:p w:rsidR="00271AB0" w:rsidRDefault="00271AB0" w:rsidP="001F0CFC">
      <w:pPr>
        <w:numPr>
          <w:ilvl w:val="1"/>
          <w:numId w:val="608"/>
        </w:numPr>
        <w:spacing w:after="206" w:line="262" w:lineRule="auto"/>
      </w:pPr>
      <w:r>
        <w:t>Ak účastník konania má nárok na výplatu dávok, ktoré vypláca Sociálna poisťovňa, môže príslušná organizačná zložka Sociálnej poisťovne uskutočniť vymáhanie pohľadávok zrážkami z dávok.</w:t>
      </w:r>
    </w:p>
    <w:p w:rsidR="00271AB0" w:rsidRDefault="00271AB0" w:rsidP="001F0CFC">
      <w:pPr>
        <w:numPr>
          <w:ilvl w:val="1"/>
          <w:numId w:val="608"/>
        </w:numPr>
        <w:spacing w:after="206" w:line="262" w:lineRule="auto"/>
      </w:pPr>
      <w:r>
        <w:t>Príslušná organizačná zložka Sociálnej poisťovne doručí účastníkovi konania do vlastných rúk upovedomenie o začatí vymáhania pohľadávok zrážkami z dávok.</w:t>
      </w:r>
    </w:p>
    <w:p w:rsidR="00271AB0" w:rsidRDefault="00271AB0" w:rsidP="001F0CFC">
      <w:pPr>
        <w:numPr>
          <w:ilvl w:val="1"/>
          <w:numId w:val="608"/>
        </w:numPr>
        <w:spacing w:after="104" w:line="262" w:lineRule="auto"/>
      </w:pPr>
      <w:r>
        <w:t>Upovedomenie o začatí vymáhania pohľadávok zrážkami z dávok obsahuje</w:t>
      </w:r>
    </w:p>
    <w:p w:rsidR="00271AB0" w:rsidRDefault="00271AB0" w:rsidP="001F0CFC">
      <w:pPr>
        <w:numPr>
          <w:ilvl w:val="0"/>
          <w:numId w:val="609"/>
        </w:numPr>
        <w:spacing w:after="103" w:line="262" w:lineRule="auto"/>
        <w:ind w:hanging="283"/>
      </w:pPr>
      <w:r>
        <w:t>názov a sídlo organizačnej zložky Sociálnej poisťovne, ktorá upovedomenie o začatí vymáhania pohľadávok zrážkami z dávok vydala,</w:t>
      </w:r>
    </w:p>
    <w:p w:rsidR="00271AB0" w:rsidRDefault="00271AB0" w:rsidP="001F0CFC">
      <w:pPr>
        <w:numPr>
          <w:ilvl w:val="0"/>
          <w:numId w:val="609"/>
        </w:numPr>
        <w:spacing w:after="104" w:line="262" w:lineRule="auto"/>
        <w:ind w:hanging="283"/>
      </w:pPr>
      <w:r>
        <w:t>označenie exekučného titulu,</w:t>
      </w:r>
    </w:p>
    <w:p w:rsidR="00271AB0" w:rsidRDefault="00271AB0" w:rsidP="001F0CFC">
      <w:pPr>
        <w:numPr>
          <w:ilvl w:val="0"/>
          <w:numId w:val="609"/>
        </w:numPr>
        <w:spacing w:after="104" w:line="262" w:lineRule="auto"/>
        <w:ind w:hanging="283"/>
      </w:pPr>
      <w:r>
        <w:t>označenie dávky, z ktorej sa vymáhanie pohľadávky uskutoční,</w:t>
      </w:r>
    </w:p>
    <w:p w:rsidR="00271AB0" w:rsidRDefault="00271AB0" w:rsidP="001F0CFC">
      <w:pPr>
        <w:numPr>
          <w:ilvl w:val="0"/>
          <w:numId w:val="609"/>
        </w:numPr>
        <w:spacing w:after="103" w:line="262" w:lineRule="auto"/>
        <w:ind w:hanging="283"/>
      </w:pPr>
      <w:r>
        <w:t>meno, priezvisko a identifikačné číslo sociálneho zabezpečenia účastníka konania, ktorý je fyzickou osobou,</w:t>
      </w:r>
    </w:p>
    <w:p w:rsidR="00271AB0" w:rsidRDefault="00271AB0" w:rsidP="001F0CFC">
      <w:pPr>
        <w:numPr>
          <w:ilvl w:val="0"/>
          <w:numId w:val="609"/>
        </w:numPr>
        <w:spacing w:after="104" w:line="262" w:lineRule="auto"/>
        <w:ind w:hanging="283"/>
      </w:pPr>
      <w:r>
        <w:t>sumu pohľadávky,</w:t>
      </w:r>
    </w:p>
    <w:p w:rsidR="00271AB0" w:rsidRDefault="00271AB0" w:rsidP="001F0CFC">
      <w:pPr>
        <w:numPr>
          <w:ilvl w:val="0"/>
          <w:numId w:val="609"/>
        </w:numPr>
        <w:spacing w:after="103" w:line="262" w:lineRule="auto"/>
        <w:ind w:hanging="283"/>
      </w:pPr>
      <w:r>
        <w:t>výzvu na zaplatenie pohľadávky do ôsmich dní odo dňa doručenia upovedomenia o začatí vymáhania pohľadávok zrážkami z dávok,</w:t>
      </w:r>
    </w:p>
    <w:p w:rsidR="00271AB0" w:rsidRDefault="00271AB0" w:rsidP="001F0CFC">
      <w:pPr>
        <w:numPr>
          <w:ilvl w:val="0"/>
          <w:numId w:val="609"/>
        </w:numPr>
        <w:spacing w:after="103" w:line="262" w:lineRule="auto"/>
        <w:ind w:hanging="283"/>
      </w:pPr>
      <w:r>
        <w:t>upozornenie, že ak pohľadávka nebude zaplatená v lehote podľa písmena f), príslušná organizačná zložka Sociálnej poisťovne pristúpi k vymáhaniu pohľadávok zrážkami z dávok,</w:t>
      </w:r>
    </w:p>
    <w:p w:rsidR="00271AB0" w:rsidRDefault="00271AB0" w:rsidP="001F0CFC">
      <w:pPr>
        <w:numPr>
          <w:ilvl w:val="0"/>
          <w:numId w:val="609"/>
        </w:numPr>
        <w:spacing w:after="206" w:line="262" w:lineRule="auto"/>
        <w:ind w:hanging="283"/>
      </w:pPr>
      <w:r>
        <w:t>informáciu, že upovedomenie o začatí vymáhania pohľadávok zrážkami z dávok zostáva v platnosti do úplného uspokojenia vymáhanej pohľadávky a vzťahuje sa aj na neskôr priznanú dávku,</w:t>
      </w:r>
    </w:p>
    <w:p w:rsidR="00271AB0" w:rsidRDefault="00271AB0" w:rsidP="00271AB0">
      <w:pPr>
        <w:spacing w:after="103"/>
        <w:ind w:left="283" w:firstLine="0"/>
      </w:pPr>
      <w:r>
        <w:t>číslo účtu organizačnej zložky Sociálnej poisťovne, ktorá upovedomenie o začatí vymáhania pohľadávok zrážkami z dávok vydala,</w:t>
      </w:r>
    </w:p>
    <w:p w:rsidR="00271AB0" w:rsidRDefault="00271AB0" w:rsidP="001F0CFC">
      <w:pPr>
        <w:numPr>
          <w:ilvl w:val="0"/>
          <w:numId w:val="610"/>
        </w:numPr>
        <w:spacing w:after="104" w:line="262" w:lineRule="auto"/>
        <w:ind w:hanging="283"/>
      </w:pPr>
      <w:r>
        <w:t>variabilný symbol a špecifický symbol,</w:t>
      </w:r>
    </w:p>
    <w:p w:rsidR="00271AB0" w:rsidRDefault="00271AB0" w:rsidP="001F0CFC">
      <w:pPr>
        <w:numPr>
          <w:ilvl w:val="0"/>
          <w:numId w:val="610"/>
        </w:numPr>
        <w:spacing w:after="103" w:line="262" w:lineRule="auto"/>
        <w:ind w:hanging="283"/>
      </w:pPr>
      <w:r>
        <w:t>poučenie o odvolaní proti upovedomeniu o začatí vymáhania pohľadávok zrážkami z dávok vrátane poučenia, či rozhodnutie možno preskúmať súdom,</w:t>
      </w:r>
    </w:p>
    <w:p w:rsidR="00271AB0" w:rsidRDefault="00271AB0" w:rsidP="001F0CFC">
      <w:pPr>
        <w:numPr>
          <w:ilvl w:val="0"/>
          <w:numId w:val="610"/>
        </w:numPr>
        <w:spacing w:after="206" w:line="262" w:lineRule="auto"/>
        <w:ind w:hanging="283"/>
      </w:pPr>
      <w:r>
        <w:t>meno, priezvisko, funkciu, podpis oprávnenej osoby a odtlačok úradnej pečiatky alebo, ak sa upovedomenie o začatí vymáhania pohľadávok zrážkami z dávok vyhotoví s použitím výpočtovej techniky, predtlačený odtlačok pečiatky Sociálnej poisťovne s uvedením mena, priezviska a funkcie oprávnenej osoby.</w:t>
      </w:r>
    </w:p>
    <w:p w:rsidR="00271AB0" w:rsidRDefault="00271AB0" w:rsidP="001F0CFC">
      <w:pPr>
        <w:numPr>
          <w:ilvl w:val="1"/>
          <w:numId w:val="610"/>
        </w:numPr>
        <w:spacing w:after="231" w:line="262" w:lineRule="auto"/>
      </w:pPr>
      <w:r>
        <w:t>Príslušná organizačná zložka Sociálnej poisťovne po márnom uplynutí lehoty na podanie odvolania alebo po nadobudnutí právoplatnosti rozhodnutia, ktorým sa odvolanie zamietlo, začne zrážať z dávky účastníka konania sumy na úhradu pohľadávky, najviac v rozsahu sumy, ktorú možno postihnúť exekúciou podľa osobitného predpisu.</w:t>
      </w:r>
      <w:r>
        <w:rPr>
          <w:sz w:val="15"/>
          <w:vertAlign w:val="superscript"/>
        </w:rPr>
        <w:t>81</w:t>
      </w:r>
    </w:p>
    <w:p w:rsidR="00271AB0" w:rsidRDefault="00271AB0" w:rsidP="001F0CFC">
      <w:pPr>
        <w:numPr>
          <w:ilvl w:val="1"/>
          <w:numId w:val="610"/>
        </w:numPr>
        <w:spacing w:after="291" w:line="262" w:lineRule="auto"/>
      </w:pPr>
      <w:r>
        <w:t>Príslušná organizačná zložka Sociálnej poisťovne prestane vykonávať zrážky z dávok po uspokojení vymáhanej pohľadávky.</w:t>
      </w:r>
    </w:p>
    <w:p w:rsidR="00271AB0" w:rsidRDefault="00271AB0" w:rsidP="00271AB0">
      <w:pPr>
        <w:spacing w:after="286" w:line="248" w:lineRule="auto"/>
        <w:ind w:left="100" w:hanging="10"/>
        <w:jc w:val="center"/>
      </w:pPr>
      <w:r>
        <w:rPr>
          <w:b/>
        </w:rPr>
        <w:t>Spoločné ustanovenia</w:t>
      </w:r>
    </w:p>
    <w:p w:rsidR="00271AB0" w:rsidRDefault="00271AB0" w:rsidP="00271AB0">
      <w:pPr>
        <w:spacing w:after="194" w:line="248" w:lineRule="auto"/>
        <w:ind w:left="100" w:right="90" w:hanging="10"/>
        <w:jc w:val="center"/>
      </w:pPr>
      <w:r>
        <w:rPr>
          <w:b/>
        </w:rPr>
        <w:t>§ 225n</w:t>
      </w:r>
    </w:p>
    <w:p w:rsidR="00271AB0" w:rsidRDefault="00271AB0" w:rsidP="001F0CFC">
      <w:pPr>
        <w:numPr>
          <w:ilvl w:val="1"/>
          <w:numId w:val="611"/>
        </w:numPr>
        <w:spacing w:after="206" w:line="262" w:lineRule="auto"/>
      </w:pPr>
      <w:r>
        <w:t>Účastník konania môže príslušnej organizačnej zložke Sociálnej poisťovne, ktorá upovedomenie o začatí vymáhania pohľadávok vydala, do 15 dní odo dňa doručenia upovedomenia o začatí vymáhania pohľadávok podať odvolanie, ak po vzniku exekučného titulu nastali okolnosti, ktoré spôsobili zánik vymáhanej pohľadávky alebo bránia jej vymáhateľnosti, alebo ak existujú iné okolnosti, pre ktoré je vymáhanie pohľadávok neprípustné. Odvolanie musí byť odôvodnené a na dodatočne uplatnené dôvody sa neprihliada.</w:t>
      </w:r>
    </w:p>
    <w:p w:rsidR="00271AB0" w:rsidRDefault="00271AB0" w:rsidP="001F0CFC">
      <w:pPr>
        <w:numPr>
          <w:ilvl w:val="1"/>
          <w:numId w:val="611"/>
        </w:numPr>
        <w:spacing w:after="291" w:line="262" w:lineRule="auto"/>
      </w:pPr>
      <w:r>
        <w:t>Odvolanie podľa odseku 1 má odkladný účinok. Proti rozhodnutiu o odvolaní sa nemožno odvolať. Rozhodnutie o odvolaní obsahuje aj poučenie o možnosti jeho preskúmateľnosti súdom.</w:t>
      </w:r>
    </w:p>
    <w:p w:rsidR="00271AB0" w:rsidRDefault="00271AB0" w:rsidP="00271AB0">
      <w:pPr>
        <w:spacing w:after="194" w:line="248" w:lineRule="auto"/>
        <w:ind w:left="100" w:right="90" w:hanging="10"/>
        <w:jc w:val="center"/>
      </w:pPr>
      <w:r>
        <w:rPr>
          <w:b/>
        </w:rPr>
        <w:t>§ 225o</w:t>
      </w:r>
    </w:p>
    <w:p w:rsidR="00271AB0" w:rsidRDefault="00271AB0" w:rsidP="001F0CFC">
      <w:pPr>
        <w:numPr>
          <w:ilvl w:val="1"/>
          <w:numId w:val="612"/>
        </w:numPr>
        <w:spacing w:after="206" w:line="262" w:lineRule="auto"/>
      </w:pPr>
      <w:r>
        <w:t>Náhradné doručenie upovedomenia o začatí vymáhania pohľadávok účastníkovi konania je vylúčené.</w:t>
      </w:r>
    </w:p>
    <w:p w:rsidR="00271AB0" w:rsidRDefault="00271AB0" w:rsidP="001F0CFC">
      <w:pPr>
        <w:numPr>
          <w:ilvl w:val="1"/>
          <w:numId w:val="612"/>
        </w:numPr>
        <w:spacing w:after="206" w:line="262" w:lineRule="auto"/>
      </w:pPr>
      <w:r>
        <w:t>Ak nie je možné doručiť upovedomenie o začatí vymáhania pohľadávok účastníkovi konania, ktorý je fyzickou osobou oprávnenou podnikať, na adresu jeho miesta podnikania uvedenú v obchodnom registri alebo v inom registri, v ktorom je zapísaný, a jeho iná adresa nie je Sociálnej poisťovni známa, toto upovedomenie sa považuje po troch dňoch od vrátenia nedoručenej zásielky Sociálnej poisťovni za doručené, a to aj vtedy, ak sa účastník konania, ktorý je fyzickou osobou oprávnenou podnikať, o tom nedozvie. Ak nie je možné doručiť upovedomenie o začatí vymáhania pohľadávok účastníkovi konania, ktorý je právnickou osobou, na adresu jeho sídla uvedenú v obchodnom registri alebo v inom registri, v ktorom je zapísaný, a jeho iná adresa nie je Sociálnej poisťovni známa, toto upovedomenie sa považuje po troch dňoch od vrátenia nedoručenej zásielky Sociálnej poisťovni za doručené, a to aj vtedy, ak sa ten, kto je oprávnený konať za účastníka konania, ktorý je právnickou osobou, o tom nedozvie.</w:t>
      </w:r>
    </w:p>
    <w:p w:rsidR="00271AB0" w:rsidRDefault="00271AB0" w:rsidP="001F0CFC">
      <w:pPr>
        <w:numPr>
          <w:ilvl w:val="1"/>
          <w:numId w:val="612"/>
        </w:numPr>
        <w:spacing w:after="206" w:line="262" w:lineRule="auto"/>
      </w:pPr>
      <w:r>
        <w:t>Ak účastník konania bezdôvodne odoprie prijať upovedomenie o začatí vymáhania pohľadávok, je toto upovedomenie doručené dňom, keď jeho prijatie bolo odopreté; o tom musí byť účastník konania poučený tým, kto ho doručuje.</w:t>
      </w:r>
    </w:p>
    <w:p w:rsidR="00271AB0" w:rsidRDefault="00271AB0" w:rsidP="00271AB0">
      <w:pPr>
        <w:spacing w:after="194" w:line="248" w:lineRule="auto"/>
        <w:ind w:left="100" w:right="90" w:hanging="10"/>
        <w:jc w:val="center"/>
      </w:pPr>
      <w:r>
        <w:rPr>
          <w:b/>
        </w:rPr>
        <w:t>§ 225p</w:t>
      </w:r>
    </w:p>
    <w:p w:rsidR="00271AB0" w:rsidRDefault="00271AB0" w:rsidP="00271AB0">
      <w:pPr>
        <w:ind w:left="-15"/>
      </w:pPr>
      <w:r>
        <w:t>Poradie pohľadávok pri vymáhaní pohľadávok podľa § 225g ods. 1 písm. a) a b) sa spravuje dňom, keď sa doručil príkaz na začatie vymáhania pohľadávok; ak sa doručil príkaz na začatie vymáhania pohľadávok toho istého dňa, tieto pohľadávky majú rovnaké poradie. Ak nestačia peňažné prostriedky na uspokojenie všetkých týchto pohľadávok, uhradia sa pomerne.</w:t>
      </w:r>
    </w:p>
    <w:p w:rsidR="00271AB0" w:rsidRDefault="00271AB0" w:rsidP="00271AB0">
      <w:pPr>
        <w:spacing w:after="43" w:line="248" w:lineRule="auto"/>
        <w:ind w:left="100" w:right="90" w:hanging="10"/>
        <w:jc w:val="center"/>
      </w:pPr>
      <w:r>
        <w:rPr>
          <w:b/>
        </w:rPr>
        <w:t>PIATA ČASŤ</w:t>
      </w:r>
    </w:p>
    <w:p w:rsidR="00271AB0" w:rsidRDefault="00271AB0" w:rsidP="00271AB0">
      <w:pPr>
        <w:spacing w:after="10" w:line="248" w:lineRule="auto"/>
        <w:ind w:left="100" w:right="90" w:hanging="10"/>
        <w:jc w:val="center"/>
      </w:pPr>
      <w:r>
        <w:rPr>
          <w:b/>
        </w:rPr>
        <w:t>PRÁVA A POVINNOSTI, ZODPOVEDNOSŤ, POKUTY A PENÁLE V SOCIÁLNOM POISTENÍ</w:t>
      </w:r>
    </w:p>
    <w:p w:rsidR="00271AB0" w:rsidRDefault="00271AB0" w:rsidP="00271AB0">
      <w:pPr>
        <w:spacing w:after="194" w:line="248" w:lineRule="auto"/>
        <w:ind w:left="100" w:right="90" w:hanging="10"/>
        <w:jc w:val="center"/>
      </w:pPr>
      <w:r>
        <w:rPr>
          <w:b/>
        </w:rPr>
        <w:t>A V STAROBNOM DÔCHODKOVOM SPORENÍ</w:t>
      </w:r>
    </w:p>
    <w:p w:rsidR="00271AB0" w:rsidRDefault="00271AB0" w:rsidP="00271AB0">
      <w:pPr>
        <w:spacing w:after="43" w:line="248" w:lineRule="auto"/>
        <w:ind w:left="100" w:right="90" w:hanging="10"/>
        <w:jc w:val="center"/>
      </w:pPr>
      <w:r>
        <w:rPr>
          <w:b/>
        </w:rPr>
        <w:t>PRVÁ HLAVA</w:t>
      </w:r>
    </w:p>
    <w:p w:rsidR="00271AB0" w:rsidRDefault="00271AB0" w:rsidP="00271AB0">
      <w:pPr>
        <w:pStyle w:val="Nadpis1"/>
        <w:spacing w:after="271"/>
        <w:ind w:left="18"/>
      </w:pPr>
      <w:r>
        <w:t>PRÁVA A POVINNOSTI V SOCIÁLNOM POISTENÍ A V STAROBNOM DÔCHODKOVOM SPORENÍ</w:t>
      </w:r>
    </w:p>
    <w:p w:rsidR="00271AB0" w:rsidRDefault="00271AB0" w:rsidP="00271AB0">
      <w:pPr>
        <w:spacing w:after="20" w:line="248" w:lineRule="auto"/>
        <w:ind w:left="100" w:right="90" w:hanging="10"/>
        <w:jc w:val="center"/>
      </w:pPr>
      <w:r>
        <w:rPr>
          <w:b/>
        </w:rPr>
        <w:t>§ 226</w:t>
      </w:r>
    </w:p>
    <w:p w:rsidR="00271AB0" w:rsidRDefault="00271AB0" w:rsidP="00271AB0">
      <w:pPr>
        <w:spacing w:after="194" w:line="248" w:lineRule="auto"/>
        <w:ind w:left="100" w:right="90" w:hanging="10"/>
        <w:jc w:val="center"/>
      </w:pPr>
      <w:r>
        <w:rPr>
          <w:b/>
        </w:rPr>
        <w:t>Povinnosti Sociálnej poisťovne</w:t>
      </w:r>
    </w:p>
    <w:p w:rsidR="00271AB0" w:rsidRDefault="00271AB0" w:rsidP="00271AB0">
      <w:pPr>
        <w:spacing w:after="104"/>
        <w:ind w:firstLine="0"/>
      </w:pPr>
      <w:r>
        <w:t>(1) Sociálna poisťovňa je povinná</w:t>
      </w:r>
    </w:p>
    <w:p w:rsidR="00271AB0" w:rsidRDefault="00271AB0" w:rsidP="001F0CFC">
      <w:pPr>
        <w:numPr>
          <w:ilvl w:val="0"/>
          <w:numId w:val="613"/>
        </w:numPr>
        <w:spacing w:after="103" w:line="262" w:lineRule="auto"/>
        <w:ind w:hanging="340"/>
      </w:pPr>
      <w:r>
        <w:t>viesť individuálny účet poistenca a prostredníctvom svojho webového sídla bezplatne umožniť poistencovi pasívny prístup k informácii o zmenách stavu individuálneho účtu; Sociálna poisťovňa sprístupní poistencovi informáciu o zmenách stavu individuálneho účtu za kalendárne roky 2004 až 2007 najneskôr od 1. júla 2008,</w:t>
      </w:r>
    </w:p>
    <w:p w:rsidR="00271AB0" w:rsidRDefault="00271AB0" w:rsidP="001F0CFC">
      <w:pPr>
        <w:numPr>
          <w:ilvl w:val="0"/>
          <w:numId w:val="613"/>
        </w:numPr>
        <w:spacing w:after="103" w:line="262" w:lineRule="auto"/>
        <w:ind w:hanging="340"/>
      </w:pPr>
      <w:r>
        <w:t>vydávať na žiadosť poberateľa dávky potvrdenie o nároku na dávku, o nároku na jej výplatu a o jej sume,</w:t>
      </w:r>
    </w:p>
    <w:p w:rsidR="00271AB0" w:rsidRDefault="00271AB0" w:rsidP="001F0CFC">
      <w:pPr>
        <w:numPr>
          <w:ilvl w:val="0"/>
          <w:numId w:val="613"/>
        </w:numPr>
        <w:spacing w:after="103" w:line="262" w:lineRule="auto"/>
        <w:ind w:hanging="340"/>
      </w:pPr>
      <w:r>
        <w:t>určiť dni splatnosti pravidelných výplat pre dôchodkové dávky, úrazovú rentu a pozostalostnú úrazovú rentu,</w:t>
      </w:r>
    </w:p>
    <w:p w:rsidR="00271AB0" w:rsidRDefault="00271AB0" w:rsidP="001F0CFC">
      <w:pPr>
        <w:numPr>
          <w:ilvl w:val="0"/>
          <w:numId w:val="613"/>
        </w:numPr>
        <w:spacing w:after="103" w:line="262" w:lineRule="auto"/>
        <w:ind w:hanging="340"/>
      </w:pPr>
      <w:r>
        <w:t>kontrolovať plnenie povinností vyplývajúcich ostatným účastníkom právnych vzťahov sociálneho poistenia,</w:t>
      </w:r>
    </w:p>
    <w:p w:rsidR="00271AB0" w:rsidRDefault="00271AB0" w:rsidP="001F0CFC">
      <w:pPr>
        <w:numPr>
          <w:ilvl w:val="0"/>
          <w:numId w:val="613"/>
        </w:numPr>
        <w:spacing w:after="103" w:line="262" w:lineRule="auto"/>
        <w:ind w:hanging="340"/>
      </w:pPr>
      <w:r>
        <w:t>viesť register zamestnávateľov a register poistencov a sporiteľov starobného dôchodkového sporenia a v registri poistencov a sporiteľov starobného dôchodkového sporenia osobitne evidovať fyzické osoby v právnom vzťahu na základe dohôd o prácach vykonávaných mimo pracovného pomeru,</w:t>
      </w:r>
    </w:p>
    <w:p w:rsidR="00271AB0" w:rsidRDefault="00271AB0" w:rsidP="001F0CFC">
      <w:pPr>
        <w:numPr>
          <w:ilvl w:val="0"/>
          <w:numId w:val="613"/>
        </w:numPr>
        <w:spacing w:after="93" w:line="262" w:lineRule="auto"/>
        <w:ind w:hanging="340"/>
      </w:pPr>
      <w:r>
        <w:t>postúpiť</w:t>
      </w:r>
    </w:p>
    <w:p w:rsidR="00271AB0" w:rsidRDefault="00271AB0" w:rsidP="001F0CFC">
      <w:pPr>
        <w:numPr>
          <w:ilvl w:val="1"/>
          <w:numId w:val="613"/>
        </w:numPr>
        <w:spacing w:after="103" w:line="262" w:lineRule="auto"/>
        <w:ind w:left="623" w:hanging="283"/>
      </w:pPr>
      <w:r>
        <w:t>príspevky na starobné dôchodkové sporenie</w:t>
      </w:r>
      <w:r>
        <w:rPr>
          <w:sz w:val="15"/>
          <w:vertAlign w:val="superscript"/>
        </w:rPr>
        <w:t>100a</w:t>
      </w:r>
      <w:r>
        <w:rPr>
          <w:sz w:val="18"/>
        </w:rPr>
        <w:t xml:space="preserve">) </w:t>
      </w:r>
      <w:r>
        <w:t>na bežný účet nepriradených platieb príslušnej dôchodkovej správcovskej spoločnosti do desiatich dní od priradenia platby príspevkov na starobné dôchodkové sporenie sporiteľovi a do 60 dní od ich priradenia na účet Sociálnej poisťovne v Štátnej pokladnici, najskôr však odo dňa splatnosti týchto príspevkov, ak osobitný predpis</w:t>
      </w:r>
      <w:r>
        <w:rPr>
          <w:sz w:val="15"/>
          <w:vertAlign w:val="superscript"/>
        </w:rPr>
        <w:t>100b</w:t>
      </w:r>
      <w:r>
        <w:rPr>
          <w:sz w:val="18"/>
        </w:rPr>
        <w:t xml:space="preserve">) </w:t>
      </w:r>
      <w:r>
        <w:t>neustanovuje inak, alebo postúpiť príspevky na starobné dôchodkové sporenie</w:t>
      </w:r>
      <w:r>
        <w:rPr>
          <w:sz w:val="15"/>
          <w:vertAlign w:val="superscript"/>
        </w:rPr>
        <w:t>100a</w:t>
      </w:r>
      <w:r>
        <w:rPr>
          <w:sz w:val="18"/>
        </w:rPr>
        <w:t xml:space="preserve">) </w:t>
      </w:r>
      <w:r>
        <w:t>na bežný účet nepriradených platieb príslušnej dôchodkovej správcovskej spoločnosti do piatich dní od ich uhradenia zo základného fondu garančného poistenia, ak osobitný predpis</w:t>
      </w:r>
      <w:r>
        <w:rPr>
          <w:sz w:val="15"/>
          <w:vertAlign w:val="superscript"/>
        </w:rPr>
        <w:t>100b</w:t>
      </w:r>
      <w:r>
        <w:rPr>
          <w:sz w:val="18"/>
        </w:rPr>
        <w:t xml:space="preserve">) </w:t>
      </w:r>
      <w:r>
        <w:t>neustanovuje inak, a postúpiť penále podľa § 241a na bežný účet nepriradených platieb príslušnej dôchodkovej správcovskej spoločnosti do piatich dní od uhradenia tohto penále zo správneho fondu,</w:t>
      </w:r>
    </w:p>
    <w:p w:rsidR="00271AB0" w:rsidRDefault="00271AB0" w:rsidP="001F0CFC">
      <w:pPr>
        <w:numPr>
          <w:ilvl w:val="1"/>
          <w:numId w:val="613"/>
        </w:numPr>
        <w:spacing w:after="125" w:line="262" w:lineRule="auto"/>
        <w:ind w:left="623" w:hanging="283"/>
      </w:pPr>
      <w:r>
        <w:t>finančné prostriedky, ktoré žiada príslušný orgán na výplatu podpory v čase skrátenej práce,</w:t>
      </w:r>
      <w:r>
        <w:rPr>
          <w:sz w:val="15"/>
          <w:vertAlign w:val="superscript"/>
        </w:rPr>
        <w:t>69ba</w:t>
      </w:r>
      <w:r>
        <w:rPr>
          <w:sz w:val="18"/>
        </w:rPr>
        <w:t xml:space="preserve">) </w:t>
      </w:r>
      <w:r>
        <w:t>na jeho samostatný účet do troch dní od doručenia žiadosti,</w:t>
      </w:r>
    </w:p>
    <w:p w:rsidR="00271AB0" w:rsidRDefault="00271AB0" w:rsidP="001F0CFC">
      <w:pPr>
        <w:numPr>
          <w:ilvl w:val="0"/>
          <w:numId w:val="613"/>
        </w:numPr>
        <w:spacing w:after="4" w:line="262" w:lineRule="auto"/>
        <w:ind w:hanging="340"/>
      </w:pPr>
      <w:r>
        <w:t>zverejniť na svojom webovom sídle národnou radou schválené strategické zámery činnosti</w:t>
      </w:r>
    </w:p>
    <w:p w:rsidR="00271AB0" w:rsidRDefault="00271AB0" w:rsidP="00271AB0">
      <w:pPr>
        <w:spacing w:after="93"/>
        <w:ind w:left="340" w:firstLine="0"/>
      </w:pPr>
      <w:r>
        <w:t>Sociálnej poisťovne a správu o ich plnení a materiály prerokované dozornou radou,</w:t>
      </w:r>
    </w:p>
    <w:p w:rsidR="00271AB0" w:rsidRDefault="00271AB0" w:rsidP="001F0CFC">
      <w:pPr>
        <w:numPr>
          <w:ilvl w:val="0"/>
          <w:numId w:val="613"/>
        </w:numPr>
        <w:spacing w:after="206" w:line="262" w:lineRule="auto"/>
        <w:ind w:hanging="340"/>
      </w:pPr>
      <w:r>
        <w:t>poskytovať subjektu podľa osobitného predpisu</w:t>
      </w:r>
      <w:r>
        <w:rPr>
          <w:sz w:val="15"/>
          <w:vertAlign w:val="superscript"/>
        </w:rPr>
        <w:t>100c</w:t>
      </w:r>
      <w:r>
        <w:rPr>
          <w:sz w:val="18"/>
        </w:rPr>
        <w:t xml:space="preserve">) </w:t>
      </w:r>
      <w:r>
        <w:t>informácie potrebné na posudzovanie nároku na osobitný príspevok baníkom,</w:t>
      </w:r>
    </w:p>
    <w:p w:rsidR="00271AB0" w:rsidRDefault="00271AB0" w:rsidP="00271AB0">
      <w:pPr>
        <w:spacing w:after="103"/>
        <w:ind w:left="340" w:firstLine="0"/>
      </w:pPr>
      <w:r>
        <w:t>vydávať na žiadosť fyzickej osoby potvrdenie o období nemocenského poistenia získanom v posledných dvoch rokoch pred narodením dieťaťa na účely rodičovského príspevku,</w:t>
      </w:r>
    </w:p>
    <w:p w:rsidR="00271AB0" w:rsidRDefault="00271AB0" w:rsidP="001F0CFC">
      <w:pPr>
        <w:numPr>
          <w:ilvl w:val="0"/>
          <w:numId w:val="614"/>
        </w:numPr>
        <w:spacing w:after="134" w:line="262" w:lineRule="auto"/>
        <w:ind w:hanging="340"/>
      </w:pPr>
      <w:r>
        <w:t>písomne</w:t>
      </w:r>
      <w:r>
        <w:tab/>
        <w:t>elektronickými</w:t>
      </w:r>
      <w:r>
        <w:tab/>
        <w:t>prostriedkami</w:t>
      </w:r>
      <w:r>
        <w:tab/>
        <w:t>oznámiť</w:t>
      </w:r>
      <w:r>
        <w:tab/>
        <w:t>dôchodkovej</w:t>
      </w:r>
      <w:r>
        <w:tab/>
        <w:t>správcovskej</w:t>
      </w:r>
      <w:r>
        <w:tab/>
        <w:t>spoločnosti bezodkladne zánik právneho postavenia sporiteľa podľa osobitného predpisu,</w:t>
      </w:r>
      <w:r>
        <w:rPr>
          <w:sz w:val="15"/>
          <w:vertAlign w:val="superscript"/>
        </w:rPr>
        <w:t>90b</w:t>
      </w:r>
      <w:r>
        <w:rPr>
          <w:sz w:val="18"/>
        </w:rPr>
        <w:t>)</w:t>
      </w:r>
    </w:p>
    <w:p w:rsidR="00271AB0" w:rsidRDefault="00271AB0" w:rsidP="001F0CFC">
      <w:pPr>
        <w:numPr>
          <w:ilvl w:val="0"/>
          <w:numId w:val="614"/>
        </w:numPr>
        <w:spacing w:after="104" w:line="262" w:lineRule="auto"/>
        <w:ind w:hanging="340"/>
      </w:pPr>
      <w:r>
        <w:t>previesť finančnú sumu zodpovedajúcu dôchodkovým právam podľa § 82a ods. 1,</w:t>
      </w:r>
    </w:p>
    <w:p w:rsidR="00271AB0" w:rsidRDefault="00271AB0" w:rsidP="001F0CFC">
      <w:pPr>
        <w:numPr>
          <w:ilvl w:val="0"/>
          <w:numId w:val="614"/>
        </w:numPr>
        <w:spacing w:after="103" w:line="262" w:lineRule="auto"/>
        <w:ind w:hanging="340"/>
      </w:pPr>
      <w:r>
        <w:t>písomne oznámiť fyzickej osobe a právnickej osobe povinnej odvádzať poistné jej variabilný symbol, a to do ôsmich dní odo dňa doručenia prihlášky do registra zamestnávateľov alebo do registra poistencov a sporiteľov starobného dôchodkového sporenia,</w:t>
      </w:r>
    </w:p>
    <w:p w:rsidR="00271AB0" w:rsidRDefault="00271AB0" w:rsidP="001F0CFC">
      <w:pPr>
        <w:numPr>
          <w:ilvl w:val="0"/>
          <w:numId w:val="614"/>
        </w:numPr>
        <w:spacing w:after="103" w:line="262" w:lineRule="auto"/>
        <w:ind w:hanging="340"/>
      </w:pPr>
      <w:r>
        <w:t>písomne oznámiť samostatne zárobkovo činnej osobe vznik povinného nemocenského poistenia a povinného dôchodkového poistenia, vymeriavací základ na platenie poistného, výšku poistného na nemocenské poistenie, výšku poistného na starobné poistenie a príspevkov na starobné dôchodkové sporenie, výšku poistného na invalidné poistenie a výšku poistného do rezervného fondu solidarity, dátum splatnosti poistného a príspevkov na starobné dôchodkové sporenie a údaje týkajúce sa úhrady poistného a príspevkov na starobné dôchodkové sporenie, určených na základe údajov vedených v informačnom systéme Sociálnej poisťovne, a to do 20 dní od vzniku povinného poistenia,</w:t>
      </w:r>
    </w:p>
    <w:p w:rsidR="00271AB0" w:rsidRDefault="00271AB0" w:rsidP="001F0CFC">
      <w:pPr>
        <w:numPr>
          <w:ilvl w:val="0"/>
          <w:numId w:val="614"/>
        </w:numPr>
        <w:spacing w:after="94" w:line="262" w:lineRule="auto"/>
        <w:ind w:hanging="340"/>
      </w:pPr>
      <w:r>
        <w:t>prideliť identifikačné číslo právneho vzťahu zamestnanca a sprístupniť ho zamestnávateľovi bezodkladne po doručení prihlášky do registra poistencov a sporiteľov starobného dôchodkového sporenia,</w:t>
      </w:r>
    </w:p>
    <w:p w:rsidR="00271AB0" w:rsidRDefault="00271AB0" w:rsidP="001F0CFC">
      <w:pPr>
        <w:numPr>
          <w:ilvl w:val="0"/>
          <w:numId w:val="614"/>
        </w:numPr>
        <w:spacing w:after="115" w:line="262" w:lineRule="auto"/>
        <w:ind w:hanging="340"/>
      </w:pPr>
      <w:r>
        <w:t>plniť povinnosti v starobnom dôchodkovom sporení podľa osobitného predpisu,</w:t>
      </w:r>
      <w:r>
        <w:rPr>
          <w:sz w:val="15"/>
          <w:vertAlign w:val="superscript"/>
        </w:rPr>
        <w:t>1</w:t>
      </w:r>
      <w:r>
        <w:rPr>
          <w:sz w:val="18"/>
        </w:rPr>
        <w:t>)</w:t>
      </w:r>
    </w:p>
    <w:p w:rsidR="00271AB0" w:rsidRDefault="00271AB0" w:rsidP="001F0CFC">
      <w:pPr>
        <w:numPr>
          <w:ilvl w:val="0"/>
          <w:numId w:val="614"/>
        </w:numPr>
        <w:spacing w:after="104" w:line="262" w:lineRule="auto"/>
        <w:ind w:hanging="340"/>
      </w:pPr>
      <w:r>
        <w:t>na svojom webovom sídle zverejňovať</w:t>
      </w:r>
    </w:p>
    <w:p w:rsidR="00271AB0" w:rsidRDefault="00271AB0" w:rsidP="001F0CFC">
      <w:pPr>
        <w:numPr>
          <w:ilvl w:val="1"/>
          <w:numId w:val="614"/>
        </w:numPr>
        <w:spacing w:after="103" w:line="262" w:lineRule="auto"/>
        <w:ind w:left="623" w:hanging="283"/>
      </w:pPr>
      <w:r>
        <w:t>priemernú mesačnú mzdu v hospodárstve Slovenskej republiky zistenú štatistickým úradom za príslušný kalendárny rok,</w:t>
      </w:r>
    </w:p>
    <w:p w:rsidR="00271AB0" w:rsidRDefault="00271AB0" w:rsidP="001F0CFC">
      <w:pPr>
        <w:numPr>
          <w:ilvl w:val="1"/>
          <w:numId w:val="614"/>
        </w:numPr>
        <w:spacing w:after="103" w:line="262" w:lineRule="auto"/>
        <w:ind w:left="623" w:hanging="283"/>
      </w:pPr>
      <w:r>
        <w:t>sumu všeobecného vymeriavacieho základu za príslušný kalendárny rok podľa § 11 ods. 1 najneskôr do 30. apríla kalendárneho roka nasledujúceho po príslušnom kalendárnom roku,</w:t>
      </w:r>
    </w:p>
    <w:p w:rsidR="00271AB0" w:rsidRDefault="00271AB0" w:rsidP="001F0CFC">
      <w:pPr>
        <w:numPr>
          <w:ilvl w:val="1"/>
          <w:numId w:val="614"/>
        </w:numPr>
        <w:spacing w:after="103" w:line="262" w:lineRule="auto"/>
        <w:ind w:left="623" w:hanging="283"/>
      </w:pPr>
      <w:r>
        <w:t>výšku dôchodkovej hodnoty na príslušný kalendárny rok podľa § 64 najneskôr do 31. decembra príslušného kalendárneho roka,</w:t>
      </w:r>
    </w:p>
    <w:p w:rsidR="00271AB0" w:rsidRDefault="00271AB0" w:rsidP="001F0CFC">
      <w:pPr>
        <w:numPr>
          <w:ilvl w:val="1"/>
          <w:numId w:val="614"/>
        </w:numPr>
        <w:spacing w:after="103" w:line="262" w:lineRule="auto"/>
        <w:ind w:left="623" w:hanging="283"/>
      </w:pPr>
      <w:r>
        <w:t xml:space="preserve">percento zvýšenia dôchodkovej dávky podľa § 82 ods. 1 najneskôr do 31. októbra kalendárneho roka predchádzajúceho príslušnému kalendárnemu roku a </w:t>
      </w:r>
    </w:p>
    <w:p w:rsidR="00271AB0" w:rsidRDefault="00271AB0" w:rsidP="001F0CFC">
      <w:pPr>
        <w:numPr>
          <w:ilvl w:val="1"/>
          <w:numId w:val="614"/>
        </w:numPr>
        <w:spacing w:after="103" w:line="262" w:lineRule="auto"/>
        <w:ind w:left="623" w:hanging="283"/>
      </w:pPr>
      <w:r>
        <w:t>percento zvýšenia úrazovej renty podľa § 89 ods. 8 najneskôr do 31. októbra kalendárneho roka predchádzajúceho príslušnému kalendárnemu roku,</w:t>
      </w:r>
    </w:p>
    <w:p w:rsidR="00271AB0" w:rsidRDefault="00271AB0" w:rsidP="001F0CFC">
      <w:pPr>
        <w:numPr>
          <w:ilvl w:val="0"/>
          <w:numId w:val="614"/>
        </w:numPr>
        <w:spacing w:after="206" w:line="262" w:lineRule="auto"/>
        <w:ind w:hanging="340"/>
      </w:pPr>
      <w:r>
        <w:t>na účely preukázania bezúhonnosti podľa § 123 ods. 5 a § 127 ods. 2 bezodkladne zaslať v elektronickej podobe prostredníctvom elektronickej komunikácie Generálnej prokuratúre Slovenskej republiky údaje potrebné na vydanie výpisu z registra trestov.</w:t>
      </w:r>
    </w:p>
    <w:p w:rsidR="00271AB0" w:rsidRDefault="00271AB0" w:rsidP="00271AB0">
      <w:pPr>
        <w:spacing w:after="104"/>
        <w:ind w:firstLine="0"/>
      </w:pPr>
      <w:r>
        <w:t>(2) Sociálna poisťovňa zašle prvýkrát informáciu o stave individuálneho účtu</w:t>
      </w:r>
    </w:p>
    <w:p w:rsidR="00271AB0" w:rsidRDefault="00271AB0" w:rsidP="001F0CFC">
      <w:pPr>
        <w:numPr>
          <w:ilvl w:val="0"/>
          <w:numId w:val="615"/>
        </w:numPr>
        <w:spacing w:after="104" w:line="262" w:lineRule="auto"/>
        <w:ind w:hanging="283"/>
      </w:pPr>
      <w:r>
        <w:t>poistencom narodeným pred rokom 1951 do konca roka 2004,</w:t>
      </w:r>
    </w:p>
    <w:p w:rsidR="00271AB0" w:rsidRDefault="00271AB0" w:rsidP="001F0CFC">
      <w:pPr>
        <w:numPr>
          <w:ilvl w:val="0"/>
          <w:numId w:val="615"/>
        </w:numPr>
        <w:spacing w:after="104" w:line="262" w:lineRule="auto"/>
        <w:ind w:hanging="283"/>
      </w:pPr>
      <w:r>
        <w:t>poistencom narodeným v rokoch 1951 až 1960 do konca roka 2006,</w:t>
      </w:r>
    </w:p>
    <w:p w:rsidR="00271AB0" w:rsidRDefault="00271AB0" w:rsidP="001F0CFC">
      <w:pPr>
        <w:numPr>
          <w:ilvl w:val="0"/>
          <w:numId w:val="615"/>
        </w:numPr>
        <w:spacing w:after="104" w:line="262" w:lineRule="auto"/>
        <w:ind w:hanging="283"/>
      </w:pPr>
      <w:r>
        <w:t>poistencom narodeným v rokoch 1961 až 1970 do konca roka 2007,</w:t>
      </w:r>
    </w:p>
    <w:p w:rsidR="00271AB0" w:rsidRDefault="00271AB0" w:rsidP="001F0CFC">
      <w:pPr>
        <w:numPr>
          <w:ilvl w:val="0"/>
          <w:numId w:val="615"/>
        </w:numPr>
        <w:spacing w:after="206" w:line="262" w:lineRule="auto"/>
        <w:ind w:hanging="283"/>
      </w:pPr>
      <w:r>
        <w:t>poistencom narodeným po roku 1970 do konca roka 2008.</w:t>
      </w:r>
    </w:p>
    <w:p w:rsidR="00271AB0" w:rsidRDefault="00271AB0" w:rsidP="001F0CFC">
      <w:pPr>
        <w:numPr>
          <w:ilvl w:val="1"/>
          <w:numId w:val="615"/>
        </w:numPr>
        <w:spacing w:after="206" w:line="262" w:lineRule="auto"/>
      </w:pPr>
      <w:r>
        <w:t>Náležitosti informácie o zmenách stavu individuálneho účtu uvedenej v odseku 1 a informácie o stave individuálneho účtu uvedenej v odseku 2 sa ustanoví opatrením, ktoré vydá ministerstvo a vyhlási jeho znenie uverejnením v Zbierke zákonov najneskôr do 31. marca 2004.</w:t>
      </w:r>
    </w:p>
    <w:p w:rsidR="00271AB0" w:rsidRDefault="00271AB0" w:rsidP="001F0CFC">
      <w:pPr>
        <w:numPr>
          <w:ilvl w:val="1"/>
          <w:numId w:val="615"/>
        </w:numPr>
        <w:spacing w:after="203" w:line="263" w:lineRule="auto"/>
      </w:pPr>
      <w:r>
        <w:t>Sociálna poisťovňa zašle poistencovi informáciu o zmenách stavu individuálneho účtu na jeho žiadosť; o zaslanie informácie o zmenách stavu individuálneho účtu môže poistenec požiadať raz ročne najskôr od 1. apríla kalendárneho roka, a ak ide o informácie o zmenách stavu individuálneho účtu za obdobie kalendárnych rokov 2004 až 2007, najskôr od 1. júla 2008. Sociálna poisťovňa je povinná zaslať poistencovi informáciu o zmenách stavu individuálneho účtu do 60 dní odo dňa doručenia žiadosti.</w:t>
      </w:r>
    </w:p>
    <w:p w:rsidR="00271AB0" w:rsidRDefault="00271AB0" w:rsidP="001F0CFC">
      <w:pPr>
        <w:numPr>
          <w:ilvl w:val="1"/>
          <w:numId w:val="615"/>
        </w:numPr>
        <w:spacing w:after="206" w:line="262" w:lineRule="auto"/>
      </w:pPr>
      <w:r>
        <w:t>Spôsob sprístupnenia informácie o zmenách stavu individuálneho účtu a identifikačného čísla právneho vzťahu zamestnanca určí Sociálna poisťovňa.</w:t>
      </w:r>
    </w:p>
    <w:p w:rsidR="00271AB0" w:rsidRDefault="00271AB0" w:rsidP="001F0CFC">
      <w:pPr>
        <w:numPr>
          <w:ilvl w:val="1"/>
          <w:numId w:val="615"/>
        </w:numPr>
        <w:spacing w:after="206" w:line="262" w:lineRule="auto"/>
      </w:pPr>
      <w:r>
        <w:t>Sociálna poisťovňa ukončí registráciu zamestnávateľa v registri zamestnávateľov odhlásením posledného zamestnanca tohto zamestnávateľa z registra poistencov a sporiteľov starobného dôchodkového sporenia.</w:t>
      </w:r>
    </w:p>
    <w:p w:rsidR="00271AB0" w:rsidRDefault="00271AB0" w:rsidP="001F0CFC">
      <w:pPr>
        <w:numPr>
          <w:ilvl w:val="1"/>
          <w:numId w:val="615"/>
        </w:numPr>
        <w:spacing w:after="291" w:line="262" w:lineRule="auto"/>
      </w:pPr>
      <w:r>
        <w:t>Sociálna poisťovňa je povinná v elektronickej podobe sprístupniť zamestnávateľovi informácie o jeho zamestnancovi, ktoré spracúva vo svojom informačnom systéme a sú nevyhnutné na určenie obdobia, počas ktorého zamestnanec nie je povinný platiť poistné na nemocenské poistenie, poistné na dôchodkové poistenie a poistné na poistenie v nezamestnanosti z dôvodu, že zamestnanec bol uznaný za dočasne práceneschopného alebo z dôvodu podľa § 140 ods. 1 bez súhlasu dotknutej osoby.</w:t>
      </w:r>
    </w:p>
    <w:p w:rsidR="00271AB0" w:rsidRDefault="00271AB0" w:rsidP="00271AB0">
      <w:pPr>
        <w:spacing w:after="20" w:line="248" w:lineRule="auto"/>
        <w:ind w:left="100" w:right="90" w:hanging="10"/>
        <w:jc w:val="center"/>
      </w:pPr>
      <w:r>
        <w:rPr>
          <w:b/>
        </w:rPr>
        <w:t>§ 226a</w:t>
      </w:r>
    </w:p>
    <w:p w:rsidR="00271AB0" w:rsidRDefault="00271AB0" w:rsidP="00271AB0">
      <w:pPr>
        <w:spacing w:after="218" w:line="248" w:lineRule="auto"/>
        <w:ind w:left="100" w:right="90" w:hanging="10"/>
        <w:jc w:val="center"/>
      </w:pPr>
      <w:r>
        <w:rPr>
          <w:b/>
        </w:rPr>
        <w:t>Ďalšie povinnosti Sociálnej poisťovne voči poberateľovi dôchodkovej dávky a sociálneho dôchodku</w:t>
      </w:r>
    </w:p>
    <w:p w:rsidR="00271AB0" w:rsidRDefault="00271AB0" w:rsidP="001F0CFC">
      <w:pPr>
        <w:numPr>
          <w:ilvl w:val="1"/>
          <w:numId w:val="616"/>
        </w:numPr>
        <w:spacing w:after="206" w:line="262" w:lineRule="auto"/>
      </w:pPr>
      <w:r>
        <w:t>Ak suma dôchodkovej dávky, sociálneho dôchodku alebo úhrn súm dôchodkových dávok alebo úhrn súm dôchodkových dávok a sociálneho dôchodku poberateľa s bydliskom na území Slovenskej republiky je najviac v sume, pri ktorej môže vzniknúť nárok na dávku v hmotnej núdzi a príspevky k dávke v hmotnej núdzi,</w:t>
      </w:r>
      <w:r>
        <w:rPr>
          <w:sz w:val="15"/>
          <w:vertAlign w:val="superscript"/>
        </w:rPr>
        <w:t>100ad</w:t>
      </w:r>
      <w:r>
        <w:rPr>
          <w:sz w:val="18"/>
        </w:rPr>
        <w:t xml:space="preserve">) </w:t>
      </w:r>
      <w:r>
        <w:t>prílohou rozhodnutia o dôchodkovej dávke alebo o sociálnom dôchodku a rozhodnutia o zvýšení dôchodkovej dávky a sociálneho dôchodku podľa § 82 je informácia o možnosti posúdenia hmotnej núdze ich poberateľa a zabezpečenia dávkou v hmotnej núdzi a príspevkami k dávke v hmotnej núdzi podľa osobitného predpisu,</w:t>
      </w:r>
      <w:r>
        <w:rPr>
          <w:sz w:val="15"/>
          <w:vertAlign w:val="superscript"/>
        </w:rPr>
        <w:t>100ad</w:t>
      </w:r>
      <w:r>
        <w:rPr>
          <w:sz w:val="18"/>
        </w:rPr>
        <w:t xml:space="preserve">) </w:t>
      </w:r>
      <w:r>
        <w:t>ak tento zákon neustanovuje inak.</w:t>
      </w:r>
    </w:p>
    <w:p w:rsidR="00271AB0" w:rsidRDefault="00271AB0" w:rsidP="001F0CFC">
      <w:pPr>
        <w:numPr>
          <w:ilvl w:val="1"/>
          <w:numId w:val="616"/>
        </w:numPr>
        <w:spacing w:after="206" w:line="262" w:lineRule="auto"/>
      </w:pPr>
      <w:r>
        <w:t>Ak suma starobného dôchodku, úhrn súm starobného dôchodku a vdovského dôchodku alebo starobného dôchodku a vdoveckého dôchodku poberateľa s bydliskom na území Slovenskej republiky je najviac v sume, pri ktorej môže vzniknúť nárok na dávku v hmotnej núdzi a príspevky k dávke v hmotnej núdzi,</w:t>
      </w:r>
      <w:r>
        <w:rPr>
          <w:sz w:val="15"/>
          <w:vertAlign w:val="superscript"/>
        </w:rPr>
        <w:t>100ad</w:t>
      </w:r>
      <w:r>
        <w:rPr>
          <w:sz w:val="18"/>
        </w:rPr>
        <w:t xml:space="preserve">) </w:t>
      </w:r>
      <w:r>
        <w:t>Sociálna poisťovňa nezasiela informáciu podľa odseku 1 a oznámi identifikačné údaje poberateľa starobného dôchodku úradu práce sociálnych vecí a rodiny prostredníctvom Ústredia práce, sociálnych vecí a rodiny, ktorý z tohto podnetu začne konanie o posúdení hmotnej núdze, zabezpečení základných životných podmienok a pomoci v hmotnej núdzi dávkou v hmotnej núdzi a príspevkami k dávke v hmotnej núdzi, ak predbežným šetrením zistí, že je na začatie tohto konania dôvod; to platí aj vtedy, ak ide o poberateľa inej dôchodkovej dávky alebo sociálneho dôchodku, ktorý dovŕšil 62 rokov veku.</w:t>
      </w:r>
    </w:p>
    <w:p w:rsidR="00271AB0" w:rsidRDefault="00271AB0" w:rsidP="001F0CFC">
      <w:pPr>
        <w:numPr>
          <w:ilvl w:val="1"/>
          <w:numId w:val="616"/>
        </w:numPr>
        <w:spacing w:after="206" w:line="262" w:lineRule="auto"/>
      </w:pPr>
      <w:r>
        <w:t>Identifikačné údaje podľa odseku 2 sú meno, priezvisko, dátum narodenia, identifikačné číslo sociálneho zabezpečenia a bydlisko poberateľa dôchodkovej dávky alebo sociálneho dôchodku, adresa príjemcu dôchodkovej dávky alebo sociálneho dôchodku, suma dôchodkovej dávky alebo sociálneho dôchodku a ak ide o poberateľa starobného dôchodku, aj počet rokov dôchodkového poistenia.</w:t>
      </w:r>
    </w:p>
    <w:p w:rsidR="00271AB0" w:rsidRDefault="00271AB0" w:rsidP="001F0CFC">
      <w:pPr>
        <w:numPr>
          <w:ilvl w:val="1"/>
          <w:numId w:val="616"/>
        </w:numPr>
        <w:spacing w:after="206" w:line="262" w:lineRule="auto"/>
      </w:pPr>
      <w:r>
        <w:t>Sociálna poisťovňa neplní povinnosti podľa odsekov 1 a 2 počas obdobia výkonu väzby, výkonu trestu odňatia slobody alebo výkonu detencie poberateľa dôchodkovej dávky.</w:t>
      </w:r>
    </w:p>
    <w:p w:rsidR="00271AB0" w:rsidRDefault="00271AB0" w:rsidP="001F0CFC">
      <w:pPr>
        <w:numPr>
          <w:ilvl w:val="1"/>
          <w:numId w:val="616"/>
        </w:numPr>
        <w:spacing w:after="206" w:line="262" w:lineRule="auto"/>
      </w:pPr>
      <w:r>
        <w:t>Sumu, pri ktorej môže vzniknúť nárok na dávku v hmotnej núdzi a príspevky k dávke v hmotnej núdzi, oznamuje ministerstvo Sociálnej poisťovni pri každej zmene jej výšky.</w:t>
      </w:r>
    </w:p>
    <w:p w:rsidR="00271AB0" w:rsidRDefault="00271AB0" w:rsidP="00271AB0">
      <w:pPr>
        <w:sectPr w:rsidR="00271AB0">
          <w:headerReference w:type="even" r:id="rId1361"/>
          <w:headerReference w:type="default" r:id="rId1362"/>
          <w:headerReference w:type="first" r:id="rId1363"/>
          <w:pgSz w:w="11905" w:h="16837"/>
          <w:pgMar w:top="1388" w:right="1105" w:bottom="1167" w:left="1105" w:header="796" w:footer="708" w:gutter="0"/>
          <w:cols w:space="708"/>
        </w:sectPr>
      </w:pPr>
    </w:p>
    <w:p w:rsidR="00271AB0" w:rsidRDefault="00271AB0" w:rsidP="00271AB0">
      <w:pPr>
        <w:spacing w:after="20" w:line="248" w:lineRule="auto"/>
        <w:ind w:left="100" w:right="90" w:hanging="10"/>
        <w:jc w:val="center"/>
      </w:pPr>
      <w:r>
        <w:rPr>
          <w:b/>
        </w:rPr>
        <w:t>§ 227</w:t>
      </w:r>
    </w:p>
    <w:p w:rsidR="00271AB0" w:rsidRDefault="00271AB0" w:rsidP="00271AB0">
      <w:pPr>
        <w:spacing w:after="194" w:line="248" w:lineRule="auto"/>
        <w:ind w:left="100" w:right="90" w:hanging="10"/>
        <w:jc w:val="center"/>
      </w:pPr>
      <w:r>
        <w:rPr>
          <w:b/>
        </w:rPr>
        <w:t>Práva a povinnosti poistencov a príjemcov dávok</w:t>
      </w:r>
    </w:p>
    <w:p w:rsidR="00271AB0" w:rsidRDefault="00271AB0" w:rsidP="00271AB0">
      <w:pPr>
        <w:spacing w:after="104"/>
        <w:ind w:firstLine="0"/>
      </w:pPr>
      <w:r>
        <w:t>(1) Poistenec a poberateľ dávky majú právo</w:t>
      </w:r>
    </w:p>
    <w:p w:rsidR="00271AB0" w:rsidRDefault="00271AB0" w:rsidP="001F0CFC">
      <w:pPr>
        <w:numPr>
          <w:ilvl w:val="0"/>
          <w:numId w:val="617"/>
        </w:numPr>
        <w:spacing w:after="104" w:line="262" w:lineRule="auto"/>
        <w:ind w:hanging="283"/>
      </w:pPr>
      <w:r>
        <w:t>uplatniť si nárok na dávku a nárok na jej výplatu,</w:t>
      </w:r>
    </w:p>
    <w:p w:rsidR="00271AB0" w:rsidRDefault="00271AB0" w:rsidP="001F0CFC">
      <w:pPr>
        <w:numPr>
          <w:ilvl w:val="0"/>
          <w:numId w:val="617"/>
        </w:numPr>
        <w:spacing w:after="206" w:line="262" w:lineRule="auto"/>
        <w:ind w:hanging="283"/>
      </w:pPr>
      <w:r>
        <w:t>požiadať Sociálnu poisťovňu o vydanie potvrdenia o nároku na dávku, o nároku na jej výplatu a o jej sume.</w:t>
      </w:r>
    </w:p>
    <w:p w:rsidR="00271AB0" w:rsidRDefault="00271AB0" w:rsidP="00271AB0">
      <w:pPr>
        <w:spacing w:after="104"/>
        <w:ind w:firstLine="0"/>
      </w:pPr>
      <w:r>
        <w:t>(2) Poistenec a poberateľ dávky sú povinní</w:t>
      </w:r>
    </w:p>
    <w:p w:rsidR="00271AB0" w:rsidRDefault="00271AB0" w:rsidP="001F0CFC">
      <w:pPr>
        <w:numPr>
          <w:ilvl w:val="0"/>
          <w:numId w:val="618"/>
        </w:numPr>
        <w:spacing w:after="103" w:line="262" w:lineRule="auto"/>
        <w:ind w:hanging="283"/>
      </w:pPr>
      <w:r>
        <w:t>preukázať skutočnosti rozhodujúce na vznik, trvanie, prerušenie a na zánik sociálneho poistenia,</w:t>
      </w:r>
    </w:p>
    <w:p w:rsidR="00271AB0" w:rsidRDefault="00271AB0" w:rsidP="001F0CFC">
      <w:pPr>
        <w:numPr>
          <w:ilvl w:val="0"/>
          <w:numId w:val="618"/>
        </w:numPr>
        <w:spacing w:after="103" w:line="262" w:lineRule="auto"/>
        <w:ind w:hanging="283"/>
      </w:pPr>
      <w:r>
        <w:t>zúčastniť sa na kontrole posudzovania spôsobilosti na prácu počas trvania dočasnej pracovnej neschopnosti,</w:t>
      </w:r>
    </w:p>
    <w:p w:rsidR="00271AB0" w:rsidRDefault="00271AB0" w:rsidP="001F0CFC">
      <w:pPr>
        <w:numPr>
          <w:ilvl w:val="0"/>
          <w:numId w:val="618"/>
        </w:numPr>
        <w:spacing w:after="103" w:line="262" w:lineRule="auto"/>
        <w:ind w:hanging="283"/>
      </w:pPr>
      <w:r>
        <w:t>zúčastniť sa na posudzovaní poklesu schopnosti vykonávať zárobkovú činnosť na účely poskytovania dôchodkových dávok a poklesu pracovnej schopnosti na účely poskytovania úrazových dávok,</w:t>
      </w:r>
    </w:p>
    <w:p w:rsidR="00271AB0" w:rsidRDefault="00271AB0" w:rsidP="001F0CFC">
      <w:pPr>
        <w:numPr>
          <w:ilvl w:val="0"/>
          <w:numId w:val="618"/>
        </w:numPr>
        <w:spacing w:after="103" w:line="262" w:lineRule="auto"/>
        <w:ind w:hanging="283"/>
      </w:pPr>
      <w:r>
        <w:t>zúčastniť sa na posudzovaní predpokladov na opätovné zaradenie do pracovného procesu na účely pracovnej rehabilitácie a rekvalifikácie,</w:t>
      </w:r>
    </w:p>
    <w:p w:rsidR="00271AB0" w:rsidRDefault="00271AB0" w:rsidP="001F0CFC">
      <w:pPr>
        <w:numPr>
          <w:ilvl w:val="0"/>
          <w:numId w:val="618"/>
        </w:numPr>
        <w:spacing w:after="103" w:line="262" w:lineRule="auto"/>
        <w:ind w:hanging="283"/>
      </w:pPr>
      <w:r>
        <w:t>dodržiavať liečebný režim určený ošetrujúcim lekárom počas trvania dočasnej pracovnej neschopnosti,</w:t>
      </w:r>
    </w:p>
    <w:p w:rsidR="00271AB0" w:rsidRDefault="00271AB0" w:rsidP="001F0CFC">
      <w:pPr>
        <w:numPr>
          <w:ilvl w:val="0"/>
          <w:numId w:val="618"/>
        </w:numPr>
        <w:spacing w:after="103" w:line="262" w:lineRule="auto"/>
        <w:ind w:hanging="283"/>
      </w:pPr>
      <w:r>
        <w:t>zdržiavať sa počas dočasnej pracovnej neschopnosti na adrese uvedenej v žiadosti o priznanie nemocenského,</w:t>
      </w:r>
    </w:p>
    <w:p w:rsidR="00271AB0" w:rsidRDefault="00271AB0" w:rsidP="001F0CFC">
      <w:pPr>
        <w:numPr>
          <w:ilvl w:val="0"/>
          <w:numId w:val="618"/>
        </w:numPr>
        <w:spacing w:after="103" w:line="262" w:lineRule="auto"/>
        <w:ind w:hanging="283"/>
      </w:pPr>
      <w:r>
        <w:t>oznámiť Sociálnej poisťovni ukončenie dočasnej pracovnej neschopnosti do troch dní odo dňa skončenia dočasnej pracovnej neschopnosti, ak dočasná pracovná neschopnosť trvala viac ako desať dní,</w:t>
      </w:r>
    </w:p>
    <w:p w:rsidR="00271AB0" w:rsidRDefault="00271AB0" w:rsidP="001F0CFC">
      <w:pPr>
        <w:numPr>
          <w:ilvl w:val="0"/>
          <w:numId w:val="618"/>
        </w:numPr>
        <w:spacing w:after="206" w:line="262" w:lineRule="auto"/>
        <w:ind w:hanging="283"/>
      </w:pPr>
      <w:r>
        <w:t>plniť ďalšie povinnosti ustanovené týmto zákonom.</w:t>
      </w:r>
    </w:p>
    <w:p w:rsidR="00271AB0" w:rsidRDefault="00271AB0" w:rsidP="001F0CFC">
      <w:pPr>
        <w:numPr>
          <w:ilvl w:val="1"/>
          <w:numId w:val="618"/>
        </w:numPr>
        <w:spacing w:after="206" w:line="262" w:lineRule="auto"/>
      </w:pPr>
      <w:r>
        <w:t>Poistenec je povinný príslušnej organizačnej zložke Sociálnej poisťovne preukázať skutočnosti rozhodujúce na vznik nároku na dávku, trvanie nároku na dávku, zánik nároku na dávku, nároku na jej výplatu a jej sumu. Príjemca dávky je povinný do ôsmich dní oznámiť príslušnej organizačnej zložke Sociálnej poisťovne zmenu v skutočnostiach rozhodujúcich na trvanie nároku na dávku, zánik nároku na dávku, nároku na jej výplatu a jej sumu. Ak bol poistenec alebo príjemca dávky písomne vyzvaný príslušnou organizačnou zložkou Sociálnej poisťovne, aby preukázal tieto skutočnosti, je povinný výzve vyhovieť v lehote do ôsmich dní odo dňa doručenia výzvy, ak organizačná zložka Sociálnej poisťovne neurčila inú lehotu.</w:t>
      </w:r>
    </w:p>
    <w:p w:rsidR="00271AB0" w:rsidRDefault="00271AB0" w:rsidP="001F0CFC">
      <w:pPr>
        <w:numPr>
          <w:ilvl w:val="1"/>
          <w:numId w:val="618"/>
        </w:numPr>
        <w:spacing w:after="206" w:line="262" w:lineRule="auto"/>
      </w:pPr>
      <w:r>
        <w:t>Poistenec uvedený v § 15 ods. 1 písm. c) až e), na ktorého sa v právnych vzťahoch sociálneho poistenia uplatňujú predpisy Slovenskej republiky podľa osobitného predpisu</w:t>
      </w:r>
      <w:r>
        <w:rPr>
          <w:sz w:val="15"/>
          <w:vertAlign w:val="superscript"/>
        </w:rPr>
        <w:t>4</w:t>
      </w:r>
      <w:r>
        <w:rPr>
          <w:sz w:val="18"/>
        </w:rPr>
        <w:t xml:space="preserve">) </w:t>
      </w:r>
      <w:r>
        <w:t>alebo medzinárodná zmluva, ktorá má prednosť pred zákonmi Slovenskej republiky, je povinný do ôsmich dní písomne oznámiť príslušnej organizačnej zložke Sociálnej poisťovne zmenu mena, priezviska a bydliska. Príjemca dávky je povinný do ôsmich dní písomne oznámiť príslušnej organizačnej zložke Sociálnej poisťovne zmenu adresy, na ktorej sa zdržiava.</w:t>
      </w:r>
    </w:p>
    <w:p w:rsidR="00271AB0" w:rsidRDefault="00271AB0" w:rsidP="001F0CFC">
      <w:pPr>
        <w:numPr>
          <w:ilvl w:val="1"/>
          <w:numId w:val="618"/>
        </w:numPr>
        <w:spacing w:after="206" w:line="262" w:lineRule="auto"/>
      </w:pPr>
      <w:r>
        <w:t>Lehota na splnenie povinností podľa odsekov 3 a 4 je zachovaná, ak doklad preukazujúci skutočnosti uvedené v odseku 3 a písomné oznámenie o skutočnostiach uvedených v odseku 4 sa v ustanovenej lehote odovzdali na prepravu poštou, odoslali faxom alebo elektronickou poštou.</w:t>
      </w:r>
    </w:p>
    <w:p w:rsidR="00271AB0" w:rsidRDefault="00271AB0" w:rsidP="001F0CFC">
      <w:pPr>
        <w:numPr>
          <w:ilvl w:val="1"/>
          <w:numId w:val="618"/>
        </w:numPr>
        <w:spacing w:after="285" w:line="262" w:lineRule="auto"/>
      </w:pPr>
      <w:r>
        <w:t>Doklad preukazujúci skutočnosti uvedené v odseku 3 alebo písomné oznámenie o skutočnostiach uvedených v odseku 4 odoslaný faxom alebo elektronickou poštou, ak nie je podpísaný zaručeným elektronickým podpisom podľa osobitného predpisu</w:t>
      </w:r>
      <w:r>
        <w:rPr>
          <w:sz w:val="15"/>
          <w:vertAlign w:val="superscript"/>
        </w:rPr>
        <w:t>96</w:t>
      </w:r>
      <w:r>
        <w:rPr>
          <w:sz w:val="18"/>
        </w:rPr>
        <w:t xml:space="preserve">) </w:t>
      </w:r>
      <w:r>
        <w:t>alebo urobený v súlade s dohodou podľa § 186 ods. 2, treba potvrdiť písomne najneskôr do troch dní odo dňa jeho doručenia Sociálnej poisťovni.</w:t>
      </w:r>
    </w:p>
    <w:p w:rsidR="00271AB0" w:rsidRDefault="00271AB0" w:rsidP="00271AB0">
      <w:pPr>
        <w:spacing w:after="194" w:line="248" w:lineRule="auto"/>
        <w:ind w:left="100" w:right="90" w:hanging="10"/>
        <w:jc w:val="center"/>
      </w:pPr>
      <w:r>
        <w:rPr>
          <w:b/>
        </w:rPr>
        <w:t>§ 227a</w:t>
      </w:r>
    </w:p>
    <w:p w:rsidR="00271AB0" w:rsidRDefault="00271AB0" w:rsidP="001F0CFC">
      <w:pPr>
        <w:numPr>
          <w:ilvl w:val="1"/>
          <w:numId w:val="619"/>
        </w:numPr>
        <w:spacing w:after="206" w:line="262" w:lineRule="auto"/>
      </w:pPr>
      <w:r>
        <w:t>Fyzická osoba v právnom vzťahu na základe dohody o brigádnickej práci študentov a fyzická osoba v právnom vzťahu na základe dohody o vykonaní práce alebo dohody o pracovnej činnosti, ktorá je fyzickou osobou uvedenou v § 4 ods. 1 písm. b), má právo na účely § 4 ods. 2 určiť dohodu, na základe ktorej nebude mať postavenie zamestnanca na účely dôchodkového poistenia, ak mesačný príjem podľa § 3 ods. 1 písm. a) a ods. 2 a 3 z ňou určenej dohody nepresiahne sumu podľa § 4 ods. 5, ak jej právny vzťah zakladá právo na pravidelný mesačný príjem alebo ak priemerný mesačný príjem podľa § 3 ods. 1 písm. a) a ods. 2 a 3 z ňou určenej dohody nepresiahne sumu podľa § 4 ods. 5, ak jej právny vzťah zakladá právo na nepravidelný príjem. Fyzická osoba, ktorá si chce uplatniť právo na určenie dohody podľa prvej vety, je povinná určiť v jednom kalendárnom mesiaci najviac jednu dohodu.</w:t>
      </w:r>
    </w:p>
    <w:p w:rsidR="00271AB0" w:rsidRDefault="00271AB0" w:rsidP="001F0CFC">
      <w:pPr>
        <w:numPr>
          <w:ilvl w:val="1"/>
          <w:numId w:val="619"/>
        </w:numPr>
        <w:spacing w:after="104" w:line="262" w:lineRule="auto"/>
      </w:pPr>
      <w:r>
        <w:t>Fyzická osoba v právnom vzťahu na základe dohody podľa odseku 1 je povinná</w:t>
      </w:r>
    </w:p>
    <w:p w:rsidR="00271AB0" w:rsidRDefault="00271AB0" w:rsidP="001F0CFC">
      <w:pPr>
        <w:numPr>
          <w:ilvl w:val="0"/>
          <w:numId w:val="620"/>
        </w:numPr>
        <w:spacing w:after="104" w:line="262" w:lineRule="auto"/>
        <w:ind w:hanging="283"/>
      </w:pPr>
      <w:r>
        <w:t>písomne informovať zamestnávateľa o uplatnení práva podľa odseku 1,</w:t>
      </w:r>
    </w:p>
    <w:p w:rsidR="00271AB0" w:rsidRDefault="00271AB0" w:rsidP="001F0CFC">
      <w:pPr>
        <w:numPr>
          <w:ilvl w:val="0"/>
          <w:numId w:val="620"/>
        </w:numPr>
        <w:spacing w:after="103" w:line="262" w:lineRule="auto"/>
        <w:ind w:hanging="283"/>
      </w:pPr>
      <w:r>
        <w:t>písomne informovať zamestnávateľa o tom, že si u neho nebude ďalej uplatňovať právo podľa odseku 1.</w:t>
      </w:r>
    </w:p>
    <w:p w:rsidR="00271AB0" w:rsidRDefault="00271AB0" w:rsidP="001F0CFC">
      <w:pPr>
        <w:numPr>
          <w:ilvl w:val="0"/>
          <w:numId w:val="620"/>
        </w:numPr>
        <w:spacing w:after="206" w:line="262" w:lineRule="auto"/>
        <w:ind w:hanging="283"/>
      </w:pPr>
      <w:r>
        <w:t>predložiť zamestnávateľovi písomné čestné vyhlásenie, že si právo podľa odseku 1 súčasne neuplatňuje u iného zamestnávateľa v tom istom kalendárnom mesiaci.</w:t>
      </w:r>
    </w:p>
    <w:p w:rsidR="00271AB0" w:rsidRDefault="00271AB0" w:rsidP="00271AB0">
      <w:pPr>
        <w:spacing w:after="104"/>
        <w:ind w:firstLine="0"/>
      </w:pPr>
      <w:r>
        <w:t>(3) Právne účinky</w:t>
      </w:r>
    </w:p>
    <w:p w:rsidR="00271AB0" w:rsidRDefault="00271AB0" w:rsidP="001F0CFC">
      <w:pPr>
        <w:numPr>
          <w:ilvl w:val="0"/>
          <w:numId w:val="621"/>
        </w:numPr>
        <w:spacing w:after="103" w:line="262" w:lineRule="auto"/>
        <w:ind w:hanging="283"/>
      </w:pPr>
      <w:r>
        <w:t>uplatnenia práva podľa odseku 1 nastanú odo dňa vzniku právneho vzťahu, ak uplatnenie práva podľa odseku 1 bolo zamestnávateľovi oznámené najneskôr v deň vzniku právneho vzťahu, inak od prvého dňa kalendárneho mesiaca nasledujúceho po kalendárnom mesiaci, v ktorom bolo uplatnenie práva podľa odseku 1 zamestnávateľovi oznámené,</w:t>
      </w:r>
    </w:p>
    <w:p w:rsidR="00271AB0" w:rsidRDefault="00271AB0" w:rsidP="001F0CFC">
      <w:pPr>
        <w:numPr>
          <w:ilvl w:val="0"/>
          <w:numId w:val="621"/>
        </w:numPr>
        <w:spacing w:after="206" w:line="262" w:lineRule="auto"/>
        <w:ind w:hanging="283"/>
      </w:pPr>
      <w:r>
        <w:t>ukončenia uplatňovania práva podľa odseku 1 nastanú od prvého dňa kalendárneho mesiaca, ktorý nasleduje po kalendárnom mesiaci, v ktorom bolo ukončenie uplatňovania práva podľa odseku 1 zamestnávateľovi oznámené.</w:t>
      </w:r>
    </w:p>
    <w:p w:rsidR="00271AB0" w:rsidRDefault="00271AB0" w:rsidP="00271AB0">
      <w:pPr>
        <w:spacing w:after="291"/>
        <w:ind w:left="-15"/>
      </w:pPr>
      <w:r>
        <w:t>(4) Ak bol fyzickej osobe v právnom vzťahu na základe ňou určenej dohody podľa odseku 1, ktorý jej zakladá právo na pravidelný mesačný príjem podľa § 3 ods. 1 písm. a) a ods. 2 a 3, vyplatený príjem podľa § 3 ods. 1 písm. a) a ods. 2 a 3 po zániku tejto dohody, príjem rozhodujúci na vznik a zánik povinného dôchodkového poistenia je súčet pomernej časti príjmu vyplateného po skončení dohody podľa odseku 1 pripadajúcej na každý kalendárny mesiac trvania tejto dohody a mesačného príjmu z tejto dohody.</w:t>
      </w:r>
    </w:p>
    <w:p w:rsidR="00271AB0" w:rsidRDefault="00271AB0" w:rsidP="00271AB0">
      <w:pPr>
        <w:spacing w:after="20" w:line="248" w:lineRule="auto"/>
        <w:ind w:left="100" w:right="90" w:hanging="10"/>
        <w:jc w:val="center"/>
      </w:pPr>
      <w:r>
        <w:rPr>
          <w:b/>
        </w:rPr>
        <w:t>§ 228</w:t>
      </w:r>
    </w:p>
    <w:p w:rsidR="00271AB0" w:rsidRDefault="00271AB0" w:rsidP="00271AB0">
      <w:pPr>
        <w:spacing w:after="194" w:line="248" w:lineRule="auto"/>
        <w:ind w:left="100" w:right="90" w:hanging="10"/>
        <w:jc w:val="center"/>
      </w:pPr>
      <w:r>
        <w:rPr>
          <w:b/>
        </w:rPr>
        <w:t>Povinnosti samostatne zárobkovo činnej osoby</w:t>
      </w:r>
    </w:p>
    <w:p w:rsidR="00271AB0" w:rsidRDefault="00271AB0" w:rsidP="00271AB0">
      <w:pPr>
        <w:spacing w:after="103"/>
        <w:ind w:left="-15"/>
      </w:pPr>
      <w:r>
        <w:t>(1) Samostatne zárobkovo činná osoba, na ktorú sa v právnych vzťahoch sociálneho poistenia uplatňujú predpisy Slovenskej republiky podľa osobitného predpisu</w:t>
      </w:r>
      <w:r>
        <w:rPr>
          <w:sz w:val="15"/>
          <w:vertAlign w:val="superscript"/>
        </w:rPr>
        <w:t>4</w:t>
      </w:r>
      <w:r>
        <w:rPr>
          <w:sz w:val="18"/>
        </w:rPr>
        <w:t xml:space="preserve">) </w:t>
      </w:r>
      <w:r>
        <w:t>alebo podľa medzinárodnej zmluvy, ktorá má prednosť pred zákonmi Slovenskej republiky, je povinná oznámiť príslušnej pobočke</w:t>
      </w:r>
    </w:p>
    <w:p w:rsidR="00271AB0" w:rsidRDefault="00271AB0" w:rsidP="001F0CFC">
      <w:pPr>
        <w:numPr>
          <w:ilvl w:val="0"/>
          <w:numId w:val="622"/>
        </w:numPr>
        <w:spacing w:after="206" w:line="262" w:lineRule="auto"/>
        <w:ind w:hanging="283"/>
      </w:pPr>
      <w:r>
        <w:t>výšku príjmov a výdavkov samostatne zárobkovo činnej osoby zo zárobkovej činnosti podľa § 3 ods. 3, a to do ôsmich dní od právoplatného určenia príslušnosti k právnym predpisom Slovenskej republiky a v bežnom roku najneskôr do 31. mája kalendárneho roka za predchádzajúci kalendárny rok,</w:t>
      </w:r>
    </w:p>
    <w:p w:rsidR="00271AB0" w:rsidRDefault="00271AB0" w:rsidP="001F0CFC">
      <w:pPr>
        <w:numPr>
          <w:ilvl w:val="0"/>
          <w:numId w:val="622"/>
        </w:numPr>
        <w:spacing w:after="103" w:line="262" w:lineRule="auto"/>
        <w:ind w:hanging="283"/>
      </w:pPr>
      <w:r>
        <w:t>skutočnosti rozhodujúce na posúdenie vzniku a zániku povinného nemocenského poistenia a povinného dôchodkového poistenia samostatne zárobkovo činnej osoby podľa § 21 ods. 4 a 5, a to do ôsmich dní odo dňa, v ktorom nastali,</w:t>
      </w:r>
    </w:p>
    <w:p w:rsidR="00271AB0" w:rsidRDefault="00271AB0" w:rsidP="001F0CFC">
      <w:pPr>
        <w:numPr>
          <w:ilvl w:val="0"/>
          <w:numId w:val="622"/>
        </w:numPr>
        <w:spacing w:after="206" w:line="262" w:lineRule="auto"/>
        <w:ind w:hanging="283"/>
      </w:pPr>
      <w:r>
        <w:t>zmenu mena, priezviska a bydliska, ak nemá trvalý pobyt alebo prechodný pobyt na území Slovenskej republiky, a to do ôsmich dní odo dňa, v ktorom nastali.</w:t>
      </w:r>
    </w:p>
    <w:p w:rsidR="00271AB0" w:rsidRDefault="00271AB0" w:rsidP="001F0CFC">
      <w:pPr>
        <w:numPr>
          <w:ilvl w:val="1"/>
          <w:numId w:val="622"/>
        </w:numPr>
        <w:spacing w:after="206" w:line="262" w:lineRule="auto"/>
      </w:pPr>
      <w:r>
        <w:t>Samostatne zárobkovo činná osoba je povinná oznámiť príslušnej pobočke prerušenie nemocenského poistenia a dôchodkového poistenia z dôvodu uvedeného v § 26 ods. 2 do 30 dní od prerušenia, a to prostredníctvom ústavu na výkon väzby, ústavu na výkon trestu odňatia slobody alebo detenčného ústavu a prerušenie nemocenského poistenia a dôchodkového poistenia z dôvodu uvedeného v § 26 ods. 4 do ôsmich dní od prerušenia.</w:t>
      </w:r>
    </w:p>
    <w:p w:rsidR="00271AB0" w:rsidRDefault="00271AB0" w:rsidP="001F0CFC">
      <w:pPr>
        <w:numPr>
          <w:ilvl w:val="1"/>
          <w:numId w:val="622"/>
        </w:numPr>
        <w:spacing w:after="206" w:line="262" w:lineRule="auto"/>
      </w:pPr>
      <w:r>
        <w:t>Samostatne zárobkovo činná osoba je povinná plniť povinnosti podľa odsekov 1 a 2 na tlačive alebo inou formou, ktorej obsah a spôsob zasielania určí Sociálna poisťovňa.</w:t>
      </w:r>
    </w:p>
    <w:p w:rsidR="00271AB0" w:rsidRDefault="00271AB0" w:rsidP="001F0CFC">
      <w:pPr>
        <w:numPr>
          <w:ilvl w:val="1"/>
          <w:numId w:val="622"/>
        </w:numPr>
        <w:spacing w:after="206" w:line="262" w:lineRule="auto"/>
      </w:pPr>
      <w:r>
        <w:t>Lehota na splnenie povinností podľa odsekov 1 a 2 je zachovaná aj vtedy, ak tlačivo uvedené v odseku 3 sa v ustanovenej lehote odovzdalo na prepravu poštou, odoslalo faxom alebo elektronickou poštou.</w:t>
      </w:r>
    </w:p>
    <w:p w:rsidR="00271AB0" w:rsidRDefault="00271AB0" w:rsidP="001F0CFC">
      <w:pPr>
        <w:numPr>
          <w:ilvl w:val="1"/>
          <w:numId w:val="622"/>
        </w:numPr>
        <w:spacing w:after="291" w:line="262" w:lineRule="auto"/>
      </w:pPr>
      <w:r>
        <w:t>Tlačivo uvedené v odseku 4, odoslané faxom alebo elektronickou poštou, ak nie je podpísané zaručeným elektronickým podpisom podľa osobitného predpisu</w:t>
      </w:r>
      <w:r>
        <w:rPr>
          <w:sz w:val="15"/>
          <w:vertAlign w:val="superscript"/>
        </w:rPr>
        <w:t>96</w:t>
      </w:r>
      <w:r>
        <w:rPr>
          <w:sz w:val="18"/>
        </w:rPr>
        <w:t xml:space="preserve">) </w:t>
      </w:r>
      <w:r>
        <w:t>alebo urobené v súlade s dohodou podľa § 186 ods. 2, treba potvrdiť písomne najneskôr do troch dní odo dňa ich doručenia Sociálnej poisťovni.</w:t>
      </w:r>
    </w:p>
    <w:p w:rsidR="00271AB0" w:rsidRDefault="00271AB0" w:rsidP="00271AB0">
      <w:pPr>
        <w:spacing w:after="194" w:line="248" w:lineRule="auto"/>
        <w:ind w:left="100" w:right="90" w:hanging="10"/>
        <w:jc w:val="center"/>
      </w:pPr>
      <w:r>
        <w:rPr>
          <w:b/>
        </w:rPr>
        <w:t>§ 229</w:t>
      </w:r>
    </w:p>
    <w:p w:rsidR="00271AB0" w:rsidRDefault="00271AB0" w:rsidP="001F0CFC">
      <w:pPr>
        <w:numPr>
          <w:ilvl w:val="1"/>
          <w:numId w:val="623"/>
        </w:numPr>
        <w:spacing w:after="206" w:line="262" w:lineRule="auto"/>
      </w:pPr>
      <w:r>
        <w:t>Fyzická osoba uvedená v § 15 ods. 1 písm. c) a d) je povinná odhlásiť sa z dôchodkového poistenia do ôsmich dní od skončenia riadnej starostlivosti o dieťa v pobočke príslušnej podľa miesta svojho trvalého pobytu. Fyzická osoba uvedená v § 15 ods. 1 písm. e), ak ide o fyzickú osobu, ktorá má podľa zmluvy o výkone osobnej asistencie vykonávať osobnú asistenciu fyzickej osobe s ťažkým zdravotným postihnutím najmenej 140 hodín mesačne a ktorá podala prihlášku na dôchodkové poistenie z dôvodu výkonu tejto osobnej asistencie, je povinná odhlásiť sa z dôchodkového poistenia do ôsmich dní odo dňa, od ktorého podľa zmluvy o výkone osobnej asistencie sa osobná asistencia má vykonávať v rozsahu menej ako 140 hodín mesačne, alebo odo dňa zániku zmluvy o výkone osobnej asistencie v pobočke príslušnej podľa miesta svojho trvalého pobytu.</w:t>
      </w:r>
    </w:p>
    <w:p w:rsidR="00271AB0" w:rsidRDefault="00271AB0" w:rsidP="001F0CFC">
      <w:pPr>
        <w:numPr>
          <w:ilvl w:val="1"/>
          <w:numId w:val="623"/>
        </w:numPr>
        <w:spacing w:after="206" w:line="262" w:lineRule="auto"/>
      </w:pPr>
      <w:r>
        <w:t>Fyzická osoba je povinná plniť povinnosť podľa odseku 1 na tlačive alebo inou formou, ktorej obsah a spôsob zasielania určí Sociálna poisťovňa.</w:t>
      </w:r>
    </w:p>
    <w:p w:rsidR="00271AB0" w:rsidRDefault="00271AB0" w:rsidP="001F0CFC">
      <w:pPr>
        <w:numPr>
          <w:ilvl w:val="1"/>
          <w:numId w:val="623"/>
        </w:numPr>
        <w:spacing w:after="206" w:line="262" w:lineRule="auto"/>
      </w:pPr>
      <w:r>
        <w:t>Lehota na splnenie povinnosti podľa odseku 1 je zachovaná aj vtedy, ak sa tlačivo odovzdalo v ustanovenej lehote na prepravu poštou alebo odoslalo faxom alebo elektronickou poštou.</w:t>
      </w:r>
    </w:p>
    <w:p w:rsidR="00271AB0" w:rsidRDefault="00271AB0" w:rsidP="001F0CFC">
      <w:pPr>
        <w:numPr>
          <w:ilvl w:val="1"/>
          <w:numId w:val="623"/>
        </w:numPr>
        <w:spacing w:after="206" w:line="262" w:lineRule="auto"/>
      </w:pPr>
      <w:r>
        <w:t>Tlačivo odoslané faxom alebo elektronickou poštou, ak nie je podpísané zaručeným elektronickým podpisom podľa osobitného predpisu</w:t>
      </w:r>
      <w:r>
        <w:rPr>
          <w:sz w:val="15"/>
          <w:vertAlign w:val="superscript"/>
        </w:rPr>
        <w:t>96</w:t>
      </w:r>
      <w:r>
        <w:rPr>
          <w:sz w:val="18"/>
        </w:rPr>
        <w:t xml:space="preserve">) </w:t>
      </w:r>
      <w:r>
        <w:t>alebo urobené v súlade s dohodou podľa § 186 ods. 2, treba potvrdiť písomne najneskôr do troch dní odo dňa jeho doručenia Sociálnej poisťovni.</w:t>
      </w:r>
    </w:p>
    <w:p w:rsidR="00271AB0" w:rsidRDefault="00271AB0" w:rsidP="001F0CFC">
      <w:pPr>
        <w:numPr>
          <w:ilvl w:val="1"/>
          <w:numId w:val="623"/>
        </w:numPr>
        <w:spacing w:after="206" w:line="262" w:lineRule="auto"/>
      </w:pPr>
      <w:r>
        <w:t>Fyzická osoba uvedená v § 15 ods. 1 písm. c) až e), h) a i), ktorá sa rozhodla prihlásiť na povinné dôchodkové poistenie, sa prihlasuje na tlačive alebo inou formou, ktorej obsah a spôsob zasielania určí Sociálna poisťovňa; odseky 3 a 4 platia rovnako.</w:t>
      </w:r>
    </w:p>
    <w:p w:rsidR="00271AB0" w:rsidRDefault="00271AB0" w:rsidP="00271AB0">
      <w:pPr>
        <w:spacing w:after="20" w:line="248" w:lineRule="auto"/>
        <w:ind w:left="100" w:right="90" w:hanging="10"/>
        <w:jc w:val="center"/>
      </w:pPr>
      <w:r>
        <w:rPr>
          <w:b/>
        </w:rPr>
        <w:t>§ 231</w:t>
      </w:r>
    </w:p>
    <w:p w:rsidR="00271AB0" w:rsidRDefault="00271AB0" w:rsidP="00271AB0">
      <w:pPr>
        <w:spacing w:after="194" w:line="248" w:lineRule="auto"/>
        <w:ind w:left="100" w:right="90" w:hanging="10"/>
        <w:jc w:val="center"/>
      </w:pPr>
      <w:r>
        <w:rPr>
          <w:b/>
        </w:rPr>
        <w:t>Povinnosti zamestnávateľa</w:t>
      </w:r>
    </w:p>
    <w:p w:rsidR="00271AB0" w:rsidRDefault="00271AB0" w:rsidP="00271AB0">
      <w:pPr>
        <w:spacing w:after="104"/>
        <w:ind w:firstLine="0"/>
      </w:pPr>
      <w:r>
        <w:t>(1) Zamestnávateľ je povinný</w:t>
      </w:r>
    </w:p>
    <w:p w:rsidR="00271AB0" w:rsidRDefault="00271AB0" w:rsidP="00271AB0">
      <w:pPr>
        <w:spacing w:after="50" w:line="315" w:lineRule="auto"/>
        <w:ind w:left="-15" w:firstLine="0"/>
      </w:pPr>
      <w:r>
        <w:t>a) prihlásiť sa do registra zamestnávateľov vedeného príslušnou pobočkou najneskôr v deň predchádzajúci dňu, v ktorom začne zamestnávať aspoň jedného zamestnanca, b) prihlásiť do registra poistencov a sporiteľov starobného dôchodkového sporenia</w:t>
      </w:r>
    </w:p>
    <w:p w:rsidR="00271AB0" w:rsidRDefault="00271AB0" w:rsidP="001F0CFC">
      <w:pPr>
        <w:numPr>
          <w:ilvl w:val="0"/>
          <w:numId w:val="624"/>
        </w:numPr>
        <w:spacing w:after="103" w:line="262" w:lineRule="auto"/>
        <w:ind w:left="623" w:hanging="283"/>
      </w:pPr>
      <w:r>
        <w:t>zamestnanca podľa § 4 ods. 1 na nemocenské poistenie, na dôchodkové poistenie a na poistenie v nezamestnanosti a zamestnanca podľa § 4 ods. 2, okrem zamestnanca v právnom vzťahu na základe ním určenej dohody podľa § 227a, na dôchodkové poistenie pred vznikom týchto poistení, najneskôr pred začatím výkonu činnosti zamestnanca, odhlásiť zamestnanca do ôsmich dní od zániku týchto poistení okrem zániku povinného nemocenského poistenia a povinného poistenia v nezamestnanosti podľa § 20 ods. 3, zrušiť prihlásenie do registra poistencov a sporiteľov starobného dôchodkového sporenia, ak poistný vzťah podľa § 20 nevznikol,</w:t>
      </w:r>
    </w:p>
    <w:p w:rsidR="00271AB0" w:rsidRDefault="00271AB0" w:rsidP="001F0CFC">
      <w:pPr>
        <w:numPr>
          <w:ilvl w:val="0"/>
          <w:numId w:val="624"/>
        </w:numPr>
        <w:spacing w:after="103" w:line="262" w:lineRule="auto"/>
        <w:ind w:left="623" w:hanging="283"/>
      </w:pPr>
      <w:r>
        <w:t>zamestnanca v právnom vzťahu na základe ním určenej dohody podľa § 227a, ktorý mu zakladá právo na pravidelný mesačný príjem, na dôchodkové poistenie najneskôr v lehote splatnosti poistného podľa § 143 ods. 2 za kalendárny mesiac, v ktorom jeho mesačný príjem podľa § 3 ods. 1 písm. a) a ods. 2 a 3 z tejto dohody presiahol sumu podľa § 4 ods. 5, odhlásiť tohto zamestnanca v lehote splatnosti poistného podľa § 143 ods. 2 za kalendárny mesiac, v ktorom jeho mesačný príjem podľa § 3 ods. 1 písm. a) a ods. 2 a 3 z tejto dohody nepresiahol sumu podľa § 4 ods. 5 alebo odhlásiť tohto zamestnanca do ôsmich dní od zániku tohto poistenia z iného dôvodu, zrušiť prihlásenie do registra poistencov a sporiteľov starobného dôchodkového sporenia, ak poistný vzťah podľa § 20 nevznikol,</w:t>
      </w:r>
    </w:p>
    <w:p w:rsidR="00271AB0" w:rsidRDefault="00271AB0" w:rsidP="001F0CFC">
      <w:pPr>
        <w:numPr>
          <w:ilvl w:val="0"/>
          <w:numId w:val="624"/>
        </w:numPr>
        <w:spacing w:after="103" w:line="262" w:lineRule="auto"/>
        <w:ind w:left="623" w:hanging="283"/>
      </w:pPr>
      <w:r>
        <w:t>zamestnanca v právnom vzťahu na základe ním určenej dohody podľa § 227a, ktorý mu zakladá právo na nepravidelný príjem, na dôchodkové poistenie najneskôr v lehote splatnosti poistného podľa § 143 ods. 1 tretej vety, ak priemerný mesačný príjem podľa § 3 ods. 1 písm. a) a ods. 2 a 3 z tejto dohody presiahol sumu podľa § 4 ods. 5, zrušiť prihlásenie do registra poistencov a sporiteľov starobného dôchodkového sporenia, ak poistný vzťah podľa § 20 nevznikol,</w:t>
      </w:r>
    </w:p>
    <w:p w:rsidR="00271AB0" w:rsidRDefault="00271AB0" w:rsidP="001F0CFC">
      <w:pPr>
        <w:numPr>
          <w:ilvl w:val="0"/>
          <w:numId w:val="624"/>
        </w:numPr>
        <w:spacing w:after="103" w:line="262" w:lineRule="auto"/>
        <w:ind w:left="623" w:hanging="283"/>
      </w:pPr>
      <w:r>
        <w:t>zamestnanca v právnom vzťahu na základe ním určenej dohody podľa § 227a, ktorý mu zakladá právo na pravidelný mesačný príjem, na dôchodkové poistenie najneskôr v lehote splatnosti poistného podľa § 143 ods. 1 druhej vety, ak mu bol vyplatený príjem podľa § 3 ods. 1 písm. a) a ods. 2 a 3 po zániku tejto dohody a vyplatením tohto príjmu nadobudol postavenie zamestnanca,</w:t>
      </w:r>
    </w:p>
    <w:p w:rsidR="00271AB0" w:rsidRDefault="00271AB0" w:rsidP="001F0CFC">
      <w:pPr>
        <w:numPr>
          <w:ilvl w:val="0"/>
          <w:numId w:val="624"/>
        </w:numPr>
        <w:spacing w:after="103" w:line="262" w:lineRule="auto"/>
        <w:ind w:left="623" w:hanging="283"/>
      </w:pPr>
      <w:r>
        <w:t>zamestnanca v právnom vzťahu na základe ním určenej dohody podľa § 227a na účely úrazového poistenia, garančného poistenia pred vznikom tohto právneho vzťahu najneskôr pred začatím výkonu práce, odhlásiť tohto zamestnanca z registra poistencov a sporiteľov starobného dôchodkového sporenia do ôsmich dní od skončenia tohto právneho vzťahu, zrušiť prihlásenie do registra poistencov a sporiteľov starobného dôchodkového sporenia, ak pracovnoprávny vzťah nevznikol,</w:t>
      </w:r>
    </w:p>
    <w:p w:rsidR="00271AB0" w:rsidRDefault="00271AB0" w:rsidP="001F0CFC">
      <w:pPr>
        <w:numPr>
          <w:ilvl w:val="0"/>
          <w:numId w:val="625"/>
        </w:numPr>
        <w:spacing w:after="103" w:line="262" w:lineRule="auto"/>
        <w:ind w:hanging="340"/>
      </w:pPr>
      <w:r>
        <w:t>oznámiť pobočke prerušenie nemocenského poistenia, dôchodkového poistenia a poistenia v nezamestnanosti zamestnanca do ôsmich dní od tohto prerušenia; splnenie povinnosti podľa písmena b) sa nevyžaduje,</w:t>
      </w:r>
    </w:p>
    <w:p w:rsidR="00271AB0" w:rsidRDefault="00271AB0" w:rsidP="001F0CFC">
      <w:pPr>
        <w:numPr>
          <w:ilvl w:val="0"/>
          <w:numId w:val="625"/>
        </w:numPr>
        <w:spacing w:after="103" w:line="262" w:lineRule="auto"/>
        <w:ind w:hanging="340"/>
      </w:pPr>
      <w:r>
        <w:t>odstúpiť pobočke tlačivo, na ktorom sa preukazuje dočasná pracovná neschopnosť zamestnanca, ak trvá dlhšie ako desať dní, do troch dní po 10. dni trvania dočasnej pracovnej neschopnosti zamestnanca,</w:t>
      </w:r>
    </w:p>
    <w:p w:rsidR="00271AB0" w:rsidRDefault="00271AB0" w:rsidP="001F0CFC">
      <w:pPr>
        <w:numPr>
          <w:ilvl w:val="0"/>
          <w:numId w:val="625"/>
        </w:numPr>
        <w:spacing w:after="206" w:line="262" w:lineRule="auto"/>
        <w:ind w:hanging="340"/>
      </w:pPr>
      <w:r>
        <w:t>predkladať pobočke</w:t>
      </w:r>
    </w:p>
    <w:p w:rsidR="00271AB0" w:rsidRDefault="00271AB0" w:rsidP="001F0CFC">
      <w:pPr>
        <w:numPr>
          <w:ilvl w:val="1"/>
          <w:numId w:val="625"/>
        </w:numPr>
        <w:spacing w:after="103" w:line="262" w:lineRule="auto"/>
        <w:ind w:hanging="308"/>
      </w:pPr>
      <w:r>
        <w:t>výkaz poistného a príspevkov na starobné dôchodkové sporenie za príslušný kalendárny mesiac v lehote splatnosti ním odvádzaného poistného a príspevkov na starobné dôchodkové sporenie s uvedením dňa, ktorý je určený na výplatu príjmov, ktoré sú vymeriavacím základom zamestnanca, v členení na jednotlivých zamestnancov a na nemocenské poistenie, starobné poistenie a starobné dôchodkové sporenie, invalidné poistenie, úrazové poistenie, garančné poistenie, poistenie v nezamestnanosti, financovanie podpory a rezervný fond solidarity a predkladať na výzvu organizačnej zložky Sociálnej poisťovne podklady na zistenie správnej sumy poistného a príspevkov na starobné dôchodkové sporenie, s určením fyzickej osoby, ktorá plní povinnosti voči Sociálnej poisťovni,</w:t>
      </w:r>
    </w:p>
    <w:p w:rsidR="00271AB0" w:rsidRDefault="00271AB0" w:rsidP="001F0CFC">
      <w:pPr>
        <w:numPr>
          <w:ilvl w:val="1"/>
          <w:numId w:val="625"/>
        </w:numPr>
        <w:spacing w:after="103" w:line="262" w:lineRule="auto"/>
        <w:ind w:hanging="308"/>
      </w:pPr>
      <w:r>
        <w:t>opravný výkaz poistného a príspevkov na starobné dôchodkové sporenie za príslušný kalendárny mesiac, ak zistí, že vo výkaze podľa prvého bodu uviedol nesprávne údaje, najneskôr do právoplatnosti rozhodnutia, ktorým bolo predpísané dlžné poistné na základe výkazu podľa prvého bodu,</w:t>
      </w:r>
    </w:p>
    <w:p w:rsidR="00271AB0" w:rsidRDefault="00271AB0" w:rsidP="001F0CFC">
      <w:pPr>
        <w:numPr>
          <w:ilvl w:val="0"/>
          <w:numId w:val="625"/>
        </w:numPr>
        <w:spacing w:after="103" w:line="262" w:lineRule="auto"/>
        <w:ind w:hanging="340"/>
      </w:pPr>
      <w:r>
        <w:t>poskytovať organizačným zložkám Sociálnej poisťovne súčinnosť pri vykonávaní sociálneho poistenia a starobného dôchodkového sporenia v rozsahu upravenom týmto zákonom bezplatne,</w:t>
      </w:r>
    </w:p>
    <w:p w:rsidR="00271AB0" w:rsidRDefault="00271AB0" w:rsidP="001F0CFC">
      <w:pPr>
        <w:numPr>
          <w:ilvl w:val="0"/>
          <w:numId w:val="625"/>
        </w:numPr>
        <w:spacing w:after="103" w:line="262" w:lineRule="auto"/>
        <w:ind w:hanging="340"/>
      </w:pPr>
      <w:r>
        <w:t>oznámiť písomne pobočke pracovný úraz, ktorý si vyžiadal lekárske ošetrenie alebo dočasnú pracovnú neschopnosť, najneskôr do troch dní odo dňa, keď sa o tomto pracovnom úraze dozvedel,</w:t>
      </w:r>
    </w:p>
    <w:p w:rsidR="00271AB0" w:rsidRDefault="00271AB0" w:rsidP="001F0CFC">
      <w:pPr>
        <w:numPr>
          <w:ilvl w:val="0"/>
          <w:numId w:val="625"/>
        </w:numPr>
        <w:spacing w:after="103" w:line="262" w:lineRule="auto"/>
        <w:ind w:hanging="340"/>
      </w:pPr>
      <w:r>
        <w:t>predkladať pobočke záznam o pracovnom úraze, ktorý podlieha evidencii a registrácii podľa osobitného predpisu,</w:t>
      </w:r>
      <w:r>
        <w:rPr>
          <w:sz w:val="15"/>
          <w:vertAlign w:val="superscript"/>
        </w:rPr>
        <w:t>101</w:t>
      </w:r>
      <w:r>
        <w:rPr>
          <w:sz w:val="18"/>
        </w:rPr>
        <w:t xml:space="preserve">) </w:t>
      </w:r>
      <w:r>
        <w:t>najneskôr do ôsmich dní odo dňa, keď sa o tomto pracovnom úraze dozvedel, a výsledky vyšetrovania pracovných úrazov a hlásenia o zistení chorôb z povolania do ôsmich dní od ich doručenia,</w:t>
      </w:r>
    </w:p>
    <w:p w:rsidR="00271AB0" w:rsidRDefault="00271AB0" w:rsidP="001F0CFC">
      <w:pPr>
        <w:numPr>
          <w:ilvl w:val="0"/>
          <w:numId w:val="625"/>
        </w:numPr>
        <w:spacing w:after="103" w:line="262" w:lineRule="auto"/>
        <w:ind w:hanging="340"/>
      </w:pPr>
      <w:r>
        <w:t>viesť o svojich zamestnancoch evidenciu na účely sociálneho poistenia a predložiť túto evidenciu Sociálnej poisťovni do</w:t>
      </w:r>
    </w:p>
    <w:p w:rsidR="00271AB0" w:rsidRDefault="00271AB0" w:rsidP="001F0CFC">
      <w:pPr>
        <w:numPr>
          <w:ilvl w:val="1"/>
          <w:numId w:val="625"/>
        </w:numPr>
        <w:spacing w:after="103" w:line="262" w:lineRule="auto"/>
        <w:ind w:hanging="308"/>
      </w:pPr>
      <w:r>
        <w:t>konca kalendárneho mesiaca nasledujúceho po kalendárnom mesiaci, v ktorom sa skončil právny vzťah zamestnanca k zamestnávateľovi,</w:t>
      </w:r>
    </w:p>
    <w:p w:rsidR="00271AB0" w:rsidRDefault="00271AB0" w:rsidP="001F0CFC">
      <w:pPr>
        <w:numPr>
          <w:ilvl w:val="1"/>
          <w:numId w:val="625"/>
        </w:numPr>
        <w:spacing w:after="104" w:line="262" w:lineRule="auto"/>
        <w:ind w:hanging="308"/>
      </w:pPr>
      <w:r>
        <w:t>ôsmich dní</w:t>
      </w:r>
    </w:p>
    <w:p w:rsidR="00271AB0" w:rsidRDefault="00271AB0" w:rsidP="00271AB0">
      <w:pPr>
        <w:spacing w:after="104"/>
        <w:ind w:left="624" w:firstLine="0"/>
      </w:pPr>
      <w:r>
        <w:t>2a. od uplatnenia nároku na dávku zamestnanca,</w:t>
      </w:r>
    </w:p>
    <w:p w:rsidR="00271AB0" w:rsidRDefault="00271AB0" w:rsidP="00271AB0">
      <w:pPr>
        <w:spacing w:after="104"/>
        <w:ind w:left="624" w:firstLine="0"/>
      </w:pPr>
      <w:r>
        <w:t>2b. odo dňa doručenia výzvy Sociálnej poisťovne na predloženie tejto evidencie,</w:t>
      </w:r>
    </w:p>
    <w:p w:rsidR="00271AB0" w:rsidRDefault="00271AB0" w:rsidP="001F0CFC">
      <w:pPr>
        <w:numPr>
          <w:ilvl w:val="0"/>
          <w:numId w:val="625"/>
        </w:numPr>
        <w:spacing w:after="103" w:line="262" w:lineRule="auto"/>
        <w:ind w:hanging="340"/>
      </w:pPr>
      <w:r>
        <w:t>umožniť povereným zamestnancom organizačných zložiek Sociálnej poisťovne vstup do svojich objektov, vykonanie kontroly a nazeranie do záznamov o príjmoch zamestnancov a do iných záznamov dôležitých na účely sociálneho poistenia a starobného dôchodkového sporenia v rozsahu upravenom týmto zákonom,</w:t>
      </w:r>
    </w:p>
    <w:p w:rsidR="00271AB0" w:rsidRDefault="00271AB0" w:rsidP="001F0CFC">
      <w:pPr>
        <w:numPr>
          <w:ilvl w:val="0"/>
          <w:numId w:val="625"/>
        </w:numPr>
        <w:spacing w:after="103" w:line="262" w:lineRule="auto"/>
        <w:ind w:hanging="340"/>
      </w:pPr>
      <w:r>
        <w:t>vydávať zamestnancom na ich žiadosť potvrdenia o rozhodujúcich skutočnostiach na účely sociálneho poistenia a starobného dôchodkového sporenia v rozsahu upravenom týmto zákonom,</w:t>
      </w:r>
    </w:p>
    <w:p w:rsidR="00271AB0" w:rsidRDefault="00271AB0" w:rsidP="001F0CFC">
      <w:pPr>
        <w:numPr>
          <w:ilvl w:val="0"/>
          <w:numId w:val="625"/>
        </w:numPr>
        <w:spacing w:after="104" w:line="262" w:lineRule="auto"/>
        <w:ind w:hanging="340"/>
      </w:pPr>
      <w:r>
        <w:t>oznámiť pobočke zmenu svojho názvu a sídla do ôsmich dní od tejto zmeny,</w:t>
      </w:r>
    </w:p>
    <w:p w:rsidR="00271AB0" w:rsidRDefault="00271AB0" w:rsidP="001F0CFC">
      <w:pPr>
        <w:numPr>
          <w:ilvl w:val="0"/>
          <w:numId w:val="625"/>
        </w:numPr>
        <w:spacing w:after="101" w:line="264" w:lineRule="auto"/>
        <w:ind w:hanging="340"/>
      </w:pPr>
      <w:r>
        <w:t>oznámiť organizačnej zložke zmenu mena a priezviska zamestnanca, ktorý na území Slovenskej republiky nemá trvalý pobyt alebo prechodný pobyt, do ôsmich dní odo dňa, v ktorom sa o tejto zmene dozvedel,</w:t>
      </w:r>
    </w:p>
    <w:p w:rsidR="00271AB0" w:rsidRDefault="00271AB0" w:rsidP="001F0CFC">
      <w:pPr>
        <w:numPr>
          <w:ilvl w:val="0"/>
          <w:numId w:val="625"/>
        </w:numPr>
        <w:spacing w:after="3" w:line="262" w:lineRule="auto"/>
        <w:ind w:hanging="340"/>
      </w:pPr>
      <w:r>
        <w:t>oznámiť organizačnej zložke Sociálnej poisťovne pri plnení povinnosti podľa písmena b), že jeho zamestnanec je štatutárnym orgánom zamestnávateľa a má najmenej 50 % účasť na majetku zamestnávateľa alebo členom štatutárneho orgánu zamestnávateľa a má najmenej 50 % účasť na majetku zamestnávateľa, ako aj každú zmenu týchto skutočností do ôsmich dní od tejto zmeny,</w:t>
      </w:r>
    </w:p>
    <w:p w:rsidR="00271AB0" w:rsidRDefault="00271AB0" w:rsidP="001F0CFC">
      <w:pPr>
        <w:numPr>
          <w:ilvl w:val="1"/>
          <w:numId w:val="626"/>
        </w:numPr>
        <w:spacing w:after="206" w:line="262" w:lineRule="auto"/>
      </w:pPr>
      <w:r>
        <w:t>Povinnosti podľa odseku 1 písm. a) až e), g), i), l) až n) je zamestnávateľ povinný plniť na tlačivách alebo inou formou, ktorých obsah a spôsob zasielania určí Sociálna poisťovňa.</w:t>
      </w:r>
    </w:p>
    <w:p w:rsidR="00271AB0" w:rsidRDefault="00271AB0" w:rsidP="001F0CFC">
      <w:pPr>
        <w:numPr>
          <w:ilvl w:val="1"/>
          <w:numId w:val="626"/>
        </w:numPr>
        <w:spacing w:after="206" w:line="262" w:lineRule="auto"/>
      </w:pPr>
      <w:r>
        <w:t>Lehota na splnenie povinnosti podľa odseku 1 písm. a), c) až e), g) až i), l) až n) je zachovaná aj vtedy, ak sa tlačivo v ustanovenej lehote odovzdalo na prepravu poštou alebo odoslalo faxom alebo elektronickou poštou. Lehota na splnenie povinnosti podľa odseku 1 písm. b) je zachovaná aj vtedy, ak sa tlačivo v ustanovenej lehote odoslalo faxom alebo elektronickou poštou alebo ak bola informácia podľa odseku 1 písm. b) odoslaná prostredníctvom krátkej textovej správy (SMS).</w:t>
      </w:r>
    </w:p>
    <w:p w:rsidR="00271AB0" w:rsidRDefault="00271AB0" w:rsidP="001F0CFC">
      <w:pPr>
        <w:numPr>
          <w:ilvl w:val="1"/>
          <w:numId w:val="626"/>
        </w:numPr>
        <w:spacing w:after="206" w:line="262" w:lineRule="auto"/>
      </w:pPr>
      <w:r>
        <w:t>Tlačivo odoslané faxom alebo elektronickou poštou, ak nie je podpísané zaručeným elektronickým podpisom podľa osobitného predpisu</w:t>
      </w:r>
      <w:r>
        <w:rPr>
          <w:sz w:val="15"/>
          <w:vertAlign w:val="superscript"/>
        </w:rPr>
        <w:t>96</w:t>
      </w:r>
      <w:r>
        <w:rPr>
          <w:sz w:val="18"/>
        </w:rPr>
        <w:t xml:space="preserve">) </w:t>
      </w:r>
      <w:r>
        <w:t>alebo urobené v súlade s dohodou podľa § 186 ods. 2, treba potvrdiť písomne najneskôr do troch dní odo dňa jeho doručenia Sociálnej poisťovni. Informáciu odoslanú prostredníctvom krátkej textovej správy (SMS) je zamestnávateľ povinný potvrdiť na tlačive určenom Sociálnou poisťovňou najneskôr do troch dní odo dňa jej odoslania Sociálnej poisťovni.</w:t>
      </w:r>
    </w:p>
    <w:p w:rsidR="00271AB0" w:rsidRDefault="00271AB0" w:rsidP="001F0CFC">
      <w:pPr>
        <w:numPr>
          <w:ilvl w:val="1"/>
          <w:numId w:val="626"/>
        </w:numPr>
        <w:spacing w:after="291" w:line="262" w:lineRule="auto"/>
      </w:pPr>
      <w:r>
        <w:t>Plnenie povinností podľa odseku 1 zamestnávateľom uvedeným v § 7 ods. 1 písm. i) sa upraví dohodou, ktorú uzatvorí Sociálna poisťovňa s Ministerstvom spravodlivosti Slovenskej republiky.</w:t>
      </w:r>
    </w:p>
    <w:p w:rsidR="00271AB0" w:rsidRDefault="00271AB0" w:rsidP="00271AB0">
      <w:pPr>
        <w:spacing w:after="20" w:line="248" w:lineRule="auto"/>
        <w:ind w:left="100" w:right="90" w:hanging="10"/>
        <w:jc w:val="center"/>
      </w:pPr>
      <w:r>
        <w:rPr>
          <w:b/>
        </w:rPr>
        <w:t>§ 232</w:t>
      </w:r>
    </w:p>
    <w:p w:rsidR="00271AB0" w:rsidRDefault="00271AB0" w:rsidP="00271AB0">
      <w:pPr>
        <w:spacing w:after="218" w:line="248" w:lineRule="auto"/>
        <w:ind w:left="100" w:right="90" w:hanging="10"/>
        <w:jc w:val="center"/>
      </w:pPr>
      <w:r>
        <w:rPr>
          <w:b/>
        </w:rPr>
        <w:t>Evidencia zamestnávateľa na účely sociálneho poistenia a starobného dôchodkového sporenia</w:t>
      </w:r>
    </w:p>
    <w:p w:rsidR="00271AB0" w:rsidRDefault="00271AB0" w:rsidP="001F0CFC">
      <w:pPr>
        <w:numPr>
          <w:ilvl w:val="1"/>
          <w:numId w:val="625"/>
        </w:numPr>
        <w:spacing w:after="206" w:line="262" w:lineRule="auto"/>
        <w:ind w:hanging="308"/>
      </w:pPr>
      <w:r>
        <w:t>Zamestnávateľ je povinný viesť evidenciu zamestnanca na účely sociálneho poistenia a starobného dôchodkového sporenia v rozsahu upravenom týmto zákonom; táto evidencia sa vedie od vzniku sociálneho poistenia a starobného dôchodkového sporenia zamestnanca po celé obdobie, počas ktorého toto poistenie a sporenie trvá.</w:t>
      </w:r>
    </w:p>
    <w:p w:rsidR="00271AB0" w:rsidRDefault="00271AB0" w:rsidP="001F0CFC">
      <w:pPr>
        <w:numPr>
          <w:ilvl w:val="1"/>
          <w:numId w:val="625"/>
        </w:numPr>
        <w:spacing w:after="104" w:line="262" w:lineRule="auto"/>
        <w:ind w:hanging="308"/>
      </w:pPr>
      <w:r>
        <w:t>Evidencia musí obsahovať tieto údaje:</w:t>
      </w:r>
    </w:p>
    <w:p w:rsidR="00271AB0" w:rsidRDefault="00271AB0" w:rsidP="001F0CFC">
      <w:pPr>
        <w:numPr>
          <w:ilvl w:val="0"/>
          <w:numId w:val="627"/>
        </w:numPr>
        <w:spacing w:after="103" w:line="262" w:lineRule="auto"/>
        <w:ind w:hanging="283"/>
      </w:pPr>
      <w:r>
        <w:t>priezvisko vrátane všetkých predošlých priezvísk, meno, dátum a miesto narodenia, stav a miesto trvalého pobytu a údaj o tom, či je zamestnanec štatutárnym orgánom zamestnávateľa a má najmenej 50 % účasť na majetku zamestnávateľa alebo členom štatutárneho orgánu zamestnávateľa a má najmenej 50 % účasť na majetku zamestnávateľa,</w:t>
      </w:r>
    </w:p>
    <w:p w:rsidR="00271AB0" w:rsidRDefault="00271AB0" w:rsidP="001F0CFC">
      <w:pPr>
        <w:numPr>
          <w:ilvl w:val="0"/>
          <w:numId w:val="627"/>
        </w:numPr>
        <w:spacing w:after="104" w:line="262" w:lineRule="auto"/>
        <w:ind w:hanging="283"/>
      </w:pPr>
      <w:r>
        <w:t>identifikačné číslo sociálneho zabezpečenia fyzickej osoby,</w:t>
      </w:r>
    </w:p>
    <w:p w:rsidR="00271AB0" w:rsidRDefault="00271AB0" w:rsidP="001F0CFC">
      <w:pPr>
        <w:numPr>
          <w:ilvl w:val="0"/>
          <w:numId w:val="627"/>
        </w:numPr>
        <w:spacing w:after="104" w:line="262" w:lineRule="auto"/>
        <w:ind w:hanging="283"/>
      </w:pPr>
      <w:r>
        <w:t>identifikačné číslo právneho vzťahu podľa § 226 ods. 1 písm. n),</w:t>
      </w:r>
    </w:p>
    <w:p w:rsidR="00271AB0" w:rsidRDefault="00271AB0" w:rsidP="001F0CFC">
      <w:pPr>
        <w:numPr>
          <w:ilvl w:val="0"/>
          <w:numId w:val="627"/>
        </w:numPr>
        <w:spacing w:after="103" w:line="262" w:lineRule="auto"/>
        <w:ind w:hanging="283"/>
      </w:pPr>
      <w:r>
        <w:t>deň vzniku pracovného pomeru a skončenia pracovného pomeru alebo iného právneho vzťahu k zamestnávateľovi,</w:t>
      </w:r>
    </w:p>
    <w:p w:rsidR="00271AB0" w:rsidRDefault="00271AB0" w:rsidP="001F0CFC">
      <w:pPr>
        <w:numPr>
          <w:ilvl w:val="0"/>
          <w:numId w:val="627"/>
        </w:numPr>
        <w:spacing w:after="104" w:line="262" w:lineRule="auto"/>
        <w:ind w:hanging="283"/>
      </w:pPr>
      <w:r>
        <w:t>vymeriavací základ zamestnanca neobmedzený podľa § 138 ods. 6,</w:t>
      </w:r>
    </w:p>
    <w:p w:rsidR="00271AB0" w:rsidRDefault="00271AB0" w:rsidP="001F0CFC">
      <w:pPr>
        <w:numPr>
          <w:ilvl w:val="0"/>
          <w:numId w:val="627"/>
        </w:numPr>
        <w:spacing w:after="103" w:line="262" w:lineRule="auto"/>
        <w:ind w:hanging="283"/>
      </w:pPr>
      <w:r>
        <w:t>obdobie, počas ktorého sa zamestnancovi prerušuje nemocenské poistenie, dôchodkové poistenie, poistenie v nezamestnanosti a starobné dôchodkové sporenie,</w:t>
      </w:r>
    </w:p>
    <w:p w:rsidR="00271AB0" w:rsidRDefault="00271AB0" w:rsidP="001F0CFC">
      <w:pPr>
        <w:numPr>
          <w:ilvl w:val="0"/>
          <w:numId w:val="627"/>
        </w:numPr>
        <w:spacing w:after="292" w:line="262" w:lineRule="auto"/>
        <w:ind w:hanging="283"/>
      </w:pPr>
      <w:r>
        <w:t>obdobie materskej dovolenky, obdobie rodičovskej dovolenky.</w:t>
      </w:r>
    </w:p>
    <w:p w:rsidR="00271AB0" w:rsidRDefault="00271AB0" w:rsidP="00271AB0">
      <w:pPr>
        <w:spacing w:after="20" w:line="248" w:lineRule="auto"/>
        <w:ind w:left="100" w:right="90" w:hanging="10"/>
        <w:jc w:val="center"/>
      </w:pPr>
      <w:r>
        <w:rPr>
          <w:b/>
        </w:rPr>
        <w:t>§ 233</w:t>
      </w:r>
    </w:p>
    <w:p w:rsidR="00271AB0" w:rsidRDefault="00271AB0" w:rsidP="00271AB0">
      <w:pPr>
        <w:spacing w:after="194" w:line="248" w:lineRule="auto"/>
        <w:ind w:left="100" w:right="90" w:hanging="10"/>
        <w:jc w:val="center"/>
      </w:pPr>
      <w:r>
        <w:rPr>
          <w:b/>
        </w:rPr>
        <w:t>Povinnosti ďalších právnických osôb</w:t>
      </w:r>
    </w:p>
    <w:p w:rsidR="00271AB0" w:rsidRDefault="00271AB0" w:rsidP="001F0CFC">
      <w:pPr>
        <w:numPr>
          <w:ilvl w:val="1"/>
          <w:numId w:val="627"/>
        </w:numPr>
        <w:spacing w:after="206" w:line="262" w:lineRule="auto"/>
      </w:pPr>
      <w:r>
        <w:t>Ministerstvo školstva je povinné zaslať ústrediu elektronicky a v dohodnutej štruktúre do 31. augusta kalendárneho roka zoznam inštitúcií, na ktorých štúdium alebo výučbu považuje svojím rozhodnutím za rovnocenné štúdiu na stredných školách a vysokých školách.</w:t>
      </w:r>
    </w:p>
    <w:p w:rsidR="00271AB0" w:rsidRDefault="00271AB0" w:rsidP="001F0CFC">
      <w:pPr>
        <w:numPr>
          <w:ilvl w:val="1"/>
          <w:numId w:val="627"/>
        </w:numPr>
        <w:spacing w:after="104" w:line="262" w:lineRule="auto"/>
      </w:pPr>
      <w:r>
        <w:t>Poskytovateľ zdravotnej starostlivosti je povinný</w:t>
      </w:r>
    </w:p>
    <w:p w:rsidR="00271AB0" w:rsidRDefault="00271AB0" w:rsidP="001F0CFC">
      <w:pPr>
        <w:numPr>
          <w:ilvl w:val="0"/>
          <w:numId w:val="628"/>
        </w:numPr>
        <w:spacing w:after="103" w:line="262" w:lineRule="auto"/>
        <w:ind w:hanging="283"/>
      </w:pPr>
      <w:r>
        <w:t>poskytovať výpis zo zdravotnej dokumentácie a zhodnotenie liečby s určením diagnostického záveru, stabilizácie ochorenia, jeho ďalšieho vývoja a ďalšej liečby v súvislosti s vykonávaním sociálneho poistenia, a to do ôsmich dní od doručenia žiadosti Sociálnej poisťovne o tieto údaje; v odôvodnených prípadoch do 30 dní od doručenia žiadosti o tieto údaje, ak je potrebné doplniť zdravotnú dokumentáciu na účely posudzovania dlhodobo nepriaznivého zdravotného stavu a poklesu schopnosti vykonávať zárobkovú činnosť, dlhodobo nepriaznivého zdravotného stavu nezaopatreného dieťaťa a poklesu pracovnej schopnosti,</w:t>
      </w:r>
    </w:p>
    <w:p w:rsidR="00271AB0" w:rsidRDefault="00271AB0" w:rsidP="001F0CFC">
      <w:pPr>
        <w:numPr>
          <w:ilvl w:val="0"/>
          <w:numId w:val="628"/>
        </w:numPr>
        <w:spacing w:after="104" w:line="262" w:lineRule="auto"/>
        <w:ind w:hanging="283"/>
      </w:pPr>
      <w:r>
        <w:t>poskytovať pobočke hlásenie o pracovnom úraze a hlásenie o zistení choroby z povolania,</w:t>
      </w:r>
    </w:p>
    <w:p w:rsidR="00271AB0" w:rsidRDefault="00271AB0" w:rsidP="001F0CFC">
      <w:pPr>
        <w:numPr>
          <w:ilvl w:val="0"/>
          <w:numId w:val="628"/>
        </w:numPr>
        <w:spacing w:after="103" w:line="262" w:lineRule="auto"/>
        <w:ind w:hanging="283"/>
      </w:pPr>
      <w:r>
        <w:t>vykazovať pobočke zdravotné výkony na účely sociálneho poistenia za kalendárny mesiac do 14. dňa nasledujúceho kalendárneho mesiaca s identifikačnými údajmi určenými Sociálnou poisťovňou,</w:t>
      </w:r>
    </w:p>
    <w:p w:rsidR="00271AB0" w:rsidRDefault="00271AB0" w:rsidP="001F0CFC">
      <w:pPr>
        <w:numPr>
          <w:ilvl w:val="0"/>
          <w:numId w:val="628"/>
        </w:numPr>
        <w:spacing w:after="103" w:line="262" w:lineRule="auto"/>
        <w:ind w:hanging="283"/>
      </w:pPr>
      <w:r>
        <w:t>potvrdzovať dočasnú pracovnú neschopnosť a dočasnú nemožnosť výkonu zárobkovej činnosti z dôvodu dočasnej pracovnej neschopnosti poistenca, potreby ošetrovania chorého člena rodiny, tehotenstva a materstva na tlačive určenom Sociálnou poisťovňou,</w:t>
      </w:r>
    </w:p>
    <w:p w:rsidR="00271AB0" w:rsidRDefault="00271AB0" w:rsidP="001F0CFC">
      <w:pPr>
        <w:numPr>
          <w:ilvl w:val="0"/>
          <w:numId w:val="628"/>
        </w:numPr>
        <w:spacing w:after="206" w:line="262" w:lineRule="auto"/>
        <w:ind w:hanging="283"/>
      </w:pPr>
      <w:r>
        <w:t>potvrdzovať očakávaný deň pôrodu a deň skončenia tehotenstva na tlačive určenom Sociálnou poisťovňou.</w:t>
      </w:r>
    </w:p>
    <w:p w:rsidR="00271AB0" w:rsidRDefault="00271AB0" w:rsidP="001F0CFC">
      <w:pPr>
        <w:numPr>
          <w:ilvl w:val="1"/>
          <w:numId w:val="628"/>
        </w:numPr>
        <w:spacing w:after="206" w:line="262" w:lineRule="auto"/>
      </w:pPr>
      <w:r>
        <w:t>Orgány inšpekcie práce, orgány štátnej banskej správy a ďalšie príslušné dozorné orgány podľa osobitných predpisov</w:t>
      </w:r>
      <w:r>
        <w:rPr>
          <w:sz w:val="15"/>
          <w:vertAlign w:val="superscript"/>
        </w:rPr>
        <w:t>71</w:t>
      </w:r>
      <w:r>
        <w:rPr>
          <w:sz w:val="18"/>
        </w:rPr>
        <w:t xml:space="preserve">) </w:t>
      </w:r>
      <w:r>
        <w:t>sú povinné oznámiť pobočke skutočnosti zistené pri výkone ich činnosti a poskytovať súčinnosť potrebnú na výkon sociálneho poistenia podľa tohto zákona.</w:t>
      </w:r>
    </w:p>
    <w:p w:rsidR="00271AB0" w:rsidRDefault="00271AB0" w:rsidP="001F0CFC">
      <w:pPr>
        <w:numPr>
          <w:ilvl w:val="1"/>
          <w:numId w:val="628"/>
        </w:numPr>
        <w:spacing w:after="206" w:line="262" w:lineRule="auto"/>
      </w:pPr>
      <w:r>
        <w:t>Orgány na ochranu zdravia sú povinné poskytovať pobočke výsledky šetrenia pracovných podmienok vo vzťahu k možnému vzniku choroby z povolania pri priznaných chorobách z povolania.</w:t>
      </w:r>
    </w:p>
    <w:p w:rsidR="00271AB0" w:rsidRDefault="00271AB0" w:rsidP="001F0CFC">
      <w:pPr>
        <w:numPr>
          <w:ilvl w:val="1"/>
          <w:numId w:val="628"/>
        </w:numPr>
        <w:spacing w:after="104" w:line="262" w:lineRule="auto"/>
      </w:pPr>
      <w:r>
        <w:t>Štatistický úrad je povinný oznámiť</w:t>
      </w:r>
    </w:p>
    <w:p w:rsidR="00271AB0" w:rsidRDefault="00271AB0" w:rsidP="001F0CFC">
      <w:pPr>
        <w:numPr>
          <w:ilvl w:val="0"/>
          <w:numId w:val="629"/>
        </w:numPr>
        <w:spacing w:after="103" w:line="262" w:lineRule="auto"/>
        <w:ind w:hanging="283"/>
      </w:pPr>
      <w:r>
        <w:t>ministerstvu každoročne bezodkladne po zverejnení na svojom webovom sídle strednú dĺžku života v referenčnom veku spoločnú pre mužov a ženy,</w:t>
      </w:r>
    </w:p>
    <w:p w:rsidR="00271AB0" w:rsidRDefault="00271AB0" w:rsidP="001F0CFC">
      <w:pPr>
        <w:numPr>
          <w:ilvl w:val="0"/>
          <w:numId w:val="629"/>
        </w:numPr>
        <w:spacing w:after="104" w:line="262" w:lineRule="auto"/>
        <w:ind w:hanging="283"/>
      </w:pPr>
      <w:r>
        <w:t>Sociálnej poisťovni každoročne</w:t>
      </w:r>
    </w:p>
    <w:p w:rsidR="00271AB0" w:rsidRDefault="00271AB0" w:rsidP="001F0CFC">
      <w:pPr>
        <w:numPr>
          <w:ilvl w:val="1"/>
          <w:numId w:val="629"/>
        </w:numPr>
        <w:spacing w:after="104" w:line="262" w:lineRule="auto"/>
        <w:ind w:left="566" w:hanging="283"/>
      </w:pPr>
      <w:r>
        <w:t>do 30. apríla sumu priemernej mesačnej mzdy v hospodárstve Slovenskej republiky,</w:t>
      </w:r>
    </w:p>
    <w:p w:rsidR="00271AB0" w:rsidRDefault="00271AB0" w:rsidP="001F0CFC">
      <w:pPr>
        <w:numPr>
          <w:ilvl w:val="1"/>
          <w:numId w:val="629"/>
        </w:numPr>
        <w:spacing w:after="104" w:line="262" w:lineRule="auto"/>
        <w:ind w:left="566" w:hanging="283"/>
      </w:pPr>
      <w:r>
        <w:t>do 30. septembra medziročný rast spotrebiteľských cien za domácnosti dôchodcov,</w:t>
      </w:r>
    </w:p>
    <w:p w:rsidR="00271AB0" w:rsidRDefault="00271AB0" w:rsidP="001F0CFC">
      <w:pPr>
        <w:numPr>
          <w:ilvl w:val="1"/>
          <w:numId w:val="629"/>
        </w:numPr>
        <w:spacing w:after="104" w:line="262" w:lineRule="auto"/>
        <w:ind w:left="566" w:hanging="283"/>
      </w:pPr>
      <w:r>
        <w:t>do 30. septembra medziročný rast spotrebiteľských cien,</w:t>
      </w:r>
    </w:p>
    <w:p w:rsidR="00271AB0" w:rsidRDefault="00271AB0" w:rsidP="001F0CFC">
      <w:pPr>
        <w:numPr>
          <w:ilvl w:val="1"/>
          <w:numId w:val="629"/>
        </w:numPr>
        <w:spacing w:after="206" w:line="262" w:lineRule="auto"/>
        <w:ind w:left="566" w:hanging="283"/>
      </w:pPr>
      <w:r>
        <w:t>do 10. decembra sumu priemernej mzdy v hospodárstve Slovenskej republiky zistenej za tretí štvrťrok predchádzajúceho kalendárneho roka.</w:t>
      </w:r>
    </w:p>
    <w:p w:rsidR="00271AB0" w:rsidRDefault="00271AB0" w:rsidP="00271AB0">
      <w:pPr>
        <w:spacing w:after="104"/>
        <w:ind w:firstLine="0"/>
      </w:pPr>
      <w:r>
        <w:t>(6) Finančné riaditeľstvo Slovenskej republiky je povinné oznámiť Sociálnej poisťovni</w:t>
      </w:r>
    </w:p>
    <w:p w:rsidR="00271AB0" w:rsidRDefault="00271AB0" w:rsidP="001F0CFC">
      <w:pPr>
        <w:numPr>
          <w:ilvl w:val="0"/>
          <w:numId w:val="630"/>
        </w:numPr>
        <w:spacing w:after="121" w:line="262" w:lineRule="auto"/>
        <w:ind w:hanging="283"/>
      </w:pPr>
      <w:r>
        <w:t>meno a priezvisko fyzickej osoby, rodné číslo, výšku príjmu alebo výnosu, výšku zaplateného poistného na povinné verejné zdravotné poistenie a výšku základu dane z príjmu z podnikania a z inej samostatne zárobkovej činnosti fyzickej osoby, ktorá na základe daňového priznania má príjem z podnikania a z inej samostatnej zárobkovej činnosti podľa osobitného predpisu</w:t>
      </w:r>
      <w:r>
        <w:rPr>
          <w:sz w:val="15"/>
          <w:vertAlign w:val="superscript"/>
        </w:rPr>
        <w:t>34</w:t>
      </w:r>
      <w:r>
        <w:t>) alebo výnos súvisiaci s podnikaním a s inou samostatnou zárobkovou činnosťou, najneskôr do 31. mája kalendárneho roka alebo najneskôr do 5. októbra kalendárneho roka, ak fyzická osoba má predĺženú lehotu na podanie daňového priznania podľa osobitného predpisu,</w:t>
      </w:r>
      <w:r>
        <w:rPr>
          <w:sz w:val="15"/>
          <w:vertAlign w:val="superscript"/>
        </w:rPr>
        <w:t>43</w:t>
      </w:r>
      <w:r>
        <w:rPr>
          <w:sz w:val="18"/>
        </w:rPr>
        <w:t>)</w:t>
      </w:r>
    </w:p>
    <w:p w:rsidR="00271AB0" w:rsidRDefault="00271AB0" w:rsidP="001F0CFC">
      <w:pPr>
        <w:numPr>
          <w:ilvl w:val="0"/>
          <w:numId w:val="630"/>
        </w:numPr>
        <w:spacing w:after="206" w:line="262" w:lineRule="auto"/>
        <w:ind w:hanging="283"/>
      </w:pPr>
      <w:r>
        <w:t>zmenu základu dane z príjmov z podnikania a z inej samostatnej zárobkovej činnosti, ktorá vyplynula z právoplatného dodatočného platobného výmeru alebo z dodatočného daňového priznania fyzickej osoby uvedenej v písmene a) a zmenu výšky zaplateného poistného na povinné verejné zdravotné poistenie do 15 dní odo dňa právoplatnosti dodatočného platobného výmeru alebo od predloženia dodatočného daňového priznania správcovi dane.</w:t>
      </w:r>
    </w:p>
    <w:p w:rsidR="00271AB0" w:rsidRDefault="00271AB0" w:rsidP="001F0CFC">
      <w:pPr>
        <w:numPr>
          <w:ilvl w:val="1"/>
          <w:numId w:val="630"/>
        </w:numPr>
        <w:spacing w:after="203" w:line="263" w:lineRule="auto"/>
      </w:pPr>
      <w:r>
        <w:t>Obec, ktorá vedie matriku, je povinná zaslať ústrediu oznámenie o úmrtí každej fyzickej osoby, ktorú zapísali do knihy úmrtí.</w:t>
      </w:r>
    </w:p>
    <w:p w:rsidR="00271AB0" w:rsidRDefault="00271AB0" w:rsidP="001F0CFC">
      <w:pPr>
        <w:numPr>
          <w:ilvl w:val="1"/>
          <w:numId w:val="630"/>
        </w:numPr>
        <w:spacing w:after="206" w:line="262" w:lineRule="auto"/>
      </w:pPr>
      <w:r>
        <w:t>Policajný zbor je povinný oznámiť pobočke príslušnej podľa jeho sídla vydanie rozhodnutia o zrušení povolenia na trvalý pobyt, o zrušení povolenia na prechodný pobyt a lehotu určenú na vysťahovanie cudzinca, ktorý na území Slovenskej republiky vykonáva činnosť samostatne zárobkovej činnej osoby.</w:t>
      </w:r>
    </w:p>
    <w:p w:rsidR="00271AB0" w:rsidRDefault="00271AB0" w:rsidP="001F0CFC">
      <w:pPr>
        <w:numPr>
          <w:ilvl w:val="1"/>
          <w:numId w:val="630"/>
        </w:numPr>
        <w:spacing w:after="206" w:line="262" w:lineRule="auto"/>
      </w:pPr>
      <w:r>
        <w:t>Orgán, ktorý vydáva povolenie na výkon činnosti uvedenej v § 5, je povinný oznámiť Sociálnej poisťovni vydanie takéhoto povolenia a jeho zrušenie do 15 dní od jeho vydania alebo zrušenia.</w:t>
      </w:r>
    </w:p>
    <w:p w:rsidR="00271AB0" w:rsidRDefault="00271AB0" w:rsidP="001F0CFC">
      <w:pPr>
        <w:numPr>
          <w:ilvl w:val="1"/>
          <w:numId w:val="630"/>
        </w:numPr>
        <w:spacing w:after="206" w:line="262" w:lineRule="auto"/>
      </w:pPr>
      <w:r>
        <w:t>Ministerstvo vnútra, ministerstvo spravodlivosti, ministerstvo financií, Slovenská informačná služba, Národný bezpečnostný úrad, Policajný zbor, ústav na výkon väzby, ústav na výkon trestu odňatia slobody, detenčný ústav, Finančné riaditeľstvo Slovenskej republiky a Ministerstvo obrany Slovenskej republiky sú povinné Sociálnej poisťovni elektronicky a v lehotách ňou určených bezplatne oznamovať údaje, poskytovať doklady a súčinnosť, ktoré sú potrebné na výkon sociálneho poistenia a starobného dôchodkového sporenia v rozsahu upravenom týmto zákonom, na účely konania vo veciach vymáhania pohľadávok a na účely poskytovania 13. dôchodku.</w:t>
      </w:r>
      <w:r>
        <w:rPr>
          <w:sz w:val="15"/>
          <w:vertAlign w:val="superscript"/>
        </w:rPr>
        <w:t>101c</w:t>
      </w:r>
      <w:r>
        <w:rPr>
          <w:sz w:val="18"/>
        </w:rPr>
        <w:t xml:space="preserve">) </w:t>
      </w:r>
      <w:r>
        <w:t>Orgán príslušný na poskytovanie ochrany a pomoci oznamuje elektronicky Sociálnej poisťovni skutočnosti podľa § 15 ods. 1 písm. g).</w:t>
      </w:r>
    </w:p>
    <w:p w:rsidR="00271AB0" w:rsidRDefault="00271AB0" w:rsidP="001F0CFC">
      <w:pPr>
        <w:numPr>
          <w:ilvl w:val="1"/>
          <w:numId w:val="630"/>
        </w:numPr>
        <w:spacing w:after="3" w:line="262" w:lineRule="auto"/>
      </w:pPr>
      <w:r>
        <w:t>Rovnaké povinnosti na účely výkonu sociálneho poistenia a starobného dôchodkového sporenia v rozsahu upravenom týmto zákonom, na účely konania vo veciach vymáhania pohľadávok a na účely poskytovania 13. dôchodku ako právnické osoby uvedené v odseku 10 majú aj útvary sociálneho zabezpečenia týchto právnických osôb a Vojenský úrad sociálneho zabezpečenia, ktoré sú inak príslušné na výkon sociálneho zabezpečenia policajtov</w:t>
      </w:r>
    </w:p>
    <w:p w:rsidR="00271AB0" w:rsidRDefault="00271AB0" w:rsidP="00271AB0">
      <w:pPr>
        <w:ind w:left="-15" w:firstLine="0"/>
      </w:pPr>
      <w:r>
        <w:t>a profesionálnych vojakov podľa osobitného predpisu.</w:t>
      </w:r>
      <w:r>
        <w:rPr>
          <w:sz w:val="15"/>
          <w:vertAlign w:val="superscript"/>
        </w:rPr>
        <w:t>2</w:t>
      </w:r>
      <w:r>
        <w:rPr>
          <w:sz w:val="18"/>
        </w:rPr>
        <w:t>)</w:t>
      </w:r>
    </w:p>
    <w:p w:rsidR="00271AB0" w:rsidRDefault="00271AB0" w:rsidP="00271AB0">
      <w:pPr>
        <w:spacing w:after="103"/>
        <w:ind w:left="-15"/>
      </w:pPr>
      <w:r>
        <w:t>(12) Ústredie práce, sociálnych vecí a rodiny je povinné Sociálnej poisťovni na účely vykonávania sociálneho poistenia</w:t>
      </w:r>
    </w:p>
    <w:p w:rsidR="00271AB0" w:rsidRDefault="00271AB0" w:rsidP="001F0CFC">
      <w:pPr>
        <w:numPr>
          <w:ilvl w:val="0"/>
          <w:numId w:val="631"/>
        </w:numPr>
        <w:spacing w:after="103" w:line="262" w:lineRule="auto"/>
        <w:ind w:hanging="283"/>
      </w:pPr>
      <w:r>
        <w:t>poskytovať údaje z evidencie uchádzačov o zamestnanie potrebné na účely posúdenia nároku na dávku v nezamestnanosti v rozsahu a spôsobom určeným Sociálnou poisťovňou,</w:t>
      </w:r>
    </w:p>
    <w:p w:rsidR="00271AB0" w:rsidRDefault="00271AB0" w:rsidP="001F0CFC">
      <w:pPr>
        <w:numPr>
          <w:ilvl w:val="0"/>
          <w:numId w:val="631"/>
        </w:numPr>
        <w:spacing w:after="103" w:line="262" w:lineRule="auto"/>
        <w:ind w:hanging="283"/>
      </w:pPr>
      <w:r>
        <w:t>oznámiť do registra poistencov a sporiteľov starobného dôchodkového sporenia zaradenie fyzickej osoby do evidencie uchádzačov o zamestnanie dňom prijatia žiadosti o zaradenie do evidencie uchádzačov o zamestnanie a jej vyradenie z evidencie uchádzačov o zamestnanie dňom vydania rozhodnutia alebo oznámenia o vyradení z evidencie uchádzačov o zamestnanie; lehota na splnenie povinnosti je zachovaná aj vtedy, ak sa tlačivo odoslalo v ustanovenej lehote elektronickou poštou,</w:t>
      </w:r>
    </w:p>
    <w:p w:rsidR="00271AB0" w:rsidRDefault="00271AB0" w:rsidP="001F0CFC">
      <w:pPr>
        <w:numPr>
          <w:ilvl w:val="0"/>
          <w:numId w:val="631"/>
        </w:numPr>
        <w:spacing w:after="104" w:line="262" w:lineRule="auto"/>
        <w:ind w:hanging="283"/>
      </w:pPr>
      <w:r>
        <w:t xml:space="preserve">poskytovať, v rozsahu a spôsobom určeným Sociálnou poisťovňou údaje o </w:t>
      </w:r>
    </w:p>
    <w:p w:rsidR="00271AB0" w:rsidRDefault="00271AB0" w:rsidP="001F0CFC">
      <w:pPr>
        <w:numPr>
          <w:ilvl w:val="1"/>
          <w:numId w:val="631"/>
        </w:numPr>
        <w:spacing w:after="103" w:line="262" w:lineRule="auto"/>
        <w:ind w:left="566" w:hanging="283"/>
      </w:pPr>
      <w:r>
        <w:t>fyzickej osobe, ktorej bol priznaný rodičovský príspevok, deň vzniku a zániku nároku na rodičovský príspevok a identifikačné číslo sociálneho zabezpečenia dieťaťa alebo dátum jeho narodenia, ak takéto číslo nemá,</w:t>
      </w:r>
    </w:p>
    <w:p w:rsidR="00271AB0" w:rsidRDefault="00271AB0" w:rsidP="001F0CFC">
      <w:pPr>
        <w:numPr>
          <w:ilvl w:val="1"/>
          <w:numId w:val="631"/>
        </w:numPr>
        <w:spacing w:after="103" w:line="262" w:lineRule="auto"/>
        <w:ind w:left="566" w:hanging="283"/>
      </w:pPr>
      <w:r>
        <w:t>fyzickej osobe, ktorej sa poskytuje peňažný príspevok na opatrovanie podľa osobitného predpisu,</w:t>
      </w:r>
      <w:r>
        <w:rPr>
          <w:sz w:val="15"/>
          <w:vertAlign w:val="superscript"/>
        </w:rPr>
        <w:t>35</w:t>
      </w:r>
      <w:r>
        <w:rPr>
          <w:sz w:val="18"/>
        </w:rPr>
        <w:t xml:space="preserve">) </w:t>
      </w:r>
      <w:r>
        <w:t>deň vzniku a zániku nároku na peňažný príspevok na opatrovanie a identifikačné číslo sociálneho zabezpečenia dieťaťa od 6 do 18 rokov veku, ak je fyzickou osobou s ťažkým zdravotným postihnutím alebo dátum jeho narodenia, ak takéto číslo nemá,</w:t>
      </w:r>
    </w:p>
    <w:p w:rsidR="00271AB0" w:rsidRDefault="00271AB0" w:rsidP="001F0CFC">
      <w:pPr>
        <w:numPr>
          <w:ilvl w:val="1"/>
          <w:numId w:val="631"/>
        </w:numPr>
        <w:spacing w:after="123" w:line="262" w:lineRule="auto"/>
        <w:ind w:left="566" w:hanging="283"/>
      </w:pPr>
      <w:r>
        <w:t>fyzickej osobe, ktorá má podľa zmluvy o výkone osobnej asistencie vykonávať osobnú asistenciu fyzickej osobe s ťažkým zdravotným postihnutím najmenej 140 hodín mesačne podľa osobitného predpisu</w:t>
      </w:r>
      <w:r>
        <w:rPr>
          <w:sz w:val="15"/>
          <w:vertAlign w:val="superscript"/>
        </w:rPr>
        <w:t>35a</w:t>
      </w:r>
      <w:r>
        <w:rPr>
          <w:sz w:val="18"/>
        </w:rPr>
        <w:t xml:space="preserve">) </w:t>
      </w:r>
      <w:r>
        <w:t>a o období výkonu tejto osobnej asistencie,</w:t>
      </w:r>
    </w:p>
    <w:p w:rsidR="00271AB0" w:rsidRDefault="00271AB0" w:rsidP="001F0CFC">
      <w:pPr>
        <w:numPr>
          <w:ilvl w:val="1"/>
          <w:numId w:val="631"/>
        </w:numPr>
        <w:spacing w:after="206" w:line="262" w:lineRule="auto"/>
        <w:ind w:left="566" w:hanging="283"/>
      </w:pPr>
      <w:r>
        <w:t>fyzickej osobe, ktorej bol priznaný kompenzačný príspevok, deň vzniku a zániku nároku na kompenzačný príspevok,</w:t>
      </w:r>
    </w:p>
    <w:p w:rsidR="00271AB0" w:rsidRDefault="00271AB0" w:rsidP="001F0CFC">
      <w:pPr>
        <w:numPr>
          <w:ilvl w:val="0"/>
          <w:numId w:val="631"/>
        </w:numPr>
        <w:spacing w:after="126" w:line="262" w:lineRule="auto"/>
        <w:ind w:hanging="283"/>
      </w:pPr>
      <w:r>
        <w:t>oznámiť v rozsahu a spôsobom určeným Sociálnou poisťovňou údaje súvisiace s poskytovaním podpory v čase skrátenej práce,</w:t>
      </w:r>
      <w:r>
        <w:rPr>
          <w:sz w:val="15"/>
          <w:vertAlign w:val="superscript"/>
        </w:rPr>
        <w:t>69ba</w:t>
      </w:r>
      <w:r>
        <w:rPr>
          <w:sz w:val="18"/>
        </w:rPr>
        <w:t xml:space="preserve">) </w:t>
      </w:r>
      <w:r>
        <w:t>ktorými sú najmä:</w:t>
      </w:r>
    </w:p>
    <w:p w:rsidR="00271AB0" w:rsidRDefault="00271AB0" w:rsidP="001F0CFC">
      <w:pPr>
        <w:numPr>
          <w:ilvl w:val="1"/>
          <w:numId w:val="631"/>
        </w:numPr>
        <w:spacing w:after="104" w:line="262" w:lineRule="auto"/>
        <w:ind w:left="566" w:hanging="283"/>
      </w:pPr>
      <w:r>
        <w:t>identifikačné údaje zamestnávateľa,</w:t>
      </w:r>
    </w:p>
    <w:p w:rsidR="00271AB0" w:rsidRDefault="00271AB0" w:rsidP="001F0CFC">
      <w:pPr>
        <w:numPr>
          <w:ilvl w:val="1"/>
          <w:numId w:val="631"/>
        </w:numPr>
        <w:spacing w:after="103" w:line="262" w:lineRule="auto"/>
        <w:ind w:left="566" w:hanging="283"/>
      </w:pPr>
      <w:r>
        <w:t>meno, priezvisko, identifikačné číslo sociálneho zabezpečenia a identifikačné číslo právneho vzťahu zamestnanca,</w:t>
      </w:r>
    </w:p>
    <w:p w:rsidR="00271AB0" w:rsidRDefault="00271AB0" w:rsidP="001F0CFC">
      <w:pPr>
        <w:numPr>
          <w:ilvl w:val="1"/>
          <w:numId w:val="631"/>
        </w:numPr>
        <w:spacing w:after="104" w:line="262" w:lineRule="auto"/>
        <w:ind w:left="566" w:hanging="283"/>
      </w:pPr>
      <w:r>
        <w:t>priemerný hodinový zárobok zamestnanca,</w:t>
      </w:r>
    </w:p>
    <w:p w:rsidR="00271AB0" w:rsidRDefault="00271AB0" w:rsidP="001F0CFC">
      <w:pPr>
        <w:numPr>
          <w:ilvl w:val="1"/>
          <w:numId w:val="631"/>
        </w:numPr>
        <w:spacing w:after="103" w:line="262" w:lineRule="auto"/>
        <w:ind w:left="566" w:hanging="283"/>
      </w:pPr>
      <w:r>
        <w:t>počet hodín prekážky v práci na strane zamestnávateľa v kalendárnom mesiaci a obdobie v kalendárnom mesiaci, za ktorý žiada o poskytnutie podpory v čase skrátenej práce, a to v členení na jednotlivých zamestnancov,</w:t>
      </w:r>
    </w:p>
    <w:p w:rsidR="00271AB0" w:rsidRDefault="00271AB0" w:rsidP="001F0CFC">
      <w:pPr>
        <w:numPr>
          <w:ilvl w:val="1"/>
          <w:numId w:val="631"/>
        </w:numPr>
        <w:spacing w:after="103" w:line="262" w:lineRule="auto"/>
        <w:ind w:left="566" w:hanging="283"/>
      </w:pPr>
      <w:r>
        <w:t>obdobie v kalendárnom mesiaci, za ktoré sa zamestnávateľovi poskytla podpora v čase skrátenej práce, a to v členení na jednotlivých zamestnancov,</w:t>
      </w:r>
    </w:p>
    <w:p w:rsidR="00271AB0" w:rsidRDefault="00271AB0" w:rsidP="001F0CFC">
      <w:pPr>
        <w:numPr>
          <w:ilvl w:val="1"/>
          <w:numId w:val="631"/>
        </w:numPr>
        <w:spacing w:after="206" w:line="262" w:lineRule="auto"/>
        <w:ind w:left="566" w:hanging="283"/>
      </w:pPr>
      <w:r>
        <w:t>deň doručenia žiadosti o poskytnutie podpory v čase skrátenej práce.</w:t>
      </w:r>
    </w:p>
    <w:p w:rsidR="00271AB0" w:rsidRDefault="00271AB0" w:rsidP="00271AB0">
      <w:pPr>
        <w:spacing w:after="104"/>
        <w:ind w:firstLine="0"/>
      </w:pPr>
      <w:r>
        <w:t>(13) Ministerstvo je povinné</w:t>
      </w:r>
    </w:p>
    <w:p w:rsidR="00271AB0" w:rsidRDefault="00271AB0" w:rsidP="001F0CFC">
      <w:pPr>
        <w:numPr>
          <w:ilvl w:val="0"/>
          <w:numId w:val="632"/>
        </w:numPr>
        <w:spacing w:after="103" w:line="262" w:lineRule="auto"/>
        <w:ind w:hanging="283"/>
      </w:pPr>
      <w:r>
        <w:t>informovať Európsku komisiu o spôsobe určenia hornej hranice dávky garančného poistenia podľa § 103 ods. 3,</w:t>
      </w:r>
    </w:p>
    <w:p w:rsidR="00271AB0" w:rsidRDefault="00271AB0" w:rsidP="001F0CFC">
      <w:pPr>
        <w:numPr>
          <w:ilvl w:val="0"/>
          <w:numId w:val="632"/>
        </w:numPr>
        <w:spacing w:after="206" w:line="262" w:lineRule="auto"/>
        <w:ind w:hanging="283"/>
      </w:pPr>
      <w:r>
        <w:t>oznámiť Európskej komisii znenie zákonov, iných právnych predpisov a administratívnych opatrení prijatých v oblasti týkajúcej sa ochrany práv zamestnancov pri platobnej neschopnosti ich zamestnávateľa.</w:t>
      </w:r>
    </w:p>
    <w:p w:rsidR="00271AB0" w:rsidRDefault="00271AB0" w:rsidP="001F0CFC">
      <w:pPr>
        <w:numPr>
          <w:ilvl w:val="1"/>
          <w:numId w:val="632"/>
        </w:numPr>
        <w:spacing w:after="206" w:line="262" w:lineRule="auto"/>
      </w:pPr>
      <w:r>
        <w:t>Ministerstvo v spolupráci s ministerstvom spravodlivosti informuje Európsku komisiu a ostatné členské štáty Európskej únie a štáty, ktoré sú zmluvnou stranou dohody o Európskom hospodárskom priestore, o typoch konaní pri platobnej neschopnosti zamestnávateľa a o všetkých s tým súvisiacich zmenách a doplneniach právnych predpisov upravujúcich typy týchto konaní.</w:t>
      </w:r>
    </w:p>
    <w:p w:rsidR="00271AB0" w:rsidRDefault="00271AB0" w:rsidP="001F0CFC">
      <w:pPr>
        <w:numPr>
          <w:ilvl w:val="1"/>
          <w:numId w:val="632"/>
        </w:numPr>
        <w:spacing w:after="235" w:line="262" w:lineRule="auto"/>
      </w:pPr>
      <w:r>
        <w:t>Ministerstvo spravodlivosti je povinné elektronicky poskytovať Sociálnej poisťovni súčinnosť potrebnú na overovanie údajov na účely exekučného konania.</w:t>
      </w:r>
      <w:r>
        <w:rPr>
          <w:sz w:val="15"/>
          <w:vertAlign w:val="superscript"/>
        </w:rPr>
        <w:t>92b</w:t>
      </w:r>
      <w:r>
        <w:rPr>
          <w:sz w:val="18"/>
        </w:rPr>
        <w:t>)</w:t>
      </w:r>
    </w:p>
    <w:p w:rsidR="00271AB0" w:rsidRDefault="00271AB0" w:rsidP="001F0CFC">
      <w:pPr>
        <w:numPr>
          <w:ilvl w:val="1"/>
          <w:numId w:val="632"/>
        </w:numPr>
        <w:spacing w:after="291" w:line="262" w:lineRule="auto"/>
      </w:pPr>
      <w:r>
        <w:t>Úrad geodézie, kartografie a katastra Slovenskej republiky je povinný poskytovať Sociálnej poisťovni údaje z katastra nehnuteľností vrátane osobných údajov v rozsahu nevyhnutnom na posúdenie vymáhateľnosti pohľadávky a na plnenie funkcie styčného orgánu.</w:t>
      </w:r>
    </w:p>
    <w:p w:rsidR="00271AB0" w:rsidRDefault="00271AB0" w:rsidP="00271AB0">
      <w:pPr>
        <w:spacing w:after="20" w:line="248" w:lineRule="auto"/>
        <w:ind w:left="100" w:right="90" w:hanging="10"/>
        <w:jc w:val="center"/>
      </w:pPr>
      <w:r>
        <w:rPr>
          <w:b/>
        </w:rPr>
        <w:t>§ 234</w:t>
      </w:r>
    </w:p>
    <w:p w:rsidR="00271AB0" w:rsidRDefault="00271AB0" w:rsidP="00271AB0">
      <w:pPr>
        <w:spacing w:after="194" w:line="248" w:lineRule="auto"/>
        <w:ind w:left="100" w:right="90" w:hanging="10"/>
        <w:jc w:val="center"/>
      </w:pPr>
      <w:r>
        <w:rPr>
          <w:b/>
        </w:rPr>
        <w:t>Povinnosti na účely garančného poistenia</w:t>
      </w:r>
    </w:p>
    <w:p w:rsidR="00271AB0" w:rsidRDefault="00271AB0" w:rsidP="001F0CFC">
      <w:pPr>
        <w:numPr>
          <w:ilvl w:val="1"/>
          <w:numId w:val="633"/>
        </w:numPr>
        <w:spacing w:after="206" w:line="262" w:lineRule="auto"/>
      </w:pPr>
      <w:r>
        <w:t>Zamestnávateľ, predbežný správca konkurznej podstaty alebo správca konkurznej podstaty sú povinní oznámiť pobočke Sociálnej poisťovne platobnú neschopnosť zamestnávateľa do ôsmich dní od jej vzniku.</w:t>
      </w:r>
    </w:p>
    <w:p w:rsidR="00271AB0" w:rsidRDefault="00271AB0" w:rsidP="001F0CFC">
      <w:pPr>
        <w:numPr>
          <w:ilvl w:val="1"/>
          <w:numId w:val="633"/>
        </w:numPr>
        <w:spacing w:after="206" w:line="262" w:lineRule="auto"/>
      </w:pPr>
      <w:r>
        <w:t>Zamestnávateľ, predbežný správca konkurznej podstaty alebo správca konkurznej podstaty a zamestnanec sú povinní oznámiť príslušnej pobočke všetky informácie súvisiace s poskytnutím dávky garančného poistenia.</w:t>
      </w:r>
    </w:p>
    <w:p w:rsidR="00271AB0" w:rsidRDefault="00271AB0" w:rsidP="001F0CFC">
      <w:pPr>
        <w:numPr>
          <w:ilvl w:val="1"/>
          <w:numId w:val="633"/>
        </w:numPr>
        <w:spacing w:after="206" w:line="262" w:lineRule="auto"/>
      </w:pPr>
      <w:r>
        <w:t>Zamestnávateľ, predbežný správca konkurznej podstaty alebo správca konkurznej podstaty sú povinní potvrdiť zamestnancovi nároky z pracovnoprávneho vzťahu podľa § 102 ods. 1 za posledné tri mesiace pracovnoprávneho vzťahu pred vznikom platobnej neschopnosti zamestnávateľa alebo za posledné tri mesiace pred skončením pracovnoprávneho vzťahu. Potvrdenie o nárokoch zamestnanca z pracovnoprávneho vzťahu súčasne predloží príslušnej pobočke.</w:t>
      </w:r>
    </w:p>
    <w:p w:rsidR="00271AB0" w:rsidRDefault="00271AB0" w:rsidP="001F0CFC">
      <w:pPr>
        <w:numPr>
          <w:ilvl w:val="1"/>
          <w:numId w:val="633"/>
        </w:numPr>
        <w:spacing w:after="203" w:line="263" w:lineRule="auto"/>
      </w:pPr>
      <w:r>
        <w:t>Príslušná pobočka je povinná doručiť zamestnávateľovi, predbežnému správcovi konkurznej podstaty alebo správcovi konkurznej podstaty tlačivá na získanie údajov potrebných na poskytovanie dávky garančného poistenia do piatich pracovných dní od doručenia oznámenia o platobnej neschopnosti zamestnávateľa.</w:t>
      </w:r>
    </w:p>
    <w:p w:rsidR="00271AB0" w:rsidRDefault="00271AB0" w:rsidP="001F0CFC">
      <w:pPr>
        <w:numPr>
          <w:ilvl w:val="1"/>
          <w:numId w:val="633"/>
        </w:numPr>
        <w:spacing w:after="206" w:line="262" w:lineRule="auto"/>
      </w:pPr>
      <w:r>
        <w:t>Zamestnávateľ, predbežný správca konkurznej podstaty alebo správca konkurznej podstaty po vyplnení všetkých požadovaných údajov na tlačive uvedenom v odseku 4 sú povinní potvrdiť ich správnosť a doručiť ho príslušnej pobočke do desiatich pracovných dní od doručenia tlačiva.</w:t>
      </w:r>
    </w:p>
    <w:p w:rsidR="00271AB0" w:rsidRDefault="00271AB0" w:rsidP="001F0CFC">
      <w:pPr>
        <w:numPr>
          <w:ilvl w:val="1"/>
          <w:numId w:val="633"/>
        </w:numPr>
        <w:spacing w:after="291" w:line="262" w:lineRule="auto"/>
      </w:pPr>
      <w:r>
        <w:t>Ak súd rozhodol o odmietnutí návrhu na vyhlásenie konkurzu alebo zastavil konkurzné konanie z iného dôvodu ako pre nedostatok majetku, zamestnávateľ je povinný vrátiť Sociálnej poisťovni sumu vyplatenej dávky garančného poistenia zvýšenú o úrok vo výške diskontnej úrokovej sadzby platnej v deň jej vrátenia, a to do troch dní odo dňa právoplatnosti uznesenia súdu o odmietnutí návrhu na vyhlásenie konkurzu alebo o zastavení konkurzného konania.</w:t>
      </w:r>
    </w:p>
    <w:p w:rsidR="00271AB0" w:rsidRDefault="00271AB0" w:rsidP="00271AB0">
      <w:pPr>
        <w:spacing w:after="20" w:line="248" w:lineRule="auto"/>
        <w:ind w:left="100" w:right="90" w:hanging="10"/>
        <w:jc w:val="center"/>
      </w:pPr>
      <w:r>
        <w:rPr>
          <w:b/>
        </w:rPr>
        <w:t>§ 235</w:t>
      </w:r>
    </w:p>
    <w:p w:rsidR="00271AB0" w:rsidRDefault="00271AB0" w:rsidP="00271AB0">
      <w:pPr>
        <w:spacing w:after="218" w:line="248" w:lineRule="auto"/>
        <w:ind w:left="100" w:right="90" w:hanging="10"/>
        <w:jc w:val="center"/>
      </w:pPr>
      <w:r>
        <w:rPr>
          <w:b/>
        </w:rPr>
        <w:t>Identifikačné číslo sociálneho zabezpečenia fyzickej osoby a identifikačné číslo právneho vzťahu zamestnanca</w:t>
      </w:r>
    </w:p>
    <w:p w:rsidR="00271AB0" w:rsidRDefault="00271AB0" w:rsidP="001F0CFC">
      <w:pPr>
        <w:numPr>
          <w:ilvl w:val="1"/>
          <w:numId w:val="634"/>
        </w:numPr>
        <w:spacing w:after="206" w:line="262" w:lineRule="auto"/>
      </w:pPr>
      <w:r>
        <w:t>V žiadostiach, oznámeniach a podaniach adresovaných Sociálnej poisťovni sú právnické osoby a fyzické osoby povinné uvádzať identifikačné číslo sociálneho zabezpečenia fyzickej osoby, ktorej sa žiadosť, oznámenie alebo podanie týka, identifikačné číslo sociálneho zabezpečenia dieťaťa na účely nároku na materské a na účely podania prihlášky na dôchodkové poistenie z dôvodu riadnej starostlivosti o dieťa do šiestich rokov jeho veku a identifikačné číslo sociálneho zabezpečenia fyzickej osoby uvedenej v § 39 ods. 1 písm. a) a b) na účely nároku na ošetrovné. Ak ide o sirotský dôchodok alebo pozostalostnú úrazovú rentu jednostranne osiroteného dieťaťa, uvádza sa aj identifikačné číslo sociálneho zabezpečenia žijúceho rodiča, a ak ide o sirotský dôchodok alebo pozostalostnú úrazovú rentu obojstranne osiroteného dieťaťa, aj identifikačné číslo sociálneho zabezpečenia zomretého rodiča, ktorý zomrel posledný. Zákonný zástupca uvádza identifikačné číslo sociálneho zabezpečenia, ktoré by bola povinná uvádzať fyzická osoba, ktorú zastupuje. Identifikačné číslo sociálneho zabezpečenia je rodné číslo.</w:t>
      </w:r>
    </w:p>
    <w:p w:rsidR="00271AB0" w:rsidRDefault="00271AB0" w:rsidP="001F0CFC">
      <w:pPr>
        <w:numPr>
          <w:ilvl w:val="1"/>
          <w:numId w:val="634"/>
        </w:numPr>
        <w:spacing w:after="206" w:line="262" w:lineRule="auto"/>
      </w:pPr>
      <w:r>
        <w:t>Zamestnávateľ je povinný od sprístupnenia identifikačného čísla právneho vzťahu zamestnanca podľa § 226 ods. 1 písm. n) uvádzať toto číslo pri komunikácii so Sociálnou poisťovňou.</w:t>
      </w:r>
    </w:p>
    <w:p w:rsidR="00271AB0" w:rsidRDefault="00271AB0" w:rsidP="00271AB0">
      <w:pPr>
        <w:spacing w:after="43" w:line="248" w:lineRule="auto"/>
        <w:ind w:left="100" w:right="90" w:hanging="10"/>
        <w:jc w:val="center"/>
      </w:pPr>
      <w:r>
        <w:rPr>
          <w:b/>
        </w:rPr>
        <w:t>DRUHÁ HLAVA</w:t>
      </w:r>
    </w:p>
    <w:p w:rsidR="00271AB0" w:rsidRDefault="00271AB0" w:rsidP="00271AB0">
      <w:pPr>
        <w:spacing w:after="286" w:line="248" w:lineRule="auto"/>
        <w:ind w:left="100" w:right="90" w:hanging="10"/>
        <w:jc w:val="center"/>
      </w:pPr>
      <w:r>
        <w:rPr>
          <w:b/>
        </w:rPr>
        <w:t>ZODPOVEDNOSŤ V SOCIÁLNOM POISTENÍ</w:t>
      </w:r>
    </w:p>
    <w:p w:rsidR="00271AB0" w:rsidRDefault="00271AB0" w:rsidP="00271AB0">
      <w:pPr>
        <w:spacing w:after="194" w:line="248" w:lineRule="auto"/>
        <w:ind w:left="100" w:right="90" w:hanging="10"/>
        <w:jc w:val="center"/>
      </w:pPr>
      <w:r>
        <w:rPr>
          <w:b/>
        </w:rPr>
        <w:t>§ 236</w:t>
      </w:r>
    </w:p>
    <w:p w:rsidR="00271AB0" w:rsidRDefault="00271AB0" w:rsidP="00271AB0">
      <w:pPr>
        <w:spacing w:after="103"/>
        <w:ind w:left="-15"/>
      </w:pPr>
      <w:r>
        <w:t xml:space="preserve">(1) Príjemca dávky je povinný vrátiť dávku alebo jej časť odo dňa, od ktorého mu nepatrila alebo nepatrila v poskytovanej sume, ak je vyššia ako 5 eur a </w:t>
      </w:r>
    </w:p>
    <w:p w:rsidR="00271AB0" w:rsidRDefault="00271AB0" w:rsidP="001F0CFC">
      <w:pPr>
        <w:numPr>
          <w:ilvl w:val="0"/>
          <w:numId w:val="635"/>
        </w:numPr>
        <w:spacing w:after="104" w:line="262" w:lineRule="auto"/>
        <w:ind w:hanging="283"/>
      </w:pPr>
      <w:r>
        <w:t>nesplnil povinnosť uloženú týmto zákonom,</w:t>
      </w:r>
    </w:p>
    <w:p w:rsidR="00271AB0" w:rsidRDefault="00271AB0" w:rsidP="001F0CFC">
      <w:pPr>
        <w:numPr>
          <w:ilvl w:val="0"/>
          <w:numId w:val="635"/>
        </w:numPr>
        <w:spacing w:after="103" w:line="262" w:lineRule="auto"/>
        <w:ind w:hanging="283"/>
      </w:pPr>
      <w:r>
        <w:t>prijímal dávku alebo jej časť, hoci vedel alebo musel z okolností predpokladať, že sa vyplatila neprávom alebo vo vyššej sume, ako patrila, alebo</w:t>
      </w:r>
    </w:p>
    <w:p w:rsidR="00271AB0" w:rsidRDefault="00271AB0" w:rsidP="001F0CFC">
      <w:pPr>
        <w:numPr>
          <w:ilvl w:val="0"/>
          <w:numId w:val="635"/>
        </w:numPr>
        <w:spacing w:after="206" w:line="262" w:lineRule="auto"/>
        <w:ind w:hanging="283"/>
      </w:pPr>
      <w:r>
        <w:t>vedome inak spôsobil, že dávka alebo jej časť sa vyplatila neprávom alebo vo vyššej sume, ako patrila.</w:t>
      </w:r>
    </w:p>
    <w:p w:rsidR="00271AB0" w:rsidRDefault="00271AB0" w:rsidP="00271AB0">
      <w:pPr>
        <w:ind w:left="-15"/>
      </w:pPr>
      <w:r>
        <w:t>(2) Právo na vrátenie dávky poskytnutej neprávom alebo v nesprávnej sume sa premlčí uplynutím troch rokov odo dňa, keď Sociálna poisťovňa túto skutočnosť zistila, najneskôr uplynutím desiatich rokov odo dňa, za ktorý sa dávka vyplatila. Tieto lehoty neplynú počas konania o odvolaní, počas výkonu rozhodnutia alebo ak sa na úhradu preplatku vykonávajú zrážky z dávky.</w:t>
      </w:r>
    </w:p>
    <w:p w:rsidR="00271AB0" w:rsidRDefault="00271AB0" w:rsidP="00271AB0">
      <w:pPr>
        <w:spacing w:after="194" w:line="248" w:lineRule="auto"/>
        <w:ind w:left="100" w:right="90" w:hanging="10"/>
        <w:jc w:val="center"/>
      </w:pPr>
      <w:r>
        <w:rPr>
          <w:b/>
        </w:rPr>
        <w:t>§ 237</w:t>
      </w:r>
    </w:p>
    <w:p w:rsidR="00271AB0" w:rsidRDefault="00271AB0" w:rsidP="001F0CFC">
      <w:pPr>
        <w:numPr>
          <w:ilvl w:val="1"/>
          <w:numId w:val="636"/>
        </w:numPr>
        <w:spacing w:after="206" w:line="262" w:lineRule="auto"/>
      </w:pPr>
      <w:r>
        <w:t>Ak fyzická osoba alebo právnická osoba, ktorá plní povinnosti podľa tohto zákona, nesprávne potvrdila skutočnosti rozhodujúce na nárok na dávku, nárok na jej výplatu alebo jej sumu a v dôsledku toho sa dávka poskytla neprávom alebo vo vyššej sume ako patrila, je povinná nahradiť neprávom vyplatené sumy, ak sú vyššie ako 5 eur.</w:t>
      </w:r>
    </w:p>
    <w:p w:rsidR="00271AB0" w:rsidRDefault="00271AB0" w:rsidP="001F0CFC">
      <w:pPr>
        <w:numPr>
          <w:ilvl w:val="1"/>
          <w:numId w:val="636"/>
        </w:numPr>
        <w:spacing w:after="291" w:line="262" w:lineRule="auto"/>
      </w:pPr>
      <w:r>
        <w:t>Právo na náhradu neprávom vyplatených súm sa premlčí uplynutím troch rokov odo dňa, keď Sociálna poisťovňa zistila, že sumy sa vyplatili neprávom, najneskôr však uplynutím desiatich rokov odo dňa ich výplaty. Tieto lehoty neplynú počas konania o odvolaní a počas výkonu rozhodnutia.</w:t>
      </w:r>
    </w:p>
    <w:p w:rsidR="00271AB0" w:rsidRDefault="00271AB0" w:rsidP="00271AB0">
      <w:pPr>
        <w:spacing w:after="194" w:line="248" w:lineRule="auto"/>
        <w:ind w:left="100" w:right="90" w:hanging="10"/>
        <w:jc w:val="center"/>
      </w:pPr>
      <w:r>
        <w:rPr>
          <w:b/>
        </w:rPr>
        <w:t>§ 237a</w:t>
      </w:r>
    </w:p>
    <w:p w:rsidR="00271AB0" w:rsidRDefault="00271AB0" w:rsidP="001F0CFC">
      <w:pPr>
        <w:numPr>
          <w:ilvl w:val="1"/>
          <w:numId w:val="637"/>
        </w:numPr>
        <w:spacing w:after="206" w:line="262" w:lineRule="auto"/>
      </w:pPr>
      <w:r>
        <w:t>Sociálna poisťovňa môže na základe písomnej žiadosti fyzickej osoby alebo právnickej osoby, ktorá je povinná vrátiť vyplatené sumy podľa § 234, § 236 až 238, povoliť splátky dlžnej sumy, ak možno dôvodne predpokladať, že v období nie dlhšom ako 24 mesiacov bude fyzická osoba alebo právnická osoba schopná dlžnú sumu zaplatiť.</w:t>
      </w:r>
    </w:p>
    <w:p w:rsidR="00271AB0" w:rsidRDefault="00271AB0" w:rsidP="001F0CFC">
      <w:pPr>
        <w:numPr>
          <w:ilvl w:val="1"/>
          <w:numId w:val="637"/>
        </w:numPr>
        <w:spacing w:after="291" w:line="262" w:lineRule="auto"/>
      </w:pPr>
      <w:r>
        <w:t>V prípade nedodržania termínu splátky určeného Sociálnou poisťovňou na jednotlivé splátky alebo zaplatením nižšej sumy jednotlivých splátok, ako určila Sociálna poisťovňa, stáva sa splatnou celá dlžná suma. Zaplatenú sumu použije Sociálna poisťovňa na započítanie svojej pohľadávky voči dlžníkovi.</w:t>
      </w:r>
    </w:p>
    <w:p w:rsidR="00271AB0" w:rsidRDefault="00271AB0" w:rsidP="00271AB0">
      <w:pPr>
        <w:spacing w:after="194" w:line="248" w:lineRule="auto"/>
        <w:ind w:left="100" w:right="90" w:hanging="10"/>
        <w:jc w:val="center"/>
      </w:pPr>
      <w:r>
        <w:rPr>
          <w:b/>
        </w:rPr>
        <w:t>§ 238</w:t>
      </w:r>
    </w:p>
    <w:p w:rsidR="00271AB0" w:rsidRDefault="00271AB0" w:rsidP="001F0CFC">
      <w:pPr>
        <w:numPr>
          <w:ilvl w:val="1"/>
          <w:numId w:val="638"/>
        </w:numPr>
        <w:spacing w:after="206" w:line="262" w:lineRule="auto"/>
      </w:pPr>
      <w:r>
        <w:t>Sociálna poisťovňa má právo voči tretím osobám na náhradu škody, ktorá jej vznikla výplatou dávok v dôsledku ich zavineného protiprávneho konania; výšku škody preukazuje Sociálna poisťovňa potvrdením príslušnej organizačnej zložky Sociálnej poisťovne o výške vyplatených dávok.</w:t>
      </w:r>
    </w:p>
    <w:p w:rsidR="00271AB0" w:rsidRDefault="00271AB0" w:rsidP="001F0CFC">
      <w:pPr>
        <w:numPr>
          <w:ilvl w:val="1"/>
          <w:numId w:val="638"/>
        </w:numPr>
        <w:spacing w:after="206" w:line="262" w:lineRule="auto"/>
      </w:pPr>
      <w:r>
        <w:t>Škoda podľa odseku 1 nie je dávka vyplatená poberateľovi dávky v dôsledku jeho zavineného protiprávneho konania.</w:t>
      </w:r>
    </w:p>
    <w:p w:rsidR="00271AB0" w:rsidRDefault="00271AB0" w:rsidP="001F0CFC">
      <w:pPr>
        <w:numPr>
          <w:ilvl w:val="1"/>
          <w:numId w:val="638"/>
        </w:numPr>
        <w:spacing w:after="206" w:line="262" w:lineRule="auto"/>
      </w:pPr>
      <w:r>
        <w:t>Treťou osobou nie je platiteľ poistného na úrazové poistenie, ani zamestnanci tohto platiteľa, ak je úrazová dávka vyplácaná z úrazového poistenia tohto platiteľa.</w:t>
      </w:r>
    </w:p>
    <w:p w:rsidR="00271AB0" w:rsidRDefault="00271AB0" w:rsidP="001F0CFC">
      <w:pPr>
        <w:numPr>
          <w:ilvl w:val="1"/>
          <w:numId w:val="638"/>
        </w:numPr>
        <w:spacing w:after="206" w:line="262" w:lineRule="auto"/>
      </w:pPr>
      <w:r>
        <w:t>Na účely náhrady škody, ktorá vznikla Sociálnej poisťovni výplatou dávok, sú orgány verejnej správy, fyzické osoby a právnické osoby povinné bezplatne poskytovať organizačným zložkám Sociálnej poisťovne potrebnú súčinnosť, najmä predkladať v lehote, ktorú Sociálna poisťovňa určila, požadované doklady a oznamovať potrebné údaje.</w:t>
      </w:r>
    </w:p>
    <w:p w:rsidR="00271AB0" w:rsidRDefault="00271AB0" w:rsidP="001F0CFC">
      <w:pPr>
        <w:numPr>
          <w:ilvl w:val="1"/>
          <w:numId w:val="638"/>
        </w:numPr>
        <w:spacing w:after="206" w:line="262" w:lineRule="auto"/>
      </w:pPr>
      <w:r>
        <w:t>Právo Sociálnej poisťovne voči tretím osobám na náhradu škody, ktorá vznikla Sociálnej poisťovni výplatou dávok v dôsledku ich zavineného protiprávneho konania, sa premlčí uplynutím troch rokov odo dňa, keď Sociálna poisťovňa zistila, že dávky boli vyplatené v dôsledku zavineného protiprávneho konania tretích osôb, a keď sa dozvedela o tom, kto za vznik škody zodpovedá, najneskôr uplynutím desiatich rokov odo dňa vyplatenia dávok.</w:t>
      </w:r>
    </w:p>
    <w:p w:rsidR="00271AB0" w:rsidRDefault="00271AB0" w:rsidP="001F0CFC">
      <w:pPr>
        <w:numPr>
          <w:ilvl w:val="1"/>
          <w:numId w:val="638"/>
        </w:numPr>
        <w:spacing w:after="0" w:line="263" w:lineRule="auto"/>
      </w:pPr>
      <w:r>
        <w:t>Právo na náhradu škody podľa odseku 1 uplatňuje Sociálna poisťovňa v súdnom konaní</w:t>
      </w:r>
    </w:p>
    <w:p w:rsidR="00271AB0" w:rsidRDefault="00271AB0" w:rsidP="00271AB0">
      <w:pPr>
        <w:ind w:left="-15" w:firstLine="0"/>
      </w:pPr>
      <w:r>
        <w:t>podľa osobitného predpisu.</w:t>
      </w:r>
      <w:r>
        <w:rPr>
          <w:sz w:val="15"/>
          <w:vertAlign w:val="superscript"/>
        </w:rPr>
        <w:t>102</w:t>
      </w:r>
      <w:r>
        <w:rPr>
          <w:sz w:val="18"/>
        </w:rPr>
        <w:t>)</w:t>
      </w:r>
    </w:p>
    <w:p w:rsidR="00271AB0" w:rsidRDefault="00271AB0" w:rsidP="001F0CFC">
      <w:pPr>
        <w:numPr>
          <w:ilvl w:val="1"/>
          <w:numId w:val="638"/>
        </w:numPr>
        <w:spacing w:after="104" w:line="262" w:lineRule="auto"/>
      </w:pPr>
      <w:r>
        <w:t>Sociálna poisťovňa neuplatní právo na náhradu škody podľa odseku 6, ak</w:t>
      </w:r>
    </w:p>
    <w:p w:rsidR="00271AB0" w:rsidRDefault="00271AB0" w:rsidP="001F0CFC">
      <w:pPr>
        <w:numPr>
          <w:ilvl w:val="0"/>
          <w:numId w:val="639"/>
        </w:numPr>
        <w:spacing w:after="104" w:line="262" w:lineRule="auto"/>
        <w:ind w:hanging="283"/>
      </w:pPr>
      <w:r>
        <w:t>je pravdepodobné, že náklady na uplatňovanie práva na náhradu škody presiahnu výšku škody,</w:t>
      </w:r>
    </w:p>
    <w:p w:rsidR="00271AB0" w:rsidRDefault="00271AB0" w:rsidP="001F0CFC">
      <w:pPr>
        <w:numPr>
          <w:ilvl w:val="0"/>
          <w:numId w:val="639"/>
        </w:numPr>
        <w:spacing w:after="4" w:line="262" w:lineRule="auto"/>
        <w:ind w:hanging="283"/>
      </w:pPr>
      <w:r>
        <w:t>je zrejmé, že vzhľadom na majetkové pomery fyzickej osoby alebo právnickej osoby povinnej nahradiť škodu, uplatňovanie škody nebude viesť ani k čiastočnému uspokojeniu práva</w:t>
      </w:r>
    </w:p>
    <w:p w:rsidR="00271AB0" w:rsidRDefault="00271AB0" w:rsidP="00271AB0">
      <w:pPr>
        <w:spacing w:after="104"/>
        <w:ind w:left="283" w:firstLine="0"/>
      </w:pPr>
      <w:r>
        <w:t>Sociálnej poisťovne na náhradu škody,</w:t>
      </w:r>
    </w:p>
    <w:p w:rsidR="00271AB0" w:rsidRDefault="00271AB0" w:rsidP="001F0CFC">
      <w:pPr>
        <w:numPr>
          <w:ilvl w:val="0"/>
          <w:numId w:val="639"/>
        </w:numPr>
        <w:spacing w:after="206" w:line="262" w:lineRule="auto"/>
        <w:ind w:hanging="283"/>
      </w:pPr>
      <w:r>
        <w:t>uplatňovanie škody najmä dokazovanie jej vzniku zavineným protiprávnym konaním, by bolo spojené s nadmernými ťažkosťami.</w:t>
      </w:r>
    </w:p>
    <w:p w:rsidR="00271AB0" w:rsidRDefault="00271AB0" w:rsidP="00271AB0">
      <w:pPr>
        <w:ind w:left="-15"/>
      </w:pPr>
      <w:r>
        <w:t>(8) Ak poberateľ invalidného dôchodku, na ktorý vznikol nárok v dôsledku zavineného protiprávneho konania tretej osoby podľa tohto zákona, splní podmienky nároku na výplatu starobného dôchodku alebo predčasného starobného dôchodku a vypláca sa naďalej invalidný dôchodok, právo Sociálnej poisťovne na náhradu škody zaniká.</w:t>
      </w:r>
    </w:p>
    <w:p w:rsidR="00271AB0" w:rsidRDefault="00271AB0" w:rsidP="00271AB0">
      <w:pPr>
        <w:spacing w:after="43" w:line="248" w:lineRule="auto"/>
        <w:ind w:left="100" w:right="90" w:hanging="10"/>
        <w:jc w:val="center"/>
      </w:pPr>
      <w:r>
        <w:rPr>
          <w:b/>
        </w:rPr>
        <w:t>TRETIA HLAVA</w:t>
      </w:r>
    </w:p>
    <w:p w:rsidR="00271AB0" w:rsidRPr="00A17142" w:rsidRDefault="00271AB0" w:rsidP="00271AB0">
      <w:pPr>
        <w:pStyle w:val="Nadpis1"/>
        <w:spacing w:after="171"/>
        <w:ind w:left="183"/>
        <w:rPr>
          <w:sz w:val="20"/>
          <w:szCs w:val="20"/>
        </w:rPr>
      </w:pPr>
      <w:r w:rsidRPr="00A17142">
        <w:rPr>
          <w:sz w:val="20"/>
          <w:szCs w:val="20"/>
        </w:rPr>
        <w:t>POKUTA A PENÁLE V SOCIÁLNOM POISTENÍ A V STAROBNOM DÔCHODKOVOM SPORENÍ</w:t>
      </w:r>
    </w:p>
    <w:p w:rsidR="00271AB0" w:rsidRDefault="00271AB0" w:rsidP="00271AB0">
      <w:pPr>
        <w:spacing w:after="43" w:line="248" w:lineRule="auto"/>
        <w:ind w:left="100" w:right="90" w:hanging="10"/>
        <w:jc w:val="center"/>
      </w:pPr>
      <w:r>
        <w:rPr>
          <w:b/>
        </w:rPr>
        <w:t>PRVÝ DIEL</w:t>
      </w:r>
    </w:p>
    <w:p w:rsidR="00271AB0" w:rsidRDefault="00271AB0" w:rsidP="00271AB0">
      <w:pPr>
        <w:spacing w:after="290" w:line="248" w:lineRule="auto"/>
        <w:ind w:left="100" w:right="90" w:hanging="10"/>
        <w:jc w:val="center"/>
      </w:pPr>
      <w:r>
        <w:rPr>
          <w:b/>
        </w:rPr>
        <w:t>UKLADANIE POKUTY SOCIÁLNOU POISŤOVŇOU A PREDPISOVANIE PENÁLE SOCIÁLNOU POISŤOVŇOU V SOCIÁLNOM POISTENÍ A V STAROBNOM DÔCHODKOVOM SPORENÍ</w:t>
      </w:r>
    </w:p>
    <w:p w:rsidR="00271AB0" w:rsidRDefault="00271AB0" w:rsidP="00271AB0">
      <w:pPr>
        <w:spacing w:after="20" w:line="248" w:lineRule="auto"/>
        <w:ind w:left="100" w:right="90" w:hanging="10"/>
        <w:jc w:val="center"/>
      </w:pPr>
      <w:r>
        <w:rPr>
          <w:b/>
        </w:rPr>
        <w:t>§ 239</w:t>
      </w:r>
    </w:p>
    <w:p w:rsidR="00271AB0" w:rsidRDefault="00271AB0" w:rsidP="00271AB0">
      <w:pPr>
        <w:spacing w:after="194" w:line="248" w:lineRule="auto"/>
        <w:ind w:left="100" w:right="90" w:hanging="10"/>
        <w:jc w:val="center"/>
      </w:pPr>
      <w:r>
        <w:rPr>
          <w:b/>
        </w:rPr>
        <w:t>Pokuta</w:t>
      </w:r>
    </w:p>
    <w:p w:rsidR="00271AB0" w:rsidRDefault="00271AB0" w:rsidP="00271AB0">
      <w:pPr>
        <w:spacing w:after="103"/>
        <w:ind w:left="-15"/>
      </w:pPr>
      <w:r>
        <w:t>Za porušenie povinností ustanovených v § 142 ods. 7, § 154 ods. 3, § 227 ods. 2, § 227a, § 228 až 234, § 238, § 244, § 279, § 225i ods. 10 a § 225j ods. 12 môže Sociálna poisťovňa uložiť pokutu až do 16 596,96 eura. Pri ukladaní pokuty Sociálna poisťovňa zohľadní závažnosť porušenia povinnosti ustanovenej týmto zákonom. Sociálna poisťovňa neuloží pokutu za</w:t>
      </w:r>
    </w:p>
    <w:p w:rsidR="00271AB0" w:rsidRDefault="00271AB0" w:rsidP="001F0CFC">
      <w:pPr>
        <w:numPr>
          <w:ilvl w:val="0"/>
          <w:numId w:val="640"/>
        </w:numPr>
        <w:spacing w:after="141" w:line="262" w:lineRule="auto"/>
        <w:ind w:hanging="283"/>
      </w:pPr>
      <w:r>
        <w:t>porušenie povinnosti ustanovenej v § 231 ods. 1 písm. b), ak už bola uložená pokuta podľa osobitného predpisu,</w:t>
      </w:r>
      <w:r>
        <w:rPr>
          <w:sz w:val="15"/>
          <w:vertAlign w:val="superscript"/>
        </w:rPr>
        <w:t>102aa</w:t>
      </w:r>
      <w:r>
        <w:rPr>
          <w:sz w:val="18"/>
        </w:rPr>
        <w:t>)</w:t>
      </w:r>
    </w:p>
    <w:p w:rsidR="00271AB0" w:rsidRDefault="00271AB0" w:rsidP="001F0CFC">
      <w:pPr>
        <w:numPr>
          <w:ilvl w:val="0"/>
          <w:numId w:val="640"/>
        </w:numPr>
        <w:spacing w:after="291" w:line="262" w:lineRule="auto"/>
        <w:ind w:hanging="283"/>
      </w:pPr>
      <w:r>
        <w:t>porušenie povinnosti podľa prvej vety, ak povinná osoba splní túto povinnosť do siedmich dní od uplynutia lehoty ustanovenej týmto zákonom.</w:t>
      </w:r>
    </w:p>
    <w:p w:rsidR="00271AB0" w:rsidRDefault="00271AB0" w:rsidP="00271AB0">
      <w:pPr>
        <w:spacing w:after="20" w:line="248" w:lineRule="auto"/>
        <w:ind w:left="100" w:right="90" w:hanging="10"/>
        <w:jc w:val="center"/>
      </w:pPr>
      <w:r>
        <w:rPr>
          <w:b/>
        </w:rPr>
        <w:t>§ 240</w:t>
      </w:r>
    </w:p>
    <w:p w:rsidR="00271AB0" w:rsidRDefault="00271AB0" w:rsidP="00271AB0">
      <w:pPr>
        <w:spacing w:after="194" w:line="248" w:lineRule="auto"/>
        <w:ind w:left="100" w:right="90" w:hanging="10"/>
        <w:jc w:val="center"/>
      </w:pPr>
      <w:r>
        <w:rPr>
          <w:b/>
        </w:rPr>
        <w:t>Penále</w:t>
      </w:r>
    </w:p>
    <w:p w:rsidR="00271AB0" w:rsidRDefault="00271AB0" w:rsidP="001F0CFC">
      <w:pPr>
        <w:numPr>
          <w:ilvl w:val="1"/>
          <w:numId w:val="640"/>
        </w:numPr>
        <w:spacing w:after="206" w:line="262" w:lineRule="auto"/>
      </w:pPr>
      <w:r>
        <w:t>Fyzickým osobám a právnickým osobám povinným odvádzať poistné a príspevky na starobné dôchodkové sporenie,</w:t>
      </w:r>
      <w:r>
        <w:rPr>
          <w:sz w:val="15"/>
          <w:vertAlign w:val="superscript"/>
        </w:rPr>
        <w:t>1</w:t>
      </w:r>
      <w:r>
        <w:rPr>
          <w:sz w:val="18"/>
        </w:rPr>
        <w:t xml:space="preserve">) </w:t>
      </w:r>
      <w:r>
        <w:t>ktoré neodviedli poistné a príspevky na starobné dôchodkové sporenie</w:t>
      </w:r>
      <w:r>
        <w:rPr>
          <w:sz w:val="15"/>
          <w:vertAlign w:val="superscript"/>
        </w:rPr>
        <w:t>1</w:t>
      </w:r>
      <w:r>
        <w:rPr>
          <w:sz w:val="18"/>
        </w:rPr>
        <w:t xml:space="preserve">) </w:t>
      </w:r>
      <w:r>
        <w:t>za príslušný kalendárny mesiac včas alebo ich odviedli v nižšej sume, Sociálna poisťovňa predpíše penále vo výške 0,05 % z dlžnej sumy za každý deň omeškania odo dňa splatnosti poistného a príspevkov na starobné dôchodkové sporenie</w:t>
      </w:r>
      <w:r>
        <w:rPr>
          <w:sz w:val="15"/>
          <w:vertAlign w:val="superscript"/>
        </w:rPr>
        <w:t>1</w:t>
      </w:r>
      <w:r>
        <w:rPr>
          <w:sz w:val="18"/>
        </w:rPr>
        <w:t xml:space="preserve">) </w:t>
      </w:r>
      <w:r>
        <w:t>do dňa, keď bola dlžná suma poukázaná na účet Sociálnej poisťovne v Štátnej pokladnici, zaplatená v hotovosti, zaplatená exekútorovi alebo do dňa začatia kontroly, ak tento zákon neustanovuje inak.</w:t>
      </w:r>
    </w:p>
    <w:p w:rsidR="00271AB0" w:rsidRDefault="00271AB0" w:rsidP="001F0CFC">
      <w:pPr>
        <w:numPr>
          <w:ilvl w:val="1"/>
          <w:numId w:val="640"/>
        </w:numPr>
        <w:spacing w:after="201" w:line="264" w:lineRule="auto"/>
      </w:pPr>
      <w:r>
        <w:t>Predpísané penále podľa odseku 1 nemôže presiahnuť dlžnú sumu poistného a príspevkov na starobné dôchodkové sporenie</w:t>
      </w:r>
      <w:r>
        <w:rPr>
          <w:sz w:val="15"/>
          <w:vertAlign w:val="superscript"/>
        </w:rPr>
        <w:t>1</w:t>
      </w:r>
      <w:r>
        <w:rPr>
          <w:sz w:val="18"/>
        </w:rPr>
        <w:t xml:space="preserve">) </w:t>
      </w:r>
      <w:r>
        <w:t>za kontrolované obdobie. Sociálna poisťovňa penále nepredpíše, ak penále za kontrolované obdobie nie je vyššie ako 5 eur.</w:t>
      </w:r>
    </w:p>
    <w:p w:rsidR="00271AB0" w:rsidRDefault="00271AB0" w:rsidP="001F0CFC">
      <w:pPr>
        <w:numPr>
          <w:ilvl w:val="1"/>
          <w:numId w:val="640"/>
        </w:numPr>
        <w:spacing w:after="337" w:line="262" w:lineRule="auto"/>
      </w:pPr>
      <w:r>
        <w:t>Sociálna poisťovňa penále nepredpíše, ak ide o nevymáhateľnú pohľadávku podľa osobitného predpisu.</w:t>
      </w:r>
      <w:r>
        <w:rPr>
          <w:sz w:val="15"/>
          <w:vertAlign w:val="superscript"/>
        </w:rPr>
        <w:t>102ab</w:t>
      </w:r>
      <w:r>
        <w:rPr>
          <w:sz w:val="18"/>
        </w:rPr>
        <w:t>)</w:t>
      </w:r>
    </w:p>
    <w:p w:rsidR="00271AB0" w:rsidRDefault="00271AB0" w:rsidP="00271AB0">
      <w:pPr>
        <w:spacing w:after="194" w:line="248" w:lineRule="auto"/>
        <w:ind w:left="100" w:right="90" w:hanging="10"/>
        <w:jc w:val="center"/>
      </w:pPr>
      <w:r>
        <w:rPr>
          <w:b/>
        </w:rPr>
        <w:t>§ 241</w:t>
      </w:r>
    </w:p>
    <w:p w:rsidR="00271AB0" w:rsidRDefault="00271AB0" w:rsidP="001F0CFC">
      <w:pPr>
        <w:numPr>
          <w:ilvl w:val="1"/>
          <w:numId w:val="641"/>
        </w:numPr>
        <w:spacing w:after="206" w:line="262" w:lineRule="auto"/>
      </w:pPr>
      <w:r>
        <w:t>Na pokuty a na penále platia ustanovenia § 142 ods. 6 a 7, § 143 ods. 3 a § 145 až 147 o poistnom primerane.</w:t>
      </w:r>
    </w:p>
    <w:p w:rsidR="00271AB0" w:rsidRDefault="00271AB0" w:rsidP="001F0CFC">
      <w:pPr>
        <w:numPr>
          <w:ilvl w:val="1"/>
          <w:numId w:val="641"/>
        </w:numPr>
        <w:spacing w:after="206" w:line="262" w:lineRule="auto"/>
      </w:pPr>
      <w:r>
        <w:t>Na povolenie splátok dlžných súm pokút a penále platí § 146 rovnako.</w:t>
      </w:r>
    </w:p>
    <w:p w:rsidR="00271AB0" w:rsidRDefault="00271AB0" w:rsidP="00271AB0">
      <w:pPr>
        <w:spacing w:after="43" w:line="248" w:lineRule="auto"/>
        <w:ind w:left="100" w:right="90" w:hanging="10"/>
        <w:jc w:val="center"/>
      </w:pPr>
      <w:r>
        <w:rPr>
          <w:b/>
        </w:rPr>
        <w:t>DRUHÝ DIEL</w:t>
      </w:r>
    </w:p>
    <w:p w:rsidR="00271AB0" w:rsidRDefault="00271AB0" w:rsidP="00271AB0">
      <w:pPr>
        <w:spacing w:after="286" w:line="248" w:lineRule="auto"/>
        <w:ind w:left="100" w:right="90" w:hanging="10"/>
        <w:jc w:val="center"/>
      </w:pPr>
      <w:r>
        <w:rPr>
          <w:b/>
        </w:rPr>
        <w:t>PENÁLE PLATENÉ SOCIÁLNOU POISŤOVŇOU</w:t>
      </w:r>
    </w:p>
    <w:p w:rsidR="00271AB0" w:rsidRDefault="00271AB0" w:rsidP="00271AB0">
      <w:pPr>
        <w:spacing w:after="194" w:line="248" w:lineRule="auto"/>
        <w:ind w:left="100" w:right="90" w:hanging="10"/>
        <w:jc w:val="center"/>
      </w:pPr>
      <w:r>
        <w:rPr>
          <w:b/>
        </w:rPr>
        <w:t>§ 241a</w:t>
      </w:r>
    </w:p>
    <w:p w:rsidR="00271AB0" w:rsidRDefault="00271AB0" w:rsidP="001F0CFC">
      <w:pPr>
        <w:numPr>
          <w:ilvl w:val="1"/>
          <w:numId w:val="642"/>
        </w:numPr>
        <w:spacing w:after="206" w:line="262" w:lineRule="auto"/>
      </w:pPr>
      <w:r>
        <w:t>Ak Sociálna poisťovňa nepostúpi príspevky na starobné dôchodkové sporenie na bežný účet nepriradených platieb príslušnej dôchodkovej správcovskej spoločnosti v lehote podľa § 226 ods. 1 písm. f) prvého bodu, je povinná bez zbytočného odkladu od zistenia ich výšky vypočítať a zaplatiť penále z dlžnej sumy príspevkov na starobné dôchodkové sporenie za každý deň omeškania. Penále podľa prvej vety je vo výške jednej tristošesťdesiatpätiny základnej úrokovej sadzby Európskej centrálnej banky platnej k 1. januáru kalendárneho roka, za ktorý sa penále počíta.</w:t>
      </w:r>
    </w:p>
    <w:p w:rsidR="00271AB0" w:rsidRDefault="00271AB0" w:rsidP="001F0CFC">
      <w:pPr>
        <w:numPr>
          <w:ilvl w:val="1"/>
          <w:numId w:val="642"/>
        </w:numPr>
        <w:spacing w:after="104" w:line="262" w:lineRule="auto"/>
      </w:pPr>
      <w:r>
        <w:t>Sociálna poisťovňa neplatí penále</w:t>
      </w:r>
    </w:p>
    <w:p w:rsidR="00271AB0" w:rsidRDefault="00271AB0" w:rsidP="001F0CFC">
      <w:pPr>
        <w:numPr>
          <w:ilvl w:val="0"/>
          <w:numId w:val="643"/>
        </w:numPr>
        <w:spacing w:after="91" w:line="262" w:lineRule="auto"/>
        <w:ind w:hanging="283"/>
      </w:pPr>
      <w:r>
        <w:t>za obdobie, za ktoré nepostúpila príspevky na starobné dôchodkové sporenie alebo tieto príspevky postúpila v nižšej sume z dôvodu, že zamestnávateľ nesplnil povinnosť ustanovenú v § 231 ods. 1 písm. b) alebo písm. e), najneskôr do uplynutia 60 dní odo dňa splnenia tejto povinnosti zamestnávateľom,</w:t>
      </w:r>
    </w:p>
    <w:p w:rsidR="00271AB0" w:rsidRDefault="00271AB0" w:rsidP="001F0CFC">
      <w:pPr>
        <w:numPr>
          <w:ilvl w:val="0"/>
          <w:numId w:val="643"/>
        </w:numPr>
        <w:spacing w:after="91" w:line="262" w:lineRule="auto"/>
        <w:ind w:hanging="283"/>
      </w:pPr>
      <w:r>
        <w:t>za obdobie odo dňa, v ktorom vznikol sporiteľovi podľa osobitného predpisu,</w:t>
      </w:r>
      <w:r>
        <w:rPr>
          <w:sz w:val="15"/>
          <w:vertAlign w:val="superscript"/>
        </w:rPr>
        <w:t>1a</w:t>
      </w:r>
      <w:r>
        <w:rPr>
          <w:sz w:val="18"/>
        </w:rPr>
        <w:t xml:space="preserve">) </w:t>
      </w:r>
      <w:r>
        <w:t>ktorému sa nevypláca starobný dôchodok alebo predčasný starobný dôchodok podľa osobitného predpisu,</w:t>
      </w:r>
      <w:r>
        <w:rPr>
          <w:sz w:val="15"/>
          <w:vertAlign w:val="superscript"/>
        </w:rPr>
        <w:t>1a</w:t>
      </w:r>
      <w:r>
        <w:rPr>
          <w:sz w:val="18"/>
        </w:rPr>
        <w:t xml:space="preserve">) </w:t>
      </w:r>
      <w:r>
        <w:t>nárok na výplatu materského, najneskôr do uplynutia 60 dní odo dňa vydania rozhodnutia o priznaní materského,</w:t>
      </w:r>
    </w:p>
    <w:p w:rsidR="00271AB0" w:rsidRDefault="00271AB0" w:rsidP="001F0CFC">
      <w:pPr>
        <w:numPr>
          <w:ilvl w:val="0"/>
          <w:numId w:val="643"/>
        </w:numPr>
        <w:spacing w:after="206" w:line="262" w:lineRule="auto"/>
        <w:ind w:hanging="283"/>
      </w:pPr>
      <w:r>
        <w:t>za obdobie odo dňa vydania certifikátu podľa osobitného predpisu</w:t>
      </w:r>
      <w:r>
        <w:rPr>
          <w:sz w:val="15"/>
          <w:vertAlign w:val="superscript"/>
        </w:rPr>
        <w:t>102a</w:t>
      </w:r>
      <w:r>
        <w:rPr>
          <w:sz w:val="18"/>
        </w:rPr>
        <w:t xml:space="preserve">) </w:t>
      </w:r>
      <w:r>
        <w:t>do dňa zániku účasti na starobnom dôchodkovom sporení alebo do skončenia záväznosti ponuky doživotného starobného dôchodku, doživotného predčasného starobného dôchodku, dočasného starobného dôchodku alebo dočasného predčasného starobného dôchodku podľa osobitného predpisu.</w:t>
      </w:r>
      <w:r>
        <w:rPr>
          <w:sz w:val="15"/>
          <w:vertAlign w:val="superscript"/>
        </w:rPr>
        <w:t>102b</w:t>
      </w:r>
      <w:r>
        <w:rPr>
          <w:sz w:val="18"/>
        </w:rPr>
        <w:t>)</w:t>
      </w:r>
    </w:p>
    <w:p w:rsidR="00271AB0" w:rsidRDefault="00271AB0" w:rsidP="00271AB0">
      <w:pPr>
        <w:spacing w:after="43" w:line="248" w:lineRule="auto"/>
        <w:ind w:left="100" w:right="90" w:hanging="10"/>
        <w:jc w:val="center"/>
      </w:pPr>
      <w:r>
        <w:rPr>
          <w:b/>
        </w:rPr>
        <w:t>ŠIESTA ČASŤ</w:t>
      </w:r>
    </w:p>
    <w:p w:rsidR="00271AB0" w:rsidRDefault="00271AB0" w:rsidP="00271AB0">
      <w:pPr>
        <w:spacing w:after="286" w:line="248" w:lineRule="auto"/>
        <w:ind w:left="100" w:right="90" w:hanging="10"/>
        <w:jc w:val="center"/>
      </w:pPr>
      <w:r>
        <w:rPr>
          <w:b/>
        </w:rPr>
        <w:t>KONTROLNÁ ČINNOSŤ SOCIÁLNEJ POISŤOVNE</w:t>
      </w:r>
    </w:p>
    <w:p w:rsidR="00271AB0" w:rsidRDefault="00271AB0" w:rsidP="00271AB0">
      <w:pPr>
        <w:spacing w:after="194" w:line="248" w:lineRule="auto"/>
        <w:ind w:left="100" w:right="90" w:hanging="10"/>
        <w:jc w:val="center"/>
      </w:pPr>
      <w:r>
        <w:rPr>
          <w:b/>
        </w:rPr>
        <w:t>§ 242</w:t>
      </w:r>
    </w:p>
    <w:p w:rsidR="00271AB0" w:rsidRDefault="00271AB0" w:rsidP="001F0CFC">
      <w:pPr>
        <w:numPr>
          <w:ilvl w:val="1"/>
          <w:numId w:val="643"/>
        </w:numPr>
        <w:spacing w:after="206" w:line="262" w:lineRule="auto"/>
      </w:pPr>
      <w:r>
        <w:t>Kontrolná činnosť Sociálnej poisťovne podľa tohto zákona je kontrola plnenia povinností ustanovených týmto zákonom (vonkajšia kontrola).</w:t>
      </w:r>
    </w:p>
    <w:p w:rsidR="00271AB0" w:rsidRDefault="00271AB0" w:rsidP="001F0CFC">
      <w:pPr>
        <w:numPr>
          <w:ilvl w:val="1"/>
          <w:numId w:val="643"/>
        </w:numPr>
        <w:spacing w:after="206" w:line="262" w:lineRule="auto"/>
      </w:pPr>
      <w:r>
        <w:t>Kontrolnú činnosť uvedenú v odseku 1 vykonávajú poverení zamestnanci organizačných zložiek Sociálnej poisťovne (ďalej len „zamestnanec kontroly“).</w:t>
      </w:r>
    </w:p>
    <w:p w:rsidR="00271AB0" w:rsidRDefault="00271AB0" w:rsidP="001F0CFC">
      <w:pPr>
        <w:numPr>
          <w:ilvl w:val="1"/>
          <w:numId w:val="643"/>
        </w:numPr>
        <w:spacing w:after="206" w:line="262" w:lineRule="auto"/>
      </w:pPr>
      <w:r>
        <w:t>Ak majú kontrolované subjekty pochybnosti o nezaujatosti zamestnancov kontroly alebo prizvaných osôb so zreteľom na ich vzťah k predmetu kontroly, ku kontrolovaným subjektom alebo k ich zamestnancom, môžu vzniesť proti ich účasti na kontrole písomné námietky s uvedením dôvodu. Podanie námietok nemá odkladný účinok. Zamestnanci kontroly, ktorí vedia o skutočnostiach zakladajúcich pochybnosti o ich nezaujatosti, sú povinní tieto skutočnosti bez zbytočného odkladu oznámiť vedúcemu zamestnancovi kontroly. Zamestnanci kontroly sú oprávnení vykonať pri kontrole len také úkony, ktoré nedovoľujú odklad.</w:t>
      </w:r>
    </w:p>
    <w:p w:rsidR="00271AB0" w:rsidRDefault="00271AB0" w:rsidP="001F0CFC">
      <w:pPr>
        <w:numPr>
          <w:ilvl w:val="1"/>
          <w:numId w:val="643"/>
        </w:numPr>
        <w:spacing w:after="291" w:line="262" w:lineRule="auto"/>
      </w:pPr>
      <w:r>
        <w:t>Vedúci zamestnanec kontroly je povinný rozhodnúť o námietkach najneskôr do troch dní od ich uplatnenia a písomne oboznámiť s rozhodnutím toho, kto námietku uplatnil.</w:t>
      </w:r>
    </w:p>
    <w:p w:rsidR="00271AB0" w:rsidRDefault="00271AB0" w:rsidP="00271AB0">
      <w:pPr>
        <w:spacing w:after="20" w:line="248" w:lineRule="auto"/>
        <w:ind w:left="100" w:right="90" w:hanging="10"/>
        <w:jc w:val="center"/>
      </w:pPr>
      <w:r>
        <w:rPr>
          <w:b/>
        </w:rPr>
        <w:t>§ 243</w:t>
      </w:r>
    </w:p>
    <w:p w:rsidR="00271AB0" w:rsidRDefault="00271AB0" w:rsidP="00271AB0">
      <w:pPr>
        <w:spacing w:after="194" w:line="248" w:lineRule="auto"/>
        <w:ind w:left="100" w:right="90" w:hanging="10"/>
        <w:jc w:val="center"/>
      </w:pPr>
      <w:r>
        <w:rPr>
          <w:b/>
        </w:rPr>
        <w:t>Oprávnenia a povinnosti zamestnancov kontroly</w:t>
      </w:r>
    </w:p>
    <w:p w:rsidR="00271AB0" w:rsidRDefault="00271AB0" w:rsidP="00271AB0">
      <w:pPr>
        <w:ind w:firstLine="0"/>
      </w:pPr>
      <w:r>
        <w:t>(1) Zamestnanci kontroly sú pri výkone kontroly oprávnení v nevyhnutnom rozsahu</w:t>
      </w:r>
    </w:p>
    <w:p w:rsidR="00271AB0" w:rsidRDefault="00271AB0" w:rsidP="001F0CFC">
      <w:pPr>
        <w:numPr>
          <w:ilvl w:val="0"/>
          <w:numId w:val="644"/>
        </w:numPr>
        <w:spacing w:after="103" w:line="262" w:lineRule="auto"/>
        <w:ind w:hanging="283"/>
      </w:pPr>
      <w:r>
        <w:t>vstupovať do objektov, zariadení a prevádzok, na pozemky a do iných priestorov patriacich kontrolovaným subjektom, ak bezprostredne súvisia s predmetom kontroly; nedotknuteľnosť obydlia nesmie byť dotknutá výkonom tohto oprávnenia,</w:t>
      </w:r>
    </w:p>
    <w:p w:rsidR="00271AB0" w:rsidRDefault="00271AB0" w:rsidP="001F0CFC">
      <w:pPr>
        <w:numPr>
          <w:ilvl w:val="0"/>
          <w:numId w:val="644"/>
        </w:numPr>
        <w:spacing w:after="103" w:line="262" w:lineRule="auto"/>
        <w:ind w:hanging="283"/>
      </w:pPr>
      <w:r>
        <w:t>vyžadovať od kontrolovaného subjektu a jeho zamestnancov, aby im v určenej lehote poskytli doklady, iné písomnosti, vyjadrenia a informácie vrátane technických nosičov údajov potrebné na výkon kontroly a prvopisy dokladov,</w:t>
      </w:r>
    </w:p>
    <w:p w:rsidR="00271AB0" w:rsidRDefault="00271AB0" w:rsidP="001F0CFC">
      <w:pPr>
        <w:numPr>
          <w:ilvl w:val="0"/>
          <w:numId w:val="644"/>
        </w:numPr>
        <w:spacing w:after="103" w:line="262" w:lineRule="auto"/>
        <w:ind w:hanging="283"/>
      </w:pPr>
      <w:r>
        <w:t>v odôvodnených prípadoch odoberať a aj mimo priestorov kontrolovaného subjektu premiestňovať prvopisy dokladov, písomné dokumenty a iné materiály, ktorých vydanie nie je všeobecne záväzným právnym predpisom zakázané, na účely zabezpečovania dôkazov, ako aj vykonať ďalšie nevyhnutné úkony súvisiace s kontrolou,</w:t>
      </w:r>
    </w:p>
    <w:p w:rsidR="00271AB0" w:rsidRDefault="00271AB0" w:rsidP="001F0CFC">
      <w:pPr>
        <w:numPr>
          <w:ilvl w:val="0"/>
          <w:numId w:val="644"/>
        </w:numPr>
        <w:spacing w:after="206" w:line="262" w:lineRule="auto"/>
        <w:ind w:hanging="283"/>
      </w:pPr>
      <w:r>
        <w:t>vyžadovať súčinnosť kontrolovaného subjektu a jeho zamestnancov potrebnú na vykonanie kontroly. Túto súčinnosť možno vyžadovať len v nevyhnutnom rozsahu a vtedy, ak nemožno účel kontroly dosiahnuť inak a len s ich súhlasom. Súčinnosť nemožno vyžadovať, ak by tým bol ohrozený život alebo zdravie fyzických osôb alebo ak by sa porušila zákonom ustanovená povinnosť mlčanlivosti, ak nedošlo k jej oslobodeniu oprávneným orgánom.</w:t>
      </w:r>
    </w:p>
    <w:p w:rsidR="00271AB0" w:rsidRDefault="00271AB0" w:rsidP="00271AB0">
      <w:pPr>
        <w:spacing w:after="104"/>
        <w:ind w:firstLine="0"/>
      </w:pPr>
      <w:r>
        <w:t>(2) Zamestnanci kontroly sú pri výkone kontroly povinní</w:t>
      </w:r>
    </w:p>
    <w:p w:rsidR="00271AB0" w:rsidRDefault="00271AB0" w:rsidP="001F0CFC">
      <w:pPr>
        <w:numPr>
          <w:ilvl w:val="0"/>
          <w:numId w:val="645"/>
        </w:numPr>
        <w:spacing w:after="103" w:line="262" w:lineRule="auto"/>
        <w:ind w:hanging="283"/>
      </w:pPr>
      <w:r>
        <w:t>vopred oznámiť kontrolovanému subjektu predmet a účel kontroly a preukázať sa svojím oprávnením na vykonanie kontroly spolu s preukazom totožnosti,</w:t>
      </w:r>
    </w:p>
    <w:p w:rsidR="00271AB0" w:rsidRDefault="00271AB0" w:rsidP="001F0CFC">
      <w:pPr>
        <w:numPr>
          <w:ilvl w:val="0"/>
          <w:numId w:val="645"/>
        </w:numPr>
        <w:spacing w:after="115" w:line="262" w:lineRule="auto"/>
        <w:ind w:hanging="283"/>
      </w:pPr>
      <w:r>
        <w:t>vydať kontrolovanému subjektu potvrdenie o odňatí prvopisov dokladov, písomných dokumentov a iných materiálov a zabezpečiť ich riadnu ochranu pred stratou, zničením, poškodením a zneužitím; ak tieto veci nie sú potrebné na ďalší výkon kontroly alebo na iné konanie podľa osobitných predpisov,</w:t>
      </w:r>
      <w:r>
        <w:rPr>
          <w:sz w:val="15"/>
          <w:vertAlign w:val="superscript"/>
        </w:rPr>
        <w:t>104</w:t>
      </w:r>
      <w:r>
        <w:rPr>
          <w:sz w:val="18"/>
        </w:rPr>
        <w:t xml:space="preserve">) </w:t>
      </w:r>
      <w:r>
        <w:t>sú povinní vrátiť ich tomu, komu boli odňaté,</w:t>
      </w:r>
    </w:p>
    <w:p w:rsidR="00271AB0" w:rsidRDefault="00271AB0" w:rsidP="001F0CFC">
      <w:pPr>
        <w:numPr>
          <w:ilvl w:val="0"/>
          <w:numId w:val="645"/>
        </w:numPr>
        <w:spacing w:after="125" w:line="262" w:lineRule="auto"/>
        <w:ind w:hanging="283"/>
      </w:pPr>
      <w:r>
        <w:t>oznámiť podozrenie z trestnej činnosti orgánom činným v trestnom konaní a iné skutočnosti orgánom príslušným podľa osobitných predpisov,</w:t>
      </w:r>
      <w:r>
        <w:rPr>
          <w:sz w:val="15"/>
          <w:vertAlign w:val="superscript"/>
        </w:rPr>
        <w:t>105</w:t>
      </w:r>
      <w:r>
        <w:rPr>
          <w:sz w:val="18"/>
        </w:rPr>
        <w:t>)</w:t>
      </w:r>
    </w:p>
    <w:p w:rsidR="00271AB0" w:rsidRDefault="00271AB0" w:rsidP="001F0CFC">
      <w:pPr>
        <w:numPr>
          <w:ilvl w:val="0"/>
          <w:numId w:val="645"/>
        </w:numPr>
        <w:spacing w:after="103" w:line="262" w:lineRule="auto"/>
        <w:ind w:hanging="283"/>
      </w:pPr>
      <w:r>
        <w:t>v potrebnom rozsahu oboznámiť vedúceho kontrolovaného subjektu a zodpovedných zamestnancov s protokolom o výsledku kontroly pred jeho prerokovaním a vyžiadať od nich v určenej lehote písomné vyjadrenia ku všetkým skutočnostiam, ktoré odôvodňujú uplatnenie právnej zodpovednosti,</w:t>
      </w:r>
    </w:p>
    <w:p w:rsidR="00271AB0" w:rsidRDefault="00271AB0" w:rsidP="001F0CFC">
      <w:pPr>
        <w:numPr>
          <w:ilvl w:val="0"/>
          <w:numId w:val="645"/>
        </w:numPr>
        <w:spacing w:after="103" w:line="262" w:lineRule="auto"/>
        <w:ind w:hanging="283"/>
      </w:pPr>
      <w:r>
        <w:t>preveriť opodstatnenosť námietok ku kontrolným zisteniam a zohľadniť opodstatnené a preukázané námietky v dodatku k protokolu alebo v zázname o kontrole, oboznámiť s ním vedúceho kontrolovaného subjektu a zodpovedných zamestnancov,</w:t>
      </w:r>
    </w:p>
    <w:p w:rsidR="00271AB0" w:rsidRDefault="00271AB0" w:rsidP="001F0CFC">
      <w:pPr>
        <w:numPr>
          <w:ilvl w:val="0"/>
          <w:numId w:val="645"/>
        </w:numPr>
        <w:spacing w:after="103" w:line="262" w:lineRule="auto"/>
        <w:ind w:hanging="283"/>
      </w:pPr>
      <w:r>
        <w:t>neopodstatnenosť námietok písomne oznámiť zodpovedným zamestnancom kontrolovaného subjektu najneskôr do termínu prerokovania protokolu o výsledku kontroly,</w:t>
      </w:r>
    </w:p>
    <w:p w:rsidR="00271AB0" w:rsidRDefault="00271AB0" w:rsidP="001F0CFC">
      <w:pPr>
        <w:numPr>
          <w:ilvl w:val="0"/>
          <w:numId w:val="645"/>
        </w:numPr>
        <w:spacing w:after="103" w:line="262" w:lineRule="auto"/>
        <w:ind w:hanging="283"/>
      </w:pPr>
      <w:r>
        <w:t>prerokovať protokol o výsledku kontroly s vedúcim kontrolovaného subjektu a zodpovednými zamestnancami, ktorých sa kontrolné zistenia týkajú,</w:t>
      </w:r>
    </w:p>
    <w:p w:rsidR="00271AB0" w:rsidRDefault="00271AB0" w:rsidP="001F0CFC">
      <w:pPr>
        <w:numPr>
          <w:ilvl w:val="0"/>
          <w:numId w:val="645"/>
        </w:numPr>
        <w:spacing w:after="103" w:line="262" w:lineRule="auto"/>
        <w:ind w:hanging="283"/>
      </w:pPr>
      <w:r>
        <w:t>v zápisnici o prerokovaní protokolu uložiť vedúcemu kontrolovaného subjektu, aby v určenej lehote po skončení kontroly predložil orgánu kontroly opatrenia prijaté na odstránenie zistených nedostatkov, príčin ich vzniku a v určenej lehote predložil aj písomnú správu o ich splnení,</w:t>
      </w:r>
    </w:p>
    <w:p w:rsidR="00271AB0" w:rsidRDefault="00271AB0" w:rsidP="001F0CFC">
      <w:pPr>
        <w:numPr>
          <w:ilvl w:val="0"/>
          <w:numId w:val="645"/>
        </w:numPr>
        <w:spacing w:after="103" w:line="262" w:lineRule="auto"/>
        <w:ind w:hanging="283"/>
      </w:pPr>
      <w:r>
        <w:t>odovzdať protokol o výsledku kontroly, ako aj zápisnicu o prerokovaní protokolu vedúcemu kontrolovaného subjektu,</w:t>
      </w:r>
    </w:p>
    <w:p w:rsidR="00271AB0" w:rsidRDefault="00271AB0" w:rsidP="001F0CFC">
      <w:pPr>
        <w:numPr>
          <w:ilvl w:val="0"/>
          <w:numId w:val="645"/>
        </w:numPr>
        <w:spacing w:after="206" w:line="262" w:lineRule="auto"/>
        <w:ind w:hanging="283"/>
      </w:pPr>
      <w:r>
        <w:t>zachovávať mlčanlivosť o skutočnostiach, o ktorých sa dozvedeli pri výkone kontroly, ak ich od tejto povinnosti písomne neoslobodil ten, v koho záujme túto povinnosť majú, alebo vo verejnom záujme vedúci orgánu kontroly; tým nie je dotknutá povinnosť zachovávať mlčanlivosť o utajovaných skutočnostiach.</w:t>
      </w:r>
      <w:r>
        <w:rPr>
          <w:sz w:val="15"/>
          <w:vertAlign w:val="superscript"/>
        </w:rPr>
        <w:t>106</w:t>
      </w:r>
      <w:r>
        <w:rPr>
          <w:sz w:val="18"/>
        </w:rPr>
        <w:t>)</w:t>
      </w:r>
    </w:p>
    <w:p w:rsidR="00271AB0" w:rsidRDefault="00271AB0" w:rsidP="00271AB0">
      <w:pPr>
        <w:spacing w:after="291" w:line="263" w:lineRule="auto"/>
        <w:ind w:left="10" w:right="-15" w:hanging="10"/>
        <w:jc w:val="right"/>
      </w:pPr>
      <w:r>
        <w:t>(3) Oprávnenia podľa odseku 1 a povinnosti podľa odseku 2 písm. b), d), e), g) a j) sa vzťahujú aj na prizvané osoby.</w:t>
      </w:r>
    </w:p>
    <w:p w:rsidR="00271AB0" w:rsidRDefault="00271AB0" w:rsidP="00271AB0">
      <w:pPr>
        <w:spacing w:after="20" w:line="248" w:lineRule="auto"/>
        <w:ind w:left="100" w:right="90" w:hanging="10"/>
        <w:jc w:val="center"/>
      </w:pPr>
      <w:r>
        <w:rPr>
          <w:b/>
        </w:rPr>
        <w:t>§ 244</w:t>
      </w:r>
    </w:p>
    <w:p w:rsidR="00271AB0" w:rsidRDefault="00271AB0" w:rsidP="00271AB0">
      <w:pPr>
        <w:spacing w:after="194" w:line="248" w:lineRule="auto"/>
        <w:ind w:left="100" w:right="90" w:hanging="10"/>
        <w:jc w:val="center"/>
      </w:pPr>
      <w:r>
        <w:rPr>
          <w:b/>
        </w:rPr>
        <w:t>Oprávnenia a povinnosti kontrolovaného subjektu</w:t>
      </w:r>
    </w:p>
    <w:p w:rsidR="00271AB0" w:rsidRDefault="00271AB0" w:rsidP="001F0CFC">
      <w:pPr>
        <w:numPr>
          <w:ilvl w:val="1"/>
          <w:numId w:val="646"/>
        </w:numPr>
        <w:spacing w:after="206" w:line="262" w:lineRule="auto"/>
      </w:pPr>
      <w:r>
        <w:t>Kontrolovaný subjekt a zodpovední zamestnanci sú oprávnení počas výkonu kontroly najneskôr v čase oboznámenia sa s protokolom o výsledku kontroly písomne sa vyjadriť ku kontrolným zisteniam zamestnancov kontroly. K protokolu o výsledku kontroly kontrolovaný subjekt môže podať námietky do siedmich dní od oboznámenia sa s protokolom.</w:t>
      </w:r>
    </w:p>
    <w:p w:rsidR="00271AB0" w:rsidRDefault="00271AB0" w:rsidP="001F0CFC">
      <w:pPr>
        <w:numPr>
          <w:ilvl w:val="1"/>
          <w:numId w:val="646"/>
        </w:numPr>
        <w:spacing w:after="206" w:line="262" w:lineRule="auto"/>
      </w:pPr>
      <w:r>
        <w:t>Kontrolovaný subjekt je povinný vytvárať vhodné materiálne a technické podmienky na vykonanie kontroly a poskytnúť súčinnosť zodpovedajúcu oprávneniam zamestnancov kontroly.</w:t>
      </w:r>
    </w:p>
    <w:p w:rsidR="00271AB0" w:rsidRDefault="00271AB0" w:rsidP="001F0CFC">
      <w:pPr>
        <w:numPr>
          <w:ilvl w:val="1"/>
          <w:numId w:val="646"/>
        </w:numPr>
        <w:spacing w:after="206" w:line="262" w:lineRule="auto"/>
      </w:pPr>
      <w:r>
        <w:t>Vedúci kontrolovaného subjektu a zodpovední zamestnanci, ktorých sa kontrolné zistenia týkajú, sú povinní na požiadanie zamestnancov kontroly dostaviť sa na prerokovanie protokolu o výsledku kontroly.</w:t>
      </w:r>
    </w:p>
    <w:p w:rsidR="00271AB0" w:rsidRDefault="00271AB0" w:rsidP="001F0CFC">
      <w:pPr>
        <w:numPr>
          <w:ilvl w:val="1"/>
          <w:numId w:val="646"/>
        </w:numPr>
        <w:spacing w:after="291" w:line="262" w:lineRule="auto"/>
      </w:pPr>
      <w:r>
        <w:t>Kontrolovaný subjekt je v určenej lehote povinný na základe výsledku kontroly prijať opatrenia na odstránenie zistených nedostatkov a príčin ich vzniku a predložiť ich vedúcemu zamestnancovi kontroly.</w:t>
      </w:r>
    </w:p>
    <w:p w:rsidR="00271AB0" w:rsidRDefault="00271AB0" w:rsidP="00271AB0">
      <w:pPr>
        <w:spacing w:after="20" w:line="248" w:lineRule="auto"/>
        <w:ind w:left="100" w:right="90" w:hanging="10"/>
        <w:jc w:val="center"/>
      </w:pPr>
      <w:r>
        <w:rPr>
          <w:b/>
        </w:rPr>
        <w:t>§ 245</w:t>
      </w:r>
    </w:p>
    <w:p w:rsidR="00271AB0" w:rsidRDefault="00271AB0" w:rsidP="00271AB0">
      <w:pPr>
        <w:spacing w:after="194" w:line="248" w:lineRule="auto"/>
        <w:ind w:left="100" w:right="90" w:hanging="10"/>
        <w:jc w:val="center"/>
      </w:pPr>
      <w:r>
        <w:rPr>
          <w:b/>
        </w:rPr>
        <w:t>Protokol o výsledku kontroly</w:t>
      </w:r>
    </w:p>
    <w:p w:rsidR="00271AB0" w:rsidRDefault="00271AB0" w:rsidP="001F0CFC">
      <w:pPr>
        <w:numPr>
          <w:ilvl w:val="1"/>
          <w:numId w:val="647"/>
        </w:numPr>
        <w:spacing w:after="206" w:line="262" w:lineRule="auto"/>
      </w:pPr>
      <w:r>
        <w:t>O výsledku vykonanej kontroly vypracujú zamestnanci kontroly protokol, ktorý musí obsahovať označenie kontrolovaného subjektu, miesto a dátum vykonania kontroly, predmet kontroly, kontrolované obdobie, kto kontrolu vykonal, preukázané kontrolné zistenia, dátum vypracovania protokolu, vlastnoručné podpisy zamestnancov kontroly, podpisy zodpovedných zamestnancov, ktorí boli s protokolom oboznámení a dátum oboznámenia sa s protokolom. Súčasťou protokolu je vyjadrenie vedúceho kontrolovaného subjektu, vyjadrenia zodpovedných zamestnancov ku kontrolným zisteniam a ďalšie písomnosti a materiály potvrdzujúce kontrolné zistenia vrátane priebežného protokolu a čiastkového protokolu.</w:t>
      </w:r>
    </w:p>
    <w:p w:rsidR="00271AB0" w:rsidRDefault="00271AB0" w:rsidP="001F0CFC">
      <w:pPr>
        <w:numPr>
          <w:ilvl w:val="1"/>
          <w:numId w:val="647"/>
        </w:numPr>
        <w:spacing w:after="206" w:line="262" w:lineRule="auto"/>
      </w:pPr>
      <w:r>
        <w:t>Rovnako ako v odseku 1 sa postupuje aj vtedy, ak je počas kontroly potrebné ku konkrétnemu kontrolnému zisteniu vypracovať priebežný protokol alebo čiastkový protokol.</w:t>
      </w:r>
    </w:p>
    <w:p w:rsidR="00271AB0" w:rsidRDefault="00271AB0" w:rsidP="001F0CFC">
      <w:pPr>
        <w:numPr>
          <w:ilvl w:val="1"/>
          <w:numId w:val="647"/>
        </w:numPr>
        <w:spacing w:after="206" w:line="262" w:lineRule="auto"/>
      </w:pPr>
      <w:r>
        <w:t>Priebežný protokol obsahuje výsledok kontroly stavu priamo na mieste v určenom období za účasti zamestnancov, ktorí sú za príslušný úsek zodpovední, alebo ďalších zamestnancov, ak to vyžaduje osobitnosť alebo náročnosť preverovaného stavu. Čiastkový protokol obsahuje výsledok kontroly stavu len jednej časti predmetu kontroly na účely osobitného postupu a riešenia zistených nedostatkov.</w:t>
      </w:r>
    </w:p>
    <w:p w:rsidR="00271AB0" w:rsidRDefault="00271AB0" w:rsidP="001F0CFC">
      <w:pPr>
        <w:numPr>
          <w:ilvl w:val="1"/>
          <w:numId w:val="647"/>
        </w:numPr>
        <w:spacing w:after="206" w:line="262" w:lineRule="auto"/>
      </w:pPr>
      <w:r>
        <w:t>Ak sú proti kontrolným zisteniam podané námietky, zamestnanci kontroly vypracujú dodatok k protokolu alebo k záznamu o kontrole, ktorý je jeho súčasťou. Pri ich vypracúvaní sa primerane postupuje podľa odseku 1.</w:t>
      </w:r>
    </w:p>
    <w:p w:rsidR="00271AB0" w:rsidRDefault="00271AB0" w:rsidP="001F0CFC">
      <w:pPr>
        <w:numPr>
          <w:ilvl w:val="1"/>
          <w:numId w:val="647"/>
        </w:numPr>
        <w:spacing w:after="206" w:line="262" w:lineRule="auto"/>
      </w:pPr>
      <w:r>
        <w:t>O prerokovaní protokolu vypracujú zamestnanci kontroly zápisnicu, ktorá musí obsahovať dátum oboznámenia sa kontrolovaného subjektu a zodpovedných zamestnancov s protokolom, dátum prerokovania protokolu, mená prítomných na prerokovaní a ich vlastnoručné podpisy. V zápisnici sa uloží povinnosť vedúcemu kontrolovaného subjektu v určenej lehote prijať opatrenia na odstránenie zistených nedostatkov a príčin ich vzniku a predložiť ich vedúcemu zamestnancovi kontroly.</w:t>
      </w:r>
    </w:p>
    <w:p w:rsidR="00271AB0" w:rsidRDefault="00271AB0" w:rsidP="001F0CFC">
      <w:pPr>
        <w:numPr>
          <w:ilvl w:val="1"/>
          <w:numId w:val="647"/>
        </w:numPr>
        <w:spacing w:after="206" w:line="262" w:lineRule="auto"/>
      </w:pPr>
      <w:r>
        <w:t>Ak sa kontrolou nezistí porušenie všeobecne záväzných právnych predpisov alebo interných predpisov, vypracuje sa len záznam o kontrole. Pri jeho vypracúvaní sa postupuje primerane podľa odseku 1.</w:t>
      </w:r>
    </w:p>
    <w:p w:rsidR="00271AB0" w:rsidRDefault="00271AB0" w:rsidP="001F0CFC">
      <w:pPr>
        <w:numPr>
          <w:ilvl w:val="1"/>
          <w:numId w:val="647"/>
        </w:numPr>
        <w:spacing w:after="291" w:line="262" w:lineRule="auto"/>
      </w:pPr>
      <w:r>
        <w:t>Kontrola je skončená v deň prerokovania protokolu o kontrole alebo podpísania záznamu. Protokol o kontrole sa považuje za prerokovaný aj vtedy, ak vedúci kontrolovaného subjektu, prípadne niektorý z jeho zodpovedných zamestnancov odmietne sa oboznámiť s protokolom, písomne sa k nemu vyjadriť alebo podpísať zápisnicu o prerokovaní protokolu. Túto skutočnosť treba uviesť v zápisnici o prerokovaní protokolu.</w:t>
      </w:r>
    </w:p>
    <w:p w:rsidR="00271AB0" w:rsidRDefault="00271AB0" w:rsidP="00271AB0">
      <w:pPr>
        <w:spacing w:after="286" w:line="248" w:lineRule="auto"/>
        <w:ind w:left="100" w:hanging="10"/>
        <w:jc w:val="center"/>
      </w:pPr>
      <w:r>
        <w:rPr>
          <w:b/>
        </w:rPr>
        <w:t>Hlavný kontrolór</w:t>
      </w:r>
    </w:p>
    <w:p w:rsidR="00271AB0" w:rsidRDefault="00271AB0" w:rsidP="00271AB0">
      <w:pPr>
        <w:spacing w:after="194" w:line="248" w:lineRule="auto"/>
        <w:ind w:left="100" w:right="90" w:hanging="10"/>
        <w:jc w:val="center"/>
      </w:pPr>
      <w:r>
        <w:rPr>
          <w:b/>
        </w:rPr>
        <w:t>§ 245a</w:t>
      </w:r>
    </w:p>
    <w:p w:rsidR="00271AB0" w:rsidRDefault="00271AB0" w:rsidP="00271AB0">
      <w:pPr>
        <w:spacing w:after="290"/>
        <w:ind w:left="-15"/>
      </w:pPr>
      <w:r>
        <w:t>Hlavný kontrolór vykonáva kontrolu hospodárnosti a efektívnosti nakladania s vlastným majetkom Sociálnej poisťovne (vnútorná kontrola) a podľa osobitného predpisu.</w:t>
      </w:r>
      <w:r>
        <w:rPr>
          <w:sz w:val="15"/>
          <w:vertAlign w:val="superscript"/>
        </w:rPr>
        <w:t>106a</w:t>
      </w:r>
      <w:r>
        <w:rPr>
          <w:sz w:val="18"/>
        </w:rPr>
        <w:t xml:space="preserve">) </w:t>
      </w:r>
      <w:r>
        <w:t>Hlavný kontrolór vykonáva kontrolu nezávisle a nestranne v súlade so základnými pravidlami kontrolnej činnosti.</w:t>
      </w:r>
      <w:r>
        <w:rPr>
          <w:sz w:val="15"/>
          <w:vertAlign w:val="superscript"/>
        </w:rPr>
        <w:t>106a</w:t>
      </w:r>
      <w:r>
        <w:rPr>
          <w:sz w:val="18"/>
        </w:rPr>
        <w:t xml:space="preserve">) </w:t>
      </w:r>
      <w:r>
        <w:t>Hlavný kontrolór je zamestnancom Sociálnej poisťovne a vzťahujú sa na neho všetky práva a povinnosti ostatného vedúceho zamestnanca podľa osobitného predpisu.</w:t>
      </w:r>
      <w:r>
        <w:rPr>
          <w:sz w:val="15"/>
          <w:vertAlign w:val="superscript"/>
        </w:rPr>
        <w:t>69</w:t>
      </w:r>
      <w:r>
        <w:rPr>
          <w:sz w:val="18"/>
        </w:rPr>
        <w:t xml:space="preserve">) </w:t>
      </w:r>
      <w:r>
        <w:t>Hlavný kontrolór nesmie bez súhlasu dozornej rady podnikať alebo vykonávať inú zárobkovú činnosť a byť členom riadiacich, kontrolných alebo dozorných orgánov právnických osôb, ktoré vykonávajú podnikateľskú činnosť.</w:t>
      </w:r>
    </w:p>
    <w:p w:rsidR="00271AB0" w:rsidRDefault="00271AB0" w:rsidP="00271AB0">
      <w:pPr>
        <w:spacing w:after="194" w:line="248" w:lineRule="auto"/>
        <w:ind w:left="100" w:right="90" w:hanging="10"/>
        <w:jc w:val="center"/>
      </w:pPr>
      <w:r>
        <w:rPr>
          <w:b/>
        </w:rPr>
        <w:t>§ 245b</w:t>
      </w:r>
    </w:p>
    <w:p w:rsidR="00271AB0" w:rsidRDefault="00271AB0" w:rsidP="001F0CFC">
      <w:pPr>
        <w:numPr>
          <w:ilvl w:val="1"/>
          <w:numId w:val="648"/>
        </w:numPr>
        <w:spacing w:after="206" w:line="262" w:lineRule="auto"/>
      </w:pPr>
      <w:r>
        <w:t>Hlavného kontrolóra volí a odvoláva dozorná rada.</w:t>
      </w:r>
    </w:p>
    <w:p w:rsidR="00271AB0" w:rsidRDefault="00271AB0" w:rsidP="001F0CFC">
      <w:pPr>
        <w:numPr>
          <w:ilvl w:val="1"/>
          <w:numId w:val="648"/>
        </w:numPr>
        <w:spacing w:after="229" w:line="262" w:lineRule="auto"/>
      </w:pPr>
      <w:r>
        <w:t>Za hlavného kontrolóra môže byť zvolená fyzická osoba, ktorá má skončené vysokoškolské vzdelanie druhého stupňa, má najmenej desať rokov praxe v oblasti finančnej kontroly a vnútorného auditu a spĺňa predpoklady výkonu práce vo verejnom záujme podľa osobitného predpisu.</w:t>
      </w:r>
      <w:r>
        <w:rPr>
          <w:sz w:val="15"/>
          <w:vertAlign w:val="superscript"/>
        </w:rPr>
        <w:t>69</w:t>
      </w:r>
      <w:r>
        <w:rPr>
          <w:sz w:val="18"/>
        </w:rPr>
        <w:t>)</w:t>
      </w:r>
    </w:p>
    <w:p w:rsidR="00271AB0" w:rsidRDefault="00271AB0" w:rsidP="001F0CFC">
      <w:pPr>
        <w:numPr>
          <w:ilvl w:val="1"/>
          <w:numId w:val="648"/>
        </w:numPr>
        <w:spacing w:after="206" w:line="262" w:lineRule="auto"/>
      </w:pPr>
      <w:r>
        <w:t>Na zvolenie hlavného kontrolóra je potrebný súhlas nadpolovičnej väčšiny všetkých členov dozornej rady.</w:t>
      </w:r>
    </w:p>
    <w:p w:rsidR="00271AB0" w:rsidRDefault="00271AB0" w:rsidP="001F0CFC">
      <w:pPr>
        <w:numPr>
          <w:ilvl w:val="1"/>
          <w:numId w:val="648"/>
        </w:numPr>
        <w:spacing w:after="206" w:line="262" w:lineRule="auto"/>
      </w:pPr>
      <w:r>
        <w:t>Funkčné obdobie hlavného kontrolóra je štvorročné. Funkčné obdobie sa začína dňom, ktorý je dohodnutý v pracovnej zmluve ako deň nástupu do práce. Voľbu hlavného kontrolóra vykoná dozorná rada počas posledných 60 dní funkčného obdobia doterajšieho hlavného kontrolóra alebo do 60 dní od zániku funkcie hlavného kontrolóra podľa odseku 6 písm. b) až e).</w:t>
      </w:r>
    </w:p>
    <w:p w:rsidR="00271AB0" w:rsidRDefault="00271AB0" w:rsidP="001F0CFC">
      <w:pPr>
        <w:numPr>
          <w:ilvl w:val="1"/>
          <w:numId w:val="648"/>
        </w:numPr>
        <w:spacing w:after="206" w:line="262" w:lineRule="auto"/>
      </w:pPr>
      <w:r>
        <w:t>Sociálna poisťovňa je povinná s právoplatne zvoleným hlavným kontrolórom uzatvoriť pracovnú zmluvu do troch dní od jeho zvolenia.</w:t>
      </w:r>
    </w:p>
    <w:p w:rsidR="00271AB0" w:rsidRDefault="00271AB0" w:rsidP="001F0CFC">
      <w:pPr>
        <w:numPr>
          <w:ilvl w:val="1"/>
          <w:numId w:val="648"/>
        </w:numPr>
        <w:spacing w:after="104" w:line="262" w:lineRule="auto"/>
      </w:pPr>
      <w:r>
        <w:t>Funkcia hlavného kontrolóra zaniká</w:t>
      </w:r>
    </w:p>
    <w:p w:rsidR="00271AB0" w:rsidRDefault="00271AB0" w:rsidP="001F0CFC">
      <w:pPr>
        <w:numPr>
          <w:ilvl w:val="0"/>
          <w:numId w:val="649"/>
        </w:numPr>
        <w:spacing w:after="104" w:line="262" w:lineRule="auto"/>
        <w:ind w:firstLine="0"/>
      </w:pPr>
      <w:r>
        <w:t>uplynutím funkčného obdobia,</w:t>
      </w:r>
    </w:p>
    <w:p w:rsidR="00271AB0" w:rsidRDefault="00271AB0" w:rsidP="001F0CFC">
      <w:pPr>
        <w:numPr>
          <w:ilvl w:val="0"/>
          <w:numId w:val="649"/>
        </w:numPr>
        <w:spacing w:after="50" w:line="315" w:lineRule="auto"/>
        <w:ind w:firstLine="0"/>
      </w:pPr>
      <w:r>
        <w:t>vzdaním sa funkcie hlavného kontrolóra písomnou žiadosťou doručenou dozornej rade, a to dňom jej doručenia, ak v nej nie je uvedený neskorší deň vzdania sa funkcie, c) odvolaním,</w:t>
      </w:r>
    </w:p>
    <w:p w:rsidR="00271AB0" w:rsidRDefault="00271AB0" w:rsidP="001F0CFC">
      <w:pPr>
        <w:numPr>
          <w:ilvl w:val="0"/>
          <w:numId w:val="650"/>
        </w:numPr>
        <w:spacing w:after="104" w:line="262" w:lineRule="auto"/>
        <w:ind w:hanging="283"/>
      </w:pPr>
      <w:r>
        <w:t>smrťou alebo vyhlásením za mŕtveho,</w:t>
      </w:r>
    </w:p>
    <w:p w:rsidR="00271AB0" w:rsidRDefault="00271AB0" w:rsidP="001F0CFC">
      <w:pPr>
        <w:numPr>
          <w:ilvl w:val="0"/>
          <w:numId w:val="650"/>
        </w:numPr>
        <w:spacing w:after="231" w:line="262" w:lineRule="auto"/>
        <w:ind w:hanging="283"/>
      </w:pPr>
      <w:r>
        <w:t>dňom, ktorým prestal spĺňať predpoklady výkonu práce vo verejnom záujme podľa osobitného predpisu.</w:t>
      </w:r>
      <w:r>
        <w:rPr>
          <w:sz w:val="15"/>
          <w:vertAlign w:val="superscript"/>
        </w:rPr>
        <w:t>69</w:t>
      </w:r>
      <w:r>
        <w:rPr>
          <w:sz w:val="18"/>
        </w:rPr>
        <w:t>)</w:t>
      </w:r>
    </w:p>
    <w:p w:rsidR="00271AB0" w:rsidRDefault="00271AB0" w:rsidP="00271AB0">
      <w:pPr>
        <w:spacing w:after="95"/>
        <w:ind w:firstLine="0"/>
      </w:pPr>
      <w:r>
        <w:t>(7) Dozorná rada odvolá hlavného kontrolóra, ak</w:t>
      </w:r>
    </w:p>
    <w:p w:rsidR="00271AB0" w:rsidRDefault="00271AB0" w:rsidP="001F0CFC">
      <w:pPr>
        <w:numPr>
          <w:ilvl w:val="0"/>
          <w:numId w:val="651"/>
        </w:numPr>
        <w:spacing w:after="206" w:line="262" w:lineRule="auto"/>
        <w:ind w:hanging="283"/>
      </w:pPr>
      <w:r>
        <w:t>neplní povinnosti ostatného vedúceho zamestnanca podľa osobitného predpisu,</w:t>
      </w:r>
      <w:r>
        <w:rPr>
          <w:sz w:val="15"/>
          <w:vertAlign w:val="superscript"/>
        </w:rPr>
        <w:t>69</w:t>
      </w:r>
      <w:r>
        <w:rPr>
          <w:sz w:val="18"/>
        </w:rPr>
        <w:t>)</w:t>
      </w:r>
    </w:p>
    <w:p w:rsidR="00271AB0" w:rsidRDefault="00271AB0" w:rsidP="001F0CFC">
      <w:pPr>
        <w:numPr>
          <w:ilvl w:val="0"/>
          <w:numId w:val="651"/>
        </w:numPr>
        <w:spacing w:after="104" w:line="262" w:lineRule="auto"/>
        <w:ind w:hanging="283"/>
      </w:pPr>
      <w:r>
        <w:t>neplní úlohy hlavného kontrolóra,</w:t>
      </w:r>
    </w:p>
    <w:p w:rsidR="00271AB0" w:rsidRDefault="00271AB0" w:rsidP="001F0CFC">
      <w:pPr>
        <w:numPr>
          <w:ilvl w:val="0"/>
          <w:numId w:val="651"/>
        </w:numPr>
        <w:spacing w:after="206" w:line="262" w:lineRule="auto"/>
        <w:ind w:hanging="283"/>
      </w:pPr>
      <w:r>
        <w:t>nepriaznivý zdravotný stav mu nedovoľuje najmenej počas šiestich mesiacov riadne vykonávať funkciu hlavného kontrolóra.</w:t>
      </w:r>
    </w:p>
    <w:p w:rsidR="00271AB0" w:rsidRDefault="00271AB0" w:rsidP="00271AB0">
      <w:pPr>
        <w:spacing w:after="291"/>
        <w:ind w:left="-15"/>
      </w:pPr>
      <w:r>
        <w:t>(8) Mzda hlavného kontrolóra je mesačne trojnásobok priemernej mesačnej mzdy v hospodárstve Slovenskej republiky zistenej štatistickým úradom za predchádzajúci kalendárny rok. Úprava mzdy hlavného kontrolóra sa vykoná od 1. apríla kalendárneho roka. Hlavnému kontrolórovi môže dozorná rada priznať odmenu ročne najviac do výšky 12-násobku jeho mzdy uvedenej v prvej vete.</w:t>
      </w:r>
    </w:p>
    <w:p w:rsidR="00271AB0" w:rsidRDefault="00271AB0" w:rsidP="00271AB0">
      <w:pPr>
        <w:spacing w:after="10" w:line="248" w:lineRule="auto"/>
        <w:ind w:left="100" w:right="90" w:hanging="10"/>
        <w:jc w:val="center"/>
      </w:pPr>
      <w:r>
        <w:rPr>
          <w:b/>
        </w:rPr>
        <w:t>§ 245c</w:t>
      </w:r>
    </w:p>
    <w:p w:rsidR="00271AB0" w:rsidRDefault="00271AB0" w:rsidP="00271AB0">
      <w:pPr>
        <w:spacing w:after="74"/>
        <w:ind w:left="-15" w:firstLine="0"/>
      </w:pPr>
      <w:r>
        <w:t>Hlavný kontrolór</w:t>
      </w:r>
    </w:p>
    <w:p w:rsidR="00271AB0" w:rsidRDefault="00271AB0" w:rsidP="001F0CFC">
      <w:pPr>
        <w:numPr>
          <w:ilvl w:val="0"/>
          <w:numId w:val="652"/>
        </w:numPr>
        <w:spacing w:after="74" w:line="262" w:lineRule="auto"/>
        <w:ind w:hanging="283"/>
      </w:pPr>
      <w:r>
        <w:t>vykonáva kontrolu v rozsahu podľa § 245a,</w:t>
      </w:r>
    </w:p>
    <w:p w:rsidR="00271AB0" w:rsidRDefault="00271AB0" w:rsidP="001F0CFC">
      <w:pPr>
        <w:numPr>
          <w:ilvl w:val="0"/>
          <w:numId w:val="652"/>
        </w:numPr>
        <w:spacing w:after="74" w:line="262" w:lineRule="auto"/>
        <w:ind w:hanging="283"/>
      </w:pPr>
      <w:r>
        <w:t>predkladá dozornej rade</w:t>
      </w:r>
    </w:p>
    <w:p w:rsidR="00271AB0" w:rsidRDefault="00271AB0" w:rsidP="001F0CFC">
      <w:pPr>
        <w:numPr>
          <w:ilvl w:val="1"/>
          <w:numId w:val="652"/>
        </w:numPr>
        <w:spacing w:after="74" w:line="262" w:lineRule="auto"/>
      </w:pPr>
      <w:r>
        <w:t>raz ročne návrh plánu kontrolnej činnosti,</w:t>
      </w:r>
    </w:p>
    <w:p w:rsidR="00271AB0" w:rsidRDefault="00271AB0" w:rsidP="001F0CFC">
      <w:pPr>
        <w:numPr>
          <w:ilvl w:val="1"/>
          <w:numId w:val="652"/>
        </w:numPr>
        <w:spacing w:after="79" w:line="262" w:lineRule="auto"/>
      </w:pPr>
      <w:r>
        <w:t>odborné stanovisko k návrhu rozpočtu Sociálnej poisťovne k častiam týkajúcim sa správneho fondu a k návrhu účtovnej závierky Sociálnej poisťovne,</w:t>
      </w:r>
    </w:p>
    <w:p w:rsidR="00271AB0" w:rsidRDefault="00271AB0" w:rsidP="001F0CFC">
      <w:pPr>
        <w:numPr>
          <w:ilvl w:val="1"/>
          <w:numId w:val="652"/>
        </w:numPr>
        <w:spacing w:after="74" w:line="262" w:lineRule="auto"/>
      </w:pPr>
      <w:r>
        <w:t>správu o výsledkoch kontroly na jej najbližšom zasadnutí,</w:t>
      </w:r>
    </w:p>
    <w:p w:rsidR="00271AB0" w:rsidRDefault="00271AB0" w:rsidP="001F0CFC">
      <w:pPr>
        <w:numPr>
          <w:ilvl w:val="1"/>
          <w:numId w:val="652"/>
        </w:numPr>
        <w:spacing w:after="74" w:line="262" w:lineRule="auto"/>
      </w:pPr>
      <w:r>
        <w:t>najmenej raz za šesť mesiacov správu o kontrolnej činnosti,</w:t>
      </w:r>
    </w:p>
    <w:p w:rsidR="00271AB0" w:rsidRDefault="00271AB0" w:rsidP="001F0CFC">
      <w:pPr>
        <w:numPr>
          <w:ilvl w:val="0"/>
          <w:numId w:val="652"/>
        </w:numPr>
        <w:spacing w:after="74" w:line="262" w:lineRule="auto"/>
        <w:ind w:hanging="283"/>
      </w:pPr>
      <w:r>
        <w:t>vykoná kontrolu, ak mu to uloží dozorná rada,</w:t>
      </w:r>
    </w:p>
    <w:p w:rsidR="00271AB0" w:rsidRDefault="00271AB0" w:rsidP="001F0CFC">
      <w:pPr>
        <w:numPr>
          <w:ilvl w:val="0"/>
          <w:numId w:val="652"/>
        </w:numPr>
        <w:spacing w:after="177" w:line="262" w:lineRule="auto"/>
        <w:ind w:hanging="283"/>
      </w:pPr>
      <w:r>
        <w:t>zúčastňuje sa na rokovaniach dozornej rady.</w:t>
      </w:r>
    </w:p>
    <w:p w:rsidR="00271AB0" w:rsidRDefault="00271AB0" w:rsidP="00271AB0">
      <w:pPr>
        <w:spacing w:after="43" w:line="248" w:lineRule="auto"/>
        <w:ind w:left="100" w:right="90" w:hanging="10"/>
        <w:jc w:val="center"/>
      </w:pPr>
      <w:r>
        <w:rPr>
          <w:b/>
        </w:rPr>
        <w:t>SIEDMA ČASŤ</w:t>
      </w:r>
    </w:p>
    <w:p w:rsidR="00271AB0" w:rsidRDefault="00271AB0" w:rsidP="00271AB0">
      <w:pPr>
        <w:spacing w:after="10" w:line="248" w:lineRule="auto"/>
        <w:ind w:left="100" w:right="90" w:hanging="10"/>
        <w:jc w:val="center"/>
      </w:pPr>
      <w:r>
        <w:rPr>
          <w:b/>
        </w:rPr>
        <w:t>DOZOR ŠTÁTU NAD VYKONÁVANÍM SOCIÁLNEHO POISTENIA A STAROBNÉHO</w:t>
      </w:r>
    </w:p>
    <w:p w:rsidR="00271AB0" w:rsidRDefault="00271AB0" w:rsidP="00271AB0">
      <w:pPr>
        <w:spacing w:after="286" w:line="248" w:lineRule="auto"/>
        <w:ind w:left="100" w:right="90" w:hanging="10"/>
        <w:jc w:val="center"/>
      </w:pPr>
      <w:r>
        <w:rPr>
          <w:b/>
        </w:rPr>
        <w:t>DÔCHODKOVÉHO SPORENIA</w:t>
      </w:r>
    </w:p>
    <w:p w:rsidR="00271AB0" w:rsidRDefault="00271AB0" w:rsidP="00271AB0">
      <w:pPr>
        <w:spacing w:after="20" w:line="248" w:lineRule="auto"/>
        <w:ind w:left="100" w:right="90" w:hanging="10"/>
        <w:jc w:val="center"/>
      </w:pPr>
      <w:r>
        <w:rPr>
          <w:b/>
        </w:rPr>
        <w:t>§ 246</w:t>
      </w:r>
    </w:p>
    <w:p w:rsidR="00271AB0" w:rsidRDefault="00271AB0" w:rsidP="00271AB0">
      <w:pPr>
        <w:spacing w:after="194" w:line="248" w:lineRule="auto"/>
        <w:ind w:left="100" w:right="90" w:hanging="10"/>
        <w:jc w:val="center"/>
      </w:pPr>
      <w:r>
        <w:rPr>
          <w:b/>
        </w:rPr>
        <w:t>Výkon dozoru štátu</w:t>
      </w:r>
    </w:p>
    <w:p w:rsidR="00271AB0" w:rsidRDefault="00271AB0" w:rsidP="001F0CFC">
      <w:pPr>
        <w:numPr>
          <w:ilvl w:val="1"/>
          <w:numId w:val="652"/>
        </w:numPr>
        <w:spacing w:after="206" w:line="262" w:lineRule="auto"/>
      </w:pPr>
      <w:r>
        <w:t>Štát vykonáva dozor nad vykonávaním sociálneho poistenia a starobného dôchodkového sporenia v rozsahu upravenom týmto zákonom prostredníctvom orgánov dozoru štátu, ktorými sú ministerstvo a ministerstvo financií. Kontrolné oprávnenia iných orgánov podľa osobitných predpisov tým nie sú dotknuté.</w:t>
      </w:r>
    </w:p>
    <w:p w:rsidR="00271AB0" w:rsidRDefault="00271AB0" w:rsidP="001F0CFC">
      <w:pPr>
        <w:numPr>
          <w:ilvl w:val="1"/>
          <w:numId w:val="652"/>
        </w:numPr>
        <w:spacing w:after="206" w:line="262" w:lineRule="auto"/>
      </w:pPr>
      <w:r>
        <w:t>Orgány dozoru štátu sú povinné dohodnúť rozdelenie pôsobnosti pri výkone dozoru štátu najneskôr do 31. januára 2004. Dozor nad postupovaním príspevkov na starobné dôchodkové sporenie dôchodkovým správcovským spoločnostiam Sociálnou poisťovňou vykonáva ministerstvo.</w:t>
      </w:r>
    </w:p>
    <w:p w:rsidR="00271AB0" w:rsidRDefault="00271AB0" w:rsidP="001F0CFC">
      <w:pPr>
        <w:numPr>
          <w:ilvl w:val="1"/>
          <w:numId w:val="652"/>
        </w:numPr>
        <w:spacing w:after="206" w:line="262" w:lineRule="auto"/>
      </w:pPr>
      <w:r>
        <w:t>Orgán dozoru štátu je povinný dozerať na dodržiavanie tohto zákona a ostatných všeobecne záväzných právnych predpisov Sociálnou poisťovňou a na hospodárenie Sociálnej poisťovne podľa rozpočtu na príslušný kalendárny rok.</w:t>
      </w:r>
    </w:p>
    <w:p w:rsidR="00271AB0" w:rsidRDefault="00271AB0" w:rsidP="001F0CFC">
      <w:pPr>
        <w:numPr>
          <w:ilvl w:val="1"/>
          <w:numId w:val="652"/>
        </w:numPr>
        <w:spacing w:after="104" w:line="262" w:lineRule="auto"/>
      </w:pPr>
      <w:r>
        <w:t>Oprávnení zamestnanci orgánu dozoru štátu sú povinní</w:t>
      </w:r>
    </w:p>
    <w:p w:rsidR="00271AB0" w:rsidRDefault="00271AB0" w:rsidP="001F0CFC">
      <w:pPr>
        <w:numPr>
          <w:ilvl w:val="0"/>
          <w:numId w:val="653"/>
        </w:numPr>
        <w:spacing w:after="103" w:line="262" w:lineRule="auto"/>
        <w:ind w:hanging="283"/>
      </w:pPr>
      <w:r>
        <w:t>písomne oznámiť vopred generálnemu riaditeľovi predmet a účel výkonu dozoru štátu a preukázať sa oprávnením na výkon tohto dozoru spolu s preukazom totožnosti,</w:t>
      </w:r>
    </w:p>
    <w:p w:rsidR="00271AB0" w:rsidRDefault="00271AB0" w:rsidP="001F0CFC">
      <w:pPr>
        <w:numPr>
          <w:ilvl w:val="0"/>
          <w:numId w:val="653"/>
        </w:numPr>
        <w:spacing w:after="103" w:line="262" w:lineRule="auto"/>
        <w:ind w:hanging="283"/>
      </w:pPr>
      <w:r>
        <w:t>vydať organizačnej zložke Sociálnej poisťovne potvrdenie o odobratí prvopisov dokladov a písomností a zabezpečiť ich riadnu ochranu pred stratou, zničením, poškodením a zneužitím; ak tieto prvopisy už nie sú potrebné na ďalší výkon dozoru štátu, sú povinní ich vrátiť tomu, komu boli odobraté,</w:t>
      </w:r>
    </w:p>
    <w:p w:rsidR="00271AB0" w:rsidRDefault="00271AB0" w:rsidP="001F0CFC">
      <w:pPr>
        <w:numPr>
          <w:ilvl w:val="0"/>
          <w:numId w:val="653"/>
        </w:numPr>
        <w:spacing w:after="103" w:line="262" w:lineRule="auto"/>
        <w:ind w:hanging="283"/>
      </w:pPr>
      <w:r>
        <w:t>vypracovať správu o výsledku výkonu dozoru štátu (ďalej len „správa“) a prerokovať s generálnym riaditeľom alebo s riaditeľom pobočky, ak sa dozor štátu vykonával v príslušnej pobočke, výsledky výkonu dozoru štátu; ak sa zistia nedostatky, orgán dozoru štátu uloží generálnemu riaditeľovi alebo riaditeľovi pobočky v správe, aby v určenej lehote prijal opatrenia na odstránenie zistených nedostatkov, predložil písomnú správu o ich splnení vrátane zodpovednosti zamestnancov zodpovedných za zistené nedostatky,</w:t>
      </w:r>
    </w:p>
    <w:p w:rsidR="00271AB0" w:rsidRDefault="00271AB0" w:rsidP="001F0CFC">
      <w:pPr>
        <w:numPr>
          <w:ilvl w:val="0"/>
          <w:numId w:val="653"/>
        </w:numPr>
        <w:spacing w:after="103" w:line="262" w:lineRule="auto"/>
        <w:ind w:hanging="283"/>
      </w:pPr>
      <w:r>
        <w:t>odovzdať správu generálnemu riaditeľovi a riaditeľovi pobočky, ak sa dozor štátu vykonával v príslušnej pobočke,</w:t>
      </w:r>
    </w:p>
    <w:p w:rsidR="00271AB0" w:rsidRDefault="00271AB0" w:rsidP="001F0CFC">
      <w:pPr>
        <w:numPr>
          <w:ilvl w:val="0"/>
          <w:numId w:val="653"/>
        </w:numPr>
        <w:spacing w:after="125" w:line="262" w:lineRule="auto"/>
        <w:ind w:hanging="283"/>
      </w:pPr>
      <w:r>
        <w:t>zachovávať mlčanlivosť o skutočnostiach, o ktorých sa dozvedeli pri výkone dozoru štátu, ak neboli od tejto povinnosti písomne oslobodení tým, v koho záujme túto povinnosť majú, alebo vo verejnom záujme vedúcim orgánu dozoru štátu; uvedené sa nevzťahuje na povinnosti ustanovené osobitným predpisom,</w:t>
      </w:r>
      <w:r>
        <w:rPr>
          <w:sz w:val="15"/>
          <w:vertAlign w:val="superscript"/>
        </w:rPr>
        <w:t>107</w:t>
      </w:r>
      <w:r>
        <w:rPr>
          <w:sz w:val="18"/>
        </w:rPr>
        <w:t>)</w:t>
      </w:r>
    </w:p>
    <w:p w:rsidR="00271AB0" w:rsidRDefault="00271AB0" w:rsidP="001F0CFC">
      <w:pPr>
        <w:numPr>
          <w:ilvl w:val="0"/>
          <w:numId w:val="653"/>
        </w:numPr>
        <w:spacing w:after="125" w:line="262" w:lineRule="auto"/>
        <w:ind w:hanging="283"/>
      </w:pPr>
      <w:r>
        <w:t>oznámiť podozrenie z trestnej činnosti orgánom činným v trestnom konaní a iné skutočnosti orgánom príslušným podľa osobitných predpisov,</w:t>
      </w:r>
      <w:r>
        <w:rPr>
          <w:sz w:val="15"/>
          <w:vertAlign w:val="superscript"/>
        </w:rPr>
        <w:t>105</w:t>
      </w:r>
      <w:r>
        <w:rPr>
          <w:sz w:val="18"/>
        </w:rPr>
        <w:t>)</w:t>
      </w:r>
    </w:p>
    <w:p w:rsidR="00271AB0" w:rsidRDefault="00271AB0" w:rsidP="001F0CFC">
      <w:pPr>
        <w:numPr>
          <w:ilvl w:val="0"/>
          <w:numId w:val="653"/>
        </w:numPr>
        <w:spacing w:after="206" w:line="262" w:lineRule="auto"/>
        <w:ind w:hanging="283"/>
      </w:pPr>
      <w:r>
        <w:t>kontrolovať plnenie opatrení na odstránenie zistených nedostatkov.</w:t>
      </w:r>
    </w:p>
    <w:p w:rsidR="00271AB0" w:rsidRDefault="00271AB0" w:rsidP="00271AB0">
      <w:pPr>
        <w:spacing w:after="103"/>
        <w:ind w:left="-15"/>
      </w:pPr>
      <w:r>
        <w:t>(5) Oprávnení zamestnanci orgánu dozoru štátu majú právo pri vykonávaní činnosti uvedenej v odseku 1</w:t>
      </w:r>
    </w:p>
    <w:p w:rsidR="00271AB0" w:rsidRDefault="00271AB0" w:rsidP="001F0CFC">
      <w:pPr>
        <w:numPr>
          <w:ilvl w:val="0"/>
          <w:numId w:val="654"/>
        </w:numPr>
        <w:spacing w:after="104" w:line="262" w:lineRule="auto"/>
        <w:ind w:hanging="283"/>
      </w:pPr>
      <w:r>
        <w:t>vstupovať do priestorov Sociálnej poisťovne,</w:t>
      </w:r>
    </w:p>
    <w:p w:rsidR="00271AB0" w:rsidRDefault="00271AB0" w:rsidP="001F0CFC">
      <w:pPr>
        <w:numPr>
          <w:ilvl w:val="0"/>
          <w:numId w:val="654"/>
        </w:numPr>
        <w:spacing w:after="103" w:line="262" w:lineRule="auto"/>
        <w:ind w:hanging="283"/>
      </w:pPr>
      <w:r>
        <w:t>požadovať od organizačnej zložky Sociálnej poisťovne poskytnutie prvopisov dokladov a písomností, vyjadrení a informácií potrebných na výkon dozoru štátu vrátane informácií na technických nosičoch údajov v lehote nimi určenej; organizačná zložka Sociálnej poisťovne je povinná vyhotoviť fotokópie požadovaných dokladov a písomností,</w:t>
      </w:r>
    </w:p>
    <w:p w:rsidR="00271AB0" w:rsidRDefault="00271AB0" w:rsidP="001F0CFC">
      <w:pPr>
        <w:numPr>
          <w:ilvl w:val="0"/>
          <w:numId w:val="654"/>
        </w:numPr>
        <w:spacing w:after="116" w:line="262" w:lineRule="auto"/>
        <w:ind w:hanging="283"/>
      </w:pPr>
      <w:r>
        <w:t>v odôvodnených prípadoch odniesť aj mimo priestorov Sociálnej poisťovne prvopisy dokladov a písomností potrebných na zabezpečenie dôkazov najneskôr do skončenia výkonu dozoru štátu; Sociálna poisťovňa môže prvopisy na svoje náklady nahradiť kópiami, osvedčenými podľa osobitných predpisov,</w:t>
      </w:r>
      <w:r>
        <w:rPr>
          <w:sz w:val="15"/>
          <w:vertAlign w:val="superscript"/>
        </w:rPr>
        <w:t>108</w:t>
      </w:r>
      <w:r>
        <w:rPr>
          <w:sz w:val="18"/>
        </w:rPr>
        <w:t xml:space="preserve">) </w:t>
      </w:r>
      <w:r>
        <w:t>ak s tým orgán dozoru štátu súhlasí,</w:t>
      </w:r>
    </w:p>
    <w:p w:rsidR="00271AB0" w:rsidRDefault="00271AB0" w:rsidP="001F0CFC">
      <w:pPr>
        <w:numPr>
          <w:ilvl w:val="0"/>
          <w:numId w:val="654"/>
        </w:numPr>
        <w:spacing w:after="103" w:line="262" w:lineRule="auto"/>
        <w:ind w:hanging="283"/>
      </w:pPr>
      <w:r>
        <w:t>vyžadovať súčinnosť orgánov Sociálnej poisťovne a jej zamestnancov potrebnú na výkon dozoru štátu,</w:t>
      </w:r>
    </w:p>
    <w:p w:rsidR="00271AB0" w:rsidRDefault="00271AB0" w:rsidP="001F0CFC">
      <w:pPr>
        <w:numPr>
          <w:ilvl w:val="0"/>
          <w:numId w:val="654"/>
        </w:numPr>
        <w:spacing w:after="104" w:line="262" w:lineRule="auto"/>
        <w:ind w:hanging="283"/>
      </w:pPr>
      <w:r>
        <w:t>zúčastňovať sa na zasadnutiach dozornej rady,</w:t>
      </w:r>
    </w:p>
    <w:p w:rsidR="00271AB0" w:rsidRDefault="00271AB0" w:rsidP="001F0CFC">
      <w:pPr>
        <w:numPr>
          <w:ilvl w:val="0"/>
          <w:numId w:val="654"/>
        </w:numPr>
        <w:spacing w:after="206" w:line="262" w:lineRule="auto"/>
        <w:ind w:hanging="283"/>
      </w:pPr>
      <w:r>
        <w:t>ukladať generálnemu riaditeľovi opatrenia na odstránenie zistených nedostatkov.</w:t>
      </w:r>
    </w:p>
    <w:p w:rsidR="00271AB0" w:rsidRDefault="00271AB0" w:rsidP="001F0CFC">
      <w:pPr>
        <w:numPr>
          <w:ilvl w:val="1"/>
          <w:numId w:val="654"/>
        </w:numPr>
        <w:spacing w:after="206" w:line="262" w:lineRule="auto"/>
      </w:pPr>
      <w:r>
        <w:t>Ak orgán dozoru štátu zistí, že generálny riaditeľ si neplní povinnosti ustanovené týmto zákonom a ostatnými všeobecne záväznými právnymi predpismi, podá návrh na jeho odvolanie vláde.</w:t>
      </w:r>
    </w:p>
    <w:p w:rsidR="00271AB0" w:rsidRDefault="00271AB0" w:rsidP="001F0CFC">
      <w:pPr>
        <w:numPr>
          <w:ilvl w:val="1"/>
          <w:numId w:val="654"/>
        </w:numPr>
        <w:spacing w:after="206" w:line="262" w:lineRule="auto"/>
      </w:pPr>
      <w:r>
        <w:t>Na výkon dozoru štátu môže orgán dozoru štátu prizvať zamestnancov iných ústredných orgánov štátnej správy alebo znalcov podľa osobitného predpisu,</w:t>
      </w:r>
      <w:r>
        <w:rPr>
          <w:sz w:val="15"/>
          <w:vertAlign w:val="superscript"/>
        </w:rPr>
        <w:t>96a</w:t>
      </w:r>
      <w:r>
        <w:rPr>
          <w:sz w:val="18"/>
        </w:rPr>
        <w:t xml:space="preserve">) </w:t>
      </w:r>
      <w:r>
        <w:t>ak to vyžaduje výkon dozoru štátu. Požadovať uvoľnenie zamestnancov na výkon dozoru štátu možno najviac na 12 dní v kalendárnom roku; toto uvoľnenie sa považuje za iný úkon vo všeobecnom záujme. Ustanovenie odseku 4 písm. e) platí aj pre prizvaných zamestnancov a znalcov. Oprávnenia orgánu dozoru štátu podľa odseku 5 sa vzťahujú aj na prizvaných zamestnancov a znalcov.</w:t>
      </w:r>
    </w:p>
    <w:p w:rsidR="00271AB0" w:rsidRDefault="00271AB0" w:rsidP="001F0CFC">
      <w:pPr>
        <w:numPr>
          <w:ilvl w:val="1"/>
          <w:numId w:val="654"/>
        </w:numPr>
        <w:spacing w:after="291" w:line="262" w:lineRule="auto"/>
      </w:pPr>
      <w:r>
        <w:t>Výkon dozoru štátu je skončený v deň prerokovania správy s generálnym riaditeľom alebo s riaditeľom pobočky.</w:t>
      </w:r>
    </w:p>
    <w:p w:rsidR="00271AB0" w:rsidRDefault="00271AB0" w:rsidP="00271AB0">
      <w:pPr>
        <w:spacing w:after="286" w:line="248" w:lineRule="auto"/>
        <w:ind w:left="100" w:hanging="10"/>
        <w:jc w:val="center"/>
      </w:pPr>
      <w:r>
        <w:rPr>
          <w:b/>
        </w:rPr>
        <w:t>Povinnosti Sociálnej poisťovne pri výkone dozoru štátu</w:t>
      </w:r>
    </w:p>
    <w:p w:rsidR="00271AB0" w:rsidRDefault="00271AB0" w:rsidP="00271AB0">
      <w:pPr>
        <w:spacing w:after="194" w:line="248" w:lineRule="auto"/>
        <w:ind w:left="100" w:right="90" w:hanging="10"/>
        <w:jc w:val="center"/>
      </w:pPr>
      <w:r>
        <w:rPr>
          <w:b/>
        </w:rPr>
        <w:t>§ 247</w:t>
      </w:r>
    </w:p>
    <w:p w:rsidR="00271AB0" w:rsidRDefault="00271AB0" w:rsidP="001F0CFC">
      <w:pPr>
        <w:numPr>
          <w:ilvl w:val="1"/>
          <w:numId w:val="655"/>
        </w:numPr>
        <w:spacing w:after="206" w:line="262" w:lineRule="auto"/>
      </w:pPr>
      <w:r>
        <w:t>Sociálna poisťovňa je na požiadanie povinná poskytnúť orgánu dozoru štátu najmä potrebné doklady, písomnosti, informácie a vysvetlenia, ktoré súvisia s činnosťou Sociálnej poisťovne.</w:t>
      </w:r>
    </w:p>
    <w:p w:rsidR="00271AB0" w:rsidRDefault="00271AB0" w:rsidP="001F0CFC">
      <w:pPr>
        <w:numPr>
          <w:ilvl w:val="1"/>
          <w:numId w:val="655"/>
        </w:numPr>
        <w:spacing w:after="104" w:line="262" w:lineRule="auto"/>
      </w:pPr>
      <w:r>
        <w:t>Sociálna poisťovňa je povinná</w:t>
      </w:r>
    </w:p>
    <w:p w:rsidR="00271AB0" w:rsidRDefault="00271AB0" w:rsidP="001F0CFC">
      <w:pPr>
        <w:numPr>
          <w:ilvl w:val="0"/>
          <w:numId w:val="656"/>
        </w:numPr>
        <w:spacing w:after="104" w:line="262" w:lineRule="auto"/>
        <w:ind w:hanging="283"/>
      </w:pPr>
      <w:r>
        <w:t>zúčastniť sa na prerokovaní správy,</w:t>
      </w:r>
    </w:p>
    <w:p w:rsidR="00271AB0" w:rsidRDefault="00271AB0" w:rsidP="001F0CFC">
      <w:pPr>
        <w:numPr>
          <w:ilvl w:val="0"/>
          <w:numId w:val="656"/>
        </w:numPr>
        <w:spacing w:after="104" w:line="262" w:lineRule="auto"/>
        <w:ind w:hanging="283"/>
      </w:pPr>
      <w:r>
        <w:t>prijať v určenej lehote opatrenia na odstránenie zistených nedostatkov,</w:t>
      </w:r>
    </w:p>
    <w:p w:rsidR="00271AB0" w:rsidRDefault="00271AB0" w:rsidP="001F0CFC">
      <w:pPr>
        <w:numPr>
          <w:ilvl w:val="0"/>
          <w:numId w:val="656"/>
        </w:numPr>
        <w:spacing w:after="103" w:line="262" w:lineRule="auto"/>
        <w:ind w:hanging="283"/>
      </w:pPr>
      <w:r>
        <w:t>predložiť orgánu dozoru štátu písomnú správu o splnení opatrení prijatých na odstránenie zistených nedostatkov,</w:t>
      </w:r>
    </w:p>
    <w:p w:rsidR="00271AB0" w:rsidRDefault="00271AB0" w:rsidP="001F0CFC">
      <w:pPr>
        <w:numPr>
          <w:ilvl w:val="0"/>
          <w:numId w:val="656"/>
        </w:numPr>
        <w:spacing w:after="206" w:line="262" w:lineRule="auto"/>
        <w:ind w:hanging="283"/>
      </w:pPr>
      <w:r>
        <w:t>uplatniť právnu zodpovednosť za zistené nedostatky voči zamestnancom zodpovedným za tieto nedostatky.</w:t>
      </w:r>
    </w:p>
    <w:p w:rsidR="00271AB0" w:rsidRDefault="00271AB0" w:rsidP="00271AB0">
      <w:pPr>
        <w:spacing w:after="289" w:line="264" w:lineRule="auto"/>
        <w:ind w:left="-15" w:right="-15" w:firstLine="227"/>
        <w:jc w:val="left"/>
      </w:pPr>
      <w:r>
        <w:t>(3) Sociálna poisťovňa je na požiadanie povinná poskytnúť orgánu dozoru štátu súčinnosť, ktorá zodpovedá povinnostiam podľa odsekov 1 a 2 a utvoriť primerané materiálne a technické podmienky na výkon dozoru štátu.</w:t>
      </w:r>
    </w:p>
    <w:p w:rsidR="00271AB0" w:rsidRDefault="00271AB0" w:rsidP="00271AB0">
      <w:pPr>
        <w:spacing w:after="194" w:line="248" w:lineRule="auto"/>
        <w:ind w:left="100" w:right="90" w:hanging="10"/>
        <w:jc w:val="center"/>
      </w:pPr>
      <w:r>
        <w:rPr>
          <w:b/>
        </w:rPr>
        <w:t>§ 248</w:t>
      </w:r>
    </w:p>
    <w:p w:rsidR="00271AB0" w:rsidRDefault="00271AB0" w:rsidP="00271AB0">
      <w:pPr>
        <w:spacing w:after="103"/>
        <w:ind w:left="-15"/>
      </w:pPr>
      <w:r>
        <w:t>(1) Ak Sociálna poisťovňa poruší povinnosti ustanovené týmto zákonom alebo iným všeobecne záväzným právnym predpisom, alebo nesplní opatrenia na odstránenie zistených nedostatkov v určenej lehote alebo v určenom rozsahu, orgán dozoru štátu jej uloží pokutu až do</w:t>
      </w:r>
    </w:p>
    <w:p w:rsidR="00271AB0" w:rsidRDefault="00271AB0" w:rsidP="001F0CFC">
      <w:pPr>
        <w:numPr>
          <w:ilvl w:val="0"/>
          <w:numId w:val="657"/>
        </w:numPr>
        <w:spacing w:after="104" w:line="262" w:lineRule="auto"/>
        <w:ind w:hanging="283"/>
      </w:pPr>
      <w:r>
        <w:t>66 387,80 eura za nesplnenie povinnosti nepeňažnej povahy,</w:t>
      </w:r>
    </w:p>
    <w:p w:rsidR="00271AB0" w:rsidRDefault="00271AB0" w:rsidP="001F0CFC">
      <w:pPr>
        <w:numPr>
          <w:ilvl w:val="0"/>
          <w:numId w:val="657"/>
        </w:numPr>
        <w:spacing w:after="206" w:line="262" w:lineRule="auto"/>
        <w:ind w:hanging="283"/>
      </w:pPr>
      <w:r>
        <w:t>165 969,50 eura za nesplnenie povinnosti peňažnej povahy.</w:t>
      </w:r>
    </w:p>
    <w:p w:rsidR="00271AB0" w:rsidRDefault="00271AB0" w:rsidP="001F0CFC">
      <w:pPr>
        <w:numPr>
          <w:ilvl w:val="1"/>
          <w:numId w:val="657"/>
        </w:numPr>
        <w:spacing w:after="206" w:line="262" w:lineRule="auto"/>
      </w:pPr>
      <w:r>
        <w:t>Pokutu môže uložiť do jedného roka odo dňa, keď sa orgán dozoru štátu o porušení povinnosti dozvedel, najneskôr však do troch rokov odo dňa porušenia povinnosti. Pokutu podľa odseku 1 nemožno uložiť, ak už bola Sociálnej poisťovni za to isté porušenie povinnosti uložená pokuta iným orgánom dozoru štátu. Orgány dozoru štátu sa vzájomne informujú o uložení pokuty. Na rozhodovanie o pokute sa vzťahujú všeobecné predpisy o správnom konaní.</w:t>
      </w:r>
    </w:p>
    <w:p w:rsidR="00271AB0" w:rsidRDefault="00271AB0" w:rsidP="001F0CFC">
      <w:pPr>
        <w:numPr>
          <w:ilvl w:val="1"/>
          <w:numId w:val="657"/>
        </w:numPr>
        <w:spacing w:after="206" w:line="262" w:lineRule="auto"/>
      </w:pPr>
      <w:r>
        <w:t>Orgán dozoru štátu je za nesplnenie povinnosti podľa § 247 oprávnený uložiť Sociálnej poisťovni poriadkovú pokutu od 33,10 eura do 663,8 eura. Ak povinnosť nebola splnená v určenej lehote alebo v požadovanom rozsahu, poriadkovú pokutu možno uložiť aj opakovane, najviac 1 659,60 eura.</w:t>
      </w:r>
    </w:p>
    <w:p w:rsidR="00271AB0" w:rsidRDefault="00271AB0" w:rsidP="001F0CFC">
      <w:pPr>
        <w:numPr>
          <w:ilvl w:val="1"/>
          <w:numId w:val="657"/>
        </w:numPr>
        <w:spacing w:after="0" w:line="263" w:lineRule="auto"/>
      </w:pPr>
      <w:r>
        <w:t>Ustanovenie odseku 1 sa neuplatní v prípade porušenia finančnej disciplíny podľa osobitného</w:t>
      </w:r>
    </w:p>
    <w:p w:rsidR="00271AB0" w:rsidRDefault="00271AB0" w:rsidP="00271AB0">
      <w:pPr>
        <w:spacing w:after="242"/>
        <w:ind w:left="-15" w:firstLine="0"/>
      </w:pPr>
      <w:r>
        <w:t>predpisu.</w:t>
      </w:r>
      <w:r>
        <w:rPr>
          <w:sz w:val="15"/>
          <w:vertAlign w:val="superscript"/>
        </w:rPr>
        <w:t>91a</w:t>
      </w:r>
      <w:r>
        <w:rPr>
          <w:sz w:val="18"/>
        </w:rPr>
        <w:t>)</w:t>
      </w:r>
    </w:p>
    <w:p w:rsidR="00271AB0" w:rsidRDefault="00271AB0" w:rsidP="001F0CFC">
      <w:pPr>
        <w:numPr>
          <w:ilvl w:val="1"/>
          <w:numId w:val="657"/>
        </w:numPr>
        <w:spacing w:after="206" w:line="262" w:lineRule="auto"/>
      </w:pPr>
      <w:r>
        <w:t>Výnos z pokút je príjmom štátneho rozpočtu.</w:t>
      </w:r>
    </w:p>
    <w:p w:rsidR="00271AB0" w:rsidRDefault="00271AB0" w:rsidP="00271AB0">
      <w:pPr>
        <w:spacing w:after="43" w:line="248" w:lineRule="auto"/>
        <w:ind w:left="100" w:right="90" w:hanging="10"/>
        <w:jc w:val="center"/>
      </w:pPr>
      <w:r>
        <w:rPr>
          <w:b/>
        </w:rPr>
        <w:t>ÔSMA ČASŤ</w:t>
      </w:r>
    </w:p>
    <w:p w:rsidR="00271AB0" w:rsidRDefault="00271AB0" w:rsidP="00271AB0">
      <w:pPr>
        <w:spacing w:after="286" w:line="248" w:lineRule="auto"/>
        <w:ind w:left="100" w:right="90" w:hanging="10"/>
        <w:jc w:val="center"/>
      </w:pPr>
      <w:r>
        <w:rPr>
          <w:b/>
        </w:rPr>
        <w:t>PRECHODNÉ USTANOVENIA</w:t>
      </w:r>
    </w:p>
    <w:p w:rsidR="00271AB0" w:rsidRDefault="00271AB0" w:rsidP="00271AB0">
      <w:pPr>
        <w:spacing w:after="286" w:line="248" w:lineRule="auto"/>
        <w:ind w:left="100" w:hanging="10"/>
        <w:jc w:val="center"/>
      </w:pPr>
      <w:r>
        <w:rPr>
          <w:b/>
        </w:rPr>
        <w:t>Poistenec</w:t>
      </w:r>
    </w:p>
    <w:p w:rsidR="00271AB0" w:rsidRDefault="00271AB0" w:rsidP="00271AB0">
      <w:pPr>
        <w:spacing w:after="194" w:line="248" w:lineRule="auto"/>
        <w:ind w:left="100" w:right="90" w:hanging="10"/>
        <w:jc w:val="center"/>
      </w:pPr>
      <w:r>
        <w:rPr>
          <w:b/>
        </w:rPr>
        <w:t>§ 249</w:t>
      </w:r>
    </w:p>
    <w:p w:rsidR="00271AB0" w:rsidRDefault="00271AB0" w:rsidP="00271AB0">
      <w:pPr>
        <w:spacing w:after="104"/>
        <w:ind w:firstLine="0"/>
      </w:pPr>
      <w:r>
        <w:t>(1) Poistenec podľa tohto zákona je aj</w:t>
      </w:r>
    </w:p>
    <w:p w:rsidR="00271AB0" w:rsidRDefault="00271AB0" w:rsidP="001F0CFC">
      <w:pPr>
        <w:numPr>
          <w:ilvl w:val="0"/>
          <w:numId w:val="658"/>
        </w:numPr>
        <w:spacing w:after="103" w:line="262" w:lineRule="auto"/>
        <w:ind w:hanging="283"/>
      </w:pPr>
      <w:r>
        <w:t>fyzická osoba, ktorá bola zúčastnená na nemocenskom poistení a na dôchodkovom zabezpečení podľa predpisov účinných pred 1. januárom 2004,</w:t>
      </w:r>
    </w:p>
    <w:p w:rsidR="00271AB0" w:rsidRDefault="00271AB0" w:rsidP="001F0CFC">
      <w:pPr>
        <w:numPr>
          <w:ilvl w:val="0"/>
          <w:numId w:val="658"/>
        </w:numPr>
        <w:spacing w:after="206" w:line="262" w:lineRule="auto"/>
        <w:ind w:hanging="283"/>
      </w:pPr>
      <w:r>
        <w:t>fyzická osoba, ktorá platila príspevok na poistenie v nezamestnanosti podľa predpisu účinného do 31. decembra 2003.</w:t>
      </w:r>
    </w:p>
    <w:p w:rsidR="00271AB0" w:rsidRDefault="00271AB0" w:rsidP="00271AB0">
      <w:pPr>
        <w:ind w:left="-15"/>
      </w:pPr>
      <w:r>
        <w:t>(2) Poistencom na účely zasielania informácie o zmenách stavu individuálneho účtu podľa § 226 ods. 1 písm. a) nie je</w:t>
      </w:r>
    </w:p>
    <w:p w:rsidR="00271AB0" w:rsidRDefault="00271AB0" w:rsidP="001F0CFC">
      <w:pPr>
        <w:numPr>
          <w:ilvl w:val="0"/>
          <w:numId w:val="659"/>
        </w:numPr>
        <w:spacing w:after="103" w:line="262" w:lineRule="auto"/>
        <w:ind w:hanging="283"/>
      </w:pPr>
      <w:r>
        <w:t>fyzická osoba, ktorej bol priznaný starobný dôchodok alebo pomerný starobný dôchodok podľa predpisov účinných pred 1. januárom 2004,</w:t>
      </w:r>
    </w:p>
    <w:p w:rsidR="00271AB0" w:rsidRDefault="00271AB0" w:rsidP="001F0CFC">
      <w:pPr>
        <w:numPr>
          <w:ilvl w:val="0"/>
          <w:numId w:val="659"/>
        </w:numPr>
        <w:spacing w:after="206" w:line="262" w:lineRule="auto"/>
        <w:ind w:hanging="283"/>
      </w:pPr>
      <w:r>
        <w:t>fyzická osoba, ktorá je poberateľom starobného dôchodku podľa § 263 ods. 9, ak v období kalendárneho roka, za ktorý sa informácia o zmenách stavu individuálneho účtu zasiela, nebola nemocensky poistená alebo dôchodkovo poistená.</w:t>
      </w:r>
    </w:p>
    <w:p w:rsidR="00271AB0" w:rsidRDefault="00271AB0" w:rsidP="00271AB0">
      <w:pPr>
        <w:spacing w:after="104"/>
        <w:ind w:firstLine="0"/>
      </w:pPr>
      <w:r>
        <w:t>(3) Poistencom na účely § 226 ods. 2 nie je</w:t>
      </w:r>
    </w:p>
    <w:p w:rsidR="00271AB0" w:rsidRDefault="00271AB0" w:rsidP="001F0CFC">
      <w:pPr>
        <w:numPr>
          <w:ilvl w:val="0"/>
          <w:numId w:val="660"/>
        </w:numPr>
        <w:spacing w:after="103" w:line="262" w:lineRule="auto"/>
        <w:ind w:hanging="283"/>
      </w:pPr>
      <w:r>
        <w:t>fyzická osoba, ktorej bol priznaný starobný dôchodok alebo pomerný starobný dôchodok podľa predpisov účinných pred 1. januárom 2004,</w:t>
      </w:r>
    </w:p>
    <w:p w:rsidR="00271AB0" w:rsidRDefault="00271AB0" w:rsidP="001F0CFC">
      <w:pPr>
        <w:numPr>
          <w:ilvl w:val="0"/>
          <w:numId w:val="660"/>
        </w:numPr>
        <w:spacing w:after="206" w:line="262" w:lineRule="auto"/>
        <w:ind w:hanging="283"/>
      </w:pPr>
      <w:r>
        <w:t>fyzická osoba, ktorá je poberateľom starobného dôchodku podľa § 263 ods. 9.</w:t>
      </w:r>
    </w:p>
    <w:p w:rsidR="00271AB0" w:rsidRDefault="00271AB0" w:rsidP="001F0CFC">
      <w:pPr>
        <w:numPr>
          <w:ilvl w:val="1"/>
          <w:numId w:val="660"/>
        </w:numPr>
        <w:spacing w:after="206" w:line="262" w:lineRule="auto"/>
      </w:pPr>
      <w:r>
        <w:t>Fyzickým osobám uvedeným v odseku 3 písm. b) Sociálna poisťovňa zašle informáciu o stave individuálneho účtu na ich žiadosť.</w:t>
      </w:r>
    </w:p>
    <w:p w:rsidR="00271AB0" w:rsidRDefault="00271AB0" w:rsidP="001F0CFC">
      <w:pPr>
        <w:numPr>
          <w:ilvl w:val="1"/>
          <w:numId w:val="660"/>
        </w:numPr>
        <w:spacing w:after="292" w:line="262" w:lineRule="auto"/>
      </w:pPr>
      <w:r>
        <w:t>Ustanovenia odsekov 2 až 4 sa od 1. januára 2008 nepoužijú.</w:t>
      </w:r>
    </w:p>
    <w:p w:rsidR="00271AB0" w:rsidRDefault="00271AB0" w:rsidP="00271AB0">
      <w:pPr>
        <w:spacing w:after="194" w:line="248" w:lineRule="auto"/>
        <w:ind w:left="100" w:right="90" w:hanging="10"/>
        <w:jc w:val="center"/>
      </w:pPr>
      <w:r>
        <w:rPr>
          <w:b/>
        </w:rPr>
        <w:t>§ 250</w:t>
      </w:r>
    </w:p>
    <w:p w:rsidR="00271AB0" w:rsidRDefault="00271AB0" w:rsidP="00271AB0">
      <w:pPr>
        <w:spacing w:after="305"/>
        <w:ind w:left="-15"/>
      </w:pPr>
      <w:r>
        <w:t>Zamestnanec podľa § 4 ods. 1 písm. h) je doktorand v dennej forme doktorandského štúdia, ktorý študuje podľa predpisov</w:t>
      </w:r>
      <w:r>
        <w:rPr>
          <w:sz w:val="15"/>
          <w:vertAlign w:val="superscript"/>
        </w:rPr>
        <w:t>109</w:t>
      </w:r>
      <w:r>
        <w:rPr>
          <w:sz w:val="18"/>
        </w:rPr>
        <w:t xml:space="preserve">) </w:t>
      </w:r>
      <w:r>
        <w:t>platných do 31. marca 2002.</w:t>
      </w:r>
    </w:p>
    <w:p w:rsidR="00271AB0" w:rsidRDefault="00271AB0" w:rsidP="00271AB0">
      <w:pPr>
        <w:spacing w:after="20" w:line="248" w:lineRule="auto"/>
        <w:ind w:left="100" w:right="90" w:hanging="10"/>
        <w:jc w:val="center"/>
      </w:pPr>
      <w:r>
        <w:rPr>
          <w:b/>
        </w:rPr>
        <w:t>§ 251</w:t>
      </w:r>
    </w:p>
    <w:p w:rsidR="00271AB0" w:rsidRDefault="00271AB0" w:rsidP="00271AB0">
      <w:pPr>
        <w:spacing w:after="194" w:line="248" w:lineRule="auto"/>
        <w:ind w:left="100" w:right="90" w:hanging="10"/>
        <w:jc w:val="center"/>
      </w:pPr>
      <w:r>
        <w:rPr>
          <w:b/>
        </w:rPr>
        <w:t>Pracovný úraz a choroba z povolania</w:t>
      </w:r>
    </w:p>
    <w:p w:rsidR="00271AB0" w:rsidRDefault="00271AB0" w:rsidP="001F0CFC">
      <w:pPr>
        <w:numPr>
          <w:ilvl w:val="1"/>
          <w:numId w:val="661"/>
        </w:numPr>
        <w:spacing w:after="206" w:line="262" w:lineRule="auto"/>
      </w:pPr>
      <w:r>
        <w:t>Pracovný úraz a choroba z povolania uznané podľa predpisov účinných pred 1. januárom 2004 sa považujú od 1. januára 2004 za pracovný úraz a chorobu z povolania podľa tohto zákona.</w:t>
      </w:r>
    </w:p>
    <w:p w:rsidR="00271AB0" w:rsidRDefault="00271AB0" w:rsidP="001F0CFC">
      <w:pPr>
        <w:numPr>
          <w:ilvl w:val="1"/>
          <w:numId w:val="661"/>
        </w:numPr>
        <w:spacing w:after="291" w:line="262" w:lineRule="auto"/>
      </w:pPr>
      <w:r>
        <w:t>Služobný úraz a choroba z povolania uznané policajtovi, profesionálnemu vojakovi a vojakovi prípravnej služby podľa predpisov účinných pred 1. januárom 2004 sa nepovažujú od 1. januára 2004 za pracovný úraz a chorobu z povolania podľa tohto zákona.</w:t>
      </w:r>
    </w:p>
    <w:p w:rsidR="00271AB0" w:rsidRDefault="00271AB0" w:rsidP="00271AB0">
      <w:pPr>
        <w:spacing w:after="20" w:line="248" w:lineRule="auto"/>
        <w:ind w:left="100" w:right="90" w:hanging="10"/>
        <w:jc w:val="center"/>
      </w:pPr>
      <w:r>
        <w:rPr>
          <w:b/>
        </w:rPr>
        <w:t>§ 252</w:t>
      </w:r>
    </w:p>
    <w:p w:rsidR="00271AB0" w:rsidRDefault="00271AB0" w:rsidP="00271AB0">
      <w:pPr>
        <w:spacing w:after="0" w:line="248" w:lineRule="auto"/>
        <w:ind w:left="100" w:right="90" w:hanging="10"/>
        <w:jc w:val="center"/>
      </w:pPr>
      <w:r>
        <w:rPr>
          <w:b/>
        </w:rPr>
        <w:t>Prechod z účasti na nemocenskom poistení a dôchodkovom zabezpečení samostatne zárobkovo činnej osoby na nemocenské poistenie a dôchodkové poistenie po 31. decembri</w:t>
      </w:r>
    </w:p>
    <w:p w:rsidR="00271AB0" w:rsidRDefault="00271AB0" w:rsidP="00271AB0">
      <w:pPr>
        <w:spacing w:after="194" w:line="248" w:lineRule="auto"/>
        <w:ind w:left="100" w:right="90" w:hanging="10"/>
        <w:jc w:val="center"/>
      </w:pPr>
      <w:r>
        <w:rPr>
          <w:b/>
        </w:rPr>
        <w:t>2003</w:t>
      </w:r>
    </w:p>
    <w:p w:rsidR="00271AB0" w:rsidRDefault="00271AB0" w:rsidP="001F0CFC">
      <w:pPr>
        <w:numPr>
          <w:ilvl w:val="1"/>
          <w:numId w:val="662"/>
        </w:numPr>
        <w:spacing w:after="206" w:line="262" w:lineRule="auto"/>
      </w:pPr>
      <w:r>
        <w:t>Samostatne zárobkovo činná osoba, ktorá bola povinne zúčastnená na nemocenskom poistení a na dôchodkovom zabezpečení k 31. decembru 2003, je po tomto dni do 30. júna 2004 povinne nemocensky poistená a povinne dôchodkovo poistená podľa tohto zákona, ak nemocenské poistenie a dôchodkové poistenie nezanikne podľa § 21 ods. 4. Samostatne zárobkovo činná osoba, ktorej je predĺžená lehota na podanie daňového priznania podľa osobitného predpisu</w:t>
      </w:r>
      <w:r>
        <w:rPr>
          <w:sz w:val="15"/>
          <w:vertAlign w:val="superscript"/>
        </w:rPr>
        <w:t>43</w:t>
      </w:r>
      <w:r>
        <w:rPr>
          <w:sz w:val="18"/>
        </w:rPr>
        <w:t xml:space="preserve">) </w:t>
      </w:r>
      <w:r>
        <w:t>a ktorá bola povinne zúčastnená na nemocenskom poistení a na dôchodkovom zabezpečení k 31. decembru 2003, je po tomto dni do 30. septembra 2004 povinne nemocensky poistená a povinne dôchodkovo poistená podľa tohto zákona, ak nemocenské poistenie a dôchodkové poistenie nezanikne podľa § 21 ods. 4.</w:t>
      </w:r>
    </w:p>
    <w:p w:rsidR="00271AB0" w:rsidRDefault="00271AB0" w:rsidP="001F0CFC">
      <w:pPr>
        <w:numPr>
          <w:ilvl w:val="1"/>
          <w:numId w:val="662"/>
        </w:numPr>
        <w:spacing w:after="206" w:line="262" w:lineRule="auto"/>
      </w:pPr>
      <w:r>
        <w:t>Fyzická osoba, ktorá k 31. decembru 2003 bola dobrovoľne zúčastnená na nemocenskom poistení, dobrovoľne zúčastnená na dôchodkovom zabezpečení alebo dobrovoľne platila príspevok na poistenie v nezamestnanosti, považuje sa po tomto dni za dobrovoľne nemocensky poistenú osobu, dobrovoľne dôchodkovo poistenú osobu a dobrovoľne poistenú osobu v nezamestnanosti.</w:t>
      </w:r>
    </w:p>
    <w:p w:rsidR="00271AB0" w:rsidRDefault="00271AB0" w:rsidP="00271AB0">
      <w:pPr>
        <w:spacing w:after="20" w:line="248" w:lineRule="auto"/>
        <w:ind w:left="100" w:right="90" w:hanging="10"/>
        <w:jc w:val="center"/>
      </w:pPr>
      <w:r>
        <w:rPr>
          <w:b/>
        </w:rPr>
        <w:t>§ 253</w:t>
      </w:r>
    </w:p>
    <w:p w:rsidR="00271AB0" w:rsidRDefault="00271AB0" w:rsidP="00271AB0">
      <w:pPr>
        <w:spacing w:after="218" w:line="248" w:lineRule="auto"/>
        <w:ind w:left="100" w:right="90" w:hanging="10"/>
        <w:jc w:val="center"/>
      </w:pPr>
      <w:r>
        <w:rPr>
          <w:b/>
        </w:rPr>
        <w:t>Obdobie nemocenského poistenia, určenie denného vymeriavacieho základu a určenie mesačného vymeriavacieho základu</w:t>
      </w:r>
    </w:p>
    <w:p w:rsidR="00271AB0" w:rsidRDefault="00271AB0" w:rsidP="001F0CFC">
      <w:pPr>
        <w:numPr>
          <w:ilvl w:val="1"/>
          <w:numId w:val="663"/>
        </w:numPr>
        <w:spacing w:after="206" w:line="262" w:lineRule="auto"/>
      </w:pPr>
      <w:r>
        <w:t>Do obdobia 270 dní nemocenského poistenia na vznik nároku na nemocenské dobrovoľne nemocensky poistenej osoby a na vznik nároku na materské sa započítava aj obdobie účasti na nemocenskom poistení, získané podľa predpisov účinných pred 1. januárom 2004.</w:t>
      </w:r>
    </w:p>
    <w:p w:rsidR="00271AB0" w:rsidRDefault="00271AB0" w:rsidP="001F0CFC">
      <w:pPr>
        <w:numPr>
          <w:ilvl w:val="1"/>
          <w:numId w:val="663"/>
        </w:numPr>
        <w:spacing w:after="206" w:line="262" w:lineRule="auto"/>
      </w:pPr>
      <w:r>
        <w:t>Do obdobia 270 dní nemocenského poistenia na vznik nároku na nemocenské dobrovoľne nemocensky poistenej osoby a na vznik nároku na materské sa nezapočítava obdobie účasti na nemocenskom zabezpečení policajta, profesionálneho vojaka a vojaka prípravnej služby, získané podľa predpisov účinných pred 1. januárom 2004.</w:t>
      </w:r>
    </w:p>
    <w:p w:rsidR="00271AB0" w:rsidRDefault="00271AB0" w:rsidP="001F0CFC">
      <w:pPr>
        <w:numPr>
          <w:ilvl w:val="1"/>
          <w:numId w:val="663"/>
        </w:numPr>
        <w:spacing w:after="206" w:line="262" w:lineRule="auto"/>
      </w:pPr>
      <w:r>
        <w:t>Ak v období od 1. januára 2004 do 30. júna 2004 vznikne dočasná pracovná neschopnosť, potreba ošetrenia fyzickej osoby uvedenej v § 39 ods. 1 písm. a) alebo potreba starostlivosti o dieťa uvedené v § 39 ods. 1 písm. b) alebo vznikne nárok na materské, denný vymeriavací základ na určenie výšky nemocenskej dávky sa určí podľa § 55 najviac zo sumy všeobecného vymeriavacieho základu platného v roku 2002.</w:t>
      </w:r>
    </w:p>
    <w:p w:rsidR="00271AB0" w:rsidRDefault="00271AB0" w:rsidP="001F0CFC">
      <w:pPr>
        <w:numPr>
          <w:ilvl w:val="1"/>
          <w:numId w:val="663"/>
        </w:numPr>
        <w:spacing w:after="206" w:line="262" w:lineRule="auto"/>
      </w:pPr>
      <w:r>
        <w:t>Ak v období od 1. júla 2004 do 31. decembra 2004 vznikne dočasná pracovná neschopnosť, potreba ošetrenia fyzickej osoby uvedenej v § 39 ods. 1 písm. a) alebo potreba starostlivosti o dieťa uvedené v § 39 ods. 1 písm. b) alebo vznikne nárok na materské, denný vymeriavací základ na určenie výšky nemocenskej dávky sa určí podľa § 55 najviac zo sumy všeobecného vymeriavacieho základu platného v roku 2003.</w:t>
      </w:r>
    </w:p>
    <w:p w:rsidR="00271AB0" w:rsidRDefault="00271AB0" w:rsidP="001F0CFC">
      <w:pPr>
        <w:numPr>
          <w:ilvl w:val="1"/>
          <w:numId w:val="663"/>
        </w:numPr>
        <w:spacing w:after="206" w:line="262" w:lineRule="auto"/>
      </w:pPr>
      <w:r>
        <w:t>Ak v období od 1. januára 2004 do 30. júna 2004 dôjde k preradeniu zamestnankyne na inú prácu, mesačný vymeriavací základ na určenie výšky vyrovnávacej dávky sa určí podľa § 56 najviac zo sumy všeobecného vymeriavacieho základu platného v roku 2002.</w:t>
      </w:r>
    </w:p>
    <w:p w:rsidR="00271AB0" w:rsidRDefault="00271AB0" w:rsidP="001F0CFC">
      <w:pPr>
        <w:numPr>
          <w:ilvl w:val="1"/>
          <w:numId w:val="663"/>
        </w:numPr>
        <w:spacing w:after="291" w:line="262" w:lineRule="auto"/>
      </w:pPr>
      <w:r>
        <w:t>Ak v období od 1. júla 2004 do 31. decembra 2004 dôjde k preradeniu zamestnankyne na inú prácu, mesačný vymeriavací základ na určenie výšky vyrovnávacej dávky sa určí podľa § 56 najviac zo sumy všeobecného vymeriavacieho základu platného v roku 2003.</w:t>
      </w:r>
    </w:p>
    <w:p w:rsidR="00271AB0" w:rsidRDefault="00271AB0" w:rsidP="00271AB0">
      <w:pPr>
        <w:spacing w:after="20" w:line="248" w:lineRule="auto"/>
        <w:ind w:left="100" w:right="90" w:hanging="10"/>
        <w:jc w:val="center"/>
      </w:pPr>
      <w:r>
        <w:rPr>
          <w:b/>
        </w:rPr>
        <w:t>§ 254</w:t>
      </w:r>
    </w:p>
    <w:p w:rsidR="00271AB0" w:rsidRDefault="00271AB0" w:rsidP="00271AB0">
      <w:pPr>
        <w:spacing w:after="194" w:line="248" w:lineRule="auto"/>
        <w:ind w:left="100" w:right="90" w:hanging="10"/>
        <w:jc w:val="center"/>
      </w:pPr>
      <w:r>
        <w:rPr>
          <w:b/>
        </w:rPr>
        <w:t>Nezaopatrené dieťa</w:t>
      </w:r>
    </w:p>
    <w:p w:rsidR="00271AB0" w:rsidRDefault="00271AB0" w:rsidP="001F0CFC">
      <w:pPr>
        <w:numPr>
          <w:ilvl w:val="1"/>
          <w:numId w:val="664"/>
        </w:numPr>
        <w:spacing w:after="206" w:line="262" w:lineRule="auto"/>
      </w:pPr>
      <w:r>
        <w:t>Nezaopatrené dieťa podľa tohto zákona nie je dieťa, ktoré sa sústavne pripravuje na povolanie štúdiom na vysokej škole podľa predpisov platných do 31. marca 2002, ak už skončilo vysokoškolské štúdium a bol mu priznaný akademický titul podľa týchto predpisov.</w:t>
      </w:r>
    </w:p>
    <w:p w:rsidR="00271AB0" w:rsidRDefault="00271AB0" w:rsidP="001F0CFC">
      <w:pPr>
        <w:numPr>
          <w:ilvl w:val="1"/>
          <w:numId w:val="664"/>
        </w:numPr>
        <w:spacing w:after="227" w:line="262" w:lineRule="auto"/>
      </w:pPr>
      <w:r>
        <w:t>Sústavná príprava na povolanie podľa tohto zákona je aj štúdium študenta na vysokej škole podľa osobitného predpisu.</w:t>
      </w:r>
      <w:r>
        <w:rPr>
          <w:sz w:val="15"/>
          <w:vertAlign w:val="superscript"/>
        </w:rPr>
        <w:t>109</w:t>
      </w:r>
      <w:r>
        <w:rPr>
          <w:sz w:val="18"/>
        </w:rPr>
        <w:t>)</w:t>
      </w:r>
    </w:p>
    <w:p w:rsidR="00271AB0" w:rsidRDefault="00271AB0" w:rsidP="001F0CFC">
      <w:pPr>
        <w:numPr>
          <w:ilvl w:val="1"/>
          <w:numId w:val="664"/>
        </w:numPr>
        <w:spacing w:after="206" w:line="262" w:lineRule="auto"/>
      </w:pPr>
      <w:r>
        <w:t>Sústavná príprava na povolanie študenta, ktorý študuje na vysokej škole podľa odseku 2, sa začína odo dňa zápisu na vysokú školu.</w:t>
      </w:r>
    </w:p>
    <w:p w:rsidR="00271AB0" w:rsidRDefault="00271AB0" w:rsidP="001F0CFC">
      <w:pPr>
        <w:numPr>
          <w:ilvl w:val="1"/>
          <w:numId w:val="664"/>
        </w:numPr>
        <w:spacing w:after="206" w:line="262" w:lineRule="auto"/>
      </w:pPr>
      <w:r>
        <w:t>Sústavná príprava na povolanie študenta, ktorý študuje na vysokej škole podľa odseku 2, sa končí vykonaním štátnej skúšky a priznaním akademického titulu, najneskôr koncom školského roka, v ktorom malo byť toto štúdium skončené podľa predpisov platných do 31. marca 2002, vylúčením zo štúdia alebo zanechaním štúdia podľa predpisov platných do 31. marca 2002.</w:t>
      </w:r>
    </w:p>
    <w:p w:rsidR="00271AB0" w:rsidRDefault="00271AB0" w:rsidP="00271AB0">
      <w:pPr>
        <w:spacing w:after="20" w:line="248" w:lineRule="auto"/>
        <w:ind w:left="100" w:right="90" w:hanging="10"/>
        <w:jc w:val="center"/>
      </w:pPr>
      <w:r>
        <w:rPr>
          <w:b/>
        </w:rPr>
        <w:t>§ 255</w:t>
      </w:r>
    </w:p>
    <w:p w:rsidR="00271AB0" w:rsidRDefault="00271AB0" w:rsidP="00271AB0">
      <w:pPr>
        <w:spacing w:after="194" w:line="248" w:lineRule="auto"/>
        <w:ind w:left="100" w:right="90" w:hanging="10"/>
        <w:jc w:val="center"/>
      </w:pPr>
      <w:r>
        <w:rPr>
          <w:b/>
        </w:rPr>
        <w:t>Obdobie dôchodkového poistenia a výška osobného mzdového bodu</w:t>
      </w:r>
    </w:p>
    <w:p w:rsidR="00271AB0" w:rsidRDefault="00271AB0" w:rsidP="001F0CFC">
      <w:pPr>
        <w:numPr>
          <w:ilvl w:val="1"/>
          <w:numId w:val="665"/>
        </w:numPr>
        <w:spacing w:after="3" w:line="262" w:lineRule="auto"/>
      </w:pPr>
      <w:r>
        <w:t>Za obdobie dôchodkového poistenia sa považuje aj zamestnanie a náhradná doba získané pred 1. januárom 2004 podľa predpisov účinných pred 1. januárom 2004, ak tento zákon neustanovuje inak. Na hodnotenie náhradnej doby ako obdobia dôchodkového poistenia od 1.</w:t>
      </w:r>
    </w:p>
    <w:p w:rsidR="00271AB0" w:rsidRDefault="00271AB0" w:rsidP="00271AB0">
      <w:pPr>
        <w:ind w:left="-15" w:firstLine="0"/>
      </w:pPr>
      <w:r>
        <w:t>augusta 2006 sa nevyžaduje splnenie podmienky získania najmenej jedného roka zamestnania.</w:t>
      </w:r>
    </w:p>
    <w:p w:rsidR="00271AB0" w:rsidRDefault="00271AB0" w:rsidP="001F0CFC">
      <w:pPr>
        <w:numPr>
          <w:ilvl w:val="1"/>
          <w:numId w:val="665"/>
        </w:numPr>
        <w:spacing w:after="206" w:line="262" w:lineRule="auto"/>
      </w:pPr>
      <w:r>
        <w:t>Za obdobie dôchodkového poistenia sa považuje aj zamestnanie v cudzine získané po 30. apríli 1990, ak bolo za toto obdobie zaplatené poistné v sume určenej podľa predpisov účinných v čase doplatenia poistného. Toto obdobie sa hodnotí najskôr odo dňa zaplatenia poistného.</w:t>
      </w:r>
    </w:p>
    <w:p w:rsidR="00271AB0" w:rsidRDefault="00271AB0" w:rsidP="001F0CFC">
      <w:pPr>
        <w:numPr>
          <w:ilvl w:val="1"/>
          <w:numId w:val="665"/>
        </w:numPr>
        <w:spacing w:after="206" w:line="262" w:lineRule="auto"/>
      </w:pPr>
      <w:r>
        <w:t>Za náhradnú dobu, dobu štúdia a dobu výkonu civilnej služby, ktoré sa hodnotia ako doba zamestnania získané podľa predpisov účinných pred 1. januárom 2004 a ktoré trvali celý kalendárny rok, patrí osobný mzdový bod vo výške 0,3, 0,6 v prípade materskej dovolenky. Ak sa kryjú tieto doby navzájom, patrí osobný mzdový bod vo výške 0,3, 0,6 v prípade materskej dovolenky len raz. Ak tieto doby trvali len časť kalendárneho roka, osobný mzdový bod sa určí ako súčin pomernej časti osobného mzdového bodu a počtu dní týchto dôb. Pomerná časť osobného mzdového bodu je podiel osobného mzdového bodu patriaceho za tieto doby, ktoré trvali celý kalendárny rok, a počtu dní kalendárneho roka, v ktorom sa tieto doby získali. Pomerná časť osobného mzdového bodu sa zaokrúhľuje na štyri desatinné miesta nahor.</w:t>
      </w:r>
    </w:p>
    <w:p w:rsidR="00271AB0" w:rsidRDefault="00271AB0" w:rsidP="001F0CFC">
      <w:pPr>
        <w:numPr>
          <w:ilvl w:val="1"/>
          <w:numId w:val="665"/>
        </w:numPr>
        <w:spacing w:after="206" w:line="262" w:lineRule="auto"/>
      </w:pPr>
      <w:r>
        <w:t>Ak sa kryje doba zamestnania získaná podľa predpisov účinných pred 1. januárom 2004 s náhradnou dobou alebo dobou štúdia, ktoré sa do 31. decembra 2003 hodnotia ako doba zamestnania, na určenie sumy dôchodkovej dávky sa zohľadní osobný mzdový bod za obdobie, v ktorom je vyšší.</w:t>
      </w:r>
    </w:p>
    <w:p w:rsidR="00271AB0" w:rsidRDefault="00271AB0" w:rsidP="001F0CFC">
      <w:pPr>
        <w:numPr>
          <w:ilvl w:val="1"/>
          <w:numId w:val="665"/>
        </w:numPr>
        <w:spacing w:after="206" w:line="262" w:lineRule="auto"/>
      </w:pPr>
      <w:r>
        <w:t>Za obdobie dôchodkového poistenia sa považuje aj obdobie výkonu služby policajta, profesionálneho vojaka a vojaka prípravnej služby získané do 31. decembra 2003, ak toto obdobie policajt, profesionálny vojak a vojak prípravnej služby nezískali v rozsahu zakladajúcom nárok na výsluhový dôchodok podľa osobitného predpisu</w:t>
      </w:r>
      <w:r>
        <w:rPr>
          <w:sz w:val="15"/>
          <w:vertAlign w:val="superscript"/>
        </w:rPr>
        <w:t>1a</w:t>
      </w:r>
      <w:r>
        <w:rPr>
          <w:sz w:val="18"/>
        </w:rPr>
        <w:t xml:space="preserve">) </w:t>
      </w:r>
      <w:r>
        <w:t>a nebol im priznaný invalidný výsluhový dôchodok, invalidný dôchodok alebo čiastočný invalidný dôchodok podľa osobitného predpisu.</w:t>
      </w:r>
      <w:r>
        <w:rPr>
          <w:sz w:val="15"/>
          <w:vertAlign w:val="superscript"/>
        </w:rPr>
        <w:t>55</w:t>
      </w:r>
      <w:r>
        <w:rPr>
          <w:sz w:val="18"/>
        </w:rPr>
        <w:t>)</w:t>
      </w:r>
    </w:p>
    <w:p w:rsidR="00271AB0" w:rsidRDefault="00271AB0" w:rsidP="001F0CFC">
      <w:pPr>
        <w:numPr>
          <w:ilvl w:val="1"/>
          <w:numId w:val="665"/>
        </w:numPr>
        <w:spacing w:after="206" w:line="262" w:lineRule="auto"/>
      </w:pPr>
      <w:r>
        <w:t>Obdobie dôchodkového poistenia nie je obdobie dôchodkového poistenia fyzickej osoby uvedenej v § 15 ods. 1 písm. c) a obdobie výkonu služby policajta, profesionálneho vojaka a vojaka prípravnej služby, ktoré boli získané do 31. decembra 2003, ak boli zhodnotené na nárok na vdovský výsluhový dôchodok, vdovský dôchodok, vdovecký výsluhový dôchodok, vdovecký dôchodok, sirotský výsluhový dôchodok alebo sirotský dôchodok podľa osobitného predpisu.</w:t>
      </w:r>
      <w:r>
        <w:rPr>
          <w:sz w:val="15"/>
          <w:vertAlign w:val="superscript"/>
        </w:rPr>
        <w:t>2</w:t>
      </w:r>
      <w:r>
        <w:rPr>
          <w:sz w:val="18"/>
        </w:rPr>
        <w:t>)</w:t>
      </w:r>
    </w:p>
    <w:p w:rsidR="00271AB0" w:rsidRDefault="00271AB0" w:rsidP="001F0CFC">
      <w:pPr>
        <w:numPr>
          <w:ilvl w:val="1"/>
          <w:numId w:val="665"/>
        </w:numPr>
        <w:spacing w:after="310" w:line="262" w:lineRule="auto"/>
      </w:pPr>
      <w:r>
        <w:t>Za obdobie dôchodkového poistenia sa nepovažuje zamestnanie a náhradná doba získané pred 1. januárom 2004, ktoré boli zhodnotené na nárok na starobný dôchodok, ktorý bol prekvalifikovaný na výsluhový dôchodok, a obdobie dôchodkového poistenia občana Slovenskej republiky, ktorý vykonával základnú službu, náhradnú službu alebo zdokonaľovaciu službu v rámci vojenskej služby v ozbrojených silách, získané pred 1. januárom 2006, ak toto obdobie bolo zhodnotené na nárok na vdovský výsluhový dôchodok, vdovský dôchodok, vdovecký výsluhový dôchodok, vdovecký dôchodok, sirotský výsluhový dôchodok alebo sirotský dôchodok podľa osobitného predpisu.</w:t>
      </w:r>
      <w:r>
        <w:rPr>
          <w:sz w:val="15"/>
          <w:vertAlign w:val="superscript"/>
        </w:rPr>
        <w:t>2</w:t>
      </w:r>
      <w:r>
        <w:rPr>
          <w:sz w:val="18"/>
        </w:rPr>
        <w:t>)</w:t>
      </w:r>
    </w:p>
    <w:p w:rsidR="00271AB0" w:rsidRDefault="00271AB0" w:rsidP="00271AB0">
      <w:pPr>
        <w:spacing w:after="20" w:line="248" w:lineRule="auto"/>
        <w:ind w:left="100" w:right="90" w:hanging="10"/>
        <w:jc w:val="center"/>
      </w:pPr>
      <w:r>
        <w:rPr>
          <w:b/>
        </w:rPr>
        <w:t>§ 256</w:t>
      </w:r>
    </w:p>
    <w:p w:rsidR="00271AB0" w:rsidRDefault="00271AB0" w:rsidP="00271AB0">
      <w:pPr>
        <w:spacing w:after="218" w:line="248" w:lineRule="auto"/>
        <w:ind w:left="10" w:hanging="10"/>
        <w:jc w:val="center"/>
      </w:pPr>
      <w:r>
        <w:rPr>
          <w:b/>
        </w:rPr>
        <w:t>Obdobie poistenia v nezamestnanosti a pravdepodobný denný vymeriavací základ na určenie výšky dávky v nezamestnanosti</w:t>
      </w:r>
    </w:p>
    <w:p w:rsidR="00271AB0" w:rsidRDefault="00271AB0" w:rsidP="001F0CFC">
      <w:pPr>
        <w:numPr>
          <w:ilvl w:val="1"/>
          <w:numId w:val="666"/>
        </w:numPr>
        <w:spacing w:after="206" w:line="262" w:lineRule="auto"/>
      </w:pPr>
      <w:r>
        <w:t>Za obdobie poistenia v nezamestnanosti sa považuje aj obdobie platenia príspevku na poistenie v nezamestnanosti a obdobie, ktoré sa hodnotilo na účely vzniku nároku na podporu v nezamestnanosti získané pred 1. januárom 2004 podľa predpisov účinných do 31. decembra 2003.</w:t>
      </w:r>
    </w:p>
    <w:p w:rsidR="00271AB0" w:rsidRDefault="00271AB0" w:rsidP="001F0CFC">
      <w:pPr>
        <w:numPr>
          <w:ilvl w:val="1"/>
          <w:numId w:val="666"/>
        </w:numPr>
        <w:spacing w:after="291" w:line="262" w:lineRule="auto"/>
      </w:pPr>
      <w:r>
        <w:t>Výška dávky v nezamestnanosti sa určuje z pravdepodobného denného vymeriavacieho základu, ak poistenec nemal v rozhodujúcom období uvedenom v § 108 ods. 2 vymeriavací základ na platenie poistného na poistenie v nezamestnanosti. Pravdepodobný denný vymeriavací základ je jedna tridsatina minimálnej mzdy zamestnancov v pracovnom pomere odmeňovaných mesačnou mzdou, ktorá platí k prvému dňu kalendárneho mesiaca, v ktorom vznikol nárok na dávku v nezamestnanosti. Pravdepodobný denný vymeriavací základ sa zaokrúhľuje na štyri desatinné miesta nahor.</w:t>
      </w:r>
    </w:p>
    <w:p w:rsidR="00271AB0" w:rsidRDefault="00271AB0" w:rsidP="00271AB0">
      <w:pPr>
        <w:spacing w:after="20" w:line="248" w:lineRule="auto"/>
        <w:ind w:left="100" w:right="90" w:hanging="10"/>
        <w:jc w:val="center"/>
      </w:pPr>
      <w:r>
        <w:rPr>
          <w:b/>
        </w:rPr>
        <w:t>§ 257</w:t>
      </w:r>
    </w:p>
    <w:p w:rsidR="00271AB0" w:rsidRDefault="00271AB0" w:rsidP="00271AB0">
      <w:pPr>
        <w:spacing w:after="194" w:line="248" w:lineRule="auto"/>
        <w:ind w:left="100" w:right="90" w:hanging="10"/>
        <w:jc w:val="center"/>
      </w:pPr>
      <w:r>
        <w:rPr>
          <w:b/>
        </w:rPr>
        <w:t>Osobný vymeriavací základ</w:t>
      </w:r>
    </w:p>
    <w:p w:rsidR="00271AB0" w:rsidRDefault="00271AB0" w:rsidP="00271AB0">
      <w:pPr>
        <w:spacing w:after="291"/>
        <w:ind w:left="-15"/>
      </w:pPr>
      <w:r>
        <w:t>Osobný vymeriavací základ v období pred 1. januárom 1993 je úhrn hrubých zárobkov za príslušný kalendárny rok, ktoré podliehali dani zo mzdy bez odpočítania tejto dane. Osobný vymeriavací základ v období od 1. januára 1993 do 31. decembra 2003 je úhrn vymeriavacích základov, z ktorých fyzická osoba zúčastnená na dôchodkovom zabezpečení platila poistné na dôchodkové zabezpečenie za príslušný kalendárny rok.</w:t>
      </w:r>
    </w:p>
    <w:p w:rsidR="00271AB0" w:rsidRDefault="00271AB0" w:rsidP="00271AB0">
      <w:pPr>
        <w:spacing w:after="20" w:line="248" w:lineRule="auto"/>
        <w:ind w:left="100" w:right="90" w:hanging="10"/>
        <w:jc w:val="center"/>
      </w:pPr>
      <w:r>
        <w:rPr>
          <w:b/>
        </w:rPr>
        <w:t>§ 258</w:t>
      </w:r>
    </w:p>
    <w:p w:rsidR="00271AB0" w:rsidRDefault="00271AB0" w:rsidP="00271AB0">
      <w:pPr>
        <w:spacing w:after="218" w:line="248" w:lineRule="auto"/>
        <w:ind w:left="100" w:right="90" w:hanging="10"/>
        <w:jc w:val="center"/>
      </w:pPr>
      <w:r>
        <w:rPr>
          <w:b/>
        </w:rPr>
        <w:t>Výchova dieťaťa na určenie dôchodkového veku žien v období od 1. januára 2004 do 31. decembra 2014</w:t>
      </w:r>
    </w:p>
    <w:p w:rsidR="00271AB0" w:rsidRDefault="00271AB0" w:rsidP="00271AB0">
      <w:pPr>
        <w:spacing w:after="291"/>
        <w:ind w:left="-15"/>
      </w:pPr>
      <w:r>
        <w:t>Poistenkyni, ktorá v období od 1. januára 2004 do 31. decembra 2014 dovŕši dôchodkový vek podľa § 65 ods. 4 až 8, sa výchova dieťaťa posudzuje podľa predpisov účinných pred 1. januárom 2004.</w:t>
      </w:r>
    </w:p>
    <w:p w:rsidR="00271AB0" w:rsidRDefault="00271AB0" w:rsidP="00271AB0">
      <w:pPr>
        <w:spacing w:after="286" w:line="248" w:lineRule="auto"/>
        <w:ind w:left="100" w:hanging="10"/>
        <w:jc w:val="center"/>
      </w:pPr>
      <w:r>
        <w:rPr>
          <w:b/>
        </w:rPr>
        <w:t>Nároky na dávky vzniknuté pred 1. januárom 2004</w:t>
      </w:r>
    </w:p>
    <w:p w:rsidR="00271AB0" w:rsidRDefault="00271AB0" w:rsidP="00271AB0">
      <w:pPr>
        <w:spacing w:after="194" w:line="248" w:lineRule="auto"/>
        <w:ind w:left="100" w:right="90" w:hanging="10"/>
        <w:jc w:val="center"/>
      </w:pPr>
      <w:r>
        <w:rPr>
          <w:b/>
        </w:rPr>
        <w:t>§ 259</w:t>
      </w:r>
    </w:p>
    <w:p w:rsidR="00271AB0" w:rsidRDefault="00271AB0" w:rsidP="001F0CFC">
      <w:pPr>
        <w:numPr>
          <w:ilvl w:val="1"/>
          <w:numId w:val="667"/>
        </w:numPr>
        <w:spacing w:after="206" w:line="262" w:lineRule="auto"/>
      </w:pPr>
      <w:r>
        <w:t>V konaniach o nárokoch na dávky a ich výplatu z nemocenského poistenia, dôchodkového zabezpečenia, o nároku na úpravu dôchodku z dôvodu jediného zdroja príjmu, o nárokoch na náhradu škody spôsobenú pracovným úrazom alebo chorobou z povolania, o nároku zamestnanca z pracovného pomeru, ktoré sa uspokojovali z garančného fondu (ďalej len „peňažná náhrada“) a o nároku na podporu v nezamestnanosti, ktoré vznikli pred 1. januárom 2004, o ktorých nebolo do tohto dňa právoplatne rozhodnuté, a o priznaní, odňatí alebo zmene sumy dávky, náhrady škody spôsobenej pracovným úrazom alebo chorobou z povolania alebo podpory v nezamestnanosti za obdobie pred 1. januárom 2004, aj keď o uvedenej dávke, náhrade škody, peňažnej náhrade alebo podpore v nezamestnanosti už bolo právoplatne rozhodnuté, sa rozhodne podľa predpisov účinných do 31. decembra 2003 s odchýlkami ďalej ustanovenými.</w:t>
      </w:r>
    </w:p>
    <w:p w:rsidR="00271AB0" w:rsidRDefault="00271AB0" w:rsidP="001F0CFC">
      <w:pPr>
        <w:numPr>
          <w:ilvl w:val="1"/>
          <w:numId w:val="667"/>
        </w:numPr>
        <w:spacing w:after="206" w:line="262" w:lineRule="auto"/>
      </w:pPr>
      <w:r>
        <w:t>V konaniach o dávkach dôchodkového zabezpečenia, na ktoré nevznikol nárok do 31. decembra 2003 podľa predpisov účinných pred 1. januárom 2005 (§ 259 ods. 1) z dôvodu nesplnenia podmienky trvalého pobytu na území Slovenskej republiky a ktoré do 31. decembra 2004 neboli právoplatne skončené, sa rozhodne po 31. decembri 2004 podľa predpisov účinných pred 1. januárom 2004. Podmienka trvalého pobytu na území Slovenskej republiky sa od 1. januára 2005 považuje za splnenú. O dávkach dôchodkového zabezpečenia podľa prvej vety, ktoré neboli priznané a o ktorých bolo do 31. decembra 2004 právoplatne rozhodnuté, sa rozhodne znovu na žiadosť poistenca.</w:t>
      </w:r>
    </w:p>
    <w:p w:rsidR="00271AB0" w:rsidRDefault="00271AB0" w:rsidP="00271AB0">
      <w:pPr>
        <w:spacing w:after="194" w:line="248" w:lineRule="auto"/>
        <w:ind w:left="100" w:right="90" w:hanging="10"/>
        <w:jc w:val="center"/>
      </w:pPr>
      <w:r>
        <w:rPr>
          <w:b/>
        </w:rPr>
        <w:t>§ 260</w:t>
      </w:r>
    </w:p>
    <w:p w:rsidR="00271AB0" w:rsidRDefault="00271AB0" w:rsidP="001F0CFC">
      <w:pPr>
        <w:numPr>
          <w:ilvl w:val="1"/>
          <w:numId w:val="668"/>
        </w:numPr>
        <w:spacing w:after="3" w:line="262" w:lineRule="auto"/>
      </w:pPr>
      <w:r>
        <w:t>Dávky nemocenského poistenia, dávky dôchodkového zabezpečenia, plnenia vyplývajúce z nárokov na náhradu škody spôsobenej pracovným úrazom alebo chorobou z povolania, peňažná náhrada a podpora v nezamestnanosti, priznané podľa predpisov účinných pred 1. januárom 2004, sa považujú po 31. decembri 2003 za dávky podľa tohto zákona, a to v sume, v akej patrili k 31. decembru 2003; ak nárok na výplatu týchto dávok, plnení, peňažnej náhrady a podpory v nezamestnanosti trval k 31. decembru 2003, dávky, plnenia, peňažná náhrada a podpora v nezamestnanosti sa vyplácajú aj po tomto dni za podmienok ustanovených predpismi účinnými do 31. decembra 2003, ak tento zákon neustanovuje inak. Nárok na výplatu starobného dôchodku a pomerného starobného dôchodku, ktoré boli priznané podľa predpisov účinných pred 1.</w:t>
      </w:r>
    </w:p>
    <w:p w:rsidR="00271AB0" w:rsidRDefault="00271AB0" w:rsidP="00271AB0">
      <w:pPr>
        <w:ind w:left="-15" w:firstLine="0"/>
      </w:pPr>
      <w:r>
        <w:t>januárom 2004, sa posudzuje po 31. decembri 2003 podľa predpisu účinného od 1. januára 2004.</w:t>
      </w:r>
    </w:p>
    <w:p w:rsidR="00271AB0" w:rsidRDefault="00271AB0" w:rsidP="001F0CFC">
      <w:pPr>
        <w:numPr>
          <w:ilvl w:val="1"/>
          <w:numId w:val="668"/>
        </w:numPr>
        <w:spacing w:after="103" w:line="262" w:lineRule="auto"/>
      </w:pPr>
      <w:r>
        <w:t>Kde sa vo všeobecne záväzných právnych predpisoch vydaných pred 1. januárom 2004 používa pojem</w:t>
      </w:r>
    </w:p>
    <w:p w:rsidR="00271AB0" w:rsidRDefault="00271AB0" w:rsidP="001F0CFC">
      <w:pPr>
        <w:numPr>
          <w:ilvl w:val="0"/>
          <w:numId w:val="669"/>
        </w:numPr>
        <w:spacing w:after="104" w:line="262" w:lineRule="auto"/>
        <w:ind w:hanging="283"/>
      </w:pPr>
      <w:r>
        <w:t>„podpora pri ošetrovaní člena rodiny“, rozumie sa tým „ošetrovné“,</w:t>
      </w:r>
    </w:p>
    <w:p w:rsidR="00271AB0" w:rsidRDefault="00271AB0" w:rsidP="001F0CFC">
      <w:pPr>
        <w:numPr>
          <w:ilvl w:val="0"/>
          <w:numId w:val="669"/>
        </w:numPr>
        <w:spacing w:after="104" w:line="262" w:lineRule="auto"/>
        <w:ind w:hanging="283"/>
      </w:pPr>
      <w:r>
        <w:t>„peňažná pomoc v materstve“, rozumie sa tým „materské“,</w:t>
      </w:r>
    </w:p>
    <w:p w:rsidR="00271AB0" w:rsidRDefault="00271AB0" w:rsidP="001F0CFC">
      <w:pPr>
        <w:numPr>
          <w:ilvl w:val="0"/>
          <w:numId w:val="669"/>
        </w:numPr>
        <w:spacing w:after="104" w:line="262" w:lineRule="auto"/>
        <w:ind w:hanging="283"/>
      </w:pPr>
      <w:r>
        <w:t>„vyrovnávací príspevok v tehotenstve a materstve“, rozumie sa tým „vyrovnávacia dávka“,</w:t>
      </w:r>
    </w:p>
    <w:p w:rsidR="00271AB0" w:rsidRDefault="00271AB0" w:rsidP="001F0CFC">
      <w:pPr>
        <w:numPr>
          <w:ilvl w:val="0"/>
          <w:numId w:val="669"/>
        </w:numPr>
        <w:spacing w:after="4" w:line="262" w:lineRule="auto"/>
        <w:ind w:hanging="283"/>
      </w:pPr>
      <w:r>
        <w:t>„dávky</w:t>
      </w:r>
      <w:r>
        <w:tab/>
        <w:t>nemocenského</w:t>
      </w:r>
      <w:r>
        <w:tab/>
        <w:t>poistenia“,</w:t>
      </w:r>
      <w:r>
        <w:tab/>
        <w:t>s výnimkou</w:t>
      </w:r>
      <w:r>
        <w:tab/>
        <w:t>kúpeľnej</w:t>
      </w:r>
      <w:r>
        <w:tab/>
        <w:t>starostlivosti,</w:t>
      </w:r>
      <w:r>
        <w:tab/>
        <w:t>rozumie</w:t>
      </w:r>
      <w:r>
        <w:tab/>
        <w:t>sa</w:t>
      </w:r>
      <w:r>
        <w:tab/>
        <w:t>tým</w:t>
      </w:r>
    </w:p>
    <w:p w:rsidR="00271AB0" w:rsidRDefault="00271AB0" w:rsidP="00271AB0">
      <w:pPr>
        <w:spacing w:after="104"/>
        <w:ind w:left="283" w:firstLine="0"/>
      </w:pPr>
      <w:r>
        <w:t>„nemocenské dávky“,</w:t>
      </w:r>
    </w:p>
    <w:p w:rsidR="00271AB0" w:rsidRDefault="00271AB0" w:rsidP="001F0CFC">
      <w:pPr>
        <w:numPr>
          <w:ilvl w:val="0"/>
          <w:numId w:val="669"/>
        </w:numPr>
        <w:spacing w:after="4" w:line="262" w:lineRule="auto"/>
        <w:ind w:hanging="283"/>
      </w:pPr>
      <w:r>
        <w:t>„dávka dôchodkového zabezpečenia“, s výnimkou kúpeľnej starostlivosti, rozumie sa tým</w:t>
      </w:r>
    </w:p>
    <w:p w:rsidR="00271AB0" w:rsidRDefault="00271AB0" w:rsidP="00271AB0">
      <w:pPr>
        <w:spacing w:after="104"/>
        <w:ind w:left="283" w:firstLine="0"/>
      </w:pPr>
      <w:r>
        <w:t>„dôchodková dávka“,</w:t>
      </w:r>
    </w:p>
    <w:p w:rsidR="00271AB0" w:rsidRDefault="00271AB0" w:rsidP="001F0CFC">
      <w:pPr>
        <w:numPr>
          <w:ilvl w:val="0"/>
          <w:numId w:val="669"/>
        </w:numPr>
        <w:spacing w:after="104" w:line="262" w:lineRule="auto"/>
        <w:ind w:hanging="283"/>
      </w:pPr>
      <w:r>
        <w:t>„dôchodkové zabezpečenie“, rozumie sa tým „dôchodkové poistenie“,</w:t>
      </w:r>
    </w:p>
    <w:p w:rsidR="00271AB0" w:rsidRDefault="00271AB0" w:rsidP="001F0CFC">
      <w:pPr>
        <w:numPr>
          <w:ilvl w:val="0"/>
          <w:numId w:val="669"/>
        </w:numPr>
        <w:spacing w:after="103" w:line="262" w:lineRule="auto"/>
        <w:ind w:hanging="283"/>
      </w:pPr>
      <w:r>
        <w:t>„príspevok na poistenie v nezamestnanosti“, rozumie sa tým „poistné na poistenie v nezamestnanosti“,</w:t>
      </w:r>
    </w:p>
    <w:p w:rsidR="00271AB0" w:rsidRDefault="00271AB0" w:rsidP="001F0CFC">
      <w:pPr>
        <w:numPr>
          <w:ilvl w:val="0"/>
          <w:numId w:val="669"/>
        </w:numPr>
        <w:spacing w:after="104" w:line="262" w:lineRule="auto"/>
        <w:ind w:hanging="283"/>
      </w:pPr>
      <w:r>
        <w:t>„podpora v nezamestnanosti“, rozumie sa tým „dávka v nezamestnanosti“,</w:t>
      </w:r>
    </w:p>
    <w:p w:rsidR="00271AB0" w:rsidRDefault="00271AB0" w:rsidP="001F0CFC">
      <w:pPr>
        <w:numPr>
          <w:ilvl w:val="0"/>
          <w:numId w:val="669"/>
        </w:numPr>
        <w:spacing w:after="104" w:line="262" w:lineRule="auto"/>
        <w:ind w:hanging="283"/>
      </w:pPr>
      <w:r>
        <w:t>„príspevok do garančného fondu“, rozumie sa tým „poistné na garančné poistenie“,</w:t>
      </w:r>
    </w:p>
    <w:p w:rsidR="00271AB0" w:rsidRDefault="00271AB0" w:rsidP="001F0CFC">
      <w:pPr>
        <w:numPr>
          <w:ilvl w:val="0"/>
          <w:numId w:val="669"/>
        </w:numPr>
        <w:spacing w:after="104" w:line="262" w:lineRule="auto"/>
        <w:ind w:hanging="283"/>
      </w:pPr>
      <w:r>
        <w:t>„peňažná náhrada“, rozumie sa tým „dávka garančného poistenia“,</w:t>
      </w:r>
    </w:p>
    <w:p w:rsidR="00271AB0" w:rsidRDefault="00271AB0" w:rsidP="001F0CFC">
      <w:pPr>
        <w:numPr>
          <w:ilvl w:val="0"/>
          <w:numId w:val="669"/>
        </w:numPr>
        <w:spacing w:after="291" w:line="262" w:lineRule="auto"/>
        <w:ind w:hanging="283"/>
      </w:pPr>
      <w:r>
        <w:t>„výkon štátneho dozoru nad vykonávaním nemocenského poistenia a dôchodkového zabezpečenia“, rozumie sa tým „výkon dozoru štátu nad vykonávaním sociálneho poistenia“.</w:t>
      </w:r>
    </w:p>
    <w:p w:rsidR="00271AB0" w:rsidRDefault="00271AB0" w:rsidP="00271AB0">
      <w:pPr>
        <w:spacing w:after="194" w:line="248" w:lineRule="auto"/>
        <w:ind w:left="100" w:right="90" w:hanging="10"/>
        <w:jc w:val="center"/>
      </w:pPr>
      <w:r>
        <w:rPr>
          <w:b/>
        </w:rPr>
        <w:t>§ 261</w:t>
      </w:r>
    </w:p>
    <w:p w:rsidR="00271AB0" w:rsidRDefault="00271AB0" w:rsidP="001F0CFC">
      <w:pPr>
        <w:numPr>
          <w:ilvl w:val="1"/>
          <w:numId w:val="669"/>
        </w:numPr>
        <w:spacing w:after="206" w:line="262" w:lineRule="auto"/>
      </w:pPr>
      <w:r>
        <w:t>Suma starobného dôchodku poistenca, ktorý splnil podmienky nároku na tento dôchodok pred 1. januárom 2004, je po vzniku nároku na starobný dôchodok nepretržite zamestnaný k 31. decembru 2003 a nepoberal starobný dôchodok, invalidný dôchodok alebo ich časť, sa určí podľa tohto zákona. Náhradné doby získané po vzniku nároku na starobný dôchodok sa posudzujú podľa predpisov účinných do 31. decembra 2003.</w:t>
      </w:r>
      <w:r>
        <w:rPr>
          <w:sz w:val="15"/>
          <w:vertAlign w:val="superscript"/>
        </w:rPr>
        <w:t>110</w:t>
      </w:r>
      <w:r>
        <w:rPr>
          <w:sz w:val="18"/>
        </w:rPr>
        <w:t xml:space="preserve">) </w:t>
      </w:r>
      <w:r>
        <w:t>Táto suma nesmie byť nižšia ako suma určená podľa predpisov účinných do 31. decembra 2003, a to vrátane úpravy dôchodkov a zvýšenia dôchodkov prislúchajúcich podľa osobitného predpisu.</w:t>
      </w:r>
      <w:r>
        <w:rPr>
          <w:sz w:val="15"/>
          <w:vertAlign w:val="superscript"/>
        </w:rPr>
        <w:t>111</w:t>
      </w:r>
      <w:r>
        <w:rPr>
          <w:sz w:val="18"/>
        </w:rPr>
        <w:t xml:space="preserve">) </w:t>
      </w:r>
      <w:r>
        <w:t>Ak rozhodujúce obdobie na určenie priemerného osobného mzdového bodu je kratšie ako desať rokov, predlžuje sa toto rozhodujúce obdobie pred 1. januárom 1994 tak, aby bolo desať rokov. Ustanovenia § 63 ods. 1 až 8 platia rovnako.</w:t>
      </w:r>
    </w:p>
    <w:p w:rsidR="00271AB0" w:rsidRDefault="00271AB0" w:rsidP="001F0CFC">
      <w:pPr>
        <w:numPr>
          <w:ilvl w:val="1"/>
          <w:numId w:val="669"/>
        </w:numPr>
        <w:spacing w:after="206" w:line="262" w:lineRule="auto"/>
      </w:pPr>
      <w:r>
        <w:t>Poistencovi, ktorý splnil podmienky nároku na starobný dôchodok pred 1. januárom 2004 a k 31. decembru 2003 nebol nepretržite zamestnaný, zvyšuje sa starobný dôchodok za obdobie dôchodkového poistenia získané po 31. decembri 2003 do 31. júla 2006 bez poberania starobného dôchodku alebo jeho časti alebo invalidného dôchodku podľa predpisov účinných do 31. decembra 2003, ak tento zákon neustanovuje inak.</w:t>
      </w:r>
    </w:p>
    <w:p w:rsidR="00271AB0" w:rsidRDefault="00271AB0" w:rsidP="001F0CFC">
      <w:pPr>
        <w:numPr>
          <w:ilvl w:val="1"/>
          <w:numId w:val="669"/>
        </w:numPr>
        <w:spacing w:after="103" w:line="262" w:lineRule="auto"/>
      </w:pPr>
      <w:r>
        <w:t>Poistencovi, ktorému vznikol nárok na výplatu starobného dôchodku pred 1. januárom 2004, zvyšuje sa starobný dôchodok za obdobie dôchodkového poistenia získané po 31. decembri 2003 do 31. júla 2006, ak tento zákon neustanovuje inak,</w:t>
      </w:r>
    </w:p>
    <w:p w:rsidR="00271AB0" w:rsidRDefault="00271AB0" w:rsidP="001F0CFC">
      <w:pPr>
        <w:numPr>
          <w:ilvl w:val="0"/>
          <w:numId w:val="670"/>
        </w:numPr>
        <w:spacing w:after="4" w:line="262" w:lineRule="auto"/>
        <w:ind w:hanging="283"/>
      </w:pPr>
      <w:r>
        <w:t>bez poberania tohto dôchodku alebo jeho časti podľa predpisov účinných do 31. decembra</w:t>
      </w:r>
    </w:p>
    <w:p w:rsidR="00271AB0" w:rsidRDefault="00271AB0" w:rsidP="00271AB0">
      <w:pPr>
        <w:spacing w:after="104"/>
        <w:ind w:left="283" w:firstLine="0"/>
      </w:pPr>
      <w:r>
        <w:t>2003,</w:t>
      </w:r>
    </w:p>
    <w:p w:rsidR="00271AB0" w:rsidRDefault="00271AB0" w:rsidP="001F0CFC">
      <w:pPr>
        <w:numPr>
          <w:ilvl w:val="0"/>
          <w:numId w:val="670"/>
        </w:numPr>
        <w:spacing w:after="206" w:line="262" w:lineRule="auto"/>
        <w:ind w:hanging="283"/>
      </w:pPr>
      <w:r>
        <w:t>počas poberania tohto dôchodku alebo jeho časti za každých 90 dní dôchodkového poistenia o 0,75 % priemerného mesačného zárobku, z ktorého sa vymeral starobný dôchodok.</w:t>
      </w:r>
    </w:p>
    <w:p w:rsidR="00271AB0" w:rsidRDefault="00271AB0" w:rsidP="001F0CFC">
      <w:pPr>
        <w:numPr>
          <w:ilvl w:val="1"/>
          <w:numId w:val="670"/>
        </w:numPr>
        <w:spacing w:after="206" w:line="262" w:lineRule="auto"/>
      </w:pPr>
      <w:r>
        <w:t>Obdobie dôchodkového poistenia získané po 31. decembri 2003 do 31. júla 2006 uvedené v odseku 2 a v odseku 3 písm. a) sa považuje za zamestnanie podľa predpisov účinných do 31. decembra 2003.</w:t>
      </w:r>
    </w:p>
    <w:p w:rsidR="00271AB0" w:rsidRDefault="00271AB0" w:rsidP="001F0CFC">
      <w:pPr>
        <w:numPr>
          <w:ilvl w:val="1"/>
          <w:numId w:val="670"/>
        </w:numPr>
        <w:spacing w:after="291" w:line="262" w:lineRule="auto"/>
      </w:pPr>
      <w:r>
        <w:t>Sociálna poisťovňa určí sumu starobného dôchodku podľa odseku 3 za kalendárny rok len raz.</w:t>
      </w:r>
    </w:p>
    <w:p w:rsidR="00271AB0" w:rsidRDefault="00271AB0" w:rsidP="00271AB0">
      <w:pPr>
        <w:spacing w:after="194" w:line="248" w:lineRule="auto"/>
        <w:ind w:left="100" w:right="90" w:hanging="10"/>
        <w:jc w:val="center"/>
      </w:pPr>
      <w:r>
        <w:rPr>
          <w:b/>
        </w:rPr>
        <w:t>§ 262</w:t>
      </w:r>
    </w:p>
    <w:p w:rsidR="00271AB0" w:rsidRDefault="00271AB0" w:rsidP="001F0CFC">
      <w:pPr>
        <w:numPr>
          <w:ilvl w:val="1"/>
          <w:numId w:val="671"/>
        </w:numPr>
        <w:spacing w:after="206" w:line="262" w:lineRule="auto"/>
      </w:pPr>
      <w:r>
        <w:t>Poistenec, ktorý splnil podmienky nároku na pomerný starobný dôchodok pred 1. januárom 2004, je po vzniku nároku na pomerný starobný dôchodok nepretržite zamestnaný k 31. decembru 2003 a nepoberal tento dôchodok alebo jeho časť alebo invalidný dôchodok, má po 31. decembri 2003 nárok na starobný dôchodok podľa tohto zákona; § 261 ods. 1 druhá až štvrtá veta platia rovnako.</w:t>
      </w:r>
    </w:p>
    <w:p w:rsidR="00271AB0" w:rsidRDefault="00271AB0" w:rsidP="001F0CFC">
      <w:pPr>
        <w:numPr>
          <w:ilvl w:val="1"/>
          <w:numId w:val="671"/>
        </w:numPr>
        <w:spacing w:after="206" w:line="262" w:lineRule="auto"/>
      </w:pPr>
      <w:r>
        <w:t>Poistencovi, ktorý splnil podmienky nároku na pomerný starobný dôchodok pred 1. januárom 2004 a k 31. decembru 2003 nebol nepretržite zamestnaný, zvyšuje sa pomerný starobný dôchodok za obdobie dôchodkového poistenia získané po 31. decembri 2003 do 31. júla 2006 bez poberania pomerného starobného dôchodku alebo jeho časti alebo invalidného dôchodku podľa predpisov účinných do 31. decembra 2003, ak tento zákon neustanovuje inak.</w:t>
      </w:r>
    </w:p>
    <w:p w:rsidR="00271AB0" w:rsidRDefault="00271AB0" w:rsidP="001F0CFC">
      <w:pPr>
        <w:numPr>
          <w:ilvl w:val="1"/>
          <w:numId w:val="671"/>
        </w:numPr>
        <w:spacing w:after="103" w:line="262" w:lineRule="auto"/>
      </w:pPr>
      <w:r>
        <w:t>Poistencovi, ktorému vznikol nárok na výplatu pomerného starobného dôchodku pred 1. januárom 2004, zvyšuje sa pomerný starobný dôchodok za obdobie dôchodkového poistenia získané po 31. decembri 2003 do 31. júla 2006, ak tento zákon neustanovuje inak,</w:t>
      </w:r>
    </w:p>
    <w:p w:rsidR="00271AB0" w:rsidRDefault="00271AB0" w:rsidP="001F0CFC">
      <w:pPr>
        <w:numPr>
          <w:ilvl w:val="0"/>
          <w:numId w:val="672"/>
        </w:numPr>
        <w:spacing w:after="4" w:line="262" w:lineRule="auto"/>
        <w:ind w:hanging="283"/>
      </w:pPr>
      <w:r>
        <w:t>bez poberania tohto dôchodku alebo jeho časti podľa predpisov účinných do 31. decembra</w:t>
      </w:r>
    </w:p>
    <w:p w:rsidR="00271AB0" w:rsidRDefault="00271AB0" w:rsidP="00271AB0">
      <w:pPr>
        <w:spacing w:after="104"/>
        <w:ind w:left="283" w:firstLine="0"/>
      </w:pPr>
      <w:r>
        <w:t>2003,</w:t>
      </w:r>
    </w:p>
    <w:p w:rsidR="00271AB0" w:rsidRDefault="00271AB0" w:rsidP="001F0CFC">
      <w:pPr>
        <w:numPr>
          <w:ilvl w:val="0"/>
          <w:numId w:val="672"/>
        </w:numPr>
        <w:spacing w:after="206" w:line="262" w:lineRule="auto"/>
        <w:ind w:hanging="283"/>
      </w:pPr>
      <w:r>
        <w:t>počas poberania tohto dôchodku alebo jeho časti za každých 90 dní dôchodkového poistenia o 0,75 % priemerného mesačného zárobku, z ktorého sa vymeral pomerný starobný dôchodok.</w:t>
      </w:r>
    </w:p>
    <w:p w:rsidR="00271AB0" w:rsidRDefault="00271AB0" w:rsidP="001F0CFC">
      <w:pPr>
        <w:numPr>
          <w:ilvl w:val="1"/>
          <w:numId w:val="672"/>
        </w:numPr>
        <w:spacing w:after="206" w:line="262" w:lineRule="auto"/>
      </w:pPr>
      <w:r>
        <w:t>Obdobie dôchodkového poistenia získané po 31. decembri 2003 do 31. júla 2006 uvedené v odseku 2 a v odseku 3 písm. a) sa považuje za zamestnanie podľa predpisov účinných do 31. decembra 2003.</w:t>
      </w:r>
    </w:p>
    <w:p w:rsidR="00271AB0" w:rsidRDefault="00271AB0" w:rsidP="001F0CFC">
      <w:pPr>
        <w:numPr>
          <w:ilvl w:val="1"/>
          <w:numId w:val="672"/>
        </w:numPr>
        <w:spacing w:after="291" w:line="262" w:lineRule="auto"/>
      </w:pPr>
      <w:r>
        <w:t>Pomerný starobný dôchodok priznaný pred 1. januárom 2004 a pomerný starobný dôchodok uvedený v odseku 2 sa od 1. januára 2004 považuje za starobný dôchodok.</w:t>
      </w:r>
    </w:p>
    <w:p w:rsidR="00271AB0" w:rsidRDefault="00271AB0" w:rsidP="00271AB0">
      <w:pPr>
        <w:spacing w:after="194" w:line="248" w:lineRule="auto"/>
        <w:ind w:left="100" w:right="90" w:hanging="10"/>
        <w:jc w:val="center"/>
      </w:pPr>
      <w:r>
        <w:rPr>
          <w:b/>
        </w:rPr>
        <w:t>§ 263</w:t>
      </w:r>
    </w:p>
    <w:p w:rsidR="00271AB0" w:rsidRDefault="00271AB0" w:rsidP="001F0CFC">
      <w:pPr>
        <w:numPr>
          <w:ilvl w:val="1"/>
          <w:numId w:val="673"/>
        </w:numPr>
        <w:spacing w:after="206" w:line="262" w:lineRule="auto"/>
      </w:pPr>
      <w:r>
        <w:t>Invalidný dôchodok a čiastočný invalidný dôchodok, ktoré boli priznané podľa predpisov účinných pred 1. januárom 2004, sa považujú po 31. decembri 2003 za invalidný dôchodok podľa tohto zákona v sume, v akej patrili k 31. decembru 2003 a vyplácajú sa aj po tomto dni za podmienok ustanovených predpismi účinnými do 31. decembra 2003, ak tento zákon neustanovuje inak. Ak poberateľ invalidného dôchodku podľa prvej vety vykonáva činnosť zamestnanca, práce na základe dohôd o prácach vykonávaných mimo pracovného pomeru alebo činnosť povinne nemocensky poistenej a povinne dôchodkovo poistenej samostatne zárobkovo činnej osoby, výkon týchto činností alebo prác nemá po 31. júli 2006 vplyv na nárok na výplatu invalidného dôchodku.</w:t>
      </w:r>
    </w:p>
    <w:p w:rsidR="00271AB0" w:rsidRDefault="00271AB0" w:rsidP="001F0CFC">
      <w:pPr>
        <w:numPr>
          <w:ilvl w:val="1"/>
          <w:numId w:val="673"/>
        </w:numPr>
        <w:spacing w:after="206" w:line="262" w:lineRule="auto"/>
      </w:pPr>
      <w:r>
        <w:t>Ustanovenie § 263 ods. 2 dňom vyhlásenia nálezu č. 460/2006 Z. z. v Zbierke zákonov Slovenskej republiky stratilo účinnosť. Ak Národná rada Slovenskej republiky neuvedie toto ustanovenie zákona do súladu s Ústavou Slovenskej republiky, stráca po šiestich mesiacoch od vyhlásenia tohto nálezu v Zbierke zákonov Slovenskej republiky platnosť.</w:t>
      </w:r>
    </w:p>
    <w:p w:rsidR="00271AB0" w:rsidRDefault="00271AB0" w:rsidP="001F0CFC">
      <w:pPr>
        <w:numPr>
          <w:ilvl w:val="1"/>
          <w:numId w:val="673"/>
        </w:numPr>
        <w:spacing w:after="206" w:line="262" w:lineRule="auto"/>
      </w:pPr>
      <w:r>
        <w:t>Trvanie invalidity podľa tohto zákona Sociálna poisťovňa nepreskúmava, ak poistenec, ktorému bol priznaný invalidný dôchodok alebo čiastočný invalidný dôchodok podľa predpisov účinných do 31. decembra 2003, dovŕšil pred 1. januárom 2004 vek najmenej 60 rokov, ak ide o muža a vek najmenej 57 rokov, ak ide o ženu.</w:t>
      </w:r>
    </w:p>
    <w:p w:rsidR="00271AB0" w:rsidRDefault="00271AB0" w:rsidP="001F0CFC">
      <w:pPr>
        <w:numPr>
          <w:ilvl w:val="1"/>
          <w:numId w:val="673"/>
        </w:numPr>
        <w:spacing w:after="206" w:line="262" w:lineRule="auto"/>
      </w:pPr>
      <w:r>
        <w:t>Ustanovenie § 263 ods. 4 dňom vyhlásenia nálezu č. 460/2006 Z. z. v Zbierke zákonov Slovenskej republiky stratilo účinnosť. Ak Národná rada Slovenskej republiky neuvedie toto ustanovenie zákona do súladu s Ústavou Slovenskej republiky, stráca po šiestich mesiacoch od vyhlásenia tohto nálezu v Zbierke zákonov Slovenskej republiky platnosť.</w:t>
      </w:r>
    </w:p>
    <w:p w:rsidR="00271AB0" w:rsidRDefault="00271AB0" w:rsidP="001F0CFC">
      <w:pPr>
        <w:numPr>
          <w:ilvl w:val="1"/>
          <w:numId w:val="673"/>
        </w:numPr>
        <w:spacing w:after="206" w:line="262" w:lineRule="auto"/>
      </w:pPr>
      <w:r>
        <w:t>Ustanovenie § 263 ods. 5 dňom vyhlásenia nálezu č. 460/2006 Z. z. v Zbierke zákonov Slovenskej republiky stratilo účinnosť. Ak Národná rada Slovenskej republiky neuvedie toto ustanovenie zákona do súladu s Ústavou Slovenskej republiky, stráca po šiestich mesiacoch od vyhlásenia tohto nálezu v Zbierke zákonov Slovenskej republiky platnosť.</w:t>
      </w:r>
    </w:p>
    <w:p w:rsidR="00271AB0" w:rsidRDefault="00271AB0" w:rsidP="001F0CFC">
      <w:pPr>
        <w:numPr>
          <w:ilvl w:val="1"/>
          <w:numId w:val="673"/>
        </w:numPr>
        <w:spacing w:after="206" w:line="262" w:lineRule="auto"/>
      </w:pPr>
      <w:r>
        <w:t>Ustanovenie § 263 ods. 6 dňom vyhlásenia nálezu č. 460/2006 Z. z. v Zbierke zákonov Slovenskej republiky stratilo účinnosť. Ak Národná rada Slovenskej republiky neuvedie toto ustanovenie zákona do súladu s Ústavou Slovenskej republiky, stráca po šiestich mesiacoch od vyhlásenia tohto nálezu v Zbierke zákonov Slovenskej republiky platnosť.</w:t>
      </w:r>
    </w:p>
    <w:p w:rsidR="00271AB0" w:rsidRDefault="00271AB0" w:rsidP="001F0CFC">
      <w:pPr>
        <w:numPr>
          <w:ilvl w:val="1"/>
          <w:numId w:val="673"/>
        </w:numPr>
        <w:spacing w:after="206" w:line="262" w:lineRule="auto"/>
      </w:pPr>
      <w:r>
        <w:t>Ustanovenie § 263 ods. 7 dňom vyhlásenia nálezu č. 460/2006 Z. z. v Zbierke zákonov Slovenskej republiky stratilo účinnosť. Ak Národná rada Slovenskej republiky neuvedie toto ustanovenie zákona do súladu s Ústavou Slovenskej republiky, stráca po šiestich mesiacoch od vyhlásenia tohto nálezu v Zbierke zákonov Slovenskej republiky platnosť.</w:t>
      </w:r>
    </w:p>
    <w:p w:rsidR="00271AB0" w:rsidRDefault="00271AB0" w:rsidP="001F0CFC">
      <w:pPr>
        <w:numPr>
          <w:ilvl w:val="1"/>
          <w:numId w:val="673"/>
        </w:numPr>
        <w:spacing w:after="206" w:line="262" w:lineRule="auto"/>
      </w:pPr>
      <w:r>
        <w:t>Invalidný dôchodok uvedený v odsekoch 1, 5 až 7, ktorého poberateľ pred 1. januárom 2004 dovŕšil vek najmenej 60 rokov, ak ide o muža alebo vek najmenej 57 rokov, ak ide o ženu, sa nepovažuje za starobný dôchodok.</w:t>
      </w:r>
    </w:p>
    <w:p w:rsidR="00271AB0" w:rsidRDefault="00271AB0" w:rsidP="001F0CFC">
      <w:pPr>
        <w:numPr>
          <w:ilvl w:val="1"/>
          <w:numId w:val="673"/>
        </w:numPr>
        <w:spacing w:after="206" w:line="262" w:lineRule="auto"/>
      </w:pPr>
      <w:r>
        <w:t>Invalidný dôchodok uvedený v odseku 1, ktorého poberateľ pred 1. januárom 2004 dovŕšil vek najmenej 60 rokov, ak ide o muža, alebo vek najmenej 57 rokov, ak ide o ženu, sa považuje od 1. januára 2005 za starobný dôchodok.</w:t>
      </w:r>
    </w:p>
    <w:p w:rsidR="00271AB0" w:rsidRDefault="00271AB0" w:rsidP="001F0CFC">
      <w:pPr>
        <w:numPr>
          <w:ilvl w:val="1"/>
          <w:numId w:val="673"/>
        </w:numPr>
        <w:spacing w:after="206" w:line="262" w:lineRule="auto"/>
      </w:pPr>
      <w:r>
        <w:t>Ak poberateľ invalidného dôchodku uvedeného v odsekoch 1, 5 až 7 splní podmienky nároku na výplatu starobného dôchodku alebo predčasného starobného dôchodku podľa tohto zákona, vypláca sa ten dôchodok, ktorý je vyšší. Pri rovnakej sume týchto dôchodkov sa vypláca ten dôchodok, ktorý si poistenec zvolil. Dňom úpravy výplaty týchto dôchodkov pre súbeh nárokov na ich výplatu zaniká nárok na dôchodok, ktorý sa nevypláca.</w:t>
      </w:r>
    </w:p>
    <w:p w:rsidR="00271AB0" w:rsidRDefault="00271AB0" w:rsidP="001F0CFC">
      <w:pPr>
        <w:numPr>
          <w:ilvl w:val="1"/>
          <w:numId w:val="673"/>
        </w:numPr>
        <w:spacing w:after="206" w:line="262" w:lineRule="auto"/>
      </w:pPr>
      <w:r>
        <w:t>Invalidné dôchodky uvedené v odsekoch 1, 5 až 8 sa po 31. decembri 2003 vyplácajú zo základného fondu invalidného poistenia.</w:t>
      </w:r>
    </w:p>
    <w:p w:rsidR="00271AB0" w:rsidRDefault="00271AB0" w:rsidP="001F0CFC">
      <w:pPr>
        <w:numPr>
          <w:ilvl w:val="1"/>
          <w:numId w:val="673"/>
        </w:numPr>
        <w:spacing w:after="206" w:line="262" w:lineRule="auto"/>
      </w:pPr>
      <w:r>
        <w:t>Invalidný dôchodok uvedený v odseku 9 sa vypláca po 31. decembri 2004 zo základného fondu starobného poistenia. Zo základného fondu starobného poistenia sa vypláca aj vdovský dôchodok, vdovecký dôchodok a sirotský dôchodok po poberateľovi invalidného dôchodku uvedeného v prvej vete.</w:t>
      </w:r>
    </w:p>
    <w:p w:rsidR="00271AB0" w:rsidRDefault="00271AB0" w:rsidP="001F0CFC">
      <w:pPr>
        <w:numPr>
          <w:ilvl w:val="1"/>
          <w:numId w:val="673"/>
        </w:numPr>
        <w:spacing w:after="206" w:line="262" w:lineRule="auto"/>
      </w:pPr>
      <w:r>
        <w:t>Suma invalidného dôchodku poistenca, ktorý splnil podmienky nároku na nové vymeranie pred 1. januárom 2004, je po vzniku nároku na nové vymeranie nepretržite zamestnaný k 31. decembru 2003, sa určí podľa predpisov účinných pred 1. januárom 2004, a to vrátane úpravy dôchodkov prislúchajúcej podľa osobitného predpisu.</w:t>
      </w:r>
      <w:r>
        <w:rPr>
          <w:sz w:val="15"/>
          <w:vertAlign w:val="superscript"/>
        </w:rPr>
        <w:t>111</w:t>
      </w:r>
      <w:r>
        <w:rPr>
          <w:sz w:val="18"/>
        </w:rPr>
        <w:t xml:space="preserve">) </w:t>
      </w:r>
      <w:r>
        <w:t>Rozhodujúcim obdobím na určenie priemerného mesačného zárobku sú kalendárne roky 1994 až 2003. Z obdobia dôchodkového poistenia získaného po 31. decembri 2003 nárok na nové vymeranie invalidného dôchodku nevzniká.</w:t>
      </w:r>
    </w:p>
    <w:p w:rsidR="00271AB0" w:rsidRDefault="00271AB0" w:rsidP="001F0CFC">
      <w:pPr>
        <w:numPr>
          <w:ilvl w:val="1"/>
          <w:numId w:val="673"/>
        </w:numPr>
        <w:spacing w:after="103" w:line="262" w:lineRule="auto"/>
      </w:pPr>
      <w:r>
        <w:t>V období od 1. januára 2004 do 31. decembra 2004 sa nárok na invalidný dôchodok posudzuje podľa predpisov účinných do 31. decembra 2003, ak občan</w:t>
      </w:r>
    </w:p>
    <w:p w:rsidR="00271AB0" w:rsidRDefault="00271AB0" w:rsidP="001F0CFC">
      <w:pPr>
        <w:numPr>
          <w:ilvl w:val="0"/>
          <w:numId w:val="674"/>
        </w:numPr>
        <w:spacing w:after="104" w:line="262" w:lineRule="auto"/>
        <w:ind w:hanging="283"/>
      </w:pPr>
      <w:r>
        <w:t>sa stal invalidný pred dovŕšením veku, v ktorom sa končí povinná školská dochádzka,</w:t>
      </w:r>
    </w:p>
    <w:p w:rsidR="00271AB0" w:rsidRDefault="00271AB0" w:rsidP="001F0CFC">
      <w:pPr>
        <w:numPr>
          <w:ilvl w:val="0"/>
          <w:numId w:val="674"/>
        </w:numPr>
        <w:spacing w:after="104" w:line="262" w:lineRule="auto"/>
        <w:ind w:hanging="283"/>
      </w:pPr>
      <w:r>
        <w:t xml:space="preserve">nezískal počet rokov dôchodkového poistenia na nárok na invalidný dôchodok a </w:t>
      </w:r>
    </w:p>
    <w:p w:rsidR="00271AB0" w:rsidRDefault="00271AB0" w:rsidP="001F0CFC">
      <w:pPr>
        <w:numPr>
          <w:ilvl w:val="0"/>
          <w:numId w:val="674"/>
        </w:numPr>
        <w:spacing w:after="206" w:line="262" w:lineRule="auto"/>
        <w:ind w:hanging="283"/>
      </w:pPr>
      <w:r>
        <w:t>dovŕšil 18 rokov veku.</w:t>
      </w:r>
    </w:p>
    <w:p w:rsidR="00271AB0" w:rsidRDefault="00271AB0" w:rsidP="001F0CFC">
      <w:pPr>
        <w:numPr>
          <w:ilvl w:val="1"/>
          <w:numId w:val="674"/>
        </w:numPr>
        <w:spacing w:after="206" w:line="262" w:lineRule="auto"/>
      </w:pPr>
      <w:r>
        <w:t>Nárok na invalidný dôchodok podľa § 70 ods. 2 má aj fyzická osoba narodená v období od 1. januára 1987 do 31. decembra 2004, ktorá sa stala invalidnou podľa predpisov účinných pred 1. januárom 2005 pred dovŕšením veku, v ktorom sa končí povinná školská dochádzka.</w:t>
      </w:r>
    </w:p>
    <w:p w:rsidR="00271AB0" w:rsidRDefault="00271AB0" w:rsidP="001F0CFC">
      <w:pPr>
        <w:numPr>
          <w:ilvl w:val="1"/>
          <w:numId w:val="674"/>
        </w:numPr>
        <w:spacing w:after="206" w:line="262" w:lineRule="auto"/>
      </w:pPr>
      <w:r>
        <w:t>Trvanie invalidity podľa tohto zákona od 1. augusta 2006 Sociálna poisťovňa nepreskúmava, ak poistenec, ktorému bol priznaný invalidný dôchodok alebo čiastočný invalidný dôchodok podľa predpisov účinných do 31. decembra 2003, dovŕšil do dňa preskúmania trvania invalidity podľa odseku 2 dôchodkový vek a Sociálna poisťovňa do 31. júla 2006 u tohto poistenca nepreskúmala trvanie invalidity. Poistencovi uvedenému v prvej vete sa invalidný dôchodok odo dňa dovŕšenia dôchodkového veku, najskôr od 1. augusta 2006, považuje za starobný dôchodok; § 293m ods. 2 a 4 platia rovnako. Tento starobný dôchodok sa vypláca zo základného fondu starobného poistenia. Zo základného fondu starobného poistenia sa vypláca aj vdovský dôchodok, vdovecký dôchodok a sirotský dôchodok po poberateľovi tohto starobného dôchodku.</w:t>
      </w:r>
    </w:p>
    <w:p w:rsidR="00271AB0" w:rsidRDefault="00271AB0" w:rsidP="001F0CFC">
      <w:pPr>
        <w:numPr>
          <w:ilvl w:val="1"/>
          <w:numId w:val="674"/>
        </w:numPr>
        <w:spacing w:after="291" w:line="262" w:lineRule="auto"/>
      </w:pPr>
      <w:r>
        <w:t>Na účely určenia sumy invalidného dôchodku uvedeného v odsekoch 5 a 7 sa určí osobný mzdový bod podľa § 62 za každý kalendárny rok patriaci do piatich zárobkovo najlepších kalendárnych rokov v rozhodujúcom období, z ktorých bol určený priemerný mesačný zárobok na výpočet tohto invalidného dôchodku. Priemerný osobný mzdový bod sa určí za týchto päť kalendárnych rokov a upravuje sa podľa tohto zákona. Ak bol priemerný mesačný zárobok určený z nižšieho počtu kalendárnych rokov, priemerný osobný mzdový bod sa určí z tohto nižšieho počtu kalendárnych rokov. Ak hrubý zárobok bola pevne určená suma, osobný mzdový bod sa určí ako podiel pevne určenej sumy, ktorá platí ku dňu vzniku nároku na predchádzajúcu dôchodkovú dávku, a jednej dvanástiny všeobecného vymeriavacieho základu za kalendárny rok, v ktorom vznikol nárok na dôchodkovú dávku.</w:t>
      </w:r>
    </w:p>
    <w:p w:rsidR="00271AB0" w:rsidRDefault="00271AB0" w:rsidP="00271AB0">
      <w:pPr>
        <w:spacing w:after="194" w:line="248" w:lineRule="auto"/>
        <w:ind w:left="100" w:right="90" w:hanging="10"/>
        <w:jc w:val="center"/>
      </w:pPr>
      <w:r>
        <w:rPr>
          <w:b/>
        </w:rPr>
        <w:t>§ 263a</w:t>
      </w:r>
    </w:p>
    <w:p w:rsidR="00271AB0" w:rsidRDefault="00271AB0" w:rsidP="00271AB0">
      <w:pPr>
        <w:spacing w:after="103"/>
        <w:ind w:left="-15"/>
      </w:pPr>
      <w:r>
        <w:t>(1) Poistencovi, ktorému bolo preskúmané trvanie invalidity podľa § 263 ods. 2 účinného do 18. júla 2006, Sociálna poisťovňa preskúma trvanie invalidity alebo čiastočnej invalidity podľa zákona účinného do 31. decembra 2003, ak tento zákon neustanovuje inak, a rozhodne</w:t>
      </w:r>
    </w:p>
    <w:p w:rsidR="00271AB0" w:rsidRDefault="00271AB0" w:rsidP="001F0CFC">
      <w:pPr>
        <w:numPr>
          <w:ilvl w:val="0"/>
          <w:numId w:val="675"/>
        </w:numPr>
        <w:spacing w:after="206" w:line="262" w:lineRule="auto"/>
        <w:ind w:hanging="283"/>
      </w:pPr>
      <w:r>
        <w:t>o nároku na invalidný dôchodok alebo čiastočný invalidný dôchodok a o nároku na jeho výplatu podľa predpisov účinných do 31. decembra 2003 vrátane zvýšenia dôchodku prislúchajúceho podľa zákona účinného od 1. januára 2004, ak po preskúmaní trvania invalidity podľa § 263 ods. 2 účinného do 18. júla 2006 bol odňatý invalidný dôchodok alebo čiastočný invalidný dôchodok, a to od zániku nároku na invalidný dôchodok alebo čiastočný invalidný dôchodok z dôvodu preskúmania trvania invalidity podľa § 263 ods. 2 účinného do 18. júla 2006,</w:t>
      </w:r>
    </w:p>
    <w:p w:rsidR="00271AB0" w:rsidRDefault="00271AB0" w:rsidP="001F0CFC">
      <w:pPr>
        <w:numPr>
          <w:ilvl w:val="0"/>
          <w:numId w:val="675"/>
        </w:numPr>
        <w:spacing w:after="103" w:line="262" w:lineRule="auto"/>
        <w:ind w:hanging="283"/>
      </w:pPr>
      <w:r>
        <w:t>o sume invalidného dôchodku alebo čiastočného invalidného dôchodku podľa predpisov účinných do 31. decembra 2003 vrátane zvýšenia dôchodku prislúchajúceho podľa zákona účinného od 1. januára 2004, ak po preskúmaní trvania invalidity podľa § 263 ods. 2 účinného do 18. júla 2006 sa vypláca invalidný dôchodok v sume určenej podľa zákona účinného od 1. januára 2004 a trvá nárok na invalidný dôchodok alebo čiastočný invalidný dôchodok podľa zákona účinného do 31. decembra 2003, a to od zmeny sumy invalidného dôchodku z dôvodu preskúmania trvania invalidity podľa § 263 ods. 2 účinného do 18. júla 2006, alebo</w:t>
      </w:r>
    </w:p>
    <w:p w:rsidR="00271AB0" w:rsidRDefault="00271AB0" w:rsidP="001F0CFC">
      <w:pPr>
        <w:numPr>
          <w:ilvl w:val="0"/>
          <w:numId w:val="675"/>
        </w:numPr>
        <w:spacing w:after="206" w:line="262" w:lineRule="auto"/>
        <w:ind w:hanging="283"/>
      </w:pPr>
      <w:r>
        <w:t>o trvaní nároku na výplatu invalidného dôchodku alebo čiastočného invalidného dôchodku v sume určenej podľa predpisov účinných do 31. decembra 2003 vrátane zvýšenia dôchodku prislúchajúceho podľa zákona účinného od 1. januára 2004, ak sa v takto určenej sume vypláca po preskúmaní trvania invalidity podľa § 263 ods. 2 účinného do 18. júla 2006 a trvá nárok na invalidný dôchodok alebo čiastočný invalidný dôchodok podľa zákona účinného do 31. decembra 2003.</w:t>
      </w:r>
    </w:p>
    <w:p w:rsidR="00271AB0" w:rsidRDefault="00271AB0" w:rsidP="00271AB0">
      <w:pPr>
        <w:spacing w:after="103"/>
        <w:ind w:left="-15"/>
      </w:pPr>
      <w:r>
        <w:t>(2) Poistencovi, ktorému bol priznaný invalidný dôchodok alebo čiastočný invalidný dôchodok podľa zákona účinného do 31. decembra 2003, nebola mu určená pri kontrolnej lekárskej prehliadke konanej pred 1. januárom 2004 lehota jej ďalšieho uskutočnenia po 31. decembri 2003 a po preskúmaní trvania invalidity podľa § 263 ods. 2 účinného do 18. júla 2006</w:t>
      </w:r>
    </w:p>
    <w:p w:rsidR="00271AB0" w:rsidRDefault="00271AB0" w:rsidP="001F0CFC">
      <w:pPr>
        <w:numPr>
          <w:ilvl w:val="0"/>
          <w:numId w:val="676"/>
        </w:numPr>
        <w:spacing w:after="103" w:line="262" w:lineRule="auto"/>
        <w:ind w:hanging="283"/>
      </w:pPr>
      <w:r>
        <w:t>bola mu znížená suma invalidného dôchodku, patrí odo dňa zmeny sumy invalidného dôchodku z dôvodu preskúmania trvania invalidity podľa § 263 ods. 2 účinného do 18. júla 2006 invalidný dôchodok alebo čiastočný invalidný dôchodok v sume, v akej patril k tomuto dňu vrátane zvýšenia dôchodku prislúchajúceho podľa zákona účinného od 1. januára 2004, alebo</w:t>
      </w:r>
    </w:p>
    <w:p w:rsidR="00271AB0" w:rsidRDefault="00271AB0" w:rsidP="001F0CFC">
      <w:pPr>
        <w:numPr>
          <w:ilvl w:val="0"/>
          <w:numId w:val="676"/>
        </w:numPr>
        <w:spacing w:after="206" w:line="262" w:lineRule="auto"/>
        <w:ind w:hanging="283"/>
      </w:pPr>
      <w:r>
        <w:t>bol mu odňatý invalidný dôchodok alebo čiastočný invalidný dôchodok, obnoví sa nárok na invalidný dôchodok alebo čiastočný invalidný dôchodok odo dňa zániku nároku na invalidný dôchodok alebo čiastočný invalidný dôchodok v sume, v akej patril k tomuto dňu vrátane zvýšenia dôchodku prislúchajúceho podľa zákona účinného od 1. januára 2004.</w:t>
      </w:r>
    </w:p>
    <w:p w:rsidR="00271AB0" w:rsidRDefault="00271AB0" w:rsidP="001F0CFC">
      <w:pPr>
        <w:numPr>
          <w:ilvl w:val="1"/>
          <w:numId w:val="676"/>
        </w:numPr>
        <w:spacing w:after="206" w:line="262" w:lineRule="auto"/>
      </w:pPr>
      <w:r>
        <w:t>Sociálna poisťovňa rozhodne o nároku na invalidný dôchodok alebo čiastočný invalidný dôchodok a o jeho sume podľa odsekov 1 a 2 aj vtedy, keď poistencom uvedeným v odsekoch 1 a 2 bol invalidný dôchodok prekvalifikovaný na starobný dôchodok.</w:t>
      </w:r>
    </w:p>
    <w:p w:rsidR="00271AB0" w:rsidRDefault="00271AB0" w:rsidP="001F0CFC">
      <w:pPr>
        <w:numPr>
          <w:ilvl w:val="1"/>
          <w:numId w:val="676"/>
        </w:numPr>
        <w:spacing w:after="206" w:line="262" w:lineRule="auto"/>
      </w:pPr>
      <w:r>
        <w:t>Na nárok na výplatu čiastočného invalidného dôchodku podľa odsekov 1 a 2 sa podmienka poklesu zárobku považuje za splnenú.</w:t>
      </w:r>
    </w:p>
    <w:p w:rsidR="00271AB0" w:rsidRDefault="00271AB0" w:rsidP="001F0CFC">
      <w:pPr>
        <w:numPr>
          <w:ilvl w:val="1"/>
          <w:numId w:val="676"/>
        </w:numPr>
        <w:spacing w:after="206" w:line="262" w:lineRule="auto"/>
      </w:pPr>
      <w:r>
        <w:t>Ak poistenec uvedený v odsekoch 1 a 2 má nárok na invalidný dôchodok alebo čiastočný invalidný dôchodok podľa zákona účinného do 31. decembra 2003 a súčasne má nárok na výplatu invalidného dôchodku podľa zákona účinného od 1. januára 2004, vypláca sa invalidný dôchodok, ktorý je vyšší alebo najvyšší. Pri rovnakej sume týchto dôchodkov vypláca sa dôchodok, ktorý si poistenec zvolil. Dňom úpravy výplaty invalidných dôchodkov pre súbeh nárokov na ich výplatu zaniká nárok na invalidný dôchodok, ktorý sa nevypláca.</w:t>
      </w:r>
    </w:p>
    <w:p w:rsidR="00271AB0" w:rsidRDefault="00271AB0" w:rsidP="001F0CFC">
      <w:pPr>
        <w:numPr>
          <w:ilvl w:val="1"/>
          <w:numId w:val="676"/>
        </w:numPr>
        <w:spacing w:after="103" w:line="262" w:lineRule="auto"/>
      </w:pPr>
      <w:r>
        <w:t xml:space="preserve">Vdove po poistencovi, ktorý zomrel po preskúmaní trvania invalidity podľa § 263 ods. 2 účinného do 18. júla 2006 a </w:t>
      </w:r>
    </w:p>
    <w:p w:rsidR="00271AB0" w:rsidRDefault="00271AB0" w:rsidP="001F0CFC">
      <w:pPr>
        <w:numPr>
          <w:ilvl w:val="0"/>
          <w:numId w:val="677"/>
        </w:numPr>
        <w:spacing w:after="103" w:line="262" w:lineRule="auto"/>
        <w:ind w:hanging="283"/>
      </w:pPr>
      <w:r>
        <w:t>bola mu znížená suma invalidného dôchodku, patrí odo dňa smrti tohto poistenca vdovský dôchodok v sume určenej z invalidného dôchodku alebo čiastočného invalidného dôchodku, na ktorý mal zomretý poistenec nárok ku dňu zmeny sumy invalidného dôchodku z dôvodu preskúmania trvania invalidity podľa § 263 ods. 2 účinného do 18. júla 2006 vrátane zvýšenia prislúchajúceho ku dňu jeho smrti a zvýšenia prislúchajúceho k vdovskému dôchodku podľa zákona účinného od 1. januára 2004, alebo</w:t>
      </w:r>
    </w:p>
    <w:p w:rsidR="00271AB0" w:rsidRDefault="00271AB0" w:rsidP="001F0CFC">
      <w:pPr>
        <w:numPr>
          <w:ilvl w:val="0"/>
          <w:numId w:val="677"/>
        </w:numPr>
        <w:spacing w:after="206" w:line="262" w:lineRule="auto"/>
        <w:ind w:hanging="283"/>
      </w:pPr>
      <w:r>
        <w:t>bol mu odňatý invalidný dôchodok alebo čiastočný invalidný dôchodok, vznikne nárok na vdovský dôchodok odo dňa smrti tohto poistenca a jeho suma sa určí z invalidného dôchodku alebo čiastočného invalidného dôchodku, na ktorý mal zomretý poistenec nárok ku dňu zániku nároku na invalidný dôchodok alebo čiastočný invalidný dôchodok z dôvodu preskúmania trvania invalidity podľa § 263 ods. 2 účinného do 18. júla 2006 vrátane zvýšenia prislúchajúceho ku dňu jeho smrti a zvýšenia prislúchajúceho k vdovskému dôchodku podľa zákona účinného od 1. januára 2004.</w:t>
      </w:r>
    </w:p>
    <w:p w:rsidR="00271AB0" w:rsidRDefault="00271AB0" w:rsidP="001F0CFC">
      <w:pPr>
        <w:numPr>
          <w:ilvl w:val="1"/>
          <w:numId w:val="677"/>
        </w:numPr>
        <w:spacing w:after="206" w:line="262" w:lineRule="auto"/>
      </w:pPr>
      <w:r>
        <w:t>Na vdovecký dôchodok a na sirotský dôchodok po poistencovi, ktorý zomrel po preskúmaní trvania invalidity podľa § 263 ods. 2 účinného do 18. júla 2006 a bola mu znížená suma invalidného dôchodku alebo mu bol odňatý invalidný dôchodok alebo čiastočný invalidný dôchodok, platí odsek 6 rovnako.</w:t>
      </w:r>
    </w:p>
    <w:p w:rsidR="00271AB0" w:rsidRDefault="00271AB0" w:rsidP="001F0CFC">
      <w:pPr>
        <w:numPr>
          <w:ilvl w:val="1"/>
          <w:numId w:val="677"/>
        </w:numPr>
        <w:spacing w:after="206" w:line="262" w:lineRule="auto"/>
      </w:pPr>
      <w:r>
        <w:t>Na nárok na invalidný dôchodok a čiastočný invalidný dôchodok a na určenie jeho sumy podľa odseku 1, odseku 6 písm. b) a odseku 7 podľa zákona účinného do 31. decembra 2003 sa za zamestnanie považuje aj obdobie dôchodkového poistenia získané po 31. decembri 2003 a za hrubý zárobok na určenie priemerného mesačného zárobku podľa zákona účinného do 31. decembra 2003 sa považuje aj vymeriavací základ na platenie poistného na starobné poistenie po 31. decembri 2003.</w:t>
      </w:r>
    </w:p>
    <w:p w:rsidR="00271AB0" w:rsidRDefault="00271AB0" w:rsidP="001F0CFC">
      <w:pPr>
        <w:numPr>
          <w:ilvl w:val="1"/>
          <w:numId w:val="677"/>
        </w:numPr>
        <w:spacing w:after="206" w:line="262" w:lineRule="auto"/>
      </w:pPr>
      <w:r>
        <w:t>O invalidnom dôchodku a čiastočnom invalidnom dôchodku podľa odsekov 1 a 2 Sociálna poisťovňa rozhodne z vlastného podnetu a o vdovskom dôchodku, vdoveckom dôchodku a sirotskom dôchodku podľa odsekov 6 a 7 Sociálna poisťovňa rozhodne na podnet manželky, manžela a nezaopatreného dieťaťa zomretého poistenca.</w:t>
      </w:r>
    </w:p>
    <w:p w:rsidR="00271AB0" w:rsidRDefault="00271AB0" w:rsidP="001F0CFC">
      <w:pPr>
        <w:numPr>
          <w:ilvl w:val="1"/>
          <w:numId w:val="677"/>
        </w:numPr>
        <w:spacing w:after="206" w:line="262" w:lineRule="auto"/>
      </w:pPr>
      <w:r>
        <w:t>Podnet podľa odseku 9 sa môže podať najneskôr do 30. septembra 2009. Sociálna poisťovňa rozhodne podľa odsekov 1 až 9 do 18 mesiacov od podania podnetu alebo do 30. septembra 2009, ak začala konanie z vlastného podnetu.</w:t>
      </w:r>
    </w:p>
    <w:p w:rsidR="00271AB0" w:rsidRDefault="00271AB0" w:rsidP="001F0CFC">
      <w:pPr>
        <w:numPr>
          <w:ilvl w:val="1"/>
          <w:numId w:val="677"/>
        </w:numPr>
        <w:spacing w:after="206" w:line="262" w:lineRule="auto"/>
      </w:pPr>
      <w:r>
        <w:t>Ak konanie o invalidnom dôchodku začaté podľa § 263 ods. 2 účinného do 18. júla 2006 a konanie o vdovskom dôchodku, vdoveckom dôchodku alebo sirotskom dôchodku po poberateľovi invalidného dôchodku, ktorému Sociálna poisťovňa preskúmala trvanie invalidity podľa § 263 ods. 2 účinného do 18. júla 2006, nebolo právoplatne skončené do 30. septembra 2006, o nároku na invalidný dôchodok, vdovský dôchodok, vdovecký dôchodok a sirotský dôchodok sa rozhodne podľa tohto zákona.</w:t>
      </w:r>
    </w:p>
    <w:p w:rsidR="00271AB0" w:rsidRDefault="00271AB0" w:rsidP="001F0CFC">
      <w:pPr>
        <w:numPr>
          <w:ilvl w:val="1"/>
          <w:numId w:val="677"/>
        </w:numPr>
        <w:spacing w:after="206" w:line="262" w:lineRule="auto"/>
      </w:pPr>
      <w:r>
        <w:t>Na účely tohto zákona a osobitných predpisov pokles schopnosti vykonávať zárobkovú činnosť poberateľa invalidného dôchodku priznaného podľa predpisov účinných pred 1. januárom 2004 je viac ako 70 % a poberateľa čiastočného invalidného dôchodku priznaného podľa predpisov účinných pred 1. januárom 2004 je 50 %.</w:t>
      </w:r>
    </w:p>
    <w:p w:rsidR="00271AB0" w:rsidRDefault="00271AB0" w:rsidP="001F0CFC">
      <w:pPr>
        <w:numPr>
          <w:ilvl w:val="1"/>
          <w:numId w:val="677"/>
        </w:numPr>
        <w:spacing w:after="291" w:line="262" w:lineRule="auto"/>
      </w:pPr>
      <w:r>
        <w:t>Poistenec, ktorému po preskúmaní trvania invalidity podľa § 263 ods. 2 účinného do 18. júla 2006 bol odňatý invalidný dôchodok alebo čiastočný invalidný dôchodok alebo sa mu znížila miera poklesu schopnosti vykonávať zárobkovú činnosť, sa považuje na účely platenia poistného podľa tohto zákona za poberateľa invalidného dôchodku a na účely osobitných predpisov za invalidného odo dňa vydania rozhodnutia podľa odsekov 1 a 2, ktorým sa prizná invalidný dôchodok a čiastočný invalidný dôchodok alebo určí jeho suma.</w:t>
      </w:r>
    </w:p>
    <w:p w:rsidR="00271AB0" w:rsidRDefault="00271AB0" w:rsidP="00271AB0">
      <w:pPr>
        <w:spacing w:after="194" w:line="248" w:lineRule="auto"/>
        <w:ind w:left="100" w:right="90" w:hanging="10"/>
        <w:jc w:val="center"/>
      </w:pPr>
      <w:r>
        <w:rPr>
          <w:b/>
        </w:rPr>
        <w:t>§ 263b</w:t>
      </w:r>
    </w:p>
    <w:p w:rsidR="00271AB0" w:rsidRDefault="00271AB0" w:rsidP="001F0CFC">
      <w:pPr>
        <w:numPr>
          <w:ilvl w:val="1"/>
          <w:numId w:val="678"/>
        </w:numPr>
        <w:spacing w:after="206" w:line="262" w:lineRule="auto"/>
      </w:pPr>
      <w:r>
        <w:t>Poistencovi, ktorému bol priznaný invalidný dôchodok alebo čiastočný invalidný dôchodok podľa predpisov účinných do 31. decembra 2003, tento dôchodok sa mu vypláca k 1. októbru 2006 a v období od 1. januára 2004 do 30. septembra 2006 nebolo mu preskúmané trvanie invalidity podľa § 263 ods. 2 účinného do 18. júla 2006, Sociálna poisťovňa po 30. septembri 2006 preskúmava trvanie invalidity alebo čiastočnej invalidity podľa predpisov účinných do 31. decembra 2003 a rozhoduje o nároku na invalidný dôchodok a čiastočný invalidný dôchodok podľa predpisov účinných do 31. decembra 2003. To platí aj vtedy, ak dôjde k zmene invalidity poistenca na čiastočnú invaliditu alebo k zmene čiastočnej invalidity poistenca na invaliditu. Sociálna poisťovňa rozhodne podľa druhej vety bez žiadosti.</w:t>
      </w:r>
    </w:p>
    <w:p w:rsidR="00271AB0" w:rsidRDefault="00271AB0" w:rsidP="001F0CFC">
      <w:pPr>
        <w:numPr>
          <w:ilvl w:val="1"/>
          <w:numId w:val="678"/>
        </w:numPr>
        <w:spacing w:after="291" w:line="262" w:lineRule="auto"/>
      </w:pPr>
      <w:r>
        <w:t>Za zamestnanie podľa zákona účinného do 31. decembra 2003 sa považuje aj obdobie dôchodkového poistenia získané po 31. decembri 2003 a za hrubý zárobok na určenie priemerného mesačného zárobku podľa zákona účinného do 31. decembra 2003 sa považuje aj vymeriavací základ na platenie poistného na starobné poistenie po 31. decembri 2003.</w:t>
      </w:r>
    </w:p>
    <w:p w:rsidR="00271AB0" w:rsidRDefault="00271AB0" w:rsidP="00271AB0">
      <w:pPr>
        <w:spacing w:after="194" w:line="248" w:lineRule="auto"/>
        <w:ind w:left="100" w:right="90" w:hanging="10"/>
        <w:jc w:val="center"/>
      </w:pPr>
      <w:r>
        <w:rPr>
          <w:b/>
        </w:rPr>
        <w:t>§ 264</w:t>
      </w:r>
    </w:p>
    <w:p w:rsidR="00271AB0" w:rsidRDefault="00271AB0" w:rsidP="001F0CFC">
      <w:pPr>
        <w:numPr>
          <w:ilvl w:val="1"/>
          <w:numId w:val="679"/>
        </w:numPr>
        <w:spacing w:after="206" w:line="262" w:lineRule="auto"/>
      </w:pPr>
      <w:r>
        <w:t>Vdove, ktorá má podľa predpisov účinných do 31. decembra 2003 nárok na vdovský dôchodok, vypláca sa vdovský dôchodok aj po tomto dni, ak spĺňa podmienky nároku na vdovský dôchodok a jeho výplatu podľa predpisov účinných do 31. decembra 2003, ak tento zákon neustanovuje inak.</w:t>
      </w:r>
    </w:p>
    <w:p w:rsidR="00271AB0" w:rsidRDefault="00271AB0" w:rsidP="001F0CFC">
      <w:pPr>
        <w:numPr>
          <w:ilvl w:val="1"/>
          <w:numId w:val="679"/>
        </w:numPr>
        <w:spacing w:after="291" w:line="262" w:lineRule="auto"/>
      </w:pPr>
      <w:r>
        <w:t>Ak vdova spĺňa po 31. decembri 2003 podmienky nároku na vdovský dôchodok a tento dôchodok sa k 1. januáru 2004 nevypláca z dôvodu súbehu s príjmom zo zárobkovej činnosti alebo z tohto dôvodu sa vypláca v nižšej sume, vdovský dôchodok sa od splátky dôchodku splatnej po 31. decembri 2003 na základe žiadosti upraví na sumu, v akej by sa vyplácal k 31. decembru 2003 bez obmedzenia z dôvodu súbehu s príjmom zo zárobkovej činnosti.</w:t>
      </w:r>
    </w:p>
    <w:p w:rsidR="00271AB0" w:rsidRDefault="00271AB0" w:rsidP="00271AB0">
      <w:pPr>
        <w:spacing w:after="194" w:line="248" w:lineRule="auto"/>
        <w:ind w:left="100" w:right="90" w:hanging="10"/>
        <w:jc w:val="center"/>
      </w:pPr>
      <w:r>
        <w:rPr>
          <w:b/>
        </w:rPr>
        <w:t>§ 265</w:t>
      </w:r>
    </w:p>
    <w:p w:rsidR="00271AB0" w:rsidRDefault="00271AB0" w:rsidP="00271AB0">
      <w:pPr>
        <w:spacing w:after="291"/>
        <w:ind w:left="-15"/>
      </w:pPr>
      <w:r>
        <w:t>Ak nárok na sirotský dôchodok priznaný podľa predpisov účinných do 31. decembra 2003 zanikol pred 1. januárom 2004 alebo po 31. decembri 2003 z dôvodu nesplnenia podmienky nezaopatrenosti dieťaťa a dieťa podmienku nezaopatrenosti opätovne splní po 31. decembri 2003, nárok na sirotský dôchodok vznikne znova, ak sú splnené podmienky nároku na tento dôchodok podľa tohto zákona. Nárok na sirotský dôchodok vznikne najskôr od 1. januára 2004 a jeho suma sa určí podľa tohto zákona. Ustanovenie § 81 ods. 6 sa nepoužije.</w:t>
      </w:r>
    </w:p>
    <w:p w:rsidR="00271AB0" w:rsidRDefault="00271AB0" w:rsidP="00271AB0">
      <w:pPr>
        <w:spacing w:after="194" w:line="248" w:lineRule="auto"/>
        <w:ind w:left="100" w:right="90" w:hanging="10"/>
        <w:jc w:val="center"/>
      </w:pPr>
      <w:r>
        <w:rPr>
          <w:b/>
        </w:rPr>
        <w:t>§ 266</w:t>
      </w:r>
    </w:p>
    <w:p w:rsidR="00271AB0" w:rsidRDefault="00271AB0" w:rsidP="001F0CFC">
      <w:pPr>
        <w:numPr>
          <w:ilvl w:val="1"/>
          <w:numId w:val="680"/>
        </w:numPr>
        <w:spacing w:after="206" w:line="262" w:lineRule="auto"/>
      </w:pPr>
      <w:r>
        <w:t>Dôchodok za výsluhu rokov priznaný do 31. decembra 2003 sa považuje po tomto dni za invalidný dôchodok, a to v sume, v akej patril do 31. decembra 2003, bez obmedzenia z dôvodu súbehu s príjmom zo zárobkovej činnosti.</w:t>
      </w:r>
    </w:p>
    <w:p w:rsidR="00271AB0" w:rsidRDefault="00271AB0" w:rsidP="001F0CFC">
      <w:pPr>
        <w:numPr>
          <w:ilvl w:val="1"/>
          <w:numId w:val="680"/>
        </w:numPr>
        <w:spacing w:after="291" w:line="262" w:lineRule="auto"/>
      </w:pPr>
      <w:r>
        <w:t>Poberateľovi invalidného dôchodku podľa odseku 1 sa splnenie podmienky invalidity neskúma.</w:t>
      </w:r>
    </w:p>
    <w:p w:rsidR="00271AB0" w:rsidRDefault="00271AB0" w:rsidP="00271AB0">
      <w:pPr>
        <w:spacing w:after="194" w:line="248" w:lineRule="auto"/>
        <w:ind w:left="100" w:right="90" w:hanging="10"/>
        <w:jc w:val="center"/>
      </w:pPr>
      <w:r>
        <w:rPr>
          <w:b/>
        </w:rPr>
        <w:t>§ 267</w:t>
      </w:r>
    </w:p>
    <w:p w:rsidR="00271AB0" w:rsidRDefault="00271AB0" w:rsidP="00271AB0">
      <w:pPr>
        <w:spacing w:after="291"/>
        <w:ind w:left="-15"/>
      </w:pPr>
      <w:r>
        <w:t>Dôchodok manželky, ktorý sa vypláca k 31. decembru 2003, vypláca sa aj po tomto dni za podmienok ustanovených predpismi účinnými do 31. decembra 2003, a to v sume, v akej patril do 31. decembra 2003. O dôchodku manželky rozhoduje a jeho výplatu zabezpečuje po 31. decembri 2003 organizačná zložka Sociálnej poisťovne, ktorá ako výkonný orgán Sociálnej poisťovne bola príslušná na rozhodovanie a zabezpečenie výplaty do 31. decembra 2003.</w:t>
      </w:r>
    </w:p>
    <w:p w:rsidR="00271AB0" w:rsidRDefault="00271AB0" w:rsidP="00271AB0">
      <w:pPr>
        <w:spacing w:after="194" w:line="248" w:lineRule="auto"/>
        <w:ind w:left="100" w:right="90" w:hanging="10"/>
        <w:jc w:val="center"/>
      </w:pPr>
      <w:r>
        <w:rPr>
          <w:b/>
        </w:rPr>
        <w:t>§ 268</w:t>
      </w:r>
    </w:p>
    <w:p w:rsidR="00271AB0" w:rsidRDefault="00271AB0" w:rsidP="00271AB0">
      <w:pPr>
        <w:ind w:left="-15"/>
      </w:pPr>
      <w:r>
        <w:t>Sociálny dôchodok, ktorý sa vypláca k 31. decembru 2003, vypláca sa aj po tomto dni za podmienok ustanovených predpismi účinnými do 31. decembra 2003, a to v sume, v akej patril do 31. decembra 2003. O sociálnom dôchodku rozhoduje a jeho výplatu zabezpečuje po 31. decembri 2003 organizačná zložka Sociálnej poisťovne, ktorá ako výkonný orgán Sociálnej poisťovne bola príslušná na rozhodovanie a zabezpečenie výplaty do 31. decembra 2003. Na zvýšenie sumy sociálneho dôchodku vyplácaného k 30. júnu kalendárneho roka platí § 82 rovnako.</w:t>
      </w:r>
    </w:p>
    <w:p w:rsidR="00271AB0" w:rsidRDefault="00271AB0" w:rsidP="00271AB0">
      <w:pPr>
        <w:spacing w:after="194" w:line="248" w:lineRule="auto"/>
        <w:ind w:left="100" w:right="90" w:hanging="10"/>
        <w:jc w:val="center"/>
      </w:pPr>
      <w:r>
        <w:rPr>
          <w:b/>
        </w:rPr>
        <w:t>§ 269</w:t>
      </w:r>
    </w:p>
    <w:p w:rsidR="00271AB0" w:rsidRDefault="00271AB0" w:rsidP="001F0CFC">
      <w:pPr>
        <w:numPr>
          <w:ilvl w:val="1"/>
          <w:numId w:val="681"/>
        </w:numPr>
        <w:spacing w:after="206" w:line="262" w:lineRule="auto"/>
      </w:pPr>
      <w:r>
        <w:t>Ak bol starobný dôchodok, pomerný starobný dôchodok, invalidný dôchodok, vdovský dôchodok, vdovecký dôchodok alebo sirotský dôchodok obojstranne osirelého dieťaťa upravený do 31. decembra 2003 z dôvodu jediného zdroja príjmu poberateľa dôchodku, tento dôchodok sa vypláca po 31. decembri 2003 za podmienok ustanovených predpismi účinnými do 31. decembra 2003, a to v sume, v akej patril k 31. decembru 2003. Zvýšenie dôchodku podľa § 82 patrí k sume dôchodku pred jeho úpravou z dôvodu jediného zdroja príjmu.</w:t>
      </w:r>
    </w:p>
    <w:p w:rsidR="00271AB0" w:rsidRDefault="00271AB0" w:rsidP="001F0CFC">
      <w:pPr>
        <w:numPr>
          <w:ilvl w:val="1"/>
          <w:numId w:val="681"/>
        </w:numPr>
        <w:spacing w:after="206" w:line="262" w:lineRule="auto"/>
      </w:pPr>
      <w:r>
        <w:t>Ak bol starobný dôchodok, pomerný starobný dôchodok alebo invalidný dôchodok upravený do 31. decembra 2003 z dôvodu jediného zdroja príjmu poberateľa tohto dôchodku a jeho rodinného príslušníka, tento dôchodok sa vypláca po 31. decembri 2003 za podmienok ustanovených predpismi účinnými do 31. decembra 2003, a to v sume, v akej patril k 31. decembru 2003. Zvýšenie dôchodku podľa § 82 patrí k sume dôchodku pred jeho úpravou z dôvodu jediného zdroja príjmu.</w:t>
      </w:r>
    </w:p>
    <w:p w:rsidR="00271AB0" w:rsidRDefault="00271AB0" w:rsidP="001F0CFC">
      <w:pPr>
        <w:numPr>
          <w:ilvl w:val="1"/>
          <w:numId w:val="681"/>
        </w:numPr>
        <w:spacing w:after="206" w:line="262" w:lineRule="auto"/>
      </w:pPr>
      <w:r>
        <w:t>Na sumu, o ktorú bol upravený starobný dôchodok, pomerný starobný dôchodok alebo invalidný dôchodok z dôvodu jediného zdroja príjmu, sa neprihliada pri určení sumy vdovského dôchodku, vdoveckého dôchodku a sirotského dôchodku.</w:t>
      </w:r>
    </w:p>
    <w:p w:rsidR="00271AB0" w:rsidRDefault="00271AB0" w:rsidP="001F0CFC">
      <w:pPr>
        <w:numPr>
          <w:ilvl w:val="1"/>
          <w:numId w:val="681"/>
        </w:numPr>
        <w:spacing w:after="291" w:line="262" w:lineRule="auto"/>
      </w:pPr>
      <w:r>
        <w:t>Suma, na ktorú sa dôchodok zvyšuje z dôvodu jediného zdroja príjmu vyjadrená v eurách, je 153,90 eura, ak ide o zvýšenie dôchodku poberateľa starobného dôchodku, pomerného starobného dôchodku, invalidného dôchodku, vdovského dôchodku, vdoveckého dôchodku alebo sirotského dôchodku obojstranne osirelého dieťaťa a 261,30 eura, ak ide o zvýšenie dôchodku pre poberateľa dôchodku a jeho rodinného príslušníka.</w:t>
      </w:r>
    </w:p>
    <w:p w:rsidR="00271AB0" w:rsidRDefault="00271AB0" w:rsidP="00271AB0">
      <w:pPr>
        <w:spacing w:after="194" w:line="248" w:lineRule="auto"/>
        <w:ind w:left="100" w:right="90" w:hanging="10"/>
        <w:jc w:val="center"/>
      </w:pPr>
      <w:r>
        <w:rPr>
          <w:b/>
        </w:rPr>
        <w:t>§ 270</w:t>
      </w:r>
    </w:p>
    <w:p w:rsidR="00271AB0" w:rsidRDefault="00271AB0" w:rsidP="00271AB0">
      <w:pPr>
        <w:spacing w:after="291"/>
        <w:ind w:left="-15"/>
      </w:pPr>
      <w:r>
        <w:t>Zvýšenie dôchodku pre bezvládnosť priznané podľa predpisov účinných do 31. decembra 2000 sa od 1. januára 2004 vypláca za podmienok ustanovených predpismi účinnými do 31. decembra 2000. O zvýšení dôchodku pre bezvládnosť rozhoduje a jeho výplatu zabezpečuje po 31. decembri 2003 organizačná zložka Sociálnej poisťovne, ktorá ako výkonný orgán Sociálnej poisťovne bola príslušná na rozhodovanie a zabezpečenie výplaty do 31. decembra 2003.</w:t>
      </w:r>
    </w:p>
    <w:p w:rsidR="00271AB0" w:rsidRDefault="00271AB0" w:rsidP="00271AB0">
      <w:pPr>
        <w:spacing w:after="194" w:line="248" w:lineRule="auto"/>
        <w:ind w:left="100" w:right="90" w:hanging="10"/>
        <w:jc w:val="center"/>
      </w:pPr>
      <w:r>
        <w:rPr>
          <w:b/>
        </w:rPr>
        <w:t>§ 271</w:t>
      </w:r>
    </w:p>
    <w:p w:rsidR="00271AB0" w:rsidRDefault="00271AB0" w:rsidP="00271AB0">
      <w:pPr>
        <w:spacing w:after="290"/>
        <w:ind w:left="-15"/>
      </w:pPr>
      <w:r>
        <w:t>O dávkach podľa osobitného predpisu</w:t>
      </w:r>
      <w:r>
        <w:rPr>
          <w:sz w:val="15"/>
          <w:vertAlign w:val="superscript"/>
        </w:rPr>
        <w:t>112</w:t>
      </w:r>
      <w:r>
        <w:rPr>
          <w:sz w:val="18"/>
        </w:rPr>
        <w:t xml:space="preserve">) </w:t>
      </w:r>
      <w:r>
        <w:t>po 31. decembri 2003 rozhoduje a ich výplatu zabezpečuje organizačná zložka Sociálnej poisťovne, ktorá ako výkonný orgán Sociálnej poisťovne bola príslušná na rozhodovanie a zabezpečenie výplaty do 31. decembra 2003.</w:t>
      </w:r>
    </w:p>
    <w:p w:rsidR="00271AB0" w:rsidRDefault="00271AB0" w:rsidP="00271AB0">
      <w:pPr>
        <w:spacing w:after="194" w:line="248" w:lineRule="auto"/>
        <w:ind w:left="100" w:right="90" w:hanging="10"/>
        <w:jc w:val="center"/>
      </w:pPr>
      <w:r>
        <w:rPr>
          <w:b/>
        </w:rPr>
        <w:t>§ 272</w:t>
      </w:r>
    </w:p>
    <w:p w:rsidR="00271AB0" w:rsidRDefault="00271AB0" w:rsidP="001F0CFC">
      <w:pPr>
        <w:numPr>
          <w:ilvl w:val="1"/>
          <w:numId w:val="682"/>
        </w:numPr>
        <w:spacing w:after="206" w:line="262" w:lineRule="auto"/>
      </w:pPr>
      <w:r>
        <w:t>Sociálna poisťovňa od 1. januára 2004 preberá od zamestnávateľa výplatu plnení vyplývajúcich zo zodpovednosti zamestnávateľa za škodu pri pracovnom úraze a chorobe z povolania, ktoré vznikli pred 26. novembrom 1993 a od zamestnávateľa, ktorý mal podľa osobitného predpisu postavenie štátneho orgánu, nároky vzniknuté pred 1. aprílom 2002 vyplývajúce zo zodpovednosti zamestnávateľa za škodu pri pracovnom úraze a chorobe z povolania.</w:t>
      </w:r>
    </w:p>
    <w:p w:rsidR="00271AB0" w:rsidRDefault="00271AB0" w:rsidP="001F0CFC">
      <w:pPr>
        <w:numPr>
          <w:ilvl w:val="1"/>
          <w:numId w:val="682"/>
        </w:numPr>
        <w:spacing w:after="206" w:line="262" w:lineRule="auto"/>
      </w:pPr>
      <w:r>
        <w:t>Nároky na výplatu plnení uvedených v odseku 1 sa posudzujú podľa predpisov účinných do 31. decembra 2003. Ak nárok na výplatu týchto plnení trvá aj po 31. decembri 2003, poskytujú sa v sume, v akej patrili do 31. decembra 2003.</w:t>
      </w:r>
    </w:p>
    <w:p w:rsidR="00271AB0" w:rsidRDefault="00271AB0" w:rsidP="001F0CFC">
      <w:pPr>
        <w:numPr>
          <w:ilvl w:val="1"/>
          <w:numId w:val="682"/>
        </w:numPr>
        <w:spacing w:after="206" w:line="262" w:lineRule="auto"/>
      </w:pPr>
      <w:r>
        <w:t>Náhrada za stratu na zárobku po skončení pracovnej neschopnosti alebo pri uznaní invalidity alebo čiastočnej invalidity a náhrada za stratu na dôchodku, ktoré sa vyplácali k 31. decembru 2003, a nárok na ich výplatu trvá aj po tomto dni, sa považujú od 1. januára 2004 za úrazovú rentu, a to v sume, v akej patrili do 31. decembra 2003. Na zvyšovanie úrazovej renty platí § 82 primerane.</w:t>
      </w:r>
    </w:p>
    <w:p w:rsidR="00271AB0" w:rsidRDefault="00271AB0" w:rsidP="001F0CFC">
      <w:pPr>
        <w:numPr>
          <w:ilvl w:val="1"/>
          <w:numId w:val="682"/>
        </w:numPr>
        <w:spacing w:after="206" w:line="262" w:lineRule="auto"/>
      </w:pPr>
      <w:r>
        <w:t>Náhrada nákladov na výživu pozostalých, ktorá sa vyplácala k 31. decembru 2003 a nárok na jej výplatu trvá aj po tomto dni, sa považuje od 1. januára 2004 za pozostalostnú úrazovú rentu, a to v sume, v akej patrila do 31. decembra 2003. Na zvyšovanie pozostalostnej úrazovej renty platí § 82 primerane.</w:t>
      </w:r>
    </w:p>
    <w:p w:rsidR="00271AB0" w:rsidRDefault="00271AB0" w:rsidP="001F0CFC">
      <w:pPr>
        <w:numPr>
          <w:ilvl w:val="1"/>
          <w:numId w:val="682"/>
        </w:numPr>
        <w:spacing w:after="206" w:line="262" w:lineRule="auto"/>
      </w:pPr>
      <w:r>
        <w:t>V konaniach o náhrade za stratu na zárobku po skončení pracovnej neschopnosti alebo pri uznaní invalidity alebo čiastočnej invalidity a o náhrade za stratu na dôchodku, ktoré neboli právoplatne skončené do 31. decembra 2003, sa po tomto dni rozhodne za obdobie do 31. decembra 2003 podľa predpisov účinných do 31. decembra 2003 a za obdobie po 31. decembri 2003 ako o úrazovej rente podľa tohto zákona. To platí aj na konanie o týchto náhradách, na ktoré vznikol nárok pred 1. januárom 2004 a žiadosť o ich priznanie a vyplácanie bola podaná po 31. decembri 2003.</w:t>
      </w:r>
    </w:p>
    <w:p w:rsidR="00271AB0" w:rsidRDefault="00271AB0" w:rsidP="001F0CFC">
      <w:pPr>
        <w:numPr>
          <w:ilvl w:val="1"/>
          <w:numId w:val="682"/>
        </w:numPr>
        <w:spacing w:after="206" w:line="262" w:lineRule="auto"/>
      </w:pPr>
      <w:r>
        <w:t>V konaní o náhrade nákladov na výživu pozostalých, ktoré nebolo právoplatne skončené do 31. decembra 2003, sa po tomto dni rozhodne za obdobie do 31. decembra 2003 podľa predpisov účinných do 31. decembra 2003 a za obdobie po 31. decembri 2003 ako o pozostalostnej úrazovej rente podľa tohto zákona. To platí aj na konanie o tejto náhrade, na ktorú vznikol nárok pred 1. januárom 2004 a žiadosť o jej priznanie a vyplácanie bola podaná po 31. decembri 2003.</w:t>
      </w:r>
    </w:p>
    <w:p w:rsidR="00271AB0" w:rsidRDefault="00271AB0" w:rsidP="001F0CFC">
      <w:pPr>
        <w:numPr>
          <w:ilvl w:val="1"/>
          <w:numId w:val="682"/>
        </w:numPr>
        <w:spacing w:after="206" w:line="262" w:lineRule="auto"/>
      </w:pPr>
      <w:r>
        <w:t>Zamestnávateľ, ktorý vypláca plnenia vyplývajúce z jeho zodpovednosti za škodu pri pracovnom úraze a chorobe z povolania vzniknuté pred 26. novembrom 1993, a zamestnávateľ, ktorý mal podľa osobitného predpisu postavenie štátneho orgánu a ktorý vyplácal plnenia vyplývajúce z jeho zodpovednosti za škodu pri pracovnom úraze a chorobe z povolania vzniknuté pred 1. aprílom 2002, sú povinní najneskôr do 30. novembra 2003 písomne oznámiť príslušnej pobočke druh a výšku nimi vyplácaného plnenia.</w:t>
      </w:r>
    </w:p>
    <w:p w:rsidR="00271AB0" w:rsidRDefault="00271AB0" w:rsidP="001F0CFC">
      <w:pPr>
        <w:numPr>
          <w:ilvl w:val="1"/>
          <w:numId w:val="682"/>
        </w:numPr>
        <w:spacing w:after="206" w:line="262" w:lineRule="auto"/>
      </w:pPr>
      <w:r>
        <w:t>Zamestnávatelia, od ktorých Sociálna poisťovňa prevezme výplatu plnení podľa odseku 1, sú povinní odovzdať príslušné písomné doklady preukazujúce nárok na vyplácané plnenia do 31. decembra 2003.</w:t>
      </w:r>
    </w:p>
    <w:p w:rsidR="00271AB0" w:rsidRDefault="00271AB0" w:rsidP="001F0CFC">
      <w:pPr>
        <w:numPr>
          <w:ilvl w:val="1"/>
          <w:numId w:val="682"/>
        </w:numPr>
        <w:spacing w:after="206" w:line="262" w:lineRule="auto"/>
      </w:pPr>
      <w:r>
        <w:t>V konaniach o náhrade za stratu na zárobku po skončení pracovnej neschopnosti alebo pri uznaní invalidity alebo čiastočnej invalidity a o náhrade za stratu na dôchodku, ktoré neboli právoplatne skončené do 31. júla 2006 (§ 272 ods. 5), sa po tomto dni rozhodne podľa predpisov účinných do 31. decembra 2003. Táto náhrada za stratu na zárobku po skončení pracovnej neschopnosti alebo pri uznaní invalidity alebo čiastočnej invalidity a náhrada za stratu na dôchodku, ak nárok na ich výplatu trval aj po 31. decembri 2003, sa považujú od 1. januára 2004 za úrazovú rentu a poskytujú sa v sume, v akej patrili k 31. decembru 2003 po zvýšení podľa tohto zákona. Na zvyšovanie úrazovej renty platí § 82 rovnako.</w:t>
      </w:r>
    </w:p>
    <w:p w:rsidR="00271AB0" w:rsidRDefault="00271AB0" w:rsidP="001F0CFC">
      <w:pPr>
        <w:numPr>
          <w:ilvl w:val="1"/>
          <w:numId w:val="682"/>
        </w:numPr>
        <w:spacing w:after="206" w:line="262" w:lineRule="auto"/>
      </w:pPr>
      <w:r>
        <w:t>V konaní o náhrade nákladov na výživu pozostalých, ktoré nebolo právoplatne skončené do 31. júla 2006 (§ 272 ods. 6), sa po tomto dni rozhodne podľa predpisov účinných do 31. decembra 2003. Táto náhrada nákladov na výživu pozostalých, ak nárok na jej výplatu trvá aj po 31. decembri 2003, sa považuje od 1. januára 2004 za pozostalostnú úrazovú rentu a poskytuje sa v sume, v akej patrila k 31. decembru 2003 po zvýšení podľa tohto zákona. Na zvyšovanie pozostalostnej úrazovej renty platí § 82 rovnako.</w:t>
      </w:r>
    </w:p>
    <w:p w:rsidR="00271AB0" w:rsidRDefault="00271AB0" w:rsidP="001F0CFC">
      <w:pPr>
        <w:numPr>
          <w:ilvl w:val="1"/>
          <w:numId w:val="682"/>
        </w:numPr>
        <w:spacing w:after="206" w:line="262" w:lineRule="auto"/>
      </w:pPr>
      <w:r>
        <w:t>Spory o nárokoch podľa odsekov 9 a 10 rozhodujú súdy.</w:t>
      </w:r>
    </w:p>
    <w:p w:rsidR="00271AB0" w:rsidRDefault="00271AB0" w:rsidP="00271AB0">
      <w:pPr>
        <w:spacing w:after="286" w:line="248" w:lineRule="auto"/>
        <w:ind w:left="100" w:hanging="10"/>
        <w:jc w:val="center"/>
      </w:pPr>
      <w:r>
        <w:rPr>
          <w:b/>
        </w:rPr>
        <w:t>Nároky na dôchodkové dávky vzniknuté po 31. decembri 2003</w:t>
      </w:r>
    </w:p>
    <w:p w:rsidR="00271AB0" w:rsidRDefault="00271AB0" w:rsidP="00271AB0">
      <w:pPr>
        <w:spacing w:after="194" w:line="248" w:lineRule="auto"/>
        <w:ind w:left="100" w:right="90" w:hanging="10"/>
        <w:jc w:val="center"/>
      </w:pPr>
      <w:r>
        <w:rPr>
          <w:b/>
        </w:rPr>
        <w:t>§ 273</w:t>
      </w:r>
    </w:p>
    <w:p w:rsidR="00271AB0" w:rsidRDefault="00271AB0" w:rsidP="001F0CFC">
      <w:pPr>
        <w:numPr>
          <w:ilvl w:val="1"/>
          <w:numId w:val="683"/>
        </w:numPr>
        <w:spacing w:after="206" w:line="262" w:lineRule="auto"/>
      </w:pPr>
      <w:r>
        <w:t>Poistenec, ktorý dovŕšil vek potrebný na nárok na starobný dôchodok alebo pomerný starobný dôchodok pred 1. januárom 2004 a do 31. decembra 2003 nesplnil podmienky nároku na starobný dôchodok alebo pomerný starobný dôchodok, nemá nárok na starobný dôchodok podľa tohto zákona, ak tento zákon neustanovuje inak.</w:t>
      </w:r>
    </w:p>
    <w:p w:rsidR="00271AB0" w:rsidRDefault="00271AB0" w:rsidP="001F0CFC">
      <w:pPr>
        <w:numPr>
          <w:ilvl w:val="1"/>
          <w:numId w:val="683"/>
        </w:numPr>
        <w:spacing w:after="3" w:line="262" w:lineRule="auto"/>
      </w:pPr>
      <w:r>
        <w:t>Poistenec, ktorý dovŕšil vek potrebný na nárok na starobný dôchodok alebo pomerný starobný dôchodok pred 1. januárom 2004 a podmienku potrebnej doby zamestnania podľa predpisov účinných do 31. decembra 2003 splní len s pripočítaním obdobia dôchodkového poistenia získaného po 31. decembri 2003, má nárok na starobný dôchodok alebo pomerný starobný dôchodok podľa predpisov účinných do 31. decembra 2003. Výška starobného dôchodku alebo pomerného starobného dôchodku tohto poistenca sa určuje podľa predpisov účinných do 31. decembra 2003, a to vrátane úpravy dôchodkov a zvýšenia dôchodkov prislúchajúcich podľa</w:t>
      </w:r>
    </w:p>
    <w:p w:rsidR="00271AB0" w:rsidRDefault="00271AB0" w:rsidP="00271AB0">
      <w:pPr>
        <w:spacing w:after="227"/>
        <w:ind w:left="-15" w:firstLine="0"/>
      </w:pPr>
      <w:r>
        <w:t>osobitného predpisu.</w:t>
      </w:r>
      <w:r>
        <w:rPr>
          <w:sz w:val="15"/>
          <w:vertAlign w:val="superscript"/>
        </w:rPr>
        <w:t>110</w:t>
      </w:r>
      <w:r>
        <w:rPr>
          <w:sz w:val="18"/>
        </w:rPr>
        <w:t>)</w:t>
      </w:r>
    </w:p>
    <w:p w:rsidR="00271AB0" w:rsidRDefault="00271AB0" w:rsidP="001F0CFC">
      <w:pPr>
        <w:numPr>
          <w:ilvl w:val="1"/>
          <w:numId w:val="683"/>
        </w:numPr>
        <w:spacing w:after="206" w:line="262" w:lineRule="auto"/>
      </w:pPr>
      <w:r>
        <w:t>Pomerný starobný dôchodok uvedený v odseku 2 sa odo dňa jeho priznania považuje za starobný dôchodok.</w:t>
      </w:r>
    </w:p>
    <w:p w:rsidR="00271AB0" w:rsidRDefault="00271AB0" w:rsidP="001F0CFC">
      <w:pPr>
        <w:numPr>
          <w:ilvl w:val="1"/>
          <w:numId w:val="683"/>
        </w:numPr>
        <w:spacing w:after="206" w:line="262" w:lineRule="auto"/>
      </w:pPr>
      <w:r>
        <w:t>Ak priemerný osobný mzdový bod poistenca zistený z rozhodujúceho obdobia uvedeného v § 63 ods. 7 až 12, ktorému vznikne nárok na starobný dôchodok alebo invalidný dôchodok v období od 1. januára 2004 do 31. decembra 2004, je nižší ako 0,6 a v období od 1. januára 2005 do 30. júna 2005 je nižší ako 1, priemerný osobný mzdový bod sa určí podľa § 63 ods. 1 až 6 z rozhodujúceho obdobia, ktorým sú kalendárne roky pred rokom, v ktorom boli splnené podmienky nároku na starobný dôchodok alebo invalidný dôchodok okrem kalendárnych rokov pred 1. januárom 1984. Ak takto určený priemerný osobný mzdový bod je nižší ako priemerný osobný mzdový bod zistený z rozhodujúceho obdobia uvedeného v § 63 ods. 7 až 12, suma starobného dôchodku alebo invalidného dôchodku sa určí z vyššieho priemerného osobného mzdového bodu. Ak takto určený priemerný osobný mzdový bod je vyšší ako 1, suma starobného dôchodku alebo invalidného dôchodku, na ktorý vznikne nárok v období od 1. januára 2005 do 30. júna 2005, sa určí z priemerného osobného mzdového bodu v hodnote 1. To platí aj na účely určenia súm vdovského dôchodku, vdoveckého dôchodku alebo sirotského dôchodku priznaných po tomto poistencovi.</w:t>
      </w:r>
    </w:p>
    <w:p w:rsidR="00271AB0" w:rsidRDefault="00271AB0" w:rsidP="001F0CFC">
      <w:pPr>
        <w:numPr>
          <w:ilvl w:val="1"/>
          <w:numId w:val="683"/>
        </w:numPr>
        <w:spacing w:after="291" w:line="262" w:lineRule="auto"/>
      </w:pPr>
      <w:r>
        <w:t>Poistenec, ktorý dovŕšil vek potrebný na nárok na starobný dôchodok pred 1. januárom 2004 a nesplnil podmienky nároku na starobný dôchodok do 31. decembra 2004 podľa predpisov účinných pred 1. januárom 2005 (§ 273 ods. 2), má nárok na starobný dôchodok podľa tohto zákona, ak bol dôchodkovo poistený najmenej 10 rokov a dovŕšil vek najmenej 62 rokov. Nárok na starobný dôchodok vzniká najskôr od 1. januára 2005.</w:t>
      </w:r>
    </w:p>
    <w:p w:rsidR="00271AB0" w:rsidRDefault="00271AB0" w:rsidP="00271AB0">
      <w:pPr>
        <w:spacing w:after="194" w:line="248" w:lineRule="auto"/>
        <w:ind w:left="100" w:right="90" w:hanging="10"/>
        <w:jc w:val="center"/>
      </w:pPr>
      <w:r>
        <w:rPr>
          <w:b/>
        </w:rPr>
        <w:t>§ 274</w:t>
      </w:r>
    </w:p>
    <w:p w:rsidR="00271AB0" w:rsidRDefault="00271AB0" w:rsidP="001F0CFC">
      <w:pPr>
        <w:numPr>
          <w:ilvl w:val="1"/>
          <w:numId w:val="684"/>
        </w:numPr>
        <w:spacing w:after="204" w:line="262" w:lineRule="auto"/>
        <w:ind w:right="48"/>
      </w:pPr>
      <w:r>
        <w:t>Nároky vyplývajúce zo zaradenia zamestnaní do I. a II. pracovnej kategórie sa zachovávajú.</w:t>
      </w:r>
    </w:p>
    <w:p w:rsidR="00271AB0" w:rsidRDefault="00271AB0" w:rsidP="001F0CFC">
      <w:pPr>
        <w:numPr>
          <w:ilvl w:val="1"/>
          <w:numId w:val="684"/>
        </w:numPr>
        <w:spacing w:after="206" w:line="262" w:lineRule="auto"/>
        <w:ind w:right="48"/>
      </w:pPr>
      <w:r>
        <w:t>Suma starobného dôchodku, pomerného starobného dôchodku a invalidného dôchodku, na ktorý vznikne nárok podľa odseku 1, nesmie byť nižšia ako suma určená podľa predpisov účinných do 31. decembra 2003, a to vrátane úpravy dôchodku a zvýšenia dôchodkov prislúchajúcich podľa osobitného predpisu.</w:t>
      </w:r>
      <w:r>
        <w:rPr>
          <w:sz w:val="15"/>
          <w:vertAlign w:val="superscript"/>
        </w:rPr>
        <w:t>110</w:t>
      </w:r>
      <w:r>
        <w:rPr>
          <w:sz w:val="18"/>
        </w:rPr>
        <w:t xml:space="preserve">) </w:t>
      </w:r>
      <w:r>
        <w:t>To platí aj vtedy, ak sa suma dôchodkov uvedených v prvej vete určuje na účely určenia sumy vdovského dôchodku, vdoveckého dôchodku alebo sirotského dôchodku.</w:t>
      </w:r>
    </w:p>
    <w:p w:rsidR="00271AB0" w:rsidRDefault="00271AB0" w:rsidP="00271AB0">
      <w:pPr>
        <w:spacing w:after="20" w:line="248" w:lineRule="auto"/>
        <w:ind w:left="100" w:right="90" w:hanging="10"/>
        <w:jc w:val="center"/>
      </w:pPr>
      <w:r>
        <w:rPr>
          <w:b/>
        </w:rPr>
        <w:t>§ 274a</w:t>
      </w:r>
    </w:p>
    <w:p w:rsidR="00271AB0" w:rsidRDefault="00271AB0" w:rsidP="00271AB0">
      <w:pPr>
        <w:spacing w:after="194" w:line="248" w:lineRule="auto"/>
        <w:ind w:left="100" w:right="90" w:hanging="10"/>
        <w:jc w:val="center"/>
      </w:pPr>
      <w:r>
        <w:rPr>
          <w:b/>
        </w:rPr>
        <w:t>Konanie o invalidný dôchodok, ktoré nebolo právoplatne skončené do 14. apríla 2004</w:t>
      </w:r>
    </w:p>
    <w:p w:rsidR="00271AB0" w:rsidRDefault="00271AB0" w:rsidP="00271AB0">
      <w:pPr>
        <w:spacing w:after="291"/>
        <w:ind w:left="-15"/>
      </w:pPr>
      <w:r>
        <w:t>V konaniach o invalidný dôchodok vrátane konania o invalidný dôchodok podľa § 263, ktoré neboli právoplatne skončené do 14. apríla 2004, sa rozhodne podľa predpisu účinného od 15. apríla 2004.</w:t>
      </w:r>
    </w:p>
    <w:p w:rsidR="00271AB0" w:rsidRDefault="00271AB0" w:rsidP="00271AB0">
      <w:pPr>
        <w:spacing w:after="20" w:line="248" w:lineRule="auto"/>
        <w:ind w:left="100" w:right="90" w:hanging="10"/>
        <w:jc w:val="center"/>
      </w:pPr>
      <w:r>
        <w:rPr>
          <w:b/>
        </w:rPr>
        <w:t>§ 275</w:t>
      </w:r>
    </w:p>
    <w:p w:rsidR="00271AB0" w:rsidRDefault="00271AB0" w:rsidP="00271AB0">
      <w:pPr>
        <w:spacing w:after="194" w:line="248" w:lineRule="auto"/>
        <w:ind w:left="100" w:right="90" w:hanging="10"/>
        <w:jc w:val="center"/>
      </w:pPr>
      <w:r>
        <w:rPr>
          <w:b/>
        </w:rPr>
        <w:t>Spôsob výplaty dávok po 31. decembri 2003</w:t>
      </w:r>
    </w:p>
    <w:p w:rsidR="00271AB0" w:rsidRDefault="00271AB0" w:rsidP="00271AB0">
      <w:pPr>
        <w:spacing w:after="291"/>
        <w:ind w:left="-15"/>
      </w:pPr>
      <w:r>
        <w:t>Dávky nemocenského poistenia, dávky dôchodkového zabezpečenia, plnenia vyplývajúce z nárokov na náhradu škody spôsobenej pracovným úrazom alebo chorobou z povolania a podpora v nezamestnanosti, ktoré sa vyplácali k 31. decembru 2003 a nárok na ich výplatu trvá aj po tomto dni, sa vyplácajú spôsobom ustanoveným predpismi účinnými do 31. decembra 2003.</w:t>
      </w:r>
    </w:p>
    <w:p w:rsidR="00271AB0" w:rsidRDefault="00271AB0" w:rsidP="00271AB0">
      <w:pPr>
        <w:spacing w:after="20" w:line="248" w:lineRule="auto"/>
        <w:ind w:left="100" w:right="90" w:hanging="10"/>
        <w:jc w:val="center"/>
      </w:pPr>
      <w:r>
        <w:rPr>
          <w:b/>
        </w:rPr>
        <w:t>§ 276</w:t>
      </w:r>
    </w:p>
    <w:p w:rsidR="00271AB0" w:rsidRDefault="00271AB0" w:rsidP="00271AB0">
      <w:pPr>
        <w:spacing w:after="194" w:line="248" w:lineRule="auto"/>
        <w:ind w:left="100" w:right="90" w:hanging="10"/>
        <w:jc w:val="center"/>
      </w:pPr>
      <w:r>
        <w:rPr>
          <w:b/>
        </w:rPr>
        <w:t>Výška dávky v nezamestnanosti v období od 1. januára 2004 do 31. decembra 2005</w:t>
      </w:r>
    </w:p>
    <w:p w:rsidR="00271AB0" w:rsidRDefault="00271AB0" w:rsidP="00271AB0">
      <w:pPr>
        <w:spacing w:after="4" w:line="263" w:lineRule="auto"/>
        <w:ind w:left="10" w:right="-15" w:hanging="10"/>
        <w:jc w:val="right"/>
      </w:pPr>
      <w:r>
        <w:t>(1) Výška dávky v nezamestnanosti, na ktorú vznikne poistencovi nárok od 1. januára 2004 do</w:t>
      </w:r>
    </w:p>
    <w:p w:rsidR="00271AB0" w:rsidRDefault="00271AB0" w:rsidP="00271AB0">
      <w:pPr>
        <w:ind w:left="-15" w:firstLine="0"/>
      </w:pPr>
      <w:r>
        <w:t>31. decembra 2004, je najviac v sume 20 % maximálneho denného vymeriavacieho základu.</w:t>
      </w:r>
    </w:p>
    <w:p w:rsidR="00271AB0" w:rsidRDefault="00271AB0" w:rsidP="00271AB0">
      <w:pPr>
        <w:spacing w:after="4" w:line="263" w:lineRule="auto"/>
        <w:ind w:left="10" w:right="-15" w:hanging="10"/>
        <w:jc w:val="right"/>
      </w:pPr>
      <w:r>
        <w:t>(2) Výška dávky v nezamestnanosti, na ktorú vznikne poistencovi nárok od 1. januára 2005 do</w:t>
      </w:r>
    </w:p>
    <w:p w:rsidR="00271AB0" w:rsidRDefault="00271AB0" w:rsidP="00271AB0">
      <w:pPr>
        <w:ind w:left="-15" w:firstLine="0"/>
      </w:pPr>
      <w:r>
        <w:t>31. decembra 2005, je najviac 35 % maximálneho denného vymeriavacieho základu.</w:t>
      </w:r>
    </w:p>
    <w:p w:rsidR="00271AB0" w:rsidRDefault="00271AB0" w:rsidP="00271AB0">
      <w:pPr>
        <w:spacing w:after="126" w:line="407" w:lineRule="auto"/>
        <w:ind w:left="-15"/>
      </w:pPr>
      <w:r>
        <w:t xml:space="preserve">(3) Maximálny denný vymeriavací základ sa určí podľa § 108 ods. 2 z vymeriavacieho základu na platenie poistného na poistenie v nezamestnanosti uvedeného v § 138 ods. 14. </w:t>
      </w:r>
      <w:r>
        <w:rPr>
          <w:b/>
        </w:rPr>
        <w:t>Financovanie, organizácia a konanie</w:t>
      </w:r>
    </w:p>
    <w:p w:rsidR="00271AB0" w:rsidRDefault="00271AB0" w:rsidP="00271AB0">
      <w:pPr>
        <w:spacing w:after="194" w:line="248" w:lineRule="auto"/>
        <w:ind w:left="100" w:right="90" w:hanging="10"/>
        <w:jc w:val="center"/>
      </w:pPr>
      <w:r>
        <w:rPr>
          <w:b/>
        </w:rPr>
        <w:t>§ 277</w:t>
      </w:r>
    </w:p>
    <w:p w:rsidR="00271AB0" w:rsidRDefault="00271AB0" w:rsidP="001F0CFC">
      <w:pPr>
        <w:numPr>
          <w:ilvl w:val="0"/>
          <w:numId w:val="685"/>
        </w:numPr>
        <w:spacing w:after="206" w:line="262" w:lineRule="auto"/>
      </w:pPr>
      <w:r>
        <w:t>Ak povinnosť platiť poistné na nemocenské poistenie, poistné na dôchodkové zabezpečenie, poistné na poistenie zodpovednosti zamestnávateľa za škodu pri pracovnom úraze alebo pri chorobe z povolania a povinnosť platiť príspevok na poistenie v nezamestnanosti a príspevok do garančného fondu vznikla pred 1. januárom 2004 a táto povinnosť nebola do 31. decembra 2003 splnená, pri ich platení a vymáhaní sa po 31. decembri 2003 postupuje podľa predpisov účinných do 31. decembra 2003.</w:t>
      </w:r>
    </w:p>
    <w:p w:rsidR="00271AB0" w:rsidRDefault="00271AB0" w:rsidP="001F0CFC">
      <w:pPr>
        <w:numPr>
          <w:ilvl w:val="0"/>
          <w:numId w:val="685"/>
        </w:numPr>
        <w:spacing w:after="206" w:line="262" w:lineRule="auto"/>
      </w:pPr>
      <w:r>
        <w:t>O sankciách za nesplnenie povinnosti platiť poistné na nemocenské poistenie, poistné na dôchodkové zabezpečenie, poistné na poistenie zodpovednosti zamestnávateľa za škodu pri pracovnom úraze alebo pri chorobe z povolania, povinnosti platiť príspevok na poistenie v nezamestnanosti a príspevok do garančného fondu, oznamovacej povinnosti a ďalších povinností v nemocenskom poistení, dôchodkovom zabezpečení a povinností súvisiacich s platením príspevku na poistenie v nezamestnanosti a príspevku do garančného fondu, ktoré vznikli pred 1. januárom 2004 a do 31. decembra 2003 neboli splnené, sa po 31. decembri 2003 postupuje podľa predpisov účinných pred 1. januárom 2004.</w:t>
      </w:r>
    </w:p>
    <w:p w:rsidR="00271AB0" w:rsidRDefault="00271AB0" w:rsidP="001F0CFC">
      <w:pPr>
        <w:numPr>
          <w:ilvl w:val="0"/>
          <w:numId w:val="685"/>
        </w:numPr>
        <w:spacing w:after="206" w:line="262" w:lineRule="auto"/>
      </w:pPr>
      <w:r>
        <w:t>V konaniach vo veciach poistného na nemocenské poistenie, poistného na dôchodkové zabezpečenie, poistného na poistenie zodpovednosti zamestnávateľa za škodu pri pracovnom úraze alebo pri chorobe z povolania, príspevku na poistenie v nezamestnanosti a príspevku do garančného fondu, penále, poplatku za nesplnenie oznamovacej povinnosti a pokuty, ktoré neboli právoplatne skončené do 31. decembra 2003, sa po tomto dni postupuje podľa predpisov účinných pred 1. januárom 2004.</w:t>
      </w:r>
    </w:p>
    <w:p w:rsidR="00271AB0" w:rsidRDefault="00271AB0" w:rsidP="001F0CFC">
      <w:pPr>
        <w:numPr>
          <w:ilvl w:val="0"/>
          <w:numId w:val="685"/>
        </w:numPr>
        <w:spacing w:after="206" w:line="262" w:lineRule="auto"/>
      </w:pPr>
      <w:r>
        <w:t>Do preskúmania trvania invalidity podľa § 263 ods. 2 poistné na invalidné poistenie neplatí poistenec, ktorému bol priznaný invalidný dôchodok podľa predpisov účinných pred 1. januárom 2004, ak nárok na jeho výplatu trvá aj po 31. decembri 2003. Do preskúmania trvania invalidity podľa § 263 ods. 2 poistné na invalidné poistenie neplatí zamestnávateľ za zamestnanca, ktorému bol priznaný invalidný dôchodok podľa predpisov účinných pred 1. januárom 2004, ak nárok na jeho výplatu trvá aj po 31. januári 2003.</w:t>
      </w:r>
    </w:p>
    <w:p w:rsidR="00271AB0" w:rsidRDefault="00271AB0" w:rsidP="001F0CFC">
      <w:pPr>
        <w:numPr>
          <w:ilvl w:val="0"/>
          <w:numId w:val="685"/>
        </w:numPr>
        <w:spacing w:after="292" w:line="262" w:lineRule="auto"/>
      </w:pPr>
      <w:r>
        <w:t>Odsek 4 sa použije do 30. septembra 2006.</w:t>
      </w:r>
    </w:p>
    <w:p w:rsidR="00271AB0" w:rsidRDefault="00271AB0" w:rsidP="00271AB0">
      <w:pPr>
        <w:spacing w:after="194" w:line="248" w:lineRule="auto"/>
        <w:ind w:left="100" w:right="90" w:hanging="10"/>
        <w:jc w:val="center"/>
      </w:pPr>
      <w:r>
        <w:rPr>
          <w:b/>
        </w:rPr>
        <w:t>§ 277a</w:t>
      </w:r>
    </w:p>
    <w:p w:rsidR="00271AB0" w:rsidRDefault="00271AB0" w:rsidP="00271AB0">
      <w:pPr>
        <w:spacing w:after="291"/>
        <w:ind w:left="-15"/>
      </w:pPr>
      <w:r>
        <w:t>V konaniach o odpustení povinnosti zaplatiť penále alebo znížiť penále, ktoré sa viaže na poistné, ktoré nebolo odvedené včas alebo bolo odvedené v nižšej sume do 31. decembra 2004, sa postupuje podľa predpisu účinného do 31. decembra 2004.</w:t>
      </w:r>
    </w:p>
    <w:p w:rsidR="00271AB0" w:rsidRDefault="00271AB0" w:rsidP="00271AB0">
      <w:pPr>
        <w:spacing w:after="194" w:line="248" w:lineRule="auto"/>
        <w:ind w:left="100" w:right="90" w:hanging="10"/>
        <w:jc w:val="center"/>
      </w:pPr>
      <w:r>
        <w:rPr>
          <w:b/>
        </w:rPr>
        <w:t>§ 277b</w:t>
      </w:r>
    </w:p>
    <w:p w:rsidR="00271AB0" w:rsidRDefault="00271AB0" w:rsidP="001F0CFC">
      <w:pPr>
        <w:numPr>
          <w:ilvl w:val="0"/>
          <w:numId w:val="686"/>
        </w:numPr>
        <w:spacing w:after="206" w:line="262" w:lineRule="auto"/>
      </w:pPr>
      <w:r>
        <w:t>Pohľadávky na poistnom na nemocenské poistenie, dôchodkové zabezpečenie, na poistnom na poistenie zodpovednosti zamestnávateľa za škodu pri pracovnom úraze a pri chorobe z povolania a pohľadávky na príspevku na poistenie v nezamestnanosti a príspevku do garančného fondu vzniknuté do 31. decembra 2002, pohľadávky na penále a na pokutách súvisiacich s platením poistného a príspevkov uložených do 31. decembra 2002 podľa predpisov účinných do 31. decembra 2003 voči zdravotníckym zariadeniam, môže Sociálna poisťovňa postúpiť podľa § 149 za odplatu tretej osobe, ktorou je právnická osoba so 100 % majetkovou účasťou štátu určená ministerstvom po dohode s ministerstvom financií; § 149 ods. 5 druhá veta sa nepoužije. Suma odplaty za postúpenie pohľadávok podľa prvej vety nemôže byť nižšia ako suma dlžného poistného a dlžných príspevkov.</w:t>
      </w:r>
    </w:p>
    <w:p w:rsidR="00271AB0" w:rsidRDefault="00271AB0" w:rsidP="001F0CFC">
      <w:pPr>
        <w:numPr>
          <w:ilvl w:val="0"/>
          <w:numId w:val="686"/>
        </w:numPr>
        <w:spacing w:after="291" w:line="262" w:lineRule="auto"/>
      </w:pPr>
      <w:r>
        <w:t>Tretia osoba určená podľa odseku 1 môže nakladať s postúpenou pohľadávkou ako vlastník aj iným spôsobom ako podľa § 149 ods. 10.</w:t>
      </w:r>
    </w:p>
    <w:p w:rsidR="00271AB0" w:rsidRDefault="00271AB0" w:rsidP="00271AB0">
      <w:pPr>
        <w:spacing w:after="194" w:line="248" w:lineRule="auto"/>
        <w:ind w:left="100" w:right="90" w:hanging="10"/>
        <w:jc w:val="center"/>
      </w:pPr>
      <w:r>
        <w:rPr>
          <w:b/>
        </w:rPr>
        <w:t>§ 277c</w:t>
      </w:r>
    </w:p>
    <w:p w:rsidR="00271AB0" w:rsidRDefault="00271AB0" w:rsidP="001F0CFC">
      <w:pPr>
        <w:numPr>
          <w:ilvl w:val="0"/>
          <w:numId w:val="687"/>
        </w:numPr>
        <w:spacing w:after="206" w:line="262" w:lineRule="auto"/>
      </w:pPr>
      <w:r>
        <w:t>Pohľadávky na poistnom na nemocenské poistenie, na poistnom na dôchodkové zabezpečenie, na poistnom na poistenie zodpovednosti zamestnávateľa za škodu pri pracovnom úraze a pri chorobe z povolania, na príspevku na poistenie v nezamestnanosti a na príspevku do garančného fondu vzniknuté do 31. decembra 2003 voči zdravotníckym zariadeniam, pohľadávky na penále, ktoré sa týkajú tohto poistného alebo príspevku, alebo pohľadávky na pokute vzniknuté do 31. decembra 2003 okrem pohľadávok, ktoré možno postúpiť podľa § 277b, môže Sociálna poisťovňa postúpiť podľa § 149 na právnickú osobu so 100 % majetkovou účasťou štátu určenú ministerstvom po dohode s ministerstvom financií; § 149 ods. 2 a ods. 5 druhá veta sa nepoužijú.</w:t>
      </w:r>
    </w:p>
    <w:p w:rsidR="00271AB0" w:rsidRDefault="00271AB0" w:rsidP="001F0CFC">
      <w:pPr>
        <w:numPr>
          <w:ilvl w:val="0"/>
          <w:numId w:val="687"/>
        </w:numPr>
        <w:spacing w:after="291" w:line="262" w:lineRule="auto"/>
      </w:pPr>
      <w:r>
        <w:t>Právnická osoba so 100 % majetkovou účasťou štátu uvedená v odseku 1 môže nakladať s postúpenou pohľadávkou ako vlastník aj iným spôsobom ako podľa § 149 ods. 10.</w:t>
      </w:r>
    </w:p>
    <w:p w:rsidR="00271AB0" w:rsidRDefault="00271AB0" w:rsidP="00271AB0">
      <w:pPr>
        <w:spacing w:after="194" w:line="248" w:lineRule="auto"/>
        <w:ind w:left="100" w:right="90" w:hanging="10"/>
        <w:jc w:val="center"/>
      </w:pPr>
      <w:r>
        <w:rPr>
          <w:b/>
        </w:rPr>
        <w:t>§ 277d</w:t>
      </w:r>
    </w:p>
    <w:p w:rsidR="00271AB0" w:rsidRDefault="00271AB0" w:rsidP="001F0CFC">
      <w:pPr>
        <w:numPr>
          <w:ilvl w:val="0"/>
          <w:numId w:val="688"/>
        </w:numPr>
        <w:spacing w:after="206" w:line="262" w:lineRule="auto"/>
      </w:pPr>
      <w:r>
        <w:t>Pohľadávky na poistnom vzniknuté od 1. januára 2004 do 31. decembra 2004 voči zdravotníckym zariadeniam, pohľadávky na penále, ktoré sa týkajú tohto poistného, alebo pohľadávky na pokute vzniknuté od 1. januára 2004 do 31. decembra 2004 môže Sociálna poisťovňa postúpiť podľa § 149 na právnickú osobu so 100 % majetkovou účasťou štátu určenú ministerstvom po dohode s ministerstvom financií; § 149 ods. 2 a ods. 5 druhá veta sa nepoužijú.</w:t>
      </w:r>
    </w:p>
    <w:p w:rsidR="00271AB0" w:rsidRDefault="00271AB0" w:rsidP="001F0CFC">
      <w:pPr>
        <w:numPr>
          <w:ilvl w:val="0"/>
          <w:numId w:val="688"/>
        </w:numPr>
        <w:spacing w:after="206" w:line="262" w:lineRule="auto"/>
      </w:pPr>
      <w:r>
        <w:t>Na nakladanie s postúpenou pohľadávkou platí § 277c ods. 2 rovnako.</w:t>
      </w:r>
    </w:p>
    <w:p w:rsidR="00271AB0" w:rsidRDefault="00271AB0" w:rsidP="00271AB0">
      <w:pPr>
        <w:spacing w:after="194" w:line="248" w:lineRule="auto"/>
        <w:ind w:left="100" w:right="90" w:hanging="10"/>
        <w:jc w:val="center"/>
      </w:pPr>
      <w:r>
        <w:rPr>
          <w:b/>
        </w:rPr>
        <w:t>§ 278</w:t>
      </w:r>
    </w:p>
    <w:p w:rsidR="00271AB0" w:rsidRDefault="00271AB0" w:rsidP="001F0CFC">
      <w:pPr>
        <w:numPr>
          <w:ilvl w:val="0"/>
          <w:numId w:val="689"/>
        </w:numPr>
        <w:spacing w:after="206" w:line="262" w:lineRule="auto"/>
      </w:pPr>
      <w:r>
        <w:t>Vymeriavací základ na platenie poistného na nemocenské poistenie, poistného na dôchodkové poistenie a poistného do rezervného fondu samostatne zárobkovo činnej osoby uvedenej v § 252 ods. 1 je vymeriavací základ, z ktorého platila poistné na nemocenské poistenie a na dôchodkové zabezpečenie do 31. decembra 2003. Vymeriavací základ na platenie poistného na nemocenské poistenie a na dôchodkové poistenie je najmenej vymeriavací základ uvedený v § 138 ods. 10 a najviac vymeriavací základ uvedený v § 138 ods. 12 a 13.</w:t>
      </w:r>
    </w:p>
    <w:p w:rsidR="00271AB0" w:rsidRDefault="00271AB0" w:rsidP="001F0CFC">
      <w:pPr>
        <w:numPr>
          <w:ilvl w:val="0"/>
          <w:numId w:val="689"/>
        </w:numPr>
        <w:spacing w:after="103" w:line="262" w:lineRule="auto"/>
      </w:pPr>
      <w:r>
        <w:t>Vymeriavací základ, z ktorého Sociálna poisťovňa platí poistné na starobné poistenie zo základného fondu invalidného poistenia do základného fondu starobného poistenia v období od 1. januára 2004 do preskúmania trvania invalidity podľa § 263 ods. 2 za poberateľa invalidného dôchodku priznaného pred 1. januárom 2004 a vyplácaného po 31. decembri 2003 okrem poberateľa invalidného dôchodku uvedeného v § 266, je mesačne suma určená</w:t>
      </w:r>
    </w:p>
    <w:p w:rsidR="00271AB0" w:rsidRDefault="00271AB0" w:rsidP="001F0CFC">
      <w:pPr>
        <w:numPr>
          <w:ilvl w:val="0"/>
          <w:numId w:val="690"/>
        </w:numPr>
        <w:spacing w:after="103" w:line="262" w:lineRule="auto"/>
        <w:ind w:hanging="283"/>
      </w:pPr>
      <w:r>
        <w:t>v období od 1. januára do 30. júna kalendárneho roka jedna dvanástina všeobecného vymeriavacieho základu, ktorý platil v kalendárnom roku, ktorý dva roky predchádza kalendárnemu roku, v ktorom platí poistné na starobné poistenie,</w:t>
      </w:r>
    </w:p>
    <w:p w:rsidR="00271AB0" w:rsidRDefault="00271AB0" w:rsidP="001F0CFC">
      <w:pPr>
        <w:numPr>
          <w:ilvl w:val="0"/>
          <w:numId w:val="690"/>
        </w:numPr>
        <w:spacing w:after="206" w:line="262" w:lineRule="auto"/>
        <w:ind w:hanging="283"/>
      </w:pPr>
      <w:r>
        <w:t>v období od 1. júla do 31. decembra kalendárneho roka jedna dvanástina všeobecného vymeriavacieho základu, ktorý platil v kalendárnom roku, ktorý predchádza kalendárnemu roku, v ktorom platí poistné na starobné poistenie.</w:t>
      </w:r>
    </w:p>
    <w:p w:rsidR="00271AB0" w:rsidRDefault="00271AB0" w:rsidP="00271AB0">
      <w:pPr>
        <w:spacing w:after="103"/>
        <w:ind w:left="-15"/>
      </w:pPr>
      <w:r>
        <w:t>(3) Vymeriavací základ, z ktorého Sociálna poisťovňa platí poistné na starobné poistenie zo základného fondu invalidného poistenia do základného fondu starobného poistenia v období od 1. januára 2004 do preskúmania trvania invalidity podľa § 263 ods. 2 za poberateľa čiastočného invalidného dôchodku priznaného pred 1. januárom 2004 a vyplácaného po 31. decembri 2003 okrem poberateľa invalidného dôchodku uvedeného v § 266, je mesačne suma určená</w:t>
      </w:r>
    </w:p>
    <w:p w:rsidR="00271AB0" w:rsidRDefault="00271AB0" w:rsidP="001F0CFC">
      <w:pPr>
        <w:numPr>
          <w:ilvl w:val="0"/>
          <w:numId w:val="691"/>
        </w:numPr>
        <w:spacing w:after="103" w:line="262" w:lineRule="auto"/>
        <w:ind w:hanging="283"/>
      </w:pPr>
      <w:r>
        <w:t>v období od 1. januára do 30. júna kalendárneho roka polovica jednej dvanástiny všeobecného vymeriavacieho základu, ktorý platil v kalendárnom roku, ktorý dva roky predchádza kalendárnemu roku, v ktorom platí poistné na starobné poistenie,</w:t>
      </w:r>
    </w:p>
    <w:p w:rsidR="00271AB0" w:rsidRDefault="00271AB0" w:rsidP="001F0CFC">
      <w:pPr>
        <w:numPr>
          <w:ilvl w:val="0"/>
          <w:numId w:val="691"/>
        </w:numPr>
        <w:spacing w:after="206" w:line="262" w:lineRule="auto"/>
        <w:ind w:hanging="283"/>
      </w:pPr>
      <w:r>
        <w:t>v období od 1. júla do 31. decembra kalendárneho roka polovica jednej dvanástiny všeobecného vymeriavacieho základu, ktorý platil v kalendárnom roku, ktorý predchádza kalendárnemu roku, v ktorom platí poistné na starobné poistenie.</w:t>
      </w:r>
    </w:p>
    <w:p w:rsidR="00271AB0" w:rsidRDefault="00271AB0" w:rsidP="00271AB0">
      <w:pPr>
        <w:spacing w:after="103"/>
        <w:ind w:left="-15"/>
      </w:pPr>
      <w:r>
        <w:t>(4) Vymeriavací základ, z ktorého Sociálna poisťovňa platí poistné na starobné poistenie zo základného fondu invalidného poistenia do základného fondu starobného poistenia za poberateľa invalidného dôchodku priznaného pred 1. januárom 2004 okrem poberateľa invalidného dôchodku uvedeného v § 266, je mesačne suma určená</w:t>
      </w:r>
    </w:p>
    <w:p w:rsidR="00271AB0" w:rsidRDefault="00271AB0" w:rsidP="001F0CFC">
      <w:pPr>
        <w:numPr>
          <w:ilvl w:val="0"/>
          <w:numId w:val="692"/>
        </w:numPr>
        <w:spacing w:after="103" w:line="262" w:lineRule="auto"/>
        <w:ind w:hanging="283"/>
      </w:pPr>
      <w:r>
        <w:t>v období od 1. januára do 30. júna kalendárneho roka ako súčin priemerného osobného mzdového bodu a jednej dvanástiny všeobecného vymeriavacieho základu, ktorý platil v kalendárnom roku, ktorý dva roky predchádza kalendárnemu roku, v ktorom platí poistné na starobné poistenie,</w:t>
      </w:r>
    </w:p>
    <w:p w:rsidR="00271AB0" w:rsidRDefault="00271AB0" w:rsidP="001F0CFC">
      <w:pPr>
        <w:numPr>
          <w:ilvl w:val="0"/>
          <w:numId w:val="692"/>
        </w:numPr>
        <w:spacing w:after="206" w:line="262" w:lineRule="auto"/>
        <w:ind w:hanging="283"/>
      </w:pPr>
      <w:r>
        <w:t>v období od 1. júla do 31. decembra kalendárneho roka ako súčin priemerného osobného mzdového bodu a jednej dvanástiny všeobecného vymeriavacieho základu, ktorý platil v kalendárnom roku, ktorý predchádza kalendárnemu roku, v ktorom platí poistné na starobné poistenie.</w:t>
      </w:r>
    </w:p>
    <w:p w:rsidR="00271AB0" w:rsidRDefault="00271AB0" w:rsidP="00271AB0">
      <w:pPr>
        <w:ind w:left="-15"/>
      </w:pPr>
      <w:r>
        <w:t>(5) Vymeriavací základ, z ktorého Sociálna poisťovňa platí poistné na starobné poistenie zo základného fondu invalidného poistenia do základného fondu starobného poistenia za poberateľa čiastočného invalidného dôchodku priznaného pred 1. januárom 2004 okrem poberateľa invalidného dôchodku uvedeného v § 266, je mesačne suma určená</w:t>
      </w:r>
    </w:p>
    <w:p w:rsidR="00271AB0" w:rsidRDefault="00271AB0" w:rsidP="001F0CFC">
      <w:pPr>
        <w:numPr>
          <w:ilvl w:val="0"/>
          <w:numId w:val="693"/>
        </w:numPr>
        <w:spacing w:after="103" w:line="262" w:lineRule="auto"/>
        <w:ind w:hanging="283"/>
      </w:pPr>
      <w:r>
        <w:t>v období od 1. januára do 30. júna kalendárneho roka ako súčin jednej polovice priemerného osobného mzdového bodu a jednej dvanástiny všeobecného vymeriavacieho základu, ktorý platil v kalendárnom roku, ktorý dva roky predchádza kalendárnemu roku, v ktorom platí poistné na starobné poistenie,</w:t>
      </w:r>
    </w:p>
    <w:p w:rsidR="00271AB0" w:rsidRDefault="00271AB0" w:rsidP="001F0CFC">
      <w:pPr>
        <w:numPr>
          <w:ilvl w:val="0"/>
          <w:numId w:val="693"/>
        </w:numPr>
        <w:spacing w:after="206" w:line="262" w:lineRule="auto"/>
        <w:ind w:hanging="283"/>
      </w:pPr>
      <w:r>
        <w:t>v období od 1. júla do 31. decembra kalendárneho roka ako súčin jednej polovice priemerného osobného mzdového bodu a jednej dvanástiny všeobecného vymeriavacieho základu, ktorý platil v kalendárnom roku, ktorý predchádza kalendárnemu roku, v ktorom platí poistné na starobné poistenie.</w:t>
      </w:r>
    </w:p>
    <w:p w:rsidR="00271AB0" w:rsidRDefault="00271AB0" w:rsidP="001F0CFC">
      <w:pPr>
        <w:numPr>
          <w:ilvl w:val="1"/>
          <w:numId w:val="693"/>
        </w:numPr>
        <w:spacing w:after="206" w:line="262" w:lineRule="auto"/>
      </w:pPr>
      <w:r>
        <w:t>Na účely odsekov 4 a 5 sa určí osobný mzdový bod podľa § 62 za každý kalendárny rok patriaci do piatich zárobkovo najlepších kalendárnych rokov v rozhodujúcom období, z ktorých bol určený priemerný mesačný zárobok na výpočet invalidného dôchodku alebo čiastočného invalidného dôchodku. Priemerný osobný mzdový bod sa určí za týchto päť kalendárnych rokov a upravuje sa podľa tohto zákona. Ak bol priemerný mesačný zárobok určený z nižšieho počtu kalendárnych rokov, priemerný osobný mzdový bod sa určí z tohto nižšieho počtu kalendárnych rokov. Ak hrubý zárobok bola pevne určená suma, osobný mzdový bod sa určí ako podiel pevne určenej sumy, ktorá platí ku dňu vzniku nároku na invalidný dôchodok alebo čiastočný invalidný dôchodok, a jednej dvanástiny všeobecného vymeriavacieho základu za kalendárny rok, v ktorom vznikol nárok na invalidný dôchodok alebo čiastočný invalidný dôchodok.</w:t>
      </w:r>
    </w:p>
    <w:p w:rsidR="00271AB0" w:rsidRDefault="00271AB0" w:rsidP="001F0CFC">
      <w:pPr>
        <w:numPr>
          <w:ilvl w:val="1"/>
          <w:numId w:val="693"/>
        </w:numPr>
        <w:spacing w:after="206" w:line="262" w:lineRule="auto"/>
      </w:pPr>
      <w:r>
        <w:t>Odseky 2 a 3 sa použijú do 30. septembra 2006.</w:t>
      </w:r>
    </w:p>
    <w:p w:rsidR="00271AB0" w:rsidRDefault="00271AB0" w:rsidP="001F0CFC">
      <w:pPr>
        <w:numPr>
          <w:ilvl w:val="1"/>
          <w:numId w:val="693"/>
        </w:numPr>
        <w:spacing w:after="292" w:line="262" w:lineRule="auto"/>
      </w:pPr>
      <w:r>
        <w:t>Odseky 4 až 6 sa od 1. januára 2008 nepoužijú.</w:t>
      </w:r>
    </w:p>
    <w:p w:rsidR="00271AB0" w:rsidRDefault="00271AB0" w:rsidP="00271AB0">
      <w:pPr>
        <w:spacing w:after="194" w:line="248" w:lineRule="auto"/>
        <w:ind w:left="100" w:right="90" w:hanging="10"/>
        <w:jc w:val="center"/>
      </w:pPr>
      <w:r>
        <w:rPr>
          <w:b/>
        </w:rPr>
        <w:t>§ 279</w:t>
      </w:r>
    </w:p>
    <w:p w:rsidR="00271AB0" w:rsidRDefault="00271AB0" w:rsidP="001F0CFC">
      <w:pPr>
        <w:numPr>
          <w:ilvl w:val="1"/>
          <w:numId w:val="694"/>
        </w:numPr>
        <w:spacing w:after="206" w:line="262" w:lineRule="auto"/>
      </w:pPr>
      <w:r>
        <w:t>V období do 31. decembra 2007 zamestnávateľ platí poistné na úrazové poistenie vo výške 0,8 % z vymeriavacieho základu ustanoveného v § 138 ods. 14 a 15.</w:t>
      </w:r>
    </w:p>
    <w:p w:rsidR="00271AB0" w:rsidRDefault="00271AB0" w:rsidP="001F0CFC">
      <w:pPr>
        <w:numPr>
          <w:ilvl w:val="1"/>
          <w:numId w:val="694"/>
        </w:numPr>
        <w:spacing w:after="206" w:line="262" w:lineRule="auto"/>
      </w:pPr>
      <w:r>
        <w:t>V období do 31. decembra 2007 sa prirážka podľa § 134 neukladá a zľava podľa § 134 neposkytuje.</w:t>
      </w:r>
    </w:p>
    <w:p w:rsidR="00271AB0" w:rsidRDefault="00271AB0" w:rsidP="001F0CFC">
      <w:pPr>
        <w:numPr>
          <w:ilvl w:val="1"/>
          <w:numId w:val="694"/>
        </w:numPr>
        <w:spacing w:after="206" w:line="262" w:lineRule="auto"/>
      </w:pPr>
      <w:r>
        <w:t>Zaradenie jednotlivých skupín ekonomických činností podľa odvetvovej klasifikácie ekonomických činností do desiatich nebezpečnostných tried diferencovaných sadzieb poistného na úrazové poistenie vykoná prvýkrát Sociálna poisťovňa v roku 2007 s účinnosťou od 1. januára 2008 podľa priemerného porovnateľného bezpečnostného rizika zisteného za jednotlivé skupiny ekonomických činností na základe štatistických údajov Sociálnej poisťovne získaných z výkonu úrazového poistenia za roky 2004 až 2006.</w:t>
      </w:r>
    </w:p>
    <w:p w:rsidR="00271AB0" w:rsidRDefault="00271AB0" w:rsidP="001F0CFC">
      <w:pPr>
        <w:numPr>
          <w:ilvl w:val="1"/>
          <w:numId w:val="694"/>
        </w:numPr>
        <w:spacing w:after="103" w:line="262" w:lineRule="auto"/>
      </w:pPr>
      <w:r>
        <w:t>Zamestnávateľ, ktorý vyplácal plnenia vyplývajúce z jeho zodpovednosti za škodu pri pracovnom úraze a chorobe z povolania vzniknuté pred 26. novembrom 1993 a ktoré od neho prevzala Sociálna poisťovňa, je povinný zaplatiť Sociálnej poisťovni najneskôr</w:t>
      </w:r>
    </w:p>
    <w:p w:rsidR="00271AB0" w:rsidRDefault="00271AB0" w:rsidP="001F0CFC">
      <w:pPr>
        <w:numPr>
          <w:ilvl w:val="0"/>
          <w:numId w:val="695"/>
        </w:numPr>
        <w:spacing w:after="103" w:line="262" w:lineRule="auto"/>
        <w:ind w:hanging="283"/>
      </w:pPr>
      <w:r>
        <w:t>do 30. júna 2005 sumu plnení vyplatených za rok 2004, ktorú Sociálna poisťovňa oznámi zamestnávateľovi najneskôr do 31. marca 2005,</w:t>
      </w:r>
    </w:p>
    <w:p w:rsidR="00271AB0" w:rsidRDefault="00271AB0" w:rsidP="001F0CFC">
      <w:pPr>
        <w:numPr>
          <w:ilvl w:val="0"/>
          <w:numId w:val="695"/>
        </w:numPr>
        <w:spacing w:after="291" w:line="262" w:lineRule="auto"/>
        <w:ind w:hanging="283"/>
      </w:pPr>
      <w:r>
        <w:t>do 30. júna 2006 sumu plnení vyplatených za rok 2005, ktorú Sociálna poisťovňa oznámi zamestnávateľovi najneskôr do 31. marca 2006.</w:t>
      </w:r>
    </w:p>
    <w:p w:rsidR="00271AB0" w:rsidRDefault="00271AB0" w:rsidP="00271AB0">
      <w:pPr>
        <w:spacing w:after="194" w:line="248" w:lineRule="auto"/>
        <w:ind w:left="100" w:right="90" w:hanging="10"/>
        <w:jc w:val="center"/>
      </w:pPr>
      <w:r>
        <w:rPr>
          <w:b/>
        </w:rPr>
        <w:t>§ 280</w:t>
      </w:r>
    </w:p>
    <w:p w:rsidR="00271AB0" w:rsidRDefault="00271AB0" w:rsidP="001F0CFC">
      <w:pPr>
        <w:numPr>
          <w:ilvl w:val="1"/>
          <w:numId w:val="695"/>
        </w:numPr>
        <w:spacing w:after="206" w:line="262" w:lineRule="auto"/>
      </w:pPr>
      <w:r>
        <w:t>Zostatok finančných prostriedkov základného fondu dôchodkového zabezpečenia k 31. decembru 2003 sa s účinnosťou od 1. januára 2004 prevedie do základného fondu starobného poistenia vo výške 75 % tohto zostatku a do základného fondu invalidného poistenia vo výške 25 % tohto zostatku.</w:t>
      </w:r>
    </w:p>
    <w:p w:rsidR="00271AB0" w:rsidRDefault="00271AB0" w:rsidP="001F0CFC">
      <w:pPr>
        <w:numPr>
          <w:ilvl w:val="1"/>
          <w:numId w:val="695"/>
        </w:numPr>
        <w:spacing w:after="206" w:line="262" w:lineRule="auto"/>
      </w:pPr>
      <w:r>
        <w:t>Zostatok finančných prostriedkov základného fondu zodpovednosti za škodu k 31. decembru 2003 je s účinnosťou od 1. januára 2004 príjmom základného fondu úrazového poistenia.</w:t>
      </w:r>
    </w:p>
    <w:p w:rsidR="00271AB0" w:rsidRDefault="00271AB0" w:rsidP="001F0CFC">
      <w:pPr>
        <w:numPr>
          <w:ilvl w:val="1"/>
          <w:numId w:val="695"/>
        </w:numPr>
        <w:spacing w:after="206" w:line="262" w:lineRule="auto"/>
      </w:pPr>
      <w:r>
        <w:t>Sumy na dlžnom poistnom na dôchodkovom zabezpečení vzniknuté pred 1. januárom 2004, ktoré boli zaplatené alebo vymožené po 31. decembri 2003, sú príjmom základného fondu starobného poistenia vo výške 75 % tejto sumy a príjmom základného fondu invalidného poistenia vo výške 25 % tejto sumy.</w:t>
      </w:r>
    </w:p>
    <w:p w:rsidR="00271AB0" w:rsidRDefault="00271AB0" w:rsidP="001F0CFC">
      <w:pPr>
        <w:numPr>
          <w:ilvl w:val="1"/>
          <w:numId w:val="695"/>
        </w:numPr>
        <w:spacing w:after="291" w:line="262" w:lineRule="auto"/>
      </w:pPr>
      <w:r>
        <w:t>Sumy na dlžnom poistnom z poistenia zodpovednosti zamestnávateľa za škodu pri pracovnom úraze a pri chorobe z povolania vzniknuté pred 1. januárom 2004, ktoré boli zaplatené alebo vymožené po 31. decembri 2003, sú príjmom základného fondu úrazového poistenia.</w:t>
      </w:r>
    </w:p>
    <w:p w:rsidR="00271AB0" w:rsidRDefault="00271AB0" w:rsidP="00271AB0">
      <w:pPr>
        <w:spacing w:after="194" w:line="248" w:lineRule="auto"/>
        <w:ind w:left="100" w:right="90" w:hanging="10"/>
        <w:jc w:val="center"/>
      </w:pPr>
      <w:r>
        <w:rPr>
          <w:b/>
        </w:rPr>
        <w:t>§ 281</w:t>
      </w:r>
    </w:p>
    <w:p w:rsidR="00271AB0" w:rsidRDefault="00271AB0" w:rsidP="001F0CFC">
      <w:pPr>
        <w:numPr>
          <w:ilvl w:val="1"/>
          <w:numId w:val="696"/>
        </w:numPr>
        <w:spacing w:after="206" w:line="262" w:lineRule="auto"/>
      </w:pPr>
      <w:r>
        <w:t>Zostatok finančných prostriedkov základného fondu podľa osobitného predpisu</w:t>
      </w:r>
      <w:r>
        <w:rPr>
          <w:sz w:val="15"/>
          <w:vertAlign w:val="superscript"/>
        </w:rPr>
        <w:t>113</w:t>
      </w:r>
      <w:r>
        <w:t>) k 31. decembru 2003 a príspevky na poistenie v nezamestnanosti splatné za december 2003 sú s účinnosťou od 1. januára 2004 príjmom základného fondu poistenia v nezamestnanosti.</w:t>
      </w:r>
    </w:p>
    <w:p w:rsidR="00271AB0" w:rsidRDefault="00271AB0" w:rsidP="001F0CFC">
      <w:pPr>
        <w:numPr>
          <w:ilvl w:val="1"/>
          <w:numId w:val="696"/>
        </w:numPr>
        <w:spacing w:after="291" w:line="262" w:lineRule="auto"/>
      </w:pPr>
      <w:r>
        <w:t>Sumy na dlžnom príspevku na poistenie v nezamestnanosti vzniknuté pred 1. januárom 2004, ktoré boli zaplatené alebo vymožené po 31. decembri 2003, sú príjmom základného fondu poistenia v nezamestnanosti.</w:t>
      </w:r>
    </w:p>
    <w:p w:rsidR="00271AB0" w:rsidRDefault="00271AB0" w:rsidP="00271AB0">
      <w:pPr>
        <w:spacing w:after="194" w:line="248" w:lineRule="auto"/>
        <w:ind w:left="100" w:right="90" w:hanging="10"/>
        <w:jc w:val="center"/>
      </w:pPr>
      <w:r>
        <w:rPr>
          <w:b/>
        </w:rPr>
        <w:t>§ 282</w:t>
      </w:r>
    </w:p>
    <w:p w:rsidR="00271AB0" w:rsidRDefault="00271AB0" w:rsidP="001F0CFC">
      <w:pPr>
        <w:numPr>
          <w:ilvl w:val="1"/>
          <w:numId w:val="697"/>
        </w:numPr>
        <w:spacing w:after="206" w:line="262" w:lineRule="auto"/>
        <w:ind w:right="-7" w:firstLine="222"/>
        <w:jc w:val="left"/>
      </w:pPr>
      <w:r>
        <w:t>Zostatok finančných prostriedkov garančného fondu podľa osobitného predpisu</w:t>
      </w:r>
      <w:r>
        <w:rPr>
          <w:sz w:val="15"/>
          <w:vertAlign w:val="superscript"/>
        </w:rPr>
        <w:t>113</w:t>
      </w:r>
      <w:r>
        <w:t>) k 31. decembru 2003 a príspevky do garančného fondu splatné za december 2003 sú s účinnosťou od 1. januára 2004 príjmom základného fondu garančného poistenia.</w:t>
      </w:r>
    </w:p>
    <w:p w:rsidR="00271AB0" w:rsidRDefault="00271AB0" w:rsidP="001F0CFC">
      <w:pPr>
        <w:numPr>
          <w:ilvl w:val="1"/>
          <w:numId w:val="697"/>
        </w:numPr>
        <w:spacing w:after="289" w:line="264" w:lineRule="auto"/>
        <w:ind w:right="-7" w:firstLine="222"/>
        <w:jc w:val="left"/>
      </w:pPr>
      <w:r>
        <w:t>Sumy na dlžnom príspevku do garančného fondu vzniknuté pred 1. januárom 2004, ktoré boli zaplatené alebo vymožené po 31. decembri 2003, sú príjmom základného fondu garančného poistenia.</w:t>
      </w:r>
    </w:p>
    <w:p w:rsidR="00271AB0" w:rsidRDefault="00271AB0" w:rsidP="00271AB0">
      <w:pPr>
        <w:spacing w:after="194" w:line="248" w:lineRule="auto"/>
        <w:ind w:left="100" w:right="90" w:hanging="10"/>
        <w:jc w:val="center"/>
      </w:pPr>
      <w:r>
        <w:rPr>
          <w:b/>
        </w:rPr>
        <w:t>§ 282a</w:t>
      </w:r>
    </w:p>
    <w:p w:rsidR="00271AB0" w:rsidRDefault="00271AB0" w:rsidP="00271AB0">
      <w:pPr>
        <w:spacing w:after="291"/>
        <w:ind w:left="-15"/>
      </w:pPr>
      <w:r>
        <w:t>Sociálna poisťovňa nesmie na splnenie záväzku zdravotnej poisťovne alebo zdravotníckeho zariadenia, ktorého zriaďovateľom je štát, obec alebo vyšší územný celok, prijať od právnickej osoby so 100 % majetkovou účasťou štátu splatnú a nepremlčanú pohľadávku na úhradu pohľadávky Sociálnej poisťovne na dlžnom poistnom na dôchodkové zabezpečenie alebo na dlžnom príspevku na poistenie v nezamestnanosti, ktoré vznikli pred 1. januárom 2004.</w:t>
      </w:r>
    </w:p>
    <w:p w:rsidR="00271AB0" w:rsidRDefault="00271AB0" w:rsidP="00271AB0">
      <w:pPr>
        <w:spacing w:after="194" w:line="248" w:lineRule="auto"/>
        <w:ind w:left="100" w:right="90" w:hanging="10"/>
        <w:jc w:val="center"/>
      </w:pPr>
      <w:r>
        <w:rPr>
          <w:b/>
        </w:rPr>
        <w:t>§ 283</w:t>
      </w:r>
    </w:p>
    <w:p w:rsidR="00271AB0" w:rsidRDefault="00271AB0" w:rsidP="00271AB0">
      <w:pPr>
        <w:spacing w:after="290"/>
        <w:ind w:left="-15"/>
      </w:pPr>
      <w:r>
        <w:t>Zostatok finančných prostriedkov rezervného fondu podľa osobitného predpisu</w:t>
      </w:r>
      <w:r>
        <w:rPr>
          <w:sz w:val="15"/>
          <w:vertAlign w:val="superscript"/>
        </w:rPr>
        <w:t>113</w:t>
      </w:r>
      <w:r>
        <w:rPr>
          <w:sz w:val="18"/>
        </w:rPr>
        <w:t xml:space="preserve">) </w:t>
      </w:r>
      <w:r>
        <w:t>k 31. decembru 2003 sa s účinnosťou od 1. januára 2004 prevedie do základného fondu poistenia v nezamestnanosti.</w:t>
      </w:r>
    </w:p>
    <w:p w:rsidR="00271AB0" w:rsidRDefault="00271AB0" w:rsidP="00271AB0">
      <w:pPr>
        <w:spacing w:after="10" w:line="248" w:lineRule="auto"/>
        <w:ind w:left="100" w:right="90" w:hanging="10"/>
        <w:jc w:val="center"/>
      </w:pPr>
      <w:r>
        <w:rPr>
          <w:b/>
        </w:rPr>
        <w:t>§ 284</w:t>
      </w:r>
    </w:p>
    <w:p w:rsidR="00271AB0" w:rsidRDefault="00271AB0" w:rsidP="00271AB0">
      <w:pPr>
        <w:spacing w:after="74"/>
        <w:ind w:left="-15" w:firstLine="0"/>
      </w:pPr>
      <w:r>
        <w:t>V roku 2004 správny fond sa tvorí</w:t>
      </w:r>
    </w:p>
    <w:p w:rsidR="00271AB0" w:rsidRDefault="00271AB0" w:rsidP="001F0CFC">
      <w:pPr>
        <w:numPr>
          <w:ilvl w:val="0"/>
          <w:numId w:val="698"/>
        </w:numPr>
        <w:spacing w:after="206" w:line="262" w:lineRule="auto"/>
        <w:ind w:hanging="283"/>
      </w:pPr>
      <w:r>
        <w:t>najviac vo výške 3,5 % z poistného na nemocenské poistenie, poistného na dôchodkové poistenie, poistného na úrazové poistenie, poistného na garančné poistenie poistného na poistenie v nezamestnanosti a z poistného do rezervného fondu a z odplaty za postúpenú pohľadávku na poistnom na nemocenské poistenie, na poistnom na dôchodkové poistenie, na poistnom na úrazové poistenie, na poistnom na garančné poistenie na poistnom na poistenie v nezamestnanosti a na poistnom do rezervného fondu,</w:t>
      </w:r>
    </w:p>
    <w:p w:rsidR="00271AB0" w:rsidRDefault="00271AB0" w:rsidP="001F0CFC">
      <w:pPr>
        <w:numPr>
          <w:ilvl w:val="0"/>
          <w:numId w:val="698"/>
        </w:numPr>
        <w:spacing w:after="74" w:line="262" w:lineRule="auto"/>
        <w:ind w:hanging="283"/>
      </w:pPr>
      <w:r>
        <w:t>z príjmov, ktoré plynú z vlastného majetku Sociálnej poisťovne,</w:t>
      </w:r>
    </w:p>
    <w:p w:rsidR="00271AB0" w:rsidRDefault="00271AB0" w:rsidP="001F0CFC">
      <w:pPr>
        <w:numPr>
          <w:ilvl w:val="0"/>
          <w:numId w:val="698"/>
        </w:numPr>
        <w:spacing w:after="74" w:line="262" w:lineRule="auto"/>
        <w:ind w:hanging="283"/>
      </w:pPr>
      <w:r>
        <w:t>z úrokov na účte správneho fondu,</w:t>
      </w:r>
    </w:p>
    <w:p w:rsidR="00271AB0" w:rsidRDefault="00271AB0" w:rsidP="001F0CFC">
      <w:pPr>
        <w:numPr>
          <w:ilvl w:val="0"/>
          <w:numId w:val="698"/>
        </w:numPr>
        <w:spacing w:after="277" w:line="262" w:lineRule="auto"/>
        <w:ind w:hanging="283"/>
      </w:pPr>
      <w:r>
        <w:t>z poriadkových pokút podľa § 202.</w:t>
      </w:r>
    </w:p>
    <w:p w:rsidR="00271AB0" w:rsidRDefault="00271AB0" w:rsidP="00271AB0">
      <w:pPr>
        <w:spacing w:after="194" w:line="248" w:lineRule="auto"/>
        <w:ind w:left="100" w:right="90" w:hanging="10"/>
        <w:jc w:val="center"/>
      </w:pPr>
      <w:r>
        <w:rPr>
          <w:b/>
        </w:rPr>
        <w:t>§ 285</w:t>
      </w:r>
    </w:p>
    <w:p w:rsidR="00271AB0" w:rsidRDefault="00271AB0" w:rsidP="00271AB0">
      <w:pPr>
        <w:spacing w:after="103"/>
        <w:ind w:left="-15"/>
      </w:pPr>
      <w:r>
        <w:t>(1) Štát poskytuje finančné prostriedky na osobitný účet Sociálnej poisťovne na úhradu nákladov na</w:t>
      </w:r>
    </w:p>
    <w:p w:rsidR="00271AB0" w:rsidRDefault="00271AB0" w:rsidP="001F0CFC">
      <w:pPr>
        <w:numPr>
          <w:ilvl w:val="0"/>
          <w:numId w:val="699"/>
        </w:numPr>
        <w:spacing w:after="104" w:line="262" w:lineRule="auto"/>
        <w:ind w:hanging="340"/>
      </w:pPr>
      <w:r>
        <w:t>dôchodok manželky,</w:t>
      </w:r>
    </w:p>
    <w:p w:rsidR="00271AB0" w:rsidRDefault="00271AB0" w:rsidP="001F0CFC">
      <w:pPr>
        <w:numPr>
          <w:ilvl w:val="0"/>
          <w:numId w:val="699"/>
        </w:numPr>
        <w:spacing w:after="104" w:line="262" w:lineRule="auto"/>
        <w:ind w:hanging="340"/>
      </w:pPr>
      <w:r>
        <w:t>sociálny dôchodok,</w:t>
      </w:r>
    </w:p>
    <w:p w:rsidR="00271AB0" w:rsidRDefault="00271AB0" w:rsidP="001F0CFC">
      <w:pPr>
        <w:numPr>
          <w:ilvl w:val="0"/>
          <w:numId w:val="699"/>
        </w:numPr>
        <w:spacing w:after="104" w:line="262" w:lineRule="auto"/>
        <w:ind w:hanging="340"/>
      </w:pPr>
      <w:r>
        <w:t>zvýšenie dôchodku z dôvodu jediného zdroja príjmu,</w:t>
      </w:r>
    </w:p>
    <w:p w:rsidR="00271AB0" w:rsidRDefault="00271AB0" w:rsidP="001F0CFC">
      <w:pPr>
        <w:numPr>
          <w:ilvl w:val="0"/>
          <w:numId w:val="699"/>
        </w:numPr>
        <w:spacing w:after="104" w:line="262" w:lineRule="auto"/>
        <w:ind w:hanging="340"/>
      </w:pPr>
      <w:r>
        <w:t>zvýšenie dôchodku pre bezvládnosť,</w:t>
      </w:r>
    </w:p>
    <w:p w:rsidR="00271AB0" w:rsidRDefault="00271AB0" w:rsidP="001F0CFC">
      <w:pPr>
        <w:numPr>
          <w:ilvl w:val="0"/>
          <w:numId w:val="699"/>
        </w:numPr>
        <w:spacing w:after="104" w:line="262" w:lineRule="auto"/>
        <w:ind w:hanging="340"/>
      </w:pPr>
      <w:r>
        <w:t>zvýšenie dôchodku z dôvodu účasti v odboji a rehabilitácie,</w:t>
      </w:r>
    </w:p>
    <w:p w:rsidR="00271AB0" w:rsidRDefault="00271AB0" w:rsidP="001F0CFC">
      <w:pPr>
        <w:numPr>
          <w:ilvl w:val="0"/>
          <w:numId w:val="699"/>
        </w:numPr>
        <w:spacing w:after="104" w:line="262" w:lineRule="auto"/>
        <w:ind w:hanging="340"/>
      </w:pPr>
      <w:r>
        <w:t>dávky podľa § 271,</w:t>
      </w:r>
    </w:p>
    <w:p w:rsidR="00271AB0" w:rsidRDefault="00271AB0" w:rsidP="001F0CFC">
      <w:pPr>
        <w:numPr>
          <w:ilvl w:val="0"/>
          <w:numId w:val="699"/>
        </w:numPr>
        <w:spacing w:after="101" w:line="264" w:lineRule="auto"/>
        <w:ind w:hanging="340"/>
      </w:pPr>
      <w:r>
        <w:t>odškodnenie</w:t>
      </w:r>
      <w:r>
        <w:tab/>
        <w:t>pracovných</w:t>
      </w:r>
      <w:r>
        <w:tab/>
        <w:t>úrazov</w:t>
      </w:r>
      <w:r>
        <w:tab/>
        <w:t>a chorôb</w:t>
      </w:r>
      <w:r>
        <w:tab/>
        <w:t>z povolania</w:t>
      </w:r>
      <w:r>
        <w:tab/>
        <w:t>zamestnancov</w:t>
      </w:r>
      <w:r>
        <w:tab/>
        <w:t>zrušených zamestnávateľov, ktorých zakladateľom bol štát alebo Fond národného majetku Slovenskej republiky,</w:t>
      </w:r>
    </w:p>
    <w:p w:rsidR="00271AB0" w:rsidRDefault="00271AB0" w:rsidP="001F0CFC">
      <w:pPr>
        <w:numPr>
          <w:ilvl w:val="0"/>
          <w:numId w:val="699"/>
        </w:numPr>
        <w:spacing w:after="103" w:line="262" w:lineRule="auto"/>
        <w:ind w:hanging="340"/>
      </w:pPr>
      <w:r>
        <w:t>plnenia vyplývajúce zo zodpovednosti zamestnávateľa za škodu pri pracovnom úraze a chorobe z povolania vzniknuté pred 1. aprílom 2002 u zamestnávateľa, ktorý mal podľa osobitného predpisu postavenie štátneho orgánu,</w:t>
      </w:r>
    </w:p>
    <w:p w:rsidR="00271AB0" w:rsidRDefault="00271AB0" w:rsidP="001F0CFC">
      <w:pPr>
        <w:numPr>
          <w:ilvl w:val="0"/>
          <w:numId w:val="699"/>
        </w:numPr>
        <w:spacing w:after="94" w:line="262" w:lineRule="auto"/>
        <w:ind w:hanging="340"/>
      </w:pPr>
      <w:r>
        <w:t>úrazové dávky poskytované fyzickým osobám uvedeným v § 17 ods. 2 a 3,</w:t>
      </w:r>
    </w:p>
    <w:p w:rsidR="00271AB0" w:rsidRDefault="00271AB0" w:rsidP="001F0CFC">
      <w:pPr>
        <w:numPr>
          <w:ilvl w:val="0"/>
          <w:numId w:val="699"/>
        </w:numPr>
        <w:spacing w:after="119" w:line="262" w:lineRule="auto"/>
        <w:ind w:hanging="340"/>
      </w:pPr>
      <w:r>
        <w:t>príplatok za štátnu službu k dôchodku</w:t>
      </w:r>
      <w:r>
        <w:rPr>
          <w:sz w:val="15"/>
          <w:vertAlign w:val="superscript"/>
        </w:rPr>
        <w:t>95a</w:t>
      </w:r>
      <w:r>
        <w:rPr>
          <w:sz w:val="18"/>
        </w:rPr>
        <w:t xml:space="preserve">) </w:t>
      </w:r>
      <w:r>
        <w:t>od 1. januára 2004,</w:t>
      </w:r>
    </w:p>
    <w:p w:rsidR="00271AB0" w:rsidRDefault="00271AB0" w:rsidP="001F0CFC">
      <w:pPr>
        <w:numPr>
          <w:ilvl w:val="0"/>
          <w:numId w:val="699"/>
        </w:numPr>
        <w:spacing w:after="93" w:line="262" w:lineRule="auto"/>
        <w:ind w:hanging="340"/>
      </w:pPr>
      <w:r>
        <w:t>plnenia podľa § 293o ods. 6,</w:t>
      </w:r>
    </w:p>
    <w:p w:rsidR="00271AB0" w:rsidRDefault="00271AB0" w:rsidP="001F0CFC">
      <w:pPr>
        <w:numPr>
          <w:ilvl w:val="0"/>
          <w:numId w:val="699"/>
        </w:numPr>
        <w:spacing w:after="90" w:line="262" w:lineRule="auto"/>
        <w:ind w:hanging="340"/>
      </w:pPr>
      <w:r>
        <w:t>vianočný príspevok podľa osobitného predpisu</w:t>
      </w:r>
      <w:r>
        <w:rPr>
          <w:sz w:val="15"/>
          <w:vertAlign w:val="superscript"/>
        </w:rPr>
        <w:t>113a</w:t>
      </w:r>
      <w:r>
        <w:rPr>
          <w:sz w:val="18"/>
        </w:rPr>
        <w:t xml:space="preserve">) </w:t>
      </w:r>
      <w:r>
        <w:t>a na úhradu nákladov spojených s jeho výplatou,</w:t>
      </w:r>
    </w:p>
    <w:p w:rsidR="00271AB0" w:rsidRDefault="00271AB0" w:rsidP="001F0CFC">
      <w:pPr>
        <w:numPr>
          <w:ilvl w:val="0"/>
          <w:numId w:val="699"/>
        </w:numPr>
        <w:spacing w:after="100" w:line="262" w:lineRule="auto"/>
        <w:ind w:hanging="340"/>
      </w:pPr>
      <w:r>
        <w:t>príplatok k dôchodku a jednorazový príplatok k dôchodku podľa osobitného predpisu</w:t>
      </w:r>
      <w:r>
        <w:rPr>
          <w:sz w:val="15"/>
          <w:vertAlign w:val="superscript"/>
        </w:rPr>
        <w:t>95aaa</w:t>
      </w:r>
      <w:r>
        <w:rPr>
          <w:sz w:val="18"/>
        </w:rPr>
        <w:t xml:space="preserve">) </w:t>
      </w:r>
      <w:r>
        <w:t>a na úhradu nákladov spojených s jeho výplatou,</w:t>
      </w:r>
    </w:p>
    <w:p w:rsidR="00271AB0" w:rsidRDefault="00271AB0" w:rsidP="001F0CFC">
      <w:pPr>
        <w:numPr>
          <w:ilvl w:val="0"/>
          <w:numId w:val="699"/>
        </w:numPr>
        <w:spacing w:after="113" w:line="262" w:lineRule="auto"/>
        <w:ind w:hanging="340"/>
      </w:pPr>
      <w:r>
        <w:t>príspevok účastníkom národného boja za oslobodenie a vdovám a vdovcom po týchto osobách podľa osobitného predpisu</w:t>
      </w:r>
      <w:r>
        <w:rPr>
          <w:sz w:val="15"/>
          <w:vertAlign w:val="superscript"/>
        </w:rPr>
        <w:t>93a</w:t>
      </w:r>
      <w:r>
        <w:rPr>
          <w:sz w:val="18"/>
        </w:rPr>
        <w:t xml:space="preserve">) </w:t>
      </w:r>
      <w:r>
        <w:t>a na úhradu výdavkov spojených s jeho výplatou,</w:t>
      </w:r>
    </w:p>
    <w:p w:rsidR="00271AB0" w:rsidRDefault="00271AB0" w:rsidP="001F0CFC">
      <w:pPr>
        <w:numPr>
          <w:ilvl w:val="0"/>
          <w:numId w:val="699"/>
        </w:numPr>
        <w:spacing w:after="206" w:line="262" w:lineRule="auto"/>
        <w:ind w:hanging="340"/>
      </w:pPr>
      <w:r>
        <w:t>príspevok športovému reprezentantovi podľa osobitného predpisu</w:t>
      </w:r>
      <w:r>
        <w:rPr>
          <w:sz w:val="15"/>
          <w:vertAlign w:val="superscript"/>
        </w:rPr>
        <w:t>95aa</w:t>
      </w:r>
      <w:r>
        <w:rPr>
          <w:sz w:val="18"/>
        </w:rPr>
        <w:t xml:space="preserve">) </w:t>
      </w:r>
      <w:r>
        <w:t>a na úhradu výdavkov spojených s jeho výplatou.</w:t>
      </w:r>
    </w:p>
    <w:p w:rsidR="00271AB0" w:rsidRDefault="00271AB0" w:rsidP="00271AB0">
      <w:pPr>
        <w:spacing w:after="315"/>
        <w:ind w:left="-15"/>
      </w:pPr>
      <w:r>
        <w:t>(2) Finančné prostriedky na úhradu výdavkov na dávky a výdavkov spojených s ich výplatou uvedené v odseku 1 písm. a) až m a o) sa poukazujú prostredníctvom kapitoly štátneho rozpočtu ministerstva, ak v § 168c nie je ustanovené inak, a v odseku 1 písm. n) sa poukazujú prostredníctvom kapitoly štátneho rozpočtu Ministerstva obrany Slovenskej republiky, ak osobitný predpis</w:t>
      </w:r>
      <w:r>
        <w:rPr>
          <w:sz w:val="15"/>
          <w:vertAlign w:val="superscript"/>
        </w:rPr>
        <w:t>113b</w:t>
      </w:r>
      <w:r>
        <w:rPr>
          <w:sz w:val="18"/>
        </w:rPr>
        <w:t xml:space="preserve">) </w:t>
      </w:r>
      <w:r>
        <w:t>neustanovuje inak.</w:t>
      </w:r>
    </w:p>
    <w:p w:rsidR="00271AB0" w:rsidRDefault="00271AB0" w:rsidP="00271AB0">
      <w:pPr>
        <w:spacing w:after="194" w:line="248" w:lineRule="auto"/>
        <w:ind w:left="100" w:right="90" w:hanging="10"/>
        <w:jc w:val="center"/>
      </w:pPr>
      <w:r>
        <w:rPr>
          <w:b/>
        </w:rPr>
        <w:t>§ 286</w:t>
      </w:r>
    </w:p>
    <w:p w:rsidR="00271AB0" w:rsidRDefault="00271AB0" w:rsidP="001F0CFC">
      <w:pPr>
        <w:numPr>
          <w:ilvl w:val="1"/>
          <w:numId w:val="700"/>
        </w:numPr>
        <w:spacing w:after="206" w:line="262" w:lineRule="auto"/>
      </w:pPr>
      <w:r>
        <w:t>Sociálna poisťovňa podľa tohto zákona je Sociálna poisťovňa zriadená podľa predpisu účinného do 31. decembra 2003.</w:t>
      </w:r>
    </w:p>
    <w:p w:rsidR="00271AB0" w:rsidRDefault="00271AB0" w:rsidP="001F0CFC">
      <w:pPr>
        <w:numPr>
          <w:ilvl w:val="1"/>
          <w:numId w:val="700"/>
        </w:numPr>
        <w:spacing w:after="206" w:line="262" w:lineRule="auto"/>
      </w:pPr>
      <w:r>
        <w:t>Národná rada zvolí členov dozornej rady najneskôr do 31. decembra 2003. Vláda vymenuje členov rady riaditeľov najneskôr do 31. decembra 2003.</w:t>
      </w:r>
    </w:p>
    <w:p w:rsidR="00271AB0" w:rsidRDefault="00271AB0" w:rsidP="001F0CFC">
      <w:pPr>
        <w:numPr>
          <w:ilvl w:val="1"/>
          <w:numId w:val="700"/>
        </w:numPr>
        <w:spacing w:after="203" w:line="263" w:lineRule="auto"/>
      </w:pPr>
      <w:r>
        <w:t>Funkčné obdobie riaditeľa Sociálnej poisťovne, členov správnej rady Sociálnej poisťovne</w:t>
      </w:r>
    </w:p>
    <w:p w:rsidR="00271AB0" w:rsidRDefault="00271AB0" w:rsidP="00271AB0">
      <w:pPr>
        <w:spacing w:after="291"/>
        <w:ind w:left="-15" w:firstLine="0"/>
      </w:pPr>
      <w:r>
        <w:t>a členov dozornej rady Sociálnej poisťovne zvolených podľa predpisu účinného do 31. decembra 2003 zaniká 31. decembra 2003.</w:t>
      </w:r>
    </w:p>
    <w:p w:rsidR="00271AB0" w:rsidRDefault="00271AB0" w:rsidP="00271AB0">
      <w:pPr>
        <w:spacing w:after="194" w:line="248" w:lineRule="auto"/>
        <w:ind w:left="100" w:right="90" w:hanging="10"/>
        <w:jc w:val="center"/>
      </w:pPr>
      <w:r>
        <w:rPr>
          <w:b/>
        </w:rPr>
        <w:t>§ 286a</w:t>
      </w:r>
    </w:p>
    <w:p w:rsidR="00271AB0" w:rsidRDefault="00271AB0" w:rsidP="00271AB0">
      <w:pPr>
        <w:spacing w:after="291"/>
        <w:ind w:left="-15"/>
      </w:pPr>
      <w:r>
        <w:t>Predseda rady riaditeľov určí úsek činnosti Sociálnej poisťovne, ktorý riadi a za ktorý zodpovedá člen rady riaditeľov, najneskôr do 31. januára 2005.</w:t>
      </w:r>
    </w:p>
    <w:p w:rsidR="00271AB0" w:rsidRDefault="00271AB0" w:rsidP="00271AB0">
      <w:pPr>
        <w:spacing w:after="194" w:line="248" w:lineRule="auto"/>
        <w:ind w:left="100" w:right="90" w:hanging="10"/>
        <w:jc w:val="center"/>
      </w:pPr>
      <w:r>
        <w:rPr>
          <w:b/>
        </w:rPr>
        <w:t>§ 287</w:t>
      </w:r>
    </w:p>
    <w:p w:rsidR="00271AB0" w:rsidRDefault="00271AB0" w:rsidP="001F0CFC">
      <w:pPr>
        <w:numPr>
          <w:ilvl w:val="0"/>
          <w:numId w:val="701"/>
        </w:numPr>
        <w:spacing w:after="206" w:line="262" w:lineRule="auto"/>
      </w:pPr>
      <w:r>
        <w:t>Sociálna poisťovňa je povinná prevziať rozhodovanie a vyplácanie dávok nemocenského poistenia od zamestnávateľa najneskôr do 31. decembra 2004.</w:t>
      </w:r>
    </w:p>
    <w:p w:rsidR="00271AB0" w:rsidRDefault="00271AB0" w:rsidP="001F0CFC">
      <w:pPr>
        <w:numPr>
          <w:ilvl w:val="0"/>
          <w:numId w:val="701"/>
        </w:numPr>
        <w:spacing w:after="206" w:line="262" w:lineRule="auto"/>
      </w:pPr>
      <w:r>
        <w:t>Do prevzatia rozhodovania a vyplácania dávok nemocenského poistenia od zamestnávateľa Sociálnou poisťovňou o nemocenských dávkach podľa tohto zákona rozhodujú a vyplácajú ich zamestnávatelia, ktorí boli príslušní na ich výplatu do 31. decembra 2003.</w:t>
      </w:r>
    </w:p>
    <w:p w:rsidR="00271AB0" w:rsidRDefault="00271AB0" w:rsidP="001F0CFC">
      <w:pPr>
        <w:numPr>
          <w:ilvl w:val="0"/>
          <w:numId w:val="701"/>
        </w:numPr>
        <w:spacing w:after="291" w:line="262" w:lineRule="auto"/>
      </w:pPr>
      <w:r>
        <w:t>Zamestnávateľ, ktorý do 31. decembra 2003 rozhodoval o dávkach nemocenského poistenia a vyplácal tieto dávky, je povinný vykazovať miestne príslušnej pobočke poistné na nemocenské poistenie za príslušný kalendárny mesiac spolu s vyplatenými nemocenskými dávkami vrátane počtu zamestnancov a počtu dní, za ktoré vyplatil nemocenské dávky, do dňa prevzatia výkonu nemocenského poistenia od zamestnávateľov.</w:t>
      </w:r>
    </w:p>
    <w:p w:rsidR="00271AB0" w:rsidRDefault="00271AB0" w:rsidP="00271AB0">
      <w:pPr>
        <w:spacing w:after="194" w:line="248" w:lineRule="auto"/>
        <w:ind w:left="100" w:right="90" w:hanging="10"/>
        <w:jc w:val="center"/>
      </w:pPr>
      <w:r>
        <w:rPr>
          <w:b/>
        </w:rPr>
        <w:t>§ 288</w:t>
      </w:r>
    </w:p>
    <w:p w:rsidR="00271AB0" w:rsidRDefault="00271AB0" w:rsidP="00271AB0">
      <w:pPr>
        <w:spacing w:after="291"/>
        <w:ind w:left="-15"/>
      </w:pPr>
      <w:r>
        <w:t>V konaniach o prechode z dočasnej pracovnej neschopnosti do invalidity alebo čiastočnej invalidity, ktoré neboli právoplatne skončené pred 1. januárom 2004, sa postupuje podľa právneho predpisu účinného do 31. decembra 2003.</w:t>
      </w:r>
    </w:p>
    <w:p w:rsidR="00271AB0" w:rsidRDefault="00271AB0" w:rsidP="00271AB0">
      <w:pPr>
        <w:spacing w:after="194" w:line="248" w:lineRule="auto"/>
        <w:ind w:left="100" w:right="90" w:hanging="10"/>
        <w:jc w:val="center"/>
      </w:pPr>
      <w:r>
        <w:rPr>
          <w:b/>
        </w:rPr>
        <w:t>§ 289</w:t>
      </w:r>
    </w:p>
    <w:p w:rsidR="00271AB0" w:rsidRDefault="00271AB0" w:rsidP="00271AB0">
      <w:pPr>
        <w:spacing w:after="291"/>
        <w:ind w:left="-15"/>
      </w:pPr>
      <w:r>
        <w:t>V konaniach o odstránení tvrdostí, ktoré sa vyskytli pri vykonávaní nemocenského poistenia a dôchodkového zabezpečenia a ktoré neboli právoplatne skončené pred 1. januárom 2004, sa postupuje podľa predpisov účinných do 31. decembra 2003.</w:t>
      </w:r>
    </w:p>
    <w:p w:rsidR="00271AB0" w:rsidRDefault="00271AB0" w:rsidP="00271AB0">
      <w:pPr>
        <w:spacing w:after="194" w:line="248" w:lineRule="auto"/>
        <w:ind w:left="100" w:right="90" w:hanging="10"/>
        <w:jc w:val="center"/>
      </w:pPr>
      <w:r>
        <w:rPr>
          <w:b/>
        </w:rPr>
        <w:t>§ 290</w:t>
      </w:r>
    </w:p>
    <w:p w:rsidR="00271AB0" w:rsidRDefault="00271AB0" w:rsidP="001F0CFC">
      <w:pPr>
        <w:numPr>
          <w:ilvl w:val="0"/>
          <w:numId w:val="702"/>
        </w:numPr>
        <w:spacing w:after="206" w:line="262" w:lineRule="auto"/>
      </w:pPr>
      <w:r>
        <w:t>Zamestnávateľ je povinný viesť a predkladať evidenčné listy dôchodkového zabezpečenia podľa predpisov účinných do 31. decembra 2003 pre zamestnancov narodených pred 1. januárom 1985. Príslušná pobočka je povinná viesť evidenčné listy dôchodkového zabezpečenia podľa predpisov účinných do 31. decembra 2003 pre samostatne zárobkovo činné osoby a dobrovoľne dôchodkovo poistené osoby narodené pred 1. januárom 1985.</w:t>
      </w:r>
    </w:p>
    <w:p w:rsidR="00271AB0" w:rsidRDefault="00271AB0" w:rsidP="001F0CFC">
      <w:pPr>
        <w:numPr>
          <w:ilvl w:val="0"/>
          <w:numId w:val="702"/>
        </w:numPr>
        <w:spacing w:after="291" w:line="262" w:lineRule="auto"/>
      </w:pPr>
      <w:r>
        <w:t>Zamestnávateľ je povinný zapísať na evidenčný list dôchodkového zabezpečenia údaje za kalendárne roky pred 1. januárom 2004 a tento evidenčný list dôchodkového zabezpečenia zaslať príslušnej pobočke najneskôr do 30. júna 2004.</w:t>
      </w:r>
    </w:p>
    <w:p w:rsidR="00271AB0" w:rsidRDefault="00271AB0" w:rsidP="00271AB0">
      <w:pPr>
        <w:spacing w:after="194" w:line="248" w:lineRule="auto"/>
        <w:ind w:left="100" w:right="90" w:hanging="10"/>
        <w:jc w:val="center"/>
      </w:pPr>
      <w:r>
        <w:rPr>
          <w:b/>
        </w:rPr>
        <w:t>§ 291</w:t>
      </w:r>
    </w:p>
    <w:p w:rsidR="00271AB0" w:rsidRDefault="00271AB0" w:rsidP="001F0CFC">
      <w:pPr>
        <w:numPr>
          <w:ilvl w:val="0"/>
          <w:numId w:val="703"/>
        </w:numPr>
        <w:spacing w:after="206" w:line="262" w:lineRule="auto"/>
      </w:pPr>
      <w:r>
        <w:t>Príspevok na poistenie v nezamestnanosti a príspevok do garančného fondu za november 2003 a december 2003, ktoré sú splatné v roku 2004, vyberá Sociálna poisťovňa. Tieto príspevky sú príjmom Sociálnej poisťovne.</w:t>
      </w:r>
    </w:p>
    <w:p w:rsidR="00271AB0" w:rsidRDefault="00271AB0" w:rsidP="001F0CFC">
      <w:pPr>
        <w:numPr>
          <w:ilvl w:val="0"/>
          <w:numId w:val="703"/>
        </w:numPr>
        <w:spacing w:after="206" w:line="262" w:lineRule="auto"/>
      </w:pPr>
      <w:r>
        <w:t>S účinnosťou od 1. januára 2004 Sociálna poisťovňa vykonáva kontrolu a vymáhanie príspevku na poistenie v nezamestnanosti a príspevku do garančného fondu za obdobie pred 1. januárom 2004, výplatu podpory v nezamestnanosti a peňažnej náhrady, ktoré boli priznané podľa predpisov účinných do 31. decembra 2003 a na ktoré trvá nárok aj po 31. decembri 2003.</w:t>
      </w:r>
    </w:p>
    <w:p w:rsidR="00271AB0" w:rsidRDefault="00271AB0" w:rsidP="001F0CFC">
      <w:pPr>
        <w:numPr>
          <w:ilvl w:val="0"/>
          <w:numId w:val="703"/>
        </w:numPr>
        <w:spacing w:after="104" w:line="262" w:lineRule="auto"/>
      </w:pPr>
      <w:r>
        <w:t>Národný úrad práce je povinný odovzdať Sociálnej poisťovni do 31. decembra 2003</w:t>
      </w:r>
    </w:p>
    <w:p w:rsidR="00271AB0" w:rsidRDefault="00271AB0" w:rsidP="001F0CFC">
      <w:pPr>
        <w:numPr>
          <w:ilvl w:val="0"/>
          <w:numId w:val="704"/>
        </w:numPr>
        <w:spacing w:after="103" w:line="262" w:lineRule="auto"/>
        <w:ind w:hanging="283"/>
      </w:pPr>
      <w:r>
        <w:t>evidenciu odvádzateľov príspevkov na poistenie v nezamestnanosti a príspevkov do garančného fondu vrátane písomností týkajúcich sa kontroly a vymáhania príspevkov na poistenie v nezamestnanosti a príspevkov do garančného fondu,</w:t>
      </w:r>
    </w:p>
    <w:p w:rsidR="00271AB0" w:rsidRDefault="00271AB0" w:rsidP="001F0CFC">
      <w:pPr>
        <w:numPr>
          <w:ilvl w:val="0"/>
          <w:numId w:val="704"/>
        </w:numPr>
        <w:spacing w:after="103" w:line="262" w:lineRule="auto"/>
        <w:ind w:hanging="283"/>
      </w:pPr>
      <w:r>
        <w:t>inventúrny zoznam pohľadávok a záväzkov z poistenia v nezamestnanosti a garančného fondu k 31. decembru 2003,</w:t>
      </w:r>
    </w:p>
    <w:p w:rsidR="00271AB0" w:rsidRDefault="00271AB0" w:rsidP="001F0CFC">
      <w:pPr>
        <w:numPr>
          <w:ilvl w:val="0"/>
          <w:numId w:val="704"/>
        </w:numPr>
        <w:spacing w:after="103" w:line="262" w:lineRule="auto"/>
        <w:ind w:hanging="283"/>
      </w:pPr>
      <w:r>
        <w:t>evidenciu podpôr v nezamestnanosti a peňažných náhrad, ktoré boli priznané podľa predpisov účinných do 31. decembra 2003 a na ktoré trvá nárok aj po 31. decembri 2003,</w:t>
      </w:r>
    </w:p>
    <w:p w:rsidR="00271AB0" w:rsidRDefault="00271AB0" w:rsidP="001F0CFC">
      <w:pPr>
        <w:numPr>
          <w:ilvl w:val="0"/>
          <w:numId w:val="704"/>
        </w:numPr>
        <w:spacing w:after="206" w:line="262" w:lineRule="auto"/>
        <w:ind w:hanging="283"/>
      </w:pPr>
      <w:r>
        <w:t>evidenciu uplatnených nárokov na podporu v nezamestnanosti a peňažnú náhradu, ktoré vznikli pred 1. januárom 2004 a o ktorých nebolo do tohto dňa právoplatne rozhodnuté.</w:t>
      </w:r>
    </w:p>
    <w:p w:rsidR="00271AB0" w:rsidRDefault="00271AB0" w:rsidP="00271AB0">
      <w:pPr>
        <w:spacing w:after="291"/>
        <w:ind w:left="-15"/>
      </w:pPr>
      <w:r>
        <w:t>(4) Podrobnosti o prevode evidencie podľa odseku 3 upraví dohoda uzatvorená medzi Sociálnou poisťovňou a Národným úradom práce.</w:t>
      </w:r>
    </w:p>
    <w:p w:rsidR="00271AB0" w:rsidRDefault="00271AB0" w:rsidP="001F0CFC">
      <w:pPr>
        <w:numPr>
          <w:ilvl w:val="2"/>
          <w:numId w:val="704"/>
        </w:numPr>
        <w:spacing w:after="194" w:line="248" w:lineRule="auto"/>
        <w:ind w:right="90" w:hanging="187"/>
        <w:jc w:val="center"/>
      </w:pPr>
      <w:r>
        <w:rPr>
          <w:b/>
        </w:rPr>
        <w:t>292</w:t>
      </w:r>
    </w:p>
    <w:p w:rsidR="00271AB0" w:rsidRDefault="00271AB0" w:rsidP="001F0CFC">
      <w:pPr>
        <w:numPr>
          <w:ilvl w:val="1"/>
          <w:numId w:val="704"/>
        </w:numPr>
        <w:spacing w:after="206" w:line="262" w:lineRule="auto"/>
      </w:pPr>
      <w:r>
        <w:t>Do dňa zriadenia účtu Sociálnej poisťovne v Štátnej pokladnici sa na ustanovenia § 142 ods. 1, § 143 ods. 3 a 4, § 145 ods. 3, § 159 písm. e) a § 240 ods. 1 primerane použijú ustanovenia osobitného predpisu</w:t>
      </w:r>
      <w:r>
        <w:rPr>
          <w:sz w:val="15"/>
          <w:vertAlign w:val="superscript"/>
        </w:rPr>
        <w:t>114</w:t>
      </w:r>
      <w:r>
        <w:rPr>
          <w:sz w:val="18"/>
        </w:rPr>
        <w:t xml:space="preserve">) </w:t>
      </w:r>
      <w:r>
        <w:t>účinného do 31. decembra 2003.</w:t>
      </w:r>
    </w:p>
    <w:p w:rsidR="00271AB0" w:rsidRDefault="00271AB0" w:rsidP="001F0CFC">
      <w:pPr>
        <w:numPr>
          <w:ilvl w:val="1"/>
          <w:numId w:val="704"/>
        </w:numPr>
        <w:spacing w:after="206" w:line="262" w:lineRule="auto"/>
      </w:pPr>
      <w:r>
        <w:t>V rokoch 2004 až 2007 rada riaditeľov rozhodne o použití finančných prostriedkov základného fondu, ktorý vykazuje prebytok finančných prostriedkov, na poskytnutie finančnej výpomoci do iného základného fondu, v ktorom nie je dostatok finančných prostriedkov na dávky, na ktorých úhradu je určený.</w:t>
      </w:r>
    </w:p>
    <w:p w:rsidR="00271AB0" w:rsidRDefault="00271AB0" w:rsidP="001F0CFC">
      <w:pPr>
        <w:numPr>
          <w:ilvl w:val="1"/>
          <w:numId w:val="704"/>
        </w:numPr>
        <w:spacing w:after="291" w:line="262" w:lineRule="auto"/>
      </w:pPr>
      <w:r>
        <w:t>Rada riaditeľov rozhoduje podľa odseku 2 od 1. januára 2007 najdlhšie do vymenovania generálneho riaditeľa vládou. Od vymenovania generálneho riaditeľa vládou rozhoduje o použití finančných prostriedkov podľa odseku 2 generálny riaditeľ.</w:t>
      </w:r>
    </w:p>
    <w:p w:rsidR="00271AB0" w:rsidRDefault="00271AB0" w:rsidP="001F0CFC">
      <w:pPr>
        <w:numPr>
          <w:ilvl w:val="2"/>
          <w:numId w:val="704"/>
        </w:numPr>
        <w:spacing w:after="194" w:line="248" w:lineRule="auto"/>
        <w:ind w:right="90" w:hanging="187"/>
        <w:jc w:val="center"/>
      </w:pPr>
      <w:r>
        <w:rPr>
          <w:b/>
        </w:rPr>
        <w:t>293</w:t>
      </w:r>
    </w:p>
    <w:p w:rsidR="00271AB0" w:rsidRDefault="00271AB0" w:rsidP="00271AB0">
      <w:pPr>
        <w:spacing w:after="291"/>
        <w:ind w:left="-15"/>
      </w:pPr>
      <w:r>
        <w:t>Výnosy z predaja majetkových podielov štátu, ktoré sú alebo budú na základe rozhodnutia vlády súčasťou Štátnych finančných aktív Slovenskej republiky určené na financovanie transformačných nákladov dôchodkovej reformy, možno použiť len na financovanie deficitov Sociálnej poisťovne vzniknutých v dôsledku zavedenia povinného kapitalizačného systému.</w:t>
      </w:r>
    </w:p>
    <w:p w:rsidR="00271AB0" w:rsidRDefault="00271AB0" w:rsidP="00271AB0">
      <w:pPr>
        <w:spacing w:after="20" w:line="248" w:lineRule="auto"/>
        <w:ind w:left="100" w:right="90" w:hanging="10"/>
        <w:jc w:val="center"/>
      </w:pPr>
      <w:r>
        <w:rPr>
          <w:b/>
        </w:rPr>
        <w:t>§ 293a</w:t>
      </w:r>
    </w:p>
    <w:p w:rsidR="00271AB0" w:rsidRDefault="00271AB0" w:rsidP="00271AB0">
      <w:pPr>
        <w:spacing w:after="194" w:line="248" w:lineRule="auto"/>
        <w:ind w:left="100" w:right="90" w:hanging="10"/>
        <w:jc w:val="center"/>
      </w:pPr>
      <w:r>
        <w:rPr>
          <w:b/>
        </w:rPr>
        <w:t>Zvyšovanie dôchodkových dávok v roku 2004</w:t>
      </w:r>
    </w:p>
    <w:p w:rsidR="00271AB0" w:rsidRDefault="00271AB0" w:rsidP="001F0CFC">
      <w:pPr>
        <w:numPr>
          <w:ilvl w:val="1"/>
          <w:numId w:val="705"/>
        </w:numPr>
        <w:spacing w:after="206" w:line="262" w:lineRule="auto"/>
      </w:pPr>
      <w:r>
        <w:t>Na zvyšovanie dôchodkových dávok v roku 2004 sa nepoužije § 82 ods. 1 až 5 a odsek 8.</w:t>
      </w:r>
    </w:p>
    <w:p w:rsidR="00271AB0" w:rsidRDefault="00271AB0" w:rsidP="001F0CFC">
      <w:pPr>
        <w:numPr>
          <w:ilvl w:val="1"/>
          <w:numId w:val="705"/>
        </w:numPr>
        <w:spacing w:after="206" w:line="262" w:lineRule="auto"/>
      </w:pPr>
      <w:r>
        <w:t>Dôchodkové dávky priznané pred 1. februárom 2004 sa zvyšujú od 1. februára 2004 o 4 % mesačnej sumy dôchodkovej dávky, na ktorú má poistenec nárok ku dňu, od ktorého sa dôchodková dávka zvyšuje.</w:t>
      </w:r>
    </w:p>
    <w:p w:rsidR="00271AB0" w:rsidRDefault="00271AB0" w:rsidP="001F0CFC">
      <w:pPr>
        <w:numPr>
          <w:ilvl w:val="1"/>
          <w:numId w:val="705"/>
        </w:numPr>
        <w:spacing w:after="206" w:line="262" w:lineRule="auto"/>
      </w:pPr>
      <w:r>
        <w:t>Dôchodkové dávky priznané od 1. februára 2004 do 31. decembra 2004 sa zvyšujú odo dňa ich priznania o 4 % mesačnej sumy dôchodkovej dávky, na ktorú má poistenec nárok ku dňu, od ktorého sa dôchodková dávka zvyšuje.</w:t>
      </w:r>
    </w:p>
    <w:p w:rsidR="00271AB0" w:rsidRDefault="00271AB0" w:rsidP="001F0CFC">
      <w:pPr>
        <w:numPr>
          <w:ilvl w:val="1"/>
          <w:numId w:val="705"/>
        </w:numPr>
        <w:spacing w:after="206" w:line="262" w:lineRule="auto"/>
      </w:pPr>
      <w:r>
        <w:t>Dôchodkové dávky priznané pred 1. decembrom 2004 sa zvyšujú od 1. decembra 2004 o percento určené ako súčet jednej polovice percenta medziročného rastu spotrebiteľských cien a jednej polovice percenta medziročného rastu priemernej mzdy v hospodárstve Slovenskej republiky znížené o 4 %. Percento zvýšenia dôchodkovej dávky podľa prvej vety sa ustanoví opatrením, ktoré vydá ministerstvo podľa údajov štatistického úradu a vyhlási jeho úplné znenie uverejnením v Zbierke zákonov najneskôr do 31. augusta 2004.</w:t>
      </w:r>
    </w:p>
    <w:p w:rsidR="00271AB0" w:rsidRDefault="00271AB0" w:rsidP="001F0CFC">
      <w:pPr>
        <w:numPr>
          <w:ilvl w:val="1"/>
          <w:numId w:val="705"/>
        </w:numPr>
        <w:spacing w:after="206" w:line="262" w:lineRule="auto"/>
      </w:pPr>
      <w:r>
        <w:t>Dôchodkové dávky priznané od 1. decembra 2004 do 31. decembra 2004 sa zvyšujú odo dňa ich priznania po zvýšení podľa odseku 3 o percento určené podľa odseku 4. Na zvýšenie dôchodkovej dávky podľa prvej vety je rozhodujúca mesačná suma dôchodkovej dávky, na ktorú má poistenec nárok ku dňu, od ktorého sa dôchodková dávka zvyšuje.</w:t>
      </w:r>
    </w:p>
    <w:p w:rsidR="00271AB0" w:rsidRDefault="00271AB0" w:rsidP="001F0CFC">
      <w:pPr>
        <w:numPr>
          <w:ilvl w:val="1"/>
          <w:numId w:val="705"/>
        </w:numPr>
        <w:spacing w:after="206" w:line="262" w:lineRule="auto"/>
      </w:pPr>
      <w:r>
        <w:t>Invalidný dôchodok, ktorý sa v období od 1. februára 2004 do 31. decembra 2004 nevyplácal z dôvodu poskytovania náhrady príjmu pri dočasnej pracovnej neschopnosti zamestnanca podľa osobitného predpisu,</w:t>
      </w:r>
      <w:r>
        <w:rPr>
          <w:sz w:val="15"/>
          <w:vertAlign w:val="superscript"/>
        </w:rPr>
        <w:t>51</w:t>
      </w:r>
      <w:r>
        <w:rPr>
          <w:sz w:val="18"/>
        </w:rPr>
        <w:t xml:space="preserve">) </w:t>
      </w:r>
      <w:r>
        <w:t>nemocenského, platu alebo služobného príjmu podľa osobitného predpisu</w:t>
      </w:r>
      <w:r>
        <w:rPr>
          <w:sz w:val="15"/>
          <w:vertAlign w:val="superscript"/>
        </w:rPr>
        <w:t>57</w:t>
      </w:r>
      <w:r>
        <w:t>) priznaných pred vznikom nároku na invalidný dôchodok, sa zvýši podľa odsekov 2 až 5 odo dňa vzniku nároku na výplatu invalidného dôchodku.</w:t>
      </w:r>
    </w:p>
    <w:p w:rsidR="00271AB0" w:rsidRDefault="00271AB0" w:rsidP="001F0CFC">
      <w:pPr>
        <w:numPr>
          <w:ilvl w:val="1"/>
          <w:numId w:val="705"/>
        </w:numPr>
        <w:spacing w:after="206" w:line="262" w:lineRule="auto"/>
      </w:pPr>
      <w:r>
        <w:t>Dôchodková dávka, ktorá sa v období od 1. januára 2004 do 31. decembra 2004 nevyplácala z dôvodu zániku nároku na jej výplatu, sa zvýši pri opätovnom vzniku nároku na jej výplatu podľa odsekov 2 až 5 od opätovného vzniku nároku na výplatu dôchodkovej dávky.</w:t>
      </w:r>
    </w:p>
    <w:p w:rsidR="00271AB0" w:rsidRDefault="00271AB0" w:rsidP="001F0CFC">
      <w:pPr>
        <w:numPr>
          <w:ilvl w:val="1"/>
          <w:numId w:val="705"/>
        </w:numPr>
        <w:spacing w:after="291" w:line="262" w:lineRule="auto"/>
      </w:pPr>
      <w:r>
        <w:t>Vdovský dôchodok, vdovecký dôchodok a sirotský dôchodok sa nezvyšujú podľa odsekov 2 až 5, ak boli vymerané zo starobného dôchodku, predčasného starobného dôchodku alebo invalidného dôchodku zvýšených podľa odsekov 2 a 5.</w:t>
      </w:r>
    </w:p>
    <w:p w:rsidR="00271AB0" w:rsidRDefault="00271AB0" w:rsidP="00271AB0">
      <w:pPr>
        <w:spacing w:after="20" w:line="248" w:lineRule="auto"/>
        <w:ind w:left="100" w:right="90" w:hanging="10"/>
        <w:jc w:val="center"/>
      </w:pPr>
      <w:r>
        <w:rPr>
          <w:b/>
        </w:rPr>
        <w:t>§ 293b</w:t>
      </w:r>
    </w:p>
    <w:p w:rsidR="00271AB0" w:rsidRDefault="00271AB0" w:rsidP="00271AB0">
      <w:pPr>
        <w:spacing w:after="194" w:line="248" w:lineRule="auto"/>
        <w:ind w:left="100" w:right="90" w:hanging="10"/>
        <w:jc w:val="center"/>
      </w:pPr>
      <w:r>
        <w:rPr>
          <w:b/>
        </w:rPr>
        <w:t>Zvýšenie úrazovej renty a pozostalostnej úrazovej renty od 1. januára 2005</w:t>
      </w:r>
    </w:p>
    <w:p w:rsidR="00271AB0" w:rsidRDefault="00271AB0" w:rsidP="00271AB0">
      <w:pPr>
        <w:spacing w:after="291"/>
        <w:ind w:left="-15"/>
      </w:pPr>
      <w:r>
        <w:t>Úrazová renta a pozostalostná úrazová renta vyplácané pred 1. januárom 2005 sa zvyšujú od 1. januára 2005 o 7,54 % sumy úrazovej renty alebo pozostalostnej úrazovej renty vyplácanej ku dňu zvýšenia.</w:t>
      </w:r>
    </w:p>
    <w:p w:rsidR="00271AB0" w:rsidRDefault="00271AB0" w:rsidP="00271AB0">
      <w:pPr>
        <w:spacing w:after="194" w:line="248" w:lineRule="auto"/>
        <w:ind w:left="100" w:right="90" w:hanging="10"/>
        <w:jc w:val="center"/>
      </w:pPr>
      <w:r>
        <w:rPr>
          <w:b/>
        </w:rPr>
        <w:t>§ 293c</w:t>
      </w:r>
    </w:p>
    <w:p w:rsidR="00271AB0" w:rsidRDefault="00271AB0" w:rsidP="00271AB0">
      <w:pPr>
        <w:spacing w:after="291"/>
        <w:ind w:left="-15"/>
      </w:pPr>
      <w:r>
        <w:t>Zamestnávateľ, ktorý uzatvoril so zamestnancom uvedeným v § 4 ods. 2 pracovnoprávny vzťah pred 1. aprílom 2005 a tento pracovnoprávny vzťah naďalej trvá, je povinný prihlásiť tohto zamestnanca do registra poistencov a sporiteľov starobného dôchodkového sporenia najneskôr do 31. mája 2005.</w:t>
      </w:r>
    </w:p>
    <w:p w:rsidR="00271AB0" w:rsidRDefault="00271AB0" w:rsidP="00271AB0">
      <w:pPr>
        <w:spacing w:after="20" w:line="248" w:lineRule="auto"/>
        <w:ind w:left="100" w:right="90" w:hanging="10"/>
        <w:jc w:val="center"/>
      </w:pPr>
      <w:r>
        <w:rPr>
          <w:b/>
        </w:rPr>
        <w:t>§ 293d</w:t>
      </w:r>
    </w:p>
    <w:p w:rsidR="00271AB0" w:rsidRDefault="00271AB0" w:rsidP="00271AB0">
      <w:pPr>
        <w:spacing w:after="194" w:line="248" w:lineRule="auto"/>
        <w:ind w:left="100" w:right="90" w:hanging="10"/>
        <w:jc w:val="center"/>
      </w:pPr>
      <w:r>
        <w:rPr>
          <w:b/>
        </w:rPr>
        <w:t>Prechodné ustanovenie k úprave účinnej od 1. júla 2005</w:t>
      </w:r>
    </w:p>
    <w:p w:rsidR="00271AB0" w:rsidRDefault="00271AB0" w:rsidP="00271AB0">
      <w:pPr>
        <w:spacing w:after="291"/>
        <w:ind w:left="-15"/>
      </w:pPr>
      <w:r>
        <w:t>Na dôchodkové dávky právoplatne priznané do 30. júna 2005 a na dôchodkové dávky, o ktorých konanie začaté pred 1. júlom 2005 nebolo právoplatne skončené do 30. júna 2005, sa § 63 v znení účinnom od 1. júla 2005 nepoužije.</w:t>
      </w:r>
    </w:p>
    <w:p w:rsidR="00271AB0" w:rsidRDefault="00271AB0" w:rsidP="00271AB0">
      <w:pPr>
        <w:spacing w:after="20" w:line="248" w:lineRule="auto"/>
        <w:ind w:left="100" w:right="90" w:hanging="10"/>
        <w:jc w:val="center"/>
      </w:pPr>
      <w:r>
        <w:rPr>
          <w:b/>
        </w:rPr>
        <w:t>§ 293e</w:t>
      </w:r>
    </w:p>
    <w:p w:rsidR="00271AB0" w:rsidRDefault="00271AB0" w:rsidP="00271AB0">
      <w:pPr>
        <w:spacing w:after="194" w:line="248" w:lineRule="auto"/>
        <w:ind w:left="100" w:right="90" w:hanging="10"/>
        <w:jc w:val="center"/>
      </w:pPr>
      <w:r>
        <w:rPr>
          <w:b/>
        </w:rPr>
        <w:t>Zvyšovanie dôchodkových dávok a úrazových dávok v roku 2005</w:t>
      </w:r>
    </w:p>
    <w:p w:rsidR="00271AB0" w:rsidRDefault="00271AB0" w:rsidP="001F0CFC">
      <w:pPr>
        <w:numPr>
          <w:ilvl w:val="1"/>
          <w:numId w:val="704"/>
        </w:numPr>
        <w:spacing w:after="206" w:line="262" w:lineRule="auto"/>
      </w:pPr>
      <w:r>
        <w:t>Na zvýšenie úrazovej renty a pozostalostnej úrazovej renty platia odseky 1 až 3 rovnako.</w:t>
      </w:r>
    </w:p>
    <w:p w:rsidR="00271AB0" w:rsidRDefault="00271AB0" w:rsidP="001F0CFC">
      <w:pPr>
        <w:numPr>
          <w:ilvl w:val="1"/>
          <w:numId w:val="704"/>
        </w:numPr>
        <w:spacing w:after="206" w:line="262" w:lineRule="auto"/>
      </w:pPr>
      <w:r>
        <w:t>Sumy jednorazového odškodnenia uvedené v § 94 ods. 2 a 3, suma náhrady nákladov spojených s liečením uvedená v § 100 ods. 2 a sumy náhrady nákladov spojených s pohrebom uvedené v § 101 ods. 3 a 5 sa zvyšujú v roku 2005 indexom 1,075.</w:t>
      </w:r>
    </w:p>
    <w:p w:rsidR="00271AB0" w:rsidRDefault="00271AB0" w:rsidP="001F0CFC">
      <w:pPr>
        <w:numPr>
          <w:ilvl w:val="2"/>
          <w:numId w:val="704"/>
        </w:numPr>
        <w:spacing w:after="20" w:line="248" w:lineRule="auto"/>
        <w:ind w:right="90" w:hanging="187"/>
        <w:jc w:val="center"/>
      </w:pPr>
      <w:r>
        <w:rPr>
          <w:b/>
        </w:rPr>
        <w:t>293f</w:t>
      </w:r>
    </w:p>
    <w:p w:rsidR="00271AB0" w:rsidRDefault="00271AB0" w:rsidP="00271AB0">
      <w:pPr>
        <w:spacing w:after="194" w:line="248" w:lineRule="auto"/>
        <w:ind w:left="100" w:right="90" w:hanging="10"/>
        <w:jc w:val="center"/>
      </w:pPr>
      <w:r>
        <w:rPr>
          <w:b/>
        </w:rPr>
        <w:t>Prechodné ustanovenie k úprave účinnej od 1. januára 2006</w:t>
      </w:r>
    </w:p>
    <w:p w:rsidR="00271AB0" w:rsidRDefault="00271AB0" w:rsidP="00271AB0">
      <w:pPr>
        <w:spacing w:after="291"/>
        <w:ind w:left="-15"/>
      </w:pPr>
      <w:r>
        <w:t>Dôchodková dávka priznaná do 31. decembra 2005 sa po tomto dni vypláca v sume určenej podľa predpisov účinných do 31. decembra 2005.</w:t>
      </w:r>
    </w:p>
    <w:p w:rsidR="00271AB0" w:rsidRDefault="00271AB0" w:rsidP="00271AB0">
      <w:pPr>
        <w:spacing w:after="286" w:line="248" w:lineRule="auto"/>
        <w:ind w:left="100" w:hanging="10"/>
        <w:jc w:val="center"/>
      </w:pPr>
      <w:r>
        <w:rPr>
          <w:b/>
        </w:rPr>
        <w:t>Prechodné ustanovenia k úpravám účinným od 1. augusta 2006</w:t>
      </w:r>
    </w:p>
    <w:p w:rsidR="00271AB0" w:rsidRDefault="00271AB0" w:rsidP="00271AB0">
      <w:pPr>
        <w:spacing w:after="194" w:line="248" w:lineRule="auto"/>
        <w:ind w:left="100" w:right="90" w:hanging="10"/>
        <w:jc w:val="center"/>
      </w:pPr>
      <w:r>
        <w:rPr>
          <w:b/>
        </w:rPr>
        <w:t>§ 293g</w:t>
      </w:r>
    </w:p>
    <w:p w:rsidR="00271AB0" w:rsidRDefault="00271AB0" w:rsidP="00271AB0">
      <w:pPr>
        <w:spacing w:after="291"/>
        <w:ind w:left="-15"/>
      </w:pPr>
      <w:r>
        <w:t>Fyzickej osobe uvedenej v § 15 ods. 1 písm. c) až e), ktorá podá prihlášku na dôchodkové poistenie do 31. augusta 2006, povinné dôchodkové poistenie vzniká od 1. augusta 2006, ak takouto fyzickou osobou je od 1. augusta 2006.</w:t>
      </w:r>
    </w:p>
    <w:p w:rsidR="00271AB0" w:rsidRDefault="00271AB0" w:rsidP="00271AB0">
      <w:pPr>
        <w:spacing w:after="194" w:line="248" w:lineRule="auto"/>
        <w:ind w:left="100" w:right="90" w:hanging="10"/>
        <w:jc w:val="center"/>
      </w:pPr>
      <w:r>
        <w:rPr>
          <w:b/>
        </w:rPr>
        <w:t>§ 293h</w:t>
      </w:r>
    </w:p>
    <w:p w:rsidR="00271AB0" w:rsidRDefault="00271AB0" w:rsidP="00271AB0">
      <w:pPr>
        <w:spacing w:after="291"/>
        <w:ind w:left="-15"/>
      </w:pPr>
      <w:r>
        <w:t>Ak bol podaný návrh na vyhlásenie konkurzu do 31. júla 2006 a súd nerozhodol o vyhlásení konkurzu alebo nezastavil konkurzné konanie pre nedostatok majetku do tohto dňa, platobná neschopnosť zamestnávateľa na účely garančného poistenia a nárok na dávku garančného poistenia sa po 31. júli 2006 posudzuje podľa zákona účinného do 31. júla 2006.</w:t>
      </w:r>
    </w:p>
    <w:p w:rsidR="00271AB0" w:rsidRDefault="00271AB0" w:rsidP="00271AB0">
      <w:pPr>
        <w:spacing w:after="194" w:line="248" w:lineRule="auto"/>
        <w:ind w:left="100" w:right="90" w:hanging="10"/>
        <w:jc w:val="center"/>
      </w:pPr>
      <w:r>
        <w:rPr>
          <w:b/>
        </w:rPr>
        <w:t>§ 293i</w:t>
      </w:r>
    </w:p>
    <w:p w:rsidR="00271AB0" w:rsidRDefault="00271AB0" w:rsidP="001F0CFC">
      <w:pPr>
        <w:numPr>
          <w:ilvl w:val="1"/>
          <w:numId w:val="706"/>
        </w:numPr>
        <w:spacing w:after="206" w:line="262" w:lineRule="auto"/>
      </w:pPr>
      <w:r>
        <w:t>Ak dôvod na poskytovanie nemocenskej dávky vznikol do 31. júla 2006 a o tejto dávke do tohto dňa nebolo rozhodnuté, o nároku na nemocenskú dávku sa rozhodne po 31. júli 2006 podľa zákona účinného do 31. júla 2006. Nemocenské, ošetrovné, vyrovnávacia dávka a materské, na ktoré vznikol nárok do 31. júla 2006 a nárok na ich výplatu trvá aj po tomto dni, vyplácajú sa po 31. júli 2006 podľa zákona účinného do 31. júla 2006.</w:t>
      </w:r>
    </w:p>
    <w:p w:rsidR="00271AB0" w:rsidRDefault="00271AB0" w:rsidP="001F0CFC">
      <w:pPr>
        <w:numPr>
          <w:ilvl w:val="1"/>
          <w:numId w:val="706"/>
        </w:numPr>
        <w:spacing w:after="4" w:line="262" w:lineRule="auto"/>
      </w:pPr>
      <w:r>
        <w:t>Do obdobia 270 dní nemocenského poistenia na nárok na materské sa započítava aj obdobie od 1. júla 2005 do 31. júla 2006, počas ktorého bolo prerušené povinné nemocenské poistenie zamestnanca z dôvodu čerpania rodičovskej dovolenky podľa osobitného predpisu</w:t>
      </w:r>
      <w:r>
        <w:rPr>
          <w:sz w:val="15"/>
          <w:vertAlign w:val="superscript"/>
        </w:rPr>
        <w:t>45a</w:t>
      </w:r>
      <w:r>
        <w:rPr>
          <w:sz w:val="18"/>
        </w:rPr>
        <w:t xml:space="preserve">) </w:t>
      </w:r>
      <w:r>
        <w:t>a povinné nemocenské poistenie samostatne zárobkovo činnej osoby z dôvodu nároku na rodičovský</w:t>
      </w:r>
    </w:p>
    <w:p w:rsidR="00271AB0" w:rsidRDefault="00271AB0" w:rsidP="00271AB0">
      <w:pPr>
        <w:spacing w:after="321"/>
        <w:ind w:left="-15" w:firstLine="0"/>
      </w:pPr>
      <w:r>
        <w:t>príspevok podľa osobitného predpisu.</w:t>
      </w:r>
      <w:r>
        <w:rPr>
          <w:sz w:val="15"/>
          <w:vertAlign w:val="superscript"/>
        </w:rPr>
        <w:t>45b</w:t>
      </w:r>
      <w:r>
        <w:rPr>
          <w:sz w:val="18"/>
        </w:rPr>
        <w:t>)</w:t>
      </w:r>
    </w:p>
    <w:p w:rsidR="00271AB0" w:rsidRDefault="00271AB0" w:rsidP="00271AB0">
      <w:pPr>
        <w:spacing w:after="194" w:line="248" w:lineRule="auto"/>
        <w:ind w:left="100" w:right="90" w:hanging="10"/>
        <w:jc w:val="center"/>
      </w:pPr>
      <w:r>
        <w:rPr>
          <w:b/>
        </w:rPr>
        <w:t>§ 293j</w:t>
      </w:r>
    </w:p>
    <w:p w:rsidR="00271AB0" w:rsidRDefault="00271AB0" w:rsidP="00271AB0">
      <w:pPr>
        <w:spacing w:after="291"/>
        <w:ind w:left="-15"/>
      </w:pPr>
      <w:r>
        <w:t>Osobný mzdový bod určený za každý kalendárny rok pred 1. januárom 1995 je najviac v hodnote 3, ak nárok na dôchodkovú dávku vznikne po 31. júli 2006.</w:t>
      </w:r>
    </w:p>
    <w:p w:rsidR="00271AB0" w:rsidRDefault="00271AB0" w:rsidP="00271AB0">
      <w:pPr>
        <w:spacing w:after="194" w:line="248" w:lineRule="auto"/>
        <w:ind w:left="100" w:right="90" w:hanging="10"/>
        <w:jc w:val="center"/>
      </w:pPr>
      <w:r>
        <w:rPr>
          <w:b/>
        </w:rPr>
        <w:t>§ 293k</w:t>
      </w:r>
    </w:p>
    <w:p w:rsidR="00271AB0" w:rsidRDefault="00271AB0" w:rsidP="001F0CFC">
      <w:pPr>
        <w:numPr>
          <w:ilvl w:val="1"/>
          <w:numId w:val="707"/>
        </w:numPr>
        <w:spacing w:after="206" w:line="262" w:lineRule="auto"/>
      </w:pPr>
      <w:r>
        <w:t>Ak suma starobného dôchodku určená podľa predpisov účinných do 31. decembra 2003 bola obmedzená najvyššou výmerou, starobný dôchodok sa uvoľní odo dňa splátky splatnej po 31. júli 2006 v sume, v akej by sa vyplácal k tomuto dňu bez tohto obmedzenia.</w:t>
      </w:r>
    </w:p>
    <w:p w:rsidR="00271AB0" w:rsidRDefault="00271AB0" w:rsidP="001F0CFC">
      <w:pPr>
        <w:numPr>
          <w:ilvl w:val="1"/>
          <w:numId w:val="707"/>
        </w:numPr>
        <w:spacing w:after="206" w:line="262" w:lineRule="auto"/>
      </w:pPr>
      <w:r>
        <w:t>Suma starobného dôchodku, ktorá bola vypočítaná z upraveného priemerného mesačného zárobku 4 067 Sk, sa novo určí podľa predpisov účinných do 31. decembra 2003 z priemerného mesačného zárobku určeného podľa odsekov 3 a 4 bez obmedzení podľa odseku 1, a to aj za obdobie dôchodkového poistenia získané v období od 1. januára 2004 do 31. júla 2006 po vzniku nároku na starobný dôchodok.</w:t>
      </w:r>
    </w:p>
    <w:p w:rsidR="00271AB0" w:rsidRDefault="00271AB0" w:rsidP="001F0CFC">
      <w:pPr>
        <w:numPr>
          <w:ilvl w:val="1"/>
          <w:numId w:val="707"/>
        </w:numPr>
        <w:spacing w:after="206" w:line="262" w:lineRule="auto"/>
      </w:pPr>
      <w:r>
        <w:t>Priemerný mesačný zárobok na účely určenia sumy starobného dôchodku je priemerný mesačný zárobok, z ktorého bola vypočítaná suma starobného dôchodku, neobmedzený podľa predpisu účinného do 31. decembra 2003.</w:t>
      </w:r>
    </w:p>
    <w:p w:rsidR="00271AB0" w:rsidRDefault="00271AB0" w:rsidP="001F0CFC">
      <w:pPr>
        <w:numPr>
          <w:ilvl w:val="1"/>
          <w:numId w:val="707"/>
        </w:numPr>
        <w:spacing w:after="206" w:line="262" w:lineRule="auto"/>
      </w:pPr>
      <w:r>
        <w:t>Priemerný mesačný zárobok v sume do 2 500 Sk sa započítava v plnej výške, zo sumy nad 2 500 Sk do 6 000 Sk sa započítava jedna tretina a zo sumy nad 6 000 Sk sa započítava jedna desatina. Takto upravený priemerný mesačný zárobok sa zaokrúhľuje na celé slovenské koruny nahor.</w:t>
      </w:r>
    </w:p>
    <w:p w:rsidR="00271AB0" w:rsidRDefault="00271AB0" w:rsidP="001F0CFC">
      <w:pPr>
        <w:numPr>
          <w:ilvl w:val="1"/>
          <w:numId w:val="707"/>
        </w:numPr>
        <w:spacing w:after="206" w:line="262" w:lineRule="auto"/>
      </w:pPr>
      <w:r>
        <w:t>O sume starobného dôchodku podľa odsekov 1 až 4 Sociálna poisťovňa rozhodne najneskôr do 31. decembra 2007. Starobný dôchodok podľa prvej vety sa vypláca najskôr odo dňa splátky splatnej po 31. júli 2006, ak táto suma je vyššia ako suma starobného dôchodku vyplácaná k tomuto dňu.</w:t>
      </w:r>
    </w:p>
    <w:p w:rsidR="00271AB0" w:rsidRDefault="00271AB0" w:rsidP="001F0CFC">
      <w:pPr>
        <w:numPr>
          <w:ilvl w:val="1"/>
          <w:numId w:val="707"/>
        </w:numPr>
        <w:spacing w:after="206" w:line="262" w:lineRule="auto"/>
      </w:pPr>
      <w:r>
        <w:t>Sociálna poisťovňa rozhodne o nároku na starobný dôchodok, ktorý vznikol do 31. decembra 2003 a nárok na jeho výplatu vznikne po 31. júli 2006, v sume podľa odsekov 1 až 4 odo dňa vzniku nároku na jeho výplatu.</w:t>
      </w:r>
    </w:p>
    <w:p w:rsidR="00271AB0" w:rsidRDefault="00271AB0" w:rsidP="001F0CFC">
      <w:pPr>
        <w:numPr>
          <w:ilvl w:val="1"/>
          <w:numId w:val="707"/>
        </w:numPr>
        <w:spacing w:after="291" w:line="262" w:lineRule="auto"/>
      </w:pPr>
      <w:r>
        <w:t>Na účely určenia sumy starobného dôchodku podľa predpisov účinných do 31. decembra 2003 poistenca uvedeného v § 261 ods. 1 sa odseky 1 až 6 nepoužijú; to platí aj na určenie sumy dôchodku podľa § 274 ods. 2.</w:t>
      </w:r>
    </w:p>
    <w:p w:rsidR="00271AB0" w:rsidRDefault="00271AB0" w:rsidP="00271AB0">
      <w:pPr>
        <w:spacing w:after="194" w:line="248" w:lineRule="auto"/>
        <w:ind w:left="100" w:right="90" w:hanging="10"/>
        <w:jc w:val="center"/>
      </w:pPr>
      <w:r>
        <w:rPr>
          <w:b/>
        </w:rPr>
        <w:t>§ 293l</w:t>
      </w:r>
    </w:p>
    <w:p w:rsidR="00271AB0" w:rsidRDefault="00271AB0" w:rsidP="001F0CFC">
      <w:pPr>
        <w:numPr>
          <w:ilvl w:val="1"/>
          <w:numId w:val="708"/>
        </w:numPr>
        <w:spacing w:after="206" w:line="262" w:lineRule="auto"/>
      </w:pPr>
      <w:r>
        <w:t>Starobný dôchodok priznaný v sume určenej podľa predpisov účinných pred 1. januárom 2004 a starobný dôchodok, na ktorý bol prekvalifikovaný pomerný starobný dôchodok, sa zvyšuje za obdobie dôchodkového poistenia získané po 31. júli 2006 podľa § 66 ods. 2 až 9.</w:t>
      </w:r>
    </w:p>
    <w:p w:rsidR="00271AB0" w:rsidRDefault="00271AB0" w:rsidP="001F0CFC">
      <w:pPr>
        <w:numPr>
          <w:ilvl w:val="1"/>
          <w:numId w:val="708"/>
        </w:numPr>
        <w:spacing w:after="206" w:line="262" w:lineRule="auto"/>
      </w:pPr>
      <w:r>
        <w:t>Na účely určenia sumy starobného dôchodku podľa predpisov účinných do 31. decembra 2003 poistenca uvedeného v § 261 ods. 1 sa odsek 1 nepoužije; to platí aj na určenie sumy dôchodku podľa § 274 ods. 2.</w:t>
      </w:r>
    </w:p>
    <w:p w:rsidR="00271AB0" w:rsidRDefault="00271AB0" w:rsidP="001F0CFC">
      <w:pPr>
        <w:numPr>
          <w:ilvl w:val="1"/>
          <w:numId w:val="708"/>
        </w:numPr>
        <w:spacing w:after="206" w:line="262" w:lineRule="auto"/>
      </w:pPr>
      <w:r>
        <w:t>Predčasný starobný dôchodok vyplácaný k 31. júlu 2006 sa po tomto dni vypláca v sume určenej podľa zákona účinného do 31. júla 2006. V konaní o nároku na predčasný starobný dôchodok, ktoré bolo začaté pred 1. augustom 2006 a do 31. júla 2006 nebolo právoplatne skončené, sa rozhodne a jeho suma sa určí aj po 31. júli 2006 podľa zákona účinného do 31. júla 2006.</w:t>
      </w:r>
    </w:p>
    <w:p w:rsidR="00271AB0" w:rsidRDefault="00271AB0" w:rsidP="001F0CFC">
      <w:pPr>
        <w:numPr>
          <w:ilvl w:val="1"/>
          <w:numId w:val="708"/>
        </w:numPr>
        <w:spacing w:after="206" w:line="262" w:lineRule="auto"/>
      </w:pPr>
      <w:r>
        <w:t>Poistencovi, ktorému Sociálna poisťovňa do 31. júla 2006 preskúmala trvanie invalidity podľa § 263 a poistencovi, ktorému vznikol nárok na invalidný dôchodok v období od 1. januára 2004 do 31. júla 2006, ak nárok na výplatu týchto dôchodkov trvá aj po 31. júli 2006, Sociálna poisťovňa na žiadosť preskúma trvanie invalidity podľa zákona účinného od 1. augusta 2006 a rozhodne o nároku na invalidný dôchodok najneskôr do šiestich mesiacov od začatia konania.</w:t>
      </w:r>
    </w:p>
    <w:p w:rsidR="00271AB0" w:rsidRDefault="00271AB0" w:rsidP="001F0CFC">
      <w:pPr>
        <w:numPr>
          <w:ilvl w:val="1"/>
          <w:numId w:val="708"/>
        </w:numPr>
        <w:spacing w:after="206" w:line="262" w:lineRule="auto"/>
      </w:pPr>
      <w:r>
        <w:t>Ak nárok na vdovský dôchodok vznikol pred 1. januárom 2004, trvá po 31. júli 2006 a k 31. júlu 2006 sa nevyplácal z dôvodu, že úhrn dôchodkov presiahol najvyššiu výmeru ustanovenú predpismi účinnými pred 1. januárom 2004 alebo sa z tohto dôvodu vyplácal v nižšej sume, výplata vdovského dôchodku sa uvoľní odo dňa splátky splatnej po 31. júli 2006 v sume, v akej by sa vyplácal k tomuto dňu bez obmedzenia z tohto dôvodu. Na uvoľnenie výplaty vdoveckého dôchodku, na ktorý vznikol nárok pred 1. januárom 2004 a ktorý sa k 31. júlu 2006 nevyplácal z dôvodu, že úhrn dôchodkov presiahol najvyššiu výmeru ustanovenú predpismi účinnými pred 1. januárom 2004 alebo sa z tohto dôvodu vyplácal v nižšej sume, ak nárok na tento dôchodok trvá po 31. júli 2006, platí prvá veta rovnako. O uvoľnení výplaty vdovského dôchodku, ktorý sa k 31. júlu 2006 nevyplácal z dôvodu uvedeného v prvej vete a o uvoľnení výplaty vdoveckého dôchodku, ktorý sa k 31. júlu 2006 nevyplácal z dôvodu uvedeného v druhej vete, Sociálna poisťovňa rozhodne na žiadosť najneskôr do šiestich mesiacov od začatia konania. O uvoľnení výplaty vdovského dôchodku, ktorý sa k 31. júlu 2006 vyplácal v nižšej sume z dôvodu uvedeného v prvej vete a o uvoľnení výplaty vdoveckého dôchodku, ktorý sa k 31. júlu 2006 vyplácal v nižšej sume z dôvodu uvedeného v druhej vete, Sociálna poisťovňa rozhodne najneskôr do 31. decembra 2007.</w:t>
      </w:r>
    </w:p>
    <w:p w:rsidR="00271AB0" w:rsidRDefault="00271AB0" w:rsidP="001F0CFC">
      <w:pPr>
        <w:numPr>
          <w:ilvl w:val="1"/>
          <w:numId w:val="708"/>
        </w:numPr>
        <w:spacing w:after="206" w:line="262" w:lineRule="auto"/>
      </w:pPr>
      <w:r>
        <w:t>Ak nárok na sirotský dôchodok jednostranne osirelého dieťaťa vznikol pred 1. januárom 2004 a tento nárok trvá po 31. júli 2006, suma sirotského dôchodku sa zvýši o 28,5 % sumy sirotského dôchodku vyplácanej ku dňu splátky splatnej po 31. júli 2006. Sirotský dôchodok v takto určenej sume sa vypláca od splátky splatnej po 31. júli 2006. O zvýšení sirotského dôchodku podľa prvej vety a druhej vety Sociálna poisťovňa rozhodne najneskôr do 31. októbra 2006.</w:t>
      </w:r>
    </w:p>
    <w:p w:rsidR="00271AB0" w:rsidRDefault="00271AB0" w:rsidP="001F0CFC">
      <w:pPr>
        <w:numPr>
          <w:ilvl w:val="1"/>
          <w:numId w:val="708"/>
        </w:numPr>
        <w:spacing w:after="206" w:line="262" w:lineRule="auto"/>
      </w:pPr>
      <w:r>
        <w:t>Ak nárok na sirotský dôchodok obojstranne osirelého dieťaťa vznikol pred 1. januárom 2004 a tento nárok trvá po 31. júli 2006, suma sirotského dôchodku sa zvýši o 33,3 % sumy sirotského dôchodku vyplácanej ku dňu splátky splatnej po 31. júli 2006. Sirotský dôchodok v takto určenej sume sa vypláca od splátky splatnej po 31. júli 2006; odsek 6 tretia veta platí rovnako.</w:t>
      </w:r>
    </w:p>
    <w:p w:rsidR="00271AB0" w:rsidRDefault="00271AB0" w:rsidP="001F0CFC">
      <w:pPr>
        <w:numPr>
          <w:ilvl w:val="1"/>
          <w:numId w:val="708"/>
        </w:numPr>
        <w:spacing w:after="206" w:line="262" w:lineRule="auto"/>
      </w:pPr>
      <w:r>
        <w:t>Ak nárok na sirotský dôchodok vznikol v období od 1. januára 2004 do 31. júla 2006 podľa § 265 a nárok na jeho výplatu trvá po 31. júli 2006, suma sirotského dôchodku sa určí od splátky splatnej po 31. júli 2006 vo výške 40 % dôchodku zomretého rodiča alebo osvojiteľa, na ktorý mal alebo by mal nárok v čase úmrtia vrátane zvýšení podľa tohto zákona, ktoré by patrili k sirotskému dôchodku od vzniku nároku na tento dôchodok; odsek 6 tretia veta platí rovnako. Ak tento sirotský dôchodok sa do 31. júla 2006 nevyplácal alebo zanikol na neho nárok, suma sirotského dôchodku sa určí vo výške 40 % dôchodku zomretého rodiča alebo osvojiteľa, na ktorý mal alebo by mal nárok v čase úmrtia, a vypláca sa od opätovného vzniku nároku na jeho výplatu vrátane zvýšení podľa tohto zákona alebo od opätovného vzniku nároku.</w:t>
      </w:r>
    </w:p>
    <w:p w:rsidR="00271AB0" w:rsidRDefault="00271AB0" w:rsidP="001F0CFC">
      <w:pPr>
        <w:numPr>
          <w:ilvl w:val="1"/>
          <w:numId w:val="708"/>
        </w:numPr>
        <w:spacing w:after="206" w:line="262" w:lineRule="auto"/>
      </w:pPr>
      <w:r>
        <w:t>Príplatok k starobnému dôchodku, invalidnému dôchodku a čiastočnému invalidnému dôchodku priznaný v rámci súdnej rehabilitácie a mimosúdnej rehabilitácie, ktorý sa k 31. júlu 2006 nevyplácal z dôvodu, že spolu s dôchodkom presiahol najvyššiu výmeru ustanovenú predpisom účinným pred 1. januárom 2004 alebo sa z tohto dôvodu vyplácal v nižšej sume, sa uvoľní odo dňa splátky splatnej po 31. júli 2006 v sume, v akej by sa vyplácal k tomuto dňu bez obmedzenia z tohto dôvodu. O sume dôchodku podľa prvej vety Sociálna poisťovňa rozhodne najneskôr do 31. decembra 2007.</w:t>
      </w:r>
    </w:p>
    <w:p w:rsidR="00271AB0" w:rsidRDefault="00271AB0" w:rsidP="001F0CFC">
      <w:pPr>
        <w:numPr>
          <w:ilvl w:val="1"/>
          <w:numId w:val="708"/>
        </w:numPr>
        <w:spacing w:after="291" w:line="262" w:lineRule="auto"/>
      </w:pPr>
      <w:r>
        <w:t>Na poistenca, ktorému Sociálna poisťovňa do 31. júla 2006 preskúmala trvanie invalidity podľa § 263 ods. 2 účinného do 18. júla 2006, sa odsek 4 od 1. októbra 2006 nepoužije. To platí aj vtedy, keď tento poistenec podal žiadosť podľa odseku 4 pred 1. októbrom 2006.</w:t>
      </w:r>
    </w:p>
    <w:p w:rsidR="00271AB0" w:rsidRDefault="00271AB0" w:rsidP="00271AB0">
      <w:pPr>
        <w:spacing w:after="194" w:line="248" w:lineRule="auto"/>
        <w:ind w:left="100" w:right="90" w:hanging="10"/>
        <w:jc w:val="center"/>
      </w:pPr>
      <w:r>
        <w:rPr>
          <w:b/>
        </w:rPr>
        <w:t>§ 293m</w:t>
      </w:r>
    </w:p>
    <w:p w:rsidR="00271AB0" w:rsidRDefault="00271AB0" w:rsidP="001F0CFC">
      <w:pPr>
        <w:numPr>
          <w:ilvl w:val="1"/>
          <w:numId w:val="709"/>
        </w:numPr>
        <w:spacing w:after="206" w:line="262" w:lineRule="auto"/>
      </w:pPr>
      <w:r>
        <w:t>Ak poberateľ invalidného dôchodku v období od 1. augusta 2006 do 31. decembra 2007 dovŕši dôchodkový vek a nárok na tento dôchodok by mal trvať aj po dovŕšení dôchodkového veku, invalidný dôchodok sa odo dňa dovŕšenia dôchodkového veku považuje za starobný dôchodok.</w:t>
      </w:r>
    </w:p>
    <w:p w:rsidR="00271AB0" w:rsidRDefault="00271AB0" w:rsidP="001F0CFC">
      <w:pPr>
        <w:numPr>
          <w:ilvl w:val="1"/>
          <w:numId w:val="709"/>
        </w:numPr>
        <w:spacing w:after="206" w:line="262" w:lineRule="auto"/>
      </w:pPr>
      <w:r>
        <w:t>Na zvyšovanie starobného dôchodku podľa odseku 1 za obdobie dôchodkového poistenia získané po dovŕšení dôchodkového veku a na zvyšovanie starobného dôchodku, na ktorý bol prekvalifikovaný invalidný dôchodok pred 1. augustom 2006, za obdobie dôchodkového poistenia získané po 31. júli 2006, platí § 66 ods. 2 až 9 rovnako.</w:t>
      </w:r>
    </w:p>
    <w:p w:rsidR="00271AB0" w:rsidRDefault="00271AB0" w:rsidP="001F0CFC">
      <w:pPr>
        <w:numPr>
          <w:ilvl w:val="1"/>
          <w:numId w:val="709"/>
        </w:numPr>
        <w:spacing w:after="206" w:line="262" w:lineRule="auto"/>
      </w:pPr>
      <w:r>
        <w:t>Poberateľovi invalidného dôchodku, ktorému je do 31. decembra 2007 priznaný predčasný starobný dôchodok, zaniká nárok na invalidný dôchodok dňom priznania predčasného starobného dôchodku.</w:t>
      </w:r>
    </w:p>
    <w:p w:rsidR="00271AB0" w:rsidRDefault="00271AB0" w:rsidP="001F0CFC">
      <w:pPr>
        <w:numPr>
          <w:ilvl w:val="1"/>
          <w:numId w:val="709"/>
        </w:numPr>
        <w:spacing w:after="206" w:line="262" w:lineRule="auto"/>
      </w:pPr>
      <w:r>
        <w:t>Ak poberateľ starobného dôchodku, na ktorý bol prekvalifikovaný invalidný dôchodok, splní podmienky nároku na výplatu starobného dôchodku po 31. júli 2006, vypláca sa dôchodok, ktorý je vyšší. Pri rovnakej sume týchto dôchodkov vypláca sa dôchodok, ktorý si poistenec zvolil. Dňom úpravy výplaty dôchodkov pre súbeh nárokov na ich výplatu zaniká nárok na dôchodok, ktorý sa nevypláca.</w:t>
      </w:r>
    </w:p>
    <w:p w:rsidR="00271AB0" w:rsidRDefault="00271AB0" w:rsidP="001F0CFC">
      <w:pPr>
        <w:numPr>
          <w:ilvl w:val="1"/>
          <w:numId w:val="709"/>
        </w:numPr>
        <w:spacing w:after="206" w:line="262" w:lineRule="auto"/>
      </w:pPr>
      <w:r>
        <w:t>Ak nárok na sirotský dôchodok vznikol pred 1. januárom 2008 a nárok na tento dôchodok trvá aj po 31. decembri 2007, nárok na tento dôchodok po 31. decembri 2007 nezaniká z dôvodu, že zomretý by pred 1. januárom 2008 dovŕšil dôchodkový vek.</w:t>
      </w:r>
    </w:p>
    <w:p w:rsidR="00271AB0" w:rsidRDefault="00271AB0" w:rsidP="001F0CFC">
      <w:pPr>
        <w:numPr>
          <w:ilvl w:val="1"/>
          <w:numId w:val="709"/>
        </w:numPr>
        <w:spacing w:after="292" w:line="262" w:lineRule="auto"/>
      </w:pPr>
      <w:r>
        <w:t>Ustanovenia odsekov 1 až 5 sa od 1. januára 2008 nepoužijú.</w:t>
      </w:r>
    </w:p>
    <w:p w:rsidR="00271AB0" w:rsidRDefault="00271AB0" w:rsidP="00271AB0">
      <w:pPr>
        <w:spacing w:after="194" w:line="248" w:lineRule="auto"/>
        <w:ind w:left="100" w:right="90" w:hanging="10"/>
        <w:jc w:val="center"/>
      </w:pPr>
      <w:r>
        <w:rPr>
          <w:b/>
        </w:rPr>
        <w:t>§ 293n</w:t>
      </w:r>
    </w:p>
    <w:p w:rsidR="00271AB0" w:rsidRDefault="00271AB0" w:rsidP="00271AB0">
      <w:pPr>
        <w:spacing w:after="103"/>
        <w:ind w:left="-15"/>
      </w:pPr>
      <w:r>
        <w:t>(1) Vdovec, ktorého manželka zomrela pred 1. januárom 2004, nebol mu priznaný vdovecký dôchodok podľa predpisov účinných pred 1. januárom 2004 alebo zanikol nárok na taký vdovecký dôchodok pred 1. augustom 2006 a ku dňu smrti manželky, najneskôr do uplynutia troch rokov od smrti manželky, dovŕšil dôchodkový vek alebo bol uznaný invalidným a táto invalidita trvá aj po 31. júli 2006 z dôvodu poklesu schopnosti vykonávať zárobkovú činnosť o viac ako 70 %, má nárok na vdovecký dôchodok po manželke, ktorá</w:t>
      </w:r>
    </w:p>
    <w:p w:rsidR="00271AB0" w:rsidRDefault="00271AB0" w:rsidP="001F0CFC">
      <w:pPr>
        <w:numPr>
          <w:ilvl w:val="0"/>
          <w:numId w:val="710"/>
        </w:numPr>
        <w:spacing w:after="103" w:line="262" w:lineRule="auto"/>
        <w:ind w:hanging="283"/>
      </w:pPr>
      <w:r>
        <w:t>ku dňu smrti bola poberateľkou starobného dôchodku, pomerného starobného dôchodku, invalidného dôchodku, čiastočného invalidného dôchodku alebo dôchodku za výsluhu rokov,</w:t>
      </w:r>
    </w:p>
    <w:p w:rsidR="00271AB0" w:rsidRDefault="00271AB0" w:rsidP="001F0CFC">
      <w:pPr>
        <w:numPr>
          <w:ilvl w:val="0"/>
          <w:numId w:val="710"/>
        </w:numPr>
        <w:spacing w:after="103" w:line="262" w:lineRule="auto"/>
        <w:ind w:hanging="283"/>
      </w:pPr>
      <w:r>
        <w:t>ku dňu smrti splnila podmienky nároku na starobný dôchodok, pomerný starobný dôchodok alebo získala dobu zamestnania na nárok na invalidný dôchodok alebo dôchodok za výsluhu rokov, alebo</w:t>
      </w:r>
    </w:p>
    <w:p w:rsidR="00271AB0" w:rsidRDefault="00271AB0" w:rsidP="001F0CFC">
      <w:pPr>
        <w:numPr>
          <w:ilvl w:val="0"/>
          <w:numId w:val="710"/>
        </w:numPr>
        <w:spacing w:after="206" w:line="262" w:lineRule="auto"/>
        <w:ind w:hanging="283"/>
      </w:pPr>
      <w:r>
        <w:t>zomrela v dôsledku pracovného úrazu alebo choroby z povolania.</w:t>
      </w:r>
    </w:p>
    <w:p w:rsidR="00271AB0" w:rsidRDefault="00271AB0" w:rsidP="001F0CFC">
      <w:pPr>
        <w:numPr>
          <w:ilvl w:val="1"/>
          <w:numId w:val="710"/>
        </w:numPr>
        <w:spacing w:after="206" w:line="262" w:lineRule="auto"/>
      </w:pPr>
      <w:r>
        <w:t>Podmienka trvania invalidity vdovca podľa odseku 1 sa považuje za splnenú aj vtedy, ak v čase trvania invalidity vdovec dovŕšil dôchodkový vek pred 1. augustom 2006.</w:t>
      </w:r>
    </w:p>
    <w:p w:rsidR="00271AB0" w:rsidRDefault="00271AB0" w:rsidP="001F0CFC">
      <w:pPr>
        <w:numPr>
          <w:ilvl w:val="1"/>
          <w:numId w:val="710"/>
        </w:numPr>
        <w:spacing w:after="206" w:line="262" w:lineRule="auto"/>
      </w:pPr>
      <w:r>
        <w:t>Suma vdoveckého dôchodku je 2 794 Sk mesačne.</w:t>
      </w:r>
    </w:p>
    <w:p w:rsidR="00271AB0" w:rsidRDefault="00271AB0" w:rsidP="001F0CFC">
      <w:pPr>
        <w:numPr>
          <w:ilvl w:val="1"/>
          <w:numId w:val="710"/>
        </w:numPr>
        <w:spacing w:after="206" w:line="262" w:lineRule="auto"/>
      </w:pPr>
      <w:r>
        <w:t>Na zvyšovanie vdoveckého dôchodku platí § 82 rovnako.</w:t>
      </w:r>
    </w:p>
    <w:p w:rsidR="00271AB0" w:rsidRDefault="00271AB0" w:rsidP="001F0CFC">
      <w:pPr>
        <w:numPr>
          <w:ilvl w:val="1"/>
          <w:numId w:val="710"/>
        </w:numPr>
        <w:spacing w:after="206" w:line="262" w:lineRule="auto"/>
      </w:pPr>
      <w:r>
        <w:t>Pri súbehu nárokov na výplatu vdoveckého dôchodku s inou dôchodkovou dávkou platí § 81 ods. 2 až 5 rovnako.</w:t>
      </w:r>
    </w:p>
    <w:p w:rsidR="00271AB0" w:rsidRDefault="00271AB0" w:rsidP="001F0CFC">
      <w:pPr>
        <w:numPr>
          <w:ilvl w:val="1"/>
          <w:numId w:val="710"/>
        </w:numPr>
        <w:spacing w:after="104" w:line="262" w:lineRule="auto"/>
      </w:pPr>
      <w:r>
        <w:t>Vdovec nemá nárok na vdovecký dôchodok podľa odseku 1, ak</w:t>
      </w:r>
    </w:p>
    <w:p w:rsidR="00271AB0" w:rsidRDefault="00271AB0" w:rsidP="001F0CFC">
      <w:pPr>
        <w:numPr>
          <w:ilvl w:val="0"/>
          <w:numId w:val="711"/>
        </w:numPr>
        <w:spacing w:after="127" w:line="262" w:lineRule="auto"/>
        <w:ind w:hanging="283"/>
      </w:pPr>
      <w:r>
        <w:t>má nárok na vdovecký výsluhový dôchodok alebo vdovecký dôchodok podľa osobitného predpisu,</w:t>
      </w:r>
      <w:r>
        <w:rPr>
          <w:sz w:val="15"/>
          <w:vertAlign w:val="superscript"/>
        </w:rPr>
        <w:t>2</w:t>
      </w:r>
      <w:r>
        <w:rPr>
          <w:sz w:val="18"/>
        </w:rPr>
        <w:t>)</w:t>
      </w:r>
    </w:p>
    <w:p w:rsidR="00271AB0" w:rsidRDefault="00271AB0" w:rsidP="001F0CFC">
      <w:pPr>
        <w:numPr>
          <w:ilvl w:val="0"/>
          <w:numId w:val="711"/>
        </w:numPr>
        <w:spacing w:after="104" w:line="262" w:lineRule="auto"/>
        <w:ind w:hanging="283"/>
      </w:pPr>
      <w:r>
        <w:t>uzatvoril manželstvo alebo</w:t>
      </w:r>
    </w:p>
    <w:p w:rsidR="00271AB0" w:rsidRDefault="00271AB0" w:rsidP="001F0CFC">
      <w:pPr>
        <w:numPr>
          <w:ilvl w:val="0"/>
          <w:numId w:val="711"/>
        </w:numPr>
        <w:spacing w:after="206" w:line="262" w:lineRule="auto"/>
        <w:ind w:hanging="283"/>
      </w:pPr>
      <w:r>
        <w:t>na základe právoplatného rozhodnutia súdu spôsobil smrť manželky úmyselným trestným činom.</w:t>
      </w:r>
    </w:p>
    <w:p w:rsidR="00271AB0" w:rsidRDefault="00271AB0" w:rsidP="00271AB0">
      <w:pPr>
        <w:spacing w:after="291"/>
        <w:ind w:left="-15"/>
      </w:pPr>
      <w:r>
        <w:t>(7) Nárok na vdovecký dôchodok podľa odseku 1 vzniká najskôr od 1. augusta 2006 a o nároku na tento dôchodok Sociálna poisťovňa rozhodne najneskôr do šiestich mesiacov od začatia konania.</w:t>
      </w:r>
    </w:p>
    <w:p w:rsidR="00271AB0" w:rsidRDefault="00271AB0" w:rsidP="00271AB0">
      <w:pPr>
        <w:spacing w:after="194" w:line="248" w:lineRule="auto"/>
        <w:ind w:left="100" w:right="90" w:hanging="10"/>
        <w:jc w:val="center"/>
      </w:pPr>
      <w:r>
        <w:rPr>
          <w:b/>
        </w:rPr>
        <w:t>§ 293o</w:t>
      </w:r>
    </w:p>
    <w:p w:rsidR="00271AB0" w:rsidRDefault="00271AB0" w:rsidP="001F0CFC">
      <w:pPr>
        <w:numPr>
          <w:ilvl w:val="1"/>
          <w:numId w:val="714"/>
        </w:numPr>
        <w:spacing w:after="206" w:line="262" w:lineRule="auto"/>
      </w:pPr>
      <w:r>
        <w:t>Ak nárok na výplatu úrazovej renty, na ktorú bola prekvalifikovaná náhrada za stratu na zárobku po skončení pracovnej neschopnosti alebo pri uznaní invalidity alebo čiastočnej invalidity podľa § 272 ods. 3, trvá k 31. júlu 2006, úrazová renta sa vypláca po tomto dni aj po priznaní starobného dôchodku, predčasného starobného dôchodku alebo po dovŕšení 65 rokov veku poberateľa, a to vo výške 50 % sumy úrazovej renty vyplácanej ku dňu priznania starobného dôchodku, predčasného starobného dôchodku alebo ku dňu dovŕšenia 65 rokov veku poberateľa po zvýšení podľa tohto zákona. Ak nárok na výplatu pozostalostnej úrazovej renty, na ktorú bola prekvalifikovaná náhrada nákladov na výživu pozostalých podľa § 272 ods. 4, trvá k 31. júlu 2006, pozostalostná úrazová renta sa vypláca po tomto dni aj po 65. roku veku, ktorý by zomretý dovŕšil, a to vo výške 50 % sumy pozostalostnej úrazovej renty vyplácanej ku dňu, v ktorom by zomretý dovŕšil 65 rokov veku. Na zvyšovanie úrazovej renty a pozostalostnej úrazovej renty platí § 82 rovnako.</w:t>
      </w:r>
    </w:p>
    <w:p w:rsidR="00271AB0" w:rsidRDefault="00271AB0" w:rsidP="001F0CFC">
      <w:pPr>
        <w:numPr>
          <w:ilvl w:val="1"/>
          <w:numId w:val="714"/>
        </w:numPr>
        <w:spacing w:after="206" w:line="262" w:lineRule="auto"/>
      </w:pPr>
      <w:r>
        <w:t>Ak nárok na úrazovú rentu podľa § 272 ods. 3 zanikol v období od 1. januára 2004 do 31. júla 2006 z dôvodu priznania starobného dôchodku, predčasného starobného dôchodku alebo z dôvodu dovŕšenia 65 rokov veku poberateľa, Sociálna poisťovňa prizná úrazovú rentu na žiadosť poškodeného najskôr od 1. augusta 2006, a to vo výške 50 % jej sumy, ktorá patrila ku dňu zániku nároku na úrazovú rentu po zvýšení podľa tohto zákona. Ak nárok na pozostalostnú úrazovú rentu podľa § 272 ods. 4 zanikol v období od 1. januára 2004 do 31. júla 2006 z dôvodu, že zomretý dovŕšil 65 rokov veku, Sociálna poisťovňa prizná pozostalostnú úrazovú rentu na žiadosť najskôr od 1. augusta 2006, a to vo výške 50 % jej sumy, ktorá patrila ku dňu zániku nároku na pozostalostnú úrazovú rentu po zvýšení podľa tohto zákona. Na zvyšovanie úrazovej renty a pozostalostnej úrazovej renty platí § 82 rovnako.</w:t>
      </w:r>
    </w:p>
    <w:p w:rsidR="00271AB0" w:rsidRDefault="00271AB0" w:rsidP="001F0CFC">
      <w:pPr>
        <w:numPr>
          <w:ilvl w:val="1"/>
          <w:numId w:val="714"/>
        </w:numPr>
        <w:spacing w:after="206" w:line="262" w:lineRule="auto"/>
      </w:pPr>
      <w:r>
        <w:t>Ak nárok na výplatu úrazovej renty priznanej podľa § 88 v období od 1. januára 2004 do 31. júla 2006 trvá aj po 31. júli 2006 poškodenému, ktorý pred 1. augustom 2006 dovŕšil dôchodkový vek alebo mu bol priznaný predčasný starobný dôchodok, úrazová renta sa vypláca od 1. augusta 2006 vo výške 50 % jej sumy vyplácanej k 31. júlu 2006.</w:t>
      </w:r>
    </w:p>
    <w:p w:rsidR="00271AB0" w:rsidRDefault="00271AB0" w:rsidP="001F0CFC">
      <w:pPr>
        <w:numPr>
          <w:ilvl w:val="1"/>
          <w:numId w:val="714"/>
        </w:numPr>
        <w:spacing w:after="206" w:line="262" w:lineRule="auto"/>
      </w:pPr>
      <w:r>
        <w:t>Ak poškodenému bola v období od 1. januára 2004 do 31. júla 2006 priznaná úrazová renta podľa § 88 a po 31. júli 2006 dovŕši dôchodkový vek alebo je mu priznaný predčasný starobný dôchodok, je vymeriavací základ na účely určenia sumy starobného dôchodku alebo predčasného starobného dôchodku za rok 2004 aj 1,25-násobok úhrnu vyplatených súm úrazovej renty v roku 2004, za rok 2005 aj 1,25-násobok úhrnu vyplatených súm úrazovej renty v roku 2005 a za obdobie od 1. januára 2006 do 31. júla 2006 aj 1,25-násobok úhrnu vyplatených súm úrazovej renty v tomto období.</w:t>
      </w:r>
    </w:p>
    <w:p w:rsidR="00271AB0" w:rsidRDefault="00271AB0" w:rsidP="001F0CFC">
      <w:pPr>
        <w:numPr>
          <w:ilvl w:val="1"/>
          <w:numId w:val="714"/>
        </w:numPr>
        <w:spacing w:after="206" w:line="262" w:lineRule="auto"/>
      </w:pPr>
      <w:r>
        <w:t>Sociálna poisťovňa do 31. októbra 2006 prevedie zo základného fondu úrazového poistenia do základného fondu starobného poistenia sumu vo výške 18 % z 1,25-násobku úhrnu súm úrazových rent podľa odseku 4 za obdobie od 1. januára 2004 do 31. júla 2006. Ak poberateľovi úrazovej renty podľa prechádzajúcej vety vznikla povinná účasť na starobnom dôchodkovom sporení pred vznikom nároku na úrazovú rentu, Sociálna poisťovňa prevedie za obdobie, v ktorom je povinne zúčastnený na starobnom dôchodkovom sporení, sumu vo výške 9 % z 1,25-násobku úhrnu vyplatených súm úrazových rent priznaných podľa § 88 zo základného fondu úrazového poistenia do základného fondu starobného poistenia a rovnakú sumu prevedie zo základného fondu úrazového poistenia do základného fondu príspevkov na starobné dôchodkové sporenie.</w:t>
      </w:r>
    </w:p>
    <w:p w:rsidR="00271AB0" w:rsidRDefault="00271AB0" w:rsidP="001F0CFC">
      <w:pPr>
        <w:numPr>
          <w:ilvl w:val="1"/>
          <w:numId w:val="714"/>
        </w:numPr>
        <w:spacing w:after="291" w:line="262" w:lineRule="auto"/>
      </w:pPr>
      <w:r>
        <w:t>Sociálna poisťovňa od 1. augusta 2006 preberá od Ministerstva obrany Slovenskej republiky výplatu plnení vyplývajúcich zo zodpovednosti štátu za škodu na zdraví, ktorá vznikla pred 1. januárom 2004 vojakom povinnej vojenskej služby pri plnení služobných povinností alebo v priamej súvislosti s ich plnením. Na zvyšovanie týchto plnení platí § 82 rovnako.</w:t>
      </w:r>
    </w:p>
    <w:p w:rsidR="00271AB0" w:rsidRDefault="00271AB0" w:rsidP="00271AB0">
      <w:pPr>
        <w:spacing w:after="194" w:line="248" w:lineRule="auto"/>
        <w:ind w:left="100" w:right="90" w:hanging="10"/>
        <w:jc w:val="center"/>
      </w:pPr>
      <w:r>
        <w:rPr>
          <w:b/>
        </w:rPr>
        <w:t>§ 293p</w:t>
      </w:r>
    </w:p>
    <w:p w:rsidR="00271AB0" w:rsidRDefault="00271AB0" w:rsidP="00271AB0">
      <w:pPr>
        <w:ind w:left="-15"/>
      </w:pPr>
      <w:r>
        <w:t>Ak poistenec bol zaradený do evidencie nezamestnaných občanov pred 1. augustom 2006 a o dávke v nezamestnanosti do 31. júla 2006 nebolo rozhodnuté, o nároku na dávku v nezamestnanosti sa rozhodne po 31. júli 2006 podľa zákona účinného do 31. júla 2006. Dávka v nezamestnanosti, na ktorú vznikol nárok do 31. júla 2006 a nárok na jej výplatu trvá aj po tomto dni, vypláca sa po 31. júli 2006 podľa zákona účinného do 31. júla 2006.</w:t>
      </w:r>
    </w:p>
    <w:p w:rsidR="00271AB0" w:rsidRDefault="00271AB0" w:rsidP="00271AB0">
      <w:pPr>
        <w:spacing w:after="194" w:line="248" w:lineRule="auto"/>
        <w:ind w:left="100" w:right="90" w:hanging="10"/>
        <w:jc w:val="center"/>
      </w:pPr>
      <w:r>
        <w:rPr>
          <w:b/>
        </w:rPr>
        <w:t>§ 293q</w:t>
      </w:r>
    </w:p>
    <w:p w:rsidR="00271AB0" w:rsidRDefault="00271AB0" w:rsidP="00271AB0">
      <w:pPr>
        <w:spacing w:after="291"/>
        <w:ind w:left="-15"/>
      </w:pPr>
      <w:r>
        <w:t>Vyhlásenie zamestnávateľa o pristúpení na podmienky elektronického zasielania údajov na účely sociálneho poistenia doručené Sociálnej poisťovni pred 1. augustom 2006 sa považuje za dohodu podľa § 186 ods. 2.</w:t>
      </w:r>
    </w:p>
    <w:p w:rsidR="00271AB0" w:rsidRDefault="00271AB0" w:rsidP="00271AB0">
      <w:pPr>
        <w:spacing w:after="286" w:line="248" w:lineRule="auto"/>
        <w:ind w:left="100" w:hanging="10"/>
        <w:jc w:val="center"/>
      </w:pPr>
      <w:r>
        <w:rPr>
          <w:b/>
        </w:rPr>
        <w:t>Prechodné ustanovenia k úprave účinnej od 1. januára 2007</w:t>
      </w:r>
    </w:p>
    <w:p w:rsidR="00271AB0" w:rsidRDefault="00271AB0" w:rsidP="00271AB0">
      <w:pPr>
        <w:spacing w:after="194" w:line="248" w:lineRule="auto"/>
        <w:ind w:left="100" w:right="90" w:hanging="10"/>
        <w:jc w:val="center"/>
      </w:pPr>
      <w:r>
        <w:rPr>
          <w:b/>
        </w:rPr>
        <w:t>§ 293r</w:t>
      </w:r>
    </w:p>
    <w:p w:rsidR="00271AB0" w:rsidRDefault="00271AB0" w:rsidP="001F0CFC">
      <w:pPr>
        <w:numPr>
          <w:ilvl w:val="1"/>
          <w:numId w:val="715"/>
        </w:numPr>
        <w:spacing w:after="206" w:line="262" w:lineRule="auto"/>
      </w:pPr>
      <w:r>
        <w:t>Funkcia člena rady riaditeľov vymenovaného podľa zákona účinného do 31. decembra 2006 a funkcia člena dozornej rady zvoleného podľa zákona účinného do 31. decembra 2006 zaniká 1. januára 2007. Do vymenovania generálneho riaditeľa podľa zákona účinného od 1. januára 2007 vykonáva rada riaditeľov svoju činnosť podľa zákona účinného do 31. decembra 2006. Do zvolenia všetkých členov dozornej rady podľa zákona účinného od 1. januára 2007 vykonáva dozorná rada, ktorej členovia boli zvolení podľa zákona účinného do 31. decembra 2006, svoju činnosť podľa zákona účinného do 31. decembra 2006.</w:t>
      </w:r>
    </w:p>
    <w:p w:rsidR="00271AB0" w:rsidRDefault="00271AB0" w:rsidP="001F0CFC">
      <w:pPr>
        <w:numPr>
          <w:ilvl w:val="1"/>
          <w:numId w:val="715"/>
        </w:numPr>
        <w:spacing w:after="206" w:line="262" w:lineRule="auto"/>
      </w:pPr>
      <w:r>
        <w:t>Mzda generálneho riaditeľa je do 31. marca 2007 šesťnásobok priemernej mesačnej mzdy v hospodárstve Slovenskej republiky zistenej štatistickým úradom za rok 2005. V roku 2007 sa generálnemu riaditeľovi neprizná odmena podľa § 122 ods. 6.</w:t>
      </w:r>
    </w:p>
    <w:p w:rsidR="00271AB0" w:rsidRDefault="00271AB0" w:rsidP="001F0CFC">
      <w:pPr>
        <w:numPr>
          <w:ilvl w:val="1"/>
          <w:numId w:val="715"/>
        </w:numPr>
        <w:spacing w:after="291" w:line="262" w:lineRule="auto"/>
      </w:pPr>
      <w:r>
        <w:t>Dozorná rada, ktorej členovia boli zvolení podľa zákona účinného od 1. januára 2007, zvolí hlavného kontrolóra najneskôr do 60 dní od zvolenia všetkých jej členov.</w:t>
      </w:r>
    </w:p>
    <w:p w:rsidR="00271AB0" w:rsidRDefault="00271AB0" w:rsidP="00271AB0">
      <w:pPr>
        <w:spacing w:after="194" w:line="248" w:lineRule="auto"/>
        <w:ind w:left="100" w:right="90" w:hanging="10"/>
        <w:jc w:val="center"/>
      </w:pPr>
      <w:r>
        <w:rPr>
          <w:b/>
        </w:rPr>
        <w:t>§ 293s</w:t>
      </w:r>
    </w:p>
    <w:p w:rsidR="00271AB0" w:rsidRDefault="00271AB0" w:rsidP="001F0CFC">
      <w:pPr>
        <w:numPr>
          <w:ilvl w:val="1"/>
          <w:numId w:val="716"/>
        </w:numPr>
        <w:spacing w:after="206" w:line="262" w:lineRule="auto"/>
      </w:pPr>
      <w:r>
        <w:t>Sociálna poisťovňa môže postúpiť podľa § 149 ods. 13 aj pohľadávky na poistnom na nemocenské poistenie, na poistnom na dôchodkové zabezpečenie, na poistnom na poistenie zodpovednosti zamestnávateľa za škodu pri pracovnom úraze a pri chorobe z povolania, na príspevku na poistenie v nezamestnanosti a na príspevku do garančného fondu za obdobie pred 1. januárom 2004, pohľadávky na poistnom a na príspevkoch na starobné dôchodkové sporenie za obdobie pred 1. januárom 2007, pohľadávky na pokutách uložených pred 1. januárom 2007 a pohľadávky na penále, ktoré súvisí s týmto poistným alebo s týmito príspevkami voči fyzickej osobe alebo právnickej osobe povinnej odvádzať poistné, na ktorej majetok bol vyhlásený konkurz alebo ktorá je v likvidácii.</w:t>
      </w:r>
    </w:p>
    <w:p w:rsidR="00271AB0" w:rsidRDefault="00271AB0" w:rsidP="001F0CFC">
      <w:pPr>
        <w:numPr>
          <w:ilvl w:val="1"/>
          <w:numId w:val="716"/>
        </w:numPr>
        <w:spacing w:after="291" w:line="262" w:lineRule="auto"/>
      </w:pPr>
      <w:r>
        <w:t>Sociálna poisťovňa môže postúpiť pohľadávky uvedené v odseku 1 s účinnosťou od 1. januára 2008 podľa § 149 ods. 12.</w:t>
      </w:r>
    </w:p>
    <w:p w:rsidR="00271AB0" w:rsidRDefault="00271AB0" w:rsidP="00271AB0">
      <w:pPr>
        <w:spacing w:after="286" w:line="248" w:lineRule="auto"/>
        <w:ind w:left="100" w:hanging="10"/>
        <w:jc w:val="center"/>
      </w:pPr>
      <w:r>
        <w:rPr>
          <w:b/>
        </w:rPr>
        <w:t>Prechodné ustanovenia k úprave účinnej od 1. januára 2008</w:t>
      </w:r>
    </w:p>
    <w:p w:rsidR="00271AB0" w:rsidRDefault="00271AB0" w:rsidP="00271AB0">
      <w:pPr>
        <w:spacing w:after="194" w:line="248" w:lineRule="auto"/>
        <w:ind w:left="100" w:right="90" w:hanging="10"/>
        <w:jc w:val="center"/>
      </w:pPr>
      <w:r>
        <w:rPr>
          <w:b/>
        </w:rPr>
        <w:t>§ 293t</w:t>
      </w:r>
    </w:p>
    <w:p w:rsidR="00271AB0" w:rsidRDefault="00271AB0" w:rsidP="001F0CFC">
      <w:pPr>
        <w:numPr>
          <w:ilvl w:val="1"/>
          <w:numId w:val="717"/>
        </w:numPr>
        <w:spacing w:after="206" w:line="262" w:lineRule="auto"/>
      </w:pPr>
      <w:r>
        <w:t>Príslušníkovi Hasičského a záchranného zboru a príslušníkovi Horskej záchrannej služby povinné nemocenské poistenie, povinné dôchodkové poistenie a povinné poistenie v nezamestnanosti zamestnanca podľa tohto zákona zaniká dňom 31. decembra 2007.</w:t>
      </w:r>
    </w:p>
    <w:p w:rsidR="00271AB0" w:rsidRDefault="00271AB0" w:rsidP="001F0CFC">
      <w:pPr>
        <w:numPr>
          <w:ilvl w:val="1"/>
          <w:numId w:val="717"/>
        </w:numPr>
        <w:spacing w:after="206" w:line="262" w:lineRule="auto"/>
      </w:pPr>
      <w:r>
        <w:t>Zamestnávateľ príslušníka Hasičského a záchranného zboru a zamestnávateľ príslušníka Horskej záchrannej služby je povinný odhlásiť z registra poistencov a sporiteľov starobného dôchodkového sporenia tohto príslušníka ako zamestnanca z povinného nemocenského poistenia, povinného dôchodkového poistenia a povinného poistenia v nezamestnanosti dňom 31. decembra 2007 v lehote podľa § 231 ods. 1 písm. b).</w:t>
      </w:r>
    </w:p>
    <w:p w:rsidR="00271AB0" w:rsidRDefault="00271AB0" w:rsidP="00271AB0">
      <w:pPr>
        <w:spacing w:after="194" w:line="248" w:lineRule="auto"/>
        <w:ind w:left="100" w:right="90" w:hanging="10"/>
        <w:jc w:val="center"/>
      </w:pPr>
      <w:r>
        <w:rPr>
          <w:b/>
        </w:rPr>
        <w:t>§ 293u</w:t>
      </w:r>
    </w:p>
    <w:p w:rsidR="00271AB0" w:rsidRDefault="00271AB0" w:rsidP="001F0CFC">
      <w:pPr>
        <w:numPr>
          <w:ilvl w:val="1"/>
          <w:numId w:val="718"/>
        </w:numPr>
        <w:spacing w:after="206" w:line="262" w:lineRule="auto"/>
      </w:pPr>
      <w:r>
        <w:t>Príslušník Hasičského a záchranného zboru a príslušník Horskej záchrannej služby, ktorému skončí služobný pomer v období od 1. januára 2008 do 31. decembra 2010, môže do 15 dní od skončenia služobného pomeru požiadať Sociálnu poisťovňu o priznanie starobného dôchodku alebo predčasného starobného dôchodku podľa tohto zákona.</w:t>
      </w:r>
    </w:p>
    <w:p w:rsidR="00271AB0" w:rsidRDefault="00271AB0" w:rsidP="001F0CFC">
      <w:pPr>
        <w:numPr>
          <w:ilvl w:val="1"/>
          <w:numId w:val="718"/>
        </w:numPr>
        <w:spacing w:after="311" w:line="262" w:lineRule="auto"/>
      </w:pPr>
      <w:r>
        <w:t>Dňom podania žiadosti podľa odseku 1 zaniká príslušníkovi Hasičského a záchranného zboru a príslušníkovi Horskej záchrannej služby nárok na výsluhové zabezpečenie podľa osobitného zákona.</w:t>
      </w:r>
      <w:r>
        <w:rPr>
          <w:sz w:val="15"/>
          <w:vertAlign w:val="superscript"/>
        </w:rPr>
        <w:t>2</w:t>
      </w:r>
      <w:r>
        <w:rPr>
          <w:sz w:val="18"/>
        </w:rPr>
        <w:t>)</w:t>
      </w:r>
    </w:p>
    <w:p w:rsidR="00271AB0" w:rsidRDefault="00271AB0" w:rsidP="00271AB0">
      <w:pPr>
        <w:spacing w:after="194" w:line="248" w:lineRule="auto"/>
        <w:ind w:left="100" w:right="90" w:hanging="10"/>
        <w:jc w:val="center"/>
      </w:pPr>
      <w:r>
        <w:rPr>
          <w:b/>
        </w:rPr>
        <w:t>§ 293v</w:t>
      </w:r>
    </w:p>
    <w:p w:rsidR="00271AB0" w:rsidRDefault="00271AB0" w:rsidP="001F0CFC">
      <w:pPr>
        <w:numPr>
          <w:ilvl w:val="1"/>
          <w:numId w:val="719"/>
        </w:numPr>
        <w:spacing w:after="206" w:line="262" w:lineRule="auto"/>
      </w:pPr>
      <w:r>
        <w:t>Ak príslušníkovi Hasičského a záchranného zboru a príslušníkovi Horskej záchrannej služby vznikol nárok na ošetrovné podľa tohto zákona do 31. decembra 2007, zaniká tento nárok dňom 31. decembra 2007. Sociálna poisťovňa zastaví dňom 31. decembra 2007 výplatu tejto dávky a vydá o tom rozhodnutie. Ošetrovné, na ktoré vznikol nárok príslušníkovi Hasičského a záchranného zboru a príslušníkovi Horskej záchrannej služby pred 1. januárom 2008, Sociálna poisťovňa vyplatí za obdobie od vzniku nároku na ošetrovné do 31. decembra 2007.</w:t>
      </w:r>
    </w:p>
    <w:p w:rsidR="00271AB0" w:rsidRDefault="00271AB0" w:rsidP="001F0CFC">
      <w:pPr>
        <w:numPr>
          <w:ilvl w:val="1"/>
          <w:numId w:val="719"/>
        </w:numPr>
        <w:spacing w:after="206" w:line="262" w:lineRule="auto"/>
      </w:pPr>
      <w:r>
        <w:t>Nárok príslušníka Hasičského a záchranného zboru a príslušníka Horskej záchrannej služby na nemocenské dávky a ich výplatu sa posúdi a rozhodne sa o ňom podľa tohto zákona účinného do 31. decembra 2007, ak dôvod na ich poskytnutie vznikol pred 1. januárom 2008, ak ďalej nie je ustanovené inak.</w:t>
      </w:r>
    </w:p>
    <w:p w:rsidR="00271AB0" w:rsidRDefault="00271AB0" w:rsidP="001F0CFC">
      <w:pPr>
        <w:numPr>
          <w:ilvl w:val="1"/>
          <w:numId w:val="719"/>
        </w:numPr>
        <w:spacing w:after="3" w:line="262" w:lineRule="auto"/>
      </w:pPr>
      <w:r>
        <w:t>Ak dočasná pracovná neschopnosť príslušníka Hasičského a záchranného zboru a príslušníka Horskej záchrannej služby vznikne pred 1. januárom 2008, ale nárok na nemocenské podľa tohto zákona by mal vzniknúť až po 31. decembri 2007, o nároku na</w:t>
      </w:r>
    </w:p>
    <w:p w:rsidR="00271AB0" w:rsidRDefault="00271AB0" w:rsidP="00271AB0">
      <w:pPr>
        <w:ind w:left="-15" w:firstLine="0"/>
      </w:pPr>
      <w:r>
        <w:t>nemocenské rozhodne príslušný orgán podľa osobitného predpisu.</w:t>
      </w:r>
      <w:r>
        <w:rPr>
          <w:sz w:val="15"/>
          <w:vertAlign w:val="superscript"/>
        </w:rPr>
        <w:t>2</w:t>
      </w:r>
      <w:r>
        <w:rPr>
          <w:sz w:val="18"/>
        </w:rPr>
        <w:t>)</w:t>
      </w:r>
    </w:p>
    <w:p w:rsidR="00271AB0" w:rsidRDefault="00271AB0" w:rsidP="001F0CFC">
      <w:pPr>
        <w:numPr>
          <w:ilvl w:val="1"/>
          <w:numId w:val="719"/>
        </w:numPr>
        <w:spacing w:after="206" w:line="262" w:lineRule="auto"/>
      </w:pPr>
      <w:r>
        <w:t>Nemocenské, vyrovnávaciu dávku a materské, na ktoré vznikol nárok príslušníkovi Hasičského a záchranného zboru a príslušníkovi Horskej záchrannej služby podľa tohto zákona do 31. decembra 2007 a trvá aj po tomto dni, vyplácajú pobočky Sociálnej poisťovne podľa predpisov účinných do 31. decembra 2007.</w:t>
      </w:r>
    </w:p>
    <w:p w:rsidR="00271AB0" w:rsidRDefault="00271AB0" w:rsidP="001F0CFC">
      <w:pPr>
        <w:numPr>
          <w:ilvl w:val="1"/>
          <w:numId w:val="719"/>
        </w:numPr>
        <w:spacing w:after="206" w:line="262" w:lineRule="auto"/>
      </w:pPr>
      <w:r>
        <w:t>Kontrola posudzovania spôsobilosti na prácu a kontrola dodržiavania liečebného režimu pri dočasnej pracovnej neschopnosti príslušníka Hasičského a záchranného zboru a príslušníka Horskej záchrannej služby uvedených v odseku 2 sa vykoná podľa tohto zákona.</w:t>
      </w:r>
    </w:p>
    <w:p w:rsidR="00271AB0" w:rsidRDefault="00271AB0" w:rsidP="001F0CFC">
      <w:pPr>
        <w:numPr>
          <w:ilvl w:val="1"/>
          <w:numId w:val="719"/>
        </w:numPr>
        <w:spacing w:after="206" w:line="262" w:lineRule="auto"/>
      </w:pPr>
      <w:r>
        <w:t>Dávky úrazového poistenia, na ktoré vznikol príslušníkovi Hasičského a záchranného zboru a príslušníkovi Horskej záchrannej služby nárok do 31. decembra 2007 a trvá aj po tomto dni, sa poskytujú podľa predpisov účinných pred 1. januárom 2008. Na výplatu týchto dávok sú naďalej príslušné orgány, ktoré ich vyplácali do 31. decembra 2007.</w:t>
      </w:r>
    </w:p>
    <w:p w:rsidR="00271AB0" w:rsidRDefault="00271AB0" w:rsidP="001F0CFC">
      <w:pPr>
        <w:numPr>
          <w:ilvl w:val="1"/>
          <w:numId w:val="719"/>
        </w:numPr>
        <w:spacing w:after="206" w:line="262" w:lineRule="auto"/>
      </w:pPr>
      <w:r>
        <w:t>O dávkach úrazového poistenia, na ktoré vznikol príslušníkovi Hasičského a záchranného zboru a príslušníkovi Horskej záchrannej služby nárok do 31. decembra 2007 a o ktorých sa do tohto dňa nerozhodlo, sa rozhodne podľa predpisov účinných pred 1. januárom 2008. Na rozhodnutie a výplatu týchto dávok sú naďalej príslušné orgány podľa predpisov účinných pred 1. januárom 2008.</w:t>
      </w:r>
    </w:p>
    <w:p w:rsidR="00271AB0" w:rsidRDefault="00271AB0" w:rsidP="001F0CFC">
      <w:pPr>
        <w:numPr>
          <w:ilvl w:val="1"/>
          <w:numId w:val="719"/>
        </w:numPr>
        <w:spacing w:after="206" w:line="262" w:lineRule="auto"/>
      </w:pPr>
      <w:r>
        <w:t>Dávky dôchodkového poistenia, na ktoré vznikol príslušníkovi Hasičského a záchranného zboru a príslušníkovi Horskej záchrannej služby nárok do 31. decembra 2007 a trvá aj po tomto dni, sa poskytujú podľa predpisov účinných pred 1. januárom 2008. Na výplatu týchto dávok sú naďalej príslušné orgány, ktoré ich vyplácali do 31. decembra 2007.</w:t>
      </w:r>
    </w:p>
    <w:p w:rsidR="00271AB0" w:rsidRDefault="00271AB0" w:rsidP="001F0CFC">
      <w:pPr>
        <w:numPr>
          <w:ilvl w:val="1"/>
          <w:numId w:val="719"/>
        </w:numPr>
        <w:spacing w:after="291" w:line="262" w:lineRule="auto"/>
      </w:pPr>
      <w:r>
        <w:t>O dávkach dôchodkového poistenia, na ktoré vznikol príslušníkovi Hasičského a záchranného zboru a príslušníkovi Horskej záchrannej služby nárok do 31. decembra 2007 a o ktorých sa do tohto dňa nerozhodlo, sa rozhodne podľa predpisov účinných pred 1. januárom 2008. Na rozhodnutie a výplatu týchto dávok sú naďalej príslušné orgány podľa predpisov účinných pred 1. januárom 2008.</w:t>
      </w:r>
    </w:p>
    <w:p w:rsidR="00271AB0" w:rsidRDefault="00271AB0" w:rsidP="00271AB0">
      <w:pPr>
        <w:spacing w:after="286" w:line="248" w:lineRule="auto"/>
        <w:ind w:left="100" w:hanging="10"/>
        <w:jc w:val="center"/>
      </w:pPr>
      <w:r>
        <w:rPr>
          <w:b/>
        </w:rPr>
        <w:t>Prechodné ustanovenia k úpravám účinným od 1. januára 2008</w:t>
      </w:r>
    </w:p>
    <w:p w:rsidR="00271AB0" w:rsidRDefault="00271AB0" w:rsidP="00271AB0">
      <w:pPr>
        <w:spacing w:after="194" w:line="248" w:lineRule="auto"/>
        <w:ind w:left="100" w:right="90" w:hanging="10"/>
        <w:jc w:val="center"/>
      </w:pPr>
      <w:r>
        <w:rPr>
          <w:b/>
        </w:rPr>
        <w:t>§ 293w</w:t>
      </w:r>
    </w:p>
    <w:p w:rsidR="00271AB0" w:rsidRDefault="00271AB0" w:rsidP="00271AB0">
      <w:pPr>
        <w:spacing w:after="291"/>
        <w:ind w:left="-15"/>
      </w:pPr>
      <w:r>
        <w:t>Poistencovi, ktorý do 31. decembra 2007 bol povinne dôchodkovo poistený na účely starobného poistenia z dôvodu poberania invalidného dôchodku, zaniká od 1. januára 2008 povinné dôchodkové poistenie z tohto dôvodu.</w:t>
      </w:r>
    </w:p>
    <w:p w:rsidR="00271AB0" w:rsidRDefault="00271AB0" w:rsidP="00271AB0">
      <w:pPr>
        <w:spacing w:after="194" w:line="248" w:lineRule="auto"/>
        <w:ind w:left="100" w:right="90" w:hanging="10"/>
        <w:jc w:val="center"/>
      </w:pPr>
      <w:r>
        <w:rPr>
          <w:b/>
        </w:rPr>
        <w:t>§ 293x</w:t>
      </w:r>
    </w:p>
    <w:p w:rsidR="00271AB0" w:rsidRDefault="00271AB0" w:rsidP="00271AB0">
      <w:pPr>
        <w:spacing w:after="291"/>
        <w:ind w:left="-15"/>
      </w:pPr>
      <w:r>
        <w:t>Ak dôvod na poskytovanie nemocenskej dávky vznikol do 31. decembra 2007, o nároku na nemocenskú dávku sa rozhodne podľa zákona účinného do 31. decembra 2007.</w:t>
      </w:r>
    </w:p>
    <w:p w:rsidR="00271AB0" w:rsidRDefault="00271AB0" w:rsidP="00271AB0">
      <w:pPr>
        <w:spacing w:after="194" w:line="248" w:lineRule="auto"/>
        <w:ind w:left="100" w:right="90" w:hanging="10"/>
        <w:jc w:val="center"/>
      </w:pPr>
      <w:r>
        <w:rPr>
          <w:b/>
        </w:rPr>
        <w:t>§ 293y</w:t>
      </w:r>
    </w:p>
    <w:p w:rsidR="00271AB0" w:rsidRDefault="00271AB0" w:rsidP="001F0CFC">
      <w:pPr>
        <w:numPr>
          <w:ilvl w:val="1"/>
          <w:numId w:val="720"/>
        </w:numPr>
        <w:spacing w:after="206" w:line="262" w:lineRule="auto"/>
      </w:pPr>
      <w:r>
        <w:t>Obdobie od 1. januára 2004 do 31. decembra 2007, v ktorom poistenec poberal invalidný dôchodok, je obdobie dôchodkového poistenia aj po 31. decembri 2007 podľa zákona účinného pred 1. januárom 2008.</w:t>
      </w:r>
    </w:p>
    <w:p w:rsidR="00271AB0" w:rsidRDefault="00271AB0" w:rsidP="001F0CFC">
      <w:pPr>
        <w:numPr>
          <w:ilvl w:val="1"/>
          <w:numId w:val="720"/>
        </w:numPr>
        <w:spacing w:after="291" w:line="262" w:lineRule="auto"/>
      </w:pPr>
      <w:r>
        <w:t>Ak nárok na dôchodkovú dávku vznikne po 31. decembri 2007, osobný mzdový bod v hodnote 0,6 za obdobie materskej dovolenky získanej do 31. decembri 2003 nepatrí.</w:t>
      </w:r>
    </w:p>
    <w:p w:rsidR="00271AB0" w:rsidRDefault="00271AB0" w:rsidP="00271AB0">
      <w:pPr>
        <w:spacing w:after="194" w:line="248" w:lineRule="auto"/>
        <w:ind w:left="100" w:right="90" w:hanging="10"/>
        <w:jc w:val="center"/>
      </w:pPr>
      <w:r>
        <w:rPr>
          <w:b/>
        </w:rPr>
        <w:t>§ 293z</w:t>
      </w:r>
    </w:p>
    <w:p w:rsidR="00271AB0" w:rsidRDefault="00271AB0" w:rsidP="00271AB0">
      <w:pPr>
        <w:spacing w:after="291"/>
        <w:ind w:left="-15"/>
      </w:pPr>
      <w:r>
        <w:t>Ak nárok na dôchodkovú dávku vznikol pred 1. januárom 2008, podmienky nároku na dôchodkovú dávku sa posudzujú a jej suma sa určuje aj po 31. decembri 2007 podľa zákona účinného pred 1. januárom 2008, ak tento zákon neustanovuje inak.</w:t>
      </w:r>
    </w:p>
    <w:p w:rsidR="00271AB0" w:rsidRDefault="00271AB0" w:rsidP="00271AB0">
      <w:pPr>
        <w:spacing w:after="194" w:line="248" w:lineRule="auto"/>
        <w:ind w:left="100" w:right="90" w:hanging="10"/>
        <w:jc w:val="center"/>
      </w:pPr>
      <w:r>
        <w:rPr>
          <w:b/>
        </w:rPr>
        <w:t>§ 293aa</w:t>
      </w:r>
    </w:p>
    <w:p w:rsidR="00271AB0" w:rsidRDefault="00271AB0" w:rsidP="001F0CFC">
      <w:pPr>
        <w:numPr>
          <w:ilvl w:val="1"/>
          <w:numId w:val="721"/>
        </w:numPr>
        <w:spacing w:after="206" w:line="262" w:lineRule="auto"/>
      </w:pPr>
      <w:r>
        <w:t>Poistencovi, ktorý pred 1. januárom 2004 dovŕšil vek potrebný na nárok na starobný dôchodok a do 31. decembra 2007 nezískal počet rokov dôchodkového poistenia na nárok na starobný dôchodok, sa podmienky na nárok na starobný dôchodok po 31. decembri 2007 posudzujú podľa § 273 ods. 5.</w:t>
      </w:r>
    </w:p>
    <w:p w:rsidR="00271AB0" w:rsidRDefault="00271AB0" w:rsidP="001F0CFC">
      <w:pPr>
        <w:numPr>
          <w:ilvl w:val="1"/>
          <w:numId w:val="721"/>
        </w:numPr>
        <w:spacing w:after="291" w:line="262" w:lineRule="auto"/>
      </w:pPr>
      <w:r>
        <w:t>Poistenec, ktorý v období od 1. januára 2004 do 31. decembra 2007 dovŕšil dôchodkový vek a do 31. decembra 2007 nezískal najmenej 10 rokov dôchodkového poistenia, má nárok na starobný dôchodok, ak získa najmenej 10 rokov dôchodkového poistenia.</w:t>
      </w:r>
    </w:p>
    <w:p w:rsidR="00271AB0" w:rsidRDefault="00271AB0" w:rsidP="00271AB0">
      <w:pPr>
        <w:spacing w:after="194" w:line="248" w:lineRule="auto"/>
        <w:ind w:left="100" w:right="90" w:hanging="10"/>
        <w:jc w:val="center"/>
      </w:pPr>
      <w:r>
        <w:rPr>
          <w:b/>
        </w:rPr>
        <w:t>§ 293ab</w:t>
      </w:r>
    </w:p>
    <w:p w:rsidR="00271AB0" w:rsidRDefault="00271AB0" w:rsidP="001F0CFC">
      <w:pPr>
        <w:numPr>
          <w:ilvl w:val="1"/>
          <w:numId w:val="722"/>
        </w:numPr>
        <w:spacing w:after="206" w:line="262" w:lineRule="auto"/>
      </w:pPr>
      <w:r>
        <w:t>Suma podľa osobitného predpisu</w:t>
      </w:r>
      <w:r>
        <w:rPr>
          <w:sz w:val="15"/>
          <w:vertAlign w:val="superscript"/>
        </w:rPr>
        <w:t>115</w:t>
      </w:r>
      <w:r>
        <w:rPr>
          <w:sz w:val="18"/>
        </w:rPr>
        <w:t xml:space="preserve">) </w:t>
      </w:r>
      <w:r>
        <w:t>prevedená dôchodkovou správcovskou spoločnosťou na účet Sociálnej poisťovne v Štátnej pokladnici za poistenca, ktorému zanikla povinná účasť na starobnom dôchodkovom sporení podľa osobitného predpisu,</w:t>
      </w:r>
      <w:r>
        <w:rPr>
          <w:sz w:val="15"/>
          <w:vertAlign w:val="superscript"/>
        </w:rPr>
        <w:t>115</w:t>
      </w:r>
      <w:r>
        <w:rPr>
          <w:sz w:val="18"/>
        </w:rPr>
        <w:t xml:space="preserve">) </w:t>
      </w:r>
      <w:r>
        <w:t>sa považuje za poistné zaplatené na starobné poistenie za obdobie jeho účasti na starobnom dôchodkovom sporení.</w:t>
      </w:r>
    </w:p>
    <w:p w:rsidR="00271AB0" w:rsidRDefault="00271AB0" w:rsidP="001F0CFC">
      <w:pPr>
        <w:numPr>
          <w:ilvl w:val="1"/>
          <w:numId w:val="722"/>
        </w:numPr>
        <w:spacing w:after="206" w:line="262" w:lineRule="auto"/>
      </w:pPr>
      <w:r>
        <w:t>Starobný dôchodok a predčasný starobný dôchodok poistenca, za ktorého bola prevedená suma podľa odseku 1, sa neznižuje za obdobie starobného dôchodkového sporenia.</w:t>
      </w:r>
    </w:p>
    <w:p w:rsidR="00271AB0" w:rsidRDefault="00271AB0" w:rsidP="00271AB0">
      <w:pPr>
        <w:spacing w:after="194" w:line="248" w:lineRule="auto"/>
        <w:ind w:left="100" w:right="90" w:hanging="10"/>
        <w:jc w:val="center"/>
      </w:pPr>
      <w:r>
        <w:rPr>
          <w:b/>
        </w:rPr>
        <w:t>§ 293ac</w:t>
      </w:r>
    </w:p>
    <w:p w:rsidR="00271AB0" w:rsidRDefault="00271AB0" w:rsidP="001F0CFC">
      <w:pPr>
        <w:numPr>
          <w:ilvl w:val="1"/>
          <w:numId w:val="712"/>
        </w:numPr>
        <w:spacing w:after="206" w:line="262" w:lineRule="auto"/>
      </w:pPr>
      <w:r>
        <w:t>Starobný dôchodok, na ktorý bol prekvalifikovaný invalidný dôchodok podľa zákona účinného pred 1. januárom 2008, sa považuje aj po 31. decembri 2007 za starobný dôchodok.</w:t>
      </w:r>
    </w:p>
    <w:p w:rsidR="00271AB0" w:rsidRDefault="00271AB0" w:rsidP="001F0CFC">
      <w:pPr>
        <w:numPr>
          <w:ilvl w:val="1"/>
          <w:numId w:val="712"/>
        </w:numPr>
        <w:spacing w:after="206" w:line="262" w:lineRule="auto"/>
      </w:pPr>
      <w:r>
        <w:t>Starobný dôchodok podľa odseku 1 sa nezvyšuje podľa § 66 ods. 2 až 4 za obdobie dôchodkového poistenia získané po 31. decembri 2007.</w:t>
      </w:r>
    </w:p>
    <w:p w:rsidR="00271AB0" w:rsidRDefault="00271AB0" w:rsidP="001F0CFC">
      <w:pPr>
        <w:numPr>
          <w:ilvl w:val="1"/>
          <w:numId w:val="712"/>
        </w:numPr>
        <w:spacing w:after="206" w:line="262" w:lineRule="auto"/>
      </w:pPr>
      <w:r>
        <w:t>Ak poberateľ starobného dôchodku podľa odseku 1 splní podmienky nároku na výplatu starobného dôchodku zo starobného poistenia po 31. decembri 2007, vypláca sa dôchodok, ktorý je vyšší. Pri rovnakej sume týchto dôchodkov vypláca sa dôchodok, ktorý si poistenec zvolil. Dňom úpravy výplaty dôchodkov pre súbeh nárokov na ich výplatu zaniká nárok na dôchodok, ktorý sa nevypláca.</w:t>
      </w:r>
    </w:p>
    <w:p w:rsidR="00271AB0" w:rsidRDefault="00271AB0" w:rsidP="001F0CFC">
      <w:pPr>
        <w:numPr>
          <w:ilvl w:val="1"/>
          <w:numId w:val="712"/>
        </w:numPr>
        <w:spacing w:after="291" w:line="262" w:lineRule="auto"/>
      </w:pPr>
      <w:r>
        <w:t>Pri určení sumy starobného dôchodku, na ktorý vznikol nárok zo starobného poistenia poberateľovi starobného dôchodku, na ktorý bol prekvalifikovaný invalidný dôchodok, platí § 79a rovnako.</w:t>
      </w:r>
    </w:p>
    <w:p w:rsidR="00271AB0" w:rsidRDefault="00271AB0" w:rsidP="00271AB0">
      <w:pPr>
        <w:spacing w:after="194" w:line="248" w:lineRule="auto"/>
        <w:ind w:left="100" w:right="90" w:hanging="10"/>
        <w:jc w:val="center"/>
      </w:pPr>
      <w:r>
        <w:rPr>
          <w:b/>
        </w:rPr>
        <w:t>§ 293ad</w:t>
      </w:r>
    </w:p>
    <w:p w:rsidR="00271AB0" w:rsidRDefault="00271AB0" w:rsidP="00271AB0">
      <w:pPr>
        <w:spacing w:after="291"/>
        <w:ind w:left="-15"/>
      </w:pPr>
      <w:r>
        <w:t>Na účely § 79a sa osobný mzdový bod poistenca, ktorému bol invalidný dôchodok vypočítaný podľa predpisov účinných pred 1. januárom 2004, určí podľa § 62 za každý kalendárny rok patriaci do piatich zárobkovo najlepších kalendárnych rokov v rozhodujúcom období, z ktorých bol určený priemerný mesačný zárobok na výpočet invalidného dôchodku. Priemerný osobný mzdový bod sa určí za týchto päť kalendárnych rokov a upravuje sa podľa tohto zákona. Ak bol priemerný mesačný zárobok určený z nižšieho počtu kalendárnych rokov, priemerný osobný mzdový bod sa určí z tohto nižšieho počtu kalendárnych rokov. Ak hrubý zárobok bola pevne určená suma, osobný mzdový bod sa určí ako podiel pevne určenej sumy, ktorá platila ku dňu vzniku nároku na invalidný dôchodok a jednej dvanástiny všeobecného vymeriavacieho základu za kalendárny rok, v ktorom vznikol nárok na invalidný dôchodok.</w:t>
      </w:r>
    </w:p>
    <w:p w:rsidR="00271AB0" w:rsidRDefault="00271AB0" w:rsidP="00271AB0">
      <w:pPr>
        <w:spacing w:after="194" w:line="248" w:lineRule="auto"/>
        <w:ind w:left="100" w:right="90" w:hanging="10"/>
        <w:jc w:val="center"/>
      </w:pPr>
      <w:r>
        <w:rPr>
          <w:b/>
        </w:rPr>
        <w:t>§ 293ae</w:t>
      </w:r>
    </w:p>
    <w:p w:rsidR="00271AB0" w:rsidRDefault="00271AB0" w:rsidP="00271AB0">
      <w:pPr>
        <w:spacing w:after="291"/>
        <w:ind w:left="-15"/>
      </w:pPr>
      <w:r>
        <w:t>Ak nárok na výplatu vdovského dôchodku a vdoveckého dôchodku vznikol v období od 1. augusta 2006 do 31. decembra 2007 z dôvodu vychovania aspoň troch detí alebo z dôvodu dovŕšenia veku 52 rokov a vychovania dvoch detí, vdovský dôchodok a vdovecký dôchodok sa vypláca po 31. decembri 2007 podľa zákona účinného do 31. decembra 2007. To platí aj vtedy, keď nárok na vdovský dôchodok alebo vdovecký dôchodok vznikol v období od 1. augusta 2006 do 31. decembra 2007 a vdova alebo vdovec splnili podmienku vychovania troch detí alebo podmienku dovŕšenia 52 rokov a vychovania dvoch detí pred vznikom nároku na vdovský dôchodok alebo vdovecký dôchodok alebo počas jedného roka od smrti manžela alebo manželky.</w:t>
      </w:r>
    </w:p>
    <w:p w:rsidR="00271AB0" w:rsidRDefault="00271AB0" w:rsidP="00271AB0">
      <w:pPr>
        <w:spacing w:after="194" w:line="248" w:lineRule="auto"/>
        <w:ind w:left="100" w:right="90" w:hanging="10"/>
        <w:jc w:val="center"/>
      </w:pPr>
      <w:r>
        <w:rPr>
          <w:b/>
        </w:rPr>
        <w:t>§ 293af</w:t>
      </w:r>
    </w:p>
    <w:p w:rsidR="00271AB0" w:rsidRDefault="00271AB0" w:rsidP="00271AB0">
      <w:pPr>
        <w:spacing w:after="291"/>
        <w:ind w:left="-15"/>
      </w:pPr>
      <w:r>
        <w:t>Ak poškodenému vznikol nárok na výplatu úrazovej renty z dôvodu viacerých pracovných úrazov alebo chorôb z povolania podľa zákona účinného pred 1. januárom 2008, Sociálna poisťovňa rozhodne o výške úrazovej renty podľa zákona účinného od 1. januára 2008 na žiadosť jej poberateľa.</w:t>
      </w:r>
    </w:p>
    <w:p w:rsidR="00271AB0" w:rsidRDefault="00271AB0" w:rsidP="00271AB0">
      <w:pPr>
        <w:spacing w:after="194" w:line="248" w:lineRule="auto"/>
        <w:ind w:left="100" w:right="90" w:hanging="10"/>
        <w:jc w:val="center"/>
      </w:pPr>
      <w:r>
        <w:rPr>
          <w:b/>
        </w:rPr>
        <w:t>§ 293ag</w:t>
      </w:r>
    </w:p>
    <w:p w:rsidR="00271AB0" w:rsidRDefault="00271AB0" w:rsidP="001F0CFC">
      <w:pPr>
        <w:numPr>
          <w:ilvl w:val="1"/>
          <w:numId w:val="713"/>
        </w:numPr>
        <w:spacing w:after="206" w:line="262" w:lineRule="auto"/>
      </w:pPr>
      <w:r>
        <w:t>V období od 1. januára 2008 do 31. decembra 2011 zamestnávateľ platí poistné na úrazové poistenie vo výške 0,8 % z vymeriavacieho základu ustanoveného v § 138 ods. 13, 16 a 17.</w:t>
      </w:r>
    </w:p>
    <w:p w:rsidR="00271AB0" w:rsidRDefault="00271AB0" w:rsidP="001F0CFC">
      <w:pPr>
        <w:numPr>
          <w:ilvl w:val="1"/>
          <w:numId w:val="713"/>
        </w:numPr>
        <w:spacing w:after="206" w:line="262" w:lineRule="auto"/>
      </w:pPr>
      <w:r>
        <w:t>V období od 1. januára 2008 do 31. decembra 2011 sa prirážka podľa § 134 neukladá a zľava podľa § 134 sa neposkytuje.</w:t>
      </w:r>
    </w:p>
    <w:p w:rsidR="00271AB0" w:rsidRDefault="00271AB0" w:rsidP="001F0CFC">
      <w:pPr>
        <w:numPr>
          <w:ilvl w:val="1"/>
          <w:numId w:val="713"/>
        </w:numPr>
        <w:spacing w:after="291" w:line="262" w:lineRule="auto"/>
      </w:pPr>
      <w:r>
        <w:t>Zaradenie jednotlivých skupín ekonomických činností podľa odvetvovej klasifikácie ekonomických činností do desiatich nebezpečnostných tried diferencovaných sadzieb poistného na úrazové poistenie vykoná prvýkrát Sociálna poisťovňa v roku 2011 s účinnosťou od 1. januára 2012 podľa priemerného porovnateľného bezpečnostného rizika zisteného za jednotlivé skupiny ekonomických činností na základe štatistických údajov Sociálnej poisťovne získaných z výkonu úrazového poistenia za roky 2004 až 2010.</w:t>
      </w:r>
    </w:p>
    <w:p w:rsidR="00271AB0" w:rsidRDefault="00271AB0" w:rsidP="00271AB0">
      <w:pPr>
        <w:spacing w:after="10" w:line="248" w:lineRule="auto"/>
        <w:ind w:left="100" w:right="90" w:hanging="10"/>
        <w:jc w:val="center"/>
      </w:pPr>
      <w:r>
        <w:rPr>
          <w:b/>
        </w:rPr>
        <w:t>§ 293ah</w:t>
      </w:r>
    </w:p>
    <w:p w:rsidR="00271AB0" w:rsidRDefault="00271AB0" w:rsidP="00271AB0">
      <w:pPr>
        <w:spacing w:after="79"/>
        <w:ind w:left="-15" w:firstLine="0"/>
      </w:pPr>
      <w:r>
        <w:t>Ak vznikol nárok na invalidný dôchodok v dôsledku zavineného protiprávneho konania tretej osoby a invalidný dôchodok sa vypláca podľa § 263 ods. 10, zaniká právo Sociálnej poisťovne na náhradu škody, ktorá jej vznikla výplatou tohto dôchodku podľa § 238; ak nárok na výplatu invalidného dôchodku podľa § 263 ods. 10 vznikol</w:t>
      </w:r>
    </w:p>
    <w:p w:rsidR="00271AB0" w:rsidRDefault="00271AB0" w:rsidP="001F0CFC">
      <w:pPr>
        <w:numPr>
          <w:ilvl w:val="0"/>
          <w:numId w:val="723"/>
        </w:numPr>
        <w:spacing w:after="74" w:line="262" w:lineRule="auto"/>
        <w:ind w:hanging="283"/>
      </w:pPr>
      <w:r>
        <w:t>pred 1. januárom 2008, zaniká právo na náhradu škody od 1. januára 2008,</w:t>
      </w:r>
    </w:p>
    <w:p w:rsidR="00271AB0" w:rsidRDefault="00271AB0" w:rsidP="001F0CFC">
      <w:pPr>
        <w:numPr>
          <w:ilvl w:val="0"/>
          <w:numId w:val="723"/>
        </w:numPr>
        <w:spacing w:after="281" w:line="262" w:lineRule="auto"/>
        <w:ind w:hanging="283"/>
      </w:pPr>
      <w:r>
        <w:t>po 31. decembri 2007, zaniká právo na náhradu škody odo dňa vzniku nároku na výplatu invalidného dôchodku podľa § 263 ods. 10.</w:t>
      </w:r>
    </w:p>
    <w:p w:rsidR="00271AB0" w:rsidRDefault="00271AB0" w:rsidP="00271AB0">
      <w:pPr>
        <w:spacing w:after="194" w:line="248" w:lineRule="auto"/>
        <w:ind w:left="100" w:right="90" w:hanging="10"/>
        <w:jc w:val="center"/>
      </w:pPr>
      <w:r>
        <w:rPr>
          <w:b/>
        </w:rPr>
        <w:t>§ 293ai</w:t>
      </w:r>
    </w:p>
    <w:p w:rsidR="00271AB0" w:rsidRDefault="00271AB0" w:rsidP="00271AB0">
      <w:pPr>
        <w:spacing w:after="291"/>
        <w:ind w:left="-15"/>
      </w:pPr>
      <w:r>
        <w:t>V rokoch 2008 až 2011 rozhoduje po predchádzajúcom súhlase dozornej rady generálny riaditeľ o použití finančných prostriedkov základného fondu, ktorý vykazuje prebytok finančných prostriedkov, na poskytnutie finančnej výpomoci do iného základného fondu, v ktorom nie je dostatok finančných prostriedkov na dávky, na ktorých úhradu je určený.</w:t>
      </w:r>
    </w:p>
    <w:p w:rsidR="00271AB0" w:rsidRDefault="00271AB0" w:rsidP="00271AB0">
      <w:pPr>
        <w:spacing w:after="194" w:line="248" w:lineRule="auto"/>
        <w:ind w:left="100" w:right="90" w:hanging="10"/>
        <w:jc w:val="center"/>
      </w:pPr>
      <w:r>
        <w:rPr>
          <w:b/>
        </w:rPr>
        <w:t>§ 293aj</w:t>
      </w:r>
    </w:p>
    <w:p w:rsidR="00271AB0" w:rsidRDefault="00271AB0" w:rsidP="00271AB0">
      <w:pPr>
        <w:spacing w:after="302"/>
        <w:ind w:left="-15"/>
      </w:pPr>
      <w:r>
        <w:t>Ministerstvo nemôže vykonávať dozor nad postupovaním príspevkov na starobné dôchodkové sporenie podľa § 246 ods. 2 za to isté obdobie, za ktoré Národná banka Slovenska vykonávala dohľad podľa osobitného zákona</w:t>
      </w:r>
      <w:r>
        <w:rPr>
          <w:sz w:val="15"/>
          <w:vertAlign w:val="superscript"/>
        </w:rPr>
        <w:t>1</w:t>
      </w:r>
      <w:r>
        <w:rPr>
          <w:sz w:val="18"/>
        </w:rPr>
        <w:t xml:space="preserve">) </w:t>
      </w:r>
      <w:r>
        <w:t>účinného do 31. decembra 2007.</w:t>
      </w:r>
    </w:p>
    <w:p w:rsidR="00271AB0" w:rsidRDefault="00271AB0" w:rsidP="00271AB0">
      <w:pPr>
        <w:spacing w:after="194" w:line="248" w:lineRule="auto"/>
        <w:ind w:left="100" w:right="90" w:hanging="10"/>
        <w:jc w:val="center"/>
      </w:pPr>
      <w:r>
        <w:rPr>
          <w:b/>
        </w:rPr>
        <w:t>§ 293ak</w:t>
      </w:r>
    </w:p>
    <w:p w:rsidR="00271AB0" w:rsidRDefault="00271AB0" w:rsidP="00271AB0">
      <w:pPr>
        <w:spacing w:after="291"/>
        <w:ind w:left="-15"/>
      </w:pPr>
      <w:r>
        <w:t>Sociálna poisťovňa môže postúpiť podľa § 149 ods. 12 aj pohľadávky na preplatkoch na rodičovskom príspevku za obdobie pred 1. novembrom 2002, pohľadávky na peňažných náhradách vyplatených z garančného fondu a na podporách v nezamestnanosti za obdobie pred 1. januárom 2004, pohľadávky, ktoré jej vznikli podľa zákonov účinných do 31. decembra 2003, pohľadávky na sume plnení podľa § 279 ods. 4 a pohľadávky podľa § 149 ods. 13 účinnom do 31. decembra 2007 za obdobie pred 1. januárom 2008 voči fyzickej osobe alebo právnickej osobe, na ktorej majetok bol vyhlásený konkurz alebo ktorá je v likvidácii.</w:t>
      </w:r>
    </w:p>
    <w:p w:rsidR="00271AB0" w:rsidRDefault="00271AB0" w:rsidP="00271AB0">
      <w:pPr>
        <w:spacing w:after="79"/>
        <w:ind w:left="-15" w:right="3632" w:firstLine="4464"/>
      </w:pPr>
      <w:r>
        <w:rPr>
          <w:b/>
        </w:rPr>
        <w:t xml:space="preserve">§ 293al </w:t>
      </w:r>
      <w:r>
        <w:t>Sociálna poisťovňa môže odpísať podľa § 150 aj pohľadávku</w:t>
      </w:r>
    </w:p>
    <w:p w:rsidR="00271AB0" w:rsidRDefault="00271AB0" w:rsidP="001F0CFC">
      <w:pPr>
        <w:numPr>
          <w:ilvl w:val="0"/>
          <w:numId w:val="724"/>
        </w:numPr>
        <w:spacing w:after="98" w:line="262" w:lineRule="auto"/>
        <w:ind w:hanging="283"/>
      </w:pPr>
      <w:r>
        <w:t>na poistnom na nemocenské poistenie a na dôchodkové poistenie za obdobie pred 1. januárom 1994 vrátane penále, ak rozhodla o trvalom upustení od vymáhania pohľadávky podľa osobitného predpisu a dlžník neuspokojí pohľadávku štátu, na ktorú bolo vydané rozhodnutie o trvalom upustení od vymáhania ani v lehote troch rokov od vydania rozhodnutia,</w:t>
      </w:r>
      <w:r>
        <w:rPr>
          <w:sz w:val="15"/>
          <w:vertAlign w:val="superscript"/>
        </w:rPr>
        <w:t>116</w:t>
      </w:r>
      <w:r>
        <w:rPr>
          <w:sz w:val="18"/>
        </w:rPr>
        <w:t>)</w:t>
      </w:r>
    </w:p>
    <w:p w:rsidR="00271AB0" w:rsidRDefault="00271AB0" w:rsidP="001F0CFC">
      <w:pPr>
        <w:numPr>
          <w:ilvl w:val="0"/>
          <w:numId w:val="724"/>
        </w:numPr>
        <w:spacing w:after="0" w:line="262" w:lineRule="auto"/>
        <w:ind w:hanging="283"/>
      </w:pPr>
      <w:r>
        <w:t>podľa § 148 ods. 1 a pohľadávky na sume plnení podľa § 279 ods. 4 za obdobie pred 1.</w:t>
      </w:r>
    </w:p>
    <w:p w:rsidR="00271AB0" w:rsidRDefault="00271AB0" w:rsidP="00271AB0">
      <w:pPr>
        <w:ind w:left="283" w:firstLine="0"/>
      </w:pPr>
      <w:r>
        <w:t>januárom 2008.</w:t>
      </w:r>
    </w:p>
    <w:p w:rsidR="00271AB0" w:rsidRDefault="00271AB0" w:rsidP="00271AB0">
      <w:pPr>
        <w:spacing w:after="194" w:line="248" w:lineRule="auto"/>
        <w:ind w:left="100" w:right="90" w:hanging="10"/>
        <w:jc w:val="center"/>
      </w:pPr>
      <w:r>
        <w:rPr>
          <w:b/>
        </w:rPr>
        <w:t>§ 293am</w:t>
      </w:r>
    </w:p>
    <w:p w:rsidR="00271AB0" w:rsidRDefault="00271AB0" w:rsidP="00271AB0">
      <w:pPr>
        <w:spacing w:after="291"/>
        <w:ind w:left="-15"/>
      </w:pPr>
      <w:r>
        <w:t>Sociálna poisťovňa odpíše podľa § 151 aj pohľadávky podľa § 148 ods. 1 a pohľadávky na sume plnení podľa § 279 ods. 4 za obdobie pred 1. januárom 2008.</w:t>
      </w:r>
    </w:p>
    <w:p w:rsidR="00271AB0" w:rsidRDefault="00271AB0" w:rsidP="00271AB0">
      <w:pPr>
        <w:spacing w:after="194" w:line="248" w:lineRule="auto"/>
        <w:ind w:left="100" w:right="90" w:hanging="10"/>
        <w:jc w:val="center"/>
      </w:pPr>
      <w:r>
        <w:rPr>
          <w:b/>
        </w:rPr>
        <w:t>§ 293an</w:t>
      </w:r>
    </w:p>
    <w:p w:rsidR="00271AB0" w:rsidRDefault="00271AB0" w:rsidP="00271AB0">
      <w:pPr>
        <w:spacing w:after="104"/>
        <w:ind w:firstLine="0"/>
      </w:pPr>
      <w:r>
        <w:t>(1) Správny fond sa tvorí v rokoch 2008 a 2009</w:t>
      </w:r>
    </w:p>
    <w:p w:rsidR="00271AB0" w:rsidRDefault="00271AB0" w:rsidP="001F0CFC">
      <w:pPr>
        <w:numPr>
          <w:ilvl w:val="0"/>
          <w:numId w:val="725"/>
        </w:numPr>
        <w:spacing w:after="103" w:line="262" w:lineRule="auto"/>
        <w:ind w:hanging="283"/>
      </w:pPr>
      <w:r>
        <w:t>najviac vo výške 3,5 % z poistného na nemocenské poistenie, poistného na dôchodkové poistenie, poistného na úrazové poistenie, poistného na garančné poistenie, poistného na poistenie v nezamestnanosti a z poistného do rezervného fondu solidarity a z odplaty za postúpenú pohľadávku na poistnom na nemocenské poistenie, na poistnom na dôchodkové poistenie, na poistnom na úrazové poistenie, na poistnom na garančné poistenie, na poistnom na poistenie v nezamestnanosti a na poistnom do rezervného fondu solidarity,</w:t>
      </w:r>
    </w:p>
    <w:p w:rsidR="00271AB0" w:rsidRDefault="00271AB0" w:rsidP="001F0CFC">
      <w:pPr>
        <w:numPr>
          <w:ilvl w:val="0"/>
          <w:numId w:val="725"/>
        </w:numPr>
        <w:spacing w:after="95" w:line="262" w:lineRule="auto"/>
        <w:ind w:hanging="283"/>
      </w:pPr>
      <w:r>
        <w:t>z účelovej návratnej finančnej výpomoci na financovanie Projektu správy sociálnych dávok,</w:t>
      </w:r>
    </w:p>
    <w:p w:rsidR="00271AB0" w:rsidRDefault="00271AB0" w:rsidP="001F0CFC">
      <w:pPr>
        <w:numPr>
          <w:ilvl w:val="0"/>
          <w:numId w:val="725"/>
        </w:numPr>
        <w:spacing w:after="115" w:line="262" w:lineRule="auto"/>
        <w:ind w:hanging="283"/>
      </w:pPr>
      <w:r>
        <w:t>vo výške 0,5 % z príspevkov na starobné dôchodkové sporenie,</w:t>
      </w:r>
      <w:r>
        <w:rPr>
          <w:sz w:val="15"/>
          <w:vertAlign w:val="superscript"/>
        </w:rPr>
        <w:t>1</w:t>
      </w:r>
      <w:r>
        <w:rPr>
          <w:sz w:val="18"/>
        </w:rPr>
        <w:t>)</w:t>
      </w:r>
    </w:p>
    <w:p w:rsidR="00271AB0" w:rsidRDefault="00271AB0" w:rsidP="001F0CFC">
      <w:pPr>
        <w:numPr>
          <w:ilvl w:val="0"/>
          <w:numId w:val="725"/>
        </w:numPr>
        <w:spacing w:after="104" w:line="262" w:lineRule="auto"/>
        <w:ind w:hanging="283"/>
      </w:pPr>
      <w:r>
        <w:t>z príjmov, ktoré plynú z vlastného majetku Sociálnej poisťovne,</w:t>
      </w:r>
    </w:p>
    <w:p w:rsidR="00271AB0" w:rsidRDefault="00271AB0" w:rsidP="001F0CFC">
      <w:pPr>
        <w:numPr>
          <w:ilvl w:val="0"/>
          <w:numId w:val="725"/>
        </w:numPr>
        <w:spacing w:after="104" w:line="262" w:lineRule="auto"/>
        <w:ind w:hanging="283"/>
      </w:pPr>
      <w:r>
        <w:t>z úrokov na účte správneho fondu,</w:t>
      </w:r>
    </w:p>
    <w:p w:rsidR="00271AB0" w:rsidRDefault="00271AB0" w:rsidP="001F0CFC">
      <w:pPr>
        <w:numPr>
          <w:ilvl w:val="0"/>
          <w:numId w:val="725"/>
        </w:numPr>
        <w:spacing w:after="95" w:line="262" w:lineRule="auto"/>
        <w:ind w:hanging="283"/>
      </w:pPr>
      <w:r>
        <w:t>z poriadkových pokút podľa § 202,</w:t>
      </w:r>
    </w:p>
    <w:p w:rsidR="00271AB0" w:rsidRDefault="00271AB0" w:rsidP="001F0CFC">
      <w:pPr>
        <w:numPr>
          <w:ilvl w:val="0"/>
          <w:numId w:val="725"/>
        </w:numPr>
        <w:spacing w:after="115" w:line="262" w:lineRule="auto"/>
        <w:ind w:hanging="283"/>
      </w:pPr>
      <w:r>
        <w:t>z poplatku za vydanie akceptačného listu podľa osobitného predpisu,</w:t>
      </w:r>
      <w:r>
        <w:rPr>
          <w:sz w:val="15"/>
          <w:vertAlign w:val="superscript"/>
        </w:rPr>
        <w:t>1</w:t>
      </w:r>
      <w:r>
        <w:rPr>
          <w:sz w:val="18"/>
        </w:rPr>
        <w:t>)</w:t>
      </w:r>
    </w:p>
    <w:p w:rsidR="00271AB0" w:rsidRDefault="00271AB0" w:rsidP="001F0CFC">
      <w:pPr>
        <w:numPr>
          <w:ilvl w:val="0"/>
          <w:numId w:val="725"/>
        </w:numPr>
        <w:spacing w:after="4" w:line="262" w:lineRule="auto"/>
        <w:ind w:hanging="283"/>
      </w:pPr>
      <w:r>
        <w:t>z pokuty uloženej za porušenie povinností ustanovených v § 228 ods. 1 až 3, § 231 ods. 1 písm.</w:t>
      </w:r>
    </w:p>
    <w:p w:rsidR="00271AB0" w:rsidRDefault="00271AB0" w:rsidP="00271AB0">
      <w:pPr>
        <w:spacing w:after="104"/>
        <w:ind w:left="283" w:firstLine="0"/>
      </w:pPr>
      <w:r>
        <w:t>a), písm. b) prvom bode, písm. f) a písm. m),</w:t>
      </w:r>
    </w:p>
    <w:p w:rsidR="00271AB0" w:rsidRDefault="00271AB0" w:rsidP="001F0CFC">
      <w:pPr>
        <w:numPr>
          <w:ilvl w:val="0"/>
          <w:numId w:val="725"/>
        </w:numPr>
        <w:spacing w:after="206" w:line="262" w:lineRule="auto"/>
        <w:ind w:hanging="283"/>
      </w:pPr>
      <w:r>
        <w:t>z ostatných príjmov.</w:t>
      </w:r>
    </w:p>
    <w:p w:rsidR="00271AB0" w:rsidRDefault="00271AB0" w:rsidP="00271AB0">
      <w:pPr>
        <w:spacing w:after="291"/>
        <w:ind w:left="-15"/>
      </w:pPr>
      <w:r>
        <w:t>(2) V roku 2008 sa správny fond tvorí najviac vo výške 3 % aj zo sumy, ktorá sa podľa § 293ab ods. 1 považuje za poistné zaplatené na starobné poistenie.</w:t>
      </w:r>
    </w:p>
    <w:p w:rsidR="00271AB0" w:rsidRDefault="00271AB0" w:rsidP="00271AB0">
      <w:pPr>
        <w:spacing w:after="194" w:line="248" w:lineRule="auto"/>
        <w:ind w:left="100" w:right="90" w:hanging="10"/>
        <w:jc w:val="center"/>
      </w:pPr>
      <w:r>
        <w:rPr>
          <w:b/>
        </w:rPr>
        <w:t>§ 293ao</w:t>
      </w:r>
    </w:p>
    <w:p w:rsidR="00271AB0" w:rsidRDefault="00271AB0" w:rsidP="00271AB0">
      <w:pPr>
        <w:spacing w:after="291"/>
        <w:ind w:left="-15"/>
      </w:pPr>
      <w:r>
        <w:t>Ak pri určení výšky náhrady za stratu na zárobku po skončení pracovnej neschopnosti alebo pri uznaní invalidity alebo čiastočnej invalidity, ktorá sa podľa § 272 ods. 3 považuje za úrazovú rentu alebo sa vypláca ako úrazová renta podľa § 293o ods. 1 a 2, sa zohľadnil počas trvania nezamestnanosti za obdobie pred 1. januárom 2004 pravdepodobný zárobok a nárok na výplatu tejto úrazovej renty má trvať aj po 31. decembri 2007, úrazová renta sa vypláca od splátky splatnej po 31. decembri 2007 v sume, v ktorej sa pravdepodobný zárobok zohľadní vo výške 75 % minimálnej mzdy zamestnancov v pracovnom pomere odmeňovaných mesačnou mzdou, ktorá platila k 31. decembru 2003. Sociálna poisťovňa rozhodne o výške úrazovej renty podľa prvej vety na žiadosť jej poberateľa. Ak suma úrazovej renty určená podľa prvej vety je nižšia ako suma úrazovej renty vyplácanej k 31. decembru 2007, vypláca sa po tomto dni úrazová renta, ktorej suma je vyššia.</w:t>
      </w:r>
    </w:p>
    <w:p w:rsidR="00271AB0" w:rsidRDefault="00271AB0" w:rsidP="00271AB0">
      <w:pPr>
        <w:spacing w:after="194" w:line="248" w:lineRule="auto"/>
        <w:ind w:left="100" w:right="90" w:hanging="10"/>
        <w:jc w:val="center"/>
      </w:pPr>
      <w:r>
        <w:rPr>
          <w:b/>
        </w:rPr>
        <w:t>§ 293ap</w:t>
      </w:r>
    </w:p>
    <w:p w:rsidR="00271AB0" w:rsidRDefault="00271AB0" w:rsidP="00271AB0">
      <w:pPr>
        <w:ind w:left="-15"/>
      </w:pPr>
      <w:r>
        <w:t>Sociálna poisťovňa odpustí povinnosť zaplatiť penále, ktoré sa viaže na dlžné poistné a dlžné príspevky na starobné dôchodkové sporenie podľa osobitného predpisu</w:t>
      </w:r>
      <w:r>
        <w:rPr>
          <w:sz w:val="15"/>
          <w:vertAlign w:val="superscript"/>
        </w:rPr>
        <w:t>1</w:t>
      </w:r>
      <w:r>
        <w:rPr>
          <w:sz w:val="18"/>
        </w:rPr>
        <w:t xml:space="preserve">) </w:t>
      </w:r>
      <w:r>
        <w:t>za obdobie pred 1. januárom 2007, ak fyzická osoba alebo právnická osoba povinná odvádzať poistné a príspevky na starobné dôchodkové sporenie toto dlžné poistné a tieto dlžné príspevky na starobné dôchodkové sporenie zaplatí najneskôr do 31. januára 2008.</w:t>
      </w:r>
    </w:p>
    <w:p w:rsidR="00271AB0" w:rsidRDefault="00271AB0" w:rsidP="00271AB0">
      <w:pPr>
        <w:spacing w:after="194" w:line="248" w:lineRule="auto"/>
        <w:ind w:left="100" w:right="90" w:hanging="10"/>
        <w:jc w:val="center"/>
      </w:pPr>
      <w:r>
        <w:rPr>
          <w:b/>
        </w:rPr>
        <w:t>§ 293aq</w:t>
      </w:r>
    </w:p>
    <w:p w:rsidR="00271AB0" w:rsidRDefault="00271AB0" w:rsidP="00271AB0">
      <w:pPr>
        <w:spacing w:after="291"/>
        <w:ind w:left="-15"/>
      </w:pPr>
      <w:r>
        <w:t>Príplatok k starobnému dôchodku, invalidnému dôchodku, čiastočnému invalidnému dôchodku, výsluhovému dôchodku a invalidnému výsluhovému dôchodku priznaný oprávnenej osobe podľa osobitného predpisu,</w:t>
      </w:r>
      <w:r>
        <w:rPr>
          <w:sz w:val="15"/>
          <w:vertAlign w:val="superscript"/>
        </w:rPr>
        <w:t>117</w:t>
      </w:r>
      <w:r>
        <w:rPr>
          <w:sz w:val="18"/>
        </w:rPr>
        <w:t xml:space="preserve">) </w:t>
      </w:r>
      <w:r>
        <w:t>ktorý sa k 31. decembru 2007 nevyplácal z dôvodu, že spolu s dôchodkom presiahol najvyššiu výmeru ustanovenú predpisom účinným pred 1. januárom 2004 alebo sa z tohto dôvodu vyplácal v nižšej sume, sa uvoľní odo dňa splátky splatnej po 31. decembri 2007 v sume, v akej by sa vyplácal k tomuto dňu bez obmedzenia z tohto dôvodu. O sume dôchodku podľa prvej vety Sociálna poisťovňa rozhodne najneskôr do 30. júna 2008.</w:t>
      </w:r>
    </w:p>
    <w:p w:rsidR="00271AB0" w:rsidRDefault="00271AB0" w:rsidP="00271AB0">
      <w:pPr>
        <w:spacing w:after="20" w:line="248" w:lineRule="auto"/>
        <w:ind w:left="100" w:right="90" w:hanging="10"/>
        <w:jc w:val="center"/>
      </w:pPr>
      <w:r>
        <w:rPr>
          <w:b/>
        </w:rPr>
        <w:t>§ 293ar</w:t>
      </w:r>
    </w:p>
    <w:p w:rsidR="00271AB0" w:rsidRDefault="00271AB0" w:rsidP="00271AB0">
      <w:pPr>
        <w:spacing w:after="194" w:line="248" w:lineRule="auto"/>
        <w:ind w:left="100" w:right="90" w:hanging="10"/>
        <w:jc w:val="center"/>
      </w:pPr>
      <w:r>
        <w:rPr>
          <w:b/>
        </w:rPr>
        <w:t>Prechodné ustanovenia účinné od 1. januára 2008</w:t>
      </w:r>
    </w:p>
    <w:p w:rsidR="00271AB0" w:rsidRDefault="00271AB0" w:rsidP="001F0CFC">
      <w:pPr>
        <w:numPr>
          <w:ilvl w:val="1"/>
          <w:numId w:val="726"/>
        </w:numPr>
        <w:spacing w:after="206" w:line="262" w:lineRule="auto"/>
      </w:pPr>
      <w:r>
        <w:t>Suma dávky, na ktorú vznikol nárok predo dňom zavedenia eura v Slovenskej republike (ďalej len „deň zavedenia eura") a o ktorej nebolo právoplatne rozhodnuté do dňa bezprostredne predchádzajúceho dňu zavedenia eura, sa určí v slovenských korunách a za obdobie od vzniku nároku na výplatu dávky do dňa bezprostredne predchádzajúceho dňu zavedenia eura sa prepočíta na sumu v eurách podľa konverzného kurzu. Suma dávky určená v slovenských korunách patriaca odo dňa zavedenia eura sa prepočíta na sumu v eurách podľa konverzného kurzu a zaokrúhli sa na 10 eurocentov nahor.</w:t>
      </w:r>
    </w:p>
    <w:p w:rsidR="00271AB0" w:rsidRDefault="00271AB0" w:rsidP="001F0CFC">
      <w:pPr>
        <w:numPr>
          <w:ilvl w:val="1"/>
          <w:numId w:val="726"/>
        </w:numPr>
        <w:spacing w:after="206" w:line="262" w:lineRule="auto"/>
      </w:pPr>
      <w:r>
        <w:t>Na účely § 11 ods. 2, § 63 ods. 10, § 66 ods. 8, § 68 ods. 6, § 84 ods. 3 a § 103 ods. 3 sa suma všeobecného vymeriavacieho základu ustanovená v slovenských korunách prepočíta na sumu v eurách podľa konverzného kurzu.</w:t>
      </w:r>
    </w:p>
    <w:p w:rsidR="00271AB0" w:rsidRDefault="00271AB0" w:rsidP="001F0CFC">
      <w:pPr>
        <w:numPr>
          <w:ilvl w:val="1"/>
          <w:numId w:val="726"/>
        </w:numPr>
        <w:spacing w:after="206" w:line="262" w:lineRule="auto"/>
      </w:pPr>
      <w:r>
        <w:t>Ak v rozhodujúcom období na určenie výšky nemocenskej dávky podľa § 54 ods. 1 a 2, úrazovej dávky podľa § 84 a dávky v nezamestnanosti podľa § 108 sú vymeriavacie základy určené v slovenských korunách, súčet vymeriavacích základov v slovenských korunách sa prepočíta na sumu v eurách podľa konverzného kurzu. To platí aj pre dávku garančného poistenia, ak suma potvrdených nárokov podľa § 102 písm. a) až h), znížená podľa § 103 ods. 1, bola vyjadrená v slovenských korunách.</w:t>
      </w:r>
    </w:p>
    <w:p w:rsidR="00271AB0" w:rsidRDefault="00271AB0" w:rsidP="001F0CFC">
      <w:pPr>
        <w:numPr>
          <w:ilvl w:val="1"/>
          <w:numId w:val="726"/>
        </w:numPr>
        <w:spacing w:after="291" w:line="262" w:lineRule="auto"/>
      </w:pPr>
      <w:r>
        <w:t>Ak v rozhodujúcom období na určenie sumy dôchodkovej dávky podľa § 261, 262, 263a, 263b, § 273 ods. 2, § 274 ods. 2 a § 293k, o ktorej sa rozhoduje po dni bezprostredne predchádzajúcom dňu zavedenia eura podľa právnych predpisov účinných do dňa bezprostredne predchádzajúceho dňu zavedenia eura, sú aj kalendárne roky predo dňom zavedenia eura, suma dôchodkovej dávky sa určí v eurách a hrubé zárobky na určenie priemerného mesačného zárobku za tieto roky sa prepočítajú na sumu v eurách podľa konverzného kurzu.</w:t>
      </w:r>
    </w:p>
    <w:p w:rsidR="00271AB0" w:rsidRDefault="00271AB0" w:rsidP="00271AB0">
      <w:pPr>
        <w:spacing w:after="286" w:line="248" w:lineRule="auto"/>
        <w:ind w:left="100" w:hanging="10"/>
        <w:jc w:val="center"/>
      </w:pPr>
      <w:r>
        <w:rPr>
          <w:b/>
        </w:rPr>
        <w:t>Prechodné ustanovenia účinné od 15. novembra 2008</w:t>
      </w:r>
    </w:p>
    <w:p w:rsidR="00271AB0" w:rsidRDefault="00271AB0" w:rsidP="00271AB0">
      <w:pPr>
        <w:spacing w:after="194" w:line="248" w:lineRule="auto"/>
        <w:ind w:left="100" w:right="90" w:hanging="10"/>
        <w:jc w:val="center"/>
      </w:pPr>
      <w:r>
        <w:rPr>
          <w:b/>
        </w:rPr>
        <w:t>§ 293as</w:t>
      </w:r>
    </w:p>
    <w:p w:rsidR="00271AB0" w:rsidRDefault="00271AB0" w:rsidP="001F0CFC">
      <w:pPr>
        <w:numPr>
          <w:ilvl w:val="1"/>
          <w:numId w:val="727"/>
        </w:numPr>
        <w:spacing w:after="206" w:line="262" w:lineRule="auto"/>
      </w:pPr>
      <w:r>
        <w:t>Suma podľa osobitného predpisu</w:t>
      </w:r>
      <w:r>
        <w:rPr>
          <w:sz w:val="15"/>
          <w:vertAlign w:val="superscript"/>
        </w:rPr>
        <w:t>118</w:t>
      </w:r>
      <w:r>
        <w:rPr>
          <w:sz w:val="18"/>
        </w:rPr>
        <w:t xml:space="preserve">) </w:t>
      </w:r>
      <w:r>
        <w:t>prevedená dôchodkovou správcovskou spoločnosťou na účet Sociálnej poisťovne v Štátnej pokladnici za poistenca, ktorému zanikla účasť na starobnom dôchodkovom sporení podľa osobitného predpisu,</w:t>
      </w:r>
      <w:r>
        <w:rPr>
          <w:sz w:val="15"/>
          <w:vertAlign w:val="superscript"/>
        </w:rPr>
        <w:t>118</w:t>
      </w:r>
      <w:r>
        <w:rPr>
          <w:sz w:val="18"/>
        </w:rPr>
        <w:t xml:space="preserve">) </w:t>
      </w:r>
      <w:r>
        <w:t>sa považuje za poistné zaplatené na starobné poistenie za obdobie jeho účasti na starobnom dôchodkovom sporení.</w:t>
      </w:r>
    </w:p>
    <w:p w:rsidR="00271AB0" w:rsidRDefault="00271AB0" w:rsidP="001F0CFC">
      <w:pPr>
        <w:numPr>
          <w:ilvl w:val="1"/>
          <w:numId w:val="727"/>
        </w:numPr>
        <w:spacing w:after="291" w:line="262" w:lineRule="auto"/>
      </w:pPr>
      <w:r>
        <w:t>Starobný dôchodok a predčasný starobný dôchodok poistenca, za ktorého bola prevedená suma podľa odseku 1, sa neznižuje za obdobie starobného dôchodkového sporenia.</w:t>
      </w:r>
    </w:p>
    <w:p w:rsidR="00271AB0" w:rsidRDefault="00271AB0" w:rsidP="00271AB0">
      <w:pPr>
        <w:spacing w:after="194" w:line="248" w:lineRule="auto"/>
        <w:ind w:left="100" w:right="90" w:hanging="10"/>
        <w:jc w:val="center"/>
      </w:pPr>
      <w:r>
        <w:rPr>
          <w:b/>
        </w:rPr>
        <w:t>§ 293at</w:t>
      </w:r>
    </w:p>
    <w:p w:rsidR="00271AB0" w:rsidRDefault="00271AB0" w:rsidP="00271AB0">
      <w:pPr>
        <w:spacing w:after="203" w:line="263" w:lineRule="auto"/>
        <w:ind w:left="10" w:right="-15" w:hanging="10"/>
        <w:jc w:val="right"/>
      </w:pPr>
      <w:r>
        <w:t>Správny fond sa tvorí najviac vo výške 3 % aj zo sumy, ktorá sa podľa § 293as ods. 1 považuje</w:t>
      </w:r>
    </w:p>
    <w:p w:rsidR="00271AB0" w:rsidRDefault="00271AB0" w:rsidP="00271AB0">
      <w:pPr>
        <w:spacing w:after="292"/>
        <w:ind w:left="-15" w:firstLine="0"/>
      </w:pPr>
      <w:r>
        <w:t>za poistné zaplatené na starobné poistenie.</w:t>
      </w:r>
    </w:p>
    <w:p w:rsidR="00271AB0" w:rsidRDefault="00271AB0" w:rsidP="00271AB0">
      <w:pPr>
        <w:spacing w:after="290" w:line="248" w:lineRule="auto"/>
        <w:ind w:left="100" w:right="90" w:hanging="10"/>
        <w:jc w:val="center"/>
      </w:pPr>
      <w:r>
        <w:rPr>
          <w:b/>
        </w:rPr>
        <w:t>Prechodné ustanovenia k úpravám účinným od 1. januára 2009 a od 1. januára 2010</w:t>
      </w:r>
    </w:p>
    <w:p w:rsidR="00271AB0" w:rsidRDefault="00271AB0" w:rsidP="00271AB0">
      <w:pPr>
        <w:spacing w:after="194" w:line="248" w:lineRule="auto"/>
        <w:ind w:left="100" w:right="90" w:hanging="10"/>
        <w:jc w:val="center"/>
      </w:pPr>
      <w:r>
        <w:rPr>
          <w:b/>
        </w:rPr>
        <w:t>§ 293au</w:t>
      </w:r>
    </w:p>
    <w:p w:rsidR="00271AB0" w:rsidRDefault="00271AB0" w:rsidP="001F0CFC">
      <w:pPr>
        <w:numPr>
          <w:ilvl w:val="1"/>
          <w:numId w:val="728"/>
        </w:numPr>
        <w:spacing w:after="206" w:line="262" w:lineRule="auto"/>
      </w:pPr>
      <w:r>
        <w:t>Ak nárok na dôchodkovú dávku vznikol pred 1. januárom 2009, podmienky nároku na dôchodkovú dávku sa posudzujú a jej suma sa určuje aj po 31. decembri 2008 podľa zákona účinného pred 1. januárom 2009, ak tento zákon neustanovuje inak.</w:t>
      </w:r>
    </w:p>
    <w:p w:rsidR="00271AB0" w:rsidRDefault="00271AB0" w:rsidP="001F0CFC">
      <w:pPr>
        <w:numPr>
          <w:ilvl w:val="1"/>
          <w:numId w:val="728"/>
        </w:numPr>
        <w:spacing w:after="291" w:line="262" w:lineRule="auto"/>
      </w:pPr>
      <w:r>
        <w:t>Rozdiely vzniknuté z dôvodu zaokrúhľovania sumy dôchodkovej dávky pri prechode na euro sa zachovávajú aj pri následnej zmene sumy dôchodkovej dávky.</w:t>
      </w:r>
    </w:p>
    <w:p w:rsidR="00271AB0" w:rsidRDefault="00271AB0" w:rsidP="00271AB0">
      <w:pPr>
        <w:spacing w:after="194" w:line="248" w:lineRule="auto"/>
        <w:ind w:left="100" w:right="90" w:hanging="10"/>
        <w:jc w:val="center"/>
      </w:pPr>
      <w:r>
        <w:rPr>
          <w:b/>
        </w:rPr>
        <w:t>§ 293av</w:t>
      </w:r>
    </w:p>
    <w:p w:rsidR="00271AB0" w:rsidRDefault="00271AB0" w:rsidP="00271AB0">
      <w:pPr>
        <w:spacing w:after="291"/>
        <w:ind w:left="-15"/>
      </w:pPr>
      <w:r>
        <w:t>Na účely určenia sumy starobného dôchodku, predčasného starobného dôchodku alebo invalidného dôchodku zomretého poistenca sa poistné zaplatené dodatočne podľa § 142 ods. 3 do 31. decembra 2008 považuje za zaplatené ku dňu jeho smrti.</w:t>
      </w:r>
    </w:p>
    <w:p w:rsidR="00271AB0" w:rsidRDefault="00271AB0" w:rsidP="00271AB0">
      <w:pPr>
        <w:spacing w:after="194" w:line="248" w:lineRule="auto"/>
        <w:ind w:left="100" w:right="90" w:hanging="10"/>
        <w:jc w:val="center"/>
      </w:pPr>
      <w:r>
        <w:rPr>
          <w:b/>
        </w:rPr>
        <w:t>§ 293aw</w:t>
      </w:r>
    </w:p>
    <w:p w:rsidR="00271AB0" w:rsidRDefault="00271AB0" w:rsidP="001F0CFC">
      <w:pPr>
        <w:numPr>
          <w:ilvl w:val="1"/>
          <w:numId w:val="729"/>
        </w:numPr>
        <w:spacing w:after="206" w:line="262" w:lineRule="auto"/>
      </w:pPr>
      <w:r>
        <w:t>Ak suma starobného dôchodku určená podľa predpisov účinných pred 1. októbrom 1988 bola vypočítaná z priemerného mesačného zárobku 3 000 Sk, starobný dôchodok sa zvýši odo dňa splátky splatnej po 31. decembri 2008 o sumu 26,60 eura.</w:t>
      </w:r>
    </w:p>
    <w:p w:rsidR="00271AB0" w:rsidRDefault="00271AB0" w:rsidP="001F0CFC">
      <w:pPr>
        <w:numPr>
          <w:ilvl w:val="1"/>
          <w:numId w:val="729"/>
        </w:numPr>
        <w:spacing w:after="291" w:line="262" w:lineRule="auto"/>
      </w:pPr>
      <w:r>
        <w:t>O sume starobného dôchodku podľa odseku 1 Sociálna poisťovňa rozhodne najneskôr do 31. decembra 2010.</w:t>
      </w:r>
    </w:p>
    <w:p w:rsidR="00271AB0" w:rsidRDefault="00271AB0" w:rsidP="00271AB0">
      <w:pPr>
        <w:spacing w:after="194" w:line="248" w:lineRule="auto"/>
        <w:ind w:left="100" w:right="90" w:hanging="10"/>
        <w:jc w:val="center"/>
      </w:pPr>
      <w:r>
        <w:rPr>
          <w:b/>
        </w:rPr>
        <w:t>§ 293ax</w:t>
      </w:r>
    </w:p>
    <w:p w:rsidR="00271AB0" w:rsidRDefault="00271AB0" w:rsidP="001F0CFC">
      <w:pPr>
        <w:numPr>
          <w:ilvl w:val="1"/>
          <w:numId w:val="730"/>
        </w:numPr>
        <w:spacing w:after="206" w:line="262" w:lineRule="auto"/>
      </w:pPr>
      <w:r>
        <w:t>Poistencovi, ktorému nevznikol nárok na invalidný dôchodok alebo čiastočný invalidný dôchodok podľa predpisov účinných pred 1. januárom 2010 z dôvodu nezískania potrebného počtu rokov dôchodkového poistenia a ktorý nesplnil podmienky nároku na starobný dôchodok alebo nebol mu priznaný predčasný starobný dôchodok, Sociálna poisťovňa na jeho žiadosť znovu posúdi dlhodobo nepriaznivý zdravotný stav a rozhodne o nároku na invalidný dôchodok a o jeho sume podľa zákona účinného od 1. januára 2010.</w:t>
      </w:r>
    </w:p>
    <w:p w:rsidR="00271AB0" w:rsidRDefault="00271AB0" w:rsidP="001F0CFC">
      <w:pPr>
        <w:numPr>
          <w:ilvl w:val="1"/>
          <w:numId w:val="730"/>
        </w:numPr>
        <w:spacing w:after="206" w:line="262" w:lineRule="auto"/>
      </w:pPr>
      <w:r>
        <w:t>Ak po posúdení dlhodobo nepriaznivého zdravotného stavu po 31. decembri 2009 je poistenec uznaný invalidný, vznik invalidity sa znovu určí najskôr od 1. januára 2010.</w:t>
      </w:r>
    </w:p>
    <w:p w:rsidR="00271AB0" w:rsidRDefault="00271AB0" w:rsidP="001F0CFC">
      <w:pPr>
        <w:numPr>
          <w:ilvl w:val="1"/>
          <w:numId w:val="730"/>
        </w:numPr>
        <w:spacing w:after="206" w:line="262" w:lineRule="auto"/>
      </w:pPr>
      <w:r>
        <w:t>Počet rokov dôchodkového poistenia na vznik nároku na invalidný dôchodok sa zisťuje z obdobia predo dňom, od ktorého bol určený vznik invalidity po 31. decembri 2009.</w:t>
      </w:r>
    </w:p>
    <w:p w:rsidR="00271AB0" w:rsidRDefault="00271AB0" w:rsidP="001F0CFC">
      <w:pPr>
        <w:numPr>
          <w:ilvl w:val="1"/>
          <w:numId w:val="730"/>
        </w:numPr>
        <w:spacing w:after="206" w:line="262" w:lineRule="auto"/>
      </w:pPr>
      <w:r>
        <w:t>Rozhodujúcim obdobím na zistenie priemerného osobného mzdového bodu sú kalendárne roky pred rokom, v ktorom boli splnené podmienky nároku na invalidný dôchodok podľa zákona účinného od 1. januára 2010.</w:t>
      </w:r>
    </w:p>
    <w:p w:rsidR="00271AB0" w:rsidRDefault="00271AB0" w:rsidP="001F0CFC">
      <w:pPr>
        <w:numPr>
          <w:ilvl w:val="1"/>
          <w:numId w:val="730"/>
        </w:numPr>
        <w:spacing w:after="206" w:line="262" w:lineRule="auto"/>
      </w:pPr>
      <w:r>
        <w:t>Na účely určenia sumy invalidného dôchodku poistenca sa do obdobia dôchodkového poistenia získaného ku dňu vzniku nároku na invalidný dôchodok pripočíta obdobie od vzniku nároku na invalidný dôchodok do dovŕšenia dôchodkového veku podľa zákona účinného od 1. januára 2010.</w:t>
      </w:r>
    </w:p>
    <w:p w:rsidR="00271AB0" w:rsidRDefault="00271AB0" w:rsidP="001F0CFC">
      <w:pPr>
        <w:numPr>
          <w:ilvl w:val="1"/>
          <w:numId w:val="730"/>
        </w:numPr>
        <w:spacing w:after="297" w:line="262" w:lineRule="auto"/>
      </w:pPr>
      <w:r>
        <w:t>Ak poistenec uvedený v odseku 1 splní podmienky nároku na invalidný dôchodok podľa zákona účinného od 1. januára 2010, invalidný dôchodok sa prizná odo dňa vzniku invalidity najskôr od 1. januára 2010.</w:t>
      </w:r>
    </w:p>
    <w:p w:rsidR="00271AB0" w:rsidRDefault="00271AB0" w:rsidP="00271AB0">
      <w:pPr>
        <w:spacing w:after="194" w:line="248" w:lineRule="auto"/>
        <w:ind w:left="100" w:right="90" w:hanging="10"/>
        <w:jc w:val="center"/>
      </w:pPr>
      <w:r>
        <w:rPr>
          <w:b/>
        </w:rPr>
        <w:t>§ 293ay</w:t>
      </w:r>
    </w:p>
    <w:p w:rsidR="00271AB0" w:rsidRDefault="00271AB0" w:rsidP="00271AB0">
      <w:pPr>
        <w:spacing w:after="291"/>
        <w:ind w:left="-15"/>
      </w:pPr>
      <w:r>
        <w:t>Úrazová renta a pozostalostná úrazová renta podľa § 293o ods. 1 a 2 a úrazová renta podľa § 293o ods. 3, ktoré sa vyplácajú k 31. decembru 2008, sa od splátky splatnej po 31. decembri 2008 vyplácajú vo výške dvojnásobku sumy, ktorá sa vyplácala k 31. decembru 2008. To platí aj vtedy, ak o úrazovej rente a pozostalostnej úrazovej rente podľa prvej vety sa rozhodne po 31. decembri 2008 za obdobie pred 1. januárom 2009.</w:t>
      </w:r>
    </w:p>
    <w:p w:rsidR="00271AB0" w:rsidRDefault="00271AB0" w:rsidP="00271AB0">
      <w:pPr>
        <w:spacing w:after="194" w:line="248" w:lineRule="auto"/>
        <w:ind w:left="100" w:right="90" w:hanging="10"/>
        <w:jc w:val="center"/>
      </w:pPr>
      <w:r>
        <w:rPr>
          <w:b/>
        </w:rPr>
        <w:t>§ 293az</w:t>
      </w:r>
    </w:p>
    <w:p w:rsidR="00271AB0" w:rsidRDefault="00271AB0" w:rsidP="001F0CFC">
      <w:pPr>
        <w:numPr>
          <w:ilvl w:val="1"/>
          <w:numId w:val="731"/>
        </w:numPr>
        <w:spacing w:after="206" w:line="262" w:lineRule="auto"/>
      </w:pPr>
      <w:r>
        <w:t>Dôchodkové dávky vyplácané k 1. júlu 2005 a dôchodkové dávky priznané od 1. júla 2005 do 31. decembra 2005 v sume vyššej ako 10 938 Sk sa od 13. júna 2008 zvyšujú za rok 2005 o 8,85 %.</w:t>
      </w:r>
    </w:p>
    <w:p w:rsidR="00271AB0" w:rsidRDefault="00271AB0" w:rsidP="001F0CFC">
      <w:pPr>
        <w:numPr>
          <w:ilvl w:val="1"/>
          <w:numId w:val="731"/>
        </w:numPr>
        <w:spacing w:after="3" w:line="262" w:lineRule="auto"/>
      </w:pPr>
      <w:r>
        <w:t>Suma vdovského dôchodku, vdoveckého dôchodku a sirotského dôchodku určená zo starobného dôchodku, predčasného starobného dôchodku alebo invalidného dôchodku vyplácaného k 1. júlu 2005 v sume vyššej ako 10 938 Sk alebo zo starobného dôchodku, predčasného starobného dôchodku alebo invalidného dôchodku priznaného od 1. júla 2005 do 31. decembra 2005 v sume vyššej ako 10 938 Sk sa určí znovu od 13. júna 2008 zo sumy starobného dôchodku, predčasného starobného dôchodku alebo invalidného dôchodku zvýšenej podľa odseku</w:t>
      </w:r>
    </w:p>
    <w:p w:rsidR="00271AB0" w:rsidRDefault="00271AB0" w:rsidP="00271AB0">
      <w:pPr>
        <w:ind w:left="-15" w:firstLine="0"/>
      </w:pPr>
      <w:r>
        <w:t>1.</w:t>
      </w:r>
    </w:p>
    <w:p w:rsidR="00271AB0" w:rsidRDefault="00271AB0" w:rsidP="001F0CFC">
      <w:pPr>
        <w:numPr>
          <w:ilvl w:val="1"/>
          <w:numId w:val="731"/>
        </w:numPr>
        <w:spacing w:after="206" w:line="262" w:lineRule="auto"/>
      </w:pPr>
      <w:r>
        <w:t>Úrazová renta a pozostalostná úrazová renta vyplácaná k 1. júlu 2005 a úrazová renta a pozostalostná úrazová renta priznaná od 1. januára 2005 do 31. decembra 2005 v sume vyššej ako 10 938 Sk sa od 13. júna 2008 zvyšuje za rok 2005 o 8,85 %.</w:t>
      </w:r>
    </w:p>
    <w:p w:rsidR="00271AB0" w:rsidRDefault="00271AB0" w:rsidP="001F0CFC">
      <w:pPr>
        <w:numPr>
          <w:ilvl w:val="1"/>
          <w:numId w:val="731"/>
        </w:numPr>
        <w:spacing w:after="4" w:line="263" w:lineRule="auto"/>
      </w:pPr>
      <w:r>
        <w:t>Dôchodkové dávky, úrazová renta a pozostalostná úrazová renta, o ktorých sa rozhoduje po</w:t>
      </w:r>
    </w:p>
    <w:p w:rsidR="00271AB0" w:rsidRDefault="00271AB0" w:rsidP="00271AB0">
      <w:pPr>
        <w:ind w:left="-15" w:firstLine="0"/>
      </w:pPr>
      <w:r>
        <w:t>12. júni 2008 a nárok vznikol pred 1. januárom 2006, sa zvyšujú za rok 2005 o 8,85 %.</w:t>
      </w:r>
    </w:p>
    <w:p w:rsidR="00271AB0" w:rsidRDefault="00271AB0" w:rsidP="001F0CFC">
      <w:pPr>
        <w:numPr>
          <w:ilvl w:val="0"/>
          <w:numId w:val="732"/>
        </w:numPr>
        <w:spacing w:after="206" w:line="262" w:lineRule="auto"/>
      </w:pPr>
      <w:r>
        <w:t>Na zvýšenie dávky podľa odsekov 1 až 4 po roku 2005 je rozhodujúca novo určená suma dávky podľa odsekov 1 až 4.</w:t>
      </w:r>
    </w:p>
    <w:p w:rsidR="00271AB0" w:rsidRDefault="00271AB0" w:rsidP="001F0CFC">
      <w:pPr>
        <w:numPr>
          <w:ilvl w:val="0"/>
          <w:numId w:val="732"/>
        </w:numPr>
        <w:spacing w:after="206" w:line="262" w:lineRule="auto"/>
      </w:pPr>
      <w:r>
        <w:t>Sociálna poisťovňa rozhodne o sume dávky podľa odsekov 1 až 3 a 5 najneskôr do 31. decembra 2009.</w:t>
      </w:r>
    </w:p>
    <w:p w:rsidR="00271AB0" w:rsidRDefault="00271AB0" w:rsidP="001F0CFC">
      <w:pPr>
        <w:numPr>
          <w:ilvl w:val="0"/>
          <w:numId w:val="732"/>
        </w:numPr>
        <w:spacing w:after="291" w:line="262" w:lineRule="auto"/>
      </w:pPr>
      <w:r>
        <w:t>O sume dávky podľa odsekov 1 až 3, ktorá sa k 13. júnu 2008 vyplácala v sume nižšej ako 13 405 Sk mesačne, Sociálna poisťovňa rozhodne na žiadosť.</w:t>
      </w:r>
    </w:p>
    <w:p w:rsidR="00271AB0" w:rsidRDefault="00271AB0" w:rsidP="00271AB0">
      <w:pPr>
        <w:spacing w:after="194" w:line="248" w:lineRule="auto"/>
        <w:ind w:left="100" w:right="90" w:hanging="10"/>
        <w:jc w:val="center"/>
      </w:pPr>
      <w:r>
        <w:rPr>
          <w:b/>
        </w:rPr>
        <w:t>§ 293ba</w:t>
      </w:r>
    </w:p>
    <w:p w:rsidR="00271AB0" w:rsidRDefault="00271AB0" w:rsidP="001F0CFC">
      <w:pPr>
        <w:numPr>
          <w:ilvl w:val="0"/>
          <w:numId w:val="733"/>
        </w:numPr>
        <w:spacing w:after="206" w:line="262" w:lineRule="auto"/>
      </w:pPr>
      <w:r>
        <w:t>Dôchodkové dávky priznané od 1. augusta 2006 do 13. októbra 2006 v sume vyššej ako 17 200 Sk sa od 13. júna 2008 zvyšujú za rok 2006 o 5,95 %.</w:t>
      </w:r>
    </w:p>
    <w:p w:rsidR="00271AB0" w:rsidRDefault="00271AB0" w:rsidP="001F0CFC">
      <w:pPr>
        <w:numPr>
          <w:ilvl w:val="0"/>
          <w:numId w:val="733"/>
        </w:numPr>
        <w:spacing w:after="206" w:line="262" w:lineRule="auto"/>
      </w:pPr>
      <w:r>
        <w:t>Suma vdovského dôchodku, vdoveckého dôchodku a sirotského dôchodku určená zo starobného dôchodku, predčasného starobného dôchodku alebo invalidného dôchodku priznaného od 1. augusta 2006 do 13. októbra 2006 v sume vyššej ako 17 200 Sk sa určí znovu od 13. júna 2008 zo sumy starobného dôchodku, predčasného starobného dôchodku alebo invalidného dôchodku zvýšenej podľa odseku 1.</w:t>
      </w:r>
    </w:p>
    <w:p w:rsidR="00271AB0" w:rsidRDefault="00271AB0" w:rsidP="001F0CFC">
      <w:pPr>
        <w:numPr>
          <w:ilvl w:val="0"/>
          <w:numId w:val="733"/>
        </w:numPr>
        <w:spacing w:after="206" w:line="262" w:lineRule="auto"/>
      </w:pPr>
      <w:r>
        <w:t>Úrazová renta a pozostalostná úrazová renta priznaná od 1. augusta 2006 do 13. októbra 2006 v sume vyššej ako 17 200 Sk sa od 13. júna 2008 zvyšuje za rok 2006 o 5,95 %.</w:t>
      </w:r>
    </w:p>
    <w:p w:rsidR="00271AB0" w:rsidRDefault="00271AB0" w:rsidP="001F0CFC">
      <w:pPr>
        <w:numPr>
          <w:ilvl w:val="0"/>
          <w:numId w:val="733"/>
        </w:numPr>
        <w:spacing w:after="206" w:line="262" w:lineRule="auto"/>
      </w:pPr>
      <w:r>
        <w:t>Na zvýšenie dávky podľa odsekov 1 až 3 po roku 2006 je rozhodujúca novo určená suma dávky podľa odsekov 1 až 3.</w:t>
      </w:r>
    </w:p>
    <w:p w:rsidR="00271AB0" w:rsidRDefault="00271AB0" w:rsidP="001F0CFC">
      <w:pPr>
        <w:numPr>
          <w:ilvl w:val="0"/>
          <w:numId w:val="733"/>
        </w:numPr>
        <w:spacing w:after="291" w:line="262" w:lineRule="auto"/>
      </w:pPr>
      <w:r>
        <w:t>Zvýšenie podľa odsekov 1 a 3 nepatrí, ak dôchodkové dávky, úrazová renta a pozostalostná úrazová renta už boli zvýšené za rok 2006.</w:t>
      </w:r>
    </w:p>
    <w:p w:rsidR="00271AB0" w:rsidRDefault="00271AB0" w:rsidP="00271AB0">
      <w:pPr>
        <w:spacing w:after="194" w:line="248" w:lineRule="auto"/>
        <w:ind w:left="100" w:right="90" w:hanging="10"/>
        <w:jc w:val="center"/>
      </w:pPr>
      <w:r>
        <w:rPr>
          <w:b/>
        </w:rPr>
        <w:t>§ 293bb</w:t>
      </w:r>
    </w:p>
    <w:p w:rsidR="00271AB0" w:rsidRDefault="00271AB0" w:rsidP="00271AB0">
      <w:pPr>
        <w:spacing w:after="291"/>
        <w:ind w:left="-15"/>
      </w:pPr>
      <w:r>
        <w:t>Percento zvýšenia dôchodkovej dávky v roku 2009 sa ustanoví opatrením, ktoré vydá ministerstvo podľa údajov štatistického úradu a vyhlási jeho úplné znenie uverejnením v Zbierke zákonov najneskôr do 20. novembra 2008.</w:t>
      </w:r>
    </w:p>
    <w:p w:rsidR="00271AB0" w:rsidRDefault="00271AB0" w:rsidP="00271AB0">
      <w:pPr>
        <w:spacing w:after="194" w:line="248" w:lineRule="auto"/>
        <w:ind w:left="100" w:right="90" w:hanging="10"/>
        <w:jc w:val="center"/>
      </w:pPr>
      <w:r>
        <w:rPr>
          <w:b/>
        </w:rPr>
        <w:t>§ 293bc</w:t>
      </w:r>
    </w:p>
    <w:p w:rsidR="00271AB0" w:rsidRDefault="00271AB0" w:rsidP="001F0CFC">
      <w:pPr>
        <w:numPr>
          <w:ilvl w:val="0"/>
          <w:numId w:val="734"/>
        </w:numPr>
        <w:spacing w:after="206" w:line="262" w:lineRule="auto"/>
      </w:pPr>
      <w:r>
        <w:t>Sociálna poisťovňa môže odpísať podľa § 150 aj pohľadávku na poistnom na nemocenské poistenie a na dôchodkové poistenie za obdobie pred 1. januárom 1994 vrátane penále, ak rozhodla o trvalom upustení od vymáhania pohľadávky podľa osobitného predpisu a dlžník neuspokojí pohľadávku štátu, na ktorú bolo vydané rozhodnutie o trvalom upustení od vymáhania ani v lehote jedného roka od vydania rozhodnutia.</w:t>
      </w:r>
      <w:r>
        <w:rPr>
          <w:sz w:val="15"/>
          <w:vertAlign w:val="superscript"/>
        </w:rPr>
        <w:t>116</w:t>
      </w:r>
      <w:r>
        <w:rPr>
          <w:sz w:val="18"/>
        </w:rPr>
        <w:t>)</w:t>
      </w:r>
    </w:p>
    <w:p w:rsidR="00271AB0" w:rsidRDefault="00271AB0" w:rsidP="001F0CFC">
      <w:pPr>
        <w:numPr>
          <w:ilvl w:val="0"/>
          <w:numId w:val="734"/>
        </w:numPr>
        <w:spacing w:after="292" w:line="262" w:lineRule="auto"/>
      </w:pPr>
      <w:r>
        <w:t>Ustanovenie § 293al písm. a) sa od 1. januára 2009 nepoužije.</w:t>
      </w:r>
    </w:p>
    <w:p w:rsidR="00271AB0" w:rsidRDefault="00271AB0" w:rsidP="00271AB0">
      <w:pPr>
        <w:spacing w:after="194" w:line="248" w:lineRule="auto"/>
        <w:ind w:left="100" w:right="90" w:hanging="10"/>
        <w:jc w:val="center"/>
      </w:pPr>
      <w:r>
        <w:rPr>
          <w:b/>
        </w:rPr>
        <w:t>§ 293bd</w:t>
      </w:r>
    </w:p>
    <w:p w:rsidR="00271AB0" w:rsidRDefault="00271AB0" w:rsidP="00271AB0">
      <w:pPr>
        <w:spacing w:after="291"/>
        <w:ind w:left="-15"/>
      </w:pPr>
      <w:r>
        <w:t>Pohľadávky zo zákonného poistenia zodpovednosti zamestnávateľa za škodu pri pracovnom úraze alebo chorobe z povolania vzniknuté do 31. decembra 2003, pohľadávky na príspevku do Fondu zamestnanosti Slovenskej republiky vzniknuté do 31. decembra 1996 okrem pohľadávok na príspevku do Fondu zamestnanosti Slovenskej republiky za rok 1993 vrátane penále podľa osobitného predpisu, pohľadávky na poistnom zo zodpovednosti zamestnávateľa za škodu pri pracovnom úraze a pri chorobe z povolania, pohľadávky na príspevku na poistenie v nezamestnanosti a príspevku do garančného fondu vzniknuté do 31. decembra 2003 a pohľadávky na penále a pokutách súvisiacich s platením tohto poistného a týchto príspevkov uložených do 31. decembra 2003 podľa predpisov účinných do 31. decembra 2003 môže Sociálna poisťovňa postúpiť podľa § 149 za odplatu tretej osobe.</w:t>
      </w:r>
    </w:p>
    <w:p w:rsidR="00271AB0" w:rsidRDefault="00271AB0" w:rsidP="00271AB0">
      <w:pPr>
        <w:spacing w:after="194" w:line="248" w:lineRule="auto"/>
        <w:ind w:left="100" w:right="90" w:hanging="10"/>
        <w:jc w:val="center"/>
      </w:pPr>
      <w:r>
        <w:rPr>
          <w:b/>
        </w:rPr>
        <w:t>§ 293be</w:t>
      </w:r>
    </w:p>
    <w:p w:rsidR="00271AB0" w:rsidRDefault="00271AB0" w:rsidP="001F0CFC">
      <w:pPr>
        <w:numPr>
          <w:ilvl w:val="0"/>
          <w:numId w:val="735"/>
        </w:numPr>
        <w:spacing w:after="206" w:line="262" w:lineRule="auto"/>
      </w:pPr>
      <w:r>
        <w:t>Príslušník Hasičského a záchranného zboru a príslušník Horskej záchrannej služby, ktorému skončí služobný pomer v období od 1. januára 2008 do 31. decembra 2010, môže po skončení služobného pomeru požiadať Sociálnu poisťovňu o priznanie starobného dôchodku alebo predčasného starobného dôchodku podľa tohto zákona.</w:t>
      </w:r>
    </w:p>
    <w:p w:rsidR="00271AB0" w:rsidRDefault="00271AB0" w:rsidP="001F0CFC">
      <w:pPr>
        <w:numPr>
          <w:ilvl w:val="0"/>
          <w:numId w:val="735"/>
        </w:numPr>
        <w:spacing w:after="206" w:line="262" w:lineRule="auto"/>
      </w:pPr>
      <w:r>
        <w:t>Dňom podania žiadosti podľa odseku 1 zaniká príslušníkovi Hasičského a záchranného zboru a príslušníkovi Horskej záchrannej služby nárok na výsluhové zabezpečenie podľa osobitného zákona.</w:t>
      </w:r>
      <w:r>
        <w:rPr>
          <w:sz w:val="15"/>
          <w:vertAlign w:val="superscript"/>
        </w:rPr>
        <w:t>2</w:t>
      </w:r>
      <w:r>
        <w:rPr>
          <w:sz w:val="18"/>
        </w:rPr>
        <w:t>)</w:t>
      </w:r>
    </w:p>
    <w:p w:rsidR="00271AB0" w:rsidRDefault="00271AB0" w:rsidP="001F0CFC">
      <w:pPr>
        <w:numPr>
          <w:ilvl w:val="0"/>
          <w:numId w:val="735"/>
        </w:numPr>
        <w:spacing w:after="292" w:line="262" w:lineRule="auto"/>
      </w:pPr>
      <w:r>
        <w:t>Ustanovenie § 293u sa od 1. januára 2009 nepoužije.</w:t>
      </w:r>
    </w:p>
    <w:p w:rsidR="00271AB0" w:rsidRDefault="00271AB0" w:rsidP="00271AB0">
      <w:pPr>
        <w:spacing w:after="194" w:line="248" w:lineRule="auto"/>
        <w:ind w:left="100" w:right="90" w:hanging="10"/>
        <w:jc w:val="center"/>
      </w:pPr>
      <w:r>
        <w:rPr>
          <w:b/>
        </w:rPr>
        <w:t>§ 293bf</w:t>
      </w:r>
    </w:p>
    <w:p w:rsidR="00271AB0" w:rsidRDefault="00271AB0" w:rsidP="00271AB0">
      <w:pPr>
        <w:ind w:left="-15"/>
      </w:pPr>
      <w:r>
        <w:t>Poslanec Európskeho parlamentu, ktorý bol zvolený na území Slovenskej republiky, je zamestnanec a Kancelária Národnej rady Slovenskej republiky je zamestnávateľ, ak tento poslanec bol poslancom Európskeho parlamentu v období pred začiatkom volebného obdobia Európskeho parlamentu v roku 2009, bol znovuzvolený za poslanca Európskeho parlamentu vo volebnom období Európskeho parlamentu, ktoré začne v roku 2009 a zvolí si podľa osobitného predpisu</w:t>
      </w:r>
      <w:r>
        <w:rPr>
          <w:sz w:val="15"/>
          <w:vertAlign w:val="superscript"/>
        </w:rPr>
        <w:t>119</w:t>
      </w:r>
      <w:r>
        <w:t>) na celé obdobie trvania mandátu uplatňovanie tohto zákona.</w:t>
      </w:r>
    </w:p>
    <w:p w:rsidR="00271AB0" w:rsidRDefault="00271AB0" w:rsidP="00271AB0">
      <w:pPr>
        <w:spacing w:after="20" w:line="248" w:lineRule="auto"/>
        <w:ind w:left="100" w:right="90" w:hanging="10"/>
        <w:jc w:val="center"/>
      </w:pPr>
      <w:r>
        <w:rPr>
          <w:b/>
        </w:rPr>
        <w:t>§ 293bg</w:t>
      </w:r>
    </w:p>
    <w:p w:rsidR="00271AB0" w:rsidRDefault="00271AB0" w:rsidP="00271AB0">
      <w:pPr>
        <w:spacing w:after="194" w:line="248" w:lineRule="auto"/>
        <w:ind w:left="100" w:right="90" w:hanging="10"/>
        <w:jc w:val="center"/>
      </w:pPr>
      <w:r>
        <w:rPr>
          <w:b/>
        </w:rPr>
        <w:t>Prechodné ustanovenia k úprave účinnej od 1. apríla 2009</w:t>
      </w:r>
    </w:p>
    <w:p w:rsidR="00271AB0" w:rsidRDefault="00271AB0" w:rsidP="001F0CFC">
      <w:pPr>
        <w:numPr>
          <w:ilvl w:val="0"/>
          <w:numId w:val="736"/>
        </w:numPr>
        <w:spacing w:after="206" w:line="262" w:lineRule="auto"/>
      </w:pPr>
      <w:r>
        <w:t>Sadzba poistného do rezervného fondu solidarity v období od 1. apríla 2009 do 31. decembra 2010 je pre povinne dôchodkovo poistenú samostatne zárobkovo činnú osobu 2 % z vymeriavacieho základu.</w:t>
      </w:r>
    </w:p>
    <w:p w:rsidR="00271AB0" w:rsidRDefault="00271AB0" w:rsidP="001F0CFC">
      <w:pPr>
        <w:numPr>
          <w:ilvl w:val="0"/>
          <w:numId w:val="736"/>
        </w:numPr>
        <w:spacing w:after="206" w:line="262" w:lineRule="auto"/>
      </w:pPr>
      <w:r>
        <w:t>Suma poistného do rezervného fondu solidarity za obdobie pred 1. aprílom 2009, ktorá je splatná po 31. marci 2009, sa určí podľa zákona účinného do 31. marca 2009.</w:t>
      </w:r>
    </w:p>
    <w:p w:rsidR="00271AB0" w:rsidRDefault="00271AB0" w:rsidP="001F0CFC">
      <w:pPr>
        <w:numPr>
          <w:ilvl w:val="0"/>
          <w:numId w:val="736"/>
        </w:numPr>
        <w:spacing w:after="291" w:line="262" w:lineRule="auto"/>
      </w:pPr>
      <w:r>
        <w:t>Finančné prostriedky, ktoré sú súčasťou štátnych finančných aktív Slovenskej republiky, sa použijú na vykrytie výpadku príjmov Sociálnej poisťovne v dôsledku zníženia sadzby poistného do rezervného fondu solidarity pre povinne dôchodkovo poistenú samostatne zárobkovo činnú osobu podľa odseku 1.</w:t>
      </w:r>
    </w:p>
    <w:p w:rsidR="00271AB0" w:rsidRDefault="00271AB0" w:rsidP="00271AB0">
      <w:pPr>
        <w:spacing w:after="286" w:line="248" w:lineRule="auto"/>
        <w:ind w:left="100" w:hanging="10"/>
        <w:jc w:val="center"/>
      </w:pPr>
      <w:r>
        <w:rPr>
          <w:b/>
        </w:rPr>
        <w:t>Prechodné ustanovenia k úpravám účinným od 1. januára 2010</w:t>
      </w:r>
    </w:p>
    <w:p w:rsidR="00271AB0" w:rsidRDefault="00271AB0" w:rsidP="00271AB0">
      <w:pPr>
        <w:spacing w:after="194" w:line="248" w:lineRule="auto"/>
        <w:ind w:left="100" w:right="90" w:hanging="10"/>
        <w:jc w:val="center"/>
      </w:pPr>
      <w:r>
        <w:rPr>
          <w:b/>
        </w:rPr>
        <w:t>§ 293bh</w:t>
      </w:r>
    </w:p>
    <w:p w:rsidR="00271AB0" w:rsidRDefault="00271AB0" w:rsidP="00271AB0">
      <w:pPr>
        <w:spacing w:after="291"/>
        <w:ind w:left="-15"/>
      </w:pPr>
      <w:r>
        <w:t>Ak dôvod na poskytnutie nemocenskej dávky a dávky v nezamestnanosti vznikol do 31. decembra 2009, o nemocenskej dávke a dávke v nezamestnanosti sa rozhodne podľa zákona účinného do 31. decembra 2009.</w:t>
      </w:r>
    </w:p>
    <w:p w:rsidR="00271AB0" w:rsidRDefault="00271AB0" w:rsidP="00271AB0">
      <w:pPr>
        <w:spacing w:after="194" w:line="248" w:lineRule="auto"/>
        <w:ind w:left="100" w:right="90" w:hanging="10"/>
        <w:jc w:val="center"/>
      </w:pPr>
      <w:r>
        <w:rPr>
          <w:b/>
        </w:rPr>
        <w:t>§ 293bi</w:t>
      </w:r>
    </w:p>
    <w:p w:rsidR="00271AB0" w:rsidRDefault="00271AB0" w:rsidP="00271AB0">
      <w:pPr>
        <w:spacing w:after="291"/>
        <w:ind w:left="-15"/>
      </w:pPr>
      <w:r>
        <w:t>Suma poistného na sociálne poistenie za obdobie pred 1. januárom 2010, ktorá je splatná po 31. decembri 2009, sa určí podľa zákona účinného do 31. decembra 2009.</w:t>
      </w:r>
    </w:p>
    <w:p w:rsidR="00271AB0" w:rsidRDefault="00271AB0" w:rsidP="00271AB0">
      <w:pPr>
        <w:spacing w:after="194" w:line="248" w:lineRule="auto"/>
        <w:ind w:left="100" w:right="90" w:hanging="10"/>
        <w:jc w:val="center"/>
      </w:pPr>
      <w:r>
        <w:rPr>
          <w:b/>
        </w:rPr>
        <w:t>§ 293bj</w:t>
      </w:r>
    </w:p>
    <w:p w:rsidR="00271AB0" w:rsidRDefault="00271AB0" w:rsidP="001F0CFC">
      <w:pPr>
        <w:numPr>
          <w:ilvl w:val="0"/>
          <w:numId w:val="737"/>
        </w:numPr>
        <w:spacing w:after="206" w:line="262" w:lineRule="auto"/>
      </w:pPr>
      <w:r>
        <w:t>Sociálna poisťovňa môže na základe písomnej žiadosti fyzickej osoby alebo právnickej osoby, ktorým trvá povinnosť odvádzať poistné a príspevky na starobné dôchodkové sporenie, v odôvodnených prípadoch odpustiť povinnosť zaplatiť penále za obdobie pred 1. júnom 2009, ak v deň doručenia žiadosti boli zaplatené dlžné sumy poistného a príspevkov na starobné dôchodkové sporenie a v období odo dňa doručenia žiadosti do dňa vydania rozhodnutia o žiadosti odvádza poistné a príspevky na starobné dôchodkové sporenie včas a v správnej sume. Žiadosť o odpustenie povinnosti zaplatiť penále podľa prvej vety môže byť podaná najneskôr do 31. decembra 2009. O odpustení povinnosti zaplatiť penále rozhoduje pobočka.</w:t>
      </w:r>
    </w:p>
    <w:p w:rsidR="00271AB0" w:rsidRDefault="00271AB0" w:rsidP="001F0CFC">
      <w:pPr>
        <w:numPr>
          <w:ilvl w:val="0"/>
          <w:numId w:val="737"/>
        </w:numPr>
        <w:spacing w:after="291" w:line="262" w:lineRule="auto"/>
      </w:pPr>
      <w:r>
        <w:t>O odpustení povinnosti zaplatiť penále podľa odseku 1 rozhoduje pobočka v nedávkovom konaní do 60 dní od doručenia žiadosti. Proti rozhodnutiu o odpustení povinnosti zaplatiť penále nie je prípustné odvolanie.</w:t>
      </w:r>
    </w:p>
    <w:p w:rsidR="00271AB0" w:rsidRDefault="00271AB0" w:rsidP="00271AB0">
      <w:pPr>
        <w:spacing w:after="286" w:line="248" w:lineRule="auto"/>
        <w:ind w:left="100" w:hanging="10"/>
        <w:jc w:val="center"/>
      </w:pPr>
      <w:r>
        <w:rPr>
          <w:b/>
        </w:rPr>
        <w:t>Prechodné ustanovenia k úpravám účinným od 1. januára 2010</w:t>
      </w:r>
    </w:p>
    <w:p w:rsidR="00271AB0" w:rsidRDefault="00271AB0" w:rsidP="00271AB0">
      <w:pPr>
        <w:spacing w:after="194" w:line="248" w:lineRule="auto"/>
        <w:ind w:left="100" w:right="90" w:hanging="10"/>
        <w:jc w:val="center"/>
      </w:pPr>
      <w:r>
        <w:rPr>
          <w:b/>
        </w:rPr>
        <w:t>§ 293bk</w:t>
      </w:r>
    </w:p>
    <w:p w:rsidR="00271AB0" w:rsidRDefault="00271AB0" w:rsidP="00271AB0">
      <w:pPr>
        <w:spacing w:after="291"/>
        <w:ind w:left="-15"/>
      </w:pPr>
      <w:r>
        <w:t>V období od 1. januára 2010 do 31. decembra 2011 zamestnávateľ platí poistné na úrazové poistenie vo výške 0,8 % z vymeriavacieho základu ustanoveného v § 138 ods. 12, 15 a 16. Ustanovenie § 293ag ods. 1 sa od 1. januára 2010 nepoužije.</w:t>
      </w:r>
    </w:p>
    <w:p w:rsidR="00271AB0" w:rsidRDefault="00271AB0" w:rsidP="00271AB0">
      <w:pPr>
        <w:spacing w:after="194" w:line="248" w:lineRule="auto"/>
        <w:ind w:left="100" w:right="90" w:hanging="10"/>
        <w:jc w:val="center"/>
      </w:pPr>
      <w:r>
        <w:rPr>
          <w:b/>
        </w:rPr>
        <w:t>§ 293bl</w:t>
      </w:r>
    </w:p>
    <w:p w:rsidR="00271AB0" w:rsidRDefault="00271AB0" w:rsidP="001F0CFC">
      <w:pPr>
        <w:numPr>
          <w:ilvl w:val="0"/>
          <w:numId w:val="738"/>
        </w:numPr>
        <w:spacing w:after="203" w:line="263" w:lineRule="auto"/>
        <w:ind w:right="-7" w:hanging="10"/>
      </w:pPr>
      <w:r>
        <w:t>Sociálna poisťovňa nepredpíše penále alebo odpustí povinnosť zaplatiť predpísané penále, ktoré sa viaže na dlžné poistné a dlžné príspevky na starobné dôchodkové sporenie podľa osobitného predpisu</w:t>
      </w:r>
      <w:r>
        <w:rPr>
          <w:sz w:val="15"/>
          <w:vertAlign w:val="superscript"/>
        </w:rPr>
        <w:t>1</w:t>
      </w:r>
      <w:r>
        <w:rPr>
          <w:sz w:val="18"/>
        </w:rPr>
        <w:t xml:space="preserve">) </w:t>
      </w:r>
      <w:r>
        <w:t>za obdobie pred 1. januárom 2010 zaplatené najneskôr do 30. apríla 2010.</w:t>
      </w:r>
    </w:p>
    <w:p w:rsidR="00271AB0" w:rsidRDefault="00271AB0" w:rsidP="001F0CFC">
      <w:pPr>
        <w:numPr>
          <w:ilvl w:val="0"/>
          <w:numId w:val="738"/>
        </w:numPr>
        <w:spacing w:after="291" w:line="262" w:lineRule="auto"/>
        <w:ind w:right="-7" w:hanging="10"/>
      </w:pPr>
      <w:r>
        <w:t>Pôsobnosť podľa odseku 1 patrí vecne príslušnej pobočke, ktorá rozhoduje o uložení penále podľa § 178 ods. 1 písm. a) deviateho bodu.</w:t>
      </w:r>
    </w:p>
    <w:p w:rsidR="00271AB0" w:rsidRDefault="00271AB0" w:rsidP="00271AB0">
      <w:pPr>
        <w:spacing w:after="20" w:line="248" w:lineRule="auto"/>
        <w:ind w:left="100" w:right="90" w:hanging="10"/>
        <w:jc w:val="center"/>
      </w:pPr>
      <w:r>
        <w:rPr>
          <w:b/>
        </w:rPr>
        <w:t>§ 293bm</w:t>
      </w:r>
    </w:p>
    <w:p w:rsidR="00271AB0" w:rsidRDefault="00271AB0" w:rsidP="00271AB0">
      <w:pPr>
        <w:spacing w:after="194" w:line="248" w:lineRule="auto"/>
        <w:ind w:left="100" w:right="90" w:hanging="10"/>
        <w:jc w:val="center"/>
      </w:pPr>
      <w:r>
        <w:rPr>
          <w:b/>
        </w:rPr>
        <w:t>Prechodné ustanovenia k úpravám účinným od 1. februára 2010</w:t>
      </w:r>
    </w:p>
    <w:p w:rsidR="00271AB0" w:rsidRDefault="00271AB0" w:rsidP="001F0CFC">
      <w:pPr>
        <w:numPr>
          <w:ilvl w:val="0"/>
          <w:numId w:val="739"/>
        </w:numPr>
        <w:spacing w:after="206" w:line="262" w:lineRule="auto"/>
      </w:pPr>
      <w:r>
        <w:t>Ak dôvod na poskytnutie dávky v nezamestnanosti vznikol do 31. januára 2010, o dávke v nezamestnanosti sa rozhodne podľa zákona účinného do 31. januára 2010.</w:t>
      </w:r>
    </w:p>
    <w:p w:rsidR="00271AB0" w:rsidRDefault="00271AB0" w:rsidP="001F0CFC">
      <w:pPr>
        <w:numPr>
          <w:ilvl w:val="0"/>
          <w:numId w:val="739"/>
        </w:numPr>
        <w:spacing w:after="329" w:line="262" w:lineRule="auto"/>
      </w:pPr>
      <w:r>
        <w:t>Do obdobia poistenia v nezamestnanosti na nárok na dávku v nezamestnanosti sa započítava aj obdobie od 1. februára 2006 do 31. januára 2010, počas ktorého bolo prerušené povinné poistenie v nezamestnanosti z dôvodu čerpania rodičovskej dovolenky podľa osobitného predpisu.</w:t>
      </w:r>
      <w:r>
        <w:rPr>
          <w:sz w:val="15"/>
          <w:vertAlign w:val="superscript"/>
        </w:rPr>
        <w:t>45a</w:t>
      </w:r>
      <w:r>
        <w:rPr>
          <w:sz w:val="18"/>
        </w:rPr>
        <w:t>)</w:t>
      </w:r>
    </w:p>
    <w:p w:rsidR="00271AB0" w:rsidRDefault="00271AB0" w:rsidP="00271AB0">
      <w:pPr>
        <w:spacing w:after="20" w:line="248" w:lineRule="auto"/>
        <w:ind w:left="100" w:right="90" w:hanging="10"/>
        <w:jc w:val="center"/>
      </w:pPr>
      <w:r>
        <w:rPr>
          <w:b/>
        </w:rPr>
        <w:t>§ 293bn</w:t>
      </w:r>
    </w:p>
    <w:p w:rsidR="00271AB0" w:rsidRDefault="00271AB0" w:rsidP="00271AB0">
      <w:pPr>
        <w:spacing w:after="194" w:line="248" w:lineRule="auto"/>
        <w:ind w:left="100" w:right="90" w:hanging="10"/>
        <w:jc w:val="center"/>
      </w:pPr>
      <w:r>
        <w:rPr>
          <w:b/>
        </w:rPr>
        <w:t>Prechodné ustanovenie k úprave účinnej od 1. januára 2011</w:t>
      </w:r>
    </w:p>
    <w:p w:rsidR="00271AB0" w:rsidRDefault="00271AB0" w:rsidP="00271AB0">
      <w:pPr>
        <w:spacing w:after="291"/>
        <w:ind w:left="-15"/>
      </w:pPr>
      <w:r>
        <w:t>Daňové riaditeľstvo Slovenskej republiky je povinné oznámiť Sociálnej poisťovni údaje o jednotlivých obdobiach výkonu zárobkovej činnosti samostatne zárobkovo činnou osobou prvýkrát v roku 2011 za rok 2010 v lehote ustanovenej v § 233 ods. 6.</w:t>
      </w:r>
    </w:p>
    <w:p w:rsidR="00271AB0" w:rsidRDefault="00271AB0" w:rsidP="00271AB0">
      <w:pPr>
        <w:spacing w:after="20" w:line="248" w:lineRule="auto"/>
        <w:ind w:left="100" w:right="90" w:hanging="10"/>
        <w:jc w:val="center"/>
      </w:pPr>
      <w:r>
        <w:rPr>
          <w:b/>
        </w:rPr>
        <w:t>§ 293bo</w:t>
      </w:r>
    </w:p>
    <w:p w:rsidR="00271AB0" w:rsidRDefault="00271AB0" w:rsidP="00271AB0">
      <w:pPr>
        <w:spacing w:after="194" w:line="248" w:lineRule="auto"/>
        <w:ind w:left="100" w:right="90" w:hanging="10"/>
        <w:jc w:val="center"/>
      </w:pPr>
      <w:r>
        <w:rPr>
          <w:b/>
        </w:rPr>
        <w:t>Prechodné ustanovenie k úprave účinnej od 1. septembra 2010</w:t>
      </w:r>
    </w:p>
    <w:p w:rsidR="00271AB0" w:rsidRDefault="00271AB0" w:rsidP="00271AB0">
      <w:pPr>
        <w:spacing w:after="291"/>
        <w:ind w:left="-15"/>
      </w:pPr>
      <w:r>
        <w:t>Ak poistenec bol zaradený do evidencie uchádzačov o zamestnanie pred 1. septembrom 2010, nárok na dávku v nezamestnanosti sa posudzuje a jej suma sa určuje aj po 31. auguste 2010 podľa zákona účinného do 31. augusta 2010.</w:t>
      </w:r>
    </w:p>
    <w:p w:rsidR="00271AB0" w:rsidRDefault="00271AB0" w:rsidP="00271AB0">
      <w:pPr>
        <w:spacing w:after="286" w:line="248" w:lineRule="auto"/>
        <w:ind w:left="100" w:hanging="10"/>
        <w:jc w:val="center"/>
      </w:pPr>
      <w:r>
        <w:rPr>
          <w:b/>
        </w:rPr>
        <w:t>Prechodné ustanovenia k úpravám účinným od 1. januára 2011</w:t>
      </w:r>
    </w:p>
    <w:p w:rsidR="00271AB0" w:rsidRDefault="00271AB0" w:rsidP="00271AB0">
      <w:pPr>
        <w:spacing w:after="194" w:line="248" w:lineRule="auto"/>
        <w:ind w:left="100" w:right="90" w:hanging="10"/>
        <w:jc w:val="center"/>
      </w:pPr>
      <w:r>
        <w:rPr>
          <w:b/>
        </w:rPr>
        <w:t>§ 293bp</w:t>
      </w:r>
    </w:p>
    <w:p w:rsidR="00271AB0" w:rsidRDefault="00271AB0" w:rsidP="001F0CFC">
      <w:pPr>
        <w:numPr>
          <w:ilvl w:val="0"/>
          <w:numId w:val="740"/>
        </w:numPr>
        <w:spacing w:after="206" w:line="262" w:lineRule="auto"/>
      </w:pPr>
      <w:r>
        <w:t>Ak fyzická osoba je zamestnanec alebo samostatne zárobkovo činná osoba k 31. decembru 2010 a toto právne postavenie trvá aj po tomto dni, je zamestnanec alebo samostatne zárobkovo činná osoba aj podľa zákona účinného od 1. januára 2011.</w:t>
      </w:r>
    </w:p>
    <w:p w:rsidR="00271AB0" w:rsidRDefault="00271AB0" w:rsidP="001F0CFC">
      <w:pPr>
        <w:numPr>
          <w:ilvl w:val="0"/>
          <w:numId w:val="740"/>
        </w:numPr>
        <w:spacing w:after="206" w:line="262" w:lineRule="auto"/>
      </w:pPr>
      <w:r>
        <w:t>Fyzická osoba alebo právnická osoba, ktorá je zamestnávateľ zamestnanca uvedeného v odseku 1, je zamestnávateľ aj podľa zákona účinného od 1. januára 2011.</w:t>
      </w:r>
    </w:p>
    <w:p w:rsidR="00271AB0" w:rsidRDefault="00271AB0" w:rsidP="001F0CFC">
      <w:pPr>
        <w:numPr>
          <w:ilvl w:val="0"/>
          <w:numId w:val="740"/>
        </w:numPr>
        <w:spacing w:after="206" w:line="262" w:lineRule="auto"/>
      </w:pPr>
      <w:r>
        <w:t>Fyzická osoba, ktorej právny vzťah zakladajúci právo na príjem zo závislej činnosti podľa osobitného predpisu</w:t>
      </w:r>
      <w:r>
        <w:rPr>
          <w:sz w:val="15"/>
          <w:vertAlign w:val="superscript"/>
        </w:rPr>
        <w:t>5</w:t>
      </w:r>
      <w:r>
        <w:rPr>
          <w:sz w:val="18"/>
        </w:rPr>
        <w:t xml:space="preserve">) </w:t>
      </w:r>
      <w:r>
        <w:t>vznikol pred 1. januárom 2011, a k 31. decembru 2010 nebola zamestnanec, je zamestnanec podľa zákona účinného od 1. januára 2011, ak tento právny vzťah trvá aj po 31. decembri 2010.</w:t>
      </w:r>
    </w:p>
    <w:p w:rsidR="00271AB0" w:rsidRDefault="00271AB0" w:rsidP="001F0CFC">
      <w:pPr>
        <w:numPr>
          <w:ilvl w:val="0"/>
          <w:numId w:val="740"/>
        </w:numPr>
        <w:spacing w:after="22" w:line="262" w:lineRule="auto"/>
      </w:pPr>
      <w:r>
        <w:t>Fyzická osoba alebo právnická osoba, ktorá do 31. decembra 2010 bola povinná poskytovať príjem uvedený v § 3 ods. 1 písm. a) a ods. 2 a 3 a tento príjem je povinná poskytovať aj po tomto dni, alebo ktorá bola do 31. decembra 2010 platiteľ príjmu zo závislej činnosti podľa osobitného predpisu</w:t>
      </w:r>
      <w:r>
        <w:rPr>
          <w:sz w:val="15"/>
          <w:vertAlign w:val="superscript"/>
        </w:rPr>
        <w:t>25a</w:t>
      </w:r>
      <w:r>
        <w:rPr>
          <w:sz w:val="18"/>
        </w:rPr>
        <w:t xml:space="preserve">) </w:t>
      </w:r>
      <w:r>
        <w:t>a je týmto platiteľom aj po tomto dni, je zamestnávateľ podľa zákona účinného od 1.</w:t>
      </w:r>
    </w:p>
    <w:p w:rsidR="00271AB0" w:rsidRDefault="00271AB0" w:rsidP="00271AB0">
      <w:pPr>
        <w:ind w:left="-15" w:firstLine="0"/>
      </w:pPr>
      <w:r>
        <w:t>januára 2011 a je povinná splniť povinnosti podľa § 231 ods. 1 písm. a) a b) do 31. januára 2011.</w:t>
      </w:r>
    </w:p>
    <w:p w:rsidR="00271AB0" w:rsidRDefault="00271AB0" w:rsidP="001F0CFC">
      <w:pPr>
        <w:numPr>
          <w:ilvl w:val="0"/>
          <w:numId w:val="740"/>
        </w:numPr>
        <w:spacing w:after="299" w:line="262" w:lineRule="auto"/>
      </w:pPr>
      <w:r>
        <w:t>Fyzická osoba, ktorá do 31. decembra 2010 bola registrovaná podľa osobitného predpisu</w:t>
      </w:r>
      <w:r>
        <w:rPr>
          <w:sz w:val="15"/>
          <w:vertAlign w:val="superscript"/>
        </w:rPr>
        <w:t>8</w:t>
      </w:r>
      <w:r>
        <w:rPr>
          <w:sz w:val="18"/>
        </w:rPr>
        <w:t xml:space="preserve">) </w:t>
      </w:r>
      <w:r>
        <w:t>v súvislosti so zárobkovou činnosťou uvedenou v § 3 ods. 1 písm. b) a ods. 2 a 3 a k 31. decembru 2010 nebola samostatne zárobkovo činnou osobou podľa zákona účinného do 31. decembra 2010, je samostatne zárobkovo činná osoba od 1. januára 2011 podľa tohto zákona, ak dovŕšila 18 rokov veku a je registrovaná podľa osobitného predpisu</w:t>
      </w:r>
      <w:r>
        <w:rPr>
          <w:sz w:val="15"/>
          <w:vertAlign w:val="superscript"/>
        </w:rPr>
        <w:t>8</w:t>
      </w:r>
      <w:r>
        <w:rPr>
          <w:sz w:val="18"/>
        </w:rPr>
        <w:t xml:space="preserve">) </w:t>
      </w:r>
      <w:r>
        <w:t>v súvislosti so zárobkovou činnosťou uvedenou v § 3 ods. 1 písm. b) a ods. 2 a 3 aj po 31. decembri 2010. Ustanovenie prvej vety sa nevzťahuje na fyzickú osobu, ktorá má podľa zmluvy o výkone osobnej asistencie vykonávať osobnú asistenciu fyzickej osobe s ťažkým zdravotným postihnutím.</w:t>
      </w:r>
    </w:p>
    <w:p w:rsidR="00271AB0" w:rsidRDefault="00271AB0" w:rsidP="00271AB0">
      <w:pPr>
        <w:spacing w:after="194" w:line="248" w:lineRule="auto"/>
        <w:ind w:left="100" w:right="90" w:hanging="10"/>
        <w:jc w:val="center"/>
      </w:pPr>
      <w:r>
        <w:rPr>
          <w:b/>
        </w:rPr>
        <w:t>§ 293bq</w:t>
      </w:r>
    </w:p>
    <w:p w:rsidR="00271AB0" w:rsidRDefault="00271AB0" w:rsidP="001F0CFC">
      <w:pPr>
        <w:numPr>
          <w:ilvl w:val="0"/>
          <w:numId w:val="741"/>
        </w:numPr>
        <w:spacing w:after="206" w:line="262" w:lineRule="auto"/>
      </w:pPr>
      <w:r>
        <w:t>Dobrovoľne nemocensky poistenej osobe, ktorej bol pred 1. januárom 2011 priznaný starobný dôchodok, predčasný starobný dôchodok alebo invalidný dôchodok z dôvodu poklesu schopnosti vykonávať zárobkovú činnosť o viac ako 70 %, zaniká nemocenské poistenie tejto osoby dňom 31. decembra 2010.</w:t>
      </w:r>
    </w:p>
    <w:p w:rsidR="00271AB0" w:rsidRDefault="00271AB0" w:rsidP="001F0CFC">
      <w:pPr>
        <w:numPr>
          <w:ilvl w:val="0"/>
          <w:numId w:val="741"/>
        </w:numPr>
        <w:spacing w:after="206" w:line="262" w:lineRule="auto"/>
      </w:pPr>
      <w:r>
        <w:t>Dobrovoľne dôchodkovo poistenej osobe, ktorej bol pred 1. januárom 2011 priznaný predčasný starobný dôchodok, zaniká dôchodkové poistenie tejto osoby dňom 31. decembra 2010.</w:t>
      </w:r>
    </w:p>
    <w:p w:rsidR="00271AB0" w:rsidRDefault="00271AB0" w:rsidP="001F0CFC">
      <w:pPr>
        <w:numPr>
          <w:ilvl w:val="0"/>
          <w:numId w:val="741"/>
        </w:numPr>
        <w:spacing w:after="291" w:line="262" w:lineRule="auto"/>
      </w:pPr>
      <w:r>
        <w:t>Poistencovi, ktorý k 31. decembru 2010 bol poistený v nezamestnanosti, má priznaný invalidný dôchodok a pred 1. januárom 2011 dovŕšil dôchodkový vek, zaniká poistenie v nezamestnanosti dňom 31. decembra 2010.</w:t>
      </w:r>
    </w:p>
    <w:p w:rsidR="00271AB0" w:rsidRDefault="00271AB0" w:rsidP="00271AB0">
      <w:pPr>
        <w:spacing w:after="194" w:line="248" w:lineRule="auto"/>
        <w:ind w:left="100" w:right="90" w:hanging="10"/>
        <w:jc w:val="center"/>
      </w:pPr>
      <w:r>
        <w:rPr>
          <w:b/>
        </w:rPr>
        <w:t>§ 293br</w:t>
      </w:r>
    </w:p>
    <w:p w:rsidR="00271AB0" w:rsidRDefault="00271AB0" w:rsidP="00271AB0">
      <w:pPr>
        <w:spacing w:after="291"/>
        <w:ind w:left="-15"/>
      </w:pPr>
      <w:r>
        <w:t>Ak ochranná lehota začala plynúť pred 1. januárom 2011, a jej plynutie neskončilo do 31. decembra 2010, posudzuje sa aj po tomto dni podľa zákona účinného do 31. decembra 2010.</w:t>
      </w:r>
    </w:p>
    <w:p w:rsidR="00271AB0" w:rsidRDefault="00271AB0" w:rsidP="00271AB0">
      <w:pPr>
        <w:spacing w:after="194" w:line="248" w:lineRule="auto"/>
        <w:ind w:left="100" w:right="90" w:hanging="10"/>
        <w:jc w:val="center"/>
      </w:pPr>
      <w:r>
        <w:rPr>
          <w:b/>
        </w:rPr>
        <w:t>§ 293bs</w:t>
      </w:r>
    </w:p>
    <w:p w:rsidR="00271AB0" w:rsidRDefault="00271AB0" w:rsidP="001F0CFC">
      <w:pPr>
        <w:numPr>
          <w:ilvl w:val="0"/>
          <w:numId w:val="742"/>
        </w:numPr>
        <w:spacing w:after="206" w:line="262" w:lineRule="auto"/>
      </w:pPr>
      <w:r>
        <w:t>Nárok na nemocenskú dávku, nárok na dôchodkovú dávku, nárok na úrazovú dávku a nárok na dávku v nezamestnanosti, ktoré vznikli pred 1. januárom 2011, sa posudzujú a sumy týchto dávok sa určujú podľa zákona účinného do 31. decembra 2010.</w:t>
      </w:r>
    </w:p>
    <w:p w:rsidR="00271AB0" w:rsidRDefault="00271AB0" w:rsidP="001F0CFC">
      <w:pPr>
        <w:numPr>
          <w:ilvl w:val="0"/>
          <w:numId w:val="742"/>
        </w:numPr>
        <w:spacing w:after="206" w:line="262" w:lineRule="auto"/>
      </w:pPr>
      <w:r>
        <w:t>Ak nárok na materské vznikol pred 1. januárom 2011 a trvá aj po 31. decembri 2010, suma materského sa určí a materské sa poskytuje za obdobie po 31. decembri 2010 podľa zákona účinného od 1. januára 2011.</w:t>
      </w:r>
    </w:p>
    <w:p w:rsidR="00271AB0" w:rsidRDefault="00271AB0" w:rsidP="001F0CFC">
      <w:pPr>
        <w:numPr>
          <w:ilvl w:val="0"/>
          <w:numId w:val="742"/>
        </w:numPr>
        <w:spacing w:after="291" w:line="262" w:lineRule="auto"/>
      </w:pPr>
      <w:r>
        <w:t>Ak sa dôchodková dávka, na ktorú vznikol nárok do 31. decembra 2010, priznáva po 31. decembri 2010, priemerný osobný mzdový bod sa upravuje podľa § 63 ods. 3 a 4 účinného od 1. januára 2011.</w:t>
      </w:r>
    </w:p>
    <w:p w:rsidR="00271AB0" w:rsidRDefault="00271AB0" w:rsidP="00271AB0">
      <w:pPr>
        <w:spacing w:after="194" w:line="248" w:lineRule="auto"/>
        <w:ind w:left="100" w:right="90" w:hanging="10"/>
        <w:jc w:val="center"/>
      </w:pPr>
      <w:r>
        <w:rPr>
          <w:b/>
        </w:rPr>
        <w:t>§ 293bt</w:t>
      </w:r>
    </w:p>
    <w:p w:rsidR="00271AB0" w:rsidRDefault="00271AB0" w:rsidP="001F0CFC">
      <w:pPr>
        <w:numPr>
          <w:ilvl w:val="0"/>
          <w:numId w:val="743"/>
        </w:numPr>
        <w:spacing w:after="206" w:line="262" w:lineRule="auto"/>
      </w:pPr>
      <w:r>
        <w:t>Ak poistenec, ktorému bol priznaný predčasný starobný dôchodok podľa zákona účinného do 31. decembra 2010, nedovŕši dôchodkový vek do 28. februára 2011, je povinne dôchodkovo poistený ako zamestnanec uvedený v § 293bp ods. 3 od 1. januára 2011 a toto dôchodkové poistenie trvá po 28. februári 2011, nárok na výplatu predčasného starobného dôchodku zaniká od najbližšej splátky predčasného starobného dôchodku splatnej po 28. februári 2011. Nárok na výplatu predčasného starobného dôchodku poistenca uvedeného v prvej vete sa posudzuje a jeho suma sa určuje za obdobie do najbližšej splátky dôchodku splatnej po 28. februári 2011 podľa zákona účinného do 31. decembra 2010 a za obdobie po najbližšej splátke dôchodku splatnej po 28. februári 2011 podľa zákona účinného od 1. januára 2011.</w:t>
      </w:r>
    </w:p>
    <w:p w:rsidR="00271AB0" w:rsidRDefault="00271AB0" w:rsidP="001F0CFC">
      <w:pPr>
        <w:numPr>
          <w:ilvl w:val="0"/>
          <w:numId w:val="743"/>
        </w:numPr>
        <w:spacing w:after="206" w:line="262" w:lineRule="auto"/>
      </w:pPr>
      <w:r>
        <w:t>Nárok na výplatu predčasného starobného dôchodku poistenca, ktorému bol priznaný predčasný starobný dôchodok podľa zákona účinného do 31. decembra 2010 a ktorému po 31. decembri 2010 vznikne dôchodkové poistenie zamestnanca alebo povinne dôchodkovo poistenej samostatne zárobkovo činnej osoby pred dovŕšením dôchodkového veku, sa posudzuje a jeho suma sa určuje za obdobie tohto dôchodkového poistenia podľa zákona účinného od 1. januára 2011.</w:t>
      </w:r>
    </w:p>
    <w:p w:rsidR="00271AB0" w:rsidRDefault="00271AB0" w:rsidP="001F0CFC">
      <w:pPr>
        <w:numPr>
          <w:ilvl w:val="0"/>
          <w:numId w:val="743"/>
        </w:numPr>
        <w:spacing w:after="206" w:line="262" w:lineRule="auto"/>
      </w:pPr>
      <w:r>
        <w:t>Ak poistenec, ktorému bol priznaný predčasný starobný dôchodok podľa zákona účinného do 31. decembra 2010, nedovŕši dôchodkový vek do 28. februára 2011, je povinne dôchodkovo poistený ako zamestnanec alebo samostatne zárobkovo činná osoba k 31. decembru 2010 a toto dôchodkové poistenie trvá po 28. februári 2011, nárok na výplatu predčasného starobného dôchodku zaniká od najbližšej splátky predčasného starobného dôchodku splatnej po 28. februári 2011. Nárok na výplatu predčasného starobného dôchodku poistenca uvedeného v prvej vete sa posudzuje a jeho suma sa určuje za obdobie do najbližšej splátky dôchodku splatnej po 28. februári 2011 podľa zákona účinného do 31. decembra 2010 a za obdobie po najbližšej splátke dôchodku splatnej po 28. februári 2011 podľa zákona účinného od 1. januára 2011.</w:t>
      </w:r>
    </w:p>
    <w:p w:rsidR="00271AB0" w:rsidRDefault="00271AB0" w:rsidP="001F0CFC">
      <w:pPr>
        <w:numPr>
          <w:ilvl w:val="0"/>
          <w:numId w:val="743"/>
        </w:numPr>
        <w:spacing w:after="206" w:line="262" w:lineRule="auto"/>
      </w:pPr>
      <w:r>
        <w:t>Ak poistenec, ktorému bol priznaný predčasný starobný dôchodok podľa zákona účinného do 31. decembra 2010, nedovŕši dôchodkový vek do 28. februára 2011, je povinne dôchodkovo poistený ako zamestnanec alebo samostatne zárobkovo činná osoba k 31. decembru 2010, toto dôchodkové poistenie trvá aj po tomto dni a zanikne pred 1. marcom 2011, nárok na výplatu predčasného starobného dôchodku sa posudzuje a jeho suma sa určuje za obdobie do zániku tohto dôchodkového poistenia podľa zákona účinného do 31. decembra 2010.</w:t>
      </w:r>
    </w:p>
    <w:p w:rsidR="00271AB0" w:rsidRDefault="00271AB0" w:rsidP="001F0CFC">
      <w:pPr>
        <w:numPr>
          <w:ilvl w:val="0"/>
          <w:numId w:val="743"/>
        </w:numPr>
        <w:spacing w:after="206" w:line="262" w:lineRule="auto"/>
      </w:pPr>
      <w:r>
        <w:t>Ak poistenec, ktorému bol priznaný predčasný starobný dôchodok podľa zákona účinného do 31. decembra 2010, je povinne dôchodkovo poistený ako zamestnanec alebo samostatne zárobkovo činná osoba k 31. decembru 2010, toto dôchodkové poistenie bude trvať po 28. februári 2011 alebo zanikne pred 1. marcom 2011 a v období od 1. januára 2011 do 28. februára 2011 dovŕši dôchodkový vek, nárok na výplatu predčasného starobného dôchodku sa posudzuje a jeho suma sa určuje za obdobie do dovŕšenia dôchodkového veku podľa zákona účinného do 31. decembra 2010.</w:t>
      </w:r>
    </w:p>
    <w:p w:rsidR="00271AB0" w:rsidRDefault="00271AB0" w:rsidP="001F0CFC">
      <w:pPr>
        <w:numPr>
          <w:ilvl w:val="0"/>
          <w:numId w:val="743"/>
        </w:numPr>
        <w:spacing w:after="291" w:line="262" w:lineRule="auto"/>
      </w:pPr>
      <w:r>
        <w:t>Ak zanikol nárok na výplatu predčasného starobného dôchodku podľa odsekov 1 a 3, zúčtujú sa sumy neprávom vyplatené na predčasnom starobnom dôchodku od najbližšej splátky dôchodku splatnej po 28. februári 2011 so sumami dôchodkovej dávky, na ktorej výplatu vznikne nárok.</w:t>
      </w:r>
    </w:p>
    <w:p w:rsidR="00271AB0" w:rsidRDefault="00271AB0" w:rsidP="00271AB0">
      <w:pPr>
        <w:spacing w:after="194" w:line="248" w:lineRule="auto"/>
        <w:ind w:left="100" w:right="90" w:hanging="10"/>
        <w:jc w:val="center"/>
      </w:pPr>
      <w:r>
        <w:rPr>
          <w:b/>
        </w:rPr>
        <w:t>§ 293bu</w:t>
      </w:r>
    </w:p>
    <w:p w:rsidR="00271AB0" w:rsidRDefault="00271AB0" w:rsidP="00271AB0">
      <w:pPr>
        <w:spacing w:after="291"/>
        <w:ind w:left="-15"/>
      </w:pPr>
      <w:r>
        <w:t>Vymeriavací základ na účely platenia poistného na sociálne poistenie za obdobie pred 1. januárom 2011 sa určí podľa zákona účinného do 31. decembra 2010.</w:t>
      </w:r>
    </w:p>
    <w:p w:rsidR="00271AB0" w:rsidRDefault="00271AB0" w:rsidP="00271AB0">
      <w:pPr>
        <w:spacing w:after="194" w:line="248" w:lineRule="auto"/>
        <w:ind w:left="100" w:right="90" w:hanging="10"/>
        <w:jc w:val="center"/>
      </w:pPr>
      <w:r>
        <w:rPr>
          <w:b/>
        </w:rPr>
        <w:t>§ 293bv</w:t>
      </w:r>
    </w:p>
    <w:p w:rsidR="00271AB0" w:rsidRDefault="00271AB0" w:rsidP="00271AB0">
      <w:pPr>
        <w:spacing w:after="291"/>
        <w:ind w:left="-15"/>
      </w:pPr>
      <w:r>
        <w:t>Vymeriavací základ povinne nemocensky poistenej a povinne dôchodkovo poistenej samostatne zárobkovo činnej osoby do 30. júna 2011 sa určí podľa zákona účinného do 31. decembra 2010.</w:t>
      </w:r>
    </w:p>
    <w:p w:rsidR="00271AB0" w:rsidRDefault="00271AB0" w:rsidP="00271AB0">
      <w:pPr>
        <w:spacing w:after="194" w:line="248" w:lineRule="auto"/>
        <w:ind w:left="100" w:right="90" w:hanging="10"/>
        <w:jc w:val="center"/>
      </w:pPr>
      <w:r>
        <w:rPr>
          <w:b/>
        </w:rPr>
        <w:t>§ 293bw</w:t>
      </w:r>
    </w:p>
    <w:p w:rsidR="00271AB0" w:rsidRDefault="00271AB0" w:rsidP="00271AB0">
      <w:pPr>
        <w:spacing w:after="3"/>
        <w:ind w:left="-15"/>
      </w:pPr>
      <w:r>
        <w:t>V období od 1. januára 2011 do 31. decembra 2011 zamestnávateľ platí poistné na úrazové poistenie vo výške 0,8 % z vymeriavacieho základu ustanoveného v § 138 ods. 8, 11 a 17.</w:t>
      </w:r>
    </w:p>
    <w:p w:rsidR="00271AB0" w:rsidRDefault="00271AB0" w:rsidP="00271AB0">
      <w:pPr>
        <w:spacing w:after="0"/>
        <w:ind w:left="-15" w:firstLine="0"/>
      </w:pPr>
      <w:r>
        <w:t>Ustanovenie § 293bk sa od 1. januára 2011 nepoužije.</w:t>
      </w:r>
    </w:p>
    <w:p w:rsidR="00271AB0" w:rsidRDefault="00271AB0" w:rsidP="00271AB0">
      <w:pPr>
        <w:spacing w:after="286" w:line="248" w:lineRule="auto"/>
        <w:ind w:left="100" w:right="90" w:hanging="10"/>
        <w:jc w:val="center"/>
      </w:pPr>
      <w:r>
        <w:rPr>
          <w:b/>
        </w:rPr>
        <w:t>Prechodné ustanovenia k právnej úprave účinnej od 1. januára 2012</w:t>
      </w:r>
    </w:p>
    <w:p w:rsidR="00271AB0" w:rsidRDefault="00271AB0" w:rsidP="00271AB0">
      <w:pPr>
        <w:spacing w:after="194" w:line="248" w:lineRule="auto"/>
        <w:ind w:left="100" w:right="90" w:hanging="10"/>
        <w:jc w:val="center"/>
      </w:pPr>
      <w:r>
        <w:rPr>
          <w:b/>
        </w:rPr>
        <w:t>§ 293bx</w:t>
      </w:r>
    </w:p>
    <w:p w:rsidR="00271AB0" w:rsidRDefault="00271AB0" w:rsidP="00271AB0">
      <w:pPr>
        <w:ind w:left="-15"/>
      </w:pPr>
      <w:r>
        <w:t>Ak nárok na materské vznikol pred 1. januárom 2012 a trvá aj po 31. decembri 2011, suma materského sa určí za obdobie po 31. decembri 2011 podľa zákona účinného od 1. januára 2012.</w:t>
      </w:r>
    </w:p>
    <w:p w:rsidR="00271AB0" w:rsidRDefault="00271AB0" w:rsidP="00271AB0">
      <w:pPr>
        <w:spacing w:after="194" w:line="248" w:lineRule="auto"/>
        <w:ind w:left="100" w:right="90" w:hanging="10"/>
        <w:jc w:val="center"/>
      </w:pPr>
      <w:r>
        <w:rPr>
          <w:b/>
        </w:rPr>
        <w:t>§ 293by</w:t>
      </w:r>
    </w:p>
    <w:p w:rsidR="00271AB0" w:rsidRDefault="00271AB0" w:rsidP="00271AB0">
      <w:pPr>
        <w:spacing w:after="291"/>
        <w:ind w:left="-15"/>
      </w:pPr>
      <w:r>
        <w:t>V období od 1. januára 2012 do 31. decembra 2013 zamestnávateľ platí poistné na úrazové poistenie vo výške 0,8 % z vymeriavacieho základu ustanoveného v § 138 ods. 8, 10 a 17. V období uvedenom v prvej vete sa prirážka podľa § 134 neukladá a zľava podľa § 134 sa neposkytuje.</w:t>
      </w:r>
    </w:p>
    <w:p w:rsidR="00271AB0" w:rsidRDefault="00271AB0" w:rsidP="00271AB0">
      <w:pPr>
        <w:spacing w:after="194" w:line="248" w:lineRule="auto"/>
        <w:ind w:left="100" w:right="90" w:hanging="10"/>
        <w:jc w:val="center"/>
      </w:pPr>
      <w:r>
        <w:rPr>
          <w:b/>
        </w:rPr>
        <w:t>§ 293bz</w:t>
      </w:r>
    </w:p>
    <w:p w:rsidR="00271AB0" w:rsidRDefault="00271AB0" w:rsidP="00271AB0">
      <w:pPr>
        <w:spacing w:after="291"/>
        <w:ind w:left="-15"/>
      </w:pPr>
      <w:r>
        <w:t>V rokoch 2012 a 2013 rozhoduje po predchádzajúcom súhlase dozornej rady generálny riaditeľ o použití finančných prostriedkov základného fondu, ktorý vykazuje prebytok finančných prostriedkov, na poskytnutie finančnej výpomoci do iného základného fondu, v ktorom nie je dostatok finančných prostriedkov na dávky, na ktorých úhradu je určený.</w:t>
      </w:r>
    </w:p>
    <w:p w:rsidR="00271AB0" w:rsidRDefault="00271AB0" w:rsidP="00271AB0">
      <w:pPr>
        <w:spacing w:after="194" w:line="248" w:lineRule="auto"/>
        <w:ind w:left="100" w:right="90" w:hanging="10"/>
        <w:jc w:val="center"/>
      </w:pPr>
      <w:r>
        <w:rPr>
          <w:b/>
        </w:rPr>
        <w:t>§ 293ca</w:t>
      </w:r>
    </w:p>
    <w:p w:rsidR="00271AB0" w:rsidRDefault="00271AB0" w:rsidP="00271AB0">
      <w:pPr>
        <w:spacing w:after="289"/>
        <w:ind w:left="-15"/>
      </w:pPr>
      <w:r>
        <w:t>Príjem z podnikania a z inej samostatnej zárobkovej činnosti podľa osobitného predpisu</w:t>
      </w:r>
      <w:r>
        <w:rPr>
          <w:sz w:val="15"/>
          <w:vertAlign w:val="superscript"/>
        </w:rPr>
        <w:t>120</w:t>
      </w:r>
      <w:r>
        <w:rPr>
          <w:sz w:val="18"/>
        </w:rPr>
        <w:t xml:space="preserve">) </w:t>
      </w:r>
      <w:r>
        <w:t>účinného do 31. decembra 2011 dosiahnutý za rok 2011 nie je príjmom na účely § 21, § 138 ods. 2 a 3 a § 293bp ods. 5.</w:t>
      </w:r>
    </w:p>
    <w:p w:rsidR="00271AB0" w:rsidRDefault="00271AB0" w:rsidP="00271AB0">
      <w:pPr>
        <w:spacing w:after="20" w:line="248" w:lineRule="auto"/>
        <w:ind w:left="100" w:right="90" w:hanging="10"/>
        <w:jc w:val="center"/>
      </w:pPr>
      <w:r>
        <w:rPr>
          <w:b/>
        </w:rPr>
        <w:t>§ 293cb</w:t>
      </w:r>
    </w:p>
    <w:p w:rsidR="00271AB0" w:rsidRDefault="00271AB0" w:rsidP="00271AB0">
      <w:pPr>
        <w:spacing w:after="194" w:line="248" w:lineRule="auto"/>
        <w:ind w:left="100" w:right="90" w:hanging="10"/>
        <w:jc w:val="center"/>
      </w:pPr>
      <w:r>
        <w:rPr>
          <w:b/>
        </w:rPr>
        <w:t>Prechodné ustanovenia k právnej úprave účinnej od 1. februára 2012</w:t>
      </w:r>
    </w:p>
    <w:p w:rsidR="00271AB0" w:rsidRDefault="00271AB0" w:rsidP="001F0CFC">
      <w:pPr>
        <w:numPr>
          <w:ilvl w:val="0"/>
          <w:numId w:val="744"/>
        </w:numPr>
        <w:spacing w:after="206" w:line="262" w:lineRule="auto"/>
      </w:pPr>
      <w:r>
        <w:t>Dobrovoľne nemocensky poistenej osobe a dobrovoľne poistenej osobe v nezamestnanosti, ktorým toto dobrovoľné poistenie malo trvať po 31. januári 2012, dobrovoľné poistenie zaniká od 1. februára 2012, ak odsek 2 neustanovuje inak.</w:t>
      </w:r>
    </w:p>
    <w:p w:rsidR="00271AB0" w:rsidRDefault="00271AB0" w:rsidP="001F0CFC">
      <w:pPr>
        <w:numPr>
          <w:ilvl w:val="0"/>
          <w:numId w:val="744"/>
        </w:numPr>
        <w:spacing w:after="206" w:line="262" w:lineRule="auto"/>
      </w:pPr>
      <w:r>
        <w:t>Dobrovoľne nemocensky poistená osoba, ktorej vzniklo dobrovoľné nemocenské poistenie pred 1. februárom 2012, toto poistenie trvalo k 31. januáru 2012 a k tomuto dňu nezískala 270 dní dobrovoľného nemocenského poistenia, je dobrovoľne nemocensky poistená podľa zákona účinného do 31. januára 2012 aj po 31. januári 2012 do dňa podania odhlášky z dobrovoľného nemocenského poistenia, najdlhšie do dňa, v ktorom získa 270 dní nemocenského poistenia.</w:t>
      </w:r>
    </w:p>
    <w:p w:rsidR="00271AB0" w:rsidRDefault="00271AB0" w:rsidP="001F0CFC">
      <w:pPr>
        <w:numPr>
          <w:ilvl w:val="0"/>
          <w:numId w:val="744"/>
        </w:numPr>
        <w:spacing w:after="206" w:line="262" w:lineRule="auto"/>
      </w:pPr>
      <w:r>
        <w:t>Fyzickej osobe, ktorá sa prihlási na dobrovoľné poistenie podľa zákona účinného od 1. februára 2012 najneskôr do 29. februára 2012, vzniká dobrovoľné poistenie odo dňa, ktorý uvedie v prihláške, najskôr od 1. februára 2012.</w:t>
      </w:r>
    </w:p>
    <w:p w:rsidR="00271AB0" w:rsidRDefault="00271AB0" w:rsidP="001F0CFC">
      <w:pPr>
        <w:numPr>
          <w:ilvl w:val="0"/>
          <w:numId w:val="744"/>
        </w:numPr>
        <w:spacing w:after="291" w:line="262" w:lineRule="auto"/>
      </w:pPr>
      <w:r>
        <w:t>Ak poistencovi dobrovoľné nemocenské poistenie zaniklo podľa odseku 1 a vzniklo od 1. februára 2012 toto poistenie je nepretržité.</w:t>
      </w:r>
    </w:p>
    <w:p w:rsidR="00271AB0" w:rsidRDefault="00271AB0" w:rsidP="00271AB0">
      <w:pPr>
        <w:spacing w:after="286" w:line="248" w:lineRule="auto"/>
        <w:ind w:left="100" w:hanging="10"/>
        <w:jc w:val="center"/>
      </w:pPr>
      <w:r>
        <w:rPr>
          <w:b/>
        </w:rPr>
        <w:t>Prechodné ustanovenia k úpravám účinným od 1. marca 2012</w:t>
      </w:r>
    </w:p>
    <w:p w:rsidR="00271AB0" w:rsidRDefault="00271AB0" w:rsidP="00271AB0">
      <w:pPr>
        <w:spacing w:after="194" w:line="248" w:lineRule="auto"/>
        <w:ind w:left="100" w:right="90" w:hanging="10"/>
        <w:jc w:val="center"/>
      </w:pPr>
      <w:r>
        <w:rPr>
          <w:b/>
        </w:rPr>
        <w:t>§ 293cc</w:t>
      </w:r>
    </w:p>
    <w:p w:rsidR="00271AB0" w:rsidRDefault="00271AB0" w:rsidP="00271AB0">
      <w:pPr>
        <w:spacing w:after="291"/>
        <w:ind w:left="-15"/>
      </w:pPr>
      <w:r>
        <w:t>Číslo pridelené Sociálnou poisťovňou fyzickej osobe a právnickej osobe povinnej odvádzať poistné pri prihlásení do registra zamestnávateľov alebo do registra poistencov a sporiteľov starobného dôchodkového sporenia pred 1. marcom 2012 je po 29. februári 2012 variabilný symbol na účely § 142 ods. 7.</w:t>
      </w:r>
    </w:p>
    <w:p w:rsidR="00271AB0" w:rsidRDefault="00271AB0" w:rsidP="00271AB0">
      <w:pPr>
        <w:spacing w:after="194" w:line="248" w:lineRule="auto"/>
        <w:ind w:left="100" w:right="90" w:hanging="10"/>
        <w:jc w:val="center"/>
      </w:pPr>
      <w:r>
        <w:rPr>
          <w:b/>
        </w:rPr>
        <w:t>§ 293cd</w:t>
      </w:r>
    </w:p>
    <w:p w:rsidR="00271AB0" w:rsidRDefault="00271AB0" w:rsidP="001F0CFC">
      <w:pPr>
        <w:numPr>
          <w:ilvl w:val="0"/>
          <w:numId w:val="745"/>
        </w:numPr>
        <w:spacing w:after="206" w:line="262" w:lineRule="auto"/>
      </w:pPr>
      <w:r>
        <w:t>Sociálna poisťovňa môže postúpiť na právnickú osobu uvedenú v § 149 ods. 12 aj pohľadávku vzniknutú podľa právnych predpisov účinných pred 1. januárom 2004 vrátane pohľadávky na poistnom na nemocenské poistenie, dôchodkové zabezpečenie, zdravotné poistenie a na príspevku do Fondu zamestnanosti Slovenskej republiky pred rokom 1994 a penále, ktoré súvisí s týmto poistným, na poistnom na zdravotnom poistení za rok 1994 a penále, ktoré súvisí s týmto poistným, vrátane pohľadávok uvedených v § 293bd a pohľadávky na preplatkoch na rodičovskom príspevku za obdobie pred 1. novembrom 2002, pohľadávky na peňažných náhradách vyplatených z garančného fondu a na podporách v nezamestnanosti za obdobie pred 1. januárom 2004. Na postúpenie pohľadávky podľa prvej vety platí § 149 ods. 2 písm. a), ods. 3, 4, 6 až 12 rovnako.</w:t>
      </w:r>
    </w:p>
    <w:p w:rsidR="00271AB0" w:rsidRDefault="00271AB0" w:rsidP="001F0CFC">
      <w:pPr>
        <w:numPr>
          <w:ilvl w:val="0"/>
          <w:numId w:val="745"/>
        </w:numPr>
        <w:spacing w:after="206" w:line="262" w:lineRule="auto"/>
      </w:pPr>
      <w:r>
        <w:t>Sociálna poisťovňa môže odpísať podľa § 150 aj pohľadávku na poistnom na zdravotné poistenie a príspevku do Fondu zamestnanosti Slovenskej republiky za obdobie pred 1. januárom 1994 vrátane penále, ak rozhodla o trvalom upustení od vymáhania pohľadávky a dlžník neuspokojí pohľadávku štátu, na ktorú bolo vydané rozhodnutie o trvalom upustení od vymáhania, ani v lehote jedného roka od vydania rozhodnutia.</w:t>
      </w:r>
    </w:p>
    <w:p w:rsidR="00271AB0" w:rsidRDefault="00271AB0" w:rsidP="001F0CFC">
      <w:pPr>
        <w:numPr>
          <w:ilvl w:val="0"/>
          <w:numId w:val="745"/>
        </w:numPr>
        <w:spacing w:after="291" w:line="262" w:lineRule="auto"/>
      </w:pPr>
      <w:r>
        <w:t>Sociálna poisťovňa môže odpísať podľa § 150 a 151 aj pohľadávku na poistnom na zdravotné poistenie za rok 1994 vrátane penále, ktorú má v správe.</w:t>
      </w:r>
    </w:p>
    <w:p w:rsidR="00271AB0" w:rsidRDefault="00271AB0" w:rsidP="00271AB0">
      <w:pPr>
        <w:spacing w:after="286" w:line="248" w:lineRule="auto"/>
        <w:ind w:left="100" w:hanging="10"/>
        <w:jc w:val="center"/>
      </w:pPr>
      <w:r>
        <w:rPr>
          <w:b/>
        </w:rPr>
        <w:t>Prechodné ustanovenia účinné od 1. septembra 2012</w:t>
      </w:r>
    </w:p>
    <w:p w:rsidR="00271AB0" w:rsidRDefault="00271AB0" w:rsidP="00271AB0">
      <w:pPr>
        <w:spacing w:after="194" w:line="248" w:lineRule="auto"/>
        <w:ind w:left="100" w:right="90" w:hanging="10"/>
        <w:jc w:val="center"/>
      </w:pPr>
      <w:r>
        <w:rPr>
          <w:b/>
        </w:rPr>
        <w:t>§ 293ce</w:t>
      </w:r>
    </w:p>
    <w:p w:rsidR="00271AB0" w:rsidRDefault="00271AB0" w:rsidP="001F0CFC">
      <w:pPr>
        <w:numPr>
          <w:ilvl w:val="0"/>
          <w:numId w:val="746"/>
        </w:numPr>
        <w:spacing w:after="206" w:line="262" w:lineRule="auto"/>
      </w:pPr>
      <w:r>
        <w:t>Ministerstvo v roku 2012 opatrenie podľa § 82 ods. 2 nevydá.</w:t>
      </w:r>
    </w:p>
    <w:p w:rsidR="00271AB0" w:rsidRDefault="00271AB0" w:rsidP="001F0CFC">
      <w:pPr>
        <w:numPr>
          <w:ilvl w:val="0"/>
          <w:numId w:val="746"/>
        </w:numPr>
        <w:spacing w:after="103" w:line="262" w:lineRule="auto"/>
      </w:pPr>
      <w:r>
        <w:t>Ministerstvo vydá opatrenie a vyhlási jeho úplné znenie uverejnením v Zbierke zákonov najneskôr do 31. októbra 2012, ktorým ustanoví</w:t>
      </w:r>
    </w:p>
    <w:p w:rsidR="00271AB0" w:rsidRDefault="00271AB0" w:rsidP="001F0CFC">
      <w:pPr>
        <w:numPr>
          <w:ilvl w:val="0"/>
          <w:numId w:val="747"/>
        </w:numPr>
        <w:spacing w:after="104" w:line="262" w:lineRule="auto"/>
        <w:ind w:hanging="283"/>
      </w:pPr>
      <w:r>
        <w:t>pevnú sumu zvýšenia dôchodkovej dávky podľa odsekov 3 až 5,</w:t>
      </w:r>
    </w:p>
    <w:p w:rsidR="00271AB0" w:rsidRDefault="00271AB0" w:rsidP="001F0CFC">
      <w:pPr>
        <w:numPr>
          <w:ilvl w:val="0"/>
          <w:numId w:val="747"/>
        </w:numPr>
        <w:spacing w:after="206" w:line="262" w:lineRule="auto"/>
        <w:ind w:hanging="283"/>
      </w:pPr>
      <w:r>
        <w:t>percento zvýšenia úrazovej renty podľa odseku 6.</w:t>
      </w:r>
    </w:p>
    <w:p w:rsidR="00271AB0" w:rsidRDefault="00271AB0" w:rsidP="00271AB0">
      <w:pPr>
        <w:spacing w:after="104"/>
        <w:ind w:firstLine="0"/>
      </w:pPr>
      <w:r>
        <w:t>(3) Pevná suma zvýšenia</w:t>
      </w:r>
    </w:p>
    <w:p w:rsidR="00271AB0" w:rsidRDefault="00271AB0" w:rsidP="001F0CFC">
      <w:pPr>
        <w:numPr>
          <w:ilvl w:val="0"/>
          <w:numId w:val="748"/>
        </w:numPr>
        <w:spacing w:after="103" w:line="262" w:lineRule="auto"/>
        <w:ind w:hanging="283"/>
      </w:pPr>
      <w:r>
        <w:t>starobného dôchodku sa určí percentom, ktoré sa určí ako súčet 50 % medziročného rastu spotrebiteľských cien a 50 % medziročného rastu priemernej mesačnej mzdy v hospodárstve Slovenskej republiky vykázaných štatistickým úradom za prvý polrok roku 2012, z priemernej mesačnej sumy starobného dôchodku vykázanej Sociálnou poisťovňou k 30. júnu 2012,</w:t>
      </w:r>
    </w:p>
    <w:p w:rsidR="00271AB0" w:rsidRDefault="00271AB0" w:rsidP="001F0CFC">
      <w:pPr>
        <w:numPr>
          <w:ilvl w:val="0"/>
          <w:numId w:val="748"/>
        </w:numPr>
        <w:spacing w:after="103" w:line="262" w:lineRule="auto"/>
        <w:ind w:hanging="283"/>
      </w:pPr>
      <w:r>
        <w:t>predčasného starobného dôchodku sa určí percentom, ktoré sa určí ako súčet 50 % medziročného rastu spotrebiteľských cien a 50 % medziročného rastu priemernej mesačnej mzdy v hospodárstve Slovenskej republiky vykázaných štatistickým úradom za prvý polrok roku 2012, z priemernej mesačnej sumy predčasného starobného dôchodku vykázanej Sociálnou poisťovňou k 30. júnu 2012,</w:t>
      </w:r>
    </w:p>
    <w:p w:rsidR="00271AB0" w:rsidRDefault="00271AB0" w:rsidP="001F0CFC">
      <w:pPr>
        <w:numPr>
          <w:ilvl w:val="0"/>
          <w:numId w:val="748"/>
        </w:numPr>
        <w:spacing w:after="103" w:line="262" w:lineRule="auto"/>
        <w:ind w:hanging="283"/>
      </w:pPr>
      <w:r>
        <w:t>invalidného dôchodku priznaného z dôvodu poklesu schopnosti vykonávať zárobkovú činnosť o viac ako 70 %, invalidného dôchodku podľa § 266 a sociálneho dôchodku sa určí percentom, ktoré sa určí ako súčet 50 % medziročného rastu spotrebiteľských cien a 50 % medziročného rastu priemernej mesačnej mzdy v hospodárstve Slovenskej republiky vykázaných štatistickým úradom za prvý polrok roku 2012, z priemernej mesačnej sumy invalidného dôchodku priznaného z dôvodu poklesu schopnosti vykonávať zárobkovú činnosť o viac ako 70 % vykázanej Sociálnou poisťovňou k 30. júnu 2012,</w:t>
      </w:r>
    </w:p>
    <w:p w:rsidR="00271AB0" w:rsidRDefault="00271AB0" w:rsidP="001F0CFC">
      <w:pPr>
        <w:numPr>
          <w:ilvl w:val="0"/>
          <w:numId w:val="748"/>
        </w:numPr>
        <w:spacing w:after="103" w:line="262" w:lineRule="auto"/>
        <w:ind w:hanging="283"/>
      </w:pPr>
      <w:r>
        <w:t>invalidného dôchodku priznaného z dôvodu poklesu schopnosti vykonávať zárobkovú činnosť najviac o 70 % sa určí percentom, ktoré sa určí ako súčet 50 % medziročného rastu spotrebiteľských cien a 50 % medziročného rastu priemernej mesačnej mzdy v hospodárstve Slovenskej republiky vykázaných štatistickým úradom za prvý polrok roku 2012, z priemernej mesačnej sumy invalidného dôchodku priznaného z dôvodu poklesu schopnosti vykonávať zárobkovú činnosť najviac o 70 % vykázanej Sociálnou poisťovňou k 30. júnu 2012,</w:t>
      </w:r>
    </w:p>
    <w:p w:rsidR="00271AB0" w:rsidRDefault="00271AB0" w:rsidP="001F0CFC">
      <w:pPr>
        <w:numPr>
          <w:ilvl w:val="0"/>
          <w:numId w:val="748"/>
        </w:numPr>
        <w:spacing w:after="3" w:line="262" w:lineRule="auto"/>
        <w:ind w:hanging="283"/>
      </w:pPr>
      <w:r>
        <w:t>vdovského dôchodku a vdoveckého dôchodku sa určí percentom, ktoré sa určí ako súčet 50 % medziročného rastu spotrebiteľských cien a 50 % medziročného rastu priemernej mesačnej mzdy v hospodárstve Slovenskej republiky vykázaných štatistickým úradom za prvý polrok roku 2012, z priemernej mesačnej sumy vdovského dôchodku a vdoveckého dôchodku vykázanej</w:t>
      </w:r>
    </w:p>
    <w:p w:rsidR="00271AB0" w:rsidRDefault="00271AB0" w:rsidP="00271AB0">
      <w:pPr>
        <w:spacing w:after="104"/>
        <w:ind w:left="283" w:firstLine="0"/>
      </w:pPr>
      <w:r>
        <w:t>Sociálnou poisťovňou k 30. júnu 2012,</w:t>
      </w:r>
    </w:p>
    <w:p w:rsidR="00271AB0" w:rsidRDefault="00271AB0" w:rsidP="001F0CFC">
      <w:pPr>
        <w:numPr>
          <w:ilvl w:val="0"/>
          <w:numId w:val="748"/>
        </w:numPr>
        <w:spacing w:after="206" w:line="262" w:lineRule="auto"/>
        <w:ind w:hanging="283"/>
      </w:pPr>
      <w:r>
        <w:t>sirotského dôchodku sa určí percentom, ktoré sa určí ako súčet 50 % medziročného rastu spotrebiteľských cien a 50 % medziročného rastu priemernej mesačnej mzdy v hospodárstve Slovenskej republiky vykázaných štatistickým úradom za prvý polrok roku 2012, z priemernej mesačnej sumy sirotského dôchodku vykázanej Sociálnou poisťovňou k 30. júnu 2012.</w:t>
      </w:r>
    </w:p>
    <w:p w:rsidR="00271AB0" w:rsidRDefault="00271AB0" w:rsidP="001F0CFC">
      <w:pPr>
        <w:numPr>
          <w:ilvl w:val="1"/>
          <w:numId w:val="748"/>
        </w:numPr>
        <w:spacing w:after="206" w:line="262" w:lineRule="auto"/>
      </w:pPr>
      <w:r>
        <w:t>Pevná suma zvýšenia dôchodkovej dávky, ktorá nie je vyplácaná v sume jednej polovice z dôvodu súbehu nárokov na výplatu dôchodkov, sa určí podľa odseku 3 z priemernej mesačnej sumy dôchodkovej dávky, ktorá nie je vyplácaná v sume jednej polovice z dôvodu súbehu nárokov na výplatu dôchodkov, vykázanej Sociálnou poisťovňou k 30. júnu 2012. Invalidný dôchodok podľa § 266 a sociálny dôchodok, ktoré nie sú vyplácané v sume jednej polovice z dôvodu súbehu nárokov na výplatu dôchodkov, sa zvyšujú pevnou sumou, ktorá sa určí podľa odseku 3 písm. c) z priemernej mesačnej sumy invalidného dôchodku priznaného z dôvodu poklesu schopnosti vykonávať zárobkovú činnosť o viac ako 70 %, ktorý nie je vyplácaný v sume jednej polovice, vykázanej Sociálnou poisťovňou k 30. júnu 2012.</w:t>
      </w:r>
    </w:p>
    <w:p w:rsidR="00271AB0" w:rsidRDefault="00271AB0" w:rsidP="001F0CFC">
      <w:pPr>
        <w:numPr>
          <w:ilvl w:val="1"/>
          <w:numId w:val="748"/>
        </w:numPr>
        <w:spacing w:after="206" w:line="262" w:lineRule="auto"/>
      </w:pPr>
      <w:r>
        <w:t>Pevná suma zvýšenia dôchodkovej dávky, ktorá je vyplácaná v sume jednej polovice z dôvodu súbehu nárokov na výplatu dôchodkov, sa určí podľa odseku 3 z priemernej mesačnej sumy dôchodkovej dávky, ktorá je vyplácaná v sume jednej polovice z dôvodu súbehu nárokov na výplatu dôchodkov, vykázanej Sociálnou poisťovňou k 30. júnu 2012. Invalidný dôchodok podľa § 266, ktorý je vyplácaný v sume jednej polovice z dôvodu súbehu nárokov na výplatu dôchodkov, sa zvyšuje pevnou sumou, ktorá sa určí podľa odseku 3 písm. c) z priemernej mesačnej sumy invalidného dôchodku priznaného z dôvodu poklesu schopnosti vykonávať zárobkovú činnosť o viac ako 70 %, ktorý je vyplácaný v sume jednej polovice, vykázanej Sociálnou poisťovňou k 30. júnu 2012.</w:t>
      </w:r>
    </w:p>
    <w:p w:rsidR="00271AB0" w:rsidRDefault="00271AB0" w:rsidP="001F0CFC">
      <w:pPr>
        <w:numPr>
          <w:ilvl w:val="1"/>
          <w:numId w:val="748"/>
        </w:numPr>
        <w:spacing w:after="291" w:line="262" w:lineRule="auto"/>
      </w:pPr>
      <w:r>
        <w:t>Percento zvýšenia úrazovej renty sa určí ako súčet 50 % medziročného rastu spotrebiteľských cien a 50 % medziročného rastu priemernej mesačnej mzdy v hospodárstve Slovenskej republiky vykázaných štatistickým úradom za prvý polrok roku 2012.</w:t>
      </w:r>
    </w:p>
    <w:p w:rsidR="00271AB0" w:rsidRDefault="00271AB0" w:rsidP="00271AB0">
      <w:pPr>
        <w:spacing w:after="194" w:line="248" w:lineRule="auto"/>
        <w:ind w:left="100" w:right="90" w:hanging="10"/>
        <w:jc w:val="center"/>
      </w:pPr>
      <w:r>
        <w:rPr>
          <w:b/>
        </w:rPr>
        <w:t>§ 293cf</w:t>
      </w:r>
    </w:p>
    <w:p w:rsidR="00271AB0" w:rsidRDefault="00271AB0" w:rsidP="001F0CFC">
      <w:pPr>
        <w:numPr>
          <w:ilvl w:val="1"/>
          <w:numId w:val="749"/>
        </w:numPr>
        <w:spacing w:after="206" w:line="262" w:lineRule="auto"/>
      </w:pPr>
      <w:r>
        <w:t>Suma podľa osobitného predpisu</w:t>
      </w:r>
      <w:r>
        <w:rPr>
          <w:sz w:val="15"/>
          <w:vertAlign w:val="superscript"/>
        </w:rPr>
        <w:t>121</w:t>
      </w:r>
      <w:r>
        <w:rPr>
          <w:sz w:val="18"/>
        </w:rPr>
        <w:t xml:space="preserve">) </w:t>
      </w:r>
      <w:r>
        <w:t>prevedená dôchodkovou správcovskou spoločnosťou na účet Sociálnej poisťovne v Štátnej pokladnici za poistenca, ktorému zanikla účasť na starobnom dôchodkovom sporení podľa osobitného predpisu,</w:t>
      </w:r>
      <w:r>
        <w:rPr>
          <w:sz w:val="15"/>
          <w:vertAlign w:val="superscript"/>
        </w:rPr>
        <w:t>121</w:t>
      </w:r>
      <w:r>
        <w:rPr>
          <w:sz w:val="18"/>
        </w:rPr>
        <w:t xml:space="preserve">) </w:t>
      </w:r>
      <w:r>
        <w:t>sa považuje za poistné zaplatené na starobné poistenie za obdobie jeho účasti na starobnom dôchodkovom sporení.</w:t>
      </w:r>
    </w:p>
    <w:p w:rsidR="00271AB0" w:rsidRDefault="00271AB0" w:rsidP="001F0CFC">
      <w:pPr>
        <w:numPr>
          <w:ilvl w:val="1"/>
          <w:numId w:val="749"/>
        </w:numPr>
        <w:spacing w:after="291" w:line="262" w:lineRule="auto"/>
      </w:pPr>
      <w:r>
        <w:t>Starobný dôchodok a predčasný starobný dôchodok poistenca, za ktorého bola prevedená suma podľa odseku 1, sa za obdobie starobného dôchodkového sporenia neznižuje.</w:t>
      </w:r>
    </w:p>
    <w:p w:rsidR="00271AB0" w:rsidRDefault="00271AB0" w:rsidP="00271AB0">
      <w:pPr>
        <w:spacing w:after="194" w:line="248" w:lineRule="auto"/>
        <w:ind w:left="100" w:right="90" w:hanging="10"/>
        <w:jc w:val="center"/>
      </w:pPr>
      <w:r>
        <w:rPr>
          <w:b/>
        </w:rPr>
        <w:t>§ 293cg</w:t>
      </w:r>
    </w:p>
    <w:p w:rsidR="00271AB0" w:rsidRDefault="00271AB0" w:rsidP="00271AB0">
      <w:pPr>
        <w:spacing w:after="291"/>
        <w:ind w:left="-15"/>
      </w:pPr>
      <w:r>
        <w:t>Správny fond sa tvorí najviac vo výške 1,9 % aj zo sumy príspevkov na starobné dôchodkové sporenie pripísaných na účet Sociálnej poisťovne v Štátnej pokladnici, ktorá sa podľa § 293cf ods. 1 považuje za poistné zaplatené na starobné poistenie.</w:t>
      </w:r>
    </w:p>
    <w:p w:rsidR="00271AB0" w:rsidRDefault="00271AB0" w:rsidP="00271AB0">
      <w:pPr>
        <w:spacing w:after="286" w:line="248" w:lineRule="auto"/>
        <w:ind w:left="100" w:hanging="10"/>
        <w:jc w:val="center"/>
      </w:pPr>
      <w:r>
        <w:rPr>
          <w:b/>
        </w:rPr>
        <w:t>Prechodné ustanovenia k úpravám účinným od 1. januára 2013</w:t>
      </w:r>
    </w:p>
    <w:p w:rsidR="00271AB0" w:rsidRDefault="00271AB0" w:rsidP="00271AB0">
      <w:pPr>
        <w:spacing w:after="194" w:line="248" w:lineRule="auto"/>
        <w:ind w:left="100" w:right="90" w:hanging="10"/>
        <w:jc w:val="center"/>
      </w:pPr>
      <w:r>
        <w:rPr>
          <w:b/>
        </w:rPr>
        <w:t>§ 293ch</w:t>
      </w:r>
    </w:p>
    <w:p w:rsidR="00271AB0" w:rsidRDefault="00271AB0" w:rsidP="00271AB0">
      <w:pPr>
        <w:spacing w:after="203" w:line="263" w:lineRule="auto"/>
        <w:ind w:left="10" w:right="-15" w:hanging="10"/>
        <w:jc w:val="right"/>
      </w:pPr>
      <w:r>
        <w:t>Ak nárok na dávku v nezamestnanosti vznikol pred 1. januárom 2013, suma dávky sa určí aj po</w:t>
      </w:r>
    </w:p>
    <w:p w:rsidR="00271AB0" w:rsidRDefault="00271AB0" w:rsidP="00271AB0">
      <w:pPr>
        <w:spacing w:after="292"/>
        <w:ind w:left="-15" w:firstLine="0"/>
      </w:pPr>
      <w:r>
        <w:t>31. decembri 2012 podľa zákona účinného do 31. decembra 2012.</w:t>
      </w:r>
    </w:p>
    <w:p w:rsidR="00271AB0" w:rsidRDefault="00271AB0" w:rsidP="00271AB0">
      <w:pPr>
        <w:spacing w:after="194" w:line="248" w:lineRule="auto"/>
        <w:ind w:left="100" w:right="90" w:hanging="10"/>
        <w:jc w:val="center"/>
      </w:pPr>
      <w:r>
        <w:rPr>
          <w:b/>
        </w:rPr>
        <w:t>§ 293ci</w:t>
      </w:r>
    </w:p>
    <w:p w:rsidR="00271AB0" w:rsidRDefault="00271AB0" w:rsidP="00271AB0">
      <w:pPr>
        <w:spacing w:after="291"/>
        <w:ind w:left="-15"/>
      </w:pPr>
      <w:r>
        <w:t>Vymeriavací základ určený podľa § 138 ods. 5 v znení účinnom do 31. decembra 2012 sa použije na účely vzniku a zániku povinného nemocenského poistenia a povinného dôchodkového poistenia samostatne zárobkovo činnej osoby do 30. júna 2013, najdlhšie do 30. septembra 2013, ak bola predĺžená lehota na podanie daňového priznania za rok 2012. Ak je príjem z podnikania a z inej samostatnej zárobkovej činnosti alebo výnos súvisiaci s podnikaním a s inou samostatnou zárobkovou činnosťou k 1. júlu 2013 nižší ako 12-násobok vymeriavacieho základu určeného podľa § 138 ods. 5 v znení účinnom od 1. januára 2013, povinné nemocenské poistenie a povinné dôchodkové poistenie samostatne zárobkovo činnej osoby zaniká od 1. júla 2013 alebo od 1. októbra 2013, ak bola predĺžená lehota na podanie daňového priznania za rok 2012.</w:t>
      </w:r>
    </w:p>
    <w:p w:rsidR="00271AB0" w:rsidRDefault="00271AB0" w:rsidP="00271AB0">
      <w:pPr>
        <w:spacing w:after="194" w:line="248" w:lineRule="auto"/>
        <w:ind w:left="100" w:right="90" w:hanging="10"/>
        <w:jc w:val="center"/>
      </w:pPr>
      <w:r>
        <w:rPr>
          <w:b/>
        </w:rPr>
        <w:t>§ 293cj</w:t>
      </w:r>
    </w:p>
    <w:p w:rsidR="00271AB0" w:rsidRDefault="00271AB0" w:rsidP="001F0CFC">
      <w:pPr>
        <w:numPr>
          <w:ilvl w:val="0"/>
          <w:numId w:val="750"/>
        </w:numPr>
        <w:spacing w:after="206" w:line="262" w:lineRule="auto"/>
      </w:pPr>
      <w:r>
        <w:t>Na určenie vymeriavacieho základu povinne nemocensky poistenej a povinne dôchodkovo poistenej samostatne zárobkovo činnej osoby sa do 30. júna 2013 alebo do 30. septembra 2013, ak bola predĺžená lehota na podanie daňového priznania za rok 2012, použije § 138 ods. 2 v znení účinnom do 31. decembra 2012.</w:t>
      </w:r>
    </w:p>
    <w:p w:rsidR="00271AB0" w:rsidRDefault="00271AB0" w:rsidP="001F0CFC">
      <w:pPr>
        <w:numPr>
          <w:ilvl w:val="0"/>
          <w:numId w:val="750"/>
        </w:numPr>
        <w:spacing w:after="206" w:line="262" w:lineRule="auto"/>
      </w:pPr>
      <w:r>
        <w:t>Na určenie vymeriavacieho základu povinne nemocensky poistenej a povinne dôchodkovo poistenej samostatne zárobkovo činnej osoby sa za obdobie od 1. januára 2013 do 30. júna 2015 nepoužije § 138 ods. 2 a 3 v znení účinnom od 1. januára 2013.</w:t>
      </w:r>
    </w:p>
    <w:p w:rsidR="00271AB0" w:rsidRDefault="00271AB0" w:rsidP="001F0CFC">
      <w:pPr>
        <w:numPr>
          <w:ilvl w:val="0"/>
          <w:numId w:val="750"/>
        </w:numPr>
        <w:spacing w:after="103" w:line="262" w:lineRule="auto"/>
      </w:pPr>
      <w:r>
        <w:t>Vymeriavací základ povinne nemocensky poistenej a povinne dôchodkovo poistenej samostatne zárobkovo činnej osoby je</w:t>
      </w:r>
    </w:p>
    <w:p w:rsidR="00271AB0" w:rsidRDefault="00271AB0" w:rsidP="001F0CFC">
      <w:pPr>
        <w:numPr>
          <w:ilvl w:val="0"/>
          <w:numId w:val="751"/>
        </w:numPr>
        <w:spacing w:after="3" w:line="262" w:lineRule="auto"/>
        <w:ind w:hanging="283"/>
      </w:pPr>
      <w:r>
        <w:t>od 1. júla 2013 alebo od 1. októbra 2013, ak bola predĺžená lehota na podanie daňového priznania za rok 2012, podiel pomernej časti základu dane z príjmov fyzických osôb dosiahnutý vykonávaním podnikania a inej samostatnej zárobkovej činnosti za rok 2012, ktorý nie je znížený o zaplatené poistné na povinné verejné zdravotné poistenie, poistné na nemocenské poistenie, poistné na dôchodkové poistenie, príspevok na starobné dôchodkové sporenie, poistné do rezervného fondu solidarity a poistné na poistenie v nezamestnanosti, a koeficientu</w:t>
      </w:r>
    </w:p>
    <w:p w:rsidR="00271AB0" w:rsidRDefault="00271AB0" w:rsidP="00271AB0">
      <w:pPr>
        <w:spacing w:after="104"/>
        <w:ind w:left="283" w:firstLine="0"/>
      </w:pPr>
      <w:r>
        <w:t>1,9,</w:t>
      </w:r>
    </w:p>
    <w:p w:rsidR="00271AB0" w:rsidRDefault="00271AB0" w:rsidP="001F0CFC">
      <w:pPr>
        <w:numPr>
          <w:ilvl w:val="0"/>
          <w:numId w:val="751"/>
        </w:numPr>
        <w:spacing w:after="206" w:line="262" w:lineRule="auto"/>
        <w:ind w:hanging="283"/>
      </w:pPr>
      <w:r>
        <w:t>od 1. júla 2014 alebo od 1. októbra 2014, ak bola predĺžená lehota na podanie daňového priznania za rok 2013, podiel pomernej časti základu dane z príjmov fyzických osôb dosiahnutý vykonávaním podnikania a inej samostatnej zárobkovej činnosti za rok 2013, ktorý nie je znížený o zaplatené poistné na povinné verejné zdravotné poistenie, poistné na nemocenské poistenie, poistné na dôchodkové poistenie, príspevok na starobné dôchodkové sporenie, poistné do rezervného fondu solidarity a poistné na poistenie v nezamestnanosti, a koeficientu 1,6.</w:t>
      </w:r>
    </w:p>
    <w:p w:rsidR="00271AB0" w:rsidRDefault="00271AB0" w:rsidP="00271AB0">
      <w:pPr>
        <w:spacing w:after="291"/>
        <w:ind w:left="-15"/>
      </w:pPr>
      <w:r>
        <w:t>(4) Pomerná časť základu dane z príjmov fyzických osôb dosiahnutých vykonávaním podnikania a inej samostatnej zárobkovej činnosti na účely odseku 3 je časť pripadajúca na jeden kalendárny mesiac výkonu podnikania a inej samostatnej zárobkovej činnosti v kalendárnom roku, za ktorý sa zisťuje základ dane. Na určenie vymeriavacieho základu samostatne zárobkovo činnej osoby podľa odseku 3 platí § 138 ods. 6, 7, 12 a 17 rovnako.</w:t>
      </w:r>
    </w:p>
    <w:p w:rsidR="00271AB0" w:rsidRDefault="00271AB0" w:rsidP="00271AB0">
      <w:pPr>
        <w:spacing w:after="194" w:line="248" w:lineRule="auto"/>
        <w:ind w:left="100" w:right="90" w:hanging="10"/>
        <w:jc w:val="center"/>
      </w:pPr>
      <w:r>
        <w:rPr>
          <w:b/>
        </w:rPr>
        <w:t>§ 293ck</w:t>
      </w:r>
    </w:p>
    <w:p w:rsidR="00271AB0" w:rsidRDefault="00271AB0" w:rsidP="001F0CFC">
      <w:pPr>
        <w:numPr>
          <w:ilvl w:val="1"/>
          <w:numId w:val="752"/>
        </w:numPr>
        <w:spacing w:after="206" w:line="262" w:lineRule="auto"/>
      </w:pPr>
      <w:r>
        <w:t>Fyzická osoba, ktorej právny vzťah zakladajúci právo na príjem zo závislej činnosti podľa osobitného predpisu</w:t>
      </w:r>
      <w:r>
        <w:rPr>
          <w:sz w:val="15"/>
          <w:vertAlign w:val="superscript"/>
        </w:rPr>
        <w:t>5</w:t>
      </w:r>
      <w:r>
        <w:rPr>
          <w:sz w:val="18"/>
        </w:rPr>
        <w:t xml:space="preserve">) </w:t>
      </w:r>
      <w:r>
        <w:t>vznikol pred 1. januárom 2013, a k 31. decembru 2012 nebola zamestnanec podľa § 4 ods. 1 a 2 účinného do 31. decembra 2012, je zamestnanec podľa zákona účinného od 1. januára 2013, ak tento právny vzťah trvá aj po 31. decembri 2012.</w:t>
      </w:r>
    </w:p>
    <w:p w:rsidR="00271AB0" w:rsidRDefault="00271AB0" w:rsidP="001F0CFC">
      <w:pPr>
        <w:numPr>
          <w:ilvl w:val="1"/>
          <w:numId w:val="752"/>
        </w:numPr>
        <w:spacing w:after="291" w:line="262" w:lineRule="auto"/>
      </w:pPr>
      <w:r>
        <w:t>Fyzická osoba alebo právnická osoba, ktorá do 31. decembra 2012 bola povinná poskytovať fyzickej osobe príjem podľa § 3 ods. 1 písm. a) a § 3 ods. 2 a 3 a tento príjem je povinná poskytovať fyzickej osobe aj po tomto dni, alebo ktorá bola do 31. decembra 2012 platiteľ príjmu zo závislej činnosti podľa osobitného predpisu</w:t>
      </w:r>
      <w:r>
        <w:rPr>
          <w:sz w:val="15"/>
          <w:vertAlign w:val="superscript"/>
        </w:rPr>
        <w:t>25a</w:t>
      </w:r>
      <w:r>
        <w:rPr>
          <w:sz w:val="18"/>
        </w:rPr>
        <w:t>)</w:t>
      </w:r>
      <w:r>
        <w:t>a je týmto platiteľom aj po tomto dni, je zamestnávateľ podľa zákona účinného od 1. januára 2013 a je povinná splniť povinnosti podľa § 231 ods. 1 písm. b) do 31. januára 2013.</w:t>
      </w:r>
    </w:p>
    <w:p w:rsidR="00271AB0" w:rsidRDefault="00271AB0" w:rsidP="00271AB0">
      <w:pPr>
        <w:spacing w:after="194" w:line="248" w:lineRule="auto"/>
        <w:ind w:left="100" w:right="90" w:hanging="10"/>
        <w:jc w:val="center"/>
      </w:pPr>
      <w:r>
        <w:rPr>
          <w:b/>
        </w:rPr>
        <w:t>§ 293cl</w:t>
      </w:r>
    </w:p>
    <w:p w:rsidR="00271AB0" w:rsidRDefault="00271AB0" w:rsidP="001F0CFC">
      <w:pPr>
        <w:numPr>
          <w:ilvl w:val="1"/>
          <w:numId w:val="753"/>
        </w:numPr>
        <w:spacing w:after="206" w:line="262" w:lineRule="auto"/>
      </w:pPr>
      <w:r>
        <w:t>Poistencovi, ktorému bol priznaný predčasný starobný dôchodok podľa zákona účinného do 31. decembra 2012, ktorý nedovŕši dôchodkový vek do 28. februára 2013 a ktorý je povinne dôchodkovo poistený ako zamestnanec podľa § 293ck ods. 1 a toto dôchodkové poistenie trvá po 28. februári 2013, zaniká nárok na výplatu predčasného starobného dôchodku od najbližšej splátky predčasného starobného dôchodku splatnej po 28. februári 2013.</w:t>
      </w:r>
    </w:p>
    <w:p w:rsidR="00271AB0" w:rsidRDefault="00271AB0" w:rsidP="001F0CFC">
      <w:pPr>
        <w:numPr>
          <w:ilvl w:val="1"/>
          <w:numId w:val="753"/>
        </w:numPr>
        <w:spacing w:after="291" w:line="262" w:lineRule="auto"/>
      </w:pPr>
      <w:r>
        <w:t>Ak zanikol nárok na výplatu predčasného starobného dôchodku podľa odseku 1, zúčtujú sa sumy neprávom vyplatené na predčasnom starobnom dôchodku od najbližšej splátky dôchodku splatnej po 28. februári 2013 so sumami dôchodkovej dávky, na ktorej výplatu vznikne nárok.</w:t>
      </w:r>
    </w:p>
    <w:p w:rsidR="00271AB0" w:rsidRDefault="00271AB0" w:rsidP="00271AB0">
      <w:pPr>
        <w:spacing w:after="10" w:line="248" w:lineRule="auto"/>
        <w:ind w:left="100" w:right="90" w:hanging="10"/>
        <w:jc w:val="center"/>
      </w:pPr>
      <w:r>
        <w:rPr>
          <w:b/>
        </w:rPr>
        <w:t>§ 293cm</w:t>
      </w:r>
    </w:p>
    <w:p w:rsidR="00271AB0" w:rsidRDefault="00271AB0" w:rsidP="00271AB0">
      <w:pPr>
        <w:spacing w:after="76"/>
        <w:ind w:left="-15" w:firstLine="0"/>
      </w:pPr>
      <w:r>
        <w:t>Na zvyšovanie úrazovej renty, na ktorú bola prekvalifikovaná náhrada za stratu na zárobku po skončení pracovnej neschopnosti alebo pri uznaní invalidity alebo čiastočnej invalidity a náhrada za stratu na dôchodku, na zvyšovanie pozostalostnej úrazovej renty, na ktorú bola prekvalifikovaná náhrada nákladov na výživu pozostalých a na zvyšovanie plnení vyplývajúcich zo zodpovednosti štátu za škodu na zdraví, ktorá vznikla vojakom povinnej vojenskej služby pri plnení služobných povinností alebo v priamej súvislosti s ich plnením, ktorých výplatu prevzala Sociálna poisťovňa od 1. augusta 2006 od Ministerstva obrany Slovenskej republiky, sa a) od 1. januára 2013 do 31. decembra 2017 vzťahuje § 89 ods. 9 písm. a),</w:t>
      </w:r>
    </w:p>
    <w:p w:rsidR="00271AB0" w:rsidRDefault="00271AB0" w:rsidP="00271AB0">
      <w:pPr>
        <w:spacing w:after="277"/>
        <w:ind w:left="-15" w:firstLine="0"/>
      </w:pPr>
      <w:r>
        <w:t>b) od 1. januára 2018 vzťahuje § 89 ods. 9 písm. b).</w:t>
      </w:r>
    </w:p>
    <w:p w:rsidR="00271AB0" w:rsidRDefault="00271AB0" w:rsidP="00271AB0">
      <w:pPr>
        <w:spacing w:after="194" w:line="248" w:lineRule="auto"/>
        <w:ind w:left="100" w:right="90" w:hanging="10"/>
        <w:jc w:val="center"/>
      </w:pPr>
      <w:r>
        <w:rPr>
          <w:b/>
        </w:rPr>
        <w:t>§ 293cn</w:t>
      </w:r>
    </w:p>
    <w:p w:rsidR="00271AB0" w:rsidRDefault="00271AB0" w:rsidP="001F0CFC">
      <w:pPr>
        <w:numPr>
          <w:ilvl w:val="0"/>
          <w:numId w:val="754"/>
        </w:numPr>
        <w:spacing w:after="206" w:line="262" w:lineRule="auto"/>
      </w:pPr>
      <w:r>
        <w:t>Suma podľa osobitného predpisu</w:t>
      </w:r>
      <w:r>
        <w:rPr>
          <w:sz w:val="15"/>
          <w:vertAlign w:val="superscript"/>
        </w:rPr>
        <w:t>122</w:t>
      </w:r>
      <w:r>
        <w:rPr>
          <w:sz w:val="18"/>
        </w:rPr>
        <w:t>)</w:t>
      </w:r>
      <w:r>
        <w:t>prevedená dôchodkovou správcovskou spoločnosťou na účet Sociálnej poisťovne v Štátnej pokladnici za poistenca, ktorému zanikla účasť na starobnom dôchodkovom sporení podľa osobitného predpisu,</w:t>
      </w:r>
      <w:r>
        <w:rPr>
          <w:sz w:val="15"/>
          <w:vertAlign w:val="superscript"/>
        </w:rPr>
        <w:t>122</w:t>
      </w:r>
      <w:r>
        <w:rPr>
          <w:sz w:val="18"/>
        </w:rPr>
        <w:t xml:space="preserve">) </w:t>
      </w:r>
      <w:r>
        <w:t>sa považuje za poistné zaplatené na starobné poistenie za obdobie jeho účasti na starobnom dôchodkovom sporení.</w:t>
      </w:r>
    </w:p>
    <w:p w:rsidR="00271AB0" w:rsidRDefault="00271AB0" w:rsidP="001F0CFC">
      <w:pPr>
        <w:numPr>
          <w:ilvl w:val="0"/>
          <w:numId w:val="754"/>
        </w:numPr>
        <w:spacing w:after="206" w:line="262" w:lineRule="auto"/>
      </w:pPr>
      <w:r>
        <w:t>Starobný dôchodok a predčasný starobný dôchodok poistenca, za ktorého bola prevedená suma podľa odseku 1, sa za obdobie starobného dôchodkového sporenia neznižuje.</w:t>
      </w:r>
    </w:p>
    <w:p w:rsidR="00271AB0" w:rsidRDefault="00271AB0" w:rsidP="001F0CFC">
      <w:pPr>
        <w:numPr>
          <w:ilvl w:val="0"/>
          <w:numId w:val="754"/>
        </w:numPr>
        <w:spacing w:after="291" w:line="262" w:lineRule="auto"/>
      </w:pPr>
      <w:r>
        <w:t>Suma podľa odseku 1 je príjmom Sociálnej poisťovne a tvorí sa z nej základný fond starobného poistenia.</w:t>
      </w:r>
    </w:p>
    <w:p w:rsidR="00271AB0" w:rsidRDefault="00271AB0" w:rsidP="00271AB0">
      <w:pPr>
        <w:spacing w:after="194" w:line="248" w:lineRule="auto"/>
        <w:ind w:left="100" w:right="90" w:hanging="10"/>
        <w:jc w:val="center"/>
      </w:pPr>
      <w:r>
        <w:rPr>
          <w:b/>
        </w:rPr>
        <w:t>§ 293co</w:t>
      </w:r>
    </w:p>
    <w:p w:rsidR="00271AB0" w:rsidRDefault="00271AB0" w:rsidP="00271AB0">
      <w:pPr>
        <w:spacing w:after="291"/>
        <w:ind w:left="-15"/>
      </w:pPr>
      <w:r>
        <w:t>Správny fond sa tvorí najviac vo výške 1,9 % aj zo sumy príspevkov na starobné dôchodkové sporenie pripísaných na účet Sociálnej poisťovne v Štátnej pokladnici, ktorá sa podľa § 293cn ods. 1 považuje za poistné zaplatené na starobné poistenie.</w:t>
      </w:r>
    </w:p>
    <w:p w:rsidR="00271AB0" w:rsidRDefault="00271AB0" w:rsidP="00271AB0">
      <w:pPr>
        <w:spacing w:after="194" w:line="248" w:lineRule="auto"/>
        <w:ind w:left="100" w:right="90" w:hanging="10"/>
        <w:jc w:val="center"/>
      </w:pPr>
      <w:r>
        <w:rPr>
          <w:b/>
        </w:rPr>
        <w:t>§ 293cp</w:t>
      </w:r>
    </w:p>
    <w:p w:rsidR="00271AB0" w:rsidRDefault="00271AB0" w:rsidP="00271AB0">
      <w:pPr>
        <w:ind w:left="-15"/>
      </w:pPr>
      <w:r>
        <w:t>Ak dôvod na poskytnutie nemocenskej dávky vznikol pred 1. januárom 2013, suma dávky sa určí aj po 31. decembri 2012 podľa zákona účinného do 31. decembra 2012.</w:t>
      </w:r>
    </w:p>
    <w:p w:rsidR="00271AB0" w:rsidRDefault="00271AB0" w:rsidP="00271AB0">
      <w:pPr>
        <w:spacing w:after="194" w:line="248" w:lineRule="auto"/>
        <w:ind w:left="100" w:right="90" w:hanging="10"/>
        <w:jc w:val="center"/>
      </w:pPr>
      <w:r>
        <w:rPr>
          <w:b/>
        </w:rPr>
        <w:t>§ 293cr</w:t>
      </w:r>
    </w:p>
    <w:p w:rsidR="00271AB0" w:rsidRDefault="00271AB0" w:rsidP="001F0CFC">
      <w:pPr>
        <w:numPr>
          <w:ilvl w:val="0"/>
          <w:numId w:val="755"/>
        </w:numPr>
        <w:spacing w:after="206" w:line="262" w:lineRule="auto"/>
      </w:pPr>
      <w:r>
        <w:t>Poistencovi, ktorému nárok na predčasný starobný dôchodok vznikol podľa predpisov účinných pred 1. januárom 2013, dôchodkový vek dovŕšil pred 1. januárom 2013 a predčasný starobný dôchodok nebol vyplácaný nepretržite od vzniku nároku na tento dôchodok do dovŕšenia dôchodkového veku, sa suma starobného dôchodku, na ktorú mal nárok v deň dovŕšenia dôchodkového veku, určí na žiadosť poistenca znovu podľa predpisov účinných od 1. januára 2013.</w:t>
      </w:r>
    </w:p>
    <w:p w:rsidR="00271AB0" w:rsidRDefault="00271AB0" w:rsidP="001F0CFC">
      <w:pPr>
        <w:numPr>
          <w:ilvl w:val="0"/>
          <w:numId w:val="755"/>
        </w:numPr>
        <w:spacing w:after="291" w:line="262" w:lineRule="auto"/>
      </w:pPr>
      <w:r>
        <w:t>Nárok na výplatu starobného dôchodku podľa odseku 1 vzniká odo dňa podania žiadosti o nový výpočet tohto dôchodku, najskôr od 1. januára 2013.</w:t>
      </w:r>
    </w:p>
    <w:p w:rsidR="00271AB0" w:rsidRDefault="00271AB0" w:rsidP="00271AB0">
      <w:pPr>
        <w:spacing w:after="194" w:line="248" w:lineRule="auto"/>
        <w:ind w:left="100" w:right="90" w:hanging="10"/>
        <w:jc w:val="center"/>
      </w:pPr>
      <w:r>
        <w:rPr>
          <w:b/>
        </w:rPr>
        <w:t>§ 293cs</w:t>
      </w:r>
    </w:p>
    <w:p w:rsidR="00271AB0" w:rsidRDefault="00271AB0" w:rsidP="001F0CFC">
      <w:pPr>
        <w:numPr>
          <w:ilvl w:val="0"/>
          <w:numId w:val="756"/>
        </w:numPr>
        <w:spacing w:after="206" w:line="262" w:lineRule="auto"/>
        <w:ind w:right="-7" w:firstLine="222"/>
        <w:jc w:val="left"/>
      </w:pPr>
      <w:r>
        <w:t>Suma vdovského dôchodku, vdoveckého dôchodku a suma sirotského dôchodku po poistencovi, ktorému predčasný starobný dôchodok priznaný podľa predpisov účinných pred 1. januárom 2013 nebol vyplácaný nepretržite od vzniku nároku na predčasný starobný dôchodok do dovŕšenia dôchodkového veku, alebo do dňa smrti poistenca, ak poistenec zomrel pred 1. januárom 2013, sa určí znovu podľa predpisov účinných od 1. januára 2013.</w:t>
      </w:r>
    </w:p>
    <w:p w:rsidR="00271AB0" w:rsidRDefault="00271AB0" w:rsidP="001F0CFC">
      <w:pPr>
        <w:numPr>
          <w:ilvl w:val="0"/>
          <w:numId w:val="756"/>
        </w:numPr>
        <w:spacing w:after="289" w:line="264" w:lineRule="auto"/>
        <w:ind w:right="-7" w:firstLine="222"/>
        <w:jc w:val="left"/>
      </w:pPr>
      <w:r>
        <w:t>Nárok na výplatu vdovského dôchodku, vdoveckého dôchodku a sirotského dôchodku podľa odseku 1 vzniká odo dňa podania žiadosti o nový výpočet tohto dôchodku, najskôr od 1. januára 2013.</w:t>
      </w:r>
    </w:p>
    <w:p w:rsidR="00271AB0" w:rsidRDefault="00271AB0" w:rsidP="00271AB0">
      <w:pPr>
        <w:spacing w:after="194" w:line="248" w:lineRule="auto"/>
        <w:ind w:left="100" w:right="90" w:hanging="10"/>
        <w:jc w:val="center"/>
      </w:pPr>
      <w:r>
        <w:rPr>
          <w:b/>
        </w:rPr>
        <w:t>§ 293ct</w:t>
      </w:r>
    </w:p>
    <w:p w:rsidR="00271AB0" w:rsidRDefault="00271AB0" w:rsidP="00271AB0">
      <w:pPr>
        <w:spacing w:after="291"/>
        <w:ind w:left="-15"/>
      </w:pPr>
      <w:r>
        <w:t>Sociálna poisťovňa o sume dôchodkovej dávky podľa § 293cr a 293cs rozhodne v lehote do 90 dní od začatia konania.</w:t>
      </w:r>
    </w:p>
    <w:p w:rsidR="00271AB0" w:rsidRDefault="00271AB0" w:rsidP="00271AB0">
      <w:pPr>
        <w:spacing w:after="286" w:line="248" w:lineRule="auto"/>
        <w:ind w:left="100" w:hanging="10"/>
        <w:jc w:val="center"/>
      </w:pPr>
      <w:r>
        <w:rPr>
          <w:b/>
        </w:rPr>
        <w:t>Prechodné ustanovenia k úpravám účinným od 1. januára 2014</w:t>
      </w:r>
    </w:p>
    <w:p w:rsidR="00271AB0" w:rsidRDefault="00271AB0" w:rsidP="00271AB0">
      <w:pPr>
        <w:spacing w:after="194" w:line="248" w:lineRule="auto"/>
        <w:ind w:left="100" w:right="90" w:hanging="10"/>
        <w:jc w:val="center"/>
      </w:pPr>
      <w:r>
        <w:rPr>
          <w:b/>
        </w:rPr>
        <w:t>§ 293cu</w:t>
      </w:r>
    </w:p>
    <w:p w:rsidR="00271AB0" w:rsidRDefault="00271AB0" w:rsidP="00271AB0">
      <w:pPr>
        <w:spacing w:after="291"/>
        <w:ind w:left="-15"/>
      </w:pPr>
      <w:r>
        <w:t>Na vznik a zánik povinného nemocenského poistenia a povinného dôchodkového poistenia samostatne zárobkovo činnej osoby sa v období od 1. januára 2014 do 30. júna 2014 použije § 5 v znení účinnom do 31. decembra 2013.</w:t>
      </w:r>
    </w:p>
    <w:p w:rsidR="00271AB0" w:rsidRDefault="00271AB0" w:rsidP="00271AB0">
      <w:pPr>
        <w:spacing w:after="194" w:line="248" w:lineRule="auto"/>
        <w:ind w:left="100" w:right="90" w:hanging="10"/>
        <w:jc w:val="center"/>
      </w:pPr>
      <w:r>
        <w:rPr>
          <w:b/>
        </w:rPr>
        <w:t>§ 293cv</w:t>
      </w:r>
    </w:p>
    <w:p w:rsidR="00271AB0" w:rsidRDefault="00271AB0" w:rsidP="001F0CFC">
      <w:pPr>
        <w:numPr>
          <w:ilvl w:val="0"/>
          <w:numId w:val="757"/>
        </w:numPr>
        <w:spacing w:after="206" w:line="262" w:lineRule="auto"/>
      </w:pPr>
      <w:r>
        <w:t>Ak dôvod na poskytnutie nemocenskej dávky vznikol pred 1. januárom 2014, nárok na nemocenskú dávku sa posudzuje a suma tejto dávky sa určuje podľa zákona účinného do 31. decembra 2013.</w:t>
      </w:r>
    </w:p>
    <w:p w:rsidR="00271AB0" w:rsidRDefault="00271AB0" w:rsidP="001F0CFC">
      <w:pPr>
        <w:numPr>
          <w:ilvl w:val="0"/>
          <w:numId w:val="757"/>
        </w:numPr>
        <w:spacing w:after="206" w:line="262" w:lineRule="auto"/>
      </w:pPr>
      <w:r>
        <w:t>Nárok na úrazovú dávku, ktorý vznikol pred 1. januárom 2014, sa posudzuje a suma tejto dávky sa určuje podľa zákona účinného do 31. decembra 2013.</w:t>
      </w:r>
    </w:p>
    <w:p w:rsidR="00271AB0" w:rsidRDefault="00271AB0" w:rsidP="001F0CFC">
      <w:pPr>
        <w:numPr>
          <w:ilvl w:val="0"/>
          <w:numId w:val="757"/>
        </w:numPr>
        <w:spacing w:after="206" w:line="262" w:lineRule="auto"/>
      </w:pPr>
      <w:r>
        <w:t>Ak platobná neschopnosť zamestnávateľa podľa § 18 ods. 1 vznikla pred 1. januárom 2014, nárok na dávku garančného poistenia sa posudzuje a suma tejto dávky sa určuje podľa zákona účinného do 31. decembra 2013.</w:t>
      </w:r>
    </w:p>
    <w:p w:rsidR="00271AB0" w:rsidRDefault="00271AB0" w:rsidP="001F0CFC">
      <w:pPr>
        <w:numPr>
          <w:ilvl w:val="0"/>
          <w:numId w:val="757"/>
        </w:numPr>
        <w:spacing w:after="206" w:line="262" w:lineRule="auto"/>
      </w:pPr>
      <w:r>
        <w:t>Ak poistenec bol zaradený do evidencie uchádzačov o zamestnanie pred 1. januárom 2014 a o dávke v nezamestnanosti nebolo rozhodnuté do 31. decembra 2013, nárok na dávku sa posudzuje a suma tejto dávky sa určuje podľa zákona účinného do 31. decembra 2013.</w:t>
      </w:r>
    </w:p>
    <w:p w:rsidR="00271AB0" w:rsidRDefault="00271AB0" w:rsidP="00271AB0">
      <w:pPr>
        <w:spacing w:after="194" w:line="248" w:lineRule="auto"/>
        <w:ind w:left="100" w:right="90" w:hanging="10"/>
        <w:jc w:val="center"/>
      </w:pPr>
      <w:r>
        <w:rPr>
          <w:b/>
        </w:rPr>
        <w:t>§ 293cw</w:t>
      </w:r>
    </w:p>
    <w:p w:rsidR="00271AB0" w:rsidRDefault="00271AB0" w:rsidP="00271AB0">
      <w:pPr>
        <w:spacing w:after="291"/>
        <w:ind w:left="-15"/>
      </w:pPr>
      <w:r>
        <w:t>Suma invalidného dôchodku poistenca vo veku do 20 rokov, ktorému nárok na invalidný dôchodok vznikol pred 1. januárom 2014, sa určuje aj po 31. decembri 2013 podľa zákona účinného pred 1. januárom 2014.</w:t>
      </w:r>
    </w:p>
    <w:p w:rsidR="00271AB0" w:rsidRDefault="00271AB0" w:rsidP="00271AB0">
      <w:pPr>
        <w:spacing w:after="194" w:line="248" w:lineRule="auto"/>
        <w:ind w:left="100" w:right="90" w:hanging="10"/>
        <w:jc w:val="center"/>
      </w:pPr>
      <w:r>
        <w:rPr>
          <w:b/>
        </w:rPr>
        <w:t>§ 293cx</w:t>
      </w:r>
    </w:p>
    <w:p w:rsidR="00271AB0" w:rsidRDefault="00271AB0" w:rsidP="00271AB0">
      <w:pPr>
        <w:spacing w:after="291"/>
        <w:ind w:left="-15"/>
      </w:pPr>
      <w:r>
        <w:t>Sumu pozostalostných dôchodkov, ktorých suma bola určená podľa § 81 ods. 6 poslednej vety v znení účinnom do 31. decembra 2013, určí Sociálna poisťovňa na žiadosť podľa zákona účinného od 1. januára 2014.</w:t>
      </w:r>
    </w:p>
    <w:p w:rsidR="00271AB0" w:rsidRDefault="00271AB0" w:rsidP="00271AB0">
      <w:pPr>
        <w:spacing w:after="194" w:line="248" w:lineRule="auto"/>
        <w:ind w:left="100" w:right="90" w:hanging="10"/>
        <w:jc w:val="center"/>
      </w:pPr>
      <w:r>
        <w:rPr>
          <w:b/>
        </w:rPr>
        <w:t>§ 293cy</w:t>
      </w:r>
    </w:p>
    <w:p w:rsidR="00271AB0" w:rsidRDefault="00271AB0" w:rsidP="00271AB0">
      <w:pPr>
        <w:spacing w:after="291"/>
        <w:ind w:left="-15"/>
      </w:pPr>
      <w:r>
        <w:t>V období od 1. januára 2014 do 31. decembra 2017 zamestnávateľ platí poistné na úrazové poistenie vo výške 0,8 % z vymeriavacieho základu ustanoveného v § 138 ods. 8, 10 a 17. V období uvedenom v prvej vete sa prirážka podľa § 134 neukladá a zľava podľa § 134 neposkytuje.</w:t>
      </w:r>
    </w:p>
    <w:p w:rsidR="00271AB0" w:rsidRDefault="00271AB0" w:rsidP="00271AB0">
      <w:pPr>
        <w:spacing w:after="194" w:line="248" w:lineRule="auto"/>
        <w:ind w:left="100" w:right="90" w:hanging="10"/>
        <w:jc w:val="center"/>
      </w:pPr>
      <w:r>
        <w:rPr>
          <w:b/>
        </w:rPr>
        <w:t>§ 293cz</w:t>
      </w:r>
    </w:p>
    <w:p w:rsidR="00271AB0" w:rsidRDefault="00271AB0" w:rsidP="001F0CFC">
      <w:pPr>
        <w:numPr>
          <w:ilvl w:val="0"/>
          <w:numId w:val="758"/>
        </w:numPr>
        <w:spacing w:after="206" w:line="262" w:lineRule="auto"/>
      </w:pPr>
      <w:r>
        <w:t>Na určenie vymeriavacieho základu povinne nemocensky poistenej a povinne dôchodkovo poistenej samostatne zárobkovo činnej osoby sa za obdobie od 1. januára 2014 do 30. júna 2014 alebo do 30. septembra 2014, ak lehota na podanie daňového priznania za rok 2013 bola predĺžená, použije § 293cj ods. 3 písm. a) a ods. 4.</w:t>
      </w:r>
    </w:p>
    <w:p w:rsidR="00271AB0" w:rsidRDefault="00271AB0" w:rsidP="001F0CFC">
      <w:pPr>
        <w:numPr>
          <w:ilvl w:val="0"/>
          <w:numId w:val="758"/>
        </w:numPr>
        <w:spacing w:after="206" w:line="262" w:lineRule="auto"/>
      </w:pPr>
      <w:r>
        <w:t>Na určenie vymeriavacieho základu povinne nemocensky poistenej a povinne dôchodkovo poistenej samostatne zárobkovo činnej osoby sa za obdobie od 1. januára 2014 do 30. júna 2015 nepoužije § 138 ods. 2 a 3 v znení účinnom od 1. januára 2014.</w:t>
      </w:r>
    </w:p>
    <w:p w:rsidR="00271AB0" w:rsidRDefault="00271AB0" w:rsidP="001F0CFC">
      <w:pPr>
        <w:numPr>
          <w:ilvl w:val="0"/>
          <w:numId w:val="758"/>
        </w:numPr>
        <w:spacing w:after="291" w:line="262" w:lineRule="auto"/>
      </w:pPr>
      <w:r>
        <w:t>Vymeriavací základ povinne nemocensky poistenej a povinne dôchodkovo poistenej samostatne zárobkovo činnej osoby je od 1. júla 2014 alebo od 1. októbra 2014, ak bola predĺžená lehota na podanie daňového priznania za rok 2013, podiel jednej dvanástiny základu dane z príjmov samostatne zárobkovo činnej osoby uvedených v § 3 ods. 1 písm. b) a ods. 2 a 3 neznížený o zaplatené poistné na povinné verejné zdravotné poistenie, poistné na povinné nemocenské poistenie, poistné na povinné dôchodkové poistenie, príspevky na starobné dôchodkové sporenie, ktoré sa platia spolu s poistným na povinné dôchodkové poistenie, poistné do rezervného fondu solidarity povinne dôchodkovo poistenej samostatne zárobkovo činnej osoby a upraveného o príjmy a výdavky, ktoré sa nezahŕňajú do vymeriavacieho základu, a koeficientu 1,6. Na určenie vymeriavacieho základu samostatne zárobkovo činnej osoby platí § 138 ods. 6, 7, 12 a 17 rovnako. Ustanovenie § 293cj ods. 3 písm. b) a ods. 4 sa od 1. januára 2014 nepoužije.</w:t>
      </w:r>
    </w:p>
    <w:p w:rsidR="00271AB0" w:rsidRDefault="00271AB0" w:rsidP="00271AB0">
      <w:pPr>
        <w:spacing w:after="194" w:line="248" w:lineRule="auto"/>
        <w:ind w:left="100" w:right="90" w:hanging="10"/>
        <w:jc w:val="center"/>
      </w:pPr>
      <w:r>
        <w:rPr>
          <w:b/>
        </w:rPr>
        <w:t>§ 293da</w:t>
      </w:r>
    </w:p>
    <w:p w:rsidR="00271AB0" w:rsidRDefault="00271AB0" w:rsidP="001F0CFC">
      <w:pPr>
        <w:numPr>
          <w:ilvl w:val="0"/>
          <w:numId w:val="759"/>
        </w:numPr>
        <w:spacing w:after="206" w:line="262" w:lineRule="auto"/>
      </w:pPr>
      <w:r>
        <w:t>V období od 1. januára 2014 do 31. decembra 2017 rozhoduje generálny riaditeľ po predchádzajúcom súhlase dozornej rady o použití finančných prostriedkov základného fondu, ktorý vykazuje prebytok finančných prostriedkov, na poskytnutie finančnej výpomoci do iného základného fondu, v ktorom nie je dostatok finančných prostriedkov na dávky, na ktorých úhradu je určený.</w:t>
      </w:r>
    </w:p>
    <w:p w:rsidR="00271AB0" w:rsidRDefault="00271AB0" w:rsidP="001F0CFC">
      <w:pPr>
        <w:numPr>
          <w:ilvl w:val="0"/>
          <w:numId w:val="759"/>
        </w:numPr>
        <w:spacing w:after="206" w:line="262" w:lineRule="auto"/>
      </w:pPr>
      <w:r>
        <w:t>Zostatok správneho fondu nevyčerpaný k 31. decembru 2013 sa prevedie do 10 dní od schválenia účtovnej závierky Sociálnej poisťovne za rok 2013 národnou radou do rezervného fondu solidarity.</w:t>
      </w:r>
    </w:p>
    <w:p w:rsidR="00271AB0" w:rsidRDefault="00271AB0" w:rsidP="00271AB0">
      <w:pPr>
        <w:spacing w:after="194" w:line="248" w:lineRule="auto"/>
        <w:ind w:left="100" w:right="90" w:hanging="10"/>
        <w:jc w:val="center"/>
      </w:pPr>
      <w:r>
        <w:rPr>
          <w:b/>
        </w:rPr>
        <w:t>§ 293db</w:t>
      </w:r>
    </w:p>
    <w:p w:rsidR="00271AB0" w:rsidRDefault="00271AB0" w:rsidP="00271AB0">
      <w:pPr>
        <w:spacing w:after="291"/>
        <w:ind w:left="-15"/>
      </w:pPr>
      <w:r>
        <w:t>Zamestnávateľ zamestnanca, ktorý je k 31. decembru 2013 a po tomto dni štatutárnym orgánom zamestnávateľa a má najmenej 50 % účasť na majetku zamestnávateľa alebo ktorý je členom štatutárneho orgánu zamestnávateľa a má najmenej 50 % účasť na majetku zamestnávateľa, je povinný oznámiť túto skutočnosť organizačnej zložke Sociálnej poisťovne do 31. januára 2014.</w:t>
      </w:r>
    </w:p>
    <w:p w:rsidR="00271AB0" w:rsidRDefault="00271AB0" w:rsidP="00271AB0">
      <w:pPr>
        <w:spacing w:after="194" w:line="248" w:lineRule="auto"/>
        <w:ind w:left="100" w:right="90" w:hanging="10"/>
        <w:jc w:val="center"/>
      </w:pPr>
      <w:r>
        <w:rPr>
          <w:b/>
        </w:rPr>
        <w:t>§ 293dc</w:t>
      </w:r>
    </w:p>
    <w:p w:rsidR="00271AB0" w:rsidRDefault="00271AB0" w:rsidP="00271AB0">
      <w:pPr>
        <w:spacing w:after="291"/>
        <w:ind w:left="-15"/>
      </w:pPr>
      <w:r>
        <w:t>Sociálna poisťovňa môže postúpiť pohľadávky uvedené v § 293s ods. 1, § 293ak a § 293cd ods. 1 od 1. januára 2014 podľa § 149 ods. 1 účinného od 1. januára 2014.</w:t>
      </w:r>
    </w:p>
    <w:p w:rsidR="00271AB0" w:rsidRDefault="00271AB0" w:rsidP="00271AB0">
      <w:pPr>
        <w:spacing w:after="20" w:line="248" w:lineRule="auto"/>
        <w:ind w:left="100" w:right="90" w:hanging="10"/>
        <w:jc w:val="center"/>
      </w:pPr>
      <w:r>
        <w:rPr>
          <w:b/>
        </w:rPr>
        <w:t>§ 293dd</w:t>
      </w:r>
    </w:p>
    <w:p w:rsidR="00271AB0" w:rsidRDefault="00271AB0" w:rsidP="00271AB0">
      <w:pPr>
        <w:spacing w:after="194" w:line="248" w:lineRule="auto"/>
        <w:ind w:left="100" w:right="90" w:hanging="10"/>
        <w:jc w:val="center"/>
      </w:pPr>
      <w:r>
        <w:rPr>
          <w:b/>
        </w:rPr>
        <w:t>Prechodné ustanovenie k úprave účinnej od 1. januára 2015</w:t>
      </w:r>
    </w:p>
    <w:p w:rsidR="00271AB0" w:rsidRDefault="00271AB0" w:rsidP="00271AB0">
      <w:pPr>
        <w:spacing w:after="291"/>
        <w:ind w:left="-15"/>
      </w:pPr>
      <w:r>
        <w:t>Ak samostatne zárobkovo činná osoba nesplní pred 1. januárom 2015 povinnosť podľa § 228 ods. 1 v znení účinnom do 31. decembra 2014, postupuje sa podľa zákona v znení účinnom pred 1. januárom 2015.</w:t>
      </w:r>
    </w:p>
    <w:p w:rsidR="00271AB0" w:rsidRDefault="00271AB0" w:rsidP="00271AB0">
      <w:pPr>
        <w:spacing w:after="20" w:line="248" w:lineRule="auto"/>
        <w:ind w:left="100" w:right="90" w:hanging="10"/>
        <w:jc w:val="center"/>
      </w:pPr>
      <w:r>
        <w:rPr>
          <w:b/>
        </w:rPr>
        <w:t>§ 293de</w:t>
      </w:r>
    </w:p>
    <w:p w:rsidR="00271AB0" w:rsidRDefault="00271AB0" w:rsidP="00271AB0">
      <w:pPr>
        <w:spacing w:after="194" w:line="248" w:lineRule="auto"/>
        <w:ind w:left="100" w:right="90" w:hanging="10"/>
        <w:jc w:val="center"/>
      </w:pPr>
      <w:r>
        <w:rPr>
          <w:b/>
        </w:rPr>
        <w:t>Prechodné ustanovenie k úprave účinnej od 1. júla 2014</w:t>
      </w:r>
    </w:p>
    <w:p w:rsidR="00271AB0" w:rsidRDefault="00271AB0" w:rsidP="001F0CFC">
      <w:pPr>
        <w:numPr>
          <w:ilvl w:val="0"/>
          <w:numId w:val="760"/>
        </w:numPr>
        <w:spacing w:after="206" w:line="262" w:lineRule="auto"/>
      </w:pPr>
      <w:r>
        <w:t>Dobrovoľne nemocensky poistenej osobe alebo dobrovoľne poistenej osobe v nezamestnanosti, ktorej toto dobrovoľné poistenie malo trvať po 30. júni 2014 a ktorá je povinne nemocensky poistená k 1. júlu 2014, dobrovoľné nemocenské poistenie a dobrovoľné poistenie v nezamestnanosti zaniká od 1. júla 2014, ak odseky 2 a 3 neustanovujú inak.</w:t>
      </w:r>
    </w:p>
    <w:p w:rsidR="00271AB0" w:rsidRDefault="00271AB0" w:rsidP="001F0CFC">
      <w:pPr>
        <w:numPr>
          <w:ilvl w:val="0"/>
          <w:numId w:val="760"/>
        </w:numPr>
        <w:spacing w:after="206" w:line="262" w:lineRule="auto"/>
      </w:pPr>
      <w:r>
        <w:t>Dobrovoľné poistenie v nezamestnanosti nezaniká podľa odseku 1, ak sú splnené podmienky podľa § 19 ods. 2 písm. b).</w:t>
      </w:r>
    </w:p>
    <w:p w:rsidR="00271AB0" w:rsidRDefault="00271AB0" w:rsidP="001F0CFC">
      <w:pPr>
        <w:numPr>
          <w:ilvl w:val="0"/>
          <w:numId w:val="760"/>
        </w:numPr>
        <w:spacing w:after="291" w:line="262" w:lineRule="auto"/>
      </w:pPr>
      <w:r>
        <w:t>Dobrovoľne nemocensky poistená osoba, ktorej vzniklo dobrovoľné nemocenské poistenie pred 1. júlom 2014, toto poistenie trvalo k 30. júnu 2014 a povinné nemocenské poistenie jej trvá aj po 30. júni 2014, a k tomuto dňu nezískala najmenej 270 dní dobrovoľného nemocenského poistenia, je dobrovoľne nemocensky poistená podľa zákona účinného do 30. júna 2014 aj po tomto dni, najdlhšie do dňa, v ktorom získa najmenej 270 dní dobrovoľného nemocenského poistenia a najmenej 26 týždňov nepretržitého dobrovoľného nemocenského poistenia, ak dobrovoľné nemocenské poistenie nezaniklo skôr. Ak poistencovi zaniklo dobrovoľné nemocenské poistenie v deň, v ktorom získal najmenej 270 dní dobrovoľného nemocenského poistenia a najmenej 26 týždňov nepretržitého dobrovoľného nemocenského poistenia, a k tomuto dňu mu vznikne dobrovoľné nemocenské poistenie podľa zákona účinného od 1. júla 2014, toto poistenie je nepretržité.</w:t>
      </w:r>
    </w:p>
    <w:p w:rsidR="00271AB0" w:rsidRDefault="00271AB0" w:rsidP="00271AB0">
      <w:pPr>
        <w:spacing w:after="286" w:line="248" w:lineRule="auto"/>
        <w:ind w:left="100" w:hanging="10"/>
        <w:jc w:val="center"/>
      </w:pPr>
      <w:r>
        <w:rPr>
          <w:b/>
        </w:rPr>
        <w:t>Prechodné ustanovenia k úpravám účinným od 1. januára 2015</w:t>
      </w:r>
    </w:p>
    <w:p w:rsidR="00271AB0" w:rsidRDefault="00271AB0" w:rsidP="00271AB0">
      <w:pPr>
        <w:spacing w:after="194" w:line="248" w:lineRule="auto"/>
        <w:ind w:left="100" w:right="90" w:hanging="10"/>
        <w:jc w:val="center"/>
      </w:pPr>
      <w:r>
        <w:rPr>
          <w:b/>
        </w:rPr>
        <w:t>§ 293df</w:t>
      </w:r>
    </w:p>
    <w:p w:rsidR="00271AB0" w:rsidRDefault="00271AB0" w:rsidP="00271AB0">
      <w:pPr>
        <w:spacing w:after="291"/>
        <w:ind w:left="-15"/>
      </w:pPr>
      <w:r>
        <w:t>Nárok na predčasný starobný dôchodok, ktorý vznikol pred 1. januárom 2015, sa posudzuje podľa zákona účinného do 31. decembra 2014.</w:t>
      </w:r>
    </w:p>
    <w:p w:rsidR="00271AB0" w:rsidRDefault="00271AB0" w:rsidP="00271AB0">
      <w:pPr>
        <w:spacing w:after="194" w:line="248" w:lineRule="auto"/>
        <w:ind w:left="100" w:right="90" w:hanging="10"/>
        <w:jc w:val="center"/>
      </w:pPr>
      <w:r>
        <w:rPr>
          <w:b/>
        </w:rPr>
        <w:t>§ 293dg</w:t>
      </w:r>
    </w:p>
    <w:p w:rsidR="00271AB0" w:rsidRDefault="00271AB0" w:rsidP="00271AB0">
      <w:pPr>
        <w:spacing w:after="291" w:line="263" w:lineRule="auto"/>
        <w:ind w:left="10" w:right="-15" w:hanging="10"/>
        <w:jc w:val="right"/>
      </w:pPr>
      <w:r>
        <w:t>Obdobie starobného dôchodkového sporenia získané pred 1. januárom 2015 podľa predpisov účinných do 31. decembra 2014 je obdobím účasti na starobnom dôchodkovom sporení.</w:t>
      </w:r>
    </w:p>
    <w:p w:rsidR="00271AB0" w:rsidRDefault="00271AB0" w:rsidP="00271AB0">
      <w:pPr>
        <w:spacing w:after="194" w:line="248" w:lineRule="auto"/>
        <w:ind w:left="100" w:right="90" w:hanging="10"/>
        <w:jc w:val="center"/>
      </w:pPr>
      <w:r>
        <w:rPr>
          <w:b/>
        </w:rPr>
        <w:t>§ 293dh</w:t>
      </w:r>
    </w:p>
    <w:p w:rsidR="00271AB0" w:rsidRDefault="00271AB0" w:rsidP="00271AB0">
      <w:pPr>
        <w:spacing w:after="291"/>
        <w:ind w:left="-15"/>
      </w:pPr>
      <w:r>
        <w:t>Ak dôvod na poskytnutie nemocenskej dávky a úrazovej dávky vznikol pred 1. januárom 2015, rozhodujúce obdobie na zistenie denného vymeriavacieho základu je rozhodujúce obdobie na zistenie denného vymeriavacieho základu podľa zákona účinného do 31. decembra 2014.</w:t>
      </w:r>
    </w:p>
    <w:p w:rsidR="00271AB0" w:rsidRDefault="00271AB0" w:rsidP="00271AB0">
      <w:pPr>
        <w:spacing w:after="194" w:line="248" w:lineRule="auto"/>
        <w:ind w:left="100" w:right="90" w:hanging="10"/>
        <w:jc w:val="center"/>
      </w:pPr>
      <w:r>
        <w:rPr>
          <w:b/>
        </w:rPr>
        <w:t>§ 293di</w:t>
      </w:r>
    </w:p>
    <w:p w:rsidR="00271AB0" w:rsidRDefault="00271AB0" w:rsidP="001F0CFC">
      <w:pPr>
        <w:numPr>
          <w:ilvl w:val="0"/>
          <w:numId w:val="761"/>
        </w:numPr>
        <w:spacing w:after="206" w:line="262" w:lineRule="auto"/>
      </w:pPr>
      <w:r>
        <w:t>Ak poistenec bol 31. decembra 2014 dôchodkovo poistený po splnení podmienok nároku na starobný dôchodok a poberal tento dôchodok alebo jeho časť, suma starobného dôchodku sa od 1. januára 2015 určí tak, že k sume starobného dôchodku vyplácanej k 1. januáru 2015 sa pripočíta suma určená ako súčin súčtu jednej polovice osobných mzdových bodov získaných za obdobie dôchodkového poistenia počas poberania starobného dôchodku alebo jeho časti pred 1. januárom 2015 a aktuálnej dôchodkovej hodnoty; o určení sumy starobného dôchodku sa rozhodne do 31. marca 2015.</w:t>
      </w:r>
    </w:p>
    <w:p w:rsidR="00271AB0" w:rsidRDefault="00271AB0" w:rsidP="001F0CFC">
      <w:pPr>
        <w:numPr>
          <w:ilvl w:val="0"/>
          <w:numId w:val="761"/>
        </w:numPr>
        <w:spacing w:after="206" w:line="262" w:lineRule="auto"/>
      </w:pPr>
      <w:r>
        <w:t>Poistencovi, ktorý bol v roku 2015 dôchodkovo poistený po splnení podmienok nároku na starobný dôchodok, poberal tento dôchodok alebo jeho časť a dôchodkové poistenie mu zaniklo pred 31. decembrom 2015 a nebol dôchodkovo poistený k 31. decembru 2014, sa určí na žiadosť suma starobného dôchodku tak, že k sume starobného dôchodku vyplácanej ku dňu zániku dôchodkového poistenia sa pripočíta suma určená ako súčin súčtu jednej polovice osobných mzdových bodov získaných za obdobie dôchodkového poistenia počas poberania starobného dôchodku alebo jeho časti v roku 2015 a aktuálnej dôchodkovej hodnoty.</w:t>
      </w:r>
    </w:p>
    <w:p w:rsidR="00271AB0" w:rsidRDefault="00271AB0" w:rsidP="001F0CFC">
      <w:pPr>
        <w:numPr>
          <w:ilvl w:val="0"/>
          <w:numId w:val="761"/>
        </w:numPr>
        <w:spacing w:after="291" w:line="262" w:lineRule="auto"/>
      </w:pPr>
      <w:r>
        <w:t>Zamestnávateľ je povinný predložiť pobočke evidenčný list dôchodkového poistenia za obdobie pred 1. augustom 2006 za zamestnanca, ktorý je poberateľ starobného dôchodku a získal obdobie dôchodkového poistenia počas poberania starobného dôchodku alebo jeho časti, do 31. januára 2015, ak ho už Sociálnej poisťovni nepredložil.</w:t>
      </w:r>
    </w:p>
    <w:p w:rsidR="00271AB0" w:rsidRDefault="00271AB0" w:rsidP="00271AB0">
      <w:pPr>
        <w:spacing w:after="286" w:line="248" w:lineRule="auto"/>
        <w:ind w:left="100" w:hanging="10"/>
        <w:jc w:val="center"/>
      </w:pPr>
      <w:r>
        <w:rPr>
          <w:b/>
        </w:rPr>
        <w:t>Prechodné ustanovenia účinné od 15. marca 2015</w:t>
      </w:r>
    </w:p>
    <w:p w:rsidR="00271AB0" w:rsidRDefault="00271AB0" w:rsidP="00271AB0">
      <w:pPr>
        <w:spacing w:after="194" w:line="248" w:lineRule="auto"/>
        <w:ind w:left="100" w:right="90" w:hanging="10"/>
        <w:jc w:val="center"/>
      </w:pPr>
      <w:r>
        <w:rPr>
          <w:b/>
        </w:rPr>
        <w:t>§ 293dj</w:t>
      </w:r>
    </w:p>
    <w:p w:rsidR="00271AB0" w:rsidRDefault="00271AB0" w:rsidP="001F0CFC">
      <w:pPr>
        <w:numPr>
          <w:ilvl w:val="0"/>
          <w:numId w:val="762"/>
        </w:numPr>
        <w:spacing w:after="206" w:line="262" w:lineRule="auto"/>
      </w:pPr>
      <w:r>
        <w:t>Suma podľa osobitného predpisu</w:t>
      </w:r>
      <w:r>
        <w:rPr>
          <w:sz w:val="15"/>
          <w:vertAlign w:val="superscript"/>
        </w:rPr>
        <w:t>123</w:t>
      </w:r>
      <w:r>
        <w:rPr>
          <w:sz w:val="18"/>
        </w:rPr>
        <w:t xml:space="preserve">) </w:t>
      </w:r>
      <w:r>
        <w:t>prevedená dôchodkovou správcovskou spoločnosťou na účet Sociálnej poisťovne v Štátnej pokladnici za poistenca, ktorému zanikla účasť na starobnom dôchodkovom sporení podľa osobitného predpisu,</w:t>
      </w:r>
      <w:r>
        <w:rPr>
          <w:sz w:val="15"/>
          <w:vertAlign w:val="superscript"/>
        </w:rPr>
        <w:t>123</w:t>
      </w:r>
      <w:r>
        <w:rPr>
          <w:sz w:val="18"/>
        </w:rPr>
        <w:t xml:space="preserve">) </w:t>
      </w:r>
      <w:r>
        <w:t>sa považuje za poistné zaplatené na starobné poistenie za obdobie jeho účasti na starobnom dôchodkovom sporení.</w:t>
      </w:r>
    </w:p>
    <w:p w:rsidR="00271AB0" w:rsidRDefault="00271AB0" w:rsidP="001F0CFC">
      <w:pPr>
        <w:numPr>
          <w:ilvl w:val="0"/>
          <w:numId w:val="762"/>
        </w:numPr>
        <w:spacing w:after="291" w:line="262" w:lineRule="auto"/>
      </w:pPr>
      <w:r>
        <w:t>Starobný dôchodok a predčasný starobný dôchodok poistenca, za ktorého bola prevedená suma podľa odseku 1, sa za obdobie účasti na starobnom dôchodkovom sporení neznižuje.</w:t>
      </w:r>
    </w:p>
    <w:p w:rsidR="00271AB0" w:rsidRDefault="00271AB0" w:rsidP="00271AB0">
      <w:pPr>
        <w:spacing w:after="194" w:line="248" w:lineRule="auto"/>
        <w:ind w:left="100" w:right="90" w:hanging="10"/>
        <w:jc w:val="center"/>
      </w:pPr>
      <w:r>
        <w:rPr>
          <w:b/>
        </w:rPr>
        <w:t>§ 293dk</w:t>
      </w:r>
    </w:p>
    <w:p w:rsidR="00271AB0" w:rsidRDefault="00271AB0" w:rsidP="00271AB0">
      <w:pPr>
        <w:spacing w:after="292"/>
        <w:ind w:firstLine="0"/>
      </w:pPr>
      <w:r>
        <w:t>Správny fond sa tvorí najviac vo výške 2,15 % aj zo sumy podľa § 293dj ods. 1.</w:t>
      </w:r>
    </w:p>
    <w:p w:rsidR="00271AB0" w:rsidRDefault="00271AB0" w:rsidP="00271AB0">
      <w:pPr>
        <w:spacing w:after="20" w:line="248" w:lineRule="auto"/>
        <w:ind w:left="100" w:right="90" w:hanging="10"/>
        <w:jc w:val="center"/>
      </w:pPr>
      <w:r>
        <w:rPr>
          <w:b/>
        </w:rPr>
        <w:t>§ 293dl</w:t>
      </w:r>
    </w:p>
    <w:p w:rsidR="00271AB0" w:rsidRDefault="00271AB0" w:rsidP="00271AB0">
      <w:pPr>
        <w:spacing w:after="194" w:line="248" w:lineRule="auto"/>
        <w:ind w:left="100" w:right="90" w:hanging="10"/>
        <w:jc w:val="center"/>
      </w:pPr>
      <w:r>
        <w:rPr>
          <w:b/>
        </w:rPr>
        <w:t>Prechodné ustanovenia k úpravám účinným od 1. júla 2015</w:t>
      </w:r>
    </w:p>
    <w:p w:rsidR="00271AB0" w:rsidRDefault="00271AB0" w:rsidP="001F0CFC">
      <w:pPr>
        <w:numPr>
          <w:ilvl w:val="0"/>
          <w:numId w:val="763"/>
        </w:numPr>
        <w:spacing w:after="206" w:line="262" w:lineRule="auto"/>
      </w:pPr>
      <w:r>
        <w:t>Sociálna poisťovňa zašle do 31. augusta 2015 poberateľovi starobného dôchodku alebo invalidného dôchodku vyplácaného po dovŕšení dôchodkového veku, ktoré sa vyplácajú k 1. júlu 2015, písomnú výzvu na preukázanie skutočností rozhodujúcich na určenie sumy zvýšenia tohto dôchodku na sumu minimálneho dôchodku, ak suma tohto dôchodku alebo úhrn súm podľa § 82b ods. 3 písm. c) je nižší ako suma minimálneho dôchodku.</w:t>
      </w:r>
    </w:p>
    <w:p w:rsidR="00271AB0" w:rsidRDefault="00271AB0" w:rsidP="001F0CFC">
      <w:pPr>
        <w:numPr>
          <w:ilvl w:val="0"/>
          <w:numId w:val="763"/>
        </w:numPr>
        <w:spacing w:after="206" w:line="262" w:lineRule="auto"/>
      </w:pPr>
      <w:r>
        <w:t>Ak nárok na výplatu starobného dôchodku alebo invalidného dôchodku po dovŕšení dôchodkového veku vznikol pred 1. júlom 2015, trvá aj po 30. júni 2015 a suma tohto dôchodku alebo úhrn súm podľa § 82b ods. 3 písm. c) je nižší ako suma minimálneho dôchodku, o sume zvýšenia tohto dôchodku na sumu minimálneho dôchodku Sociálna poisťovňa rozhodne bez žiadosti do 60 dní od preukázania skutočností rozhodujúcich na určenie tejto sumy.</w:t>
      </w:r>
    </w:p>
    <w:p w:rsidR="00271AB0" w:rsidRDefault="00271AB0" w:rsidP="001F0CFC">
      <w:pPr>
        <w:numPr>
          <w:ilvl w:val="0"/>
          <w:numId w:val="763"/>
        </w:numPr>
        <w:spacing w:after="291" w:line="262" w:lineRule="auto"/>
      </w:pPr>
      <w:r>
        <w:t>Štát poskytuje finančné prostriedky na osobitný účet Sociálnej poisťovne na úhradu výdavkov spojených s konaním o nároku na zvýšenie sumy starobného dôchodku a sumy invalidného dôchodku vyplácaného po dovŕšení dôchodkového veku na sumu minimálneho dôchodku podľa odsekov 1 a 2, ktoré sa poukazujú prostredníctvom rozpočtových výdavkov kapitoly štátneho rozpočtu ministerstva.</w:t>
      </w:r>
    </w:p>
    <w:p w:rsidR="00271AB0" w:rsidRDefault="00271AB0" w:rsidP="00271AB0">
      <w:pPr>
        <w:spacing w:after="286" w:line="248" w:lineRule="auto"/>
        <w:ind w:left="100" w:hanging="10"/>
        <w:jc w:val="center"/>
      </w:pPr>
      <w:r>
        <w:rPr>
          <w:b/>
        </w:rPr>
        <w:t>Prechodné ustanovenia účinné od 1. januára 2016</w:t>
      </w:r>
    </w:p>
    <w:p w:rsidR="00271AB0" w:rsidRDefault="00271AB0" w:rsidP="00271AB0">
      <w:pPr>
        <w:spacing w:after="194" w:line="248" w:lineRule="auto"/>
        <w:ind w:left="100" w:right="90" w:hanging="10"/>
        <w:jc w:val="center"/>
      </w:pPr>
      <w:r>
        <w:rPr>
          <w:b/>
        </w:rPr>
        <w:t>§ 293dm</w:t>
      </w:r>
    </w:p>
    <w:p w:rsidR="00271AB0" w:rsidRDefault="00271AB0" w:rsidP="001F0CFC">
      <w:pPr>
        <w:numPr>
          <w:ilvl w:val="0"/>
          <w:numId w:val="764"/>
        </w:numPr>
        <w:spacing w:after="206" w:line="262" w:lineRule="auto"/>
      </w:pPr>
      <w:r>
        <w:t>Vdova, ktorej manžel zomrel pred 1. júlom 2003 a zanikol jej nárok na vdovský dôchodok, má nárok na vdovský dôchodok, ak spĺňa podmienky nároku na vdovský dôchodok a jeho výplatu podľa predpisov účinných pred 1. januárom 2004; na lehotu dvoch rokov alebo piatich rokov podľa predpisov účinných pred 1. januárom 2004 sa neprihliada. Suma vdovského dôchodku podľa prvej vety sa určí podľa predpisov účinných pred 1. januárom 2004 vrátane úpravy a zvýšenia vdovského dôchodku podľa predpisov účinných pred 1. januárom 2016, ktoré by patrili odo dňa splnenia podmienok nároku na vdovský dôchodok. Suma vdovského dôchodku sa z dôvodu súbehu s príjmom zo zárobkovej činnosti neznižuje.</w:t>
      </w:r>
    </w:p>
    <w:p w:rsidR="00271AB0" w:rsidRDefault="00271AB0" w:rsidP="001F0CFC">
      <w:pPr>
        <w:numPr>
          <w:ilvl w:val="0"/>
          <w:numId w:val="764"/>
        </w:numPr>
        <w:spacing w:after="206" w:line="262" w:lineRule="auto"/>
      </w:pPr>
      <w:r>
        <w:t>Vdova, ktorej manžel zomrel pred 1. januárom 2004 a zanikol jej nárok na výplatu vdovského dôchodku, má nárok na výplatu vdovského dôchodku, ak spĺňa podmienky nároku na výplatu vdovského dôchodku podľa predpisov účinných pred 1. januárom 2004; na lehotu dvoch rokov alebo piatich rokov podľa predpisov účinných pred 1. januárom 2004 sa neprihliada. Suma vdovského dôchodku podľa prvej vety sa určí tak, že suma vdovského dôchodku, ktorá patrila ku dňu predchádzajúcemu zániku nároku na výplatu vdovského dôchodku, sa zvýši odo dňa splnenia podmienok nároku na výplatu vdovského dôchodku podľa predpisov účinných pred 1. januárom 2016.</w:t>
      </w:r>
    </w:p>
    <w:p w:rsidR="00271AB0" w:rsidRDefault="00271AB0" w:rsidP="001F0CFC">
      <w:pPr>
        <w:numPr>
          <w:ilvl w:val="0"/>
          <w:numId w:val="764"/>
        </w:numPr>
        <w:spacing w:after="206" w:line="262" w:lineRule="auto"/>
      </w:pPr>
      <w:r>
        <w:t>Nárok na výplatu vdovského dôchodku podľa odsekov 1 a 2 vzniká najskôr od 1. januára 2016.</w:t>
      </w:r>
    </w:p>
    <w:p w:rsidR="00271AB0" w:rsidRDefault="00271AB0" w:rsidP="001F0CFC">
      <w:pPr>
        <w:numPr>
          <w:ilvl w:val="0"/>
          <w:numId w:val="764"/>
        </w:numPr>
        <w:spacing w:after="291" w:line="262" w:lineRule="auto"/>
      </w:pPr>
      <w:r>
        <w:t>O nároku na vdovský dôchodok podľa odseku 1 a o nároku na výplatu vdovského dôchodku podľa odseku 2 Sociálna poisťovňa rozhodne do šiestich mesiacov od začatia konania.</w:t>
      </w:r>
    </w:p>
    <w:p w:rsidR="00271AB0" w:rsidRDefault="00271AB0" w:rsidP="00271AB0">
      <w:pPr>
        <w:spacing w:after="194" w:line="248" w:lineRule="auto"/>
        <w:ind w:left="100" w:right="90" w:hanging="10"/>
        <w:jc w:val="center"/>
      </w:pPr>
      <w:r>
        <w:rPr>
          <w:b/>
        </w:rPr>
        <w:t>§ 293dn</w:t>
      </w:r>
    </w:p>
    <w:p w:rsidR="00271AB0" w:rsidRDefault="00271AB0" w:rsidP="00271AB0">
      <w:pPr>
        <w:spacing w:after="3"/>
        <w:ind w:left="-15"/>
      </w:pPr>
      <w:r>
        <w:t>(1) Vdovec, ktorého manželka zomrela pred 1. januárom 2004, nevznikol mu nárok na vdovecký dôchodok podľa predpisov účinných pred 1. januárom 2016 alebo mu zanikol nárok na taký vdovecký dôchodok a dovŕšil dôchodkový vek alebo bol uznaný za invalidného z dôvodu poklesu schopnosti vykonávať zárobkovú činnosť o viac ako 70 % a táto invalidita trvá aj po 31. decembri</w:t>
      </w:r>
    </w:p>
    <w:p w:rsidR="00271AB0" w:rsidRDefault="00271AB0" w:rsidP="00271AB0">
      <w:pPr>
        <w:spacing w:after="104"/>
        <w:ind w:left="-15" w:firstLine="0"/>
      </w:pPr>
      <w:r>
        <w:t>2015, má nárok na vdovecký dôchodok najskôr od 1. januára 2016 po manželke, ktorá</w:t>
      </w:r>
    </w:p>
    <w:p w:rsidR="00271AB0" w:rsidRDefault="00271AB0" w:rsidP="001F0CFC">
      <w:pPr>
        <w:numPr>
          <w:ilvl w:val="0"/>
          <w:numId w:val="765"/>
        </w:numPr>
        <w:spacing w:after="103" w:line="262" w:lineRule="auto"/>
        <w:ind w:hanging="283"/>
      </w:pPr>
      <w:r>
        <w:t>ku dňu smrti bola poberateľkou starobného dôchodku, pomerného starobného dôchodku, invalidného dôchodku, čiastočného invalidného dôchodku alebo dôchodku za výsluhu rokov,</w:t>
      </w:r>
    </w:p>
    <w:p w:rsidR="00271AB0" w:rsidRDefault="00271AB0" w:rsidP="001F0CFC">
      <w:pPr>
        <w:numPr>
          <w:ilvl w:val="0"/>
          <w:numId w:val="765"/>
        </w:numPr>
        <w:spacing w:after="206" w:line="262" w:lineRule="auto"/>
        <w:ind w:hanging="283"/>
      </w:pPr>
      <w:r>
        <w:t>ku dňu smrti splnila podmienky nároku na starobný dôchodok, pomerný starobný dôchodok alebo získala dobu zamestnania na nárok na invalidný dôchodok alebo dôchodok za výsluhu rokov, alebo</w:t>
      </w:r>
    </w:p>
    <w:p w:rsidR="00271AB0" w:rsidRDefault="00271AB0" w:rsidP="001F0CFC">
      <w:pPr>
        <w:numPr>
          <w:ilvl w:val="0"/>
          <w:numId w:val="765"/>
        </w:numPr>
        <w:spacing w:after="206" w:line="262" w:lineRule="auto"/>
        <w:ind w:hanging="283"/>
      </w:pPr>
      <w:r>
        <w:t>zomrela v dôsledku pracovného úrazu alebo choroby z povolania.</w:t>
      </w:r>
    </w:p>
    <w:p w:rsidR="00271AB0" w:rsidRDefault="00271AB0" w:rsidP="001F0CFC">
      <w:pPr>
        <w:numPr>
          <w:ilvl w:val="1"/>
          <w:numId w:val="765"/>
        </w:numPr>
        <w:spacing w:after="206" w:line="262" w:lineRule="auto"/>
      </w:pPr>
      <w:r>
        <w:t>Suma vdoveckého dôchodku podľa odseku 1 je 136,50 eur mesačne.</w:t>
      </w:r>
    </w:p>
    <w:p w:rsidR="00271AB0" w:rsidRDefault="00271AB0" w:rsidP="001F0CFC">
      <w:pPr>
        <w:numPr>
          <w:ilvl w:val="1"/>
          <w:numId w:val="765"/>
        </w:numPr>
        <w:spacing w:after="206" w:line="262" w:lineRule="auto"/>
      </w:pPr>
      <w:r>
        <w:t>Na zvyšovanie vdoveckého dôchodku podľa odseku 1 platí § 82 rovnako.</w:t>
      </w:r>
    </w:p>
    <w:p w:rsidR="00271AB0" w:rsidRDefault="00271AB0" w:rsidP="001F0CFC">
      <w:pPr>
        <w:numPr>
          <w:ilvl w:val="1"/>
          <w:numId w:val="765"/>
        </w:numPr>
        <w:spacing w:after="206" w:line="262" w:lineRule="auto"/>
      </w:pPr>
      <w:r>
        <w:t>Pri súbehu nárokov na výplatu vdoveckého dôchodku podľa odseku 1 s inou dôchodkovou dávkou platí § 81 ods. 2 až 5 rovnako.</w:t>
      </w:r>
    </w:p>
    <w:p w:rsidR="00271AB0" w:rsidRDefault="00271AB0" w:rsidP="001F0CFC">
      <w:pPr>
        <w:numPr>
          <w:ilvl w:val="1"/>
          <w:numId w:val="765"/>
        </w:numPr>
        <w:spacing w:after="104" w:line="262" w:lineRule="auto"/>
      </w:pPr>
      <w:r>
        <w:t>Vdovec nemá nárok na vdovecký dôchodok podľa odseku 1, ak</w:t>
      </w:r>
    </w:p>
    <w:p w:rsidR="00271AB0" w:rsidRDefault="00271AB0" w:rsidP="001F0CFC">
      <w:pPr>
        <w:numPr>
          <w:ilvl w:val="0"/>
          <w:numId w:val="766"/>
        </w:numPr>
        <w:spacing w:after="127" w:line="262" w:lineRule="auto"/>
        <w:ind w:hanging="283"/>
      </w:pPr>
      <w:r>
        <w:t>má nárok na vdovecký výsluhový dôchodok alebo vdovecký dôchodok podľa osobitného predpisu,</w:t>
      </w:r>
      <w:r>
        <w:rPr>
          <w:sz w:val="15"/>
          <w:vertAlign w:val="superscript"/>
        </w:rPr>
        <w:t>2</w:t>
      </w:r>
      <w:r>
        <w:rPr>
          <w:sz w:val="18"/>
        </w:rPr>
        <w:t>)</w:t>
      </w:r>
    </w:p>
    <w:p w:rsidR="00271AB0" w:rsidRDefault="00271AB0" w:rsidP="001F0CFC">
      <w:pPr>
        <w:numPr>
          <w:ilvl w:val="0"/>
          <w:numId w:val="766"/>
        </w:numPr>
        <w:spacing w:after="104" w:line="262" w:lineRule="auto"/>
        <w:ind w:hanging="283"/>
      </w:pPr>
      <w:r>
        <w:t>uzatvoril manželstvo alebo</w:t>
      </w:r>
    </w:p>
    <w:p w:rsidR="00271AB0" w:rsidRDefault="00271AB0" w:rsidP="001F0CFC">
      <w:pPr>
        <w:numPr>
          <w:ilvl w:val="0"/>
          <w:numId w:val="766"/>
        </w:numPr>
        <w:spacing w:after="206" w:line="262" w:lineRule="auto"/>
        <w:ind w:hanging="283"/>
      </w:pPr>
      <w:r>
        <w:t>na základe právoplatného rozhodnutia súdu spôsobil smrť manželky úmyselným trestným činom.</w:t>
      </w:r>
    </w:p>
    <w:p w:rsidR="00271AB0" w:rsidRDefault="00271AB0" w:rsidP="001F0CFC">
      <w:pPr>
        <w:numPr>
          <w:ilvl w:val="1"/>
          <w:numId w:val="766"/>
        </w:numPr>
        <w:spacing w:after="206" w:line="262" w:lineRule="auto"/>
      </w:pPr>
      <w:r>
        <w:t>O nároku na vdovecký dôchodok podľa odseku 1 Sociálna poisťovňa rozhodne do šiestich mesiacov od začatia konania.</w:t>
      </w:r>
    </w:p>
    <w:p w:rsidR="00271AB0" w:rsidRDefault="00271AB0" w:rsidP="001F0CFC">
      <w:pPr>
        <w:numPr>
          <w:ilvl w:val="1"/>
          <w:numId w:val="766"/>
        </w:numPr>
        <w:spacing w:after="292" w:line="262" w:lineRule="auto"/>
      </w:pPr>
      <w:r>
        <w:t>Ustanovenie § 293n sa od 1. januára 2016 nepoužije.</w:t>
      </w:r>
    </w:p>
    <w:p w:rsidR="00271AB0" w:rsidRDefault="00271AB0" w:rsidP="00271AB0">
      <w:pPr>
        <w:spacing w:after="20" w:line="248" w:lineRule="auto"/>
        <w:ind w:left="100" w:right="90" w:hanging="10"/>
        <w:jc w:val="center"/>
      </w:pPr>
      <w:r>
        <w:rPr>
          <w:b/>
        </w:rPr>
        <w:t>§ 293do</w:t>
      </w:r>
    </w:p>
    <w:p w:rsidR="00271AB0" w:rsidRDefault="00271AB0" w:rsidP="00271AB0">
      <w:pPr>
        <w:spacing w:after="194" w:line="248" w:lineRule="auto"/>
        <w:ind w:left="100" w:right="90" w:hanging="10"/>
        <w:jc w:val="center"/>
      </w:pPr>
      <w:r>
        <w:rPr>
          <w:b/>
        </w:rPr>
        <w:t>Prechodné ustanovenie účinné od 1. januára 2016</w:t>
      </w:r>
    </w:p>
    <w:p w:rsidR="00271AB0" w:rsidRDefault="00271AB0" w:rsidP="00271AB0">
      <w:pPr>
        <w:spacing w:after="3"/>
        <w:ind w:left="-15"/>
      </w:pPr>
      <w:r>
        <w:t>Zamestnanec podľa tohto zákona nie je v období od 1. januára 2016 do 31. decembra 2021 fyzická osoba v právnom vzťahu na základe zmluvy o profesionálnom vykonávaní športu podľa</w:t>
      </w:r>
    </w:p>
    <w:p w:rsidR="00271AB0" w:rsidRDefault="00271AB0" w:rsidP="00271AB0">
      <w:pPr>
        <w:spacing w:after="315"/>
        <w:ind w:left="-15" w:firstLine="0"/>
      </w:pPr>
      <w:r>
        <w:t>osobitného predpisu.</w:t>
      </w:r>
      <w:r>
        <w:rPr>
          <w:sz w:val="15"/>
          <w:vertAlign w:val="superscript"/>
        </w:rPr>
        <w:t>124</w:t>
      </w:r>
      <w:r>
        <w:rPr>
          <w:sz w:val="18"/>
        </w:rPr>
        <w:t>)</w:t>
      </w:r>
    </w:p>
    <w:p w:rsidR="00271AB0" w:rsidRDefault="00271AB0" w:rsidP="00271AB0">
      <w:pPr>
        <w:spacing w:after="20" w:line="248" w:lineRule="auto"/>
        <w:ind w:left="100" w:right="90" w:hanging="10"/>
        <w:jc w:val="center"/>
      </w:pPr>
      <w:r>
        <w:rPr>
          <w:b/>
        </w:rPr>
        <w:t>§ 293dp</w:t>
      </w:r>
    </w:p>
    <w:p w:rsidR="00271AB0" w:rsidRDefault="00271AB0" w:rsidP="00271AB0">
      <w:pPr>
        <w:spacing w:after="194" w:line="248" w:lineRule="auto"/>
        <w:ind w:left="100" w:right="90" w:hanging="10"/>
        <w:jc w:val="center"/>
      </w:pPr>
      <w:r>
        <w:rPr>
          <w:b/>
        </w:rPr>
        <w:t>Prechodné ustanovenia k úpravám účinným od 1. júla 2016</w:t>
      </w:r>
    </w:p>
    <w:p w:rsidR="00271AB0" w:rsidRDefault="00271AB0" w:rsidP="001F0CFC">
      <w:pPr>
        <w:numPr>
          <w:ilvl w:val="1"/>
          <w:numId w:val="767"/>
        </w:numPr>
        <w:spacing w:after="206" w:line="262" w:lineRule="auto"/>
      </w:pPr>
      <w:r>
        <w:t>Konanie o opravnom prostriedku začaté pred 1. júlom 2016 sa dokončí podľa predpisov účinných do 30. júna 2016.</w:t>
      </w:r>
    </w:p>
    <w:p w:rsidR="00271AB0" w:rsidRDefault="00271AB0" w:rsidP="001F0CFC">
      <w:pPr>
        <w:numPr>
          <w:ilvl w:val="1"/>
          <w:numId w:val="767"/>
        </w:numPr>
        <w:spacing w:after="291" w:line="262" w:lineRule="auto"/>
      </w:pPr>
      <w:r>
        <w:t>Opravný prostriedok proti rozhodnutiu vydanému pred 1. júlom 2016, ktorý bol podaný v súlade s predpismi účinnými v čase vydania rozhodnutia a bol doručený súdu alebo ústrediu po 30. júni 2016, sa považuje za odvolanie podľa zákona účinného od 1. júla 2016 podané včas a riadne.</w:t>
      </w:r>
    </w:p>
    <w:p w:rsidR="00271AB0" w:rsidRDefault="00271AB0" w:rsidP="00271AB0">
      <w:pPr>
        <w:spacing w:after="286" w:line="248" w:lineRule="auto"/>
        <w:ind w:left="100" w:hanging="10"/>
        <w:jc w:val="center"/>
      </w:pPr>
      <w:r>
        <w:rPr>
          <w:b/>
        </w:rPr>
        <w:t>Prechodné ustanovenia účinné od 30. októbra 2016</w:t>
      </w:r>
    </w:p>
    <w:p w:rsidR="00271AB0" w:rsidRDefault="00271AB0" w:rsidP="00271AB0">
      <w:pPr>
        <w:spacing w:after="194" w:line="248" w:lineRule="auto"/>
        <w:ind w:left="100" w:right="90" w:hanging="10"/>
        <w:jc w:val="center"/>
      </w:pPr>
      <w:r>
        <w:rPr>
          <w:b/>
        </w:rPr>
        <w:t>§ 293dq</w:t>
      </w:r>
    </w:p>
    <w:p w:rsidR="00271AB0" w:rsidRDefault="00271AB0" w:rsidP="001F0CFC">
      <w:pPr>
        <w:numPr>
          <w:ilvl w:val="1"/>
          <w:numId w:val="768"/>
        </w:numPr>
        <w:spacing w:after="3" w:line="262" w:lineRule="auto"/>
      </w:pPr>
      <w:r>
        <w:t>Dôchodková dávka okrem vyrovnávacieho príplatku vyplácaná k 1. januáru 2017 a dôchodková dávka okrem vyrovnávacieho príplatku priznaná od 1. januára 2017 do 31. decembra 2017 sa zvyšujú podľa § 82 ods. 2 písm. e), ods. 3 písm. e), ods. 4 písm. e), ods. 5 písm.</w:t>
      </w:r>
    </w:p>
    <w:p w:rsidR="00271AB0" w:rsidRDefault="00271AB0" w:rsidP="00271AB0">
      <w:pPr>
        <w:ind w:left="-15" w:firstLine="0"/>
      </w:pPr>
      <w:r>
        <w:t>e), ods. 6 písm. e), ods. 7 písm. e), ods. 9 a 10 najmenej o pevnú sumu určenú 2 % z priemernej mesačnej sumy príslušnej dôchodkovej dávky podľa § 82 ods. 2 až 7 bez jej zvýšenia na sumu minimálneho dôchodku.</w:t>
      </w:r>
    </w:p>
    <w:p w:rsidR="00271AB0" w:rsidRDefault="00271AB0" w:rsidP="001F0CFC">
      <w:pPr>
        <w:numPr>
          <w:ilvl w:val="1"/>
          <w:numId w:val="768"/>
        </w:numPr>
        <w:spacing w:after="4" w:line="262" w:lineRule="auto"/>
      </w:pPr>
      <w:r>
        <w:t>Úrazová renta vyplácaná k 1. januáru 2017 a úrazová renta priznaná od 1. januára 2017 do</w:t>
      </w:r>
    </w:p>
    <w:p w:rsidR="00271AB0" w:rsidRDefault="00271AB0" w:rsidP="00271AB0">
      <w:pPr>
        <w:ind w:left="-15" w:firstLine="0"/>
      </w:pPr>
      <w:r>
        <w:t>31. decembra 2017 sa zvyšujú podľa § 89 ods. 9 písm. a) piateho bodu najmenej o 2 %.</w:t>
      </w:r>
    </w:p>
    <w:p w:rsidR="00271AB0" w:rsidRDefault="00271AB0" w:rsidP="00271AB0">
      <w:pPr>
        <w:spacing w:after="194" w:line="248" w:lineRule="auto"/>
        <w:ind w:left="100" w:right="90" w:hanging="10"/>
        <w:jc w:val="center"/>
      </w:pPr>
      <w:r>
        <w:rPr>
          <w:b/>
        </w:rPr>
        <w:t>§ 293dr</w:t>
      </w:r>
    </w:p>
    <w:p w:rsidR="00271AB0" w:rsidRDefault="00271AB0" w:rsidP="00271AB0">
      <w:pPr>
        <w:spacing w:after="104"/>
        <w:ind w:firstLine="0"/>
      </w:pPr>
      <w:r>
        <w:t>(1) Pevná suma zvýšenia dôchodkovej dávky v roku 2017 je</w:t>
      </w:r>
    </w:p>
    <w:p w:rsidR="00271AB0" w:rsidRDefault="00271AB0" w:rsidP="001F0CFC">
      <w:pPr>
        <w:numPr>
          <w:ilvl w:val="0"/>
          <w:numId w:val="769"/>
        </w:numPr>
        <w:spacing w:after="104" w:line="262" w:lineRule="auto"/>
        <w:ind w:hanging="283"/>
      </w:pPr>
      <w:r>
        <w:t>8,20 eura, ak ide o starobný dôchodok,</w:t>
      </w:r>
    </w:p>
    <w:p w:rsidR="00271AB0" w:rsidRDefault="00271AB0" w:rsidP="001F0CFC">
      <w:pPr>
        <w:numPr>
          <w:ilvl w:val="0"/>
          <w:numId w:val="769"/>
        </w:numPr>
        <w:spacing w:after="104" w:line="262" w:lineRule="auto"/>
        <w:ind w:hanging="283"/>
      </w:pPr>
      <w:r>
        <w:t>2,50 eura, ak ide o starobný dôchodok vyplácaný v sume jednej polovice,</w:t>
      </w:r>
    </w:p>
    <w:p w:rsidR="00271AB0" w:rsidRDefault="00271AB0" w:rsidP="001F0CFC">
      <w:pPr>
        <w:numPr>
          <w:ilvl w:val="0"/>
          <w:numId w:val="769"/>
        </w:numPr>
        <w:spacing w:after="104" w:line="262" w:lineRule="auto"/>
        <w:ind w:hanging="283"/>
      </w:pPr>
      <w:r>
        <w:t>7,90 eura, ak ide o predčasný starobný dôchodok,</w:t>
      </w:r>
    </w:p>
    <w:p w:rsidR="00271AB0" w:rsidRDefault="00271AB0" w:rsidP="001F0CFC">
      <w:pPr>
        <w:numPr>
          <w:ilvl w:val="0"/>
          <w:numId w:val="769"/>
        </w:numPr>
        <w:spacing w:after="104" w:line="262" w:lineRule="auto"/>
        <w:ind w:hanging="283"/>
      </w:pPr>
      <w:r>
        <w:t>3 eurá, ak ide o predčasný starobný dôchodok vyplácaný v sume jednej polovice,</w:t>
      </w:r>
    </w:p>
    <w:p w:rsidR="00271AB0" w:rsidRDefault="00271AB0" w:rsidP="001F0CFC">
      <w:pPr>
        <w:numPr>
          <w:ilvl w:val="0"/>
          <w:numId w:val="769"/>
        </w:numPr>
        <w:spacing w:after="103" w:line="262" w:lineRule="auto"/>
        <w:ind w:hanging="283"/>
      </w:pPr>
      <w:r>
        <w:t>7,10 eura, ak ide o invalidný dôchodok priznaný z dôvodu poklesu schopnosti vykonávať zárobkovú činnosť o viac ako 70 %, invalidný dôchodok podľa § 266 a sociálny dôchodok,</w:t>
      </w:r>
    </w:p>
    <w:p w:rsidR="00271AB0" w:rsidRDefault="00271AB0" w:rsidP="001F0CFC">
      <w:pPr>
        <w:numPr>
          <w:ilvl w:val="0"/>
          <w:numId w:val="769"/>
        </w:numPr>
        <w:spacing w:after="103" w:line="262" w:lineRule="auto"/>
        <w:ind w:hanging="283"/>
      </w:pPr>
      <w:r>
        <w:t>2,60 eura, ak ide o invalidný dôchodok priznaný z dôvodu poklesu schopnosti vykonávať zárobkovú činnosť o viac ako 70 % vyplácaný v sume jednej polovice a invalidný dôchodok podľa § 266 vyplácaný v sume jednej polovice,</w:t>
      </w:r>
    </w:p>
    <w:p w:rsidR="00271AB0" w:rsidRDefault="00271AB0" w:rsidP="001F0CFC">
      <w:pPr>
        <w:numPr>
          <w:ilvl w:val="0"/>
          <w:numId w:val="769"/>
        </w:numPr>
        <w:spacing w:after="103" w:line="262" w:lineRule="auto"/>
        <w:ind w:hanging="283"/>
      </w:pPr>
      <w:r>
        <w:t>4 eurá, ak ide o invalidný dôchodok priznaný z dôvodu poklesu schopnosti vykonávať zárobkovú činnosť najviac o 70 %,</w:t>
      </w:r>
    </w:p>
    <w:p w:rsidR="00271AB0" w:rsidRDefault="00271AB0" w:rsidP="001F0CFC">
      <w:pPr>
        <w:numPr>
          <w:ilvl w:val="0"/>
          <w:numId w:val="769"/>
        </w:numPr>
        <w:spacing w:after="103" w:line="262" w:lineRule="auto"/>
        <w:ind w:hanging="283"/>
      </w:pPr>
      <w:r>
        <w:t>1,70 eura, ak ide o invalidný dôchodok priznaný z dôvodu poklesu schopnosti vykonávať zárobkovú činnosť najviac o 70 % vyplácaný v sume jednej polovice,</w:t>
      </w:r>
    </w:p>
    <w:p w:rsidR="00271AB0" w:rsidRDefault="00271AB0" w:rsidP="001F0CFC">
      <w:pPr>
        <w:numPr>
          <w:ilvl w:val="0"/>
          <w:numId w:val="769"/>
        </w:numPr>
        <w:spacing w:after="104" w:line="262" w:lineRule="auto"/>
        <w:ind w:hanging="283"/>
      </w:pPr>
      <w:r>
        <w:t>5,30 eura, ak ide o vdovský dôchodok a vdovecký dôchodok,</w:t>
      </w:r>
    </w:p>
    <w:p w:rsidR="00271AB0" w:rsidRDefault="00271AB0" w:rsidP="001F0CFC">
      <w:pPr>
        <w:numPr>
          <w:ilvl w:val="0"/>
          <w:numId w:val="769"/>
        </w:numPr>
        <w:spacing w:after="103" w:line="262" w:lineRule="auto"/>
        <w:ind w:hanging="283"/>
      </w:pPr>
      <w:r>
        <w:t>2,30 eura, ak ide o vdovský dôchodok vyplácaný v sume jednej polovice a vdovecký dôchodok vyplácaný v sume jednej polovice,</w:t>
      </w:r>
    </w:p>
    <w:p w:rsidR="00271AB0" w:rsidRDefault="00271AB0" w:rsidP="001F0CFC">
      <w:pPr>
        <w:numPr>
          <w:ilvl w:val="0"/>
          <w:numId w:val="769"/>
        </w:numPr>
        <w:spacing w:after="104" w:line="262" w:lineRule="auto"/>
        <w:ind w:hanging="283"/>
      </w:pPr>
      <w:r>
        <w:t>2,60 eura, ak ide o sirotský dôchodok,</w:t>
      </w:r>
    </w:p>
    <w:p w:rsidR="00271AB0" w:rsidRDefault="00271AB0" w:rsidP="001F0CFC">
      <w:pPr>
        <w:numPr>
          <w:ilvl w:val="0"/>
          <w:numId w:val="769"/>
        </w:numPr>
        <w:spacing w:after="206" w:line="262" w:lineRule="auto"/>
        <w:ind w:hanging="283"/>
      </w:pPr>
      <w:r>
        <w:t>1,40 eura, ak ide o sirotský dôchodok vyplácaný v sume jednej polovice.</w:t>
      </w:r>
    </w:p>
    <w:p w:rsidR="00271AB0" w:rsidRDefault="00271AB0" w:rsidP="001F0CFC">
      <w:pPr>
        <w:numPr>
          <w:ilvl w:val="1"/>
          <w:numId w:val="769"/>
        </w:numPr>
        <w:spacing w:after="206" w:line="262" w:lineRule="auto"/>
        <w:ind w:hanging="308"/>
      </w:pPr>
      <w:r>
        <w:t>Percento zvýšenia úrazovej renty v roku 2017 je 2 %.</w:t>
      </w:r>
    </w:p>
    <w:p w:rsidR="00271AB0" w:rsidRDefault="00271AB0" w:rsidP="001F0CFC">
      <w:pPr>
        <w:numPr>
          <w:ilvl w:val="1"/>
          <w:numId w:val="769"/>
        </w:numPr>
        <w:spacing w:after="292" w:line="262" w:lineRule="auto"/>
        <w:ind w:hanging="308"/>
      </w:pPr>
      <w:r>
        <w:t>Ustanovenia § 82 ods. 12 písm. a) a § 89 ods. 10 sa v roku 2016 neuplatňujú.</w:t>
      </w:r>
    </w:p>
    <w:p w:rsidR="00271AB0" w:rsidRDefault="00271AB0" w:rsidP="00271AB0">
      <w:pPr>
        <w:spacing w:after="286" w:line="248" w:lineRule="auto"/>
        <w:ind w:left="100" w:hanging="10"/>
        <w:jc w:val="center"/>
      </w:pPr>
      <w:r>
        <w:rPr>
          <w:b/>
        </w:rPr>
        <w:t>Prechodné ustanovenia účinné od 1. januára 2018</w:t>
      </w:r>
    </w:p>
    <w:p w:rsidR="00271AB0" w:rsidRDefault="00271AB0" w:rsidP="00271AB0">
      <w:pPr>
        <w:spacing w:after="194" w:line="248" w:lineRule="auto"/>
        <w:ind w:left="100" w:right="90" w:hanging="10"/>
        <w:jc w:val="center"/>
      </w:pPr>
      <w:r>
        <w:rPr>
          <w:b/>
        </w:rPr>
        <w:t>§ 293ds</w:t>
      </w:r>
    </w:p>
    <w:p w:rsidR="00271AB0" w:rsidRDefault="00271AB0" w:rsidP="00271AB0">
      <w:pPr>
        <w:spacing w:after="103"/>
        <w:ind w:left="-15"/>
      </w:pPr>
      <w:r>
        <w:t>(1) Ak suma starobného dôchodku bola určená podľa predpisov účinných do 31. decembra 2003 a starobný dôchodok sa vypláca po 31. decembri 2017, suma starobného dôchodku sa novo určí podľa predpisov účinných do 31. decembra 2003 z priemerného mesačného zárobku určeného podľa odsekov 2 až 6 vrátane zvýšenia starobného dôchodku za obdobie dôchodkového poistenia po vzniku nároku na starobný dôchodok získané po 31. decembri 2003, ak starobný dôchodok bol priznaný v roku</w:t>
      </w:r>
    </w:p>
    <w:p w:rsidR="00271AB0" w:rsidRDefault="00271AB0" w:rsidP="001F0CFC">
      <w:pPr>
        <w:numPr>
          <w:ilvl w:val="0"/>
          <w:numId w:val="770"/>
        </w:numPr>
        <w:spacing w:after="103" w:line="262" w:lineRule="auto"/>
        <w:ind w:hanging="340"/>
      </w:pPr>
      <w:r>
        <w:t>1988 z priemerného mesačného zárobku podľa predpisu účinného do 31. decembra 2003 v sume najmenej 2 733 Sk,</w:t>
      </w:r>
    </w:p>
    <w:p w:rsidR="00271AB0" w:rsidRDefault="00271AB0" w:rsidP="001F0CFC">
      <w:pPr>
        <w:numPr>
          <w:ilvl w:val="0"/>
          <w:numId w:val="770"/>
        </w:numPr>
        <w:spacing w:after="103" w:line="262" w:lineRule="auto"/>
        <w:ind w:hanging="340"/>
      </w:pPr>
      <w:r>
        <w:t>1989 z priemerného mesačného zárobku podľa predpisu účinného do 31. decembra 2003 v sume najmenej 2 750 Sk,</w:t>
      </w:r>
    </w:p>
    <w:p w:rsidR="00271AB0" w:rsidRDefault="00271AB0" w:rsidP="001F0CFC">
      <w:pPr>
        <w:numPr>
          <w:ilvl w:val="0"/>
          <w:numId w:val="770"/>
        </w:numPr>
        <w:spacing w:after="103" w:line="262" w:lineRule="auto"/>
        <w:ind w:hanging="340"/>
      </w:pPr>
      <w:r>
        <w:t>1990 z priemerného mesačného zárobku podľa predpisu účinného do 31. decembra 2003 v sume najmenej 2 767 Sk,</w:t>
      </w:r>
    </w:p>
    <w:p w:rsidR="00271AB0" w:rsidRDefault="00271AB0" w:rsidP="001F0CFC">
      <w:pPr>
        <w:numPr>
          <w:ilvl w:val="0"/>
          <w:numId w:val="770"/>
        </w:numPr>
        <w:spacing w:after="103" w:line="262" w:lineRule="auto"/>
        <w:ind w:hanging="340"/>
      </w:pPr>
      <w:r>
        <w:t>1991 z priemerného mesačného zárobku podľa predpisu účinného do 31. decembra 2003 v sume najmenej 3 689 Sk,</w:t>
      </w:r>
    </w:p>
    <w:p w:rsidR="00271AB0" w:rsidRDefault="00271AB0" w:rsidP="001F0CFC">
      <w:pPr>
        <w:numPr>
          <w:ilvl w:val="0"/>
          <w:numId w:val="770"/>
        </w:numPr>
        <w:spacing w:after="206" w:line="262" w:lineRule="auto"/>
        <w:ind w:hanging="340"/>
      </w:pPr>
      <w:r>
        <w:t>1992 z priemerného mesačného zárobku podľa predpisu účinného do 31. decembra 2003 v sume najmenej 2 900 Sk,</w:t>
      </w:r>
    </w:p>
    <w:p w:rsidR="00271AB0" w:rsidRDefault="00271AB0" w:rsidP="001F0CFC">
      <w:pPr>
        <w:numPr>
          <w:ilvl w:val="0"/>
          <w:numId w:val="770"/>
        </w:numPr>
        <w:spacing w:after="103" w:line="262" w:lineRule="auto"/>
        <w:ind w:hanging="340"/>
      </w:pPr>
      <w:r>
        <w:t>1993 z priemerného mesačného zárobku podľa predpisu účinného do 31. decembra 2003 v sume najmenej 2 934 Sk,</w:t>
      </w:r>
    </w:p>
    <w:p w:rsidR="00271AB0" w:rsidRDefault="00271AB0" w:rsidP="001F0CFC">
      <w:pPr>
        <w:numPr>
          <w:ilvl w:val="0"/>
          <w:numId w:val="770"/>
        </w:numPr>
        <w:spacing w:after="103" w:line="262" w:lineRule="auto"/>
        <w:ind w:hanging="340"/>
      </w:pPr>
      <w:r>
        <w:t>1994 z priemerného mesačného zárobku podľa predpisu účinného do 31. decembra 2003 v sume najmenej 3 134 Sk,</w:t>
      </w:r>
    </w:p>
    <w:p w:rsidR="00271AB0" w:rsidRDefault="00271AB0" w:rsidP="001F0CFC">
      <w:pPr>
        <w:numPr>
          <w:ilvl w:val="0"/>
          <w:numId w:val="770"/>
        </w:numPr>
        <w:spacing w:after="103" w:line="262" w:lineRule="auto"/>
        <w:ind w:hanging="340"/>
      </w:pPr>
      <w:r>
        <w:t>1995 z priemerného mesačného zárobku podľa predpisu účinného do 31. decembra 2003 v sume najmenej 3 334 Sk,</w:t>
      </w:r>
    </w:p>
    <w:p w:rsidR="00271AB0" w:rsidRDefault="00271AB0" w:rsidP="001F0CFC">
      <w:pPr>
        <w:numPr>
          <w:ilvl w:val="0"/>
          <w:numId w:val="770"/>
        </w:numPr>
        <w:spacing w:after="103" w:line="262" w:lineRule="auto"/>
        <w:ind w:hanging="340"/>
      </w:pPr>
      <w:r>
        <w:t>1996 z priemerného mesačného zárobku podľa predpisu účinného do 31. decembra 2003 v sume najmenej 3 667 Sk,</w:t>
      </w:r>
    </w:p>
    <w:p w:rsidR="00271AB0" w:rsidRDefault="00271AB0" w:rsidP="001F0CFC">
      <w:pPr>
        <w:numPr>
          <w:ilvl w:val="0"/>
          <w:numId w:val="770"/>
        </w:numPr>
        <w:spacing w:after="103" w:line="262" w:lineRule="auto"/>
        <w:ind w:hanging="340"/>
      </w:pPr>
      <w:r>
        <w:t>1997 z priemerného mesačného zárobku podľa predpisu účinného do 31. decembra 2003 v sume najmenej 3 767 Sk,</w:t>
      </w:r>
    </w:p>
    <w:p w:rsidR="00271AB0" w:rsidRDefault="00271AB0" w:rsidP="001F0CFC">
      <w:pPr>
        <w:numPr>
          <w:ilvl w:val="0"/>
          <w:numId w:val="770"/>
        </w:numPr>
        <w:spacing w:after="103" w:line="262" w:lineRule="auto"/>
        <w:ind w:hanging="340"/>
      </w:pPr>
      <w:r>
        <w:t>1998 z priemerného mesačného zárobku podľa predpisu účinného do 31. decembra 2003 v sume najmenej 3 867 Sk,</w:t>
      </w:r>
    </w:p>
    <w:p w:rsidR="00271AB0" w:rsidRDefault="00271AB0" w:rsidP="001F0CFC">
      <w:pPr>
        <w:numPr>
          <w:ilvl w:val="0"/>
          <w:numId w:val="770"/>
        </w:numPr>
        <w:spacing w:after="103" w:line="262" w:lineRule="auto"/>
        <w:ind w:hanging="340"/>
      </w:pPr>
      <w:r>
        <w:t>1999 z priemerného mesačného zárobku podľa predpisu účinného do 31. decembra 2003 v sume najmenej 3 967 Sk,</w:t>
      </w:r>
    </w:p>
    <w:p w:rsidR="00271AB0" w:rsidRDefault="00271AB0" w:rsidP="001F0CFC">
      <w:pPr>
        <w:numPr>
          <w:ilvl w:val="0"/>
          <w:numId w:val="770"/>
        </w:numPr>
        <w:spacing w:after="104" w:line="262" w:lineRule="auto"/>
        <w:ind w:hanging="340"/>
      </w:pPr>
      <w:r>
        <w:t>2000 z priemerného mesačného zárobku podľa § 293k ods. 3 a 4 v sume najmenej 4 067 Sk,</w:t>
      </w:r>
    </w:p>
    <w:p w:rsidR="00271AB0" w:rsidRDefault="00271AB0" w:rsidP="001F0CFC">
      <w:pPr>
        <w:numPr>
          <w:ilvl w:val="0"/>
          <w:numId w:val="770"/>
        </w:numPr>
        <w:spacing w:after="104" w:line="262" w:lineRule="auto"/>
        <w:ind w:hanging="340"/>
      </w:pPr>
      <w:r>
        <w:t>2001 z priemerného mesačného zárobku podľa § 293k ods. 3 a 4 v sume najmenej 4 167 Sk,</w:t>
      </w:r>
    </w:p>
    <w:p w:rsidR="00271AB0" w:rsidRDefault="00271AB0" w:rsidP="001F0CFC">
      <w:pPr>
        <w:numPr>
          <w:ilvl w:val="0"/>
          <w:numId w:val="770"/>
        </w:numPr>
        <w:spacing w:after="104" w:line="262" w:lineRule="auto"/>
        <w:ind w:hanging="340"/>
      </w:pPr>
      <w:r>
        <w:t>2002 z priemerného mesačného zárobku podľa § 293k ods. 3 a 4 v sume najmenej 4 267 Sk,</w:t>
      </w:r>
    </w:p>
    <w:p w:rsidR="00271AB0" w:rsidRDefault="00271AB0" w:rsidP="001F0CFC">
      <w:pPr>
        <w:numPr>
          <w:ilvl w:val="0"/>
          <w:numId w:val="770"/>
        </w:numPr>
        <w:spacing w:after="206" w:line="262" w:lineRule="auto"/>
        <w:ind w:hanging="340"/>
      </w:pPr>
      <w:r>
        <w:t>2003 z priemerného mesačného zárobku podľa § 293k ods. 3 a 4 v sume najmenej 4 337 Sk.</w:t>
      </w:r>
    </w:p>
    <w:p w:rsidR="00271AB0" w:rsidRDefault="00271AB0" w:rsidP="001F0CFC">
      <w:pPr>
        <w:numPr>
          <w:ilvl w:val="1"/>
          <w:numId w:val="770"/>
        </w:numPr>
        <w:spacing w:after="206" w:line="262" w:lineRule="auto"/>
      </w:pPr>
      <w:r>
        <w:t>Priemerný mesačný zárobok na určenie sumy starobného dôchodku podľa odseku 1 je priemerný mesačný zárobok, z ktorého bola vypočítaná suma starobného dôchodku, neupravený podľa predpisu účinného do 31. decembra 2003 alebo podľa § 293k ods. 3 a 4.</w:t>
      </w:r>
    </w:p>
    <w:p w:rsidR="00271AB0" w:rsidRDefault="00271AB0" w:rsidP="001F0CFC">
      <w:pPr>
        <w:numPr>
          <w:ilvl w:val="1"/>
          <w:numId w:val="770"/>
        </w:numPr>
        <w:spacing w:after="103" w:line="262" w:lineRule="auto"/>
      </w:pPr>
      <w:r>
        <w:t>Na určenie sumy starobného dôchodku podľa odseku 1, ktorého základnú výmeru podľa predpisu účinného do 31. decembra 2003 tvorí 50 % priemerného mesačného zárobku, sa priemerný mesačný zárobok podľa odseku 2 do sumy</w:t>
      </w:r>
    </w:p>
    <w:p w:rsidR="00271AB0" w:rsidRDefault="00271AB0" w:rsidP="001F0CFC">
      <w:pPr>
        <w:numPr>
          <w:ilvl w:val="0"/>
          <w:numId w:val="771"/>
        </w:numPr>
        <w:spacing w:after="4" w:line="262" w:lineRule="auto"/>
        <w:ind w:hanging="340"/>
      </w:pPr>
      <w:r>
        <w:t>2 500 Sk započítava v plnej sume a zo sumy nad 2 500 Sk do sumy 8 525 Sk sa započítava</w:t>
      </w:r>
    </w:p>
    <w:p w:rsidR="00271AB0" w:rsidRDefault="00271AB0" w:rsidP="00271AB0">
      <w:pPr>
        <w:spacing w:after="104"/>
        <w:ind w:left="340" w:firstLine="0"/>
      </w:pPr>
      <w:r>
        <w:t>35 %, ak sa určuje suma starobného dôchodku podľa odseku 1 písm. a),</w:t>
      </w:r>
    </w:p>
    <w:p w:rsidR="00271AB0" w:rsidRDefault="00271AB0" w:rsidP="001F0CFC">
      <w:pPr>
        <w:numPr>
          <w:ilvl w:val="0"/>
          <w:numId w:val="771"/>
        </w:numPr>
        <w:spacing w:after="4" w:line="262" w:lineRule="auto"/>
        <w:ind w:hanging="340"/>
      </w:pPr>
      <w:r>
        <w:t>2 600 Sk započítava v plnej sume a zo sumy nad 2 600 Sk do sumy 8 690 Sk sa započítava</w:t>
      </w:r>
    </w:p>
    <w:p w:rsidR="00271AB0" w:rsidRDefault="00271AB0" w:rsidP="00271AB0">
      <w:pPr>
        <w:spacing w:after="104"/>
        <w:ind w:left="340" w:firstLine="0"/>
      </w:pPr>
      <w:r>
        <w:t>35 %, ak sa určuje suma starobného dôchodku podľa odseku 1 písm. b),</w:t>
      </w:r>
    </w:p>
    <w:p w:rsidR="00271AB0" w:rsidRDefault="00271AB0" w:rsidP="001F0CFC">
      <w:pPr>
        <w:numPr>
          <w:ilvl w:val="0"/>
          <w:numId w:val="771"/>
        </w:numPr>
        <w:spacing w:after="4" w:line="262" w:lineRule="auto"/>
        <w:ind w:hanging="340"/>
      </w:pPr>
      <w:r>
        <w:t>2 700 Sk započítava v plnej sume a zo sumy nad 2 700 Sk do sumy 8 901 Sk sa započítava</w:t>
      </w:r>
    </w:p>
    <w:p w:rsidR="00271AB0" w:rsidRDefault="00271AB0" w:rsidP="00271AB0">
      <w:pPr>
        <w:spacing w:after="104"/>
        <w:ind w:left="340" w:firstLine="0"/>
      </w:pPr>
      <w:r>
        <w:t>36 %, ak sa určuje suma starobného dôchodku podľa odseku 1 písm. c),</w:t>
      </w:r>
    </w:p>
    <w:p w:rsidR="00271AB0" w:rsidRDefault="00271AB0" w:rsidP="001F0CFC">
      <w:pPr>
        <w:numPr>
          <w:ilvl w:val="0"/>
          <w:numId w:val="771"/>
        </w:numPr>
        <w:spacing w:after="4" w:line="262" w:lineRule="auto"/>
        <w:ind w:hanging="340"/>
      </w:pPr>
      <w:r>
        <w:t>2 500 Sk započítava v plnej sume a zo sumy nad 2 500 Sk do sumy 9 162 Sk sa započítava</w:t>
      </w:r>
    </w:p>
    <w:p w:rsidR="00271AB0" w:rsidRDefault="00271AB0" w:rsidP="00271AB0">
      <w:pPr>
        <w:spacing w:after="104"/>
        <w:ind w:left="340" w:firstLine="0"/>
      </w:pPr>
      <w:r>
        <w:t>32 %, ak sa určuje suma starobného dôchodku podľa odseku 1 písm. d),</w:t>
      </w:r>
    </w:p>
    <w:p w:rsidR="00271AB0" w:rsidRDefault="00271AB0" w:rsidP="001F0CFC">
      <w:pPr>
        <w:numPr>
          <w:ilvl w:val="0"/>
          <w:numId w:val="771"/>
        </w:numPr>
        <w:spacing w:after="4" w:line="262" w:lineRule="auto"/>
        <w:ind w:hanging="340"/>
      </w:pPr>
      <w:r>
        <w:t>2 800 Sk započítava v plnej sume a zo sumy nad 2 800 Sk do sumy 9 691 Sk sa započítava</w:t>
      </w:r>
    </w:p>
    <w:p w:rsidR="00271AB0" w:rsidRDefault="00271AB0" w:rsidP="00271AB0">
      <w:pPr>
        <w:spacing w:after="104"/>
        <w:ind w:left="340" w:firstLine="0"/>
      </w:pPr>
      <w:r>
        <w:t>39 %, ak sa určuje suma starobného dôchodku podľa odseku 1 písm. e),</w:t>
      </w:r>
    </w:p>
    <w:p w:rsidR="00271AB0" w:rsidRDefault="00271AB0" w:rsidP="001F0CFC">
      <w:pPr>
        <w:numPr>
          <w:ilvl w:val="0"/>
          <w:numId w:val="771"/>
        </w:numPr>
        <w:spacing w:after="4" w:line="262" w:lineRule="auto"/>
        <w:ind w:hanging="340"/>
      </w:pPr>
      <w:r>
        <w:t>3 000 Sk započítava v plnej sume a zo sumy nad 3 000 Sk do sumy 10 652 Sk sa započítava</w:t>
      </w:r>
    </w:p>
    <w:p w:rsidR="00271AB0" w:rsidRDefault="00271AB0" w:rsidP="00271AB0">
      <w:pPr>
        <w:spacing w:after="104"/>
        <w:ind w:left="340" w:firstLine="0"/>
      </w:pPr>
      <w:r>
        <w:t>37 %, ak sa určuje suma starobného dôchodku podľa odseku 1 písm. f),</w:t>
      </w:r>
    </w:p>
    <w:p w:rsidR="00271AB0" w:rsidRDefault="00271AB0" w:rsidP="001F0CFC">
      <w:pPr>
        <w:numPr>
          <w:ilvl w:val="0"/>
          <w:numId w:val="771"/>
        </w:numPr>
        <w:spacing w:after="4" w:line="262" w:lineRule="auto"/>
        <w:ind w:hanging="340"/>
      </w:pPr>
      <w:r>
        <w:t>4 500 Sk započítava v plnej sume a zo sumy nad 4 500 Sk do sumy 12 068 Sk sa započítava</w:t>
      </w:r>
    </w:p>
    <w:p w:rsidR="00271AB0" w:rsidRDefault="00271AB0" w:rsidP="001F0CFC">
      <w:pPr>
        <w:numPr>
          <w:ilvl w:val="1"/>
          <w:numId w:val="771"/>
        </w:numPr>
        <w:spacing w:after="104" w:line="262" w:lineRule="auto"/>
        <w:ind w:hanging="315"/>
      </w:pPr>
      <w:r>
        <w:t>%, ak sa určuje suma starobného dôchodku podľa odseku 1 písm. g),</w:t>
      </w:r>
    </w:p>
    <w:p w:rsidR="00271AB0" w:rsidRDefault="00271AB0" w:rsidP="001F0CFC">
      <w:pPr>
        <w:numPr>
          <w:ilvl w:val="0"/>
          <w:numId w:val="771"/>
        </w:numPr>
        <w:spacing w:after="4" w:line="262" w:lineRule="auto"/>
        <w:ind w:hanging="340"/>
      </w:pPr>
      <w:r>
        <w:t>5 700 Sk započítava v plnej sume a zo sumy nad 5 700 Sk do sumy 13 959 Sk sa započítava</w:t>
      </w:r>
    </w:p>
    <w:p w:rsidR="00271AB0" w:rsidRDefault="00271AB0" w:rsidP="001F0CFC">
      <w:pPr>
        <w:numPr>
          <w:ilvl w:val="1"/>
          <w:numId w:val="771"/>
        </w:numPr>
        <w:spacing w:after="104" w:line="262" w:lineRule="auto"/>
        <w:ind w:hanging="315"/>
      </w:pPr>
      <w:r>
        <w:t>%, ak sa určuje suma starobného dôchodku podľa odseku 1 písm. h),</w:t>
      </w:r>
    </w:p>
    <w:p w:rsidR="00271AB0" w:rsidRDefault="00271AB0" w:rsidP="001F0CFC">
      <w:pPr>
        <w:numPr>
          <w:ilvl w:val="0"/>
          <w:numId w:val="771"/>
        </w:numPr>
        <w:spacing w:after="4" w:line="262" w:lineRule="auto"/>
        <w:ind w:hanging="340"/>
      </w:pPr>
      <w:r>
        <w:t>6 000 Sk započítava v plnej sume a zo sumy nad 6 000 Sk do sumy 16 309 Sk sa započítava</w:t>
      </w:r>
    </w:p>
    <w:p w:rsidR="00271AB0" w:rsidRDefault="00271AB0" w:rsidP="001F0CFC">
      <w:pPr>
        <w:numPr>
          <w:ilvl w:val="1"/>
          <w:numId w:val="771"/>
        </w:numPr>
        <w:spacing w:after="104" w:line="262" w:lineRule="auto"/>
        <w:ind w:hanging="315"/>
      </w:pPr>
      <w:r>
        <w:t>%, ak sa určuje suma starobného dôchodku podľa odseku 1 písm. i),</w:t>
      </w:r>
    </w:p>
    <w:p w:rsidR="00271AB0" w:rsidRDefault="00271AB0" w:rsidP="001F0CFC">
      <w:pPr>
        <w:numPr>
          <w:ilvl w:val="0"/>
          <w:numId w:val="771"/>
        </w:numPr>
        <w:spacing w:after="104" w:line="262" w:lineRule="auto"/>
        <w:ind w:hanging="340"/>
      </w:pPr>
      <w:r>
        <w:t>6 800 Sk započítava v plnej sume a zo sumy nad 6 800 Sk do sumy 18 939 Sk sa započítava 41 %, ak sa určuje suma starobného dôchodku podľa odseku 1 písm. j),</w:t>
      </w:r>
    </w:p>
    <w:p w:rsidR="00271AB0" w:rsidRDefault="00271AB0" w:rsidP="001F0CFC">
      <w:pPr>
        <w:numPr>
          <w:ilvl w:val="0"/>
          <w:numId w:val="771"/>
        </w:numPr>
        <w:spacing w:after="4" w:line="262" w:lineRule="auto"/>
        <w:ind w:hanging="340"/>
      </w:pPr>
      <w:r>
        <w:t>7 900 Sk započítava v plnej sume a zo sumy nad 7 900 Sk do sumy 21 749 Sk sa započítava</w:t>
      </w:r>
    </w:p>
    <w:p w:rsidR="00271AB0" w:rsidRDefault="00271AB0" w:rsidP="001F0CFC">
      <w:pPr>
        <w:numPr>
          <w:ilvl w:val="1"/>
          <w:numId w:val="771"/>
        </w:numPr>
        <w:spacing w:after="104" w:line="262" w:lineRule="auto"/>
        <w:ind w:hanging="315"/>
      </w:pPr>
      <w:r>
        <w:t>%, ak sa určuje suma starobného dôchodku podľa odseku 1 písm. k),</w:t>
      </w:r>
    </w:p>
    <w:p w:rsidR="00271AB0" w:rsidRDefault="00271AB0" w:rsidP="001F0CFC">
      <w:pPr>
        <w:numPr>
          <w:ilvl w:val="0"/>
          <w:numId w:val="771"/>
        </w:numPr>
        <w:spacing w:after="4" w:line="262" w:lineRule="auto"/>
        <w:ind w:hanging="340"/>
      </w:pPr>
      <w:r>
        <w:t>8 500 Sk započítava v plnej sume a zo sumy nad 8 500 Sk do sumy 24 524 Sk sa započítava</w:t>
      </w:r>
    </w:p>
    <w:p w:rsidR="00271AB0" w:rsidRDefault="00271AB0" w:rsidP="001F0CFC">
      <w:pPr>
        <w:numPr>
          <w:ilvl w:val="1"/>
          <w:numId w:val="771"/>
        </w:numPr>
        <w:spacing w:after="104" w:line="262" w:lineRule="auto"/>
        <w:ind w:hanging="315"/>
      </w:pPr>
      <w:r>
        <w:t>%, ak sa určuje suma starobného dôchodku podľa odseku 1 písm. l),</w:t>
      </w:r>
    </w:p>
    <w:p w:rsidR="00271AB0" w:rsidRDefault="00271AB0" w:rsidP="001F0CFC">
      <w:pPr>
        <w:numPr>
          <w:ilvl w:val="0"/>
          <w:numId w:val="771"/>
        </w:numPr>
        <w:spacing w:after="4" w:line="262" w:lineRule="auto"/>
        <w:ind w:hanging="340"/>
      </w:pPr>
      <w:r>
        <w:t>8 700 Sk započítava v plnej sume a zo sumy nad 8 700 Sk do sumy 27 184 Sk sa započítava</w:t>
      </w:r>
    </w:p>
    <w:p w:rsidR="00271AB0" w:rsidRDefault="00271AB0" w:rsidP="00271AB0">
      <w:pPr>
        <w:spacing w:after="104"/>
        <w:ind w:left="340" w:firstLine="0"/>
      </w:pPr>
      <w:r>
        <w:t>38 %, ak sa určuje suma starobného dôchodku podľa odseku 1 písm. m),</w:t>
      </w:r>
    </w:p>
    <w:p w:rsidR="00271AB0" w:rsidRDefault="00271AB0" w:rsidP="001F0CFC">
      <w:pPr>
        <w:numPr>
          <w:ilvl w:val="0"/>
          <w:numId w:val="771"/>
        </w:numPr>
        <w:spacing w:after="4" w:line="262" w:lineRule="auto"/>
        <w:ind w:hanging="340"/>
      </w:pPr>
      <w:r>
        <w:t>9 300 Sk započítava v plnej sume a zo sumy nad 9 300 Sk do sumy 29 725 Sk sa započítava</w:t>
      </w:r>
    </w:p>
    <w:p w:rsidR="00271AB0" w:rsidRDefault="00271AB0" w:rsidP="00271AB0">
      <w:pPr>
        <w:spacing w:after="104"/>
        <w:ind w:left="340" w:firstLine="0"/>
      </w:pPr>
      <w:r>
        <w:t>38 %, ak sa určuje suma starobného dôchodku podľa odseku 1 písm. n),</w:t>
      </w:r>
    </w:p>
    <w:p w:rsidR="00271AB0" w:rsidRDefault="00271AB0" w:rsidP="001F0CFC">
      <w:pPr>
        <w:numPr>
          <w:ilvl w:val="0"/>
          <w:numId w:val="771"/>
        </w:numPr>
        <w:spacing w:after="4" w:line="262" w:lineRule="auto"/>
        <w:ind w:hanging="340"/>
      </w:pPr>
      <w:r>
        <w:t>10 400 Sk započítava v plnej sume a zo sumy nad 10 400 Sk do sumy 32 252 Sk sa započítava</w:t>
      </w:r>
    </w:p>
    <w:p w:rsidR="00271AB0" w:rsidRDefault="00271AB0" w:rsidP="00271AB0">
      <w:pPr>
        <w:spacing w:after="104"/>
        <w:ind w:left="340" w:firstLine="0"/>
      </w:pPr>
      <w:r>
        <w:t>38 %, ak sa určuje suma starobného dôchodku podľa odseku 1 písm. o),</w:t>
      </w:r>
    </w:p>
    <w:p w:rsidR="00271AB0" w:rsidRDefault="00271AB0" w:rsidP="001F0CFC">
      <w:pPr>
        <w:numPr>
          <w:ilvl w:val="0"/>
          <w:numId w:val="771"/>
        </w:numPr>
        <w:spacing w:after="206" w:line="262" w:lineRule="auto"/>
        <w:ind w:hanging="340"/>
      </w:pPr>
      <w:r>
        <w:t>11 200 Sk započítava v plnej sume a zo sumy nad 11 200 Sk do sumy 34 823 Sk sa započítava 38 %, ak sa určuje suma starobného dôchodku podľa odseku 1 písm. p).</w:t>
      </w:r>
    </w:p>
    <w:p w:rsidR="00271AB0" w:rsidRDefault="00271AB0" w:rsidP="00271AB0">
      <w:pPr>
        <w:spacing w:after="103"/>
        <w:ind w:left="-15"/>
      </w:pPr>
      <w:r>
        <w:t>(4) Na určenie sumy starobného dôchodku podľa odseku 1, ktorého základnú výmeru podľa predpisu účinného do 31. decembra 2003 tvorí 55 % priemerného mesačného zárobku, sa priemerný mesačný zárobok podľa odseku 2 do sumy</w:t>
      </w:r>
    </w:p>
    <w:p w:rsidR="00271AB0" w:rsidRDefault="00271AB0" w:rsidP="001F0CFC">
      <w:pPr>
        <w:numPr>
          <w:ilvl w:val="0"/>
          <w:numId w:val="772"/>
        </w:numPr>
        <w:spacing w:after="104" w:line="262" w:lineRule="auto"/>
        <w:ind w:hanging="340"/>
      </w:pPr>
      <w:r>
        <w:t>2 000 Sk započítava v plnej sume a zo sumy nad 2 000 Sk do sumy</w:t>
      </w:r>
    </w:p>
    <w:p w:rsidR="00271AB0" w:rsidRDefault="00271AB0" w:rsidP="001F0CFC">
      <w:pPr>
        <w:numPr>
          <w:ilvl w:val="1"/>
          <w:numId w:val="773"/>
        </w:numPr>
        <w:spacing w:after="103" w:line="262" w:lineRule="auto"/>
        <w:ind w:left="623" w:hanging="283"/>
      </w:pPr>
      <w:r>
        <w:t>8 525 Sk sa započítava 27 %, ak sa určuje suma starobného dôchodku podľa odseku 1 písm. a),</w:t>
      </w:r>
    </w:p>
    <w:p w:rsidR="00271AB0" w:rsidRDefault="00271AB0" w:rsidP="001F0CFC">
      <w:pPr>
        <w:numPr>
          <w:ilvl w:val="1"/>
          <w:numId w:val="773"/>
        </w:numPr>
        <w:spacing w:after="103" w:line="262" w:lineRule="auto"/>
        <w:ind w:left="623" w:hanging="283"/>
      </w:pPr>
      <w:r>
        <w:t>8 690 Sk sa započítava 27 %, ak sa určuje suma starobného dôchodku podľa odseku 1 písm. b),</w:t>
      </w:r>
    </w:p>
    <w:p w:rsidR="00271AB0" w:rsidRDefault="00271AB0" w:rsidP="001F0CFC">
      <w:pPr>
        <w:numPr>
          <w:ilvl w:val="1"/>
          <w:numId w:val="773"/>
        </w:numPr>
        <w:spacing w:after="103" w:line="262" w:lineRule="auto"/>
        <w:ind w:left="623" w:hanging="283"/>
      </w:pPr>
      <w:r>
        <w:t>8 901 Sk sa započítava 27 %, ak sa určuje suma starobného dôchodku podľa odseku 1 písm. c),</w:t>
      </w:r>
    </w:p>
    <w:p w:rsidR="00271AB0" w:rsidRDefault="00271AB0" w:rsidP="001F0CFC">
      <w:pPr>
        <w:numPr>
          <w:ilvl w:val="1"/>
          <w:numId w:val="773"/>
        </w:numPr>
        <w:spacing w:after="103" w:line="262" w:lineRule="auto"/>
        <w:ind w:left="623" w:hanging="283"/>
      </w:pPr>
      <w:r>
        <w:t>9 162 Sk sa započítava 22 %, ak sa určuje suma starobného dôchodku podľa odseku 1 písm. d),</w:t>
      </w:r>
    </w:p>
    <w:p w:rsidR="00271AB0" w:rsidRDefault="00271AB0" w:rsidP="001F0CFC">
      <w:pPr>
        <w:numPr>
          <w:ilvl w:val="0"/>
          <w:numId w:val="772"/>
        </w:numPr>
        <w:spacing w:after="4" w:line="262" w:lineRule="auto"/>
        <w:ind w:hanging="340"/>
      </w:pPr>
      <w:r>
        <w:t>2 200 Sk započítava v plnej sume a zo sumy nad 2 200 Sk do sumy 9 691 Sk sa započítava</w:t>
      </w:r>
    </w:p>
    <w:p w:rsidR="00271AB0" w:rsidRDefault="00271AB0" w:rsidP="00271AB0">
      <w:pPr>
        <w:spacing w:after="104"/>
        <w:ind w:left="340" w:firstLine="0"/>
      </w:pPr>
      <w:r>
        <w:t>26 %, ak sa určuje suma starobného dôchodku podľa odseku 1 písm. e),</w:t>
      </w:r>
    </w:p>
    <w:p w:rsidR="00271AB0" w:rsidRDefault="00271AB0" w:rsidP="001F0CFC">
      <w:pPr>
        <w:numPr>
          <w:ilvl w:val="0"/>
          <w:numId w:val="772"/>
        </w:numPr>
        <w:spacing w:after="4" w:line="262" w:lineRule="auto"/>
        <w:ind w:hanging="340"/>
      </w:pPr>
      <w:r>
        <w:t>2 300 Sk započítava v plnej sume a zo sumy nad 2 300 Sk do sumy 10 652 Sk sa započítava</w:t>
      </w:r>
    </w:p>
    <w:p w:rsidR="00271AB0" w:rsidRDefault="00271AB0" w:rsidP="00271AB0">
      <w:pPr>
        <w:spacing w:after="104"/>
        <w:ind w:left="340" w:firstLine="0"/>
      </w:pPr>
      <w:r>
        <w:t>24 %, ak sa určuje suma starobného dôchodku podľa odseku 1 písm. f),</w:t>
      </w:r>
    </w:p>
    <w:p w:rsidR="00271AB0" w:rsidRDefault="00271AB0" w:rsidP="001F0CFC">
      <w:pPr>
        <w:numPr>
          <w:ilvl w:val="0"/>
          <w:numId w:val="772"/>
        </w:numPr>
        <w:spacing w:after="4" w:line="262" w:lineRule="auto"/>
        <w:ind w:hanging="340"/>
      </w:pPr>
      <w:r>
        <w:t>3 000 Sk započítava v plnej sume a zo sumy nad 3 000 Sk do sumy 12 068 Sk sa započítava</w:t>
      </w:r>
    </w:p>
    <w:p w:rsidR="00271AB0" w:rsidRDefault="00271AB0" w:rsidP="001F0CFC">
      <w:pPr>
        <w:numPr>
          <w:ilvl w:val="1"/>
          <w:numId w:val="772"/>
        </w:numPr>
        <w:spacing w:after="104" w:line="262" w:lineRule="auto"/>
        <w:ind w:hanging="315"/>
      </w:pPr>
      <w:r>
        <w:t>%, ak sa určuje suma starobného dôchodku podľa odseku 1 písm. g),</w:t>
      </w:r>
    </w:p>
    <w:p w:rsidR="00271AB0" w:rsidRDefault="00271AB0" w:rsidP="001F0CFC">
      <w:pPr>
        <w:numPr>
          <w:ilvl w:val="0"/>
          <w:numId w:val="772"/>
        </w:numPr>
        <w:spacing w:after="4" w:line="262" w:lineRule="auto"/>
        <w:ind w:hanging="340"/>
      </w:pPr>
      <w:r>
        <w:t>3 800 Sk započítava v plnej sume a zo sumy nad 3 800 Sk do sumy 13 959 Sk sa započítava</w:t>
      </w:r>
    </w:p>
    <w:p w:rsidR="00271AB0" w:rsidRDefault="00271AB0" w:rsidP="001F0CFC">
      <w:pPr>
        <w:numPr>
          <w:ilvl w:val="1"/>
          <w:numId w:val="772"/>
        </w:numPr>
        <w:spacing w:after="104" w:line="262" w:lineRule="auto"/>
        <w:ind w:hanging="315"/>
      </w:pPr>
      <w:r>
        <w:t>%, ak sa určuje suma starobného dôchodku podľa odseku 1 písm. h),</w:t>
      </w:r>
    </w:p>
    <w:p w:rsidR="00271AB0" w:rsidRDefault="00271AB0" w:rsidP="001F0CFC">
      <w:pPr>
        <w:numPr>
          <w:ilvl w:val="0"/>
          <w:numId w:val="772"/>
        </w:numPr>
        <w:spacing w:after="4" w:line="262" w:lineRule="auto"/>
        <w:ind w:hanging="340"/>
      </w:pPr>
      <w:r>
        <w:t>3 900 Sk započítava v plnej sume a zo sumy nad 3 900 Sk do sumy 16 309 Sk sa započítava</w:t>
      </w:r>
    </w:p>
    <w:p w:rsidR="00271AB0" w:rsidRDefault="00271AB0" w:rsidP="001F0CFC">
      <w:pPr>
        <w:numPr>
          <w:ilvl w:val="1"/>
          <w:numId w:val="772"/>
        </w:numPr>
        <w:spacing w:after="104" w:line="262" w:lineRule="auto"/>
        <w:ind w:hanging="315"/>
      </w:pPr>
      <w:r>
        <w:t>%, ak sa určuje suma starobného dôchodku podľa odseku 1 písm. i),</w:t>
      </w:r>
    </w:p>
    <w:p w:rsidR="00271AB0" w:rsidRDefault="00271AB0" w:rsidP="001F0CFC">
      <w:pPr>
        <w:numPr>
          <w:ilvl w:val="0"/>
          <w:numId w:val="772"/>
        </w:numPr>
        <w:spacing w:after="4" w:line="262" w:lineRule="auto"/>
        <w:ind w:hanging="340"/>
      </w:pPr>
      <w:r>
        <w:t>4 500 Sk započítava v plnej sume a zo sumy nad 4 500 Sk do sumy 18 939 Sk sa započítava</w:t>
      </w:r>
    </w:p>
    <w:p w:rsidR="00271AB0" w:rsidRDefault="00271AB0" w:rsidP="001F0CFC">
      <w:pPr>
        <w:numPr>
          <w:ilvl w:val="1"/>
          <w:numId w:val="772"/>
        </w:numPr>
        <w:spacing w:after="104" w:line="262" w:lineRule="auto"/>
        <w:ind w:hanging="315"/>
      </w:pPr>
      <w:r>
        <w:t>%, ak sa určuje suma starobného dôchodku podľa odseku 1 písm. j),</w:t>
      </w:r>
    </w:p>
    <w:p w:rsidR="00271AB0" w:rsidRDefault="00271AB0" w:rsidP="001F0CFC">
      <w:pPr>
        <w:numPr>
          <w:ilvl w:val="0"/>
          <w:numId w:val="772"/>
        </w:numPr>
        <w:spacing w:after="4" w:line="262" w:lineRule="auto"/>
        <w:ind w:hanging="340"/>
      </w:pPr>
      <w:r>
        <w:t>5 100 Sk započítava v plnej sume a zo sumy nad 5 100 Sk do sumy 21 749 Sk sa započítava</w:t>
      </w:r>
    </w:p>
    <w:p w:rsidR="00271AB0" w:rsidRDefault="00271AB0" w:rsidP="001F0CFC">
      <w:pPr>
        <w:numPr>
          <w:ilvl w:val="1"/>
          <w:numId w:val="772"/>
        </w:numPr>
        <w:spacing w:after="104" w:line="262" w:lineRule="auto"/>
        <w:ind w:hanging="315"/>
      </w:pPr>
      <w:r>
        <w:t>%, ak sa určuje suma starobného dôchodku podľa odseku 1 písm. k),</w:t>
      </w:r>
    </w:p>
    <w:p w:rsidR="00271AB0" w:rsidRDefault="00271AB0" w:rsidP="001F0CFC">
      <w:pPr>
        <w:numPr>
          <w:ilvl w:val="0"/>
          <w:numId w:val="772"/>
        </w:numPr>
        <w:spacing w:after="4" w:line="262" w:lineRule="auto"/>
        <w:ind w:hanging="340"/>
      </w:pPr>
      <w:r>
        <w:t>5 700 Sk započítava v plnej sume a zo sumy nad 5 700 Sk do sumy 24 524 Sk sa započítava</w:t>
      </w:r>
    </w:p>
    <w:p w:rsidR="00271AB0" w:rsidRDefault="00271AB0" w:rsidP="001F0CFC">
      <w:pPr>
        <w:numPr>
          <w:ilvl w:val="1"/>
          <w:numId w:val="772"/>
        </w:numPr>
        <w:spacing w:after="104" w:line="262" w:lineRule="auto"/>
        <w:ind w:hanging="315"/>
      </w:pPr>
      <w:r>
        <w:t>%, ak sa určuje suma starobného dôchodku podľa odseku 1 písm. l),</w:t>
      </w:r>
    </w:p>
    <w:p w:rsidR="00271AB0" w:rsidRDefault="00271AB0" w:rsidP="001F0CFC">
      <w:pPr>
        <w:numPr>
          <w:ilvl w:val="0"/>
          <w:numId w:val="772"/>
        </w:numPr>
        <w:spacing w:after="4" w:line="262" w:lineRule="auto"/>
        <w:ind w:hanging="340"/>
      </w:pPr>
      <w:r>
        <w:t>6 400 Sk započítava v plnej sume a zo sumy nad 6 400 Sk do sumy 27 184 Sk sa započítava</w:t>
      </w:r>
    </w:p>
    <w:p w:rsidR="00271AB0" w:rsidRDefault="00271AB0" w:rsidP="00271AB0">
      <w:pPr>
        <w:spacing w:after="104"/>
        <w:ind w:left="340" w:firstLine="0"/>
      </w:pPr>
      <w:r>
        <w:t>27 %, ak sa určuje suma starobného dôchodku podľa odseku 1 písm. m),</w:t>
      </w:r>
    </w:p>
    <w:p w:rsidR="00271AB0" w:rsidRDefault="00271AB0" w:rsidP="001F0CFC">
      <w:pPr>
        <w:numPr>
          <w:ilvl w:val="0"/>
          <w:numId w:val="772"/>
        </w:numPr>
        <w:spacing w:after="104" w:line="262" w:lineRule="auto"/>
        <w:ind w:hanging="340"/>
      </w:pPr>
      <w:r>
        <w:t>6 800 Sk započítava v plnej sume a zo sumy nad 6 800 Sk do sumy 29 725 Sk sa započítava 27 %, ak sa určuje suma starobného dôchodku podľa odseku 1 písm. n),</w:t>
      </w:r>
    </w:p>
    <w:p w:rsidR="00271AB0" w:rsidRDefault="00271AB0" w:rsidP="001F0CFC">
      <w:pPr>
        <w:numPr>
          <w:ilvl w:val="0"/>
          <w:numId w:val="772"/>
        </w:numPr>
        <w:spacing w:after="4" w:line="262" w:lineRule="auto"/>
        <w:ind w:hanging="340"/>
      </w:pPr>
      <w:r>
        <w:t>7 500 Sk započítava v plnej sume a zo sumy nad 7 500 Sk do sumy 32 252 Sk sa započítava</w:t>
      </w:r>
    </w:p>
    <w:p w:rsidR="00271AB0" w:rsidRDefault="00271AB0" w:rsidP="00271AB0">
      <w:pPr>
        <w:spacing w:after="104"/>
        <w:ind w:left="340" w:firstLine="0"/>
      </w:pPr>
      <w:r>
        <w:t>27 %, ak sa určuje suma starobného dôchodku podľa odseku 1 písm. o),</w:t>
      </w:r>
    </w:p>
    <w:p w:rsidR="00271AB0" w:rsidRDefault="00271AB0" w:rsidP="001F0CFC">
      <w:pPr>
        <w:numPr>
          <w:ilvl w:val="0"/>
          <w:numId w:val="772"/>
        </w:numPr>
        <w:spacing w:after="206" w:line="262" w:lineRule="auto"/>
        <w:ind w:hanging="340"/>
      </w:pPr>
      <w:r>
        <w:t>8 000 Sk započítava v plnej sume a zo sumy nad 8 000 Sk do sumy 34 823 Sk sa započítava 27 %, ak sa určuje suma starobného dôchodku podľa odseku 1 písm. p).</w:t>
      </w:r>
    </w:p>
    <w:p w:rsidR="00271AB0" w:rsidRDefault="00271AB0" w:rsidP="00271AB0">
      <w:pPr>
        <w:spacing w:after="103"/>
        <w:ind w:left="-15"/>
      </w:pPr>
      <w:r>
        <w:t>(5) Na určenie sumy starobného dôchodku podľa odseku 1, ktorého základnú výmeru podľa predpisu účinného do 31. decembra 2003 tvorí 60 % priemerného mesačného zárobku, sa priemerný mesačný zárobok podľa odseku 2 do sumy</w:t>
      </w:r>
    </w:p>
    <w:p w:rsidR="00271AB0" w:rsidRDefault="00271AB0" w:rsidP="001F0CFC">
      <w:pPr>
        <w:numPr>
          <w:ilvl w:val="0"/>
          <w:numId w:val="774"/>
        </w:numPr>
        <w:spacing w:after="104" w:line="262" w:lineRule="auto"/>
        <w:ind w:hanging="340"/>
      </w:pPr>
      <w:r>
        <w:t>1 500 Sk započítava v plnej sume a zo sumy nad 1 500 Sk do sumy</w:t>
      </w:r>
    </w:p>
    <w:p w:rsidR="00271AB0" w:rsidRDefault="00271AB0" w:rsidP="001F0CFC">
      <w:pPr>
        <w:numPr>
          <w:ilvl w:val="1"/>
          <w:numId w:val="775"/>
        </w:numPr>
        <w:spacing w:after="103" w:line="262" w:lineRule="auto"/>
        <w:ind w:left="623" w:hanging="283"/>
      </w:pPr>
      <w:r>
        <w:t>8 525 Sk sa započítava 26 %, ak sa určuje suma starobného dôchodku podľa odseku 1 písm. a),</w:t>
      </w:r>
    </w:p>
    <w:p w:rsidR="00271AB0" w:rsidRDefault="00271AB0" w:rsidP="001F0CFC">
      <w:pPr>
        <w:numPr>
          <w:ilvl w:val="1"/>
          <w:numId w:val="775"/>
        </w:numPr>
        <w:spacing w:after="103" w:line="262" w:lineRule="auto"/>
        <w:ind w:left="623" w:hanging="283"/>
      </w:pPr>
      <w:r>
        <w:t>8 690 Sk sa započítava 26 %, ak sa určuje suma starobného dôchodku podľa odseku 1 písm. b),</w:t>
      </w:r>
    </w:p>
    <w:p w:rsidR="00271AB0" w:rsidRDefault="00271AB0" w:rsidP="001F0CFC">
      <w:pPr>
        <w:numPr>
          <w:ilvl w:val="1"/>
          <w:numId w:val="775"/>
        </w:numPr>
        <w:spacing w:after="103" w:line="262" w:lineRule="auto"/>
        <w:ind w:left="623" w:hanging="283"/>
      </w:pPr>
      <w:r>
        <w:t>8 901 Sk sa započítava 26 %, ak sa určuje suma starobného dôchodku podľa odseku 1 písm. c),</w:t>
      </w:r>
    </w:p>
    <w:p w:rsidR="00271AB0" w:rsidRDefault="00271AB0" w:rsidP="001F0CFC">
      <w:pPr>
        <w:numPr>
          <w:ilvl w:val="1"/>
          <w:numId w:val="775"/>
        </w:numPr>
        <w:spacing w:after="103" w:line="262" w:lineRule="auto"/>
        <w:ind w:left="623" w:hanging="283"/>
      </w:pPr>
      <w:r>
        <w:t>9 162 Sk sa započítava 21 %, ak sa určuje suma starobného dôchodku podľa odseku 1 písm. d),</w:t>
      </w:r>
    </w:p>
    <w:p w:rsidR="00271AB0" w:rsidRDefault="00271AB0" w:rsidP="001F0CFC">
      <w:pPr>
        <w:numPr>
          <w:ilvl w:val="0"/>
          <w:numId w:val="774"/>
        </w:numPr>
        <w:spacing w:after="4" w:line="262" w:lineRule="auto"/>
        <w:ind w:hanging="340"/>
      </w:pPr>
      <w:r>
        <w:t>1 600 Sk započítava v plnej sume a zo sumy nad 1 600 Sk do sumy 9 691 Sk sa započítava</w:t>
      </w:r>
    </w:p>
    <w:p w:rsidR="00271AB0" w:rsidRDefault="00271AB0" w:rsidP="00271AB0">
      <w:pPr>
        <w:spacing w:after="104"/>
        <w:ind w:left="340" w:firstLine="0"/>
      </w:pPr>
      <w:r>
        <w:t>23 %, ak sa určuje suma starobného dôchodku podľa odseku 1 písm. e),</w:t>
      </w:r>
    </w:p>
    <w:p w:rsidR="00271AB0" w:rsidRDefault="00271AB0" w:rsidP="001F0CFC">
      <w:pPr>
        <w:numPr>
          <w:ilvl w:val="0"/>
          <w:numId w:val="774"/>
        </w:numPr>
        <w:spacing w:after="4" w:line="262" w:lineRule="auto"/>
        <w:ind w:hanging="340"/>
      </w:pPr>
      <w:r>
        <w:t>1 700 Sk započítava v plnej sume a zo sumy nad 1 700 Sk do sumy 10 652 Sk sa započítava</w:t>
      </w:r>
    </w:p>
    <w:p w:rsidR="00271AB0" w:rsidRDefault="00271AB0" w:rsidP="00271AB0">
      <w:pPr>
        <w:spacing w:after="104"/>
        <w:ind w:left="340" w:firstLine="0"/>
      </w:pPr>
      <w:r>
        <w:t>22 %, ak sa určuje suma starobného dôchodku podľa odseku 1 písm. f),</w:t>
      </w:r>
    </w:p>
    <w:p w:rsidR="00271AB0" w:rsidRDefault="00271AB0" w:rsidP="001F0CFC">
      <w:pPr>
        <w:numPr>
          <w:ilvl w:val="0"/>
          <w:numId w:val="774"/>
        </w:numPr>
        <w:spacing w:after="4" w:line="262" w:lineRule="auto"/>
        <w:ind w:hanging="340"/>
      </w:pPr>
      <w:r>
        <w:t>2 300 Sk započítava v plnej sume a zo sumy nad 2 300 Sk do sumy 12 068 Sk sa započítava</w:t>
      </w:r>
    </w:p>
    <w:p w:rsidR="00271AB0" w:rsidRDefault="00271AB0" w:rsidP="001F0CFC">
      <w:pPr>
        <w:numPr>
          <w:ilvl w:val="1"/>
          <w:numId w:val="774"/>
        </w:numPr>
        <w:spacing w:after="104" w:line="262" w:lineRule="auto"/>
        <w:ind w:hanging="315"/>
      </w:pPr>
      <w:r>
        <w:t>%, ak sa určuje suma starobného dôchodku podľa odseku 1 písm. g),</w:t>
      </w:r>
    </w:p>
    <w:p w:rsidR="00271AB0" w:rsidRDefault="00271AB0" w:rsidP="001F0CFC">
      <w:pPr>
        <w:numPr>
          <w:ilvl w:val="0"/>
          <w:numId w:val="774"/>
        </w:numPr>
        <w:spacing w:after="4" w:line="262" w:lineRule="auto"/>
        <w:ind w:hanging="340"/>
      </w:pPr>
      <w:r>
        <w:t>2 900 Sk započítava v plnej sume a zo sumy nad 2 900 Sk do sumy 13 959 Sk sa započítava</w:t>
      </w:r>
    </w:p>
    <w:p w:rsidR="00271AB0" w:rsidRDefault="00271AB0" w:rsidP="001F0CFC">
      <w:pPr>
        <w:numPr>
          <w:ilvl w:val="1"/>
          <w:numId w:val="774"/>
        </w:numPr>
        <w:spacing w:after="104" w:line="262" w:lineRule="auto"/>
        <w:ind w:hanging="315"/>
      </w:pPr>
      <w:r>
        <w:t>%, ak sa určuje suma starobného dôchodku podľa odseku 1 písm. h),</w:t>
      </w:r>
    </w:p>
    <w:p w:rsidR="00271AB0" w:rsidRDefault="00271AB0" w:rsidP="001F0CFC">
      <w:pPr>
        <w:numPr>
          <w:ilvl w:val="0"/>
          <w:numId w:val="774"/>
        </w:numPr>
        <w:spacing w:after="4" w:line="262" w:lineRule="auto"/>
        <w:ind w:hanging="340"/>
      </w:pPr>
      <w:r>
        <w:t>3 000 Sk započítava v plnej sume a zo sumy nad 3 000 Sk do sumy 16 309 Sk sa započítava</w:t>
      </w:r>
    </w:p>
    <w:p w:rsidR="00271AB0" w:rsidRDefault="00271AB0" w:rsidP="001F0CFC">
      <w:pPr>
        <w:numPr>
          <w:ilvl w:val="1"/>
          <w:numId w:val="774"/>
        </w:numPr>
        <w:spacing w:after="104" w:line="262" w:lineRule="auto"/>
        <w:ind w:hanging="315"/>
      </w:pPr>
      <w:r>
        <w:t>%, ak sa určuje suma starobného dôchodku podľa odseku 1 písm. i),</w:t>
      </w:r>
    </w:p>
    <w:p w:rsidR="00271AB0" w:rsidRDefault="00271AB0" w:rsidP="001F0CFC">
      <w:pPr>
        <w:numPr>
          <w:ilvl w:val="0"/>
          <w:numId w:val="774"/>
        </w:numPr>
        <w:spacing w:after="4" w:line="262" w:lineRule="auto"/>
        <w:ind w:hanging="340"/>
      </w:pPr>
      <w:r>
        <w:t>3 500 Sk započítava v plnej sume a zo sumy nad 3 500 Sk do sumy 18 939 Sk sa započítava</w:t>
      </w:r>
    </w:p>
    <w:p w:rsidR="00271AB0" w:rsidRDefault="00271AB0" w:rsidP="001F0CFC">
      <w:pPr>
        <w:numPr>
          <w:ilvl w:val="1"/>
          <w:numId w:val="774"/>
        </w:numPr>
        <w:spacing w:after="104" w:line="262" w:lineRule="auto"/>
        <w:ind w:hanging="315"/>
      </w:pPr>
      <w:r>
        <w:t>%, ak sa určuje suma starobného dôchodku podľa odseku 1 písm. j),</w:t>
      </w:r>
    </w:p>
    <w:p w:rsidR="00271AB0" w:rsidRDefault="00271AB0" w:rsidP="001F0CFC">
      <w:pPr>
        <w:numPr>
          <w:ilvl w:val="0"/>
          <w:numId w:val="774"/>
        </w:numPr>
        <w:spacing w:after="4" w:line="262" w:lineRule="auto"/>
        <w:ind w:hanging="340"/>
      </w:pPr>
      <w:r>
        <w:t>4 000 Sk započítava v plnej sume a zo sumy nad 4 000 Sk do sumy 21 749 Sk sa započítava</w:t>
      </w:r>
    </w:p>
    <w:p w:rsidR="00271AB0" w:rsidRDefault="00271AB0" w:rsidP="001F0CFC">
      <w:pPr>
        <w:numPr>
          <w:ilvl w:val="1"/>
          <w:numId w:val="774"/>
        </w:numPr>
        <w:spacing w:after="104" w:line="262" w:lineRule="auto"/>
        <w:ind w:hanging="315"/>
      </w:pPr>
      <w:r>
        <w:t>%, ak sa určuje suma starobného dôchodku podľa odseku 1 písm. k),</w:t>
      </w:r>
    </w:p>
    <w:p w:rsidR="00271AB0" w:rsidRDefault="00271AB0" w:rsidP="001F0CFC">
      <w:pPr>
        <w:numPr>
          <w:ilvl w:val="0"/>
          <w:numId w:val="774"/>
        </w:numPr>
        <w:spacing w:after="4" w:line="262" w:lineRule="auto"/>
        <w:ind w:hanging="340"/>
      </w:pPr>
      <w:r>
        <w:t>4 200 Sk započítava v plnej sume a zo sumy nad 4 200 Sk do sumy 24 524 Sk sa započítava</w:t>
      </w:r>
    </w:p>
    <w:p w:rsidR="00271AB0" w:rsidRDefault="00271AB0" w:rsidP="001F0CFC">
      <w:pPr>
        <w:numPr>
          <w:ilvl w:val="1"/>
          <w:numId w:val="774"/>
        </w:numPr>
        <w:spacing w:after="104" w:line="262" w:lineRule="auto"/>
        <w:ind w:hanging="315"/>
      </w:pPr>
      <w:r>
        <w:t>%, ak sa určuje suma starobného dôchodku podľa odseku 1 písm. l),</w:t>
      </w:r>
    </w:p>
    <w:p w:rsidR="00271AB0" w:rsidRDefault="00271AB0" w:rsidP="001F0CFC">
      <w:pPr>
        <w:numPr>
          <w:ilvl w:val="0"/>
          <w:numId w:val="774"/>
        </w:numPr>
        <w:spacing w:after="4" w:line="262" w:lineRule="auto"/>
        <w:ind w:hanging="340"/>
      </w:pPr>
      <w:r>
        <w:t>4 600 Sk započítava v plnej sume a zo sumy nad 4 600 Sk do sumy 27 184 Sk sa započítava</w:t>
      </w:r>
    </w:p>
    <w:p w:rsidR="00271AB0" w:rsidRDefault="00271AB0" w:rsidP="00271AB0">
      <w:pPr>
        <w:spacing w:after="104"/>
        <w:ind w:left="340" w:firstLine="0"/>
      </w:pPr>
      <w:r>
        <w:t>25 %, ak sa určuje suma starobného dôchodku podľa odseku 1 písm. m),</w:t>
      </w:r>
    </w:p>
    <w:p w:rsidR="00271AB0" w:rsidRDefault="00271AB0" w:rsidP="001F0CFC">
      <w:pPr>
        <w:numPr>
          <w:ilvl w:val="0"/>
          <w:numId w:val="774"/>
        </w:numPr>
        <w:spacing w:after="4" w:line="262" w:lineRule="auto"/>
        <w:ind w:hanging="340"/>
      </w:pPr>
      <w:r>
        <w:t>4 800 Sk započítava v plnej sume a zo sumy nad 4 800 Sk do sumy 29 725 Sk sa započítava</w:t>
      </w:r>
    </w:p>
    <w:p w:rsidR="00271AB0" w:rsidRDefault="00271AB0" w:rsidP="00271AB0">
      <w:pPr>
        <w:spacing w:after="104"/>
        <w:ind w:left="340" w:firstLine="0"/>
      </w:pPr>
      <w:r>
        <w:t>25 %, ak sa určuje suma starobného dôchodku podľa odseku 1 písm. n),</w:t>
      </w:r>
    </w:p>
    <w:p w:rsidR="00271AB0" w:rsidRDefault="00271AB0" w:rsidP="001F0CFC">
      <w:pPr>
        <w:numPr>
          <w:ilvl w:val="0"/>
          <w:numId w:val="774"/>
        </w:numPr>
        <w:spacing w:after="4" w:line="262" w:lineRule="auto"/>
        <w:ind w:hanging="340"/>
      </w:pPr>
      <w:r>
        <w:t>5 400 Sk započítava v plnej sume a zo sumy nad 5 400 Sk do sumy 32 252 Sk sa započítava</w:t>
      </w:r>
    </w:p>
    <w:p w:rsidR="00271AB0" w:rsidRDefault="00271AB0" w:rsidP="00271AB0">
      <w:pPr>
        <w:spacing w:after="104"/>
        <w:ind w:left="340" w:firstLine="0"/>
      </w:pPr>
      <w:r>
        <w:t>25 %, ak sa určuje suma starobného dôchodku podľa odseku 1 písm. o),</w:t>
      </w:r>
    </w:p>
    <w:p w:rsidR="00271AB0" w:rsidRDefault="00271AB0" w:rsidP="001F0CFC">
      <w:pPr>
        <w:numPr>
          <w:ilvl w:val="0"/>
          <w:numId w:val="774"/>
        </w:numPr>
        <w:spacing w:after="206" w:line="262" w:lineRule="auto"/>
        <w:ind w:hanging="340"/>
      </w:pPr>
      <w:r>
        <w:t>5 900 Sk započítava v plnej sume a zo sumy nad 5 900 Sk do sumy 34 823 Sk sa započítava 25 %, ak sa určuje suma starobného dôchodku podľa odseku 1 písm. p).</w:t>
      </w:r>
    </w:p>
    <w:p w:rsidR="00271AB0" w:rsidRDefault="00271AB0" w:rsidP="001F0CFC">
      <w:pPr>
        <w:numPr>
          <w:ilvl w:val="1"/>
          <w:numId w:val="776"/>
        </w:numPr>
        <w:spacing w:after="206" w:line="262" w:lineRule="auto"/>
      </w:pPr>
      <w:r>
        <w:t>Priemerný mesačný zárobok podľa odsekov 3 až 5 sa zaokrúhľuje na celé slovenské koruny nahor.</w:t>
      </w:r>
    </w:p>
    <w:p w:rsidR="00271AB0" w:rsidRDefault="00271AB0" w:rsidP="001F0CFC">
      <w:pPr>
        <w:numPr>
          <w:ilvl w:val="1"/>
          <w:numId w:val="776"/>
        </w:numPr>
        <w:spacing w:after="206" w:line="262" w:lineRule="auto"/>
      </w:pPr>
      <w:r>
        <w:t>Pri určení sumy starobného dôchodku podľa odsekov 1 až 6 sa na obmedzenia najvyššou výmerou podľa predpisu účinného do 31. decembra 2003 a na úpravu prislúchajúcu k starobnému dôchodku podľa predpisov účinných pred 1. januárom 2018 neprihliada.</w:t>
      </w:r>
    </w:p>
    <w:p w:rsidR="00271AB0" w:rsidRDefault="00271AB0" w:rsidP="001F0CFC">
      <w:pPr>
        <w:numPr>
          <w:ilvl w:val="1"/>
          <w:numId w:val="776"/>
        </w:numPr>
        <w:spacing w:after="104" w:line="262" w:lineRule="auto"/>
      </w:pPr>
      <w:r>
        <w:t>Starobný dôchodok sa na účely odsekov 1 až 7 považuje za priznaný v roku 2003, ak</w:t>
      </w:r>
    </w:p>
    <w:p w:rsidR="00271AB0" w:rsidRDefault="00271AB0" w:rsidP="001F0CFC">
      <w:pPr>
        <w:numPr>
          <w:ilvl w:val="0"/>
          <w:numId w:val="777"/>
        </w:numPr>
        <w:spacing w:after="103" w:line="262" w:lineRule="auto"/>
        <w:ind w:hanging="283"/>
      </w:pPr>
      <w:r>
        <w:t>poistencovi, ktorý splnil podmienky nároku na starobný dôchodok podľa predpisu účinného do 31. decembra 2003 a k 31. decembru 2003 nebol nepretržite zamestnaný, vznikne prvýkrát nárok na výplatu starobného dôchodku po 31. decembri 2003,</w:t>
      </w:r>
    </w:p>
    <w:p w:rsidR="00271AB0" w:rsidRDefault="00271AB0" w:rsidP="001F0CFC">
      <w:pPr>
        <w:numPr>
          <w:ilvl w:val="0"/>
          <w:numId w:val="777"/>
        </w:numPr>
        <w:spacing w:after="206" w:line="262" w:lineRule="auto"/>
        <w:ind w:hanging="283"/>
      </w:pPr>
      <w:r>
        <w:t>nárok na starobný dôchodok vznikol podľa § 259 ods. 2.</w:t>
      </w:r>
    </w:p>
    <w:p w:rsidR="00271AB0" w:rsidRDefault="00271AB0" w:rsidP="00271AB0">
      <w:pPr>
        <w:spacing w:after="104"/>
        <w:ind w:firstLine="0"/>
      </w:pPr>
      <w:r>
        <w:t>(9) Nárok na výplatu starobného dôchodku v sume určenej podľa odsekov 1 až 8 vzniká</w:t>
      </w:r>
    </w:p>
    <w:p w:rsidR="00271AB0" w:rsidRDefault="00271AB0" w:rsidP="001F0CFC">
      <w:pPr>
        <w:numPr>
          <w:ilvl w:val="0"/>
          <w:numId w:val="778"/>
        </w:numPr>
        <w:spacing w:after="103" w:line="262" w:lineRule="auto"/>
        <w:ind w:hanging="283"/>
      </w:pPr>
      <w:r>
        <w:t>od 1. januára 2018, ak suma starobného dôchodku určená podľa odsekov 1 až 8 je vyššia ako suma starobného dôchodku vyplácaného k tomuto dňu,</w:t>
      </w:r>
    </w:p>
    <w:p w:rsidR="00271AB0" w:rsidRDefault="00271AB0" w:rsidP="001F0CFC">
      <w:pPr>
        <w:numPr>
          <w:ilvl w:val="0"/>
          <w:numId w:val="778"/>
        </w:numPr>
        <w:spacing w:after="291" w:line="262" w:lineRule="auto"/>
        <w:ind w:hanging="283"/>
      </w:pPr>
      <w:r>
        <w:t>odo dňa, od ktorého po 1. januári 2018 vznikne nárok na výplatu starobného dôchodku, ak suma starobného dôchodku určená podľa odsekov 1 až 8 je vyššia ako suma starobného dôchodku, ktorá patrí k tomuto dňu pred jej novým určením podľa odsekov 1 až 8.</w:t>
      </w:r>
    </w:p>
    <w:p w:rsidR="00271AB0" w:rsidRDefault="00271AB0" w:rsidP="00271AB0">
      <w:pPr>
        <w:spacing w:after="194" w:line="248" w:lineRule="auto"/>
        <w:ind w:left="100" w:right="90" w:hanging="10"/>
        <w:jc w:val="center"/>
      </w:pPr>
      <w:r>
        <w:rPr>
          <w:b/>
        </w:rPr>
        <w:t>§ 293dt</w:t>
      </w:r>
    </w:p>
    <w:p w:rsidR="00271AB0" w:rsidRDefault="00271AB0" w:rsidP="00271AB0">
      <w:pPr>
        <w:spacing w:after="103"/>
        <w:ind w:left="-15"/>
      </w:pPr>
      <w:r>
        <w:t>(1) Ak suma starobného dôchodku bola určená podľa predpisov účinných pred 1. októbrom 1988 a starobný dôchodok sa vypláca po 31. decembri 2017, starobný dôchodok sa zvýši od 1. januára 2018 o 25,50 eura, ak starobný dôchodok bol priznaný</w:t>
      </w:r>
    </w:p>
    <w:p w:rsidR="00271AB0" w:rsidRDefault="00271AB0" w:rsidP="00271AB0">
      <w:pPr>
        <w:spacing w:after="0" w:line="364" w:lineRule="auto"/>
        <w:ind w:left="-15" w:right="1316" w:firstLine="0"/>
      </w:pPr>
      <w:r>
        <w:t>a) pred rokom 1965 z priemerného mesačného zárobku v sume najmenej 1 509 Sk, b) v roku</w:t>
      </w:r>
    </w:p>
    <w:p w:rsidR="00271AB0" w:rsidRDefault="00271AB0" w:rsidP="001F0CFC">
      <w:pPr>
        <w:numPr>
          <w:ilvl w:val="0"/>
          <w:numId w:val="779"/>
        </w:numPr>
        <w:spacing w:after="0" w:line="364" w:lineRule="auto"/>
        <w:ind w:right="1054" w:hanging="10"/>
        <w:jc w:val="left"/>
      </w:pPr>
      <w:r>
        <w:t>1965 z priemerného mesačného zárobku v sume najmenej 1 509 Sk, 2.</w:t>
      </w:r>
      <w:r>
        <w:tab/>
        <w:t>1966 z priemerného mesačného zárobku v sume najmenej 1 536 Sk, 3.</w:t>
      </w:r>
      <w:r>
        <w:tab/>
        <w:t>1967 z priemerného mesačného zárobku v sume najmenej 1 568 Sk, 4.</w:t>
      </w:r>
      <w:r>
        <w:tab/>
        <w:t>1968 z priemerného mesačného zárobku v sume najmenej 1 619 Sk, 5.</w:t>
      </w:r>
      <w:r>
        <w:tab/>
        <w:t>1969 z priemerného mesačného zárobku v sume najmenej 1 698 Sk, 6.</w:t>
      </w:r>
      <w:r>
        <w:tab/>
        <w:t>1970 z priemerného mesačného zárobku v sume najmenej 1 794 Sk, 7.</w:t>
      </w:r>
      <w:r>
        <w:tab/>
        <w:t>1971 z priemerného mesačného zárobku v sume najmenej 1 894 Sk, 8.</w:t>
      </w:r>
      <w:r>
        <w:tab/>
        <w:t>1972 z priemerného mesačného zárobku v sume najmenej 1 998 Sk, 9.</w:t>
      </w:r>
      <w:r>
        <w:tab/>
        <w:t>1973 z priemerného mesačného zárobku v sume najmenej 2 034 Sk,</w:t>
      </w:r>
    </w:p>
    <w:p w:rsidR="00271AB0" w:rsidRDefault="00271AB0" w:rsidP="00271AB0">
      <w:pPr>
        <w:spacing w:after="0" w:line="364" w:lineRule="auto"/>
        <w:ind w:left="293" w:right="1983" w:hanging="10"/>
        <w:jc w:val="left"/>
      </w:pPr>
      <w:r>
        <w:t>10. 1974 z priemerného mesačného zárobku v sume najmenej 2 063 Sk, 11. 1975 z priemerného mesačného zárobku v sume najmenej 2 088 Sk, 12. 1976 z priemerného mesačného zárobku v sume najmenej 2 114 Sk, 13. 1977 z priemerného mesačného zárobku v sume najmenej 2 141 Sk, 14. 1978 z priemerného mesačného zárobku v sume najmenej 2 166 Sk, 15. 1979 z priemerného mesačného zárobku v sume najmenej 2 192 Sk, 16. 1980 z priemerného mesačného zárobku v sume najmenej 2 217 Sk, 17. 1981 z priemerného mesačného zárobku v sume najmenej 2 242 Sk, 18. 1982 z priemerného mesačného zárobku v sume najmenej 2 264 Sk,</w:t>
      </w:r>
    </w:p>
    <w:p w:rsidR="00271AB0" w:rsidRDefault="00271AB0" w:rsidP="001F0CFC">
      <w:pPr>
        <w:numPr>
          <w:ilvl w:val="0"/>
          <w:numId w:val="780"/>
        </w:numPr>
        <w:spacing w:after="206" w:line="262" w:lineRule="auto"/>
        <w:ind w:right="992" w:hanging="397"/>
        <w:jc w:val="left"/>
      </w:pPr>
      <w:r>
        <w:t>1983 z priemerného mesačného zárobku v sume najmenej 2 285 Sk,</w:t>
      </w:r>
    </w:p>
    <w:p w:rsidR="00271AB0" w:rsidRDefault="00271AB0" w:rsidP="001F0CFC">
      <w:pPr>
        <w:numPr>
          <w:ilvl w:val="0"/>
          <w:numId w:val="780"/>
        </w:numPr>
        <w:spacing w:after="0" w:line="364" w:lineRule="auto"/>
        <w:ind w:right="992" w:hanging="397"/>
        <w:jc w:val="left"/>
      </w:pPr>
      <w:r>
        <w:t>1984 z priemerného mesačného zárobku v sume najmenej 2 304 Sk, 21. 1985 z priemerného mesačného zárobku v sume najmenej 2 322 Sk, 22. 1986 z priemerného mesačného zárobku v sume najmenej 2 333 Sk, 23. 1987 z priemerného mesačného zárobku v sume najmenej 2 333 Sk,</w:t>
      </w:r>
    </w:p>
    <w:p w:rsidR="00271AB0" w:rsidRDefault="00271AB0" w:rsidP="00271AB0">
      <w:pPr>
        <w:ind w:left="283" w:firstLine="0"/>
      </w:pPr>
      <w:r>
        <w:t>24. 1988 z priemerného mesačného zárobku v sume najmenej 2 333 Sk.</w:t>
      </w:r>
    </w:p>
    <w:p w:rsidR="00271AB0" w:rsidRDefault="00271AB0" w:rsidP="001F0CFC">
      <w:pPr>
        <w:numPr>
          <w:ilvl w:val="0"/>
          <w:numId w:val="779"/>
        </w:numPr>
        <w:spacing w:after="291" w:line="262" w:lineRule="auto"/>
        <w:ind w:right="1054" w:hanging="10"/>
        <w:jc w:val="left"/>
      </w:pPr>
      <w:r>
        <w:t>Starobný dôchodok sa na účely odseku 1 považuje za priznaný v roku 1988, ak poistencovi bola suma starobného dôchodku určená podľa predpisov účinných pred 1. októbrom 1988 a nárok na výplatu starobného dôchodku vznikne prvýkrát po 31. decembri 1988.</w:t>
      </w:r>
    </w:p>
    <w:p w:rsidR="00271AB0" w:rsidRDefault="00271AB0" w:rsidP="00271AB0">
      <w:pPr>
        <w:spacing w:after="194" w:line="248" w:lineRule="auto"/>
        <w:ind w:left="100" w:right="90" w:hanging="10"/>
        <w:jc w:val="center"/>
      </w:pPr>
      <w:r>
        <w:rPr>
          <w:b/>
        </w:rPr>
        <w:t>§ 293du</w:t>
      </w:r>
    </w:p>
    <w:p w:rsidR="00271AB0" w:rsidRDefault="00271AB0" w:rsidP="00271AB0">
      <w:pPr>
        <w:spacing w:after="291"/>
        <w:ind w:left="-15"/>
      </w:pPr>
      <w:r>
        <w:t>O sume starobného dôchodku podľa § 293ds a 293dt sa rozhodne najneskôr do 31. októbra 2018.</w:t>
      </w:r>
    </w:p>
    <w:p w:rsidR="00271AB0" w:rsidRDefault="00271AB0" w:rsidP="00271AB0">
      <w:pPr>
        <w:spacing w:after="194" w:line="248" w:lineRule="auto"/>
        <w:ind w:left="100" w:right="90" w:hanging="10"/>
        <w:jc w:val="center"/>
      </w:pPr>
      <w:r>
        <w:rPr>
          <w:b/>
        </w:rPr>
        <w:t>§ 293dv</w:t>
      </w:r>
    </w:p>
    <w:p w:rsidR="00271AB0" w:rsidRDefault="00271AB0" w:rsidP="00271AB0">
      <w:pPr>
        <w:spacing w:after="292"/>
        <w:ind w:firstLine="0"/>
      </w:pPr>
      <w:r>
        <w:t>Na účely tohto zákona sa slovenskou korunou rozumie aj koruna česko-slovenská.</w:t>
      </w:r>
    </w:p>
    <w:p w:rsidR="00271AB0" w:rsidRDefault="00271AB0" w:rsidP="00271AB0">
      <w:pPr>
        <w:spacing w:after="286" w:line="248" w:lineRule="auto"/>
        <w:ind w:left="100" w:hanging="10"/>
        <w:jc w:val="center"/>
      </w:pPr>
      <w:r>
        <w:rPr>
          <w:b/>
        </w:rPr>
        <w:t>Prechodné ustanovenia k úpravám účinným od 1. januára 2018</w:t>
      </w:r>
    </w:p>
    <w:p w:rsidR="00271AB0" w:rsidRDefault="00271AB0" w:rsidP="00271AB0">
      <w:pPr>
        <w:spacing w:after="194" w:line="248" w:lineRule="auto"/>
        <w:ind w:left="100" w:right="90" w:hanging="10"/>
        <w:jc w:val="center"/>
      </w:pPr>
      <w:r>
        <w:rPr>
          <w:b/>
        </w:rPr>
        <w:t>§ 293dw</w:t>
      </w:r>
    </w:p>
    <w:p w:rsidR="00271AB0" w:rsidRDefault="00271AB0" w:rsidP="00271AB0">
      <w:pPr>
        <w:spacing w:after="103"/>
        <w:ind w:left="-15"/>
      </w:pPr>
      <w:r>
        <w:t>(1) Do obdobia dôchodkového poistenia sa započítava obdobie pred 1. januárom 2018, počas ktorého fyzická osoba, ktorá</w:t>
      </w:r>
    </w:p>
    <w:p w:rsidR="00271AB0" w:rsidRDefault="00271AB0" w:rsidP="001F0CFC">
      <w:pPr>
        <w:numPr>
          <w:ilvl w:val="0"/>
          <w:numId w:val="781"/>
        </w:numPr>
        <w:spacing w:after="103" w:line="262" w:lineRule="auto"/>
        <w:ind w:hanging="283"/>
      </w:pPr>
      <w:r>
        <w:t>sa starala o dieťa, spĺňala podmienky podľa § 15 ods. 1 písm. c) alebo písm. d) okrem podmienky podania prihlášky,</w:t>
      </w:r>
    </w:p>
    <w:p w:rsidR="00271AB0" w:rsidRDefault="00271AB0" w:rsidP="001F0CFC">
      <w:pPr>
        <w:numPr>
          <w:ilvl w:val="0"/>
          <w:numId w:val="781"/>
        </w:numPr>
        <w:spacing w:after="206" w:line="262" w:lineRule="auto"/>
        <w:ind w:hanging="283"/>
      </w:pPr>
      <w:r>
        <w:t>poberala peňažný príspevok na opatrovanie alebo vykonávala osobnú asistenciu fyzickej osobe s ťažkým zdravotným postihnutím, spĺňala podmienky podľa § 15 ods. 1 písm. e) okrem podmienky podania prihlášky.</w:t>
      </w:r>
    </w:p>
    <w:p w:rsidR="00271AB0" w:rsidRDefault="00271AB0" w:rsidP="00271AB0">
      <w:pPr>
        <w:spacing w:after="291"/>
        <w:ind w:left="-15"/>
      </w:pPr>
      <w:r>
        <w:t>(2) Za obdobie podľa odseku 1 sa osobný mzdový bod určí ako podiel úhrnu vymeriavacích základov za kalendárny rok, z ktorých by platil štát poistné na dôchodkové poistenie a poistné do rezervného fondu solidarity, a všeobecného vymeriavacieho základu platného v kalendárnom roku, za ktorý by štát platil toto poistné.</w:t>
      </w:r>
    </w:p>
    <w:p w:rsidR="00271AB0" w:rsidRDefault="00271AB0" w:rsidP="00271AB0">
      <w:pPr>
        <w:spacing w:after="194" w:line="248" w:lineRule="auto"/>
        <w:ind w:left="100" w:right="90" w:hanging="10"/>
        <w:jc w:val="center"/>
      </w:pPr>
      <w:r>
        <w:rPr>
          <w:b/>
        </w:rPr>
        <w:t>§ 293dx</w:t>
      </w:r>
    </w:p>
    <w:p w:rsidR="00271AB0" w:rsidRDefault="00271AB0" w:rsidP="00271AB0">
      <w:pPr>
        <w:spacing w:after="103"/>
        <w:ind w:left="-15"/>
      </w:pPr>
      <w:r>
        <w:t>(1) Od 1. januára 2018 do 31. decembra 2021 sa dôchodková dávka, okrem vyrovnávacieho príplatku, vyplácaná k 1. januáru príslušného kalendárneho roka a dôchodková dávka, okrem vyrovnávacieho príplatku, priznaná od 1. januára do 31. decembra príslušného kalendárneho roka zvyšuje podľa § 82, najmenej o pevnú sumu určenú 2 % z priemernej mesačnej sumy príslušnej dôchodkovej dávky vykázanej Sociálnou poisťovňou k 30. júnu kalendárneho roka, ktorý predchádza príslušnému kalendárnemu roku. Príslušnou dôchodkovou dávkou podľa prvej vety pre</w:t>
      </w:r>
    </w:p>
    <w:p w:rsidR="00271AB0" w:rsidRDefault="00271AB0" w:rsidP="001F0CFC">
      <w:pPr>
        <w:numPr>
          <w:ilvl w:val="0"/>
          <w:numId w:val="782"/>
        </w:numPr>
        <w:spacing w:after="103" w:line="262" w:lineRule="auto"/>
        <w:ind w:hanging="283"/>
      </w:pPr>
      <w:r>
        <w:t>invalidný dôchodok priznaný z dôvodu poklesu schopnosti vykonávať zárobkovú činnosť o viac ako 70 %, invalidný dôchodok podľa § 266 a sociálny dôchodok je invalidný dôchodok priznaný z dôvodu poklesu schopnosti vykonávať zárobkovú činnosť o viac ako 70 %,</w:t>
      </w:r>
    </w:p>
    <w:p w:rsidR="00271AB0" w:rsidRDefault="00271AB0" w:rsidP="001F0CFC">
      <w:pPr>
        <w:numPr>
          <w:ilvl w:val="0"/>
          <w:numId w:val="782"/>
        </w:numPr>
        <w:spacing w:after="206" w:line="262" w:lineRule="auto"/>
        <w:ind w:hanging="283"/>
      </w:pPr>
      <w:r>
        <w:t>invalidný dôchodok priznaný z dôvodu poklesu schopnosti vykonávať zárobkovú činnosť najviac o 70 % je invalidný dôchodok priznaný z dôvodu poklesu schopnosti vykonávať zárobkovú činnosť najviac o 70 %.</w:t>
      </w:r>
    </w:p>
    <w:p w:rsidR="00271AB0" w:rsidRDefault="00271AB0" w:rsidP="00271AB0">
      <w:pPr>
        <w:spacing w:after="104"/>
        <w:ind w:firstLine="0"/>
      </w:pPr>
      <w:r>
        <w:t>(2) Pevná suma zvýšenia dôchodkovej dávky, ktorá sa</w:t>
      </w:r>
    </w:p>
    <w:p w:rsidR="00271AB0" w:rsidRDefault="00271AB0" w:rsidP="001F0CFC">
      <w:pPr>
        <w:numPr>
          <w:ilvl w:val="0"/>
          <w:numId w:val="783"/>
        </w:numPr>
        <w:spacing w:after="103" w:line="262" w:lineRule="auto"/>
        <w:ind w:hanging="283"/>
      </w:pPr>
      <w:r>
        <w:t>nevypláca v sume jednej polovice z dôvodu súbehu nárokov na výplatu dôchodkových dávok, sa určí z priemernej mesačnej sumy príslušnej dôchodkovej dávky, ktorá sa nevypláca v sume jednej polovice z dôvodu súbehu nárokov na výplatu dôchodkových dávok,</w:t>
      </w:r>
    </w:p>
    <w:p w:rsidR="00271AB0" w:rsidRDefault="00271AB0" w:rsidP="001F0CFC">
      <w:pPr>
        <w:numPr>
          <w:ilvl w:val="0"/>
          <w:numId w:val="783"/>
        </w:numPr>
        <w:spacing w:after="206" w:line="262" w:lineRule="auto"/>
        <w:ind w:hanging="283"/>
      </w:pPr>
      <w:r>
        <w:t>vypláca v sume jednej polovice z dôvodu súbehu nárokov na výplatu dôchodkových dávok, sa určí z priemernej mesačnej sumy príslušnej dôchodkovej dávky, ktorá sa vypláca v sume jednej polovice z dôvodu súbehu nárokov na výplatu dôchodkových dávok.</w:t>
      </w:r>
    </w:p>
    <w:p w:rsidR="00271AB0" w:rsidRDefault="00271AB0" w:rsidP="001F0CFC">
      <w:pPr>
        <w:numPr>
          <w:ilvl w:val="1"/>
          <w:numId w:val="783"/>
        </w:numPr>
        <w:spacing w:after="206" w:line="262" w:lineRule="auto"/>
      </w:pPr>
      <w:r>
        <w:t>Na určenie priemernej mesačnej sumy starobného dôchodku, priemernej mesačnej sumy invalidného dôchodku priznaného z dôvodu poklesu schopnosti vykonávať zárobkovú činnosť o viac ako 70 % a priemernej mesačnej sumy invalidného dôchodku priznaného z dôvodu poklesu schopnosti vykonávať zárobkovú činnosť najviac o 70 % sa zohľadňuje suma starobného dôchodku a suma invalidného dôchodku bez jej zvýšenia na sumu minimálneho dôchodku.</w:t>
      </w:r>
    </w:p>
    <w:p w:rsidR="00271AB0" w:rsidRDefault="00271AB0" w:rsidP="001F0CFC">
      <w:pPr>
        <w:numPr>
          <w:ilvl w:val="1"/>
          <w:numId w:val="783"/>
        </w:numPr>
        <w:spacing w:after="206" w:line="262" w:lineRule="auto"/>
      </w:pPr>
      <w:r>
        <w:t>Dôchodková dávka, ktorej suma bola určená s prihliadnutím na obdobie poistenia získané v cudzine podľa osobitného predpisu</w:t>
      </w:r>
      <w:r>
        <w:rPr>
          <w:sz w:val="15"/>
          <w:vertAlign w:val="superscript"/>
        </w:rPr>
        <w:t>4</w:t>
      </w:r>
      <w:r>
        <w:rPr>
          <w:sz w:val="18"/>
        </w:rPr>
        <w:t xml:space="preserve">) </w:t>
      </w:r>
      <w:r>
        <w:t>alebo podľa medzinárodnej zmluvy, sa zvýši najmenej o pomernú časť pevnej sumy, ktorá zodpovedá pomernej časti, v akej sa priznal čiastkový dôchodok podľa predpisov Slovenskej republiky.</w:t>
      </w:r>
    </w:p>
    <w:p w:rsidR="00271AB0" w:rsidRDefault="00271AB0" w:rsidP="001F0CFC">
      <w:pPr>
        <w:numPr>
          <w:ilvl w:val="1"/>
          <w:numId w:val="783"/>
        </w:numPr>
        <w:spacing w:after="104" w:line="262" w:lineRule="auto"/>
      </w:pPr>
      <w:r>
        <w:t>Sociálna poisťovňa na svojom webovom sídle zverejní</w:t>
      </w:r>
    </w:p>
    <w:p w:rsidR="00271AB0" w:rsidRDefault="00271AB0" w:rsidP="001F0CFC">
      <w:pPr>
        <w:numPr>
          <w:ilvl w:val="0"/>
          <w:numId w:val="784"/>
        </w:numPr>
        <w:spacing w:after="103" w:line="262" w:lineRule="auto"/>
        <w:ind w:hanging="283"/>
      </w:pPr>
      <w:r>
        <w:t>priemerné mesačné sumy dôchodkových dávok na účely odsekov 1 až 3 platné k 30. júnu kalendárneho roka, ktorý predchádza príslušnému kalendárnemu roku, do 31. augusta kalendárneho roka, ktorý predchádza príslušnému kalendárnemu roku,</w:t>
      </w:r>
    </w:p>
    <w:p w:rsidR="00271AB0" w:rsidRDefault="00271AB0" w:rsidP="001F0CFC">
      <w:pPr>
        <w:numPr>
          <w:ilvl w:val="0"/>
          <w:numId w:val="784"/>
        </w:numPr>
        <w:spacing w:after="206" w:line="262" w:lineRule="auto"/>
        <w:ind w:hanging="283"/>
      </w:pPr>
      <w:r>
        <w:t>pevnú sumu zvýšenia dôchodkovej dávky najneskôr do 31. októbra kalendárneho roka, ktorý predchádza príslušnému kalendárnemu roku.</w:t>
      </w:r>
    </w:p>
    <w:p w:rsidR="00271AB0" w:rsidRDefault="00271AB0" w:rsidP="00271AB0">
      <w:pPr>
        <w:spacing w:after="291"/>
        <w:ind w:left="-15"/>
      </w:pPr>
      <w:r>
        <w:t>(6) Od 1. januára 2018 do 31. decembra 2021 sa úrazová renta vyplácaná k 1. januáru príslušného kalendárneho roka a úrazová renta priznaná od 1. januára do 31. decembra príslušného kalendárneho roka zvyšuje podľa § 89 ods. 8 najmenej o 2 %.</w:t>
      </w:r>
    </w:p>
    <w:p w:rsidR="00271AB0" w:rsidRDefault="00271AB0" w:rsidP="00271AB0">
      <w:pPr>
        <w:spacing w:after="194" w:line="248" w:lineRule="auto"/>
        <w:ind w:left="100" w:right="90" w:hanging="10"/>
        <w:jc w:val="center"/>
      </w:pPr>
      <w:r>
        <w:rPr>
          <w:b/>
        </w:rPr>
        <w:t>§ 293dy</w:t>
      </w:r>
    </w:p>
    <w:p w:rsidR="00271AB0" w:rsidRDefault="00271AB0" w:rsidP="00271AB0">
      <w:pPr>
        <w:spacing w:after="291"/>
        <w:ind w:left="-15"/>
      </w:pPr>
      <w:r>
        <w:t>Ak poistenec bol zaradený do evidencie uchádzačov o zamestnanie pred 1. januárom 2018 a nevznikol mu nárok na dávku v nezamestnanosti, o nároku na dávku v nezamestnanosti sa opätovne rozhodne na žiadosť poistenca podľa zákona účinného od 1. januára 2018.</w:t>
      </w:r>
    </w:p>
    <w:p w:rsidR="00271AB0" w:rsidRDefault="00271AB0" w:rsidP="00271AB0">
      <w:pPr>
        <w:spacing w:after="194" w:line="248" w:lineRule="auto"/>
        <w:ind w:left="100" w:right="90" w:hanging="10"/>
        <w:jc w:val="center"/>
      </w:pPr>
      <w:r>
        <w:rPr>
          <w:b/>
        </w:rPr>
        <w:t>§ 293dz</w:t>
      </w:r>
    </w:p>
    <w:p w:rsidR="00271AB0" w:rsidRDefault="00271AB0" w:rsidP="00271AB0">
      <w:pPr>
        <w:spacing w:after="4" w:line="263" w:lineRule="auto"/>
        <w:ind w:left="10" w:right="-15" w:hanging="10"/>
        <w:jc w:val="right"/>
      </w:pPr>
      <w:r>
        <w:t>Ústredie práce, sociálnych vecí a rodiny je povinné Sociálnej poisťovni zaslať do 10. januára</w:t>
      </w:r>
    </w:p>
    <w:p w:rsidR="00271AB0" w:rsidRDefault="00271AB0" w:rsidP="00271AB0">
      <w:pPr>
        <w:spacing w:after="104"/>
        <w:ind w:left="-15" w:firstLine="0"/>
      </w:pPr>
      <w:r>
        <w:t>2018 v rozsahu a spôsobom určeným Sociálnou poisťovňou údaje</w:t>
      </w:r>
    </w:p>
    <w:p w:rsidR="00271AB0" w:rsidRDefault="00271AB0" w:rsidP="001F0CFC">
      <w:pPr>
        <w:numPr>
          <w:ilvl w:val="0"/>
          <w:numId w:val="785"/>
        </w:numPr>
        <w:spacing w:after="103" w:line="262" w:lineRule="auto"/>
        <w:ind w:hanging="283"/>
      </w:pPr>
      <w:r>
        <w:t>podľa § 233 ods. 12 písm. c) prvého bodu o fyzických osobách, ktoré sú po 31. decembri 2017 poberateľmi rodičovského príspevku, na ktorý vznikol nárok pred 1. januárom 2018, a o dieťati,</w:t>
      </w:r>
    </w:p>
    <w:p w:rsidR="00271AB0" w:rsidRDefault="00271AB0" w:rsidP="001F0CFC">
      <w:pPr>
        <w:numPr>
          <w:ilvl w:val="0"/>
          <w:numId w:val="785"/>
        </w:numPr>
        <w:spacing w:after="103" w:line="262" w:lineRule="auto"/>
        <w:ind w:hanging="283"/>
      </w:pPr>
      <w:r>
        <w:t>podľa § 233 ods. 12 písm. c) druhého bodu o fyzických osobách, ktorým sa po 31. decembri 2017 poskytuje peňažný príspevok na opatrovanie podľa osobitného predpisu,</w:t>
      </w:r>
      <w:r>
        <w:rPr>
          <w:sz w:val="15"/>
          <w:vertAlign w:val="superscript"/>
        </w:rPr>
        <w:t>35</w:t>
      </w:r>
      <w:r>
        <w:rPr>
          <w:sz w:val="18"/>
        </w:rPr>
        <w:t xml:space="preserve">) </w:t>
      </w:r>
      <w:r>
        <w:t>na ktorý vznikol nárok pred 1. januárom 2018, a o dieťati,</w:t>
      </w:r>
    </w:p>
    <w:p w:rsidR="00271AB0" w:rsidRDefault="00271AB0" w:rsidP="001F0CFC">
      <w:pPr>
        <w:numPr>
          <w:ilvl w:val="0"/>
          <w:numId w:val="785"/>
        </w:numPr>
        <w:spacing w:after="206" w:line="262" w:lineRule="auto"/>
        <w:ind w:hanging="283"/>
      </w:pPr>
      <w:r>
        <w:t>o fyzických osobách, ktoré majú podľa zmluvy o výkone osobnej asistencie uzatvorenej pred 1. januárom 2018 vykonávať osobnú asistenciu fyzickej osobe s ťažkým zdravotným postihnutím najmenej 140 hodín mesačne podľa osobitného predpisu.</w:t>
      </w:r>
      <w:r>
        <w:rPr>
          <w:sz w:val="15"/>
          <w:vertAlign w:val="superscript"/>
        </w:rPr>
        <w:t>35a</w:t>
      </w:r>
      <w:r>
        <w:rPr>
          <w:sz w:val="18"/>
        </w:rPr>
        <w:t>)</w:t>
      </w:r>
    </w:p>
    <w:p w:rsidR="00271AB0" w:rsidRDefault="00271AB0" w:rsidP="00271AB0">
      <w:pPr>
        <w:spacing w:after="194" w:line="248" w:lineRule="auto"/>
        <w:ind w:left="100" w:right="90" w:hanging="10"/>
        <w:jc w:val="center"/>
      </w:pPr>
      <w:r>
        <w:rPr>
          <w:b/>
        </w:rPr>
        <w:t>§ 293ea</w:t>
      </w:r>
    </w:p>
    <w:p w:rsidR="00271AB0" w:rsidRDefault="00271AB0" w:rsidP="00271AB0">
      <w:pPr>
        <w:spacing w:after="291"/>
        <w:ind w:left="-15"/>
      </w:pPr>
      <w:r>
        <w:t>Pre zamestnávateľa, ktorý začal zamestnávať aspoň jedného zamestnanca pred 1. januárom 2018, sa lehota na prihlásenie sa do registra zamestnávateľov, ktorá má uplynúť po 31. decembri 2017, posudzuje podľa zákona účinného do 31. decembra 2017.</w:t>
      </w:r>
    </w:p>
    <w:p w:rsidR="00271AB0" w:rsidRDefault="00271AB0" w:rsidP="00271AB0">
      <w:pPr>
        <w:spacing w:after="20" w:line="248" w:lineRule="auto"/>
        <w:ind w:left="100" w:right="90" w:hanging="10"/>
        <w:jc w:val="center"/>
      </w:pPr>
      <w:r>
        <w:rPr>
          <w:b/>
        </w:rPr>
        <w:t>§ 293eaa</w:t>
      </w:r>
    </w:p>
    <w:p w:rsidR="00271AB0" w:rsidRDefault="00271AB0" w:rsidP="00271AB0">
      <w:pPr>
        <w:spacing w:after="194" w:line="248" w:lineRule="auto"/>
        <w:ind w:left="100" w:right="90" w:hanging="10"/>
        <w:jc w:val="center"/>
      </w:pPr>
      <w:r>
        <w:rPr>
          <w:b/>
        </w:rPr>
        <w:t>Prechodné ustanovenia účinné od 1. apríla 2018</w:t>
      </w:r>
    </w:p>
    <w:p w:rsidR="00271AB0" w:rsidRDefault="00271AB0" w:rsidP="001F0CFC">
      <w:pPr>
        <w:numPr>
          <w:ilvl w:val="1"/>
          <w:numId w:val="785"/>
        </w:numPr>
        <w:spacing w:after="206" w:line="262" w:lineRule="auto"/>
      </w:pPr>
      <w:r>
        <w:t>Pohľadávku na poistnom vzniknutú do 31. decembra 2016, pohľadávku na penále, ktoré sa viaže na toto poistné, alebo pohľadávku na pokute vzniknutú do 31. decembra 2016 voči nemocnici,</w:t>
      </w:r>
      <w:r>
        <w:rPr>
          <w:sz w:val="15"/>
          <w:vertAlign w:val="superscript"/>
        </w:rPr>
        <w:t>124a</w:t>
      </w:r>
      <w:r>
        <w:rPr>
          <w:sz w:val="18"/>
        </w:rPr>
        <w:t xml:space="preserve">) </w:t>
      </w:r>
      <w:r>
        <w:t>môže Sociálna poisťovňa postúpiť podľa § 149 na právnickú osobu so 100-percentnou majetkovou účasťou štátu, určenú ministerstvom po dohode s ministerstvom financií; § 149 ods. 2 sa nepoužije.</w:t>
      </w:r>
    </w:p>
    <w:p w:rsidR="00271AB0" w:rsidRDefault="00271AB0" w:rsidP="001F0CFC">
      <w:pPr>
        <w:numPr>
          <w:ilvl w:val="1"/>
          <w:numId w:val="785"/>
        </w:numPr>
        <w:spacing w:after="206" w:line="262" w:lineRule="auto"/>
      </w:pPr>
      <w:r>
        <w:t>Právnická osoba so 100-percentnou majetkovou účasťou štátu uvedená v odseku 1 môže nakladať s postúpenou pohľadávkou ako vlastník aj iným spôsobom ako podľa § 149 ods. 9.</w:t>
      </w:r>
    </w:p>
    <w:p w:rsidR="00271AB0" w:rsidRDefault="00271AB0" w:rsidP="001F0CFC">
      <w:pPr>
        <w:numPr>
          <w:ilvl w:val="1"/>
          <w:numId w:val="785"/>
        </w:numPr>
        <w:spacing w:after="292" w:line="262" w:lineRule="auto"/>
      </w:pPr>
      <w:r>
        <w:t>Na postúpenie pohľadávky podľa odseku 1 sa od 1. apríla 2018 § 277b až 277d nepoužijú.</w:t>
      </w:r>
    </w:p>
    <w:p w:rsidR="00271AB0" w:rsidRDefault="00271AB0" w:rsidP="00271AB0">
      <w:pPr>
        <w:spacing w:after="20" w:line="248" w:lineRule="auto"/>
        <w:ind w:left="100" w:right="90" w:hanging="10"/>
        <w:jc w:val="center"/>
      </w:pPr>
      <w:r>
        <w:rPr>
          <w:b/>
        </w:rPr>
        <w:t>§ 293eb</w:t>
      </w:r>
    </w:p>
    <w:p w:rsidR="00271AB0" w:rsidRDefault="00271AB0" w:rsidP="00271AB0">
      <w:pPr>
        <w:spacing w:after="194" w:line="248" w:lineRule="auto"/>
        <w:ind w:left="100" w:right="90" w:hanging="10"/>
        <w:jc w:val="center"/>
      </w:pPr>
      <w:r>
        <w:rPr>
          <w:b/>
        </w:rPr>
        <w:t>Prechodné ustanovenie k úpravám účinným od 1. mája 2018</w:t>
      </w:r>
    </w:p>
    <w:p w:rsidR="00271AB0" w:rsidRDefault="00271AB0" w:rsidP="00271AB0">
      <w:pPr>
        <w:spacing w:after="289"/>
        <w:ind w:left="-15"/>
      </w:pPr>
      <w:r>
        <w:t>Právne vzťahy medzi Sociálnou poisťovňou a veriteľom podľa osobitných predpisov,</w:t>
      </w:r>
      <w:r>
        <w:rPr>
          <w:sz w:val="15"/>
          <w:vertAlign w:val="superscript"/>
        </w:rPr>
        <w:t>93adc</w:t>
      </w:r>
      <w:r>
        <w:rPr>
          <w:sz w:val="18"/>
        </w:rPr>
        <w:t xml:space="preserve">) </w:t>
      </w:r>
      <w:r>
        <w:t>bankou, zahraničnou bankou a pobočkou zahraničnej banky</w:t>
      </w:r>
      <w:r>
        <w:rPr>
          <w:sz w:val="15"/>
          <w:vertAlign w:val="superscript"/>
        </w:rPr>
        <w:t>93add</w:t>
      </w:r>
      <w:r>
        <w:rPr>
          <w:sz w:val="18"/>
        </w:rPr>
        <w:t xml:space="preserve">) </w:t>
      </w:r>
      <w:r>
        <w:t>vzniknuté pred 1. májom 2018, týkajúce sa poskytovania a overovania údajov z informačného systému Sociálnej poisťovne, sú platné do 30. apríla 2018.</w:t>
      </w:r>
    </w:p>
    <w:p w:rsidR="00271AB0" w:rsidRDefault="00271AB0" w:rsidP="00271AB0">
      <w:pPr>
        <w:spacing w:after="20" w:line="248" w:lineRule="auto"/>
        <w:ind w:left="100" w:right="90" w:hanging="10"/>
        <w:jc w:val="center"/>
      </w:pPr>
      <w:r>
        <w:rPr>
          <w:b/>
        </w:rPr>
        <w:t>§ 293ec</w:t>
      </w:r>
    </w:p>
    <w:p w:rsidR="00271AB0" w:rsidRDefault="00271AB0" w:rsidP="00271AB0">
      <w:pPr>
        <w:spacing w:after="194" w:line="248" w:lineRule="auto"/>
        <w:ind w:left="100" w:right="90" w:hanging="10"/>
        <w:jc w:val="center"/>
      </w:pPr>
      <w:r>
        <w:rPr>
          <w:b/>
        </w:rPr>
        <w:t>Prechodné ustanovenia účinné od 1. mája 2018</w:t>
      </w:r>
    </w:p>
    <w:p w:rsidR="00271AB0" w:rsidRDefault="00271AB0" w:rsidP="001F0CFC">
      <w:pPr>
        <w:numPr>
          <w:ilvl w:val="1"/>
          <w:numId w:val="786"/>
        </w:numPr>
        <w:spacing w:after="206" w:line="262" w:lineRule="auto"/>
      </w:pPr>
      <w:r>
        <w:t>Súčasťou vymeriavacieho základu zamestnanca podľa § 138 ods. 1 je aj príjem oslobodený od dane podľa osobitného predpisu,</w:t>
      </w:r>
      <w:r>
        <w:rPr>
          <w:sz w:val="15"/>
          <w:vertAlign w:val="superscript"/>
        </w:rPr>
        <w:t>125</w:t>
      </w:r>
      <w:r>
        <w:rPr>
          <w:sz w:val="18"/>
        </w:rPr>
        <w:t xml:space="preserve">) </w:t>
      </w:r>
      <w:r>
        <w:t>ktorý plynie zamestnancovi počas kalendárneho roka 2019 a 2020.</w:t>
      </w:r>
    </w:p>
    <w:p w:rsidR="00271AB0" w:rsidRDefault="00271AB0" w:rsidP="001F0CFC">
      <w:pPr>
        <w:numPr>
          <w:ilvl w:val="1"/>
          <w:numId w:val="786"/>
        </w:numPr>
        <w:spacing w:after="304" w:line="262" w:lineRule="auto"/>
      </w:pPr>
      <w:r>
        <w:t>Súčasťou vymeriavacieho základu zamestnanca podľa § 138 ods. 1 je aj príjem oslobodený od dane podľa osobitného predpisu,</w:t>
      </w:r>
      <w:r>
        <w:rPr>
          <w:sz w:val="15"/>
          <w:vertAlign w:val="superscript"/>
        </w:rPr>
        <w:t>126</w:t>
      </w:r>
      <w:r>
        <w:rPr>
          <w:sz w:val="18"/>
        </w:rPr>
        <w:t xml:space="preserve">) </w:t>
      </w:r>
      <w:r>
        <w:t>ktorý plynie zamestnancovi počas kalendárneho roka 2018.</w:t>
      </w:r>
    </w:p>
    <w:p w:rsidR="00271AB0" w:rsidRDefault="00271AB0" w:rsidP="00271AB0">
      <w:pPr>
        <w:spacing w:after="20" w:line="248" w:lineRule="auto"/>
        <w:ind w:left="100" w:right="90" w:hanging="10"/>
        <w:jc w:val="center"/>
      </w:pPr>
      <w:r>
        <w:rPr>
          <w:b/>
        </w:rPr>
        <w:t>§ 293ed</w:t>
      </w:r>
    </w:p>
    <w:p w:rsidR="00271AB0" w:rsidRDefault="00271AB0" w:rsidP="00271AB0">
      <w:pPr>
        <w:spacing w:after="90" w:line="460" w:lineRule="auto"/>
        <w:ind w:right="949" w:firstLine="1926"/>
      </w:pPr>
      <w:r>
        <w:rPr>
          <w:b/>
        </w:rPr>
        <w:t xml:space="preserve">Prechodné ustanovenie účinné od 30. októbra 2018 </w:t>
      </w:r>
      <w:r>
        <w:t>Ministerstvo v roku 2018 opatrenie podľa § 65a ods. 3 nevydá.</w:t>
      </w:r>
    </w:p>
    <w:p w:rsidR="00271AB0" w:rsidRDefault="00271AB0" w:rsidP="00271AB0">
      <w:pPr>
        <w:spacing w:after="20" w:line="248" w:lineRule="auto"/>
        <w:ind w:left="100" w:right="90" w:hanging="10"/>
        <w:jc w:val="center"/>
      </w:pPr>
      <w:r>
        <w:rPr>
          <w:b/>
        </w:rPr>
        <w:t>§ 293ee</w:t>
      </w:r>
    </w:p>
    <w:p w:rsidR="00271AB0" w:rsidRDefault="00271AB0" w:rsidP="00271AB0">
      <w:pPr>
        <w:spacing w:after="194" w:line="248" w:lineRule="auto"/>
        <w:ind w:left="100" w:right="90" w:hanging="10"/>
        <w:jc w:val="center"/>
      </w:pPr>
      <w:r>
        <w:rPr>
          <w:b/>
        </w:rPr>
        <w:t>Prechodné ustanovenia účinné od 1. novembra 2018</w:t>
      </w:r>
    </w:p>
    <w:p w:rsidR="00271AB0" w:rsidRDefault="00271AB0" w:rsidP="001F0CFC">
      <w:pPr>
        <w:numPr>
          <w:ilvl w:val="1"/>
          <w:numId w:val="787"/>
        </w:numPr>
        <w:spacing w:after="206" w:line="262" w:lineRule="auto"/>
      </w:pPr>
      <w:r>
        <w:t>Pohľadávku na penále, ktoré sa viaže na poistné za obdobie do 31. decembra 2016, vzniknutú voči zdravotníckemu zariadeniu, okrem pohľadávky podľa § 293eaa, môže Sociálna poisťovňa postúpiť podľa § 149 na právnickú osobu so 100 % majetkovou účasťou štátu určenú ministerstvom po dohode s ministerstvom financií; § 149 ods. 2 sa nepoužije.</w:t>
      </w:r>
    </w:p>
    <w:p w:rsidR="00271AB0" w:rsidRDefault="00271AB0" w:rsidP="001F0CFC">
      <w:pPr>
        <w:numPr>
          <w:ilvl w:val="1"/>
          <w:numId w:val="787"/>
        </w:numPr>
        <w:spacing w:after="206" w:line="262" w:lineRule="auto"/>
      </w:pPr>
      <w:r>
        <w:t>Právnická osoba so 100 % majetkovou účasťou štátu uvedená v odseku 1 môže nakladať s postúpenou pohľadávkou ako vlastník aj iným spôsobom ako podľa § 149 ods. 9.</w:t>
      </w:r>
    </w:p>
    <w:p w:rsidR="00271AB0" w:rsidRDefault="00271AB0" w:rsidP="001F0CFC">
      <w:pPr>
        <w:numPr>
          <w:ilvl w:val="1"/>
          <w:numId w:val="787"/>
        </w:numPr>
        <w:spacing w:after="291" w:line="262" w:lineRule="auto"/>
      </w:pPr>
      <w:r>
        <w:t>Na postúpenie pohľadávky podľa odseku 1 sa od 1. novembra 2018 § 277b až 277d nepoužijú.</w:t>
      </w:r>
    </w:p>
    <w:p w:rsidR="00271AB0" w:rsidRDefault="00271AB0" w:rsidP="00271AB0">
      <w:pPr>
        <w:spacing w:after="20" w:line="248" w:lineRule="auto"/>
        <w:ind w:left="100" w:right="90" w:hanging="10"/>
        <w:jc w:val="center"/>
      </w:pPr>
      <w:r>
        <w:rPr>
          <w:b/>
        </w:rPr>
        <w:t>§ 293ef</w:t>
      </w:r>
    </w:p>
    <w:p w:rsidR="00271AB0" w:rsidRDefault="00271AB0" w:rsidP="00271AB0">
      <w:pPr>
        <w:spacing w:after="194" w:line="248" w:lineRule="auto"/>
        <w:ind w:left="100" w:right="90" w:hanging="10"/>
        <w:jc w:val="center"/>
      </w:pPr>
      <w:r>
        <w:rPr>
          <w:b/>
        </w:rPr>
        <w:t>Prechodné ustanovenie účinné od 1. januára 2021</w:t>
      </w:r>
    </w:p>
    <w:p w:rsidR="00271AB0" w:rsidRDefault="00271AB0" w:rsidP="00271AB0">
      <w:pPr>
        <w:spacing w:after="291"/>
        <w:ind w:left="-15"/>
      </w:pPr>
      <w:r>
        <w:t>Sociálna poisťovňa pridelí identifikačné číslo právneho vzťahu zamestnanca, ktorý je k 1. januáru 2021 v právnom vzťahu k zamestnávateľovi a zamestnávateľ z tohto dôvodu prihlásil zamestnanca pred 1. januárom 2021 do registra poistencov a sporiteľov starobného dôchodkového sporenia, a sprístupní ho zamestnávateľovi do 31. januára 2021.</w:t>
      </w:r>
    </w:p>
    <w:p w:rsidR="00271AB0" w:rsidRDefault="00271AB0" w:rsidP="00271AB0">
      <w:pPr>
        <w:spacing w:after="20" w:line="248" w:lineRule="auto"/>
        <w:ind w:left="100" w:right="90" w:hanging="10"/>
        <w:jc w:val="center"/>
      </w:pPr>
      <w:r>
        <w:rPr>
          <w:b/>
        </w:rPr>
        <w:t>§ 293eh</w:t>
      </w:r>
    </w:p>
    <w:p w:rsidR="00271AB0" w:rsidRDefault="00271AB0" w:rsidP="00271AB0">
      <w:pPr>
        <w:spacing w:after="194" w:line="248" w:lineRule="auto"/>
        <w:ind w:left="100" w:right="90" w:hanging="10"/>
        <w:jc w:val="center"/>
      </w:pPr>
      <w:r>
        <w:rPr>
          <w:b/>
        </w:rPr>
        <w:t>Prechodné ustanovenie účinné od 1. januára 2019</w:t>
      </w:r>
    </w:p>
    <w:p w:rsidR="00271AB0" w:rsidRDefault="00271AB0" w:rsidP="00271AB0">
      <w:pPr>
        <w:spacing w:after="304"/>
        <w:ind w:left="-15"/>
      </w:pPr>
      <w:r>
        <w:t>Súčasťou vymeriavacieho základu zamestnanca podľa § 138 ods. 1 je aj príjem oslobodený od dane podľa osobitného predpisu,</w:t>
      </w:r>
      <w:r>
        <w:rPr>
          <w:sz w:val="15"/>
          <w:vertAlign w:val="superscript"/>
        </w:rPr>
        <w:t>127</w:t>
      </w:r>
      <w:r>
        <w:rPr>
          <w:sz w:val="18"/>
        </w:rPr>
        <w:t xml:space="preserve">) </w:t>
      </w:r>
      <w:r>
        <w:t>ktorý plynie zamestnancovi počas kalendárneho roka 2018.</w:t>
      </w:r>
    </w:p>
    <w:p w:rsidR="00271AB0" w:rsidRDefault="00271AB0" w:rsidP="00271AB0">
      <w:pPr>
        <w:spacing w:after="20" w:line="248" w:lineRule="auto"/>
        <w:ind w:left="100" w:right="90" w:hanging="10"/>
        <w:jc w:val="center"/>
      </w:pPr>
      <w:r>
        <w:rPr>
          <w:b/>
        </w:rPr>
        <w:t>§ 293ei</w:t>
      </w:r>
    </w:p>
    <w:p w:rsidR="00271AB0" w:rsidRDefault="00271AB0" w:rsidP="00271AB0">
      <w:pPr>
        <w:spacing w:after="194" w:line="248" w:lineRule="auto"/>
        <w:ind w:left="100" w:right="90" w:hanging="10"/>
        <w:jc w:val="center"/>
      </w:pPr>
      <w:r>
        <w:rPr>
          <w:b/>
        </w:rPr>
        <w:t>Prechodné ustanovenie k úprave účinnej od 1. júla 2019</w:t>
      </w:r>
    </w:p>
    <w:p w:rsidR="00271AB0" w:rsidRDefault="00271AB0" w:rsidP="00271AB0">
      <w:pPr>
        <w:spacing w:after="291"/>
        <w:ind w:left="-15"/>
      </w:pPr>
      <w:r>
        <w:t>Štátnozamestnanecký pomer štátneho zamestnanca, ktorého zamestnávateľom bolo pred 1. júlom 2019 Finančné riaditeľstvo Slovenskej republiky a služobný pomer neozbrojeného príslušníka finančnej správy,</w:t>
      </w:r>
      <w:r>
        <w:rPr>
          <w:sz w:val="15"/>
          <w:vertAlign w:val="superscript"/>
        </w:rPr>
        <w:t>39e</w:t>
      </w:r>
      <w:r>
        <w:rPr>
          <w:sz w:val="18"/>
        </w:rPr>
        <w:t xml:space="preserve">) </w:t>
      </w:r>
      <w:r>
        <w:t>ktorý po 30. júni 2019 bezprostredne nadväzuje na štátnozamestnanecký pomer štátneho zamestnanca, sa na účely tohto zákona považujú za jeden právny vzťah.</w:t>
      </w:r>
    </w:p>
    <w:p w:rsidR="00271AB0" w:rsidRDefault="00271AB0" w:rsidP="00271AB0">
      <w:pPr>
        <w:spacing w:after="20" w:line="248" w:lineRule="auto"/>
        <w:ind w:left="100" w:right="90" w:hanging="10"/>
        <w:jc w:val="center"/>
      </w:pPr>
      <w:r>
        <w:rPr>
          <w:b/>
        </w:rPr>
        <w:t>§ 293eia</w:t>
      </w:r>
    </w:p>
    <w:p w:rsidR="00271AB0" w:rsidRDefault="00271AB0" w:rsidP="00271AB0">
      <w:pPr>
        <w:spacing w:after="194" w:line="248" w:lineRule="auto"/>
        <w:ind w:left="100" w:right="90" w:hanging="10"/>
        <w:jc w:val="center"/>
      </w:pPr>
      <w:r>
        <w:rPr>
          <w:b/>
        </w:rPr>
        <w:t>Prechodné ustanovenia účinné od 1. septembra 2019</w:t>
      </w:r>
    </w:p>
    <w:p w:rsidR="00271AB0" w:rsidRDefault="00271AB0" w:rsidP="001F0CFC">
      <w:pPr>
        <w:numPr>
          <w:ilvl w:val="1"/>
          <w:numId w:val="788"/>
        </w:numPr>
        <w:spacing w:after="206" w:line="262" w:lineRule="auto"/>
      </w:pPr>
      <w:r>
        <w:t>Súčasťou vymeriavacieho základu zamestnanca podľa § 138 ods. 1 nie je suma peňažného plnenia podľa osobitných predpisov</w:t>
      </w:r>
      <w:r>
        <w:rPr>
          <w:sz w:val="15"/>
          <w:vertAlign w:val="superscript"/>
        </w:rPr>
        <w:t>128</w:t>
      </w:r>
      <w:r>
        <w:rPr>
          <w:sz w:val="18"/>
        </w:rPr>
        <w:t xml:space="preserve">) </w:t>
      </w:r>
      <w:r>
        <w:t>vyplatená v termíne podľa osobitných predpisov</w:t>
      </w:r>
      <w:r>
        <w:rPr>
          <w:sz w:val="15"/>
          <w:vertAlign w:val="superscript"/>
        </w:rPr>
        <w:t>129</w:t>
      </w:r>
      <w:r>
        <w:rPr>
          <w:sz w:val="18"/>
        </w:rPr>
        <w:t xml:space="preserve">) </w:t>
      </w:r>
      <w:r>
        <w:t>najviac v sume 500 eur, ktorá plynie zamestnancovi v roku 2021 od každého zamestnávateľa, ak suma tohto peňažného plnenia je najmenej vo výške 500 eur a pracovnoprávny (štátnozamestnanecký) vzťah zamestnanca u tohto zamestnávateľa k 30. aprílu 2021 trvá nepretržite najmenej 24 mesiacov.</w:t>
      </w:r>
    </w:p>
    <w:p w:rsidR="00271AB0" w:rsidRDefault="00271AB0" w:rsidP="001F0CFC">
      <w:pPr>
        <w:numPr>
          <w:ilvl w:val="1"/>
          <w:numId w:val="788"/>
        </w:numPr>
        <w:spacing w:after="206" w:line="262" w:lineRule="auto"/>
      </w:pPr>
      <w:r>
        <w:t>Súčasťou vymeriavacieho základu zamestnanca podľa § 138 ods. 1 nie je suma peňažného plnenia podľa osobitných predpisov</w:t>
      </w:r>
      <w:r>
        <w:rPr>
          <w:sz w:val="15"/>
          <w:vertAlign w:val="superscript"/>
        </w:rPr>
        <w:t>130</w:t>
      </w:r>
      <w:r>
        <w:rPr>
          <w:sz w:val="18"/>
        </w:rPr>
        <w:t xml:space="preserve">) </w:t>
      </w:r>
      <w:r>
        <w:t>vyplatená v termíne podľa osobitných predpisov</w:t>
      </w:r>
      <w:r>
        <w:rPr>
          <w:sz w:val="15"/>
          <w:vertAlign w:val="superscript"/>
        </w:rPr>
        <w:t>129</w:t>
      </w:r>
      <w:r>
        <w:rPr>
          <w:sz w:val="18"/>
        </w:rPr>
        <w:t xml:space="preserve">) </w:t>
      </w:r>
      <w:r>
        <w:t>najviac v sume 500 eur, ktorá plynie zamestnancovi v rokoch 2019 až 2021 od každého zamestnávateľa, ak suma tohto peňažného plnenia je najmenej vo výške priemerného mesačného zárobku (funkčného platu) zamestnanca,</w:t>
      </w:r>
      <w:r>
        <w:rPr>
          <w:sz w:val="15"/>
          <w:vertAlign w:val="superscript"/>
        </w:rPr>
        <w:t>131</w:t>
      </w:r>
      <w:r>
        <w:rPr>
          <w:sz w:val="18"/>
        </w:rPr>
        <w:t xml:space="preserve">) </w:t>
      </w:r>
      <w:r>
        <w:t>pracovnoprávny (štátnozamestnanecký) vzťah zamestnanca u tohto zamestnávateľa k 31. októbru príslušného kalendárneho roka trvá nepretržite najmenej 48 mesiacov a v príslušnom kalendárnom roku plynie zamestnancovi peňažné plnenie podľa osobitných predpisov</w:t>
      </w:r>
      <w:r>
        <w:rPr>
          <w:sz w:val="15"/>
          <w:vertAlign w:val="superscript"/>
        </w:rPr>
        <w:t>128</w:t>
      </w:r>
      <w:r>
        <w:rPr>
          <w:sz w:val="18"/>
        </w:rPr>
        <w:t xml:space="preserve">) </w:t>
      </w:r>
      <w:r>
        <w:t>vyplatené v termíne podľa osobitných predpisov,</w:t>
      </w:r>
      <w:r>
        <w:rPr>
          <w:sz w:val="15"/>
          <w:vertAlign w:val="superscript"/>
        </w:rPr>
        <w:t>129</w:t>
      </w:r>
      <w:r>
        <w:rPr>
          <w:sz w:val="18"/>
        </w:rPr>
        <w:t xml:space="preserve">) </w:t>
      </w:r>
      <w:r>
        <w:t>suma tohto peňažného plnenia je najmenej vo výške 500 eur a pracovnoprávny (štátnozamestnanecký) vzťah zamestnanca u tohto zamestnávateľa k 30. aprílu príslušného kalendárneho roka trvá nepretržite najmenej 24 mesiacov; príslušný kalendárny rok je rok, v ktorom zamestnancovi plynie peňažné plnenie.</w:t>
      </w:r>
    </w:p>
    <w:p w:rsidR="00271AB0" w:rsidRDefault="00271AB0" w:rsidP="001F0CFC">
      <w:pPr>
        <w:numPr>
          <w:ilvl w:val="1"/>
          <w:numId w:val="788"/>
        </w:numPr>
        <w:spacing w:after="206" w:line="262" w:lineRule="auto"/>
      </w:pPr>
      <w:r>
        <w:t>Uplatnením odsekov 1 a 2 sa na určenie vymeriavacieho základu zamestnanca podľa § 138 ods. 1 nepoužije príjem oslobodený od dane podľa osobitného predpisu.</w:t>
      </w:r>
      <w:r>
        <w:rPr>
          <w:sz w:val="15"/>
          <w:vertAlign w:val="superscript"/>
        </w:rPr>
        <w:t>132</w:t>
      </w:r>
      <w:r>
        <w:rPr>
          <w:sz w:val="18"/>
        </w:rPr>
        <w:t>)</w:t>
      </w:r>
    </w:p>
    <w:p w:rsidR="00271AB0" w:rsidRDefault="00271AB0" w:rsidP="00271AB0">
      <w:pPr>
        <w:spacing w:after="286" w:line="248" w:lineRule="auto"/>
        <w:ind w:left="100" w:hanging="10"/>
        <w:jc w:val="center"/>
      </w:pPr>
      <w:r>
        <w:rPr>
          <w:b/>
        </w:rPr>
        <w:t>Prechodné ustanovenia k úpravám účinným od 1. januára 2020</w:t>
      </w:r>
    </w:p>
    <w:p w:rsidR="00271AB0" w:rsidRDefault="00271AB0" w:rsidP="00271AB0">
      <w:pPr>
        <w:spacing w:after="194" w:line="248" w:lineRule="auto"/>
        <w:ind w:left="100" w:right="90" w:hanging="10"/>
        <w:jc w:val="center"/>
      </w:pPr>
      <w:r>
        <w:rPr>
          <w:b/>
        </w:rPr>
        <w:t>§ 293ej</w:t>
      </w:r>
    </w:p>
    <w:p w:rsidR="00271AB0" w:rsidRDefault="00271AB0" w:rsidP="001F0CFC">
      <w:pPr>
        <w:numPr>
          <w:ilvl w:val="1"/>
          <w:numId w:val="789"/>
        </w:numPr>
        <w:spacing w:after="206" w:line="262" w:lineRule="auto"/>
      </w:pPr>
      <w:r>
        <w:t>Ak nárok na vyrovnávací príplatok vznikol pred 1. januárom 2020, podmienky nároku na vyrovnávací príplatok a na jeho výplatu sa posudzujú podľa tohto zákona v znení účinnom do 31. decembra 2019.</w:t>
      </w:r>
    </w:p>
    <w:p w:rsidR="00271AB0" w:rsidRDefault="00271AB0" w:rsidP="001F0CFC">
      <w:pPr>
        <w:numPr>
          <w:ilvl w:val="1"/>
          <w:numId w:val="789"/>
        </w:numPr>
        <w:spacing w:after="206" w:line="262" w:lineRule="auto"/>
      </w:pPr>
      <w:r>
        <w:t>Ak poistencovi uvedenému v § 66a ods. 1, § 68a a § 73a ods. 1 vznikol nárok na starobný dôchodok, predčasný starobný dôchodok alebo invalidný dôchodok pred 1. januárom 2020, Sociálna poisťovňa určí sumu dôchodku podľa tohto zákona v znení účinnom od 1. januára 2020 na jeho žiadosť len raz ku dňu prvého nároku na výplatu dôchodku po 31. decembri 2019.</w:t>
      </w:r>
    </w:p>
    <w:p w:rsidR="00271AB0" w:rsidRDefault="00271AB0" w:rsidP="001F0CFC">
      <w:pPr>
        <w:numPr>
          <w:ilvl w:val="1"/>
          <w:numId w:val="789"/>
        </w:numPr>
        <w:spacing w:after="206" w:line="262" w:lineRule="auto"/>
      </w:pPr>
      <w:r>
        <w:t>Suma starobného dôchodku alebo predčasného starobného dôchodku určená podľa tohto zákona v znení účinnom od 1. januára 2020 nesmie byť nižšia ako úhrn sumy starobného dôchodku podľa tohto zákona v znení účinnom do 31. decembra 2019 alebo podľa predpisov účinných pred 1. januárom 2004, ak starobný dôchodok bol priznaný podľa predpisov účinných pred 1. januárom 2004, alebo sumy predčasného starobného dôchodku podľa tohto zákona v znení účinnom do 31. decembra 2019 a sumy vyrovnávacieho príplatku.</w:t>
      </w:r>
    </w:p>
    <w:p w:rsidR="00271AB0" w:rsidRDefault="00271AB0" w:rsidP="001F0CFC">
      <w:pPr>
        <w:numPr>
          <w:ilvl w:val="1"/>
          <w:numId w:val="789"/>
        </w:numPr>
        <w:spacing w:after="206" w:line="262" w:lineRule="auto"/>
      </w:pPr>
      <w:r>
        <w:t>Ak poistenec má podľa odsekov 2 a 3 nárok na výplatu starobného dôchodku alebo predčasného starobného dôchodku za obdobie, za ktoré sa mu vyplatil vyrovnávací príplatok, odo dňa určenia sumy starobného dôchodku alebo predčasného starobného dôchodku podľa tohto zákona v znení účinnom od 1. januára 2020 zaniká nárok na vyrovnávací príplatok.</w:t>
      </w:r>
    </w:p>
    <w:p w:rsidR="00271AB0" w:rsidRDefault="00271AB0" w:rsidP="001F0CFC">
      <w:pPr>
        <w:numPr>
          <w:ilvl w:val="1"/>
          <w:numId w:val="789"/>
        </w:numPr>
        <w:spacing w:after="291" w:line="262" w:lineRule="auto"/>
      </w:pPr>
      <w:r>
        <w:t>O určení sumy dôchodku podľa odseku 2 Sociálna poisťovňa rozhodne do šiestich mesiacov od začatia konania.</w:t>
      </w:r>
    </w:p>
    <w:p w:rsidR="00271AB0" w:rsidRDefault="00271AB0" w:rsidP="00271AB0">
      <w:pPr>
        <w:spacing w:after="194" w:line="248" w:lineRule="auto"/>
        <w:ind w:left="100" w:right="90" w:hanging="10"/>
        <w:jc w:val="center"/>
      </w:pPr>
      <w:r>
        <w:rPr>
          <w:b/>
        </w:rPr>
        <w:t>§ 293ek</w:t>
      </w:r>
    </w:p>
    <w:p w:rsidR="00271AB0" w:rsidRDefault="00271AB0" w:rsidP="001F0CFC">
      <w:pPr>
        <w:numPr>
          <w:ilvl w:val="1"/>
          <w:numId w:val="790"/>
        </w:numPr>
        <w:spacing w:after="206" w:line="262" w:lineRule="auto"/>
      </w:pPr>
      <w:r>
        <w:t>Ak bol poistenkyni pred 1. januárom 2020 priznaný predčasný starobný dôchodok bez zohľadnenia výchovy dieťaťa, Sociálna poisťovňa rozhodne o sume predčasného starobného dôchodku najneskôr do 31. decembra 2020. Nárok na výplatu predčasného starobného dôchodku v sume podľa prvej vety vzniká najskôr od 1. januára 2020.</w:t>
      </w:r>
    </w:p>
    <w:p w:rsidR="00271AB0" w:rsidRDefault="00271AB0" w:rsidP="001F0CFC">
      <w:pPr>
        <w:numPr>
          <w:ilvl w:val="1"/>
          <w:numId w:val="790"/>
        </w:numPr>
        <w:spacing w:after="291" w:line="262" w:lineRule="auto"/>
      </w:pPr>
      <w:r>
        <w:t>Suma invalidného dôchodku, na ktorý vznikol nárok pred 1. januárom 2020, sa určuje podľa predpisov účinných pred 1. januárom 2020.</w:t>
      </w:r>
    </w:p>
    <w:p w:rsidR="00271AB0" w:rsidRDefault="00271AB0" w:rsidP="00271AB0">
      <w:pPr>
        <w:spacing w:after="194" w:line="248" w:lineRule="auto"/>
        <w:ind w:left="100" w:right="90" w:hanging="10"/>
        <w:jc w:val="center"/>
      </w:pPr>
      <w:r>
        <w:rPr>
          <w:b/>
        </w:rPr>
        <w:t>§ 293el</w:t>
      </w:r>
    </w:p>
    <w:p w:rsidR="00271AB0" w:rsidRDefault="00271AB0" w:rsidP="00271AB0">
      <w:pPr>
        <w:spacing w:after="291"/>
        <w:ind w:left="-15"/>
      </w:pPr>
      <w:r>
        <w:t>Ustanovenie § 4a sa vzťahuje na zmluvu o výkone činnosti športového odborníka uzatvorenú s účinnosťou najskôr od 1. januára 2020.</w:t>
      </w:r>
    </w:p>
    <w:p w:rsidR="00271AB0" w:rsidRDefault="00271AB0" w:rsidP="00271AB0">
      <w:pPr>
        <w:spacing w:after="20" w:line="248" w:lineRule="auto"/>
        <w:ind w:left="100" w:right="90" w:hanging="10"/>
        <w:jc w:val="center"/>
      </w:pPr>
      <w:r>
        <w:rPr>
          <w:b/>
        </w:rPr>
        <w:t>§ 293em</w:t>
      </w:r>
    </w:p>
    <w:p w:rsidR="00271AB0" w:rsidRDefault="00271AB0" w:rsidP="00271AB0">
      <w:pPr>
        <w:spacing w:after="194" w:line="248" w:lineRule="auto"/>
        <w:ind w:left="100" w:right="90" w:hanging="10"/>
        <w:jc w:val="center"/>
      </w:pPr>
      <w:r>
        <w:rPr>
          <w:b/>
        </w:rPr>
        <w:t>Prechodné ustanovenia účinné od 1. januára 2020</w:t>
      </w:r>
    </w:p>
    <w:p w:rsidR="00271AB0" w:rsidRDefault="00271AB0" w:rsidP="001F0CFC">
      <w:pPr>
        <w:numPr>
          <w:ilvl w:val="1"/>
          <w:numId w:val="791"/>
        </w:numPr>
        <w:spacing w:after="206" w:line="262" w:lineRule="auto"/>
        <w:ind w:right="-7"/>
      </w:pPr>
      <w:r>
        <w:t>Pohľadávku na poistnom vzniknutú alebo splatnú za obdobie od 1. januára 2017 do 31. decembra 2018, pohľadávku na penále, ktoré sa viaže na toto poistné, alebo pohľadávku na pokute vzniknutú alebo splatnú v období od 1. januára 2017 do 31. decembra 2018 voči zdravotníckemu zariadeniu môže Sociálna poisťovňa postúpiť podľa § 149 na právnickú osobu so 100 % majetkovou účasťou štátu, určenú ministerstvom po dohode s ministerstvom financií; § 149 ods. 2 sa nepoužije.</w:t>
      </w:r>
    </w:p>
    <w:p w:rsidR="00271AB0" w:rsidRDefault="00271AB0" w:rsidP="001F0CFC">
      <w:pPr>
        <w:numPr>
          <w:ilvl w:val="1"/>
          <w:numId w:val="791"/>
        </w:numPr>
        <w:spacing w:after="203" w:line="263" w:lineRule="auto"/>
        <w:ind w:right="-7"/>
      </w:pPr>
      <w:r>
        <w:t>Právnická osoba so 100 % majetkovou účasťou štátu uvedená v odseku 1 môže nakladať</w:t>
      </w:r>
    </w:p>
    <w:p w:rsidR="00271AB0" w:rsidRDefault="00271AB0" w:rsidP="00271AB0">
      <w:pPr>
        <w:spacing w:after="292"/>
        <w:ind w:left="-15" w:firstLine="0"/>
      </w:pPr>
      <w:r>
        <w:t>s postúpenou pohľadávkou ako vlastník aj iným spôsobom ako podľa § 149 ods. 9.</w:t>
      </w:r>
    </w:p>
    <w:p w:rsidR="00271AB0" w:rsidRDefault="00271AB0" w:rsidP="00271AB0">
      <w:pPr>
        <w:spacing w:after="20" w:line="248" w:lineRule="auto"/>
        <w:ind w:left="100" w:right="90" w:hanging="10"/>
        <w:jc w:val="center"/>
      </w:pPr>
      <w:r>
        <w:rPr>
          <w:b/>
        </w:rPr>
        <w:t>§ 293en</w:t>
      </w:r>
    </w:p>
    <w:p w:rsidR="00271AB0" w:rsidRDefault="00271AB0" w:rsidP="00271AB0">
      <w:pPr>
        <w:spacing w:after="194" w:line="248" w:lineRule="auto"/>
        <w:ind w:left="100" w:right="90" w:hanging="10"/>
        <w:jc w:val="center"/>
      </w:pPr>
      <w:r>
        <w:rPr>
          <w:b/>
        </w:rPr>
        <w:t>Prechodné ustanovenie k úprave účinnej od 1. januára 2020</w:t>
      </w:r>
    </w:p>
    <w:p w:rsidR="00271AB0" w:rsidRDefault="00271AB0" w:rsidP="00271AB0">
      <w:pPr>
        <w:spacing w:after="291"/>
        <w:ind w:left="-15"/>
      </w:pPr>
      <w:r>
        <w:t>Ak suma starobného dôchodku alebo predčasného starobného dôchodku poistenca, ktorý je sporiteľ alebo bol sporiteľ podľa osobitného predpisu,</w:t>
      </w:r>
      <w:r>
        <w:rPr>
          <w:sz w:val="15"/>
          <w:vertAlign w:val="superscript"/>
        </w:rPr>
        <w:t>1a</w:t>
      </w:r>
      <w:r>
        <w:rPr>
          <w:sz w:val="18"/>
        </w:rPr>
        <w:t xml:space="preserve">) </w:t>
      </w:r>
      <w:r>
        <w:t>bola znížená podľa zákona účinného do 31. decembra 2019 a starobný dôchodok alebo predčasný starobný dôchodok sa vypláca po tomto dátume, suma starobného dôchodku alebo predčasného starobného dôchodku sa od 1. januára 2020 novo určí podľa zákona účinného od 1. januára 2020; o sume starobného dôchodku alebo predčasného starobného dôchodku sa rozhodne do 31. marca 2021.</w:t>
      </w:r>
    </w:p>
    <w:p w:rsidR="00271AB0" w:rsidRDefault="00271AB0" w:rsidP="00271AB0">
      <w:pPr>
        <w:spacing w:after="20" w:line="248" w:lineRule="auto"/>
        <w:ind w:left="100" w:right="90" w:hanging="10"/>
        <w:jc w:val="center"/>
      </w:pPr>
      <w:r>
        <w:rPr>
          <w:b/>
        </w:rPr>
        <w:t>§ 293eo</w:t>
      </w:r>
    </w:p>
    <w:p w:rsidR="00271AB0" w:rsidRDefault="00271AB0" w:rsidP="00271AB0">
      <w:pPr>
        <w:spacing w:after="90" w:line="460" w:lineRule="auto"/>
        <w:ind w:right="1031" w:firstLine="2004"/>
      </w:pPr>
      <w:r>
        <w:rPr>
          <w:b/>
        </w:rPr>
        <w:t xml:space="preserve">Prechodné ustanovenie účinné od 1. januára 2020 </w:t>
      </w:r>
      <w:r>
        <w:t>Ustanovenie § 293be ods. 1 a 2 sa od 1. januára 2020 nepoužije.</w:t>
      </w:r>
    </w:p>
    <w:p w:rsidR="00271AB0" w:rsidRDefault="00271AB0" w:rsidP="00271AB0">
      <w:pPr>
        <w:spacing w:after="20" w:line="248" w:lineRule="auto"/>
        <w:ind w:left="100" w:right="90" w:hanging="10"/>
        <w:jc w:val="center"/>
      </w:pPr>
      <w:r>
        <w:rPr>
          <w:b/>
        </w:rPr>
        <w:t>§ 293ep</w:t>
      </w:r>
    </w:p>
    <w:p w:rsidR="00271AB0" w:rsidRDefault="00271AB0" w:rsidP="00271AB0">
      <w:pPr>
        <w:spacing w:after="194" w:line="248" w:lineRule="auto"/>
        <w:ind w:left="100" w:right="90" w:hanging="10"/>
        <w:jc w:val="center"/>
      </w:pPr>
      <w:r>
        <w:rPr>
          <w:b/>
        </w:rPr>
        <w:t>Prechodné ustanovenie k úpravám účinným od 1. apríla 2021</w:t>
      </w:r>
    </w:p>
    <w:p w:rsidR="00271AB0" w:rsidRDefault="00271AB0" w:rsidP="00271AB0">
      <w:pPr>
        <w:spacing w:after="291"/>
        <w:ind w:left="-15"/>
      </w:pPr>
      <w:r>
        <w:t>Ak potreba osobného a celodenného ošetrovania fyzickej osoby uvedenej v § 39 ods. 1 písm. a) podľa tohto zákona v znení účinnom do 31. marca 2021 alebo potreba osobnej a celodennej starostlivosti o dieťa uvedené v § 39 ods. 1 písm. b) vznikla pred 1. aprílom 2021 a trvá aj po 31. marci 2021, prerušenie povinného nemocenského poistenia, povinného dôchodkového poistenia a povinného poistenia v nezamestnanosti zamestnanca alebo povinného nemocenského poistenia a povinného dôchodkového poistenia samostatne zárobkovo činnej osoby z dôvodu potreby tohto ošetrovania alebo potreby tejto starostlivosti a vylúčenie povinnosti platiť poistné z dôvodu potreby tohto ošetrovania alebo potreby tejto starostlivosti sa posudzuje podľa tohto zákona v znení účinnom do 31. marca 2021.</w:t>
      </w:r>
    </w:p>
    <w:p w:rsidR="00271AB0" w:rsidRDefault="00271AB0" w:rsidP="00271AB0">
      <w:pPr>
        <w:spacing w:after="20" w:line="248" w:lineRule="auto"/>
        <w:ind w:left="100" w:right="90" w:hanging="10"/>
        <w:jc w:val="center"/>
      </w:pPr>
      <w:r>
        <w:rPr>
          <w:b/>
        </w:rPr>
        <w:t>§ 293eq</w:t>
      </w:r>
    </w:p>
    <w:p w:rsidR="00271AB0" w:rsidRDefault="00271AB0" w:rsidP="00271AB0">
      <w:pPr>
        <w:spacing w:after="90" w:line="460" w:lineRule="auto"/>
        <w:ind w:left="173" w:right="1370" w:firstLine="1407"/>
        <w:jc w:val="left"/>
      </w:pPr>
      <w:r>
        <w:rPr>
          <w:b/>
        </w:rPr>
        <w:t xml:space="preserve">Prechodné ustanovenie k úpravám účinným od 1. apríla 2020 </w:t>
      </w:r>
      <w:r>
        <w:t>Na 13. dôchodok sa § 293dx nevzťahuje.</w:t>
      </w:r>
    </w:p>
    <w:p w:rsidR="00271AB0" w:rsidRDefault="00271AB0" w:rsidP="00271AB0">
      <w:pPr>
        <w:spacing w:after="290" w:line="248" w:lineRule="auto"/>
        <w:ind w:left="940" w:right="840" w:hanging="10"/>
        <w:jc w:val="center"/>
      </w:pPr>
      <w:r>
        <w:rPr>
          <w:b/>
        </w:rPr>
        <w:t>Prechodné ustanovenia počas trvania mimoriadnej situácie, núdzového stavu alebo výnimočného stavu vyhláseného v súvislosti s ochorením COVID-19</w:t>
      </w:r>
    </w:p>
    <w:p w:rsidR="00271AB0" w:rsidRDefault="00271AB0" w:rsidP="00271AB0">
      <w:pPr>
        <w:spacing w:after="194" w:line="248" w:lineRule="auto"/>
        <w:ind w:left="100" w:right="90" w:hanging="10"/>
        <w:jc w:val="center"/>
      </w:pPr>
      <w:r>
        <w:rPr>
          <w:b/>
        </w:rPr>
        <w:t>§ 293er</w:t>
      </w:r>
    </w:p>
    <w:p w:rsidR="00271AB0" w:rsidRDefault="00271AB0" w:rsidP="001F0CFC">
      <w:pPr>
        <w:numPr>
          <w:ilvl w:val="0"/>
          <w:numId w:val="792"/>
        </w:numPr>
        <w:spacing w:after="206" w:line="262" w:lineRule="auto"/>
      </w:pPr>
      <w:r>
        <w:t>Zamestnancovi, ktorý bol v čase trvania mimoriadnej situácie, núdzového stavu alebo výnimočného stavu vyhláseného v súvislosti s ochorením COVID-19 (ďalej len „krízová situácia“) uznaný za dočasne práceneschopného z dôvodu nariadenia karanténneho opatrenia alebo izolácie,</w:t>
      </w:r>
      <w:r>
        <w:rPr>
          <w:sz w:val="15"/>
          <w:vertAlign w:val="superscript"/>
        </w:rPr>
        <w:t>50</w:t>
      </w:r>
      <w:r>
        <w:rPr>
          <w:sz w:val="18"/>
        </w:rPr>
        <w:t xml:space="preserve">) </w:t>
      </w:r>
      <w:r>
        <w:t>vzniká nárok na nemocenské od prvého dňa dočasnej pracovnej neschopnosti. Na zamestnanca podľa prvej vety sa ustanovenie § 37 ods. 2 nepoužije.</w:t>
      </w:r>
    </w:p>
    <w:p w:rsidR="00271AB0" w:rsidRDefault="00271AB0" w:rsidP="001F0CFC">
      <w:pPr>
        <w:numPr>
          <w:ilvl w:val="0"/>
          <w:numId w:val="792"/>
        </w:numPr>
        <w:spacing w:after="206" w:line="262" w:lineRule="auto"/>
      </w:pPr>
      <w:r>
        <w:t>Výška nemocenského povinne nemocensky poistenej samostatne zárobkovo činnej osoby a dobrovoľne nemocensky poistenej osoby, ktorá v čase trvania krízovej situácie bola uznaná za dočasne práceneschopnú z dôvodu nariadenia karanténneho opatrenia alebo izolácie</w:t>
      </w:r>
      <w:r>
        <w:rPr>
          <w:sz w:val="15"/>
          <w:vertAlign w:val="superscript"/>
        </w:rPr>
        <w:t>50</w:t>
      </w:r>
      <w:r>
        <w:rPr>
          <w:sz w:val="18"/>
        </w:rPr>
        <w:t xml:space="preserve">) </w:t>
      </w:r>
      <w:r>
        <w:t>je 55 % denného vymeriavacieho základu určeného podľa § 55 alebo pravdepodobného denného vymeriavacieho základu určeného podľa § 57.</w:t>
      </w:r>
    </w:p>
    <w:p w:rsidR="00271AB0" w:rsidRDefault="00271AB0" w:rsidP="001F0CFC">
      <w:pPr>
        <w:numPr>
          <w:ilvl w:val="0"/>
          <w:numId w:val="792"/>
        </w:numPr>
        <w:spacing w:after="203" w:line="263" w:lineRule="auto"/>
      </w:pPr>
      <w:r>
        <w:t>V čase krízovej situácie nárok na ošetrovné vzniká od prvého dňa potreby osobného</w:t>
      </w:r>
    </w:p>
    <w:p w:rsidR="00271AB0" w:rsidRDefault="00271AB0" w:rsidP="00271AB0">
      <w:pPr>
        <w:spacing w:after="103"/>
        <w:ind w:left="-15" w:firstLine="0"/>
      </w:pPr>
      <w:r>
        <w:t>a celodenného ošetrovania alebo osobnej a celodennej starostlivosti a zaniká dňom skončenia potreby osobného a celodenného ošetrovania alebo osobnej a celodennej starostlivosti, ak poistenec</w:t>
      </w:r>
    </w:p>
    <w:p w:rsidR="00271AB0" w:rsidRDefault="00271AB0" w:rsidP="001F0CFC">
      <w:pPr>
        <w:numPr>
          <w:ilvl w:val="0"/>
          <w:numId w:val="793"/>
        </w:numPr>
        <w:spacing w:after="103" w:line="262" w:lineRule="auto"/>
        <w:ind w:hanging="283"/>
      </w:pPr>
      <w:r>
        <w:t>osobne a celodenne ošetruje dieťa do dovŕšenia šestnásteho roku veku, ktorého zdravotný stav podľa potvrdenia príslušného lekára nevyhnutne vyžaduje ošetrovanie inou fyzickou osobou, alebo</w:t>
      </w:r>
    </w:p>
    <w:p w:rsidR="00271AB0" w:rsidRDefault="00271AB0" w:rsidP="001F0CFC">
      <w:pPr>
        <w:numPr>
          <w:ilvl w:val="0"/>
          <w:numId w:val="793"/>
        </w:numPr>
        <w:spacing w:after="104" w:line="262" w:lineRule="auto"/>
        <w:ind w:hanging="283"/>
      </w:pPr>
      <w:r>
        <w:t>splnil podmienky nároku na ošetrovné podľa § 39 ods. 1 písm. b),</w:t>
      </w:r>
    </w:p>
    <w:p w:rsidR="00271AB0" w:rsidRDefault="00271AB0" w:rsidP="001F0CFC">
      <w:pPr>
        <w:numPr>
          <w:ilvl w:val="0"/>
          <w:numId w:val="793"/>
        </w:numPr>
        <w:spacing w:after="206" w:line="262" w:lineRule="auto"/>
        <w:ind w:hanging="283"/>
      </w:pPr>
      <w:r>
        <w:t>sa stará o príbuzného v priamom rade, súrodenca, manžela, manželku alebo rodiča manžela alebo manželky, ak zariadenie sociálnych služieb, v ktorom sa takejto osobe poskytuje sociálna služba ambulantnou formou alebo pobytovou formou, bolo rozhodnutím príslušných orgánov uzavreté alebo v ňom bolo nariadené karanténne opatrenie podľa osobitného predpisu.</w:t>
      </w:r>
      <w:r>
        <w:rPr>
          <w:sz w:val="15"/>
          <w:vertAlign w:val="superscript"/>
        </w:rPr>
        <w:t>50</w:t>
      </w:r>
      <w:r>
        <w:rPr>
          <w:sz w:val="18"/>
        </w:rPr>
        <w:t>)</w:t>
      </w:r>
    </w:p>
    <w:p w:rsidR="00271AB0" w:rsidRDefault="00271AB0" w:rsidP="001F0CFC">
      <w:pPr>
        <w:numPr>
          <w:ilvl w:val="1"/>
          <w:numId w:val="793"/>
        </w:numPr>
        <w:spacing w:after="206" w:line="262" w:lineRule="auto"/>
      </w:pPr>
      <w:r>
        <w:t>Podmienky nároku na ošetrovné podľa odseku 3 sa posudzujú u každého poistenca k prvému dňu jeho osobnej a celodennej starostlivosti alebo osobného a celodenného ošetrovania.</w:t>
      </w:r>
    </w:p>
    <w:p w:rsidR="00271AB0" w:rsidRDefault="00271AB0" w:rsidP="001F0CFC">
      <w:pPr>
        <w:numPr>
          <w:ilvl w:val="1"/>
          <w:numId w:val="793"/>
        </w:numPr>
        <w:spacing w:after="206" w:line="262" w:lineRule="auto"/>
      </w:pPr>
      <w:r>
        <w:t>Ošetrovné podľa odseku 3 sa vyplatí za to isté obdobie osobného a celodenného ošetrovania alebo osobnej a celodennej starostlivosti o jednu alebo viac fyzických osôb uvedených v odseku 3 len raz a len jednému poistencovi.</w:t>
      </w:r>
    </w:p>
    <w:p w:rsidR="00271AB0" w:rsidRDefault="00271AB0" w:rsidP="001F0CFC">
      <w:pPr>
        <w:numPr>
          <w:ilvl w:val="1"/>
          <w:numId w:val="793"/>
        </w:numPr>
        <w:spacing w:after="206" w:line="262" w:lineRule="auto"/>
      </w:pPr>
      <w:r>
        <w:t>Poistenec, ktorému bolo priznané ošetrovné, je povinný ku koncu kalendárneho mesiaca preukázať nárok na výplatu ošetrovného čestným vyhlásením o tom, v ktorých dňoch dieťa osobne a celodenne ošetroval alebo sa o fyzickú osobu uvedenú v odseku 3 osobne a celodenne staral.</w:t>
      </w:r>
    </w:p>
    <w:p w:rsidR="00271AB0" w:rsidRDefault="00271AB0" w:rsidP="001F0CFC">
      <w:pPr>
        <w:numPr>
          <w:ilvl w:val="1"/>
          <w:numId w:val="793"/>
        </w:numPr>
        <w:spacing w:after="206" w:line="262" w:lineRule="auto"/>
      </w:pPr>
      <w:r>
        <w:t>Predškolské zariadenie poskytuje Sociálnej poisťovni na účel overenia splnenia podmienok na vznik nároku na ošetrovné podľa odseku 3 údaje o mene, priezvisku a rodnom čísle dieťaťa, ktoré bolo v čase trvania krízovej situácie zapísané v predškolskom zariadení, a o období, v ktorom bolo v čase trvania krízovej situácie zapísané v predškolskom zariadení.</w:t>
      </w:r>
    </w:p>
    <w:p w:rsidR="00271AB0" w:rsidRDefault="00271AB0" w:rsidP="001F0CFC">
      <w:pPr>
        <w:numPr>
          <w:ilvl w:val="1"/>
          <w:numId w:val="793"/>
        </w:numPr>
        <w:spacing w:after="3" w:line="262" w:lineRule="auto"/>
      </w:pPr>
      <w:r>
        <w:t>Zariadenie sociálnych služieb podľa odseku 3 písm. c) poskytuje Sociálnej poisťovni na účel overenia splnenia podmienok na vznik nároku na ošetrovné podľa odseku 3 údaje o mene, priezvisku a rodnom čísle fyzickej osoby, ktorej sa poskytuje sociálna služba podľa odseku 3 písm.</w:t>
      </w:r>
    </w:p>
    <w:p w:rsidR="00271AB0" w:rsidRDefault="00271AB0" w:rsidP="00271AB0">
      <w:pPr>
        <w:ind w:left="-15" w:firstLine="0"/>
      </w:pPr>
      <w:r>
        <w:t>c), a o období, v ktorom sa v čase trvania krízovej situácie mala poskytovať sociálna služba podľa odseku 3 písm. c).</w:t>
      </w:r>
    </w:p>
    <w:p w:rsidR="00271AB0" w:rsidRDefault="00271AB0" w:rsidP="001F0CFC">
      <w:pPr>
        <w:numPr>
          <w:ilvl w:val="1"/>
          <w:numId w:val="793"/>
        </w:numPr>
        <w:spacing w:after="206" w:line="262" w:lineRule="auto"/>
      </w:pPr>
      <w:r>
        <w:t>Údaje podľa odsekov 7 a 8 je predškolské zariadenie a zariadenie sociálnych služieb podľa odseku 3 písm. c) povinné písomne poskytnúť do troch pracovných dní od účinnosti tohto zákona. Zmeny v údajoch podľa odsekov 7 a 8 je predškolské zariadenie a zariadenie sociálnych služieb podľa odseku 3 písm. c) povinné oznámiť Sociálnej poisťovni bezodkladne.</w:t>
      </w:r>
    </w:p>
    <w:p w:rsidR="00271AB0" w:rsidRDefault="00271AB0" w:rsidP="001F0CFC">
      <w:pPr>
        <w:numPr>
          <w:ilvl w:val="1"/>
          <w:numId w:val="793"/>
        </w:numPr>
        <w:spacing w:after="291" w:line="262" w:lineRule="auto"/>
      </w:pPr>
      <w:r>
        <w:t>Poistencovi, ktorému vznikol nárok na ošetrovné pred nadobudnutím účinnosti tohto zákona, tento nárok zanikol v čase krízovej situácie pred nadobudnutím účinnosti tohto zákona a potreba ošetrovania alebo starostlivosti podľa odseku 3 trvá aj po nadobudnutí účinnosti tohto zákona, vzniká nárok na ošetrovné podľa tohto zákona aj za obdobie potreby ošetrovania alebo starostlivosti, za ktoré nevznikol nárok na ošetrovné pred nadobudnutím účinnosti tohto zákona.</w:t>
      </w:r>
    </w:p>
    <w:p w:rsidR="00271AB0" w:rsidRDefault="00271AB0" w:rsidP="00271AB0">
      <w:pPr>
        <w:spacing w:after="194" w:line="248" w:lineRule="auto"/>
        <w:ind w:left="100" w:right="90" w:hanging="10"/>
        <w:jc w:val="center"/>
      </w:pPr>
      <w:r>
        <w:rPr>
          <w:b/>
        </w:rPr>
        <w:t>§ 293es</w:t>
      </w:r>
    </w:p>
    <w:p w:rsidR="00271AB0" w:rsidRDefault="00271AB0" w:rsidP="001F0CFC">
      <w:pPr>
        <w:numPr>
          <w:ilvl w:val="1"/>
          <w:numId w:val="794"/>
        </w:numPr>
        <w:spacing w:after="206" w:line="262" w:lineRule="auto"/>
      </w:pPr>
      <w:r>
        <w:t>Zamestnanec, povinne nemocensky poistená a povinne dôchodkovo poistená samostatne zárobkovo činná osoba, dobrovoľne nemocensky poistená osoba, dobrovoľne dôchodkovo poistená osoba a dobrovoľne poistená osoba v nezamestnanosti nie sú povinní platiť poistné na nemocenské poistenie, poistné na dôchodkové poistenie a poistné na poistenie v nezamestnanosti od prvého dňa osobného a celodenného ošetrovania alebo osobnej a celodennej starostlivosti do skončenia tohto ošetrovania alebo tejto starostlivosti podľa § 293er ods. 3 a 10.</w:t>
      </w:r>
    </w:p>
    <w:p w:rsidR="00271AB0" w:rsidRDefault="00271AB0" w:rsidP="001F0CFC">
      <w:pPr>
        <w:numPr>
          <w:ilvl w:val="1"/>
          <w:numId w:val="794"/>
        </w:numPr>
        <w:spacing w:after="291" w:line="262" w:lineRule="auto"/>
      </w:pPr>
      <w:r>
        <w:t>Zamestnancovi, povinne nemocensky poistenej a povinne dôchodkovo poistenej samostatne zárobkovo činnej osobe sa neprerušuje povinné nemocenské poistenie, povinné dôchodkové poistenie a povinné poistenie v nezamestnanosti od prvého dňa osobného a celodenného ošetrovania alebo osobnej a celodennej starostlivosti do skončenia tohto ošetrovania alebo tejto starostlivosti podľa § 293er ods. 3 a 10.</w:t>
      </w:r>
    </w:p>
    <w:p w:rsidR="00271AB0" w:rsidRDefault="00271AB0" w:rsidP="00271AB0">
      <w:pPr>
        <w:spacing w:after="194" w:line="248" w:lineRule="auto"/>
        <w:ind w:left="100" w:right="90" w:hanging="10"/>
        <w:jc w:val="center"/>
      </w:pPr>
      <w:r>
        <w:rPr>
          <w:b/>
        </w:rPr>
        <w:t>§ 293et</w:t>
      </w:r>
    </w:p>
    <w:p w:rsidR="00271AB0" w:rsidRDefault="00271AB0" w:rsidP="001F0CFC">
      <w:pPr>
        <w:numPr>
          <w:ilvl w:val="1"/>
          <w:numId w:val="795"/>
        </w:numPr>
        <w:spacing w:after="206" w:line="262" w:lineRule="auto"/>
      </w:pPr>
      <w:r>
        <w:t>Podporné obdobie v nezamestnanosti podľa § 105 ods. 1, ktoré by uplynulo počas krízovej situácie, sa predlžuje o jeden mesiac. Podporné obdobie v nezamestnanosti podľa § 105 ods. 1, ktoré uplynulo počas krízovej situácie pred účinnosťou tohto zákona, začne opätovne plynúť dňom účinnosti tohto zákona a uplynie o jeden mesiac odo dňa účinnosti tohto zákona.</w:t>
      </w:r>
    </w:p>
    <w:p w:rsidR="00271AB0" w:rsidRDefault="00271AB0" w:rsidP="001F0CFC">
      <w:pPr>
        <w:numPr>
          <w:ilvl w:val="1"/>
          <w:numId w:val="795"/>
        </w:numPr>
        <w:spacing w:after="206" w:line="262" w:lineRule="auto"/>
      </w:pPr>
      <w:r>
        <w:t>Na účely § 105 ods. 3 sa do zostávajúcej časti podporného obdobia v nezamestnanosti, ktorá uplynie po skončení krízovej situácie, nezahŕňa predĺženie podporného obdobia v nezamestnanosti podľa odseku 1.</w:t>
      </w:r>
    </w:p>
    <w:p w:rsidR="00271AB0" w:rsidRDefault="00271AB0" w:rsidP="001F0CFC">
      <w:pPr>
        <w:numPr>
          <w:ilvl w:val="1"/>
          <w:numId w:val="795"/>
        </w:numPr>
        <w:spacing w:after="206" w:line="262" w:lineRule="auto"/>
      </w:pPr>
      <w:r>
        <w:t>Na účely § 105 ods. 4 sa do zostávajúcej časti podporného obdobia v nezamestnanosti nezahŕňa predĺženie podporného obdobia v nezamestnanosti podľa odseku 1.</w:t>
      </w:r>
    </w:p>
    <w:p w:rsidR="00271AB0" w:rsidRDefault="00271AB0" w:rsidP="001F0CFC">
      <w:pPr>
        <w:numPr>
          <w:ilvl w:val="1"/>
          <w:numId w:val="795"/>
        </w:numPr>
        <w:spacing w:after="291" w:line="262" w:lineRule="auto"/>
      </w:pPr>
      <w:r>
        <w:t>Vláda môže na obdobie trvania krízovej situácie a na obdobie dvoch mesiacov po jej ukončení ustanoviť nariadením vlády podmienky nároku na dávku v nezamestnanosti, podmienky výplaty dávky v nezamestnanosti, dĺžku podporného obdobia v nezamestnanosti a výšku dávky v nezamestnanosti. Ustanovenia zákona, ktoré upravujú dávku v nezamestnanosti, sa neuplatňujú v rozsahu úpravy dávky v nezamestnanosti ustanovenej nariadením vlády podľa prvej vety.</w:t>
      </w:r>
    </w:p>
    <w:p w:rsidR="00271AB0" w:rsidRDefault="00271AB0" w:rsidP="00271AB0">
      <w:pPr>
        <w:spacing w:after="194" w:line="248" w:lineRule="auto"/>
        <w:ind w:left="100" w:right="90" w:hanging="10"/>
        <w:jc w:val="center"/>
      </w:pPr>
      <w:r>
        <w:rPr>
          <w:b/>
        </w:rPr>
        <w:t>§ 293eu</w:t>
      </w:r>
    </w:p>
    <w:p w:rsidR="00271AB0" w:rsidRDefault="00271AB0" w:rsidP="001F0CFC">
      <w:pPr>
        <w:numPr>
          <w:ilvl w:val="1"/>
          <w:numId w:val="796"/>
        </w:numPr>
        <w:spacing w:after="206" w:line="262" w:lineRule="auto"/>
      </w:pPr>
      <w:r>
        <w:t>Počas krízovej situácie sa ustanovenia § 142 ods. 6 písm. c), § 146 ods. 2 a § 153 ods. 5 časť vety za bodkočiarkou neuplatňujú.</w:t>
      </w:r>
    </w:p>
    <w:p w:rsidR="00271AB0" w:rsidRDefault="00271AB0" w:rsidP="001F0CFC">
      <w:pPr>
        <w:numPr>
          <w:ilvl w:val="1"/>
          <w:numId w:val="796"/>
        </w:numPr>
        <w:spacing w:after="206" w:line="262" w:lineRule="auto"/>
      </w:pPr>
      <w:r>
        <w:t>Na žiadosť príjemcu dávky sa počas krízovej situácie dávka poukazuje na účet v banke alebo v pobočke zahraničnej banky,</w:t>
      </w:r>
      <w:r>
        <w:rPr>
          <w:sz w:val="15"/>
          <w:vertAlign w:val="superscript"/>
        </w:rPr>
        <w:t>67</w:t>
      </w:r>
      <w:r>
        <w:rPr>
          <w:sz w:val="18"/>
        </w:rPr>
        <w:t xml:space="preserve">) </w:t>
      </w:r>
      <w:r>
        <w:t>ktorý príjemca dávky uviedol vo svojej žiadosti, ak s týmto spôsobom poukazovania dávky majiteľ účtu súhlasí; majiteľ účtu je povinný vrátiť splátky dôchodku, úrazovej renty a pozostalostnej úrazovej renty poukázané na tento účet po dni smrti poberateľa dávky.</w:t>
      </w:r>
    </w:p>
    <w:p w:rsidR="00271AB0" w:rsidRDefault="00271AB0" w:rsidP="001F0CFC">
      <w:pPr>
        <w:numPr>
          <w:ilvl w:val="1"/>
          <w:numId w:val="796"/>
        </w:numPr>
        <w:spacing w:after="291" w:line="262" w:lineRule="auto"/>
      </w:pPr>
      <w:r>
        <w:t>Počas krízovej situácie sa na podanie v súvislosti s dávkami nemocenského poistenia, dávkou garančného poistenia a dávkou v nezamestnanosti urobené elektronickými prostriedkami, ktoré nie je podpísané zaručeným elektronickým podpisom podľa osobitného predpisu</w:t>
      </w:r>
      <w:r>
        <w:rPr>
          <w:sz w:val="15"/>
          <w:vertAlign w:val="superscript"/>
        </w:rPr>
        <w:t>96</w:t>
      </w:r>
      <w:r>
        <w:rPr>
          <w:sz w:val="18"/>
        </w:rPr>
        <w:t xml:space="preserve">) </w:t>
      </w:r>
      <w:r>
        <w:t>alebo urobené v súlade s dohodou podľa odseku 2, nevyžaduje písomné potvrdenie.</w:t>
      </w:r>
    </w:p>
    <w:p w:rsidR="00271AB0" w:rsidRDefault="00271AB0" w:rsidP="00271AB0">
      <w:pPr>
        <w:spacing w:after="194" w:line="248" w:lineRule="auto"/>
        <w:ind w:left="100" w:right="90" w:hanging="10"/>
        <w:jc w:val="center"/>
      </w:pPr>
      <w:r>
        <w:rPr>
          <w:b/>
        </w:rPr>
        <w:t>§ 293ev</w:t>
      </w:r>
    </w:p>
    <w:p w:rsidR="00271AB0" w:rsidRDefault="00271AB0" w:rsidP="00271AB0">
      <w:pPr>
        <w:spacing w:after="50" w:line="315" w:lineRule="auto"/>
        <w:ind w:left="-15"/>
      </w:pPr>
      <w:r>
        <w:t>(1) Nárok na ošetrovné podľa § 293er ods. 3 písm. b) má aj fyzická osoba, ktorá je nemocensky poistená a ktorá sa osobne a celodenne stará o dieťa, ak počas krízovej situácie uplynul mesiac, a) v ktorom toto dieťa dovŕšilo tretí rok veku,</w:t>
      </w:r>
    </w:p>
    <w:p w:rsidR="00271AB0" w:rsidRDefault="00271AB0" w:rsidP="001F0CFC">
      <w:pPr>
        <w:numPr>
          <w:ilvl w:val="0"/>
          <w:numId w:val="797"/>
        </w:numPr>
        <w:spacing w:after="117" w:line="262" w:lineRule="auto"/>
        <w:ind w:hanging="283"/>
      </w:pPr>
      <w:r>
        <w:t>v ktorom toto dieťa dovŕšilo šiesty rok veku, ak ide o dieťa, ktoré má dlhodobo nepriaznivý zdravotný stav podľa osobitného predpisu,</w:t>
      </w:r>
      <w:r>
        <w:rPr>
          <w:sz w:val="15"/>
          <w:vertAlign w:val="superscript"/>
        </w:rPr>
        <w:t>133</w:t>
      </w:r>
      <w:r>
        <w:rPr>
          <w:sz w:val="18"/>
        </w:rPr>
        <w:t>)</w:t>
      </w:r>
    </w:p>
    <w:p w:rsidR="00271AB0" w:rsidRDefault="00271AB0" w:rsidP="001F0CFC">
      <w:pPr>
        <w:numPr>
          <w:ilvl w:val="0"/>
          <w:numId w:val="797"/>
        </w:numPr>
        <w:spacing w:after="206" w:line="262" w:lineRule="auto"/>
        <w:ind w:hanging="283"/>
      </w:pPr>
      <w:r>
        <w:t>od ktorého prestalo byť dieťaťom s dlhodobo nepriaznivým stavom podľa osobitného predpisu,</w:t>
      </w:r>
      <w:r>
        <w:rPr>
          <w:sz w:val="15"/>
          <w:vertAlign w:val="superscript"/>
        </w:rPr>
        <w:t>133</w:t>
      </w:r>
      <w:r>
        <w:rPr>
          <w:sz w:val="18"/>
        </w:rPr>
        <w:t xml:space="preserve">) </w:t>
      </w:r>
      <w:r>
        <w:t>ak je mladšie ako šesť rokov,</w:t>
      </w:r>
    </w:p>
    <w:p w:rsidR="00271AB0" w:rsidRDefault="00271AB0" w:rsidP="001F0CFC">
      <w:pPr>
        <w:numPr>
          <w:ilvl w:val="0"/>
          <w:numId w:val="797"/>
        </w:numPr>
        <w:spacing w:after="103" w:line="262" w:lineRule="auto"/>
        <w:ind w:hanging="283"/>
      </w:pPr>
      <w:r>
        <w:t>v ktorom toto dieťa dovŕšilo šiesty rok veku, ak bolo poistencovi zverené do starostlivosti nahrádzajúcej starostlivosť rodičov na základe rozhodnutia príslušného orgánu, ak neuplynuli tri roky od právoplatnosti prvého rozhodnutia príslušného orgánu, na ktorého základe bolo poistencovi zverené do starostlivosti nahrádzajúcej starostlivosť rodičov,</w:t>
      </w:r>
    </w:p>
    <w:p w:rsidR="00271AB0" w:rsidRDefault="00271AB0" w:rsidP="001F0CFC">
      <w:pPr>
        <w:numPr>
          <w:ilvl w:val="0"/>
          <w:numId w:val="797"/>
        </w:numPr>
        <w:spacing w:after="206" w:line="262" w:lineRule="auto"/>
        <w:ind w:hanging="283"/>
      </w:pPr>
      <w:r>
        <w:t>v ktorom uplynuli tri roky od právoplatnosti prvého rozhodnutia príslušného orgánu, na ktorého základe bolo poistencovi zverené do starostlivosti nahrádzajúcej starostlivosť rodičov, ak je toto dieťa mladšie ako šesť rokov.</w:t>
      </w:r>
    </w:p>
    <w:p w:rsidR="00271AB0" w:rsidRDefault="00271AB0" w:rsidP="00271AB0">
      <w:pPr>
        <w:spacing w:after="291"/>
        <w:ind w:left="-15"/>
      </w:pPr>
      <w:r>
        <w:t>(2) Poistencovi, ktorému v čase krízovej situácie vznikla potreba osobnej a celodennej starostlivosti podľa odseku 1 pred nadobudnutím účinnosti tohto zákona a táto potreba trvá aj po nadobudnutí účinnosti tohto zákona, vzniká nárok na ošetrovné podľa tohto zákona aj za obdobie potreby osobnej a celodennej starostlivosti podľa odseku 1, za ktoré nevznikol nárok na ošetrovné pred nadobudnutím účinnosti tohto zákona.</w:t>
      </w:r>
    </w:p>
    <w:p w:rsidR="00271AB0" w:rsidRDefault="00271AB0" w:rsidP="00271AB0">
      <w:pPr>
        <w:spacing w:after="194" w:line="248" w:lineRule="auto"/>
        <w:ind w:left="100" w:right="90" w:hanging="10"/>
        <w:jc w:val="center"/>
      </w:pPr>
      <w:r>
        <w:rPr>
          <w:b/>
        </w:rPr>
        <w:t>§ 293ew</w:t>
      </w:r>
    </w:p>
    <w:p w:rsidR="00271AB0" w:rsidRDefault="00271AB0" w:rsidP="001F0CFC">
      <w:pPr>
        <w:numPr>
          <w:ilvl w:val="1"/>
          <w:numId w:val="798"/>
        </w:numPr>
        <w:spacing w:after="206" w:line="262" w:lineRule="auto"/>
      </w:pPr>
      <w:r>
        <w:t>Poistné, ktoré je povinný platiť zamestnávateľ alebo povinne nemocensky poistená a povinne dôchodkovo poistená samostatne zárobkovo činná osoba, ktorí vykazujú pokles čistého obratu podľa osobitného predpisu</w:t>
      </w:r>
      <w:r>
        <w:rPr>
          <w:sz w:val="15"/>
          <w:vertAlign w:val="superscript"/>
        </w:rPr>
        <w:t>134</w:t>
      </w:r>
      <w:r>
        <w:rPr>
          <w:sz w:val="18"/>
        </w:rPr>
        <w:t xml:space="preserve">) </w:t>
      </w:r>
      <w:r>
        <w:t>alebo pokles príjmov z podnikania a z inej samostatnej zárobkovej činnosti podľa osobitného predpisu</w:t>
      </w:r>
      <w:r>
        <w:rPr>
          <w:sz w:val="15"/>
          <w:vertAlign w:val="superscript"/>
        </w:rPr>
        <w:t>6</w:t>
      </w:r>
      <w:r>
        <w:rPr>
          <w:sz w:val="18"/>
        </w:rPr>
        <w:t xml:space="preserve">) </w:t>
      </w:r>
      <w:r>
        <w:t>o 40 % a viac, za marec 2020 je splatné v termíne do 31. júla 2020, a to aj, ak v čase platenia poistného už platiteľ poistného nie je zamestnávateľom alebo povinne nemocensky poistenou a povinne dôchodkovo poistenou samostatne zárobkovo činnou osobou.</w:t>
      </w:r>
    </w:p>
    <w:p w:rsidR="00271AB0" w:rsidRDefault="00271AB0" w:rsidP="001F0CFC">
      <w:pPr>
        <w:numPr>
          <w:ilvl w:val="1"/>
          <w:numId w:val="798"/>
        </w:numPr>
        <w:spacing w:after="98" w:line="262" w:lineRule="auto"/>
      </w:pPr>
      <w:r>
        <w:t>Vláda nariadením vlády</w:t>
      </w:r>
    </w:p>
    <w:p w:rsidR="00271AB0" w:rsidRDefault="00271AB0" w:rsidP="001F0CFC">
      <w:pPr>
        <w:numPr>
          <w:ilvl w:val="0"/>
          <w:numId w:val="799"/>
        </w:numPr>
        <w:spacing w:after="14" w:line="262" w:lineRule="auto"/>
        <w:ind w:hanging="283"/>
      </w:pPr>
      <w:r>
        <w:t>ustanoví spôsob určenia poklesu čistého obratu podľa osobitného predpisu</w:t>
      </w:r>
      <w:r>
        <w:rPr>
          <w:sz w:val="15"/>
          <w:vertAlign w:val="superscript"/>
        </w:rPr>
        <w:t>134</w:t>
      </w:r>
      <w:r>
        <w:rPr>
          <w:sz w:val="18"/>
        </w:rPr>
        <w:t xml:space="preserve">) </w:t>
      </w:r>
      <w:r>
        <w:t>a príjmov z podnikania a z inej samostatnej zárobkovej činnosti podľa osobitného predpisu</w:t>
      </w:r>
      <w:r>
        <w:rPr>
          <w:sz w:val="15"/>
          <w:vertAlign w:val="superscript"/>
        </w:rPr>
        <w:t>6</w:t>
      </w:r>
      <w:r>
        <w:rPr>
          <w:sz w:val="18"/>
        </w:rPr>
        <w:t xml:space="preserve">) </w:t>
      </w:r>
      <w:r>
        <w:t>podľa odseku</w:t>
      </w:r>
    </w:p>
    <w:p w:rsidR="00271AB0" w:rsidRDefault="00271AB0" w:rsidP="00271AB0">
      <w:pPr>
        <w:spacing w:after="104"/>
        <w:ind w:left="283" w:firstLine="0"/>
      </w:pPr>
      <w:r>
        <w:t>1,</w:t>
      </w:r>
    </w:p>
    <w:p w:rsidR="00271AB0" w:rsidRDefault="00271AB0" w:rsidP="001F0CFC">
      <w:pPr>
        <w:numPr>
          <w:ilvl w:val="0"/>
          <w:numId w:val="799"/>
        </w:numPr>
        <w:spacing w:after="104" w:line="262" w:lineRule="auto"/>
        <w:ind w:hanging="283"/>
      </w:pPr>
      <w:r>
        <w:t>môže ustanoviť</w:t>
      </w:r>
    </w:p>
    <w:p w:rsidR="00271AB0" w:rsidRDefault="00271AB0" w:rsidP="001F0CFC">
      <w:pPr>
        <w:numPr>
          <w:ilvl w:val="1"/>
          <w:numId w:val="799"/>
        </w:numPr>
        <w:spacing w:after="103" w:line="262" w:lineRule="auto"/>
      </w:pPr>
      <w:r>
        <w:t xml:space="preserve">obdobie, za ktoré sa má platiť poistné v inom termíne splatnosti, ako je ustanovený v § 143 a </w:t>
      </w:r>
    </w:p>
    <w:p w:rsidR="00271AB0" w:rsidRDefault="00271AB0" w:rsidP="001F0CFC">
      <w:pPr>
        <w:numPr>
          <w:ilvl w:val="1"/>
          <w:numId w:val="799"/>
        </w:numPr>
        <w:spacing w:after="206" w:line="262" w:lineRule="auto"/>
      </w:pPr>
      <w:r>
        <w:t>termín splatnosti poistného za obdobie podľa prvého bodu.</w:t>
      </w:r>
    </w:p>
    <w:p w:rsidR="00271AB0" w:rsidRDefault="00271AB0" w:rsidP="001F0CFC">
      <w:pPr>
        <w:numPr>
          <w:ilvl w:val="1"/>
          <w:numId w:val="799"/>
        </w:numPr>
        <w:spacing w:after="206" w:line="262" w:lineRule="auto"/>
      </w:pPr>
      <w:r>
        <w:t>Na plnenie povinností podľa § 231 zamestnávateľa podľa odsekov 1 a 2 sa použije splatnosť poistného podľa § 143 ods. 1 druhej vety až štvrtej vety a ods. 2.</w:t>
      </w:r>
    </w:p>
    <w:p w:rsidR="00271AB0" w:rsidRDefault="00271AB0" w:rsidP="001F0CFC">
      <w:pPr>
        <w:numPr>
          <w:ilvl w:val="1"/>
          <w:numId w:val="799"/>
        </w:numPr>
        <w:spacing w:after="206" w:line="262" w:lineRule="auto"/>
      </w:pPr>
      <w:r>
        <w:t>Na splátky dlžných súm poistného podľa odseku 2 písm. b) sa v období po skončení krízovej situácie § 146 ods. 2 neuplatní.</w:t>
      </w:r>
    </w:p>
    <w:p w:rsidR="00271AB0" w:rsidRDefault="00271AB0" w:rsidP="001F0CFC">
      <w:pPr>
        <w:numPr>
          <w:ilvl w:val="1"/>
          <w:numId w:val="799"/>
        </w:numPr>
        <w:spacing w:after="206" w:line="262" w:lineRule="auto"/>
      </w:pPr>
      <w:r>
        <w:t>Poistné podľa odsekov 1 a 2 sa na účely § 31 ods. 1 písm. b), ods. 2 a 3 a § 60 ods. 1 do konca tretieho kalendárneho mesiaca, ktorý nasleduje po kalendárnom mesiaci, v ktorom skončila krízová situácia považuje za zaplatené; to neplatí, ak poistné podľa odsekov 1 a 2 nebude zaplatené do konca tretieho kalendárneho mesiaca, ktorý nasleduje po kalendárnom mesiaci, v ktorom skončila krízová situácia.</w:t>
      </w:r>
    </w:p>
    <w:p w:rsidR="00271AB0" w:rsidRDefault="00271AB0" w:rsidP="001F0CFC">
      <w:pPr>
        <w:numPr>
          <w:ilvl w:val="1"/>
          <w:numId w:val="799"/>
        </w:numPr>
        <w:spacing w:after="206" w:line="262" w:lineRule="auto"/>
      </w:pPr>
      <w:r>
        <w:t>Príjemca dávky, ktorý nezaplatí poistné podľa odsekov 1 a 2 do konca tretieho kalendárneho mesiaca, ktorý nasleduje po kalendárnom mesiaci, v ktorom skončila krízová situácia, je povinný vrátiť dávku alebo jej časť odo dňa, od ktorého mu nepatrila alebo nepatrila v poskytovanej sume, ak je vyššia ako 5 eur.</w:t>
      </w:r>
    </w:p>
    <w:p w:rsidR="00271AB0" w:rsidRDefault="00271AB0" w:rsidP="001F0CFC">
      <w:pPr>
        <w:numPr>
          <w:ilvl w:val="1"/>
          <w:numId w:val="799"/>
        </w:numPr>
        <w:spacing w:after="291" w:line="262" w:lineRule="auto"/>
      </w:pPr>
      <w:r>
        <w:t>Príjemca dávky, ktorý je zamestnancom zamestnávateľa uvedeného v § 7 ods. 2, štatutárnym orgánom zamestnávateľa a má najmenej 50 % účasť na majetku zamestnávateľa alebo ktorý je členom štatutárneho orgánu zamestnávateľa a má najmenej 50 % účasť na majetku zamestnávateľa, je povinný vrátiť dávku alebo jej časť odo dňa, od ktorého mu nepatrila alebo nepatrila v poskytovanej sume a je vyššia ako 5 eur, ak zamestnávateľ nezaplatil poistné podľa odsekov 1 a 2 do konca tretieho kalendárneho mesiaca, ktorý nasleduje po kalendárnom mesiaci, v ktorom skončila krízová situácia.</w:t>
      </w:r>
    </w:p>
    <w:p w:rsidR="00271AB0" w:rsidRDefault="00271AB0" w:rsidP="00271AB0">
      <w:pPr>
        <w:spacing w:after="194" w:line="248" w:lineRule="auto"/>
        <w:ind w:left="100" w:right="90" w:hanging="10"/>
        <w:jc w:val="center"/>
      </w:pPr>
      <w:r>
        <w:rPr>
          <w:b/>
        </w:rPr>
        <w:t>§ 293ex</w:t>
      </w:r>
    </w:p>
    <w:p w:rsidR="00271AB0" w:rsidRDefault="00271AB0" w:rsidP="001F0CFC">
      <w:pPr>
        <w:numPr>
          <w:ilvl w:val="1"/>
          <w:numId w:val="800"/>
        </w:numPr>
        <w:spacing w:after="206" w:line="262" w:lineRule="auto"/>
      </w:pPr>
      <w:r>
        <w:t>Zamestnávateľ alebo povinne nemocensky poistená a povinne dôchodkovo poistená samostatne zárobkovo činná osoba nie sú povinní zaplatiť poistné za apríl 2020, ak v apríli 2020 mali uzatvorenú prevádzku na základe rozhodnutia príslušného orgánu</w:t>
      </w:r>
      <w:r>
        <w:rPr>
          <w:sz w:val="15"/>
          <w:vertAlign w:val="superscript"/>
        </w:rPr>
        <w:t>135</w:t>
      </w:r>
      <w:r>
        <w:rPr>
          <w:sz w:val="18"/>
        </w:rPr>
        <w:t xml:space="preserve">) </w:t>
      </w:r>
      <w:r>
        <w:t>najmenej na 15 dní.</w:t>
      </w:r>
    </w:p>
    <w:p w:rsidR="00271AB0" w:rsidRDefault="00271AB0" w:rsidP="001F0CFC">
      <w:pPr>
        <w:numPr>
          <w:ilvl w:val="1"/>
          <w:numId w:val="800"/>
        </w:numPr>
        <w:spacing w:after="206" w:line="262" w:lineRule="auto"/>
      </w:pPr>
      <w:r>
        <w:t>Vláda môže v súvislosti s krízovou situáciou nariadením vlády ustanoviť aj iné obdobie, za ktoré zamestnávateľ alebo povinne nemocensky poistená a povinne dôchodkovo poistená samostatne zárobkovo činná osoba nie sú povinní zaplatiť poistné, podmienky, za ktorých nie sú povinní zaplatiť poistné, a spôsob preukázania ich splnenia.</w:t>
      </w:r>
    </w:p>
    <w:p w:rsidR="00271AB0" w:rsidRDefault="00271AB0" w:rsidP="001F0CFC">
      <w:pPr>
        <w:numPr>
          <w:ilvl w:val="1"/>
          <w:numId w:val="800"/>
        </w:numPr>
        <w:spacing w:after="206" w:line="262" w:lineRule="auto"/>
      </w:pPr>
      <w:r>
        <w:t>Uzatvorenie prevádzky podľa odseku 1 preukáže zamestnávateľ alebo povinne nemocensky poistená a povinne dôchodkovo poistená samostatne zárobkovo činná osoba čestným vyhlásením, ktoré predloží Sociálnej poisťovni najneskôr do ôsmeho dňa kalendárneho mesiaca nasledujúceho po kalendárnom mesiaci, za ktorý nie je povinná zaplatiť poistné.</w:t>
      </w:r>
    </w:p>
    <w:p w:rsidR="00271AB0" w:rsidRDefault="00271AB0" w:rsidP="001F0CFC">
      <w:pPr>
        <w:numPr>
          <w:ilvl w:val="1"/>
          <w:numId w:val="800"/>
        </w:numPr>
        <w:spacing w:after="206" w:line="262" w:lineRule="auto"/>
      </w:pPr>
      <w:r>
        <w:t>Poistné podľa odsekov 1 a 2 sa na účely § 31 ods. 1 písm. b), ods. 2 a 3 a § 60 ods. 1 považuje za zaplatené.</w:t>
      </w:r>
    </w:p>
    <w:p w:rsidR="00271AB0" w:rsidRDefault="00271AB0" w:rsidP="001F0CFC">
      <w:pPr>
        <w:numPr>
          <w:ilvl w:val="1"/>
          <w:numId w:val="800"/>
        </w:numPr>
        <w:spacing w:after="291" w:line="262" w:lineRule="auto"/>
      </w:pPr>
      <w:r>
        <w:t>Suma starobného dôchodku, predčasného starobného dôchodku a minimálneho dôchodku poistenca, ktorý je sporiteľ alebo bol sporiteľ podľa osobitného predpisu,</w:t>
      </w:r>
      <w:r>
        <w:rPr>
          <w:sz w:val="15"/>
          <w:vertAlign w:val="superscript"/>
        </w:rPr>
        <w:t>1</w:t>
      </w:r>
      <w:r>
        <w:rPr>
          <w:sz w:val="18"/>
        </w:rPr>
        <w:t xml:space="preserve">) </w:t>
      </w:r>
      <w:r>
        <w:t>sa za obdobie účasti na starobnom dôchodkovom sporení, počas ktorého je vylúčená povinnosť platiť poistné podľa odsekov 1 a 2, dotknutým poistencom neznižuje.</w:t>
      </w:r>
    </w:p>
    <w:p w:rsidR="00271AB0" w:rsidRDefault="00271AB0" w:rsidP="00271AB0">
      <w:pPr>
        <w:spacing w:after="194" w:line="248" w:lineRule="auto"/>
        <w:ind w:left="100" w:right="90" w:hanging="10"/>
        <w:jc w:val="center"/>
      </w:pPr>
      <w:r>
        <w:rPr>
          <w:b/>
        </w:rPr>
        <w:t>§ 293ey</w:t>
      </w:r>
    </w:p>
    <w:p w:rsidR="00271AB0" w:rsidRDefault="00271AB0" w:rsidP="00271AB0">
      <w:pPr>
        <w:spacing w:after="103"/>
        <w:ind w:left="-15"/>
      </w:pPr>
      <w:r>
        <w:t>(1) Ak samostatne zárobkovo činná osoba nepodala daňové priznanie za rok 2019 podľa osobitného predpisu</w:t>
      </w:r>
      <w:r>
        <w:rPr>
          <w:sz w:val="15"/>
          <w:vertAlign w:val="superscript"/>
        </w:rPr>
        <w:t>43</w:t>
      </w:r>
      <w:r>
        <w:rPr>
          <w:sz w:val="18"/>
        </w:rPr>
        <w:t xml:space="preserve">) </w:t>
      </w:r>
      <w:r>
        <w:t>do 31. marca 2020, povinné nemocenské poistenie a povinné dôchodkové poistenie jej</w:t>
      </w:r>
    </w:p>
    <w:p w:rsidR="00271AB0" w:rsidRDefault="00271AB0" w:rsidP="001F0CFC">
      <w:pPr>
        <w:numPr>
          <w:ilvl w:val="0"/>
          <w:numId w:val="801"/>
        </w:numPr>
        <w:spacing w:after="103" w:line="262" w:lineRule="auto"/>
        <w:ind w:hanging="283"/>
      </w:pPr>
      <w:r>
        <w:t>vzniká od prvého dňa tretieho kalendárneho mesiaca, ktorý nasleduje po mesiaci, v ktorom uplynula lehota na podanie daňového priznania podľa osobitného predpisu,</w:t>
      </w:r>
      <w:r>
        <w:rPr>
          <w:sz w:val="15"/>
          <w:vertAlign w:val="superscript"/>
        </w:rPr>
        <w:t>136</w:t>
      </w:r>
      <w:r>
        <w:rPr>
          <w:sz w:val="18"/>
        </w:rPr>
        <w:t xml:space="preserve">) </w:t>
      </w:r>
      <w:r>
        <w:t>ak jej príjem uvedený v § 3 ods. 1 písm. b) a ods. 2 a 3 za rok 2019 bol vyšší ako 12-násobok vymeriavacieho základu uvedeného v § 138 ods. 5,</w:t>
      </w:r>
    </w:p>
    <w:p w:rsidR="00271AB0" w:rsidRDefault="00271AB0" w:rsidP="001F0CFC">
      <w:pPr>
        <w:numPr>
          <w:ilvl w:val="0"/>
          <w:numId w:val="801"/>
        </w:numPr>
        <w:spacing w:after="206" w:line="262" w:lineRule="auto"/>
        <w:ind w:hanging="283"/>
      </w:pPr>
      <w:r>
        <w:t>zaniká posledným dňom druhého kalendárneho mesiaca, ktorý nasleduje po mesiaci, v ktorom uplynula lehota na podanie daňového priznania k dani z príjmov podľa osobitného predpisu,</w:t>
      </w:r>
      <w:r>
        <w:rPr>
          <w:sz w:val="15"/>
          <w:vertAlign w:val="superscript"/>
        </w:rPr>
        <w:t>136</w:t>
      </w:r>
      <w:r>
        <w:rPr>
          <w:sz w:val="18"/>
        </w:rPr>
        <w:t xml:space="preserve">) </w:t>
      </w:r>
      <w:r>
        <w:t>ak jej príjem uvedený v § 3 ods. 1 písm. b) a ods. 2 a 3 za rok 2019 nebol vyšší ako 12-násobok vymeriavacieho základu uvedeného v § 138 ods. 5.</w:t>
      </w:r>
    </w:p>
    <w:p w:rsidR="00271AB0" w:rsidRDefault="00271AB0" w:rsidP="00271AB0">
      <w:pPr>
        <w:spacing w:after="97"/>
        <w:ind w:left="-15"/>
      </w:pPr>
      <w:r>
        <w:t>(2) Povinné nemocenské poistenie a povinné dôchodkové poistenie samostatne zárobkovo činnej osobe, ktorá má predĺženú lehotu na podanie daňového priznania za rok 2019 podľa osobitného predpisu</w:t>
      </w:r>
      <w:r>
        <w:rPr>
          <w:sz w:val="15"/>
          <w:vertAlign w:val="superscript"/>
        </w:rPr>
        <w:t>137</w:t>
      </w:r>
      <w:r>
        <w:rPr>
          <w:sz w:val="18"/>
        </w:rPr>
        <w:t xml:space="preserve">) </w:t>
      </w:r>
      <w:r>
        <w:t>a táto lehota uplynie a) do 30. septembra 2020,</w:t>
      </w:r>
    </w:p>
    <w:p w:rsidR="00271AB0" w:rsidRDefault="00271AB0" w:rsidP="001F0CFC">
      <w:pPr>
        <w:numPr>
          <w:ilvl w:val="1"/>
          <w:numId w:val="802"/>
        </w:numPr>
        <w:spacing w:after="103" w:line="262" w:lineRule="auto"/>
        <w:ind w:left="566" w:hanging="283"/>
      </w:pPr>
      <w:r>
        <w:t>vzniká od 1. decembra 2020, ak jej príjem uvedený v § 3 ods. 1 písm. b) a ods. 2 a 3 za rok 2019 bol vyšší ako 12-násobok vymeriavacieho základu uvedeného v § 138 ods. 5,</w:t>
      </w:r>
    </w:p>
    <w:p w:rsidR="00271AB0" w:rsidRDefault="00271AB0" w:rsidP="001F0CFC">
      <w:pPr>
        <w:numPr>
          <w:ilvl w:val="1"/>
          <w:numId w:val="802"/>
        </w:numPr>
        <w:spacing w:after="206" w:line="262" w:lineRule="auto"/>
        <w:ind w:left="566" w:hanging="283"/>
      </w:pPr>
      <w:r>
        <w:t>zaniká 30. novembra 2020, ak jej príjem uvedený v § 3 ods. 1 písm. b) a ods. 2 a 3 za rok 2019 nebol vyšší ako 12-násobok vymeriavacieho základu uvedeného v § 138 ods. 5,</w:t>
      </w:r>
    </w:p>
    <w:p w:rsidR="00271AB0" w:rsidRDefault="00271AB0" w:rsidP="00271AB0">
      <w:pPr>
        <w:spacing w:after="104"/>
        <w:ind w:left="-15" w:firstLine="0"/>
      </w:pPr>
      <w:r>
        <w:t>b) po 30. septembri 2020,</w:t>
      </w:r>
    </w:p>
    <w:p w:rsidR="00271AB0" w:rsidRDefault="00271AB0" w:rsidP="001F0CFC">
      <w:pPr>
        <w:numPr>
          <w:ilvl w:val="0"/>
          <w:numId w:val="803"/>
        </w:numPr>
        <w:spacing w:after="103" w:line="262" w:lineRule="auto"/>
        <w:ind w:left="566" w:hanging="283"/>
      </w:pPr>
      <w:r>
        <w:t>vzniká od prvého dňa tretieho kalendárneho mesiaca, ktorý nasleduje po mesiaci, v ktorom uplynula lehota na podanie daňového priznania podľa osobitného predpisu,</w:t>
      </w:r>
      <w:r>
        <w:rPr>
          <w:sz w:val="15"/>
          <w:vertAlign w:val="superscript"/>
        </w:rPr>
        <w:t>137</w:t>
      </w:r>
      <w:r>
        <w:rPr>
          <w:sz w:val="18"/>
        </w:rPr>
        <w:t xml:space="preserve">) </w:t>
      </w:r>
      <w:r>
        <w:t>ak jej príjem uvedený v § 3 ods. 1 písm. b) a ods. 2 a 3 za rok 2019 bol vyšší ako 12-násobok vymeriavacieho základu uvedeného v § 138 ods. 5,</w:t>
      </w:r>
    </w:p>
    <w:p w:rsidR="00271AB0" w:rsidRDefault="00271AB0" w:rsidP="001F0CFC">
      <w:pPr>
        <w:numPr>
          <w:ilvl w:val="0"/>
          <w:numId w:val="803"/>
        </w:numPr>
        <w:spacing w:after="206" w:line="262" w:lineRule="auto"/>
        <w:ind w:left="566" w:hanging="283"/>
      </w:pPr>
      <w:r>
        <w:t>zaniká posledným dňom druhého kalendárneho mesiaca, ktorý nasleduje po mesiaci, v ktorom uplynula lehota na podanie daňového priznania podľa osobitného predpisu,</w:t>
      </w:r>
      <w:r>
        <w:rPr>
          <w:sz w:val="15"/>
          <w:vertAlign w:val="superscript"/>
        </w:rPr>
        <w:t>137</w:t>
      </w:r>
      <w:r>
        <w:rPr>
          <w:sz w:val="18"/>
        </w:rPr>
        <w:t xml:space="preserve">) </w:t>
      </w:r>
      <w:r>
        <w:t>ak jej príjem uvedený v § 3 ods. 1 písm. b) a ods. 2 a 3 za rok 2019 nebol vyšší ako 12-násobok vymeriavacieho základu uvedeného v § 138 ods. 5.</w:t>
      </w:r>
    </w:p>
    <w:p w:rsidR="00271AB0" w:rsidRDefault="00271AB0" w:rsidP="001F0CFC">
      <w:pPr>
        <w:numPr>
          <w:ilvl w:val="0"/>
          <w:numId w:val="803"/>
        </w:numPr>
        <w:spacing w:after="3" w:line="262" w:lineRule="auto"/>
        <w:ind w:left="566" w:hanging="283"/>
      </w:pPr>
      <w:r>
        <w:t>Na účely odsekov 1 a 2 platí § 21 ods. 3, 4 prvá veta a druhá veta a ods. 5 prvá veta a tretia veta rovnako. Podmienkou na vznik poistení podľa § 21 ods. 5 prvej vety je, že ku dňu vzniku povinného nemocenského poistenia a povinného dôchodkového poistenia podľa odseku 1 písm. a) alebo odseku 2 písm. a) prvého bodu alebo písm. b) prvého bodu predchádzajúceho dňu, v ktorom je opätovne oprávnená na výkon alebo na prevádzkovanie činnosti uvedenej v § 3 ods. 1 písm. b) a ods. 2 a 3, ku dňu, od ktorého podľa svojho čestného vyhlásenia vykonáva túto činnosť, najskôr odo dňa doručenia tohto vyhlásenia Sociálnej poisťovni, alebo ku dňu skončenia prerušenia povinného nemocenského poistenia a povinného dôchodkového poistenia, jej príjem uvedený v § 3 ods. 1 písm. b) a ods. 2 a 3 za rok 2019 bol vyšší ako 12-násobok vymeriavacieho základu uvedeného v § 138 ods. 5. Podmienkou na vznik poistení podľa § 21 ods. 5 prvej vety je, že v období od 1. júla 2020 do dňa predchádzajúceho dňu vzniku povinného nemocenského poistenia a povinného dôchodkového poistenia podľa odseku 1 písm. a) alebo odseku 2 písm. a) prvého bodu alebo písm. b) prvého bodu, v ktorom je opätovne oprávnená na výkon alebo na prevádzkovanie činnosti uvedenej v § 3 ods. 1 písm. b) a ods. 2 a 3, alebo v ktorom podľa svojho čestného vyhlásenia vykonáva túto činnosť, najskôr odo dňa doručenia tohto vyhlásenia Sociálnej poisťovni, alebo v ktorom sa skončilo prerušenie povinného nemocenského poistenia a povinného dôchodkového poistenia, jej príjem uvedený v § 3 ods. 1 písm. b) a ods. 2 a 3 za rok 2018 bol vyšší ako 12-násobok vymeriavacieho základu uvedeného v § 138 ods. 5. Ak povinné nemocenské poistenie a povinné dôchodkové poistenie samostatne zárobkovo činnej osobe nevznikne podľa</w:t>
      </w:r>
    </w:p>
    <w:p w:rsidR="00271AB0" w:rsidRDefault="00271AB0" w:rsidP="00271AB0">
      <w:pPr>
        <w:spacing w:after="104"/>
        <w:ind w:left="-15" w:firstLine="0"/>
      </w:pPr>
      <w:r>
        <w:t>§ 21 ods. 5 prvej vety, odseky 1 a 2 sa nepoužijú v kalendárnom roku,</w:t>
      </w:r>
    </w:p>
    <w:p w:rsidR="00271AB0" w:rsidRDefault="00271AB0" w:rsidP="001F0CFC">
      <w:pPr>
        <w:numPr>
          <w:ilvl w:val="0"/>
          <w:numId w:val="804"/>
        </w:numPr>
        <w:spacing w:after="103" w:line="262" w:lineRule="auto"/>
        <w:ind w:hanging="283"/>
      </w:pPr>
      <w:r>
        <w:t>v ktorom oprávnenie zaniklo alebo v ktorom podľa čestného vyhlásenia samostatne zárobkovo činnej osoby nevykonáva činnosť podľa § 3 ods. 1 písm. b) a ods. 2 a 3, ak táto skutočnosť nastala v období od 1. januára do dňa predchádzajúceho dňu vzniku povinného nemocenského poistenia a povinného dôchodkového poistenia podľa odseku 1 písm. a) alebo odseku 2 písm. a) prvého bodu alebo písm. b) prvého bodu,</w:t>
      </w:r>
    </w:p>
    <w:p w:rsidR="00271AB0" w:rsidRDefault="00271AB0" w:rsidP="001F0CFC">
      <w:pPr>
        <w:numPr>
          <w:ilvl w:val="0"/>
          <w:numId w:val="804"/>
        </w:numPr>
        <w:spacing w:after="206" w:line="262" w:lineRule="auto"/>
        <w:ind w:hanging="283"/>
      </w:pPr>
      <w:r>
        <w:t>ktorý nasleduje po kalendárnom roku, v ktorom oprávnenie zaniklo alebo v ktorom podľa čestného vyhlásenia samostatne zárobkovo činnej osoby nevykonáva činnosť podľa § 3 ods. 1 písm. b) a ods. 2 a 3.</w:t>
      </w:r>
    </w:p>
    <w:p w:rsidR="00271AB0" w:rsidRDefault="00271AB0" w:rsidP="001F0CFC">
      <w:pPr>
        <w:numPr>
          <w:ilvl w:val="1"/>
          <w:numId w:val="804"/>
        </w:numPr>
        <w:spacing w:after="206" w:line="262" w:lineRule="auto"/>
      </w:pPr>
      <w:r>
        <w:t>Vymeriavací základ povinne nemocensky poistenej a povinne dôchodkovo poistenej samostatne zárobkovo činnej osoby podľa odsekov 1 a 2 je v období od 1. júla 2020 do dňa vzniku alebo zániku jej povinného nemocenského poistenia a povinného dôchodkového poistenia podľa odsekov 1 a 2 vymeriavací základ, z ktorého platila poistné na nemocenské poistenie a poistné na dôchodkové poistenie do 30. júna 2020.</w:t>
      </w:r>
    </w:p>
    <w:p w:rsidR="00271AB0" w:rsidRDefault="00271AB0" w:rsidP="001F0CFC">
      <w:pPr>
        <w:numPr>
          <w:ilvl w:val="1"/>
          <w:numId w:val="804"/>
        </w:numPr>
        <w:spacing w:after="206" w:line="262" w:lineRule="auto"/>
      </w:pPr>
      <w:r>
        <w:t>Ak samostatne zárobkovo činnej osobe vznikne povinné nemocenské poistenie a povinné dôchodkové poistenie podľa odsekov 1 a 2, rozhodujúce obdobie na určenie jej vymeriavacieho základu v období od vzniku povinného nemocenského poistenia a povinného dôchodkového poistenia podľa odsekov 1 a 2 do zániku týchto poistení v roku 2021 je rok 2019.</w:t>
      </w:r>
    </w:p>
    <w:p w:rsidR="00271AB0" w:rsidRDefault="00271AB0" w:rsidP="00271AB0">
      <w:pPr>
        <w:spacing w:after="194" w:line="248" w:lineRule="auto"/>
        <w:ind w:left="100" w:right="90" w:hanging="10"/>
        <w:jc w:val="center"/>
      </w:pPr>
      <w:r>
        <w:rPr>
          <w:b/>
        </w:rPr>
        <w:t>§ 293ez</w:t>
      </w:r>
    </w:p>
    <w:p w:rsidR="00271AB0" w:rsidRDefault="00271AB0" w:rsidP="00271AB0">
      <w:pPr>
        <w:spacing w:after="113" w:line="264" w:lineRule="auto"/>
        <w:ind w:left="-15" w:right="-15" w:firstLine="227"/>
        <w:jc w:val="left"/>
      </w:pPr>
      <w:r>
        <w:t>Právne účinky opravného daňového priznania podaného v lehote na podanie daňového priznania podľa osobitného predpisu</w:t>
      </w:r>
      <w:r>
        <w:rPr>
          <w:sz w:val="15"/>
          <w:vertAlign w:val="superscript"/>
        </w:rPr>
        <w:t>136</w:t>
      </w:r>
      <w:r>
        <w:rPr>
          <w:sz w:val="18"/>
        </w:rPr>
        <w:t xml:space="preserve">) </w:t>
      </w:r>
      <w:r>
        <w:t>samostatne zárobkovo činnou osobou, ktorá podala daňové priznanie za rok 2019 podľa osobitného predpisu</w:t>
      </w:r>
      <w:r>
        <w:rPr>
          <w:sz w:val="15"/>
          <w:vertAlign w:val="superscript"/>
        </w:rPr>
        <w:t>43</w:t>
      </w:r>
      <w:r>
        <w:rPr>
          <w:sz w:val="18"/>
        </w:rPr>
        <w:t xml:space="preserve">) </w:t>
      </w:r>
      <w:r>
        <w:t>do 31. marca 2020, nastávajú na účely</w:t>
      </w:r>
    </w:p>
    <w:p w:rsidR="00271AB0" w:rsidRDefault="00271AB0" w:rsidP="001F0CFC">
      <w:pPr>
        <w:numPr>
          <w:ilvl w:val="0"/>
          <w:numId w:val="805"/>
        </w:numPr>
        <w:spacing w:after="124" w:line="262" w:lineRule="auto"/>
        <w:ind w:hanging="283"/>
      </w:pPr>
      <w:r>
        <w:t>vzniku povinného nemocenského poistenia a povinného dôchodkového poistenia prvým dňom tretieho kalendárneho mesiaca, ktorý nasleduje po mesiaci, v ktorom uplynula lehota na podanie daňového priznania podľa osobitného predpisu,</w:t>
      </w:r>
      <w:r>
        <w:rPr>
          <w:sz w:val="15"/>
          <w:vertAlign w:val="superscript"/>
        </w:rPr>
        <w:t>136</w:t>
      </w:r>
      <w:r>
        <w:rPr>
          <w:sz w:val="18"/>
        </w:rPr>
        <w:t>)</w:t>
      </w:r>
    </w:p>
    <w:p w:rsidR="00271AB0" w:rsidRDefault="00271AB0" w:rsidP="001F0CFC">
      <w:pPr>
        <w:numPr>
          <w:ilvl w:val="0"/>
          <w:numId w:val="805"/>
        </w:numPr>
        <w:spacing w:after="124" w:line="262" w:lineRule="auto"/>
        <w:ind w:hanging="283"/>
      </w:pPr>
      <w:r>
        <w:t>zániku povinného nemocenského poistenia a povinného dôchodkového poistenia posledným dňom druhého kalendárneho mesiaca, ktorý nasleduje po mesiaci, v ktorom uplynula lehota na podanie daňového priznania podľa osobitného predpisu,</w:t>
      </w:r>
      <w:r>
        <w:rPr>
          <w:sz w:val="15"/>
          <w:vertAlign w:val="superscript"/>
        </w:rPr>
        <w:t>136</w:t>
      </w:r>
      <w:r>
        <w:rPr>
          <w:sz w:val="18"/>
        </w:rPr>
        <w:t>)</w:t>
      </w:r>
    </w:p>
    <w:p w:rsidR="00271AB0" w:rsidRDefault="00271AB0" w:rsidP="001F0CFC">
      <w:pPr>
        <w:numPr>
          <w:ilvl w:val="0"/>
          <w:numId w:val="805"/>
        </w:numPr>
        <w:spacing w:after="310" w:line="262" w:lineRule="auto"/>
        <w:ind w:hanging="283"/>
      </w:pPr>
      <w:r>
        <w:t>určenia vymeriavacieho základu na platenie poistného, výšky poistného na nemocenské poistenie, výšky poistného na starobné poistenie a príspevkov na starobné dôchodkové sporenie, výšky poistného na invalidné poistenie a výšky poistného do rezervného fondu solidarity prvým dňom tretieho kalendárneho mesiaca, ktorý nasleduje po mesiaci, v ktorom uplynula lehota na podanie daňového priznania podľa osobitného predpisu.</w:t>
      </w:r>
      <w:r>
        <w:rPr>
          <w:sz w:val="15"/>
          <w:vertAlign w:val="superscript"/>
        </w:rPr>
        <w:t>136</w:t>
      </w:r>
      <w:r>
        <w:rPr>
          <w:sz w:val="18"/>
        </w:rPr>
        <w:t>)</w:t>
      </w:r>
    </w:p>
    <w:p w:rsidR="00271AB0" w:rsidRDefault="00271AB0" w:rsidP="00271AB0">
      <w:pPr>
        <w:spacing w:after="194" w:line="248" w:lineRule="auto"/>
        <w:ind w:left="100" w:right="90" w:hanging="10"/>
        <w:jc w:val="center"/>
      </w:pPr>
      <w:r>
        <w:rPr>
          <w:b/>
        </w:rPr>
        <w:t>§ 293fa</w:t>
      </w:r>
    </w:p>
    <w:p w:rsidR="00271AB0" w:rsidRDefault="00271AB0" w:rsidP="00271AB0">
      <w:pPr>
        <w:spacing w:after="291"/>
        <w:ind w:left="-15"/>
      </w:pPr>
      <w:r>
        <w:t>Finančné riaditeľstvo Slovenskej republiky je povinné Sociálnej poisťovni najneskôr do konca kalendárneho mesiaca, ktorý nasleduje po mesiaci, v ktorom uplynula lehota na podanie daňového priznania podľa osobitného predpisu</w:t>
      </w:r>
      <w:r>
        <w:rPr>
          <w:sz w:val="15"/>
          <w:vertAlign w:val="superscript"/>
        </w:rPr>
        <w:t>136</w:t>
      </w:r>
      <w:r>
        <w:rPr>
          <w:sz w:val="18"/>
        </w:rPr>
        <w:t xml:space="preserve">) </w:t>
      </w:r>
      <w:r>
        <w:t>o fyzickej osobe podľa § 293ey ods. 1 a 2 a § 293ez, ktorá na základe daňového priznania alebo posledného opravného daňového priznania za rok 2019 má príjem z podnikania a z inej samostatnej zárobkovej činnosti podľa osobitného predpisu</w:t>
      </w:r>
      <w:r>
        <w:rPr>
          <w:sz w:val="15"/>
          <w:vertAlign w:val="superscript"/>
        </w:rPr>
        <w:t>6</w:t>
      </w:r>
      <w:r>
        <w:rPr>
          <w:sz w:val="18"/>
        </w:rPr>
        <w:t xml:space="preserve">) </w:t>
      </w:r>
      <w:r>
        <w:t>alebo výnos súvisiaci s podnikaním a s inou samostatnou zárobkovou činnosťou, oznámiť údaje podľa § 233 ods. 6.</w:t>
      </w:r>
    </w:p>
    <w:p w:rsidR="00271AB0" w:rsidRDefault="00271AB0" w:rsidP="00271AB0">
      <w:pPr>
        <w:spacing w:after="194" w:line="248" w:lineRule="auto"/>
        <w:ind w:left="100" w:right="90" w:hanging="10"/>
        <w:jc w:val="center"/>
      </w:pPr>
      <w:r>
        <w:rPr>
          <w:b/>
        </w:rPr>
        <w:t>§ 293fb</w:t>
      </w:r>
    </w:p>
    <w:p w:rsidR="00271AB0" w:rsidRDefault="00271AB0" w:rsidP="001F0CFC">
      <w:pPr>
        <w:numPr>
          <w:ilvl w:val="1"/>
          <w:numId w:val="805"/>
        </w:numPr>
        <w:spacing w:after="206" w:line="262" w:lineRule="auto"/>
      </w:pPr>
      <w:r>
        <w:t>Poistenec, ktorému vznikol nárok na nemocenské podľa § 293er ods. 1 alebo ods. 2 a tento nárok trvá ku dňu skončenia krízovej situácie, má nárok na nemocenské aj po skončení krízovej situácie, ak spĺňa podmienky podľa § 293er ods. 1 alebo ods. 2.</w:t>
      </w:r>
    </w:p>
    <w:p w:rsidR="00271AB0" w:rsidRDefault="00271AB0" w:rsidP="001F0CFC">
      <w:pPr>
        <w:numPr>
          <w:ilvl w:val="1"/>
          <w:numId w:val="805"/>
        </w:numPr>
        <w:spacing w:after="103" w:line="262" w:lineRule="auto"/>
      </w:pPr>
      <w:r>
        <w:t>Na účel § 293er ods. 3 písm. b) sa vo vzťahu k dieťaťu uvedenému v § 39 ods. 1 písm. b) druhého bodu</w:t>
      </w:r>
    </w:p>
    <w:p w:rsidR="00271AB0" w:rsidRDefault="00271AB0" w:rsidP="001F0CFC">
      <w:pPr>
        <w:numPr>
          <w:ilvl w:val="0"/>
          <w:numId w:val="806"/>
        </w:numPr>
        <w:spacing w:after="103" w:line="262" w:lineRule="auto"/>
        <w:ind w:hanging="283"/>
      </w:pPr>
      <w:r>
        <w:t>predškolské zariadenie a škola považujú za uzavreté na základe rozhodnutia príslušného orgánu aj po ich otvorení, ak</w:t>
      </w:r>
    </w:p>
    <w:p w:rsidR="00271AB0" w:rsidRDefault="00271AB0" w:rsidP="001F0CFC">
      <w:pPr>
        <w:numPr>
          <w:ilvl w:val="1"/>
          <w:numId w:val="806"/>
        </w:numPr>
        <w:spacing w:after="103" w:line="262" w:lineRule="auto"/>
        <w:ind w:left="566" w:hanging="283"/>
      </w:pPr>
      <w:r>
        <w:t>zákonný zástupca dieťaťa neprejaví záujem o účasť dieťaťa na prebiehajúcom výchovno-vzdelávacom procese v predškolskom zariadení alebo v škole z dôvodu obavy o jeho zdravie, alebo</w:t>
      </w:r>
    </w:p>
    <w:p w:rsidR="00271AB0" w:rsidRDefault="00271AB0" w:rsidP="001F0CFC">
      <w:pPr>
        <w:numPr>
          <w:ilvl w:val="1"/>
          <w:numId w:val="806"/>
        </w:numPr>
        <w:spacing w:after="103" w:line="262" w:lineRule="auto"/>
        <w:ind w:left="566" w:hanging="283"/>
      </w:pPr>
      <w:r>
        <w:t>dieťa sa nemôže zúčastňovať prebiehajúceho výchovno-vzdelávacieho procesu v predškolskom zariadení alebo v škole z kapacitných dôvodov,</w:t>
      </w:r>
    </w:p>
    <w:p w:rsidR="00271AB0" w:rsidRDefault="00271AB0" w:rsidP="001F0CFC">
      <w:pPr>
        <w:numPr>
          <w:ilvl w:val="0"/>
          <w:numId w:val="806"/>
        </w:numPr>
        <w:spacing w:after="103" w:line="262" w:lineRule="auto"/>
        <w:ind w:hanging="283"/>
      </w:pPr>
      <w:r>
        <w:t>zariadenie sociálnych služieb, v ktorom sa dieťaťu poskytuje starostlivosť, považuje za uzavreté na základe rozhodnutia príslušného orgánu aj po jeho otvorení, ak</w:t>
      </w:r>
    </w:p>
    <w:p w:rsidR="00271AB0" w:rsidRDefault="00271AB0" w:rsidP="001F0CFC">
      <w:pPr>
        <w:numPr>
          <w:ilvl w:val="1"/>
          <w:numId w:val="806"/>
        </w:numPr>
        <w:spacing w:after="103" w:line="262" w:lineRule="auto"/>
        <w:ind w:left="566" w:hanging="283"/>
      </w:pPr>
      <w:r>
        <w:t>zákonný zástupca dieťaťa neprejaví záujem o poskytovanie starostlivosti dieťaťu v tomto zariadení z dôvodu obavy o jeho zdravie, alebo</w:t>
      </w:r>
    </w:p>
    <w:p w:rsidR="00271AB0" w:rsidRDefault="00271AB0" w:rsidP="001F0CFC">
      <w:pPr>
        <w:numPr>
          <w:ilvl w:val="1"/>
          <w:numId w:val="806"/>
        </w:numPr>
        <w:spacing w:after="206" w:line="262" w:lineRule="auto"/>
        <w:ind w:left="566" w:hanging="283"/>
      </w:pPr>
      <w:r>
        <w:t>dieťaťu nemôže byť poskytovaná starostlivosť v tomto zariadení z kapacitných dôvodov.</w:t>
      </w:r>
    </w:p>
    <w:p w:rsidR="00271AB0" w:rsidRDefault="00271AB0" w:rsidP="001F0CFC">
      <w:pPr>
        <w:numPr>
          <w:ilvl w:val="1"/>
          <w:numId w:val="806"/>
        </w:numPr>
        <w:spacing w:after="102" w:line="263" w:lineRule="auto"/>
        <w:ind w:left="566" w:hanging="283"/>
      </w:pPr>
      <w:r>
        <w:t>Na účel § 293er ods. 3 písm. c) sa vo vzťahu k fyzickej osobe, ktorej sa poskytuje sociálna služba ambulantnou formou alebo pobytovou formou, zariadenie sociálnych služieb, v ktorom sa poskytuje sociálna služba ambulantnou formou alebo pobytovou formou, považuje za uzavreté na základe rozhodnutia príslušného orgánu aj po jeho otvorení, ak</w:t>
      </w:r>
    </w:p>
    <w:p w:rsidR="00271AB0" w:rsidRDefault="00271AB0" w:rsidP="001F0CFC">
      <w:pPr>
        <w:numPr>
          <w:ilvl w:val="0"/>
          <w:numId w:val="807"/>
        </w:numPr>
        <w:spacing w:after="103" w:line="262" w:lineRule="auto"/>
        <w:ind w:hanging="283"/>
      </w:pPr>
      <w:r>
        <w:t>táto fyzická osoba alebo jej zákonný zástupca neprejaví záujem o poskytovanie sociálnej služby z dôvodu obavy o jej zdravie, alebo</w:t>
      </w:r>
    </w:p>
    <w:p w:rsidR="00271AB0" w:rsidRDefault="00271AB0" w:rsidP="001F0CFC">
      <w:pPr>
        <w:numPr>
          <w:ilvl w:val="0"/>
          <w:numId w:val="807"/>
        </w:numPr>
        <w:spacing w:after="206" w:line="262" w:lineRule="auto"/>
        <w:ind w:hanging="283"/>
      </w:pPr>
      <w:r>
        <w:t>tejto fyzickej osobe nemôže byť poskytovaná sociálna služba z kapacitných dôvodov.</w:t>
      </w:r>
    </w:p>
    <w:p w:rsidR="00271AB0" w:rsidRDefault="00271AB0" w:rsidP="001F0CFC">
      <w:pPr>
        <w:numPr>
          <w:ilvl w:val="1"/>
          <w:numId w:val="807"/>
        </w:numPr>
        <w:spacing w:after="206" w:line="262" w:lineRule="auto"/>
      </w:pPr>
      <w:r>
        <w:t>Poistencovi, ktorému vznikol nárok na ošetrovné pred nadobudnutím účinnosti tohto zákona, tento nárok zanikol v čase krízovej situácie pred nadobudnutím účinnosti tohto zákona a potreba starostlivosti podľa § 293er ods. 3 písm. b) alebo písm. c) trvá aj po nadobudnutí účinnosti tohto zákona, vzniká nárok na ošetrovné podľa tohto zákona aj za obdobie potreby ošetrovania alebo starostlivosti, za ktoré nevznikol nárok na ošetrovné pred nadobudnutím účinnosti tohto zákona.</w:t>
      </w:r>
    </w:p>
    <w:p w:rsidR="00271AB0" w:rsidRDefault="00271AB0" w:rsidP="001F0CFC">
      <w:pPr>
        <w:numPr>
          <w:ilvl w:val="1"/>
          <w:numId w:val="807"/>
        </w:numPr>
        <w:spacing w:after="206" w:line="262" w:lineRule="auto"/>
      </w:pPr>
      <w:r>
        <w:t>Okresný úrad v sídle kraja v rámci svojej územnej pôsobnosti poskytuje Sociálnej poisťovni na účel následnej kontroly splnenia podmienok na vznik nároku na ošetrovné podľa § 293er ods. 3 písm. b) do 10. dňa kalendárneho mesiaca údaje o mene, priezvisku, dátume narodenia a rodnom čísle dieťaťa, ktoré sa zúčastnilo v predchádzajúcom kalendárnom mesiaci na prebiehajúcom výchovno-vzdelávacom procese, a o období, v ktorom sa toto dieťa zúčastnilo na prebiehajúcom výchovno-vzdelávacom procese, spôsobom určeným Sociálnou poisťovňou; § 293er ods. 7 a 9 sa v tomto prípade neuplatňuje.</w:t>
      </w:r>
    </w:p>
    <w:p w:rsidR="00271AB0" w:rsidRDefault="00271AB0" w:rsidP="001F0CFC">
      <w:pPr>
        <w:numPr>
          <w:ilvl w:val="1"/>
          <w:numId w:val="807"/>
        </w:numPr>
        <w:spacing w:after="291" w:line="262" w:lineRule="auto"/>
      </w:pPr>
      <w:r>
        <w:t>Poskytovateľ sociálnej služby poskytuje Sociálnej poisťovni na účel následnej kontroly splnenia podmienok na vznik nároku na ošetrovné podľa § 293er ods. 3 písm. b) a c) do 10. dňa kalendárneho mesiaca údaje o mene, priezvisku, dátume narodenia a rodnom čísle fyzickej osoby, ktorej sa v predchádzajúcom kalendárnom mesiaci poskytovala sociálna služba ambulantnou formou alebo pobytovou formou, a o období, v ktorom sa tejto fyzickej osobe poskytovala sociálna služba ambulantnou formou alebo pobytovou formou, spôsobom určeným Sociálnou poisťovňou.</w:t>
      </w:r>
    </w:p>
    <w:p w:rsidR="00271AB0" w:rsidRDefault="00271AB0" w:rsidP="00271AB0">
      <w:pPr>
        <w:spacing w:after="194" w:line="248" w:lineRule="auto"/>
        <w:ind w:left="100" w:right="90" w:hanging="10"/>
        <w:jc w:val="center"/>
      </w:pPr>
      <w:r>
        <w:rPr>
          <w:b/>
        </w:rPr>
        <w:t>§ 293fc</w:t>
      </w:r>
    </w:p>
    <w:p w:rsidR="00271AB0" w:rsidRDefault="00271AB0" w:rsidP="001F0CFC">
      <w:pPr>
        <w:numPr>
          <w:ilvl w:val="1"/>
          <w:numId w:val="808"/>
        </w:numPr>
        <w:spacing w:after="206" w:line="262" w:lineRule="auto"/>
      </w:pPr>
      <w:r>
        <w:t>Zamestnanec, povinne nemocensky poistená a povinne dôchodkovo poistená samostatne zárobkovo činná osoba, dobrovoľne nemocensky poistená osoba, dobrovoľne dôchodkovo poistená osoba a dobrovoľne poistená osoba v nezamestnanosti nie sú povinní platiť poistné na nemocenské poistenie, poistné na dôchodkové poistenie a poistné na poistenie v nezamestnanosti od prvého dňa osobného a celodenného ošetrovania alebo osobnej a celodennej starostlivosti do skončenia tohto ošetrovania alebo tejto starostlivosti podľa § 293fb ods. 4.</w:t>
      </w:r>
    </w:p>
    <w:p w:rsidR="00271AB0" w:rsidRDefault="00271AB0" w:rsidP="001F0CFC">
      <w:pPr>
        <w:numPr>
          <w:ilvl w:val="1"/>
          <w:numId w:val="808"/>
        </w:numPr>
        <w:spacing w:after="291" w:line="262" w:lineRule="auto"/>
      </w:pPr>
      <w:r>
        <w:t>Zamestnancovi, povinne nemocensky poistenej a povinne dôchodkovo poistenej samostatne zárobkovo činnej osobe sa neprerušuje povinné nemocenské poistenie, povinné dôchodkové poistenie a povinné poistenie v nezamestnanosti od prvého dňa osobného a celodenného ošetrovania alebo osobnej a celodennej starostlivosti do skončenia tohto ošetrovania alebo tejto starostlivosti podľa § 293fb ods. 4.</w:t>
      </w:r>
    </w:p>
    <w:p w:rsidR="00271AB0" w:rsidRDefault="00271AB0" w:rsidP="00271AB0">
      <w:pPr>
        <w:spacing w:after="194" w:line="248" w:lineRule="auto"/>
        <w:ind w:left="100" w:right="90" w:hanging="10"/>
        <w:jc w:val="center"/>
      </w:pPr>
      <w:r>
        <w:rPr>
          <w:b/>
        </w:rPr>
        <w:t>§ 293fd</w:t>
      </w:r>
    </w:p>
    <w:p w:rsidR="00271AB0" w:rsidRDefault="00271AB0" w:rsidP="001F0CFC">
      <w:pPr>
        <w:numPr>
          <w:ilvl w:val="1"/>
          <w:numId w:val="809"/>
        </w:numPr>
        <w:spacing w:after="206" w:line="262" w:lineRule="auto"/>
      </w:pPr>
      <w:r>
        <w:t>V roku 2020 sa § 168 ods. 4 nepoužije.</w:t>
      </w:r>
    </w:p>
    <w:p w:rsidR="00271AB0" w:rsidRDefault="00271AB0" w:rsidP="001F0CFC">
      <w:pPr>
        <w:numPr>
          <w:ilvl w:val="1"/>
          <w:numId w:val="809"/>
        </w:numPr>
        <w:spacing w:after="206" w:line="262" w:lineRule="auto"/>
      </w:pPr>
      <w:r>
        <w:t>Použitie zostatku správneho fondu nevyčerpaného k 31. decembru 2019 schvaľuje na návrh generálneho riaditeľa dozorná rada.</w:t>
      </w:r>
    </w:p>
    <w:p w:rsidR="00271AB0" w:rsidRDefault="00271AB0" w:rsidP="001F0CFC">
      <w:pPr>
        <w:numPr>
          <w:ilvl w:val="1"/>
          <w:numId w:val="809"/>
        </w:numPr>
        <w:spacing w:after="206" w:line="262" w:lineRule="auto"/>
      </w:pPr>
      <w:r>
        <w:t>Zostatok správneho fondu podľa odseku 2 nevyčerpaný k 31. decembru 2020 sa prevedie do desiatich dní od schválenia účtovnej závierky Sociálnej poisťovne za kalendárny rok 2020 národnou radou do rezervného fondu solidarity.</w:t>
      </w:r>
    </w:p>
    <w:p w:rsidR="00271AB0" w:rsidRDefault="00271AB0" w:rsidP="00271AB0">
      <w:pPr>
        <w:spacing w:after="194" w:line="248" w:lineRule="auto"/>
        <w:ind w:left="100" w:right="90" w:hanging="10"/>
        <w:jc w:val="center"/>
      </w:pPr>
      <w:r>
        <w:rPr>
          <w:b/>
        </w:rPr>
        <w:t>§ 293fe</w:t>
      </w:r>
    </w:p>
    <w:p w:rsidR="00271AB0" w:rsidRDefault="00271AB0" w:rsidP="001F0CFC">
      <w:pPr>
        <w:numPr>
          <w:ilvl w:val="1"/>
          <w:numId w:val="810"/>
        </w:numPr>
        <w:spacing w:after="206" w:line="262" w:lineRule="auto"/>
      </w:pPr>
      <w:r>
        <w:t>Ustanovenie § 293fb ods. 2 písm. a) sa od účinnosti tohto zákona nepoužije.</w:t>
      </w:r>
    </w:p>
    <w:p w:rsidR="00271AB0" w:rsidRDefault="00271AB0" w:rsidP="001F0CFC">
      <w:pPr>
        <w:numPr>
          <w:ilvl w:val="1"/>
          <w:numId w:val="810"/>
        </w:numPr>
        <w:spacing w:after="291" w:line="262" w:lineRule="auto"/>
      </w:pPr>
      <w:r>
        <w:t>Okresný úrad v sídle kraja v rámci svojej územnej pôsobnosti poskytuje Sociálnej poisťovni na účel následnej kontroly splnenia podmienok na vznik nároku na ošetrovné podľa § 293er ods. 3 písm. b) do 10. dňa kalendárneho mesiaca údaje o mene, priezvisku, dátume narodenia a rodnom čísle dieťaťa, ktoré sa nezúčastnilo v predchádzajúcom kalendárnom mesiaci na prebiehajúcom výchovno-vzdelávacom procese, a o období, v ktorom sa toto dieťa nezúčastnilo na prebiehajúcom výchovno-vzdelávacom procese, spôsobom určeným Sociálnou poisťovňou; § 293er ods. 7 a 9 a § 293fb ods. 5 sa v tomto prípade neuplatňujú.</w:t>
      </w:r>
    </w:p>
    <w:p w:rsidR="00271AB0" w:rsidRDefault="00271AB0" w:rsidP="00271AB0">
      <w:pPr>
        <w:spacing w:after="194" w:line="248" w:lineRule="auto"/>
        <w:ind w:left="100" w:right="90" w:hanging="10"/>
        <w:jc w:val="center"/>
      </w:pPr>
      <w:r>
        <w:rPr>
          <w:b/>
        </w:rPr>
        <w:t>§ 293fea</w:t>
      </w:r>
    </w:p>
    <w:p w:rsidR="00271AB0" w:rsidRDefault="00271AB0" w:rsidP="001F0CFC">
      <w:pPr>
        <w:numPr>
          <w:ilvl w:val="1"/>
          <w:numId w:val="811"/>
        </w:numPr>
        <w:spacing w:after="206" w:line="262" w:lineRule="auto"/>
      </w:pPr>
      <w:r>
        <w:t>Fyzická osoba uvedená v § 17 ods. 2 má nárok na úrazový príplatok, ak je počas krízovej situácie uznaná za dočasne práceneschopnú z dôvodu ochorenia COVID-19, ktoré vzniklo pri výkone činnosti uvedenej v § 17 ods. 2, kde je preukázateľný kontakt s týmto ochorením alebo s infekčným materiálom ako súčasť tejto činnosti.</w:t>
      </w:r>
    </w:p>
    <w:p w:rsidR="00271AB0" w:rsidRDefault="00271AB0" w:rsidP="001F0CFC">
      <w:pPr>
        <w:numPr>
          <w:ilvl w:val="1"/>
          <w:numId w:val="811"/>
        </w:numPr>
        <w:spacing w:after="103" w:line="262" w:lineRule="auto"/>
      </w:pPr>
      <w:r>
        <w:t>Na účely nároku na úrazový príplatok sa podmienka uznania choroby z povolania považuje za splnenú, ak</w:t>
      </w:r>
    </w:p>
    <w:p w:rsidR="00271AB0" w:rsidRDefault="00271AB0" w:rsidP="001F0CFC">
      <w:pPr>
        <w:numPr>
          <w:ilvl w:val="0"/>
          <w:numId w:val="812"/>
        </w:numPr>
        <w:spacing w:after="103" w:line="262" w:lineRule="auto"/>
        <w:ind w:hanging="283"/>
      </w:pPr>
      <w:r>
        <w:t>zamestnávateľ zamestnanca uznaného počas krízovej situácie za dočasne práceneschopného z dôvodu ochorenia COVID-19 potvrdí, že ochorenie COVID-19 vzniklo tomuto zamestnancovi pri práci, kde je preukázateľný kontakt s týmto ochorením alebo s infekčným materiálom ako súčasť plnenia pracovných úloh alebo pracovných činností,</w:t>
      </w:r>
    </w:p>
    <w:p w:rsidR="00271AB0" w:rsidRDefault="00271AB0" w:rsidP="001F0CFC">
      <w:pPr>
        <w:numPr>
          <w:ilvl w:val="0"/>
          <w:numId w:val="812"/>
        </w:numPr>
        <w:spacing w:after="206" w:line="262" w:lineRule="auto"/>
        <w:ind w:hanging="283"/>
      </w:pPr>
      <w:r>
        <w:t>právnická osoba, pre ktorú fyzická osoba uvedená v § 17 ods. 2 uznaná počas krízovej situácie za dočasne práceneschopnú z dôvodu ochorenia COVID-19 vykonávala činnosť, potvrdí, že ochorenie COVID-19 vzniklo tejto fyzickej osobe pri činnosti uvedenej v § 17 ods. 2, kde je preukázateľný kontakt s týmto ochorením alebo s infekčným materiálom ako súčasť plnenia tejto činnosti.</w:t>
      </w:r>
    </w:p>
    <w:p w:rsidR="00271AB0" w:rsidRDefault="00271AB0" w:rsidP="00271AB0">
      <w:pPr>
        <w:spacing w:after="104"/>
        <w:ind w:firstLine="0"/>
      </w:pPr>
      <w:r>
        <w:t>(3) Suma úrazového príplatku je</w:t>
      </w:r>
    </w:p>
    <w:p w:rsidR="00271AB0" w:rsidRDefault="00271AB0" w:rsidP="001F0CFC">
      <w:pPr>
        <w:numPr>
          <w:ilvl w:val="0"/>
          <w:numId w:val="813"/>
        </w:numPr>
        <w:spacing w:after="103" w:line="262" w:lineRule="auto"/>
        <w:ind w:hanging="283"/>
      </w:pPr>
      <w:r>
        <w:t>25 % podielu všeobecného vymeriavacieho základu za kalendárny rok, ktorý dva roky predchádza kalendárnemu roku, v ktorom vznikol nárok na úrazový príplatok, a čísla 365, ak nárok na úrazový príplatok vznikol podľa odseku 1,</w:t>
      </w:r>
    </w:p>
    <w:p w:rsidR="00271AB0" w:rsidRDefault="00271AB0" w:rsidP="001F0CFC">
      <w:pPr>
        <w:numPr>
          <w:ilvl w:val="0"/>
          <w:numId w:val="813"/>
        </w:numPr>
        <w:spacing w:after="206" w:line="262" w:lineRule="auto"/>
        <w:ind w:hanging="283"/>
      </w:pPr>
      <w:r>
        <w:t>25 % denného vymeriavacieho základu určeného podľa § 84, ak ide o zamestnanca uvedeného v odseku 2 písm. a).</w:t>
      </w:r>
    </w:p>
    <w:p w:rsidR="00271AB0" w:rsidRDefault="00271AB0" w:rsidP="00271AB0">
      <w:pPr>
        <w:spacing w:after="291"/>
        <w:ind w:left="-15"/>
      </w:pPr>
      <w:r>
        <w:t>(4) Právnická osoba, pre ktorú fyzická osoba uvedená v § 17 ods. 2 vykonávala činnosť, je povinná vydávať na žiadosť tejto fyzickej osoby na účely odseku 2 písm. b) príslušné potvrdenie.</w:t>
      </w:r>
    </w:p>
    <w:p w:rsidR="00271AB0" w:rsidRDefault="00271AB0" w:rsidP="00271AB0">
      <w:pPr>
        <w:spacing w:after="194" w:line="248" w:lineRule="auto"/>
        <w:ind w:left="100" w:right="90" w:hanging="10"/>
        <w:jc w:val="center"/>
      </w:pPr>
      <w:r>
        <w:rPr>
          <w:b/>
        </w:rPr>
        <w:t>§ 293feb</w:t>
      </w:r>
    </w:p>
    <w:p w:rsidR="00271AB0" w:rsidRDefault="00271AB0" w:rsidP="001F0CFC">
      <w:pPr>
        <w:numPr>
          <w:ilvl w:val="1"/>
          <w:numId w:val="814"/>
        </w:numPr>
        <w:spacing w:after="206" w:line="262" w:lineRule="auto"/>
      </w:pPr>
      <w:r>
        <w:t>Sociálna poisťovňa je povinná v elektronickej podobe sprístupniť zamestnávateľovi informácie o jeho zamestnancovi, ktoré spracúva vo svojom informačnom systéme a sú nevyhnutné na určenie obdobia, počas ktorého zamestnanec nie je povinný platiť poistné na nemocenské poistenie, poistné na dôchodkové poistenie a poistné na poistenie v nezamestnanosti z dôvodu podľa § 293es ods. 1 a § 293fc ods. 1 bez súhlasu dotknutej osoby.</w:t>
      </w:r>
    </w:p>
    <w:p w:rsidR="00271AB0" w:rsidRDefault="00271AB0" w:rsidP="001F0CFC">
      <w:pPr>
        <w:numPr>
          <w:ilvl w:val="1"/>
          <w:numId w:val="814"/>
        </w:numPr>
        <w:spacing w:after="206" w:line="262" w:lineRule="auto"/>
      </w:pPr>
      <w:r>
        <w:t>Ustanovenie § 140 ods. 2 sa neuplatní vo vzťahu k zamestnancovi, ktorý je v čase krízovej situácie uznaný za dočasne práceneschopného a počas tohto obdobia čerpá dovolenku alebo vykonáva prácu z domácnosti.</w:t>
      </w:r>
    </w:p>
    <w:p w:rsidR="00271AB0" w:rsidRDefault="00271AB0" w:rsidP="00271AB0">
      <w:pPr>
        <w:spacing w:after="194" w:line="248" w:lineRule="auto"/>
        <w:ind w:left="100" w:right="90" w:hanging="10"/>
        <w:jc w:val="center"/>
      </w:pPr>
      <w:r>
        <w:rPr>
          <w:b/>
        </w:rPr>
        <w:t>§ 293fec</w:t>
      </w:r>
    </w:p>
    <w:p w:rsidR="00271AB0" w:rsidRDefault="00271AB0" w:rsidP="00271AB0">
      <w:pPr>
        <w:spacing w:after="99"/>
        <w:ind w:left="-15"/>
      </w:pPr>
      <w:r>
        <w:t>(1) Sociálna poisťovňa predĺži podporné obdobie, ktoré uplynulo počas trvania krízovej situácie alebo v období šiestich mesiacov po jej ukončení po účinnosti tohto zákona, najskôr odo dňa nasledujúceho po jeho uplynutí a podporné obdobie, ktoré uplynulo počas krízovej situácie pred účinnosťou tohto zákona, najskôr od účinnosti tohto zákona, na písomnú žiadosť poistenca podanú na tlačive určenom Sociálnou poisťovňou, ak a) dočasná pracovná neschopnosť poistenca trvá,</w:t>
      </w:r>
    </w:p>
    <w:p w:rsidR="00271AB0" w:rsidRDefault="00271AB0" w:rsidP="001F0CFC">
      <w:pPr>
        <w:numPr>
          <w:ilvl w:val="0"/>
          <w:numId w:val="815"/>
        </w:numPr>
        <w:spacing w:after="103" w:line="262" w:lineRule="auto"/>
        <w:ind w:hanging="283"/>
      </w:pPr>
      <w:r>
        <w:t xml:space="preserve">dočasná pracovná neschopnosť poistenca, v súvislosti s ktorou uplynulo podporné obdobie, trvala alebo trvá z dôvodu sťaženého prístupu k poskytovanej zdravotnej starostlivosti v súvislosti s krízovou situáciou a </w:t>
      </w:r>
    </w:p>
    <w:p w:rsidR="00271AB0" w:rsidRDefault="00271AB0" w:rsidP="001F0CFC">
      <w:pPr>
        <w:numPr>
          <w:ilvl w:val="0"/>
          <w:numId w:val="815"/>
        </w:numPr>
        <w:spacing w:after="206" w:line="262" w:lineRule="auto"/>
        <w:ind w:hanging="283"/>
      </w:pPr>
      <w:r>
        <w:t>je predpoklad, že poistenec po ukončení dočasnej pracovnej neschopnosti nebude mať z dôvodu dlhodobo nepriaznivého zdravotného stavu pokles schopnosti vykonávať zárobkovú činnosť o viac ako 40 % v porovnaní so zdravou fyzickou osobou.</w:t>
      </w:r>
    </w:p>
    <w:p w:rsidR="00271AB0" w:rsidRDefault="00271AB0" w:rsidP="00271AB0">
      <w:pPr>
        <w:spacing w:after="104"/>
        <w:ind w:firstLine="0"/>
      </w:pPr>
      <w:r>
        <w:t>(2) Posudkový lekár</w:t>
      </w:r>
    </w:p>
    <w:p w:rsidR="00271AB0" w:rsidRDefault="00271AB0" w:rsidP="001F0CFC">
      <w:pPr>
        <w:numPr>
          <w:ilvl w:val="0"/>
          <w:numId w:val="816"/>
        </w:numPr>
        <w:spacing w:after="103" w:line="262" w:lineRule="auto"/>
        <w:ind w:hanging="283"/>
      </w:pPr>
      <w:r>
        <w:t>posudzuje splnenie podmienok podľa odseku 1 písm. b) a c) na základe potvrdenia ošetrujúceho lekára vydaného na tlačive určenom Sociálnou poisťovňou po predchádzajúcom vykonaní kontroly posudzovania spôsobilosti na prácu,</w:t>
      </w:r>
    </w:p>
    <w:p w:rsidR="00271AB0" w:rsidRDefault="00271AB0" w:rsidP="001F0CFC">
      <w:pPr>
        <w:numPr>
          <w:ilvl w:val="0"/>
          <w:numId w:val="816"/>
        </w:numPr>
        <w:spacing w:after="206" w:line="262" w:lineRule="auto"/>
        <w:ind w:hanging="283"/>
      </w:pPr>
      <w:r>
        <w:t>určuje dĺžku predĺženia podporného obdobia, ak poistenec spĺňa podmienky podľa odseku 1 písm. b) a c).</w:t>
      </w:r>
    </w:p>
    <w:p w:rsidR="00271AB0" w:rsidRDefault="00271AB0" w:rsidP="001F0CFC">
      <w:pPr>
        <w:numPr>
          <w:ilvl w:val="1"/>
          <w:numId w:val="816"/>
        </w:numPr>
        <w:spacing w:after="206" w:line="262" w:lineRule="auto"/>
      </w:pPr>
      <w:r>
        <w:t>Vystavenie potvrdenia podľa odseku 2 písm. a) sa považuje za zdravotný výkon na účely sociálneho poistenia podľa § 156 ods. 1 písm. f).</w:t>
      </w:r>
    </w:p>
    <w:p w:rsidR="00271AB0" w:rsidRDefault="00271AB0" w:rsidP="001F0CFC">
      <w:pPr>
        <w:numPr>
          <w:ilvl w:val="1"/>
          <w:numId w:val="816"/>
        </w:numPr>
        <w:spacing w:after="206" w:line="262" w:lineRule="auto"/>
      </w:pPr>
      <w:r>
        <w:t>Podporné obdobie možno predĺžiť aj opakovane, v úhrne najdlhšie o jeden rok.</w:t>
      </w:r>
    </w:p>
    <w:p w:rsidR="00271AB0" w:rsidRDefault="00271AB0" w:rsidP="001F0CFC">
      <w:pPr>
        <w:numPr>
          <w:ilvl w:val="1"/>
          <w:numId w:val="816"/>
        </w:numPr>
        <w:spacing w:after="291" w:line="262" w:lineRule="auto"/>
      </w:pPr>
      <w:r>
        <w:t>Na konanie o predĺžení podporného obdobia sa primerane vzťahujú ustanovenia o dávkovom konaní. O predĺžení podporného obdobia sa písomné rozhodnutie nevyhotovuje; deň oznámenia rozhodnutia o predĺžení podporného obdobia je deň výplaty prvého nemocenského v predĺženom podpornom období.</w:t>
      </w:r>
    </w:p>
    <w:p w:rsidR="00271AB0" w:rsidRDefault="00271AB0" w:rsidP="00271AB0">
      <w:pPr>
        <w:spacing w:after="194" w:line="248" w:lineRule="auto"/>
        <w:ind w:left="100" w:right="90" w:hanging="10"/>
        <w:jc w:val="center"/>
      </w:pPr>
      <w:r>
        <w:rPr>
          <w:b/>
        </w:rPr>
        <w:t>§ 293fed</w:t>
      </w:r>
    </w:p>
    <w:p w:rsidR="00271AB0" w:rsidRDefault="00271AB0" w:rsidP="001F0CFC">
      <w:pPr>
        <w:numPr>
          <w:ilvl w:val="1"/>
          <w:numId w:val="817"/>
        </w:numPr>
        <w:spacing w:after="206" w:line="262" w:lineRule="auto"/>
      </w:pPr>
      <w:r>
        <w:t>Zamestnancovi a povinne nemocensky poistenej a povinne dôchodkovo poistenej samostatne zárobkovo činnej osobe sa prerušuje povinné nemocenské poistenie, povinné dôchodkové poistenie a povinné poistenie v nezamestnanosti odo dňa nasledujúceho po uplynutí podporného obdobia podľa § 293fec; do podporného obdobia sa nezapočítavajú predchádzajúce obdobia dočasnej pracovnej neschopnosti.</w:t>
      </w:r>
    </w:p>
    <w:p w:rsidR="00271AB0" w:rsidRDefault="00271AB0" w:rsidP="001F0CFC">
      <w:pPr>
        <w:numPr>
          <w:ilvl w:val="1"/>
          <w:numId w:val="817"/>
        </w:numPr>
        <w:spacing w:after="291" w:line="262" w:lineRule="auto"/>
      </w:pPr>
      <w:r>
        <w:t>Samostatne zárobkovo činná osoba je povinná oznámiť príslušnej pobočke prerušenie povinného nemocenského poistenia a povinného dôchodkového poistenia z dôvodu uvedeného v odseku 1 do ôsmich dní od prerušenia; § 228 ods. 3 až 5 platí rovnako.</w:t>
      </w:r>
    </w:p>
    <w:p w:rsidR="00271AB0" w:rsidRDefault="00271AB0" w:rsidP="00271AB0">
      <w:pPr>
        <w:spacing w:after="194" w:line="248" w:lineRule="auto"/>
        <w:ind w:left="100" w:right="90" w:hanging="10"/>
        <w:jc w:val="center"/>
      </w:pPr>
      <w:r>
        <w:rPr>
          <w:b/>
        </w:rPr>
        <w:t>§ 293fee</w:t>
      </w:r>
    </w:p>
    <w:p w:rsidR="00271AB0" w:rsidRDefault="00271AB0" w:rsidP="001F0CFC">
      <w:pPr>
        <w:numPr>
          <w:ilvl w:val="1"/>
          <w:numId w:val="818"/>
        </w:numPr>
        <w:spacing w:after="206" w:line="262" w:lineRule="auto"/>
        <w:ind w:hanging="308"/>
      </w:pPr>
      <w:r>
        <w:t>V roku 2021 sa § 168 ods. 4 nepoužije.</w:t>
      </w:r>
    </w:p>
    <w:p w:rsidR="00271AB0" w:rsidRDefault="00271AB0" w:rsidP="001F0CFC">
      <w:pPr>
        <w:numPr>
          <w:ilvl w:val="1"/>
          <w:numId w:val="818"/>
        </w:numPr>
        <w:spacing w:after="104" w:line="262" w:lineRule="auto"/>
        <w:ind w:hanging="308"/>
      </w:pPr>
      <w:r>
        <w:t>Dozorná rada schvaľuje na návrh generálneho riaditeľa použitie 50 % zostatku</w:t>
      </w:r>
    </w:p>
    <w:p w:rsidR="00271AB0" w:rsidRDefault="00271AB0" w:rsidP="001F0CFC">
      <w:pPr>
        <w:numPr>
          <w:ilvl w:val="0"/>
          <w:numId w:val="819"/>
        </w:numPr>
        <w:spacing w:after="104" w:line="262" w:lineRule="auto"/>
        <w:ind w:hanging="283"/>
      </w:pPr>
      <w:r>
        <w:t>správneho fondu podľa § 293fd ods. 3 nevyčerpaného k 31. decembru 2020,</w:t>
      </w:r>
    </w:p>
    <w:p w:rsidR="00271AB0" w:rsidRDefault="00271AB0" w:rsidP="001F0CFC">
      <w:pPr>
        <w:numPr>
          <w:ilvl w:val="0"/>
          <w:numId w:val="819"/>
        </w:numPr>
        <w:spacing w:after="206" w:line="262" w:lineRule="auto"/>
        <w:ind w:hanging="283"/>
      </w:pPr>
      <w:r>
        <w:t>správneho fondu nevyčerpaného k 31. decembru 2020.</w:t>
      </w:r>
    </w:p>
    <w:p w:rsidR="00271AB0" w:rsidRDefault="00271AB0" w:rsidP="00271AB0">
      <w:pPr>
        <w:spacing w:after="103"/>
        <w:ind w:left="-15"/>
      </w:pPr>
      <w:r>
        <w:t>(3) Sociálna poisťovňa prevedie do rezervného fondu solidarity do desiatich dní od schválenia účtovnej závierky Sociálnej poisťovne národnou radou</w:t>
      </w:r>
    </w:p>
    <w:p w:rsidR="00271AB0" w:rsidRDefault="00271AB0" w:rsidP="001F0CFC">
      <w:pPr>
        <w:numPr>
          <w:ilvl w:val="0"/>
          <w:numId w:val="820"/>
        </w:numPr>
        <w:spacing w:after="103" w:line="262" w:lineRule="auto"/>
        <w:ind w:hanging="283"/>
      </w:pPr>
      <w:r>
        <w:t>50 % zostatku správneho fondu podľa § 293fd ods. 3 nevyčerpaného k 31. decembru 2020 a 50 % zostatku správneho fondu nevyčerpaného k 31. decembru 2020,</w:t>
      </w:r>
    </w:p>
    <w:p w:rsidR="00271AB0" w:rsidRDefault="00271AB0" w:rsidP="001F0CFC">
      <w:pPr>
        <w:numPr>
          <w:ilvl w:val="0"/>
          <w:numId w:val="820"/>
        </w:numPr>
        <w:spacing w:after="206" w:line="262" w:lineRule="auto"/>
        <w:ind w:hanging="283"/>
      </w:pPr>
      <w:r>
        <w:t>zostatku správneho fondu podľa odseku 2 nevyčerpaného k 31. decembru 2021.</w:t>
      </w:r>
    </w:p>
    <w:p w:rsidR="00271AB0" w:rsidRDefault="00271AB0" w:rsidP="00271AB0">
      <w:pPr>
        <w:spacing w:after="292"/>
        <w:ind w:firstLine="0"/>
      </w:pPr>
      <w:r>
        <w:t>(4) Ustanovenie § 293fd ods. 2 a 3 sa od 1. mája 2021 nepoužije.</w:t>
      </w:r>
    </w:p>
    <w:p w:rsidR="00271AB0" w:rsidRDefault="00271AB0" w:rsidP="00271AB0">
      <w:pPr>
        <w:spacing w:after="194" w:line="248" w:lineRule="auto"/>
        <w:ind w:left="100" w:right="90" w:hanging="10"/>
        <w:jc w:val="center"/>
      </w:pPr>
      <w:r>
        <w:rPr>
          <w:b/>
        </w:rPr>
        <w:t>§ 293fef</w:t>
      </w:r>
    </w:p>
    <w:p w:rsidR="00271AB0" w:rsidRDefault="00271AB0" w:rsidP="001F0CFC">
      <w:pPr>
        <w:numPr>
          <w:ilvl w:val="1"/>
          <w:numId w:val="821"/>
        </w:numPr>
        <w:spacing w:after="206" w:line="262" w:lineRule="auto"/>
      </w:pPr>
      <w:r>
        <w:t>Sociálna poisťovňa na žiadosť znovu rozhodne o nároku poistenca na ošetrovné podľa § 293er ods. 3 k prvému dňu osobného a celodenného ošetrovania alebo osobnej a celodennej starostlivosti, ak tento deň spadá do obdobia odo dňa účinnosti tohto zákona do 30. júna 2021; ustanovenie § 293er ods. 4 sa v tomto prípade nepoužije.</w:t>
      </w:r>
    </w:p>
    <w:p w:rsidR="00271AB0" w:rsidRDefault="00271AB0" w:rsidP="001F0CFC">
      <w:pPr>
        <w:numPr>
          <w:ilvl w:val="1"/>
          <w:numId w:val="821"/>
        </w:numPr>
        <w:spacing w:after="291" w:line="262" w:lineRule="auto"/>
      </w:pPr>
      <w:r>
        <w:t>Sociálna poisťovňa na žiadosť znovu rozhodne o nároku poistenca na ošetrovné podľa § 293er ods. 3 k prvému dňu osobného a celodenného ošetrovania alebo osobnej a celodennej starostlivosti nasledujúcemu po 31. decembri kalendárneho roka a po 30. júni kalendárneho roka; ustanovenie § 293er ods. 4 sa v tomto prípade nepoužije.</w:t>
      </w:r>
    </w:p>
    <w:p w:rsidR="00271AB0" w:rsidRDefault="00271AB0" w:rsidP="00271AB0">
      <w:pPr>
        <w:spacing w:after="194" w:line="248" w:lineRule="auto"/>
        <w:ind w:left="100" w:right="90" w:hanging="10"/>
        <w:jc w:val="center"/>
      </w:pPr>
      <w:r>
        <w:rPr>
          <w:b/>
        </w:rPr>
        <w:t>§ 293feg</w:t>
      </w:r>
    </w:p>
    <w:p w:rsidR="00271AB0" w:rsidRDefault="00271AB0" w:rsidP="001F0CFC">
      <w:pPr>
        <w:numPr>
          <w:ilvl w:val="1"/>
          <w:numId w:val="822"/>
        </w:numPr>
        <w:spacing w:after="206" w:line="262" w:lineRule="auto"/>
      </w:pPr>
      <w:r>
        <w:t>V apríli 2021 je výška nemocenského poistenca, ktorý bol v čase trvania krízovej situácie uznaný za dočasne práceneschopného z dôvodu nariadenia karanténneho opatrenia alebo izolácie,</w:t>
      </w:r>
      <w:r>
        <w:rPr>
          <w:sz w:val="15"/>
          <w:vertAlign w:val="superscript"/>
        </w:rPr>
        <w:t>50</w:t>
      </w:r>
      <w:r>
        <w:rPr>
          <w:sz w:val="18"/>
        </w:rPr>
        <w:t xml:space="preserve">) </w:t>
      </w:r>
      <w:r>
        <w:t>75 % denného vymeriavacieho základu určeného podľa § 55 alebo pravdepodobného denného vymeriavacieho základu určeného podľa § 57; ustanovenie § 293er ods. 1 posledná veta a ods. 2 sa v tomto prípade nepoužije.</w:t>
      </w:r>
    </w:p>
    <w:p w:rsidR="00271AB0" w:rsidRDefault="00271AB0" w:rsidP="001F0CFC">
      <w:pPr>
        <w:numPr>
          <w:ilvl w:val="1"/>
          <w:numId w:val="822"/>
        </w:numPr>
        <w:spacing w:after="206" w:line="262" w:lineRule="auto"/>
      </w:pPr>
      <w:r>
        <w:t>Poistencovi, ktorému vznikol nárok na nemocenské z dôvodu nariadenia karanténneho opatrenia alebo izolácie</w:t>
      </w:r>
      <w:r>
        <w:rPr>
          <w:sz w:val="15"/>
          <w:vertAlign w:val="superscript"/>
        </w:rPr>
        <w:t>50</w:t>
      </w:r>
      <w:r>
        <w:rPr>
          <w:sz w:val="18"/>
        </w:rPr>
        <w:t xml:space="preserve">) </w:t>
      </w:r>
      <w:r>
        <w:t>pred nadobudnutím účinnosti tohto zákona, vzniká nárok na nemocenské podľa odseku 1 aj za obdobie dočasnej pracovnej neschopnosti z dôvodu nariadeného karanténneho opatrenia alebo izolácie</w:t>
      </w:r>
      <w:r>
        <w:rPr>
          <w:sz w:val="15"/>
          <w:vertAlign w:val="superscript"/>
        </w:rPr>
        <w:t>50</w:t>
      </w:r>
      <w:r>
        <w:rPr>
          <w:sz w:val="18"/>
        </w:rPr>
        <w:t xml:space="preserve">) </w:t>
      </w:r>
      <w:r>
        <w:t>po 31. marci 2021.</w:t>
      </w:r>
    </w:p>
    <w:p w:rsidR="00271AB0" w:rsidRDefault="00271AB0" w:rsidP="001F0CFC">
      <w:pPr>
        <w:numPr>
          <w:ilvl w:val="1"/>
          <w:numId w:val="822"/>
        </w:numPr>
        <w:spacing w:after="291" w:line="262" w:lineRule="auto"/>
      </w:pPr>
      <w:r>
        <w:t>Zamestnanec nemá nárok na výplatu nemocenského, ku ktorému má nárok na výplatu úrazového príplatku, vo výške podľa odseku 1, za dni, za ktoré má nárok na výplatu úrazového príplatku.</w:t>
      </w:r>
    </w:p>
    <w:p w:rsidR="00271AB0" w:rsidRDefault="00271AB0" w:rsidP="00271AB0">
      <w:pPr>
        <w:spacing w:after="194" w:line="248" w:lineRule="auto"/>
        <w:ind w:left="100" w:right="90" w:hanging="10"/>
        <w:jc w:val="center"/>
      </w:pPr>
      <w:r>
        <w:rPr>
          <w:b/>
        </w:rPr>
        <w:t>§ 293feh</w:t>
      </w:r>
    </w:p>
    <w:p w:rsidR="00271AB0" w:rsidRDefault="00271AB0" w:rsidP="001F0CFC">
      <w:pPr>
        <w:numPr>
          <w:ilvl w:val="1"/>
          <w:numId w:val="823"/>
        </w:numPr>
        <w:spacing w:after="206" w:line="262" w:lineRule="auto"/>
      </w:pPr>
      <w:r>
        <w:t>V apríli 2021 je výška ošetrovného podľa § 293er ods. 3 75 % denného vymeriavacieho základu určeného podľa § 55 alebo pravdepodobného denného vymeriavacieho základu určeného podľa § 57.</w:t>
      </w:r>
    </w:p>
    <w:p w:rsidR="00271AB0" w:rsidRDefault="00271AB0" w:rsidP="001F0CFC">
      <w:pPr>
        <w:numPr>
          <w:ilvl w:val="1"/>
          <w:numId w:val="823"/>
        </w:numPr>
        <w:spacing w:after="291" w:line="262" w:lineRule="auto"/>
      </w:pPr>
      <w:r>
        <w:t>Poistencovi, ktorému vznikol nárok na ošetrovné podľa § 293er ods. 3 pred nadobudnutím účinnosti tohto zákona, vzniká nárok na ošetrovné podľa odseku 1 aj za obdobie osobného a celodenného ošetrovania alebo osobnej a celodennej starostlivosti po 31. marci 2021.</w:t>
      </w:r>
    </w:p>
    <w:p w:rsidR="00271AB0" w:rsidRDefault="00271AB0" w:rsidP="00271AB0">
      <w:pPr>
        <w:spacing w:after="194" w:line="248" w:lineRule="auto"/>
        <w:ind w:left="100" w:right="90" w:hanging="10"/>
        <w:jc w:val="center"/>
      </w:pPr>
      <w:r>
        <w:rPr>
          <w:b/>
        </w:rPr>
        <w:t>§ 293fei</w:t>
      </w:r>
    </w:p>
    <w:p w:rsidR="00271AB0" w:rsidRDefault="00271AB0" w:rsidP="00271AB0">
      <w:pPr>
        <w:ind w:left="-15"/>
      </w:pPr>
      <w:r>
        <w:t>O výške nemocenského podľa § 293feg ods. 1 a 2 a o výške ošetrovného podľa § 293feh sa písomné rozhodnutie nevyhotovuje; deň oznámenia rozhodnutia je deň výplaty tohto nemocenského alebo ošetrovného.</w:t>
      </w:r>
    </w:p>
    <w:p w:rsidR="00271AB0" w:rsidRDefault="00271AB0" w:rsidP="00271AB0">
      <w:pPr>
        <w:spacing w:after="194" w:line="248" w:lineRule="auto"/>
        <w:ind w:left="100" w:right="90" w:hanging="10"/>
        <w:jc w:val="center"/>
      </w:pPr>
      <w:r>
        <w:rPr>
          <w:b/>
        </w:rPr>
        <w:t>§ 293fej</w:t>
      </w:r>
    </w:p>
    <w:p w:rsidR="00271AB0" w:rsidRDefault="00271AB0" w:rsidP="00271AB0">
      <w:pPr>
        <w:spacing w:after="291"/>
        <w:ind w:left="-15"/>
      </w:pPr>
      <w:r>
        <w:t>Vláda môže na obdobie trvania krízovej situácie ustanoviť nariadením vlády podmienky nároku na výplatu nemocenského a výšku nemocenského a ošetrovného. Ustanovenia zákona, ktoré upravujú nemocenské a ošetrovné, sa neuplatňujú v rozsahu úpravy nemocenského a ošetrovného ustanovenej nariadením vlády podľa prvej vety.</w:t>
      </w:r>
    </w:p>
    <w:p w:rsidR="00271AB0" w:rsidRDefault="00271AB0" w:rsidP="00271AB0">
      <w:pPr>
        <w:spacing w:after="194" w:line="248" w:lineRule="auto"/>
        <w:ind w:left="100" w:right="90" w:hanging="10"/>
        <w:jc w:val="center"/>
      </w:pPr>
      <w:r>
        <w:rPr>
          <w:b/>
        </w:rPr>
        <w:t>§ 293fek</w:t>
      </w:r>
    </w:p>
    <w:p w:rsidR="00271AB0" w:rsidRDefault="00271AB0" w:rsidP="001F0CFC">
      <w:pPr>
        <w:numPr>
          <w:ilvl w:val="1"/>
          <w:numId w:val="824"/>
        </w:numPr>
        <w:spacing w:after="206" w:line="262" w:lineRule="auto"/>
      </w:pPr>
      <w:r>
        <w:t>Fyzická osoba uvedená v § 17 ods. 2 má nárok na úrazový príplatok, ak je počas krízovej situácie uznaná za dočasne práceneschopnú z dôvodu ochorenia COVID-19, ktoré vzniklo pri výkone činnosti uvedenej v § 17 ods. 2, kde z povahy tejto činnosti vyplýva väčšia miera rizika vzniku tohto ochorenia.</w:t>
      </w:r>
    </w:p>
    <w:p w:rsidR="00271AB0" w:rsidRDefault="00271AB0" w:rsidP="001F0CFC">
      <w:pPr>
        <w:numPr>
          <w:ilvl w:val="1"/>
          <w:numId w:val="824"/>
        </w:numPr>
        <w:spacing w:after="103" w:line="262" w:lineRule="auto"/>
      </w:pPr>
      <w:r>
        <w:t>Na účely nároku na úrazový príplatok sa podmienka uznania choroby z povolania považuje za splnenú, ak</w:t>
      </w:r>
    </w:p>
    <w:p w:rsidR="00271AB0" w:rsidRDefault="00271AB0" w:rsidP="001F0CFC">
      <w:pPr>
        <w:numPr>
          <w:ilvl w:val="0"/>
          <w:numId w:val="825"/>
        </w:numPr>
        <w:spacing w:after="103" w:line="262" w:lineRule="auto"/>
        <w:ind w:hanging="283"/>
      </w:pPr>
      <w:r>
        <w:t>zamestnávateľ zamestnanca uznaného počas krízovej situácie za dočasne práceneschopného z dôvodu ochorenia COVID-19 potvrdí, že ochorenie COVID-19 vzniklo tomuto zamestnancovi pri práci, kde z povahy práce vyplýva väčšia miera rizika vzniku tohto ochorenia,</w:t>
      </w:r>
    </w:p>
    <w:p w:rsidR="00271AB0" w:rsidRDefault="00271AB0" w:rsidP="001F0CFC">
      <w:pPr>
        <w:numPr>
          <w:ilvl w:val="0"/>
          <w:numId w:val="825"/>
        </w:numPr>
        <w:spacing w:after="206" w:line="262" w:lineRule="auto"/>
        <w:ind w:hanging="283"/>
      </w:pPr>
      <w:r>
        <w:t>právnická osoba, pre ktorú fyzická osoba uvedená v § 17 ods. 2 uznaná počas krízovej situácie za dočasne práceneschopnú z dôvodu ochorenia COVID-19 vykonávala činnosť, potvrdí, že ochorenie COVID-19 vzniklo tejto fyzickej osobe pri činnosti uvedenej v § 17 ods. 2, kde z povahy tejto činnosti vyplýva väčšia miera rizika vzniku tohto ochorenia.</w:t>
      </w:r>
    </w:p>
    <w:p w:rsidR="00271AB0" w:rsidRDefault="00271AB0" w:rsidP="00271AB0">
      <w:pPr>
        <w:spacing w:after="104"/>
        <w:ind w:firstLine="0"/>
      </w:pPr>
      <w:r>
        <w:t>(3) Suma úrazového príplatku je</w:t>
      </w:r>
    </w:p>
    <w:p w:rsidR="00271AB0" w:rsidRDefault="00271AB0" w:rsidP="001F0CFC">
      <w:pPr>
        <w:numPr>
          <w:ilvl w:val="0"/>
          <w:numId w:val="826"/>
        </w:numPr>
        <w:spacing w:after="103" w:line="262" w:lineRule="auto"/>
        <w:ind w:hanging="283"/>
      </w:pPr>
      <w:r>
        <w:t>25 % podielu všeobecného vymeriavacieho základu za kalendárny rok, ktorý dva roky predchádza kalendárnemu roku, v ktorom vznikol nárok na úrazový príplatok, a čísla 365, ak nárok na úrazový príplatok vznikol podľa odseku 1,</w:t>
      </w:r>
    </w:p>
    <w:p w:rsidR="00271AB0" w:rsidRDefault="00271AB0" w:rsidP="001F0CFC">
      <w:pPr>
        <w:numPr>
          <w:ilvl w:val="0"/>
          <w:numId w:val="826"/>
        </w:numPr>
        <w:spacing w:after="206" w:line="262" w:lineRule="auto"/>
        <w:ind w:hanging="283"/>
      </w:pPr>
      <w:r>
        <w:t>25 % denného vymeriavacieho základu určeného podľa § 84, ak ide o zamestnanca uvedeného v odseku 2 písm. a).</w:t>
      </w:r>
    </w:p>
    <w:p w:rsidR="00271AB0" w:rsidRDefault="00271AB0" w:rsidP="001F0CFC">
      <w:pPr>
        <w:numPr>
          <w:ilvl w:val="1"/>
          <w:numId w:val="826"/>
        </w:numPr>
        <w:spacing w:after="206" w:line="262" w:lineRule="auto"/>
      </w:pPr>
      <w:r>
        <w:t>Právnická osoba, pre ktorú fyzická osoba uvedená v § 17 ods. 2 vykonávala činnosť, je povinná vydávať na žiadosť tejto fyzickej osoby na účely odseku 2 písm. b) príslušné potvrdenie.</w:t>
      </w:r>
    </w:p>
    <w:p w:rsidR="00271AB0" w:rsidRDefault="00271AB0" w:rsidP="001F0CFC">
      <w:pPr>
        <w:numPr>
          <w:ilvl w:val="1"/>
          <w:numId w:val="826"/>
        </w:numPr>
        <w:spacing w:after="292" w:line="262" w:lineRule="auto"/>
      </w:pPr>
      <w:r>
        <w:t>Ustanovenie § 293fea sa od účinnosti tohto zákona neuplatní.</w:t>
      </w:r>
    </w:p>
    <w:p w:rsidR="00271AB0" w:rsidRDefault="00271AB0" w:rsidP="00271AB0">
      <w:pPr>
        <w:spacing w:after="286" w:line="248" w:lineRule="auto"/>
        <w:ind w:left="100" w:hanging="10"/>
        <w:jc w:val="center"/>
      </w:pPr>
      <w:r>
        <w:rPr>
          <w:b/>
        </w:rPr>
        <w:t>Prechodné ustanovenia k úpravám účinným od 1. januára 2021</w:t>
      </w:r>
    </w:p>
    <w:p w:rsidR="00271AB0" w:rsidRDefault="00271AB0" w:rsidP="00271AB0">
      <w:pPr>
        <w:spacing w:after="194" w:line="248" w:lineRule="auto"/>
        <w:ind w:left="100" w:right="90" w:hanging="10"/>
        <w:jc w:val="center"/>
      </w:pPr>
      <w:r>
        <w:rPr>
          <w:b/>
        </w:rPr>
        <w:t>§ 293ff</w:t>
      </w:r>
    </w:p>
    <w:p w:rsidR="00271AB0" w:rsidRDefault="00271AB0" w:rsidP="001F0CFC">
      <w:pPr>
        <w:numPr>
          <w:ilvl w:val="1"/>
          <w:numId w:val="827"/>
        </w:numPr>
        <w:spacing w:after="206" w:line="262" w:lineRule="auto"/>
      </w:pPr>
      <w:r>
        <w:t>Dôchodkový vek poistenca, ktorý dovŕšil dôchodkový vek podľa tohto zákona v znení účinnom do 31. decembra 2020 pred 1. januárom 2021, zostáva zachovaný.</w:t>
      </w:r>
    </w:p>
    <w:p w:rsidR="00271AB0" w:rsidRDefault="00271AB0" w:rsidP="001F0CFC">
      <w:pPr>
        <w:numPr>
          <w:ilvl w:val="1"/>
          <w:numId w:val="827"/>
        </w:numPr>
        <w:spacing w:after="206" w:line="262" w:lineRule="auto"/>
      </w:pPr>
      <w:r>
        <w:t>Poistenec, ktorý podľa tohto zákona v znení účinnom do 31. decembra 2020 nedovŕšil dôchodkový vek do 31. decembra 2020 a ktorý by podľa § 65 ods. 2 a príloh č. 3a a 3b v znení účinnom od 1. januára 2021 dovŕšil dôchodkový vek pred 1. januárom 2021, dovŕši dôchodkový vek 1. januára 2021.</w:t>
      </w:r>
    </w:p>
    <w:p w:rsidR="00271AB0" w:rsidRDefault="00271AB0" w:rsidP="001F0CFC">
      <w:pPr>
        <w:numPr>
          <w:ilvl w:val="1"/>
          <w:numId w:val="827"/>
        </w:numPr>
        <w:spacing w:after="104" w:line="262" w:lineRule="auto"/>
      </w:pPr>
      <w:r>
        <w:t xml:space="preserve">Fiktívny dôchodkový vek poistenca uvedeného v </w:t>
      </w:r>
    </w:p>
    <w:p w:rsidR="00271AB0" w:rsidRDefault="00271AB0" w:rsidP="001F0CFC">
      <w:pPr>
        <w:numPr>
          <w:ilvl w:val="0"/>
          <w:numId w:val="828"/>
        </w:numPr>
        <w:spacing w:after="206" w:line="262" w:lineRule="auto"/>
        <w:ind w:hanging="283"/>
      </w:pPr>
      <w:r>
        <w:t>odseku 1 je dôchodkový vek, ktorý by tento poistenec dovŕšil podľa § 65 ods. 2 a príloh č. 3a a 3b v znení účinnom od 1. januára 2021 pred dovŕšením dôchodkového veku podľa tohto zákona v znení účinnom do 31. decembra 2020,</w:t>
      </w:r>
    </w:p>
    <w:p w:rsidR="00271AB0" w:rsidRDefault="00271AB0" w:rsidP="001F0CFC">
      <w:pPr>
        <w:numPr>
          <w:ilvl w:val="0"/>
          <w:numId w:val="828"/>
        </w:numPr>
        <w:spacing w:after="291" w:line="262" w:lineRule="auto"/>
        <w:ind w:hanging="283"/>
      </w:pPr>
      <w:r>
        <w:t>odseku 2 je dôchodkový vek, ktorý by tento poistenec dovŕšil podľa § 65 ods. 2 a príloh č. 3a a 3b v znení účinnom od 1. januára 2021 pred 1. januárom 2021.</w:t>
      </w:r>
    </w:p>
    <w:p w:rsidR="00271AB0" w:rsidRDefault="00271AB0" w:rsidP="00271AB0">
      <w:pPr>
        <w:spacing w:after="194" w:line="248" w:lineRule="auto"/>
        <w:ind w:left="100" w:right="90" w:hanging="10"/>
        <w:jc w:val="center"/>
      </w:pPr>
      <w:r>
        <w:rPr>
          <w:b/>
        </w:rPr>
        <w:t>§ 293fg</w:t>
      </w:r>
    </w:p>
    <w:p w:rsidR="00271AB0" w:rsidRDefault="00271AB0" w:rsidP="001F0CFC">
      <w:pPr>
        <w:numPr>
          <w:ilvl w:val="1"/>
          <w:numId w:val="828"/>
        </w:numPr>
        <w:spacing w:after="206" w:line="262" w:lineRule="auto"/>
      </w:pPr>
      <w:r>
        <w:t>Poistenec uvedený v § 293ff ods. 3, ktorému je priznaný starobný dôchodok najneskôr od 1. januára 2021, má nárok na jednorazový doplatok k starobnému dôchodku.</w:t>
      </w:r>
    </w:p>
    <w:p w:rsidR="00271AB0" w:rsidRDefault="00271AB0" w:rsidP="001F0CFC">
      <w:pPr>
        <w:numPr>
          <w:ilvl w:val="1"/>
          <w:numId w:val="828"/>
        </w:numPr>
        <w:spacing w:after="206" w:line="262" w:lineRule="auto"/>
      </w:pPr>
      <w:r>
        <w:t>Na jednorazový doplatok k starobnému dôchodku nevzniká nárok poberateľovi predčasného starobného dôchodku alebo poberateľovi starobného dôchodku podľa § 69a ods. 1.</w:t>
      </w:r>
    </w:p>
    <w:p w:rsidR="00271AB0" w:rsidRDefault="00271AB0" w:rsidP="001F0CFC">
      <w:pPr>
        <w:numPr>
          <w:ilvl w:val="1"/>
          <w:numId w:val="828"/>
        </w:numPr>
        <w:spacing w:after="206" w:line="262" w:lineRule="auto"/>
      </w:pPr>
      <w:r>
        <w:t>Suma jednorazového doplatku k starobnému dôchodku sa určí ako súčin sumy starobného dôchodku ku dňu jeho priznania nezvýšenej podľa § 66 ods. 2, nezníženej podľa § 66 ods. 6 alebo z dôvodu súbehu nároku na výplatu s vdovským dôchodkom alebo vdoveckým dôchodkom a zvýšenej podľa § 82b ods. 3 a koeficientu podľa druhej vety. Koeficient sa určí ako podiel počtu dní za obdobie odo dňa, keď poistenec dovŕšil fiktívny dôchodkový vek, najskôr však odo dňa získania 15 rokov dôchodkového poistenia, do dňa dovŕšenia dôchodkového veku (ďalej len „obdobie rozdielu dôchodkových vekov“) a čísla 30,4167.</w:t>
      </w:r>
    </w:p>
    <w:p w:rsidR="00271AB0" w:rsidRDefault="00271AB0" w:rsidP="001F0CFC">
      <w:pPr>
        <w:numPr>
          <w:ilvl w:val="1"/>
          <w:numId w:val="828"/>
        </w:numPr>
        <w:spacing w:after="206" w:line="262" w:lineRule="auto"/>
      </w:pPr>
      <w:r>
        <w:t>Suma starobného dôchodku ku dňu jeho priznania podľa odseku 3 určená s prihliadnutím na obdobie poistenia získané v cudzine podľa osobitného predpisu</w:t>
      </w:r>
      <w:r>
        <w:rPr>
          <w:sz w:val="15"/>
          <w:vertAlign w:val="superscript"/>
        </w:rPr>
        <w:t>4</w:t>
      </w:r>
      <w:r>
        <w:rPr>
          <w:sz w:val="18"/>
        </w:rPr>
        <w:t xml:space="preserve">) </w:t>
      </w:r>
      <w:r>
        <w:t>alebo podľa medzinárodnej zmluvy je suma, ktorá zodpovedá pomernej časti, v akej sa priznal čiastkový starobný dôchodok podľa predpisov Slovenskej republiky.</w:t>
      </w:r>
    </w:p>
    <w:p w:rsidR="00271AB0" w:rsidRDefault="00271AB0" w:rsidP="001F0CFC">
      <w:pPr>
        <w:numPr>
          <w:ilvl w:val="1"/>
          <w:numId w:val="828"/>
        </w:numPr>
        <w:spacing w:after="206" w:line="262" w:lineRule="auto"/>
      </w:pPr>
      <w:r>
        <w:t>Ak sa jednorazový doplatok k starobnému dôchodku určuje za obdobie, za ktoré bol vyplatený invalidný dôchodok, úrazová renta alebo dávka v nezamestnanosti, suma jednorazového doplatku k starobnému dôchodku podľa odseku 3 sa znižuje o úhrn súm za toto obdobie vyplateného invalidného dôchodku, vyplatenej úrazovej renty alebo vyplatenej dávky v nezamestnanosti.</w:t>
      </w:r>
    </w:p>
    <w:p w:rsidR="00271AB0" w:rsidRDefault="00271AB0" w:rsidP="001F0CFC">
      <w:pPr>
        <w:numPr>
          <w:ilvl w:val="1"/>
          <w:numId w:val="828"/>
        </w:numPr>
        <w:spacing w:after="103" w:line="262" w:lineRule="auto"/>
      </w:pPr>
      <w:r>
        <w:t>Ak sa jednorazový doplatok k starobnému dôchodku určuje za obdobie, za ktoré bol vyplatený vdovský dôchodok alebo vdovecký dôchodok, a jednorazový doplatok k starobnému dôchodku je</w:t>
      </w:r>
    </w:p>
    <w:p w:rsidR="00271AB0" w:rsidRDefault="00271AB0" w:rsidP="001F0CFC">
      <w:pPr>
        <w:numPr>
          <w:ilvl w:val="0"/>
          <w:numId w:val="829"/>
        </w:numPr>
        <w:spacing w:after="103" w:line="262" w:lineRule="auto"/>
        <w:ind w:hanging="283"/>
      </w:pPr>
      <w:r>
        <w:t>vyšší ako úhrn súm vdovských dôchodkov alebo vdoveckých dôchodkov vyplatených za toto obdobie, suma jednorazového doplatku k starobnému dôchodku podľa odseku 3 sa zníži o polovicu úhrnu súm vdovských dôchodkov alebo vdoveckých dôchodkov vyplatených za toto obdobie,</w:t>
      </w:r>
    </w:p>
    <w:p w:rsidR="00271AB0" w:rsidRDefault="00271AB0" w:rsidP="001F0CFC">
      <w:pPr>
        <w:numPr>
          <w:ilvl w:val="0"/>
          <w:numId w:val="829"/>
        </w:numPr>
        <w:spacing w:after="206" w:line="262" w:lineRule="auto"/>
        <w:ind w:hanging="283"/>
      </w:pPr>
      <w:r>
        <w:t>nižší ako úhrn súm vdovských dôchodkov alebo vdoveckých dôchodkov vyplatených za toto obdobie, suma jednorazového doplatku k starobnému dôchodku podľa odseku 3 sa za toto obdobie zníži o jednu polovicu.</w:t>
      </w:r>
    </w:p>
    <w:p w:rsidR="00271AB0" w:rsidRDefault="00271AB0" w:rsidP="001F0CFC">
      <w:pPr>
        <w:numPr>
          <w:ilvl w:val="1"/>
          <w:numId w:val="829"/>
        </w:numPr>
        <w:spacing w:after="206" w:line="262" w:lineRule="auto"/>
      </w:pPr>
      <w:r>
        <w:t>Na jednorazový doplatok k starobnému dôchodku sa použijú ustanovenia tohto zákona vzťahujúce sa na starobný dôchodok okrem § 81, 82, § 116 ods. 2, § 293dq, 293dr a 293dx.</w:t>
      </w:r>
    </w:p>
    <w:p w:rsidR="00271AB0" w:rsidRDefault="00271AB0" w:rsidP="001F0CFC">
      <w:pPr>
        <w:numPr>
          <w:ilvl w:val="1"/>
          <w:numId w:val="829"/>
        </w:numPr>
        <w:spacing w:after="291" w:line="262" w:lineRule="auto"/>
      </w:pPr>
      <w:r>
        <w:t>Konanie o priznaní jednorazového doplatku k starobnému dôchodku sa začína z podnetu organizačnej zložky Sociálnej poisťovne.</w:t>
      </w:r>
    </w:p>
    <w:p w:rsidR="00271AB0" w:rsidRDefault="00271AB0" w:rsidP="00271AB0">
      <w:pPr>
        <w:spacing w:after="194" w:line="248" w:lineRule="auto"/>
        <w:ind w:left="100" w:right="90" w:hanging="10"/>
        <w:jc w:val="center"/>
      </w:pPr>
      <w:r>
        <w:rPr>
          <w:b/>
        </w:rPr>
        <w:t>§ 293fh</w:t>
      </w:r>
    </w:p>
    <w:p w:rsidR="00271AB0" w:rsidRDefault="00271AB0" w:rsidP="00271AB0">
      <w:pPr>
        <w:ind w:left="-15"/>
      </w:pPr>
      <w:r>
        <w:t>Poistencovi, ktorému je priznaný starobný dôchodok najskôr od 2. januára 2021, sa obdobie dôchodkového poistenia získané počas obdobia rozdielu dôchodkových vekov započíta do obdobia podľa § 66 ods. 2.</w:t>
      </w:r>
    </w:p>
    <w:p w:rsidR="00271AB0" w:rsidRDefault="00271AB0" w:rsidP="00271AB0">
      <w:pPr>
        <w:spacing w:after="194" w:line="248" w:lineRule="auto"/>
        <w:ind w:left="100" w:right="90" w:hanging="10"/>
        <w:jc w:val="center"/>
      </w:pPr>
      <w:r>
        <w:rPr>
          <w:b/>
        </w:rPr>
        <w:t>§ 293fi</w:t>
      </w:r>
    </w:p>
    <w:p w:rsidR="00271AB0" w:rsidRDefault="00271AB0" w:rsidP="00271AB0">
      <w:pPr>
        <w:spacing w:after="291"/>
        <w:ind w:left="-15"/>
      </w:pPr>
      <w:r>
        <w:t>Ak dôchodkový vek poistenca, ktorému bol priznaný predčasný starobný dôchodok do 31. decembra 2020, je alebo by bol podľa § 65 ods. 2 a príloh č. 3a a 3b v znení účinnom od 1. januára 2021 nižší ako dôchodkový vek podľa tohto zákona v znení účinnom do 31. decembra 2020, predčasný starobný dôchodok alebo starobný dôchodok podľa § 69a ods. 1 sa zvýši o 0,5 % percentuálne nezníženej sumy podľa § 68 ods. 1 za každých začatých 30 dní obdobia rozdielu dôchodkového veku podľa § 65 ods. 2 a príloh č. 3a a 3b v znení účinnom od 1. januára 2021 a dôchodkového veku určeného podľa tohto zákona v znení účinnom do 31. decembra 2020.</w:t>
      </w:r>
    </w:p>
    <w:p w:rsidR="00271AB0" w:rsidRDefault="00271AB0" w:rsidP="00271AB0">
      <w:pPr>
        <w:spacing w:after="194" w:line="248" w:lineRule="auto"/>
        <w:ind w:left="100" w:right="90" w:hanging="10"/>
        <w:jc w:val="center"/>
      </w:pPr>
      <w:r>
        <w:rPr>
          <w:b/>
        </w:rPr>
        <w:t>§ 293fj</w:t>
      </w:r>
    </w:p>
    <w:p w:rsidR="00271AB0" w:rsidRDefault="00271AB0" w:rsidP="00271AB0">
      <w:pPr>
        <w:spacing w:after="291"/>
        <w:ind w:left="-15"/>
      </w:pPr>
      <w:r>
        <w:t>O jednorazovom doplatku k starobnému dôchodku podľa § 293fg a o zvýšení predčasného starobného dôchodku alebo starobného dôchodku podľa § 293fi rozhodne Sociálna poisťovňa najneskôr do 31. decembra 2022.</w:t>
      </w:r>
    </w:p>
    <w:p w:rsidR="00271AB0" w:rsidRDefault="00271AB0" w:rsidP="00271AB0">
      <w:pPr>
        <w:spacing w:after="194" w:line="248" w:lineRule="auto"/>
        <w:ind w:left="100" w:right="90" w:hanging="10"/>
        <w:jc w:val="center"/>
      </w:pPr>
      <w:r>
        <w:rPr>
          <w:b/>
        </w:rPr>
        <w:t>§ 293fk</w:t>
      </w:r>
    </w:p>
    <w:p w:rsidR="00271AB0" w:rsidRDefault="00271AB0" w:rsidP="00271AB0">
      <w:pPr>
        <w:spacing w:after="103"/>
        <w:ind w:left="-15"/>
      </w:pPr>
      <w:r>
        <w:t>Ak deň dovŕšenia dôchodkového veku poistenca uvedeného v § 293ff ods. 3, ktorý Sociálna poisťovňa určila pred 1. januárom 2021, je</w:t>
      </w:r>
    </w:p>
    <w:p w:rsidR="00271AB0" w:rsidRDefault="00271AB0" w:rsidP="001F0CFC">
      <w:pPr>
        <w:numPr>
          <w:ilvl w:val="0"/>
          <w:numId w:val="830"/>
        </w:numPr>
        <w:spacing w:after="103" w:line="262" w:lineRule="auto"/>
        <w:ind w:hanging="283"/>
      </w:pPr>
      <w:r>
        <w:t>po 31. decembri 2020, za deň určenia dňa dovŕšenia dôchodkového veku podľa § 65a ods. 1 písm. a) a ods. 2 sa považuje 1. január 2021,</w:t>
      </w:r>
    </w:p>
    <w:p w:rsidR="00271AB0" w:rsidRDefault="00271AB0" w:rsidP="001F0CFC">
      <w:pPr>
        <w:numPr>
          <w:ilvl w:val="0"/>
          <w:numId w:val="830"/>
        </w:numPr>
        <w:spacing w:after="291" w:line="262" w:lineRule="auto"/>
        <w:ind w:hanging="283"/>
      </w:pPr>
      <w:r>
        <w:t>pred 1. januárom 2021, deň určenia dňa dovŕšenia dôchodkového veku podľa § 65a ods. 1 písm. a) a ods. 2 zostáva zachovaný.</w:t>
      </w:r>
    </w:p>
    <w:p w:rsidR="00271AB0" w:rsidRDefault="00271AB0" w:rsidP="00271AB0">
      <w:pPr>
        <w:spacing w:after="194" w:line="248" w:lineRule="auto"/>
        <w:ind w:left="100" w:right="90" w:hanging="10"/>
        <w:jc w:val="center"/>
      </w:pPr>
      <w:r>
        <w:rPr>
          <w:b/>
        </w:rPr>
        <w:t>§ 293fl</w:t>
      </w:r>
    </w:p>
    <w:p w:rsidR="00271AB0" w:rsidRDefault="00271AB0" w:rsidP="00271AB0">
      <w:pPr>
        <w:spacing w:after="291"/>
        <w:ind w:left="-15"/>
      </w:pPr>
      <w:r>
        <w:t>Ak starobný dôchodok alebo invalidný dôchodok vyplácaný po dovŕšení dôchodkového veku je zvýšený na sumu minimálneho dôchodku podľa tohto zákona v znení účinnom do 31. decembra 2020, obdobie dôchodkového poistenia získané do 31. decembra 2020 sa na účely zvýšenia sumy starobného dôchodku alebo invalidného dôchodku vyplácaného po dovŕšení dôchodkového veku na sumu minimálneho dôchodku posudzuje podľa tohto zákona v znení účinnom do 31.decembra 2020.</w:t>
      </w:r>
    </w:p>
    <w:p w:rsidR="00271AB0" w:rsidRDefault="00271AB0" w:rsidP="00271AB0">
      <w:pPr>
        <w:spacing w:after="194" w:line="248" w:lineRule="auto"/>
        <w:ind w:left="100" w:right="90" w:hanging="10"/>
        <w:jc w:val="center"/>
      </w:pPr>
      <w:r>
        <w:rPr>
          <w:b/>
        </w:rPr>
        <w:t>§ 293fm</w:t>
      </w:r>
    </w:p>
    <w:p w:rsidR="00271AB0" w:rsidRDefault="00271AB0" w:rsidP="00271AB0">
      <w:pPr>
        <w:spacing w:after="292"/>
        <w:ind w:firstLine="0"/>
      </w:pPr>
      <w:r>
        <w:t>Ustanovenie § 293eia sa od 1. januára 2021 nepoužije.</w:t>
      </w:r>
    </w:p>
    <w:p w:rsidR="00271AB0" w:rsidRDefault="00271AB0" w:rsidP="00271AB0">
      <w:pPr>
        <w:spacing w:after="20" w:line="248" w:lineRule="auto"/>
        <w:ind w:left="100" w:right="90" w:hanging="10"/>
        <w:jc w:val="center"/>
      </w:pPr>
      <w:r>
        <w:rPr>
          <w:b/>
        </w:rPr>
        <w:t>§ 293fn</w:t>
      </w:r>
    </w:p>
    <w:p w:rsidR="00271AB0" w:rsidRDefault="00271AB0" w:rsidP="00271AB0">
      <w:pPr>
        <w:spacing w:after="194" w:line="248" w:lineRule="auto"/>
        <w:ind w:left="100" w:right="90" w:hanging="10"/>
        <w:jc w:val="center"/>
      </w:pPr>
      <w:r>
        <w:rPr>
          <w:b/>
        </w:rPr>
        <w:t>Prechodné ustanovenie k úpravám účinným od 1. apríla 2021</w:t>
      </w:r>
    </w:p>
    <w:p w:rsidR="00271AB0" w:rsidRDefault="00271AB0" w:rsidP="00271AB0">
      <w:pPr>
        <w:spacing w:after="291"/>
        <w:ind w:left="-15"/>
      </w:pPr>
      <w:r>
        <w:t>Ak začiatok 27. týždňa pred očakávaným dňom pôrodu určeným lekárom nastal pred 1. aprílom 2021, podmienky nároku na tehotenské sa posudzujú a jeho suma sa určuje k 1. aprílu 2021.</w:t>
      </w:r>
    </w:p>
    <w:p w:rsidR="00271AB0" w:rsidRDefault="00271AB0" w:rsidP="00271AB0">
      <w:pPr>
        <w:spacing w:after="20" w:line="248" w:lineRule="auto"/>
        <w:ind w:left="100" w:right="90" w:hanging="10"/>
        <w:jc w:val="center"/>
      </w:pPr>
      <w:r>
        <w:rPr>
          <w:b/>
        </w:rPr>
        <w:t>§ 293fo</w:t>
      </w:r>
    </w:p>
    <w:p w:rsidR="00271AB0" w:rsidRDefault="00271AB0" w:rsidP="00271AB0">
      <w:pPr>
        <w:spacing w:after="194" w:line="248" w:lineRule="auto"/>
        <w:ind w:left="100" w:right="90" w:hanging="10"/>
        <w:jc w:val="center"/>
      </w:pPr>
      <w:r>
        <w:rPr>
          <w:b/>
        </w:rPr>
        <w:t>Prechodné ustanovenia účinné od 1. mája 2021</w:t>
      </w:r>
    </w:p>
    <w:p w:rsidR="00271AB0" w:rsidRDefault="00271AB0" w:rsidP="001F0CFC">
      <w:pPr>
        <w:numPr>
          <w:ilvl w:val="1"/>
          <w:numId w:val="830"/>
        </w:numPr>
        <w:spacing w:after="206" w:line="262" w:lineRule="auto"/>
      </w:pPr>
      <w:r>
        <w:t>Pohľadávku na poistnom vzniknutú do 30. novembra 2020, pohľadávku na penále, ktoré sa viaže na toto poistné, alebo pohľadávku na pokute vzniknutú do 30. novembra 2020 voči zdravotníckemu zariadeniu, môže Sociálna poisťovňa postúpiť podľa § 149 na právnickú osobu so 100 % majetkovou účasťou štátu, určenú ministerstvom po dohode s ministerstvom financií; § 149 ods. 2 sa nepoužije.</w:t>
      </w:r>
    </w:p>
    <w:p w:rsidR="00271AB0" w:rsidRDefault="00271AB0" w:rsidP="001F0CFC">
      <w:pPr>
        <w:numPr>
          <w:ilvl w:val="1"/>
          <w:numId w:val="830"/>
        </w:numPr>
        <w:spacing w:after="206" w:line="262" w:lineRule="auto"/>
      </w:pPr>
      <w:r>
        <w:t>Právnická osoba so 100 % majetkovou účasťou štátu uvedená v odseku 1 môže nakladať s postúpenou pohľadávkou ako vlastník aj iným spôsobom ako podľa § 149 ods. 9.</w:t>
      </w:r>
    </w:p>
    <w:p w:rsidR="00271AB0" w:rsidRDefault="00271AB0" w:rsidP="001F0CFC">
      <w:pPr>
        <w:numPr>
          <w:ilvl w:val="1"/>
          <w:numId w:val="830"/>
        </w:numPr>
        <w:spacing w:after="291" w:line="262" w:lineRule="auto"/>
      </w:pPr>
      <w:r>
        <w:t>Na postúpenie pohľadávky podľa odseku 1 sa od 1. mája 2021 § 277b až 277d, § 293eaa, § 293ee a 293em nepoužijú.</w:t>
      </w:r>
    </w:p>
    <w:p w:rsidR="00271AB0" w:rsidRDefault="00271AB0" w:rsidP="00271AB0">
      <w:pPr>
        <w:spacing w:after="286" w:line="248" w:lineRule="auto"/>
        <w:ind w:left="100" w:hanging="10"/>
        <w:jc w:val="center"/>
      </w:pPr>
      <w:r>
        <w:rPr>
          <w:b/>
        </w:rPr>
        <w:t>Prechodné ustanovenia k úpravám účinným od 5. augusta 2021</w:t>
      </w:r>
    </w:p>
    <w:p w:rsidR="00271AB0" w:rsidRDefault="00271AB0" w:rsidP="00271AB0">
      <w:pPr>
        <w:spacing w:after="194" w:line="248" w:lineRule="auto"/>
        <w:ind w:left="100" w:right="90" w:hanging="10"/>
        <w:jc w:val="center"/>
      </w:pPr>
      <w:r>
        <w:rPr>
          <w:b/>
        </w:rPr>
        <w:t>§ 293foa</w:t>
      </w:r>
    </w:p>
    <w:p w:rsidR="00271AB0" w:rsidRDefault="00271AB0" w:rsidP="00271AB0">
      <w:pPr>
        <w:spacing w:after="324"/>
        <w:ind w:left="-15"/>
      </w:pPr>
      <w:r>
        <w:t>Obdobie dôchodkového poistenia podľa § 255 nie je doba zamestnania a náhradná doba, ktoré sú obdobím služby podľa osobitného predpisu.</w:t>
      </w:r>
      <w:r>
        <w:rPr>
          <w:sz w:val="15"/>
          <w:vertAlign w:val="superscript"/>
        </w:rPr>
        <w:t>55ab</w:t>
      </w:r>
      <w:r>
        <w:rPr>
          <w:sz w:val="18"/>
        </w:rPr>
        <w:t>)</w:t>
      </w:r>
    </w:p>
    <w:p w:rsidR="00271AB0" w:rsidRDefault="00271AB0" w:rsidP="00271AB0">
      <w:pPr>
        <w:spacing w:after="194" w:line="248" w:lineRule="auto"/>
        <w:ind w:left="100" w:right="90" w:hanging="10"/>
        <w:jc w:val="center"/>
      </w:pPr>
      <w:r>
        <w:rPr>
          <w:b/>
        </w:rPr>
        <w:t>§ 293fob</w:t>
      </w:r>
    </w:p>
    <w:p w:rsidR="00271AB0" w:rsidRDefault="00271AB0" w:rsidP="001F0CFC">
      <w:pPr>
        <w:numPr>
          <w:ilvl w:val="1"/>
          <w:numId w:val="831"/>
        </w:numPr>
        <w:spacing w:after="206" w:line="262" w:lineRule="auto"/>
      </w:pPr>
      <w:r>
        <w:t>Ak ide o poistenca, ktorý získal obdobie služby,</w:t>
      </w:r>
      <w:r>
        <w:rPr>
          <w:sz w:val="15"/>
          <w:vertAlign w:val="superscript"/>
        </w:rPr>
        <w:t>55ab</w:t>
      </w:r>
      <w:r>
        <w:rPr>
          <w:sz w:val="18"/>
        </w:rPr>
        <w:t xml:space="preserve">) </w:t>
      </w:r>
      <w:r>
        <w:t>a suma jeho starobného dôchodku, pomerného starobného dôchodku, pomerného starobného dôchodku profesionálneho vojaka, invalidného dôchodku vyplácaného po dovŕšení dôchodkového veku a suma vdovského dôchodku po takomto poistencovi bola určená podľa predpisov účinných pred 1. januárom 2004 a tento dôchodok sa vypláca aj po 5. auguste 2021, suma tohto dôchodku sa opätovne určí podľa predpisov účinných pred 1. januárom 2004 a s vylúčením obdobia služby;</w:t>
      </w:r>
      <w:r>
        <w:rPr>
          <w:sz w:val="15"/>
          <w:vertAlign w:val="superscript"/>
        </w:rPr>
        <w:t>55ab</w:t>
      </w:r>
      <w:r>
        <w:rPr>
          <w:sz w:val="18"/>
        </w:rPr>
        <w:t xml:space="preserve">) </w:t>
      </w:r>
      <w:r>
        <w:t>predpisy o určení sumy osobného dôchodku sa nepoužijú. Nárok na znížený dôchodkový vek poistenca podľa predpisov účinných pred 1. januárom 2004 sa aj po vylúčení obdobia služby</w:t>
      </w:r>
      <w:r>
        <w:rPr>
          <w:sz w:val="15"/>
          <w:vertAlign w:val="superscript"/>
        </w:rPr>
        <w:t>55ab</w:t>
      </w:r>
      <w:r>
        <w:rPr>
          <w:sz w:val="18"/>
        </w:rPr>
        <w:t xml:space="preserve">) </w:t>
      </w:r>
      <w:r>
        <w:t>zachováva.</w:t>
      </w:r>
    </w:p>
    <w:p w:rsidR="00271AB0" w:rsidRDefault="00271AB0" w:rsidP="001F0CFC">
      <w:pPr>
        <w:numPr>
          <w:ilvl w:val="1"/>
          <w:numId w:val="831"/>
        </w:numPr>
        <w:spacing w:after="206" w:line="262" w:lineRule="auto"/>
      </w:pPr>
      <w:r>
        <w:t>Ak ide o poistenca, ktorý získal obdobie služby,</w:t>
      </w:r>
      <w:r>
        <w:rPr>
          <w:sz w:val="15"/>
          <w:vertAlign w:val="superscript"/>
        </w:rPr>
        <w:t>55ab</w:t>
      </w:r>
      <w:r>
        <w:rPr>
          <w:sz w:val="18"/>
        </w:rPr>
        <w:t xml:space="preserve">) </w:t>
      </w:r>
      <w:r>
        <w:t>a suma jeho starobného dôchodku, predčasného starobného dôchodku, invalidného dôchodku vyplácaného po dovŕšení dôchodkového veku a suma vdovského dôchodku alebo vdoveckého dôchodku po takomto poistencovi bola určená podľa tohto zákona v znení účinnom do 4. augusta 2021 a tento dôchodok sa vypláca aj po 5. auguste 2021, suma tohto dôchodku sa opätovne určí podľa tohto zákona v znení účinnom do 4. augusta 2021 a s vylúčením obdobia služby.</w:t>
      </w:r>
      <w:r>
        <w:rPr>
          <w:sz w:val="15"/>
          <w:vertAlign w:val="superscript"/>
        </w:rPr>
        <w:t>55ab</w:t>
      </w:r>
      <w:r>
        <w:rPr>
          <w:sz w:val="18"/>
        </w:rPr>
        <w:t xml:space="preserve">) </w:t>
      </w:r>
      <w:r>
        <w:t>Nárok na znížený dôchodkový vek poistenca podľa predpisov účinných pred 1. januárom 2004 sa aj po vylúčení obdobia služby</w:t>
      </w:r>
      <w:r>
        <w:rPr>
          <w:sz w:val="15"/>
          <w:vertAlign w:val="superscript"/>
        </w:rPr>
        <w:t>55ab</w:t>
      </w:r>
      <w:r>
        <w:rPr>
          <w:sz w:val="18"/>
        </w:rPr>
        <w:t xml:space="preserve">) </w:t>
      </w:r>
      <w:r>
        <w:t>zachováva.</w:t>
      </w:r>
    </w:p>
    <w:p w:rsidR="00271AB0" w:rsidRDefault="00271AB0" w:rsidP="001F0CFC">
      <w:pPr>
        <w:numPr>
          <w:ilvl w:val="1"/>
          <w:numId w:val="831"/>
        </w:numPr>
        <w:spacing w:after="206" w:line="262" w:lineRule="auto"/>
      </w:pPr>
      <w:r>
        <w:t>Ak poistenec po vylúčení obdobia služby</w:t>
      </w:r>
      <w:r>
        <w:rPr>
          <w:sz w:val="15"/>
          <w:vertAlign w:val="superscript"/>
        </w:rPr>
        <w:t>55ab</w:t>
      </w:r>
      <w:r>
        <w:rPr>
          <w:sz w:val="18"/>
        </w:rPr>
        <w:t xml:space="preserve">) </w:t>
      </w:r>
      <w:r>
        <w:t>nespĺňa podmienku počtu rokov obdobia dôchodkového poistenia na vznik nároku na dôchodkovú dávku alebo podmienku výšky sumy predčasného starobného dôchodku na nárok na predčasný starobný dôchodok, na účely konania podľa odsekov 1 a 2 sa tieto podmienky považujú za splnené.</w:t>
      </w:r>
    </w:p>
    <w:p w:rsidR="00271AB0" w:rsidRDefault="00271AB0" w:rsidP="001F0CFC">
      <w:pPr>
        <w:numPr>
          <w:ilvl w:val="1"/>
          <w:numId w:val="831"/>
        </w:numPr>
        <w:spacing w:after="206" w:line="262" w:lineRule="auto"/>
      </w:pPr>
      <w:r>
        <w:t>Ustanovenie § 82c ods. 1 sa neuplatňuje, ak suma starobného dôchodku, predčasného starobného dôchodku alebo invalidného dôchodku vyplácaného po dovŕšení dôchodkového veku poistenca, ktorý nemá nárok na výplatu výsluhového dôchodku podľa osobitného predpisu,</w:t>
      </w:r>
      <w:r>
        <w:rPr>
          <w:sz w:val="15"/>
          <w:vertAlign w:val="superscript"/>
        </w:rPr>
        <w:t>2</w:t>
      </w:r>
      <w:r>
        <w:rPr>
          <w:sz w:val="18"/>
        </w:rPr>
        <w:t xml:space="preserve">) </w:t>
      </w:r>
      <w:r>
        <w:t>je pred určením podľa odsekov 1 a 2 nižšia ako suma podľa § 82c ods. 1.</w:t>
      </w:r>
    </w:p>
    <w:p w:rsidR="00271AB0" w:rsidRDefault="00271AB0" w:rsidP="001F0CFC">
      <w:pPr>
        <w:numPr>
          <w:ilvl w:val="1"/>
          <w:numId w:val="831"/>
        </w:numPr>
        <w:spacing w:after="206" w:line="262" w:lineRule="auto"/>
      </w:pPr>
      <w:r>
        <w:t>Konanie o určení sumy dôchodku podľa odsekov 1 a 2 sa začína doručením potvrdenia o období služby Ústavom pamäti národa podľa osobitného predpisu.</w:t>
      </w:r>
      <w:r>
        <w:rPr>
          <w:sz w:val="15"/>
          <w:vertAlign w:val="superscript"/>
        </w:rPr>
        <w:t>99</w:t>
      </w:r>
      <w:r>
        <w:rPr>
          <w:sz w:val="18"/>
        </w:rPr>
        <w:t>)</w:t>
      </w:r>
    </w:p>
    <w:p w:rsidR="00271AB0" w:rsidRDefault="00271AB0" w:rsidP="001F0CFC">
      <w:pPr>
        <w:numPr>
          <w:ilvl w:val="1"/>
          <w:numId w:val="831"/>
        </w:numPr>
        <w:spacing w:after="206" w:line="262" w:lineRule="auto"/>
      </w:pPr>
      <w:r>
        <w:t>Ústredie je povinné rozhodnúť v konaniach podľa odsekov 1 a 2, ktoré začali v roku 2021, do 90 dní odo dňa začatia konania; túto lehotu nemožno predĺžiť.</w:t>
      </w:r>
    </w:p>
    <w:p w:rsidR="00271AB0" w:rsidRDefault="00271AB0" w:rsidP="001F0CFC">
      <w:pPr>
        <w:numPr>
          <w:ilvl w:val="1"/>
          <w:numId w:val="831"/>
        </w:numPr>
        <w:spacing w:after="4" w:line="263" w:lineRule="auto"/>
      </w:pPr>
      <w:r>
        <w:t>Generálny riaditeľ plní povinnosť podľa § 122 ods. 4 písm. c) piateho bodu prvýkrát 31.</w:t>
      </w:r>
    </w:p>
    <w:p w:rsidR="00271AB0" w:rsidRDefault="00271AB0" w:rsidP="00271AB0">
      <w:pPr>
        <w:ind w:left="-15" w:firstLine="0"/>
      </w:pPr>
      <w:r>
        <w:t>marca 2023, a to za obdobie od 5. augusta 2021 do 31. decembra 2022.</w:t>
      </w:r>
    </w:p>
    <w:p w:rsidR="00271AB0" w:rsidRDefault="00271AB0" w:rsidP="00271AB0">
      <w:pPr>
        <w:spacing w:after="286" w:line="248" w:lineRule="auto"/>
        <w:ind w:left="100" w:hanging="10"/>
        <w:jc w:val="center"/>
      </w:pPr>
      <w:r>
        <w:rPr>
          <w:b/>
        </w:rPr>
        <w:t>Prechodné ustanovenia k úpravám účinným od 1. januára 2022</w:t>
      </w:r>
    </w:p>
    <w:p w:rsidR="00271AB0" w:rsidRDefault="00271AB0" w:rsidP="00271AB0">
      <w:pPr>
        <w:spacing w:after="194" w:line="248" w:lineRule="auto"/>
        <w:ind w:left="100" w:right="90" w:hanging="10"/>
        <w:jc w:val="center"/>
      </w:pPr>
      <w:r>
        <w:rPr>
          <w:b/>
        </w:rPr>
        <w:t>§ 293fp</w:t>
      </w:r>
    </w:p>
    <w:p w:rsidR="00271AB0" w:rsidRDefault="00271AB0" w:rsidP="00271AB0">
      <w:pPr>
        <w:spacing w:after="104"/>
        <w:ind w:firstLine="0"/>
      </w:pPr>
      <w:r>
        <w:t>(1) Na posudzovanie</w:t>
      </w:r>
    </w:p>
    <w:p w:rsidR="00271AB0" w:rsidRDefault="00271AB0" w:rsidP="001F0CFC">
      <w:pPr>
        <w:numPr>
          <w:ilvl w:val="0"/>
          <w:numId w:val="832"/>
        </w:numPr>
        <w:spacing w:after="103" w:line="262" w:lineRule="auto"/>
        <w:ind w:hanging="283"/>
      </w:pPr>
      <w:r>
        <w:t>nemocenského poistenia, dôchodkového poistenia a poistenia v nezamestnanosti fyzickej osoby uvedenej v § 4 ods. 1 písm. d) v znení účinnom do 31. decembra 2021, ktorej pracovný pomer alebo štátnozamestnanecký pomer trvá aj po 31. decembri 2021 a ktorej je príjem podľa § 3 ods. 1 písm. a) a ods. 2 a 3 zúčtovaný na výplatu v januári 2022, sa vzťahuje tento zákon v znení účinnom do 31. decembra 2021,</w:t>
      </w:r>
    </w:p>
    <w:p w:rsidR="00271AB0" w:rsidRDefault="00271AB0" w:rsidP="001F0CFC">
      <w:pPr>
        <w:numPr>
          <w:ilvl w:val="0"/>
          <w:numId w:val="832"/>
        </w:numPr>
        <w:spacing w:after="206" w:line="262" w:lineRule="auto"/>
        <w:ind w:hanging="283"/>
      </w:pPr>
      <w:r>
        <w:t>dôchodkového poistenia fyzickej osoby uvedenej v § 4 ods. 2 písm. c) v znení účinnom do 31. decembra 2021, ktorej pracovný pomer alebo štátnozamestnanecký pomer skončil pred 1. januárom 2022 a ktorej je príjem podľa § 3 ods. 1 písm. a) a ods. 2 a 3 zúčtovaný na výplatu po 31. decembri 2021, sa vzťahuje tento zákon v znení účinnom do 31. decembra 2021.</w:t>
      </w:r>
    </w:p>
    <w:p w:rsidR="00271AB0" w:rsidRDefault="00271AB0" w:rsidP="001F0CFC">
      <w:pPr>
        <w:numPr>
          <w:ilvl w:val="1"/>
          <w:numId w:val="832"/>
        </w:numPr>
        <w:spacing w:after="206" w:line="262" w:lineRule="auto"/>
      </w:pPr>
      <w:r>
        <w:t>Vymeriavací základ zamestnanca uvedeného v § 4 ods. 2 písm. c) v znení účinnom do 31. decembra 2021 je súčet pomernej časti príjmu podľa § 3 ods. 1 písm. a) a ods. 2 a 3 zúčtovaného na výplatu po skončení pracovného pomeru alebo štátnozamestnaneckého pomeru, ku ktorému došlo pred 1. januárom 2022, pripadajúcej na každý kalendárny mesiac trvania povinného dôchodkového poistenia a príjmu z pracovného pomeru alebo štátnozamestnaneckého pomeru podľa § 3 ods. 1 písm. a) a ods. 2 a 3 za príslušný kalendárny mesiac; § 138 ods. 1, 6, 8 až 12 a 17 v znení účinnom do 31. decembra 2021 platia rovnako.</w:t>
      </w:r>
    </w:p>
    <w:p w:rsidR="00271AB0" w:rsidRDefault="00271AB0" w:rsidP="001F0CFC">
      <w:pPr>
        <w:numPr>
          <w:ilvl w:val="1"/>
          <w:numId w:val="832"/>
        </w:numPr>
        <w:spacing w:after="206" w:line="262" w:lineRule="auto"/>
      </w:pPr>
      <w:r>
        <w:t>Poistné z vymeriavacieho základu zamestnanca uvedeného v § 4 ods. 2 písm. c) v znení účinnom do 31. decembra 2021 a poistné z vymeriavacieho základu zamestnávateľa fyzickej osoby uvedenej v § 4 ods. 1 písm. d) v znení účinnom do 31. decembra 2021, ak jej je po skončení pracovného pomeru alebo štátnozamestnaneckého pomeru, ku ktorému došlo pred 1. januárom 2022, príjem podľa § 3 ods. 1 písm. a) a ods. 2 a 3 zúčtovaný na výplatu po 31. decembri 2021 a zúčtovaním tohto príjmu táto osoba nenadobudla postavenie zamestnanca uvedeného v § 4 ods. 2 písm. c) v znení účinnom do 31. decembra 2021, sú splatné do ôsmeho dňa kalendárneho mesiaca nasledujúceho po mesiaci, v ktorom bol príjem podľa § 3 ods. 1 písm. a) a ods. 2 a 3 zúčtovaný na výplatu po skončení pracovného pomeru alebo štátnozamestnaneckého pomeru.</w:t>
      </w:r>
    </w:p>
    <w:p w:rsidR="00271AB0" w:rsidRDefault="00271AB0" w:rsidP="001F0CFC">
      <w:pPr>
        <w:numPr>
          <w:ilvl w:val="1"/>
          <w:numId w:val="832"/>
        </w:numPr>
        <w:spacing w:after="104" w:line="262" w:lineRule="auto"/>
      </w:pPr>
      <w:r>
        <w:t>Zamestnávateľ je povinný</w:t>
      </w:r>
    </w:p>
    <w:p w:rsidR="00271AB0" w:rsidRDefault="00271AB0" w:rsidP="001F0CFC">
      <w:pPr>
        <w:numPr>
          <w:ilvl w:val="0"/>
          <w:numId w:val="833"/>
        </w:numPr>
        <w:spacing w:after="3" w:line="262" w:lineRule="auto"/>
        <w:ind w:hanging="283"/>
      </w:pPr>
      <w:r>
        <w:t>prihlásiť do registra poistencov a sporiteľov starobného dôchodkového sporenia zamestnanca, ktorý bol fyzickou osobou uvedenou v § 4 ods. 1 písm. d) v znení účinnom do 31. decembra 2021 a jej pracovný pomer alebo štátnozamestnanecký pomer trvá aj po 31. decembri 2021, na nemocenské poistenie, dôchodkové poistenie a poistenie v nezamestnanosti, do 2. februára</w:t>
      </w:r>
    </w:p>
    <w:p w:rsidR="00271AB0" w:rsidRDefault="00271AB0" w:rsidP="00271AB0">
      <w:pPr>
        <w:spacing w:after="104"/>
        <w:ind w:left="283" w:firstLine="0"/>
      </w:pPr>
      <w:r>
        <w:t>2022,</w:t>
      </w:r>
    </w:p>
    <w:p w:rsidR="00271AB0" w:rsidRDefault="00271AB0" w:rsidP="001F0CFC">
      <w:pPr>
        <w:numPr>
          <w:ilvl w:val="0"/>
          <w:numId w:val="833"/>
        </w:numPr>
        <w:spacing w:after="103" w:line="262" w:lineRule="auto"/>
        <w:ind w:hanging="283"/>
      </w:pPr>
      <w:r>
        <w:t xml:space="preserve">prihlásiť do registra poistencov a sporiteľov starobného dôchodkového sporenia a odhlásiť z tohto registra zamestnanca, ktorý bol fyzickou osobou uvedenou v </w:t>
      </w:r>
    </w:p>
    <w:p w:rsidR="00271AB0" w:rsidRDefault="00271AB0" w:rsidP="001F0CFC">
      <w:pPr>
        <w:numPr>
          <w:ilvl w:val="1"/>
          <w:numId w:val="833"/>
        </w:numPr>
        <w:spacing w:after="103" w:line="262" w:lineRule="auto"/>
        <w:ind w:left="566" w:hanging="283"/>
      </w:pPr>
      <w:r>
        <w:t>§ 4 ods. 1 písm. d) v znení účinnom do 31. decembra 2021, jej pracovný pomer alebo štátnozamestnanecký pomer trvá aj po 31. decembri 2021 a tento pomer skončí pred 1. februárom 2022, na nemocenské poistenie, dôchodkové poistenie a poistenie v nezamestnanosti, do 2. februára 2022,</w:t>
      </w:r>
    </w:p>
    <w:p w:rsidR="00271AB0" w:rsidRDefault="00271AB0" w:rsidP="001F0CFC">
      <w:pPr>
        <w:numPr>
          <w:ilvl w:val="1"/>
          <w:numId w:val="833"/>
        </w:numPr>
        <w:spacing w:after="206" w:line="262" w:lineRule="auto"/>
        <w:ind w:left="566" w:hanging="283"/>
      </w:pPr>
      <w:r>
        <w:t>§ 4 ods. 2 písm. c) v znení účinnom do 31. decembra 2021, ak jej pracovný pomer alebo štátnozamestnanecký pomer skončil pred 1. januárom 2022 a je jej príjem podľa § 3 ods. 1 písm. a) a ods. 2 a 3 zúčtovaný na výplatu po 31. decembri 2021, najneskôr v deň splatnosti poistného podľa odseku 3.</w:t>
      </w:r>
    </w:p>
    <w:p w:rsidR="00271AB0" w:rsidRDefault="00271AB0" w:rsidP="00271AB0">
      <w:pPr>
        <w:spacing w:after="290" w:line="263" w:lineRule="auto"/>
        <w:ind w:left="10" w:right="-15" w:hanging="10"/>
        <w:jc w:val="right"/>
      </w:pPr>
      <w:r>
        <w:t>(5) Poistné na dôchodkové poistenie sa môže zaplatiť aj dodatočne za obdobie, počas ktorého fyzická osoba bola fyzickou osobou uvedenou v § 4 ods. 1 písm. d) v znení účinnom do 31. decembra 2021.</w:t>
      </w:r>
    </w:p>
    <w:p w:rsidR="00271AB0" w:rsidRDefault="00271AB0" w:rsidP="00271AB0">
      <w:pPr>
        <w:spacing w:after="194" w:line="248" w:lineRule="auto"/>
        <w:ind w:left="100" w:right="90" w:hanging="10"/>
        <w:jc w:val="center"/>
      </w:pPr>
      <w:r>
        <w:rPr>
          <w:b/>
        </w:rPr>
        <w:t>§ 293fq</w:t>
      </w:r>
    </w:p>
    <w:p w:rsidR="00271AB0" w:rsidRDefault="00271AB0" w:rsidP="00271AB0">
      <w:pPr>
        <w:ind w:left="-15"/>
      </w:pPr>
      <w:r>
        <w:t>Ak fyzickej osobe uvedenej v § 4 ods. 1 písm. d) v znení účinnom do 31. decembra 2021 vznikne nárok na úrazovú dávku po 31. decembri 2021 z dôvodu vzniku pracovného úrazu alebo zistenia choroby z povolania pred 1. januárom 2022, denný vymeriavací základ na určenie sumy tejto úrazovej dávky sa určuje podľa tohto zákona v znení účinnom do 31. decembra 2021.</w:t>
      </w:r>
    </w:p>
    <w:p w:rsidR="00271AB0" w:rsidRDefault="00271AB0" w:rsidP="00271AB0">
      <w:pPr>
        <w:spacing w:after="43" w:line="248" w:lineRule="auto"/>
        <w:ind w:left="100" w:right="90" w:hanging="10"/>
        <w:jc w:val="center"/>
      </w:pPr>
      <w:r>
        <w:rPr>
          <w:b/>
        </w:rPr>
        <w:t>DEVIATA ČASŤ</w:t>
      </w:r>
    </w:p>
    <w:p w:rsidR="00271AB0" w:rsidRDefault="00271AB0" w:rsidP="00271AB0">
      <w:pPr>
        <w:spacing w:after="286" w:line="248" w:lineRule="auto"/>
        <w:ind w:left="100" w:right="90" w:hanging="10"/>
        <w:jc w:val="center"/>
      </w:pPr>
      <w:r>
        <w:rPr>
          <w:b/>
        </w:rPr>
        <w:t>ZÁVEREČNÉ USTANOVENIA</w:t>
      </w:r>
    </w:p>
    <w:p w:rsidR="00271AB0" w:rsidRDefault="00271AB0" w:rsidP="00271AB0">
      <w:pPr>
        <w:spacing w:after="194" w:line="248" w:lineRule="auto"/>
        <w:ind w:left="3631" w:right="3621" w:hanging="10"/>
        <w:jc w:val="center"/>
      </w:pPr>
      <w:r>
        <w:rPr>
          <w:b/>
        </w:rPr>
        <w:t>§ 294 Zrušovacie ustanovenia</w:t>
      </w:r>
    </w:p>
    <w:p w:rsidR="00271AB0" w:rsidRDefault="00271AB0" w:rsidP="00271AB0">
      <w:pPr>
        <w:spacing w:after="89"/>
        <w:ind w:firstLine="0"/>
      </w:pPr>
      <w:r>
        <w:t>Zrušujú sa:</w:t>
      </w:r>
    </w:p>
    <w:p w:rsidR="00271AB0" w:rsidRDefault="00271AB0" w:rsidP="001F0CFC">
      <w:pPr>
        <w:numPr>
          <w:ilvl w:val="0"/>
          <w:numId w:val="834"/>
        </w:numPr>
        <w:spacing w:after="79" w:line="262" w:lineRule="auto"/>
        <w:ind w:hanging="397"/>
      </w:pPr>
      <w:r>
        <w:t>zákon č. 54/1956 Zb. o nemocenskom poistení zamestnancov v znení zákona č. 16/1959 Zb., zákona č. 58/1964 Zb., zákona č. 65/1965 Zb., zákona č. 67/1965 Zb., zákona č. 87/1968 Zb., zákona č. 88/1968 Zb., zákonného opatrenia Predsedníctva Federálneho zhromaždenia č. 8/1982 Zb., zákona č. 73/1982 Zb., zákona č. 148/1983 Zb., zákona č. 109/1984 Zb., zákona č. 51/1987 Zb., zákona č. 110/1990 Zb., zákona č. 180/1990 Zb., zákona č. 134/1991 Zb., zákona č. 306/1991 Zb., zákona č. 235/1992 Zb., zákona Národnej rady Slovenskej republiky č. 7/1993 Z. z., zákona Národnej rady Slovenskej republiky č. 193/1994 Z. z., zákona Národnej rady Slovenskej republiky č. 194/1994 Z. z., zákona Národnej rady Slovenskej republiky č. 308/1995 Z. z., zákona Národnej rady Slovenskej republiky č. 376/1996 Z. z., zákona č. 154/1997 Z. z., zákona č. 132/1998 Z. z., zákona č. 235/1998 Z. z. a zákona č. 238/1998 Z. z.,</w:t>
      </w:r>
    </w:p>
    <w:p w:rsidR="00271AB0" w:rsidRDefault="00271AB0" w:rsidP="001F0CFC">
      <w:pPr>
        <w:numPr>
          <w:ilvl w:val="0"/>
          <w:numId w:val="834"/>
        </w:numPr>
        <w:spacing w:after="0" w:line="262" w:lineRule="auto"/>
        <w:ind w:hanging="397"/>
      </w:pPr>
      <w:r>
        <w:t>zákon č. 88/1968 Zb. o predĺžení materskej dovolenky, o dávkach v materstve a o prídavkoch na deti z nemocenského poistenia v znení nariadenia vlády Československej socialistickej republiky č. 98/1971 Zb., zákona č. 99/1972 Zb., nariadenia vlády Československej socialistickej republiky č. 106/1979 Zb., zákona č. 73/1982 Zb., zákona č. 57/1984 Zb., zákona č. 109/1984 Zb., nariadenia vlády Československej socialistickej republiky č. 112/1984 Zb., zákona č. 51/1987 Zb., zákona č. 103/1988 Zb., zákona č. 180/1990 Zb., zákona č. 134/1991 Zb., zákona č. 306/1991 Zb., zákona Slovenskej národnej rady č. 195/1992 Zb., zákona č. 235/1992 Zb., zákona Národnej rady Slovenskej republiky</w:t>
      </w:r>
    </w:p>
    <w:p w:rsidR="00271AB0" w:rsidRDefault="00271AB0" w:rsidP="00271AB0">
      <w:pPr>
        <w:spacing w:after="79"/>
        <w:ind w:left="397" w:firstLine="0"/>
      </w:pPr>
      <w:r>
        <w:t>č. 14/1993 Z. z., zákona Národnej rady Slovenskej republiky č. 193/1994 Z. z., zákona Národnej rady Slovenskej republiky č. 194/1994 Z. z., zákona Národnej rady Slovenskej republiky č. 308/1995 Z. z., zákona č. 154/1997 Z. z., zákona č. 132/1998 Z. z. a zákona č. 235/1998 Z. z.,</w:t>
      </w:r>
    </w:p>
    <w:p w:rsidR="00271AB0" w:rsidRDefault="00271AB0" w:rsidP="001F0CFC">
      <w:pPr>
        <w:numPr>
          <w:ilvl w:val="0"/>
          <w:numId w:val="834"/>
        </w:numPr>
        <w:spacing w:after="79" w:line="262" w:lineRule="auto"/>
        <w:ind w:hanging="397"/>
      </w:pPr>
      <w:r>
        <w:t>zákon č. 121/1975 Zb. o sociálnom zabezpečení v znení zákonného opatrenia Predsedníctva Federálneho zhromaždenia č. 76/1979 Zb., nariadenia vlády Československej socialistickej republiky č. 77/1979 Zb., zákona č. 106/1979 Zb., zákona č. 150/1979 Zb., zákonného opatrenia Predsedníctva Federálneho zhromaždenia č. 7/1982 Zb., zákona č. 73/1982 Zb., zákona č. 116/1983 Zb., zákona č. 30/1983 Zb., zákona č. 56/1984 Zb., zákona č. 108/1984 Zb., nariadenia vlády Československej socialistickej republiky č. 112/1984 Zb., zákona č. 53/1987 Zb., zákona č. 100/1988 Zb., zákona č. 1/1991 Zb. a zákona Národnej rady Slovenskej republiky č. 194/1994 Z. z.,</w:t>
      </w:r>
    </w:p>
    <w:p w:rsidR="00271AB0" w:rsidRDefault="00271AB0" w:rsidP="001F0CFC">
      <w:pPr>
        <w:numPr>
          <w:ilvl w:val="0"/>
          <w:numId w:val="834"/>
        </w:numPr>
        <w:spacing w:after="0" w:line="262" w:lineRule="auto"/>
        <w:ind w:hanging="397"/>
      </w:pPr>
      <w:r>
        <w:t>zákon č. 100/1988 Zb. o sociálnom zabezpečení v znení zákona č. 110/1990 Zb., zákona č. 180/1990 Zb., zákona č. 1/1991 Zb., zákona č. 46/1991 Zb., zákona č. 246/1991 Zb., zákona č. 306/1991 Zb., zákona č. 578/1991 Zb., zákona č. 116/1992 Zb., zákona č. 235/1992 Zb., zákona Národnej rady Slovenskej republiky č. 7/1993 Z. z., zákona Národnej rady Slovenskej republiky č. 14/1993 Z. z., zákona Národnej rady Slovenskej republiky č. 59/1993 Z. z., zákona Národnej rady Slovenskej republiky č. 97/1993 Z. z., zákona Národnej rady Slovenskej republiky č. 240/1993 Z. z., zákona Národnej rady Slovenskej republiky č. 285/1993 Z. z., zákona Národnej rady Slovenskej republiky č. 38/1994 Z. z., zákona Národnej rady Slovenskej republiky č. 39/1994 Z. z., zákona Národnej rady Slovenskej republiky č. 71/1994 Z. z., zákona Národnej rady Slovenskej republiky č. 193/1994 Z. z., zákona Národnej rady Slovenskej republiky č. 194/1994 Z. z., zákona Národnej rady Slovenskej republiky č. 195/1994 Z. z., zákona Národnej rady Slovenskej republiky č. 365/1994 Z. z., zákona Národnej rady Slovenskej republiky č. 78/1995 Z. z., zákona Národnej rady Slovenskej republiky č. 135/1995 Z. z., zákona Národnej rady Slovenskej republiky č. 137/1995 Z. z., zákona Národnej rady Slovenskej republiky č. 308/1995 Z. z., zákona Národnej rady Slovenskej republiky č. 110/1996 Z. z., zákona Národnej rady Slovenskej republiky č. 222/1996 Z. z., zákona Národnej rady Slovenskej republiky č. 376/1996 Z. z., zákona č. 154/1997 Z. z., zákona č. 278/1997 Z. z., zákona č. 376/1997</w:t>
      </w:r>
    </w:p>
    <w:p w:rsidR="00271AB0" w:rsidRDefault="00271AB0" w:rsidP="001F0CFC">
      <w:pPr>
        <w:numPr>
          <w:ilvl w:val="1"/>
          <w:numId w:val="834"/>
        </w:numPr>
        <w:spacing w:after="0" w:line="262" w:lineRule="auto"/>
        <w:ind w:firstLine="0"/>
      </w:pPr>
      <w:r>
        <w:t>z., zákona č. 132/1998 Z. z., zákona č. 195/1998 Z. z., zákona č. 235/1998 Z. z., zákonač. 236/1998 Z. z., zákona č. 238/1998 Z. z., zákona č. 107/1999 Z. z., zákona č. 300/1999</w:t>
      </w:r>
    </w:p>
    <w:p w:rsidR="00271AB0" w:rsidRDefault="00271AB0" w:rsidP="00271AB0">
      <w:pPr>
        <w:spacing w:after="79"/>
        <w:ind w:left="397" w:firstLine="0"/>
      </w:pPr>
      <w:r>
        <w:t>Z. z., zákona č. 344/1999 Z. z., zákona č. 355/1999 Z. z., zákona č. 233/2000 Z. z., zákona č. 446/2000 Z. z., zákona č. 242/2001 Z. z., zákona č. 385/2001 Z. z., zákona č. 306/2002 Z. z., zákona č. 413/2002 Z.. z. zákona č. 451/2002 Z. z. a zákona č. 222/2003 Z. z.,</w:t>
      </w:r>
    </w:p>
    <w:p w:rsidR="00271AB0" w:rsidRDefault="00271AB0" w:rsidP="001F0CFC">
      <w:pPr>
        <w:numPr>
          <w:ilvl w:val="0"/>
          <w:numId w:val="834"/>
        </w:numPr>
        <w:spacing w:after="0" w:line="262" w:lineRule="auto"/>
        <w:ind w:hanging="397"/>
      </w:pPr>
      <w:r>
        <w:t>zákon Slovenskej národnej rady č. 543/1990 Zb. o štátnej správe sociálneho zabezpečenia v znení zákona Slovenskej národnej rady č. 195/1992 Zb., zákona Národnej rady Slovenskej republiky č. 240/1993 Z. z., zákona Národnej rady Slovenskej republiky č. 193/1994 Z. z., zákona Národnej rady Slovenskej republiky č. 194/1994 Z. z., zákona Národnej rady Slovenskej republiky č. 301/1995 Z. z., zákona Národnej rady Slovenskej republiky č. 222/1996 Z. z., zákona č. 195/1998 Z. z., zákona č. 235/1998 Z. z., zákona č. 236/1998</w:t>
      </w:r>
    </w:p>
    <w:p w:rsidR="00271AB0" w:rsidRDefault="00271AB0" w:rsidP="001F0CFC">
      <w:pPr>
        <w:numPr>
          <w:ilvl w:val="1"/>
          <w:numId w:val="834"/>
        </w:numPr>
        <w:spacing w:after="0" w:line="262" w:lineRule="auto"/>
        <w:ind w:firstLine="0"/>
      </w:pPr>
      <w:r>
        <w:t>z., zákona č. 238/1998 Z. z., zákona č. 155/1999 Z. z., zákona č. 300/1999 Z. z., zákona</w:t>
      </w:r>
    </w:p>
    <w:p w:rsidR="00271AB0" w:rsidRDefault="00271AB0" w:rsidP="00271AB0">
      <w:pPr>
        <w:spacing w:after="74"/>
        <w:ind w:left="397" w:firstLine="0"/>
      </w:pPr>
      <w:r>
        <w:t>č. 450/2000 Z. z., zákona č. 280/2002 Z. z. a zákona č. 281/2002 Z. z.,</w:t>
      </w:r>
    </w:p>
    <w:p w:rsidR="00271AB0" w:rsidRDefault="00271AB0" w:rsidP="001F0CFC">
      <w:pPr>
        <w:numPr>
          <w:ilvl w:val="0"/>
          <w:numId w:val="834"/>
        </w:numPr>
        <w:spacing w:after="0" w:line="262" w:lineRule="auto"/>
        <w:ind w:hanging="397"/>
      </w:pPr>
      <w:r>
        <w:t>zákon č. 46/1991 Zb. o zvyšovaní dôchodkov v znení zákona Národnej rady Slovenskej republiky č. 97/1993 Z. z., zákona Národnej rady Slovenskej republiky č. 285/1993 Z. z., zákona Národnej rady Slovenskej republiky č. 195/1994 Z. z., zákona Národnej rady Slovenskej republiky č. 374/1994 Z. z., zákona Národnej rady Slovenskej republiky č. 135/1995 Z. z., zákona Národnej rady Slovenskej republiky č. 110/1996 Z. z., zákona</w:t>
      </w:r>
    </w:p>
    <w:p w:rsidR="00271AB0" w:rsidRDefault="00271AB0" w:rsidP="00271AB0">
      <w:pPr>
        <w:spacing w:after="0"/>
        <w:ind w:left="397" w:firstLine="0"/>
      </w:pPr>
      <w:r>
        <w:t>č. 154/1997 Z. z., zákona č. 132/1998 Z. z., zákona č. 107/1999 Z. z., zákona č. 233/2000</w:t>
      </w:r>
    </w:p>
    <w:p w:rsidR="00271AB0" w:rsidRDefault="00271AB0" w:rsidP="001F0CFC">
      <w:pPr>
        <w:numPr>
          <w:ilvl w:val="1"/>
          <w:numId w:val="834"/>
        </w:numPr>
        <w:spacing w:after="74" w:line="262" w:lineRule="auto"/>
        <w:ind w:firstLine="0"/>
      </w:pPr>
      <w:r>
        <w:t>z., zákona č. 385/2001 Z. z., zákona č. 306/2002 Z. z. a zákona č. 222/2003 Z. z.,</w:t>
      </w:r>
    </w:p>
    <w:p w:rsidR="00271AB0" w:rsidRDefault="00271AB0" w:rsidP="001F0CFC">
      <w:pPr>
        <w:numPr>
          <w:ilvl w:val="0"/>
          <w:numId w:val="834"/>
        </w:numPr>
        <w:spacing w:after="74" w:line="262" w:lineRule="auto"/>
        <w:ind w:hanging="397"/>
      </w:pPr>
      <w:r>
        <w:t>zákon č. 246/1991 Zb. o druhom zvýšení dôchodkov v roku 1991,</w:t>
      </w:r>
    </w:p>
    <w:p w:rsidR="00271AB0" w:rsidRDefault="00271AB0" w:rsidP="001F0CFC">
      <w:pPr>
        <w:numPr>
          <w:ilvl w:val="0"/>
          <w:numId w:val="834"/>
        </w:numPr>
        <w:spacing w:after="79" w:line="262" w:lineRule="auto"/>
        <w:ind w:hanging="397"/>
      </w:pPr>
      <w:r>
        <w:t>zákon č. 297/1991 Zb. o úprave náhrady za stratu na zárobku po skončení pracovnej neschopnosti vzniknutej pracovným úrazom alebo chorobou z povolania,</w:t>
      </w:r>
    </w:p>
    <w:p w:rsidR="00271AB0" w:rsidRDefault="00271AB0" w:rsidP="001F0CFC">
      <w:pPr>
        <w:numPr>
          <w:ilvl w:val="0"/>
          <w:numId w:val="834"/>
        </w:numPr>
        <w:spacing w:after="74" w:line="262" w:lineRule="auto"/>
        <w:ind w:hanging="397"/>
      </w:pPr>
      <w:r>
        <w:t>zákon č. 116/1992 Zb. o zvýšení dôchodkov v roku 1992,</w:t>
      </w:r>
    </w:p>
    <w:p w:rsidR="00271AB0" w:rsidRDefault="00271AB0" w:rsidP="001F0CFC">
      <w:pPr>
        <w:numPr>
          <w:ilvl w:val="0"/>
          <w:numId w:val="834"/>
        </w:numPr>
        <w:spacing w:after="74" w:line="262" w:lineRule="auto"/>
        <w:ind w:hanging="397"/>
      </w:pPr>
      <w:r>
        <w:t>zákon Národnej rady Slovenskej republiky č. 97/1993 Z. z. o zvýšení dôchodkov v roku 1993,</w:t>
      </w:r>
    </w:p>
    <w:p w:rsidR="00271AB0" w:rsidRDefault="00271AB0" w:rsidP="001F0CFC">
      <w:pPr>
        <w:numPr>
          <w:ilvl w:val="0"/>
          <w:numId w:val="834"/>
        </w:numPr>
        <w:spacing w:after="79" w:line="262" w:lineRule="auto"/>
        <w:ind w:hanging="397"/>
      </w:pPr>
      <w:r>
        <w:t>§ 9 ods. 1 zákona Národnej rady Slovenskej republiky č. 120/1993 Z. z. o platových pomeroch niektorých ústavných činiteľov Slovenskej republiky v znení zákona č. 175/2002 Z. z.,</w:t>
      </w:r>
    </w:p>
    <w:p w:rsidR="00271AB0" w:rsidRDefault="00271AB0" w:rsidP="001F0CFC">
      <w:pPr>
        <w:numPr>
          <w:ilvl w:val="0"/>
          <w:numId w:val="834"/>
        </w:numPr>
        <w:spacing w:after="79" w:line="262" w:lineRule="auto"/>
        <w:ind w:hanging="397"/>
      </w:pPr>
      <w:r>
        <w:t>zákon Národnej rady Slovenskej republiky č. 285/1993 Z. z. o druhom zvýšení dôchodkov v roku 1993,</w:t>
      </w:r>
    </w:p>
    <w:p w:rsidR="00271AB0" w:rsidRDefault="00271AB0" w:rsidP="001F0CFC">
      <w:pPr>
        <w:numPr>
          <w:ilvl w:val="0"/>
          <w:numId w:val="834"/>
        </w:numPr>
        <w:spacing w:after="79" w:line="262" w:lineRule="auto"/>
        <w:ind w:hanging="397"/>
      </w:pPr>
      <w:r>
        <w:t>zákon Národnej rady Slovenskej republiky č. 320/1993 Z. z. o úprave náhrady za stratu na zárobku po skončení pracovnej neschopnosti vzniknutej pracovným úrazom alebo chorobou z povolania v znení zákona č. 231/2002 Z. z.,</w:t>
      </w:r>
    </w:p>
    <w:p w:rsidR="00271AB0" w:rsidRDefault="00271AB0" w:rsidP="001F0CFC">
      <w:pPr>
        <w:numPr>
          <w:ilvl w:val="0"/>
          <w:numId w:val="834"/>
        </w:numPr>
        <w:spacing w:after="79" w:line="262" w:lineRule="auto"/>
        <w:ind w:hanging="397"/>
      </w:pPr>
      <w:r>
        <w:t>zákon Národnej rady Slovenskej republiky č. 38/1994 Z. z. o úprave dôchodkov priznaných v roku 1994,</w:t>
      </w:r>
    </w:p>
    <w:p w:rsidR="00271AB0" w:rsidRDefault="00271AB0" w:rsidP="001F0CFC">
      <w:pPr>
        <w:numPr>
          <w:ilvl w:val="0"/>
          <w:numId w:val="834"/>
        </w:numPr>
        <w:spacing w:after="79" w:line="262" w:lineRule="auto"/>
        <w:ind w:hanging="397"/>
      </w:pPr>
      <w:r>
        <w:t>zákon Národnej rady Slovenskej republiky č. 195/1994 Z. z. o zvýšení dôchodkov v roku 1994 a o úprave dôchodkov priznaných v roku 1995,</w:t>
      </w:r>
    </w:p>
    <w:p w:rsidR="00271AB0" w:rsidRDefault="00271AB0" w:rsidP="001F0CFC">
      <w:pPr>
        <w:numPr>
          <w:ilvl w:val="0"/>
          <w:numId w:val="834"/>
        </w:numPr>
        <w:spacing w:after="0" w:line="262" w:lineRule="auto"/>
        <w:ind w:hanging="397"/>
      </w:pPr>
      <w:r>
        <w:t>zákon Národnej rady Slovenskej republiky č. 274/1994 Z. z. o Sociálnej poisťovni v znení zákona Národnej rady Slovenskej republiky č. 374/1994 Z. z., zákona Národnej rady Slovenskej republiky č. 58/1995 Z. z., zákona Národnej rady Slovenskej republiky č. 304/1995 Z. z., zákona Národnej rady Slovenskej republiky č. 222/1996 Z. z., zákona Národnej rady Slovenskej republiky č. 376/1996 Z. z., zákona Národnej rady Slovenskej republiky č. 386/1996 Z. z., zákona č. 354/1997 Z. z., zákona č. 366/1997 Z. z., zákona č. 235/1998 Z. z., zákona č. 236/1998 Z. z., zákona č. 238/1998 Z. z., zákona č. 56/1999</w:t>
      </w:r>
    </w:p>
    <w:p w:rsidR="00271AB0" w:rsidRDefault="00271AB0" w:rsidP="001F0CFC">
      <w:pPr>
        <w:numPr>
          <w:ilvl w:val="1"/>
          <w:numId w:val="834"/>
        </w:numPr>
        <w:spacing w:after="0" w:line="262" w:lineRule="auto"/>
        <w:ind w:firstLine="0"/>
      </w:pPr>
      <w:r>
        <w:t>z., zákona č. 300/1999 Z. z., zákona č. 345/1999 Z. z., zákona č. 232/2000 Z. z., zákona</w:t>
      </w:r>
    </w:p>
    <w:p w:rsidR="00271AB0" w:rsidRDefault="00271AB0" w:rsidP="00271AB0">
      <w:pPr>
        <w:spacing w:after="0"/>
        <w:ind w:left="397" w:firstLine="0"/>
      </w:pPr>
      <w:r>
        <w:t>č. 233/2000 Z. z., zákona č. 243/2000 Z. z., zákona č. 245/2000 Z. z., zákona č. 467/2000</w:t>
      </w:r>
    </w:p>
    <w:p w:rsidR="00271AB0" w:rsidRDefault="00271AB0" w:rsidP="00271AB0">
      <w:pPr>
        <w:spacing w:after="79"/>
        <w:ind w:left="397" w:firstLine="0"/>
      </w:pPr>
      <w:r>
        <w:t>Z. z., zákona č. 242/2001 Z. z., zákona č. 385/2001 Z. z., zákona č. 505/2001 Z. z., zákona č. 280/2002 Z. z., zákona č. 281/2002 Z. z., zákona č. 291/2002 Z. z., zákona č. 534/2002 Z. z. a zákona č. 138/2003 Z. z.,</w:t>
      </w:r>
    </w:p>
    <w:p w:rsidR="00271AB0" w:rsidRDefault="00271AB0" w:rsidP="001F0CFC">
      <w:pPr>
        <w:numPr>
          <w:ilvl w:val="0"/>
          <w:numId w:val="834"/>
        </w:numPr>
        <w:spacing w:after="79" w:line="262" w:lineRule="auto"/>
        <w:ind w:hanging="397"/>
      </w:pPr>
      <w:r>
        <w:t>zákon Národnej rady Slovenskej republiky č. 135/1995 Z. z. o zvýšení dôchodkov v roku 1995, o úprave dôchodkov priznaných v roku 1996 a o zmene niektorých predpisov v oblasti sociálneho zabezpečenia,</w:t>
      </w:r>
    </w:p>
    <w:p w:rsidR="00271AB0" w:rsidRDefault="00271AB0" w:rsidP="001F0CFC">
      <w:pPr>
        <w:numPr>
          <w:ilvl w:val="0"/>
          <w:numId w:val="834"/>
        </w:numPr>
        <w:spacing w:after="79" w:line="262" w:lineRule="auto"/>
        <w:ind w:hanging="397"/>
      </w:pPr>
      <w:r>
        <w:t>zákon Národnej rady Slovenskej republiky č. 110/1996 Z. z. o zvýšení dôchodkov v roku 1996 a o zmene niektorých zákonov,</w:t>
      </w:r>
    </w:p>
    <w:p w:rsidR="00271AB0" w:rsidRDefault="00271AB0" w:rsidP="001F0CFC">
      <w:pPr>
        <w:numPr>
          <w:ilvl w:val="0"/>
          <w:numId w:val="834"/>
        </w:numPr>
        <w:spacing w:after="79" w:line="262" w:lineRule="auto"/>
        <w:ind w:hanging="397"/>
      </w:pPr>
      <w:r>
        <w:t>zákon Národnej rady Slovenskej republiky č. 376/1996 Z. z. o úprave dôchodkov priznaných v roku 1997 a o zmene niektorých predpisov,</w:t>
      </w:r>
    </w:p>
    <w:p w:rsidR="00271AB0" w:rsidRDefault="00271AB0" w:rsidP="001F0CFC">
      <w:pPr>
        <w:numPr>
          <w:ilvl w:val="0"/>
          <w:numId w:val="834"/>
        </w:numPr>
        <w:spacing w:after="0" w:line="262" w:lineRule="auto"/>
        <w:ind w:hanging="397"/>
      </w:pPr>
      <w:r>
        <w:t>§ 32 ods. 1 písm. c), § 44, § 46 a 47, § 49 až 60, § 62 až 70, § 118 ods. 4 písm. b), § 126 až 129 a § 130 ods. 3 druhá veta zákona Národnej rady Slovenskej republiky č. 387/1996 Z. z. o zamestnanosti v znení zákona č. 70/1997 Z. z., zákona č. 354/1997 Z. z., zákona č. 366/1997 Z. z., zákona č. 386/1997 Z. z., zákona č. 394/1998 Z. z., zákona č. 56/1999</w:t>
      </w:r>
    </w:p>
    <w:p w:rsidR="00271AB0" w:rsidRDefault="00271AB0" w:rsidP="001F0CFC">
      <w:pPr>
        <w:numPr>
          <w:ilvl w:val="1"/>
          <w:numId w:val="834"/>
        </w:numPr>
        <w:spacing w:after="0" w:line="262" w:lineRule="auto"/>
        <w:ind w:firstLine="0"/>
      </w:pPr>
      <w:r>
        <w:t>z., zákona č. 292/1999 Z. z., zákona č. 95/2000 Z. z., zákona č. 241/2000 Z. z., zákonač. 245/2000 Z. z., zákona č. 450/2000 Z. z., zákona č. 504/2001 Z. z., zákona č. 505/2001</w:t>
      </w:r>
    </w:p>
    <w:p w:rsidR="00271AB0" w:rsidRDefault="00271AB0" w:rsidP="00271AB0">
      <w:pPr>
        <w:spacing w:after="0"/>
        <w:ind w:left="397" w:firstLine="0"/>
      </w:pPr>
      <w:r>
        <w:t>Z. z., zákona č. 556/2001 Z. z., zákona č. 565/2001 Z. z., zákona č. 291/2002 Z. z., zákona</w:t>
      </w:r>
    </w:p>
    <w:p w:rsidR="00271AB0" w:rsidRDefault="00271AB0" w:rsidP="00271AB0">
      <w:pPr>
        <w:spacing w:after="74"/>
        <w:ind w:left="397" w:firstLine="0"/>
      </w:pPr>
      <w:r>
        <w:t>č. 328/2002 Z. z., zákona č. 534/2002 Z. z. a zákona č. 678/2002 Z. z.,</w:t>
      </w:r>
    </w:p>
    <w:p w:rsidR="00271AB0" w:rsidRDefault="00271AB0" w:rsidP="001F0CFC">
      <w:pPr>
        <w:numPr>
          <w:ilvl w:val="0"/>
          <w:numId w:val="834"/>
        </w:numPr>
        <w:spacing w:after="79" w:line="262" w:lineRule="auto"/>
        <w:ind w:hanging="397"/>
      </w:pPr>
      <w:r>
        <w:t>zákon č. 154/1997 Z. z. o zvýšení dôchodkov v roku 1997 a o zmene a doplnení niektorých zákonov v oblasti sociálneho zabezpečenia,</w:t>
      </w:r>
    </w:p>
    <w:p w:rsidR="00271AB0" w:rsidRDefault="00271AB0" w:rsidP="001F0CFC">
      <w:pPr>
        <w:numPr>
          <w:ilvl w:val="0"/>
          <w:numId w:val="834"/>
        </w:numPr>
        <w:spacing w:after="74" w:line="262" w:lineRule="auto"/>
        <w:ind w:hanging="397"/>
      </w:pPr>
      <w:r>
        <w:t>zákon č. 357/1997 Z. z. o úprave dôchodkov priznaných v roku 1998,</w:t>
      </w:r>
    </w:p>
    <w:p w:rsidR="00271AB0" w:rsidRDefault="00271AB0" w:rsidP="001F0CFC">
      <w:pPr>
        <w:numPr>
          <w:ilvl w:val="0"/>
          <w:numId w:val="834"/>
        </w:numPr>
        <w:spacing w:after="79" w:line="262" w:lineRule="auto"/>
        <w:ind w:hanging="397"/>
      </w:pPr>
      <w:r>
        <w:t>zákon č. 132/1998 Z. z. o zvýšení dôchodkov v roku 1998, o úprave dôchodkov priznaných v roku 1999 a o zmene a doplnení niektorých zákonov v oblasti sociálneho zabezpečenia v znení zákona č. 107/1999 Z. z.,</w:t>
      </w:r>
    </w:p>
    <w:p w:rsidR="00271AB0" w:rsidRDefault="00271AB0" w:rsidP="001F0CFC">
      <w:pPr>
        <w:numPr>
          <w:ilvl w:val="0"/>
          <w:numId w:val="834"/>
        </w:numPr>
        <w:spacing w:after="79" w:line="262" w:lineRule="auto"/>
        <w:ind w:hanging="397"/>
      </w:pPr>
      <w:r>
        <w:t>zákon č. 107/1999 Z. z. o zvýšení dôchodkov v roku 1999, o úprave dôchodkov priznaných v roku 2000 a o zmene a doplnení niektorých zákonov v oblasti sociálneho zabezpečenia,</w:t>
      </w:r>
    </w:p>
    <w:p w:rsidR="00271AB0" w:rsidRDefault="00271AB0" w:rsidP="001F0CFC">
      <w:pPr>
        <w:numPr>
          <w:ilvl w:val="0"/>
          <w:numId w:val="834"/>
        </w:numPr>
        <w:spacing w:after="79" w:line="262" w:lineRule="auto"/>
        <w:ind w:hanging="397"/>
      </w:pPr>
      <w:r>
        <w:t>zákon č. 233/2000 Z. z. o zvýšení dôchodkov v roku 2000, o úprave dôchodkov priznaných v roku 2001 a o zmene a doplnení niektorých zákonov v oblasti sociálneho zabezpečenia,</w:t>
      </w:r>
    </w:p>
    <w:p w:rsidR="00271AB0" w:rsidRDefault="00271AB0" w:rsidP="001F0CFC">
      <w:pPr>
        <w:numPr>
          <w:ilvl w:val="0"/>
          <w:numId w:val="834"/>
        </w:numPr>
        <w:spacing w:after="79" w:line="262" w:lineRule="auto"/>
        <w:ind w:hanging="397"/>
      </w:pPr>
      <w:r>
        <w:t>zákon č. 385/2001 Z. z. o zvýšení dôchodkov v roku 2001, o úprave dôchodkov priznaných v roku 2002 a o zmene a doplnení niektorých zákonov v oblasti sociálneho zabezpečenia,</w:t>
      </w:r>
    </w:p>
    <w:p w:rsidR="00271AB0" w:rsidRDefault="00271AB0" w:rsidP="001F0CFC">
      <w:pPr>
        <w:numPr>
          <w:ilvl w:val="0"/>
          <w:numId w:val="834"/>
        </w:numPr>
        <w:spacing w:after="79" w:line="262" w:lineRule="auto"/>
        <w:ind w:hanging="397"/>
      </w:pPr>
      <w:r>
        <w:t>§ 21 až 26, § 35 ods. 3, § 195 ods. 5, v § 198 ods. 1 písm. a) až c), § 199 až 213, § 214 ods. 4, § 217 ods. 3, § 219 ods. 2 zákona č. 311/2001 Z. z. Zákonník práce,</w:t>
      </w:r>
    </w:p>
    <w:p w:rsidR="00271AB0" w:rsidRDefault="00271AB0" w:rsidP="001F0CFC">
      <w:pPr>
        <w:numPr>
          <w:ilvl w:val="0"/>
          <w:numId w:val="834"/>
        </w:numPr>
        <w:spacing w:after="79" w:line="262" w:lineRule="auto"/>
        <w:ind w:hanging="397"/>
      </w:pPr>
      <w:r>
        <w:t>zákon č. 306/2002 Z. z. o zvýšení dôchodkov v roku 2002, o úprave dôchodkov priznaných v roku 2003 a o zmene a doplnení niektorých zákonov v oblasti sociálneho zabezpečenia v znení zákona č. 639/2002 Z. z.,</w:t>
      </w:r>
    </w:p>
    <w:p w:rsidR="00271AB0" w:rsidRDefault="00271AB0" w:rsidP="001F0CFC">
      <w:pPr>
        <w:numPr>
          <w:ilvl w:val="0"/>
          <w:numId w:val="834"/>
        </w:numPr>
        <w:spacing w:after="74" w:line="262" w:lineRule="auto"/>
        <w:ind w:hanging="397"/>
      </w:pPr>
      <w:r>
        <w:t>zákon č. 413/2002 Z. z. o sociálnom poistení v znení zákona č. 639/2002 Z. z.,</w:t>
      </w:r>
    </w:p>
    <w:p w:rsidR="00271AB0" w:rsidRDefault="00271AB0" w:rsidP="001F0CFC">
      <w:pPr>
        <w:numPr>
          <w:ilvl w:val="0"/>
          <w:numId w:val="834"/>
        </w:numPr>
        <w:spacing w:after="79" w:line="262" w:lineRule="auto"/>
        <w:ind w:hanging="397"/>
      </w:pPr>
      <w:r>
        <w:t>zákon č. 222/2003 Z. z. o zvýšení dôchodkov v roku 2003 a o zmene a doplnení niektorých zákonov v oblasti sociálneho zabezpečenia,</w:t>
      </w:r>
    </w:p>
    <w:p w:rsidR="00271AB0" w:rsidRDefault="00271AB0" w:rsidP="001F0CFC">
      <w:pPr>
        <w:numPr>
          <w:ilvl w:val="0"/>
          <w:numId w:val="834"/>
        </w:numPr>
        <w:spacing w:after="79" w:line="262" w:lineRule="auto"/>
        <w:ind w:hanging="397"/>
      </w:pPr>
      <w:r>
        <w:t>nariadenie vlády Československej socialistickej republiky č. 138/1976 Zb. o úprave niektorých náhrad za stratu na zárobku po skončení pracovnej neschopnosti vzniknutej pracovným úrazom alebo chorobou z povolania,</w:t>
      </w:r>
    </w:p>
    <w:p w:rsidR="00271AB0" w:rsidRDefault="00271AB0" w:rsidP="001F0CFC">
      <w:pPr>
        <w:numPr>
          <w:ilvl w:val="0"/>
          <w:numId w:val="834"/>
        </w:numPr>
        <w:spacing w:after="79" w:line="262" w:lineRule="auto"/>
        <w:ind w:hanging="397"/>
      </w:pPr>
      <w:r>
        <w:t>nariadenie vlády Československej socialistickej republiky č. 60/1982 Zb. o úprave niektorých náhrad za stratu na zárobku po skončení pracovnej neschopnosti vzniknutej pracovným úrazom alebo chorobou z povolania,</w:t>
      </w:r>
    </w:p>
    <w:p w:rsidR="00271AB0" w:rsidRDefault="00271AB0" w:rsidP="001F0CFC">
      <w:pPr>
        <w:numPr>
          <w:ilvl w:val="0"/>
          <w:numId w:val="834"/>
        </w:numPr>
        <w:spacing w:after="79" w:line="262" w:lineRule="auto"/>
        <w:ind w:hanging="397"/>
      </w:pPr>
      <w:r>
        <w:t>nariadenie vlády Českej a Slovenskej Federatívnej Republiky č. 231/1990 Zb. o zvýšení vyplácaných dôchodkov a hraníc nízkych dôchodkov, ktoré sú jediným zdrojom príjmu,</w:t>
      </w:r>
    </w:p>
    <w:p w:rsidR="00271AB0" w:rsidRDefault="00271AB0" w:rsidP="001F0CFC">
      <w:pPr>
        <w:numPr>
          <w:ilvl w:val="0"/>
          <w:numId w:val="834"/>
        </w:numPr>
        <w:spacing w:after="79" w:line="262" w:lineRule="auto"/>
        <w:ind w:hanging="397"/>
      </w:pPr>
      <w:r>
        <w:t>vyhláška Ministerstva zdravotníctva, Ústrednej rady odborov a Štátneho úradu sociálneho zabezpečenia č. 76/1957 Ú. v. o prechode z pracovnej neschopnosti do invalidity (čiastočnej invalidity) v znení vyhlášky Federálneho ministerstva práce a sociálnych vecí č. 268/1990 Zb.,</w:t>
      </w:r>
    </w:p>
    <w:p w:rsidR="00271AB0" w:rsidRDefault="00271AB0" w:rsidP="001F0CFC">
      <w:pPr>
        <w:numPr>
          <w:ilvl w:val="0"/>
          <w:numId w:val="834"/>
        </w:numPr>
        <w:spacing w:after="79" w:line="262" w:lineRule="auto"/>
        <w:ind w:hanging="397"/>
      </w:pPr>
      <w:r>
        <w:t>vyhláška predsedu vlády č. 91/1958 Zb., ktorou sa uverejňuje opatrenie Ústrednej rady odborov o organizácii a vykonávaní nemocenského poistenia zamestnancov v znení vyhlášky č. 191/1960 Zb., vyhlášky č. 6/1967 Zb., vyhlášky č. 178/1968 Zb., vyhlášky Federálneho ministerstva práce a sociálnych vecí č. 123/1990 Zb., vyhlášky Federálneho ministerstva práce a sociálnych vecí č. 262/1990 Zb. a zákona Národnej rady Slovenskej republiky č. 274/1994 Z. z.,</w:t>
      </w:r>
    </w:p>
    <w:p w:rsidR="00271AB0" w:rsidRDefault="00271AB0" w:rsidP="001F0CFC">
      <w:pPr>
        <w:numPr>
          <w:ilvl w:val="0"/>
          <w:numId w:val="834"/>
        </w:numPr>
        <w:spacing w:after="0" w:line="262" w:lineRule="auto"/>
        <w:ind w:hanging="397"/>
      </w:pPr>
      <w:r>
        <w:t>vyhláška Ústrednej rady odborov a Štátneho úradu sociálneho zabezpečenia č. 141/1958 Ú. l. o nemocenskom poistení a dôchodkovom zabezpečení odsúdených v znení zákona č. 16/1959 Zb., vyhlášky Štátneho úradu sociálneho zabezpečenia č. 102/1964 Zb., vyhlášky Ústrednej rady odborov č. 143/1965 Zb., vyhlášky Ústrednej rady odborov č. 95/1968 Zb., vyhlášky Ústrednej rady odborov č. 155/1983 Zb., vyhlášky Federálneho ministerstva práce a sociálnych vecí č. 263/1990 Zb. a zákona Národnej rady Slovenskej republiky č. 308/1995</w:t>
      </w:r>
    </w:p>
    <w:p w:rsidR="00271AB0" w:rsidRDefault="00271AB0" w:rsidP="001F0CFC">
      <w:pPr>
        <w:numPr>
          <w:ilvl w:val="1"/>
          <w:numId w:val="834"/>
        </w:numPr>
        <w:spacing w:after="74" w:line="262" w:lineRule="auto"/>
        <w:ind w:firstLine="0"/>
      </w:pPr>
      <w:r>
        <w:t>z.,</w:t>
      </w:r>
    </w:p>
    <w:p w:rsidR="00271AB0" w:rsidRDefault="00271AB0" w:rsidP="001F0CFC">
      <w:pPr>
        <w:numPr>
          <w:ilvl w:val="0"/>
          <w:numId w:val="834"/>
        </w:numPr>
        <w:spacing w:after="79" w:line="262" w:lineRule="auto"/>
        <w:ind w:hanging="397"/>
      </w:pPr>
      <w:r>
        <w:t>vyhláška Ústrednej rady odborov č. 143/1965 Zb. o poskytovaní peňažných dávok v nemocenskom poistení v znení vyhlášky Ústrednej rady odborov č. 95/1968 Zb., vyhlášky č. 178/1968 Zb., vyhlášky Ústrednej rady odborov č. 113/1975 Zb., vyhlášky Ústrednej rady odborov č. 165/1979 Zb., vyhlášky Ústrednej rady odborov č. 79/1982 Zb., vyhlášky Ústrednej rady odborov č. 154/1983 Zb., vyhlášky Ústrednej rady odborov č. 80/1984 Zb., vyhlášky Ústrednej rady odborov č. 134/1984 Zb., vyhlášky Ústrednej rady odborov č. 239/1988 Zb. a vyhlášky Federálneho ministerstva práce a sociálnych vecí č. 263/1990 Zb.,</w:t>
      </w:r>
    </w:p>
    <w:p w:rsidR="00271AB0" w:rsidRDefault="00271AB0" w:rsidP="001F0CFC">
      <w:pPr>
        <w:numPr>
          <w:ilvl w:val="0"/>
          <w:numId w:val="834"/>
        </w:numPr>
        <w:spacing w:after="79" w:line="262" w:lineRule="auto"/>
        <w:ind w:hanging="397"/>
      </w:pPr>
      <w:r>
        <w:t>vyhláška Ministerstva práce a sociálnych vecí Slovenskej republiky č. 182/1968 Zb. o dávkach v materstve a o prídavkoch na deti uchádzačom o zamestnanie v znení vyhlášky Federálneho ministerstva práce a sociálnych vecí č. 132/1984 Zb., vyhlášky Federálneho ministerstva práce a sociálnych vecí č. 58/1987 Zb., vyhlášky Ministerstva práce a sociálnych vecí Slovenskej republiky č. 50/1991 Zb., zákona č. 306/1991 Zb. a zákona Slovenskej národnej rady č. 195/1992 Zb.,</w:t>
      </w:r>
    </w:p>
    <w:p w:rsidR="00271AB0" w:rsidRDefault="00271AB0" w:rsidP="001F0CFC">
      <w:pPr>
        <w:numPr>
          <w:ilvl w:val="0"/>
          <w:numId w:val="834"/>
        </w:numPr>
        <w:spacing w:after="79" w:line="262" w:lineRule="auto"/>
        <w:ind w:hanging="397"/>
      </w:pPr>
      <w:r>
        <w:t>vyhláška Ústrednej rady odborov č. 165/1979 Zb. o nemocenskom poistení niektorých pracovníkov a o poskytovaní dávok nemocenského poistenia občanom v osobitných prípadoch v znení vyhlášky Ústrednej rady odborov č. 155/1983 Zb., vyhlášky Ústrednej rady odborov č. 79/1984 Zb., vyhlášky Ústrednej rady odborov č. 135/1984 Zb., vyhlášky Ústrednej rady odborov č. 59/1987 Zb., vyhlášky Ústrednej rady odborov č. 148/1988 Zb., vyhlášky Federálneho ministerstva práce a sociálnych vecí č. 123/1990 Zb., vyhlášky Federálneho ministerstva práce a sociálnych vecí č. 263/1990 Zb., vyhlášky Federálneho ministerstva práce a sociálnych vecí č. 501/1990 Zb. a zákona č. 306/1991 Zb.,</w:t>
      </w:r>
    </w:p>
    <w:p w:rsidR="00271AB0" w:rsidRDefault="00271AB0" w:rsidP="001F0CFC">
      <w:pPr>
        <w:numPr>
          <w:ilvl w:val="0"/>
          <w:numId w:val="834"/>
        </w:numPr>
        <w:spacing w:after="0" w:line="262" w:lineRule="auto"/>
        <w:ind w:hanging="397"/>
      </w:pPr>
      <w:r>
        <w:t>vyhláška Federálneho ministerstva práce a sociálnych vecí č. 149/1988 Zb., ktorou sa vykonáva zákon o sociálnom zabezpečení v znení vyhlášky Federálneho ministerstva práce a sociálnych vecí č. 123/1990 Zb., vyhlášky Federálneho ministerstva práce a sociálnych vecí č. 260/1990 Zb., vyhlášky Federálneho ministerstva práce a sociálnych vecí č. 313/1990 Zb., vyhlášky Federálneho ministerstva práce a sociálnych vecí č. 501/1990 Zb., zákona č. 1/1991 Zb., zákona č. 306/1991 Zb., zákona č. 463/1991 Zb., zákona č. 578/1991 Zb., vyhlášky Ministerstva práce a sociálnych vecí Slovenskej republiky č. 111/1992 Zb., zákona č. 235/1992 Zb., vyhlášky Ministerstva práce a sociálnych vecí Slovenskej republiky</w:t>
      </w:r>
    </w:p>
    <w:p w:rsidR="00271AB0" w:rsidRDefault="00271AB0" w:rsidP="00271AB0">
      <w:pPr>
        <w:spacing w:after="0"/>
        <w:ind w:left="397" w:firstLine="0"/>
      </w:pPr>
      <w:r>
        <w:t>č. 259/1992 Zb., vyhlášky Ministerstva práce a sociálnych vecí Slovenskej republiky</w:t>
      </w:r>
    </w:p>
    <w:p w:rsidR="00271AB0" w:rsidRDefault="00271AB0" w:rsidP="00271AB0">
      <w:pPr>
        <w:spacing w:after="79"/>
        <w:ind w:left="397" w:firstLine="0"/>
      </w:pPr>
      <w:r>
        <w:t>č. 285/1992 Zb., zákona Národnej rady Slovenskej republiky č. 7/1993 Z. z., vyhlášky Ministerstva práce, sociálnych vecí a rodiny Slovenskej republiky č. 250/1993 Z. z., vyhlášky Ministerstva práce, sociálnych vecí a rodiny Slovenskej republiky č. 290/1994 Z. z., zákona Národnej rady Slovenskej republiky č. 365/1994 Z. z., zákona Národnej rady Slovenskej republiky č. 137/1995 Z. z., zákona Národnej rady Slovenskej republiky č. 197/1995 Z. z., zákona Národnej rady Slovenskej republiky č. 308/1995 Z. z. a zákona Národnej rady Slovenskej republiky č. 387/1996 Z. z.,</w:t>
      </w:r>
    </w:p>
    <w:p w:rsidR="00271AB0" w:rsidRDefault="00271AB0" w:rsidP="001F0CFC">
      <w:pPr>
        <w:numPr>
          <w:ilvl w:val="0"/>
          <w:numId w:val="834"/>
        </w:numPr>
        <w:spacing w:after="0" w:line="262" w:lineRule="auto"/>
        <w:ind w:hanging="397"/>
      </w:pPr>
      <w:r>
        <w:t>vyhláška Ministerstva zdravotníctva a sociálnych vecí Slovenskej socialistickej republiky č. 151/1988 Zb., ktorou sa vykonáva zákon o sociálnom zabezpečení a zákon Slovenskej národnej rady o pôsobnosti orgánov Slovenskej socialistickej republiky v sociálnom zabezpečení v znení vyhlášky Ministerstva zdravotníctva a sociálnych vecí Slovenskej republiky č. 145/1990 Zb., vyhlášky Ministerstva zdravotníctva a sociálnych vecí Slovenskej republiky</w:t>
      </w:r>
    </w:p>
    <w:p w:rsidR="00271AB0" w:rsidRDefault="00271AB0" w:rsidP="00271AB0">
      <w:pPr>
        <w:spacing w:after="0"/>
        <w:ind w:left="397" w:firstLine="0"/>
      </w:pPr>
      <w:r>
        <w:t>č. 273/1990 Zb., vyhlášky Ministerstva práce a sociálnych vecí Slovenskej republiky</w:t>
      </w:r>
    </w:p>
    <w:p w:rsidR="00271AB0" w:rsidRDefault="00271AB0" w:rsidP="00271AB0">
      <w:pPr>
        <w:spacing w:after="0"/>
        <w:ind w:left="397" w:firstLine="0"/>
      </w:pPr>
      <w:r>
        <w:t>č. 319/1990 Zb., vyhlášky Ministerstva práce a sociálnych vecí Slovenskej republiky</w:t>
      </w:r>
    </w:p>
    <w:p w:rsidR="00271AB0" w:rsidRDefault="00271AB0" w:rsidP="00271AB0">
      <w:pPr>
        <w:spacing w:after="0"/>
        <w:ind w:left="397" w:firstLine="0"/>
      </w:pPr>
      <w:r>
        <w:t>č. 353/1990 Zb., vyhlášky Ministerstva práce a sociálnych vecí Slovenskej republiky</w:t>
      </w:r>
    </w:p>
    <w:p w:rsidR="00271AB0" w:rsidRDefault="00271AB0" w:rsidP="00271AB0">
      <w:pPr>
        <w:spacing w:after="0" w:line="263" w:lineRule="auto"/>
        <w:ind w:left="10" w:right="-15" w:hanging="10"/>
        <w:jc w:val="right"/>
      </w:pPr>
      <w:r>
        <w:t>č. 590/1990 Zb., vyhlášky Ministerstva práce a sociálnych vecí Slovenskej republiky</w:t>
      </w:r>
    </w:p>
    <w:p w:rsidR="00271AB0" w:rsidRDefault="00271AB0" w:rsidP="00271AB0">
      <w:pPr>
        <w:spacing w:after="79"/>
        <w:ind w:left="397" w:firstLine="0"/>
      </w:pPr>
      <w:r>
        <w:t>č. 259/1992 Zb., zákona č. 195/1998 Z. z., zákona č. 235/1998 Z. z., zákona č. 265/1998 Z. z. a zákona č. 300/1999 Z. z.,</w:t>
      </w:r>
    </w:p>
    <w:p w:rsidR="00271AB0" w:rsidRDefault="00271AB0" w:rsidP="001F0CFC">
      <w:pPr>
        <w:numPr>
          <w:ilvl w:val="0"/>
          <w:numId w:val="834"/>
        </w:numPr>
        <w:spacing w:after="79" w:line="262" w:lineRule="auto"/>
        <w:ind w:hanging="397"/>
      </w:pPr>
      <w:r>
        <w:t>vyhláška Ministerstva práce a sociálnych vecí Slovenskej republiky č. 356/1991 Zb. o kontrole dodržiavania liečebného režimu,</w:t>
      </w:r>
    </w:p>
    <w:p w:rsidR="00271AB0" w:rsidRDefault="00271AB0" w:rsidP="001F0CFC">
      <w:pPr>
        <w:numPr>
          <w:ilvl w:val="0"/>
          <w:numId w:val="834"/>
        </w:numPr>
        <w:spacing w:after="79" w:line="262" w:lineRule="auto"/>
        <w:ind w:hanging="397"/>
      </w:pPr>
      <w:r>
        <w:t>vyhláška Ministerstva práce a sociálnych vecí Slovenskej republiky č. 106/1992 Zb. o spôsobe kontroly posudzovania spôsobilosti na prácu,</w:t>
      </w:r>
    </w:p>
    <w:p w:rsidR="00271AB0" w:rsidRDefault="00271AB0" w:rsidP="001F0CFC">
      <w:pPr>
        <w:numPr>
          <w:ilvl w:val="0"/>
          <w:numId w:val="834"/>
        </w:numPr>
        <w:spacing w:after="79" w:line="262" w:lineRule="auto"/>
        <w:ind w:hanging="397"/>
      </w:pPr>
      <w:r>
        <w:t>vyhláška</w:t>
      </w:r>
      <w:r>
        <w:tab/>
        <w:t>Ministerstva</w:t>
      </w:r>
      <w:r>
        <w:tab/>
        <w:t>práce</w:t>
      </w:r>
      <w:r>
        <w:tab/>
        <w:t>a sociálnych</w:t>
      </w:r>
      <w:r>
        <w:tab/>
        <w:t>vecí</w:t>
      </w:r>
      <w:r>
        <w:tab/>
        <w:t>Slovenskej</w:t>
      </w:r>
      <w:r>
        <w:tab/>
        <w:t>republiky</w:t>
      </w:r>
      <w:r>
        <w:tab/>
        <w:t>č. 446/1992</w:t>
      </w:r>
      <w:r>
        <w:tab/>
        <w:t>Zb. o predpoklade osobitnej odbornej spôsobilosti v správe sociálneho zabezpečenia,</w:t>
      </w:r>
    </w:p>
    <w:p w:rsidR="00271AB0" w:rsidRDefault="00271AB0" w:rsidP="001F0CFC">
      <w:pPr>
        <w:numPr>
          <w:ilvl w:val="0"/>
          <w:numId w:val="834"/>
        </w:numPr>
        <w:spacing w:after="79" w:line="262" w:lineRule="auto"/>
        <w:ind w:hanging="397"/>
      </w:pPr>
      <w:r>
        <w:t>vyhláška Ministerstva práce, sociálnych vecí a rodiny Slovenskej republiky č. 290/1994 Z. z., ktorou sa vykonávajú niektoré ustanovenia zákona o sociálnom zabezpečení,</w:t>
      </w:r>
    </w:p>
    <w:p w:rsidR="00271AB0" w:rsidRDefault="00271AB0" w:rsidP="001F0CFC">
      <w:pPr>
        <w:numPr>
          <w:ilvl w:val="0"/>
          <w:numId w:val="834"/>
        </w:numPr>
        <w:spacing w:after="79" w:line="262" w:lineRule="auto"/>
        <w:ind w:hanging="397"/>
      </w:pPr>
      <w:r>
        <w:t>opatrenie Ministerstva práce, sociálnych vecí a rodiny Slovenskej republiky č. 132/1995 Z. z., ktorým sa ustanovuje výška percenta a obdobie, za ktoré sa bude upravovať náhrada za stratu na zárobku po skončení pracovnej neschopnosti vzniknutej pracovným úrazom alebo chorobou z povolania,</w:t>
      </w:r>
    </w:p>
    <w:p w:rsidR="00271AB0" w:rsidRDefault="00271AB0" w:rsidP="001F0CFC">
      <w:pPr>
        <w:numPr>
          <w:ilvl w:val="0"/>
          <w:numId w:val="834"/>
        </w:numPr>
        <w:spacing w:after="79" w:line="262" w:lineRule="auto"/>
        <w:ind w:hanging="397"/>
      </w:pPr>
      <w:r>
        <w:t>opatrenie Ministerstva práce, sociálnych vecí a rodiny Slovenskej republiky č. 151/1996 Z. z., ktorým sa ustanovuje výška percenta a obdobie, za ktoré sa bude upravovať náhrada za stratu na zárobku po skončení pracovnej neschopnosti vzniknutej pracovným úrazom alebo chorobou z povolania,</w:t>
      </w:r>
    </w:p>
    <w:p w:rsidR="00271AB0" w:rsidRDefault="00271AB0" w:rsidP="001F0CFC">
      <w:pPr>
        <w:numPr>
          <w:ilvl w:val="0"/>
          <w:numId w:val="834"/>
        </w:numPr>
        <w:spacing w:after="79" w:line="262" w:lineRule="auto"/>
        <w:ind w:hanging="397"/>
      </w:pPr>
      <w:r>
        <w:t>opatrenie Ministerstva práce, sociálnych vecí a rodiny Slovenskej republiky č. 98/1997 Z. z., ktorým sa ustanovuje výška percenta a obdobie, za ktoré sa bude upravovať náhrada za stratu na zárobku po skončení dočasnej pracovnej neschopnosti vzniknutej pracovným úrazom alebo chorobou z povolania,</w:t>
      </w:r>
    </w:p>
    <w:p w:rsidR="00271AB0" w:rsidRDefault="00271AB0" w:rsidP="001F0CFC">
      <w:pPr>
        <w:numPr>
          <w:ilvl w:val="0"/>
          <w:numId w:val="834"/>
        </w:numPr>
        <w:spacing w:after="79" w:line="262" w:lineRule="auto"/>
        <w:ind w:hanging="397"/>
      </w:pPr>
      <w:r>
        <w:t>opatrenie Ministerstva práce, sociálnych vecí a rodiny Slovenskej republiky č. 120/1998 Z. z., ktorým sa ustanovuje výška percenta a obdobie, za ktoré sa bude upravovať náhrada za stratu na zárobku po skončení dočasnej pracovnej neschopnosti vzniknutej pracovným úrazom alebo chorobou z povolania,</w:t>
      </w:r>
    </w:p>
    <w:p w:rsidR="00271AB0" w:rsidRDefault="00271AB0" w:rsidP="001F0CFC">
      <w:pPr>
        <w:numPr>
          <w:ilvl w:val="0"/>
          <w:numId w:val="834"/>
        </w:numPr>
        <w:spacing w:after="79" w:line="262" w:lineRule="auto"/>
        <w:ind w:hanging="397"/>
      </w:pPr>
      <w:r>
        <w:t>opatrenie Ministerstva práce, sociálnych vecí a rodiny Slovenskej republiky č. 125/1999 Z. z., ktorým sa ustanovuje výška percenta a obdobie, za ktoré sa bude upravovať náhrada za stratu na zárobku po skončení dočasnej pracovnej neschopnosti vzniknutej pracovným úrazom alebo chorobou z povolania,</w:t>
      </w:r>
    </w:p>
    <w:p w:rsidR="00271AB0" w:rsidRDefault="00271AB0" w:rsidP="001F0CFC">
      <w:pPr>
        <w:numPr>
          <w:ilvl w:val="0"/>
          <w:numId w:val="834"/>
        </w:numPr>
        <w:spacing w:after="79" w:line="262" w:lineRule="auto"/>
        <w:ind w:hanging="397"/>
      </w:pPr>
      <w:r>
        <w:t>opatrenie Ministerstva práce, sociálnych vecí a rodiny Slovenskej republiky č. 194/2000 Z. z., ktorým sa ustanovuje výška percenta a obdobie, za ktoré sa bude upravovať náhrada za stratu na zárobku po skončení pracovnej neschopnosti vzniknutej pracovným úrazom alebo chorobou z povolania,</w:t>
      </w:r>
    </w:p>
    <w:p w:rsidR="00271AB0" w:rsidRDefault="00271AB0" w:rsidP="001F0CFC">
      <w:pPr>
        <w:numPr>
          <w:ilvl w:val="0"/>
          <w:numId w:val="834"/>
        </w:numPr>
        <w:spacing w:after="79" w:line="262" w:lineRule="auto"/>
        <w:ind w:hanging="397"/>
      </w:pPr>
      <w:r>
        <w:t>opatrenie Ministerstva práce, sociálnych vecí a rodiny Slovenskej republiky č. 235/2001 Z. z., ktorým sa ustanovuje výška percenta a obdobie, za ktoré sa bude upravovať náhrada za stratu na zárobku po skončení pracovnej neschopnosti vzniknutej pracovným úrazom alebo chorobou z povolania a náhrada nákladov na výživu pozostalých, ak zamestnanec následkom pracovného úrazu alebo choroby z povolania zomrel,</w:t>
      </w:r>
    </w:p>
    <w:p w:rsidR="00271AB0" w:rsidRDefault="00271AB0" w:rsidP="001F0CFC">
      <w:pPr>
        <w:numPr>
          <w:ilvl w:val="0"/>
          <w:numId w:val="834"/>
        </w:numPr>
        <w:spacing w:after="79" w:line="262" w:lineRule="auto"/>
        <w:ind w:hanging="397"/>
      </w:pPr>
      <w:r>
        <w:t>opatrenie Ministerstva práce, sociálnych vecí a rodiny Slovenskej republiky č. 340/2002 Z. z., ktorým sa ustanovuje výška percenta a obdobie, za ktoré sa bude upravovať náhrada za stratu na zárobku po skončení pracovnej neschopnosti vzniknutej pracovným úrazom alebo chorobou z povolania,</w:t>
      </w:r>
    </w:p>
    <w:p w:rsidR="00271AB0" w:rsidRDefault="00271AB0" w:rsidP="001F0CFC">
      <w:pPr>
        <w:numPr>
          <w:ilvl w:val="0"/>
          <w:numId w:val="834"/>
        </w:numPr>
        <w:spacing w:after="281" w:line="262" w:lineRule="auto"/>
        <w:ind w:hanging="397"/>
      </w:pPr>
      <w:r>
        <w:t>opatrenie Ministerstva práce, sociálnych vecí a rodiny Slovenskej republiky č. 199/2003 Z. z., ktorým sa ustanovuje výška percenta a obdobie, za ktoré sa upravuje náhrada za stratu na zárobku po skončení pracovnej neschopnosti vzniknutej pracovným úrazom alebo chorobou z povolania.</w:t>
      </w:r>
    </w:p>
    <w:p w:rsidR="00271AB0" w:rsidRDefault="00271AB0" w:rsidP="00271AB0">
      <w:pPr>
        <w:spacing w:after="194" w:line="248" w:lineRule="auto"/>
        <w:ind w:left="100" w:right="90" w:hanging="10"/>
        <w:jc w:val="center"/>
      </w:pPr>
      <w:r>
        <w:rPr>
          <w:b/>
        </w:rPr>
        <w:t>§ 294aa</w:t>
      </w:r>
    </w:p>
    <w:p w:rsidR="00271AB0" w:rsidRDefault="00271AB0" w:rsidP="00271AB0">
      <w:pPr>
        <w:ind w:left="-15"/>
      </w:pPr>
      <w:r>
        <w:t>Zrušuje sa zákon č. 592/2006 Z. z. o poskytovaní vianočného príspevku niektorým poberateľom dôchodku a o doplnení niektorých zákonov v znení zákona č. 555/2007 Z. z., zákona č. 463/2008</w:t>
      </w:r>
    </w:p>
    <w:p w:rsidR="00271AB0" w:rsidRDefault="00271AB0" w:rsidP="00271AB0">
      <w:pPr>
        <w:spacing w:after="291"/>
        <w:ind w:left="-15" w:firstLine="0"/>
      </w:pPr>
      <w:r>
        <w:t>Z. z., zákona č. 242/2011 Z. z., zákona č. 338/2013 Z. z., zákona č. 240/2014 Z. z., zákona č. 140/2015 Z. z., zákona č. 242/2015 Z. z., zákona č. 287/2016 Z. z., zákona č. 266/2017 Z. z., zákona č. 289/2018 Z. z. a zákona č. 222/2019 Z. z.</w:t>
      </w:r>
    </w:p>
    <w:p w:rsidR="00271AB0" w:rsidRDefault="00271AB0" w:rsidP="00271AB0">
      <w:pPr>
        <w:spacing w:after="194" w:line="248" w:lineRule="auto"/>
        <w:ind w:left="100" w:right="90" w:hanging="10"/>
        <w:jc w:val="center"/>
      </w:pPr>
      <w:r>
        <w:rPr>
          <w:b/>
        </w:rPr>
        <w:t>§ 294a</w:t>
      </w:r>
    </w:p>
    <w:p w:rsidR="00271AB0" w:rsidRDefault="00271AB0" w:rsidP="00271AB0">
      <w:pPr>
        <w:spacing w:after="292"/>
        <w:ind w:firstLine="0"/>
      </w:pPr>
      <w:r>
        <w:t>Týmto zákonom sa preberajú právne záväzné akty Európskej únie uvedené v prílohe č. 5.</w:t>
      </w:r>
    </w:p>
    <w:p w:rsidR="00271AB0" w:rsidRDefault="00271AB0" w:rsidP="00271AB0">
      <w:pPr>
        <w:spacing w:after="20" w:line="248" w:lineRule="auto"/>
        <w:ind w:left="100" w:right="90" w:hanging="10"/>
        <w:jc w:val="center"/>
      </w:pPr>
      <w:r>
        <w:rPr>
          <w:b/>
        </w:rPr>
        <w:t>§ 295</w:t>
      </w:r>
    </w:p>
    <w:p w:rsidR="00271AB0" w:rsidRDefault="00271AB0" w:rsidP="00271AB0">
      <w:pPr>
        <w:spacing w:after="194" w:line="248" w:lineRule="auto"/>
        <w:ind w:left="100" w:right="90" w:hanging="10"/>
        <w:jc w:val="center"/>
      </w:pPr>
      <w:r>
        <w:rPr>
          <w:b/>
        </w:rPr>
        <w:t>Účinnosť</w:t>
      </w:r>
    </w:p>
    <w:p w:rsidR="00271AB0" w:rsidRDefault="00271AB0" w:rsidP="00271AB0">
      <w:pPr>
        <w:spacing w:after="558"/>
        <w:ind w:left="-15"/>
      </w:pPr>
      <w:r>
        <w:t>Tento zákon nadobúda účinnosť 1. januára 2004 okrem § 122 ods. 4 až 6, § 123 ods. 3 až 5, § 272 ods. 7, § 286 ods. 2, § 291 ods. 3 a 4 a § 293, ktoré nadobúdajú účinnosť dňom vyhlásenia, § 120 ods. 4, ktorý nadobúda účinnosť dňom nadobudnutia platnosti zmluvy o pristúpení Slovenskej republiky k Európskej únii.</w:t>
      </w:r>
    </w:p>
    <w:p w:rsidR="00271AB0" w:rsidRDefault="00271AB0" w:rsidP="00271AB0">
      <w:pPr>
        <w:spacing w:after="10" w:line="248" w:lineRule="auto"/>
        <w:ind w:left="100" w:right="90" w:hanging="10"/>
        <w:jc w:val="center"/>
      </w:pPr>
      <w:r>
        <w:rPr>
          <w:b/>
        </w:rPr>
        <w:t>Pavol Hrušovský v. r.</w:t>
      </w:r>
    </w:p>
    <w:p w:rsidR="00271AB0" w:rsidRDefault="00271AB0" w:rsidP="00271AB0">
      <w:pPr>
        <w:spacing w:after="0" w:line="259" w:lineRule="auto"/>
        <w:ind w:firstLine="0"/>
        <w:jc w:val="center"/>
      </w:pPr>
      <w:r>
        <w:rPr>
          <w:b/>
        </w:rPr>
        <w:t xml:space="preserve"> </w:t>
      </w:r>
    </w:p>
    <w:p w:rsidR="00271AB0" w:rsidRDefault="00271AB0" w:rsidP="00271AB0">
      <w:pPr>
        <w:spacing w:after="194" w:line="248" w:lineRule="auto"/>
        <w:ind w:left="100" w:right="157" w:hanging="10"/>
        <w:jc w:val="center"/>
      </w:pPr>
      <w:r>
        <w:rPr>
          <w:b/>
        </w:rPr>
        <w:t xml:space="preserve">Mikuláš Dzurinda v. r. </w:t>
      </w:r>
      <w:r>
        <w:br w:type="page"/>
      </w:r>
    </w:p>
    <w:p w:rsidR="00271AB0" w:rsidRDefault="00271AB0" w:rsidP="00271AB0">
      <w:pPr>
        <w:spacing w:after="0" w:line="265" w:lineRule="auto"/>
        <w:ind w:left="6865" w:right="-15" w:hanging="10"/>
        <w:jc w:val="right"/>
      </w:pPr>
      <w:r>
        <w:rPr>
          <w:b/>
        </w:rPr>
        <w:t>Príloha č. 1</w:t>
      </w:r>
    </w:p>
    <w:p w:rsidR="00271AB0" w:rsidRDefault="00271AB0" w:rsidP="00271AB0">
      <w:pPr>
        <w:spacing w:after="597" w:line="265" w:lineRule="auto"/>
        <w:ind w:left="6865" w:right="-15" w:hanging="10"/>
        <w:jc w:val="right"/>
      </w:pPr>
      <w:r>
        <w:rPr>
          <w:b/>
        </w:rPr>
        <w:t>k zákonu č. 461/2003 Z. z.</w:t>
      </w:r>
    </w:p>
    <w:p w:rsidR="00271AB0" w:rsidRPr="00A17142" w:rsidRDefault="00271AB0" w:rsidP="00A17142">
      <w:pPr>
        <w:pStyle w:val="Nadpis1"/>
        <w:ind w:left="3158"/>
        <w:jc w:val="both"/>
        <w:rPr>
          <w:sz w:val="24"/>
          <w:szCs w:val="24"/>
        </w:rPr>
      </w:pPr>
      <w:r w:rsidRPr="00A17142">
        <w:rPr>
          <w:sz w:val="24"/>
          <w:szCs w:val="24"/>
        </w:rPr>
        <w:t>ZOZNAM CHORÔB Z POVOLANIA</w:t>
      </w:r>
    </w:p>
    <w:tbl>
      <w:tblPr>
        <w:tblStyle w:val="TableGrid"/>
        <w:tblW w:w="9679" w:type="dxa"/>
        <w:tblInd w:w="8" w:type="dxa"/>
        <w:tblCellMar>
          <w:top w:w="25" w:type="dxa"/>
          <w:left w:w="38" w:type="dxa"/>
          <w:right w:w="37" w:type="dxa"/>
        </w:tblCellMar>
        <w:tblLook w:val="04A0" w:firstRow="1" w:lastRow="0" w:firstColumn="1" w:lastColumn="0" w:noHBand="0" w:noVBand="1"/>
      </w:tblPr>
      <w:tblGrid>
        <w:gridCol w:w="606"/>
        <w:gridCol w:w="4865"/>
        <w:gridCol w:w="4208"/>
      </w:tblGrid>
      <w:tr w:rsidR="00271AB0" w:rsidTr="00271AB0">
        <w:trPr>
          <w:trHeight w:val="283"/>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b/>
                <w:sz w:val="16"/>
              </w:rPr>
              <w:t>Číslo</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b/>
                <w:sz w:val="16"/>
              </w:rPr>
              <w:t>Choroba z povolania</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b/>
                <w:sz w:val="16"/>
              </w:rPr>
              <w:t>Podmienky vzniku</w:t>
            </w:r>
          </w:p>
        </w:tc>
      </w:tr>
      <w:tr w:rsidR="00271AB0" w:rsidTr="00271AB0">
        <w:trPr>
          <w:trHeight w:val="859"/>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Choroba z olova alebo z jeho zlúčenín</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b/>
                <w:sz w:val="16"/>
              </w:rPr>
              <w:t xml:space="preserve">K číslam 1 - 18: </w:t>
            </w:r>
            <w:r>
              <w:rPr>
                <w:sz w:val="16"/>
              </w:rPr>
              <w:t>Pri výrobe, spracovaní, používaní, doprave uvedených látok alebo ak sa tieto látky v uvedených prípadoch vyskytujú ako vedľajšie produkty, medziprodukty alebo odpadové látky.</w:t>
            </w:r>
          </w:p>
        </w:tc>
      </w:tr>
      <w:tr w:rsidR="00271AB0" w:rsidTr="00271AB0">
        <w:trPr>
          <w:trHeight w:val="26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Choroba z fosforu alebo z jeho zlúčenín</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160" w:line="259" w:lineRule="auto"/>
              <w:ind w:firstLine="0"/>
              <w:jc w:val="left"/>
            </w:pPr>
          </w:p>
        </w:tc>
      </w:tr>
      <w:tr w:rsidR="00271AB0" w:rsidTr="00271AB0">
        <w:trPr>
          <w:trHeight w:val="26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Choroba z fluóru alebo z jeho zlúčenín</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160" w:line="259" w:lineRule="auto"/>
              <w:ind w:firstLine="0"/>
              <w:jc w:val="left"/>
            </w:pPr>
          </w:p>
        </w:tc>
      </w:tr>
      <w:tr w:rsidR="00271AB0" w:rsidTr="00271AB0">
        <w:trPr>
          <w:trHeight w:val="26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4.</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Choroba z ortuti alebo z jej zlúčenín</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160" w:line="259" w:lineRule="auto"/>
              <w:ind w:firstLine="0"/>
              <w:jc w:val="left"/>
            </w:pPr>
          </w:p>
        </w:tc>
      </w:tr>
      <w:tr w:rsidR="00271AB0" w:rsidTr="00271AB0">
        <w:trPr>
          <w:trHeight w:val="26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5.</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Choroba z arzénu alebo z jeho zlúčenín</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160" w:line="259" w:lineRule="auto"/>
              <w:ind w:firstLine="0"/>
              <w:jc w:val="left"/>
            </w:pPr>
          </w:p>
        </w:tc>
      </w:tr>
      <w:tr w:rsidR="00271AB0" w:rsidTr="00271AB0">
        <w:trPr>
          <w:trHeight w:val="26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6.</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Choroba z mangánu alebo z jeho zlúčenín</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160" w:line="259" w:lineRule="auto"/>
              <w:ind w:firstLine="0"/>
              <w:jc w:val="left"/>
            </w:pPr>
          </w:p>
        </w:tc>
      </w:tr>
      <w:tr w:rsidR="00271AB0" w:rsidTr="00271AB0">
        <w:trPr>
          <w:trHeight w:val="26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7.</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Choroba z kadmia alebo z jeho zlúčenín</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160" w:line="259" w:lineRule="auto"/>
              <w:ind w:firstLine="0"/>
              <w:jc w:val="left"/>
            </w:pPr>
          </w:p>
        </w:tc>
      </w:tr>
      <w:tr w:rsidR="00271AB0" w:rsidTr="00271AB0">
        <w:trPr>
          <w:trHeight w:val="26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8.</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Choroba z vanádia alebo z jeho zlúčenín</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160" w:line="259" w:lineRule="auto"/>
              <w:ind w:firstLine="0"/>
              <w:jc w:val="left"/>
            </w:pPr>
          </w:p>
        </w:tc>
      </w:tr>
      <w:tr w:rsidR="00271AB0" w:rsidTr="00271AB0">
        <w:trPr>
          <w:trHeight w:val="26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9.</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Choroba z chrómu alebo z jeho zlúčenín</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160" w:line="259" w:lineRule="auto"/>
              <w:ind w:firstLine="0"/>
              <w:jc w:val="left"/>
            </w:pPr>
          </w:p>
        </w:tc>
      </w:tr>
      <w:tr w:rsidR="00271AB0" w:rsidTr="00271AB0">
        <w:trPr>
          <w:trHeight w:val="26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0.</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Choroba zo sírouhlíka</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160" w:line="259" w:lineRule="auto"/>
              <w:ind w:firstLine="0"/>
              <w:jc w:val="left"/>
            </w:pPr>
          </w:p>
        </w:tc>
      </w:tr>
      <w:tr w:rsidR="00271AB0" w:rsidTr="00271AB0">
        <w:trPr>
          <w:trHeight w:val="26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1.</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Choroba zo sírovodíka</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160" w:line="259" w:lineRule="auto"/>
              <w:ind w:firstLine="0"/>
              <w:jc w:val="left"/>
            </w:pPr>
          </w:p>
        </w:tc>
      </w:tr>
      <w:tr w:rsidR="00271AB0" w:rsidTr="00271AB0">
        <w:trPr>
          <w:trHeight w:val="26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2.</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Choroba z oxidu uhoľnatého</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160" w:line="259" w:lineRule="auto"/>
              <w:ind w:firstLine="0"/>
              <w:jc w:val="left"/>
            </w:pPr>
          </w:p>
        </w:tc>
      </w:tr>
      <w:tr w:rsidR="00271AB0" w:rsidTr="00271AB0">
        <w:trPr>
          <w:trHeight w:val="26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3.</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Choroba z kyanovodíka alebo z kyanidov</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160" w:line="259" w:lineRule="auto"/>
              <w:ind w:firstLine="0"/>
              <w:jc w:val="left"/>
            </w:pPr>
          </w:p>
        </w:tc>
      </w:tr>
      <w:tr w:rsidR="00271AB0" w:rsidTr="00271AB0">
        <w:trPr>
          <w:trHeight w:val="26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4.</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Choroba z benzénu alebo z jeho homológov</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160" w:line="259" w:lineRule="auto"/>
              <w:ind w:firstLine="0"/>
              <w:jc w:val="left"/>
            </w:pPr>
          </w:p>
        </w:tc>
      </w:tr>
      <w:tr w:rsidR="00271AB0" w:rsidTr="00271AB0">
        <w:trPr>
          <w:trHeight w:val="459"/>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5.</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sz w:val="16"/>
              </w:rPr>
              <w:t>Choroba z nitrozlúčenín a z aminozlúčenín benzénu alebo jeho homológov</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160" w:line="259" w:lineRule="auto"/>
              <w:ind w:firstLine="0"/>
              <w:jc w:val="left"/>
            </w:pPr>
          </w:p>
        </w:tc>
      </w:tr>
      <w:tr w:rsidR="00271AB0" w:rsidTr="00271AB0">
        <w:trPr>
          <w:trHeight w:val="26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6.</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Choroba z halogenizovaných uhľovodíkov</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160" w:line="259" w:lineRule="auto"/>
              <w:ind w:firstLine="0"/>
              <w:jc w:val="left"/>
            </w:pPr>
          </w:p>
        </w:tc>
      </w:tr>
      <w:tr w:rsidR="00271AB0" w:rsidTr="00271AB0">
        <w:trPr>
          <w:trHeight w:val="26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7.</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Choroba z esterov kyseliny dusičnej</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160" w:line="259" w:lineRule="auto"/>
              <w:ind w:firstLine="0"/>
              <w:jc w:val="left"/>
            </w:pPr>
          </w:p>
        </w:tc>
      </w:tr>
      <w:tr w:rsidR="00271AB0" w:rsidTr="00271AB0">
        <w:trPr>
          <w:trHeight w:val="459"/>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8.</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sz w:val="16"/>
              </w:rPr>
              <w:t>Choroba z bojových látok alebo z chemických látok s rovnakým účinkom, aký majú bojové látky</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160" w:line="259" w:lineRule="auto"/>
              <w:ind w:firstLine="0"/>
              <w:jc w:val="left"/>
            </w:pPr>
          </w:p>
        </w:tc>
      </w:tr>
      <w:tr w:rsidR="00271AB0" w:rsidTr="00271AB0">
        <w:trPr>
          <w:trHeight w:val="475"/>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9.</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Choroba z ionizujúceho žiarenia a zo žiarenia s obdobným účinkom</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b/>
                <w:sz w:val="16"/>
              </w:rPr>
              <w:t>K</w:t>
            </w:r>
            <w:r>
              <w:rPr>
                <w:b/>
                <w:sz w:val="16"/>
              </w:rPr>
              <w:tab/>
              <w:t>číslam</w:t>
            </w:r>
            <w:r>
              <w:rPr>
                <w:b/>
                <w:sz w:val="16"/>
              </w:rPr>
              <w:tab/>
              <w:t>19 - 20:</w:t>
            </w:r>
            <w:r>
              <w:rPr>
                <w:b/>
                <w:sz w:val="16"/>
              </w:rPr>
              <w:tab/>
            </w:r>
            <w:r>
              <w:rPr>
                <w:sz w:val="16"/>
              </w:rPr>
              <w:t>Pri</w:t>
            </w:r>
            <w:r>
              <w:rPr>
                <w:sz w:val="16"/>
              </w:rPr>
              <w:tab/>
              <w:t>vystavení</w:t>
            </w:r>
            <w:r>
              <w:rPr>
                <w:sz w:val="16"/>
              </w:rPr>
              <w:tab/>
              <w:t>uvedenému nebezpečenstvu.</w:t>
            </w:r>
          </w:p>
        </w:tc>
      </w:tr>
      <w:tr w:rsidR="00271AB0" w:rsidTr="00271AB0">
        <w:trPr>
          <w:trHeight w:val="26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0.</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Choroba z elektromagnetického žiarenia vrátane laseru</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160" w:line="259" w:lineRule="auto"/>
              <w:ind w:firstLine="0"/>
              <w:jc w:val="left"/>
            </w:pPr>
          </w:p>
        </w:tc>
      </w:tr>
      <w:tr w:rsidR="00271AB0" w:rsidTr="00271AB0">
        <w:trPr>
          <w:trHeight w:val="459"/>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1.</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Rakovina kože</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sz w:val="16"/>
              </w:rPr>
              <w:t>Pri výrobe, spracovaní, používaní, doprave škodlivín vyvolávajúcich rakovinu kože.</w:t>
            </w:r>
          </w:p>
        </w:tc>
      </w:tr>
      <w:tr w:rsidR="00271AB0" w:rsidTr="00271AB0">
        <w:trPr>
          <w:trHeight w:val="843"/>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2.</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Kožné choroby okrem rakoviny kože a prenosné kožné choroby</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sz w:val="16"/>
              </w:rPr>
              <w:t>Pri vystavení vplyvu chemických, fyzikálnych (okrem ionizujúceho žiarenia) a biologických škodlivín v pracovnom prostredí a pri práci vyvolávajúcej profesionálne dermatózy.</w:t>
            </w:r>
          </w:p>
        </w:tc>
      </w:tr>
      <w:tr w:rsidR="00271AB0" w:rsidTr="00271AB0">
        <w:trPr>
          <w:trHeight w:val="26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3.</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Rakovina pľúc z rádioaktívnych látok</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Pri vystavení uvedenému nebezpečenstvu.</w:t>
            </w:r>
          </w:p>
        </w:tc>
      </w:tr>
      <w:tr w:rsidR="00271AB0" w:rsidTr="00271AB0">
        <w:trPr>
          <w:trHeight w:val="651"/>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4.</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sz w:val="16"/>
              </w:rPr>
              <w:t>Infekčné choroby a parazitárne choroby okrem tropických infekčných chorôb a parazitárnych chorôb a chorôb prenosných zo zvierat na ľudí</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sz w:val="16"/>
              </w:rPr>
              <w:t>Pri práci, kde je preukázateľný kontakt s týmito chorobami alebo s infekčným materiálom ako súčasť plnenia pracovných úloh alebo pracovných činností.</w:t>
            </w:r>
          </w:p>
        </w:tc>
      </w:tr>
      <w:tr w:rsidR="00271AB0" w:rsidTr="00271AB0">
        <w:trPr>
          <w:trHeight w:val="26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5.</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Tropické prenosné a parazitárne choroby</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Pri vystavení uvedenému nebezpečenstvu.</w:t>
            </w:r>
          </w:p>
        </w:tc>
      </w:tr>
      <w:tr w:rsidR="00271AB0" w:rsidTr="00271AB0">
        <w:trPr>
          <w:trHeight w:val="459"/>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6.</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sz w:val="16"/>
              </w:rPr>
              <w:t>Choroby prenosné zo zvierat na ľudí buď priamo, alebo prostredníctvom prenášačov</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sz w:val="16"/>
              </w:rPr>
              <w:t>Pri vystavení uvedenému nebezpečenstvu vrátane nakladania, vykladania a dopravy takýchto zvierat.</w:t>
            </w:r>
          </w:p>
        </w:tc>
      </w:tr>
      <w:tr w:rsidR="00271AB0" w:rsidTr="00271AB0">
        <w:trPr>
          <w:trHeight w:val="459"/>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7.</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sz w:val="16"/>
              </w:rPr>
              <w:t>Choroba vyvolaná prácou v hyperbarických alebo hypobarických podmienkach</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Pri vystavení uvedenému nebezpečenstvu.</w:t>
            </w:r>
          </w:p>
        </w:tc>
      </w:tr>
      <w:tr w:rsidR="00271AB0" w:rsidTr="00271AB0">
        <w:trPr>
          <w:trHeight w:val="459"/>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8.</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sz w:val="16"/>
              </w:rPr>
              <w:t>Choroba z vibrácií - ochorenie kostí, kĺbov, svalov, ciev a nervov končatín spôsobené vibráciou</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Pri kontakte so zdrojmi vibrácií.</w:t>
            </w:r>
          </w:p>
        </w:tc>
      </w:tr>
      <w:tr w:rsidR="00271AB0" w:rsidTr="00271AB0">
        <w:trPr>
          <w:trHeight w:val="651"/>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9.</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sz w:val="16"/>
              </w:rPr>
              <w:t>Choroba z dlhodobého, nadmerného a jednostranného zaťaženia končatín -ochorenie kostí, kĺbov, šliach a nervov končatín</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Pri vystavení uvedenému nebezpečenstvu.</w:t>
            </w:r>
          </w:p>
        </w:tc>
      </w:tr>
      <w:tr w:rsidR="00271AB0" w:rsidTr="00271AB0">
        <w:trPr>
          <w:trHeight w:val="26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0.</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Choroba lakťového nervu z mechanických vplyvov</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Pri nútenej polohe horných končatín.</w:t>
            </w:r>
          </w:p>
        </w:tc>
      </w:tr>
      <w:tr w:rsidR="00271AB0" w:rsidTr="00271AB0">
        <w:trPr>
          <w:trHeight w:val="651"/>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1.</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sz w:val="16"/>
              </w:rPr>
              <w:t>Choroba dolných dýchacích ciest a pľúc spôsobená hliníkovým prachom z hliníkových zliatin (zaprášenie pľúc hliníkom - fibróza pľúc)</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Pri vystavení uvedenému nebezpečenstvu.</w:t>
            </w:r>
          </w:p>
        </w:tc>
      </w:tr>
      <w:tr w:rsidR="00271AB0" w:rsidTr="00271AB0">
        <w:trPr>
          <w:trHeight w:val="26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2.</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Choroba z berýlia a z jeho zlúčenín</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Pri vystavení uvedenému nebezpečenstvu.</w:t>
            </w:r>
          </w:p>
        </w:tc>
      </w:tr>
      <w:tr w:rsidR="00271AB0" w:rsidTr="00271AB0">
        <w:trPr>
          <w:trHeight w:val="26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3.</w:t>
            </w:r>
          </w:p>
        </w:tc>
        <w:tc>
          <w:tcPr>
            <w:tcW w:w="4865" w:type="dxa"/>
            <w:tcBorders>
              <w:top w:val="single" w:sz="6" w:space="0" w:color="000000"/>
              <w:left w:val="single" w:sz="6" w:space="0" w:color="000000"/>
              <w:bottom w:val="nil"/>
              <w:right w:val="single" w:sz="6" w:space="0" w:color="000000"/>
            </w:tcBorders>
          </w:tcPr>
          <w:p w:rsidR="00271AB0" w:rsidRDefault="00271AB0" w:rsidP="00271AB0">
            <w:pPr>
              <w:tabs>
                <w:tab w:val="center" w:pos="1269"/>
                <w:tab w:val="center" w:pos="2042"/>
                <w:tab w:val="center" w:pos="2738"/>
                <w:tab w:val="center" w:pos="3773"/>
                <w:tab w:val="right" w:pos="4790"/>
              </w:tabs>
              <w:spacing w:after="0" w:line="259" w:lineRule="auto"/>
              <w:ind w:firstLine="0"/>
              <w:jc w:val="left"/>
            </w:pPr>
            <w:r>
              <w:rPr>
                <w:sz w:val="16"/>
              </w:rPr>
              <w:t>Choroba</w:t>
            </w:r>
            <w:r>
              <w:rPr>
                <w:sz w:val="16"/>
              </w:rPr>
              <w:tab/>
              <w:t>zaprášenia</w:t>
            </w:r>
            <w:r>
              <w:rPr>
                <w:sz w:val="16"/>
              </w:rPr>
              <w:tab/>
              <w:t>pľúc</w:t>
            </w:r>
            <w:r>
              <w:rPr>
                <w:sz w:val="16"/>
              </w:rPr>
              <w:tab/>
              <w:t>prachom</w:t>
            </w:r>
            <w:r>
              <w:rPr>
                <w:sz w:val="16"/>
              </w:rPr>
              <w:tab/>
              <w:t>obsahujúcim</w:t>
            </w:r>
            <w:r>
              <w:rPr>
                <w:sz w:val="16"/>
              </w:rPr>
              <w:tab/>
              <w:t>oxid</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Pri vystavení uvedenému nebezpečenstvu.</w:t>
            </w:r>
          </w:p>
        </w:tc>
      </w:tr>
    </w:tbl>
    <w:p w:rsidR="00271AB0" w:rsidRDefault="00271AB0" w:rsidP="00271AB0">
      <w:pPr>
        <w:spacing w:after="0" w:line="259" w:lineRule="auto"/>
        <w:ind w:left="-1105" w:right="8" w:firstLine="0"/>
        <w:jc w:val="left"/>
      </w:pPr>
    </w:p>
    <w:tbl>
      <w:tblPr>
        <w:tblStyle w:val="TableGrid"/>
        <w:tblW w:w="9679" w:type="dxa"/>
        <w:tblInd w:w="8" w:type="dxa"/>
        <w:tblCellMar>
          <w:left w:w="38" w:type="dxa"/>
          <w:right w:w="37" w:type="dxa"/>
        </w:tblCellMar>
        <w:tblLook w:val="04A0" w:firstRow="1" w:lastRow="0" w:firstColumn="1" w:lastColumn="0" w:noHBand="0" w:noVBand="1"/>
      </w:tblPr>
      <w:tblGrid>
        <w:gridCol w:w="606"/>
        <w:gridCol w:w="4865"/>
        <w:gridCol w:w="4208"/>
      </w:tblGrid>
      <w:tr w:rsidR="00271AB0" w:rsidTr="00271AB0">
        <w:trPr>
          <w:trHeight w:val="990"/>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160" w:line="259" w:lineRule="auto"/>
              <w:ind w:firstLine="0"/>
              <w:jc w:val="left"/>
            </w:pPr>
          </w:p>
        </w:tc>
        <w:tc>
          <w:tcPr>
            <w:tcW w:w="4865" w:type="dxa"/>
            <w:tcBorders>
              <w:top w:val="nil"/>
              <w:left w:val="single" w:sz="6" w:space="0" w:color="000000"/>
              <w:bottom w:val="single" w:sz="6" w:space="0" w:color="000000"/>
              <w:right w:val="single" w:sz="6" w:space="0" w:color="000000"/>
            </w:tcBorders>
          </w:tcPr>
          <w:p w:rsidR="00271AB0" w:rsidRDefault="00271AB0" w:rsidP="00271AB0">
            <w:pPr>
              <w:spacing w:after="0" w:line="236" w:lineRule="auto"/>
              <w:ind w:firstLine="0"/>
              <w:jc w:val="left"/>
            </w:pPr>
            <w:r>
              <w:rPr>
                <w:sz w:val="16"/>
              </w:rPr>
              <w:t>kremičitý (silikóza, silikotuberkulóza) vrátane (uhľokopskej) pneumokoniózy:</w:t>
            </w:r>
          </w:p>
          <w:p w:rsidR="00271AB0" w:rsidRDefault="00271AB0" w:rsidP="001F0CFC">
            <w:pPr>
              <w:numPr>
                <w:ilvl w:val="0"/>
                <w:numId w:val="851"/>
              </w:numPr>
              <w:spacing w:after="0" w:line="236" w:lineRule="auto"/>
              <w:ind w:firstLine="0"/>
              <w:jc w:val="left"/>
            </w:pPr>
            <w:r>
              <w:rPr>
                <w:sz w:val="16"/>
              </w:rPr>
              <w:t>s typickými rtg. znakmi s prihliadnutím na dynamikuchoroby,</w:t>
            </w:r>
          </w:p>
          <w:p w:rsidR="00271AB0" w:rsidRDefault="00271AB0" w:rsidP="001F0CFC">
            <w:pPr>
              <w:numPr>
                <w:ilvl w:val="0"/>
                <w:numId w:val="851"/>
              </w:numPr>
              <w:spacing w:after="0" w:line="259" w:lineRule="auto"/>
              <w:ind w:firstLine="0"/>
              <w:jc w:val="left"/>
            </w:pPr>
            <w:r>
              <w:rPr>
                <w:sz w:val="16"/>
              </w:rPr>
              <w:t>v spojení s aktívnou tuberkulózou</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160" w:line="259" w:lineRule="auto"/>
              <w:ind w:firstLine="0"/>
              <w:jc w:val="left"/>
            </w:pPr>
          </w:p>
        </w:tc>
      </w:tr>
      <w:tr w:rsidR="00271AB0" w:rsidTr="00271AB0">
        <w:trPr>
          <w:trHeight w:val="651"/>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4.</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36" w:lineRule="auto"/>
              <w:ind w:right="95" w:firstLine="0"/>
              <w:jc w:val="left"/>
            </w:pPr>
            <w:r>
              <w:rPr>
                <w:sz w:val="16"/>
              </w:rPr>
              <w:t>Choroba zaprášenia pľúc azbestovým prachom (azbestóza) a) s typickými rtg. znakmi,</w:t>
            </w:r>
          </w:p>
          <w:p w:rsidR="00271AB0" w:rsidRDefault="00271AB0" w:rsidP="00271AB0">
            <w:pPr>
              <w:spacing w:after="0" w:line="259" w:lineRule="auto"/>
              <w:ind w:firstLine="0"/>
              <w:jc w:val="left"/>
            </w:pPr>
            <w:r>
              <w:rPr>
                <w:sz w:val="16"/>
              </w:rPr>
              <w:t>b) v spojení s pľúcnou rakovinou</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Pri vystavení uvedenému nebezpečenstvu.</w:t>
            </w:r>
          </w:p>
        </w:tc>
      </w:tr>
      <w:tr w:rsidR="00271AB0" w:rsidTr="00271AB0">
        <w:trPr>
          <w:trHeight w:val="26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5.</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Choroba pri výrobe tvrdokovov</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Pri vystavení uvedenému nebezpečenstvu.</w:t>
            </w:r>
          </w:p>
        </w:tc>
      </w:tr>
      <w:tr w:rsidR="00271AB0" w:rsidTr="00271AB0">
        <w:trPr>
          <w:trHeight w:val="459"/>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6.</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Choroba</w:t>
            </w:r>
            <w:r>
              <w:rPr>
                <w:sz w:val="16"/>
              </w:rPr>
              <w:tab/>
              <w:t>dolných</w:t>
            </w:r>
            <w:r>
              <w:rPr>
                <w:sz w:val="16"/>
              </w:rPr>
              <w:tab/>
              <w:t>dýchacích</w:t>
            </w:r>
            <w:r>
              <w:rPr>
                <w:sz w:val="16"/>
              </w:rPr>
              <w:tab/>
              <w:t>ciest</w:t>
            </w:r>
            <w:r>
              <w:rPr>
                <w:sz w:val="16"/>
              </w:rPr>
              <w:tab/>
              <w:t>a pľúc</w:t>
            </w:r>
            <w:r>
              <w:rPr>
                <w:sz w:val="16"/>
              </w:rPr>
              <w:tab/>
              <w:t>z Thomasovej múčky</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Pri práci s Thomasovou múčkou.</w:t>
            </w:r>
          </w:p>
        </w:tc>
      </w:tr>
      <w:tr w:rsidR="00271AB0" w:rsidTr="00271AB0">
        <w:trPr>
          <w:trHeight w:val="651"/>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7.</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Bronchiálna astma (záduch)</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sz w:val="16"/>
              </w:rPr>
              <w:t>Pri preukázaní činností s látkami s alergizujúcim účinkom a pri pôsobení senzibilizujúcich a dráždivých činiteľov.</w:t>
            </w:r>
          </w:p>
        </w:tc>
      </w:tr>
      <w:tr w:rsidR="00271AB0" w:rsidTr="00271AB0">
        <w:trPr>
          <w:trHeight w:val="122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8.</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sz w:val="16"/>
              </w:rPr>
              <w:t>Porucha sluchu z hluku, pri ktorej dosahuje strata sluchu podľa Fowlera pri poškodených mladších ako 30 rokov najmenej 40 %. Pri poškodených nad 30 rokov sa uvedená hranica každé dva roky zvyšuje o 1 % až do dosiahnutia 50 rokov veku poškodeného, odkedy už musí prevyšovať strata sluchu 50 %</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Pri vystavení nadmernému hluku.</w:t>
            </w:r>
          </w:p>
        </w:tc>
      </w:tr>
      <w:tr w:rsidR="00271AB0" w:rsidTr="00271AB0">
        <w:trPr>
          <w:trHeight w:val="459"/>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9.</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Sivý zákal</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Pri</w:t>
            </w:r>
            <w:r>
              <w:rPr>
                <w:sz w:val="16"/>
              </w:rPr>
              <w:tab/>
              <w:t>vystavení</w:t>
            </w:r>
            <w:r>
              <w:rPr>
                <w:sz w:val="16"/>
              </w:rPr>
              <w:tab/>
              <w:t>nadmernému</w:t>
            </w:r>
            <w:r>
              <w:rPr>
                <w:sz w:val="16"/>
              </w:rPr>
              <w:tab/>
              <w:t>pôsobeniu krátkovlnných tepelných lúčov.</w:t>
            </w:r>
          </w:p>
        </w:tc>
      </w:tr>
      <w:tr w:rsidR="00271AB0" w:rsidTr="00271AB0">
        <w:trPr>
          <w:trHeight w:val="26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40.</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Nystagmus</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V baniach pri mínerských prácach.</w:t>
            </w:r>
          </w:p>
        </w:tc>
      </w:tr>
      <w:tr w:rsidR="00271AB0" w:rsidTr="00271AB0">
        <w:trPr>
          <w:trHeight w:val="459"/>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41.</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Rozdutie pľúc fúkačov skla a hudobníkov na dychové nástroje</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Pri vystavení uvedenému nebezpečenstvu.</w:t>
            </w:r>
          </w:p>
        </w:tc>
      </w:tr>
      <w:tr w:rsidR="00271AB0" w:rsidTr="00271AB0">
        <w:trPr>
          <w:trHeight w:val="843"/>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42.</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sz w:val="16"/>
              </w:rPr>
              <w:t>a) Ťažká hyperkinetická dysfónia, uzlíky na hlasivkách alebo ťažká nedomykavosť hlasiviek, ktoré znemožňujú výkon povolania kladúceho zvýšené nároky na hlas b) Ťažká fonasténia</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sz w:val="16"/>
              </w:rPr>
              <w:t>Pri vystavení zvýšenej hlasovej námahe, najmä v divadlách, školách, profesionálnych hlasových telesách, profesionálnych kultúrnych podnikoch a zábavných podnikoch. Pri speve sólistu.</w:t>
            </w:r>
          </w:p>
        </w:tc>
      </w:tr>
      <w:tr w:rsidR="00271AB0" w:rsidTr="00271AB0">
        <w:trPr>
          <w:trHeight w:val="459"/>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43.</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sz w:val="16"/>
              </w:rPr>
              <w:t>Bronchopulmonálne choroby spôsobené prachom z bavlny (byssinóza), ľanu, konopí alebo sisalu</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Pri vystavení uvedenému nebezpečenstvu.</w:t>
            </w:r>
          </w:p>
        </w:tc>
      </w:tr>
      <w:tr w:rsidR="00271AB0" w:rsidTr="00271AB0">
        <w:trPr>
          <w:trHeight w:val="459"/>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44.</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sz w:val="16"/>
              </w:rPr>
              <w:t>Vonkajšie alergické alveolitídy a ich následky spôsobené vdychovaním organických prachov typu farmárske pľúca</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Pri vystavení uvedenému nebezpečenstvu.</w:t>
            </w:r>
          </w:p>
        </w:tc>
      </w:tr>
      <w:tr w:rsidR="00271AB0" w:rsidTr="00271AB0">
        <w:trPr>
          <w:trHeight w:val="651"/>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45.</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sz w:val="16"/>
              </w:rPr>
              <w:t>Alergické choroby horných dýchacích ciest s dokázanou precitlivenosťou na alergény z pracovného prostredia poškodeného</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sz w:val="16"/>
              </w:rPr>
              <w:t>Pri plnení pracovných úloh, činností s alergizujúcimi látkami a pri pôsobení senzibilizujúcich a dráždivých činiteľov, ktoré sú za také uznané.</w:t>
            </w:r>
          </w:p>
        </w:tc>
      </w:tr>
      <w:tr w:rsidR="00271AB0" w:rsidTr="00271AB0">
        <w:trPr>
          <w:trHeight w:val="122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46.</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sz w:val="16"/>
              </w:rPr>
              <w:t>Nádorové choroby vznikajúce následkom práce s dokázanými chemickými karcinogénmi v pracovnom prostredí poškodeného a prejavujúce sa u neho v príslušných cieľových orgánoch, ktoré nie sú uvedené v tomto zozname</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sz w:val="16"/>
              </w:rPr>
              <w:t>Pri vystavení riziku chemickej karcinogenity a karcinogén dokázaný v jeho pracovnom prostredí je s prevažnou mierou pravdepodobnosti posúdením Celoslovenskej komisie na posudzovanie chorôb z povolania uznaný za hlavný príčinný faktor vzniku danej nádorovej choroby.</w:t>
            </w:r>
          </w:p>
        </w:tc>
      </w:tr>
      <w:tr w:rsidR="00271AB0" w:rsidTr="00271AB0">
        <w:trPr>
          <w:trHeight w:val="1227"/>
        </w:trPr>
        <w:tc>
          <w:tcPr>
            <w:tcW w:w="6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47.</w:t>
            </w:r>
          </w:p>
        </w:tc>
        <w:tc>
          <w:tcPr>
            <w:tcW w:w="486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sz w:val="16"/>
              </w:rPr>
              <w:t>Iné poškodenie zdravia z práce. Ide o poškodenie zdravia z práce, ktoré nie je ani pracovným úrazom, ani chorobou z povolania uvedenou v tomto zozname</w:t>
            </w:r>
          </w:p>
        </w:tc>
        <w:tc>
          <w:tcPr>
            <w:tcW w:w="420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sz w:val="16"/>
              </w:rPr>
              <w:t>Pri vykonávaní práce, ktorá je preukázateľne a v porovnateľnej miere s inými chorobami z povolania uvedenými v tomto zozname v príčinnej súvislosti so zisteným poškodením zdravia a táto súvislosť je posúdená Celoslovenskou komisiou na posudzovanie chorôb z povolania.</w:t>
            </w:r>
          </w:p>
        </w:tc>
      </w:tr>
    </w:tbl>
    <w:p w:rsidR="00271AB0" w:rsidRDefault="00271AB0" w:rsidP="00271AB0">
      <w:pPr>
        <w:spacing w:after="597" w:line="265" w:lineRule="auto"/>
        <w:ind w:left="6865" w:right="-15" w:hanging="10"/>
        <w:jc w:val="right"/>
      </w:pPr>
      <w:r>
        <w:rPr>
          <w:b/>
        </w:rPr>
        <w:t>Príloha č. 2 k zákonu č. 461/2003 Z. z.</w:t>
      </w:r>
    </w:p>
    <w:p w:rsidR="00271AB0" w:rsidRDefault="00271AB0" w:rsidP="00271AB0">
      <w:pPr>
        <w:spacing w:after="194" w:line="248" w:lineRule="auto"/>
        <w:ind w:left="100" w:right="90" w:hanging="10"/>
        <w:jc w:val="center"/>
      </w:pPr>
      <w:r>
        <w:rPr>
          <w:b/>
        </w:rPr>
        <w:t>CHOROBY A STAVY, KTORÉ SI VYŽADUJÚ OSOBITNÚ STAROSTLIVOSŤ</w:t>
      </w:r>
    </w:p>
    <w:p w:rsidR="00271AB0" w:rsidRDefault="00271AB0" w:rsidP="00271AB0">
      <w:pPr>
        <w:spacing w:after="43" w:line="248" w:lineRule="auto"/>
        <w:ind w:left="100" w:right="90" w:hanging="10"/>
        <w:jc w:val="center"/>
      </w:pPr>
      <w:r>
        <w:rPr>
          <w:b/>
        </w:rPr>
        <w:t>I. KAPITOLA</w:t>
      </w:r>
    </w:p>
    <w:p w:rsidR="00271AB0" w:rsidRDefault="00271AB0" w:rsidP="00271AB0">
      <w:pPr>
        <w:spacing w:after="194" w:line="248" w:lineRule="auto"/>
        <w:ind w:left="100" w:right="90" w:hanging="10"/>
        <w:jc w:val="center"/>
      </w:pPr>
      <w:r>
        <w:rPr>
          <w:b/>
        </w:rPr>
        <w:t>INFEKČNÉ A PARAZITÁRNE CHOROBY (A00 – B99)</w:t>
      </w:r>
    </w:p>
    <w:p w:rsidR="00271AB0" w:rsidRDefault="00271AB0" w:rsidP="00271AB0">
      <w:pPr>
        <w:ind w:firstLine="0"/>
      </w:pPr>
      <w:r>
        <w:t>A15 – A19 Tuberkulóza</w:t>
      </w:r>
    </w:p>
    <w:p w:rsidR="00271AB0" w:rsidRDefault="00271AB0" w:rsidP="00271AB0">
      <w:pPr>
        <w:ind w:left="-15"/>
      </w:pPr>
      <w:r>
        <w:t>Závažnosť zdravotného postihnutia sa určí na základe príslušného odborného vyšetrenia podľa postihnutia orgánov, musí ísť o dlhodobé postihnutie funkcií orgánov vrátane komplikácií (napríklad II. stupeň dychovej nedostatočnosti, obličkové zlyhanie).</w:t>
      </w:r>
    </w:p>
    <w:p w:rsidR="00271AB0" w:rsidRDefault="00271AB0" w:rsidP="00271AB0">
      <w:pPr>
        <w:ind w:firstLine="0"/>
      </w:pPr>
      <w:r>
        <w:t>A50 Vrodený syfilis</w:t>
      </w:r>
    </w:p>
    <w:p w:rsidR="00271AB0" w:rsidRDefault="00271AB0" w:rsidP="00271AB0">
      <w:pPr>
        <w:ind w:left="-15"/>
      </w:pPr>
      <w:r>
        <w:t>Závažnosť zdravotného postihnutia sa určí na základe miery funkčného postihnutia nervového systému, psychických komplikácií a pohybového aparátu.</w:t>
      </w:r>
    </w:p>
    <w:p w:rsidR="00271AB0" w:rsidRDefault="00271AB0" w:rsidP="00271AB0">
      <w:pPr>
        <w:ind w:firstLine="0"/>
      </w:pPr>
      <w:r>
        <w:t>B15 – B19 Zápaly pečene</w:t>
      </w:r>
    </w:p>
    <w:p w:rsidR="00271AB0" w:rsidRDefault="00271AB0" w:rsidP="00271AB0">
      <w:pPr>
        <w:ind w:left="-15"/>
      </w:pPr>
      <w:r>
        <w:t>Závažnosť zdravotného postihnutia sa určí na základe biochemickej aktivity ochorenia, stupňa prekrvenia, ako aj následných komplikácií nervového, tráviaceho a obehového systému, výkonnosti, výživy.</w:t>
      </w:r>
    </w:p>
    <w:p w:rsidR="00271AB0" w:rsidRDefault="00271AB0" w:rsidP="00271AB0">
      <w:pPr>
        <w:ind w:firstLine="0"/>
      </w:pPr>
      <w:r>
        <w:t>B20 – B24 Choroby vyvolané vírusom ľudskej imunitnej nedostatočnosti</w:t>
      </w:r>
    </w:p>
    <w:p w:rsidR="00271AB0" w:rsidRDefault="00271AB0" w:rsidP="00271AB0">
      <w:pPr>
        <w:ind w:left="-15"/>
      </w:pPr>
      <w:r>
        <w:t>Závažnosť zdravotného postihnutia sa určí na základe vzniku komplikácií v poslednom klinicky manifestnom štádiu, s rozvojom komplikácií, so stratou výkonnosti, prejavov zo strany imunitného systému, postihnutia orgánov.</w:t>
      </w:r>
    </w:p>
    <w:p w:rsidR="00271AB0" w:rsidRDefault="00271AB0" w:rsidP="00271AB0">
      <w:pPr>
        <w:ind w:left="-15"/>
      </w:pPr>
      <w:r>
        <w:t>Výnimočne sa posudzujú aj iné infekčné choroby a parazitárne choroby na základe miery anatomického a funkčného postihnutia orgánov, prípadne systémov podľa predchádzajúcich kritérií.</w:t>
      </w:r>
    </w:p>
    <w:p w:rsidR="00271AB0" w:rsidRDefault="00271AB0" w:rsidP="00271AB0">
      <w:pPr>
        <w:ind w:firstLine="0"/>
      </w:pPr>
      <w:r>
        <w:t>Osobitná starostlivosť</w:t>
      </w:r>
    </w:p>
    <w:p w:rsidR="00271AB0" w:rsidRDefault="00271AB0" w:rsidP="00271AB0">
      <w:pPr>
        <w:ind w:left="-15"/>
      </w:pPr>
      <w:r>
        <w:t>Zdravotný stav vyžaduje osobitnú starostlivosť pri pravidelnej presnej aplikácii cielenej liečby, ošetrovanie lokálnych zmien, dozor, prevenciu zápalových ochorení, diétne stravovanie, sprevádzanie do špecializovaných zdravotníckych zariadení, individuálnu rehabilitáciu a liečebnú telesnú výchovu.</w:t>
      </w:r>
    </w:p>
    <w:p w:rsidR="00271AB0" w:rsidRDefault="00271AB0" w:rsidP="00271AB0">
      <w:pPr>
        <w:ind w:left="-15"/>
      </w:pPr>
      <w:r>
        <w:t>Choroba a stav, ktoré vyžadujú osobitnú starostlivosť a vylučujú schopnosť sústavne sa pripravovať na povolanie a vykonávať zárobkovú činnosť</w:t>
      </w:r>
    </w:p>
    <w:p w:rsidR="00271AB0" w:rsidRDefault="00271AB0" w:rsidP="00271AB0">
      <w:pPr>
        <w:ind w:firstLine="0"/>
      </w:pPr>
      <w:r>
        <w:t>Terminálne štádiá infekčných a parazitárnych chorôb.</w:t>
      </w:r>
    </w:p>
    <w:p w:rsidR="00271AB0" w:rsidRDefault="00271AB0" w:rsidP="00271AB0">
      <w:pPr>
        <w:spacing w:after="43" w:line="248" w:lineRule="auto"/>
        <w:ind w:left="100" w:right="90" w:hanging="10"/>
        <w:jc w:val="center"/>
      </w:pPr>
      <w:r>
        <w:rPr>
          <w:b/>
        </w:rPr>
        <w:t>II. KAPITOLA</w:t>
      </w:r>
    </w:p>
    <w:p w:rsidR="00271AB0" w:rsidRDefault="00271AB0" w:rsidP="00271AB0">
      <w:pPr>
        <w:spacing w:after="194" w:line="248" w:lineRule="auto"/>
        <w:ind w:left="100" w:right="90" w:hanging="10"/>
        <w:jc w:val="center"/>
      </w:pPr>
      <w:r>
        <w:rPr>
          <w:b/>
        </w:rPr>
        <w:t>NÁDORY (C00 – D48)</w:t>
      </w:r>
    </w:p>
    <w:p w:rsidR="00271AB0" w:rsidRDefault="00271AB0" w:rsidP="00271AB0">
      <w:pPr>
        <w:ind w:left="-15"/>
      </w:pPr>
      <w:r>
        <w:t>Závažnosť zdravotného postihnutia sa určí na základe štádia ochorenia, t. j. III-IV, TNM klasifikácie, histologickej štruktúry, lokalizácie, ovplyvniteľnosti onkologického ochorenia liečbou, kvality remisie, komplikácií nádorového ochorenia, orgánového postihnutia pri metastázach s mierou určenia funkčnej poruchy, poruchy výživy, poruchy odolnosti proti infekciám, vplyvu na mobilitu, výkonnosť a iných porúch.</w:t>
      </w:r>
    </w:p>
    <w:p w:rsidR="00271AB0" w:rsidRDefault="00271AB0" w:rsidP="00271AB0">
      <w:pPr>
        <w:ind w:left="-15"/>
      </w:pPr>
      <w:r>
        <w:t>Výnimočne sa posudzujú aj nezhubné nádory, ktorých lokalizácia a mechanický vplyv vyvolávajú orgánové komplikácie a funkčné komplikácie v prípadoch, ak sa liečbou nedajú odstrániť.</w:t>
      </w:r>
    </w:p>
    <w:p w:rsidR="00271AB0" w:rsidRDefault="00271AB0" w:rsidP="00271AB0">
      <w:pPr>
        <w:ind w:firstLine="0"/>
      </w:pPr>
      <w:r>
        <w:t>Osobitná starostlivosť</w:t>
      </w:r>
    </w:p>
    <w:p w:rsidR="00271AB0" w:rsidRDefault="00271AB0" w:rsidP="00271AB0">
      <w:pPr>
        <w:ind w:left="-15"/>
      </w:pPr>
      <w:r>
        <w:t>Zdravotný stav vyžaduje osobitnú starostlivosť pri aplikácii cielenej liečby, sprevádzanie do špecializovaných zdravotníckych zariadení, prevenciu infekčných ochorení pri celkovom oslabení zdravotného stavu, lokálne ošetrovanie, prípravu stravy, pomoc pri dennej hygiene a toalete.</w:t>
      </w:r>
    </w:p>
    <w:p w:rsidR="00271AB0" w:rsidRDefault="00271AB0" w:rsidP="00271AB0">
      <w:pPr>
        <w:spacing w:after="88" w:line="364" w:lineRule="auto"/>
        <w:ind w:left="-15"/>
      </w:pPr>
      <w:r>
        <w:t>Choroba a stav, ktoré vyžadujú osobitnú starostlivosť a vylučujú schopnosť sústavne sa pripravovať na povolanie a vykonávať zárobkovú činnosť Terminálne štádiá neliečiteľných zhubných nádorov.</w:t>
      </w:r>
    </w:p>
    <w:p w:rsidR="00271AB0" w:rsidRDefault="00271AB0" w:rsidP="00271AB0">
      <w:pPr>
        <w:spacing w:after="43" w:line="248" w:lineRule="auto"/>
        <w:ind w:left="100" w:right="90" w:hanging="10"/>
        <w:jc w:val="center"/>
      </w:pPr>
      <w:r>
        <w:rPr>
          <w:b/>
        </w:rPr>
        <w:t>III. KAPITOLA</w:t>
      </w:r>
    </w:p>
    <w:p w:rsidR="00271AB0" w:rsidRDefault="00271AB0" w:rsidP="00271AB0">
      <w:pPr>
        <w:spacing w:after="10" w:line="248" w:lineRule="auto"/>
        <w:ind w:left="100" w:right="90" w:hanging="10"/>
        <w:jc w:val="center"/>
      </w:pPr>
      <w:r>
        <w:rPr>
          <w:b/>
        </w:rPr>
        <w:t>CHOROBY KRVI A KRVOTVORNÝCH ORGÁNOV A NIEKTORÉ PORUCHY IMUNITNÝCH</w:t>
      </w:r>
    </w:p>
    <w:p w:rsidR="00271AB0" w:rsidRDefault="00271AB0" w:rsidP="00271AB0">
      <w:pPr>
        <w:spacing w:after="194" w:line="248" w:lineRule="auto"/>
        <w:ind w:left="100" w:right="90" w:hanging="10"/>
        <w:jc w:val="center"/>
      </w:pPr>
      <w:r>
        <w:rPr>
          <w:b/>
        </w:rPr>
        <w:t>MECHANIZMOV (D50 – D89)</w:t>
      </w:r>
    </w:p>
    <w:p w:rsidR="00271AB0" w:rsidRDefault="00271AB0" w:rsidP="00271AB0">
      <w:pPr>
        <w:ind w:firstLine="0"/>
      </w:pPr>
      <w:r>
        <w:t>D55 – D64 Nutričné, hemolytické, aplastické a iné málokrvnosti</w:t>
      </w:r>
    </w:p>
    <w:p w:rsidR="00271AB0" w:rsidRDefault="00271AB0" w:rsidP="00271AB0">
      <w:pPr>
        <w:ind w:firstLine="0"/>
      </w:pPr>
      <w:r>
        <w:t>D65 – D69 Poruchy koagulácie, purpura a iné hemoragické choroby</w:t>
      </w:r>
    </w:p>
    <w:p w:rsidR="00271AB0" w:rsidRDefault="00271AB0" w:rsidP="00271AB0">
      <w:pPr>
        <w:ind w:firstLine="0"/>
      </w:pPr>
      <w:r>
        <w:t>D80 – D89 Určité poruchy imunitného mechanizmu</w:t>
      </w:r>
    </w:p>
    <w:p w:rsidR="00271AB0" w:rsidRDefault="00271AB0" w:rsidP="00271AB0">
      <w:pPr>
        <w:ind w:left="-15"/>
      </w:pPr>
      <w:r>
        <w:t>Závažnosť zdravotného postihnutia sa určí podľa druhu a stupňa komplikácií, ako aj podľa priebehu primárneho ochorenia s trvalou potrebou transfúznej liečby, liečby kortikoidmi, imunosupresívami a náhradnej liečby, rozvoja komplikácií – zakrvácanie do kĺbov, podkožia, postihnutie iných orgánov, prípadne systémov.</w:t>
      </w:r>
    </w:p>
    <w:p w:rsidR="00271AB0" w:rsidRDefault="00271AB0" w:rsidP="00271AB0">
      <w:pPr>
        <w:ind w:firstLine="0"/>
      </w:pPr>
      <w:r>
        <w:t>Osobitná starostlivosť</w:t>
      </w:r>
    </w:p>
    <w:p w:rsidR="00271AB0" w:rsidRDefault="00271AB0" w:rsidP="00271AB0">
      <w:pPr>
        <w:ind w:left="-15"/>
      </w:pPr>
      <w:r>
        <w:t>Zdravotný stav vyžaduje osobitnú starostlivosť pri pravidelnej aplikácii liekov, pri kontrole priebehu ochorenia a akútnych zmien, prevenciu zápalových ochorení, sprevádzanie do špecializovaných zdravotníckych zariadení, prevenciu a ošetrovanie úrazov, pravidelné kontroly, liečebnú telesnú výchovu a rehabilitáciu.</w:t>
      </w:r>
    </w:p>
    <w:p w:rsidR="00271AB0" w:rsidRDefault="00271AB0" w:rsidP="00271AB0">
      <w:pPr>
        <w:spacing w:after="43" w:line="248" w:lineRule="auto"/>
        <w:ind w:left="100" w:right="90" w:hanging="10"/>
        <w:jc w:val="center"/>
      </w:pPr>
      <w:r>
        <w:rPr>
          <w:b/>
        </w:rPr>
        <w:t>IV. KAPITOLA</w:t>
      </w:r>
    </w:p>
    <w:p w:rsidR="00271AB0" w:rsidRPr="00A17142" w:rsidRDefault="00271AB0" w:rsidP="00271AB0">
      <w:pPr>
        <w:pStyle w:val="Nadpis1"/>
        <w:spacing w:after="184"/>
        <w:ind w:left="183"/>
        <w:rPr>
          <w:sz w:val="24"/>
          <w:szCs w:val="24"/>
        </w:rPr>
      </w:pPr>
      <w:r w:rsidRPr="00A17142">
        <w:rPr>
          <w:sz w:val="24"/>
          <w:szCs w:val="24"/>
        </w:rPr>
        <w:t>CHOROBY ŽLIAZ S VNÚTORNÝM VYLUČOVANÍM, VÝŽIVY A PREMENY LÁTOK (E00 – E90)</w:t>
      </w:r>
    </w:p>
    <w:p w:rsidR="00271AB0" w:rsidRDefault="00271AB0" w:rsidP="00271AB0">
      <w:pPr>
        <w:ind w:firstLine="0"/>
      </w:pPr>
      <w:r>
        <w:t>E00 – E07 Choroby štítnej žľazy</w:t>
      </w:r>
    </w:p>
    <w:p w:rsidR="00271AB0" w:rsidRDefault="00271AB0" w:rsidP="00271AB0">
      <w:pPr>
        <w:spacing w:after="133" w:line="331" w:lineRule="auto"/>
        <w:ind w:left="-15"/>
      </w:pPr>
      <w:r>
        <w:t>Závažnosť zdravotného postihnutia sa posudzuje podľa rezistencie na liečbu, poklesu hmotnosti, zaostávania v psychickom vývoji a somatickom vývoji, postihnutia orgánov, zníženia výkonnosti, prípadne postihnutia systému. E10 – E14 Cukrová úplavica</w:t>
      </w:r>
    </w:p>
    <w:p w:rsidR="00271AB0" w:rsidRDefault="00271AB0" w:rsidP="00271AB0">
      <w:pPr>
        <w:ind w:left="-15"/>
      </w:pPr>
      <w:r>
        <w:t>Závažnosť zdravotného postihnutia sa určí na základe odborného vyšetrenia vrátane iných konziliárnych vyšetrení podľa charakteru komplikácií so zameraním na celkový telesný rozvoj a duševný rozvoj, funkciu vnútorných orgánov, pokles hmotnosti, zníženie výkonnosti, stabilitu či nestabilitu hladiny glykémie, funkcie zraku, poškodenia nervového, vylučovacieho, srdcovo-cievneho, prípadne dýchacieho systému.</w:t>
      </w:r>
    </w:p>
    <w:p w:rsidR="00271AB0" w:rsidRDefault="00271AB0" w:rsidP="00271AB0">
      <w:pPr>
        <w:ind w:firstLine="0"/>
      </w:pPr>
      <w:r>
        <w:t>E20 – E35 Choroby z podvýživy a iných nedostatkov vo výžive</w:t>
      </w:r>
    </w:p>
    <w:p w:rsidR="00271AB0" w:rsidRDefault="00271AB0" w:rsidP="00271AB0">
      <w:pPr>
        <w:ind w:firstLine="0"/>
      </w:pPr>
      <w:r>
        <w:t>E70 – E90 Metabolické poruchy</w:t>
      </w:r>
    </w:p>
    <w:p w:rsidR="00271AB0" w:rsidRDefault="00271AB0" w:rsidP="00271AB0">
      <w:pPr>
        <w:ind w:firstLine="0"/>
      </w:pPr>
      <w:r>
        <w:t>Závažnosť zdravotného postihnutia ako pri E10 – E14.</w:t>
      </w:r>
    </w:p>
    <w:p w:rsidR="00271AB0" w:rsidRDefault="00271AB0" w:rsidP="00271AB0">
      <w:pPr>
        <w:ind w:firstLine="0"/>
      </w:pPr>
      <w:r>
        <w:t>Osobitná starostlivosť</w:t>
      </w:r>
    </w:p>
    <w:p w:rsidR="00271AB0" w:rsidRDefault="00271AB0" w:rsidP="00271AB0">
      <w:pPr>
        <w:ind w:left="-15"/>
      </w:pPr>
      <w:r>
        <w:t>Zdravotný stav vyžaduje osobitnú starostlivosť zo strany rodičov pri sledovaní celkového zdravotného stavu, sledovanie merateľných hodnôt, presnú aplikáciu inzulínu v určených dávkach a v určenom čase, denný dozor, prevenciu akútnych zápalových ochorení, prípravu diéty, sprevádzanie do špecializovaných zdravotníckych zariadení, ošetrovanie komplikácií. Táto skupina ochorení vyžaduje osobitnú starostlivosť do 15. roku veku dieťaťa.</w:t>
      </w:r>
    </w:p>
    <w:p w:rsidR="00271AB0" w:rsidRDefault="00271AB0" w:rsidP="00271AB0">
      <w:pPr>
        <w:spacing w:after="43" w:line="248" w:lineRule="auto"/>
        <w:ind w:left="100" w:right="90" w:hanging="10"/>
        <w:jc w:val="center"/>
      </w:pPr>
      <w:r>
        <w:rPr>
          <w:b/>
        </w:rPr>
        <w:t>V. KAPITOLA</w:t>
      </w:r>
    </w:p>
    <w:p w:rsidR="00271AB0" w:rsidRDefault="00271AB0" w:rsidP="00271AB0">
      <w:pPr>
        <w:spacing w:after="194" w:line="248" w:lineRule="auto"/>
        <w:ind w:left="100" w:right="90" w:hanging="10"/>
        <w:jc w:val="center"/>
      </w:pPr>
      <w:r>
        <w:rPr>
          <w:b/>
        </w:rPr>
        <w:t>DUŠEVNÉ PORUCHY A PORUCHY SPRÁVANIA (F00 – F99)</w:t>
      </w:r>
    </w:p>
    <w:p w:rsidR="00271AB0" w:rsidRDefault="00271AB0" w:rsidP="00271AB0">
      <w:pPr>
        <w:ind w:firstLine="0"/>
      </w:pPr>
      <w:r>
        <w:t>F10 – F19 Poruchy psychiky a správania zapríčinené užívaním psychoaktívnych látok</w:t>
      </w:r>
    </w:p>
    <w:p w:rsidR="00271AB0" w:rsidRDefault="00271AB0" w:rsidP="00271AB0">
      <w:pPr>
        <w:ind w:firstLine="0"/>
      </w:pPr>
      <w:r>
        <w:t>F20 – F29 Schizofrénia, schizotypové poruchy a poruchy s bludmi</w:t>
      </w:r>
    </w:p>
    <w:p w:rsidR="00271AB0" w:rsidRDefault="00271AB0" w:rsidP="00271AB0">
      <w:pPr>
        <w:ind w:firstLine="0"/>
      </w:pPr>
      <w:r>
        <w:t>F30 – F39 Afektívne poruchy</w:t>
      </w:r>
    </w:p>
    <w:p w:rsidR="00271AB0" w:rsidRDefault="00271AB0" w:rsidP="00271AB0">
      <w:pPr>
        <w:ind w:firstLine="0"/>
      </w:pPr>
      <w:r>
        <w:t>F70 – F79 Duševná zaostalosť</w:t>
      </w:r>
    </w:p>
    <w:p w:rsidR="00271AB0" w:rsidRDefault="00271AB0" w:rsidP="00271AB0">
      <w:pPr>
        <w:ind w:firstLine="0"/>
      </w:pPr>
      <w:r>
        <w:t>F90 – F98 Poruchy správania a emočné poruchy v detstve a počas dospievania</w:t>
      </w:r>
    </w:p>
    <w:p w:rsidR="00271AB0" w:rsidRDefault="00271AB0" w:rsidP="00271AB0">
      <w:pPr>
        <w:ind w:left="-15"/>
      </w:pPr>
      <w:r>
        <w:t>Závažnosť zdravotného postihnutia sa určí na základe psychiatricko-psychologického vyšetrenia. Rozhodujúce je výrazné narušenie sociálneho života, orientácie, intelektu, myslenia, správania a pri úplnom rozpade osobnosti potreba trvalého dozoru pre ohrozenie seba a okolia, autizmus, narušenie sociálnej adaptácie. Pri duševnej zaostalosti je dôležitý vyšší stupeň, t. j. stredný, ťažký a hlboký stupeň duševnej zaostalosti. Pri poruchách psychiky a správania musí ísť o trvalé (nie prechodné) zmeny, presne definované, rezistentné na liečbu, prípadne štádium ochorenia, frekvenciu výskytu atakov.</w:t>
      </w:r>
    </w:p>
    <w:p w:rsidR="00271AB0" w:rsidRDefault="00271AB0" w:rsidP="00271AB0">
      <w:pPr>
        <w:ind w:firstLine="0"/>
      </w:pPr>
      <w:r>
        <w:t>Osobitná starostlivosť</w:t>
      </w:r>
    </w:p>
    <w:p w:rsidR="00271AB0" w:rsidRDefault="00271AB0" w:rsidP="00271AB0">
      <w:pPr>
        <w:ind w:left="-15"/>
      </w:pPr>
      <w:r>
        <w:t>Zdravotný stav vyžaduje osobitnú starostlivosť pri pravidelnej aplikácii liekov, dozor pre poruchy správania a asistenciu pri doprave, prípravu stravy a kontrolu pri dennej hygiene a toalete, osobitný prístup pri poruchách správania, sprevádzanie do špecializovaných zdravotníckych zariadení, a najmä náročný individuálny prístup.</w:t>
      </w:r>
    </w:p>
    <w:p w:rsidR="00271AB0" w:rsidRDefault="00271AB0" w:rsidP="00271AB0">
      <w:pPr>
        <w:ind w:left="-15"/>
      </w:pPr>
      <w:r>
        <w:t>Choroba a stav, ktoré vyžadujú osobitnú starostlivosť a vylučujú schopnosť sústavne sa pripravovať na povolanie a vykonávať zárobkovú činnosť</w:t>
      </w:r>
    </w:p>
    <w:p w:rsidR="00271AB0" w:rsidRDefault="00271AB0" w:rsidP="00271AB0">
      <w:pPr>
        <w:ind w:firstLine="0"/>
      </w:pPr>
      <w:r>
        <w:t>Duševná zaostalosť stredného, ťažkého a hlbokého stupňa.</w:t>
      </w:r>
    </w:p>
    <w:p w:rsidR="00271AB0" w:rsidRDefault="00271AB0" w:rsidP="00271AB0">
      <w:pPr>
        <w:ind w:firstLine="0"/>
      </w:pPr>
      <w:r>
        <w:t>Duševné choroby a poruchy správania – liečbou málo ovplyvniteľné (ťažké formy).</w:t>
      </w:r>
    </w:p>
    <w:p w:rsidR="00271AB0" w:rsidRDefault="00271AB0" w:rsidP="00271AB0">
      <w:pPr>
        <w:spacing w:after="43" w:line="248" w:lineRule="auto"/>
        <w:ind w:left="100" w:right="90" w:hanging="10"/>
        <w:jc w:val="center"/>
      </w:pPr>
      <w:r>
        <w:rPr>
          <w:b/>
        </w:rPr>
        <w:t>VI. KAPITOLA</w:t>
      </w:r>
    </w:p>
    <w:p w:rsidR="00271AB0" w:rsidRDefault="00271AB0" w:rsidP="00271AB0">
      <w:pPr>
        <w:spacing w:after="18" w:line="445" w:lineRule="auto"/>
        <w:ind w:right="2005" w:firstLine="2186"/>
      </w:pPr>
      <w:r>
        <w:rPr>
          <w:b/>
        </w:rPr>
        <w:t xml:space="preserve">CHOROBY NERVOVÉHO SYSTÉMU (G00 – G99) </w:t>
      </w:r>
      <w:r>
        <w:t>G00 – G09 Zápalové choroby ústredného nervového systému</w:t>
      </w:r>
    </w:p>
    <w:p w:rsidR="00271AB0" w:rsidRDefault="00271AB0" w:rsidP="00271AB0">
      <w:pPr>
        <w:ind w:firstLine="0"/>
      </w:pPr>
      <w:r>
        <w:t>G10 – G13 Systémové atrofie prvotne postihujúce ústredný nervový systém</w:t>
      </w:r>
    </w:p>
    <w:p w:rsidR="00271AB0" w:rsidRDefault="00271AB0" w:rsidP="00271AB0">
      <w:pPr>
        <w:ind w:firstLine="0"/>
      </w:pPr>
      <w:r>
        <w:t>G20 – G26 Extrapyramídové poruchy a poruchy hýbavosti</w:t>
      </w:r>
    </w:p>
    <w:p w:rsidR="00271AB0" w:rsidRDefault="00271AB0" w:rsidP="00271AB0">
      <w:pPr>
        <w:ind w:firstLine="0"/>
      </w:pPr>
      <w:r>
        <w:t>G35 – G37 Demyelinizačné choroby ústredného nervového systému</w:t>
      </w:r>
    </w:p>
    <w:p w:rsidR="00271AB0" w:rsidRDefault="00271AB0" w:rsidP="00271AB0">
      <w:pPr>
        <w:ind w:firstLine="0"/>
      </w:pPr>
      <w:r>
        <w:t>G40 – G47 Epizodické a záchvatové poruchy</w:t>
      </w:r>
    </w:p>
    <w:p w:rsidR="00271AB0" w:rsidRDefault="00271AB0" w:rsidP="00271AB0">
      <w:pPr>
        <w:ind w:firstLine="0"/>
      </w:pPr>
      <w:r>
        <w:t>G50 – G59 Poruchy nervov, nervových koreňov a nervových spletí</w:t>
      </w:r>
    </w:p>
    <w:p w:rsidR="00271AB0" w:rsidRDefault="00271AB0" w:rsidP="00271AB0">
      <w:pPr>
        <w:ind w:firstLine="0"/>
      </w:pPr>
      <w:r>
        <w:t>G60 – G64 Polyneuropatia a iné poruchy periférneho nervového systému</w:t>
      </w:r>
    </w:p>
    <w:p w:rsidR="00271AB0" w:rsidRDefault="00271AB0" w:rsidP="00271AB0">
      <w:pPr>
        <w:ind w:firstLine="0"/>
      </w:pPr>
      <w:r>
        <w:t>G70 – G73 Poruchy nervovosvalovej platničky a svalu</w:t>
      </w:r>
    </w:p>
    <w:p w:rsidR="00271AB0" w:rsidRDefault="00271AB0" w:rsidP="00271AB0">
      <w:pPr>
        <w:ind w:firstLine="0"/>
      </w:pPr>
      <w:r>
        <w:t>G80 – G83 Mozgové ochrnutie a iné paralytické syndrómy</w:t>
      </w:r>
    </w:p>
    <w:p w:rsidR="00271AB0" w:rsidRDefault="00271AB0" w:rsidP="00271AB0">
      <w:pPr>
        <w:ind w:firstLine="0"/>
      </w:pPr>
      <w:r>
        <w:t>G90 – G99 Iné poruchy nervového systému</w:t>
      </w:r>
    </w:p>
    <w:p w:rsidR="00271AB0" w:rsidRDefault="00271AB0" w:rsidP="00271AB0">
      <w:pPr>
        <w:ind w:left="-15"/>
      </w:pPr>
      <w:r>
        <w:t>Závažnosť zdravotného postihnutia sa určí na základe neurologického vyšetrenia vrátane odborných konziliárnych vyšetrení pri stredne ťažkých a ťažkých formách ochorení. Dôležité je funkčné postihnutie orgánov, prípadne systémov, akým spôsobom ovplyvňujú sebestačnosť, mobilitu, psychický vývoj a somatický vývoj. Pri záchvatových ochoreniach je dôležité presne určiť frekvenciu a charakter záchvatov, rezistenciu na liečbu. Pri neuralgii trojklaného nervu je dôležitá ťažká forma ochorenia i jeho obojstranné postihnutie. Pri obrne treba diagnostikovať stupeň, jednostranné alebo obojstranné postihnutie, či ide o kompletnú alebo parciálnu formu, definovať komplikácie. Treba presne definovať poruchu hybnosti a samoobsluhy, pri postihnutí dvoch a viacerých končatín ich dominanciu, prípadne presne opísať iné komplikácie (napríklad poruchy vyprázdňovania stolice a moču).</w:t>
      </w:r>
    </w:p>
    <w:p w:rsidR="00271AB0" w:rsidRDefault="00271AB0" w:rsidP="00271AB0">
      <w:pPr>
        <w:ind w:firstLine="0"/>
      </w:pPr>
      <w:r>
        <w:t>Osobitná starostlivosť</w:t>
      </w:r>
    </w:p>
    <w:p w:rsidR="00271AB0" w:rsidRDefault="00271AB0" w:rsidP="00271AB0">
      <w:pPr>
        <w:ind w:left="-15"/>
      </w:pPr>
      <w:r>
        <w:t>Zdravotný stav pri stredne ťažkých a ťažkých formách ochorení vyžaduje osobitnú starostlivosť pri individuálnej liečebnej telesnej výchove, rehabilitácii, dozor, sprevádzanie do špecializovaných zdravotníckych zariadení, sprevádzanie na invalidnom vozíku, nácvik hybnosti a pohyblivosti, poskytovanie laickej prvej pomoci pri náhlych poruchách vedomia, pri prevencii úrazov, stravovaní, dennej hygiene a toalete, kúpaní, obliekaní, pri rehabilitácii.</w:t>
      </w:r>
    </w:p>
    <w:p w:rsidR="00271AB0" w:rsidRDefault="00271AB0" w:rsidP="00271AB0">
      <w:pPr>
        <w:ind w:left="-15"/>
      </w:pPr>
      <w:r>
        <w:t>Choroba a stav, ktoré vyžadujú osobitnú starostlivosť a vylučujú schopnosť sústavne sa pripravovať na povolanie a vykonávať zárobkovú činnosť</w:t>
      </w:r>
    </w:p>
    <w:p w:rsidR="00271AB0" w:rsidRDefault="00271AB0" w:rsidP="00271AB0">
      <w:pPr>
        <w:ind w:firstLine="0"/>
      </w:pPr>
      <w:r>
        <w:t>Ťažké formy chorôb nervového systému so závažným pohybovým a psychickým postihnutím.</w:t>
      </w:r>
    </w:p>
    <w:p w:rsidR="00271AB0" w:rsidRDefault="00271AB0" w:rsidP="00271AB0">
      <w:pPr>
        <w:spacing w:after="43" w:line="248" w:lineRule="auto"/>
        <w:ind w:left="100" w:right="90" w:hanging="10"/>
        <w:jc w:val="center"/>
      </w:pPr>
      <w:r>
        <w:rPr>
          <w:b/>
        </w:rPr>
        <w:t>VII. KAPITOLA</w:t>
      </w:r>
    </w:p>
    <w:p w:rsidR="00271AB0" w:rsidRDefault="00271AB0" w:rsidP="00271AB0">
      <w:pPr>
        <w:spacing w:after="194" w:line="248" w:lineRule="auto"/>
        <w:ind w:left="100" w:right="90" w:hanging="10"/>
        <w:jc w:val="center"/>
      </w:pPr>
      <w:r>
        <w:rPr>
          <w:b/>
        </w:rPr>
        <w:t>CHOROBY OKA A JEHO ADNEXOV (H00 – H59)</w:t>
      </w:r>
    </w:p>
    <w:p w:rsidR="00271AB0" w:rsidRDefault="00271AB0" w:rsidP="00271AB0">
      <w:pPr>
        <w:ind w:firstLine="0"/>
      </w:pPr>
      <w:r>
        <w:t>H53 – H54 Poruchy videnia a slepota</w:t>
      </w:r>
    </w:p>
    <w:p w:rsidR="00271AB0" w:rsidRDefault="00271AB0" w:rsidP="00271AB0">
      <w:pPr>
        <w:ind w:left="-15"/>
      </w:pPr>
      <w:r>
        <w:t>Závažnosť zdravotného postihnutia sa posudzuje na základe komplexného očného vyšetrenia na oboch očiach po korekcii, či ide o obojstrannú praktickú alebo obojstrannú úplnú slepotu. V prípade iných ochorení oka, prípadne centrálneho nervového systému sa posudzuje, či následky sú na úrovni obojstrannej praktickej alebo obojstrannej úplnej slepoty po korekcii.</w:t>
      </w:r>
    </w:p>
    <w:p w:rsidR="00271AB0" w:rsidRDefault="00271AB0" w:rsidP="00271AB0">
      <w:pPr>
        <w:ind w:firstLine="0"/>
      </w:pPr>
      <w:r>
        <w:t>Osobitná starostlivosť</w:t>
      </w:r>
    </w:p>
    <w:p w:rsidR="00271AB0" w:rsidRDefault="00271AB0" w:rsidP="00271AB0">
      <w:pPr>
        <w:ind w:left="-15"/>
      </w:pPr>
      <w:r>
        <w:t>Zdravotný stav vyžaduje osobitnú starostlivosť, najmä sprevádzanie v neznámom prostredí, prevenciu úrazov, pomoc pri komunikácii, sprevádzanie do špecializovaných zdravotníckych zariadení, pomoc pri čítaní, písaní špeciálnym písmom pre nevidiacich, pomoc pri výučbe, zaškolenie v špecializovaných zariadeniach pre nevidiacich a slabozrakých.</w:t>
      </w:r>
    </w:p>
    <w:p w:rsidR="00271AB0" w:rsidRDefault="00271AB0" w:rsidP="00271AB0">
      <w:pPr>
        <w:spacing w:after="43" w:line="248" w:lineRule="auto"/>
        <w:ind w:left="100" w:right="90" w:hanging="10"/>
        <w:jc w:val="center"/>
      </w:pPr>
      <w:r>
        <w:rPr>
          <w:b/>
        </w:rPr>
        <w:t>VIII. KAPITOLA</w:t>
      </w:r>
    </w:p>
    <w:p w:rsidR="00271AB0" w:rsidRDefault="00271AB0" w:rsidP="00271AB0">
      <w:pPr>
        <w:spacing w:after="194" w:line="248" w:lineRule="auto"/>
        <w:ind w:left="100" w:right="90" w:hanging="10"/>
        <w:jc w:val="center"/>
      </w:pPr>
      <w:r>
        <w:rPr>
          <w:b/>
        </w:rPr>
        <w:t>CHOROBY UCHA A HLÁVKOVÉHO VÝBEŽKU (H60 – H95)</w:t>
      </w:r>
    </w:p>
    <w:p w:rsidR="00271AB0" w:rsidRDefault="00271AB0" w:rsidP="00271AB0">
      <w:pPr>
        <w:ind w:firstLine="0"/>
      </w:pPr>
      <w:r>
        <w:t>H80 – H83 Choroby vnútorného ucha</w:t>
      </w:r>
    </w:p>
    <w:p w:rsidR="00271AB0" w:rsidRDefault="00271AB0" w:rsidP="00271AB0">
      <w:pPr>
        <w:ind w:firstLine="0"/>
      </w:pPr>
      <w:r>
        <w:t>H90 Praktická alebo úplná hluchota</w:t>
      </w:r>
    </w:p>
    <w:p w:rsidR="00271AB0" w:rsidRDefault="00271AB0" w:rsidP="00271AB0">
      <w:pPr>
        <w:ind w:left="-15"/>
      </w:pPr>
      <w:r>
        <w:t>Závažnosť zdravotného postihnutia sa určí na základe ušno-nosno-krčného vyšetrenia, foniatrického vyšetrenia vrátane vyšetrenia vestibulárneho aparátu, prípadne aj konziliárneho neurologického vyšetrenia v neurologickej ambulancii v prípade poruchy rovnováhy.</w:t>
      </w:r>
    </w:p>
    <w:p w:rsidR="00271AB0" w:rsidRDefault="00271AB0" w:rsidP="00271AB0">
      <w:pPr>
        <w:ind w:firstLine="0"/>
      </w:pPr>
      <w:r>
        <w:t>Osobitná starostlivosť</w:t>
      </w:r>
    </w:p>
    <w:p w:rsidR="00271AB0" w:rsidRDefault="00271AB0" w:rsidP="00271AB0">
      <w:pPr>
        <w:ind w:left="-15"/>
      </w:pPr>
      <w:r>
        <w:t>Zdravotný stav vyžaduje osobitnú starostlivosť pri komunikácii, nácvik reči, sprevádzanie do špecializovaných zdravotníckych zariadení a vyučovanie v špecializovaných školských zariadeniach pre nepočujúcich, prevenciu úrazov, tlmočenie pri posunkovej reči, telefonovaní. Osobitná pomoc sa vyžaduje do 15. roku veku dieťaťa.</w:t>
      </w:r>
    </w:p>
    <w:p w:rsidR="00271AB0" w:rsidRDefault="00271AB0" w:rsidP="00271AB0">
      <w:pPr>
        <w:spacing w:after="43" w:line="248" w:lineRule="auto"/>
        <w:ind w:left="100" w:right="90" w:hanging="10"/>
        <w:jc w:val="center"/>
      </w:pPr>
      <w:r>
        <w:rPr>
          <w:b/>
        </w:rPr>
        <w:t>IX. KAPITOLA</w:t>
      </w:r>
    </w:p>
    <w:p w:rsidR="00271AB0" w:rsidRDefault="00271AB0" w:rsidP="00271AB0">
      <w:pPr>
        <w:spacing w:after="194" w:line="248" w:lineRule="auto"/>
        <w:ind w:left="100" w:right="90" w:hanging="10"/>
        <w:jc w:val="center"/>
      </w:pPr>
      <w:r>
        <w:rPr>
          <w:b/>
        </w:rPr>
        <w:t>CHOROBY OBEHOVEJ SÚSTAVY (I00 – I99)</w:t>
      </w:r>
    </w:p>
    <w:p w:rsidR="00271AB0" w:rsidRDefault="00271AB0" w:rsidP="00271AB0">
      <w:pPr>
        <w:ind w:firstLine="0"/>
      </w:pPr>
      <w:r>
        <w:t>I05 – I09 Zdĺhavé reumatické choroby srdca</w:t>
      </w:r>
    </w:p>
    <w:p w:rsidR="00271AB0" w:rsidRDefault="00271AB0" w:rsidP="00271AB0">
      <w:pPr>
        <w:ind w:firstLine="0"/>
      </w:pPr>
      <w:r>
        <w:t>I10 – I15 Hypertenzné choroby</w:t>
      </w:r>
    </w:p>
    <w:p w:rsidR="00271AB0" w:rsidRDefault="00271AB0" w:rsidP="00271AB0">
      <w:pPr>
        <w:ind w:firstLine="0"/>
      </w:pPr>
      <w:r>
        <w:t>I30 – I52 Iné choroby srdca</w:t>
      </w:r>
    </w:p>
    <w:p w:rsidR="00271AB0" w:rsidRDefault="00271AB0" w:rsidP="00271AB0">
      <w:pPr>
        <w:ind w:left="-15"/>
      </w:pPr>
      <w:r>
        <w:t>Závažnosť zdravotného postihnutia sa určí na základe komplexného interného alebo kardiologického funkčného vyšetrenia pri ochoreniach v III. – IV. klinickom štádiu ochorenia obehovej sústavy, ktoré vyžadujú intenzívnu domácu liečbu. V prípade porúch srdcového rytmu sú dôležité ťažké formy podľa Lowna, prípadne ich rezistencia na liečbu. Posudkovo významné sú aj stavy po transplantácii srdca.</w:t>
      </w:r>
    </w:p>
    <w:p w:rsidR="00271AB0" w:rsidRDefault="00271AB0" w:rsidP="00271AB0">
      <w:pPr>
        <w:ind w:firstLine="0"/>
      </w:pPr>
      <w:r>
        <w:t>I60 – I69 Cievne choroby mozgu</w:t>
      </w:r>
    </w:p>
    <w:p w:rsidR="00271AB0" w:rsidRDefault="00271AB0" w:rsidP="00271AB0">
      <w:pPr>
        <w:ind w:left="-15"/>
      </w:pPr>
      <w:r>
        <w:t>Závažnosť zdravotného postihnutia sa určí na základe komplexného neurologického vyšetrenia vrátane konziliárnych vyšetrení podľa lokalizácie poškodenia orgánov alebo systémov (očné, psychiatricko-psychologické vyšetrenie), posudzuje sa najmä postihnutie hybnosti, koordinácia pohybu, psychické zmeny, funkcia postihnutých končatín.</w:t>
      </w:r>
    </w:p>
    <w:p w:rsidR="00271AB0" w:rsidRDefault="00271AB0" w:rsidP="00271AB0">
      <w:pPr>
        <w:ind w:firstLine="0"/>
      </w:pPr>
      <w:r>
        <w:t>I70 – I79 Choroby tepien, tepničiek a vlásočníc</w:t>
      </w:r>
    </w:p>
    <w:p w:rsidR="00271AB0" w:rsidRDefault="00271AB0" w:rsidP="00271AB0">
      <w:pPr>
        <w:ind w:left="-15"/>
      </w:pPr>
      <w:r>
        <w:t>Závažnosť zdravotného postihnutia sa určí len výnimočne pri závažných uzáveroch veľkých ciev, najmä na končatinách, prevažne horných, ktoré znamenajú funkčnú stratu končatiny, prípadne končatín.</w:t>
      </w:r>
    </w:p>
    <w:p w:rsidR="00271AB0" w:rsidRDefault="00271AB0" w:rsidP="00271AB0">
      <w:pPr>
        <w:ind w:firstLine="0"/>
      </w:pPr>
      <w:r>
        <w:t>Osobitná starostlivosť</w:t>
      </w:r>
    </w:p>
    <w:p w:rsidR="00271AB0" w:rsidRDefault="00271AB0" w:rsidP="00271AB0">
      <w:pPr>
        <w:ind w:left="-15"/>
      </w:pPr>
      <w:r>
        <w:t>Zdravotný stav vyžaduje osobitnú starostlivosť pri presnej aplikácii liekov, sledovanie klinického stavu, prevenciu akútnych zápalových ochorení, individuálnu liečebnú telesnú výchovu, rehabilitáciu, sprevádzanie na invalidnom vozíku, sprevádzanie do špecializovaných zdravotníckych zariadení. V prípade poruchy reči a vnímania reči si stav vyžaduje pomoc pri komunikácii, pri nácviku čítania a písania.</w:t>
      </w:r>
    </w:p>
    <w:p w:rsidR="00271AB0" w:rsidRDefault="00271AB0" w:rsidP="00271AB0">
      <w:pPr>
        <w:ind w:left="-15"/>
      </w:pPr>
      <w:r>
        <w:t>Choroba a stav, ktoré vyžadujú osobitnú starostlivosť a vylučujú schopnosť sústavne sa pripravovať na povolanie a vykonávať zárobkovú činnosť</w:t>
      </w:r>
    </w:p>
    <w:p w:rsidR="00271AB0" w:rsidRDefault="00271AB0" w:rsidP="00271AB0">
      <w:pPr>
        <w:ind w:firstLine="0"/>
      </w:pPr>
      <w:r>
        <w:t>Choroby obehovej sústavy v štádiu globálnej obehovej nedostatočnosti napriek liečbe.</w:t>
      </w:r>
    </w:p>
    <w:p w:rsidR="00271AB0" w:rsidRDefault="00271AB0" w:rsidP="00271AB0">
      <w:pPr>
        <w:spacing w:after="43" w:line="248" w:lineRule="auto"/>
        <w:ind w:left="100" w:right="90" w:hanging="10"/>
        <w:jc w:val="center"/>
      </w:pPr>
      <w:r>
        <w:rPr>
          <w:b/>
        </w:rPr>
        <w:t>X. KAPITOLA</w:t>
      </w:r>
    </w:p>
    <w:p w:rsidR="00271AB0" w:rsidRDefault="00271AB0" w:rsidP="00271AB0">
      <w:pPr>
        <w:spacing w:after="18" w:line="445" w:lineRule="auto"/>
        <w:ind w:right="2191" w:firstLine="2332"/>
      </w:pPr>
      <w:r>
        <w:rPr>
          <w:b/>
        </w:rPr>
        <w:t xml:space="preserve">CHOROBY DÝCHACEJ SÚSTAVY (J00 – J99) </w:t>
      </w:r>
      <w:r>
        <w:t>J40 – J47 Chronické choroby dolných dýchacích ciest</w:t>
      </w:r>
    </w:p>
    <w:p w:rsidR="00271AB0" w:rsidRDefault="00271AB0" w:rsidP="00271AB0">
      <w:pPr>
        <w:ind w:firstLine="0"/>
      </w:pPr>
      <w:r>
        <w:t>J80 – J84 Iné choroby dýchacích ústrojov postihujúce interstícium</w:t>
      </w:r>
    </w:p>
    <w:p w:rsidR="00271AB0" w:rsidRDefault="00271AB0" w:rsidP="00271AB0">
      <w:pPr>
        <w:ind w:firstLine="0"/>
      </w:pPr>
      <w:r>
        <w:t>J95 – J99 Iné choroby dýchacej sústavy</w:t>
      </w:r>
    </w:p>
    <w:p w:rsidR="00271AB0" w:rsidRDefault="00271AB0" w:rsidP="00271AB0">
      <w:pPr>
        <w:ind w:left="-15"/>
      </w:pPr>
      <w:r>
        <w:t>Závažnosť zdravotného postihnutia sa posudzuje na základe odborného pľúcneho funkčného vyšetrenia s dôrazom na zistenie ťažkého stupňa dychovej nedostatočnosti, ťažkého stupňa zníženia funkcie pľúc (vyšetrenie krvných plynov), prítomnosti príznakov poškodenia iných orgánov alebo systémov a dýchania modifikovaného trvalou tracheostómiou.</w:t>
      </w:r>
    </w:p>
    <w:p w:rsidR="00271AB0" w:rsidRDefault="00271AB0" w:rsidP="00271AB0">
      <w:pPr>
        <w:ind w:firstLine="0"/>
      </w:pPr>
      <w:r>
        <w:t>Osobitná starostlivosť</w:t>
      </w:r>
    </w:p>
    <w:p w:rsidR="00271AB0" w:rsidRDefault="00271AB0" w:rsidP="00271AB0">
      <w:pPr>
        <w:ind w:left="-15"/>
      </w:pPr>
      <w:r>
        <w:t>Zdravotný stav vyžaduje osobitnú starostlivosť pri cielenej aplikácii liekov, liečbe kyslíkom, ošetrovanie záchvatov dýchavice, individuálnu liečebnú telesnú výchovu a dychovú rehabilitáciu, prevenciu sezónneho zhoršenia, sprevádzanie do špecializovaných zdravotníckych zariadení, v prípade tracheostómie pomoc pri komunikácii.</w:t>
      </w:r>
    </w:p>
    <w:p w:rsidR="00271AB0" w:rsidRDefault="00271AB0" w:rsidP="00271AB0">
      <w:pPr>
        <w:ind w:left="-15"/>
      </w:pPr>
      <w:r>
        <w:t>Choroba a stav, ktoré vyžadujú osobitnú starostlivosť a vylučujú schopnosť sústavne sa pripravovať na povolanie a vykonávať zárobkovú činnosť</w:t>
      </w:r>
    </w:p>
    <w:p w:rsidR="00271AB0" w:rsidRDefault="00271AB0" w:rsidP="00271AB0">
      <w:pPr>
        <w:ind w:firstLine="0"/>
      </w:pPr>
      <w:r>
        <w:t>Choroby dýchacej sústavy v štádiu globálnej dychovej nedostatočnosti napriek liečbe.</w:t>
      </w:r>
    </w:p>
    <w:p w:rsidR="00271AB0" w:rsidRDefault="00271AB0" w:rsidP="00271AB0">
      <w:pPr>
        <w:spacing w:after="43" w:line="248" w:lineRule="auto"/>
        <w:ind w:left="100" w:right="90" w:hanging="10"/>
        <w:jc w:val="center"/>
      </w:pPr>
      <w:r>
        <w:rPr>
          <w:b/>
        </w:rPr>
        <w:t>XI. KAPITOLA</w:t>
      </w:r>
    </w:p>
    <w:p w:rsidR="00271AB0" w:rsidRDefault="00271AB0" w:rsidP="00271AB0">
      <w:pPr>
        <w:spacing w:after="194" w:line="248" w:lineRule="auto"/>
        <w:ind w:left="100" w:right="90" w:hanging="10"/>
        <w:jc w:val="center"/>
      </w:pPr>
      <w:r>
        <w:rPr>
          <w:b/>
        </w:rPr>
        <w:t>CHOROBY TRÁVIACEJ SÚSTAVY (K00 – K93)</w:t>
      </w:r>
    </w:p>
    <w:p w:rsidR="00271AB0" w:rsidRDefault="00271AB0" w:rsidP="00271AB0">
      <w:pPr>
        <w:ind w:firstLine="0"/>
      </w:pPr>
      <w:r>
        <w:t>K50 – K52 Neinfekčný zápal tenkého a hrubého čreva</w:t>
      </w:r>
    </w:p>
    <w:p w:rsidR="00271AB0" w:rsidRDefault="00271AB0" w:rsidP="00271AB0">
      <w:pPr>
        <w:ind w:firstLine="0"/>
      </w:pPr>
      <w:r>
        <w:t>K70 – K77 Choroby pečene</w:t>
      </w:r>
    </w:p>
    <w:p w:rsidR="00271AB0" w:rsidRDefault="00271AB0" w:rsidP="00271AB0">
      <w:pPr>
        <w:ind w:firstLine="0"/>
      </w:pPr>
      <w:r>
        <w:t>K86 Chronický zápal podžalúdkovej žľazy</w:t>
      </w:r>
    </w:p>
    <w:p w:rsidR="00271AB0" w:rsidRDefault="00271AB0" w:rsidP="00271AB0">
      <w:pPr>
        <w:ind w:firstLine="0"/>
      </w:pPr>
      <w:r>
        <w:t>K90 – K93 Iné choroby tráviacej sústavy</w:t>
      </w:r>
    </w:p>
    <w:p w:rsidR="00271AB0" w:rsidRDefault="00271AB0" w:rsidP="00271AB0">
      <w:pPr>
        <w:ind w:left="-15"/>
      </w:pPr>
      <w:r>
        <w:t>Závažnosť zdravotného postihnutia sa posudzuje na základe odborného interného gastroenterologického funkčného vyšetrenia. Posudzujú sa najmä ťažké formy ochorení s poklesom výživy, hmotnosti, celkovým oslabením výkonnosti, obranyschopnosti proti infekciám, zaostávania v psychickom vývoji aj somatickom vývoji, či zdravotný stav vyžaduje mimoriadny diétny režim, upravený príjem stravy alebo ošetrovanie umelého vývodu čreva, či ide o stav po transplantácii pečene.</w:t>
      </w:r>
    </w:p>
    <w:p w:rsidR="00271AB0" w:rsidRDefault="00271AB0" w:rsidP="00271AB0">
      <w:pPr>
        <w:ind w:firstLine="0"/>
      </w:pPr>
      <w:r>
        <w:t>Osobitná starostlivosť</w:t>
      </w:r>
    </w:p>
    <w:p w:rsidR="00271AB0" w:rsidRDefault="00271AB0" w:rsidP="00271AB0">
      <w:pPr>
        <w:ind w:left="-15"/>
      </w:pPr>
      <w:r>
        <w:t>Zdravotný stav vyžaduje osobitnú starostlivosť najmä pri príprave špeciálnej diétnej stravy, kontrolu stavu výživy, presnú aplikáciu liekov, dodržiavanie životosprávy, tlmenie psychicky nepriaznivých vplyvov, prevenciu akútnych zápalových ochorení, ošetrovanie pri umelých vývodoch hrubého čreva, sprevádzanie do špecializovaných zdravotníckych zariadení.</w:t>
      </w:r>
    </w:p>
    <w:p w:rsidR="00271AB0" w:rsidRDefault="00271AB0" w:rsidP="00271AB0">
      <w:pPr>
        <w:ind w:left="-15"/>
      </w:pPr>
      <w:r>
        <w:t>Choroba a stav, ktoré vyžadujú osobitnú starostlivosť a vylučujú schopnosť sústavne sa pripravovať na povolanie a vykonávať zárobkovú činnosť</w:t>
      </w:r>
    </w:p>
    <w:p w:rsidR="00271AB0" w:rsidRDefault="00271AB0" w:rsidP="00271AB0">
      <w:pPr>
        <w:ind w:firstLine="0"/>
      </w:pPr>
      <w:r>
        <w:t>Choroby tráviacej sústavy so zhubným typom výživy v štádiu dekompenzácie.</w:t>
      </w:r>
    </w:p>
    <w:p w:rsidR="00271AB0" w:rsidRDefault="00271AB0" w:rsidP="00271AB0">
      <w:pPr>
        <w:spacing w:after="43" w:line="248" w:lineRule="auto"/>
        <w:ind w:left="100" w:right="90" w:hanging="10"/>
        <w:jc w:val="center"/>
      </w:pPr>
      <w:r>
        <w:rPr>
          <w:b/>
        </w:rPr>
        <w:t>XII. KAPITOLA</w:t>
      </w:r>
    </w:p>
    <w:p w:rsidR="00271AB0" w:rsidRDefault="00271AB0" w:rsidP="00271AB0">
      <w:pPr>
        <w:spacing w:after="194" w:line="248" w:lineRule="auto"/>
        <w:ind w:left="100" w:right="90" w:hanging="10"/>
        <w:jc w:val="center"/>
      </w:pPr>
      <w:r>
        <w:rPr>
          <w:b/>
        </w:rPr>
        <w:t>CHOROBY KOŽE A PODKOŽNÉHO TKANIVA (L00 – L99)</w:t>
      </w:r>
    </w:p>
    <w:p w:rsidR="00271AB0" w:rsidRDefault="00271AB0" w:rsidP="00271AB0">
      <w:pPr>
        <w:ind w:firstLine="0"/>
      </w:pPr>
      <w:r>
        <w:t>L10 – L14 Pľuzgierové (bulózne) dermatózy</w:t>
      </w:r>
    </w:p>
    <w:p w:rsidR="00271AB0" w:rsidRDefault="00271AB0" w:rsidP="00271AB0">
      <w:pPr>
        <w:ind w:firstLine="0"/>
      </w:pPr>
      <w:r>
        <w:t>L20 – L30 Dermatitídy a ekzémy</w:t>
      </w:r>
    </w:p>
    <w:p w:rsidR="00271AB0" w:rsidRDefault="00271AB0" w:rsidP="00271AB0">
      <w:pPr>
        <w:ind w:firstLine="0"/>
      </w:pPr>
      <w:r>
        <w:t>L40 – L45 Papuloskvamózne choroby</w:t>
      </w:r>
    </w:p>
    <w:p w:rsidR="00271AB0" w:rsidRDefault="00271AB0" w:rsidP="00271AB0">
      <w:pPr>
        <w:ind w:left="-15"/>
      </w:pPr>
      <w:r>
        <w:t>Závažnosť zdravotného postihnutia sa posudzuje na základe komplexného dermatologického vyšetrenia vrátane konziliárnych vyšetrení. Posudzujú sa najmä ťažké rezistentné formy kožných ochorení a ich komplikácie pohybového systému, postihnutie odkrytých častí tela, najmä tváre, psychické komplikácie.</w:t>
      </w:r>
    </w:p>
    <w:p w:rsidR="00271AB0" w:rsidRDefault="00271AB0" w:rsidP="00271AB0">
      <w:pPr>
        <w:ind w:firstLine="0"/>
      </w:pPr>
      <w:r>
        <w:t>Osobitná starostlivosť</w:t>
      </w:r>
    </w:p>
    <w:p w:rsidR="00271AB0" w:rsidRDefault="00271AB0" w:rsidP="00271AB0">
      <w:pPr>
        <w:ind w:left="-15"/>
      </w:pPr>
      <w:r>
        <w:t>Zdravotný stav vyžaduje osobitnú starostlivosť pri lokálnej a celkovej liečbe ochorenia kože, tlmenie nepriaznivých vplyvov, ako je zápach, mokvanie, svrbenie, pálenie a tvorba zohyzďujúcich jaziev, tlmenie psychických komplikácií, liečbu komplikácií zo strany pohybového aparátu, tlmenie bolestí, sprevádzanie do špecializovaných zdravotníckych zariadení, individuálnu rehabilitáciu, prevenciu proti poraneniam a infekciám.</w:t>
      </w:r>
    </w:p>
    <w:p w:rsidR="00271AB0" w:rsidRDefault="00271AB0" w:rsidP="00271AB0">
      <w:pPr>
        <w:spacing w:after="43" w:line="248" w:lineRule="auto"/>
        <w:ind w:left="100" w:right="90" w:hanging="10"/>
        <w:jc w:val="center"/>
      </w:pPr>
      <w:r>
        <w:rPr>
          <w:b/>
        </w:rPr>
        <w:t>XIII. KAPITOLA</w:t>
      </w:r>
    </w:p>
    <w:p w:rsidR="00271AB0" w:rsidRDefault="00271AB0" w:rsidP="00271AB0">
      <w:pPr>
        <w:spacing w:after="194" w:line="248" w:lineRule="auto"/>
        <w:ind w:left="100" w:right="90" w:hanging="10"/>
        <w:jc w:val="center"/>
      </w:pPr>
      <w:r>
        <w:rPr>
          <w:b/>
        </w:rPr>
        <w:t>CHOROBY SVALOVEJ SÚSTAVY A KOSTROVEJ SÚSTAVY A SPOJIVOVÉHO TKANIVA (M00 – M99)</w:t>
      </w:r>
    </w:p>
    <w:p w:rsidR="00271AB0" w:rsidRDefault="00271AB0" w:rsidP="00271AB0">
      <w:pPr>
        <w:ind w:firstLine="0"/>
      </w:pPr>
      <w:r>
        <w:t>M05 – M14 Zápalové polyartropatie</w:t>
      </w:r>
    </w:p>
    <w:p w:rsidR="00271AB0" w:rsidRDefault="00271AB0" w:rsidP="00271AB0">
      <w:pPr>
        <w:ind w:firstLine="0"/>
      </w:pPr>
      <w:r>
        <w:t>M15 – M19 Artrózy</w:t>
      </w:r>
    </w:p>
    <w:p w:rsidR="00271AB0" w:rsidRDefault="00271AB0" w:rsidP="00271AB0">
      <w:pPr>
        <w:ind w:firstLine="0"/>
      </w:pPr>
      <w:r>
        <w:t>M20 – M25 Iné poruchy kĺbov</w:t>
      </w:r>
    </w:p>
    <w:p w:rsidR="00271AB0" w:rsidRDefault="00271AB0" w:rsidP="00271AB0">
      <w:pPr>
        <w:ind w:firstLine="0"/>
      </w:pPr>
      <w:r>
        <w:t>M30 – M36 Systémové choroby spojivového tkaniva</w:t>
      </w:r>
    </w:p>
    <w:p w:rsidR="00271AB0" w:rsidRDefault="00271AB0" w:rsidP="00271AB0">
      <w:pPr>
        <w:ind w:firstLine="0"/>
      </w:pPr>
      <w:r>
        <w:t>M40 – M45 Deformujúce dorzopatie</w:t>
      </w:r>
    </w:p>
    <w:p w:rsidR="00271AB0" w:rsidRDefault="00271AB0" w:rsidP="00271AB0">
      <w:pPr>
        <w:ind w:firstLine="0"/>
      </w:pPr>
      <w:r>
        <w:t>M45 – M49 Spondylopatie</w:t>
      </w:r>
    </w:p>
    <w:p w:rsidR="00271AB0" w:rsidRDefault="00271AB0" w:rsidP="00271AB0">
      <w:pPr>
        <w:ind w:firstLine="0"/>
      </w:pPr>
      <w:r>
        <w:t>M50 – M54 Dorzopatie</w:t>
      </w:r>
    </w:p>
    <w:p w:rsidR="00271AB0" w:rsidRDefault="00271AB0" w:rsidP="00271AB0">
      <w:pPr>
        <w:ind w:left="-15"/>
      </w:pPr>
      <w:r>
        <w:t>Závažnosť zdravotného postihnutia sa posudzuje na základe komplexného odborného neurologického, reumatologického alebo ortopedického funkčného vyšetrenia. Posudzujú sa ťažké formy postihnutia s nepriaznivým vplyvom na psychický vývoj a somatický vývoj, komplikácie zo strany orgánov alebo systémov (nervy, nervové spleti, srdce, pľúca – ich funkcie), či ide o jednostranné alebo viacnásobné postihnutie, či postihnutie podstatne obmedzuje hybnosť končatín, funkciu, pohyblivosť, sebestačnosť a samoobsluhu, či vyžaduje ortopedickú korekciu podporným aparátom alebo operáciu.</w:t>
      </w:r>
    </w:p>
    <w:p w:rsidR="00271AB0" w:rsidRDefault="00271AB0" w:rsidP="00271AB0">
      <w:pPr>
        <w:ind w:firstLine="0"/>
      </w:pPr>
      <w:r>
        <w:t>Osobitná starostlivosť</w:t>
      </w:r>
    </w:p>
    <w:p w:rsidR="00271AB0" w:rsidRDefault="00271AB0" w:rsidP="00271AB0">
      <w:pPr>
        <w:ind w:left="-15"/>
      </w:pPr>
      <w:r>
        <w:t>Zdravotný stav vyžaduje osobitnú starostlivosť pri aplikácii liekov, kontrolu a aplikáciu korekčného aparátu, sprevádzanie do špecializovaných zdravotníckych zariadení, pravidelnú rehabilitáciu a individuálnu liečebnú telesnú výchovu, pomoc pri dennej hygiene a toalete.</w:t>
      </w:r>
    </w:p>
    <w:p w:rsidR="00271AB0" w:rsidRDefault="00271AB0" w:rsidP="00271AB0">
      <w:pPr>
        <w:ind w:left="-15"/>
      </w:pPr>
      <w:r>
        <w:t>Choroba a stav, ktoré vyžadujú osobitnú starostlivosť a vylučujú schopnosť sústavne sa pripravovať na povolanie a vykonávať zárobkovú činnosť</w:t>
      </w:r>
    </w:p>
    <w:p w:rsidR="00271AB0" w:rsidRDefault="00271AB0" w:rsidP="00271AB0">
      <w:pPr>
        <w:ind w:left="-15"/>
      </w:pPr>
      <w:r>
        <w:t>Výnimočne choroby svalovej a kostrovej sústavy a spojivového tkaniva s trvalým pripútaním na lôžko.</w:t>
      </w:r>
    </w:p>
    <w:p w:rsidR="00271AB0" w:rsidRDefault="00271AB0" w:rsidP="00271AB0">
      <w:pPr>
        <w:spacing w:after="43" w:line="248" w:lineRule="auto"/>
        <w:ind w:left="100" w:right="90" w:hanging="10"/>
        <w:jc w:val="center"/>
      </w:pPr>
      <w:r>
        <w:rPr>
          <w:b/>
        </w:rPr>
        <w:t>XIV. KAPITOLA</w:t>
      </w:r>
    </w:p>
    <w:p w:rsidR="00271AB0" w:rsidRDefault="00271AB0" w:rsidP="00271AB0">
      <w:pPr>
        <w:spacing w:after="194" w:line="248" w:lineRule="auto"/>
        <w:ind w:left="100" w:right="90" w:hanging="10"/>
        <w:jc w:val="center"/>
      </w:pPr>
      <w:r>
        <w:rPr>
          <w:b/>
        </w:rPr>
        <w:t>CHOROBY MOČOVEJ A POHLAVNEJ SÚSTAVY (N00 – N99)</w:t>
      </w:r>
    </w:p>
    <w:p w:rsidR="00271AB0" w:rsidRDefault="00271AB0" w:rsidP="00271AB0">
      <w:pPr>
        <w:ind w:firstLine="0"/>
      </w:pPr>
      <w:r>
        <w:t>N00 – N08 Glomerulárne choroby</w:t>
      </w:r>
    </w:p>
    <w:p w:rsidR="00271AB0" w:rsidRDefault="00271AB0" w:rsidP="00271AB0">
      <w:pPr>
        <w:spacing w:after="0" w:line="462" w:lineRule="auto"/>
        <w:ind w:right="5175" w:firstLine="0"/>
      </w:pPr>
      <w:r>
        <w:t>N10 – N16 Tubulointersticiálne choroby N17 – N19 Zlyhanie obličiek</w:t>
      </w:r>
    </w:p>
    <w:p w:rsidR="00271AB0" w:rsidRDefault="00271AB0" w:rsidP="00271AB0">
      <w:pPr>
        <w:ind w:firstLine="0"/>
      </w:pPr>
      <w:r>
        <w:t>N30 – N39 Iné choroby močovej sústavy</w:t>
      </w:r>
    </w:p>
    <w:p w:rsidR="00271AB0" w:rsidRDefault="00271AB0" w:rsidP="00271AB0">
      <w:pPr>
        <w:ind w:left="-15"/>
      </w:pPr>
      <w:r>
        <w:t>Závažnosť zdravotného postihnutia sa posudzuje na základe komplexného funkčného urologického alebo nefrologického vyšetrenia. Posudzuje sa stredne ťažká až ťažká forma obličkovej nedostatočnosti, stavy po transplantácii obličky a funkcia štepu, ťažká forma inkontinencie moču, prítomnosť umelého vyústenia močovodov von, prípadne do hrubého čreva, vrodený vývod močovodov, komplikácie zo strany iných orgánov alebo systémov pri ťažkých formách ochorení, vplyv na psychický vývoj a somatický vývoj, vplyv na mobilitu, sebestačnosť, dialyzačná liečba a jej komplikácie.</w:t>
      </w:r>
    </w:p>
    <w:p w:rsidR="00271AB0" w:rsidRDefault="00271AB0" w:rsidP="00271AB0">
      <w:pPr>
        <w:ind w:firstLine="0"/>
      </w:pPr>
      <w:r>
        <w:t>Osobitná starostlivosť</w:t>
      </w:r>
    </w:p>
    <w:p w:rsidR="00271AB0" w:rsidRDefault="00271AB0" w:rsidP="00271AB0">
      <w:pPr>
        <w:ind w:left="-15"/>
      </w:pPr>
      <w:r>
        <w:t>Zdravotný stav vyžaduje osobitnú starostlivosť pri príprave diéty, aplikáciu liekov, sprevádzanie do špecializovaných zdravotníckych zariadení, ošetrovanie v prípade komplikácií, rehabilitáciu, individuálnu liečebnú telesnú výchovu, tlmenie komplikácií choroby, prevenciu akútnych zápalových ochorení, ošetrovanie na lôžku v terminálnom štádiu.</w:t>
      </w:r>
    </w:p>
    <w:p w:rsidR="00271AB0" w:rsidRDefault="00271AB0" w:rsidP="00271AB0">
      <w:pPr>
        <w:ind w:left="-15"/>
      </w:pPr>
      <w:r>
        <w:t>Choroba a stav, ktoré vyžadujú osobitnú starostlivosť a vylučujú schopnosť sústavne sa pripravovať na povolanie a vykonávať zárobkovú činnosť</w:t>
      </w:r>
    </w:p>
    <w:p w:rsidR="00271AB0" w:rsidRDefault="00271AB0" w:rsidP="00271AB0">
      <w:pPr>
        <w:ind w:firstLine="0"/>
      </w:pPr>
      <w:r>
        <w:t>Choroby močovej sústavy v terminálnom štádiu zlyhania obličiek.</w:t>
      </w:r>
    </w:p>
    <w:p w:rsidR="00271AB0" w:rsidRDefault="00271AB0" w:rsidP="00271AB0">
      <w:pPr>
        <w:spacing w:after="43" w:line="248" w:lineRule="auto"/>
        <w:ind w:left="100" w:right="90" w:hanging="10"/>
        <w:jc w:val="center"/>
      </w:pPr>
      <w:r>
        <w:rPr>
          <w:b/>
        </w:rPr>
        <w:t>XVII. KAPITOLA</w:t>
      </w:r>
    </w:p>
    <w:p w:rsidR="00271AB0" w:rsidRDefault="00271AB0" w:rsidP="00271AB0">
      <w:pPr>
        <w:spacing w:after="194" w:line="248" w:lineRule="auto"/>
        <w:ind w:left="100" w:right="90" w:hanging="10"/>
        <w:jc w:val="center"/>
      </w:pPr>
      <w:r>
        <w:rPr>
          <w:b/>
        </w:rPr>
        <w:t>VRODENÉ CHYBY, DEFORMÁCIE A CHROMOZÓMOVÉ MALFORMÁCIE (Q00 – Q99)</w:t>
      </w:r>
    </w:p>
    <w:p w:rsidR="00271AB0" w:rsidRDefault="00271AB0" w:rsidP="00271AB0">
      <w:pPr>
        <w:ind w:firstLine="0"/>
      </w:pPr>
      <w:r>
        <w:t>Q00 – Q07 Vrodené chyby nervového systému</w:t>
      </w:r>
    </w:p>
    <w:p w:rsidR="00271AB0" w:rsidRDefault="00271AB0" w:rsidP="00271AB0">
      <w:pPr>
        <w:ind w:left="-15"/>
      </w:pPr>
      <w:r>
        <w:t>Závažnosť poškodenia zdravotného stavu a osobitná starostlivosť pri vrodených chorobách nervového systému sa posudzujú ako pri poškodení nervového systému.</w:t>
      </w:r>
    </w:p>
    <w:p w:rsidR="00271AB0" w:rsidRDefault="00271AB0" w:rsidP="00271AB0">
      <w:pPr>
        <w:ind w:firstLine="0"/>
      </w:pPr>
      <w:r>
        <w:t>Q10 – Q18 Vrodené chyby oka, ucha, tváre a krku</w:t>
      </w:r>
    </w:p>
    <w:p w:rsidR="00271AB0" w:rsidRDefault="00271AB0" w:rsidP="00271AB0">
      <w:pPr>
        <w:ind w:left="-15"/>
      </w:pPr>
      <w:r>
        <w:t>Závažnosť poškodenia zdravotného stavu a osobitná starostlivosť pri vrodených chybách oka, ucha, tváre a krku sa posudzujú ako pri poškodeniach zraku, sluchu alebo pohybového aparátu.</w:t>
      </w:r>
    </w:p>
    <w:p w:rsidR="00271AB0" w:rsidRDefault="00271AB0" w:rsidP="00271AB0">
      <w:pPr>
        <w:ind w:firstLine="0"/>
      </w:pPr>
      <w:r>
        <w:t>Q20 – Q28 Vrodené choroby obehovej sústavy</w:t>
      </w:r>
    </w:p>
    <w:p w:rsidR="00271AB0" w:rsidRDefault="00271AB0" w:rsidP="00271AB0">
      <w:pPr>
        <w:ind w:left="-15"/>
      </w:pPr>
      <w:r>
        <w:t>Závažnosť poškodenia zdravotného stavu a osobitná starostlivosť pri vrodených chorobách obehovej sústavy sa posudzujú ako pri chorobách obehovej sústavy.</w:t>
      </w:r>
    </w:p>
    <w:p w:rsidR="00271AB0" w:rsidRDefault="00271AB0" w:rsidP="00271AB0">
      <w:pPr>
        <w:ind w:firstLine="0"/>
      </w:pPr>
      <w:r>
        <w:t>Q30 – Q34 Vrodené chyby dýchacej sústavy</w:t>
      </w:r>
    </w:p>
    <w:p w:rsidR="00271AB0" w:rsidRDefault="00271AB0" w:rsidP="00271AB0">
      <w:pPr>
        <w:ind w:left="-15"/>
      </w:pPr>
      <w:r>
        <w:t>Závažnosť poškodenia zdravotného stavu a osobitná starostlivosť pri vrodených chybách dýchacej sústavy sa posudzujú ako pri chorobách dýchacej sústavy.</w:t>
      </w:r>
    </w:p>
    <w:p w:rsidR="00271AB0" w:rsidRDefault="00271AB0" w:rsidP="00271AB0">
      <w:pPr>
        <w:ind w:firstLine="0"/>
      </w:pPr>
      <w:r>
        <w:t>Q35 – Q37 Rázštep pery a rázštep podnebia</w:t>
      </w:r>
    </w:p>
    <w:p w:rsidR="00271AB0" w:rsidRDefault="00271AB0" w:rsidP="00271AB0">
      <w:pPr>
        <w:ind w:left="-15"/>
      </w:pPr>
      <w:r>
        <w:t>Vrodené rázštepy pery a podnebia sa spravidla do jedného roka života dobre upravujú plastickou chirurgickou operáciou.</w:t>
      </w:r>
    </w:p>
    <w:p w:rsidR="00271AB0" w:rsidRDefault="00271AB0" w:rsidP="00271AB0">
      <w:pPr>
        <w:ind w:firstLine="0"/>
      </w:pPr>
      <w:r>
        <w:t>Q38 – Q45 Iné vrodené chyby tráviacej sústavy</w:t>
      </w:r>
    </w:p>
    <w:p w:rsidR="00271AB0" w:rsidRDefault="00271AB0" w:rsidP="00271AB0">
      <w:pPr>
        <w:ind w:left="-15"/>
      </w:pPr>
      <w:r>
        <w:t>Závažnosť poškodenia zdravotného stavu a osobitná starostlivosť pri vrodených chybách tráviacej sústavy sa posudzujú ako pri chorobách tráviaceho systému s tým, že dieťa vyžaduje osobitnú starostlivosť do priaznivej chirurgickej úpravy vrodenej anomálie.</w:t>
      </w:r>
    </w:p>
    <w:p w:rsidR="00271AB0" w:rsidRDefault="00271AB0" w:rsidP="00271AB0">
      <w:pPr>
        <w:ind w:firstLine="0"/>
      </w:pPr>
      <w:r>
        <w:t>Q60 – Q64 Vrodené chyby močovej sústavy</w:t>
      </w:r>
    </w:p>
    <w:p w:rsidR="00271AB0" w:rsidRDefault="00271AB0" w:rsidP="00271AB0">
      <w:pPr>
        <w:ind w:left="-15"/>
      </w:pPr>
      <w:r>
        <w:t>Závažnosť poškodenia zdravotného stavu a osobitná starostlivosť pri vrodených chybách močovej sústavy sa posudzujú ako pri chorobách močovej sústavy.</w:t>
      </w:r>
    </w:p>
    <w:p w:rsidR="00271AB0" w:rsidRDefault="00271AB0" w:rsidP="00271AB0">
      <w:pPr>
        <w:ind w:firstLine="0"/>
      </w:pPr>
      <w:r>
        <w:t>Q65 – Q79 Vrodené chyby a deformácie svalov a kostí</w:t>
      </w:r>
    </w:p>
    <w:p w:rsidR="00271AB0" w:rsidRDefault="00271AB0" w:rsidP="00271AB0">
      <w:pPr>
        <w:ind w:left="-15"/>
      </w:pPr>
      <w:r>
        <w:t>Závažnosť poškodenia zdravotného stavu a osobitná starostlivosť pri vrodených chybách svalov a kostí sa posudzujú ako pri chorobách svalovej, kostrovej sústavy.</w:t>
      </w:r>
    </w:p>
    <w:p w:rsidR="00271AB0" w:rsidRDefault="00271AB0" w:rsidP="00271AB0">
      <w:pPr>
        <w:ind w:firstLine="0"/>
      </w:pPr>
      <w:r>
        <w:t>Q80 – Q89 Iné vrodené chyby</w:t>
      </w:r>
    </w:p>
    <w:p w:rsidR="00271AB0" w:rsidRDefault="00271AB0" w:rsidP="00271AB0">
      <w:pPr>
        <w:ind w:left="-15"/>
      </w:pPr>
      <w:r>
        <w:t>Závažnosť poškodenia zdravotného stavu a osobitná starostlivosť pri iných vrodených chybách sa posudzujú podľa poškodenia funkcie orgánu alebo systému na základe klinických príznakov.</w:t>
      </w:r>
    </w:p>
    <w:p w:rsidR="00271AB0" w:rsidRDefault="00271AB0" w:rsidP="00271AB0">
      <w:pPr>
        <w:ind w:firstLine="0"/>
      </w:pPr>
      <w:r>
        <w:t>Q90 – Q99 Chromozómové anomálie nezatriedené inde</w:t>
      </w:r>
    </w:p>
    <w:p w:rsidR="00271AB0" w:rsidRDefault="00271AB0" w:rsidP="00271AB0">
      <w:pPr>
        <w:ind w:left="-15"/>
      </w:pPr>
      <w:r>
        <w:t>Závažnosť poškodenia zdravotného stavu a osobitná starostlivosť sa posudzujú podľa klinických prejavov týchto chorôb (napríklad psychiatrické a pohybové).</w:t>
      </w:r>
    </w:p>
    <w:p w:rsidR="00271AB0" w:rsidRDefault="00271AB0" w:rsidP="00271AB0">
      <w:pPr>
        <w:ind w:left="-15"/>
      </w:pPr>
      <w:r>
        <w:t>Choroba a stav, ktoré vyžadujú osobitnú starostlivosť a vylučujú schopnosť sústavne sa pripravovať na povolanie a vykonávať zárobkovú činnosť</w:t>
      </w:r>
    </w:p>
    <w:p w:rsidR="00271AB0" w:rsidRDefault="00271AB0" w:rsidP="00271AB0">
      <w:pPr>
        <w:ind w:left="-15"/>
      </w:pPr>
      <w:r>
        <w:t>Vrodené chyby, deformácie a chromozómové anomálie so závažným pohybovým postihnutím a psychickým postihnutím, prípadne so závažným postihnutím vnútorných orgánov neovplyvniteľným liečbou.</w:t>
      </w:r>
    </w:p>
    <w:p w:rsidR="00271AB0" w:rsidRDefault="00271AB0" w:rsidP="00271AB0">
      <w:pPr>
        <w:spacing w:after="43" w:line="248" w:lineRule="auto"/>
        <w:ind w:left="100" w:right="90" w:hanging="10"/>
        <w:jc w:val="center"/>
      </w:pPr>
      <w:r>
        <w:rPr>
          <w:b/>
        </w:rPr>
        <w:t>XIX. KAPITOLA</w:t>
      </w:r>
    </w:p>
    <w:p w:rsidR="00271AB0" w:rsidRDefault="00271AB0" w:rsidP="00271AB0">
      <w:pPr>
        <w:spacing w:after="194" w:line="248" w:lineRule="auto"/>
        <w:ind w:left="100" w:right="90" w:hanging="10"/>
        <w:jc w:val="center"/>
      </w:pPr>
      <w:r>
        <w:rPr>
          <w:b/>
        </w:rPr>
        <w:t>PORANENIA, OTRAVY A NIEKTORÉ INÉ NÁSLEDKY VONKAJŠÍCH PRÍČIN (S00 – T98)</w:t>
      </w:r>
    </w:p>
    <w:p w:rsidR="00271AB0" w:rsidRDefault="00271AB0" w:rsidP="00271AB0">
      <w:pPr>
        <w:ind w:left="-15"/>
      </w:pPr>
      <w:r>
        <w:t>Závažnosť poškodenia zdravotného stavu a osobitnú starostlivosť pri úrazoch, otravách a iných následkoch vonkajších príčin má význam posudzovať po skončení liečby. Posudzujú sa ako pri iných chorobách podľa miesta, funkcie a trvalých následkov.</w:t>
      </w:r>
    </w:p>
    <w:p w:rsidR="00271AB0" w:rsidRDefault="00271AB0" w:rsidP="00271AB0">
      <w:pPr>
        <w:ind w:left="-15"/>
      </w:pPr>
      <w:r>
        <w:t>Choroba a stav, ktoré vyžadujú osobitnú starostlivosť a vylučujú schopnosť sústavne sa pripravovať na povolanie a vykonávať zárobkovú činnosť</w:t>
      </w:r>
    </w:p>
    <w:p w:rsidR="00271AB0" w:rsidRDefault="00271AB0" w:rsidP="00271AB0">
      <w:pPr>
        <w:ind w:left="-15"/>
      </w:pPr>
      <w:r>
        <w:t>Trvalé následky poranení, otráv a niektorých iných vonkajších príčin so závažným pohybovým alebo psychickým postihnutím, prípadne so závažným postihnutím vnútorných orgánov neovplyvniteľným liečbou.</w:t>
      </w:r>
    </w:p>
    <w:p w:rsidR="00271AB0" w:rsidRDefault="00271AB0" w:rsidP="00271AB0">
      <w:pPr>
        <w:ind w:firstLine="0"/>
      </w:pPr>
      <w:r>
        <w:t>Osobitná kapitola</w:t>
      </w:r>
    </w:p>
    <w:p w:rsidR="00271AB0" w:rsidRDefault="00271AB0" w:rsidP="00271AB0">
      <w:pPr>
        <w:ind w:firstLine="0"/>
      </w:pPr>
      <w:r>
        <w:t>Vrodené, funkčné a anatomické chýbanie končatín</w:t>
      </w:r>
    </w:p>
    <w:p w:rsidR="00271AB0" w:rsidRDefault="00271AB0" w:rsidP="00271AB0">
      <w:pPr>
        <w:spacing w:after="201" w:line="264" w:lineRule="auto"/>
        <w:ind w:left="237" w:right="-15" w:hanging="10"/>
        <w:jc w:val="left"/>
      </w:pPr>
      <w:r>
        <w:t>Vzhľadom na špecifickú funkciu končatín stavy, ktoré vyvoláva chýbanie končatín, patria do vrodených chýb alebo chýb získaných väčšinou po úrazových stavoch buď s funkčným, alebo s anatomickým chýbaním končatiny alebo končatín.</w:t>
      </w:r>
    </w:p>
    <w:p w:rsidR="00271AB0" w:rsidRDefault="00271AB0" w:rsidP="00271AB0">
      <w:pPr>
        <w:ind w:left="-15"/>
      </w:pPr>
      <w:r>
        <w:t>Zdravotný stav sa posudzuje na základe traumatologického, neurologického alebo ortopedického vyšetrenia. Pri hornej končatine je dôležité posúdiť najmä úchopovú funkčnosť ruky. Pri dolnej končatine je dôležité posúdenie straty alebo amputácie od členka nahor. Pri strate jednej dolnej a hornej končatiny alebo strate oboch horných alebo dolných končatín (funkčne alebo anatomicky) ide o ťažké postihnutie.</w:t>
      </w:r>
    </w:p>
    <w:p w:rsidR="00271AB0" w:rsidRDefault="00271AB0" w:rsidP="00271AB0">
      <w:pPr>
        <w:ind w:firstLine="0"/>
      </w:pPr>
      <w:r>
        <w:t>Osobitná starostlivosť</w:t>
      </w:r>
    </w:p>
    <w:p w:rsidR="00271AB0" w:rsidRDefault="00271AB0" w:rsidP="00271AB0">
      <w:pPr>
        <w:ind w:left="-15"/>
      </w:pPr>
      <w:r>
        <w:t>Pri úplných stratách končatiny alebo končatín dieťa vyžaduje osobitnú starostlivosť pri rehabilitácii, individuálnej liečebnej telesnej výchove, sprevádzanie do špecializovaných zdravotníckych zariadení, rehabilitačných ústavov a školských zariadení pre telesne postihnuté deti a mládež, ako aj zaškolenie v nich, tlmenie fantómových bolestí, psychických komplikácií, asistenciu pri nosení protéz.</w:t>
      </w:r>
    </w:p>
    <w:p w:rsidR="00271AB0" w:rsidRDefault="00271AB0" w:rsidP="00271AB0">
      <w:pPr>
        <w:sectPr w:rsidR="00271AB0">
          <w:headerReference w:type="even" r:id="rId1364"/>
          <w:headerReference w:type="default" r:id="rId1365"/>
          <w:headerReference w:type="first" r:id="rId1366"/>
          <w:pgSz w:w="11905" w:h="16837"/>
          <w:pgMar w:top="1363" w:right="1105" w:bottom="1138" w:left="1105" w:header="796" w:footer="708" w:gutter="0"/>
          <w:cols w:space="708"/>
        </w:sectPr>
      </w:pPr>
    </w:p>
    <w:p w:rsidR="00271AB0" w:rsidRDefault="00271AB0" w:rsidP="00A17142">
      <w:pPr>
        <w:spacing w:after="0" w:line="264" w:lineRule="auto"/>
        <w:ind w:left="6866" w:right="-17" w:hanging="11"/>
        <w:jc w:val="right"/>
        <w:rPr>
          <w:b/>
        </w:rPr>
      </w:pPr>
      <w:r>
        <w:rPr>
          <w:b/>
        </w:rPr>
        <w:t>Príloha č. 3</w:t>
      </w:r>
    </w:p>
    <w:p w:rsidR="00A17142" w:rsidRDefault="00A17142" w:rsidP="00A17142">
      <w:pPr>
        <w:spacing w:after="0" w:line="264" w:lineRule="auto"/>
        <w:ind w:left="6866" w:right="-17" w:hanging="11"/>
        <w:jc w:val="right"/>
        <w:rPr>
          <w:b/>
        </w:rPr>
      </w:pPr>
      <w:r>
        <w:rPr>
          <w:b/>
        </w:rPr>
        <w:t>k zákonu č. 461/2003 Z. z.</w:t>
      </w:r>
    </w:p>
    <w:p w:rsidR="00A17142" w:rsidRDefault="00A17142" w:rsidP="00271AB0">
      <w:pPr>
        <w:spacing w:after="835" w:line="265" w:lineRule="auto"/>
        <w:ind w:left="6865" w:right="-15" w:hanging="10"/>
        <w:jc w:val="right"/>
      </w:pPr>
    </w:p>
    <w:p w:rsidR="00271AB0" w:rsidRPr="00A17142" w:rsidRDefault="00271AB0" w:rsidP="00271AB0">
      <w:pPr>
        <w:pStyle w:val="Nadpis1"/>
        <w:ind w:left="183"/>
        <w:rPr>
          <w:sz w:val="24"/>
          <w:szCs w:val="24"/>
        </w:rPr>
      </w:pPr>
      <w:r w:rsidRPr="00A17142">
        <w:rPr>
          <w:sz w:val="24"/>
          <w:szCs w:val="24"/>
        </w:rPr>
        <w:t>VŠEOBECNÉ VYMERIAVACIE ZÁKLADY V KALENDÁRNYCH ROKOCH PRED ROKOM 2003</w:t>
      </w:r>
    </w:p>
    <w:tbl>
      <w:tblPr>
        <w:tblStyle w:val="TableGrid"/>
        <w:tblW w:w="9679" w:type="dxa"/>
        <w:tblInd w:w="8" w:type="dxa"/>
        <w:tblCellMar>
          <w:top w:w="25" w:type="dxa"/>
          <w:left w:w="38" w:type="dxa"/>
          <w:right w:w="115" w:type="dxa"/>
        </w:tblCellMar>
        <w:tblLook w:val="04A0" w:firstRow="1" w:lastRow="0" w:firstColumn="1" w:lastColumn="0" w:noHBand="0" w:noVBand="1"/>
      </w:tblPr>
      <w:tblGrid>
        <w:gridCol w:w="1582"/>
        <w:gridCol w:w="4506"/>
        <w:gridCol w:w="3591"/>
      </w:tblGrid>
      <w:tr w:rsidR="00271AB0" w:rsidTr="00271AB0">
        <w:trPr>
          <w:trHeight w:val="283"/>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b/>
                <w:sz w:val="16"/>
              </w:rPr>
              <w:t>Rok</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b/>
                <w:sz w:val="16"/>
              </w:rPr>
              <w:t>Priemerná mesačná mzda v hospodárstve</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b/>
                <w:sz w:val="16"/>
              </w:rPr>
              <w:t>Všeobecný vymeriavací základ</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949</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792</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9 504</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50</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854</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0 248</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51</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903</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0 836</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52</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940</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1 280</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53</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 036</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2 432</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54</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 125</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3 500</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55</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 148</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3 776</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56</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 202</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4 424</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57</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 235</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4 820</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58</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 262</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5 144</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59</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 281</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5 372</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60</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 330</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5 960</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61</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 368</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6 296</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62</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 362</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6 344</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63</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 375</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6 500</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64</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 423</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7 076</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65</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 456</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7 472</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66</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 510</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8 120</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67</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 594</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9 128</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68</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 733</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0 796</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69</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 863</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2 356</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70</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 910</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2 920</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71</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 980</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3 760</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72</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 065</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4 780</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73</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 133</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5 596</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74</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 203</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6 436</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75</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 271</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7 252</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76</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 338</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8 056</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77</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 412</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8 944</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78</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 483</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9 796</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79</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 549</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0 588</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80</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 606</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1 272</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81</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 642</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1 704</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82</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 695</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2 340</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83</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 745</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2 940</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84</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 790</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3 480</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85</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 843</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4 116</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86</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 888</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4 656</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87</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2 941</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5 292</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88</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 020</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6 240</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89</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 142</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7 704</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90</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 278</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9 336</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91</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3 770</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45 240</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92</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4 543</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54 516</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93</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5 379</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64 548</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94</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6 294</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75 528</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95</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7 195</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86 340</w:t>
            </w:r>
          </w:p>
        </w:tc>
      </w:tr>
    </w:tbl>
    <w:p w:rsidR="00271AB0" w:rsidRDefault="00271AB0" w:rsidP="00271AB0">
      <w:pPr>
        <w:spacing w:after="0" w:line="259" w:lineRule="auto"/>
        <w:ind w:left="-1105" w:right="8" w:firstLine="0"/>
        <w:jc w:val="left"/>
      </w:pPr>
    </w:p>
    <w:tbl>
      <w:tblPr>
        <w:tblStyle w:val="TableGrid"/>
        <w:tblW w:w="9679" w:type="dxa"/>
        <w:tblInd w:w="8" w:type="dxa"/>
        <w:tblCellMar>
          <w:top w:w="25" w:type="dxa"/>
          <w:left w:w="38" w:type="dxa"/>
          <w:right w:w="115" w:type="dxa"/>
        </w:tblCellMar>
        <w:tblLook w:val="04A0" w:firstRow="1" w:lastRow="0" w:firstColumn="1" w:lastColumn="0" w:noHBand="0" w:noVBand="1"/>
      </w:tblPr>
      <w:tblGrid>
        <w:gridCol w:w="1582"/>
        <w:gridCol w:w="4506"/>
        <w:gridCol w:w="3591"/>
      </w:tblGrid>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96</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8 154</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97 848</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97</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9 226</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10 712</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98</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0 003</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20 036</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1999</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0 728</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28 736</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2000</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1 430</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37 160</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2001</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2 365</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48 380</w:t>
            </w:r>
          </w:p>
        </w:tc>
      </w:tr>
      <w:tr w:rsidR="00271AB0" w:rsidTr="00271AB0">
        <w:trPr>
          <w:trHeight w:val="267"/>
        </w:trPr>
        <w:tc>
          <w:tcPr>
            <w:tcW w:w="158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 xml:space="preserve"> 2002</w:t>
            </w:r>
          </w:p>
        </w:tc>
        <w:tc>
          <w:tcPr>
            <w:tcW w:w="450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3 511</w:t>
            </w:r>
          </w:p>
        </w:tc>
        <w:tc>
          <w:tcPr>
            <w:tcW w:w="359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left"/>
            </w:pPr>
            <w:r>
              <w:rPr>
                <w:sz w:val="16"/>
              </w:rPr>
              <w:t>162 132</w:t>
            </w:r>
          </w:p>
        </w:tc>
      </w:tr>
    </w:tbl>
    <w:p w:rsidR="00271AB0" w:rsidRDefault="00271AB0" w:rsidP="00271AB0">
      <w:r>
        <w:br w:type="page"/>
      </w:r>
    </w:p>
    <w:p w:rsidR="00271AB0" w:rsidRDefault="00271AB0" w:rsidP="002D67FC">
      <w:pPr>
        <w:spacing w:after="0" w:line="264" w:lineRule="auto"/>
        <w:ind w:left="6866" w:right="-17" w:hanging="11"/>
        <w:jc w:val="right"/>
        <w:rPr>
          <w:b/>
        </w:rPr>
      </w:pPr>
      <w:r>
        <w:rPr>
          <w:b/>
        </w:rPr>
        <w:t>Príloha č. 3a</w:t>
      </w:r>
    </w:p>
    <w:p w:rsidR="002D67FC" w:rsidRDefault="002D67FC" w:rsidP="00271AB0">
      <w:pPr>
        <w:spacing w:after="597" w:line="265" w:lineRule="auto"/>
        <w:ind w:left="6865" w:right="-15" w:hanging="10"/>
        <w:jc w:val="right"/>
      </w:pPr>
      <w:r>
        <w:rPr>
          <w:b/>
        </w:rPr>
        <w:t>k zákonu č. 461/2003 Z. z.</w:t>
      </w:r>
    </w:p>
    <w:tbl>
      <w:tblPr>
        <w:tblStyle w:val="TableGrid"/>
        <w:tblW w:w="9679" w:type="dxa"/>
        <w:tblInd w:w="8" w:type="dxa"/>
        <w:tblCellMar>
          <w:top w:w="25" w:type="dxa"/>
          <w:left w:w="55" w:type="dxa"/>
          <w:right w:w="55" w:type="dxa"/>
        </w:tblCellMar>
        <w:tblLook w:val="04A0" w:firstRow="1" w:lastRow="0" w:firstColumn="1" w:lastColumn="0" w:noHBand="0" w:noVBand="1"/>
      </w:tblPr>
      <w:tblGrid>
        <w:gridCol w:w="1447"/>
        <w:gridCol w:w="1454"/>
        <w:gridCol w:w="1066"/>
        <w:gridCol w:w="1454"/>
        <w:gridCol w:w="1454"/>
        <w:gridCol w:w="1454"/>
        <w:gridCol w:w="1350"/>
      </w:tblGrid>
      <w:tr w:rsidR="00271AB0" w:rsidTr="00271AB0">
        <w:trPr>
          <w:trHeight w:val="908"/>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Rok narodenia poistenca</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Muž</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Žena</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Žena, ktorá vychovala jedno dieťa</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Žena, ktorá vychovala dve deti</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6" w:lineRule="auto"/>
              <w:ind w:firstLine="0"/>
              <w:jc w:val="center"/>
            </w:pPr>
            <w:r>
              <w:rPr>
                <w:b/>
                <w:sz w:val="16"/>
              </w:rPr>
              <w:t>Žena, ktorá vychovala tri</w:t>
            </w:r>
          </w:p>
          <w:p w:rsidR="00271AB0" w:rsidRDefault="00271AB0" w:rsidP="00271AB0">
            <w:pPr>
              <w:spacing w:after="0" w:line="259" w:lineRule="auto"/>
              <w:ind w:firstLine="0"/>
              <w:jc w:val="center"/>
            </w:pPr>
            <w:r>
              <w:rPr>
                <w:b/>
                <w:sz w:val="16"/>
              </w:rPr>
              <w:t>deti alebo štyri deti</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6" w:lineRule="auto"/>
              <w:ind w:firstLine="0"/>
              <w:jc w:val="center"/>
            </w:pPr>
            <w:r>
              <w:rPr>
                <w:b/>
                <w:sz w:val="16"/>
              </w:rPr>
              <w:t>Žena, ktorá vychovala päť</w:t>
            </w:r>
          </w:p>
          <w:p w:rsidR="00271AB0" w:rsidRDefault="00271AB0" w:rsidP="00271AB0">
            <w:pPr>
              <w:spacing w:after="0" w:line="259" w:lineRule="auto"/>
              <w:ind w:firstLine="0"/>
              <w:jc w:val="center"/>
            </w:pPr>
            <w:r>
              <w:rPr>
                <w:b/>
                <w:sz w:val="16"/>
              </w:rPr>
              <w:t>detí alebo viac detí</w:t>
            </w:r>
          </w:p>
        </w:tc>
      </w:tr>
      <w:tr w:rsidR="00271AB0" w:rsidTr="00271AB0">
        <w:trPr>
          <w:trHeight w:val="283"/>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left="102" w:firstLine="0"/>
              <w:jc w:val="left"/>
            </w:pPr>
            <w:r>
              <w:rPr>
                <w:b/>
                <w:sz w:val="16"/>
              </w:rPr>
              <w:t>1943 a menej</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0r</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7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6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5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4r</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3r</w:t>
            </w:r>
          </w:p>
        </w:tc>
      </w:tr>
      <w:tr w:rsidR="00271AB0" w:rsidTr="00271AB0">
        <w:trPr>
          <w:trHeight w:val="283"/>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44</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0r 9m</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7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6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5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4r</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3r</w:t>
            </w:r>
          </w:p>
        </w:tc>
      </w:tr>
      <w:tr w:rsidR="00271AB0" w:rsidTr="00271AB0">
        <w:trPr>
          <w:trHeight w:val="283"/>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45</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r 6m</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7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6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5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4r</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3r</w:t>
            </w:r>
          </w:p>
        </w:tc>
      </w:tr>
      <w:tr w:rsidR="00271AB0" w:rsidTr="00271AB0">
        <w:trPr>
          <w:trHeight w:val="283"/>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46</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7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6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5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4r</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3r</w:t>
            </w:r>
          </w:p>
        </w:tc>
      </w:tr>
      <w:tr w:rsidR="00271AB0" w:rsidTr="00271AB0">
        <w:trPr>
          <w:trHeight w:val="283"/>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47</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7r 9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6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5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4r</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3r</w:t>
            </w:r>
          </w:p>
        </w:tc>
      </w:tr>
      <w:tr w:rsidR="00271AB0" w:rsidTr="00271AB0">
        <w:trPr>
          <w:trHeight w:val="283"/>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48</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8r 6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6r 9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5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4r</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3r</w:t>
            </w:r>
          </w:p>
        </w:tc>
      </w:tr>
      <w:tr w:rsidR="00271AB0" w:rsidTr="00271AB0">
        <w:trPr>
          <w:trHeight w:val="283"/>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49</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9r 3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7r 6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5r 9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4r</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3r</w:t>
            </w:r>
          </w:p>
        </w:tc>
      </w:tr>
      <w:tr w:rsidR="00271AB0" w:rsidTr="00271AB0">
        <w:trPr>
          <w:trHeight w:val="283"/>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50</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0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8r 3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6r 6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4r 9m</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3r</w:t>
            </w:r>
          </w:p>
        </w:tc>
      </w:tr>
      <w:tr w:rsidR="00271AB0" w:rsidTr="00271AB0">
        <w:trPr>
          <w:trHeight w:val="283"/>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51</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0r 9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9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7r 3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5r 6m</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3r 9m</w:t>
            </w:r>
          </w:p>
        </w:tc>
      </w:tr>
      <w:tr w:rsidR="00271AB0" w:rsidTr="00271AB0">
        <w:trPr>
          <w:trHeight w:val="283"/>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52</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r 6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9r 9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8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6r 3m</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4r 6m</w:t>
            </w:r>
          </w:p>
        </w:tc>
      </w:tr>
      <w:tr w:rsidR="00271AB0" w:rsidTr="00271AB0">
        <w:trPr>
          <w:trHeight w:val="283"/>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53</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0r 6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8r 9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7r</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5r 3m</w:t>
            </w:r>
          </w:p>
        </w:tc>
      </w:tr>
      <w:tr w:rsidR="00271AB0" w:rsidTr="00271AB0">
        <w:trPr>
          <w:trHeight w:val="283"/>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54</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r 3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9r 6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7r 9m</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6r</w:t>
            </w:r>
          </w:p>
        </w:tc>
      </w:tr>
      <w:tr w:rsidR="00271AB0" w:rsidTr="00271AB0">
        <w:trPr>
          <w:trHeight w:val="283"/>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55</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76d</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76d</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76d</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0r 3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8r 6m</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6r 9m</w:t>
            </w:r>
          </w:p>
        </w:tc>
      </w:tr>
      <w:tr w:rsidR="00271AB0" w:rsidTr="00271AB0">
        <w:trPr>
          <w:trHeight w:val="283"/>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56</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139d</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left="120" w:firstLine="0"/>
              <w:jc w:val="left"/>
            </w:pPr>
            <w:r>
              <w:rPr>
                <w:sz w:val="16"/>
              </w:rPr>
              <w:t>62r 139d</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139d</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9r 3m</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7r 6m</w:t>
            </w:r>
          </w:p>
        </w:tc>
      </w:tr>
      <w:tr w:rsidR="00271AB0" w:rsidTr="00271AB0">
        <w:trPr>
          <w:trHeight w:val="283"/>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57</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6m</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6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r 6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0r</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8r 3m</w:t>
            </w:r>
          </w:p>
        </w:tc>
      </w:tr>
      <w:tr w:rsidR="00271AB0" w:rsidTr="00271AB0">
        <w:trPr>
          <w:trHeight w:val="283"/>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58</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8m</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8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2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r 8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0r 9m</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9r</w:t>
            </w:r>
          </w:p>
        </w:tc>
      </w:tr>
      <w:tr w:rsidR="00271AB0" w:rsidTr="00271AB0">
        <w:trPr>
          <w:trHeight w:val="283"/>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59</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10m</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left="144" w:firstLine="0"/>
              <w:jc w:val="left"/>
            </w:pPr>
            <w:r>
              <w:rPr>
                <w:sz w:val="16"/>
              </w:rPr>
              <w:t>62r 10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4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r 10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r 4m</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9r 9m</w:t>
            </w:r>
          </w:p>
        </w:tc>
      </w:tr>
      <w:tr w:rsidR="00271AB0" w:rsidTr="00271AB0">
        <w:trPr>
          <w:trHeight w:val="283"/>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60</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3r</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3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6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r 6m</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0r 6m</w:t>
            </w:r>
          </w:p>
        </w:tc>
      </w:tr>
      <w:tr w:rsidR="00271AB0" w:rsidTr="00271AB0">
        <w:trPr>
          <w:trHeight w:val="283"/>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61</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3r 2m</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3r 2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8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2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r 8m</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r 3m</w:t>
            </w:r>
          </w:p>
        </w:tc>
      </w:tr>
      <w:tr w:rsidR="00271AB0" w:rsidTr="00271AB0">
        <w:trPr>
          <w:trHeight w:val="283"/>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62</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3r 4m</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3r 4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10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4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r 10m</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r 7m</w:t>
            </w:r>
          </w:p>
        </w:tc>
      </w:tr>
      <w:tr w:rsidR="00271AB0" w:rsidTr="00271AB0">
        <w:trPr>
          <w:trHeight w:val="283"/>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63</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3r 6m</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3r 6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3r 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6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r 11m</w:t>
            </w:r>
          </w:p>
        </w:tc>
      </w:tr>
      <w:tr w:rsidR="00271AB0" w:rsidTr="00271AB0">
        <w:trPr>
          <w:trHeight w:val="283"/>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64</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3r 8m</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3r 8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3r 2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8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2m</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2m</w:t>
            </w:r>
          </w:p>
        </w:tc>
      </w:tr>
      <w:tr w:rsidR="00271AB0" w:rsidTr="00271AB0">
        <w:trPr>
          <w:trHeight w:val="283"/>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65</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3r 10m</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left="144" w:firstLine="0"/>
              <w:jc w:val="left"/>
            </w:pPr>
            <w:r>
              <w:rPr>
                <w:sz w:val="16"/>
              </w:rPr>
              <w:t>63r 10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3r 4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10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4m</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4m</w:t>
            </w:r>
          </w:p>
        </w:tc>
      </w:tr>
      <w:tr w:rsidR="00271AB0" w:rsidTr="00271AB0">
        <w:trPr>
          <w:trHeight w:val="283"/>
        </w:trPr>
        <w:tc>
          <w:tcPr>
            <w:tcW w:w="1447"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66 a viac</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4r</w:t>
            </w:r>
          </w:p>
        </w:tc>
        <w:tc>
          <w:tcPr>
            <w:tcW w:w="106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4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3r 6m</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3 r</w:t>
            </w:r>
          </w:p>
        </w:tc>
        <w:tc>
          <w:tcPr>
            <w:tcW w:w="145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6m</w:t>
            </w:r>
          </w:p>
        </w:tc>
        <w:tc>
          <w:tcPr>
            <w:tcW w:w="135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6m</w:t>
            </w:r>
          </w:p>
        </w:tc>
      </w:tr>
    </w:tbl>
    <w:p w:rsidR="00271AB0" w:rsidRDefault="00271AB0" w:rsidP="00271AB0">
      <w:pPr>
        <w:spacing w:after="28"/>
        <w:ind w:firstLine="0"/>
      </w:pPr>
      <w:r>
        <w:t>kde</w:t>
      </w:r>
    </w:p>
    <w:p w:rsidR="00271AB0" w:rsidRDefault="00271AB0" w:rsidP="00271AB0">
      <w:pPr>
        <w:spacing w:after="201" w:line="264" w:lineRule="auto"/>
        <w:ind w:left="-5" w:right="8462" w:hanging="10"/>
        <w:jc w:val="left"/>
      </w:pPr>
      <w:r>
        <w:rPr>
          <w:b/>
        </w:rPr>
        <w:t xml:space="preserve">r </w:t>
      </w:r>
      <w:r>
        <w:t xml:space="preserve">je rok, </w:t>
      </w:r>
      <w:r>
        <w:rPr>
          <w:b/>
        </w:rPr>
        <w:t xml:space="preserve">m </w:t>
      </w:r>
      <w:r>
        <w:t xml:space="preserve">je mesiac, </w:t>
      </w:r>
      <w:r>
        <w:rPr>
          <w:b/>
        </w:rPr>
        <w:t xml:space="preserve">d </w:t>
      </w:r>
      <w:r>
        <w:t>je deň.</w:t>
      </w:r>
    </w:p>
    <w:p w:rsidR="00271AB0" w:rsidRDefault="00271AB0" w:rsidP="00271AB0">
      <w:pPr>
        <w:spacing w:after="337" w:line="265" w:lineRule="auto"/>
        <w:ind w:left="6865" w:right="-15" w:hanging="10"/>
        <w:jc w:val="right"/>
      </w:pPr>
      <w:r>
        <w:rPr>
          <w:b/>
        </w:rPr>
        <w:t>Príloha č. 3b k zákonu č. 461/2003 Z. z.</w:t>
      </w:r>
    </w:p>
    <w:tbl>
      <w:tblPr>
        <w:tblStyle w:val="TableGrid"/>
        <w:tblW w:w="9679" w:type="dxa"/>
        <w:tblInd w:w="8" w:type="dxa"/>
        <w:tblCellMar>
          <w:top w:w="25" w:type="dxa"/>
          <w:left w:w="41" w:type="dxa"/>
          <w:right w:w="41" w:type="dxa"/>
        </w:tblCellMar>
        <w:tblLook w:val="04A0" w:firstRow="1" w:lastRow="0" w:firstColumn="1" w:lastColumn="0" w:noHBand="0" w:noVBand="1"/>
      </w:tblPr>
      <w:tblGrid>
        <w:gridCol w:w="2152"/>
        <w:gridCol w:w="2395"/>
        <w:gridCol w:w="2258"/>
        <w:gridCol w:w="2874"/>
      </w:tblGrid>
      <w:tr w:rsidR="00271AB0" w:rsidTr="00271AB0">
        <w:trPr>
          <w:trHeight w:val="492"/>
        </w:trPr>
        <w:tc>
          <w:tcPr>
            <w:tcW w:w="215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pPr>
            <w:r>
              <w:rPr>
                <w:b/>
                <w:sz w:val="16"/>
              </w:rPr>
              <w:t>Rok narodenia poistenca</w:t>
            </w:r>
          </w:p>
        </w:tc>
        <w:tc>
          <w:tcPr>
            <w:tcW w:w="239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Muž, ktorý vychoval jedno dieťa</w:t>
            </w:r>
          </w:p>
        </w:tc>
        <w:tc>
          <w:tcPr>
            <w:tcW w:w="225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Muž, ktorý vychoval dve deti</w:t>
            </w:r>
          </w:p>
        </w:tc>
        <w:tc>
          <w:tcPr>
            <w:tcW w:w="287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left="9" w:right="9" w:firstLine="0"/>
              <w:jc w:val="center"/>
            </w:pPr>
            <w:r>
              <w:rPr>
                <w:b/>
                <w:sz w:val="16"/>
              </w:rPr>
              <w:t>Muž, ktorý vychoval tri deti alebo viac detí</w:t>
            </w:r>
          </w:p>
        </w:tc>
      </w:tr>
      <w:tr w:rsidR="00271AB0" w:rsidTr="00271AB0">
        <w:trPr>
          <w:trHeight w:val="283"/>
        </w:trPr>
        <w:tc>
          <w:tcPr>
            <w:tcW w:w="215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57</w:t>
            </w:r>
          </w:p>
        </w:tc>
        <w:tc>
          <w:tcPr>
            <w:tcW w:w="239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w:t>
            </w:r>
          </w:p>
        </w:tc>
        <w:tc>
          <w:tcPr>
            <w:tcW w:w="225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r 6m</w:t>
            </w:r>
          </w:p>
        </w:tc>
        <w:tc>
          <w:tcPr>
            <w:tcW w:w="287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r</w:t>
            </w:r>
          </w:p>
        </w:tc>
      </w:tr>
      <w:tr w:rsidR="00271AB0" w:rsidTr="00271AB0">
        <w:trPr>
          <w:trHeight w:val="283"/>
        </w:trPr>
        <w:tc>
          <w:tcPr>
            <w:tcW w:w="215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58</w:t>
            </w:r>
          </w:p>
        </w:tc>
        <w:tc>
          <w:tcPr>
            <w:tcW w:w="239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2m</w:t>
            </w:r>
          </w:p>
        </w:tc>
        <w:tc>
          <w:tcPr>
            <w:tcW w:w="225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r 8m</w:t>
            </w:r>
          </w:p>
        </w:tc>
        <w:tc>
          <w:tcPr>
            <w:tcW w:w="287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r 2m</w:t>
            </w:r>
          </w:p>
        </w:tc>
      </w:tr>
      <w:tr w:rsidR="00271AB0" w:rsidTr="00271AB0">
        <w:trPr>
          <w:trHeight w:val="283"/>
        </w:trPr>
        <w:tc>
          <w:tcPr>
            <w:tcW w:w="215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59</w:t>
            </w:r>
          </w:p>
        </w:tc>
        <w:tc>
          <w:tcPr>
            <w:tcW w:w="239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4m</w:t>
            </w:r>
          </w:p>
        </w:tc>
        <w:tc>
          <w:tcPr>
            <w:tcW w:w="225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r 10m</w:t>
            </w:r>
          </w:p>
        </w:tc>
        <w:tc>
          <w:tcPr>
            <w:tcW w:w="287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r 4m</w:t>
            </w:r>
          </w:p>
        </w:tc>
      </w:tr>
      <w:tr w:rsidR="00271AB0" w:rsidTr="00271AB0">
        <w:trPr>
          <w:trHeight w:val="283"/>
        </w:trPr>
        <w:tc>
          <w:tcPr>
            <w:tcW w:w="215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60</w:t>
            </w:r>
          </w:p>
        </w:tc>
        <w:tc>
          <w:tcPr>
            <w:tcW w:w="239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6m</w:t>
            </w:r>
          </w:p>
        </w:tc>
        <w:tc>
          <w:tcPr>
            <w:tcW w:w="225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w:t>
            </w:r>
          </w:p>
        </w:tc>
        <w:tc>
          <w:tcPr>
            <w:tcW w:w="287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r 6m</w:t>
            </w:r>
          </w:p>
        </w:tc>
      </w:tr>
      <w:tr w:rsidR="00271AB0" w:rsidTr="00271AB0">
        <w:trPr>
          <w:trHeight w:val="283"/>
        </w:trPr>
        <w:tc>
          <w:tcPr>
            <w:tcW w:w="215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61</w:t>
            </w:r>
          </w:p>
        </w:tc>
        <w:tc>
          <w:tcPr>
            <w:tcW w:w="239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8m</w:t>
            </w:r>
          </w:p>
        </w:tc>
        <w:tc>
          <w:tcPr>
            <w:tcW w:w="225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2m</w:t>
            </w:r>
          </w:p>
        </w:tc>
        <w:tc>
          <w:tcPr>
            <w:tcW w:w="287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r 8m</w:t>
            </w:r>
          </w:p>
        </w:tc>
      </w:tr>
      <w:tr w:rsidR="00271AB0" w:rsidTr="00271AB0">
        <w:trPr>
          <w:trHeight w:val="283"/>
        </w:trPr>
        <w:tc>
          <w:tcPr>
            <w:tcW w:w="215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62</w:t>
            </w:r>
          </w:p>
        </w:tc>
        <w:tc>
          <w:tcPr>
            <w:tcW w:w="239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10m</w:t>
            </w:r>
          </w:p>
        </w:tc>
        <w:tc>
          <w:tcPr>
            <w:tcW w:w="225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4m</w:t>
            </w:r>
          </w:p>
        </w:tc>
        <w:tc>
          <w:tcPr>
            <w:tcW w:w="287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r 10m</w:t>
            </w:r>
          </w:p>
        </w:tc>
      </w:tr>
      <w:tr w:rsidR="00271AB0" w:rsidTr="00271AB0">
        <w:trPr>
          <w:trHeight w:val="283"/>
        </w:trPr>
        <w:tc>
          <w:tcPr>
            <w:tcW w:w="215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63</w:t>
            </w:r>
          </w:p>
        </w:tc>
        <w:tc>
          <w:tcPr>
            <w:tcW w:w="239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3r</w:t>
            </w:r>
          </w:p>
        </w:tc>
        <w:tc>
          <w:tcPr>
            <w:tcW w:w="225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6m</w:t>
            </w:r>
          </w:p>
        </w:tc>
        <w:tc>
          <w:tcPr>
            <w:tcW w:w="287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w:t>
            </w:r>
          </w:p>
        </w:tc>
      </w:tr>
      <w:tr w:rsidR="00271AB0" w:rsidTr="00271AB0">
        <w:trPr>
          <w:trHeight w:val="283"/>
        </w:trPr>
        <w:tc>
          <w:tcPr>
            <w:tcW w:w="215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64</w:t>
            </w:r>
          </w:p>
        </w:tc>
        <w:tc>
          <w:tcPr>
            <w:tcW w:w="239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3r 2m</w:t>
            </w:r>
          </w:p>
        </w:tc>
        <w:tc>
          <w:tcPr>
            <w:tcW w:w="225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8m</w:t>
            </w:r>
          </w:p>
        </w:tc>
        <w:tc>
          <w:tcPr>
            <w:tcW w:w="287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2m</w:t>
            </w:r>
          </w:p>
        </w:tc>
      </w:tr>
      <w:tr w:rsidR="00271AB0" w:rsidTr="00271AB0">
        <w:trPr>
          <w:trHeight w:val="283"/>
        </w:trPr>
        <w:tc>
          <w:tcPr>
            <w:tcW w:w="215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65</w:t>
            </w:r>
          </w:p>
        </w:tc>
        <w:tc>
          <w:tcPr>
            <w:tcW w:w="239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3r 4m</w:t>
            </w:r>
          </w:p>
        </w:tc>
        <w:tc>
          <w:tcPr>
            <w:tcW w:w="225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10m</w:t>
            </w:r>
          </w:p>
        </w:tc>
        <w:tc>
          <w:tcPr>
            <w:tcW w:w="287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4m</w:t>
            </w:r>
          </w:p>
        </w:tc>
      </w:tr>
      <w:tr w:rsidR="00271AB0" w:rsidTr="00271AB0">
        <w:trPr>
          <w:trHeight w:val="283"/>
        </w:trPr>
        <w:tc>
          <w:tcPr>
            <w:tcW w:w="215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b/>
                <w:sz w:val="16"/>
              </w:rPr>
              <w:t>1966 a viac</w:t>
            </w:r>
          </w:p>
        </w:tc>
        <w:tc>
          <w:tcPr>
            <w:tcW w:w="2395"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3r 6m</w:t>
            </w:r>
          </w:p>
        </w:tc>
        <w:tc>
          <w:tcPr>
            <w:tcW w:w="225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3r</w:t>
            </w:r>
          </w:p>
        </w:tc>
        <w:tc>
          <w:tcPr>
            <w:tcW w:w="287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r 6m</w:t>
            </w:r>
          </w:p>
        </w:tc>
      </w:tr>
    </w:tbl>
    <w:p w:rsidR="00271AB0" w:rsidRDefault="00271AB0" w:rsidP="00271AB0">
      <w:pPr>
        <w:spacing w:after="28"/>
        <w:ind w:firstLine="0"/>
      </w:pPr>
      <w:r>
        <w:t>kde</w:t>
      </w:r>
    </w:p>
    <w:p w:rsidR="00271AB0" w:rsidRDefault="00271AB0" w:rsidP="00271AB0">
      <w:pPr>
        <w:spacing w:after="201" w:line="264" w:lineRule="auto"/>
        <w:ind w:left="-5" w:right="8462" w:hanging="10"/>
        <w:jc w:val="left"/>
      </w:pPr>
      <w:r>
        <w:rPr>
          <w:b/>
        </w:rPr>
        <w:t xml:space="preserve">r </w:t>
      </w:r>
      <w:r>
        <w:t xml:space="preserve">je rok, </w:t>
      </w:r>
      <w:r>
        <w:rPr>
          <w:b/>
        </w:rPr>
        <w:t xml:space="preserve">m </w:t>
      </w:r>
      <w:r>
        <w:t xml:space="preserve">je mesiac, </w:t>
      </w:r>
      <w:r>
        <w:rPr>
          <w:b/>
        </w:rPr>
        <w:t xml:space="preserve">d </w:t>
      </w:r>
      <w:r>
        <w:t>je deň.</w:t>
      </w:r>
    </w:p>
    <w:p w:rsidR="00271AB0" w:rsidRDefault="00271AB0" w:rsidP="00271AB0">
      <w:pPr>
        <w:sectPr w:rsidR="00271AB0">
          <w:headerReference w:type="even" r:id="rId1367"/>
          <w:headerReference w:type="default" r:id="rId1368"/>
          <w:headerReference w:type="first" r:id="rId1369"/>
          <w:pgSz w:w="11905" w:h="16837"/>
          <w:pgMar w:top="1363" w:right="1105" w:bottom="1164" w:left="1105" w:header="796" w:footer="708" w:gutter="0"/>
          <w:cols w:space="708"/>
        </w:sectPr>
      </w:pPr>
    </w:p>
    <w:p w:rsidR="00271AB0" w:rsidRDefault="00271AB0" w:rsidP="002D67FC">
      <w:pPr>
        <w:spacing w:after="0" w:line="264" w:lineRule="auto"/>
        <w:ind w:left="6866" w:right="-17" w:hanging="11"/>
        <w:jc w:val="right"/>
        <w:rPr>
          <w:b/>
        </w:rPr>
      </w:pPr>
      <w:r>
        <w:rPr>
          <w:b/>
        </w:rPr>
        <w:t>Príloha č. 4</w:t>
      </w:r>
    </w:p>
    <w:p w:rsidR="002D67FC" w:rsidRDefault="002D67FC" w:rsidP="002D67FC">
      <w:pPr>
        <w:spacing w:after="0" w:line="264" w:lineRule="auto"/>
        <w:ind w:left="6866" w:right="-17" w:hanging="11"/>
        <w:jc w:val="right"/>
        <w:rPr>
          <w:b/>
        </w:rPr>
      </w:pPr>
      <w:r>
        <w:rPr>
          <w:b/>
        </w:rPr>
        <w:t>k zákonu č. 461/2003 Z. z.</w:t>
      </w:r>
    </w:p>
    <w:p w:rsidR="002D67FC" w:rsidRDefault="002D67FC" w:rsidP="002D67FC">
      <w:pPr>
        <w:spacing w:after="0" w:line="264" w:lineRule="auto"/>
        <w:ind w:left="6866" w:right="-17" w:hanging="11"/>
        <w:jc w:val="right"/>
      </w:pPr>
    </w:p>
    <w:p w:rsidR="00271AB0" w:rsidRDefault="00271AB0" w:rsidP="00271AB0">
      <w:pPr>
        <w:spacing w:after="0" w:line="248" w:lineRule="auto"/>
        <w:ind w:left="100" w:right="90" w:hanging="10"/>
        <w:jc w:val="center"/>
      </w:pPr>
      <w:r>
        <w:rPr>
          <w:b/>
        </w:rPr>
        <w:t>PERCENTUÁLNA MIERA POKLESU ZÁROBKOVEJ ČINNOSTI PODĽA DRUHU ZDRAVOTNÉHO POSTIHNUTIA ORGÁNOV A SYSTÉMOV</w:t>
      </w:r>
    </w:p>
    <w:p w:rsidR="00271AB0" w:rsidRDefault="00271AB0" w:rsidP="00271AB0">
      <w:pPr>
        <w:spacing w:after="1364" w:line="259" w:lineRule="auto"/>
        <w:ind w:firstLine="0"/>
        <w:jc w:val="left"/>
      </w:pPr>
      <w:r>
        <w:rPr>
          <w:color w:val="FFFFFF"/>
        </w:rPr>
        <w:t>DynamicResources\e39b12b6-ac99-4ee7-84b4-8df598bb5bfb_1.pdf</w:t>
      </w:r>
    </w:p>
    <w:p w:rsidR="00271AB0" w:rsidRDefault="00271AB0" w:rsidP="00271AB0">
      <w:pPr>
        <w:spacing w:after="0" w:line="259" w:lineRule="auto"/>
        <w:ind w:right="77" w:firstLine="0"/>
        <w:jc w:val="center"/>
      </w:pPr>
      <w:r>
        <w:rPr>
          <w:b/>
          <w:color w:val="181717"/>
          <w:sz w:val="19"/>
        </w:rPr>
        <w:t xml:space="preserve"> !" #$%#&amp;$#'()"#%"</w:t>
      </w:r>
    </w:p>
    <w:p w:rsidR="00271AB0" w:rsidRDefault="00271AB0" w:rsidP="00271AB0">
      <w:pPr>
        <w:spacing w:after="295" w:line="259" w:lineRule="auto"/>
        <w:ind w:right="77" w:firstLine="0"/>
        <w:jc w:val="center"/>
      </w:pPr>
      <w:r>
        <w:rPr>
          <w:b/>
          <w:color w:val="181717"/>
          <w:sz w:val="16"/>
        </w:rPr>
        <w:t>*+,+ +-./*0.1.12-030./4-</w:t>
      </w:r>
    </w:p>
    <w:p w:rsidR="00271AB0" w:rsidRDefault="00271AB0" w:rsidP="00271AB0">
      <w:pPr>
        <w:spacing w:after="207" w:line="265" w:lineRule="auto"/>
        <w:ind w:left="240" w:hanging="10"/>
        <w:jc w:val="left"/>
      </w:pPr>
      <w:r>
        <w:rPr>
          <w:b/>
          <w:color w:val="181717"/>
          <w:sz w:val="16"/>
        </w:rPr>
        <w:t>$*1."5"6$)7  "8##&amp;9</w:t>
      </w:r>
    </w:p>
    <w:tbl>
      <w:tblPr>
        <w:tblStyle w:val="TableGrid"/>
        <w:tblW w:w="9145" w:type="dxa"/>
        <w:tblInd w:w="252" w:type="dxa"/>
        <w:tblCellMar>
          <w:top w:w="46" w:type="dxa"/>
          <w:left w:w="74" w:type="dxa"/>
          <w:right w:w="60" w:type="dxa"/>
        </w:tblCellMar>
        <w:tblLook w:val="04A0" w:firstRow="1" w:lastRow="0" w:firstColumn="1" w:lastColumn="0" w:noHBand="0" w:noVBand="1"/>
      </w:tblPr>
      <w:tblGrid>
        <w:gridCol w:w="903"/>
        <w:gridCol w:w="5736"/>
        <w:gridCol w:w="2506"/>
      </w:tblGrid>
      <w:tr w:rsidR="00271AB0" w:rsidTr="00271AB0">
        <w:trPr>
          <w:trHeight w:val="429"/>
        </w:trPr>
        <w:tc>
          <w:tcPr>
            <w:tcW w:w="903"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left="49" w:firstLine="0"/>
              <w:jc w:val="left"/>
            </w:pPr>
            <w:r>
              <w:rPr>
                <w:b/>
                <w:color w:val="181717"/>
                <w:sz w:val="16"/>
              </w:rPr>
              <w:t>:</w:t>
            </w:r>
          </w:p>
        </w:tc>
        <w:tc>
          <w:tcPr>
            <w:tcW w:w="5736"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7" w:firstLine="0"/>
              <w:jc w:val="center"/>
            </w:pPr>
            <w:r>
              <w:rPr>
                <w:b/>
                <w:color w:val="181717"/>
                <w:sz w:val="16"/>
              </w:rPr>
              <w:t>; +-./*0.1.1</w:t>
            </w:r>
          </w:p>
        </w:tc>
        <w:tc>
          <w:tcPr>
            <w:tcW w:w="2506"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149" w:hanging="70"/>
            </w:pPr>
            <w:r>
              <w:rPr>
                <w:b/>
                <w:color w:val="181717"/>
                <w:sz w:val="16"/>
              </w:rPr>
              <w:t>!1&lt;*&lt;00=*0.1  &gt;-&lt;?</w:t>
            </w:r>
            <w:r>
              <w:rPr>
                <w:b/>
                <w:color w:val="181717"/>
                <w:sz w:val="16"/>
              </w:rPr>
              <w:tab/>
              <w:t>10.1-@</w:t>
            </w:r>
          </w:p>
        </w:tc>
      </w:tr>
      <w:tr w:rsidR="00271AB0" w:rsidTr="00271AB0">
        <w:trPr>
          <w:trHeight w:val="472"/>
        </w:trPr>
        <w:tc>
          <w:tcPr>
            <w:tcW w:w="903" w:type="dxa"/>
            <w:tcBorders>
              <w:top w:val="single" w:sz="6"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p>
        </w:tc>
        <w:tc>
          <w:tcPr>
            <w:tcW w:w="5736"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b/>
              <w:t xml:space="preserve">      </w:t>
            </w:r>
            <w:r>
              <w:rPr>
                <w:color w:val="181717"/>
                <w:sz w:val="16"/>
              </w:rPr>
              <w:tab/>
            </w:r>
            <w:r>
              <w:rPr>
                <w:color w:val="181717"/>
                <w:sz w:val="16"/>
              </w:rPr>
              <w:tab/>
              <w:t xml:space="preserve">! </w:t>
            </w:r>
            <w:r>
              <w:rPr>
                <w:color w:val="181717"/>
                <w:sz w:val="16"/>
              </w:rPr>
              <w:tab/>
            </w:r>
            <w:r>
              <w:rPr>
                <w:color w:val="181717"/>
                <w:sz w:val="16"/>
              </w:rPr>
              <w:tab/>
              <w:t>"! #</w:t>
            </w:r>
            <w:r>
              <w:rPr>
                <w:color w:val="181717"/>
                <w:sz w:val="16"/>
              </w:rPr>
              <w:tab/>
            </w:r>
            <w:r>
              <w:rPr>
                <w:color w:val="181717"/>
                <w:sz w:val="16"/>
              </w:rPr>
              <w:tab/>
            </w:r>
            <w:r>
              <w:rPr>
                <w:color w:val="181717"/>
                <w:sz w:val="16"/>
              </w:rPr>
              <w:tab/>
              <w:t xml:space="preserve"> </w:t>
            </w:r>
          </w:p>
          <w:p w:rsidR="00271AB0" w:rsidRDefault="00271AB0" w:rsidP="00271AB0">
            <w:pPr>
              <w:spacing w:after="0" w:line="259" w:lineRule="auto"/>
              <w:ind w:left="35" w:firstLine="0"/>
              <w:jc w:val="left"/>
            </w:pPr>
            <w:r>
              <w:rPr>
                <w:color w:val="181717"/>
                <w:sz w:val="16"/>
              </w:rPr>
              <w:t xml:space="preserve"> </w:t>
            </w:r>
            <w:r>
              <w:rPr>
                <w:color w:val="181717"/>
                <w:sz w:val="16"/>
              </w:rPr>
              <w:tab/>
            </w:r>
            <w:r>
              <w:rPr>
                <w:color w:val="181717"/>
                <w:sz w:val="16"/>
              </w:rPr>
              <w:tab/>
              <w:t>!"! $"!$"!  %</w:t>
            </w:r>
          </w:p>
        </w:tc>
        <w:tc>
          <w:tcPr>
            <w:tcW w:w="2506"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 xml:space="preserve">&amp;' </w:t>
            </w:r>
            <w:r>
              <w:rPr>
                <w:color w:val="181717"/>
                <w:sz w:val="16"/>
              </w:rPr>
              <w:tab/>
              <w:t>$($</w:t>
            </w:r>
            <w:r>
              <w:rPr>
                <w:color w:val="181717"/>
                <w:sz w:val="16"/>
              </w:rPr>
              <w:tab/>
              <w:t xml:space="preserve">$%$'  </w:t>
            </w:r>
            <w:r>
              <w:rPr>
                <w:color w:val="181717"/>
                <w:sz w:val="16"/>
              </w:rPr>
              <w:tab/>
              <w:t>#)!</w:t>
            </w:r>
            <w:r>
              <w:rPr>
                <w:color w:val="181717"/>
                <w:sz w:val="16"/>
              </w:rPr>
              <w:tab/>
              <w:t>*</w:t>
            </w:r>
            <w:r>
              <w:rPr>
                <w:color w:val="181717"/>
                <w:sz w:val="16"/>
              </w:rPr>
              <w:tab/>
              <w:t xml:space="preserve"> (</w:t>
            </w:r>
            <w:r>
              <w:rPr>
                <w:color w:val="181717"/>
                <w:sz w:val="16"/>
              </w:rPr>
              <w:tab/>
            </w:r>
            <w:r>
              <w:rPr>
                <w:color w:val="181717"/>
                <w:sz w:val="16"/>
              </w:rPr>
              <w:tab/>
              <w:t>+</w:t>
            </w:r>
            <w:r>
              <w:rPr>
                <w:color w:val="181717"/>
                <w:sz w:val="16"/>
              </w:rPr>
              <w:tab/>
            </w:r>
            <w:r>
              <w:rPr>
                <w:color w:val="181717"/>
                <w:sz w:val="16"/>
              </w:rPr>
              <w:tab/>
              <w:t>,$</w:t>
            </w:r>
          </w:p>
        </w:tc>
        <w:tc>
          <w:tcPr>
            <w:tcW w:w="2506"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658"/>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200"/>
            </w:pPr>
            <w:r>
              <w:rPr>
                <w:color w:val="181717"/>
                <w:sz w:val="16"/>
              </w:rPr>
              <w:t xml:space="preserve">&amp;% +* </w:t>
            </w:r>
            <w:r>
              <w:rPr>
                <w:color w:val="181717"/>
                <w:sz w:val="16"/>
              </w:rPr>
              <w:tab/>
              <w:t>$ #</w:t>
            </w:r>
            <w:r>
              <w:rPr>
                <w:color w:val="181717"/>
                <w:sz w:val="16"/>
              </w:rPr>
              <w:tab/>
              <w:t xml:space="preserve"> $  </w:t>
            </w:r>
            <w:r>
              <w:rPr>
                <w:color w:val="181717"/>
                <w:sz w:val="16"/>
              </w:rPr>
              <w:tab/>
              <w:t xml:space="preserve">( </w:t>
            </w:r>
            <w:r>
              <w:rPr>
                <w:color w:val="181717"/>
                <w:sz w:val="16"/>
              </w:rPr>
              <w:tab/>
              <w:t xml:space="preserve">, </w:t>
            </w:r>
            <w:r>
              <w:rPr>
                <w:color w:val="181717"/>
                <w:sz w:val="16"/>
              </w:rPr>
              <w:tab/>
              <w:t>! $</w:t>
            </w:r>
            <w:r>
              <w:rPr>
                <w:color w:val="181717"/>
                <w:sz w:val="16"/>
              </w:rPr>
              <w:tab/>
            </w:r>
            <w:r>
              <w:rPr>
                <w:color w:val="181717"/>
                <w:sz w:val="16"/>
              </w:rPr>
              <w:tab/>
            </w:r>
            <w:r>
              <w:rPr>
                <w:color w:val="181717"/>
                <w:sz w:val="16"/>
              </w:rPr>
              <w:tab/>
              <w:t xml:space="preserve">$ </w:t>
            </w:r>
            <w:r>
              <w:rPr>
                <w:color w:val="181717"/>
                <w:sz w:val="16"/>
              </w:rPr>
              <w:tab/>
              <w:t>!#</w:t>
            </w:r>
            <w:r>
              <w:rPr>
                <w:color w:val="181717"/>
                <w:sz w:val="16"/>
              </w:rPr>
              <w:tab/>
              <w:t>$#</w:t>
            </w:r>
            <w:r>
              <w:rPr>
                <w:color w:val="181717"/>
                <w:sz w:val="16"/>
              </w:rPr>
              <w:tab/>
              <w:t>,%#</w:t>
            </w:r>
            <w:r>
              <w:rPr>
                <w:color w:val="181717"/>
                <w:sz w:val="16"/>
              </w:rPr>
              <w:tab/>
              <w:t>%($</w:t>
            </w:r>
          </w:p>
          <w:p w:rsidR="00271AB0" w:rsidRDefault="00271AB0" w:rsidP="00271AB0">
            <w:pPr>
              <w:spacing w:after="0" w:line="259" w:lineRule="auto"/>
              <w:ind w:left="200" w:firstLine="0"/>
              <w:jc w:val="left"/>
            </w:pPr>
            <w:r>
              <w:rPr>
                <w:color w:val="181717"/>
                <w:sz w:val="16"/>
              </w:rPr>
              <w:tab/>
              <w:t>$%$</w:t>
            </w:r>
            <w:r>
              <w:rPr>
                <w:color w:val="181717"/>
                <w:sz w:val="16"/>
              </w:rPr>
              <w:tab/>
              <w:t>(</w:t>
            </w:r>
            <w:r>
              <w:rPr>
                <w:color w:val="181717"/>
                <w:sz w:val="16"/>
              </w:rPr>
              <w:tab/>
            </w:r>
            <w:r>
              <w:rPr>
                <w:color w:val="181717"/>
                <w:sz w:val="16"/>
              </w:rPr>
              <w:tab/>
            </w:r>
            <w:r>
              <w:rPr>
                <w:color w:val="181717"/>
                <w:sz w:val="16"/>
              </w:rPr>
              <w:tab/>
              <w:t>,$</w:t>
            </w:r>
          </w:p>
        </w:tc>
        <w:tc>
          <w:tcPr>
            <w:tcW w:w="2506"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 xml:space="preserve"> ./.</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jc w:val="left"/>
            </w:pPr>
            <w:r>
              <w:rPr>
                <w:color w:val="181717"/>
                <w:sz w:val="16"/>
              </w:rPr>
              <w:t xml:space="preserve">&amp;+* </w:t>
            </w:r>
            <w:r>
              <w:rPr>
                <w:color w:val="181717"/>
                <w:sz w:val="16"/>
              </w:rPr>
              <w:tab/>
              <w:t>$#</w:t>
            </w:r>
            <w:r>
              <w:rPr>
                <w:color w:val="181717"/>
                <w:sz w:val="16"/>
              </w:rPr>
              <w:tab/>
              <w:t xml:space="preserve"> $</w:t>
            </w:r>
            <w:r>
              <w:rPr>
                <w:color w:val="181717"/>
                <w:sz w:val="16"/>
              </w:rPr>
              <w:tab/>
              <w:t xml:space="preserve">, </w:t>
            </w:r>
            <w:r>
              <w:rPr>
                <w:color w:val="181717"/>
                <w:sz w:val="16"/>
              </w:rPr>
              <w:tab/>
              <w:t>$</w:t>
            </w:r>
            <w:r>
              <w:rPr>
                <w:color w:val="181717"/>
                <w:sz w:val="16"/>
              </w:rPr>
              <w:tab/>
              <w:t xml:space="preserve">(($ </w:t>
            </w:r>
            <w:r>
              <w:rPr>
                <w:color w:val="181717"/>
                <w:sz w:val="16"/>
              </w:rPr>
              <w:tab/>
              <w:t>$%$(</w:t>
            </w:r>
            <w:r>
              <w:rPr>
                <w:color w:val="181717"/>
                <w:sz w:val="16"/>
              </w:rPr>
              <w:tab/>
            </w:r>
            <w:r>
              <w:rPr>
                <w:color w:val="181717"/>
                <w:sz w:val="16"/>
              </w:rPr>
              <w:tab/>
            </w:r>
            <w:r>
              <w:rPr>
                <w:color w:val="181717"/>
                <w:sz w:val="16"/>
              </w:rPr>
              <w:tab/>
              <w:t>,$</w:t>
            </w:r>
          </w:p>
        </w:tc>
        <w:tc>
          <w:tcPr>
            <w:tcW w:w="2506"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1</w:t>
            </w:r>
          </w:p>
        </w:tc>
      </w:tr>
      <w:tr w:rsidR="00271AB0" w:rsidTr="00271AB0">
        <w:trPr>
          <w:trHeight w:val="1096"/>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59" w:lineRule="auto"/>
              <w:ind w:left="35" w:firstLine="0"/>
              <w:jc w:val="left"/>
            </w:pPr>
            <w:r>
              <w:rPr>
                <w:color w:val="181717"/>
                <w:sz w:val="16"/>
              </w:rPr>
              <w:t xml:space="preserve">2  </w:t>
            </w:r>
            <w:r>
              <w:rPr>
                <w:color w:val="181717"/>
                <w:sz w:val="16"/>
              </w:rPr>
              <w:tab/>
            </w:r>
            <w:r>
              <w:rPr>
                <w:color w:val="181717"/>
                <w:sz w:val="16"/>
              </w:rPr>
              <w:tab/>
            </w:r>
            <w:r>
              <w:rPr>
                <w:color w:val="181717"/>
                <w:sz w:val="16"/>
              </w:rPr>
              <w:tab/>
              <w:t xml:space="preserve"> % </w:t>
            </w:r>
            <w:r>
              <w:rPr>
                <w:color w:val="181717"/>
                <w:sz w:val="16"/>
              </w:rPr>
              <w:tab/>
              <w:t>%</w:t>
            </w:r>
            <w:r>
              <w:rPr>
                <w:color w:val="181717"/>
                <w:sz w:val="16"/>
              </w:rPr>
              <w:tab/>
            </w:r>
            <w:r>
              <w:rPr>
                <w:color w:val="181717"/>
                <w:sz w:val="16"/>
              </w:rPr>
              <w:tab/>
              <w:t>#(%</w:t>
            </w:r>
            <w:r>
              <w:rPr>
                <w:color w:val="181717"/>
                <w:sz w:val="16"/>
              </w:rPr>
              <w:tab/>
              <w:t>(!</w:t>
            </w:r>
          </w:p>
          <w:p w:rsidR="00271AB0" w:rsidRDefault="00271AB0" w:rsidP="00271AB0">
            <w:pPr>
              <w:spacing w:after="0" w:line="259" w:lineRule="auto"/>
              <w:ind w:left="35" w:right="51" w:firstLine="0"/>
            </w:pPr>
            <w:r>
              <w:rPr>
                <w:color w:val="181717"/>
                <w:sz w:val="16"/>
              </w:rPr>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w:t>
            </w:r>
            <w:r>
              <w:rPr>
                <w:color w:val="181717"/>
                <w:sz w:val="16"/>
              </w:rPr>
              <w:tab/>
              <w:t xml:space="preserve">%'#* </w:t>
            </w:r>
            <w:r>
              <w:rPr>
                <w:color w:val="181717"/>
                <w:sz w:val="16"/>
              </w:rPr>
              <w:tab/>
              <w:t xml:space="preserve"> </w:t>
            </w:r>
            <w:r>
              <w:rPr>
                <w:color w:val="181717"/>
                <w:sz w:val="16"/>
              </w:rPr>
              <w:tab/>
              <w:t>#</w:t>
            </w:r>
            <w:r>
              <w:rPr>
                <w:color w:val="181717"/>
                <w:sz w:val="16"/>
              </w:rPr>
              <w:tab/>
              <w:t xml:space="preserve"> </w:t>
            </w:r>
            <w:r>
              <w:rPr>
                <w:color w:val="181717"/>
                <w:sz w:val="16"/>
              </w:rPr>
              <w:tab/>
              <w:t xml:space="preserve">,  3$&amp;  #  </w:t>
            </w:r>
            <w:r>
              <w:rPr>
                <w:color w:val="181717"/>
                <w:sz w:val="16"/>
              </w:rPr>
              <w:tab/>
              <w:t xml:space="preserve"> (</w:t>
            </w:r>
            <w:r>
              <w:rPr>
                <w:color w:val="181717"/>
                <w:sz w:val="16"/>
              </w:rPr>
              <w:tab/>
            </w:r>
            <w:r>
              <w:rPr>
                <w:color w:val="181717"/>
                <w:sz w:val="16"/>
              </w:rPr>
              <w:tab/>
              <w:t>+</w:t>
            </w:r>
            <w:r>
              <w:rPr>
                <w:color w:val="181717"/>
                <w:sz w:val="16"/>
              </w:rPr>
              <w:tab/>
              <w:t>,$</w:t>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4 </w:t>
            </w:r>
            <w:r>
              <w:rPr>
                <w:color w:val="181717"/>
                <w:sz w:val="16"/>
              </w:rPr>
              <w:tab/>
            </w:r>
            <w:r>
              <w:rPr>
                <w:color w:val="181717"/>
                <w:sz w:val="16"/>
              </w:rPr>
              <w:tab/>
              <w:t>$'%$</w:t>
            </w:r>
            <w:r>
              <w:rPr>
                <w:color w:val="181717"/>
                <w:sz w:val="16"/>
              </w:rPr>
              <w:tab/>
              <w:t>%356&amp;</w:t>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2678  +*9$ </w:t>
            </w:r>
            <w:r>
              <w:rPr>
                <w:color w:val="181717"/>
                <w:sz w:val="16"/>
              </w:rPr>
              <w:tab/>
            </w:r>
            <w:r>
              <w:rPr>
                <w:color w:val="181717"/>
                <w:sz w:val="16"/>
              </w:rPr>
              <w:tab/>
              <w:t xml:space="preserve">($ ($ #$! </w:t>
            </w:r>
            <w:r>
              <w:rPr>
                <w:color w:val="181717"/>
                <w:sz w:val="16"/>
              </w:rPr>
              <w:tab/>
              <w:t>($</w:t>
            </w:r>
          </w:p>
          <w:p w:rsidR="00271AB0" w:rsidRDefault="00271AB0" w:rsidP="00271AB0">
            <w:pPr>
              <w:spacing w:after="0" w:line="259" w:lineRule="auto"/>
              <w:ind w:left="35" w:firstLine="0"/>
              <w:jc w:val="left"/>
            </w:pPr>
            <w:r>
              <w:rPr>
                <w:color w:val="181717"/>
                <w:sz w:val="16"/>
              </w:rPr>
              <w:tab/>
              <w:t>$%$</w:t>
            </w:r>
            <w:r>
              <w:rPr>
                <w:color w:val="181717"/>
                <w:sz w:val="16"/>
              </w:rPr>
              <w:tab/>
              <w:t>(</w:t>
            </w:r>
            <w:r>
              <w:rPr>
                <w:color w:val="181717"/>
                <w:sz w:val="16"/>
              </w:rPr>
              <w:tab/>
            </w:r>
            <w:r>
              <w:rPr>
                <w:color w:val="181717"/>
                <w:sz w:val="16"/>
              </w:rPr>
              <w:tab/>
            </w:r>
            <w:r>
              <w:rPr>
                <w:color w:val="181717"/>
                <w:sz w:val="16"/>
              </w:rPr>
              <w:tab/>
              <w:t>,$</w:t>
            </w:r>
          </w:p>
        </w:tc>
        <w:tc>
          <w:tcPr>
            <w:tcW w:w="2506"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2678! # </w:t>
            </w:r>
            <w:r>
              <w:rPr>
                <w:color w:val="181717"/>
                <w:sz w:val="16"/>
              </w:rPr>
              <w:tab/>
              <w:t xml:space="preserve">(! </w:t>
            </w:r>
            <w:r>
              <w:rPr>
                <w:color w:val="181717"/>
                <w:sz w:val="16"/>
              </w:rPr>
              <w:tab/>
              <w:t xml:space="preserve">, </w:t>
            </w:r>
            <w:r>
              <w:rPr>
                <w:color w:val="181717"/>
                <w:sz w:val="16"/>
              </w:rPr>
              <w:tab/>
              <w:t xml:space="preserve">($ </w:t>
            </w:r>
            <w:r>
              <w:rPr>
                <w:color w:val="181717"/>
                <w:sz w:val="16"/>
              </w:rPr>
              <w:tab/>
              <w:t>$# $    $ $</w:t>
            </w:r>
          </w:p>
        </w:tc>
        <w:tc>
          <w:tcPr>
            <w:tcW w:w="2506"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1./:.</w:t>
            </w:r>
          </w:p>
        </w:tc>
      </w:tr>
      <w:tr w:rsidR="00271AB0" w:rsidTr="00271AB0">
        <w:trPr>
          <w:trHeight w:val="1163"/>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67" w:line="228" w:lineRule="auto"/>
              <w:ind w:left="35" w:firstLine="0"/>
              <w:jc w:val="left"/>
            </w:pPr>
            <w:r>
              <w:rPr>
                <w:color w:val="181717"/>
                <w:sz w:val="16"/>
              </w:rPr>
              <w:t>56 #</w:t>
            </w:r>
            <w:r>
              <w:rPr>
                <w:color w:val="181717"/>
                <w:sz w:val="16"/>
              </w:rPr>
              <w:tab/>
              <w:t xml:space="preserve">   $#</w:t>
            </w:r>
            <w:r>
              <w:rPr>
                <w:color w:val="181717"/>
                <w:sz w:val="16"/>
              </w:rPr>
              <w:tab/>
              <w:t>$</w:t>
            </w:r>
            <w:r>
              <w:rPr>
                <w:color w:val="181717"/>
                <w:sz w:val="16"/>
              </w:rPr>
              <w:tab/>
              <w:t>", #%#</w:t>
            </w:r>
            <w:r>
              <w:rPr>
                <w:color w:val="181717"/>
                <w:sz w:val="16"/>
              </w:rPr>
              <w:tab/>
              <w:t>%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r>
          </w:p>
          <w:p w:rsidR="00271AB0" w:rsidRDefault="00271AB0" w:rsidP="00271AB0">
            <w:pPr>
              <w:spacing w:after="0" w:line="259" w:lineRule="auto"/>
              <w:ind w:left="35" w:firstLine="0"/>
            </w:pPr>
            <w:r>
              <w:rPr>
                <w:color w:val="181717"/>
                <w:sz w:val="16"/>
              </w:rPr>
              <w:t>8#</w:t>
            </w:r>
            <w:r>
              <w:rPr>
                <w:color w:val="181717"/>
                <w:sz w:val="16"/>
              </w:rPr>
              <w:tab/>
              <w:t>%%9##</w:t>
            </w:r>
            <w:r>
              <w:rPr>
                <w:color w:val="181717"/>
                <w:sz w:val="16"/>
              </w:rPr>
              <w:tab/>
              <w:t xml:space="preserve">%# </w:t>
            </w:r>
            <w:r>
              <w:rPr>
                <w:color w:val="181717"/>
                <w:sz w:val="16"/>
              </w:rPr>
              <w:tab/>
            </w:r>
            <w:r>
              <w:rPr>
                <w:color w:val="181717"/>
                <w:sz w:val="16"/>
              </w:rPr>
              <w:tab/>
              <w:t>,($# ($ 9$</w:t>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0</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w:t>
            </w:r>
            <w:r>
              <w:rPr>
                <w:color w:val="181717"/>
                <w:sz w:val="16"/>
              </w:rPr>
              <w:tab/>
              <w:t>"</w:t>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0</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  </w:t>
            </w:r>
            <w:r>
              <w:rPr>
                <w:color w:val="181717"/>
                <w:sz w:val="16"/>
              </w:rPr>
              <w:tab/>
            </w:r>
            <w:r>
              <w:rPr>
                <w:color w:val="181717"/>
                <w:sz w:val="16"/>
              </w:rPr>
              <w:tab/>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amp;#</w:t>
            </w:r>
            <w:r>
              <w:rPr>
                <w:color w:val="181717"/>
                <w:sz w:val="16"/>
              </w:rPr>
              <w:tab/>
              <w:t xml:space="preserve">  </w:t>
            </w:r>
            <w:r>
              <w:rPr>
                <w:color w:val="181717"/>
                <w:sz w:val="16"/>
              </w:rPr>
              <w:tab/>
              <w:t>9 %</w:t>
            </w:r>
            <w:r>
              <w:rPr>
                <w:color w:val="181717"/>
                <w:sz w:val="16"/>
              </w:rPr>
              <w:tab/>
              <w:t xml:space="preserve"> </w:t>
            </w:r>
            <w:r>
              <w:rPr>
                <w:color w:val="181717"/>
                <w:sz w:val="16"/>
              </w:rPr>
              <w:tab/>
              <w:t xml:space="preserve">  ($</w:t>
            </w:r>
            <w:r>
              <w:rPr>
                <w:color w:val="181717"/>
                <w:sz w:val="16"/>
              </w:rPr>
              <w:tab/>
              <w:t xml:space="preserve">$%$ % </w:t>
            </w:r>
            <w:r>
              <w:rPr>
                <w:color w:val="181717"/>
                <w:sz w:val="16"/>
              </w:rPr>
              <w:tab/>
              <w:t xml:space="preserve">*+* </w:t>
            </w:r>
            <w:r>
              <w:rPr>
                <w:color w:val="181717"/>
                <w:sz w:val="16"/>
              </w:rPr>
              <w:tab/>
              <w:t>#)</w:t>
            </w:r>
            <w:r>
              <w:rPr>
                <w:color w:val="181717"/>
                <w:sz w:val="16"/>
              </w:rPr>
              <w:tab/>
            </w:r>
            <w:r>
              <w:rPr>
                <w:color w:val="181717"/>
                <w:sz w:val="16"/>
              </w:rPr>
              <w:tab/>
              <w:t>$# $</w:t>
            </w:r>
          </w:p>
        </w:tc>
        <w:tc>
          <w:tcPr>
            <w:tcW w:w="2506"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1</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w:t>
            </w:r>
            <w:r>
              <w:rPr>
                <w:color w:val="181717"/>
                <w:sz w:val="16"/>
              </w:rPr>
              <w:tab/>
              <w:t xml:space="preserve"> </w:t>
            </w:r>
            <w:r>
              <w:rPr>
                <w:color w:val="181717"/>
                <w:sz w:val="16"/>
              </w:rPr>
              <w:tab/>
              <w:t>9 %</w:t>
            </w:r>
            <w:r>
              <w:rPr>
                <w:color w:val="181717"/>
                <w:sz w:val="16"/>
              </w:rPr>
              <w:tab/>
              <w:t xml:space="preserve"> </w:t>
            </w:r>
            <w:r>
              <w:rPr>
                <w:color w:val="181717"/>
                <w:sz w:val="16"/>
              </w:rPr>
              <w:tab/>
              <w:t>!</w:t>
            </w:r>
            <w:r>
              <w:rPr>
                <w:color w:val="181717"/>
                <w:sz w:val="16"/>
              </w:rPr>
              <w:tab/>
              <w:t>$%#'  (</w:t>
            </w:r>
            <w:r>
              <w:rPr>
                <w:color w:val="181717"/>
                <w:sz w:val="16"/>
              </w:rPr>
              <w:tab/>
            </w:r>
            <w:r>
              <w:rPr>
                <w:color w:val="181717"/>
                <w:sz w:val="16"/>
              </w:rPr>
              <w:tab/>
            </w:r>
            <w:r>
              <w:rPr>
                <w:color w:val="181717"/>
                <w:sz w:val="16"/>
              </w:rPr>
              <w:tab/>
              <w:t>,$</w:t>
            </w:r>
          </w:p>
        </w:tc>
        <w:tc>
          <w:tcPr>
            <w:tcW w:w="2506"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16" w:firstLine="0"/>
              <w:jc w:val="left"/>
            </w:pPr>
            <w:r>
              <w:rPr>
                <w:color w:val="181717"/>
                <w:sz w:val="16"/>
              </w:rPr>
              <w:t>&amp;"</w:t>
            </w:r>
            <w:r>
              <w:rPr>
                <w:color w:val="181717"/>
                <w:sz w:val="16"/>
              </w:rPr>
              <w:tab/>
              <w:t>$9 %!#</w:t>
            </w:r>
            <w:r>
              <w:rPr>
                <w:color w:val="181717"/>
                <w:sz w:val="16"/>
              </w:rPr>
              <w:tab/>
              <w:t xml:space="preserve"> %(  </w:t>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0-</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 </w:t>
            </w:r>
            <w:r>
              <w:rPr>
                <w:color w:val="181717"/>
                <w:sz w:val="16"/>
              </w:rPr>
              <w:tab/>
              <w:t xml:space="preserve">, </w:t>
            </w:r>
            <w:r>
              <w:rPr>
                <w:color w:val="181717"/>
                <w:sz w:val="16"/>
              </w:rPr>
              <w:tab/>
              <w:t>$</w:t>
            </w:r>
            <w:r>
              <w:rPr>
                <w:color w:val="181717"/>
                <w:sz w:val="16"/>
              </w:rPr>
              <w:tab/>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amp;#</w:t>
            </w:r>
            <w:r>
              <w:rPr>
                <w:color w:val="181717"/>
                <w:sz w:val="16"/>
              </w:rPr>
              <w:tab/>
              <w:t xml:space="preserve"> </w:t>
            </w:r>
            <w:r>
              <w:rPr>
                <w:color w:val="181717"/>
                <w:sz w:val="16"/>
              </w:rPr>
              <w:tab/>
              <w:t xml:space="preserve"> </w:t>
            </w:r>
            <w:r>
              <w:rPr>
                <w:color w:val="181717"/>
                <w:sz w:val="16"/>
              </w:rPr>
              <w:tab/>
              <w:t xml:space="preserve">  ($</w:t>
            </w:r>
            <w:r>
              <w:rPr>
                <w:color w:val="181717"/>
                <w:sz w:val="16"/>
              </w:rPr>
              <w:tab/>
              <w:t xml:space="preserve">$%$ % </w:t>
            </w:r>
            <w:r>
              <w:rPr>
                <w:color w:val="181717"/>
                <w:sz w:val="16"/>
              </w:rPr>
              <w:tab/>
              <w:t xml:space="preserve">* +* </w:t>
            </w:r>
            <w:r>
              <w:rPr>
                <w:color w:val="181717"/>
                <w:sz w:val="16"/>
              </w:rPr>
              <w:tab/>
              <w:t>#)</w:t>
            </w:r>
            <w:r>
              <w:rPr>
                <w:color w:val="181717"/>
                <w:sz w:val="16"/>
              </w:rPr>
              <w:tab/>
              <w:t>$# $3"#</w:t>
            </w:r>
            <w:r>
              <w:rPr>
                <w:color w:val="181717"/>
                <w:sz w:val="16"/>
              </w:rPr>
              <w:tab/>
              <w:t>%</w:t>
            </w:r>
            <w:r>
              <w:rPr>
                <w:color w:val="181717"/>
                <w:sz w:val="16"/>
              </w:rPr>
              <w:tab/>
              <w:t>%%&amp;</w:t>
            </w:r>
          </w:p>
        </w:tc>
        <w:tc>
          <w:tcPr>
            <w:tcW w:w="2506"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1</w:t>
            </w:r>
          </w:p>
        </w:tc>
      </w:tr>
      <w:tr w:rsidR="00271AB0" w:rsidTr="00271AB0">
        <w:trPr>
          <w:trHeight w:val="294"/>
        </w:trPr>
        <w:tc>
          <w:tcPr>
            <w:tcW w:w="903"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r>
            <w:r>
              <w:rPr>
                <w:color w:val="181717"/>
                <w:sz w:val="16"/>
              </w:rPr>
              <w:tab/>
              <w:t xml:space="preserve"> </w:t>
            </w:r>
            <w:r>
              <w:rPr>
                <w:color w:val="181717"/>
                <w:sz w:val="16"/>
              </w:rPr>
              <w:tab/>
              <w:t xml:space="preserve">! </w:t>
            </w:r>
            <w:r>
              <w:rPr>
                <w:color w:val="181717"/>
                <w:sz w:val="16"/>
              </w:rPr>
              <w:tab/>
            </w:r>
            <w:r>
              <w:rPr>
                <w:color w:val="181717"/>
                <w:sz w:val="16"/>
              </w:rPr>
              <w:tab/>
              <w:t>$%</w:t>
            </w:r>
          </w:p>
        </w:tc>
        <w:tc>
          <w:tcPr>
            <w:tcW w:w="2506"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right="24" w:firstLine="0"/>
              <w:jc w:val="center"/>
            </w:pPr>
            <w:r>
              <w:rPr>
                <w:color w:val="181717"/>
                <w:sz w:val="16"/>
              </w:rPr>
              <w:t>-./0.</w:t>
            </w:r>
          </w:p>
        </w:tc>
      </w:tr>
      <w:tr w:rsidR="00271AB0" w:rsidTr="00271AB0">
        <w:trPr>
          <w:trHeight w:val="925"/>
        </w:trPr>
        <w:tc>
          <w:tcPr>
            <w:tcW w:w="903" w:type="dxa"/>
            <w:tcBorders>
              <w:top w:val="single" w:sz="6"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6" w:space="0" w:color="181717"/>
              <w:left w:val="single" w:sz="2" w:space="0" w:color="181717"/>
              <w:bottom w:val="single" w:sz="6" w:space="0" w:color="181717"/>
              <w:right w:val="single" w:sz="2" w:space="0" w:color="181717"/>
            </w:tcBorders>
          </w:tcPr>
          <w:p w:rsidR="00271AB0" w:rsidRDefault="00271AB0" w:rsidP="00271AB0">
            <w:pPr>
              <w:spacing w:after="42" w:line="259" w:lineRule="auto"/>
              <w:ind w:firstLine="0"/>
              <w:jc w:val="left"/>
            </w:pPr>
            <w:r>
              <w:rPr>
                <w:b/>
                <w:color w:val="181717"/>
                <w:sz w:val="16"/>
              </w:rPr>
              <w:t>0+-/,+10A</w:t>
            </w:r>
          </w:p>
          <w:p w:rsidR="00271AB0" w:rsidRDefault="00271AB0" w:rsidP="00271AB0">
            <w:pPr>
              <w:spacing w:after="0" w:line="259" w:lineRule="auto"/>
              <w:ind w:firstLine="0"/>
            </w:pPr>
            <w:r>
              <w:rPr>
                <w:color w:val="181717"/>
                <w:sz w:val="16"/>
              </w:rPr>
              <w:t>?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xml:space="preserve">%' #) </w:t>
            </w:r>
            <w:r>
              <w:rPr>
                <w:color w:val="181717"/>
                <w:sz w:val="16"/>
              </w:rPr>
              <w:tab/>
              <w:t xml:space="preserve"> </w:t>
            </w:r>
            <w:r>
              <w:rPr>
                <w:color w:val="181717"/>
                <w:sz w:val="16"/>
              </w:rPr>
              <w:tab/>
              <w:t>!</w:t>
            </w:r>
            <w:r>
              <w:rPr>
                <w:color w:val="181717"/>
                <w:sz w:val="16"/>
              </w:rPr>
              <w:tab/>
              <w:t xml:space="preserve">$% #'   </w:t>
            </w:r>
            <w:r>
              <w:rPr>
                <w:color w:val="181717"/>
                <w:sz w:val="16"/>
              </w:rPr>
              <w:tab/>
              <w:t xml:space="preserve"> </w:t>
            </w:r>
            <w:r>
              <w:rPr>
                <w:color w:val="181717"/>
                <w:sz w:val="16"/>
              </w:rPr>
              <w:tab/>
              <w:t xml:space="preserve"> </w:t>
            </w:r>
            <w:r>
              <w:rPr>
                <w:color w:val="181717"/>
                <w:sz w:val="16"/>
              </w:rPr>
              <w:tab/>
              <w:t>,$</w:t>
            </w:r>
          </w:p>
        </w:tc>
        <w:tc>
          <w:tcPr>
            <w:tcW w:w="2506"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160" w:line="259" w:lineRule="auto"/>
              <w:ind w:firstLine="0"/>
              <w:jc w:val="left"/>
            </w:pPr>
          </w:p>
        </w:tc>
      </w:tr>
    </w:tbl>
    <w:p w:rsidR="00271AB0" w:rsidRDefault="00271AB0" w:rsidP="00271AB0">
      <w:pPr>
        <w:spacing w:after="291" w:line="265" w:lineRule="auto"/>
        <w:ind w:left="240" w:hanging="10"/>
        <w:jc w:val="left"/>
      </w:pPr>
      <w:r>
        <w:rPr>
          <w:b/>
          <w:color w:val="181717"/>
          <w:sz w:val="16"/>
        </w:rPr>
        <w:t>$*1.""58##&amp;9$'"$'#'#B8#C#'</w:t>
      </w:r>
    </w:p>
    <w:p w:rsidR="00271AB0" w:rsidRDefault="00271AB0" w:rsidP="00271AB0">
      <w:pPr>
        <w:spacing w:after="223" w:line="265" w:lineRule="auto"/>
        <w:ind w:left="240" w:hanging="10"/>
        <w:jc w:val="left"/>
      </w:pPr>
      <w:r>
        <w:rPr>
          <w:b/>
          <w:color w:val="181717"/>
          <w:sz w:val="16"/>
        </w:rPr>
        <w:t>'D&lt;&gt;&lt;=/*0+-/,+10A</w:t>
      </w:r>
    </w:p>
    <w:p w:rsidR="00271AB0" w:rsidRDefault="00271AB0" w:rsidP="00271AB0">
      <w:pPr>
        <w:spacing w:after="3" w:line="265" w:lineRule="auto"/>
        <w:ind w:left="240" w:right="304" w:hanging="10"/>
      </w:pPr>
      <w:r>
        <w:rPr>
          <w:color w:val="181717"/>
          <w:sz w:val="16"/>
        </w:rPr>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r>
      <w:r>
        <w:rPr>
          <w:color w:val="181717"/>
          <w:sz w:val="16"/>
        </w:rPr>
        <w:tab/>
      </w:r>
      <w:r>
        <w:rPr>
          <w:color w:val="181717"/>
          <w:sz w:val="16"/>
        </w:rPr>
        <w:tab/>
      </w:r>
      <w:r>
        <w:rPr>
          <w:color w:val="181717"/>
          <w:sz w:val="16"/>
        </w:rPr>
        <w:tab/>
        <w:t xml:space="preserve">( </w:t>
      </w:r>
      <w:r>
        <w:rPr>
          <w:color w:val="181717"/>
          <w:sz w:val="16"/>
        </w:rPr>
        <w:tab/>
        <w:t xml:space="preserve">, </w:t>
      </w:r>
      <w:r>
        <w:rPr>
          <w:color w:val="181717"/>
          <w:sz w:val="16"/>
        </w:rPr>
        <w:tab/>
        <w:t>#</w:t>
      </w:r>
      <w:r>
        <w:rPr>
          <w:color w:val="181717"/>
          <w:sz w:val="16"/>
        </w:rPr>
        <w:tab/>
        <w:t>%' *</w:t>
      </w:r>
      <w:r>
        <w:rPr>
          <w:color w:val="181717"/>
          <w:sz w:val="16"/>
        </w:rPr>
        <w:tab/>
        <w:t xml:space="preserve"> @</w:t>
      </w:r>
    </w:p>
    <w:p w:rsidR="00271AB0" w:rsidRDefault="00271AB0" w:rsidP="00271AB0">
      <w:pPr>
        <w:spacing w:after="3" w:line="265" w:lineRule="auto"/>
        <w:ind w:left="240" w:right="304" w:hanging="10"/>
      </w:pPr>
      <w:r>
        <w:rPr>
          <w:color w:val="181717"/>
          <w:sz w:val="16"/>
        </w:rPr>
        <w:t>$</w:t>
      </w:r>
      <w:r>
        <w:rPr>
          <w:color w:val="181717"/>
          <w:sz w:val="16"/>
        </w:rPr>
        <w:tab/>
      </w:r>
      <w:r>
        <w:rPr>
          <w:color w:val="181717"/>
          <w:sz w:val="16"/>
        </w:rPr>
        <w:tab/>
        <w:t>,( $!#</w:t>
      </w:r>
      <w:r>
        <w:rPr>
          <w:color w:val="181717"/>
          <w:sz w:val="16"/>
        </w:rPr>
        <w:tab/>
        <w:t>%'#</w:t>
      </w:r>
      <w:r>
        <w:rPr>
          <w:color w:val="181717"/>
          <w:sz w:val="16"/>
        </w:rPr>
        <w:tab/>
        <w:t xml:space="preserve"> </w:t>
      </w:r>
      <w:r>
        <w:rPr>
          <w:color w:val="181717"/>
          <w:sz w:val="16"/>
        </w:rPr>
        <w:tab/>
        <w:t xml:space="preserve">, </w:t>
      </w:r>
      <w:r>
        <w:rPr>
          <w:color w:val="181717"/>
          <w:sz w:val="16"/>
        </w:rPr>
        <w:tab/>
        <w:t>( !#A</w:t>
      </w:r>
      <w:r>
        <w:rPr>
          <w:color w:val="181717"/>
          <w:sz w:val="16"/>
        </w:rPr>
        <w:tab/>
      </w:r>
      <w:r>
        <w:rPr>
          <w:color w:val="181717"/>
          <w:sz w:val="16"/>
        </w:rPr>
        <w:tab/>
        <w:t>, #</w:t>
      </w:r>
      <w:r>
        <w:rPr>
          <w:color w:val="181717"/>
          <w:sz w:val="16"/>
        </w:rPr>
        <w:tab/>
        <w:t>%'#</w:t>
      </w:r>
      <w:r>
        <w:rPr>
          <w:color w:val="181717"/>
          <w:sz w:val="16"/>
        </w:rPr>
        <w:tab/>
        <w:t>(</w:t>
      </w:r>
      <w:r>
        <w:rPr>
          <w:color w:val="181717"/>
          <w:sz w:val="16"/>
        </w:rPr>
        <w:tab/>
        <w:t>@ ,$</w:t>
      </w:r>
    </w:p>
    <w:tbl>
      <w:tblPr>
        <w:tblStyle w:val="TableGrid"/>
        <w:tblW w:w="9117" w:type="dxa"/>
        <w:tblInd w:w="252" w:type="dxa"/>
        <w:tblCellMar>
          <w:top w:w="46" w:type="dxa"/>
          <w:left w:w="74" w:type="dxa"/>
          <w:right w:w="60" w:type="dxa"/>
        </w:tblCellMar>
        <w:tblLook w:val="04A0" w:firstRow="1" w:lastRow="0" w:firstColumn="1" w:lastColumn="0" w:noHBand="0" w:noVBand="1"/>
      </w:tblPr>
      <w:tblGrid>
        <w:gridCol w:w="903"/>
        <w:gridCol w:w="5736"/>
        <w:gridCol w:w="2478"/>
      </w:tblGrid>
      <w:tr w:rsidR="00271AB0" w:rsidTr="00271AB0">
        <w:trPr>
          <w:trHeight w:val="429"/>
        </w:trPr>
        <w:tc>
          <w:tcPr>
            <w:tcW w:w="903"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left="49" w:firstLine="0"/>
              <w:jc w:val="left"/>
            </w:pPr>
            <w:r>
              <w:rPr>
                <w:b/>
                <w:color w:val="181717"/>
                <w:sz w:val="16"/>
              </w:rPr>
              <w:t>:</w:t>
            </w:r>
          </w:p>
        </w:tc>
        <w:tc>
          <w:tcPr>
            <w:tcW w:w="5736"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8" w:firstLine="0"/>
              <w:jc w:val="center"/>
            </w:pPr>
            <w:r>
              <w:rPr>
                <w:b/>
                <w:color w:val="181717"/>
                <w:sz w:val="16"/>
              </w:rPr>
              <w:t>; +-./*0.1.1</w:t>
            </w:r>
          </w:p>
        </w:tc>
        <w:tc>
          <w:tcPr>
            <w:tcW w:w="2478"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134" w:hanging="70"/>
            </w:pPr>
            <w:r>
              <w:rPr>
                <w:b/>
                <w:color w:val="181717"/>
                <w:sz w:val="16"/>
              </w:rPr>
              <w:t>!1&lt;*&lt;00=*0.1  &gt;-&lt;?</w:t>
            </w:r>
            <w:r>
              <w:rPr>
                <w:b/>
                <w:color w:val="181717"/>
                <w:sz w:val="16"/>
              </w:rPr>
              <w:tab/>
              <w:t>10.1-@</w:t>
            </w:r>
          </w:p>
        </w:tc>
      </w:tr>
      <w:tr w:rsidR="00271AB0" w:rsidTr="00271AB0">
        <w:trPr>
          <w:trHeight w:val="540"/>
        </w:trPr>
        <w:tc>
          <w:tcPr>
            <w:tcW w:w="903" w:type="dxa"/>
            <w:tcBorders>
              <w:top w:val="single" w:sz="6"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9" w:firstLine="0"/>
              <w:jc w:val="center"/>
            </w:pPr>
          </w:p>
        </w:tc>
        <w:tc>
          <w:tcPr>
            <w:tcW w:w="5736"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color w:val="181717"/>
                <w:sz w:val="16"/>
              </w:rPr>
              <w:t>8</w:t>
            </w:r>
          </w:p>
          <w:p w:rsidR="00271AB0" w:rsidRDefault="00271AB0" w:rsidP="00271AB0">
            <w:pPr>
              <w:spacing w:after="0" w:line="259" w:lineRule="auto"/>
              <w:ind w:left="35" w:firstLine="0"/>
              <w:jc w:val="left"/>
            </w:pPr>
            <w:r>
              <w:rPr>
                <w:color w:val="181717"/>
                <w:sz w:val="16"/>
              </w:rPr>
              <w:t>3#</w:t>
            </w:r>
            <w:r>
              <w:rPr>
                <w:color w:val="181717"/>
                <w:sz w:val="16"/>
              </w:rPr>
              <w:tab/>
              <w:t>$</w:t>
            </w:r>
            <w:r>
              <w:rPr>
                <w:color w:val="181717"/>
                <w:sz w:val="16"/>
              </w:rPr>
              <w:tab/>
              <w:t xml:space="preserve"> </w:t>
            </w:r>
            <w:r>
              <w:rPr>
                <w:color w:val="181717"/>
                <w:sz w:val="16"/>
              </w:rPr>
              <w:tab/>
            </w:r>
            <w:r>
              <w:rPr>
                <w:color w:val="181717"/>
                <w:sz w:val="16"/>
              </w:rPr>
              <w:tab/>
              <w:t>&amp;</w:t>
            </w:r>
          </w:p>
        </w:tc>
        <w:tc>
          <w:tcPr>
            <w:tcW w:w="2478" w:type="dxa"/>
            <w:tcBorders>
              <w:top w:val="single" w:sz="6"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B </w:t>
            </w:r>
            <w:r>
              <w:rPr>
                <w:color w:val="181717"/>
                <w:sz w:val="16"/>
              </w:rPr>
              <w:tab/>
              <w:t xml:space="preserve"> $ $3$</w:t>
            </w:r>
            <w:r>
              <w:rPr>
                <w:color w:val="181717"/>
                <w:sz w:val="16"/>
              </w:rPr>
              <w:tab/>
              <w:t>% &amp;</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658"/>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194"/>
            </w:pPr>
            <w:r>
              <w:rPr>
                <w:color w:val="181717"/>
                <w:sz w:val="16"/>
              </w:rPr>
              <w:t>&amp; $$ #$!  $ 3 (9 +*</w:t>
            </w:r>
            <w:r>
              <w:rPr>
                <w:color w:val="181717"/>
                <w:sz w:val="16"/>
              </w:rPr>
              <w:tab/>
              <w:t xml:space="preserve">!  </w:t>
            </w:r>
            <w:r>
              <w:rPr>
                <w:color w:val="181717"/>
                <w:sz w:val="16"/>
              </w:rPr>
              <w:tab/>
              <w:t>( $#"$</w:t>
            </w:r>
            <w:r>
              <w:rPr>
                <w:color w:val="181717"/>
                <w:sz w:val="16"/>
              </w:rPr>
              <w:tab/>
              <w:t>!  $</w:t>
            </w:r>
            <w:r>
              <w:rPr>
                <w:color w:val="181717"/>
                <w:sz w:val="16"/>
              </w:rPr>
              <w:tab/>
            </w:r>
            <w:r>
              <w:rPr>
                <w:color w:val="181717"/>
                <w:sz w:val="16"/>
              </w:rPr>
              <w:tab/>
              <w:t>, !   $</w:t>
            </w:r>
            <w:r>
              <w:rPr>
                <w:color w:val="181717"/>
                <w:sz w:val="16"/>
              </w:rPr>
              <w:tab/>
            </w:r>
          </w:p>
          <w:p w:rsidR="00271AB0" w:rsidRDefault="00271AB0" w:rsidP="00271AB0">
            <w:pPr>
              <w:spacing w:after="0" w:line="259" w:lineRule="auto"/>
              <w:ind w:left="200" w:firstLine="0"/>
              <w:jc w:val="left"/>
            </w:pPr>
            <w:r>
              <w:rPr>
                <w:color w:val="181717"/>
                <w:sz w:val="16"/>
              </w:rPr>
              <w:t>#</w:t>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center"/>
            </w:pPr>
            <w:r>
              <w:rPr>
                <w:color w:val="181717"/>
                <w:sz w:val="16"/>
              </w:rPr>
              <w:t>&amp;</w:t>
            </w:r>
            <w:r>
              <w:rPr>
                <w:color w:val="181717"/>
                <w:sz w:val="16"/>
              </w:rPr>
              <w:tab/>
              <w:t>%+*($($</w:t>
            </w:r>
            <w:r>
              <w:rPr>
                <w:color w:val="181717"/>
                <w:sz w:val="16"/>
              </w:rPr>
              <w:tab/>
              <w:t>"$#$#</w:t>
            </w:r>
            <w:r>
              <w:rPr>
                <w:color w:val="181717"/>
                <w:sz w:val="16"/>
              </w:rPr>
              <w:tab/>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t>,!* (</w:t>
            </w:r>
            <w:r>
              <w:rPr>
                <w:color w:val="181717"/>
                <w:sz w:val="16"/>
              </w:rPr>
              <w:tab/>
            </w:r>
            <w:r>
              <w:rPr>
                <w:color w:val="181717"/>
                <w:sz w:val="16"/>
              </w:rPr>
              <w:tab/>
              <w:t>+</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0./.</w:t>
            </w:r>
          </w:p>
        </w:tc>
      </w:tr>
      <w:tr w:rsidR="00271AB0" w:rsidTr="00271AB0">
        <w:trPr>
          <w:trHeight w:val="658"/>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184"/>
            </w:pPr>
            <w:r>
              <w:rPr>
                <w:color w:val="181717"/>
                <w:sz w:val="16"/>
              </w:rPr>
              <w:t>&amp;'C9!* $!(* (</w:t>
            </w:r>
            <w:r>
              <w:rPr>
                <w:color w:val="181717"/>
                <w:sz w:val="16"/>
              </w:rPr>
              <w:tab/>
            </w:r>
            <w:r>
              <w:rPr>
                <w:color w:val="181717"/>
                <w:sz w:val="16"/>
              </w:rPr>
              <w:tab/>
              <w:t xml:space="preserve">+ </w:t>
            </w:r>
            <w:r>
              <w:rPr>
                <w:color w:val="181717"/>
                <w:sz w:val="16"/>
              </w:rPr>
              <w:tab/>
              <w:t>,$!   $</w:t>
            </w:r>
            <w:r>
              <w:rPr>
                <w:color w:val="181717"/>
                <w:sz w:val="16"/>
              </w:rPr>
              <w:tab/>
            </w:r>
            <w:r>
              <w:rPr>
                <w:color w:val="181717"/>
                <w:sz w:val="16"/>
              </w:rPr>
              <w:tab/>
              <w:t xml:space="preserve">,  </w:t>
            </w:r>
            <w:r>
              <w:rPr>
                <w:color w:val="181717"/>
                <w:sz w:val="16"/>
              </w:rPr>
              <w:tab/>
              <w:t>#</w:t>
            </w:r>
            <w:r>
              <w:rPr>
                <w:color w:val="181717"/>
                <w:sz w:val="16"/>
              </w:rPr>
              <w:tab/>
              <w:t>($</w:t>
            </w:r>
          </w:p>
          <w:p w:rsidR="00271AB0" w:rsidRDefault="00271AB0" w:rsidP="00271AB0">
            <w:pPr>
              <w:spacing w:after="0" w:line="259" w:lineRule="auto"/>
              <w:ind w:left="200" w:firstLine="0"/>
              <w:jc w:val="left"/>
            </w:pPr>
            <w:r>
              <w:rPr>
                <w:color w:val="181717"/>
                <w:sz w:val="16"/>
              </w:rPr>
              <w:t xml:space="preserve"> </w:t>
            </w:r>
            <w:r>
              <w:rPr>
                <w:color w:val="181717"/>
                <w:sz w:val="16"/>
              </w:rPr>
              <w:tab/>
              <w:t># $</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1.</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0</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w:t>
            </w:r>
            <w:r>
              <w:rPr>
                <w:color w:val="181717"/>
                <w:sz w:val="16"/>
              </w:rPr>
              <w:tab/>
              <w:t>"$3$"$&amp;</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658"/>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194"/>
            </w:pPr>
            <w:r>
              <w:rPr>
                <w:color w:val="181717"/>
                <w:sz w:val="16"/>
              </w:rPr>
              <w:t>&amp; $$ #$!  $  (9 +*</w:t>
            </w:r>
            <w:r>
              <w:rPr>
                <w:color w:val="181717"/>
                <w:sz w:val="16"/>
              </w:rPr>
              <w:tab/>
              <w:t xml:space="preserve">!  </w:t>
            </w:r>
            <w:r>
              <w:rPr>
                <w:color w:val="181717"/>
                <w:sz w:val="16"/>
              </w:rPr>
              <w:tab/>
              <w:t>( $#"$</w:t>
            </w:r>
            <w:r>
              <w:rPr>
                <w:color w:val="181717"/>
                <w:sz w:val="16"/>
              </w:rPr>
              <w:tab/>
              <w:t>!  $</w:t>
            </w:r>
            <w:r>
              <w:rPr>
                <w:color w:val="181717"/>
                <w:sz w:val="16"/>
              </w:rPr>
              <w:tab/>
            </w:r>
            <w:r>
              <w:rPr>
                <w:color w:val="181717"/>
                <w:sz w:val="16"/>
              </w:rPr>
              <w:tab/>
              <w:t>, !   $</w:t>
            </w:r>
            <w:r>
              <w:rPr>
                <w:color w:val="181717"/>
                <w:sz w:val="16"/>
              </w:rPr>
              <w:tab/>
            </w:r>
          </w:p>
          <w:p w:rsidR="00271AB0" w:rsidRDefault="00271AB0" w:rsidP="00271AB0">
            <w:pPr>
              <w:spacing w:after="0" w:line="259" w:lineRule="auto"/>
              <w:ind w:left="200" w:firstLine="0"/>
              <w:jc w:val="left"/>
            </w:pPr>
            <w:r>
              <w:rPr>
                <w:color w:val="181717"/>
                <w:sz w:val="16"/>
              </w:rPr>
              <w:t>#</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jc w:val="left"/>
            </w:pPr>
            <w:r>
              <w:rPr>
                <w:color w:val="181717"/>
                <w:sz w:val="16"/>
              </w:rPr>
              <w:t>&amp;</w:t>
            </w:r>
            <w:r>
              <w:rPr>
                <w:color w:val="181717"/>
                <w:sz w:val="16"/>
              </w:rPr>
              <w:tab/>
              <w:t>%+*($($</w:t>
            </w:r>
            <w:r>
              <w:rPr>
                <w:color w:val="181717"/>
                <w:sz w:val="16"/>
              </w:rPr>
              <w:tab/>
              <w:t>"$#$!</w:t>
            </w:r>
            <w:r>
              <w:rPr>
                <w:color w:val="181717"/>
                <w:sz w:val="16"/>
              </w:rPr>
              <w:tab/>
              <w:t>*</w:t>
            </w:r>
            <w:r>
              <w:rPr>
                <w:color w:val="181717"/>
                <w:sz w:val="16"/>
              </w:rPr>
              <w:tab/>
              <w:t xml:space="preserve"> (</w:t>
            </w:r>
            <w:r>
              <w:rPr>
                <w:color w:val="181717"/>
                <w:sz w:val="16"/>
              </w:rPr>
              <w:tab/>
            </w:r>
            <w:r>
              <w:rPr>
                <w:color w:val="181717"/>
                <w:sz w:val="16"/>
              </w:rPr>
              <w:tab/>
              <w:t>+</w:t>
            </w:r>
            <w:r>
              <w:rPr>
                <w:color w:val="181717"/>
                <w:sz w:val="16"/>
              </w:rPr>
              <w:tab/>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0/.</w:t>
            </w:r>
          </w:p>
        </w:tc>
      </w:tr>
      <w:tr w:rsidR="00271AB0" w:rsidTr="00271AB0">
        <w:trPr>
          <w:trHeight w:val="658"/>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 +*($ #$! $ #</w:t>
            </w:r>
            <w:r>
              <w:rPr>
                <w:color w:val="181717"/>
                <w:sz w:val="16"/>
              </w:rPr>
              <w:tab/>
              <w:t>% . ,=% $</w:t>
            </w:r>
            <w:r>
              <w:rPr>
                <w:color w:val="181717"/>
                <w:sz w:val="16"/>
              </w:rPr>
              <w:tab/>
              <w:t>,</w:t>
            </w:r>
            <w:r>
              <w:rPr>
                <w:color w:val="181717"/>
                <w:sz w:val="16"/>
              </w:rPr>
              <w:tab/>
              <w:t xml:space="preserve">! #($ </w:t>
            </w:r>
            <w:r>
              <w:rPr>
                <w:color w:val="181717"/>
                <w:sz w:val="16"/>
              </w:rPr>
              <w:tab/>
              <w:t>+$!</w:t>
            </w:r>
            <w:r>
              <w:rPr>
                <w:color w:val="181717"/>
                <w:sz w:val="16"/>
              </w:rPr>
              <w:tab/>
            </w:r>
            <w:r>
              <w:rPr>
                <w:color w:val="181717"/>
                <w:sz w:val="16"/>
              </w:rPr>
              <w:tab/>
              <w:t>(</w:t>
            </w:r>
            <w:r>
              <w:rPr>
                <w:color w:val="181717"/>
                <w:sz w:val="16"/>
              </w:rPr>
              <w:tab/>
              <w:t>! #</w:t>
            </w:r>
            <w:r>
              <w:rPr>
                <w:color w:val="181717"/>
                <w:sz w:val="16"/>
              </w:rPr>
              <w:tab/>
              <w:t xml:space="preserve"> </w:t>
            </w:r>
            <w:r>
              <w:rPr>
                <w:color w:val="181717"/>
                <w:sz w:val="16"/>
              </w:rPr>
              <w:tab/>
              <w:t xml:space="preserve"> </w:t>
            </w:r>
            <w:r>
              <w:rPr>
                <w:color w:val="181717"/>
                <w:sz w:val="16"/>
              </w:rPr>
              <w:tab/>
              <w:t xml:space="preserve">  *</w:t>
            </w:r>
            <w:r>
              <w:rPr>
                <w:color w:val="181717"/>
                <w:sz w:val="16"/>
              </w:rPr>
              <w:tab/>
              <w:t xml:space="preserve"> (</w:t>
            </w:r>
            <w:r>
              <w:rPr>
                <w:color w:val="181717"/>
                <w:sz w:val="16"/>
              </w:rPr>
              <w:tab/>
            </w:r>
            <w:r>
              <w:rPr>
                <w:color w:val="181717"/>
                <w:sz w:val="16"/>
              </w:rPr>
              <w:tab/>
              <w:t>+</w:t>
            </w:r>
            <w:r>
              <w:rPr>
                <w:color w:val="181717"/>
                <w:sz w:val="16"/>
              </w:rPr>
              <w:tab/>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1./:.</w:t>
            </w:r>
          </w:p>
        </w:tc>
      </w:tr>
      <w:tr w:rsidR="00271AB0" w:rsidTr="00271AB0">
        <w:trPr>
          <w:trHeight w:val="658"/>
        </w:trPr>
        <w:tc>
          <w:tcPr>
            <w:tcW w:w="903"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9" w:firstLine="0"/>
              <w:jc w:val="center"/>
            </w:pPr>
            <w:r>
              <w:rPr>
                <w:color w:val="181717"/>
                <w:sz w:val="16"/>
              </w:rPr>
              <w:t xml:space="preserve"> </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right="4" w:firstLine="0"/>
              <w:jc w:val="left"/>
            </w:pPr>
            <w:r>
              <w:rPr>
                <w:color w:val="181717"/>
                <w:sz w:val="16"/>
              </w:rPr>
              <w:t>6%</w:t>
            </w:r>
            <w:r>
              <w:rPr>
                <w:color w:val="181717"/>
                <w:sz w:val="16"/>
              </w:rPr>
              <w:tab/>
              <w:t xml:space="preserve"> </w:t>
            </w:r>
            <w:r>
              <w:rPr>
                <w:color w:val="181717"/>
                <w:sz w:val="16"/>
              </w:rPr>
              <w:tab/>
              <w:t>@5</w:t>
            </w:r>
            <w:r>
              <w:rPr>
                <w:color w:val="181717"/>
                <w:sz w:val="16"/>
              </w:rPr>
              <w:tab/>
              <w:t>%,</w:t>
            </w:r>
            <w:r>
              <w:rPr>
                <w:color w:val="181717"/>
                <w:sz w:val="16"/>
              </w:rPr>
              <w:tab/>
              <w:t xml:space="preserve"> $"$3$</w:t>
            </w:r>
            <w:r>
              <w:rPr>
                <w:color w:val="181717"/>
                <w:sz w:val="16"/>
              </w:rPr>
              <w:tab/>
              <w:t xml:space="preserve">,"$&amp;! #$  </w:t>
            </w:r>
            <w:r>
              <w:rPr>
                <w:color w:val="181717"/>
                <w:sz w:val="16"/>
              </w:rPr>
              <w:tab/>
            </w:r>
            <w:r>
              <w:rPr>
                <w:color w:val="181717"/>
                <w:sz w:val="16"/>
              </w:rPr>
              <w:tab/>
              <w:t>(</w:t>
            </w:r>
            <w:r>
              <w:rPr>
                <w:color w:val="181717"/>
                <w:sz w:val="16"/>
              </w:rPr>
              <w:tab/>
              <w:t>@5</w:t>
            </w:r>
            <w:r>
              <w:rPr>
                <w:color w:val="181717"/>
                <w:sz w:val="16"/>
              </w:rPr>
              <w:tab/>
              <w:t>%,</w:t>
            </w:r>
            <w:r>
              <w:rPr>
                <w:color w:val="181717"/>
                <w:sz w:val="16"/>
              </w:rPr>
              <w:tab/>
              <w:t>$"$!5</w:t>
            </w:r>
            <w:r>
              <w:rPr>
                <w:color w:val="181717"/>
                <w:sz w:val="16"/>
              </w:rPr>
              <w:tab/>
              <w:t>%,</w:t>
            </w:r>
            <w:r>
              <w:rPr>
                <w:color w:val="181717"/>
                <w:sz w:val="16"/>
              </w:rPr>
              <w:tab/>
              <w:t>3$</w:t>
            </w:r>
            <w:r>
              <w:rPr>
                <w:color w:val="181717"/>
                <w:sz w:val="16"/>
              </w:rPr>
              <w:tab/>
              <w:t>#</w:t>
            </w:r>
            <w:r>
              <w:rPr>
                <w:color w:val="181717"/>
                <w:sz w:val="16"/>
              </w:rPr>
              <w:tab/>
              <w:t>&amp;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 xml:space="preserve">&amp; ' ($ #$!  $!   </w:t>
            </w:r>
            <w:r>
              <w:rPr>
                <w:color w:val="181717"/>
                <w:sz w:val="16"/>
              </w:rPr>
              <w:tab/>
              <w:t xml:space="preserve">" #($  </w:t>
            </w:r>
            <w:r>
              <w:rPr>
                <w:color w:val="181717"/>
                <w:sz w:val="16"/>
              </w:rPr>
              <w:tab/>
              <w:t>$!' +*</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r w:rsidR="00271AB0" w:rsidTr="00271AB0">
        <w:trPr>
          <w:trHeight w:val="658"/>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w:t>
            </w:r>
            <w:r>
              <w:rPr>
                <w:color w:val="181717"/>
                <w:sz w:val="16"/>
              </w:rPr>
              <w:tab/>
              <w:t xml:space="preserve">% +*($ #$!  $!   </w:t>
            </w:r>
            <w:r>
              <w:rPr>
                <w:color w:val="181717"/>
                <w:sz w:val="16"/>
              </w:rPr>
              <w:tab/>
              <w:t xml:space="preserve">" </w:t>
            </w:r>
            <w:r>
              <w:rPr>
                <w:color w:val="181717"/>
                <w:sz w:val="16"/>
              </w:rPr>
              <w:tab/>
              <w:t xml:space="preserve"> $  </w:t>
            </w:r>
            <w:r>
              <w:rPr>
                <w:color w:val="181717"/>
                <w:sz w:val="16"/>
              </w:rPr>
              <w:tab/>
              <w:t>$!  #</w:t>
            </w:r>
            <w:r>
              <w:rPr>
                <w:color w:val="181717"/>
                <w:sz w:val="16"/>
              </w:rPr>
              <w:tab/>
              <w:t>%($ *$ (</w:t>
            </w:r>
            <w:r>
              <w:rPr>
                <w:color w:val="181717"/>
                <w:sz w:val="16"/>
              </w:rPr>
              <w:tab/>
            </w:r>
            <w:r>
              <w:rPr>
                <w:color w:val="181717"/>
                <w:sz w:val="16"/>
              </w:rPr>
              <w:tab/>
              <w:t xml:space="preserve"> </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 xml:space="preserve"> /.</w:t>
            </w:r>
          </w:p>
        </w:tc>
      </w:tr>
      <w:tr w:rsidR="00271AB0" w:rsidTr="00271AB0">
        <w:trPr>
          <w:trHeight w:val="658"/>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right="2" w:hanging="184"/>
            </w:pPr>
            <w:r>
              <w:rPr>
                <w:color w:val="181717"/>
                <w:sz w:val="16"/>
              </w:rPr>
              <w:t xml:space="preserve">&amp; +*($ ($  </w:t>
            </w:r>
            <w:r>
              <w:rPr>
                <w:color w:val="181717"/>
                <w:sz w:val="16"/>
              </w:rPr>
              <w:tab/>
              <w:t xml:space="preserve">"$ #$! </w:t>
            </w:r>
            <w:r>
              <w:rPr>
                <w:color w:val="181717"/>
                <w:sz w:val="16"/>
              </w:rPr>
              <w:tab/>
              <w:t xml:space="preserve"> ! #</w:t>
            </w:r>
            <w:r>
              <w:rPr>
                <w:color w:val="181717"/>
                <w:sz w:val="16"/>
              </w:rPr>
              <w:tab/>
              <w:t xml:space="preserve">!  </w:t>
            </w:r>
            <w:r>
              <w:rPr>
                <w:color w:val="181717"/>
                <w:sz w:val="16"/>
              </w:rPr>
              <w:tab/>
              <w:t>$ !  +*($ #</w:t>
            </w:r>
            <w:r>
              <w:rPr>
                <w:color w:val="181717"/>
                <w:sz w:val="16"/>
              </w:rPr>
              <w:tab/>
              <w:t xml:space="preserve">$  </w:t>
            </w:r>
            <w:r>
              <w:rPr>
                <w:color w:val="181717"/>
                <w:sz w:val="16"/>
              </w:rPr>
              <w:tab/>
              <w:t xml:space="preserve">(  </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1./:.</w:t>
            </w:r>
          </w:p>
        </w:tc>
      </w:tr>
      <w:tr w:rsidR="00271AB0" w:rsidTr="00271AB0">
        <w:trPr>
          <w:trHeight w:val="918"/>
        </w:trPr>
        <w:tc>
          <w:tcPr>
            <w:tcW w:w="903"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59" w:lineRule="auto"/>
              <w:ind w:left="35" w:firstLine="0"/>
              <w:jc w:val="left"/>
            </w:pPr>
            <w:r>
              <w:rPr>
                <w:color w:val="181717"/>
                <w:sz w:val="16"/>
              </w:rPr>
              <w:tab/>
            </w:r>
            <w:r>
              <w:rPr>
                <w:color w:val="181717"/>
                <w:sz w:val="16"/>
              </w:rPr>
              <w:tab/>
              <w:t xml:space="preserve"> $</w:t>
            </w:r>
            <w:r>
              <w:rPr>
                <w:color w:val="181717"/>
                <w:sz w:val="16"/>
              </w:rPr>
              <w:tab/>
            </w:r>
            <w:r>
              <w:rPr>
                <w:color w:val="181717"/>
                <w:sz w:val="16"/>
              </w:rPr>
              <w:tab/>
              <w:t xml:space="preserve">, </w:t>
            </w:r>
            <w:r>
              <w:rPr>
                <w:color w:val="181717"/>
                <w:sz w:val="16"/>
              </w:rPr>
              <w:tab/>
              <w:t>#%%</w:t>
            </w:r>
            <w:r>
              <w:rPr>
                <w:color w:val="181717"/>
                <w:sz w:val="16"/>
              </w:rPr>
              <w:tab/>
              <w:t>%</w:t>
            </w:r>
            <w:r>
              <w:rPr>
                <w:color w:val="181717"/>
                <w:sz w:val="16"/>
              </w:rPr>
              <w:tab/>
              <w:t xml:space="preserve"> </w:t>
            </w:r>
            <w:r>
              <w:rPr>
                <w:color w:val="181717"/>
                <w:sz w:val="16"/>
              </w:rPr>
              <w:tab/>
            </w:r>
            <w:r>
              <w:rPr>
                <w:color w:val="181717"/>
                <w:sz w:val="16"/>
              </w:rPr>
              <w:tab/>
              <w:t xml:space="preserve"> #</w:t>
            </w:r>
            <w:r>
              <w:rPr>
                <w:color w:val="181717"/>
                <w:sz w:val="16"/>
              </w:rPr>
              <w:tab/>
              <w:t xml:space="preserve">  %</w:t>
            </w:r>
            <w:r>
              <w:rPr>
                <w:color w:val="181717"/>
                <w:sz w:val="16"/>
              </w:rPr>
              <w:tab/>
              <w:t xml:space="preserve"> </w:t>
            </w:r>
            <w:r>
              <w:rPr>
                <w:color w:val="181717"/>
                <w:sz w:val="16"/>
              </w:rPr>
              <w:tab/>
              <w:t>!</w:t>
            </w:r>
            <w:r>
              <w:rPr>
                <w:color w:val="181717"/>
                <w:sz w:val="16"/>
              </w:rPr>
              <w:tab/>
              <w:t>% (% + $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r>
          </w:p>
        </w:tc>
        <w:tc>
          <w:tcPr>
            <w:tcW w:w="2478"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94"/>
        </w:trPr>
        <w:tc>
          <w:tcPr>
            <w:tcW w:w="903"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p>
        </w:tc>
        <w:tc>
          <w:tcPr>
            <w:tcW w:w="5736"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w:t>
            </w:r>
          </w:p>
        </w:tc>
        <w:tc>
          <w:tcPr>
            <w:tcW w:w="2478"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 $!  %</w:t>
            </w:r>
            <w:r>
              <w:rPr>
                <w:color w:val="181717"/>
                <w:sz w:val="16"/>
              </w:rPr>
              <w:tab/>
            </w:r>
            <w:r>
              <w:rPr>
                <w:color w:val="181717"/>
                <w:sz w:val="16"/>
              </w:rPr>
              <w:tab/>
            </w:r>
            <w:r>
              <w:rPr>
                <w:color w:val="181717"/>
                <w:sz w:val="16"/>
              </w:rPr>
              <w:tab/>
              <w:t xml:space="preserve">  </w:t>
            </w:r>
            <w:r>
              <w:rPr>
                <w:color w:val="181717"/>
                <w:sz w:val="16"/>
              </w:rPr>
              <w:tab/>
              <w:t xml:space="preserve">! </w:t>
            </w:r>
            <w:r>
              <w:rPr>
                <w:color w:val="181717"/>
                <w:sz w:val="16"/>
              </w:rPr>
              <w:tab/>
              <w:t>*</w:t>
            </w:r>
            <w:r>
              <w:rPr>
                <w:color w:val="181717"/>
                <w:sz w:val="16"/>
              </w:rPr>
              <w:tab/>
              <w:t xml:space="preserve"> $</w:t>
            </w:r>
            <w:r>
              <w:rPr>
                <w:color w:val="181717"/>
                <w:sz w:val="16"/>
              </w:rPr>
              <w:tab/>
              <w:t>! $$($#$*</w:t>
            </w:r>
            <w:r>
              <w:rPr>
                <w:color w:val="181717"/>
                <w:sz w:val="16"/>
              </w:rPr>
              <w:tab/>
              <w:t>(</w:t>
            </w:r>
            <w:r>
              <w:rPr>
                <w:color w:val="181717"/>
                <w:sz w:val="16"/>
              </w:rPr>
              <w:tab/>
            </w:r>
            <w:r>
              <w:rPr>
                <w:color w:val="181717"/>
                <w:sz w:val="16"/>
              </w:rPr>
              <w:tab/>
              <w:t>+</w:t>
            </w:r>
            <w:r>
              <w:rPr>
                <w:color w:val="181717"/>
                <w:sz w:val="16"/>
              </w:rPr>
              <w:tab/>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 xml:space="preserve">0/ </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w:t>
            </w:r>
            <w:r>
              <w:rPr>
                <w:color w:val="181717"/>
                <w:sz w:val="16"/>
              </w:rPr>
              <w:tab/>
            </w:r>
            <w:r>
              <w:rPr>
                <w:color w:val="181717"/>
                <w:sz w:val="16"/>
              </w:rPr>
              <w:tab/>
              <w:t xml:space="preserve"> 9 %$  +*($ ($  </w:t>
            </w:r>
            <w:r>
              <w:rPr>
                <w:color w:val="181717"/>
                <w:sz w:val="16"/>
              </w:rPr>
              <w:tab/>
              <w:t>"$ #$! +*($#</w:t>
            </w:r>
            <w:r>
              <w:rPr>
                <w:color w:val="181717"/>
                <w:sz w:val="16"/>
              </w:rPr>
              <w:tab/>
              <w:t>$</w:t>
            </w:r>
            <w:r>
              <w:rPr>
                <w:color w:val="181717"/>
                <w:sz w:val="16"/>
              </w:rPr>
              <w:tab/>
              <w:t>(</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left="30" w:firstLine="0"/>
              <w:jc w:val="center"/>
            </w:pPr>
            <w:r>
              <w:rPr>
                <w:color w:val="181717"/>
                <w:sz w:val="16"/>
              </w:rPr>
              <w:t>:.</w:t>
            </w:r>
          </w:p>
        </w:tc>
      </w:tr>
      <w:tr w:rsidR="00271AB0" w:rsidTr="00271AB0">
        <w:trPr>
          <w:trHeight w:val="540"/>
        </w:trPr>
        <w:tc>
          <w:tcPr>
            <w:tcW w:w="903"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left="44" w:firstLine="0"/>
              <w:jc w:val="center"/>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color w:val="181717"/>
                <w:sz w:val="16"/>
              </w:rPr>
              <w:t>?</w:t>
            </w:r>
            <w:r>
              <w:rPr>
                <w:color w:val="181717"/>
                <w:sz w:val="16"/>
              </w:rPr>
              <w:tab/>
              <w:t>#</w:t>
            </w:r>
            <w:r>
              <w:rPr>
                <w:color w:val="181717"/>
                <w:sz w:val="16"/>
              </w:rPr>
              <w:tab/>
            </w:r>
            <w:r>
              <w:rPr>
                <w:color w:val="181717"/>
                <w:sz w:val="16"/>
              </w:rPr>
              <w:tab/>
              <w:t xml:space="preserve"> </w:t>
            </w:r>
            <w:r>
              <w:rPr>
                <w:color w:val="181717"/>
                <w:sz w:val="16"/>
              </w:rPr>
              <w:tab/>
            </w:r>
          </w:p>
          <w:p w:rsidR="00271AB0" w:rsidRDefault="00271AB0" w:rsidP="00271AB0">
            <w:pPr>
              <w:spacing w:after="0" w:line="259" w:lineRule="auto"/>
              <w:ind w:left="35" w:firstLine="0"/>
              <w:jc w:val="left"/>
            </w:pPr>
            <w:r>
              <w:rPr>
                <w:color w:val="181717"/>
                <w:sz w:val="16"/>
              </w:rPr>
              <w:t>3##</w:t>
            </w:r>
            <w:r>
              <w:rPr>
                <w:color w:val="181717"/>
                <w:sz w:val="16"/>
              </w:rPr>
              <w:tab/>
              <w:t>$!</w:t>
            </w:r>
            <w:r>
              <w:rPr>
                <w:color w:val="181717"/>
                <w:sz w:val="16"/>
              </w:rPr>
              <w:tab/>
              <w:t>$</w:t>
            </w:r>
            <w:r>
              <w:rPr>
                <w:color w:val="181717"/>
                <w:sz w:val="16"/>
              </w:rPr>
              <w:tab/>
              <w:t>$!$</w:t>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 xml:space="preserve">&amp;'  </w:t>
            </w:r>
            <w:r>
              <w:rPr>
                <w:color w:val="181717"/>
                <w:sz w:val="16"/>
              </w:rPr>
              <w:tab/>
              <w:t>$$$#$!%</w:t>
            </w:r>
            <w:r>
              <w:rPr>
                <w:color w:val="181717"/>
                <w:sz w:val="16"/>
              </w:rPr>
              <w:tab/>
            </w:r>
            <w:r>
              <w:rPr>
                <w:color w:val="181717"/>
                <w:sz w:val="16"/>
              </w:rPr>
              <w:tab/>
              <w:t>$</w:t>
            </w:r>
            <w:r>
              <w:rPr>
                <w:color w:val="181717"/>
                <w:sz w:val="16"/>
              </w:rPr>
              <w:tab/>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 $!  %</w:t>
            </w:r>
            <w:r>
              <w:rPr>
                <w:color w:val="181717"/>
                <w:sz w:val="16"/>
              </w:rPr>
              <w:tab/>
            </w:r>
            <w:r>
              <w:rPr>
                <w:color w:val="181717"/>
                <w:sz w:val="16"/>
              </w:rPr>
              <w:tab/>
            </w:r>
            <w:r>
              <w:rPr>
                <w:color w:val="181717"/>
                <w:sz w:val="16"/>
              </w:rPr>
              <w:tab/>
              <w:t xml:space="preserve">  </w:t>
            </w:r>
            <w:r>
              <w:rPr>
                <w:color w:val="181717"/>
                <w:sz w:val="16"/>
              </w:rPr>
              <w:tab/>
              <w:t xml:space="preserve">! </w:t>
            </w:r>
            <w:r>
              <w:rPr>
                <w:color w:val="181717"/>
                <w:sz w:val="16"/>
              </w:rPr>
              <w:tab/>
              <w:t>*</w:t>
            </w:r>
            <w:r>
              <w:rPr>
                <w:color w:val="181717"/>
                <w:sz w:val="16"/>
              </w:rPr>
              <w:tab/>
              <w:t xml:space="preserve"> $</w:t>
            </w:r>
            <w:r>
              <w:rPr>
                <w:color w:val="181717"/>
                <w:sz w:val="16"/>
              </w:rPr>
              <w:tab/>
              <w:t>! $$($#$*</w:t>
            </w:r>
            <w:r>
              <w:rPr>
                <w:color w:val="181717"/>
                <w:sz w:val="16"/>
              </w:rPr>
              <w:tab/>
              <w:t>(</w:t>
            </w:r>
            <w:r>
              <w:rPr>
                <w:color w:val="181717"/>
                <w:sz w:val="16"/>
              </w:rPr>
              <w:tab/>
            </w:r>
            <w:r>
              <w:rPr>
                <w:color w:val="181717"/>
                <w:sz w:val="16"/>
              </w:rPr>
              <w:tab/>
              <w:t>+</w:t>
            </w:r>
            <w:r>
              <w:rPr>
                <w:color w:val="181717"/>
                <w:sz w:val="16"/>
              </w:rPr>
              <w:tab/>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 xml:space="preserve">0/ </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16" w:firstLine="0"/>
              <w:jc w:val="left"/>
            </w:pPr>
            <w:r>
              <w:rPr>
                <w:color w:val="181717"/>
                <w:sz w:val="16"/>
              </w:rPr>
              <w:t>&amp; +*($ #$! $ #</w:t>
            </w:r>
            <w:r>
              <w:rPr>
                <w:color w:val="181717"/>
                <w:sz w:val="16"/>
              </w:rPr>
              <w:tab/>
              <w:t>% .,=% $</w:t>
            </w:r>
            <w:r>
              <w:rPr>
                <w:color w:val="181717"/>
                <w:sz w:val="16"/>
              </w:rPr>
              <w:tab/>
              <w:t>,</w:t>
            </w:r>
            <w:r>
              <w:rPr>
                <w:color w:val="181717"/>
                <w:sz w:val="16"/>
              </w:rPr>
              <w:tab/>
              <w:t>!</w:t>
            </w:r>
          </w:p>
          <w:p w:rsidR="00271AB0" w:rsidRDefault="00271AB0" w:rsidP="00271AB0">
            <w:pPr>
              <w:spacing w:after="0" w:line="259" w:lineRule="auto"/>
              <w:ind w:right="65" w:firstLine="0"/>
              <w:jc w:val="center"/>
            </w:pPr>
            <w:r>
              <w:rPr>
                <w:color w:val="181717"/>
                <w:sz w:val="16"/>
              </w:rPr>
              <w:tab/>
              <w:t>$</w:t>
            </w:r>
            <w:r>
              <w:rPr>
                <w:color w:val="181717"/>
                <w:sz w:val="16"/>
              </w:rPr>
              <w:tab/>
            </w:r>
            <w:r>
              <w:rPr>
                <w:color w:val="181717"/>
                <w:sz w:val="16"/>
              </w:rPr>
              <w:tab/>
              <w:t>##</w:t>
            </w:r>
            <w:r>
              <w:rPr>
                <w:color w:val="181717"/>
                <w:sz w:val="16"/>
              </w:rPr>
              <w:tab/>
              <w:t>%:....=$!C9!#</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64" w:firstLine="0"/>
              <w:jc w:val="center"/>
            </w:pPr>
            <w:r>
              <w:rPr>
                <w:color w:val="181717"/>
                <w:sz w:val="16"/>
              </w:rPr>
              <w:t>1</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w:t>
            </w:r>
            <w:r>
              <w:rPr>
                <w:color w:val="181717"/>
                <w:sz w:val="16"/>
              </w:rPr>
              <w:tab/>
              <w:t xml:space="preserve">% # </w:t>
            </w:r>
            <w:r>
              <w:rPr>
                <w:color w:val="181717"/>
                <w:sz w:val="16"/>
              </w:rPr>
              <w:tab/>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pPr>
            <w:r>
              <w:rPr>
                <w:color w:val="181717"/>
                <w:sz w:val="16"/>
              </w:rPr>
              <w:t xml:space="preserve">B </w:t>
            </w:r>
            <w:r>
              <w:rPr>
                <w:color w:val="181717"/>
                <w:sz w:val="16"/>
              </w:rPr>
              <w:tab/>
              <w:t xml:space="preserve"> </w:t>
            </w:r>
            <w:r>
              <w:rPr>
                <w:color w:val="181717"/>
                <w:sz w:val="16"/>
              </w:rPr>
              <w:tab/>
              <w:t xml:space="preserve">$ </w:t>
            </w:r>
            <w:r>
              <w:rPr>
                <w:color w:val="181717"/>
                <w:sz w:val="16"/>
              </w:rPr>
              <w:tab/>
              <w:t>$</w:t>
            </w:r>
            <w:r>
              <w:rPr>
                <w:color w:val="181717"/>
                <w:sz w:val="16"/>
              </w:rPr>
              <w:tab/>
            </w:r>
            <w:r>
              <w:rPr>
                <w:color w:val="181717"/>
                <w:sz w:val="16"/>
              </w:rPr>
              <w:tab/>
              <w:t># ## 326;&amp; #</w:t>
            </w:r>
            <w:r>
              <w:rPr>
                <w:color w:val="181717"/>
                <w:sz w:val="16"/>
              </w:rPr>
              <w:tab/>
              <w:t xml:space="preserve"> % </w:t>
            </w:r>
            <w:r>
              <w:rPr>
                <w:color w:val="181717"/>
                <w:sz w:val="16"/>
              </w:rPr>
              <w:tab/>
              <w:t>%</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 xml:space="preserve">0/ </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2$3$ !$</w:t>
            </w:r>
            <w:r>
              <w:rPr>
                <w:color w:val="181717"/>
                <w:sz w:val="16"/>
              </w:rPr>
              <w:tab/>
              <w:t>% &amp;</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t xml:space="preserve"> </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r w:rsidR="00271AB0" w:rsidTr="00271AB0">
        <w:trPr>
          <w:trHeight w:val="708"/>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right="1" w:hanging="200"/>
            </w:pPr>
            <w:r>
              <w:rPr>
                <w:color w:val="181717"/>
                <w:sz w:val="16"/>
              </w:rPr>
              <w:t>&amp; 9 % $! #</w:t>
            </w:r>
            <w:r>
              <w:rPr>
                <w:color w:val="181717"/>
                <w:sz w:val="16"/>
              </w:rPr>
              <w:tab/>
              <w:t>%</w:t>
            </w:r>
            <w:r>
              <w:rPr>
                <w:color w:val="181717"/>
                <w:sz w:val="16"/>
              </w:rPr>
              <w:tab/>
            </w:r>
            <w:r>
              <w:rPr>
                <w:color w:val="181717"/>
                <w:sz w:val="16"/>
              </w:rPr>
              <w:tab/>
              <w:t xml:space="preserve">   %</w:t>
            </w:r>
            <w:r>
              <w:rPr>
                <w:color w:val="181717"/>
                <w:sz w:val="16"/>
              </w:rPr>
              <w:tab/>
              <w:t xml:space="preserve"> </w:t>
            </w:r>
            <w:r>
              <w:rPr>
                <w:color w:val="181717"/>
                <w:sz w:val="16"/>
              </w:rPr>
              <w:tab/>
              <w:t xml:space="preserve">! # </w:t>
            </w:r>
            <w:r>
              <w:rPr>
                <w:color w:val="181717"/>
                <w:sz w:val="16"/>
              </w:rPr>
              <w:tab/>
              <w:t xml:space="preserve"> </w:t>
            </w:r>
            <w:r>
              <w:rPr>
                <w:color w:val="181717"/>
                <w:sz w:val="16"/>
              </w:rPr>
              <w:tab/>
              <w:t xml:space="preserve">$ </w:t>
            </w:r>
            <w:r>
              <w:rPr>
                <w:color w:val="181717"/>
                <w:sz w:val="16"/>
              </w:rPr>
              <w:tab/>
              <w:t xml:space="preserve">$  </w:t>
            </w:r>
            <w:r>
              <w:rPr>
                <w:color w:val="181717"/>
                <w:sz w:val="16"/>
              </w:rPr>
              <w:tab/>
              <w:t>"</w:t>
            </w:r>
            <w:r>
              <w:rPr>
                <w:color w:val="181717"/>
                <w:sz w:val="16"/>
              </w:rPr>
              <w:tab/>
              <w:t xml:space="preserve">$  ! </w:t>
            </w:r>
            <w:r>
              <w:rPr>
                <w:color w:val="181717"/>
                <w:sz w:val="16"/>
              </w:rPr>
              <w:tab/>
              <w:t>*</w:t>
            </w:r>
            <w:r>
              <w:rPr>
                <w:color w:val="181717"/>
                <w:sz w:val="16"/>
              </w:rPr>
              <w:tab/>
              <w:t xml:space="preserve"> (</w:t>
            </w:r>
            <w:r>
              <w:rPr>
                <w:color w:val="181717"/>
                <w:sz w:val="16"/>
              </w:rPr>
              <w:tab/>
            </w:r>
            <w:r>
              <w:rPr>
                <w:color w:val="181717"/>
                <w:sz w:val="16"/>
              </w:rPr>
              <w:tab/>
              <w:t>+</w:t>
            </w:r>
            <w:r>
              <w:rPr>
                <w:color w:val="181717"/>
                <w:sz w:val="16"/>
              </w:rPr>
              <w:tab/>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843"/>
        </w:trPr>
        <w:tc>
          <w:tcPr>
            <w:tcW w:w="903"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D</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right="52" w:firstLine="0"/>
            </w:pPr>
            <w:r>
              <w:rPr>
                <w:color w:val="181717"/>
                <w:sz w:val="16"/>
              </w:rPr>
              <w:t>2$  #</w:t>
            </w:r>
            <w:r>
              <w:rPr>
                <w:color w:val="181717"/>
                <w:sz w:val="16"/>
              </w:rPr>
              <w:tab/>
              <w:t xml:space="preserve"> </w:t>
            </w:r>
            <w:r>
              <w:rPr>
                <w:color w:val="181717"/>
                <w:sz w:val="16"/>
              </w:rPr>
              <w:tab/>
              <w:t xml:space="preserve"> (9 </w:t>
            </w:r>
            <w:r>
              <w:rPr>
                <w:color w:val="181717"/>
                <w:sz w:val="16"/>
              </w:rPr>
              <w:tab/>
            </w:r>
            <w:r>
              <w:rPr>
                <w:color w:val="181717"/>
                <w:sz w:val="16"/>
              </w:rPr>
              <w:tab/>
              <w:t xml:space="preserve">#% </w:t>
            </w:r>
            <w:r>
              <w:rPr>
                <w:color w:val="181717"/>
                <w:sz w:val="16"/>
              </w:rPr>
              <w:tab/>
            </w:r>
            <w:r>
              <w:rPr>
                <w:color w:val="181717"/>
                <w:sz w:val="16"/>
              </w:rPr>
              <w:tab/>
              <w:t xml:space="preserve"> </w:t>
            </w:r>
            <w:r>
              <w:rPr>
                <w:color w:val="181717"/>
                <w:sz w:val="16"/>
              </w:rPr>
              <w:tab/>
              <w:t xml:space="preserve"> *($#$3#</w:t>
            </w:r>
            <w:r>
              <w:rPr>
                <w:color w:val="181717"/>
                <w:sz w:val="16"/>
              </w:rPr>
              <w:tab/>
              <w:t>%.,=% $</w:t>
            </w:r>
            <w:r>
              <w:rPr>
                <w:color w:val="181717"/>
                <w:sz w:val="16"/>
              </w:rPr>
              <w:tab/>
              <w:t>,</w:t>
            </w:r>
            <w:r>
              <w:rPr>
                <w:color w:val="181717"/>
                <w:sz w:val="16"/>
              </w:rPr>
              <w:tab/>
              <w:t>!</w:t>
            </w:r>
            <w:r>
              <w:rPr>
                <w:color w:val="181717"/>
                <w:sz w:val="16"/>
              </w:rPr>
              <w:tab/>
              <w:t>#</w:t>
            </w:r>
            <w:r>
              <w:rPr>
                <w:color w:val="181717"/>
                <w:sz w:val="16"/>
              </w:rPr>
              <w:tab/>
              <w:t>#</w:t>
            </w:r>
            <w:r>
              <w:rPr>
                <w:color w:val="181717"/>
                <w:sz w:val="16"/>
              </w:rPr>
              <w:tab/>
              <w:t>%  !  $</w:t>
            </w:r>
            <w:r>
              <w:rPr>
                <w:color w:val="181717"/>
                <w:sz w:val="16"/>
              </w:rPr>
              <w:tab/>
              <w:t># ! #</w:t>
            </w:r>
            <w:r>
              <w:rPr>
                <w:color w:val="181717"/>
                <w:sz w:val="16"/>
              </w:rPr>
              <w:tab/>
              <w:t>% * (</w:t>
            </w:r>
            <w:r>
              <w:rPr>
                <w:color w:val="181717"/>
                <w:sz w:val="16"/>
              </w:rPr>
              <w:tab/>
            </w:r>
            <w:r>
              <w:rPr>
                <w:color w:val="181717"/>
                <w:sz w:val="16"/>
              </w:rPr>
              <w:tab/>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 xml:space="preserve"> /</w:t>
            </w:r>
          </w:p>
        </w:tc>
      </w:tr>
      <w:tr w:rsidR="00271AB0" w:rsidTr="00271AB0">
        <w:trPr>
          <w:trHeight w:val="540"/>
        </w:trPr>
        <w:tc>
          <w:tcPr>
            <w:tcW w:w="903"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color w:val="181717"/>
                <w:sz w:val="16"/>
              </w:rPr>
              <w:t>2# $+*</w:t>
            </w:r>
            <w:r>
              <w:rPr>
                <w:color w:val="181717"/>
                <w:sz w:val="16"/>
              </w:rPr>
              <w:tab/>
            </w:r>
            <w:r>
              <w:rPr>
                <w:color w:val="181717"/>
                <w:sz w:val="16"/>
              </w:rPr>
              <w:tab/>
              <w:t>$</w:t>
            </w:r>
            <w:r>
              <w:rPr>
                <w:color w:val="181717"/>
                <w:sz w:val="16"/>
              </w:rPr>
              <w:tab/>
            </w:r>
            <w:r>
              <w:rPr>
                <w:color w:val="181717"/>
                <w:sz w:val="16"/>
              </w:rPr>
              <w:tab/>
              <w:t>#</w:t>
            </w:r>
            <w:r>
              <w:rPr>
                <w:color w:val="181717"/>
                <w:sz w:val="16"/>
              </w:rPr>
              <w:tab/>
            </w:r>
          </w:p>
          <w:p w:rsidR="00271AB0" w:rsidRDefault="00271AB0" w:rsidP="00271AB0">
            <w:pPr>
              <w:spacing w:after="0" w:line="259" w:lineRule="auto"/>
              <w:ind w:left="35" w:firstLine="0"/>
              <w:jc w:val="left"/>
            </w:pPr>
            <w:r>
              <w:rPr>
                <w:color w:val="181717"/>
                <w:sz w:val="16"/>
              </w:rPr>
              <w:t>3</w:t>
            </w:r>
            <w:r>
              <w:rPr>
                <w:color w:val="181717"/>
                <w:sz w:val="16"/>
              </w:rPr>
              <w:tab/>
              <w:t>$</w:t>
            </w:r>
            <w:r>
              <w:rPr>
                <w:color w:val="181717"/>
                <w:sz w:val="16"/>
              </w:rPr>
              <w:tab/>
            </w:r>
            <w:r>
              <w:rPr>
                <w:color w:val="181717"/>
                <w:sz w:val="16"/>
              </w:rPr>
              <w:tab/>
              <w:t>##</w:t>
            </w:r>
            <w:r>
              <w:rPr>
                <w:color w:val="181717"/>
                <w:sz w:val="16"/>
              </w:rPr>
              <w:tab/>
              <w:t>%-....=$!,</w:t>
            </w:r>
            <w:r>
              <w:rPr>
                <w:color w:val="181717"/>
                <w:sz w:val="16"/>
              </w:rPr>
              <w:tab/>
            </w:r>
            <w:r>
              <w:rPr>
                <w:color w:val="181717"/>
                <w:sz w:val="16"/>
              </w:rPr>
              <w:tab/>
              <w:t>##</w:t>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b/>
              <w:t>%  $</w:t>
            </w:r>
            <w:r>
              <w:rPr>
                <w:color w:val="181717"/>
                <w:sz w:val="16"/>
              </w:rPr>
              <w:tab/>
            </w:r>
            <w:r>
              <w:rPr>
                <w:color w:val="181717"/>
                <w:sz w:val="16"/>
              </w:rPr>
              <w:tab/>
              <w:t>,</w:t>
            </w:r>
            <w:r>
              <w:rPr>
                <w:color w:val="181717"/>
                <w:sz w:val="16"/>
              </w:rPr>
              <w:tab/>
            </w:r>
            <w:r>
              <w:rPr>
                <w:color w:val="181717"/>
                <w:sz w:val="16"/>
              </w:rPr>
              <w:tab/>
              <w:t>",</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jc w:val="left"/>
            </w:pPr>
            <w:r>
              <w:rPr>
                <w:color w:val="181717"/>
                <w:sz w:val="16"/>
              </w:rPr>
              <w:t>&amp;</w:t>
            </w:r>
            <w:r>
              <w:rPr>
                <w:color w:val="181717"/>
                <w:sz w:val="16"/>
              </w:rPr>
              <w:tab/>
              <w:t>$</w:t>
            </w:r>
            <w:r>
              <w:rPr>
                <w:color w:val="181717"/>
                <w:sz w:val="16"/>
              </w:rPr>
              <w:tab/>
              <w:t>%($ $!' ($</w:t>
            </w:r>
            <w:r>
              <w:rPr>
                <w:color w:val="181717"/>
                <w:sz w:val="16"/>
              </w:rPr>
              <w:tab/>
              <w:t>$%$(</w:t>
            </w:r>
            <w:r>
              <w:rPr>
                <w:color w:val="181717"/>
                <w:sz w:val="16"/>
              </w:rPr>
              <w:tab/>
            </w:r>
            <w:r>
              <w:rPr>
                <w:color w:val="181717"/>
                <w:sz w:val="16"/>
              </w:rPr>
              <w:tab/>
              <w:t xml:space="preserve"> </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658"/>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 3</w:t>
            </w:r>
            <w:r>
              <w:rPr>
                <w:color w:val="181717"/>
                <w:sz w:val="16"/>
              </w:rPr>
              <w:tab/>
              <w:t>'</w:t>
            </w:r>
            <w:r>
              <w:rPr>
                <w:color w:val="181717"/>
                <w:sz w:val="16"/>
              </w:rPr>
              <w:tab/>
              <w:t xml:space="preserve">  </w:t>
            </w:r>
            <w:r>
              <w:rPr>
                <w:color w:val="181717"/>
                <w:sz w:val="16"/>
              </w:rPr>
              <w:tab/>
              <w:t xml:space="preserve">&amp; #($  $! ##% </w:t>
            </w:r>
            <w:r>
              <w:rPr>
                <w:color w:val="181717"/>
                <w:sz w:val="16"/>
              </w:rPr>
              <w:tab/>
              <w:t>$# $ $#</w:t>
            </w:r>
            <w:r>
              <w:rPr>
                <w:color w:val="181717"/>
                <w:sz w:val="16"/>
              </w:rPr>
              <w:tab/>
              <w:t>%($</w:t>
            </w:r>
            <w:r>
              <w:rPr>
                <w:color w:val="181717"/>
                <w:sz w:val="16"/>
              </w:rPr>
              <w:tab/>
              <w:t>$%$(</w:t>
            </w:r>
            <w:r>
              <w:rPr>
                <w:color w:val="181717"/>
                <w:sz w:val="16"/>
              </w:rPr>
              <w:tab/>
            </w:r>
            <w:r>
              <w:rPr>
                <w:color w:val="181717"/>
                <w:sz w:val="16"/>
              </w:rPr>
              <w:tab/>
              <w:t xml:space="preserve"> </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 xml:space="preserve"> /.</w:t>
            </w:r>
          </w:p>
        </w:tc>
      </w:tr>
      <w:tr w:rsidR="00271AB0" w:rsidTr="00271AB0">
        <w:trPr>
          <w:trHeight w:val="479"/>
        </w:trPr>
        <w:tc>
          <w:tcPr>
            <w:tcW w:w="903"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200" w:hanging="184"/>
            </w:pPr>
            <w:r>
              <w:rPr>
                <w:color w:val="181717"/>
                <w:sz w:val="16"/>
              </w:rPr>
              <w:t xml:space="preserve">&amp;+* </w:t>
            </w:r>
            <w:r>
              <w:rPr>
                <w:color w:val="181717"/>
                <w:sz w:val="16"/>
              </w:rPr>
              <w:tab/>
              <w:t>$! #</w:t>
            </w:r>
            <w:r>
              <w:rPr>
                <w:color w:val="181717"/>
                <w:sz w:val="16"/>
              </w:rPr>
              <w:tab/>
              <w:t xml:space="preserve">   !   * # ' ( </w:t>
            </w:r>
            <w:r>
              <w:rPr>
                <w:color w:val="181717"/>
                <w:sz w:val="16"/>
              </w:rPr>
              <w:tab/>
              <w:t xml:space="preserve"> !+*($#</w:t>
            </w:r>
            <w:r>
              <w:rPr>
                <w:color w:val="181717"/>
                <w:sz w:val="16"/>
              </w:rPr>
              <w:tab/>
              <w:t xml:space="preserve"> $#</w:t>
            </w:r>
            <w:r>
              <w:rPr>
                <w:color w:val="181717"/>
                <w:sz w:val="16"/>
              </w:rPr>
              <w:tab/>
              <w:t xml:space="preserve"> </w:t>
            </w:r>
            <w:r>
              <w:rPr>
                <w:color w:val="181717"/>
                <w:sz w:val="16"/>
              </w:rPr>
              <w:tab/>
              <w:t>(</w:t>
            </w:r>
            <w:r>
              <w:rPr>
                <w:color w:val="181717"/>
                <w:sz w:val="16"/>
              </w:rPr>
              <w:tab/>
            </w:r>
            <w:r>
              <w:rPr>
                <w:color w:val="181717"/>
                <w:sz w:val="16"/>
              </w:rPr>
              <w:tab/>
            </w:r>
            <w:r>
              <w:rPr>
                <w:color w:val="181717"/>
                <w:sz w:val="16"/>
              </w:rPr>
              <w:tab/>
              <w:t>,$</w:t>
            </w:r>
          </w:p>
        </w:tc>
        <w:tc>
          <w:tcPr>
            <w:tcW w:w="2478"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bl>
    <w:p w:rsidR="00271AB0" w:rsidRDefault="00271AB0" w:rsidP="00271AB0">
      <w:pPr>
        <w:spacing w:after="370" w:line="265" w:lineRule="auto"/>
        <w:ind w:left="240" w:hanging="10"/>
        <w:jc w:val="left"/>
      </w:pPr>
      <w:r>
        <w:rPr>
          <w:b/>
          <w:color w:val="181717"/>
          <w:sz w:val="16"/>
        </w:rPr>
        <w:t>$*1."""5#89"!"9</w:t>
      </w:r>
    </w:p>
    <w:p w:rsidR="00271AB0" w:rsidRDefault="00271AB0" w:rsidP="00271AB0">
      <w:pPr>
        <w:spacing w:after="370" w:line="265" w:lineRule="auto"/>
        <w:ind w:left="240" w:hanging="10"/>
        <w:jc w:val="left"/>
      </w:pPr>
      <w:r>
        <w:rPr>
          <w:b/>
          <w:color w:val="181717"/>
          <w:sz w:val="16"/>
        </w:rPr>
        <w:t>#;;" 5"!#;6""7% '9</w:t>
      </w:r>
    </w:p>
    <w:p w:rsidR="00271AB0" w:rsidRDefault="00271AB0" w:rsidP="00271AB0">
      <w:pPr>
        <w:spacing w:after="263" w:line="265" w:lineRule="auto"/>
        <w:ind w:left="240" w:hanging="10"/>
        <w:jc w:val="left"/>
      </w:pPr>
      <w:r>
        <w:rPr>
          <w:b/>
          <w:color w:val="181717"/>
          <w:sz w:val="16"/>
        </w:rPr>
        <w:t>'D&lt;&gt;&lt;=/*0+-/,+10A</w:t>
      </w:r>
    </w:p>
    <w:p w:rsidR="00271AB0" w:rsidRDefault="00271AB0" w:rsidP="00271AB0">
      <w:pPr>
        <w:spacing w:after="3" w:line="265" w:lineRule="auto"/>
        <w:ind w:left="240" w:right="304" w:hanging="10"/>
      </w:pPr>
      <w:r>
        <w:rPr>
          <w:color w:val="181717"/>
          <w:sz w:val="16"/>
        </w:rPr>
        <w:t>6$</w:t>
      </w:r>
      <w:r>
        <w:rPr>
          <w:color w:val="181717"/>
          <w:sz w:val="16"/>
        </w:rPr>
        <w:tab/>
      </w:r>
      <w:r>
        <w:rPr>
          <w:color w:val="181717"/>
          <w:sz w:val="16"/>
        </w:rPr>
        <w:tab/>
        <w:t>,#</w:t>
      </w:r>
      <w:r>
        <w:rPr>
          <w:color w:val="181717"/>
          <w:sz w:val="16"/>
        </w:rPr>
        <w:tab/>
        <w:t xml:space="preserve"> $+%</w:t>
      </w:r>
      <w:r>
        <w:rPr>
          <w:color w:val="181717"/>
          <w:sz w:val="16"/>
        </w:rPr>
        <w:tab/>
        <w:t xml:space="preserve"> $</w:t>
      </w:r>
      <w:r>
        <w:rPr>
          <w:color w:val="181717"/>
          <w:sz w:val="16"/>
        </w:rPr>
        <w:tab/>
      </w:r>
      <w:r>
        <w:rPr>
          <w:color w:val="181717"/>
          <w:sz w:val="16"/>
        </w:rPr>
        <w:tab/>
        <w:t>,($9$8#)</w:t>
      </w:r>
      <w:r>
        <w:rPr>
          <w:color w:val="181717"/>
          <w:sz w:val="16"/>
        </w:rPr>
        <w:tab/>
        <w:t xml:space="preserve"> </w:t>
      </w:r>
      <w:r>
        <w:rPr>
          <w:color w:val="181717"/>
          <w:sz w:val="16"/>
        </w:rPr>
        <w:tab/>
        <w:t>$# (   %#</w:t>
      </w:r>
      <w:r>
        <w:rPr>
          <w:color w:val="181717"/>
          <w:sz w:val="16"/>
        </w:rPr>
        <w:tab/>
        <w:t xml:space="preserve"> $$+#</w:t>
      </w:r>
      <w:r>
        <w:rPr>
          <w:color w:val="181717"/>
          <w:sz w:val="16"/>
        </w:rPr>
        <w:tab/>
        <w:t>%</w:t>
      </w:r>
      <w:r>
        <w:rPr>
          <w:color w:val="181717"/>
          <w:sz w:val="16"/>
        </w:rPr>
        <w:tab/>
        <w:t>(($</w:t>
      </w:r>
      <w:r>
        <w:rPr>
          <w:color w:val="181717"/>
          <w:sz w:val="16"/>
        </w:rPr>
        <w:tab/>
        <w:t>(</w:t>
      </w:r>
      <w:r>
        <w:rPr>
          <w:color w:val="181717"/>
          <w:sz w:val="16"/>
        </w:rPr>
        <w:tab/>
      </w:r>
      <w:r>
        <w:rPr>
          <w:color w:val="181717"/>
          <w:sz w:val="16"/>
        </w:rPr>
        <w:tab/>
        <w:t>+#</w:t>
      </w:r>
      <w:r>
        <w:rPr>
          <w:color w:val="181717"/>
          <w:sz w:val="16"/>
        </w:rPr>
        <w:tab/>
        <w:t>%</w:t>
      </w:r>
      <w:r>
        <w:rPr>
          <w:color w:val="181717"/>
          <w:sz w:val="16"/>
        </w:rPr>
        <w:tab/>
      </w:r>
      <w:r>
        <w:rPr>
          <w:color w:val="181717"/>
          <w:sz w:val="16"/>
        </w:rPr>
        <w:tab/>
      </w:r>
      <w:r>
        <w:rPr>
          <w:color w:val="181717"/>
          <w:sz w:val="16"/>
        </w:rPr>
        <w:tab/>
      </w:r>
    </w:p>
    <w:p w:rsidR="00271AB0" w:rsidRDefault="00271AB0" w:rsidP="00271AB0">
      <w:pPr>
        <w:spacing w:after="3" w:line="265" w:lineRule="auto"/>
        <w:ind w:left="240" w:right="304" w:hanging="10"/>
      </w:pPr>
      <w:r>
        <w:rPr>
          <w:color w:val="181717"/>
          <w:sz w:val="16"/>
        </w:rPr>
        <w:t>2</w:t>
      </w:r>
      <w:r>
        <w:rPr>
          <w:color w:val="181717"/>
          <w:sz w:val="16"/>
        </w:rPr>
        <w:tab/>
        <w:t>$( 3</w:t>
      </w:r>
      <w:r>
        <w:rPr>
          <w:color w:val="181717"/>
          <w:sz w:val="16"/>
        </w:rPr>
        <w:tab/>
        <w:t>"&amp; %"$  #</w:t>
      </w:r>
      <w:r>
        <w:rPr>
          <w:color w:val="181717"/>
          <w:sz w:val="16"/>
        </w:rPr>
        <w:tab/>
        <w:t>%</w:t>
      </w:r>
      <w:r>
        <w:rPr>
          <w:color w:val="181717"/>
          <w:sz w:val="16"/>
        </w:rPr>
        <w:tab/>
      </w:r>
      <w:r>
        <w:rPr>
          <w:color w:val="181717"/>
          <w:sz w:val="16"/>
        </w:rPr>
        <w:tab/>
        <w:t xml:space="preserve"> </w:t>
      </w:r>
      <w:r>
        <w:rPr>
          <w:color w:val="181717"/>
          <w:sz w:val="16"/>
        </w:rPr>
        <w:tab/>
        <w:t>%</w:t>
      </w:r>
      <w:r>
        <w:rPr>
          <w:color w:val="181717"/>
          <w:sz w:val="16"/>
        </w:rPr>
        <w:tab/>
        <w:t xml:space="preserve"> 3#</w:t>
      </w:r>
      <w:r>
        <w:rPr>
          <w:color w:val="181717"/>
          <w:sz w:val="16"/>
        </w:rPr>
        <w:tab/>
        <w:t>$</w:t>
      </w:r>
      <w:r>
        <w:rPr>
          <w:color w:val="181717"/>
          <w:sz w:val="16"/>
        </w:rPr>
        <w:tab/>
        <w:t xml:space="preserve">+ % </w:t>
      </w:r>
      <w:r>
        <w:rPr>
          <w:color w:val="181717"/>
          <w:sz w:val="16"/>
        </w:rPr>
        <w:tab/>
        <w:t>#</w:t>
      </w:r>
      <w:r>
        <w:rPr>
          <w:color w:val="181717"/>
          <w:sz w:val="16"/>
        </w:rPr>
        <w:tab/>
        <w:t xml:space="preserve"> </w:t>
      </w:r>
      <w:r>
        <w:rPr>
          <w:color w:val="181717"/>
          <w:sz w:val="16"/>
        </w:rPr>
        <w:tab/>
        <w:t xml:space="preserve">( </w:t>
      </w:r>
      <w:r>
        <w:rPr>
          <w:color w:val="181717"/>
          <w:sz w:val="16"/>
        </w:rPr>
        <w:tab/>
        <w:t>#</w:t>
      </w:r>
      <w:r>
        <w:rPr>
          <w:color w:val="181717"/>
          <w:sz w:val="16"/>
        </w:rPr>
        <w:tab/>
        <w:t xml:space="preserve"> </w:t>
      </w:r>
      <w:r>
        <w:rPr>
          <w:color w:val="181717"/>
          <w:sz w:val="16"/>
        </w:rPr>
        <w:tab/>
        <w:t>!%#</w:t>
      </w:r>
      <w:r>
        <w:rPr>
          <w:color w:val="181717"/>
          <w:sz w:val="16"/>
        </w:rPr>
        <w:tab/>
        <w:t>#</w:t>
      </w:r>
      <w:r>
        <w:rPr>
          <w:color w:val="181717"/>
          <w:sz w:val="16"/>
        </w:rPr>
        <w:tab/>
        <w:t xml:space="preserve">$ </w:t>
      </w:r>
      <w:r>
        <w:rPr>
          <w:color w:val="181717"/>
          <w:sz w:val="16"/>
        </w:rPr>
        <w:tab/>
        <w:t>%A$</w:t>
      </w:r>
      <w:r>
        <w:rPr>
          <w:color w:val="181717"/>
          <w:sz w:val="16"/>
        </w:rPr>
        <w:tab/>
        <w:t>,</w:t>
      </w:r>
      <w:r>
        <w:rPr>
          <w:color w:val="181717"/>
          <w:sz w:val="16"/>
        </w:rPr>
        <w:tab/>
      </w:r>
      <w:r>
        <w:rPr>
          <w:color w:val="181717"/>
          <w:sz w:val="16"/>
        </w:rPr>
        <w:tab/>
        <w:t xml:space="preserve">!(9 </w:t>
      </w:r>
      <w:r>
        <w:rPr>
          <w:color w:val="181717"/>
          <w:sz w:val="16"/>
        </w:rPr>
        <w:tab/>
        <w:t>%A $</w:t>
      </w:r>
      <w:r>
        <w:rPr>
          <w:color w:val="181717"/>
          <w:sz w:val="16"/>
        </w:rPr>
        <w:tab/>
      </w:r>
      <w:r>
        <w:rPr>
          <w:color w:val="181717"/>
          <w:sz w:val="16"/>
        </w:rPr>
        <w:tab/>
        <w:t>$#@ E</w:t>
      </w:r>
      <w:r>
        <w:rPr>
          <w:color w:val="181717"/>
          <w:sz w:val="16"/>
        </w:rPr>
        <w:tab/>
        <w:t>!*#</w:t>
      </w:r>
      <w:r>
        <w:rPr>
          <w:color w:val="181717"/>
          <w:sz w:val="16"/>
        </w:rPr>
        <w:tab/>
      </w:r>
      <w:r>
        <w:rPr>
          <w:color w:val="181717"/>
          <w:sz w:val="16"/>
        </w:rPr>
        <w:tab/>
        <w:t xml:space="preserve"> </w:t>
      </w:r>
      <w:r>
        <w:rPr>
          <w:color w:val="181717"/>
          <w:sz w:val="16"/>
        </w:rPr>
        <w:tab/>
        <w:t>$</w:t>
      </w:r>
      <w:r>
        <w:rPr>
          <w:color w:val="181717"/>
          <w:sz w:val="16"/>
        </w:rPr>
        <w:tab/>
        <w:t>*$</w:t>
      </w:r>
      <w:r>
        <w:rPr>
          <w:color w:val="181717"/>
          <w:sz w:val="16"/>
        </w:rPr>
        <w:tab/>
      </w:r>
      <w:r>
        <w:rPr>
          <w:color w:val="181717"/>
          <w:sz w:val="16"/>
        </w:rPr>
        <w:tab/>
      </w:r>
      <w:r>
        <w:rPr>
          <w:color w:val="181717"/>
          <w:sz w:val="16"/>
        </w:rPr>
        <w:tab/>
        <w:t xml:space="preserve"> F </w:t>
      </w:r>
      <w:r>
        <w:rPr>
          <w:color w:val="181717"/>
          <w:sz w:val="16"/>
        </w:rPr>
        <w:tab/>
        <w:t>!## %,$,</w:t>
      </w:r>
      <w:r>
        <w:rPr>
          <w:color w:val="181717"/>
          <w:sz w:val="16"/>
        </w:rPr>
        <w:tab/>
        <w:t>$ 6#!#</w:t>
      </w:r>
      <w:r>
        <w:rPr>
          <w:color w:val="181717"/>
          <w:sz w:val="16"/>
        </w:rPr>
        <w:tab/>
        <w:t>#</w:t>
      </w:r>
      <w:r>
        <w:rPr>
          <w:color w:val="181717"/>
          <w:sz w:val="16"/>
        </w:rPr>
        <w:tab/>
        <w:t xml:space="preserve">(   </w:t>
      </w:r>
      <w:r>
        <w:rPr>
          <w:color w:val="181717"/>
          <w:sz w:val="16"/>
        </w:rPr>
        <w:tab/>
        <w:t xml:space="preserve">( </w:t>
      </w:r>
      <w:r>
        <w:rPr>
          <w:color w:val="181717"/>
          <w:sz w:val="16"/>
        </w:rPr>
        <w:tab/>
        <w:t xml:space="preserve"> </w:t>
      </w:r>
      <w:r>
        <w:rPr>
          <w:color w:val="181717"/>
          <w:sz w:val="16"/>
        </w:rPr>
        <w:tab/>
        <w:t xml:space="preserve"> !# </w:t>
      </w:r>
      <w:r>
        <w:rPr>
          <w:color w:val="181717"/>
          <w:sz w:val="16"/>
        </w:rPr>
        <w:tab/>
        <w:t>( F#@G</w:t>
      </w:r>
      <w:r>
        <w:rPr>
          <w:color w:val="181717"/>
          <w:sz w:val="16"/>
        </w:rPr>
        <w:tab/>
        <w:t>" !@ #</w:t>
      </w:r>
      <w:r>
        <w:rPr>
          <w:color w:val="181717"/>
          <w:sz w:val="16"/>
        </w:rPr>
        <w:tab/>
        <w:t xml:space="preserve"> </w:t>
      </w:r>
      <w:r>
        <w:rPr>
          <w:color w:val="181717"/>
          <w:sz w:val="16"/>
        </w:rPr>
        <w:tab/>
        <w:t>&amp;</w:t>
      </w:r>
    </w:p>
    <w:p w:rsidR="00271AB0" w:rsidRDefault="00271AB0" w:rsidP="00271AB0">
      <w:pPr>
        <w:spacing w:after="3" w:line="265" w:lineRule="auto"/>
        <w:ind w:left="240" w:right="304" w:hanging="10"/>
      </w:pPr>
      <w:r>
        <w:rPr>
          <w:color w:val="181717"/>
          <w:sz w:val="16"/>
        </w:rPr>
        <w:t>H$#</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r>
      <w:r>
        <w:rPr>
          <w:color w:val="181717"/>
          <w:sz w:val="16"/>
        </w:rPr>
        <w:tab/>
        <w:t xml:space="preserve"> </w:t>
      </w:r>
      <w:r>
        <w:rPr>
          <w:color w:val="181717"/>
          <w:sz w:val="16"/>
        </w:rPr>
        <w:tab/>
        <w:t>%</w:t>
      </w:r>
      <w:r>
        <w:rPr>
          <w:color w:val="181717"/>
          <w:sz w:val="16"/>
        </w:rPr>
        <w:tab/>
        <w:t>",#</w:t>
      </w:r>
      <w:r>
        <w:rPr>
          <w:color w:val="181717"/>
          <w:sz w:val="16"/>
        </w:rPr>
        <w:tab/>
        <w:t xml:space="preserve"> !#%</w:t>
      </w:r>
      <w:r>
        <w:rPr>
          <w:color w:val="181717"/>
          <w:sz w:val="16"/>
        </w:rPr>
        <w:tab/>
        <w:t xml:space="preserve">9($@ </w:t>
      </w:r>
      <w:r>
        <w:rPr>
          <w:color w:val="181717"/>
          <w:sz w:val="16"/>
        </w:rPr>
        <w:tab/>
        <w:t>((</w:t>
      </w:r>
      <w:r>
        <w:rPr>
          <w:color w:val="181717"/>
          <w:sz w:val="16"/>
        </w:rPr>
        <w:tab/>
      </w:r>
      <w:r>
        <w:rPr>
          <w:color w:val="181717"/>
          <w:sz w:val="16"/>
        </w:rPr>
        <w:tab/>
        <w:t>+</w:t>
      </w:r>
      <w:r>
        <w:rPr>
          <w:color w:val="181717"/>
          <w:sz w:val="16"/>
        </w:rPr>
        <w:tab/>
        <w:t>,$</w:t>
      </w:r>
    </w:p>
    <w:tbl>
      <w:tblPr>
        <w:tblStyle w:val="TableGrid"/>
        <w:tblW w:w="9117" w:type="dxa"/>
        <w:tblInd w:w="252" w:type="dxa"/>
        <w:tblCellMar>
          <w:top w:w="46" w:type="dxa"/>
          <w:left w:w="110" w:type="dxa"/>
          <w:right w:w="111" w:type="dxa"/>
        </w:tblCellMar>
        <w:tblLook w:val="04A0" w:firstRow="1" w:lastRow="0" w:firstColumn="1" w:lastColumn="0" w:noHBand="0" w:noVBand="1"/>
      </w:tblPr>
      <w:tblGrid>
        <w:gridCol w:w="903"/>
        <w:gridCol w:w="5736"/>
        <w:gridCol w:w="2478"/>
      </w:tblGrid>
      <w:tr w:rsidR="00271AB0" w:rsidTr="00271AB0">
        <w:trPr>
          <w:trHeight w:val="429"/>
        </w:trPr>
        <w:tc>
          <w:tcPr>
            <w:tcW w:w="903"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left="13" w:firstLine="0"/>
              <w:jc w:val="left"/>
            </w:pPr>
            <w:r>
              <w:rPr>
                <w:b/>
                <w:color w:val="181717"/>
                <w:sz w:val="16"/>
              </w:rPr>
              <w:t>:</w:t>
            </w:r>
          </w:p>
        </w:tc>
        <w:tc>
          <w:tcPr>
            <w:tcW w:w="5736"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2" w:firstLine="0"/>
              <w:jc w:val="center"/>
            </w:pPr>
            <w:r>
              <w:rPr>
                <w:b/>
                <w:color w:val="181717"/>
                <w:sz w:val="16"/>
              </w:rPr>
              <w:t>; +-./*0.1.1</w:t>
            </w:r>
          </w:p>
        </w:tc>
        <w:tc>
          <w:tcPr>
            <w:tcW w:w="2478"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99" w:hanging="70"/>
            </w:pPr>
            <w:r>
              <w:rPr>
                <w:b/>
                <w:color w:val="181717"/>
                <w:sz w:val="16"/>
              </w:rPr>
              <w:t>!1&lt;*&lt;00=*0.1  &gt;-&lt;?</w:t>
            </w:r>
            <w:r>
              <w:rPr>
                <w:b/>
                <w:color w:val="181717"/>
                <w:sz w:val="16"/>
              </w:rPr>
              <w:tab/>
              <w:t>10.1-@</w:t>
            </w:r>
          </w:p>
        </w:tc>
      </w:tr>
      <w:tr w:rsidR="00271AB0" w:rsidTr="00271AB0">
        <w:trPr>
          <w:trHeight w:val="843"/>
        </w:trPr>
        <w:tc>
          <w:tcPr>
            <w:tcW w:w="903" w:type="dxa"/>
            <w:tcBorders>
              <w:top w:val="single" w:sz="6"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left="5" w:firstLine="0"/>
              <w:jc w:val="center"/>
            </w:pPr>
          </w:p>
        </w:tc>
        <w:tc>
          <w:tcPr>
            <w:tcW w:w="5736"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right="1" w:firstLine="0"/>
            </w:pPr>
            <w:r>
              <w:rPr>
                <w:color w:val="181717"/>
                <w:sz w:val="16"/>
              </w:rPr>
              <w:t>7#</w:t>
            </w:r>
            <w:r>
              <w:rPr>
                <w:color w:val="181717"/>
                <w:sz w:val="16"/>
              </w:rPr>
              <w:tab/>
              <w:t xml:space="preserve"> </w:t>
            </w:r>
            <w:r>
              <w:rPr>
                <w:color w:val="181717"/>
                <w:sz w:val="16"/>
              </w:rPr>
              <w:tab/>
              <w:t xml:space="preserve"> $ #</w:t>
            </w:r>
            <w:r>
              <w:rPr>
                <w:color w:val="181717"/>
                <w:sz w:val="16"/>
              </w:rPr>
              <w:tab/>
              <w:t xml:space="preserve"> $  $</w:t>
            </w:r>
            <w:r>
              <w:rPr>
                <w:color w:val="181717"/>
                <w:sz w:val="16"/>
              </w:rPr>
              <w:tab/>
            </w:r>
            <w:r>
              <w:rPr>
                <w:color w:val="181717"/>
                <w:sz w:val="16"/>
              </w:rPr>
              <w:tab/>
              <w:t xml:space="preserve"> G! ($ (</w:t>
            </w:r>
            <w:r>
              <w:rPr>
                <w:color w:val="181717"/>
                <w:sz w:val="16"/>
              </w:rPr>
              <w:tab/>
              <w:t>$ $</w:t>
            </w:r>
            <w:r>
              <w:rPr>
                <w:color w:val="181717"/>
                <w:sz w:val="16"/>
              </w:rPr>
              <w:tab/>
              <w:t xml:space="preserve">   3%! #$"!  #</w:t>
            </w:r>
            <w:r>
              <w:rPr>
                <w:color w:val="181717"/>
                <w:sz w:val="16"/>
              </w:rPr>
              <w:tab/>
              <w:t>$</w:t>
            </w:r>
            <w:r>
              <w:rPr>
                <w:color w:val="181717"/>
                <w:sz w:val="16"/>
              </w:rPr>
              <w:tab/>
            </w:r>
            <w:r>
              <w:rPr>
                <w:color w:val="181717"/>
                <w:sz w:val="16"/>
              </w:rPr>
              <w:tab/>
              <w:t>( !%E%#</w:t>
            </w:r>
            <w:r>
              <w:rPr>
                <w:color w:val="181717"/>
                <w:sz w:val="16"/>
              </w:rPr>
              <w:tab/>
              <w:t>%&amp;!</w:t>
            </w:r>
            <w:r>
              <w:rPr>
                <w:color w:val="181717"/>
                <w:sz w:val="16"/>
              </w:rPr>
              <w:tab/>
              <w:t>*</w:t>
            </w:r>
            <w:r>
              <w:rPr>
                <w:color w:val="181717"/>
                <w:sz w:val="16"/>
              </w:rPr>
              <w:tab/>
              <w:t>(</w:t>
            </w:r>
            <w:r>
              <w:rPr>
                <w:color w:val="181717"/>
                <w:sz w:val="16"/>
              </w:rPr>
              <w:tab/>
            </w:r>
            <w:r>
              <w:rPr>
                <w:color w:val="181717"/>
                <w:sz w:val="16"/>
              </w:rPr>
              <w:tab/>
              <w:t>+</w:t>
            </w:r>
            <w:r>
              <w:rPr>
                <w:color w:val="181717"/>
                <w:sz w:val="16"/>
              </w:rPr>
              <w:tab/>
              <w:t xml:space="preserve"> </w:t>
            </w:r>
            <w:r>
              <w:rPr>
                <w:color w:val="181717"/>
                <w:sz w:val="16"/>
              </w:rPr>
              <w:tab/>
              <w:t>,$</w:t>
            </w:r>
          </w:p>
        </w:tc>
        <w:tc>
          <w:tcPr>
            <w:tcW w:w="2478" w:type="dxa"/>
            <w:tcBorders>
              <w:top w:val="single" w:sz="6"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9" w:firstLine="0"/>
              <w:jc w:val="center"/>
            </w:pPr>
            <w:r>
              <w:rPr>
                <w:color w:val="181717"/>
                <w:sz w:val="16"/>
              </w:rPr>
              <w:t>-./0.</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left="5" w:firstLine="0"/>
              <w:jc w:val="center"/>
            </w:pPr>
            <w:r>
              <w:rPr>
                <w:color w:val="181717"/>
                <w:sz w:val="16"/>
              </w:rPr>
              <w:t>-</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7$</w:t>
            </w:r>
            <w:r>
              <w:rPr>
                <w:color w:val="181717"/>
                <w:sz w:val="16"/>
              </w:rPr>
              <w:tab/>
              <w:t xml:space="preserve"> </w:t>
            </w:r>
            <w:r>
              <w:rPr>
                <w:color w:val="181717"/>
                <w:sz w:val="16"/>
              </w:rPr>
              <w:tab/>
              <w:t>#%</w:t>
            </w:r>
            <w:r>
              <w:rPr>
                <w:color w:val="181717"/>
                <w:sz w:val="16"/>
              </w:rPr>
              <w:tab/>
              <w:t>$</w:t>
            </w:r>
            <w:r>
              <w:rPr>
                <w:color w:val="181717"/>
                <w:sz w:val="16"/>
              </w:rPr>
              <w:tab/>
              <w:t>*$$</w:t>
            </w:r>
            <w:r>
              <w:rPr>
                <w:color w:val="181717"/>
                <w:sz w:val="16"/>
              </w:rPr>
              <w:tab/>
              <w:t>*</w:t>
            </w:r>
          </w:p>
          <w:p w:rsidR="00271AB0" w:rsidRDefault="00271AB0" w:rsidP="00271AB0">
            <w:pPr>
              <w:spacing w:after="0" w:line="259" w:lineRule="auto"/>
              <w:ind w:firstLine="0"/>
              <w:jc w:val="left"/>
            </w:pPr>
            <w:r>
              <w:rPr>
                <w:color w:val="181717"/>
                <w:sz w:val="16"/>
              </w:rPr>
              <w:t>;@$</w:t>
            </w:r>
            <w:r>
              <w:rPr>
                <w:color w:val="181717"/>
                <w:sz w:val="16"/>
              </w:rPr>
              <w:tab/>
            </w:r>
            <w:r>
              <w:rPr>
                <w:color w:val="181717"/>
                <w:sz w:val="16"/>
              </w:rPr>
              <w:tab/>
              <w:t>(</w:t>
            </w:r>
            <w:r>
              <w:rPr>
                <w:color w:val="181717"/>
                <w:sz w:val="16"/>
              </w:rPr>
              <w:tab/>
              <w:t>$#)</w:t>
            </w:r>
            <w:r>
              <w:rPr>
                <w:color w:val="181717"/>
                <w:sz w:val="16"/>
              </w:rPr>
              <w:tab/>
              <w:t xml:space="preserve">( #  </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9" w:firstLine="0"/>
              <w:jc w:val="center"/>
            </w:pPr>
            <w:r>
              <w:rPr>
                <w:color w:val="181717"/>
                <w:sz w:val="16"/>
              </w:rPr>
              <w:t>-./0.</w:t>
            </w:r>
          </w:p>
        </w:tc>
      </w:tr>
      <w:tr w:rsidR="00271AB0" w:rsidTr="00271AB0">
        <w:trPr>
          <w:trHeight w:val="843"/>
        </w:trPr>
        <w:tc>
          <w:tcPr>
            <w:tcW w:w="903"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left="5" w:firstLine="0"/>
              <w:jc w:val="center"/>
            </w:pPr>
            <w:r>
              <w:rPr>
                <w:color w:val="181717"/>
                <w:sz w:val="16"/>
              </w:rPr>
              <w:t>0</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right="1" w:firstLine="0"/>
            </w:pPr>
            <w:r>
              <w:rPr>
                <w:color w:val="181717"/>
                <w:sz w:val="16"/>
              </w:rPr>
              <w:t>7$,</w:t>
            </w:r>
            <w:r>
              <w:rPr>
                <w:color w:val="181717"/>
                <w:sz w:val="16"/>
              </w:rPr>
              <w:tab/>
              <w:t xml:space="preserve">  </w:t>
            </w:r>
            <w:r>
              <w:rPr>
                <w:color w:val="181717"/>
                <w:sz w:val="16"/>
              </w:rPr>
              <w:tab/>
              <w:t>$  %</w:t>
            </w:r>
            <w:r>
              <w:rPr>
                <w:color w:val="181717"/>
                <w:sz w:val="16"/>
              </w:rPr>
              <w:tab/>
            </w:r>
            <w:r>
              <w:rPr>
                <w:color w:val="181717"/>
                <w:sz w:val="16"/>
              </w:rPr>
              <w:tab/>
              <w:t xml:space="preserve">$ </w:t>
            </w:r>
            <w:r>
              <w:rPr>
                <w:color w:val="181717"/>
                <w:sz w:val="16"/>
              </w:rPr>
              <w:tab/>
            </w:r>
            <w:r>
              <w:rPr>
                <w:color w:val="181717"/>
                <w:sz w:val="16"/>
              </w:rPr>
              <w:tab/>
              <w:t xml:space="preserve"> ,</w:t>
            </w:r>
            <w:r>
              <w:rPr>
                <w:color w:val="181717"/>
                <w:sz w:val="16"/>
              </w:rPr>
              <w:tab/>
              <w:t xml:space="preserve">  </w:t>
            </w:r>
            <w:r>
              <w:rPr>
                <w:color w:val="181717"/>
                <w:sz w:val="16"/>
              </w:rPr>
              <w:tab/>
              <w:t>#</w:t>
            </w:r>
            <w:r>
              <w:rPr>
                <w:color w:val="181717"/>
                <w:sz w:val="16"/>
              </w:rPr>
              <w:tab/>
              <w:t xml:space="preserve"> </w:t>
            </w:r>
            <w:r>
              <w:rPr>
                <w:color w:val="181717"/>
                <w:sz w:val="16"/>
              </w:rPr>
              <w:tab/>
              <w:t xml:space="preserve"> %</w:t>
            </w:r>
            <w:r>
              <w:rPr>
                <w:color w:val="181717"/>
                <w:sz w:val="16"/>
              </w:rPr>
              <w:tab/>
              <w:t>(   ,</w:t>
            </w:r>
            <w:r>
              <w:rPr>
                <w:color w:val="181717"/>
                <w:sz w:val="16"/>
              </w:rPr>
              <w:tab/>
              <w:t xml:space="preserve">"!  %$ </w:t>
            </w:r>
            <w:r>
              <w:rPr>
                <w:color w:val="181717"/>
                <w:sz w:val="16"/>
              </w:rPr>
              <w:tab/>
              <w:t>*($ $! #</w:t>
            </w:r>
            <w:r>
              <w:rPr>
                <w:color w:val="181717"/>
                <w:sz w:val="16"/>
              </w:rPr>
              <w:tab/>
              <w:t>,$</w:t>
            </w:r>
          </w:p>
          <w:p w:rsidR="00271AB0" w:rsidRDefault="00271AB0" w:rsidP="00271AB0">
            <w:pPr>
              <w:spacing w:after="0" w:line="259" w:lineRule="auto"/>
              <w:ind w:firstLine="0"/>
              <w:jc w:val="left"/>
            </w:pPr>
            <w:r>
              <w:rPr>
                <w:color w:val="181717"/>
                <w:sz w:val="16"/>
              </w:rPr>
              <w:t>$!,$</w:t>
            </w:r>
            <w:r>
              <w:rPr>
                <w:color w:val="181717"/>
                <w:sz w:val="16"/>
              </w:rPr>
              <w:tab/>
              <w:t>"$ #$#($$</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9" w:firstLine="0"/>
              <w:jc w:val="center"/>
            </w:pPr>
            <w:r>
              <w:rPr>
                <w:color w:val="181717"/>
                <w:sz w:val="16"/>
              </w:rPr>
              <w:t>-./0.</w:t>
            </w:r>
          </w:p>
        </w:tc>
      </w:tr>
      <w:tr w:rsidR="00271AB0" w:rsidTr="00271AB0">
        <w:trPr>
          <w:trHeight w:val="658"/>
        </w:trPr>
        <w:tc>
          <w:tcPr>
            <w:tcW w:w="903"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left="5" w:firstLine="0"/>
              <w:jc w:val="center"/>
            </w:pPr>
            <w:r>
              <w:rPr>
                <w:color w:val="181717"/>
                <w:sz w:val="16"/>
              </w:rPr>
              <w:t xml:space="preserve"> </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firstLine="0"/>
            </w:pPr>
            <w:r>
              <w:rPr>
                <w:color w:val="181717"/>
                <w:sz w:val="16"/>
              </w:rPr>
              <w:t>7$</w:t>
            </w:r>
            <w:r>
              <w:rPr>
                <w:color w:val="181717"/>
                <w:sz w:val="16"/>
              </w:rPr>
              <w:tab/>
              <w:t>$#$</w:t>
            </w:r>
            <w:r>
              <w:rPr>
                <w:color w:val="181717"/>
                <w:sz w:val="16"/>
              </w:rPr>
              <w:tab/>
              <w:t xml:space="preserve"> </w:t>
            </w:r>
            <w:r>
              <w:rPr>
                <w:color w:val="181717"/>
                <w:sz w:val="16"/>
              </w:rPr>
              <w:tab/>
              <w:t xml:space="preserve">$  </w:t>
            </w:r>
            <w:r>
              <w:rPr>
                <w:color w:val="181717"/>
                <w:sz w:val="16"/>
              </w:rPr>
              <w:tab/>
              <w:t xml:space="preserve">! *$ </w:t>
            </w:r>
            <w:r>
              <w:rPr>
                <w:color w:val="181717"/>
                <w:sz w:val="16"/>
              </w:rPr>
              <w:tab/>
              <w:t>#</w:t>
            </w:r>
            <w:r>
              <w:rPr>
                <w:color w:val="181717"/>
                <w:sz w:val="16"/>
              </w:rPr>
              <w:tab/>
              <w:t xml:space="preserve"> </w:t>
            </w:r>
            <w:r>
              <w:rPr>
                <w:color w:val="181717"/>
                <w:sz w:val="16"/>
              </w:rPr>
              <w:tab/>
              <w:t>%</w:t>
            </w:r>
            <w:r>
              <w:rPr>
                <w:color w:val="181717"/>
                <w:sz w:val="16"/>
              </w:rPr>
              <w:tab/>
              <w:t xml:space="preserve">( </w:t>
            </w:r>
            <w:r>
              <w:rPr>
                <w:color w:val="181717"/>
                <w:sz w:val="16"/>
              </w:rPr>
              <w:tab/>
              <w:t>$#$</w:t>
            </w:r>
            <w:r>
              <w:rPr>
                <w:color w:val="181717"/>
                <w:sz w:val="16"/>
              </w:rPr>
              <w:tab/>
              <w:t xml:space="preserve">( </w:t>
            </w:r>
            <w:r>
              <w:rPr>
                <w:color w:val="181717"/>
                <w:sz w:val="16"/>
              </w:rPr>
              <w:tab/>
              <w:t>$#</w:t>
            </w:r>
            <w:r>
              <w:rPr>
                <w:color w:val="181717"/>
                <w:sz w:val="16"/>
              </w:rPr>
              <w:tab/>
            </w:r>
            <w:r>
              <w:rPr>
                <w:color w:val="181717"/>
                <w:sz w:val="16"/>
              </w:rPr>
              <w:tab/>
            </w:r>
          </w:p>
          <w:p w:rsidR="00271AB0" w:rsidRDefault="00271AB0" w:rsidP="00271AB0">
            <w:pPr>
              <w:spacing w:after="0" w:line="259" w:lineRule="auto"/>
              <w:ind w:firstLine="0"/>
              <w:jc w:val="left"/>
            </w:pPr>
            <w:r>
              <w:rPr>
                <w:color w:val="181717"/>
                <w:sz w:val="16"/>
              </w:rPr>
              <w:t>#</w:t>
            </w:r>
            <w:r>
              <w:rPr>
                <w:color w:val="181717"/>
                <w:sz w:val="16"/>
              </w:rPr>
              <w:tab/>
              <w:t>%($#</w:t>
            </w:r>
            <w:r>
              <w:rPr>
                <w:color w:val="181717"/>
                <w:sz w:val="16"/>
              </w:rPr>
              <w:tab/>
            </w:r>
            <w:r>
              <w:rPr>
                <w:color w:val="181717"/>
                <w:sz w:val="16"/>
              </w:rPr>
              <w:tab/>
              <w:t>$</w:t>
            </w:r>
            <w:r>
              <w:rPr>
                <w:color w:val="181717"/>
                <w:sz w:val="16"/>
              </w:rPr>
              <w:tab/>
              <w:t>(</w:t>
            </w:r>
            <w:r>
              <w:rPr>
                <w:color w:val="181717"/>
                <w:sz w:val="16"/>
              </w:rPr>
              <w:tab/>
            </w:r>
            <w:r>
              <w:rPr>
                <w:color w:val="181717"/>
                <w:sz w:val="16"/>
              </w:rPr>
              <w:tab/>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9" w:firstLine="0"/>
              <w:jc w:val="center"/>
            </w:pPr>
            <w:r>
              <w:rPr>
                <w:color w:val="181717"/>
                <w:sz w:val="16"/>
              </w:rPr>
              <w:t>-./0.</w:t>
            </w:r>
          </w:p>
        </w:tc>
      </w:tr>
      <w:tr w:rsidR="00271AB0" w:rsidTr="00271AB0">
        <w:trPr>
          <w:trHeight w:val="658"/>
        </w:trPr>
        <w:tc>
          <w:tcPr>
            <w:tcW w:w="903"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left="5" w:firstLine="0"/>
              <w:jc w:val="center"/>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pPr>
            <w:r>
              <w:rPr>
                <w:color w:val="181717"/>
                <w:sz w:val="16"/>
              </w:rPr>
              <w:t>I</w:t>
            </w:r>
            <w:r>
              <w:rPr>
                <w:color w:val="181717"/>
                <w:sz w:val="16"/>
              </w:rPr>
              <w:tab/>
              <w:t>$</w:t>
            </w:r>
            <w:r>
              <w:rPr>
                <w:color w:val="181717"/>
                <w:sz w:val="16"/>
              </w:rPr>
              <w:tab/>
              <w:t xml:space="preserve"> #</w:t>
            </w:r>
            <w:r>
              <w:rPr>
                <w:color w:val="181717"/>
                <w:sz w:val="16"/>
              </w:rPr>
              <w:tab/>
              <w:t xml:space="preserve"> $# % % </w:t>
            </w:r>
            <w:r>
              <w:rPr>
                <w:color w:val="181717"/>
                <w:sz w:val="16"/>
              </w:rPr>
              <w:tab/>
              <w:t xml:space="preserve">$ </w:t>
            </w:r>
            <w:r>
              <w:rPr>
                <w:color w:val="181717"/>
                <w:sz w:val="16"/>
              </w:rPr>
              <w:tab/>
              <w:t>%$ ($ #$  #</w:t>
            </w:r>
            <w:r>
              <w:rPr>
                <w:color w:val="181717"/>
                <w:sz w:val="16"/>
              </w:rPr>
              <w:tab/>
              <w:t xml:space="preserve">%($ *$ </w:t>
            </w:r>
            <w:r>
              <w:rPr>
                <w:color w:val="181717"/>
                <w:sz w:val="16"/>
              </w:rPr>
              <w:tab/>
              <w:t xml:space="preserve"> (</w:t>
            </w:r>
            <w:r>
              <w:rPr>
                <w:color w:val="181717"/>
                <w:sz w:val="16"/>
              </w:rPr>
              <w:tab/>
            </w:r>
            <w:r>
              <w:rPr>
                <w:color w:val="181717"/>
                <w:sz w:val="16"/>
              </w:rPr>
              <w:tab/>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9" w:firstLine="0"/>
              <w:jc w:val="center"/>
            </w:pPr>
            <w:r>
              <w:rPr>
                <w:color w:val="181717"/>
                <w:sz w:val="16"/>
              </w:rPr>
              <w:t>-./0.</w:t>
            </w:r>
          </w:p>
        </w:tc>
      </w:tr>
      <w:tr w:rsidR="00271AB0" w:rsidTr="00271AB0">
        <w:trPr>
          <w:trHeight w:val="665"/>
        </w:trPr>
        <w:tc>
          <w:tcPr>
            <w:tcW w:w="903" w:type="dxa"/>
            <w:tcBorders>
              <w:top w:val="single" w:sz="2"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left="5" w:firstLine="0"/>
              <w:jc w:val="center"/>
            </w:pPr>
          </w:p>
        </w:tc>
        <w:tc>
          <w:tcPr>
            <w:tcW w:w="5736"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right="2" w:firstLine="0"/>
            </w:pPr>
            <w:r>
              <w:rPr>
                <w:color w:val="181717"/>
                <w:sz w:val="16"/>
              </w:rPr>
              <w:t>J* $</w:t>
            </w:r>
            <w:r>
              <w:rPr>
                <w:color w:val="181717"/>
                <w:sz w:val="16"/>
              </w:rPr>
              <w:tab/>
              <w:t xml:space="preserve">%  </w:t>
            </w:r>
            <w:r>
              <w:rPr>
                <w:color w:val="181717"/>
                <w:sz w:val="16"/>
              </w:rPr>
              <w:tab/>
              <w:t xml:space="preserve"> $ </w:t>
            </w:r>
            <w:r>
              <w:rPr>
                <w:color w:val="181717"/>
                <w:sz w:val="16"/>
              </w:rPr>
              <w:tab/>
              <w:t>#</w:t>
            </w:r>
            <w:r>
              <w:rPr>
                <w:color w:val="181717"/>
                <w:sz w:val="16"/>
              </w:rPr>
              <w:tab/>
              <w:t xml:space="preserve">($ </w:t>
            </w:r>
            <w:r>
              <w:rPr>
                <w:color w:val="181717"/>
                <w:sz w:val="16"/>
              </w:rPr>
              <w:tab/>
              <w:t xml:space="preserve">$ ($ </w:t>
            </w:r>
            <w:r>
              <w:rPr>
                <w:color w:val="181717"/>
                <w:sz w:val="16"/>
              </w:rPr>
              <w:tab/>
              <w:t>$# $ %</w:t>
            </w:r>
            <w:r>
              <w:rPr>
                <w:color w:val="181717"/>
                <w:sz w:val="16"/>
              </w:rPr>
              <w:tab/>
              <w:t xml:space="preserve">$ !  +*($ </w:t>
            </w:r>
            <w:r>
              <w:rPr>
                <w:color w:val="181717"/>
                <w:sz w:val="16"/>
              </w:rPr>
              <w:tab/>
              <w:t>$%$(</w:t>
            </w:r>
            <w:r>
              <w:rPr>
                <w:color w:val="181717"/>
                <w:sz w:val="16"/>
              </w:rPr>
              <w:tab/>
            </w:r>
            <w:r>
              <w:rPr>
                <w:color w:val="181717"/>
                <w:sz w:val="16"/>
              </w:rPr>
              <w:tab/>
            </w:r>
            <w:r>
              <w:rPr>
                <w:color w:val="181717"/>
                <w:sz w:val="16"/>
              </w:rPr>
              <w:tab/>
              <w:t>,$</w:t>
            </w:r>
          </w:p>
        </w:tc>
        <w:tc>
          <w:tcPr>
            <w:tcW w:w="2478" w:type="dxa"/>
            <w:tcBorders>
              <w:top w:val="single" w:sz="2" w:space="0" w:color="181717"/>
              <w:left w:val="single" w:sz="2" w:space="0" w:color="181717"/>
              <w:bottom w:val="single" w:sz="6" w:space="0" w:color="181717"/>
              <w:right w:val="single" w:sz="6" w:space="0" w:color="181717"/>
            </w:tcBorders>
            <w:vAlign w:val="center"/>
          </w:tcPr>
          <w:p w:rsidR="00271AB0" w:rsidRDefault="00271AB0" w:rsidP="00271AB0">
            <w:pPr>
              <w:spacing w:after="0" w:line="259" w:lineRule="auto"/>
              <w:ind w:right="9" w:firstLine="0"/>
              <w:jc w:val="center"/>
            </w:pPr>
            <w:r>
              <w:rPr>
                <w:color w:val="181717"/>
                <w:sz w:val="16"/>
              </w:rPr>
              <w:t>1./:.</w:t>
            </w:r>
          </w:p>
        </w:tc>
      </w:tr>
    </w:tbl>
    <w:p w:rsidR="00271AB0" w:rsidRDefault="00271AB0" w:rsidP="00271AB0">
      <w:pPr>
        <w:spacing w:after="0" w:line="265" w:lineRule="auto"/>
        <w:ind w:left="240" w:hanging="10"/>
        <w:jc w:val="left"/>
      </w:pPr>
      <w:r>
        <w:rPr>
          <w:b/>
          <w:color w:val="181717"/>
          <w:sz w:val="16"/>
        </w:rPr>
        <w:t>#;;"&amp;589"!E% '9</w:t>
      </w:r>
    </w:p>
    <w:tbl>
      <w:tblPr>
        <w:tblStyle w:val="TableGrid"/>
        <w:tblW w:w="9117" w:type="dxa"/>
        <w:tblInd w:w="252" w:type="dxa"/>
        <w:tblCellMar>
          <w:top w:w="46" w:type="dxa"/>
          <w:left w:w="110" w:type="dxa"/>
          <w:right w:w="112" w:type="dxa"/>
        </w:tblCellMar>
        <w:tblLook w:val="04A0" w:firstRow="1" w:lastRow="0" w:firstColumn="1" w:lastColumn="0" w:noHBand="0" w:noVBand="1"/>
      </w:tblPr>
      <w:tblGrid>
        <w:gridCol w:w="903"/>
        <w:gridCol w:w="5736"/>
        <w:gridCol w:w="2478"/>
      </w:tblGrid>
      <w:tr w:rsidR="00271AB0" w:rsidTr="00271AB0">
        <w:trPr>
          <w:trHeight w:val="429"/>
        </w:trPr>
        <w:tc>
          <w:tcPr>
            <w:tcW w:w="903"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left="13" w:firstLine="0"/>
              <w:jc w:val="left"/>
            </w:pPr>
            <w:r>
              <w:rPr>
                <w:b/>
                <w:color w:val="181717"/>
                <w:sz w:val="16"/>
              </w:rPr>
              <w:t>:</w:t>
            </w:r>
          </w:p>
        </w:tc>
        <w:tc>
          <w:tcPr>
            <w:tcW w:w="5736"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 w:firstLine="0"/>
              <w:jc w:val="center"/>
            </w:pPr>
            <w:r>
              <w:rPr>
                <w:b/>
                <w:color w:val="181717"/>
                <w:sz w:val="16"/>
              </w:rPr>
              <w:t>; +-./*0.1.1</w:t>
            </w:r>
          </w:p>
        </w:tc>
        <w:tc>
          <w:tcPr>
            <w:tcW w:w="2478"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99" w:hanging="70"/>
            </w:pPr>
            <w:r>
              <w:rPr>
                <w:b/>
                <w:color w:val="181717"/>
                <w:sz w:val="16"/>
              </w:rPr>
              <w:t>!1&lt;*&lt;00=*0.1  &gt;-&lt;?</w:t>
            </w:r>
            <w:r>
              <w:rPr>
                <w:b/>
                <w:color w:val="181717"/>
                <w:sz w:val="16"/>
              </w:rPr>
              <w:tab/>
              <w:t>10.1-@</w:t>
            </w:r>
          </w:p>
        </w:tc>
      </w:tr>
      <w:tr w:rsidR="00271AB0" w:rsidTr="00271AB0">
        <w:trPr>
          <w:trHeight w:val="287"/>
        </w:trPr>
        <w:tc>
          <w:tcPr>
            <w:tcW w:w="903"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7" w:firstLine="0"/>
              <w:jc w:val="center"/>
            </w:pPr>
          </w:p>
        </w:tc>
        <w:tc>
          <w:tcPr>
            <w:tcW w:w="5736"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8$</w:t>
            </w:r>
            <w:r>
              <w:rPr>
                <w:color w:val="181717"/>
                <w:sz w:val="16"/>
              </w:rPr>
              <w:tab/>
            </w:r>
            <w:r>
              <w:rPr>
                <w:color w:val="181717"/>
                <w:sz w:val="16"/>
              </w:rPr>
              <w:tab/>
              <w:t xml:space="preserve"> </w:t>
            </w:r>
            <w:r>
              <w:rPr>
                <w:color w:val="181717"/>
                <w:sz w:val="16"/>
              </w:rPr>
              <w:tab/>
              <w:t>#</w:t>
            </w:r>
            <w:r>
              <w:rPr>
                <w:color w:val="181717"/>
                <w:sz w:val="16"/>
              </w:rPr>
              <w:tab/>
            </w:r>
            <w:r>
              <w:rPr>
                <w:color w:val="181717"/>
                <w:sz w:val="16"/>
              </w:rPr>
              <w:tab/>
              <w:t xml:space="preserve"> </w:t>
            </w:r>
            <w:r>
              <w:rPr>
                <w:color w:val="181717"/>
                <w:sz w:val="16"/>
              </w:rPr>
              <w:tab/>
            </w:r>
          </w:p>
        </w:tc>
        <w:tc>
          <w:tcPr>
            <w:tcW w:w="2478"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 xml:space="preserve"> '  </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7" w:firstLine="0"/>
              <w:jc w:val="center"/>
            </w:pPr>
            <w:r>
              <w:rPr>
                <w:color w:val="181717"/>
                <w:sz w:val="16"/>
              </w:rPr>
              <w:t>./-.</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 xml:space="preserve"> % </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7" w:firstLine="0"/>
              <w:jc w:val="center"/>
            </w:pPr>
            <w:r>
              <w:rPr>
                <w:color w:val="181717"/>
                <w:sz w:val="16"/>
              </w:rPr>
              <w:t>0./ .</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 xml:space="preserve"> +* </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7" w:firstLine="0"/>
              <w:jc w:val="center"/>
            </w:pPr>
            <w:r>
              <w:rPr>
                <w:color w:val="181717"/>
                <w:sz w:val="16"/>
              </w:rPr>
              <w:t>./1.</w:t>
            </w:r>
          </w:p>
        </w:tc>
      </w:tr>
      <w:tr w:rsidR="00271AB0" w:rsidTr="00271AB0">
        <w:trPr>
          <w:trHeight w:val="918"/>
        </w:trPr>
        <w:tc>
          <w:tcPr>
            <w:tcW w:w="903"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42" w:line="259" w:lineRule="auto"/>
              <w:ind w:firstLine="0"/>
              <w:jc w:val="left"/>
            </w:pPr>
            <w:r>
              <w:rPr>
                <w:b/>
                <w:color w:val="181717"/>
                <w:sz w:val="16"/>
              </w:rPr>
              <w:t>0+-/,+10A</w:t>
            </w:r>
          </w:p>
          <w:p w:rsidR="00271AB0" w:rsidRDefault="00271AB0" w:rsidP="00271AB0">
            <w:pPr>
              <w:spacing w:after="0" w:line="228" w:lineRule="auto"/>
              <w:ind w:firstLine="0"/>
            </w:pPr>
            <w:r>
              <w:rPr>
                <w:color w:val="181717"/>
                <w:sz w:val="16"/>
              </w:rPr>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   </w:t>
            </w:r>
            <w:r>
              <w:rPr>
                <w:color w:val="181717"/>
                <w:sz w:val="16"/>
              </w:rPr>
              <w:tab/>
              <w:t>#</w:t>
            </w:r>
            <w:r>
              <w:rPr>
                <w:color w:val="181717"/>
                <w:sz w:val="16"/>
              </w:rPr>
              <w:tab/>
              <w:t xml:space="preserve"> </w:t>
            </w:r>
            <w:r>
              <w:rPr>
                <w:color w:val="181717"/>
                <w:sz w:val="16"/>
              </w:rPr>
              <w:tab/>
              <w:t xml:space="preserve">,$!  </w:t>
            </w:r>
            <w:r>
              <w:rPr>
                <w:color w:val="181717"/>
                <w:sz w:val="16"/>
              </w:rPr>
              <w:tab/>
            </w:r>
            <w:r>
              <w:rPr>
                <w:color w:val="181717"/>
                <w:sz w:val="16"/>
              </w:rPr>
              <w:tab/>
              <w:t xml:space="preserve"> </w:t>
            </w:r>
            <w:r>
              <w:rPr>
                <w:color w:val="181717"/>
                <w:sz w:val="16"/>
              </w:rPr>
              <w:tab/>
              <w:t>#</w:t>
            </w:r>
            <w:r>
              <w:rPr>
                <w:color w:val="181717"/>
                <w:sz w:val="16"/>
              </w:rPr>
              <w:tab/>
              <w:t>!</w:t>
            </w:r>
          </w:p>
          <w:p w:rsidR="00271AB0" w:rsidRDefault="00271AB0" w:rsidP="00271AB0">
            <w:pPr>
              <w:spacing w:after="0" w:line="259" w:lineRule="auto"/>
              <w:ind w:firstLine="0"/>
              <w:jc w:val="left"/>
            </w:pPr>
            <w:r>
              <w:rPr>
                <w:color w:val="181717"/>
                <w:sz w:val="16"/>
              </w:rPr>
              <w:t>#</w:t>
            </w:r>
            <w:r>
              <w:rPr>
                <w:color w:val="181717"/>
                <w:sz w:val="16"/>
              </w:rPr>
              <w:tab/>
              <w:t>(</w:t>
            </w:r>
            <w:r>
              <w:rPr>
                <w:color w:val="181717"/>
                <w:sz w:val="16"/>
              </w:rPr>
              <w:tab/>
              <w:t xml:space="preserve">,$##%( K9 </w:t>
            </w:r>
            <w:r>
              <w:rPr>
                <w:color w:val="181717"/>
                <w:sz w:val="16"/>
              </w:rPr>
              <w:tab/>
              <w:t xml:space="preserve">$# </w:t>
            </w:r>
          </w:p>
        </w:tc>
        <w:tc>
          <w:tcPr>
            <w:tcW w:w="2478"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160" w:line="259" w:lineRule="auto"/>
              <w:ind w:firstLine="0"/>
              <w:jc w:val="left"/>
            </w:pPr>
          </w:p>
        </w:tc>
      </w:tr>
    </w:tbl>
    <w:p w:rsidR="00271AB0" w:rsidRDefault="00271AB0" w:rsidP="00271AB0">
      <w:pPr>
        <w:spacing w:after="0" w:line="265" w:lineRule="auto"/>
        <w:ind w:left="240" w:hanging="10"/>
        <w:jc w:val="left"/>
      </w:pPr>
      <w:r>
        <w:rPr>
          <w:b/>
          <w:color w:val="181717"/>
          <w:sz w:val="16"/>
        </w:rPr>
        <w:t>#;;"58#"$BE '#'B%9;F!G6%H</w:t>
      </w:r>
    </w:p>
    <w:tbl>
      <w:tblPr>
        <w:tblStyle w:val="TableGrid"/>
        <w:tblW w:w="9117" w:type="dxa"/>
        <w:tblInd w:w="252" w:type="dxa"/>
        <w:tblCellMar>
          <w:top w:w="46" w:type="dxa"/>
          <w:left w:w="74" w:type="dxa"/>
          <w:right w:w="61" w:type="dxa"/>
        </w:tblCellMar>
        <w:tblLook w:val="04A0" w:firstRow="1" w:lastRow="0" w:firstColumn="1" w:lastColumn="0" w:noHBand="0" w:noVBand="1"/>
      </w:tblPr>
      <w:tblGrid>
        <w:gridCol w:w="903"/>
        <w:gridCol w:w="5736"/>
        <w:gridCol w:w="2478"/>
      </w:tblGrid>
      <w:tr w:rsidR="00271AB0" w:rsidTr="00271AB0">
        <w:trPr>
          <w:trHeight w:val="429"/>
        </w:trPr>
        <w:tc>
          <w:tcPr>
            <w:tcW w:w="903"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left="49" w:firstLine="0"/>
              <w:jc w:val="left"/>
            </w:pPr>
            <w:r>
              <w:rPr>
                <w:b/>
                <w:color w:val="181717"/>
                <w:sz w:val="16"/>
              </w:rPr>
              <w:t>:</w:t>
            </w:r>
          </w:p>
        </w:tc>
        <w:tc>
          <w:tcPr>
            <w:tcW w:w="5736"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6" w:firstLine="0"/>
              <w:jc w:val="center"/>
            </w:pPr>
            <w:r>
              <w:rPr>
                <w:b/>
                <w:color w:val="181717"/>
                <w:sz w:val="16"/>
              </w:rPr>
              <w:t>; +-./*0.1.1</w:t>
            </w:r>
          </w:p>
        </w:tc>
        <w:tc>
          <w:tcPr>
            <w:tcW w:w="2478"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134" w:hanging="70"/>
            </w:pPr>
            <w:r>
              <w:rPr>
                <w:b/>
                <w:color w:val="181717"/>
                <w:sz w:val="16"/>
              </w:rPr>
              <w:t>!1&lt;*&lt;00=*0.1  &gt;-&lt;?</w:t>
            </w:r>
            <w:r>
              <w:rPr>
                <w:b/>
                <w:color w:val="181717"/>
                <w:sz w:val="16"/>
              </w:rPr>
              <w:tab/>
              <w:t>10.1-@</w:t>
            </w:r>
          </w:p>
        </w:tc>
      </w:tr>
      <w:tr w:rsidR="00271AB0" w:rsidTr="00271AB0">
        <w:trPr>
          <w:trHeight w:val="287"/>
        </w:trPr>
        <w:tc>
          <w:tcPr>
            <w:tcW w:w="903"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p>
        </w:tc>
        <w:tc>
          <w:tcPr>
            <w:tcW w:w="5736"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B </w:t>
            </w:r>
            <w:r>
              <w:rPr>
                <w:color w:val="181717"/>
                <w:sz w:val="16"/>
              </w:rPr>
              <w:tab/>
              <w:t>(</w:t>
            </w:r>
            <w:r>
              <w:rPr>
                <w:color w:val="181717"/>
                <w:sz w:val="16"/>
              </w:rPr>
              <w:tab/>
              <w:t>(%"$</w:t>
            </w:r>
          </w:p>
        </w:tc>
        <w:tc>
          <w:tcPr>
            <w:tcW w:w="2478"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pPr>
            <w:r>
              <w:rPr>
                <w:color w:val="181717"/>
                <w:sz w:val="16"/>
              </w:rPr>
              <w:t xml:space="preserve">&amp;% </w:t>
            </w:r>
            <w:r>
              <w:rPr>
                <w:color w:val="181717"/>
                <w:sz w:val="16"/>
              </w:rPr>
              <w:tab/>
              <w:t>$</w:t>
            </w:r>
            <w:r>
              <w:rPr>
                <w:color w:val="181717"/>
                <w:sz w:val="16"/>
              </w:rPr>
              <w:tab/>
              <w:t xml:space="preserve"> *($#</w:t>
            </w:r>
            <w:r>
              <w:rPr>
                <w:color w:val="181717"/>
                <w:sz w:val="16"/>
              </w:rPr>
              <w:tab/>
            </w:r>
            <w:r>
              <w:rPr>
                <w:color w:val="181717"/>
                <w:sz w:val="16"/>
              </w:rPr>
              <w:tab/>
              <w:t>$</w:t>
            </w:r>
            <w:r>
              <w:rPr>
                <w:color w:val="181717"/>
                <w:sz w:val="16"/>
              </w:rPr>
              <w:tab/>
              <w:t>(</w:t>
            </w:r>
            <w:r>
              <w:rPr>
                <w:color w:val="181717"/>
                <w:sz w:val="16"/>
              </w:rPr>
              <w:tab/>
            </w:r>
            <w:r>
              <w:rPr>
                <w:color w:val="181717"/>
                <w:sz w:val="16"/>
              </w:rPr>
              <w:tab/>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0./ .</w:t>
            </w:r>
          </w:p>
        </w:tc>
      </w:tr>
      <w:tr w:rsidR="00271AB0" w:rsidTr="00271AB0">
        <w:trPr>
          <w:trHeight w:val="479"/>
        </w:trPr>
        <w:tc>
          <w:tcPr>
            <w:tcW w:w="903"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200" w:hanging="200"/>
            </w:pPr>
            <w:r>
              <w:rPr>
                <w:color w:val="181717"/>
                <w:sz w:val="16"/>
              </w:rPr>
              <w:t xml:space="preserve">&amp;+* </w:t>
            </w:r>
            <w:r>
              <w:rPr>
                <w:color w:val="181717"/>
                <w:sz w:val="16"/>
              </w:rPr>
              <w:tab/>
              <w:t>$</w:t>
            </w:r>
            <w:r>
              <w:rPr>
                <w:color w:val="181717"/>
                <w:sz w:val="16"/>
              </w:rPr>
              <w:tab/>
            </w:r>
            <w:r>
              <w:rPr>
                <w:color w:val="181717"/>
                <w:sz w:val="16"/>
              </w:rPr>
              <w:tab/>
              <w:t xml:space="preserve"> </w:t>
            </w:r>
            <w:r>
              <w:rPr>
                <w:color w:val="181717"/>
                <w:sz w:val="16"/>
              </w:rPr>
              <w:tab/>
            </w:r>
            <w:r>
              <w:rPr>
                <w:color w:val="181717"/>
                <w:sz w:val="16"/>
              </w:rPr>
              <w:tab/>
              <w:t xml:space="preserve"> </w:t>
            </w:r>
            <w:r>
              <w:rPr>
                <w:color w:val="181717"/>
                <w:sz w:val="16"/>
              </w:rPr>
              <w:tab/>
              <w:t>#</w:t>
            </w:r>
            <w:r>
              <w:rPr>
                <w:color w:val="181717"/>
                <w:sz w:val="16"/>
              </w:rPr>
              <w:tab/>
              <w:t xml:space="preserve"> '%%9( (  </w:t>
            </w:r>
            <w:r>
              <w:rPr>
                <w:color w:val="181717"/>
                <w:sz w:val="16"/>
              </w:rPr>
              <w:tab/>
              <w:t>#</w:t>
            </w:r>
            <w:r>
              <w:rPr>
                <w:color w:val="181717"/>
                <w:sz w:val="16"/>
              </w:rPr>
              <w:tab/>
            </w:r>
          </w:p>
        </w:tc>
        <w:tc>
          <w:tcPr>
            <w:tcW w:w="2478" w:type="dxa"/>
            <w:tcBorders>
              <w:top w:val="single" w:sz="2" w:space="0" w:color="181717"/>
              <w:left w:val="single" w:sz="2" w:space="0" w:color="181717"/>
              <w:bottom w:val="single" w:sz="6"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1./:.</w:t>
            </w:r>
          </w:p>
        </w:tc>
      </w:tr>
      <w:tr w:rsidR="00271AB0" w:rsidTr="00271AB0">
        <w:trPr>
          <w:trHeight w:val="1110"/>
        </w:trPr>
        <w:tc>
          <w:tcPr>
            <w:tcW w:w="903" w:type="dxa"/>
            <w:tcBorders>
              <w:top w:val="single" w:sz="6"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6" w:space="0" w:color="181717"/>
              <w:left w:val="single" w:sz="2" w:space="0" w:color="181717"/>
              <w:bottom w:val="single" w:sz="6" w:space="0" w:color="181717"/>
              <w:right w:val="single" w:sz="2" w:space="0" w:color="181717"/>
            </w:tcBorders>
          </w:tcPr>
          <w:p w:rsidR="00271AB0" w:rsidRDefault="00271AB0" w:rsidP="00271AB0">
            <w:pPr>
              <w:spacing w:after="42" w:line="259" w:lineRule="auto"/>
              <w:ind w:firstLine="0"/>
              <w:jc w:val="left"/>
            </w:pPr>
            <w:r>
              <w:rPr>
                <w:b/>
                <w:color w:val="181717"/>
                <w:sz w:val="16"/>
              </w:rPr>
              <w:t>0+-/,+10A</w:t>
            </w:r>
          </w:p>
          <w:p w:rsidR="00271AB0" w:rsidRDefault="00271AB0" w:rsidP="00271AB0">
            <w:pPr>
              <w:spacing w:after="0" w:line="259" w:lineRule="auto"/>
              <w:ind w:firstLine="0"/>
              <w:jc w:val="left"/>
            </w:pPr>
            <w:r>
              <w:rPr>
                <w:color w:val="181717"/>
                <w:sz w:val="16"/>
              </w:rPr>
              <w:t>?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 %</w:t>
            </w:r>
            <w:r>
              <w:rPr>
                <w:color w:val="181717"/>
                <w:sz w:val="16"/>
              </w:rPr>
              <w:tab/>
              <w:t xml:space="preserve"> </w:t>
            </w:r>
            <w:r>
              <w:rPr>
                <w:color w:val="181717"/>
                <w:sz w:val="16"/>
              </w:rPr>
              <w:tab/>
              <w:t>$BL8!#</w:t>
            </w:r>
            <w:r>
              <w:rPr>
                <w:color w:val="181717"/>
                <w:sz w:val="16"/>
              </w:rPr>
              <w:tab/>
            </w:r>
            <w:r>
              <w:rPr>
                <w:color w:val="181717"/>
                <w:sz w:val="16"/>
              </w:rPr>
              <w:tab/>
              <w:t>9(  ( !##</w:t>
            </w:r>
            <w:r>
              <w:rPr>
                <w:color w:val="181717"/>
                <w:sz w:val="16"/>
              </w:rPr>
              <w:tab/>
              <w:t xml:space="preserve"> #</w:t>
            </w:r>
            <w:r>
              <w:rPr>
                <w:color w:val="181717"/>
                <w:sz w:val="16"/>
              </w:rPr>
              <w:tab/>
              <w:t>) 9 %'9 $#"$</w:t>
            </w:r>
            <w:r>
              <w:rPr>
                <w:color w:val="181717"/>
                <w:sz w:val="16"/>
              </w:rPr>
              <w:tab/>
              <w:t xml:space="preserve">  #</w:t>
            </w:r>
            <w:r>
              <w:rPr>
                <w:color w:val="181717"/>
                <w:sz w:val="16"/>
              </w:rPr>
              <w:tab/>
              <w:t xml:space="preserve">) </w:t>
            </w:r>
            <w:r>
              <w:rPr>
                <w:color w:val="181717"/>
                <w:sz w:val="16"/>
              </w:rPr>
              <w:tab/>
              <w:t xml:space="preserve">   3#</w:t>
            </w:r>
            <w:r>
              <w:rPr>
                <w:color w:val="181717"/>
                <w:sz w:val="16"/>
              </w:rPr>
              <w:tab/>
              <w:t>%'5</w:t>
            </w:r>
            <w:r>
              <w:rPr>
                <w:color w:val="181717"/>
                <w:sz w:val="16"/>
              </w:rPr>
              <w:tab/>
              <w:t>$&amp;</w:t>
            </w:r>
          </w:p>
        </w:tc>
        <w:tc>
          <w:tcPr>
            <w:tcW w:w="2478"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160" w:line="259" w:lineRule="auto"/>
              <w:ind w:firstLine="0"/>
              <w:jc w:val="left"/>
            </w:pPr>
          </w:p>
        </w:tc>
      </w:tr>
    </w:tbl>
    <w:p w:rsidR="00271AB0" w:rsidRDefault="00271AB0" w:rsidP="00271AB0">
      <w:pPr>
        <w:spacing w:after="291" w:line="265" w:lineRule="auto"/>
        <w:ind w:left="240" w:hanging="10"/>
        <w:jc w:val="left"/>
      </w:pPr>
      <w:r>
        <w:rPr>
          <w:b/>
          <w:color w:val="181717"/>
          <w:sz w:val="16"/>
        </w:rPr>
        <w:t>$*1."'5;#$"78##&amp;9I#89'BJ"'9 !9#$</w:t>
      </w:r>
    </w:p>
    <w:p w:rsidR="00271AB0" w:rsidRDefault="00271AB0" w:rsidP="00271AB0">
      <w:pPr>
        <w:spacing w:after="223" w:line="265" w:lineRule="auto"/>
        <w:ind w:left="240" w:hanging="10"/>
        <w:jc w:val="left"/>
      </w:pPr>
      <w:r>
        <w:rPr>
          <w:b/>
          <w:color w:val="181717"/>
          <w:sz w:val="16"/>
        </w:rPr>
        <w:t>'D&lt;&gt;&lt;=/*0+-/ 0+3A</w:t>
      </w:r>
    </w:p>
    <w:p w:rsidR="00271AB0" w:rsidRDefault="00271AB0" w:rsidP="00271AB0">
      <w:pPr>
        <w:spacing w:after="3" w:line="265" w:lineRule="auto"/>
        <w:ind w:left="240" w:right="304" w:hanging="10"/>
      </w:pPr>
      <w:r>
        <w:rPr>
          <w:color w:val="181717"/>
          <w:sz w:val="16"/>
        </w:rPr>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w:t>
      </w:r>
      <w:r>
        <w:rPr>
          <w:color w:val="181717"/>
          <w:sz w:val="16"/>
        </w:rPr>
        <w:tab/>
        <w:t xml:space="preserve">    </w:t>
      </w:r>
      <w:r>
        <w:rPr>
          <w:color w:val="181717"/>
          <w:sz w:val="16"/>
        </w:rPr>
        <w:tab/>
        <w:t>($*</w:t>
      </w:r>
      <w:r>
        <w:rPr>
          <w:color w:val="181717"/>
          <w:sz w:val="16"/>
        </w:rPr>
        <w:tab/>
      </w:r>
      <w:r>
        <w:rPr>
          <w:color w:val="181717"/>
          <w:sz w:val="16"/>
        </w:rPr>
        <w:tab/>
      </w:r>
      <w:r>
        <w:rPr>
          <w:color w:val="181717"/>
          <w:sz w:val="16"/>
        </w:rPr>
        <w:tab/>
        <w:t xml:space="preserve"> </w:t>
      </w:r>
      <w:r>
        <w:rPr>
          <w:color w:val="181717"/>
          <w:sz w:val="16"/>
        </w:rPr>
        <w:tab/>
        <w:t>% %A%</w:t>
      </w:r>
      <w:r>
        <w:rPr>
          <w:color w:val="181717"/>
          <w:sz w:val="16"/>
        </w:rPr>
        <w:tab/>
        <w:t xml:space="preserve">( </w:t>
      </w:r>
      <w:r>
        <w:rPr>
          <w:color w:val="181717"/>
          <w:sz w:val="16"/>
        </w:rPr>
        <w:tab/>
        <w:t>#</w:t>
      </w:r>
      <w:r>
        <w:rPr>
          <w:color w:val="181717"/>
          <w:sz w:val="16"/>
        </w:rPr>
        <w:tab/>
        <w:t xml:space="preserve"> </w:t>
      </w:r>
    </w:p>
    <w:p w:rsidR="00271AB0" w:rsidRDefault="00271AB0" w:rsidP="00271AB0">
      <w:pPr>
        <w:spacing w:after="3" w:line="265" w:lineRule="auto"/>
        <w:ind w:left="240" w:right="304" w:hanging="10"/>
      </w:pPr>
      <w:r>
        <w:rPr>
          <w:color w:val="181717"/>
          <w:sz w:val="16"/>
        </w:rPr>
        <w:t>4% (</w:t>
      </w:r>
      <w:r>
        <w:rPr>
          <w:color w:val="181717"/>
          <w:sz w:val="16"/>
        </w:rPr>
        <w:tab/>
        <w:t>%</w:t>
      </w:r>
      <w:r>
        <w:rPr>
          <w:color w:val="181717"/>
          <w:sz w:val="16"/>
        </w:rPr>
        <w:tab/>
        <w:t>$</w:t>
      </w:r>
      <w:r>
        <w:rPr>
          <w:color w:val="181717"/>
          <w:sz w:val="16"/>
        </w:rPr>
        <w:tab/>
        <w:t xml:space="preserve">"  </w:t>
      </w:r>
      <w:r>
        <w:rPr>
          <w:color w:val="181717"/>
          <w:sz w:val="16"/>
        </w:rPr>
        <w:tab/>
        <w:t>%</w:t>
      </w:r>
      <w:r>
        <w:rPr>
          <w:color w:val="181717"/>
          <w:sz w:val="16"/>
        </w:rPr>
        <w:tab/>
        <w:t xml:space="preserve">  #</w:t>
      </w:r>
      <w:r>
        <w:rPr>
          <w:color w:val="181717"/>
          <w:sz w:val="16"/>
        </w:rPr>
        <w:tab/>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r>
    </w:p>
    <w:tbl>
      <w:tblPr>
        <w:tblStyle w:val="TableGrid"/>
        <w:tblW w:w="9117" w:type="dxa"/>
        <w:tblInd w:w="252" w:type="dxa"/>
        <w:tblCellMar>
          <w:top w:w="46" w:type="dxa"/>
          <w:left w:w="74" w:type="dxa"/>
          <w:right w:w="61" w:type="dxa"/>
        </w:tblCellMar>
        <w:tblLook w:val="04A0" w:firstRow="1" w:lastRow="0" w:firstColumn="1" w:lastColumn="0" w:noHBand="0" w:noVBand="1"/>
      </w:tblPr>
      <w:tblGrid>
        <w:gridCol w:w="903"/>
        <w:gridCol w:w="5736"/>
        <w:gridCol w:w="2478"/>
      </w:tblGrid>
      <w:tr w:rsidR="00271AB0" w:rsidTr="00271AB0">
        <w:trPr>
          <w:trHeight w:val="429"/>
        </w:trPr>
        <w:tc>
          <w:tcPr>
            <w:tcW w:w="903"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left="49" w:firstLine="0"/>
              <w:jc w:val="left"/>
            </w:pPr>
            <w:r>
              <w:rPr>
                <w:b/>
                <w:color w:val="181717"/>
                <w:sz w:val="16"/>
              </w:rPr>
              <w:t>:</w:t>
            </w:r>
          </w:p>
        </w:tc>
        <w:tc>
          <w:tcPr>
            <w:tcW w:w="5736"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7" w:firstLine="0"/>
              <w:jc w:val="center"/>
            </w:pPr>
            <w:r>
              <w:rPr>
                <w:b/>
                <w:color w:val="181717"/>
                <w:sz w:val="16"/>
              </w:rPr>
              <w:t>; +-./*0.1.1</w:t>
            </w:r>
          </w:p>
        </w:tc>
        <w:tc>
          <w:tcPr>
            <w:tcW w:w="2478"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134" w:hanging="70"/>
            </w:pPr>
            <w:r>
              <w:rPr>
                <w:b/>
                <w:color w:val="181717"/>
                <w:sz w:val="16"/>
              </w:rPr>
              <w:t>!1&lt;*&lt;00=*0.1  &gt;-&lt;?</w:t>
            </w:r>
            <w:r>
              <w:rPr>
                <w:b/>
                <w:color w:val="181717"/>
                <w:sz w:val="16"/>
              </w:rPr>
              <w:tab/>
              <w:t>10.1-@</w:t>
            </w:r>
          </w:p>
        </w:tc>
      </w:tr>
      <w:tr w:rsidR="00271AB0" w:rsidTr="00271AB0">
        <w:trPr>
          <w:trHeight w:val="287"/>
        </w:trPr>
        <w:tc>
          <w:tcPr>
            <w:tcW w:w="903"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p>
        </w:tc>
        <w:tc>
          <w:tcPr>
            <w:tcW w:w="5736"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B</w:t>
            </w:r>
            <w:r>
              <w:rPr>
                <w:color w:val="181717"/>
                <w:sz w:val="16"/>
              </w:rPr>
              <w:tab/>
            </w:r>
          </w:p>
        </w:tc>
        <w:tc>
          <w:tcPr>
            <w:tcW w:w="2478"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amp;</w:t>
            </w:r>
            <w:r>
              <w:rPr>
                <w:color w:val="181717"/>
                <w:sz w:val="16"/>
              </w:rPr>
              <w:tab/>
              <w:t>$#</w:t>
            </w:r>
            <w:r>
              <w:rPr>
                <w:color w:val="181717"/>
                <w:sz w:val="16"/>
              </w:rPr>
              <w:tab/>
              <w:t>' %</w:t>
            </w:r>
            <w:r>
              <w:rPr>
                <w:color w:val="181717"/>
                <w:sz w:val="16"/>
              </w:rPr>
              <w:tab/>
            </w:r>
            <w:r>
              <w:rPr>
                <w:color w:val="181717"/>
                <w:sz w:val="16"/>
              </w:rPr>
              <w:tab/>
              <w:t>%</w:t>
            </w:r>
            <w:r>
              <w:rPr>
                <w:color w:val="181717"/>
                <w:sz w:val="16"/>
              </w:rPr>
              <w:tab/>
              <w:t>#</w:t>
            </w:r>
            <w:r>
              <w:rPr>
                <w:color w:val="181717"/>
                <w:sz w:val="16"/>
              </w:rPr>
              <w:tab/>
              <w:t xml:space="preserve"> $%$! </w:t>
            </w:r>
            <w:r>
              <w:rPr>
                <w:color w:val="181717"/>
                <w:sz w:val="16"/>
              </w:rPr>
              <w:tab/>
              <w:t xml:space="preserve">$# </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pPr>
            <w:r>
              <w:rPr>
                <w:color w:val="181717"/>
                <w:sz w:val="16"/>
              </w:rPr>
              <w:t>&amp;</w:t>
            </w:r>
            <w:r>
              <w:rPr>
                <w:color w:val="181717"/>
                <w:sz w:val="16"/>
              </w:rPr>
              <w:tab/>
              <w:t>$#</w:t>
            </w:r>
            <w:r>
              <w:rPr>
                <w:color w:val="181717"/>
                <w:sz w:val="16"/>
              </w:rPr>
              <w:tab/>
              <w:t xml:space="preserve">' !  </w:t>
            </w:r>
            <w:r>
              <w:rPr>
                <w:color w:val="181717"/>
                <w:sz w:val="16"/>
              </w:rPr>
              <w:tab/>
              <w:t xml:space="preserve">$# ! </w:t>
            </w:r>
            <w:r>
              <w:rPr>
                <w:color w:val="181717"/>
                <w:sz w:val="16"/>
              </w:rPr>
              <w:tab/>
              <w:t xml:space="preserve"> '%</w:t>
            </w:r>
            <w:r>
              <w:rPr>
                <w:color w:val="181717"/>
                <w:sz w:val="16"/>
              </w:rPr>
              <w:tab/>
              <w:t>$  #</w:t>
            </w:r>
            <w:r>
              <w:rPr>
                <w:color w:val="181717"/>
                <w:sz w:val="16"/>
              </w:rPr>
              <w:tab/>
            </w:r>
          </w:p>
          <w:p w:rsidR="00271AB0" w:rsidRDefault="00271AB0" w:rsidP="00271AB0">
            <w:pPr>
              <w:spacing w:after="0" w:line="259" w:lineRule="auto"/>
              <w:ind w:left="200" w:firstLine="0"/>
              <w:jc w:val="left"/>
            </w:pPr>
            <w:r>
              <w:rPr>
                <w:color w:val="181717"/>
                <w:sz w:val="16"/>
              </w:rPr>
              <w:t>%</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0./ .</w:t>
            </w:r>
          </w:p>
        </w:tc>
      </w:tr>
      <w:tr w:rsidR="00271AB0" w:rsidTr="00271AB0">
        <w:trPr>
          <w:trHeight w:val="658"/>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w:t>
            </w:r>
            <w:r>
              <w:rPr>
                <w:color w:val="181717"/>
                <w:sz w:val="16"/>
              </w:rPr>
              <w:tab/>
            </w:r>
            <w:r>
              <w:rPr>
                <w:color w:val="181717"/>
                <w:sz w:val="16"/>
              </w:rPr>
              <w:tab/>
              <w:t>$#</w:t>
            </w:r>
            <w:r>
              <w:rPr>
                <w:color w:val="181717"/>
                <w:sz w:val="16"/>
              </w:rPr>
              <w:tab/>
              <w:t xml:space="preserve">' ! </w:t>
            </w:r>
            <w:r>
              <w:rPr>
                <w:color w:val="181717"/>
                <w:sz w:val="16"/>
              </w:rPr>
              <w:tab/>
              <w:t>#</w:t>
            </w:r>
            <w:r>
              <w:rPr>
                <w:color w:val="181717"/>
                <w:sz w:val="16"/>
              </w:rPr>
              <w:tab/>
              <w:t xml:space="preserve">($ $ </w:t>
            </w:r>
            <w:r>
              <w:rPr>
                <w:color w:val="181717"/>
                <w:sz w:val="16"/>
              </w:rPr>
              <w:tab/>
              <w:t xml:space="preserve"> </w:t>
            </w:r>
            <w:r>
              <w:rPr>
                <w:color w:val="181717"/>
                <w:sz w:val="16"/>
              </w:rPr>
              <w:tab/>
              <w:t xml:space="preserve">%A ,$  %($ </w:t>
            </w:r>
            <w:r>
              <w:rPr>
                <w:color w:val="181717"/>
                <w:sz w:val="16"/>
              </w:rPr>
              <w:tab/>
              <w:t xml:space="preserve">$# $ 3 </w:t>
            </w:r>
            <w:r>
              <w:rPr>
                <w:color w:val="181717"/>
                <w:sz w:val="16"/>
              </w:rPr>
              <w:tab/>
              <w:t xml:space="preserve"> </w:t>
            </w:r>
            <w:r>
              <w:rPr>
                <w:color w:val="181717"/>
                <w:sz w:val="16"/>
              </w:rPr>
              <w:tab/>
              <w:t xml:space="preserve">$#  </w:t>
            </w:r>
            <w:r>
              <w:rPr>
                <w:color w:val="181717"/>
                <w:sz w:val="16"/>
              </w:rPr>
              <w:tab/>
              <w:t>!,</w:t>
            </w:r>
            <w:r>
              <w:rPr>
                <w:color w:val="181717"/>
                <w:sz w:val="16"/>
              </w:rPr>
              <w:tab/>
              <w:t>#!</w:t>
            </w:r>
            <w:r>
              <w:rPr>
                <w:color w:val="181717"/>
                <w:sz w:val="16"/>
              </w:rPr>
              <w:tab/>
              <w:t xml:space="preserve">#!% </w:t>
            </w:r>
            <w:r>
              <w:rPr>
                <w:color w:val="181717"/>
                <w:sz w:val="16"/>
              </w:rPr>
              <w:tab/>
              <w:t xml:space="preserve"> &amp;</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1</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7</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w:t>
            </w:r>
          </w:p>
        </w:tc>
      </w:tr>
      <w:tr w:rsidR="00271AB0" w:rsidTr="00271AB0">
        <w:trPr>
          <w:trHeight w:val="725"/>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59" w:lineRule="auto"/>
              <w:ind w:left="35" w:firstLine="0"/>
              <w:jc w:val="left"/>
            </w:pPr>
            <w:r>
              <w:rPr>
                <w:color w:val="181717"/>
                <w:sz w:val="16"/>
              </w:rPr>
              <w:t xml:space="preserve">  $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p>
          <w:p w:rsidR="00271AB0" w:rsidRDefault="00271AB0" w:rsidP="00271AB0">
            <w:pPr>
              <w:spacing w:after="0" w:line="259" w:lineRule="auto"/>
              <w:ind w:left="35" w:firstLine="0"/>
              <w:jc w:val="left"/>
            </w:pPr>
            <w:r>
              <w:rPr>
                <w:color w:val="181717"/>
                <w:sz w:val="16"/>
              </w:rPr>
              <w:t>#</w:t>
            </w:r>
            <w:r>
              <w:rPr>
                <w:color w:val="181717"/>
                <w:sz w:val="16"/>
              </w:rPr>
              <w:tab/>
              <w:t xml:space="preserve">%'#* </w:t>
            </w:r>
            <w:r>
              <w:rPr>
                <w:color w:val="181717"/>
                <w:sz w:val="16"/>
              </w:rPr>
              <w:tab/>
              <w:t>$# #</w:t>
            </w:r>
            <w:r>
              <w:rPr>
                <w:color w:val="181717"/>
                <w:sz w:val="16"/>
              </w:rPr>
              <w:tab/>
              <w:t xml:space="preserve"> M</w:t>
            </w:r>
            <w:r>
              <w:rPr>
                <w:color w:val="181717"/>
                <w:sz w:val="16"/>
              </w:rPr>
              <w:tab/>
            </w:r>
            <w:r>
              <w:rPr>
                <w:color w:val="181717"/>
                <w:sz w:val="16"/>
              </w:rPr>
              <w:tab/>
              <w:t xml:space="preserve">, </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0</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b/>
              <w:t xml:space="preserve"> $</w:t>
            </w:r>
            <w:r>
              <w:rPr>
                <w:color w:val="181717"/>
                <w:sz w:val="16"/>
              </w:rPr>
              <w:tab/>
              <w:t>$</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w:t>
            </w:r>
          </w:p>
        </w:tc>
      </w:tr>
      <w:tr w:rsidR="00271AB0" w:rsidTr="00271AB0">
        <w:trPr>
          <w:trHeight w:val="910"/>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59" w:lineRule="auto"/>
              <w:ind w:left="35" w:right="50" w:firstLine="0"/>
            </w:pPr>
            <w:r>
              <w:rPr>
                <w:color w:val="181717"/>
                <w:sz w:val="16"/>
              </w:rPr>
              <w:t xml:space="preserve">  $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xml:space="preserve">%' #* </w:t>
            </w:r>
            <w:r>
              <w:rPr>
                <w:color w:val="181717"/>
                <w:sz w:val="16"/>
              </w:rPr>
              <w:tab/>
              <w:t>$#   #</w:t>
            </w:r>
            <w:r>
              <w:rPr>
                <w:color w:val="181717"/>
                <w:sz w:val="16"/>
              </w:rPr>
              <w:tab/>
              <w:t xml:space="preserve"> </w:t>
            </w:r>
            <w:r>
              <w:rPr>
                <w:color w:val="181717"/>
                <w:sz w:val="16"/>
              </w:rPr>
              <w:tab/>
              <w:t xml:space="preserve">, </w:t>
            </w:r>
            <w:r>
              <w:rPr>
                <w:color w:val="181717"/>
                <w:sz w:val="16"/>
              </w:rPr>
              <w:tab/>
              <w:t xml:space="preserve"> </w:t>
            </w:r>
            <w:r>
              <w:rPr>
                <w:color w:val="181717"/>
                <w:sz w:val="16"/>
              </w:rPr>
              <w:tab/>
              <w:t>$</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 xml:space="preserve"> </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2$ </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 xml:space="preserve">&amp;+* %   / </w:t>
            </w:r>
            <w:r>
              <w:rPr>
                <w:color w:val="181717"/>
                <w:sz w:val="16"/>
              </w:rPr>
              <w:tab/>
              <w:t xml:space="preserve"> *($ #</w:t>
            </w:r>
            <w:r>
              <w:rPr>
                <w:color w:val="181717"/>
                <w:sz w:val="16"/>
              </w:rPr>
              <w:tab/>
            </w:r>
            <w:r>
              <w:rPr>
                <w:color w:val="181717"/>
                <w:sz w:val="16"/>
              </w:rPr>
              <w:tab/>
              <w:t>$ (</w:t>
            </w:r>
            <w:r>
              <w:rPr>
                <w:color w:val="181717"/>
                <w:sz w:val="16"/>
              </w:rPr>
              <w:tab/>
            </w:r>
            <w:r>
              <w:rPr>
                <w:color w:val="181717"/>
                <w:sz w:val="16"/>
              </w:rPr>
              <w:tab/>
            </w:r>
            <w:r>
              <w:rPr>
                <w:color w:val="181717"/>
                <w:sz w:val="16"/>
              </w:rPr>
              <w:tab/>
              <w:t xml:space="preserve">,$! </w:t>
            </w:r>
            <w:r>
              <w:rPr>
                <w:color w:val="181717"/>
                <w:sz w:val="16"/>
              </w:rPr>
              <w:tab/>
              <w:t xml:space="preserve">#' </w:t>
            </w:r>
            <w:r>
              <w:rPr>
                <w:color w:val="181717"/>
                <w:sz w:val="16"/>
              </w:rPr>
              <w:tab/>
              <w:t>%</w:t>
            </w:r>
            <w:r>
              <w:rPr>
                <w:color w:val="181717"/>
                <w:sz w:val="16"/>
              </w:rPr>
              <w:tab/>
              <w:t>3G?6% .&amp;</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0</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 xml:space="preserve">&amp;+* %    </w:t>
            </w:r>
            <w:r>
              <w:rPr>
                <w:color w:val="181717"/>
                <w:sz w:val="16"/>
              </w:rPr>
              <w:tab/>
              <w:t>$# $ 3</w:t>
            </w:r>
            <w:r>
              <w:rPr>
                <w:color w:val="181717"/>
                <w:sz w:val="16"/>
              </w:rPr>
              <w:tab/>
              <w:t xml:space="preserve"> #</w:t>
            </w:r>
            <w:r>
              <w:rPr>
                <w:color w:val="181717"/>
                <w:sz w:val="16"/>
              </w:rPr>
              <w:tab/>
              <w:t xml:space="preserve"> </w:t>
            </w:r>
            <w:r>
              <w:rPr>
                <w:color w:val="181717"/>
                <w:sz w:val="16"/>
              </w:rPr>
              <w:tab/>
              <w:t xml:space="preserve"> #</w:t>
            </w:r>
            <w:r>
              <w:rPr>
                <w:color w:val="181717"/>
                <w:sz w:val="16"/>
              </w:rPr>
              <w:tab/>
              <w:t xml:space="preserve"> $%</w:t>
            </w:r>
            <w:r>
              <w:rPr>
                <w:color w:val="181717"/>
                <w:sz w:val="16"/>
              </w:rPr>
              <w:tab/>
              <w:t xml:space="preserve">  </w:t>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1.</w:t>
            </w:r>
          </w:p>
        </w:tc>
      </w:tr>
      <w:tr w:rsidR="00271AB0" w:rsidTr="00271AB0">
        <w:trPr>
          <w:trHeight w:val="1281"/>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59" w:lineRule="auto"/>
              <w:ind w:left="35" w:firstLine="0"/>
              <w:jc w:val="left"/>
            </w:pPr>
            <w:r>
              <w:rPr>
                <w:color w:val="181717"/>
                <w:sz w:val="16"/>
              </w:rPr>
              <w:t>4 #</w:t>
            </w:r>
            <w:r>
              <w:rPr>
                <w:color w:val="181717"/>
                <w:sz w:val="16"/>
              </w:rPr>
              <w:tab/>
              <w:t>%$)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H % #</w:t>
            </w:r>
            <w:r>
              <w:rPr>
                <w:color w:val="181717"/>
                <w:sz w:val="16"/>
              </w:rPr>
              <w:tab/>
              <w:t>% #</w:t>
            </w:r>
            <w:r>
              <w:rPr>
                <w:color w:val="181717"/>
                <w:sz w:val="16"/>
              </w:rPr>
              <w:tab/>
              <w:t xml:space="preserve">  $C %</w:t>
            </w:r>
            <w:r>
              <w:rPr>
                <w:color w:val="181717"/>
                <w:sz w:val="16"/>
              </w:rPr>
              <w:tab/>
              <w:t xml:space="preserve"> </w:t>
            </w:r>
            <w:r>
              <w:rPr>
                <w:color w:val="181717"/>
                <w:sz w:val="16"/>
              </w:rPr>
              <w:tab/>
              <w:t xml:space="preserve">! #' </w:t>
            </w:r>
            <w:r>
              <w:rPr>
                <w:color w:val="181717"/>
                <w:sz w:val="16"/>
              </w:rPr>
              <w:tab/>
              <w:t>$</w:t>
            </w:r>
            <w:r>
              <w:rPr>
                <w:color w:val="181717"/>
                <w:sz w:val="16"/>
              </w:rPr>
              <w:tab/>
              <w:t>#</w:t>
            </w:r>
            <w:r>
              <w:rPr>
                <w:color w:val="181717"/>
                <w:sz w:val="16"/>
              </w:rPr>
              <w:tab/>
              <w:t>%#</w:t>
            </w:r>
            <w:r>
              <w:rPr>
                <w:color w:val="181717"/>
                <w:sz w:val="16"/>
              </w:rPr>
              <w:tab/>
              <w:t xml:space="preserve"> </w:t>
            </w:r>
            <w:r>
              <w:rPr>
                <w:color w:val="181717"/>
                <w:sz w:val="16"/>
              </w:rPr>
              <w:tab/>
              <w:t>#</w:t>
            </w:r>
            <w:r>
              <w:rPr>
                <w:color w:val="181717"/>
                <w:sz w:val="16"/>
              </w:rPr>
              <w:tab/>
              <w:t xml:space="preserve"> </w:t>
            </w:r>
            <w:r>
              <w:rPr>
                <w:color w:val="181717"/>
                <w:sz w:val="16"/>
              </w:rPr>
              <w:tab/>
              <w:t xml:space="preserve"> </w:t>
            </w:r>
            <w:r>
              <w:rPr>
                <w:color w:val="181717"/>
                <w:sz w:val="16"/>
              </w:rPr>
              <w:tab/>
              <w:t># $A*+#</w:t>
            </w:r>
            <w:r>
              <w:rPr>
                <w:color w:val="181717"/>
                <w:sz w:val="16"/>
              </w:rPr>
              <w:tab/>
              <w:t xml:space="preserve">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5</w:t>
            </w:r>
            <w:r>
              <w:rPr>
                <w:color w:val="181717"/>
                <w:sz w:val="16"/>
              </w:rPr>
              <w:tab/>
              <w:t>%</w:t>
            </w:r>
            <w:r>
              <w:rPr>
                <w:color w:val="181717"/>
                <w:sz w:val="16"/>
              </w:rPr>
              <w:tab/>
              <w:t xml:space="preserve">  %E   $</w:t>
            </w:r>
            <w:r>
              <w:rPr>
                <w:color w:val="181717"/>
                <w:sz w:val="16"/>
              </w:rPr>
              <w:tab/>
            </w:r>
            <w:r>
              <w:rPr>
                <w:color w:val="181717"/>
                <w:sz w:val="16"/>
              </w:rPr>
              <w:tab/>
              <w:t>3G?6&amp;</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87" w:firstLine="0"/>
              <w:jc w:val="left"/>
            </w:pPr>
            <w:r>
              <w:rPr>
                <w:color w:val="181717"/>
                <w:sz w:val="16"/>
              </w:rPr>
              <w:t>L</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 xml:space="preserve">&amp;'  </w:t>
            </w:r>
            <w:r>
              <w:rPr>
                <w:color w:val="181717"/>
                <w:sz w:val="16"/>
              </w:rPr>
              <w:tab/>
              <w:t>$3#</w:t>
            </w:r>
            <w:r>
              <w:rPr>
                <w:color w:val="181717"/>
                <w:sz w:val="16"/>
              </w:rPr>
              <w:tab/>
              <w:t>#</w:t>
            </w:r>
            <w:r>
              <w:rPr>
                <w:color w:val="181717"/>
                <w:sz w:val="16"/>
              </w:rPr>
              <w:tab/>
              <w:t>9</w:t>
            </w:r>
            <w:r>
              <w:rPr>
                <w:color w:val="181717"/>
                <w:sz w:val="16"/>
              </w:rPr>
              <w:tab/>
              <w:t>%$</w:t>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0.</w:t>
            </w:r>
          </w:p>
        </w:tc>
      </w:tr>
      <w:tr w:rsidR="00271AB0" w:rsidTr="00271AB0">
        <w:trPr>
          <w:trHeight w:val="294"/>
        </w:trPr>
        <w:tc>
          <w:tcPr>
            <w:tcW w:w="903"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firstLine="0"/>
              <w:jc w:val="left"/>
            </w:pPr>
            <w:r>
              <w:rPr>
                <w:color w:val="181717"/>
                <w:sz w:val="16"/>
              </w:rPr>
              <w:t xml:space="preserve">&amp;+* </w:t>
            </w:r>
            <w:r>
              <w:rPr>
                <w:color w:val="181717"/>
                <w:sz w:val="16"/>
              </w:rPr>
              <w:tab/>
              <w:t>$3#$#</w:t>
            </w:r>
            <w:r>
              <w:rPr>
                <w:color w:val="181717"/>
                <w:sz w:val="16"/>
              </w:rPr>
              <w:tab/>
              <w:t>9</w:t>
            </w:r>
            <w:r>
              <w:rPr>
                <w:color w:val="181717"/>
                <w:sz w:val="16"/>
              </w:rPr>
              <w:tab/>
              <w:t>%$</w:t>
            </w:r>
            <w:r>
              <w:rPr>
                <w:color w:val="181717"/>
                <w:sz w:val="16"/>
              </w:rPr>
              <w:tab/>
              <w:t>,&amp;</w:t>
            </w:r>
          </w:p>
        </w:tc>
        <w:tc>
          <w:tcPr>
            <w:tcW w:w="2478"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right="23" w:firstLine="0"/>
              <w:jc w:val="center"/>
            </w:pPr>
            <w:r>
              <w:rPr>
                <w:color w:val="181717"/>
                <w:sz w:val="16"/>
              </w:rPr>
              <w:t>./1.</w:t>
            </w:r>
          </w:p>
        </w:tc>
      </w:tr>
    </w:tbl>
    <w:p w:rsidR="00271AB0" w:rsidRDefault="00271AB0" w:rsidP="00271AB0">
      <w:pPr>
        <w:spacing w:after="0" w:line="259" w:lineRule="auto"/>
        <w:ind w:left="-1105" w:right="325" w:firstLine="0"/>
        <w:jc w:val="left"/>
      </w:pPr>
    </w:p>
    <w:tbl>
      <w:tblPr>
        <w:tblStyle w:val="TableGrid"/>
        <w:tblW w:w="9117" w:type="dxa"/>
        <w:tblInd w:w="252" w:type="dxa"/>
        <w:tblCellMar>
          <w:top w:w="73" w:type="dxa"/>
          <w:left w:w="74" w:type="dxa"/>
          <w:right w:w="61" w:type="dxa"/>
        </w:tblCellMar>
        <w:tblLook w:val="04A0" w:firstRow="1" w:lastRow="0" w:firstColumn="1" w:lastColumn="0" w:noHBand="0" w:noVBand="1"/>
      </w:tblPr>
      <w:tblGrid>
        <w:gridCol w:w="903"/>
        <w:gridCol w:w="5736"/>
        <w:gridCol w:w="2478"/>
      </w:tblGrid>
      <w:tr w:rsidR="00271AB0" w:rsidTr="00271AB0">
        <w:trPr>
          <w:trHeight w:val="732"/>
        </w:trPr>
        <w:tc>
          <w:tcPr>
            <w:tcW w:w="903"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59" w:lineRule="auto"/>
              <w:ind w:left="35" w:firstLine="0"/>
              <w:jc w:val="left"/>
            </w:pPr>
            <w:r>
              <w:rPr>
                <w:color w:val="181717"/>
                <w:sz w:val="16"/>
              </w:rPr>
              <w:t xml:space="preserve">  $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p>
          <w:p w:rsidR="00271AB0" w:rsidRDefault="00271AB0" w:rsidP="00271AB0">
            <w:pPr>
              <w:spacing w:after="0" w:line="259" w:lineRule="auto"/>
              <w:ind w:left="35" w:firstLine="0"/>
              <w:jc w:val="left"/>
            </w:pPr>
            <w:r>
              <w:rPr>
                <w:color w:val="181717"/>
                <w:sz w:val="16"/>
              </w:rPr>
              <w:t>#</w:t>
            </w:r>
            <w:r>
              <w:rPr>
                <w:color w:val="181717"/>
                <w:sz w:val="16"/>
              </w:rPr>
              <w:tab/>
              <w:t xml:space="preserve">%'#* </w:t>
            </w:r>
            <w:r>
              <w:rPr>
                <w:color w:val="181717"/>
                <w:sz w:val="16"/>
              </w:rPr>
              <w:tab/>
              <w:t>$# #</w:t>
            </w:r>
            <w:r>
              <w:rPr>
                <w:color w:val="181717"/>
                <w:sz w:val="16"/>
              </w:rPr>
              <w:tab/>
              <w:t xml:space="preserve"> </w:t>
            </w:r>
            <w:r>
              <w:rPr>
                <w:color w:val="181717"/>
                <w:sz w:val="16"/>
              </w:rPr>
              <w:tab/>
              <w:t xml:space="preserve">, </w:t>
            </w:r>
            <w:r>
              <w:rPr>
                <w:color w:val="181717"/>
                <w:sz w:val="16"/>
              </w:rPr>
              <w:tab/>
              <w:t>$</w:t>
            </w:r>
            <w:r>
              <w:rPr>
                <w:color w:val="181717"/>
                <w:sz w:val="16"/>
              </w:rPr>
              <w:tab/>
            </w:r>
          </w:p>
        </w:tc>
        <w:tc>
          <w:tcPr>
            <w:tcW w:w="2478"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B "3$</w:t>
            </w:r>
            <w:r>
              <w:rPr>
                <w:color w:val="181717"/>
                <w:sz w:val="16"/>
              </w:rPr>
              <w:tab/>
              <w:t>%"&amp;$</w:t>
            </w:r>
            <w:r>
              <w:rPr>
                <w:color w:val="181717"/>
                <w:sz w:val="16"/>
              </w:rPr>
              <w:tab/>
              <w:t xml:space="preserve">, </w:t>
            </w:r>
            <w:r>
              <w:rPr>
                <w:color w:val="181717"/>
                <w:sz w:val="16"/>
              </w:rPr>
              <w:tab/>
              <w:t>($#</w:t>
            </w:r>
            <w:r>
              <w:rPr>
                <w:color w:val="181717"/>
                <w:sz w:val="16"/>
              </w:rPr>
              <w:tab/>
              <w:t xml:space="preserve">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658"/>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 xml:space="preserve">&amp;' ( #) 3% </w:t>
            </w:r>
            <w:r>
              <w:rPr>
                <w:color w:val="181717"/>
                <w:sz w:val="16"/>
              </w:rPr>
              <w:tab/>
              <w:t xml:space="preserve"> %! %!   #</w:t>
            </w:r>
            <w:r>
              <w:rPr>
                <w:color w:val="181717"/>
                <w:sz w:val="16"/>
              </w:rPr>
              <w:tab/>
              <w:t xml:space="preserve"> </w:t>
            </w:r>
            <w:r>
              <w:rPr>
                <w:color w:val="181717"/>
                <w:sz w:val="16"/>
              </w:rPr>
              <w:tab/>
              <w:t>#</w:t>
            </w:r>
            <w:r>
              <w:rPr>
                <w:color w:val="181717"/>
                <w:sz w:val="16"/>
              </w:rPr>
              <w:tab/>
              <w:t xml:space="preserve">    '  </w:t>
            </w:r>
            <w:r>
              <w:rPr>
                <w:color w:val="181717"/>
                <w:sz w:val="16"/>
              </w:rPr>
              <w:tab/>
              <w:t>#) #  #</w:t>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0</w:t>
            </w:r>
          </w:p>
        </w:tc>
      </w:tr>
      <w:tr w:rsidR="00271AB0" w:rsidTr="00271AB0">
        <w:trPr>
          <w:trHeight w:val="1028"/>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200"/>
            </w:pPr>
            <w:r>
              <w:rPr>
                <w:color w:val="181717"/>
                <w:sz w:val="16"/>
              </w:rPr>
              <w:t xml:space="preserve">&amp;%( #) 3 </w:t>
            </w:r>
            <w:r>
              <w:rPr>
                <w:color w:val="181717"/>
                <w:sz w:val="16"/>
              </w:rPr>
              <w:tab/>
              <w:t xml:space="preserve">  #</w:t>
            </w:r>
            <w:r>
              <w:rPr>
                <w:color w:val="181717"/>
                <w:sz w:val="16"/>
              </w:rPr>
              <w:tab/>
              <w:t xml:space="preserve"> $#' </w:t>
            </w:r>
            <w:r>
              <w:rPr>
                <w:color w:val="181717"/>
                <w:sz w:val="16"/>
              </w:rPr>
              <w:tab/>
              <w:t># ($ / #</w:t>
            </w:r>
            <w:r>
              <w:rPr>
                <w:color w:val="181717"/>
                <w:sz w:val="16"/>
              </w:rPr>
              <w:tab/>
              <w:t xml:space="preserve">   B; #'!  </w:t>
            </w:r>
            <w:r>
              <w:rPr>
                <w:color w:val="181717"/>
                <w:sz w:val="16"/>
              </w:rPr>
              <w:tab/>
              <w:t xml:space="preserve"> %!   #</w:t>
            </w:r>
            <w:r>
              <w:rPr>
                <w:color w:val="181717"/>
                <w:sz w:val="16"/>
              </w:rPr>
              <w:tab/>
              <w:t xml:space="preserve">#"! '  </w:t>
            </w:r>
            <w:r>
              <w:rPr>
                <w:color w:val="181717"/>
                <w:sz w:val="16"/>
              </w:rPr>
              <w:tab/>
              <w:t>% +*  #</w:t>
            </w:r>
            <w:r>
              <w:rPr>
                <w:color w:val="181717"/>
                <w:sz w:val="16"/>
              </w:rPr>
              <w:tab/>
              <w:t xml:space="preserve"> !  ##  #% </w:t>
            </w:r>
            <w:r>
              <w:rPr>
                <w:color w:val="181717"/>
                <w:sz w:val="16"/>
              </w:rPr>
              <w:tab/>
              <w:t xml:space="preserve"> </w:t>
            </w:r>
            <w:r>
              <w:rPr>
                <w:color w:val="181717"/>
                <w:sz w:val="16"/>
              </w:rPr>
              <w:tab/>
              <w:t>!</w:t>
            </w:r>
          </w:p>
          <w:p w:rsidR="00271AB0" w:rsidRDefault="00271AB0" w:rsidP="00271AB0">
            <w:pPr>
              <w:spacing w:after="0" w:line="259" w:lineRule="auto"/>
              <w:ind w:left="200" w:firstLine="0"/>
              <w:jc w:val="left"/>
            </w:pPr>
            <w:r>
              <w:rPr>
                <w:color w:val="181717"/>
                <w:sz w:val="16"/>
              </w:rPr>
              <w:t xml:space="preserve"> #</w:t>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 xml:space="preserve"> /.</w:t>
            </w:r>
          </w:p>
        </w:tc>
      </w:tr>
      <w:tr w:rsidR="00271AB0" w:rsidTr="00271AB0">
        <w:trPr>
          <w:trHeight w:val="1399"/>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184"/>
            </w:pPr>
            <w:r>
              <w:rPr>
                <w:color w:val="181717"/>
                <w:sz w:val="16"/>
              </w:rPr>
              <w:t xml:space="preserve">&amp;+*(#)3 </w:t>
            </w:r>
            <w:r>
              <w:rPr>
                <w:color w:val="181717"/>
                <w:sz w:val="16"/>
              </w:rPr>
              <w:tab/>
              <w:t xml:space="preserve"> #</w:t>
            </w:r>
            <w:r>
              <w:rPr>
                <w:color w:val="181717"/>
                <w:sz w:val="16"/>
              </w:rPr>
              <w:tab/>
              <w:t xml:space="preserve">$#' </w:t>
            </w:r>
            <w:r>
              <w:rPr>
                <w:color w:val="181717"/>
                <w:sz w:val="16"/>
              </w:rPr>
              <w:tab/>
              <w:t xml:space="preserve"># ($/B;   % </w:t>
            </w:r>
            <w:r>
              <w:rPr>
                <w:color w:val="181717"/>
                <w:sz w:val="16"/>
              </w:rPr>
              <w:tab/>
              <w:t xml:space="preserve">    ## #  #'! % +* * +*  #</w:t>
            </w:r>
            <w:r>
              <w:rPr>
                <w:color w:val="181717"/>
                <w:sz w:val="16"/>
              </w:rPr>
              <w:tab/>
              <w:t xml:space="preserve">  #% 9%%</w:t>
            </w:r>
            <w:r>
              <w:rPr>
                <w:color w:val="181717"/>
                <w:sz w:val="16"/>
              </w:rPr>
              <w:tab/>
              <w:t xml:space="preserve"> </w:t>
            </w:r>
            <w:r>
              <w:rPr>
                <w:color w:val="181717"/>
                <w:sz w:val="16"/>
              </w:rPr>
              <w:tab/>
              <w:t xml:space="preserve">!  </w:t>
            </w:r>
            <w:r>
              <w:rPr>
                <w:color w:val="181717"/>
                <w:sz w:val="16"/>
              </w:rPr>
              <w:tab/>
              <w:t xml:space="preserve"> % ##%    #</w:t>
            </w:r>
            <w:r>
              <w:rPr>
                <w:color w:val="181717"/>
                <w:sz w:val="16"/>
              </w:rPr>
              <w:tab/>
              <w:t xml:space="preserve">#"!  ##  #% </w:t>
            </w:r>
            <w:r>
              <w:rPr>
                <w:color w:val="181717"/>
                <w:sz w:val="16"/>
              </w:rPr>
              <w:tab/>
              <w:t xml:space="preserve"> </w:t>
            </w:r>
            <w:r>
              <w:rPr>
                <w:color w:val="181717"/>
                <w:sz w:val="16"/>
              </w:rPr>
              <w:tab/>
              <w:t>!  #</w:t>
            </w:r>
            <w:r>
              <w:rPr>
                <w:color w:val="181717"/>
                <w:sz w:val="16"/>
              </w:rPr>
              <w:tab/>
              <w:t>#! #</w:t>
            </w:r>
            <w:r>
              <w:rPr>
                <w:color w:val="181717"/>
                <w:sz w:val="16"/>
              </w:rPr>
              <w:tab/>
              <w:t>,</w:t>
            </w:r>
            <w:r>
              <w:rPr>
                <w:color w:val="181717"/>
                <w:sz w:val="16"/>
              </w:rPr>
              <w:tab/>
              <w:t xml:space="preserve"> </w:t>
            </w:r>
            <w:r>
              <w:rPr>
                <w:color w:val="181717"/>
                <w:sz w:val="16"/>
              </w:rPr>
              <w:tab/>
              <w:t xml:space="preserve"> #   </w:t>
            </w:r>
            <w:r>
              <w:rPr>
                <w:color w:val="181717"/>
                <w:sz w:val="16"/>
              </w:rPr>
              <w:tab/>
              <w:t>$#E</w:t>
            </w:r>
          </w:p>
          <w:p w:rsidR="00271AB0" w:rsidRDefault="00271AB0" w:rsidP="00271AB0">
            <w:pPr>
              <w:spacing w:after="0" w:line="259" w:lineRule="auto"/>
              <w:ind w:left="90" w:firstLine="0"/>
              <w:jc w:val="center"/>
            </w:pPr>
            <w:r>
              <w:rPr>
                <w:color w:val="181717"/>
                <w:sz w:val="16"/>
              </w:rPr>
              <w:t>(($</w:t>
            </w:r>
            <w:r>
              <w:rPr>
                <w:color w:val="181717"/>
                <w:sz w:val="16"/>
              </w:rPr>
              <w:tab/>
              <w:t>$%$(</w:t>
            </w:r>
            <w:r>
              <w:rPr>
                <w:color w:val="181717"/>
                <w:sz w:val="16"/>
              </w:rPr>
              <w:tab/>
            </w:r>
            <w:r>
              <w:rPr>
                <w:color w:val="181717"/>
                <w:sz w:val="16"/>
              </w:rPr>
              <w:tab/>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1/:.</w:t>
            </w:r>
          </w:p>
        </w:tc>
      </w:tr>
      <w:tr w:rsidR="00271AB0" w:rsidTr="00271AB0">
        <w:trPr>
          <w:trHeight w:val="910"/>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59" w:lineRule="auto"/>
              <w:ind w:left="35" w:firstLine="0"/>
              <w:jc w:val="left"/>
            </w:pPr>
            <w:r>
              <w:rPr>
                <w:color w:val="181717"/>
                <w:sz w:val="16"/>
              </w:rPr>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w:t>
            </w:r>
            <w:r>
              <w:rPr>
                <w:color w:val="181717"/>
                <w:sz w:val="16"/>
              </w:rPr>
              <w:tab/>
              <w:t>%' #) #</w:t>
            </w:r>
            <w:r>
              <w:rPr>
                <w:color w:val="181717"/>
                <w:sz w:val="16"/>
              </w:rPr>
              <w:tab/>
              <w:t xml:space="preserve">  (%( #</w:t>
            </w:r>
            <w:r>
              <w:rPr>
                <w:color w:val="181717"/>
                <w:sz w:val="16"/>
              </w:rPr>
              <w:tab/>
              <w:t xml:space="preserve">  #</w:t>
            </w:r>
            <w:r>
              <w:rPr>
                <w:color w:val="181717"/>
                <w:sz w:val="16"/>
              </w:rPr>
              <w:tab/>
              <w:t xml:space="preserve"> ( </w:t>
            </w:r>
            <w:r>
              <w:rPr>
                <w:color w:val="181717"/>
                <w:sz w:val="16"/>
              </w:rPr>
              <w:tab/>
              <w:t xml:space="preserve">, </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1</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b/>
              <w:t xml:space="preserve">  #</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725"/>
        </w:trPr>
        <w:tc>
          <w:tcPr>
            <w:tcW w:w="903"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1</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color w:val="181717"/>
                <w:sz w:val="16"/>
              </w:rPr>
              <w:t>5#</w:t>
            </w:r>
            <w:r>
              <w:rPr>
                <w:color w:val="181717"/>
                <w:sz w:val="16"/>
              </w:rPr>
              <w:tab/>
              <w:t>#$%</w:t>
            </w:r>
            <w:r>
              <w:rPr>
                <w:color w:val="181717"/>
                <w:sz w:val="16"/>
              </w:rPr>
              <w:tab/>
              <w:t xml:space="preserve">#( </w:t>
            </w:r>
          </w:p>
          <w:p w:rsidR="00271AB0" w:rsidRDefault="00271AB0" w:rsidP="00271AB0">
            <w:pPr>
              <w:spacing w:after="0" w:line="259" w:lineRule="auto"/>
              <w:ind w:left="35" w:firstLine="0"/>
            </w:pPr>
            <w:r>
              <w:rPr>
                <w:color w:val="181717"/>
                <w:sz w:val="16"/>
              </w:rPr>
              <w:t xml:space="preserve">3 #% </w:t>
            </w:r>
            <w:r>
              <w:rPr>
                <w:color w:val="181717"/>
                <w:sz w:val="16"/>
              </w:rPr>
              <w:tab/>
            </w:r>
            <w:r>
              <w:rPr>
                <w:color w:val="181717"/>
                <w:sz w:val="16"/>
              </w:rPr>
              <w:tab/>
              <w:t xml:space="preserve"> #</w:t>
            </w:r>
            <w:r>
              <w:rPr>
                <w:color w:val="181717"/>
                <w:sz w:val="16"/>
              </w:rPr>
              <w:tab/>
              <w:t>(! 8$$</w:t>
            </w:r>
            <w:r>
              <w:rPr>
                <w:color w:val="181717"/>
                <w:sz w:val="16"/>
              </w:rPr>
              <w:tab/>
              <w:t>%</w:t>
            </w:r>
            <w:r>
              <w:rPr>
                <w:color w:val="181717"/>
                <w:sz w:val="16"/>
              </w:rPr>
              <w:tab/>
              <w:t xml:space="preserve">  E! 8  </w:t>
            </w:r>
            <w:r>
              <w:rPr>
                <w:color w:val="181717"/>
                <w:sz w:val="16"/>
              </w:rPr>
              <w:tab/>
              <w:t>%"$!#</w:t>
            </w:r>
            <w:r>
              <w:rPr>
                <w:color w:val="181717"/>
                <w:sz w:val="16"/>
              </w:rPr>
              <w:tab/>
              <w:t xml:space="preserve"> #</w:t>
            </w:r>
            <w:r>
              <w:rPr>
                <w:color w:val="181717"/>
                <w:sz w:val="16"/>
              </w:rPr>
              <w:tab/>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pPr>
            <w:r>
              <w:rPr>
                <w:color w:val="181717"/>
                <w:sz w:val="16"/>
              </w:rPr>
              <w:t>&amp; ' ($</w:t>
            </w:r>
            <w:r>
              <w:rPr>
                <w:color w:val="181717"/>
                <w:sz w:val="16"/>
              </w:rPr>
              <w:tab/>
              <w:t>$%$ (</w:t>
            </w:r>
            <w:r>
              <w:rPr>
                <w:color w:val="181717"/>
                <w:sz w:val="16"/>
              </w:rPr>
              <w:tab/>
            </w:r>
            <w:r>
              <w:rPr>
                <w:color w:val="181717"/>
                <w:sz w:val="16"/>
              </w:rPr>
              <w:tab/>
            </w:r>
            <w:r>
              <w:rPr>
                <w:color w:val="181717"/>
                <w:sz w:val="16"/>
              </w:rPr>
              <w:tab/>
              <w:t>,$! # %</w:t>
            </w:r>
            <w:r>
              <w:rPr>
                <w:color w:val="181717"/>
                <w:sz w:val="16"/>
              </w:rPr>
              <w:tab/>
            </w:r>
          </w:p>
          <w:p w:rsidR="00271AB0" w:rsidRDefault="00271AB0" w:rsidP="00271AB0">
            <w:pPr>
              <w:spacing w:after="0" w:line="259" w:lineRule="auto"/>
              <w:ind w:left="200" w:firstLine="0"/>
              <w:jc w:val="left"/>
            </w:pPr>
            <w:r>
              <w:rPr>
                <w:color w:val="181717"/>
                <w:sz w:val="16"/>
              </w:rPr>
              <w:t xml:space="preserve"> </w:t>
            </w:r>
            <w:r>
              <w:rPr>
                <w:color w:val="181717"/>
                <w:sz w:val="16"/>
              </w:rPr>
              <w:tab/>
              <w:t>$</w:t>
            </w:r>
            <w:r>
              <w:rPr>
                <w:color w:val="181717"/>
                <w:sz w:val="16"/>
              </w:rPr>
              <w:tab/>
              <w:t xml:space="preserve"> </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 +*($</w:t>
            </w:r>
            <w:r>
              <w:rPr>
                <w:color w:val="181717"/>
                <w:sz w:val="16"/>
              </w:rPr>
              <w:tab/>
              <w:t>$%$ (</w:t>
            </w:r>
            <w:r>
              <w:rPr>
                <w:color w:val="181717"/>
                <w:sz w:val="16"/>
              </w:rPr>
              <w:tab/>
            </w:r>
            <w:r>
              <w:rPr>
                <w:color w:val="181717"/>
                <w:sz w:val="16"/>
              </w:rPr>
              <w:tab/>
            </w:r>
            <w:r>
              <w:rPr>
                <w:color w:val="181717"/>
                <w:sz w:val="16"/>
              </w:rPr>
              <w:tab/>
              <w:t xml:space="preserve">,$ #   </w:t>
            </w:r>
            <w:r>
              <w:rPr>
                <w:color w:val="181717"/>
                <w:sz w:val="16"/>
              </w:rPr>
              <w:tab/>
              <w:t>$</w:t>
            </w:r>
            <w:r>
              <w:rPr>
                <w:color w:val="181717"/>
                <w:sz w:val="16"/>
              </w:rPr>
              <w:tab/>
              <w:t xml:space="preserve"> </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1-</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5#</w:t>
            </w:r>
            <w:r>
              <w:rPr>
                <w:color w:val="181717"/>
                <w:sz w:val="16"/>
              </w:rPr>
              <w:tab/>
              <w:t xml:space="preserve"> $3 (9%</w:t>
            </w:r>
            <w:r>
              <w:rPr>
                <w:color w:val="181717"/>
                <w:sz w:val="16"/>
              </w:rPr>
              <w:tab/>
              <w:t xml:space="preserve"> -.$&amp;</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 xml:space="preserve"> </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10</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2</w:t>
            </w:r>
            <w:r>
              <w:rPr>
                <w:color w:val="181717"/>
                <w:sz w:val="16"/>
              </w:rPr>
              <w:tab/>
              <w:t xml:space="preserve">$,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 ($</w:t>
            </w:r>
            <w:r>
              <w:rPr>
                <w:color w:val="181717"/>
                <w:sz w:val="16"/>
              </w:rPr>
              <w:tab/>
              <w:t>$%$(</w:t>
            </w:r>
            <w:r>
              <w:rPr>
                <w:color w:val="181717"/>
                <w:sz w:val="16"/>
              </w:rPr>
              <w:tab/>
            </w:r>
            <w:r>
              <w:rPr>
                <w:color w:val="181717"/>
                <w:sz w:val="16"/>
              </w:rPr>
              <w:tab/>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 $3</w:t>
            </w:r>
            <w:r>
              <w:rPr>
                <w:color w:val="181717"/>
                <w:sz w:val="16"/>
              </w:rPr>
              <w:tab/>
              <w:t>#!#</w:t>
            </w:r>
            <w:r>
              <w:rPr>
                <w:color w:val="181717"/>
                <w:sz w:val="16"/>
              </w:rPr>
              <w:tab/>
              <w:t xml:space="preserve"> %!%$&amp;</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 xml:space="preserve"> ./.</w:t>
            </w:r>
          </w:p>
        </w:tc>
      </w:tr>
      <w:tr w:rsidR="00271AB0" w:rsidTr="00271AB0">
        <w:trPr>
          <w:trHeight w:val="725"/>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59" w:lineRule="auto"/>
              <w:ind w:left="35" w:firstLine="0"/>
              <w:jc w:val="left"/>
            </w:pPr>
            <w:r>
              <w:rPr>
                <w:color w:val="181717"/>
                <w:sz w:val="16"/>
              </w:rPr>
              <w:t>?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w:t>
            </w:r>
          </w:p>
          <w:p w:rsidR="00271AB0" w:rsidRDefault="00271AB0" w:rsidP="00271AB0">
            <w:pPr>
              <w:spacing w:after="0" w:line="259" w:lineRule="auto"/>
              <w:ind w:left="35" w:firstLine="0"/>
              <w:jc w:val="left"/>
            </w:pPr>
            <w:r>
              <w:rPr>
                <w:color w:val="181717"/>
                <w:sz w:val="16"/>
              </w:rPr>
              <w:t>%$#</w:t>
            </w:r>
            <w:r>
              <w:rPr>
                <w:color w:val="181717"/>
                <w:sz w:val="16"/>
              </w:rPr>
              <w:tab/>
              <w:t xml:space="preserve">$( </w:t>
            </w:r>
            <w:r>
              <w:rPr>
                <w:color w:val="181717"/>
                <w:sz w:val="16"/>
              </w:rPr>
              <w:tab/>
              <w:t xml:space="preserve">, </w:t>
            </w:r>
            <w:r>
              <w:rPr>
                <w:color w:val="181717"/>
                <w:sz w:val="16"/>
              </w:rPr>
              <w:tab/>
              <w:t xml:space="preserve">( </w:t>
            </w:r>
            <w:r>
              <w:rPr>
                <w:color w:val="181717"/>
                <w:sz w:val="16"/>
              </w:rPr>
              <w:tab/>
              <w:t xml:space="preserve">$#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 xml:space="preserve">1 </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N,$</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w:t>
            </w:r>
          </w:p>
        </w:tc>
      </w:tr>
      <w:tr w:rsidR="00271AB0" w:rsidTr="00271AB0">
        <w:trPr>
          <w:trHeight w:val="725"/>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59" w:lineRule="auto"/>
              <w:ind w:left="35" w:firstLine="0"/>
              <w:jc w:val="left"/>
            </w:pPr>
            <w:r>
              <w:rPr>
                <w:color w:val="181717"/>
                <w:sz w:val="16"/>
              </w:rPr>
              <w:t>?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 *</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1</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7#%</w:t>
            </w:r>
            <w:r>
              <w:rPr>
                <w:color w:val="181717"/>
                <w:sz w:val="16"/>
              </w:rPr>
              <w:tab/>
              <w:t>$#</w:t>
            </w:r>
            <w:r>
              <w:rPr>
                <w:color w:val="181717"/>
                <w:sz w:val="16"/>
              </w:rPr>
              <w:tab/>
              <w:t>(</w:t>
            </w:r>
            <w:r>
              <w:rPr>
                <w:color w:val="181717"/>
                <w:sz w:val="16"/>
              </w:rPr>
              <w:tab/>
            </w:r>
            <w:r>
              <w:rPr>
                <w:color w:val="181717"/>
                <w:sz w:val="16"/>
              </w:rPr>
              <w:tab/>
              <w:t>!#</w:t>
            </w:r>
            <w:r>
              <w:rPr>
                <w:color w:val="181717"/>
                <w:sz w:val="16"/>
              </w:rPr>
              <w:tab/>
            </w:r>
          </w:p>
          <w:p w:rsidR="00271AB0" w:rsidRDefault="00271AB0" w:rsidP="00271AB0">
            <w:pPr>
              <w:spacing w:after="0" w:line="259" w:lineRule="auto"/>
              <w:ind w:left="35" w:firstLine="0"/>
              <w:jc w:val="left"/>
            </w:pPr>
            <w:r>
              <w:rPr>
                <w:color w:val="181717"/>
                <w:sz w:val="16"/>
              </w:rPr>
              <w:t xml:space="preserve"> </w:t>
            </w:r>
            <w:r>
              <w:rPr>
                <w:color w:val="181717"/>
                <w:sz w:val="16"/>
              </w:rPr>
              <w:tab/>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1</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H %</w:t>
            </w:r>
            <w:r>
              <w:rPr>
                <w:color w:val="181717"/>
                <w:sz w:val="16"/>
              </w:rPr>
              <w:tab/>
              <w:t xml:space="preserve"> #</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t xml:space="preserve"> ,</w:t>
            </w:r>
            <w:r>
              <w:rPr>
                <w:color w:val="181717"/>
                <w:sz w:val="16"/>
              </w:rPr>
              <w:tab/>
            </w:r>
            <w:r>
              <w:rPr>
                <w:color w:val="181717"/>
                <w:sz w:val="16"/>
              </w:rPr>
              <w:tab/>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D.</w:t>
            </w:r>
          </w:p>
        </w:tc>
      </w:tr>
      <w:tr w:rsidR="00271AB0" w:rsidTr="00271AB0">
        <w:trPr>
          <w:trHeight w:val="479"/>
        </w:trPr>
        <w:tc>
          <w:tcPr>
            <w:tcW w:w="903"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200" w:hanging="184"/>
            </w:pPr>
            <w:r>
              <w:rPr>
                <w:color w:val="181717"/>
                <w:sz w:val="16"/>
              </w:rPr>
              <w:t>&amp;#</w:t>
            </w:r>
            <w:r>
              <w:rPr>
                <w:color w:val="181717"/>
                <w:sz w:val="16"/>
              </w:rPr>
              <w:tab/>
              <w:t xml:space="preserve">  %</w:t>
            </w:r>
            <w:r>
              <w:rPr>
                <w:color w:val="181717"/>
                <w:sz w:val="16"/>
              </w:rPr>
              <w:tab/>
              <w:t xml:space="preserve"> </w:t>
            </w:r>
            <w:r>
              <w:rPr>
                <w:color w:val="181717"/>
                <w:sz w:val="16"/>
              </w:rPr>
              <w:tab/>
              <w:t xml:space="preserve"> 3#% #</w:t>
            </w:r>
            <w:r>
              <w:rPr>
                <w:color w:val="181717"/>
                <w:sz w:val="16"/>
              </w:rPr>
              <w:tab/>
              <w:t>%</w:t>
            </w:r>
            <w:r>
              <w:rPr>
                <w:color w:val="181717"/>
                <w:sz w:val="16"/>
              </w:rPr>
              <w:tab/>
              <w:t xml:space="preserve"> </w:t>
            </w:r>
            <w:r>
              <w:rPr>
                <w:color w:val="181717"/>
                <w:sz w:val="16"/>
              </w:rPr>
              <w:tab/>
            </w:r>
            <w:r>
              <w:rPr>
                <w:color w:val="181717"/>
                <w:sz w:val="16"/>
              </w:rPr>
              <w:tab/>
              <w:t xml:space="preserve"> &amp; </w:t>
            </w:r>
            <w:r>
              <w:rPr>
                <w:color w:val="181717"/>
                <w:sz w:val="16"/>
              </w:rPr>
              <w:tab/>
              <w:t xml:space="preserve"> *9$</w:t>
            </w:r>
            <w:r>
              <w:rPr>
                <w:color w:val="181717"/>
                <w:sz w:val="16"/>
              </w:rPr>
              <w:tab/>
              <w:t>$# $</w:t>
            </w:r>
          </w:p>
        </w:tc>
        <w:tc>
          <w:tcPr>
            <w:tcW w:w="2478" w:type="dxa"/>
            <w:tcBorders>
              <w:top w:val="single" w:sz="2" w:space="0" w:color="181717"/>
              <w:left w:val="single" w:sz="2" w:space="0" w:color="181717"/>
              <w:bottom w:val="single" w:sz="6"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0./</w:t>
            </w:r>
          </w:p>
        </w:tc>
      </w:tr>
    </w:tbl>
    <w:p w:rsidR="00271AB0" w:rsidRDefault="00271AB0" w:rsidP="00271AB0">
      <w:pPr>
        <w:spacing w:after="0" w:line="259" w:lineRule="auto"/>
        <w:ind w:left="-1105" w:right="325" w:firstLine="0"/>
        <w:jc w:val="left"/>
      </w:pPr>
    </w:p>
    <w:tbl>
      <w:tblPr>
        <w:tblStyle w:val="TableGrid"/>
        <w:tblW w:w="9117" w:type="dxa"/>
        <w:tblInd w:w="252" w:type="dxa"/>
        <w:tblCellMar>
          <w:top w:w="73" w:type="dxa"/>
          <w:left w:w="74" w:type="dxa"/>
          <w:right w:w="60" w:type="dxa"/>
        </w:tblCellMar>
        <w:tblLook w:val="04A0" w:firstRow="1" w:lastRow="0" w:firstColumn="1" w:lastColumn="0" w:noHBand="0" w:noVBand="1"/>
      </w:tblPr>
      <w:tblGrid>
        <w:gridCol w:w="903"/>
        <w:gridCol w:w="5736"/>
        <w:gridCol w:w="2478"/>
      </w:tblGrid>
      <w:tr w:rsidR="00271AB0" w:rsidTr="00271AB0">
        <w:trPr>
          <w:trHeight w:val="732"/>
        </w:trPr>
        <w:tc>
          <w:tcPr>
            <w:tcW w:w="903"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59" w:lineRule="auto"/>
              <w:ind w:left="35" w:firstLine="0"/>
              <w:jc w:val="left"/>
            </w:pPr>
            <w:r>
              <w:rPr>
                <w:color w:val="181717"/>
                <w:sz w:val="16"/>
              </w:rPr>
              <w:tab/>
              <w:t>%  #  %</w:t>
            </w:r>
            <w:r>
              <w:rPr>
                <w:color w:val="181717"/>
                <w:sz w:val="16"/>
              </w:rPr>
              <w:tab/>
              <w:t xml:space="preserve">! </w:t>
            </w:r>
            <w:r>
              <w:rPr>
                <w:color w:val="181717"/>
                <w:sz w:val="16"/>
              </w:rPr>
              <w:tab/>
            </w:r>
            <w:r>
              <w:rPr>
                <w:color w:val="181717"/>
                <w:sz w:val="16"/>
              </w:rPr>
              <w:tab/>
              <w:t>, $#</w:t>
            </w:r>
            <w:r>
              <w:rPr>
                <w:color w:val="181717"/>
                <w:sz w:val="16"/>
              </w:rPr>
              <w:tab/>
              <w:t>$</w:t>
            </w:r>
            <w:r>
              <w:rPr>
                <w:color w:val="181717"/>
                <w:sz w:val="16"/>
              </w:rPr>
              <w:tab/>
              <w:t xml:space="preserve">",! # </w:t>
            </w:r>
          </w:p>
          <w:p w:rsidR="00271AB0" w:rsidRDefault="00271AB0" w:rsidP="00271AB0">
            <w:pPr>
              <w:spacing w:after="0" w:line="259" w:lineRule="auto"/>
              <w:ind w:left="35" w:firstLine="0"/>
              <w:jc w:val="left"/>
            </w:pPr>
            <w:r>
              <w:rPr>
                <w:color w:val="181717"/>
                <w:sz w:val="16"/>
              </w:rPr>
              <w:t># !$</w:t>
            </w:r>
            <w:r>
              <w:rPr>
                <w:color w:val="181717"/>
                <w:sz w:val="16"/>
              </w:rPr>
              <w:tab/>
              <w:t xml:space="preserve"> </w:t>
            </w:r>
            <w:r>
              <w:rPr>
                <w:color w:val="181717"/>
                <w:sz w:val="16"/>
              </w:rPr>
              <w:tab/>
              <w:t>$</w:t>
            </w:r>
            <w:r>
              <w:rPr>
                <w:color w:val="181717"/>
                <w:sz w:val="16"/>
              </w:rPr>
              <w:tab/>
              <w:t xml:space="preserve"> </w:t>
            </w:r>
          </w:p>
        </w:tc>
        <w:tc>
          <w:tcPr>
            <w:tcW w:w="2478"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5#</w:t>
            </w:r>
            <w:r>
              <w:rPr>
                <w:color w:val="181717"/>
                <w:sz w:val="16"/>
              </w:rPr>
              <w:tab/>
              <w:t>$%"$%</w:t>
            </w:r>
            <w:r>
              <w:rPr>
                <w:color w:val="181717"/>
                <w:sz w:val="16"/>
              </w:rPr>
              <w:tab/>
            </w:r>
            <w:r>
              <w:rPr>
                <w:color w:val="181717"/>
                <w:sz w:val="16"/>
              </w:rPr>
              <w:tab/>
              <w:t xml:space="preserve">$ </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t>$#</w:t>
            </w:r>
            <w:r>
              <w:rPr>
                <w:color w:val="181717"/>
                <w:sz w:val="16"/>
              </w:rPr>
              <w:tab/>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 xml:space="preserve">&amp;# </w:t>
            </w:r>
            <w:r>
              <w:rPr>
                <w:color w:val="181717"/>
                <w:sz w:val="16"/>
              </w:rPr>
              <w:tab/>
              <w:t xml:space="preserve">( </w:t>
            </w:r>
            <w:r>
              <w:rPr>
                <w:color w:val="181717"/>
                <w:sz w:val="16"/>
              </w:rPr>
              <w:tab/>
              <w:t>$#   ! # #</w:t>
            </w:r>
            <w:r>
              <w:rPr>
                <w:color w:val="181717"/>
                <w:sz w:val="16"/>
              </w:rPr>
              <w:tab/>
              <w:t>%</w:t>
            </w:r>
            <w:r>
              <w:rPr>
                <w:color w:val="181717"/>
                <w:sz w:val="16"/>
              </w:rPr>
              <w:tab/>
              <w:t>$</w:t>
            </w:r>
            <w:r>
              <w:rPr>
                <w:color w:val="181717"/>
                <w:sz w:val="16"/>
              </w:rPr>
              <w:tab/>
              <w:t>$% (</w:t>
            </w:r>
            <w:r>
              <w:rPr>
                <w:color w:val="181717"/>
                <w:sz w:val="16"/>
              </w:rPr>
              <w:tab/>
            </w:r>
            <w:r>
              <w:rPr>
                <w:color w:val="181717"/>
                <w:sz w:val="16"/>
              </w:rPr>
              <w:tab/>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910"/>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28" w:lineRule="auto"/>
              <w:ind w:left="35" w:firstLine="0"/>
            </w:pPr>
            <w:r>
              <w:rPr>
                <w:color w:val="181717"/>
                <w:sz w:val="16"/>
              </w:rPr>
              <w:t>?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  #</w:t>
            </w:r>
            <w:r>
              <w:rPr>
                <w:color w:val="181717"/>
                <w:sz w:val="16"/>
              </w:rPr>
              <w:tab/>
              <w:t xml:space="preserve"> </w:t>
            </w:r>
            <w:r>
              <w:rPr>
                <w:color w:val="181717"/>
                <w:sz w:val="16"/>
              </w:rPr>
              <w:tab/>
              <w:t xml:space="preserve"> '%</w:t>
            </w:r>
            <w:r>
              <w:rPr>
                <w:color w:val="181717"/>
                <w:sz w:val="16"/>
              </w:rPr>
              <w:tab/>
              <w:t>$  #</w:t>
            </w:r>
            <w:r>
              <w:rPr>
                <w:color w:val="181717"/>
                <w:sz w:val="16"/>
              </w:rPr>
              <w:tab/>
              <w:t xml:space="preserve">$ </w:t>
            </w:r>
            <w:r>
              <w:rPr>
                <w:color w:val="181717"/>
                <w:sz w:val="16"/>
              </w:rPr>
              <w:tab/>
              <w:t>$#  3#</w:t>
            </w:r>
            <w:r>
              <w:rPr>
                <w:color w:val="181717"/>
                <w:sz w:val="16"/>
              </w:rPr>
              <w:tab/>
              <w:t xml:space="preserve"> #$</w:t>
            </w:r>
          </w:p>
          <w:p w:rsidR="00271AB0" w:rsidRDefault="00271AB0" w:rsidP="00271AB0">
            <w:pPr>
              <w:spacing w:after="0" w:line="259" w:lineRule="auto"/>
              <w:ind w:left="35" w:firstLine="0"/>
              <w:jc w:val="left"/>
            </w:pPr>
            <w:r>
              <w:rPr>
                <w:color w:val="181717"/>
                <w:sz w:val="16"/>
              </w:rPr>
              <w:t>#</w:t>
            </w:r>
            <w:r>
              <w:rPr>
                <w:color w:val="181717"/>
                <w:sz w:val="16"/>
              </w:rPr>
              <w:tab/>
              <w:t>!</w:t>
            </w:r>
            <w:r>
              <w:rPr>
                <w:color w:val="181717"/>
                <w:sz w:val="16"/>
              </w:rPr>
              <w:tab/>
              <w:t>!,#</w:t>
            </w:r>
            <w:r>
              <w:rPr>
                <w:color w:val="181717"/>
                <w:sz w:val="16"/>
              </w:rPr>
              <w:tab/>
              <w:t xml:space="preserve"> !,</w:t>
            </w:r>
            <w:r>
              <w:rPr>
                <w:color w:val="181717"/>
                <w:sz w:val="16"/>
              </w:rPr>
              <w:tab/>
              <w:t>#</w:t>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D</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b/>
              <w:t xml:space="preserve"> 9*'</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D</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5#9*'</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 xml:space="preserve">&amp;'  </w:t>
            </w:r>
            <w:r>
              <w:rPr>
                <w:color w:val="181717"/>
                <w:sz w:val="16"/>
              </w:rPr>
              <w:tab/>
              <w:t xml:space="preserve">#)! </w:t>
            </w:r>
            <w:r>
              <w:rPr>
                <w:color w:val="181717"/>
                <w:sz w:val="16"/>
              </w:rPr>
              <w:tab/>
              <w:t>$#</w:t>
            </w:r>
            <w:r>
              <w:rPr>
                <w:color w:val="181717"/>
                <w:sz w:val="16"/>
              </w:rPr>
              <w:tab/>
              <w:t xml:space="preserve"> </w:t>
            </w:r>
            <w:r>
              <w:rPr>
                <w:color w:val="181717"/>
                <w:sz w:val="16"/>
              </w:rPr>
              <w:tab/>
              <w:t xml:space="preserve"> 3#* , #</w:t>
            </w:r>
            <w:r>
              <w:rPr>
                <w:color w:val="181717"/>
                <w:sz w:val="16"/>
              </w:rPr>
              <w:tab/>
              <w:t xml:space="preserve"> &amp;</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 xml:space="preserve">&amp;% </w:t>
            </w:r>
            <w:r>
              <w:rPr>
                <w:color w:val="181717"/>
                <w:sz w:val="16"/>
              </w:rPr>
              <w:tab/>
              <w:t>#)!  # $</w:t>
            </w:r>
            <w:r>
              <w:rPr>
                <w:color w:val="181717"/>
                <w:sz w:val="16"/>
              </w:rPr>
              <w:tab/>
              <w:t xml:space="preserve">, </w:t>
            </w:r>
            <w:r>
              <w:rPr>
                <w:color w:val="181717"/>
                <w:sz w:val="16"/>
              </w:rPr>
              <w:tab/>
              <w:t>($  # ($ $$</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658"/>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184"/>
            </w:pPr>
            <w:r>
              <w:rPr>
                <w:color w:val="181717"/>
                <w:sz w:val="16"/>
              </w:rPr>
              <w:t xml:space="preserve">&amp;+* </w:t>
            </w:r>
            <w:r>
              <w:rPr>
                <w:color w:val="181717"/>
                <w:sz w:val="16"/>
              </w:rPr>
              <w:tab/>
              <w:t>#)! %!</w:t>
            </w:r>
            <w:r>
              <w:rPr>
                <w:color w:val="181717"/>
                <w:sz w:val="16"/>
              </w:rPr>
              <w:tab/>
            </w:r>
            <w:r>
              <w:rPr>
                <w:color w:val="181717"/>
                <w:sz w:val="16"/>
              </w:rPr>
              <w:tab/>
              <w:t>E#</w:t>
            </w:r>
            <w:r>
              <w:rPr>
                <w:color w:val="181717"/>
                <w:sz w:val="16"/>
              </w:rPr>
              <w:tab/>
              <w:t>9</w:t>
            </w:r>
            <w:r>
              <w:rPr>
                <w:color w:val="181717"/>
                <w:sz w:val="16"/>
              </w:rPr>
              <w:tab/>
              <w:t xml:space="preserve">%%! * </w:t>
            </w:r>
            <w:r>
              <w:rPr>
                <w:color w:val="181717"/>
                <w:sz w:val="16"/>
              </w:rPr>
              <w:tab/>
              <w:t xml:space="preserve"> #</w:t>
            </w:r>
            <w:r>
              <w:rPr>
                <w:color w:val="181717"/>
                <w:sz w:val="16"/>
              </w:rPr>
              <w:tab/>
              <w:t xml:space="preserve"> ! #  $*%</w:t>
            </w:r>
            <w:r>
              <w:rPr>
                <w:color w:val="181717"/>
                <w:sz w:val="16"/>
              </w:rPr>
              <w:tab/>
              <w:t>%</w:t>
            </w:r>
            <w:r>
              <w:rPr>
                <w:color w:val="181717"/>
                <w:sz w:val="16"/>
              </w:rPr>
              <w:tab/>
            </w:r>
          </w:p>
          <w:p w:rsidR="00271AB0" w:rsidRDefault="00271AB0" w:rsidP="00271AB0">
            <w:pPr>
              <w:spacing w:after="0" w:line="259" w:lineRule="auto"/>
              <w:ind w:left="200" w:firstLine="0"/>
              <w:jc w:val="left"/>
            </w:pPr>
            <w:r>
              <w:rPr>
                <w:color w:val="181717"/>
                <w:sz w:val="16"/>
              </w:rPr>
              <w:t xml:space="preserve"># </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1.</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D-</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5#</w:t>
            </w:r>
            <w:r>
              <w:rPr>
                <w:color w:val="181717"/>
                <w:sz w:val="16"/>
              </w:rPr>
              <w:tab/>
              <w:t>9*'</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 xml:space="preserve">&amp;% </w:t>
            </w:r>
            <w:r>
              <w:rPr>
                <w:color w:val="181717"/>
                <w:sz w:val="16"/>
              </w:rPr>
              <w:tab/>
              <w:t>%</w:t>
            </w:r>
            <w:r>
              <w:rPr>
                <w:color w:val="181717"/>
                <w:sz w:val="16"/>
              </w:rPr>
              <w:tab/>
            </w:r>
            <w:r>
              <w:rPr>
                <w:color w:val="181717"/>
                <w:sz w:val="16"/>
              </w:rPr>
              <w:tab/>
            </w:r>
            <w:r>
              <w:rPr>
                <w:color w:val="181717"/>
                <w:sz w:val="16"/>
              </w:rPr>
              <w:tab/>
              <w:t>$#</w:t>
            </w:r>
            <w:r>
              <w:rPr>
                <w:color w:val="181717"/>
                <w:sz w:val="16"/>
              </w:rPr>
              <w:tab/>
              <w:t xml:space="preserve"> </w:t>
            </w:r>
            <w:r>
              <w:rPr>
                <w:color w:val="181717"/>
                <w:sz w:val="16"/>
              </w:rPr>
              <w:tab/>
              <w:t xml:space="preserve"> 3#</w:t>
            </w:r>
            <w:r>
              <w:rPr>
                <w:color w:val="181717"/>
                <w:sz w:val="16"/>
              </w:rPr>
              <w:tab/>
            </w:r>
            <w:r>
              <w:rPr>
                <w:color w:val="181717"/>
                <w:sz w:val="16"/>
              </w:rPr>
              <w:tab/>
              <w:t>#   9 *'$$#</w:t>
            </w:r>
            <w:r>
              <w:rPr>
                <w:color w:val="181717"/>
                <w:sz w:val="16"/>
              </w:rPr>
              <w:tab/>
              <w:t xml:space="preserve"> $&amp;</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w:t>
            </w:r>
            <w:r>
              <w:rPr>
                <w:color w:val="181717"/>
                <w:sz w:val="16"/>
              </w:rPr>
              <w:tab/>
            </w:r>
            <w:r>
              <w:rPr>
                <w:color w:val="181717"/>
                <w:sz w:val="16"/>
              </w:rPr>
              <w:tab/>
              <w:t xml:space="preserve"> </w:t>
            </w:r>
            <w:r>
              <w:rPr>
                <w:color w:val="181717"/>
                <w:sz w:val="16"/>
              </w:rPr>
              <w:tab/>
              <w:t>$#</w:t>
            </w:r>
            <w:r>
              <w:rPr>
                <w:color w:val="181717"/>
                <w:sz w:val="16"/>
              </w:rPr>
              <w:tab/>
              <w:t xml:space="preserve"> </w:t>
            </w:r>
            <w:r>
              <w:rPr>
                <w:color w:val="181717"/>
                <w:sz w:val="16"/>
              </w:rPr>
              <w:tab/>
              <w:t xml:space="preserve"> </w:t>
            </w:r>
            <w:r>
              <w:rPr>
                <w:color w:val="181717"/>
                <w:sz w:val="16"/>
              </w:rPr>
              <w:tab/>
              <w:t>!  #</w:t>
            </w:r>
            <w:r>
              <w:rPr>
                <w:color w:val="181717"/>
                <w:sz w:val="16"/>
              </w:rPr>
              <w:tab/>
              <w:t xml:space="preserve">$($ </w:t>
            </w:r>
            <w:r>
              <w:rPr>
                <w:color w:val="181717"/>
                <w:sz w:val="16"/>
              </w:rPr>
              <w:tab/>
              <w:t>$# $</w:t>
            </w:r>
            <w:r>
              <w:rPr>
                <w:color w:val="181717"/>
                <w:sz w:val="16"/>
              </w:rPr>
              <w:tab/>
              <w:t>$%$(</w:t>
            </w:r>
            <w:r>
              <w:rPr>
                <w:color w:val="181717"/>
                <w:sz w:val="16"/>
              </w:rPr>
              <w:tab/>
            </w:r>
            <w:r>
              <w:rPr>
                <w:color w:val="181717"/>
                <w:sz w:val="16"/>
              </w:rPr>
              <w:tab/>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D0</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lt; ( %</w:t>
            </w:r>
            <w:r>
              <w:rPr>
                <w:color w:val="181717"/>
                <w:sz w:val="16"/>
              </w:rPr>
              <w:tab/>
              <w:t>9*'</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r>
            <w:r>
              <w:rPr>
                <w:color w:val="181717"/>
                <w:sz w:val="16"/>
              </w:rPr>
              <w:tab/>
            </w:r>
            <w:r>
              <w:rPr>
                <w:color w:val="181717"/>
                <w:sz w:val="16"/>
              </w:rPr>
              <w:tab/>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D.</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 xml:space="preserve"> %</w:t>
            </w:r>
            <w:r>
              <w:rPr>
                <w:color w:val="181717"/>
                <w:sz w:val="16"/>
              </w:rPr>
              <w:tab/>
              <w:t xml:space="preserve"> </w:t>
            </w:r>
            <w:r>
              <w:rPr>
                <w:color w:val="181717"/>
                <w:sz w:val="16"/>
              </w:rPr>
              <w:tab/>
              <w:t>3#%#</w:t>
            </w:r>
            <w:r>
              <w:rPr>
                <w:color w:val="181717"/>
                <w:sz w:val="16"/>
              </w:rPr>
              <w:tab/>
              <w:t>%</w:t>
            </w:r>
            <w:r>
              <w:rPr>
                <w:color w:val="181717"/>
                <w:sz w:val="16"/>
              </w:rPr>
              <w:tab/>
              <w:t xml:space="preserve"> </w:t>
            </w:r>
            <w:r>
              <w:rPr>
                <w:color w:val="181717"/>
                <w:sz w:val="16"/>
              </w:rPr>
              <w:tab/>
            </w:r>
            <w:r>
              <w:rPr>
                <w:color w:val="181717"/>
                <w:sz w:val="16"/>
              </w:rPr>
              <w:tab/>
              <w:t xml:space="preserve"> &amp;</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0./ .</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65" w:firstLine="0"/>
              <w:jc w:val="center"/>
            </w:pPr>
            <w:r>
              <w:rPr>
                <w:color w:val="181717"/>
                <w:sz w:val="16"/>
              </w:rPr>
              <w:t>.</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87" w:firstLine="0"/>
              <w:jc w:val="left"/>
            </w:pPr>
            <w:r>
              <w:rPr>
                <w:color w:val="181717"/>
                <w:sz w:val="16"/>
              </w:rPr>
              <w:tab/>
              <w:t xml:space="preserve"> %</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B </w:t>
            </w:r>
            <w:r>
              <w:rPr>
                <w:color w:val="181717"/>
                <w:sz w:val="16"/>
              </w:rPr>
              <w:tab/>
              <w:t xml:space="preserve"> A%</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658"/>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 xml:space="preserve">&amp;'  </w:t>
            </w:r>
            <w:r>
              <w:rPr>
                <w:color w:val="181717"/>
                <w:sz w:val="16"/>
              </w:rPr>
              <w:tab/>
              <w:t>$</w:t>
            </w:r>
          </w:p>
          <w:p w:rsidR="00271AB0" w:rsidRDefault="00271AB0" w:rsidP="00271AB0">
            <w:pPr>
              <w:spacing w:after="0" w:line="259" w:lineRule="auto"/>
              <w:ind w:right="2" w:firstLine="0"/>
              <w:jc w:val="right"/>
            </w:pPr>
            <w:r>
              <w:rPr>
                <w:color w:val="181717"/>
                <w:sz w:val="16"/>
              </w:rPr>
              <w:t>3(  '</w:t>
            </w:r>
            <w:r>
              <w:rPr>
                <w:color w:val="181717"/>
                <w:sz w:val="16"/>
              </w:rPr>
              <w:tab/>
              <w:t>+</w:t>
            </w:r>
            <w:r>
              <w:rPr>
                <w:color w:val="181717"/>
                <w:sz w:val="16"/>
              </w:rPr>
              <w:tab/>
              <w:t>,$!</w:t>
            </w:r>
            <w:r>
              <w:rPr>
                <w:color w:val="181717"/>
                <w:sz w:val="16"/>
              </w:rPr>
              <w:tab/>
            </w:r>
            <w:r>
              <w:rPr>
                <w:color w:val="181717"/>
                <w:sz w:val="16"/>
              </w:rPr>
              <w:tab/>
              <w:t xml:space="preserve"> #</w:t>
            </w:r>
            <w:r>
              <w:rPr>
                <w:color w:val="181717"/>
                <w:sz w:val="16"/>
              </w:rPr>
              <w:tab/>
              <w:t xml:space="preserve"> ! </w:t>
            </w:r>
          </w:p>
          <w:p w:rsidR="00271AB0" w:rsidRDefault="00271AB0" w:rsidP="00271AB0">
            <w:pPr>
              <w:spacing w:after="0" w:line="259" w:lineRule="auto"/>
              <w:ind w:left="200" w:firstLine="0"/>
              <w:jc w:val="left"/>
            </w:pPr>
            <w:r>
              <w:rPr>
                <w:color w:val="181717"/>
                <w:sz w:val="16"/>
              </w:rPr>
              <w:t xml:space="preserve">($9 </w:t>
            </w:r>
            <w:r>
              <w:rPr>
                <w:color w:val="181717"/>
                <w:sz w:val="16"/>
              </w:rPr>
              <w:tab/>
            </w:r>
            <w:r>
              <w:rPr>
                <w:color w:val="181717"/>
                <w:sz w:val="16"/>
              </w:rPr>
              <w:tab/>
              <w:t>$%(</w:t>
            </w:r>
            <w:r>
              <w:rPr>
                <w:color w:val="181717"/>
                <w:sz w:val="16"/>
              </w:rPr>
              <w:tab/>
            </w:r>
            <w:r>
              <w:rPr>
                <w:color w:val="181717"/>
                <w:sz w:val="16"/>
              </w:rPr>
              <w:tab/>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658"/>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 xml:space="preserve">&amp;%+* </w:t>
            </w:r>
            <w:r>
              <w:rPr>
                <w:color w:val="181717"/>
                <w:sz w:val="16"/>
              </w:rPr>
              <w:tab/>
              <w:t>$</w:t>
            </w:r>
          </w:p>
          <w:p w:rsidR="00271AB0" w:rsidRDefault="00271AB0" w:rsidP="00271AB0">
            <w:pPr>
              <w:spacing w:after="0" w:line="259" w:lineRule="auto"/>
              <w:ind w:left="200" w:firstLine="0"/>
            </w:pPr>
            <w:r>
              <w:rPr>
                <w:color w:val="181717"/>
                <w:sz w:val="16"/>
              </w:rPr>
              <w:t>3#</w:t>
            </w:r>
            <w:r>
              <w:rPr>
                <w:color w:val="181717"/>
                <w:sz w:val="16"/>
              </w:rPr>
              <w:tab/>
              <w:t>% * (</w:t>
            </w:r>
            <w:r>
              <w:rPr>
                <w:color w:val="181717"/>
                <w:sz w:val="16"/>
              </w:rPr>
              <w:tab/>
            </w:r>
            <w:r>
              <w:rPr>
                <w:color w:val="181717"/>
                <w:sz w:val="16"/>
              </w:rPr>
              <w:tab/>
            </w:r>
            <w:r>
              <w:rPr>
                <w:color w:val="181717"/>
                <w:sz w:val="16"/>
              </w:rPr>
              <w:tab/>
              <w:t>,$  %</w:t>
            </w:r>
            <w:r>
              <w:rPr>
                <w:color w:val="181717"/>
                <w:sz w:val="16"/>
              </w:rPr>
              <w:tab/>
            </w:r>
            <w:r>
              <w:rPr>
                <w:color w:val="181717"/>
                <w:sz w:val="16"/>
              </w:rPr>
              <w:tab/>
              <w:t xml:space="preserve">   +*#&amp;</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 .</w:t>
            </w:r>
          </w:p>
        </w:tc>
      </w:tr>
      <w:tr w:rsidR="00271AB0" w:rsidTr="00271AB0">
        <w:trPr>
          <w:trHeight w:val="843"/>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16" w:firstLine="0"/>
              <w:jc w:val="left"/>
            </w:pPr>
            <w:r>
              <w:rPr>
                <w:color w:val="181717"/>
                <w:sz w:val="16"/>
              </w:rPr>
              <w:t xml:space="preserve">&amp;+* </w:t>
            </w:r>
            <w:r>
              <w:rPr>
                <w:color w:val="181717"/>
                <w:sz w:val="16"/>
              </w:rPr>
              <w:tab/>
              <w:t>$</w:t>
            </w:r>
          </w:p>
          <w:p w:rsidR="00271AB0" w:rsidRDefault="00271AB0" w:rsidP="00271AB0">
            <w:pPr>
              <w:spacing w:after="0" w:line="228" w:lineRule="auto"/>
              <w:ind w:firstLine="0"/>
              <w:jc w:val="center"/>
            </w:pPr>
            <w:r>
              <w:rPr>
                <w:color w:val="181717"/>
                <w:sz w:val="16"/>
              </w:rPr>
              <w:t>3%$! #</w:t>
            </w:r>
            <w:r>
              <w:rPr>
                <w:color w:val="181717"/>
                <w:sz w:val="16"/>
              </w:rPr>
              <w:tab/>
              <w:t xml:space="preserve"> </w:t>
            </w:r>
            <w:r>
              <w:rPr>
                <w:color w:val="181717"/>
                <w:sz w:val="16"/>
              </w:rPr>
              <w:tab/>
            </w:r>
            <w:r>
              <w:rPr>
                <w:color w:val="181717"/>
                <w:sz w:val="16"/>
              </w:rPr>
              <w:tab/>
              <w:t xml:space="preserve"> </w:t>
            </w:r>
            <w:r>
              <w:rPr>
                <w:color w:val="181717"/>
                <w:sz w:val="16"/>
              </w:rPr>
              <w:tab/>
              <w:t xml:space="preserve">! </w:t>
            </w:r>
            <w:r>
              <w:rPr>
                <w:color w:val="181717"/>
                <w:sz w:val="16"/>
              </w:rPr>
              <w:tab/>
              <w:t xml:space="preserve">% </w:t>
            </w:r>
            <w:r>
              <w:rPr>
                <w:color w:val="181717"/>
                <w:sz w:val="16"/>
              </w:rPr>
              <w:tab/>
              <w:t>$</w:t>
            </w:r>
            <w:r>
              <w:rPr>
                <w:color w:val="181717"/>
                <w:sz w:val="16"/>
              </w:rPr>
              <w:tab/>
              <w:t>$! $</w:t>
            </w:r>
            <w:r>
              <w:rPr>
                <w:color w:val="181717"/>
                <w:sz w:val="16"/>
              </w:rPr>
              <w:tab/>
              <w:t xml:space="preserve">$ </w:t>
            </w:r>
            <w:r>
              <w:rPr>
                <w:color w:val="181717"/>
                <w:sz w:val="16"/>
              </w:rPr>
              <w:tab/>
              <w:t xml:space="preserve">! </w:t>
            </w:r>
            <w:r>
              <w:rPr>
                <w:color w:val="181717"/>
                <w:sz w:val="16"/>
              </w:rPr>
              <w:tab/>
            </w:r>
            <w:r>
              <w:rPr>
                <w:color w:val="181717"/>
                <w:sz w:val="16"/>
              </w:rPr>
              <w:tab/>
              <w:t xml:space="preserve"> $</w:t>
            </w:r>
            <w:r>
              <w:rPr>
                <w:color w:val="181717"/>
                <w:sz w:val="16"/>
              </w:rPr>
              <w:tab/>
            </w:r>
            <w:r>
              <w:rPr>
                <w:color w:val="181717"/>
                <w:sz w:val="16"/>
              </w:rPr>
              <w:tab/>
              <w:t>! +*($ *%</w:t>
            </w:r>
            <w:r>
              <w:rPr>
                <w:color w:val="181717"/>
                <w:sz w:val="16"/>
              </w:rPr>
              <w:tab/>
              <w:t>($</w:t>
            </w:r>
          </w:p>
          <w:p w:rsidR="00271AB0" w:rsidRDefault="00271AB0" w:rsidP="00271AB0">
            <w:pPr>
              <w:spacing w:after="0" w:line="259" w:lineRule="auto"/>
              <w:ind w:left="200" w:firstLine="0"/>
              <w:jc w:val="left"/>
            </w:pPr>
            <w:r>
              <w:rPr>
                <w:color w:val="181717"/>
                <w:sz w:val="16"/>
              </w:rPr>
              <w:t xml:space="preserve">($#$!$ </w:t>
            </w:r>
            <w:r>
              <w:rPr>
                <w:color w:val="181717"/>
                <w:sz w:val="16"/>
              </w:rPr>
              <w:tab/>
              <w:t xml:space="preserve">  &amp;</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1.</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5#A%</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pPr>
            <w:r>
              <w:rPr>
                <w:color w:val="181717"/>
                <w:sz w:val="16"/>
              </w:rPr>
              <w:t>&amp;B ,</w:t>
            </w:r>
            <w:r>
              <w:rPr>
                <w:color w:val="181717"/>
                <w:sz w:val="16"/>
              </w:rPr>
              <w:tab/>
              <w:t xml:space="preserve"> %"$ 3</w:t>
            </w:r>
            <w:r>
              <w:rPr>
                <w:color w:val="181717"/>
                <w:sz w:val="16"/>
              </w:rPr>
              <w:tab/>
              <w:t xml:space="preserve">( (  </w:t>
            </w:r>
            <w:r>
              <w:rPr>
                <w:color w:val="181717"/>
                <w:sz w:val="16"/>
              </w:rPr>
              <w:tab/>
              <w:t>! %</w:t>
            </w:r>
            <w:r>
              <w:rPr>
                <w:color w:val="181717"/>
                <w:sz w:val="16"/>
              </w:rPr>
              <w:tab/>
              <w:t xml:space="preserve"> </w:t>
            </w:r>
          </w:p>
          <w:p w:rsidR="00271AB0" w:rsidRDefault="00271AB0" w:rsidP="00271AB0">
            <w:pPr>
              <w:spacing w:after="0" w:line="259" w:lineRule="auto"/>
              <w:ind w:left="200" w:firstLine="0"/>
              <w:jc w:val="left"/>
            </w:pPr>
            <w:r>
              <w:rPr>
                <w:color w:val="181717"/>
                <w:sz w:val="16"/>
              </w:rPr>
              <w:t>%</w:t>
            </w:r>
            <w:r>
              <w:rPr>
                <w:color w:val="181717"/>
                <w:sz w:val="16"/>
              </w:rPr>
              <w:tab/>
            </w:r>
            <w:r>
              <w:rPr>
                <w:color w:val="181717"/>
                <w:sz w:val="16"/>
              </w:rPr>
              <w:tab/>
            </w:r>
            <w:r>
              <w:rPr>
                <w:color w:val="181717"/>
                <w:sz w:val="16"/>
              </w:rPr>
              <w:tab/>
              <w:t>+!</w:t>
            </w:r>
            <w:r>
              <w:rPr>
                <w:color w:val="181717"/>
                <w:sz w:val="16"/>
              </w:rPr>
              <w:tab/>
            </w:r>
            <w:r>
              <w:rPr>
                <w:color w:val="181717"/>
                <w:sz w:val="16"/>
              </w:rPr>
              <w:tab/>
              <w:t>#</w:t>
            </w:r>
            <w:r>
              <w:rPr>
                <w:color w:val="181717"/>
                <w:sz w:val="16"/>
              </w:rPr>
              <w:tab/>
              <w:t>"!$</w:t>
            </w:r>
            <w:r>
              <w:rPr>
                <w:color w:val="181717"/>
                <w:sz w:val="16"/>
              </w:rPr>
              <w:tab/>
              <w:t xml:space="preserve">#!# </w:t>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658"/>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200"/>
            </w:pPr>
            <w:r>
              <w:rPr>
                <w:color w:val="181717"/>
                <w:sz w:val="16"/>
              </w:rPr>
              <w:t>&amp;B</w:t>
            </w:r>
            <w:r>
              <w:rPr>
                <w:color w:val="181717"/>
                <w:sz w:val="16"/>
              </w:rPr>
              <w:tab/>
            </w:r>
            <w:r>
              <w:rPr>
                <w:color w:val="181717"/>
                <w:sz w:val="16"/>
              </w:rPr>
              <w:tab/>
              <w:t>%"$3</w:t>
            </w:r>
            <w:r>
              <w:rPr>
                <w:color w:val="181717"/>
                <w:sz w:val="16"/>
              </w:rPr>
              <w:tab/>
              <w:t>#'(</w:t>
            </w:r>
            <w:r>
              <w:rPr>
                <w:color w:val="181717"/>
                <w:sz w:val="16"/>
              </w:rPr>
              <w:tab/>
              <w:t>((! #</w:t>
            </w:r>
            <w:r>
              <w:rPr>
                <w:color w:val="181717"/>
                <w:sz w:val="16"/>
              </w:rPr>
              <w:tab/>
              <w:t>$!  * #</w:t>
            </w:r>
            <w:r>
              <w:rPr>
                <w:color w:val="181717"/>
                <w:sz w:val="16"/>
              </w:rPr>
              <w:tab/>
              <w:t xml:space="preserve"> %</w:t>
            </w:r>
            <w:r>
              <w:rPr>
                <w:color w:val="181717"/>
                <w:sz w:val="16"/>
              </w:rPr>
              <w:tab/>
              <w:t xml:space="preserve"> </w:t>
            </w:r>
            <w:r>
              <w:rPr>
                <w:color w:val="181717"/>
                <w:sz w:val="16"/>
              </w:rPr>
              <w:tab/>
              <w:t>$! $</w:t>
            </w:r>
            <w:r>
              <w:rPr>
                <w:color w:val="181717"/>
                <w:sz w:val="16"/>
              </w:rPr>
              <w:tab/>
              <w:t>#&amp; 2%</w:t>
            </w:r>
            <w:r>
              <w:rPr>
                <w:color w:val="181717"/>
                <w:sz w:val="16"/>
              </w:rPr>
              <w:tab/>
              <w:t xml:space="preserve">, </w:t>
            </w:r>
          </w:p>
          <w:p w:rsidR="00271AB0" w:rsidRDefault="00271AB0" w:rsidP="00271AB0">
            <w:pPr>
              <w:spacing w:after="0" w:line="259" w:lineRule="auto"/>
              <w:ind w:left="200" w:firstLine="0"/>
              <w:jc w:val="left"/>
            </w:pPr>
            <w:r>
              <w:rPr>
                <w:color w:val="181717"/>
                <w:sz w:val="16"/>
              </w:rPr>
              <w:t>%"$3</w:t>
            </w:r>
            <w:r>
              <w:rPr>
                <w:color w:val="181717"/>
                <w:sz w:val="16"/>
              </w:rPr>
              <w:tab/>
              <w:t>((!$ ! #</w:t>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294"/>
        </w:trPr>
        <w:tc>
          <w:tcPr>
            <w:tcW w:w="903"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16" w:firstLine="0"/>
              <w:jc w:val="left"/>
            </w:pPr>
            <w:r>
              <w:rPr>
                <w:color w:val="181717"/>
                <w:sz w:val="16"/>
              </w:rPr>
              <w:t>&amp;#</w:t>
            </w:r>
            <w:r>
              <w:rPr>
                <w:color w:val="181717"/>
                <w:sz w:val="16"/>
              </w:rPr>
              <w:tab/>
              <w:t xml:space="preserve"> %</w:t>
            </w:r>
            <w:r>
              <w:rPr>
                <w:color w:val="181717"/>
                <w:sz w:val="16"/>
              </w:rPr>
              <w:tab/>
              <w:t xml:space="preserve"> </w:t>
            </w:r>
            <w:r>
              <w:rPr>
                <w:color w:val="181717"/>
                <w:sz w:val="16"/>
              </w:rPr>
              <w:tab/>
              <w:t># %$$</w:t>
            </w:r>
          </w:p>
        </w:tc>
        <w:tc>
          <w:tcPr>
            <w:tcW w:w="2478"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right="24" w:firstLine="0"/>
              <w:jc w:val="center"/>
            </w:pPr>
            <w:r>
              <w:rPr>
                <w:color w:val="181717"/>
                <w:sz w:val="16"/>
              </w:rPr>
              <w:t>-./0.</w:t>
            </w:r>
          </w:p>
        </w:tc>
      </w:tr>
      <w:tr w:rsidR="00271AB0" w:rsidTr="00271AB0">
        <w:trPr>
          <w:trHeight w:val="1541"/>
        </w:trPr>
        <w:tc>
          <w:tcPr>
            <w:tcW w:w="903"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67" w:line="228" w:lineRule="auto"/>
              <w:ind w:left="35" w:firstLine="0"/>
            </w:pPr>
            <w:r>
              <w:rPr>
                <w:color w:val="181717"/>
                <w:sz w:val="16"/>
              </w:rPr>
              <w:t>B ,</w:t>
            </w:r>
            <w:r>
              <w:rPr>
                <w:color w:val="181717"/>
                <w:sz w:val="16"/>
              </w:rPr>
              <w:tab/>
              <w:t xml:space="preserve"> %"$ 3</w:t>
            </w:r>
            <w:r>
              <w:rPr>
                <w:color w:val="181717"/>
                <w:sz w:val="16"/>
              </w:rPr>
              <w:tab/>
              <w:t>,&amp;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w:t>
            </w:r>
            <w:r>
              <w:rPr>
                <w:color w:val="181717"/>
                <w:sz w:val="16"/>
              </w:rPr>
              <w:tab/>
              <w:t>%</w:t>
            </w:r>
            <w:r>
              <w:rPr>
                <w:color w:val="181717"/>
                <w:sz w:val="16"/>
              </w:rPr>
              <w:tab/>
              <w:t xml:space="preserve"> </w:t>
            </w:r>
            <w:r>
              <w:rPr>
                <w:color w:val="181717"/>
                <w:sz w:val="16"/>
              </w:rPr>
              <w:tab/>
              <w:t xml:space="preserve"> '% </w:t>
            </w:r>
            <w:r>
              <w:rPr>
                <w:color w:val="181717"/>
                <w:sz w:val="16"/>
              </w:rPr>
              <w:tab/>
              <w:t>%</w:t>
            </w:r>
            <w:r>
              <w:rPr>
                <w:color w:val="181717"/>
                <w:sz w:val="16"/>
              </w:rPr>
              <w:tab/>
            </w:r>
          </w:p>
          <w:p w:rsidR="00271AB0" w:rsidRDefault="00271AB0" w:rsidP="00271AB0">
            <w:pPr>
              <w:spacing w:after="0" w:line="228" w:lineRule="auto"/>
              <w:ind w:left="35" w:right="51" w:firstLine="0"/>
            </w:pPr>
            <w:r>
              <w:rPr>
                <w:color w:val="181717"/>
                <w:sz w:val="16"/>
              </w:rPr>
              <w:t xml:space="preserve">  $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w:t>
            </w:r>
            <w:r>
              <w:rPr>
                <w:color w:val="181717"/>
                <w:sz w:val="16"/>
              </w:rPr>
              <w:tab/>
              <w:t>#</w:t>
            </w:r>
            <w:r>
              <w:rPr>
                <w:color w:val="181717"/>
                <w:sz w:val="16"/>
              </w:rPr>
              <w:tab/>
              <w:t>9</w:t>
            </w:r>
            <w:r>
              <w:rPr>
                <w:color w:val="181717"/>
                <w:sz w:val="16"/>
              </w:rPr>
              <w:tab/>
              <w:t>%</w:t>
            </w:r>
            <w:r>
              <w:rPr>
                <w:color w:val="181717"/>
                <w:sz w:val="16"/>
              </w:rPr>
              <w:tab/>
              <w:t xml:space="preserve">, </w:t>
            </w:r>
            <w:r>
              <w:rPr>
                <w:color w:val="181717"/>
                <w:sz w:val="16"/>
              </w:rPr>
              <w:tab/>
            </w:r>
            <w:r>
              <w:rPr>
                <w:color w:val="181717"/>
                <w:sz w:val="16"/>
              </w:rPr>
              <w:tab/>
              <w:t>$</w:t>
            </w:r>
            <w:r>
              <w:rPr>
                <w:color w:val="181717"/>
                <w:sz w:val="16"/>
              </w:rPr>
              <w:tab/>
              <w:t xml:space="preserve"> 3 #!  %! % $!</w:t>
            </w:r>
            <w:r>
              <w:rPr>
                <w:color w:val="181717"/>
                <w:sz w:val="16"/>
              </w:rPr>
              <w:tab/>
            </w:r>
            <w:r>
              <w:rPr>
                <w:color w:val="181717"/>
                <w:sz w:val="16"/>
              </w:rPr>
              <w:tab/>
              <w:t>#</w:t>
            </w:r>
            <w:r>
              <w:rPr>
                <w:color w:val="181717"/>
                <w:sz w:val="16"/>
              </w:rPr>
              <w:tab/>
              <w:t>"!</w:t>
            </w:r>
          </w:p>
          <w:p w:rsidR="00271AB0" w:rsidRDefault="00271AB0" w:rsidP="00271AB0">
            <w:pPr>
              <w:spacing w:after="0" w:line="259" w:lineRule="auto"/>
              <w:ind w:left="35" w:firstLine="0"/>
              <w:jc w:val="left"/>
            </w:pPr>
            <w:r>
              <w:rPr>
                <w:color w:val="181717"/>
                <w:sz w:val="16"/>
              </w:rPr>
              <w:t># $!</w:t>
            </w:r>
            <w:r>
              <w:rPr>
                <w:color w:val="181717"/>
                <w:sz w:val="16"/>
              </w:rPr>
              <w:tab/>
              <w:t xml:space="preserve"> </w:t>
            </w:r>
            <w:r>
              <w:rPr>
                <w:color w:val="181717"/>
                <w:sz w:val="16"/>
              </w:rPr>
              <w:tab/>
              <w:t>+&amp;</w:t>
            </w:r>
          </w:p>
        </w:tc>
        <w:tc>
          <w:tcPr>
            <w:tcW w:w="2478"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1" w:firstLine="0"/>
              <w:jc w:val="center"/>
            </w:pPr>
            <w:r>
              <w:rPr>
                <w:color w:val="181717"/>
                <w:sz w:val="16"/>
              </w:rPr>
              <w:t>.0</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5#%%</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843"/>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amp;#  *( #</w:t>
            </w:r>
            <w:r>
              <w:rPr>
                <w:color w:val="181717"/>
                <w:sz w:val="16"/>
              </w:rPr>
              <w:tab/>
              <w:t xml:space="preserve"> 3#</w:t>
            </w:r>
            <w:r>
              <w:rPr>
                <w:color w:val="181717"/>
                <w:sz w:val="16"/>
              </w:rPr>
              <w:tab/>
              <w:t xml:space="preserve">E$  </w:t>
            </w:r>
            <w:r>
              <w:rPr>
                <w:color w:val="181717"/>
                <w:sz w:val="16"/>
              </w:rPr>
              <w:tab/>
              <w:t xml:space="preserve"> (9  </w:t>
            </w:r>
            <w:r>
              <w:rPr>
                <w:color w:val="181717"/>
                <w:sz w:val="16"/>
              </w:rPr>
              <w:tab/>
              <w:t>!#</w:t>
            </w:r>
            <w:r>
              <w:rPr>
                <w:color w:val="181717"/>
                <w:sz w:val="16"/>
              </w:rPr>
              <w:tab/>
              <w:t xml:space="preserve"> %</w:t>
            </w:r>
            <w:r>
              <w:rPr>
                <w:color w:val="181717"/>
                <w:sz w:val="16"/>
              </w:rPr>
              <w:tab/>
              <w:t xml:space="preserve"> </w:t>
            </w:r>
            <w:r>
              <w:rPr>
                <w:color w:val="181717"/>
                <w:sz w:val="16"/>
              </w:rPr>
              <w:tab/>
              <w:t>$!# $!  $</w:t>
            </w:r>
            <w:r>
              <w:rPr>
                <w:color w:val="181717"/>
                <w:sz w:val="16"/>
              </w:rPr>
              <w:tab/>
            </w:r>
            <w:r>
              <w:rPr>
                <w:color w:val="181717"/>
                <w:sz w:val="16"/>
              </w:rPr>
              <w:tab/>
              <w:t>! #</w:t>
            </w:r>
            <w:r>
              <w:rPr>
                <w:color w:val="181717"/>
                <w:sz w:val="16"/>
              </w:rPr>
              <w:tab/>
              <w:t xml:space="preserve">  , !  ##%</w:t>
            </w:r>
            <w:r>
              <w:rPr>
                <w:color w:val="181717"/>
                <w:sz w:val="16"/>
              </w:rPr>
              <w:tab/>
              <w:t xml:space="preserve"> #9 $</w:t>
            </w:r>
            <w:r>
              <w:rPr>
                <w:color w:val="181717"/>
                <w:sz w:val="16"/>
              </w:rPr>
              <w:tab/>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479"/>
        </w:trPr>
        <w:tc>
          <w:tcPr>
            <w:tcW w:w="903"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200" w:hanging="200"/>
            </w:pPr>
            <w:r>
              <w:rPr>
                <w:color w:val="181717"/>
                <w:sz w:val="16"/>
              </w:rPr>
              <w:t>&amp;#</w:t>
            </w:r>
            <w:r>
              <w:rPr>
                <w:color w:val="181717"/>
                <w:sz w:val="16"/>
              </w:rPr>
              <w:tab/>
              <w:t xml:space="preserve"> %</w:t>
            </w:r>
            <w:r>
              <w:rPr>
                <w:color w:val="181717"/>
                <w:sz w:val="16"/>
              </w:rPr>
              <w:tab/>
              <w:t xml:space="preserve"> </w:t>
            </w:r>
            <w:r>
              <w:rPr>
                <w:color w:val="181717"/>
                <w:sz w:val="16"/>
              </w:rPr>
              <w:tab/>
              <w:t>3# %$$# $#"$&amp;</w:t>
            </w:r>
          </w:p>
        </w:tc>
        <w:tc>
          <w:tcPr>
            <w:tcW w:w="2478" w:type="dxa"/>
            <w:tcBorders>
              <w:top w:val="single" w:sz="2" w:space="0" w:color="181717"/>
              <w:left w:val="single" w:sz="2" w:space="0" w:color="181717"/>
              <w:bottom w:val="single" w:sz="6"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bl>
    <w:p w:rsidR="00271AB0" w:rsidRDefault="00271AB0" w:rsidP="00271AB0">
      <w:pPr>
        <w:spacing w:after="291" w:line="265" w:lineRule="auto"/>
        <w:ind w:left="240" w:hanging="10"/>
        <w:jc w:val="left"/>
      </w:pPr>
      <w:r>
        <w:rPr>
          <w:b/>
          <w:color w:val="181717"/>
          <w:sz w:val="16"/>
        </w:rPr>
        <w:t xml:space="preserve">$*1.'5;K'78##&amp;9 #89%' " </w:t>
      </w:r>
    </w:p>
    <w:p w:rsidR="00271AB0" w:rsidRDefault="00271AB0" w:rsidP="00271AB0">
      <w:pPr>
        <w:spacing w:after="156" w:line="265" w:lineRule="auto"/>
        <w:ind w:left="240" w:hanging="10"/>
        <w:jc w:val="left"/>
      </w:pPr>
      <w:r>
        <w:rPr>
          <w:b/>
          <w:color w:val="181717"/>
          <w:sz w:val="16"/>
        </w:rPr>
        <w:t>'D&lt;&gt;&lt;=/*0+-/,+10A</w:t>
      </w:r>
    </w:p>
    <w:p w:rsidR="00271AB0" w:rsidRDefault="00271AB0" w:rsidP="00271AB0">
      <w:pPr>
        <w:spacing w:after="3" w:line="265" w:lineRule="auto"/>
        <w:ind w:left="240" w:right="304" w:hanging="10"/>
      </w:pPr>
      <w:r>
        <w:rPr>
          <w:color w:val="181717"/>
          <w:sz w:val="16"/>
        </w:rPr>
        <w:tab/>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w:t>
      </w:r>
      <w:r>
        <w:rPr>
          <w:color w:val="181717"/>
          <w:sz w:val="16"/>
        </w:rPr>
        <w:tab/>
        <w:t># %+(</w:t>
      </w:r>
      <w:r>
        <w:rPr>
          <w:color w:val="181717"/>
          <w:sz w:val="16"/>
        </w:rPr>
        <w:tab/>
      </w:r>
      <w:r>
        <w:rPr>
          <w:color w:val="181717"/>
          <w:sz w:val="16"/>
        </w:rPr>
        <w:tab/>
      </w:r>
      <w:r>
        <w:rPr>
          <w:color w:val="181717"/>
          <w:sz w:val="16"/>
        </w:rPr>
        <w:tab/>
      </w:r>
      <w:r>
        <w:rPr>
          <w:color w:val="181717"/>
          <w:sz w:val="16"/>
        </w:rPr>
        <w:tab/>
        <w:t>!$</w:t>
      </w:r>
      <w:r>
        <w:rPr>
          <w:color w:val="181717"/>
          <w:sz w:val="16"/>
        </w:rPr>
        <w:tab/>
      </w:r>
      <w:r>
        <w:rPr>
          <w:color w:val="181717"/>
          <w:sz w:val="16"/>
        </w:rPr>
        <w:tab/>
        <w:t>@</w:t>
      </w:r>
    </w:p>
    <w:p w:rsidR="00271AB0" w:rsidRDefault="00271AB0" w:rsidP="00271AB0">
      <w:pPr>
        <w:spacing w:after="3" w:line="265" w:lineRule="auto"/>
        <w:ind w:left="240" w:right="304" w:hanging="10"/>
      </w:pPr>
      <w:r>
        <w:rPr>
          <w:color w:val="181717"/>
          <w:sz w:val="16"/>
        </w:rPr>
        <w:t xml:space="preserve"> </w:t>
      </w:r>
      <w:r>
        <w:rPr>
          <w:color w:val="181717"/>
          <w:sz w:val="16"/>
        </w:rPr>
        <w:tab/>
        <w:t xml:space="preserve">! </w:t>
      </w:r>
      <w:r>
        <w:rPr>
          <w:color w:val="181717"/>
          <w:sz w:val="16"/>
        </w:rPr>
        <w:tab/>
        <w:t>#</w:t>
      </w:r>
      <w:r>
        <w:rPr>
          <w:color w:val="181717"/>
          <w:sz w:val="16"/>
        </w:rPr>
        <w:tab/>
        <w:t>%# !##</w:t>
      </w:r>
      <w:r>
        <w:rPr>
          <w:color w:val="181717"/>
          <w:sz w:val="16"/>
        </w:rPr>
        <w:tab/>
        <w:t>%!$</w:t>
      </w:r>
      <w:r>
        <w:rPr>
          <w:color w:val="181717"/>
          <w:sz w:val="16"/>
        </w:rPr>
        <w:tab/>
        <w:t>*</w:t>
      </w:r>
      <w:r>
        <w:rPr>
          <w:color w:val="181717"/>
          <w:sz w:val="16"/>
        </w:rPr>
        <w:tab/>
        <w:t>#</w:t>
      </w:r>
      <w:r>
        <w:rPr>
          <w:color w:val="181717"/>
          <w:sz w:val="16"/>
        </w:rPr>
        <w:tab/>
        <w:t xml:space="preserve"> </w:t>
      </w:r>
      <w:r>
        <w:rPr>
          <w:color w:val="181717"/>
          <w:sz w:val="16"/>
        </w:rPr>
        <w:tab/>
      </w:r>
      <w:r>
        <w:rPr>
          <w:color w:val="181717"/>
          <w:sz w:val="16"/>
        </w:rPr>
        <w:tab/>
        <w:t xml:space="preserve">  </w:t>
      </w:r>
      <w:r>
        <w:rPr>
          <w:color w:val="181717"/>
          <w:sz w:val="16"/>
        </w:rPr>
        <w:tab/>
        <w:t>%</w:t>
      </w:r>
    </w:p>
    <w:tbl>
      <w:tblPr>
        <w:tblStyle w:val="TableGrid"/>
        <w:tblW w:w="9117" w:type="dxa"/>
        <w:tblInd w:w="252" w:type="dxa"/>
        <w:tblCellMar>
          <w:top w:w="46" w:type="dxa"/>
          <w:left w:w="74" w:type="dxa"/>
          <w:right w:w="61" w:type="dxa"/>
        </w:tblCellMar>
        <w:tblLook w:val="04A0" w:firstRow="1" w:lastRow="0" w:firstColumn="1" w:lastColumn="0" w:noHBand="0" w:noVBand="1"/>
      </w:tblPr>
      <w:tblGrid>
        <w:gridCol w:w="903"/>
        <w:gridCol w:w="5736"/>
        <w:gridCol w:w="2478"/>
      </w:tblGrid>
      <w:tr w:rsidR="00271AB0" w:rsidTr="00271AB0">
        <w:trPr>
          <w:trHeight w:val="429"/>
        </w:trPr>
        <w:tc>
          <w:tcPr>
            <w:tcW w:w="903"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left="49" w:firstLine="0"/>
              <w:jc w:val="left"/>
            </w:pPr>
            <w:r>
              <w:rPr>
                <w:b/>
                <w:color w:val="181717"/>
                <w:sz w:val="16"/>
              </w:rPr>
              <w:t>:</w:t>
            </w:r>
          </w:p>
        </w:tc>
        <w:tc>
          <w:tcPr>
            <w:tcW w:w="5736"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6" w:firstLine="0"/>
              <w:jc w:val="center"/>
            </w:pPr>
            <w:r>
              <w:rPr>
                <w:b/>
                <w:color w:val="181717"/>
                <w:sz w:val="16"/>
              </w:rPr>
              <w:t>; +-./*0.1.1</w:t>
            </w:r>
          </w:p>
        </w:tc>
        <w:tc>
          <w:tcPr>
            <w:tcW w:w="2478"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134" w:hanging="70"/>
            </w:pPr>
            <w:r>
              <w:rPr>
                <w:b/>
                <w:color w:val="181717"/>
                <w:sz w:val="16"/>
              </w:rPr>
              <w:t>!1&lt;*&lt;00=*0.1  &gt;-&lt;?</w:t>
            </w:r>
            <w:r>
              <w:rPr>
                <w:b/>
                <w:color w:val="181717"/>
                <w:sz w:val="16"/>
              </w:rPr>
              <w:tab/>
              <w:t>10.1-@</w:t>
            </w:r>
          </w:p>
        </w:tc>
      </w:tr>
      <w:tr w:rsidR="00271AB0" w:rsidTr="00271AB0">
        <w:trPr>
          <w:trHeight w:val="843"/>
        </w:trPr>
        <w:tc>
          <w:tcPr>
            <w:tcW w:w="903" w:type="dxa"/>
            <w:tcBorders>
              <w:top w:val="single" w:sz="6"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9" w:firstLine="0"/>
              <w:jc w:val="center"/>
            </w:pPr>
          </w:p>
        </w:tc>
        <w:tc>
          <w:tcPr>
            <w:tcW w:w="5736"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35" w:right="51" w:firstLine="0"/>
            </w:pPr>
            <w:r>
              <w:rPr>
                <w:color w:val="181717"/>
                <w:sz w:val="16"/>
              </w:rPr>
              <w:t>4,%9#</w:t>
            </w:r>
            <w:r>
              <w:rPr>
                <w:color w:val="181717"/>
                <w:sz w:val="16"/>
              </w:rPr>
              <w:tab/>
              <w:t xml:space="preserve"> !#</w:t>
            </w:r>
            <w:r>
              <w:rPr>
                <w:color w:val="181717"/>
                <w:sz w:val="16"/>
              </w:rPr>
              <w:tab/>
              <w:t xml:space="preserve"> !$</w:t>
            </w:r>
            <w:r>
              <w:rPr>
                <w:color w:val="181717"/>
                <w:sz w:val="16"/>
              </w:rPr>
              <w:tab/>
              <w:t>!3</w:t>
            </w:r>
            <w:r>
              <w:rPr>
                <w:color w:val="181717"/>
                <w:sz w:val="16"/>
              </w:rPr>
              <w:tab/>
              <w:t xml:space="preserve">,( # </w:t>
            </w:r>
            <w:r>
              <w:rPr>
                <w:color w:val="181717"/>
                <w:sz w:val="16"/>
              </w:rPr>
              <w:tab/>
              <w:t>%"$! #  #</w:t>
            </w:r>
            <w:r>
              <w:rPr>
                <w:color w:val="181717"/>
                <w:sz w:val="16"/>
              </w:rPr>
              <w:tab/>
              <w:t>9</w:t>
            </w:r>
            <w:r>
              <w:rPr>
                <w:color w:val="181717"/>
                <w:sz w:val="16"/>
              </w:rPr>
              <w:tab/>
              <w:t>%! 2 $</w:t>
            </w:r>
            <w:r>
              <w:rPr>
                <w:color w:val="181717"/>
                <w:sz w:val="16"/>
              </w:rPr>
              <w:tab/>
              <w:t xml:space="preserve"> %$! </w:t>
            </w:r>
            <w:r>
              <w:rPr>
                <w:color w:val="181717"/>
                <w:sz w:val="16"/>
              </w:rPr>
              <w:tab/>
              <w:t xml:space="preserve"> %$ # B%</w:t>
            </w:r>
            <w:r>
              <w:rPr>
                <w:color w:val="181717"/>
                <w:sz w:val="16"/>
              </w:rPr>
              <w:tab/>
              <w:t>@O</w:t>
            </w:r>
            <w:r>
              <w:rPr>
                <w:color w:val="181717"/>
                <w:sz w:val="16"/>
              </w:rPr>
              <w:tab/>
            </w:r>
            <w:r>
              <w:rPr>
                <w:color w:val="181717"/>
                <w:sz w:val="16"/>
              </w:rPr>
              <w:tab/>
              <w:t xml:space="preserve">  </w:t>
            </w:r>
            <w:r>
              <w:rPr>
                <w:color w:val="181717"/>
                <w:sz w:val="16"/>
              </w:rPr>
              <w:tab/>
            </w:r>
            <w:r>
              <w:rPr>
                <w:color w:val="181717"/>
                <w:sz w:val="16"/>
              </w:rPr>
              <w:tab/>
              <w:t>!</w:t>
            </w:r>
          </w:p>
          <w:p w:rsidR="00271AB0" w:rsidRDefault="00271AB0" w:rsidP="00271AB0">
            <w:pPr>
              <w:spacing w:after="0" w:line="259" w:lineRule="auto"/>
              <w:ind w:left="35" w:firstLine="0"/>
              <w:jc w:val="left"/>
            </w:pPr>
            <w:r>
              <w:rPr>
                <w:color w:val="181717"/>
                <w:sz w:val="16"/>
              </w:rPr>
              <w:t>5,</w:t>
            </w:r>
            <w:r>
              <w:rPr>
                <w:color w:val="181717"/>
                <w:sz w:val="16"/>
              </w:rPr>
              <w:tab/>
            </w:r>
            <w:r>
              <w:rPr>
                <w:color w:val="181717"/>
                <w:sz w:val="16"/>
              </w:rPr>
              <w:tab/>
              <w:t xml:space="preserve"> </w:t>
            </w:r>
            <w:r>
              <w:rPr>
                <w:color w:val="181717"/>
                <w:sz w:val="16"/>
              </w:rPr>
              <w:tab/>
            </w:r>
            <w:r>
              <w:rPr>
                <w:color w:val="181717"/>
                <w:sz w:val="16"/>
              </w:rPr>
              <w:tab/>
              <w:t>#</w:t>
            </w:r>
            <w:r>
              <w:rPr>
                <w:color w:val="181717"/>
                <w:sz w:val="16"/>
              </w:rPr>
              <w:tab/>
              <w:t>%&amp;</w:t>
            </w:r>
          </w:p>
        </w:tc>
        <w:tc>
          <w:tcPr>
            <w:tcW w:w="2478"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 xml:space="preserve">0./ </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 xml:space="preserve"> 3+* %$&amp;</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8 </w:t>
            </w:r>
            <w:r>
              <w:rPr>
                <w:color w:val="181717"/>
                <w:sz w:val="16"/>
              </w:rPr>
              <w:tab/>
              <w:t>!#</w:t>
            </w:r>
            <w:r>
              <w:rPr>
                <w:color w:val="181717"/>
                <w:sz w:val="16"/>
              </w:rPr>
              <w:tab/>
              <w:t xml:space="preserve">  </w:t>
            </w:r>
            <w:r>
              <w:rPr>
                <w:color w:val="181717"/>
                <w:sz w:val="16"/>
              </w:rPr>
              <w:tab/>
              <w:t>#</w:t>
            </w:r>
            <w:r>
              <w:rPr>
                <w:color w:val="181717"/>
                <w:sz w:val="16"/>
              </w:rPr>
              <w:tab/>
              <w:t>#</w:t>
            </w:r>
            <w:r>
              <w:rPr>
                <w:color w:val="181717"/>
                <w:sz w:val="16"/>
              </w:rPr>
              <w:tab/>
              <w:t xml:space="preserve">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 xml:space="preserve">0/ </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3</w:t>
            </w:r>
            <w:r>
              <w:rPr>
                <w:color w:val="181717"/>
                <w:sz w:val="16"/>
              </w:rPr>
              <w:tab/>
              <w:t>%(#</w:t>
            </w:r>
            <w:r>
              <w:rPr>
                <w:color w:val="181717"/>
                <w:sz w:val="16"/>
              </w:rPr>
              <w:tab/>
              <w:t>!+*#</w:t>
            </w:r>
            <w:r>
              <w:rPr>
                <w:color w:val="181717"/>
                <w:sz w:val="16"/>
              </w:rPr>
              <w:tab/>
              <w:t>#</w:t>
            </w:r>
            <w:r>
              <w:rPr>
                <w:color w:val="181717"/>
                <w:sz w:val="16"/>
              </w:rPr>
              <w:tab/>
              <w:t xml:space="preserve"> </w:t>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0</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b/>
              <w:t xml:space="preserve">  %3$!%#!#</w:t>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 xml:space="preserve">0/ </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 xml:space="preserve"> </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H</w:t>
            </w:r>
            <w:r>
              <w:rPr>
                <w:color w:val="181717"/>
                <w:sz w:val="16"/>
              </w:rPr>
              <w:tab/>
              <w:t>!</w:t>
            </w:r>
            <w:r>
              <w:rPr>
                <w:color w:val="181717"/>
                <w:sz w:val="16"/>
              </w:rPr>
              <w:tab/>
            </w:r>
            <w:r>
              <w:rPr>
                <w:color w:val="181717"/>
                <w:sz w:val="16"/>
              </w:rPr>
              <w:tab/>
              <w:t>$</w:t>
            </w:r>
            <w:r>
              <w:rPr>
                <w:color w:val="181717"/>
                <w:sz w:val="16"/>
              </w:rPr>
              <w:tab/>
              <w:t>$</w:t>
            </w:r>
            <w:r>
              <w:rPr>
                <w:color w:val="181717"/>
                <w:sz w:val="16"/>
              </w:rPr>
              <w:tab/>
              <w:t>#</w:t>
            </w:r>
            <w:r>
              <w:rPr>
                <w:color w:val="181717"/>
                <w:sz w:val="16"/>
              </w:rPr>
              <w:tab/>
              <w:t xml:space="preserve">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3#+*</w:t>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1.</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b/>
              <w:t xml:space="preserve"> </w:t>
            </w:r>
            <w:r>
              <w:rPr>
                <w:color w:val="181717"/>
                <w:sz w:val="16"/>
              </w:rPr>
              <w:tab/>
            </w:r>
            <w:r>
              <w:rPr>
                <w:color w:val="181717"/>
                <w:sz w:val="16"/>
              </w:rPr>
              <w:tab/>
            </w:r>
            <w:r>
              <w:rPr>
                <w:color w:val="181717"/>
                <w:sz w:val="16"/>
              </w:rPr>
              <w:tab/>
              <w:t>#</w:t>
            </w:r>
            <w:r>
              <w:rPr>
                <w:color w:val="181717"/>
                <w:sz w:val="16"/>
              </w:rPr>
              <w:tab/>
              <w:t xml:space="preserve"> #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amp;% +* 9</w:t>
            </w:r>
            <w:r>
              <w:rPr>
                <w:color w:val="181717"/>
                <w:sz w:val="16"/>
              </w:rPr>
              <w:tab/>
            </w:r>
            <w:r>
              <w:rPr>
                <w:color w:val="181717"/>
                <w:sz w:val="16"/>
              </w:rPr>
              <w:tab/>
            </w:r>
            <w:r>
              <w:rPr>
                <w:color w:val="181717"/>
                <w:sz w:val="16"/>
              </w:rPr>
              <w:tab/>
              <w:t xml:space="preserve">  $$</w:t>
            </w:r>
            <w:r>
              <w:rPr>
                <w:color w:val="181717"/>
                <w:sz w:val="16"/>
              </w:rPr>
              <w:tab/>
              <w:t>$%$ (</w:t>
            </w:r>
            <w:r>
              <w:rPr>
                <w:color w:val="181717"/>
                <w:sz w:val="16"/>
              </w:rPr>
              <w:tab/>
            </w:r>
            <w:r>
              <w:rPr>
                <w:color w:val="181717"/>
                <w:sz w:val="16"/>
              </w:rPr>
              <w:tab/>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0.</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 9</w:t>
            </w:r>
            <w:r>
              <w:rPr>
                <w:color w:val="181717"/>
                <w:sz w:val="16"/>
              </w:rPr>
              <w:tab/>
            </w:r>
            <w:r>
              <w:rPr>
                <w:color w:val="181717"/>
                <w:sz w:val="16"/>
              </w:rPr>
              <w:tab/>
            </w:r>
            <w:r>
              <w:rPr>
                <w:color w:val="181717"/>
                <w:sz w:val="16"/>
              </w:rPr>
              <w:tab/>
              <w:t xml:space="preserve"> </w:t>
            </w:r>
            <w:r>
              <w:rPr>
                <w:color w:val="181717"/>
                <w:sz w:val="16"/>
              </w:rPr>
              <w:tab/>
              <w:t xml:space="preserve"> *($</w:t>
            </w:r>
            <w:r>
              <w:rPr>
                <w:color w:val="181717"/>
                <w:sz w:val="16"/>
              </w:rPr>
              <w:tab/>
              <w:t>$%$ (</w:t>
            </w:r>
            <w:r>
              <w:rPr>
                <w:color w:val="181717"/>
                <w:sz w:val="16"/>
              </w:rPr>
              <w:tab/>
            </w:r>
            <w:r>
              <w:rPr>
                <w:color w:val="181717"/>
                <w:sz w:val="16"/>
              </w:rPr>
              <w:tab/>
              <w:t xml:space="preserve"> </w:t>
            </w:r>
            <w:r>
              <w:rPr>
                <w:color w:val="181717"/>
                <w:sz w:val="16"/>
              </w:rPr>
              <w:tab/>
              <w:t xml:space="preserve">,$!%, </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 %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9"/>
        </w:trPr>
        <w:tc>
          <w:tcPr>
            <w:tcW w:w="903"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200" w:hanging="194"/>
            </w:pPr>
            <w:r>
              <w:rPr>
                <w:color w:val="181717"/>
                <w:sz w:val="16"/>
              </w:rPr>
              <w:t xml:space="preserve">&amp;'  $  %  3 </w:t>
            </w:r>
            <w:r>
              <w:rPr>
                <w:color w:val="181717"/>
                <w:sz w:val="16"/>
              </w:rPr>
              <w:tab/>
              <w:t>! %  %</w:t>
            </w:r>
            <w:r>
              <w:rPr>
                <w:color w:val="181717"/>
                <w:sz w:val="16"/>
              </w:rPr>
              <w:tab/>
              <w:t xml:space="preserve"> # $</w:t>
            </w:r>
            <w:r>
              <w:rPr>
                <w:color w:val="181717"/>
                <w:sz w:val="16"/>
              </w:rPr>
              <w:tab/>
              <w:t>! 6P # $./D!# %$</w:t>
            </w:r>
            <w:r>
              <w:rPr>
                <w:color w:val="181717"/>
                <w:sz w:val="16"/>
              </w:rPr>
              <w:tab/>
              <w:t xml:space="preserve"> ##A</w:t>
            </w:r>
            <w:r>
              <w:rPr>
                <w:color w:val="181717"/>
                <w:sz w:val="16"/>
              </w:rPr>
              <w:tab/>
            </w:r>
            <w:r>
              <w:rPr>
                <w:color w:val="181717"/>
                <w:sz w:val="16"/>
              </w:rPr>
              <w:tab/>
              <w:t>+&amp;</w:t>
            </w:r>
          </w:p>
        </w:tc>
        <w:tc>
          <w:tcPr>
            <w:tcW w:w="2478" w:type="dxa"/>
            <w:tcBorders>
              <w:top w:val="single" w:sz="2" w:space="0" w:color="181717"/>
              <w:left w:val="single" w:sz="2" w:space="0" w:color="181717"/>
              <w:bottom w:val="single" w:sz="6"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 xml:space="preserve"> ./.</w:t>
            </w:r>
          </w:p>
        </w:tc>
      </w:tr>
      <w:tr w:rsidR="00271AB0" w:rsidTr="00271AB0">
        <w:trPr>
          <w:trHeight w:val="294"/>
        </w:trPr>
        <w:tc>
          <w:tcPr>
            <w:tcW w:w="903"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 $ % 36P# $0/ D&amp;</w:t>
            </w:r>
          </w:p>
        </w:tc>
        <w:tc>
          <w:tcPr>
            <w:tcW w:w="2478"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27" w:firstLine="0"/>
              <w:jc w:val="center"/>
            </w:pPr>
            <w:r>
              <w:rPr>
                <w:color w:val="181717"/>
                <w:sz w:val="16"/>
              </w:rPr>
              <w:t>:.</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 $ % 36P# $-.@0 &amp;</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27" w:firstLine="0"/>
              <w:jc w:val="center"/>
            </w:pPr>
            <w:r>
              <w:rPr>
                <w:color w:val="181717"/>
                <w:sz w:val="16"/>
              </w:rPr>
              <w:t>D.</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amp; </w:t>
            </w:r>
            <w:r>
              <w:rPr>
                <w:color w:val="181717"/>
                <w:sz w:val="16"/>
              </w:rPr>
              <w:tab/>
              <w:t xml:space="preserve"> $ % 36P#</w:t>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27" w:firstLine="0"/>
              <w:jc w:val="center"/>
            </w:pPr>
            <w:r>
              <w:rPr>
                <w:color w:val="181717"/>
                <w:sz w:val="16"/>
              </w:rPr>
              <w:t>..</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left="41" w:firstLine="0"/>
              <w:jc w:val="center"/>
            </w:pPr>
            <w:r>
              <w:rPr>
                <w:color w:val="181717"/>
                <w:sz w:val="16"/>
              </w:rPr>
              <w:t>1</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79 #</w:t>
            </w:r>
            <w:r>
              <w:rPr>
                <w:color w:val="181717"/>
                <w:sz w:val="16"/>
              </w:rPr>
              <w:tab/>
              <w:t xml:space="preserve">  #</w:t>
            </w:r>
            <w:r>
              <w:rPr>
                <w:color w:val="181717"/>
                <w:sz w:val="16"/>
              </w:rPr>
              <w:tab/>
              <w:t xml:space="preserve"> #  #A</w:t>
            </w:r>
            <w:r>
              <w:rPr>
                <w:color w:val="181717"/>
                <w:sz w:val="16"/>
              </w:rPr>
              <w:tab/>
              <w:t xml:space="preserve"> *$</w:t>
            </w:r>
          </w:p>
          <w:p w:rsidR="00271AB0" w:rsidRDefault="00271AB0" w:rsidP="00271AB0">
            <w:pPr>
              <w:spacing w:after="0" w:line="259" w:lineRule="auto"/>
              <w:ind w:left="35" w:firstLine="0"/>
              <w:jc w:val="left"/>
            </w:pPr>
            <w:r>
              <w:rPr>
                <w:color w:val="181717"/>
                <w:sz w:val="16"/>
              </w:rPr>
              <w:t xml:space="preserve"># </w:t>
            </w:r>
            <w:r>
              <w:rPr>
                <w:color w:val="181717"/>
                <w:sz w:val="16"/>
              </w:rPr>
              <w:tab/>
              <w:t xml:space="preserve">  </w:t>
            </w:r>
            <w:r>
              <w:rPr>
                <w:color w:val="181717"/>
                <w:sz w:val="16"/>
              </w:rPr>
              <w:tab/>
              <w:t>3</w:t>
            </w:r>
            <w:r>
              <w:rPr>
                <w:color w:val="181717"/>
                <w:sz w:val="16"/>
              </w:rPr>
              <w:tab/>
              <w:t xml:space="preserve"> </w:t>
            </w:r>
            <w:r>
              <w:rPr>
                <w:color w:val="181717"/>
                <w:sz w:val="16"/>
              </w:rPr>
              <w:tab/>
              <w:t>$!</w:t>
            </w:r>
            <w:r>
              <w:rPr>
                <w:color w:val="181717"/>
                <w:sz w:val="16"/>
              </w:rPr>
              <w:tab/>
              <w:t>E</w:t>
            </w:r>
            <w:r>
              <w:rPr>
                <w:color w:val="181717"/>
                <w:sz w:val="16"/>
              </w:rPr>
              <w:tab/>
              <w:t>$ &amp;</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amp;%+* </w:t>
            </w:r>
            <w:r>
              <w:rPr>
                <w:color w:val="181717"/>
                <w:sz w:val="16"/>
              </w:rPr>
              <w:tab/>
              <w:t>$3%</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27" w:firstLine="0"/>
              <w:jc w:val="center"/>
            </w:pPr>
            <w:r>
              <w:rPr>
                <w:color w:val="181717"/>
                <w:sz w:val="16"/>
              </w:rPr>
              <w:t>-./0</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amp;+* </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27" w:firstLine="0"/>
              <w:jc w:val="center"/>
            </w:pPr>
            <w:r>
              <w:rPr>
                <w:color w:val="181717"/>
                <w:sz w:val="16"/>
              </w:rPr>
              <w:t>./.</w:t>
            </w:r>
          </w:p>
        </w:tc>
      </w:tr>
      <w:tr w:rsidR="00271AB0" w:rsidTr="00271AB0">
        <w:trPr>
          <w:trHeight w:val="910"/>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59" w:lineRule="auto"/>
              <w:ind w:left="35" w:firstLine="0"/>
            </w:pPr>
            <w:r>
              <w:rPr>
                <w:color w:val="181717"/>
                <w:sz w:val="16"/>
              </w:rPr>
              <w:t xml:space="preserve">  $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 $#"$</w:t>
            </w:r>
            <w:r>
              <w:rPr>
                <w:color w:val="181717"/>
                <w:sz w:val="16"/>
              </w:rPr>
              <w:tab/>
              <w:t xml:space="preserve"> </w:t>
            </w:r>
            <w:r>
              <w:rPr>
                <w:color w:val="181717"/>
                <w:sz w:val="16"/>
              </w:rPr>
              <w:tab/>
              <w:t xml:space="preserve">, </w:t>
            </w:r>
            <w:r>
              <w:rPr>
                <w:color w:val="181717"/>
                <w:sz w:val="16"/>
              </w:rPr>
              <w:tab/>
              <w:t xml:space="preserve"> </w:t>
            </w:r>
            <w:r>
              <w:rPr>
                <w:color w:val="181717"/>
                <w:sz w:val="16"/>
              </w:rPr>
              <w:tab/>
            </w:r>
            <w:r>
              <w:rPr>
                <w:color w:val="181717"/>
                <w:sz w:val="16"/>
              </w:rPr>
              <w:tab/>
              <w:t xml:space="preserve">#  </w:t>
            </w:r>
            <w:r>
              <w:rPr>
                <w:color w:val="181717"/>
                <w:sz w:val="16"/>
              </w:rPr>
              <w:tab/>
              <w:t>#</w:t>
            </w:r>
            <w:r>
              <w:rPr>
                <w:color w:val="181717"/>
                <w:sz w:val="16"/>
              </w:rPr>
              <w:tab/>
              <w:t xml:space="preserve"> % </w:t>
            </w:r>
            <w:r>
              <w:rPr>
                <w:color w:val="181717"/>
                <w:sz w:val="16"/>
              </w:rPr>
              <w:tab/>
            </w:r>
            <w:r>
              <w:rPr>
                <w:color w:val="181717"/>
                <w:sz w:val="16"/>
              </w:rPr>
              <w:tab/>
              <w:t>#</w:t>
            </w:r>
            <w:r>
              <w:rPr>
                <w:color w:val="181717"/>
                <w:sz w:val="16"/>
              </w:rPr>
              <w:tab/>
              <w:t xml:space="preserve">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658"/>
        </w:trPr>
        <w:tc>
          <w:tcPr>
            <w:tcW w:w="903"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left="41" w:firstLine="0"/>
              <w:jc w:val="center"/>
            </w:pPr>
            <w:r>
              <w:rPr>
                <w:color w:val="181717"/>
                <w:sz w:val="16"/>
              </w:rPr>
              <w:t>:</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35" w:firstLine="0"/>
            </w:pPr>
            <w:r>
              <w:rPr>
                <w:color w:val="181717"/>
                <w:sz w:val="16"/>
              </w:rPr>
              <w:t>8%"$#</w:t>
            </w:r>
            <w:r>
              <w:rPr>
                <w:color w:val="181717"/>
                <w:sz w:val="16"/>
              </w:rPr>
              <w:tab/>
              <w:t xml:space="preserve"> #  #</w:t>
            </w:r>
            <w:r>
              <w:rPr>
                <w:color w:val="181717"/>
                <w:sz w:val="16"/>
              </w:rPr>
              <w:tab/>
              <w:t xml:space="preserve">  </w:t>
            </w:r>
            <w:r>
              <w:rPr>
                <w:color w:val="181717"/>
                <w:sz w:val="16"/>
              </w:rPr>
              <w:tab/>
            </w:r>
            <w:r>
              <w:rPr>
                <w:color w:val="181717"/>
                <w:sz w:val="16"/>
              </w:rPr>
              <w:tab/>
              <w:t>,($ #</w:t>
            </w:r>
            <w:r>
              <w:rPr>
                <w:color w:val="181717"/>
                <w:sz w:val="16"/>
              </w:rPr>
              <w:tab/>
              <w:t xml:space="preserve"> $ </w:t>
            </w:r>
            <w:r>
              <w:rPr>
                <w:color w:val="181717"/>
                <w:sz w:val="16"/>
              </w:rPr>
              <w:tab/>
              <w:t>$($</w:t>
            </w:r>
            <w:r>
              <w:rPr>
                <w:color w:val="181717"/>
                <w:sz w:val="16"/>
              </w:rPr>
              <w:tab/>
              <w:t xml:space="preserve">$3$ </w:t>
            </w:r>
            <w:r>
              <w:rPr>
                <w:color w:val="181717"/>
                <w:sz w:val="16"/>
              </w:rPr>
              <w:tab/>
              <w:t>E!E #</w:t>
            </w:r>
            <w:r>
              <w:rPr>
                <w:color w:val="181717"/>
                <w:sz w:val="16"/>
              </w:rPr>
              <w:tab/>
              <w:t xml:space="preserve"> !</w:t>
            </w:r>
            <w:r>
              <w:rPr>
                <w:color w:val="181717"/>
                <w:sz w:val="16"/>
              </w:rPr>
              <w:tab/>
            </w:r>
          </w:p>
          <w:p w:rsidR="00271AB0" w:rsidRDefault="00271AB0" w:rsidP="00271AB0">
            <w:pPr>
              <w:spacing w:after="0" w:line="259" w:lineRule="auto"/>
              <w:ind w:left="35" w:firstLine="0"/>
              <w:jc w:val="left"/>
            </w:pPr>
            <w:r>
              <w:rPr>
                <w:color w:val="181717"/>
                <w:sz w:val="16"/>
              </w:rPr>
              <w:t>#A</w:t>
            </w:r>
            <w:r>
              <w:rPr>
                <w:color w:val="181717"/>
                <w:sz w:val="16"/>
              </w:rPr>
              <w:tab/>
            </w:r>
            <w:r>
              <w:rPr>
                <w:color w:val="181717"/>
                <w:sz w:val="16"/>
              </w:rPr>
              <w:tab/>
              <w:t>,</w:t>
            </w:r>
            <w:r>
              <w:rPr>
                <w:color w:val="181717"/>
                <w:sz w:val="16"/>
              </w:rPr>
              <w:tab/>
              <w:t>#</w:t>
            </w:r>
            <w:r>
              <w:rPr>
                <w:color w:val="181717"/>
                <w:sz w:val="16"/>
              </w:rPr>
              <w:tab/>
              <w:t xml:space="preserve"> </w:t>
            </w:r>
            <w:r>
              <w:rPr>
                <w:color w:val="181717"/>
                <w:sz w:val="16"/>
              </w:rPr>
              <w:tab/>
            </w:r>
            <w:r>
              <w:rPr>
                <w:color w:val="181717"/>
                <w:sz w:val="16"/>
              </w:rPr>
              <w:tab/>
              <w:t xml:space="preserve"> </w:t>
            </w:r>
            <w:r>
              <w:rPr>
                <w:color w:val="181717"/>
                <w:sz w:val="16"/>
              </w:rPr>
              <w:tab/>
            </w:r>
            <w:r>
              <w:rPr>
                <w:color w:val="181717"/>
                <w:sz w:val="16"/>
              </w:rPr>
              <w:tab/>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850"/>
        </w:trPr>
        <w:tc>
          <w:tcPr>
            <w:tcW w:w="903"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35" w:right="1" w:firstLine="0"/>
            </w:pPr>
            <w:r>
              <w:rPr>
                <w:color w:val="181717"/>
                <w:sz w:val="16"/>
              </w:rPr>
              <w:t>+*#</w:t>
            </w:r>
            <w:r>
              <w:rPr>
                <w:color w:val="181717"/>
                <w:sz w:val="16"/>
              </w:rPr>
              <w:tab/>
              <w:t xml:space="preserve"> !#</w:t>
            </w:r>
            <w:r>
              <w:rPr>
                <w:color w:val="181717"/>
                <w:sz w:val="16"/>
              </w:rPr>
              <w:tab/>
              <w:t xml:space="preserve"> </w:t>
            </w:r>
            <w:r>
              <w:rPr>
                <w:color w:val="181717"/>
                <w:sz w:val="16"/>
              </w:rPr>
              <w:tab/>
              <w:t xml:space="preserve"> </w:t>
            </w:r>
            <w:r>
              <w:rPr>
                <w:color w:val="181717"/>
                <w:sz w:val="16"/>
              </w:rPr>
              <w:tab/>
              <w:t>*</w:t>
            </w:r>
            <w:r>
              <w:rPr>
                <w:color w:val="181717"/>
                <w:sz w:val="16"/>
              </w:rPr>
              <w:tab/>
              <w:t>! %'#$ #%</w:t>
            </w:r>
            <w:r>
              <w:rPr>
                <w:color w:val="181717"/>
                <w:sz w:val="16"/>
              </w:rPr>
              <w:tab/>
              <w:t xml:space="preserve"> # !  </w:t>
            </w:r>
            <w:r>
              <w:rPr>
                <w:color w:val="181717"/>
                <w:sz w:val="16"/>
              </w:rPr>
              <w:tab/>
              <w:t xml:space="preserve">$  </w:t>
            </w:r>
            <w:r>
              <w:rPr>
                <w:color w:val="181717"/>
                <w:sz w:val="16"/>
              </w:rPr>
              <w:tab/>
              <w:t xml:space="preserve"> +*</w:t>
            </w:r>
            <w:r>
              <w:rPr>
                <w:color w:val="181717"/>
                <w:sz w:val="16"/>
              </w:rPr>
              <w:tab/>
              <w:t xml:space="preserve"> #</w:t>
            </w:r>
            <w:r>
              <w:rPr>
                <w:color w:val="181717"/>
                <w:sz w:val="16"/>
              </w:rPr>
              <w:tab/>
              <w:t xml:space="preserve"> </w:t>
            </w:r>
            <w:r>
              <w:rPr>
                <w:color w:val="181717"/>
                <w:sz w:val="16"/>
              </w:rPr>
              <w:tab/>
              <w:t xml:space="preserve"> (* #</w:t>
            </w:r>
            <w:r>
              <w:rPr>
                <w:color w:val="181717"/>
                <w:sz w:val="16"/>
              </w:rPr>
              <w:tab/>
              <w:t>%($ *$ (</w:t>
            </w:r>
            <w:r>
              <w:rPr>
                <w:color w:val="181717"/>
                <w:sz w:val="16"/>
              </w:rPr>
              <w:tab/>
            </w:r>
            <w:r>
              <w:rPr>
                <w:color w:val="181717"/>
                <w:sz w:val="16"/>
              </w:rPr>
              <w:tab/>
            </w:r>
            <w:r>
              <w:rPr>
                <w:color w:val="181717"/>
                <w:sz w:val="16"/>
              </w:rPr>
              <w:tab/>
              <w:t>,$ 3%$!$! #</w:t>
            </w:r>
            <w:r>
              <w:rPr>
                <w:color w:val="181717"/>
                <w:sz w:val="16"/>
              </w:rPr>
              <w:tab/>
              <w:t>#</w:t>
            </w:r>
            <w:r>
              <w:rPr>
                <w:color w:val="181717"/>
                <w:sz w:val="16"/>
              </w:rPr>
              <w:tab/>
              <w:t>$&amp;</w:t>
            </w:r>
          </w:p>
        </w:tc>
        <w:tc>
          <w:tcPr>
            <w:tcW w:w="2478" w:type="dxa"/>
            <w:tcBorders>
              <w:top w:val="single" w:sz="2" w:space="0" w:color="181717"/>
              <w:left w:val="single" w:sz="2" w:space="0" w:color="181717"/>
              <w:bottom w:val="single" w:sz="6" w:space="0" w:color="181717"/>
              <w:right w:val="single" w:sz="6" w:space="0" w:color="181717"/>
            </w:tcBorders>
            <w:vAlign w:val="center"/>
          </w:tcPr>
          <w:p w:rsidR="00271AB0" w:rsidRDefault="00271AB0" w:rsidP="00271AB0">
            <w:pPr>
              <w:spacing w:after="0" w:line="259" w:lineRule="auto"/>
              <w:ind w:left="27" w:firstLine="0"/>
              <w:jc w:val="center"/>
            </w:pPr>
            <w:r>
              <w:rPr>
                <w:color w:val="181717"/>
                <w:sz w:val="16"/>
              </w:rPr>
              <w:t>1./:.</w:t>
            </w:r>
          </w:p>
        </w:tc>
      </w:tr>
    </w:tbl>
    <w:p w:rsidR="00271AB0" w:rsidRDefault="00271AB0" w:rsidP="00271AB0">
      <w:pPr>
        <w:spacing w:after="139" w:line="265" w:lineRule="auto"/>
        <w:ind w:left="240" w:hanging="10"/>
        <w:jc w:val="left"/>
      </w:pPr>
      <w:r>
        <w:rPr>
          <w:b/>
          <w:color w:val="181717"/>
          <w:sz w:val="16"/>
        </w:rPr>
        <w:t>$*1.'"58##&amp;9'#'78#%9%7!</w:t>
      </w:r>
    </w:p>
    <w:p w:rsidR="00271AB0" w:rsidRDefault="00271AB0" w:rsidP="00271AB0">
      <w:pPr>
        <w:spacing w:after="76" w:line="265" w:lineRule="auto"/>
        <w:ind w:left="240" w:hanging="10"/>
        <w:jc w:val="left"/>
      </w:pPr>
      <w:r>
        <w:rPr>
          <w:b/>
          <w:color w:val="181717"/>
          <w:sz w:val="16"/>
        </w:rPr>
        <w:t>#;;" 5#%"8"!#C</w:t>
      </w:r>
    </w:p>
    <w:p w:rsidR="00271AB0" w:rsidRDefault="00271AB0" w:rsidP="00271AB0">
      <w:pPr>
        <w:spacing w:after="71" w:line="265" w:lineRule="auto"/>
        <w:ind w:left="240" w:hanging="10"/>
        <w:jc w:val="left"/>
      </w:pPr>
      <w:r>
        <w:rPr>
          <w:b/>
          <w:color w:val="181717"/>
          <w:sz w:val="16"/>
        </w:rPr>
        <w:t>'D&lt;&gt;&lt;=/*0+-/,+10A</w:t>
      </w:r>
    </w:p>
    <w:p w:rsidR="00271AB0" w:rsidRDefault="00271AB0" w:rsidP="00271AB0">
      <w:pPr>
        <w:spacing w:after="0" w:line="228" w:lineRule="auto"/>
        <w:ind w:left="240" w:right="256" w:hanging="10"/>
        <w:jc w:val="left"/>
      </w:pPr>
      <w:r>
        <w:rPr>
          <w:color w:val="181717"/>
          <w:sz w:val="16"/>
        </w:rPr>
        <w:tab/>
        <w:t>9</w:t>
      </w:r>
      <w:r>
        <w:rPr>
          <w:color w:val="181717"/>
          <w:sz w:val="16"/>
        </w:rPr>
        <w:tab/>
        <w:t>%$</w:t>
      </w:r>
      <w:r>
        <w:rPr>
          <w:color w:val="181717"/>
          <w:sz w:val="16"/>
        </w:rPr>
        <w:tab/>
        <w:t>,</w:t>
      </w:r>
      <w:r>
        <w:rPr>
          <w:color w:val="181717"/>
          <w:sz w:val="16"/>
        </w:rPr>
        <w:tab/>
        <w:t>( #*$9#</w:t>
      </w:r>
      <w:r>
        <w:rPr>
          <w:color w:val="181717"/>
          <w:sz w:val="16"/>
        </w:rPr>
        <w:tab/>
      </w:r>
      <w:r>
        <w:rPr>
          <w:color w:val="181717"/>
          <w:sz w:val="16"/>
        </w:rPr>
        <w:tab/>
        <w:t xml:space="preserve"> !'</w:t>
      </w:r>
      <w:r>
        <w:rPr>
          <w:color w:val="181717"/>
          <w:sz w:val="16"/>
        </w:rPr>
        <w:tab/>
        <w:t>+</w:t>
      </w:r>
      <w:r>
        <w:rPr>
          <w:color w:val="181717"/>
          <w:sz w:val="16"/>
        </w:rPr>
        <w:tab/>
        <w:t>!#</w:t>
      </w:r>
      <w:r>
        <w:rPr>
          <w:color w:val="181717"/>
          <w:sz w:val="16"/>
        </w:rPr>
        <w:tab/>
        <w:t xml:space="preserve"> $</w:t>
      </w:r>
      <w:r>
        <w:rPr>
          <w:color w:val="181717"/>
          <w:sz w:val="16"/>
        </w:rPr>
        <w:tab/>
        <w:t>@  !</w:t>
      </w:r>
      <w:r>
        <w:rPr>
          <w:color w:val="181717"/>
          <w:sz w:val="16"/>
        </w:rPr>
        <w:tab/>
        <w:t xml:space="preserve"> </w:t>
      </w:r>
      <w:r>
        <w:rPr>
          <w:color w:val="181717"/>
          <w:sz w:val="16"/>
        </w:rPr>
        <w:tab/>
        <w:t>#</w:t>
      </w:r>
      <w:r>
        <w:rPr>
          <w:color w:val="181717"/>
          <w:sz w:val="16"/>
        </w:rPr>
        <w:tab/>
        <w:t xml:space="preserve">%# !# </w:t>
      </w:r>
      <w:r>
        <w:rPr>
          <w:color w:val="181717"/>
          <w:sz w:val="16"/>
        </w:rPr>
        <w:tab/>
        <w:t>,</w:t>
      </w:r>
      <w:r>
        <w:rPr>
          <w:color w:val="181717"/>
          <w:sz w:val="16"/>
        </w:rPr>
        <w:tab/>
      </w:r>
      <w:r>
        <w:rPr>
          <w:color w:val="181717"/>
          <w:sz w:val="16"/>
        </w:rPr>
        <w:tab/>
        <w:t>3##</w:t>
      </w:r>
      <w:r>
        <w:rPr>
          <w:color w:val="181717"/>
          <w:sz w:val="16"/>
        </w:rPr>
        <w:tab/>
        <w:t xml:space="preserve"> # !! </w:t>
      </w:r>
      <w:r>
        <w:rPr>
          <w:color w:val="181717"/>
          <w:sz w:val="16"/>
        </w:rPr>
        <w:tab/>
        <w:t>$</w:t>
      </w:r>
      <w:r>
        <w:rPr>
          <w:color w:val="181717"/>
          <w:sz w:val="16"/>
        </w:rPr>
        <w:tab/>
      </w:r>
      <w:r>
        <w:rPr>
          <w:color w:val="181717"/>
          <w:sz w:val="16"/>
        </w:rPr>
        <w:tab/>
        <w:t>#</w:t>
      </w:r>
      <w:r>
        <w:rPr>
          <w:color w:val="181717"/>
          <w:sz w:val="16"/>
        </w:rPr>
        <w:tab/>
        <w:t xml:space="preserve"> !</w:t>
      </w:r>
      <w:r>
        <w:rPr>
          <w:color w:val="181717"/>
          <w:sz w:val="16"/>
        </w:rPr>
        <w:tab/>
        <w:t xml:space="preserve"> #</w:t>
      </w:r>
      <w:r>
        <w:rPr>
          <w:color w:val="181717"/>
          <w:sz w:val="16"/>
        </w:rPr>
        <w:tab/>
        <w:t>%&amp;</w:t>
      </w:r>
    </w:p>
    <w:p w:rsidR="00271AB0" w:rsidRDefault="00271AB0" w:rsidP="00271AB0">
      <w:pPr>
        <w:spacing w:after="3" w:line="265" w:lineRule="auto"/>
        <w:ind w:left="240" w:right="304" w:hanging="10"/>
      </w:pP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xml:space="preserve"> $</w:t>
      </w:r>
      <w:r>
        <w:rPr>
          <w:color w:val="181717"/>
          <w:sz w:val="16"/>
        </w:rPr>
        <w:tab/>
        <w:t xml:space="preserve">,  </w:t>
      </w:r>
      <w:r>
        <w:rPr>
          <w:color w:val="181717"/>
          <w:sz w:val="16"/>
        </w:rPr>
        <w:tab/>
        <w:t>#</w:t>
      </w:r>
      <w:r>
        <w:rPr>
          <w:color w:val="181717"/>
          <w:sz w:val="16"/>
        </w:rPr>
        <w:tab/>
        <w:t>9$ $</w:t>
      </w:r>
      <w:r>
        <w:rPr>
          <w:color w:val="181717"/>
          <w:sz w:val="16"/>
        </w:rPr>
        <w:tab/>
        <w:t>!</w:t>
      </w:r>
      <w:r>
        <w:rPr>
          <w:color w:val="181717"/>
          <w:sz w:val="16"/>
        </w:rPr>
        <w:tab/>
        <w:t>#$</w:t>
      </w:r>
      <w:r>
        <w:rPr>
          <w:color w:val="181717"/>
          <w:sz w:val="16"/>
        </w:rPr>
        <w:tab/>
      </w:r>
      <w:r>
        <w:rPr>
          <w:color w:val="181717"/>
          <w:sz w:val="16"/>
        </w:rPr>
        <w:tab/>
      </w:r>
      <w:r>
        <w:rPr>
          <w:color w:val="181717"/>
          <w:sz w:val="16"/>
        </w:rPr>
        <w:tab/>
        <w:t xml:space="preserve">!%@ ,% </w:t>
      </w:r>
      <w:r>
        <w:rPr>
          <w:color w:val="181717"/>
          <w:sz w:val="16"/>
        </w:rPr>
        <w:tab/>
      </w:r>
      <w:r>
        <w:rPr>
          <w:color w:val="181717"/>
          <w:sz w:val="16"/>
        </w:rPr>
        <w:tab/>
      </w:r>
      <w:r>
        <w:rPr>
          <w:color w:val="181717"/>
          <w:sz w:val="16"/>
        </w:rPr>
        <w:tab/>
      </w:r>
      <w:r>
        <w:rPr>
          <w:color w:val="181717"/>
          <w:sz w:val="16"/>
        </w:rPr>
        <w:tab/>
        <w:t>#</w:t>
      </w:r>
      <w:r>
        <w:rPr>
          <w:color w:val="181717"/>
          <w:sz w:val="16"/>
        </w:rPr>
        <w:tab/>
        <w:t xml:space="preserve"> $ % </w:t>
      </w:r>
      <w:r>
        <w:rPr>
          <w:color w:val="181717"/>
          <w:sz w:val="16"/>
        </w:rPr>
        <w:tab/>
        <w:t xml:space="preserve"> %$!</w:t>
      </w:r>
      <w:r>
        <w:rPr>
          <w:color w:val="181717"/>
          <w:sz w:val="16"/>
        </w:rPr>
        <w:tab/>
        <w:t xml:space="preserve">$%$ </w:t>
      </w:r>
      <w:r>
        <w:rPr>
          <w:color w:val="181717"/>
          <w:sz w:val="16"/>
        </w:rPr>
        <w:tab/>
        <w:t>#</w:t>
      </w:r>
      <w:r>
        <w:rPr>
          <w:color w:val="181717"/>
          <w:sz w:val="16"/>
        </w:rPr>
        <w:tab/>
        <w:t xml:space="preserve">  '%!</w:t>
      </w:r>
      <w:r>
        <w:rPr>
          <w:color w:val="181717"/>
          <w:sz w:val="16"/>
        </w:rPr>
        <w:tab/>
        <w:t xml:space="preserve"> </w:t>
      </w:r>
      <w:r>
        <w:rPr>
          <w:color w:val="181717"/>
          <w:sz w:val="16"/>
        </w:rPr>
        <w:tab/>
      </w:r>
      <w:r>
        <w:rPr>
          <w:color w:val="181717"/>
          <w:sz w:val="16"/>
        </w:rPr>
        <w:tab/>
        <w:t>$!</w:t>
      </w:r>
      <w:r>
        <w:rPr>
          <w:color w:val="181717"/>
          <w:sz w:val="16"/>
        </w:rPr>
        <w:tab/>
        <w:t>%' ( *#</w:t>
      </w:r>
      <w:r>
        <w:rPr>
          <w:color w:val="181717"/>
          <w:sz w:val="16"/>
        </w:rPr>
        <w:tab/>
        <w:t>+*9$</w:t>
      </w:r>
      <w:r>
        <w:rPr>
          <w:color w:val="181717"/>
          <w:sz w:val="16"/>
        </w:rPr>
        <w:tab/>
      </w:r>
      <w:r>
        <w:rPr>
          <w:color w:val="181717"/>
          <w:sz w:val="16"/>
        </w:rPr>
        <w:tab/>
      </w:r>
      <w:r>
        <w:rPr>
          <w:color w:val="181717"/>
          <w:sz w:val="16"/>
        </w:rPr>
        <w:tab/>
      </w:r>
    </w:p>
    <w:p w:rsidR="00271AB0" w:rsidRDefault="00271AB0" w:rsidP="00271AB0">
      <w:pPr>
        <w:spacing w:after="3" w:line="265" w:lineRule="auto"/>
        <w:ind w:left="240" w:right="304" w:hanging="10"/>
      </w:pPr>
      <w:r>
        <w:rPr>
          <w:color w:val="181717"/>
          <w:sz w:val="16"/>
        </w:rPr>
        <w:tab/>
        <w:t xml:space="preserve"> $</w:t>
      </w:r>
      <w:r>
        <w:rPr>
          <w:color w:val="181717"/>
          <w:sz w:val="16"/>
        </w:rPr>
        <w:tab/>
        <w:t>,$A*+#A</w:t>
      </w:r>
      <w:r>
        <w:rPr>
          <w:color w:val="181717"/>
          <w:sz w:val="16"/>
        </w:rPr>
        <w:tab/>
        <w:t>#</w:t>
      </w:r>
      <w:r>
        <w:rPr>
          <w:color w:val="181717"/>
          <w:sz w:val="16"/>
        </w:rPr>
        <w:tab/>
        <w:t xml:space="preserve"> </w:t>
      </w:r>
      <w:r>
        <w:rPr>
          <w:color w:val="181717"/>
          <w:sz w:val="16"/>
        </w:rPr>
        <w:tab/>
        <w:t>(</w:t>
      </w:r>
      <w:r>
        <w:rPr>
          <w:color w:val="181717"/>
          <w:sz w:val="16"/>
        </w:rPr>
        <w:tab/>
        <w:t>$</w:t>
      </w:r>
      <w:r>
        <w:rPr>
          <w:color w:val="181717"/>
          <w:sz w:val="16"/>
        </w:rPr>
        <w:tab/>
        <w:t>,!#A</w:t>
      </w:r>
      <w:r>
        <w:rPr>
          <w:color w:val="181717"/>
          <w:sz w:val="16"/>
        </w:rPr>
        <w:tab/>
        <w:t>$</w:t>
      </w:r>
      <w:r>
        <w:rPr>
          <w:color w:val="181717"/>
          <w:sz w:val="16"/>
        </w:rPr>
        <w:tab/>
        <w:t xml:space="preserve">9 </w:t>
      </w:r>
      <w:r>
        <w:rPr>
          <w:color w:val="181717"/>
          <w:sz w:val="16"/>
        </w:rPr>
        <w:tab/>
        <w:t xml:space="preserve"> 3&amp;! </w:t>
      </w:r>
      <w:r>
        <w:rPr>
          <w:color w:val="181717"/>
          <w:sz w:val="16"/>
        </w:rPr>
        <w:tab/>
      </w:r>
      <w:r>
        <w:rPr>
          <w:color w:val="181717"/>
          <w:sz w:val="16"/>
        </w:rPr>
        <w:tab/>
        <w:t>!</w:t>
      </w:r>
      <w:r>
        <w:rPr>
          <w:color w:val="181717"/>
          <w:sz w:val="16"/>
        </w:rPr>
        <w:tab/>
        <w:t>@ E( #</w:t>
      </w:r>
      <w:r>
        <w:rPr>
          <w:color w:val="181717"/>
          <w:sz w:val="16"/>
        </w:rPr>
        <w:tab/>
        <w:t>!#</w:t>
      </w:r>
      <w:r>
        <w:rPr>
          <w:color w:val="181717"/>
          <w:sz w:val="16"/>
        </w:rPr>
        <w:tab/>
        <w:t xml:space="preserve"> $ </w:t>
      </w:r>
      <w:r>
        <w:rPr>
          <w:color w:val="181717"/>
          <w:sz w:val="16"/>
        </w:rPr>
        <w:tab/>
        <w:t xml:space="preserve"> </w:t>
      </w:r>
      <w:r>
        <w:rPr>
          <w:color w:val="181717"/>
          <w:sz w:val="16"/>
        </w:rPr>
        <w:tab/>
        <w:t>Q</w:t>
      </w:r>
      <w:r>
        <w:rPr>
          <w:color w:val="181717"/>
          <w:sz w:val="16"/>
        </w:rPr>
        <w:tab/>
        <w:t xml:space="preserve"> </w:t>
      </w:r>
      <w:r>
        <w:rPr>
          <w:color w:val="181717"/>
          <w:sz w:val="16"/>
        </w:rPr>
        <w:tab/>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t xml:space="preserve">@ </w:t>
      </w:r>
      <w:r>
        <w:rPr>
          <w:color w:val="181717"/>
          <w:sz w:val="16"/>
        </w:rPr>
        <w:tab/>
      </w:r>
      <w:r>
        <w:rPr>
          <w:color w:val="181717"/>
          <w:sz w:val="16"/>
        </w:rPr>
        <w:tab/>
        <w:t xml:space="preserve"> #)#  </w:t>
      </w:r>
      <w:r>
        <w:rPr>
          <w:color w:val="181717"/>
          <w:sz w:val="16"/>
        </w:rPr>
        <w:tab/>
      </w:r>
      <w:r>
        <w:rPr>
          <w:color w:val="181717"/>
          <w:sz w:val="16"/>
        </w:rPr>
        <w:tab/>
        <w:t>,( $#"$</w:t>
      </w:r>
      <w:r>
        <w:rPr>
          <w:color w:val="181717"/>
          <w:sz w:val="16"/>
        </w:rPr>
        <w:tab/>
      </w:r>
      <w:r>
        <w:rPr>
          <w:color w:val="181717"/>
          <w:sz w:val="16"/>
        </w:rPr>
        <w:tab/>
        <w:t xml:space="preserve"> '%</w:t>
      </w:r>
      <w:r>
        <w:rPr>
          <w:color w:val="181717"/>
          <w:sz w:val="16"/>
        </w:rPr>
        <w:tab/>
        <w:t>$</w:t>
      </w:r>
      <w:r>
        <w:rPr>
          <w:color w:val="181717"/>
          <w:sz w:val="16"/>
        </w:rPr>
        <w:tab/>
      </w:r>
      <w:r>
        <w:rPr>
          <w:color w:val="181717"/>
          <w:sz w:val="16"/>
        </w:rPr>
        <w:tab/>
        <w:t>,( 3%</w:t>
      </w:r>
      <w:r>
        <w:rPr>
          <w:color w:val="181717"/>
          <w:sz w:val="16"/>
        </w:rPr>
        <w:tab/>
        <w:t xml:space="preserve"> ($</w:t>
      </w:r>
    </w:p>
    <w:p w:rsidR="00271AB0" w:rsidRDefault="00271AB0" w:rsidP="00271AB0">
      <w:pPr>
        <w:spacing w:after="3" w:line="265" w:lineRule="auto"/>
        <w:ind w:left="240" w:right="304" w:hanging="10"/>
      </w:pPr>
      <w:r>
        <w:rPr>
          <w:color w:val="181717"/>
          <w:sz w:val="16"/>
        </w:rPr>
        <w:t>#$%</w:t>
      </w:r>
      <w:r>
        <w:rPr>
          <w:color w:val="181717"/>
          <w:sz w:val="16"/>
        </w:rPr>
        <w:tab/>
        <w:t xml:space="preserve">($$ </w:t>
      </w:r>
      <w:r>
        <w:rPr>
          <w:color w:val="181717"/>
          <w:sz w:val="16"/>
        </w:rPr>
        <w:tab/>
        <w:t>($($&amp;!# $# %$#$</w:t>
      </w:r>
      <w:r>
        <w:rPr>
          <w:color w:val="181717"/>
          <w:sz w:val="16"/>
        </w:rPr>
        <w:tab/>
        <w:t>%</w:t>
      </w:r>
      <w:r>
        <w:rPr>
          <w:color w:val="181717"/>
          <w:sz w:val="16"/>
        </w:rPr>
        <w:tab/>
        <w:t>+</w:t>
      </w:r>
      <w:r>
        <w:rPr>
          <w:color w:val="181717"/>
          <w:sz w:val="16"/>
        </w:rPr>
        <w:tab/>
      </w:r>
      <w:r>
        <w:rPr>
          <w:color w:val="181717"/>
          <w:sz w:val="16"/>
        </w:rPr>
        <w:tab/>
      </w:r>
      <w:r>
        <w:rPr>
          <w:color w:val="181717"/>
          <w:sz w:val="16"/>
        </w:rPr>
        <w:tab/>
      </w:r>
    </w:p>
    <w:tbl>
      <w:tblPr>
        <w:tblStyle w:val="TableGrid"/>
        <w:tblW w:w="9117" w:type="dxa"/>
        <w:tblInd w:w="252" w:type="dxa"/>
        <w:tblCellMar>
          <w:top w:w="46" w:type="dxa"/>
          <w:left w:w="74" w:type="dxa"/>
          <w:right w:w="61" w:type="dxa"/>
        </w:tblCellMar>
        <w:tblLook w:val="04A0" w:firstRow="1" w:lastRow="0" w:firstColumn="1" w:lastColumn="0" w:noHBand="0" w:noVBand="1"/>
      </w:tblPr>
      <w:tblGrid>
        <w:gridCol w:w="903"/>
        <w:gridCol w:w="5736"/>
        <w:gridCol w:w="2478"/>
      </w:tblGrid>
      <w:tr w:rsidR="00271AB0" w:rsidTr="00271AB0">
        <w:trPr>
          <w:trHeight w:val="429"/>
        </w:trPr>
        <w:tc>
          <w:tcPr>
            <w:tcW w:w="903"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left="49" w:firstLine="0"/>
              <w:jc w:val="left"/>
            </w:pPr>
            <w:r>
              <w:rPr>
                <w:b/>
                <w:color w:val="181717"/>
                <w:sz w:val="16"/>
              </w:rPr>
              <w:t>:</w:t>
            </w:r>
          </w:p>
        </w:tc>
        <w:tc>
          <w:tcPr>
            <w:tcW w:w="5736"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6" w:firstLine="0"/>
              <w:jc w:val="center"/>
            </w:pPr>
            <w:r>
              <w:rPr>
                <w:b/>
                <w:color w:val="181717"/>
                <w:sz w:val="16"/>
              </w:rPr>
              <w:t>; +-./*0.1.1</w:t>
            </w:r>
          </w:p>
        </w:tc>
        <w:tc>
          <w:tcPr>
            <w:tcW w:w="2478"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134" w:hanging="70"/>
            </w:pPr>
            <w:r>
              <w:rPr>
                <w:b/>
                <w:color w:val="181717"/>
                <w:sz w:val="16"/>
              </w:rPr>
              <w:t>!1&lt;*&lt;00=*0.1  &gt;-&lt;?</w:t>
            </w:r>
            <w:r>
              <w:rPr>
                <w:b/>
                <w:color w:val="181717"/>
                <w:sz w:val="16"/>
              </w:rPr>
              <w:tab/>
              <w:t>10.1-@</w:t>
            </w:r>
          </w:p>
        </w:tc>
      </w:tr>
      <w:tr w:rsidR="00271AB0" w:rsidTr="00271AB0">
        <w:trPr>
          <w:trHeight w:val="843"/>
        </w:trPr>
        <w:tc>
          <w:tcPr>
            <w:tcW w:w="903" w:type="dxa"/>
            <w:tcBorders>
              <w:top w:val="single" w:sz="6"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9" w:firstLine="0"/>
              <w:jc w:val="center"/>
            </w:pPr>
          </w:p>
        </w:tc>
        <w:tc>
          <w:tcPr>
            <w:tcW w:w="5736"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right="50" w:firstLine="0"/>
            </w:pPr>
            <w:r>
              <w:rPr>
                <w:color w:val="181717"/>
                <w:sz w:val="16"/>
              </w:rPr>
              <w:tab/>
              <w:t xml:space="preserve"> </w:t>
            </w:r>
            <w:r>
              <w:rPr>
                <w:color w:val="181717"/>
                <w:sz w:val="16"/>
              </w:rPr>
              <w:tab/>
            </w:r>
            <w:r>
              <w:rPr>
                <w:color w:val="181717"/>
                <w:sz w:val="16"/>
              </w:rPr>
              <w:tab/>
            </w:r>
            <w:r>
              <w:rPr>
                <w:color w:val="181717"/>
                <w:sz w:val="16"/>
              </w:rPr>
              <w:tab/>
              <w:t>!#</w:t>
            </w:r>
            <w:r>
              <w:rPr>
                <w:color w:val="181717"/>
                <w:sz w:val="16"/>
              </w:rPr>
              <w:tab/>
              <w:t xml:space="preserve"> # #</w:t>
            </w:r>
            <w:r>
              <w:rPr>
                <w:color w:val="181717"/>
                <w:sz w:val="16"/>
              </w:rPr>
              <w:tab/>
              <w:t xml:space="preserve"> </w:t>
            </w:r>
            <w:r>
              <w:rPr>
                <w:color w:val="181717"/>
                <w:sz w:val="16"/>
              </w:rPr>
              <w:tab/>
              <w:t xml:space="preserve"> </w:t>
            </w:r>
            <w:r>
              <w:rPr>
                <w:color w:val="181717"/>
                <w:sz w:val="16"/>
              </w:rPr>
              <w:tab/>
              <w:t xml:space="preserve"> </w:t>
            </w:r>
            <w:r>
              <w:rPr>
                <w:color w:val="181717"/>
                <w:sz w:val="16"/>
              </w:rPr>
              <w:tab/>
              <w:t>$! #</w:t>
            </w:r>
            <w:r>
              <w:rPr>
                <w:color w:val="181717"/>
                <w:sz w:val="16"/>
              </w:rPr>
              <w:tab/>
              <w:t>9</w:t>
            </w:r>
            <w:r>
              <w:rPr>
                <w:color w:val="181717"/>
                <w:sz w:val="16"/>
              </w:rPr>
              <w:tab/>
              <w:t xml:space="preserve">%$ </w:t>
            </w:r>
            <w:r>
              <w:rPr>
                <w:color w:val="181717"/>
                <w:sz w:val="16"/>
              </w:rPr>
              <w:tab/>
              <w:t>%</w:t>
            </w:r>
            <w:r>
              <w:rPr>
                <w:color w:val="181717"/>
                <w:sz w:val="16"/>
              </w:rPr>
              <w:tab/>
              <w:t xml:space="preserve"> $</w:t>
            </w:r>
            <w:r>
              <w:rPr>
                <w:color w:val="181717"/>
                <w:sz w:val="16"/>
              </w:rPr>
              <w:tab/>
              <w:t>, 3</w:t>
            </w:r>
            <w:r>
              <w:rPr>
                <w:color w:val="181717"/>
                <w:sz w:val="16"/>
              </w:rPr>
              <w:tab/>
              <w:t xml:space="preserve">#! %$  </w:t>
            </w:r>
            <w:r>
              <w:rPr>
                <w:color w:val="181717"/>
                <w:sz w:val="16"/>
              </w:rPr>
              <w:tab/>
              <w:t xml:space="preserve">",! </w:t>
            </w:r>
            <w:r>
              <w:rPr>
                <w:color w:val="181717"/>
                <w:sz w:val="16"/>
              </w:rPr>
              <w:tab/>
              <w:t>*</w:t>
            </w:r>
            <w:r>
              <w:rPr>
                <w:color w:val="181717"/>
                <w:sz w:val="16"/>
              </w:rPr>
              <w:tab/>
              <w:t xml:space="preserve">  $ $</w:t>
            </w:r>
            <w:r>
              <w:rPr>
                <w:color w:val="181717"/>
                <w:sz w:val="16"/>
              </w:rPr>
              <w:tab/>
              <w:t>,!   %</w:t>
            </w:r>
            <w:r>
              <w:rPr>
                <w:color w:val="181717"/>
                <w:sz w:val="16"/>
              </w:rPr>
              <w:tab/>
              <w:t>$</w:t>
            </w:r>
            <w:r>
              <w:rPr>
                <w:color w:val="181717"/>
                <w:sz w:val="16"/>
              </w:rPr>
              <w:tab/>
              <w:t>,&amp;</w:t>
            </w:r>
          </w:p>
        </w:tc>
        <w:tc>
          <w:tcPr>
            <w:tcW w:w="2478"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amp;'  </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0.</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amp;%+* </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 xml:space="preserve">0/ </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amp;+* </w:t>
            </w:r>
            <w:r>
              <w:rPr>
                <w:color w:val="181717"/>
                <w:sz w:val="16"/>
              </w:rPr>
              <w:tab/>
              <w:t>$9$,$</w:t>
            </w:r>
            <w:r>
              <w:rPr>
                <w:color w:val="181717"/>
                <w:sz w:val="16"/>
              </w:rPr>
              <w:tab/>
              <w:t>,</w:t>
            </w:r>
            <w:r>
              <w:rPr>
                <w:color w:val="181717"/>
                <w:sz w:val="16"/>
              </w:rPr>
              <w:tab/>
              <w:t xml:space="preserve">(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1</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63" w:firstLine="0"/>
              <w:jc w:val="center"/>
            </w:pPr>
            <w:r>
              <w:rPr>
                <w:color w:val="181717"/>
                <w:sz w:val="16"/>
              </w:rPr>
              <w:t>-</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amp;%</w:t>
            </w:r>
            <w:r>
              <w:rPr>
                <w:color w:val="181717"/>
                <w:sz w:val="16"/>
              </w:rPr>
              <w:tab/>
              <w:t xml:space="preserve"> </w:t>
            </w:r>
            <w:r>
              <w:rPr>
                <w:color w:val="181717"/>
                <w:sz w:val="16"/>
              </w:rPr>
              <w:tab/>
              <w:t xml:space="preserve">$# </w:t>
            </w:r>
            <w:r>
              <w:rPr>
                <w:color w:val="181717"/>
                <w:sz w:val="16"/>
              </w:rPr>
              <w:tab/>
              <w:t xml:space="preserve"> </w:t>
            </w:r>
            <w:r>
              <w:rPr>
                <w:color w:val="181717"/>
                <w:sz w:val="16"/>
              </w:rPr>
              <w:tab/>
            </w:r>
            <w:r>
              <w:rPr>
                <w:color w:val="181717"/>
                <w:sz w:val="16"/>
              </w:rPr>
              <w:tab/>
              <w:t xml:space="preserve"> K </w:t>
            </w:r>
            <w:r>
              <w:rPr>
                <w:color w:val="181717"/>
                <w:sz w:val="16"/>
              </w:rPr>
              <w:tab/>
              <w:t xml:space="preserve"> </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r>
            <w:r>
              <w:rPr>
                <w:color w:val="181717"/>
                <w:sz w:val="16"/>
              </w:rPr>
              <w:tab/>
              <w:t xml:space="preserve"> </w:t>
            </w:r>
            <w:r>
              <w:rPr>
                <w:color w:val="181717"/>
                <w:sz w:val="16"/>
              </w:rPr>
              <w:tab/>
              <w:t xml:space="preserve">$# </w:t>
            </w:r>
            <w:r>
              <w:rPr>
                <w:color w:val="181717"/>
                <w:sz w:val="16"/>
              </w:rPr>
              <w:tab/>
              <w:t>($</w:t>
            </w:r>
            <w:r>
              <w:rPr>
                <w:color w:val="181717"/>
                <w:sz w:val="16"/>
              </w:rPr>
              <w:tab/>
              <w:t>$#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0./ .</w:t>
            </w:r>
          </w:p>
        </w:tc>
      </w:tr>
      <w:tr w:rsidR="00271AB0" w:rsidTr="00271AB0">
        <w:trPr>
          <w:trHeight w:val="665"/>
        </w:trPr>
        <w:tc>
          <w:tcPr>
            <w:tcW w:w="903" w:type="dxa"/>
            <w:tcBorders>
              <w:top w:val="single" w:sz="2"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right="9" w:firstLine="0"/>
              <w:jc w:val="center"/>
            </w:pPr>
            <w:r>
              <w:rPr>
                <w:color w:val="181717"/>
                <w:sz w:val="16"/>
              </w:rPr>
              <w:t>0</w:t>
            </w:r>
          </w:p>
        </w:tc>
        <w:tc>
          <w:tcPr>
            <w:tcW w:w="5736"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28" w:lineRule="auto"/>
              <w:ind w:left="35" w:firstLine="0"/>
            </w:pPr>
            <w:r>
              <w:rPr>
                <w:color w:val="181717"/>
                <w:sz w:val="16"/>
              </w:rPr>
              <w:t>&gt;</w:t>
            </w:r>
            <w:r>
              <w:rPr>
                <w:color w:val="181717"/>
                <w:sz w:val="16"/>
              </w:rPr>
              <w:tab/>
              <w:t xml:space="preserve">  # $</w:t>
            </w:r>
            <w:r>
              <w:rPr>
                <w:color w:val="181717"/>
                <w:sz w:val="16"/>
              </w:rPr>
              <w:tab/>
              <w:t>,</w:t>
            </w:r>
            <w:r>
              <w:rPr>
                <w:color w:val="181717"/>
                <w:sz w:val="16"/>
              </w:rPr>
              <w:tab/>
            </w:r>
            <w:r>
              <w:rPr>
                <w:color w:val="181717"/>
                <w:sz w:val="16"/>
              </w:rPr>
              <w:tab/>
              <w:t>3#! #, #$%</w:t>
            </w:r>
            <w:r>
              <w:rPr>
                <w:color w:val="181717"/>
                <w:sz w:val="16"/>
              </w:rPr>
              <w:tab/>
              <w:t xml:space="preserve"> </w:t>
            </w:r>
            <w:r>
              <w:rPr>
                <w:color w:val="181717"/>
                <w:sz w:val="16"/>
              </w:rPr>
              <w:tab/>
              <w:t>E#$%</w:t>
            </w:r>
            <w:r>
              <w:rPr>
                <w:color w:val="181717"/>
                <w:sz w:val="16"/>
              </w:rPr>
              <w:tab/>
              <w:t xml:space="preserve"> </w:t>
            </w:r>
            <w:r>
              <w:rPr>
                <w:color w:val="181717"/>
                <w:sz w:val="16"/>
              </w:rPr>
              <w:tab/>
              <w:t>#A</w:t>
            </w:r>
            <w:r>
              <w:rPr>
                <w:color w:val="181717"/>
                <w:sz w:val="16"/>
              </w:rPr>
              <w:tab/>
              <w:t>%!% $</w:t>
            </w:r>
            <w:r>
              <w:rPr>
                <w:color w:val="181717"/>
                <w:sz w:val="16"/>
              </w:rPr>
              <w:tab/>
              <w:t>,</w:t>
            </w:r>
            <w:r>
              <w:rPr>
                <w:color w:val="181717"/>
                <w:sz w:val="16"/>
              </w:rPr>
              <w:tab/>
              <w:t xml:space="preserve"> </w:t>
            </w:r>
            <w:r>
              <w:rPr>
                <w:color w:val="181717"/>
                <w:sz w:val="16"/>
              </w:rPr>
              <w:tab/>
              <w:t>! %</w:t>
            </w:r>
            <w:r>
              <w:rPr>
                <w:color w:val="181717"/>
                <w:sz w:val="16"/>
              </w:rPr>
              <w:tab/>
              <w:t># !</w:t>
            </w:r>
          </w:p>
          <w:p w:rsidR="00271AB0" w:rsidRDefault="00271AB0" w:rsidP="00271AB0">
            <w:pPr>
              <w:spacing w:after="0" w:line="259" w:lineRule="auto"/>
              <w:ind w:left="35" w:firstLine="0"/>
              <w:jc w:val="left"/>
            </w:pPr>
            <w:r>
              <w:rPr>
                <w:color w:val="181717"/>
                <w:sz w:val="16"/>
              </w:rPr>
              <w:t xml:space="preserve"> </w:t>
            </w:r>
            <w:r>
              <w:rPr>
                <w:color w:val="181717"/>
                <w:sz w:val="16"/>
              </w:rPr>
              <w:tab/>
              <w:t>%</w:t>
            </w:r>
            <w:r>
              <w:rPr>
                <w:color w:val="181717"/>
                <w:sz w:val="16"/>
              </w:rPr>
              <w:tab/>
              <w:t>%</w:t>
            </w:r>
            <w:r>
              <w:rPr>
                <w:color w:val="181717"/>
                <w:sz w:val="16"/>
              </w:rPr>
              <w:tab/>
              <w:t>$</w:t>
            </w:r>
            <w:r>
              <w:rPr>
                <w:color w:val="181717"/>
                <w:sz w:val="16"/>
              </w:rPr>
              <w:tab/>
              <w:t>+</w:t>
            </w:r>
            <w:r>
              <w:rPr>
                <w:color w:val="181717"/>
                <w:sz w:val="16"/>
              </w:rPr>
              <w:tab/>
              <w:t>&amp;</w:t>
            </w:r>
          </w:p>
        </w:tc>
        <w:tc>
          <w:tcPr>
            <w:tcW w:w="2478"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160" w:line="259" w:lineRule="auto"/>
              <w:ind w:firstLine="0"/>
              <w:jc w:val="left"/>
            </w:pPr>
          </w:p>
        </w:tc>
      </w:tr>
    </w:tbl>
    <w:p w:rsidR="00271AB0" w:rsidRDefault="00271AB0" w:rsidP="00271AB0">
      <w:pPr>
        <w:spacing w:after="0" w:line="259" w:lineRule="auto"/>
        <w:ind w:left="-1105" w:right="325" w:firstLine="0"/>
        <w:jc w:val="left"/>
      </w:pPr>
    </w:p>
    <w:tbl>
      <w:tblPr>
        <w:tblStyle w:val="TableGrid"/>
        <w:tblW w:w="9117" w:type="dxa"/>
        <w:tblInd w:w="252" w:type="dxa"/>
        <w:tblCellMar>
          <w:top w:w="73" w:type="dxa"/>
          <w:left w:w="59" w:type="dxa"/>
          <w:right w:w="60" w:type="dxa"/>
        </w:tblCellMar>
        <w:tblLook w:val="04A0" w:firstRow="1" w:lastRow="0" w:firstColumn="1" w:lastColumn="0" w:noHBand="0" w:noVBand="1"/>
      </w:tblPr>
      <w:tblGrid>
        <w:gridCol w:w="903"/>
        <w:gridCol w:w="5736"/>
        <w:gridCol w:w="2478"/>
      </w:tblGrid>
      <w:tr w:rsidR="00271AB0" w:rsidTr="00271AB0">
        <w:trPr>
          <w:trHeight w:val="294"/>
        </w:trPr>
        <w:tc>
          <w:tcPr>
            <w:tcW w:w="903"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 #%</w:t>
            </w:r>
            <w:r>
              <w:rPr>
                <w:color w:val="181717"/>
                <w:sz w:val="16"/>
              </w:rPr>
              <w:tab/>
              <w:t xml:space="preserve"> </w:t>
            </w:r>
            <w:r>
              <w:rPr>
                <w:color w:val="181717"/>
                <w:sz w:val="16"/>
              </w:rPr>
              <w:tab/>
              <w:t>3&amp;!##%</w:t>
            </w:r>
            <w:r>
              <w:rPr>
                <w:color w:val="181717"/>
                <w:sz w:val="16"/>
              </w:rPr>
              <w:tab/>
              <w:t>#</w:t>
            </w:r>
          </w:p>
        </w:tc>
        <w:tc>
          <w:tcPr>
            <w:tcW w:w="2478"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 xml:space="preserve"> </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0./.</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 xml:space="preserve"> </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 xml:space="preserve"> </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658"/>
        </w:trPr>
        <w:tc>
          <w:tcPr>
            <w:tcW w:w="903"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 xml:space="preserve"> </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right="52" w:firstLine="0"/>
            </w:pPr>
            <w:r>
              <w:rPr>
                <w:color w:val="181717"/>
                <w:sz w:val="16"/>
              </w:rPr>
              <w:t xml:space="preserve">F##       </w:t>
            </w:r>
            <w:r>
              <w:rPr>
                <w:color w:val="181717"/>
                <w:sz w:val="16"/>
              </w:rPr>
              <w:tab/>
            </w:r>
            <w:r>
              <w:rPr>
                <w:color w:val="181717"/>
                <w:sz w:val="16"/>
              </w:rPr>
              <w:tab/>
              <w:t xml:space="preserve"> </w:t>
            </w:r>
            <w:r>
              <w:rPr>
                <w:color w:val="181717"/>
                <w:sz w:val="16"/>
              </w:rPr>
              <w:tab/>
              <w:t xml:space="preserve">! </w:t>
            </w:r>
            <w:r>
              <w:rPr>
                <w:color w:val="181717"/>
                <w:sz w:val="16"/>
              </w:rPr>
              <w:tab/>
              <w:t>%</w:t>
            </w:r>
            <w:r>
              <w:rPr>
                <w:color w:val="181717"/>
                <w:sz w:val="16"/>
              </w:rPr>
              <w:tab/>
              <w:t xml:space="preserve">    </w:t>
            </w:r>
            <w:r>
              <w:rPr>
                <w:color w:val="181717"/>
                <w:sz w:val="16"/>
              </w:rPr>
              <w:tab/>
              <w:t xml:space="preserve">!#  </w:t>
            </w:r>
            <w:r>
              <w:rPr>
                <w:color w:val="181717"/>
                <w:sz w:val="16"/>
              </w:rPr>
              <w:tab/>
              <w:t>!FFN !#</w:t>
            </w:r>
            <w:r>
              <w:rPr>
                <w:color w:val="181717"/>
                <w:sz w:val="16"/>
              </w:rPr>
              <w:tab/>
              <w:t>%#  #</w:t>
            </w:r>
            <w:r>
              <w:rPr>
                <w:color w:val="181717"/>
                <w:sz w:val="16"/>
              </w:rPr>
              <w:tab/>
              <w:t xml:space="preserve">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 xml:space="preserve">&amp;'  </w:t>
            </w:r>
            <w:r>
              <w:rPr>
                <w:color w:val="181717"/>
                <w:sz w:val="16"/>
              </w:rPr>
              <w:tab/>
              <w:t>$ ,</w:t>
            </w:r>
            <w:r>
              <w:rPr>
                <w:color w:val="181717"/>
                <w:sz w:val="16"/>
              </w:rPr>
              <w:tab/>
              <w:t xml:space="preserve">   $$  @  </w:t>
            </w:r>
            <w:r>
              <w:rPr>
                <w:color w:val="181717"/>
                <w:sz w:val="16"/>
              </w:rPr>
              <w:tab/>
              <w:t>! #   $$ @ $</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jc w:val="left"/>
            </w:pPr>
            <w:r>
              <w:rPr>
                <w:color w:val="181717"/>
                <w:sz w:val="16"/>
              </w:rPr>
              <w:t xml:space="preserve">&amp;% +* </w:t>
            </w:r>
            <w:r>
              <w:rPr>
                <w:color w:val="181717"/>
                <w:sz w:val="16"/>
              </w:rPr>
              <w:tab/>
              <w:t>$ ,</w:t>
            </w:r>
            <w:r>
              <w:rPr>
                <w:color w:val="181717"/>
                <w:sz w:val="16"/>
              </w:rPr>
              <w:tab/>
              <w:t xml:space="preserve">   $$  @  $!#   $$ @ (*%</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 .</w:t>
            </w:r>
          </w:p>
        </w:tc>
      </w:tr>
      <w:tr w:rsidR="00271AB0" w:rsidTr="00271AB0">
        <w:trPr>
          <w:trHeight w:val="658"/>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right="1" w:hanging="184"/>
            </w:pPr>
            <w:r>
              <w:rPr>
                <w:color w:val="181717"/>
                <w:sz w:val="16"/>
              </w:rPr>
              <w:t xml:space="preserve">&amp;+* </w:t>
            </w:r>
            <w:r>
              <w:rPr>
                <w:color w:val="181717"/>
                <w:sz w:val="16"/>
              </w:rPr>
              <w:tab/>
              <w:t>$,</w:t>
            </w:r>
            <w:r>
              <w:rPr>
                <w:color w:val="181717"/>
                <w:sz w:val="16"/>
              </w:rPr>
              <w:tab/>
              <w:t xml:space="preserve">  9</w:t>
            </w:r>
            <w:r>
              <w:rPr>
                <w:color w:val="181717"/>
                <w:sz w:val="16"/>
              </w:rPr>
              <w:tab/>
              <w:t xml:space="preserve">@ $! #    9 </w:t>
            </w:r>
            <w:r>
              <w:rPr>
                <w:color w:val="181717"/>
                <w:sz w:val="16"/>
              </w:rPr>
              <w:tab/>
              <w:t xml:space="preserve">@  (*%! </w:t>
            </w:r>
            <w:r>
              <w:rPr>
                <w:color w:val="181717"/>
                <w:sz w:val="16"/>
              </w:rPr>
              <w:tab/>
              <w:t>#</w:t>
            </w:r>
            <w:r>
              <w:rPr>
                <w:color w:val="181717"/>
                <w:sz w:val="16"/>
              </w:rPr>
              <w:tab/>
              <w:t>%($ # ($$$</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 ,</w:t>
            </w:r>
            <w:r>
              <w:rPr>
                <w:color w:val="181717"/>
                <w:sz w:val="16"/>
              </w:rPr>
              <w:tab/>
              <w:t xml:space="preserve">( </w:t>
            </w:r>
            <w:r>
              <w:rPr>
                <w:color w:val="181717"/>
                <w:sz w:val="16"/>
              </w:rPr>
              <w:tab/>
              <w:t xml:space="preserve">#    </w:t>
            </w:r>
            <w:r>
              <w:rPr>
                <w:color w:val="181717"/>
                <w:sz w:val="16"/>
              </w:rPr>
              <w:tab/>
              <w:t xml:space="preserve">  +*($ #)</w:t>
            </w:r>
            <w:r>
              <w:rPr>
                <w:color w:val="181717"/>
                <w:sz w:val="16"/>
              </w:rPr>
              <w:tab/>
              <w:t xml:space="preserve">$#  </w:t>
            </w:r>
            <w:r>
              <w:rPr>
                <w:color w:val="181717"/>
                <w:sz w:val="16"/>
              </w:rPr>
              <w:tab/>
              <w:t>#</w:t>
            </w:r>
            <w:r>
              <w:rPr>
                <w:color w:val="181717"/>
                <w:sz w:val="16"/>
              </w:rPr>
              <w:tab/>
              <w:t xml:space="preserve"> !</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1./:.</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16" w:firstLine="0"/>
              <w:jc w:val="left"/>
            </w:pPr>
            <w:r>
              <w:rPr>
                <w:color w:val="181717"/>
                <w:sz w:val="16"/>
              </w:rPr>
              <w:t>&amp;#</w:t>
            </w:r>
            <w:r>
              <w:rPr>
                <w:color w:val="181717"/>
                <w:sz w:val="16"/>
              </w:rPr>
              <w:tab/>
            </w:r>
            <w:r>
              <w:rPr>
                <w:color w:val="181717"/>
                <w:sz w:val="16"/>
              </w:rPr>
              <w:tab/>
              <w:t xml:space="preserve"> </w:t>
            </w:r>
            <w:r>
              <w:rPr>
                <w:color w:val="181717"/>
                <w:sz w:val="16"/>
              </w:rPr>
              <w:tab/>
            </w:r>
            <w:r>
              <w:rPr>
                <w:color w:val="181717"/>
                <w:sz w:val="16"/>
              </w:rPr>
              <w:tab/>
              <w:t xml:space="preserve"> </w:t>
            </w:r>
            <w:r>
              <w:rPr>
                <w:color w:val="181717"/>
                <w:sz w:val="16"/>
              </w:rPr>
              <w:tab/>
              <w:t xml:space="preserve">%     </w:t>
            </w:r>
            <w:r>
              <w:rPr>
                <w:color w:val="181717"/>
                <w:sz w:val="16"/>
              </w:rPr>
              <w:tab/>
              <w:t xml:space="preserve"> # K9 </w:t>
            </w:r>
            <w:r>
              <w:rPr>
                <w:color w:val="181717"/>
                <w:sz w:val="16"/>
              </w:rPr>
              <w:tab/>
            </w:r>
          </w:p>
          <w:p w:rsidR="00271AB0" w:rsidRDefault="00271AB0" w:rsidP="00271AB0">
            <w:pPr>
              <w:spacing w:after="0" w:line="259" w:lineRule="auto"/>
              <w:ind w:left="93" w:firstLine="0"/>
              <w:jc w:val="center"/>
            </w:pPr>
            <w:r>
              <w:rPr>
                <w:color w:val="181717"/>
                <w:sz w:val="16"/>
              </w:rPr>
              <w:tab/>
              <w:t>3## #</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725"/>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59" w:lineRule="auto"/>
              <w:ind w:left="35" w:firstLine="0"/>
            </w:pPr>
            <w:r>
              <w:rPr>
                <w:color w:val="181717"/>
                <w:sz w:val="16"/>
              </w:rPr>
              <w:t>?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 #</w:t>
            </w:r>
            <w:r>
              <w:rPr>
                <w:color w:val="181717"/>
                <w:sz w:val="16"/>
              </w:rPr>
              <w:tab/>
              <w:t xml:space="preserve">  </w:t>
            </w:r>
            <w:r>
              <w:rPr>
                <w:color w:val="181717"/>
                <w:sz w:val="16"/>
              </w:rPr>
              <w:tab/>
              <w:t>##%( #</w:t>
            </w:r>
            <w:r>
              <w:rPr>
                <w:color w:val="181717"/>
                <w:sz w:val="16"/>
              </w:rPr>
              <w:tab/>
              <w:t xml:space="preserve"> </w:t>
            </w:r>
            <w:r>
              <w:rPr>
                <w:color w:val="181717"/>
                <w:sz w:val="16"/>
              </w:rPr>
              <w:tab/>
              <w:t>(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H</w:t>
            </w:r>
            <w:r>
              <w:rPr>
                <w:color w:val="181717"/>
                <w:sz w:val="16"/>
              </w:rPr>
              <w:tab/>
              <w:t>#! #</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amp;'  </w:t>
            </w:r>
            <w:r>
              <w:rPr>
                <w:color w:val="181717"/>
                <w:sz w:val="16"/>
              </w:rPr>
              <w:tab/>
              <w:t>$!</w:t>
            </w:r>
            <w:r>
              <w:rPr>
                <w:color w:val="181717"/>
                <w:sz w:val="16"/>
              </w:rPr>
              <w:tab/>
              <w:t>$%(</w:t>
            </w:r>
            <w:r>
              <w:rPr>
                <w:color w:val="181717"/>
                <w:sz w:val="16"/>
              </w:rPr>
              <w:tab/>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amp;+* </w:t>
            </w:r>
            <w:r>
              <w:rPr>
                <w:color w:val="181717"/>
                <w:sz w:val="16"/>
              </w:rPr>
              <w:tab/>
              <w:t>$!</w:t>
            </w:r>
            <w:r>
              <w:rPr>
                <w:color w:val="181717"/>
                <w:sz w:val="16"/>
              </w:rPr>
              <w:tab/>
              <w:t>$%(</w:t>
            </w:r>
            <w:r>
              <w:rPr>
                <w:color w:val="181717"/>
                <w:sz w:val="16"/>
              </w:rPr>
              <w:tab/>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0./.</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65" w:firstLine="0"/>
              <w:jc w:val="center"/>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w:t>
            </w:r>
            <w:r>
              <w:rPr>
                <w:color w:val="181717"/>
                <w:sz w:val="16"/>
              </w:rPr>
              <w:tab/>
              <w:t xml:space="preserve"> </w:t>
            </w:r>
            <w:r>
              <w:rPr>
                <w:color w:val="181717"/>
                <w:sz w:val="16"/>
              </w:rPr>
              <w:tab/>
              <w:t xml:space="preserve">% </w:t>
            </w:r>
            <w:r>
              <w:rPr>
                <w:color w:val="181717"/>
                <w:sz w:val="16"/>
              </w:rPr>
              <w:tab/>
              <w:t>$ !$$</w:t>
            </w:r>
            <w:r>
              <w:rPr>
                <w:color w:val="181717"/>
                <w:sz w:val="16"/>
              </w:rPr>
              <w:tab/>
              <w:t>,</w:t>
            </w:r>
            <w:r>
              <w:rPr>
                <w:color w:val="181717"/>
                <w:sz w:val="16"/>
              </w:rPr>
              <w:tab/>
              <w:t xml:space="preserve">(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 #</w:t>
            </w:r>
            <w:r>
              <w:rPr>
                <w:color w:val="181717"/>
                <w:sz w:val="16"/>
              </w:rPr>
              <w:tab/>
              <w:t xml:space="preserve">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 xml:space="preserve">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 xml:space="preserve">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1096"/>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28" w:lineRule="auto"/>
              <w:ind w:left="35" w:right="51" w:firstLine="0"/>
            </w:pPr>
            <w:r>
              <w:rPr>
                <w:color w:val="181717"/>
                <w:sz w:val="16"/>
              </w:rPr>
              <w:t>?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xml:space="preserve">%' (% </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xml:space="preserve">! #  </w:t>
            </w:r>
            <w:r>
              <w:rPr>
                <w:color w:val="181717"/>
                <w:sz w:val="16"/>
              </w:rPr>
              <w:tab/>
              <w:t xml:space="preserve"> # </w:t>
            </w:r>
            <w:r>
              <w:rPr>
                <w:color w:val="181717"/>
                <w:sz w:val="16"/>
              </w:rPr>
              <w:tab/>
            </w:r>
            <w:r>
              <w:rPr>
                <w:color w:val="181717"/>
                <w:sz w:val="16"/>
              </w:rPr>
              <w:tab/>
              <w:t xml:space="preserve">, </w:t>
            </w:r>
            <w:r>
              <w:rPr>
                <w:color w:val="181717"/>
                <w:sz w:val="16"/>
              </w:rPr>
              <w:tab/>
              <w:t xml:space="preserve">   # %$  </w:t>
            </w:r>
            <w:r>
              <w:rPr>
                <w:color w:val="181717"/>
                <w:sz w:val="16"/>
              </w:rPr>
              <w:tab/>
              <w:t xml:space="preserve"> </w:t>
            </w:r>
          </w:p>
          <w:p w:rsidR="00271AB0" w:rsidRDefault="00271AB0" w:rsidP="00271AB0">
            <w:pPr>
              <w:spacing w:after="0" w:line="259" w:lineRule="auto"/>
              <w:ind w:left="35" w:firstLine="0"/>
              <w:jc w:val="left"/>
            </w:pPr>
            <w:r>
              <w:rPr>
                <w:color w:val="181717"/>
                <w:sz w:val="16"/>
              </w:rPr>
              <w:t>$!%</w:t>
            </w:r>
            <w:r>
              <w:rPr>
                <w:color w:val="181717"/>
                <w:sz w:val="16"/>
              </w:rPr>
              <w:tab/>
              <w:t xml:space="preserve"> </w:t>
            </w:r>
            <w:r>
              <w:rPr>
                <w:color w:val="181717"/>
                <w:sz w:val="16"/>
              </w:rPr>
              <w:tab/>
              <w:t>(</w:t>
            </w:r>
            <w:r>
              <w:rPr>
                <w:color w:val="181717"/>
                <w:sz w:val="16"/>
              </w:rPr>
              <w:tab/>
              <w:t xml:space="preserve">#( </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1</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Q</w:t>
            </w:r>
            <w:r>
              <w:rPr>
                <w:color w:val="181717"/>
                <w:sz w:val="16"/>
              </w:rPr>
              <w:tab/>
              <w:t xml:space="preserve"> $</w:t>
            </w:r>
            <w:r>
              <w:rPr>
                <w:color w:val="181717"/>
                <w:sz w:val="16"/>
              </w:rPr>
              <w:tab/>
              <w:t>,</w:t>
            </w:r>
            <w:r>
              <w:rPr>
                <w:color w:val="181717"/>
                <w:sz w:val="16"/>
              </w:rPr>
              <w:tab/>
              <w:t xml:space="preserve">$ </w:t>
            </w:r>
            <w:r>
              <w:rPr>
                <w:color w:val="181717"/>
                <w:sz w:val="16"/>
              </w:rPr>
              <w:tab/>
              <w:t xml:space="preserve">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658"/>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 xml:space="preserve">&amp;'  </w:t>
            </w:r>
            <w:r>
              <w:rPr>
                <w:color w:val="181717"/>
                <w:sz w:val="16"/>
              </w:rPr>
              <w:tab/>
              <w:t>$!  (9 #</w:t>
            </w:r>
            <w:r>
              <w:rPr>
                <w:color w:val="181717"/>
                <w:sz w:val="16"/>
              </w:rPr>
              <w:tab/>
              <w:t xml:space="preserve">  3, </w:t>
            </w:r>
            <w:r>
              <w:rPr>
                <w:color w:val="181717"/>
                <w:sz w:val="16"/>
              </w:rPr>
              <w:tab/>
              <w:t>$! # !</w:t>
            </w:r>
            <w:r>
              <w:rPr>
                <w:color w:val="181717"/>
                <w:sz w:val="16"/>
              </w:rPr>
              <w:tab/>
              <w:t>!   #</w:t>
            </w:r>
            <w:r>
              <w:rPr>
                <w:color w:val="181717"/>
                <w:sz w:val="16"/>
              </w:rPr>
              <w:tab/>
              <w:t xml:space="preserve"> ! %! %   </w:t>
            </w:r>
            <w:r>
              <w:rPr>
                <w:color w:val="181717"/>
                <w:sz w:val="16"/>
              </w:rPr>
              <w:tab/>
            </w:r>
            <w:r>
              <w:rPr>
                <w:color w:val="181717"/>
                <w:sz w:val="16"/>
              </w:rPr>
              <w:tab/>
              <w:t xml:space="preserve">!I </w:t>
            </w:r>
            <w:r>
              <w:rPr>
                <w:color w:val="181717"/>
                <w:sz w:val="16"/>
              </w:rPr>
              <w:tab/>
              <w:t>9 /-&amp;</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 xml:space="preserve">&amp;'  </w:t>
            </w:r>
            <w:r>
              <w:rPr>
                <w:color w:val="181717"/>
                <w:sz w:val="16"/>
              </w:rPr>
              <w:tab/>
              <w:t>$</w:t>
            </w:r>
            <w:r>
              <w:rPr>
                <w:color w:val="181717"/>
                <w:sz w:val="16"/>
              </w:rPr>
              <w:tab/>
              <w:t>$% (</w:t>
            </w:r>
            <w:r>
              <w:rPr>
                <w:color w:val="181717"/>
                <w:sz w:val="16"/>
              </w:rPr>
              <w:tab/>
            </w:r>
            <w:r>
              <w:rPr>
                <w:color w:val="181717"/>
                <w:sz w:val="16"/>
              </w:rPr>
              <w:tab/>
              <w:t>+</w:t>
            </w:r>
            <w:r>
              <w:rPr>
                <w:color w:val="181717"/>
                <w:sz w:val="16"/>
              </w:rPr>
              <w:tab/>
              <w:t xml:space="preserve">,$ 3'     $#!' ###!I </w:t>
            </w:r>
            <w:r>
              <w:rPr>
                <w:color w:val="181717"/>
                <w:sz w:val="16"/>
              </w:rPr>
              <w:tab/>
              <w:t>9 0&amp;</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w:t>
            </w:r>
            <w:r>
              <w:rPr>
                <w:color w:val="181717"/>
                <w:sz w:val="16"/>
              </w:rPr>
              <w:tab/>
              <w:t>$#</w:t>
            </w:r>
            <w:r>
              <w:rPr>
                <w:color w:val="181717"/>
                <w:sz w:val="16"/>
              </w:rPr>
              <w:tab/>
              <w:t xml:space="preserve"> </w:t>
            </w:r>
            <w:r>
              <w:rPr>
                <w:color w:val="181717"/>
                <w:sz w:val="16"/>
              </w:rPr>
              <w:tab/>
              <w:t>$</w:t>
            </w:r>
            <w:r>
              <w:rPr>
                <w:color w:val="181717"/>
                <w:sz w:val="16"/>
              </w:rPr>
              <w:tab/>
            </w:r>
            <w:r>
              <w:rPr>
                <w:color w:val="181717"/>
                <w:sz w:val="16"/>
              </w:rPr>
              <w:tab/>
              <w:t>*</w:t>
            </w:r>
            <w:r>
              <w:rPr>
                <w:color w:val="181717"/>
                <w:sz w:val="16"/>
              </w:rPr>
              <w:tab/>
              <w:t>(</w:t>
            </w:r>
            <w:r>
              <w:rPr>
                <w:color w:val="181717"/>
                <w:sz w:val="16"/>
              </w:rPr>
              <w:tab/>
            </w:r>
            <w:r>
              <w:rPr>
                <w:color w:val="181717"/>
                <w:sz w:val="16"/>
              </w:rPr>
              <w:tab/>
              <w:t>+</w:t>
            </w:r>
            <w:r>
              <w:rPr>
                <w:color w:val="181717"/>
                <w:sz w:val="16"/>
              </w:rPr>
              <w:tab/>
              <w:t xml:space="preserve"> </w:t>
            </w:r>
            <w:r>
              <w:rPr>
                <w:color w:val="181717"/>
                <w:sz w:val="16"/>
              </w:rPr>
              <w:tab/>
              <w:t xml:space="preserve">,$3I </w:t>
            </w:r>
            <w:r>
              <w:rPr>
                <w:color w:val="181717"/>
                <w:sz w:val="16"/>
              </w:rPr>
              <w:tab/>
              <w:t>9  &amp;</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 xml:space="preserve">%&amp;+* </w:t>
            </w:r>
            <w:r>
              <w:rPr>
                <w:color w:val="181717"/>
                <w:sz w:val="16"/>
              </w:rPr>
              <w:tab/>
              <w:t>$ #</w:t>
            </w:r>
            <w:r>
              <w:rPr>
                <w:color w:val="181717"/>
                <w:sz w:val="16"/>
              </w:rPr>
              <w:tab/>
              <w:t xml:space="preserve"> $ $</w:t>
            </w:r>
            <w:r>
              <w:rPr>
                <w:color w:val="181717"/>
                <w:sz w:val="16"/>
              </w:rPr>
              <w:tab/>
            </w:r>
            <w:r>
              <w:rPr>
                <w:color w:val="181717"/>
                <w:sz w:val="16"/>
              </w:rPr>
              <w:tab/>
              <w:t xml:space="preserve">3  </w:t>
            </w:r>
            <w:r>
              <w:rPr>
                <w:color w:val="181717"/>
                <w:sz w:val="16"/>
              </w:rPr>
              <w:tab/>
              <w:t xml:space="preserve">! I </w:t>
            </w:r>
            <w:r>
              <w:rPr>
                <w:color w:val="181717"/>
                <w:sz w:val="16"/>
              </w:rPr>
              <w:tab/>
              <w:t>9 % &amp;</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1./:.</w:t>
            </w:r>
          </w:p>
        </w:tc>
      </w:tr>
      <w:tr w:rsidR="00271AB0" w:rsidTr="00271AB0">
        <w:trPr>
          <w:trHeight w:val="918"/>
        </w:trPr>
        <w:tc>
          <w:tcPr>
            <w:tcW w:w="903"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59" w:lineRule="auto"/>
              <w:ind w:left="35" w:right="53" w:firstLine="0"/>
            </w:pPr>
            <w:r>
              <w:rPr>
                <w:color w:val="181717"/>
                <w:sz w:val="16"/>
              </w:rPr>
              <w:t>?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xml:space="preserve">%' </w:t>
            </w:r>
            <w:r>
              <w:rPr>
                <w:color w:val="181717"/>
                <w:sz w:val="16"/>
              </w:rPr>
              <w:tab/>
            </w:r>
            <w:r>
              <w:rPr>
                <w:color w:val="181717"/>
                <w:sz w:val="16"/>
              </w:rPr>
              <w:tab/>
              <w:t xml:space="preserve">, </w:t>
            </w:r>
            <w:r>
              <w:rPr>
                <w:color w:val="181717"/>
                <w:sz w:val="16"/>
              </w:rPr>
              <w:tab/>
              <w:t xml:space="preserve">  3I </w:t>
            </w:r>
            <w:r>
              <w:rPr>
                <w:color w:val="181717"/>
                <w:sz w:val="16"/>
              </w:rPr>
              <w:tab/>
              <w:t xml:space="preserve">9 &amp;!  </w:t>
            </w:r>
            <w:r>
              <w:rPr>
                <w:color w:val="181717"/>
                <w:sz w:val="16"/>
              </w:rPr>
              <w:tab/>
            </w:r>
            <w:r>
              <w:rPr>
                <w:color w:val="181717"/>
                <w:sz w:val="16"/>
              </w:rPr>
              <w:tab/>
              <w:t xml:space="preserve"> </w:t>
            </w:r>
            <w:r>
              <w:rPr>
                <w:color w:val="181717"/>
                <w:sz w:val="16"/>
              </w:rPr>
              <w:tab/>
              <w:t xml:space="preserve"># </w:t>
            </w:r>
          </w:p>
        </w:tc>
        <w:tc>
          <w:tcPr>
            <w:tcW w:w="2478"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94"/>
        </w:trPr>
        <w:tc>
          <w:tcPr>
            <w:tcW w:w="903"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w:t>
            </w:r>
          </w:p>
        </w:tc>
        <w:tc>
          <w:tcPr>
            <w:tcW w:w="5736"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51" w:firstLine="0"/>
              <w:jc w:val="left"/>
            </w:pPr>
            <w:r>
              <w:rPr>
                <w:color w:val="181717"/>
                <w:sz w:val="16"/>
              </w:rPr>
              <w:tab/>
            </w:r>
            <w:r>
              <w:rPr>
                <w:color w:val="181717"/>
                <w:sz w:val="16"/>
              </w:rPr>
              <w:tab/>
              <w:t xml:space="preserve"> </w:t>
            </w:r>
            <w:r>
              <w:rPr>
                <w:color w:val="181717"/>
                <w:sz w:val="16"/>
              </w:rPr>
              <w:tab/>
            </w:r>
            <w:r>
              <w:rPr>
                <w:color w:val="181717"/>
                <w:sz w:val="16"/>
              </w:rPr>
              <w:tab/>
            </w:r>
          </w:p>
        </w:tc>
        <w:tc>
          <w:tcPr>
            <w:tcW w:w="2478"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1" w:firstLine="0"/>
            </w:pPr>
            <w:r>
              <w:rPr>
                <w:color w:val="181717"/>
                <w:sz w:val="16"/>
              </w:rPr>
              <w:t xml:space="preserve">&amp;'  </w:t>
            </w:r>
            <w:r>
              <w:rPr>
                <w:color w:val="181717"/>
                <w:sz w:val="16"/>
              </w:rPr>
              <w:tab/>
              <w:t xml:space="preserve">$ </w:t>
            </w:r>
            <w:r>
              <w:rPr>
                <w:color w:val="181717"/>
                <w:sz w:val="16"/>
              </w:rPr>
              <w:tab/>
              <w:t>%($ $$</w:t>
            </w:r>
            <w:r>
              <w:rPr>
                <w:color w:val="181717"/>
                <w:sz w:val="16"/>
              </w:rPr>
              <w:tab/>
            </w:r>
            <w:r>
              <w:rPr>
                <w:color w:val="181717"/>
                <w:sz w:val="16"/>
              </w:rPr>
              <w:tab/>
              <w:t>'($ #</w:t>
            </w:r>
            <w:r>
              <w:rPr>
                <w:color w:val="181717"/>
                <w:sz w:val="16"/>
              </w:rPr>
              <w:tab/>
              <w:t xml:space="preserve"> $! </w:t>
            </w:r>
            <w:r>
              <w:rPr>
                <w:color w:val="181717"/>
                <w:sz w:val="16"/>
              </w:rPr>
              <w:tab/>
              <w:t>*$</w:t>
            </w:r>
          </w:p>
          <w:p w:rsidR="00271AB0" w:rsidRDefault="00271AB0" w:rsidP="00271AB0">
            <w:pPr>
              <w:spacing w:after="0" w:line="259" w:lineRule="auto"/>
              <w:ind w:left="215" w:firstLine="0"/>
              <w:jc w:val="left"/>
            </w:pPr>
            <w:r>
              <w:rPr>
                <w:color w:val="181717"/>
                <w:sz w:val="16"/>
              </w:rPr>
              <w:t>#</w:t>
            </w:r>
            <w:r>
              <w:rPr>
                <w:color w:val="181717"/>
                <w:sz w:val="16"/>
              </w:rPr>
              <w:tab/>
              <w:t xml:space="preserve"> </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8" w:firstLine="0"/>
              <w:jc w:val="center"/>
            </w:pPr>
            <w:r>
              <w:rPr>
                <w:color w:val="181717"/>
                <w:sz w:val="16"/>
              </w:rPr>
              <w:t>-./0.</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15" w:firstLine="0"/>
              <w:jc w:val="left"/>
            </w:pPr>
            <w:r>
              <w:rPr>
                <w:color w:val="181717"/>
                <w:sz w:val="16"/>
              </w:rPr>
              <w:t xml:space="preserve">&amp;%+* </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 xml:space="preserve"> ./.</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1" w:firstLine="0"/>
              <w:jc w:val="left"/>
            </w:pPr>
            <w:r>
              <w:rPr>
                <w:color w:val="181717"/>
                <w:sz w:val="16"/>
              </w:rPr>
              <w:t xml:space="preserve">&amp;+* </w:t>
            </w:r>
            <w:r>
              <w:rPr>
                <w:color w:val="181717"/>
                <w:sz w:val="16"/>
              </w:rPr>
              <w:tab/>
              <w:t>$!$</w:t>
            </w:r>
            <w:r>
              <w:rPr>
                <w:color w:val="181717"/>
                <w:sz w:val="16"/>
              </w:rPr>
              <w:tab/>
            </w:r>
            <w:r>
              <w:rPr>
                <w:color w:val="181717"/>
                <w:sz w:val="16"/>
              </w:rPr>
              <w:tab/>
              <w:t>$!,%</w:t>
            </w:r>
            <w:r>
              <w:rPr>
                <w:color w:val="181717"/>
                <w:sz w:val="16"/>
              </w:rPr>
              <w:tab/>
              <w:t>%</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left="5" w:firstLine="0"/>
              <w:jc w:val="center"/>
            </w:pPr>
            <w:r>
              <w:rPr>
                <w:color w:val="181717"/>
                <w:sz w:val="16"/>
              </w:rPr>
              <w:t>D</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51" w:firstLine="0"/>
              <w:jc w:val="left"/>
            </w:pPr>
            <w:r>
              <w:rPr>
                <w:color w:val="181717"/>
                <w:sz w:val="16"/>
              </w:rPr>
              <w:t>8#</w:t>
            </w:r>
            <w:r>
              <w:rPr>
                <w:color w:val="181717"/>
                <w:sz w:val="16"/>
              </w:rPr>
              <w:tab/>
              <w:t xml:space="preserve"> $</w:t>
            </w:r>
            <w:r>
              <w:rPr>
                <w:color w:val="181717"/>
                <w:sz w:val="16"/>
              </w:rPr>
              <w:tab/>
              <w:t>,</w:t>
            </w:r>
            <w:r>
              <w:rPr>
                <w:color w:val="181717"/>
                <w:sz w:val="16"/>
              </w:rPr>
              <w:tab/>
              <w:t xml:space="preserve">( # </w:t>
            </w:r>
            <w:r>
              <w:rPr>
                <w:color w:val="181717"/>
                <w:sz w:val="16"/>
              </w:rPr>
              <w:tab/>
              <w:t xml:space="preserve">%  3# </w:t>
            </w:r>
            <w:r>
              <w:rPr>
                <w:color w:val="181717"/>
                <w:sz w:val="16"/>
              </w:rPr>
              <w:tab/>
              <w:t>%  $</w:t>
            </w:r>
          </w:p>
          <w:p w:rsidR="00271AB0" w:rsidRDefault="00271AB0" w:rsidP="00271AB0">
            <w:pPr>
              <w:spacing w:after="0" w:line="259" w:lineRule="auto"/>
              <w:ind w:left="51" w:firstLine="0"/>
              <w:jc w:val="left"/>
            </w:pPr>
            <w:r>
              <w:rPr>
                <w:color w:val="181717"/>
                <w:sz w:val="16"/>
              </w:rPr>
              <w:t>! $</w:t>
            </w:r>
            <w:r>
              <w:rPr>
                <w:color w:val="181717"/>
                <w:sz w:val="16"/>
              </w:rPr>
              <w:tab/>
              <w:t>,#</w:t>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1" w:firstLine="0"/>
              <w:jc w:val="left"/>
            </w:pPr>
            <w:r>
              <w:rPr>
                <w:color w:val="181717"/>
                <w:sz w:val="16"/>
              </w:rPr>
              <w:t xml:space="preserve">&amp;' </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15" w:firstLine="0"/>
              <w:jc w:val="left"/>
            </w:pPr>
            <w:r>
              <w:rPr>
                <w:color w:val="181717"/>
                <w:sz w:val="16"/>
              </w:rPr>
              <w:t>&amp;%+*</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0./.</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tabs>
                <w:tab w:val="center" w:pos="1132"/>
                <w:tab w:val="center" w:pos="2149"/>
                <w:tab w:val="center" w:pos="3196"/>
                <w:tab w:val="center" w:pos="4222"/>
                <w:tab w:val="right" w:pos="5617"/>
              </w:tabs>
              <w:spacing w:after="0" w:line="259" w:lineRule="auto"/>
              <w:ind w:firstLine="0"/>
              <w:jc w:val="left"/>
            </w:pPr>
            <w:r>
              <w:rPr>
                <w:color w:val="181717"/>
                <w:sz w:val="16"/>
              </w:rPr>
              <w:t>&amp;+*</w:t>
            </w:r>
            <w:r>
              <w:rPr>
                <w:color w:val="181717"/>
                <w:sz w:val="16"/>
              </w:rPr>
              <w:tab/>
            </w:r>
            <w:r>
              <w:rPr>
                <w:color w:val="181717"/>
                <w:sz w:val="16"/>
              </w:rPr>
              <w:tab/>
              <w:t>$</w:t>
            </w:r>
            <w:r>
              <w:rPr>
                <w:color w:val="181717"/>
                <w:sz w:val="16"/>
              </w:rPr>
              <w:tab/>
              <w:t>3 $#</w:t>
            </w:r>
            <w:r>
              <w:rPr>
                <w:color w:val="181717"/>
                <w:sz w:val="16"/>
              </w:rPr>
              <w:tab/>
              <w:t xml:space="preserve">+* </w:t>
            </w:r>
            <w:r>
              <w:rPr>
                <w:color w:val="181717"/>
                <w:sz w:val="16"/>
              </w:rPr>
              <w:tab/>
              <w:t>#)!</w:t>
            </w:r>
            <w:r>
              <w:rPr>
                <w:color w:val="181717"/>
                <w:sz w:val="16"/>
              </w:rPr>
              <w:tab/>
              <w:t>,(</w:t>
            </w:r>
          </w:p>
          <w:p w:rsidR="00271AB0" w:rsidRDefault="00271AB0" w:rsidP="00271AB0">
            <w:pPr>
              <w:spacing w:after="0" w:line="259" w:lineRule="auto"/>
              <w:ind w:left="215" w:firstLine="0"/>
              <w:jc w:val="left"/>
            </w:pPr>
            <w:r>
              <w:rPr>
                <w:color w:val="181717"/>
                <w:sz w:val="16"/>
              </w:rPr>
              <w:t xml:space="preserve"># </w:t>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8" w:firstLine="0"/>
              <w:jc w:val="center"/>
            </w:pPr>
            <w:r>
              <w:rPr>
                <w:color w:val="181717"/>
                <w:sz w:val="16"/>
              </w:rPr>
              <w:t>./1</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15" w:hanging="200"/>
              <w:jc w:val="left"/>
            </w:pPr>
            <w:r>
              <w:rPr>
                <w:color w:val="181717"/>
                <w:sz w:val="16"/>
              </w:rPr>
              <w:t>%&amp;</w:t>
            </w:r>
            <w:r>
              <w:rPr>
                <w:color w:val="181717"/>
                <w:sz w:val="16"/>
              </w:rPr>
              <w:tab/>
            </w:r>
            <w:r>
              <w:rPr>
                <w:color w:val="181717"/>
                <w:sz w:val="16"/>
              </w:rPr>
              <w:tab/>
              <w:t xml:space="preserve"> +* </w:t>
            </w:r>
            <w:r>
              <w:rPr>
                <w:color w:val="181717"/>
                <w:sz w:val="16"/>
              </w:rPr>
              <w:tab/>
              <w:t>$3 +*($ #</w:t>
            </w:r>
            <w:r>
              <w:rPr>
                <w:color w:val="181717"/>
                <w:sz w:val="16"/>
              </w:rPr>
              <w:tab/>
              <w:t>9</w:t>
            </w:r>
            <w:r>
              <w:rPr>
                <w:color w:val="181717"/>
                <w:sz w:val="16"/>
              </w:rPr>
              <w:tab/>
              <w:t>%$ $</w:t>
            </w:r>
            <w:r>
              <w:rPr>
                <w:color w:val="181717"/>
                <w:sz w:val="16"/>
              </w:rPr>
              <w:tab/>
              <w:t>,</w:t>
            </w:r>
            <w:r>
              <w:rPr>
                <w:color w:val="181717"/>
                <w:sz w:val="16"/>
              </w:rPr>
              <w:tab/>
              <w:t>( !  $#,</w:t>
            </w:r>
            <w:r>
              <w:rPr>
                <w:color w:val="181717"/>
                <w:sz w:val="16"/>
              </w:rPr>
              <w:tab/>
              <w:t>!</w:t>
            </w:r>
            <w:r>
              <w:rPr>
                <w:color w:val="181717"/>
                <w:sz w:val="16"/>
              </w:rPr>
              <w:tab/>
              <w:t xml:space="preserve">,(# </w:t>
            </w:r>
            <w:r>
              <w:rPr>
                <w:color w:val="181717"/>
                <w:sz w:val="16"/>
              </w:rPr>
              <w:tab/>
              <w:t>%"$#</w:t>
            </w:r>
            <w:r>
              <w:rPr>
                <w:color w:val="181717"/>
                <w:sz w:val="16"/>
              </w:rPr>
              <w:tab/>
              <w:t>%&amp;</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8" w:firstLine="0"/>
              <w:jc w:val="center"/>
            </w:pPr>
            <w:r>
              <w:rPr>
                <w:color w:val="181717"/>
                <w:sz w:val="16"/>
              </w:rPr>
              <w:t>:./..</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left="5" w:firstLine="0"/>
              <w:jc w:val="center"/>
            </w:pPr>
            <w:r>
              <w:rPr>
                <w:color w:val="181717"/>
                <w:sz w:val="16"/>
              </w:rPr>
              <w:t>.</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51" w:firstLine="0"/>
              <w:jc w:val="left"/>
            </w:pPr>
            <w:r>
              <w:rPr>
                <w:color w:val="181717"/>
                <w:sz w:val="16"/>
              </w:rPr>
              <w:t>&lt; #</w:t>
            </w:r>
            <w:r>
              <w:rPr>
                <w:color w:val="181717"/>
                <w:sz w:val="16"/>
              </w:rPr>
              <w:tab/>
              <w:t xml:space="preserve">  </w:t>
            </w:r>
            <w:r>
              <w:rPr>
                <w:color w:val="181717"/>
                <w:sz w:val="16"/>
              </w:rPr>
              <w:tab/>
            </w:r>
            <w:r>
              <w:rPr>
                <w:color w:val="181717"/>
                <w:sz w:val="16"/>
              </w:rPr>
              <w:tab/>
              <w:t>$</w:t>
            </w:r>
            <w:r>
              <w:rPr>
                <w:color w:val="181717"/>
                <w:sz w:val="16"/>
              </w:rPr>
              <w:tab/>
              <w:t xml:space="preserve">,  $ ! </w:t>
            </w:r>
            <w:r>
              <w:rPr>
                <w:color w:val="181717"/>
                <w:sz w:val="16"/>
              </w:rPr>
              <w:tab/>
              <w:t>%,</w:t>
            </w:r>
            <w:r>
              <w:rPr>
                <w:color w:val="181717"/>
                <w:sz w:val="16"/>
              </w:rPr>
              <w:tab/>
              <w:t xml:space="preserve"> </w:t>
            </w:r>
            <w:r>
              <w:rPr>
                <w:color w:val="181717"/>
                <w:sz w:val="16"/>
              </w:rPr>
              <w:tab/>
              <w:t>!</w:t>
            </w:r>
          </w:p>
          <w:p w:rsidR="00271AB0" w:rsidRDefault="00271AB0" w:rsidP="00271AB0">
            <w:pPr>
              <w:spacing w:after="0" w:line="259" w:lineRule="auto"/>
              <w:ind w:left="51" w:firstLine="0"/>
              <w:jc w:val="left"/>
            </w:pPr>
            <w:r>
              <w:rPr>
                <w:color w:val="181717"/>
                <w:sz w:val="16"/>
              </w:rPr>
              <w:t>#</w:t>
            </w:r>
            <w:r>
              <w:rPr>
                <w:color w:val="181717"/>
                <w:sz w:val="16"/>
              </w:rPr>
              <w:tab/>
              <w:t>%</w:t>
            </w:r>
            <w:r>
              <w:rPr>
                <w:color w:val="181717"/>
                <w:sz w:val="16"/>
              </w:rPr>
              <w:tab/>
              <w:t>%#</w:t>
            </w:r>
            <w:r>
              <w:rPr>
                <w:color w:val="181717"/>
                <w:sz w:val="16"/>
              </w:rPr>
              <w:tab/>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51" w:firstLine="0"/>
              <w:jc w:val="left"/>
            </w:pPr>
            <w:r>
              <w:rPr>
                <w:color w:val="181717"/>
                <w:sz w:val="16"/>
              </w:rPr>
              <w:t xml:space="preserve">&amp;' </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0.</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51" w:firstLine="0"/>
              <w:jc w:val="left"/>
            </w:pPr>
            <w:r>
              <w:rPr>
                <w:color w:val="181717"/>
                <w:sz w:val="16"/>
              </w:rPr>
              <w:t>&amp;%+*</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 xml:space="preserve"> ./.</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51" w:firstLine="0"/>
              <w:jc w:val="left"/>
            </w:pPr>
            <w:r>
              <w:rPr>
                <w:color w:val="181717"/>
                <w:sz w:val="16"/>
              </w:rPr>
              <w:t>&amp;+*</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1./:.</w:t>
            </w:r>
          </w:p>
        </w:tc>
      </w:tr>
      <w:tr w:rsidR="00271AB0" w:rsidTr="00271AB0">
        <w:trPr>
          <w:trHeight w:val="1096"/>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51" w:firstLine="0"/>
              <w:jc w:val="left"/>
            </w:pPr>
            <w:r>
              <w:rPr>
                <w:b/>
                <w:color w:val="181717"/>
                <w:sz w:val="16"/>
              </w:rPr>
              <w:t>0+-/,+10A</w:t>
            </w:r>
          </w:p>
          <w:p w:rsidR="00271AB0" w:rsidRDefault="00271AB0" w:rsidP="00271AB0">
            <w:pPr>
              <w:spacing w:after="0" w:line="228" w:lineRule="auto"/>
              <w:ind w:left="51" w:right="51" w:firstLine="0"/>
            </w:pPr>
            <w:r>
              <w:rPr>
                <w:color w:val="181717"/>
                <w:sz w:val="16"/>
              </w:rPr>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w:t>
            </w:r>
            <w:r>
              <w:rPr>
                <w:color w:val="181717"/>
                <w:sz w:val="16"/>
              </w:rPr>
              <w:tab/>
              <w:t>%'(% #</w:t>
            </w:r>
            <w:r>
              <w:rPr>
                <w:color w:val="181717"/>
                <w:sz w:val="16"/>
              </w:rPr>
              <w:tab/>
              <w:t xml:space="preserve">    </w:t>
            </w:r>
            <w:r>
              <w:rPr>
                <w:color w:val="181717"/>
                <w:sz w:val="16"/>
              </w:rPr>
              <w:tab/>
              <w:t xml:space="preserve">  #   # %$</w:t>
            </w:r>
            <w:r>
              <w:rPr>
                <w:color w:val="181717"/>
                <w:sz w:val="16"/>
              </w:rPr>
              <w:tab/>
            </w:r>
            <w:r>
              <w:rPr>
                <w:color w:val="181717"/>
                <w:sz w:val="16"/>
              </w:rPr>
              <w:tab/>
              <w:t xml:space="preserve">,(!# (# </w:t>
            </w:r>
            <w:r>
              <w:rPr>
                <w:color w:val="181717"/>
                <w:sz w:val="16"/>
              </w:rPr>
              <w:tab/>
            </w:r>
            <w:r>
              <w:rPr>
                <w:color w:val="181717"/>
                <w:sz w:val="16"/>
              </w:rPr>
              <w:tab/>
              <w:t>,( !</w:t>
            </w:r>
          </w:p>
          <w:p w:rsidR="00271AB0" w:rsidRDefault="00271AB0" w:rsidP="00271AB0">
            <w:pPr>
              <w:spacing w:after="0" w:line="259" w:lineRule="auto"/>
              <w:ind w:left="51" w:firstLine="0"/>
              <w:jc w:val="left"/>
            </w:pPr>
            <w:r>
              <w:rPr>
                <w:color w:val="181717"/>
                <w:sz w:val="16"/>
              </w:rPr>
              <w:tab/>
              <w:t>(</w:t>
            </w:r>
            <w:r>
              <w:rPr>
                <w:color w:val="181717"/>
                <w:sz w:val="16"/>
              </w:rPr>
              <w:tab/>
            </w:r>
            <w:r>
              <w:rPr>
                <w:color w:val="181717"/>
                <w:sz w:val="16"/>
              </w:rPr>
              <w:tab/>
              <w:t>+</w:t>
            </w:r>
            <w:r>
              <w:rPr>
                <w:color w:val="181717"/>
                <w:sz w:val="16"/>
              </w:rPr>
              <w:tab/>
              <w:t>,$%,</w:t>
            </w:r>
            <w:r>
              <w:rPr>
                <w:color w:val="181717"/>
                <w:sz w:val="16"/>
              </w:rPr>
              <w:tab/>
            </w:r>
            <w:r>
              <w:rPr>
                <w:color w:val="181717"/>
                <w:sz w:val="16"/>
              </w:rPr>
              <w:tab/>
              <w:t>K9</w:t>
            </w:r>
            <w:r>
              <w:rPr>
                <w:color w:val="181717"/>
                <w:sz w:val="16"/>
              </w:rPr>
              <w:tab/>
              <w:t xml:space="preserve">$#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5" w:firstLine="0"/>
              <w:jc w:val="center"/>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51" w:firstLine="0"/>
              <w:jc w:val="left"/>
            </w:pPr>
            <w:r>
              <w:rPr>
                <w:color w:val="181717"/>
                <w:sz w:val="16"/>
              </w:rPr>
              <w:t>?</w:t>
            </w:r>
            <w:r>
              <w:rPr>
                <w:color w:val="181717"/>
                <w:sz w:val="16"/>
              </w:rPr>
              <w:tab/>
              <w:t>,</w:t>
            </w:r>
            <w:r>
              <w:rPr>
                <w:color w:val="181717"/>
                <w:sz w:val="16"/>
              </w:rPr>
              <w:tab/>
              <w:t xml:space="preserve"> %</w:t>
            </w:r>
            <w:r>
              <w:rPr>
                <w:color w:val="181717"/>
                <w:sz w:val="16"/>
              </w:rPr>
              <w:tab/>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1" w:firstLine="0"/>
              <w:jc w:val="left"/>
            </w:pPr>
            <w:r>
              <w:rPr>
                <w:color w:val="181717"/>
                <w:sz w:val="16"/>
              </w:rPr>
              <w:t>&amp;#</w:t>
            </w:r>
            <w:r>
              <w:rPr>
                <w:color w:val="181717"/>
                <w:sz w:val="16"/>
              </w:rPr>
              <w:tab/>
            </w:r>
            <w:r>
              <w:rPr>
                <w:color w:val="181717"/>
                <w:sz w:val="16"/>
              </w:rPr>
              <w:tab/>
              <w:t>%  %</w:t>
            </w:r>
            <w:r>
              <w:rPr>
                <w:color w:val="181717"/>
                <w:sz w:val="16"/>
              </w:rPr>
              <w:tab/>
              <w:t>#</w:t>
            </w:r>
            <w:r>
              <w:rPr>
                <w:color w:val="181717"/>
                <w:sz w:val="16"/>
              </w:rPr>
              <w:tab/>
            </w:r>
            <w:r>
              <w:rPr>
                <w:color w:val="181717"/>
                <w:sz w:val="16"/>
              </w:rPr>
              <w:tab/>
            </w:r>
            <w:r>
              <w:rPr>
                <w:color w:val="181717"/>
                <w:sz w:val="16"/>
              </w:rPr>
              <w:tab/>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1./1</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15" w:hanging="215"/>
            </w:pPr>
            <w:r>
              <w:rPr>
                <w:color w:val="181717"/>
                <w:sz w:val="16"/>
              </w:rPr>
              <w:t xml:space="preserve">&amp; ' </w:t>
            </w:r>
            <w:r>
              <w:rPr>
                <w:color w:val="181717"/>
                <w:sz w:val="16"/>
              </w:rPr>
              <w:tab/>
              <w:t>$</w:t>
            </w:r>
            <w:r>
              <w:rPr>
                <w:color w:val="181717"/>
                <w:sz w:val="16"/>
              </w:rPr>
              <w:tab/>
              <w:t>% +*($ * +*($ #</w:t>
            </w:r>
            <w:r>
              <w:rPr>
                <w:color w:val="181717"/>
                <w:sz w:val="16"/>
              </w:rPr>
              <w:tab/>
              <w:t>9</w:t>
            </w:r>
            <w:r>
              <w:rPr>
                <w:color w:val="181717"/>
                <w:sz w:val="16"/>
              </w:rPr>
              <w:tab/>
              <w:t>%$ $</w:t>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8" w:firstLine="0"/>
              <w:jc w:val="center"/>
            </w:pPr>
            <w:r>
              <w:rPr>
                <w:color w:val="181717"/>
                <w:sz w:val="16"/>
              </w:rPr>
              <w:t>D.</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15" w:hanging="184"/>
            </w:pPr>
            <w:r>
              <w:rPr>
                <w:color w:val="181717"/>
                <w:sz w:val="16"/>
              </w:rPr>
              <w:t>&amp;#</w:t>
            </w:r>
            <w:r>
              <w:rPr>
                <w:color w:val="181717"/>
                <w:sz w:val="16"/>
              </w:rPr>
              <w:tab/>
              <w:t xml:space="preserve">  %</w:t>
            </w:r>
            <w:r>
              <w:rPr>
                <w:color w:val="181717"/>
                <w:sz w:val="16"/>
              </w:rPr>
              <w:tab/>
              <w:t xml:space="preserve"> </w:t>
            </w:r>
            <w:r>
              <w:rPr>
                <w:color w:val="181717"/>
                <w:sz w:val="16"/>
              </w:rPr>
              <w:tab/>
              <w:t xml:space="preserve">!  ' ($ % $ </w:t>
            </w:r>
            <w:r>
              <w:rPr>
                <w:color w:val="181717"/>
                <w:sz w:val="16"/>
              </w:rPr>
              <w:tab/>
            </w:r>
            <w:r>
              <w:rPr>
                <w:color w:val="181717"/>
                <w:sz w:val="16"/>
              </w:rPr>
              <w:tab/>
              <w:t xml:space="preserve">,($ </w:t>
            </w:r>
            <w:r>
              <w:rPr>
                <w:color w:val="181717"/>
                <w:sz w:val="16"/>
              </w:rPr>
              <w:tab/>
              <w:t>$3#%#</w:t>
            </w:r>
            <w:r>
              <w:rPr>
                <w:color w:val="181717"/>
                <w:sz w:val="16"/>
              </w:rPr>
              <w:tab/>
              <w:t>%</w:t>
            </w:r>
            <w:r>
              <w:rPr>
                <w:color w:val="181717"/>
                <w:sz w:val="16"/>
              </w:rPr>
              <w:tab/>
              <w:t xml:space="preserve"> </w:t>
            </w:r>
            <w:r>
              <w:rPr>
                <w:color w:val="181717"/>
                <w:sz w:val="16"/>
              </w:rPr>
              <w:tab/>
            </w:r>
            <w:r>
              <w:rPr>
                <w:color w:val="181717"/>
                <w:sz w:val="16"/>
              </w:rPr>
              <w:tab/>
              <w:t xml:space="preserve"> &amp;</w:t>
            </w:r>
          </w:p>
        </w:tc>
        <w:tc>
          <w:tcPr>
            <w:tcW w:w="2478"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9" w:firstLine="0"/>
              <w:jc w:val="center"/>
            </w:pPr>
            <w:r>
              <w:rPr>
                <w:color w:val="181717"/>
                <w:sz w:val="16"/>
              </w:rPr>
              <w:t>./1.</w:t>
            </w:r>
          </w:p>
        </w:tc>
      </w:tr>
      <w:tr w:rsidR="00271AB0" w:rsidTr="00271AB0">
        <w:trPr>
          <w:trHeight w:val="1103"/>
        </w:trPr>
        <w:tc>
          <w:tcPr>
            <w:tcW w:w="903"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42" w:line="259" w:lineRule="auto"/>
              <w:ind w:left="51" w:firstLine="0"/>
              <w:jc w:val="left"/>
            </w:pPr>
            <w:r>
              <w:rPr>
                <w:b/>
                <w:color w:val="181717"/>
                <w:sz w:val="16"/>
              </w:rPr>
              <w:t>0+-/,+10A</w:t>
            </w:r>
          </w:p>
          <w:p w:rsidR="00271AB0" w:rsidRDefault="00271AB0" w:rsidP="00271AB0">
            <w:pPr>
              <w:spacing w:after="0" w:line="259" w:lineRule="auto"/>
              <w:ind w:left="51" w:right="51" w:firstLine="0"/>
            </w:pPr>
            <w:r>
              <w:rPr>
                <w:color w:val="181717"/>
                <w:sz w:val="16"/>
              </w:rPr>
              <w:t>?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xml:space="preserve">%' </w:t>
            </w:r>
            <w:r>
              <w:rPr>
                <w:color w:val="181717"/>
                <w:sz w:val="16"/>
              </w:rPr>
              <w:tab/>
            </w:r>
            <w:r>
              <w:rPr>
                <w:color w:val="181717"/>
                <w:sz w:val="16"/>
              </w:rPr>
              <w:tab/>
              <w:t xml:space="preserve">, </w:t>
            </w:r>
            <w:r>
              <w:rPr>
                <w:color w:val="181717"/>
                <w:sz w:val="16"/>
              </w:rPr>
              <w:tab/>
              <w:t xml:space="preserve">!#  </w:t>
            </w:r>
            <w:r>
              <w:rPr>
                <w:color w:val="181717"/>
                <w:sz w:val="16"/>
              </w:rPr>
              <w:tab/>
              <w:t xml:space="preserve"># </w:t>
            </w:r>
            <w:r>
              <w:rPr>
                <w:color w:val="181717"/>
                <w:sz w:val="16"/>
              </w:rPr>
              <w:tab/>
            </w:r>
            <w:r>
              <w:rPr>
                <w:color w:val="181717"/>
                <w:sz w:val="16"/>
              </w:rPr>
              <w:tab/>
              <w:t xml:space="preserve">, </w:t>
            </w:r>
            <w:r>
              <w:rPr>
                <w:color w:val="181717"/>
                <w:sz w:val="16"/>
              </w:rPr>
              <w:tab/>
              <w:t xml:space="preserve"> !##% $</w:t>
            </w:r>
            <w:r>
              <w:rPr>
                <w:color w:val="181717"/>
                <w:sz w:val="16"/>
              </w:rPr>
              <w:tab/>
              <w:t>( #</w:t>
            </w:r>
            <w:r>
              <w:rPr>
                <w:color w:val="181717"/>
                <w:sz w:val="16"/>
              </w:rPr>
              <w:tab/>
              <w:t xml:space="preserve"> ! </w:t>
            </w:r>
            <w:r>
              <w:rPr>
                <w:color w:val="181717"/>
                <w:sz w:val="16"/>
              </w:rPr>
              <w:tab/>
              <w:t xml:space="preserve"> '%</w:t>
            </w:r>
            <w:r>
              <w:rPr>
                <w:color w:val="181717"/>
                <w:sz w:val="16"/>
              </w:rPr>
              <w:tab/>
              <w:t>$  $</w:t>
            </w:r>
            <w:r>
              <w:rPr>
                <w:color w:val="181717"/>
                <w:sz w:val="16"/>
              </w:rPr>
              <w:tab/>
              <w:t>*</w:t>
            </w:r>
            <w:r>
              <w:rPr>
                <w:color w:val="181717"/>
                <w:sz w:val="16"/>
              </w:rPr>
              <w:tab/>
            </w:r>
            <w:r>
              <w:rPr>
                <w:color w:val="181717"/>
                <w:sz w:val="16"/>
              </w:rPr>
              <w:tab/>
              <w:t xml:space="preserve"># </w:t>
            </w:r>
            <w:r>
              <w:rPr>
                <w:color w:val="181717"/>
                <w:sz w:val="16"/>
              </w:rPr>
              <w:tab/>
              <w:t xml:space="preserve"> </w:t>
            </w:r>
            <w:r>
              <w:rPr>
                <w:color w:val="181717"/>
                <w:sz w:val="16"/>
              </w:rPr>
              <w:tab/>
              <w:t xml:space="preserve"> (%</w:t>
            </w:r>
            <w:r>
              <w:rPr>
                <w:color w:val="181717"/>
                <w:sz w:val="16"/>
              </w:rPr>
              <w:tab/>
            </w:r>
            <w:r>
              <w:rPr>
                <w:color w:val="181717"/>
                <w:sz w:val="16"/>
              </w:rPr>
              <w:tab/>
            </w:r>
            <w:r>
              <w:rPr>
                <w:color w:val="181717"/>
                <w:sz w:val="16"/>
              </w:rPr>
              <w:tab/>
              <w:t>,</w:t>
            </w:r>
          </w:p>
        </w:tc>
        <w:tc>
          <w:tcPr>
            <w:tcW w:w="2478"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160" w:line="259" w:lineRule="auto"/>
              <w:ind w:firstLine="0"/>
              <w:jc w:val="left"/>
            </w:pPr>
          </w:p>
        </w:tc>
      </w:tr>
    </w:tbl>
    <w:p w:rsidR="00271AB0" w:rsidRDefault="00271AB0" w:rsidP="00271AB0">
      <w:pPr>
        <w:spacing w:after="291" w:line="265" w:lineRule="auto"/>
        <w:ind w:left="240" w:hanging="10"/>
        <w:jc w:val="left"/>
      </w:pPr>
      <w:r>
        <w:rPr>
          <w:b/>
          <w:color w:val="181717"/>
          <w:sz w:val="16"/>
        </w:rPr>
        <w:t>#;;"&amp;5#K$#;" !"89</w:t>
      </w:r>
    </w:p>
    <w:p w:rsidR="00271AB0" w:rsidRDefault="00271AB0" w:rsidP="00271AB0">
      <w:pPr>
        <w:spacing w:after="223" w:line="265" w:lineRule="auto"/>
        <w:ind w:left="240" w:hanging="10"/>
        <w:jc w:val="left"/>
      </w:pPr>
      <w:r>
        <w:rPr>
          <w:b/>
          <w:color w:val="181717"/>
          <w:sz w:val="16"/>
        </w:rPr>
        <w:t>'D&lt;&gt;&lt;=/*0+-/,+10A</w:t>
      </w:r>
    </w:p>
    <w:p w:rsidR="00271AB0" w:rsidRDefault="00271AB0" w:rsidP="00271AB0">
      <w:pPr>
        <w:spacing w:after="3" w:line="265" w:lineRule="auto"/>
        <w:ind w:left="240" w:right="304" w:hanging="10"/>
      </w:pPr>
      <w:r>
        <w:rPr>
          <w:color w:val="181717"/>
          <w:sz w:val="16"/>
        </w:rPr>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w:t>
      </w:r>
      <w:r>
        <w:rPr>
          <w:color w:val="181717"/>
          <w:sz w:val="16"/>
        </w:rPr>
        <w:tab/>
        <w:t>%'#)</w:t>
      </w:r>
      <w:r>
        <w:rPr>
          <w:color w:val="181717"/>
          <w:sz w:val="16"/>
        </w:rPr>
        <w:tab/>
        <w:t>( #</w:t>
      </w:r>
      <w:r>
        <w:rPr>
          <w:color w:val="181717"/>
          <w:sz w:val="16"/>
        </w:rPr>
        <w:tab/>
        <w:t xml:space="preserve"> /#3#,&amp;</w:t>
      </w:r>
      <w:r>
        <w:rPr>
          <w:color w:val="181717"/>
          <w:sz w:val="16"/>
        </w:rPr>
        <w:tab/>
        <w:t xml:space="preserve">  !</w:t>
      </w:r>
    </w:p>
    <w:p w:rsidR="00271AB0" w:rsidRDefault="00271AB0" w:rsidP="00271AB0">
      <w:pPr>
        <w:spacing w:after="3" w:line="265" w:lineRule="auto"/>
        <w:ind w:left="240" w:right="304" w:hanging="10"/>
      </w:pPr>
      <w:r>
        <w:rPr>
          <w:color w:val="181717"/>
          <w:sz w:val="16"/>
        </w:rPr>
        <w:t>#</w:t>
      </w:r>
      <w:r>
        <w:rPr>
          <w:color w:val="181717"/>
          <w:sz w:val="16"/>
        </w:rPr>
        <w:tab/>
        <w:t xml:space="preserve"> $</w:t>
      </w:r>
      <w:r>
        <w:rPr>
          <w:color w:val="181717"/>
          <w:sz w:val="16"/>
        </w:rPr>
        <w:tab/>
      </w:r>
      <w:r>
        <w:rPr>
          <w:color w:val="181717"/>
          <w:sz w:val="16"/>
        </w:rPr>
        <w:tab/>
        <w:t xml:space="preserve"> </w:t>
      </w:r>
      <w:r>
        <w:rPr>
          <w:color w:val="181717"/>
          <w:sz w:val="16"/>
        </w:rPr>
        <w:tab/>
        <w:t xml:space="preserve">$ </w:t>
      </w:r>
      <w:r>
        <w:rPr>
          <w:color w:val="181717"/>
          <w:sz w:val="16"/>
        </w:rPr>
        <w:tab/>
        <w:t>5</w:t>
      </w:r>
      <w:r>
        <w:rPr>
          <w:color w:val="181717"/>
          <w:sz w:val="16"/>
        </w:rPr>
        <w:tab/>
        <w:t>%</w:t>
      </w:r>
      <w:r>
        <w:rPr>
          <w:color w:val="181717"/>
          <w:sz w:val="16"/>
        </w:rPr>
        <w:tab/>
        <w:t>#</w:t>
      </w:r>
      <w:r>
        <w:rPr>
          <w:color w:val="181717"/>
          <w:sz w:val="16"/>
        </w:rPr>
        <w:tab/>
        <w:t xml:space="preserve"> %</w:t>
      </w:r>
      <w:r>
        <w:rPr>
          <w:color w:val="181717"/>
          <w:sz w:val="16"/>
        </w:rPr>
        <w:tab/>
        <w:t>$</w:t>
      </w:r>
      <w:r>
        <w:rPr>
          <w:color w:val="181717"/>
          <w:sz w:val="16"/>
        </w:rPr>
        <w:tab/>
        <w:t>#)#3#,&amp;</w:t>
      </w:r>
    </w:p>
    <w:tbl>
      <w:tblPr>
        <w:tblStyle w:val="TableGrid"/>
        <w:tblW w:w="9117" w:type="dxa"/>
        <w:tblInd w:w="252" w:type="dxa"/>
        <w:tblCellMar>
          <w:top w:w="46" w:type="dxa"/>
          <w:right w:w="115" w:type="dxa"/>
        </w:tblCellMar>
        <w:tblLook w:val="04A0" w:firstRow="1" w:lastRow="0" w:firstColumn="1" w:lastColumn="0" w:noHBand="0" w:noVBand="1"/>
      </w:tblPr>
      <w:tblGrid>
        <w:gridCol w:w="903"/>
        <w:gridCol w:w="1570"/>
        <w:gridCol w:w="4166"/>
        <w:gridCol w:w="2478"/>
      </w:tblGrid>
      <w:tr w:rsidR="00271AB0" w:rsidTr="00271AB0">
        <w:trPr>
          <w:trHeight w:val="429"/>
        </w:trPr>
        <w:tc>
          <w:tcPr>
            <w:tcW w:w="903"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left="123" w:firstLine="0"/>
              <w:jc w:val="left"/>
            </w:pPr>
            <w:r>
              <w:rPr>
                <w:b/>
                <w:color w:val="181717"/>
                <w:sz w:val="16"/>
              </w:rPr>
              <w:t>:</w:t>
            </w:r>
          </w:p>
        </w:tc>
        <w:tc>
          <w:tcPr>
            <w:tcW w:w="1570" w:type="dxa"/>
            <w:tcBorders>
              <w:top w:val="single" w:sz="6" w:space="0" w:color="181717"/>
              <w:left w:val="single" w:sz="2" w:space="0" w:color="181717"/>
              <w:bottom w:val="single" w:sz="6" w:space="0" w:color="181717"/>
              <w:right w:val="nil"/>
            </w:tcBorders>
          </w:tcPr>
          <w:p w:rsidR="00271AB0" w:rsidRDefault="00271AB0" w:rsidP="00271AB0">
            <w:pPr>
              <w:spacing w:after="160" w:line="259" w:lineRule="auto"/>
              <w:ind w:firstLine="0"/>
              <w:jc w:val="left"/>
            </w:pPr>
          </w:p>
        </w:tc>
        <w:tc>
          <w:tcPr>
            <w:tcW w:w="4166" w:type="dxa"/>
            <w:tcBorders>
              <w:top w:val="single" w:sz="6" w:space="0" w:color="181717"/>
              <w:left w:val="nil"/>
              <w:bottom w:val="single" w:sz="6" w:space="0" w:color="181717"/>
              <w:right w:val="single" w:sz="2" w:space="0" w:color="181717"/>
            </w:tcBorders>
            <w:vAlign w:val="center"/>
          </w:tcPr>
          <w:p w:rsidR="00271AB0" w:rsidRDefault="00271AB0" w:rsidP="00271AB0">
            <w:pPr>
              <w:spacing w:after="0" w:line="259" w:lineRule="auto"/>
              <w:ind w:firstLine="0"/>
              <w:jc w:val="left"/>
            </w:pPr>
            <w:r>
              <w:rPr>
                <w:b/>
                <w:color w:val="181717"/>
                <w:sz w:val="16"/>
              </w:rPr>
              <w:t>; +-./*0.1.1</w:t>
            </w:r>
          </w:p>
        </w:tc>
        <w:tc>
          <w:tcPr>
            <w:tcW w:w="2478"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209" w:hanging="70"/>
            </w:pPr>
            <w:r>
              <w:rPr>
                <w:b/>
                <w:color w:val="181717"/>
                <w:sz w:val="16"/>
              </w:rPr>
              <w:t>!1&lt;*&lt;00=*0.1  &gt;-&lt;?</w:t>
            </w:r>
            <w:r>
              <w:rPr>
                <w:b/>
                <w:color w:val="181717"/>
                <w:sz w:val="16"/>
              </w:rPr>
              <w:tab/>
              <w:t>10.1-@</w:t>
            </w:r>
          </w:p>
        </w:tc>
      </w:tr>
      <w:tr w:rsidR="00271AB0" w:rsidTr="00271AB0">
        <w:trPr>
          <w:trHeight w:val="287"/>
        </w:trPr>
        <w:tc>
          <w:tcPr>
            <w:tcW w:w="903"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123" w:firstLine="0"/>
              <w:jc w:val="center"/>
            </w:pPr>
          </w:p>
        </w:tc>
        <w:tc>
          <w:tcPr>
            <w:tcW w:w="1570" w:type="dxa"/>
            <w:tcBorders>
              <w:top w:val="single" w:sz="6" w:space="0" w:color="181717"/>
              <w:left w:val="single" w:sz="2" w:space="0" w:color="181717"/>
              <w:bottom w:val="single" w:sz="2" w:space="0" w:color="181717"/>
              <w:right w:val="nil"/>
            </w:tcBorders>
          </w:tcPr>
          <w:p w:rsidR="00271AB0" w:rsidRDefault="00271AB0" w:rsidP="00271AB0">
            <w:pPr>
              <w:spacing w:after="0" w:line="259" w:lineRule="auto"/>
              <w:ind w:left="110" w:firstLine="0"/>
              <w:jc w:val="left"/>
            </w:pPr>
            <w:r>
              <w:rPr>
                <w:color w:val="181717"/>
                <w:sz w:val="16"/>
              </w:rPr>
              <w:t>?</w:t>
            </w:r>
            <w:r>
              <w:rPr>
                <w:color w:val="181717"/>
                <w:sz w:val="16"/>
              </w:rPr>
              <w:tab/>
            </w:r>
            <w:r>
              <w:rPr>
                <w:color w:val="181717"/>
                <w:sz w:val="16"/>
              </w:rPr>
              <w:tab/>
              <w:t>#,</w:t>
            </w:r>
          </w:p>
        </w:tc>
        <w:tc>
          <w:tcPr>
            <w:tcW w:w="4166" w:type="dxa"/>
            <w:tcBorders>
              <w:top w:val="single" w:sz="6" w:space="0" w:color="181717"/>
              <w:left w:val="nil"/>
              <w:bottom w:val="single" w:sz="2" w:space="0" w:color="181717"/>
              <w:right w:val="single" w:sz="2" w:space="0" w:color="181717"/>
            </w:tcBorders>
          </w:tcPr>
          <w:p w:rsidR="00271AB0" w:rsidRDefault="00271AB0" w:rsidP="00271AB0">
            <w:pPr>
              <w:spacing w:after="160" w:line="259" w:lineRule="auto"/>
              <w:ind w:firstLine="0"/>
              <w:jc w:val="left"/>
            </w:pPr>
          </w:p>
        </w:tc>
        <w:tc>
          <w:tcPr>
            <w:tcW w:w="2478"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109" w:firstLine="0"/>
              <w:jc w:val="center"/>
            </w:pPr>
            <w:r>
              <w:rPr>
                <w:color w:val="181717"/>
                <w:sz w:val="16"/>
              </w:rPr>
              <w:t>.</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123" w:firstLine="0"/>
              <w:jc w:val="center"/>
            </w:pPr>
            <w:r>
              <w:rPr>
                <w:color w:val="181717"/>
                <w:sz w:val="16"/>
              </w:rPr>
              <w:t>-</w:t>
            </w:r>
          </w:p>
        </w:tc>
        <w:tc>
          <w:tcPr>
            <w:tcW w:w="1570" w:type="dxa"/>
            <w:tcBorders>
              <w:top w:val="single" w:sz="2" w:space="0" w:color="181717"/>
              <w:left w:val="single" w:sz="2" w:space="0" w:color="181717"/>
              <w:bottom w:val="single" w:sz="2" w:space="0" w:color="181717"/>
              <w:right w:val="nil"/>
            </w:tcBorders>
          </w:tcPr>
          <w:p w:rsidR="00271AB0" w:rsidRDefault="00271AB0" w:rsidP="00271AB0">
            <w:pPr>
              <w:spacing w:after="0" w:line="259" w:lineRule="auto"/>
              <w:ind w:left="110" w:firstLine="0"/>
              <w:jc w:val="left"/>
            </w:pPr>
            <w:r>
              <w:rPr>
                <w:color w:val="181717"/>
                <w:sz w:val="16"/>
              </w:rPr>
              <w:t>5$#,</w:t>
            </w:r>
          </w:p>
        </w:tc>
        <w:tc>
          <w:tcPr>
            <w:tcW w:w="4166" w:type="dxa"/>
            <w:tcBorders>
              <w:top w:val="single" w:sz="2" w:space="0" w:color="181717"/>
              <w:left w:val="nil"/>
              <w:bottom w:val="single" w:sz="2" w:space="0" w:color="181717"/>
              <w:right w:val="single" w:sz="2" w:space="0" w:color="181717"/>
            </w:tcBorders>
          </w:tcPr>
          <w:p w:rsidR="00271AB0" w:rsidRDefault="00271AB0" w:rsidP="00271AB0">
            <w:pPr>
              <w:spacing w:after="160" w:line="259" w:lineRule="auto"/>
              <w:ind w:firstLine="0"/>
              <w:jc w:val="left"/>
            </w:pP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109" w:firstLine="0"/>
              <w:jc w:val="center"/>
            </w:pPr>
            <w:r>
              <w:rPr>
                <w:color w:val="181717"/>
                <w:sz w:val="16"/>
              </w:rPr>
              <w:t>1</w:t>
            </w:r>
          </w:p>
        </w:tc>
      </w:tr>
      <w:tr w:rsidR="00271AB0" w:rsidTr="00271AB0">
        <w:trPr>
          <w:trHeight w:val="294"/>
        </w:trPr>
        <w:tc>
          <w:tcPr>
            <w:tcW w:w="903"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0" w:line="259" w:lineRule="auto"/>
              <w:ind w:left="123" w:firstLine="0"/>
              <w:jc w:val="center"/>
            </w:pPr>
            <w:r>
              <w:rPr>
                <w:color w:val="181717"/>
                <w:sz w:val="16"/>
              </w:rPr>
              <w:t>0</w:t>
            </w:r>
          </w:p>
        </w:tc>
        <w:tc>
          <w:tcPr>
            <w:tcW w:w="1570" w:type="dxa"/>
            <w:tcBorders>
              <w:top w:val="single" w:sz="2" w:space="0" w:color="181717"/>
              <w:left w:val="single" w:sz="2" w:space="0" w:color="181717"/>
              <w:bottom w:val="single" w:sz="6" w:space="0" w:color="181717"/>
              <w:right w:val="nil"/>
            </w:tcBorders>
          </w:tcPr>
          <w:p w:rsidR="00271AB0" w:rsidRDefault="00271AB0" w:rsidP="00271AB0">
            <w:pPr>
              <w:spacing w:after="0" w:line="259" w:lineRule="auto"/>
              <w:ind w:left="110" w:firstLine="0"/>
              <w:jc w:val="left"/>
            </w:pPr>
            <w:r>
              <w:rPr>
                <w:color w:val="181717"/>
                <w:sz w:val="16"/>
              </w:rPr>
              <w:t>#,</w:t>
            </w:r>
          </w:p>
        </w:tc>
        <w:tc>
          <w:tcPr>
            <w:tcW w:w="4166" w:type="dxa"/>
            <w:tcBorders>
              <w:top w:val="single" w:sz="2" w:space="0" w:color="181717"/>
              <w:left w:val="nil"/>
              <w:bottom w:val="single" w:sz="6" w:space="0" w:color="181717"/>
              <w:right w:val="single" w:sz="2" w:space="0" w:color="181717"/>
            </w:tcBorders>
          </w:tcPr>
          <w:p w:rsidR="00271AB0" w:rsidRDefault="00271AB0" w:rsidP="00271AB0">
            <w:pPr>
              <w:spacing w:after="160" w:line="259" w:lineRule="auto"/>
              <w:ind w:firstLine="0"/>
              <w:jc w:val="left"/>
            </w:pPr>
          </w:p>
        </w:tc>
        <w:tc>
          <w:tcPr>
            <w:tcW w:w="2478"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109" w:firstLine="0"/>
              <w:jc w:val="center"/>
            </w:pPr>
            <w:r>
              <w:rPr>
                <w:color w:val="181717"/>
                <w:sz w:val="16"/>
              </w:rPr>
              <w:t>1</w:t>
            </w:r>
          </w:p>
        </w:tc>
      </w:tr>
      <w:tr w:rsidR="00271AB0" w:rsidTr="00271AB0">
        <w:trPr>
          <w:trHeight w:val="294"/>
        </w:trPr>
        <w:tc>
          <w:tcPr>
            <w:tcW w:w="903"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10" w:firstLine="0"/>
              <w:jc w:val="center"/>
            </w:pPr>
            <w:r>
              <w:rPr>
                <w:color w:val="181717"/>
                <w:sz w:val="16"/>
              </w:rPr>
              <w:t xml:space="preserve"> </w:t>
            </w:r>
          </w:p>
        </w:tc>
        <w:tc>
          <w:tcPr>
            <w:tcW w:w="5736" w:type="dxa"/>
            <w:gridSpan w:val="2"/>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I%#,</w:t>
            </w:r>
          </w:p>
        </w:tc>
        <w:tc>
          <w:tcPr>
            <w:tcW w:w="2478"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4" w:firstLine="0"/>
              <w:jc w:val="center"/>
            </w:pPr>
            <w:r>
              <w:rPr>
                <w:color w:val="181717"/>
                <w:sz w:val="16"/>
              </w:rPr>
              <w:t>..</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10" w:firstLine="0"/>
              <w:jc w:val="center"/>
            </w:pPr>
          </w:p>
        </w:tc>
        <w:tc>
          <w:tcPr>
            <w:tcW w:w="5736" w:type="dxa"/>
            <w:gridSpan w:val="2"/>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w:t>
            </w:r>
            <w:r>
              <w:rPr>
                <w:color w:val="181717"/>
                <w:sz w:val="16"/>
              </w:rPr>
              <w:tab/>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gridSpan w:val="2"/>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 xml:space="preserve">&amp;'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4" w:firstLine="0"/>
              <w:jc w:val="center"/>
            </w:pPr>
            <w:r>
              <w:rPr>
                <w:color w:val="181717"/>
                <w:sz w:val="16"/>
              </w:rPr>
              <w:t>-./-</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gridSpan w:val="2"/>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 xml:space="preserve">&amp;%+*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4" w:firstLine="0"/>
              <w:jc w:val="center"/>
            </w:pPr>
            <w:r>
              <w:rPr>
                <w:color w:val="181717"/>
                <w:sz w:val="16"/>
              </w:rPr>
              <w:t>0./ .</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gridSpan w:val="2"/>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 $</w:t>
            </w:r>
            <w:r>
              <w:rPr>
                <w:color w:val="181717"/>
                <w:sz w:val="16"/>
              </w:rPr>
              <w:tab/>
            </w:r>
            <w:r>
              <w:rPr>
                <w:color w:val="181717"/>
                <w:sz w:val="16"/>
              </w:rPr>
              <w:tab/>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4" w:firstLine="0"/>
              <w:jc w:val="center"/>
            </w:pPr>
            <w:r>
              <w:rPr>
                <w:color w:val="181717"/>
                <w:sz w:val="16"/>
              </w:rPr>
              <w:t xml:space="preserve"> /.</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10" w:firstLine="0"/>
              <w:jc w:val="center"/>
            </w:pPr>
          </w:p>
        </w:tc>
        <w:tc>
          <w:tcPr>
            <w:tcW w:w="5736" w:type="dxa"/>
            <w:gridSpan w:val="2"/>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5$#</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gridSpan w:val="2"/>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 xml:space="preserve">&amp;'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4" w:firstLine="0"/>
              <w:jc w:val="center"/>
            </w:pPr>
            <w:r>
              <w:rPr>
                <w:color w:val="181717"/>
                <w:sz w:val="16"/>
              </w:rPr>
              <w:t>-./0.</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gridSpan w:val="2"/>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 xml:space="preserve">&amp;%+*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4" w:firstLine="0"/>
              <w:jc w:val="center"/>
            </w:pPr>
            <w:r>
              <w:rPr>
                <w:color w:val="181717"/>
                <w:sz w:val="16"/>
              </w:rPr>
              <w:t xml:space="preserve"> ./.</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gridSpan w:val="2"/>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4" w:firstLine="0"/>
              <w:jc w:val="center"/>
            </w:pPr>
            <w:r>
              <w:rPr>
                <w:color w:val="181717"/>
                <w:sz w:val="16"/>
              </w:rPr>
              <w:t>1</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10" w:firstLine="0"/>
              <w:jc w:val="center"/>
            </w:pPr>
            <w:r>
              <w:rPr>
                <w:color w:val="181717"/>
                <w:sz w:val="16"/>
              </w:rPr>
              <w:t>1</w:t>
            </w:r>
          </w:p>
        </w:tc>
        <w:tc>
          <w:tcPr>
            <w:tcW w:w="5736" w:type="dxa"/>
            <w:gridSpan w:val="2"/>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gridSpan w:val="2"/>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 xml:space="preserve">&amp;'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4" w:firstLine="0"/>
              <w:jc w:val="center"/>
            </w:pPr>
            <w:r>
              <w:rPr>
                <w:color w:val="181717"/>
                <w:sz w:val="16"/>
              </w:rPr>
              <w:t>-./0.</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gridSpan w:val="2"/>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 xml:space="preserve">&amp;%+*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4" w:firstLine="0"/>
              <w:jc w:val="center"/>
            </w:pPr>
            <w:r>
              <w:rPr>
                <w:color w:val="181717"/>
                <w:sz w:val="16"/>
              </w:rPr>
              <w:t>0/.</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gridSpan w:val="2"/>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 ##*##,</w:t>
            </w:r>
          </w:p>
        </w:tc>
        <w:tc>
          <w:tcPr>
            <w:tcW w:w="2478"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4" w:firstLine="0"/>
              <w:jc w:val="center"/>
            </w:pPr>
            <w:r>
              <w:rPr>
                <w:color w:val="181717"/>
                <w:sz w:val="16"/>
              </w:rPr>
              <w:t>1</w:t>
            </w:r>
          </w:p>
        </w:tc>
      </w:tr>
      <w:tr w:rsidR="00271AB0" w:rsidTr="00271AB0">
        <w:trPr>
          <w:trHeight w:val="294"/>
        </w:trPr>
        <w:tc>
          <w:tcPr>
            <w:tcW w:w="903"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0" w:line="259" w:lineRule="auto"/>
              <w:ind w:left="10" w:firstLine="0"/>
              <w:jc w:val="center"/>
            </w:pPr>
            <w:r>
              <w:rPr>
                <w:color w:val="181717"/>
                <w:sz w:val="16"/>
              </w:rPr>
              <w:t>:</w:t>
            </w:r>
          </w:p>
        </w:tc>
        <w:tc>
          <w:tcPr>
            <w:tcW w:w="5736" w:type="dxa"/>
            <w:gridSpan w:val="2"/>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firstLine="0"/>
              <w:jc w:val="left"/>
            </w:pPr>
            <w:r>
              <w:rPr>
                <w:color w:val="181717"/>
                <w:sz w:val="16"/>
              </w:rPr>
              <w:t>I%#</w:t>
            </w:r>
          </w:p>
        </w:tc>
        <w:tc>
          <w:tcPr>
            <w:tcW w:w="2478"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right="4" w:firstLine="0"/>
              <w:jc w:val="center"/>
            </w:pPr>
            <w:r>
              <w:rPr>
                <w:color w:val="181717"/>
                <w:sz w:val="16"/>
              </w:rPr>
              <w:t>./D.</w:t>
            </w:r>
          </w:p>
        </w:tc>
      </w:tr>
    </w:tbl>
    <w:p w:rsidR="00271AB0" w:rsidRDefault="00271AB0" w:rsidP="00271AB0">
      <w:pPr>
        <w:spacing w:after="291" w:line="265" w:lineRule="auto"/>
        <w:ind w:left="240" w:hanging="10"/>
        <w:jc w:val="left"/>
      </w:pPr>
      <w:r>
        <w:rPr>
          <w:b/>
          <w:color w:val="181717"/>
          <w:sz w:val="16"/>
        </w:rPr>
        <w:t>$*1.'""58##&amp;9!9%#'B8#C#'</w:t>
      </w:r>
    </w:p>
    <w:p w:rsidR="00271AB0" w:rsidRDefault="00271AB0" w:rsidP="00271AB0">
      <w:pPr>
        <w:spacing w:after="227" w:line="265" w:lineRule="auto"/>
        <w:ind w:left="240" w:hanging="10"/>
        <w:jc w:val="left"/>
      </w:pPr>
      <w:r>
        <w:rPr>
          <w:b/>
          <w:color w:val="181717"/>
          <w:sz w:val="16"/>
        </w:rPr>
        <w:t>#;;" 5 $</w:t>
      </w:r>
    </w:p>
    <w:p w:rsidR="00271AB0" w:rsidRDefault="00271AB0" w:rsidP="00271AB0">
      <w:pPr>
        <w:spacing w:after="0" w:line="265" w:lineRule="auto"/>
        <w:ind w:left="240" w:hanging="10"/>
        <w:jc w:val="left"/>
      </w:pPr>
      <w:r>
        <w:rPr>
          <w:b/>
          <w:color w:val="181717"/>
          <w:sz w:val="16"/>
        </w:rPr>
        <w:t>'D&lt;&gt;&lt;=/*0+-/,+10A</w:t>
      </w:r>
    </w:p>
    <w:p w:rsidR="00271AB0" w:rsidRDefault="00271AB0" w:rsidP="00271AB0">
      <w:pPr>
        <w:spacing w:after="3" w:line="265" w:lineRule="auto"/>
        <w:ind w:left="240" w:right="304" w:hanging="10"/>
      </w:pPr>
      <w:r>
        <w:rPr>
          <w:color w:val="181717"/>
          <w:sz w:val="16"/>
        </w:rPr>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w:t>
      </w:r>
      <w:r>
        <w:rPr>
          <w:color w:val="181717"/>
          <w:sz w:val="16"/>
        </w:rPr>
        <w:tab/>
        <w:t>%'</w:t>
      </w:r>
      <w:r>
        <w:rPr>
          <w:color w:val="181717"/>
          <w:sz w:val="16"/>
        </w:rPr>
        <w:tab/>
      </w:r>
      <w:r>
        <w:rPr>
          <w:color w:val="181717"/>
          <w:sz w:val="16"/>
        </w:rPr>
        <w:tab/>
      </w:r>
      <w:r>
        <w:rPr>
          <w:color w:val="181717"/>
          <w:sz w:val="16"/>
        </w:rPr>
        <w:tab/>
        <w:t>%</w:t>
      </w:r>
      <w:r>
        <w:rPr>
          <w:color w:val="181717"/>
          <w:sz w:val="16"/>
        </w:rPr>
        <w:tab/>
        <w:t xml:space="preserve"> </w:t>
      </w:r>
      <w:r>
        <w:rPr>
          <w:color w:val="181717"/>
          <w:sz w:val="16"/>
        </w:rPr>
        <w:tab/>
      </w:r>
      <w:r>
        <w:rPr>
          <w:color w:val="181717"/>
          <w:sz w:val="16"/>
        </w:rPr>
        <w:tab/>
        <w:t>%</w:t>
      </w:r>
      <w:r>
        <w:rPr>
          <w:color w:val="181717"/>
          <w:sz w:val="16"/>
        </w:rPr>
        <w:tab/>
        <w:t>%</w:t>
      </w:r>
      <w:r>
        <w:rPr>
          <w:color w:val="181717"/>
          <w:sz w:val="16"/>
        </w:rPr>
        <w:tab/>
      </w:r>
    </w:p>
    <w:p w:rsidR="00271AB0" w:rsidRDefault="00271AB0" w:rsidP="00271AB0">
      <w:pPr>
        <w:spacing w:after="3" w:line="265" w:lineRule="auto"/>
        <w:ind w:left="240" w:right="304" w:hanging="10"/>
      </w:pPr>
      <w:r>
        <w:rPr>
          <w:color w:val="181717"/>
          <w:sz w:val="16"/>
        </w:rPr>
        <w:t>%'!9$#$3</w:t>
      </w:r>
      <w:r>
        <w:rPr>
          <w:color w:val="181717"/>
          <w:sz w:val="16"/>
        </w:rPr>
        <w:tab/>
        <w:t xml:space="preserve"> </w:t>
      </w:r>
      <w:r>
        <w:rPr>
          <w:color w:val="181717"/>
          <w:sz w:val="16"/>
        </w:rPr>
        <w:tab/>
        <w:t>#</w:t>
      </w:r>
      <w:r>
        <w:rPr>
          <w:color w:val="181717"/>
          <w:sz w:val="16"/>
        </w:rPr>
        <w:tab/>
        <w:t>'&amp;</w:t>
      </w:r>
      <w:r>
        <w:rPr>
          <w:color w:val="181717"/>
          <w:sz w:val="16"/>
        </w:rPr>
        <w:tab/>
        <w:t xml:space="preserve"> '%</w:t>
      </w:r>
      <w:r>
        <w:rPr>
          <w:color w:val="181717"/>
          <w:sz w:val="16"/>
        </w:rPr>
        <w:tab/>
        <w:t>$</w:t>
      </w:r>
      <w:r>
        <w:rPr>
          <w:color w:val="181717"/>
          <w:sz w:val="16"/>
        </w:rPr>
        <w:tab/>
        <w:t xml:space="preserve"> </w:t>
      </w:r>
      <w:r>
        <w:rPr>
          <w:color w:val="181717"/>
          <w:sz w:val="16"/>
        </w:rPr>
        <w:tab/>
        <w:t>#</w:t>
      </w:r>
      <w:r>
        <w:rPr>
          <w:color w:val="181717"/>
          <w:sz w:val="16"/>
        </w:rPr>
        <w:tab/>
      </w:r>
    </w:p>
    <w:tbl>
      <w:tblPr>
        <w:tblStyle w:val="TableGrid"/>
        <w:tblW w:w="9145" w:type="dxa"/>
        <w:tblInd w:w="252" w:type="dxa"/>
        <w:tblCellMar>
          <w:top w:w="46" w:type="dxa"/>
          <w:left w:w="74" w:type="dxa"/>
          <w:right w:w="61" w:type="dxa"/>
        </w:tblCellMar>
        <w:tblLook w:val="04A0" w:firstRow="1" w:lastRow="0" w:firstColumn="1" w:lastColumn="0" w:noHBand="0" w:noVBand="1"/>
      </w:tblPr>
      <w:tblGrid>
        <w:gridCol w:w="903"/>
        <w:gridCol w:w="5736"/>
        <w:gridCol w:w="2506"/>
      </w:tblGrid>
      <w:tr w:rsidR="00271AB0" w:rsidTr="00271AB0">
        <w:trPr>
          <w:trHeight w:val="429"/>
        </w:trPr>
        <w:tc>
          <w:tcPr>
            <w:tcW w:w="903"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left="49" w:firstLine="0"/>
              <w:jc w:val="left"/>
            </w:pPr>
            <w:r>
              <w:rPr>
                <w:b/>
                <w:color w:val="181717"/>
                <w:sz w:val="16"/>
              </w:rPr>
              <w:t>:</w:t>
            </w:r>
          </w:p>
        </w:tc>
        <w:tc>
          <w:tcPr>
            <w:tcW w:w="5736"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7" w:firstLine="0"/>
              <w:jc w:val="center"/>
            </w:pPr>
            <w:r>
              <w:rPr>
                <w:b/>
                <w:color w:val="181717"/>
                <w:sz w:val="16"/>
              </w:rPr>
              <w:t>; +-./*0.1.1</w:t>
            </w:r>
          </w:p>
        </w:tc>
        <w:tc>
          <w:tcPr>
            <w:tcW w:w="2506"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149" w:hanging="70"/>
            </w:pPr>
            <w:r>
              <w:rPr>
                <w:b/>
                <w:color w:val="181717"/>
                <w:sz w:val="16"/>
              </w:rPr>
              <w:t>!1&lt;*&lt;00=*0.1  &gt;-&lt;?</w:t>
            </w:r>
            <w:r>
              <w:rPr>
                <w:b/>
                <w:color w:val="181717"/>
                <w:sz w:val="16"/>
              </w:rPr>
              <w:tab/>
              <w:t>10.1-@</w:t>
            </w:r>
          </w:p>
        </w:tc>
      </w:tr>
      <w:tr w:rsidR="00271AB0" w:rsidTr="00271AB0">
        <w:trPr>
          <w:trHeight w:val="725"/>
        </w:trPr>
        <w:tc>
          <w:tcPr>
            <w:tcW w:w="903" w:type="dxa"/>
            <w:tcBorders>
              <w:top w:val="single" w:sz="6"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9" w:firstLine="0"/>
              <w:jc w:val="center"/>
            </w:pPr>
          </w:p>
        </w:tc>
        <w:tc>
          <w:tcPr>
            <w:tcW w:w="5736"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color w:val="181717"/>
                <w:sz w:val="16"/>
              </w:rPr>
              <w:t xml:space="preserve">8% </w:t>
            </w:r>
            <w:r>
              <w:rPr>
                <w:color w:val="181717"/>
                <w:sz w:val="16"/>
              </w:rPr>
              <w:tab/>
            </w:r>
            <w:r>
              <w:rPr>
                <w:color w:val="181717"/>
                <w:sz w:val="16"/>
              </w:rPr>
              <w:tab/>
              <w:t>+</w:t>
            </w:r>
          </w:p>
          <w:p w:rsidR="00271AB0" w:rsidRDefault="00271AB0" w:rsidP="00271AB0">
            <w:pPr>
              <w:spacing w:after="0" w:line="259" w:lineRule="auto"/>
              <w:ind w:left="35" w:firstLine="0"/>
              <w:jc w:val="left"/>
            </w:pPr>
            <w:r>
              <w:rPr>
                <w:color w:val="181717"/>
                <w:sz w:val="16"/>
              </w:rPr>
              <w:t>3</w:t>
            </w:r>
            <w:r>
              <w:rPr>
                <w:color w:val="181717"/>
                <w:sz w:val="16"/>
              </w:rPr>
              <w:tab/>
              <w:t xml:space="preserve"> </w:t>
            </w:r>
            <w:r>
              <w:rPr>
                <w:color w:val="181717"/>
                <w:sz w:val="16"/>
              </w:rPr>
              <w:tab/>
            </w:r>
            <w:r>
              <w:rPr>
                <w:color w:val="181717"/>
                <w:sz w:val="16"/>
              </w:rPr>
              <w:tab/>
              <w:t>+#9</w:t>
            </w:r>
            <w:r>
              <w:rPr>
                <w:color w:val="181717"/>
                <w:sz w:val="16"/>
              </w:rPr>
              <w:tab/>
              <w:t>$</w:t>
            </w:r>
            <w:r>
              <w:rPr>
                <w:color w:val="181717"/>
                <w:sz w:val="16"/>
              </w:rPr>
              <w:tab/>
              <w:t>*</w:t>
            </w:r>
            <w:r>
              <w:rPr>
                <w:color w:val="181717"/>
                <w:sz w:val="16"/>
              </w:rPr>
              <w:tab/>
            </w:r>
            <w:r>
              <w:rPr>
                <w:color w:val="181717"/>
                <w:sz w:val="16"/>
              </w:rPr>
              <w:tab/>
            </w:r>
            <w:r>
              <w:rPr>
                <w:color w:val="181717"/>
                <w:sz w:val="16"/>
              </w:rPr>
              <w:tab/>
              <w:t>$</w:t>
            </w:r>
            <w:r>
              <w:rPr>
                <w:color w:val="181717"/>
                <w:sz w:val="16"/>
              </w:rPr>
              <w:tab/>
              <w:t>=:!</w:t>
            </w:r>
          </w:p>
          <w:p w:rsidR="00271AB0" w:rsidRDefault="00271AB0" w:rsidP="00271AB0">
            <w:pPr>
              <w:spacing w:after="0" w:line="259" w:lineRule="auto"/>
              <w:ind w:left="35" w:firstLine="0"/>
              <w:jc w:val="left"/>
            </w:pPr>
            <w:r>
              <w:rPr>
                <w:color w:val="181717"/>
                <w:sz w:val="16"/>
              </w:rPr>
              <w:tab/>
              <w:t>=.R0=./=.!,"&amp;</w:t>
            </w:r>
          </w:p>
        </w:tc>
        <w:tc>
          <w:tcPr>
            <w:tcW w:w="2506" w:type="dxa"/>
            <w:tcBorders>
              <w:top w:val="single" w:sz="6"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 xml:space="preserve">0/ </w:t>
            </w:r>
          </w:p>
        </w:tc>
      </w:tr>
      <w:tr w:rsidR="00271AB0" w:rsidTr="00271AB0">
        <w:trPr>
          <w:trHeight w:val="725"/>
        </w:trPr>
        <w:tc>
          <w:tcPr>
            <w:tcW w:w="903"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9" w:firstLine="0"/>
              <w:jc w:val="center"/>
            </w:pPr>
            <w:r>
              <w:rPr>
                <w:color w:val="181717"/>
                <w:sz w:val="16"/>
              </w:rPr>
              <w:t>-</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color w:val="181717"/>
                <w:sz w:val="16"/>
              </w:rPr>
              <w:t xml:space="preserve">J* </w:t>
            </w:r>
            <w:r>
              <w:rPr>
                <w:color w:val="181717"/>
                <w:sz w:val="16"/>
              </w:rPr>
              <w:tab/>
            </w:r>
            <w:r>
              <w:rPr>
                <w:color w:val="181717"/>
                <w:sz w:val="16"/>
              </w:rPr>
              <w:tab/>
              <w:t>+</w:t>
            </w:r>
          </w:p>
          <w:p w:rsidR="00271AB0" w:rsidRDefault="00271AB0" w:rsidP="00271AB0">
            <w:pPr>
              <w:spacing w:after="0" w:line="259" w:lineRule="auto"/>
              <w:ind w:left="35" w:firstLine="0"/>
            </w:pPr>
            <w:r>
              <w:rPr>
                <w:color w:val="181717"/>
                <w:sz w:val="16"/>
              </w:rPr>
              <w:t>3</w:t>
            </w:r>
            <w:r>
              <w:rPr>
                <w:color w:val="181717"/>
                <w:sz w:val="16"/>
              </w:rPr>
              <w:tab/>
              <w:t xml:space="preserve"> </w:t>
            </w:r>
            <w:r>
              <w:rPr>
                <w:color w:val="181717"/>
                <w:sz w:val="16"/>
              </w:rPr>
              <w:tab/>
            </w:r>
            <w:r>
              <w:rPr>
                <w:color w:val="181717"/>
                <w:sz w:val="16"/>
              </w:rPr>
              <w:tab/>
              <w:t>+#9</w:t>
            </w:r>
            <w:r>
              <w:rPr>
                <w:color w:val="181717"/>
                <w:sz w:val="16"/>
              </w:rPr>
              <w:tab/>
              <w:t>$</w:t>
            </w:r>
            <w:r>
              <w:rPr>
                <w:color w:val="181717"/>
                <w:sz w:val="16"/>
              </w:rPr>
              <w:tab/>
              <w:t>*</w:t>
            </w:r>
            <w:r>
              <w:rPr>
                <w:color w:val="181717"/>
                <w:sz w:val="16"/>
              </w:rPr>
              <w:tab/>
            </w:r>
            <w:r>
              <w:rPr>
                <w:color w:val="181717"/>
                <w:sz w:val="16"/>
              </w:rPr>
              <w:tab/>
            </w:r>
            <w:r>
              <w:rPr>
                <w:color w:val="181717"/>
                <w:sz w:val="16"/>
              </w:rPr>
              <w:tab/>
              <w:t xml:space="preserve">=.$! </w:t>
            </w:r>
            <w:r>
              <w:rPr>
                <w:color w:val="181717"/>
                <w:sz w:val="16"/>
              </w:rPr>
              <w:tab/>
              <w:t>0=.R=./.=-.!,"-&amp;</w:t>
            </w:r>
          </w:p>
        </w:tc>
        <w:tc>
          <w:tcPr>
            <w:tcW w:w="2506"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r w:rsidR="00271AB0" w:rsidTr="00271AB0">
        <w:trPr>
          <w:trHeight w:val="725"/>
        </w:trPr>
        <w:tc>
          <w:tcPr>
            <w:tcW w:w="903"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9" w:firstLine="0"/>
              <w:jc w:val="center"/>
            </w:pPr>
            <w:r>
              <w:rPr>
                <w:color w:val="181717"/>
                <w:sz w:val="16"/>
              </w:rPr>
              <w:t>0</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color w:val="181717"/>
                <w:sz w:val="16"/>
              </w:rPr>
              <w:t xml:space="preserve">'$+* </w:t>
            </w:r>
            <w:r>
              <w:rPr>
                <w:color w:val="181717"/>
                <w:sz w:val="16"/>
              </w:rPr>
              <w:tab/>
            </w:r>
            <w:r>
              <w:rPr>
                <w:color w:val="181717"/>
                <w:sz w:val="16"/>
              </w:rPr>
              <w:tab/>
              <w:t>+</w:t>
            </w:r>
          </w:p>
          <w:p w:rsidR="00271AB0" w:rsidRDefault="00271AB0" w:rsidP="00271AB0">
            <w:pPr>
              <w:spacing w:after="0" w:line="259" w:lineRule="auto"/>
              <w:ind w:left="35" w:firstLine="0"/>
            </w:pPr>
            <w:r>
              <w:rPr>
                <w:color w:val="181717"/>
                <w:sz w:val="16"/>
              </w:rPr>
              <w:t>3</w:t>
            </w:r>
            <w:r>
              <w:rPr>
                <w:color w:val="181717"/>
                <w:sz w:val="16"/>
              </w:rPr>
              <w:tab/>
              <w:t xml:space="preserve"> </w:t>
            </w:r>
            <w:r>
              <w:rPr>
                <w:color w:val="181717"/>
                <w:sz w:val="16"/>
              </w:rPr>
              <w:tab/>
            </w:r>
            <w:r>
              <w:rPr>
                <w:color w:val="181717"/>
                <w:sz w:val="16"/>
              </w:rPr>
              <w:tab/>
              <w:t>+#9</w:t>
            </w:r>
            <w:r>
              <w:rPr>
                <w:color w:val="181717"/>
                <w:sz w:val="16"/>
              </w:rPr>
              <w:tab/>
              <w:t>$</w:t>
            </w:r>
            <w:r>
              <w:rPr>
                <w:color w:val="181717"/>
                <w:sz w:val="16"/>
              </w:rPr>
              <w:tab/>
              <w:t>*</w:t>
            </w:r>
            <w:r>
              <w:rPr>
                <w:color w:val="181717"/>
                <w:sz w:val="16"/>
              </w:rPr>
              <w:tab/>
            </w:r>
            <w:r>
              <w:rPr>
                <w:color w:val="181717"/>
                <w:sz w:val="16"/>
              </w:rPr>
              <w:tab/>
            </w:r>
            <w:r>
              <w:rPr>
                <w:color w:val="181717"/>
                <w:sz w:val="16"/>
              </w:rPr>
              <w:tab/>
              <w:t xml:space="preserve">0=.$! </w:t>
            </w:r>
            <w:r>
              <w:rPr>
                <w:color w:val="181717"/>
                <w:sz w:val="16"/>
              </w:rPr>
              <w:tab/>
              <w:t>=.R=-./=.!,"0&amp;</w:t>
            </w:r>
          </w:p>
        </w:tc>
        <w:tc>
          <w:tcPr>
            <w:tcW w:w="2506"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1</w:t>
            </w:r>
          </w:p>
        </w:tc>
      </w:tr>
      <w:tr w:rsidR="00271AB0" w:rsidTr="00271AB0">
        <w:trPr>
          <w:trHeight w:val="910"/>
        </w:trPr>
        <w:tc>
          <w:tcPr>
            <w:tcW w:w="903"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9" w:firstLine="0"/>
              <w:jc w:val="center"/>
            </w:pPr>
            <w:r>
              <w:rPr>
                <w:color w:val="181717"/>
                <w:sz w:val="16"/>
              </w:rPr>
              <w:t xml:space="preserve"> </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color w:val="181717"/>
                <w:sz w:val="16"/>
              </w:rPr>
              <w:t xml:space="preserve"> #</w:t>
            </w:r>
            <w:r>
              <w:rPr>
                <w:color w:val="181717"/>
                <w:sz w:val="16"/>
              </w:rPr>
              <w:tab/>
            </w:r>
          </w:p>
          <w:p w:rsidR="00271AB0" w:rsidRDefault="00271AB0" w:rsidP="00271AB0">
            <w:pPr>
              <w:spacing w:after="0" w:line="228" w:lineRule="auto"/>
              <w:ind w:left="35" w:firstLine="0"/>
            </w:pPr>
            <w:r>
              <w:rPr>
                <w:color w:val="181717"/>
                <w:sz w:val="16"/>
              </w:rPr>
              <w:t>3</w:t>
            </w:r>
            <w:r>
              <w:rPr>
                <w:color w:val="181717"/>
                <w:sz w:val="16"/>
              </w:rPr>
              <w:tab/>
              <w:t xml:space="preserve"> </w:t>
            </w:r>
            <w:r>
              <w:rPr>
                <w:color w:val="181717"/>
                <w:sz w:val="16"/>
              </w:rPr>
              <w:tab/>
            </w:r>
            <w:r>
              <w:rPr>
                <w:color w:val="181717"/>
                <w:sz w:val="16"/>
              </w:rPr>
              <w:tab/>
              <w:t>+#9</w:t>
            </w:r>
            <w:r>
              <w:rPr>
                <w:color w:val="181717"/>
                <w:sz w:val="16"/>
              </w:rPr>
              <w:tab/>
              <w:t>$</w:t>
            </w:r>
            <w:r>
              <w:rPr>
                <w:color w:val="181717"/>
                <w:sz w:val="16"/>
              </w:rPr>
              <w:tab/>
              <w:t>*</w:t>
            </w:r>
            <w:r>
              <w:rPr>
                <w:color w:val="181717"/>
                <w:sz w:val="16"/>
              </w:rPr>
              <w:tab/>
            </w:r>
            <w:r>
              <w:rPr>
                <w:color w:val="181717"/>
                <w:sz w:val="16"/>
              </w:rPr>
              <w:tab/>
            </w:r>
            <w:r>
              <w:rPr>
                <w:color w:val="181717"/>
                <w:sz w:val="16"/>
              </w:rPr>
              <w:tab/>
              <w:t>=.!=.*</w:t>
            </w:r>
            <w:r>
              <w:rPr>
                <w:color w:val="181717"/>
                <w:sz w:val="16"/>
              </w:rPr>
              <w:tab/>
              <w:t xml:space="preserve"> </w:t>
            </w:r>
            <w:r>
              <w:rPr>
                <w:color w:val="181717"/>
                <w:sz w:val="16"/>
              </w:rPr>
              <w:tab/>
              <w:t>*</w:t>
            </w:r>
            <w:r>
              <w:rPr>
                <w:color w:val="181717"/>
                <w:sz w:val="16"/>
              </w:rPr>
              <w:tab/>
              <w:t xml:space="preserve"> </w:t>
            </w:r>
            <w:r>
              <w:rPr>
                <w:color w:val="181717"/>
                <w:sz w:val="16"/>
              </w:rPr>
              <w:tab/>
              <w:t>#</w:t>
            </w:r>
            <w:r>
              <w:rPr>
                <w:color w:val="181717"/>
                <w:sz w:val="16"/>
              </w:rPr>
              <w:tab/>
              <w:t>'%</w:t>
            </w:r>
            <w:r>
              <w:rPr>
                <w:color w:val="181717"/>
                <w:sz w:val="16"/>
              </w:rPr>
              <w:tab/>
              <w:t>#)</w:t>
            </w:r>
            <w:r>
              <w:rPr>
                <w:color w:val="181717"/>
                <w:sz w:val="16"/>
              </w:rPr>
              <w:tab/>
            </w:r>
            <w:r>
              <w:rPr>
                <w:color w:val="181717"/>
                <w:sz w:val="16"/>
              </w:rPr>
              <w:tab/>
            </w:r>
            <w:r>
              <w:rPr>
                <w:color w:val="181717"/>
                <w:sz w:val="16"/>
              </w:rPr>
              <w:tab/>
            </w:r>
            <w:r>
              <w:rPr>
                <w:color w:val="181717"/>
                <w:sz w:val="16"/>
              </w:rPr>
              <w:tab/>
              <w:t xml:space="preserve"> E !</w:t>
            </w:r>
          </w:p>
          <w:p w:rsidR="00271AB0" w:rsidRDefault="00271AB0" w:rsidP="00271AB0">
            <w:pPr>
              <w:spacing w:after="0" w:line="259" w:lineRule="auto"/>
              <w:ind w:left="35" w:firstLine="0"/>
              <w:jc w:val="left"/>
            </w:pPr>
            <w:r>
              <w:rPr>
                <w:color w:val="181717"/>
                <w:sz w:val="16"/>
              </w:rPr>
              <w:t xml:space="preserve">K </w:t>
            </w:r>
            <w:r>
              <w:rPr>
                <w:color w:val="181717"/>
                <w:sz w:val="16"/>
              </w:rPr>
              <w:tab/>
            </w:r>
            <w:r>
              <w:rPr>
                <w:color w:val="181717"/>
                <w:sz w:val="16"/>
              </w:rPr>
              <w:tab/>
              <w:t>+#</w:t>
            </w:r>
            <w:r>
              <w:rPr>
                <w:color w:val="181717"/>
                <w:sz w:val="16"/>
              </w:rPr>
              <w:tab/>
              <w:t xml:space="preserve">  !," &amp;</w:t>
            </w:r>
          </w:p>
        </w:tc>
        <w:tc>
          <w:tcPr>
            <w:tcW w:w="2506"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r w:rsidR="00271AB0" w:rsidTr="00271AB0">
        <w:trPr>
          <w:trHeight w:val="725"/>
        </w:trPr>
        <w:tc>
          <w:tcPr>
            <w:tcW w:w="903"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9" w:firstLine="0"/>
              <w:jc w:val="center"/>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color w:val="181717"/>
                <w:sz w:val="16"/>
              </w:rPr>
              <w:t>S# #</w:t>
            </w:r>
            <w:r>
              <w:rPr>
                <w:color w:val="181717"/>
                <w:sz w:val="16"/>
              </w:rPr>
              <w:tab/>
            </w:r>
          </w:p>
          <w:p w:rsidR="00271AB0" w:rsidRDefault="00271AB0" w:rsidP="00271AB0">
            <w:pPr>
              <w:spacing w:after="0" w:line="259" w:lineRule="auto"/>
              <w:ind w:left="35" w:firstLine="0"/>
              <w:jc w:val="left"/>
            </w:pPr>
            <w:r>
              <w:rPr>
                <w:color w:val="181717"/>
                <w:sz w:val="16"/>
              </w:rPr>
              <w:t xml:space="preserve">3   T) </w:t>
            </w:r>
            <w:r>
              <w:rPr>
                <w:color w:val="181717"/>
                <w:sz w:val="16"/>
              </w:rPr>
              <w:tab/>
              <w:t xml:space="preserve">% # </w:t>
            </w:r>
            <w:r>
              <w:rPr>
                <w:color w:val="181717"/>
                <w:sz w:val="16"/>
              </w:rPr>
              <w:tab/>
              <w:t xml:space="preserve"> * #</w:t>
            </w:r>
            <w:r>
              <w:rPr>
                <w:color w:val="181717"/>
                <w:sz w:val="16"/>
              </w:rPr>
              <w:tab/>
            </w:r>
          </w:p>
          <w:p w:rsidR="00271AB0" w:rsidRDefault="00271AB0" w:rsidP="00271AB0">
            <w:pPr>
              <w:spacing w:after="0" w:line="259" w:lineRule="auto"/>
              <w:ind w:left="35" w:firstLine="0"/>
              <w:jc w:val="left"/>
            </w:pPr>
            <w:r>
              <w:rPr>
                <w:color w:val="181717"/>
                <w:sz w:val="16"/>
              </w:rPr>
              <w:t xml:space="preserve"> </w:t>
            </w:r>
            <w:r>
              <w:rPr>
                <w:color w:val="181717"/>
                <w:sz w:val="16"/>
              </w:rPr>
              <w:tab/>
            </w:r>
            <w:r>
              <w:rPr>
                <w:color w:val="181717"/>
                <w:sz w:val="16"/>
              </w:rPr>
              <w:tab/>
              <w:t xml:space="preserve"> </w:t>
            </w:r>
            <w:r>
              <w:rPr>
                <w:color w:val="181717"/>
                <w:sz w:val="16"/>
              </w:rPr>
              <w:tab/>
            </w:r>
            <w:r>
              <w:rPr>
                <w:color w:val="181717"/>
                <w:sz w:val="16"/>
              </w:rPr>
              <w:tab/>
              <w:t>#</w:t>
            </w:r>
            <w:r>
              <w:rPr>
                <w:color w:val="181717"/>
                <w:sz w:val="16"/>
              </w:rPr>
              <w:tab/>
            </w:r>
            <w:r>
              <w:rPr>
                <w:color w:val="181717"/>
                <w:sz w:val="16"/>
              </w:rPr>
              <w:tab/>
              <w:t>!,"&amp;</w:t>
            </w:r>
          </w:p>
        </w:tc>
        <w:tc>
          <w:tcPr>
            <w:tcW w:w="2506"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D.</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B </w:t>
            </w:r>
            <w:r>
              <w:rPr>
                <w:color w:val="181717"/>
                <w:sz w:val="16"/>
              </w:rPr>
              <w:tab/>
              <w:t xml:space="preserve"> </w:t>
            </w:r>
            <w:r>
              <w:rPr>
                <w:color w:val="181717"/>
                <w:sz w:val="16"/>
              </w:rPr>
              <w:tab/>
              <w:t>#</w:t>
            </w:r>
            <w:r>
              <w:rPr>
                <w:color w:val="181717"/>
                <w:sz w:val="16"/>
              </w:rPr>
              <w:tab/>
              <w:t>'</w:t>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t xml:space="preserve"> </w:t>
            </w:r>
            <w:r>
              <w:rPr>
                <w:color w:val="181717"/>
                <w:sz w:val="16"/>
              </w:rPr>
              <w:tab/>
              <w:t>#</w:t>
            </w:r>
            <w:r>
              <w:rPr>
                <w:color w:val="181717"/>
                <w:sz w:val="16"/>
              </w:rPr>
              <w:tab/>
              <w:t>'</w:t>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w:t>
            </w:r>
          </w:p>
        </w:tc>
      </w:tr>
      <w:tr w:rsidR="00271AB0" w:rsidTr="00271AB0">
        <w:trPr>
          <w:trHeight w:val="479"/>
        </w:trPr>
        <w:tc>
          <w:tcPr>
            <w:tcW w:w="903"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200" w:hanging="200"/>
              <w:jc w:val="left"/>
            </w:pPr>
            <w:r>
              <w:rPr>
                <w:color w:val="181717"/>
                <w:sz w:val="16"/>
              </w:rPr>
              <w:t>&amp;</w:t>
            </w:r>
            <w:r>
              <w:rPr>
                <w:color w:val="181717"/>
                <w:sz w:val="16"/>
              </w:rPr>
              <w:tab/>
            </w:r>
            <w:r>
              <w:rPr>
                <w:color w:val="181717"/>
                <w:sz w:val="16"/>
              </w:rPr>
              <w:tab/>
              <w:t>#</w:t>
            </w:r>
            <w:r>
              <w:rPr>
                <w:color w:val="181717"/>
                <w:sz w:val="16"/>
              </w:rPr>
              <w:tab/>
            </w:r>
            <w:r>
              <w:rPr>
                <w:color w:val="181717"/>
                <w:sz w:val="16"/>
              </w:rPr>
              <w:tab/>
            </w:r>
            <w:r>
              <w:rPr>
                <w:color w:val="181717"/>
                <w:sz w:val="16"/>
              </w:rPr>
              <w:tab/>
              <w:t>%</w:t>
            </w:r>
            <w:r>
              <w:rPr>
                <w:color w:val="181717"/>
                <w:sz w:val="16"/>
              </w:rPr>
              <w:tab/>
              <w:t>%</w:t>
            </w:r>
            <w:r>
              <w:rPr>
                <w:color w:val="181717"/>
                <w:sz w:val="16"/>
              </w:rPr>
              <w:tab/>
            </w:r>
            <w:r>
              <w:rPr>
                <w:color w:val="181717"/>
                <w:sz w:val="16"/>
              </w:rPr>
              <w:tab/>
              <w:t xml:space="preserve"> *</w:t>
            </w:r>
            <w:r>
              <w:rPr>
                <w:color w:val="181717"/>
                <w:sz w:val="16"/>
              </w:rPr>
              <w:tab/>
              <w:t xml:space="preserve"> </w:t>
            </w:r>
            <w:r>
              <w:rPr>
                <w:color w:val="181717"/>
                <w:sz w:val="16"/>
              </w:rPr>
              <w:tab/>
              <w:t>#</w:t>
            </w:r>
            <w:r>
              <w:rPr>
                <w:color w:val="181717"/>
                <w:sz w:val="16"/>
              </w:rPr>
              <w:tab/>
              <w:t>'0./.#)</w:t>
            </w:r>
            <w:r>
              <w:rPr>
                <w:color w:val="181717"/>
                <w:sz w:val="16"/>
              </w:rPr>
              <w:tab/>
            </w:r>
          </w:p>
        </w:tc>
        <w:tc>
          <w:tcPr>
            <w:tcW w:w="2506" w:type="dxa"/>
            <w:tcBorders>
              <w:top w:val="single" w:sz="2" w:space="0" w:color="181717"/>
              <w:left w:val="single" w:sz="2" w:space="0" w:color="181717"/>
              <w:bottom w:val="single" w:sz="6"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r w:rsidR="00271AB0" w:rsidTr="00271AB0">
        <w:trPr>
          <w:trHeight w:val="294"/>
        </w:trPr>
        <w:tc>
          <w:tcPr>
            <w:tcW w:w="903"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16" w:firstLine="0"/>
              <w:jc w:val="left"/>
            </w:pPr>
            <w:r>
              <w:rPr>
                <w:color w:val="181717"/>
                <w:sz w:val="16"/>
              </w:rPr>
              <w:t>&amp;</w:t>
            </w:r>
            <w:r>
              <w:rPr>
                <w:color w:val="181717"/>
                <w:sz w:val="16"/>
              </w:rPr>
              <w:tab/>
            </w:r>
            <w:r>
              <w:rPr>
                <w:color w:val="181717"/>
                <w:sz w:val="16"/>
              </w:rPr>
              <w:tab/>
            </w:r>
            <w:r>
              <w:rPr>
                <w:color w:val="181717"/>
                <w:sz w:val="16"/>
              </w:rPr>
              <w:tab/>
              <w:t>*</w:t>
            </w:r>
            <w:r>
              <w:rPr>
                <w:color w:val="181717"/>
                <w:sz w:val="16"/>
              </w:rPr>
              <w:tab/>
              <w:t xml:space="preserve"> </w:t>
            </w:r>
            <w:r>
              <w:rPr>
                <w:color w:val="181717"/>
                <w:sz w:val="16"/>
              </w:rPr>
              <w:tab/>
              <w:t>#</w:t>
            </w:r>
            <w:r>
              <w:rPr>
                <w:color w:val="181717"/>
                <w:sz w:val="16"/>
              </w:rPr>
              <w:tab/>
              <w:t>'./#)</w:t>
            </w:r>
            <w:r>
              <w:rPr>
                <w:color w:val="181717"/>
                <w:sz w:val="16"/>
              </w:rPr>
              <w:tab/>
            </w:r>
          </w:p>
        </w:tc>
        <w:tc>
          <w:tcPr>
            <w:tcW w:w="2506"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27" w:firstLine="0"/>
              <w:jc w:val="center"/>
            </w:pPr>
            <w:r>
              <w:rPr>
                <w:color w:val="181717"/>
                <w:sz w:val="16"/>
              </w:rPr>
              <w:t>1./D.</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right="25" w:hanging="200"/>
            </w:pPr>
            <w:r>
              <w:rPr>
                <w:color w:val="181717"/>
                <w:sz w:val="16"/>
              </w:rPr>
              <w:t xml:space="preserve">%&amp; </w:t>
            </w:r>
            <w:r>
              <w:rPr>
                <w:color w:val="181717"/>
                <w:sz w:val="16"/>
              </w:rPr>
              <w:tab/>
              <w:t>"$*</w:t>
            </w:r>
            <w:r>
              <w:rPr>
                <w:color w:val="181717"/>
                <w:sz w:val="16"/>
              </w:rPr>
              <w:tab/>
            </w:r>
            <w:r>
              <w:rPr>
                <w:color w:val="181717"/>
                <w:sz w:val="16"/>
              </w:rPr>
              <w:tab/>
            </w:r>
            <w:r>
              <w:rPr>
                <w:color w:val="181717"/>
                <w:sz w:val="16"/>
              </w:rPr>
              <w:tab/>
              <w:t>+$C%</w:t>
            </w:r>
            <w:r>
              <w:rPr>
                <w:color w:val="181717"/>
                <w:sz w:val="16"/>
              </w:rPr>
              <w:tab/>
              <w:t xml:space="preserve"> 3$</w:t>
            </w:r>
            <w:r>
              <w:rPr>
                <w:color w:val="181717"/>
                <w:sz w:val="16"/>
              </w:rPr>
              <w:tab/>
              <w:t>*</w:t>
            </w:r>
            <w:r>
              <w:rPr>
                <w:color w:val="181717"/>
                <w:sz w:val="16"/>
              </w:rPr>
              <w:tab/>
              <w:t>+*'</w:t>
            </w:r>
            <w:r>
              <w:rPr>
                <w:color w:val="181717"/>
                <w:sz w:val="16"/>
              </w:rPr>
              <w:tab/>
              <w:t>&amp;</w:t>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27" w:firstLine="0"/>
              <w:jc w:val="center"/>
            </w:pPr>
            <w:r>
              <w:rPr>
                <w:color w:val="181717"/>
                <w:sz w:val="16"/>
              </w:rPr>
              <w:t xml:space="preserve"> ./.</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41" w:firstLine="0"/>
              <w:jc w:val="center"/>
            </w:pPr>
            <w:r>
              <w:rPr>
                <w:color w:val="181717"/>
                <w:sz w:val="16"/>
              </w:rPr>
              <w:t>1</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8% </w:t>
            </w:r>
            <w:r>
              <w:rPr>
                <w:color w:val="181717"/>
                <w:sz w:val="16"/>
              </w:rPr>
              <w:tab/>
            </w:r>
            <w:r>
              <w:rPr>
                <w:color w:val="181717"/>
                <w:sz w:val="16"/>
              </w:rPr>
              <w:tab/>
              <w:t xml:space="preserve"># </w:t>
            </w:r>
            <w:r>
              <w:rPr>
                <w:color w:val="181717"/>
                <w:sz w:val="16"/>
              </w:rPr>
              <w:tab/>
            </w:r>
            <w:r>
              <w:rPr>
                <w:color w:val="181717"/>
                <w:sz w:val="16"/>
              </w:rPr>
              <w:tab/>
              <w:t xml:space="preserve">( % </w:t>
            </w:r>
            <w:r>
              <w:rPr>
                <w:color w:val="181717"/>
                <w:sz w:val="16"/>
              </w:rPr>
              <w:tab/>
              <w:t>$</w:t>
            </w:r>
            <w:r>
              <w:rPr>
                <w:color w:val="181717"/>
                <w:sz w:val="16"/>
              </w:rPr>
              <w:tab/>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27" w:firstLine="0"/>
              <w:jc w:val="center"/>
            </w:pPr>
            <w:r>
              <w:rPr>
                <w:color w:val="181717"/>
                <w:sz w:val="16"/>
              </w:rPr>
              <w:t xml:space="preserve"> </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left="41" w:firstLine="0"/>
              <w:jc w:val="center"/>
            </w:pPr>
            <w:r>
              <w:rPr>
                <w:color w:val="181717"/>
                <w:sz w:val="16"/>
              </w:rPr>
              <w:t>:</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4 </w:t>
            </w:r>
            <w:r>
              <w:rPr>
                <w:color w:val="181717"/>
                <w:sz w:val="16"/>
              </w:rPr>
              <w:tab/>
              <w:t xml:space="preserve"> $   #($ </w:t>
            </w:r>
            <w:r>
              <w:rPr>
                <w:color w:val="181717"/>
                <w:sz w:val="16"/>
              </w:rPr>
              <w:tab/>
              <w:t>$</w:t>
            </w:r>
            <w:r>
              <w:rPr>
                <w:color w:val="181717"/>
                <w:sz w:val="16"/>
              </w:rPr>
              <w:tab/>
              <w:t xml:space="preserve"> 9!</w:t>
            </w:r>
          </w:p>
          <w:p w:rsidR="00271AB0" w:rsidRDefault="00271AB0" w:rsidP="00271AB0">
            <w:pPr>
              <w:spacing w:after="0" w:line="259" w:lineRule="auto"/>
              <w:ind w:left="35" w:firstLine="0"/>
              <w:jc w:val="left"/>
            </w:pPr>
            <w:r>
              <w:rPr>
                <w:color w:val="181717"/>
                <w:sz w:val="16"/>
              </w:rPr>
              <w:t>##%</w:t>
            </w:r>
            <w:r>
              <w:rPr>
                <w:color w:val="181717"/>
                <w:sz w:val="16"/>
              </w:rPr>
              <w:tab/>
              <w:t>#$!##$!,</w:t>
            </w:r>
            <w:r>
              <w:rPr>
                <w:color w:val="181717"/>
                <w:sz w:val="16"/>
              </w:rPr>
              <w:tab/>
              <w:t>$</w:t>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27" w:firstLine="0"/>
              <w:jc w:val="center"/>
            </w:pPr>
            <w:r>
              <w:rPr>
                <w:color w:val="181717"/>
                <w:sz w:val="16"/>
              </w:rPr>
              <w:t>0./ .</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41" w:firstLine="0"/>
              <w:jc w:val="center"/>
            </w:pPr>
            <w:r>
              <w:rPr>
                <w:color w:val="181717"/>
                <w:sz w:val="16"/>
              </w:rPr>
              <w:t>D</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4</w:t>
            </w:r>
            <w:r>
              <w:rPr>
                <w:color w:val="181717"/>
                <w:sz w:val="16"/>
              </w:rPr>
              <w:tab/>
              <w:t xml:space="preserve">( </w:t>
            </w:r>
            <w:r>
              <w:rPr>
                <w:color w:val="181717"/>
                <w:sz w:val="16"/>
              </w:rPr>
              <w:tab/>
              <w:t>%</w:t>
            </w:r>
            <w:r>
              <w:rPr>
                <w:color w:val="181717"/>
                <w:sz w:val="16"/>
              </w:rPr>
              <w:tab/>
              <w:t>$</w:t>
            </w:r>
            <w:r>
              <w:rPr>
                <w:color w:val="181717"/>
                <w:sz w:val="16"/>
              </w:rPr>
              <w:tab/>
              <w:t>!</w:t>
            </w:r>
            <w:r>
              <w:rPr>
                <w:color w:val="181717"/>
                <w:sz w:val="16"/>
              </w:rPr>
              <w:tab/>
            </w:r>
            <w:r>
              <w:rPr>
                <w:color w:val="181717"/>
                <w:sz w:val="16"/>
              </w:rPr>
              <w:tab/>
              <w:t>%</w:t>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27" w:firstLine="0"/>
              <w:jc w:val="center"/>
            </w:pPr>
            <w:r>
              <w:rPr>
                <w:color w:val="181717"/>
                <w:sz w:val="16"/>
              </w:rPr>
              <w:t>0./ .</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41" w:firstLine="0"/>
              <w:jc w:val="center"/>
            </w:pPr>
            <w:r>
              <w:rPr>
                <w:color w:val="181717"/>
                <w:sz w:val="16"/>
              </w:rPr>
              <w:t>.</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6#</w:t>
            </w:r>
            <w:r>
              <w:rPr>
                <w:color w:val="181717"/>
                <w:sz w:val="16"/>
              </w:rPr>
              <w:tab/>
              <w:t xml:space="preserve"> %</w:t>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w:t>
            </w:r>
            <w:r>
              <w:rPr>
                <w:color w:val="181717"/>
                <w:sz w:val="16"/>
              </w:rPr>
              <w:tab/>
              <w:t xml:space="preserve"> '%%</w:t>
            </w:r>
            <w:r>
              <w:rPr>
                <w:color w:val="181717"/>
                <w:sz w:val="16"/>
              </w:rPr>
              <w:tab/>
              <w:t>#%</w:t>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27" w:firstLine="0"/>
              <w:jc w:val="center"/>
            </w:pPr>
            <w:r>
              <w:rPr>
                <w:color w:val="181717"/>
                <w:sz w:val="16"/>
              </w:rPr>
              <w:t>0./ .</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 xml:space="preserve">  </w:t>
            </w:r>
            <w:r>
              <w:rPr>
                <w:color w:val="181717"/>
                <w:sz w:val="16"/>
              </w:rPr>
              <w:tab/>
              <w:t>%</w:t>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27" w:firstLine="0"/>
              <w:jc w:val="center"/>
            </w:pPr>
            <w:r>
              <w:rPr>
                <w:color w:val="181717"/>
                <w:sz w:val="16"/>
              </w:rPr>
              <w:t>./-.</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41" w:firstLine="0"/>
              <w:jc w:val="center"/>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6#</w:t>
            </w:r>
            <w:r>
              <w:rPr>
                <w:color w:val="181717"/>
                <w:sz w:val="16"/>
              </w:rPr>
              <w:tab/>
              <w:t xml:space="preserve">  </w:t>
            </w:r>
            <w:r>
              <w:rPr>
                <w:color w:val="181717"/>
                <w:sz w:val="16"/>
              </w:rPr>
              <w:tab/>
            </w:r>
            <w:r>
              <w:rPr>
                <w:color w:val="181717"/>
                <w:sz w:val="16"/>
              </w:rPr>
              <w:tab/>
            </w:r>
            <w:r>
              <w:rPr>
                <w:color w:val="181717"/>
                <w:sz w:val="16"/>
              </w:rPr>
              <w:tab/>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41" w:firstLine="0"/>
              <w:jc w:val="center"/>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U ! </w:t>
            </w:r>
            <w:r>
              <w:rPr>
                <w:color w:val="181717"/>
                <w:sz w:val="16"/>
              </w:rPr>
              <w:tab/>
              <w:t>$#</w:t>
            </w:r>
            <w:r>
              <w:rPr>
                <w:color w:val="181717"/>
                <w:sz w:val="16"/>
              </w:rPr>
              <w:tab/>
              <w:t xml:space="preserve"> </w:t>
            </w:r>
            <w:r>
              <w:rPr>
                <w:color w:val="181717"/>
                <w:sz w:val="16"/>
              </w:rPr>
              <w:tab/>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27" w:firstLine="0"/>
              <w:jc w:val="center"/>
            </w:pPr>
            <w:r>
              <w:rPr>
                <w:color w:val="181717"/>
                <w:sz w:val="16"/>
              </w:rPr>
              <w:t>/</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left="41" w:firstLine="0"/>
              <w:jc w:val="center"/>
            </w:pPr>
            <w:r>
              <w:rPr>
                <w:color w:val="181717"/>
                <w:sz w:val="16"/>
              </w:rPr>
              <w:t>-</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U ! % </w:t>
            </w:r>
            <w:r>
              <w:rPr>
                <w:color w:val="181717"/>
                <w:sz w:val="16"/>
              </w:rPr>
              <w:tab/>
              <w:t xml:space="preserve"> </w:t>
            </w:r>
            <w:r>
              <w:rPr>
                <w:color w:val="181717"/>
                <w:sz w:val="16"/>
              </w:rPr>
              <w:tab/>
              <w:t xml:space="preserve">  </w:t>
            </w:r>
            <w:r>
              <w:rPr>
                <w:color w:val="181717"/>
                <w:sz w:val="16"/>
              </w:rPr>
              <w:tab/>
              <w:t>$</w:t>
            </w:r>
            <w:r>
              <w:rPr>
                <w:color w:val="181717"/>
                <w:sz w:val="16"/>
              </w:rPr>
              <w:tab/>
              <w:t xml:space="preserve"> #</w:t>
            </w:r>
            <w:r>
              <w:rPr>
                <w:color w:val="181717"/>
                <w:sz w:val="16"/>
              </w:rPr>
              <w:tab/>
              <w:t>9</w:t>
            </w:r>
            <w:r>
              <w:rPr>
                <w:color w:val="181717"/>
                <w:sz w:val="16"/>
              </w:rPr>
              <w:tab/>
              <w:t xml:space="preserve">% </w:t>
            </w:r>
            <w:r>
              <w:rPr>
                <w:color w:val="181717"/>
                <w:sz w:val="16"/>
              </w:rPr>
              <w:tab/>
              <w:t>!</w:t>
            </w:r>
            <w:r>
              <w:rPr>
                <w:color w:val="181717"/>
                <w:sz w:val="16"/>
              </w:rPr>
              <w:tab/>
              <w:t>$##</w:t>
            </w:r>
            <w:r>
              <w:rPr>
                <w:color w:val="181717"/>
                <w:sz w:val="16"/>
              </w:rPr>
              <w:tab/>
              <w:t>%</w:t>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27" w:firstLine="0"/>
              <w:jc w:val="center"/>
            </w:pPr>
            <w:r>
              <w:rPr>
                <w:color w:val="181717"/>
                <w:sz w:val="16"/>
              </w:rPr>
              <w:t>-./0.</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r>
            <w:r>
              <w:rPr>
                <w:color w:val="181717"/>
                <w:sz w:val="16"/>
              </w:rPr>
              <w:tab/>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27" w:firstLine="0"/>
              <w:jc w:val="center"/>
            </w:pPr>
            <w:r>
              <w:rPr>
                <w:color w:val="181717"/>
                <w:sz w:val="16"/>
              </w:rPr>
              <w:t xml:space="preserve"> ./.</w:t>
            </w:r>
          </w:p>
        </w:tc>
      </w:tr>
      <w:tr w:rsidR="00271AB0" w:rsidTr="00271AB0">
        <w:trPr>
          <w:trHeight w:val="472"/>
        </w:trPr>
        <w:tc>
          <w:tcPr>
            <w:tcW w:w="903"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left="41" w:firstLine="0"/>
              <w:jc w:val="center"/>
            </w:pPr>
            <w:r>
              <w:rPr>
                <w:color w:val="181717"/>
                <w:sz w:val="16"/>
              </w:rPr>
              <w:t>0</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J*!% </w:t>
            </w:r>
            <w:r>
              <w:rPr>
                <w:color w:val="181717"/>
                <w:sz w:val="16"/>
              </w:rPr>
              <w:tab/>
              <w:t>!%</w:t>
            </w:r>
            <w:r>
              <w:rPr>
                <w:color w:val="181717"/>
                <w:sz w:val="16"/>
              </w:rPr>
              <w:tab/>
            </w:r>
            <w:r>
              <w:rPr>
                <w:color w:val="181717"/>
                <w:sz w:val="16"/>
              </w:rPr>
              <w:tab/>
              <w:t>$!#</w:t>
            </w:r>
            <w:r>
              <w:rPr>
                <w:color w:val="181717"/>
                <w:sz w:val="16"/>
              </w:rPr>
              <w:tab/>
              <w:t>9</w:t>
            </w:r>
            <w:r>
              <w:rPr>
                <w:color w:val="181717"/>
                <w:sz w:val="16"/>
              </w:rPr>
              <w:tab/>
              <w:t xml:space="preserve">% </w:t>
            </w:r>
            <w:r>
              <w:rPr>
                <w:color w:val="181717"/>
                <w:sz w:val="16"/>
              </w:rPr>
              <w:tab/>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27" w:firstLine="0"/>
              <w:jc w:val="center"/>
            </w:pPr>
            <w:r>
              <w:rPr>
                <w:color w:val="181717"/>
                <w:sz w:val="16"/>
              </w:rPr>
              <w:t xml:space="preserve"> ./.</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r>
            <w:r>
              <w:rPr>
                <w:color w:val="181717"/>
                <w:sz w:val="16"/>
              </w:rPr>
              <w:tab/>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27" w:firstLine="0"/>
              <w:jc w:val="center"/>
            </w:pPr>
            <w:r>
              <w:rPr>
                <w:color w:val="181717"/>
                <w:sz w:val="16"/>
              </w:rPr>
              <w:t>./1.</w:t>
            </w: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41" w:firstLine="0"/>
              <w:jc w:val="center"/>
            </w:pPr>
            <w:r>
              <w:rPr>
                <w:color w:val="181717"/>
                <w:sz w:val="16"/>
              </w:rPr>
              <w:t>-</w:t>
            </w: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lt; ( %</w:t>
            </w:r>
            <w:r>
              <w:rPr>
                <w:color w:val="181717"/>
                <w:sz w:val="16"/>
              </w:rPr>
              <w:tab/>
            </w:r>
            <w:r>
              <w:rPr>
                <w:color w:val="181717"/>
                <w:sz w:val="16"/>
              </w:rPr>
              <w:tab/>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903"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r>
            <w:r>
              <w:rPr>
                <w:color w:val="181717"/>
                <w:sz w:val="16"/>
              </w:rPr>
              <w:tab/>
            </w:r>
            <w:r>
              <w:rPr>
                <w:color w:val="181717"/>
                <w:sz w:val="16"/>
              </w:rPr>
              <w:tab/>
            </w:r>
            <w:r>
              <w:rPr>
                <w:color w:val="181717"/>
                <w:sz w:val="16"/>
              </w:rPr>
              <w:tab/>
              <w:t xml:space="preserve">, </w:t>
            </w:r>
            <w:r>
              <w:rPr>
                <w:color w:val="181717"/>
                <w:sz w:val="16"/>
              </w:rPr>
              <w:tab/>
            </w:r>
          </w:p>
        </w:tc>
        <w:tc>
          <w:tcPr>
            <w:tcW w:w="250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27" w:firstLine="0"/>
              <w:jc w:val="center"/>
            </w:pPr>
            <w:r>
              <w:rPr>
                <w:color w:val="181717"/>
                <w:sz w:val="16"/>
              </w:rPr>
              <w:t>1./:.</w:t>
            </w:r>
          </w:p>
        </w:tc>
      </w:tr>
      <w:tr w:rsidR="00271AB0" w:rsidTr="00271AB0">
        <w:trPr>
          <w:trHeight w:val="294"/>
        </w:trPr>
        <w:tc>
          <w:tcPr>
            <w:tcW w:w="903"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736"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 xml:space="preserve"> %</w:t>
            </w:r>
            <w:r>
              <w:rPr>
                <w:color w:val="181717"/>
                <w:sz w:val="16"/>
              </w:rPr>
              <w:tab/>
              <w:t xml:space="preserve"> </w:t>
            </w:r>
            <w:r>
              <w:rPr>
                <w:color w:val="181717"/>
                <w:sz w:val="16"/>
              </w:rPr>
              <w:tab/>
              <w:t>3#%%</w:t>
            </w:r>
            <w:r>
              <w:rPr>
                <w:color w:val="181717"/>
                <w:sz w:val="16"/>
              </w:rPr>
              <w:tab/>
              <w:t>%</w:t>
            </w:r>
            <w:r>
              <w:rPr>
                <w:color w:val="181717"/>
                <w:sz w:val="16"/>
              </w:rPr>
              <w:tab/>
              <w:t xml:space="preserve"> </w:t>
            </w:r>
            <w:r>
              <w:rPr>
                <w:color w:val="181717"/>
                <w:sz w:val="16"/>
              </w:rPr>
              <w:tab/>
            </w:r>
            <w:r>
              <w:rPr>
                <w:color w:val="181717"/>
                <w:sz w:val="16"/>
              </w:rPr>
              <w:tab/>
              <w:t>&amp;</w:t>
            </w:r>
          </w:p>
        </w:tc>
        <w:tc>
          <w:tcPr>
            <w:tcW w:w="2506"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27" w:firstLine="0"/>
              <w:jc w:val="center"/>
            </w:pPr>
            <w:r>
              <w:rPr>
                <w:color w:val="181717"/>
                <w:sz w:val="16"/>
              </w:rPr>
              <w:t xml:space="preserve"> ./.</w:t>
            </w:r>
          </w:p>
        </w:tc>
      </w:tr>
    </w:tbl>
    <w:p w:rsidR="00271AB0" w:rsidRDefault="00271AB0" w:rsidP="00271AB0">
      <w:pPr>
        <w:spacing w:after="291" w:line="265" w:lineRule="auto"/>
        <w:ind w:left="240" w:hanging="10"/>
        <w:jc w:val="left"/>
      </w:pPr>
      <w:r>
        <w:rPr>
          <w:b/>
          <w:color w:val="181717"/>
          <w:sz w:val="16"/>
        </w:rPr>
        <w:t>#;;"&amp;5%8</w:t>
      </w:r>
    </w:p>
    <w:p w:rsidR="00271AB0" w:rsidRDefault="00271AB0" w:rsidP="00271AB0">
      <w:pPr>
        <w:spacing w:after="223" w:line="265" w:lineRule="auto"/>
        <w:ind w:left="240" w:hanging="10"/>
        <w:jc w:val="left"/>
      </w:pPr>
      <w:r>
        <w:rPr>
          <w:b/>
          <w:color w:val="181717"/>
          <w:sz w:val="16"/>
        </w:rPr>
        <w:t>'D&lt;&gt;&lt;=/*0+-/,+10A</w:t>
      </w:r>
    </w:p>
    <w:p w:rsidR="00271AB0" w:rsidRDefault="00271AB0" w:rsidP="00271AB0">
      <w:pPr>
        <w:spacing w:after="3" w:line="265" w:lineRule="auto"/>
        <w:ind w:left="240" w:right="304" w:hanging="10"/>
      </w:pPr>
      <w:r>
        <w:rPr>
          <w:color w:val="181717"/>
          <w:sz w:val="16"/>
        </w:rPr>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w:t>
      </w:r>
      <w:r>
        <w:rPr>
          <w:color w:val="181717"/>
          <w:sz w:val="16"/>
        </w:rPr>
        <w:tab/>
        <w:t>%'$* #!#</w:t>
      </w:r>
      <w:r>
        <w:rPr>
          <w:color w:val="181717"/>
          <w:sz w:val="16"/>
        </w:rPr>
        <w:tab/>
        <w:t>$</w:t>
      </w:r>
      <w:r>
        <w:rPr>
          <w:color w:val="181717"/>
          <w:sz w:val="16"/>
        </w:rPr>
        <w:tab/>
        <w:t>9( 9@</w:t>
      </w:r>
    </w:p>
    <w:p w:rsidR="00271AB0" w:rsidRDefault="00271AB0" w:rsidP="00271AB0">
      <w:pPr>
        <w:spacing w:after="3" w:line="265" w:lineRule="auto"/>
        <w:ind w:left="240" w:right="304" w:hanging="10"/>
      </w:pPr>
      <w:r>
        <w:rPr>
          <w:color w:val="181717"/>
          <w:sz w:val="16"/>
        </w:rPr>
        <w:tab/>
        <w:t>!</w:t>
      </w:r>
      <w:r>
        <w:rPr>
          <w:color w:val="181717"/>
          <w:sz w:val="16"/>
        </w:rPr>
        <w:tab/>
        <w:t>!#</w:t>
      </w:r>
      <w:r>
        <w:rPr>
          <w:color w:val="181717"/>
          <w:sz w:val="16"/>
        </w:rPr>
        <w:tab/>
        <w:t xml:space="preserve"> </w:t>
      </w:r>
      <w:r>
        <w:rPr>
          <w:color w:val="181717"/>
          <w:sz w:val="16"/>
        </w:rPr>
        <w:tab/>
      </w:r>
      <w:r>
        <w:rPr>
          <w:color w:val="181717"/>
          <w:sz w:val="16"/>
        </w:rPr>
        <w:tab/>
        <w:t xml:space="preserve">  ! </w:t>
      </w:r>
      <w:r>
        <w:rPr>
          <w:color w:val="181717"/>
          <w:sz w:val="16"/>
        </w:rPr>
        <w:tab/>
      </w:r>
      <w:r>
        <w:rPr>
          <w:color w:val="181717"/>
          <w:sz w:val="16"/>
        </w:rPr>
        <w:tab/>
        <w:t>#</w:t>
      </w:r>
      <w:r>
        <w:rPr>
          <w:color w:val="181717"/>
          <w:sz w:val="16"/>
        </w:rPr>
        <w:tab/>
        <w:t xml:space="preserve"> </w:t>
      </w:r>
    </w:p>
    <w:p w:rsidR="00271AB0" w:rsidRDefault="00271AB0" w:rsidP="00271AB0">
      <w:pPr>
        <w:spacing w:after="3" w:line="265" w:lineRule="auto"/>
        <w:ind w:left="240" w:right="304" w:hanging="10"/>
      </w:pPr>
      <w:r>
        <w:rPr>
          <w:color w:val="181717"/>
          <w:sz w:val="16"/>
        </w:rPr>
        <w:tab/>
        <w:t xml:space="preserve">   </w:t>
      </w:r>
      <w:r>
        <w:rPr>
          <w:color w:val="181717"/>
          <w:sz w:val="16"/>
        </w:rPr>
        <w:tab/>
        <w:t>%</w:t>
      </w:r>
      <w:r>
        <w:rPr>
          <w:color w:val="181717"/>
          <w:sz w:val="16"/>
        </w:rPr>
        <w:tab/>
        <w:t>V#</w:t>
      </w:r>
      <w:r>
        <w:rPr>
          <w:color w:val="181717"/>
          <w:sz w:val="16"/>
        </w:rPr>
        <w:tab/>
        <w:t>%'L</w:t>
      </w:r>
      <w:r>
        <w:rPr>
          <w:color w:val="181717"/>
          <w:sz w:val="16"/>
        </w:rPr>
        <w:tab/>
        <w:t>W../ ...5</w:t>
      </w:r>
    </w:p>
    <w:p w:rsidR="00271AB0" w:rsidRDefault="00271AB0" w:rsidP="00271AB0">
      <w:pPr>
        <w:spacing w:after="3" w:line="265" w:lineRule="auto"/>
        <w:ind w:left="240" w:right="304" w:hanging="10"/>
      </w:pPr>
      <w:r>
        <w:rPr>
          <w:color w:val="181717"/>
          <w:sz w:val="16"/>
        </w:rPr>
        <w:t xml:space="preserve">S#   </w:t>
      </w:r>
      <w:r>
        <w:rPr>
          <w:color w:val="181717"/>
          <w:sz w:val="16"/>
        </w:rPr>
        <w:tab/>
        <w:t xml:space="preserve">$ !* </w:t>
      </w:r>
      <w:r>
        <w:rPr>
          <w:color w:val="181717"/>
          <w:sz w:val="16"/>
        </w:rPr>
        <w:tab/>
      </w:r>
      <w:r>
        <w:rPr>
          <w:color w:val="181717"/>
          <w:sz w:val="16"/>
        </w:rPr>
        <w:tab/>
        <w:t>#</w:t>
      </w:r>
      <w:r>
        <w:rPr>
          <w:color w:val="181717"/>
          <w:sz w:val="16"/>
        </w:rPr>
        <w:tab/>
        <w:t xml:space="preserve"> (($</w:t>
      </w:r>
      <w:r>
        <w:rPr>
          <w:color w:val="181717"/>
          <w:sz w:val="16"/>
        </w:rPr>
        <w:tab/>
        <w:t>'</w:t>
      </w:r>
      <w:r>
        <w:rPr>
          <w:color w:val="181717"/>
          <w:sz w:val="16"/>
        </w:rPr>
        <w:tab/>
        <w:t>$$!##% @ 3#</w:t>
      </w:r>
      <w:r>
        <w:rPr>
          <w:color w:val="181717"/>
          <w:sz w:val="16"/>
        </w:rPr>
        <w:tab/>
        <w:t>..V!</w:t>
      </w:r>
      <w:r>
        <w:rPr>
          <w:color w:val="181717"/>
          <w:sz w:val="16"/>
        </w:rPr>
        <w:tab/>
        <w:t>D.%G&amp;</w:t>
      </w:r>
    </w:p>
    <w:p w:rsidR="00271AB0" w:rsidRDefault="00271AB0" w:rsidP="00271AB0">
      <w:pPr>
        <w:spacing w:after="3" w:line="265" w:lineRule="auto"/>
        <w:ind w:left="240" w:right="304" w:hanging="10"/>
      </w:pPr>
      <w:r>
        <w:rPr>
          <w:color w:val="181717"/>
          <w:sz w:val="16"/>
        </w:rPr>
        <w:t xml:space="preserve">   </w:t>
      </w:r>
      <w:r>
        <w:rPr>
          <w:color w:val="181717"/>
          <w:sz w:val="16"/>
        </w:rPr>
        <w:tab/>
        <w:t xml:space="preserve">$ !* </w:t>
      </w:r>
      <w:r>
        <w:rPr>
          <w:color w:val="181717"/>
          <w:sz w:val="16"/>
        </w:rPr>
        <w:tab/>
      </w:r>
      <w:r>
        <w:rPr>
          <w:color w:val="181717"/>
          <w:sz w:val="16"/>
        </w:rPr>
        <w:tab/>
        <w:t>#</w:t>
      </w:r>
      <w:r>
        <w:rPr>
          <w:color w:val="181717"/>
          <w:sz w:val="16"/>
        </w:rPr>
        <w:tab/>
        <w:t xml:space="preserve"> (($#</w:t>
      </w:r>
      <w:r>
        <w:rPr>
          <w:color w:val="181717"/>
          <w:sz w:val="16"/>
        </w:rPr>
        <w:tab/>
      </w:r>
      <w:r>
        <w:rPr>
          <w:color w:val="181717"/>
          <w:sz w:val="16"/>
        </w:rPr>
        <w:tab/>
        <w:t xml:space="preserve">$ $ </w:t>
      </w:r>
      <w:r>
        <w:rPr>
          <w:color w:val="181717"/>
          <w:sz w:val="16"/>
        </w:rPr>
        <w:tab/>
      </w:r>
      <w:r>
        <w:rPr>
          <w:color w:val="181717"/>
          <w:sz w:val="16"/>
        </w:rPr>
        <w:tab/>
      </w:r>
      <w:r>
        <w:rPr>
          <w:color w:val="181717"/>
          <w:sz w:val="16"/>
        </w:rPr>
        <w:tab/>
        <w:t xml:space="preserve"> 3#</w:t>
      </w:r>
      <w:r>
        <w:rPr>
          <w:color w:val="181717"/>
          <w:sz w:val="16"/>
        </w:rPr>
        <w:tab/>
        <w:t>:/D.V!</w:t>
      </w:r>
      <w:r>
        <w:rPr>
          <w:color w:val="181717"/>
          <w:sz w:val="16"/>
        </w:rPr>
        <w:tab/>
        <w:t>1.%G&amp;!</w:t>
      </w:r>
      <w:r>
        <w:rPr>
          <w:color w:val="181717"/>
          <w:sz w:val="16"/>
        </w:rPr>
        <w:tab/>
        <w:t>$</w:t>
      </w:r>
    </w:p>
    <w:p w:rsidR="00271AB0" w:rsidRDefault="00271AB0" w:rsidP="00271AB0">
      <w:pPr>
        <w:spacing w:after="0" w:line="228" w:lineRule="auto"/>
        <w:ind w:left="240" w:right="256" w:hanging="10"/>
        <w:jc w:val="left"/>
      </w:pPr>
      <w:r>
        <w:rPr>
          <w:color w:val="181717"/>
          <w:sz w:val="16"/>
        </w:rPr>
        <w:t>H%</w:t>
      </w:r>
      <w:r>
        <w:rPr>
          <w:color w:val="181717"/>
          <w:sz w:val="16"/>
        </w:rPr>
        <w:tab/>
        <w:t xml:space="preserve">( </w:t>
      </w:r>
      <w:r>
        <w:rPr>
          <w:color w:val="181717"/>
          <w:sz w:val="16"/>
        </w:rPr>
        <w:tab/>
        <w:t xml:space="preserve">+$ !* </w:t>
      </w:r>
      <w:r>
        <w:rPr>
          <w:color w:val="181717"/>
          <w:sz w:val="16"/>
        </w:rPr>
        <w:tab/>
      </w:r>
      <w:r>
        <w:rPr>
          <w:color w:val="181717"/>
          <w:sz w:val="16"/>
        </w:rPr>
        <w:tab/>
        <w:t>#</w:t>
      </w:r>
      <w:r>
        <w:rPr>
          <w:color w:val="181717"/>
          <w:sz w:val="16"/>
        </w:rPr>
        <w:tab/>
        <w:t xml:space="preserve"> (($#</w:t>
      </w:r>
      <w:r>
        <w:rPr>
          <w:color w:val="181717"/>
          <w:sz w:val="16"/>
        </w:rPr>
        <w:tab/>
      </w:r>
      <w:r>
        <w:rPr>
          <w:color w:val="181717"/>
          <w:sz w:val="16"/>
        </w:rPr>
        <w:tab/>
        <w:t>$ $</w:t>
      </w:r>
      <w:r>
        <w:rPr>
          <w:color w:val="181717"/>
          <w:sz w:val="16"/>
        </w:rPr>
        <w:tab/>
        <w:t>!</w:t>
      </w:r>
      <w:r>
        <w:rPr>
          <w:color w:val="181717"/>
          <w:sz w:val="16"/>
        </w:rPr>
        <w:tab/>
      </w:r>
      <w:r>
        <w:rPr>
          <w:color w:val="181717"/>
          <w:sz w:val="16"/>
        </w:rPr>
        <w:tab/>
        <w:t xml:space="preserve">@ )9( </w:t>
      </w:r>
      <w:r>
        <w:rPr>
          <w:color w:val="181717"/>
          <w:sz w:val="16"/>
        </w:rPr>
        <w:tab/>
        <w:t># .%G!</w:t>
      </w:r>
      <w:r>
        <w:rPr>
          <w:color w:val="181717"/>
          <w:sz w:val="16"/>
        </w:rPr>
        <w:tab/>
        <w:t>$</w:t>
      </w:r>
      <w:r>
        <w:rPr>
          <w:color w:val="181717"/>
          <w:sz w:val="16"/>
        </w:rPr>
        <w:tab/>
        <w:t>%$</w:t>
      </w:r>
      <w:r>
        <w:rPr>
          <w:color w:val="181717"/>
          <w:sz w:val="16"/>
        </w:rPr>
        <w:tab/>
        <w:t>( %</w:t>
      </w:r>
      <w:r>
        <w:rPr>
          <w:color w:val="181717"/>
          <w:sz w:val="16"/>
        </w:rPr>
        <w:tab/>
        <w:t>% ( #</w:t>
      </w:r>
      <w:r>
        <w:rPr>
          <w:color w:val="181717"/>
          <w:sz w:val="16"/>
        </w:rPr>
        <w:tab/>
        <w:t>) D.V</w:t>
      </w:r>
    </w:p>
    <w:tbl>
      <w:tblPr>
        <w:tblStyle w:val="TableGrid"/>
        <w:tblW w:w="9145" w:type="dxa"/>
        <w:tblInd w:w="252" w:type="dxa"/>
        <w:tblCellMar>
          <w:top w:w="46" w:type="dxa"/>
          <w:left w:w="110" w:type="dxa"/>
          <w:right w:w="111" w:type="dxa"/>
        </w:tblCellMar>
        <w:tblLook w:val="04A0" w:firstRow="1" w:lastRow="0" w:firstColumn="1" w:lastColumn="0" w:noHBand="0" w:noVBand="1"/>
      </w:tblPr>
      <w:tblGrid>
        <w:gridCol w:w="1142"/>
        <w:gridCol w:w="5257"/>
        <w:gridCol w:w="2746"/>
      </w:tblGrid>
      <w:tr w:rsidR="00271AB0" w:rsidTr="00271AB0">
        <w:trPr>
          <w:trHeight w:val="429"/>
        </w:trPr>
        <w:tc>
          <w:tcPr>
            <w:tcW w:w="1142"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left="7" w:firstLine="0"/>
              <w:jc w:val="center"/>
            </w:pPr>
            <w:r>
              <w:rPr>
                <w:b/>
                <w:color w:val="181717"/>
                <w:sz w:val="16"/>
              </w:rPr>
              <w:t>:</w:t>
            </w:r>
          </w:p>
        </w:tc>
        <w:tc>
          <w:tcPr>
            <w:tcW w:w="5258"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firstLine="0"/>
              <w:jc w:val="center"/>
            </w:pPr>
            <w:r>
              <w:rPr>
                <w:b/>
                <w:color w:val="181717"/>
                <w:sz w:val="16"/>
              </w:rPr>
              <w:t>; +-./*0.1.1</w:t>
            </w:r>
          </w:p>
        </w:tc>
        <w:tc>
          <w:tcPr>
            <w:tcW w:w="2746"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233" w:hanging="70"/>
            </w:pPr>
            <w:r>
              <w:rPr>
                <w:b/>
                <w:color w:val="181717"/>
                <w:sz w:val="16"/>
              </w:rPr>
              <w:t>!1&lt;*&lt;00=*0.1  &gt;-&lt;?</w:t>
            </w:r>
            <w:r>
              <w:rPr>
                <w:b/>
                <w:color w:val="181717"/>
                <w:sz w:val="16"/>
              </w:rPr>
              <w:tab/>
              <w:t>10.1-@</w:t>
            </w:r>
          </w:p>
        </w:tc>
      </w:tr>
      <w:tr w:rsidR="00271AB0" w:rsidTr="00271AB0">
        <w:trPr>
          <w:trHeight w:val="287"/>
        </w:trPr>
        <w:tc>
          <w:tcPr>
            <w:tcW w:w="1142"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7" w:firstLine="0"/>
              <w:jc w:val="center"/>
            </w:pPr>
          </w:p>
        </w:tc>
        <w:tc>
          <w:tcPr>
            <w:tcW w:w="525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4</w:t>
            </w:r>
            <w:r>
              <w:rPr>
                <w:color w:val="181717"/>
                <w:sz w:val="16"/>
              </w:rPr>
              <w:tab/>
              <w:t xml:space="preserve"> #   </w:t>
            </w:r>
            <w:r>
              <w:rPr>
                <w:color w:val="181717"/>
                <w:sz w:val="16"/>
              </w:rPr>
              <w:tab/>
              <w:t>3..V#</w:t>
            </w:r>
            <w:r>
              <w:rPr>
                <w:color w:val="181717"/>
                <w:sz w:val="16"/>
              </w:rPr>
              <w:tab/>
              <w:t>%'L</w:t>
            </w:r>
            <w:r>
              <w:rPr>
                <w:color w:val="181717"/>
                <w:sz w:val="16"/>
              </w:rPr>
              <w:tab/>
              <w:t>W!..%G&amp;</w:t>
            </w:r>
          </w:p>
        </w:tc>
        <w:tc>
          <w:tcPr>
            <w:tcW w:w="2746"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7" w:firstLine="0"/>
              <w:jc w:val="center"/>
            </w:pPr>
            <w:r>
              <w:rPr>
                <w:color w:val="181717"/>
                <w:sz w:val="16"/>
              </w:rPr>
              <w:t>.</w:t>
            </w:r>
          </w:p>
        </w:tc>
      </w:tr>
      <w:tr w:rsidR="00271AB0" w:rsidTr="00271AB0">
        <w:trPr>
          <w:trHeight w:val="472"/>
        </w:trPr>
        <w:tc>
          <w:tcPr>
            <w:tcW w:w="114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left="7"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4</w:t>
            </w:r>
            <w:r>
              <w:rPr>
                <w:color w:val="181717"/>
                <w:sz w:val="16"/>
              </w:rPr>
              <w:tab/>
              <w:t xml:space="preserve"> #   </w:t>
            </w:r>
            <w:r>
              <w:rPr>
                <w:color w:val="181717"/>
                <w:sz w:val="16"/>
              </w:rPr>
              <w:tab/>
              <w:t xml:space="preserve"> 3 </w:t>
            </w:r>
            <w:r>
              <w:rPr>
                <w:color w:val="181717"/>
                <w:sz w:val="16"/>
              </w:rPr>
              <w:tab/>
              <w:t>: V / D. V #</w:t>
            </w:r>
            <w:r>
              <w:rPr>
                <w:color w:val="181717"/>
                <w:sz w:val="16"/>
              </w:rPr>
              <w:tab/>
              <w:t>%'</w:t>
            </w:r>
          </w:p>
          <w:p w:rsidR="00271AB0" w:rsidRDefault="00271AB0" w:rsidP="00271AB0">
            <w:pPr>
              <w:spacing w:after="0" w:line="259" w:lineRule="auto"/>
              <w:ind w:firstLine="0"/>
              <w:jc w:val="left"/>
            </w:pPr>
            <w:r>
              <w:rPr>
                <w:color w:val="181717"/>
                <w:sz w:val="16"/>
              </w:rPr>
              <w:t>L</w:t>
            </w:r>
            <w:r>
              <w:rPr>
                <w:color w:val="181717"/>
                <w:sz w:val="16"/>
              </w:rPr>
              <w:tab/>
              <w:t>W!</w:t>
            </w:r>
            <w:r>
              <w:rPr>
                <w:color w:val="181717"/>
                <w:sz w:val="16"/>
              </w:rPr>
              <w:tab/>
              <w:t>1.%G&amp;</w:t>
            </w:r>
          </w:p>
        </w:tc>
        <w:tc>
          <w:tcPr>
            <w:tcW w:w="2746"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7" w:firstLine="0"/>
              <w:jc w:val="center"/>
            </w:pPr>
            <w:r>
              <w:rPr>
                <w:color w:val="181717"/>
                <w:sz w:val="16"/>
              </w:rPr>
              <w:t xml:space="preserve"> </w:t>
            </w:r>
          </w:p>
        </w:tc>
      </w:tr>
      <w:tr w:rsidR="00271AB0" w:rsidTr="00271AB0">
        <w:trPr>
          <w:trHeight w:val="665"/>
        </w:trPr>
        <w:tc>
          <w:tcPr>
            <w:tcW w:w="1142" w:type="dxa"/>
            <w:tcBorders>
              <w:top w:val="single" w:sz="2"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left="7" w:firstLine="0"/>
              <w:jc w:val="center"/>
            </w:pPr>
            <w:r>
              <w:rPr>
                <w:color w:val="181717"/>
                <w:sz w:val="16"/>
              </w:rPr>
              <w:t>0</w:t>
            </w:r>
          </w:p>
        </w:tc>
        <w:tc>
          <w:tcPr>
            <w:tcW w:w="525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firstLine="0"/>
            </w:pPr>
            <w:r>
              <w:rPr>
                <w:color w:val="181717"/>
                <w:sz w:val="16"/>
              </w:rPr>
              <w:t>4</w:t>
            </w:r>
            <w:r>
              <w:rPr>
                <w:color w:val="181717"/>
                <w:sz w:val="16"/>
              </w:rPr>
              <w:tab/>
              <w:t xml:space="preserve"> # </w:t>
            </w:r>
            <w:r>
              <w:rPr>
                <w:color w:val="181717"/>
                <w:sz w:val="16"/>
              </w:rPr>
              <w:tab/>
              <w:t xml:space="preserve">#   </w:t>
            </w:r>
            <w:r>
              <w:rPr>
                <w:color w:val="181717"/>
                <w:sz w:val="16"/>
              </w:rPr>
              <w:tab/>
              <w:t xml:space="preserve">  +*($ #</w:t>
            </w:r>
            <w:r>
              <w:rPr>
                <w:color w:val="181717"/>
                <w:sz w:val="16"/>
              </w:rPr>
              <w:tab/>
              <w:t xml:space="preserve">9$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xml:space="preserve"> </w:t>
            </w:r>
            <w:r>
              <w:rPr>
                <w:color w:val="181717"/>
                <w:sz w:val="16"/>
              </w:rPr>
              <w:tab/>
              <w:t xml:space="preserve">%, </w:t>
            </w:r>
            <w:r>
              <w:rPr>
                <w:color w:val="181717"/>
                <w:sz w:val="16"/>
              </w:rPr>
              <w:tab/>
            </w:r>
          </w:p>
        </w:tc>
        <w:tc>
          <w:tcPr>
            <w:tcW w:w="2746" w:type="dxa"/>
            <w:tcBorders>
              <w:top w:val="single" w:sz="2" w:space="0" w:color="181717"/>
              <w:left w:val="single" w:sz="2" w:space="0" w:color="181717"/>
              <w:bottom w:val="single" w:sz="6" w:space="0" w:color="181717"/>
              <w:right w:val="single" w:sz="6" w:space="0" w:color="181717"/>
            </w:tcBorders>
            <w:vAlign w:val="center"/>
          </w:tcPr>
          <w:p w:rsidR="00271AB0" w:rsidRDefault="00271AB0" w:rsidP="00271AB0">
            <w:pPr>
              <w:spacing w:after="0" w:line="259" w:lineRule="auto"/>
              <w:ind w:right="7" w:firstLine="0"/>
              <w:jc w:val="center"/>
            </w:pPr>
            <w:r>
              <w:rPr>
                <w:color w:val="181717"/>
                <w:sz w:val="16"/>
              </w:rPr>
              <w:t>./:.</w:t>
            </w:r>
          </w:p>
        </w:tc>
      </w:tr>
      <w:tr w:rsidR="00271AB0" w:rsidTr="00271AB0">
        <w:trPr>
          <w:trHeight w:val="479"/>
        </w:trPr>
        <w:tc>
          <w:tcPr>
            <w:tcW w:w="1142" w:type="dxa"/>
            <w:tcBorders>
              <w:top w:val="single" w:sz="6"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left="5" w:firstLine="0"/>
              <w:jc w:val="center"/>
            </w:pPr>
            <w:r>
              <w:rPr>
                <w:color w:val="181717"/>
                <w:sz w:val="16"/>
              </w:rPr>
              <w:t xml:space="preserve"> </w:t>
            </w:r>
          </w:p>
        </w:tc>
        <w:tc>
          <w:tcPr>
            <w:tcW w:w="525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pPr>
            <w:r>
              <w:rPr>
                <w:color w:val="181717"/>
                <w:sz w:val="16"/>
              </w:rPr>
              <w:t>4</w:t>
            </w:r>
            <w:r>
              <w:rPr>
                <w:color w:val="181717"/>
                <w:sz w:val="16"/>
              </w:rPr>
              <w:tab/>
              <w:t xml:space="preserve"> +* %</w:t>
            </w:r>
            <w:r>
              <w:rPr>
                <w:color w:val="181717"/>
                <w:sz w:val="16"/>
              </w:rPr>
              <w:tab/>
              <w:t xml:space="preserve">( </w:t>
            </w:r>
            <w:r>
              <w:rPr>
                <w:color w:val="181717"/>
                <w:sz w:val="16"/>
              </w:rPr>
              <w:tab/>
              <w:t>+3:.V#</w:t>
            </w:r>
            <w:r>
              <w:rPr>
                <w:color w:val="181717"/>
                <w:sz w:val="16"/>
              </w:rPr>
              <w:tab/>
              <w:t>%'L</w:t>
            </w:r>
            <w:r>
              <w:rPr>
                <w:color w:val="181717"/>
                <w:sz w:val="16"/>
              </w:rPr>
              <w:tab/>
              <w:t>W!./ %G&amp;</w:t>
            </w:r>
          </w:p>
        </w:tc>
        <w:tc>
          <w:tcPr>
            <w:tcW w:w="2746" w:type="dxa"/>
            <w:tcBorders>
              <w:top w:val="single" w:sz="6"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9" w:firstLine="0"/>
              <w:jc w:val="center"/>
            </w:pPr>
            <w:r>
              <w:rPr>
                <w:color w:val="181717"/>
                <w:sz w:val="16"/>
              </w:rPr>
              <w:t xml:space="preserve">0/ </w:t>
            </w:r>
          </w:p>
        </w:tc>
      </w:tr>
      <w:tr w:rsidR="00271AB0" w:rsidTr="00271AB0">
        <w:trPr>
          <w:trHeight w:val="472"/>
        </w:trPr>
        <w:tc>
          <w:tcPr>
            <w:tcW w:w="114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left="5" w:firstLine="0"/>
              <w:jc w:val="center"/>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4</w:t>
            </w:r>
            <w:r>
              <w:rPr>
                <w:color w:val="181717"/>
                <w:sz w:val="16"/>
              </w:rPr>
              <w:tab/>
              <w:t xml:space="preserve"> %+* %</w:t>
            </w:r>
            <w:r>
              <w:rPr>
                <w:color w:val="181717"/>
                <w:sz w:val="16"/>
              </w:rPr>
              <w:tab/>
              <w:t xml:space="preserve">( </w:t>
            </w:r>
            <w:r>
              <w:rPr>
                <w:color w:val="181717"/>
                <w:sz w:val="16"/>
              </w:rPr>
              <w:tab/>
              <w:t>+3V#</w:t>
            </w:r>
            <w:r>
              <w:rPr>
                <w:color w:val="181717"/>
                <w:sz w:val="16"/>
              </w:rPr>
              <w:tab/>
              <w:t>%'L</w:t>
            </w:r>
            <w:r>
              <w:rPr>
                <w:color w:val="181717"/>
                <w:sz w:val="16"/>
              </w:rPr>
              <w:tab/>
              <w:t>W!</w:t>
            </w:r>
          </w:p>
          <w:p w:rsidR="00271AB0" w:rsidRDefault="00271AB0" w:rsidP="00271AB0">
            <w:pPr>
              <w:spacing w:after="0" w:line="259" w:lineRule="auto"/>
              <w:ind w:firstLine="0"/>
              <w:jc w:val="left"/>
            </w:pPr>
            <w:r>
              <w:rPr>
                <w:color w:val="181717"/>
                <w:sz w:val="16"/>
              </w:rPr>
              <w:t xml:space="preserve"> ./ %G&amp;</w:t>
            </w:r>
          </w:p>
        </w:tc>
        <w:tc>
          <w:tcPr>
            <w:tcW w:w="2746"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9" w:firstLine="0"/>
              <w:jc w:val="center"/>
            </w:pPr>
            <w:r>
              <w:rPr>
                <w:color w:val="181717"/>
                <w:sz w:val="16"/>
              </w:rPr>
              <w:t>-./-</w:t>
            </w:r>
          </w:p>
        </w:tc>
      </w:tr>
      <w:tr w:rsidR="00271AB0" w:rsidTr="00271AB0">
        <w:trPr>
          <w:trHeight w:val="472"/>
        </w:trPr>
        <w:tc>
          <w:tcPr>
            <w:tcW w:w="114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left="5" w:firstLine="0"/>
              <w:jc w:val="center"/>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pPr>
            <w:r>
              <w:rPr>
                <w:color w:val="181717"/>
                <w:sz w:val="16"/>
              </w:rPr>
              <w:t>4</w:t>
            </w:r>
            <w:r>
              <w:rPr>
                <w:color w:val="181717"/>
                <w:sz w:val="16"/>
              </w:rPr>
              <w:tab/>
              <w:t xml:space="preserve"> '  %</w:t>
            </w:r>
            <w:r>
              <w:rPr>
                <w:color w:val="181717"/>
                <w:sz w:val="16"/>
              </w:rPr>
              <w:tab/>
              <w:t xml:space="preserve">( </w:t>
            </w:r>
            <w:r>
              <w:rPr>
                <w:color w:val="181717"/>
                <w:sz w:val="16"/>
              </w:rPr>
              <w:tab/>
              <w:t>+3-V#</w:t>
            </w:r>
            <w:r>
              <w:rPr>
                <w:color w:val="181717"/>
                <w:sz w:val="16"/>
              </w:rPr>
              <w:tab/>
              <w:t>%'L</w:t>
            </w:r>
            <w:r>
              <w:rPr>
                <w:color w:val="181717"/>
                <w:sz w:val="16"/>
              </w:rPr>
              <w:tab/>
              <w:t>W!0./ . %G&amp;</w:t>
            </w:r>
          </w:p>
        </w:tc>
        <w:tc>
          <w:tcPr>
            <w:tcW w:w="2746"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9" w:firstLine="0"/>
              <w:jc w:val="center"/>
            </w:pPr>
            <w:r>
              <w:rPr>
                <w:color w:val="181717"/>
                <w:sz w:val="16"/>
              </w:rPr>
              <w:t>.</w:t>
            </w:r>
          </w:p>
        </w:tc>
      </w:tr>
      <w:tr w:rsidR="00271AB0" w:rsidTr="00271AB0">
        <w:trPr>
          <w:trHeight w:val="472"/>
        </w:trPr>
        <w:tc>
          <w:tcPr>
            <w:tcW w:w="114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left="5" w:firstLine="0"/>
              <w:jc w:val="center"/>
            </w:pPr>
            <w:r>
              <w:rPr>
                <w:color w:val="181717"/>
                <w:sz w:val="16"/>
              </w:rPr>
              <w:t>1</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4</w:t>
            </w:r>
            <w:r>
              <w:rPr>
                <w:color w:val="181717"/>
                <w:sz w:val="16"/>
              </w:rPr>
              <w:tab/>
              <w:t xml:space="preserve"> #</w:t>
            </w:r>
            <w:r>
              <w:rPr>
                <w:color w:val="181717"/>
                <w:sz w:val="16"/>
              </w:rPr>
              <w:tab/>
              <w:t xml:space="preserve"> </w:t>
            </w:r>
            <w:r>
              <w:rPr>
                <w:color w:val="181717"/>
                <w:sz w:val="16"/>
              </w:rPr>
              <w:tab/>
            </w:r>
            <w:r>
              <w:rPr>
                <w:color w:val="181717"/>
                <w:sz w:val="16"/>
              </w:rPr>
              <w:tab/>
              <w:t xml:space="preserve">  3#</w:t>
            </w:r>
            <w:r>
              <w:rPr>
                <w:color w:val="181717"/>
                <w:sz w:val="16"/>
              </w:rPr>
              <w:tab/>
              <w:t xml:space="preserve">   </w:t>
            </w:r>
            <w:r>
              <w:rPr>
                <w:color w:val="181717"/>
                <w:sz w:val="16"/>
              </w:rPr>
              <w:tab/>
            </w:r>
            <w:r>
              <w:rPr>
                <w:color w:val="181717"/>
                <w:sz w:val="16"/>
              </w:rPr>
              <w:tab/>
              <w:t>&amp;</w:t>
            </w:r>
          </w:p>
        </w:tc>
        <w:tc>
          <w:tcPr>
            <w:tcW w:w="274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725"/>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firstLine="0"/>
              <w:jc w:val="left"/>
            </w:pPr>
            <w:r>
              <w:rPr>
                <w:color w:val="181717"/>
                <w:sz w:val="16"/>
              </w:rPr>
              <w:t xml:space="preserve">&amp;'  </w:t>
            </w:r>
            <w:r>
              <w:rPr>
                <w:color w:val="181717"/>
                <w:sz w:val="16"/>
              </w:rPr>
              <w:tab/>
              <w:t>$</w:t>
            </w:r>
          </w:p>
          <w:p w:rsidR="00271AB0" w:rsidRDefault="00271AB0" w:rsidP="00271AB0">
            <w:pPr>
              <w:spacing w:after="0" w:line="259" w:lineRule="auto"/>
              <w:ind w:firstLine="0"/>
              <w:jc w:val="left"/>
            </w:pPr>
            <w:r>
              <w:rPr>
                <w:color w:val="181717"/>
                <w:sz w:val="16"/>
              </w:rPr>
              <w:t xml:space="preserve">3'  </w:t>
            </w:r>
            <w:r>
              <w:rPr>
                <w:color w:val="181717"/>
                <w:sz w:val="16"/>
              </w:rPr>
              <w:tab/>
              <w:t xml:space="preserve"> </w:t>
            </w:r>
            <w:r>
              <w:rPr>
                <w:color w:val="181717"/>
                <w:sz w:val="16"/>
              </w:rPr>
              <w:tab/>
              <w:t xml:space="preserve">! $ # </w:t>
            </w:r>
            <w:r>
              <w:rPr>
                <w:color w:val="181717"/>
                <w:sz w:val="16"/>
              </w:rPr>
              <w:tab/>
              <w:t xml:space="preserve"> # </w:t>
            </w:r>
            <w:r>
              <w:rPr>
                <w:color w:val="181717"/>
                <w:sz w:val="16"/>
              </w:rPr>
              <w:tab/>
              <w:t>%</w:t>
            </w:r>
            <w:r>
              <w:rPr>
                <w:color w:val="181717"/>
                <w:sz w:val="16"/>
              </w:rPr>
              <w:tab/>
              <w:t>$</w:t>
            </w:r>
          </w:p>
          <w:p w:rsidR="00271AB0" w:rsidRDefault="00271AB0" w:rsidP="00271AB0">
            <w:pPr>
              <w:spacing w:after="0" w:line="259" w:lineRule="auto"/>
              <w:ind w:firstLine="0"/>
              <w:jc w:val="left"/>
            </w:pPr>
            <w:r>
              <w:rPr>
                <w:color w:val="181717"/>
                <w:sz w:val="16"/>
              </w:rPr>
              <w:t>+*!#99#  +*&amp;</w:t>
            </w:r>
          </w:p>
        </w:tc>
        <w:tc>
          <w:tcPr>
            <w:tcW w:w="2746"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9" w:firstLine="0"/>
              <w:jc w:val="center"/>
            </w:pPr>
            <w:r>
              <w:rPr>
                <w:color w:val="181717"/>
                <w:sz w:val="16"/>
              </w:rPr>
              <w:t>/</w:t>
            </w:r>
          </w:p>
        </w:tc>
      </w:tr>
      <w:tr w:rsidR="00271AB0" w:rsidTr="00271AB0">
        <w:trPr>
          <w:trHeight w:val="1096"/>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firstLine="0"/>
              <w:jc w:val="left"/>
            </w:pPr>
            <w:r>
              <w:rPr>
                <w:color w:val="181717"/>
                <w:sz w:val="16"/>
              </w:rPr>
              <w:t xml:space="preserve">&amp;%+* </w:t>
            </w:r>
            <w:r>
              <w:rPr>
                <w:color w:val="181717"/>
                <w:sz w:val="16"/>
              </w:rPr>
              <w:tab/>
              <w:t>$</w:t>
            </w:r>
          </w:p>
          <w:p w:rsidR="00271AB0" w:rsidRDefault="00271AB0" w:rsidP="00271AB0">
            <w:pPr>
              <w:spacing w:after="0" w:line="259" w:lineRule="auto"/>
              <w:ind w:firstLine="0"/>
            </w:pPr>
            <w:r>
              <w:rPr>
                <w:color w:val="181717"/>
                <w:sz w:val="16"/>
              </w:rPr>
              <w:t xml:space="preserve">3(9 </w:t>
            </w:r>
            <w:r>
              <w:rPr>
                <w:color w:val="181717"/>
                <w:sz w:val="16"/>
              </w:rPr>
              <w:tab/>
              <w:t xml:space="preserve">  # </w:t>
            </w:r>
            <w:r>
              <w:rPr>
                <w:color w:val="181717"/>
                <w:sz w:val="16"/>
              </w:rPr>
              <w:tab/>
              <w:t xml:space="preserve"> # </w:t>
            </w:r>
            <w:r>
              <w:rPr>
                <w:color w:val="181717"/>
                <w:sz w:val="16"/>
              </w:rPr>
              <w:tab/>
              <w:t xml:space="preserve">%( +* </w:t>
            </w:r>
            <w:r>
              <w:rPr>
                <w:color w:val="181717"/>
                <w:sz w:val="16"/>
              </w:rPr>
              <w:tab/>
            </w:r>
            <w:r>
              <w:rPr>
                <w:color w:val="181717"/>
                <w:sz w:val="16"/>
              </w:rPr>
              <w:tab/>
              <w:t>#</w:t>
            </w:r>
            <w:r>
              <w:rPr>
                <w:color w:val="181717"/>
                <w:sz w:val="16"/>
              </w:rPr>
              <w:tab/>
              <w:t xml:space="preserve"> #%   ,$ #$! ##%  </w:t>
            </w:r>
            <w:r>
              <w:rPr>
                <w:color w:val="181717"/>
                <w:sz w:val="16"/>
              </w:rPr>
              <w:tab/>
              <w:t>'</w:t>
            </w:r>
            <w:r>
              <w:rPr>
                <w:color w:val="181717"/>
                <w:sz w:val="16"/>
              </w:rPr>
              <w:tab/>
              <w:t>+</w:t>
            </w:r>
            <w:r>
              <w:rPr>
                <w:color w:val="181717"/>
                <w:sz w:val="16"/>
              </w:rPr>
              <w:tab/>
              <w:t>! $ # #   +*&amp;</w:t>
            </w:r>
          </w:p>
        </w:tc>
        <w:tc>
          <w:tcPr>
            <w:tcW w:w="2746"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9" w:firstLine="0"/>
              <w:jc w:val="center"/>
            </w:pPr>
            <w:r>
              <w:rPr>
                <w:color w:val="181717"/>
                <w:sz w:val="16"/>
              </w:rPr>
              <w:t>/-</w:t>
            </w:r>
          </w:p>
        </w:tc>
      </w:tr>
      <w:tr w:rsidR="00271AB0" w:rsidTr="00271AB0">
        <w:trPr>
          <w:trHeight w:val="725"/>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firstLine="0"/>
              <w:jc w:val="left"/>
            </w:pPr>
            <w:r>
              <w:rPr>
                <w:color w:val="181717"/>
                <w:sz w:val="16"/>
              </w:rPr>
              <w:t xml:space="preserve">&amp;+* </w:t>
            </w:r>
            <w:r>
              <w:rPr>
                <w:color w:val="181717"/>
                <w:sz w:val="16"/>
              </w:rPr>
              <w:tab/>
              <w:t>$</w:t>
            </w:r>
          </w:p>
          <w:p w:rsidR="00271AB0" w:rsidRDefault="00271AB0" w:rsidP="00271AB0">
            <w:pPr>
              <w:spacing w:after="0" w:line="259" w:lineRule="auto"/>
              <w:ind w:firstLine="0"/>
              <w:jc w:val="left"/>
            </w:pPr>
            <w:r>
              <w:rPr>
                <w:color w:val="181717"/>
                <w:sz w:val="16"/>
              </w:rPr>
              <w:t>3#% !</w:t>
            </w:r>
            <w:r>
              <w:rPr>
                <w:color w:val="181717"/>
                <w:sz w:val="16"/>
              </w:rPr>
              <w:tab/>
              <w:t xml:space="preserve"># A%! ( </w:t>
            </w:r>
            <w:r>
              <w:rPr>
                <w:color w:val="181717"/>
                <w:sz w:val="16"/>
              </w:rPr>
              <w:tab/>
            </w:r>
            <w:r>
              <w:rPr>
                <w:color w:val="181717"/>
                <w:sz w:val="16"/>
              </w:rPr>
              <w:tab/>
              <w:t xml:space="preserve">,( </w:t>
            </w:r>
          </w:p>
          <w:p w:rsidR="00271AB0" w:rsidRDefault="00271AB0" w:rsidP="00271AB0">
            <w:pPr>
              <w:spacing w:after="0" w:line="259" w:lineRule="auto"/>
              <w:ind w:firstLine="0"/>
              <w:jc w:val="left"/>
            </w:pPr>
            <w:r>
              <w:rPr>
                <w:color w:val="181717"/>
                <w:sz w:val="16"/>
              </w:rPr>
              <w:t xml:space="preserve">+* !##%# </w:t>
            </w:r>
            <w:r>
              <w:rPr>
                <w:color w:val="181717"/>
                <w:sz w:val="16"/>
              </w:rPr>
              <w:tab/>
              <w:t>#</w:t>
            </w:r>
            <w:r>
              <w:rPr>
                <w:color w:val="181717"/>
                <w:sz w:val="16"/>
              </w:rPr>
              <w:tab/>
            </w:r>
            <w:r>
              <w:rPr>
                <w:color w:val="181717"/>
                <w:sz w:val="16"/>
              </w:rPr>
              <w:tab/>
              <w:t>#</w:t>
            </w:r>
            <w:r>
              <w:rPr>
                <w:color w:val="181717"/>
                <w:sz w:val="16"/>
              </w:rPr>
              <w:tab/>
              <w:t>+</w:t>
            </w:r>
            <w:r>
              <w:rPr>
                <w:color w:val="181717"/>
                <w:sz w:val="16"/>
              </w:rPr>
              <w:tab/>
              <w:t xml:space="preserve"> +&amp;</w:t>
            </w:r>
          </w:p>
        </w:tc>
        <w:tc>
          <w:tcPr>
            <w:tcW w:w="2746"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9" w:firstLine="0"/>
              <w:jc w:val="center"/>
            </w:pPr>
            <w:r>
              <w:rPr>
                <w:color w:val="181717"/>
                <w:sz w:val="16"/>
              </w:rPr>
              <w:t>1./:.</w:t>
            </w: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5"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I</w:t>
            </w:r>
            <w:r>
              <w:rPr>
                <w:color w:val="181717"/>
                <w:sz w:val="16"/>
              </w:rPr>
              <w:tab/>
              <w:t>$#</w:t>
            </w:r>
            <w:r>
              <w:rPr>
                <w:color w:val="181717"/>
                <w:sz w:val="16"/>
              </w:rPr>
              <w:tab/>
              <w:t xml:space="preserve">( </w:t>
            </w:r>
            <w:r>
              <w:rPr>
                <w:color w:val="181717"/>
                <w:sz w:val="16"/>
              </w:rPr>
              <w:tab/>
              <w:t xml:space="preserve">( #% </w:t>
            </w:r>
            <w:r>
              <w:rPr>
                <w:color w:val="181717"/>
                <w:sz w:val="16"/>
              </w:rPr>
              <w:tab/>
              <w:t xml:space="preserve"> </w:t>
            </w:r>
          </w:p>
        </w:tc>
        <w:tc>
          <w:tcPr>
            <w:tcW w:w="274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9" w:firstLine="0"/>
              <w:jc w:val="center"/>
            </w:pPr>
            <w:r>
              <w:rPr>
                <w:color w:val="181717"/>
                <w:sz w:val="16"/>
              </w:rPr>
              <w:t>-./ .</w:t>
            </w:r>
          </w:p>
        </w:tc>
      </w:tr>
      <w:tr w:rsidR="00271AB0" w:rsidTr="00271AB0">
        <w:trPr>
          <w:trHeight w:val="472"/>
        </w:trPr>
        <w:tc>
          <w:tcPr>
            <w:tcW w:w="114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left="5" w:firstLine="0"/>
              <w:jc w:val="center"/>
            </w:pPr>
            <w:r>
              <w:rPr>
                <w:color w:val="181717"/>
                <w:sz w:val="16"/>
              </w:rPr>
              <w:t>D</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pPr>
            <w:r>
              <w:rPr>
                <w:color w:val="181717"/>
                <w:sz w:val="16"/>
              </w:rPr>
              <w:t>&lt;   %</w:t>
            </w:r>
            <w:r>
              <w:rPr>
                <w:color w:val="181717"/>
                <w:sz w:val="16"/>
              </w:rPr>
              <w:tab/>
            </w:r>
            <w:r>
              <w:rPr>
                <w:color w:val="181717"/>
                <w:sz w:val="16"/>
              </w:rPr>
              <w:tab/>
              <w:t xml:space="preserve">   3 %</w:t>
            </w:r>
            <w:r>
              <w:rPr>
                <w:color w:val="181717"/>
                <w:sz w:val="16"/>
              </w:rPr>
              <w:tab/>
              <w:t xml:space="preserve">! </w:t>
            </w:r>
            <w:r>
              <w:rPr>
                <w:color w:val="181717"/>
                <w:sz w:val="16"/>
              </w:rPr>
              <w:tab/>
              <w:t xml:space="preserve"> </w:t>
            </w:r>
            <w:r>
              <w:rPr>
                <w:color w:val="181717"/>
                <w:sz w:val="16"/>
              </w:rPr>
              <w:tab/>
            </w:r>
            <w:r>
              <w:rPr>
                <w:color w:val="181717"/>
                <w:sz w:val="16"/>
              </w:rPr>
              <w:tab/>
              <w:t xml:space="preserve"> &amp;</w:t>
            </w:r>
          </w:p>
        </w:tc>
        <w:tc>
          <w:tcPr>
            <w:tcW w:w="274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r>
            <w:r>
              <w:rPr>
                <w:color w:val="181717"/>
                <w:sz w:val="16"/>
              </w:rPr>
              <w:tab/>
              <w:t>%  %</w:t>
            </w:r>
            <w:r>
              <w:rPr>
                <w:color w:val="181717"/>
                <w:sz w:val="16"/>
              </w:rPr>
              <w:tab/>
              <w:t>!#</w:t>
            </w:r>
            <w:r>
              <w:rPr>
                <w:color w:val="181717"/>
                <w:sz w:val="16"/>
              </w:rPr>
              <w:tab/>
            </w:r>
            <w:r>
              <w:rPr>
                <w:color w:val="181717"/>
                <w:sz w:val="16"/>
              </w:rPr>
              <w:tab/>
            </w:r>
            <w:r>
              <w:rPr>
                <w:color w:val="181717"/>
                <w:sz w:val="16"/>
              </w:rPr>
              <w:tab/>
            </w:r>
            <w:r>
              <w:rPr>
                <w:color w:val="181717"/>
                <w:sz w:val="16"/>
              </w:rPr>
              <w:tab/>
              <w:t>,</w:t>
            </w:r>
          </w:p>
        </w:tc>
        <w:tc>
          <w:tcPr>
            <w:tcW w:w="274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9" w:firstLine="0"/>
              <w:jc w:val="center"/>
            </w:pPr>
            <w:r>
              <w:rPr>
                <w:color w:val="181717"/>
                <w:sz w:val="16"/>
              </w:rPr>
              <w:t>:.</w:t>
            </w: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 (  %</w:t>
            </w:r>
            <w:r>
              <w:rPr>
                <w:color w:val="181717"/>
                <w:sz w:val="16"/>
              </w:rPr>
              <w:tab/>
            </w:r>
            <w:r>
              <w:rPr>
                <w:color w:val="181717"/>
                <w:sz w:val="16"/>
              </w:rPr>
              <w:tab/>
            </w:r>
          </w:p>
        </w:tc>
        <w:tc>
          <w:tcPr>
            <w:tcW w:w="274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9" w:firstLine="0"/>
              <w:jc w:val="center"/>
            </w:pPr>
            <w:r>
              <w:rPr>
                <w:color w:val="181717"/>
                <w:sz w:val="16"/>
              </w:rPr>
              <w:t>D.</w:t>
            </w: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 xml:space="preserve"> %</w:t>
            </w:r>
            <w:r>
              <w:rPr>
                <w:color w:val="181717"/>
                <w:sz w:val="16"/>
              </w:rPr>
              <w:tab/>
              <w:t xml:space="preserve"> </w:t>
            </w:r>
            <w:r>
              <w:rPr>
                <w:color w:val="181717"/>
                <w:sz w:val="16"/>
              </w:rPr>
              <w:tab/>
              <w:t>3#%#</w:t>
            </w:r>
            <w:r>
              <w:rPr>
                <w:color w:val="181717"/>
                <w:sz w:val="16"/>
              </w:rPr>
              <w:tab/>
              <w:t>%</w:t>
            </w:r>
            <w:r>
              <w:rPr>
                <w:color w:val="181717"/>
                <w:sz w:val="16"/>
              </w:rPr>
              <w:tab/>
              <w:t xml:space="preserve"> </w:t>
            </w:r>
            <w:r>
              <w:rPr>
                <w:color w:val="181717"/>
                <w:sz w:val="16"/>
              </w:rPr>
              <w:tab/>
            </w:r>
            <w:r>
              <w:rPr>
                <w:color w:val="181717"/>
                <w:sz w:val="16"/>
              </w:rPr>
              <w:tab/>
              <w:t xml:space="preserve"> &amp;</w:t>
            </w:r>
          </w:p>
        </w:tc>
        <w:tc>
          <w:tcPr>
            <w:tcW w:w="2746"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9" w:firstLine="0"/>
              <w:jc w:val="center"/>
            </w:pPr>
            <w:r>
              <w:rPr>
                <w:color w:val="181717"/>
                <w:sz w:val="16"/>
              </w:rPr>
              <w:t>0./.</w:t>
            </w:r>
          </w:p>
        </w:tc>
      </w:tr>
      <w:tr w:rsidR="00271AB0" w:rsidTr="00271AB0">
        <w:trPr>
          <w:trHeight w:val="294"/>
        </w:trPr>
        <w:tc>
          <w:tcPr>
            <w:tcW w:w="114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 xml:space="preserve"> %</w:t>
            </w:r>
            <w:r>
              <w:rPr>
                <w:color w:val="181717"/>
                <w:sz w:val="16"/>
              </w:rPr>
              <w:tab/>
              <w:t xml:space="preserve"> </w:t>
            </w:r>
            <w:r>
              <w:rPr>
                <w:color w:val="181717"/>
                <w:sz w:val="16"/>
              </w:rPr>
              <w:tab/>
              <w:t>#</w:t>
            </w:r>
            <w:r>
              <w:rPr>
                <w:color w:val="181717"/>
                <w:sz w:val="16"/>
              </w:rPr>
              <w:tab/>
            </w:r>
            <w:r>
              <w:rPr>
                <w:color w:val="181717"/>
                <w:sz w:val="16"/>
              </w:rPr>
              <w:tab/>
              <w:t xml:space="preserve"> </w:t>
            </w:r>
          </w:p>
        </w:tc>
        <w:tc>
          <w:tcPr>
            <w:tcW w:w="2746"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right="9" w:firstLine="0"/>
              <w:jc w:val="center"/>
            </w:pPr>
            <w:r>
              <w:rPr>
                <w:color w:val="181717"/>
                <w:sz w:val="16"/>
              </w:rPr>
              <w:t>:.</w:t>
            </w:r>
          </w:p>
        </w:tc>
      </w:tr>
    </w:tbl>
    <w:p w:rsidR="00271AB0" w:rsidRDefault="00271AB0" w:rsidP="00271AB0">
      <w:pPr>
        <w:spacing w:after="291" w:line="265" w:lineRule="auto"/>
        <w:ind w:left="240" w:hanging="10"/>
        <w:jc w:val="left"/>
      </w:pPr>
      <w:r>
        <w:rPr>
          <w:b/>
          <w:color w:val="181717"/>
          <w:sz w:val="16"/>
        </w:rPr>
        <w:t>$*1.'"""58##&amp;9;B8 (%E% '9</w:t>
      </w:r>
    </w:p>
    <w:p w:rsidR="00271AB0" w:rsidRDefault="00271AB0" w:rsidP="00271AB0">
      <w:pPr>
        <w:spacing w:after="0" w:line="265" w:lineRule="auto"/>
        <w:ind w:left="240" w:hanging="10"/>
        <w:jc w:val="left"/>
      </w:pPr>
      <w:r>
        <w:rPr>
          <w:b/>
          <w:color w:val="181717"/>
          <w:sz w:val="16"/>
        </w:rPr>
        <w:t>#;;" 58##&amp;98#B8"%;B8 L8</w:t>
      </w:r>
    </w:p>
    <w:tbl>
      <w:tblPr>
        <w:tblStyle w:val="TableGrid"/>
        <w:tblW w:w="9117" w:type="dxa"/>
        <w:tblInd w:w="252" w:type="dxa"/>
        <w:tblCellMar>
          <w:top w:w="46" w:type="dxa"/>
          <w:left w:w="74" w:type="dxa"/>
          <w:right w:w="61" w:type="dxa"/>
        </w:tblCellMar>
        <w:tblLook w:val="04A0" w:firstRow="1" w:lastRow="0" w:firstColumn="1" w:lastColumn="0" w:noHBand="0" w:noVBand="1"/>
      </w:tblPr>
      <w:tblGrid>
        <w:gridCol w:w="1142"/>
        <w:gridCol w:w="5258"/>
        <w:gridCol w:w="2717"/>
      </w:tblGrid>
      <w:tr w:rsidR="00271AB0" w:rsidTr="00271AB0">
        <w:trPr>
          <w:trHeight w:val="429"/>
        </w:trPr>
        <w:tc>
          <w:tcPr>
            <w:tcW w:w="1142" w:type="dxa"/>
            <w:tcBorders>
              <w:top w:val="single" w:sz="6"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5" w:firstLine="0"/>
              <w:jc w:val="center"/>
            </w:pPr>
            <w:r>
              <w:rPr>
                <w:b/>
                <w:color w:val="181717"/>
                <w:sz w:val="16"/>
              </w:rPr>
              <w:t>:</w:t>
            </w:r>
          </w:p>
        </w:tc>
        <w:tc>
          <w:tcPr>
            <w:tcW w:w="5258" w:type="dxa"/>
            <w:tcBorders>
              <w:top w:val="single" w:sz="6" w:space="0" w:color="181717"/>
              <w:left w:val="single" w:sz="2" w:space="0" w:color="181717"/>
              <w:bottom w:val="single" w:sz="2" w:space="0" w:color="181717"/>
              <w:right w:val="single" w:sz="2" w:space="0" w:color="181717"/>
            </w:tcBorders>
            <w:vAlign w:val="center"/>
          </w:tcPr>
          <w:p w:rsidR="00271AB0" w:rsidRDefault="00271AB0" w:rsidP="00271AB0">
            <w:pPr>
              <w:spacing w:after="0" w:line="259" w:lineRule="auto"/>
              <w:ind w:right="23" w:firstLine="0"/>
              <w:jc w:val="center"/>
            </w:pPr>
            <w:r>
              <w:rPr>
                <w:b/>
                <w:color w:val="181717"/>
                <w:sz w:val="16"/>
              </w:rPr>
              <w:t>; +-./*0.1.1</w:t>
            </w:r>
          </w:p>
        </w:tc>
        <w:tc>
          <w:tcPr>
            <w:tcW w:w="2717"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248" w:hanging="70"/>
            </w:pPr>
            <w:r>
              <w:rPr>
                <w:b/>
                <w:color w:val="181717"/>
                <w:sz w:val="16"/>
              </w:rPr>
              <w:t>!1&lt;*&lt;00=*0.1  &gt;-&lt;?</w:t>
            </w:r>
            <w:r>
              <w:rPr>
                <w:b/>
                <w:color w:val="181717"/>
                <w:sz w:val="16"/>
              </w:rPr>
              <w:tab/>
              <w:t>10.1-@</w:t>
            </w: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6" w:firstLine="0"/>
              <w:jc w:val="center"/>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9" w:firstLine="0"/>
              <w:jc w:val="left"/>
            </w:pPr>
            <w:r>
              <w:rPr>
                <w:color w:val="181717"/>
                <w:sz w:val="16"/>
              </w:rPr>
              <w:t>8#</w:t>
            </w:r>
            <w:r>
              <w:rPr>
                <w:color w:val="181717"/>
                <w:sz w:val="16"/>
              </w:rPr>
              <w:tab/>
            </w:r>
            <w:r>
              <w:rPr>
                <w:color w:val="181717"/>
                <w:sz w:val="16"/>
              </w:rPr>
              <w:tab/>
              <w:t>#    9#</w:t>
            </w:r>
            <w:r>
              <w:rPr>
                <w:color w:val="181717"/>
                <w:sz w:val="16"/>
              </w:rPr>
              <w:tab/>
              <w:t>#!'!#</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9" w:firstLine="0"/>
              <w:jc w:val="center"/>
            </w:pPr>
            <w:r>
              <w:rPr>
                <w:color w:val="181717"/>
                <w:sz w:val="16"/>
              </w:rPr>
              <w:t>/-</w:t>
            </w:r>
          </w:p>
        </w:tc>
      </w:tr>
      <w:tr w:rsidR="00271AB0" w:rsidTr="00271AB0">
        <w:trPr>
          <w:trHeight w:val="910"/>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29" w:firstLine="0"/>
              <w:jc w:val="left"/>
            </w:pPr>
            <w:r>
              <w:rPr>
                <w:b/>
                <w:color w:val="181717"/>
                <w:sz w:val="16"/>
              </w:rPr>
              <w:t>0+-/,+10A</w:t>
            </w:r>
          </w:p>
          <w:p w:rsidR="00271AB0" w:rsidRDefault="00271AB0" w:rsidP="00271AB0">
            <w:pPr>
              <w:spacing w:after="0" w:line="259" w:lineRule="auto"/>
              <w:ind w:left="29" w:right="52" w:firstLine="0"/>
            </w:pPr>
            <w:r>
              <w:rPr>
                <w:color w:val="181717"/>
                <w:sz w:val="16"/>
              </w:rPr>
              <w:t>?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w:t>
            </w:r>
            <w:r>
              <w:rPr>
                <w:color w:val="181717"/>
                <w:sz w:val="16"/>
              </w:rPr>
              <w:tab/>
              <w:t xml:space="preserve"> # M! #$ #</w:t>
            </w:r>
            <w:r>
              <w:rPr>
                <w:color w:val="181717"/>
                <w:sz w:val="16"/>
              </w:rPr>
              <w:tab/>
              <w:t xml:space="preserve">!  </w:t>
            </w:r>
            <w:r>
              <w:rPr>
                <w:color w:val="181717"/>
                <w:sz w:val="16"/>
              </w:rPr>
              <w:tab/>
              <w:t>#</w:t>
            </w:r>
            <w:r>
              <w:rPr>
                <w:color w:val="181717"/>
                <w:sz w:val="16"/>
              </w:rPr>
              <w:tab/>
              <w:t xml:space="preserve">  </w:t>
            </w:r>
            <w:r>
              <w:rPr>
                <w:color w:val="181717"/>
                <w:sz w:val="16"/>
              </w:rPr>
              <w:tab/>
              <w:t xml:space="preserve">$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658"/>
        </w:trPr>
        <w:tc>
          <w:tcPr>
            <w:tcW w:w="114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6"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9" w:right="51" w:firstLine="0"/>
            </w:pPr>
            <w:r>
              <w:rPr>
                <w:color w:val="181717"/>
                <w:sz w:val="16"/>
              </w:rPr>
              <w:t>J* #</w:t>
            </w:r>
            <w:r>
              <w:rPr>
                <w:color w:val="181717"/>
                <w:sz w:val="16"/>
              </w:rPr>
              <w:tab/>
              <w:t xml:space="preserve">   ! %'! #</w:t>
            </w:r>
            <w:r>
              <w:rPr>
                <w:color w:val="181717"/>
                <w:sz w:val="16"/>
              </w:rPr>
              <w:tab/>
              <w:t xml:space="preserve">  !*$$$</w:t>
            </w:r>
            <w:r>
              <w:rPr>
                <w:color w:val="181717"/>
                <w:sz w:val="16"/>
              </w:rPr>
              <w:tab/>
              <w:t>*</w:t>
            </w:r>
            <w:r>
              <w:rPr>
                <w:color w:val="181717"/>
                <w:sz w:val="16"/>
              </w:rPr>
              <w:tab/>
              <w:t>+</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9" w:firstLine="0"/>
              <w:jc w:val="center"/>
            </w:pPr>
            <w:r>
              <w:rPr>
                <w:color w:val="181717"/>
                <w:sz w:val="16"/>
              </w:rPr>
              <w:t xml:space="preserve"> .</w:t>
            </w:r>
          </w:p>
        </w:tc>
      </w:tr>
      <w:tr w:rsidR="00271AB0" w:rsidTr="00271AB0">
        <w:trPr>
          <w:trHeight w:val="658"/>
        </w:trPr>
        <w:tc>
          <w:tcPr>
            <w:tcW w:w="114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6" w:firstLine="0"/>
              <w:jc w:val="center"/>
            </w:pPr>
            <w:r>
              <w:rPr>
                <w:color w:val="181717"/>
                <w:sz w:val="16"/>
              </w:rPr>
              <w:t>0</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9" w:firstLine="0"/>
            </w:pPr>
            <w:r>
              <w:rPr>
                <w:color w:val="181717"/>
                <w:sz w:val="16"/>
              </w:rPr>
              <w:t xml:space="preserve">&lt;* </w:t>
            </w:r>
            <w:r>
              <w:rPr>
                <w:color w:val="181717"/>
                <w:sz w:val="16"/>
              </w:rPr>
              <w:tab/>
              <w:t xml:space="preserve">( # </w:t>
            </w:r>
            <w:r>
              <w:rPr>
                <w:color w:val="181717"/>
                <w:sz w:val="16"/>
              </w:rPr>
              <w:tab/>
              <w:t>%</w:t>
            </w:r>
            <w:r>
              <w:rPr>
                <w:color w:val="181717"/>
                <w:sz w:val="16"/>
              </w:rPr>
              <w:tab/>
              <w:t>! $C</w:t>
            </w:r>
            <w:r>
              <w:rPr>
                <w:color w:val="181717"/>
                <w:sz w:val="16"/>
              </w:rPr>
              <w:tab/>
              <w:t>#</w:t>
            </w:r>
            <w:r>
              <w:rPr>
                <w:color w:val="181717"/>
                <w:sz w:val="16"/>
              </w:rPr>
              <w:tab/>
            </w:r>
            <w:r>
              <w:rPr>
                <w:color w:val="181717"/>
                <w:sz w:val="16"/>
              </w:rPr>
              <w:tab/>
            </w:r>
            <w:r>
              <w:rPr>
                <w:color w:val="181717"/>
                <w:sz w:val="16"/>
              </w:rPr>
              <w:tab/>
              <w:t xml:space="preserve"> #</w:t>
            </w:r>
            <w:r>
              <w:rPr>
                <w:color w:val="181717"/>
                <w:sz w:val="16"/>
              </w:rPr>
              <w:tab/>
              <w:t xml:space="preserve">#! </w:t>
            </w:r>
            <w:r>
              <w:rPr>
                <w:color w:val="181717"/>
                <w:sz w:val="16"/>
              </w:rPr>
              <w:tab/>
              <w:t xml:space="preserve"> *($ #</w:t>
            </w:r>
            <w:r>
              <w:rPr>
                <w:color w:val="181717"/>
                <w:sz w:val="16"/>
              </w:rPr>
              <w:tab/>
              <w:t xml:space="preserve"> $ %(   !   </w:t>
            </w:r>
          </w:p>
          <w:p w:rsidR="00271AB0" w:rsidRDefault="00271AB0" w:rsidP="00271AB0">
            <w:pPr>
              <w:spacing w:after="0" w:line="259" w:lineRule="auto"/>
              <w:ind w:left="29" w:firstLine="0"/>
              <w:jc w:val="left"/>
            </w:pPr>
            <w:r>
              <w:rPr>
                <w:color w:val="181717"/>
                <w:sz w:val="16"/>
              </w:rPr>
              <w:t>$</w:t>
            </w:r>
            <w:r>
              <w:rPr>
                <w:color w:val="181717"/>
                <w:sz w:val="16"/>
              </w:rPr>
              <w:tab/>
              <w:t xml:space="preserve">* </w:t>
            </w:r>
            <w:r>
              <w:rPr>
                <w:color w:val="181717"/>
                <w:sz w:val="16"/>
              </w:rPr>
              <w:tab/>
              <w:t xml:space="preserve"> ,</w:t>
            </w:r>
            <w:r>
              <w:rPr>
                <w:color w:val="181717"/>
                <w:sz w:val="16"/>
              </w:rPr>
              <w:tab/>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9" w:firstLine="0"/>
              <w:jc w:val="center"/>
            </w:pPr>
            <w:r>
              <w:rPr>
                <w:color w:val="181717"/>
                <w:sz w:val="16"/>
              </w:rPr>
              <w:t>.</w:t>
            </w: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6" w:firstLine="0"/>
              <w:jc w:val="center"/>
            </w:pPr>
            <w:r>
              <w:rPr>
                <w:color w:val="181717"/>
                <w:sz w:val="16"/>
              </w:rPr>
              <w:t xml:space="preserve"> </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9" w:firstLine="0"/>
              <w:jc w:val="left"/>
            </w:pPr>
            <w:r>
              <w:rPr>
                <w:color w:val="181717"/>
                <w:sz w:val="16"/>
              </w:rPr>
              <w:t xml:space="preserve">2, </w:t>
            </w:r>
            <w:r>
              <w:rPr>
                <w:color w:val="181717"/>
                <w:sz w:val="16"/>
              </w:rPr>
              <w:tab/>
            </w:r>
            <w:r>
              <w:rPr>
                <w:color w:val="181717"/>
                <w:sz w:val="16"/>
              </w:rPr>
              <w:tab/>
              <w:t>$</w:t>
            </w:r>
            <w:r>
              <w:rPr>
                <w:color w:val="181717"/>
                <w:sz w:val="16"/>
              </w:rPr>
              <w:tab/>
            </w:r>
            <w:r>
              <w:rPr>
                <w:color w:val="181717"/>
                <w:sz w:val="16"/>
              </w:rPr>
              <w:tab/>
              <w:t xml:space="preserve">  %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9"/>
        </w:trPr>
        <w:tc>
          <w:tcPr>
            <w:tcW w:w="114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194" w:hanging="194"/>
            </w:pPr>
            <w:r>
              <w:rPr>
                <w:color w:val="181717"/>
                <w:sz w:val="16"/>
              </w:rPr>
              <w:t xml:space="preserve">&amp;' </w:t>
            </w:r>
            <w:r>
              <w:rPr>
                <w:color w:val="181717"/>
                <w:sz w:val="16"/>
              </w:rPr>
              <w:tab/>
              <w:t>$,</w:t>
            </w:r>
            <w:r>
              <w:rPr>
                <w:color w:val="181717"/>
                <w:sz w:val="16"/>
              </w:rPr>
              <w:tab/>
            </w:r>
            <w:r>
              <w:rPr>
                <w:color w:val="181717"/>
                <w:sz w:val="16"/>
              </w:rPr>
              <w:tab/>
              <w:t>,</w:t>
            </w:r>
            <w:r>
              <w:rPr>
                <w:color w:val="181717"/>
                <w:sz w:val="16"/>
              </w:rPr>
              <w:tab/>
              <w:t>($($ #$"$(</w:t>
            </w:r>
            <w:r>
              <w:rPr>
                <w:color w:val="181717"/>
                <w:sz w:val="16"/>
              </w:rPr>
              <w:tab/>
              <w:t>$</w:t>
            </w:r>
          </w:p>
        </w:tc>
        <w:tc>
          <w:tcPr>
            <w:tcW w:w="2717" w:type="dxa"/>
            <w:tcBorders>
              <w:top w:val="single" w:sz="2" w:space="0" w:color="181717"/>
              <w:left w:val="single" w:sz="2" w:space="0" w:color="181717"/>
              <w:bottom w:val="single" w:sz="6" w:space="0" w:color="181717"/>
              <w:right w:val="single" w:sz="6" w:space="0" w:color="181717"/>
            </w:tcBorders>
            <w:vAlign w:val="center"/>
          </w:tcPr>
          <w:p w:rsidR="00271AB0" w:rsidRDefault="00271AB0" w:rsidP="00271AB0">
            <w:pPr>
              <w:spacing w:after="0" w:line="259" w:lineRule="auto"/>
              <w:ind w:right="29" w:firstLine="0"/>
              <w:jc w:val="center"/>
            </w:pPr>
            <w:r>
              <w:rPr>
                <w:color w:val="181717"/>
                <w:sz w:val="16"/>
              </w:rPr>
              <w:t>.</w:t>
            </w:r>
          </w:p>
        </w:tc>
      </w:tr>
      <w:tr w:rsidR="00271AB0" w:rsidTr="00271AB0">
        <w:trPr>
          <w:trHeight w:val="479"/>
        </w:trPr>
        <w:tc>
          <w:tcPr>
            <w:tcW w:w="1142"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w:t>
            </w:r>
            <w:r>
              <w:rPr>
                <w:color w:val="181717"/>
                <w:sz w:val="16"/>
              </w:rPr>
              <w:tab/>
              <w:t>$%</w:t>
            </w:r>
            <w:r>
              <w:rPr>
                <w:color w:val="181717"/>
                <w:sz w:val="16"/>
              </w:rPr>
              <w:tab/>
              <w:t xml:space="preserve"> ,</w:t>
            </w:r>
            <w:r>
              <w:rPr>
                <w:color w:val="181717"/>
                <w:sz w:val="16"/>
              </w:rPr>
              <w:tab/>
            </w:r>
            <w:r>
              <w:rPr>
                <w:color w:val="181717"/>
                <w:sz w:val="16"/>
              </w:rPr>
              <w:tab/>
              <w:t>,($9$! ($($#$</w:t>
            </w:r>
          </w:p>
        </w:tc>
        <w:tc>
          <w:tcPr>
            <w:tcW w:w="2717" w:type="dxa"/>
            <w:tcBorders>
              <w:top w:val="single" w:sz="6"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1" w:firstLine="0"/>
              <w:jc w:val="center"/>
            </w:pPr>
            <w:r>
              <w:rPr>
                <w:color w:val="181717"/>
                <w:sz w:val="16"/>
              </w:rPr>
              <w:t>/-.</w:t>
            </w:r>
          </w:p>
        </w:tc>
      </w:tr>
      <w:tr w:rsidR="00271AB0" w:rsidTr="00271AB0">
        <w:trPr>
          <w:trHeight w:val="843"/>
        </w:trPr>
        <w:tc>
          <w:tcPr>
            <w:tcW w:w="114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7" w:firstLine="0"/>
              <w:jc w:val="center"/>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right="48" w:firstLine="0"/>
            </w:pPr>
            <w:r>
              <w:rPr>
                <w:color w:val="181717"/>
                <w:sz w:val="16"/>
              </w:rPr>
              <w:t xml:space="preserve">B </w:t>
            </w:r>
            <w:r>
              <w:rPr>
                <w:color w:val="181717"/>
                <w:sz w:val="16"/>
              </w:rPr>
              <w:tab/>
              <w:t>(  # #</w:t>
            </w:r>
            <w:r>
              <w:rPr>
                <w:color w:val="181717"/>
                <w:sz w:val="16"/>
              </w:rPr>
              <w:tab/>
              <w:t xml:space="preserve">( % +* </w:t>
            </w:r>
            <w:r>
              <w:rPr>
                <w:color w:val="181717"/>
                <w:sz w:val="16"/>
              </w:rPr>
              <w:tab/>
              <w:t xml:space="preserve">#)  </w:t>
            </w:r>
            <w:r>
              <w:rPr>
                <w:color w:val="181717"/>
                <w:sz w:val="16"/>
              </w:rPr>
              <w:tab/>
              <w:t xml:space="preserve">$# $ 3 </w:t>
            </w:r>
            <w:r>
              <w:rPr>
                <w:color w:val="181717"/>
                <w:sz w:val="16"/>
              </w:rPr>
              <w:tab/>
              <w:t xml:space="preserve"> </w:t>
            </w:r>
            <w:r>
              <w:rPr>
                <w:color w:val="181717"/>
                <w:sz w:val="16"/>
              </w:rPr>
              <w:tab/>
              <w:t xml:space="preserve">! #$ % *%  ,$! </w:t>
            </w:r>
            <w:r>
              <w:rPr>
                <w:color w:val="181717"/>
                <w:sz w:val="16"/>
              </w:rPr>
              <w:tab/>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t xml:space="preserve">($ </w:t>
            </w:r>
            <w:r>
              <w:rPr>
                <w:color w:val="181717"/>
                <w:sz w:val="16"/>
              </w:rPr>
              <w:tab/>
              <w:t xml:space="preserve">($ </w:t>
            </w:r>
            <w:r>
              <w:rPr>
                <w:color w:val="181717"/>
                <w:sz w:val="16"/>
              </w:rPr>
              <w:tab/>
              <w:t>$# $&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1" w:firstLine="0"/>
              <w:jc w:val="center"/>
            </w:pPr>
            <w:r>
              <w:rPr>
                <w:color w:val="181717"/>
                <w:sz w:val="16"/>
              </w:rPr>
              <w:t>-./ .</w:t>
            </w: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7" w:firstLine="0"/>
              <w:jc w:val="center"/>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S#  )</w:t>
            </w:r>
            <w:r>
              <w:rPr>
                <w:color w:val="181717"/>
                <w:sz w:val="16"/>
              </w:rPr>
              <w:tab/>
              <w:t>#</w:t>
            </w:r>
            <w:r>
              <w:rPr>
                <w:color w:val="181717"/>
                <w:sz w:val="16"/>
              </w:rPr>
              <w:tab/>
              <w:t>#</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1" w:firstLine="0"/>
              <w:jc w:val="center"/>
            </w:pPr>
            <w:r>
              <w:rPr>
                <w:color w:val="181717"/>
                <w:sz w:val="16"/>
              </w:rPr>
              <w:t>./-.</w:t>
            </w: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7" w:firstLine="0"/>
              <w:jc w:val="center"/>
            </w:pPr>
            <w:r>
              <w:rPr>
                <w:color w:val="181717"/>
                <w:sz w:val="16"/>
              </w:rPr>
              <w:t>1</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  </w:t>
            </w:r>
            <w:r>
              <w:rPr>
                <w:color w:val="181717"/>
                <w:sz w:val="16"/>
              </w:rPr>
              <w:tab/>
              <w:t>"$!#</w:t>
            </w:r>
            <w:r>
              <w:rPr>
                <w:color w:val="181717"/>
                <w:sz w:val="16"/>
              </w:rPr>
              <w:tab/>
            </w:r>
            <w:r>
              <w:rPr>
                <w:color w:val="181717"/>
                <w:sz w:val="16"/>
              </w:rPr>
              <w:tab/>
              <w:t>#</w:t>
            </w:r>
            <w:r>
              <w:rPr>
                <w:color w:val="181717"/>
                <w:sz w:val="16"/>
              </w:rPr>
              <w:tab/>
              <w:t>$</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1" w:firstLine="0"/>
              <w:jc w:val="center"/>
            </w:pPr>
            <w:r>
              <w:rPr>
                <w:color w:val="181717"/>
                <w:sz w:val="16"/>
              </w:rPr>
              <w:t xml:space="preserve"> ./1.</w:t>
            </w:r>
          </w:p>
        </w:tc>
      </w:tr>
      <w:tr w:rsidR="00271AB0" w:rsidTr="00271AB0">
        <w:trPr>
          <w:trHeight w:val="658"/>
        </w:trPr>
        <w:tc>
          <w:tcPr>
            <w:tcW w:w="114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7"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35" w:firstLine="0"/>
            </w:pPr>
            <w:r>
              <w:rPr>
                <w:color w:val="181717"/>
                <w:sz w:val="16"/>
              </w:rPr>
              <w:t>&lt;* #%9 3 &amp;   ($!  %( $ +*</w:t>
            </w:r>
            <w:r>
              <w:rPr>
                <w:color w:val="181717"/>
                <w:sz w:val="16"/>
              </w:rPr>
              <w:tab/>
              <w:t>+$ 3#</w:t>
            </w:r>
            <w:r>
              <w:rPr>
                <w:color w:val="181717"/>
                <w:sz w:val="16"/>
              </w:rPr>
              <w:tab/>
              <w:t xml:space="preserve">%' </w:t>
            </w:r>
            <w:r>
              <w:rPr>
                <w:color w:val="181717"/>
                <w:sz w:val="16"/>
              </w:rPr>
              <w:tab/>
              <w:t>%A #</w:t>
            </w:r>
            <w:r>
              <w:rPr>
                <w:color w:val="181717"/>
                <w:sz w:val="16"/>
              </w:rPr>
              <w:tab/>
              <w:t xml:space="preserve">$ </w:t>
            </w:r>
            <w:r>
              <w:rPr>
                <w:color w:val="181717"/>
                <w:sz w:val="16"/>
              </w:rPr>
              <w:tab/>
            </w:r>
          </w:p>
          <w:p w:rsidR="00271AB0" w:rsidRDefault="00271AB0" w:rsidP="00271AB0">
            <w:pPr>
              <w:spacing w:after="0" w:line="259" w:lineRule="auto"/>
              <w:ind w:left="35" w:firstLine="0"/>
              <w:jc w:val="left"/>
            </w:pPr>
            <w:r>
              <w:rPr>
                <w:color w:val="181717"/>
                <w:sz w:val="16"/>
              </w:rPr>
              <w:t>9&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1" w:firstLine="0"/>
              <w:jc w:val="center"/>
            </w:pPr>
            <w:r>
              <w:rPr>
                <w:color w:val="181717"/>
                <w:sz w:val="16"/>
              </w:rPr>
              <w:t>./1.</w:t>
            </w: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7" w:firstLine="0"/>
              <w:jc w:val="center"/>
            </w:pPr>
            <w:r>
              <w:rPr>
                <w:color w:val="181717"/>
                <w:sz w:val="16"/>
              </w:rPr>
              <w:t>D</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4  </w:t>
            </w:r>
            <w:r>
              <w:rPr>
                <w:color w:val="181717"/>
                <w:sz w:val="16"/>
              </w:rPr>
              <w:tab/>
              <w:t>3,&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w:t>
            </w:r>
            <w:r>
              <w:rPr>
                <w:color w:val="181717"/>
                <w:sz w:val="16"/>
              </w:rPr>
              <w:tab/>
              <w:t xml:space="preserve"> !%</w:t>
            </w:r>
            <w:r>
              <w:rPr>
                <w:color w:val="181717"/>
                <w:sz w:val="16"/>
              </w:rPr>
              <w:tab/>
              <w:t xml:space="preserve">($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1" w:firstLine="0"/>
              <w:jc w:val="center"/>
            </w:pPr>
            <w:r>
              <w:rPr>
                <w:color w:val="181717"/>
                <w:sz w:val="16"/>
              </w:rPr>
              <w:t>/.</w:t>
            </w: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 #</w:t>
            </w:r>
            <w:r>
              <w:rPr>
                <w:color w:val="181717"/>
                <w:sz w:val="16"/>
              </w:rPr>
              <w:tab/>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1" w:firstLine="0"/>
              <w:jc w:val="center"/>
            </w:pPr>
            <w:r>
              <w:rPr>
                <w:color w:val="181717"/>
                <w:sz w:val="16"/>
              </w:rPr>
              <w:t>/-</w:t>
            </w: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r>
            <w:r>
              <w:rPr>
                <w:color w:val="181717"/>
                <w:sz w:val="16"/>
              </w:rPr>
              <w:tab/>
              <w:t xml:space="preserve"> !%( $+*</w:t>
            </w:r>
            <w:r>
              <w:rPr>
                <w:color w:val="181717"/>
                <w:sz w:val="16"/>
              </w:rPr>
              <w:tab/>
              <w:t>+$#</w:t>
            </w:r>
            <w:r>
              <w:rPr>
                <w:color w:val="181717"/>
                <w:sz w:val="16"/>
              </w:rPr>
              <w:tab/>
              <w:t xml:space="preserve"> </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1" w:firstLine="0"/>
              <w:jc w:val="center"/>
            </w:pPr>
            <w:r>
              <w:rPr>
                <w:color w:val="181717"/>
                <w:sz w:val="16"/>
              </w:rPr>
              <w:t>0./.</w:t>
            </w: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7"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b/>
              <w:t xml:space="preserve">  #</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1" w:firstLine="0"/>
              <w:jc w:val="center"/>
            </w:pPr>
            <w:r>
              <w:rPr>
                <w:color w:val="181717"/>
                <w:sz w:val="16"/>
              </w:rPr>
              <w:t>-./0.</w:t>
            </w:r>
          </w:p>
        </w:tc>
      </w:tr>
      <w:tr w:rsidR="00271AB0" w:rsidTr="00271AB0">
        <w:trPr>
          <w:trHeight w:val="294"/>
        </w:trPr>
        <w:tc>
          <w:tcPr>
            <w:tcW w:w="114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 xml:space="preserve">$' </w:t>
            </w:r>
          </w:p>
        </w:tc>
        <w:tc>
          <w:tcPr>
            <w:tcW w:w="271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right="21" w:firstLine="0"/>
              <w:jc w:val="center"/>
            </w:pPr>
            <w:r>
              <w:rPr>
                <w:color w:val="181717"/>
                <w:sz w:val="16"/>
              </w:rPr>
              <w:t>./.</w:t>
            </w:r>
          </w:p>
        </w:tc>
      </w:tr>
    </w:tbl>
    <w:p w:rsidR="00271AB0" w:rsidRDefault="00271AB0" w:rsidP="00271AB0">
      <w:pPr>
        <w:spacing w:after="291" w:line="265" w:lineRule="auto"/>
        <w:ind w:left="240" w:hanging="10"/>
        <w:jc w:val="left"/>
      </w:pPr>
      <w:r>
        <w:rPr>
          <w:b/>
          <w:color w:val="181717"/>
          <w:sz w:val="16"/>
        </w:rPr>
        <w:t>#;;"&amp;58##&amp;9;#B8"%;B8 L8</w:t>
      </w:r>
    </w:p>
    <w:p w:rsidR="00271AB0" w:rsidRDefault="00271AB0" w:rsidP="00271AB0">
      <w:pPr>
        <w:spacing w:after="223" w:line="265" w:lineRule="auto"/>
        <w:ind w:left="240" w:hanging="10"/>
        <w:jc w:val="left"/>
      </w:pPr>
      <w:r>
        <w:rPr>
          <w:b/>
          <w:color w:val="181717"/>
          <w:sz w:val="16"/>
        </w:rPr>
        <w:t>'D&lt;&gt;&lt;=/*0+-/,+10A</w:t>
      </w:r>
    </w:p>
    <w:p w:rsidR="00271AB0" w:rsidRDefault="00271AB0" w:rsidP="00271AB0">
      <w:pPr>
        <w:spacing w:after="3" w:line="265" w:lineRule="auto"/>
        <w:ind w:left="240" w:right="304" w:hanging="10"/>
      </w:pPr>
      <w:r>
        <w:rPr>
          <w:color w:val="181717"/>
          <w:sz w:val="16"/>
        </w:rPr>
        <w:t xml:space="preserve"> </w:t>
      </w:r>
      <w:r>
        <w:rPr>
          <w:color w:val="181717"/>
          <w:sz w:val="16"/>
        </w:rPr>
        <w:tab/>
        <w:t xml:space="preserve">(  </w:t>
      </w:r>
      <w:r>
        <w:rPr>
          <w:color w:val="181717"/>
          <w:sz w:val="16"/>
        </w:rPr>
        <w:tab/>
      </w:r>
      <w:r>
        <w:rPr>
          <w:color w:val="181717"/>
          <w:sz w:val="16"/>
        </w:rPr>
        <w:tab/>
        <w:t xml:space="preserve">  #%9!#'#</w:t>
      </w:r>
      <w:r>
        <w:rPr>
          <w:color w:val="181717"/>
          <w:sz w:val="16"/>
        </w:rPr>
        <w:tab/>
        <w:t xml:space="preserve"> %</w:t>
      </w:r>
      <w:r>
        <w:rPr>
          <w:color w:val="181717"/>
          <w:sz w:val="16"/>
        </w:rPr>
        <w:tab/>
        <w:t xml:space="preserve">( </w:t>
      </w:r>
      <w:r>
        <w:rPr>
          <w:color w:val="181717"/>
          <w:sz w:val="16"/>
        </w:rPr>
        <w:tab/>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t xml:space="preserve"> </w:t>
      </w:r>
      <w:r>
        <w:rPr>
          <w:color w:val="181717"/>
          <w:sz w:val="16"/>
        </w:rPr>
        <w:tab/>
        <w:t>#</w:t>
      </w:r>
      <w:r>
        <w:rPr>
          <w:color w:val="181717"/>
          <w:sz w:val="16"/>
        </w:rPr>
        <w:tab/>
        <w:t>%'*#'!#</w:t>
      </w:r>
      <w:r>
        <w:rPr>
          <w:color w:val="181717"/>
          <w:sz w:val="16"/>
        </w:rPr>
        <w:tab/>
        <w:t>(</w:t>
      </w:r>
      <w:r>
        <w:rPr>
          <w:color w:val="181717"/>
          <w:sz w:val="16"/>
        </w:rPr>
        <w:tab/>
        <w:t>,$#</w:t>
      </w:r>
      <w:r>
        <w:rPr>
          <w:color w:val="181717"/>
          <w:sz w:val="16"/>
        </w:rPr>
        <w:tab/>
        <w:t>%'#</w:t>
      </w:r>
      <w:r>
        <w:rPr>
          <w:color w:val="181717"/>
          <w:sz w:val="16"/>
        </w:rPr>
        <w:tab/>
        <w:t xml:space="preserve">, $3# </w:t>
      </w:r>
      <w:r>
        <w:rPr>
          <w:color w:val="181717"/>
          <w:sz w:val="16"/>
        </w:rPr>
        <w:tab/>
        <w:t>#$</w:t>
      </w:r>
      <w:r>
        <w:rPr>
          <w:color w:val="181717"/>
          <w:sz w:val="16"/>
        </w:rPr>
        <w:tab/>
        <w:t xml:space="preserve">&amp;# </w:t>
      </w:r>
      <w:r>
        <w:rPr>
          <w:color w:val="181717"/>
          <w:sz w:val="16"/>
        </w:rPr>
        <w:tab/>
      </w:r>
      <w:r>
        <w:rPr>
          <w:color w:val="181717"/>
          <w:sz w:val="16"/>
        </w:rPr>
        <w:tab/>
        <w:t xml:space="preserve">  #</w:t>
      </w:r>
      <w:r>
        <w:rPr>
          <w:color w:val="181717"/>
          <w:sz w:val="16"/>
        </w:rPr>
        <w:tab/>
        <w:t>%$( ,</w:t>
      </w:r>
      <w:r>
        <w:rPr>
          <w:color w:val="181717"/>
          <w:sz w:val="16"/>
        </w:rPr>
        <w:tab/>
      </w:r>
    </w:p>
    <w:tbl>
      <w:tblPr>
        <w:tblStyle w:val="TableGrid"/>
        <w:tblW w:w="9117" w:type="dxa"/>
        <w:tblInd w:w="252" w:type="dxa"/>
        <w:tblCellMar>
          <w:top w:w="46" w:type="dxa"/>
          <w:left w:w="74" w:type="dxa"/>
          <w:right w:w="60" w:type="dxa"/>
        </w:tblCellMar>
        <w:tblLook w:val="04A0" w:firstRow="1" w:lastRow="0" w:firstColumn="1" w:lastColumn="0" w:noHBand="0" w:noVBand="1"/>
      </w:tblPr>
      <w:tblGrid>
        <w:gridCol w:w="1142"/>
        <w:gridCol w:w="5258"/>
        <w:gridCol w:w="2717"/>
      </w:tblGrid>
      <w:tr w:rsidR="00271AB0" w:rsidTr="00271AB0">
        <w:trPr>
          <w:trHeight w:val="429"/>
        </w:trPr>
        <w:tc>
          <w:tcPr>
            <w:tcW w:w="1142"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right="10" w:firstLine="0"/>
              <w:jc w:val="center"/>
            </w:pPr>
            <w:r>
              <w:rPr>
                <w:b/>
                <w:color w:val="181717"/>
                <w:sz w:val="16"/>
              </w:rPr>
              <w:t>:</w:t>
            </w:r>
          </w:p>
        </w:tc>
        <w:tc>
          <w:tcPr>
            <w:tcW w:w="5258"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8" w:firstLine="0"/>
              <w:jc w:val="center"/>
            </w:pPr>
            <w:r>
              <w:rPr>
                <w:b/>
                <w:color w:val="181717"/>
                <w:sz w:val="16"/>
              </w:rPr>
              <w:t>; +-./*0.1.1</w:t>
            </w:r>
          </w:p>
        </w:tc>
        <w:tc>
          <w:tcPr>
            <w:tcW w:w="2717"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254" w:hanging="70"/>
            </w:pPr>
            <w:r>
              <w:rPr>
                <w:b/>
                <w:color w:val="181717"/>
                <w:sz w:val="16"/>
              </w:rPr>
              <w:t>!1&lt;*&lt;00=*0.1  &gt;-&lt;?</w:t>
            </w:r>
            <w:r>
              <w:rPr>
                <w:b/>
                <w:color w:val="181717"/>
                <w:sz w:val="16"/>
              </w:rPr>
              <w:tab/>
              <w:t>10.1-@</w:t>
            </w:r>
          </w:p>
        </w:tc>
      </w:tr>
      <w:tr w:rsidR="00271AB0" w:rsidTr="00271AB0">
        <w:trPr>
          <w:trHeight w:val="287"/>
        </w:trPr>
        <w:tc>
          <w:tcPr>
            <w:tcW w:w="1142"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64" w:firstLine="0"/>
              <w:jc w:val="center"/>
            </w:pPr>
          </w:p>
        </w:tc>
        <w:tc>
          <w:tcPr>
            <w:tcW w:w="525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B </w:t>
            </w:r>
            <w:r>
              <w:rPr>
                <w:color w:val="181717"/>
                <w:sz w:val="16"/>
              </w:rPr>
              <w:tab/>
              <w:t xml:space="preserve"> </w:t>
            </w:r>
            <w:r>
              <w:rPr>
                <w:color w:val="181717"/>
                <w:sz w:val="16"/>
              </w:rPr>
              <w:tab/>
              <w:t xml:space="preserve">9  </w:t>
            </w:r>
            <w:r>
              <w:rPr>
                <w:color w:val="181717"/>
                <w:sz w:val="16"/>
              </w:rPr>
              <w:tab/>
            </w:r>
            <w:r>
              <w:rPr>
                <w:color w:val="181717"/>
                <w:sz w:val="16"/>
              </w:rPr>
              <w:tab/>
              <w:t>#'</w:t>
            </w:r>
          </w:p>
        </w:tc>
        <w:tc>
          <w:tcPr>
            <w:tcW w:w="2717"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jc w:val="left"/>
            </w:pPr>
            <w:r>
              <w:rPr>
                <w:color w:val="181717"/>
                <w:sz w:val="16"/>
              </w:rPr>
              <w:t xml:space="preserve">&amp;9 %$6$3' (&amp;#)LF:.V(  </w:t>
            </w:r>
            <w:r>
              <w:rPr>
                <w:color w:val="181717"/>
                <w:sz w:val="16"/>
              </w:rPr>
              <w:tab/>
              <w:t>%A!LF=LBX1.V</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 xml:space="preserve">&amp;9 %$66%(#).VLFX:.V(  </w:t>
            </w:r>
            <w:r>
              <w:rPr>
                <w:color w:val="181717"/>
                <w:sz w:val="16"/>
              </w:rPr>
              <w:tab/>
              <w:t>%A</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472"/>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 xml:space="preserve">&amp;9 %$666+*(#)0.VLFX.V(  </w:t>
            </w:r>
            <w:r>
              <w:rPr>
                <w:color w:val="181717"/>
                <w:sz w:val="16"/>
              </w:rPr>
              <w:tab/>
              <w:t>%A</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658"/>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right="1" w:hanging="200"/>
            </w:pPr>
            <w:r>
              <w:rPr>
                <w:color w:val="181717"/>
                <w:sz w:val="16"/>
              </w:rPr>
              <w:t xml:space="preserve">%&amp;9 %$ 6 '$ +*( #) LF X 0. V (  </w:t>
            </w:r>
            <w:r>
              <w:rPr>
                <w:color w:val="181717"/>
                <w:sz w:val="16"/>
              </w:rPr>
              <w:tab/>
              <w:t>%A!</w:t>
            </w:r>
            <w:r>
              <w:rPr>
                <w:color w:val="181717"/>
                <w:sz w:val="16"/>
              </w:rPr>
              <w:tab/>
              <w:t xml:space="preserve">LFX.V(  </w:t>
            </w:r>
            <w:r>
              <w:rPr>
                <w:color w:val="181717"/>
                <w:sz w:val="16"/>
              </w:rPr>
              <w:tab/>
              <w:t xml:space="preserve">%A </w:t>
            </w:r>
            <w:r>
              <w:rPr>
                <w:color w:val="181717"/>
                <w:sz w:val="16"/>
              </w:rPr>
              <w:tab/>
              <w:t xml:space="preserve"> #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G</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843"/>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right="1" w:hanging="194"/>
            </w:pPr>
            <w:r>
              <w:rPr>
                <w:color w:val="181717"/>
                <w:sz w:val="16"/>
              </w:rPr>
              <w:t xml:space="preserve">&amp;'  </w:t>
            </w:r>
            <w:r>
              <w:rPr>
                <w:color w:val="181717"/>
                <w:sz w:val="16"/>
              </w:rPr>
              <w:tab/>
              <w:t xml:space="preserve">$! $9 </w:t>
            </w:r>
            <w:r>
              <w:rPr>
                <w:color w:val="181717"/>
                <w:sz w:val="16"/>
              </w:rPr>
              <w:tab/>
            </w:r>
            <w:r>
              <w:rPr>
                <w:color w:val="181717"/>
                <w:sz w:val="16"/>
              </w:rPr>
              <w:tab/>
              <w:t xml:space="preserve">   #) $</w:t>
            </w:r>
            <w:r>
              <w:rPr>
                <w:color w:val="181717"/>
                <w:sz w:val="16"/>
              </w:rPr>
              <w:tab/>
            </w:r>
            <w:r>
              <w:rPr>
                <w:color w:val="181717"/>
                <w:sz w:val="16"/>
              </w:rPr>
              <w:tab/>
            </w:r>
            <w:r>
              <w:rPr>
                <w:color w:val="181717"/>
                <w:sz w:val="16"/>
              </w:rPr>
              <w:tab/>
              <w:t xml:space="preserve">, </w:t>
            </w:r>
            <w:r>
              <w:rPr>
                <w:color w:val="181717"/>
                <w:sz w:val="16"/>
              </w:rPr>
              <w:tab/>
              <w:t>#</w:t>
            </w:r>
            <w:r>
              <w:rPr>
                <w:color w:val="181717"/>
                <w:sz w:val="16"/>
              </w:rPr>
              <w:tab/>
              <w:t xml:space="preserve">  </w:t>
            </w:r>
            <w:r>
              <w:rPr>
                <w:color w:val="181717"/>
                <w:sz w:val="16"/>
              </w:rPr>
              <w:tab/>
              <w:t xml:space="preserve">   R   </w:t>
            </w:r>
            <w:r>
              <w:rPr>
                <w:color w:val="181717"/>
                <w:sz w:val="16"/>
              </w:rPr>
              <w:tab/>
            </w:r>
            <w:r>
              <w:rPr>
                <w:color w:val="181717"/>
                <w:sz w:val="16"/>
              </w:rPr>
              <w:tab/>
              <w:t>$% #' !</w:t>
            </w:r>
            <w:r>
              <w:rPr>
                <w:color w:val="181717"/>
                <w:sz w:val="16"/>
              </w:rPr>
              <w:tab/>
              <w:t xml:space="preserve">( 9'  #* </w:t>
            </w:r>
            <w:r>
              <w:rPr>
                <w:color w:val="181717"/>
                <w:sz w:val="16"/>
              </w:rPr>
              <w:tab/>
            </w:r>
            <w:r>
              <w:rPr>
                <w:color w:val="181717"/>
                <w:sz w:val="16"/>
              </w:rPr>
              <w:tab/>
            </w:r>
          </w:p>
          <w:p w:rsidR="00271AB0" w:rsidRDefault="00271AB0" w:rsidP="00271AB0">
            <w:pPr>
              <w:spacing w:after="0" w:line="259" w:lineRule="auto"/>
              <w:ind w:left="200" w:firstLine="0"/>
              <w:jc w:val="left"/>
            </w:pPr>
            <w:r>
              <w:rPr>
                <w:color w:val="181717"/>
                <w:sz w:val="16"/>
              </w:rPr>
              <w:t>E#</w:t>
            </w:r>
            <w:r>
              <w:rPr>
                <w:color w:val="181717"/>
                <w:sz w:val="16"/>
              </w:rPr>
              <w:tab/>
              <w:t xml:space="preserve"> </w:t>
            </w:r>
            <w:r>
              <w:rPr>
                <w:color w:val="181717"/>
                <w:sz w:val="16"/>
              </w:rPr>
              <w:tab/>
              <w:t xml:space="preserve">R%#E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 xml:space="preserve">&amp;%+* </w:t>
            </w:r>
            <w:r>
              <w:rPr>
                <w:color w:val="181717"/>
                <w:sz w:val="16"/>
              </w:rPr>
              <w:tab/>
              <w:t>$9$$E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0./.</w:t>
            </w:r>
          </w:p>
        </w:tc>
      </w:tr>
      <w:tr w:rsidR="00271AB0" w:rsidTr="00271AB0">
        <w:trPr>
          <w:trHeight w:val="472"/>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 xml:space="preserve">&amp;+* </w:t>
            </w:r>
            <w:r>
              <w:rPr>
                <w:color w:val="181717"/>
                <w:sz w:val="16"/>
              </w:rPr>
              <w:tab/>
              <w:t xml:space="preserve">$ </w:t>
            </w:r>
            <w:r>
              <w:rPr>
                <w:color w:val="181717"/>
                <w:sz w:val="16"/>
              </w:rPr>
              <w:tab/>
              <w:t xml:space="preserve"> *($</w:t>
            </w:r>
            <w:r>
              <w:rPr>
                <w:color w:val="181717"/>
                <w:sz w:val="16"/>
              </w:rPr>
              <w:tab/>
              <w:t>$%$ #'  ($#($E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r w:rsidR="00271AB0" w:rsidTr="00271AB0">
        <w:trPr>
          <w:trHeight w:val="294"/>
        </w:trPr>
        <w:tc>
          <w:tcPr>
            <w:tcW w:w="114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0" w:line="259" w:lineRule="auto"/>
              <w:ind w:right="10" w:firstLine="0"/>
              <w:jc w:val="center"/>
            </w:pPr>
            <w:r>
              <w:rPr>
                <w:color w:val="181717"/>
                <w:sz w:val="16"/>
              </w:rPr>
              <w:t>0</w:t>
            </w:r>
          </w:p>
        </w:tc>
        <w:tc>
          <w:tcPr>
            <w:tcW w:w="525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35" w:firstLine="0"/>
              <w:jc w:val="left"/>
            </w:pPr>
            <w:r>
              <w:rPr>
                <w:color w:val="181717"/>
                <w:sz w:val="16"/>
              </w:rPr>
              <w:t>G</w:t>
            </w:r>
            <w:r>
              <w:rPr>
                <w:color w:val="181717"/>
                <w:sz w:val="16"/>
              </w:rPr>
              <w:tab/>
              <w:t xml:space="preserve">  $</w:t>
            </w:r>
          </w:p>
        </w:tc>
        <w:tc>
          <w:tcPr>
            <w:tcW w:w="271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160" w:line="259" w:lineRule="auto"/>
              <w:ind w:firstLine="0"/>
              <w:jc w:val="left"/>
            </w:pPr>
          </w:p>
        </w:tc>
      </w:tr>
    </w:tbl>
    <w:p w:rsidR="00271AB0" w:rsidRDefault="00271AB0" w:rsidP="00271AB0">
      <w:pPr>
        <w:spacing w:after="0" w:line="259" w:lineRule="auto"/>
        <w:ind w:left="-1105" w:right="325" w:firstLine="0"/>
        <w:jc w:val="left"/>
      </w:pPr>
    </w:p>
    <w:tbl>
      <w:tblPr>
        <w:tblStyle w:val="TableGrid"/>
        <w:tblW w:w="9117" w:type="dxa"/>
        <w:tblInd w:w="252" w:type="dxa"/>
        <w:tblCellMar>
          <w:top w:w="48" w:type="dxa"/>
          <w:left w:w="74" w:type="dxa"/>
          <w:right w:w="60" w:type="dxa"/>
        </w:tblCellMar>
        <w:tblLook w:val="04A0" w:firstRow="1" w:lastRow="0" w:firstColumn="1" w:lastColumn="0" w:noHBand="0" w:noVBand="1"/>
      </w:tblPr>
      <w:tblGrid>
        <w:gridCol w:w="1142"/>
        <w:gridCol w:w="5258"/>
        <w:gridCol w:w="2717"/>
      </w:tblGrid>
      <w:tr w:rsidR="00271AB0" w:rsidTr="00271AB0">
        <w:trPr>
          <w:trHeight w:val="1221"/>
        </w:trPr>
        <w:tc>
          <w:tcPr>
            <w:tcW w:w="1142"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  $ $</w:t>
            </w:r>
          </w:p>
          <w:p w:rsidR="00271AB0" w:rsidRDefault="00271AB0" w:rsidP="00271AB0">
            <w:pPr>
              <w:spacing w:after="0" w:line="228" w:lineRule="auto"/>
              <w:ind w:left="200" w:firstLine="0"/>
            </w:pPr>
            <w:r>
              <w:rPr>
                <w:color w:val="181717"/>
                <w:sz w:val="16"/>
              </w:rPr>
              <w:t>#$*@ (*%!</w:t>
            </w:r>
            <w:r>
              <w:rPr>
                <w:color w:val="181717"/>
                <w:sz w:val="16"/>
              </w:rPr>
              <w:tab/>
              <w:t xml:space="preserve"># </w:t>
            </w:r>
            <w:r>
              <w:rPr>
                <w:color w:val="181717"/>
                <w:sz w:val="16"/>
              </w:rPr>
              <w:tab/>
              <w:t xml:space="preserve">-@  $! % '  E ! </w:t>
            </w:r>
            <w:r>
              <w:rPr>
                <w:color w:val="181717"/>
                <w:sz w:val="16"/>
              </w:rPr>
              <w:tab/>
              <w:t xml:space="preserve">$  #'$%#"%$LF3FL&amp;Y:.V(  </w:t>
            </w:r>
            <w:r>
              <w:rPr>
                <w:color w:val="181717"/>
                <w:sz w:val="16"/>
              </w:rPr>
              <w:tab/>
              <w:t xml:space="preserve">%A </w:t>
            </w:r>
            <w:r>
              <w:rPr>
                <w:color w:val="181717"/>
                <w:sz w:val="16"/>
              </w:rPr>
              <w:tab/>
              <w:t>#9</w:t>
            </w:r>
            <w:r>
              <w:rPr>
                <w:color w:val="181717"/>
                <w:sz w:val="16"/>
              </w:rPr>
              <w:tab/>
            </w:r>
            <w:r>
              <w:rPr>
                <w:color w:val="181717"/>
                <w:sz w:val="16"/>
              </w:rPr>
              <w:tab/>
              <w:t xml:space="preserve"> </w:t>
            </w:r>
            <w:r>
              <w:rPr>
                <w:color w:val="181717"/>
                <w:sz w:val="16"/>
              </w:rPr>
              <w:tab/>
              <w:t>%</w:t>
            </w:r>
            <w:r>
              <w:rPr>
                <w:color w:val="181717"/>
                <w:sz w:val="16"/>
              </w:rPr>
              <w:tab/>
              <w:t xml:space="preserve">! </w:t>
            </w:r>
          </w:p>
          <w:p w:rsidR="00271AB0" w:rsidRDefault="00271AB0" w:rsidP="00271AB0">
            <w:pPr>
              <w:spacing w:after="0" w:line="259" w:lineRule="auto"/>
              <w:ind w:left="200" w:firstLine="0"/>
              <w:jc w:val="left"/>
            </w:pPr>
            <w:r>
              <w:rPr>
                <w:color w:val="181717"/>
                <w:sz w:val="16"/>
              </w:rPr>
              <w:t>FLX-.V!#</w:t>
            </w:r>
            <w:r>
              <w:rPr>
                <w:color w:val="181717"/>
                <w:sz w:val="16"/>
              </w:rPr>
              <w:tab/>
              <w:t>#%#</w:t>
            </w:r>
            <w:r>
              <w:rPr>
                <w:color w:val="181717"/>
                <w:sz w:val="16"/>
              </w:rPr>
              <w:tab/>
              <w:t xml:space="preserve"> #</w:t>
            </w:r>
            <w:r>
              <w:rPr>
                <w:color w:val="181717"/>
                <w:sz w:val="16"/>
              </w:rPr>
              <w:tab/>
            </w:r>
          </w:p>
        </w:tc>
        <w:tc>
          <w:tcPr>
            <w:tcW w:w="2717" w:type="dxa"/>
            <w:tcBorders>
              <w:top w:val="single" w:sz="6"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1585"/>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  #$</w:t>
            </w:r>
          </w:p>
          <w:p w:rsidR="00271AB0" w:rsidRDefault="00271AB0" w:rsidP="00271AB0">
            <w:pPr>
              <w:spacing w:after="0" w:line="228" w:lineRule="auto"/>
              <w:ind w:left="200" w:firstLine="0"/>
            </w:pPr>
            <w:r>
              <w:rPr>
                <w:color w:val="181717"/>
                <w:sz w:val="16"/>
              </w:rPr>
              <w:t>#%$% !#9</w:t>
            </w:r>
            <w:r>
              <w:rPr>
                <w:color w:val="181717"/>
                <w:sz w:val="16"/>
              </w:rPr>
              <w:tab/>
              <w:t xml:space="preserve">@  (*%!   %! </w:t>
            </w:r>
            <w:r>
              <w:rPr>
                <w:color w:val="181717"/>
                <w:sz w:val="16"/>
              </w:rPr>
              <w:tab/>
              <w:t xml:space="preserve"> # </w:t>
            </w:r>
            <w:r>
              <w:rPr>
                <w:color w:val="181717"/>
                <w:sz w:val="16"/>
              </w:rPr>
              <w:tab/>
              <w:t xml:space="preserve">-@  $!  $ </w:t>
            </w:r>
            <w:r>
              <w:rPr>
                <w:color w:val="181717"/>
                <w:sz w:val="16"/>
              </w:rPr>
              <w:tab/>
              <w:t xml:space="preserve">@  (*%! </w:t>
            </w:r>
            <w:r>
              <w:rPr>
                <w:color w:val="181717"/>
                <w:sz w:val="16"/>
              </w:rPr>
              <w:tab/>
              <w:t xml:space="preserve">$   #' $% #"%$! LF 3FL&amp; Y :. V (  </w:t>
            </w:r>
            <w:r>
              <w:rPr>
                <w:color w:val="181717"/>
                <w:sz w:val="16"/>
              </w:rPr>
              <w:tab/>
              <w:t>%AR #</w:t>
            </w:r>
            <w:r>
              <w:rPr>
                <w:color w:val="181717"/>
                <w:sz w:val="16"/>
              </w:rPr>
              <w:tab/>
              <w:t xml:space="preserve"> </w:t>
            </w:r>
            <w:r>
              <w:rPr>
                <w:color w:val="181717"/>
                <w:sz w:val="16"/>
              </w:rPr>
              <w:tab/>
              <w:t xml:space="preserve">% &amp; # #%  $ % $  ( </w:t>
            </w:r>
            <w:r>
              <w:rPr>
                <w:color w:val="181717"/>
                <w:sz w:val="16"/>
              </w:rPr>
              <w:tab/>
            </w:r>
            <w:r>
              <w:rPr>
                <w:color w:val="181717"/>
                <w:sz w:val="16"/>
              </w:rPr>
              <w:tab/>
              <w:t>%</w:t>
            </w:r>
            <w:r>
              <w:rPr>
                <w:color w:val="181717"/>
                <w:sz w:val="16"/>
              </w:rPr>
              <w:tab/>
              <w:t xml:space="preserve"> </w:t>
            </w:r>
            <w:r>
              <w:rPr>
                <w:color w:val="181717"/>
                <w:sz w:val="16"/>
              </w:rPr>
              <w:tab/>
              <w:t>$</w:t>
            </w:r>
            <w:r>
              <w:rPr>
                <w:color w:val="181717"/>
                <w:sz w:val="16"/>
              </w:rPr>
              <w:tab/>
            </w:r>
            <w:r>
              <w:rPr>
                <w:color w:val="181717"/>
                <w:sz w:val="16"/>
              </w:rPr>
              <w:tab/>
              <w:t>#</w:t>
            </w:r>
          </w:p>
          <w:p w:rsidR="00271AB0" w:rsidRDefault="00271AB0" w:rsidP="00271AB0">
            <w:pPr>
              <w:spacing w:after="0" w:line="259" w:lineRule="auto"/>
              <w:ind w:left="200" w:firstLine="0"/>
              <w:jc w:val="left"/>
            </w:pP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2141"/>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16" w:firstLine="0"/>
              <w:jc w:val="left"/>
            </w:pPr>
            <w:r>
              <w:rPr>
                <w:color w:val="181717"/>
                <w:sz w:val="16"/>
              </w:rPr>
              <w:t>&amp;%+* #$</w:t>
            </w:r>
          </w:p>
          <w:p w:rsidR="00271AB0" w:rsidRDefault="00271AB0" w:rsidP="00271AB0">
            <w:pPr>
              <w:spacing w:after="0" w:line="228" w:lineRule="auto"/>
              <w:ind w:left="200" w:firstLine="0"/>
            </w:pPr>
            <w:r>
              <w:rPr>
                <w:color w:val="181717"/>
                <w:sz w:val="16"/>
              </w:rPr>
              <w:t xml:space="preserve">#% $ %  ! #%! </w:t>
            </w:r>
            <w:r>
              <w:rPr>
                <w:color w:val="181717"/>
                <w:sz w:val="16"/>
              </w:rPr>
              <w:tab/>
              <w:t xml:space="preserve"> #$@ (*%</w:t>
            </w:r>
            <w:r>
              <w:rPr>
                <w:color w:val="181717"/>
                <w:sz w:val="16"/>
              </w:rPr>
              <w:tab/>
              <w:t xml:space="preserve">.VXLFX:.V (  </w:t>
            </w:r>
            <w:r>
              <w:rPr>
                <w:color w:val="181717"/>
                <w:sz w:val="16"/>
              </w:rPr>
              <w:tab/>
              <w:t>%A!</w:t>
            </w:r>
            <w:r>
              <w:rPr>
                <w:color w:val="181717"/>
                <w:sz w:val="16"/>
              </w:rPr>
              <w:tab/>
              <w:t>FLY0.VR#</w:t>
            </w:r>
            <w:r>
              <w:rPr>
                <w:color w:val="181717"/>
                <w:sz w:val="16"/>
              </w:rPr>
              <w:tab/>
            </w:r>
            <w:r>
              <w:rPr>
                <w:color w:val="181717"/>
                <w:sz w:val="16"/>
              </w:rPr>
              <w:tab/>
              <w:t>%&amp;#</w:t>
            </w:r>
            <w:r>
              <w:rPr>
                <w:color w:val="181717"/>
                <w:sz w:val="16"/>
              </w:rPr>
              <w:tab/>
              <w:t>$</w:t>
            </w:r>
            <w:r>
              <w:rPr>
                <w:color w:val="181717"/>
                <w:sz w:val="16"/>
              </w:rPr>
              <w:tab/>
              <w:t>$*%</w:t>
            </w:r>
            <w:r>
              <w:rPr>
                <w:color w:val="181717"/>
                <w:sz w:val="16"/>
              </w:rPr>
              <w:tab/>
              <w:t xml:space="preserve">($ % $  ( </w:t>
            </w:r>
            <w:r>
              <w:rPr>
                <w:color w:val="181717"/>
                <w:sz w:val="16"/>
              </w:rPr>
              <w:tab/>
            </w:r>
            <w:r>
              <w:rPr>
                <w:color w:val="181717"/>
                <w:sz w:val="16"/>
              </w:rPr>
              <w:tab/>
              <w:t>%</w:t>
            </w:r>
            <w:r>
              <w:rPr>
                <w:color w:val="181717"/>
                <w:sz w:val="16"/>
              </w:rPr>
              <w:tab/>
              <w:t xml:space="preserve">  % </w:t>
            </w:r>
            <w:r>
              <w:rPr>
                <w:color w:val="181717"/>
                <w:sz w:val="16"/>
              </w:rPr>
              <w:tab/>
              <w:t>%</w:t>
            </w:r>
            <w:r>
              <w:rPr>
                <w:color w:val="181717"/>
                <w:sz w:val="16"/>
              </w:rPr>
              <w:tab/>
            </w:r>
            <w:r>
              <w:rPr>
                <w:color w:val="181717"/>
                <w:sz w:val="16"/>
              </w:rPr>
              <w:tab/>
              <w:t>#A</w:t>
            </w:r>
            <w:r>
              <w:rPr>
                <w:color w:val="181717"/>
                <w:sz w:val="16"/>
              </w:rPr>
              <w:tab/>
              <w:t>$  ($ $#</w:t>
            </w:r>
            <w:r>
              <w:rPr>
                <w:color w:val="181717"/>
                <w:sz w:val="16"/>
              </w:rPr>
              <w:tab/>
              <w:t>$$$! ##%</w:t>
            </w:r>
          </w:p>
          <w:p w:rsidR="00271AB0" w:rsidRDefault="00271AB0" w:rsidP="00271AB0">
            <w:pPr>
              <w:spacing w:after="0" w:line="228" w:lineRule="auto"/>
              <w:ind w:left="200" w:right="1" w:firstLine="0"/>
            </w:pPr>
            <w:r>
              <w:rPr>
                <w:color w:val="181717"/>
                <w:sz w:val="16"/>
              </w:rPr>
              <w:tab/>
              <w:t xml:space="preserve">$ </w:t>
            </w:r>
            <w:r>
              <w:rPr>
                <w:color w:val="181717"/>
                <w:sz w:val="16"/>
              </w:rPr>
              <w:tab/>
            </w:r>
            <w:r>
              <w:rPr>
                <w:color w:val="181717"/>
                <w:sz w:val="16"/>
              </w:rPr>
              <w:tab/>
              <w:t xml:space="preserve">$! </w:t>
            </w:r>
            <w:r>
              <w:rPr>
                <w:color w:val="181717"/>
                <w:sz w:val="16"/>
              </w:rPr>
              <w:tab/>
              <w:t># $</w:t>
            </w:r>
            <w:r>
              <w:rPr>
                <w:color w:val="181717"/>
                <w:sz w:val="16"/>
              </w:rPr>
              <w:tab/>
            </w:r>
            <w:r>
              <w:rPr>
                <w:color w:val="181717"/>
                <w:sz w:val="16"/>
              </w:rPr>
              <w:tab/>
              <w:t xml:space="preserve"># </w:t>
            </w:r>
            <w:r>
              <w:rPr>
                <w:color w:val="181717"/>
                <w:sz w:val="16"/>
              </w:rPr>
              <w:tab/>
              <w:t xml:space="preserve">($% $ ( </w:t>
            </w:r>
            <w:r>
              <w:rPr>
                <w:color w:val="181717"/>
                <w:sz w:val="16"/>
              </w:rPr>
              <w:tab/>
            </w:r>
            <w:r>
              <w:rPr>
                <w:color w:val="181717"/>
                <w:sz w:val="16"/>
              </w:rPr>
              <w:tab/>
              <w:t>%</w:t>
            </w:r>
            <w:r>
              <w:rPr>
                <w:color w:val="181717"/>
                <w:sz w:val="16"/>
              </w:rPr>
              <w:tab/>
              <w:t>R</w:t>
            </w:r>
            <w:r>
              <w:rPr>
                <w:color w:val="181717"/>
                <w:sz w:val="16"/>
              </w:rPr>
              <w:tab/>
              <w:t>#</w:t>
            </w:r>
            <w:r>
              <w:rPr>
                <w:color w:val="181717"/>
                <w:sz w:val="16"/>
              </w:rPr>
              <w:tab/>
            </w:r>
            <w:r>
              <w:rPr>
                <w:color w:val="181717"/>
                <w:sz w:val="16"/>
              </w:rPr>
              <w:tab/>
              <w:t xml:space="preserve">%&amp;##%$% $ ( </w:t>
            </w:r>
          </w:p>
          <w:p w:rsidR="00271AB0" w:rsidRDefault="00271AB0" w:rsidP="00271AB0">
            <w:pPr>
              <w:spacing w:after="0" w:line="259" w:lineRule="auto"/>
              <w:ind w:left="200" w:firstLine="0"/>
              <w:jc w:val="left"/>
            </w:pPr>
            <w:r>
              <w:rPr>
                <w:color w:val="181717"/>
                <w:sz w:val="16"/>
              </w:rPr>
              <w:tab/>
            </w:r>
            <w:r>
              <w:rPr>
                <w:color w:val="181717"/>
                <w:sz w:val="16"/>
              </w:rPr>
              <w:tab/>
              <w:t>%</w:t>
            </w:r>
            <w:r>
              <w:rPr>
                <w:color w:val="181717"/>
                <w:sz w:val="16"/>
              </w:rPr>
              <w:tab/>
            </w:r>
            <w:r>
              <w:rPr>
                <w:color w:val="181717"/>
                <w:sz w:val="16"/>
              </w:rPr>
              <w:tab/>
              <w:t>$</w:t>
            </w:r>
            <w:r>
              <w:rPr>
                <w:color w:val="181717"/>
                <w:sz w:val="16"/>
              </w:rPr>
              <w:tab/>
            </w:r>
            <w:r>
              <w:rPr>
                <w:color w:val="181717"/>
                <w:sz w:val="16"/>
              </w:rPr>
              <w:tab/>
              <w:t>#</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2141"/>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 #$</w:t>
            </w:r>
          </w:p>
          <w:p w:rsidR="00271AB0" w:rsidRDefault="00271AB0" w:rsidP="00271AB0">
            <w:pPr>
              <w:spacing w:after="0" w:line="228" w:lineRule="auto"/>
              <w:ind w:left="200" w:firstLine="0"/>
            </w:pPr>
            <w:r>
              <w:rPr>
                <w:color w:val="181717"/>
                <w:sz w:val="16"/>
              </w:rPr>
              <w:t>*%</w:t>
            </w:r>
            <w:r>
              <w:rPr>
                <w:color w:val="181717"/>
                <w:sz w:val="16"/>
              </w:rPr>
              <w:tab/>
              <w:t xml:space="preserve">% #! E ! </w:t>
            </w:r>
            <w:r>
              <w:rPr>
                <w:color w:val="181717"/>
                <w:sz w:val="16"/>
              </w:rPr>
              <w:tab/>
              <w:t xml:space="preserve"> $#!LFX.V(  </w:t>
            </w:r>
            <w:r>
              <w:rPr>
                <w:color w:val="181717"/>
                <w:sz w:val="16"/>
              </w:rPr>
              <w:tab/>
              <w:t xml:space="preserve">%A!#% $ </w:t>
            </w:r>
            <w:r>
              <w:rPr>
                <w:color w:val="181717"/>
                <w:sz w:val="16"/>
              </w:rPr>
              <w:tab/>
              <w:t xml:space="preserve"># </w:t>
            </w:r>
            <w:r>
              <w:rPr>
                <w:color w:val="181717"/>
                <w:sz w:val="16"/>
              </w:rPr>
              <w:tab/>
              <w:t>' $ R #</w:t>
            </w:r>
            <w:r>
              <w:rPr>
                <w:color w:val="181717"/>
                <w:sz w:val="16"/>
              </w:rPr>
              <w:tab/>
              <w:t xml:space="preserve"> </w:t>
            </w:r>
            <w:r>
              <w:rPr>
                <w:color w:val="181717"/>
                <w:sz w:val="16"/>
              </w:rPr>
              <w:tab/>
              <w:t xml:space="preserve">% &amp; # </w:t>
            </w:r>
            <w:r>
              <w:rPr>
                <w:color w:val="181717"/>
                <w:sz w:val="16"/>
              </w:rPr>
              <w:tab/>
              <w:t>$</w:t>
            </w:r>
            <w:r>
              <w:rPr>
                <w:color w:val="181717"/>
                <w:sz w:val="16"/>
              </w:rPr>
              <w:tab/>
              <w:t xml:space="preserve">  $ *</w:t>
            </w:r>
          </w:p>
          <w:p w:rsidR="00271AB0" w:rsidRDefault="00271AB0" w:rsidP="00271AB0">
            <w:pPr>
              <w:spacing w:after="0" w:line="228" w:lineRule="auto"/>
              <w:ind w:left="200" w:right="1" w:firstLine="0"/>
            </w:pPr>
            <w:r>
              <w:rPr>
                <w:color w:val="181717"/>
                <w:sz w:val="16"/>
              </w:rPr>
              <w:t>%</w:t>
            </w:r>
            <w:r>
              <w:rPr>
                <w:color w:val="181717"/>
                <w:sz w:val="16"/>
              </w:rPr>
              <w:tab/>
              <w:t xml:space="preserve">($% $ ( </w:t>
            </w:r>
            <w:r>
              <w:rPr>
                <w:color w:val="181717"/>
                <w:sz w:val="16"/>
              </w:rPr>
              <w:tab/>
            </w:r>
            <w:r>
              <w:rPr>
                <w:color w:val="181717"/>
                <w:sz w:val="16"/>
              </w:rPr>
              <w:tab/>
              <w:t>%</w:t>
            </w:r>
            <w:r>
              <w:rPr>
                <w:color w:val="181717"/>
                <w:sz w:val="16"/>
              </w:rPr>
              <w:tab/>
              <w:t xml:space="preserve">% </w:t>
            </w:r>
            <w:r>
              <w:rPr>
                <w:color w:val="181717"/>
                <w:sz w:val="16"/>
              </w:rPr>
              <w:tab/>
              <w:t>%</w:t>
            </w:r>
            <w:r>
              <w:rPr>
                <w:color w:val="181717"/>
                <w:sz w:val="16"/>
              </w:rPr>
              <w:tab/>
            </w:r>
            <w:r>
              <w:rPr>
                <w:color w:val="181717"/>
                <w:sz w:val="16"/>
              </w:rPr>
              <w:tab/>
              <w:t>#A</w:t>
            </w:r>
            <w:r>
              <w:rPr>
                <w:color w:val="181717"/>
                <w:sz w:val="16"/>
              </w:rPr>
              <w:tab/>
              <w:t>$ $#</w:t>
            </w:r>
            <w:r>
              <w:rPr>
                <w:color w:val="181717"/>
                <w:sz w:val="16"/>
              </w:rPr>
              <w:tab/>
              <w:t xml:space="preserve">$$$! ##% </w:t>
            </w:r>
            <w:r>
              <w:rPr>
                <w:color w:val="181717"/>
                <w:sz w:val="16"/>
              </w:rPr>
              <w:tab/>
              <w:t xml:space="preserve">$ </w:t>
            </w:r>
            <w:r>
              <w:rPr>
                <w:color w:val="181717"/>
                <w:sz w:val="16"/>
              </w:rPr>
              <w:tab/>
            </w:r>
            <w:r>
              <w:rPr>
                <w:color w:val="181717"/>
                <w:sz w:val="16"/>
              </w:rPr>
              <w:tab/>
              <w:t xml:space="preserve">$! </w:t>
            </w:r>
            <w:r>
              <w:rPr>
                <w:color w:val="181717"/>
                <w:sz w:val="16"/>
              </w:rPr>
              <w:tab/>
              <w:t># $</w:t>
            </w:r>
            <w:r>
              <w:rPr>
                <w:color w:val="181717"/>
                <w:sz w:val="16"/>
              </w:rPr>
              <w:tab/>
            </w:r>
            <w:r>
              <w:rPr>
                <w:color w:val="181717"/>
                <w:sz w:val="16"/>
              </w:rPr>
              <w:tab/>
              <w:t xml:space="preserve"># </w:t>
            </w:r>
            <w:r>
              <w:rPr>
                <w:color w:val="181717"/>
                <w:sz w:val="16"/>
              </w:rPr>
              <w:tab/>
              <w:t xml:space="preserve">($% $ ( </w:t>
            </w:r>
            <w:r>
              <w:rPr>
                <w:color w:val="181717"/>
                <w:sz w:val="16"/>
              </w:rPr>
              <w:tab/>
            </w:r>
            <w:r>
              <w:rPr>
                <w:color w:val="181717"/>
                <w:sz w:val="16"/>
              </w:rPr>
              <w:tab/>
              <w:t>%</w:t>
            </w:r>
            <w:r>
              <w:rPr>
                <w:color w:val="181717"/>
                <w:sz w:val="16"/>
              </w:rPr>
              <w:tab/>
              <w:t>R</w:t>
            </w:r>
            <w:r>
              <w:rPr>
                <w:color w:val="181717"/>
                <w:sz w:val="16"/>
              </w:rPr>
              <w:tab/>
              <w:t>#</w:t>
            </w:r>
            <w:r>
              <w:rPr>
                <w:color w:val="181717"/>
                <w:sz w:val="16"/>
              </w:rPr>
              <w:tab/>
            </w:r>
            <w:r>
              <w:rPr>
                <w:color w:val="181717"/>
                <w:sz w:val="16"/>
              </w:rPr>
              <w:tab/>
              <w:t xml:space="preserve">%&amp;##%$% $ ( </w:t>
            </w:r>
          </w:p>
          <w:p w:rsidR="00271AB0" w:rsidRDefault="00271AB0" w:rsidP="00271AB0">
            <w:pPr>
              <w:spacing w:after="0" w:line="259" w:lineRule="auto"/>
              <w:ind w:left="200" w:firstLine="0"/>
              <w:jc w:val="left"/>
            </w:pPr>
            <w:r>
              <w:rPr>
                <w:color w:val="181717"/>
                <w:sz w:val="16"/>
              </w:rPr>
              <w:tab/>
            </w:r>
            <w:r>
              <w:rPr>
                <w:color w:val="181717"/>
                <w:sz w:val="16"/>
              </w:rPr>
              <w:tab/>
              <w:t>%</w:t>
            </w:r>
            <w:r>
              <w:rPr>
                <w:color w:val="181717"/>
                <w:sz w:val="16"/>
              </w:rPr>
              <w:tab/>
            </w:r>
            <w:r>
              <w:rPr>
                <w:color w:val="181717"/>
                <w:sz w:val="16"/>
              </w:rPr>
              <w:tab/>
              <w:t>$</w:t>
            </w:r>
            <w:r>
              <w:rPr>
                <w:color w:val="181717"/>
                <w:sz w:val="16"/>
              </w:rPr>
              <w:tab/>
            </w:r>
            <w:r>
              <w:rPr>
                <w:color w:val="181717"/>
                <w:sz w:val="16"/>
              </w:rPr>
              <w:tab/>
              <w:t>#</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D.</w:t>
            </w:r>
          </w:p>
        </w:tc>
      </w:tr>
      <w:tr w:rsidR="00271AB0" w:rsidTr="00271AB0">
        <w:trPr>
          <w:trHeight w:val="472"/>
        </w:trPr>
        <w:tc>
          <w:tcPr>
            <w:tcW w:w="114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 xml:space="preserve"> </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lt;# 9 #' 3#$</w:t>
            </w:r>
            <w:r>
              <w:rPr>
                <w:color w:val="181717"/>
                <w:sz w:val="16"/>
              </w:rPr>
              <w:tab/>
            </w:r>
            <w:r>
              <w:rPr>
                <w:color w:val="181717"/>
                <w:sz w:val="16"/>
              </w:rPr>
              <w:tab/>
              <w:t>"  '</w:t>
            </w:r>
            <w:r>
              <w:rPr>
                <w:color w:val="181717"/>
                <w:sz w:val="16"/>
              </w:rPr>
              <w:tab/>
            </w:r>
            <w:r>
              <w:rPr>
                <w:color w:val="181717"/>
                <w:sz w:val="16"/>
              </w:rPr>
              <w:tab/>
              <w:t>#</w:t>
            </w:r>
            <w:r>
              <w:rPr>
                <w:color w:val="181717"/>
                <w:sz w:val="16"/>
              </w:rPr>
              <w:tab/>
              <w:t>! "!</w:t>
            </w:r>
          </w:p>
          <w:p w:rsidR="00271AB0" w:rsidRDefault="00271AB0" w:rsidP="00271AB0">
            <w:pPr>
              <w:spacing w:after="0" w:line="259" w:lineRule="auto"/>
              <w:ind w:left="35" w:firstLine="0"/>
              <w:jc w:val="left"/>
            </w:pPr>
            <w:r>
              <w:rPr>
                <w:color w:val="181717"/>
                <w:sz w:val="16"/>
              </w:rPr>
              <w:t>"&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14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 xml:space="preserve"> </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 #</w:t>
            </w:r>
            <w:r>
              <w:rPr>
                <w:color w:val="181717"/>
                <w:sz w:val="16"/>
              </w:rPr>
              <w:tab/>
            </w:r>
            <w:r>
              <w:rPr>
                <w:color w:val="181717"/>
                <w:sz w:val="16"/>
              </w:rPr>
              <w:tab/>
            </w:r>
            <w:r>
              <w:rPr>
                <w:color w:val="181717"/>
                <w:sz w:val="16"/>
              </w:rPr>
              <w:tab/>
              <w:t xml:space="preserve">$ </w:t>
            </w:r>
            <w:r>
              <w:rPr>
                <w:color w:val="181717"/>
                <w:sz w:val="16"/>
              </w:rPr>
              <w:tab/>
              <w:t xml:space="preserve">$  , 9 %! </w:t>
            </w:r>
            <w:r>
              <w:rPr>
                <w:color w:val="181717"/>
                <w:sz w:val="16"/>
              </w:rPr>
              <w:tab/>
              <w:t>$%</w:t>
            </w:r>
          </w:p>
          <w:p w:rsidR="00271AB0" w:rsidRDefault="00271AB0" w:rsidP="00271AB0">
            <w:pPr>
              <w:spacing w:after="0" w:line="259" w:lineRule="auto"/>
              <w:ind w:left="35" w:firstLine="0"/>
              <w:jc w:val="left"/>
            </w:pPr>
            <w:r>
              <w:rPr>
                <w:color w:val="181717"/>
                <w:sz w:val="16"/>
              </w:rPr>
              <w:t xml:space="preserve">#'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left="31" w:firstLine="0"/>
              <w:jc w:val="center"/>
            </w:pPr>
            <w:r>
              <w:rPr>
                <w:color w:val="181717"/>
                <w:sz w:val="16"/>
              </w:rPr>
              <w:t>./</w:t>
            </w: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 xml:space="preserve"> -</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Q</w:t>
            </w:r>
            <w:r>
              <w:rPr>
                <w:color w:val="181717"/>
                <w:sz w:val="16"/>
              </w:rPr>
              <w:tab/>
              <w:t>9 %</w:t>
            </w:r>
            <w:r>
              <w:rPr>
                <w:color w:val="181717"/>
                <w:sz w:val="16"/>
              </w:rPr>
              <w:tab/>
              <w:t xml:space="preserve"> </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amp;'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0.</w:t>
            </w: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amp;%+*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 xml:space="preserve"> ./</w:t>
            </w: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amp;+*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D.</w:t>
            </w:r>
          </w:p>
        </w:tc>
      </w:tr>
      <w:tr w:rsidR="00271AB0" w:rsidTr="00271AB0">
        <w:trPr>
          <w:trHeight w:val="910"/>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28" w:lineRule="auto"/>
              <w:ind w:left="35" w:firstLine="0"/>
            </w:pPr>
            <w:r>
              <w:rPr>
                <w:color w:val="181717"/>
                <w:sz w:val="16"/>
              </w:rPr>
              <w:t>?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 #</w:t>
            </w:r>
            <w:r>
              <w:rPr>
                <w:color w:val="181717"/>
                <w:sz w:val="16"/>
              </w:rPr>
              <w:tab/>
              <w:t xml:space="preserve"> #' ! %</w:t>
            </w:r>
            <w:r>
              <w:rPr>
                <w:color w:val="181717"/>
                <w:sz w:val="16"/>
              </w:rPr>
              <w:tab/>
              <w:t xml:space="preserve">  </w:t>
            </w:r>
          </w:p>
          <w:p w:rsidR="00271AB0" w:rsidRDefault="00271AB0" w:rsidP="00271AB0">
            <w:pPr>
              <w:spacing w:after="0" w:line="259" w:lineRule="auto"/>
              <w:ind w:left="35" w:firstLine="0"/>
              <w:jc w:val="left"/>
            </w:pPr>
            <w:r>
              <w:rPr>
                <w:color w:val="181717"/>
                <w:sz w:val="16"/>
              </w:rPr>
              <w:tab/>
              <w:t>$# # %$%$</w:t>
            </w:r>
            <w:r>
              <w:rPr>
                <w:color w:val="181717"/>
                <w:sz w:val="16"/>
              </w:rPr>
              <w:tab/>
              <w:t xml:space="preserve"> </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H %</w:t>
            </w:r>
            <w:r>
              <w:rPr>
                <w:color w:val="181717"/>
                <w:sz w:val="16"/>
              </w:rPr>
              <w:tab/>
              <w:t>%(  !#'$%#'3$%&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amp;#</w:t>
            </w:r>
            <w:r>
              <w:rPr>
                <w:color w:val="181717"/>
                <w:sz w:val="16"/>
              </w:rPr>
              <w:tab/>
              <w:t>#</w:t>
            </w:r>
            <w:r>
              <w:rPr>
                <w:color w:val="181717"/>
                <w:sz w:val="16"/>
              </w:rPr>
              <w:tab/>
              <w:t>$</w:t>
            </w:r>
            <w:r>
              <w:rPr>
                <w:color w:val="181717"/>
                <w:sz w:val="16"/>
              </w:rPr>
              <w:tab/>
              <w:t>%   %</w:t>
            </w:r>
            <w:r>
              <w:rPr>
                <w:color w:val="181717"/>
                <w:sz w:val="16"/>
              </w:rPr>
              <w:tab/>
              <w:t xml:space="preserve"> 3'</w:t>
            </w:r>
            <w:r>
              <w:rPr>
                <w:color w:val="181717"/>
                <w:sz w:val="16"/>
              </w:rPr>
              <w:tab/>
            </w:r>
            <w:r>
              <w:rPr>
                <w:color w:val="181717"/>
                <w:sz w:val="16"/>
              </w:rPr>
              <w:tab/>
              <w:t>'</w:t>
            </w:r>
            <w:r>
              <w:rPr>
                <w:color w:val="181717"/>
                <w:sz w:val="16"/>
              </w:rPr>
              <w:tab/>
              <w:t xml:space="preserve"> </w:t>
            </w:r>
            <w:r>
              <w:rPr>
                <w:color w:val="181717"/>
                <w:sz w:val="16"/>
              </w:rPr>
              <w:tab/>
              <w:t xml:space="preserve">&amp;!  </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479"/>
        </w:trPr>
        <w:tc>
          <w:tcPr>
            <w:tcW w:w="114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200" w:hanging="200"/>
            </w:pPr>
            <w:r>
              <w:rPr>
                <w:color w:val="181717"/>
                <w:sz w:val="16"/>
              </w:rPr>
              <w:t>&amp;#</w:t>
            </w:r>
            <w:r>
              <w:rPr>
                <w:color w:val="181717"/>
                <w:sz w:val="16"/>
              </w:rPr>
              <w:tab/>
              <w:t>#</w:t>
            </w:r>
            <w:r>
              <w:rPr>
                <w:color w:val="181717"/>
                <w:sz w:val="16"/>
              </w:rPr>
              <w:tab/>
              <w:t>$</w:t>
            </w:r>
            <w:r>
              <w:rPr>
                <w:color w:val="181717"/>
                <w:sz w:val="16"/>
              </w:rPr>
              <w:tab/>
              <w:t>%   %</w:t>
            </w:r>
            <w:r>
              <w:rPr>
                <w:color w:val="181717"/>
                <w:sz w:val="16"/>
              </w:rPr>
              <w:tab/>
              <w:t xml:space="preserve">! </w:t>
            </w:r>
            <w:r>
              <w:rPr>
                <w:color w:val="181717"/>
                <w:sz w:val="16"/>
              </w:rPr>
              <w:tab/>
              <w:t xml:space="preserve">$%$ #' '  </w:t>
            </w:r>
            <w:r>
              <w:rPr>
                <w:color w:val="181717"/>
                <w:sz w:val="16"/>
              </w:rPr>
              <w:tab/>
              <w:t>#)</w:t>
            </w:r>
          </w:p>
        </w:tc>
        <w:tc>
          <w:tcPr>
            <w:tcW w:w="2717" w:type="dxa"/>
            <w:tcBorders>
              <w:top w:val="single" w:sz="2" w:space="0" w:color="181717"/>
              <w:left w:val="single" w:sz="2" w:space="0" w:color="181717"/>
              <w:bottom w:val="single" w:sz="6"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479"/>
        </w:trPr>
        <w:tc>
          <w:tcPr>
            <w:tcW w:w="1142"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w:t>
            </w:r>
            <w:r>
              <w:rPr>
                <w:color w:val="181717"/>
                <w:sz w:val="16"/>
              </w:rPr>
              <w:tab/>
              <w:t>#</w:t>
            </w:r>
            <w:r>
              <w:rPr>
                <w:color w:val="181717"/>
                <w:sz w:val="16"/>
              </w:rPr>
              <w:tab/>
              <w:t>$</w:t>
            </w:r>
            <w:r>
              <w:rPr>
                <w:color w:val="181717"/>
                <w:sz w:val="16"/>
              </w:rPr>
              <w:tab/>
              <w:t>%   %</w:t>
            </w:r>
            <w:r>
              <w:rPr>
                <w:color w:val="181717"/>
                <w:sz w:val="16"/>
              </w:rPr>
              <w:tab/>
              <w:t xml:space="preserve">! </w:t>
            </w:r>
            <w:r>
              <w:rPr>
                <w:color w:val="181717"/>
                <w:sz w:val="16"/>
              </w:rPr>
              <w:tab/>
              <w:t xml:space="preserve">$%$ #' %+* </w:t>
            </w:r>
            <w:r>
              <w:rPr>
                <w:color w:val="181717"/>
                <w:sz w:val="16"/>
              </w:rPr>
              <w:tab/>
              <w:t>#)</w:t>
            </w:r>
          </w:p>
        </w:tc>
        <w:tc>
          <w:tcPr>
            <w:tcW w:w="2717" w:type="dxa"/>
            <w:tcBorders>
              <w:top w:val="single" w:sz="6"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472"/>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w:t>
            </w:r>
            <w:r>
              <w:rPr>
                <w:color w:val="181717"/>
                <w:sz w:val="16"/>
              </w:rPr>
              <w:tab/>
              <w:t>#</w:t>
            </w:r>
            <w:r>
              <w:rPr>
                <w:color w:val="181717"/>
                <w:sz w:val="16"/>
              </w:rPr>
              <w:tab/>
              <w:t>$</w:t>
            </w:r>
            <w:r>
              <w:rPr>
                <w:color w:val="181717"/>
                <w:sz w:val="16"/>
              </w:rPr>
              <w:tab/>
              <w:t>%   %</w:t>
            </w:r>
            <w:r>
              <w:rPr>
                <w:color w:val="181717"/>
                <w:sz w:val="16"/>
              </w:rPr>
              <w:tab/>
              <w:t xml:space="preserve">! </w:t>
            </w:r>
            <w:r>
              <w:rPr>
                <w:color w:val="181717"/>
                <w:sz w:val="16"/>
              </w:rPr>
              <w:tab/>
              <w:t xml:space="preserve">$%$ #' +*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16" w:firstLine="0"/>
              <w:jc w:val="left"/>
            </w:pPr>
            <w:r>
              <w:rPr>
                <w:color w:val="181717"/>
                <w:sz w:val="16"/>
              </w:rPr>
              <w:t>&amp;#</w:t>
            </w:r>
            <w:r>
              <w:rPr>
                <w:color w:val="181717"/>
                <w:sz w:val="16"/>
              </w:rPr>
              <w:tab/>
            </w:r>
            <w:r>
              <w:rPr>
                <w:color w:val="181717"/>
                <w:sz w:val="16"/>
              </w:rPr>
              <w:tab/>
            </w:r>
            <w:r>
              <w:rPr>
                <w:color w:val="181717"/>
                <w:sz w:val="16"/>
              </w:rPr>
              <w:tab/>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48" w:firstLine="0"/>
              <w:jc w:val="left"/>
            </w:pPr>
            <w:r>
              <w:rPr>
                <w:color w:val="181717"/>
                <w:sz w:val="16"/>
              </w:rPr>
              <w:t xml:space="preserve">&amp;'  </w:t>
            </w:r>
            <w:r>
              <w:rPr>
                <w:color w:val="181717"/>
                <w:sz w:val="16"/>
              </w:rPr>
              <w:tab/>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D.</w:t>
            </w: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64" w:firstLine="0"/>
              <w:jc w:val="center"/>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69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t>$</w:t>
            </w:r>
            <w:r>
              <w:rPr>
                <w:color w:val="181717"/>
                <w:sz w:val="16"/>
              </w:rPr>
              <w:tab/>
              <w:t xml:space="preserve">",! </w:t>
            </w:r>
            <w:r>
              <w:rPr>
                <w:color w:val="181717"/>
                <w:sz w:val="16"/>
              </w:rPr>
              <w:tab/>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p>
        </w:tc>
      </w:tr>
      <w:tr w:rsidR="00271AB0" w:rsidTr="00271AB0">
        <w:trPr>
          <w:trHeight w:val="472"/>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jc w:val="left"/>
            </w:pPr>
            <w:r>
              <w:rPr>
                <w:color w:val="181717"/>
                <w:sz w:val="16"/>
              </w:rPr>
              <w:t>&amp;</w:t>
            </w:r>
            <w:r>
              <w:rPr>
                <w:color w:val="181717"/>
                <w:sz w:val="16"/>
              </w:rPr>
              <w:tab/>
              <w:t>$#</w:t>
            </w:r>
            <w:r>
              <w:rPr>
                <w:color w:val="181717"/>
                <w:sz w:val="16"/>
              </w:rPr>
              <w:tab/>
              <w:t>$</w:t>
            </w:r>
            <w:r>
              <w:rPr>
                <w:color w:val="181717"/>
                <w:sz w:val="16"/>
              </w:rPr>
              <w:tab/>
              <w:t>",</w:t>
            </w:r>
            <w:r>
              <w:rPr>
                <w:color w:val="181717"/>
                <w:sz w:val="16"/>
              </w:rPr>
              <w:tab/>
            </w:r>
            <w:r>
              <w:rPr>
                <w:color w:val="181717"/>
                <w:sz w:val="16"/>
              </w:rPr>
              <w:tab/>
              <w:t>($</w:t>
            </w:r>
            <w:r>
              <w:rPr>
                <w:color w:val="181717"/>
                <w:sz w:val="16"/>
              </w:rPr>
              <w:tab/>
              <w:t xml:space="preserve">$%$ $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66/69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amp;$#"$#</w:t>
            </w:r>
            <w:r>
              <w:rPr>
                <w:color w:val="181717"/>
                <w:sz w:val="16"/>
              </w:rPr>
              <w:tab/>
              <w:t>$</w:t>
            </w:r>
            <w:r>
              <w:rPr>
                <w:color w:val="181717"/>
                <w:sz w:val="16"/>
              </w:rPr>
              <w:tab/>
              <w:t xml:space="preserve">$ </w:t>
            </w:r>
            <w:r>
              <w:rPr>
                <w:color w:val="181717"/>
                <w:sz w:val="16"/>
              </w:rPr>
              <w:tab/>
              <w:t>#)!</w:t>
            </w:r>
            <w:r>
              <w:rPr>
                <w:color w:val="181717"/>
                <w:sz w:val="16"/>
              </w:rPr>
              <w:tab/>
              <w:t>*%</w:t>
            </w:r>
            <w:r>
              <w:rPr>
                <w:color w:val="181717"/>
                <w:sz w:val="16"/>
              </w:rPr>
              <w:tab/>
            </w:r>
            <w:r>
              <w:rPr>
                <w:color w:val="181717"/>
                <w:sz w:val="16"/>
              </w:rPr>
              <w:tab/>
              <w:t xml:space="preserve">' </w:t>
            </w:r>
            <w:r>
              <w:rPr>
                <w:color w:val="181717"/>
                <w:sz w:val="16"/>
              </w:rPr>
              <w:tab/>
              <w:t>#</w:t>
            </w:r>
            <w:r>
              <w:rPr>
                <w:color w:val="181717"/>
                <w:sz w:val="16"/>
              </w:rPr>
              <w:tab/>
              <w:t xml:space="preserve"> </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0.</w:t>
            </w:r>
          </w:p>
        </w:tc>
      </w:tr>
      <w:tr w:rsidR="00271AB0" w:rsidTr="00271AB0">
        <w:trPr>
          <w:trHeight w:val="472"/>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 xml:space="preserve">&amp; </w:t>
            </w:r>
            <w:r>
              <w:rPr>
                <w:color w:val="181717"/>
                <w:sz w:val="16"/>
              </w:rPr>
              <w:tab/>
              <w:t xml:space="preserve"> $#</w:t>
            </w:r>
            <w:r>
              <w:rPr>
                <w:color w:val="181717"/>
                <w:sz w:val="16"/>
              </w:rPr>
              <w:tab/>
              <w:t>$</w:t>
            </w:r>
            <w:r>
              <w:rPr>
                <w:color w:val="181717"/>
                <w:sz w:val="16"/>
              </w:rPr>
              <w:tab/>
              <w:t>",</w:t>
            </w:r>
            <w:r>
              <w:rPr>
                <w:color w:val="181717"/>
                <w:sz w:val="16"/>
              </w:rPr>
              <w:tab/>
              <w:t xml:space="preserve"> </w:t>
            </w:r>
            <w:r>
              <w:rPr>
                <w:color w:val="181717"/>
                <w:sz w:val="16"/>
              </w:rPr>
              <w:tab/>
            </w:r>
            <w:r>
              <w:rPr>
                <w:color w:val="181717"/>
                <w:sz w:val="16"/>
              </w:rPr>
              <w:tab/>
              <w:t>% +*</w:t>
            </w:r>
            <w:r>
              <w:rPr>
                <w:color w:val="181717"/>
                <w:sz w:val="16"/>
              </w:rPr>
              <w:tab/>
              <w:t xml:space="preserve"> #</w:t>
            </w:r>
            <w:r>
              <w:rPr>
                <w:color w:val="181717"/>
                <w:sz w:val="16"/>
              </w:rPr>
              <w:tab/>
              <w:t xml:space="preserve"> </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 xml:space="preserve"> ./.</w:t>
            </w: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16" w:firstLine="0"/>
              <w:jc w:val="left"/>
            </w:pPr>
            <w:r>
              <w:rPr>
                <w:color w:val="181717"/>
                <w:sz w:val="16"/>
              </w:rPr>
              <w:t>&amp;</w:t>
            </w:r>
            <w:r>
              <w:rPr>
                <w:color w:val="181717"/>
                <w:sz w:val="16"/>
              </w:rPr>
              <w:tab/>
              <w:t xml:space="preserve">$%$#' +*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D.</w:t>
            </w: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64" w:firstLine="0"/>
              <w:jc w:val="center"/>
            </w:pPr>
            <w:r>
              <w:rPr>
                <w:color w:val="181717"/>
                <w:sz w:val="16"/>
              </w:rPr>
              <w:t>1</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6 </w:t>
            </w:r>
            <w:r>
              <w:rPr>
                <w:color w:val="181717"/>
                <w:sz w:val="16"/>
              </w:rPr>
              <w:tab/>
            </w:r>
            <w:r>
              <w:rPr>
                <w:color w:val="181717"/>
                <w:sz w:val="16"/>
              </w:rPr>
              <w:tab/>
              <w:t>#'#</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843"/>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 xml:space="preserve">&amp;'  </w:t>
            </w:r>
            <w:r>
              <w:rPr>
                <w:color w:val="181717"/>
                <w:sz w:val="16"/>
              </w:rPr>
              <w:tab/>
              <w:t xml:space="preserve">#) %(  # </w:t>
            </w:r>
            <w:r>
              <w:rPr>
                <w:color w:val="181717"/>
                <w:sz w:val="16"/>
              </w:rPr>
              <w:tab/>
              <w:t xml:space="preserve"> $ # % +*</w:t>
            </w:r>
            <w:r>
              <w:rPr>
                <w:color w:val="181717"/>
                <w:sz w:val="16"/>
              </w:rPr>
              <w:tab/>
              <w:t xml:space="preserve">$ +* 3# (   A%  /  $= ! %+*  # &amp;$$ </w:t>
            </w:r>
            <w:r>
              <w:rPr>
                <w:color w:val="181717"/>
                <w:sz w:val="16"/>
              </w:rPr>
              <w:tab/>
              <w:t xml:space="preserve">9$#'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1028"/>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right="2" w:hanging="200"/>
            </w:pPr>
            <w:r>
              <w:rPr>
                <w:color w:val="181717"/>
                <w:sz w:val="16"/>
              </w:rPr>
              <w:t xml:space="preserve">&amp;% +* </w:t>
            </w:r>
            <w:r>
              <w:rPr>
                <w:color w:val="181717"/>
                <w:sz w:val="16"/>
              </w:rPr>
              <w:tab/>
              <w:t xml:space="preserve">#) %(  # </w:t>
            </w:r>
            <w:r>
              <w:rPr>
                <w:color w:val="181717"/>
                <w:sz w:val="16"/>
              </w:rPr>
              <w:tab/>
              <w:t xml:space="preserve"> $*#*%</w:t>
            </w:r>
            <w:r>
              <w:rPr>
                <w:color w:val="181717"/>
                <w:sz w:val="16"/>
              </w:rPr>
              <w:tab/>
              <w:t>%</w:t>
            </w:r>
            <w:r>
              <w:rPr>
                <w:color w:val="181717"/>
                <w:sz w:val="16"/>
              </w:rPr>
              <w:tab/>
              <w:t xml:space="preserve">$' </w:t>
            </w:r>
            <w:r>
              <w:rPr>
                <w:color w:val="181717"/>
                <w:sz w:val="16"/>
              </w:rPr>
              <w:tab/>
              <w:t>$+*3##  % 0 / $= !  A% %</w:t>
            </w:r>
            <w:r>
              <w:rPr>
                <w:color w:val="181717"/>
                <w:sz w:val="16"/>
              </w:rPr>
              <w:tab/>
              <w:t xml:space="preserve"> </w:t>
            </w:r>
            <w:r>
              <w:rPr>
                <w:color w:val="181717"/>
                <w:sz w:val="16"/>
              </w:rPr>
              <w:tab/>
              <w:t>%</w:t>
            </w:r>
            <w:r>
              <w:rPr>
                <w:color w:val="181717"/>
                <w:sz w:val="16"/>
              </w:rPr>
              <w:tab/>
              <w:t xml:space="preserve">  # #</w:t>
            </w:r>
            <w:r>
              <w:rPr>
                <w:color w:val="181717"/>
                <w:sz w:val="16"/>
              </w:rPr>
              <w:tab/>
              <w:t xml:space="preserve"> </w:t>
            </w:r>
            <w:r>
              <w:rPr>
                <w:color w:val="181717"/>
                <w:sz w:val="16"/>
              </w:rPr>
              <w:tab/>
              <w:t>%! '   # &amp;</w:t>
            </w:r>
            <w:r>
              <w:rPr>
                <w:color w:val="181717"/>
                <w:sz w:val="16"/>
              </w:rPr>
              <w:tab/>
              <w:t xml:space="preserve">*#' </w:t>
            </w:r>
            <w:r>
              <w:rPr>
                <w:color w:val="181717"/>
                <w:sz w:val="16"/>
              </w:rPr>
              <w:tab/>
            </w:r>
            <w:r>
              <w:rPr>
                <w:color w:val="181717"/>
                <w:sz w:val="16"/>
              </w:rPr>
              <w:tab/>
            </w:r>
            <w:r>
              <w:rPr>
                <w:color w:val="181717"/>
                <w:sz w:val="16"/>
              </w:rPr>
              <w:tab/>
              <w:t xml:space="preserve">.V *(  </w:t>
            </w:r>
            <w:r>
              <w:rPr>
                <w:color w:val="181717"/>
                <w:sz w:val="16"/>
              </w:rPr>
              <w:tab/>
              <w:t>%A</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 xml:space="preserve"> ./.</w:t>
            </w:r>
          </w:p>
        </w:tc>
      </w:tr>
      <w:tr w:rsidR="00271AB0" w:rsidTr="00271AB0">
        <w:trPr>
          <w:trHeight w:val="658"/>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right="93" w:hanging="184"/>
            </w:pPr>
            <w:r>
              <w:rPr>
                <w:color w:val="181717"/>
                <w:sz w:val="16"/>
              </w:rPr>
              <w:t xml:space="preserve">&amp;+* </w:t>
            </w:r>
            <w:r>
              <w:rPr>
                <w:color w:val="181717"/>
                <w:sz w:val="16"/>
              </w:rPr>
              <w:tab/>
              <w:t xml:space="preserve">#)%( *#$$ </w:t>
            </w:r>
            <w:r>
              <w:rPr>
                <w:color w:val="181717"/>
                <w:sz w:val="16"/>
              </w:rPr>
              <w:tab/>
              <w:t>$+*</w:t>
            </w:r>
            <w:r>
              <w:rPr>
                <w:color w:val="181717"/>
                <w:sz w:val="16"/>
              </w:rPr>
              <w:tab/>
              <w:t xml:space="preserve"> #</w:t>
            </w:r>
            <w:r>
              <w:rPr>
                <w:color w:val="181717"/>
                <w:sz w:val="16"/>
              </w:rPr>
              <w:tab/>
            </w:r>
            <w:r>
              <w:rPr>
                <w:color w:val="181717"/>
                <w:sz w:val="16"/>
              </w:rPr>
              <w:tab/>
              <w:t xml:space="preserve">R </w:t>
            </w:r>
            <w:r>
              <w:rPr>
                <w:color w:val="181717"/>
                <w:sz w:val="16"/>
              </w:rPr>
              <w:tab/>
              <w:t xml:space="preserve">* #' </w:t>
            </w:r>
            <w:r>
              <w:rPr>
                <w:color w:val="181717"/>
                <w:sz w:val="16"/>
              </w:rPr>
              <w:tab/>
              <w:t xml:space="preserve">. V  *(  </w:t>
            </w:r>
            <w:r>
              <w:rPr>
                <w:color w:val="181717"/>
                <w:sz w:val="16"/>
              </w:rPr>
              <w:tab/>
              <w:t>%A</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D.</w:t>
            </w:r>
          </w:p>
        </w:tc>
      </w:tr>
      <w:tr w:rsidR="00271AB0" w:rsidTr="00271AB0">
        <w:trPr>
          <w:trHeight w:val="918"/>
        </w:trPr>
        <w:tc>
          <w:tcPr>
            <w:tcW w:w="114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59" w:lineRule="auto"/>
              <w:ind w:left="35" w:right="51" w:firstLine="0"/>
            </w:pPr>
            <w:r>
              <w:rPr>
                <w:color w:val="181717"/>
                <w:sz w:val="16"/>
              </w:rPr>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 #</w:t>
            </w:r>
            <w:r>
              <w:rPr>
                <w:color w:val="181717"/>
                <w:sz w:val="16"/>
              </w:rPr>
              <w:tab/>
              <w:t xml:space="preserve">  (%( #</w:t>
            </w:r>
            <w:r>
              <w:rPr>
                <w:color w:val="181717"/>
                <w:sz w:val="16"/>
              </w:rPr>
              <w:tab/>
              <w:t xml:space="preserve">  #</w:t>
            </w:r>
            <w:r>
              <w:rPr>
                <w:color w:val="181717"/>
                <w:sz w:val="16"/>
              </w:rPr>
              <w:tab/>
              <w:t xml:space="preserve"> ( </w:t>
            </w:r>
            <w:r>
              <w:rPr>
                <w:color w:val="181717"/>
                <w:sz w:val="16"/>
              </w:rPr>
              <w:tab/>
              <w:t xml:space="preserve">, </w:t>
            </w:r>
            <w:r>
              <w:rPr>
                <w:color w:val="181717"/>
                <w:sz w:val="16"/>
              </w:rPr>
              <w:tab/>
            </w:r>
          </w:p>
        </w:tc>
        <w:tc>
          <w:tcPr>
            <w:tcW w:w="271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160" w:line="259" w:lineRule="auto"/>
              <w:ind w:firstLine="0"/>
              <w:jc w:val="left"/>
            </w:pPr>
          </w:p>
        </w:tc>
      </w:tr>
    </w:tbl>
    <w:p w:rsidR="00271AB0" w:rsidRDefault="00271AB0" w:rsidP="00271AB0">
      <w:pPr>
        <w:spacing w:after="291" w:line="265" w:lineRule="auto"/>
        <w:ind w:left="240" w:hanging="10"/>
        <w:jc w:val="left"/>
      </w:pPr>
      <w:r>
        <w:rPr>
          <w:b/>
          <w:color w:val="181717"/>
          <w:sz w:val="16"/>
        </w:rPr>
        <w:t>$*1."M58##&amp;9#&amp;8#'(%E% '9</w:t>
      </w:r>
    </w:p>
    <w:p w:rsidR="00271AB0" w:rsidRDefault="00271AB0" w:rsidP="00271AB0">
      <w:pPr>
        <w:spacing w:after="223" w:line="265" w:lineRule="auto"/>
        <w:ind w:left="240" w:hanging="10"/>
        <w:jc w:val="left"/>
      </w:pPr>
      <w:r>
        <w:rPr>
          <w:b/>
          <w:color w:val="181717"/>
          <w:sz w:val="16"/>
        </w:rPr>
        <w:t>'D&lt;&gt;&lt;=/*0+-/,+10A</w:t>
      </w:r>
    </w:p>
    <w:p w:rsidR="00271AB0" w:rsidRDefault="00271AB0" w:rsidP="00271AB0">
      <w:pPr>
        <w:spacing w:after="295" w:line="265" w:lineRule="auto"/>
        <w:ind w:left="240" w:right="304" w:hanging="10"/>
      </w:pPr>
      <w:r>
        <w:rPr>
          <w:color w:val="181717"/>
          <w:sz w:val="16"/>
        </w:rPr>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 9</w:t>
      </w:r>
      <w:r>
        <w:rPr>
          <w:color w:val="181717"/>
          <w:sz w:val="16"/>
        </w:rPr>
        <w:tab/>
        <w:t xml:space="preserve"> </w:t>
      </w:r>
      <w:r>
        <w:rPr>
          <w:color w:val="181717"/>
          <w:sz w:val="16"/>
        </w:rPr>
        <w:tab/>
        <w:t>3,</w:t>
      </w:r>
      <w:r>
        <w:rPr>
          <w:color w:val="181717"/>
          <w:sz w:val="16"/>
        </w:rPr>
        <w:tab/>
        <w:t xml:space="preserve">$!  </w:t>
      </w:r>
      <w:r>
        <w:rPr>
          <w:color w:val="181717"/>
          <w:sz w:val="16"/>
        </w:rPr>
        <w:tab/>
        <w:t>%</w:t>
      </w:r>
      <w:r>
        <w:rPr>
          <w:color w:val="181717"/>
          <w:sz w:val="16"/>
        </w:rPr>
        <w:tab/>
        <w:t>,#</w:t>
      </w:r>
      <w:r>
        <w:rPr>
          <w:color w:val="181717"/>
          <w:sz w:val="16"/>
        </w:rPr>
        <w:tab/>
      </w:r>
      <w:r>
        <w:rPr>
          <w:color w:val="181717"/>
          <w:sz w:val="16"/>
        </w:rPr>
        <w:tab/>
        <w:t>#</w:t>
      </w:r>
      <w:r>
        <w:rPr>
          <w:color w:val="181717"/>
          <w:sz w:val="16"/>
        </w:rPr>
        <w:tab/>
        <w:t xml:space="preserve"> +*!,</w:t>
      </w:r>
      <w:r>
        <w:rPr>
          <w:color w:val="181717"/>
          <w:sz w:val="16"/>
        </w:rPr>
        <w:tab/>
        <w:t>,!</w:t>
      </w:r>
      <w:r>
        <w:rPr>
          <w:color w:val="181717"/>
          <w:sz w:val="16"/>
        </w:rPr>
        <w:tab/>
        <w:t>,! %</w:t>
      </w:r>
      <w:r>
        <w:rPr>
          <w:color w:val="181717"/>
          <w:sz w:val="16"/>
        </w:rPr>
        <w:tab/>
        <w:t>%</w:t>
      </w:r>
      <w:r>
        <w:rPr>
          <w:color w:val="181717"/>
          <w:sz w:val="16"/>
        </w:rPr>
        <w:tab/>
        <w:t>9#</w:t>
      </w:r>
      <w:r>
        <w:rPr>
          <w:color w:val="181717"/>
          <w:sz w:val="16"/>
        </w:rPr>
        <w:tab/>
        <w:t>%&amp;</w:t>
      </w:r>
    </w:p>
    <w:p w:rsidR="00271AB0" w:rsidRDefault="00271AB0" w:rsidP="00271AB0">
      <w:pPr>
        <w:spacing w:after="0" w:line="265" w:lineRule="auto"/>
        <w:ind w:left="240" w:hanging="10"/>
        <w:jc w:val="left"/>
      </w:pPr>
      <w:r>
        <w:rPr>
          <w:b/>
          <w:color w:val="181717"/>
          <w:sz w:val="16"/>
        </w:rPr>
        <w:t>#;;" 5%;#'78##&amp;9</w:t>
      </w:r>
    </w:p>
    <w:tbl>
      <w:tblPr>
        <w:tblStyle w:val="TableGrid"/>
        <w:tblW w:w="9117" w:type="dxa"/>
        <w:tblInd w:w="252" w:type="dxa"/>
        <w:tblCellMar>
          <w:top w:w="46" w:type="dxa"/>
          <w:left w:w="110" w:type="dxa"/>
          <w:right w:w="112" w:type="dxa"/>
        </w:tblCellMar>
        <w:tblLook w:val="04A0" w:firstRow="1" w:lastRow="0" w:firstColumn="1" w:lastColumn="0" w:noHBand="0" w:noVBand="1"/>
      </w:tblPr>
      <w:tblGrid>
        <w:gridCol w:w="1262"/>
        <w:gridCol w:w="5138"/>
        <w:gridCol w:w="2717"/>
      </w:tblGrid>
      <w:tr w:rsidR="00271AB0" w:rsidTr="00271AB0">
        <w:trPr>
          <w:trHeight w:val="429"/>
        </w:trPr>
        <w:tc>
          <w:tcPr>
            <w:tcW w:w="1262"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left="7" w:firstLine="0"/>
              <w:jc w:val="center"/>
            </w:pPr>
            <w:r>
              <w:rPr>
                <w:b/>
                <w:color w:val="181717"/>
                <w:sz w:val="16"/>
              </w:rPr>
              <w:t>:</w:t>
            </w:r>
          </w:p>
        </w:tc>
        <w:tc>
          <w:tcPr>
            <w:tcW w:w="5138"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firstLine="0"/>
              <w:jc w:val="center"/>
            </w:pPr>
            <w:r>
              <w:rPr>
                <w:b/>
                <w:color w:val="181717"/>
                <w:sz w:val="16"/>
              </w:rPr>
              <w:t>; +-./*0.1.1</w:t>
            </w:r>
          </w:p>
        </w:tc>
        <w:tc>
          <w:tcPr>
            <w:tcW w:w="2717"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219" w:hanging="70"/>
            </w:pPr>
            <w:r>
              <w:rPr>
                <w:b/>
                <w:color w:val="181717"/>
                <w:sz w:val="16"/>
              </w:rPr>
              <w:t>!1&lt;*&lt;00=*0.1  &gt;-&lt;?</w:t>
            </w:r>
            <w:r>
              <w:rPr>
                <w:b/>
                <w:color w:val="181717"/>
                <w:sz w:val="16"/>
              </w:rPr>
              <w:tab/>
              <w:t>10.1-@</w:t>
            </w:r>
          </w:p>
        </w:tc>
      </w:tr>
      <w:tr w:rsidR="00271AB0" w:rsidTr="00271AB0">
        <w:trPr>
          <w:trHeight w:val="665"/>
        </w:trPr>
        <w:tc>
          <w:tcPr>
            <w:tcW w:w="1262"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left="7" w:firstLine="0"/>
              <w:jc w:val="center"/>
            </w:pPr>
          </w:p>
        </w:tc>
        <w:tc>
          <w:tcPr>
            <w:tcW w:w="5138" w:type="dxa"/>
            <w:tcBorders>
              <w:top w:val="single" w:sz="6" w:space="0" w:color="181717"/>
              <w:left w:val="single" w:sz="2" w:space="0" w:color="181717"/>
              <w:bottom w:val="single" w:sz="6" w:space="0" w:color="181717"/>
              <w:right w:val="single" w:sz="2" w:space="0" w:color="181717"/>
            </w:tcBorders>
          </w:tcPr>
          <w:p w:rsidR="00271AB0" w:rsidRDefault="00271AB0" w:rsidP="00271AB0">
            <w:pPr>
              <w:spacing w:after="0" w:line="228" w:lineRule="auto"/>
              <w:ind w:firstLine="0"/>
            </w:pPr>
            <w:r>
              <w:rPr>
                <w:color w:val="181717"/>
                <w:sz w:val="16"/>
              </w:rPr>
              <w:tab/>
              <w:t>%</w:t>
            </w:r>
            <w:r>
              <w:rPr>
                <w:color w:val="181717"/>
                <w:sz w:val="16"/>
              </w:rPr>
              <w:tab/>
              <w:t xml:space="preserve"> </w:t>
            </w:r>
            <w:r>
              <w:rPr>
                <w:color w:val="181717"/>
                <w:sz w:val="16"/>
              </w:rPr>
              <w:tab/>
              <w:t>#)</w:t>
            </w:r>
            <w:r>
              <w:rPr>
                <w:color w:val="181717"/>
                <w:sz w:val="16"/>
              </w:rPr>
              <w:tab/>
              <w:t xml:space="preserve"> ! $  </w:t>
            </w:r>
            <w:r>
              <w:rPr>
                <w:color w:val="181717"/>
                <w:sz w:val="16"/>
              </w:rPr>
              <w:tab/>
            </w:r>
            <w:r>
              <w:rPr>
                <w:color w:val="181717"/>
                <w:sz w:val="16"/>
              </w:rPr>
              <w:tab/>
              <w:t xml:space="preserve"> %! %</w:t>
            </w:r>
            <w:r>
              <w:rPr>
                <w:color w:val="181717"/>
                <w:sz w:val="16"/>
              </w:rPr>
              <w:tab/>
              <w:t>$</w:t>
            </w:r>
            <w:r>
              <w:rPr>
                <w:color w:val="181717"/>
                <w:sz w:val="16"/>
              </w:rPr>
              <w:tab/>
              <w:t>#! #</w:t>
            </w:r>
            <w:r>
              <w:rPr>
                <w:color w:val="181717"/>
                <w:sz w:val="16"/>
              </w:rPr>
              <w:tab/>
              <w:t>%</w:t>
            </w:r>
            <w:r>
              <w:rPr>
                <w:color w:val="181717"/>
                <w:sz w:val="16"/>
              </w:rPr>
              <w:tab/>
            </w:r>
            <w:r>
              <w:rPr>
                <w:color w:val="181717"/>
                <w:sz w:val="16"/>
              </w:rPr>
              <w:tab/>
              <w:t>$ ! #</w:t>
            </w:r>
            <w:r>
              <w:rPr>
                <w:color w:val="181717"/>
                <w:sz w:val="16"/>
              </w:rPr>
              <w:tab/>
            </w:r>
          </w:p>
          <w:p w:rsidR="00271AB0" w:rsidRDefault="00271AB0" w:rsidP="00271AB0">
            <w:pPr>
              <w:spacing w:after="0" w:line="259" w:lineRule="auto"/>
              <w:ind w:firstLine="0"/>
              <w:jc w:val="left"/>
            </w:pPr>
            <w:r>
              <w:rPr>
                <w:color w:val="181717"/>
                <w:sz w:val="16"/>
              </w:rPr>
              <w:t>$</w:t>
            </w:r>
            <w:r>
              <w:rPr>
                <w:color w:val="181717"/>
                <w:sz w:val="16"/>
              </w:rPr>
              <w:tab/>
              <w:t>%%!#</w:t>
            </w:r>
            <w:r>
              <w:rPr>
                <w:color w:val="181717"/>
                <w:sz w:val="16"/>
              </w:rPr>
              <w:tab/>
              <w:t xml:space="preserve">$( </w:t>
            </w:r>
            <w:r>
              <w:rPr>
                <w:color w:val="181717"/>
                <w:sz w:val="16"/>
              </w:rPr>
              <w:tab/>
              <w:t xml:space="preserve"> </w:t>
            </w:r>
            <w:r>
              <w:rPr>
                <w:color w:val="181717"/>
                <w:sz w:val="16"/>
              </w:rPr>
              <w:tab/>
              <w:t xml:space="preserve"> </w:t>
            </w:r>
          </w:p>
        </w:tc>
        <w:tc>
          <w:tcPr>
            <w:tcW w:w="2717"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160" w:line="259" w:lineRule="auto"/>
              <w:ind w:firstLine="0"/>
              <w:jc w:val="left"/>
            </w:pPr>
          </w:p>
        </w:tc>
      </w:tr>
    </w:tbl>
    <w:p w:rsidR="00271AB0" w:rsidRDefault="00271AB0" w:rsidP="00271AB0">
      <w:pPr>
        <w:spacing w:after="0" w:line="259" w:lineRule="auto"/>
        <w:ind w:left="-1105" w:right="325" w:firstLine="0"/>
        <w:jc w:val="left"/>
      </w:pPr>
    </w:p>
    <w:tbl>
      <w:tblPr>
        <w:tblStyle w:val="TableGrid"/>
        <w:tblW w:w="9117" w:type="dxa"/>
        <w:tblInd w:w="252" w:type="dxa"/>
        <w:tblCellMar>
          <w:top w:w="73" w:type="dxa"/>
          <w:left w:w="74" w:type="dxa"/>
          <w:right w:w="60" w:type="dxa"/>
        </w:tblCellMar>
        <w:tblLook w:val="04A0" w:firstRow="1" w:lastRow="0" w:firstColumn="1" w:lastColumn="0" w:noHBand="0" w:noVBand="1"/>
      </w:tblPr>
      <w:tblGrid>
        <w:gridCol w:w="1262"/>
        <w:gridCol w:w="5138"/>
        <w:gridCol w:w="2717"/>
      </w:tblGrid>
      <w:tr w:rsidR="00271AB0" w:rsidTr="00271AB0">
        <w:trPr>
          <w:trHeight w:val="850"/>
        </w:trPr>
        <w:tc>
          <w:tcPr>
            <w:tcW w:w="1262"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right="2" w:hanging="194"/>
            </w:pPr>
            <w:r>
              <w:rPr>
                <w:color w:val="181717"/>
                <w:sz w:val="16"/>
              </w:rPr>
              <w:t>&amp; #</w:t>
            </w:r>
            <w:r>
              <w:rPr>
                <w:color w:val="181717"/>
                <w:sz w:val="16"/>
              </w:rPr>
              <w:tab/>
              <w:t xml:space="preserve">% </w:t>
            </w:r>
            <w:r>
              <w:rPr>
                <w:color w:val="181717"/>
                <w:sz w:val="16"/>
              </w:rPr>
              <w:tab/>
              <w:t>* (</w:t>
            </w:r>
            <w:r>
              <w:rPr>
                <w:color w:val="181717"/>
                <w:sz w:val="16"/>
              </w:rPr>
              <w:tab/>
              <w:t>! #</w:t>
            </w:r>
            <w:r>
              <w:rPr>
                <w:color w:val="181717"/>
                <w:sz w:val="16"/>
              </w:rPr>
              <w:tab/>
            </w:r>
            <w:r>
              <w:rPr>
                <w:color w:val="181717"/>
                <w:sz w:val="16"/>
              </w:rPr>
              <w:tab/>
              <w:t xml:space="preserve">$ </w:t>
            </w:r>
            <w:r>
              <w:rPr>
                <w:color w:val="181717"/>
                <w:sz w:val="16"/>
              </w:rPr>
              <w:tab/>
              <w:t>$ +*3#'$(  A%1/:$= !+*  # ! *%</w:t>
            </w:r>
            <w:r>
              <w:rPr>
                <w:color w:val="181717"/>
                <w:sz w:val="16"/>
              </w:rPr>
              <w:tab/>
              <w:t xml:space="preserve">$%  </w:t>
            </w:r>
            <w:r>
              <w:rPr>
                <w:color w:val="181717"/>
                <w:sz w:val="16"/>
              </w:rPr>
              <w:tab/>
              <w:t>(</w:t>
            </w:r>
            <w:r>
              <w:rPr>
                <w:color w:val="181717"/>
                <w:sz w:val="16"/>
              </w:rPr>
              <w:tab/>
              <w:t>&amp;! $E$   +*..Z/H[526</w:t>
            </w:r>
          </w:p>
        </w:tc>
        <w:tc>
          <w:tcPr>
            <w:tcW w:w="2717" w:type="dxa"/>
            <w:tcBorders>
              <w:top w:val="single" w:sz="6"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658"/>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right="2" w:hanging="200"/>
            </w:pPr>
            <w:r>
              <w:rPr>
                <w:color w:val="181717"/>
                <w:sz w:val="16"/>
              </w:rPr>
              <w:t>&amp; #</w:t>
            </w:r>
            <w:r>
              <w:rPr>
                <w:color w:val="181717"/>
                <w:sz w:val="16"/>
              </w:rPr>
              <w:tab/>
            </w:r>
            <w:r>
              <w:rPr>
                <w:color w:val="181717"/>
                <w:sz w:val="16"/>
              </w:rPr>
              <w:tab/>
              <w:t>$ (</w:t>
            </w:r>
            <w:r>
              <w:rPr>
                <w:color w:val="181717"/>
                <w:sz w:val="16"/>
              </w:rPr>
              <w:tab/>
              <w:t xml:space="preserve"> # % +*</w:t>
            </w:r>
            <w:r>
              <w:rPr>
                <w:color w:val="181717"/>
                <w:sz w:val="16"/>
              </w:rPr>
              <w:tab/>
              <w:t>$ +* 3#  A% /$= !%+*  # &amp;!$E$   +*1Z/H[5266</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 xml:space="preserve">0/ </w:t>
            </w:r>
          </w:p>
        </w:tc>
      </w:tr>
      <w:tr w:rsidR="00271AB0" w:rsidTr="00271AB0">
        <w:trPr>
          <w:trHeight w:val="843"/>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right="2" w:hanging="184"/>
            </w:pPr>
            <w:r>
              <w:rPr>
                <w:color w:val="181717"/>
                <w:sz w:val="16"/>
              </w:rPr>
              <w:t>&amp; #</w:t>
            </w:r>
            <w:r>
              <w:rPr>
                <w:color w:val="181717"/>
                <w:sz w:val="16"/>
              </w:rPr>
              <w:tab/>
            </w:r>
            <w:r>
              <w:rPr>
                <w:color w:val="181717"/>
                <w:sz w:val="16"/>
              </w:rPr>
              <w:tab/>
              <w:t>$ (</w:t>
            </w:r>
            <w:r>
              <w:rPr>
                <w:color w:val="181717"/>
                <w:sz w:val="16"/>
              </w:rPr>
              <w:tab/>
              <w:t xml:space="preserve"> * # *</w:t>
            </w:r>
            <w:r>
              <w:rPr>
                <w:color w:val="181717"/>
                <w:sz w:val="16"/>
              </w:rPr>
              <w:tab/>
              <w:t xml:space="preserve">$ ' </w:t>
            </w:r>
            <w:r>
              <w:rPr>
                <w:color w:val="181717"/>
                <w:sz w:val="16"/>
              </w:rPr>
              <w:tab/>
              <w:t>$ +* 3# #  % 0 / $= !  A% %</w:t>
            </w:r>
            <w:r>
              <w:rPr>
                <w:color w:val="181717"/>
                <w:sz w:val="16"/>
              </w:rPr>
              <w:tab/>
              <w:t xml:space="preserve"> </w:t>
            </w:r>
            <w:r>
              <w:rPr>
                <w:color w:val="181717"/>
                <w:sz w:val="16"/>
              </w:rPr>
              <w:tab/>
              <w:t>%</w:t>
            </w:r>
            <w:r>
              <w:rPr>
                <w:color w:val="181717"/>
                <w:sz w:val="16"/>
              </w:rPr>
              <w:tab/>
              <w:t xml:space="preserve">  # #</w:t>
            </w:r>
            <w:r>
              <w:rPr>
                <w:color w:val="181717"/>
                <w:sz w:val="16"/>
              </w:rPr>
              <w:tab/>
              <w:t xml:space="preserve"> </w:t>
            </w:r>
            <w:r>
              <w:rPr>
                <w:color w:val="181717"/>
                <w:sz w:val="16"/>
              </w:rPr>
              <w:tab/>
              <w:t>%! '   # &amp;! $E$   +* . Z /H[52666</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658"/>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pPr>
            <w:r>
              <w:rPr>
                <w:color w:val="181717"/>
                <w:sz w:val="16"/>
              </w:rPr>
              <w:t>%&amp; #</w:t>
            </w:r>
            <w:r>
              <w:rPr>
                <w:color w:val="181717"/>
                <w:sz w:val="16"/>
              </w:rPr>
              <w:tab/>
            </w:r>
            <w:r>
              <w:rPr>
                <w:color w:val="181717"/>
                <w:sz w:val="16"/>
              </w:rPr>
              <w:tab/>
              <w:t>$ (</w:t>
            </w:r>
            <w:r>
              <w:rPr>
                <w:color w:val="181717"/>
                <w:sz w:val="16"/>
              </w:rPr>
              <w:tab/>
              <w:t xml:space="preserve">  #</w:t>
            </w:r>
            <w:r>
              <w:rPr>
                <w:color w:val="181717"/>
                <w:sz w:val="16"/>
              </w:rPr>
              <w:tab/>
            </w:r>
            <w:r>
              <w:rPr>
                <w:color w:val="181717"/>
                <w:sz w:val="16"/>
              </w:rPr>
              <w:tab/>
              <w:t xml:space="preserve"> 3$ #</w:t>
            </w:r>
            <w:r>
              <w:rPr>
                <w:color w:val="181717"/>
                <w:sz w:val="16"/>
              </w:rPr>
              <w:tab/>
            </w:r>
            <w:r>
              <w:rPr>
                <w:color w:val="181717"/>
                <w:sz w:val="16"/>
              </w:rPr>
              <w:tab/>
            </w:r>
            <w:r>
              <w:rPr>
                <w:color w:val="181717"/>
                <w:sz w:val="16"/>
              </w:rPr>
              <w:tab/>
              <w:t xml:space="preserve"> </w:t>
            </w:r>
          </w:p>
          <w:p w:rsidR="00271AB0" w:rsidRDefault="00271AB0" w:rsidP="00271AB0">
            <w:pPr>
              <w:spacing w:after="0" w:line="259" w:lineRule="auto"/>
              <w:ind w:left="200" w:firstLine="0"/>
              <w:jc w:val="left"/>
            </w:pPr>
            <w:r>
              <w:rPr>
                <w:color w:val="181717"/>
                <w:sz w:val="16"/>
              </w:rPr>
              <w:t xml:space="preserve">!% </w:t>
            </w:r>
            <w:r>
              <w:rPr>
                <w:color w:val="181717"/>
                <w:sz w:val="16"/>
              </w:rPr>
              <w:tab/>
              <w:t xml:space="preserve"> *#%</w:t>
            </w:r>
            <w:r>
              <w:rPr>
                <w:color w:val="181717"/>
                <w:sz w:val="16"/>
              </w:rPr>
              <w:tab/>
              <w:t>$# &amp;! $E$  +*%</w:t>
            </w:r>
            <w:r>
              <w:rPr>
                <w:color w:val="181717"/>
                <w:sz w:val="16"/>
              </w:rPr>
              <w:tab/>
              <w:t>-Z/H[526</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D.</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w:t>
            </w: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w:t>
            </w:r>
            <w:r>
              <w:rPr>
                <w:color w:val="181717"/>
                <w:sz w:val="16"/>
              </w:rPr>
              <w:tab/>
              <w:t>%%!%</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amp;#</w:t>
            </w:r>
            <w:r>
              <w:rPr>
                <w:color w:val="181717"/>
                <w:sz w:val="16"/>
              </w:rPr>
              <w:tab/>
            </w:r>
            <w:r>
              <w:rPr>
                <w:color w:val="181717"/>
                <w:sz w:val="16"/>
              </w:rPr>
              <w:tab/>
              <w:t xml:space="preserve">%  </w:t>
            </w:r>
            <w:r>
              <w:rPr>
                <w:color w:val="181717"/>
                <w:sz w:val="16"/>
              </w:rPr>
              <w:tab/>
              <w:t>9 %!  #</w:t>
            </w:r>
            <w:r>
              <w:rPr>
                <w:color w:val="181717"/>
                <w:sz w:val="16"/>
              </w:rPr>
              <w:tab/>
              <w:t xml:space="preserve"> #</w:t>
            </w:r>
            <w:r>
              <w:rPr>
                <w:color w:val="181717"/>
                <w:sz w:val="16"/>
              </w:rPr>
              <w:tab/>
              <w:t>9</w:t>
            </w:r>
            <w:r>
              <w:rPr>
                <w:color w:val="181717"/>
                <w:sz w:val="16"/>
              </w:rPr>
              <w:tab/>
              <w:t xml:space="preserve">% </w:t>
            </w:r>
            <w:r>
              <w:rPr>
                <w:color w:val="181717"/>
                <w:sz w:val="16"/>
              </w:rPr>
              <w:tab/>
              <w:t xml:space="preserve"> </w:t>
            </w:r>
            <w:r>
              <w:rPr>
                <w:color w:val="181717"/>
                <w:sz w:val="16"/>
              </w:rPr>
              <w:tab/>
              <w:t xml:space="preserve"> </w:t>
            </w:r>
            <w:r>
              <w:rPr>
                <w:color w:val="181717"/>
                <w:sz w:val="16"/>
              </w:rPr>
              <w:tab/>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1163"/>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tabs>
                <w:tab w:val="center" w:pos="142"/>
                <w:tab w:val="center" w:pos="1068"/>
                <w:tab w:val="center" w:pos="2286"/>
                <w:tab w:val="center" w:pos="3438"/>
                <w:tab w:val="center" w:pos="4479"/>
              </w:tabs>
              <w:spacing w:after="0" w:line="259" w:lineRule="auto"/>
              <w:ind w:firstLine="0"/>
              <w:jc w:val="left"/>
            </w:pPr>
            <w:r>
              <w:rPr>
                <w:sz w:val="22"/>
              </w:rPr>
              <w:tab/>
            </w:r>
            <w:r>
              <w:rPr>
                <w:color w:val="181717"/>
                <w:sz w:val="16"/>
              </w:rPr>
              <w:t>&amp;</w:t>
            </w:r>
            <w:r>
              <w:rPr>
                <w:color w:val="181717"/>
                <w:sz w:val="16"/>
              </w:rPr>
              <w:tab/>
              <w:t>($($</w:t>
            </w:r>
            <w:r>
              <w:rPr>
                <w:color w:val="181717"/>
                <w:sz w:val="16"/>
              </w:rPr>
              <w:tab/>
              <w:t>#</w:t>
            </w:r>
            <w:r>
              <w:rPr>
                <w:color w:val="181717"/>
                <w:sz w:val="16"/>
              </w:rPr>
              <w:tab/>
              <w:t xml:space="preserve"> $</w:t>
            </w:r>
            <w:r>
              <w:rPr>
                <w:color w:val="181717"/>
                <w:sz w:val="16"/>
              </w:rPr>
              <w:tab/>
              <w:t>(</w:t>
            </w:r>
            <w:r>
              <w:rPr>
                <w:color w:val="181717"/>
                <w:sz w:val="16"/>
              </w:rPr>
              <w:tab/>
            </w:r>
            <w:r>
              <w:rPr>
                <w:color w:val="181717"/>
                <w:sz w:val="16"/>
              </w:rPr>
              <w:tab/>
            </w:r>
            <w:r>
              <w:rPr>
                <w:color w:val="181717"/>
                <w:sz w:val="16"/>
              </w:rPr>
              <w:tab/>
              <w:t xml:space="preserve"> </w:t>
            </w:r>
            <w:r>
              <w:rPr>
                <w:color w:val="181717"/>
                <w:sz w:val="16"/>
              </w:rPr>
              <w:tab/>
              <w:t xml:space="preserve"> </w:t>
            </w:r>
            <w:r>
              <w:rPr>
                <w:color w:val="181717"/>
                <w:sz w:val="16"/>
              </w:rPr>
              <w:tab/>
            </w:r>
          </w:p>
          <w:p w:rsidR="00271AB0" w:rsidRDefault="00271AB0" w:rsidP="00271AB0">
            <w:pPr>
              <w:spacing w:after="42" w:line="259" w:lineRule="auto"/>
              <w:ind w:left="200" w:firstLine="0"/>
              <w:jc w:val="left"/>
            </w:pPr>
            <w:r>
              <w:rPr>
                <w:color w:val="181717"/>
                <w:sz w:val="16"/>
              </w:rPr>
              <w:tab/>
              <w:t>!#</w:t>
            </w:r>
            <w:r>
              <w:rPr>
                <w:color w:val="181717"/>
                <w:sz w:val="16"/>
              </w:rPr>
              <w:tab/>
              <w:t>%'#)#</w:t>
            </w:r>
            <w:r>
              <w:rPr>
                <w:color w:val="181717"/>
                <w:sz w:val="16"/>
              </w:rPr>
              <w:tab/>
              <w:t xml:space="preserve"> </w:t>
            </w:r>
          </w:p>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59" w:lineRule="auto"/>
              <w:ind w:left="35" w:firstLine="0"/>
              <w:jc w:val="left"/>
            </w:pPr>
            <w:r>
              <w:rPr>
                <w:color w:val="181717"/>
                <w:sz w:val="16"/>
              </w:rPr>
              <w:t xml:space="preserve">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H[52</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1163"/>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1" w:firstLine="0"/>
              <w:jc w:val="center"/>
            </w:pPr>
            <w:r>
              <w:rPr>
                <w:color w:val="181717"/>
                <w:sz w:val="16"/>
              </w:rPr>
              <w:t>0</w:t>
            </w: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Q$  </w:t>
            </w:r>
            <w:r>
              <w:rPr>
                <w:color w:val="181717"/>
                <w:sz w:val="16"/>
              </w:rPr>
              <w:tab/>
              <w:t xml:space="preserve">  #</w:t>
            </w:r>
            <w:r>
              <w:rPr>
                <w:color w:val="181717"/>
                <w:sz w:val="16"/>
              </w:rPr>
              <w:tab/>
              <w:t xml:space="preserve"> $ %!  ($</w:t>
            </w:r>
          </w:p>
          <w:p w:rsidR="00271AB0" w:rsidRDefault="00271AB0" w:rsidP="00271AB0">
            <w:pPr>
              <w:spacing w:after="42" w:line="259" w:lineRule="auto"/>
              <w:ind w:left="35" w:firstLine="0"/>
              <w:jc w:val="left"/>
            </w:pPr>
            <w:r>
              <w:rPr>
                <w:color w:val="181717"/>
                <w:sz w:val="16"/>
              </w:rPr>
              <w:t>($$$</w:t>
            </w:r>
            <w:r>
              <w:rPr>
                <w:color w:val="181717"/>
                <w:sz w:val="16"/>
              </w:rPr>
              <w:tab/>
              <w:t xml:space="preserve"> </w:t>
            </w:r>
            <w:r>
              <w:rPr>
                <w:color w:val="181717"/>
                <w:sz w:val="16"/>
              </w:rPr>
              <w:tab/>
              <w:t xml:space="preserve"> </w:t>
            </w:r>
            <w:r>
              <w:rPr>
                <w:color w:val="181717"/>
                <w:sz w:val="16"/>
              </w:rPr>
              <w:tab/>
            </w:r>
            <w:r>
              <w:rPr>
                <w:color w:val="181717"/>
                <w:sz w:val="16"/>
              </w:rPr>
              <w:tab/>
            </w:r>
          </w:p>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59" w:lineRule="auto"/>
              <w:ind w:left="35" w:firstLine="0"/>
            </w:pPr>
            <w:r>
              <w:rPr>
                <w:color w:val="181717"/>
                <w:sz w:val="16"/>
              </w:rPr>
              <w:t>?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H[52</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65" w:firstLine="0"/>
              <w:jc w:val="center"/>
            </w:pPr>
            <w:r>
              <w:rPr>
                <w:color w:val="181717"/>
                <w:sz w:val="16"/>
              </w:rPr>
              <w:t xml:space="preserve"> </w:t>
            </w: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2,#</w:t>
            </w:r>
            <w:r>
              <w:rPr>
                <w:color w:val="181717"/>
                <w:sz w:val="16"/>
              </w:rPr>
              <w:tab/>
              <w:t>39 % #</w:t>
            </w:r>
            <w:r>
              <w:rPr>
                <w:color w:val="181717"/>
                <w:sz w:val="16"/>
              </w:rPr>
              <w:tab/>
              <w:t>%'H[52BB8&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69 %$3+*</w:t>
            </w:r>
            <w:r>
              <w:rPr>
                <w:color w:val="181717"/>
                <w:sz w:val="16"/>
              </w:rPr>
              <w:tab/>
              <w:t>&amp;!BB86</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669 %$3</w:t>
            </w:r>
            <w:r>
              <w:rPr>
                <w:color w:val="181717"/>
                <w:sz w:val="16"/>
              </w:rPr>
              <w:tab/>
              <w:t>+#C9 $ &amp;!BB866</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79" w:firstLine="0"/>
              <w:jc w:val="center"/>
            </w:pPr>
            <w:r>
              <w:rPr>
                <w:color w:val="181717"/>
                <w:sz w:val="16"/>
              </w:rPr>
              <w:t xml:space="preserve">0/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6669 %$3</w:t>
            </w:r>
            <w:r>
              <w:rPr>
                <w:color w:val="181717"/>
                <w:sz w:val="16"/>
              </w:rPr>
              <w:tab/>
              <w:t>+*#$ $ &amp;!BB8666</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69 %$3#</w:t>
            </w:r>
            <w:r>
              <w:rPr>
                <w:color w:val="181717"/>
                <w:sz w:val="16"/>
              </w:rPr>
              <w:tab/>
            </w:r>
            <w:r>
              <w:rPr>
                <w:color w:val="181717"/>
                <w:sz w:val="16"/>
              </w:rPr>
              <w:tab/>
            </w:r>
            <w:r>
              <w:rPr>
                <w:color w:val="181717"/>
                <w:sz w:val="16"/>
              </w:rPr>
              <w:tab/>
              <w:t xml:space="preserve"> </w:t>
            </w:r>
            <w:r>
              <w:rPr>
                <w:color w:val="181717"/>
                <w:sz w:val="16"/>
              </w:rPr>
              <w:tab/>
              <w:t>+&amp;!BB86</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79" w:firstLine="0"/>
              <w:jc w:val="center"/>
            </w:pPr>
            <w:r>
              <w:rPr>
                <w:color w:val="181717"/>
                <w:sz w:val="16"/>
              </w:rPr>
              <w:t>D.</w:t>
            </w:r>
          </w:p>
        </w:tc>
      </w:tr>
      <w:tr w:rsidR="00271AB0" w:rsidTr="00271AB0">
        <w:trPr>
          <w:trHeight w:val="658"/>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right="52" w:firstLine="0"/>
            </w:pPr>
            <w:r>
              <w:rPr>
                <w:color w:val="181717"/>
                <w:sz w:val="16"/>
              </w:rPr>
              <w:t xml:space="preserve">B </w:t>
            </w:r>
            <w:r>
              <w:rPr>
                <w:color w:val="181717"/>
                <w:sz w:val="16"/>
              </w:rPr>
              <w:tab/>
              <w:t xml:space="preserve"> </w:t>
            </w:r>
            <w:r>
              <w:rPr>
                <w:color w:val="181717"/>
                <w:sz w:val="16"/>
              </w:rPr>
              <w:tab/>
              <w:t xml:space="preserve"> #$</w:t>
            </w:r>
            <w:r>
              <w:rPr>
                <w:color w:val="181717"/>
                <w:sz w:val="16"/>
              </w:rPr>
              <w:tab/>
              <w:t xml:space="preserve"> 3#</w:t>
            </w:r>
            <w:r>
              <w:rPr>
                <w:color w:val="181717"/>
                <w:sz w:val="16"/>
              </w:rPr>
              <w:tab/>
              <w:t xml:space="preserve">%' #) </w:t>
            </w:r>
            <w:r>
              <w:rPr>
                <w:color w:val="181717"/>
                <w:sz w:val="16"/>
              </w:rPr>
              <w:tab/>
              <w:t>$%  #' !#' #!#</w:t>
            </w:r>
            <w:r>
              <w:rPr>
                <w:color w:val="181717"/>
                <w:sz w:val="16"/>
              </w:rPr>
              <w:tab/>
              <w:t xml:space="preserve"> (</w:t>
            </w:r>
            <w:r>
              <w:rPr>
                <w:color w:val="181717"/>
                <w:sz w:val="16"/>
              </w:rPr>
              <w:tab/>
            </w:r>
            <w:r>
              <w:rPr>
                <w:color w:val="181717"/>
                <w:sz w:val="16"/>
              </w:rPr>
              <w:tab/>
              <w:t>%</w:t>
            </w:r>
            <w:r>
              <w:rPr>
                <w:color w:val="181717"/>
                <w:sz w:val="16"/>
              </w:rPr>
              <w:tab/>
              <w:t xml:space="preserve"> </w:t>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 xml:space="preserve">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D.</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b/>
              <w:t xml:space="preserve"> %</w:t>
            </w:r>
            <w:r>
              <w:rPr>
                <w:color w:val="181717"/>
                <w:sz w:val="16"/>
              </w:rPr>
              <w:tab/>
              <w:t xml:space="preserve">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pPr>
            <w:r>
              <w:rPr>
                <w:color w:val="181717"/>
                <w:sz w:val="16"/>
              </w:rPr>
              <w:t>&amp; $</w:t>
            </w:r>
            <w:r>
              <w:rPr>
                <w:color w:val="181717"/>
                <w:sz w:val="16"/>
              </w:rPr>
              <w:tab/>
              <w:t>%$( #</w:t>
            </w:r>
            <w:r>
              <w:rPr>
                <w:color w:val="181717"/>
                <w:sz w:val="16"/>
              </w:rPr>
              <w:tab/>
              <w:t xml:space="preserve"> ! #  </w:t>
            </w:r>
          </w:p>
          <w:p w:rsidR="00271AB0" w:rsidRDefault="00271AB0" w:rsidP="00271AB0">
            <w:pPr>
              <w:spacing w:after="0" w:line="259" w:lineRule="auto"/>
              <w:ind w:left="200" w:firstLine="0"/>
              <w:jc w:val="left"/>
            </w:pPr>
            <w:r>
              <w:rPr>
                <w:color w:val="181717"/>
                <w:sz w:val="16"/>
              </w:rPr>
              <w:t>+*</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843"/>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 ' ($ $</w:t>
            </w:r>
            <w:r>
              <w:rPr>
                <w:color w:val="181717"/>
                <w:sz w:val="16"/>
              </w:rPr>
              <w:tab/>
              <w:t>%$($ #</w:t>
            </w:r>
            <w:r>
              <w:rPr>
                <w:color w:val="181717"/>
                <w:sz w:val="16"/>
              </w:rPr>
              <w:tab/>
              <w:t xml:space="preserve"> $! #   #%! #  </w:t>
            </w:r>
            <w:r>
              <w:rPr>
                <w:color w:val="181717"/>
                <w:sz w:val="16"/>
              </w:rPr>
              <w:tab/>
              <w:t xml:space="preserve">$% #  </w:t>
            </w:r>
            <w:r>
              <w:rPr>
                <w:color w:val="181717"/>
                <w:sz w:val="16"/>
              </w:rPr>
              <w:tab/>
            </w:r>
            <w:r>
              <w:rPr>
                <w:color w:val="181717"/>
                <w:sz w:val="16"/>
              </w:rPr>
              <w:tab/>
              <w:t>$</w:t>
            </w:r>
            <w:r>
              <w:rPr>
                <w:color w:val="181717"/>
                <w:sz w:val="16"/>
              </w:rPr>
              <w:tab/>
            </w:r>
            <w:r>
              <w:rPr>
                <w:color w:val="181717"/>
                <w:sz w:val="16"/>
              </w:rPr>
              <w:tab/>
              <w:t>( E</w:t>
            </w:r>
            <w:r>
              <w:rPr>
                <w:color w:val="181717"/>
                <w:sz w:val="16"/>
              </w:rPr>
              <w:tab/>
              <w:t>! ##% # #</w:t>
            </w:r>
            <w:r>
              <w:rPr>
                <w:color w:val="181717"/>
                <w:sz w:val="16"/>
              </w:rPr>
              <w:tab/>
              <w:t>E$   %!\</w:t>
            </w:r>
            <w:r>
              <w:rPr>
                <w:color w:val="181717"/>
                <w:sz w:val="16"/>
              </w:rPr>
              <w:tab/>
              <w:t>W-</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 $</w:t>
            </w:r>
            <w:r>
              <w:rPr>
                <w:color w:val="181717"/>
                <w:sz w:val="16"/>
              </w:rPr>
              <w:tab/>
              <w:t>%$($ #</w:t>
            </w:r>
            <w:r>
              <w:rPr>
                <w:color w:val="181717"/>
                <w:sz w:val="16"/>
              </w:rPr>
              <w:tab/>
              <w:t xml:space="preserve"> $ 3 +*</w:t>
            </w:r>
            <w:r>
              <w:rPr>
                <w:color w:val="181717"/>
                <w:sz w:val="16"/>
              </w:rPr>
              <w:tab/>
              <w:t xml:space="preserve"> &amp;! \</w:t>
            </w:r>
            <w:r>
              <w:rPr>
                <w:color w:val="181717"/>
                <w:sz w:val="16"/>
              </w:rPr>
              <w:tab/>
              <w:t>W0</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 xml:space="preserve"> ./.</w:t>
            </w:r>
          </w:p>
        </w:tc>
      </w:tr>
      <w:tr w:rsidR="00271AB0" w:rsidTr="00271AB0">
        <w:trPr>
          <w:trHeight w:val="665"/>
        </w:trPr>
        <w:tc>
          <w:tcPr>
            <w:tcW w:w="126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200" w:right="90" w:hanging="200"/>
            </w:pPr>
            <w:r>
              <w:rPr>
                <w:color w:val="181717"/>
                <w:sz w:val="16"/>
              </w:rPr>
              <w:t xml:space="preserve">%&amp;# </w:t>
            </w:r>
            <w:r>
              <w:rPr>
                <w:color w:val="181717"/>
                <w:sz w:val="16"/>
              </w:rPr>
              <w:tab/>
              <w:t>$</w:t>
            </w:r>
            <w:r>
              <w:rPr>
                <w:color w:val="181717"/>
                <w:sz w:val="16"/>
              </w:rPr>
              <w:tab/>
              <w:t>$</w:t>
            </w:r>
            <w:r>
              <w:rPr>
                <w:color w:val="181717"/>
                <w:sz w:val="16"/>
              </w:rPr>
              <w:tab/>
            </w:r>
            <w:r>
              <w:rPr>
                <w:color w:val="181717"/>
                <w:sz w:val="16"/>
              </w:rPr>
              <w:tab/>
              <w:t>( $ 3# E</w:t>
            </w:r>
            <w:r>
              <w:rPr>
                <w:color w:val="181717"/>
                <w:sz w:val="16"/>
              </w:rPr>
              <w:tab/>
              <w:t xml:space="preserve">  </w:t>
            </w:r>
            <w:r>
              <w:rPr>
                <w:color w:val="181717"/>
                <w:sz w:val="16"/>
              </w:rPr>
              <w:tab/>
              <w:t>#%#</w:t>
            </w:r>
            <w:r>
              <w:rPr>
                <w:color w:val="181717"/>
                <w:sz w:val="16"/>
              </w:rPr>
              <w:tab/>
              <w:t>;@&amp;!#</w:t>
            </w:r>
            <w:r>
              <w:rPr>
                <w:color w:val="181717"/>
                <w:sz w:val="16"/>
              </w:rPr>
              <w:tab/>
              <w:t>$</w:t>
            </w:r>
            <w:r>
              <w:rPr>
                <w:color w:val="181717"/>
                <w:sz w:val="16"/>
              </w:rPr>
              <w:tab/>
              <w:t xml:space="preserve"> %;W</w:t>
            </w:r>
            <w:r>
              <w:rPr>
                <w:color w:val="181717"/>
                <w:sz w:val="16"/>
              </w:rPr>
              <w:tab/>
              <w:t xml:space="preserve"> </w:t>
            </w:r>
            <w:r>
              <w:rPr>
                <w:color w:val="181717"/>
                <w:sz w:val="16"/>
              </w:rPr>
              <w:tab/>
              <w:t>$</w:t>
            </w:r>
          </w:p>
        </w:tc>
        <w:tc>
          <w:tcPr>
            <w:tcW w:w="2717" w:type="dxa"/>
            <w:tcBorders>
              <w:top w:val="single" w:sz="2" w:space="0" w:color="181717"/>
              <w:left w:val="single" w:sz="2" w:space="0" w:color="181717"/>
              <w:bottom w:val="single" w:sz="6"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1./D.</w:t>
            </w:r>
          </w:p>
        </w:tc>
      </w:tr>
      <w:tr w:rsidR="00271AB0" w:rsidTr="00271AB0">
        <w:trPr>
          <w:trHeight w:val="479"/>
        </w:trPr>
        <w:tc>
          <w:tcPr>
            <w:tcW w:w="1262" w:type="dxa"/>
            <w:tcBorders>
              <w:top w:val="single" w:sz="6"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9" w:firstLine="0"/>
              <w:jc w:val="center"/>
            </w:pPr>
            <w:r>
              <w:rPr>
                <w:color w:val="181717"/>
                <w:sz w:val="16"/>
              </w:rPr>
              <w:t>1</w:t>
            </w:r>
          </w:p>
        </w:tc>
        <w:tc>
          <w:tcPr>
            <w:tcW w:w="513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6$#  %</w:t>
            </w:r>
            <w:r>
              <w:rPr>
                <w:color w:val="181717"/>
                <w:sz w:val="16"/>
              </w:rPr>
              <w:tab/>
              <w:t xml:space="preserve">$ </w:t>
            </w:r>
            <w:r>
              <w:rPr>
                <w:color w:val="181717"/>
                <w:sz w:val="16"/>
              </w:rPr>
              <w:tab/>
              <w:t xml:space="preserve">  #</w:t>
            </w:r>
            <w:r>
              <w:rPr>
                <w:color w:val="181717"/>
                <w:sz w:val="16"/>
              </w:rPr>
              <w:tab/>
              <w:t xml:space="preserve">% </w:t>
            </w:r>
            <w:r>
              <w:rPr>
                <w:color w:val="181717"/>
                <w:sz w:val="16"/>
              </w:rPr>
              <w:tab/>
              <w:t>* (</w:t>
            </w:r>
            <w:r>
              <w:rPr>
                <w:color w:val="181717"/>
                <w:sz w:val="16"/>
              </w:rPr>
              <w:tab/>
            </w:r>
          </w:p>
        </w:tc>
        <w:tc>
          <w:tcPr>
            <w:tcW w:w="2717" w:type="dxa"/>
            <w:tcBorders>
              <w:top w:val="single" w:sz="6"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77" w:firstLine="0"/>
              <w:jc w:val="center"/>
            </w:pPr>
            <w:r>
              <w:rPr>
                <w:color w:val="181717"/>
                <w:sz w:val="16"/>
              </w:rPr>
              <w:t>0./ .</w:t>
            </w:r>
          </w:p>
        </w:tc>
      </w:tr>
      <w:tr w:rsidR="00271AB0" w:rsidTr="00271AB0">
        <w:trPr>
          <w:trHeight w:val="658"/>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9" w:firstLine="0"/>
              <w:jc w:val="center"/>
            </w:pPr>
            <w:r>
              <w:rPr>
                <w:color w:val="181717"/>
                <w:sz w:val="16"/>
              </w:rPr>
              <w:t>:</w:t>
            </w: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right="51" w:firstLine="0"/>
            </w:pPr>
            <w:r>
              <w:rPr>
                <w:color w:val="181717"/>
                <w:sz w:val="16"/>
              </w:rPr>
              <w:t>8#</w:t>
            </w:r>
            <w:r>
              <w:rPr>
                <w:color w:val="181717"/>
                <w:sz w:val="16"/>
              </w:rPr>
              <w:tab/>
              <w:t>%</w:t>
            </w:r>
            <w:r>
              <w:rPr>
                <w:color w:val="181717"/>
                <w:sz w:val="16"/>
              </w:rPr>
              <w:tab/>
              <w:t xml:space="preserve">( </w:t>
            </w:r>
            <w:r>
              <w:rPr>
                <w:color w:val="181717"/>
                <w:sz w:val="16"/>
              </w:rPr>
              <w:tab/>
              <w:t>#   3</w:t>
            </w:r>
            <w:r>
              <w:rPr>
                <w:color w:val="181717"/>
                <w:sz w:val="16"/>
              </w:rPr>
              <w:tab/>
              <w:t xml:space="preserve"># ! </w:t>
            </w:r>
            <w:r>
              <w:rPr>
                <w:color w:val="181717"/>
                <w:sz w:val="16"/>
              </w:rPr>
              <w:tab/>
              <w:t xml:space="preserve">#   </w:t>
            </w:r>
            <w:r>
              <w:rPr>
                <w:color w:val="181717"/>
                <w:sz w:val="16"/>
              </w:rPr>
              <w:tab/>
              <w:t>#!  $! #</w:t>
            </w:r>
            <w:r>
              <w:rPr>
                <w:color w:val="181717"/>
                <w:sz w:val="16"/>
              </w:rPr>
              <w:tab/>
            </w:r>
            <w:r>
              <w:rPr>
                <w:color w:val="181717"/>
                <w:sz w:val="16"/>
              </w:rPr>
              <w:tab/>
            </w:r>
            <w:r>
              <w:rPr>
                <w:color w:val="181717"/>
                <w:sz w:val="16"/>
              </w:rPr>
              <w:tab/>
              <w:t xml:space="preserve">  ,</w:t>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77" w:firstLine="0"/>
              <w:jc w:val="center"/>
            </w:pPr>
            <w:r>
              <w:rPr>
                <w:color w:val="181717"/>
                <w:sz w:val="16"/>
              </w:rPr>
              <w:t>-/0</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r>
            <w:r>
              <w:rPr>
                <w:color w:val="181717"/>
                <w:sz w:val="16"/>
              </w:rPr>
              <w:tab/>
              <w:t>$(</w:t>
            </w:r>
            <w:r>
              <w:rPr>
                <w:color w:val="181717"/>
                <w:sz w:val="16"/>
              </w:rPr>
              <w:tab/>
            </w:r>
            <w:r>
              <w:rPr>
                <w:color w:val="181717"/>
                <w:sz w:val="16"/>
              </w:rPr>
              <w:tab/>
              <w:t>#%+*</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77" w:firstLine="0"/>
              <w:jc w:val="center"/>
            </w:pPr>
            <w:r>
              <w:rPr>
                <w:color w:val="181717"/>
                <w:sz w:val="16"/>
              </w:rPr>
              <w:t xml:space="preserve">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amp; </w:t>
            </w:r>
            <w:r>
              <w:rPr>
                <w:color w:val="181717"/>
                <w:sz w:val="16"/>
              </w:rPr>
              <w:tab/>
              <w:t>#</w:t>
            </w:r>
            <w:r>
              <w:rPr>
                <w:color w:val="181717"/>
                <w:sz w:val="16"/>
              </w:rPr>
              <w:tab/>
              <w:t>+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77" w:firstLine="0"/>
              <w:jc w:val="center"/>
            </w:pPr>
            <w:r>
              <w:rPr>
                <w:color w:val="181717"/>
                <w:sz w:val="16"/>
              </w:rPr>
              <w:t>1./D.</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D</w:t>
            </w: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1</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w:t>
            </w: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5#</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 #6/*%</w:t>
            </w:r>
            <w:r>
              <w:rPr>
                <w:color w:val="181717"/>
                <w:sz w:val="16"/>
              </w:rPr>
              <w:tab/>
            </w:r>
            <w:r>
              <w:rPr>
                <w:color w:val="181717"/>
                <w:sz w:val="16"/>
              </w:rPr>
              <w:tab/>
              <w:t xml:space="preserve">,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w:t>
            </w:r>
          </w:p>
        </w:tc>
      </w:tr>
      <w:tr w:rsidR="00271AB0" w:rsidTr="00271AB0">
        <w:trPr>
          <w:trHeight w:val="658"/>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200"/>
            </w:pPr>
            <w:r>
              <w:rPr>
                <w:color w:val="181717"/>
                <w:sz w:val="16"/>
              </w:rPr>
              <w:t xml:space="preserve">&amp; # 66 / ' </w:t>
            </w:r>
            <w:r>
              <w:rPr>
                <w:color w:val="181717"/>
                <w:sz w:val="16"/>
              </w:rPr>
              <w:tab/>
              <w:t xml:space="preserve">, </w:t>
            </w:r>
            <w:r>
              <w:rPr>
                <w:color w:val="181717"/>
                <w:sz w:val="16"/>
              </w:rPr>
              <w:tab/>
              <w:t xml:space="preserve"> $3 #</w:t>
            </w:r>
            <w:r>
              <w:rPr>
                <w:color w:val="181717"/>
                <w:sz w:val="16"/>
              </w:rPr>
              <w:tab/>
              <w:t xml:space="preserve"> ' </w:t>
            </w:r>
            <w:r>
              <w:rPr>
                <w:color w:val="181717"/>
                <w:sz w:val="16"/>
              </w:rPr>
              <w:tab/>
              <w:t>$</w:t>
            </w:r>
            <w:r>
              <w:rPr>
                <w:color w:val="181717"/>
                <w:sz w:val="16"/>
              </w:rPr>
              <w:tab/>
              <w:t>! ,</w:t>
            </w:r>
            <w:r>
              <w:rPr>
                <w:color w:val="181717"/>
                <w:sz w:val="16"/>
              </w:rPr>
              <w:tab/>
              <w:t>#! #</w:t>
            </w:r>
            <w:r>
              <w:rPr>
                <w:color w:val="181717"/>
                <w:sz w:val="16"/>
              </w:rPr>
              <w:tab/>
              <w:t xml:space="preserve">! </w:t>
            </w:r>
            <w:r>
              <w:rPr>
                <w:color w:val="181717"/>
                <w:sz w:val="16"/>
              </w:rPr>
              <w:tab/>
              <w:t xml:space="preserve"># </w:t>
            </w:r>
            <w:r>
              <w:rPr>
                <w:color w:val="181717"/>
                <w:sz w:val="16"/>
              </w:rPr>
              <w:tab/>
              <w:t xml:space="preserve"> </w:t>
            </w:r>
            <w:r>
              <w:rPr>
                <w:color w:val="181717"/>
                <w:sz w:val="16"/>
              </w:rPr>
              <w:tab/>
            </w:r>
          </w:p>
          <w:p w:rsidR="00271AB0" w:rsidRDefault="00271AB0" w:rsidP="00271AB0">
            <w:pPr>
              <w:spacing w:after="0" w:line="259" w:lineRule="auto"/>
              <w:ind w:left="200" w:firstLine="0"/>
              <w:jc w:val="left"/>
            </w:pPr>
            <w:r>
              <w:rPr>
                <w:color w:val="181717"/>
                <w:sz w:val="16"/>
              </w:rPr>
              <w:t>&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r w:rsidR="00271AB0" w:rsidTr="00271AB0">
        <w:trPr>
          <w:trHeight w:val="665"/>
        </w:trPr>
        <w:tc>
          <w:tcPr>
            <w:tcW w:w="126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28" w:lineRule="auto"/>
              <w:ind w:left="200" w:hanging="184"/>
            </w:pPr>
            <w:r>
              <w:rPr>
                <w:color w:val="181717"/>
                <w:sz w:val="16"/>
              </w:rPr>
              <w:t>&amp; #666/+*</w:t>
            </w:r>
            <w:r>
              <w:rPr>
                <w:color w:val="181717"/>
                <w:sz w:val="16"/>
              </w:rPr>
              <w:tab/>
              <w:t xml:space="preserve">, </w:t>
            </w:r>
            <w:r>
              <w:rPr>
                <w:color w:val="181717"/>
                <w:sz w:val="16"/>
              </w:rPr>
              <w:tab/>
              <w:t>$3 '</w:t>
            </w:r>
            <w:r>
              <w:rPr>
                <w:color w:val="181717"/>
                <w:sz w:val="16"/>
              </w:rPr>
              <w:tab/>
              <w:t>$</w:t>
            </w:r>
            <w:r>
              <w:rPr>
                <w:color w:val="181717"/>
                <w:sz w:val="16"/>
              </w:rPr>
              <w:tab/>
              <w:t>%! $</w:t>
            </w:r>
            <w:r>
              <w:rPr>
                <w:color w:val="181717"/>
                <w:sz w:val="16"/>
              </w:rPr>
              <w:tab/>
              <w:t>,</w:t>
            </w:r>
            <w:r>
              <w:rPr>
                <w:color w:val="181717"/>
                <w:sz w:val="16"/>
              </w:rPr>
              <w:tab/>
              <w:t xml:space="preserve">  ! # </w:t>
            </w:r>
            <w:r>
              <w:rPr>
                <w:color w:val="181717"/>
                <w:sz w:val="16"/>
              </w:rPr>
              <w:tab/>
              <w:t>#!</w:t>
            </w:r>
          </w:p>
          <w:p w:rsidR="00271AB0" w:rsidRDefault="00271AB0" w:rsidP="00271AB0">
            <w:pPr>
              <w:spacing w:after="0" w:line="259" w:lineRule="auto"/>
              <w:ind w:left="200" w:firstLine="0"/>
              <w:jc w:val="left"/>
            </w:pPr>
            <w:r>
              <w:rPr>
                <w:color w:val="181717"/>
                <w:sz w:val="16"/>
              </w:rPr>
              <w:tab/>
              <w:t>#66&amp;</w:t>
            </w:r>
          </w:p>
        </w:tc>
        <w:tc>
          <w:tcPr>
            <w:tcW w:w="2717" w:type="dxa"/>
            <w:tcBorders>
              <w:top w:val="single" w:sz="2" w:space="0" w:color="181717"/>
              <w:left w:val="single" w:sz="2" w:space="0" w:color="181717"/>
              <w:bottom w:val="single" w:sz="6" w:space="0" w:color="181717"/>
              <w:right w:val="single" w:sz="6" w:space="0" w:color="181717"/>
            </w:tcBorders>
            <w:vAlign w:val="center"/>
          </w:tcPr>
          <w:p w:rsidR="00271AB0" w:rsidRDefault="00271AB0" w:rsidP="00271AB0">
            <w:pPr>
              <w:spacing w:after="0" w:line="259" w:lineRule="auto"/>
              <w:ind w:right="77" w:firstLine="0"/>
              <w:jc w:val="center"/>
            </w:pPr>
            <w:r>
              <w:rPr>
                <w:color w:val="181717"/>
                <w:sz w:val="16"/>
              </w:rPr>
              <w:t>1/D.</w:t>
            </w:r>
          </w:p>
        </w:tc>
      </w:tr>
    </w:tbl>
    <w:p w:rsidR="00271AB0" w:rsidRDefault="00271AB0" w:rsidP="00271AB0">
      <w:pPr>
        <w:spacing w:after="0" w:line="265" w:lineRule="auto"/>
        <w:ind w:left="240" w:hanging="10"/>
        <w:jc w:val="left"/>
      </w:pPr>
      <w:r>
        <w:rPr>
          <w:b/>
          <w:color w:val="181717"/>
          <w:sz w:val="16"/>
        </w:rPr>
        <w:t>#;;"&amp;58##&amp;9"'</w:t>
      </w:r>
    </w:p>
    <w:tbl>
      <w:tblPr>
        <w:tblStyle w:val="TableGrid"/>
        <w:tblW w:w="9117" w:type="dxa"/>
        <w:tblInd w:w="252" w:type="dxa"/>
        <w:tblCellMar>
          <w:top w:w="46" w:type="dxa"/>
          <w:left w:w="74" w:type="dxa"/>
          <w:right w:w="60" w:type="dxa"/>
        </w:tblCellMar>
        <w:tblLook w:val="04A0" w:firstRow="1" w:lastRow="0" w:firstColumn="1" w:lastColumn="0" w:noHBand="0" w:noVBand="1"/>
      </w:tblPr>
      <w:tblGrid>
        <w:gridCol w:w="1262"/>
        <w:gridCol w:w="5138"/>
        <w:gridCol w:w="2717"/>
      </w:tblGrid>
      <w:tr w:rsidR="00271AB0" w:rsidTr="00271AB0">
        <w:trPr>
          <w:trHeight w:val="429"/>
        </w:trPr>
        <w:tc>
          <w:tcPr>
            <w:tcW w:w="1262"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right="10" w:firstLine="0"/>
              <w:jc w:val="center"/>
            </w:pPr>
            <w:r>
              <w:rPr>
                <w:b/>
                <w:color w:val="181717"/>
                <w:sz w:val="16"/>
              </w:rPr>
              <w:t>:</w:t>
            </w:r>
          </w:p>
        </w:tc>
        <w:tc>
          <w:tcPr>
            <w:tcW w:w="5138"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8" w:firstLine="0"/>
              <w:jc w:val="center"/>
            </w:pPr>
            <w:r>
              <w:rPr>
                <w:b/>
                <w:color w:val="181717"/>
                <w:sz w:val="16"/>
              </w:rPr>
              <w:t>; +-./*0.1.1</w:t>
            </w:r>
          </w:p>
        </w:tc>
        <w:tc>
          <w:tcPr>
            <w:tcW w:w="2717"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254" w:hanging="70"/>
            </w:pPr>
            <w:r>
              <w:rPr>
                <w:b/>
                <w:color w:val="181717"/>
                <w:sz w:val="16"/>
              </w:rPr>
              <w:t>!1&lt;*&lt;00=*0.1  &gt;-&lt;?</w:t>
            </w:r>
            <w:r>
              <w:rPr>
                <w:b/>
                <w:color w:val="181717"/>
                <w:sz w:val="16"/>
              </w:rPr>
              <w:tab/>
              <w:t>10.1-@</w:t>
            </w:r>
          </w:p>
        </w:tc>
      </w:tr>
      <w:tr w:rsidR="00271AB0" w:rsidTr="00271AB0">
        <w:trPr>
          <w:trHeight w:val="287"/>
        </w:trPr>
        <w:tc>
          <w:tcPr>
            <w:tcW w:w="1262"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p>
        </w:tc>
        <w:tc>
          <w:tcPr>
            <w:tcW w:w="513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2</w:t>
            </w:r>
            <w:r>
              <w:rPr>
                <w:color w:val="181717"/>
                <w:sz w:val="16"/>
              </w:rPr>
              <w:tab/>
              <w:t>"#9+#</w:t>
            </w:r>
            <w:r>
              <w:rPr>
                <w:color w:val="181717"/>
                <w:sz w:val="16"/>
              </w:rPr>
              <w:tab/>
              <w:t xml:space="preserve"> $# </w:t>
            </w:r>
            <w:r>
              <w:rPr>
                <w:color w:val="181717"/>
                <w:sz w:val="16"/>
              </w:rPr>
              <w:tab/>
              <w:t>#</w:t>
            </w:r>
          </w:p>
        </w:tc>
        <w:tc>
          <w:tcPr>
            <w:tcW w:w="2717"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w:t>
            </w: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2$/(%3#</w:t>
            </w:r>
            <w:r>
              <w:rPr>
                <w:color w:val="181717"/>
                <w:sz w:val="16"/>
              </w:rPr>
              <w:tab/>
              <w:t>%'#</w:t>
            </w:r>
            <w:r>
              <w:rPr>
                <w:color w:val="181717"/>
                <w:sz w:val="16"/>
              </w:rPr>
              <w:tab/>
            </w:r>
            <w:r>
              <w:rPr>
                <w:color w:val="181717"/>
                <w:sz w:val="16"/>
              </w:rPr>
              <w:tab/>
              <w:t xml:space="preserve"> !'</w:t>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t xml:space="preserve"> 3$#$&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843"/>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200"/>
            </w:pPr>
            <w:r>
              <w:rPr>
                <w:color w:val="181717"/>
                <w:sz w:val="16"/>
              </w:rPr>
              <w:t>&amp;% $</w:t>
            </w:r>
            <w:r>
              <w:rPr>
                <w:color w:val="181717"/>
                <w:sz w:val="16"/>
              </w:rPr>
              <w:tab/>
              <w:t xml:space="preserve"> ' $9 </w:t>
            </w:r>
            <w:r>
              <w:rPr>
                <w:color w:val="181717"/>
                <w:sz w:val="16"/>
              </w:rPr>
              <w:tab/>
              <w:t>'( #</w:t>
            </w:r>
            <w:r>
              <w:rPr>
                <w:color w:val="181717"/>
                <w:sz w:val="16"/>
              </w:rPr>
              <w:tab/>
              <w:t>( !$$</w:t>
            </w:r>
            <w:r>
              <w:rPr>
                <w:color w:val="181717"/>
                <w:sz w:val="16"/>
              </w:rPr>
              <w:tab/>
              <w:t>,</w:t>
            </w:r>
            <w:r>
              <w:rPr>
                <w:color w:val="181717"/>
                <w:sz w:val="16"/>
              </w:rPr>
              <w:tab/>
              <w:t>(   #</w:t>
            </w:r>
            <w:r>
              <w:rPr>
                <w:color w:val="181717"/>
                <w:sz w:val="16"/>
              </w:rPr>
              <w:tab/>
            </w:r>
            <w:r>
              <w:rPr>
                <w:color w:val="181717"/>
                <w:sz w:val="16"/>
              </w:rPr>
              <w:tab/>
              <w:t xml:space="preserve">#   $  </w:t>
            </w:r>
            <w:r>
              <w:rPr>
                <w:color w:val="181717"/>
                <w:sz w:val="16"/>
              </w:rPr>
              <w:tab/>
              <w:t xml:space="preserve"> #</w:t>
            </w:r>
            <w:r>
              <w:rPr>
                <w:color w:val="181717"/>
                <w:sz w:val="16"/>
              </w:rPr>
              <w:tab/>
              <w:t xml:space="preserve"> </w:t>
            </w:r>
            <w:r>
              <w:rPr>
                <w:color w:val="181717"/>
                <w:sz w:val="16"/>
              </w:rPr>
              <w:tab/>
            </w:r>
          </w:p>
          <w:p w:rsidR="00271AB0" w:rsidRDefault="00271AB0" w:rsidP="00271AB0">
            <w:pPr>
              <w:spacing w:after="0" w:line="259" w:lineRule="auto"/>
              <w:ind w:left="200" w:firstLine="0"/>
              <w:jc w:val="left"/>
            </w:pPr>
            <w:r>
              <w:rPr>
                <w:color w:val="181717"/>
                <w:sz w:val="16"/>
              </w:rPr>
              <w:tab/>
              <w:t>$%$(</w:t>
            </w:r>
            <w:r>
              <w:rPr>
                <w:color w:val="181717"/>
                <w:sz w:val="16"/>
              </w:rPr>
              <w:tab/>
            </w:r>
            <w:r>
              <w:rPr>
                <w:color w:val="181717"/>
                <w:sz w:val="16"/>
              </w:rPr>
              <w:tab/>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658"/>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0</w:t>
            </w: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tabs>
                <w:tab w:val="center" w:pos="1387"/>
                <w:tab w:val="center" w:pos="2407"/>
                <w:tab w:val="center" w:pos="3513"/>
                <w:tab w:val="center" w:pos="4524"/>
              </w:tabs>
              <w:spacing w:after="0" w:line="259" w:lineRule="auto"/>
              <w:ind w:firstLine="0"/>
              <w:jc w:val="left"/>
            </w:pPr>
            <w:r>
              <w:rPr>
                <w:color w:val="181717"/>
                <w:sz w:val="16"/>
              </w:rPr>
              <w:t>;#</w:t>
            </w:r>
            <w:r>
              <w:rPr>
                <w:color w:val="181717"/>
                <w:sz w:val="16"/>
              </w:rPr>
              <w:tab/>
            </w:r>
            <w:r>
              <w:rPr>
                <w:color w:val="181717"/>
                <w:sz w:val="16"/>
              </w:rPr>
              <w:tab/>
              <w:t xml:space="preserve"> !</w:t>
            </w:r>
            <w:r>
              <w:rPr>
                <w:color w:val="181717"/>
                <w:sz w:val="16"/>
              </w:rPr>
              <w:tab/>
            </w:r>
            <w:r>
              <w:rPr>
                <w:color w:val="181717"/>
                <w:sz w:val="16"/>
              </w:rPr>
              <w:tab/>
            </w:r>
            <w:r>
              <w:rPr>
                <w:color w:val="181717"/>
                <w:sz w:val="16"/>
              </w:rPr>
              <w:tab/>
              <w:t>#</w:t>
            </w:r>
            <w:r>
              <w:rPr>
                <w:color w:val="181717"/>
                <w:sz w:val="16"/>
              </w:rPr>
              <w:tab/>
              <w:t xml:space="preserve"> </w:t>
            </w:r>
          </w:p>
          <w:p w:rsidR="00271AB0" w:rsidRDefault="00271AB0" w:rsidP="00271AB0">
            <w:pPr>
              <w:spacing w:after="0" w:line="259" w:lineRule="auto"/>
              <w:ind w:left="35" w:firstLine="0"/>
            </w:pPr>
            <w:r>
              <w:rPr>
                <w:color w:val="181717"/>
                <w:sz w:val="16"/>
              </w:rPr>
              <w:t>3,</w:t>
            </w:r>
            <w:r>
              <w:rPr>
                <w:color w:val="181717"/>
                <w:sz w:val="16"/>
              </w:rPr>
              <w:tab/>
            </w:r>
            <w:r>
              <w:rPr>
                <w:color w:val="181717"/>
                <w:sz w:val="16"/>
              </w:rPr>
              <w:tab/>
              <w:t>#&amp;!    %</w:t>
            </w:r>
            <w:r>
              <w:rPr>
                <w:color w:val="181717"/>
                <w:sz w:val="16"/>
              </w:rPr>
              <w:tab/>
              <w:t xml:space="preserve">( </w:t>
            </w:r>
            <w:r>
              <w:rPr>
                <w:color w:val="181717"/>
                <w:sz w:val="16"/>
              </w:rPr>
              <w:tab/>
              <w:t xml:space="preserve">  3</w:t>
            </w:r>
            <w:r>
              <w:rPr>
                <w:color w:val="181717"/>
                <w:sz w:val="16"/>
              </w:rPr>
              <w:tab/>
              <w:t>%#</w:t>
            </w:r>
            <w:r>
              <w:rPr>
                <w:color w:val="181717"/>
                <w:sz w:val="16"/>
              </w:rPr>
              <w:tab/>
              <w:t>%'L</w:t>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0</w:t>
            </w: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6</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658"/>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right="1" w:hanging="194"/>
            </w:pPr>
            <w:r>
              <w:rPr>
                <w:color w:val="181717"/>
                <w:sz w:val="16"/>
              </w:rPr>
              <w:t>&amp; %</w:t>
            </w:r>
            <w:r>
              <w:rPr>
                <w:color w:val="181717"/>
                <w:sz w:val="16"/>
              </w:rPr>
              <w:tab/>
              <w:t xml:space="preserve">$ </w:t>
            </w:r>
            <w:r>
              <w:rPr>
                <w:color w:val="181717"/>
                <w:sz w:val="16"/>
              </w:rPr>
              <w:tab/>
              <w:t xml:space="preserve"> $</w:t>
            </w:r>
            <w:r>
              <w:rPr>
                <w:color w:val="181717"/>
                <w:sz w:val="16"/>
              </w:rPr>
              <w:tab/>
              <w:t xml:space="preserve"> </w:t>
            </w:r>
            <w:r>
              <w:rPr>
                <w:color w:val="181717"/>
                <w:sz w:val="16"/>
              </w:rPr>
              <w:tab/>
              <w:t>$!  +*</w:t>
            </w:r>
            <w:r>
              <w:rPr>
                <w:color w:val="181717"/>
                <w:sz w:val="16"/>
              </w:rPr>
              <w:tab/>
              <w:t xml:space="preserve"> </w:t>
            </w:r>
            <w:r>
              <w:rPr>
                <w:color w:val="181717"/>
                <w:sz w:val="16"/>
              </w:rPr>
              <w:tab/>
              <w:t xml:space="preserve"> $$ +*</w:t>
            </w:r>
            <w:r>
              <w:rPr>
                <w:color w:val="181717"/>
                <w:sz w:val="16"/>
              </w:rPr>
              <w:tab/>
              <w:t xml:space="preserve">+$ 3%  ( </w:t>
            </w:r>
            <w:r>
              <w:rPr>
                <w:color w:val="181717"/>
                <w:sz w:val="16"/>
              </w:rPr>
              <w:tab/>
              <w:t xml:space="preserve"> </w:t>
            </w:r>
            <w:r>
              <w:rPr>
                <w:color w:val="181717"/>
                <w:sz w:val="16"/>
              </w:rPr>
              <w:tab/>
              <w:t xml:space="preserve">  # (  A%&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658"/>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200"/>
            </w:pPr>
            <w:r>
              <w:rPr>
                <w:color w:val="181717"/>
                <w:sz w:val="16"/>
              </w:rPr>
              <w:t>&amp;</w:t>
            </w:r>
            <w:r>
              <w:rPr>
                <w:color w:val="181717"/>
                <w:sz w:val="16"/>
              </w:rPr>
              <w:tab/>
              <w:t xml:space="preserve">$%($ </w:t>
            </w:r>
            <w:r>
              <w:rPr>
                <w:color w:val="181717"/>
                <w:sz w:val="16"/>
              </w:rPr>
              <w:tab/>
              <w:t xml:space="preserve"> $</w:t>
            </w:r>
            <w:r>
              <w:rPr>
                <w:color w:val="181717"/>
                <w:sz w:val="16"/>
              </w:rPr>
              <w:tab/>
              <w:t xml:space="preserve"> </w:t>
            </w:r>
            <w:r>
              <w:rPr>
                <w:color w:val="181717"/>
                <w:sz w:val="16"/>
              </w:rPr>
              <w:tab/>
              <w:t xml:space="preserve">$ 39 %$ &amp;! </w:t>
            </w:r>
            <w:r>
              <w:rPr>
                <w:color w:val="181717"/>
                <w:sz w:val="16"/>
              </w:rPr>
              <w:tab/>
              <w:t xml:space="preserve">  A% #</w:t>
            </w:r>
            <w:r>
              <w:rPr>
                <w:color w:val="181717"/>
                <w:sz w:val="16"/>
              </w:rPr>
              <w:tab/>
            </w:r>
            <w:r>
              <w:rPr>
                <w:color w:val="181717"/>
                <w:sz w:val="16"/>
              </w:rPr>
              <w:tab/>
              <w:t xml:space="preserve"> 37</w:t>
            </w:r>
            <w:r>
              <w:rPr>
                <w:color w:val="181717"/>
                <w:sz w:val="16"/>
              </w:rPr>
              <w:tab/>
              <w:t>##</w:t>
            </w:r>
            <w:r>
              <w:rPr>
                <w:color w:val="181717"/>
                <w:sz w:val="16"/>
              </w:rPr>
              <w:tab/>
              <w:t xml:space="preserve">   %</w:t>
            </w:r>
            <w:r>
              <w:rPr>
                <w:color w:val="181717"/>
                <w:sz w:val="16"/>
              </w:rPr>
              <w:tab/>
            </w:r>
          </w:p>
          <w:p w:rsidR="00271AB0" w:rsidRDefault="00271AB0" w:rsidP="00271AB0">
            <w:pPr>
              <w:spacing w:after="0" w:line="259" w:lineRule="auto"/>
              <w:ind w:left="200" w:firstLine="0"/>
              <w:jc w:val="left"/>
            </w:pPr>
            <w:r>
              <w:rPr>
                <w:color w:val="181717"/>
                <w:sz w:val="16"/>
              </w:rPr>
              <w:tab/>
              <w:t>9</w:t>
            </w:r>
            <w:r>
              <w:rPr>
                <w:color w:val="181717"/>
                <w:sz w:val="16"/>
              </w:rPr>
              <w:tab/>
              <w:t>%..$$5,&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658"/>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184"/>
            </w:pPr>
            <w:r>
              <w:rPr>
                <w:color w:val="181717"/>
                <w:sz w:val="16"/>
              </w:rPr>
              <w:t>&amp;</w:t>
            </w:r>
            <w:r>
              <w:rPr>
                <w:color w:val="181717"/>
                <w:sz w:val="16"/>
              </w:rPr>
              <w:tab/>
              <w:t xml:space="preserve">  A% #</w:t>
            </w:r>
            <w:r>
              <w:rPr>
                <w:color w:val="181717"/>
                <w:sz w:val="16"/>
              </w:rPr>
              <w:tab/>
            </w:r>
            <w:r>
              <w:rPr>
                <w:color w:val="181717"/>
                <w:sz w:val="16"/>
              </w:rPr>
              <w:tab/>
              <w:t xml:space="preserve"> 0.. $! 7</w:t>
            </w:r>
            <w:r>
              <w:rPr>
                <w:color w:val="181717"/>
                <w:sz w:val="16"/>
              </w:rPr>
              <w:tab/>
              <w:t>##</w:t>
            </w:r>
            <w:r>
              <w:rPr>
                <w:color w:val="181717"/>
                <w:sz w:val="16"/>
              </w:rPr>
              <w:tab/>
              <w:t xml:space="preserve">   %</w:t>
            </w:r>
            <w:r>
              <w:rPr>
                <w:color w:val="181717"/>
                <w:sz w:val="16"/>
              </w:rPr>
              <w:tab/>
              <w:t xml:space="preserve">( </w:t>
            </w:r>
            <w:r>
              <w:rPr>
                <w:color w:val="181717"/>
                <w:sz w:val="16"/>
              </w:rPr>
              <w:tab/>
              <w:t xml:space="preserve">  :. / .. $$ 5,! #</w:t>
            </w:r>
            <w:r>
              <w:rPr>
                <w:color w:val="181717"/>
                <w:sz w:val="16"/>
              </w:rPr>
              <w:tab/>
            </w:r>
            <w:r>
              <w:rPr>
                <w:color w:val="181717"/>
                <w:sz w:val="16"/>
              </w:rPr>
              <w:tab/>
            </w:r>
            <w:r>
              <w:rPr>
                <w:color w:val="181717"/>
                <w:sz w:val="16"/>
              </w:rPr>
              <w:tab/>
              <w:t>$</w:t>
            </w:r>
          </w:p>
          <w:p w:rsidR="00271AB0" w:rsidRDefault="00271AB0" w:rsidP="00271AB0">
            <w:pPr>
              <w:spacing w:after="0" w:line="259" w:lineRule="auto"/>
              <w:ind w:left="200" w:firstLine="0"/>
              <w:jc w:val="left"/>
            </w:pPr>
            <w:r>
              <w:rPr>
                <w:color w:val="181717"/>
                <w:sz w:val="16"/>
              </w:rPr>
              <w:t>#</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1103"/>
        </w:trPr>
        <w:tc>
          <w:tcPr>
            <w:tcW w:w="1262" w:type="dxa"/>
            <w:tcBorders>
              <w:top w:val="single" w:sz="2"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0-</w:t>
            </w:r>
          </w:p>
        </w:tc>
        <w:tc>
          <w:tcPr>
            <w:tcW w:w="513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42" w:line="259" w:lineRule="auto"/>
              <w:ind w:left="35" w:firstLine="0"/>
              <w:jc w:val="left"/>
            </w:pPr>
            <w:r>
              <w:rPr>
                <w:color w:val="181717"/>
                <w:sz w:val="16"/>
              </w:rPr>
              <w:t>] %$66</w:t>
            </w:r>
          </w:p>
          <w:p w:rsidR="00271AB0" w:rsidRDefault="00271AB0" w:rsidP="00271AB0">
            <w:pPr>
              <w:spacing w:after="0" w:line="259" w:lineRule="auto"/>
              <w:ind w:left="35" w:firstLine="0"/>
              <w:jc w:val="left"/>
            </w:pPr>
            <w:r>
              <w:rPr>
                <w:color w:val="181717"/>
                <w:sz w:val="16"/>
              </w:rPr>
              <w:tab/>
              <w:t xml:space="preserve">  A% #</w:t>
            </w:r>
            <w:r>
              <w:rPr>
                <w:color w:val="181717"/>
                <w:sz w:val="16"/>
              </w:rPr>
              <w:tab/>
            </w:r>
            <w:r>
              <w:rPr>
                <w:color w:val="181717"/>
                <w:sz w:val="16"/>
              </w:rPr>
              <w:tab/>
              <w:t xml:space="preserve"> % 0.. $! 9 %$</w:t>
            </w:r>
          </w:p>
          <w:p w:rsidR="00271AB0" w:rsidRDefault="00271AB0" w:rsidP="00271AB0">
            <w:pPr>
              <w:spacing w:after="0" w:line="259" w:lineRule="auto"/>
              <w:ind w:left="35" w:right="52" w:firstLine="0"/>
            </w:pPr>
            <w:r>
              <w:rPr>
                <w:color w:val="181717"/>
                <w:sz w:val="16"/>
              </w:rPr>
              <w:t xml:space="preserve">$( %( </w:t>
            </w:r>
            <w:r>
              <w:rPr>
                <w:color w:val="181717"/>
                <w:sz w:val="16"/>
              </w:rPr>
              <w:tab/>
              <w:t>! 7</w:t>
            </w:r>
            <w:r>
              <w:rPr>
                <w:color w:val="181717"/>
                <w:sz w:val="16"/>
              </w:rPr>
              <w:tab/>
              <w:t>##</w:t>
            </w:r>
            <w:r>
              <w:rPr>
                <w:color w:val="181717"/>
                <w:sz w:val="16"/>
              </w:rPr>
              <w:tab/>
              <w:t xml:space="preserve">   %</w:t>
            </w:r>
            <w:r>
              <w:rPr>
                <w:color w:val="181717"/>
                <w:sz w:val="16"/>
              </w:rPr>
              <w:tab/>
              <w:t xml:space="preserve">( </w:t>
            </w:r>
            <w:r>
              <w:rPr>
                <w:color w:val="181717"/>
                <w:sz w:val="16"/>
              </w:rPr>
              <w:tab/>
              <w:t xml:space="preserve">  ./:.$$5,!%</w:t>
            </w:r>
            <w:r>
              <w:rPr>
                <w:color w:val="181717"/>
                <w:sz w:val="16"/>
              </w:rPr>
              <w:tab/>
              <w:t>@</w:t>
            </w:r>
            <w:r>
              <w:rPr>
                <w:color w:val="181717"/>
                <w:sz w:val="16"/>
              </w:rPr>
              <w:tab/>
            </w:r>
            <w:r>
              <w:rPr>
                <w:color w:val="181717"/>
                <w:sz w:val="16"/>
              </w:rPr>
              <w:tab/>
            </w:r>
            <w:r>
              <w:rPr>
                <w:color w:val="181717"/>
                <w:sz w:val="16"/>
              </w:rPr>
              <w:tab/>
              <w:t xml:space="preserve"> #</w:t>
            </w:r>
            <w:r>
              <w:rPr>
                <w:color w:val="181717"/>
                <w:sz w:val="16"/>
              </w:rPr>
              <w:tab/>
              <w:t xml:space="preserve">   </w:t>
            </w:r>
            <w:r>
              <w:rPr>
                <w:color w:val="181717"/>
                <w:sz w:val="16"/>
              </w:rPr>
              <w:tab/>
              <w:t>9+</w:t>
            </w:r>
          </w:p>
        </w:tc>
        <w:tc>
          <w:tcPr>
            <w:tcW w:w="2717" w:type="dxa"/>
            <w:tcBorders>
              <w:top w:val="single" w:sz="2" w:space="0" w:color="181717"/>
              <w:left w:val="single" w:sz="2" w:space="0" w:color="181717"/>
              <w:bottom w:val="single" w:sz="6"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 .</w:t>
            </w:r>
          </w:p>
        </w:tc>
      </w:tr>
    </w:tbl>
    <w:p w:rsidR="00271AB0" w:rsidRDefault="00271AB0" w:rsidP="00271AB0">
      <w:pPr>
        <w:spacing w:after="0" w:line="259" w:lineRule="auto"/>
        <w:ind w:left="-1105" w:right="325" w:firstLine="0"/>
        <w:jc w:val="left"/>
      </w:pPr>
    </w:p>
    <w:tbl>
      <w:tblPr>
        <w:tblStyle w:val="TableGrid"/>
        <w:tblW w:w="9117" w:type="dxa"/>
        <w:tblInd w:w="252" w:type="dxa"/>
        <w:tblCellMar>
          <w:top w:w="73" w:type="dxa"/>
          <w:left w:w="74" w:type="dxa"/>
          <w:right w:w="60" w:type="dxa"/>
        </w:tblCellMar>
        <w:tblLook w:val="04A0" w:firstRow="1" w:lastRow="0" w:firstColumn="1" w:lastColumn="0" w:noHBand="0" w:noVBand="1"/>
      </w:tblPr>
      <w:tblGrid>
        <w:gridCol w:w="1262"/>
        <w:gridCol w:w="5138"/>
        <w:gridCol w:w="2717"/>
      </w:tblGrid>
      <w:tr w:rsidR="00271AB0" w:rsidTr="00271AB0">
        <w:trPr>
          <w:trHeight w:val="1103"/>
        </w:trPr>
        <w:tc>
          <w:tcPr>
            <w:tcW w:w="1262" w:type="dxa"/>
            <w:tcBorders>
              <w:top w:val="single" w:sz="6"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00</w:t>
            </w:r>
          </w:p>
        </w:tc>
        <w:tc>
          <w:tcPr>
            <w:tcW w:w="513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color w:val="181717"/>
                <w:sz w:val="16"/>
              </w:rPr>
              <w:t>] %$66</w:t>
            </w:r>
          </w:p>
          <w:p w:rsidR="00271AB0" w:rsidRDefault="00271AB0" w:rsidP="00271AB0">
            <w:pPr>
              <w:spacing w:after="0" w:line="259" w:lineRule="auto"/>
              <w:ind w:left="35" w:right="51" w:firstLine="0"/>
            </w:pPr>
            <w:r>
              <w:rPr>
                <w:color w:val="181717"/>
                <w:sz w:val="16"/>
              </w:rPr>
              <w:t xml:space="preserve">% </w:t>
            </w:r>
            <w:r>
              <w:rPr>
                <w:color w:val="181717"/>
                <w:sz w:val="16"/>
              </w:rPr>
              <w:tab/>
              <w:t xml:space="preserve"> #</w:t>
            </w:r>
            <w:r>
              <w:rPr>
                <w:color w:val="181717"/>
                <w:sz w:val="16"/>
              </w:rPr>
              <w:tab/>
              <w:t xml:space="preserve">$ </w:t>
            </w:r>
            <w:r>
              <w:rPr>
                <w:color w:val="181717"/>
                <w:sz w:val="16"/>
              </w:rPr>
              <w:tab/>
              <w:t>0.. $! 7</w:t>
            </w:r>
            <w:r>
              <w:rPr>
                <w:color w:val="181717"/>
                <w:sz w:val="16"/>
              </w:rPr>
              <w:tab/>
              <w:t>##</w:t>
            </w:r>
            <w:r>
              <w:rPr>
                <w:color w:val="181717"/>
                <w:sz w:val="16"/>
              </w:rPr>
              <w:tab/>
              <w:t xml:space="preserve">   %</w:t>
            </w:r>
            <w:r>
              <w:rPr>
                <w:color w:val="181717"/>
                <w:sz w:val="16"/>
              </w:rPr>
              <w:tab/>
              <w:t xml:space="preserve">( </w:t>
            </w:r>
            <w:r>
              <w:rPr>
                <w:color w:val="181717"/>
                <w:sz w:val="16"/>
              </w:rPr>
              <w:tab/>
              <w:t xml:space="preserve">  #</w:t>
            </w:r>
            <w:r>
              <w:rPr>
                <w:color w:val="181717"/>
                <w:sz w:val="16"/>
              </w:rPr>
              <w:tab/>
              <w:t>%.$$5,! *(</w:t>
            </w:r>
            <w:r>
              <w:rPr>
                <w:color w:val="181717"/>
                <w:sz w:val="16"/>
              </w:rPr>
              <w:tab/>
              <w:t xml:space="preserve">,(  ! </w:t>
            </w:r>
            <w:r>
              <w:rPr>
                <w:color w:val="181717"/>
                <w:sz w:val="16"/>
              </w:rPr>
              <w:tab/>
              <w:t xml:space="preserve"> </w:t>
            </w:r>
            <w:r>
              <w:rPr>
                <w:color w:val="181717"/>
                <w:sz w:val="16"/>
              </w:rPr>
              <w:tab/>
              <w:t>! %</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xml:space="preserve">    </w:t>
            </w:r>
            <w:r>
              <w:rPr>
                <w:color w:val="181717"/>
                <w:sz w:val="16"/>
              </w:rPr>
              <w:tab/>
              <w:t>9+</w:t>
            </w:r>
          </w:p>
        </w:tc>
        <w:tc>
          <w:tcPr>
            <w:tcW w:w="2717" w:type="dxa"/>
            <w:tcBorders>
              <w:top w:val="single" w:sz="6"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 xml:space="preserve"> /</w:t>
            </w:r>
          </w:p>
        </w:tc>
      </w:tr>
      <w:tr w:rsidR="00271AB0" w:rsidTr="00271AB0">
        <w:trPr>
          <w:trHeight w:val="725"/>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 xml:space="preserve">0 </w:t>
            </w: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color w:val="181717"/>
                <w:sz w:val="16"/>
              </w:rPr>
              <w:t>] %$66</w:t>
            </w:r>
          </w:p>
          <w:p w:rsidR="00271AB0" w:rsidRDefault="00271AB0" w:rsidP="00271AB0">
            <w:pPr>
              <w:spacing w:after="0" w:line="259" w:lineRule="auto"/>
              <w:ind w:left="35" w:firstLine="0"/>
            </w:pPr>
            <w:r>
              <w:rPr>
                <w:color w:val="181717"/>
                <w:sz w:val="16"/>
              </w:rPr>
              <w:t>%</w:t>
            </w:r>
            <w:r>
              <w:rPr>
                <w:color w:val="181717"/>
                <w:sz w:val="16"/>
              </w:rPr>
              <w:tab/>
              <w:t>#</w:t>
            </w:r>
            <w:r>
              <w:rPr>
                <w:color w:val="181717"/>
                <w:sz w:val="16"/>
              </w:rPr>
              <w:tab/>
              <w:t>.$</w:t>
            </w:r>
            <w:r>
              <w:rPr>
                <w:color w:val="181717"/>
                <w:sz w:val="16"/>
              </w:rPr>
              <w:tab/>
              <w:t xml:space="preserve">  A%!#</w:t>
            </w:r>
            <w:r>
              <w:rPr>
                <w:color w:val="181717"/>
                <w:sz w:val="16"/>
              </w:rPr>
              <w:tab/>
              <w:t>%.$$5, #  %</w:t>
            </w:r>
            <w:r>
              <w:rPr>
                <w:color w:val="181717"/>
                <w:sz w:val="16"/>
              </w:rPr>
              <w:tab/>
              <w:t xml:space="preserve">( </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1.</w:t>
            </w:r>
          </w:p>
        </w:tc>
      </w:tr>
      <w:tr w:rsidR="00271AB0" w:rsidTr="00271AB0">
        <w:trPr>
          <w:trHeight w:val="725"/>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0</w:t>
            </w: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color w:val="181717"/>
                <w:sz w:val="16"/>
              </w:rPr>
              <w:t>] %$666</w:t>
            </w:r>
          </w:p>
          <w:p w:rsidR="00271AB0" w:rsidRDefault="00271AB0" w:rsidP="00271AB0">
            <w:pPr>
              <w:spacing w:after="0" w:line="259" w:lineRule="auto"/>
              <w:ind w:left="35" w:firstLine="0"/>
            </w:pPr>
            <w:r>
              <w:rPr>
                <w:color w:val="181717"/>
                <w:sz w:val="16"/>
              </w:rPr>
              <w:tab/>
              <w:t xml:space="preserve">  A%#</w:t>
            </w:r>
            <w:r>
              <w:rPr>
                <w:color w:val="181717"/>
                <w:sz w:val="16"/>
              </w:rPr>
              <w:tab/>
              <w:t>%.$!</w:t>
            </w:r>
            <w:r>
              <w:rPr>
                <w:color w:val="181717"/>
                <w:sz w:val="16"/>
              </w:rPr>
              <w:tab/>
              <w:t>#</w:t>
            </w:r>
            <w:r>
              <w:rPr>
                <w:color w:val="181717"/>
                <w:sz w:val="16"/>
              </w:rPr>
              <w:tab/>
            </w:r>
            <w:r>
              <w:rPr>
                <w:color w:val="181717"/>
                <w:sz w:val="16"/>
              </w:rPr>
              <w:tab/>
              <w:t>!+*</w:t>
            </w:r>
            <w:r>
              <w:rPr>
                <w:color w:val="181717"/>
                <w:sz w:val="16"/>
              </w:rPr>
              <w:tab/>
              <w:t xml:space="preserve">  #!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1/:.</w:t>
            </w:r>
          </w:p>
        </w:tc>
      </w:tr>
      <w:tr w:rsidR="00271AB0" w:rsidTr="00271AB0">
        <w:trPr>
          <w:trHeight w:val="725"/>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0</w:t>
            </w: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color w:val="181717"/>
                <w:sz w:val="16"/>
              </w:rPr>
              <w:t>] %$6</w:t>
            </w:r>
          </w:p>
          <w:p w:rsidR="00271AB0" w:rsidRDefault="00271AB0" w:rsidP="00271AB0">
            <w:pPr>
              <w:spacing w:after="0" w:line="259" w:lineRule="auto"/>
              <w:ind w:left="35" w:firstLine="0"/>
              <w:jc w:val="left"/>
            </w:pPr>
            <w:r>
              <w:rPr>
                <w:color w:val="181717"/>
                <w:sz w:val="16"/>
              </w:rPr>
              <w:tab/>
              <w:t xml:space="preserve">  #</w:t>
            </w:r>
            <w:r>
              <w:rPr>
                <w:color w:val="181717"/>
                <w:sz w:val="16"/>
              </w:rPr>
              <w:tab/>
            </w:r>
            <w:r>
              <w:rPr>
                <w:color w:val="181717"/>
                <w:sz w:val="16"/>
              </w:rPr>
              <w:tab/>
              <w:t xml:space="preserve">  </w:t>
            </w:r>
            <w:r>
              <w:rPr>
                <w:color w:val="181717"/>
                <w:sz w:val="16"/>
              </w:rPr>
              <w:tab/>
              <w:t xml:space="preserve">($ </w:t>
            </w:r>
            <w:r>
              <w:rPr>
                <w:color w:val="181717"/>
                <w:sz w:val="16"/>
              </w:rPr>
              <w:tab/>
              <w:t>*($ $$ 3%!</w:t>
            </w:r>
          </w:p>
          <w:p w:rsidR="00271AB0" w:rsidRDefault="00271AB0" w:rsidP="00271AB0">
            <w:pPr>
              <w:spacing w:after="0" w:line="259" w:lineRule="auto"/>
              <w:ind w:left="35" w:firstLine="0"/>
              <w:jc w:val="left"/>
            </w:pPr>
            <w:r>
              <w:rPr>
                <w:color w:val="181717"/>
                <w:sz w:val="16"/>
              </w:rPr>
              <w:t>"!,,&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D.</w:t>
            </w:r>
          </w:p>
        </w:tc>
      </w:tr>
      <w:tr w:rsidR="00271AB0" w:rsidTr="00271AB0">
        <w:trPr>
          <w:trHeight w:val="843"/>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01</w:t>
            </w: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w:t>
            </w:r>
            <w:r>
              <w:rPr>
                <w:color w:val="181717"/>
                <w:sz w:val="16"/>
              </w:rPr>
              <w:tab/>
              <w:t xml:space="preserve">  </w:t>
            </w:r>
            <w:r>
              <w:rPr>
                <w:color w:val="181717"/>
                <w:sz w:val="16"/>
              </w:rPr>
              <w:tab/>
              <w:t xml:space="preserve">( </w:t>
            </w:r>
            <w:r>
              <w:rPr>
                <w:color w:val="181717"/>
                <w:sz w:val="16"/>
              </w:rPr>
              <w:tab/>
              <w:t xml:space="preserve">  !</w:t>
            </w:r>
          </w:p>
          <w:p w:rsidR="00271AB0" w:rsidRDefault="00271AB0" w:rsidP="00271AB0">
            <w:pPr>
              <w:spacing w:after="0" w:line="259" w:lineRule="auto"/>
              <w:ind w:left="35" w:firstLine="0"/>
              <w:jc w:val="left"/>
            </w:pPr>
            <w:r>
              <w:rPr>
                <w:color w:val="181717"/>
                <w:sz w:val="16"/>
              </w:rPr>
              <w:t>#</w:t>
            </w:r>
            <w:r>
              <w:rPr>
                <w:color w:val="181717"/>
                <w:sz w:val="16"/>
              </w:rPr>
              <w:tab/>
              <w:t xml:space="preserve"> 3</w:t>
            </w:r>
            <w:r>
              <w:rPr>
                <w:color w:val="181717"/>
                <w:sz w:val="16"/>
              </w:rPr>
              <w:tab/>
            </w:r>
            <w:r>
              <w:rPr>
                <w:color w:val="181717"/>
                <w:sz w:val="16"/>
              </w:rPr>
              <w:tab/>
              <w:t xml:space="preserve"> %"$!%"$ </w:t>
            </w:r>
            <w:r>
              <w:rPr>
                <w:color w:val="181717"/>
                <w:sz w:val="16"/>
              </w:rPr>
              <w:tab/>
              <w:t>!</w:t>
            </w:r>
          </w:p>
          <w:p w:rsidR="00271AB0" w:rsidRDefault="00271AB0" w:rsidP="00271AB0">
            <w:pPr>
              <w:spacing w:after="0" w:line="259" w:lineRule="auto"/>
              <w:ind w:left="35" w:firstLine="0"/>
              <w:jc w:val="left"/>
            </w:pPr>
            <w:r>
              <w:rPr>
                <w:color w:val="181717"/>
                <w:sz w:val="16"/>
              </w:rPr>
              <w:t>%"$ $  ! #%( %"$&amp;!</w:t>
            </w:r>
          </w:p>
          <w:p w:rsidR="00271AB0" w:rsidRDefault="00271AB0" w:rsidP="00271AB0">
            <w:pPr>
              <w:spacing w:after="0" w:line="259" w:lineRule="auto"/>
              <w:ind w:left="35" w:firstLine="0"/>
              <w:jc w:val="left"/>
            </w:pPr>
            <w:r>
              <w:rPr>
                <w:color w:val="181717"/>
                <w:sz w:val="16"/>
              </w:rPr>
              <w:tab/>
            </w:r>
            <w:r>
              <w:rPr>
                <w:color w:val="181717"/>
                <w:sz w:val="16"/>
              </w:rPr>
              <w:tab/>
              <w:t xml:space="preserve">$$# </w:t>
            </w:r>
            <w:r>
              <w:rPr>
                <w:color w:val="181717"/>
                <w:sz w:val="16"/>
              </w:rPr>
              <w:tab/>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amp;$#)3  #</w:t>
            </w:r>
            <w:r>
              <w:rPr>
                <w:color w:val="181717"/>
                <w:sz w:val="16"/>
              </w:rPr>
              <w:tab/>
              <w:t xml:space="preserve"> %</w:t>
            </w:r>
            <w:r>
              <w:rPr>
                <w:color w:val="181717"/>
                <w:sz w:val="16"/>
              </w:rPr>
              <w:tab/>
            </w:r>
            <w:r>
              <w:rPr>
                <w:color w:val="181717"/>
                <w:sz w:val="16"/>
              </w:rPr>
              <w:tab/>
              <w:t xml:space="preserve"> #</w:t>
            </w:r>
            <w:r>
              <w:rPr>
                <w:color w:val="181717"/>
                <w:sz w:val="16"/>
              </w:rPr>
              <w:tab/>
              <w:t>!  %</w:t>
            </w:r>
            <w:r>
              <w:rPr>
                <w:color w:val="181717"/>
                <w:sz w:val="16"/>
              </w:rPr>
              <w:tab/>
              <w:t>$#</w:t>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r w:rsidR="00271AB0" w:rsidTr="00271AB0">
        <w:trPr>
          <w:trHeight w:val="658"/>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200"/>
            </w:pPr>
            <w:r>
              <w:rPr>
                <w:color w:val="181717"/>
                <w:sz w:val="16"/>
              </w:rPr>
              <w:t>&amp;%( #) 3  #</w:t>
            </w:r>
            <w:r>
              <w:rPr>
                <w:color w:val="181717"/>
                <w:sz w:val="16"/>
              </w:rPr>
              <w:tab/>
              <w:t xml:space="preserve">  % %(  </w:t>
            </w:r>
            <w:r>
              <w:rPr>
                <w:color w:val="181717"/>
                <w:sz w:val="16"/>
              </w:rPr>
              <w:tab/>
            </w:r>
            <w:r>
              <w:rPr>
                <w:color w:val="181717"/>
                <w:sz w:val="16"/>
              </w:rPr>
              <w:tab/>
              <w:t xml:space="preserve">(  </w:t>
            </w:r>
            <w:r>
              <w:rPr>
                <w:color w:val="181717"/>
                <w:sz w:val="16"/>
              </w:rPr>
              <w:tab/>
              <w:t xml:space="preserve"> C9#</w:t>
            </w:r>
            <w:r>
              <w:rPr>
                <w:color w:val="181717"/>
                <w:sz w:val="16"/>
              </w:rPr>
              <w:tab/>
              <w:t xml:space="preserve">   %</w:t>
            </w:r>
            <w:r>
              <w:rPr>
                <w:color w:val="181717"/>
                <w:sz w:val="16"/>
              </w:rPr>
              <w:tab/>
              <w:t>$ #</w:t>
            </w:r>
            <w:r>
              <w:rPr>
                <w:color w:val="181717"/>
                <w:sz w:val="16"/>
              </w:rPr>
              <w:tab/>
              <w:t>%!</w:t>
            </w:r>
          </w:p>
          <w:p w:rsidR="00271AB0" w:rsidRDefault="00271AB0" w:rsidP="00271AB0">
            <w:pPr>
              <w:spacing w:after="0" w:line="259" w:lineRule="auto"/>
              <w:ind w:left="200" w:firstLine="0"/>
              <w:jc w:val="left"/>
            </w:pPr>
            <w:r>
              <w:rPr>
                <w:color w:val="181717"/>
                <w:sz w:val="16"/>
              </w:rPr>
              <w:t>#</w:t>
            </w:r>
            <w:r>
              <w:rPr>
                <w:color w:val="181717"/>
                <w:sz w:val="16"/>
              </w:rPr>
              <w:tab/>
              <w:t xml:space="preserve"> %</w:t>
            </w:r>
            <w:r>
              <w:rPr>
                <w:color w:val="181717"/>
                <w:sz w:val="16"/>
              </w:rPr>
              <w:tab/>
              <w:t xml:space="preserve"> 9&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0</w:t>
            </w:r>
          </w:p>
        </w:tc>
      </w:tr>
      <w:tr w:rsidR="00271AB0" w:rsidTr="00271AB0">
        <w:trPr>
          <w:trHeight w:val="658"/>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jc w:val="left"/>
            </w:pPr>
            <w:r>
              <w:rPr>
                <w:color w:val="181717"/>
                <w:sz w:val="16"/>
              </w:rPr>
              <w:t>&amp;+*( #) 3   !  #</w:t>
            </w:r>
            <w:r>
              <w:rPr>
                <w:color w:val="181717"/>
                <w:sz w:val="16"/>
              </w:rPr>
              <w:tab/>
              <w:t xml:space="preserve">  #</w:t>
            </w:r>
            <w:r>
              <w:rPr>
                <w:color w:val="181717"/>
                <w:sz w:val="16"/>
              </w:rPr>
              <w:tab/>
              <w:t>$ #</w:t>
            </w:r>
            <w:r>
              <w:rPr>
                <w:color w:val="181717"/>
                <w:sz w:val="16"/>
              </w:rPr>
              <w:tab/>
              <w:t>%!#</w:t>
            </w:r>
            <w:r>
              <w:rPr>
                <w:color w:val="181717"/>
                <w:sz w:val="16"/>
              </w:rPr>
              <w:tab/>
              <w:t>\W@</w:t>
            </w:r>
            <w:r>
              <w:rPr>
                <w:color w:val="181717"/>
                <w:sz w:val="16"/>
              </w:rPr>
              <w:tab/>
              <w:t>!#</w:t>
            </w:r>
            <w:r>
              <w:rPr>
                <w:color w:val="181717"/>
                <w:sz w:val="16"/>
              </w:rPr>
              <w:tab/>
              <w:t xml:space="preserve"> %</w:t>
            </w:r>
            <w:r>
              <w:rPr>
                <w:color w:val="181717"/>
                <w:sz w:val="16"/>
              </w:rPr>
              <w:tab/>
              <w:t xml:space="preserve"> 9&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 xml:space="preserve"> ./.</w:t>
            </w:r>
          </w:p>
        </w:tc>
      </w:tr>
      <w:tr w:rsidR="00271AB0" w:rsidTr="00271AB0">
        <w:trPr>
          <w:trHeight w:val="843"/>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jc w:val="left"/>
            </w:pPr>
            <w:r>
              <w:rPr>
                <w:color w:val="181717"/>
                <w:sz w:val="16"/>
              </w:rPr>
              <w:t>%&amp;'$+*(#)3</w:t>
            </w:r>
            <w:r>
              <w:rPr>
                <w:color w:val="181717"/>
                <w:sz w:val="16"/>
              </w:rPr>
              <w:tab/>
              <w:t>$</w:t>
            </w:r>
            <w:r>
              <w:rPr>
                <w:color w:val="181717"/>
                <w:sz w:val="16"/>
              </w:rPr>
              <w:tab/>
              <w:t>*</w:t>
            </w:r>
            <w:r>
              <w:rPr>
                <w:color w:val="181717"/>
                <w:sz w:val="16"/>
              </w:rPr>
              <w:tab/>
            </w:r>
            <w:r>
              <w:rPr>
                <w:color w:val="181717"/>
                <w:sz w:val="16"/>
              </w:rPr>
              <w:tab/>
              <w:t>#</w:t>
            </w:r>
            <w:r>
              <w:rPr>
                <w:color w:val="181717"/>
                <w:sz w:val="16"/>
              </w:rPr>
              <w:tab/>
              <w:t>!  %</w:t>
            </w:r>
            <w:r>
              <w:rPr>
                <w:color w:val="181717"/>
                <w:sz w:val="16"/>
              </w:rPr>
              <w:tab/>
              <w:t>#</w:t>
            </w:r>
            <w:r>
              <w:rPr>
                <w:color w:val="181717"/>
                <w:sz w:val="16"/>
              </w:rPr>
              <w:tab/>
              <w:t>!#</w:t>
            </w:r>
            <w:r>
              <w:rPr>
                <w:color w:val="181717"/>
                <w:sz w:val="16"/>
              </w:rPr>
              <w:tab/>
              <w:t>\W@</w:t>
            </w:r>
            <w:r>
              <w:rPr>
                <w:color w:val="181717"/>
                <w:sz w:val="16"/>
              </w:rPr>
              <w:tab/>
              <w:t>! #</w:t>
            </w:r>
            <w:r>
              <w:rPr>
                <w:color w:val="181717"/>
                <w:sz w:val="16"/>
              </w:rPr>
              <w:tab/>
              <w:t xml:space="preserve"> %</w:t>
            </w:r>
            <w:r>
              <w:rPr>
                <w:color w:val="181717"/>
                <w:sz w:val="16"/>
              </w:rPr>
              <w:tab/>
              <w:t xml:space="preserve"> 9!</w:t>
            </w:r>
            <w:r>
              <w:rPr>
                <w:color w:val="181717"/>
                <w:sz w:val="16"/>
              </w:rPr>
              <w:tab/>
              <w:t>#%#</w:t>
            </w:r>
            <w:r>
              <w:rPr>
                <w:color w:val="181717"/>
                <w:sz w:val="16"/>
              </w:rPr>
              <w:tab/>
              <w:t>!*( #</w:t>
            </w:r>
            <w:r>
              <w:rPr>
                <w:color w:val="181717"/>
                <w:sz w:val="16"/>
              </w:rPr>
              <w:tab/>
              <w:t>#</w:t>
            </w:r>
            <w:r>
              <w:rPr>
                <w:color w:val="181717"/>
                <w:sz w:val="16"/>
              </w:rPr>
              <w:tab/>
              <w:t xml:space="preserve"> &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1.</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9" w:firstLine="0"/>
              <w:jc w:val="center"/>
            </w:pPr>
            <w:r>
              <w:rPr>
                <w:color w:val="181717"/>
                <w:sz w:val="16"/>
              </w:rPr>
              <w:t xml:space="preserve"> </w:t>
            </w: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w:t>
            </w:r>
            <w:r>
              <w:rPr>
                <w:color w:val="181717"/>
                <w:sz w:val="16"/>
              </w:rPr>
              <w:tab/>
            </w:r>
            <w:r>
              <w:rPr>
                <w:color w:val="181717"/>
                <w:sz w:val="16"/>
              </w:rPr>
              <w:tab/>
            </w:r>
            <w:r>
              <w:rPr>
                <w:color w:val="181717"/>
                <w:sz w:val="16"/>
              </w:rPr>
              <w:tab/>
              <w:t xml:space="preserve">#   </w:t>
            </w:r>
            <w:r>
              <w:rPr>
                <w:color w:val="181717"/>
                <w:sz w:val="16"/>
              </w:rPr>
              <w:tab/>
            </w:r>
            <w:r>
              <w:rPr>
                <w:color w:val="181717"/>
                <w:sz w:val="16"/>
              </w:rPr>
              <w:tab/>
              <w:t>@#</w:t>
            </w:r>
          </w:p>
          <w:p w:rsidR="00271AB0" w:rsidRDefault="00271AB0" w:rsidP="00271AB0">
            <w:pPr>
              <w:spacing w:after="0" w:line="259" w:lineRule="auto"/>
              <w:ind w:left="35" w:firstLine="0"/>
              <w:jc w:val="left"/>
            </w:pPr>
            <w:r>
              <w:rPr>
                <w:color w:val="181717"/>
                <w:sz w:val="16"/>
              </w:rPr>
              <w:t>#</w:t>
            </w:r>
            <w:r>
              <w:rPr>
                <w:color w:val="181717"/>
                <w:sz w:val="16"/>
              </w:rPr>
              <w:tab/>
              <w:t># %</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 xml:space="preserve">( </w:t>
            </w:r>
            <w:r>
              <w:rPr>
                <w:color w:val="181717"/>
                <w:sz w:val="16"/>
              </w:rPr>
              <w:tab/>
              <w:t>#  %</w:t>
            </w:r>
            <w:r>
              <w:rPr>
                <w:color w:val="181717"/>
                <w:sz w:val="16"/>
              </w:rPr>
              <w:tab/>
              <w:t>($(%</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0./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 ( #</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1./:.</w:t>
            </w:r>
          </w:p>
        </w:tc>
      </w:tr>
      <w:tr w:rsidR="00271AB0" w:rsidTr="00271AB0">
        <w:trPr>
          <w:trHeight w:val="540"/>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59" w:lineRule="auto"/>
              <w:ind w:left="35" w:firstLine="0"/>
              <w:jc w:val="left"/>
            </w:pPr>
            <w:r>
              <w:rPr>
                <w:color w:val="181717"/>
                <w:sz w:val="16"/>
              </w:rPr>
              <w:t>5</w:t>
            </w:r>
            <w:r>
              <w:rPr>
                <w:color w:val="181717"/>
                <w:sz w:val="16"/>
              </w:rPr>
              <w:tab/>
              <w:t>%</w:t>
            </w:r>
            <w:r>
              <w:rPr>
                <w:color w:val="181717"/>
                <w:sz w:val="16"/>
              </w:rPr>
              <w:tab/>
              <w:t>#</w:t>
            </w:r>
            <w:r>
              <w:rPr>
                <w:color w:val="181717"/>
                <w:sz w:val="16"/>
              </w:rPr>
              <w:tab/>
              <w:t xml:space="preserve">%'#  </w:t>
            </w:r>
            <w:r>
              <w:rPr>
                <w:color w:val="181717"/>
                <w:sz w:val="16"/>
              </w:rPr>
              <w:tab/>
              <w:t xml:space="preserve"> </w:t>
            </w:r>
            <w:r>
              <w:rPr>
                <w:color w:val="181717"/>
                <w:sz w:val="16"/>
              </w:rPr>
              <w:tab/>
              <w:t>#</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9" w:firstLine="0"/>
              <w:jc w:val="center"/>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IT</w:t>
            </w:r>
            <w:r>
              <w:rPr>
                <w:color w:val="181717"/>
                <w:sz w:val="16"/>
              </w:rPr>
              <w:tab/>
              <w:t xml:space="preserve"> *! #</w:t>
            </w:r>
            <w:r>
              <w:rPr>
                <w:color w:val="181717"/>
                <w:sz w:val="16"/>
              </w:rPr>
              <w:tab/>
            </w:r>
            <w:r>
              <w:rPr>
                <w:color w:val="181717"/>
                <w:sz w:val="16"/>
              </w:rPr>
              <w:tab/>
              <w:t>$</w:t>
            </w:r>
            <w:r>
              <w:rPr>
                <w:color w:val="181717"/>
                <w:sz w:val="16"/>
              </w:rPr>
              <w:tab/>
              <w:t>( %"$! %</w:t>
            </w:r>
          </w:p>
          <w:p w:rsidR="00271AB0" w:rsidRDefault="00271AB0" w:rsidP="00271AB0">
            <w:pPr>
              <w:spacing w:after="0" w:line="259" w:lineRule="auto"/>
              <w:ind w:left="35" w:firstLine="0"/>
              <w:jc w:val="left"/>
            </w:pPr>
            <w:r>
              <w:rPr>
                <w:color w:val="181717"/>
                <w:sz w:val="16"/>
              </w:rPr>
              <w:tab/>
              <w:t>$</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jc w:val="left"/>
            </w:pPr>
            <w:r>
              <w:rPr>
                <w:color w:val="181717"/>
                <w:sz w:val="16"/>
              </w:rPr>
              <w:t>&amp; $$</w:t>
            </w:r>
            <w:r>
              <w:rPr>
                <w:color w:val="181717"/>
                <w:sz w:val="16"/>
              </w:rPr>
              <w:tab/>
              <w:t xml:space="preserve"># </w:t>
            </w:r>
            <w:r>
              <w:rPr>
                <w:color w:val="181717"/>
                <w:sz w:val="16"/>
              </w:rPr>
              <w:tab/>
              <w:t>$ #</w:t>
            </w:r>
            <w:r>
              <w:rPr>
                <w:color w:val="181717"/>
                <w:sz w:val="16"/>
              </w:rPr>
              <w:tab/>
              <w:t xml:space="preserve"> +*!  " </w:t>
            </w:r>
            <w:r>
              <w:rPr>
                <w:color w:val="181717"/>
                <w:sz w:val="16"/>
              </w:rPr>
              <w:tab/>
              <w:t>*( $(( +*</w:t>
            </w:r>
            <w:r>
              <w:rPr>
                <w:color w:val="181717"/>
                <w:sz w:val="16"/>
              </w:rPr>
              <w:tab/>
              <w:t xml:space="preserve"> </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r w:rsidR="00271AB0" w:rsidTr="00271AB0">
        <w:trPr>
          <w:trHeight w:val="658"/>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200"/>
            </w:pPr>
            <w:r>
              <w:rPr>
                <w:color w:val="181717"/>
                <w:sz w:val="16"/>
              </w:rPr>
              <w:t>&amp;%</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xml:space="preserve">   (($ +*</w:t>
            </w:r>
            <w:r>
              <w:rPr>
                <w:color w:val="181717"/>
                <w:sz w:val="16"/>
              </w:rPr>
              <w:tab/>
              <w:t xml:space="preserve">+$ </w:t>
            </w:r>
            <w:r>
              <w:rPr>
                <w:color w:val="181717"/>
                <w:sz w:val="16"/>
              </w:rPr>
              <w:tab/>
              <w:t xml:space="preserve">$%*  ! </w:t>
            </w:r>
            <w:r>
              <w:rPr>
                <w:color w:val="181717"/>
                <w:sz w:val="16"/>
              </w:rPr>
              <w:tab/>
            </w:r>
          </w:p>
          <w:p w:rsidR="00271AB0" w:rsidRDefault="00271AB0" w:rsidP="00271AB0">
            <w:pPr>
              <w:spacing w:after="0" w:line="259" w:lineRule="auto"/>
              <w:ind w:left="200" w:firstLine="0"/>
              <w:jc w:val="left"/>
            </w:pPr>
            <w:r>
              <w:rPr>
                <w:color w:val="181717"/>
                <w:sz w:val="16"/>
              </w:rPr>
              <w:t>%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b/>
              <w:t xml:space="preserve">  * </w:t>
            </w:r>
            <w:r>
              <w:rPr>
                <w:color w:val="181717"/>
                <w:sz w:val="16"/>
              </w:rPr>
              <w:tab/>
              <w:t xml:space="preserve">$   </w:t>
            </w:r>
            <w:r>
              <w:rPr>
                <w:color w:val="181717"/>
                <w:sz w:val="16"/>
              </w:rPr>
              <w:tab/>
              <w:t>($ %$</w:t>
            </w:r>
          </w:p>
          <w:p w:rsidR="00271AB0" w:rsidRDefault="00271AB0" w:rsidP="00271AB0">
            <w:pPr>
              <w:spacing w:after="0" w:line="259" w:lineRule="auto"/>
              <w:ind w:left="35" w:firstLine="0"/>
              <w:jc w:val="left"/>
            </w:pPr>
            <w:r>
              <w:rPr>
                <w:color w:val="181717"/>
                <w:sz w:val="16"/>
              </w:rPr>
              <w:t>%$!#</w:t>
            </w:r>
            <w:r>
              <w:rPr>
                <w:color w:val="181717"/>
                <w:sz w:val="16"/>
              </w:rPr>
              <w:tab/>
              <w:t>%'</w:t>
            </w:r>
            <w:r>
              <w:rPr>
                <w:color w:val="181717"/>
                <w:sz w:val="16"/>
              </w:rPr>
              <w:tab/>
              <w:t xml:space="preserve"> </w:t>
            </w:r>
            <w:r>
              <w:rPr>
                <w:color w:val="181717"/>
                <w:sz w:val="16"/>
              </w:rPr>
              <w:tab/>
              <w:t>#</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0</w:t>
            </w:r>
          </w:p>
        </w:tc>
      </w:tr>
      <w:tr w:rsidR="00271AB0" w:rsidTr="00271AB0">
        <w:trPr>
          <w:trHeight w:val="294"/>
        </w:trPr>
        <w:tc>
          <w:tcPr>
            <w:tcW w:w="126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r>
            <w:r>
              <w:rPr>
                <w:color w:val="181717"/>
                <w:sz w:val="16"/>
              </w:rPr>
              <w:tab/>
            </w:r>
          </w:p>
        </w:tc>
        <w:tc>
          <w:tcPr>
            <w:tcW w:w="271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right="23" w:firstLine="0"/>
              <w:jc w:val="center"/>
            </w:pPr>
            <w:r>
              <w:rPr>
                <w:color w:val="181717"/>
                <w:sz w:val="16"/>
              </w:rPr>
              <w:t>0./.</w:t>
            </w:r>
          </w:p>
        </w:tc>
      </w:tr>
      <w:tr w:rsidR="00271AB0" w:rsidTr="00271AB0">
        <w:trPr>
          <w:trHeight w:val="479"/>
        </w:trPr>
        <w:tc>
          <w:tcPr>
            <w:tcW w:w="1262" w:type="dxa"/>
            <w:tcBorders>
              <w:top w:val="single" w:sz="6"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p>
        </w:tc>
        <w:tc>
          <w:tcPr>
            <w:tcW w:w="513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w:t>
            </w:r>
            <w:r>
              <w:rPr>
                <w:color w:val="181717"/>
                <w:sz w:val="16"/>
              </w:rPr>
              <w:tab/>
              <w:t>( 3$(&amp;</w:t>
            </w:r>
            <w:r>
              <w:rPr>
                <w:color w:val="181717"/>
                <w:sz w:val="16"/>
              </w:rPr>
              <w:tab/>
              <w:t xml:space="preserve">#  %! ##% </w:t>
            </w:r>
            <w:r>
              <w:rPr>
                <w:color w:val="181717"/>
                <w:sz w:val="16"/>
              </w:rPr>
              <w:tab/>
            </w:r>
            <w:r>
              <w:rPr>
                <w:color w:val="181717"/>
                <w:sz w:val="16"/>
              </w:rPr>
              <w:tab/>
              <w:t xml:space="preserve"> </w:t>
            </w:r>
            <w:r>
              <w:rPr>
                <w:color w:val="181717"/>
                <w:sz w:val="16"/>
              </w:rPr>
              <w:tab/>
              <w:t xml:space="preserve">  </w:t>
            </w:r>
          </w:p>
        </w:tc>
        <w:tc>
          <w:tcPr>
            <w:tcW w:w="2717"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amp;9 %$3#</w:t>
            </w:r>
            <w:r>
              <w:rPr>
                <w:color w:val="181717"/>
                <w:sz w:val="16"/>
              </w:rPr>
              <w:tab/>
              <w:t xml:space="preserve">% </w:t>
            </w:r>
            <w:r>
              <w:rPr>
                <w:color w:val="181717"/>
                <w:sz w:val="16"/>
              </w:rPr>
              <w:tab/>
            </w:r>
            <w:r>
              <w:rPr>
                <w:color w:val="181717"/>
                <w:sz w:val="16"/>
              </w:rPr>
              <w:tab/>
              <w:t>$%! %</w:t>
            </w:r>
            <w:r>
              <w:rPr>
                <w:color w:val="181717"/>
                <w:sz w:val="16"/>
              </w:rPr>
              <w:tab/>
              <w:t>$%</w:t>
            </w:r>
            <w:r>
              <w:rPr>
                <w:color w:val="181717"/>
                <w:sz w:val="16"/>
              </w:rPr>
              <w:tab/>
              <w:t xml:space="preserve"> $&amp;!</w:t>
            </w:r>
            <w:r>
              <w:rPr>
                <w:color w:val="181717"/>
                <w:sz w:val="16"/>
              </w:rPr>
              <w:tab/>
              <w:t>$#%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658"/>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right="1" w:hanging="200"/>
            </w:pPr>
            <w:r>
              <w:rPr>
                <w:color w:val="181717"/>
                <w:sz w:val="16"/>
              </w:rPr>
              <w:t>&amp; 9 %$ 3</w:t>
            </w:r>
            <w:r>
              <w:rPr>
                <w:color w:val="181717"/>
                <w:sz w:val="16"/>
              </w:rPr>
              <w:tab/>
              <w:t>C9$</w:t>
            </w:r>
            <w:r>
              <w:rPr>
                <w:color w:val="181717"/>
                <w:sz w:val="16"/>
              </w:rPr>
              <w:tab/>
              <w:t xml:space="preserve">$ %  $! </w:t>
            </w:r>
            <w:r>
              <w:rPr>
                <w:color w:val="181717"/>
                <w:sz w:val="16"/>
              </w:rPr>
              <w:tab/>
              <w:t>$%$ #</w:t>
            </w:r>
            <w:r>
              <w:rPr>
                <w:color w:val="181717"/>
                <w:sz w:val="16"/>
              </w:rPr>
              <w:tab/>
              <w:t xml:space="preserve">  # C9 $</w:t>
            </w:r>
            <w:r>
              <w:rPr>
                <w:color w:val="181717"/>
                <w:sz w:val="16"/>
              </w:rPr>
              <w:tab/>
            </w:r>
            <w:r>
              <w:rPr>
                <w:color w:val="181717"/>
                <w:sz w:val="16"/>
              </w:rPr>
              <w:tab/>
              <w:t xml:space="preserve">+ </w:t>
            </w:r>
            <w:r>
              <w:rPr>
                <w:color w:val="181717"/>
                <w:sz w:val="16"/>
              </w:rPr>
              <w:tab/>
              <w:t>#$ M</w:t>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479"/>
        </w:trPr>
        <w:tc>
          <w:tcPr>
            <w:tcW w:w="126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200" w:hanging="184"/>
            </w:pPr>
            <w:r>
              <w:rPr>
                <w:color w:val="181717"/>
                <w:sz w:val="16"/>
              </w:rPr>
              <w:t xml:space="preserve">&amp;  3#  </w:t>
            </w:r>
            <w:r>
              <w:rPr>
                <w:color w:val="181717"/>
                <w:sz w:val="16"/>
              </w:rPr>
              <w:tab/>
              <w:t>#</w:t>
            </w:r>
            <w:r>
              <w:rPr>
                <w:color w:val="181717"/>
                <w:sz w:val="16"/>
              </w:rPr>
              <w:tab/>
              <w:t xml:space="preserve"> #</w:t>
            </w:r>
            <w:r>
              <w:rPr>
                <w:color w:val="181717"/>
                <w:sz w:val="16"/>
              </w:rPr>
              <w:tab/>
              <w:t>*+ #</w:t>
            </w:r>
            <w:r>
              <w:rPr>
                <w:color w:val="181717"/>
                <w:sz w:val="16"/>
              </w:rPr>
              <w:tab/>
              <w:t xml:space="preserve">  </w:t>
            </w:r>
            <w:r>
              <w:rPr>
                <w:color w:val="181717"/>
                <w:sz w:val="16"/>
              </w:rPr>
              <w:tab/>
              <w:t>&amp;</w:t>
            </w:r>
          </w:p>
        </w:tc>
        <w:tc>
          <w:tcPr>
            <w:tcW w:w="2717" w:type="dxa"/>
            <w:tcBorders>
              <w:top w:val="single" w:sz="2" w:space="0" w:color="181717"/>
              <w:left w:val="single" w:sz="2" w:space="0" w:color="181717"/>
              <w:bottom w:val="single" w:sz="6"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bl>
    <w:p w:rsidR="00271AB0" w:rsidRDefault="00271AB0" w:rsidP="00271AB0">
      <w:pPr>
        <w:spacing w:after="372" w:line="265" w:lineRule="auto"/>
        <w:ind w:left="240" w:hanging="10"/>
        <w:jc w:val="left"/>
      </w:pPr>
      <w:r>
        <w:rPr>
          <w:b/>
          <w:color w:val="181717"/>
          <w:sz w:val="16"/>
        </w:rPr>
        <w:t>$*1.M58##&amp;9'" (%E% '9</w:t>
      </w:r>
    </w:p>
    <w:p w:rsidR="00271AB0" w:rsidRDefault="00271AB0" w:rsidP="00271AB0">
      <w:pPr>
        <w:spacing w:after="0" w:line="265" w:lineRule="auto"/>
        <w:ind w:left="240" w:hanging="10"/>
        <w:jc w:val="left"/>
      </w:pPr>
      <w:r>
        <w:rPr>
          <w:b/>
          <w:color w:val="181717"/>
          <w:sz w:val="16"/>
        </w:rPr>
        <w:t xml:space="preserve">#;;" 58##&amp;9 J$ </w:t>
      </w:r>
    </w:p>
    <w:tbl>
      <w:tblPr>
        <w:tblStyle w:val="TableGrid"/>
        <w:tblW w:w="9117" w:type="dxa"/>
        <w:tblInd w:w="252" w:type="dxa"/>
        <w:tblCellMar>
          <w:top w:w="46" w:type="dxa"/>
          <w:left w:w="74" w:type="dxa"/>
          <w:right w:w="60" w:type="dxa"/>
        </w:tblCellMar>
        <w:tblLook w:val="04A0" w:firstRow="1" w:lastRow="0" w:firstColumn="1" w:lastColumn="0" w:noHBand="0" w:noVBand="1"/>
      </w:tblPr>
      <w:tblGrid>
        <w:gridCol w:w="1262"/>
        <w:gridCol w:w="5138"/>
        <w:gridCol w:w="2717"/>
      </w:tblGrid>
      <w:tr w:rsidR="00271AB0" w:rsidTr="00271AB0">
        <w:trPr>
          <w:trHeight w:val="429"/>
        </w:trPr>
        <w:tc>
          <w:tcPr>
            <w:tcW w:w="1262"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right="9" w:firstLine="0"/>
              <w:jc w:val="center"/>
            </w:pPr>
            <w:r>
              <w:rPr>
                <w:b/>
                <w:color w:val="181717"/>
                <w:sz w:val="16"/>
              </w:rPr>
              <w:t>:</w:t>
            </w:r>
          </w:p>
        </w:tc>
        <w:tc>
          <w:tcPr>
            <w:tcW w:w="5138"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7" w:firstLine="0"/>
              <w:jc w:val="center"/>
            </w:pPr>
            <w:r>
              <w:rPr>
                <w:b/>
                <w:color w:val="181717"/>
                <w:sz w:val="16"/>
              </w:rPr>
              <w:t>; +-./*0.1.1</w:t>
            </w:r>
          </w:p>
        </w:tc>
        <w:tc>
          <w:tcPr>
            <w:tcW w:w="2717"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254" w:hanging="70"/>
            </w:pPr>
            <w:r>
              <w:rPr>
                <w:b/>
                <w:color w:val="181717"/>
                <w:sz w:val="16"/>
              </w:rPr>
              <w:t>!1&lt;*&lt;00=*0.1  &gt;-&lt;?</w:t>
            </w:r>
            <w:r>
              <w:rPr>
                <w:b/>
                <w:color w:val="181717"/>
                <w:sz w:val="16"/>
              </w:rPr>
              <w:tab/>
              <w:t>10.1-@</w:t>
            </w:r>
          </w:p>
        </w:tc>
      </w:tr>
      <w:tr w:rsidR="00271AB0" w:rsidTr="00271AB0">
        <w:trPr>
          <w:trHeight w:val="287"/>
        </w:trPr>
        <w:tc>
          <w:tcPr>
            <w:tcW w:w="1262"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p>
        </w:tc>
        <w:tc>
          <w:tcPr>
            <w:tcW w:w="513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3#</w:t>
            </w:r>
            <w:r>
              <w:rPr>
                <w:color w:val="181717"/>
                <w:sz w:val="16"/>
              </w:rPr>
              <w:tab/>
              <w:t>%''</w:t>
            </w:r>
            <w:r>
              <w:rPr>
                <w:color w:val="181717"/>
                <w:sz w:val="16"/>
              </w:rPr>
              <w:tab/>
              <w:t xml:space="preserve"> +*</w:t>
            </w:r>
            <w:r>
              <w:rPr>
                <w:color w:val="181717"/>
                <w:sz w:val="16"/>
              </w:rPr>
              <w:tab/>
              <w:t>&amp;</w:t>
            </w:r>
          </w:p>
        </w:tc>
        <w:tc>
          <w:tcPr>
            <w:tcW w:w="2717"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w:t>
            </w: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 *#$#</w:t>
            </w:r>
            <w:r>
              <w:rPr>
                <w:color w:val="181717"/>
                <w:sz w:val="16"/>
              </w:rPr>
              <w:tab/>
              <w:t>!#</w:t>
            </w:r>
            <w:r>
              <w:rPr>
                <w:color w:val="181717"/>
                <w:sz w:val="16"/>
              </w:rPr>
              <w:tab/>
              <w:t>%''</w:t>
            </w:r>
            <w:r>
              <w:rPr>
                <w:color w:val="181717"/>
                <w:sz w:val="16"/>
              </w:rPr>
              <w:tab/>
              <w:t>+*</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658"/>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right="1" w:hanging="200"/>
            </w:pPr>
            <w:r>
              <w:rPr>
                <w:color w:val="181717"/>
                <w:sz w:val="16"/>
              </w:rPr>
              <w:t>&amp; # *</w:t>
            </w:r>
            <w:r>
              <w:rPr>
                <w:color w:val="181717"/>
                <w:sz w:val="16"/>
              </w:rPr>
              <w:tab/>
              <w:t>##$#</w:t>
            </w:r>
            <w:r>
              <w:rPr>
                <w:color w:val="181717"/>
                <w:sz w:val="16"/>
              </w:rPr>
              <w:tab/>
              <w:t>3#</w:t>
            </w:r>
            <w:r>
              <w:rPr>
                <w:color w:val="181717"/>
                <w:sz w:val="16"/>
              </w:rPr>
              <w:tab/>
              <w:t xml:space="preserve">%' # </w:t>
            </w:r>
            <w:r>
              <w:rPr>
                <w:color w:val="181717"/>
                <w:sz w:val="16"/>
              </w:rPr>
              <w:tab/>
              <w:t>(  (*! $! #</w:t>
            </w:r>
            <w:r>
              <w:rPr>
                <w:color w:val="181717"/>
                <w:sz w:val="16"/>
              </w:rPr>
              <w:tab/>
              <w:t xml:space="preserve"> $</w:t>
            </w:r>
            <w:r>
              <w:rPr>
                <w:color w:val="181717"/>
                <w:sz w:val="16"/>
              </w:rPr>
              <w:tab/>
            </w:r>
            <w:r>
              <w:rPr>
                <w:color w:val="181717"/>
                <w:sz w:val="16"/>
              </w:rPr>
              <w:tab/>
              <w:t>&amp;!    $</w:t>
            </w:r>
            <w:r>
              <w:rPr>
                <w:color w:val="181717"/>
                <w:sz w:val="16"/>
              </w:rPr>
              <w:tab/>
              <w:t xml:space="preserve">*  ,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 .</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0</w:t>
            </w: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B </w:t>
            </w:r>
            <w:r>
              <w:rPr>
                <w:color w:val="181717"/>
                <w:sz w:val="16"/>
              </w:rPr>
              <w:tab/>
              <w:t xml:space="preserve">  ##*   ,</w:t>
            </w:r>
            <w:r>
              <w:rPr>
                <w:color w:val="181717"/>
                <w:sz w:val="16"/>
              </w:rPr>
              <w:tab/>
            </w:r>
            <w:r>
              <w:rPr>
                <w:color w:val="181717"/>
                <w:sz w:val="16"/>
              </w:rPr>
              <w:tab/>
              <w:t>, $ E</w:t>
            </w:r>
            <w:r>
              <w:rPr>
                <w:color w:val="181717"/>
                <w:sz w:val="16"/>
              </w:rPr>
              <w:tab/>
              <w:t>$ $</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 xml:space="preserve"> </w:t>
            </w: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L </w:t>
            </w:r>
            <w:r>
              <w:rPr>
                <w:color w:val="181717"/>
                <w:sz w:val="16"/>
              </w:rPr>
              <w:tab/>
            </w:r>
            <w:r>
              <w:rPr>
                <w:color w:val="181717"/>
                <w:sz w:val="16"/>
              </w:rPr>
              <w:tab/>
              <w:t xml:space="preserve">, "#*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pPr>
            <w:r>
              <w:rPr>
                <w:color w:val="181717"/>
                <w:sz w:val="16"/>
              </w:rPr>
              <w:t>&amp; # *# #$ #</w:t>
            </w:r>
            <w:r>
              <w:rPr>
                <w:color w:val="181717"/>
                <w:sz w:val="16"/>
              </w:rPr>
              <w:tab/>
              <w:t>#</w:t>
            </w:r>
            <w:r>
              <w:rPr>
                <w:color w:val="181717"/>
                <w:sz w:val="16"/>
              </w:rPr>
              <w:tab/>
              <w:t>%' '</w:t>
            </w:r>
            <w:r>
              <w:rPr>
                <w:color w:val="181717"/>
                <w:sz w:val="16"/>
              </w:rPr>
              <w:tab/>
            </w:r>
          </w:p>
          <w:p w:rsidR="00271AB0" w:rsidRDefault="00271AB0" w:rsidP="00271AB0">
            <w:pPr>
              <w:spacing w:after="0" w:line="259" w:lineRule="auto"/>
              <w:ind w:left="200" w:firstLine="0"/>
              <w:jc w:val="left"/>
            </w:pPr>
            <w:r>
              <w:rPr>
                <w:color w:val="181717"/>
                <w:sz w:val="16"/>
              </w:rPr>
              <w:t xml:space="preserve"> +*</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 # *</w:t>
            </w:r>
            <w:r>
              <w:rPr>
                <w:color w:val="181717"/>
                <w:sz w:val="16"/>
              </w:rPr>
              <w:tab/>
              <w:t xml:space="preserve"> # #$ #</w:t>
            </w:r>
            <w:r>
              <w:rPr>
                <w:color w:val="181717"/>
                <w:sz w:val="16"/>
              </w:rPr>
              <w:tab/>
              <w:t>3</w:t>
            </w:r>
            <w:r>
              <w:rPr>
                <w:color w:val="181717"/>
                <w:sz w:val="16"/>
              </w:rPr>
              <w:tab/>
              <w:t>$ #</w:t>
            </w:r>
            <w:r>
              <w:rPr>
                <w:color w:val="181717"/>
                <w:sz w:val="16"/>
              </w:rPr>
              <w:tab/>
              <w:t xml:space="preserve"> #</w:t>
            </w:r>
            <w:r>
              <w:rPr>
                <w:color w:val="181717"/>
                <w:sz w:val="16"/>
              </w:rPr>
              <w:tab/>
              <w:t>!#%M*(%&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16" w:firstLine="0"/>
              <w:jc w:val="left"/>
            </w:pPr>
            <w:r>
              <w:rPr>
                <w:color w:val="181717"/>
                <w:sz w:val="16"/>
              </w:rPr>
              <w:t>&amp;+*</w:t>
            </w:r>
            <w:r>
              <w:rPr>
                <w:color w:val="181717"/>
                <w:sz w:val="16"/>
              </w:rPr>
              <w:tab/>
              <w:t>#</w:t>
            </w:r>
            <w:r>
              <w:rPr>
                <w:color w:val="181717"/>
                <w:sz w:val="16"/>
              </w:rPr>
              <w:tab/>
              <w:t xml:space="preserve"> </w:t>
            </w:r>
            <w:r>
              <w:rPr>
                <w:color w:val="181717"/>
                <w:sz w:val="16"/>
              </w:rPr>
              <w:tab/>
              <w:t>(*(</w:t>
            </w:r>
            <w:r>
              <w:rPr>
                <w:color w:val="181717"/>
                <w:sz w:val="16"/>
              </w:rPr>
              <w:tab/>
            </w:r>
            <w:r>
              <w:rPr>
                <w:color w:val="181717"/>
                <w:sz w:val="16"/>
              </w:rPr>
              <w:tab/>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lt; ( %</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t xml:space="preserve"> ,</w:t>
            </w:r>
            <w:r>
              <w:rPr>
                <w:color w:val="181717"/>
                <w:sz w:val="16"/>
              </w:rPr>
              <w:tab/>
              <w:t>$</w:t>
            </w:r>
            <w:r>
              <w:rPr>
                <w:color w:val="181717"/>
                <w:sz w:val="16"/>
              </w:rPr>
              <w:tab/>
              <w:t>% #</w:t>
            </w:r>
            <w:r>
              <w:rPr>
                <w:color w:val="181717"/>
                <w:sz w:val="16"/>
              </w:rPr>
              <w:tab/>
            </w:r>
            <w:r>
              <w:rPr>
                <w:color w:val="181717"/>
                <w:sz w:val="16"/>
              </w:rPr>
              <w:tab/>
            </w:r>
            <w:r>
              <w:rPr>
                <w:color w:val="181717"/>
                <w:sz w:val="16"/>
              </w:rPr>
              <w:tab/>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D.</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16" w:firstLine="0"/>
              <w:jc w:val="left"/>
            </w:pPr>
            <w:r>
              <w:rPr>
                <w:color w:val="181717"/>
                <w:sz w:val="16"/>
              </w:rPr>
              <w:t>&amp;#</w:t>
            </w:r>
            <w:r>
              <w:rPr>
                <w:color w:val="181717"/>
                <w:sz w:val="16"/>
              </w:rPr>
              <w:tab/>
              <w:t xml:space="preserve"> %</w:t>
            </w:r>
            <w:r>
              <w:rPr>
                <w:color w:val="181717"/>
                <w:sz w:val="16"/>
              </w:rPr>
              <w:tab/>
              <w:t xml:space="preserve"> </w:t>
            </w:r>
            <w:r>
              <w:rPr>
                <w:color w:val="181717"/>
                <w:sz w:val="16"/>
              </w:rPr>
              <w:tab/>
              <w:t>3#%#</w:t>
            </w:r>
            <w:r>
              <w:rPr>
                <w:color w:val="181717"/>
                <w:sz w:val="16"/>
              </w:rPr>
              <w:tab/>
              <w:t>%</w:t>
            </w:r>
            <w:r>
              <w:rPr>
                <w:color w:val="181717"/>
                <w:sz w:val="16"/>
              </w:rPr>
              <w:tab/>
              <w:t xml:space="preserve"> </w:t>
            </w:r>
            <w:r>
              <w:rPr>
                <w:color w:val="181717"/>
                <w:sz w:val="16"/>
              </w:rPr>
              <w:tab/>
            </w:r>
            <w:r>
              <w:rPr>
                <w:color w:val="181717"/>
                <w:sz w:val="16"/>
              </w:rPr>
              <w:tab/>
              <w:t xml:space="preserve"> &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 xml:space="preserve"> ./.</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pPr>
            <w:r>
              <w:rPr>
                <w:color w:val="181717"/>
                <w:sz w:val="16"/>
              </w:rPr>
              <w:t>S#   % #* !  #</w:t>
            </w:r>
            <w:r>
              <w:rPr>
                <w:color w:val="181717"/>
                <w:sz w:val="16"/>
              </w:rPr>
              <w:tab/>
              <w:t xml:space="preserve"> </w:t>
            </w:r>
            <w:r>
              <w:rPr>
                <w:color w:val="181717"/>
                <w:sz w:val="16"/>
              </w:rPr>
              <w:tab/>
              <w:t xml:space="preserve"> #$ #</w:t>
            </w:r>
            <w:r>
              <w:rPr>
                <w:color w:val="181717"/>
                <w:sz w:val="16"/>
              </w:rPr>
              <w:tab/>
              <w:t xml:space="preserve">! </w:t>
            </w:r>
            <w:r>
              <w:rPr>
                <w:color w:val="181717"/>
                <w:sz w:val="16"/>
              </w:rPr>
              <w:tab/>
            </w:r>
            <w:r>
              <w:rPr>
                <w:color w:val="181717"/>
                <w:sz w:val="16"/>
              </w:rPr>
              <w:tab/>
              <w:t xml:space="preserve"> $</w:t>
            </w:r>
            <w:r>
              <w:rPr>
                <w:color w:val="181717"/>
                <w:sz w:val="16"/>
              </w:rPr>
              <w:tab/>
            </w:r>
            <w:r>
              <w:rPr>
                <w:color w:val="181717"/>
                <w:sz w:val="16"/>
              </w:rPr>
              <w:tab/>
              <w:t>*$(</w:t>
            </w:r>
            <w:r>
              <w:rPr>
                <w:color w:val="181717"/>
                <w:sz w:val="16"/>
              </w:rPr>
              <w:tab/>
            </w:r>
            <w:r>
              <w:rPr>
                <w:color w:val="181717"/>
                <w:sz w:val="16"/>
              </w:rPr>
              <w:tab/>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 xml:space="preserve">  %</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 xml:space="preserve"> ./.</w:t>
            </w:r>
          </w:p>
        </w:tc>
      </w:tr>
      <w:tr w:rsidR="00271AB0" w:rsidTr="00271AB0">
        <w:trPr>
          <w:trHeight w:val="294"/>
        </w:trPr>
        <w:tc>
          <w:tcPr>
            <w:tcW w:w="126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 xml:space="preserve">  %</w:t>
            </w:r>
            <w:r>
              <w:rPr>
                <w:color w:val="181717"/>
                <w:sz w:val="16"/>
              </w:rPr>
              <w:tab/>
            </w:r>
          </w:p>
        </w:tc>
        <w:tc>
          <w:tcPr>
            <w:tcW w:w="271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bl>
    <w:p w:rsidR="00271AB0" w:rsidRDefault="00271AB0" w:rsidP="00271AB0">
      <w:pPr>
        <w:spacing w:after="372" w:line="265" w:lineRule="auto"/>
        <w:ind w:left="240" w:hanging="10"/>
        <w:jc w:val="left"/>
      </w:pPr>
      <w:r>
        <w:rPr>
          <w:b/>
          <w:color w:val="181717"/>
          <w:sz w:val="16"/>
        </w:rPr>
        <w:t xml:space="preserve">#;;"&amp;58##&amp;9J E;$ </w:t>
      </w:r>
    </w:p>
    <w:p w:rsidR="00271AB0" w:rsidRDefault="00271AB0" w:rsidP="00271AB0">
      <w:pPr>
        <w:spacing w:after="264" w:line="265" w:lineRule="auto"/>
        <w:ind w:left="240" w:hanging="10"/>
        <w:jc w:val="left"/>
      </w:pPr>
      <w:r>
        <w:rPr>
          <w:b/>
          <w:color w:val="181717"/>
          <w:sz w:val="16"/>
        </w:rPr>
        <w:t>'D&lt;&gt;&lt;=/*0+-/,+10A</w:t>
      </w:r>
    </w:p>
    <w:p w:rsidR="00271AB0" w:rsidRDefault="00271AB0" w:rsidP="00271AB0">
      <w:pPr>
        <w:spacing w:after="3" w:line="265" w:lineRule="auto"/>
        <w:ind w:left="240" w:right="304" w:hanging="10"/>
      </w:pPr>
      <w:r>
        <w:rPr>
          <w:color w:val="181717"/>
          <w:sz w:val="16"/>
        </w:rPr>
        <w:tab/>
        <w:t xml:space="preserve">,( ( </w:t>
      </w:r>
      <w:r>
        <w:rPr>
          <w:color w:val="181717"/>
          <w:sz w:val="16"/>
        </w:rPr>
        <w:tab/>
        <w:t xml:space="preserve"> </w:t>
      </w:r>
      <w:r>
        <w:rPr>
          <w:color w:val="181717"/>
          <w:sz w:val="16"/>
        </w:rPr>
        <w:tab/>
        <w:t xml:space="preserve">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w:t>
      </w:r>
      <w:r>
        <w:rPr>
          <w:color w:val="181717"/>
          <w:sz w:val="16"/>
        </w:rPr>
        <w:tab/>
        <w:t>%' #)!</w:t>
      </w:r>
      <w:r>
        <w:rPr>
          <w:color w:val="181717"/>
          <w:sz w:val="16"/>
        </w:rPr>
        <w:tab/>
        <w:t xml:space="preserve"> !#(*! +*</w:t>
      </w:r>
      <w:r>
        <w:rPr>
          <w:color w:val="181717"/>
          <w:sz w:val="16"/>
        </w:rPr>
        <w:tab/>
        <w:t>!</w:t>
      </w:r>
      <w:r>
        <w:rPr>
          <w:color w:val="181717"/>
          <w:sz w:val="16"/>
        </w:rPr>
        <w:tab/>
        <w:t xml:space="preserve">, </w:t>
      </w:r>
      <w:r>
        <w:rPr>
          <w:color w:val="181717"/>
          <w:sz w:val="16"/>
        </w:rPr>
        <w:tab/>
        <w:t>(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t>@  #</w:t>
      </w:r>
      <w:r>
        <w:rPr>
          <w:color w:val="181717"/>
          <w:sz w:val="16"/>
        </w:rPr>
        <w:tab/>
        <w:t>(</w:t>
      </w:r>
      <w:r>
        <w:rPr>
          <w:color w:val="181717"/>
          <w:sz w:val="16"/>
        </w:rPr>
        <w:tab/>
      </w:r>
      <w:r>
        <w:rPr>
          <w:color w:val="181717"/>
          <w:sz w:val="16"/>
        </w:rPr>
        <w:tab/>
        <w:t>+</w:t>
      </w:r>
      <w:r>
        <w:rPr>
          <w:color w:val="181717"/>
          <w:sz w:val="16"/>
        </w:rPr>
        <w:tab/>
        <w:t>,$2,#</w:t>
      </w:r>
      <w:r>
        <w:rPr>
          <w:color w:val="181717"/>
          <w:sz w:val="16"/>
        </w:rPr>
        <w:tab/>
        <w:t xml:space="preserve">%$ </w:t>
      </w:r>
      <w:r>
        <w:rPr>
          <w:color w:val="181717"/>
          <w:sz w:val="16"/>
        </w:rPr>
        <w:tab/>
      </w:r>
      <w:r>
        <w:rPr>
          <w:color w:val="181717"/>
          <w:sz w:val="16"/>
        </w:rPr>
        <w:tab/>
        <w:t>#A</w:t>
      </w:r>
      <w:r>
        <w:rPr>
          <w:color w:val="181717"/>
          <w:sz w:val="16"/>
        </w:rPr>
        <w:tab/>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r>
    </w:p>
    <w:tbl>
      <w:tblPr>
        <w:tblStyle w:val="TableGrid"/>
        <w:tblW w:w="9117" w:type="dxa"/>
        <w:tblInd w:w="252" w:type="dxa"/>
        <w:tblCellMar>
          <w:top w:w="46" w:type="dxa"/>
          <w:left w:w="74" w:type="dxa"/>
          <w:right w:w="61" w:type="dxa"/>
        </w:tblCellMar>
        <w:tblLook w:val="04A0" w:firstRow="1" w:lastRow="0" w:firstColumn="1" w:lastColumn="0" w:noHBand="0" w:noVBand="1"/>
      </w:tblPr>
      <w:tblGrid>
        <w:gridCol w:w="1262"/>
        <w:gridCol w:w="5138"/>
        <w:gridCol w:w="2717"/>
      </w:tblGrid>
      <w:tr w:rsidR="00271AB0" w:rsidTr="00271AB0">
        <w:trPr>
          <w:trHeight w:val="429"/>
        </w:trPr>
        <w:tc>
          <w:tcPr>
            <w:tcW w:w="1262"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right="9" w:firstLine="0"/>
              <w:jc w:val="center"/>
            </w:pPr>
            <w:r>
              <w:rPr>
                <w:b/>
                <w:color w:val="181717"/>
                <w:sz w:val="16"/>
              </w:rPr>
              <w:t>:</w:t>
            </w:r>
          </w:p>
        </w:tc>
        <w:tc>
          <w:tcPr>
            <w:tcW w:w="5138"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7" w:firstLine="0"/>
              <w:jc w:val="center"/>
            </w:pPr>
            <w:r>
              <w:rPr>
                <w:b/>
                <w:color w:val="181717"/>
                <w:sz w:val="16"/>
              </w:rPr>
              <w:t>; +-./*0.1.1</w:t>
            </w:r>
          </w:p>
        </w:tc>
        <w:tc>
          <w:tcPr>
            <w:tcW w:w="2717"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254" w:hanging="70"/>
            </w:pPr>
            <w:r>
              <w:rPr>
                <w:b/>
                <w:color w:val="181717"/>
                <w:sz w:val="16"/>
              </w:rPr>
              <w:t>!1&lt;*&lt;00=*0.1  &gt;-&lt;?</w:t>
            </w:r>
            <w:r>
              <w:rPr>
                <w:b/>
                <w:color w:val="181717"/>
                <w:sz w:val="16"/>
              </w:rPr>
              <w:tab/>
              <w:t>10.1-@</w:t>
            </w:r>
          </w:p>
        </w:tc>
      </w:tr>
      <w:tr w:rsidR="00271AB0" w:rsidTr="00271AB0">
        <w:trPr>
          <w:trHeight w:val="287"/>
        </w:trPr>
        <w:tc>
          <w:tcPr>
            <w:tcW w:w="1262"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p>
        </w:tc>
        <w:tc>
          <w:tcPr>
            <w:tcW w:w="513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w:t>
            </w:r>
            <w:r>
              <w:rPr>
                <w:color w:val="181717"/>
                <w:sz w:val="16"/>
              </w:rPr>
              <w:tab/>
              <w:t xml:space="preserve">  </w:t>
            </w:r>
            <w:r>
              <w:rPr>
                <w:color w:val="181717"/>
                <w:sz w:val="16"/>
              </w:rPr>
              <w:tab/>
            </w:r>
            <w:r>
              <w:rPr>
                <w:color w:val="181717"/>
                <w:sz w:val="16"/>
              </w:rPr>
              <w:tab/>
              <w:t xml:space="preserve">*%% </w:t>
            </w:r>
          </w:p>
        </w:tc>
        <w:tc>
          <w:tcPr>
            <w:tcW w:w="2717"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658"/>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194"/>
            </w:pPr>
            <w:r>
              <w:rPr>
                <w:color w:val="181717"/>
                <w:sz w:val="16"/>
              </w:rPr>
              <w:t>&amp;"</w:t>
            </w:r>
            <w:r>
              <w:rPr>
                <w:color w:val="181717"/>
                <w:sz w:val="16"/>
              </w:rPr>
              <w:tab/>
              <w:t>#</w:t>
            </w:r>
            <w:r>
              <w:rPr>
                <w:color w:val="181717"/>
                <w:sz w:val="16"/>
              </w:rPr>
              <w:tab/>
              <w:t xml:space="preserve"> % #</w:t>
            </w:r>
            <w:r>
              <w:rPr>
                <w:color w:val="181717"/>
                <w:sz w:val="16"/>
              </w:rPr>
              <w:tab/>
              <w:t xml:space="preserve">%( </w:t>
            </w:r>
            <w:r>
              <w:rPr>
                <w:color w:val="181717"/>
                <w:sz w:val="16"/>
              </w:rPr>
              <w:tab/>
              <w:t xml:space="preserve"> </w:t>
            </w:r>
            <w:r>
              <w:rPr>
                <w:color w:val="181717"/>
                <w:sz w:val="16"/>
              </w:rPr>
              <w:tab/>
            </w:r>
            <w:r>
              <w:rPr>
                <w:color w:val="181717"/>
                <w:sz w:val="16"/>
              </w:rPr>
              <w:tab/>
              <w:t xml:space="preserve"> ! %</w:t>
            </w:r>
            <w:r>
              <w:rPr>
                <w:color w:val="181717"/>
                <w:sz w:val="16"/>
              </w:rPr>
              <w:tab/>
              <w:t xml:space="preserve">  3, 9$! </w:t>
            </w:r>
            <w:r>
              <w:rPr>
                <w:color w:val="181717"/>
                <w:sz w:val="16"/>
              </w:rPr>
              <w:tab/>
            </w:r>
            <w:r>
              <w:rPr>
                <w:color w:val="181717"/>
                <w:sz w:val="16"/>
              </w:rPr>
              <w:tab/>
              <w:t>#</w:t>
            </w:r>
            <w:r>
              <w:rPr>
                <w:color w:val="181717"/>
                <w:sz w:val="16"/>
              </w:rPr>
              <w:tab/>
              <w:t xml:space="preserve">&amp;! </w:t>
            </w:r>
          </w:p>
          <w:p w:rsidR="00271AB0" w:rsidRDefault="00271AB0" w:rsidP="00271AB0">
            <w:pPr>
              <w:spacing w:after="0" w:line="259" w:lineRule="auto"/>
              <w:ind w:right="79" w:firstLine="0"/>
              <w:jc w:val="center"/>
            </w:pPr>
            <w:r>
              <w:rPr>
                <w:color w:val="181717"/>
                <w:sz w:val="16"/>
              </w:rPr>
              <w:tab/>
              <w:t>!+*</w:t>
            </w:r>
            <w:r>
              <w:rPr>
                <w:color w:val="181717"/>
                <w:sz w:val="16"/>
              </w:rPr>
              <w:tab/>
              <w:t xml:space="preserve">#%( </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r w:rsidR="00271AB0" w:rsidTr="00271AB0">
        <w:trPr>
          <w:trHeight w:val="658"/>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200"/>
            </w:pPr>
            <w:r>
              <w:rPr>
                <w:color w:val="181717"/>
                <w:sz w:val="16"/>
              </w:rPr>
              <w:t>&amp;</w:t>
            </w:r>
            <w:r>
              <w:rPr>
                <w:color w:val="181717"/>
                <w:sz w:val="16"/>
              </w:rPr>
              <w:tab/>
              <w:t>% #</w:t>
            </w:r>
            <w:r>
              <w:rPr>
                <w:color w:val="181717"/>
                <w:sz w:val="16"/>
              </w:rPr>
              <w:tab/>
              <w:t>!  $%</w:t>
            </w:r>
            <w:r>
              <w:rPr>
                <w:color w:val="181717"/>
                <w:sz w:val="16"/>
              </w:rPr>
              <w:tab/>
              <w:t>%</w:t>
            </w:r>
            <w:r>
              <w:rPr>
                <w:color w:val="181717"/>
                <w:sz w:val="16"/>
              </w:rPr>
              <w:tab/>
              <w:t xml:space="preserve">  </w:t>
            </w:r>
            <w:r>
              <w:rPr>
                <w:color w:val="181717"/>
                <w:sz w:val="16"/>
              </w:rPr>
              <w:tab/>
            </w:r>
            <w:r>
              <w:rPr>
                <w:color w:val="181717"/>
                <w:sz w:val="16"/>
              </w:rPr>
              <w:tab/>
              <w:t xml:space="preserve"> ,%</w:t>
            </w:r>
            <w:r>
              <w:rPr>
                <w:color w:val="181717"/>
                <w:sz w:val="16"/>
              </w:rPr>
              <w:tab/>
              <w:t xml:space="preserve">! </w:t>
            </w:r>
            <w:r>
              <w:rPr>
                <w:color w:val="181717"/>
                <w:sz w:val="16"/>
              </w:rPr>
              <w:tab/>
              <w:t xml:space="preserve"> !  </w:t>
            </w:r>
            <w:r>
              <w:rPr>
                <w:color w:val="181717"/>
                <w:sz w:val="16"/>
              </w:rPr>
              <w:tab/>
              <w:t xml:space="preserve">  (</w:t>
            </w:r>
            <w:r>
              <w:rPr>
                <w:color w:val="181717"/>
                <w:sz w:val="16"/>
              </w:rPr>
              <w:tab/>
            </w:r>
          </w:p>
          <w:p w:rsidR="00271AB0" w:rsidRDefault="00271AB0" w:rsidP="00271AB0">
            <w:pPr>
              <w:spacing w:after="0" w:line="259" w:lineRule="auto"/>
              <w:ind w:left="200" w:firstLine="0"/>
              <w:jc w:val="left"/>
            </w:pPr>
            <w:r>
              <w:rPr>
                <w:color w:val="181717"/>
                <w:sz w:val="16"/>
              </w:rPr>
              <w:t>%</w:t>
            </w:r>
            <w:r>
              <w:rPr>
                <w:color w:val="181717"/>
                <w:sz w:val="16"/>
              </w:rPr>
              <w:tab/>
              <w:t xml:space="preserve">$ </w:t>
            </w:r>
            <w:r>
              <w:rPr>
                <w:color w:val="181717"/>
                <w:sz w:val="16"/>
              </w:rPr>
              <w:tab/>
            </w:r>
            <w:r>
              <w:rPr>
                <w:color w:val="181717"/>
                <w:sz w:val="16"/>
              </w:rPr>
              <w:tab/>
              <w:t>#</w:t>
            </w:r>
            <w:r>
              <w:rPr>
                <w:color w:val="181717"/>
                <w:sz w:val="16"/>
              </w:rPr>
              <w:tab/>
              <w:t>($%##($+*</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0.</w:t>
            </w:r>
          </w:p>
        </w:tc>
      </w:tr>
      <w:tr w:rsidR="00271AB0" w:rsidTr="00271AB0">
        <w:trPr>
          <w:trHeight w:val="658"/>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184"/>
            </w:pPr>
            <w:r>
              <w:rPr>
                <w:color w:val="181717"/>
                <w:sz w:val="16"/>
              </w:rPr>
              <w:t>&amp;</w:t>
            </w:r>
            <w:r>
              <w:rPr>
                <w:color w:val="181717"/>
                <w:sz w:val="16"/>
              </w:rPr>
              <w:tab/>
              <w:t>#</w:t>
            </w:r>
            <w:r>
              <w:rPr>
                <w:color w:val="181717"/>
                <w:sz w:val="16"/>
              </w:rPr>
              <w:tab/>
              <w:t xml:space="preserve"> </w:t>
            </w:r>
            <w:r>
              <w:rPr>
                <w:color w:val="181717"/>
                <w:sz w:val="16"/>
              </w:rPr>
              <w:tab/>
              <w:t>$# ( ( #</w:t>
            </w:r>
            <w:r>
              <w:rPr>
                <w:color w:val="181717"/>
                <w:sz w:val="16"/>
              </w:rPr>
              <w:tab/>
              <w:t xml:space="preserve">     #</w:t>
            </w:r>
            <w:r>
              <w:rPr>
                <w:color w:val="181717"/>
                <w:sz w:val="16"/>
              </w:rPr>
              <w:tab/>
              <w:t xml:space="preserve">#($  </w:t>
            </w:r>
            <w:r>
              <w:rPr>
                <w:color w:val="181717"/>
                <w:sz w:val="16"/>
              </w:rPr>
              <w:tab/>
              <w:t>9$ %</w:t>
            </w:r>
            <w:r>
              <w:rPr>
                <w:color w:val="181717"/>
                <w:sz w:val="16"/>
              </w:rPr>
              <w:tab/>
              <w:t xml:space="preserve"> </w:t>
            </w:r>
            <w:r>
              <w:rPr>
                <w:color w:val="181717"/>
                <w:sz w:val="16"/>
              </w:rPr>
              <w:tab/>
              <w:t>!  (*</w:t>
            </w:r>
          </w:p>
          <w:p w:rsidR="00271AB0" w:rsidRDefault="00271AB0" w:rsidP="00271AB0">
            <w:pPr>
              <w:spacing w:after="0" w:line="259" w:lineRule="auto"/>
              <w:ind w:left="93" w:firstLine="0"/>
              <w:jc w:val="center"/>
            </w:pPr>
            <w:r>
              <w:rPr>
                <w:color w:val="181717"/>
                <w:sz w:val="16"/>
              </w:rPr>
              <w:tab/>
            </w:r>
            <w:r>
              <w:rPr>
                <w:color w:val="181717"/>
                <w:sz w:val="16"/>
              </w:rPr>
              <w:tab/>
              <w:t>$# $*</w:t>
            </w:r>
            <w:r>
              <w:rPr>
                <w:color w:val="181717"/>
                <w:sz w:val="16"/>
              </w:rPr>
              <w:tab/>
              <w:t>(</w:t>
            </w:r>
            <w:r>
              <w:rPr>
                <w:color w:val="181717"/>
                <w:sz w:val="16"/>
              </w:rPr>
              <w:tab/>
            </w:r>
            <w:r>
              <w:rPr>
                <w:color w:val="181717"/>
                <w:sz w:val="16"/>
              </w:rPr>
              <w:tab/>
              <w:t>+</w:t>
            </w:r>
            <w:r>
              <w:rPr>
                <w:color w:val="181717"/>
                <w:sz w:val="16"/>
              </w:rPr>
              <w:tab/>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 xml:space="preserve"> ./.</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9" w:firstLine="0"/>
              <w:jc w:val="center"/>
            </w:pPr>
            <w:r>
              <w:rPr>
                <w:color w:val="181717"/>
                <w:sz w:val="16"/>
              </w:rPr>
              <w:t>-</w:t>
            </w: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pPr>
            <w:r>
              <w:rPr>
                <w:color w:val="181717"/>
                <w:sz w:val="16"/>
              </w:rPr>
              <w:t>8#</w:t>
            </w:r>
            <w:r>
              <w:rPr>
                <w:color w:val="181717"/>
                <w:sz w:val="16"/>
              </w:rPr>
              <w:tab/>
            </w:r>
            <w:r>
              <w:rPr>
                <w:color w:val="181717"/>
                <w:sz w:val="16"/>
              </w:rPr>
              <w:tab/>
              <w:t>#   *% 3! #</w:t>
            </w:r>
            <w:r>
              <w:rPr>
                <w:color w:val="181717"/>
                <w:sz w:val="16"/>
              </w:rPr>
              <w:tab/>
            </w:r>
            <w:r>
              <w:rPr>
                <w:color w:val="181717"/>
                <w:sz w:val="16"/>
              </w:rPr>
              <w:tab/>
            </w:r>
            <w:r>
              <w:rPr>
                <w:color w:val="181717"/>
                <w:sz w:val="16"/>
              </w:rPr>
              <w:tab/>
              <w:t># ! ,</w:t>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r>
            <w:r>
              <w:rPr>
                <w:color w:val="181717"/>
                <w:sz w:val="16"/>
              </w:rPr>
              <w:tab/>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 $3#%$#,</w:t>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0</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jc w:val="left"/>
            </w:pPr>
            <w:r>
              <w:rPr>
                <w:color w:val="181717"/>
                <w:sz w:val="16"/>
              </w:rPr>
              <w:t>&amp;+*</w:t>
            </w:r>
            <w:r>
              <w:rPr>
                <w:color w:val="181717"/>
                <w:sz w:val="16"/>
              </w:rPr>
              <w:tab/>
              <w:t>#</w:t>
            </w:r>
            <w:r>
              <w:rPr>
                <w:color w:val="181717"/>
                <w:sz w:val="16"/>
              </w:rPr>
              <w:tab/>
              <w:t xml:space="preserve"> </w:t>
            </w:r>
            <w:r>
              <w:rPr>
                <w:color w:val="181717"/>
                <w:sz w:val="16"/>
              </w:rPr>
              <w:tab/>
              <w:t>(*#</w:t>
            </w:r>
            <w:r>
              <w:rPr>
                <w:color w:val="181717"/>
                <w:sz w:val="16"/>
              </w:rPr>
              <w:tab/>
              <w:t>%($*$(</w:t>
            </w:r>
            <w:r>
              <w:rPr>
                <w:color w:val="181717"/>
                <w:sz w:val="16"/>
              </w:rPr>
              <w:tab/>
            </w:r>
            <w:r>
              <w:rPr>
                <w:color w:val="181717"/>
                <w:sz w:val="16"/>
              </w:rPr>
              <w:tab/>
              <w:t xml:space="preserve">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 xml:space="preserve">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0</w:t>
            </w: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lt; (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pPr>
            <w:r>
              <w:rPr>
                <w:color w:val="181717"/>
                <w:sz w:val="16"/>
              </w:rPr>
              <w:t>&amp;</w:t>
            </w:r>
            <w:r>
              <w:rPr>
                <w:color w:val="181717"/>
                <w:sz w:val="16"/>
              </w:rPr>
              <w:tab/>
            </w:r>
            <w:r>
              <w:rPr>
                <w:color w:val="181717"/>
                <w:sz w:val="16"/>
              </w:rPr>
              <w:tab/>
              <w:t>% *%</w:t>
            </w:r>
            <w:r>
              <w:rPr>
                <w:color w:val="181717"/>
                <w:sz w:val="16"/>
              </w:rPr>
              <w:tab/>
              <w:t>$9 %3</w:t>
            </w:r>
          </w:p>
          <w:p w:rsidR="00271AB0" w:rsidRDefault="00271AB0" w:rsidP="00271AB0">
            <w:pPr>
              <w:spacing w:after="0" w:line="259" w:lineRule="auto"/>
              <w:ind w:left="200" w:firstLine="0"/>
              <w:jc w:val="left"/>
            </w:pPr>
            <w:r>
              <w:rPr>
                <w:color w:val="181717"/>
                <w:sz w:val="16"/>
              </w:rPr>
              <w:t>;H4?4&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r>
              <w:rPr>
                <w:color w:val="181717"/>
                <w:sz w:val="16"/>
              </w:rPr>
              <w:tab/>
            </w:r>
            <w:r>
              <w:rPr>
                <w:color w:val="181717"/>
                <w:sz w:val="16"/>
              </w:rPr>
              <w:tab/>
            </w:r>
            <w:r>
              <w:rPr>
                <w:color w:val="181717"/>
                <w:sz w:val="16"/>
              </w:rPr>
              <w:tab/>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1./:.</w:t>
            </w:r>
          </w:p>
        </w:tc>
      </w:tr>
      <w:tr w:rsidR="00271AB0" w:rsidTr="00271AB0">
        <w:trPr>
          <w:trHeight w:val="294"/>
        </w:trPr>
        <w:tc>
          <w:tcPr>
            <w:tcW w:w="126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13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16" w:firstLine="0"/>
              <w:jc w:val="left"/>
            </w:pPr>
            <w:r>
              <w:rPr>
                <w:color w:val="181717"/>
                <w:sz w:val="16"/>
              </w:rPr>
              <w:t>&amp;#</w:t>
            </w:r>
            <w:r>
              <w:rPr>
                <w:color w:val="181717"/>
                <w:sz w:val="16"/>
              </w:rPr>
              <w:tab/>
              <w:t xml:space="preserve"> %</w:t>
            </w:r>
            <w:r>
              <w:rPr>
                <w:color w:val="181717"/>
                <w:sz w:val="16"/>
              </w:rPr>
              <w:tab/>
              <w:t xml:space="preserve"> </w:t>
            </w:r>
            <w:r>
              <w:rPr>
                <w:color w:val="181717"/>
                <w:sz w:val="16"/>
              </w:rPr>
              <w:tab/>
              <w:t>3#%#</w:t>
            </w:r>
            <w:r>
              <w:rPr>
                <w:color w:val="181717"/>
                <w:sz w:val="16"/>
              </w:rPr>
              <w:tab/>
              <w:t>%</w:t>
            </w:r>
            <w:r>
              <w:rPr>
                <w:color w:val="181717"/>
                <w:sz w:val="16"/>
              </w:rPr>
              <w:tab/>
              <w:t xml:space="preserve"> </w:t>
            </w:r>
            <w:r>
              <w:rPr>
                <w:color w:val="181717"/>
                <w:sz w:val="16"/>
              </w:rPr>
              <w:tab/>
            </w:r>
            <w:r>
              <w:rPr>
                <w:color w:val="181717"/>
                <w:sz w:val="16"/>
              </w:rPr>
              <w:tab/>
              <w:t xml:space="preserve"> &amp;</w:t>
            </w:r>
          </w:p>
        </w:tc>
        <w:tc>
          <w:tcPr>
            <w:tcW w:w="271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right="23" w:firstLine="0"/>
              <w:jc w:val="center"/>
            </w:pPr>
            <w:r>
              <w:rPr>
                <w:color w:val="181717"/>
                <w:sz w:val="16"/>
              </w:rPr>
              <w:t xml:space="preserve"> ./.</w:t>
            </w:r>
          </w:p>
        </w:tc>
      </w:tr>
    </w:tbl>
    <w:p w:rsidR="00271AB0" w:rsidRDefault="00271AB0" w:rsidP="00271AB0">
      <w:pPr>
        <w:spacing w:after="0" w:line="265" w:lineRule="auto"/>
        <w:ind w:left="240" w:hanging="10"/>
        <w:jc w:val="left"/>
      </w:pPr>
      <w:r>
        <w:rPr>
          <w:b/>
          <w:color w:val="181717"/>
          <w:sz w:val="16"/>
        </w:rPr>
        <w:t xml:space="preserve">#;;"58##&amp;9$78#)'  8&amp;78#)' </w:t>
      </w:r>
    </w:p>
    <w:tbl>
      <w:tblPr>
        <w:tblStyle w:val="TableGrid"/>
        <w:tblW w:w="9117" w:type="dxa"/>
        <w:tblInd w:w="252" w:type="dxa"/>
        <w:tblCellMar>
          <w:top w:w="46" w:type="dxa"/>
          <w:left w:w="74" w:type="dxa"/>
          <w:right w:w="60" w:type="dxa"/>
        </w:tblCellMar>
        <w:tblLook w:val="04A0" w:firstRow="1" w:lastRow="0" w:firstColumn="1" w:lastColumn="0" w:noHBand="0" w:noVBand="1"/>
      </w:tblPr>
      <w:tblGrid>
        <w:gridCol w:w="1381"/>
        <w:gridCol w:w="5019"/>
        <w:gridCol w:w="2717"/>
      </w:tblGrid>
      <w:tr w:rsidR="00271AB0" w:rsidTr="00271AB0">
        <w:trPr>
          <w:trHeight w:val="429"/>
        </w:trPr>
        <w:tc>
          <w:tcPr>
            <w:tcW w:w="1381"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right="9" w:firstLine="0"/>
              <w:jc w:val="center"/>
            </w:pPr>
            <w:r>
              <w:rPr>
                <w:b/>
                <w:color w:val="181717"/>
                <w:sz w:val="16"/>
              </w:rPr>
              <w:t>:</w:t>
            </w:r>
          </w:p>
        </w:tc>
        <w:tc>
          <w:tcPr>
            <w:tcW w:w="5018"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7" w:firstLine="0"/>
              <w:jc w:val="center"/>
            </w:pPr>
            <w:r>
              <w:rPr>
                <w:b/>
                <w:color w:val="181717"/>
                <w:sz w:val="16"/>
              </w:rPr>
              <w:t>; +-./*0.1.1</w:t>
            </w:r>
          </w:p>
        </w:tc>
        <w:tc>
          <w:tcPr>
            <w:tcW w:w="2717"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254" w:hanging="70"/>
            </w:pPr>
            <w:r>
              <w:rPr>
                <w:b/>
                <w:color w:val="181717"/>
                <w:sz w:val="16"/>
              </w:rPr>
              <w:t>!1&lt;*&lt;00=*0.1  &gt;-&lt;?</w:t>
            </w:r>
            <w:r>
              <w:rPr>
                <w:b/>
                <w:color w:val="181717"/>
                <w:sz w:val="16"/>
              </w:rPr>
              <w:tab/>
              <w:t>10.1-@</w:t>
            </w:r>
          </w:p>
        </w:tc>
      </w:tr>
      <w:tr w:rsidR="00271AB0" w:rsidTr="00271AB0">
        <w:trPr>
          <w:trHeight w:val="472"/>
        </w:trPr>
        <w:tc>
          <w:tcPr>
            <w:tcW w:w="1381" w:type="dxa"/>
            <w:tcBorders>
              <w:top w:val="single" w:sz="6"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9" w:firstLine="0"/>
              <w:jc w:val="center"/>
            </w:pPr>
          </w:p>
        </w:tc>
        <w:tc>
          <w:tcPr>
            <w:tcW w:w="501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pPr>
            <w:r>
              <w:rPr>
                <w:color w:val="181717"/>
                <w:sz w:val="16"/>
              </w:rPr>
              <w:t xml:space="preserve">B </w:t>
            </w:r>
            <w:r>
              <w:rPr>
                <w:color w:val="181717"/>
                <w:sz w:val="16"/>
              </w:rPr>
              <w:tab/>
              <w:t>(  #! %"!</w:t>
            </w:r>
            <w:r>
              <w:rPr>
                <w:color w:val="181717"/>
                <w:sz w:val="16"/>
              </w:rPr>
              <w:tab/>
              <w:t xml:space="preserve">  </w:t>
            </w:r>
            <w:r>
              <w:rPr>
                <w:color w:val="181717"/>
                <w:sz w:val="16"/>
              </w:rPr>
              <w:tab/>
              <w:t>#</w:t>
            </w:r>
            <w:r>
              <w:rPr>
                <w:color w:val="181717"/>
                <w:sz w:val="16"/>
              </w:rPr>
              <w:tab/>
              <w:t xml:space="preserve"> !( #</w:t>
            </w:r>
            <w:r>
              <w:rPr>
                <w:color w:val="181717"/>
                <w:sz w:val="16"/>
              </w:rPr>
              <w:tab/>
            </w:r>
          </w:p>
        </w:tc>
        <w:tc>
          <w:tcPr>
            <w:tcW w:w="2717"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 xml:space="preserve">&amp; ($ $#"$$ 3# ! #$ </w:t>
            </w:r>
            <w:r>
              <w:rPr>
                <w:color w:val="181717"/>
                <w:sz w:val="16"/>
              </w:rPr>
              <w:tab/>
              <w:t>'</w:t>
            </w:r>
            <w:r>
              <w:rPr>
                <w:color w:val="181717"/>
                <w:sz w:val="16"/>
              </w:rPr>
              <w:tab/>
              <w:t xml:space="preserve"> %!</w:t>
            </w:r>
            <w:r>
              <w:rPr>
                <w:color w:val="181717"/>
                <w:sz w:val="16"/>
              </w:rPr>
              <w:tab/>
              <w:t>$%(</w:t>
            </w:r>
            <w:r>
              <w:rPr>
                <w:color w:val="181717"/>
                <w:sz w:val="16"/>
              </w:rPr>
              <w:tab/>
            </w:r>
            <w:r>
              <w:rPr>
                <w:color w:val="181717"/>
                <w:sz w:val="16"/>
              </w:rPr>
              <w:tab/>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w:t>
            </w:r>
            <w:r>
              <w:rPr>
                <w:color w:val="181717"/>
                <w:sz w:val="16"/>
              </w:rPr>
              <w:tab/>
              <w:t xml:space="preserve">*($ </w:t>
            </w:r>
            <w:r>
              <w:rPr>
                <w:color w:val="181717"/>
                <w:sz w:val="16"/>
              </w:rPr>
              <w:tab/>
              <w:t>$ (*! #</w:t>
            </w:r>
            <w:r>
              <w:rPr>
                <w:color w:val="181717"/>
                <w:sz w:val="16"/>
              </w:rPr>
              <w:tab/>
              <w:t xml:space="preserve"> $</w:t>
            </w:r>
            <w:r>
              <w:rPr>
                <w:color w:val="181717"/>
                <w:sz w:val="16"/>
              </w:rPr>
              <w:tab/>
            </w:r>
            <w:r>
              <w:rPr>
                <w:color w:val="181717"/>
                <w:sz w:val="16"/>
              </w:rPr>
              <w:tab/>
              <w:t>! #</w:t>
            </w:r>
            <w:r>
              <w:rPr>
                <w:color w:val="181717"/>
                <w:sz w:val="16"/>
              </w:rPr>
              <w:tab/>
              <w:t xml:space="preserve"> # *!$!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0./.</w:t>
            </w: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9" w:firstLine="0"/>
              <w:jc w:val="center"/>
            </w:pPr>
            <w:r>
              <w:rPr>
                <w:color w:val="181717"/>
                <w:sz w:val="16"/>
              </w:rPr>
              <w:t>-</w:t>
            </w: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pPr>
            <w:r>
              <w:rPr>
                <w:color w:val="181717"/>
                <w:sz w:val="16"/>
              </w:rPr>
              <w:t xml:space="preserve">^" </w:t>
            </w:r>
            <w:r>
              <w:rPr>
                <w:color w:val="181717"/>
                <w:sz w:val="16"/>
              </w:rPr>
              <w:tab/>
              <w:t>%! %</w:t>
            </w:r>
            <w:r>
              <w:rPr>
                <w:color w:val="181717"/>
                <w:sz w:val="16"/>
              </w:rPr>
              <w:tab/>
              <w:t># #</w:t>
            </w:r>
            <w:r>
              <w:rPr>
                <w:color w:val="181717"/>
                <w:sz w:val="16"/>
              </w:rPr>
              <w:tab/>
            </w:r>
            <w:r>
              <w:rPr>
                <w:color w:val="181717"/>
                <w:sz w:val="16"/>
              </w:rPr>
              <w:tab/>
            </w:r>
            <w:r>
              <w:rPr>
                <w:color w:val="181717"/>
                <w:sz w:val="16"/>
              </w:rPr>
              <w:tab/>
              <w:t>%! B</w:t>
            </w:r>
            <w:r>
              <w:rPr>
                <w:color w:val="181717"/>
                <w:sz w:val="16"/>
              </w:rPr>
              <w:tab/>
              <w:t xml:space="preserve"> </w:t>
            </w:r>
            <w:r>
              <w:rPr>
                <w:color w:val="181717"/>
                <w:sz w:val="16"/>
              </w:rPr>
              <w:tab/>
              <w:t xml:space="preserve">  </w:t>
            </w:r>
            <w:r>
              <w:rPr>
                <w:color w:val="181717"/>
                <w:sz w:val="16"/>
              </w:rPr>
              <w:tab/>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658"/>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194"/>
            </w:pPr>
            <w:r>
              <w:rPr>
                <w:color w:val="181717"/>
                <w:sz w:val="16"/>
              </w:rPr>
              <w:t>&amp;#</w:t>
            </w:r>
            <w:r>
              <w:rPr>
                <w:color w:val="181717"/>
                <w:sz w:val="16"/>
              </w:rPr>
              <w:tab/>
            </w:r>
            <w:r>
              <w:rPr>
                <w:color w:val="181717"/>
                <w:sz w:val="16"/>
              </w:rPr>
              <w:tab/>
            </w:r>
            <w:r>
              <w:rPr>
                <w:color w:val="181717"/>
                <w:sz w:val="16"/>
              </w:rPr>
              <w:tab/>
              <w:t xml:space="preserve"> 9 %$ 3*% </w:t>
            </w:r>
            <w:r>
              <w:rPr>
                <w:color w:val="181717"/>
                <w:sz w:val="16"/>
              </w:rPr>
              <w:tab/>
              <w:t># * (</w:t>
            </w:r>
            <w:r>
              <w:rPr>
                <w:color w:val="181717"/>
                <w:sz w:val="16"/>
              </w:rPr>
              <w:tab/>
            </w:r>
            <w:r>
              <w:rPr>
                <w:color w:val="181717"/>
                <w:sz w:val="16"/>
              </w:rPr>
              <w:tab/>
            </w:r>
            <w:r>
              <w:rPr>
                <w:color w:val="181717"/>
                <w:sz w:val="16"/>
              </w:rPr>
              <w:tab/>
              <w:t>,$! (*!</w:t>
            </w:r>
            <w:r>
              <w:rPr>
                <w:color w:val="181717"/>
                <w:sz w:val="16"/>
              </w:rPr>
              <w:tab/>
              <w:t xml:space="preserve"> ! *%</w:t>
            </w:r>
          </w:p>
          <w:p w:rsidR="00271AB0" w:rsidRDefault="00271AB0" w:rsidP="00271AB0">
            <w:pPr>
              <w:spacing w:after="0" w:line="259" w:lineRule="auto"/>
              <w:ind w:left="200" w:firstLine="0"/>
              <w:jc w:val="left"/>
            </w:pPr>
            <w:r>
              <w:rPr>
                <w:color w:val="181717"/>
                <w:sz w:val="16"/>
              </w:rPr>
              <w:tab/>
              <w:t>% (</w:t>
            </w:r>
            <w:r>
              <w:rPr>
                <w:color w:val="181717"/>
                <w:sz w:val="16"/>
              </w:rPr>
              <w:tab/>
              <w:t xml:space="preserve">"  </w:t>
            </w:r>
            <w:r>
              <w:rPr>
                <w:color w:val="181717"/>
                <w:sz w:val="16"/>
              </w:rPr>
              <w:tab/>
              <w:t xml:space="preserve"> &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r w:rsidR="00271AB0" w:rsidTr="00271AB0">
        <w:trPr>
          <w:trHeight w:val="843"/>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right="1" w:hanging="200"/>
            </w:pPr>
            <w:r>
              <w:rPr>
                <w:color w:val="181717"/>
                <w:sz w:val="16"/>
              </w:rPr>
              <w:t>&amp; $</w:t>
            </w:r>
            <w:r>
              <w:rPr>
                <w:color w:val="181717"/>
                <w:sz w:val="16"/>
              </w:rPr>
              <w:tab/>
              <w:t>,! # 9 %$ 3* (</w:t>
            </w:r>
            <w:r>
              <w:rPr>
                <w:color w:val="181717"/>
                <w:sz w:val="16"/>
              </w:rPr>
              <w:tab/>
            </w:r>
            <w:r>
              <w:rPr>
                <w:color w:val="181717"/>
                <w:sz w:val="16"/>
              </w:rPr>
              <w:tab/>
              <w:t xml:space="preserve">+ </w:t>
            </w:r>
            <w:r>
              <w:rPr>
                <w:color w:val="181717"/>
                <w:sz w:val="16"/>
              </w:rPr>
              <w:tab/>
              <w:t>,$!#</w:t>
            </w:r>
            <w:r>
              <w:rPr>
                <w:color w:val="181717"/>
                <w:sz w:val="16"/>
              </w:rPr>
              <w:tab/>
              <w:t xml:space="preserve"> (*! !#</w:t>
            </w:r>
            <w:r>
              <w:rPr>
                <w:color w:val="181717"/>
                <w:sz w:val="16"/>
              </w:rPr>
              <w:tab/>
              <w:t xml:space="preserve">  # *! </w:t>
            </w:r>
            <w:r>
              <w:rPr>
                <w:color w:val="181717"/>
                <w:sz w:val="16"/>
              </w:rPr>
              <w:tab/>
            </w:r>
            <w:r>
              <w:rPr>
                <w:color w:val="181717"/>
                <w:sz w:val="16"/>
              </w:rPr>
              <w:tab/>
            </w:r>
            <w:r>
              <w:rPr>
                <w:color w:val="181717"/>
                <w:sz w:val="16"/>
              </w:rPr>
              <w:tab/>
            </w:r>
            <w:r>
              <w:rPr>
                <w:color w:val="181717"/>
                <w:sz w:val="16"/>
              </w:rPr>
              <w:tab/>
              <w:t>#%</w:t>
            </w:r>
            <w:r>
              <w:rPr>
                <w:color w:val="181717"/>
                <w:sz w:val="16"/>
              </w:rPr>
              <w:tab/>
              <w:t xml:space="preserve">  $ ! #</w:t>
            </w:r>
            <w:r>
              <w:rPr>
                <w:color w:val="181717"/>
                <w:sz w:val="16"/>
              </w:rPr>
              <w:tab/>
            </w:r>
            <w:r>
              <w:rPr>
                <w:color w:val="181717"/>
                <w:sz w:val="16"/>
              </w:rPr>
              <w:tab/>
              <w:t>,(</w:t>
            </w:r>
            <w:r>
              <w:rPr>
                <w:color w:val="181717"/>
                <w:sz w:val="16"/>
              </w:rPr>
              <w:tab/>
              <w:t xml:space="preserve">" !% </w:t>
            </w:r>
            <w:r>
              <w:rPr>
                <w:color w:val="181717"/>
                <w:sz w:val="16"/>
              </w:rPr>
              <w:tab/>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0./ .</w:t>
            </w:r>
          </w:p>
        </w:tc>
      </w:tr>
      <w:tr w:rsidR="00271AB0" w:rsidTr="00271AB0">
        <w:trPr>
          <w:trHeight w:val="658"/>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184"/>
            </w:pPr>
            <w:r>
              <w:rPr>
                <w:color w:val="181717"/>
                <w:sz w:val="16"/>
              </w:rPr>
              <w:t>&amp;</w:t>
            </w:r>
            <w:r>
              <w:rPr>
                <w:color w:val="181717"/>
                <w:sz w:val="16"/>
              </w:rPr>
              <w:tab/>
              <w:t>%9 %$</w:t>
            </w:r>
            <w:r>
              <w:rPr>
                <w:color w:val="181717"/>
                <w:sz w:val="16"/>
              </w:rPr>
              <w:tab/>
              <w:t>$# $3</w:t>
            </w:r>
            <w:r>
              <w:rPr>
                <w:color w:val="181717"/>
                <w:sz w:val="16"/>
              </w:rPr>
              <w:tab/>
              <w:t>%</w:t>
            </w:r>
            <w:r>
              <w:rPr>
                <w:color w:val="181717"/>
                <w:sz w:val="16"/>
              </w:rPr>
              <w:tab/>
              <w:t>#</w:t>
            </w:r>
            <w:r>
              <w:rPr>
                <w:color w:val="181717"/>
                <w:sz w:val="16"/>
              </w:rPr>
              <w:tab/>
              <w:t>#</w:t>
            </w:r>
            <w:r>
              <w:rPr>
                <w:color w:val="181717"/>
                <w:sz w:val="16"/>
              </w:rPr>
              <w:tab/>
              <w:t>! +* $! ! #</w:t>
            </w:r>
            <w:r>
              <w:rPr>
                <w:color w:val="181717"/>
                <w:sz w:val="16"/>
              </w:rPr>
              <w:tab/>
              <w:t xml:space="preserve"> ! #</w:t>
            </w:r>
            <w:r>
              <w:rPr>
                <w:color w:val="181717"/>
                <w:sz w:val="16"/>
              </w:rPr>
              <w:tab/>
              <w:t xml:space="preserve"> </w:t>
            </w:r>
          </w:p>
          <w:p w:rsidR="00271AB0" w:rsidRDefault="00271AB0" w:rsidP="00271AB0">
            <w:pPr>
              <w:spacing w:after="0" w:line="259" w:lineRule="auto"/>
              <w:ind w:left="200" w:firstLine="0"/>
              <w:jc w:val="left"/>
            </w:pPr>
            <w:r>
              <w:rPr>
                <w:color w:val="181717"/>
                <w:sz w:val="16"/>
              </w:rPr>
              <w:t># *#</w:t>
            </w:r>
            <w:r>
              <w:rPr>
                <w:color w:val="181717"/>
                <w:sz w:val="16"/>
              </w:rPr>
              <w:tab/>
              <w:t>%($*$(</w:t>
            </w:r>
            <w:r>
              <w:rPr>
                <w:color w:val="181717"/>
                <w:sz w:val="16"/>
              </w:rPr>
              <w:tab/>
            </w:r>
            <w:r>
              <w:rPr>
                <w:color w:val="181717"/>
                <w:sz w:val="16"/>
              </w:rPr>
              <w:tab/>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1.</w:t>
            </w:r>
          </w:p>
        </w:tc>
      </w:tr>
      <w:tr w:rsidR="00271AB0" w:rsidTr="00271AB0">
        <w:trPr>
          <w:trHeight w:val="479"/>
        </w:trPr>
        <w:tc>
          <w:tcPr>
            <w:tcW w:w="1381" w:type="dxa"/>
            <w:tcBorders>
              <w:top w:val="single" w:sz="2"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right="9" w:firstLine="0"/>
              <w:jc w:val="center"/>
            </w:pPr>
            <w:r>
              <w:rPr>
                <w:color w:val="181717"/>
                <w:sz w:val="16"/>
              </w:rPr>
              <w:t>0</w:t>
            </w:r>
          </w:p>
        </w:tc>
        <w:tc>
          <w:tcPr>
            <w:tcW w:w="501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35" w:firstLine="0"/>
              <w:jc w:val="left"/>
            </w:pPr>
            <w:r>
              <w:rPr>
                <w:color w:val="181717"/>
                <w:sz w:val="16"/>
              </w:rPr>
              <w:t>&gt; $</w:t>
            </w:r>
            <w:r>
              <w:rPr>
                <w:color w:val="181717"/>
                <w:sz w:val="16"/>
              </w:rPr>
              <w:tab/>
              <w:t># 3# ! #! $</w:t>
            </w:r>
            <w:r>
              <w:rPr>
                <w:color w:val="181717"/>
                <w:sz w:val="16"/>
              </w:rPr>
              <w:tab/>
              <w:t>#</w:t>
            </w:r>
          </w:p>
          <w:p w:rsidR="00271AB0" w:rsidRDefault="00271AB0" w:rsidP="00271AB0">
            <w:pPr>
              <w:spacing w:after="0" w:line="259" w:lineRule="auto"/>
              <w:ind w:left="35" w:firstLine="0"/>
              <w:jc w:val="left"/>
            </w:pPr>
            <w:r>
              <w:rPr>
                <w:color w:val="181717"/>
                <w:sz w:val="16"/>
              </w:rPr>
              <w:t>#A</w:t>
            </w:r>
            <w:r>
              <w:rPr>
                <w:color w:val="181717"/>
                <w:sz w:val="16"/>
              </w:rPr>
              <w:tab/>
              <w:t xml:space="preserve"> </w:t>
            </w:r>
            <w:r>
              <w:rPr>
                <w:color w:val="181717"/>
                <w:sz w:val="16"/>
              </w:rPr>
              <w:tab/>
            </w:r>
            <w:r>
              <w:rPr>
                <w:color w:val="181717"/>
                <w:sz w:val="16"/>
              </w:rPr>
              <w:tab/>
              <w:t>#</w:t>
            </w:r>
            <w:r>
              <w:rPr>
                <w:color w:val="181717"/>
                <w:sz w:val="16"/>
              </w:rPr>
              <w:tab/>
              <w:t>%&amp;</w:t>
            </w:r>
          </w:p>
        </w:tc>
        <w:tc>
          <w:tcPr>
            <w:tcW w:w="271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9"/>
        </w:trPr>
        <w:tc>
          <w:tcPr>
            <w:tcW w:w="1381"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pPr>
            <w:r>
              <w:rPr>
                <w:color w:val="181717"/>
                <w:sz w:val="16"/>
              </w:rPr>
              <w:t>&amp; #</w:t>
            </w:r>
            <w:r>
              <w:rPr>
                <w:color w:val="181717"/>
                <w:sz w:val="16"/>
              </w:rPr>
              <w:tab/>
              <w:t>%( ( #</w:t>
            </w:r>
            <w:r>
              <w:rPr>
                <w:color w:val="181717"/>
                <w:sz w:val="16"/>
              </w:rPr>
              <w:tab/>
              <w:t>#% %</w:t>
            </w:r>
          </w:p>
          <w:p w:rsidR="00271AB0" w:rsidRDefault="00271AB0" w:rsidP="00271AB0">
            <w:pPr>
              <w:spacing w:after="0" w:line="259" w:lineRule="auto"/>
              <w:ind w:left="200" w:firstLine="0"/>
              <w:jc w:val="left"/>
            </w:pPr>
            <w:r>
              <w:rPr>
                <w:color w:val="181717"/>
                <w:sz w:val="16"/>
              </w:rPr>
              <w:t>#</w:t>
            </w:r>
          </w:p>
        </w:tc>
        <w:tc>
          <w:tcPr>
            <w:tcW w:w="2717" w:type="dxa"/>
            <w:tcBorders>
              <w:top w:val="single" w:sz="6"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w:t>
            </w:r>
            <w:r>
              <w:rPr>
                <w:color w:val="181717"/>
                <w:sz w:val="16"/>
              </w:rPr>
              <w:tab/>
              <w:t>$%$(</w:t>
            </w:r>
            <w:r>
              <w:rPr>
                <w:color w:val="181717"/>
                <w:sz w:val="16"/>
              </w:rPr>
              <w:tab/>
            </w:r>
            <w:r>
              <w:rPr>
                <w:color w:val="181717"/>
                <w:sz w:val="16"/>
              </w:rPr>
              <w:tab/>
            </w:r>
            <w:r>
              <w:rPr>
                <w:color w:val="181717"/>
                <w:sz w:val="16"/>
              </w:rPr>
              <w:tab/>
              <w:t>,$!#</w:t>
            </w:r>
            <w:r>
              <w:rPr>
                <w:color w:val="181717"/>
                <w:sz w:val="16"/>
              </w:rPr>
              <w:tab/>
              <w:t xml:space="preserve"> </w:t>
            </w:r>
            <w:r>
              <w:rPr>
                <w:color w:val="181717"/>
                <w:sz w:val="16"/>
              </w:rPr>
              <w:tab/>
              <w:t>(*!# %</w:t>
            </w:r>
            <w:r>
              <w:rPr>
                <w:color w:val="181717"/>
                <w:sz w:val="16"/>
              </w:rPr>
              <w:tab/>
            </w:r>
            <w:r>
              <w:rPr>
                <w:color w:val="181717"/>
                <w:sz w:val="16"/>
              </w:rPr>
              <w:tab/>
            </w:r>
            <w:r>
              <w:rPr>
                <w:color w:val="181717"/>
                <w:sz w:val="16"/>
              </w:rPr>
              <w:tab/>
              <w:t>%#</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 .</w:t>
            </w: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w:t>
            </w:r>
            <w:r>
              <w:rPr>
                <w:color w:val="181717"/>
                <w:sz w:val="16"/>
              </w:rPr>
              <w:tab/>
            </w:r>
            <w:r>
              <w:rPr>
                <w:color w:val="181717"/>
                <w:sz w:val="16"/>
              </w:rPr>
              <w:tab/>
              <w:t xml:space="preserve"> </w:t>
            </w:r>
            <w:r>
              <w:rPr>
                <w:color w:val="181717"/>
                <w:sz w:val="16"/>
              </w:rPr>
              <w:tab/>
              <w:t>$  ! (  (*! * (</w:t>
            </w:r>
            <w:r>
              <w:rPr>
                <w:color w:val="181717"/>
                <w:sz w:val="16"/>
              </w:rPr>
              <w:tab/>
            </w:r>
            <w:r>
              <w:rPr>
                <w:color w:val="181717"/>
                <w:sz w:val="16"/>
              </w:rPr>
              <w:tab/>
              <w:t>+</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 xml:space="preserve"> </w:t>
            </w: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lt; ( %</w:t>
            </w:r>
            <w:r>
              <w:rPr>
                <w:color w:val="181717"/>
                <w:sz w:val="16"/>
              </w:rPr>
              <w:tab/>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amp;#</w:t>
            </w:r>
            <w:r>
              <w:rPr>
                <w:color w:val="181717"/>
                <w:sz w:val="16"/>
              </w:rPr>
              <w:tab/>
            </w:r>
            <w:r>
              <w:rPr>
                <w:color w:val="181717"/>
                <w:sz w:val="16"/>
              </w:rPr>
              <w:tab/>
              <w:t xml:space="preserve">%  </w:t>
            </w:r>
            <w:r>
              <w:rPr>
                <w:color w:val="181717"/>
                <w:sz w:val="16"/>
              </w:rPr>
              <w:tab/>
            </w:r>
            <w:r>
              <w:rPr>
                <w:color w:val="181717"/>
                <w:sz w:val="16"/>
              </w:rPr>
              <w:tab/>
              <w:t>( (  %</w:t>
            </w:r>
            <w:r>
              <w:rPr>
                <w:color w:val="181717"/>
                <w:sz w:val="16"/>
              </w:rPr>
              <w:tab/>
            </w:r>
            <w:r>
              <w:rPr>
                <w:color w:val="181717"/>
                <w:sz w:val="16"/>
              </w:rPr>
              <w:tab/>
              <w:t xml:space="preserve">!   </w:t>
            </w:r>
            <w:r>
              <w:rPr>
                <w:color w:val="181717"/>
                <w:sz w:val="16"/>
              </w:rPr>
              <w:tab/>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r>
            <w:r>
              <w:rPr>
                <w:color w:val="181717"/>
                <w:sz w:val="16"/>
              </w:rPr>
              <w:tab/>
            </w:r>
            <w:r>
              <w:rPr>
                <w:color w:val="181717"/>
                <w:sz w:val="16"/>
              </w:rPr>
              <w:tab/>
            </w:r>
            <w:r>
              <w:rPr>
                <w:color w:val="181717"/>
                <w:sz w:val="16"/>
              </w:rPr>
              <w:tab/>
              <w:t>"$</w:t>
            </w:r>
            <w:r>
              <w:rPr>
                <w:color w:val="181717"/>
                <w:sz w:val="16"/>
              </w:rPr>
              <w:tab/>
              <w:t>!#</w:t>
            </w:r>
            <w:r>
              <w:rPr>
                <w:color w:val="181717"/>
                <w:sz w:val="16"/>
              </w:rPr>
              <w:tab/>
            </w:r>
            <w:r>
              <w:rPr>
                <w:color w:val="181717"/>
                <w:sz w:val="16"/>
              </w:rPr>
              <w:tab/>
            </w:r>
            <w:r>
              <w:rPr>
                <w:color w:val="181717"/>
                <w:sz w:val="16"/>
              </w:rPr>
              <w:tab/>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w:t>
            </w:r>
            <w:r>
              <w:rPr>
                <w:color w:val="181717"/>
                <w:sz w:val="16"/>
              </w:rPr>
              <w:tab/>
              <w:t xml:space="preserve">  %</w:t>
            </w:r>
            <w:r>
              <w:rPr>
                <w:color w:val="181717"/>
                <w:sz w:val="16"/>
              </w:rPr>
              <w:tab/>
              <w:t xml:space="preserve"> </w:t>
            </w:r>
            <w:r>
              <w:rPr>
                <w:color w:val="181717"/>
                <w:sz w:val="16"/>
              </w:rPr>
              <w:tab/>
              <w:t xml:space="preserve"> 3#% #</w:t>
            </w:r>
            <w:r>
              <w:rPr>
                <w:color w:val="181717"/>
                <w:sz w:val="16"/>
              </w:rPr>
              <w:tab/>
              <w:t>%</w:t>
            </w:r>
            <w:r>
              <w:rPr>
                <w:color w:val="181717"/>
                <w:sz w:val="16"/>
              </w:rPr>
              <w:tab/>
              <w:t xml:space="preserve"> </w:t>
            </w:r>
            <w:r>
              <w:rPr>
                <w:color w:val="181717"/>
                <w:sz w:val="16"/>
              </w:rPr>
              <w:tab/>
            </w:r>
            <w:r>
              <w:rPr>
                <w:color w:val="181717"/>
                <w:sz w:val="16"/>
              </w:rPr>
              <w:tab/>
              <w:t xml:space="preserve"> &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r>
            <w:r>
              <w:rPr>
                <w:color w:val="181717"/>
                <w:sz w:val="16"/>
              </w:rPr>
              <w:tab/>
            </w:r>
            <w:r>
              <w:rPr>
                <w:color w:val="181717"/>
                <w:sz w:val="16"/>
              </w:rPr>
              <w:tab/>
            </w:r>
            <w:r>
              <w:rPr>
                <w:color w:val="181717"/>
                <w:sz w:val="16"/>
              </w:rPr>
              <w:tab/>
            </w:r>
            <w:r>
              <w:rPr>
                <w:color w:val="181717"/>
                <w:sz w:val="16"/>
              </w:rPr>
              <w:tab/>
            </w:r>
            <w:r>
              <w:rPr>
                <w:color w:val="181717"/>
                <w:sz w:val="16"/>
              </w:rPr>
              <w:tab/>
              <w:t>"$</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16" w:firstLine="0"/>
              <w:jc w:val="left"/>
            </w:pPr>
            <w:r>
              <w:rPr>
                <w:color w:val="181717"/>
                <w:sz w:val="16"/>
              </w:rPr>
              <w:t>&amp;'</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D.</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 </w:t>
            </w:r>
            <w:r>
              <w:rPr>
                <w:color w:val="181717"/>
                <w:sz w:val="16"/>
              </w:rPr>
              <w:tab/>
              <w:t>! $</w:t>
            </w:r>
            <w:r>
              <w:rPr>
                <w:color w:val="181717"/>
                <w:sz w:val="16"/>
              </w:rPr>
              <w:tab/>
            </w:r>
            <w:r>
              <w:rPr>
                <w:color w:val="181717"/>
                <w:sz w:val="16"/>
              </w:rPr>
              <w:tab/>
              <w:t>% #9+</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amp;($#$3 !#$!</w:t>
            </w:r>
            <w:r>
              <w:rPr>
                <w:color w:val="181717"/>
                <w:sz w:val="16"/>
              </w:rPr>
              <w:tab/>
              <w:t xml:space="preserve">  </w:t>
            </w:r>
            <w:r>
              <w:rPr>
                <w:color w:val="181717"/>
                <w:sz w:val="16"/>
              </w:rPr>
              <w:tab/>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 xml:space="preserve">&amp; </w:t>
            </w:r>
            <w:r>
              <w:rPr>
                <w:color w:val="181717"/>
                <w:sz w:val="16"/>
              </w:rPr>
              <w:tab/>
              <w:t>$# $ 3</w:t>
            </w:r>
            <w:r>
              <w:rPr>
                <w:color w:val="181717"/>
                <w:sz w:val="16"/>
              </w:rPr>
              <w:tab/>
              <w:t>#</w:t>
            </w:r>
            <w:r>
              <w:rPr>
                <w:color w:val="181717"/>
                <w:sz w:val="16"/>
              </w:rPr>
              <w:tab/>
              <w:t xml:space="preserve"> #</w:t>
            </w:r>
            <w:r>
              <w:rPr>
                <w:color w:val="181717"/>
                <w:sz w:val="16"/>
              </w:rPr>
              <w:tab/>
              <w:t xml:space="preserve"> # *!  #</w:t>
            </w:r>
            <w:r>
              <w:rPr>
                <w:color w:val="181717"/>
                <w:sz w:val="16"/>
              </w:rPr>
              <w:tab/>
              <w:t xml:space="preserve">! </w:t>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16" w:firstLine="0"/>
              <w:jc w:val="left"/>
            </w:pPr>
            <w:r>
              <w:rPr>
                <w:color w:val="181717"/>
                <w:sz w:val="16"/>
              </w:rPr>
              <w:t>&amp;#</w:t>
            </w:r>
            <w:r>
              <w:rPr>
                <w:color w:val="181717"/>
                <w:sz w:val="16"/>
              </w:rPr>
              <w:tab/>
            </w:r>
            <w:r>
              <w:rPr>
                <w:color w:val="181717"/>
                <w:sz w:val="16"/>
              </w:rPr>
              <w:tab/>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D.</w:t>
            </w:r>
          </w:p>
        </w:tc>
      </w:tr>
      <w:tr w:rsidR="00271AB0" w:rsidTr="00271AB0">
        <w:trPr>
          <w:trHeight w:val="910"/>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28" w:lineRule="auto"/>
              <w:ind w:left="35" w:firstLine="0"/>
            </w:pPr>
            <w:r>
              <w:rPr>
                <w:color w:val="181717"/>
                <w:sz w:val="16"/>
              </w:rPr>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w:t>
            </w:r>
            <w:r>
              <w:rPr>
                <w:color w:val="181717"/>
                <w:sz w:val="16"/>
              </w:rPr>
              <w:tab/>
              <w:t>%' #</w:t>
            </w:r>
            <w:r>
              <w:rPr>
                <w:color w:val="181717"/>
                <w:sz w:val="16"/>
              </w:rPr>
              <w:tab/>
            </w:r>
            <w:r>
              <w:rPr>
                <w:color w:val="181717"/>
                <w:sz w:val="16"/>
              </w:rPr>
              <w:tab/>
              <w:t xml:space="preserve">  </w:t>
            </w:r>
            <w:r>
              <w:rPr>
                <w:color w:val="181717"/>
                <w:sz w:val="16"/>
              </w:rPr>
              <w:tab/>
              <w:t xml:space="preserve"> </w:t>
            </w:r>
            <w:r>
              <w:rPr>
                <w:color w:val="181717"/>
                <w:sz w:val="16"/>
              </w:rPr>
              <w:tab/>
              <w:t>#</w:t>
            </w:r>
            <w:r>
              <w:rPr>
                <w:color w:val="181717"/>
                <w:sz w:val="16"/>
              </w:rPr>
              <w:tab/>
              <w:t xml:space="preserve">! #  </w:t>
            </w:r>
          </w:p>
          <w:p w:rsidR="00271AB0" w:rsidRDefault="00271AB0" w:rsidP="00271AB0">
            <w:pPr>
              <w:spacing w:after="0" w:line="259" w:lineRule="auto"/>
              <w:ind w:left="35" w:firstLine="0"/>
              <w:jc w:val="left"/>
            </w:pPr>
            <w:r>
              <w:rPr>
                <w:color w:val="181717"/>
                <w:sz w:val="16"/>
              </w:rPr>
              <w:t>!# %$</w:t>
            </w:r>
            <w:r>
              <w:rPr>
                <w:color w:val="181717"/>
                <w:sz w:val="16"/>
              </w:rPr>
              <w:tab/>
              <w:t>(</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L</w:t>
            </w:r>
            <w:r>
              <w:rPr>
                <w:color w:val="181717"/>
                <w:sz w:val="16"/>
              </w:rPr>
              <w:tab/>
            </w:r>
            <w:r>
              <w:rPr>
                <w:color w:val="181717"/>
                <w:sz w:val="16"/>
              </w:rPr>
              <w:tab/>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r>
            <w:r>
              <w:rPr>
                <w:color w:val="181717"/>
                <w:sz w:val="16"/>
              </w:rPr>
              <w:tab/>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jc w:val="left"/>
            </w:pPr>
            <w:r>
              <w:rPr>
                <w:color w:val="181717"/>
                <w:sz w:val="16"/>
              </w:rPr>
              <w:t xml:space="preserve">&amp; </w:t>
            </w:r>
            <w:r>
              <w:rPr>
                <w:color w:val="181717"/>
                <w:sz w:val="16"/>
              </w:rPr>
              <w:tab/>
              <w:t>!$((</w:t>
            </w:r>
            <w:r>
              <w:rPr>
                <w:color w:val="181717"/>
                <w:sz w:val="16"/>
              </w:rPr>
              <w:tab/>
              <w:t>%</w:t>
            </w:r>
            <w:r>
              <w:rPr>
                <w:color w:val="181717"/>
                <w:sz w:val="16"/>
              </w:rPr>
              <w:tab/>
              <w:t xml:space="preserve">! </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1</w:t>
            </w: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lt;#</w:t>
            </w:r>
            <w:r>
              <w:rPr>
                <w:color w:val="181717"/>
                <w:sz w:val="16"/>
              </w:rPr>
              <w:tab/>
              <w:t>9</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94"/>
        </w:trPr>
        <w:tc>
          <w:tcPr>
            <w:tcW w:w="1381"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35" w:firstLine="0"/>
              <w:jc w:val="left"/>
            </w:pPr>
            <w:r>
              <w:rPr>
                <w:color w:val="181717"/>
                <w:sz w:val="16"/>
              </w:rPr>
              <w:t>#</w:t>
            </w:r>
            <w:r>
              <w:rPr>
                <w:color w:val="181717"/>
                <w:sz w:val="16"/>
              </w:rPr>
              <w:tab/>
              <w:t xml:space="preserve"> $# *</w:t>
            </w:r>
          </w:p>
        </w:tc>
        <w:tc>
          <w:tcPr>
            <w:tcW w:w="271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right="24" w:firstLine="0"/>
              <w:jc w:val="center"/>
            </w:pPr>
            <w:r>
              <w:rPr>
                <w:color w:val="181717"/>
                <w:sz w:val="16"/>
              </w:rPr>
              <w:t>-./0.</w:t>
            </w:r>
          </w:p>
        </w:tc>
      </w:tr>
    </w:tbl>
    <w:p w:rsidR="00271AB0" w:rsidRDefault="00271AB0" w:rsidP="00271AB0">
      <w:pPr>
        <w:spacing w:after="291" w:line="265" w:lineRule="auto"/>
        <w:ind w:left="240" w:hanging="10"/>
        <w:jc w:val="left"/>
      </w:pPr>
      <w:r>
        <w:rPr>
          <w:b/>
          <w:color w:val="181717"/>
          <w:sz w:val="16"/>
        </w:rPr>
        <w:t>#;;";58##&amp;9)IJ)#'B8"% #;J E;$#'(JN 9</w:t>
      </w:r>
    </w:p>
    <w:p w:rsidR="00271AB0" w:rsidRDefault="00271AB0" w:rsidP="00271AB0">
      <w:pPr>
        <w:spacing w:after="223" w:line="265" w:lineRule="auto"/>
        <w:ind w:left="240" w:hanging="10"/>
        <w:jc w:val="left"/>
      </w:pPr>
      <w:r>
        <w:rPr>
          <w:b/>
          <w:color w:val="181717"/>
          <w:sz w:val="16"/>
        </w:rPr>
        <w:t>'D&lt;&gt;&lt;=/*0+-/,+10A</w:t>
      </w:r>
    </w:p>
    <w:p w:rsidR="00271AB0" w:rsidRDefault="00271AB0" w:rsidP="00271AB0">
      <w:pPr>
        <w:spacing w:after="3" w:line="265" w:lineRule="auto"/>
        <w:ind w:left="240" w:right="304" w:hanging="10"/>
      </w:pPr>
      <w:r>
        <w:rPr>
          <w:color w:val="181717"/>
          <w:sz w:val="16"/>
        </w:rPr>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w:t>
      </w:r>
      <w:r>
        <w:rPr>
          <w:color w:val="181717"/>
          <w:sz w:val="16"/>
        </w:rPr>
        <w:tab/>
        <w:t>%'</w:t>
      </w:r>
      <w:r>
        <w:rPr>
          <w:color w:val="181717"/>
          <w:sz w:val="16"/>
        </w:rPr>
        <w:tab/>
        <w:t xml:space="preserve">  </w:t>
      </w:r>
      <w:r>
        <w:rPr>
          <w:color w:val="181717"/>
          <w:sz w:val="16"/>
        </w:rPr>
        <w:tab/>
        <w:t>#</w:t>
      </w:r>
      <w:r>
        <w:rPr>
          <w:color w:val="181717"/>
          <w:sz w:val="16"/>
        </w:rPr>
        <w:tab/>
        <w:t xml:space="preserve"> !(*</w:t>
      </w:r>
      <w:r>
        <w:rPr>
          <w:color w:val="181717"/>
          <w:sz w:val="16"/>
        </w:rPr>
        <w:tab/>
        <w:t xml:space="preserve"> %</w:t>
      </w:r>
      <w:r>
        <w:rPr>
          <w:color w:val="181717"/>
          <w:sz w:val="16"/>
        </w:rPr>
        <w:tab/>
        <w:t>%*+%*$</w:t>
      </w:r>
    </w:p>
    <w:tbl>
      <w:tblPr>
        <w:tblStyle w:val="TableGrid"/>
        <w:tblW w:w="9117" w:type="dxa"/>
        <w:tblInd w:w="252" w:type="dxa"/>
        <w:tblCellMar>
          <w:top w:w="46" w:type="dxa"/>
          <w:left w:w="74" w:type="dxa"/>
          <w:right w:w="60" w:type="dxa"/>
        </w:tblCellMar>
        <w:tblLook w:val="04A0" w:firstRow="1" w:lastRow="0" w:firstColumn="1" w:lastColumn="0" w:noHBand="0" w:noVBand="1"/>
      </w:tblPr>
      <w:tblGrid>
        <w:gridCol w:w="1381"/>
        <w:gridCol w:w="5019"/>
        <w:gridCol w:w="2717"/>
      </w:tblGrid>
      <w:tr w:rsidR="00271AB0" w:rsidTr="00271AB0">
        <w:trPr>
          <w:trHeight w:val="429"/>
        </w:trPr>
        <w:tc>
          <w:tcPr>
            <w:tcW w:w="1381"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left="163" w:firstLine="0"/>
              <w:jc w:val="center"/>
            </w:pPr>
            <w:r>
              <w:rPr>
                <w:b/>
                <w:color w:val="181717"/>
                <w:sz w:val="16"/>
              </w:rPr>
              <w:t>:</w:t>
            </w:r>
          </w:p>
        </w:tc>
        <w:tc>
          <w:tcPr>
            <w:tcW w:w="5018"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left="155" w:firstLine="0"/>
              <w:jc w:val="center"/>
            </w:pPr>
            <w:r>
              <w:rPr>
                <w:b/>
                <w:color w:val="181717"/>
                <w:sz w:val="16"/>
              </w:rPr>
              <w:t>; +-./*0.1.1</w:t>
            </w:r>
          </w:p>
        </w:tc>
        <w:tc>
          <w:tcPr>
            <w:tcW w:w="2717"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219" w:hanging="70"/>
            </w:pPr>
            <w:r>
              <w:rPr>
                <w:b/>
                <w:color w:val="181717"/>
                <w:sz w:val="16"/>
              </w:rPr>
              <w:t>!1&lt;*&lt;00=*0.1  &gt;-&lt;?</w:t>
            </w:r>
            <w:r>
              <w:rPr>
                <w:b/>
                <w:color w:val="181717"/>
                <w:sz w:val="16"/>
              </w:rPr>
              <w:tab/>
              <w:t>10.1-@</w:t>
            </w:r>
          </w:p>
        </w:tc>
      </w:tr>
      <w:tr w:rsidR="00271AB0" w:rsidTr="00271AB0">
        <w:trPr>
          <w:trHeight w:val="287"/>
        </w:trPr>
        <w:tc>
          <w:tcPr>
            <w:tcW w:w="1381"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163" w:firstLine="0"/>
              <w:jc w:val="center"/>
            </w:pPr>
          </w:p>
        </w:tc>
        <w:tc>
          <w:tcPr>
            <w:tcW w:w="501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 xml:space="preserve">B </w:t>
            </w:r>
            <w:r>
              <w:rPr>
                <w:color w:val="181717"/>
                <w:sz w:val="16"/>
              </w:rPr>
              <w:tab/>
            </w:r>
            <w:r>
              <w:rPr>
                <w:color w:val="181717"/>
                <w:sz w:val="16"/>
              </w:rPr>
              <w:tab/>
              <w:t>#</w:t>
            </w:r>
          </w:p>
        </w:tc>
        <w:tc>
          <w:tcPr>
            <w:tcW w:w="2717"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 xml:space="preserve">&amp;'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149" w:firstLine="0"/>
              <w:jc w:val="center"/>
            </w:pPr>
            <w:r>
              <w:rPr>
                <w:color w:val="181717"/>
                <w:sz w:val="16"/>
              </w:rPr>
              <w:t>./-.</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 xml:space="preserve">&amp;%+*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149" w:firstLine="0"/>
              <w:jc w:val="center"/>
            </w:pPr>
            <w:r>
              <w:rPr>
                <w:color w:val="181717"/>
                <w:sz w:val="16"/>
              </w:rPr>
              <w:t>0./ .</w:t>
            </w:r>
          </w:p>
        </w:tc>
      </w:tr>
      <w:tr w:rsidR="00271AB0" w:rsidTr="00271AB0">
        <w:trPr>
          <w:trHeight w:val="294"/>
        </w:trPr>
        <w:tc>
          <w:tcPr>
            <w:tcW w:w="1381"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firstLine="0"/>
              <w:jc w:val="left"/>
            </w:pPr>
            <w:r>
              <w:rPr>
                <w:color w:val="181717"/>
                <w:sz w:val="16"/>
              </w:rPr>
              <w:t xml:space="preserve">&amp;+* </w:t>
            </w:r>
            <w:r>
              <w:rPr>
                <w:color w:val="181717"/>
                <w:sz w:val="16"/>
              </w:rPr>
              <w:tab/>
              <w:t>#)</w:t>
            </w:r>
          </w:p>
        </w:tc>
        <w:tc>
          <w:tcPr>
            <w:tcW w:w="271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149" w:firstLine="0"/>
              <w:jc w:val="center"/>
            </w:pPr>
            <w:r>
              <w:rPr>
                <w:color w:val="181717"/>
                <w:sz w:val="16"/>
              </w:rPr>
              <w:t>./1.</w:t>
            </w:r>
          </w:p>
        </w:tc>
      </w:tr>
      <w:tr w:rsidR="00271AB0" w:rsidTr="00271AB0">
        <w:trPr>
          <w:trHeight w:val="665"/>
        </w:trPr>
        <w:tc>
          <w:tcPr>
            <w:tcW w:w="1381"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200"/>
            </w:pPr>
            <w:r>
              <w:rPr>
                <w:color w:val="181717"/>
                <w:sz w:val="16"/>
              </w:rPr>
              <w:t>%&amp;</w:t>
            </w:r>
            <w:r>
              <w:rPr>
                <w:color w:val="181717"/>
                <w:sz w:val="16"/>
              </w:rPr>
              <w:tab/>
              <w:t xml:space="preserve"> *($#</w:t>
            </w:r>
            <w:r>
              <w:rPr>
                <w:color w:val="181717"/>
                <w:sz w:val="16"/>
              </w:rPr>
              <w:tab/>
              <w:t xml:space="preserve"> $ </w:t>
            </w:r>
            <w:r>
              <w:rPr>
                <w:color w:val="181717"/>
                <w:sz w:val="16"/>
              </w:rPr>
              <w:tab/>
              <w:t xml:space="preserve">$%$!#* </w:t>
            </w:r>
            <w:r>
              <w:rPr>
                <w:color w:val="181717"/>
                <w:sz w:val="16"/>
              </w:rPr>
              <w:tab/>
              <w:t xml:space="preserve"> E!</w:t>
            </w:r>
            <w:r>
              <w:rPr>
                <w:color w:val="181717"/>
                <w:sz w:val="16"/>
              </w:rPr>
              <w:tab/>
              <w:t>#</w:t>
            </w:r>
            <w:r>
              <w:rPr>
                <w:color w:val="181717"/>
                <w:sz w:val="16"/>
              </w:rPr>
              <w:tab/>
              <w:t xml:space="preserve">   ! !  $</w:t>
            </w:r>
          </w:p>
          <w:p w:rsidR="00271AB0" w:rsidRDefault="00271AB0" w:rsidP="00271AB0">
            <w:pPr>
              <w:spacing w:after="0" w:line="259" w:lineRule="auto"/>
              <w:ind w:left="200" w:firstLine="0"/>
              <w:jc w:val="left"/>
            </w:pPr>
            <w:r>
              <w:rPr>
                <w:color w:val="181717"/>
                <w:sz w:val="16"/>
              </w:rPr>
              <w:tab/>
              <w:t>#</w:t>
            </w:r>
          </w:p>
        </w:tc>
        <w:tc>
          <w:tcPr>
            <w:tcW w:w="2717" w:type="dxa"/>
            <w:tcBorders>
              <w:top w:val="single" w:sz="6"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D.</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w:t>
            </w: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w:t>
            </w:r>
            <w:r>
              <w:rPr>
                <w:color w:val="181717"/>
                <w:sz w:val="16"/>
              </w:rPr>
              <w:tab/>
              <w:t>#)</w:t>
            </w:r>
            <w:r>
              <w:rPr>
                <w:color w:val="181717"/>
                <w:sz w:val="16"/>
              </w:rPr>
              <w:tab/>
              <w:t xml:space="preserve"> </w:t>
            </w:r>
            <w:r>
              <w:rPr>
                <w:color w:val="181717"/>
                <w:sz w:val="16"/>
              </w:rPr>
              <w:tab/>
            </w:r>
            <w:r>
              <w:rPr>
                <w:color w:val="181717"/>
                <w:sz w:val="16"/>
              </w:rPr>
              <w:tab/>
              <w:t>!#</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 xml:space="preserve">0/ </w:t>
            </w:r>
          </w:p>
        </w:tc>
      </w:tr>
      <w:tr w:rsidR="00271AB0" w:rsidTr="00271AB0">
        <w:trPr>
          <w:trHeight w:val="725"/>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color w:val="181717"/>
                <w:sz w:val="16"/>
              </w:rPr>
              <w:tab/>
              <w:t>%</w:t>
            </w:r>
            <w:r>
              <w:rPr>
                <w:color w:val="181717"/>
                <w:sz w:val="16"/>
              </w:rPr>
              <w:tab/>
              <w:t xml:space="preserve"> '%</w:t>
            </w:r>
            <w:r>
              <w:rPr>
                <w:color w:val="181717"/>
                <w:sz w:val="16"/>
              </w:rPr>
              <w:tab/>
            </w:r>
          </w:p>
          <w:p w:rsidR="00271AB0" w:rsidRDefault="00271AB0" w:rsidP="00271AB0">
            <w:pPr>
              <w:spacing w:after="0" w:line="259" w:lineRule="auto"/>
              <w:ind w:left="35" w:firstLine="0"/>
              <w:jc w:val="left"/>
            </w:pPr>
            <w:r>
              <w:rPr>
                <w:color w:val="181717"/>
                <w:sz w:val="16"/>
              </w:rPr>
              <w:t>?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r>
          </w:p>
          <w:p w:rsidR="00271AB0" w:rsidRDefault="00271AB0" w:rsidP="00271AB0">
            <w:pPr>
              <w:spacing w:after="0" w:line="259" w:lineRule="auto"/>
              <w:ind w:left="35" w:firstLine="0"/>
              <w:jc w:val="left"/>
            </w:pPr>
            <w:r>
              <w:rPr>
                <w:color w:val="181717"/>
                <w:sz w:val="16"/>
              </w:rPr>
              <w:t>%</w:t>
            </w:r>
            <w:r>
              <w:rPr>
                <w:color w:val="181717"/>
                <w:sz w:val="16"/>
              </w:rPr>
              <w:tab/>
              <w:t xml:space="preserve">  %</w:t>
            </w:r>
            <w:r>
              <w:rPr>
                <w:color w:val="181717"/>
                <w:sz w:val="16"/>
              </w:rPr>
              <w:tab/>
              <w:t xml:space="preserve"> </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0</w:t>
            </w: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lt; (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r>
            <w:r>
              <w:rPr>
                <w:color w:val="181717"/>
                <w:sz w:val="16"/>
              </w:rPr>
              <w:tab/>
            </w:r>
            <w:r>
              <w:rPr>
                <w:color w:val="181717"/>
                <w:sz w:val="16"/>
              </w:rPr>
              <w:tab/>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D.</w:t>
            </w: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w:t>
            </w:r>
            <w:r>
              <w:rPr>
                <w:color w:val="181717"/>
                <w:sz w:val="16"/>
              </w:rPr>
              <w:tab/>
              <w:t xml:space="preserve">  %</w:t>
            </w:r>
            <w:r>
              <w:rPr>
                <w:color w:val="181717"/>
                <w:sz w:val="16"/>
              </w:rPr>
              <w:tab/>
              <w:t xml:space="preserve"> </w:t>
            </w:r>
            <w:r>
              <w:rPr>
                <w:color w:val="181717"/>
                <w:sz w:val="16"/>
              </w:rPr>
              <w:tab/>
              <w:t xml:space="preserve"> 3#% #</w:t>
            </w:r>
            <w:r>
              <w:rPr>
                <w:color w:val="181717"/>
                <w:sz w:val="16"/>
              </w:rPr>
              <w:tab/>
              <w:t>%</w:t>
            </w:r>
            <w:r>
              <w:rPr>
                <w:color w:val="181717"/>
                <w:sz w:val="16"/>
              </w:rPr>
              <w:tab/>
              <w:t xml:space="preserve"> </w:t>
            </w:r>
            <w:r>
              <w:rPr>
                <w:color w:val="181717"/>
                <w:sz w:val="16"/>
              </w:rPr>
              <w:tab/>
            </w:r>
            <w:r>
              <w:rPr>
                <w:color w:val="181717"/>
                <w:sz w:val="16"/>
              </w:rPr>
              <w:tab/>
              <w:t xml:space="preserve"> &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 xml:space="preserve"> </w:t>
            </w: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r w:rsidR="00271AB0" w:rsidTr="00271AB0">
        <w:trPr>
          <w:trHeight w:val="843"/>
        </w:trPr>
        <w:tc>
          <w:tcPr>
            <w:tcW w:w="1381"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right="51" w:firstLine="0"/>
            </w:pPr>
            <w:r>
              <w:rPr>
                <w:color w:val="181717"/>
                <w:sz w:val="16"/>
              </w:rPr>
              <w:t xml:space="preserve">B </w:t>
            </w:r>
            <w:r>
              <w:rPr>
                <w:color w:val="181717"/>
                <w:sz w:val="16"/>
              </w:rPr>
              <w:tab/>
            </w:r>
            <w:r>
              <w:rPr>
                <w:color w:val="181717"/>
                <w:sz w:val="16"/>
              </w:rPr>
              <w:tab/>
              <w:t>*  *</w:t>
            </w:r>
            <w:r>
              <w:rPr>
                <w:color w:val="181717"/>
                <w:sz w:val="16"/>
              </w:rPr>
              <w:tab/>
              <w:t xml:space="preserve">(  3 !  </w:t>
            </w:r>
            <w:r>
              <w:rPr>
                <w:color w:val="181717"/>
                <w:sz w:val="16"/>
              </w:rPr>
              <w:tab/>
              <w:t xml:space="preserve"> % #&amp;9$</w:t>
            </w:r>
            <w:r>
              <w:rPr>
                <w:color w:val="181717"/>
                <w:sz w:val="16"/>
              </w:rPr>
              <w:tab/>
              <w:t>$3$&amp;</w:t>
            </w:r>
            <w:r>
              <w:rPr>
                <w:color w:val="181717"/>
                <w:sz w:val="16"/>
              </w:rPr>
              <w:tab/>
              <w:t xml:space="preserve"> #$ ($ </w:t>
            </w:r>
            <w:r>
              <w:rPr>
                <w:color w:val="181717"/>
                <w:sz w:val="16"/>
              </w:rPr>
              <w:tab/>
              <w:t>$!  +*</w:t>
            </w:r>
            <w:r>
              <w:rPr>
                <w:color w:val="181717"/>
                <w:sz w:val="16"/>
              </w:rPr>
              <w:tab/>
              <w:t xml:space="preserve">+$ $%  </w:t>
            </w:r>
            <w:r>
              <w:rPr>
                <w:color w:val="181717"/>
                <w:sz w:val="16"/>
              </w:rPr>
              <w:tab/>
            </w:r>
            <w:r>
              <w:rPr>
                <w:color w:val="181717"/>
                <w:sz w:val="16"/>
              </w:rPr>
              <w:tab/>
              <w:t>$</w:t>
            </w:r>
            <w:r>
              <w:rPr>
                <w:color w:val="181717"/>
                <w:sz w:val="16"/>
              </w:rPr>
              <w:tab/>
              <w:t>%</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4%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w:t>
            </w:r>
            <w:r>
              <w:rPr>
                <w:color w:val="181717"/>
                <w:sz w:val="16"/>
              </w:rPr>
              <w:tab/>
              <w:t xml:space="preserve"> $3#</w:t>
            </w:r>
            <w:r>
              <w:rPr>
                <w:color w:val="181717"/>
                <w:sz w:val="16"/>
              </w:rPr>
              <w:tab/>
              <w:t xml:space="preserve"> </w:t>
            </w:r>
            <w:r>
              <w:rPr>
                <w:color w:val="181717"/>
                <w:sz w:val="16"/>
              </w:rPr>
              <w:tab/>
            </w:r>
            <w:r>
              <w:rPr>
                <w:color w:val="181717"/>
                <w:sz w:val="16"/>
              </w:rPr>
              <w:tab/>
              <w:t>$(%"$&amp;!</w:t>
            </w:r>
          </w:p>
          <w:p w:rsidR="00271AB0" w:rsidRDefault="00271AB0" w:rsidP="00271AB0">
            <w:pPr>
              <w:spacing w:after="0" w:line="259" w:lineRule="auto"/>
              <w:ind w:left="35" w:firstLine="0"/>
              <w:jc w:val="left"/>
            </w:pPr>
            <w:r>
              <w:rPr>
                <w:color w:val="181717"/>
                <w:sz w:val="16"/>
              </w:rPr>
              <w:t xml:space="preserve">##  </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1</w:t>
            </w: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lt; ( %</w:t>
            </w:r>
            <w:r>
              <w:rPr>
                <w:color w:val="181717"/>
                <w:sz w:val="16"/>
              </w:rPr>
              <w:tab/>
              <w:t>*!*</w:t>
            </w:r>
            <w:r>
              <w:rPr>
                <w:color w:val="181717"/>
                <w:sz w:val="16"/>
              </w:rPr>
              <w:tab/>
              <w:t xml:space="preserve">(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r>
            <w:r>
              <w:rPr>
                <w:color w:val="181717"/>
                <w:sz w:val="16"/>
              </w:rPr>
              <w:tab/>
            </w:r>
            <w:r>
              <w:rPr>
                <w:color w:val="181717"/>
                <w:sz w:val="16"/>
              </w:rPr>
              <w:tab/>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D.</w:t>
            </w: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w:t>
            </w:r>
            <w:r>
              <w:rPr>
                <w:color w:val="181717"/>
                <w:sz w:val="16"/>
              </w:rPr>
              <w:tab/>
              <w:t>%</w:t>
            </w:r>
            <w:r>
              <w:rPr>
                <w:color w:val="181717"/>
                <w:sz w:val="16"/>
              </w:rPr>
              <w:tab/>
              <w:t xml:space="preserve">  %</w:t>
            </w:r>
            <w:r>
              <w:rPr>
                <w:color w:val="181717"/>
                <w:sz w:val="16"/>
              </w:rPr>
              <w:tab/>
              <w:t xml:space="preserve"> </w:t>
            </w:r>
            <w:r>
              <w:rPr>
                <w:color w:val="181717"/>
                <w:sz w:val="16"/>
              </w:rPr>
              <w:tab/>
              <w:t>3#%#</w:t>
            </w:r>
            <w:r>
              <w:rPr>
                <w:color w:val="181717"/>
                <w:sz w:val="16"/>
              </w:rPr>
              <w:tab/>
              <w:t>%</w:t>
            </w:r>
            <w:r>
              <w:rPr>
                <w:color w:val="181717"/>
                <w:sz w:val="16"/>
              </w:rPr>
              <w:tab/>
              <w:t xml:space="preserve"> </w:t>
            </w:r>
            <w:r>
              <w:rPr>
                <w:color w:val="181717"/>
                <w:sz w:val="16"/>
              </w:rPr>
              <w:tab/>
            </w:r>
            <w:r>
              <w:rPr>
                <w:color w:val="181717"/>
                <w:sz w:val="16"/>
              </w:rPr>
              <w:tab/>
              <w:t xml:space="preserve"> &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w:t>
            </w: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w:t>
            </w:r>
            <w:r>
              <w:rPr>
                <w:color w:val="181717"/>
                <w:sz w:val="16"/>
              </w:rPr>
              <w:tab/>
              <w:t xml:space="preserve"> ,( (</w:t>
            </w:r>
            <w:r>
              <w:rPr>
                <w:color w:val="181717"/>
                <w:sz w:val="16"/>
              </w:rPr>
              <w:tab/>
            </w:r>
            <w:r>
              <w:rPr>
                <w:color w:val="181717"/>
                <w:sz w:val="16"/>
              </w:rPr>
              <w:tab/>
              <w:t xml:space="preserve">  ##  *</w:t>
            </w:r>
            <w:r>
              <w:rPr>
                <w:color w:val="181717"/>
                <w:sz w:val="16"/>
              </w:rPr>
              <w:tab/>
              <w:t xml:space="preserve">( </w:t>
            </w:r>
          </w:p>
          <w:p w:rsidR="00271AB0" w:rsidRDefault="00271AB0" w:rsidP="00271AB0">
            <w:pPr>
              <w:spacing w:after="0" w:line="259" w:lineRule="auto"/>
              <w:ind w:left="35" w:firstLine="0"/>
              <w:jc w:val="left"/>
            </w:pPr>
            <w:r>
              <w:rPr>
                <w:color w:val="181717"/>
                <w:sz w:val="16"/>
              </w:rPr>
              <w:t xml:space="preserve">  3#</w:t>
            </w:r>
            <w:r>
              <w:rPr>
                <w:color w:val="181717"/>
                <w:sz w:val="16"/>
              </w:rPr>
              <w:tab/>
              <w:t>%'( #</w:t>
            </w:r>
            <w:r>
              <w:rPr>
                <w:color w:val="181717"/>
                <w:sz w:val="16"/>
              </w:rPr>
              <w:tab/>
              <w:t xml:space="preserve"> &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D</w:t>
            </w: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pPr>
            <w:r>
              <w:rPr>
                <w:color w:val="181717"/>
                <w:sz w:val="16"/>
              </w:rPr>
              <w:t xml:space="preserve">B </w:t>
            </w:r>
            <w:r>
              <w:rPr>
                <w:color w:val="181717"/>
                <w:sz w:val="16"/>
              </w:rPr>
              <w:tab/>
            </w:r>
            <w:r>
              <w:rPr>
                <w:color w:val="181717"/>
                <w:sz w:val="16"/>
              </w:rPr>
              <w:tab/>
              <w:t xml:space="preserve"> </w:t>
            </w:r>
            <w:r>
              <w:rPr>
                <w:color w:val="181717"/>
                <w:sz w:val="16"/>
              </w:rPr>
              <w:tab/>
              <w:t xml:space="preserve"> #</w:t>
            </w:r>
            <w:r>
              <w:rPr>
                <w:color w:val="181717"/>
                <w:sz w:val="16"/>
              </w:rPr>
              <w:tab/>
              <w:t>%*%</w:t>
            </w:r>
            <w:r>
              <w:rPr>
                <w:color w:val="181717"/>
                <w:sz w:val="16"/>
              </w:rPr>
              <w:tab/>
              <w:t xml:space="preserve"> *'#</w:t>
            </w:r>
            <w:r>
              <w:rPr>
                <w:color w:val="181717"/>
                <w:sz w:val="16"/>
              </w:rPr>
              <w:tab/>
              <w:t xml:space="preserve">%'   </w:t>
            </w:r>
            <w:r>
              <w:rPr>
                <w:color w:val="181717"/>
                <w:sz w:val="16"/>
              </w:rPr>
              <w:tab/>
              <w:t>(</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 xml:space="preserve">&amp; $#%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9$ $! #</w:t>
            </w:r>
            <w:r>
              <w:rPr>
                <w:color w:val="181717"/>
                <w:sz w:val="16"/>
              </w:rPr>
              <w:tab/>
              <w:t xml:space="preserve"> $ (*! %##($ +*</w:t>
            </w:r>
            <w:r>
              <w:rPr>
                <w:color w:val="181717"/>
                <w:sz w:val="16"/>
              </w:rPr>
              <w:tab/>
              <w:t>+$!</w:t>
            </w:r>
            <w:r>
              <w:rPr>
                <w:color w:val="181717"/>
                <w:sz w:val="16"/>
              </w:rPr>
              <w:tab/>
              <w:t>($</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 #</w:t>
            </w:r>
            <w:r>
              <w:rPr>
                <w:color w:val="181717"/>
                <w:sz w:val="16"/>
              </w:rPr>
              <w:tab/>
              <w:t xml:space="preserve"> $ (*! ( $#</w:t>
            </w:r>
            <w:r>
              <w:rPr>
                <w:color w:val="181717"/>
                <w:sz w:val="16"/>
              </w:rPr>
              <w:tab/>
              <w:t>$</w:t>
            </w:r>
            <w:r>
              <w:rPr>
                <w:color w:val="181717"/>
                <w:sz w:val="16"/>
              </w:rPr>
              <w:tab/>
              <w:t>",! * (</w:t>
            </w:r>
            <w:r>
              <w:rPr>
                <w:color w:val="181717"/>
                <w:sz w:val="16"/>
              </w:rPr>
              <w:tab/>
            </w:r>
            <w:r>
              <w:rPr>
                <w:color w:val="181717"/>
                <w:sz w:val="16"/>
              </w:rPr>
              <w:tab/>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jc w:val="left"/>
            </w:pPr>
            <w:r>
              <w:rPr>
                <w:color w:val="181717"/>
                <w:sz w:val="16"/>
              </w:rPr>
              <w:t>%&amp;+* #</w:t>
            </w:r>
            <w:r>
              <w:rPr>
                <w:color w:val="181717"/>
                <w:sz w:val="16"/>
              </w:rPr>
              <w:tab/>
              <w:t xml:space="preserve"> (**  !*(</w:t>
            </w:r>
            <w:r>
              <w:rPr>
                <w:color w:val="181717"/>
                <w:sz w:val="16"/>
              </w:rPr>
              <w:tab/>
            </w:r>
            <w:r>
              <w:rPr>
                <w:color w:val="181717"/>
                <w:sz w:val="16"/>
              </w:rPr>
              <w:tab/>
              <w:t xml:space="preserve">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1.</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w:t>
            </w: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w:t>
            </w:r>
            <w:r>
              <w:rPr>
                <w:color w:val="181717"/>
                <w:sz w:val="16"/>
              </w:rPr>
              <w:tab/>
              <w:t>#</w:t>
            </w:r>
            <w:r>
              <w:rPr>
                <w:color w:val="181717"/>
                <w:sz w:val="16"/>
              </w:rPr>
              <w:tab/>
              <w:t>%*%</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r>
            <w:r>
              <w:rPr>
                <w:color w:val="181717"/>
                <w:sz w:val="16"/>
              </w:rPr>
              <w:tab/>
            </w:r>
            <w:r>
              <w:rPr>
                <w:color w:val="181717"/>
                <w:sz w:val="16"/>
              </w:rPr>
              <w:tab/>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D.</w:t>
            </w:r>
          </w:p>
        </w:tc>
      </w:tr>
      <w:tr w:rsidR="00271AB0" w:rsidTr="00271AB0">
        <w:trPr>
          <w:trHeight w:val="294"/>
        </w:trPr>
        <w:tc>
          <w:tcPr>
            <w:tcW w:w="1381"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w:t>
            </w:r>
            <w:r>
              <w:rPr>
                <w:color w:val="181717"/>
                <w:sz w:val="16"/>
              </w:rPr>
              <w:tab/>
              <w:t xml:space="preserve">  3#%#</w:t>
            </w:r>
            <w:r>
              <w:rPr>
                <w:color w:val="181717"/>
                <w:sz w:val="16"/>
              </w:rPr>
              <w:tab/>
              <w:t>%</w:t>
            </w:r>
            <w:r>
              <w:rPr>
                <w:color w:val="181717"/>
                <w:sz w:val="16"/>
              </w:rPr>
              <w:tab/>
              <w:t xml:space="preserve"> </w:t>
            </w:r>
            <w:r>
              <w:rPr>
                <w:color w:val="181717"/>
                <w:sz w:val="16"/>
              </w:rPr>
              <w:tab/>
            </w:r>
            <w:r>
              <w:rPr>
                <w:color w:val="181717"/>
                <w:sz w:val="16"/>
              </w:rPr>
              <w:tab/>
              <w:t xml:space="preserve"> &amp;</w:t>
            </w:r>
          </w:p>
        </w:tc>
        <w:tc>
          <w:tcPr>
            <w:tcW w:w="271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right="24" w:firstLine="0"/>
              <w:jc w:val="center"/>
            </w:pPr>
            <w:r>
              <w:rPr>
                <w:color w:val="181717"/>
                <w:sz w:val="16"/>
              </w:rPr>
              <w:t xml:space="preserve"> ./.</w:t>
            </w:r>
          </w:p>
        </w:tc>
      </w:tr>
    </w:tbl>
    <w:p w:rsidR="00271AB0" w:rsidRDefault="00271AB0" w:rsidP="00271AB0">
      <w:pPr>
        <w:spacing w:after="0" w:line="265" w:lineRule="auto"/>
        <w:ind w:left="240" w:hanging="10"/>
        <w:jc w:val="left"/>
      </w:pPr>
      <w:r>
        <w:rPr>
          <w:b/>
          <w:color w:val="181717"/>
          <w:sz w:val="16"/>
        </w:rPr>
        <w:t>#;;"5"J</w:t>
      </w:r>
    </w:p>
    <w:tbl>
      <w:tblPr>
        <w:tblStyle w:val="TableGrid"/>
        <w:tblW w:w="9117" w:type="dxa"/>
        <w:tblInd w:w="252" w:type="dxa"/>
        <w:tblCellMar>
          <w:top w:w="46" w:type="dxa"/>
          <w:left w:w="74" w:type="dxa"/>
          <w:right w:w="60" w:type="dxa"/>
        </w:tblCellMar>
        <w:tblLook w:val="04A0" w:firstRow="1" w:lastRow="0" w:firstColumn="1" w:lastColumn="0" w:noHBand="0" w:noVBand="1"/>
      </w:tblPr>
      <w:tblGrid>
        <w:gridCol w:w="1381"/>
        <w:gridCol w:w="5019"/>
        <w:gridCol w:w="2717"/>
      </w:tblGrid>
      <w:tr w:rsidR="00271AB0" w:rsidTr="00271AB0">
        <w:trPr>
          <w:trHeight w:val="429"/>
        </w:trPr>
        <w:tc>
          <w:tcPr>
            <w:tcW w:w="1381"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left="7" w:firstLine="0"/>
              <w:jc w:val="center"/>
            </w:pPr>
            <w:r>
              <w:rPr>
                <w:b/>
                <w:color w:val="181717"/>
                <w:sz w:val="16"/>
              </w:rPr>
              <w:t>:</w:t>
            </w:r>
          </w:p>
        </w:tc>
        <w:tc>
          <w:tcPr>
            <w:tcW w:w="5018"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 w:firstLine="0"/>
              <w:jc w:val="center"/>
            </w:pPr>
            <w:r>
              <w:rPr>
                <w:b/>
                <w:color w:val="181717"/>
                <w:sz w:val="16"/>
              </w:rPr>
              <w:t>; +-./*0.1.1</w:t>
            </w:r>
          </w:p>
        </w:tc>
        <w:tc>
          <w:tcPr>
            <w:tcW w:w="2717"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219" w:hanging="70"/>
            </w:pPr>
            <w:r>
              <w:rPr>
                <w:b/>
                <w:color w:val="181717"/>
                <w:sz w:val="16"/>
              </w:rPr>
              <w:t>!1&lt;*&lt;00=*0.1  &gt;-&lt;?</w:t>
            </w:r>
            <w:r>
              <w:rPr>
                <w:b/>
                <w:color w:val="181717"/>
                <w:sz w:val="16"/>
              </w:rPr>
              <w:tab/>
              <w:t>10.1-@</w:t>
            </w:r>
          </w:p>
        </w:tc>
      </w:tr>
      <w:tr w:rsidR="00271AB0" w:rsidTr="00271AB0">
        <w:trPr>
          <w:trHeight w:val="479"/>
        </w:trPr>
        <w:tc>
          <w:tcPr>
            <w:tcW w:w="1381"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left="6" w:firstLine="0"/>
              <w:jc w:val="center"/>
            </w:pPr>
          </w:p>
        </w:tc>
        <w:tc>
          <w:tcPr>
            <w:tcW w:w="5018" w:type="dxa"/>
            <w:tcBorders>
              <w:top w:val="single" w:sz="6" w:space="0" w:color="181717"/>
              <w:left w:val="single" w:sz="2" w:space="0" w:color="181717"/>
              <w:bottom w:val="single" w:sz="6" w:space="0" w:color="181717"/>
              <w:right w:val="single" w:sz="2" w:space="0" w:color="181717"/>
            </w:tcBorders>
          </w:tcPr>
          <w:p w:rsidR="00271AB0" w:rsidRDefault="00271AB0" w:rsidP="00271AB0">
            <w:pPr>
              <w:spacing w:after="0" w:line="259" w:lineRule="auto"/>
              <w:ind w:firstLine="0"/>
              <w:jc w:val="left"/>
            </w:pPr>
            <w:r>
              <w:rPr>
                <w:color w:val="181717"/>
                <w:sz w:val="16"/>
              </w:rPr>
              <w:t>8</w:t>
            </w:r>
            <w:r>
              <w:rPr>
                <w:color w:val="181717"/>
                <w:sz w:val="16"/>
              </w:rPr>
              <w:tab/>
              <w:t xml:space="preserve"> </w:t>
            </w:r>
            <w:r>
              <w:rPr>
                <w:color w:val="181717"/>
                <w:sz w:val="16"/>
              </w:rPr>
              <w:tab/>
              <w:t xml:space="preserve">  #*3#</w:t>
            </w:r>
            <w:r>
              <w:rPr>
                <w:color w:val="181717"/>
                <w:sz w:val="16"/>
              </w:rPr>
              <w:tab/>
              <w:t>%''</w:t>
            </w:r>
            <w:r>
              <w:rPr>
                <w:color w:val="181717"/>
                <w:sz w:val="16"/>
              </w:rPr>
              <w:tab/>
              <w:t>$</w:t>
            </w:r>
            <w:r>
              <w:rPr>
                <w:color w:val="181717"/>
                <w:sz w:val="16"/>
              </w:rPr>
              <w:tab/>
              <w:t>*</w:t>
            </w:r>
            <w:r>
              <w:rPr>
                <w:color w:val="181717"/>
                <w:sz w:val="16"/>
              </w:rPr>
              <w:tab/>
              <w:t xml:space="preserve"> #</w:t>
            </w:r>
            <w:r>
              <w:rPr>
                <w:color w:val="181717"/>
                <w:sz w:val="16"/>
              </w:rPr>
              <w:tab/>
              <w:t>&amp;</w:t>
            </w:r>
          </w:p>
        </w:tc>
        <w:tc>
          <w:tcPr>
            <w:tcW w:w="2717" w:type="dxa"/>
            <w:tcBorders>
              <w:top w:val="single" w:sz="6" w:space="0" w:color="181717"/>
              <w:left w:val="single" w:sz="2" w:space="0" w:color="181717"/>
              <w:bottom w:val="single" w:sz="6" w:space="0" w:color="181717"/>
              <w:right w:val="single" w:sz="6" w:space="0" w:color="181717"/>
            </w:tcBorders>
            <w:vAlign w:val="center"/>
          </w:tcPr>
          <w:p w:rsidR="00271AB0" w:rsidRDefault="00271AB0" w:rsidP="00271AB0">
            <w:pPr>
              <w:spacing w:after="0" w:line="259" w:lineRule="auto"/>
              <w:ind w:right="8" w:firstLine="0"/>
              <w:jc w:val="center"/>
            </w:pPr>
            <w:r>
              <w:rPr>
                <w:color w:val="181717"/>
                <w:sz w:val="16"/>
              </w:rPr>
              <w:t>/.</w:t>
            </w:r>
          </w:p>
        </w:tc>
      </w:tr>
      <w:tr w:rsidR="00271AB0" w:rsidTr="00271AB0">
        <w:trPr>
          <w:trHeight w:val="479"/>
        </w:trPr>
        <w:tc>
          <w:tcPr>
            <w:tcW w:w="1381" w:type="dxa"/>
            <w:tcBorders>
              <w:top w:val="single" w:sz="6"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w:t>
            </w:r>
          </w:p>
        </w:tc>
        <w:tc>
          <w:tcPr>
            <w:tcW w:w="501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w:t>
            </w:r>
            <w:r>
              <w:rPr>
                <w:color w:val="181717"/>
                <w:sz w:val="16"/>
              </w:rPr>
              <w:tab/>
              <w:t xml:space="preserve"> #* </w:t>
            </w:r>
            <w:r>
              <w:rPr>
                <w:color w:val="181717"/>
                <w:sz w:val="16"/>
              </w:rPr>
              <w:tab/>
              <w:t>#*   3 &amp;</w:t>
            </w:r>
          </w:p>
          <w:p w:rsidR="00271AB0" w:rsidRDefault="00271AB0" w:rsidP="00271AB0">
            <w:pPr>
              <w:spacing w:after="0" w:line="259" w:lineRule="auto"/>
              <w:ind w:left="35" w:firstLine="0"/>
              <w:jc w:val="left"/>
            </w:pPr>
            <w:r>
              <w:rPr>
                <w:color w:val="181717"/>
                <w:sz w:val="16"/>
              </w:rPr>
              <w:t xml:space="preserve">9( </w:t>
            </w:r>
            <w:r>
              <w:rPr>
                <w:color w:val="181717"/>
                <w:sz w:val="16"/>
              </w:rPr>
              <w:tab/>
            </w:r>
          </w:p>
        </w:tc>
        <w:tc>
          <w:tcPr>
            <w:tcW w:w="2717" w:type="dxa"/>
            <w:tcBorders>
              <w:top w:val="single" w:sz="6"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0</w:t>
            </w: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w:t>
            </w:r>
            <w:r>
              <w:rPr>
                <w:color w:val="181717"/>
                <w:sz w:val="16"/>
              </w:rPr>
              <w:tab/>
              <w:t>9</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pPr>
            <w:r>
              <w:rPr>
                <w:color w:val="181717"/>
                <w:sz w:val="16"/>
              </w:rPr>
              <w:t>&amp; #</w:t>
            </w:r>
            <w:r>
              <w:rPr>
                <w:color w:val="181717"/>
                <w:sz w:val="16"/>
              </w:rPr>
              <w:tab/>
              <w:t xml:space="preserve"> </w:t>
            </w:r>
            <w:r>
              <w:rPr>
                <w:color w:val="181717"/>
                <w:sz w:val="16"/>
              </w:rPr>
              <w:tab/>
              <w:t xml:space="preserve">  9( </w:t>
            </w:r>
            <w:r>
              <w:rPr>
                <w:color w:val="181717"/>
                <w:sz w:val="16"/>
              </w:rPr>
              <w:tab/>
              <w:t xml:space="preserve">, </w:t>
            </w:r>
            <w:r>
              <w:rPr>
                <w:color w:val="181717"/>
                <w:sz w:val="16"/>
              </w:rPr>
              <w:tab/>
              <w:t xml:space="preserve"> 3# #</w:t>
            </w:r>
            <w:r>
              <w:rPr>
                <w:color w:val="181717"/>
                <w:sz w:val="16"/>
              </w:rPr>
              <w:tab/>
              <w:t xml:space="preserve">   </w:t>
            </w:r>
          </w:p>
          <w:p w:rsidR="00271AB0" w:rsidRDefault="00271AB0" w:rsidP="00271AB0">
            <w:pPr>
              <w:spacing w:after="0" w:line="259" w:lineRule="auto"/>
              <w:ind w:left="200" w:firstLine="0"/>
              <w:jc w:val="left"/>
            </w:pPr>
            <w:r>
              <w:rPr>
                <w:color w:val="181717"/>
                <w:sz w:val="16"/>
              </w:rPr>
              <w:t># *&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658"/>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right="1" w:hanging="200"/>
            </w:pPr>
            <w:r>
              <w:rPr>
                <w:color w:val="181717"/>
                <w:sz w:val="16"/>
              </w:rPr>
              <w:t xml:space="preserve">&amp; </w:t>
            </w:r>
            <w:r>
              <w:rPr>
                <w:color w:val="181717"/>
                <w:sz w:val="16"/>
              </w:rPr>
              <w:tab/>
              <w:t xml:space="preserve"> $ $</w:t>
            </w:r>
            <w:r>
              <w:rPr>
                <w:color w:val="181717"/>
                <w:sz w:val="16"/>
              </w:rPr>
              <w:tab/>
              <w:t xml:space="preserve">, </w:t>
            </w:r>
            <w:r>
              <w:rPr>
                <w:color w:val="181717"/>
                <w:sz w:val="16"/>
              </w:rPr>
              <w:tab/>
              <w:t xml:space="preserve"> %9 %</w:t>
            </w:r>
            <w:r>
              <w:rPr>
                <w:color w:val="181717"/>
                <w:sz w:val="16"/>
              </w:rPr>
              <w:tab/>
              <w:t>#*!  ,9'  #</w:t>
            </w:r>
            <w:r>
              <w:rPr>
                <w:color w:val="181717"/>
                <w:sz w:val="16"/>
              </w:rPr>
              <w:tab/>
              <w:t>$  %</w:t>
            </w:r>
            <w:r>
              <w:rPr>
                <w:color w:val="181717"/>
                <w:sz w:val="16"/>
              </w:rPr>
              <w:tab/>
              <w:t>#$</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1.</w:t>
            </w:r>
          </w:p>
        </w:tc>
      </w:tr>
      <w:tr w:rsidR="00271AB0" w:rsidTr="00271AB0">
        <w:trPr>
          <w:trHeight w:val="294"/>
        </w:trPr>
        <w:tc>
          <w:tcPr>
            <w:tcW w:w="1381"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0" w:line="259" w:lineRule="auto"/>
              <w:ind w:right="10" w:firstLine="0"/>
              <w:jc w:val="center"/>
            </w:pPr>
            <w:r>
              <w:rPr>
                <w:color w:val="181717"/>
                <w:sz w:val="16"/>
              </w:rPr>
              <w:t xml:space="preserve"> </w:t>
            </w:r>
          </w:p>
        </w:tc>
        <w:tc>
          <w:tcPr>
            <w:tcW w:w="501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35" w:firstLine="0"/>
              <w:jc w:val="left"/>
            </w:pPr>
            <w:r>
              <w:rPr>
                <w:color w:val="181717"/>
                <w:sz w:val="16"/>
              </w:rPr>
              <w:t>* #A</w:t>
            </w:r>
            <w:r>
              <w:rPr>
                <w:color w:val="181717"/>
                <w:sz w:val="16"/>
              </w:rPr>
              <w:tab/>
              <w:t>E</w:t>
            </w:r>
            <w:r>
              <w:rPr>
                <w:color w:val="181717"/>
                <w:sz w:val="16"/>
              </w:rPr>
              <w:tab/>
              <w:t>,%</w:t>
            </w:r>
          </w:p>
        </w:tc>
        <w:tc>
          <w:tcPr>
            <w:tcW w:w="271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31" w:firstLine="0"/>
              <w:jc w:val="center"/>
            </w:pPr>
            <w:r>
              <w:rPr>
                <w:color w:val="181717"/>
                <w:sz w:val="16"/>
              </w:rPr>
              <w:t>./</w:t>
            </w:r>
          </w:p>
        </w:tc>
      </w:tr>
    </w:tbl>
    <w:p w:rsidR="00271AB0" w:rsidRDefault="00271AB0" w:rsidP="00271AB0">
      <w:pPr>
        <w:spacing w:after="291" w:line="265" w:lineRule="auto"/>
        <w:ind w:left="240" w:hanging="10"/>
        <w:jc w:val="left"/>
      </w:pPr>
      <w:r>
        <w:rPr>
          <w:b/>
          <w:color w:val="181717"/>
          <w:sz w:val="16"/>
        </w:rPr>
        <w:t>$*1.M"58##&amp;9!#)#'(%E% '9</w:t>
      </w:r>
    </w:p>
    <w:p w:rsidR="00271AB0" w:rsidRDefault="00271AB0" w:rsidP="00271AB0">
      <w:pPr>
        <w:spacing w:after="223" w:line="265" w:lineRule="auto"/>
        <w:ind w:left="240" w:hanging="10"/>
        <w:jc w:val="left"/>
      </w:pPr>
      <w:r>
        <w:rPr>
          <w:b/>
          <w:color w:val="181717"/>
          <w:sz w:val="16"/>
        </w:rPr>
        <w:t>'D&lt;&gt;&lt;=/*0+-/,+10A</w:t>
      </w:r>
    </w:p>
    <w:p w:rsidR="00271AB0" w:rsidRDefault="00271AB0" w:rsidP="00271AB0">
      <w:pPr>
        <w:spacing w:after="0" w:line="228" w:lineRule="auto"/>
        <w:ind w:left="240" w:right="256" w:hanging="10"/>
        <w:jc w:val="left"/>
      </w:pPr>
      <w:r>
        <w:rPr>
          <w:color w:val="181717"/>
          <w:sz w:val="16"/>
        </w:rPr>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w:t>
      </w:r>
      <w:r>
        <w:rPr>
          <w:color w:val="181717"/>
          <w:sz w:val="16"/>
        </w:rPr>
        <w:tab/>
        <w:t>%'#) #</w:t>
      </w:r>
      <w:r>
        <w:rPr>
          <w:color w:val="181717"/>
          <w:sz w:val="16"/>
        </w:rPr>
        <w:tab/>
        <w:t xml:space="preserve"> </w:t>
      </w:r>
      <w:r>
        <w:rPr>
          <w:color w:val="181717"/>
          <w:sz w:val="16"/>
        </w:rPr>
        <w:tab/>
        <w:t>#</w:t>
      </w:r>
      <w:r>
        <w:rPr>
          <w:color w:val="181717"/>
          <w:sz w:val="16"/>
        </w:rPr>
        <w:tab/>
        <w:t>!</w:t>
      </w:r>
      <w:r>
        <w:rPr>
          <w:color w:val="181717"/>
          <w:sz w:val="16"/>
        </w:rPr>
        <w:tab/>
        <w:t xml:space="preserve"> $!@ </w:t>
      </w:r>
      <w:r>
        <w:rPr>
          <w:color w:val="181717"/>
          <w:sz w:val="16"/>
        </w:rPr>
        <w:tab/>
        <w:t>" (%</w:t>
      </w:r>
      <w:r>
        <w:rPr>
          <w:color w:val="181717"/>
          <w:sz w:val="16"/>
        </w:rPr>
        <w:tab/>
        <w:t>!#</w:t>
      </w:r>
      <w:r>
        <w:rPr>
          <w:color w:val="181717"/>
          <w:sz w:val="16"/>
        </w:rPr>
        <w:tab/>
        <w:t xml:space="preserve"> </w:t>
      </w:r>
      <w:r>
        <w:rPr>
          <w:color w:val="181717"/>
          <w:sz w:val="16"/>
        </w:rPr>
        <w:tab/>
        <w:t>#</w:t>
      </w:r>
      <w:r>
        <w:rPr>
          <w:color w:val="181717"/>
          <w:sz w:val="16"/>
        </w:rPr>
        <w:tab/>
        <w:t xml:space="preserve"> </w:t>
      </w:r>
      <w:r>
        <w:rPr>
          <w:color w:val="181717"/>
          <w:sz w:val="16"/>
        </w:rPr>
        <w:tab/>
        <w:t>$!</w:t>
      </w:r>
      <w:r>
        <w:rPr>
          <w:color w:val="181717"/>
          <w:sz w:val="16"/>
        </w:rPr>
        <w:tab/>
        <w:t>+9# $($9$ 3#$!9$,</w:t>
      </w:r>
      <w:r>
        <w:rPr>
          <w:color w:val="181717"/>
          <w:sz w:val="16"/>
        </w:rPr>
        <w:tab/>
        <w:t xml:space="preserve">$  </w:t>
      </w:r>
      <w:r>
        <w:rPr>
          <w:color w:val="181717"/>
          <w:sz w:val="16"/>
        </w:rPr>
        <w:tab/>
        <w:t xml:space="preserve"> </w:t>
      </w:r>
      <w:r>
        <w:rPr>
          <w:color w:val="181717"/>
          <w:sz w:val="16"/>
        </w:rPr>
        <w:tab/>
        <w:t>#</w:t>
      </w:r>
      <w:r>
        <w:rPr>
          <w:color w:val="181717"/>
          <w:sz w:val="16"/>
        </w:rPr>
        <w:tab/>
        <w:t>!</w:t>
      </w:r>
      <w:r>
        <w:rPr>
          <w:color w:val="181717"/>
          <w:sz w:val="16"/>
        </w:rPr>
        <w:tab/>
        <w:t>,!</w:t>
      </w:r>
      <w:r>
        <w:rPr>
          <w:color w:val="181717"/>
          <w:sz w:val="16"/>
        </w:rPr>
        <w:tab/>
        <w:t>%$@ ($9$!%</w:t>
      </w:r>
      <w:r>
        <w:rPr>
          <w:color w:val="181717"/>
          <w:sz w:val="16"/>
        </w:rPr>
        <w:tab/>
      </w:r>
      <w:r>
        <w:rPr>
          <w:color w:val="181717"/>
          <w:sz w:val="16"/>
        </w:rPr>
        <w:tab/>
        <w:t>#</w:t>
      </w:r>
      <w:r>
        <w:rPr>
          <w:color w:val="181717"/>
          <w:sz w:val="16"/>
        </w:rPr>
        <w:tab/>
        <w:t>!</w:t>
      </w:r>
      <w:r>
        <w:rPr>
          <w:color w:val="181717"/>
          <w:sz w:val="16"/>
        </w:rPr>
        <w:tab/>
      </w:r>
      <w:r>
        <w:rPr>
          <w:color w:val="181717"/>
          <w:sz w:val="16"/>
        </w:rPr>
        <w:tab/>
        <w:t>,</w:t>
      </w:r>
      <w:r>
        <w:rPr>
          <w:color w:val="181717"/>
          <w:sz w:val="16"/>
        </w:rPr>
        <w:tab/>
        <w:t>&amp;</w:t>
      </w:r>
    </w:p>
    <w:p w:rsidR="00271AB0" w:rsidRDefault="00271AB0" w:rsidP="00271AB0">
      <w:pPr>
        <w:spacing w:after="3" w:line="265" w:lineRule="auto"/>
        <w:ind w:left="240" w:right="304" w:hanging="10"/>
      </w:pPr>
      <w:r>
        <w:rPr>
          <w:color w:val="181717"/>
          <w:sz w:val="16"/>
        </w:rPr>
        <w:t>#</w:t>
      </w:r>
      <w:r>
        <w:rPr>
          <w:color w:val="181717"/>
          <w:sz w:val="16"/>
        </w:rPr>
        <w:tab/>
        <w:t>%</w:t>
      </w:r>
      <w:r>
        <w:rPr>
          <w:color w:val="181717"/>
          <w:sz w:val="16"/>
        </w:rPr>
        <w:tab/>
        <w:t>%</w:t>
      </w:r>
      <w:r>
        <w:rPr>
          <w:color w:val="181717"/>
          <w:sz w:val="16"/>
        </w:rPr>
        <w:tab/>
        <w:t xml:space="preserve"> </w:t>
      </w:r>
      <w:r>
        <w:rPr>
          <w:color w:val="181717"/>
          <w:sz w:val="16"/>
        </w:rPr>
        <w:tab/>
        <w:t>#</w:t>
      </w:r>
      <w:r>
        <w:rPr>
          <w:color w:val="181717"/>
          <w:sz w:val="16"/>
        </w:rPr>
        <w:tab/>
        <w:t>%#</w:t>
      </w:r>
      <w:r>
        <w:rPr>
          <w:color w:val="181717"/>
          <w:sz w:val="16"/>
        </w:rPr>
        <w:tab/>
        <w:t>, !#</w:t>
      </w:r>
      <w:r>
        <w:rPr>
          <w:color w:val="181717"/>
          <w:sz w:val="16"/>
        </w:rPr>
        <w:tab/>
        <w:t>(</w:t>
      </w:r>
      <w:r>
        <w:rPr>
          <w:color w:val="181717"/>
          <w:sz w:val="16"/>
        </w:rPr>
        <w:tab/>
        <w:t xml:space="preserve">,$ </w:t>
      </w:r>
      <w:r>
        <w:rPr>
          <w:color w:val="181717"/>
          <w:sz w:val="16"/>
        </w:rPr>
        <w:tab/>
        <w:t>(</w:t>
      </w:r>
      <w:r>
        <w:rPr>
          <w:color w:val="181717"/>
          <w:sz w:val="16"/>
        </w:rPr>
        <w:tab/>
        <w:t>@</w:t>
      </w:r>
    </w:p>
    <w:p w:rsidR="00271AB0" w:rsidRDefault="00271AB0" w:rsidP="00271AB0">
      <w:pPr>
        <w:spacing w:after="291" w:line="265" w:lineRule="auto"/>
        <w:ind w:left="240" w:right="304" w:hanging="10"/>
      </w:pPr>
      <w:r>
        <w:rPr>
          <w:color w:val="181717"/>
          <w:sz w:val="16"/>
        </w:rPr>
        <w:tab/>
        <w:t>+</w:t>
      </w:r>
    </w:p>
    <w:p w:rsidR="00271AB0" w:rsidRDefault="00271AB0" w:rsidP="00271AB0">
      <w:pPr>
        <w:spacing w:after="0" w:line="265" w:lineRule="auto"/>
        <w:ind w:left="240" w:hanging="10"/>
        <w:jc w:val="left"/>
      </w:pPr>
      <w:r>
        <w:rPr>
          <w:b/>
          <w:color w:val="181717"/>
          <w:sz w:val="16"/>
        </w:rPr>
        <w:t>#;;" 5#%"8" #&amp;")"$</w:t>
      </w:r>
    </w:p>
    <w:tbl>
      <w:tblPr>
        <w:tblStyle w:val="TableGrid"/>
        <w:tblW w:w="9117" w:type="dxa"/>
        <w:tblInd w:w="252" w:type="dxa"/>
        <w:tblCellMar>
          <w:top w:w="46" w:type="dxa"/>
          <w:left w:w="74" w:type="dxa"/>
          <w:right w:w="60" w:type="dxa"/>
        </w:tblCellMar>
        <w:tblLook w:val="04A0" w:firstRow="1" w:lastRow="0" w:firstColumn="1" w:lastColumn="0" w:noHBand="0" w:noVBand="1"/>
      </w:tblPr>
      <w:tblGrid>
        <w:gridCol w:w="1381"/>
        <w:gridCol w:w="5019"/>
        <w:gridCol w:w="2717"/>
      </w:tblGrid>
      <w:tr w:rsidR="00271AB0" w:rsidTr="00271AB0">
        <w:trPr>
          <w:trHeight w:val="429"/>
        </w:trPr>
        <w:tc>
          <w:tcPr>
            <w:tcW w:w="1381"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right="10" w:firstLine="0"/>
              <w:jc w:val="center"/>
            </w:pPr>
            <w:r>
              <w:rPr>
                <w:b/>
                <w:color w:val="181717"/>
                <w:sz w:val="16"/>
              </w:rPr>
              <w:t>:</w:t>
            </w:r>
          </w:p>
        </w:tc>
        <w:tc>
          <w:tcPr>
            <w:tcW w:w="5018"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8" w:firstLine="0"/>
              <w:jc w:val="center"/>
            </w:pPr>
            <w:r>
              <w:rPr>
                <w:b/>
                <w:color w:val="181717"/>
                <w:sz w:val="16"/>
              </w:rPr>
              <w:t>; +-./*0.1.1</w:t>
            </w:r>
          </w:p>
        </w:tc>
        <w:tc>
          <w:tcPr>
            <w:tcW w:w="2717"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254" w:hanging="70"/>
            </w:pPr>
            <w:r>
              <w:rPr>
                <w:b/>
                <w:color w:val="181717"/>
                <w:sz w:val="16"/>
              </w:rPr>
              <w:t>!1&lt;*&lt;00=*0.1  &gt;-&lt;?</w:t>
            </w:r>
            <w:r>
              <w:rPr>
                <w:b/>
                <w:color w:val="181717"/>
                <w:sz w:val="16"/>
              </w:rPr>
              <w:tab/>
              <w:t>10.1-@</w:t>
            </w:r>
          </w:p>
        </w:tc>
      </w:tr>
      <w:tr w:rsidR="00271AB0" w:rsidTr="00271AB0">
        <w:trPr>
          <w:trHeight w:val="472"/>
        </w:trPr>
        <w:tc>
          <w:tcPr>
            <w:tcW w:w="1381" w:type="dxa"/>
            <w:tcBorders>
              <w:top w:val="single" w:sz="6"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p>
        </w:tc>
        <w:tc>
          <w:tcPr>
            <w:tcW w:w="501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pPr>
            <w:r>
              <w:rPr>
                <w:color w:val="181717"/>
                <w:sz w:val="16"/>
              </w:rPr>
              <w:t>H</w:t>
            </w:r>
            <w:r>
              <w:rPr>
                <w:color w:val="181717"/>
                <w:sz w:val="16"/>
              </w:rPr>
              <w:tab/>
              <w:t xml:space="preserve">  </w:t>
            </w:r>
            <w:r>
              <w:rPr>
                <w:color w:val="181717"/>
                <w:sz w:val="16"/>
              </w:rPr>
              <w:tab/>
            </w:r>
            <w:r>
              <w:rPr>
                <w:color w:val="181717"/>
                <w:sz w:val="16"/>
              </w:rPr>
              <w:tab/>
              <w:t>$%!($</w:t>
            </w:r>
            <w:r>
              <w:rPr>
                <w:color w:val="181717"/>
                <w:sz w:val="16"/>
              </w:rPr>
              <w:tab/>
              <w:t>$ 3! $&amp;</w:t>
            </w:r>
          </w:p>
        </w:tc>
        <w:tc>
          <w:tcPr>
            <w:tcW w:w="2717" w:type="dxa"/>
            <w:tcBorders>
              <w:top w:val="single" w:sz="6"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658"/>
        </w:trPr>
        <w:tc>
          <w:tcPr>
            <w:tcW w:w="1381"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w:t>
            </w: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35" w:firstLine="0"/>
            </w:pPr>
            <w:r>
              <w:rPr>
                <w:color w:val="181717"/>
                <w:sz w:val="16"/>
              </w:rPr>
              <w:tab/>
              <w:t xml:space="preserve"> </w:t>
            </w:r>
            <w:r>
              <w:rPr>
                <w:color w:val="181717"/>
                <w:sz w:val="16"/>
              </w:rPr>
              <w:tab/>
              <w:t xml:space="preserve">   </w:t>
            </w:r>
            <w:r>
              <w:rPr>
                <w:color w:val="181717"/>
                <w:sz w:val="16"/>
              </w:rPr>
              <w:tab/>
            </w:r>
            <w:r>
              <w:rPr>
                <w:color w:val="181717"/>
                <w:sz w:val="16"/>
              </w:rPr>
              <w:tab/>
              <w:t xml:space="preserve">$%!   </w:t>
            </w:r>
            <w:r>
              <w:rPr>
                <w:color w:val="181717"/>
                <w:sz w:val="16"/>
              </w:rPr>
              <w:tab/>
            </w:r>
            <w:r>
              <w:rPr>
                <w:color w:val="181717"/>
                <w:sz w:val="16"/>
              </w:rPr>
              <w:tab/>
              <w:t xml:space="preserve">($  </w:t>
            </w:r>
            <w:r>
              <w:rPr>
                <w:color w:val="181717"/>
                <w:sz w:val="16"/>
              </w:rPr>
              <w:tab/>
              <w:t>$  $</w:t>
            </w:r>
            <w:r>
              <w:rPr>
                <w:color w:val="181717"/>
                <w:sz w:val="16"/>
              </w:rPr>
              <w:tab/>
              <w:t xml:space="preserve"> '  </w:t>
            </w:r>
            <w:r>
              <w:rPr>
                <w:color w:val="181717"/>
                <w:sz w:val="16"/>
              </w:rPr>
              <w:tab/>
              <w:t>#) 3%</w:t>
            </w:r>
          </w:p>
          <w:p w:rsidR="00271AB0" w:rsidRDefault="00271AB0" w:rsidP="00271AB0">
            <w:pPr>
              <w:spacing w:after="0" w:line="259" w:lineRule="auto"/>
              <w:ind w:left="35" w:firstLine="0"/>
              <w:jc w:val="left"/>
            </w:pPr>
            <w:r>
              <w:rPr>
                <w:color w:val="181717"/>
                <w:sz w:val="16"/>
              </w:rPr>
              <w:t>#</w:t>
            </w:r>
            <w:r>
              <w:rPr>
                <w:color w:val="181717"/>
                <w:sz w:val="16"/>
              </w:rPr>
              <w:tab/>
              <w:t>!!$</w:t>
            </w:r>
            <w:r>
              <w:rPr>
                <w:color w:val="181717"/>
                <w:sz w:val="16"/>
              </w:rPr>
              <w:tab/>
            </w:r>
            <w:r>
              <w:rPr>
                <w:color w:val="181717"/>
                <w:sz w:val="16"/>
              </w:rPr>
              <w:tab/>
              <w:t>#  $&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0</w:t>
            </w: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b/>
              <w:t xml:space="preserve">  </w:t>
            </w:r>
            <w:r>
              <w:rPr>
                <w:color w:val="181717"/>
                <w:sz w:val="16"/>
              </w:rPr>
              <w:tab/>
              <w:t xml:space="preserve"> </w:t>
            </w:r>
            <w:r>
              <w:rPr>
                <w:color w:val="181717"/>
                <w:sz w:val="16"/>
              </w:rPr>
              <w:tab/>
              <w:t>$%$  3</w:t>
            </w:r>
          </w:p>
          <w:p w:rsidR="00271AB0" w:rsidRDefault="00271AB0" w:rsidP="00271AB0">
            <w:pPr>
              <w:spacing w:after="0" w:line="259" w:lineRule="auto"/>
              <w:ind w:left="35" w:firstLine="0"/>
              <w:jc w:val="left"/>
            </w:pPr>
            <w:r>
              <w:rPr>
                <w:color w:val="181717"/>
                <w:sz w:val="16"/>
              </w:rPr>
              <w:tab/>
              <w:t xml:space="preserve"> '%</w:t>
            </w:r>
            <w:r>
              <w:rPr>
                <w:color w:val="181717"/>
                <w:sz w:val="16"/>
              </w:rPr>
              <w:tab/>
              <w:t>",#</w:t>
            </w:r>
            <w:r>
              <w:rPr>
                <w:color w:val="181717"/>
                <w:sz w:val="16"/>
              </w:rPr>
              <w:tab/>
              <w:t>9</w:t>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843"/>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right="1" w:hanging="194"/>
            </w:pPr>
            <w:r>
              <w:rPr>
                <w:color w:val="181717"/>
                <w:sz w:val="16"/>
              </w:rPr>
              <w:t xml:space="preserve">&amp;'  </w:t>
            </w:r>
            <w:r>
              <w:rPr>
                <w:color w:val="181717"/>
                <w:sz w:val="16"/>
              </w:rPr>
              <w:tab/>
              <w:t xml:space="preserve">#)3  </w:t>
            </w:r>
            <w:r>
              <w:rPr>
                <w:color w:val="181717"/>
                <w:sz w:val="16"/>
              </w:rPr>
              <w:tab/>
              <w:t>%</w:t>
            </w:r>
            <w:r>
              <w:rPr>
                <w:color w:val="181717"/>
                <w:sz w:val="16"/>
              </w:rPr>
              <w:tab/>
              <w:t>!'  * ,</w:t>
            </w:r>
            <w:r>
              <w:rPr>
                <w:color w:val="181717"/>
                <w:sz w:val="16"/>
              </w:rPr>
              <w:tab/>
              <w:t xml:space="preserve">$   ! *    ! * </w:t>
            </w:r>
            <w:r>
              <w:rPr>
                <w:color w:val="181717"/>
                <w:sz w:val="16"/>
              </w:rPr>
              <w:tab/>
              <w:t xml:space="preserve"># ! *%  </w:t>
            </w:r>
            <w:r>
              <w:rPr>
                <w:color w:val="181717"/>
                <w:sz w:val="16"/>
              </w:rPr>
              <w:tab/>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843"/>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 xml:space="preserve">&amp;% +* </w:t>
            </w:r>
            <w:r>
              <w:rPr>
                <w:color w:val="181717"/>
                <w:sz w:val="16"/>
              </w:rPr>
              <w:tab/>
              <w:t xml:space="preserve">#) 3$ *   </w:t>
            </w:r>
            <w:r>
              <w:rPr>
                <w:color w:val="181717"/>
                <w:sz w:val="16"/>
              </w:rPr>
              <w:tab/>
              <w:t xml:space="preserve"># </w:t>
            </w:r>
            <w:r>
              <w:rPr>
                <w:color w:val="181717"/>
                <w:sz w:val="16"/>
              </w:rPr>
              <w:tab/>
              <w:t xml:space="preserve">! $ * (  </w:t>
            </w:r>
            <w:r>
              <w:rPr>
                <w:color w:val="181717"/>
                <w:sz w:val="16"/>
              </w:rPr>
              <w:tab/>
            </w:r>
            <w:r>
              <w:rPr>
                <w:color w:val="181717"/>
                <w:sz w:val="16"/>
              </w:rPr>
              <w:tab/>
              <w:t>! $  #%</w:t>
            </w:r>
            <w:r>
              <w:rPr>
                <w:color w:val="181717"/>
                <w:sz w:val="16"/>
              </w:rPr>
              <w:tab/>
            </w:r>
            <w:r>
              <w:rPr>
                <w:color w:val="181717"/>
                <w:sz w:val="16"/>
              </w:rPr>
              <w:tab/>
            </w:r>
            <w:r>
              <w:rPr>
                <w:color w:val="181717"/>
                <w:sz w:val="16"/>
              </w:rPr>
              <w:tab/>
              <w:t xml:space="preserve"> </w:t>
            </w:r>
            <w:r>
              <w:rPr>
                <w:color w:val="181717"/>
                <w:sz w:val="16"/>
              </w:rPr>
              <w:tab/>
              <w:t>!$!</w:t>
            </w:r>
            <w:r>
              <w:rPr>
                <w:color w:val="181717"/>
                <w:sz w:val="16"/>
              </w:rPr>
              <w:tab/>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 .</w:t>
            </w:r>
          </w:p>
        </w:tc>
      </w:tr>
      <w:tr w:rsidR="00271AB0" w:rsidTr="00271AB0">
        <w:trPr>
          <w:trHeight w:val="658"/>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right="1" w:hanging="184"/>
            </w:pPr>
            <w:r>
              <w:rPr>
                <w:color w:val="181717"/>
                <w:sz w:val="16"/>
              </w:rPr>
              <w:t xml:space="preserve">&amp;+* </w:t>
            </w:r>
            <w:r>
              <w:rPr>
                <w:color w:val="181717"/>
                <w:sz w:val="16"/>
              </w:rPr>
              <w:tab/>
              <w:t>#) 3#</w:t>
            </w:r>
            <w:r>
              <w:rPr>
                <w:color w:val="181717"/>
                <w:sz w:val="16"/>
              </w:rPr>
              <w:tab/>
              <w:t>$</w:t>
            </w:r>
            <w:r>
              <w:rPr>
                <w:color w:val="181717"/>
                <w:sz w:val="16"/>
              </w:rPr>
              <w:tab/>
              <w:t>+ ( #</w:t>
            </w:r>
            <w:r>
              <w:rPr>
                <w:color w:val="181717"/>
                <w:sz w:val="16"/>
              </w:rPr>
              <w:tab/>
              <w:t xml:space="preserve"> %</w:t>
            </w:r>
            <w:r>
              <w:rPr>
                <w:color w:val="181717"/>
                <w:sz w:val="16"/>
              </w:rPr>
              <w:tab/>
            </w:r>
            <w:r>
              <w:rPr>
                <w:color w:val="181717"/>
                <w:sz w:val="16"/>
              </w:rPr>
              <w:tab/>
            </w:r>
            <w:r>
              <w:rPr>
                <w:color w:val="181717"/>
                <w:sz w:val="16"/>
              </w:rPr>
              <w:tab/>
            </w:r>
            <w:r>
              <w:rPr>
                <w:color w:val="181717"/>
                <w:sz w:val="16"/>
              </w:rPr>
              <w:tab/>
              <w:t xml:space="preserve">  %' </w:t>
            </w:r>
            <w:r>
              <w:rPr>
                <w:color w:val="181717"/>
                <w:sz w:val="16"/>
              </w:rPr>
              <w:tab/>
              <w:t>$ ($#</w:t>
            </w:r>
            <w:r>
              <w:rPr>
                <w:color w:val="181717"/>
                <w:sz w:val="16"/>
              </w:rPr>
              <w:tab/>
              <w:t>#</w:t>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1.</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 xml:space="preserve">%&amp;# </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 xml:space="preserve"> </w:t>
            </w: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pPr>
            <w:r>
              <w:rPr>
                <w:color w:val="181717"/>
                <w:sz w:val="16"/>
              </w:rPr>
              <w:t>8</w:t>
            </w:r>
            <w:r>
              <w:rPr>
                <w:color w:val="181717"/>
                <w:sz w:val="16"/>
              </w:rPr>
              <w:tab/>
              <w:t>(#%%</w:t>
            </w:r>
            <w:r>
              <w:rPr>
                <w:color w:val="181717"/>
                <w:sz w:val="16"/>
              </w:rPr>
              <w:tab/>
              <w:t xml:space="preserve">#%%  </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8 </w:t>
            </w:r>
            <w:r>
              <w:rPr>
                <w:color w:val="181717"/>
                <w:sz w:val="16"/>
              </w:rPr>
              <w:tab/>
              <w:t>(#%  %</w:t>
            </w:r>
            <w:r>
              <w:rPr>
                <w:color w:val="181717"/>
                <w:sz w:val="16"/>
              </w:rPr>
              <w:tab/>
            </w:r>
            <w:r>
              <w:rPr>
                <w:color w:val="181717"/>
                <w:sz w:val="16"/>
              </w:rPr>
              <w:tab/>
              <w:t>$%$</w:t>
            </w:r>
          </w:p>
          <w:p w:rsidR="00271AB0" w:rsidRDefault="00271AB0" w:rsidP="00271AB0">
            <w:pPr>
              <w:spacing w:after="0" w:line="259" w:lineRule="auto"/>
              <w:ind w:left="35" w:firstLine="0"/>
              <w:jc w:val="left"/>
            </w:pPr>
            <w:r>
              <w:rPr>
                <w:color w:val="181717"/>
                <w:sz w:val="16"/>
              </w:rPr>
              <w:t xml:space="preserve">% </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 xml:space="preserve">&amp;'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0</w:t>
            </w:r>
          </w:p>
        </w:tc>
      </w:tr>
      <w:tr w:rsidR="00271AB0" w:rsidTr="00271AB0">
        <w:trPr>
          <w:trHeight w:val="294"/>
        </w:trPr>
        <w:tc>
          <w:tcPr>
            <w:tcW w:w="1381"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firstLine="0"/>
              <w:jc w:val="left"/>
            </w:pPr>
            <w:r>
              <w:rPr>
                <w:color w:val="181717"/>
                <w:sz w:val="16"/>
              </w:rPr>
              <w:t xml:space="preserve">&amp;% </w:t>
            </w:r>
            <w:r>
              <w:rPr>
                <w:color w:val="181717"/>
                <w:sz w:val="16"/>
              </w:rPr>
              <w:tab/>
              <w:t>#)</w:t>
            </w:r>
          </w:p>
        </w:tc>
        <w:tc>
          <w:tcPr>
            <w:tcW w:w="271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479"/>
        </w:trPr>
        <w:tc>
          <w:tcPr>
            <w:tcW w:w="1381"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 xml:space="preserve">&amp;+* </w:t>
            </w:r>
            <w:r>
              <w:rPr>
                <w:color w:val="181717"/>
                <w:sz w:val="16"/>
              </w:rPr>
              <w:tab/>
              <w:t xml:space="preserve">#) 3(   </w:t>
            </w:r>
            <w:r>
              <w:rPr>
                <w:color w:val="181717"/>
                <w:sz w:val="16"/>
              </w:rPr>
              <w:tab/>
              <w:t xml:space="preserve"> </w:t>
            </w:r>
            <w:r>
              <w:rPr>
                <w:color w:val="181717"/>
                <w:sz w:val="16"/>
              </w:rPr>
              <w:tab/>
              <w:t xml:space="preserve">! </w:t>
            </w:r>
            <w:r>
              <w:rPr>
                <w:color w:val="181717"/>
                <w:sz w:val="16"/>
              </w:rPr>
              <w:tab/>
              <w:t>$%(</w:t>
            </w:r>
            <w:r>
              <w:rPr>
                <w:color w:val="181717"/>
                <w:sz w:val="16"/>
              </w:rPr>
              <w:tab/>
            </w:r>
            <w:r>
              <w:rPr>
                <w:color w:val="181717"/>
                <w:sz w:val="16"/>
              </w:rPr>
              <w:tab/>
            </w:r>
            <w:r>
              <w:rPr>
                <w:color w:val="181717"/>
                <w:sz w:val="16"/>
              </w:rPr>
              <w:tab/>
              <w:t>,$&amp;</w:t>
            </w:r>
          </w:p>
        </w:tc>
        <w:tc>
          <w:tcPr>
            <w:tcW w:w="2717" w:type="dxa"/>
            <w:tcBorders>
              <w:top w:val="single" w:sz="6"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1./:.</w:t>
            </w: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w:t>
            </w:r>
            <w:r>
              <w:rPr>
                <w:color w:val="181717"/>
                <w:sz w:val="16"/>
              </w:rPr>
              <w:tab/>
            </w:r>
            <w:r>
              <w:rPr>
                <w:color w:val="181717"/>
                <w:sz w:val="16"/>
              </w:rPr>
              <w:tab/>
            </w:r>
            <w:r>
              <w:rPr>
                <w:color w:val="181717"/>
                <w:sz w:val="16"/>
              </w:rPr>
              <w:tab/>
              <w:t>3%(</w:t>
            </w:r>
            <w:r>
              <w:rPr>
                <w:color w:val="181717"/>
                <w:sz w:val="16"/>
              </w:rPr>
              <w:tab/>
              <w:t>&amp;# %$</w:t>
            </w:r>
          </w:p>
          <w:p w:rsidR="00271AB0" w:rsidRDefault="00271AB0" w:rsidP="00271AB0">
            <w:pPr>
              <w:spacing w:after="0" w:line="259" w:lineRule="auto"/>
              <w:ind w:left="35" w:firstLine="0"/>
              <w:jc w:val="left"/>
            </w:pPr>
            <w:r>
              <w:rPr>
                <w:color w:val="181717"/>
                <w:sz w:val="16"/>
              </w:rPr>
              <w:t>#</w:t>
            </w:r>
            <w:r>
              <w:rPr>
                <w:color w:val="181717"/>
                <w:sz w:val="16"/>
              </w:rPr>
              <w:tab/>
              <w:t>$</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 xml:space="preserve"> ./:.</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1</w:t>
            </w: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lt; ( %</w:t>
            </w:r>
            <w:r>
              <w:rPr>
                <w:color w:val="181717"/>
                <w:sz w:val="16"/>
              </w:rPr>
              <w:tab/>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r>
            <w:r>
              <w:rPr>
                <w:color w:val="181717"/>
                <w:sz w:val="16"/>
              </w:rPr>
              <w:tab/>
            </w:r>
            <w:r>
              <w:rPr>
                <w:color w:val="181717"/>
                <w:sz w:val="16"/>
              </w:rPr>
              <w:tab/>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w:t>
            </w:r>
            <w:r>
              <w:rPr>
                <w:color w:val="181717"/>
                <w:sz w:val="16"/>
              </w:rPr>
              <w:tab/>
              <w:t>%</w:t>
            </w:r>
            <w:r>
              <w:rPr>
                <w:color w:val="181717"/>
                <w:sz w:val="16"/>
              </w:rPr>
              <w:tab/>
              <w:t xml:space="preserve">  %</w:t>
            </w:r>
            <w:r>
              <w:rPr>
                <w:color w:val="181717"/>
                <w:sz w:val="16"/>
              </w:rPr>
              <w:tab/>
              <w:t xml:space="preserve"> </w:t>
            </w:r>
            <w:r>
              <w:rPr>
                <w:color w:val="181717"/>
                <w:sz w:val="16"/>
              </w:rPr>
              <w:tab/>
              <w:t>3#%#</w:t>
            </w:r>
            <w:r>
              <w:rPr>
                <w:color w:val="181717"/>
                <w:sz w:val="16"/>
              </w:rPr>
              <w:tab/>
              <w:t>%</w:t>
            </w:r>
            <w:r>
              <w:rPr>
                <w:color w:val="181717"/>
                <w:sz w:val="16"/>
              </w:rPr>
              <w:tab/>
              <w:t xml:space="preserve"> </w:t>
            </w:r>
            <w:r>
              <w:rPr>
                <w:color w:val="181717"/>
                <w:sz w:val="16"/>
              </w:rPr>
              <w:tab/>
            </w:r>
            <w:r>
              <w:rPr>
                <w:color w:val="181717"/>
                <w:sz w:val="16"/>
              </w:rPr>
              <w:tab/>
              <w:t xml:space="preserve"> &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16" w:firstLine="0"/>
              <w:jc w:val="left"/>
            </w:pPr>
            <w:r>
              <w:rPr>
                <w:color w:val="181717"/>
                <w:sz w:val="16"/>
              </w:rPr>
              <w:t>&amp;'</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D.</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w:t>
            </w: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w:t>
            </w:r>
            <w:r>
              <w:rPr>
                <w:color w:val="181717"/>
                <w:sz w:val="16"/>
              </w:rPr>
              <w:tab/>
              <w:t xml:space="preserve"># </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t xml:space="preserve"> %</w:t>
            </w:r>
            <w:r>
              <w:rPr>
                <w:color w:val="181717"/>
                <w:sz w:val="16"/>
              </w:rPr>
              <w:tab/>
              <w:t xml:space="preserve"> </w:t>
            </w:r>
            <w:r>
              <w:rPr>
                <w:color w:val="181717"/>
                <w:sz w:val="16"/>
              </w:rPr>
              <w:tab/>
              <w:t>3#%%</w:t>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r w:rsidR="00271AB0" w:rsidTr="00271AB0">
        <w:trPr>
          <w:trHeight w:val="479"/>
        </w:trPr>
        <w:tc>
          <w:tcPr>
            <w:tcW w:w="1381"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200" w:hanging="200"/>
            </w:pPr>
            <w:r>
              <w:rPr>
                <w:color w:val="181717"/>
                <w:sz w:val="16"/>
              </w:rPr>
              <w:t>&amp;#</w:t>
            </w:r>
            <w:r>
              <w:rPr>
                <w:color w:val="181717"/>
                <w:sz w:val="16"/>
              </w:rPr>
              <w:tab/>
              <w:t xml:space="preserve">  %</w:t>
            </w:r>
            <w:r>
              <w:rPr>
                <w:color w:val="181717"/>
                <w:sz w:val="16"/>
              </w:rPr>
              <w:tab/>
              <w:t xml:space="preserve"> </w:t>
            </w:r>
            <w:r>
              <w:rPr>
                <w:color w:val="181717"/>
                <w:sz w:val="16"/>
              </w:rPr>
              <w:tab/>
              <w:t xml:space="preserve">  # %$  # #</w:t>
            </w:r>
            <w:r>
              <w:rPr>
                <w:color w:val="181717"/>
                <w:sz w:val="16"/>
              </w:rPr>
              <w:tab/>
              <w:t xml:space="preserve"> ##%</w:t>
            </w:r>
            <w:r>
              <w:rPr>
                <w:color w:val="181717"/>
                <w:sz w:val="16"/>
              </w:rPr>
              <w:tab/>
              <w:t xml:space="preserve">$# </w:t>
            </w:r>
          </w:p>
        </w:tc>
        <w:tc>
          <w:tcPr>
            <w:tcW w:w="2717" w:type="dxa"/>
            <w:tcBorders>
              <w:top w:val="single" w:sz="2" w:space="0" w:color="181717"/>
              <w:left w:val="single" w:sz="2" w:space="0" w:color="181717"/>
              <w:bottom w:val="single" w:sz="6"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bl>
    <w:p w:rsidR="00271AB0" w:rsidRDefault="00271AB0" w:rsidP="00271AB0">
      <w:pPr>
        <w:spacing w:after="0" w:line="265" w:lineRule="auto"/>
        <w:ind w:left="240" w:hanging="10"/>
        <w:jc w:val="left"/>
      </w:pPr>
      <w:r>
        <w:rPr>
          <w:b/>
          <w:color w:val="181717"/>
          <w:sz w:val="16"/>
        </w:rPr>
        <w:t>#;;"&amp;58##&amp;9!#)#'B8"%</w:t>
      </w:r>
    </w:p>
    <w:tbl>
      <w:tblPr>
        <w:tblStyle w:val="TableGrid"/>
        <w:tblW w:w="9117" w:type="dxa"/>
        <w:tblInd w:w="252" w:type="dxa"/>
        <w:tblCellMar>
          <w:top w:w="46" w:type="dxa"/>
          <w:left w:w="74" w:type="dxa"/>
          <w:right w:w="59" w:type="dxa"/>
        </w:tblCellMar>
        <w:tblLook w:val="04A0" w:firstRow="1" w:lastRow="0" w:firstColumn="1" w:lastColumn="0" w:noHBand="0" w:noVBand="1"/>
      </w:tblPr>
      <w:tblGrid>
        <w:gridCol w:w="1381"/>
        <w:gridCol w:w="5019"/>
        <w:gridCol w:w="2717"/>
      </w:tblGrid>
      <w:tr w:rsidR="00271AB0" w:rsidTr="00271AB0">
        <w:trPr>
          <w:trHeight w:val="429"/>
        </w:trPr>
        <w:tc>
          <w:tcPr>
            <w:tcW w:w="1381"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right="10" w:firstLine="0"/>
              <w:jc w:val="center"/>
            </w:pPr>
            <w:r>
              <w:rPr>
                <w:b/>
                <w:color w:val="181717"/>
                <w:sz w:val="16"/>
              </w:rPr>
              <w:t>:</w:t>
            </w:r>
          </w:p>
        </w:tc>
        <w:tc>
          <w:tcPr>
            <w:tcW w:w="5018"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8" w:firstLine="0"/>
              <w:jc w:val="center"/>
            </w:pPr>
            <w:r>
              <w:rPr>
                <w:b/>
                <w:color w:val="181717"/>
                <w:sz w:val="16"/>
              </w:rPr>
              <w:t>; +-./*0.1.1</w:t>
            </w:r>
          </w:p>
        </w:tc>
        <w:tc>
          <w:tcPr>
            <w:tcW w:w="2717"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254" w:hanging="70"/>
            </w:pPr>
            <w:r>
              <w:rPr>
                <w:b/>
                <w:color w:val="181717"/>
                <w:sz w:val="16"/>
              </w:rPr>
              <w:t>!1&lt;*&lt;00=*0.1  &gt;-&lt;?</w:t>
            </w:r>
            <w:r>
              <w:rPr>
                <w:b/>
                <w:color w:val="181717"/>
                <w:sz w:val="16"/>
              </w:rPr>
              <w:tab/>
              <w:t>10.1-@</w:t>
            </w:r>
          </w:p>
        </w:tc>
      </w:tr>
      <w:tr w:rsidR="00271AB0" w:rsidTr="00271AB0">
        <w:trPr>
          <w:trHeight w:val="287"/>
        </w:trPr>
        <w:tc>
          <w:tcPr>
            <w:tcW w:w="1381"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1" w:firstLine="0"/>
              <w:jc w:val="center"/>
            </w:pPr>
          </w:p>
        </w:tc>
        <w:tc>
          <w:tcPr>
            <w:tcW w:w="501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B </w:t>
            </w:r>
            <w:r>
              <w:rPr>
                <w:color w:val="181717"/>
                <w:sz w:val="16"/>
              </w:rPr>
              <w:tab/>
              <w:t>( #$</w:t>
            </w:r>
            <w:r>
              <w:rPr>
                <w:color w:val="181717"/>
                <w:sz w:val="16"/>
              </w:rPr>
              <w:tab/>
            </w:r>
            <w:r>
              <w:rPr>
                <w:color w:val="181717"/>
                <w:sz w:val="16"/>
              </w:rPr>
              <w:tab/>
              <w:t xml:space="preserve">( </w:t>
            </w:r>
          </w:p>
        </w:tc>
        <w:tc>
          <w:tcPr>
            <w:tcW w:w="2717"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1" w:firstLine="0"/>
              <w:jc w:val="center"/>
            </w:pPr>
            <w:r>
              <w:rPr>
                <w:color w:val="181717"/>
                <w:sz w:val="16"/>
              </w:rPr>
              <w:t>-</w:t>
            </w: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b/>
              <w:t xml:space="preserve"> # %)</w:t>
            </w:r>
            <w:r>
              <w:rPr>
                <w:color w:val="181717"/>
                <w:sz w:val="16"/>
              </w:rPr>
              <w:tab/>
              <w:t>$</w:t>
            </w:r>
            <w:r>
              <w:rPr>
                <w:color w:val="181717"/>
                <w:sz w:val="16"/>
              </w:rPr>
              <w:tab/>
            </w:r>
            <w:r>
              <w:rPr>
                <w:color w:val="181717"/>
                <w:sz w:val="16"/>
              </w:rPr>
              <w:tab/>
              <w:t xml:space="preserve"> </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1" w:firstLine="0"/>
              <w:jc w:val="center"/>
            </w:pPr>
            <w:r>
              <w:rPr>
                <w:color w:val="181717"/>
                <w:sz w:val="16"/>
              </w:rPr>
              <w:t>0</w:t>
            </w: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lt; ( %</w:t>
            </w:r>
            <w:r>
              <w:rPr>
                <w:color w:val="181717"/>
                <w:sz w:val="16"/>
              </w:rPr>
              <w:tab/>
              <w:t>$</w:t>
            </w:r>
            <w:r>
              <w:rPr>
                <w:color w:val="181717"/>
                <w:sz w:val="16"/>
              </w:rPr>
              <w:tab/>
            </w:r>
            <w:r>
              <w:rPr>
                <w:color w:val="181717"/>
                <w:sz w:val="16"/>
              </w:rPr>
              <w:tab/>
              <w:t xml:space="preserve"> </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r>
            <w:r>
              <w:rPr>
                <w:color w:val="181717"/>
                <w:sz w:val="16"/>
              </w:rPr>
              <w:tab/>
              <w:t xml:space="preserve">% </w:t>
            </w:r>
            <w:r>
              <w:rPr>
                <w:color w:val="181717"/>
                <w:sz w:val="16"/>
              </w:rPr>
              <w:tab/>
              <w:t>$9 %3;@-H.?.&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0./ .</w:t>
            </w: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pPr>
            <w:r>
              <w:rPr>
                <w:color w:val="181717"/>
                <w:sz w:val="16"/>
              </w:rPr>
              <w:t>&amp;#</w:t>
            </w:r>
            <w:r>
              <w:rPr>
                <w:color w:val="181717"/>
                <w:sz w:val="16"/>
              </w:rPr>
              <w:tab/>
            </w:r>
            <w:r>
              <w:rPr>
                <w:color w:val="181717"/>
                <w:sz w:val="16"/>
              </w:rPr>
              <w:tab/>
              <w:t xml:space="preserve">%   </w:t>
            </w:r>
            <w:r>
              <w:rPr>
                <w:color w:val="181717"/>
                <w:sz w:val="16"/>
              </w:rPr>
              <w:tab/>
              <w:t>( 9 %  ! #</w:t>
            </w:r>
            <w:r>
              <w:rPr>
                <w:color w:val="181717"/>
                <w:sz w:val="16"/>
              </w:rPr>
              <w:tab/>
            </w:r>
            <w:r>
              <w:rPr>
                <w:color w:val="181717"/>
                <w:sz w:val="16"/>
              </w:rPr>
              <w:tab/>
            </w:r>
            <w:r>
              <w:rPr>
                <w:color w:val="181717"/>
                <w:sz w:val="16"/>
              </w:rPr>
              <w:tab/>
            </w:r>
            <w:r>
              <w:rPr>
                <w:color w:val="181717"/>
                <w:sz w:val="16"/>
              </w:rPr>
              <w:tab/>
              <w:t>,</w:t>
            </w:r>
          </w:p>
          <w:p w:rsidR="00271AB0" w:rsidRDefault="00271AB0" w:rsidP="00271AB0">
            <w:pPr>
              <w:spacing w:after="0" w:line="259" w:lineRule="auto"/>
              <w:ind w:left="200" w:firstLine="0"/>
              <w:jc w:val="left"/>
            </w:pP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1./:.</w:t>
            </w: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w:t>
            </w:r>
            <w:r>
              <w:rPr>
                <w:color w:val="181717"/>
                <w:sz w:val="16"/>
              </w:rPr>
              <w:tab/>
              <w:t xml:space="preserve">  %</w:t>
            </w:r>
            <w:r>
              <w:rPr>
                <w:color w:val="181717"/>
                <w:sz w:val="16"/>
              </w:rPr>
              <w:tab/>
              <w:t xml:space="preserve"> </w:t>
            </w:r>
            <w:r>
              <w:rPr>
                <w:color w:val="181717"/>
                <w:sz w:val="16"/>
              </w:rPr>
              <w:tab/>
              <w:t xml:space="preserve"> 3#% #</w:t>
            </w:r>
            <w:r>
              <w:rPr>
                <w:color w:val="181717"/>
                <w:sz w:val="16"/>
              </w:rPr>
              <w:tab/>
              <w:t>%</w:t>
            </w:r>
            <w:r>
              <w:rPr>
                <w:color w:val="181717"/>
                <w:sz w:val="16"/>
              </w:rPr>
              <w:tab/>
              <w:t xml:space="preserve"> </w:t>
            </w:r>
            <w:r>
              <w:rPr>
                <w:color w:val="181717"/>
                <w:sz w:val="16"/>
              </w:rPr>
              <w:tab/>
            </w:r>
            <w:r>
              <w:rPr>
                <w:color w:val="181717"/>
                <w:sz w:val="16"/>
              </w:rPr>
              <w:tab/>
              <w:t xml:space="preserve"> &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0./.</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D.</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1" w:firstLine="0"/>
              <w:jc w:val="center"/>
            </w:pPr>
            <w:r>
              <w:rPr>
                <w:color w:val="181717"/>
                <w:sz w:val="16"/>
              </w:rPr>
              <w:t xml:space="preserve"> </w:t>
            </w: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6</w:t>
            </w:r>
            <w:r>
              <w:rPr>
                <w:color w:val="181717"/>
                <w:sz w:val="16"/>
              </w:rPr>
              <w:tab/>
              <w:t>$</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pPr>
            <w:r>
              <w:rPr>
                <w:color w:val="181717"/>
                <w:sz w:val="16"/>
              </w:rPr>
              <w:t>&amp;</w:t>
            </w:r>
            <w:r>
              <w:rPr>
                <w:color w:val="181717"/>
                <w:sz w:val="16"/>
              </w:rPr>
              <w:tab/>
              <w:t xml:space="preserve"> </w:t>
            </w:r>
            <w:r>
              <w:rPr>
                <w:color w:val="181717"/>
                <w:sz w:val="16"/>
              </w:rPr>
              <w:tab/>
              <w:t>6#)3</w:t>
            </w:r>
            <w:r>
              <w:rPr>
                <w:color w:val="181717"/>
                <w:sz w:val="16"/>
              </w:rPr>
              <w:tab/>
              <w:t xml:space="preserve">% </w:t>
            </w:r>
            <w:r>
              <w:rPr>
                <w:color w:val="181717"/>
                <w:sz w:val="16"/>
              </w:rPr>
              <w:tab/>
              <w:t>%$</w:t>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 xml:space="preserve"> </w:t>
            </w:r>
            <w:r>
              <w:rPr>
                <w:color w:val="181717"/>
                <w:sz w:val="16"/>
              </w:rPr>
              <w:tab/>
              <w:t>66#)</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0./ .</w:t>
            </w: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 xml:space="preserve">&amp;# </w:t>
            </w:r>
            <w:r>
              <w:rPr>
                <w:color w:val="181717"/>
                <w:sz w:val="16"/>
              </w:rPr>
              <w:tab/>
              <w:t xml:space="preserve"> $</w:t>
            </w:r>
            <w:r>
              <w:rPr>
                <w:color w:val="181717"/>
                <w:sz w:val="16"/>
              </w:rPr>
              <w:tab/>
              <w:t xml:space="preserve">  # %$  </w:t>
            </w:r>
            <w:r>
              <w:rPr>
                <w:color w:val="181717"/>
                <w:sz w:val="16"/>
              </w:rPr>
              <w:tab/>
              <w:t>",! 9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1.</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1" w:firstLine="0"/>
              <w:jc w:val="center"/>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w:t>
            </w:r>
            <w:r>
              <w:rPr>
                <w:color w:val="181717"/>
                <w:sz w:val="16"/>
              </w:rPr>
              <w:tab/>
              <w:t>%$</w:t>
            </w:r>
            <w:r>
              <w:rPr>
                <w:color w:val="181717"/>
                <w:sz w:val="16"/>
              </w:rPr>
              <w:tab/>
              <w:t>3#</w:t>
            </w:r>
            <w:r>
              <w:rPr>
                <w:color w:val="181717"/>
                <w:sz w:val="16"/>
              </w:rPr>
              <w:tab/>
              <w:t xml:space="preserve"> </w:t>
            </w:r>
            <w:r>
              <w:rPr>
                <w:color w:val="181717"/>
                <w:sz w:val="16"/>
              </w:rPr>
              <w:tab/>
            </w:r>
            <w:r>
              <w:rPr>
                <w:color w:val="181717"/>
                <w:sz w:val="16"/>
              </w:rPr>
              <w:tab/>
              <w:t>( &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 xml:space="preserve"> ./.</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r>
            <w:r>
              <w:rPr>
                <w:color w:val="181717"/>
                <w:sz w:val="16"/>
              </w:rPr>
              <w:tab/>
              <w:t>3E%</w:t>
            </w:r>
            <w:r>
              <w:rPr>
                <w:color w:val="181717"/>
                <w:sz w:val="16"/>
              </w:rPr>
              <w:tab/>
              <w:t>$ &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 xml:space="preserve"> ./1.</w:t>
            </w: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16" w:firstLine="0"/>
              <w:jc w:val="left"/>
            </w:pPr>
            <w:r>
              <w:rPr>
                <w:color w:val="181717"/>
                <w:sz w:val="16"/>
              </w:rPr>
              <w:t>&amp;</w:t>
            </w:r>
            <w:r>
              <w:rPr>
                <w:color w:val="181717"/>
                <w:sz w:val="16"/>
              </w:rPr>
              <w:tab/>
              <w:t xml:space="preserve">   %$</w:t>
            </w:r>
            <w:r>
              <w:rPr>
                <w:color w:val="181717"/>
                <w:sz w:val="16"/>
              </w:rPr>
              <w:tab/>
            </w:r>
            <w:r>
              <w:rPr>
                <w:color w:val="181717"/>
                <w:sz w:val="16"/>
              </w:rPr>
              <w:tab/>
              <w:t xml:space="preserve"> </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 xml:space="preserve"> ./1.</w:t>
            </w:r>
          </w:p>
        </w:tc>
      </w:tr>
      <w:tr w:rsidR="00271AB0" w:rsidTr="00271AB0">
        <w:trPr>
          <w:trHeight w:val="472"/>
        </w:trPr>
        <w:tc>
          <w:tcPr>
            <w:tcW w:w="1381"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1" w:firstLine="0"/>
              <w:jc w:val="center"/>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pPr>
            <w:r>
              <w:rPr>
                <w:color w:val="181717"/>
                <w:sz w:val="16"/>
              </w:rPr>
              <w:t xml:space="preserve">B </w:t>
            </w:r>
            <w:r>
              <w:rPr>
                <w:color w:val="181717"/>
                <w:sz w:val="16"/>
              </w:rPr>
              <w:tab/>
              <w:t xml:space="preserve"> #9+ 3&amp;   </w:t>
            </w:r>
            <w:r>
              <w:rPr>
                <w:color w:val="181717"/>
                <w:sz w:val="16"/>
              </w:rPr>
              <w:tab/>
              <w:t>! $</w:t>
            </w:r>
            <w:r>
              <w:rPr>
                <w:color w:val="181717"/>
                <w:sz w:val="16"/>
              </w:rPr>
              <w:tab/>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381"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 xml:space="preserve">&amp; </w:t>
            </w:r>
            <w:r>
              <w:rPr>
                <w:color w:val="181717"/>
                <w:sz w:val="16"/>
              </w:rPr>
              <w:tab/>
              <w:t xml:space="preserve"> #9+</w:t>
            </w:r>
            <w:r>
              <w:rPr>
                <w:color w:val="181717"/>
                <w:sz w:val="16"/>
              </w:rPr>
              <w:tab/>
              <w:t>$</w:t>
            </w:r>
            <w:r>
              <w:rPr>
                <w:color w:val="181717"/>
                <w:sz w:val="16"/>
              </w:rPr>
              <w:tab/>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 .</w:t>
            </w:r>
          </w:p>
        </w:tc>
      </w:tr>
      <w:tr w:rsidR="00271AB0" w:rsidTr="00271AB0">
        <w:trPr>
          <w:trHeight w:val="479"/>
        </w:trPr>
        <w:tc>
          <w:tcPr>
            <w:tcW w:w="1381"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01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200" w:hanging="200"/>
            </w:pPr>
            <w:r>
              <w:rPr>
                <w:color w:val="181717"/>
                <w:sz w:val="16"/>
              </w:rPr>
              <w:t xml:space="preserve">&amp; </w:t>
            </w:r>
            <w:r>
              <w:rPr>
                <w:color w:val="181717"/>
                <w:sz w:val="16"/>
              </w:rPr>
              <w:tab/>
              <w:t xml:space="preserve"> #9+  </w:t>
            </w:r>
            <w:r>
              <w:rPr>
                <w:color w:val="181717"/>
                <w:sz w:val="16"/>
              </w:rPr>
              <w:tab/>
              <w:t xml:space="preserve"> </w:t>
            </w:r>
            <w:r>
              <w:rPr>
                <w:color w:val="181717"/>
                <w:sz w:val="16"/>
              </w:rPr>
              <w:tab/>
              <w:t xml:space="preserve"> 3</w:t>
            </w:r>
            <w:r>
              <w:rPr>
                <w:color w:val="181717"/>
                <w:sz w:val="16"/>
              </w:rPr>
              <w:tab/>
              <w:t xml:space="preserve"> </w:t>
            </w:r>
            <w:r>
              <w:rPr>
                <w:color w:val="181717"/>
                <w:sz w:val="16"/>
              </w:rPr>
              <w:tab/>
              <w:t xml:space="preserve"> </w:t>
            </w:r>
            <w:r>
              <w:rPr>
                <w:color w:val="181717"/>
                <w:sz w:val="16"/>
              </w:rPr>
              <w:tab/>
              <w:t>&amp;!#</w:t>
            </w:r>
            <w:r>
              <w:rPr>
                <w:color w:val="181717"/>
                <w:sz w:val="16"/>
              </w:rPr>
              <w:tab/>
              <w:t>$</w:t>
            </w:r>
            <w:r>
              <w:rPr>
                <w:color w:val="181717"/>
                <w:sz w:val="16"/>
              </w:rPr>
              <w:tab/>
              <w:t>(</w:t>
            </w:r>
            <w:r>
              <w:rPr>
                <w:color w:val="181717"/>
                <w:sz w:val="16"/>
              </w:rPr>
              <w:tab/>
              <w:t>,$</w:t>
            </w:r>
          </w:p>
        </w:tc>
        <w:tc>
          <w:tcPr>
            <w:tcW w:w="2717" w:type="dxa"/>
            <w:tcBorders>
              <w:top w:val="single" w:sz="2" w:space="0" w:color="181717"/>
              <w:left w:val="single" w:sz="2" w:space="0" w:color="181717"/>
              <w:bottom w:val="single" w:sz="6"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w:t>
            </w:r>
          </w:p>
        </w:tc>
      </w:tr>
    </w:tbl>
    <w:p w:rsidR="00271AB0" w:rsidRDefault="00271AB0" w:rsidP="00271AB0">
      <w:pPr>
        <w:spacing w:after="0" w:line="265" w:lineRule="auto"/>
        <w:ind w:left="240" w:hanging="10"/>
        <w:jc w:val="left"/>
      </w:pPr>
      <w:r>
        <w:rPr>
          <w:b/>
          <w:color w:val="181717"/>
          <w:sz w:val="16"/>
        </w:rPr>
        <w:t>$*1.M""58##&amp;9!J%$B8#8 'B8#C#'</w:t>
      </w:r>
    </w:p>
    <w:tbl>
      <w:tblPr>
        <w:tblStyle w:val="TableGrid"/>
        <w:tblW w:w="9117" w:type="dxa"/>
        <w:tblInd w:w="252" w:type="dxa"/>
        <w:tblCellMar>
          <w:top w:w="46" w:type="dxa"/>
          <w:left w:w="74" w:type="dxa"/>
          <w:right w:w="59" w:type="dxa"/>
        </w:tblCellMar>
        <w:tblLook w:val="04A0" w:firstRow="1" w:lastRow="0" w:firstColumn="1" w:lastColumn="0" w:noHBand="0" w:noVBand="1"/>
      </w:tblPr>
      <w:tblGrid>
        <w:gridCol w:w="1500"/>
        <w:gridCol w:w="4900"/>
        <w:gridCol w:w="2717"/>
      </w:tblGrid>
      <w:tr w:rsidR="00271AB0" w:rsidTr="00271AB0">
        <w:trPr>
          <w:trHeight w:val="429"/>
        </w:trPr>
        <w:tc>
          <w:tcPr>
            <w:tcW w:w="1500"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right="11" w:firstLine="0"/>
              <w:jc w:val="center"/>
            </w:pPr>
            <w:r>
              <w:rPr>
                <w:b/>
                <w:color w:val="181717"/>
                <w:sz w:val="16"/>
              </w:rPr>
              <w:t>:</w:t>
            </w:r>
          </w:p>
        </w:tc>
        <w:tc>
          <w:tcPr>
            <w:tcW w:w="4900"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9" w:firstLine="0"/>
              <w:jc w:val="center"/>
            </w:pPr>
            <w:r>
              <w:rPr>
                <w:b/>
                <w:color w:val="181717"/>
                <w:sz w:val="16"/>
              </w:rPr>
              <w:t>; +-./*0.1.1</w:t>
            </w:r>
          </w:p>
        </w:tc>
        <w:tc>
          <w:tcPr>
            <w:tcW w:w="2717"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254" w:hanging="70"/>
            </w:pPr>
            <w:r>
              <w:rPr>
                <w:b/>
                <w:color w:val="181717"/>
                <w:sz w:val="16"/>
              </w:rPr>
              <w:t>!1&lt;*&lt;00=*0.1  &gt;-&lt;?</w:t>
            </w:r>
            <w:r>
              <w:rPr>
                <w:b/>
                <w:color w:val="181717"/>
                <w:sz w:val="16"/>
              </w:rPr>
              <w:tab/>
              <w:t>10.1-@</w:t>
            </w:r>
          </w:p>
        </w:tc>
      </w:tr>
      <w:tr w:rsidR="00271AB0" w:rsidTr="00271AB0">
        <w:trPr>
          <w:trHeight w:val="472"/>
        </w:trPr>
        <w:tc>
          <w:tcPr>
            <w:tcW w:w="1500" w:type="dxa"/>
            <w:tcBorders>
              <w:top w:val="single" w:sz="6"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1" w:firstLine="0"/>
              <w:jc w:val="center"/>
            </w:pPr>
          </w:p>
        </w:tc>
        <w:tc>
          <w:tcPr>
            <w:tcW w:w="4900"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pPr>
            <w:r>
              <w:rPr>
                <w:color w:val="181717"/>
                <w:sz w:val="16"/>
              </w:rPr>
              <w:t xml:space="preserve">B </w:t>
            </w:r>
            <w:r>
              <w:rPr>
                <w:color w:val="181717"/>
                <w:sz w:val="16"/>
              </w:rPr>
              <w:tab/>
            </w:r>
            <w:r>
              <w:rPr>
                <w:color w:val="181717"/>
                <w:sz w:val="16"/>
              </w:rPr>
              <w:tab/>
              <w:t>$*( #</w:t>
            </w:r>
            <w:r>
              <w:rPr>
                <w:color w:val="181717"/>
                <w:sz w:val="16"/>
              </w:rPr>
              <w:tab/>
              <w:t xml:space="preserve"> ( </w:t>
            </w:r>
            <w:r>
              <w:rPr>
                <w:color w:val="181717"/>
                <w:sz w:val="16"/>
              </w:rPr>
              <w:tab/>
              <w:t xml:space="preserve">, </w:t>
            </w:r>
            <w:r>
              <w:rPr>
                <w:color w:val="181717"/>
                <w:sz w:val="16"/>
              </w:rPr>
              <w:tab/>
              <w:t xml:space="preserve">! % </w:t>
            </w:r>
            <w:r>
              <w:rPr>
                <w:color w:val="181717"/>
                <w:sz w:val="16"/>
              </w:rPr>
              <w:tab/>
              <w:t xml:space="preserve">  #</w:t>
            </w:r>
            <w:r>
              <w:rPr>
                <w:color w:val="181717"/>
                <w:sz w:val="16"/>
              </w:rPr>
              <w:tab/>
              <w:t>#</w:t>
            </w:r>
            <w:r>
              <w:rPr>
                <w:color w:val="181717"/>
                <w:sz w:val="16"/>
              </w:rPr>
              <w:tab/>
              <w:t>#</w:t>
            </w:r>
            <w:r>
              <w:rPr>
                <w:color w:val="181717"/>
                <w:sz w:val="16"/>
              </w:rPr>
              <w:tab/>
              <w:t>#</w:t>
            </w:r>
            <w:r>
              <w:rPr>
                <w:color w:val="181717"/>
                <w:sz w:val="16"/>
              </w:rPr>
              <w:tab/>
              <w:t xml:space="preserve"> $$</w:t>
            </w:r>
            <w:r>
              <w:rPr>
                <w:color w:val="181717"/>
                <w:sz w:val="16"/>
              </w:rPr>
              <w:tab/>
            </w:r>
          </w:p>
        </w:tc>
        <w:tc>
          <w:tcPr>
            <w:tcW w:w="2717" w:type="dxa"/>
            <w:tcBorders>
              <w:top w:val="single" w:sz="6"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1" w:firstLine="0"/>
              <w:jc w:val="center"/>
            </w:pPr>
            <w:r>
              <w:rPr>
                <w:color w:val="181717"/>
                <w:sz w:val="16"/>
              </w:rPr>
              <w:t>-</w:t>
            </w: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lt; (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r>
            <w:r>
              <w:rPr>
                <w:color w:val="181717"/>
                <w:sz w:val="16"/>
              </w:rPr>
              <w:tab/>
              <w:t xml:space="preserve">% </w:t>
            </w:r>
            <w:r>
              <w:rPr>
                <w:color w:val="181717"/>
                <w:sz w:val="16"/>
              </w:rPr>
              <w:tab/>
              <w:t>$9 %3;@-H.?.&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0./ .</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pPr>
            <w:r>
              <w:rPr>
                <w:color w:val="181717"/>
                <w:sz w:val="16"/>
              </w:rPr>
              <w:t>&amp;#</w:t>
            </w:r>
            <w:r>
              <w:rPr>
                <w:color w:val="181717"/>
                <w:sz w:val="16"/>
              </w:rPr>
              <w:tab/>
            </w:r>
            <w:r>
              <w:rPr>
                <w:color w:val="181717"/>
                <w:sz w:val="16"/>
              </w:rPr>
              <w:tab/>
              <w:t xml:space="preserve">%   </w:t>
            </w:r>
            <w:r>
              <w:rPr>
                <w:color w:val="181717"/>
                <w:sz w:val="16"/>
              </w:rPr>
              <w:tab/>
              <w:t>( 9 %  ! #</w:t>
            </w:r>
            <w:r>
              <w:rPr>
                <w:color w:val="181717"/>
                <w:sz w:val="16"/>
              </w:rPr>
              <w:tab/>
            </w:r>
            <w:r>
              <w:rPr>
                <w:color w:val="181717"/>
                <w:sz w:val="16"/>
              </w:rPr>
              <w:tab/>
            </w:r>
            <w:r>
              <w:rPr>
                <w:color w:val="181717"/>
                <w:sz w:val="16"/>
              </w:rPr>
              <w:tab/>
            </w:r>
            <w:r>
              <w:rPr>
                <w:color w:val="181717"/>
                <w:sz w:val="16"/>
              </w:rPr>
              <w:tab/>
              <w:t>,</w:t>
            </w:r>
          </w:p>
          <w:p w:rsidR="00271AB0" w:rsidRDefault="00271AB0" w:rsidP="00271AB0">
            <w:pPr>
              <w:spacing w:after="0" w:line="259" w:lineRule="auto"/>
              <w:ind w:left="200" w:firstLine="0"/>
              <w:jc w:val="left"/>
            </w:pP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1./:.</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w:t>
            </w:r>
            <w:r>
              <w:rPr>
                <w:color w:val="181717"/>
                <w:sz w:val="16"/>
              </w:rPr>
              <w:tab/>
              <w:t xml:space="preserve">  %</w:t>
            </w:r>
            <w:r>
              <w:rPr>
                <w:color w:val="181717"/>
                <w:sz w:val="16"/>
              </w:rPr>
              <w:tab/>
              <w:t xml:space="preserve"> </w:t>
            </w:r>
            <w:r>
              <w:rPr>
                <w:color w:val="181717"/>
                <w:sz w:val="16"/>
              </w:rPr>
              <w:tab/>
              <w:t xml:space="preserve"> 3#% #</w:t>
            </w:r>
            <w:r>
              <w:rPr>
                <w:color w:val="181717"/>
                <w:sz w:val="16"/>
              </w:rPr>
              <w:tab/>
              <w:t>%</w:t>
            </w:r>
            <w:r>
              <w:rPr>
                <w:color w:val="181717"/>
                <w:sz w:val="16"/>
              </w:rPr>
              <w:tab/>
              <w:t xml:space="preserve"> </w:t>
            </w:r>
            <w:r>
              <w:rPr>
                <w:color w:val="181717"/>
                <w:sz w:val="16"/>
              </w:rPr>
              <w:tab/>
            </w:r>
            <w:r>
              <w:rPr>
                <w:color w:val="181717"/>
                <w:sz w:val="16"/>
              </w:rPr>
              <w:tab/>
              <w:t xml:space="preserve"> &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0./.</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D.</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1" w:firstLine="0"/>
              <w:jc w:val="center"/>
            </w:pPr>
            <w:r>
              <w:rPr>
                <w:color w:val="181717"/>
                <w:sz w:val="16"/>
              </w:rPr>
              <w:t>0</w:t>
            </w: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lt; (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658"/>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pPr>
            <w:r>
              <w:rPr>
                <w:color w:val="181717"/>
                <w:sz w:val="16"/>
              </w:rPr>
              <w:t>&amp;#</w:t>
            </w:r>
            <w:r>
              <w:rPr>
                <w:color w:val="181717"/>
                <w:sz w:val="16"/>
              </w:rPr>
              <w:tab/>
            </w:r>
            <w:r>
              <w:rPr>
                <w:color w:val="181717"/>
                <w:sz w:val="16"/>
              </w:rPr>
              <w:tab/>
              <w:t xml:space="preserve">%  </w:t>
            </w:r>
            <w:r>
              <w:rPr>
                <w:color w:val="181717"/>
                <w:sz w:val="16"/>
              </w:rPr>
              <w:tab/>
            </w:r>
            <w:r>
              <w:rPr>
                <w:color w:val="181717"/>
                <w:sz w:val="16"/>
              </w:rPr>
              <w:tab/>
              <w:t xml:space="preserve"> </w:t>
            </w:r>
            <w:r>
              <w:rPr>
                <w:color w:val="181717"/>
                <w:sz w:val="16"/>
              </w:rPr>
              <w:tab/>
              <w:t xml:space="preserve">$"$ </w:t>
            </w:r>
            <w:r>
              <w:rPr>
                <w:color w:val="181717"/>
                <w:sz w:val="16"/>
              </w:rPr>
              <w:tab/>
            </w:r>
          </w:p>
          <w:p w:rsidR="00271AB0" w:rsidRDefault="00271AB0" w:rsidP="00271AB0">
            <w:pPr>
              <w:spacing w:after="0" w:line="259" w:lineRule="auto"/>
              <w:ind w:left="200" w:firstLine="0"/>
              <w:jc w:val="left"/>
            </w:pPr>
            <w:r>
              <w:rPr>
                <w:color w:val="181717"/>
                <w:sz w:val="16"/>
              </w:rPr>
              <w:tab/>
            </w:r>
            <w:r>
              <w:rPr>
                <w:color w:val="181717"/>
                <w:sz w:val="16"/>
              </w:rPr>
              <w:tab/>
              <w:t xml:space="preserve"> </w:t>
            </w:r>
            <w:r>
              <w:rPr>
                <w:color w:val="181717"/>
                <w:sz w:val="16"/>
              </w:rPr>
              <w:tab/>
              <w:t xml:space="preserve">  </w:t>
            </w:r>
            <w:r>
              <w:rPr>
                <w:color w:val="181717"/>
                <w:sz w:val="16"/>
              </w:rPr>
              <w:tab/>
              <w:t>"$#</w:t>
            </w:r>
            <w:r>
              <w:rPr>
                <w:color w:val="181717"/>
                <w:sz w:val="16"/>
              </w:rPr>
              <w:tab/>
              <w:t xml:space="preserve">  3;@0H.?.&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0./ .</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w:t>
            </w:r>
            <w:r>
              <w:rPr>
                <w:color w:val="181717"/>
                <w:sz w:val="16"/>
              </w:rPr>
              <w:tab/>
            </w:r>
            <w:r>
              <w:rPr>
                <w:color w:val="181717"/>
                <w:sz w:val="16"/>
              </w:rPr>
              <w:tab/>
              <w:t>% #</w:t>
            </w:r>
            <w:r>
              <w:rPr>
                <w:color w:val="181717"/>
                <w:sz w:val="16"/>
              </w:rPr>
              <w:tab/>
            </w:r>
            <w:r>
              <w:rPr>
                <w:color w:val="181717"/>
                <w:sz w:val="16"/>
              </w:rPr>
              <w:tab/>
              <w:t>( 9 %  !#</w:t>
            </w:r>
            <w:r>
              <w:rPr>
                <w:color w:val="181717"/>
                <w:sz w:val="16"/>
              </w:rPr>
              <w:tab/>
            </w:r>
            <w:r>
              <w:rPr>
                <w:color w:val="181717"/>
                <w:sz w:val="16"/>
              </w:rPr>
              <w:tab/>
            </w:r>
            <w:r>
              <w:rPr>
                <w:color w:val="181717"/>
                <w:sz w:val="16"/>
              </w:rPr>
              <w:tab/>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1./:.</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w:t>
            </w:r>
            <w:r>
              <w:rPr>
                <w:color w:val="181717"/>
                <w:sz w:val="16"/>
              </w:rPr>
              <w:tab/>
              <w:t xml:space="preserve">  %</w:t>
            </w:r>
            <w:r>
              <w:rPr>
                <w:color w:val="181717"/>
                <w:sz w:val="16"/>
              </w:rPr>
              <w:tab/>
              <w:t xml:space="preserve"> </w:t>
            </w:r>
            <w:r>
              <w:rPr>
                <w:color w:val="181717"/>
                <w:sz w:val="16"/>
              </w:rPr>
              <w:tab/>
              <w:t xml:space="preserve"> 3#% #</w:t>
            </w:r>
            <w:r>
              <w:rPr>
                <w:color w:val="181717"/>
                <w:sz w:val="16"/>
              </w:rPr>
              <w:tab/>
              <w:t>%</w:t>
            </w:r>
            <w:r>
              <w:rPr>
                <w:color w:val="181717"/>
                <w:sz w:val="16"/>
              </w:rPr>
              <w:tab/>
              <w:t xml:space="preserve"> </w:t>
            </w:r>
            <w:r>
              <w:rPr>
                <w:color w:val="181717"/>
                <w:sz w:val="16"/>
              </w:rPr>
              <w:tab/>
            </w:r>
            <w:r>
              <w:rPr>
                <w:color w:val="181717"/>
                <w:sz w:val="16"/>
              </w:rPr>
              <w:tab/>
              <w:t xml:space="preserve"> &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0./.</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D.</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1" w:firstLine="0"/>
              <w:jc w:val="center"/>
            </w:pPr>
            <w:r>
              <w:rPr>
                <w:color w:val="181717"/>
                <w:sz w:val="16"/>
              </w:rPr>
              <w:t xml:space="preserve"> </w:t>
            </w: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pPr>
            <w:r>
              <w:rPr>
                <w:color w:val="181717"/>
                <w:sz w:val="16"/>
              </w:rPr>
              <w:t xml:space="preserve">B </w:t>
            </w:r>
            <w:r>
              <w:rPr>
                <w:color w:val="181717"/>
                <w:sz w:val="16"/>
              </w:rPr>
              <w:tab/>
              <w:t xml:space="preserve">  ##</w:t>
            </w:r>
            <w:r>
              <w:rPr>
                <w:color w:val="181717"/>
                <w:sz w:val="16"/>
              </w:rPr>
              <w:tab/>
              <w:t xml:space="preserve"> %"$#</w:t>
            </w:r>
            <w:r>
              <w:rPr>
                <w:color w:val="181717"/>
                <w:sz w:val="16"/>
              </w:rPr>
              <w:tab/>
              <w:t xml:space="preserve"> ($ #</w:t>
            </w:r>
            <w:r>
              <w:rPr>
                <w:color w:val="181717"/>
                <w:sz w:val="16"/>
              </w:rPr>
              <w:tab/>
              <w:t xml:space="preserve"> $$</w:t>
            </w:r>
            <w:r>
              <w:rPr>
                <w:color w:val="181717"/>
                <w:sz w:val="16"/>
              </w:rPr>
              <w:tab/>
              <w:t>#</w:t>
            </w:r>
            <w:r>
              <w:rPr>
                <w:color w:val="181717"/>
                <w:sz w:val="16"/>
              </w:rPr>
              <w:tab/>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1" w:firstLine="0"/>
              <w:jc w:val="center"/>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lt; ( %</w:t>
            </w:r>
            <w:r>
              <w:rPr>
                <w:color w:val="181717"/>
                <w:sz w:val="16"/>
              </w:rPr>
              <w:tab/>
              <w:t>#</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r>
            <w:r>
              <w:rPr>
                <w:color w:val="181717"/>
                <w:sz w:val="16"/>
              </w:rPr>
              <w:tab/>
              <w:t xml:space="preserve">% </w:t>
            </w:r>
            <w:r>
              <w:rPr>
                <w:color w:val="181717"/>
                <w:sz w:val="16"/>
              </w:rPr>
              <w:tab/>
            </w:r>
            <w:r>
              <w:rPr>
                <w:color w:val="181717"/>
                <w:sz w:val="16"/>
              </w:rPr>
              <w:tab/>
              <w:t>$9 %3;@-H.?.&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0./ .</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r>
            <w:r>
              <w:rPr>
                <w:color w:val="181717"/>
                <w:sz w:val="16"/>
              </w:rPr>
              <w:tab/>
            </w:r>
            <w:r>
              <w:rPr>
                <w:color w:val="181717"/>
                <w:sz w:val="16"/>
              </w:rPr>
              <w:tab/>
            </w:r>
            <w:r>
              <w:rPr>
                <w:color w:val="181717"/>
                <w:sz w:val="16"/>
              </w:rPr>
              <w:tab/>
            </w:r>
            <w:r>
              <w:rPr>
                <w:color w:val="181717"/>
                <w:sz w:val="16"/>
              </w:rPr>
              <w:tab/>
              <w:t>,#</w:t>
            </w:r>
            <w:r>
              <w:rPr>
                <w:color w:val="181717"/>
                <w:sz w:val="16"/>
              </w:rPr>
              <w:tab/>
            </w:r>
            <w:r>
              <w:rPr>
                <w:color w:val="181717"/>
                <w:sz w:val="16"/>
              </w:rPr>
              <w:tab/>
              <w:t xml:space="preserve"> </w:t>
            </w:r>
            <w:r>
              <w:rPr>
                <w:color w:val="181717"/>
                <w:sz w:val="16"/>
              </w:rPr>
              <w:tab/>
              <w:t>9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1./:.</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w:t>
            </w:r>
            <w:r>
              <w:rPr>
                <w:color w:val="181717"/>
                <w:sz w:val="16"/>
              </w:rPr>
              <w:tab/>
              <w:t xml:space="preserve">  %</w:t>
            </w:r>
            <w:r>
              <w:rPr>
                <w:color w:val="181717"/>
                <w:sz w:val="16"/>
              </w:rPr>
              <w:tab/>
              <w:t xml:space="preserve"> </w:t>
            </w:r>
            <w:r>
              <w:rPr>
                <w:color w:val="181717"/>
                <w:sz w:val="16"/>
              </w:rPr>
              <w:tab/>
              <w:t xml:space="preserve"> 3#% #</w:t>
            </w:r>
            <w:r>
              <w:rPr>
                <w:color w:val="181717"/>
                <w:sz w:val="16"/>
              </w:rPr>
              <w:tab/>
              <w:t>%</w:t>
            </w:r>
            <w:r>
              <w:rPr>
                <w:color w:val="181717"/>
                <w:sz w:val="16"/>
              </w:rPr>
              <w:tab/>
              <w:t xml:space="preserve"> </w:t>
            </w:r>
            <w:r>
              <w:rPr>
                <w:color w:val="181717"/>
                <w:sz w:val="16"/>
              </w:rPr>
              <w:tab/>
            </w:r>
            <w:r>
              <w:rPr>
                <w:color w:val="181717"/>
                <w:sz w:val="16"/>
              </w:rPr>
              <w:tab/>
              <w:t xml:space="preserve"> &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0./.</w:t>
            </w:r>
          </w:p>
        </w:tc>
      </w:tr>
      <w:tr w:rsidR="00271AB0" w:rsidTr="00271AB0">
        <w:trPr>
          <w:trHeight w:val="294"/>
        </w:trPr>
        <w:tc>
          <w:tcPr>
            <w:tcW w:w="1500"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71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right="25" w:firstLine="0"/>
              <w:jc w:val="center"/>
            </w:pPr>
            <w:r>
              <w:rPr>
                <w:color w:val="181717"/>
                <w:sz w:val="16"/>
              </w:rPr>
              <w:t>D.</w:t>
            </w:r>
          </w:p>
        </w:tc>
      </w:tr>
    </w:tbl>
    <w:p w:rsidR="00271AB0" w:rsidRDefault="00271AB0" w:rsidP="00271AB0">
      <w:pPr>
        <w:spacing w:after="0" w:line="265" w:lineRule="auto"/>
        <w:ind w:left="240" w:hanging="10"/>
        <w:jc w:val="left"/>
      </w:pPr>
      <w:r>
        <w:rPr>
          <w:b/>
          <w:color w:val="181717"/>
          <w:sz w:val="16"/>
        </w:rPr>
        <w:t>$*1.M"""58##&amp;9J%$B8#8 'B8#C#'</w:t>
      </w:r>
    </w:p>
    <w:tbl>
      <w:tblPr>
        <w:tblStyle w:val="TableGrid"/>
        <w:tblW w:w="9117" w:type="dxa"/>
        <w:tblInd w:w="252" w:type="dxa"/>
        <w:tblCellMar>
          <w:top w:w="46" w:type="dxa"/>
          <w:left w:w="74" w:type="dxa"/>
          <w:right w:w="60" w:type="dxa"/>
        </w:tblCellMar>
        <w:tblLook w:val="04A0" w:firstRow="1" w:lastRow="0" w:firstColumn="1" w:lastColumn="0" w:noHBand="0" w:noVBand="1"/>
      </w:tblPr>
      <w:tblGrid>
        <w:gridCol w:w="1500"/>
        <w:gridCol w:w="4900"/>
        <w:gridCol w:w="2717"/>
      </w:tblGrid>
      <w:tr w:rsidR="00271AB0" w:rsidTr="00271AB0">
        <w:trPr>
          <w:trHeight w:val="429"/>
        </w:trPr>
        <w:tc>
          <w:tcPr>
            <w:tcW w:w="1500"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right="10" w:firstLine="0"/>
              <w:jc w:val="center"/>
            </w:pPr>
            <w:r>
              <w:rPr>
                <w:b/>
                <w:color w:val="181717"/>
                <w:sz w:val="16"/>
              </w:rPr>
              <w:t>:</w:t>
            </w:r>
          </w:p>
        </w:tc>
        <w:tc>
          <w:tcPr>
            <w:tcW w:w="4900"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8" w:firstLine="0"/>
              <w:jc w:val="center"/>
            </w:pPr>
            <w:r>
              <w:rPr>
                <w:b/>
                <w:color w:val="181717"/>
                <w:sz w:val="16"/>
              </w:rPr>
              <w:t>; +-./*0.1.1</w:t>
            </w:r>
          </w:p>
        </w:tc>
        <w:tc>
          <w:tcPr>
            <w:tcW w:w="2717"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254" w:hanging="70"/>
            </w:pPr>
            <w:r>
              <w:rPr>
                <w:b/>
                <w:color w:val="181717"/>
                <w:sz w:val="16"/>
              </w:rPr>
              <w:t>!1&lt;*&lt;00=*0.1  &gt;-&lt;?</w:t>
            </w:r>
            <w:r>
              <w:rPr>
                <w:b/>
                <w:color w:val="181717"/>
                <w:sz w:val="16"/>
              </w:rPr>
              <w:tab/>
              <w:t>10.1-@</w:t>
            </w:r>
          </w:p>
        </w:tc>
      </w:tr>
      <w:tr w:rsidR="00271AB0" w:rsidTr="00271AB0">
        <w:trPr>
          <w:trHeight w:val="472"/>
        </w:trPr>
        <w:tc>
          <w:tcPr>
            <w:tcW w:w="1500" w:type="dxa"/>
            <w:tcBorders>
              <w:top w:val="single" w:sz="6"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p>
        </w:tc>
        <w:tc>
          <w:tcPr>
            <w:tcW w:w="4900"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pPr>
            <w:r>
              <w:rPr>
                <w:color w:val="181717"/>
                <w:sz w:val="16"/>
              </w:rPr>
              <w:t xml:space="preserve">B </w:t>
            </w:r>
            <w:r>
              <w:rPr>
                <w:color w:val="181717"/>
                <w:sz w:val="16"/>
              </w:rPr>
              <w:tab/>
            </w:r>
            <w:r>
              <w:rPr>
                <w:color w:val="181717"/>
                <w:sz w:val="16"/>
              </w:rPr>
              <w:tab/>
              <w:t># 3 #</w:t>
            </w:r>
            <w:r>
              <w:rPr>
                <w:color w:val="181717"/>
                <w:sz w:val="16"/>
              </w:rPr>
              <w:tab/>
            </w:r>
            <w:r>
              <w:rPr>
                <w:color w:val="181717"/>
                <w:sz w:val="16"/>
              </w:rPr>
              <w:tab/>
              <w:t xml:space="preserve"> </w:t>
            </w:r>
            <w:r>
              <w:rPr>
                <w:color w:val="181717"/>
                <w:sz w:val="16"/>
              </w:rPr>
              <w:tab/>
              <w:t>! ,  %</w:t>
            </w:r>
            <w:r>
              <w:rPr>
                <w:color w:val="181717"/>
                <w:sz w:val="16"/>
              </w:rPr>
              <w:tab/>
              <w:t xml:space="preserve">! </w:t>
            </w:r>
            <w:r>
              <w:rPr>
                <w:color w:val="181717"/>
                <w:sz w:val="16"/>
              </w:rPr>
              <w:tab/>
              <w:t>$ *</w:t>
            </w:r>
            <w:r>
              <w:rPr>
                <w:color w:val="181717"/>
                <w:sz w:val="16"/>
              </w:rPr>
              <w:tab/>
              <w:t>&amp;</w:t>
            </w:r>
          </w:p>
        </w:tc>
        <w:tc>
          <w:tcPr>
            <w:tcW w:w="2717" w:type="dxa"/>
            <w:tcBorders>
              <w:top w:val="single" w:sz="6"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1096"/>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28" w:lineRule="auto"/>
              <w:ind w:left="35" w:right="52" w:firstLine="0"/>
            </w:pPr>
            <w:r>
              <w:rPr>
                <w:color w:val="181717"/>
                <w:sz w:val="16"/>
              </w:rPr>
              <w:t xml:space="preserve"> #</w:t>
            </w:r>
            <w:r>
              <w:rPr>
                <w:color w:val="181717"/>
                <w:sz w:val="16"/>
              </w:rPr>
              <w:tab/>
              <w:t>%</w:t>
            </w:r>
            <w:r>
              <w:rPr>
                <w:color w:val="181717"/>
                <w:sz w:val="16"/>
              </w:rPr>
              <w:tab/>
              <w:t xml:space="preserve">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t xml:space="preserve"> </w:t>
            </w:r>
            <w:r>
              <w:rPr>
                <w:color w:val="181717"/>
                <w:sz w:val="16"/>
              </w:rPr>
              <w:tab/>
              <w:t xml:space="preserve">  # %  ##%</w:t>
            </w:r>
            <w:r>
              <w:rPr>
                <w:color w:val="181717"/>
                <w:sz w:val="16"/>
              </w:rPr>
              <w:tab/>
              <w:t>$%  $</w:t>
            </w:r>
            <w:r>
              <w:rPr>
                <w:color w:val="181717"/>
                <w:sz w:val="16"/>
              </w:rPr>
              <w:tab/>
              <w:t>$M</w:t>
            </w:r>
            <w:r>
              <w:rPr>
                <w:color w:val="181717"/>
                <w:sz w:val="16"/>
              </w:rPr>
              <w:tab/>
              <w:t xml:space="preserve"> %</w:t>
            </w:r>
            <w:r>
              <w:rPr>
                <w:color w:val="181717"/>
                <w:sz w:val="16"/>
              </w:rPr>
              <w:tab/>
            </w:r>
            <w:r>
              <w:rPr>
                <w:color w:val="181717"/>
                <w:sz w:val="16"/>
              </w:rPr>
              <w:tab/>
              <w:t># 3#$%$!</w:t>
            </w:r>
          </w:p>
          <w:p w:rsidR="00271AB0" w:rsidRDefault="00271AB0" w:rsidP="00271AB0">
            <w:pPr>
              <w:spacing w:after="0" w:line="259" w:lineRule="auto"/>
              <w:ind w:left="35" w:firstLine="0"/>
              <w:jc w:val="left"/>
            </w:pPr>
            <w:r>
              <w:rPr>
                <w:color w:val="181717"/>
                <w:sz w:val="16"/>
              </w:rPr>
              <w:t>%</w:t>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w:t>
            </w: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lt; (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pPr>
            <w:r>
              <w:rPr>
                <w:color w:val="181717"/>
                <w:sz w:val="16"/>
              </w:rPr>
              <w:t>&amp;#</w:t>
            </w:r>
            <w:r>
              <w:rPr>
                <w:color w:val="181717"/>
                <w:sz w:val="16"/>
              </w:rPr>
              <w:tab/>
            </w:r>
            <w:r>
              <w:rPr>
                <w:color w:val="181717"/>
                <w:sz w:val="16"/>
              </w:rPr>
              <w:tab/>
              <w:t xml:space="preserve">%   9 % 6 3; H. ?.&amp; </w:t>
            </w:r>
            <w:r>
              <w:rPr>
                <w:color w:val="181717"/>
                <w:sz w:val="16"/>
              </w:rPr>
              <w:tab/>
              <w:t>#</w:t>
            </w:r>
            <w:r>
              <w:rPr>
                <w:color w:val="181717"/>
                <w:sz w:val="16"/>
              </w:rPr>
              <w:tab/>
              <w:t xml:space="preserve"># </w:t>
            </w:r>
          </w:p>
          <w:p w:rsidR="00271AB0" w:rsidRDefault="00271AB0" w:rsidP="00271AB0">
            <w:pPr>
              <w:spacing w:after="0" w:line="259" w:lineRule="auto"/>
              <w:ind w:left="200" w:firstLine="0"/>
              <w:jc w:val="left"/>
            </w:pP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 .</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r>
            <w:r>
              <w:rPr>
                <w:color w:val="181717"/>
                <w:sz w:val="16"/>
              </w:rPr>
              <w:tab/>
              <w:t>% 9 %663;-H?.&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r w:rsidR="00271AB0" w:rsidTr="00271AB0">
        <w:trPr>
          <w:trHeight w:val="479"/>
        </w:trPr>
        <w:tc>
          <w:tcPr>
            <w:tcW w:w="1500"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200" w:hanging="184"/>
            </w:pPr>
            <w:r>
              <w:rPr>
                <w:color w:val="181717"/>
                <w:sz w:val="16"/>
              </w:rPr>
              <w:t>&amp;#</w:t>
            </w:r>
            <w:r>
              <w:rPr>
                <w:color w:val="181717"/>
                <w:sz w:val="16"/>
              </w:rPr>
              <w:tab/>
            </w:r>
            <w:r>
              <w:rPr>
                <w:color w:val="181717"/>
                <w:sz w:val="16"/>
              </w:rPr>
              <w:tab/>
              <w:t>%   #</w:t>
            </w:r>
            <w:r>
              <w:rPr>
                <w:color w:val="181717"/>
                <w:sz w:val="16"/>
              </w:rPr>
              <w:tab/>
            </w:r>
            <w:r>
              <w:rPr>
                <w:color w:val="181717"/>
                <w:sz w:val="16"/>
              </w:rPr>
              <w:tab/>
              <w:t>( 9 %  / #</w:t>
            </w:r>
            <w:r>
              <w:rPr>
                <w:color w:val="181717"/>
                <w:sz w:val="16"/>
              </w:rPr>
              <w:tab/>
            </w:r>
            <w:r>
              <w:rPr>
                <w:color w:val="181717"/>
                <w:sz w:val="16"/>
              </w:rPr>
              <w:tab/>
              <w:t xml:space="preserve">%  #E </w:t>
            </w:r>
            <w:r>
              <w:rPr>
                <w:color w:val="181717"/>
                <w:sz w:val="16"/>
              </w:rPr>
              <w:tab/>
              <w:t>E!#</w:t>
            </w:r>
            <w:r>
              <w:rPr>
                <w:color w:val="181717"/>
                <w:sz w:val="16"/>
              </w:rPr>
              <w:tab/>
            </w:r>
            <w:r>
              <w:rPr>
                <w:color w:val="181717"/>
                <w:sz w:val="16"/>
              </w:rPr>
              <w:tab/>
            </w:r>
            <w:r>
              <w:rPr>
                <w:color w:val="181717"/>
                <w:sz w:val="16"/>
              </w:rPr>
              <w:tab/>
            </w:r>
            <w:r>
              <w:rPr>
                <w:color w:val="181717"/>
                <w:sz w:val="16"/>
              </w:rPr>
              <w:tab/>
              <w:t>,</w:t>
            </w:r>
          </w:p>
        </w:tc>
        <w:tc>
          <w:tcPr>
            <w:tcW w:w="2717" w:type="dxa"/>
            <w:tcBorders>
              <w:top w:val="single" w:sz="2" w:space="0" w:color="181717"/>
              <w:left w:val="single" w:sz="2" w:space="0" w:color="181717"/>
              <w:bottom w:val="single" w:sz="6"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1/:.</w:t>
            </w:r>
          </w:p>
        </w:tc>
      </w:tr>
    </w:tbl>
    <w:p w:rsidR="00271AB0" w:rsidRDefault="00271AB0" w:rsidP="00271AB0">
      <w:pPr>
        <w:spacing w:after="0" w:line="259" w:lineRule="auto"/>
        <w:ind w:left="-1105" w:right="325" w:firstLine="0"/>
        <w:jc w:val="left"/>
      </w:pPr>
    </w:p>
    <w:tbl>
      <w:tblPr>
        <w:tblStyle w:val="TableGrid"/>
        <w:tblW w:w="9117" w:type="dxa"/>
        <w:tblInd w:w="252" w:type="dxa"/>
        <w:tblCellMar>
          <w:top w:w="73" w:type="dxa"/>
          <w:left w:w="74" w:type="dxa"/>
          <w:right w:w="59" w:type="dxa"/>
        </w:tblCellMar>
        <w:tblLook w:val="04A0" w:firstRow="1" w:lastRow="0" w:firstColumn="1" w:lastColumn="0" w:noHBand="0" w:noVBand="1"/>
      </w:tblPr>
      <w:tblGrid>
        <w:gridCol w:w="1500"/>
        <w:gridCol w:w="4900"/>
        <w:gridCol w:w="2717"/>
      </w:tblGrid>
      <w:tr w:rsidR="00271AB0" w:rsidTr="00271AB0">
        <w:trPr>
          <w:trHeight w:val="294"/>
        </w:trPr>
        <w:tc>
          <w:tcPr>
            <w:tcW w:w="1500"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717"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D.</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w:t>
            </w:r>
            <w:r>
              <w:rPr>
                <w:color w:val="181717"/>
                <w:sz w:val="16"/>
              </w:rPr>
              <w:tab/>
              <w:t xml:space="preserve">  %</w:t>
            </w:r>
            <w:r>
              <w:rPr>
                <w:color w:val="181717"/>
                <w:sz w:val="16"/>
              </w:rPr>
              <w:tab/>
              <w:t xml:space="preserve"> </w:t>
            </w:r>
            <w:r>
              <w:rPr>
                <w:color w:val="181717"/>
                <w:sz w:val="16"/>
              </w:rPr>
              <w:tab/>
              <w:t xml:space="preserve"> 3#% #</w:t>
            </w:r>
            <w:r>
              <w:rPr>
                <w:color w:val="181717"/>
                <w:sz w:val="16"/>
              </w:rPr>
              <w:tab/>
              <w:t>%</w:t>
            </w:r>
            <w:r>
              <w:rPr>
                <w:color w:val="181717"/>
                <w:sz w:val="16"/>
              </w:rPr>
              <w:tab/>
              <w:t xml:space="preserve"> </w:t>
            </w:r>
            <w:r>
              <w:rPr>
                <w:color w:val="181717"/>
                <w:sz w:val="16"/>
              </w:rPr>
              <w:tab/>
            </w:r>
            <w:r>
              <w:rPr>
                <w:color w:val="181717"/>
                <w:sz w:val="16"/>
              </w:rPr>
              <w:tab/>
              <w:t xml:space="preserve"> &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0./.</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1" w:firstLine="0"/>
              <w:jc w:val="center"/>
            </w:pPr>
            <w:r>
              <w:rPr>
                <w:color w:val="181717"/>
                <w:sz w:val="16"/>
              </w:rPr>
              <w:t>0</w:t>
            </w: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 #</w:t>
            </w:r>
            <w:r>
              <w:rPr>
                <w:color w:val="181717"/>
                <w:sz w:val="16"/>
              </w:rPr>
              <w:tab/>
            </w:r>
            <w:r>
              <w:rPr>
                <w:color w:val="181717"/>
                <w:sz w:val="16"/>
              </w:rPr>
              <w:tab/>
              <w:t>%  $ #  (  %</w:t>
            </w:r>
            <w:r>
              <w:rPr>
                <w:color w:val="181717"/>
                <w:sz w:val="16"/>
              </w:rPr>
              <w:tab/>
              <w:t>!</w:t>
            </w:r>
          </w:p>
          <w:p w:rsidR="00271AB0" w:rsidRDefault="00271AB0" w:rsidP="00271AB0">
            <w:pPr>
              <w:spacing w:after="0" w:line="259" w:lineRule="auto"/>
              <w:ind w:left="35" w:firstLine="0"/>
              <w:jc w:val="left"/>
            </w:pPr>
            <w:r>
              <w:rPr>
                <w:color w:val="181717"/>
                <w:sz w:val="16"/>
              </w:rPr>
              <w:t>%</w:t>
            </w:r>
            <w:r>
              <w:rPr>
                <w:color w:val="181717"/>
                <w:sz w:val="16"/>
              </w:rPr>
              <w:tab/>
              <w:t>$"#</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1" w:firstLine="0"/>
              <w:jc w:val="center"/>
            </w:pPr>
            <w:r>
              <w:rPr>
                <w:color w:val="181717"/>
                <w:sz w:val="16"/>
              </w:rPr>
              <w:t xml:space="preserve"> </w:t>
            </w: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lt; ( %</w:t>
            </w:r>
            <w:r>
              <w:rPr>
                <w:color w:val="181717"/>
                <w:sz w:val="16"/>
              </w:rPr>
              <w:tab/>
              <w:t>$3($</w:t>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jc w:val="left"/>
            </w:pPr>
            <w:r>
              <w:rPr>
                <w:color w:val="181717"/>
                <w:sz w:val="16"/>
              </w:rPr>
              <w:t>&amp;#</w:t>
            </w:r>
            <w:r>
              <w:rPr>
                <w:color w:val="181717"/>
                <w:sz w:val="16"/>
              </w:rPr>
              <w:tab/>
            </w:r>
            <w:r>
              <w:rPr>
                <w:color w:val="181717"/>
                <w:sz w:val="16"/>
              </w:rPr>
              <w:tab/>
              <w:t>%  %</w:t>
            </w:r>
            <w:r>
              <w:rPr>
                <w:color w:val="181717"/>
                <w:sz w:val="16"/>
              </w:rPr>
              <w:tab/>
            </w:r>
            <w:r>
              <w:rPr>
                <w:color w:val="181717"/>
                <w:sz w:val="16"/>
              </w:rPr>
              <w:tab/>
              <w:t>$</w:t>
            </w:r>
            <w:r>
              <w:rPr>
                <w:color w:val="181717"/>
                <w:sz w:val="16"/>
              </w:rPr>
              <w:tab/>
              <w:t>L6N4@ @9 %663;H_?.&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0./ .</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r>
            <w:r>
              <w:rPr>
                <w:color w:val="181717"/>
                <w:sz w:val="16"/>
              </w:rPr>
              <w:tab/>
              <w:t>%  %</w:t>
            </w:r>
            <w:r>
              <w:rPr>
                <w:color w:val="181717"/>
                <w:sz w:val="16"/>
              </w:rPr>
              <w:tab/>
            </w:r>
            <w:r>
              <w:rPr>
                <w:color w:val="181717"/>
                <w:sz w:val="16"/>
              </w:rPr>
              <w:tab/>
              <w:t>L6N4@9 %663;-H_?.&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1.</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16" w:firstLine="0"/>
              <w:jc w:val="left"/>
            </w:pPr>
            <w:r>
              <w:rPr>
                <w:color w:val="181717"/>
                <w:sz w:val="16"/>
              </w:rPr>
              <w:t>&amp;#</w:t>
            </w:r>
            <w:r>
              <w:rPr>
                <w:color w:val="181717"/>
                <w:sz w:val="16"/>
              </w:rPr>
              <w:tab/>
            </w:r>
            <w:r>
              <w:rPr>
                <w:color w:val="181717"/>
                <w:sz w:val="16"/>
              </w:rPr>
              <w:tab/>
              <w:t>%   %</w:t>
            </w:r>
            <w:r>
              <w:rPr>
                <w:color w:val="181717"/>
                <w:sz w:val="16"/>
              </w:rPr>
              <w:tab/>
              <w:t xml:space="preserve">  #</w:t>
            </w:r>
            <w:r>
              <w:rPr>
                <w:color w:val="181717"/>
                <w:sz w:val="16"/>
              </w:rPr>
              <w:tab/>
            </w:r>
            <w:r>
              <w:rPr>
                <w:color w:val="181717"/>
                <w:sz w:val="16"/>
              </w:rPr>
              <w:tab/>
            </w:r>
            <w:r>
              <w:rPr>
                <w:color w:val="181717"/>
                <w:sz w:val="16"/>
              </w:rPr>
              <w:tab/>
              <w:t>$ 9 %! #</w:t>
            </w:r>
            <w:r>
              <w:rPr>
                <w:color w:val="181717"/>
                <w:sz w:val="16"/>
              </w:rPr>
              <w:tab/>
            </w:r>
          </w:p>
          <w:p w:rsidR="00271AB0" w:rsidRDefault="00271AB0" w:rsidP="00271AB0">
            <w:pPr>
              <w:spacing w:after="0" w:line="259" w:lineRule="auto"/>
              <w:ind w:left="200" w:firstLine="0"/>
              <w:jc w:val="left"/>
            </w:pPr>
            <w:r>
              <w:rPr>
                <w:color w:val="181717"/>
                <w:sz w:val="16"/>
              </w:rPr>
              <w:tab/>
            </w:r>
            <w:r>
              <w:rPr>
                <w:color w:val="181717"/>
                <w:sz w:val="16"/>
              </w:rPr>
              <w:tab/>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1/:.</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w:t>
            </w:r>
            <w:r>
              <w:rPr>
                <w:color w:val="181717"/>
                <w:sz w:val="16"/>
              </w:rPr>
              <w:tab/>
              <w:t xml:space="preserve">  %</w:t>
            </w:r>
            <w:r>
              <w:rPr>
                <w:color w:val="181717"/>
                <w:sz w:val="16"/>
              </w:rPr>
              <w:tab/>
              <w:t xml:space="preserve"> </w:t>
            </w:r>
            <w:r>
              <w:rPr>
                <w:color w:val="181717"/>
                <w:sz w:val="16"/>
              </w:rPr>
              <w:tab/>
              <w:t xml:space="preserve"> 3#% #</w:t>
            </w:r>
            <w:r>
              <w:rPr>
                <w:color w:val="181717"/>
                <w:sz w:val="16"/>
              </w:rPr>
              <w:tab/>
              <w:t>%</w:t>
            </w:r>
            <w:r>
              <w:rPr>
                <w:color w:val="181717"/>
                <w:sz w:val="16"/>
              </w:rPr>
              <w:tab/>
              <w:t xml:space="preserve"> </w:t>
            </w:r>
            <w:r>
              <w:rPr>
                <w:color w:val="181717"/>
                <w:sz w:val="16"/>
              </w:rPr>
              <w:tab/>
            </w:r>
            <w:r>
              <w:rPr>
                <w:color w:val="181717"/>
                <w:sz w:val="16"/>
              </w:rPr>
              <w:tab/>
              <w:t xml:space="preserve"> &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0./.</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16" w:firstLine="0"/>
              <w:jc w:val="left"/>
            </w:pPr>
            <w:r>
              <w:rPr>
                <w:color w:val="181717"/>
                <w:sz w:val="16"/>
              </w:rPr>
              <w:t>&amp;'</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D.</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1" w:firstLine="0"/>
              <w:jc w:val="center"/>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w:t>
            </w:r>
            <w:r>
              <w:rPr>
                <w:color w:val="181717"/>
                <w:sz w:val="16"/>
              </w:rPr>
              <w:tab/>
              <w:t># #</w:t>
            </w:r>
            <w:r>
              <w:rPr>
                <w:color w:val="181717"/>
                <w:sz w:val="16"/>
              </w:rPr>
              <w:tab/>
            </w:r>
            <w:r>
              <w:rPr>
                <w:color w:val="181717"/>
                <w:sz w:val="16"/>
              </w:rPr>
              <w:tab/>
              <w:t xml:space="preserve"> </w:t>
            </w:r>
            <w:r>
              <w:rPr>
                <w:color w:val="181717"/>
                <w:sz w:val="16"/>
              </w:rPr>
              <w:tab/>
              <w:t>! ( %</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1" w:firstLine="0"/>
              <w:jc w:val="center"/>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lt; ( %</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r>
            <w:r>
              <w:rPr>
                <w:color w:val="181717"/>
                <w:sz w:val="16"/>
              </w:rPr>
              <w:tab/>
              <w:t xml:space="preserve">% </w:t>
            </w:r>
            <w:r>
              <w:rPr>
                <w:color w:val="181717"/>
                <w:sz w:val="16"/>
              </w:rPr>
              <w:tab/>
              <w:t>L6N4@9 %663;H_?.&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0./ .</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w:t>
            </w:r>
            <w:r>
              <w:rPr>
                <w:color w:val="181717"/>
                <w:sz w:val="16"/>
              </w:rPr>
              <w:tab/>
            </w:r>
            <w:r>
              <w:rPr>
                <w:color w:val="181717"/>
                <w:sz w:val="16"/>
              </w:rPr>
              <w:tab/>
              <w:t>% #</w:t>
            </w:r>
            <w:r>
              <w:rPr>
                <w:color w:val="181717"/>
                <w:sz w:val="16"/>
              </w:rPr>
              <w:tab/>
            </w:r>
            <w:r>
              <w:rPr>
                <w:color w:val="181717"/>
                <w:sz w:val="16"/>
              </w:rPr>
              <w:tab/>
              <w:t>( 9 %  !#</w:t>
            </w:r>
            <w:r>
              <w:rPr>
                <w:color w:val="181717"/>
                <w:sz w:val="16"/>
              </w:rPr>
              <w:tab/>
            </w:r>
            <w:r>
              <w:rPr>
                <w:color w:val="181717"/>
                <w:sz w:val="16"/>
              </w:rPr>
              <w:tab/>
            </w:r>
            <w:r>
              <w:rPr>
                <w:color w:val="181717"/>
                <w:sz w:val="16"/>
              </w:rPr>
              <w:tab/>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1./:.</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w:t>
            </w:r>
            <w:r>
              <w:rPr>
                <w:color w:val="181717"/>
                <w:sz w:val="16"/>
              </w:rPr>
              <w:tab/>
              <w:t xml:space="preserve">  %</w:t>
            </w:r>
            <w:r>
              <w:rPr>
                <w:color w:val="181717"/>
                <w:sz w:val="16"/>
              </w:rPr>
              <w:tab/>
              <w:t xml:space="preserve"> </w:t>
            </w:r>
            <w:r>
              <w:rPr>
                <w:color w:val="181717"/>
                <w:sz w:val="16"/>
              </w:rPr>
              <w:tab/>
              <w:t xml:space="preserve"> 3#% #</w:t>
            </w:r>
            <w:r>
              <w:rPr>
                <w:color w:val="181717"/>
                <w:sz w:val="16"/>
              </w:rPr>
              <w:tab/>
              <w:t>%</w:t>
            </w:r>
            <w:r>
              <w:rPr>
                <w:color w:val="181717"/>
                <w:sz w:val="16"/>
              </w:rPr>
              <w:tab/>
              <w:t xml:space="preserve"> </w:t>
            </w:r>
            <w:r>
              <w:rPr>
                <w:color w:val="181717"/>
                <w:sz w:val="16"/>
              </w:rPr>
              <w:tab/>
            </w:r>
            <w:r>
              <w:rPr>
                <w:color w:val="181717"/>
                <w:sz w:val="16"/>
              </w:rPr>
              <w:tab/>
              <w:t xml:space="preserve"> &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0./.</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D.</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1" w:firstLine="0"/>
              <w:jc w:val="center"/>
            </w:pPr>
            <w:r>
              <w:rPr>
                <w:color w:val="181717"/>
                <w:sz w:val="16"/>
              </w:rPr>
              <w:t>1</w:t>
            </w: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pPr>
            <w:r>
              <w:rPr>
                <w:color w:val="181717"/>
                <w:sz w:val="16"/>
              </w:rPr>
              <w:t xml:space="preserve">B </w:t>
            </w:r>
            <w:r>
              <w:rPr>
                <w:color w:val="181717"/>
                <w:sz w:val="16"/>
              </w:rPr>
              <w:tab/>
              <w:t xml:space="preserve">( </w:t>
            </w:r>
            <w:r>
              <w:rPr>
                <w:color w:val="181717"/>
                <w:sz w:val="16"/>
              </w:rPr>
              <w:tab/>
            </w:r>
            <w:r>
              <w:rPr>
                <w:color w:val="181717"/>
                <w:sz w:val="16"/>
              </w:rPr>
              <w:tab/>
            </w:r>
            <w:r>
              <w:rPr>
                <w:color w:val="181717"/>
                <w:sz w:val="16"/>
              </w:rPr>
              <w:tab/>
              <w:t xml:space="preserve">#  # </w:t>
            </w:r>
            <w:r>
              <w:rPr>
                <w:color w:val="181717"/>
                <w:sz w:val="16"/>
              </w:rPr>
              <w:tab/>
              <w:t xml:space="preserve">!  </w:t>
            </w:r>
            <w:r>
              <w:rPr>
                <w:color w:val="181717"/>
                <w:sz w:val="16"/>
              </w:rPr>
              <w:tab/>
              <w:t xml:space="preserve"> </w:t>
            </w:r>
            <w:r>
              <w:rPr>
                <w:color w:val="181717"/>
                <w:sz w:val="16"/>
              </w:rPr>
              <w:tab/>
              <w:t>#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 xml:space="preserve">&amp;'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 xml:space="preserve">&amp;%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w:t>
            </w:r>
          </w:p>
        </w:tc>
      </w:tr>
      <w:tr w:rsidR="00271AB0" w:rsidTr="00271AB0">
        <w:trPr>
          <w:trHeight w:val="843"/>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right="2" w:hanging="184"/>
            </w:pPr>
            <w:r>
              <w:rPr>
                <w:color w:val="181717"/>
                <w:sz w:val="16"/>
              </w:rPr>
              <w:t xml:space="preserve">&amp;+* </w:t>
            </w:r>
            <w:r>
              <w:rPr>
                <w:color w:val="181717"/>
                <w:sz w:val="16"/>
              </w:rPr>
              <w:tab/>
              <w:t>#)! %  (</w:t>
            </w:r>
            <w:r>
              <w:rPr>
                <w:color w:val="181717"/>
                <w:sz w:val="16"/>
              </w:rPr>
              <w:tab/>
              <w:t xml:space="preserve">  %</w:t>
            </w:r>
            <w:r>
              <w:rPr>
                <w:color w:val="181717"/>
                <w:sz w:val="16"/>
              </w:rPr>
              <w:tab/>
            </w:r>
            <w:r>
              <w:rPr>
                <w:color w:val="181717"/>
                <w:sz w:val="16"/>
              </w:rPr>
              <w:tab/>
              <w:t xml:space="preserve">!  </w:t>
            </w:r>
            <w:r>
              <w:rPr>
                <w:color w:val="181717"/>
                <w:sz w:val="16"/>
              </w:rPr>
              <w:tab/>
              <w:t xml:space="preserve"> $ ##($  </w:t>
            </w:r>
            <w:r>
              <w:rPr>
                <w:color w:val="181717"/>
                <w:sz w:val="16"/>
              </w:rPr>
              <w:tab/>
              <w:t xml:space="preserve">$! </w:t>
            </w:r>
            <w:r>
              <w:rPr>
                <w:color w:val="181717"/>
                <w:sz w:val="16"/>
              </w:rPr>
              <w:tab/>
              <w:t>+</w:t>
            </w:r>
            <w:r>
              <w:rPr>
                <w:color w:val="181717"/>
                <w:sz w:val="16"/>
              </w:rPr>
              <w:tab/>
              <w:t xml:space="preserve"> </w:t>
            </w:r>
            <w:r>
              <w:rPr>
                <w:color w:val="181717"/>
                <w:sz w:val="16"/>
              </w:rPr>
              <w:tab/>
              <w:t>#</w:t>
            </w:r>
            <w:r>
              <w:rPr>
                <w:color w:val="181717"/>
                <w:sz w:val="16"/>
              </w:rPr>
              <w:tab/>
              <w:t xml:space="preserve"> 2;G #!  %</w:t>
            </w:r>
            <w:r>
              <w:rPr>
                <w:color w:val="181717"/>
                <w:sz w:val="16"/>
              </w:rPr>
              <w:tab/>
              <w:t xml:space="preserve"> $</w:t>
            </w:r>
            <w:r>
              <w:rPr>
                <w:color w:val="181717"/>
                <w:sz w:val="16"/>
              </w:rPr>
              <w:tab/>
            </w:r>
            <w:r>
              <w:rPr>
                <w:color w:val="181717"/>
                <w:sz w:val="16"/>
              </w:rPr>
              <w:tab/>
            </w:r>
            <w:r>
              <w:rPr>
                <w:color w:val="181717"/>
                <w:sz w:val="16"/>
              </w:rPr>
              <w:tab/>
            </w:r>
          </w:p>
          <w:p w:rsidR="00271AB0" w:rsidRDefault="00271AB0" w:rsidP="00271AB0">
            <w:pPr>
              <w:spacing w:after="0" w:line="259" w:lineRule="auto"/>
              <w:ind w:left="200" w:firstLine="0"/>
              <w:jc w:val="left"/>
            </w:pPr>
            <w:r>
              <w:rPr>
                <w:color w:val="181717"/>
                <w:sz w:val="16"/>
              </w:rPr>
              <w:tab/>
              <w:t>!#</w:t>
            </w:r>
            <w:r>
              <w:rPr>
                <w:color w:val="181717"/>
                <w:sz w:val="16"/>
              </w:rPr>
              <w:tab/>
              <w:t xml:space="preserve"> $$</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1" w:firstLine="0"/>
              <w:jc w:val="center"/>
            </w:pPr>
            <w:r>
              <w:rPr>
                <w:color w:val="181717"/>
                <w:sz w:val="16"/>
              </w:rPr>
              <w:t>:</w:t>
            </w: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F%</w:t>
            </w:r>
            <w:r>
              <w:rPr>
                <w:color w:val="181717"/>
                <w:sz w:val="16"/>
              </w:rPr>
              <w:tab/>
              <w:t xml:space="preserve">$"+*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1" w:firstLine="0"/>
              <w:jc w:val="center"/>
            </w:pPr>
            <w:r>
              <w:rPr>
                <w:color w:val="181717"/>
                <w:sz w:val="16"/>
              </w:rPr>
              <w:t>D</w:t>
            </w: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b/>
              <w:t>#</w:t>
            </w:r>
            <w:r>
              <w:rPr>
                <w:color w:val="181717"/>
                <w:sz w:val="16"/>
              </w:rPr>
              <w:tab/>
              <w:t>9!#</w:t>
            </w:r>
            <w:r>
              <w:rPr>
                <w:color w:val="181717"/>
                <w:sz w:val="16"/>
              </w:rPr>
              <w:tab/>
              <w:t>##</w:t>
            </w:r>
            <w:r>
              <w:rPr>
                <w:color w:val="181717"/>
                <w:sz w:val="16"/>
              </w:rPr>
              <w:tab/>
              <w:t>9</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jc w:val="left"/>
            </w:pPr>
            <w:r>
              <w:rPr>
                <w:color w:val="181717"/>
                <w:sz w:val="16"/>
              </w:rPr>
              <w:t xml:space="preserve">&amp; </w:t>
            </w:r>
            <w:r>
              <w:rPr>
                <w:color w:val="181717"/>
                <w:sz w:val="16"/>
              </w:rPr>
              <w:tab/>
              <w:t xml:space="preserve"> </w:t>
            </w:r>
            <w:r>
              <w:rPr>
                <w:color w:val="181717"/>
                <w:sz w:val="16"/>
              </w:rPr>
              <w:tab/>
            </w:r>
            <w:r>
              <w:rPr>
                <w:color w:val="181717"/>
                <w:sz w:val="16"/>
              </w:rPr>
              <w:tab/>
            </w:r>
            <w:r>
              <w:rPr>
                <w:color w:val="181717"/>
                <w:sz w:val="16"/>
              </w:rPr>
              <w:tab/>
            </w:r>
            <w:r>
              <w:rPr>
                <w:color w:val="181717"/>
                <w:sz w:val="16"/>
              </w:rPr>
              <w:tab/>
              <w:t xml:space="preserve"> </w:t>
            </w:r>
            <w:r>
              <w:rPr>
                <w:color w:val="181717"/>
                <w:sz w:val="16"/>
              </w:rPr>
              <w:tab/>
            </w:r>
            <w:r>
              <w:rPr>
                <w:color w:val="181717"/>
                <w:sz w:val="16"/>
              </w:rPr>
              <w:tab/>
              <w:t xml:space="preserve"> 6#)</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r>
            <w:r>
              <w:rPr>
                <w:color w:val="181717"/>
                <w:sz w:val="16"/>
              </w:rPr>
              <w:tab/>
            </w:r>
            <w:r>
              <w:rPr>
                <w:color w:val="181717"/>
                <w:sz w:val="16"/>
              </w:rPr>
              <w:tab/>
            </w:r>
            <w:r>
              <w:rPr>
                <w:color w:val="181717"/>
                <w:sz w:val="16"/>
              </w:rPr>
              <w:tab/>
              <w:t>$</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0./ .</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 #</w:t>
            </w:r>
            <w:r>
              <w:rPr>
                <w:color w:val="181717"/>
                <w:sz w:val="16"/>
              </w:rPr>
              <w:tab/>
              <w:t xml:space="preserve"> </w:t>
            </w:r>
            <w:r>
              <w:rPr>
                <w:color w:val="181717"/>
                <w:sz w:val="16"/>
              </w:rPr>
              <w:tab/>
            </w:r>
            <w:r>
              <w:rPr>
                <w:color w:val="181717"/>
                <w:sz w:val="16"/>
              </w:rPr>
              <w:tab/>
              <w:t xml:space="preserve"> $</w:t>
            </w:r>
            <w:r>
              <w:rPr>
                <w:color w:val="181717"/>
                <w:sz w:val="16"/>
              </w:rPr>
              <w:tab/>
              <w:t xml:space="preserve">!  # %$  </w:t>
            </w:r>
            <w:r>
              <w:rPr>
                <w:color w:val="181717"/>
                <w:sz w:val="16"/>
              </w:rPr>
              <w:tab/>
              <w:t>",$</w:t>
            </w:r>
            <w:r>
              <w:rPr>
                <w:color w:val="181717"/>
                <w:sz w:val="16"/>
              </w:rPr>
              <w:tab/>
              <w:t>*</w:t>
            </w:r>
            <w:r>
              <w:rPr>
                <w:color w:val="181717"/>
                <w:sz w:val="16"/>
              </w:rPr>
              <w:tab/>
              <w:t>+9#$($</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1./:.</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1" w:firstLine="0"/>
              <w:jc w:val="center"/>
            </w:pPr>
            <w:r>
              <w:rPr>
                <w:color w:val="181717"/>
                <w:sz w:val="16"/>
              </w:rPr>
              <w:t>.</w:t>
            </w: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w:t>
            </w:r>
            <w:r>
              <w:rPr>
                <w:color w:val="181717"/>
                <w:sz w:val="16"/>
              </w:rPr>
              <w:tab/>
              <w:t>#</w:t>
            </w:r>
            <w:r>
              <w:rPr>
                <w:color w:val="181717"/>
                <w:sz w:val="16"/>
              </w:rPr>
              <w:tab/>
              <w:t xml:space="preserve"># </w:t>
            </w:r>
            <w:r>
              <w:rPr>
                <w:color w:val="181717"/>
                <w:sz w:val="16"/>
              </w:rPr>
              <w:tab/>
              <w:t>#</w:t>
            </w:r>
            <w:r>
              <w:rPr>
                <w:color w:val="181717"/>
                <w:sz w:val="16"/>
              </w:rPr>
              <w:tab/>
              <w:t xml:space="preserve">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t>($</w:t>
            </w:r>
            <w:r>
              <w:rPr>
                <w:color w:val="181717"/>
                <w:sz w:val="16"/>
              </w:rPr>
              <w:tab/>
              <w:t>#($</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w:t>
            </w:r>
          </w:p>
        </w:tc>
      </w:tr>
      <w:tr w:rsidR="00271AB0" w:rsidTr="00271AB0">
        <w:trPr>
          <w:trHeight w:val="658"/>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pPr>
            <w:r>
              <w:rPr>
                <w:color w:val="181717"/>
                <w:sz w:val="16"/>
              </w:rPr>
              <w:t>&amp; ($</w:t>
            </w:r>
            <w:r>
              <w:rPr>
                <w:color w:val="181717"/>
                <w:sz w:val="16"/>
              </w:rPr>
              <w:tab/>
              <w:t xml:space="preserve">$ </w:t>
            </w:r>
            <w:r>
              <w:rPr>
                <w:color w:val="181717"/>
                <w:sz w:val="16"/>
              </w:rPr>
              <w:tab/>
              <w:t xml:space="preserve"> #</w:t>
            </w:r>
            <w:r>
              <w:rPr>
                <w:color w:val="181717"/>
                <w:sz w:val="16"/>
              </w:rPr>
              <w:tab/>
              <w:t xml:space="preserve"> </w:t>
            </w:r>
            <w:r>
              <w:rPr>
                <w:color w:val="181717"/>
                <w:sz w:val="16"/>
              </w:rPr>
              <w:tab/>
              <w:t>%</w:t>
            </w:r>
          </w:p>
          <w:p w:rsidR="00271AB0" w:rsidRDefault="00271AB0" w:rsidP="00271AB0">
            <w:pPr>
              <w:spacing w:after="0" w:line="259" w:lineRule="auto"/>
              <w:ind w:left="200" w:firstLine="0"/>
            </w:pPr>
            <w:r>
              <w:rPr>
                <w:color w:val="181717"/>
                <w:sz w:val="16"/>
              </w:rPr>
              <w:tab/>
              <w:t>$%$ (</w:t>
            </w:r>
            <w:r>
              <w:rPr>
                <w:color w:val="181717"/>
                <w:sz w:val="16"/>
              </w:rPr>
              <w:tab/>
            </w:r>
            <w:r>
              <w:rPr>
                <w:color w:val="181717"/>
                <w:sz w:val="16"/>
              </w:rPr>
              <w:tab/>
            </w:r>
            <w:r>
              <w:rPr>
                <w:color w:val="181717"/>
                <w:sz w:val="16"/>
              </w:rPr>
              <w:tab/>
              <w:t xml:space="preserve">,$!  </w:t>
            </w:r>
            <w:r>
              <w:rPr>
                <w:color w:val="181717"/>
                <w:sz w:val="16"/>
              </w:rPr>
              <w:tab/>
              <w:t xml:space="preserve"> $</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1" w:firstLine="0"/>
              <w:jc w:val="center"/>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B</w:t>
            </w:r>
            <w:r>
              <w:rPr>
                <w:color w:val="181717"/>
                <w:sz w:val="16"/>
              </w:rPr>
              <w:tab/>
              <w:t xml:space="preserve">  </w:t>
            </w:r>
            <w:r>
              <w:rPr>
                <w:color w:val="181717"/>
                <w:sz w:val="16"/>
              </w:rPr>
              <w:tab/>
              <w:t>% $ $$! %$!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1" w:firstLine="0"/>
              <w:jc w:val="center"/>
            </w:pPr>
            <w:r>
              <w:rPr>
                <w:color w:val="181717"/>
                <w:sz w:val="16"/>
              </w:rPr>
              <w:t>-</w:t>
            </w: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lt; ( %</w:t>
            </w:r>
            <w:r>
              <w:rPr>
                <w:color w:val="181717"/>
                <w:sz w:val="16"/>
              </w:rPr>
              <w:tab/>
              <w:t>#</w:t>
            </w:r>
            <w:r>
              <w:rPr>
                <w:color w:val="181717"/>
                <w:sz w:val="16"/>
              </w:rPr>
              <w:tab/>
              <w:t>93($</w:t>
            </w:r>
            <w:r>
              <w:rPr>
                <w:color w:val="181717"/>
                <w:sz w:val="16"/>
              </w:rPr>
              <w:tab/>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94"/>
        </w:trPr>
        <w:tc>
          <w:tcPr>
            <w:tcW w:w="1500"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r>
            <w:r>
              <w:rPr>
                <w:color w:val="181717"/>
                <w:sz w:val="16"/>
              </w:rPr>
              <w:tab/>
              <w:t xml:space="preserve">% </w:t>
            </w:r>
            <w:r>
              <w:rPr>
                <w:color w:val="181717"/>
                <w:sz w:val="16"/>
              </w:rPr>
              <w:tab/>
              <w:t>L6N4@9 %63;H.?.&amp;</w:t>
            </w:r>
          </w:p>
        </w:tc>
        <w:tc>
          <w:tcPr>
            <w:tcW w:w="271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right="25" w:firstLine="0"/>
              <w:jc w:val="center"/>
            </w:pPr>
            <w:r>
              <w:rPr>
                <w:color w:val="181717"/>
                <w:sz w:val="16"/>
              </w:rPr>
              <w:t>0./ .</w:t>
            </w:r>
          </w:p>
        </w:tc>
      </w:tr>
      <w:tr w:rsidR="00271AB0" w:rsidTr="00271AB0">
        <w:trPr>
          <w:trHeight w:val="479"/>
        </w:trPr>
        <w:tc>
          <w:tcPr>
            <w:tcW w:w="1500"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w:t>
            </w:r>
            <w:r>
              <w:rPr>
                <w:color w:val="181717"/>
                <w:sz w:val="16"/>
              </w:rPr>
              <w:tab/>
            </w:r>
            <w:r>
              <w:rPr>
                <w:color w:val="181717"/>
                <w:sz w:val="16"/>
              </w:rPr>
              <w:tab/>
              <w:t>% #</w:t>
            </w:r>
            <w:r>
              <w:rPr>
                <w:color w:val="181717"/>
                <w:sz w:val="16"/>
              </w:rPr>
              <w:tab/>
            </w:r>
            <w:r>
              <w:rPr>
                <w:color w:val="181717"/>
                <w:sz w:val="16"/>
              </w:rPr>
              <w:tab/>
              <w:t>( 9 %  !#</w:t>
            </w:r>
            <w:r>
              <w:rPr>
                <w:color w:val="181717"/>
                <w:sz w:val="16"/>
              </w:rPr>
              <w:tab/>
            </w:r>
            <w:r>
              <w:rPr>
                <w:color w:val="181717"/>
                <w:sz w:val="16"/>
              </w:rPr>
              <w:tab/>
            </w:r>
            <w:r>
              <w:rPr>
                <w:color w:val="181717"/>
                <w:sz w:val="16"/>
              </w:rPr>
              <w:tab/>
            </w:r>
            <w:r>
              <w:rPr>
                <w:color w:val="181717"/>
                <w:sz w:val="16"/>
              </w:rPr>
              <w:tab/>
              <w:t xml:space="preserve">, </w:t>
            </w:r>
          </w:p>
        </w:tc>
        <w:tc>
          <w:tcPr>
            <w:tcW w:w="2717" w:type="dxa"/>
            <w:tcBorders>
              <w:top w:val="single" w:sz="6"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1./:.</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w:t>
            </w:r>
            <w:r>
              <w:rPr>
                <w:color w:val="181717"/>
                <w:sz w:val="16"/>
              </w:rPr>
              <w:tab/>
              <w:t xml:space="preserve">  %</w:t>
            </w:r>
            <w:r>
              <w:rPr>
                <w:color w:val="181717"/>
                <w:sz w:val="16"/>
              </w:rPr>
              <w:tab/>
              <w:t xml:space="preserve"> </w:t>
            </w:r>
            <w:r>
              <w:rPr>
                <w:color w:val="181717"/>
                <w:sz w:val="16"/>
              </w:rPr>
              <w:tab/>
              <w:t xml:space="preserve"> 3#% #</w:t>
            </w:r>
            <w:r>
              <w:rPr>
                <w:color w:val="181717"/>
                <w:sz w:val="16"/>
              </w:rPr>
              <w:tab/>
              <w:t>%</w:t>
            </w:r>
            <w:r>
              <w:rPr>
                <w:color w:val="181717"/>
                <w:sz w:val="16"/>
              </w:rPr>
              <w:tab/>
              <w:t xml:space="preserve"> </w:t>
            </w:r>
            <w:r>
              <w:rPr>
                <w:color w:val="181717"/>
                <w:sz w:val="16"/>
              </w:rPr>
              <w:tab/>
            </w:r>
            <w:r>
              <w:rPr>
                <w:color w:val="181717"/>
                <w:sz w:val="16"/>
              </w:rPr>
              <w:tab/>
              <w:t xml:space="preserve"> &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0./.</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D.</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1" w:firstLine="0"/>
              <w:jc w:val="center"/>
            </w:pPr>
            <w:r>
              <w:rPr>
                <w:color w:val="181717"/>
                <w:sz w:val="16"/>
              </w:rPr>
              <w:t>0</w:t>
            </w: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lt; ( %</w:t>
            </w:r>
            <w:r>
              <w:rPr>
                <w:color w:val="181717"/>
                <w:sz w:val="16"/>
              </w:rPr>
              <w:tab/>
            </w:r>
            <w:r>
              <w:rPr>
                <w:color w:val="181717"/>
                <w:sz w:val="16"/>
              </w:rPr>
              <w:tab/>
              <w:t xml:space="preserve">9 </w:t>
            </w:r>
            <w:r>
              <w:rPr>
                <w:color w:val="181717"/>
                <w:sz w:val="16"/>
              </w:rPr>
              <w:tab/>
              <w:t>%%3($</w:t>
            </w:r>
            <w:r>
              <w:rPr>
                <w:color w:val="181717"/>
                <w:sz w:val="16"/>
              </w:rPr>
              <w:tab/>
            </w:r>
            <w:r>
              <w:rPr>
                <w:color w:val="181717"/>
                <w:sz w:val="16"/>
              </w:rPr>
              <w:tab/>
              <w:t>$ &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r>
            <w:r>
              <w:rPr>
                <w:color w:val="181717"/>
                <w:sz w:val="16"/>
              </w:rPr>
              <w:tab/>
              <w:t xml:space="preserve">% </w:t>
            </w:r>
            <w:r>
              <w:rPr>
                <w:color w:val="181717"/>
                <w:sz w:val="16"/>
              </w:rPr>
              <w:tab/>
              <w:t>L6N4@9 %6663;@-H.?.&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0./ .</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w:t>
            </w:r>
            <w:r>
              <w:rPr>
                <w:color w:val="181717"/>
                <w:sz w:val="16"/>
              </w:rPr>
              <w:tab/>
            </w:r>
            <w:r>
              <w:rPr>
                <w:color w:val="181717"/>
                <w:sz w:val="16"/>
              </w:rPr>
              <w:tab/>
              <w:t>% #</w:t>
            </w:r>
            <w:r>
              <w:rPr>
                <w:color w:val="181717"/>
                <w:sz w:val="16"/>
              </w:rPr>
              <w:tab/>
            </w:r>
            <w:r>
              <w:rPr>
                <w:color w:val="181717"/>
                <w:sz w:val="16"/>
              </w:rPr>
              <w:tab/>
              <w:t>( 9 %  !#</w:t>
            </w:r>
            <w:r>
              <w:rPr>
                <w:color w:val="181717"/>
                <w:sz w:val="16"/>
              </w:rPr>
              <w:tab/>
            </w:r>
            <w:r>
              <w:rPr>
                <w:color w:val="181717"/>
                <w:sz w:val="16"/>
              </w:rPr>
              <w:tab/>
            </w:r>
            <w:r>
              <w:rPr>
                <w:color w:val="181717"/>
                <w:sz w:val="16"/>
              </w:rPr>
              <w:tab/>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1./:.</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w:t>
            </w:r>
            <w:r>
              <w:rPr>
                <w:color w:val="181717"/>
                <w:sz w:val="16"/>
              </w:rPr>
              <w:tab/>
              <w:t xml:space="preserve">  %</w:t>
            </w:r>
            <w:r>
              <w:rPr>
                <w:color w:val="181717"/>
                <w:sz w:val="16"/>
              </w:rPr>
              <w:tab/>
              <w:t xml:space="preserve"> </w:t>
            </w:r>
            <w:r>
              <w:rPr>
                <w:color w:val="181717"/>
                <w:sz w:val="16"/>
              </w:rPr>
              <w:tab/>
              <w:t xml:space="preserve"> 3#% #</w:t>
            </w:r>
            <w:r>
              <w:rPr>
                <w:color w:val="181717"/>
                <w:sz w:val="16"/>
              </w:rPr>
              <w:tab/>
              <w:t>%</w:t>
            </w:r>
            <w:r>
              <w:rPr>
                <w:color w:val="181717"/>
                <w:sz w:val="16"/>
              </w:rPr>
              <w:tab/>
              <w:t xml:space="preserve"> </w:t>
            </w:r>
            <w:r>
              <w:rPr>
                <w:color w:val="181717"/>
                <w:sz w:val="16"/>
              </w:rPr>
              <w:tab/>
            </w:r>
            <w:r>
              <w:rPr>
                <w:color w:val="181717"/>
                <w:sz w:val="16"/>
              </w:rPr>
              <w:tab/>
              <w:t xml:space="preserve"> &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0./.</w:t>
            </w:r>
          </w:p>
        </w:tc>
      </w:tr>
      <w:tr w:rsidR="00271AB0" w:rsidTr="00271AB0">
        <w:trPr>
          <w:trHeight w:val="294"/>
        </w:trPr>
        <w:tc>
          <w:tcPr>
            <w:tcW w:w="1500"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71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right="25" w:firstLine="0"/>
              <w:jc w:val="center"/>
            </w:pPr>
            <w:r>
              <w:rPr>
                <w:color w:val="181717"/>
                <w:sz w:val="16"/>
              </w:rPr>
              <w:t>D.</w:t>
            </w:r>
          </w:p>
        </w:tc>
      </w:tr>
    </w:tbl>
    <w:p w:rsidR="00271AB0" w:rsidRDefault="00271AB0" w:rsidP="00271AB0">
      <w:pPr>
        <w:spacing w:after="291" w:line="265" w:lineRule="auto"/>
        <w:ind w:left="240" w:hanging="10"/>
        <w:jc w:val="left"/>
      </w:pPr>
      <w:r>
        <w:rPr>
          <w:b/>
          <w:color w:val="181717"/>
          <w:sz w:val="16"/>
        </w:rPr>
        <w:t xml:space="preserve">$*1.M"'58##&amp;9$#J #;$#J78#'O"' </w:t>
      </w:r>
    </w:p>
    <w:p w:rsidR="00271AB0" w:rsidRDefault="00271AB0" w:rsidP="00271AB0">
      <w:pPr>
        <w:spacing w:after="223" w:line="265" w:lineRule="auto"/>
        <w:ind w:left="240" w:hanging="10"/>
        <w:jc w:val="left"/>
      </w:pPr>
      <w:r>
        <w:rPr>
          <w:b/>
          <w:color w:val="181717"/>
          <w:sz w:val="16"/>
        </w:rPr>
        <w:t>'D&lt;&gt;&lt;=/*0+-/,+10A</w:t>
      </w:r>
    </w:p>
    <w:p w:rsidR="00271AB0" w:rsidRDefault="00271AB0" w:rsidP="00271AB0">
      <w:pPr>
        <w:spacing w:after="3" w:line="265" w:lineRule="auto"/>
        <w:ind w:left="240" w:right="304" w:hanging="10"/>
      </w:pPr>
      <w:r>
        <w:rPr>
          <w:color w:val="181717"/>
          <w:sz w:val="16"/>
        </w:rPr>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w:t>
      </w:r>
      <w:r>
        <w:rPr>
          <w:color w:val="181717"/>
          <w:sz w:val="16"/>
        </w:rPr>
        <w:tab/>
        <w:t>%'</w:t>
      </w:r>
      <w:r>
        <w:rPr>
          <w:color w:val="181717"/>
          <w:sz w:val="16"/>
        </w:rPr>
        <w:tab/>
        <w:t xml:space="preserve"> #</w:t>
      </w:r>
      <w:r>
        <w:rPr>
          <w:color w:val="181717"/>
          <w:sz w:val="16"/>
        </w:rPr>
        <w:tab/>
        <w:t>!#</w:t>
      </w:r>
      <w:r>
        <w:rPr>
          <w:color w:val="181717"/>
          <w:sz w:val="16"/>
        </w:rPr>
        <w:tab/>
        <w:t>(</w:t>
      </w:r>
      <w:r>
        <w:rPr>
          <w:color w:val="181717"/>
          <w:sz w:val="16"/>
        </w:rPr>
        <w:tab/>
        <w:t>,$! #</w:t>
      </w:r>
      <w:r>
        <w:rPr>
          <w:color w:val="181717"/>
          <w:sz w:val="16"/>
        </w:rPr>
        <w:tab/>
        <w:t>$</w:t>
      </w:r>
      <w:r>
        <w:rPr>
          <w:color w:val="181717"/>
          <w:sz w:val="16"/>
        </w:rPr>
        <w:tab/>
        <w:t>+#</w:t>
      </w:r>
      <w:r>
        <w:rPr>
          <w:color w:val="181717"/>
          <w:sz w:val="16"/>
        </w:rPr>
        <w:tab/>
        <w:t>%(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w:t>
      </w:r>
      <w:r>
        <w:rPr>
          <w:color w:val="181717"/>
          <w:sz w:val="16"/>
        </w:rPr>
        <w:tab/>
        <w:t xml:space="preserve"> </w:t>
      </w:r>
      <w:r>
        <w:rPr>
          <w:color w:val="181717"/>
          <w:sz w:val="16"/>
        </w:rPr>
        <w:tab/>
        <w:t xml:space="preserve"> %</w:t>
      </w:r>
    </w:p>
    <w:p w:rsidR="00271AB0" w:rsidRDefault="00271AB0" w:rsidP="00271AB0">
      <w:pPr>
        <w:spacing w:after="3" w:line="265" w:lineRule="auto"/>
        <w:ind w:left="240" w:right="304" w:hanging="10"/>
      </w:pPr>
      <w:r>
        <w:rPr>
          <w:color w:val="181717"/>
          <w:sz w:val="16"/>
        </w:rPr>
        <w:t>#</w:t>
      </w:r>
      <w:r>
        <w:rPr>
          <w:color w:val="181717"/>
          <w:sz w:val="16"/>
        </w:rPr>
        <w:tab/>
        <w:t>%</w:t>
      </w:r>
      <w:r>
        <w:rPr>
          <w:color w:val="181717"/>
          <w:sz w:val="16"/>
        </w:rPr>
        <w:tab/>
        <w:t xml:space="preserve">, </w:t>
      </w:r>
      <w:r>
        <w:rPr>
          <w:color w:val="181717"/>
          <w:sz w:val="16"/>
        </w:rPr>
        <w:tab/>
      </w:r>
      <w:r>
        <w:rPr>
          <w:color w:val="181717"/>
          <w:sz w:val="16"/>
        </w:rPr>
        <w:tab/>
        <w:t>$</w:t>
      </w:r>
      <w:r>
        <w:rPr>
          <w:color w:val="181717"/>
          <w:sz w:val="16"/>
        </w:rPr>
        <w:tab/>
        <w:t>$!</w:t>
      </w:r>
      <w:r>
        <w:rPr>
          <w:color w:val="181717"/>
          <w:sz w:val="16"/>
        </w:rPr>
        <w:tab/>
        <w:t>$# !#</w:t>
      </w:r>
      <w:r>
        <w:rPr>
          <w:color w:val="181717"/>
          <w:sz w:val="16"/>
        </w:rPr>
        <w:tab/>
        <w:t>$%#</w:t>
      </w:r>
      <w:r>
        <w:rPr>
          <w:color w:val="181717"/>
          <w:sz w:val="16"/>
        </w:rPr>
        <w:tab/>
        <w:t xml:space="preserve"> #</w:t>
      </w:r>
      <w:r>
        <w:rPr>
          <w:color w:val="181717"/>
          <w:sz w:val="16"/>
        </w:rPr>
        <w:tab/>
        <w:t>%</w:t>
      </w:r>
    </w:p>
    <w:tbl>
      <w:tblPr>
        <w:tblStyle w:val="TableGrid"/>
        <w:tblW w:w="9117" w:type="dxa"/>
        <w:tblInd w:w="252" w:type="dxa"/>
        <w:tblCellMar>
          <w:top w:w="46" w:type="dxa"/>
          <w:left w:w="74" w:type="dxa"/>
          <w:right w:w="59" w:type="dxa"/>
        </w:tblCellMar>
        <w:tblLook w:val="04A0" w:firstRow="1" w:lastRow="0" w:firstColumn="1" w:lastColumn="0" w:noHBand="0" w:noVBand="1"/>
      </w:tblPr>
      <w:tblGrid>
        <w:gridCol w:w="1500"/>
        <w:gridCol w:w="4900"/>
        <w:gridCol w:w="2717"/>
      </w:tblGrid>
      <w:tr w:rsidR="00271AB0" w:rsidTr="00271AB0">
        <w:trPr>
          <w:trHeight w:val="429"/>
        </w:trPr>
        <w:tc>
          <w:tcPr>
            <w:tcW w:w="1500"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right="10" w:firstLine="0"/>
              <w:jc w:val="center"/>
            </w:pPr>
            <w:r>
              <w:rPr>
                <w:b/>
                <w:color w:val="181717"/>
                <w:sz w:val="16"/>
              </w:rPr>
              <w:t>:</w:t>
            </w:r>
          </w:p>
        </w:tc>
        <w:tc>
          <w:tcPr>
            <w:tcW w:w="4900"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8" w:firstLine="0"/>
              <w:jc w:val="center"/>
            </w:pPr>
            <w:r>
              <w:rPr>
                <w:b/>
                <w:color w:val="181717"/>
                <w:sz w:val="16"/>
              </w:rPr>
              <w:t>; +-./*0.1.1</w:t>
            </w:r>
          </w:p>
        </w:tc>
        <w:tc>
          <w:tcPr>
            <w:tcW w:w="2717"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254" w:hanging="70"/>
            </w:pPr>
            <w:r>
              <w:rPr>
                <w:b/>
                <w:color w:val="181717"/>
                <w:sz w:val="16"/>
              </w:rPr>
              <w:t>!1&lt;*&lt;00=*0.1  &gt;-&lt;?</w:t>
            </w:r>
            <w:r>
              <w:rPr>
                <w:b/>
                <w:color w:val="181717"/>
                <w:sz w:val="16"/>
              </w:rPr>
              <w:tab/>
              <w:t>10.1-@</w:t>
            </w:r>
          </w:p>
        </w:tc>
      </w:tr>
      <w:tr w:rsidR="00271AB0" w:rsidTr="00271AB0">
        <w:trPr>
          <w:trHeight w:val="287"/>
        </w:trPr>
        <w:tc>
          <w:tcPr>
            <w:tcW w:w="1500"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p>
        </w:tc>
        <w:tc>
          <w:tcPr>
            <w:tcW w:w="4900"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6</w:t>
            </w:r>
            <w:r>
              <w:rPr>
                <w:color w:val="181717"/>
                <w:sz w:val="16"/>
              </w:rPr>
              <w:tab/>
              <w:t>*#</w:t>
            </w:r>
            <w:r>
              <w:rPr>
                <w:color w:val="181717"/>
                <w:sz w:val="16"/>
              </w:rPr>
              <w:tab/>
              <w:t>%</w:t>
            </w:r>
            <w:r>
              <w:rPr>
                <w:color w:val="181717"/>
                <w:sz w:val="16"/>
              </w:rPr>
              <w:tab/>
              <w:t xml:space="preserve">* </w:t>
            </w:r>
            <w:r>
              <w:rPr>
                <w:color w:val="181717"/>
                <w:sz w:val="16"/>
              </w:rPr>
              <w:tab/>
              <w:t xml:space="preserve">C3 </w:t>
            </w:r>
            <w:r>
              <w:rPr>
                <w:color w:val="181717"/>
                <w:sz w:val="16"/>
              </w:rPr>
              <w:tab/>
              <w:t>#</w:t>
            </w:r>
            <w:r>
              <w:rPr>
                <w:color w:val="181717"/>
                <w:sz w:val="16"/>
              </w:rPr>
              <w:tab/>
              <w:t>%$&amp;</w:t>
            </w:r>
          </w:p>
        </w:tc>
        <w:tc>
          <w:tcPr>
            <w:tcW w:w="2717"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t xml:space="preserve"> #</w:t>
            </w:r>
            <w:r>
              <w:rPr>
                <w:color w:val="181717"/>
                <w:sz w:val="16"/>
              </w:rPr>
              <w:tab/>
            </w:r>
            <w:r>
              <w:rPr>
                <w:color w:val="181717"/>
                <w:sz w:val="16"/>
              </w:rPr>
              <w:tab/>
              <w:t>$</w:t>
            </w:r>
            <w:r>
              <w:rPr>
                <w:color w:val="181717"/>
                <w:sz w:val="16"/>
              </w:rPr>
              <w:tab/>
              <w:t>9%</w:t>
            </w:r>
            <w:r>
              <w:rPr>
                <w:color w:val="181717"/>
                <w:sz w:val="16"/>
              </w:rPr>
              <w:tab/>
            </w:r>
            <w:r>
              <w:rPr>
                <w:color w:val="181717"/>
                <w:sz w:val="16"/>
              </w:rPr>
              <w:tab/>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r>
              <w:rPr>
                <w:color w:val="181717"/>
                <w:sz w:val="16"/>
              </w:rPr>
              <w:tab/>
              <w:t>(</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0./ .</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jc w:val="left"/>
            </w:pPr>
            <w:r>
              <w:rPr>
                <w:color w:val="181717"/>
                <w:sz w:val="16"/>
              </w:rPr>
              <w:t>&amp;</w:t>
            </w:r>
            <w:r>
              <w:rPr>
                <w:color w:val="181717"/>
                <w:sz w:val="16"/>
              </w:rPr>
              <w:tab/>
              <w:t xml:space="preserve"> ! % </w:t>
            </w:r>
            <w:r>
              <w:rPr>
                <w:color w:val="181717"/>
                <w:sz w:val="16"/>
              </w:rPr>
              <w:tab/>
              <w:t>%</w:t>
            </w:r>
            <w:r>
              <w:rPr>
                <w:color w:val="181717"/>
                <w:sz w:val="16"/>
              </w:rPr>
              <w:tab/>
              <w:t xml:space="preserve">  </w:t>
            </w:r>
            <w:r>
              <w:rPr>
                <w:color w:val="181717"/>
                <w:sz w:val="16"/>
              </w:rPr>
              <w:tab/>
              <w:t>$</w:t>
            </w:r>
            <w:r>
              <w:rPr>
                <w:color w:val="181717"/>
                <w:sz w:val="16"/>
              </w:rPr>
              <w:tab/>
              <w:t>%</w:t>
            </w:r>
            <w:r>
              <w:rPr>
                <w:color w:val="181717"/>
                <w:sz w:val="16"/>
              </w:rPr>
              <w:tab/>
              <w:t xml:space="preserve">   </w:t>
            </w:r>
            <w:r>
              <w:rPr>
                <w:color w:val="181717"/>
                <w:sz w:val="16"/>
              </w:rPr>
              <w:tab/>
              <w:t>*$</w:t>
            </w:r>
            <w:r>
              <w:rPr>
                <w:color w:val="181717"/>
                <w:sz w:val="16"/>
              </w:rPr>
              <w:tab/>
              <w:t>(</w:t>
            </w:r>
            <w:r>
              <w:rPr>
                <w:color w:val="181717"/>
                <w:sz w:val="16"/>
              </w:rPr>
              <w:tab/>
            </w:r>
            <w:r>
              <w:rPr>
                <w:color w:val="181717"/>
                <w:sz w:val="16"/>
              </w:rPr>
              <w:tab/>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 xml:space="preserve">$#($# </w:t>
            </w:r>
            <w:r>
              <w:rPr>
                <w:color w:val="181717"/>
                <w:sz w:val="16"/>
              </w:rPr>
              <w:tab/>
              <w:t>$3#&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w:t>
            </w: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w:t>
            </w:r>
            <w:r>
              <w:rPr>
                <w:color w:val="181717"/>
                <w:sz w:val="16"/>
              </w:rPr>
              <w:tab/>
              <w:t>/</w:t>
            </w:r>
            <w:r>
              <w:rPr>
                <w:color w:val="181717"/>
                <w:sz w:val="16"/>
              </w:rPr>
              <w:tab/>
              <w:t>*</w:t>
            </w:r>
            <w:r>
              <w:rPr>
                <w:color w:val="181717"/>
                <w:sz w:val="16"/>
              </w:rPr>
              <w:tab/>
              <w:t xml:space="preserve"> </w:t>
            </w:r>
            <w:r>
              <w:rPr>
                <w:color w:val="181717"/>
                <w:sz w:val="16"/>
              </w:rPr>
              <w:tab/>
              <w:t>3#$,!#$,</w:t>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t xml:space="preserve"> #</w:t>
            </w:r>
            <w:r>
              <w:rPr>
                <w:color w:val="181717"/>
                <w:sz w:val="16"/>
              </w:rPr>
              <w:tab/>
            </w:r>
            <w:r>
              <w:rPr>
                <w:color w:val="181717"/>
                <w:sz w:val="16"/>
              </w:rPr>
              <w:tab/>
              <w:t>$</w:t>
            </w:r>
            <w:r>
              <w:rPr>
                <w:color w:val="181717"/>
                <w:sz w:val="16"/>
              </w:rPr>
              <w:tab/>
              <w:t>9%</w:t>
            </w:r>
            <w:r>
              <w:rPr>
                <w:color w:val="181717"/>
                <w:sz w:val="16"/>
              </w:rPr>
              <w:tab/>
            </w:r>
            <w:r>
              <w:rPr>
                <w:color w:val="181717"/>
                <w:sz w:val="16"/>
              </w:rPr>
              <w:tab/>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 #</w:t>
            </w:r>
            <w:r>
              <w:rPr>
                <w:color w:val="181717"/>
                <w:sz w:val="16"/>
              </w:rPr>
              <w:tab/>
              <w:t>$(</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0./ .</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w:t>
            </w:r>
            <w:r>
              <w:rPr>
                <w:color w:val="181717"/>
                <w:sz w:val="16"/>
              </w:rPr>
              <w:tab/>
              <w:t xml:space="preserve"> ! % </w:t>
            </w:r>
            <w:r>
              <w:rPr>
                <w:color w:val="181717"/>
                <w:sz w:val="16"/>
              </w:rPr>
              <w:tab/>
              <w:t>%</w:t>
            </w:r>
            <w:r>
              <w:rPr>
                <w:color w:val="181717"/>
                <w:sz w:val="16"/>
              </w:rPr>
              <w:tab/>
              <w:t xml:space="preserve">  </w:t>
            </w:r>
            <w:r>
              <w:rPr>
                <w:color w:val="181717"/>
                <w:sz w:val="16"/>
              </w:rPr>
              <w:tab/>
              <w:t>$</w:t>
            </w:r>
            <w:r>
              <w:rPr>
                <w:color w:val="181717"/>
                <w:sz w:val="16"/>
              </w:rPr>
              <w:tab/>
              <w:t>%</w:t>
            </w:r>
            <w:r>
              <w:rPr>
                <w:color w:val="181717"/>
                <w:sz w:val="16"/>
              </w:rPr>
              <w:tab/>
              <w:t xml:space="preserve">   #</w:t>
            </w:r>
            <w:r>
              <w:rPr>
                <w:color w:val="181717"/>
                <w:sz w:val="16"/>
              </w:rPr>
              <w:tab/>
              <w:t>%($*$(</w:t>
            </w:r>
            <w:r>
              <w:rPr>
                <w:color w:val="181717"/>
                <w:sz w:val="16"/>
              </w:rPr>
              <w:tab/>
            </w:r>
            <w:r>
              <w:rPr>
                <w:color w:val="181717"/>
                <w:sz w:val="16"/>
              </w:rPr>
              <w:tab/>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 xml:space="preserve">$#($# </w:t>
            </w:r>
            <w:r>
              <w:rPr>
                <w:color w:val="181717"/>
                <w:sz w:val="16"/>
              </w:rPr>
              <w:tab/>
              <w:t>$3#&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0</w:t>
            </w: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7$!$</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amp;</w:t>
            </w:r>
            <w:r>
              <w:rPr>
                <w:color w:val="181717"/>
                <w:sz w:val="16"/>
              </w:rPr>
              <w:tab/>
              <w:t xml:space="preserve">  #3#% $&amp;! </w:t>
            </w:r>
            <w:r>
              <w:rPr>
                <w:color w:val="181717"/>
                <w:sz w:val="16"/>
              </w:rPr>
              <w:tab/>
              <w:t xml:space="preserve"> </w:t>
            </w:r>
            <w:r>
              <w:rPr>
                <w:color w:val="181717"/>
                <w:sz w:val="16"/>
              </w:rPr>
              <w:tab/>
              <w:t xml:space="preserve">$!%E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pPr>
            <w:r>
              <w:rPr>
                <w:color w:val="181717"/>
                <w:sz w:val="16"/>
              </w:rPr>
              <w:t xml:space="preserve">&amp;( #($ E $ </w:t>
            </w:r>
            <w:r>
              <w:rPr>
                <w:color w:val="181717"/>
                <w:sz w:val="16"/>
              </w:rPr>
              <w:tab/>
            </w:r>
          </w:p>
          <w:p w:rsidR="00271AB0" w:rsidRDefault="00271AB0" w:rsidP="00271AB0">
            <w:pPr>
              <w:spacing w:after="0" w:line="259" w:lineRule="auto"/>
              <w:ind w:left="200" w:firstLine="0"/>
              <w:jc w:val="left"/>
            </w:pPr>
            <w:r>
              <w:rPr>
                <w:color w:val="181717"/>
                <w:sz w:val="16"/>
              </w:rPr>
              <w:t>,</w:t>
            </w:r>
            <w:r>
              <w:rPr>
                <w:color w:val="181717"/>
                <w:sz w:val="16"/>
              </w:rPr>
              <w:tab/>
            </w:r>
            <w:r>
              <w:rPr>
                <w:color w:val="181717"/>
                <w:sz w:val="16"/>
              </w:rPr>
              <w:tab/>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jc w:val="left"/>
            </w:pPr>
            <w:r>
              <w:rPr>
                <w:color w:val="181717"/>
                <w:sz w:val="16"/>
              </w:rPr>
              <w:t>&amp;</w:t>
            </w:r>
            <w:r>
              <w:rPr>
                <w:color w:val="181717"/>
                <w:sz w:val="16"/>
              </w:rPr>
              <w:tab/>
              <w:t xml:space="preserve"> ! % </w:t>
            </w:r>
            <w:r>
              <w:rPr>
                <w:color w:val="181717"/>
                <w:sz w:val="16"/>
              </w:rPr>
              <w:tab/>
              <w:t>%</w:t>
            </w:r>
            <w:r>
              <w:rPr>
                <w:color w:val="181717"/>
                <w:sz w:val="16"/>
              </w:rPr>
              <w:tab/>
            </w:r>
            <w:r>
              <w:rPr>
                <w:color w:val="181717"/>
                <w:sz w:val="16"/>
              </w:rPr>
              <w:tab/>
              <w:t xml:space="preserve"> </w:t>
            </w:r>
            <w:r>
              <w:rPr>
                <w:color w:val="181717"/>
                <w:sz w:val="16"/>
              </w:rPr>
              <w:tab/>
              <w:t>$</w:t>
            </w:r>
            <w:r>
              <w:rPr>
                <w:color w:val="181717"/>
                <w:sz w:val="16"/>
              </w:rPr>
              <w:tab/>
              <w:t>%</w:t>
            </w:r>
            <w:r>
              <w:rPr>
                <w:color w:val="181717"/>
                <w:sz w:val="16"/>
              </w:rPr>
              <w:tab/>
              <w:t xml:space="preserve">   </w:t>
            </w:r>
            <w:r>
              <w:rPr>
                <w:color w:val="181717"/>
                <w:sz w:val="16"/>
              </w:rPr>
              <w:tab/>
              <w:t>*</w:t>
            </w:r>
            <w:r>
              <w:rPr>
                <w:color w:val="181717"/>
                <w:sz w:val="16"/>
              </w:rPr>
              <w:tab/>
              <w:t>(</w:t>
            </w:r>
            <w:r>
              <w:rPr>
                <w:color w:val="181717"/>
                <w:sz w:val="16"/>
              </w:rPr>
              <w:tab/>
            </w:r>
            <w:r>
              <w:rPr>
                <w:color w:val="181717"/>
                <w:sz w:val="16"/>
              </w:rPr>
              <w:tab/>
              <w:t>+</w:t>
            </w:r>
            <w:r>
              <w:rPr>
                <w:color w:val="181717"/>
                <w:sz w:val="16"/>
              </w:rPr>
              <w:tab/>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r>
              <w:rPr>
                <w:color w:val="181717"/>
                <w:sz w:val="16"/>
              </w:rPr>
              <w:tab/>
              <w:t xml:space="preserve">!#($#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r w:rsidR="00271AB0" w:rsidTr="00271AB0">
        <w:trPr>
          <w:trHeight w:val="479"/>
        </w:trPr>
        <w:tc>
          <w:tcPr>
            <w:tcW w:w="1500" w:type="dxa"/>
            <w:tcBorders>
              <w:top w:val="single" w:sz="2"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 xml:space="preserve"> </w:t>
            </w:r>
          </w:p>
        </w:tc>
        <w:tc>
          <w:tcPr>
            <w:tcW w:w="4900"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35" w:firstLine="0"/>
              <w:jc w:val="left"/>
            </w:pPr>
            <w:r>
              <w:rPr>
                <w:color w:val="181717"/>
                <w:sz w:val="16"/>
              </w:rPr>
              <w:t>#</w:t>
            </w:r>
            <w:r>
              <w:rPr>
                <w:color w:val="181717"/>
                <w:sz w:val="16"/>
              </w:rPr>
              <w:tab/>
              <w:t>$"</w:t>
            </w:r>
            <w:r>
              <w:rPr>
                <w:color w:val="181717"/>
                <w:sz w:val="16"/>
              </w:rPr>
              <w:tab/>
              <w:t xml:space="preserve"> </w:t>
            </w:r>
            <w:r>
              <w:rPr>
                <w:color w:val="181717"/>
                <w:sz w:val="16"/>
              </w:rPr>
              <w:tab/>
              <w:t xml:space="preserve"> 3#</w:t>
            </w:r>
            <w:r>
              <w:rPr>
                <w:color w:val="181717"/>
                <w:sz w:val="16"/>
              </w:rPr>
              <w:tab/>
              <w:t xml:space="preserve"> ! ##</w:t>
            </w:r>
            <w:r>
              <w:rPr>
                <w:color w:val="181717"/>
                <w:sz w:val="16"/>
              </w:rPr>
              <w:tab/>
              <w:t xml:space="preserve"> !</w:t>
            </w:r>
          </w:p>
          <w:p w:rsidR="00271AB0" w:rsidRDefault="00271AB0" w:rsidP="00271AB0">
            <w:pPr>
              <w:spacing w:after="0" w:line="259" w:lineRule="auto"/>
              <w:ind w:left="35" w:firstLine="0"/>
              <w:jc w:val="left"/>
            </w:pPr>
            <w:r>
              <w:rPr>
                <w:color w:val="181717"/>
                <w:sz w:val="16"/>
              </w:rPr>
              <w:t xml:space="preserve"> &amp;</w:t>
            </w:r>
          </w:p>
        </w:tc>
        <w:tc>
          <w:tcPr>
            <w:tcW w:w="271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665"/>
        </w:trPr>
        <w:tc>
          <w:tcPr>
            <w:tcW w:w="1500"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194"/>
            </w:pPr>
            <w:r>
              <w:rPr>
                <w:color w:val="181717"/>
                <w:sz w:val="16"/>
              </w:rPr>
              <w:t>&amp;</w:t>
            </w:r>
            <w:r>
              <w:rPr>
                <w:color w:val="181717"/>
                <w:sz w:val="16"/>
              </w:rPr>
              <w:tab/>
              <w:t xml:space="preserve">  </w:t>
            </w:r>
            <w:r>
              <w:rPr>
                <w:color w:val="181717"/>
                <w:sz w:val="16"/>
              </w:rPr>
              <w:tab/>
              <w:t>$!  #</w:t>
            </w:r>
            <w:r>
              <w:rPr>
                <w:color w:val="181717"/>
                <w:sz w:val="16"/>
              </w:rPr>
              <w:tab/>
              <w:t xml:space="preserve"> $ ! % E  </w:t>
            </w:r>
            <w:r>
              <w:rPr>
                <w:color w:val="181717"/>
                <w:sz w:val="16"/>
              </w:rPr>
              <w:tab/>
            </w:r>
            <w:r>
              <w:rPr>
                <w:color w:val="181717"/>
                <w:sz w:val="16"/>
              </w:rPr>
              <w:tab/>
              <w:t>$</w:t>
            </w:r>
            <w:r>
              <w:rPr>
                <w:color w:val="181717"/>
                <w:sz w:val="16"/>
              </w:rPr>
              <w:tab/>
              <w:t xml:space="preserve">9! </w:t>
            </w:r>
            <w:r>
              <w:rPr>
                <w:color w:val="181717"/>
                <w:sz w:val="16"/>
              </w:rPr>
              <w:tab/>
              <w:t>!</w:t>
            </w:r>
          </w:p>
          <w:p w:rsidR="00271AB0" w:rsidRDefault="00271AB0" w:rsidP="00271AB0">
            <w:pPr>
              <w:spacing w:after="0" w:line="259" w:lineRule="auto"/>
              <w:ind w:left="200" w:firstLine="0"/>
              <w:jc w:val="left"/>
            </w:pPr>
            <w:r>
              <w:rPr>
                <w:color w:val="181717"/>
                <w:sz w:val="16"/>
              </w:rPr>
              <w:t xml:space="preserve">% </w:t>
            </w:r>
            <w:r>
              <w:rPr>
                <w:color w:val="181717"/>
                <w:sz w:val="16"/>
              </w:rPr>
              <w:tab/>
              <w:t>%</w:t>
            </w:r>
            <w:r>
              <w:rPr>
                <w:color w:val="181717"/>
                <w:sz w:val="16"/>
              </w:rPr>
              <w:tab/>
              <w:t>($$$</w:t>
            </w:r>
          </w:p>
        </w:tc>
        <w:tc>
          <w:tcPr>
            <w:tcW w:w="2717" w:type="dxa"/>
            <w:tcBorders>
              <w:top w:val="single" w:sz="6"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 xml:space="preserve">&amp;( #! E  </w:t>
            </w:r>
            <w:r>
              <w:rPr>
                <w:color w:val="181717"/>
                <w:sz w:val="16"/>
              </w:rPr>
              <w:tab/>
              <w:t>,</w:t>
            </w:r>
            <w:r>
              <w:rPr>
                <w:color w:val="181717"/>
                <w:sz w:val="16"/>
              </w:rPr>
              <w:tab/>
              <w:t xml:space="preserve"> </w:t>
            </w:r>
            <w:r>
              <w:rPr>
                <w:color w:val="181717"/>
                <w:sz w:val="16"/>
              </w:rPr>
              <w:tab/>
              <w:t xml:space="preserve">$% </w:t>
            </w:r>
            <w:r>
              <w:rPr>
                <w:color w:val="181717"/>
                <w:sz w:val="16"/>
              </w:rPr>
              <w:tab/>
              <w:t>%</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0</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w:t>
            </w:r>
            <w:r>
              <w:rPr>
                <w:color w:val="181717"/>
                <w:sz w:val="16"/>
              </w:rPr>
              <w:tab/>
              <w:t xml:space="preserve"> ! % </w:t>
            </w:r>
            <w:r>
              <w:rPr>
                <w:color w:val="181717"/>
                <w:sz w:val="16"/>
              </w:rPr>
              <w:tab/>
              <w:t>%</w:t>
            </w:r>
            <w:r>
              <w:rPr>
                <w:color w:val="181717"/>
                <w:sz w:val="16"/>
              </w:rPr>
              <w:tab/>
            </w:r>
            <w:r>
              <w:rPr>
                <w:color w:val="181717"/>
                <w:sz w:val="16"/>
              </w:rPr>
              <w:tab/>
              <w:t xml:space="preserve"> </w:t>
            </w:r>
            <w:r>
              <w:rPr>
                <w:color w:val="181717"/>
                <w:sz w:val="16"/>
              </w:rPr>
              <w:tab/>
              <w:t>$</w:t>
            </w:r>
            <w:r>
              <w:rPr>
                <w:color w:val="181717"/>
                <w:sz w:val="16"/>
              </w:rPr>
              <w:tab/>
              <w:t>%</w:t>
            </w:r>
            <w:r>
              <w:rPr>
                <w:color w:val="181717"/>
                <w:sz w:val="16"/>
              </w:rPr>
              <w:tab/>
              <w:t xml:space="preserve">   #</w:t>
            </w:r>
            <w:r>
              <w:rPr>
                <w:color w:val="181717"/>
                <w:sz w:val="16"/>
              </w:rPr>
              <w:tab/>
              <w:t>%($*$(</w:t>
            </w:r>
            <w:r>
              <w:rPr>
                <w:color w:val="181717"/>
                <w:sz w:val="16"/>
              </w:rPr>
              <w:tab/>
            </w:r>
            <w:r>
              <w:rPr>
                <w:color w:val="181717"/>
                <w:sz w:val="16"/>
              </w:rPr>
              <w:tab/>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 xml:space="preserve"> ./.</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w:t>
            </w:r>
            <w:r>
              <w:rPr>
                <w:color w:val="181717"/>
                <w:sz w:val="16"/>
              </w:rPr>
              <w:tab/>
              <w:t xml:space="preserve">$ #($ # </w:t>
            </w:r>
            <w:r>
              <w:rPr>
                <w:color w:val="181717"/>
                <w:sz w:val="16"/>
              </w:rPr>
              <w:tab/>
              <w:t xml:space="preserve">$ </w:t>
            </w:r>
            <w:r>
              <w:rPr>
                <w:color w:val="181717"/>
                <w:sz w:val="16"/>
              </w:rPr>
              <w:tab/>
            </w:r>
            <w:r>
              <w:rPr>
                <w:color w:val="181717"/>
                <w:sz w:val="16"/>
              </w:rPr>
              <w:tab/>
              <w:t xml:space="preserve"> *($ $M</w:t>
            </w:r>
            <w:r>
              <w:rPr>
                <w:color w:val="181717"/>
                <w:sz w:val="16"/>
              </w:rPr>
              <w:tab/>
              <w:t>($#</w:t>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1.</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1" w:firstLine="0"/>
              <w:jc w:val="center"/>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 xml:space="preserve">&amp;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w:t>
            </w:r>
            <w:r>
              <w:rPr>
                <w:color w:val="181717"/>
                <w:sz w:val="16"/>
              </w:rPr>
              <w:tab/>
              <w:t>%$!</w:t>
            </w:r>
            <w:r>
              <w:rPr>
                <w:color w:val="181717"/>
                <w:sz w:val="16"/>
              </w:rPr>
              <w:tab/>
              <w:t xml:space="preserve">%!( </w:t>
            </w:r>
            <w:r>
              <w:rPr>
                <w:color w:val="181717"/>
                <w:sz w:val="16"/>
              </w:rPr>
              <w:tab/>
              <w:t>$(  %</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p>
        </w:tc>
      </w:tr>
      <w:tr w:rsidR="00271AB0" w:rsidTr="00271AB0">
        <w:trPr>
          <w:trHeight w:val="843"/>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right="2" w:hanging="184"/>
            </w:pPr>
            <w:r>
              <w:rPr>
                <w:color w:val="181717"/>
                <w:sz w:val="16"/>
              </w:rPr>
              <w:t>&amp;,</w:t>
            </w:r>
            <w:r>
              <w:rPr>
                <w:color w:val="181717"/>
                <w:sz w:val="16"/>
              </w:rPr>
              <w:tab/>
              <w:t xml:space="preserve">%$  </w:t>
            </w:r>
            <w:r>
              <w:rPr>
                <w:color w:val="181717"/>
                <w:sz w:val="16"/>
              </w:rPr>
              <w:tab/>
              <w:t xml:space="preserve"> ! </w:t>
            </w:r>
            <w:r>
              <w:rPr>
                <w:color w:val="181717"/>
                <w:sz w:val="16"/>
              </w:rPr>
              <w:tab/>
              <w:t xml:space="preserve"> *($ % $  %$!</w:t>
            </w:r>
            <w:r>
              <w:rPr>
                <w:color w:val="181717"/>
                <w:sz w:val="16"/>
              </w:rPr>
              <w:tab/>
              <w:t xml:space="preserve">$%$ </w:t>
            </w:r>
            <w:r>
              <w:rPr>
                <w:color w:val="181717"/>
                <w:sz w:val="16"/>
              </w:rPr>
              <w:tab/>
              <w:t xml:space="preserve"> (</w:t>
            </w:r>
            <w:r>
              <w:rPr>
                <w:color w:val="181717"/>
                <w:sz w:val="16"/>
              </w:rPr>
              <w:tab/>
            </w:r>
            <w:r>
              <w:rPr>
                <w:color w:val="181717"/>
                <w:sz w:val="16"/>
              </w:rPr>
              <w:tab/>
              <w:t>+</w:t>
            </w:r>
            <w:r>
              <w:rPr>
                <w:color w:val="181717"/>
                <w:sz w:val="16"/>
              </w:rPr>
              <w:tab/>
              <w:t>,$3# $%$!#</w:t>
            </w:r>
            <w:r>
              <w:rPr>
                <w:color w:val="181717"/>
                <w:sz w:val="16"/>
              </w:rPr>
              <w:tab/>
              <w:t xml:space="preserve"> </w:t>
            </w:r>
          </w:p>
          <w:p w:rsidR="00271AB0" w:rsidRDefault="00271AB0" w:rsidP="00271AB0">
            <w:pPr>
              <w:spacing w:after="0" w:line="259" w:lineRule="auto"/>
              <w:ind w:left="200" w:firstLine="0"/>
              <w:jc w:val="left"/>
            </w:pPr>
            <w:r>
              <w:rPr>
                <w:color w:val="181717"/>
                <w:sz w:val="16"/>
              </w:rPr>
              <w:tab/>
              <w:t>#</w:t>
            </w:r>
            <w:r>
              <w:rPr>
                <w:color w:val="181717"/>
                <w:sz w:val="16"/>
              </w:rPr>
              <w:tab/>
              <w:t xml:space="preserve"> $#</w:t>
            </w:r>
            <w:r>
              <w:rPr>
                <w:color w:val="181717"/>
                <w:sz w:val="16"/>
              </w:rPr>
              <w:tab/>
              <w:t xml:space="preserve"> </w:t>
            </w:r>
            <w:r>
              <w:rPr>
                <w:color w:val="181717"/>
                <w:sz w:val="16"/>
              </w:rPr>
              <w:tab/>
              <w:t>M</w:t>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 .</w:t>
            </w:r>
          </w:p>
        </w:tc>
      </w:tr>
      <w:tr w:rsidR="00271AB0" w:rsidTr="00271AB0">
        <w:trPr>
          <w:trHeight w:val="658"/>
        </w:trPr>
        <w:tc>
          <w:tcPr>
            <w:tcW w:w="1500"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1" w:firstLine="0"/>
              <w:jc w:val="center"/>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right="54" w:firstLine="0"/>
            </w:pPr>
            <w:r>
              <w:rPr>
                <w:color w:val="181717"/>
                <w:sz w:val="16"/>
              </w:rPr>
              <w:t xml:space="preserve">4 </w:t>
            </w:r>
            <w:r>
              <w:rPr>
                <w:color w:val="181717"/>
                <w:sz w:val="16"/>
              </w:rPr>
              <w:tab/>
              <w:t xml:space="preserve"> </w:t>
            </w:r>
            <w:r>
              <w:rPr>
                <w:color w:val="181717"/>
                <w:sz w:val="16"/>
              </w:rPr>
              <w:tab/>
              <w:t>*  #</w:t>
            </w:r>
            <w:r>
              <w:rPr>
                <w:color w:val="181717"/>
                <w:sz w:val="16"/>
              </w:rPr>
              <w:tab/>
              <w:t>%</w:t>
            </w:r>
            <w:r>
              <w:rPr>
                <w:color w:val="181717"/>
                <w:sz w:val="16"/>
              </w:rPr>
              <w:tab/>
              <w:t xml:space="preserve">* </w:t>
            </w:r>
            <w:r>
              <w:rPr>
                <w:color w:val="181717"/>
                <w:sz w:val="16"/>
              </w:rPr>
              <w:tab/>
              <w:t>C #</w:t>
            </w:r>
            <w:r>
              <w:rPr>
                <w:color w:val="181717"/>
                <w:sz w:val="16"/>
              </w:rPr>
              <w:tab/>
              <w:t xml:space="preserve"> </w:t>
            </w:r>
            <w:r>
              <w:rPr>
                <w:color w:val="181717"/>
                <w:sz w:val="16"/>
              </w:rPr>
              <w:tab/>
              <w:t xml:space="preserve">*$ 3 </w:t>
            </w:r>
            <w:r>
              <w:rPr>
                <w:color w:val="181717"/>
                <w:sz w:val="16"/>
              </w:rPr>
              <w:tab/>
              <w:t>E#</w:t>
            </w:r>
            <w:r>
              <w:rPr>
                <w:color w:val="181717"/>
                <w:sz w:val="16"/>
              </w:rPr>
              <w:tab/>
              <w:t xml:space="preserve">! </w:t>
            </w:r>
            <w:r>
              <w:rPr>
                <w:color w:val="181717"/>
                <w:sz w:val="16"/>
              </w:rPr>
              <w:tab/>
            </w:r>
            <w:r>
              <w:rPr>
                <w:color w:val="181717"/>
                <w:sz w:val="16"/>
              </w:rPr>
              <w:tab/>
              <w:t>$ ( !$( !   #</w:t>
            </w:r>
            <w:r>
              <w:rPr>
                <w:color w:val="181717"/>
                <w:sz w:val="16"/>
              </w:rPr>
              <w:tab/>
              <w:t xml:space="preserve">! </w:t>
            </w:r>
            <w:r>
              <w:rPr>
                <w:color w:val="181717"/>
                <w:sz w:val="16"/>
              </w:rPr>
              <w:tab/>
            </w:r>
            <w:r>
              <w:rPr>
                <w:color w:val="181717"/>
                <w:sz w:val="16"/>
              </w:rPr>
              <w:tab/>
              <w:t>% &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amp;</w:t>
            </w:r>
            <w:r>
              <w:rPr>
                <w:color w:val="181717"/>
                <w:sz w:val="16"/>
              </w:rPr>
              <w:tab/>
              <w:t xml:space="preserve">  #</w:t>
            </w:r>
            <w:r>
              <w:rPr>
                <w:color w:val="181717"/>
                <w:sz w:val="16"/>
              </w:rPr>
              <w:tab/>
              <w:t xml:space="preserve">! $ </w:t>
            </w:r>
            <w:r>
              <w:rPr>
                <w:color w:val="181717"/>
                <w:sz w:val="16"/>
              </w:rPr>
              <w:tab/>
              <w:t xml:space="preserve">9! </w:t>
            </w:r>
            <w:r>
              <w:rPr>
                <w:color w:val="181717"/>
                <w:sz w:val="16"/>
              </w:rPr>
              <w:tab/>
              <w:t xml:space="preserve"> </w:t>
            </w:r>
            <w:r>
              <w:rPr>
                <w:color w:val="181717"/>
                <w:sz w:val="16"/>
              </w:rPr>
              <w:tab/>
              <w:t xml:space="preserve">$!%E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 # E#</w:t>
            </w:r>
            <w:r>
              <w:rPr>
                <w:color w:val="181717"/>
                <w:sz w:val="16"/>
              </w:rPr>
              <w:tab/>
            </w:r>
            <w:r>
              <w:rPr>
                <w:color w:val="181717"/>
                <w:sz w:val="16"/>
              </w:rPr>
              <w:tab/>
              <w:t xml:space="preserve">(   </w:t>
            </w:r>
            <w:r>
              <w:rPr>
                <w:color w:val="181717"/>
                <w:sz w:val="16"/>
              </w:rPr>
              <w:tab/>
              <w:t>,</w:t>
            </w:r>
            <w:r>
              <w:rPr>
                <w:color w:val="181717"/>
                <w:sz w:val="16"/>
              </w:rPr>
              <w:tab/>
            </w:r>
            <w:r>
              <w:rPr>
                <w:color w:val="181717"/>
                <w:sz w:val="16"/>
              </w:rPr>
              <w:tab/>
            </w:r>
            <w:r>
              <w:rPr>
                <w:color w:val="181717"/>
                <w:sz w:val="16"/>
              </w:rPr>
              <w:tab/>
              <w:t xml:space="preserve">$!%E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0</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w:t>
            </w:r>
            <w:r>
              <w:rPr>
                <w:color w:val="181717"/>
                <w:sz w:val="16"/>
              </w:rPr>
              <w:tab/>
              <w:t xml:space="preserve"> #</w:t>
            </w:r>
            <w:r>
              <w:rPr>
                <w:color w:val="181717"/>
                <w:sz w:val="16"/>
              </w:rPr>
              <w:tab/>
            </w:r>
            <w:r>
              <w:rPr>
                <w:color w:val="181717"/>
                <w:sz w:val="16"/>
              </w:rPr>
              <w:tab/>
              <w:t xml:space="preserve">$ #($ # </w:t>
            </w:r>
            <w:r>
              <w:rPr>
                <w:color w:val="181717"/>
                <w:sz w:val="16"/>
              </w:rPr>
              <w:tab/>
              <w:t>$#</w:t>
            </w:r>
            <w:r>
              <w:rPr>
                <w:color w:val="181717"/>
                <w:sz w:val="16"/>
              </w:rPr>
              <w:tab/>
            </w:r>
            <w:r>
              <w:rPr>
                <w:color w:val="181717"/>
                <w:sz w:val="16"/>
              </w:rPr>
              <w:tab/>
              <w:t xml:space="preserve"> </w:t>
            </w:r>
            <w:r>
              <w:rPr>
                <w:color w:val="181717"/>
                <w:sz w:val="16"/>
              </w:rPr>
              <w:tab/>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 xml:space="preserve"> ./.</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pPr>
            <w:r>
              <w:rPr>
                <w:color w:val="181717"/>
                <w:sz w:val="16"/>
              </w:rPr>
              <w:t>%&amp;</w:t>
            </w:r>
            <w:r>
              <w:rPr>
                <w:color w:val="181717"/>
                <w:sz w:val="16"/>
              </w:rPr>
              <w:tab/>
              <w:t xml:space="preserve">$#($# </w:t>
            </w:r>
            <w:r>
              <w:rPr>
                <w:color w:val="181717"/>
                <w:sz w:val="16"/>
              </w:rPr>
              <w:tab/>
              <w:t>$3#</w:t>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1.</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1" w:firstLine="0"/>
              <w:jc w:val="center"/>
            </w:pPr>
            <w:r>
              <w:rPr>
                <w:color w:val="181717"/>
                <w:sz w:val="16"/>
              </w:rPr>
              <w:t>1</w:t>
            </w: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pPr>
            <w:r>
              <w:rPr>
                <w:color w:val="181717"/>
                <w:sz w:val="16"/>
              </w:rPr>
              <w:t xml:space="preserve">B </w:t>
            </w:r>
            <w:r>
              <w:rPr>
                <w:color w:val="181717"/>
                <w:sz w:val="16"/>
              </w:rPr>
              <w:tab/>
            </w:r>
            <w:r>
              <w:rPr>
                <w:color w:val="181717"/>
                <w:sz w:val="16"/>
              </w:rPr>
              <w:tab/>
            </w:r>
            <w:r>
              <w:rPr>
                <w:color w:val="181717"/>
                <w:sz w:val="16"/>
              </w:rPr>
              <w:tab/>
              <w:t>*( %E3</w:t>
            </w:r>
            <w:r>
              <w:rPr>
                <w:color w:val="181717"/>
                <w:sz w:val="16"/>
              </w:rPr>
              <w:tab/>
              <w:t xml:space="preserve"> </w:t>
            </w:r>
            <w:r>
              <w:rPr>
                <w:color w:val="181717"/>
                <w:sz w:val="16"/>
              </w:rPr>
              <w:tab/>
              <w:t xml:space="preserve"> </w:t>
            </w:r>
            <w:r>
              <w:rPr>
                <w:color w:val="181717"/>
                <w:sz w:val="16"/>
              </w:rPr>
              <w:tab/>
              <w:t>!</w:t>
            </w:r>
            <w:r>
              <w:rPr>
                <w:color w:val="181717"/>
                <w:sz w:val="16"/>
              </w:rPr>
              <w:tab/>
              <w:t xml:space="preserve">#! </w:t>
            </w:r>
            <w:r>
              <w:rPr>
                <w:color w:val="181717"/>
                <w:sz w:val="16"/>
              </w:rPr>
              <w:tab/>
              <w:t>#</w:t>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1" w:firstLine="0"/>
              <w:jc w:val="center"/>
            </w:pPr>
            <w:r>
              <w:rPr>
                <w:color w:val="181717"/>
                <w:sz w:val="16"/>
              </w:rPr>
              <w:t>1</w:t>
            </w: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b/>
              <w:t xml:space="preserve">  9(  </w:t>
            </w:r>
            <w:r>
              <w:rPr>
                <w:color w:val="181717"/>
                <w:sz w:val="16"/>
              </w:rPr>
              <w:tab/>
              <w:t>!  #</w:t>
            </w:r>
            <w:r>
              <w:rPr>
                <w:color w:val="181717"/>
                <w:sz w:val="16"/>
              </w:rPr>
              <w:tab/>
              <w:t xml:space="preserve">9$  </w:t>
            </w:r>
            <w:r>
              <w:rPr>
                <w:color w:val="181717"/>
                <w:sz w:val="16"/>
              </w:rPr>
              <w:tab/>
              <w:t xml:space="preserve">( </w:t>
            </w:r>
          </w:p>
          <w:p w:rsidR="00271AB0" w:rsidRDefault="00271AB0" w:rsidP="00271AB0">
            <w:pPr>
              <w:spacing w:after="0" w:line="259" w:lineRule="auto"/>
              <w:ind w:left="35" w:firstLine="0"/>
              <w:jc w:val="left"/>
            </w:pPr>
            <w:r>
              <w:rPr>
                <w:color w:val="181717"/>
                <w:sz w:val="16"/>
              </w:rPr>
              <w:t>#</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1" w:firstLine="0"/>
              <w:jc w:val="center"/>
            </w:pPr>
            <w:r>
              <w:rPr>
                <w:color w:val="181717"/>
                <w:sz w:val="16"/>
              </w:rPr>
              <w:t>1-</w:t>
            </w: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2</w:t>
            </w:r>
            <w:r>
              <w:rPr>
                <w:color w:val="181717"/>
                <w:sz w:val="16"/>
              </w:rPr>
              <w:tab/>
              <w:t>#</w:t>
            </w:r>
            <w:r>
              <w:rPr>
                <w:color w:val="181717"/>
                <w:sz w:val="16"/>
              </w:rPr>
              <w:tab/>
              <w:t xml:space="preserve">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w:t>
            </w: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1" w:firstLine="0"/>
              <w:jc w:val="center"/>
            </w:pPr>
            <w:r>
              <w:rPr>
                <w:color w:val="181717"/>
                <w:sz w:val="16"/>
              </w:rPr>
              <w:t>10</w:t>
            </w: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2,+* </w:t>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w:t>
            </w:r>
          </w:p>
        </w:tc>
      </w:tr>
      <w:tr w:rsidR="00271AB0" w:rsidTr="00271AB0">
        <w:trPr>
          <w:trHeight w:val="658"/>
        </w:trPr>
        <w:tc>
          <w:tcPr>
            <w:tcW w:w="1500"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1" w:firstLine="0"/>
              <w:jc w:val="center"/>
            </w:pPr>
            <w:r>
              <w:rPr>
                <w:color w:val="181717"/>
                <w:sz w:val="16"/>
              </w:rPr>
              <w:t xml:space="preserve">1 </w:t>
            </w: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35" w:firstLine="0"/>
            </w:pPr>
            <w:r>
              <w:rPr>
                <w:color w:val="181717"/>
                <w:sz w:val="16"/>
              </w:rPr>
              <w:t xml:space="preserve">2 </w:t>
            </w:r>
            <w:r>
              <w:rPr>
                <w:color w:val="181717"/>
                <w:sz w:val="16"/>
              </w:rPr>
              <w:tab/>
              <w:t>,</w:t>
            </w:r>
            <w:r>
              <w:rPr>
                <w:color w:val="181717"/>
                <w:sz w:val="16"/>
              </w:rPr>
              <w:tab/>
              <w:t xml:space="preserve">  </w:t>
            </w:r>
            <w:r>
              <w:rPr>
                <w:color w:val="181717"/>
                <w:sz w:val="16"/>
              </w:rPr>
              <w:tab/>
              <w:t>($ #</w:t>
            </w:r>
            <w:r>
              <w:rPr>
                <w:color w:val="181717"/>
                <w:sz w:val="16"/>
              </w:rPr>
              <w:tab/>
              <w:t xml:space="preserve">$ </w:t>
            </w:r>
            <w:r>
              <w:rPr>
                <w:color w:val="181717"/>
                <w:sz w:val="16"/>
              </w:rPr>
              <w:tab/>
              <w:t xml:space="preserve">,$ 3 ! ,! </w:t>
            </w:r>
            <w:r>
              <w:rPr>
                <w:color w:val="181717"/>
                <w:sz w:val="16"/>
              </w:rPr>
              <w:tab/>
              <w:t xml:space="preserve"> !</w:t>
            </w:r>
            <w:r>
              <w:rPr>
                <w:color w:val="181717"/>
                <w:sz w:val="16"/>
              </w:rPr>
              <w:tab/>
              <w:t>$%</w:t>
            </w:r>
          </w:p>
          <w:p w:rsidR="00271AB0" w:rsidRDefault="00271AB0" w:rsidP="00271AB0">
            <w:pPr>
              <w:spacing w:after="0" w:line="259" w:lineRule="auto"/>
              <w:ind w:left="35" w:firstLine="0"/>
              <w:jc w:val="left"/>
            </w:pPr>
            <w:r>
              <w:rPr>
                <w:color w:val="181717"/>
                <w:sz w:val="16"/>
              </w:rPr>
              <w:t>#</w:t>
            </w:r>
            <w:r>
              <w:rPr>
                <w:color w:val="181717"/>
                <w:sz w:val="16"/>
              </w:rPr>
              <w:tab/>
              <w:t xml:space="preserve"> </w:t>
            </w:r>
            <w:r>
              <w:rPr>
                <w:color w:val="181717"/>
                <w:sz w:val="16"/>
              </w:rPr>
              <w:tab/>
              <w:t>&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 xml:space="preserve"> ./.</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1" w:firstLine="0"/>
              <w:jc w:val="center"/>
            </w:pPr>
            <w:r>
              <w:rPr>
                <w:color w:val="181717"/>
                <w:sz w:val="16"/>
              </w:rPr>
              <w:t>:</w:t>
            </w: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pPr>
            <w:r>
              <w:rPr>
                <w:color w:val="181717"/>
                <w:sz w:val="16"/>
              </w:rPr>
              <w:t xml:space="preserve">6  </w:t>
            </w:r>
            <w:r>
              <w:rPr>
                <w:color w:val="181717"/>
                <w:sz w:val="16"/>
              </w:rPr>
              <w:tab/>
            </w:r>
            <w:r>
              <w:rPr>
                <w:color w:val="181717"/>
                <w:sz w:val="16"/>
              </w:rPr>
              <w:tab/>
            </w:r>
            <w:r>
              <w:rPr>
                <w:color w:val="181717"/>
                <w:sz w:val="16"/>
              </w:rPr>
              <w:tab/>
              <w:t>*  #</w:t>
            </w:r>
            <w:r>
              <w:rPr>
                <w:color w:val="181717"/>
                <w:sz w:val="16"/>
              </w:rPr>
              <w:tab/>
              <w:t>%</w:t>
            </w:r>
            <w:r>
              <w:rPr>
                <w:color w:val="181717"/>
                <w:sz w:val="16"/>
              </w:rPr>
              <w:tab/>
              <w:t xml:space="preserve">* </w:t>
            </w:r>
            <w:r>
              <w:rPr>
                <w:color w:val="181717"/>
                <w:sz w:val="16"/>
              </w:rPr>
              <w:tab/>
              <w:t>C 3,</w:t>
            </w:r>
            <w:r>
              <w:rPr>
                <w:color w:val="181717"/>
                <w:sz w:val="16"/>
              </w:rPr>
              <w:tab/>
              <w:t>! #</w:t>
            </w:r>
            <w:r>
              <w:rPr>
                <w:color w:val="181717"/>
                <w:sz w:val="16"/>
              </w:rPr>
              <w:tab/>
              <w:t xml:space="preserve"> #,$ &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1" w:firstLine="0"/>
              <w:jc w:val="center"/>
            </w:pPr>
            <w:r>
              <w:rPr>
                <w:color w:val="181717"/>
                <w:sz w:val="16"/>
              </w:rPr>
              <w:t>D</w:t>
            </w: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lt;  %</w:t>
            </w:r>
            <w:r>
              <w:rPr>
                <w:color w:val="181717"/>
                <w:sz w:val="16"/>
              </w:rPr>
              <w:tab/>
            </w:r>
            <w:r>
              <w:rPr>
                <w:color w:val="181717"/>
                <w:sz w:val="16"/>
              </w:rPr>
              <w:tab/>
              <w:t>*</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r>
            <w:r>
              <w:rPr>
                <w:color w:val="181717"/>
                <w:sz w:val="16"/>
              </w:rPr>
              <w:tab/>
              <w:t>% $"$9 %63;H.?.&amp;</w:t>
            </w:r>
          </w:p>
        </w:tc>
        <w:tc>
          <w:tcPr>
            <w:tcW w:w="271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0.</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w:t>
            </w:r>
            <w:r>
              <w:rPr>
                <w:color w:val="181717"/>
                <w:sz w:val="16"/>
              </w:rPr>
              <w:tab/>
            </w:r>
            <w:r>
              <w:rPr>
                <w:color w:val="181717"/>
                <w:sz w:val="16"/>
              </w:rPr>
              <w:tab/>
              <w:t>%   (  %</w:t>
            </w:r>
            <w:r>
              <w:rPr>
                <w:color w:val="181717"/>
                <w:sz w:val="16"/>
              </w:rPr>
              <w:tab/>
            </w:r>
            <w:r>
              <w:rPr>
                <w:color w:val="181717"/>
                <w:sz w:val="16"/>
              </w:rPr>
              <w:tab/>
              <w:t xml:space="preserve">  9 %  3;@- H.@?.&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w:t>
            </w:r>
            <w:r>
              <w:rPr>
                <w:color w:val="181717"/>
                <w:sz w:val="16"/>
              </w:rPr>
              <w:tab/>
            </w:r>
            <w:r>
              <w:rPr>
                <w:color w:val="181717"/>
                <w:sz w:val="16"/>
              </w:rPr>
              <w:tab/>
              <w:t>% #</w:t>
            </w:r>
            <w:r>
              <w:rPr>
                <w:color w:val="181717"/>
                <w:sz w:val="16"/>
              </w:rPr>
              <w:tab/>
            </w:r>
            <w:r>
              <w:rPr>
                <w:color w:val="181717"/>
                <w:sz w:val="16"/>
              </w:rPr>
              <w:tab/>
              <w:t>( 9 %  !#</w:t>
            </w:r>
            <w:r>
              <w:rPr>
                <w:color w:val="181717"/>
                <w:sz w:val="16"/>
              </w:rPr>
              <w:tab/>
            </w:r>
            <w:r>
              <w:rPr>
                <w:color w:val="181717"/>
                <w:sz w:val="16"/>
              </w:rPr>
              <w:tab/>
            </w:r>
            <w:r>
              <w:rPr>
                <w:color w:val="181717"/>
                <w:sz w:val="16"/>
              </w:rPr>
              <w:tab/>
            </w:r>
            <w:r>
              <w:rPr>
                <w:color w:val="181717"/>
                <w:sz w:val="16"/>
              </w:rPr>
              <w:tab/>
              <w:t xml:space="preserve">, </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1./:.</w:t>
            </w:r>
          </w:p>
        </w:tc>
      </w:tr>
      <w:tr w:rsidR="00271AB0" w:rsidTr="00271AB0">
        <w:trPr>
          <w:trHeight w:val="472"/>
        </w:trPr>
        <w:tc>
          <w:tcPr>
            <w:tcW w:w="1500"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w:t>
            </w:r>
            <w:r>
              <w:rPr>
                <w:color w:val="181717"/>
                <w:sz w:val="16"/>
              </w:rPr>
              <w:tab/>
              <w:t xml:space="preserve">  %</w:t>
            </w:r>
            <w:r>
              <w:rPr>
                <w:color w:val="181717"/>
                <w:sz w:val="16"/>
              </w:rPr>
              <w:tab/>
              <w:t xml:space="preserve"> </w:t>
            </w:r>
            <w:r>
              <w:rPr>
                <w:color w:val="181717"/>
                <w:sz w:val="16"/>
              </w:rPr>
              <w:tab/>
              <w:t xml:space="preserve"> 3#% #</w:t>
            </w:r>
            <w:r>
              <w:rPr>
                <w:color w:val="181717"/>
                <w:sz w:val="16"/>
              </w:rPr>
              <w:tab/>
              <w:t>%</w:t>
            </w:r>
            <w:r>
              <w:rPr>
                <w:color w:val="181717"/>
                <w:sz w:val="16"/>
              </w:rPr>
              <w:tab/>
              <w:t xml:space="preserve"> </w:t>
            </w:r>
            <w:r>
              <w:rPr>
                <w:color w:val="181717"/>
                <w:sz w:val="16"/>
              </w:rPr>
              <w:tab/>
            </w:r>
            <w:r>
              <w:rPr>
                <w:color w:val="181717"/>
                <w:sz w:val="16"/>
              </w:rPr>
              <w:tab/>
              <w:t xml:space="preserve"> &amp;</w:t>
            </w:r>
          </w:p>
        </w:tc>
        <w:tc>
          <w:tcPr>
            <w:tcW w:w="271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0./.</w:t>
            </w:r>
          </w:p>
        </w:tc>
      </w:tr>
      <w:tr w:rsidR="00271AB0" w:rsidTr="00271AB0">
        <w:trPr>
          <w:trHeight w:val="294"/>
        </w:trPr>
        <w:tc>
          <w:tcPr>
            <w:tcW w:w="1500"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4900"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16" w:firstLine="0"/>
              <w:jc w:val="left"/>
            </w:pPr>
            <w:r>
              <w:rPr>
                <w:color w:val="181717"/>
                <w:sz w:val="16"/>
              </w:rPr>
              <w:t>&amp;'</w:t>
            </w:r>
            <w:r>
              <w:rPr>
                <w:color w:val="181717"/>
                <w:sz w:val="16"/>
              </w:rPr>
              <w:tab/>
              <w:t>$</w:t>
            </w:r>
          </w:p>
        </w:tc>
        <w:tc>
          <w:tcPr>
            <w:tcW w:w="271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right="25" w:firstLine="0"/>
              <w:jc w:val="center"/>
            </w:pPr>
            <w:r>
              <w:rPr>
                <w:color w:val="181717"/>
                <w:sz w:val="16"/>
              </w:rPr>
              <w:t>D.</w:t>
            </w:r>
          </w:p>
        </w:tc>
      </w:tr>
    </w:tbl>
    <w:p w:rsidR="00271AB0" w:rsidRDefault="00271AB0" w:rsidP="00271AB0">
      <w:pPr>
        <w:spacing w:after="223" w:line="265" w:lineRule="auto"/>
        <w:ind w:left="240" w:hanging="10"/>
        <w:jc w:val="left"/>
      </w:pPr>
      <w:r>
        <w:rPr>
          <w:b/>
          <w:color w:val="181717"/>
          <w:sz w:val="16"/>
        </w:rPr>
        <w:t>$*1.M'58##&amp;9#;#78# #89&amp;#'78#   'D&lt;&gt;&lt;=/*0+-/,+10A</w:t>
      </w:r>
    </w:p>
    <w:p w:rsidR="00271AB0" w:rsidRDefault="00271AB0" w:rsidP="00271AB0">
      <w:pPr>
        <w:spacing w:after="3" w:line="265" w:lineRule="auto"/>
        <w:ind w:left="240" w:right="304" w:hanging="10"/>
      </w:pPr>
      <w:r>
        <w:rPr>
          <w:color w:val="181717"/>
          <w:sz w:val="16"/>
        </w:rPr>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w:t>
      </w:r>
      <w:r>
        <w:rPr>
          <w:color w:val="181717"/>
          <w:sz w:val="16"/>
        </w:rPr>
        <w:tab/>
        <w:t xml:space="preserve">%' </w:t>
      </w:r>
      <w:r>
        <w:rPr>
          <w:color w:val="181717"/>
          <w:sz w:val="16"/>
        </w:rPr>
        <w:tab/>
        <w:t>#</w:t>
      </w:r>
      <w:r>
        <w:rPr>
          <w:color w:val="181717"/>
          <w:sz w:val="16"/>
        </w:rPr>
        <w:tab/>
        <w:t xml:space="preserve"> 3#</w:t>
      </w:r>
      <w:r>
        <w:rPr>
          <w:color w:val="181717"/>
          <w:sz w:val="16"/>
        </w:rPr>
        <w:tab/>
        <w:t xml:space="preserve"> #</w:t>
      </w:r>
      <w:r>
        <w:rPr>
          <w:color w:val="181717"/>
          <w:sz w:val="16"/>
        </w:rPr>
        <w:tab/>
        <w:t xml:space="preserve"> M</w:t>
      </w:r>
      <w:r>
        <w:rPr>
          <w:color w:val="181717"/>
          <w:sz w:val="16"/>
        </w:rPr>
        <w:tab/>
        <w:t xml:space="preserve"> </w:t>
      </w:r>
      <w:r>
        <w:rPr>
          <w:color w:val="181717"/>
          <w:sz w:val="16"/>
        </w:rPr>
        <w:tab/>
      </w:r>
      <w:r>
        <w:rPr>
          <w:color w:val="181717"/>
          <w:sz w:val="16"/>
        </w:rPr>
        <w:tab/>
        <w:t xml:space="preserve"> +*</w:t>
      </w:r>
      <w:r>
        <w:rPr>
          <w:color w:val="181717"/>
          <w:sz w:val="16"/>
        </w:rPr>
        <w:tab/>
        <w:t>#9(M&amp;#</w:t>
      </w:r>
      <w:r>
        <w:rPr>
          <w:color w:val="181717"/>
          <w:sz w:val="16"/>
        </w:rPr>
        <w:tab/>
        <w:t>$</w:t>
      </w:r>
      <w:r>
        <w:rPr>
          <w:color w:val="181717"/>
          <w:sz w:val="16"/>
        </w:rPr>
        <w:tab/>
        <w:t>, #</w:t>
      </w:r>
      <w:r>
        <w:rPr>
          <w:color w:val="181717"/>
          <w:sz w:val="16"/>
        </w:rPr>
        <w:tab/>
        <w:t xml:space="preserve"> </w:t>
      </w:r>
      <w:r>
        <w:rPr>
          <w:color w:val="181717"/>
          <w:sz w:val="16"/>
        </w:rPr>
        <w:tab/>
        <w:t>( %,@  $#</w:t>
      </w:r>
      <w:r>
        <w:rPr>
          <w:color w:val="181717"/>
          <w:sz w:val="16"/>
        </w:rPr>
        <w:tab/>
      </w:r>
      <w:r>
        <w:rPr>
          <w:color w:val="181717"/>
          <w:sz w:val="16"/>
        </w:rPr>
        <w:tab/>
        <w:t xml:space="preserve">+! </w:t>
      </w:r>
      <w:r>
        <w:rPr>
          <w:color w:val="181717"/>
          <w:sz w:val="16"/>
        </w:rPr>
        <w:tab/>
        <w:t xml:space="preserve"> (# $###</w:t>
      </w:r>
      <w:r>
        <w:rPr>
          <w:color w:val="181717"/>
          <w:sz w:val="16"/>
        </w:rPr>
        <w:tab/>
      </w:r>
      <w:r>
        <w:rPr>
          <w:color w:val="181717"/>
          <w:sz w:val="16"/>
        </w:rPr>
        <w:tab/>
        <w:t>'</w:t>
      </w:r>
      <w:r>
        <w:rPr>
          <w:color w:val="181717"/>
          <w:sz w:val="16"/>
        </w:rPr>
        <w:tab/>
        <w:t>,"8@ $</w:t>
      </w:r>
      <w:r>
        <w:rPr>
          <w:color w:val="181717"/>
          <w:sz w:val="16"/>
        </w:rPr>
        <w:tab/>
        <w:t>`,</w:t>
      </w:r>
      <w:r>
        <w:rPr>
          <w:color w:val="181717"/>
          <w:sz w:val="16"/>
        </w:rPr>
        <w:tab/>
      </w:r>
      <w:r>
        <w:rPr>
          <w:color w:val="181717"/>
          <w:sz w:val="16"/>
        </w:rPr>
        <w:tab/>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w:t>
      </w:r>
      <w:r>
        <w:rPr>
          <w:color w:val="181717"/>
          <w:sz w:val="16"/>
        </w:rPr>
        <w:tab/>
      </w:r>
      <w:r>
        <w:rPr>
          <w:color w:val="181717"/>
          <w:sz w:val="16"/>
        </w:rPr>
        <w:tab/>
      </w:r>
      <w:r>
        <w:rPr>
          <w:color w:val="181717"/>
          <w:sz w:val="16"/>
        </w:rPr>
        <w:tab/>
      </w:r>
      <w:r>
        <w:rPr>
          <w:color w:val="181717"/>
          <w:sz w:val="16"/>
        </w:rPr>
        <w:tab/>
      </w:r>
      <w:r>
        <w:rPr>
          <w:color w:val="181717"/>
          <w:sz w:val="16"/>
        </w:rPr>
        <w:tab/>
        <w:t>+!</w:t>
      </w:r>
      <w:r>
        <w:rPr>
          <w:color w:val="181717"/>
          <w:sz w:val="16"/>
        </w:rPr>
        <w:tab/>
      </w:r>
      <w:r>
        <w:rPr>
          <w:color w:val="181717"/>
          <w:sz w:val="16"/>
        </w:rPr>
        <w:tab/>
        <w:t xml:space="preserve"> </w:t>
      </w:r>
      <w:r>
        <w:rPr>
          <w:color w:val="181717"/>
          <w:sz w:val="16"/>
        </w:rPr>
        <w:tab/>
        <w:t xml:space="preserve"># </w:t>
      </w:r>
      <w:r>
        <w:rPr>
          <w:color w:val="181717"/>
          <w:sz w:val="16"/>
        </w:rPr>
        <w:tab/>
      </w:r>
      <w:r>
        <w:rPr>
          <w:color w:val="181717"/>
          <w:sz w:val="16"/>
        </w:rPr>
        <w:tab/>
        <w:t xml:space="preserve"> !</w:t>
      </w:r>
      <w:r>
        <w:rPr>
          <w:color w:val="181717"/>
          <w:sz w:val="16"/>
        </w:rPr>
        <w:tab/>
      </w:r>
      <w:r>
        <w:rPr>
          <w:color w:val="181717"/>
          <w:sz w:val="16"/>
        </w:rPr>
        <w:tab/>
        <w:t>+</w:t>
      </w:r>
      <w:r>
        <w:rPr>
          <w:color w:val="181717"/>
          <w:sz w:val="16"/>
        </w:rPr>
        <w:tab/>
        <w:t xml:space="preserve">$ </w:t>
      </w:r>
      <w:r>
        <w:rPr>
          <w:color w:val="181717"/>
          <w:sz w:val="16"/>
        </w:rPr>
        <w:tab/>
        <w:t>(  #</w:t>
      </w:r>
      <w:r>
        <w:rPr>
          <w:color w:val="181717"/>
          <w:sz w:val="16"/>
        </w:rPr>
        <w:tab/>
        <w:t xml:space="preserve"> M</w:t>
      </w:r>
      <w:r>
        <w:rPr>
          <w:color w:val="181717"/>
          <w:sz w:val="16"/>
        </w:rPr>
        <w:tab/>
        <w:t># %+#</w:t>
      </w:r>
      <w:r>
        <w:rPr>
          <w:color w:val="181717"/>
          <w:sz w:val="16"/>
        </w:rPr>
        <w:tab/>
        <w:t>##</w:t>
      </w:r>
      <w:r>
        <w:rPr>
          <w:color w:val="181717"/>
          <w:sz w:val="16"/>
        </w:rPr>
        <w:tab/>
        <w:t xml:space="preserve"> * </w:t>
      </w:r>
      <w:r>
        <w:rPr>
          <w:color w:val="181717"/>
          <w:sz w:val="16"/>
        </w:rPr>
        <w:tab/>
      </w:r>
      <w:r>
        <w:rPr>
          <w:color w:val="181717"/>
          <w:sz w:val="16"/>
        </w:rPr>
        <w:tab/>
        <w:t xml:space="preserve"> </w:t>
      </w:r>
      <w:r>
        <w:rPr>
          <w:color w:val="181717"/>
          <w:sz w:val="16"/>
        </w:rPr>
        <w:tab/>
        <w:t>#</w:t>
      </w:r>
      <w:r>
        <w:rPr>
          <w:color w:val="181717"/>
          <w:sz w:val="16"/>
        </w:rPr>
        <w:tab/>
      </w:r>
      <w:r>
        <w:rPr>
          <w:color w:val="181717"/>
          <w:sz w:val="16"/>
        </w:rPr>
        <w:tab/>
      </w:r>
      <w:r>
        <w:rPr>
          <w:color w:val="181717"/>
          <w:sz w:val="16"/>
        </w:rPr>
        <w:tab/>
      </w:r>
      <w:r>
        <w:rPr>
          <w:color w:val="181717"/>
          <w:sz w:val="16"/>
        </w:rPr>
        <w:tab/>
        <w:t>#</w:t>
      </w:r>
      <w:r>
        <w:rPr>
          <w:color w:val="181717"/>
          <w:sz w:val="16"/>
        </w:rPr>
        <w:tab/>
        <w:t xml:space="preserve">"@ </w:t>
      </w:r>
      <w:r>
        <w:rPr>
          <w:color w:val="181717"/>
          <w:sz w:val="16"/>
        </w:rPr>
        <w:tab/>
      </w:r>
      <w:r>
        <w:rPr>
          <w:color w:val="181717"/>
          <w:sz w:val="16"/>
        </w:rPr>
        <w:tab/>
        <w:t xml:space="preserve">$ 3## </w:t>
      </w:r>
      <w:r>
        <w:rPr>
          <w:color w:val="181717"/>
          <w:sz w:val="16"/>
        </w:rPr>
        <w:tab/>
        <w:t>$</w:t>
      </w:r>
      <w:r>
        <w:rPr>
          <w:color w:val="181717"/>
          <w:sz w:val="16"/>
        </w:rPr>
        <w:tab/>
        <w:t xml:space="preserve">  #</w:t>
      </w:r>
      <w:r>
        <w:rPr>
          <w:color w:val="181717"/>
          <w:sz w:val="16"/>
        </w:rPr>
        <w:tab/>
        <w:t xml:space="preserve">   !,</w:t>
      </w:r>
      <w:r>
        <w:rPr>
          <w:color w:val="181717"/>
          <w:sz w:val="16"/>
        </w:rPr>
        <w:tab/>
        <w:t xml:space="preserve">  </w:t>
      </w:r>
      <w:r>
        <w:rPr>
          <w:color w:val="181717"/>
          <w:sz w:val="16"/>
        </w:rPr>
        <w:tab/>
        <w:t>#( #</w:t>
      </w:r>
      <w:r>
        <w:rPr>
          <w:color w:val="181717"/>
          <w:sz w:val="16"/>
        </w:rPr>
        <w:tab/>
        <w:t xml:space="preserve">   !##</w:t>
      </w:r>
      <w:r>
        <w:rPr>
          <w:color w:val="181717"/>
          <w:sz w:val="16"/>
        </w:rPr>
        <w:tab/>
        <w:t>9</w:t>
      </w:r>
      <w:r>
        <w:rPr>
          <w:color w:val="181717"/>
          <w:sz w:val="16"/>
        </w:rPr>
        <w:tab/>
        <w:t xml:space="preserve">% </w:t>
      </w:r>
      <w:r>
        <w:rPr>
          <w:color w:val="181717"/>
          <w:sz w:val="16"/>
        </w:rPr>
        <w:tab/>
        <w:t>&amp;$#</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t>,( $  #(#</w:t>
      </w:r>
      <w:r>
        <w:rPr>
          <w:color w:val="181717"/>
          <w:sz w:val="16"/>
        </w:rPr>
        <w:tab/>
        <w:t xml:space="preserve">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w:t>
      </w:r>
      <w:r>
        <w:rPr>
          <w:color w:val="181717"/>
          <w:sz w:val="16"/>
        </w:rPr>
        <w:tab/>
        <w:t xml:space="preserve"> </w:t>
      </w:r>
      <w:r>
        <w:rPr>
          <w:color w:val="181717"/>
          <w:sz w:val="16"/>
        </w:rPr>
        <w:tab/>
        <w:t>9 #</w:t>
      </w:r>
      <w:r>
        <w:rPr>
          <w:color w:val="181717"/>
          <w:sz w:val="16"/>
        </w:rPr>
        <w:tab/>
        <w:t>%'$#</w:t>
      </w:r>
      <w:r>
        <w:rPr>
          <w:color w:val="181717"/>
          <w:sz w:val="16"/>
        </w:rPr>
        <w:tab/>
        <w:t xml:space="preserve"> !#</w:t>
      </w:r>
      <w:r>
        <w:rPr>
          <w:color w:val="181717"/>
          <w:sz w:val="16"/>
        </w:rPr>
        <w:tab/>
        <w:t>%'#</w:t>
      </w:r>
      <w:r>
        <w:rPr>
          <w:color w:val="181717"/>
          <w:sz w:val="16"/>
        </w:rPr>
        <w:tab/>
        <w:t xml:space="preserve">  </w:t>
      </w:r>
      <w:r>
        <w:rPr>
          <w:color w:val="181717"/>
          <w:sz w:val="16"/>
        </w:rPr>
        <w:tab/>
        <w:t xml:space="preserve">$ </w:t>
      </w:r>
      <w:r>
        <w:rPr>
          <w:color w:val="181717"/>
          <w:sz w:val="16"/>
        </w:rPr>
        <w:tab/>
        <w:t>$#</w:t>
      </w:r>
      <w:r>
        <w:rPr>
          <w:color w:val="181717"/>
          <w:sz w:val="16"/>
        </w:rPr>
        <w:tab/>
        <w:t xml:space="preserve"> </w:t>
      </w:r>
    </w:p>
    <w:p w:rsidR="00271AB0" w:rsidRDefault="00271AB0" w:rsidP="00271AB0">
      <w:pPr>
        <w:spacing w:after="291" w:line="265" w:lineRule="auto"/>
        <w:ind w:left="240" w:right="304" w:hanging="10"/>
      </w:pPr>
      <w:r>
        <w:rPr>
          <w:color w:val="181717"/>
          <w:sz w:val="16"/>
        </w:rPr>
        <w:t>$A*</w:t>
      </w:r>
      <w:r>
        <w:rPr>
          <w:color w:val="181717"/>
          <w:sz w:val="16"/>
        </w:rPr>
        <w:tab/>
        <w:t>+#</w:t>
      </w:r>
      <w:r>
        <w:rPr>
          <w:color w:val="181717"/>
          <w:sz w:val="16"/>
        </w:rPr>
        <w:tab/>
        <w:t>!</w:t>
      </w:r>
      <w:r>
        <w:rPr>
          <w:color w:val="181717"/>
          <w:sz w:val="16"/>
        </w:rPr>
        <w:tab/>
        <w:t>9%</w:t>
      </w:r>
      <w:r>
        <w:rPr>
          <w:color w:val="181717"/>
          <w:sz w:val="16"/>
        </w:rPr>
        <w:tab/>
        <w:t>#</w:t>
      </w:r>
      <w:r>
        <w:rPr>
          <w:color w:val="181717"/>
          <w:sz w:val="16"/>
        </w:rPr>
        <w:tab/>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r>
    </w:p>
    <w:p w:rsidR="00271AB0" w:rsidRDefault="00271AB0" w:rsidP="00271AB0">
      <w:pPr>
        <w:spacing w:after="0" w:line="265" w:lineRule="auto"/>
        <w:ind w:left="240" w:hanging="10"/>
        <w:jc w:val="left"/>
      </w:pPr>
      <w:r>
        <w:rPr>
          <w:b/>
          <w:color w:val="181717"/>
          <w:sz w:val="16"/>
        </w:rPr>
        <w:t>#;;" 5 # " "78##&amp;9$P&amp;#'</w:t>
      </w:r>
    </w:p>
    <w:tbl>
      <w:tblPr>
        <w:tblStyle w:val="TableGrid"/>
        <w:tblW w:w="9117" w:type="dxa"/>
        <w:tblInd w:w="252" w:type="dxa"/>
        <w:tblCellMar>
          <w:top w:w="46" w:type="dxa"/>
          <w:left w:w="74" w:type="dxa"/>
          <w:right w:w="61" w:type="dxa"/>
        </w:tblCellMar>
        <w:tblLook w:val="04A0" w:firstRow="1" w:lastRow="0" w:firstColumn="1" w:lastColumn="0" w:noHBand="0" w:noVBand="1"/>
      </w:tblPr>
      <w:tblGrid>
        <w:gridCol w:w="1142"/>
        <w:gridCol w:w="5378"/>
        <w:gridCol w:w="2597"/>
      </w:tblGrid>
      <w:tr w:rsidR="00271AB0" w:rsidTr="00271AB0">
        <w:trPr>
          <w:trHeight w:val="429"/>
        </w:trPr>
        <w:tc>
          <w:tcPr>
            <w:tcW w:w="1142"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right="9" w:firstLine="0"/>
              <w:jc w:val="center"/>
            </w:pPr>
            <w:r>
              <w:rPr>
                <w:b/>
                <w:color w:val="181717"/>
                <w:sz w:val="16"/>
              </w:rPr>
              <w:t>:</w:t>
            </w:r>
          </w:p>
        </w:tc>
        <w:tc>
          <w:tcPr>
            <w:tcW w:w="5377"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7" w:firstLine="0"/>
              <w:jc w:val="center"/>
            </w:pPr>
            <w:r>
              <w:rPr>
                <w:b/>
                <w:color w:val="181717"/>
                <w:sz w:val="16"/>
              </w:rPr>
              <w:t>; +-./*0.1.1</w:t>
            </w:r>
          </w:p>
        </w:tc>
        <w:tc>
          <w:tcPr>
            <w:tcW w:w="2597"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194" w:hanging="70"/>
            </w:pPr>
            <w:r>
              <w:rPr>
                <w:b/>
                <w:color w:val="181717"/>
                <w:sz w:val="16"/>
              </w:rPr>
              <w:t>!1&lt;*&lt;00=*0.1  &gt;-&lt;?</w:t>
            </w:r>
            <w:r>
              <w:rPr>
                <w:b/>
                <w:color w:val="181717"/>
                <w:sz w:val="16"/>
              </w:rPr>
              <w:tab/>
              <w:t>10.1-@</w:t>
            </w:r>
          </w:p>
        </w:tc>
      </w:tr>
      <w:tr w:rsidR="00271AB0" w:rsidTr="00271AB0">
        <w:trPr>
          <w:trHeight w:val="472"/>
        </w:trPr>
        <w:tc>
          <w:tcPr>
            <w:tcW w:w="1142" w:type="dxa"/>
            <w:tcBorders>
              <w:top w:val="single" w:sz="6"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9" w:firstLine="0"/>
              <w:jc w:val="center"/>
            </w:pPr>
          </w:p>
        </w:tc>
        <w:tc>
          <w:tcPr>
            <w:tcW w:w="5377"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6 </w:t>
            </w:r>
            <w:r>
              <w:rPr>
                <w:color w:val="181717"/>
                <w:sz w:val="16"/>
              </w:rPr>
              <w:tab/>
              <w:t>#! #</w:t>
            </w:r>
            <w:r>
              <w:rPr>
                <w:color w:val="181717"/>
                <w:sz w:val="16"/>
              </w:rPr>
              <w:tab/>
              <w:t xml:space="preserve"> #</w:t>
            </w:r>
            <w:r>
              <w:rPr>
                <w:color w:val="181717"/>
                <w:sz w:val="16"/>
              </w:rPr>
              <w:tab/>
            </w:r>
            <w:r>
              <w:rPr>
                <w:color w:val="181717"/>
                <w:sz w:val="16"/>
              </w:rPr>
              <w:tab/>
              <w:t>#!%!</w:t>
            </w:r>
          </w:p>
          <w:p w:rsidR="00271AB0" w:rsidRDefault="00271AB0" w:rsidP="00271AB0">
            <w:pPr>
              <w:spacing w:after="0" w:line="259" w:lineRule="auto"/>
              <w:ind w:left="35" w:firstLine="0"/>
              <w:jc w:val="left"/>
            </w:pPr>
            <w:r>
              <w:rPr>
                <w:color w:val="181717"/>
                <w:sz w:val="16"/>
              </w:rPr>
              <w:t>$</w:t>
            </w:r>
            <w:r>
              <w:rPr>
                <w:color w:val="181717"/>
                <w:sz w:val="16"/>
              </w:rPr>
              <w:tab/>
            </w:r>
            <w:r>
              <w:rPr>
                <w:color w:val="181717"/>
                <w:sz w:val="16"/>
              </w:rPr>
              <w:tab/>
              <w:t>#</w:t>
            </w:r>
          </w:p>
        </w:tc>
        <w:tc>
          <w:tcPr>
            <w:tcW w:w="2597"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843"/>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377"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jc w:val="left"/>
            </w:pPr>
            <w:r>
              <w:rPr>
                <w:color w:val="181717"/>
                <w:sz w:val="16"/>
              </w:rPr>
              <w:t xml:space="preserve">&amp;' </w:t>
            </w:r>
            <w:r>
              <w:rPr>
                <w:color w:val="181717"/>
                <w:sz w:val="16"/>
              </w:rPr>
              <w:tab/>
              <w:t>$!%%!$</w:t>
            </w:r>
            <w:r>
              <w:rPr>
                <w:color w:val="181717"/>
                <w:sz w:val="16"/>
              </w:rPr>
              <w:tab/>
              <w:t>#</w:t>
            </w:r>
            <w:r>
              <w:rPr>
                <w:color w:val="181717"/>
                <w:sz w:val="16"/>
              </w:rPr>
              <w:tab/>
              <w:t xml:space="preserve"> </w:t>
            </w:r>
            <w:r>
              <w:rPr>
                <w:color w:val="181717"/>
                <w:sz w:val="16"/>
              </w:rPr>
              <w:tab/>
              <w:t xml:space="preserve"> #</w:t>
            </w:r>
            <w:r>
              <w:rPr>
                <w:color w:val="181717"/>
                <w:sz w:val="16"/>
              </w:rPr>
              <w:tab/>
              <w:t xml:space="preserve">  </w:t>
            </w:r>
            <w:r>
              <w:rPr>
                <w:color w:val="181717"/>
                <w:sz w:val="16"/>
              </w:rPr>
              <w:tab/>
              <w:t xml:space="preserve">M! </w:t>
            </w:r>
            <w:r>
              <w:rPr>
                <w:color w:val="181717"/>
                <w:sz w:val="16"/>
              </w:rPr>
              <w:tab/>
              <w:t>#</w:t>
            </w:r>
            <w:r>
              <w:rPr>
                <w:color w:val="181717"/>
                <w:sz w:val="16"/>
              </w:rPr>
              <w:tab/>
              <w:t>($ $ +*</w:t>
            </w:r>
            <w:r>
              <w:rPr>
                <w:color w:val="181717"/>
                <w:sz w:val="16"/>
              </w:rPr>
              <w:tab/>
              <w:t>+$!  +*</w:t>
            </w:r>
            <w:r>
              <w:rPr>
                <w:color w:val="181717"/>
                <w:sz w:val="16"/>
              </w:rPr>
              <w:tab/>
              <w:t xml:space="preserve">%   A%!# </w:t>
            </w:r>
            <w:r>
              <w:rPr>
                <w:color w:val="181717"/>
                <w:sz w:val="16"/>
              </w:rPr>
              <w:tab/>
              <w:t>#</w:t>
            </w:r>
            <w:r>
              <w:rPr>
                <w:color w:val="181717"/>
                <w:sz w:val="16"/>
              </w:rPr>
              <w:tab/>
              <w:t xml:space="preserve">++* </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r w:rsidR="00271AB0" w:rsidTr="00271AB0">
        <w:trPr>
          <w:trHeight w:val="1214"/>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377"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right="1" w:hanging="200"/>
            </w:pPr>
            <w:r>
              <w:rPr>
                <w:color w:val="181717"/>
                <w:sz w:val="16"/>
              </w:rPr>
              <w:t xml:space="preserve">&amp;% </w:t>
            </w:r>
            <w:r>
              <w:rPr>
                <w:color w:val="181717"/>
                <w:sz w:val="16"/>
              </w:rPr>
              <w:tab/>
              <w:t xml:space="preserve"> #</w:t>
            </w:r>
            <w:r>
              <w:rPr>
                <w:color w:val="181717"/>
                <w:sz w:val="16"/>
              </w:rPr>
              <w:tab/>
              <w:t xml:space="preserve">,% </w:t>
            </w:r>
            <w:r>
              <w:rPr>
                <w:color w:val="181717"/>
                <w:sz w:val="16"/>
              </w:rPr>
              <w:tab/>
              <w:t>$!</w:t>
            </w:r>
            <w:r>
              <w:rPr>
                <w:color w:val="181717"/>
                <w:sz w:val="16"/>
              </w:rPr>
              <w:tab/>
              <w:t xml:space="preserve"> %!  #</w:t>
            </w:r>
            <w:r>
              <w:rPr>
                <w:color w:val="181717"/>
                <w:sz w:val="16"/>
              </w:rPr>
              <w:tab/>
              <w:t xml:space="preserve"> </w:t>
            </w:r>
            <w:r>
              <w:rPr>
                <w:color w:val="181717"/>
                <w:sz w:val="16"/>
              </w:rPr>
              <w:tab/>
              <w:t xml:space="preserve">  3</w:t>
            </w:r>
            <w:r>
              <w:rPr>
                <w:color w:val="181717"/>
                <w:sz w:val="16"/>
              </w:rPr>
              <w:tab/>
              <w:t>$%  M</w:t>
            </w:r>
            <w:r>
              <w:rPr>
                <w:color w:val="181717"/>
                <w:sz w:val="16"/>
              </w:rPr>
              <w:tab/>
              <w:t xml:space="preserve">=0&amp;! </w:t>
            </w:r>
            <w:r>
              <w:rPr>
                <w:color w:val="181717"/>
                <w:sz w:val="16"/>
              </w:rPr>
              <w:tab/>
              <w:t>$ +*</w:t>
            </w:r>
            <w:r>
              <w:rPr>
                <w:color w:val="181717"/>
                <w:sz w:val="16"/>
              </w:rPr>
              <w:tab/>
              <w:t xml:space="preserve">+$! </w:t>
            </w:r>
            <w:r>
              <w:rPr>
                <w:color w:val="181717"/>
                <w:sz w:val="16"/>
              </w:rPr>
              <w:tab/>
              <w:t xml:space="preserve"> $ `,</w:t>
            </w:r>
            <w:r>
              <w:rPr>
                <w:color w:val="181717"/>
                <w:sz w:val="16"/>
              </w:rPr>
              <w:tab/>
            </w:r>
            <w:r>
              <w:rPr>
                <w:color w:val="181717"/>
                <w:sz w:val="16"/>
              </w:rPr>
              <w:tab/>
              <w:t xml:space="preserve">,($  </w:t>
            </w:r>
            <w:r>
              <w:rPr>
                <w:color w:val="181717"/>
                <w:sz w:val="16"/>
              </w:rPr>
              <w:tab/>
              <w:t>$! ##%  %A</w:t>
            </w:r>
            <w:r>
              <w:rPr>
                <w:color w:val="181717"/>
                <w:sz w:val="16"/>
              </w:rPr>
              <w:tab/>
              <w:t xml:space="preserve">$ </w:t>
            </w:r>
            <w:r>
              <w:rPr>
                <w:color w:val="181717"/>
                <w:sz w:val="16"/>
              </w:rPr>
              <w:tab/>
              <w:t>" #</w:t>
            </w:r>
            <w:r>
              <w:rPr>
                <w:color w:val="181717"/>
                <w:sz w:val="16"/>
              </w:rPr>
              <w:tab/>
              <w:t xml:space="preserve">  #</w:t>
            </w:r>
            <w:r>
              <w:rPr>
                <w:color w:val="181717"/>
                <w:sz w:val="16"/>
              </w:rPr>
              <w:tab/>
              <w:t>( #$</w:t>
            </w:r>
            <w:r>
              <w:rPr>
                <w:color w:val="181717"/>
                <w:sz w:val="16"/>
              </w:rPr>
              <w:tab/>
              <w:t>!#</w:t>
            </w:r>
            <w:r>
              <w:rPr>
                <w:color w:val="181717"/>
                <w:sz w:val="16"/>
              </w:rPr>
              <w:tab/>
              <w:t xml:space="preserve"> $% </w:t>
            </w:r>
            <w:r>
              <w:rPr>
                <w:color w:val="181717"/>
                <w:sz w:val="16"/>
              </w:rPr>
              <w:tab/>
            </w:r>
            <w:r>
              <w:rPr>
                <w:color w:val="181717"/>
                <w:sz w:val="16"/>
              </w:rPr>
              <w:tab/>
              <w:t xml:space="preserve">( </w:t>
            </w:r>
          </w:p>
          <w:p w:rsidR="00271AB0" w:rsidRDefault="00271AB0" w:rsidP="00271AB0">
            <w:pPr>
              <w:spacing w:after="0" w:line="259" w:lineRule="auto"/>
              <w:ind w:left="200" w:firstLine="0"/>
              <w:jc w:val="left"/>
            </w:pPr>
            <w:r>
              <w:rPr>
                <w:color w:val="181717"/>
                <w:sz w:val="16"/>
              </w:rPr>
              <w:t>M</w:t>
            </w:r>
            <w:r>
              <w:rPr>
                <w:color w:val="181717"/>
                <w:sz w:val="16"/>
              </w:rPr>
              <w:tab/>
              <w:t>(($</w:t>
            </w:r>
            <w:r>
              <w:rPr>
                <w:color w:val="181717"/>
                <w:sz w:val="16"/>
              </w:rPr>
              <w:tab/>
              <w:t>$%$(</w:t>
            </w:r>
            <w:r>
              <w:rPr>
                <w:color w:val="181717"/>
                <w:sz w:val="16"/>
              </w:rPr>
              <w:tab/>
            </w:r>
            <w:r>
              <w:rPr>
                <w:color w:val="181717"/>
                <w:sz w:val="16"/>
              </w:rPr>
              <w:tab/>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0</w:t>
            </w:r>
          </w:p>
        </w:tc>
      </w:tr>
      <w:tr w:rsidR="00271AB0" w:rsidTr="00271AB0">
        <w:trPr>
          <w:trHeight w:val="665"/>
        </w:trPr>
        <w:tc>
          <w:tcPr>
            <w:tcW w:w="114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377"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28" w:lineRule="auto"/>
              <w:ind w:left="200" w:hanging="184"/>
            </w:pPr>
            <w:r>
              <w:rPr>
                <w:color w:val="181717"/>
                <w:sz w:val="16"/>
              </w:rPr>
              <w:t xml:space="preserve">&amp;+* </w:t>
            </w:r>
            <w:r>
              <w:rPr>
                <w:color w:val="181717"/>
                <w:sz w:val="16"/>
              </w:rPr>
              <w:tab/>
              <w:t>$!  ! #</w:t>
            </w:r>
            <w:r>
              <w:rPr>
                <w:color w:val="181717"/>
                <w:sz w:val="16"/>
              </w:rPr>
              <w:tab/>
              <w:t xml:space="preserve">,%! </w:t>
            </w:r>
            <w:r>
              <w:rPr>
                <w:color w:val="181717"/>
                <w:sz w:val="16"/>
              </w:rPr>
              <w:tab/>
              <w:t xml:space="preserve"> +*</w:t>
            </w:r>
            <w:r>
              <w:rPr>
                <w:color w:val="181717"/>
                <w:sz w:val="16"/>
              </w:rPr>
              <w:tab/>
            </w:r>
            <w:r>
              <w:rPr>
                <w:color w:val="181717"/>
                <w:sz w:val="16"/>
              </w:rPr>
              <w:tab/>
              <w:t>#'!  %9$ `,</w:t>
            </w:r>
            <w:r>
              <w:rPr>
                <w:color w:val="181717"/>
                <w:sz w:val="16"/>
              </w:rPr>
              <w:tab/>
            </w:r>
            <w:r>
              <w:rPr>
                <w:color w:val="181717"/>
                <w:sz w:val="16"/>
              </w:rPr>
              <w:tab/>
              <w:t xml:space="preserve">,($  </w:t>
            </w:r>
            <w:r>
              <w:rPr>
                <w:color w:val="181717"/>
                <w:sz w:val="16"/>
              </w:rPr>
              <w:tab/>
              <w:t>$!</w:t>
            </w:r>
          </w:p>
          <w:p w:rsidR="00271AB0" w:rsidRDefault="00271AB0" w:rsidP="00271AB0">
            <w:pPr>
              <w:spacing w:after="0" w:line="259" w:lineRule="auto"/>
              <w:ind w:left="200" w:firstLine="0"/>
              <w:jc w:val="left"/>
            </w:pPr>
            <w:r>
              <w:rPr>
                <w:color w:val="181717"/>
                <w:sz w:val="16"/>
              </w:rPr>
              <w:t>#</w:t>
            </w:r>
            <w:r>
              <w:rPr>
                <w:color w:val="181717"/>
                <w:sz w:val="16"/>
              </w:rPr>
              <w:tab/>
              <w:t xml:space="preserve"> </w:t>
            </w:r>
            <w:r>
              <w:rPr>
                <w:color w:val="181717"/>
                <w:sz w:val="16"/>
              </w:rPr>
              <w:tab/>
              <w:t>M</w:t>
            </w:r>
            <w:r>
              <w:rPr>
                <w:color w:val="181717"/>
                <w:sz w:val="16"/>
              </w:rPr>
              <w:tab/>
            </w:r>
          </w:p>
        </w:tc>
        <w:tc>
          <w:tcPr>
            <w:tcW w:w="2597" w:type="dxa"/>
            <w:tcBorders>
              <w:top w:val="single" w:sz="2" w:space="0" w:color="181717"/>
              <w:left w:val="single" w:sz="2" w:space="0" w:color="181717"/>
              <w:bottom w:val="single" w:sz="6"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bl>
    <w:p w:rsidR="00271AB0" w:rsidRDefault="00271AB0" w:rsidP="00271AB0">
      <w:pPr>
        <w:spacing w:after="0" w:line="265" w:lineRule="auto"/>
        <w:ind w:left="240" w:hanging="10"/>
        <w:jc w:val="left"/>
      </w:pPr>
      <w:r>
        <w:rPr>
          <w:b/>
          <w:color w:val="181717"/>
          <w:sz w:val="16"/>
        </w:rPr>
        <w:t xml:space="preserve">#;;"&amp;5#%# "  8#;# " </w:t>
      </w:r>
    </w:p>
    <w:tbl>
      <w:tblPr>
        <w:tblStyle w:val="TableGrid"/>
        <w:tblW w:w="9117" w:type="dxa"/>
        <w:tblInd w:w="252" w:type="dxa"/>
        <w:tblCellMar>
          <w:top w:w="46" w:type="dxa"/>
          <w:left w:w="74" w:type="dxa"/>
          <w:right w:w="60" w:type="dxa"/>
        </w:tblCellMar>
        <w:tblLook w:val="04A0" w:firstRow="1" w:lastRow="0" w:firstColumn="1" w:lastColumn="0" w:noHBand="0" w:noVBand="1"/>
      </w:tblPr>
      <w:tblGrid>
        <w:gridCol w:w="1142"/>
        <w:gridCol w:w="5378"/>
        <w:gridCol w:w="2597"/>
      </w:tblGrid>
      <w:tr w:rsidR="00271AB0" w:rsidTr="00271AB0">
        <w:trPr>
          <w:trHeight w:val="429"/>
        </w:trPr>
        <w:tc>
          <w:tcPr>
            <w:tcW w:w="1142"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right="9" w:firstLine="0"/>
              <w:jc w:val="center"/>
            </w:pPr>
            <w:r>
              <w:rPr>
                <w:b/>
                <w:color w:val="181717"/>
                <w:sz w:val="16"/>
              </w:rPr>
              <w:t>:</w:t>
            </w:r>
          </w:p>
        </w:tc>
        <w:tc>
          <w:tcPr>
            <w:tcW w:w="5377"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7" w:firstLine="0"/>
              <w:jc w:val="center"/>
            </w:pPr>
            <w:r>
              <w:rPr>
                <w:b/>
                <w:color w:val="181717"/>
                <w:sz w:val="16"/>
              </w:rPr>
              <w:t>; +-./*0.1.1</w:t>
            </w:r>
          </w:p>
        </w:tc>
        <w:tc>
          <w:tcPr>
            <w:tcW w:w="2597"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194" w:hanging="70"/>
            </w:pPr>
            <w:r>
              <w:rPr>
                <w:b/>
                <w:color w:val="181717"/>
                <w:sz w:val="16"/>
              </w:rPr>
              <w:t>!1&lt;*&lt;00=*0.1  &gt;-&lt;?</w:t>
            </w:r>
            <w:r>
              <w:rPr>
                <w:b/>
                <w:color w:val="181717"/>
                <w:sz w:val="16"/>
              </w:rPr>
              <w:tab/>
              <w:t>10.1-@</w:t>
            </w:r>
          </w:p>
        </w:tc>
      </w:tr>
      <w:tr w:rsidR="00271AB0" w:rsidTr="00271AB0">
        <w:trPr>
          <w:trHeight w:val="472"/>
        </w:trPr>
        <w:tc>
          <w:tcPr>
            <w:tcW w:w="1142" w:type="dxa"/>
            <w:tcBorders>
              <w:top w:val="single" w:sz="6"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p>
        </w:tc>
        <w:tc>
          <w:tcPr>
            <w:tcW w:w="5377"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4</w:t>
            </w:r>
            <w:r>
              <w:rPr>
                <w:color w:val="181717"/>
                <w:sz w:val="16"/>
              </w:rPr>
              <w:tab/>
              <w:t>#</w:t>
            </w:r>
            <w:r>
              <w:rPr>
                <w:color w:val="181717"/>
                <w:sz w:val="16"/>
              </w:rPr>
              <w:tab/>
              <w:t>"3</w:t>
            </w:r>
            <w:r>
              <w:rPr>
                <w:color w:val="181717"/>
                <w:sz w:val="16"/>
              </w:rPr>
              <w:tab/>
              <w:t xml:space="preserve"> '%</w:t>
            </w:r>
            <w:r>
              <w:rPr>
                <w:color w:val="181717"/>
                <w:sz w:val="16"/>
              </w:rPr>
              <w:tab/>
              <w:t>",&amp;!</w:t>
            </w:r>
            <w:r>
              <w:rPr>
                <w:color w:val="181717"/>
                <w:sz w:val="16"/>
              </w:rPr>
              <w:tab/>
            </w:r>
            <w:r>
              <w:rPr>
                <w:color w:val="181717"/>
                <w:sz w:val="16"/>
              </w:rPr>
              <w:tab/>
              <w:t>$ !</w:t>
            </w:r>
            <w:r>
              <w:rPr>
                <w:color w:val="181717"/>
                <w:sz w:val="16"/>
              </w:rPr>
              <w:tab/>
            </w:r>
            <w:r>
              <w:rPr>
                <w:color w:val="181717"/>
                <w:sz w:val="16"/>
              </w:rPr>
              <w:tab/>
              <w:t>#!</w:t>
            </w:r>
          </w:p>
          <w:p w:rsidR="00271AB0" w:rsidRDefault="00271AB0" w:rsidP="00271AB0">
            <w:pPr>
              <w:spacing w:after="0" w:line="259" w:lineRule="auto"/>
              <w:ind w:left="35" w:firstLine="0"/>
              <w:jc w:val="left"/>
            </w:pPr>
            <w:r>
              <w:rPr>
                <w:color w:val="181717"/>
                <w:sz w:val="16"/>
              </w:rPr>
              <w:t>$</w:t>
            </w:r>
            <w:r>
              <w:rPr>
                <w:color w:val="181717"/>
                <w:sz w:val="16"/>
              </w:rPr>
              <w:tab/>
            </w:r>
            <w:r>
              <w:rPr>
                <w:color w:val="181717"/>
                <w:sz w:val="16"/>
              </w:rPr>
              <w:tab/>
              <w:t xml:space="preserve"> </w:t>
            </w:r>
            <w:r>
              <w:rPr>
                <w:color w:val="181717"/>
                <w:sz w:val="16"/>
              </w:rPr>
              <w:tab/>
              <w:t xml:space="preserve"> M</w:t>
            </w:r>
            <w:r>
              <w:rPr>
                <w:color w:val="181717"/>
                <w:sz w:val="16"/>
              </w:rPr>
              <w:tab/>
            </w:r>
          </w:p>
        </w:tc>
        <w:tc>
          <w:tcPr>
            <w:tcW w:w="2597"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658"/>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377"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194"/>
            </w:pPr>
            <w:r>
              <w:rPr>
                <w:color w:val="181717"/>
                <w:sz w:val="16"/>
              </w:rPr>
              <w:t xml:space="preserve">&amp;'  </w:t>
            </w:r>
            <w:r>
              <w:rPr>
                <w:color w:val="181717"/>
                <w:sz w:val="16"/>
              </w:rPr>
              <w:tab/>
              <w:t>$ / $</w:t>
            </w:r>
            <w:r>
              <w:rPr>
                <w:color w:val="181717"/>
                <w:sz w:val="16"/>
              </w:rPr>
              <w:tab/>
            </w:r>
            <w:r>
              <w:rPr>
                <w:color w:val="181717"/>
                <w:sz w:val="16"/>
              </w:rPr>
              <w:tab/>
              <w:t xml:space="preserve"> </w:t>
            </w:r>
            <w:r>
              <w:rPr>
                <w:color w:val="181717"/>
                <w:sz w:val="16"/>
              </w:rPr>
              <w:tab/>
              <w:t xml:space="preserve"> </w:t>
            </w:r>
            <w:r>
              <w:rPr>
                <w:color w:val="181717"/>
                <w:sz w:val="16"/>
              </w:rPr>
              <w:tab/>
              <w:t xml:space="preserve"> 9 </w:t>
            </w:r>
            <w:r>
              <w:rPr>
                <w:color w:val="181717"/>
                <w:sz w:val="16"/>
              </w:rPr>
              <w:tab/>
            </w:r>
            <w:r>
              <w:rPr>
                <w:color w:val="181717"/>
                <w:sz w:val="16"/>
              </w:rPr>
              <w:tab/>
              <w:t xml:space="preserve">$ </w:t>
            </w:r>
            <w:r>
              <w:rPr>
                <w:color w:val="181717"/>
                <w:sz w:val="16"/>
              </w:rPr>
              <w:tab/>
              <w:t>#) (</w:t>
            </w:r>
            <w:r>
              <w:rPr>
                <w:color w:val="181717"/>
                <w:sz w:val="16"/>
              </w:rPr>
              <w:tab/>
            </w:r>
            <w:r>
              <w:rPr>
                <w:color w:val="181717"/>
                <w:sz w:val="16"/>
              </w:rPr>
              <w:tab/>
              <w:t>+</w:t>
            </w:r>
            <w:r>
              <w:rPr>
                <w:color w:val="181717"/>
                <w:sz w:val="16"/>
              </w:rPr>
              <w:tab/>
              <w:t>,$!</w:t>
            </w:r>
            <w:r>
              <w:rPr>
                <w:color w:val="181717"/>
                <w:sz w:val="16"/>
              </w:rPr>
              <w:tab/>
            </w:r>
            <w:r>
              <w:rPr>
                <w:color w:val="181717"/>
                <w:sz w:val="16"/>
              </w:rPr>
              <w:tab/>
              <w:t>#</w:t>
            </w:r>
            <w:r>
              <w:rPr>
                <w:color w:val="181717"/>
                <w:sz w:val="16"/>
              </w:rPr>
              <w:tab/>
              <w:t>"</w:t>
            </w:r>
          </w:p>
          <w:p w:rsidR="00271AB0" w:rsidRDefault="00271AB0" w:rsidP="00271AB0">
            <w:pPr>
              <w:spacing w:after="0" w:line="259" w:lineRule="auto"/>
              <w:ind w:left="200" w:firstLine="0"/>
              <w:jc w:val="left"/>
            </w:pPr>
            <w:r>
              <w:rPr>
                <w:color w:val="181717"/>
                <w:sz w:val="16"/>
              </w:rPr>
              <w:tab/>
              <w:t xml:space="preserve"> %</w:t>
            </w:r>
            <w:r>
              <w:rPr>
                <w:color w:val="181717"/>
                <w:sz w:val="16"/>
              </w:rPr>
              <w:tab/>
              <w:t>$($9$!;@"%</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1407"/>
        </w:trPr>
        <w:tc>
          <w:tcPr>
            <w:tcW w:w="114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377"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200" w:hanging="200"/>
            </w:pPr>
            <w:r>
              <w:rPr>
                <w:color w:val="181717"/>
                <w:sz w:val="16"/>
              </w:rPr>
              <w:t xml:space="preserve">&amp;% +* </w:t>
            </w:r>
            <w:r>
              <w:rPr>
                <w:color w:val="181717"/>
                <w:sz w:val="16"/>
              </w:rPr>
              <w:tab/>
              <w:t>$</w:t>
            </w:r>
            <w:r>
              <w:rPr>
                <w:color w:val="181717"/>
                <w:sz w:val="16"/>
              </w:rPr>
              <w:tab/>
            </w:r>
            <w:r>
              <w:rPr>
                <w:color w:val="181717"/>
                <w:sz w:val="16"/>
              </w:rPr>
              <w:tab/>
              <w:t>#</w:t>
            </w:r>
            <w:r>
              <w:rPr>
                <w:color w:val="181717"/>
                <w:sz w:val="16"/>
              </w:rPr>
              <w:tab/>
              <w:t>"  $</w:t>
            </w:r>
            <w:r>
              <w:rPr>
                <w:color w:val="181717"/>
                <w:sz w:val="16"/>
              </w:rPr>
              <w:tab/>
            </w:r>
            <w:r>
              <w:rPr>
                <w:color w:val="181717"/>
                <w:sz w:val="16"/>
              </w:rPr>
              <w:tab/>
              <w:t xml:space="preserve"> </w:t>
            </w:r>
            <w:r>
              <w:rPr>
                <w:color w:val="181717"/>
                <w:sz w:val="16"/>
              </w:rPr>
              <w:tab/>
              <w:t xml:space="preserve"> </w:t>
            </w:r>
            <w:r>
              <w:rPr>
                <w:color w:val="181717"/>
                <w:sz w:val="16"/>
              </w:rPr>
              <w:tab/>
              <w:t>#</w:t>
            </w:r>
            <w:r>
              <w:rPr>
                <w:color w:val="181717"/>
                <w:sz w:val="16"/>
              </w:rPr>
              <w:tab/>
              <w:t>$</w:t>
            </w:r>
            <w:r>
              <w:rPr>
                <w:color w:val="181717"/>
                <w:sz w:val="16"/>
              </w:rPr>
              <w:tab/>
              <w:t>+</w:t>
            </w:r>
            <w:r>
              <w:rPr>
                <w:color w:val="181717"/>
                <w:sz w:val="16"/>
              </w:rPr>
              <w:tab/>
              <w:t xml:space="preserve">% </w:t>
            </w:r>
            <w:r>
              <w:rPr>
                <w:color w:val="181717"/>
                <w:sz w:val="16"/>
              </w:rPr>
              <w:tab/>
            </w:r>
            <w:r>
              <w:rPr>
                <w:color w:val="181717"/>
                <w:sz w:val="16"/>
              </w:rPr>
              <w:tab/>
              <w:t xml:space="preserve">( </w:t>
            </w:r>
            <w:r>
              <w:rPr>
                <w:color w:val="181717"/>
                <w:sz w:val="16"/>
              </w:rPr>
              <w:tab/>
              <w:t>$</w:t>
            </w:r>
            <w:r>
              <w:rPr>
                <w:color w:val="181717"/>
                <w:sz w:val="16"/>
              </w:rPr>
              <w:tab/>
              <w:t xml:space="preserve">   %($</w:t>
            </w:r>
            <w:r>
              <w:rPr>
                <w:color w:val="181717"/>
                <w:sz w:val="16"/>
              </w:rPr>
              <w:tab/>
              <w:t>$%$ #</w:t>
            </w:r>
            <w:r>
              <w:rPr>
                <w:color w:val="181717"/>
                <w:sz w:val="16"/>
              </w:rPr>
              <w:tab/>
              <w:t xml:space="preserve"> </w:t>
            </w:r>
            <w:r>
              <w:rPr>
                <w:color w:val="181717"/>
                <w:sz w:val="16"/>
              </w:rPr>
              <w:tab/>
              <w:t>! #</w:t>
            </w:r>
            <w:r>
              <w:rPr>
                <w:color w:val="181717"/>
                <w:sz w:val="16"/>
              </w:rPr>
              <w:tab/>
              <w:t>$    !</w:t>
            </w:r>
            <w:r>
              <w:rPr>
                <w:color w:val="181717"/>
                <w:sz w:val="16"/>
              </w:rPr>
              <w:tab/>
              <w:t>($#$</w:t>
            </w:r>
            <w:r>
              <w:rPr>
                <w:color w:val="181717"/>
                <w:sz w:val="16"/>
              </w:rPr>
              <w:tab/>
              <w:t xml:space="preserve"> </w:t>
            </w:r>
            <w:r>
              <w:rPr>
                <w:color w:val="181717"/>
                <w:sz w:val="16"/>
              </w:rPr>
              <w:tab/>
            </w:r>
            <w:r>
              <w:rPr>
                <w:color w:val="181717"/>
                <w:sz w:val="16"/>
              </w:rPr>
              <w:tab/>
              <w:t xml:space="preserve"> </w:t>
            </w:r>
            <w:r>
              <w:rPr>
                <w:color w:val="181717"/>
                <w:sz w:val="16"/>
              </w:rPr>
              <w:tab/>
              <w:t xml:space="preserve">% *%! </w:t>
            </w:r>
            <w:r>
              <w:rPr>
                <w:color w:val="181717"/>
                <w:sz w:val="16"/>
              </w:rPr>
              <w:tab/>
              <w:t>+</w:t>
            </w:r>
            <w:r>
              <w:rPr>
                <w:color w:val="181717"/>
                <w:sz w:val="16"/>
              </w:rPr>
              <w:tab/>
              <w:t xml:space="preserve"> </w:t>
            </w:r>
            <w:r>
              <w:rPr>
                <w:color w:val="181717"/>
                <w:sz w:val="16"/>
              </w:rPr>
              <w:tab/>
              <w:t xml:space="preserve"> </w:t>
            </w:r>
            <w:r>
              <w:rPr>
                <w:color w:val="181717"/>
                <w:sz w:val="16"/>
              </w:rPr>
              <w:tab/>
            </w:r>
            <w:r>
              <w:rPr>
                <w:color w:val="181717"/>
                <w:sz w:val="16"/>
              </w:rPr>
              <w:tab/>
              <w:t>!  #</w:t>
            </w:r>
            <w:r>
              <w:rPr>
                <w:color w:val="181717"/>
                <w:sz w:val="16"/>
              </w:rPr>
              <w:tab/>
              <w:t>%($ #</w:t>
            </w:r>
            <w:r>
              <w:rPr>
                <w:color w:val="181717"/>
                <w:sz w:val="16"/>
              </w:rPr>
              <w:tab/>
            </w:r>
            <w:r>
              <w:rPr>
                <w:color w:val="181717"/>
                <w:sz w:val="16"/>
              </w:rPr>
              <w:tab/>
              <w:t>$ (</w:t>
            </w:r>
            <w:r>
              <w:rPr>
                <w:color w:val="181717"/>
                <w:sz w:val="16"/>
              </w:rPr>
              <w:tab/>
            </w:r>
            <w:r>
              <w:rPr>
                <w:color w:val="181717"/>
                <w:sz w:val="16"/>
              </w:rPr>
              <w:tab/>
              <w:t xml:space="preserve">  ($</w:t>
            </w:r>
            <w:r>
              <w:rPr>
                <w:color w:val="181717"/>
                <w:sz w:val="16"/>
              </w:rPr>
              <w:tab/>
              <w:t>#$ #</w:t>
            </w:r>
            <w:r>
              <w:rPr>
                <w:color w:val="181717"/>
                <w:sz w:val="16"/>
              </w:rPr>
              <w:tab/>
              <w:t xml:space="preserve"> </w:t>
            </w:r>
            <w:r>
              <w:rPr>
                <w:color w:val="181717"/>
                <w:sz w:val="16"/>
              </w:rPr>
              <w:tab/>
              <w:t>! ;@" % /-!</w:t>
            </w:r>
          </w:p>
        </w:tc>
        <w:tc>
          <w:tcPr>
            <w:tcW w:w="2597" w:type="dxa"/>
            <w:tcBorders>
              <w:top w:val="single" w:sz="2" w:space="0" w:color="181717"/>
              <w:left w:val="single" w:sz="2" w:space="0" w:color="181717"/>
              <w:bottom w:val="single" w:sz="6"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 xml:space="preserve">0/ </w:t>
            </w:r>
          </w:p>
        </w:tc>
      </w:tr>
      <w:tr w:rsidR="00271AB0" w:rsidTr="00271AB0">
        <w:trPr>
          <w:trHeight w:val="1592"/>
        </w:trPr>
        <w:tc>
          <w:tcPr>
            <w:tcW w:w="1142"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377"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 xml:space="preserve">&amp;+* </w:t>
            </w:r>
            <w:r>
              <w:rPr>
                <w:color w:val="181717"/>
                <w:sz w:val="16"/>
              </w:rPr>
              <w:tab/>
              <w:t>$</w:t>
            </w:r>
            <w:r>
              <w:rPr>
                <w:color w:val="181717"/>
                <w:sz w:val="16"/>
              </w:rPr>
              <w:tab/>
            </w:r>
            <w:r>
              <w:rPr>
                <w:color w:val="181717"/>
                <w:sz w:val="16"/>
              </w:rPr>
              <w:tab/>
              <w:t>#</w:t>
            </w:r>
            <w:r>
              <w:rPr>
                <w:color w:val="181717"/>
                <w:sz w:val="16"/>
              </w:rPr>
              <w:tab/>
              <w:t xml:space="preserve">"3;@" % / !. </w:t>
            </w:r>
            <w:r>
              <w:rPr>
                <w:color w:val="181717"/>
                <w:sz w:val="16"/>
              </w:rPr>
              <w:tab/>
              <w:t>(9</w:t>
            </w:r>
            <w:r>
              <w:rPr>
                <w:color w:val="181717"/>
                <w:sz w:val="16"/>
              </w:rPr>
              <w:tab/>
              <w:t xml:space="preserve">  $</w:t>
            </w:r>
            <w:r>
              <w:rPr>
                <w:color w:val="181717"/>
                <w:sz w:val="16"/>
              </w:rPr>
              <w:tab/>
              <w:t>+</w:t>
            </w:r>
            <w:r>
              <w:rPr>
                <w:color w:val="181717"/>
                <w:sz w:val="16"/>
              </w:rPr>
              <w:tab/>
              <w:t xml:space="preserve"> </w:t>
            </w:r>
            <w:r>
              <w:rPr>
                <w:color w:val="181717"/>
                <w:sz w:val="16"/>
              </w:rPr>
              <w:tab/>
              <w:t xml:space="preserve">   #</w:t>
            </w:r>
            <w:r>
              <w:rPr>
                <w:color w:val="181717"/>
                <w:sz w:val="16"/>
              </w:rPr>
              <w:tab/>
            </w:r>
            <w:r>
              <w:rPr>
                <w:color w:val="181717"/>
                <w:sz w:val="16"/>
              </w:rPr>
              <w:tab/>
              <w:t xml:space="preserve">,($ </w:t>
            </w:r>
            <w:r>
              <w:rPr>
                <w:color w:val="181717"/>
                <w:sz w:val="16"/>
              </w:rPr>
              <w:tab/>
              <w:t>$$! +* %</w:t>
            </w:r>
            <w:r>
              <w:rPr>
                <w:color w:val="181717"/>
                <w:sz w:val="16"/>
              </w:rPr>
              <w:tab/>
              <w:t xml:space="preserve">$     % ( </w:t>
            </w:r>
            <w:r>
              <w:rPr>
                <w:color w:val="181717"/>
                <w:sz w:val="16"/>
              </w:rPr>
              <w:tab/>
              <w:t>&amp;  ( $</w:t>
            </w:r>
            <w:r>
              <w:rPr>
                <w:color w:val="181717"/>
                <w:sz w:val="16"/>
              </w:rPr>
              <w:tab/>
              <w:t xml:space="preserve">( </w:t>
            </w:r>
            <w:r>
              <w:rPr>
                <w:color w:val="181717"/>
                <w:sz w:val="16"/>
              </w:rPr>
              <w:tab/>
              <w:t xml:space="preserve"> </w:t>
            </w:r>
            <w:r>
              <w:rPr>
                <w:color w:val="181717"/>
                <w:sz w:val="16"/>
              </w:rPr>
              <w:tab/>
              <w:t xml:space="preserve"> </w:t>
            </w:r>
            <w:r>
              <w:rPr>
                <w:color w:val="181717"/>
                <w:sz w:val="16"/>
              </w:rPr>
              <w:tab/>
              <w:t xml:space="preserve">  #</w:t>
            </w:r>
            <w:r>
              <w:rPr>
                <w:color w:val="181717"/>
                <w:sz w:val="16"/>
              </w:rPr>
              <w:tab/>
              <w:t xml:space="preserve">$($ ($ </w:t>
            </w:r>
            <w:r>
              <w:rPr>
                <w:color w:val="181717"/>
                <w:sz w:val="16"/>
              </w:rPr>
              <w:tab/>
              <w:t xml:space="preserve">$$ </w:t>
            </w:r>
            <w:r>
              <w:rPr>
                <w:color w:val="181717"/>
                <w:sz w:val="16"/>
              </w:rPr>
              <w:tab/>
              <w:t xml:space="preserve">   %($ +*($</w:t>
            </w:r>
            <w:r>
              <w:rPr>
                <w:color w:val="181717"/>
                <w:sz w:val="16"/>
              </w:rPr>
              <w:tab/>
              <w:t>$%$ #</w:t>
            </w:r>
            <w:r>
              <w:rPr>
                <w:color w:val="181717"/>
                <w:sz w:val="16"/>
              </w:rPr>
              <w:tab/>
              <w:t xml:space="preserve"> </w:t>
            </w:r>
            <w:r>
              <w:rPr>
                <w:color w:val="181717"/>
                <w:sz w:val="16"/>
              </w:rPr>
              <w:tab/>
              <w:t>!  (($ %</w:t>
            </w:r>
            <w:r>
              <w:rPr>
                <w:color w:val="181717"/>
                <w:sz w:val="16"/>
              </w:rPr>
              <w:tab/>
              <w:t>$$    #</w:t>
            </w:r>
            <w:r>
              <w:rPr>
                <w:color w:val="181717"/>
                <w:sz w:val="16"/>
              </w:rPr>
              <w:tab/>
              <w:t xml:space="preserve">$  ! # $ </w:t>
            </w:r>
            <w:r>
              <w:rPr>
                <w:color w:val="181717"/>
                <w:sz w:val="16"/>
              </w:rPr>
              <w:tab/>
              <w:t xml:space="preserve">($ #$ </w:t>
            </w:r>
            <w:r>
              <w:rPr>
                <w:color w:val="181717"/>
                <w:sz w:val="16"/>
              </w:rPr>
              <w:tab/>
              <w:t xml:space="preserve"> </w:t>
            </w:r>
            <w:r>
              <w:rPr>
                <w:color w:val="181717"/>
                <w:sz w:val="16"/>
              </w:rPr>
              <w:tab/>
              <w:t xml:space="preserve"> </w:t>
            </w:r>
            <w:r>
              <w:rPr>
                <w:color w:val="181717"/>
                <w:sz w:val="16"/>
              </w:rPr>
              <w:tab/>
              <w:t xml:space="preserve"> </w:t>
            </w:r>
            <w:r>
              <w:rPr>
                <w:color w:val="181717"/>
                <w:sz w:val="16"/>
              </w:rPr>
              <w:tab/>
              <w:t xml:space="preserve">% *%! </w:t>
            </w:r>
            <w:r>
              <w:rPr>
                <w:color w:val="181717"/>
                <w:sz w:val="16"/>
              </w:rPr>
              <w:tab/>
              <w:t>+</w:t>
            </w:r>
            <w:r>
              <w:rPr>
                <w:color w:val="181717"/>
                <w:sz w:val="16"/>
              </w:rPr>
              <w:tab/>
            </w:r>
            <w:r>
              <w:rPr>
                <w:color w:val="181717"/>
                <w:sz w:val="16"/>
              </w:rPr>
              <w:tab/>
              <w:t xml:space="preserve"> </w:t>
            </w:r>
            <w:r>
              <w:rPr>
                <w:color w:val="181717"/>
                <w:sz w:val="16"/>
              </w:rPr>
              <w:tab/>
            </w:r>
            <w:r>
              <w:rPr>
                <w:color w:val="181717"/>
                <w:sz w:val="16"/>
              </w:rPr>
              <w:tab/>
              <w:t>!</w:t>
            </w:r>
            <w:r>
              <w:rPr>
                <w:color w:val="181717"/>
                <w:sz w:val="16"/>
              </w:rPr>
              <w:tab/>
              <w:t xml:space="preserve"> '%;@"</w:t>
            </w:r>
          </w:p>
        </w:tc>
        <w:tc>
          <w:tcPr>
            <w:tcW w:w="2597" w:type="dxa"/>
            <w:tcBorders>
              <w:top w:val="single" w:sz="6"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1.</w:t>
            </w: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w:t>
            </w:r>
          </w:p>
        </w:tc>
        <w:tc>
          <w:tcPr>
            <w:tcW w:w="5377"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w:t>
            </w:r>
            <w:r>
              <w:rPr>
                <w:color w:val="181717"/>
                <w:sz w:val="16"/>
              </w:rPr>
              <w:tab/>
              <w:t>%</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377"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w:t>
            </w: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377"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amp;+* </w:t>
            </w:r>
            <w:r>
              <w:rPr>
                <w:color w:val="181717"/>
                <w:sz w:val="16"/>
              </w:rPr>
              <w:tab/>
              <w:t>$</w:t>
            </w:r>
            <w:r>
              <w:rPr>
                <w:color w:val="181717"/>
                <w:sz w:val="16"/>
              </w:rPr>
              <w:tab/>
              <w:t xml:space="preserve"># </w:t>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 xml:space="preserve">0/ </w:t>
            </w:r>
          </w:p>
        </w:tc>
      </w:tr>
      <w:tr w:rsidR="00271AB0" w:rsidTr="00271AB0">
        <w:trPr>
          <w:trHeight w:val="725"/>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377"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59" w:lineRule="auto"/>
              <w:ind w:left="35" w:firstLine="0"/>
              <w:jc w:val="left"/>
            </w:pPr>
            <w:r>
              <w:rPr>
                <w:color w:val="181717"/>
                <w:sz w:val="16"/>
              </w:rPr>
              <w:t>?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w:t>
            </w:r>
          </w:p>
          <w:p w:rsidR="00271AB0" w:rsidRDefault="00271AB0" w:rsidP="00271AB0">
            <w:pPr>
              <w:spacing w:after="0" w:line="259" w:lineRule="auto"/>
              <w:ind w:left="35" w:firstLine="0"/>
              <w:jc w:val="left"/>
            </w:pPr>
            <w:r>
              <w:rPr>
                <w:color w:val="181717"/>
                <w:sz w:val="16"/>
              </w:rPr>
              <w:t>#)!</w:t>
            </w:r>
            <w:r>
              <w:rPr>
                <w:color w:val="181717"/>
                <w:sz w:val="16"/>
              </w:rPr>
              <w:tab/>
              <w:t xml:space="preserve"> #</w:t>
            </w:r>
            <w:r>
              <w:rPr>
                <w:color w:val="181717"/>
                <w:sz w:val="16"/>
              </w:rPr>
              <w:tab/>
              <w:t xml:space="preserve"> </w:t>
            </w:r>
            <w:r>
              <w:rPr>
                <w:color w:val="181717"/>
                <w:sz w:val="16"/>
              </w:rPr>
              <w:tab/>
              <w:t xml:space="preserve"> #</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0</w:t>
            </w:r>
          </w:p>
        </w:tc>
        <w:tc>
          <w:tcPr>
            <w:tcW w:w="5377"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B </w:t>
            </w:r>
            <w:r>
              <w:rPr>
                <w:color w:val="181717"/>
                <w:sz w:val="16"/>
              </w:rPr>
              <w:tab/>
              <w:t xml:space="preserve"> </w:t>
            </w:r>
            <w:r>
              <w:rPr>
                <w:color w:val="181717"/>
                <w:sz w:val="16"/>
              </w:rPr>
              <w:tab/>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377"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 xml:space="preserve">&amp;'  </w:t>
            </w:r>
            <w:r>
              <w:rPr>
                <w:color w:val="181717"/>
                <w:sz w:val="16"/>
              </w:rPr>
              <w:tab/>
              <w:t>#) 3</w:t>
            </w:r>
            <w:r>
              <w:rPr>
                <w:color w:val="181717"/>
                <w:sz w:val="16"/>
              </w:rPr>
              <w:tab/>
            </w:r>
            <w:r>
              <w:rPr>
                <w:color w:val="181717"/>
                <w:sz w:val="16"/>
              </w:rPr>
              <w:tab/>
              <w:t xml:space="preserve"> !  #</w:t>
            </w:r>
            <w:r>
              <w:rPr>
                <w:color w:val="181717"/>
                <w:sz w:val="16"/>
              </w:rPr>
              <w:tab/>
              <w:t xml:space="preserve"> </w:t>
            </w:r>
            <w:r>
              <w:rPr>
                <w:color w:val="181717"/>
                <w:sz w:val="16"/>
              </w:rPr>
              <w:tab/>
              <w:t xml:space="preserve"> #</w:t>
            </w:r>
            <w:r>
              <w:rPr>
                <w:color w:val="181717"/>
                <w:sz w:val="16"/>
              </w:rPr>
              <w:tab/>
              <w:t>! %</w:t>
            </w:r>
            <w:r>
              <w:rPr>
                <w:color w:val="181717"/>
                <w:sz w:val="16"/>
              </w:rPr>
              <w:tab/>
              <w:t xml:space="preserve"> </w:t>
            </w:r>
            <w:r>
              <w:rPr>
                <w:color w:val="181717"/>
                <w:sz w:val="16"/>
              </w:rPr>
              <w:tab/>
              <w:t>&amp;</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r w:rsidR="00271AB0" w:rsidTr="00271AB0">
        <w:trPr>
          <w:trHeight w:val="472"/>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377"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jc w:val="left"/>
            </w:pPr>
            <w:r>
              <w:rPr>
                <w:color w:val="181717"/>
                <w:sz w:val="16"/>
              </w:rPr>
              <w:t xml:space="preserve">&amp;% </w:t>
            </w:r>
            <w:r>
              <w:rPr>
                <w:color w:val="181717"/>
                <w:sz w:val="16"/>
              </w:rPr>
              <w:tab/>
              <w:t>#) 3$    !  $</w:t>
            </w:r>
            <w:r>
              <w:rPr>
                <w:color w:val="181717"/>
                <w:sz w:val="16"/>
              </w:rPr>
              <w:tab/>
              <w:t xml:space="preserve">"  </w:t>
            </w:r>
            <w:r>
              <w:rPr>
                <w:color w:val="181717"/>
                <w:sz w:val="16"/>
              </w:rPr>
              <w:tab/>
              <w:t xml:space="preserve"> &amp;</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 xml:space="preserve">0/ </w:t>
            </w:r>
          </w:p>
        </w:tc>
      </w:tr>
      <w:tr w:rsidR="00271AB0" w:rsidTr="00271AB0">
        <w:trPr>
          <w:trHeight w:val="658"/>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377"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184"/>
            </w:pPr>
            <w:r>
              <w:rPr>
                <w:color w:val="181717"/>
                <w:sz w:val="16"/>
              </w:rPr>
              <w:t xml:space="preserve">&amp;+* </w:t>
            </w:r>
            <w:r>
              <w:rPr>
                <w:color w:val="181717"/>
                <w:sz w:val="16"/>
              </w:rPr>
              <w:tab/>
              <w:t xml:space="preserve">#) 3  </w:t>
            </w:r>
            <w:r>
              <w:rPr>
                <w:color w:val="181717"/>
                <w:sz w:val="16"/>
              </w:rPr>
              <w:tab/>
            </w:r>
            <w:r>
              <w:rPr>
                <w:color w:val="181717"/>
                <w:sz w:val="16"/>
              </w:rPr>
              <w:tab/>
              <w:t xml:space="preserve">! '   $C( !   </w:t>
            </w:r>
            <w:r>
              <w:rPr>
                <w:color w:val="181717"/>
                <w:sz w:val="16"/>
              </w:rPr>
              <w:tab/>
              <w:t xml:space="preserve"> </w:t>
            </w:r>
            <w:r>
              <w:rPr>
                <w:color w:val="181717"/>
                <w:sz w:val="16"/>
              </w:rPr>
              <w:tab/>
              <w:t>!  $</w:t>
            </w:r>
          </w:p>
          <w:p w:rsidR="00271AB0" w:rsidRDefault="00271AB0" w:rsidP="00271AB0">
            <w:pPr>
              <w:spacing w:after="0" w:line="259" w:lineRule="auto"/>
              <w:ind w:left="57" w:firstLine="0"/>
              <w:jc w:val="center"/>
            </w:pPr>
            <w:r>
              <w:rPr>
                <w:color w:val="181717"/>
                <w:sz w:val="16"/>
              </w:rPr>
              <w:tab/>
              <w:t xml:space="preserve">"  </w:t>
            </w:r>
            <w:r>
              <w:rPr>
                <w:color w:val="181717"/>
                <w:sz w:val="16"/>
              </w:rPr>
              <w:tab/>
              <w:t xml:space="preserve"> &amp; </w:t>
            </w:r>
            <w:r>
              <w:rPr>
                <w:color w:val="181717"/>
                <w:sz w:val="16"/>
              </w:rPr>
              <w:tab/>
            </w:r>
            <w:r>
              <w:rPr>
                <w:color w:val="181717"/>
                <w:sz w:val="16"/>
              </w:rPr>
              <w:tab/>
              <w:t xml:space="preserve"> </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r w:rsidR="00271AB0" w:rsidTr="00271AB0">
        <w:trPr>
          <w:trHeight w:val="1096"/>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377"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28" w:lineRule="auto"/>
              <w:ind w:left="35" w:right="51" w:firstLine="0"/>
            </w:pPr>
            <w:r>
              <w:rPr>
                <w:color w:val="181717"/>
                <w:sz w:val="16"/>
              </w:rPr>
              <w:t>?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xml:space="preserve">%'  </w:t>
            </w:r>
            <w:r>
              <w:rPr>
                <w:color w:val="181717"/>
                <w:sz w:val="16"/>
              </w:rPr>
              <w:tab/>
              <w:t>#</w:t>
            </w:r>
            <w:r>
              <w:rPr>
                <w:color w:val="181717"/>
                <w:sz w:val="16"/>
              </w:rPr>
              <w:tab/>
              <w:t xml:space="preserve">  #( </w:t>
            </w:r>
            <w:r>
              <w:rPr>
                <w:color w:val="181717"/>
                <w:sz w:val="16"/>
              </w:rPr>
              <w:tab/>
              <w:t xml:space="preserve"> </w:t>
            </w:r>
            <w:r>
              <w:rPr>
                <w:color w:val="181717"/>
                <w:sz w:val="16"/>
              </w:rPr>
              <w:tab/>
              <w:t xml:space="preserve"> ! </w:t>
            </w:r>
            <w:r>
              <w:rPr>
                <w:color w:val="181717"/>
                <w:sz w:val="16"/>
              </w:rPr>
              <w:tab/>
              <w:t xml:space="preserve">   #</w:t>
            </w:r>
            <w:r>
              <w:rPr>
                <w:color w:val="181717"/>
                <w:sz w:val="16"/>
              </w:rPr>
              <w:tab/>
              <w:t xml:space="preserve">   $  </w:t>
            </w:r>
            <w:r>
              <w:rPr>
                <w:color w:val="181717"/>
                <w:sz w:val="16"/>
              </w:rPr>
              <w:tab/>
              <w:t>(   ##%</w:t>
            </w:r>
          </w:p>
          <w:p w:rsidR="00271AB0" w:rsidRDefault="00271AB0" w:rsidP="00271AB0">
            <w:pPr>
              <w:spacing w:after="0" w:line="259" w:lineRule="auto"/>
              <w:ind w:left="35" w:firstLine="0"/>
              <w:jc w:val="left"/>
            </w:pPr>
            <w:r>
              <w:rPr>
                <w:color w:val="181717"/>
                <w:sz w:val="16"/>
              </w:rPr>
              <w:t xml:space="preserve"> % </w:t>
            </w:r>
            <w:r>
              <w:rPr>
                <w:color w:val="181717"/>
                <w:sz w:val="16"/>
              </w:rPr>
              <w:tab/>
            </w:r>
            <w:r>
              <w:rPr>
                <w:color w:val="181717"/>
                <w:sz w:val="16"/>
              </w:rPr>
              <w:tab/>
              <w:t>3#$!$</w:t>
            </w:r>
            <w:r>
              <w:rPr>
                <w:color w:val="181717"/>
                <w:sz w:val="16"/>
              </w:rPr>
              <w:tab/>
              <w:t>%"&amp;</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 xml:space="preserve"> </w:t>
            </w:r>
          </w:p>
        </w:tc>
        <w:tc>
          <w:tcPr>
            <w:tcW w:w="5377"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B </w:t>
            </w:r>
            <w:r>
              <w:rPr>
                <w:color w:val="181717"/>
                <w:sz w:val="16"/>
              </w:rPr>
              <w:tab/>
              <w:t>%</w:t>
            </w:r>
            <w:r>
              <w:rPr>
                <w:color w:val="181717"/>
                <w:sz w:val="16"/>
              </w:rPr>
              <w:tab/>
              <w:t>%</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14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377"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 (93$(&amp;%</w:t>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 xml:space="preserve"> ./.</w:t>
            </w:r>
          </w:p>
        </w:tc>
      </w:tr>
      <w:tr w:rsidR="00271AB0" w:rsidTr="00271AB0">
        <w:trPr>
          <w:trHeight w:val="665"/>
        </w:trPr>
        <w:tc>
          <w:tcPr>
            <w:tcW w:w="114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377"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28" w:lineRule="auto"/>
              <w:ind w:left="200" w:hanging="200"/>
            </w:pPr>
            <w:r>
              <w:rPr>
                <w:color w:val="181717"/>
                <w:sz w:val="16"/>
              </w:rPr>
              <w:t>&amp; +*($ %</w:t>
            </w:r>
            <w:r>
              <w:rPr>
                <w:color w:val="181717"/>
                <w:sz w:val="16"/>
              </w:rPr>
              <w:tab/>
              <w:t xml:space="preserve">$ $ </w:t>
            </w:r>
            <w:r>
              <w:rPr>
                <w:color w:val="181717"/>
                <w:sz w:val="16"/>
              </w:rPr>
              <w:tab/>
              <w:t xml:space="preserve">! % </w:t>
            </w:r>
            <w:r>
              <w:rPr>
                <w:color w:val="181717"/>
                <w:sz w:val="16"/>
              </w:rPr>
              <w:tab/>
              <w:t>$%$ (</w:t>
            </w:r>
            <w:r>
              <w:rPr>
                <w:color w:val="181717"/>
                <w:sz w:val="16"/>
              </w:rPr>
              <w:tab/>
            </w:r>
            <w:r>
              <w:rPr>
                <w:color w:val="181717"/>
                <w:sz w:val="16"/>
              </w:rPr>
              <w:tab/>
            </w:r>
            <w:r>
              <w:rPr>
                <w:color w:val="181717"/>
                <w:sz w:val="16"/>
              </w:rPr>
              <w:tab/>
              <w:t>,$! *</w:t>
            </w:r>
            <w:r>
              <w:rPr>
                <w:color w:val="181717"/>
                <w:sz w:val="16"/>
              </w:rPr>
              <w:tab/>
              <w:t xml:space="preserve"> #</w:t>
            </w:r>
            <w:r>
              <w:rPr>
                <w:color w:val="181717"/>
                <w:sz w:val="16"/>
              </w:rPr>
              <w:tab/>
              <w:t xml:space="preserve"> </w:t>
            </w:r>
            <w:r>
              <w:rPr>
                <w:color w:val="181717"/>
                <w:sz w:val="16"/>
              </w:rPr>
              <w:tab/>
              <w:t>+</w:t>
            </w:r>
            <w:r>
              <w:rPr>
                <w:color w:val="181717"/>
                <w:sz w:val="16"/>
              </w:rPr>
              <w:tab/>
              <w:t>! #</w:t>
            </w:r>
            <w:r>
              <w:rPr>
                <w:color w:val="181717"/>
                <w:sz w:val="16"/>
              </w:rPr>
              <w:tab/>
              <w:t xml:space="preserve"> $</w:t>
            </w:r>
          </w:p>
          <w:p w:rsidR="00271AB0" w:rsidRDefault="00271AB0" w:rsidP="00271AB0">
            <w:pPr>
              <w:spacing w:after="0" w:line="259" w:lineRule="auto"/>
              <w:ind w:left="200" w:firstLine="0"/>
              <w:jc w:val="left"/>
            </w:pPr>
            <w:r>
              <w:rPr>
                <w:color w:val="181717"/>
                <w:sz w:val="16"/>
              </w:rPr>
              <w:t xml:space="preserve"> R (9%</w:t>
            </w:r>
            <w:r>
              <w:rPr>
                <w:color w:val="181717"/>
                <w:sz w:val="16"/>
              </w:rPr>
              <w:tab/>
              <w:t>..$</w:t>
            </w:r>
          </w:p>
        </w:tc>
        <w:tc>
          <w:tcPr>
            <w:tcW w:w="2597" w:type="dxa"/>
            <w:tcBorders>
              <w:top w:val="single" w:sz="2" w:space="0" w:color="181717"/>
              <w:left w:val="single" w:sz="2" w:space="0" w:color="181717"/>
              <w:bottom w:val="single" w:sz="6"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1./:.</w:t>
            </w:r>
          </w:p>
        </w:tc>
      </w:tr>
    </w:tbl>
    <w:p w:rsidR="00271AB0" w:rsidRDefault="00271AB0" w:rsidP="00271AB0">
      <w:pPr>
        <w:spacing w:after="0" w:line="265" w:lineRule="auto"/>
        <w:ind w:left="240" w:hanging="10"/>
        <w:jc w:val="left"/>
      </w:pPr>
      <w:r>
        <w:rPr>
          <w:b/>
          <w:color w:val="181717"/>
          <w:sz w:val="16"/>
        </w:rPr>
        <w:t>#;;"5"78##&amp;9!O$$78#$ "' I%9#'"(&amp; 9 KN 89</w:t>
      </w:r>
    </w:p>
    <w:tbl>
      <w:tblPr>
        <w:tblStyle w:val="TableGrid"/>
        <w:tblW w:w="9117" w:type="dxa"/>
        <w:tblInd w:w="252" w:type="dxa"/>
        <w:tblCellMar>
          <w:top w:w="46" w:type="dxa"/>
          <w:left w:w="74" w:type="dxa"/>
          <w:right w:w="60" w:type="dxa"/>
        </w:tblCellMar>
        <w:tblLook w:val="04A0" w:firstRow="1" w:lastRow="0" w:firstColumn="1" w:lastColumn="0" w:noHBand="0" w:noVBand="1"/>
      </w:tblPr>
      <w:tblGrid>
        <w:gridCol w:w="1262"/>
        <w:gridCol w:w="5258"/>
        <w:gridCol w:w="2597"/>
      </w:tblGrid>
      <w:tr w:rsidR="00271AB0" w:rsidTr="00271AB0">
        <w:trPr>
          <w:trHeight w:val="429"/>
        </w:trPr>
        <w:tc>
          <w:tcPr>
            <w:tcW w:w="1262"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right="10" w:firstLine="0"/>
              <w:jc w:val="center"/>
            </w:pPr>
            <w:r>
              <w:rPr>
                <w:b/>
                <w:color w:val="181717"/>
                <w:sz w:val="16"/>
              </w:rPr>
              <w:t>:</w:t>
            </w:r>
          </w:p>
        </w:tc>
        <w:tc>
          <w:tcPr>
            <w:tcW w:w="5258"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8" w:firstLine="0"/>
              <w:jc w:val="center"/>
            </w:pPr>
            <w:r>
              <w:rPr>
                <w:b/>
                <w:color w:val="181717"/>
                <w:sz w:val="16"/>
              </w:rPr>
              <w:t>; +-./*0.1.1</w:t>
            </w:r>
          </w:p>
        </w:tc>
        <w:tc>
          <w:tcPr>
            <w:tcW w:w="2597"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194" w:hanging="70"/>
            </w:pPr>
            <w:r>
              <w:rPr>
                <w:b/>
                <w:color w:val="181717"/>
                <w:sz w:val="16"/>
              </w:rPr>
              <w:t>!1&lt;*&lt;00=*0.1  &gt;-&lt;?</w:t>
            </w:r>
            <w:r>
              <w:rPr>
                <w:b/>
                <w:color w:val="181717"/>
                <w:sz w:val="16"/>
              </w:rPr>
              <w:tab/>
              <w:t>10.1-@</w:t>
            </w:r>
          </w:p>
        </w:tc>
      </w:tr>
      <w:tr w:rsidR="00271AB0" w:rsidTr="00271AB0">
        <w:trPr>
          <w:trHeight w:val="287"/>
        </w:trPr>
        <w:tc>
          <w:tcPr>
            <w:tcW w:w="1262"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p>
        </w:tc>
        <w:tc>
          <w:tcPr>
            <w:tcW w:w="525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6</w:t>
            </w:r>
            <w:r>
              <w:rPr>
                <w:color w:val="181717"/>
                <w:sz w:val="16"/>
              </w:rPr>
              <w:tab/>
              <w:t xml:space="preserve"> </w:t>
            </w:r>
            <w:r>
              <w:rPr>
                <w:color w:val="181717"/>
                <w:sz w:val="16"/>
              </w:rPr>
              <w:tab/>
              <w:t xml:space="preserve">$C </w:t>
            </w:r>
            <w:r>
              <w:rPr>
                <w:color w:val="181717"/>
                <w:sz w:val="16"/>
              </w:rPr>
              <w:tab/>
              <w:t>!</w:t>
            </w:r>
            <w:r>
              <w:rPr>
                <w:color w:val="181717"/>
                <w:sz w:val="16"/>
              </w:rPr>
              <w:tab/>
              <w:t xml:space="preserve"> 9' </w:t>
            </w:r>
          </w:p>
        </w:tc>
        <w:tc>
          <w:tcPr>
            <w:tcW w:w="2597"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843"/>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right="1" w:hanging="194"/>
            </w:pPr>
            <w:r>
              <w:rPr>
                <w:color w:val="181717"/>
                <w:sz w:val="16"/>
              </w:rPr>
              <w:t xml:space="preserve">&amp;'  </w:t>
            </w:r>
            <w:r>
              <w:rPr>
                <w:color w:val="181717"/>
                <w:sz w:val="16"/>
              </w:rPr>
              <w:tab/>
              <w:t>$! % %!  $</w:t>
            </w:r>
            <w:r>
              <w:rPr>
                <w:color w:val="181717"/>
                <w:sz w:val="16"/>
              </w:rPr>
              <w:tab/>
              <w:t xml:space="preserve"> #</w:t>
            </w:r>
            <w:r>
              <w:rPr>
                <w:color w:val="181717"/>
                <w:sz w:val="16"/>
              </w:rPr>
              <w:tab/>
              <w:t xml:space="preserve"> </w:t>
            </w:r>
            <w:r>
              <w:rPr>
                <w:color w:val="181717"/>
                <w:sz w:val="16"/>
              </w:rPr>
              <w:tab/>
              <w:t xml:space="preserve"> #</w:t>
            </w:r>
            <w:r>
              <w:rPr>
                <w:color w:val="181717"/>
                <w:sz w:val="16"/>
              </w:rPr>
              <w:tab/>
              <w:t xml:space="preserve">  </w:t>
            </w:r>
            <w:r>
              <w:rPr>
                <w:color w:val="181717"/>
                <w:sz w:val="16"/>
              </w:rPr>
              <w:tab/>
              <w:t>$!</w:t>
            </w:r>
            <w:r>
              <w:rPr>
                <w:color w:val="181717"/>
                <w:sz w:val="16"/>
              </w:rPr>
              <w:tab/>
              <w:t>#</w:t>
            </w:r>
            <w:r>
              <w:rPr>
                <w:color w:val="181717"/>
                <w:sz w:val="16"/>
              </w:rPr>
              <w:tab/>
              <w:t>($$ +*</w:t>
            </w:r>
            <w:r>
              <w:rPr>
                <w:color w:val="181717"/>
                <w:sz w:val="16"/>
              </w:rPr>
              <w:tab/>
              <w:t xml:space="preserve">+$! #  +*  </w:t>
            </w:r>
            <w:r>
              <w:rPr>
                <w:color w:val="181717"/>
                <w:sz w:val="16"/>
              </w:rPr>
              <w:tab/>
              <w:t xml:space="preserve">  #  A%!  </w:t>
            </w:r>
            <w:r>
              <w:rPr>
                <w:color w:val="181717"/>
                <w:sz w:val="16"/>
              </w:rPr>
              <w:tab/>
              <w:t>$% #</w:t>
            </w:r>
            <w:r>
              <w:rPr>
                <w:color w:val="181717"/>
                <w:sz w:val="16"/>
              </w:rPr>
              <w:tab/>
              <w:t xml:space="preserve"> </w:t>
            </w:r>
            <w:r>
              <w:rPr>
                <w:color w:val="181717"/>
                <w:sz w:val="16"/>
              </w:rPr>
              <w:tab/>
              <w:t>+</w:t>
            </w:r>
            <w:r>
              <w:rPr>
                <w:color w:val="181717"/>
                <w:sz w:val="16"/>
              </w:rPr>
              <w:tab/>
              <w:t># +*</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1214"/>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right="1" w:hanging="200"/>
            </w:pPr>
            <w:r>
              <w:rPr>
                <w:color w:val="181717"/>
                <w:sz w:val="16"/>
              </w:rPr>
              <w:t xml:space="preserve">&amp;% </w:t>
            </w:r>
            <w:r>
              <w:rPr>
                <w:color w:val="181717"/>
                <w:sz w:val="16"/>
              </w:rPr>
              <w:tab/>
              <w:t xml:space="preserve"> #</w:t>
            </w:r>
            <w:r>
              <w:rPr>
                <w:color w:val="181717"/>
                <w:sz w:val="16"/>
              </w:rPr>
              <w:tab/>
              <w:t xml:space="preserve">,% </w:t>
            </w:r>
            <w:r>
              <w:rPr>
                <w:color w:val="181717"/>
                <w:sz w:val="16"/>
              </w:rPr>
              <w:tab/>
              <w:t>$!</w:t>
            </w:r>
            <w:r>
              <w:rPr>
                <w:color w:val="181717"/>
                <w:sz w:val="16"/>
              </w:rPr>
              <w:tab/>
              <w:t xml:space="preserve"> %! $9</w:t>
            </w:r>
            <w:r>
              <w:rPr>
                <w:color w:val="181717"/>
                <w:sz w:val="16"/>
              </w:rPr>
              <w:tab/>
              <w:t>#</w:t>
            </w:r>
            <w:r>
              <w:rPr>
                <w:color w:val="181717"/>
                <w:sz w:val="16"/>
              </w:rPr>
              <w:tab/>
              <w:t xml:space="preserve"> </w:t>
            </w:r>
            <w:r>
              <w:rPr>
                <w:color w:val="181717"/>
                <w:sz w:val="16"/>
              </w:rPr>
              <w:tab/>
              <w:t>M3</w:t>
            </w:r>
            <w:r>
              <w:rPr>
                <w:color w:val="181717"/>
                <w:sz w:val="16"/>
              </w:rPr>
              <w:tab/>
              <w:t>$%</w:t>
            </w:r>
            <w:r>
              <w:rPr>
                <w:color w:val="181717"/>
                <w:sz w:val="16"/>
              </w:rPr>
              <w:tab/>
              <w:t xml:space="preserve">=0&amp;! </w:t>
            </w:r>
            <w:r>
              <w:rPr>
                <w:color w:val="181717"/>
                <w:sz w:val="16"/>
              </w:rPr>
              <w:tab/>
              <w:t>($ $ +*</w:t>
            </w:r>
            <w:r>
              <w:rPr>
                <w:color w:val="181717"/>
                <w:sz w:val="16"/>
              </w:rPr>
              <w:tab/>
              <w:t xml:space="preserve">+$! </w:t>
            </w:r>
            <w:r>
              <w:rPr>
                <w:color w:val="181717"/>
                <w:sz w:val="16"/>
              </w:rPr>
              <w:tab/>
              <w:t xml:space="preserve"> $ `,</w:t>
            </w:r>
            <w:r>
              <w:rPr>
                <w:color w:val="181717"/>
                <w:sz w:val="16"/>
              </w:rPr>
              <w:tab/>
              <w:t xml:space="preserve">($  </w:t>
            </w:r>
            <w:r>
              <w:rPr>
                <w:color w:val="181717"/>
                <w:sz w:val="16"/>
              </w:rPr>
              <w:tab/>
              <w:t xml:space="preserve">$! ##% </w:t>
            </w:r>
            <w:r>
              <w:rPr>
                <w:color w:val="181717"/>
                <w:sz w:val="16"/>
              </w:rPr>
              <w:tab/>
              <w:t xml:space="preserve">($ </w:t>
            </w:r>
            <w:r>
              <w:rPr>
                <w:color w:val="181717"/>
                <w:sz w:val="16"/>
              </w:rPr>
              <w:tab/>
              <w:t>"$  #</w:t>
            </w:r>
            <w:r>
              <w:rPr>
                <w:color w:val="181717"/>
                <w:sz w:val="16"/>
              </w:rPr>
              <w:tab/>
              <w:t xml:space="preserve">($  </w:t>
            </w:r>
            <w:r>
              <w:rPr>
                <w:color w:val="181717"/>
                <w:sz w:val="16"/>
              </w:rPr>
              <w:tab/>
              <w:t>$  #</w:t>
            </w:r>
            <w:r>
              <w:rPr>
                <w:color w:val="181717"/>
                <w:sz w:val="16"/>
              </w:rPr>
              <w:tab/>
              <w:t xml:space="preserve"> $ % </w:t>
            </w:r>
            <w:r>
              <w:rPr>
                <w:color w:val="181717"/>
                <w:sz w:val="16"/>
              </w:rPr>
              <w:tab/>
              <w:t xml:space="preserve">M  ( </w:t>
            </w:r>
          </w:p>
          <w:p w:rsidR="00271AB0" w:rsidRDefault="00271AB0" w:rsidP="00271AB0">
            <w:pPr>
              <w:spacing w:after="0" w:line="259" w:lineRule="auto"/>
              <w:ind w:left="200" w:firstLine="0"/>
              <w:jc w:val="left"/>
            </w:pPr>
            <w:r>
              <w:rPr>
                <w:color w:val="181717"/>
                <w:sz w:val="16"/>
              </w:rPr>
              <w:t>M</w:t>
            </w:r>
            <w:r>
              <w:rPr>
                <w:color w:val="181717"/>
                <w:sz w:val="16"/>
              </w:rPr>
              <w:tab/>
              <w:t>!(($</w:t>
            </w:r>
            <w:r>
              <w:rPr>
                <w:color w:val="181717"/>
                <w:sz w:val="16"/>
              </w:rPr>
              <w:tab/>
              <w:t>$%$(</w:t>
            </w:r>
            <w:r>
              <w:rPr>
                <w:color w:val="181717"/>
                <w:sz w:val="16"/>
              </w:rPr>
              <w:tab/>
            </w:r>
            <w:r>
              <w:rPr>
                <w:color w:val="181717"/>
                <w:sz w:val="16"/>
              </w:rPr>
              <w:tab/>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850"/>
        </w:trPr>
        <w:tc>
          <w:tcPr>
            <w:tcW w:w="126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200" w:hanging="184"/>
            </w:pPr>
            <w:r>
              <w:rPr>
                <w:color w:val="181717"/>
                <w:sz w:val="16"/>
              </w:rPr>
              <w:t xml:space="preserve">&amp;+* </w:t>
            </w:r>
            <w:r>
              <w:rPr>
                <w:color w:val="181717"/>
                <w:sz w:val="16"/>
              </w:rPr>
              <w:tab/>
              <w:t xml:space="preserve">$! </w:t>
            </w:r>
            <w:r>
              <w:rPr>
                <w:color w:val="181717"/>
                <w:sz w:val="16"/>
              </w:rPr>
              <w:tab/>
              <w:t xml:space="preserve">#' </w:t>
            </w:r>
            <w:r>
              <w:rPr>
                <w:color w:val="181717"/>
                <w:sz w:val="16"/>
              </w:rPr>
              <w:tab/>
              <w:t>!  ! #</w:t>
            </w:r>
            <w:r>
              <w:rPr>
                <w:color w:val="181717"/>
                <w:sz w:val="16"/>
              </w:rPr>
              <w:tab/>
              <w:t>,%!  (($ %9$ `,</w:t>
            </w:r>
            <w:r>
              <w:rPr>
                <w:color w:val="181717"/>
                <w:sz w:val="16"/>
              </w:rPr>
              <w:tab/>
              <w:t>($ $$  +*</w:t>
            </w:r>
            <w:r>
              <w:rPr>
                <w:color w:val="181717"/>
                <w:sz w:val="16"/>
              </w:rPr>
              <w:tab/>
              <w:t xml:space="preserve"> #</w:t>
            </w:r>
            <w:r>
              <w:rPr>
                <w:color w:val="181717"/>
                <w:sz w:val="16"/>
              </w:rPr>
              <w:tab/>
              <w:t xml:space="preserve"> </w:t>
            </w:r>
            <w:r>
              <w:rPr>
                <w:color w:val="181717"/>
                <w:sz w:val="16"/>
              </w:rPr>
              <w:tab/>
              <w:t xml:space="preserve"> ! #</w:t>
            </w:r>
            <w:r>
              <w:rPr>
                <w:color w:val="181717"/>
                <w:sz w:val="16"/>
              </w:rPr>
              <w:tab/>
              <w:t xml:space="preserve">  </w:t>
            </w:r>
            <w:r>
              <w:rPr>
                <w:color w:val="181717"/>
                <w:sz w:val="16"/>
              </w:rPr>
              <w:tab/>
              <w:t>'</w:t>
            </w:r>
            <w:r>
              <w:rPr>
                <w:color w:val="181717"/>
                <w:sz w:val="16"/>
              </w:rPr>
              <w:tab/>
              <w:t>M</w:t>
            </w:r>
            <w:r>
              <w:rPr>
                <w:color w:val="181717"/>
                <w:sz w:val="16"/>
              </w:rPr>
              <w:tab/>
            </w:r>
          </w:p>
        </w:tc>
        <w:tc>
          <w:tcPr>
            <w:tcW w:w="2597" w:type="dxa"/>
            <w:tcBorders>
              <w:top w:val="single" w:sz="2" w:space="0" w:color="181717"/>
              <w:left w:val="single" w:sz="2" w:space="0" w:color="181717"/>
              <w:bottom w:val="single" w:sz="6"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bl>
    <w:p w:rsidR="00271AB0" w:rsidRDefault="00271AB0" w:rsidP="00271AB0">
      <w:pPr>
        <w:spacing w:after="291" w:line="265" w:lineRule="auto"/>
        <w:ind w:left="240" w:hanging="10"/>
        <w:jc w:val="left"/>
      </w:pPr>
      <w:r>
        <w:rPr>
          <w:b/>
          <w:color w:val="181717"/>
          <w:sz w:val="16"/>
        </w:rPr>
        <w:t>#;;";58##&amp;9%' #'</w:t>
      </w:r>
    </w:p>
    <w:p w:rsidR="00271AB0" w:rsidRDefault="00271AB0" w:rsidP="00271AB0">
      <w:pPr>
        <w:spacing w:after="223" w:line="265" w:lineRule="auto"/>
        <w:ind w:left="240" w:hanging="10"/>
        <w:jc w:val="left"/>
      </w:pPr>
      <w:r>
        <w:rPr>
          <w:b/>
          <w:color w:val="181717"/>
          <w:sz w:val="16"/>
        </w:rPr>
        <w:t>'D&lt;&gt;&lt;=/*0+-/,+10A</w:t>
      </w:r>
    </w:p>
    <w:p w:rsidR="00271AB0" w:rsidRDefault="00271AB0" w:rsidP="00271AB0">
      <w:pPr>
        <w:spacing w:after="0" w:line="228" w:lineRule="auto"/>
        <w:ind w:left="240" w:right="256" w:hanging="10"/>
        <w:jc w:val="left"/>
      </w:pPr>
      <w:r>
        <w:rPr>
          <w:color w:val="181717"/>
          <w:sz w:val="16"/>
        </w:rPr>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w:t>
      </w:r>
      <w:r>
        <w:rPr>
          <w:color w:val="181717"/>
          <w:sz w:val="16"/>
        </w:rPr>
        <w:tab/>
        <w:t>%'#</w:t>
      </w:r>
      <w:r>
        <w:rPr>
          <w:color w:val="181717"/>
          <w:sz w:val="16"/>
        </w:rPr>
        <w:tab/>
        <w:t xml:space="preserve"> </w:t>
      </w:r>
      <w:r>
        <w:rPr>
          <w:color w:val="181717"/>
          <w:sz w:val="16"/>
        </w:rPr>
        <w:tab/>
        <w:t>%</w:t>
      </w:r>
      <w:r>
        <w:rPr>
          <w:color w:val="181717"/>
          <w:sz w:val="16"/>
        </w:rPr>
        <w:tab/>
        <w:t xml:space="preserve">( </w:t>
      </w:r>
      <w:r>
        <w:rPr>
          <w:color w:val="181717"/>
          <w:sz w:val="16"/>
        </w:rPr>
        <w:tab/>
        <w:t xml:space="preserve">   #/</w:t>
      </w:r>
      <w:r>
        <w:rPr>
          <w:color w:val="181717"/>
          <w:sz w:val="16"/>
        </w:rPr>
        <w:tab/>
        <w:t>,%$%($#</w:t>
      </w:r>
      <w:r>
        <w:rPr>
          <w:color w:val="181717"/>
          <w:sz w:val="16"/>
        </w:rPr>
        <w:tab/>
        <w:t xml:space="preserve"> </w:t>
      </w:r>
      <w:r>
        <w:rPr>
          <w:color w:val="181717"/>
          <w:sz w:val="16"/>
        </w:rPr>
        <w:tab/>
        <w:t>($</w:t>
      </w:r>
      <w:r>
        <w:rPr>
          <w:color w:val="181717"/>
          <w:sz w:val="16"/>
        </w:rPr>
        <w:tab/>
        <w:t>$%$</w:t>
      </w:r>
      <w:r>
        <w:rPr>
          <w:color w:val="181717"/>
          <w:sz w:val="16"/>
        </w:rPr>
        <w:tab/>
        <w:t xml:space="preserve"> $8$</w:t>
      </w:r>
      <w:r>
        <w:rPr>
          <w:color w:val="181717"/>
          <w:sz w:val="16"/>
        </w:rPr>
        <w:tab/>
        <w:t>#</w:t>
      </w:r>
      <w:r>
        <w:rPr>
          <w:color w:val="181717"/>
          <w:sz w:val="16"/>
        </w:rPr>
        <w:tab/>
        <w:t xml:space="preserve"> </w:t>
      </w:r>
      <w:r>
        <w:rPr>
          <w:color w:val="181717"/>
          <w:sz w:val="16"/>
        </w:rPr>
        <w:tab/>
        <w:t xml:space="preserve">3 </w:t>
      </w:r>
      <w:r>
        <w:rPr>
          <w:color w:val="181717"/>
          <w:sz w:val="16"/>
        </w:rPr>
        <w:tab/>
        <w:t xml:space="preserve"> '%</w:t>
      </w:r>
      <w:r>
        <w:rPr>
          <w:color w:val="181717"/>
          <w:sz w:val="16"/>
        </w:rPr>
        <w:tab/>
        <w:t>",&amp;!$ #(</w:t>
      </w:r>
      <w:r>
        <w:rPr>
          <w:color w:val="181717"/>
          <w:sz w:val="16"/>
        </w:rPr>
        <w:tab/>
      </w:r>
      <w:r>
        <w:rPr>
          <w:color w:val="181717"/>
          <w:sz w:val="16"/>
        </w:rPr>
        <w:tab/>
        <w:t>+</w:t>
      </w:r>
      <w:r>
        <w:rPr>
          <w:color w:val="181717"/>
          <w:sz w:val="16"/>
        </w:rPr>
        <w:tab/>
        <w:t>,$#</w:t>
      </w:r>
      <w:r>
        <w:rPr>
          <w:color w:val="181717"/>
          <w:sz w:val="16"/>
        </w:rPr>
        <w:tab/>
        <w:t>%!#</w:t>
      </w:r>
      <w:r>
        <w:rPr>
          <w:color w:val="181717"/>
          <w:sz w:val="16"/>
        </w:rPr>
        <w:tab/>
        <w:t>%</w:t>
      </w:r>
      <w:r>
        <w:rPr>
          <w:color w:val="181717"/>
          <w:sz w:val="16"/>
        </w:rPr>
        <w:tab/>
      </w:r>
      <w:r>
        <w:rPr>
          <w:color w:val="181717"/>
          <w:sz w:val="16"/>
        </w:rPr>
        <w:tab/>
        <w:t xml:space="preserve"> </w:t>
      </w:r>
      <w:r>
        <w:rPr>
          <w:color w:val="181717"/>
          <w:sz w:val="16"/>
        </w:rPr>
        <w:tab/>
        <w:t>%</w:t>
      </w:r>
      <w:r>
        <w:rPr>
          <w:color w:val="181717"/>
          <w:sz w:val="16"/>
        </w:rPr>
        <w:tab/>
        <w:t>; # %+ 9#</w:t>
      </w:r>
      <w:r>
        <w:rPr>
          <w:color w:val="181717"/>
          <w:sz w:val="16"/>
        </w:rPr>
        <w:tab/>
        <w:t xml:space="preserve"> !</w:t>
      </w:r>
      <w:r>
        <w:rPr>
          <w:color w:val="181717"/>
          <w:sz w:val="16"/>
        </w:rPr>
        <w:tab/>
        <w:t>%</w:t>
      </w:r>
      <w:r>
        <w:rPr>
          <w:color w:val="181717"/>
          <w:sz w:val="16"/>
        </w:rPr>
        <w:tab/>
      </w:r>
      <w:r>
        <w:rPr>
          <w:color w:val="181717"/>
          <w:sz w:val="16"/>
        </w:rPr>
        <w:tab/>
        <w:t>#</w:t>
      </w:r>
      <w:r>
        <w:rPr>
          <w:color w:val="181717"/>
          <w:sz w:val="16"/>
        </w:rPr>
        <w:tab/>
        <w:t>#</w:t>
      </w:r>
      <w:r>
        <w:rPr>
          <w:color w:val="181717"/>
          <w:sz w:val="16"/>
        </w:rPr>
        <w:tab/>
        <w:t xml:space="preserve">3# </w:t>
      </w:r>
      <w:r>
        <w:rPr>
          <w:color w:val="181717"/>
          <w:sz w:val="16"/>
        </w:rPr>
        <w:tab/>
        <w:t>%</w:t>
      </w:r>
      <w:r>
        <w:rPr>
          <w:color w:val="181717"/>
          <w:sz w:val="16"/>
        </w:rPr>
        <w:tab/>
        <w:t>%</w:t>
      </w:r>
      <w:r>
        <w:rPr>
          <w:color w:val="181717"/>
          <w:sz w:val="16"/>
        </w:rPr>
        <w:tab/>
        <w:t>&amp;!%</w:t>
      </w:r>
      <w:r>
        <w:rPr>
          <w:color w:val="181717"/>
          <w:sz w:val="16"/>
        </w:rPr>
        <w:tab/>
        <w:t xml:space="preserve">$ </w:t>
      </w:r>
      <w:r>
        <w:rPr>
          <w:color w:val="181717"/>
          <w:sz w:val="16"/>
        </w:rPr>
        <w:tab/>
        <w:t>@ !#</w:t>
      </w:r>
      <w:r>
        <w:rPr>
          <w:color w:val="181717"/>
          <w:sz w:val="16"/>
        </w:rPr>
        <w:tab/>
        <w:t xml:space="preserve"> M</w:t>
      </w:r>
      <w:r>
        <w:rPr>
          <w:color w:val="181717"/>
          <w:sz w:val="16"/>
        </w:rPr>
        <w:tab/>
        <w:t>( !</w:t>
      </w:r>
      <w:r>
        <w:rPr>
          <w:color w:val="181717"/>
          <w:sz w:val="16"/>
        </w:rPr>
        <w:tab/>
        <w:t>( !</w:t>
      </w:r>
      <w:r>
        <w:rPr>
          <w:color w:val="181717"/>
          <w:sz w:val="16"/>
        </w:rPr>
        <w:tab/>
      </w:r>
      <w:r>
        <w:rPr>
          <w:color w:val="181717"/>
          <w:sz w:val="16"/>
        </w:rPr>
        <w:tab/>
        <w:t>,#</w:t>
      </w:r>
      <w:r>
        <w:rPr>
          <w:color w:val="181717"/>
          <w:sz w:val="16"/>
        </w:rPr>
        <w:tab/>
        <w:t xml:space="preserve"> ;*+%</w:t>
      </w:r>
      <w:r>
        <w:rPr>
          <w:color w:val="181717"/>
          <w:sz w:val="16"/>
        </w:rPr>
        <w:tab/>
        <w:t xml:space="preserve"> @ #)%# </w:t>
      </w:r>
      <w:r>
        <w:rPr>
          <w:color w:val="181717"/>
          <w:sz w:val="16"/>
        </w:rPr>
        <w:tab/>
        <w:t>$# #</w:t>
      </w:r>
      <w:r>
        <w:rPr>
          <w:color w:val="181717"/>
          <w:sz w:val="16"/>
        </w:rPr>
        <w:tab/>
        <w:t xml:space="preserve"> </w:t>
      </w:r>
    </w:p>
    <w:tbl>
      <w:tblPr>
        <w:tblStyle w:val="TableGrid"/>
        <w:tblW w:w="9117" w:type="dxa"/>
        <w:tblInd w:w="252" w:type="dxa"/>
        <w:tblCellMar>
          <w:top w:w="46" w:type="dxa"/>
          <w:left w:w="74" w:type="dxa"/>
          <w:right w:w="59" w:type="dxa"/>
        </w:tblCellMar>
        <w:tblLook w:val="04A0" w:firstRow="1" w:lastRow="0" w:firstColumn="1" w:lastColumn="0" w:noHBand="0" w:noVBand="1"/>
      </w:tblPr>
      <w:tblGrid>
        <w:gridCol w:w="1262"/>
        <w:gridCol w:w="5258"/>
        <w:gridCol w:w="2597"/>
      </w:tblGrid>
      <w:tr w:rsidR="00271AB0" w:rsidTr="00271AB0">
        <w:trPr>
          <w:trHeight w:val="429"/>
        </w:trPr>
        <w:tc>
          <w:tcPr>
            <w:tcW w:w="1262"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right="11" w:firstLine="0"/>
              <w:jc w:val="center"/>
            </w:pPr>
            <w:r>
              <w:rPr>
                <w:b/>
                <w:color w:val="181717"/>
                <w:sz w:val="16"/>
              </w:rPr>
              <w:t>:</w:t>
            </w:r>
          </w:p>
        </w:tc>
        <w:tc>
          <w:tcPr>
            <w:tcW w:w="5258"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9" w:firstLine="0"/>
              <w:jc w:val="center"/>
            </w:pPr>
            <w:r>
              <w:rPr>
                <w:b/>
                <w:color w:val="181717"/>
                <w:sz w:val="16"/>
              </w:rPr>
              <w:t>; +-./*0.1.1</w:t>
            </w:r>
          </w:p>
        </w:tc>
        <w:tc>
          <w:tcPr>
            <w:tcW w:w="2597"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194" w:hanging="70"/>
            </w:pPr>
            <w:r>
              <w:rPr>
                <w:b/>
                <w:color w:val="181717"/>
                <w:sz w:val="16"/>
              </w:rPr>
              <w:t>!1&lt;*&lt;00=*0.1  &gt;-&lt;?</w:t>
            </w:r>
            <w:r>
              <w:rPr>
                <w:b/>
                <w:color w:val="181717"/>
                <w:sz w:val="16"/>
              </w:rPr>
              <w:tab/>
              <w:t>10.1-@</w:t>
            </w:r>
          </w:p>
        </w:tc>
      </w:tr>
      <w:tr w:rsidR="00271AB0" w:rsidTr="00271AB0">
        <w:trPr>
          <w:trHeight w:val="1028"/>
        </w:trPr>
        <w:tc>
          <w:tcPr>
            <w:tcW w:w="1262" w:type="dxa"/>
            <w:tcBorders>
              <w:top w:val="single" w:sz="6"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1" w:firstLine="0"/>
              <w:jc w:val="center"/>
            </w:pPr>
          </w:p>
        </w:tc>
        <w:tc>
          <w:tcPr>
            <w:tcW w:w="525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right="53" w:firstLine="0"/>
            </w:pPr>
            <w:r>
              <w:rPr>
                <w:color w:val="181717"/>
                <w:sz w:val="16"/>
              </w:rPr>
              <w:t>8</w:t>
            </w:r>
            <w:r>
              <w:rPr>
                <w:color w:val="181717"/>
                <w:sz w:val="16"/>
              </w:rPr>
              <w:tab/>
              <w:t>%</w:t>
            </w:r>
            <w:r>
              <w:rPr>
                <w:color w:val="181717"/>
                <w:sz w:val="16"/>
              </w:rPr>
              <w:tab/>
              <w:t>!$</w:t>
            </w:r>
            <w:r>
              <w:rPr>
                <w:color w:val="181717"/>
                <w:sz w:val="16"/>
              </w:rPr>
              <w:tab/>
              <w:t xml:space="preserve">#!# </w:t>
            </w:r>
            <w:r>
              <w:rPr>
                <w:color w:val="181717"/>
                <w:sz w:val="16"/>
              </w:rPr>
              <w:tab/>
            </w:r>
            <w:r>
              <w:rPr>
                <w:color w:val="181717"/>
                <w:sz w:val="16"/>
              </w:rPr>
              <w:tab/>
              <w:t># %"$!$</w:t>
            </w:r>
            <w:r>
              <w:rPr>
                <w:color w:val="181717"/>
                <w:sz w:val="16"/>
              </w:rPr>
              <w:tab/>
              <w:t>%!$</w:t>
            </w:r>
            <w:r>
              <w:rPr>
                <w:color w:val="181717"/>
                <w:sz w:val="16"/>
              </w:rPr>
              <w:tab/>
            </w:r>
            <w:r>
              <w:rPr>
                <w:color w:val="181717"/>
                <w:sz w:val="16"/>
              </w:rPr>
              <w:tab/>
              <w:t xml:space="preserve"> </w:t>
            </w:r>
            <w:r>
              <w:rPr>
                <w:color w:val="181717"/>
                <w:sz w:val="16"/>
              </w:rPr>
              <w:tab/>
              <w:t>#</w:t>
            </w:r>
            <w:r>
              <w:rPr>
                <w:color w:val="181717"/>
                <w:sz w:val="16"/>
              </w:rPr>
              <w:tab/>
            </w:r>
            <w:r>
              <w:rPr>
                <w:color w:val="181717"/>
                <w:sz w:val="16"/>
              </w:rPr>
              <w:tab/>
              <w:t xml:space="preserve"> </w:t>
            </w:r>
            <w:r>
              <w:rPr>
                <w:color w:val="181717"/>
                <w:sz w:val="16"/>
              </w:rPr>
              <w:tab/>
              <w:t xml:space="preserve"> 3# $</w:t>
            </w:r>
            <w:r>
              <w:rPr>
                <w:color w:val="181717"/>
                <w:sz w:val="16"/>
              </w:rPr>
              <w:tab/>
              <w:t>! %$</w:t>
            </w:r>
            <w:r>
              <w:rPr>
                <w:color w:val="181717"/>
                <w:sz w:val="16"/>
              </w:rPr>
              <w:tab/>
              <w:t>$</w:t>
            </w:r>
            <w:r>
              <w:rPr>
                <w:color w:val="181717"/>
                <w:sz w:val="16"/>
              </w:rPr>
              <w:tab/>
              <w:t>%! $</w:t>
            </w:r>
            <w:r>
              <w:rPr>
                <w:color w:val="181717"/>
                <w:sz w:val="16"/>
              </w:rPr>
              <w:tab/>
              <w:t xml:space="preserve"> " / G </w:t>
            </w:r>
            <w:r>
              <w:rPr>
                <w:color w:val="181717"/>
                <w:sz w:val="16"/>
              </w:rPr>
              <w:tab/>
              <w:t xml:space="preserve">  </w:t>
            </w:r>
            <w:r>
              <w:rPr>
                <w:color w:val="181717"/>
                <w:sz w:val="16"/>
              </w:rPr>
              <w:tab/>
            </w:r>
            <w:r>
              <w:rPr>
                <w:color w:val="181717"/>
                <w:sz w:val="16"/>
              </w:rPr>
              <w:tab/>
              <w:t>! 8`,</w:t>
            </w:r>
            <w:r>
              <w:rPr>
                <w:color w:val="181717"/>
                <w:sz w:val="16"/>
              </w:rPr>
              <w:tab/>
              <w:t xml:space="preserve"> %"$! </w:t>
            </w:r>
            <w:r>
              <w:rPr>
                <w:color w:val="181717"/>
                <w:sz w:val="16"/>
              </w:rPr>
              <w:tab/>
              <w:t xml:space="preserve">%$ </w:t>
            </w:r>
            <w:r>
              <w:rPr>
                <w:color w:val="181717"/>
                <w:sz w:val="16"/>
              </w:rPr>
              <w:tab/>
              <w:t>&amp;</w:t>
            </w:r>
          </w:p>
        </w:tc>
        <w:tc>
          <w:tcPr>
            <w:tcW w:w="2597"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amp;'  #</w:t>
            </w:r>
            <w:r>
              <w:rPr>
                <w:color w:val="181717"/>
                <w:sz w:val="16"/>
              </w:rPr>
              <w:tab/>
              <w:t xml:space="preserve">  $</w:t>
            </w:r>
            <w:r>
              <w:rPr>
                <w:color w:val="181717"/>
                <w:sz w:val="16"/>
              </w:rPr>
              <w:tab/>
              <w:t xml:space="preserve"> </w:t>
            </w:r>
            <w:r>
              <w:rPr>
                <w:color w:val="181717"/>
                <w:sz w:val="16"/>
              </w:rPr>
              <w:tab/>
              <w:t xml:space="preserve"> </w:t>
            </w:r>
            <w:r>
              <w:rPr>
                <w:color w:val="181717"/>
                <w:sz w:val="16"/>
              </w:rPr>
              <w:tab/>
              <w:t xml:space="preserve"> </w:t>
            </w:r>
            <w:r>
              <w:rPr>
                <w:color w:val="181717"/>
                <w:sz w:val="16"/>
              </w:rPr>
              <w:tab/>
            </w:r>
            <w:r>
              <w:rPr>
                <w:color w:val="181717"/>
                <w:sz w:val="16"/>
              </w:rPr>
              <w:tab/>
              <w:t>! %</w:t>
            </w:r>
            <w:r>
              <w:rPr>
                <w:color w:val="181717"/>
                <w:sz w:val="16"/>
              </w:rPr>
              <w:tab/>
            </w:r>
            <w:r>
              <w:rPr>
                <w:color w:val="181717"/>
                <w:sz w:val="16"/>
              </w:rPr>
              <w:tab/>
              <w:t xml:space="preserve"> </w:t>
            </w:r>
            <w:r>
              <w:rPr>
                <w:color w:val="181717"/>
                <w:sz w:val="16"/>
              </w:rPr>
              <w:tab/>
              <w:t xml:space="preserve">$%$#% </w:t>
            </w:r>
            <w:r>
              <w:rPr>
                <w:color w:val="181717"/>
                <w:sz w:val="16"/>
              </w:rPr>
              <w:tab/>
              <w:t>$  A%</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0./ .</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  * #</w:t>
            </w:r>
            <w:r>
              <w:rPr>
                <w:color w:val="181717"/>
                <w:sz w:val="16"/>
              </w:rPr>
              <w:tab/>
              <w:t xml:space="preserve">  #</w:t>
            </w:r>
            <w:r>
              <w:rPr>
                <w:color w:val="181717"/>
                <w:sz w:val="16"/>
              </w:rPr>
              <w:tab/>
              <w:t>%($</w:t>
            </w:r>
            <w:r>
              <w:rPr>
                <w:color w:val="181717"/>
                <w:sz w:val="16"/>
              </w:rPr>
              <w:tab/>
              <w:t>$%$ #</w:t>
            </w:r>
            <w:r>
              <w:rPr>
                <w:color w:val="181717"/>
                <w:sz w:val="16"/>
              </w:rPr>
              <w:tab/>
              <w:t xml:space="preserve"> </w:t>
            </w:r>
            <w:r>
              <w:rPr>
                <w:color w:val="181717"/>
                <w:sz w:val="16"/>
              </w:rPr>
              <w:tab/>
            </w:r>
            <w:r>
              <w:rPr>
                <w:color w:val="181717"/>
                <w:sz w:val="16"/>
              </w:rPr>
              <w:tab/>
              <w:t>$%$(</w:t>
            </w:r>
            <w:r>
              <w:rPr>
                <w:color w:val="181717"/>
                <w:sz w:val="16"/>
              </w:rPr>
              <w:tab/>
            </w:r>
            <w:r>
              <w:rPr>
                <w:color w:val="181717"/>
                <w:sz w:val="16"/>
              </w:rPr>
              <w:tab/>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1.</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16" w:firstLine="0"/>
              <w:jc w:val="left"/>
            </w:pPr>
            <w:r>
              <w:rPr>
                <w:color w:val="181717"/>
                <w:sz w:val="16"/>
              </w:rPr>
              <w:t>&amp;+*#</w:t>
            </w:r>
            <w:r>
              <w:rPr>
                <w:color w:val="181717"/>
                <w:sz w:val="16"/>
              </w:rPr>
              <w:tab/>
              <w:t xml:space="preserve"> +*($</w:t>
            </w:r>
            <w:r>
              <w:rPr>
                <w:color w:val="181717"/>
                <w:sz w:val="16"/>
              </w:rPr>
              <w:tab/>
              <w:t>$%$#</w:t>
            </w:r>
            <w:r>
              <w:rPr>
                <w:color w:val="181717"/>
                <w:sz w:val="16"/>
              </w:rPr>
              <w:tab/>
              <w:t xml:space="preserve"> </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D.</w:t>
            </w:r>
          </w:p>
        </w:tc>
      </w:tr>
      <w:tr w:rsidR="00271AB0" w:rsidTr="00271AB0">
        <w:trPr>
          <w:trHeight w:val="910"/>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28" w:lineRule="auto"/>
              <w:ind w:left="35" w:firstLine="0"/>
            </w:pPr>
            <w:r>
              <w:rPr>
                <w:color w:val="181717"/>
                <w:sz w:val="16"/>
              </w:rPr>
              <w:t>? #</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xml:space="preserve"> '%  </w:t>
            </w:r>
            <w:r>
              <w:rPr>
                <w:color w:val="181717"/>
                <w:sz w:val="16"/>
              </w:rPr>
              <w:tab/>
              <w:t>",</w:t>
            </w:r>
            <w:r>
              <w:rPr>
                <w:color w:val="181717"/>
                <w:sz w:val="16"/>
              </w:rPr>
              <w:tab/>
              <w:t xml:space="preserve"> </w:t>
            </w:r>
            <w:r>
              <w:rPr>
                <w:color w:val="181717"/>
                <w:sz w:val="16"/>
              </w:rPr>
              <w:tab/>
              <w:t xml:space="preserve">! </w:t>
            </w:r>
            <w:r>
              <w:rPr>
                <w:color w:val="181717"/>
                <w:sz w:val="16"/>
              </w:rPr>
              <w:tab/>
              <w:t xml:space="preserve"> '%</w:t>
            </w:r>
            <w:r>
              <w:rPr>
                <w:color w:val="181717"/>
                <w:sz w:val="16"/>
              </w:rPr>
              <w:tab/>
              <w:t>$  (% #</w:t>
            </w:r>
            <w:r>
              <w:rPr>
                <w:color w:val="181717"/>
                <w:sz w:val="16"/>
              </w:rPr>
              <w:tab/>
              <w:t xml:space="preserve">  !</w:t>
            </w:r>
          </w:p>
          <w:p w:rsidR="00271AB0" w:rsidRDefault="00271AB0" w:rsidP="00271AB0">
            <w:pPr>
              <w:spacing w:after="0" w:line="259" w:lineRule="auto"/>
              <w:ind w:left="35" w:firstLine="0"/>
              <w:jc w:val="left"/>
            </w:pPr>
            <w:r>
              <w:rPr>
                <w:color w:val="181717"/>
                <w:sz w:val="16"/>
              </w:rPr>
              <w:t>#</w:t>
            </w:r>
            <w:r>
              <w:rPr>
                <w:color w:val="181717"/>
                <w:sz w:val="16"/>
              </w:rPr>
              <w:tab/>
              <w:t xml:space="preserve"> </w:t>
            </w:r>
            <w:r>
              <w:rPr>
                <w:color w:val="181717"/>
                <w:sz w:val="16"/>
              </w:rPr>
              <w:tab/>
              <w:t>(</w:t>
            </w:r>
            <w:r>
              <w:rPr>
                <w:color w:val="181717"/>
                <w:sz w:val="16"/>
              </w:rPr>
              <w:tab/>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1"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t xml:space="preserve"> </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5" w:firstLine="0"/>
              <w:jc w:val="center"/>
            </w:pPr>
            <w:r>
              <w:rPr>
                <w:color w:val="181717"/>
                <w:sz w:val="16"/>
              </w:rPr>
              <w:t>-./0.</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w:t>
            </w:r>
            <w:r>
              <w:rPr>
                <w:color w:val="181717"/>
                <w:sz w:val="16"/>
              </w:rPr>
              <w:tab/>
            </w:r>
            <w:r>
              <w:rPr>
                <w:color w:val="181717"/>
                <w:sz w:val="16"/>
              </w:rPr>
              <w:tab/>
              <w:t xml:space="preserve">  3! %"! ,,   </w:t>
            </w:r>
            <w:r>
              <w:rPr>
                <w:color w:val="181717"/>
                <w:sz w:val="16"/>
              </w:rPr>
              <w:tab/>
            </w:r>
            <w:r>
              <w:rPr>
                <w:color w:val="181717"/>
                <w:sz w:val="16"/>
              </w:rPr>
              <w:tab/>
              <w:t>$!%#"#&amp;</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amp;$,</w:t>
            </w:r>
            <w:r>
              <w:rPr>
                <w:color w:val="181717"/>
                <w:sz w:val="16"/>
              </w:rPr>
              <w:tab/>
              <w:t xml:space="preserve"> </w:t>
            </w:r>
            <w:r>
              <w:rPr>
                <w:color w:val="181717"/>
                <w:sz w:val="16"/>
              </w:rPr>
              <w:tab/>
              <w:t>$3</w:t>
            </w:r>
            <w:r>
              <w:rPr>
                <w:color w:val="181717"/>
                <w:sz w:val="16"/>
              </w:rPr>
              <w:tab/>
              <w:t xml:space="preserve"> $</w:t>
            </w:r>
            <w:r>
              <w:rPr>
                <w:color w:val="181717"/>
                <w:sz w:val="16"/>
              </w:rPr>
              <w:tab/>
              <w:t>#</w:t>
            </w:r>
            <w:r>
              <w:rPr>
                <w:color w:val="181717"/>
                <w:sz w:val="16"/>
              </w:rPr>
              <w:tab/>
              <w:t xml:space="preserve"> </w:t>
            </w:r>
            <w:r>
              <w:rPr>
                <w:color w:val="181717"/>
                <w:sz w:val="16"/>
              </w:rPr>
              <w:tab/>
              <w:t>#</w:t>
            </w:r>
            <w:r>
              <w:rPr>
                <w:color w:val="181717"/>
                <w:sz w:val="16"/>
              </w:rPr>
              <w:tab/>
              <w:t>$"$&amp;</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0./ .</w:t>
            </w:r>
          </w:p>
        </w:tc>
      </w:tr>
      <w:tr w:rsidR="00271AB0" w:rsidTr="00271AB0">
        <w:trPr>
          <w:trHeight w:val="850"/>
        </w:trPr>
        <w:tc>
          <w:tcPr>
            <w:tcW w:w="126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28" w:lineRule="auto"/>
              <w:ind w:left="200" w:hanging="200"/>
            </w:pPr>
            <w:r>
              <w:rPr>
                <w:color w:val="181717"/>
                <w:sz w:val="16"/>
              </w:rPr>
              <w:t>%&amp;+* ,</w:t>
            </w:r>
            <w:r>
              <w:rPr>
                <w:color w:val="181717"/>
                <w:sz w:val="16"/>
              </w:rPr>
              <w:tab/>
              <w:t xml:space="preserve"> </w:t>
            </w:r>
            <w:r>
              <w:rPr>
                <w:color w:val="181717"/>
                <w:sz w:val="16"/>
              </w:rPr>
              <w:tab/>
              <w:t>$3%</w:t>
            </w:r>
            <w:r>
              <w:rPr>
                <w:color w:val="181717"/>
                <w:sz w:val="16"/>
              </w:rPr>
              <w:tab/>
              <w:t>!% ,</w:t>
            </w:r>
            <w:r>
              <w:rPr>
                <w:color w:val="181717"/>
                <w:sz w:val="16"/>
              </w:rPr>
              <w:tab/>
              <w:t>!# M +*</w:t>
            </w:r>
            <w:r>
              <w:rPr>
                <w:color w:val="181717"/>
                <w:sz w:val="16"/>
              </w:rPr>
              <w:tab/>
              <w:t>!  #</w:t>
            </w:r>
            <w:r>
              <w:rPr>
                <w:color w:val="181717"/>
                <w:sz w:val="16"/>
              </w:rPr>
              <w:tab/>
              <w:t xml:space="preserve"> $  </w:t>
            </w:r>
            <w:r>
              <w:rPr>
                <w:color w:val="181717"/>
                <w:sz w:val="16"/>
              </w:rPr>
              <w:tab/>
            </w:r>
            <w:r>
              <w:rPr>
                <w:color w:val="181717"/>
                <w:sz w:val="16"/>
              </w:rPr>
              <w:tab/>
            </w:r>
            <w:r>
              <w:rPr>
                <w:color w:val="181717"/>
                <w:sz w:val="16"/>
              </w:rPr>
              <w:tab/>
              <w:t xml:space="preserve"> </w:t>
            </w:r>
            <w:r>
              <w:rPr>
                <w:color w:val="181717"/>
                <w:sz w:val="16"/>
              </w:rPr>
              <w:tab/>
              <w:t>!  #</w:t>
            </w:r>
            <w:r>
              <w:rPr>
                <w:color w:val="181717"/>
                <w:sz w:val="16"/>
              </w:rPr>
              <w:tab/>
              <w:t>$"$! E  # $</w:t>
            </w:r>
            <w:r>
              <w:rPr>
                <w:color w:val="181717"/>
                <w:sz w:val="16"/>
              </w:rPr>
              <w:tab/>
              <w:t>#</w:t>
            </w:r>
          </w:p>
          <w:p w:rsidR="00271AB0" w:rsidRDefault="00271AB0" w:rsidP="00271AB0">
            <w:pPr>
              <w:spacing w:after="0" w:line="259" w:lineRule="auto"/>
              <w:ind w:left="200" w:firstLine="0"/>
              <w:jc w:val="left"/>
            </w:pPr>
            <w:r>
              <w:rPr>
                <w:color w:val="181717"/>
                <w:sz w:val="16"/>
              </w:rPr>
              <w:t>&amp;</w:t>
            </w:r>
          </w:p>
        </w:tc>
        <w:tc>
          <w:tcPr>
            <w:tcW w:w="2597" w:type="dxa"/>
            <w:tcBorders>
              <w:top w:val="single" w:sz="2" w:space="0" w:color="181717"/>
              <w:left w:val="single" w:sz="2" w:space="0" w:color="181717"/>
              <w:bottom w:val="single" w:sz="6" w:space="0" w:color="181717"/>
              <w:right w:val="single" w:sz="6" w:space="0" w:color="181717"/>
            </w:tcBorders>
            <w:vAlign w:val="center"/>
          </w:tcPr>
          <w:p w:rsidR="00271AB0" w:rsidRDefault="00271AB0" w:rsidP="00271AB0">
            <w:pPr>
              <w:spacing w:after="0" w:line="259" w:lineRule="auto"/>
              <w:ind w:right="25" w:firstLine="0"/>
              <w:jc w:val="center"/>
            </w:pPr>
            <w:r>
              <w:rPr>
                <w:color w:val="181717"/>
                <w:sz w:val="16"/>
              </w:rPr>
              <w:t>./:.</w:t>
            </w:r>
          </w:p>
        </w:tc>
      </w:tr>
    </w:tbl>
    <w:p w:rsidR="00271AB0" w:rsidRDefault="00271AB0" w:rsidP="00271AB0">
      <w:pPr>
        <w:spacing w:after="0" w:line="265" w:lineRule="auto"/>
        <w:ind w:left="240" w:hanging="10"/>
        <w:jc w:val="left"/>
      </w:pPr>
      <w:r>
        <w:rPr>
          <w:b/>
          <w:color w:val="181717"/>
          <w:sz w:val="16"/>
        </w:rPr>
        <w:t xml:space="preserve">#;;"5;## " I;6#!(E ;## "  %#;9# " </w:t>
      </w:r>
    </w:p>
    <w:tbl>
      <w:tblPr>
        <w:tblStyle w:val="TableGrid"/>
        <w:tblW w:w="9117" w:type="dxa"/>
        <w:tblInd w:w="252" w:type="dxa"/>
        <w:tblCellMar>
          <w:top w:w="46" w:type="dxa"/>
          <w:left w:w="74" w:type="dxa"/>
          <w:right w:w="60" w:type="dxa"/>
        </w:tblCellMar>
        <w:tblLook w:val="04A0" w:firstRow="1" w:lastRow="0" w:firstColumn="1" w:lastColumn="0" w:noHBand="0" w:noVBand="1"/>
      </w:tblPr>
      <w:tblGrid>
        <w:gridCol w:w="1262"/>
        <w:gridCol w:w="5258"/>
        <w:gridCol w:w="2597"/>
      </w:tblGrid>
      <w:tr w:rsidR="00271AB0" w:rsidTr="00271AB0">
        <w:trPr>
          <w:trHeight w:val="429"/>
        </w:trPr>
        <w:tc>
          <w:tcPr>
            <w:tcW w:w="1262"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right="9" w:firstLine="0"/>
              <w:jc w:val="center"/>
            </w:pPr>
            <w:r>
              <w:rPr>
                <w:b/>
                <w:color w:val="181717"/>
                <w:sz w:val="16"/>
              </w:rPr>
              <w:t>:</w:t>
            </w:r>
          </w:p>
        </w:tc>
        <w:tc>
          <w:tcPr>
            <w:tcW w:w="5258"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7" w:firstLine="0"/>
              <w:jc w:val="center"/>
            </w:pPr>
            <w:r>
              <w:rPr>
                <w:b/>
                <w:color w:val="181717"/>
                <w:sz w:val="16"/>
              </w:rPr>
              <w:t>; +-./*0.1.1</w:t>
            </w:r>
          </w:p>
        </w:tc>
        <w:tc>
          <w:tcPr>
            <w:tcW w:w="2597"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194" w:hanging="70"/>
            </w:pPr>
            <w:r>
              <w:rPr>
                <w:b/>
                <w:color w:val="181717"/>
                <w:sz w:val="16"/>
              </w:rPr>
              <w:t>!1&lt;*&lt;00=*0.1  &gt;-&lt;?</w:t>
            </w:r>
            <w:r>
              <w:rPr>
                <w:b/>
                <w:color w:val="181717"/>
                <w:sz w:val="16"/>
              </w:rPr>
              <w:tab/>
              <w:t>10.1-@</w:t>
            </w:r>
          </w:p>
        </w:tc>
      </w:tr>
      <w:tr w:rsidR="00271AB0" w:rsidTr="00271AB0">
        <w:trPr>
          <w:trHeight w:val="472"/>
        </w:trPr>
        <w:tc>
          <w:tcPr>
            <w:tcW w:w="1262" w:type="dxa"/>
            <w:tcBorders>
              <w:top w:val="single" w:sz="6"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p>
        </w:tc>
        <w:tc>
          <w:tcPr>
            <w:tcW w:w="525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w:t>
            </w:r>
            <w:r>
              <w:rPr>
                <w:color w:val="181717"/>
                <w:sz w:val="16"/>
              </w:rPr>
              <w:tab/>
            </w:r>
            <w:r>
              <w:rPr>
                <w:color w:val="181717"/>
                <w:sz w:val="16"/>
              </w:rPr>
              <w:tab/>
              <w:t>$  T)</w:t>
            </w:r>
            <w:r>
              <w:rPr>
                <w:color w:val="181717"/>
                <w:sz w:val="16"/>
              </w:rPr>
              <w:tab/>
              <w:t>( (*</w:t>
            </w:r>
            <w:r>
              <w:rPr>
                <w:color w:val="181717"/>
                <w:sz w:val="16"/>
              </w:rPr>
              <w:tab/>
              <w:t xml:space="preserve"> </w:t>
            </w:r>
            <w:r>
              <w:rPr>
                <w:color w:val="181717"/>
                <w:sz w:val="16"/>
              </w:rPr>
              <w:tab/>
              <w:t xml:space="preserve"># </w:t>
            </w:r>
          </w:p>
          <w:p w:rsidR="00271AB0" w:rsidRDefault="00271AB0" w:rsidP="00271AB0">
            <w:pPr>
              <w:spacing w:after="0" w:line="259" w:lineRule="auto"/>
              <w:ind w:left="35" w:firstLine="0"/>
              <w:jc w:val="left"/>
            </w:pPr>
            <w:r>
              <w:rPr>
                <w:color w:val="181717"/>
                <w:sz w:val="16"/>
              </w:rPr>
              <w:t>(*</w:t>
            </w:r>
            <w:r>
              <w:rPr>
                <w:color w:val="181717"/>
                <w:sz w:val="16"/>
              </w:rPr>
              <w:tab/>
            </w:r>
            <w:r>
              <w:rPr>
                <w:color w:val="181717"/>
                <w:sz w:val="16"/>
              </w:rPr>
              <w:tab/>
            </w:r>
          </w:p>
        </w:tc>
        <w:tc>
          <w:tcPr>
            <w:tcW w:w="2597" w:type="dxa"/>
            <w:tcBorders>
              <w:top w:val="single" w:sz="6"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w:t>
            </w:r>
            <w:r>
              <w:rPr>
                <w:color w:val="181717"/>
                <w:sz w:val="16"/>
              </w:rPr>
              <w:tab/>
            </w:r>
            <w:r>
              <w:rPr>
                <w:color w:val="181717"/>
                <w:sz w:val="16"/>
              </w:rPr>
              <w:tab/>
              <w:t>$!</w:t>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 xml:space="preserve">&amp; $$ </w:t>
            </w:r>
            <w:r>
              <w:rPr>
                <w:color w:val="181717"/>
                <w:sz w:val="16"/>
              </w:rPr>
              <w:tab/>
              <w:t>$  !  %</w:t>
            </w:r>
            <w:r>
              <w:rPr>
                <w:color w:val="181717"/>
                <w:sz w:val="16"/>
              </w:rPr>
              <w:tab/>
              <w:t xml:space="preserve">$ </w:t>
            </w:r>
            <w:r>
              <w:rPr>
                <w:color w:val="181717"/>
                <w:sz w:val="16"/>
              </w:rPr>
              <w:tab/>
              <w:t xml:space="preserve">  ! #</w:t>
            </w:r>
            <w:r>
              <w:rPr>
                <w:color w:val="181717"/>
                <w:sz w:val="16"/>
              </w:rPr>
              <w:tab/>
              <w:t xml:space="preserve"> # A%</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665"/>
        </w:trPr>
        <w:tc>
          <w:tcPr>
            <w:tcW w:w="126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28" w:lineRule="auto"/>
              <w:ind w:left="200" w:hanging="184"/>
            </w:pPr>
            <w:r>
              <w:rPr>
                <w:color w:val="181717"/>
                <w:sz w:val="16"/>
              </w:rPr>
              <w:t xml:space="preserve">&amp; (($ </w:t>
            </w:r>
            <w:r>
              <w:rPr>
                <w:color w:val="181717"/>
                <w:sz w:val="16"/>
              </w:rPr>
              <w:tab/>
              <w:t>$   3</w:t>
            </w:r>
            <w:r>
              <w:rPr>
                <w:color w:val="181717"/>
                <w:sz w:val="16"/>
              </w:rPr>
              <w:tab/>
              <w:t>$%$ #</w:t>
            </w:r>
            <w:r>
              <w:rPr>
                <w:color w:val="181717"/>
                <w:sz w:val="16"/>
              </w:rPr>
              <w:tab/>
              <w:t xml:space="preserve">   %</w:t>
            </w:r>
            <w:r>
              <w:rPr>
                <w:color w:val="181717"/>
                <w:sz w:val="16"/>
              </w:rPr>
              <w:tab/>
              <w:t>$ &amp;!  %</w:t>
            </w:r>
            <w:r>
              <w:rPr>
                <w:color w:val="181717"/>
                <w:sz w:val="16"/>
              </w:rPr>
              <w:tab/>
              <w:t xml:space="preserve">$ </w:t>
            </w:r>
            <w:r>
              <w:rPr>
                <w:color w:val="181717"/>
                <w:sz w:val="16"/>
              </w:rPr>
              <w:tab/>
              <w:t>!</w:t>
            </w:r>
            <w:r>
              <w:rPr>
                <w:color w:val="181717"/>
                <w:sz w:val="16"/>
              </w:rPr>
              <w:tab/>
              <w:t>($ #$</w:t>
            </w:r>
          </w:p>
          <w:p w:rsidR="00271AB0" w:rsidRDefault="00271AB0" w:rsidP="00271AB0">
            <w:pPr>
              <w:spacing w:after="0" w:line="259" w:lineRule="auto"/>
              <w:ind w:left="200" w:firstLine="0"/>
              <w:jc w:val="left"/>
            </w:pPr>
            <w:r>
              <w:rPr>
                <w:color w:val="181717"/>
                <w:sz w:val="16"/>
              </w:rPr>
              <w:tab/>
              <w:t xml:space="preserve"> </w:t>
            </w:r>
            <w:r>
              <w:rPr>
                <w:color w:val="181717"/>
                <w:sz w:val="16"/>
              </w:rPr>
              <w:tab/>
            </w:r>
            <w:r>
              <w:rPr>
                <w:color w:val="181717"/>
                <w:sz w:val="16"/>
              </w:rPr>
              <w:tab/>
              <w:t xml:space="preserve"> </w:t>
            </w:r>
            <w:r>
              <w:rPr>
                <w:color w:val="181717"/>
                <w:sz w:val="16"/>
              </w:rPr>
              <w:tab/>
              <w:t>% *%!</w:t>
            </w:r>
            <w:r>
              <w:rPr>
                <w:color w:val="181717"/>
                <w:sz w:val="16"/>
              </w:rPr>
              <w:tab/>
              <w:t>+</w:t>
            </w:r>
            <w:r>
              <w:rPr>
                <w:color w:val="181717"/>
                <w:sz w:val="16"/>
              </w:rPr>
              <w:tab/>
            </w:r>
            <w:r>
              <w:rPr>
                <w:color w:val="181717"/>
                <w:sz w:val="16"/>
              </w:rPr>
              <w:tab/>
              <w:t xml:space="preserve"> </w:t>
            </w:r>
            <w:r>
              <w:rPr>
                <w:color w:val="181717"/>
                <w:sz w:val="16"/>
              </w:rPr>
              <w:tab/>
            </w:r>
            <w:r>
              <w:rPr>
                <w:color w:val="181717"/>
                <w:sz w:val="16"/>
              </w:rPr>
              <w:tab/>
            </w:r>
          </w:p>
        </w:tc>
        <w:tc>
          <w:tcPr>
            <w:tcW w:w="2597" w:type="dxa"/>
            <w:tcBorders>
              <w:top w:val="single" w:sz="2" w:space="0" w:color="181717"/>
              <w:left w:val="single" w:sz="2" w:space="0" w:color="181717"/>
              <w:bottom w:val="single" w:sz="6"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 .</w:t>
            </w:r>
          </w:p>
        </w:tc>
      </w:tr>
    </w:tbl>
    <w:p w:rsidR="00271AB0" w:rsidRDefault="00271AB0" w:rsidP="00271AB0">
      <w:pPr>
        <w:spacing w:after="0" w:line="259" w:lineRule="auto"/>
        <w:ind w:left="-1105" w:right="325" w:firstLine="0"/>
        <w:jc w:val="left"/>
      </w:pPr>
    </w:p>
    <w:tbl>
      <w:tblPr>
        <w:tblStyle w:val="TableGrid"/>
        <w:tblW w:w="9117" w:type="dxa"/>
        <w:tblInd w:w="252" w:type="dxa"/>
        <w:tblCellMar>
          <w:top w:w="73" w:type="dxa"/>
          <w:left w:w="74" w:type="dxa"/>
          <w:right w:w="60" w:type="dxa"/>
        </w:tblCellMar>
        <w:tblLook w:val="04A0" w:firstRow="1" w:lastRow="0" w:firstColumn="1" w:lastColumn="0" w:noHBand="0" w:noVBand="1"/>
      </w:tblPr>
      <w:tblGrid>
        <w:gridCol w:w="1262"/>
        <w:gridCol w:w="5258"/>
        <w:gridCol w:w="2597"/>
      </w:tblGrid>
      <w:tr w:rsidR="00271AB0" w:rsidTr="00271AB0">
        <w:trPr>
          <w:trHeight w:val="479"/>
        </w:trPr>
        <w:tc>
          <w:tcPr>
            <w:tcW w:w="1262" w:type="dxa"/>
            <w:tcBorders>
              <w:top w:val="single" w:sz="6"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0</w:t>
            </w:r>
          </w:p>
        </w:tc>
        <w:tc>
          <w:tcPr>
            <w:tcW w:w="525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7, $    $%</w:t>
            </w:r>
            <w:r>
              <w:rPr>
                <w:color w:val="181717"/>
                <w:sz w:val="16"/>
              </w:rPr>
              <w:tab/>
              <w:t xml:space="preserve">( </w:t>
            </w:r>
          </w:p>
          <w:p w:rsidR="00271AB0" w:rsidRDefault="00271AB0" w:rsidP="00271AB0">
            <w:pPr>
              <w:spacing w:after="0" w:line="259" w:lineRule="auto"/>
              <w:ind w:left="35" w:firstLine="0"/>
              <w:jc w:val="left"/>
            </w:pPr>
            <w:r>
              <w:rPr>
                <w:color w:val="181717"/>
                <w:sz w:val="16"/>
              </w:rPr>
              <w:t xml:space="preserve">#  </w:t>
            </w:r>
          </w:p>
        </w:tc>
        <w:tc>
          <w:tcPr>
            <w:tcW w:w="2597"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1028"/>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200"/>
            </w:pPr>
            <w:r>
              <w:rPr>
                <w:color w:val="181717"/>
                <w:sz w:val="16"/>
              </w:rPr>
              <w:t>&amp; $$ ($ #</w:t>
            </w:r>
            <w:r>
              <w:rPr>
                <w:color w:val="181717"/>
                <w:sz w:val="16"/>
              </w:rPr>
              <w:tab/>
              <w:t xml:space="preserve"> $!  #$ </w:t>
            </w:r>
            <w:r>
              <w:rPr>
                <w:color w:val="181717"/>
                <w:sz w:val="16"/>
              </w:rPr>
              <w:tab/>
              <w:t xml:space="preserve"> </w:t>
            </w:r>
            <w:r>
              <w:rPr>
                <w:color w:val="181717"/>
                <w:sz w:val="16"/>
              </w:rPr>
              <w:tab/>
              <w:t xml:space="preserve"> </w:t>
            </w:r>
            <w:r>
              <w:rPr>
                <w:color w:val="181717"/>
                <w:sz w:val="16"/>
              </w:rPr>
              <w:tab/>
              <w:t xml:space="preserve"> </w:t>
            </w:r>
            <w:r>
              <w:rPr>
                <w:color w:val="181717"/>
                <w:sz w:val="16"/>
              </w:rPr>
              <w:tab/>
              <w:t xml:space="preserve">% *% 3# %"$ </w:t>
            </w:r>
            <w:r>
              <w:rPr>
                <w:color w:val="181717"/>
                <w:sz w:val="16"/>
              </w:rPr>
              <w:tab/>
              <w:t xml:space="preserve"> ! </w:t>
            </w:r>
            <w:r>
              <w:rPr>
                <w:color w:val="181717"/>
                <w:sz w:val="16"/>
              </w:rPr>
              <w:tab/>
              <w:t xml:space="preserve">  ! $ ! $</w:t>
            </w:r>
            <w:r>
              <w:rPr>
                <w:color w:val="181717"/>
                <w:sz w:val="16"/>
              </w:rPr>
              <w:tab/>
              <w:t xml:space="preserve">  %"$ </w:t>
            </w:r>
            <w:r>
              <w:rPr>
                <w:color w:val="181717"/>
                <w:sz w:val="16"/>
              </w:rPr>
              <w:tab/>
              <w:t xml:space="preserve">  </w:t>
            </w:r>
            <w:r>
              <w:rPr>
                <w:color w:val="181717"/>
                <w:sz w:val="16"/>
              </w:rPr>
              <w:tab/>
              <w:t>M</w:t>
            </w:r>
            <w:r>
              <w:rPr>
                <w:color w:val="181717"/>
                <w:sz w:val="16"/>
              </w:rPr>
              <w:tab/>
              <w:t xml:space="preserve"> %</w:t>
            </w:r>
            <w:r>
              <w:rPr>
                <w:color w:val="181717"/>
                <w:sz w:val="16"/>
              </w:rPr>
              <w:tab/>
              <w:t>&amp;!</w:t>
            </w:r>
            <w:r>
              <w:rPr>
                <w:color w:val="181717"/>
                <w:sz w:val="16"/>
              </w:rPr>
              <w:tab/>
              <w:t>+</w:t>
            </w:r>
            <w:r>
              <w:rPr>
                <w:color w:val="181717"/>
                <w:sz w:val="16"/>
              </w:rPr>
              <w:tab/>
              <w:t xml:space="preserve"> </w:t>
            </w:r>
            <w:r>
              <w:rPr>
                <w:color w:val="181717"/>
                <w:sz w:val="16"/>
              </w:rPr>
              <w:tab/>
            </w:r>
          </w:p>
          <w:p w:rsidR="00271AB0" w:rsidRDefault="00271AB0" w:rsidP="00271AB0">
            <w:pPr>
              <w:spacing w:after="0" w:line="259" w:lineRule="auto"/>
              <w:ind w:left="200" w:firstLine="0"/>
              <w:jc w:val="left"/>
            </w:pPr>
            <w:r>
              <w:rPr>
                <w:color w:val="181717"/>
                <w:sz w:val="16"/>
              </w:rPr>
              <w:tab/>
              <w:t>!</w:t>
            </w:r>
            <w:r>
              <w:rPr>
                <w:color w:val="181717"/>
                <w:sz w:val="16"/>
              </w:rPr>
              <w:tab/>
              <w:t>$%#</w:t>
            </w:r>
            <w:r>
              <w:rPr>
                <w:color w:val="181717"/>
                <w:sz w:val="16"/>
              </w:rPr>
              <w:tab/>
              <w:t xml:space="preserve"> #</w:t>
            </w:r>
            <w:r>
              <w:rPr>
                <w:color w:val="181717"/>
                <w:sz w:val="16"/>
              </w:rPr>
              <w:tab/>
              <w:t xml:space="preserve"> </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843"/>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right="1" w:hanging="184"/>
            </w:pPr>
            <w:r>
              <w:rPr>
                <w:color w:val="181717"/>
                <w:sz w:val="16"/>
              </w:rPr>
              <w:t>&amp;($+*($#</w:t>
            </w:r>
            <w:r>
              <w:rPr>
                <w:color w:val="181717"/>
                <w:sz w:val="16"/>
              </w:rPr>
              <w:tab/>
              <w:t xml:space="preserve"> $</w:t>
            </w:r>
            <w:r>
              <w:rPr>
                <w:color w:val="181717"/>
                <w:sz w:val="16"/>
              </w:rPr>
              <w:tab/>
              <w:t xml:space="preserve">%$! % </w:t>
            </w:r>
            <w:r>
              <w:rPr>
                <w:color w:val="181717"/>
                <w:sz w:val="16"/>
              </w:rPr>
              <w:tab/>
              <w:t xml:space="preserve">$ #$ % *% </w:t>
            </w:r>
            <w:r>
              <w:rPr>
                <w:color w:val="181717"/>
                <w:sz w:val="16"/>
              </w:rPr>
              <w:tab/>
              <w:t xml:space="preserve">  </w:t>
            </w:r>
            <w:r>
              <w:rPr>
                <w:color w:val="181717"/>
                <w:sz w:val="16"/>
              </w:rPr>
              <w:tab/>
              <w:t>!  +*</w:t>
            </w:r>
            <w:r>
              <w:rPr>
                <w:color w:val="181717"/>
                <w:sz w:val="16"/>
              </w:rPr>
              <w:tab/>
              <w:t xml:space="preserve"> #</w:t>
            </w:r>
            <w:r>
              <w:rPr>
                <w:color w:val="181717"/>
                <w:sz w:val="16"/>
              </w:rPr>
              <w:tab/>
              <w:t xml:space="preserve"> </w:t>
            </w:r>
            <w:r>
              <w:rPr>
                <w:color w:val="181717"/>
                <w:sz w:val="16"/>
              </w:rPr>
              <w:tab/>
              <w:t>%$ !(</w:t>
            </w:r>
            <w:r>
              <w:rPr>
                <w:color w:val="181717"/>
                <w:sz w:val="16"/>
              </w:rPr>
              <w:tab/>
              <w:t>#</w:t>
            </w:r>
            <w:r>
              <w:rPr>
                <w:color w:val="181717"/>
                <w:sz w:val="16"/>
              </w:rPr>
              <w:tab/>
              <w:t xml:space="preserve"> </w:t>
            </w:r>
            <w:r>
              <w:rPr>
                <w:color w:val="181717"/>
                <w:sz w:val="16"/>
              </w:rPr>
              <w:tab/>
              <w:t xml:space="preserve"> </w:t>
            </w:r>
            <w:r>
              <w:rPr>
                <w:color w:val="181717"/>
                <w:sz w:val="16"/>
              </w:rPr>
              <w:tab/>
              <w:t xml:space="preserve"> </w:t>
            </w:r>
            <w:r>
              <w:rPr>
                <w:color w:val="181717"/>
                <w:sz w:val="16"/>
              </w:rPr>
              <w:tab/>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 xml:space="preserve"> ./.</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 xml:space="preserve"> </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w:t>
            </w:r>
            <w:r>
              <w:rPr>
                <w:color w:val="181717"/>
                <w:sz w:val="16"/>
              </w:rPr>
              <w:tab/>
            </w:r>
            <w:r>
              <w:rPr>
                <w:color w:val="181717"/>
                <w:sz w:val="16"/>
              </w:rPr>
              <w:tab/>
              <w:t>#  $%</w:t>
            </w:r>
            <w:r>
              <w:rPr>
                <w:color w:val="181717"/>
                <w:sz w:val="16"/>
              </w:rPr>
              <w:tab/>
              <w:t>( #!</w:t>
            </w:r>
          </w:p>
          <w:p w:rsidR="00271AB0" w:rsidRDefault="00271AB0" w:rsidP="00271AB0">
            <w:pPr>
              <w:spacing w:after="0" w:line="259" w:lineRule="auto"/>
              <w:ind w:left="35" w:firstLine="0"/>
              <w:jc w:val="left"/>
            </w:pPr>
            <w:r>
              <w:rPr>
                <w:color w:val="181717"/>
                <w:sz w:val="16"/>
              </w:rPr>
              <w:t>#</w:t>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 xml:space="preserve">&amp;$$% $($ </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658"/>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right="1" w:hanging="200"/>
            </w:pPr>
            <w:r>
              <w:rPr>
                <w:color w:val="181717"/>
                <w:sz w:val="16"/>
              </w:rPr>
              <w:t>&amp;</w:t>
            </w:r>
            <w:r>
              <w:rPr>
                <w:color w:val="181717"/>
                <w:sz w:val="16"/>
              </w:rPr>
              <w:tab/>
              <w:t>% #</w:t>
            </w:r>
            <w:r>
              <w:rPr>
                <w:color w:val="181717"/>
                <w:sz w:val="16"/>
              </w:rPr>
              <w:tab/>
              <w:t xml:space="preserve"> </w:t>
            </w:r>
            <w:r>
              <w:rPr>
                <w:color w:val="181717"/>
                <w:sz w:val="16"/>
              </w:rPr>
              <w:tab/>
              <w:t xml:space="preserve"> </w:t>
            </w:r>
            <w:r>
              <w:rPr>
                <w:color w:val="181717"/>
                <w:sz w:val="16"/>
              </w:rPr>
              <w:tab/>
              <w:t xml:space="preserve"> </w:t>
            </w:r>
            <w:r>
              <w:rPr>
                <w:color w:val="181717"/>
                <w:sz w:val="16"/>
              </w:rPr>
              <w:tab/>
              <w:t xml:space="preserve">% *%! </w:t>
            </w:r>
            <w:r>
              <w:rPr>
                <w:color w:val="181717"/>
                <w:sz w:val="16"/>
              </w:rPr>
              <w:tab/>
              <w:t xml:space="preserve">+ </w:t>
            </w:r>
            <w:r>
              <w:rPr>
                <w:color w:val="181717"/>
                <w:sz w:val="16"/>
              </w:rPr>
              <w:tab/>
              <w:t xml:space="preserve"> </w:t>
            </w:r>
            <w:r>
              <w:rPr>
                <w:color w:val="181717"/>
                <w:sz w:val="16"/>
              </w:rPr>
              <w:tab/>
            </w:r>
            <w:r>
              <w:rPr>
                <w:color w:val="181717"/>
                <w:sz w:val="16"/>
              </w:rPr>
              <w:tab/>
              <w:t xml:space="preserve">    #</w:t>
            </w:r>
            <w:r>
              <w:rPr>
                <w:color w:val="181717"/>
                <w:sz w:val="16"/>
              </w:rPr>
              <w:tab/>
              <w:t>%($</w:t>
            </w:r>
            <w:r>
              <w:rPr>
                <w:color w:val="181717"/>
                <w:sz w:val="16"/>
              </w:rPr>
              <w:tab/>
              <w:t xml:space="preserve">$%$ </w:t>
            </w:r>
            <w:r>
              <w:rPr>
                <w:color w:val="181717"/>
                <w:sz w:val="16"/>
              </w:rPr>
              <w:tab/>
              <w:t>(</w:t>
            </w:r>
            <w:r>
              <w:rPr>
                <w:color w:val="181717"/>
                <w:sz w:val="16"/>
              </w:rPr>
              <w:tab/>
            </w:r>
            <w:r>
              <w:rPr>
                <w:color w:val="181717"/>
                <w:sz w:val="16"/>
              </w:rPr>
              <w:tab/>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 xml:space="preserve">0/ </w:t>
            </w:r>
          </w:p>
        </w:tc>
      </w:tr>
      <w:tr w:rsidR="00271AB0" w:rsidTr="00271AB0">
        <w:trPr>
          <w:trHeight w:val="658"/>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184"/>
            </w:pPr>
            <w:r>
              <w:rPr>
                <w:color w:val="181717"/>
                <w:sz w:val="16"/>
              </w:rPr>
              <w:t xml:space="preserve">&amp; #($ % $ ($  </w:t>
            </w:r>
            <w:r>
              <w:rPr>
                <w:color w:val="181717"/>
                <w:sz w:val="16"/>
              </w:rPr>
              <w:tab/>
              <w:t xml:space="preserve">$  ($ #$ % *% </w:t>
            </w:r>
            <w:r>
              <w:rPr>
                <w:color w:val="181717"/>
                <w:sz w:val="16"/>
              </w:rPr>
              <w:tab/>
              <w:t xml:space="preserve">!  #$  </w:t>
            </w:r>
            <w:r>
              <w:rPr>
                <w:color w:val="181717"/>
                <w:sz w:val="16"/>
              </w:rPr>
              <w:tab/>
            </w:r>
            <w:r>
              <w:rPr>
                <w:color w:val="181717"/>
                <w:sz w:val="16"/>
              </w:rPr>
              <w:tab/>
              <w:t>($</w:t>
            </w:r>
          </w:p>
          <w:p w:rsidR="00271AB0" w:rsidRDefault="00271AB0" w:rsidP="00271AB0">
            <w:pPr>
              <w:spacing w:after="0" w:line="259" w:lineRule="auto"/>
              <w:ind w:left="200" w:firstLine="0"/>
              <w:jc w:val="left"/>
            </w:pPr>
            <w:r>
              <w:rPr>
                <w:color w:val="181717"/>
                <w:sz w:val="16"/>
              </w:rPr>
              <w:tab/>
              <w:t>$#</w:t>
            </w:r>
            <w:r>
              <w:rPr>
                <w:color w:val="181717"/>
                <w:sz w:val="16"/>
              </w:rPr>
              <w:tab/>
              <w:t xml:space="preserve"> </w:t>
            </w:r>
            <w:r>
              <w:rPr>
                <w:color w:val="181717"/>
                <w:sz w:val="16"/>
              </w:rPr>
              <w:tab/>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1./:.</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4 #</w:t>
            </w:r>
            <w:r>
              <w:rPr>
                <w:color w:val="181717"/>
                <w:sz w:val="16"/>
              </w:rPr>
              <w:tab/>
              <w:t xml:space="preserve">    3</w:t>
            </w:r>
            <w:r>
              <w:rPr>
                <w:color w:val="181717"/>
                <w:sz w:val="16"/>
              </w:rPr>
              <w:tab/>
              <w:t xml:space="preserve">% </w:t>
            </w:r>
            <w:r>
              <w:rPr>
                <w:color w:val="181717"/>
                <w:sz w:val="16"/>
              </w:rPr>
              <w:tab/>
            </w:r>
          </w:p>
          <w:p w:rsidR="00271AB0" w:rsidRDefault="00271AB0" w:rsidP="00271AB0">
            <w:pPr>
              <w:spacing w:after="0" w:line="259" w:lineRule="auto"/>
              <w:ind w:left="35" w:firstLine="0"/>
              <w:jc w:val="left"/>
            </w:pPr>
            <w:r>
              <w:rPr>
                <w:color w:val="181717"/>
                <w:sz w:val="16"/>
              </w:rPr>
              <w:t>%</w:t>
            </w:r>
            <w:r>
              <w:rPr>
                <w:color w:val="181717"/>
                <w:sz w:val="16"/>
              </w:rPr>
              <w:tab/>
              <w:t>$ &amp;#</w:t>
            </w:r>
            <w:r>
              <w:rPr>
                <w:color w:val="181717"/>
                <w:sz w:val="16"/>
              </w:rPr>
              <w:tab/>
              <w:t xml:space="preserve"> </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 xml:space="preserve">&amp;'  </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w:t>
            </w:r>
          </w:p>
        </w:tc>
      </w:tr>
      <w:tr w:rsidR="00271AB0" w:rsidTr="00271AB0">
        <w:trPr>
          <w:trHeight w:val="843"/>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right="1" w:hanging="200"/>
            </w:pPr>
            <w:r>
              <w:rPr>
                <w:color w:val="181717"/>
                <w:sz w:val="16"/>
              </w:rPr>
              <w:t xml:space="preserve">&amp;% </w:t>
            </w:r>
            <w:r>
              <w:rPr>
                <w:color w:val="181717"/>
                <w:sz w:val="16"/>
              </w:rPr>
              <w:tab/>
              <w:t>#)3#</w:t>
            </w:r>
            <w:r>
              <w:rPr>
                <w:color w:val="181717"/>
                <w:sz w:val="16"/>
              </w:rPr>
              <w:tab/>
              <w:t>( #</w:t>
            </w:r>
            <w:r>
              <w:rPr>
                <w:color w:val="181717"/>
                <w:sz w:val="16"/>
              </w:rPr>
              <w:tab/>
              <w:t xml:space="preserve"> </w:t>
            </w:r>
            <w:r>
              <w:rPr>
                <w:color w:val="181717"/>
                <w:sz w:val="16"/>
              </w:rPr>
              <w:tab/>
              <w:t>( ,$</w:t>
            </w:r>
            <w:r>
              <w:rPr>
                <w:color w:val="181717"/>
                <w:sz w:val="16"/>
              </w:rPr>
              <w:tab/>
              <w:t xml:space="preserve"> %($</w:t>
            </w:r>
            <w:r>
              <w:rPr>
                <w:color w:val="181717"/>
                <w:sz w:val="16"/>
              </w:rPr>
              <w:tab/>
              <w:t xml:space="preserve">$%$ *  $  ! # </w:t>
            </w:r>
            <w:r>
              <w:rPr>
                <w:color w:val="181717"/>
                <w:sz w:val="16"/>
              </w:rPr>
              <w:tab/>
              <w:t>"  . / 1 #)</w:t>
            </w:r>
            <w:r>
              <w:rPr>
                <w:color w:val="181717"/>
                <w:sz w:val="16"/>
              </w:rPr>
              <w:tab/>
              <w:t xml:space="preserve"> # </w:t>
            </w:r>
            <w:r>
              <w:rPr>
                <w:color w:val="181717"/>
                <w:sz w:val="16"/>
              </w:rPr>
              <w:tab/>
              <w:t xml:space="preserve">( </w:t>
            </w:r>
            <w:r>
              <w:rPr>
                <w:color w:val="181717"/>
                <w:sz w:val="16"/>
              </w:rPr>
              <w:tab/>
              <w:t xml:space="preserve"> ! $</w:t>
            </w:r>
            <w:r>
              <w:rPr>
                <w:color w:val="181717"/>
                <w:sz w:val="16"/>
              </w:rPr>
              <w:tab/>
              <w:t>(</w:t>
            </w:r>
            <w:r>
              <w:rPr>
                <w:color w:val="181717"/>
                <w:sz w:val="16"/>
              </w:rPr>
              <w:tab/>
              <w:t xml:space="preserve">( </w:t>
            </w:r>
          </w:p>
          <w:p w:rsidR="00271AB0" w:rsidRDefault="00271AB0" w:rsidP="00271AB0">
            <w:pPr>
              <w:spacing w:after="0" w:line="259" w:lineRule="auto"/>
              <w:ind w:left="146" w:firstLine="0"/>
              <w:jc w:val="center"/>
            </w:pPr>
            <w:r>
              <w:rPr>
                <w:color w:val="181717"/>
                <w:sz w:val="16"/>
              </w:rPr>
              <w:tab/>
              <w:t xml:space="preserve"> !#E</w:t>
            </w:r>
            <w:r>
              <w:rPr>
                <w:color w:val="181717"/>
                <w:sz w:val="16"/>
              </w:rPr>
              <w:tab/>
            </w:r>
            <w:r>
              <w:rPr>
                <w:color w:val="181717"/>
                <w:sz w:val="16"/>
              </w:rPr>
              <w:tab/>
              <w:t>$</w:t>
            </w:r>
            <w:r>
              <w:rPr>
                <w:color w:val="181717"/>
                <w:sz w:val="16"/>
              </w:rPr>
              <w:tab/>
              <w:t xml:space="preserve"> </w:t>
            </w:r>
            <w:r>
              <w:rPr>
                <w:color w:val="181717"/>
                <w:sz w:val="16"/>
              </w:rPr>
              <w:tab/>
              <w:t xml:space="preserve">$ </w:t>
            </w:r>
            <w:r>
              <w:rPr>
                <w:color w:val="181717"/>
                <w:sz w:val="16"/>
              </w:rPr>
              <w:tab/>
            </w:r>
            <w:r>
              <w:rPr>
                <w:color w:val="181717"/>
                <w:sz w:val="16"/>
              </w:rPr>
              <w:tab/>
              <w:t>,&amp;</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 xml:space="preserve">0/ </w:t>
            </w:r>
          </w:p>
        </w:tc>
      </w:tr>
      <w:tr w:rsidR="00271AB0" w:rsidTr="00271AB0">
        <w:trPr>
          <w:trHeight w:val="843"/>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right="1" w:hanging="184"/>
            </w:pPr>
            <w:r>
              <w:rPr>
                <w:color w:val="181717"/>
                <w:sz w:val="16"/>
              </w:rPr>
              <w:t xml:space="preserve">&amp;+* </w:t>
            </w:r>
            <w:r>
              <w:rPr>
                <w:color w:val="181717"/>
                <w:sz w:val="16"/>
              </w:rPr>
              <w:tab/>
              <w:t xml:space="preserve">#) 3#   ( </w:t>
            </w:r>
            <w:r>
              <w:rPr>
                <w:color w:val="181717"/>
                <w:sz w:val="16"/>
              </w:rPr>
              <w:tab/>
              <w:t xml:space="preserve">  ! #</w:t>
            </w:r>
            <w:r>
              <w:rPr>
                <w:color w:val="181717"/>
                <w:sz w:val="16"/>
              </w:rPr>
              <w:tab/>
              <w:t>* #</w:t>
            </w:r>
            <w:r>
              <w:rPr>
                <w:color w:val="181717"/>
                <w:sz w:val="16"/>
              </w:rPr>
              <w:tab/>
            </w:r>
            <w:r>
              <w:rPr>
                <w:color w:val="181717"/>
                <w:sz w:val="16"/>
              </w:rPr>
              <w:tab/>
              <w:t xml:space="preserve">! </w:t>
            </w:r>
            <w:r>
              <w:rPr>
                <w:color w:val="181717"/>
                <w:sz w:val="16"/>
              </w:rPr>
              <w:tab/>
              <w:t xml:space="preserve">  T)   ! E$ </w:t>
            </w:r>
            <w:r>
              <w:rPr>
                <w:color w:val="181717"/>
                <w:sz w:val="16"/>
              </w:rPr>
              <w:tab/>
              <w:t>"</w:t>
            </w:r>
            <w:r>
              <w:rPr>
                <w:color w:val="181717"/>
                <w:sz w:val="16"/>
              </w:rPr>
              <w:tab/>
            </w:r>
            <w:r>
              <w:rPr>
                <w:color w:val="181717"/>
                <w:sz w:val="16"/>
              </w:rPr>
              <w:tab/>
              <w:t xml:space="preserve">($ </w:t>
            </w:r>
            <w:r>
              <w:rPr>
                <w:color w:val="181717"/>
                <w:sz w:val="16"/>
              </w:rPr>
              <w:tab/>
              <w:t>$! #</w:t>
            </w:r>
            <w:r>
              <w:rPr>
                <w:color w:val="181717"/>
                <w:sz w:val="16"/>
              </w:rPr>
              <w:tab/>
              <w:t>%</w:t>
            </w:r>
            <w:r>
              <w:rPr>
                <w:color w:val="181717"/>
                <w:sz w:val="16"/>
              </w:rPr>
              <w:tab/>
              <w:t xml:space="preserve"> </w:t>
            </w:r>
            <w:r>
              <w:rPr>
                <w:color w:val="181717"/>
                <w:sz w:val="16"/>
              </w:rPr>
              <w:tab/>
            </w:r>
            <w:r>
              <w:rPr>
                <w:color w:val="181717"/>
                <w:sz w:val="16"/>
              </w:rPr>
              <w:tab/>
              <w:t>$</w:t>
            </w:r>
            <w:r>
              <w:rPr>
                <w:color w:val="181717"/>
                <w:sz w:val="16"/>
              </w:rPr>
              <w:tab/>
              <w:t>-=0&amp;</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1.</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 $</w:t>
            </w:r>
            <w:r>
              <w:rPr>
                <w:color w:val="181717"/>
                <w:sz w:val="16"/>
              </w:rPr>
              <w:tab/>
              <w:t xml:space="preserve"> </w:t>
            </w:r>
            <w:r>
              <w:rPr>
                <w:color w:val="181717"/>
                <w:sz w:val="16"/>
              </w:rPr>
              <w:tab/>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t>#</w:t>
            </w:r>
            <w:r>
              <w:rPr>
                <w:color w:val="181717"/>
                <w:sz w:val="16"/>
              </w:rPr>
              <w:tab/>
              <w:t xml:space="preserve"> </w:t>
            </w:r>
            <w:r>
              <w:rPr>
                <w:color w:val="181717"/>
                <w:sz w:val="16"/>
              </w:rPr>
              <w:tab/>
              <w:t>3&amp;</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 xml:space="preserve"> %</w:t>
            </w:r>
            <w:r>
              <w:rPr>
                <w:color w:val="181717"/>
                <w:sz w:val="16"/>
              </w:rPr>
              <w:tab/>
              <w:t xml:space="preserve"> </w:t>
            </w:r>
            <w:r>
              <w:rPr>
                <w:color w:val="181717"/>
                <w:sz w:val="16"/>
              </w:rPr>
              <w:tab/>
              <w:t>3#%#</w:t>
            </w:r>
            <w:r>
              <w:rPr>
                <w:color w:val="181717"/>
                <w:sz w:val="16"/>
              </w:rPr>
              <w:tab/>
              <w:t xml:space="preserve"># </w:t>
            </w:r>
            <w:r>
              <w:rPr>
                <w:color w:val="181717"/>
                <w:sz w:val="16"/>
              </w:rPr>
              <w:tab/>
            </w:r>
            <w:r>
              <w:rPr>
                <w:color w:val="181717"/>
                <w:sz w:val="16"/>
              </w:rPr>
              <w:tab/>
              <w:t xml:space="preserve"> &amp;</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1</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G </w:t>
            </w:r>
            <w:r>
              <w:rPr>
                <w:color w:val="181717"/>
                <w:sz w:val="16"/>
              </w:rPr>
              <w:tab/>
              <w:t xml:space="preserve"> </w:t>
            </w:r>
            <w:r>
              <w:rPr>
                <w:color w:val="181717"/>
                <w:sz w:val="16"/>
              </w:rPr>
              <w:tab/>
            </w:r>
            <w:r>
              <w:rPr>
                <w:color w:val="181717"/>
                <w:sz w:val="16"/>
              </w:rPr>
              <w:tab/>
              <w:t>3</w:t>
            </w:r>
            <w:r>
              <w:rPr>
                <w:color w:val="181717"/>
                <w:sz w:val="16"/>
              </w:rPr>
              <w:tab/>
              <w:t>#</w:t>
            </w:r>
            <w:r>
              <w:rPr>
                <w:color w:val="181717"/>
                <w:sz w:val="16"/>
              </w:rPr>
              <w:tab/>
              <w:t>%%&amp;</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 xml:space="preserve">&amp;'  </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3" w:firstLine="0"/>
              <w:jc w:val="center"/>
            </w:pPr>
            <w:r>
              <w:rPr>
                <w:color w:val="181717"/>
                <w:sz w:val="16"/>
              </w:rPr>
              <w:t>-./0.</w:t>
            </w:r>
          </w:p>
        </w:tc>
      </w:tr>
      <w:tr w:rsidR="00271AB0" w:rsidTr="00271AB0">
        <w:trPr>
          <w:trHeight w:val="843"/>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right="1" w:hanging="200"/>
            </w:pPr>
            <w:r>
              <w:rPr>
                <w:color w:val="181717"/>
                <w:sz w:val="16"/>
              </w:rPr>
              <w:t xml:space="preserve">&amp;% </w:t>
            </w:r>
            <w:r>
              <w:rPr>
                <w:color w:val="181717"/>
                <w:sz w:val="16"/>
              </w:rPr>
              <w:tab/>
              <w:t xml:space="preserve">#)/6#)3 </w:t>
            </w:r>
            <w:r>
              <w:rPr>
                <w:color w:val="181717"/>
                <w:sz w:val="16"/>
              </w:rPr>
              <w:tab/>
              <w:t>'(     # M</w:t>
            </w:r>
            <w:r>
              <w:rPr>
                <w:color w:val="181717"/>
                <w:sz w:val="16"/>
              </w:rPr>
              <w:tab/>
              <w:t xml:space="preserve"> </w:t>
            </w:r>
            <w:r>
              <w:rPr>
                <w:color w:val="181717"/>
                <w:sz w:val="16"/>
              </w:rPr>
              <w:tab/>
              <w:t>%</w:t>
            </w:r>
            <w:r>
              <w:rPr>
                <w:color w:val="181717"/>
                <w:sz w:val="16"/>
              </w:rPr>
              <w:tab/>
              <w:t>( M</w:t>
            </w:r>
            <w:r>
              <w:rPr>
                <w:color w:val="181717"/>
                <w:sz w:val="16"/>
              </w:rPr>
              <w:tab/>
              <w:t xml:space="preserve">  # </w:t>
            </w:r>
            <w:r>
              <w:rPr>
                <w:color w:val="181717"/>
                <w:sz w:val="16"/>
              </w:rPr>
              <w:tab/>
              <w:t xml:space="preserve"> </w:t>
            </w:r>
            <w:r>
              <w:rPr>
                <w:color w:val="181717"/>
                <w:sz w:val="16"/>
              </w:rPr>
              <w:tab/>
              <w:t xml:space="preserve"> </w:t>
            </w:r>
            <w:r>
              <w:rPr>
                <w:color w:val="181717"/>
                <w:sz w:val="16"/>
              </w:rPr>
              <w:tab/>
              <w:t xml:space="preserve">  #</w:t>
            </w:r>
            <w:r>
              <w:rPr>
                <w:color w:val="181717"/>
                <w:sz w:val="16"/>
              </w:rPr>
              <w:tab/>
              <w:t>,</w:t>
            </w:r>
            <w:r>
              <w:rPr>
                <w:color w:val="181717"/>
                <w:sz w:val="16"/>
              </w:rPr>
              <w:tab/>
              <w:t xml:space="preserve"> #</w:t>
            </w:r>
          </w:p>
          <w:p w:rsidR="00271AB0" w:rsidRDefault="00271AB0" w:rsidP="00271AB0">
            <w:pPr>
              <w:spacing w:after="0" w:line="259" w:lineRule="auto"/>
              <w:ind w:left="200" w:firstLine="0"/>
              <w:jc w:val="left"/>
            </w:pPr>
            <w:r>
              <w:rPr>
                <w:color w:val="181717"/>
                <w:sz w:val="16"/>
              </w:rPr>
              <w:t>!</w:t>
            </w:r>
            <w:r>
              <w:rPr>
                <w:color w:val="181717"/>
                <w:sz w:val="16"/>
              </w:rPr>
              <w:tab/>
              <w:t xml:space="preserve"> '%#)#</w:t>
            </w:r>
            <w:r>
              <w:rPr>
                <w:color w:val="181717"/>
                <w:sz w:val="16"/>
              </w:rPr>
              <w:tab/>
              <w:t xml:space="preserve">  &amp;</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 xml:space="preserve"> ./.</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 xml:space="preserve">&amp;+* </w:t>
            </w:r>
            <w:r>
              <w:rPr>
                <w:color w:val="181717"/>
                <w:sz w:val="16"/>
              </w:rPr>
              <w:tab/>
              <w:t xml:space="preserve">#) /  #) </w:t>
            </w:r>
            <w:r>
              <w:rPr>
                <w:color w:val="181717"/>
                <w:sz w:val="16"/>
              </w:rPr>
              <w:tab/>
              <w:t xml:space="preserve"> $ ( </w:t>
            </w:r>
            <w:r>
              <w:rPr>
                <w:color w:val="181717"/>
                <w:sz w:val="16"/>
              </w:rPr>
              <w:tab/>
              <w:t xml:space="preserve">  </w:t>
            </w:r>
            <w:r>
              <w:rPr>
                <w:color w:val="181717"/>
                <w:sz w:val="16"/>
              </w:rPr>
              <w:tab/>
              <w:t>'( M</w:t>
            </w:r>
            <w:r>
              <w:rPr>
                <w:color w:val="181717"/>
                <w:sz w:val="16"/>
              </w:rPr>
              <w:tab/>
              <w:t>!#</w:t>
            </w:r>
            <w:r>
              <w:rPr>
                <w:color w:val="181717"/>
                <w:sz w:val="16"/>
              </w:rPr>
              <w:tab/>
              <w:t xml:space="preserve"> $ </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3" w:firstLine="0"/>
              <w:jc w:val="center"/>
            </w:pPr>
            <w:r>
              <w:rPr>
                <w:color w:val="181717"/>
                <w:sz w:val="16"/>
              </w:rPr>
              <w:t>./:.</w:t>
            </w:r>
          </w:p>
        </w:tc>
      </w:tr>
      <w:tr w:rsidR="00271AB0" w:rsidTr="00271AB0">
        <w:trPr>
          <w:trHeight w:val="918"/>
        </w:trPr>
        <w:tc>
          <w:tcPr>
            <w:tcW w:w="126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59" w:lineRule="auto"/>
              <w:ind w:left="35" w:firstLine="0"/>
              <w:jc w:val="left"/>
            </w:pPr>
            <w:r>
              <w:rPr>
                <w:color w:val="181717"/>
                <w:sz w:val="16"/>
              </w:rPr>
              <w:t>?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 !  ( #</w:t>
            </w:r>
            <w:r>
              <w:rPr>
                <w:color w:val="181717"/>
                <w:sz w:val="16"/>
              </w:rPr>
              <w:tab/>
              <w:t xml:space="preserve">  ! #</w:t>
            </w:r>
            <w:r>
              <w:rPr>
                <w:color w:val="181717"/>
                <w:sz w:val="16"/>
              </w:rPr>
              <w:tab/>
              <w:t>%( ,%,</w:t>
            </w:r>
            <w:r>
              <w:rPr>
                <w:color w:val="181717"/>
                <w:sz w:val="16"/>
              </w:rPr>
              <w:tab/>
            </w:r>
            <w:r>
              <w:rPr>
                <w:color w:val="181717"/>
                <w:sz w:val="16"/>
              </w:rPr>
              <w:tab/>
              <w:t xml:space="preserve"> </w:t>
            </w:r>
          </w:p>
        </w:tc>
        <w:tc>
          <w:tcPr>
            <w:tcW w:w="259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160" w:line="259" w:lineRule="auto"/>
              <w:ind w:firstLine="0"/>
              <w:jc w:val="left"/>
            </w:pPr>
          </w:p>
        </w:tc>
      </w:tr>
    </w:tbl>
    <w:p w:rsidR="00271AB0" w:rsidRDefault="00271AB0" w:rsidP="00271AB0">
      <w:pPr>
        <w:spacing w:after="0" w:line="265" w:lineRule="auto"/>
        <w:ind w:left="240" w:hanging="10"/>
        <w:jc w:val="left"/>
      </w:pPr>
      <w:r>
        <w:rPr>
          <w:b/>
          <w:color w:val="181717"/>
          <w:sz w:val="16"/>
        </w:rPr>
        <w:t>#;;"65% '9#E #8</w:t>
      </w:r>
    </w:p>
    <w:tbl>
      <w:tblPr>
        <w:tblStyle w:val="TableGrid"/>
        <w:tblW w:w="9117" w:type="dxa"/>
        <w:tblInd w:w="252" w:type="dxa"/>
        <w:tblCellMar>
          <w:top w:w="46" w:type="dxa"/>
          <w:left w:w="74" w:type="dxa"/>
          <w:right w:w="60" w:type="dxa"/>
        </w:tblCellMar>
        <w:tblLook w:val="04A0" w:firstRow="1" w:lastRow="0" w:firstColumn="1" w:lastColumn="0" w:noHBand="0" w:noVBand="1"/>
      </w:tblPr>
      <w:tblGrid>
        <w:gridCol w:w="1262"/>
        <w:gridCol w:w="5258"/>
        <w:gridCol w:w="2597"/>
      </w:tblGrid>
      <w:tr w:rsidR="00271AB0" w:rsidTr="00271AB0">
        <w:trPr>
          <w:trHeight w:val="429"/>
        </w:trPr>
        <w:tc>
          <w:tcPr>
            <w:tcW w:w="1262"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right="10" w:firstLine="0"/>
              <w:jc w:val="center"/>
            </w:pPr>
            <w:r>
              <w:rPr>
                <w:b/>
                <w:color w:val="181717"/>
                <w:sz w:val="16"/>
              </w:rPr>
              <w:t>:</w:t>
            </w:r>
          </w:p>
        </w:tc>
        <w:tc>
          <w:tcPr>
            <w:tcW w:w="5258"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7" w:firstLine="0"/>
              <w:jc w:val="center"/>
            </w:pPr>
            <w:r>
              <w:rPr>
                <w:b/>
                <w:color w:val="181717"/>
                <w:sz w:val="16"/>
              </w:rPr>
              <w:t>; +-./*0.1.1</w:t>
            </w:r>
          </w:p>
        </w:tc>
        <w:tc>
          <w:tcPr>
            <w:tcW w:w="2597"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194" w:hanging="70"/>
            </w:pPr>
            <w:r>
              <w:rPr>
                <w:b/>
                <w:color w:val="181717"/>
                <w:sz w:val="16"/>
              </w:rPr>
              <w:t>!1&lt;*&lt;00=*0.1  &gt;-&lt;?</w:t>
            </w:r>
            <w:r>
              <w:rPr>
                <w:b/>
                <w:color w:val="181717"/>
                <w:sz w:val="16"/>
              </w:rPr>
              <w:tab/>
              <w:t>10.1-@</w:t>
            </w:r>
          </w:p>
        </w:tc>
      </w:tr>
      <w:tr w:rsidR="00271AB0" w:rsidTr="00271AB0">
        <w:trPr>
          <w:trHeight w:val="472"/>
        </w:trPr>
        <w:tc>
          <w:tcPr>
            <w:tcW w:w="1262" w:type="dxa"/>
            <w:tcBorders>
              <w:top w:val="single" w:sz="6"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p>
        </w:tc>
        <w:tc>
          <w:tcPr>
            <w:tcW w:w="525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pPr>
            <w:r>
              <w:rPr>
                <w:color w:val="181717"/>
                <w:sz w:val="16"/>
              </w:rPr>
              <w:t>8#</w:t>
            </w:r>
            <w:r>
              <w:rPr>
                <w:color w:val="181717"/>
                <w:sz w:val="16"/>
              </w:rPr>
              <w:tab/>
            </w:r>
            <w:r>
              <w:rPr>
                <w:color w:val="181717"/>
                <w:sz w:val="16"/>
              </w:rPr>
              <w:tab/>
              <w:t xml:space="preserve">$  </w:t>
            </w:r>
            <w:r>
              <w:rPr>
                <w:color w:val="181717"/>
                <w:sz w:val="16"/>
              </w:rPr>
              <w:tab/>
              <w:t>3#</w:t>
            </w:r>
            <w:r>
              <w:rPr>
                <w:color w:val="181717"/>
                <w:sz w:val="16"/>
              </w:rPr>
              <w:tab/>
            </w:r>
            <w:r>
              <w:rPr>
                <w:color w:val="181717"/>
                <w:sz w:val="16"/>
              </w:rPr>
              <w:tab/>
              <w:t xml:space="preserve">  #</w:t>
            </w:r>
            <w:r>
              <w:rPr>
                <w:color w:val="181717"/>
                <w:sz w:val="16"/>
              </w:rPr>
              <w:tab/>
              <w:t xml:space="preserve"> &amp;</w:t>
            </w:r>
          </w:p>
        </w:tc>
        <w:tc>
          <w:tcPr>
            <w:tcW w:w="2597"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t xml:space="preserve"> $</w:t>
            </w:r>
            <w:r>
              <w:rPr>
                <w:color w:val="181717"/>
                <w:sz w:val="16"/>
              </w:rPr>
              <w:tab/>
              <w:t>,</w:t>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  #</w:t>
            </w:r>
            <w:r>
              <w:rPr>
                <w:color w:val="181717"/>
                <w:sz w:val="16"/>
              </w:rPr>
              <w:tab/>
              <w:t xml:space="preserve"> $</w:t>
            </w:r>
            <w:r>
              <w:rPr>
                <w:color w:val="181717"/>
                <w:sz w:val="16"/>
              </w:rPr>
              <w:tab/>
              <w:t>,</w:t>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16" w:firstLine="0"/>
              <w:jc w:val="left"/>
            </w:pPr>
            <w:r>
              <w:rPr>
                <w:color w:val="181717"/>
                <w:sz w:val="16"/>
              </w:rPr>
              <w:t>&amp;%+* #</w:t>
            </w:r>
            <w:r>
              <w:rPr>
                <w:color w:val="181717"/>
                <w:sz w:val="16"/>
              </w:rPr>
              <w:tab/>
              <w:t xml:space="preserve"> $</w:t>
            </w:r>
            <w:r>
              <w:rPr>
                <w:color w:val="181717"/>
                <w:sz w:val="16"/>
              </w:rPr>
              <w:tab/>
              <w:t>,</w:t>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0./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 #</w:t>
            </w:r>
            <w:r>
              <w:rPr>
                <w:color w:val="181717"/>
                <w:sz w:val="16"/>
              </w:rPr>
              <w:tab/>
              <w:t xml:space="preserve"> #</w:t>
            </w:r>
            <w:r>
              <w:rPr>
                <w:color w:val="181717"/>
                <w:sz w:val="16"/>
              </w:rPr>
              <w:tab/>
              <w:t>%($</w:t>
            </w:r>
            <w:r>
              <w:rPr>
                <w:color w:val="181717"/>
                <w:sz w:val="16"/>
              </w:rPr>
              <w:tab/>
              <w:t>$%$</w:t>
            </w:r>
            <w:r>
              <w:rPr>
                <w:color w:val="181717"/>
                <w:sz w:val="16"/>
              </w:rPr>
              <w:tab/>
              <w:t>(</w:t>
            </w:r>
            <w:r>
              <w:rPr>
                <w:color w:val="181717"/>
                <w:sz w:val="16"/>
              </w:rPr>
              <w:tab/>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16" w:firstLine="0"/>
              <w:jc w:val="left"/>
            </w:pPr>
            <w:r>
              <w:rPr>
                <w:color w:val="181717"/>
                <w:sz w:val="16"/>
              </w:rPr>
              <w:t>&amp;+* #</w:t>
            </w:r>
            <w:r>
              <w:rPr>
                <w:color w:val="181717"/>
                <w:sz w:val="16"/>
              </w:rPr>
              <w:tab/>
              <w:t xml:space="preserve"> 9,$</w:t>
            </w:r>
            <w:r>
              <w:rPr>
                <w:color w:val="181717"/>
                <w:sz w:val="16"/>
              </w:rPr>
              <w:tab/>
              <w:t>,</w:t>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w:t>
            </w:r>
            <w:r>
              <w:rPr>
                <w:color w:val="181717"/>
                <w:sz w:val="16"/>
              </w:rPr>
              <w:tab/>
            </w:r>
            <w:r>
              <w:rPr>
                <w:color w:val="181717"/>
                <w:sz w:val="16"/>
              </w:rPr>
              <w:tab/>
              <w:t>$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  </w:t>
            </w:r>
            <w:r>
              <w:rPr>
                <w:color w:val="181717"/>
                <w:sz w:val="16"/>
              </w:rPr>
              <w:tab/>
              <w:t>!  %</w:t>
            </w:r>
            <w:r>
              <w:rPr>
                <w:color w:val="181717"/>
                <w:sz w:val="16"/>
              </w:rPr>
              <w:tab/>
              <w:t xml:space="preserve">$! </w:t>
            </w:r>
            <w:r>
              <w:rPr>
                <w:color w:val="181717"/>
                <w:sz w:val="16"/>
              </w:rPr>
              <w:tab/>
              <w:t>#$  ! *!</w:t>
            </w:r>
          </w:p>
          <w:p w:rsidR="00271AB0" w:rsidRDefault="00271AB0" w:rsidP="00271AB0">
            <w:pPr>
              <w:spacing w:after="0" w:line="259" w:lineRule="auto"/>
              <w:ind w:left="35" w:firstLine="0"/>
              <w:jc w:val="left"/>
            </w:pPr>
            <w:r>
              <w:rPr>
                <w:color w:val="181717"/>
                <w:sz w:val="16"/>
              </w:rPr>
              <w:t xml:space="preserve">$$! </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0</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w:t>
            </w:r>
            <w:r>
              <w:rPr>
                <w:color w:val="181717"/>
                <w:sz w:val="16"/>
              </w:rPr>
              <w:tab/>
            </w:r>
            <w:r>
              <w:rPr>
                <w:color w:val="181717"/>
                <w:sz w:val="16"/>
              </w:rPr>
              <w:tab/>
              <w:t>$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843"/>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0</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35" w:right="52" w:firstLine="0"/>
            </w:pPr>
            <w:r>
              <w:rPr>
                <w:color w:val="181717"/>
                <w:sz w:val="16"/>
              </w:rPr>
              <w:t>8#</w:t>
            </w:r>
            <w:r>
              <w:rPr>
                <w:color w:val="181717"/>
                <w:sz w:val="16"/>
              </w:rPr>
              <w:tab/>
            </w:r>
            <w:r>
              <w:rPr>
                <w:color w:val="181717"/>
                <w:sz w:val="16"/>
              </w:rPr>
              <w:tab/>
              <w:t xml:space="preserve">  %!</w:t>
            </w:r>
            <w:r>
              <w:rPr>
                <w:color w:val="181717"/>
                <w:sz w:val="16"/>
              </w:rPr>
              <w:tab/>
            </w:r>
            <w:r>
              <w:rPr>
                <w:color w:val="181717"/>
                <w:sz w:val="16"/>
              </w:rPr>
              <w:tab/>
              <w:t>$!</w:t>
            </w:r>
            <w:r>
              <w:rPr>
                <w:color w:val="181717"/>
                <w:sz w:val="16"/>
              </w:rPr>
              <w:tab/>
              <w:t xml:space="preserve">$ </w:t>
            </w:r>
            <w:r>
              <w:rPr>
                <w:color w:val="181717"/>
                <w:sz w:val="16"/>
              </w:rPr>
              <w:tab/>
              <w:t xml:space="preserve"> *($</w:t>
            </w:r>
            <w:r>
              <w:rPr>
                <w:color w:val="181717"/>
                <w:sz w:val="16"/>
              </w:rPr>
              <w:tab/>
              <w:t>$%$ #</w:t>
            </w:r>
            <w:r>
              <w:rPr>
                <w:color w:val="181717"/>
                <w:sz w:val="16"/>
              </w:rPr>
              <w:tab/>
              <w:t xml:space="preserve">  %  % ! #</w:t>
            </w:r>
            <w:r>
              <w:rPr>
                <w:color w:val="181717"/>
                <w:sz w:val="16"/>
              </w:rPr>
              <w:tab/>
              <w:t>%' #) #</w:t>
            </w:r>
            <w:r>
              <w:rPr>
                <w:color w:val="181717"/>
                <w:sz w:val="16"/>
              </w:rPr>
              <w:tab/>
              <w:t xml:space="preserve"> #'   %</w:t>
            </w:r>
            <w:r>
              <w:rPr>
                <w:color w:val="181717"/>
                <w:sz w:val="16"/>
              </w:rPr>
              <w:tab/>
            </w:r>
          </w:p>
          <w:p w:rsidR="00271AB0" w:rsidRDefault="00271AB0" w:rsidP="00271AB0">
            <w:pPr>
              <w:spacing w:after="0" w:line="259" w:lineRule="auto"/>
              <w:ind w:left="35" w:firstLine="0"/>
              <w:jc w:val="left"/>
            </w:pP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910"/>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59" w:lineRule="auto"/>
              <w:ind w:left="35" w:right="52" w:firstLine="0"/>
            </w:pPr>
            <w:r>
              <w:rPr>
                <w:color w:val="181717"/>
                <w:sz w:val="16"/>
              </w:rPr>
              <w:t>?#</w:t>
            </w:r>
            <w:r>
              <w:rPr>
                <w:color w:val="181717"/>
                <w:sz w:val="16"/>
              </w:rPr>
              <w:tab/>
              <w:t xml:space="preserve"> </w:t>
            </w:r>
            <w:r>
              <w:rPr>
                <w:color w:val="181717"/>
                <w:sz w:val="16"/>
              </w:rPr>
              <w:tab/>
            </w:r>
            <w:r>
              <w:rPr>
                <w:color w:val="181717"/>
                <w:sz w:val="16"/>
              </w:rPr>
              <w:tab/>
            </w:r>
            <w:r>
              <w:rPr>
                <w:color w:val="181717"/>
                <w:sz w:val="16"/>
              </w:rPr>
              <w:tab/>
              <w:t>#</w:t>
            </w:r>
            <w:r>
              <w:rPr>
                <w:color w:val="181717"/>
                <w:sz w:val="16"/>
              </w:rPr>
              <w:tab/>
              <w:t>%'#)#</w:t>
            </w:r>
            <w:r>
              <w:rPr>
                <w:color w:val="181717"/>
                <w:sz w:val="16"/>
              </w:rPr>
              <w:tab/>
              <w:t xml:space="preserve"> %  #</w:t>
            </w:r>
            <w:r>
              <w:rPr>
                <w:color w:val="181717"/>
                <w:sz w:val="16"/>
              </w:rPr>
              <w:tab/>
              <w:t xml:space="preserve"> 666</w:t>
            </w:r>
            <w:r>
              <w:rPr>
                <w:color w:val="181717"/>
                <w:sz w:val="16"/>
              </w:rPr>
              <w:tab/>
              <w:t>%% G #</w:t>
            </w:r>
            <w:r>
              <w:rPr>
                <w:color w:val="181717"/>
                <w:sz w:val="16"/>
              </w:rPr>
              <w:tab/>
            </w:r>
            <w:r>
              <w:rPr>
                <w:color w:val="181717"/>
                <w:sz w:val="16"/>
              </w:rPr>
              <w:tab/>
              <w:t>*    #</w:t>
            </w:r>
            <w:r>
              <w:rPr>
                <w:color w:val="181717"/>
                <w:sz w:val="16"/>
              </w:rPr>
              <w:tab/>
              <w:t xml:space="preserve"> 6_ </w:t>
            </w:r>
            <w:r>
              <w:rPr>
                <w:color w:val="181717"/>
                <w:sz w:val="16"/>
              </w:rPr>
              <w:tab/>
              <w:t>%%2#</w:t>
            </w:r>
            <w:r>
              <w:rPr>
                <w:color w:val="181717"/>
                <w:sz w:val="16"/>
              </w:rPr>
              <w:tab/>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0-</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H %#</w:t>
            </w:r>
            <w:r>
              <w:rPr>
                <w:color w:val="181717"/>
                <w:sz w:val="16"/>
              </w:rPr>
              <w:tab/>
              <w:t xml:space="preserve"> #' %</w:t>
            </w:r>
            <w:r>
              <w:rPr>
                <w:color w:val="181717"/>
                <w:sz w:val="16"/>
              </w:rPr>
              <w:tab/>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 xml:space="preserve"> </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w:t>
            </w:r>
            <w:r>
              <w:rPr>
                <w:color w:val="181717"/>
                <w:sz w:val="16"/>
              </w:rPr>
              <w:tab/>
            </w:r>
            <w:r>
              <w:rPr>
                <w:color w:val="181717"/>
                <w:sz w:val="16"/>
              </w:rPr>
              <w:tab/>
              <w:t xml:space="preserve"> #! </w:t>
            </w:r>
            <w:r>
              <w:rPr>
                <w:color w:val="181717"/>
                <w:sz w:val="16"/>
              </w:rPr>
              <w:tab/>
              <w:t>$  #</w:t>
            </w:r>
            <w:r>
              <w:rPr>
                <w:color w:val="181717"/>
                <w:sz w:val="16"/>
              </w:rPr>
              <w:tab/>
              <w:t xml:space="preserve">( </w:t>
            </w:r>
            <w:r>
              <w:rPr>
                <w:color w:val="181717"/>
                <w:sz w:val="16"/>
              </w:rPr>
              <w:tab/>
            </w:r>
          </w:p>
          <w:p w:rsidR="00271AB0" w:rsidRDefault="00271AB0" w:rsidP="00271AB0">
            <w:pPr>
              <w:spacing w:after="0" w:line="259" w:lineRule="auto"/>
              <w:ind w:left="35" w:firstLine="0"/>
              <w:jc w:val="left"/>
            </w:pPr>
            <w:r>
              <w:rPr>
                <w:color w:val="181717"/>
                <w:sz w:val="16"/>
              </w:rPr>
              <w:t>$(!#</w:t>
            </w:r>
            <w:r>
              <w:rPr>
                <w:color w:val="181717"/>
                <w:sz w:val="16"/>
              </w:rPr>
              <w:tab/>
            </w:r>
            <w:r>
              <w:rPr>
                <w:color w:val="181717"/>
                <w:sz w:val="16"/>
              </w:rPr>
              <w:tab/>
              <w:t>$  *</w:t>
            </w:r>
            <w:r>
              <w:rPr>
                <w:color w:val="181717"/>
                <w:sz w:val="16"/>
              </w:rPr>
              <w:tab/>
            </w:r>
            <w:r>
              <w:rPr>
                <w:color w:val="181717"/>
                <w:sz w:val="16"/>
              </w:rPr>
              <w:tab/>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amp;' #</w:t>
            </w:r>
            <w:r>
              <w:rPr>
                <w:color w:val="181717"/>
                <w:sz w:val="16"/>
              </w:rPr>
              <w:tab/>
              <w:t xml:space="preserve"> </w:t>
            </w:r>
            <w:r>
              <w:rPr>
                <w:color w:val="181717"/>
                <w:sz w:val="16"/>
              </w:rPr>
              <w:tab/>
              <w:t>$%%   A%!$$ $+*</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w:t>
            </w:r>
            <w:r>
              <w:rPr>
                <w:color w:val="181717"/>
                <w:sz w:val="16"/>
              </w:rPr>
              <w:tab/>
              <w:t xml:space="preserve"> %$ %</w:t>
            </w:r>
            <w:r>
              <w:rPr>
                <w:color w:val="181717"/>
                <w:sz w:val="16"/>
              </w:rPr>
              <w:tab/>
              <w:t xml:space="preserve">( </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 .</w:t>
            </w:r>
          </w:p>
        </w:tc>
      </w:tr>
      <w:tr w:rsidR="00271AB0" w:rsidTr="00271AB0">
        <w:trPr>
          <w:trHeight w:val="658"/>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200" w:hanging="184"/>
            </w:pPr>
            <w:r>
              <w:rPr>
                <w:color w:val="181717"/>
                <w:sz w:val="16"/>
              </w:rPr>
              <w:t>&amp;+*#</w:t>
            </w:r>
            <w:r>
              <w:rPr>
                <w:color w:val="181717"/>
                <w:sz w:val="16"/>
              </w:rPr>
              <w:tab/>
              <w:t xml:space="preserve"> #</w:t>
            </w:r>
            <w:r>
              <w:rPr>
                <w:color w:val="181717"/>
                <w:sz w:val="16"/>
              </w:rPr>
              <w:tab/>
              <w:t xml:space="preserve"> !($% *%$</w:t>
            </w:r>
            <w:r>
              <w:rPr>
                <w:color w:val="181717"/>
                <w:sz w:val="16"/>
              </w:rPr>
              <w:tab/>
              <w:t>!#</w:t>
            </w:r>
            <w:r>
              <w:rPr>
                <w:color w:val="181717"/>
                <w:sz w:val="16"/>
              </w:rPr>
              <w:tab/>
              <w:t xml:space="preserve"> </w:t>
            </w:r>
            <w:r>
              <w:rPr>
                <w:color w:val="181717"/>
                <w:sz w:val="16"/>
              </w:rPr>
              <w:tab/>
              <w:t xml:space="preserve">  </w:t>
            </w:r>
            <w:r>
              <w:rPr>
                <w:color w:val="181717"/>
                <w:sz w:val="16"/>
              </w:rPr>
              <w:tab/>
              <w:t xml:space="preserve">! </w:t>
            </w:r>
            <w:r>
              <w:rPr>
                <w:color w:val="181717"/>
                <w:sz w:val="16"/>
              </w:rPr>
              <w:tab/>
              <w:t xml:space="preserve"> *($ #$  </w:t>
            </w:r>
            <w:r>
              <w:rPr>
                <w:color w:val="181717"/>
                <w:sz w:val="16"/>
              </w:rPr>
              <w:tab/>
              <w:t>($</w:t>
            </w:r>
          </w:p>
          <w:p w:rsidR="00271AB0" w:rsidRDefault="00271AB0" w:rsidP="00271AB0">
            <w:pPr>
              <w:spacing w:after="0" w:line="259" w:lineRule="auto"/>
              <w:ind w:left="200" w:firstLine="0"/>
              <w:jc w:val="left"/>
            </w:pP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1./:.</w:t>
            </w:r>
          </w:p>
        </w:tc>
      </w:tr>
      <w:tr w:rsidR="00271AB0" w:rsidTr="00271AB0">
        <w:trPr>
          <w:trHeight w:val="918"/>
        </w:trPr>
        <w:tc>
          <w:tcPr>
            <w:tcW w:w="126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59" w:lineRule="auto"/>
              <w:ind w:left="35" w:right="52" w:firstLine="0"/>
            </w:pPr>
            <w:r>
              <w:rPr>
                <w:color w:val="181717"/>
                <w:sz w:val="16"/>
              </w:rPr>
              <w:tab/>
              <w:t xml:space="preserve">9 </w:t>
            </w:r>
            <w:r>
              <w:rPr>
                <w:color w:val="181717"/>
                <w:sz w:val="16"/>
              </w:rPr>
              <w:tab/>
              <w:t xml:space="preserve"> #</w:t>
            </w:r>
            <w:r>
              <w:rPr>
                <w:color w:val="181717"/>
                <w:sz w:val="16"/>
              </w:rPr>
              <w:tab/>
              <w:t xml:space="preserve"> </w:t>
            </w:r>
            <w:r>
              <w:rPr>
                <w:color w:val="181717"/>
                <w:sz w:val="16"/>
              </w:rPr>
              <w:tab/>
              <w:t>#  #</w:t>
            </w:r>
            <w:r>
              <w:rPr>
                <w:color w:val="181717"/>
                <w:sz w:val="16"/>
              </w:rPr>
              <w:tab/>
              <w:t xml:space="preserve"> </w:t>
            </w:r>
            <w:r>
              <w:rPr>
                <w:color w:val="181717"/>
                <w:sz w:val="16"/>
              </w:rPr>
              <w:tab/>
              <w:t xml:space="preserve"> %$ !%</w:t>
            </w:r>
            <w:r>
              <w:rPr>
                <w:color w:val="181717"/>
                <w:sz w:val="16"/>
              </w:rPr>
              <w:tab/>
              <w:t xml:space="preserve">( </w:t>
            </w:r>
            <w:r>
              <w:rPr>
                <w:color w:val="181717"/>
                <w:sz w:val="16"/>
              </w:rPr>
              <w:tab/>
              <w:t>#</w:t>
            </w:r>
            <w:r>
              <w:rPr>
                <w:color w:val="181717"/>
                <w:sz w:val="16"/>
              </w:rPr>
              <w:tab/>
              <w:t>%#</w:t>
            </w:r>
            <w:r>
              <w:rPr>
                <w:color w:val="181717"/>
                <w:sz w:val="16"/>
              </w:rPr>
              <w:tab/>
              <w:t xml:space="preserve">%' </w:t>
            </w:r>
            <w:r>
              <w:rPr>
                <w:color w:val="181717"/>
                <w:sz w:val="16"/>
              </w:rPr>
              <w:tab/>
              <w:t xml:space="preserve">  #</w:t>
            </w:r>
            <w:r>
              <w:rPr>
                <w:color w:val="181717"/>
                <w:sz w:val="16"/>
              </w:rPr>
              <w:tab/>
              <w:t xml:space="preserve"> </w:t>
            </w:r>
          </w:p>
        </w:tc>
        <w:tc>
          <w:tcPr>
            <w:tcW w:w="259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160" w:line="259" w:lineRule="auto"/>
              <w:ind w:firstLine="0"/>
              <w:jc w:val="left"/>
            </w:pPr>
          </w:p>
        </w:tc>
      </w:tr>
    </w:tbl>
    <w:p w:rsidR="00271AB0" w:rsidRDefault="00271AB0" w:rsidP="00271AB0">
      <w:pPr>
        <w:spacing w:after="291" w:line="265" w:lineRule="auto"/>
        <w:ind w:left="240" w:hanging="10"/>
        <w:jc w:val="left"/>
      </w:pPr>
      <w:r>
        <w:rPr>
          <w:b/>
          <w:color w:val="181717"/>
          <w:sz w:val="16"/>
        </w:rPr>
        <w:t>#;;"C5#%"8"$#) L</w:t>
      </w:r>
    </w:p>
    <w:p w:rsidR="00271AB0" w:rsidRDefault="00271AB0" w:rsidP="00271AB0">
      <w:pPr>
        <w:spacing w:after="223" w:line="265" w:lineRule="auto"/>
        <w:ind w:left="240" w:hanging="10"/>
        <w:jc w:val="left"/>
      </w:pPr>
      <w:r>
        <w:rPr>
          <w:b/>
          <w:color w:val="181717"/>
          <w:sz w:val="16"/>
        </w:rPr>
        <w:t>'D&lt;&gt;&lt;=/*0+-/,+10A</w:t>
      </w:r>
    </w:p>
    <w:p w:rsidR="00271AB0" w:rsidRDefault="00271AB0" w:rsidP="00271AB0">
      <w:pPr>
        <w:spacing w:after="3" w:line="265" w:lineRule="auto"/>
        <w:ind w:left="240" w:right="304" w:hanging="10"/>
      </w:pPr>
      <w:r>
        <w:rPr>
          <w:color w:val="181717"/>
          <w:sz w:val="16"/>
        </w:rPr>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w:t>
      </w:r>
      <w:r>
        <w:rPr>
          <w:color w:val="181717"/>
          <w:sz w:val="16"/>
        </w:rPr>
        <w:tab/>
        <w:t>%'</w:t>
      </w:r>
      <w:r>
        <w:rPr>
          <w:color w:val="181717"/>
          <w:sz w:val="16"/>
        </w:rPr>
        <w:tab/>
        <w:t xml:space="preserve"> </w:t>
      </w:r>
      <w:r>
        <w:rPr>
          <w:color w:val="181717"/>
          <w:sz w:val="16"/>
        </w:rPr>
        <w:tab/>
        <w:t>#</w:t>
      </w:r>
      <w:r>
        <w:rPr>
          <w:color w:val="181717"/>
          <w:sz w:val="16"/>
        </w:rPr>
        <w:tab/>
        <w:t>#</w:t>
      </w:r>
      <w:r>
        <w:rPr>
          <w:color w:val="181717"/>
          <w:sz w:val="16"/>
        </w:rPr>
        <w:tab/>
        <w:t>!</w:t>
      </w:r>
      <w:r>
        <w:rPr>
          <w:color w:val="181717"/>
          <w:sz w:val="16"/>
        </w:rPr>
        <w:tab/>
        <w:t xml:space="preserve">%( </w:t>
      </w:r>
      <w:r>
        <w:rPr>
          <w:color w:val="181717"/>
          <w:sz w:val="16"/>
        </w:rPr>
        <w:tab/>
        <w:t>(  (!</w:t>
      </w:r>
      <w:r>
        <w:rPr>
          <w:color w:val="181717"/>
          <w:sz w:val="16"/>
        </w:rPr>
        <w:tab/>
        <w:t xml:space="preserve">   %</w:t>
      </w:r>
      <w:r>
        <w:rPr>
          <w:color w:val="181717"/>
          <w:sz w:val="16"/>
        </w:rPr>
        <w:tab/>
        <w:t>#</w:t>
      </w:r>
      <w:r>
        <w:rPr>
          <w:color w:val="181717"/>
          <w:sz w:val="16"/>
        </w:rPr>
        <w:tab/>
      </w:r>
      <w:r>
        <w:rPr>
          <w:color w:val="181717"/>
          <w:sz w:val="16"/>
        </w:rPr>
        <w:tab/>
        <w:t xml:space="preserve">#   </w:t>
      </w:r>
      <w:r>
        <w:rPr>
          <w:color w:val="181717"/>
          <w:sz w:val="16"/>
        </w:rPr>
        <w:tab/>
        <w:t xml:space="preserve"> ! #</w:t>
      </w:r>
      <w:r>
        <w:rPr>
          <w:color w:val="181717"/>
          <w:sz w:val="16"/>
        </w:rPr>
        <w:tab/>
        <w:t xml:space="preserve">( %, </w:t>
      </w:r>
      <w:r>
        <w:rPr>
          <w:color w:val="181717"/>
          <w:sz w:val="16"/>
        </w:rPr>
        <w:tab/>
        <w:t xml:space="preserve"> </w:t>
      </w:r>
      <w:r>
        <w:rPr>
          <w:color w:val="181717"/>
          <w:sz w:val="16"/>
        </w:rPr>
        <w:tab/>
        <w:t xml:space="preserve">  </w:t>
      </w:r>
      <w:r>
        <w:rPr>
          <w:color w:val="181717"/>
          <w:sz w:val="16"/>
        </w:rPr>
        <w:tab/>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w:t>
      </w:r>
      <w:r>
        <w:rPr>
          <w:color w:val="181717"/>
          <w:sz w:val="16"/>
        </w:rPr>
        <w:tab/>
        <w:t>%</w:t>
      </w:r>
      <w:r>
        <w:rPr>
          <w:color w:val="181717"/>
          <w:sz w:val="16"/>
        </w:rPr>
        <w:tab/>
        <w:t>#</w:t>
      </w:r>
      <w:r>
        <w:rPr>
          <w:color w:val="181717"/>
          <w:sz w:val="16"/>
        </w:rPr>
        <w:tab/>
        <w:t xml:space="preserve">  </w:t>
      </w:r>
      <w:r>
        <w:rPr>
          <w:color w:val="181717"/>
          <w:sz w:val="16"/>
        </w:rPr>
        <w:tab/>
        <w:t xml:space="preserve">( </w:t>
      </w:r>
      <w:r>
        <w:rPr>
          <w:color w:val="181717"/>
          <w:sz w:val="16"/>
        </w:rPr>
        <w:tab/>
        <w:t>@   %+#</w:t>
      </w:r>
      <w:r>
        <w:rPr>
          <w:color w:val="181717"/>
          <w:sz w:val="16"/>
        </w:rPr>
        <w:tab/>
        <w:t xml:space="preserve"> %</w:t>
      </w:r>
      <w:r>
        <w:rPr>
          <w:color w:val="181717"/>
          <w:sz w:val="16"/>
        </w:rPr>
        <w:tab/>
        <w:t>$</w:t>
      </w:r>
      <w:r>
        <w:rPr>
          <w:color w:val="181717"/>
          <w:sz w:val="16"/>
        </w:rPr>
        <w:tab/>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     %(#+</w:t>
      </w:r>
      <w:r>
        <w:rPr>
          <w:color w:val="181717"/>
          <w:sz w:val="16"/>
        </w:rPr>
        <w:tab/>
        <w:t>%( M</w:t>
      </w:r>
      <w:r>
        <w:rPr>
          <w:color w:val="181717"/>
          <w:sz w:val="16"/>
        </w:rPr>
        <w:tab/>
      </w:r>
    </w:p>
    <w:p w:rsidR="00271AB0" w:rsidRDefault="00271AB0" w:rsidP="00271AB0">
      <w:pPr>
        <w:spacing w:after="0" w:line="259" w:lineRule="auto"/>
        <w:ind w:left="-1105" w:right="325" w:firstLine="0"/>
        <w:jc w:val="left"/>
      </w:pPr>
    </w:p>
    <w:tbl>
      <w:tblPr>
        <w:tblStyle w:val="TableGrid"/>
        <w:tblW w:w="9117" w:type="dxa"/>
        <w:tblInd w:w="252" w:type="dxa"/>
        <w:tblCellMar>
          <w:top w:w="46" w:type="dxa"/>
          <w:left w:w="74" w:type="dxa"/>
          <w:right w:w="62" w:type="dxa"/>
        </w:tblCellMar>
        <w:tblLook w:val="04A0" w:firstRow="1" w:lastRow="0" w:firstColumn="1" w:lastColumn="0" w:noHBand="0" w:noVBand="1"/>
      </w:tblPr>
      <w:tblGrid>
        <w:gridCol w:w="1262"/>
        <w:gridCol w:w="5258"/>
        <w:gridCol w:w="2597"/>
      </w:tblGrid>
      <w:tr w:rsidR="00271AB0" w:rsidTr="00271AB0">
        <w:trPr>
          <w:trHeight w:val="429"/>
        </w:trPr>
        <w:tc>
          <w:tcPr>
            <w:tcW w:w="1262"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right="8" w:firstLine="0"/>
              <w:jc w:val="center"/>
            </w:pPr>
            <w:r>
              <w:rPr>
                <w:b/>
                <w:color w:val="181717"/>
                <w:sz w:val="16"/>
              </w:rPr>
              <w:t>:</w:t>
            </w:r>
          </w:p>
        </w:tc>
        <w:tc>
          <w:tcPr>
            <w:tcW w:w="5258"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right="16" w:firstLine="0"/>
              <w:jc w:val="center"/>
            </w:pPr>
            <w:r>
              <w:rPr>
                <w:b/>
                <w:color w:val="181717"/>
                <w:sz w:val="16"/>
              </w:rPr>
              <w:t>; +-./*0.1.1</w:t>
            </w:r>
          </w:p>
        </w:tc>
        <w:tc>
          <w:tcPr>
            <w:tcW w:w="2597"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194" w:hanging="70"/>
            </w:pPr>
            <w:r>
              <w:rPr>
                <w:b/>
                <w:color w:val="181717"/>
                <w:sz w:val="16"/>
              </w:rPr>
              <w:t>!1&lt;*&lt;00=*0.1  &gt;-&lt;?</w:t>
            </w:r>
            <w:r>
              <w:rPr>
                <w:b/>
                <w:color w:val="181717"/>
                <w:sz w:val="16"/>
              </w:rPr>
              <w:tab/>
              <w:t>10.1-@</w:t>
            </w:r>
          </w:p>
        </w:tc>
      </w:tr>
      <w:tr w:rsidR="00271AB0" w:rsidTr="00271AB0">
        <w:trPr>
          <w:trHeight w:val="1163"/>
        </w:trPr>
        <w:tc>
          <w:tcPr>
            <w:tcW w:w="1262" w:type="dxa"/>
            <w:tcBorders>
              <w:top w:val="single" w:sz="6"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8" w:firstLine="0"/>
              <w:jc w:val="center"/>
            </w:pPr>
          </w:p>
        </w:tc>
        <w:tc>
          <w:tcPr>
            <w:tcW w:w="525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color w:val="181717"/>
                <w:sz w:val="16"/>
              </w:rPr>
              <w:t>2#"</w:t>
            </w:r>
          </w:p>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59" w:lineRule="auto"/>
              <w:ind w:left="35" w:right="49" w:firstLine="0"/>
            </w:pPr>
            <w:r>
              <w:rPr>
                <w:color w:val="181717"/>
                <w:sz w:val="16"/>
              </w:rPr>
              <w:tab/>
            </w:r>
            <w:r>
              <w:rPr>
                <w:color w:val="181717"/>
                <w:sz w:val="16"/>
              </w:rPr>
              <w:tab/>
              <w:t>$ 9 %  $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t xml:space="preserve"> </w:t>
            </w:r>
            <w:r>
              <w:rPr>
                <w:color w:val="181717"/>
                <w:sz w:val="16"/>
              </w:rPr>
              <w:tab/>
              <w:t xml:space="preserve">  #</w:t>
            </w:r>
            <w:r>
              <w:rPr>
                <w:color w:val="181717"/>
                <w:sz w:val="16"/>
              </w:rPr>
              <w:tab/>
              <w:t>%' #   #</w:t>
            </w:r>
            <w:r>
              <w:rPr>
                <w:color w:val="181717"/>
                <w:sz w:val="16"/>
              </w:rPr>
              <w:tab/>
              <w:t xml:space="preserve">  #</w:t>
            </w:r>
            <w:r>
              <w:rPr>
                <w:color w:val="181717"/>
                <w:sz w:val="16"/>
              </w:rPr>
              <w:tab/>
              <w:t xml:space="preserve"> </w:t>
            </w:r>
            <w:r>
              <w:rPr>
                <w:color w:val="181717"/>
                <w:sz w:val="16"/>
              </w:rPr>
              <w:tab/>
              <w:t>$M</w:t>
            </w:r>
            <w:r>
              <w:rPr>
                <w:color w:val="181717"/>
                <w:sz w:val="16"/>
              </w:rPr>
              <w:tab/>
            </w:r>
          </w:p>
        </w:tc>
        <w:tc>
          <w:tcPr>
            <w:tcW w:w="2597"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8"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w:t>
            </w:r>
            <w:r>
              <w:rPr>
                <w:color w:val="181717"/>
                <w:sz w:val="16"/>
              </w:rPr>
              <w:tab/>
            </w:r>
            <w:r>
              <w:rPr>
                <w:color w:val="181717"/>
                <w:sz w:val="16"/>
              </w:rPr>
              <w:tab/>
              <w:t xml:space="preserve">  </w:t>
            </w:r>
            <w:r>
              <w:rPr>
                <w:color w:val="181717"/>
                <w:sz w:val="16"/>
              </w:rPr>
              <w:tab/>
              <w:t xml:space="preserve">( </w:t>
            </w:r>
            <w:r>
              <w:rPr>
                <w:color w:val="181717"/>
                <w:sz w:val="16"/>
              </w:rPr>
              <w:tab/>
            </w:r>
            <w:r>
              <w:rPr>
                <w:color w:val="181717"/>
                <w:sz w:val="16"/>
              </w:rPr>
              <w:tab/>
              <w:t>% #C99</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76" w:firstLine="0"/>
              <w:jc w:val="center"/>
            </w:pPr>
            <w:r>
              <w:rPr>
                <w:color w:val="181717"/>
                <w:sz w:val="16"/>
              </w:rPr>
              <w:t>1/:.</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8" w:firstLine="0"/>
              <w:jc w:val="center"/>
            </w:pPr>
            <w:r>
              <w:rPr>
                <w:color w:val="181717"/>
                <w:sz w:val="16"/>
              </w:rPr>
              <w:t>0</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8% </w:t>
            </w:r>
            <w:r>
              <w:rPr>
                <w:color w:val="181717"/>
                <w:sz w:val="16"/>
              </w:rPr>
              <w:tab/>
              <w:t>%%</w:t>
            </w:r>
            <w:r>
              <w:rPr>
                <w:color w:val="181717"/>
                <w:sz w:val="16"/>
              </w:rPr>
              <w:tab/>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1/:.</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8" w:firstLine="0"/>
              <w:jc w:val="center"/>
            </w:pPr>
            <w:r>
              <w:rPr>
                <w:color w:val="181717"/>
                <w:sz w:val="16"/>
              </w:rPr>
              <w:t xml:space="preserve"> </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8 % </w:t>
            </w:r>
            <w:r>
              <w:rPr>
                <w:color w:val="181717"/>
                <w:sz w:val="16"/>
              </w:rPr>
              <w:tab/>
            </w:r>
            <w:r>
              <w:rPr>
                <w:color w:val="181717"/>
                <w:sz w:val="16"/>
              </w:rPr>
              <w:tab/>
              <w:t>$</w:t>
            </w:r>
            <w:r>
              <w:rPr>
                <w:color w:val="181717"/>
                <w:sz w:val="16"/>
              </w:rPr>
              <w:tab/>
              <w:t>$ M</w:t>
            </w:r>
            <w:r>
              <w:rPr>
                <w:color w:val="181717"/>
                <w:sz w:val="16"/>
              </w:rPr>
              <w:tab/>
              <w:t xml:space="preserve"> </w:t>
            </w:r>
          </w:p>
          <w:p w:rsidR="00271AB0" w:rsidRDefault="00271AB0" w:rsidP="00271AB0">
            <w:pPr>
              <w:spacing w:after="0" w:line="259" w:lineRule="auto"/>
              <w:ind w:left="35" w:firstLine="0"/>
              <w:jc w:val="left"/>
            </w:pPr>
            <w:r>
              <w:rPr>
                <w:color w:val="181717"/>
                <w:sz w:val="16"/>
              </w:rPr>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t>$</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1/:.</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1.</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16" w:firstLine="0"/>
              <w:jc w:val="left"/>
            </w:pPr>
            <w:r>
              <w:rPr>
                <w:color w:val="181717"/>
                <w:sz w:val="16"/>
              </w:rPr>
              <w:t>&amp;$</w:t>
            </w:r>
            <w:r>
              <w:rPr>
                <w:color w:val="181717"/>
                <w:sz w:val="16"/>
              </w:rPr>
              <w:tab/>
              <w:t xml:space="preserve"> $$#($$ </w:t>
            </w:r>
            <w:r>
              <w:rPr>
                <w:color w:val="181717"/>
                <w:sz w:val="16"/>
              </w:rPr>
              <w:tab/>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 xml:space="preserve"> ./.</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62" w:firstLine="0"/>
              <w:jc w:val="center"/>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8  $ </w:t>
            </w:r>
            <w:r>
              <w:rPr>
                <w:color w:val="181717"/>
                <w:sz w:val="16"/>
              </w:rPr>
              <w:tab/>
              <w:t>M  # #</w:t>
            </w:r>
            <w:r>
              <w:rPr>
                <w:color w:val="181717"/>
                <w:sz w:val="16"/>
              </w:rPr>
              <w:tab/>
            </w:r>
            <w:r>
              <w:rPr>
                <w:color w:val="181717"/>
                <w:sz w:val="16"/>
              </w:rPr>
              <w:tab/>
              <w:t xml:space="preserve">  # %</w:t>
            </w:r>
            <w:r>
              <w:rPr>
                <w:color w:val="181717"/>
                <w:sz w:val="16"/>
              </w:rPr>
              <w:tab/>
            </w:r>
          </w:p>
          <w:p w:rsidR="00271AB0" w:rsidRDefault="00271AB0" w:rsidP="00271AB0">
            <w:pPr>
              <w:spacing w:after="0" w:line="259" w:lineRule="auto"/>
              <w:ind w:left="35" w:firstLine="0"/>
              <w:jc w:val="left"/>
            </w:pPr>
            <w:r>
              <w:rPr>
                <w:color w:val="181717"/>
                <w:sz w:val="16"/>
              </w:rPr>
              <w:t>#</w:t>
            </w:r>
            <w:r>
              <w:rPr>
                <w:color w:val="181717"/>
                <w:sz w:val="16"/>
              </w:rPr>
              <w:tab/>
              <w:t xml:space="preserve"> </w:t>
            </w:r>
            <w:r>
              <w:rPr>
                <w:color w:val="181717"/>
                <w:sz w:val="16"/>
              </w:rPr>
              <w:tab/>
              <w:t>$$</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0</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8" w:firstLine="0"/>
              <w:jc w:val="center"/>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4$%#</w:t>
            </w:r>
            <w:r>
              <w:rPr>
                <w:color w:val="181717"/>
                <w:sz w:val="16"/>
              </w:rPr>
              <w:tab/>
              <w:t xml:space="preserve"> </w:t>
            </w:r>
            <w:r>
              <w:rPr>
                <w:color w:val="181717"/>
                <w:sz w:val="16"/>
              </w:rPr>
              <w:tab/>
              <w:t xml:space="preserve">$ </w:t>
            </w:r>
            <w:r>
              <w:rPr>
                <w:color w:val="181717"/>
                <w:sz w:val="16"/>
              </w:rPr>
              <w:tab/>
              <w:t>M</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8" w:firstLine="0"/>
              <w:jc w:val="center"/>
            </w:pPr>
            <w:r>
              <w:rPr>
                <w:color w:val="181717"/>
                <w:sz w:val="16"/>
              </w:rPr>
              <w:t>1</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5 M$</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t>%M</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9 M 3</w:t>
            </w:r>
            <w:r>
              <w:rPr>
                <w:color w:val="181717"/>
                <w:sz w:val="16"/>
              </w:rPr>
              <w:tab/>
              <w:t xml:space="preserve">(( M&amp; </w:t>
            </w:r>
            <w:r>
              <w:rPr>
                <w:color w:val="181717"/>
                <w:sz w:val="16"/>
              </w:rPr>
              <w:tab/>
              <w:t>$%$ (</w:t>
            </w:r>
            <w:r>
              <w:rPr>
                <w:color w:val="181717"/>
                <w:sz w:val="16"/>
              </w:rPr>
              <w:tab/>
            </w:r>
            <w:r>
              <w:rPr>
                <w:color w:val="181717"/>
                <w:sz w:val="16"/>
              </w:rPr>
              <w:tab/>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0.</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 xml:space="preserve">&amp;M </w:t>
            </w:r>
            <w:r>
              <w:rPr>
                <w:color w:val="181717"/>
                <w:sz w:val="16"/>
              </w:rPr>
              <w:tab/>
              <w:t xml:space="preserve">  </w:t>
            </w:r>
            <w:r>
              <w:rPr>
                <w:color w:val="181717"/>
                <w:sz w:val="16"/>
              </w:rPr>
              <w:tab/>
            </w:r>
            <w:r>
              <w:rPr>
                <w:color w:val="181717"/>
                <w:sz w:val="16"/>
              </w:rPr>
              <w:tab/>
              <w:t>$</w:t>
            </w:r>
            <w:r>
              <w:rPr>
                <w:color w:val="181717"/>
                <w:sz w:val="16"/>
              </w:rPr>
              <w:tab/>
              <w:t xml:space="preserve">  </w:t>
            </w:r>
            <w:r>
              <w:rPr>
                <w:color w:val="181717"/>
                <w:sz w:val="16"/>
              </w:rPr>
              <w:tab/>
              <w:t>$%$</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2"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8"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w:t>
            </w:r>
            <w:r>
              <w:rPr>
                <w:color w:val="181717"/>
                <w:sz w:val="16"/>
              </w:rPr>
              <w:tab/>
              <w:t>"'</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w:t>
            </w:r>
          </w:p>
        </w:tc>
      </w:tr>
      <w:tr w:rsidR="00271AB0" w:rsidTr="00271AB0">
        <w:trPr>
          <w:trHeight w:val="843"/>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8" w:firstLine="0"/>
              <w:jc w:val="center"/>
            </w:pPr>
            <w:r>
              <w:rPr>
                <w:color w:val="181717"/>
                <w:sz w:val="16"/>
              </w:rPr>
              <w:t>D</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35" w:right="50" w:firstLine="0"/>
            </w:pPr>
            <w:r>
              <w:rPr>
                <w:color w:val="181717"/>
                <w:sz w:val="16"/>
              </w:rPr>
              <w:t>8 #</w:t>
            </w:r>
            <w:r>
              <w:rPr>
                <w:color w:val="181717"/>
                <w:sz w:val="16"/>
              </w:rPr>
              <w:tab/>
            </w:r>
            <w:r>
              <w:rPr>
                <w:color w:val="181717"/>
                <w:sz w:val="16"/>
              </w:rPr>
              <w:tab/>
              <w:t xml:space="preserve">$ $ </w:t>
            </w:r>
            <w:r>
              <w:rPr>
                <w:color w:val="181717"/>
                <w:sz w:val="16"/>
              </w:rPr>
              <w:tab/>
              <w:t xml:space="preserve">  </w:t>
            </w:r>
            <w:r>
              <w:rPr>
                <w:color w:val="181717"/>
                <w:sz w:val="16"/>
              </w:rPr>
              <w:tab/>
              <w:t xml:space="preserve">  #</w:t>
            </w:r>
            <w:r>
              <w:rPr>
                <w:color w:val="181717"/>
                <w:sz w:val="16"/>
              </w:rPr>
              <w:tab/>
              <w:t>$ #</w:t>
            </w:r>
            <w:r>
              <w:rPr>
                <w:color w:val="181717"/>
                <w:sz w:val="16"/>
              </w:rPr>
              <w:tab/>
            </w:r>
            <w:r>
              <w:rPr>
                <w:color w:val="181717"/>
                <w:sz w:val="16"/>
              </w:rPr>
              <w:tab/>
              <w:t>($</w:t>
            </w:r>
            <w:r>
              <w:rPr>
                <w:color w:val="181717"/>
                <w:sz w:val="16"/>
              </w:rPr>
              <w:tab/>
              <w:t>$%$</w:t>
            </w:r>
            <w:r>
              <w:rPr>
                <w:color w:val="181717"/>
                <w:sz w:val="16"/>
              </w:rPr>
              <w:tab/>
              <w:t>3#</w:t>
            </w:r>
            <w:r>
              <w:rPr>
                <w:color w:val="181717"/>
                <w:sz w:val="16"/>
              </w:rPr>
              <w:tab/>
            </w:r>
            <w:r>
              <w:rPr>
                <w:color w:val="181717"/>
                <w:sz w:val="16"/>
              </w:rPr>
              <w:tab/>
              <w:t xml:space="preserve"> %</w:t>
            </w:r>
            <w:r>
              <w:rPr>
                <w:color w:val="181717"/>
                <w:sz w:val="16"/>
              </w:rPr>
              <w:tab/>
              <w:t>#</w:t>
            </w:r>
            <w:r>
              <w:rPr>
                <w:color w:val="181717"/>
                <w:sz w:val="16"/>
              </w:rPr>
              <w:tab/>
              <w:t xml:space="preserve"> $ </w:t>
            </w:r>
            <w:r>
              <w:rPr>
                <w:color w:val="181717"/>
                <w:sz w:val="16"/>
              </w:rPr>
              <w:tab/>
              <w:t xml:space="preserve">M! </w:t>
            </w:r>
            <w:r>
              <w:rPr>
                <w:color w:val="181717"/>
                <w:sz w:val="16"/>
              </w:rPr>
              <w:tab/>
              <w:t>$%$</w:t>
            </w:r>
          </w:p>
          <w:p w:rsidR="00271AB0" w:rsidRDefault="00271AB0" w:rsidP="00271AB0">
            <w:pPr>
              <w:spacing w:after="0" w:line="259" w:lineRule="auto"/>
              <w:ind w:left="35" w:firstLine="0"/>
              <w:jc w:val="left"/>
            </w:pPr>
            <w:r>
              <w:rPr>
                <w:color w:val="181717"/>
                <w:sz w:val="16"/>
              </w:rPr>
              <w:t>#</w:t>
            </w:r>
            <w:r>
              <w:rPr>
                <w:color w:val="181717"/>
                <w:sz w:val="16"/>
              </w:rPr>
              <w:tab/>
              <w:t xml:space="preserve"> </w:t>
            </w:r>
            <w:r>
              <w:rPr>
                <w:color w:val="181717"/>
                <w:sz w:val="16"/>
              </w:rPr>
              <w:tab/>
              <w:t>M&amp;</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0.</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0./ .</w:t>
            </w:r>
          </w:p>
        </w:tc>
      </w:tr>
      <w:tr w:rsidR="00271AB0" w:rsidTr="00271AB0">
        <w:trPr>
          <w:trHeight w:val="658"/>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8"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35" w:firstLine="0"/>
            </w:pPr>
            <w:r>
              <w:rPr>
                <w:color w:val="181717"/>
                <w:sz w:val="16"/>
              </w:rPr>
              <w:t xml:space="preserve">B </w:t>
            </w:r>
            <w:r>
              <w:rPr>
                <w:color w:val="181717"/>
                <w:sz w:val="16"/>
              </w:rPr>
              <w:tab/>
              <w:t xml:space="preserve"> %     #</w:t>
            </w:r>
            <w:r>
              <w:rPr>
                <w:color w:val="181717"/>
                <w:sz w:val="16"/>
              </w:rPr>
              <w:tab/>
              <w:t>%%  #</w:t>
            </w:r>
            <w:r>
              <w:rPr>
                <w:color w:val="181717"/>
                <w:sz w:val="16"/>
              </w:rPr>
              <w:tab/>
              <w:t xml:space="preserve"> </w:t>
            </w:r>
            <w:r>
              <w:rPr>
                <w:color w:val="181717"/>
                <w:sz w:val="16"/>
              </w:rPr>
              <w:tab/>
              <w:t xml:space="preserve"> </w:t>
            </w:r>
            <w:r>
              <w:rPr>
                <w:color w:val="181717"/>
                <w:sz w:val="16"/>
              </w:rPr>
              <w:tab/>
              <w:t># +*3' ($#</w:t>
            </w:r>
            <w:r>
              <w:rPr>
                <w:color w:val="181717"/>
                <w:sz w:val="16"/>
              </w:rPr>
              <w:tab/>
              <w:t xml:space="preserve"> $$</w:t>
            </w:r>
            <w:r>
              <w:rPr>
                <w:color w:val="181717"/>
                <w:sz w:val="16"/>
              </w:rPr>
              <w:tab/>
            </w:r>
            <w:r>
              <w:rPr>
                <w:color w:val="181717"/>
                <w:sz w:val="16"/>
              </w:rPr>
              <w:tab/>
            </w:r>
          </w:p>
          <w:p w:rsidR="00271AB0" w:rsidRDefault="00271AB0" w:rsidP="00271AB0">
            <w:pPr>
              <w:spacing w:after="0" w:line="259" w:lineRule="auto"/>
              <w:ind w:left="35" w:firstLine="0"/>
              <w:jc w:val="left"/>
            </w:pPr>
            <w:r>
              <w:rPr>
                <w:color w:val="181717"/>
                <w:sz w:val="16"/>
              </w:rPr>
              <w:t xml:space="preserve"> #</w:t>
            </w:r>
            <w:r>
              <w:rPr>
                <w:color w:val="181717"/>
                <w:sz w:val="16"/>
              </w:rPr>
              <w:tab/>
              <w:t xml:space="preserve"> $ </w:t>
            </w:r>
            <w:r>
              <w:rPr>
                <w:color w:val="181717"/>
                <w:sz w:val="16"/>
              </w:rPr>
              <w:tab/>
              <w:t xml:space="preserve"> </w:t>
            </w:r>
            <w:r>
              <w:rPr>
                <w:color w:val="181717"/>
                <w:sz w:val="16"/>
              </w:rPr>
              <w:tab/>
              <w:t>&amp;</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 xml:space="preserve"> %</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 xml:space="preserve"> </w:t>
            </w:r>
            <w:r>
              <w:rPr>
                <w:color w:val="181717"/>
                <w:sz w:val="16"/>
              </w:rPr>
              <w:tab/>
            </w:r>
            <w:r>
              <w:rPr>
                <w:color w:val="181717"/>
                <w:sz w:val="16"/>
              </w:rPr>
              <w:tab/>
              <w:t xml:space="preserve"> </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8" w:firstLine="0"/>
              <w:jc w:val="center"/>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 +</w:t>
            </w:r>
            <w:r>
              <w:rPr>
                <w:color w:val="181717"/>
                <w:sz w:val="16"/>
              </w:rPr>
              <w:tab/>
            </w:r>
            <w:r>
              <w:rPr>
                <w:color w:val="181717"/>
                <w:sz w:val="16"/>
              </w:rPr>
              <w:tab/>
              <w:t>$M</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42" w:firstLine="0"/>
              <w:jc w:val="left"/>
            </w:pPr>
            <w:r>
              <w:rPr>
                <w:color w:val="181717"/>
                <w:sz w:val="16"/>
              </w:rPr>
              <w:t>%</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0</w:t>
            </w:r>
          </w:p>
        </w:tc>
      </w:tr>
      <w:tr w:rsidR="00271AB0" w:rsidTr="00271AB0">
        <w:trPr>
          <w:trHeight w:val="294"/>
        </w:trPr>
        <w:tc>
          <w:tcPr>
            <w:tcW w:w="126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242" w:firstLine="0"/>
              <w:jc w:val="left"/>
            </w:pPr>
            <w:r>
              <w:rPr>
                <w:color w:val="181717"/>
                <w:sz w:val="16"/>
              </w:rPr>
              <w:t>-%</w:t>
            </w:r>
            <w:r>
              <w:rPr>
                <w:color w:val="181717"/>
                <w:sz w:val="16"/>
              </w:rPr>
              <w:tab/>
              <w:t>$</w:t>
            </w:r>
          </w:p>
        </w:tc>
        <w:tc>
          <w:tcPr>
            <w:tcW w:w="259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right="22" w:firstLine="0"/>
              <w:jc w:val="center"/>
            </w:pPr>
            <w:r>
              <w:rPr>
                <w:color w:val="181717"/>
                <w:sz w:val="16"/>
              </w:rPr>
              <w:t xml:space="preserve">0/ </w:t>
            </w:r>
          </w:p>
        </w:tc>
      </w:tr>
    </w:tbl>
    <w:p w:rsidR="00271AB0" w:rsidRDefault="00271AB0" w:rsidP="00271AB0">
      <w:pPr>
        <w:spacing w:after="0" w:line="259" w:lineRule="auto"/>
        <w:ind w:left="-1105" w:right="325" w:firstLine="0"/>
        <w:jc w:val="left"/>
      </w:pPr>
    </w:p>
    <w:tbl>
      <w:tblPr>
        <w:tblStyle w:val="TableGrid"/>
        <w:tblW w:w="9117" w:type="dxa"/>
        <w:tblInd w:w="252" w:type="dxa"/>
        <w:tblCellMar>
          <w:top w:w="73" w:type="dxa"/>
          <w:left w:w="110" w:type="dxa"/>
          <w:right w:w="111" w:type="dxa"/>
        </w:tblCellMar>
        <w:tblLook w:val="04A0" w:firstRow="1" w:lastRow="0" w:firstColumn="1" w:lastColumn="0" w:noHBand="0" w:noVBand="1"/>
      </w:tblPr>
      <w:tblGrid>
        <w:gridCol w:w="1262"/>
        <w:gridCol w:w="5258"/>
        <w:gridCol w:w="2597"/>
      </w:tblGrid>
      <w:tr w:rsidR="00271AB0" w:rsidTr="00271AB0">
        <w:trPr>
          <w:trHeight w:val="294"/>
        </w:trPr>
        <w:tc>
          <w:tcPr>
            <w:tcW w:w="1262"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r>
              <w:rPr>
                <w:color w:val="181717"/>
                <w:sz w:val="16"/>
              </w:rPr>
              <w:tab/>
            </w:r>
          </w:p>
        </w:tc>
        <w:tc>
          <w:tcPr>
            <w:tcW w:w="2597"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7" w:firstLine="0"/>
              <w:jc w:val="left"/>
            </w:pPr>
            <w:r>
              <w:rPr>
                <w:color w:val="181717"/>
                <w:sz w:val="16"/>
              </w:rPr>
              <w:t>%</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9" w:firstLine="0"/>
              <w:jc w:val="center"/>
            </w:pPr>
            <w:r>
              <w:rPr>
                <w:color w:val="181717"/>
                <w:sz w:val="16"/>
              </w:rPr>
              <w:t xml:space="preserve">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7" w:firstLine="0"/>
              <w:jc w:val="left"/>
            </w:pPr>
            <w:r>
              <w:rPr>
                <w:color w:val="181717"/>
                <w:sz w:val="16"/>
              </w:rPr>
              <w:t>-%</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9" w:firstLine="0"/>
              <w:jc w:val="center"/>
            </w:pPr>
            <w:r>
              <w:rPr>
                <w:color w:val="181717"/>
                <w:sz w:val="16"/>
              </w:rPr>
              <w:t xml:space="preserve">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5"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4$%#</w:t>
            </w:r>
            <w:r>
              <w:rPr>
                <w:color w:val="181717"/>
                <w:sz w:val="16"/>
              </w:rPr>
              <w:tab/>
              <w:t xml:space="preserve"> </w:t>
            </w:r>
            <w:r>
              <w:rPr>
                <w:color w:val="181717"/>
                <w:sz w:val="16"/>
              </w:rPr>
              <w:tab/>
              <w:t>+</w:t>
            </w:r>
            <w:r>
              <w:rPr>
                <w:color w:val="181717"/>
                <w:sz w:val="16"/>
              </w:rPr>
              <w:tab/>
            </w:r>
            <w:r>
              <w:rPr>
                <w:color w:val="181717"/>
                <w:sz w:val="16"/>
              </w:rPr>
              <w:tab/>
              <w:t>$M</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 xml:space="preserve">&amp;'  </w:t>
            </w:r>
            <w:r>
              <w:rPr>
                <w:color w:val="181717"/>
                <w:sz w:val="16"/>
              </w:rPr>
              <w:tab/>
              <w:t>#)!#</w:t>
            </w:r>
            <w:r>
              <w:rPr>
                <w:color w:val="181717"/>
                <w:sz w:val="16"/>
              </w:rPr>
              <w:tab/>
              <w:t>'</w:t>
            </w:r>
            <w:r>
              <w:rPr>
                <w:color w:val="181717"/>
                <w:sz w:val="16"/>
              </w:rPr>
              <w:tab/>
              <w:t>#</w:t>
            </w:r>
            <w:r>
              <w:rPr>
                <w:color w:val="181717"/>
                <w:sz w:val="16"/>
              </w:rPr>
              <w:tab/>
              <w:t xml:space="preserve"> </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7" w:hanging="207"/>
              <w:jc w:val="left"/>
            </w:pPr>
            <w:r>
              <w:rPr>
                <w:color w:val="181717"/>
                <w:sz w:val="16"/>
              </w:rPr>
              <w:t xml:space="preserve">&amp;+*9 </w:t>
            </w:r>
            <w:r>
              <w:rPr>
                <w:color w:val="181717"/>
                <w:sz w:val="16"/>
              </w:rPr>
              <w:tab/>
              <w:t xml:space="preserve">#)3 </w:t>
            </w:r>
            <w:r>
              <w:rPr>
                <w:color w:val="181717"/>
                <w:sz w:val="16"/>
              </w:rPr>
              <w:tab/>
              <w:t>$%</w:t>
            </w:r>
            <w:r>
              <w:rPr>
                <w:color w:val="181717"/>
                <w:sz w:val="16"/>
              </w:rPr>
              <w:tab/>
              <w:t>#</w:t>
            </w:r>
            <w:r>
              <w:rPr>
                <w:color w:val="181717"/>
                <w:sz w:val="16"/>
              </w:rPr>
              <w:tab/>
              <w:t xml:space="preserve"> </w:t>
            </w:r>
            <w:r>
              <w:rPr>
                <w:color w:val="181717"/>
                <w:sz w:val="16"/>
              </w:rPr>
              <w:tab/>
              <w:t xml:space="preserve"> #%&amp;</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7" w:firstLine="0"/>
              <w:jc w:val="left"/>
            </w:pPr>
            <w:r>
              <w:rPr>
                <w:color w:val="181717"/>
                <w:sz w:val="16"/>
              </w:rPr>
              <w:t>%</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7" w:firstLine="0"/>
              <w:jc w:val="left"/>
            </w:pPr>
            <w:r>
              <w:rPr>
                <w:color w:val="181717"/>
                <w:sz w:val="16"/>
              </w:rPr>
              <w:t>-%</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0</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5" w:firstLine="0"/>
              <w:jc w:val="center"/>
            </w:pPr>
            <w:r>
              <w:rPr>
                <w:color w:val="181717"/>
                <w:sz w:val="16"/>
              </w:rPr>
              <w:t>0</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6</w:t>
            </w:r>
            <w:r>
              <w:rPr>
                <w:color w:val="181717"/>
                <w:sz w:val="16"/>
              </w:rPr>
              <w:tab/>
            </w:r>
            <w:r>
              <w:rPr>
                <w:color w:val="181717"/>
                <w:sz w:val="16"/>
              </w:rPr>
              <w:tab/>
            </w:r>
            <w:r>
              <w:rPr>
                <w:color w:val="181717"/>
                <w:sz w:val="16"/>
              </w:rPr>
              <w:tab/>
              <w:t>$%</w:t>
            </w:r>
            <w:r>
              <w:rPr>
                <w:color w:val="181717"/>
                <w:sz w:val="16"/>
              </w:rPr>
              <w:tab/>
              <w:t>#</w:t>
            </w:r>
            <w:r>
              <w:rPr>
                <w:color w:val="181717"/>
                <w:sz w:val="16"/>
              </w:rPr>
              <w:tab/>
              <w:t xml:space="preserve"> </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r>
              <w:rPr>
                <w:color w:val="181717"/>
                <w:sz w:val="16"/>
              </w:rPr>
              <w:tab/>
              <w:t>3%#</w:t>
            </w:r>
            <w:r>
              <w:rPr>
                <w:color w:val="181717"/>
                <w:sz w:val="16"/>
              </w:rPr>
              <w:tab/>
              <w:t>#</w:t>
            </w:r>
            <w:r>
              <w:rPr>
                <w:color w:val="181717"/>
                <w:sz w:val="16"/>
              </w:rPr>
              <w:tab/>
              <w:t>&amp;</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7" w:firstLine="0"/>
              <w:jc w:val="left"/>
            </w:pPr>
            <w:r>
              <w:rPr>
                <w:color w:val="181717"/>
                <w:sz w:val="16"/>
              </w:rPr>
              <w:t>%</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7" w:firstLine="0"/>
              <w:jc w:val="left"/>
            </w:pPr>
            <w:r>
              <w:rPr>
                <w:color w:val="181717"/>
                <w:sz w:val="16"/>
              </w:rPr>
              <w:t>-%</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7" w:firstLine="0"/>
              <w:jc w:val="left"/>
            </w:pPr>
            <w:r>
              <w:rPr>
                <w:color w:val="181717"/>
                <w:sz w:val="16"/>
              </w:rPr>
              <w:t>%</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7" w:firstLine="0"/>
              <w:jc w:val="left"/>
            </w:pPr>
            <w:r>
              <w:rPr>
                <w:color w:val="181717"/>
                <w:sz w:val="16"/>
              </w:rPr>
              <w:t>-%</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0.</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5" w:firstLine="0"/>
              <w:jc w:val="center"/>
            </w:pPr>
            <w:r>
              <w:rPr>
                <w:color w:val="181717"/>
                <w:sz w:val="16"/>
              </w:rPr>
              <w:t xml:space="preserve"> </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w:t>
            </w:r>
            <w:r>
              <w:rPr>
                <w:color w:val="181717"/>
                <w:sz w:val="16"/>
              </w:rPr>
              <w:tab/>
              <w:t>(M</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0.</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5" w:firstLine="0"/>
              <w:jc w:val="center"/>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0.</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 xml:space="preserve">0/ </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left="5" w:firstLine="0"/>
              <w:jc w:val="center"/>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8#</w:t>
            </w:r>
            <w:r>
              <w:rPr>
                <w:color w:val="181717"/>
                <w:sz w:val="16"/>
              </w:rPr>
              <w:tab/>
            </w:r>
            <w:r>
              <w:rPr>
                <w:color w:val="181717"/>
                <w:sz w:val="16"/>
              </w:rPr>
              <w:tab/>
              <w:t>$</w:t>
            </w:r>
            <w:r>
              <w:rPr>
                <w:color w:val="181717"/>
                <w:sz w:val="16"/>
              </w:rPr>
              <w:tab/>
              <w:t>+</w:t>
            </w:r>
            <w:r>
              <w:rPr>
                <w:color w:val="181717"/>
                <w:sz w:val="16"/>
              </w:rPr>
              <w:tab/>
              <w:t xml:space="preserve"> </w:t>
            </w:r>
            <w:r>
              <w:rPr>
                <w:color w:val="181717"/>
                <w:sz w:val="16"/>
              </w:rPr>
              <w:tab/>
              <w:t xml:space="preserve">' </w:t>
            </w:r>
            <w:r>
              <w:rPr>
                <w:color w:val="181717"/>
                <w:sz w:val="16"/>
              </w:rPr>
              <w:tab/>
              <w:t xml:space="preserve"> %</w:t>
            </w:r>
            <w:r>
              <w:rPr>
                <w:color w:val="181717"/>
                <w:sz w:val="16"/>
              </w:rPr>
              <w:tab/>
              <w:t xml:space="preserve"> </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8" w:firstLine="0"/>
              <w:jc w:val="center"/>
            </w:pPr>
            <w:r>
              <w:rPr>
                <w:color w:val="181717"/>
                <w:sz w:val="16"/>
              </w:rPr>
              <w:t>./</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left="5" w:firstLine="0"/>
              <w:jc w:val="center"/>
            </w:pPr>
            <w:r>
              <w:rPr>
                <w:color w:val="181717"/>
                <w:sz w:val="16"/>
              </w:rPr>
              <w:t>1</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8#</w:t>
            </w:r>
            <w:r>
              <w:rPr>
                <w:color w:val="181717"/>
                <w:sz w:val="16"/>
              </w:rPr>
              <w:tab/>
            </w:r>
            <w:r>
              <w:rPr>
                <w:color w:val="181717"/>
                <w:sz w:val="16"/>
              </w:rPr>
              <w:tab/>
              <w:t>$</w:t>
            </w:r>
            <w:r>
              <w:rPr>
                <w:color w:val="181717"/>
                <w:sz w:val="16"/>
              </w:rPr>
              <w:tab/>
              <w:t>=</w:t>
            </w:r>
            <w:r>
              <w:rPr>
                <w:color w:val="181717"/>
                <w:sz w:val="16"/>
              </w:rPr>
              <w:tab/>
              <w:t>#%3+</w:t>
            </w:r>
            <w:r>
              <w:rPr>
                <w:color w:val="181717"/>
                <w:sz w:val="16"/>
              </w:rPr>
              <w:tab/>
              <w:t>&amp;</w:t>
            </w:r>
          </w:p>
          <w:p w:rsidR="00271AB0" w:rsidRDefault="00271AB0" w:rsidP="00271AB0">
            <w:pPr>
              <w:spacing w:after="0" w:line="259" w:lineRule="auto"/>
              <w:ind w:firstLine="0"/>
              <w:jc w:val="left"/>
            </w:pPr>
            <w:r>
              <w:rPr>
                <w:color w:val="181717"/>
                <w:sz w:val="16"/>
              </w:rPr>
              <w:t xml:space="preserve"> </w:t>
            </w:r>
            <w:r>
              <w:rPr>
                <w:color w:val="181717"/>
                <w:sz w:val="16"/>
              </w:rPr>
              <w:tab/>
              <w:t>%</w:t>
            </w:r>
            <w:r>
              <w:rPr>
                <w:color w:val="181717"/>
                <w:sz w:val="16"/>
              </w:rPr>
              <w:tab/>
              <w:t xml:space="preserve"> </w:t>
            </w:r>
            <w:r>
              <w:rPr>
                <w:color w:val="181717"/>
                <w:sz w:val="16"/>
              </w:rPr>
              <w:tab/>
              <w:t>#</w:t>
            </w:r>
            <w:r>
              <w:rPr>
                <w:color w:val="181717"/>
                <w:sz w:val="16"/>
              </w:rPr>
              <w:tab/>
              <w:t xml:space="preserve"> </w:t>
            </w:r>
            <w:r>
              <w:rPr>
                <w:color w:val="181717"/>
                <w:sz w:val="16"/>
              </w:rPr>
              <w:tab/>
              <w:t>%( M</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0</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 xml:space="preserve">0/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5"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 xml:space="preserve">8  #C </w:t>
            </w:r>
            <w:r>
              <w:rPr>
                <w:color w:val="181717"/>
                <w:sz w:val="16"/>
              </w:rPr>
              <w:tab/>
              <w:t>M</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r>
              <w:rPr>
                <w:color w:val="181717"/>
                <w:sz w:val="16"/>
              </w:rPr>
              <w:tab/>
              <w:t>3'  %</w:t>
            </w:r>
            <w:r>
              <w:rPr>
                <w:color w:val="181717"/>
                <w:sz w:val="16"/>
              </w:rPr>
              <w:tab/>
              <w:t xml:space="preserve"> E&amp;</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7" w:firstLine="0"/>
              <w:jc w:val="left"/>
            </w:pPr>
            <w:r>
              <w:rPr>
                <w:color w:val="181717"/>
                <w:sz w:val="16"/>
              </w:rPr>
              <w:t>%</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7" w:firstLine="0"/>
              <w:jc w:val="left"/>
            </w:pPr>
            <w:r>
              <w:rPr>
                <w:color w:val="181717"/>
                <w:sz w:val="16"/>
              </w:rPr>
              <w:t>-%</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D</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4$%#</w:t>
            </w:r>
            <w:r>
              <w:rPr>
                <w:color w:val="181717"/>
                <w:sz w:val="16"/>
              </w:rPr>
              <w:tab/>
              <w:t xml:space="preserve">  #C</w:t>
            </w:r>
            <w:r>
              <w:rPr>
                <w:color w:val="181717"/>
                <w:sz w:val="16"/>
              </w:rPr>
              <w:tab/>
              <w:t>$M</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 xml:space="preserve">&amp;# </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7" w:firstLine="0"/>
              <w:jc w:val="left"/>
            </w:pPr>
            <w:r>
              <w:rPr>
                <w:color w:val="181717"/>
                <w:sz w:val="16"/>
              </w:rPr>
              <w:t>%</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7" w:firstLine="0"/>
              <w:jc w:val="left"/>
            </w:pPr>
            <w:r>
              <w:rPr>
                <w:color w:val="181717"/>
                <w:sz w:val="16"/>
              </w:rPr>
              <w:t>-%</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 xml:space="preserve">&amp; *9 </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7" w:firstLine="0"/>
              <w:jc w:val="left"/>
            </w:pPr>
            <w:r>
              <w:rPr>
                <w:color w:val="181717"/>
                <w:sz w:val="16"/>
              </w:rPr>
              <w:t>%</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w:t>
            </w:r>
          </w:p>
        </w:tc>
      </w:tr>
      <w:tr w:rsidR="00271AB0" w:rsidTr="00271AB0">
        <w:trPr>
          <w:trHeight w:val="294"/>
        </w:trPr>
        <w:tc>
          <w:tcPr>
            <w:tcW w:w="126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207" w:firstLine="0"/>
              <w:jc w:val="left"/>
            </w:pPr>
            <w:r>
              <w:rPr>
                <w:color w:val="181717"/>
                <w:sz w:val="16"/>
              </w:rPr>
              <w:t>-%</w:t>
            </w:r>
            <w:r>
              <w:rPr>
                <w:color w:val="181717"/>
                <w:sz w:val="16"/>
              </w:rPr>
              <w:tab/>
              <w:t>$</w:t>
            </w:r>
          </w:p>
        </w:tc>
        <w:tc>
          <w:tcPr>
            <w:tcW w:w="259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right="8" w:firstLine="0"/>
              <w:jc w:val="center"/>
            </w:pPr>
            <w:r>
              <w:rPr>
                <w:color w:val="181717"/>
                <w:sz w:val="16"/>
              </w:rPr>
              <w:t>-.</w:t>
            </w:r>
          </w:p>
        </w:tc>
      </w:tr>
    </w:tbl>
    <w:p w:rsidR="00271AB0" w:rsidRDefault="00271AB0" w:rsidP="00271AB0">
      <w:pPr>
        <w:spacing w:after="0" w:line="259" w:lineRule="auto"/>
        <w:ind w:left="-1105" w:right="325" w:firstLine="0"/>
        <w:jc w:val="left"/>
      </w:pPr>
    </w:p>
    <w:tbl>
      <w:tblPr>
        <w:tblStyle w:val="TableGrid"/>
        <w:tblW w:w="9117" w:type="dxa"/>
        <w:tblInd w:w="252" w:type="dxa"/>
        <w:tblCellMar>
          <w:top w:w="73" w:type="dxa"/>
          <w:left w:w="110" w:type="dxa"/>
          <w:right w:w="111" w:type="dxa"/>
        </w:tblCellMar>
        <w:tblLook w:val="04A0" w:firstRow="1" w:lastRow="0" w:firstColumn="1" w:lastColumn="0" w:noHBand="0" w:noVBand="1"/>
      </w:tblPr>
      <w:tblGrid>
        <w:gridCol w:w="1262"/>
        <w:gridCol w:w="5258"/>
        <w:gridCol w:w="2597"/>
      </w:tblGrid>
      <w:tr w:rsidR="00271AB0" w:rsidTr="00271AB0">
        <w:trPr>
          <w:trHeight w:val="665"/>
        </w:trPr>
        <w:tc>
          <w:tcPr>
            <w:tcW w:w="1262" w:type="dxa"/>
            <w:tcBorders>
              <w:top w:val="single" w:sz="6"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left="6" w:firstLine="0"/>
              <w:jc w:val="center"/>
            </w:pPr>
            <w:r>
              <w:rPr>
                <w:color w:val="181717"/>
                <w:sz w:val="16"/>
              </w:rPr>
              <w:t>-.</w:t>
            </w:r>
          </w:p>
        </w:tc>
        <w:tc>
          <w:tcPr>
            <w:tcW w:w="525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pPr>
            <w:r>
              <w:rPr>
                <w:color w:val="181717"/>
                <w:sz w:val="16"/>
              </w:rPr>
              <w:t xml:space="preserve">&lt;  </w:t>
            </w:r>
            <w:r>
              <w:rPr>
                <w:color w:val="181717"/>
                <w:sz w:val="16"/>
              </w:rPr>
              <w:tab/>
              <w:t xml:space="preserve"> </w:t>
            </w:r>
            <w:r>
              <w:rPr>
                <w:color w:val="181717"/>
                <w:sz w:val="16"/>
              </w:rPr>
              <w:tab/>
              <w:t xml:space="preserve"> </w:t>
            </w:r>
            <w:r>
              <w:rPr>
                <w:color w:val="181717"/>
                <w:sz w:val="16"/>
              </w:rPr>
              <w:tab/>
              <w:t xml:space="preserve"> </w:t>
            </w:r>
            <w:r>
              <w:rPr>
                <w:color w:val="181717"/>
                <w:sz w:val="16"/>
              </w:rPr>
              <w:tab/>
              <w:t xml:space="preserve">$ #C( </w:t>
            </w:r>
            <w:r>
              <w:rPr>
                <w:color w:val="181717"/>
                <w:sz w:val="16"/>
              </w:rPr>
              <w:tab/>
              <w:t xml:space="preserve">! %  # </w:t>
            </w:r>
            <w:r>
              <w:rPr>
                <w:color w:val="181717"/>
                <w:sz w:val="16"/>
              </w:rPr>
              <w:tab/>
              <w:t xml:space="preserve"> </w:t>
            </w:r>
            <w:r>
              <w:rPr>
                <w:color w:val="181717"/>
                <w:sz w:val="16"/>
              </w:rPr>
              <w:tab/>
              <w:t xml:space="preserve">(  #( </w:t>
            </w:r>
            <w:r>
              <w:rPr>
                <w:color w:val="181717"/>
                <w:sz w:val="16"/>
              </w:rPr>
              <w:tab/>
              <w:t xml:space="preserve"> #</w:t>
            </w:r>
            <w:r>
              <w:rPr>
                <w:color w:val="181717"/>
                <w:sz w:val="16"/>
              </w:rPr>
              <w:tab/>
              <w:t xml:space="preserve"> </w:t>
            </w:r>
            <w:r>
              <w:rPr>
                <w:color w:val="181717"/>
                <w:sz w:val="16"/>
              </w:rPr>
              <w:tab/>
            </w:r>
          </w:p>
        </w:tc>
        <w:tc>
          <w:tcPr>
            <w:tcW w:w="2597"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0.</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 xml:space="preserve">0/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8 M</w:t>
            </w:r>
            <w:r>
              <w:rPr>
                <w:color w:val="181717"/>
                <w:sz w:val="16"/>
              </w:rPr>
              <w:tab/>
              <w:t>##</w:t>
            </w:r>
            <w:r>
              <w:rPr>
                <w:color w:val="181717"/>
                <w:sz w:val="16"/>
              </w:rPr>
              <w:tab/>
              <w:t>$#</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 xml:space="preserve">8 % </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left="6" w:firstLine="0"/>
              <w:jc w:val="center"/>
            </w:pPr>
            <w:r>
              <w:rPr>
                <w:color w:val="181717"/>
                <w:sz w:val="16"/>
              </w:rPr>
              <w:t>-0</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pPr>
            <w:r>
              <w:rPr>
                <w:color w:val="181717"/>
                <w:sz w:val="16"/>
              </w:rPr>
              <w:t xml:space="preserve">8 </w:t>
            </w:r>
            <w:r>
              <w:rPr>
                <w:color w:val="181717"/>
                <w:sz w:val="16"/>
              </w:rPr>
              <w:tab/>
            </w:r>
            <w:r>
              <w:rPr>
                <w:color w:val="181717"/>
                <w:sz w:val="16"/>
              </w:rPr>
              <w:tab/>
              <w:t xml:space="preserve"> </w:t>
            </w:r>
            <w:r>
              <w:rPr>
                <w:color w:val="181717"/>
                <w:sz w:val="16"/>
              </w:rPr>
              <w:tab/>
              <w:t xml:space="preserve">   #</w:t>
            </w:r>
            <w:r>
              <w:rPr>
                <w:color w:val="181717"/>
                <w:sz w:val="16"/>
              </w:rPr>
              <w:tab/>
            </w:r>
            <w:r>
              <w:rPr>
                <w:color w:val="181717"/>
                <w:sz w:val="16"/>
              </w:rPr>
              <w:tab/>
              <w:t xml:space="preserve">  % </w:t>
            </w:r>
            <w:r>
              <w:rPr>
                <w:color w:val="181717"/>
                <w:sz w:val="16"/>
              </w:rPr>
              <w:tab/>
              <w:t xml:space="preserve">  #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 xml:space="preserve">- </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 xml:space="preserve">89(  </w:t>
            </w:r>
            <w:r>
              <w:rPr>
                <w:color w:val="181717"/>
                <w:sz w:val="16"/>
              </w:rPr>
              <w:tab/>
              <w:t>#%</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 xml:space="preserve">8% </w:t>
            </w:r>
            <w:r>
              <w:rPr>
                <w:color w:val="181717"/>
                <w:sz w:val="16"/>
              </w:rPr>
              <w:tab/>
              <w:t>#3</w:t>
            </w:r>
            <w:r>
              <w:rPr>
                <w:color w:val="181717"/>
                <w:sz w:val="16"/>
              </w:rPr>
              <w:tab/>
              <w:t>$#&amp;</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8</w:t>
            </w:r>
            <w:r>
              <w:rPr>
                <w:color w:val="181717"/>
                <w:sz w:val="16"/>
              </w:rPr>
              <w:tab/>
              <w:t xml:space="preserve"> #</w:t>
            </w:r>
            <w:r>
              <w:rPr>
                <w:color w:val="181717"/>
                <w:sz w:val="16"/>
              </w:rPr>
              <w:tab/>
              <w:t>66a666a6</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1</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89( % #</w:t>
            </w:r>
            <w:r>
              <w:rPr>
                <w:color w:val="181717"/>
                <w:sz w:val="16"/>
              </w:rPr>
              <w:tab/>
            </w:r>
            <w:r>
              <w:rPr>
                <w:color w:val="181717"/>
                <w:sz w:val="16"/>
              </w:rPr>
              <w:tab/>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1./:.</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 xml:space="preserve">8 </w:t>
            </w:r>
            <w:r>
              <w:rPr>
                <w:color w:val="181717"/>
                <w:sz w:val="16"/>
              </w:rPr>
              <w:tab/>
              <w:t>#</w:t>
            </w:r>
            <w:r>
              <w:rPr>
                <w:color w:val="181717"/>
                <w:sz w:val="16"/>
              </w:rPr>
              <w:tab/>
              <w:t xml:space="preserve"> </w:t>
            </w:r>
            <w:r>
              <w:rPr>
                <w:color w:val="181717"/>
                <w:sz w:val="16"/>
              </w:rPr>
              <w:tab/>
              <w:t>#</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1.</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D</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H</w:t>
            </w:r>
            <w:r>
              <w:rPr>
                <w:color w:val="181717"/>
                <w:sz w:val="16"/>
              </w:rPr>
              <w:tab/>
              <w:t>#</w:t>
            </w:r>
            <w:r>
              <w:rPr>
                <w:color w:val="181717"/>
                <w:sz w:val="16"/>
              </w:rPr>
              <w:tab/>
              <w:t>9</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D</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H</w:t>
            </w:r>
            <w:r>
              <w:rPr>
                <w:color w:val="181717"/>
                <w:sz w:val="16"/>
              </w:rPr>
              <w:tab/>
              <w:t>#</w:t>
            </w:r>
            <w:r>
              <w:rPr>
                <w:color w:val="181717"/>
                <w:sz w:val="16"/>
              </w:rPr>
              <w:tab/>
              <w:t>9</w:t>
            </w:r>
            <w:r>
              <w:rPr>
                <w:color w:val="181717"/>
                <w:sz w:val="16"/>
              </w:rPr>
              <w:tab/>
              <w:t xml:space="preserve">% </w:t>
            </w:r>
            <w:r>
              <w:rPr>
                <w:color w:val="181717"/>
                <w:sz w:val="16"/>
              </w:rPr>
              <w:tab/>
            </w:r>
            <w:r>
              <w:rPr>
                <w:color w:val="181717"/>
                <w:sz w:val="16"/>
              </w:rPr>
              <w:tab/>
              <w:t xml:space="preserve">/#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1.</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D-</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b/>
              <w:t>9</w:t>
            </w:r>
            <w:r>
              <w:rPr>
                <w:color w:val="181717"/>
                <w:sz w:val="16"/>
              </w:rPr>
              <w:tab/>
              <w:t xml:space="preserve">% </w:t>
            </w:r>
            <w:r>
              <w:rPr>
                <w:color w:val="181717"/>
                <w:sz w:val="16"/>
              </w:rPr>
              <w:tab/>
              <w:t xml:space="preserve">#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 xml:space="preserve">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D0</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b/>
              <w:t>9</w:t>
            </w:r>
            <w:r>
              <w:rPr>
                <w:color w:val="181717"/>
                <w:sz w:val="16"/>
              </w:rPr>
              <w:tab/>
              <w:t>%%</w:t>
            </w:r>
            <w:r>
              <w:rPr>
                <w:color w:val="181717"/>
                <w:sz w:val="16"/>
              </w:rPr>
              <w:tab/>
              <w:t xml:space="preserve">#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 xml:space="preserve">-D </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HE</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D</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H%!(</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0</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D</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H%/% +</w:t>
            </w:r>
            <w:r>
              <w:rPr>
                <w:color w:val="181717"/>
                <w:sz w:val="16"/>
              </w:rPr>
              <w:tab/>
              <w:t>%</w:t>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D1</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 xml:space="preserve">H/ </w:t>
            </w:r>
            <w:r>
              <w:rPr>
                <w:color w:val="181717"/>
                <w:sz w:val="16"/>
              </w:rPr>
              <w:tab/>
              <w:t xml:space="preserve"> +</w:t>
            </w:r>
            <w:r>
              <w:rPr>
                <w:color w:val="181717"/>
                <w:sz w:val="16"/>
              </w:rPr>
              <w:tab/>
              <w:t>%</w:t>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0</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D:</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 xml:space="preserve">H$%/ </w:t>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0</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DD</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H$%/%</w:t>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0.</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D.</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H%E</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 xml:space="preserve">0/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D</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H%</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 xml:space="preserve">0/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D-</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H%$%</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 xml:space="preserve">0/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D0</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H%!$%</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 xml:space="preserve">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0.</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8</w:t>
            </w:r>
            <w:r>
              <w:rPr>
                <w:color w:val="181717"/>
                <w:sz w:val="16"/>
              </w:rPr>
              <w:tab/>
            </w:r>
            <w:r>
              <w:rPr>
                <w:color w:val="181717"/>
                <w:sz w:val="16"/>
              </w:rPr>
              <w:tab/>
              <w:t xml:space="preserve"> %</w:t>
            </w:r>
            <w:r>
              <w:rPr>
                <w:color w:val="181717"/>
                <w:sz w:val="16"/>
              </w:rPr>
              <w:tab/>
              <w:t xml:space="preserve">( </w:t>
            </w:r>
            <w:r>
              <w:rPr>
                <w:color w:val="181717"/>
                <w:sz w:val="16"/>
              </w:rPr>
              <w:tab/>
              <w:t>#%</w:t>
            </w:r>
            <w:r>
              <w:rPr>
                <w:color w:val="181717"/>
                <w:sz w:val="16"/>
              </w:rPr>
              <w:tab/>
              <w:t>99</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1/:.</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left="6" w:firstLine="0"/>
              <w:jc w:val="center"/>
            </w:pPr>
            <w:r>
              <w:rPr>
                <w:color w:val="181717"/>
                <w:sz w:val="16"/>
              </w:rPr>
              <w:t>0</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8 % %</w:t>
            </w:r>
            <w:r>
              <w:rPr>
                <w:color w:val="181717"/>
                <w:sz w:val="16"/>
              </w:rPr>
              <w:tab/>
              <w:t xml:space="preserve"> </w:t>
            </w:r>
            <w:r>
              <w:rPr>
                <w:color w:val="181717"/>
                <w:sz w:val="16"/>
              </w:rPr>
              <w:tab/>
              <w:t xml:space="preserve"> %</w:t>
            </w:r>
            <w:r>
              <w:rPr>
                <w:color w:val="181717"/>
                <w:sz w:val="16"/>
              </w:rPr>
              <w:tab/>
            </w:r>
            <w:r>
              <w:rPr>
                <w:color w:val="181717"/>
                <w:sz w:val="16"/>
              </w:rPr>
              <w:tab/>
              <w:t xml:space="preserve">$ M </w:t>
            </w:r>
            <w:r>
              <w:rPr>
                <w:color w:val="181717"/>
                <w:sz w:val="16"/>
              </w:rPr>
              <w:tab/>
              <w:t xml:space="preserve"> '$</w:t>
            </w:r>
          </w:p>
          <w:p w:rsidR="00271AB0" w:rsidRDefault="00271AB0" w:rsidP="00271AB0">
            <w:pPr>
              <w:spacing w:after="0" w:line="259" w:lineRule="auto"/>
              <w:ind w:firstLine="0"/>
              <w:jc w:val="left"/>
            </w:pPr>
            <w:r>
              <w:rPr>
                <w:color w:val="181717"/>
                <w:sz w:val="16"/>
              </w:rPr>
              <w:t xml:space="preserve"> $(#+</w:t>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8" w:firstLine="0"/>
              <w:jc w:val="center"/>
            </w:pPr>
            <w:r>
              <w:rPr>
                <w:color w:val="181717"/>
                <w:sz w:val="16"/>
              </w:rPr>
              <w:t>./1</w:t>
            </w:r>
          </w:p>
        </w:tc>
      </w:tr>
      <w:tr w:rsidR="00271AB0" w:rsidTr="00271AB0">
        <w:trPr>
          <w:trHeight w:val="294"/>
        </w:trPr>
        <w:tc>
          <w:tcPr>
            <w:tcW w:w="126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0" w:line="259" w:lineRule="auto"/>
              <w:ind w:left="6" w:firstLine="0"/>
              <w:jc w:val="center"/>
            </w:pPr>
            <w:r>
              <w:rPr>
                <w:color w:val="181717"/>
                <w:sz w:val="16"/>
              </w:rPr>
              <w:t>0-</w:t>
            </w:r>
          </w:p>
        </w:tc>
        <w:tc>
          <w:tcPr>
            <w:tcW w:w="525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firstLine="0"/>
              <w:jc w:val="left"/>
            </w:pPr>
            <w:r>
              <w:rPr>
                <w:color w:val="181717"/>
                <w:sz w:val="16"/>
              </w:rPr>
              <w:t>8%%</w:t>
            </w:r>
            <w:r>
              <w:rPr>
                <w:color w:val="181717"/>
                <w:sz w:val="16"/>
              </w:rPr>
              <w:tab/>
            </w:r>
            <w:r>
              <w:rPr>
                <w:color w:val="181717"/>
                <w:sz w:val="16"/>
              </w:rPr>
              <w:tab/>
              <w:t xml:space="preserve"> </w:t>
            </w:r>
          </w:p>
        </w:tc>
        <w:tc>
          <w:tcPr>
            <w:tcW w:w="259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right="8" w:firstLine="0"/>
              <w:jc w:val="center"/>
            </w:pPr>
            <w:r>
              <w:rPr>
                <w:color w:val="181717"/>
                <w:sz w:val="16"/>
              </w:rPr>
              <w:t>./.</w:t>
            </w:r>
          </w:p>
        </w:tc>
      </w:tr>
    </w:tbl>
    <w:p w:rsidR="00271AB0" w:rsidRDefault="00271AB0" w:rsidP="00271AB0">
      <w:pPr>
        <w:spacing w:after="0" w:line="259" w:lineRule="auto"/>
        <w:ind w:left="-1105" w:right="325" w:firstLine="0"/>
        <w:jc w:val="left"/>
      </w:pPr>
    </w:p>
    <w:tbl>
      <w:tblPr>
        <w:tblStyle w:val="TableGrid"/>
        <w:tblW w:w="9117" w:type="dxa"/>
        <w:tblInd w:w="252" w:type="dxa"/>
        <w:tblCellMar>
          <w:top w:w="73" w:type="dxa"/>
          <w:left w:w="74" w:type="dxa"/>
          <w:right w:w="61" w:type="dxa"/>
        </w:tblCellMar>
        <w:tblLook w:val="04A0" w:firstRow="1" w:lastRow="0" w:firstColumn="1" w:lastColumn="0" w:noHBand="0" w:noVBand="1"/>
      </w:tblPr>
      <w:tblGrid>
        <w:gridCol w:w="1262"/>
        <w:gridCol w:w="5258"/>
        <w:gridCol w:w="2597"/>
      </w:tblGrid>
      <w:tr w:rsidR="00271AB0" w:rsidTr="00271AB0">
        <w:trPr>
          <w:trHeight w:val="294"/>
        </w:trPr>
        <w:tc>
          <w:tcPr>
            <w:tcW w:w="1262"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00</w:t>
            </w:r>
          </w:p>
        </w:tc>
        <w:tc>
          <w:tcPr>
            <w:tcW w:w="525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w:t>
            </w:r>
            <w:r>
              <w:rPr>
                <w:color w:val="181717"/>
                <w:sz w:val="16"/>
              </w:rPr>
              <w:tab/>
            </w:r>
            <w:r>
              <w:rPr>
                <w:color w:val="181717"/>
                <w:sz w:val="16"/>
              </w:rPr>
              <w:tab/>
            </w:r>
          </w:p>
        </w:tc>
        <w:tc>
          <w:tcPr>
            <w:tcW w:w="2597"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 xml:space="preserve">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amp;# </w:t>
            </w:r>
            <w:r>
              <w:rPr>
                <w:color w:val="181717"/>
                <w:sz w:val="16"/>
              </w:rPr>
              <w:tab/>
              <w:t xml:space="preserve">B </w:t>
            </w:r>
            <w:r>
              <w:rPr>
                <w:color w:val="181717"/>
                <w:sz w:val="16"/>
              </w:rPr>
              <w:tab/>
              <w:t>#</w:t>
            </w:r>
            <w:r>
              <w:rPr>
                <w:color w:val="181717"/>
                <w:sz w:val="16"/>
              </w:rPr>
              <w:tab/>
            </w:r>
            <w:r>
              <w:rPr>
                <w:color w:val="181717"/>
                <w:sz w:val="16"/>
              </w:rPr>
              <w:tab/>
              <w:t>$M</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 xml:space="preserve"> ./ </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9" w:firstLine="0"/>
              <w:jc w:val="center"/>
            </w:pPr>
            <w:r>
              <w:rPr>
                <w:color w:val="181717"/>
                <w:sz w:val="16"/>
              </w:rPr>
              <w:t xml:space="preserve">0 </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w:t>
            </w:r>
            <w:r>
              <w:rPr>
                <w:color w:val="181717"/>
                <w:sz w:val="16"/>
              </w:rPr>
              <w:tab/>
              <w:t xml:space="preserve"> </w:t>
            </w:r>
            <w:r>
              <w:rPr>
                <w:color w:val="181717"/>
                <w:sz w:val="16"/>
              </w:rPr>
              <w:tab/>
            </w:r>
            <w:r>
              <w:rPr>
                <w:color w:val="181717"/>
                <w:sz w:val="16"/>
              </w:rPr>
              <w:tab/>
              <w:t xml:space="preserve"> 6# </w:t>
            </w:r>
            <w:r>
              <w:rPr>
                <w:color w:val="181717"/>
                <w:sz w:val="16"/>
              </w:rPr>
              <w:tab/>
            </w:r>
            <w:r>
              <w:rPr>
                <w:color w:val="181717"/>
                <w:sz w:val="16"/>
              </w:rPr>
              <w:tab/>
            </w:r>
            <w:r>
              <w:rPr>
                <w:color w:val="181717"/>
                <w:sz w:val="16"/>
              </w:rPr>
              <w:tab/>
            </w:r>
          </w:p>
          <w:p w:rsidR="00271AB0" w:rsidRDefault="00271AB0" w:rsidP="00271AB0">
            <w:pPr>
              <w:spacing w:after="0" w:line="259" w:lineRule="auto"/>
              <w:ind w:left="35" w:firstLine="0"/>
              <w:jc w:val="left"/>
            </w:pPr>
            <w:r>
              <w:rPr>
                <w:color w:val="181717"/>
                <w:sz w:val="16"/>
              </w:rPr>
              <w:t xml:space="preserve"> </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2"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0</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66/#</w:t>
            </w:r>
            <w:r>
              <w:rPr>
                <w:color w:val="181717"/>
                <w:sz w:val="16"/>
              </w:rPr>
              <w:tab/>
              <w:t>6/666#</w:t>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0</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9( #</w:t>
            </w:r>
            <w:r>
              <w:rPr>
                <w:color w:val="181717"/>
                <w:sz w:val="16"/>
              </w:rPr>
              <w:tab/>
              <w:t>%</w:t>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0.</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01</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9( #</w:t>
            </w:r>
            <w:r>
              <w:rPr>
                <w:color w:val="181717"/>
                <w:sz w:val="16"/>
              </w:rPr>
              <w:tab/>
            </w:r>
            <w:r>
              <w:rPr>
                <w:color w:val="181717"/>
                <w:sz w:val="16"/>
              </w:rPr>
              <w:tab/>
            </w:r>
            <w:r>
              <w:rPr>
                <w:color w:val="181717"/>
                <w:sz w:val="16"/>
              </w:rPr>
              <w:tab/>
              <w:t xml:space="preserve"> A #</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0./.</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0:</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8 </w:t>
            </w:r>
            <w:r>
              <w:rPr>
                <w:color w:val="181717"/>
                <w:sz w:val="16"/>
              </w:rPr>
              <w:tab/>
            </w:r>
            <w:r>
              <w:rPr>
                <w:color w:val="181717"/>
                <w:sz w:val="16"/>
              </w:rPr>
              <w:tab/>
              <w:t xml:space="preserve"> %</w:t>
            </w:r>
            <w:r>
              <w:rPr>
                <w:color w:val="181717"/>
                <w:sz w:val="16"/>
              </w:rPr>
              <w:tab/>
              <w:t>( M</w:t>
            </w:r>
            <w:r>
              <w:rPr>
                <w:color w:val="181717"/>
                <w:sz w:val="16"/>
              </w:rPr>
              <w:tab/>
              <w:t>#</w:t>
            </w:r>
            <w:r>
              <w:rPr>
                <w:color w:val="181717"/>
                <w:sz w:val="16"/>
              </w:rPr>
              <w:tab/>
              <w:t>$#</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1./:.</w:t>
            </w:r>
          </w:p>
        </w:tc>
      </w:tr>
      <w:tr w:rsidR="00271AB0" w:rsidTr="00271AB0">
        <w:trPr>
          <w:trHeight w:val="658"/>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9" w:firstLine="0"/>
              <w:jc w:val="center"/>
            </w:pPr>
            <w:r>
              <w:rPr>
                <w:color w:val="181717"/>
                <w:sz w:val="16"/>
              </w:rPr>
              <w:t>0D</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35" w:firstLine="0"/>
            </w:pPr>
            <w:r>
              <w:rPr>
                <w:color w:val="181717"/>
                <w:sz w:val="16"/>
              </w:rPr>
              <w:t xml:space="preserve">8  % </w:t>
            </w:r>
            <w:r>
              <w:rPr>
                <w:color w:val="181717"/>
                <w:sz w:val="16"/>
              </w:rPr>
              <w:tab/>
              <w:t>%</w:t>
            </w:r>
            <w:r>
              <w:rPr>
                <w:color w:val="181717"/>
                <w:sz w:val="16"/>
              </w:rPr>
              <w:tab/>
              <w:t xml:space="preserve"> </w:t>
            </w:r>
            <w:r>
              <w:rPr>
                <w:color w:val="181717"/>
                <w:sz w:val="16"/>
              </w:rPr>
              <w:tab/>
              <w:t>M  #</w:t>
            </w:r>
            <w:r>
              <w:rPr>
                <w:color w:val="181717"/>
                <w:sz w:val="16"/>
              </w:rPr>
              <w:tab/>
              <w:t>$ #</w:t>
            </w:r>
            <w:r>
              <w:rPr>
                <w:color w:val="181717"/>
                <w:sz w:val="16"/>
              </w:rPr>
              <w:tab/>
              <w:t xml:space="preserve"> 3E -. #)</w:t>
            </w:r>
            <w:r>
              <w:rPr>
                <w:color w:val="181717"/>
                <w:sz w:val="16"/>
              </w:rPr>
              <w:tab/>
              <w:t xml:space="preserve">! </w:t>
            </w:r>
            <w:r>
              <w:rPr>
                <w:color w:val="181717"/>
                <w:sz w:val="16"/>
              </w:rPr>
              <w:tab/>
              <w:t xml:space="preserve">9 </w:t>
            </w:r>
            <w:r>
              <w:rPr>
                <w:color w:val="181717"/>
                <w:sz w:val="16"/>
              </w:rPr>
              <w:tab/>
              <w:t xml:space="preserve">  -. #)</w:t>
            </w:r>
            <w:r>
              <w:rPr>
                <w:color w:val="181717"/>
                <w:sz w:val="16"/>
              </w:rPr>
              <w:tab/>
              <w:t>! %</w:t>
            </w:r>
          </w:p>
          <w:p w:rsidR="00271AB0" w:rsidRDefault="00271AB0" w:rsidP="00271AB0">
            <w:pPr>
              <w:spacing w:after="0" w:line="259" w:lineRule="auto"/>
              <w:ind w:left="35" w:firstLine="0"/>
              <w:jc w:val="left"/>
            </w:pPr>
            <w:r>
              <w:rPr>
                <w:color w:val="181717"/>
                <w:sz w:val="16"/>
              </w:rPr>
              <w:t>#</w:t>
            </w:r>
            <w:r>
              <w:rPr>
                <w:color w:val="181717"/>
                <w:sz w:val="16"/>
              </w:rPr>
              <w:tab/>
              <w:t>$%%</w:t>
            </w:r>
            <w:r>
              <w:rPr>
                <w:color w:val="181717"/>
                <w:sz w:val="16"/>
              </w:rPr>
              <w:tab/>
              <w:t>%%</w:t>
            </w:r>
            <w:r>
              <w:rPr>
                <w:color w:val="181717"/>
                <w:sz w:val="16"/>
              </w:rPr>
              <w:tab/>
              <w:t>&amp;</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2" w:firstLine="0"/>
              <w:jc w:val="center"/>
            </w:pPr>
            <w:r>
              <w:rPr>
                <w:color w:val="181717"/>
                <w:sz w:val="16"/>
              </w:rPr>
              <w:t xml:space="preserve">0./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 xml:space="preserve"> .</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8 % </w:t>
            </w:r>
            <w:r>
              <w:rPr>
                <w:color w:val="181717"/>
                <w:sz w:val="16"/>
              </w:rPr>
              <w:tab/>
              <w:t>%</w:t>
            </w:r>
            <w:r>
              <w:rPr>
                <w:color w:val="181717"/>
                <w:sz w:val="16"/>
              </w:rPr>
              <w:tab/>
              <w:t xml:space="preserve"> </w:t>
            </w:r>
            <w:r>
              <w:rPr>
                <w:color w:val="181717"/>
                <w:sz w:val="16"/>
              </w:rPr>
              <w:tab/>
              <w:t>M#</w:t>
            </w:r>
            <w:r>
              <w:rPr>
                <w:color w:val="181717"/>
                <w:sz w:val="16"/>
              </w:rPr>
              <w:tab/>
              <w:t>$#</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 xml:space="preserve"> </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4$%#</w:t>
            </w:r>
            <w:r>
              <w:rPr>
                <w:color w:val="181717"/>
                <w:sz w:val="16"/>
              </w:rPr>
              <w:tab/>
              <w:t xml:space="preserve"> %</w:t>
            </w:r>
            <w:r>
              <w:rPr>
                <w:color w:val="181717"/>
                <w:sz w:val="16"/>
              </w:rPr>
              <w:tab/>
              <w:t>( M</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 xml:space="preserve"> </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U  </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 xml:space="preserve"> -</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8% </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 xml:space="preserve"> ./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 xml:space="preserve"> 0</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J* </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 xml:space="preserve">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1./1</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 xml:space="preserve"> -</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w:t>
            </w:r>
            <w:r>
              <w:rPr>
                <w:color w:val="181717"/>
                <w:sz w:val="16"/>
              </w:rPr>
              <w:tab/>
              <w:t xml:space="preserve">"T </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9" w:firstLine="0"/>
              <w:jc w:val="center"/>
            </w:pPr>
            <w:r>
              <w:rPr>
                <w:color w:val="181717"/>
                <w:sz w:val="16"/>
              </w:rPr>
              <w:t xml:space="preserve"> 0</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w:t>
            </w:r>
            <w:r>
              <w:rPr>
                <w:color w:val="181717"/>
                <w:sz w:val="16"/>
              </w:rPr>
              <w:tab/>
            </w:r>
            <w:r>
              <w:rPr>
                <w:color w:val="181717"/>
                <w:sz w:val="16"/>
              </w:rPr>
              <w:tab/>
              <w:t xml:space="preserve">$ </w:t>
            </w:r>
            <w:r>
              <w:rPr>
                <w:color w:val="181717"/>
                <w:sz w:val="16"/>
              </w:rPr>
              <w:tab/>
              <w:t>3T!%(!#</w:t>
            </w:r>
            <w:r>
              <w:rPr>
                <w:color w:val="181717"/>
                <w:sz w:val="16"/>
              </w:rPr>
              <w:tab/>
              <w:t>%&amp;</w:t>
            </w:r>
          </w:p>
          <w:p w:rsidR="00271AB0" w:rsidRDefault="00271AB0" w:rsidP="00271AB0">
            <w:pPr>
              <w:spacing w:after="0" w:line="259" w:lineRule="auto"/>
              <w:ind w:left="35" w:firstLine="0"/>
              <w:jc w:val="left"/>
            </w:pPr>
            <w:r>
              <w:rPr>
                <w:color w:val="181717"/>
                <w:sz w:val="16"/>
              </w:rPr>
              <w:tab/>
            </w:r>
            <w:r>
              <w:rPr>
                <w:color w:val="181717"/>
                <w:sz w:val="16"/>
              </w:rPr>
              <w:tab/>
            </w:r>
            <w:r>
              <w:rPr>
                <w:color w:val="181717"/>
                <w:sz w:val="16"/>
              </w:rPr>
              <w:tab/>
            </w:r>
            <w:r>
              <w:rPr>
                <w:color w:val="181717"/>
                <w:sz w:val="16"/>
              </w:rPr>
              <w:tab/>
              <w:t>!##%</w:t>
            </w:r>
            <w:r>
              <w:rPr>
                <w:color w:val="181717"/>
                <w:sz w:val="16"/>
              </w:rPr>
              <w:tab/>
              <w:t>#</w:t>
            </w:r>
            <w:r>
              <w:rPr>
                <w:color w:val="181717"/>
                <w:sz w:val="16"/>
              </w:rPr>
              <w:tab/>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0.</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jc w:val="left"/>
            </w:pPr>
            <w:r>
              <w:rPr>
                <w:color w:val="181717"/>
                <w:sz w:val="16"/>
              </w:rPr>
              <w:t>&amp;#</w:t>
            </w:r>
            <w:r>
              <w:rPr>
                <w:color w:val="181717"/>
                <w:sz w:val="16"/>
              </w:rPr>
              <w:tab/>
              <w:t>9</w:t>
            </w:r>
            <w:r>
              <w:rPr>
                <w:color w:val="181717"/>
                <w:sz w:val="16"/>
              </w:rPr>
              <w:tab/>
            </w:r>
            <w:r>
              <w:rPr>
                <w:color w:val="181717"/>
                <w:sz w:val="16"/>
              </w:rPr>
              <w:tab/>
            </w:r>
            <w:r>
              <w:rPr>
                <w:color w:val="181717"/>
                <w:sz w:val="16"/>
              </w:rPr>
              <w:tab/>
              <w:t>3( %</w:t>
            </w:r>
            <w:r>
              <w:rPr>
                <w:color w:val="181717"/>
                <w:sz w:val="16"/>
              </w:rPr>
              <w:tab/>
              <w:t>$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t xml:space="preserve"> ! </w:t>
            </w:r>
            <w:r>
              <w:rPr>
                <w:color w:val="181717"/>
                <w:sz w:val="16"/>
              </w:rPr>
              <w:tab/>
              <w:t xml:space="preserve"> $&amp;</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2" w:firstLine="0"/>
              <w:jc w:val="center"/>
            </w:pPr>
            <w:r>
              <w:rPr>
                <w:color w:val="181717"/>
                <w:sz w:val="16"/>
              </w:rPr>
              <w:t xml:space="preserve">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 xml:space="preserve">  </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w:t>
            </w:r>
            <w:r>
              <w:rPr>
                <w:color w:val="181717"/>
                <w:sz w:val="16"/>
              </w:rPr>
              <w:tab/>
            </w:r>
            <w:r>
              <w:rPr>
                <w:color w:val="181717"/>
                <w:sz w:val="16"/>
              </w:rPr>
              <w:tab/>
              <w:t>%</w:t>
            </w:r>
            <w:r>
              <w:rPr>
                <w:color w:val="181717"/>
                <w:sz w:val="16"/>
              </w:rPr>
              <w:tab/>
              <w:t>#</w:t>
            </w:r>
            <w:r>
              <w:rPr>
                <w:color w:val="181717"/>
                <w:sz w:val="16"/>
              </w:rPr>
              <w:tab/>
              <w:t>%</w:t>
            </w:r>
            <w:r>
              <w:rPr>
                <w:color w:val="181717"/>
                <w:sz w:val="16"/>
              </w:rPr>
              <w:tab/>
              <w:t xml:space="preserve"> </w:t>
            </w:r>
            <w:r>
              <w:rPr>
                <w:color w:val="181717"/>
                <w:sz w:val="16"/>
              </w:rPr>
              <w:tab/>
              <w:t>!</w:t>
            </w:r>
            <w:r>
              <w:rPr>
                <w:color w:val="181717"/>
                <w:sz w:val="16"/>
              </w:rPr>
              <w:tab/>
              <w:t xml:space="preserve"> </w:t>
            </w:r>
            <w:r>
              <w:rPr>
                <w:color w:val="181717"/>
                <w:sz w:val="16"/>
              </w:rPr>
              <w:tab/>
              <w:t>M</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 xml:space="preserve">  </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O%</w:t>
            </w:r>
            <w:r>
              <w:rPr>
                <w:color w:val="181717"/>
                <w:sz w:val="16"/>
              </w:rPr>
              <w:tab/>
              <w:t xml:space="preserve"> 3</w:t>
            </w:r>
            <w:r>
              <w:rPr>
                <w:color w:val="181717"/>
                <w:sz w:val="16"/>
              </w:rPr>
              <w:tab/>
              <w:t xml:space="preserve"> %</w:t>
            </w:r>
            <w:r>
              <w:rPr>
                <w:color w:val="181717"/>
                <w:sz w:val="16"/>
              </w:rPr>
              <w:tab/>
              <w:t>#</w:t>
            </w:r>
            <w:r>
              <w:rPr>
                <w:color w:val="181717"/>
                <w:sz w:val="16"/>
              </w:rPr>
              <w:tab/>
              <w:t>&amp;</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 xml:space="preserve">0/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 xml:space="preserve">  -</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4</w:t>
            </w:r>
            <w:r>
              <w:rPr>
                <w:color w:val="181717"/>
                <w:sz w:val="16"/>
              </w:rPr>
              <w:tab/>
              <w:t xml:space="preserve"> 3</w:t>
            </w:r>
            <w:r>
              <w:rPr>
                <w:color w:val="181717"/>
                <w:sz w:val="16"/>
              </w:rPr>
              <w:tab/>
              <w:t xml:space="preserve"> %</w:t>
            </w:r>
            <w:r>
              <w:rPr>
                <w:color w:val="181717"/>
                <w:sz w:val="16"/>
              </w:rPr>
              <w:tab/>
              <w:t>#</w:t>
            </w:r>
            <w:r>
              <w:rPr>
                <w:color w:val="181717"/>
                <w:sz w:val="16"/>
              </w:rPr>
              <w:tab/>
              <w:t>&amp;</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amp; </w:t>
            </w:r>
            <w:r>
              <w:rPr>
                <w:color w:val="181717"/>
                <w:sz w:val="16"/>
              </w:rPr>
              <w:tab/>
            </w:r>
            <w:r>
              <w:rPr>
                <w:color w:val="181717"/>
                <w:sz w:val="16"/>
              </w:rPr>
              <w:tab/>
              <w:t>$%#</w:t>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 xml:space="preserve">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 xml:space="preserve"> *($</w:t>
            </w:r>
            <w:r>
              <w:rPr>
                <w:color w:val="181717"/>
                <w:sz w:val="16"/>
              </w:rPr>
              <w:tab/>
              <w:t>$%$#</w:t>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1</w:t>
            </w:r>
          </w:p>
        </w:tc>
      </w:tr>
      <w:tr w:rsidR="00271AB0" w:rsidTr="00271AB0">
        <w:trPr>
          <w:trHeight w:val="1096"/>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42" w:line="259" w:lineRule="auto"/>
              <w:ind w:left="35" w:firstLine="0"/>
              <w:jc w:val="left"/>
            </w:pPr>
            <w:r>
              <w:rPr>
                <w:b/>
                <w:color w:val="181717"/>
                <w:sz w:val="16"/>
              </w:rPr>
              <w:t>0+-/,+10A</w:t>
            </w:r>
          </w:p>
          <w:p w:rsidR="00271AB0" w:rsidRDefault="00271AB0" w:rsidP="00271AB0">
            <w:pPr>
              <w:spacing w:after="0" w:line="228" w:lineRule="auto"/>
              <w:ind w:left="35" w:right="49" w:firstLine="0"/>
            </w:pPr>
            <w:r>
              <w:rPr>
                <w:color w:val="181717"/>
                <w:sz w:val="16"/>
              </w:rPr>
              <w:t>%</w:t>
            </w:r>
            <w:r>
              <w:rPr>
                <w:color w:val="181717"/>
                <w:sz w:val="16"/>
              </w:rPr>
              <w:tab/>
              <w:t>#</w:t>
            </w:r>
            <w:r>
              <w:rPr>
                <w:color w:val="181717"/>
                <w:sz w:val="16"/>
              </w:rPr>
              <w:tab/>
              <w:t xml:space="preserve"> M</w:t>
            </w:r>
            <w:r>
              <w:rPr>
                <w:color w:val="181717"/>
                <w:sz w:val="16"/>
              </w:rPr>
              <w:tab/>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t xml:space="preserve"> </w:t>
            </w:r>
            <w:r>
              <w:rPr>
                <w:color w:val="181717"/>
                <w:sz w:val="16"/>
              </w:rPr>
              <w:tab/>
              <w:t xml:space="preserve">  </w:t>
            </w:r>
            <w:r>
              <w:rPr>
                <w:color w:val="181717"/>
                <w:sz w:val="16"/>
              </w:rPr>
              <w:tab/>
              <w:t>%# #</w:t>
            </w:r>
            <w:r>
              <w:rPr>
                <w:color w:val="181717"/>
                <w:sz w:val="16"/>
              </w:rPr>
              <w:tab/>
              <w:t xml:space="preserve"> #</w:t>
            </w:r>
            <w:r>
              <w:rPr>
                <w:color w:val="181717"/>
                <w:sz w:val="16"/>
              </w:rPr>
              <w:tab/>
              <w:t xml:space="preserve"> </w:t>
            </w:r>
            <w:r>
              <w:rPr>
                <w:color w:val="181717"/>
                <w:sz w:val="16"/>
              </w:rPr>
              <w:tab/>
              <w:t xml:space="preserve">#  +*  </w:t>
            </w:r>
            <w:r>
              <w:rPr>
                <w:color w:val="181717"/>
                <w:sz w:val="16"/>
              </w:rPr>
              <w:tab/>
              <w:t xml:space="preserve"> 3# #</w:t>
            </w:r>
            <w:r>
              <w:rPr>
                <w:color w:val="181717"/>
                <w:sz w:val="16"/>
              </w:rPr>
              <w:tab/>
              <w:t xml:space="preserve">  $</w:t>
            </w:r>
            <w:r>
              <w:rPr>
                <w:color w:val="181717"/>
                <w:sz w:val="16"/>
              </w:rPr>
              <w:tab/>
            </w:r>
            <w:r>
              <w:rPr>
                <w:color w:val="181717"/>
                <w:sz w:val="16"/>
              </w:rPr>
              <w:tab/>
              <w:t xml:space="preserve">  !</w:t>
            </w:r>
          </w:p>
          <w:p w:rsidR="00271AB0" w:rsidRDefault="00271AB0" w:rsidP="00271AB0">
            <w:pPr>
              <w:spacing w:after="0" w:line="259" w:lineRule="auto"/>
              <w:ind w:left="35" w:firstLine="0"/>
              <w:jc w:val="left"/>
            </w:pPr>
            <w:r>
              <w:rPr>
                <w:color w:val="181717"/>
                <w:sz w:val="16"/>
              </w:rPr>
              <w:t xml:space="preserve">( </w:t>
            </w:r>
            <w:r>
              <w:rPr>
                <w:color w:val="181717"/>
                <w:sz w:val="16"/>
              </w:rPr>
              <w:tab/>
              <w:t xml:space="preserve"> </w:t>
            </w:r>
            <w:r>
              <w:rPr>
                <w:color w:val="181717"/>
                <w:sz w:val="16"/>
              </w:rPr>
              <w:tab/>
              <w:t xml:space="preserve">! </w:t>
            </w:r>
            <w:r>
              <w:rPr>
                <w:color w:val="181717"/>
                <w:sz w:val="16"/>
              </w:rPr>
              <w:tab/>
            </w:r>
            <w:r>
              <w:rPr>
                <w:color w:val="181717"/>
                <w:sz w:val="16"/>
              </w:rPr>
              <w:tab/>
            </w:r>
            <w:r>
              <w:rPr>
                <w:color w:val="181717"/>
                <w:sz w:val="16"/>
              </w:rPr>
              <w:tab/>
              <w:t xml:space="preserve"> $&amp;</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 xml:space="preserve"> </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8 </w:t>
            </w:r>
            <w:r>
              <w:rPr>
                <w:color w:val="181717"/>
                <w:sz w:val="16"/>
              </w:rPr>
              <w:tab/>
            </w:r>
            <w:r>
              <w:rPr>
                <w:color w:val="181717"/>
                <w:sz w:val="16"/>
              </w:rPr>
              <w:tab/>
              <w:t xml:space="preserve"> </w:t>
            </w:r>
            <w:r>
              <w:rPr>
                <w:color w:val="181717"/>
                <w:sz w:val="16"/>
              </w:rPr>
              <w:tab/>
              <w:t>( M</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1./:.</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9" w:firstLine="0"/>
              <w:jc w:val="center"/>
            </w:pPr>
            <w:r>
              <w:rPr>
                <w:color w:val="181717"/>
                <w:sz w:val="16"/>
              </w:rPr>
              <w:t xml:space="preserve"> </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8 % </w:t>
            </w:r>
            <w:r>
              <w:rPr>
                <w:color w:val="181717"/>
                <w:sz w:val="16"/>
              </w:rPr>
              <w:tab/>
            </w:r>
            <w:r>
              <w:rPr>
                <w:color w:val="181717"/>
                <w:sz w:val="16"/>
              </w:rPr>
              <w:tab/>
              <w:t xml:space="preserve"> </w:t>
            </w:r>
            <w:r>
              <w:rPr>
                <w:color w:val="181717"/>
                <w:sz w:val="16"/>
              </w:rPr>
              <w:tab/>
              <w:t>M</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w:t>
            </w:r>
            <w:r>
              <w:rPr>
                <w:color w:val="181717"/>
                <w:sz w:val="16"/>
              </w:rPr>
              <w:tab/>
              <w:t>3</w:t>
            </w:r>
            <w:r>
              <w:rPr>
                <w:color w:val="181717"/>
                <w:sz w:val="16"/>
              </w:rPr>
              <w:tab/>
              <w:t xml:space="preserve"> #*.#)</w:t>
            </w:r>
            <w:r>
              <w:rPr>
                <w:color w:val="181717"/>
                <w:sz w:val="16"/>
              </w:rPr>
              <w:tab/>
              <w:t>&amp;</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2" w:firstLine="0"/>
              <w:jc w:val="center"/>
            </w:pPr>
            <w:r>
              <w:rPr>
                <w:color w:val="181717"/>
                <w:sz w:val="16"/>
              </w:rPr>
              <w:t xml:space="preserve"> ./ </w:t>
            </w:r>
          </w:p>
        </w:tc>
      </w:tr>
      <w:tr w:rsidR="00271AB0" w:rsidTr="00271AB0">
        <w:trPr>
          <w:trHeight w:val="294"/>
        </w:trPr>
        <w:tc>
          <w:tcPr>
            <w:tcW w:w="126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w:t>
            </w:r>
            <w:r>
              <w:rPr>
                <w:color w:val="181717"/>
                <w:sz w:val="16"/>
              </w:rPr>
              <w:tab/>
            </w:r>
          </w:p>
        </w:tc>
        <w:tc>
          <w:tcPr>
            <w:tcW w:w="259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right="22" w:firstLine="0"/>
              <w:jc w:val="center"/>
            </w:pPr>
            <w:r>
              <w:rPr>
                <w:color w:val="181717"/>
                <w:sz w:val="16"/>
              </w:rPr>
              <w:t>./.</w:t>
            </w:r>
          </w:p>
        </w:tc>
      </w:tr>
    </w:tbl>
    <w:p w:rsidR="00271AB0" w:rsidRDefault="00271AB0" w:rsidP="00271AB0">
      <w:pPr>
        <w:spacing w:after="0" w:line="259" w:lineRule="auto"/>
        <w:ind w:left="-1105" w:right="325" w:firstLine="0"/>
        <w:jc w:val="left"/>
      </w:pPr>
    </w:p>
    <w:tbl>
      <w:tblPr>
        <w:tblStyle w:val="TableGrid"/>
        <w:tblW w:w="9117" w:type="dxa"/>
        <w:tblInd w:w="252" w:type="dxa"/>
        <w:tblCellMar>
          <w:top w:w="48" w:type="dxa"/>
          <w:left w:w="74" w:type="dxa"/>
          <w:right w:w="60" w:type="dxa"/>
        </w:tblCellMar>
        <w:tblLook w:val="04A0" w:firstRow="1" w:lastRow="0" w:firstColumn="1" w:lastColumn="0" w:noHBand="0" w:noVBand="1"/>
      </w:tblPr>
      <w:tblGrid>
        <w:gridCol w:w="1262"/>
        <w:gridCol w:w="5258"/>
        <w:gridCol w:w="2597"/>
      </w:tblGrid>
      <w:tr w:rsidR="00271AB0" w:rsidTr="00271AB0">
        <w:trPr>
          <w:trHeight w:val="294"/>
        </w:trPr>
        <w:tc>
          <w:tcPr>
            <w:tcW w:w="1262"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 xml:space="preserve"> 1</w:t>
            </w:r>
          </w:p>
        </w:tc>
        <w:tc>
          <w:tcPr>
            <w:tcW w:w="525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w:t>
            </w:r>
            <w:r>
              <w:rPr>
                <w:color w:val="181717"/>
                <w:sz w:val="16"/>
              </w:rPr>
              <w:tab/>
              <w:t>'C</w:t>
            </w:r>
            <w:r>
              <w:rPr>
                <w:color w:val="181717"/>
                <w:sz w:val="16"/>
              </w:rPr>
              <w:tab/>
              <w:t xml:space="preserve"> </w:t>
            </w:r>
            <w:r>
              <w:rPr>
                <w:color w:val="181717"/>
                <w:sz w:val="16"/>
              </w:rPr>
              <w:tab/>
              <w:t xml:space="preserve"># </w:t>
            </w:r>
            <w:r>
              <w:rPr>
                <w:color w:val="181717"/>
                <w:sz w:val="16"/>
              </w:rPr>
              <w:tab/>
            </w:r>
          </w:p>
        </w:tc>
        <w:tc>
          <w:tcPr>
            <w:tcW w:w="2597"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r>
            <w:r>
              <w:rPr>
                <w:color w:val="181717"/>
                <w:sz w:val="16"/>
              </w:rPr>
              <w:tab/>
            </w:r>
            <w:r>
              <w:rPr>
                <w:color w:val="181717"/>
                <w:sz w:val="16"/>
              </w:rPr>
              <w:tab/>
              <w:t>$#</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amp;*%##</w:t>
            </w:r>
            <w:r>
              <w:rPr>
                <w:color w:val="181717"/>
                <w:sz w:val="16"/>
              </w:rPr>
              <w:tab/>
              <w:t>%#</w:t>
            </w:r>
            <w:r>
              <w:rPr>
                <w:color w:val="181717"/>
                <w:sz w:val="16"/>
              </w:rPr>
              <w:tab/>
              <w:t xml:space="preserve">($# </w:t>
            </w:r>
            <w:r>
              <w:rPr>
                <w:color w:val="181717"/>
                <w:sz w:val="16"/>
              </w:rPr>
              <w:tab/>
              <w:t>$#</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 (#</w:t>
            </w:r>
            <w:r>
              <w:rPr>
                <w:color w:val="181717"/>
                <w:sz w:val="16"/>
              </w:rPr>
              <w:tab/>
              <w:t>9</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84"/>
            </w:pPr>
            <w:r>
              <w:rPr>
                <w:color w:val="181717"/>
                <w:sz w:val="16"/>
              </w:rPr>
              <w:t xml:space="preserve">&amp; </w:t>
            </w:r>
            <w:r>
              <w:rPr>
                <w:color w:val="181717"/>
                <w:sz w:val="16"/>
              </w:rPr>
              <w:tab/>
            </w:r>
            <w:r>
              <w:rPr>
                <w:color w:val="181717"/>
                <w:sz w:val="16"/>
              </w:rPr>
              <w:tab/>
              <w:t xml:space="preserve"> # </w:t>
            </w:r>
            <w:r>
              <w:rPr>
                <w:color w:val="181717"/>
                <w:sz w:val="16"/>
              </w:rPr>
              <w:tab/>
              <w:t xml:space="preserve"> </w:t>
            </w:r>
            <w:r>
              <w:rPr>
                <w:color w:val="181717"/>
                <w:sz w:val="16"/>
              </w:rPr>
              <w:tab/>
              <w:t xml:space="preserve">  # #</w:t>
            </w:r>
            <w:r>
              <w:rPr>
                <w:color w:val="181717"/>
                <w:sz w:val="16"/>
              </w:rPr>
              <w:tab/>
              <w:t>*#</w:t>
            </w:r>
            <w:r>
              <w:rPr>
                <w:color w:val="181717"/>
                <w:sz w:val="16"/>
              </w:rPr>
              <w:tab/>
              <w:t>%#</w:t>
            </w:r>
            <w:r>
              <w:rPr>
                <w:color w:val="181717"/>
                <w:sz w:val="16"/>
              </w:rPr>
              <w:tab/>
              <w:t xml:space="preserve"> </w:t>
            </w:r>
            <w:r>
              <w:rPr>
                <w:color w:val="181717"/>
                <w:sz w:val="16"/>
              </w:rPr>
              <w:tab/>
              <w:t># !##</w:t>
            </w:r>
            <w:r>
              <w:rPr>
                <w:color w:val="181717"/>
                <w:sz w:val="16"/>
              </w:rPr>
              <w:tab/>
              <w:t xml:space="preserve">*#( </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 xml:space="preserve">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 xml:space="preserve"> :</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r>
            <w:r>
              <w:rPr>
                <w:color w:val="181717"/>
                <w:sz w:val="16"/>
              </w:rPr>
              <w:tab/>
              <w:t xml:space="preserve"> #</w:t>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0.</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 xml:space="preserve"> </w:t>
            </w:r>
            <w:r>
              <w:rPr>
                <w:color w:val="181717"/>
                <w:sz w:val="16"/>
              </w:rPr>
              <w:tab/>
              <w:t xml:space="preserve"> </w:t>
            </w:r>
            <w:r>
              <w:rPr>
                <w:color w:val="181717"/>
                <w:sz w:val="16"/>
              </w:rPr>
              <w:tab/>
              <w:t>M</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 xml:space="preserve">0./ </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 xml:space="preserve"> D</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lt;</w:t>
            </w:r>
            <w:r>
              <w:rPr>
                <w:color w:val="181717"/>
                <w:sz w:val="16"/>
              </w:rPr>
              <w:tab/>
              <w:t xml:space="preserve">$ # </w:t>
            </w:r>
            <w:r>
              <w:rPr>
                <w:color w:val="181717"/>
                <w:sz w:val="16"/>
              </w:rPr>
              <w:tab/>
              <w:t xml:space="preserve"> ! </w:t>
            </w:r>
            <w:r>
              <w:rPr>
                <w:color w:val="181717"/>
                <w:sz w:val="16"/>
              </w:rPr>
              <w:tab/>
              <w:t>$%</w:t>
            </w:r>
            <w:r>
              <w:rPr>
                <w:color w:val="181717"/>
                <w:sz w:val="16"/>
              </w:rPr>
              <w:tab/>
              <w:t xml:space="preserve"> E</w:t>
            </w:r>
            <w:r>
              <w:rPr>
                <w:color w:val="181717"/>
                <w:sz w:val="16"/>
              </w:rPr>
              <w:tab/>
              <w:t xml:space="preserve"> </w:t>
            </w:r>
            <w:r>
              <w:rPr>
                <w:color w:val="181717"/>
                <w:sz w:val="16"/>
              </w:rPr>
              <w:tab/>
              <w:t>!</w:t>
            </w:r>
          </w:p>
          <w:p w:rsidR="00271AB0" w:rsidRDefault="00271AB0" w:rsidP="00271AB0">
            <w:pPr>
              <w:spacing w:after="0" w:line="259" w:lineRule="auto"/>
              <w:ind w:left="35" w:firstLine="0"/>
              <w:jc w:val="left"/>
            </w:pPr>
            <w:r>
              <w:rPr>
                <w:color w:val="181717"/>
                <w:sz w:val="16"/>
              </w:rPr>
              <w:tab/>
              <w:t xml:space="preserve"> A%</w:t>
            </w:r>
            <w:r>
              <w:rPr>
                <w:color w:val="181717"/>
                <w:sz w:val="16"/>
              </w:rPr>
              <w:tab/>
              <w:t>!</w:t>
            </w:r>
            <w:r>
              <w:rPr>
                <w:color w:val="181717"/>
                <w:sz w:val="16"/>
              </w:rPr>
              <w:tab/>
              <w:t>+</w:t>
            </w:r>
            <w:r>
              <w:rPr>
                <w:color w:val="181717"/>
                <w:sz w:val="16"/>
              </w:rPr>
              <w:tab/>
              <w:t>#</w:t>
            </w:r>
            <w:r>
              <w:rPr>
                <w:color w:val="181717"/>
                <w:sz w:val="16"/>
              </w:rPr>
              <w:tab/>
              <w:t>*#</w:t>
            </w:r>
            <w:r>
              <w:rPr>
                <w:color w:val="181717"/>
                <w:sz w:val="16"/>
              </w:rPr>
              <w:tab/>
              <w:t>%#</w:t>
            </w:r>
            <w:r>
              <w:rPr>
                <w:color w:val="181717"/>
                <w:sz w:val="16"/>
              </w:rPr>
              <w:tab/>
              <w:t xml:space="preserve"> </w:t>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4$%#</w:t>
            </w:r>
            <w:r>
              <w:rPr>
                <w:color w:val="181717"/>
                <w:sz w:val="16"/>
              </w:rPr>
              <w:tab/>
              <w:t xml:space="preserve"> </w:t>
            </w:r>
            <w:r>
              <w:rPr>
                <w:color w:val="181717"/>
                <w:sz w:val="16"/>
              </w:rPr>
              <w:tab/>
            </w:r>
            <w:r>
              <w:rPr>
                <w:color w:val="181717"/>
                <w:sz w:val="16"/>
              </w:rPr>
              <w:tab/>
              <w:t xml:space="preserve"> </w:t>
            </w:r>
            <w:r>
              <w:rPr>
                <w:color w:val="181717"/>
                <w:sz w:val="16"/>
              </w:rPr>
              <w:tab/>
              <w:t>( M</w:t>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amp;'  </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amp;% </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0</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amp;+* </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w:t>
            </w:r>
            <w:r>
              <w:rPr>
                <w:color w:val="181717"/>
                <w:sz w:val="16"/>
              </w:rPr>
              <w:tab/>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t xml:space="preserve"> </w:t>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 xml:space="preserve">&amp; </w:t>
            </w:r>
            <w:r>
              <w:rPr>
                <w:color w:val="181717"/>
                <w:sz w:val="16"/>
              </w:rPr>
              <w:tab/>
              <w:t xml:space="preserve"> </w:t>
            </w:r>
            <w:r>
              <w:rPr>
                <w:color w:val="181717"/>
                <w:sz w:val="16"/>
              </w:rPr>
              <w:tab/>
              <w:t xml:space="preserve"> $!  # </w:t>
            </w:r>
            <w:r>
              <w:rPr>
                <w:color w:val="181717"/>
                <w:sz w:val="16"/>
              </w:rPr>
              <w:tab/>
              <w:t xml:space="preserve">$  </w:t>
            </w:r>
            <w:r>
              <w:rPr>
                <w:color w:val="181717"/>
                <w:sz w:val="16"/>
              </w:rPr>
              <w:tab/>
            </w:r>
            <w:r>
              <w:rPr>
                <w:color w:val="181717"/>
                <w:sz w:val="16"/>
              </w:rPr>
              <w:tab/>
              <w:t>$ #</w:t>
            </w:r>
            <w:r>
              <w:rPr>
                <w:color w:val="181717"/>
                <w:sz w:val="16"/>
              </w:rPr>
              <w:tab/>
              <w:t xml:space="preserve"> #</w:t>
            </w:r>
            <w:r>
              <w:rPr>
                <w:color w:val="181717"/>
                <w:sz w:val="16"/>
              </w:rPr>
              <w:tab/>
              <w:t>9</w:t>
            </w:r>
            <w:r>
              <w:rPr>
                <w:color w:val="181717"/>
                <w:sz w:val="16"/>
              </w:rPr>
              <w:tab/>
            </w:r>
            <w:r>
              <w:rPr>
                <w:color w:val="181717"/>
                <w:sz w:val="16"/>
              </w:rPr>
              <w:tab/>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0./.</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0</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w:t>
            </w:r>
            <w:r>
              <w:rPr>
                <w:color w:val="181717"/>
                <w:sz w:val="16"/>
              </w:rPr>
              <w:tab/>
            </w:r>
            <w:r>
              <w:rPr>
                <w:color w:val="181717"/>
                <w:sz w:val="16"/>
              </w:rPr>
              <w:tab/>
              <w:t>$</w:t>
            </w:r>
            <w:r>
              <w:rPr>
                <w:color w:val="181717"/>
                <w:sz w:val="16"/>
              </w:rPr>
              <w:tab/>
              <w:t xml:space="preserve">9 </w:t>
            </w:r>
            <w:r>
              <w:rPr>
                <w:color w:val="181717"/>
                <w:sz w:val="16"/>
              </w:rPr>
              <w:tab/>
            </w:r>
            <w:r>
              <w:rPr>
                <w:color w:val="181717"/>
                <w:sz w:val="16"/>
              </w:rPr>
              <w:tab/>
              <w:t xml:space="preserve"> </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6" w:firstLine="0"/>
              <w:jc w:val="left"/>
            </w:pPr>
            <w:r>
              <w:rPr>
                <w:color w:val="181717"/>
                <w:sz w:val="16"/>
              </w:rPr>
              <w:t>&amp;%</w:t>
            </w:r>
            <w:r>
              <w:rPr>
                <w:color w:val="181717"/>
                <w:sz w:val="16"/>
              </w:rPr>
              <w:tab/>
              <w:t xml:space="preserve"> </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200"/>
            </w:pPr>
            <w:r>
              <w:rPr>
                <w:color w:val="181717"/>
                <w:sz w:val="16"/>
              </w:rPr>
              <w:t xml:space="preserve">&amp; </w:t>
            </w:r>
            <w:r>
              <w:rPr>
                <w:color w:val="181717"/>
                <w:sz w:val="16"/>
              </w:rPr>
              <w:tab/>
              <w:t xml:space="preserve">  #</w:t>
            </w:r>
            <w:r>
              <w:rPr>
                <w:color w:val="181717"/>
                <w:sz w:val="16"/>
              </w:rPr>
              <w:tab/>
              <w:t>$ #</w:t>
            </w:r>
            <w:r>
              <w:rPr>
                <w:color w:val="181717"/>
                <w:sz w:val="16"/>
              </w:rPr>
              <w:tab/>
              <w:t xml:space="preserve">  #</w:t>
            </w:r>
            <w:r>
              <w:rPr>
                <w:color w:val="181717"/>
                <w:sz w:val="16"/>
              </w:rPr>
              <w:tab/>
              <w:t>9</w:t>
            </w:r>
            <w:r>
              <w:rPr>
                <w:color w:val="181717"/>
                <w:sz w:val="16"/>
              </w:rPr>
              <w:tab/>
              <w:t xml:space="preserve"> </w:t>
            </w:r>
            <w:r>
              <w:rPr>
                <w:color w:val="181717"/>
                <w:sz w:val="16"/>
              </w:rPr>
              <w:tab/>
              <w:t xml:space="preserve"> #</w:t>
            </w:r>
            <w:r>
              <w:rPr>
                <w:color w:val="181717"/>
                <w:sz w:val="16"/>
              </w:rPr>
              <w:tab/>
              <w:t xml:space="preserve"> </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 xml:space="preserve"> </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8  </w:t>
            </w:r>
            <w:r>
              <w:rPr>
                <w:color w:val="181717"/>
                <w:sz w:val="16"/>
              </w:rPr>
              <w:tab/>
              <w:t xml:space="preserve"> </w:t>
            </w:r>
            <w:r>
              <w:rPr>
                <w:color w:val="181717"/>
                <w:sz w:val="16"/>
              </w:rPr>
              <w:tab/>
            </w:r>
            <w:r>
              <w:rPr>
                <w:color w:val="181717"/>
                <w:sz w:val="16"/>
              </w:rPr>
              <w:tab/>
              <w:t xml:space="preserve"> </w:t>
            </w:r>
            <w:r>
              <w:rPr>
                <w:color w:val="181717"/>
                <w:sz w:val="16"/>
              </w:rPr>
              <w:tab/>
              <w:t>M</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472"/>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200" w:hanging="194"/>
            </w:pPr>
            <w:r>
              <w:rPr>
                <w:color w:val="181717"/>
                <w:sz w:val="16"/>
              </w:rPr>
              <w:t>&amp; #</w:t>
            </w:r>
            <w:r>
              <w:rPr>
                <w:color w:val="181717"/>
                <w:sz w:val="16"/>
              </w:rPr>
              <w:tab/>
              <w:t>$ #</w:t>
            </w:r>
            <w:r>
              <w:rPr>
                <w:color w:val="181717"/>
                <w:sz w:val="16"/>
              </w:rPr>
              <w:tab/>
              <w:t xml:space="preserve"> 3    </w:t>
            </w:r>
            <w:r>
              <w:rPr>
                <w:color w:val="181717"/>
                <w:sz w:val="16"/>
              </w:rPr>
              <w:tab/>
              <w:t>$ #</w:t>
            </w:r>
            <w:r>
              <w:rPr>
                <w:color w:val="181717"/>
                <w:sz w:val="16"/>
              </w:rPr>
              <w:tab/>
              <w:t>M&amp;</w:t>
            </w:r>
          </w:p>
        </w:tc>
        <w:tc>
          <w:tcPr>
            <w:tcW w:w="2597" w:type="dxa"/>
            <w:tcBorders>
              <w:top w:val="single" w:sz="2" w:space="0" w:color="181717"/>
              <w:left w:val="single" w:sz="2" w:space="0" w:color="181717"/>
              <w:bottom w:val="single" w:sz="2" w:space="0" w:color="181717"/>
              <w:right w:val="single" w:sz="6" w:space="0" w:color="181717"/>
            </w:tcBorders>
            <w:vAlign w:val="center"/>
          </w:tcPr>
          <w:p w:rsidR="00271AB0" w:rsidRDefault="00271AB0" w:rsidP="00271AB0">
            <w:pPr>
              <w:spacing w:after="0" w:line="259" w:lineRule="auto"/>
              <w:ind w:right="24" w:firstLine="0"/>
              <w:jc w:val="center"/>
            </w:pPr>
            <w:r>
              <w:rPr>
                <w:color w:val="181717"/>
                <w:sz w:val="16"/>
              </w:rPr>
              <w:t>-./0</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 xml:space="preserve">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8 %</w:t>
            </w:r>
            <w:r>
              <w:rPr>
                <w:color w:val="181717"/>
                <w:sz w:val="16"/>
              </w:rPr>
              <w:tab/>
              <w:t xml:space="preserve"> </w:t>
            </w:r>
            <w:r>
              <w:rPr>
                <w:color w:val="181717"/>
                <w:sz w:val="16"/>
              </w:rPr>
              <w:tab/>
            </w:r>
            <w:r>
              <w:rPr>
                <w:color w:val="181717"/>
                <w:sz w:val="16"/>
              </w:rPr>
              <w:tab/>
              <w:t xml:space="preserve"> </w:t>
            </w:r>
            <w:r>
              <w:rPr>
                <w:color w:val="181717"/>
                <w:sz w:val="16"/>
              </w:rPr>
              <w:tab/>
              <w:t>M</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w:t>
            </w:r>
            <w:r>
              <w:rPr>
                <w:color w:val="181717"/>
                <w:sz w:val="16"/>
              </w:rPr>
              <w:tab/>
              <w:t>3%#</w:t>
            </w:r>
            <w:r>
              <w:rPr>
                <w:color w:val="181717"/>
                <w:sz w:val="16"/>
              </w:rPr>
              <w:tab/>
              <w:t>&amp;</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0./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 xml:space="preserve">8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t xml:space="preserve"> </w:t>
            </w:r>
            <w:r>
              <w:rPr>
                <w:color w:val="181717"/>
                <w:sz w:val="16"/>
              </w:rPr>
              <w:tab/>
              <w:t>M</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0</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 xml:space="preserve">0/ </w:t>
            </w:r>
          </w:p>
        </w:tc>
      </w:tr>
      <w:tr w:rsidR="00271AB0" w:rsidTr="00271AB0">
        <w:trPr>
          <w:trHeight w:val="658"/>
        </w:trPr>
        <w:tc>
          <w:tcPr>
            <w:tcW w:w="1262" w:type="dxa"/>
            <w:tcBorders>
              <w:top w:val="single" w:sz="2" w:space="0" w:color="181717"/>
              <w:left w:val="single" w:sz="6" w:space="0" w:color="181717"/>
              <w:bottom w:val="single" w:sz="2" w:space="0" w:color="181717"/>
              <w:right w:val="single" w:sz="2" w:space="0" w:color="181717"/>
            </w:tcBorders>
            <w:vAlign w:val="center"/>
          </w:tcPr>
          <w:p w:rsidR="00271AB0" w:rsidRDefault="00271AB0" w:rsidP="00271AB0">
            <w:pPr>
              <w:spacing w:after="0" w:line="259" w:lineRule="auto"/>
              <w:ind w:right="10" w:firstLine="0"/>
              <w:jc w:val="center"/>
            </w:pPr>
            <w:r>
              <w:rPr>
                <w:color w:val="181717"/>
                <w:sz w:val="16"/>
              </w:rPr>
              <w:t>1</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28" w:lineRule="auto"/>
              <w:ind w:left="35" w:firstLine="0"/>
            </w:pPr>
            <w:r>
              <w:rPr>
                <w:color w:val="181717"/>
                <w:sz w:val="16"/>
              </w:rPr>
              <w:t xml:space="preserve"> b</w:t>
            </w:r>
            <w:r>
              <w:rPr>
                <w:color w:val="181717"/>
                <w:sz w:val="16"/>
              </w:rPr>
              <w:tab/>
              <w:t xml:space="preserve">   #</w:t>
            </w:r>
            <w:r>
              <w:rPr>
                <w:color w:val="181717"/>
                <w:sz w:val="16"/>
              </w:rPr>
              <w:tab/>
              <w:t>9</w:t>
            </w:r>
            <w:r>
              <w:rPr>
                <w:color w:val="181717"/>
                <w:sz w:val="16"/>
              </w:rPr>
              <w:tab/>
              <w:t xml:space="preserve">%  </w:t>
            </w:r>
            <w:r>
              <w:rPr>
                <w:color w:val="181717"/>
                <w:sz w:val="16"/>
              </w:rPr>
              <w:tab/>
              <w:t xml:space="preserve"> 3#</w:t>
            </w:r>
            <w:r>
              <w:rPr>
                <w:color w:val="181717"/>
                <w:sz w:val="16"/>
              </w:rPr>
              <w:tab/>
            </w:r>
            <w:r>
              <w:rPr>
                <w:color w:val="181717"/>
                <w:sz w:val="16"/>
              </w:rPr>
              <w:tab/>
              <w:t>$#C</w:t>
            </w:r>
            <w:r>
              <w:rPr>
                <w:color w:val="181717"/>
                <w:sz w:val="16"/>
              </w:rPr>
              <w:tab/>
              <w:t>!#</w:t>
            </w:r>
            <w:r>
              <w:rPr>
                <w:color w:val="181717"/>
                <w:sz w:val="16"/>
              </w:rPr>
              <w:tab/>
              <w:t>%'#</w:t>
            </w:r>
            <w:r>
              <w:rPr>
                <w:color w:val="181717"/>
                <w:sz w:val="16"/>
              </w:rPr>
              <w:tab/>
              <w:t xml:space="preserve"> </w:t>
            </w:r>
            <w:r>
              <w:rPr>
                <w:color w:val="181717"/>
                <w:sz w:val="16"/>
              </w:rPr>
              <w:tab/>
              <w:t xml:space="preserve"> !+*</w:t>
            </w:r>
            <w:r>
              <w:rPr>
                <w:color w:val="181717"/>
                <w:sz w:val="16"/>
              </w:rPr>
              <w:tab/>
            </w:r>
          </w:p>
          <w:p w:rsidR="00271AB0" w:rsidRDefault="00271AB0" w:rsidP="00271AB0">
            <w:pPr>
              <w:spacing w:after="0" w:line="259" w:lineRule="auto"/>
              <w:ind w:left="35" w:firstLine="0"/>
              <w:jc w:val="left"/>
            </w:pPr>
            <w:r>
              <w:rPr>
                <w:color w:val="181717"/>
                <w:sz w:val="16"/>
              </w:rPr>
              <w:t>%</w:t>
            </w:r>
            <w:r>
              <w:rPr>
                <w:color w:val="181717"/>
                <w:sz w:val="16"/>
              </w:rPr>
              <w:tab/>
              <w:t xml:space="preserve">$ </w:t>
            </w:r>
            <w:r>
              <w:rPr>
                <w:color w:val="181717"/>
                <w:sz w:val="16"/>
              </w:rPr>
              <w:tab/>
              <w:t>#</w:t>
            </w:r>
            <w:r>
              <w:rPr>
                <w:color w:val="181717"/>
                <w:sz w:val="16"/>
              </w:rPr>
              <w:tab/>
              <w:t xml:space="preserve"> </w:t>
            </w:r>
            <w:r>
              <w:rPr>
                <w:color w:val="181717"/>
                <w:sz w:val="16"/>
              </w:rPr>
              <w:tab/>
              <w:t xml:space="preserve"> A%+* </w:t>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t>#</w:t>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0./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amp;</w:t>
            </w:r>
            <w:r>
              <w:rPr>
                <w:color w:val="181717"/>
                <w:sz w:val="16"/>
              </w:rPr>
              <w:tab/>
            </w:r>
            <w:r>
              <w:rPr>
                <w:color w:val="181717"/>
                <w:sz w:val="16"/>
              </w:rPr>
              <w:tab/>
              <w:t>#</w:t>
            </w:r>
            <w:r>
              <w:rPr>
                <w:color w:val="181717"/>
                <w:sz w:val="16"/>
              </w:rPr>
              <w:tab/>
              <w:t xml:space="preserve"> </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H</w:t>
            </w:r>
            <w:r>
              <w:rPr>
                <w:color w:val="181717"/>
                <w:sz w:val="16"/>
              </w:rPr>
              <w:tab/>
              <w:t>#</w:t>
            </w:r>
            <w:r>
              <w:rPr>
                <w:color w:val="181717"/>
                <w:sz w:val="16"/>
              </w:rPr>
              <w:tab/>
              <w:t xml:space="preserve"> #!%</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right="10"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left="35" w:firstLine="0"/>
              <w:jc w:val="left"/>
            </w:pPr>
            <w:r>
              <w:rPr>
                <w:color w:val="181717"/>
                <w:sz w:val="16"/>
              </w:rPr>
              <w:t>E$</w:t>
            </w:r>
            <w:r>
              <w:rPr>
                <w:color w:val="181717"/>
                <w:sz w:val="16"/>
              </w:rPr>
              <w:tab/>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24" w:firstLine="0"/>
              <w:jc w:val="center"/>
            </w:pPr>
            <w:r>
              <w:rPr>
                <w:color w:val="181717"/>
                <w:sz w:val="16"/>
              </w:rPr>
              <w:t>/1.</w:t>
            </w:r>
          </w:p>
        </w:tc>
      </w:tr>
      <w:tr w:rsidR="00271AB0" w:rsidTr="00271AB0">
        <w:trPr>
          <w:trHeight w:val="294"/>
        </w:trPr>
        <w:tc>
          <w:tcPr>
            <w:tcW w:w="126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0" w:line="259" w:lineRule="auto"/>
              <w:ind w:right="10" w:firstLine="0"/>
              <w:jc w:val="center"/>
            </w:pPr>
            <w:r>
              <w:rPr>
                <w:color w:val="181717"/>
                <w:sz w:val="16"/>
              </w:rPr>
              <w:t>:-</w:t>
            </w:r>
          </w:p>
        </w:tc>
        <w:tc>
          <w:tcPr>
            <w:tcW w:w="525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left="35" w:firstLine="0"/>
              <w:jc w:val="left"/>
            </w:pPr>
            <w:r>
              <w:rPr>
                <w:color w:val="181717"/>
                <w:sz w:val="16"/>
              </w:rPr>
              <w:t>H$</w:t>
            </w:r>
            <w:r>
              <w:rPr>
                <w:color w:val="181717"/>
                <w:sz w:val="16"/>
              </w:rPr>
              <w:tab/>
            </w:r>
          </w:p>
        </w:tc>
        <w:tc>
          <w:tcPr>
            <w:tcW w:w="259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right="24" w:firstLine="0"/>
              <w:jc w:val="center"/>
            </w:pPr>
            <w:r>
              <w:rPr>
                <w:color w:val="181717"/>
                <w:sz w:val="16"/>
              </w:rPr>
              <w:t xml:space="preserve"> ./ </w:t>
            </w:r>
          </w:p>
        </w:tc>
      </w:tr>
      <w:tr w:rsidR="00271AB0" w:rsidTr="00271AB0">
        <w:trPr>
          <w:trHeight w:val="294"/>
        </w:trPr>
        <w:tc>
          <w:tcPr>
            <w:tcW w:w="1262"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0</w:t>
            </w:r>
          </w:p>
        </w:tc>
        <w:tc>
          <w:tcPr>
            <w:tcW w:w="525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H %</w:t>
            </w:r>
          </w:p>
        </w:tc>
        <w:tc>
          <w:tcPr>
            <w:tcW w:w="2597"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1.</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 xml:space="preserve">: </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H</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 xml:space="preserve">0./ </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6" w:firstLine="0"/>
              <w:jc w:val="center"/>
            </w:pPr>
            <w:r>
              <w:rPr>
                <w:color w:val="181717"/>
                <w:sz w:val="16"/>
              </w:rPr>
              <w:t>:</w:t>
            </w: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H</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right="8" w:firstLine="0"/>
              <w:jc w:val="center"/>
            </w:pPr>
            <w:r>
              <w:rPr>
                <w:color w:val="181717"/>
                <w:sz w:val="16"/>
              </w:rPr>
              <w:t xml:space="preserve">0./ </w:t>
            </w:r>
          </w:p>
        </w:tc>
      </w:tr>
      <w:tr w:rsidR="00271AB0" w:rsidTr="00271AB0">
        <w:trPr>
          <w:trHeight w:val="1980"/>
        </w:trPr>
        <w:tc>
          <w:tcPr>
            <w:tcW w:w="126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42" w:line="259" w:lineRule="auto"/>
              <w:ind w:firstLine="0"/>
              <w:jc w:val="left"/>
            </w:pPr>
            <w:r>
              <w:rPr>
                <w:b/>
                <w:color w:val="181717"/>
                <w:sz w:val="16"/>
              </w:rPr>
              <w:t>0+-/,+10A</w:t>
            </w:r>
          </w:p>
          <w:p w:rsidR="00271AB0" w:rsidRDefault="00271AB0" w:rsidP="00271AB0">
            <w:pPr>
              <w:spacing w:after="67" w:line="228" w:lineRule="auto"/>
              <w:ind w:firstLine="0"/>
              <w:jc w:val="left"/>
            </w:pPr>
            <w:r>
              <w:rPr>
                <w:color w:val="181717"/>
                <w:sz w:val="16"/>
              </w:rPr>
              <w:t xml:space="preserve"> $ #</w:t>
            </w:r>
            <w:r>
              <w:rPr>
                <w:color w:val="181717"/>
                <w:sz w:val="16"/>
              </w:rPr>
              <w:tab/>
              <w:t xml:space="preserve">  </w:t>
            </w:r>
            <w:r>
              <w:rPr>
                <w:color w:val="181717"/>
                <w:sz w:val="16"/>
              </w:rPr>
              <w:tab/>
            </w:r>
            <w:r>
              <w:rPr>
                <w:color w:val="181717"/>
                <w:sz w:val="16"/>
              </w:rPr>
              <w:tab/>
            </w:r>
            <w:r>
              <w:rPr>
                <w:color w:val="181717"/>
                <w:sz w:val="16"/>
              </w:rPr>
              <w:tab/>
              <w:t xml:space="preserve">     #</w:t>
            </w:r>
            <w:r>
              <w:rPr>
                <w:color w:val="181717"/>
                <w:sz w:val="16"/>
              </w:rPr>
              <w:tab/>
              <w:t xml:space="preserve"> </w:t>
            </w:r>
            <w:r>
              <w:rPr>
                <w:color w:val="181717"/>
                <w:sz w:val="16"/>
              </w:rPr>
              <w:tab/>
              <w:t>$</w:t>
            </w:r>
            <w:r>
              <w:rPr>
                <w:color w:val="181717"/>
                <w:sz w:val="16"/>
              </w:rPr>
              <w:tab/>
            </w:r>
            <w:r>
              <w:rPr>
                <w:color w:val="181717"/>
                <w:sz w:val="16"/>
              </w:rPr>
              <w:tab/>
            </w:r>
            <w:r>
              <w:rPr>
                <w:color w:val="181717"/>
                <w:sz w:val="16"/>
              </w:rPr>
              <w:tab/>
            </w:r>
          </w:p>
          <w:p w:rsidR="00271AB0" w:rsidRDefault="00271AB0" w:rsidP="00271AB0">
            <w:pPr>
              <w:spacing w:after="67" w:line="228" w:lineRule="auto"/>
              <w:ind w:firstLine="0"/>
              <w:jc w:val="left"/>
            </w:pPr>
            <w:r>
              <w:rPr>
                <w:color w:val="181717"/>
                <w:sz w:val="16"/>
              </w:rPr>
              <w:t>&gt;</w:t>
            </w:r>
            <w:r>
              <w:rPr>
                <w:color w:val="181717"/>
                <w:sz w:val="16"/>
              </w:rPr>
              <w:tab/>
              <w:t xml:space="preserve"> #</w:t>
            </w:r>
            <w:r>
              <w:rPr>
                <w:color w:val="181717"/>
                <w:sz w:val="16"/>
              </w:rPr>
              <w:tab/>
              <w:t xml:space="preserve">   </w:t>
            </w:r>
            <w:r>
              <w:rPr>
                <w:color w:val="181717"/>
                <w:sz w:val="16"/>
              </w:rPr>
              <w:tab/>
              <w:t xml:space="preserve">  </w:t>
            </w:r>
            <w:r>
              <w:rPr>
                <w:color w:val="181717"/>
                <w:sz w:val="16"/>
              </w:rPr>
              <w:tab/>
              <w:t>%</w:t>
            </w:r>
            <w:r>
              <w:rPr>
                <w:color w:val="181717"/>
                <w:sz w:val="16"/>
              </w:rPr>
              <w:tab/>
              <w:t xml:space="preserve"> </w:t>
            </w:r>
            <w:r>
              <w:rPr>
                <w:color w:val="181717"/>
                <w:sz w:val="16"/>
              </w:rPr>
              <w:tab/>
              <w:t xml:space="preserve">($  </w:t>
            </w:r>
            <w:r>
              <w:rPr>
                <w:color w:val="181717"/>
                <w:sz w:val="16"/>
              </w:rPr>
              <w:tab/>
              <w:t>%</w:t>
            </w:r>
            <w:r>
              <w:rPr>
                <w:color w:val="181717"/>
                <w:sz w:val="16"/>
              </w:rPr>
              <w:tab/>
              <w:t>$</w:t>
            </w:r>
          </w:p>
          <w:p w:rsidR="00271AB0" w:rsidRDefault="00271AB0" w:rsidP="00271AB0">
            <w:pPr>
              <w:spacing w:after="0" w:line="228" w:lineRule="auto"/>
              <w:ind w:firstLine="0"/>
            </w:pPr>
            <w:r>
              <w:rPr>
                <w:color w:val="181717"/>
                <w:sz w:val="16"/>
              </w:rPr>
              <w:t>8% +* $</w:t>
            </w:r>
            <w:r>
              <w:rPr>
                <w:color w:val="181717"/>
                <w:sz w:val="16"/>
              </w:rPr>
              <w:tab/>
            </w:r>
            <w:r>
              <w:rPr>
                <w:color w:val="181717"/>
                <w:sz w:val="16"/>
              </w:rPr>
              <w:tab/>
              <w:t xml:space="preserve"> #</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t xml:space="preserve">($  </w:t>
            </w:r>
            <w:r>
              <w:rPr>
                <w:color w:val="181717"/>
                <w:sz w:val="16"/>
              </w:rPr>
              <w:tab/>
              <w:t>%</w:t>
            </w:r>
            <w:r>
              <w:rPr>
                <w:color w:val="181717"/>
                <w:sz w:val="16"/>
              </w:rPr>
              <w:tab/>
              <w:t>$ 8 #</w:t>
            </w:r>
            <w:r>
              <w:rPr>
                <w:color w:val="181717"/>
                <w:sz w:val="16"/>
              </w:rPr>
              <w:tab/>
              <w:t xml:space="preserve">   #  %</w:t>
            </w:r>
            <w:r>
              <w:rPr>
                <w:color w:val="181717"/>
                <w:sz w:val="16"/>
              </w:rPr>
              <w:tab/>
              <w:t xml:space="preserve"> </w:t>
            </w:r>
            <w:r>
              <w:rPr>
                <w:color w:val="181717"/>
                <w:sz w:val="16"/>
              </w:rPr>
              <w:tab/>
              <w:t xml:space="preserve">  </w:t>
            </w:r>
            <w:r>
              <w:rPr>
                <w:color w:val="181717"/>
                <w:sz w:val="16"/>
              </w:rPr>
              <w:tab/>
              <w:t>%</w:t>
            </w:r>
            <w:r>
              <w:rPr>
                <w:color w:val="181717"/>
                <w:sz w:val="16"/>
              </w:rPr>
              <w:tab/>
              <w:t xml:space="preserve"> %$ #$ 6</w:t>
            </w:r>
            <w:r>
              <w:rPr>
                <w:color w:val="181717"/>
                <w:sz w:val="16"/>
              </w:rPr>
              <w:tab/>
            </w:r>
            <w:r>
              <w:rPr>
                <w:color w:val="181717"/>
                <w:sz w:val="16"/>
              </w:rPr>
              <w:tab/>
            </w:r>
          </w:p>
          <w:p w:rsidR="00271AB0" w:rsidRDefault="00271AB0" w:rsidP="00271AB0">
            <w:pPr>
              <w:spacing w:after="0" w:line="259" w:lineRule="auto"/>
              <w:ind w:firstLine="0"/>
              <w:jc w:val="left"/>
            </w:pPr>
            <w:r>
              <w:rPr>
                <w:color w:val="181717"/>
                <w:sz w:val="16"/>
              </w:rPr>
              <w:t>#</w:t>
            </w:r>
            <w:r>
              <w:rPr>
                <w:color w:val="181717"/>
                <w:sz w:val="16"/>
              </w:rPr>
              <w:tab/>
              <w:t xml:space="preserve">   </w:t>
            </w:r>
            <w:r>
              <w:rPr>
                <w:color w:val="181717"/>
                <w:sz w:val="16"/>
              </w:rPr>
              <w:tab/>
              <w:t>%</w:t>
            </w:r>
            <w:r>
              <w:rPr>
                <w:color w:val="181717"/>
                <w:sz w:val="16"/>
              </w:rPr>
              <w:tab/>
            </w:r>
          </w:p>
        </w:tc>
        <w:tc>
          <w:tcPr>
            <w:tcW w:w="259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160" w:line="259" w:lineRule="auto"/>
              <w:ind w:firstLine="0"/>
              <w:jc w:val="left"/>
            </w:pPr>
          </w:p>
        </w:tc>
      </w:tr>
    </w:tbl>
    <w:p w:rsidR="00271AB0" w:rsidRDefault="00271AB0" w:rsidP="00271AB0">
      <w:pPr>
        <w:spacing w:after="395" w:line="265" w:lineRule="auto"/>
        <w:ind w:left="240" w:hanging="10"/>
        <w:jc w:val="left"/>
      </w:pPr>
      <w:r>
        <w:rPr>
          <w:b/>
          <w:color w:val="181717"/>
          <w:sz w:val="16"/>
        </w:rPr>
        <w:t>#;;"85;#9$#%LI%' %'  !O$$B8$ L'</w:t>
      </w:r>
    </w:p>
    <w:p w:rsidR="00271AB0" w:rsidRDefault="00271AB0" w:rsidP="00271AB0">
      <w:pPr>
        <w:spacing w:after="275" w:line="265" w:lineRule="auto"/>
        <w:ind w:left="240" w:hanging="10"/>
        <w:jc w:val="left"/>
      </w:pPr>
      <w:r>
        <w:rPr>
          <w:b/>
          <w:color w:val="181717"/>
          <w:sz w:val="16"/>
        </w:rPr>
        <w:t>'D&lt;&gt;&lt;=/*0+-/,+10A</w:t>
      </w:r>
    </w:p>
    <w:p w:rsidR="00271AB0" w:rsidRDefault="00271AB0" w:rsidP="00271AB0">
      <w:pPr>
        <w:spacing w:after="3" w:line="265" w:lineRule="auto"/>
        <w:ind w:left="240" w:right="304" w:hanging="10"/>
      </w:pPr>
      <w:r>
        <w:rPr>
          <w:color w:val="181717"/>
          <w:sz w:val="16"/>
        </w:rPr>
        <w:t>2%A%%A%</w:t>
      </w:r>
      <w:r>
        <w:rPr>
          <w:color w:val="181717"/>
          <w:sz w:val="16"/>
        </w:rPr>
        <w:tab/>
      </w:r>
      <w:r>
        <w:rPr>
          <w:color w:val="181717"/>
          <w:sz w:val="16"/>
        </w:rPr>
        <w:tab/>
      </w:r>
      <w:r>
        <w:rPr>
          <w:color w:val="181717"/>
          <w:sz w:val="16"/>
        </w:rPr>
        <w:tab/>
        <w:t xml:space="preserve">,$# </w:t>
      </w:r>
      <w:r>
        <w:rPr>
          <w:color w:val="181717"/>
          <w:sz w:val="16"/>
        </w:rPr>
        <w:tab/>
        <w:t>!#</w:t>
      </w:r>
      <w:r>
        <w:rPr>
          <w:color w:val="181717"/>
          <w:sz w:val="16"/>
        </w:rPr>
        <w:tab/>
        <w:t xml:space="preserve"> </w:t>
      </w:r>
      <w:r>
        <w:rPr>
          <w:color w:val="181717"/>
          <w:sz w:val="16"/>
        </w:rPr>
        <w:tab/>
        <w:t>#</w:t>
      </w:r>
      <w:r>
        <w:rPr>
          <w:color w:val="181717"/>
          <w:sz w:val="16"/>
        </w:rPr>
        <w:tab/>
        <w:t xml:space="preserve"> </w:t>
      </w:r>
      <w:r>
        <w:rPr>
          <w:color w:val="181717"/>
          <w:sz w:val="16"/>
        </w:rPr>
        <w:tab/>
      </w:r>
      <w:r>
        <w:rPr>
          <w:color w:val="181717"/>
          <w:sz w:val="16"/>
        </w:rPr>
        <w:tab/>
      </w:r>
      <w:r>
        <w:rPr>
          <w:color w:val="181717"/>
          <w:sz w:val="16"/>
        </w:rPr>
        <w:tab/>
        <w:t>#</w:t>
      </w:r>
      <w:r>
        <w:rPr>
          <w:color w:val="181717"/>
          <w:sz w:val="16"/>
        </w:rPr>
        <w:tab/>
        <w:t>%' #9#</w:t>
      </w:r>
      <w:r>
        <w:rPr>
          <w:color w:val="181717"/>
          <w:sz w:val="16"/>
        </w:rPr>
        <w:tab/>
      </w:r>
    </w:p>
    <w:p w:rsidR="00271AB0" w:rsidRDefault="00271AB0" w:rsidP="00271AB0">
      <w:pPr>
        <w:spacing w:after="3" w:line="265" w:lineRule="auto"/>
        <w:ind w:left="240" w:right="304" w:hanging="10"/>
      </w:pPr>
      <w:r>
        <w:rPr>
          <w:color w:val="181717"/>
          <w:sz w:val="16"/>
        </w:rPr>
        <w:tab/>
        <w:t>%</w:t>
      </w:r>
      <w:r>
        <w:rPr>
          <w:color w:val="181717"/>
          <w:sz w:val="16"/>
        </w:rPr>
        <w:tab/>
        <w:t>#</w:t>
      </w:r>
      <w:r>
        <w:rPr>
          <w:color w:val="181717"/>
          <w:sz w:val="16"/>
        </w:rPr>
        <w:tab/>
        <w:t>###%</w:t>
      </w:r>
      <w:r>
        <w:rPr>
          <w:color w:val="181717"/>
          <w:sz w:val="16"/>
        </w:rPr>
        <w:tab/>
        <w:t xml:space="preserve"> !K %</w:t>
      </w:r>
      <w:r>
        <w:rPr>
          <w:color w:val="181717"/>
          <w:sz w:val="16"/>
        </w:rPr>
        <w:tab/>
      </w:r>
      <w:r>
        <w:rPr>
          <w:color w:val="181717"/>
          <w:sz w:val="16"/>
        </w:rPr>
        <w:tab/>
        <w:t>$</w:t>
      </w:r>
      <w:r>
        <w:rPr>
          <w:color w:val="181717"/>
          <w:sz w:val="16"/>
        </w:rPr>
        <w:tab/>
        <w:t xml:space="preserve"> </w:t>
      </w:r>
      <w:r>
        <w:rPr>
          <w:color w:val="181717"/>
          <w:sz w:val="16"/>
        </w:rPr>
        <w:tab/>
      </w:r>
      <w:r>
        <w:rPr>
          <w:color w:val="181717"/>
          <w:sz w:val="16"/>
        </w:rPr>
        <w:tab/>
        <w:t>% $%</w:t>
      </w:r>
      <w:r>
        <w:rPr>
          <w:color w:val="181717"/>
          <w:sz w:val="16"/>
        </w:rPr>
        <w:tab/>
        <w:t>9</w:t>
      </w:r>
      <w:r>
        <w:rPr>
          <w:color w:val="181717"/>
          <w:sz w:val="16"/>
        </w:rPr>
        <w:tab/>
        <w:t>#</w:t>
      </w:r>
      <w:r>
        <w:rPr>
          <w:color w:val="181717"/>
          <w:sz w:val="16"/>
        </w:rPr>
        <w:tab/>
        <w:t>9</w:t>
      </w:r>
      <w:r>
        <w:rPr>
          <w:color w:val="181717"/>
          <w:sz w:val="16"/>
        </w:rPr>
        <w:tab/>
        <w:t xml:space="preserve"> </w:t>
      </w:r>
      <w:r>
        <w:rPr>
          <w:color w:val="181717"/>
          <w:sz w:val="16"/>
        </w:rPr>
        <w:tab/>
      </w:r>
      <w:r>
        <w:rPr>
          <w:color w:val="181717"/>
          <w:sz w:val="16"/>
        </w:rPr>
        <w:tab/>
        <w:t>#</w:t>
      </w:r>
      <w:r>
        <w:rPr>
          <w:color w:val="181717"/>
          <w:sz w:val="16"/>
        </w:rPr>
        <w:tab/>
        <w:t xml:space="preserve"> </w:t>
      </w:r>
      <w:r>
        <w:rPr>
          <w:color w:val="181717"/>
          <w:sz w:val="16"/>
        </w:rPr>
        <w:tab/>
        <w:t xml:space="preserve"> </w:t>
      </w:r>
      <w:r>
        <w:rPr>
          <w:color w:val="181717"/>
          <w:sz w:val="16"/>
        </w:rPr>
        <w:tab/>
        <w:t xml:space="preserve"># </w:t>
      </w:r>
      <w:r>
        <w:rPr>
          <w:color w:val="181717"/>
          <w:sz w:val="16"/>
        </w:rPr>
        <w:tab/>
        <w:t>$%#</w:t>
      </w:r>
      <w:r>
        <w:rPr>
          <w:color w:val="181717"/>
          <w:sz w:val="16"/>
        </w:rPr>
        <w:tab/>
        <w:t xml:space="preserve"> </w:t>
      </w:r>
    </w:p>
    <w:tbl>
      <w:tblPr>
        <w:tblStyle w:val="TableGrid"/>
        <w:tblW w:w="9117" w:type="dxa"/>
        <w:tblInd w:w="252" w:type="dxa"/>
        <w:tblCellMar>
          <w:top w:w="46" w:type="dxa"/>
          <w:left w:w="110" w:type="dxa"/>
          <w:right w:w="208" w:type="dxa"/>
        </w:tblCellMar>
        <w:tblLook w:val="04A0" w:firstRow="1" w:lastRow="0" w:firstColumn="1" w:lastColumn="0" w:noHBand="0" w:noVBand="1"/>
      </w:tblPr>
      <w:tblGrid>
        <w:gridCol w:w="1262"/>
        <w:gridCol w:w="5258"/>
        <w:gridCol w:w="2597"/>
      </w:tblGrid>
      <w:tr w:rsidR="00271AB0" w:rsidTr="00271AB0">
        <w:trPr>
          <w:trHeight w:val="429"/>
        </w:trPr>
        <w:tc>
          <w:tcPr>
            <w:tcW w:w="1262" w:type="dxa"/>
            <w:tcBorders>
              <w:top w:val="single" w:sz="6" w:space="0" w:color="181717"/>
              <w:left w:val="single" w:sz="6" w:space="0" w:color="181717"/>
              <w:bottom w:val="single" w:sz="6" w:space="0" w:color="181717"/>
              <w:right w:val="single" w:sz="2" w:space="0" w:color="181717"/>
            </w:tcBorders>
            <w:vAlign w:val="center"/>
          </w:tcPr>
          <w:p w:rsidR="00271AB0" w:rsidRDefault="00271AB0" w:rsidP="00271AB0">
            <w:pPr>
              <w:spacing w:after="0" w:line="259" w:lineRule="auto"/>
              <w:ind w:left="103" w:firstLine="0"/>
              <w:jc w:val="center"/>
            </w:pPr>
            <w:r>
              <w:rPr>
                <w:b/>
                <w:color w:val="181717"/>
                <w:sz w:val="16"/>
              </w:rPr>
              <w:t>:</w:t>
            </w:r>
          </w:p>
        </w:tc>
        <w:tc>
          <w:tcPr>
            <w:tcW w:w="5258" w:type="dxa"/>
            <w:tcBorders>
              <w:top w:val="single" w:sz="6" w:space="0" w:color="181717"/>
              <w:left w:val="single" w:sz="2" w:space="0" w:color="181717"/>
              <w:bottom w:val="single" w:sz="6" w:space="0" w:color="181717"/>
              <w:right w:val="single" w:sz="2" w:space="0" w:color="181717"/>
            </w:tcBorders>
            <w:vAlign w:val="center"/>
          </w:tcPr>
          <w:p w:rsidR="00271AB0" w:rsidRDefault="00271AB0" w:rsidP="00271AB0">
            <w:pPr>
              <w:spacing w:after="0" w:line="259" w:lineRule="auto"/>
              <w:ind w:left="95" w:firstLine="0"/>
              <w:jc w:val="center"/>
            </w:pPr>
            <w:r>
              <w:rPr>
                <w:b/>
                <w:color w:val="181717"/>
                <w:sz w:val="16"/>
              </w:rPr>
              <w:t>; +-./*0.1.1</w:t>
            </w:r>
          </w:p>
        </w:tc>
        <w:tc>
          <w:tcPr>
            <w:tcW w:w="2597" w:type="dxa"/>
            <w:tcBorders>
              <w:top w:val="single" w:sz="6"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159" w:hanging="70"/>
            </w:pPr>
            <w:r>
              <w:rPr>
                <w:b/>
                <w:color w:val="181717"/>
                <w:sz w:val="16"/>
              </w:rPr>
              <w:t>!1&lt;*&lt;00=*0.1  &gt;-&lt;?</w:t>
            </w:r>
            <w:r>
              <w:rPr>
                <w:b/>
                <w:color w:val="181717"/>
                <w:sz w:val="16"/>
              </w:rPr>
              <w:tab/>
              <w:t>10.1-@</w:t>
            </w:r>
          </w:p>
        </w:tc>
      </w:tr>
      <w:tr w:rsidR="00271AB0" w:rsidTr="00271AB0">
        <w:trPr>
          <w:trHeight w:val="287"/>
        </w:trPr>
        <w:tc>
          <w:tcPr>
            <w:tcW w:w="1262" w:type="dxa"/>
            <w:tcBorders>
              <w:top w:val="single" w:sz="6" w:space="0" w:color="181717"/>
              <w:left w:val="single" w:sz="6" w:space="0" w:color="181717"/>
              <w:bottom w:val="single" w:sz="2" w:space="0" w:color="181717"/>
              <w:right w:val="single" w:sz="2" w:space="0" w:color="181717"/>
            </w:tcBorders>
          </w:tcPr>
          <w:p w:rsidR="00271AB0" w:rsidRDefault="00271AB0" w:rsidP="00271AB0">
            <w:pPr>
              <w:spacing w:after="0" w:line="259" w:lineRule="auto"/>
              <w:ind w:left="103" w:firstLine="0"/>
              <w:jc w:val="center"/>
            </w:pPr>
          </w:p>
        </w:tc>
        <w:tc>
          <w:tcPr>
            <w:tcW w:w="5258" w:type="dxa"/>
            <w:tcBorders>
              <w:top w:val="single" w:sz="6"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lt;  %</w:t>
            </w:r>
            <w:r>
              <w:rPr>
                <w:color w:val="181717"/>
                <w:sz w:val="16"/>
              </w:rPr>
              <w:tab/>
            </w:r>
            <w:r>
              <w:rPr>
                <w:color w:val="181717"/>
                <w:sz w:val="16"/>
              </w:rPr>
              <w:tab/>
              <w:t xml:space="preserve">!$C( </w:t>
            </w:r>
          </w:p>
        </w:tc>
        <w:tc>
          <w:tcPr>
            <w:tcW w:w="2597" w:type="dxa"/>
            <w:tcBorders>
              <w:top w:val="single" w:sz="6" w:space="0" w:color="181717"/>
              <w:left w:val="single" w:sz="2" w:space="0" w:color="181717"/>
              <w:bottom w:val="single" w:sz="2" w:space="0" w:color="181717"/>
              <w:right w:val="single" w:sz="6" w:space="0" w:color="181717"/>
            </w:tcBorders>
          </w:tcPr>
          <w:p w:rsidR="00271AB0" w:rsidRDefault="00271AB0" w:rsidP="00271AB0">
            <w:pPr>
              <w:spacing w:after="160" w:line="259" w:lineRule="auto"/>
              <w:ind w:firstLine="0"/>
              <w:jc w:val="left"/>
            </w:pP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r>
            <w:r>
              <w:rPr>
                <w:color w:val="181717"/>
                <w:sz w:val="16"/>
              </w:rPr>
              <w:tab/>
            </w:r>
            <w:r>
              <w:rPr>
                <w:color w:val="181717"/>
                <w:sz w:val="16"/>
              </w:rPr>
              <w:tab/>
            </w:r>
            <w:r>
              <w:rPr>
                <w:color w:val="181717"/>
                <w:sz w:val="16"/>
              </w:rPr>
              <w:tab/>
              <w:t>,</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89" w:firstLine="0"/>
              <w:jc w:val="center"/>
            </w:pPr>
            <w:r>
              <w:rPr>
                <w:color w:val="181717"/>
                <w:sz w:val="16"/>
              </w:rPr>
              <w:t>:.</w:t>
            </w:r>
          </w:p>
        </w:tc>
      </w:tr>
      <w:tr w:rsidR="00271AB0" w:rsidTr="00271AB0">
        <w:trPr>
          <w:trHeight w:val="287"/>
        </w:trPr>
        <w:tc>
          <w:tcPr>
            <w:tcW w:w="1262" w:type="dxa"/>
            <w:tcBorders>
              <w:top w:val="single" w:sz="2" w:space="0" w:color="181717"/>
              <w:left w:val="single" w:sz="6" w:space="0" w:color="181717"/>
              <w:bottom w:val="single" w:sz="2"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2"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 xml:space="preserve"> %</w:t>
            </w:r>
            <w:r>
              <w:rPr>
                <w:color w:val="181717"/>
                <w:sz w:val="16"/>
              </w:rPr>
              <w:tab/>
              <w:t xml:space="preserve"> </w:t>
            </w:r>
            <w:r>
              <w:rPr>
                <w:color w:val="181717"/>
                <w:sz w:val="16"/>
              </w:rPr>
              <w:tab/>
              <w:t>3#%#</w:t>
            </w:r>
            <w:r>
              <w:rPr>
                <w:color w:val="181717"/>
                <w:sz w:val="16"/>
              </w:rPr>
              <w:tab/>
              <w:t>%</w:t>
            </w:r>
            <w:r>
              <w:rPr>
                <w:color w:val="181717"/>
                <w:sz w:val="16"/>
              </w:rPr>
              <w:tab/>
              <w:t xml:space="preserve"> </w:t>
            </w:r>
            <w:r>
              <w:rPr>
                <w:color w:val="181717"/>
                <w:sz w:val="16"/>
              </w:rPr>
              <w:tab/>
            </w:r>
            <w:r>
              <w:rPr>
                <w:color w:val="181717"/>
                <w:sz w:val="16"/>
              </w:rPr>
              <w:tab/>
              <w:t xml:space="preserve"> &amp;</w:t>
            </w:r>
          </w:p>
        </w:tc>
        <w:tc>
          <w:tcPr>
            <w:tcW w:w="2597" w:type="dxa"/>
            <w:tcBorders>
              <w:top w:val="single" w:sz="2" w:space="0" w:color="181717"/>
              <w:left w:val="single" w:sz="2" w:space="0" w:color="181717"/>
              <w:bottom w:val="single" w:sz="2" w:space="0" w:color="181717"/>
              <w:right w:val="single" w:sz="6" w:space="0" w:color="181717"/>
            </w:tcBorders>
          </w:tcPr>
          <w:p w:rsidR="00271AB0" w:rsidRDefault="00271AB0" w:rsidP="00271AB0">
            <w:pPr>
              <w:spacing w:after="0" w:line="259" w:lineRule="auto"/>
              <w:ind w:left="89" w:firstLine="0"/>
              <w:jc w:val="center"/>
            </w:pPr>
            <w:r>
              <w:rPr>
                <w:color w:val="181717"/>
                <w:sz w:val="16"/>
              </w:rPr>
              <w:t>./1.</w:t>
            </w:r>
          </w:p>
        </w:tc>
      </w:tr>
      <w:tr w:rsidR="00271AB0" w:rsidTr="00271AB0">
        <w:trPr>
          <w:trHeight w:val="294"/>
        </w:trPr>
        <w:tc>
          <w:tcPr>
            <w:tcW w:w="1262" w:type="dxa"/>
            <w:tcBorders>
              <w:top w:val="single" w:sz="2" w:space="0" w:color="181717"/>
              <w:left w:val="single" w:sz="6" w:space="0" w:color="181717"/>
              <w:bottom w:val="single" w:sz="6" w:space="0" w:color="181717"/>
              <w:right w:val="single" w:sz="2" w:space="0" w:color="181717"/>
            </w:tcBorders>
          </w:tcPr>
          <w:p w:rsidR="00271AB0" w:rsidRDefault="00271AB0" w:rsidP="00271AB0">
            <w:pPr>
              <w:spacing w:after="160" w:line="259" w:lineRule="auto"/>
              <w:ind w:firstLine="0"/>
              <w:jc w:val="left"/>
            </w:pPr>
          </w:p>
        </w:tc>
        <w:tc>
          <w:tcPr>
            <w:tcW w:w="5258" w:type="dxa"/>
            <w:tcBorders>
              <w:top w:val="single" w:sz="2" w:space="0" w:color="181717"/>
              <w:left w:val="single" w:sz="2" w:space="0" w:color="181717"/>
              <w:bottom w:val="single" w:sz="6" w:space="0" w:color="181717"/>
              <w:right w:val="single" w:sz="2" w:space="0" w:color="181717"/>
            </w:tcBorders>
          </w:tcPr>
          <w:p w:rsidR="00271AB0" w:rsidRDefault="00271AB0" w:rsidP="00271AB0">
            <w:pPr>
              <w:spacing w:after="0" w:line="259" w:lineRule="auto"/>
              <w:ind w:firstLine="0"/>
              <w:jc w:val="left"/>
            </w:pPr>
            <w:r>
              <w:rPr>
                <w:color w:val="181717"/>
                <w:sz w:val="16"/>
              </w:rPr>
              <w:t>&amp;'</w:t>
            </w:r>
            <w:r>
              <w:rPr>
                <w:color w:val="181717"/>
                <w:sz w:val="16"/>
              </w:rPr>
              <w:tab/>
              <w:t>$</w:t>
            </w:r>
          </w:p>
        </w:tc>
        <w:tc>
          <w:tcPr>
            <w:tcW w:w="2597" w:type="dxa"/>
            <w:tcBorders>
              <w:top w:val="single" w:sz="2" w:space="0" w:color="181717"/>
              <w:left w:val="single" w:sz="2" w:space="0" w:color="181717"/>
              <w:bottom w:val="single" w:sz="6" w:space="0" w:color="181717"/>
              <w:right w:val="single" w:sz="6" w:space="0" w:color="181717"/>
            </w:tcBorders>
          </w:tcPr>
          <w:p w:rsidR="00271AB0" w:rsidRDefault="00271AB0" w:rsidP="00271AB0">
            <w:pPr>
              <w:spacing w:after="0" w:line="259" w:lineRule="auto"/>
              <w:ind w:left="89" w:firstLine="0"/>
              <w:jc w:val="center"/>
            </w:pPr>
            <w:r>
              <w:rPr>
                <w:color w:val="181717"/>
                <w:sz w:val="16"/>
              </w:rPr>
              <w:t>D.</w:t>
            </w:r>
          </w:p>
        </w:tc>
      </w:tr>
    </w:tbl>
    <w:p w:rsidR="00271AB0" w:rsidRDefault="00271AB0" w:rsidP="00271AB0">
      <w:pPr>
        <w:sectPr w:rsidR="00271AB0">
          <w:headerReference w:type="even" r:id="rId1370"/>
          <w:headerReference w:type="default" r:id="rId1371"/>
          <w:headerReference w:type="first" r:id="rId1372"/>
          <w:pgSz w:w="11905" w:h="16837"/>
          <w:pgMar w:top="1363" w:right="1105" w:bottom="1537" w:left="1105" w:header="796" w:footer="708" w:gutter="0"/>
          <w:cols w:space="708"/>
          <w:titlePg/>
        </w:sectPr>
      </w:pPr>
    </w:p>
    <w:p w:rsidR="00271AB0" w:rsidRDefault="00271AB0" w:rsidP="00271AB0">
      <w:pPr>
        <w:spacing w:after="337" w:line="265" w:lineRule="auto"/>
        <w:ind w:left="6697" w:right="-15" w:hanging="10"/>
        <w:jc w:val="right"/>
      </w:pPr>
      <w:r>
        <w:rPr>
          <w:b/>
        </w:rPr>
        <w:t>Príloha č. 4 a k zákonu č. 461/2003 Z. z.</w:t>
      </w:r>
    </w:p>
    <w:tbl>
      <w:tblPr>
        <w:tblStyle w:val="TableGrid"/>
        <w:tblW w:w="9679" w:type="dxa"/>
        <w:tblInd w:w="8" w:type="dxa"/>
        <w:tblCellMar>
          <w:top w:w="25" w:type="dxa"/>
          <w:left w:w="115" w:type="dxa"/>
          <w:right w:w="115" w:type="dxa"/>
        </w:tblCellMar>
        <w:tblLook w:val="04A0" w:firstRow="1" w:lastRow="0" w:firstColumn="1" w:lastColumn="0" w:noHBand="0" w:noVBand="1"/>
      </w:tblPr>
      <w:tblGrid>
        <w:gridCol w:w="6349"/>
        <w:gridCol w:w="3330"/>
      </w:tblGrid>
      <w:tr w:rsidR="00271AB0" w:rsidTr="00271AB0">
        <w:trPr>
          <w:trHeight w:val="700"/>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6" w:lineRule="auto"/>
              <w:ind w:left="1581" w:right="1581" w:firstLine="0"/>
              <w:jc w:val="center"/>
            </w:pPr>
            <w:r>
              <w:rPr>
                <w:b/>
                <w:sz w:val="16"/>
              </w:rPr>
              <w:t>Obdobie dôchodkového poistenia na účely minimálneho dôchodku</w:t>
            </w:r>
          </w:p>
          <w:p w:rsidR="00271AB0" w:rsidRDefault="00271AB0" w:rsidP="00271AB0">
            <w:pPr>
              <w:spacing w:after="0" w:line="259" w:lineRule="auto"/>
              <w:ind w:firstLine="0"/>
              <w:jc w:val="center"/>
            </w:pPr>
            <w:r>
              <w:rPr>
                <w:b/>
                <w:sz w:val="16"/>
              </w:rPr>
              <w:t>v rokoch</w:t>
            </w:r>
          </w:p>
        </w:tc>
        <w:tc>
          <w:tcPr>
            <w:tcW w:w="3330" w:type="dxa"/>
            <w:tcBorders>
              <w:top w:val="single" w:sz="6" w:space="0" w:color="000000"/>
              <w:left w:val="single" w:sz="6" w:space="0" w:color="000000"/>
              <w:bottom w:val="single" w:sz="6" w:space="0" w:color="000000"/>
              <w:right w:val="single" w:sz="6" w:space="0" w:color="000000"/>
            </w:tcBorders>
            <w:vAlign w:val="center"/>
          </w:tcPr>
          <w:p w:rsidR="00271AB0" w:rsidRDefault="00271AB0" w:rsidP="00271AB0">
            <w:pPr>
              <w:spacing w:after="0" w:line="259" w:lineRule="auto"/>
              <w:ind w:left="257" w:right="257" w:firstLine="0"/>
              <w:jc w:val="center"/>
            </w:pPr>
            <w:r>
              <w:rPr>
                <w:b/>
                <w:sz w:val="16"/>
              </w:rPr>
              <w:t>Suma minimálneho dôchodku v eur</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30</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334,3</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31</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338,5</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32</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342,7</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33</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347,0</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34</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351,2</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35</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355,4</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36</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359,6</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37</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363,8</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38</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368,0</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39</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372,2</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0</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378,5</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1</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384,8</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2</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391,1</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3</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397,4</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4</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03,7</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5</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10,0</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6</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16,3</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7</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22,6</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8</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28,9</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9</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35,2</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0</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41,5</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1</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47,8</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2</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54,2</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3</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60,5</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4</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66,8</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5</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73,1</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6</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79,4</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7</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85,7</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8</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92,0</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9</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498,3</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0</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04,6</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10,9</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17,2</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3</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23,5</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4</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29,8</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5</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36,1</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6</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42,4</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7</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48,7</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8</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55,0</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9</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61,4</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70</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67,7</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71</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74,0</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72</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80,3</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73</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86,6</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74</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92,9</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75</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599,2</w:t>
            </w:r>
          </w:p>
        </w:tc>
      </w:tr>
    </w:tbl>
    <w:p w:rsidR="00271AB0" w:rsidRDefault="00271AB0" w:rsidP="00271AB0">
      <w:pPr>
        <w:spacing w:after="0" w:line="259" w:lineRule="auto"/>
        <w:ind w:left="-1105" w:right="8" w:firstLine="0"/>
        <w:jc w:val="left"/>
      </w:pPr>
    </w:p>
    <w:tbl>
      <w:tblPr>
        <w:tblStyle w:val="TableGrid"/>
        <w:tblW w:w="9679" w:type="dxa"/>
        <w:tblInd w:w="8" w:type="dxa"/>
        <w:tblCellMar>
          <w:top w:w="25" w:type="dxa"/>
          <w:left w:w="115" w:type="dxa"/>
          <w:right w:w="115" w:type="dxa"/>
        </w:tblCellMar>
        <w:tblLook w:val="04A0" w:firstRow="1" w:lastRow="0" w:firstColumn="1" w:lastColumn="0" w:noHBand="0" w:noVBand="1"/>
      </w:tblPr>
      <w:tblGrid>
        <w:gridCol w:w="6349"/>
        <w:gridCol w:w="3330"/>
      </w:tblGrid>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76</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05,5</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77</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1,8</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78</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18,1</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79</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24,4</w:t>
            </w:r>
          </w:p>
        </w:tc>
      </w:tr>
      <w:tr w:rsidR="00271AB0" w:rsidTr="00271AB0">
        <w:trPr>
          <w:trHeight w:val="267"/>
        </w:trPr>
        <w:tc>
          <w:tcPr>
            <w:tcW w:w="634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80 a viac</w:t>
            </w:r>
          </w:p>
        </w:tc>
        <w:tc>
          <w:tcPr>
            <w:tcW w:w="333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59" w:lineRule="auto"/>
              <w:ind w:firstLine="0"/>
              <w:jc w:val="center"/>
            </w:pPr>
            <w:r>
              <w:rPr>
                <w:sz w:val="16"/>
              </w:rPr>
              <w:t>630,7</w:t>
            </w:r>
          </w:p>
        </w:tc>
      </w:tr>
    </w:tbl>
    <w:p w:rsidR="00271AB0" w:rsidRDefault="00271AB0" w:rsidP="00271AB0">
      <w:r>
        <w:br w:type="page"/>
      </w:r>
    </w:p>
    <w:p w:rsidR="00271AB0" w:rsidRDefault="00271AB0" w:rsidP="00271AB0">
      <w:pPr>
        <w:spacing w:after="597" w:line="265" w:lineRule="auto"/>
        <w:ind w:left="3378" w:right="-15" w:hanging="10"/>
        <w:jc w:val="right"/>
      </w:pPr>
      <w:r>
        <w:rPr>
          <w:b/>
        </w:rPr>
        <w:t>Príloha č. 5 k zákonu č. 461/2003 Z. z. v znení zákona č. 543/2010 Z. z.</w:t>
      </w:r>
    </w:p>
    <w:p w:rsidR="00271AB0" w:rsidRDefault="00271AB0" w:rsidP="00271AB0">
      <w:pPr>
        <w:spacing w:after="83" w:line="248" w:lineRule="auto"/>
        <w:ind w:left="100" w:right="90" w:hanging="10"/>
        <w:jc w:val="center"/>
      </w:pPr>
      <w:r>
        <w:rPr>
          <w:b/>
        </w:rPr>
        <w:t>ZOZNAM PREBERANÝCH PRÁVNE ZÁVÄZNÝCH AKTOV EURÓPSKEJ ÚNIE</w:t>
      </w:r>
    </w:p>
    <w:p w:rsidR="00271AB0" w:rsidRDefault="00271AB0" w:rsidP="001F0CFC">
      <w:pPr>
        <w:numPr>
          <w:ilvl w:val="0"/>
          <w:numId w:val="835"/>
        </w:numPr>
        <w:spacing w:after="79" w:line="262" w:lineRule="auto"/>
        <w:ind w:hanging="283"/>
      </w:pPr>
      <w:r>
        <w:t>Smernica Rady 79/7/EHS z 19. decembra 1978 o postupnom vykonávaní zásady rovnakého zaobchádzania s mužmi a ženami vo veciach súvisiacich so sociálnym zabezpečením (Mimoriadne vydanie Ú. v. EÚ, kap. 5/zv. 1; Ú. v. ES L 6, 10. 1. 1979).</w:t>
      </w:r>
    </w:p>
    <w:p w:rsidR="00271AB0" w:rsidRDefault="00271AB0" w:rsidP="001F0CFC">
      <w:pPr>
        <w:numPr>
          <w:ilvl w:val="0"/>
          <w:numId w:val="835"/>
        </w:numPr>
        <w:spacing w:after="0" w:line="262" w:lineRule="auto"/>
        <w:ind w:hanging="283"/>
      </w:pPr>
      <w:r>
        <w:t>Smernica Rady 92/85/EHS z 19. októbra 1992 o zavedení opatrení na podporu zlepšenia bezpečnosti a ochrany zdravia pri práci tehotných pracovníčok a pracovníčok krátko po pôrode alebo dojčiacich pracovníčok (desiata samostatná smernica v zmysle článku 16 ods. 1 smernice 89/391/EHS) (Mimoriadne vydanie Ú. v. EÚ, kap. 5/zv. 2; Ú. v. ES L 348, 28. 11. 1992) v znení smernice Európskeho parlamentu a Rady 2007/30/ES z 20. júna 2007 (Ú. v. EÚ L 165,</w:t>
      </w:r>
    </w:p>
    <w:p w:rsidR="00271AB0" w:rsidRDefault="00271AB0" w:rsidP="00271AB0">
      <w:pPr>
        <w:spacing w:after="74"/>
        <w:ind w:left="283" w:firstLine="0"/>
      </w:pPr>
      <w:r>
        <w:t>27. 6. 2007).</w:t>
      </w:r>
    </w:p>
    <w:p w:rsidR="00271AB0" w:rsidRDefault="00271AB0" w:rsidP="001F0CFC">
      <w:pPr>
        <w:numPr>
          <w:ilvl w:val="0"/>
          <w:numId w:val="835"/>
        </w:numPr>
        <w:spacing w:after="79" w:line="262" w:lineRule="auto"/>
        <w:ind w:hanging="283"/>
      </w:pPr>
      <w:r>
        <w:t>Smernica Rady 2000/43/ES z 29. júna 2000, ktorou sa zavádza zásada rovnakého zaobchádzania s osobami bez ohľadu na rasový alebo etnický pôvod (Mimoriadne vydanie Ú. v. EÚ, kap. 20/zv. 1; Ú. v. ES L 180, 19. 7. 2000).</w:t>
      </w:r>
    </w:p>
    <w:p w:rsidR="00271AB0" w:rsidRDefault="00271AB0" w:rsidP="001F0CFC">
      <w:pPr>
        <w:numPr>
          <w:ilvl w:val="0"/>
          <w:numId w:val="835"/>
        </w:numPr>
        <w:spacing w:after="79" w:line="262" w:lineRule="auto"/>
        <w:ind w:hanging="283"/>
      </w:pPr>
      <w:r>
        <w:t>Smernica Rady 2000/78/ES z 27. novembra 2000, ktorá ustanovuje všeobecný rámec pre rovnaké zaobchádzanie v zamestnaní a povolaní (Mimoriadne vydanie Ú. v. EÚ, kap. 5/zv. 4; Ú. v. ES L 303, 2. 12. 2000).</w:t>
      </w:r>
    </w:p>
    <w:p w:rsidR="00271AB0" w:rsidRDefault="00271AB0" w:rsidP="001F0CFC">
      <w:pPr>
        <w:numPr>
          <w:ilvl w:val="0"/>
          <w:numId w:val="835"/>
        </w:numPr>
        <w:spacing w:after="79" w:line="262" w:lineRule="auto"/>
        <w:ind w:hanging="283"/>
      </w:pPr>
      <w:r>
        <w:t>Smernica Rady 2001/23/ES z 12. marca 2001 o aproximácii zákonov členských štátov týkajúcich sa zachovania práv zamestnancov pri prevodoch podnikov, závodov alebo častí podnikov alebo závodov (Mimoriadne vydanie Ú. v. EÚ, kap. 5/zv. 4; Ú. v. ES L 82, 22. 3. 2001).</w:t>
      </w:r>
    </w:p>
    <w:p w:rsidR="00271AB0" w:rsidRDefault="00271AB0" w:rsidP="001F0CFC">
      <w:pPr>
        <w:numPr>
          <w:ilvl w:val="0"/>
          <w:numId w:val="835"/>
        </w:numPr>
        <w:spacing w:after="79" w:line="262" w:lineRule="auto"/>
        <w:ind w:hanging="283"/>
      </w:pPr>
      <w:r>
        <w:t>Smernica Európskeho parlamentu a Rady 2008/94/ES z 22. októbra 2008 o ochrane zamestnancov pri platobnej neschopnosti ich zamestnávateľa (kodifikované znenie) (Ú. v. EÚ L 283, 28. 10. 2008).</w:t>
      </w:r>
    </w:p>
    <w:p w:rsidR="00271AB0" w:rsidRDefault="00271AB0" w:rsidP="001F0CFC">
      <w:pPr>
        <w:numPr>
          <w:ilvl w:val="0"/>
          <w:numId w:val="835"/>
        </w:numPr>
        <w:spacing w:after="79" w:line="262" w:lineRule="auto"/>
        <w:ind w:hanging="283"/>
      </w:pPr>
      <w:r>
        <w:t>Smernica Európskeho parlamentu a Rady 2010/41/EÚ zo 7. júla 2010 o uplatňovaní zásady rovnakého zaobchádzania so ženami a mužmi vykonávajúcimi činnosť ako samostatne zárobkovo činné osoby a o zrušení smernice Rady 86/613/EHS (Ú. v. EÚ, L 180, 15. 7. 2010).</w:t>
      </w:r>
    </w:p>
    <w:p w:rsidR="00271AB0" w:rsidRPr="00D31495" w:rsidRDefault="00271AB0" w:rsidP="001F0CFC">
      <w:pPr>
        <w:numPr>
          <w:ilvl w:val="0"/>
          <w:numId w:val="835"/>
        </w:numPr>
        <w:spacing w:after="206" w:line="262" w:lineRule="auto"/>
        <w:ind w:hanging="283"/>
        <w:rPr>
          <w:rFonts w:asciiTheme="minorHAnsi" w:hAnsiTheme="minorHAnsi" w:cstheme="minorHAnsi"/>
          <w:color w:val="FF0000"/>
          <w:szCs w:val="20"/>
        </w:rPr>
      </w:pPr>
      <w:r w:rsidRPr="00D31495">
        <w:rPr>
          <w:rFonts w:asciiTheme="minorHAnsi" w:hAnsiTheme="minorHAnsi" w:cstheme="minorHAnsi"/>
          <w:color w:val="FF0000"/>
          <w:szCs w:val="20"/>
        </w:rPr>
        <w:t>Smernica Európskeho parlamentu a Rady (EÚ) 2019/1158 z 20. júna 2019 o rovnováhe medzi pracovným a súkromným životom rodičov a osôb s opatrovateľskými povinnosťami, ktorou sa zrušuje smernica Rady 2010/18/EÚ (Ú. v. EÚ L 188/79, 12.7.2019).</w:t>
      </w:r>
    </w:p>
    <w:p w:rsidR="00271AB0" w:rsidRDefault="00271AB0" w:rsidP="001F0CFC">
      <w:pPr>
        <w:numPr>
          <w:ilvl w:val="0"/>
          <w:numId w:val="836"/>
        </w:numPr>
        <w:spacing w:after="79" w:line="262" w:lineRule="auto"/>
        <w:ind w:firstLine="0"/>
      </w:pPr>
      <w:r>
        <w:t>Zákon č. 43/2004 Z. z. o starobnom dôchodkovom sporení a o zmene a doplnení niektorých zákonov.</w:t>
      </w:r>
    </w:p>
    <w:p w:rsidR="00271AB0" w:rsidRDefault="00271AB0" w:rsidP="00271AB0">
      <w:pPr>
        <w:spacing w:after="0"/>
        <w:ind w:left="-15" w:firstLine="0"/>
      </w:pPr>
      <w:r>
        <w:t>1a) Zákon č. 73/1998 Z. z. o štátnej službe príslušníkov Policajného zboru, Slovenskej informačnej služby, Zboru väzenskej a justičnej stráže Slovenskej republiky a Železničnej polície v znení neskorších predpisov.</w:t>
      </w:r>
    </w:p>
    <w:p w:rsidR="00271AB0" w:rsidRDefault="00271AB0" w:rsidP="00271AB0">
      <w:pPr>
        <w:spacing w:after="0"/>
        <w:ind w:left="-15" w:firstLine="0"/>
      </w:pPr>
      <w:r>
        <w:t>Zákon č. 315/2001 Z. z. o Hasičskom a záchrannom zbore v znení neskorších predpisov.</w:t>
      </w:r>
    </w:p>
    <w:p w:rsidR="00271AB0" w:rsidRDefault="00271AB0" w:rsidP="00271AB0">
      <w:pPr>
        <w:spacing w:after="0"/>
        <w:ind w:left="-15" w:firstLine="0"/>
      </w:pPr>
      <w:r>
        <w:t>Zákon č. 544/2002 Z. z. o Horskej záchrannej službe v znení neskorších predpisov.</w:t>
      </w:r>
    </w:p>
    <w:p w:rsidR="00271AB0" w:rsidRDefault="00271AB0" w:rsidP="00271AB0">
      <w:pPr>
        <w:spacing w:after="74"/>
        <w:ind w:left="-15" w:firstLine="0"/>
      </w:pPr>
      <w:r>
        <w:t>Zákon č. 35/2019 Z. z. o finančnej správe a o zmene a doplnení niektorých zákonov.</w:t>
      </w:r>
    </w:p>
    <w:p w:rsidR="00271AB0" w:rsidRDefault="00271AB0" w:rsidP="00271AB0">
      <w:pPr>
        <w:spacing w:after="79"/>
        <w:ind w:left="-15" w:firstLine="0"/>
      </w:pPr>
      <w:r>
        <w:t xml:space="preserve">1b) Zákon č. 346/2005 Z. z. o štátnej službe profesionálnych vojakov ozbrojených síl Slovenskej republiky a o zmene a doplnení niektorých zákonov v znení zákona č. 253/2007 Z. z. </w:t>
      </w:r>
    </w:p>
    <w:p w:rsidR="00271AB0" w:rsidRDefault="00271AB0" w:rsidP="00271AB0">
      <w:pPr>
        <w:spacing w:after="79"/>
        <w:ind w:left="-15" w:firstLine="0"/>
      </w:pPr>
      <w:r>
        <w:t>1c) Zákon č. 570/2005 Z. z. o brannej povinnosti a o zmene a doplnení niektorých zákonov v znení neskorších predpisov.</w:t>
      </w:r>
    </w:p>
    <w:p w:rsidR="00271AB0" w:rsidRDefault="00271AB0" w:rsidP="001F0CFC">
      <w:pPr>
        <w:numPr>
          <w:ilvl w:val="0"/>
          <w:numId w:val="836"/>
        </w:numPr>
        <w:spacing w:after="79" w:line="262" w:lineRule="auto"/>
        <w:ind w:firstLine="0"/>
      </w:pPr>
      <w:r>
        <w:t>Zákon č. 328/2002 Z. z. o sociálnom zabezpečení policajtov a vojakov a o zmene a doplnení niektorých zákonov v znení neskorších predpisov.</w:t>
      </w:r>
    </w:p>
    <w:p w:rsidR="00271AB0" w:rsidRDefault="00271AB0" w:rsidP="00271AB0">
      <w:pPr>
        <w:spacing w:after="79"/>
        <w:ind w:left="-15" w:firstLine="0"/>
      </w:pPr>
      <w:r>
        <w:t xml:space="preserve">2a) § 13 ods. 3 zákona č. 7/2005 Z. z. o konkurze a reštrukturalizácii a o zmene a doplnení niektorých zákonov v znení zákona č. 87/2015 Z. z. </w:t>
      </w:r>
    </w:p>
    <w:p w:rsidR="00271AB0" w:rsidRDefault="00271AB0" w:rsidP="001F0CFC">
      <w:pPr>
        <w:numPr>
          <w:ilvl w:val="0"/>
          <w:numId w:val="836"/>
        </w:numPr>
        <w:spacing w:after="74" w:line="262" w:lineRule="auto"/>
        <w:ind w:firstLine="0"/>
      </w:pPr>
      <w:r>
        <w:t>Zákon č. 370/1997 Z. z. o vojenskej službe v znení neskorších predpisov.</w:t>
      </w:r>
    </w:p>
    <w:p w:rsidR="00271AB0" w:rsidRDefault="00271AB0" w:rsidP="001F0CFC">
      <w:pPr>
        <w:numPr>
          <w:ilvl w:val="0"/>
          <w:numId w:val="836"/>
        </w:numPr>
        <w:spacing w:after="79" w:line="262" w:lineRule="auto"/>
        <w:ind w:firstLine="0"/>
      </w:pPr>
      <w:r>
        <w:t>Nariadenie Európskeho parlamentu a Rady (ES) č. 883/2004 z 29. apríla 2004 o koordinácii systémov sociálneho zabezpečenia (Mimoriadne vydanie Ú. v. EÚ, kap. 5/zv. 5; Ú. v. ES L 166, 30. 4. 2004) v znení nariadenia Európskeho parlamentu a Rady (ES) č. 988/2009 zo 16. septembra 2009 (Ú. v. EÚ L 284, 30. 10. 2009).</w:t>
      </w:r>
    </w:p>
    <w:p w:rsidR="00271AB0" w:rsidRDefault="00271AB0" w:rsidP="001F0CFC">
      <w:pPr>
        <w:numPr>
          <w:ilvl w:val="0"/>
          <w:numId w:val="836"/>
        </w:numPr>
        <w:spacing w:after="79" w:line="262" w:lineRule="auto"/>
        <w:ind w:firstLine="0"/>
      </w:pPr>
      <w:r>
        <w:t>§ 5 ods. 1 písm. a) až h) a m), ods. 2 a 3 zákona č. 595/2003 Z. z. o dani z príjmov v znení neskorších predpisov.</w:t>
      </w:r>
    </w:p>
    <w:p w:rsidR="00271AB0" w:rsidRDefault="00271AB0" w:rsidP="001F0CFC">
      <w:pPr>
        <w:numPr>
          <w:ilvl w:val="0"/>
          <w:numId w:val="836"/>
        </w:numPr>
        <w:spacing w:after="74" w:line="262" w:lineRule="auto"/>
        <w:ind w:firstLine="0"/>
      </w:pPr>
      <w:r>
        <w:t>§ 6 ods. 1 a 2 zákona č. 595/2003 Z. z. v znení neskorších predpisov.</w:t>
      </w:r>
    </w:p>
    <w:p w:rsidR="00271AB0" w:rsidRDefault="00271AB0" w:rsidP="001F0CFC">
      <w:pPr>
        <w:numPr>
          <w:ilvl w:val="0"/>
          <w:numId w:val="836"/>
        </w:numPr>
        <w:spacing w:after="74" w:line="262" w:lineRule="auto"/>
        <w:ind w:firstLine="0"/>
      </w:pPr>
      <w:r>
        <w:t>Zákon č. 595/2003 Z. z. v znení neskorších predpisov.</w:t>
      </w:r>
    </w:p>
    <w:p w:rsidR="00271AB0" w:rsidRDefault="00271AB0" w:rsidP="00271AB0">
      <w:pPr>
        <w:spacing w:after="79"/>
        <w:ind w:left="-15" w:firstLine="0"/>
      </w:pPr>
      <w:r>
        <w:t>7aa) Zákon č. 61/2015 Z. z. o odbornom vzdelávaní a príprave a o zmene a doplnení niektorých zákonov.</w:t>
      </w:r>
    </w:p>
    <w:p w:rsidR="00271AB0" w:rsidRDefault="00271AB0" w:rsidP="00271AB0">
      <w:pPr>
        <w:spacing w:after="79"/>
        <w:ind w:left="-15" w:firstLine="0"/>
      </w:pPr>
      <w:r>
        <w:t>7aaa) Zákon č. 131/2002 Z. z. o vysokých školách a o zmene a doplnení niektorých zákonov v znení neskorších predpisov.</w:t>
      </w:r>
    </w:p>
    <w:p w:rsidR="00271AB0" w:rsidRDefault="00271AB0" w:rsidP="001F0CFC">
      <w:pPr>
        <w:numPr>
          <w:ilvl w:val="0"/>
          <w:numId w:val="836"/>
        </w:numPr>
        <w:spacing w:after="0" w:line="262" w:lineRule="auto"/>
        <w:ind w:firstLine="0"/>
      </w:pPr>
      <w:r>
        <w:t>§ 31 zákona č. 511/1992 Zb. o správe daní a poplatkov a o zmenách v sústave územných finančných orgánov v znení neskorších predpisov.</w:t>
      </w:r>
    </w:p>
    <w:p w:rsidR="00271AB0" w:rsidRDefault="00271AB0" w:rsidP="00271AB0">
      <w:pPr>
        <w:spacing w:after="79"/>
        <w:ind w:left="-15" w:firstLine="0"/>
      </w:pPr>
      <w:r>
        <w:t>§ 67 zákona č. 563/2009 Z. z. o správe daní (daňový poriadok) a o zmene a doplnení niektorých zákonov.</w:t>
      </w:r>
    </w:p>
    <w:p w:rsidR="00271AB0" w:rsidRDefault="00271AB0" w:rsidP="00271AB0">
      <w:pPr>
        <w:spacing w:after="79"/>
        <w:ind w:left="-15" w:firstLine="0"/>
      </w:pPr>
      <w:r>
        <w:t>23a) Zákon č. 365/2004 Z. z. o rovnakom zaobchádzaní v niektorých oblastiach a o ochrane pred diskrimináciou a o zmene a doplnení niektorých zákonov (antidiskriminačný zákon).</w:t>
      </w:r>
    </w:p>
    <w:p w:rsidR="00271AB0" w:rsidRDefault="00271AB0" w:rsidP="001F0CFC">
      <w:pPr>
        <w:numPr>
          <w:ilvl w:val="0"/>
          <w:numId w:val="837"/>
        </w:numPr>
        <w:spacing w:after="79" w:line="262" w:lineRule="auto"/>
        <w:ind w:firstLine="0"/>
      </w:pPr>
      <w:r>
        <w:t>§ 17 zákona č. 48/2002 Z. z. o pobyte cudzincov a o zmene a doplnení niektorých zákonov v znení neskorších predpisov.</w:t>
      </w:r>
    </w:p>
    <w:p w:rsidR="00271AB0" w:rsidRDefault="00271AB0" w:rsidP="001F0CFC">
      <w:pPr>
        <w:numPr>
          <w:ilvl w:val="0"/>
          <w:numId w:val="837"/>
        </w:numPr>
        <w:spacing w:after="74" w:line="262" w:lineRule="auto"/>
        <w:ind w:firstLine="0"/>
      </w:pPr>
      <w:r>
        <w:t>§ 34 zákona č. 48/2002 Z. z.</w:t>
      </w:r>
    </w:p>
    <w:p w:rsidR="00271AB0" w:rsidRDefault="00271AB0" w:rsidP="00271AB0">
      <w:pPr>
        <w:spacing w:after="74"/>
        <w:ind w:left="-15" w:firstLine="0"/>
      </w:pPr>
      <w:r>
        <w:t>25a) § 5 ods. 2 zákona č. 595/2003 Z. z. v znení neskorších predpisov.</w:t>
      </w:r>
    </w:p>
    <w:p w:rsidR="00271AB0" w:rsidRDefault="00271AB0" w:rsidP="001F0CFC">
      <w:pPr>
        <w:numPr>
          <w:ilvl w:val="0"/>
          <w:numId w:val="837"/>
        </w:numPr>
        <w:spacing w:after="74" w:line="262" w:lineRule="auto"/>
        <w:ind w:firstLine="0"/>
      </w:pPr>
      <w:r>
        <w:t>§ 194 zákona č. 311/2001 Z. z.</w:t>
      </w:r>
    </w:p>
    <w:p w:rsidR="00271AB0" w:rsidRDefault="00271AB0" w:rsidP="00271AB0">
      <w:pPr>
        <w:spacing w:after="79"/>
        <w:ind w:left="-15" w:firstLine="0"/>
      </w:pPr>
      <w:r>
        <w:t>26a) § 31a až 31g zákona č. 355/2007 Z. z. o ochrane, podpore a rozvoji verejného zdravia a o zmene a doplnení niektorých zákonov v znení zákona č. 204/2014 Z. z.</w:t>
      </w:r>
    </w:p>
    <w:p w:rsidR="00271AB0" w:rsidRDefault="00271AB0" w:rsidP="001F0CFC">
      <w:pPr>
        <w:numPr>
          <w:ilvl w:val="0"/>
          <w:numId w:val="837"/>
        </w:numPr>
        <w:spacing w:after="74" w:line="262" w:lineRule="auto"/>
        <w:ind w:firstLine="0"/>
      </w:pPr>
      <w:r>
        <w:t>§ 92 ods. 4 zákona č. 315/2001 Z. z.</w:t>
      </w:r>
    </w:p>
    <w:p w:rsidR="00271AB0" w:rsidRDefault="00271AB0" w:rsidP="001F0CFC">
      <w:pPr>
        <w:numPr>
          <w:ilvl w:val="0"/>
          <w:numId w:val="837"/>
        </w:numPr>
        <w:spacing w:after="79" w:line="262" w:lineRule="auto"/>
        <w:ind w:firstLine="0"/>
      </w:pPr>
      <w:r>
        <w:t>§ 8f zákona Národnej rady Slovenskej republiky č. 330/1996 Z. z. o bezpečnosti a ochrane zdravia pri práci v znení neskorších predpisov. § 161 zákona č. 315/2001 Z. z.</w:t>
      </w:r>
    </w:p>
    <w:p w:rsidR="00271AB0" w:rsidRDefault="00271AB0" w:rsidP="001F0CFC">
      <w:pPr>
        <w:numPr>
          <w:ilvl w:val="0"/>
          <w:numId w:val="837"/>
        </w:numPr>
        <w:spacing w:after="79" w:line="262" w:lineRule="auto"/>
        <w:ind w:firstLine="0"/>
      </w:pPr>
      <w:r>
        <w:t>Zákon č. 29/1984 Zb. o sústave základných a stredných škôl (školský zákon) v znení neskorších predpisov.</w:t>
      </w:r>
    </w:p>
    <w:p w:rsidR="00271AB0" w:rsidRDefault="00271AB0" w:rsidP="001F0CFC">
      <w:pPr>
        <w:numPr>
          <w:ilvl w:val="0"/>
          <w:numId w:val="837"/>
        </w:numPr>
        <w:spacing w:after="0" w:line="262" w:lineRule="auto"/>
        <w:ind w:firstLine="0"/>
      </w:pPr>
      <w:r>
        <w:t>§ 53 ods. 1, 5 až 7 zákona č. 131/2002 Z. z.</w:t>
      </w:r>
    </w:p>
    <w:p w:rsidR="00271AB0" w:rsidRDefault="00271AB0" w:rsidP="001F0CFC">
      <w:pPr>
        <w:numPr>
          <w:ilvl w:val="0"/>
          <w:numId w:val="837"/>
        </w:numPr>
        <w:spacing w:after="74" w:line="262" w:lineRule="auto"/>
        <w:ind w:firstLine="0"/>
      </w:pPr>
      <w:r>
        <w:t xml:space="preserve">Zákon č. 131/2002 Z. z. v znení zákona č. 209/2002 Z. z. </w:t>
      </w:r>
    </w:p>
    <w:p w:rsidR="00271AB0" w:rsidRDefault="00271AB0" w:rsidP="001F0CFC">
      <w:pPr>
        <w:numPr>
          <w:ilvl w:val="0"/>
          <w:numId w:val="837"/>
        </w:numPr>
        <w:spacing w:after="74" w:line="262" w:lineRule="auto"/>
        <w:ind w:firstLine="0"/>
      </w:pPr>
      <w:r>
        <w:t>§ 25 ods. 1 zákona č. 29/1984 Zb. v znení neskorších predpisov.</w:t>
      </w:r>
    </w:p>
    <w:p w:rsidR="00271AB0" w:rsidRDefault="00271AB0" w:rsidP="001F0CFC">
      <w:pPr>
        <w:numPr>
          <w:ilvl w:val="0"/>
          <w:numId w:val="837"/>
        </w:numPr>
        <w:spacing w:after="74" w:line="262" w:lineRule="auto"/>
        <w:ind w:firstLine="0"/>
      </w:pPr>
      <w:r>
        <w:t>§ 69 ods. 2 zákona č. 131/2002 Z. z.</w:t>
      </w:r>
    </w:p>
    <w:p w:rsidR="00271AB0" w:rsidRDefault="00271AB0" w:rsidP="00271AB0">
      <w:pPr>
        <w:spacing w:after="0"/>
        <w:ind w:left="-15" w:firstLine="0"/>
      </w:pPr>
      <w:r>
        <w:t>33a) Napríklad § 131 ods. 2 a 4, § 154 ods. 3 zákona č. 7/2005 Z. z. v znení zákona č. 348/2011</w:t>
      </w:r>
    </w:p>
    <w:p w:rsidR="00271AB0" w:rsidRDefault="00271AB0" w:rsidP="00271AB0">
      <w:pPr>
        <w:spacing w:after="74"/>
        <w:ind w:left="-15" w:firstLine="0"/>
      </w:pPr>
      <w:r>
        <w:t xml:space="preserve">Z. z. </w:t>
      </w:r>
    </w:p>
    <w:p w:rsidR="00271AB0" w:rsidRDefault="00271AB0" w:rsidP="001F0CFC">
      <w:pPr>
        <w:numPr>
          <w:ilvl w:val="0"/>
          <w:numId w:val="838"/>
        </w:numPr>
        <w:spacing w:after="79" w:line="262" w:lineRule="auto"/>
        <w:ind w:firstLine="0"/>
      </w:pPr>
      <w:r>
        <w:t>§ 19 ods. 1 písm. n) a § 40 zákona č. 447/2008 Z. z. o peňažných príspevkoch na kompenzáciu ťažkého zdravotného postihnutia a o zmene a doplnení niektorých zákonov.</w:t>
      </w:r>
    </w:p>
    <w:p w:rsidR="00271AB0" w:rsidRDefault="00271AB0" w:rsidP="00271AB0">
      <w:pPr>
        <w:spacing w:after="74"/>
        <w:ind w:left="-15" w:firstLine="0"/>
      </w:pPr>
      <w:r>
        <w:t>35a) § 20 zákona č. 447/2008 Z. z.</w:t>
      </w:r>
    </w:p>
    <w:p w:rsidR="00271AB0" w:rsidRDefault="00271AB0" w:rsidP="00271AB0">
      <w:pPr>
        <w:spacing w:after="79"/>
        <w:ind w:left="-15" w:firstLine="0"/>
      </w:pPr>
      <w:r>
        <w:t>35b) § 2 zákona č. 256/1998 Z. z. o ochrane svedka a o zmene a doplnení niektorých zákonov v znení neskorších predpisov.</w:t>
      </w:r>
    </w:p>
    <w:p w:rsidR="00271AB0" w:rsidRDefault="00271AB0" w:rsidP="00271AB0">
      <w:pPr>
        <w:spacing w:after="79"/>
        <w:ind w:left="-15" w:firstLine="0"/>
      </w:pPr>
      <w:r>
        <w:t>35c) Zákon č. 378/2015 Z. z. o dobrovoľnej vojenskej príprave a o zmene a doplnení niektorých zákonov.</w:t>
      </w:r>
    </w:p>
    <w:p w:rsidR="00271AB0" w:rsidRDefault="00271AB0" w:rsidP="00271AB0">
      <w:pPr>
        <w:spacing w:after="79"/>
        <w:ind w:left="-15" w:firstLine="0"/>
      </w:pPr>
      <w:r>
        <w:t>35d) Zákon č. 385/2019 Z. z. o kompenzačnom príspevku baníkom a o zmene a doplnení niektorých zákonov.</w:t>
      </w:r>
    </w:p>
    <w:p w:rsidR="00271AB0" w:rsidRDefault="00271AB0" w:rsidP="001F0CFC">
      <w:pPr>
        <w:numPr>
          <w:ilvl w:val="0"/>
          <w:numId w:val="838"/>
        </w:numPr>
        <w:spacing w:after="79" w:line="262" w:lineRule="auto"/>
        <w:ind w:firstLine="0"/>
      </w:pPr>
      <w:r>
        <w:t>Zákon č. 571/2009 Z. z. o rodičovskom príspevku a o zmene a doplnení niektorých zákonov v znení neskorších predpisov.</w:t>
      </w:r>
    </w:p>
    <w:p w:rsidR="00271AB0" w:rsidRDefault="00271AB0" w:rsidP="001F0CFC">
      <w:pPr>
        <w:numPr>
          <w:ilvl w:val="0"/>
          <w:numId w:val="839"/>
        </w:numPr>
        <w:spacing w:after="74" w:line="262" w:lineRule="auto"/>
        <w:ind w:firstLine="0"/>
      </w:pPr>
      <w:r>
        <w:t>Zákonník práce.</w:t>
      </w:r>
    </w:p>
    <w:p w:rsidR="00271AB0" w:rsidRDefault="00271AB0" w:rsidP="001F0CFC">
      <w:pPr>
        <w:numPr>
          <w:ilvl w:val="0"/>
          <w:numId w:val="839"/>
        </w:numPr>
        <w:spacing w:after="79" w:line="262" w:lineRule="auto"/>
        <w:ind w:firstLine="0"/>
      </w:pPr>
      <w:r>
        <w:t xml:space="preserve">Zákon č. 400/2009 Z. z. o štátnej službe a o zmene a doplnení niektorých zákonov v znení zákona č. 151/2010 Z. z. </w:t>
      </w:r>
    </w:p>
    <w:p w:rsidR="00271AB0" w:rsidRDefault="00271AB0" w:rsidP="00271AB0">
      <w:pPr>
        <w:spacing w:after="74"/>
        <w:ind w:left="-15" w:firstLine="0"/>
      </w:pPr>
      <w:r>
        <w:t>39a) § 226 ods. 2 Obchodného zákonníka.</w:t>
      </w:r>
    </w:p>
    <w:p w:rsidR="00271AB0" w:rsidRDefault="00271AB0" w:rsidP="00271AB0">
      <w:pPr>
        <w:spacing w:after="79"/>
        <w:ind w:left="-15" w:firstLine="0"/>
      </w:pPr>
      <w:r>
        <w:t>39b) Zákon č. 154/2001 Z. z. o prokurátoroch a právnych čakateľoch prokuratúry v znení neskorších predpisov.</w:t>
      </w:r>
    </w:p>
    <w:p w:rsidR="00271AB0" w:rsidRDefault="00271AB0" w:rsidP="00271AB0">
      <w:pPr>
        <w:spacing w:after="0" w:line="264" w:lineRule="auto"/>
        <w:ind w:left="-5" w:right="-15" w:hanging="10"/>
        <w:jc w:val="left"/>
      </w:pPr>
      <w:r>
        <w:t>39c)</w:t>
      </w:r>
      <w:r>
        <w:tab/>
        <w:t>Zákon</w:t>
      </w:r>
      <w:r>
        <w:tab/>
        <w:t>Národnej</w:t>
      </w:r>
      <w:r>
        <w:tab/>
        <w:t>rady</w:t>
      </w:r>
      <w:r>
        <w:tab/>
        <w:t>Slovenskej</w:t>
      </w:r>
      <w:r>
        <w:tab/>
        <w:t>republiky</w:t>
      </w:r>
      <w:r>
        <w:tab/>
        <w:t>č. 120/1993</w:t>
      </w:r>
      <w:r>
        <w:tab/>
        <w:t>Z. z. o platových</w:t>
      </w:r>
      <w:r>
        <w:tab/>
        <w:t>pomeroch niektorých ústavných činiteľov Slovenskej republiky v znení neskorších predpisov. Zákon č. 564/2001 Z. z. o verejnom ochrancovi práv v znení neskorších predpisov.</w:t>
      </w:r>
    </w:p>
    <w:p w:rsidR="00271AB0" w:rsidRDefault="00271AB0" w:rsidP="00271AB0">
      <w:pPr>
        <w:spacing w:after="0"/>
        <w:ind w:left="-15" w:firstLine="0"/>
      </w:pPr>
      <w:r>
        <w:t>Zákon č. 302/2001 Z. z. o samospráve vyšších územných celkov (zákon o samosprávnych krajoch) v znení neskorších predpisov.</w:t>
      </w:r>
    </w:p>
    <w:p w:rsidR="00271AB0" w:rsidRDefault="00271AB0" w:rsidP="00271AB0">
      <w:pPr>
        <w:spacing w:after="0"/>
        <w:ind w:left="-15" w:firstLine="0"/>
      </w:pPr>
      <w:r>
        <w:t>Zákon Slovenskej národnej rady č. 369/1990 Zb. o obecnom zriadení v znení neskorších predpisov.</w:t>
      </w:r>
    </w:p>
    <w:p w:rsidR="00271AB0" w:rsidRDefault="00271AB0" w:rsidP="00271AB0">
      <w:pPr>
        <w:spacing w:after="0"/>
        <w:ind w:left="-15" w:firstLine="0"/>
      </w:pPr>
      <w:r>
        <w:t>Zákon č. 111/1990 Zb. o štátnom podniku v znení neskorších predpisov.</w:t>
      </w:r>
    </w:p>
    <w:p w:rsidR="00271AB0" w:rsidRDefault="00271AB0" w:rsidP="00271AB0">
      <w:pPr>
        <w:spacing w:after="79"/>
        <w:ind w:left="-15" w:firstLine="0"/>
      </w:pPr>
      <w:r>
        <w:t>Zákon č. 176/2015 Z. z. o komisárovi pre deti a komisárovi pre osoby so zdravotným postihnutím a o zmene a doplnení niektorých zákonov.</w:t>
      </w:r>
    </w:p>
    <w:p w:rsidR="00271AB0" w:rsidRDefault="00271AB0" w:rsidP="00271AB0">
      <w:pPr>
        <w:spacing w:after="0"/>
        <w:ind w:left="-15" w:firstLine="0"/>
      </w:pPr>
      <w:r>
        <w:t>39d) Zákon č. 221/2006 Z. z. o výkone väzby v znení neskorších predpisov.</w:t>
      </w:r>
    </w:p>
    <w:p w:rsidR="00271AB0" w:rsidRDefault="00271AB0" w:rsidP="00271AB0">
      <w:pPr>
        <w:spacing w:after="79"/>
        <w:ind w:left="-15" w:firstLine="0"/>
      </w:pPr>
      <w:r>
        <w:t>Zákon č. 475/2005 Z. z. o výkone trestu odňatia slobody a o zmene a doplnení niektorých zákonov v znení neskorších predpisov.</w:t>
      </w:r>
    </w:p>
    <w:p w:rsidR="00271AB0" w:rsidRDefault="00271AB0" w:rsidP="00271AB0">
      <w:pPr>
        <w:spacing w:after="74"/>
        <w:ind w:left="-15" w:firstLine="0"/>
      </w:pPr>
      <w:r>
        <w:t>39e) § 71 ods. 10 zákona č. 35/2019 Z. z.</w:t>
      </w:r>
    </w:p>
    <w:p w:rsidR="00271AB0" w:rsidRDefault="00271AB0" w:rsidP="001F0CFC">
      <w:pPr>
        <w:numPr>
          <w:ilvl w:val="0"/>
          <w:numId w:val="840"/>
        </w:numPr>
        <w:spacing w:after="74" w:line="262" w:lineRule="auto"/>
        <w:ind w:firstLine="0"/>
      </w:pPr>
      <w:r>
        <w:t>§ 11 ods. 2 písm. a) a b) a ods. 3 a 4 zákona č. 378/2015 Z. z.</w:t>
      </w:r>
    </w:p>
    <w:p w:rsidR="00271AB0" w:rsidRDefault="00271AB0" w:rsidP="001F0CFC">
      <w:pPr>
        <w:numPr>
          <w:ilvl w:val="0"/>
          <w:numId w:val="840"/>
        </w:numPr>
        <w:spacing w:after="0" w:line="334" w:lineRule="auto"/>
        <w:ind w:firstLine="0"/>
      </w:pPr>
      <w:r>
        <w:t>Zákon č. 314/2001 Z. z. o ochrane pred požiarmi v znení zákona č. 438/2002 Z. z. 41a) § 2 zákona č. 7/2005 Z. z. v znení zákona č. 348/2011 Z. z.</w:t>
      </w:r>
    </w:p>
    <w:p w:rsidR="00271AB0" w:rsidRDefault="00271AB0" w:rsidP="001F0CFC">
      <w:pPr>
        <w:numPr>
          <w:ilvl w:val="0"/>
          <w:numId w:val="840"/>
        </w:numPr>
        <w:spacing w:after="74" w:line="262" w:lineRule="auto"/>
        <w:ind w:firstLine="0"/>
      </w:pPr>
      <w:r>
        <w:t>Napríklad zákon č. 154/2001 Z. z. v znení neskorších predpisov.</w:t>
      </w:r>
    </w:p>
    <w:p w:rsidR="00271AB0" w:rsidRDefault="00271AB0" w:rsidP="00271AB0">
      <w:pPr>
        <w:spacing w:after="74"/>
        <w:ind w:left="-15" w:firstLine="0"/>
      </w:pPr>
      <w:r>
        <w:t>42a) Zákon č. 221/2006 Z. z. v znení neskorších predpisov.</w:t>
      </w:r>
    </w:p>
    <w:p w:rsidR="00271AB0" w:rsidRDefault="00271AB0" w:rsidP="00271AB0">
      <w:pPr>
        <w:spacing w:after="74"/>
        <w:ind w:left="-15" w:firstLine="0"/>
      </w:pPr>
      <w:r>
        <w:t>42b) Zákon č. 475/2005 Z. z. v znení neskorších predpisov.</w:t>
      </w:r>
    </w:p>
    <w:p w:rsidR="00271AB0" w:rsidRDefault="00271AB0" w:rsidP="00271AB0">
      <w:pPr>
        <w:spacing w:after="0" w:line="334" w:lineRule="auto"/>
        <w:ind w:left="-15" w:right="5179" w:firstLine="0"/>
      </w:pPr>
      <w:r>
        <w:t>42c) § 107 ods. 5 zákona č. 35/2019 Z. z. 42d) § 108 zákona č. 35/2019 Z. z.</w:t>
      </w:r>
    </w:p>
    <w:p w:rsidR="00271AB0" w:rsidRDefault="00271AB0" w:rsidP="00271AB0">
      <w:pPr>
        <w:spacing w:after="74"/>
        <w:ind w:left="-15" w:firstLine="0"/>
      </w:pPr>
      <w:r>
        <w:t>42e) § 107 ods. 8 zákona č. 35/2019 Z. z.</w:t>
      </w:r>
    </w:p>
    <w:p w:rsidR="00271AB0" w:rsidRDefault="00271AB0" w:rsidP="001F0CFC">
      <w:pPr>
        <w:numPr>
          <w:ilvl w:val="0"/>
          <w:numId w:val="840"/>
        </w:numPr>
        <w:spacing w:after="74" w:line="262" w:lineRule="auto"/>
        <w:ind w:firstLine="0"/>
      </w:pPr>
      <w:r>
        <w:t>§ 49 zákona č. 595/2003 Z. z. v znení neskorších predpisov.</w:t>
      </w:r>
    </w:p>
    <w:p w:rsidR="00271AB0" w:rsidRDefault="00271AB0" w:rsidP="001F0CFC">
      <w:pPr>
        <w:numPr>
          <w:ilvl w:val="0"/>
          <w:numId w:val="840"/>
        </w:numPr>
        <w:spacing w:after="0" w:line="262" w:lineRule="auto"/>
        <w:ind w:firstLine="0"/>
      </w:pPr>
      <w:r>
        <w:t xml:space="preserve">Napríklad § 136 ods. 1 zákona č. 311/2001 Z. z. v znení zákona č. 210/2003 Z. z. </w:t>
      </w:r>
    </w:p>
    <w:p w:rsidR="00271AB0" w:rsidRDefault="00271AB0" w:rsidP="001F0CFC">
      <w:pPr>
        <w:numPr>
          <w:ilvl w:val="0"/>
          <w:numId w:val="840"/>
        </w:numPr>
        <w:spacing w:after="0" w:line="334" w:lineRule="auto"/>
        <w:ind w:firstLine="0"/>
      </w:pPr>
      <w:r>
        <w:t>Napríklad § 136 zákona č. 311/2001 Z. z. v znení zákona č. 210/2003 Z. z. 45a) § 166, § 168 ods. 5 a § 169 zákona č. 311/2001 Z. z.</w:t>
      </w:r>
    </w:p>
    <w:p w:rsidR="00271AB0" w:rsidRDefault="00271AB0" w:rsidP="00271AB0">
      <w:pPr>
        <w:spacing w:after="74"/>
        <w:ind w:left="-15" w:firstLine="0"/>
      </w:pPr>
      <w:r>
        <w:t>45aa) Zákon č. 231/2019 Z. z. o výkone detencie a o zmene a doplnení niektorých zákonov.</w:t>
      </w:r>
    </w:p>
    <w:p w:rsidR="00271AB0" w:rsidRDefault="00271AB0" w:rsidP="00271AB0">
      <w:pPr>
        <w:spacing w:after="74"/>
        <w:ind w:left="-15" w:firstLine="0"/>
      </w:pPr>
      <w:r>
        <w:t>45b) Zákon č. 280/2002 Z. z. o rodičovskom príspevku v znení neskorších predpisov.</w:t>
      </w:r>
    </w:p>
    <w:p w:rsidR="00271AB0" w:rsidRDefault="00271AB0" w:rsidP="001F0CFC">
      <w:pPr>
        <w:numPr>
          <w:ilvl w:val="0"/>
          <w:numId w:val="840"/>
        </w:numPr>
        <w:spacing w:after="74" w:line="262" w:lineRule="auto"/>
        <w:ind w:firstLine="0"/>
      </w:pPr>
      <w:r>
        <w:t>Zákon č. 94/1963 Zb. o rodine v znení neskorších predpisov.</w:t>
      </w:r>
    </w:p>
    <w:p w:rsidR="00271AB0" w:rsidRDefault="00271AB0" w:rsidP="001F0CFC">
      <w:pPr>
        <w:numPr>
          <w:ilvl w:val="0"/>
          <w:numId w:val="840"/>
        </w:numPr>
        <w:spacing w:after="74" w:line="262" w:lineRule="auto"/>
        <w:ind w:firstLine="0"/>
      </w:pPr>
      <w:r>
        <w:t>Občiansky zákonník.</w:t>
      </w:r>
    </w:p>
    <w:p w:rsidR="00271AB0" w:rsidRDefault="00271AB0" w:rsidP="001F0CFC">
      <w:pPr>
        <w:numPr>
          <w:ilvl w:val="0"/>
          <w:numId w:val="840"/>
        </w:numPr>
        <w:spacing w:after="74" w:line="262" w:lineRule="auto"/>
        <w:ind w:firstLine="0"/>
      </w:pPr>
      <w:r>
        <w:t>§ 122 Občianskeho zákonníka.</w:t>
      </w:r>
    </w:p>
    <w:p w:rsidR="00271AB0" w:rsidRDefault="00271AB0" w:rsidP="001F0CFC">
      <w:pPr>
        <w:numPr>
          <w:ilvl w:val="0"/>
          <w:numId w:val="841"/>
        </w:numPr>
        <w:spacing w:after="74" w:line="262" w:lineRule="auto"/>
        <w:ind w:firstLine="0"/>
      </w:pPr>
      <w:r>
        <w:t>§ 2 ods. 1 písm. m) a n) a § 12 ods. 2 písm. f) zákona č. 355/2007 Z. z.</w:t>
      </w:r>
    </w:p>
    <w:p w:rsidR="00271AB0" w:rsidRDefault="00271AB0" w:rsidP="00271AB0">
      <w:pPr>
        <w:spacing w:after="79"/>
        <w:ind w:left="-15" w:firstLine="0"/>
      </w:pPr>
      <w:r>
        <w:t>50a) § 25 ods. 2 zákona č. 314/2018 Z. z. o Ústavnom súde Slovenskej republiky a o zmene a doplnení niektorých zákonov.</w:t>
      </w:r>
    </w:p>
    <w:p w:rsidR="00271AB0" w:rsidRDefault="00271AB0" w:rsidP="00271AB0">
      <w:pPr>
        <w:spacing w:after="79"/>
        <w:ind w:left="-15" w:firstLine="0"/>
      </w:pPr>
      <w:r>
        <w:t>50b) § 12b zákona č. 576/2004 Z. z. o zdravotnej starostlivosti, službách súvisiacich s poskytovaním zdravotnej starostlivosti a o zmene a doplnení niektorých zákonov v znení zákona č. 467/2019 Z. z.</w:t>
      </w:r>
    </w:p>
    <w:p w:rsidR="00271AB0" w:rsidRDefault="00271AB0" w:rsidP="001F0CFC">
      <w:pPr>
        <w:numPr>
          <w:ilvl w:val="0"/>
          <w:numId w:val="841"/>
        </w:numPr>
        <w:spacing w:after="79" w:line="262" w:lineRule="auto"/>
        <w:ind w:firstLine="0"/>
      </w:pPr>
      <w:r>
        <w:t>Zákon č. 462/2003 Z. z. o náhrade príjmu pri dočasnej pracovnej neschopnosti zamestnanca a o zmene a doplnení niektorých zákonov.</w:t>
      </w:r>
    </w:p>
    <w:p w:rsidR="00271AB0" w:rsidRDefault="00271AB0" w:rsidP="001F0CFC">
      <w:pPr>
        <w:numPr>
          <w:ilvl w:val="0"/>
          <w:numId w:val="842"/>
        </w:numPr>
        <w:spacing w:after="74" w:line="262" w:lineRule="auto"/>
        <w:ind w:hanging="372"/>
      </w:pPr>
      <w:r>
        <w:t>Napríklad § 162 zákona č. 311/2001 Z. z.</w:t>
      </w:r>
    </w:p>
    <w:p w:rsidR="00271AB0" w:rsidRDefault="00271AB0" w:rsidP="001F0CFC">
      <w:pPr>
        <w:numPr>
          <w:ilvl w:val="0"/>
          <w:numId w:val="842"/>
        </w:numPr>
        <w:spacing w:after="74" w:line="262" w:lineRule="auto"/>
        <w:ind w:hanging="372"/>
      </w:pPr>
      <w:r>
        <w:t>§ 93 zákona č. 154/2001 Z. z.</w:t>
      </w:r>
    </w:p>
    <w:p w:rsidR="00271AB0" w:rsidRDefault="00271AB0" w:rsidP="001F0CFC">
      <w:pPr>
        <w:numPr>
          <w:ilvl w:val="0"/>
          <w:numId w:val="842"/>
        </w:numPr>
        <w:spacing w:after="74" w:line="262" w:lineRule="auto"/>
        <w:ind w:hanging="372"/>
      </w:pPr>
      <w:r>
        <w:t>§ 40 až 45 a § 101 zákona č. 328/2002 Z. z. v znení neskorších predpisov.</w:t>
      </w:r>
    </w:p>
    <w:p w:rsidR="00271AB0" w:rsidRDefault="00271AB0" w:rsidP="00271AB0">
      <w:pPr>
        <w:spacing w:after="0"/>
        <w:ind w:left="-15" w:firstLine="0"/>
      </w:pPr>
      <w:r>
        <w:t>55a) Čl. 219 ods. 1 až 3 Zmluvy o fungovaní Európskej únie (Ú. v. EÚ C 202, 7. 6. 2016) v platnom znení.</w:t>
      </w:r>
    </w:p>
    <w:p w:rsidR="00271AB0" w:rsidRDefault="00271AB0" w:rsidP="00271AB0">
      <w:pPr>
        <w:spacing w:after="79"/>
        <w:ind w:left="-15" w:firstLine="0"/>
      </w:pPr>
      <w:r>
        <w:t>Čl. 12 ods. 12.1 Protokolu o Štatúte Európskeho systému centrálnych bánk a Európskej centrálnej banky (Ú. v. EÚ C 202, 7. 6. 2016).</w:t>
      </w:r>
    </w:p>
    <w:p w:rsidR="00271AB0" w:rsidRDefault="00271AB0" w:rsidP="00271AB0">
      <w:pPr>
        <w:spacing w:after="79"/>
        <w:ind w:left="-15" w:firstLine="0"/>
      </w:pPr>
      <w:r>
        <w:t>55aa) Napríklad zákon č. 448/2008 Z. z. o sociálnych službách a o zmene a doplnení zákona č. 455/1991 Zb. o živnostenskom podnikaní (živnostenský zákon) v znení neskorších predpisov v znení neskorších predpisov, zákon č. 417/2013 Z. z. o pomoci v hmotnej núdzi a o zmene a doplnení niektorých zákonov v znení neskorších predpisov.</w:t>
      </w:r>
    </w:p>
    <w:p w:rsidR="00271AB0" w:rsidRDefault="00271AB0" w:rsidP="00271AB0">
      <w:pPr>
        <w:spacing w:after="79"/>
        <w:ind w:left="-15" w:firstLine="0"/>
      </w:pPr>
      <w:r>
        <w:t>55ab) § 27b zákona č. 553/2002 Z. z. o sprístupnení dokumentov o činnosti bezpečnostných zložiek štátu 1939 – 1989 a o založení Ústavu pamäti národa a o doplnení niektorých zákonov (zákon o pamäti národa) v znení zákona č. 283/2021 Z. z.</w:t>
      </w:r>
    </w:p>
    <w:p w:rsidR="00271AB0" w:rsidRDefault="00271AB0" w:rsidP="00271AB0">
      <w:pPr>
        <w:spacing w:after="79"/>
        <w:ind w:left="-15" w:firstLine="0"/>
      </w:pPr>
      <w:r>
        <w:t>55b) Čl. 52 ods. 1 písm. a) nariadenia Európskeho parlamentu a Rady (ES) č. 883/2004 z 29. apríla 2004 o koordinácii systémov sociálneho zabezpečenia (Mimoriadne vydanie Ú. v. EÚ, kap. 5/zv. 5; Ú. v. EÚ L 200, 7. 6. 2004) v platnom znení.</w:t>
      </w:r>
    </w:p>
    <w:p w:rsidR="00271AB0" w:rsidRDefault="00271AB0" w:rsidP="00271AB0">
      <w:pPr>
        <w:spacing w:after="79"/>
        <w:ind w:left="-15" w:firstLine="0"/>
      </w:pPr>
      <w:r>
        <w:t>55c) Čl. 46 ods. 1 nariadenia Európskeho parlamentu a Rady (ES) č. 883/2004 z 29. apríla 2004 o koordinácii systémov sociálneho zabezpečenia (Mimoriadne vydanie Ú. v. EÚ, kap. 5/zv. 5; Ú. v. EÚ L 200, 7. 6. 2004) v platnom znení.</w:t>
      </w:r>
    </w:p>
    <w:p w:rsidR="00271AB0" w:rsidRDefault="00271AB0" w:rsidP="00271AB0">
      <w:pPr>
        <w:spacing w:after="79"/>
        <w:ind w:left="-15" w:firstLine="0"/>
      </w:pPr>
      <w:r>
        <w:t>56) § 2 písm. a) zákona č. 125/1998 Z. z. o životnom minime a o ustanovení súm na účely štátnych sociálnych dávok.</w:t>
      </w:r>
    </w:p>
    <w:p w:rsidR="00271AB0" w:rsidRDefault="00271AB0" w:rsidP="00271AB0">
      <w:pPr>
        <w:spacing w:after="79"/>
        <w:ind w:left="-15" w:firstLine="0"/>
      </w:pPr>
      <w:r>
        <w:t>56a) Napríklad čl. 1 nariadenia Rady (EHS Euroatom, ESUO) č. 259/1968 z 29. februára 1968, ktorým sa ustanovuje Služobný poriadok a podmienky zamestnávania ostatných zamestnancov Európskych spoločenstiev a osobitné pravidlá, ktoré sa dočasne uplatňujú na úradníkov Komisie (Ú. v. ES L 56, 4. 3. 1968) v platnom znení, čl. 36 ods. 36.1 Protokolu o Štatúte Európskeho systému centrálnych bánk a Európskej centrálnej banky v platnom znení (Ú. v. EÚ C 326, 26. 10. 2012), čl. 1 rozhodnutia Európskej centrálnej banky ECB/1998/4 (1999/330/ES) z 9. júna 1998 o prijatí podmienok zamestnávania zamestnancov Európskej centrálnej banky (Ú. v. ES L 125, 19. 5. 1999) v platnom znení.</w:t>
      </w:r>
    </w:p>
    <w:p w:rsidR="00271AB0" w:rsidRDefault="00271AB0" w:rsidP="00271AB0">
      <w:pPr>
        <w:spacing w:after="79"/>
        <w:ind w:left="-15" w:firstLine="0"/>
      </w:pPr>
      <w:r>
        <w:t>56b) Nariadenie vlády Slovenskej republiky č. 200/2012 Z. z., ktorým sa ustanovuje spôsob určenia poistno-matematického ekvivalentu nároku na starobný dôchodok vo vzťahu k dôchodkovému systému Európskej únie alebo jej inštitúcie.</w:t>
      </w:r>
    </w:p>
    <w:p w:rsidR="00271AB0" w:rsidRDefault="00271AB0" w:rsidP="00271AB0">
      <w:pPr>
        <w:spacing w:after="0"/>
        <w:ind w:left="-15" w:firstLine="0"/>
      </w:pPr>
      <w:r>
        <w:t>56c) § 45 ods. 6 zákona č. 43/2004 Z. z. v znení zákona č. 183/2014 Z. z.</w:t>
      </w:r>
    </w:p>
    <w:p w:rsidR="00271AB0" w:rsidRDefault="00271AB0" w:rsidP="001F0CFC">
      <w:pPr>
        <w:numPr>
          <w:ilvl w:val="0"/>
          <w:numId w:val="843"/>
        </w:numPr>
        <w:spacing w:after="79" w:line="262" w:lineRule="auto"/>
        <w:ind w:firstLine="0"/>
      </w:pPr>
      <w:r>
        <w:t>§ 24 zákona Národnej rady Slovenskej republiky č. 277/1994 Z. z. o zdravotnej starostlivosti v znení neskorších predpisov.</w:t>
      </w:r>
    </w:p>
    <w:p w:rsidR="00271AB0" w:rsidRDefault="00271AB0" w:rsidP="001F0CFC">
      <w:pPr>
        <w:numPr>
          <w:ilvl w:val="0"/>
          <w:numId w:val="843"/>
        </w:numPr>
        <w:spacing w:after="74" w:line="262" w:lineRule="auto"/>
        <w:ind w:firstLine="0"/>
      </w:pPr>
      <w:r>
        <w:t>Zákon č. 283/2002 Z. z. o cestovných náhradách.</w:t>
      </w:r>
    </w:p>
    <w:p w:rsidR="00271AB0" w:rsidRDefault="00271AB0" w:rsidP="001F0CFC">
      <w:pPr>
        <w:numPr>
          <w:ilvl w:val="0"/>
          <w:numId w:val="843"/>
        </w:numPr>
        <w:spacing w:after="79" w:line="262" w:lineRule="auto"/>
        <w:ind w:firstLine="0"/>
      </w:pPr>
      <w:r>
        <w:t xml:space="preserve">§ 85 zákona Národnej rady Slovenskej republiky č. 387/1996 Z. z. o zamestnanosti v znení zákona č. 386/1997 Z. z. </w:t>
      </w:r>
    </w:p>
    <w:p w:rsidR="00271AB0" w:rsidRDefault="00271AB0" w:rsidP="00271AB0">
      <w:pPr>
        <w:spacing w:after="79"/>
        <w:ind w:left="-15" w:firstLine="0"/>
      </w:pPr>
      <w:r>
        <w:t>60a) Zákon č. 437/2004 Z. z. o náhrade za bolesť a o náhrade za sťaženie spoločenského uplatnenia a o zmene a doplnení zákona Národnej rady Slovenskej republiky č. 273/1994 Z. z. o zdravotnom poistení, financovaní zdravotného poistenia, o zriadení Všeobecnej zdravotnej poisťovne a o zriaďovaní rezortných, odvetvových, podnikových a občianskych zdravotných poisťovní v znení neskorších predpisov.</w:t>
      </w:r>
    </w:p>
    <w:p w:rsidR="00271AB0" w:rsidRDefault="00271AB0" w:rsidP="001F0CFC">
      <w:pPr>
        <w:numPr>
          <w:ilvl w:val="0"/>
          <w:numId w:val="843"/>
        </w:numPr>
        <w:spacing w:after="74" w:line="262" w:lineRule="auto"/>
        <w:ind w:firstLine="0"/>
      </w:pPr>
      <w:r>
        <w:t>§ 214 až 216 zákona č. 311/2001 Z. z.</w:t>
      </w:r>
    </w:p>
    <w:p w:rsidR="00271AB0" w:rsidRDefault="00271AB0" w:rsidP="001F0CFC">
      <w:pPr>
        <w:numPr>
          <w:ilvl w:val="0"/>
          <w:numId w:val="843"/>
        </w:numPr>
        <w:spacing w:after="74" w:line="262" w:lineRule="auto"/>
        <w:ind w:firstLine="0"/>
      </w:pPr>
      <w:r>
        <w:t>§ 196 ods. 1 zákona č. 311/2001 Z. z.</w:t>
      </w:r>
    </w:p>
    <w:p w:rsidR="00271AB0" w:rsidRDefault="00271AB0" w:rsidP="001F0CFC">
      <w:pPr>
        <w:numPr>
          <w:ilvl w:val="0"/>
          <w:numId w:val="843"/>
        </w:numPr>
        <w:spacing w:after="74" w:line="262" w:lineRule="auto"/>
        <w:ind w:firstLine="0"/>
      </w:pPr>
      <w:r>
        <w:t>§ 196 ods. 2 zákona č. 311/2001 Z. z.</w:t>
      </w:r>
    </w:p>
    <w:p w:rsidR="00271AB0" w:rsidRDefault="00271AB0" w:rsidP="001F0CFC">
      <w:pPr>
        <w:numPr>
          <w:ilvl w:val="0"/>
          <w:numId w:val="843"/>
        </w:numPr>
        <w:spacing w:after="74" w:line="262" w:lineRule="auto"/>
        <w:ind w:firstLine="0"/>
      </w:pPr>
      <w:r>
        <w:t>§ 196 ods. 3 zákona č. 311/2001 Z. z.</w:t>
      </w:r>
    </w:p>
    <w:p w:rsidR="00271AB0" w:rsidRDefault="00271AB0" w:rsidP="001F0CFC">
      <w:pPr>
        <w:numPr>
          <w:ilvl w:val="0"/>
          <w:numId w:val="843"/>
        </w:numPr>
        <w:spacing w:after="74" w:line="262" w:lineRule="auto"/>
        <w:ind w:firstLine="0"/>
      </w:pPr>
      <w:r>
        <w:t>§ 22 Zákonníka práce.</w:t>
      </w:r>
    </w:p>
    <w:p w:rsidR="00271AB0" w:rsidRDefault="00271AB0" w:rsidP="001F0CFC">
      <w:pPr>
        <w:numPr>
          <w:ilvl w:val="0"/>
          <w:numId w:val="843"/>
        </w:numPr>
        <w:spacing w:after="79" w:line="262" w:lineRule="auto"/>
        <w:ind w:firstLine="0"/>
      </w:pPr>
      <w:r>
        <w:t>§ 2 ods. 1 písm. b) zákona Národnej rady Slovenskej republiky č. 90/1996 Z. z. o minimálnej mzde v znení neskorších predpisov.</w:t>
      </w:r>
    </w:p>
    <w:p w:rsidR="00271AB0" w:rsidRDefault="00271AB0" w:rsidP="001F0CFC">
      <w:pPr>
        <w:numPr>
          <w:ilvl w:val="0"/>
          <w:numId w:val="843"/>
        </w:numPr>
        <w:spacing w:after="79" w:line="262" w:lineRule="auto"/>
        <w:ind w:firstLine="0"/>
      </w:pPr>
      <w:r>
        <w:t>§ 2 ods. 1, 2 a 5 zákona č. 483/2001 Z. z. o bankách a o zmene a doplnení niektorých zákonov.</w:t>
      </w:r>
    </w:p>
    <w:p w:rsidR="00271AB0" w:rsidRDefault="00271AB0" w:rsidP="00271AB0">
      <w:pPr>
        <w:spacing w:after="79"/>
        <w:ind w:left="-15" w:firstLine="0"/>
      </w:pPr>
      <w:r>
        <w:t>67a) Čl. 1 ods. 2 písm. a) nariadenia Európskeho parlamentu a Rady (ES) č. 987/2009 zo 16. septembra 2009, ktorým sa stanovuje postup vykonávania nariadenia (ES) č. 883/2004 o koordinácii systémov sociálneho zabezpečenia (Ú. v. EÚ L 284, 30. 10. 2009) v platnom znení.</w:t>
      </w:r>
    </w:p>
    <w:p w:rsidR="00271AB0" w:rsidRDefault="00271AB0" w:rsidP="001F0CFC">
      <w:pPr>
        <w:numPr>
          <w:ilvl w:val="0"/>
          <w:numId w:val="843"/>
        </w:numPr>
        <w:spacing w:after="79" w:line="262" w:lineRule="auto"/>
        <w:ind w:firstLine="0"/>
      </w:pPr>
      <w:r>
        <w:t>Zákon č. 343/2015 Z. z. o verejnom obstarávaní a o zmene a doplnení niektorých zákonov v znení neskorších predpisov.</w:t>
      </w:r>
    </w:p>
    <w:p w:rsidR="00271AB0" w:rsidRDefault="00271AB0" w:rsidP="001F0CFC">
      <w:pPr>
        <w:numPr>
          <w:ilvl w:val="0"/>
          <w:numId w:val="843"/>
        </w:numPr>
        <w:spacing w:after="74" w:line="262" w:lineRule="auto"/>
        <w:ind w:firstLine="0"/>
      </w:pPr>
      <w:r>
        <w:t>§ 3 zákona č. 552/2003 Z. z. o výkone práce vo verejnom záujme.</w:t>
      </w:r>
    </w:p>
    <w:p w:rsidR="00271AB0" w:rsidRDefault="00271AB0" w:rsidP="00271AB0">
      <w:pPr>
        <w:spacing w:after="74"/>
        <w:ind w:left="-15" w:firstLine="0"/>
      </w:pPr>
      <w:r>
        <w:t>69a) Zákon č. 552/2003 Z. z. v znení neskorších predpisov.</w:t>
      </w:r>
    </w:p>
    <w:p w:rsidR="00271AB0" w:rsidRDefault="00271AB0" w:rsidP="00271AB0">
      <w:pPr>
        <w:spacing w:after="79"/>
        <w:ind w:left="-15" w:firstLine="0"/>
      </w:pPr>
      <w:r>
        <w:t>69b) Ústavný zákon č. 357/2004 Z. z. o ochrane verejného záujmu pri výkone funkcií verejných funkcionárov.</w:t>
      </w:r>
    </w:p>
    <w:p w:rsidR="00271AB0" w:rsidRDefault="00271AB0" w:rsidP="00271AB0">
      <w:pPr>
        <w:spacing w:after="79"/>
        <w:ind w:left="-15" w:firstLine="0"/>
      </w:pPr>
      <w:r>
        <w:t>69ba) Zákon č. 215/2021 Z. z. o podpore v čase skrátenej práce a o zmene a doplnení niektorých zákonov.</w:t>
      </w:r>
    </w:p>
    <w:p w:rsidR="00271AB0" w:rsidRDefault="00271AB0" w:rsidP="00271AB0">
      <w:pPr>
        <w:spacing w:after="79"/>
        <w:ind w:left="-15" w:firstLine="0"/>
      </w:pPr>
      <w:r>
        <w:t>69c) § 10 ods. 4 zákona č. 330/2007 Z. z. o registri trestov a o zmene a doplnení niektorých zákonov v znení zákona č. 91/2016 Z. z.</w:t>
      </w:r>
    </w:p>
    <w:p w:rsidR="00271AB0" w:rsidRDefault="00271AB0" w:rsidP="001F0CFC">
      <w:pPr>
        <w:numPr>
          <w:ilvl w:val="0"/>
          <w:numId w:val="843"/>
        </w:numPr>
        <w:spacing w:after="74" w:line="262" w:lineRule="auto"/>
        <w:ind w:firstLine="0"/>
      </w:pPr>
      <w:r>
        <w:t>§ 2 písm. d) zákona č. 215/2021 Z. z.</w:t>
      </w:r>
    </w:p>
    <w:p w:rsidR="00271AB0" w:rsidRDefault="00271AB0" w:rsidP="001F0CFC">
      <w:pPr>
        <w:numPr>
          <w:ilvl w:val="0"/>
          <w:numId w:val="843"/>
        </w:numPr>
        <w:spacing w:after="79" w:line="262" w:lineRule="auto"/>
        <w:ind w:firstLine="0"/>
      </w:pPr>
      <w:r>
        <w:t>Napríklad zákon č. 143/1998 Z. z. o civilnom letectve (letecký zákon) a o zmene a doplnení niektorých zákonov v znení neskorších predpisov, zákon č. 338/2000 Z. z. o vnútrozemskej plavbe a o zmene a doplnení niektorých zákonov v znení neskorších predpisov, zákon č. 541/2004 Z. z. o mierovom využívaní jadrovej energie (atómový zákon) a o zmene a doplnení niektorých zákonov v znení neskorších predpisov, zákon č. 513/2009 Z. z. o dráhach a o zmene a doplnení niektorých zákonov v znení neskorších predpisov.</w:t>
      </w:r>
    </w:p>
    <w:p w:rsidR="00271AB0" w:rsidRDefault="00271AB0" w:rsidP="001F0CFC">
      <w:pPr>
        <w:numPr>
          <w:ilvl w:val="0"/>
          <w:numId w:val="844"/>
        </w:numPr>
        <w:spacing w:after="79" w:line="262" w:lineRule="auto"/>
        <w:ind w:firstLine="0"/>
      </w:pPr>
      <w:r>
        <w:t>Zákon Národnej rady Slovenskej republiky č. 233/1995 Z. z. o súdnych exekútoroch a exekučnej činnosti (Exekučný poriadok) a o zmene a doplnení ďalších zákonov v znení neskorších predpisov.</w:t>
      </w:r>
    </w:p>
    <w:p w:rsidR="00271AB0" w:rsidRDefault="00271AB0" w:rsidP="001F0CFC">
      <w:pPr>
        <w:numPr>
          <w:ilvl w:val="0"/>
          <w:numId w:val="844"/>
        </w:numPr>
        <w:spacing w:after="79" w:line="262" w:lineRule="auto"/>
        <w:ind w:firstLine="0"/>
      </w:pPr>
      <w:r>
        <w:t>Zákon č. 263/1999 Z. z. o verejnom obstarávaní a o zmene a doplnení niektorých zákonov v znení neskorších predpisov.</w:t>
      </w:r>
    </w:p>
    <w:p w:rsidR="00271AB0" w:rsidRDefault="00271AB0" w:rsidP="001F0CFC">
      <w:pPr>
        <w:numPr>
          <w:ilvl w:val="0"/>
          <w:numId w:val="844"/>
        </w:numPr>
        <w:spacing w:after="74" w:line="262" w:lineRule="auto"/>
        <w:ind w:firstLine="0"/>
      </w:pPr>
      <w:r>
        <w:t>§ 524 až 530 Občianskeho zákonníka.</w:t>
      </w:r>
    </w:p>
    <w:p w:rsidR="00271AB0" w:rsidRDefault="00271AB0" w:rsidP="001F0CFC">
      <w:pPr>
        <w:numPr>
          <w:ilvl w:val="0"/>
          <w:numId w:val="845"/>
        </w:numPr>
        <w:spacing w:after="79" w:line="262" w:lineRule="auto"/>
        <w:ind w:firstLine="0"/>
      </w:pPr>
      <w:r>
        <w:t>Zákon Národnej rady Slovenskej republiky č. 277/1994 Z. z. v znení neskorších predpisov. Zákon Národnej rady Slovenskej republiky č. 98/1995 Z. z. v znení neskorších predpisov.</w:t>
      </w:r>
    </w:p>
    <w:p w:rsidR="00271AB0" w:rsidRDefault="00271AB0" w:rsidP="001F0CFC">
      <w:pPr>
        <w:numPr>
          <w:ilvl w:val="0"/>
          <w:numId w:val="845"/>
        </w:numPr>
        <w:spacing w:after="0" w:line="262" w:lineRule="auto"/>
        <w:ind w:firstLine="0"/>
      </w:pPr>
      <w:r>
        <w:t>Zákon Národnej rady Slovenskej republiky č. 98/1995 Z. z. v znení neskorších predpisov.</w:t>
      </w:r>
    </w:p>
    <w:p w:rsidR="00271AB0" w:rsidRDefault="00271AB0" w:rsidP="00271AB0">
      <w:pPr>
        <w:spacing w:after="0"/>
        <w:ind w:left="-15" w:firstLine="0"/>
      </w:pPr>
      <w:r>
        <w:t>Zákon Národnej rady Slovenskej republiky č. 277/1994 Z. z. v znení neskorších predpisov.</w:t>
      </w:r>
    </w:p>
    <w:p w:rsidR="00271AB0" w:rsidRDefault="00271AB0" w:rsidP="001F0CFC">
      <w:pPr>
        <w:numPr>
          <w:ilvl w:val="0"/>
          <w:numId w:val="845"/>
        </w:numPr>
        <w:spacing w:after="79" w:line="262" w:lineRule="auto"/>
        <w:ind w:firstLine="0"/>
      </w:pPr>
      <w:r>
        <w:t>Zákon Národnej rady Slovenskej republiky č. 278/1993 Z. z. o správe majetku štátu v znení neskorších predpisov.</w:t>
      </w:r>
    </w:p>
    <w:p w:rsidR="00271AB0" w:rsidRDefault="00271AB0" w:rsidP="00271AB0">
      <w:pPr>
        <w:spacing w:after="79"/>
        <w:ind w:left="-15" w:firstLine="0"/>
      </w:pPr>
      <w:r>
        <w:t>89a) Zákon č. 564/1991 Zb. o obecnej polícii v znení neskorších predpisov a o zmene a doplnení niektorých zákonov.</w:t>
      </w:r>
    </w:p>
    <w:p w:rsidR="00271AB0" w:rsidRDefault="00271AB0" w:rsidP="001F0CFC">
      <w:pPr>
        <w:numPr>
          <w:ilvl w:val="0"/>
          <w:numId w:val="845"/>
        </w:numPr>
        <w:spacing w:after="74" w:line="262" w:lineRule="auto"/>
        <w:ind w:firstLine="0"/>
      </w:pPr>
      <w:r>
        <w:t>§ 95 ods. 1 písm. b) zákona č. 328/2002 Z. z. v znení neskorších predpisov.</w:t>
      </w:r>
    </w:p>
    <w:p w:rsidR="00271AB0" w:rsidRDefault="00271AB0" w:rsidP="00271AB0">
      <w:pPr>
        <w:spacing w:after="74"/>
        <w:ind w:left="-15" w:firstLine="0"/>
      </w:pPr>
      <w:r>
        <w:t>90a) § 65 ods. 4 zákona č. 43/2004 Z. z. v znení neskorších predpisov.</w:t>
      </w:r>
    </w:p>
    <w:p w:rsidR="00271AB0" w:rsidRDefault="00271AB0" w:rsidP="00271AB0">
      <w:pPr>
        <w:spacing w:after="74"/>
        <w:ind w:left="-15" w:firstLine="0"/>
      </w:pPr>
      <w:r>
        <w:t>90b) § 17a zákona č. 43/2004 Z. z. v znení neskorších predpisov.</w:t>
      </w:r>
    </w:p>
    <w:p w:rsidR="00271AB0" w:rsidRDefault="00271AB0" w:rsidP="001F0CFC">
      <w:pPr>
        <w:numPr>
          <w:ilvl w:val="0"/>
          <w:numId w:val="845"/>
        </w:numPr>
        <w:spacing w:after="0" w:line="262" w:lineRule="auto"/>
        <w:ind w:firstLine="0"/>
      </w:pPr>
      <w:r>
        <w:t>§ 94 ods. 1 písm. c) zákona č. 328/2002 Z. z. v znení neskorších predpisov.</w:t>
      </w:r>
    </w:p>
    <w:p w:rsidR="00271AB0" w:rsidRDefault="00271AB0" w:rsidP="00271AB0">
      <w:pPr>
        <w:spacing w:after="74"/>
        <w:ind w:left="-15" w:firstLine="0"/>
      </w:pPr>
      <w:r>
        <w:t xml:space="preserve">§ 67 ods. 2 a 3 zákona č. 328/2002 Z. z. v znení zákona č. 519/2007 Z. z. </w:t>
      </w:r>
    </w:p>
    <w:p w:rsidR="00271AB0" w:rsidRDefault="00271AB0" w:rsidP="00271AB0">
      <w:pPr>
        <w:spacing w:after="79"/>
        <w:ind w:left="-15" w:firstLine="0"/>
      </w:pPr>
      <w:r>
        <w:t>91a) § 31 zákona č. 523/2004 Z. z. o rozpočtových pravidlách verejnej správy a o zmene a doplnení niektorých zákonov.</w:t>
      </w:r>
    </w:p>
    <w:p w:rsidR="00271AB0" w:rsidRDefault="00271AB0" w:rsidP="00271AB0">
      <w:pPr>
        <w:spacing w:after="79"/>
        <w:ind w:left="-15" w:firstLine="0"/>
      </w:pPr>
      <w:r>
        <w:t>91c) § 31 zákona č. 523/2004 Z. z. o rozpočtových pravidlách verejnej správy a o zmene a doplnení niektorých zákonov.</w:t>
      </w:r>
    </w:p>
    <w:p w:rsidR="00271AB0" w:rsidRDefault="00271AB0" w:rsidP="00271AB0">
      <w:pPr>
        <w:spacing w:after="74"/>
        <w:ind w:left="-15" w:firstLine="0"/>
      </w:pPr>
      <w:r>
        <w:t>92) § 1 zákona č. 431/2002 Z. z. o účtovníctve.</w:t>
      </w:r>
    </w:p>
    <w:p w:rsidR="00271AB0" w:rsidRDefault="00271AB0" w:rsidP="00271AB0">
      <w:pPr>
        <w:spacing w:after="79"/>
        <w:ind w:left="-15" w:firstLine="0"/>
      </w:pPr>
      <w:r>
        <w:t>92aa) § 4 ods. 1 zákona č. 122/2013 Z. z. o ochrane osobných údajov a o zmene a doplnení niektorých zákonov.</w:t>
      </w:r>
    </w:p>
    <w:p w:rsidR="00271AB0" w:rsidRDefault="00271AB0" w:rsidP="00271AB0">
      <w:pPr>
        <w:spacing w:after="74"/>
        <w:ind w:left="-15" w:firstLine="0"/>
      </w:pPr>
      <w:r>
        <w:t xml:space="preserve">92aaa) § 14 ods. 5 zákona č. 523/2004 Z. z. v znení zákona č. 310/2016 Z. z. </w:t>
      </w:r>
    </w:p>
    <w:p w:rsidR="00271AB0" w:rsidRDefault="00271AB0" w:rsidP="00271AB0">
      <w:pPr>
        <w:spacing w:after="79"/>
        <w:ind w:left="-15" w:firstLine="0"/>
      </w:pPr>
      <w:r>
        <w:t>92ab) § 23 ods. 4 písm. j), § 26 písm. a) a § 27b písm. c) zákona č. 480/2002 Z. z. o azyle a o zmene a doplnení niektorých zákonov v znení neskorších predpisov.</w:t>
      </w:r>
    </w:p>
    <w:p w:rsidR="00271AB0" w:rsidRDefault="00271AB0" w:rsidP="00271AB0">
      <w:pPr>
        <w:spacing w:after="79"/>
        <w:ind w:left="-15" w:firstLine="0"/>
      </w:pPr>
      <w:r>
        <w:t>92aba) § 66b ods. 3 písm. a) a § 66h ods. 2 zákona č. 455/1991 Zb. o živnostenskom podnikaní (živnostenský zákon) v znení neskorších predpisov.</w:t>
      </w:r>
    </w:p>
    <w:p w:rsidR="00271AB0" w:rsidRDefault="00271AB0" w:rsidP="00271AB0">
      <w:pPr>
        <w:spacing w:after="74"/>
        <w:ind w:left="-15" w:firstLine="0"/>
      </w:pPr>
      <w:r>
        <w:t>92abb) § 11 ods. 1 zákona č. 455/1991 Zb. v znení neskorších predpisov.</w:t>
      </w:r>
    </w:p>
    <w:p w:rsidR="00271AB0" w:rsidRDefault="00271AB0" w:rsidP="00271AB0">
      <w:pPr>
        <w:spacing w:after="79"/>
        <w:ind w:left="-15" w:firstLine="0"/>
      </w:pPr>
      <w:r>
        <w:t>92ac) Napríklad zákon č. 502/2001 Z. z. o finančnej kontrole a vnútornom audite a o zmene a doplnení niektorých zákonov v znení neskorších predpisov, zákon č. 543/2007 Z. z. o pôsobnosti organov štátnej správy pri poskytovaní podpory v pôdohospodárstve a rozvoji vidieka v znení neskorších predpisov, § 6 až 11 a § 34 zákona č. 528/2008 Z. z. o pomoci a podpore poskytovanej z fondov Európskeho spoločenstva v znení neskorších predpisov.</w:t>
      </w:r>
    </w:p>
    <w:p w:rsidR="00271AB0" w:rsidRDefault="00271AB0" w:rsidP="00271AB0">
      <w:pPr>
        <w:spacing w:after="74"/>
        <w:ind w:left="-15" w:firstLine="0"/>
      </w:pPr>
      <w:r>
        <w:t>92ad) § 73a ods. 12 zákona č. 131/2002 Z. z. v znení neskorších predpisov.</w:t>
      </w:r>
    </w:p>
    <w:p w:rsidR="00271AB0" w:rsidRDefault="00271AB0" w:rsidP="00271AB0">
      <w:pPr>
        <w:spacing w:after="79"/>
        <w:ind w:left="-15" w:firstLine="0"/>
      </w:pPr>
      <w:r>
        <w:t>92ae) § 157 zákona č. 245/2008 Z. z. o výchove a vzdelávaní (školský zákon) a o zmene a doplnení niektorých zákonov v znení neskorších predpisov.</w:t>
      </w:r>
    </w:p>
    <w:p w:rsidR="00271AB0" w:rsidRDefault="00271AB0" w:rsidP="00271AB0">
      <w:pPr>
        <w:spacing w:after="74"/>
        <w:ind w:left="-15" w:firstLine="0"/>
      </w:pPr>
      <w:r>
        <w:t>92b) Exekučný poriadok.</w:t>
      </w:r>
    </w:p>
    <w:p w:rsidR="00271AB0" w:rsidRDefault="00271AB0" w:rsidP="00271AB0">
      <w:pPr>
        <w:spacing w:after="74"/>
        <w:ind w:left="-15" w:firstLine="0"/>
      </w:pPr>
      <w:r>
        <w:t>92c) § 23 zákona č. 431/2002 Z. z. v znení neskorších predpisov.</w:t>
      </w:r>
    </w:p>
    <w:p w:rsidR="00271AB0" w:rsidRDefault="00271AB0" w:rsidP="00271AB0">
      <w:pPr>
        <w:spacing w:after="74"/>
        <w:ind w:left="-15" w:firstLine="0"/>
      </w:pPr>
      <w:r>
        <w:t>93) Zákon č. 428/2002 Z. z. o ochrane osobných údajov.</w:t>
      </w:r>
    </w:p>
    <w:p w:rsidR="00271AB0" w:rsidRDefault="00271AB0" w:rsidP="00271AB0">
      <w:pPr>
        <w:spacing w:after="79"/>
        <w:ind w:left="-15" w:firstLine="0"/>
      </w:pPr>
      <w:r>
        <w:t>93a) Zákon č. 285/2009 Z. z. o poskytovaní príspevku účastníkom národného boja za oslobodenie a vdovám a vdovcom po týchto osobách a o zmene a doplnení niektorých zákonov.</w:t>
      </w:r>
    </w:p>
    <w:p w:rsidR="00271AB0" w:rsidRDefault="00271AB0" w:rsidP="00271AB0">
      <w:pPr>
        <w:spacing w:after="0"/>
        <w:ind w:left="-15" w:firstLine="0"/>
      </w:pPr>
      <w:r>
        <w:t>93aa) § 29b ods. 6 zákona č. 580/2004 Z. z. v znení neskorších predpisov.</w:t>
      </w:r>
    </w:p>
    <w:p w:rsidR="00271AB0" w:rsidRDefault="00271AB0" w:rsidP="00271AB0">
      <w:pPr>
        <w:spacing w:after="69"/>
        <w:ind w:left="-15" w:firstLine="0"/>
      </w:pPr>
      <w:r>
        <w:t>§ 77b zákona č. 581/2004 Z. z. o zdravotných poisťovniach, dohľade nad zdravotnou starostlivosťou a o zmene a doplnení niektorých zákonov v znení zákona č. 34/2011 Z. z. 93ab) § 77c ods. 5 zákona č. 581/2004 Z. z. v znení zákona č. 250/2011 Z. z.</w:t>
      </w:r>
    </w:p>
    <w:p w:rsidR="00271AB0" w:rsidRDefault="00271AB0" w:rsidP="00271AB0">
      <w:pPr>
        <w:spacing w:after="74"/>
        <w:ind w:left="-15" w:firstLine="0"/>
      </w:pPr>
      <w:r>
        <w:t xml:space="preserve">93ac) § 29b ods. 13 zákona č. 580/2004 Z. z. v znení zákona č. 250/2011 Z. z. </w:t>
      </w:r>
    </w:p>
    <w:p w:rsidR="00271AB0" w:rsidRDefault="00271AB0" w:rsidP="00271AB0">
      <w:pPr>
        <w:spacing w:after="74"/>
        <w:ind w:left="-15" w:firstLine="0"/>
      </w:pPr>
      <w:r>
        <w:t xml:space="preserve">93ad) § 29b ods. 19 zákona č. 580/2004 Z. z. v znení zákona č. 77/2015 Z. z. </w:t>
      </w:r>
    </w:p>
    <w:p w:rsidR="00271AB0" w:rsidRDefault="00271AB0" w:rsidP="00271AB0">
      <w:pPr>
        <w:spacing w:after="79"/>
        <w:ind w:left="-15" w:firstLine="0"/>
      </w:pPr>
      <w:r>
        <w:t>93ada) § 24 ods. 3 a § 24a zákona č. 575/2001 Z. z. o organizácii činnosti vlády a organizácii ústrednej štátnej správy v znení neskorších predpisov.</w:t>
      </w:r>
    </w:p>
    <w:p w:rsidR="00271AB0" w:rsidRDefault="00271AB0" w:rsidP="00271AB0">
      <w:pPr>
        <w:spacing w:after="79"/>
        <w:ind w:left="-15" w:firstLine="0"/>
      </w:pPr>
      <w:r>
        <w:t>93adb) § 2 písm. a) zákona č. 129/2010 Z. z. o spotrebiteľských úveroch a o iných úveroch a pôžičkách pre spotrebiteľov a o zmene a doplnení niektorých zákonov v znení zákona č. 394/2011 Z. z.</w:t>
      </w:r>
    </w:p>
    <w:p w:rsidR="00271AB0" w:rsidRDefault="00271AB0" w:rsidP="00271AB0">
      <w:pPr>
        <w:spacing w:after="0"/>
        <w:ind w:left="-15" w:firstLine="0"/>
      </w:pPr>
      <w:r>
        <w:t>93adc) § 20 ods. 1 písm. a) zákona č. 129/2010 Z. z. v znení neskorších predpisov.</w:t>
      </w:r>
    </w:p>
    <w:p w:rsidR="00271AB0" w:rsidRDefault="00271AB0" w:rsidP="00271AB0">
      <w:pPr>
        <w:spacing w:after="79"/>
        <w:ind w:left="-15" w:firstLine="0"/>
      </w:pPr>
      <w:r>
        <w:t>§ 2 ods. 1 písm. a) zákona č. 90/2016 Z. z. o úveroch na bývanie a o zmene a doplnení niektorých zákonov.</w:t>
      </w:r>
    </w:p>
    <w:p w:rsidR="00271AB0" w:rsidRDefault="00271AB0" w:rsidP="00271AB0">
      <w:pPr>
        <w:spacing w:after="74"/>
        <w:ind w:left="-15" w:firstLine="0"/>
      </w:pPr>
      <w:r>
        <w:t>93add) § 2 ods. 1, 7 a 8 zákona č. 483/2001 Z. z. o bankách v znení neskorších predpisov.</w:t>
      </w:r>
    </w:p>
    <w:p w:rsidR="00271AB0" w:rsidRDefault="00271AB0" w:rsidP="00271AB0">
      <w:pPr>
        <w:spacing w:after="79"/>
        <w:ind w:left="-15" w:right="3089" w:firstLine="0"/>
      </w:pPr>
      <w:r>
        <w:t>93ade) § 7 zákona č. 129/2010 Z. z. v znení neskorších predpisov. § 8 zákona č. 90/2016 Z. z. v znení zákona č. 299/2016 Z. z.</w:t>
      </w:r>
    </w:p>
    <w:p w:rsidR="00271AB0" w:rsidRDefault="00271AB0" w:rsidP="00271AB0">
      <w:pPr>
        <w:spacing w:after="79"/>
        <w:ind w:left="-15" w:firstLine="0"/>
      </w:pPr>
      <w:r>
        <w:t>93adf) Zákon č. 177/2018 Z. z. o niektorých opatreniach na znižovanie administratívnej záťaže využívaním informačných systémov verejnej správy a o zmene a doplnení niektorých zákonov (zákon proti byrokracii) v znení zákona č. 221/2019 Z. z.</w:t>
      </w:r>
    </w:p>
    <w:p w:rsidR="00271AB0" w:rsidRDefault="00271AB0" w:rsidP="00271AB0">
      <w:pPr>
        <w:spacing w:after="79"/>
        <w:ind w:left="-15" w:right="1949" w:firstLine="0"/>
      </w:pPr>
      <w:r>
        <w:t>93adg) Čl. 4 ústavného zákona č. 493/2011 Z. z. o rozpočtovej zodpovednosti. § 30a zákona č. 523/2004 Z. z. v znení zákona č. 436/2013 Z. z.</w:t>
      </w:r>
    </w:p>
    <w:p w:rsidR="00271AB0" w:rsidRDefault="00271AB0" w:rsidP="00271AB0">
      <w:pPr>
        <w:spacing w:after="79"/>
        <w:ind w:left="-15" w:firstLine="0"/>
      </w:pPr>
      <w:r>
        <w:t>93adh) Zákon č. 340/2012 Z. z. o úhrade za služby verejnosti poskytované Rozhlasom a televíziou Slovenska a o zmene a doplnení niektorých zákonov v znení neskorších predpisov.</w:t>
      </w:r>
    </w:p>
    <w:p w:rsidR="00271AB0" w:rsidRDefault="00271AB0" w:rsidP="00271AB0">
      <w:pPr>
        <w:spacing w:after="74"/>
        <w:ind w:left="-15" w:firstLine="0"/>
      </w:pPr>
      <w:r>
        <w:t>94) § 44 zákona č. 43/2004 Z. z. v znení zákona č. 183/2014 Z. z.</w:t>
      </w:r>
    </w:p>
    <w:p w:rsidR="00271AB0" w:rsidRDefault="00271AB0" w:rsidP="00271AB0">
      <w:pPr>
        <w:spacing w:after="79"/>
        <w:ind w:left="-15" w:firstLine="0"/>
      </w:pPr>
      <w:r>
        <w:t xml:space="preserve">95a) § 139 a 140a zákona č. 400/2009 Z. z. o štátnej službe a o zmene a doplnení niektorých zákonov v znení zákona č. 252/2012 Z. z. </w:t>
      </w:r>
    </w:p>
    <w:p w:rsidR="00271AB0" w:rsidRDefault="00271AB0" w:rsidP="00271AB0">
      <w:pPr>
        <w:spacing w:after="79"/>
        <w:ind w:left="-15" w:firstLine="0"/>
      </w:pPr>
      <w:r>
        <w:t>95aa) Zákon č. 112/2015 Z. z. o príspevku športovému reprezentantovi a o zmene a doplnení zákona č. 461/2003 Z. z. o sociálnom poistení v znení neskorších predpisov.</w:t>
      </w:r>
    </w:p>
    <w:p w:rsidR="00271AB0" w:rsidRDefault="00271AB0" w:rsidP="00271AB0">
      <w:pPr>
        <w:spacing w:after="79"/>
        <w:ind w:left="-15" w:firstLine="0"/>
      </w:pPr>
      <w:r>
        <w:t>95aaa) Zákon č. 274/2007 Z. z. o príplatku k dôchodku politickým väzňom v znení neskorších predpisov.</w:t>
      </w:r>
    </w:p>
    <w:p w:rsidR="00271AB0" w:rsidRDefault="00271AB0" w:rsidP="001F0CFC">
      <w:pPr>
        <w:numPr>
          <w:ilvl w:val="0"/>
          <w:numId w:val="846"/>
        </w:numPr>
        <w:spacing w:after="74" w:line="262" w:lineRule="auto"/>
        <w:ind w:hanging="372"/>
      </w:pPr>
      <w:r>
        <w:t>Zákon č. 215/2002 Z. z. o elektronickom podpise a o zmene a doplnení niektorých zákonov.</w:t>
      </w:r>
    </w:p>
    <w:p w:rsidR="00271AB0" w:rsidRDefault="00271AB0" w:rsidP="00271AB0">
      <w:pPr>
        <w:spacing w:after="79"/>
        <w:ind w:left="-15" w:firstLine="0"/>
      </w:pPr>
      <w:r>
        <w:t>96a) Zákon č. 382/2004 Z. z. o znalcoch, tlmočníkoch a prekladateľoch a o zmene a doplnení niektorých zákonov v znení neskorších predpisov.</w:t>
      </w:r>
    </w:p>
    <w:p w:rsidR="00271AB0" w:rsidRDefault="00271AB0" w:rsidP="001F0CFC">
      <w:pPr>
        <w:numPr>
          <w:ilvl w:val="0"/>
          <w:numId w:val="846"/>
        </w:numPr>
        <w:spacing w:after="74" w:line="262" w:lineRule="auto"/>
        <w:ind w:hanging="372"/>
      </w:pPr>
      <w:r>
        <w:t>§ 61 zákona č. 195/1998 Z. z. v znení neskorších predpisov.</w:t>
      </w:r>
    </w:p>
    <w:p w:rsidR="00271AB0" w:rsidRDefault="00271AB0" w:rsidP="001F0CFC">
      <w:pPr>
        <w:numPr>
          <w:ilvl w:val="0"/>
          <w:numId w:val="846"/>
        </w:numPr>
        <w:spacing w:after="74" w:line="262" w:lineRule="auto"/>
        <w:ind w:hanging="372"/>
      </w:pPr>
      <w:r>
        <w:t>§ 5 zákona č. 283/2002 Z. z. o cestovných náhradách.</w:t>
      </w:r>
    </w:p>
    <w:p w:rsidR="00271AB0" w:rsidRDefault="00271AB0" w:rsidP="001F0CFC">
      <w:pPr>
        <w:numPr>
          <w:ilvl w:val="0"/>
          <w:numId w:val="846"/>
        </w:numPr>
        <w:spacing w:after="74" w:line="262" w:lineRule="auto"/>
        <w:ind w:hanging="372"/>
      </w:pPr>
      <w:r>
        <w:t>§ 27c ods. 5 zákona č. 553/2002 Z. z. v znení zákona č. 283/2021 Z. z.</w:t>
      </w:r>
    </w:p>
    <w:p w:rsidR="00271AB0" w:rsidRDefault="00271AB0" w:rsidP="00271AB0">
      <w:pPr>
        <w:spacing w:after="74"/>
        <w:ind w:left="-15" w:firstLine="0"/>
      </w:pPr>
      <w:r>
        <w:t>100a) § 26 ods. 3 zákona č. 43/2004 Z. z.</w:t>
      </w:r>
    </w:p>
    <w:p w:rsidR="00271AB0" w:rsidRDefault="00271AB0" w:rsidP="00271AB0">
      <w:pPr>
        <w:spacing w:after="79"/>
        <w:ind w:left="-15" w:firstLine="0"/>
      </w:pPr>
      <w:r>
        <w:t>100aa) Napríklad zákon č. 328/2002 Z. z. v znení neskorších predpisov, zákon č. 43/2004 Z. z. v znení neskorších predpisov, zákon č. 650/2004 Z. z. o doplnkovom dôchodkovom sporení a o zmene a doplnení niektorých zákonov v znení neskorších predpisov.</w:t>
      </w:r>
    </w:p>
    <w:p w:rsidR="00271AB0" w:rsidRDefault="00271AB0" w:rsidP="00271AB0">
      <w:pPr>
        <w:spacing w:after="74"/>
        <w:ind w:left="-15" w:firstLine="0"/>
      </w:pPr>
      <w:r>
        <w:t>100ab) § 73 ods. 10 a § 74 ods. 7 písm. h) zákona č. 448/2008 Z. z. v znení neskorších predpisov.</w:t>
      </w:r>
    </w:p>
    <w:p w:rsidR="00271AB0" w:rsidRDefault="00271AB0" w:rsidP="00271AB0">
      <w:pPr>
        <w:spacing w:after="74"/>
        <w:ind w:left="-15" w:firstLine="0"/>
      </w:pPr>
      <w:r>
        <w:t>100ac) § 73 ods. 1 až 8 a 10 zákona č. 448/2008 Z. z. v znení neskorších predpisov.</w:t>
      </w:r>
    </w:p>
    <w:p w:rsidR="00271AB0" w:rsidRDefault="00271AB0" w:rsidP="00271AB0">
      <w:pPr>
        <w:spacing w:after="74"/>
        <w:ind w:left="-15" w:firstLine="0"/>
      </w:pPr>
      <w:r>
        <w:t>100ad) Zákon č. 417/2013 Z. z. v znení neskorších predpisov.</w:t>
      </w:r>
    </w:p>
    <w:p w:rsidR="00271AB0" w:rsidRDefault="00271AB0" w:rsidP="00271AB0">
      <w:pPr>
        <w:spacing w:after="74"/>
        <w:ind w:left="-15" w:firstLine="0"/>
      </w:pPr>
      <w:r>
        <w:t>100ae) § 19 zákona č. 447/2008 Z. z.</w:t>
      </w:r>
    </w:p>
    <w:p w:rsidR="00271AB0" w:rsidRDefault="00271AB0" w:rsidP="00271AB0">
      <w:pPr>
        <w:spacing w:after="79"/>
        <w:ind w:left="-15" w:firstLine="0"/>
      </w:pPr>
      <w:r>
        <w:t>100af) Napríklad zákon č. 238/1998 Z. z. o príspevku na pohreb v znení neskorších predpisov, zákon č. 600/2003 Z. z. o prídavku na dieťa a o zmene a doplnení zákona č. 461/2003 Z. z. o sociálnom poistení v znení neskorších predpisov, zákon č. 571/2009 Z. z. v znení neskorších predpisov.</w:t>
      </w:r>
    </w:p>
    <w:p w:rsidR="00271AB0" w:rsidRDefault="00271AB0" w:rsidP="00271AB0">
      <w:pPr>
        <w:spacing w:after="79"/>
        <w:ind w:left="-15" w:firstLine="0"/>
      </w:pPr>
      <w:r>
        <w:t>100ag) Zákon č. 627/2005 Z. z. o príspevkoch na podporu náhradnej starostlivosti o dieťa v znení neskorších predpisov.</w:t>
      </w:r>
    </w:p>
    <w:p w:rsidR="00271AB0" w:rsidRDefault="00271AB0" w:rsidP="00271AB0">
      <w:pPr>
        <w:spacing w:after="79"/>
        <w:ind w:left="-15" w:firstLine="0"/>
      </w:pPr>
      <w:r>
        <w:t>100ah) § 64 až 70 zákona č. 305/2005 Z. z. o sociálnoprávnej ochrane detí a o sociálnej kuratele a o zmene a doplnení niektorých zákonov v znení neskorších predpisov.</w:t>
      </w:r>
    </w:p>
    <w:p w:rsidR="00271AB0" w:rsidRDefault="00271AB0" w:rsidP="00271AB0">
      <w:pPr>
        <w:spacing w:after="74"/>
        <w:ind w:left="-15" w:firstLine="0"/>
      </w:pPr>
      <w:r>
        <w:t>100ai) § 716 až 719 Obchodného zákonníka.</w:t>
      </w:r>
    </w:p>
    <w:p w:rsidR="00271AB0" w:rsidRDefault="00271AB0" w:rsidP="00271AB0">
      <w:pPr>
        <w:spacing w:after="79"/>
        <w:ind w:left="-15" w:firstLine="0"/>
      </w:pPr>
      <w:r>
        <w:t>100aj) Napríklad § 8 ods. 10 zákona č. 523/2004 Z. z. v znení zákona č. 171/2005 Z. z., § 92 ods. 11 zákona č. 448/2008 Z. z.</w:t>
      </w:r>
    </w:p>
    <w:p w:rsidR="00271AB0" w:rsidRDefault="00271AB0" w:rsidP="00271AB0">
      <w:pPr>
        <w:spacing w:after="79"/>
        <w:ind w:left="-15" w:firstLine="0"/>
      </w:pPr>
      <w:r>
        <w:t>100ak) § 14 zákona č. 514/2008 Z. z. o nakladaní s odpadom z ťažobného priemyslu a o zmene a doplnení niektorých zákonov v znení neskorších predpisov.</w:t>
      </w:r>
    </w:p>
    <w:p w:rsidR="00271AB0" w:rsidRDefault="00271AB0" w:rsidP="00271AB0">
      <w:pPr>
        <w:spacing w:after="0"/>
        <w:ind w:left="-15" w:firstLine="0"/>
      </w:pPr>
      <w:r>
        <w:t>100b) § 27 ods. 2 zákona č. 43/2004 Z. z. v znení neskorších predpisov.</w:t>
      </w:r>
    </w:p>
    <w:p w:rsidR="00271AB0" w:rsidRDefault="00271AB0" w:rsidP="00271AB0">
      <w:pPr>
        <w:spacing w:after="79"/>
        <w:ind w:left="-15" w:firstLine="0"/>
      </w:pPr>
      <w:r>
        <w:t>100c) § 6 ods. 1 zákona č. 98/1987 Zb. o osobitnom príspevku baníkom v znení neskorších predpisov.</w:t>
      </w:r>
    </w:p>
    <w:p w:rsidR="00271AB0" w:rsidRDefault="00271AB0" w:rsidP="001F0CFC">
      <w:pPr>
        <w:numPr>
          <w:ilvl w:val="0"/>
          <w:numId w:val="847"/>
        </w:numPr>
        <w:spacing w:after="79" w:line="262" w:lineRule="auto"/>
        <w:ind w:firstLine="0"/>
      </w:pPr>
      <w:r>
        <w:t xml:space="preserve">§ 8a ods. 1 písm. r) zákona Národnej rady Slovenskej republiky č. 330/1996 Z. z. v znení zákona č. 158/2001 Z. z. </w:t>
      </w:r>
    </w:p>
    <w:p w:rsidR="00271AB0" w:rsidRDefault="00271AB0" w:rsidP="00271AB0">
      <w:pPr>
        <w:spacing w:after="74"/>
        <w:ind w:left="-15" w:firstLine="0"/>
      </w:pPr>
      <w:r>
        <w:t>101c) Zákon č. 296/2020 Z. z. o 13. dôchodku a o zmene a doplnení niektorých zákonov.</w:t>
      </w:r>
    </w:p>
    <w:p w:rsidR="00271AB0" w:rsidRDefault="00271AB0" w:rsidP="001F0CFC">
      <w:pPr>
        <w:numPr>
          <w:ilvl w:val="0"/>
          <w:numId w:val="847"/>
        </w:numPr>
        <w:spacing w:after="74" w:line="262" w:lineRule="auto"/>
        <w:ind w:firstLine="0"/>
      </w:pPr>
      <w:r>
        <w:t>Civilný sporový poriadok.</w:t>
      </w:r>
    </w:p>
    <w:p w:rsidR="00271AB0" w:rsidRDefault="00271AB0" w:rsidP="00271AB0">
      <w:pPr>
        <w:spacing w:after="74"/>
        <w:ind w:left="-15" w:firstLine="0"/>
      </w:pPr>
      <w:r>
        <w:t xml:space="preserve">102a) § 45 zákona č. 43/2004 Z. z. v znení zákona č. 183/2014 Z. z. </w:t>
      </w:r>
    </w:p>
    <w:p w:rsidR="00271AB0" w:rsidRDefault="00271AB0" w:rsidP="00271AB0">
      <w:pPr>
        <w:spacing w:after="0"/>
        <w:ind w:left="-15" w:firstLine="0"/>
      </w:pPr>
      <w:r>
        <w:t>102aa) Zákon č. 5/2004 Z. z. o službách zamestnanosti a o zmene a doplnení niektorých zákonov v znení neskorších predpisov.</w:t>
      </w:r>
    </w:p>
    <w:p w:rsidR="00271AB0" w:rsidRDefault="00271AB0" w:rsidP="00271AB0">
      <w:pPr>
        <w:spacing w:after="79"/>
        <w:ind w:left="-15" w:firstLine="0"/>
      </w:pPr>
      <w:r>
        <w:t>Zákon č. 125/2006 Z. z. o inšpekcii práce a o zmene a doplnení zákona č. 82/2005 Z. z. o nelegálnej práci a nelegálnom zamestnávaní a o zmene a doplnení niektorých zákonov v znení neskorších predpisov.</w:t>
      </w:r>
    </w:p>
    <w:p w:rsidR="00271AB0" w:rsidRDefault="00271AB0" w:rsidP="00271AB0">
      <w:pPr>
        <w:spacing w:after="74"/>
        <w:ind w:left="-15" w:firstLine="0"/>
      </w:pPr>
      <w:r>
        <w:t>102ab) Zákon č. 7/2005 Z. z. v znení neskorších predpisov.</w:t>
      </w:r>
    </w:p>
    <w:p w:rsidR="00271AB0" w:rsidRDefault="00271AB0" w:rsidP="00271AB0">
      <w:pPr>
        <w:spacing w:after="74"/>
        <w:ind w:left="-15" w:firstLine="0"/>
      </w:pPr>
      <w:r>
        <w:t xml:space="preserve">102b) § 46 a 46a zákona č. 43/2004 Z. z. v znení zákona č. 183/2014 Z. z. </w:t>
      </w:r>
    </w:p>
    <w:p w:rsidR="00271AB0" w:rsidRDefault="00271AB0" w:rsidP="001F0CFC">
      <w:pPr>
        <w:numPr>
          <w:ilvl w:val="0"/>
          <w:numId w:val="848"/>
        </w:numPr>
        <w:spacing w:after="74" w:line="262" w:lineRule="auto"/>
        <w:ind w:firstLine="0"/>
      </w:pPr>
      <w:r>
        <w:t>Napríklad zákon Slovenskej národnej rady č. 511/1992 Zb. v znení neskorších predpisov.</w:t>
      </w:r>
    </w:p>
    <w:p w:rsidR="00271AB0" w:rsidRDefault="00271AB0" w:rsidP="001F0CFC">
      <w:pPr>
        <w:numPr>
          <w:ilvl w:val="0"/>
          <w:numId w:val="848"/>
        </w:numPr>
        <w:spacing w:after="79" w:line="262" w:lineRule="auto"/>
        <w:ind w:firstLine="0"/>
      </w:pPr>
      <w:r>
        <w:t>Napríklad § 8 ods. 1 Trestného poriadku, zákon Slovenskej národnej rady č. 372/1990 Zb. v znení neskorších predpisov.</w:t>
      </w:r>
    </w:p>
    <w:p w:rsidR="00271AB0" w:rsidRDefault="00271AB0" w:rsidP="001F0CFC">
      <w:pPr>
        <w:numPr>
          <w:ilvl w:val="0"/>
          <w:numId w:val="848"/>
        </w:numPr>
        <w:spacing w:after="74" w:line="262" w:lineRule="auto"/>
        <w:ind w:firstLine="0"/>
      </w:pPr>
      <w:r>
        <w:t xml:space="preserve">Zákon č. 241/2001 Z. z. v znení zákona č. 418/2002 Z. z. </w:t>
      </w:r>
    </w:p>
    <w:p w:rsidR="00271AB0" w:rsidRDefault="00271AB0" w:rsidP="00271AB0">
      <w:pPr>
        <w:spacing w:after="79"/>
        <w:ind w:left="-15" w:firstLine="0"/>
      </w:pPr>
      <w:r>
        <w:t xml:space="preserve">106a) Zákon č. 502/2001 Z. z. o finančnej kontrole a vnútornom audite a o zmene a doplnení niektorých zákonov v znení zákona č. 618/2004 Z. z. </w:t>
      </w:r>
    </w:p>
    <w:p w:rsidR="00271AB0" w:rsidRDefault="00271AB0" w:rsidP="001F0CFC">
      <w:pPr>
        <w:numPr>
          <w:ilvl w:val="0"/>
          <w:numId w:val="848"/>
        </w:numPr>
        <w:spacing w:after="79" w:line="262" w:lineRule="auto"/>
        <w:ind w:firstLine="0"/>
      </w:pPr>
      <w:r>
        <w:t>Zákon Národnej rady Slovenskej republiky č. 211/2000 Z. z. o slobodnom prístupe k informáciám a o zmene a doplnení niektorých zákonov (zákon o slobode informácií).</w:t>
      </w:r>
    </w:p>
    <w:p w:rsidR="00271AB0" w:rsidRDefault="00271AB0" w:rsidP="001F0CFC">
      <w:pPr>
        <w:numPr>
          <w:ilvl w:val="0"/>
          <w:numId w:val="848"/>
        </w:numPr>
        <w:spacing w:after="79" w:line="262" w:lineRule="auto"/>
        <w:ind w:firstLine="0"/>
      </w:pPr>
      <w:r>
        <w:t>Napríklad § 56 ods. 1 písm. a) zákona Slovenskej národnej rady č. 323/1992 Zb. o notároch a notárskej činnosti (Notársky poriadok).</w:t>
      </w:r>
    </w:p>
    <w:p w:rsidR="00271AB0" w:rsidRDefault="00271AB0" w:rsidP="001F0CFC">
      <w:pPr>
        <w:numPr>
          <w:ilvl w:val="0"/>
          <w:numId w:val="848"/>
        </w:numPr>
        <w:spacing w:after="74" w:line="262" w:lineRule="auto"/>
        <w:ind w:firstLine="0"/>
      </w:pPr>
      <w:r>
        <w:t>§ 109 ods. 1 zákona č. 131/2002 Z. z.</w:t>
      </w:r>
    </w:p>
    <w:p w:rsidR="00271AB0" w:rsidRDefault="00271AB0" w:rsidP="001F0CFC">
      <w:pPr>
        <w:numPr>
          <w:ilvl w:val="0"/>
          <w:numId w:val="848"/>
        </w:numPr>
        <w:spacing w:after="0" w:line="262" w:lineRule="auto"/>
        <w:ind w:firstLine="0"/>
      </w:pPr>
      <w:r>
        <w:t>§ 23 ods. 2 zákona č. 100/1988 Zb. o sociálnom zabezpečení v znení zákona č. 222/2003</w:t>
      </w:r>
    </w:p>
    <w:p w:rsidR="00271AB0" w:rsidRDefault="00271AB0" w:rsidP="00271AB0">
      <w:pPr>
        <w:spacing w:after="74"/>
        <w:ind w:left="-15" w:firstLine="0"/>
      </w:pPr>
      <w:r>
        <w:t xml:space="preserve">Z. z. </w:t>
      </w:r>
    </w:p>
    <w:p w:rsidR="00271AB0" w:rsidRDefault="00271AB0" w:rsidP="001F0CFC">
      <w:pPr>
        <w:numPr>
          <w:ilvl w:val="0"/>
          <w:numId w:val="849"/>
        </w:numPr>
        <w:spacing w:after="0" w:line="262" w:lineRule="auto"/>
        <w:ind w:firstLine="0"/>
      </w:pPr>
      <w:r>
        <w:t>Zákon č. 306/2002 o zvýšení dôchodkov v roku 2002, o úprave dôchodkov priznaných v roku 2003 a o zmene a doplnení niektorých zákonov v oblasti sociálneho zabezpečenia.</w:t>
      </w:r>
    </w:p>
    <w:p w:rsidR="00271AB0" w:rsidRDefault="00271AB0" w:rsidP="00271AB0">
      <w:pPr>
        <w:spacing w:after="79"/>
        <w:ind w:left="-15" w:firstLine="0"/>
      </w:pPr>
      <w:r>
        <w:t>Zákon č. 222/2003 Z. z. o zvýšení dôchodkov v roku 2003 a o zmene a doplnení niektorých zákonov v oblasti sociálneho zabezpečenia.</w:t>
      </w:r>
    </w:p>
    <w:p w:rsidR="00271AB0" w:rsidRDefault="00271AB0" w:rsidP="001F0CFC">
      <w:pPr>
        <w:numPr>
          <w:ilvl w:val="0"/>
          <w:numId w:val="849"/>
        </w:numPr>
        <w:spacing w:after="79" w:line="262" w:lineRule="auto"/>
        <w:ind w:firstLine="0"/>
      </w:pPr>
      <w:r>
        <w:t>§ 184 vyhlášky Federálneho ministerstva práce a sociálnych vecí č. 149/1988 Zb., ktorou sa vykonáva zákon o sociálnom zabezpečení.</w:t>
      </w:r>
    </w:p>
    <w:p w:rsidR="00271AB0" w:rsidRDefault="00271AB0" w:rsidP="001F0CFC">
      <w:pPr>
        <w:numPr>
          <w:ilvl w:val="0"/>
          <w:numId w:val="849"/>
        </w:numPr>
        <w:spacing w:after="74" w:line="262" w:lineRule="auto"/>
        <w:ind w:firstLine="0"/>
      </w:pPr>
      <w:r>
        <w:t>Zákon Národnej rady Slovenskej republiky č. 387/1996 Z. z. v znení neskorších predpisov.</w:t>
      </w:r>
    </w:p>
    <w:p w:rsidR="00271AB0" w:rsidRDefault="00271AB0" w:rsidP="00271AB0">
      <w:pPr>
        <w:spacing w:after="79"/>
        <w:ind w:left="-15" w:firstLine="0"/>
      </w:pPr>
      <w:r>
        <w:t>113a) Zákon č. 592/2006 Z. z. o poskytovaní vianočného príspevku niektorým poberateľom dôchodku a o doplnení niektorých zákonov.</w:t>
      </w:r>
    </w:p>
    <w:p w:rsidR="00271AB0" w:rsidRDefault="00271AB0" w:rsidP="00271AB0">
      <w:pPr>
        <w:spacing w:after="74"/>
        <w:ind w:left="-15" w:firstLine="0"/>
      </w:pPr>
      <w:r>
        <w:t>113b) § 5d zákona č. 285/2009 Z. z. v znení zákona č. 265/2021 Z. z.</w:t>
      </w:r>
    </w:p>
    <w:p w:rsidR="00271AB0" w:rsidRDefault="00271AB0" w:rsidP="001F0CFC">
      <w:pPr>
        <w:numPr>
          <w:ilvl w:val="0"/>
          <w:numId w:val="849"/>
        </w:numPr>
        <w:spacing w:after="79" w:line="262" w:lineRule="auto"/>
        <w:ind w:firstLine="0"/>
      </w:pPr>
      <w:r>
        <w:t>Zákon Národnej rady Slovenskej republiky č. 274/1994 Z. z. o Sociálnej poisťovni v znení neskorších predpisov.</w:t>
      </w:r>
    </w:p>
    <w:p w:rsidR="00271AB0" w:rsidRDefault="00271AB0" w:rsidP="001F0CFC">
      <w:pPr>
        <w:numPr>
          <w:ilvl w:val="0"/>
          <w:numId w:val="849"/>
        </w:numPr>
        <w:spacing w:after="74" w:line="262" w:lineRule="auto"/>
        <w:ind w:firstLine="0"/>
      </w:pPr>
      <w:r>
        <w:t xml:space="preserve">§ 123f zákona č. 43/2004 Z. z. v znení zákona č. 555/2007 Z. z. </w:t>
      </w:r>
    </w:p>
    <w:p w:rsidR="00271AB0" w:rsidRDefault="00271AB0" w:rsidP="001F0CFC">
      <w:pPr>
        <w:numPr>
          <w:ilvl w:val="0"/>
          <w:numId w:val="849"/>
        </w:numPr>
        <w:spacing w:after="74" w:line="262" w:lineRule="auto"/>
        <w:ind w:firstLine="0"/>
      </w:pPr>
      <w:r>
        <w:t>Zákon č. 278/1993 Z. z. o správe majetku štátu v znení neskorších predpisov.</w:t>
      </w:r>
    </w:p>
    <w:p w:rsidR="00271AB0" w:rsidRDefault="00271AB0" w:rsidP="001F0CFC">
      <w:pPr>
        <w:numPr>
          <w:ilvl w:val="0"/>
          <w:numId w:val="849"/>
        </w:numPr>
        <w:spacing w:after="79" w:line="262" w:lineRule="auto"/>
        <w:ind w:firstLine="0"/>
      </w:pPr>
      <w:r>
        <w:t>Zákon č. 305/1999 Z. z. o zmiernení niektorých krívd osobám deportovaným do nacistických koncentračných táborov a zajateckých táborov v znení neskorších predpisov.</w:t>
      </w:r>
    </w:p>
    <w:p w:rsidR="00271AB0" w:rsidRDefault="00271AB0" w:rsidP="001F0CFC">
      <w:pPr>
        <w:numPr>
          <w:ilvl w:val="0"/>
          <w:numId w:val="849"/>
        </w:numPr>
        <w:spacing w:after="74" w:line="262" w:lineRule="auto"/>
        <w:ind w:firstLine="0"/>
      </w:pPr>
      <w:r>
        <w:t xml:space="preserve">§ 123m zákona č. 43/2004 Z. z. v znení zákona č. 434/2008 Z. z. </w:t>
      </w:r>
    </w:p>
    <w:p w:rsidR="00271AB0" w:rsidRDefault="00271AB0" w:rsidP="001F0CFC">
      <w:pPr>
        <w:numPr>
          <w:ilvl w:val="0"/>
          <w:numId w:val="849"/>
        </w:numPr>
        <w:spacing w:after="79" w:line="262" w:lineRule="auto"/>
        <w:ind w:firstLine="0"/>
      </w:pPr>
      <w:r>
        <w:t>Čl. 25 Rozhodnutia Európskeho parlamentu 2005/684/ES, Euratom z 28. septembra 2005, ktorým sa prijíma štatút poslancov Európskeho parlamentu (Ú. v. EÚ L 262, 7. 10. 2005).</w:t>
      </w:r>
    </w:p>
    <w:p w:rsidR="00271AB0" w:rsidRDefault="00271AB0" w:rsidP="001F0CFC">
      <w:pPr>
        <w:numPr>
          <w:ilvl w:val="0"/>
          <w:numId w:val="849"/>
        </w:numPr>
        <w:spacing w:after="0" w:line="262" w:lineRule="auto"/>
        <w:ind w:firstLine="0"/>
      </w:pPr>
      <w:r>
        <w:t>§ 6 ods. 2 písm. a) zákona č. 595/2003 Z. z. v znení neskorších predpisov.</w:t>
      </w:r>
    </w:p>
    <w:p w:rsidR="00271AB0" w:rsidRDefault="00271AB0" w:rsidP="001F0CFC">
      <w:pPr>
        <w:numPr>
          <w:ilvl w:val="0"/>
          <w:numId w:val="849"/>
        </w:numPr>
        <w:spacing w:after="74" w:line="262" w:lineRule="auto"/>
        <w:ind w:firstLine="0"/>
      </w:pPr>
      <w:r>
        <w:t xml:space="preserve">§ 123ac zákona č. 43/2004 Z. z. v znení zákona č. 252/2012 Z. z. </w:t>
      </w:r>
    </w:p>
    <w:p w:rsidR="00271AB0" w:rsidRDefault="00271AB0" w:rsidP="001F0CFC">
      <w:pPr>
        <w:numPr>
          <w:ilvl w:val="0"/>
          <w:numId w:val="849"/>
        </w:numPr>
        <w:spacing w:after="74" w:line="262" w:lineRule="auto"/>
        <w:ind w:firstLine="0"/>
      </w:pPr>
      <w:r>
        <w:t xml:space="preserve">§ 123ae zákona č. 43/2004 Z. z. v znení zákona č. 252/2012 Z. z. </w:t>
      </w:r>
    </w:p>
    <w:p w:rsidR="00271AB0" w:rsidRDefault="00271AB0" w:rsidP="001F0CFC">
      <w:pPr>
        <w:numPr>
          <w:ilvl w:val="0"/>
          <w:numId w:val="849"/>
        </w:numPr>
        <w:spacing w:after="74" w:line="262" w:lineRule="auto"/>
        <w:ind w:firstLine="0"/>
      </w:pPr>
      <w:r>
        <w:t xml:space="preserve">§ 123aq zákona č. 43/2004 Z. z. v znení zákona č. 25/2015 Z. z. </w:t>
      </w:r>
    </w:p>
    <w:p w:rsidR="00271AB0" w:rsidRDefault="00271AB0" w:rsidP="001F0CFC">
      <w:pPr>
        <w:numPr>
          <w:ilvl w:val="0"/>
          <w:numId w:val="849"/>
        </w:numPr>
        <w:spacing w:after="74" w:line="262" w:lineRule="auto"/>
        <w:ind w:firstLine="0"/>
      </w:pPr>
      <w:r>
        <w:t>§ 35 zákona č. 440/2015 Z. z. o športe a o zmene a doplnení niektorých zákonov.</w:t>
      </w:r>
    </w:p>
    <w:p w:rsidR="00271AB0" w:rsidRDefault="00271AB0" w:rsidP="00271AB0">
      <w:pPr>
        <w:spacing w:after="79"/>
        <w:ind w:left="-15" w:firstLine="0"/>
      </w:pPr>
      <w:r>
        <w:t>124a) § 7 ods. 4 písm. a) zákona č. 578/2004 Z. z. o poskytovateľoch zdravotnej starostlivosti v znení neskorších predpisov, zdravotníckych pracovníkoch, stavovských organizáciách v zdravotníctve a o zmene a doplnení niektorých zákonov v znení zákona č. 653/2007 Z. z.</w:t>
      </w:r>
    </w:p>
    <w:p w:rsidR="00271AB0" w:rsidRDefault="00271AB0" w:rsidP="001F0CFC">
      <w:pPr>
        <w:numPr>
          <w:ilvl w:val="0"/>
          <w:numId w:val="849"/>
        </w:numPr>
        <w:spacing w:after="74" w:line="262" w:lineRule="auto"/>
        <w:ind w:firstLine="0"/>
      </w:pPr>
      <w:r>
        <w:t>§ 5 ods. 7 písm. n) zákona č. 595/2003 Z. z. v znení zákona č. 63/2018 Z. z.</w:t>
      </w:r>
    </w:p>
    <w:p w:rsidR="00271AB0" w:rsidRDefault="00271AB0" w:rsidP="001F0CFC">
      <w:pPr>
        <w:numPr>
          <w:ilvl w:val="0"/>
          <w:numId w:val="849"/>
        </w:numPr>
        <w:spacing w:after="74" w:line="262" w:lineRule="auto"/>
        <w:ind w:firstLine="0"/>
      </w:pPr>
      <w:r>
        <w:t>§ 5 ods. 7 písm. o) zákona č. 595/2003 Z. z. v znení zákona č. 63/2018 Z. z.</w:t>
      </w:r>
    </w:p>
    <w:p w:rsidR="00271AB0" w:rsidRDefault="00271AB0" w:rsidP="001F0CFC">
      <w:pPr>
        <w:numPr>
          <w:ilvl w:val="0"/>
          <w:numId w:val="849"/>
        </w:numPr>
        <w:spacing w:after="74" w:line="262" w:lineRule="auto"/>
        <w:ind w:firstLine="0"/>
      </w:pPr>
      <w:r>
        <w:t>§ 5 ods. 7 písm. p) zákona č. 595/2003 Z. z. v znení zákona č. 368/2018 Z. z.</w:t>
      </w:r>
    </w:p>
    <w:p w:rsidR="00271AB0" w:rsidRDefault="00271AB0" w:rsidP="001F0CFC">
      <w:pPr>
        <w:numPr>
          <w:ilvl w:val="0"/>
          <w:numId w:val="849"/>
        </w:numPr>
        <w:spacing w:after="0" w:line="262" w:lineRule="auto"/>
        <w:ind w:firstLine="0"/>
      </w:pPr>
      <w:r>
        <w:t>§ 118 ods. 4 písm. a) zákona č. 311/2001 Z. z. v znení zákona č. 63/2018 Z. z.</w:t>
      </w:r>
    </w:p>
    <w:p w:rsidR="00271AB0" w:rsidRDefault="00271AB0" w:rsidP="00271AB0">
      <w:pPr>
        <w:spacing w:after="0"/>
        <w:ind w:left="-15" w:firstLine="0"/>
      </w:pPr>
      <w:r>
        <w:t>§ 20 ods. 1 písm. f) zákona č. 553/2003 Z. z. o odmeňovaní niektorých zamestnancov pri výkone práce vo verejnom záujme a o zmene a doplnení niektorých zákonov v znení zákona č. 63/2018</w:t>
      </w:r>
    </w:p>
    <w:p w:rsidR="00271AB0" w:rsidRDefault="00271AB0" w:rsidP="00271AB0">
      <w:pPr>
        <w:spacing w:after="0"/>
        <w:ind w:left="-15" w:firstLine="0"/>
      </w:pPr>
      <w:r>
        <w:t>Z. z.</w:t>
      </w:r>
    </w:p>
    <w:p w:rsidR="00271AB0" w:rsidRDefault="00271AB0" w:rsidP="00271AB0">
      <w:pPr>
        <w:spacing w:after="79"/>
        <w:ind w:left="-15" w:firstLine="0"/>
      </w:pPr>
      <w:r>
        <w:t>§ 142 ods. 1 písm. g) zákona č. 55/2017 Z. z. o štátnej službe a o zmene a doplnení niektorých zákonov v znení zákona č. 63/2018 Z. z.</w:t>
      </w:r>
    </w:p>
    <w:p w:rsidR="00271AB0" w:rsidRDefault="00271AB0" w:rsidP="00271AB0">
      <w:pPr>
        <w:spacing w:after="0"/>
        <w:ind w:left="-15" w:firstLine="0"/>
      </w:pPr>
      <w:r>
        <w:t>129) § 130 ods. 2 zákona č. 311/2001 Z. z. v znení neskorších predpisov.</w:t>
      </w:r>
    </w:p>
    <w:p w:rsidR="00271AB0" w:rsidRDefault="00271AB0" w:rsidP="00271AB0">
      <w:pPr>
        <w:spacing w:after="0"/>
        <w:ind w:left="-15" w:firstLine="0"/>
      </w:pPr>
      <w:r>
        <w:t>§ 20 ods. 2 zákona č. 553/2003 Z. z. v znení zákona č. 63/2018 Z. z.</w:t>
      </w:r>
    </w:p>
    <w:p w:rsidR="00271AB0" w:rsidRDefault="00271AB0" w:rsidP="00271AB0">
      <w:pPr>
        <w:spacing w:after="74"/>
        <w:ind w:left="-15" w:firstLine="0"/>
      </w:pPr>
      <w:r>
        <w:t>§ 142 ods. 5 zákona č. 55/2017 Z. z. v znení zákona č. 63/2018 Z. z.</w:t>
      </w:r>
    </w:p>
    <w:p w:rsidR="00271AB0" w:rsidRDefault="00271AB0" w:rsidP="00271AB0">
      <w:pPr>
        <w:spacing w:after="0"/>
        <w:ind w:left="-15" w:firstLine="0"/>
      </w:pPr>
      <w:r>
        <w:t>130) § 118 ods. 4 písm. b) zákona č. 311/2001 Z. z. v znení zákona č. 63/2018 Z. z.</w:t>
      </w:r>
    </w:p>
    <w:p w:rsidR="00271AB0" w:rsidRDefault="00271AB0" w:rsidP="00271AB0">
      <w:pPr>
        <w:spacing w:after="0"/>
        <w:ind w:left="-15" w:firstLine="0"/>
      </w:pPr>
      <w:r>
        <w:t>§ 20 ods. 1 písm. g) zákona č. 553/2003 Z. z. v znení zákona č. 63/2018 Z. z.</w:t>
      </w:r>
    </w:p>
    <w:p w:rsidR="00271AB0" w:rsidRDefault="00271AB0" w:rsidP="00271AB0">
      <w:pPr>
        <w:spacing w:after="74"/>
        <w:ind w:left="-15" w:firstLine="0"/>
      </w:pPr>
      <w:r>
        <w:t>§ 142 ods. 1 písm. h) zákona č. 55/2017 Z. z. v znení zákona č. 63/2018 Z. z.</w:t>
      </w:r>
    </w:p>
    <w:p w:rsidR="00271AB0" w:rsidRDefault="00271AB0" w:rsidP="00271AB0">
      <w:pPr>
        <w:spacing w:after="0"/>
        <w:ind w:left="-15" w:firstLine="0"/>
      </w:pPr>
      <w:r>
        <w:t>131) § 134 zákona č. 311/2001 Z. z. v znení neskorších predpisov.</w:t>
      </w:r>
    </w:p>
    <w:p w:rsidR="00271AB0" w:rsidRDefault="00271AB0" w:rsidP="00271AB0">
      <w:pPr>
        <w:spacing w:after="79"/>
        <w:ind w:left="-15" w:right="2693" w:firstLine="0"/>
      </w:pPr>
      <w:r>
        <w:t>§ 29 ods. 2 zákona č. 553/2003 Z. z. v znení zákona č. 474/2008 Z. z. § 160 ods. 2 zákona č. 55/2017 Z. z.</w:t>
      </w:r>
    </w:p>
    <w:p w:rsidR="00271AB0" w:rsidRDefault="00271AB0" w:rsidP="001F0CFC">
      <w:pPr>
        <w:numPr>
          <w:ilvl w:val="0"/>
          <w:numId w:val="850"/>
        </w:numPr>
        <w:spacing w:after="74" w:line="262" w:lineRule="auto"/>
        <w:ind w:firstLine="0"/>
      </w:pPr>
      <w:r>
        <w:t>§ 5 ods. 7 písm. n) a o) zákona č. 595/2003 Z. z. v znení neskorších predpisov.</w:t>
      </w:r>
    </w:p>
    <w:p w:rsidR="00271AB0" w:rsidRDefault="00271AB0" w:rsidP="001F0CFC">
      <w:pPr>
        <w:numPr>
          <w:ilvl w:val="0"/>
          <w:numId w:val="850"/>
        </w:numPr>
        <w:spacing w:after="74" w:line="262" w:lineRule="auto"/>
        <w:ind w:firstLine="0"/>
      </w:pPr>
      <w:r>
        <w:t>§ 5 a 6 zákona č. 600/2003 Z. z. v znení zákona č. 468/2011 Z. z.</w:t>
      </w:r>
    </w:p>
    <w:p w:rsidR="00271AB0" w:rsidRDefault="00271AB0" w:rsidP="001F0CFC">
      <w:pPr>
        <w:numPr>
          <w:ilvl w:val="0"/>
          <w:numId w:val="850"/>
        </w:numPr>
        <w:spacing w:after="74" w:line="262" w:lineRule="auto"/>
        <w:ind w:firstLine="0"/>
      </w:pPr>
      <w:r>
        <w:t>§ 2 ods. 15 zákona č. 431/2002 Z. z. v znení zákona č. 333/2014 Z. z.</w:t>
      </w:r>
    </w:p>
    <w:p w:rsidR="00271AB0" w:rsidRDefault="00271AB0" w:rsidP="001F0CFC">
      <w:pPr>
        <w:numPr>
          <w:ilvl w:val="0"/>
          <w:numId w:val="850"/>
        </w:numPr>
        <w:spacing w:after="74" w:line="262" w:lineRule="auto"/>
        <w:ind w:firstLine="0"/>
      </w:pPr>
      <w:r>
        <w:t>§ 5 ods. 4 písm. h) a § 48 ods. 4 písm. e) zákona č. 355/2007 Z. z.</w:t>
      </w:r>
    </w:p>
    <w:p w:rsidR="00271AB0" w:rsidRDefault="00271AB0" w:rsidP="001F0CFC">
      <w:pPr>
        <w:numPr>
          <w:ilvl w:val="0"/>
          <w:numId w:val="850"/>
        </w:numPr>
        <w:spacing w:after="79" w:line="262" w:lineRule="auto"/>
        <w:ind w:firstLine="0"/>
      </w:pPr>
      <w:r>
        <w:t>§ 21 zákona č. 67/2020 Z. z. o niektorých mimoriadnych opatreniach vo finančnej oblasti v súvislosti so šírením nebezpečnej nákazlivej ľudskej choroby COVID-19.</w:t>
      </w:r>
    </w:p>
    <w:p w:rsidR="00271AB0" w:rsidRDefault="00271AB0" w:rsidP="001F0CFC">
      <w:pPr>
        <w:numPr>
          <w:ilvl w:val="0"/>
          <w:numId w:val="850"/>
        </w:numPr>
        <w:spacing w:after="0" w:line="262" w:lineRule="auto"/>
        <w:ind w:firstLine="0"/>
      </w:pPr>
      <w:r>
        <w:t>§ 49 ods. 3 zákona č. 595/2003 Z. z. v znení neskorších predpisov.</w:t>
      </w:r>
    </w:p>
    <w:p w:rsidR="00271AB0" w:rsidRDefault="00271AB0" w:rsidP="00271AB0">
      <w:pPr>
        <w:spacing w:after="0"/>
        <w:ind w:left="-15" w:firstLine="0"/>
      </w:pPr>
      <w:r>
        <w:t>§ 21 zákona č. 67/2020 Z. z.</w:t>
      </w:r>
    </w:p>
    <w:p w:rsidR="00271AB0" w:rsidRDefault="00271AB0" w:rsidP="00271AB0">
      <w:pPr>
        <w:ind w:firstLine="0"/>
        <w:sectPr w:rsidR="00271AB0">
          <w:headerReference w:type="even" r:id="rId1373"/>
          <w:headerReference w:type="default" r:id="rId1374"/>
          <w:headerReference w:type="first" r:id="rId1375"/>
          <w:pgSz w:w="11905" w:h="16837"/>
          <w:pgMar w:top="1363" w:right="1105" w:bottom="1172" w:left="1105" w:header="796" w:footer="708" w:gutter="0"/>
          <w:cols w:space="708"/>
        </w:sectPr>
      </w:pPr>
    </w:p>
    <w:p w:rsidR="007A1356" w:rsidRDefault="007A1356" w:rsidP="007A1356">
      <w:pPr>
        <w:spacing w:after="111" w:line="248" w:lineRule="auto"/>
        <w:ind w:left="119" w:right="109" w:hanging="10"/>
        <w:jc w:val="center"/>
        <w:rPr>
          <w:b/>
        </w:rPr>
      </w:pPr>
      <w:r>
        <w:rPr>
          <w:b/>
        </w:rPr>
        <w:t>INFORMATÍVNE KONSOLIDOVANÉ ZNENIE</w:t>
      </w:r>
    </w:p>
    <w:p w:rsidR="007A1356" w:rsidRDefault="007A1356" w:rsidP="00271AB0">
      <w:pPr>
        <w:spacing w:after="96" w:line="265" w:lineRule="auto"/>
        <w:ind w:left="407" w:right="397"/>
        <w:jc w:val="center"/>
        <w:rPr>
          <w:b/>
        </w:rPr>
      </w:pPr>
    </w:p>
    <w:p w:rsidR="00271AB0" w:rsidRDefault="00271AB0" w:rsidP="00271AB0">
      <w:pPr>
        <w:spacing w:after="96" w:line="265" w:lineRule="auto"/>
        <w:ind w:left="407" w:right="397"/>
        <w:jc w:val="center"/>
      </w:pPr>
      <w:r>
        <w:rPr>
          <w:b/>
        </w:rPr>
        <w:t>571</w:t>
      </w:r>
    </w:p>
    <w:p w:rsidR="00271AB0" w:rsidRDefault="00271AB0" w:rsidP="00271AB0">
      <w:pPr>
        <w:spacing w:after="25" w:line="265" w:lineRule="auto"/>
        <w:ind w:left="407" w:right="307"/>
        <w:jc w:val="center"/>
      </w:pPr>
      <w:r>
        <w:rPr>
          <w:b/>
        </w:rPr>
        <w:t>ZÁKON</w:t>
      </w:r>
    </w:p>
    <w:p w:rsidR="00271AB0" w:rsidRDefault="00271AB0" w:rsidP="00271AB0">
      <w:pPr>
        <w:spacing w:after="64" w:line="259" w:lineRule="auto"/>
        <w:ind w:firstLine="0"/>
        <w:jc w:val="center"/>
      </w:pPr>
      <w:r>
        <w:t>z 2. decembra 2009</w:t>
      </w:r>
    </w:p>
    <w:p w:rsidR="00271AB0" w:rsidRDefault="00271AB0" w:rsidP="00271AB0">
      <w:pPr>
        <w:spacing w:after="669" w:line="265" w:lineRule="auto"/>
        <w:ind w:left="407" w:right="397"/>
        <w:jc w:val="center"/>
      </w:pPr>
      <w:r>
        <w:rPr>
          <w:b/>
        </w:rPr>
        <w:t>o rodičovskom príspevku a o zmene a doplnení niektorých zákonov</w:t>
      </w:r>
    </w:p>
    <w:p w:rsidR="00271AB0" w:rsidRDefault="00271AB0" w:rsidP="00271AB0">
      <w:pPr>
        <w:spacing w:after="177"/>
        <w:ind w:left="237"/>
      </w:pPr>
      <w:r>
        <w:t>Národná rada Slovenskej republiky sa uzniesla na tomto zákone:</w:t>
      </w:r>
    </w:p>
    <w:p w:rsidR="00271AB0" w:rsidRDefault="00271AB0" w:rsidP="00271AB0">
      <w:pPr>
        <w:spacing w:after="271" w:line="265" w:lineRule="auto"/>
        <w:ind w:left="407" w:right="397"/>
        <w:jc w:val="center"/>
      </w:pPr>
      <w:r>
        <w:rPr>
          <w:b/>
        </w:rPr>
        <w:t>Čl. I</w:t>
      </w:r>
    </w:p>
    <w:p w:rsidR="00271AB0" w:rsidRDefault="00271AB0" w:rsidP="00271AB0">
      <w:pPr>
        <w:spacing w:after="3" w:line="265" w:lineRule="auto"/>
        <w:ind w:left="407" w:right="397"/>
        <w:jc w:val="center"/>
      </w:pPr>
      <w:r>
        <w:rPr>
          <w:b/>
        </w:rPr>
        <w:t>§ 1</w:t>
      </w:r>
    </w:p>
    <w:p w:rsidR="00271AB0" w:rsidRDefault="00271AB0" w:rsidP="00271AB0">
      <w:pPr>
        <w:spacing w:line="265" w:lineRule="auto"/>
        <w:ind w:left="407" w:right="397"/>
        <w:jc w:val="center"/>
      </w:pPr>
      <w:r>
        <w:rPr>
          <w:b/>
        </w:rPr>
        <w:t>Predmet úpravy</w:t>
      </w:r>
    </w:p>
    <w:p w:rsidR="00271AB0" w:rsidRDefault="00271AB0" w:rsidP="001F0CFC">
      <w:pPr>
        <w:numPr>
          <w:ilvl w:val="0"/>
          <w:numId w:val="854"/>
        </w:numPr>
        <w:spacing w:after="205" w:line="261" w:lineRule="auto"/>
        <w:ind w:firstLine="227"/>
      </w:pPr>
      <w:r>
        <w:t>Tento zákon upravuje poskytovanie rodičovského príspevku.</w:t>
      </w:r>
    </w:p>
    <w:p w:rsidR="00271AB0" w:rsidRDefault="00271AB0" w:rsidP="001F0CFC">
      <w:pPr>
        <w:numPr>
          <w:ilvl w:val="0"/>
          <w:numId w:val="854"/>
        </w:numPr>
        <w:spacing w:after="291" w:line="261" w:lineRule="auto"/>
        <w:ind w:firstLine="227"/>
      </w:pPr>
      <w:r>
        <w:t>Rodičovský príspevok je štátna sociálna dávka, ktorou štát prispieva oprávnenej osobe na zabezpečenie riadnej starostlivosti o dieťa.</w:t>
      </w:r>
    </w:p>
    <w:p w:rsidR="00271AB0" w:rsidRDefault="00271AB0" w:rsidP="00271AB0">
      <w:pPr>
        <w:spacing w:after="3" w:line="265" w:lineRule="auto"/>
        <w:ind w:left="407" w:right="397"/>
        <w:jc w:val="center"/>
      </w:pPr>
      <w:r>
        <w:rPr>
          <w:b/>
        </w:rPr>
        <w:t>§ 2</w:t>
      </w:r>
    </w:p>
    <w:p w:rsidR="00271AB0" w:rsidRDefault="00271AB0" w:rsidP="00271AB0">
      <w:pPr>
        <w:spacing w:after="184" w:line="265" w:lineRule="auto"/>
        <w:ind w:left="407" w:right="397"/>
        <w:jc w:val="center"/>
      </w:pPr>
      <w:r>
        <w:rPr>
          <w:b/>
        </w:rPr>
        <w:t>Oprávnená osoba</w:t>
      </w:r>
    </w:p>
    <w:p w:rsidR="00271AB0" w:rsidRDefault="00271AB0" w:rsidP="00271AB0">
      <w:pPr>
        <w:spacing w:after="0" w:line="334" w:lineRule="auto"/>
        <w:ind w:left="-5" w:right="5650"/>
      </w:pPr>
      <w:r>
        <w:t>Oprávnená osoba podľa tohto zákona je a) rodič dieťaťa,</w:t>
      </w:r>
    </w:p>
    <w:p w:rsidR="00271AB0" w:rsidRDefault="00271AB0" w:rsidP="001F0CFC">
      <w:pPr>
        <w:numPr>
          <w:ilvl w:val="0"/>
          <w:numId w:val="855"/>
        </w:numPr>
        <w:spacing w:after="77" w:line="261" w:lineRule="auto"/>
        <w:ind w:hanging="283"/>
      </w:pPr>
      <w:r>
        <w:t>fyzická osoba, ktorej je dieťa zverené do starostlivosti nahrádzajúcej starostlivosť rodičov na základe rozhodnutia súdu</w:t>
      </w:r>
      <w:r>
        <w:rPr>
          <w:sz w:val="15"/>
          <w:vertAlign w:val="superscript"/>
        </w:rPr>
        <w:t>1</w:t>
      </w:r>
      <w:r>
        <w:rPr>
          <w:sz w:val="18"/>
        </w:rPr>
        <w:t xml:space="preserve">) </w:t>
      </w:r>
      <w:r>
        <w:t>alebo na základe rozhodnutia úradu práce, sociálnych vecí a rodiny,</w:t>
      </w:r>
      <w:r>
        <w:rPr>
          <w:sz w:val="15"/>
          <w:vertAlign w:val="superscript"/>
        </w:rPr>
        <w:t>2</w:t>
      </w:r>
      <w:r>
        <w:rPr>
          <w:sz w:val="18"/>
        </w:rPr>
        <w:t xml:space="preserve">) </w:t>
      </w:r>
      <w:r>
        <w:t>alebo</w:t>
      </w:r>
    </w:p>
    <w:p w:rsidR="00271AB0" w:rsidRDefault="00271AB0" w:rsidP="001F0CFC">
      <w:pPr>
        <w:numPr>
          <w:ilvl w:val="0"/>
          <w:numId w:val="855"/>
        </w:numPr>
        <w:spacing w:after="277" w:line="261" w:lineRule="auto"/>
        <w:ind w:hanging="283"/>
      </w:pPr>
      <w:r>
        <w:t>manžel (manželka) rodiča dieťaťa, ak žije s rodičom dieťaťa v domácnosti.</w:t>
      </w:r>
    </w:p>
    <w:p w:rsidR="00271AB0" w:rsidRDefault="00271AB0" w:rsidP="00271AB0">
      <w:pPr>
        <w:spacing w:after="3" w:line="265" w:lineRule="auto"/>
        <w:ind w:left="407" w:right="397"/>
        <w:jc w:val="center"/>
      </w:pPr>
      <w:r>
        <w:rPr>
          <w:b/>
        </w:rPr>
        <w:t>§ 3</w:t>
      </w:r>
    </w:p>
    <w:p w:rsidR="00271AB0" w:rsidRDefault="00271AB0" w:rsidP="00271AB0">
      <w:pPr>
        <w:spacing w:line="265" w:lineRule="auto"/>
        <w:ind w:left="407" w:right="397"/>
        <w:jc w:val="center"/>
      </w:pPr>
      <w:r>
        <w:rPr>
          <w:b/>
        </w:rPr>
        <w:t>Nárok na rodičovský príspevok</w:t>
      </w:r>
    </w:p>
    <w:p w:rsidR="00271AB0" w:rsidRDefault="00271AB0" w:rsidP="00271AB0">
      <w:pPr>
        <w:spacing w:after="105"/>
        <w:ind w:left="237"/>
      </w:pPr>
      <w:r>
        <w:t>(1) Oprávnená osoba má nárok na rodičovský príspevok, ak</w:t>
      </w:r>
    </w:p>
    <w:p w:rsidR="00271AB0" w:rsidRDefault="00271AB0" w:rsidP="001F0CFC">
      <w:pPr>
        <w:numPr>
          <w:ilvl w:val="0"/>
          <w:numId w:val="856"/>
        </w:numPr>
        <w:spacing w:after="77" w:line="261" w:lineRule="auto"/>
        <w:ind w:hanging="283"/>
      </w:pPr>
      <w:r>
        <w:t xml:space="preserve">zabezpečuje riadnu starostlivosť o dieťa a </w:t>
      </w:r>
    </w:p>
    <w:p w:rsidR="00271AB0" w:rsidRDefault="00271AB0" w:rsidP="001F0CFC">
      <w:pPr>
        <w:numPr>
          <w:ilvl w:val="0"/>
          <w:numId w:val="856"/>
        </w:numPr>
        <w:spacing w:after="233" w:line="261" w:lineRule="auto"/>
        <w:ind w:hanging="283"/>
      </w:pPr>
      <w:r>
        <w:t>má trvalý pobyt</w:t>
      </w:r>
      <w:r>
        <w:rPr>
          <w:sz w:val="15"/>
          <w:vertAlign w:val="superscript"/>
        </w:rPr>
        <w:t>3</w:t>
      </w:r>
      <w:r>
        <w:rPr>
          <w:sz w:val="18"/>
        </w:rPr>
        <w:t xml:space="preserve">) </w:t>
      </w:r>
      <w:r>
        <w:t>alebo prechodný pobyt</w:t>
      </w:r>
      <w:r>
        <w:rPr>
          <w:sz w:val="15"/>
          <w:vertAlign w:val="superscript"/>
        </w:rPr>
        <w:t>4</w:t>
      </w:r>
      <w:r>
        <w:rPr>
          <w:sz w:val="18"/>
        </w:rPr>
        <w:t xml:space="preserve">) </w:t>
      </w:r>
      <w:r>
        <w:t>na území Slovenskej republiky (ďalej len „pobyt“) alebo je osobou podľa osobitného predpisu.</w:t>
      </w:r>
      <w:r>
        <w:rPr>
          <w:sz w:val="15"/>
          <w:vertAlign w:val="superscript"/>
        </w:rPr>
        <w:t>4a</w:t>
      </w:r>
      <w:r>
        <w:rPr>
          <w:sz w:val="18"/>
        </w:rPr>
        <w:t>)</w:t>
      </w:r>
    </w:p>
    <w:p w:rsidR="00271AB0" w:rsidRDefault="00271AB0" w:rsidP="00271AB0">
      <w:pPr>
        <w:spacing w:after="105"/>
        <w:ind w:left="237"/>
      </w:pPr>
      <w:r>
        <w:t>(2) Dieťaťom podľa odseku 1 písm. a) je dieťa</w:t>
      </w:r>
    </w:p>
    <w:p w:rsidR="00271AB0" w:rsidRDefault="00271AB0" w:rsidP="001F0CFC">
      <w:pPr>
        <w:numPr>
          <w:ilvl w:val="0"/>
          <w:numId w:val="857"/>
        </w:numPr>
        <w:spacing w:after="77" w:line="261" w:lineRule="auto"/>
        <w:ind w:hanging="283"/>
      </w:pPr>
      <w:r>
        <w:t>do troch rokov veku,</w:t>
      </w:r>
    </w:p>
    <w:p w:rsidR="00271AB0" w:rsidRDefault="00271AB0" w:rsidP="001F0CFC">
      <w:pPr>
        <w:numPr>
          <w:ilvl w:val="0"/>
          <w:numId w:val="857"/>
        </w:numPr>
        <w:spacing w:after="112" w:line="261" w:lineRule="auto"/>
        <w:ind w:hanging="283"/>
      </w:pPr>
      <w:r>
        <w:t>do šiestich rokov veku, ktoré má dlhodobo nepriaznivý zdravotný stav,</w:t>
      </w:r>
      <w:r>
        <w:rPr>
          <w:sz w:val="15"/>
          <w:vertAlign w:val="superscript"/>
        </w:rPr>
        <w:t>5</w:t>
      </w:r>
      <w:r>
        <w:rPr>
          <w:sz w:val="18"/>
        </w:rPr>
        <w:t xml:space="preserve">) </w:t>
      </w:r>
      <w:r>
        <w:t>alebo</w:t>
      </w:r>
    </w:p>
    <w:p w:rsidR="00271AB0" w:rsidRDefault="00271AB0" w:rsidP="001F0CFC">
      <w:pPr>
        <w:numPr>
          <w:ilvl w:val="0"/>
          <w:numId w:val="857"/>
        </w:numPr>
        <w:spacing w:after="77" w:line="261" w:lineRule="auto"/>
        <w:ind w:hanging="283"/>
      </w:pPr>
      <w:r>
        <w:t>do šiestich rokov veku, ktoré je zverené do starostlivosti nahrádzajúcej starostlivosť rodičov podľa § 2 písm. b), najdlhšie tri roky od právoplatnosti prvého rozhodnutia o zverení dieťaťa do starostlivosti tej istej oprávnenej osobe.</w:t>
      </w:r>
    </w:p>
    <w:p w:rsidR="00271AB0" w:rsidRDefault="00271AB0" w:rsidP="001F0CFC">
      <w:pPr>
        <w:numPr>
          <w:ilvl w:val="1"/>
          <w:numId w:val="857"/>
        </w:numPr>
        <w:spacing w:after="226" w:line="261" w:lineRule="auto"/>
        <w:ind w:firstLine="227"/>
      </w:pPr>
      <w:r>
        <w:t>Riadna starostlivosť o dieťa podľa tohto zákona je starostlivosť poskytovaná dieťaťu v záujme všestranného fyzického vývinu a psychického vývinu dieťaťa, najmä primeraná výživa dieťaťa, hygiena dieťaťa, výchova dieťaťa a dodržiavanie preventívnych prehliadok dieťaťa podľa osobitného predpisu.</w:t>
      </w:r>
      <w:r>
        <w:rPr>
          <w:sz w:val="15"/>
          <w:vertAlign w:val="superscript"/>
        </w:rPr>
        <w:t>6</w:t>
      </w:r>
      <w:r>
        <w:rPr>
          <w:sz w:val="18"/>
        </w:rPr>
        <w:t>)</w:t>
      </w:r>
    </w:p>
    <w:p w:rsidR="00271AB0" w:rsidRDefault="00271AB0" w:rsidP="001F0CFC">
      <w:pPr>
        <w:numPr>
          <w:ilvl w:val="1"/>
          <w:numId w:val="857"/>
        </w:numPr>
        <w:spacing w:after="203" w:line="261" w:lineRule="auto"/>
        <w:ind w:firstLine="227"/>
      </w:pPr>
      <w:r>
        <w:t>Podmienka riadnej starostlivosti o dieťa sa považuje za splnenú, ak oprávnená osoba zabezpečuje riadnu starostlivosť o dieťa osobne alebo inou plnoletou fyzickou osobou alebo právnickou osobou.</w:t>
      </w:r>
    </w:p>
    <w:p w:rsidR="00271AB0" w:rsidRDefault="00271AB0" w:rsidP="001F0CFC">
      <w:pPr>
        <w:numPr>
          <w:ilvl w:val="1"/>
          <w:numId w:val="857"/>
        </w:numPr>
        <w:spacing w:after="232" w:line="261" w:lineRule="auto"/>
        <w:ind w:firstLine="227"/>
      </w:pPr>
      <w:r>
        <w:t>Ak sa riadne stará o to isté dieťa viac oprávnených osôb, nárok na rodičovský príspevok má len jedna oprávnená osoba určená podľa ich dohody. To platí rovnako, ak súd zverí maloleté dieťa do striedavej osobnej starostlivosti obidvoch rodičov podľa osobitného predpisu</w:t>
      </w:r>
      <w:r>
        <w:rPr>
          <w:sz w:val="15"/>
          <w:vertAlign w:val="superscript"/>
        </w:rPr>
        <w:t>9a</w:t>
      </w:r>
      <w:r>
        <w:rPr>
          <w:sz w:val="18"/>
        </w:rPr>
        <w:t xml:space="preserve">) </w:t>
      </w:r>
      <w:r>
        <w:t>alebo súd schváli dohodu rodičov podľa osobitného predpisu.</w:t>
      </w:r>
      <w:r>
        <w:rPr>
          <w:sz w:val="15"/>
          <w:vertAlign w:val="superscript"/>
        </w:rPr>
        <w:t>9b</w:t>
      </w:r>
      <w:r>
        <w:rPr>
          <w:sz w:val="18"/>
        </w:rPr>
        <w:t>)</w:t>
      </w:r>
    </w:p>
    <w:p w:rsidR="00271AB0" w:rsidRDefault="00271AB0" w:rsidP="001F0CFC">
      <w:pPr>
        <w:numPr>
          <w:ilvl w:val="1"/>
          <w:numId w:val="857"/>
        </w:numPr>
        <w:spacing w:after="203" w:line="261" w:lineRule="auto"/>
        <w:ind w:firstLine="227"/>
      </w:pPr>
      <w:r>
        <w:t>Ak je v rodine viac detí podľa § 3 ods. 2, vzniká len jeden nárok na rodičovský príspevok a len jednej oprávnenej osobe určenej podľa ich dohody.</w:t>
      </w:r>
    </w:p>
    <w:p w:rsidR="00271AB0" w:rsidRDefault="00271AB0" w:rsidP="001F0CFC">
      <w:pPr>
        <w:numPr>
          <w:ilvl w:val="1"/>
          <w:numId w:val="857"/>
        </w:numPr>
        <w:spacing w:after="229" w:line="261" w:lineRule="auto"/>
        <w:ind w:firstLine="227"/>
      </w:pPr>
      <w:r>
        <w:t>Nárok na rodičovský príspevok nevzniká, ak sa oprávnená osoba a dieťa zdržiavajú v štáte, ktorý nie je členským štátom Európskej únie, zmluvnou stranou Dohody o Európskom hospodárskom priestore alebo Švajčiarskou konfederáciou (ďalej len „členský štát“), a počas pobytu v tomto štáte oprávnená osoba nie je povinne verejne zdravotne poistená v Slovenskej republike.</w:t>
      </w:r>
      <w:r>
        <w:rPr>
          <w:sz w:val="15"/>
          <w:vertAlign w:val="superscript"/>
        </w:rPr>
        <w:t>15</w:t>
      </w:r>
      <w:r>
        <w:rPr>
          <w:sz w:val="18"/>
        </w:rPr>
        <w:t>)</w:t>
      </w:r>
    </w:p>
    <w:p w:rsidR="00271AB0" w:rsidRDefault="00271AB0" w:rsidP="001F0CFC">
      <w:pPr>
        <w:numPr>
          <w:ilvl w:val="1"/>
          <w:numId w:val="857"/>
        </w:numPr>
        <w:spacing w:after="77" w:line="261" w:lineRule="auto"/>
        <w:ind w:firstLine="227"/>
      </w:pPr>
      <w:r>
        <w:t>Nárok na rodičovský príspevok nevzniká ani jednej oprávnenej osobe, ak</w:t>
      </w:r>
    </w:p>
    <w:p w:rsidR="00271AB0" w:rsidRDefault="00271AB0" w:rsidP="001F0CFC">
      <w:pPr>
        <w:numPr>
          <w:ilvl w:val="0"/>
          <w:numId w:val="858"/>
        </w:numPr>
        <w:spacing w:after="2" w:line="268" w:lineRule="auto"/>
        <w:ind w:right="-7" w:hanging="283"/>
        <w:jc w:val="left"/>
      </w:pPr>
      <w:r>
        <w:t>aspoň jedna z nich má nárok na materské</w:t>
      </w:r>
      <w:r>
        <w:rPr>
          <w:sz w:val="15"/>
          <w:vertAlign w:val="superscript"/>
        </w:rPr>
        <w:t>16</w:t>
      </w:r>
      <w:r>
        <w:rPr>
          <w:sz w:val="18"/>
        </w:rPr>
        <w:t>)</w:t>
      </w:r>
      <w:r>
        <w:t>alebo má nárok na obdobnú dávku ako materské v členskom štáte a suma materského alebo obdobnej dávky ako materské v členskom štáte za celý kalendárny mesiac je vyššia ako suma rodičovského príspevku podľa § 4 ods. 1 a 2 alebo</w:t>
      </w:r>
    </w:p>
    <w:p w:rsidR="00271AB0" w:rsidRDefault="00271AB0" w:rsidP="00271AB0">
      <w:pPr>
        <w:spacing w:after="105"/>
        <w:ind w:left="293"/>
      </w:pPr>
      <w:r>
        <w:t>§ 4 ods. 3</w:t>
      </w:r>
      <w:r w:rsidRPr="0096081D">
        <w:rPr>
          <w:rFonts w:asciiTheme="minorHAnsi" w:hAnsiTheme="minorHAnsi" w:cstheme="minorHAnsi"/>
          <w:color w:val="FF0000"/>
          <w:szCs w:val="20"/>
        </w:rPr>
        <w:t>;</w:t>
      </w:r>
      <w:r w:rsidRPr="0096081D">
        <w:rPr>
          <w:rFonts w:asciiTheme="minorHAnsi" w:hAnsiTheme="minorHAnsi" w:cstheme="minorHAnsi"/>
          <w:szCs w:val="20"/>
        </w:rPr>
        <w:t xml:space="preserve"> </w:t>
      </w:r>
      <w:r w:rsidRPr="0096081D">
        <w:rPr>
          <w:rFonts w:asciiTheme="minorHAnsi" w:hAnsiTheme="minorHAnsi" w:cstheme="minorHAnsi"/>
          <w:color w:val="FF0000"/>
          <w:szCs w:val="20"/>
        </w:rPr>
        <w:t>to neplatí, ak oprávnená osoba, ktorou je otec dieťaťa, do uplynutia šiestich týždňov odo dňa pôrodu, má nárok na materské podľa osobitného predpisu</w:t>
      </w:r>
      <w:r w:rsidRPr="0096081D">
        <w:rPr>
          <w:rFonts w:asciiTheme="minorHAnsi" w:hAnsiTheme="minorHAnsi" w:cstheme="minorHAnsi"/>
          <w:color w:val="FF0000"/>
          <w:szCs w:val="20"/>
          <w:vertAlign w:val="superscript"/>
        </w:rPr>
        <w:t>17</w:t>
      </w:r>
      <w:r w:rsidRPr="0096081D">
        <w:rPr>
          <w:rFonts w:asciiTheme="minorHAnsi" w:hAnsiTheme="minorHAnsi" w:cstheme="minorHAnsi"/>
          <w:color w:val="FF0000"/>
          <w:szCs w:val="20"/>
        </w:rPr>
        <w:t>) alebo obdobnú dávku ako materské podľa osobitného predpisu</w:t>
      </w:r>
      <w:r w:rsidRPr="0096081D">
        <w:rPr>
          <w:rFonts w:asciiTheme="minorHAnsi" w:hAnsiTheme="minorHAnsi" w:cstheme="minorHAnsi"/>
          <w:color w:val="FF0000"/>
          <w:szCs w:val="20"/>
          <w:vertAlign w:val="superscript"/>
        </w:rPr>
        <w:t>17</w:t>
      </w:r>
      <w:r w:rsidRPr="0096081D">
        <w:rPr>
          <w:rFonts w:asciiTheme="minorHAnsi" w:hAnsiTheme="minorHAnsi" w:cstheme="minorHAnsi"/>
          <w:color w:val="FF0000"/>
          <w:szCs w:val="20"/>
        </w:rPr>
        <w:t>) v členskom štáte,</w:t>
      </w:r>
      <w:r>
        <w:rPr>
          <w:rFonts w:ascii="Times New Roman" w:hAnsi="Times New Roman"/>
          <w:color w:val="FF0000"/>
          <w:sz w:val="24"/>
          <w:szCs w:val="24"/>
        </w:rPr>
        <w:t xml:space="preserve"> </w:t>
      </w:r>
      <w:r>
        <w:t>alebo</w:t>
      </w:r>
    </w:p>
    <w:p w:rsidR="00271AB0" w:rsidRDefault="00271AB0" w:rsidP="001F0CFC">
      <w:pPr>
        <w:numPr>
          <w:ilvl w:val="0"/>
          <w:numId w:val="858"/>
        </w:numPr>
        <w:spacing w:after="225" w:line="261" w:lineRule="auto"/>
        <w:ind w:right="-7" w:hanging="283"/>
        <w:jc w:val="left"/>
      </w:pPr>
      <w:r>
        <w:t>štát, ktorý nie je členským štátom, vypláca jednej z nich obdobnú dávku ako rodičovský príspevok alebo obdobnú dávku ako materské</w:t>
      </w:r>
      <w:r w:rsidRPr="0096081D">
        <w:rPr>
          <w:color w:val="FF0000"/>
        </w:rPr>
        <w:t>;</w:t>
      </w:r>
      <w:r>
        <w:rPr>
          <w:color w:val="FF0000"/>
        </w:rPr>
        <w:t xml:space="preserve"> </w:t>
      </w:r>
      <w:r w:rsidRPr="0096081D">
        <w:rPr>
          <w:rFonts w:asciiTheme="minorHAnsi" w:hAnsiTheme="minorHAnsi" w:cstheme="minorHAnsi"/>
          <w:color w:val="FF0000"/>
          <w:szCs w:val="20"/>
        </w:rPr>
        <w:t>to neplatí, ak oprávnená osoba, ktorou je otec dieťaťa, do uplynutia šiestich týždňov odo dňa pôrodu, má nárok na obdobnú dávku ako materské podľa osobitného predpisu</w:t>
      </w:r>
      <w:r w:rsidRPr="0096081D">
        <w:rPr>
          <w:rFonts w:asciiTheme="minorHAnsi" w:hAnsiTheme="minorHAnsi" w:cstheme="minorHAnsi"/>
          <w:color w:val="FF0000"/>
          <w:szCs w:val="20"/>
          <w:vertAlign w:val="superscript"/>
        </w:rPr>
        <w:t>17</w:t>
      </w:r>
      <w:r>
        <w:rPr>
          <w:rFonts w:asciiTheme="minorHAnsi" w:hAnsiTheme="minorHAnsi" w:cstheme="minorHAnsi"/>
          <w:color w:val="FF0000"/>
          <w:szCs w:val="20"/>
        </w:rPr>
        <w:t>) v tomto štáte.</w:t>
      </w:r>
    </w:p>
    <w:p w:rsidR="00271AB0" w:rsidRDefault="00271AB0" w:rsidP="001F0CFC">
      <w:pPr>
        <w:numPr>
          <w:ilvl w:val="1"/>
          <w:numId w:val="859"/>
        </w:numPr>
        <w:spacing w:after="225" w:line="261" w:lineRule="auto"/>
        <w:ind w:firstLine="227"/>
      </w:pPr>
      <w:r>
        <w:t>Nárok na rodičovský príspevok nevzniká maloletému rodičovi, ktorý nemá priznané rodičovské práva a povinnosti podľa osobitného predpisu.</w:t>
      </w:r>
      <w:r>
        <w:rPr>
          <w:sz w:val="15"/>
          <w:vertAlign w:val="superscript"/>
        </w:rPr>
        <w:t>18</w:t>
      </w:r>
      <w:r>
        <w:rPr>
          <w:sz w:val="18"/>
        </w:rPr>
        <w:t>)</w:t>
      </w:r>
    </w:p>
    <w:p w:rsidR="00271AB0" w:rsidRDefault="00271AB0" w:rsidP="001F0CFC">
      <w:pPr>
        <w:numPr>
          <w:ilvl w:val="1"/>
          <w:numId w:val="859"/>
        </w:numPr>
        <w:spacing w:after="77" w:line="261" w:lineRule="auto"/>
        <w:ind w:firstLine="227"/>
      </w:pPr>
      <w:r>
        <w:t>Nárok na rodičovský príspevok nevzniká, ak oprávnená osoba je rodič ďalšieho dieťaťa,</w:t>
      </w:r>
    </w:p>
    <w:p w:rsidR="00271AB0" w:rsidRDefault="00271AB0" w:rsidP="001F0CFC">
      <w:pPr>
        <w:numPr>
          <w:ilvl w:val="0"/>
          <w:numId w:val="860"/>
        </w:numPr>
        <w:spacing w:after="124" w:line="261" w:lineRule="auto"/>
        <w:ind w:hanging="283"/>
      </w:pPr>
      <w:r>
        <w:t>ktoré je zverené do osobnej starostlivosti druhého rodiča, do náhradnej osobnej starostlivosti,</w:t>
      </w:r>
      <w:r>
        <w:rPr>
          <w:sz w:val="15"/>
          <w:vertAlign w:val="superscript"/>
        </w:rPr>
        <w:t>18a</w:t>
      </w:r>
      <w:r>
        <w:rPr>
          <w:sz w:val="18"/>
        </w:rPr>
        <w:t xml:space="preserve">) </w:t>
      </w:r>
      <w:r>
        <w:t>do pestúnskej starostlivosti</w:t>
      </w:r>
      <w:r>
        <w:rPr>
          <w:sz w:val="15"/>
          <w:vertAlign w:val="superscript"/>
        </w:rPr>
        <w:t>18b</w:t>
      </w:r>
      <w:r>
        <w:rPr>
          <w:sz w:val="18"/>
        </w:rPr>
        <w:t xml:space="preserve">) </w:t>
      </w:r>
      <w:r>
        <w:t>alebo do starostlivosti fyzickej osoby, ktorú určil súd nariadením neodkladného opatrenia,</w:t>
      </w:r>
      <w:r>
        <w:rPr>
          <w:sz w:val="15"/>
          <w:vertAlign w:val="superscript"/>
        </w:rPr>
        <w:t>18c</w:t>
      </w:r>
      <w:r>
        <w:rPr>
          <w:sz w:val="18"/>
        </w:rPr>
        <w:t xml:space="preserve">) </w:t>
      </w:r>
      <w:r>
        <w:t>alebo do starostlivosti budúcich osvojiteľov,</w:t>
      </w:r>
      <w:r>
        <w:rPr>
          <w:sz w:val="15"/>
          <w:vertAlign w:val="superscript"/>
        </w:rPr>
        <w:t>18d</w:t>
      </w:r>
      <w:r>
        <w:rPr>
          <w:sz w:val="18"/>
        </w:rPr>
        <w:t xml:space="preserve">) </w:t>
      </w:r>
      <w:r>
        <w:t>alebo je v osobnej starostlivosti poručníka,</w:t>
      </w:r>
      <w:r>
        <w:rPr>
          <w:sz w:val="15"/>
          <w:vertAlign w:val="superscript"/>
        </w:rPr>
        <w:t>18e</w:t>
      </w:r>
      <w:r>
        <w:rPr>
          <w:sz w:val="18"/>
        </w:rPr>
        <w:t xml:space="preserve">) </w:t>
      </w:r>
      <w:r>
        <w:t xml:space="preserve">a </w:t>
      </w:r>
    </w:p>
    <w:p w:rsidR="00271AB0" w:rsidRDefault="00271AB0" w:rsidP="001F0CFC">
      <w:pPr>
        <w:numPr>
          <w:ilvl w:val="0"/>
          <w:numId w:val="860"/>
        </w:numPr>
        <w:spacing w:after="292" w:line="261" w:lineRule="auto"/>
        <w:ind w:hanging="283"/>
      </w:pPr>
      <w:r>
        <w:t>na zabezpečenie riadnej starostlivosti o toto dieťa sa poskytuje rodičovský príspevok.</w:t>
      </w:r>
    </w:p>
    <w:p w:rsidR="00271AB0" w:rsidRDefault="00271AB0" w:rsidP="00271AB0">
      <w:pPr>
        <w:spacing w:after="3" w:line="265" w:lineRule="auto"/>
        <w:ind w:left="407" w:right="397"/>
        <w:jc w:val="center"/>
      </w:pPr>
      <w:r>
        <w:rPr>
          <w:b/>
        </w:rPr>
        <w:t>§ 4</w:t>
      </w:r>
    </w:p>
    <w:p w:rsidR="00271AB0" w:rsidRDefault="00271AB0" w:rsidP="00271AB0">
      <w:pPr>
        <w:spacing w:line="265" w:lineRule="auto"/>
        <w:ind w:left="407" w:right="397"/>
        <w:jc w:val="center"/>
      </w:pPr>
      <w:r>
        <w:rPr>
          <w:b/>
        </w:rPr>
        <w:t>Suma rodičovského príspevku</w:t>
      </w:r>
    </w:p>
    <w:p w:rsidR="00271AB0" w:rsidRDefault="00271AB0" w:rsidP="00271AB0">
      <w:pPr>
        <w:spacing w:after="105"/>
        <w:ind w:left="237"/>
      </w:pPr>
      <w:r>
        <w:t>(1) Rodičovský príspevok je</w:t>
      </w:r>
    </w:p>
    <w:p w:rsidR="00271AB0" w:rsidRDefault="00271AB0" w:rsidP="001F0CFC">
      <w:pPr>
        <w:numPr>
          <w:ilvl w:val="0"/>
          <w:numId w:val="861"/>
        </w:numPr>
        <w:spacing w:after="105" w:line="261" w:lineRule="auto"/>
        <w:ind w:hanging="283"/>
      </w:pPr>
      <w:r>
        <w:t>270 eur mesačne,</w:t>
      </w:r>
    </w:p>
    <w:p w:rsidR="00271AB0" w:rsidRDefault="00271AB0" w:rsidP="001F0CFC">
      <w:pPr>
        <w:numPr>
          <w:ilvl w:val="0"/>
          <w:numId w:val="861"/>
        </w:numPr>
        <w:spacing w:after="203" w:line="261" w:lineRule="auto"/>
        <w:ind w:hanging="283"/>
      </w:pPr>
      <w:r>
        <w:t>370 eur mesačne, ak sa oprávnenej osobe, ktorá o rodičovský príspevok požiadala, pred vznikom nároku na rodičovský príspevok vyplácalo z dôvodu starostlivosti o toto dieťa materské alebo obdobná dávka ako materské v členskom štáte.</w:t>
      </w:r>
    </w:p>
    <w:p w:rsidR="00271AB0" w:rsidRPr="0096081D" w:rsidRDefault="00271AB0" w:rsidP="00271AB0">
      <w:pPr>
        <w:spacing w:after="203"/>
        <w:ind w:firstLine="0"/>
        <w:rPr>
          <w:color w:val="FF0000"/>
        </w:rPr>
      </w:pPr>
    </w:p>
    <w:p w:rsidR="00271AB0" w:rsidRPr="0096081D" w:rsidRDefault="00271AB0" w:rsidP="00271AB0">
      <w:pPr>
        <w:pBdr>
          <w:bottom w:val="single" w:sz="12" w:space="1" w:color="auto"/>
        </w:pBdr>
        <w:spacing w:after="203"/>
        <w:ind w:firstLine="0"/>
        <w:rPr>
          <w:color w:val="FF0000"/>
        </w:rPr>
      </w:pPr>
    </w:p>
    <w:p w:rsidR="00271AB0" w:rsidRPr="0096081D" w:rsidRDefault="00271AB0" w:rsidP="00271AB0">
      <w:pPr>
        <w:spacing w:after="203"/>
        <w:ind w:firstLine="0"/>
        <w:rPr>
          <w:color w:val="FF0000"/>
        </w:rPr>
      </w:pPr>
      <w:r w:rsidRPr="0096081D">
        <w:rPr>
          <w:rFonts w:ascii="Times New Roman" w:hAnsi="Times New Roman"/>
          <w:color w:val="FF0000"/>
          <w:sz w:val="24"/>
          <w:szCs w:val="24"/>
          <w:vertAlign w:val="superscript"/>
        </w:rPr>
        <w:t>17</w:t>
      </w:r>
      <w:r w:rsidRPr="0096081D">
        <w:rPr>
          <w:rFonts w:ascii="Times New Roman" w:hAnsi="Times New Roman"/>
          <w:color w:val="FF0000"/>
          <w:sz w:val="24"/>
          <w:szCs w:val="24"/>
        </w:rPr>
        <w:t>) § 49 ods. 1 písm. a) zákona č. 461/2003 Z. z.  v znení zákona č. .../2021 Z. z.</w:t>
      </w:r>
    </w:p>
    <w:p w:rsidR="00271AB0" w:rsidRDefault="00271AB0" w:rsidP="001F0CFC">
      <w:pPr>
        <w:numPr>
          <w:ilvl w:val="1"/>
          <w:numId w:val="861"/>
        </w:numPr>
        <w:spacing w:after="203" w:line="261" w:lineRule="auto"/>
        <w:ind w:firstLine="227"/>
      </w:pPr>
      <w:r>
        <w:t>Ak oprávnená osoba zabezpečuje riadnu starostlivosť o dve a viac súčasne narodených detí, rodičovský príspevok podľa odseku 1 sa zvyšuje o 25 % na každé ďalšie dieťa, ktoré sa narodilo súčasne s dieťaťom podľa § 3 ods. 2. Suma rodičovského príspevku určená podľa prvej vety sa zaokrúhľuje na najbližších desať eurocentov.</w:t>
      </w:r>
    </w:p>
    <w:p w:rsidR="00271AB0" w:rsidRDefault="00271AB0" w:rsidP="001F0CFC">
      <w:pPr>
        <w:numPr>
          <w:ilvl w:val="1"/>
          <w:numId w:val="861"/>
        </w:numPr>
        <w:spacing w:after="197" w:line="261" w:lineRule="auto"/>
        <w:ind w:firstLine="227"/>
      </w:pPr>
      <w:r>
        <w:t>Rodičovský príspevok je mesačne 50 % sumy uvedenej v odsekoch 1 a 2, ak oprávnená osoba nedbá najmenej tri po sebe nasledujúce kalendárne mesiace o riadne plnenie povinnej školskej dochádzky</w:t>
      </w:r>
      <w:r>
        <w:rPr>
          <w:sz w:val="15"/>
          <w:vertAlign w:val="superscript"/>
        </w:rPr>
        <w:t>19</w:t>
      </w:r>
      <w:r>
        <w:rPr>
          <w:sz w:val="18"/>
        </w:rPr>
        <w:t>)</w:t>
      </w:r>
      <w:r>
        <w:t>ďalšieho dieťaťa v jej starostlivosti; rodičovský príspevok sa v tejto sume poskytuje najmenej počas troch kalendárnych mesiacov od prvého dňa kalendárneho mesiaca nasledujúceho po mesiaci, v ktorom škola oznámila úradu práce sociálnych vecí a rodiny uvedenému v § 5 ods. 1, že oprávnená osoba nedbá najmenej tri po sebe nasledujúce kalendárne mesiace o riadne plnenie povinnej školskej dochádzky ďalšieho dieťaťa v jej starostlivosti. Suma rodičovského príspevku určená podľa prvej vety sa zaokrúhľuje na najbližších desať eurocentov.</w:t>
      </w:r>
    </w:p>
    <w:p w:rsidR="00271AB0" w:rsidRDefault="00271AB0" w:rsidP="001F0CFC">
      <w:pPr>
        <w:numPr>
          <w:ilvl w:val="1"/>
          <w:numId w:val="861"/>
        </w:numPr>
        <w:spacing w:after="197" w:line="261" w:lineRule="auto"/>
        <w:ind w:firstLine="227"/>
      </w:pPr>
      <w:r>
        <w:t>Ak sa oprávnenej osobe vypláca za celý kalendárny mesiac materské</w:t>
      </w:r>
      <w:r>
        <w:rPr>
          <w:sz w:val="15"/>
          <w:vertAlign w:val="superscript"/>
        </w:rPr>
        <w:t>16</w:t>
      </w:r>
      <w:r>
        <w:rPr>
          <w:sz w:val="18"/>
        </w:rPr>
        <w:t xml:space="preserve">) </w:t>
      </w:r>
      <w:r>
        <w:t>alebo obdobná dávka ako materské v členskom štáte v sume nižšej, ako je suma rodičovského príspevku podľa odsekov 1 a 2 alebo odseku 3, rodičovský príspevok je počas obdobia vyplácania materského</w:t>
      </w:r>
      <w:r>
        <w:rPr>
          <w:sz w:val="15"/>
          <w:vertAlign w:val="superscript"/>
        </w:rPr>
        <w:t>16</w:t>
      </w:r>
      <w:r>
        <w:rPr>
          <w:sz w:val="18"/>
        </w:rPr>
        <w:t xml:space="preserve">) </w:t>
      </w:r>
      <w:r>
        <w:t>alebo obdobnej dávky ako materské v členskom štáte v sume určenej ako rozdiel medzi sumou rodičovského príspevku podľa odsekov 1 a 2 alebo odseku 3 a sumou materského</w:t>
      </w:r>
      <w:r>
        <w:rPr>
          <w:sz w:val="15"/>
          <w:vertAlign w:val="superscript"/>
        </w:rPr>
        <w:t>16</w:t>
      </w:r>
      <w:r>
        <w:rPr>
          <w:sz w:val="18"/>
        </w:rPr>
        <w:t xml:space="preserve">) </w:t>
      </w:r>
      <w:r>
        <w:t>alebo obdobnej dávky ako materské v členskom štáte.</w:t>
      </w:r>
    </w:p>
    <w:p w:rsidR="00271AB0" w:rsidRDefault="00271AB0" w:rsidP="001F0CFC">
      <w:pPr>
        <w:numPr>
          <w:ilvl w:val="1"/>
          <w:numId w:val="861"/>
        </w:numPr>
        <w:spacing w:after="203" w:line="261" w:lineRule="auto"/>
        <w:ind w:firstLine="227"/>
      </w:pPr>
      <w:r>
        <w:t>Obdobná dávka ako materské</w:t>
      </w:r>
      <w:r>
        <w:rPr>
          <w:sz w:val="15"/>
          <w:vertAlign w:val="superscript"/>
        </w:rPr>
        <w:t>16</w:t>
      </w:r>
      <w:r>
        <w:rPr>
          <w:sz w:val="18"/>
        </w:rPr>
        <w:t xml:space="preserve">) </w:t>
      </w:r>
      <w:r>
        <w:t>vyplácaná v členskom štáte v cudzej mene sa prepočíta na eurá podľa referenčného výmenného kurzu určeného a vyhláseného Európskou centrálnou bankou alebo Národnou bankou Slovenska</w:t>
      </w:r>
      <w:r>
        <w:rPr>
          <w:sz w:val="15"/>
          <w:vertAlign w:val="superscript"/>
        </w:rPr>
        <w:t>22</w:t>
      </w:r>
      <w:r>
        <w:rPr>
          <w:sz w:val="18"/>
        </w:rPr>
        <w:t xml:space="preserve">) </w:t>
      </w:r>
      <w:r>
        <w:t>v prvý deň v mesiaci, za ktorý si oprávnená osoba uplatňuje nárok na rodičovský príspevok, a zaokrúhľuje sa na najbližší eurocent nadol.</w:t>
      </w:r>
    </w:p>
    <w:p w:rsidR="00271AB0" w:rsidRDefault="00271AB0" w:rsidP="001F0CFC">
      <w:pPr>
        <w:numPr>
          <w:ilvl w:val="1"/>
          <w:numId w:val="861"/>
        </w:numPr>
        <w:spacing w:after="291" w:line="261" w:lineRule="auto"/>
        <w:ind w:firstLine="227"/>
      </w:pPr>
      <w:r>
        <w:t>Suma rodičovského príspevku uvedená v odseku 1 platná k 31. decembru kalendárneho roka sa upravuje od 1. januára kalendárneho roka, a to koeficientom, ktorým boli upravené sumy životného minima podľa osobitného predpisu.</w:t>
      </w:r>
      <w:r>
        <w:rPr>
          <w:sz w:val="15"/>
          <w:vertAlign w:val="superscript"/>
        </w:rPr>
        <w:t>23</w:t>
      </w:r>
      <w:r>
        <w:rPr>
          <w:sz w:val="18"/>
        </w:rPr>
        <w:t xml:space="preserve">) </w:t>
      </w:r>
      <w:r>
        <w:t>Upravená suma rodičovského príspevku sa zaokrúhľuje na najbližších desať eurocentov. Upravenú sumu rodičovského príspevku ustanoví opatrenie, ktoré vydá Ministerstvo práce, sociálnych vecí a rodiny Slovenskej republiky a vyhlási jeho úplné znenie uverejnením v Zbierke zákonov Slovenskej republiky najneskôr do 31. decembra príslušného kalendárneho roka.</w:t>
      </w:r>
    </w:p>
    <w:p w:rsidR="00271AB0" w:rsidRDefault="00271AB0" w:rsidP="00271AB0">
      <w:pPr>
        <w:spacing w:after="271" w:line="265" w:lineRule="auto"/>
        <w:ind w:left="407" w:right="307"/>
        <w:jc w:val="center"/>
      </w:pPr>
      <w:r>
        <w:rPr>
          <w:b/>
        </w:rPr>
        <w:t>Výplata rodičovského príspevku</w:t>
      </w:r>
    </w:p>
    <w:p w:rsidR="00271AB0" w:rsidRDefault="00271AB0" w:rsidP="00271AB0">
      <w:pPr>
        <w:spacing w:after="184" w:line="265" w:lineRule="auto"/>
        <w:ind w:left="407" w:right="397"/>
        <w:jc w:val="center"/>
      </w:pPr>
      <w:r>
        <w:rPr>
          <w:b/>
        </w:rPr>
        <w:t>§ 5</w:t>
      </w:r>
    </w:p>
    <w:p w:rsidR="00271AB0" w:rsidRDefault="00271AB0" w:rsidP="001F0CFC">
      <w:pPr>
        <w:numPr>
          <w:ilvl w:val="1"/>
          <w:numId w:val="862"/>
        </w:numPr>
        <w:spacing w:after="203" w:line="261" w:lineRule="auto"/>
        <w:ind w:firstLine="227"/>
      </w:pPr>
      <w:r>
        <w:t>O rodičovskom príspevku rozhoduje a rodičovský príspevok oprávnenej osobe vypláca úrad práce, sociálnych vecí a rodiny príslušný podľa miesta jej pobytu (ďalej len „platiteľ“).</w:t>
      </w:r>
    </w:p>
    <w:p w:rsidR="00271AB0" w:rsidRDefault="00271AB0" w:rsidP="001F0CFC">
      <w:pPr>
        <w:numPr>
          <w:ilvl w:val="1"/>
          <w:numId w:val="862"/>
        </w:numPr>
        <w:spacing w:after="203" w:line="261" w:lineRule="auto"/>
        <w:ind w:firstLine="227"/>
      </w:pPr>
      <w:r>
        <w:t>Rodičovský príspevok sa vypláca za celý kalendárny mesiac, aj keď sa podmienky nároku na tento príspevok splnili len za časť kalendárneho mesiaca.</w:t>
      </w:r>
    </w:p>
    <w:p w:rsidR="00271AB0" w:rsidRDefault="00271AB0" w:rsidP="001F0CFC">
      <w:pPr>
        <w:numPr>
          <w:ilvl w:val="1"/>
          <w:numId w:val="862"/>
        </w:numPr>
        <w:spacing w:after="203" w:line="261" w:lineRule="auto"/>
        <w:ind w:firstLine="227"/>
      </w:pPr>
      <w:r>
        <w:t>Rodičovský príspevok sa vypláca mesačne pozadu, a to najneskôr do konca kalendárneho mesiaca nasledujúceho po kalendárnom mesiaci, v ktorom oprávnená osoba splnila podmienky nároku na rodičovský príspevok.</w:t>
      </w:r>
    </w:p>
    <w:p w:rsidR="00271AB0" w:rsidRDefault="00271AB0" w:rsidP="001F0CFC">
      <w:pPr>
        <w:numPr>
          <w:ilvl w:val="1"/>
          <w:numId w:val="862"/>
        </w:numPr>
        <w:spacing w:after="203" w:line="261" w:lineRule="auto"/>
        <w:ind w:firstLine="227"/>
      </w:pPr>
      <w:r>
        <w:t>Rodičovský príspevok sa poukazuje oprávnenej osobe na účet v banke alebo v pobočke zahraničnej banky v Slovenskej republike alebo na žiadosť oprávnenej osoby sa vypláca v hotovosti. Ak oprávnená osoba požiada písomne alebo podaním žiadosti elektronickými prostriedkami podpísanej zaručeným elektronickým podpisom o zmenu spôsobu vyplácania rodičovského príspevku, platiteľ je povinný jej žiadosti vyhovieť. Rodičovský príspevok sa nevypláca do štátu, ktorý nie je členským štátom.</w:t>
      </w:r>
    </w:p>
    <w:p w:rsidR="00271AB0" w:rsidRDefault="00271AB0" w:rsidP="001F0CFC">
      <w:pPr>
        <w:numPr>
          <w:ilvl w:val="1"/>
          <w:numId w:val="862"/>
        </w:numPr>
        <w:spacing w:after="77" w:line="261" w:lineRule="auto"/>
        <w:ind w:firstLine="227"/>
      </w:pPr>
      <w:r>
        <w:t>Výplata rodičovského príspevku sa zastaví od kalendárneho mesiaca, ktorý nasleduje po kalendárnom mesiaci, za ktorý sa už vyplatil, ak</w:t>
      </w:r>
    </w:p>
    <w:p w:rsidR="00271AB0" w:rsidRDefault="00271AB0" w:rsidP="001F0CFC">
      <w:pPr>
        <w:numPr>
          <w:ilvl w:val="0"/>
          <w:numId w:val="863"/>
        </w:numPr>
        <w:spacing w:after="105" w:line="261" w:lineRule="auto"/>
        <w:ind w:hanging="283"/>
      </w:pPr>
      <w:r>
        <w:t>vznikol dôvod na prešetrenie, či</w:t>
      </w:r>
    </w:p>
    <w:p w:rsidR="00271AB0" w:rsidRDefault="00271AB0" w:rsidP="001F0CFC">
      <w:pPr>
        <w:numPr>
          <w:ilvl w:val="1"/>
          <w:numId w:val="863"/>
        </w:numPr>
        <w:spacing w:after="103" w:line="261" w:lineRule="auto"/>
        <w:ind w:left="566" w:hanging="283"/>
      </w:pPr>
      <w:r>
        <w:t>oprávnená osoba naďalej spĺňa podmienky nároku na rodičovský príspevok, na jeho výplatu alebo či sa rodičovský príspevok vypláca v správnej sume, alebo</w:t>
      </w:r>
    </w:p>
    <w:p w:rsidR="00271AB0" w:rsidRDefault="00271AB0" w:rsidP="001F0CFC">
      <w:pPr>
        <w:numPr>
          <w:ilvl w:val="1"/>
          <w:numId w:val="863"/>
        </w:numPr>
        <w:spacing w:after="103" w:line="261" w:lineRule="auto"/>
        <w:ind w:left="566" w:hanging="283"/>
      </w:pPr>
      <w:r>
        <w:t>na výplatu rodičovského príspevku je naďalej príslušný platiteľ na území Slovenskej republiky, alebo</w:t>
      </w:r>
    </w:p>
    <w:p w:rsidR="00271AB0" w:rsidRDefault="00271AB0" w:rsidP="001F0CFC">
      <w:pPr>
        <w:numPr>
          <w:ilvl w:val="0"/>
          <w:numId w:val="863"/>
        </w:numPr>
        <w:spacing w:after="205" w:line="261" w:lineRule="auto"/>
        <w:ind w:hanging="283"/>
      </w:pPr>
      <w:r>
        <w:t>na poskytovanie rodičovského príspevku je príslušná inštitúcia iného členského štátu.</w:t>
      </w:r>
    </w:p>
    <w:p w:rsidR="00271AB0" w:rsidRDefault="00271AB0" w:rsidP="001F0CFC">
      <w:pPr>
        <w:numPr>
          <w:ilvl w:val="1"/>
          <w:numId w:val="864"/>
        </w:numPr>
        <w:spacing w:after="203" w:line="261" w:lineRule="auto"/>
        <w:ind w:firstLine="227"/>
      </w:pPr>
      <w:r>
        <w:t>Výplata rodičovského príspevku sa obnoví, ak oprávnená osoba preukáže, že zanikli dôvody, pre ktoré sa jeho výplata zastavila podľa odseku 5 písm. a). Výplata rodičovského príspevku sa obnoví od kalendárneho mesiaca, ktorý nasleduje po kalendárnom mesiaci, v ktorom zanikli dôvody na jeho zastavenie. Rodičovský príspevok sa doplatí za obdobie zastavenia jeho výplaty, ak podmienky nároku na rodičovský príspevok a na jeho výplatu podľa tohto zákona za toto obdobie boli splnené.</w:t>
      </w:r>
    </w:p>
    <w:p w:rsidR="00271AB0" w:rsidRDefault="00271AB0" w:rsidP="001F0CFC">
      <w:pPr>
        <w:numPr>
          <w:ilvl w:val="1"/>
          <w:numId w:val="864"/>
        </w:numPr>
        <w:spacing w:after="203" w:line="261" w:lineRule="auto"/>
        <w:ind w:firstLine="227"/>
      </w:pPr>
      <w:r>
        <w:t>Výplata rodičovského príspevku sa obnoví, ak sa výplata zastavila podľa odseku 5 písm. b) a príslušná inštitúcia iného členského štátu rozhodla o neposkytnutí rodičovského príspevku alebo o poskytnutí rodičovského príspevku v nižšej sume, ako v sume podľa § 4 ods. 1 a 2 alebo § 4 ods. 3. Postup podľa prvej vety sa uplatní, ak je na výplatu rodičovského príspevku príslušný aj platiteľ na území Slovenskej republiky.</w:t>
      </w:r>
      <w:r>
        <w:rPr>
          <w:sz w:val="15"/>
          <w:vertAlign w:val="superscript"/>
        </w:rPr>
        <w:t>4a</w:t>
      </w:r>
      <w:r>
        <w:rPr>
          <w:sz w:val="18"/>
        </w:rPr>
        <w:t xml:space="preserve">) </w:t>
      </w:r>
      <w:r>
        <w:t>Výplata rodičovského príspevku sa obnoví od kalendárneho mesiaca, ktorý nasleduje po kalendárnom mesiaci, v ktorom oprávnená osoba túto skutočnosť preukáže platiteľovi. Rodičovský príspevok sa doplatí za obdobie zastavenia jeho výplaty alebo za jeho časť, ak podmienky nároku na rodičovský príspevok a na jeho výplatu počas tohto obdobia boli podľa tohto zákona splnené a oprávnená osoba si uplatnila nárok v inom členskom štáte, ale príslušná inštitúcia tohto členského štátu za toto obdobie alebo za jeho časť neposkytla rodičovský príspevok.</w:t>
      </w:r>
    </w:p>
    <w:p w:rsidR="00271AB0" w:rsidRDefault="00271AB0" w:rsidP="001F0CFC">
      <w:pPr>
        <w:numPr>
          <w:ilvl w:val="1"/>
          <w:numId w:val="864"/>
        </w:numPr>
        <w:spacing w:after="203" w:line="261" w:lineRule="auto"/>
        <w:ind w:firstLine="227"/>
      </w:pPr>
      <w:r>
        <w:t>Ak oprávnená osoba je poberateľ dávky v hmotnej núdzi a príspevkov k dávke v hmotnej núdzi podľa osobitného predpisu</w:t>
      </w:r>
      <w:r>
        <w:rPr>
          <w:sz w:val="15"/>
          <w:vertAlign w:val="superscript"/>
        </w:rPr>
        <w:t>23b</w:t>
      </w:r>
      <w:r>
        <w:rPr>
          <w:sz w:val="18"/>
        </w:rPr>
        <w:t xml:space="preserve">) </w:t>
      </w:r>
      <w:r>
        <w:t>alebo je fyzická osoba, ktorá sa s občanom v hmotnej núdzi spoločne posudzuje a poskytuje sa im dávka v hmotnej núdzi a príspevky k dávke v hmotnej núdzi, spôsob výplaty rodičovského príspevku určí platiteľ; odsek 4 prvá veta a druhá veta sa nepoužijú.</w:t>
      </w:r>
    </w:p>
    <w:p w:rsidR="00271AB0" w:rsidRDefault="00271AB0" w:rsidP="001F0CFC">
      <w:pPr>
        <w:numPr>
          <w:ilvl w:val="1"/>
          <w:numId w:val="864"/>
        </w:numPr>
        <w:spacing w:after="105" w:line="261" w:lineRule="auto"/>
        <w:ind w:firstLine="227"/>
      </w:pPr>
      <w:r>
        <w:t>Platiteľ vydá rozhodnutie o určení osobitného príjemcu rodičovského príspevku, ak</w:t>
      </w:r>
    </w:p>
    <w:p w:rsidR="00271AB0" w:rsidRDefault="00271AB0" w:rsidP="001F0CFC">
      <w:pPr>
        <w:numPr>
          <w:ilvl w:val="0"/>
          <w:numId w:val="865"/>
        </w:numPr>
        <w:spacing w:after="103" w:line="261" w:lineRule="auto"/>
        <w:ind w:hanging="283"/>
      </w:pPr>
      <w:r>
        <w:t>rodičovský príspevok sa vypláca oprávnenej osobe uvedenej v odseku 8 a dávku v hmotnej núdzi a príspevky k dávke v hmotnej núdzi zabezpečuje osobitný príjemca,</w:t>
      </w:r>
    </w:p>
    <w:p w:rsidR="00271AB0" w:rsidRDefault="00271AB0" w:rsidP="001F0CFC">
      <w:pPr>
        <w:numPr>
          <w:ilvl w:val="0"/>
          <w:numId w:val="865"/>
        </w:numPr>
        <w:spacing w:after="150" w:line="315" w:lineRule="auto"/>
        <w:ind w:hanging="283"/>
      </w:pPr>
      <w:r>
        <w:t>prídavok na dieťa, ktoré má oprávnená osoba v starostlivosti, zabezpečuje osobitný príjemca z dôvodu, že oprávnená osoba prídavok na dieťa nevyužíva na účel, na ktorý je určený, alebo c) na žiadosť oprávnenej osoby.</w:t>
      </w:r>
    </w:p>
    <w:p w:rsidR="00271AB0" w:rsidRDefault="00271AB0" w:rsidP="00271AB0">
      <w:pPr>
        <w:spacing w:after="291"/>
        <w:ind w:left="-15" w:firstLine="227"/>
      </w:pPr>
      <w:r>
        <w:t>(10) Osobitný príjemca je obec, v ktorej má oprávnená osoba pobyt, alebo ak je to odôvodnené, iná osoba. Osobitný príjemca zabezpečí účelné využitie rodičovského príspevku. Platiteľ rozhodne o uvoľnení osobitného príjemcu, ak pominuli dôvody na jeho určenie alebo na žiadosť oprávnenej osoby, ak o určení osobitného príjemcu rozhodol na jej žiadosť.</w:t>
      </w:r>
    </w:p>
    <w:p w:rsidR="00271AB0" w:rsidRDefault="00271AB0" w:rsidP="00271AB0">
      <w:pPr>
        <w:spacing w:after="184" w:line="265" w:lineRule="auto"/>
        <w:ind w:left="407" w:right="397"/>
        <w:jc w:val="center"/>
      </w:pPr>
      <w:r>
        <w:rPr>
          <w:b/>
        </w:rPr>
        <w:t>§ 5a</w:t>
      </w:r>
    </w:p>
    <w:p w:rsidR="00271AB0" w:rsidRDefault="00271AB0" w:rsidP="001F0CFC">
      <w:pPr>
        <w:numPr>
          <w:ilvl w:val="1"/>
          <w:numId w:val="866"/>
        </w:numPr>
        <w:spacing w:after="3" w:line="261" w:lineRule="auto"/>
        <w:ind w:firstLine="227"/>
      </w:pPr>
      <w:r>
        <w:t>Výplata rodičovského príspevku sa zastaví oprávnenej osobe uvedenej v § 2 písm. a) od prvého dňa kalendárneho mesiaca nasledujúceho po kalendárnom mesiaci, v ktorom bolo</w:t>
      </w:r>
    </w:p>
    <w:p w:rsidR="00271AB0" w:rsidRDefault="00271AB0" w:rsidP="00271AB0">
      <w:pPr>
        <w:spacing w:after="231"/>
        <w:ind w:left="-5"/>
      </w:pPr>
      <w:r>
        <w:t>platiteľovi doručené rozhodnutie súdu o zastavení výplaty rodičovského príspevku.</w:t>
      </w:r>
      <w:r>
        <w:rPr>
          <w:sz w:val="15"/>
          <w:vertAlign w:val="superscript"/>
        </w:rPr>
        <w:t>23c</w:t>
      </w:r>
      <w:r>
        <w:rPr>
          <w:sz w:val="18"/>
        </w:rPr>
        <w:t>)</w:t>
      </w:r>
    </w:p>
    <w:p w:rsidR="00271AB0" w:rsidRDefault="00271AB0" w:rsidP="001F0CFC">
      <w:pPr>
        <w:numPr>
          <w:ilvl w:val="1"/>
          <w:numId w:val="866"/>
        </w:numPr>
        <w:spacing w:after="194" w:line="261" w:lineRule="auto"/>
        <w:ind w:firstLine="227"/>
      </w:pPr>
      <w:r>
        <w:t>Výplata rodičovského príspevku sa obnoví, ak sa výplata zastavila podľa odseku 1, od prvého dňa kalendárneho mesiaca nasledujúceho po kalendárnom mesiaci, v ktorom bolo platiteľovi doručené rozhodnutie súdu o obnovení výplaty rodičovského príspevku.</w:t>
      </w:r>
      <w:r>
        <w:rPr>
          <w:sz w:val="15"/>
          <w:vertAlign w:val="superscript"/>
        </w:rPr>
        <w:t>23d</w:t>
      </w:r>
      <w:r>
        <w:rPr>
          <w:sz w:val="18"/>
        </w:rPr>
        <w:t xml:space="preserve">) </w:t>
      </w:r>
      <w:r>
        <w:t>Rodičovský príspevok sa doplatí za obdobie zastavenia jeho výplaty, ak podmienky nároku na rodičovský príspevok a na jeho výplatu podľa tohto zákona boli splnené za toto obdobie.</w:t>
      </w:r>
    </w:p>
    <w:p w:rsidR="00271AB0" w:rsidRDefault="00271AB0" w:rsidP="001F0CFC">
      <w:pPr>
        <w:numPr>
          <w:ilvl w:val="1"/>
          <w:numId w:val="866"/>
        </w:numPr>
        <w:spacing w:after="291" w:line="261" w:lineRule="auto"/>
        <w:ind w:firstLine="227"/>
      </w:pPr>
      <w:r>
        <w:t>Ak sa výplata rodičovského príspevku, ktorá bola zastavená podľa odseku 1, neobnoví do zániku nároku na rodičovský príspevok podľa § 6 ods. 2, rodičovský príspevok sa nedoplatí za obdobie zastavenia jeho výplaty.</w:t>
      </w:r>
    </w:p>
    <w:p w:rsidR="00271AB0" w:rsidRDefault="00271AB0" w:rsidP="00271AB0">
      <w:pPr>
        <w:spacing w:after="3" w:line="265" w:lineRule="auto"/>
        <w:ind w:left="407" w:right="397"/>
        <w:jc w:val="center"/>
      </w:pPr>
      <w:r>
        <w:rPr>
          <w:b/>
        </w:rPr>
        <w:t>§ 6</w:t>
      </w:r>
    </w:p>
    <w:p w:rsidR="00271AB0" w:rsidRDefault="00271AB0" w:rsidP="00271AB0">
      <w:pPr>
        <w:spacing w:line="265" w:lineRule="auto"/>
        <w:ind w:left="407" w:right="397"/>
        <w:jc w:val="center"/>
      </w:pPr>
      <w:r>
        <w:rPr>
          <w:b/>
        </w:rPr>
        <w:t>Zánik nároku</w:t>
      </w:r>
    </w:p>
    <w:p w:rsidR="00271AB0" w:rsidRDefault="00271AB0" w:rsidP="001F0CFC">
      <w:pPr>
        <w:numPr>
          <w:ilvl w:val="1"/>
          <w:numId w:val="867"/>
        </w:numPr>
        <w:spacing w:after="203" w:line="261" w:lineRule="auto"/>
        <w:ind w:firstLine="227"/>
      </w:pPr>
      <w:r>
        <w:t>Nárok na rodičovský príspevok za kalendárny mesiac zaniká uplynutím šiestich mesiacov od posledného dňa v mesiaci, za ktorý patril.</w:t>
      </w:r>
    </w:p>
    <w:p w:rsidR="00271AB0" w:rsidRDefault="00271AB0" w:rsidP="001F0CFC">
      <w:pPr>
        <w:numPr>
          <w:ilvl w:val="1"/>
          <w:numId w:val="867"/>
        </w:numPr>
        <w:spacing w:after="105" w:line="261" w:lineRule="auto"/>
        <w:ind w:firstLine="227"/>
      </w:pPr>
      <w:r>
        <w:t>Nárok na rodičovský príspevok zaniká</w:t>
      </w:r>
    </w:p>
    <w:p w:rsidR="00271AB0" w:rsidRDefault="00271AB0" w:rsidP="001F0CFC">
      <w:pPr>
        <w:numPr>
          <w:ilvl w:val="0"/>
          <w:numId w:val="868"/>
        </w:numPr>
        <w:spacing w:after="103" w:line="261" w:lineRule="auto"/>
        <w:ind w:hanging="283"/>
      </w:pPr>
      <w:r>
        <w:t>od prvého dňa kalendárneho mesiaca, ktorý nasleduje po kalendárnom mesiaci, v ktorom dieťa dovŕšilo vek podľa § 3 ods. 2,</w:t>
      </w:r>
    </w:p>
    <w:p w:rsidR="00271AB0" w:rsidRDefault="00271AB0" w:rsidP="001F0CFC">
      <w:pPr>
        <w:numPr>
          <w:ilvl w:val="0"/>
          <w:numId w:val="868"/>
        </w:numPr>
        <w:spacing w:after="292" w:line="261" w:lineRule="auto"/>
        <w:ind w:hanging="283"/>
      </w:pPr>
      <w:r>
        <w:t>smrťou oprávnenej osoby alebo dieťaťa.</w:t>
      </w:r>
    </w:p>
    <w:p w:rsidR="00271AB0" w:rsidRDefault="00271AB0" w:rsidP="00271AB0">
      <w:pPr>
        <w:spacing w:after="3" w:line="265" w:lineRule="auto"/>
        <w:ind w:left="407" w:right="397"/>
        <w:jc w:val="center"/>
      </w:pPr>
      <w:r>
        <w:rPr>
          <w:b/>
        </w:rPr>
        <w:t>§ 7</w:t>
      </w:r>
    </w:p>
    <w:p w:rsidR="00271AB0" w:rsidRDefault="00271AB0" w:rsidP="00271AB0">
      <w:pPr>
        <w:spacing w:line="265" w:lineRule="auto"/>
        <w:ind w:left="407" w:right="397"/>
        <w:jc w:val="center"/>
      </w:pPr>
      <w:r>
        <w:rPr>
          <w:b/>
        </w:rPr>
        <w:t>Zvýšenie, zníženie, odňatie a vrátenie rodičovského príspevku</w:t>
      </w:r>
    </w:p>
    <w:p w:rsidR="00271AB0" w:rsidRDefault="00271AB0" w:rsidP="001F0CFC">
      <w:pPr>
        <w:numPr>
          <w:ilvl w:val="1"/>
          <w:numId w:val="868"/>
        </w:numPr>
        <w:spacing w:after="203" w:line="261" w:lineRule="auto"/>
        <w:ind w:firstLine="227"/>
      </w:pPr>
      <w:r>
        <w:t>Ak nastala skutočnosť, ktorá má za následok zvýšenie rodičovského príspevku, rodičovský príspevok sa vypláca vo vyššej sume od kalendárneho mesiaca, v ktorom táto skutočnosť nastala.</w:t>
      </w:r>
    </w:p>
    <w:p w:rsidR="00271AB0" w:rsidRDefault="00271AB0" w:rsidP="001F0CFC">
      <w:pPr>
        <w:numPr>
          <w:ilvl w:val="1"/>
          <w:numId w:val="868"/>
        </w:numPr>
        <w:spacing w:after="203" w:line="261" w:lineRule="auto"/>
        <w:ind w:firstLine="227"/>
      </w:pPr>
      <w:r>
        <w:t>Ak zaniknú dôvody, pre ktoré sa rodičovský príspevok vypláca v sume podľa § 4 ods. 3, suma rodičovského príspevku sa zvýši od kalendárneho mesiaca nasledujúceho po kalendárnom mesiaci, v ktorom dieťa začalo riadne plniť povinnú školskú dochádzku, najskôr po troch mesiacoch nasledujúcich po mesiaci, v ktorom sa rodičovský príspevok začal vyplácať v sume podľa § 4 ods. 3.</w:t>
      </w:r>
    </w:p>
    <w:p w:rsidR="00271AB0" w:rsidRDefault="00271AB0" w:rsidP="001F0CFC">
      <w:pPr>
        <w:numPr>
          <w:ilvl w:val="1"/>
          <w:numId w:val="868"/>
        </w:numPr>
        <w:spacing w:after="203" w:line="261" w:lineRule="auto"/>
        <w:ind w:firstLine="227"/>
      </w:pPr>
      <w:r>
        <w:t>Ak nastala skutočnosť, ktorá má za následok zníženie vyplácaného rodičovského príspevku, rodičovský príspevok sa vypláca v nižšej sume od kalendárneho mesiaca nasledujúceho po kalendárnom mesiaci, v ktorom táto skutočnosť nastala.</w:t>
      </w:r>
    </w:p>
    <w:p w:rsidR="00271AB0" w:rsidRDefault="00271AB0" w:rsidP="001F0CFC">
      <w:pPr>
        <w:numPr>
          <w:ilvl w:val="1"/>
          <w:numId w:val="868"/>
        </w:numPr>
        <w:spacing w:after="103" w:line="261" w:lineRule="auto"/>
        <w:ind w:firstLine="227"/>
      </w:pPr>
      <w:r>
        <w:t>Rodičovský príspevok sa odníme od kalendárneho mesiaca, ktorý nasleduje po kalendárnom mesiaci, za ktorý sa rodičovský príspevok vyplatil,</w:t>
      </w:r>
    </w:p>
    <w:p w:rsidR="00271AB0" w:rsidRDefault="00271AB0" w:rsidP="001F0CFC">
      <w:pPr>
        <w:numPr>
          <w:ilvl w:val="0"/>
          <w:numId w:val="869"/>
        </w:numPr>
        <w:spacing w:after="105" w:line="261" w:lineRule="auto"/>
        <w:ind w:hanging="283"/>
      </w:pPr>
      <w:r>
        <w:t>ak sa zmenia alebo zaniknú skutočnosti rozhodujúce na nárok na rodičovský príspevok,</w:t>
      </w:r>
    </w:p>
    <w:p w:rsidR="00271AB0" w:rsidRDefault="00271AB0" w:rsidP="001F0CFC">
      <w:pPr>
        <w:numPr>
          <w:ilvl w:val="0"/>
          <w:numId w:val="869"/>
        </w:numPr>
        <w:spacing w:after="105" w:line="261" w:lineRule="auto"/>
        <w:ind w:hanging="283"/>
      </w:pPr>
      <w:r>
        <w:t>ak sa rodičovský príspevok vyplácal neprávom,</w:t>
      </w:r>
    </w:p>
    <w:p w:rsidR="00271AB0" w:rsidRDefault="00271AB0" w:rsidP="001F0CFC">
      <w:pPr>
        <w:numPr>
          <w:ilvl w:val="0"/>
          <w:numId w:val="869"/>
        </w:numPr>
        <w:spacing w:after="103" w:line="261" w:lineRule="auto"/>
        <w:ind w:hanging="283"/>
      </w:pPr>
      <w:r>
        <w:t>ak rodičovský príspevok poskytuje príslušná inštitúcia členského štátu v rovnakej sume alebo vo vyššej sume, ako je ustanovené v § 4 ods. 1 a 2 alebo § 4 ods. 3,</w:t>
      </w:r>
    </w:p>
    <w:p w:rsidR="00271AB0" w:rsidRDefault="00271AB0" w:rsidP="001F0CFC">
      <w:pPr>
        <w:numPr>
          <w:ilvl w:val="0"/>
          <w:numId w:val="869"/>
        </w:numPr>
        <w:spacing w:after="103" w:line="261" w:lineRule="auto"/>
        <w:ind w:hanging="283"/>
      </w:pPr>
      <w:r>
        <w:t>ak príslušná inštitúcia členského štátu neposkytuje rodičovský príspevok z dôvodu, že oprávnená osoba si neuplatnila nárok na rodičovský príspevok, alebo</w:t>
      </w:r>
    </w:p>
    <w:p w:rsidR="00271AB0" w:rsidRDefault="00271AB0" w:rsidP="001F0CFC">
      <w:pPr>
        <w:numPr>
          <w:ilvl w:val="0"/>
          <w:numId w:val="869"/>
        </w:numPr>
        <w:spacing w:after="205" w:line="261" w:lineRule="auto"/>
        <w:ind w:hanging="283"/>
      </w:pPr>
      <w:r>
        <w:t>na žiadosť oprávnenej osoby.</w:t>
      </w:r>
    </w:p>
    <w:p w:rsidR="00271AB0" w:rsidRDefault="00271AB0" w:rsidP="001F0CFC">
      <w:pPr>
        <w:numPr>
          <w:ilvl w:val="1"/>
          <w:numId w:val="869"/>
        </w:numPr>
        <w:spacing w:after="198" w:line="268" w:lineRule="auto"/>
        <w:ind w:firstLine="227"/>
      </w:pPr>
      <w:r>
        <w:t>Ak sa rodičovský príspevok vyplácal vo vyššej sume, ako patril, suma rodičovského príspevku sa zníži od kalendárneho mesiaca, ktorý nasleduje po kalendárnom mesiaci, za ktorý sa rodičovský príspevok vyplatil vo vyššej sume.</w:t>
      </w:r>
    </w:p>
    <w:p w:rsidR="00271AB0" w:rsidRDefault="00271AB0" w:rsidP="001F0CFC">
      <w:pPr>
        <w:numPr>
          <w:ilvl w:val="1"/>
          <w:numId w:val="869"/>
        </w:numPr>
        <w:spacing w:after="203" w:line="261" w:lineRule="auto"/>
        <w:ind w:firstLine="227"/>
      </w:pPr>
      <w:r>
        <w:t>Ak oprávnená osoba svojím konaním spôsobila, vedela, alebo musela z okolností predpokladať, že sa rodičovský príspevok vyplatil neprávom alebo vo vyššej sume, ako patril, je povinná vrátiť rodičovský príspevok alebo vrátiť jeho časť za obdobie, za ktoré bol vyplatený neprávom alebo vo vyššej sume, ako patril. Právo na vrátenie rodičovského príspevku vyplateného neprávom alebo vo vyššej sume, ako patril, zaniká uplynutím jedného roka odo dňa, keď platiteľ túto skutočnosť zistil, najneskôr však uplynutím troch rokov odo dňa poslednej neoprávnenej výplaty rodičovského príspevku.</w:t>
      </w:r>
    </w:p>
    <w:p w:rsidR="00271AB0" w:rsidRDefault="00271AB0" w:rsidP="001F0CFC">
      <w:pPr>
        <w:numPr>
          <w:ilvl w:val="1"/>
          <w:numId w:val="869"/>
        </w:numPr>
        <w:spacing w:after="213" w:line="261" w:lineRule="auto"/>
        <w:ind w:firstLine="227"/>
      </w:pPr>
      <w:r>
        <w:t>Ak je oprávnená osoba povinná na základe vykonateľného rozhodnutia vrátiť sumy rodičovského príspevku vyplatené neprávom, môžu sa zrážať aj z bežne vyplácaného rodičovského príspevku alebo neskôr priznaného rodičovského príspevku, zo mzdy, z platu, z inej odmeny za prácu, z náhrad z týchto plnení a z náhrad za pracovnú pohotovosť, z náhrad za služobnú pohotovosť, z náhrad za pohotovosť, z príplatku za pohotovosť alebo z dávok sociálneho poistenia, z dôchodku starobného dôchodkového sporenia a z dávok sociálneho zabezpečenia do sumy, ktorú nemožno postihnúť výkonom rozhodnutia podľa osobitného predpisu.</w:t>
      </w:r>
      <w:r>
        <w:rPr>
          <w:sz w:val="15"/>
          <w:vertAlign w:val="superscript"/>
        </w:rPr>
        <w:t>24</w:t>
      </w:r>
      <w:r>
        <w:rPr>
          <w:sz w:val="18"/>
        </w:rPr>
        <w:t>)</w:t>
      </w:r>
    </w:p>
    <w:p w:rsidR="00271AB0" w:rsidRDefault="00271AB0" w:rsidP="001F0CFC">
      <w:pPr>
        <w:numPr>
          <w:ilvl w:val="1"/>
          <w:numId w:val="869"/>
        </w:numPr>
        <w:spacing w:after="320" w:line="261" w:lineRule="auto"/>
        <w:ind w:firstLine="227"/>
      </w:pPr>
      <w:r>
        <w:t>Rodičovský príspevok nemožno postihnúť výkonom rozhodnutia podľa osobitného predpisu</w:t>
      </w:r>
      <w:r>
        <w:rPr>
          <w:sz w:val="15"/>
          <w:vertAlign w:val="superscript"/>
        </w:rPr>
        <w:t>25</w:t>
      </w:r>
      <w:r>
        <w:rPr>
          <w:sz w:val="18"/>
        </w:rPr>
        <w:t xml:space="preserve">) </w:t>
      </w:r>
      <w:r>
        <w:t>okrem výkonu rozhodnutia o pokute podľa osobitného predpisu.</w:t>
      </w:r>
      <w:r>
        <w:rPr>
          <w:sz w:val="15"/>
          <w:vertAlign w:val="superscript"/>
        </w:rPr>
        <w:t>25a</w:t>
      </w:r>
      <w:r>
        <w:rPr>
          <w:sz w:val="18"/>
        </w:rPr>
        <w:t>)</w:t>
      </w:r>
    </w:p>
    <w:p w:rsidR="00271AB0" w:rsidRDefault="00271AB0" w:rsidP="00271AB0">
      <w:pPr>
        <w:spacing w:after="3" w:line="265" w:lineRule="auto"/>
        <w:ind w:left="407" w:right="397"/>
        <w:jc w:val="center"/>
      </w:pPr>
      <w:r>
        <w:rPr>
          <w:b/>
        </w:rPr>
        <w:t>§ 8</w:t>
      </w:r>
    </w:p>
    <w:p w:rsidR="00271AB0" w:rsidRDefault="00271AB0" w:rsidP="00271AB0">
      <w:pPr>
        <w:spacing w:line="265" w:lineRule="auto"/>
        <w:ind w:left="407" w:right="397"/>
        <w:jc w:val="center"/>
      </w:pPr>
      <w:r>
        <w:rPr>
          <w:b/>
        </w:rPr>
        <w:t>Konanie</w:t>
      </w:r>
    </w:p>
    <w:p w:rsidR="00271AB0" w:rsidRDefault="00271AB0" w:rsidP="001F0CFC">
      <w:pPr>
        <w:numPr>
          <w:ilvl w:val="1"/>
          <w:numId w:val="870"/>
        </w:numPr>
        <w:spacing w:after="203" w:line="261" w:lineRule="auto"/>
        <w:ind w:firstLine="227"/>
      </w:pPr>
      <w:r>
        <w:t>Konanie o rodičovskom príspevku sa začína na základe písomnej žiadosti alebo žiadosti podanej elektronickými prostriedkami podpísanej zaručeným elektronickým podpisom, ktorú podáva oprávnená osoba platiteľovi.</w:t>
      </w:r>
    </w:p>
    <w:p w:rsidR="00271AB0" w:rsidRDefault="00271AB0" w:rsidP="001F0CFC">
      <w:pPr>
        <w:numPr>
          <w:ilvl w:val="1"/>
          <w:numId w:val="870"/>
        </w:numPr>
        <w:spacing w:after="203" w:line="261" w:lineRule="auto"/>
        <w:ind w:firstLine="227"/>
      </w:pPr>
      <w:r>
        <w:t>Žiadosť o rodičovský príspevok obsahuje meno, priezvisko, dátum narodenia, rodné číslo, ak je pridelené, a adresu pobytu oprávnenej osoby a dieťaťa, na ktoré sa uplatňuje nárok na rodičovský príspevok. Na výzvu platiteľa oprávnená osoba doplní ďalšie nevyhnutné údaje potrebné na konanie o nároku na rodičovský príspevok.</w:t>
      </w:r>
    </w:p>
    <w:p w:rsidR="00271AB0" w:rsidRDefault="00271AB0" w:rsidP="001F0CFC">
      <w:pPr>
        <w:numPr>
          <w:ilvl w:val="1"/>
          <w:numId w:val="870"/>
        </w:numPr>
        <w:spacing w:after="203" w:line="261" w:lineRule="auto"/>
        <w:ind w:firstLine="227"/>
      </w:pPr>
      <w:r>
        <w:t>Ak sa dieťa narodilo mimo územia Slovenskej republiky a v čase podania žiadosti o rodičovský príspevok dieťa nemá vydaný rodný list podľa osobitného predpisu,</w:t>
      </w:r>
      <w:r>
        <w:rPr>
          <w:sz w:val="15"/>
          <w:vertAlign w:val="superscript"/>
        </w:rPr>
        <w:t>26</w:t>
      </w:r>
      <w:r>
        <w:rPr>
          <w:sz w:val="18"/>
        </w:rPr>
        <w:t xml:space="preserve">) </w:t>
      </w:r>
      <w:r>
        <w:t>oprávnená osoba k písomnej žiadosti o rodičovský príspevok alebo k žiadosti o rodičovský príspevok podanej elektronickými prostriedkami podpísanej zaručeným elektronickým podpisom priloží úradný preklad rodného listu dieťaťa alebo iného obdobného dôkazu o narodení dieťaťa vydaného v krajine narodenia dieťaťa.</w:t>
      </w:r>
    </w:p>
    <w:p w:rsidR="00271AB0" w:rsidRDefault="00271AB0" w:rsidP="001F0CFC">
      <w:pPr>
        <w:numPr>
          <w:ilvl w:val="1"/>
          <w:numId w:val="870"/>
        </w:numPr>
        <w:spacing w:after="203" w:line="261" w:lineRule="auto"/>
        <w:ind w:firstLine="227"/>
      </w:pPr>
      <w:r>
        <w:t>Platiteľ na účel rozhodovania o rodičovskom príspevku a osobitný príjemca na účel výkonu svojej funkcie môžu získavať bez súhlasu dotknutej osoby osobné údaje kopírovaním, skenovaním alebo iným zaznamenávaním úradných dokladov na nosič informácií.</w:t>
      </w:r>
    </w:p>
    <w:p w:rsidR="00271AB0" w:rsidRDefault="00271AB0" w:rsidP="001F0CFC">
      <w:pPr>
        <w:numPr>
          <w:ilvl w:val="1"/>
          <w:numId w:val="870"/>
        </w:numPr>
        <w:spacing w:after="203" w:line="261" w:lineRule="auto"/>
        <w:ind w:firstLine="227"/>
      </w:pPr>
      <w:r>
        <w:t>O priznaní rodičovského príspevku, o zvýšení rodičovského príspevku a o zániku nároku na rodičovský príspevok podľa § 6 ods. 2 sa nevyhotovuje písomné rozhodnutie.</w:t>
      </w:r>
    </w:p>
    <w:p w:rsidR="00271AB0" w:rsidRDefault="00271AB0" w:rsidP="001F0CFC">
      <w:pPr>
        <w:numPr>
          <w:ilvl w:val="1"/>
          <w:numId w:val="870"/>
        </w:numPr>
        <w:spacing w:after="194" w:line="261" w:lineRule="auto"/>
        <w:ind w:firstLine="227"/>
      </w:pPr>
      <w:r>
        <w:t>Odvolanie proti rozhodnutiu o zastavení výplaty rodičovského príspevku a o odňatí rodičovského príspevku alebo o jeho znížení nemá odkladný účinok.</w:t>
      </w:r>
    </w:p>
    <w:p w:rsidR="00271AB0" w:rsidRDefault="00271AB0" w:rsidP="001F0CFC">
      <w:pPr>
        <w:numPr>
          <w:ilvl w:val="1"/>
          <w:numId w:val="870"/>
        </w:numPr>
        <w:spacing w:after="290" w:line="261" w:lineRule="auto"/>
        <w:ind w:firstLine="227"/>
      </w:pPr>
      <w:r>
        <w:t>Na konanie o rodičovskom príspevku sa vzťahuje všeobecný predpis o správnom konaní</w:t>
      </w:r>
      <w:r>
        <w:rPr>
          <w:sz w:val="15"/>
          <w:vertAlign w:val="superscript"/>
        </w:rPr>
        <w:t>27</w:t>
      </w:r>
      <w:r>
        <w:rPr>
          <w:sz w:val="18"/>
        </w:rPr>
        <w:t xml:space="preserve">) </w:t>
      </w:r>
      <w:r>
        <w:t>okrem § 18 ods. 3, § 33 ods. 2, § 60, § 61 až 68 všeobecného predpisu o správnom konaní, ak tento zákon neustanovuje inak.</w:t>
      </w:r>
    </w:p>
    <w:p w:rsidR="00271AB0" w:rsidRDefault="00271AB0" w:rsidP="00271AB0">
      <w:pPr>
        <w:spacing w:after="3" w:line="265" w:lineRule="auto"/>
        <w:ind w:left="407" w:right="397"/>
        <w:jc w:val="center"/>
      </w:pPr>
      <w:r>
        <w:rPr>
          <w:b/>
        </w:rPr>
        <w:t>§ 9</w:t>
      </w:r>
    </w:p>
    <w:p w:rsidR="00271AB0" w:rsidRDefault="00271AB0" w:rsidP="00271AB0">
      <w:pPr>
        <w:spacing w:line="265" w:lineRule="auto"/>
        <w:ind w:left="407" w:right="397"/>
        <w:jc w:val="center"/>
      </w:pPr>
      <w:r>
        <w:rPr>
          <w:b/>
        </w:rPr>
        <w:t>Povinnosti oprávnenej osoby</w:t>
      </w:r>
    </w:p>
    <w:p w:rsidR="00271AB0" w:rsidRDefault="00271AB0" w:rsidP="00271AB0">
      <w:pPr>
        <w:spacing w:after="291"/>
        <w:ind w:left="-15" w:firstLine="227"/>
      </w:pPr>
      <w:r>
        <w:t>Oprávnená osoba je povinná preukázať skutočnosti rozhodujúce na vznik nároku na rodičovský príspevok, na jeho výšku a na jeho výplatu a do ôsmich dní písomne oznámiť platiteľovi zmeny týchto skutočností alebo tieto zmeny do ôsmich dní oznámiť platiteľovi podaním elektronickými prostriedkami podpísaným zaručeným elektronickým podpisom; to neplatí na preukazovanie skutočností a oznamovanie zmien, ktoré sú platiteľovi známe z výkonu inej činnosti platiteľa, alebo ktoré môže platiteľ získať z dostupného informačného systému verejnej správy.</w:t>
      </w:r>
    </w:p>
    <w:p w:rsidR="00271AB0" w:rsidRDefault="00271AB0" w:rsidP="00271AB0">
      <w:pPr>
        <w:spacing w:after="271" w:line="265" w:lineRule="auto"/>
        <w:ind w:left="407" w:right="307"/>
        <w:jc w:val="center"/>
      </w:pPr>
      <w:r>
        <w:rPr>
          <w:b/>
        </w:rPr>
        <w:t>Súčinnosť a spolupráca pri poskytovaní rodičovského príspevku</w:t>
      </w:r>
    </w:p>
    <w:p w:rsidR="00271AB0" w:rsidRDefault="00271AB0" w:rsidP="00271AB0">
      <w:pPr>
        <w:spacing w:after="184" w:line="265" w:lineRule="auto"/>
        <w:ind w:left="407" w:right="397"/>
        <w:jc w:val="center"/>
      </w:pPr>
      <w:r>
        <w:rPr>
          <w:b/>
        </w:rPr>
        <w:t>§ 10</w:t>
      </w:r>
    </w:p>
    <w:p w:rsidR="00271AB0" w:rsidRDefault="00271AB0" w:rsidP="00271AB0">
      <w:pPr>
        <w:spacing w:after="291"/>
        <w:ind w:left="-15" w:firstLine="227"/>
      </w:pPr>
      <w:r>
        <w:t>Orgány štátnej správy, obce, zdravotnícke zariadenia, školské zariadenia a ďalšie právnické osoby a fyzické osoby, ktoré sú príslušné na poskytovanie údajov na účely rodičovského príspevku (ďalej len „zúčastnené právnické osoby a fyzické osoby“), sú povinné spolupracovať s platiteľom; na účely kontroly trvania podmienok nároku na rodičovský príspevok, na jeho výšku a výplatu sú na žiadosť platiteľa povinné oznamovať osobné údaje uvedené v § 8 ods. 2 o oprávnenej osobe a o dieťati, ďalšie údaje o riadnej starostlivosti o dieťa podľa § 3 ods. 3 a 4.</w:t>
      </w:r>
    </w:p>
    <w:p w:rsidR="00271AB0" w:rsidRDefault="00271AB0" w:rsidP="00271AB0">
      <w:pPr>
        <w:spacing w:after="184" w:line="265" w:lineRule="auto"/>
        <w:ind w:left="407" w:right="397"/>
        <w:jc w:val="center"/>
      </w:pPr>
      <w:r>
        <w:rPr>
          <w:b/>
        </w:rPr>
        <w:t>§ 11</w:t>
      </w:r>
    </w:p>
    <w:p w:rsidR="00271AB0" w:rsidRDefault="00271AB0" w:rsidP="001F0CFC">
      <w:pPr>
        <w:numPr>
          <w:ilvl w:val="1"/>
          <w:numId w:val="871"/>
        </w:numPr>
        <w:spacing w:after="203" w:line="261" w:lineRule="auto"/>
        <w:ind w:firstLine="227"/>
      </w:pPr>
      <w:r>
        <w:t>Platiteľ môže navštíviť oprávnenú osobu v mieste jej pobytu a je oprávnený požadovať od všetkých zúčastnených právnických osôb a fyzických osôb informácie a vysvetlenia súvisiace s podmienkami trvania nároku na rodičovský príspevok. Tieto osoby sú povinné poskytnúť potrebné informácie.</w:t>
      </w:r>
    </w:p>
    <w:p w:rsidR="00271AB0" w:rsidRDefault="00271AB0" w:rsidP="001F0CFC">
      <w:pPr>
        <w:numPr>
          <w:ilvl w:val="1"/>
          <w:numId w:val="871"/>
        </w:numPr>
        <w:spacing w:after="312" w:line="261" w:lineRule="auto"/>
        <w:ind w:firstLine="227"/>
      </w:pPr>
      <w:r>
        <w:t>Platiteľ je povinný zachovávať mlčanlivosť o skutočnostiach, ktoré sa dozvedel v súvislosti s poskytovaním rodičovského príspevku. Informácie o týchto skutočnostiach poskytuje len vtedy, ak by ich zamlčaním bol vážne ohrozený život alebo zdravie fyzických osôb alebo ak táto povinnosť vyplýva z osobitného predpisu.</w:t>
      </w:r>
      <w:r>
        <w:rPr>
          <w:sz w:val="15"/>
          <w:vertAlign w:val="superscript"/>
        </w:rPr>
        <w:t>28</w:t>
      </w:r>
      <w:r>
        <w:rPr>
          <w:sz w:val="18"/>
        </w:rPr>
        <w:t>)</w:t>
      </w:r>
    </w:p>
    <w:p w:rsidR="00271AB0" w:rsidRDefault="00271AB0" w:rsidP="00271AB0">
      <w:pPr>
        <w:spacing w:after="271" w:line="265" w:lineRule="auto"/>
        <w:ind w:left="407" w:right="307"/>
        <w:jc w:val="center"/>
      </w:pPr>
      <w:r>
        <w:rPr>
          <w:b/>
        </w:rPr>
        <w:t>Prechodné a záverečné ustanovenia</w:t>
      </w:r>
    </w:p>
    <w:p w:rsidR="00271AB0" w:rsidRDefault="00271AB0" w:rsidP="00271AB0">
      <w:pPr>
        <w:spacing w:after="184" w:line="265" w:lineRule="auto"/>
        <w:ind w:left="407" w:right="397"/>
        <w:jc w:val="center"/>
      </w:pPr>
      <w:r>
        <w:rPr>
          <w:b/>
        </w:rPr>
        <w:t>§ 12</w:t>
      </w:r>
    </w:p>
    <w:p w:rsidR="00271AB0" w:rsidRDefault="00271AB0" w:rsidP="001F0CFC">
      <w:pPr>
        <w:numPr>
          <w:ilvl w:val="1"/>
          <w:numId w:val="872"/>
        </w:numPr>
        <w:spacing w:after="203" w:line="261" w:lineRule="auto"/>
        <w:ind w:firstLine="227"/>
      </w:pPr>
      <w:r>
        <w:t>Rodičovský príspevok priznaný podľa zákona účinného pred 1. januárom 2010, na ktorý trvá nárok podľa zákona účinného do 31. decembra 2009 aj po 31. decembri 2009, považuje sa po 31. decembri 2009 za rodičovský príspevok podľa tohto zákona a vypláca sa v sume podľa § 4 ods. 1 alebo 3.</w:t>
      </w:r>
    </w:p>
    <w:p w:rsidR="00271AB0" w:rsidRDefault="00271AB0" w:rsidP="001F0CFC">
      <w:pPr>
        <w:numPr>
          <w:ilvl w:val="1"/>
          <w:numId w:val="872"/>
        </w:numPr>
        <w:spacing w:after="203" w:line="261" w:lineRule="auto"/>
        <w:ind w:firstLine="227"/>
      </w:pPr>
      <w:r>
        <w:t>Ak nárok na rodičovský príspevok vznikol pred 1. januárom 2010 a o tomto nároku sa do 31. decembra 2009 právoplatne nerozhodlo, o nároku na rodičovský príspevok sa rozhodne za obdobie pred 1. januárom 2010 podľa zákona účinného do 31. decembra 2009. Ak nárok na tento rodičovský príspevok trvá aj po 31. decembri 2009, rodičovský príspevok sa od 1. januára 2010 vypláca v sume podľa § 4 ods. 1 alebo 3.</w:t>
      </w:r>
    </w:p>
    <w:p w:rsidR="00271AB0" w:rsidRDefault="00271AB0" w:rsidP="001F0CFC">
      <w:pPr>
        <w:numPr>
          <w:ilvl w:val="1"/>
          <w:numId w:val="872"/>
        </w:numPr>
        <w:spacing w:after="203" w:line="261" w:lineRule="auto"/>
        <w:ind w:firstLine="227"/>
      </w:pPr>
      <w:r>
        <w:t>Oprávnená osoba, ktorej sa priznal rodičovský príspevok za obdobie pred 1. januárom 2010 a vypláca sa jej aj po 31. decembri 2009, môže požiadať o rodičovský príspevok v sume podľa § 4</w:t>
      </w:r>
    </w:p>
    <w:p w:rsidR="00271AB0" w:rsidRDefault="00271AB0" w:rsidP="00271AB0">
      <w:pPr>
        <w:spacing w:after="203"/>
        <w:ind w:left="-15" w:firstLine="227"/>
      </w:pPr>
      <w:r>
        <w:t>ods. 2. Ak oprávnená osoba spĺňa podmienky nároku na rodičovský príspevok podľa § 3 v sume podľa § 4 ods. 2, zaniká jej nárok na rodičovský príspevok, ktorý jej bol priznaný podľa zákona účinného do 31. decembra 2009.</w:t>
      </w:r>
    </w:p>
    <w:p w:rsidR="00271AB0" w:rsidRDefault="00271AB0" w:rsidP="001F0CFC">
      <w:pPr>
        <w:numPr>
          <w:ilvl w:val="1"/>
          <w:numId w:val="872"/>
        </w:numPr>
        <w:spacing w:after="203" w:line="261" w:lineRule="auto"/>
        <w:ind w:firstLine="227"/>
      </w:pPr>
      <w:r>
        <w:t>Ak oprávnená osoba podľa odseku 3 prvej vety spĺňa podmienky nároku na rodičovský príspevok podľa § 3 v sume podľa § 4 ods. 2 aj za obdobie, počas ktorého sa jej vyplácal po 31. decembri 2009 rodičovský príspevok podľa zákona účinného do 31. decembra 2009, vyplatí sa jej rozdiel medzi vyplateným rodičovským príspevkom v sume podľa § 4 ods. 1 a rodičovským príspevkom v sume podľa § 4 ods. 2 od vzniku nároku na rodičovský príspevok podľa tohto zákona, najdlhšie za obdobie šiestich po sebe nasledujúcich kalendárnych mesiacov, ktoré predchádzajú kalendárnemu mesiacu, v ktorom sa jej priznal rodičovský príspevok podľa tohto zákona.</w:t>
      </w:r>
    </w:p>
    <w:p w:rsidR="00271AB0" w:rsidRDefault="00271AB0" w:rsidP="001F0CFC">
      <w:pPr>
        <w:numPr>
          <w:ilvl w:val="1"/>
          <w:numId w:val="872"/>
        </w:numPr>
        <w:spacing w:after="291" w:line="261" w:lineRule="auto"/>
        <w:ind w:firstLine="227"/>
      </w:pPr>
      <w:r>
        <w:t>Rodičovský príspevok podľa tohto zákona sa za január 2010 prvýkrát vyplatí vo februári 2010.</w:t>
      </w:r>
    </w:p>
    <w:p w:rsidR="00271AB0" w:rsidRDefault="00271AB0" w:rsidP="00271AB0">
      <w:pPr>
        <w:spacing w:after="3" w:line="265" w:lineRule="auto"/>
        <w:ind w:left="407" w:right="397"/>
        <w:jc w:val="center"/>
      </w:pPr>
      <w:r>
        <w:rPr>
          <w:b/>
        </w:rPr>
        <w:t>§ 12a</w:t>
      </w:r>
    </w:p>
    <w:p w:rsidR="00271AB0" w:rsidRDefault="00271AB0" w:rsidP="00271AB0">
      <w:pPr>
        <w:spacing w:line="265" w:lineRule="auto"/>
        <w:ind w:left="407" w:right="397"/>
        <w:jc w:val="center"/>
      </w:pPr>
      <w:r>
        <w:rPr>
          <w:b/>
        </w:rPr>
        <w:t>Prechodné ustanovenie účinné od 30. decembra 2010</w:t>
      </w:r>
    </w:p>
    <w:p w:rsidR="00271AB0" w:rsidRDefault="00271AB0" w:rsidP="00271AB0">
      <w:pPr>
        <w:spacing w:after="292"/>
        <w:ind w:left="237"/>
      </w:pPr>
      <w:r>
        <w:t>Postup podľa § 4 ods. 7 zákona účinného do 31. decembra 2010 sa v roku 2010 neuplatňuje.</w:t>
      </w:r>
    </w:p>
    <w:p w:rsidR="00271AB0" w:rsidRDefault="00271AB0" w:rsidP="00271AB0">
      <w:pPr>
        <w:spacing w:after="3" w:line="265" w:lineRule="auto"/>
        <w:ind w:left="407" w:right="397"/>
        <w:jc w:val="center"/>
      </w:pPr>
      <w:r>
        <w:rPr>
          <w:b/>
        </w:rPr>
        <w:t>§ 12b</w:t>
      </w:r>
    </w:p>
    <w:p w:rsidR="00271AB0" w:rsidRDefault="00271AB0" w:rsidP="00271AB0">
      <w:pPr>
        <w:spacing w:line="265" w:lineRule="auto"/>
        <w:ind w:left="407" w:right="397"/>
        <w:jc w:val="center"/>
      </w:pPr>
      <w:r>
        <w:rPr>
          <w:b/>
        </w:rPr>
        <w:t>Prechodné ustanovenia k úpravám účinným od 1. januára 2011</w:t>
      </w:r>
    </w:p>
    <w:p w:rsidR="00271AB0" w:rsidRDefault="00271AB0" w:rsidP="001F0CFC">
      <w:pPr>
        <w:numPr>
          <w:ilvl w:val="1"/>
          <w:numId w:val="873"/>
        </w:numPr>
        <w:spacing w:after="203" w:line="261" w:lineRule="auto"/>
        <w:ind w:firstLine="227"/>
      </w:pPr>
      <w:r>
        <w:t>O žiadostiach o rodičovský príspevok podaných do 31. decembra 2010, o ktorých sa právoplatne nerozhodlo do 31. decembra 2010, sa rozhodne a rodičovský príspevok sa vyplatí za obdobie do 31. decembra 2010 podľa zákona účinného do 31. decembra 2010.</w:t>
      </w:r>
    </w:p>
    <w:p w:rsidR="00271AB0" w:rsidRDefault="00271AB0" w:rsidP="001F0CFC">
      <w:pPr>
        <w:numPr>
          <w:ilvl w:val="1"/>
          <w:numId w:val="873"/>
        </w:numPr>
        <w:spacing w:after="203" w:line="261" w:lineRule="auto"/>
        <w:ind w:firstLine="227"/>
      </w:pPr>
      <w:r>
        <w:t>Ak oprávnená osoba uplatňuje nárok na rodičovský príspevok po 31. decembri 2010 za obdobie pred 1. januárom 2011, o nároku na tento rodičovský príspevok sa rozhodne a rodičovský príspevok sa vyplatí za obdobie do 31. decembra 2010 podľa zákona účinného do 31. decembra 2010.</w:t>
      </w:r>
    </w:p>
    <w:p w:rsidR="00271AB0" w:rsidRDefault="00271AB0" w:rsidP="001F0CFC">
      <w:pPr>
        <w:numPr>
          <w:ilvl w:val="1"/>
          <w:numId w:val="873"/>
        </w:numPr>
        <w:spacing w:after="203" w:line="261" w:lineRule="auto"/>
        <w:ind w:firstLine="227"/>
      </w:pPr>
      <w:r>
        <w:t>Ak rodičovský príspevok bol priznaný podľa zákona účinného do 31. decembra 2010 v sume 164,22 eura a nárok na tento rodičovský príspevok by trval podľa zákona účinného do 31. decembra 2010 aj po tomto dni, považuje sa od 1. januára 2011 za rodičovský príspevok priznaný podľa zákona účinného od 1. januára 2011 a vypláca sa v sume podľa zákona účinného od 1. januára 2011.</w:t>
      </w:r>
    </w:p>
    <w:p w:rsidR="00271AB0" w:rsidRDefault="00271AB0" w:rsidP="001F0CFC">
      <w:pPr>
        <w:numPr>
          <w:ilvl w:val="1"/>
          <w:numId w:val="873"/>
        </w:numPr>
        <w:spacing w:after="203" w:line="261" w:lineRule="auto"/>
        <w:ind w:firstLine="227"/>
      </w:pPr>
      <w:r>
        <w:t>Ak rodičovský príspevok bol priznaný podľa zákona účinného do 31. decembra 2010, vyplácal sa v sume 256 eur a nárok na tento rodičovský príspevok by trval podľa zákona účinného do 31. decembra 2010 aj po tomto dni, považuje sa od 1. januára 2011 za rodičovský príspevok priznaný podľa zákona účinného od 1. januára 2011 a vypláca sa v sume 256 eur aj počas výkonu zárobkovej činnosti oprávnenou osobou do zániku nároku na rodičovský príspevok, najdlhšie do konca kalendárneho mesiaca, v ktorom dieťa dovŕši vek 20 mesiacov.</w:t>
      </w:r>
    </w:p>
    <w:p w:rsidR="00271AB0" w:rsidRDefault="00271AB0" w:rsidP="001F0CFC">
      <w:pPr>
        <w:numPr>
          <w:ilvl w:val="1"/>
          <w:numId w:val="873"/>
        </w:numPr>
        <w:spacing w:after="203" w:line="261" w:lineRule="auto"/>
        <w:ind w:firstLine="227"/>
      </w:pPr>
      <w:r>
        <w:t>Ak rodičovský príspevok bol priznaný podľa zákona účinného do 31. decembra 2010, vyplácal sa v sume rozdielu medzi sumou rodičovského príspevku 256 eur a sumou materského alebo obdobnej dávky ako materské v členskom štáte a nárok na tento rodičovský príspevok by trval podľa zákona účinného do 31. decembra 2010 aj po tomto dni, považuje sa od 1. januára 2011 za rodičovský príspevok priznaný podľa zákona účinného od 1. januára 2011 a vypláca sa v sume tohto rozdielu; po skončení vyplácania materského alebo obdobnej dávky ako materské v členskom štáte sa rodičovský príspevok vypláca v sume 256 eur aj počas výkonu zárobkovej činnosti oprávnenou osobou do zániku nároku na rodičovský príspevok, najdlhšie do konca kalendárneho mesiaca, v ktorom dieťa dovŕši vek 20 mesiacov.</w:t>
      </w:r>
    </w:p>
    <w:p w:rsidR="00271AB0" w:rsidRDefault="00271AB0" w:rsidP="001F0CFC">
      <w:pPr>
        <w:numPr>
          <w:ilvl w:val="1"/>
          <w:numId w:val="873"/>
        </w:numPr>
        <w:spacing w:after="203" w:line="261" w:lineRule="auto"/>
        <w:ind w:firstLine="227"/>
      </w:pPr>
      <w:r>
        <w:t>Rodičovský príspevok priznaný podľa § 4 ods. 4 zákona účinného do 31. decembra 2010, na ktorý by trval nárok podľa zákona účinného do 31. decembra 2010, považuje sa od 1. januára 2011 za rodičovský príspevok priznaný podľa tohto zákona a vypláca sa v sume 75 % rodičovského príspevku podľa § 4 ods. 1 aj počas výkonu zárobkovej činnosti oprávnenou osobou.</w:t>
      </w:r>
    </w:p>
    <w:p w:rsidR="00271AB0" w:rsidRDefault="00271AB0" w:rsidP="001F0CFC">
      <w:pPr>
        <w:numPr>
          <w:ilvl w:val="1"/>
          <w:numId w:val="873"/>
        </w:numPr>
        <w:spacing w:after="292" w:line="261" w:lineRule="auto"/>
        <w:ind w:firstLine="227"/>
      </w:pPr>
      <w:r>
        <w:t>Ak oprávnená osoba uplatňuje nárok na rodičovský príspevok podľa zákona účinného od 1. januára 2011 a jednej z oprávnených osôb sa vyplatil príspevok rodičovi podľa osobitného predpisu</w:t>
      </w:r>
      <w:r>
        <w:rPr>
          <w:sz w:val="15"/>
          <w:vertAlign w:val="superscript"/>
        </w:rPr>
        <w:t>29</w:t>
      </w:r>
      <w:r>
        <w:rPr>
          <w:sz w:val="18"/>
        </w:rPr>
        <w:t xml:space="preserve">) </w:t>
      </w:r>
      <w:r>
        <w:t>účinného do 31. decembra 2010, o nároku na tento rodičovský príspevok pri starostlivosti o to isté dieťa sa rozhodne a rodičovský príspevok sa vypláca za obdobie, za ktoré sa poskytol príspevok rodičovi, v sume 75 % rodičovského príspevku podľa § 4 ods. 1 zákona účinného od 1. januára 2011.</w:t>
      </w:r>
    </w:p>
    <w:p w:rsidR="00271AB0" w:rsidRDefault="00271AB0" w:rsidP="00271AB0">
      <w:pPr>
        <w:spacing w:after="3" w:line="265" w:lineRule="auto"/>
        <w:ind w:left="407" w:right="397"/>
        <w:jc w:val="center"/>
      </w:pPr>
      <w:r>
        <w:rPr>
          <w:b/>
        </w:rPr>
        <w:t>§ 12d</w:t>
      </w:r>
    </w:p>
    <w:p w:rsidR="00271AB0" w:rsidRDefault="00271AB0" w:rsidP="00271AB0">
      <w:pPr>
        <w:spacing w:line="460" w:lineRule="auto"/>
        <w:ind w:left="227" w:right="1431" w:firstLine="1880"/>
      </w:pPr>
      <w:r>
        <w:rPr>
          <w:b/>
        </w:rPr>
        <w:t xml:space="preserve">Prechodné ustanovenie účinné od 1. novembra 2019 </w:t>
      </w:r>
      <w:r>
        <w:t>Postup podľa § 4 ods. 6 sa v roku 2019 neuplatňuje.</w:t>
      </w:r>
    </w:p>
    <w:p w:rsidR="00271AB0" w:rsidRDefault="00271AB0" w:rsidP="00271AB0">
      <w:pPr>
        <w:spacing w:after="184" w:line="265" w:lineRule="auto"/>
        <w:ind w:left="407" w:right="397"/>
        <w:jc w:val="center"/>
      </w:pPr>
      <w:r>
        <w:rPr>
          <w:b/>
        </w:rPr>
        <w:t>§ 13</w:t>
      </w:r>
    </w:p>
    <w:p w:rsidR="00271AB0" w:rsidRDefault="00271AB0" w:rsidP="00271AB0">
      <w:pPr>
        <w:ind w:left="237"/>
      </w:pPr>
      <w:r>
        <w:t>Zrušujú sa:</w:t>
      </w:r>
    </w:p>
    <w:p w:rsidR="00271AB0" w:rsidRDefault="00271AB0" w:rsidP="001F0CFC">
      <w:pPr>
        <w:numPr>
          <w:ilvl w:val="0"/>
          <w:numId w:val="874"/>
        </w:numPr>
        <w:spacing w:after="0" w:line="261" w:lineRule="auto"/>
        <w:ind w:hanging="283"/>
      </w:pPr>
      <w:r>
        <w:t>zákon č. 280/2002 Z. z. o rodičovskom príspevku v znení zákona č. 643/2002 Z. z., zákona č. 453/2003 Z. z., zákona č. 601/2003 Z. z., zákona č. 244/2005 Z. z. a zákona č. 561/2008</w:t>
      </w:r>
    </w:p>
    <w:p w:rsidR="00271AB0" w:rsidRDefault="00271AB0" w:rsidP="00271AB0">
      <w:pPr>
        <w:ind w:left="293"/>
      </w:pPr>
      <w:r>
        <w:t>Z. z.,</w:t>
      </w:r>
    </w:p>
    <w:p w:rsidR="00271AB0" w:rsidRDefault="00271AB0" w:rsidP="001F0CFC">
      <w:pPr>
        <w:numPr>
          <w:ilvl w:val="0"/>
          <w:numId w:val="874"/>
        </w:numPr>
        <w:spacing w:after="181" w:line="261" w:lineRule="auto"/>
        <w:ind w:hanging="283"/>
      </w:pPr>
      <w:r>
        <w:t>opatrenie Ministerstva práce, sociálnych vecí a rodiny Slovenskej republiky č. 326/2009 Z. z. o ustanovení sumy rodičovského príspevku.</w:t>
      </w:r>
    </w:p>
    <w:p w:rsidR="00463F42" w:rsidRDefault="00463F42" w:rsidP="00463F42">
      <w:pPr>
        <w:spacing w:after="177" w:line="261" w:lineRule="auto"/>
        <w:ind w:firstLine="0"/>
      </w:pPr>
      <w:r>
        <w:t>--------------------------</w:t>
      </w:r>
    </w:p>
    <w:p w:rsidR="00271AB0" w:rsidRDefault="00271AB0" w:rsidP="00271AB0">
      <w:pPr>
        <w:spacing w:after="0"/>
        <w:ind w:left="-5"/>
      </w:pPr>
      <w:r>
        <w:t>1) § 45, 48, § 56 ods. 2 a § 97 až 109 zákona č. 36/2005 Z. z.o rodine a o zmene a doplnení niektorých zákonov.</w:t>
      </w:r>
    </w:p>
    <w:p w:rsidR="00271AB0" w:rsidRDefault="00271AB0" w:rsidP="00271AB0">
      <w:pPr>
        <w:ind w:left="-5"/>
      </w:pPr>
      <w:r>
        <w:t>§ 360 a 365 Civilného mimosporového poriadku.</w:t>
      </w:r>
    </w:p>
    <w:p w:rsidR="00271AB0" w:rsidRDefault="00271AB0" w:rsidP="00271AB0">
      <w:pPr>
        <w:spacing w:after="0"/>
        <w:ind w:left="-5"/>
      </w:pPr>
      <w:r>
        <w:t>2) § 49 zákona č. 36/2005 Z. z. v znení nálezu Ústavného súdu Slovenskej republiky č. 615/2006</w:t>
      </w:r>
    </w:p>
    <w:p w:rsidR="00271AB0" w:rsidRDefault="00271AB0" w:rsidP="00271AB0">
      <w:pPr>
        <w:spacing w:after="0"/>
        <w:ind w:left="-5"/>
      </w:pPr>
      <w:r>
        <w:t>Z. z.</w:t>
      </w:r>
    </w:p>
    <w:p w:rsidR="00271AB0" w:rsidRDefault="00271AB0" w:rsidP="00271AB0">
      <w:pPr>
        <w:ind w:left="-5"/>
      </w:pPr>
      <w:r>
        <w:t>§ 73 ods. 2 písm. a) druhý bod zákona č. 305/2005 Z. z. o sociálnoprávnej ochrane detí a o sociálnej kuratele a o zmene a doplnení niektorých zákonov.</w:t>
      </w:r>
    </w:p>
    <w:p w:rsidR="00271AB0" w:rsidRDefault="00271AB0" w:rsidP="001F0CFC">
      <w:pPr>
        <w:numPr>
          <w:ilvl w:val="0"/>
          <w:numId w:val="875"/>
        </w:numPr>
        <w:spacing w:after="0" w:line="261" w:lineRule="auto"/>
        <w:ind w:hanging="248"/>
      </w:pPr>
      <w:r>
        <w:t>§ 3 až 7 zákona č. 253/1998 Z. z. o hlásení pobytu občanov Slovenskej republiky a registri obyvateľov Slovenskej republiky v znení neskorších predpisov.</w:t>
      </w:r>
    </w:p>
    <w:p w:rsidR="00271AB0" w:rsidRDefault="00271AB0" w:rsidP="00271AB0">
      <w:pPr>
        <w:ind w:left="-5"/>
      </w:pPr>
      <w:r>
        <w:t>Zákon č. 48/2002 Z. z.o pobyte cudzincov a o zmene a doplnení niektorých zákonov v znení neskorších predpisov.</w:t>
      </w:r>
    </w:p>
    <w:p w:rsidR="00271AB0" w:rsidRDefault="00271AB0" w:rsidP="001F0CFC">
      <w:pPr>
        <w:numPr>
          <w:ilvl w:val="0"/>
          <w:numId w:val="875"/>
        </w:numPr>
        <w:spacing w:after="77" w:line="261" w:lineRule="auto"/>
        <w:ind w:hanging="248"/>
      </w:pPr>
      <w:r>
        <w:t>Zákon č. 48/2002 Z. z. v znení neskorších predpisov.</w:t>
      </w:r>
    </w:p>
    <w:p w:rsidR="00271AB0" w:rsidRDefault="00271AB0" w:rsidP="00271AB0">
      <w:pPr>
        <w:spacing w:after="0"/>
        <w:ind w:left="-5"/>
      </w:pPr>
      <w:r>
        <w:t>4a) Nariadenie Európskeho parlamentu a Rady (ES) č. 883/2004 z 29. apríla 2004 o koordinácii systémov sociálneho zabezpečenia (Mimoriadne vydanie Ú. v. EÚ, kap. 5/zv. 5; Ú. v. EÚ L 200, 7. 6. 2004) v platnom znení.</w:t>
      </w:r>
    </w:p>
    <w:p w:rsidR="00271AB0" w:rsidRDefault="00271AB0" w:rsidP="00271AB0">
      <w:pPr>
        <w:ind w:left="-5"/>
      </w:pPr>
      <w:r>
        <w:t>Nariadenie Európskeho parlamentu a Rady (ES) č. 987/2009 zo 16. septembra 2009, ktorým sa stanovuje postup vykonávania nariadenia (ES) č. 883/2004 o koordinácii systémov sociálneho zabezpečenia (Ú. v. EÚ L 284, 30. 10. 2009) v platnom znení.</w:t>
      </w:r>
    </w:p>
    <w:p w:rsidR="00271AB0" w:rsidRDefault="00271AB0" w:rsidP="001F0CFC">
      <w:pPr>
        <w:numPr>
          <w:ilvl w:val="0"/>
          <w:numId w:val="875"/>
        </w:numPr>
        <w:spacing w:after="77" w:line="261" w:lineRule="auto"/>
        <w:ind w:hanging="248"/>
      </w:pPr>
      <w:r>
        <w:t>§ 5 a 6 zákona č. 600/2003 Z. z. o prídavku na dieťa a o zmene a doplnení zákona č. 461/2003 Z. z.o sociálnom poistení.</w:t>
      </w:r>
    </w:p>
    <w:p w:rsidR="00271AB0" w:rsidRDefault="00271AB0" w:rsidP="001F0CFC">
      <w:pPr>
        <w:numPr>
          <w:ilvl w:val="0"/>
          <w:numId w:val="875"/>
        </w:numPr>
        <w:spacing w:after="77" w:line="261" w:lineRule="auto"/>
        <w:ind w:hanging="248"/>
      </w:pPr>
      <w:r>
        <w:t>§ 2 ods. 1 písm. a) a b) zákona č. 577/2004 Z. z. o rozsahu zdravotnej starostlivosti uhrádzanej na základe verejného zdravotného poistenia a o úhradách za služby súvisiace s poskytovaním zdravotnej starostlivosti.</w:t>
      </w:r>
    </w:p>
    <w:p w:rsidR="00271AB0" w:rsidRDefault="00271AB0" w:rsidP="00271AB0">
      <w:pPr>
        <w:ind w:left="-5"/>
      </w:pPr>
      <w:r>
        <w:t>9a) § 24 ods. 2 zákona č. 36/2005 Z. z. v znení neskorších predpisov.</w:t>
      </w:r>
    </w:p>
    <w:p w:rsidR="00271AB0" w:rsidRDefault="00271AB0" w:rsidP="00271AB0">
      <w:pPr>
        <w:ind w:left="-5"/>
      </w:pPr>
      <w:r>
        <w:t>9b) § 24 ods. 3 zákona č. 36/2005 Z. z. v znení neskorších predpisov.</w:t>
      </w:r>
    </w:p>
    <w:p w:rsidR="00271AB0" w:rsidRDefault="00271AB0" w:rsidP="001F0CFC">
      <w:pPr>
        <w:numPr>
          <w:ilvl w:val="0"/>
          <w:numId w:val="876"/>
        </w:numPr>
        <w:spacing w:after="77" w:line="261" w:lineRule="auto"/>
        <w:ind w:hanging="372"/>
      </w:pPr>
      <w:r>
        <w:t>§ 3 zákona č. 580/2004 Z. z.o zdravotnom poistení a o zmene a doplnení zákona č. 95/2002 Z. z. o poisťovníctve a o zmene a doplnení niektorých zákonov v znení neskorších predpisov.</w:t>
      </w:r>
    </w:p>
    <w:p w:rsidR="00271AB0" w:rsidRDefault="00271AB0" w:rsidP="001F0CFC">
      <w:pPr>
        <w:numPr>
          <w:ilvl w:val="0"/>
          <w:numId w:val="876"/>
        </w:numPr>
        <w:spacing w:after="0" w:line="261" w:lineRule="auto"/>
        <w:ind w:hanging="372"/>
      </w:pPr>
      <w:r>
        <w:t>§ 10 zákona č. 328/2002 Z. z. v znení neskorších predpisov.</w:t>
      </w:r>
    </w:p>
    <w:p w:rsidR="00271AB0" w:rsidRDefault="00271AB0" w:rsidP="00271AB0">
      <w:pPr>
        <w:ind w:left="-5"/>
      </w:pPr>
      <w:r>
        <w:t>§ 48 a 49 zákona č. 461/2003 Z. z. v znení neskorších predpisov.</w:t>
      </w:r>
    </w:p>
    <w:p w:rsidR="00271AB0" w:rsidRDefault="00271AB0" w:rsidP="001F0CFC">
      <w:pPr>
        <w:numPr>
          <w:ilvl w:val="0"/>
          <w:numId w:val="877"/>
        </w:numPr>
        <w:spacing w:after="77" w:line="261" w:lineRule="auto"/>
        <w:ind w:hanging="372"/>
      </w:pPr>
      <w:r>
        <w:t>§ 29 ods. 1 zákona č. 36/2005 Z. z.</w:t>
      </w:r>
    </w:p>
    <w:p w:rsidR="00271AB0" w:rsidRDefault="00271AB0" w:rsidP="00271AB0">
      <w:pPr>
        <w:ind w:left="-5"/>
      </w:pPr>
      <w:r>
        <w:t>18a) § 45 zákona č. 36/2005 Z. z.</w:t>
      </w:r>
    </w:p>
    <w:p w:rsidR="00271AB0" w:rsidRDefault="00271AB0" w:rsidP="00271AB0">
      <w:pPr>
        <w:ind w:left="-5"/>
      </w:pPr>
      <w:r>
        <w:t>18b) § 48 zákona č. 36/2005 Z. z.</w:t>
      </w:r>
    </w:p>
    <w:p w:rsidR="00271AB0" w:rsidRDefault="00271AB0" w:rsidP="00271AB0">
      <w:pPr>
        <w:ind w:left="-5"/>
      </w:pPr>
      <w:r>
        <w:t>18c) § 360 a 365 Civilného mimosporového poriadku.</w:t>
      </w:r>
    </w:p>
    <w:p w:rsidR="00271AB0" w:rsidRDefault="00271AB0" w:rsidP="00271AB0">
      <w:pPr>
        <w:ind w:left="-5"/>
      </w:pPr>
      <w:r>
        <w:t>18d) § 103 zákona č. 36/2005 Z. z.</w:t>
      </w:r>
    </w:p>
    <w:p w:rsidR="00271AB0" w:rsidRDefault="00271AB0" w:rsidP="00271AB0">
      <w:pPr>
        <w:ind w:left="-5"/>
      </w:pPr>
      <w:r>
        <w:t>18e) § 56 ods. 2 zákona č. 36/2005 Z. z.</w:t>
      </w:r>
    </w:p>
    <w:p w:rsidR="00271AB0" w:rsidRDefault="00271AB0" w:rsidP="001F0CFC">
      <w:pPr>
        <w:numPr>
          <w:ilvl w:val="0"/>
          <w:numId w:val="877"/>
        </w:numPr>
        <w:spacing w:after="0" w:line="261" w:lineRule="auto"/>
        <w:ind w:hanging="372"/>
      </w:pPr>
      <w:r>
        <w:t>§ 5 ods. 11 a 12 zákona č. 596/2003 Z. z. o štátnej správe v školstve a školskej samospráve a o zmene a doplnení niektorých zákonov v znení neskorších predpisov.</w:t>
      </w:r>
    </w:p>
    <w:p w:rsidR="00271AB0" w:rsidRDefault="00271AB0" w:rsidP="00271AB0">
      <w:pPr>
        <w:ind w:left="-5"/>
      </w:pPr>
      <w:r>
        <w:t>§ 19 až 26 zákona č. 245/2008 Z. z. o výchove a vzdelávaní (školský zákon) a o zmene a doplnení niektorých zákonov v znení neskorších predpisov.</w:t>
      </w:r>
    </w:p>
    <w:p w:rsidR="00271AB0" w:rsidRDefault="00271AB0" w:rsidP="001F0CFC">
      <w:pPr>
        <w:numPr>
          <w:ilvl w:val="0"/>
          <w:numId w:val="878"/>
        </w:numPr>
        <w:spacing w:after="77" w:line="261" w:lineRule="auto"/>
        <w:ind w:hanging="372"/>
      </w:pPr>
      <w:r>
        <w:t>Čl. 12</w:t>
      </w:r>
      <w:r>
        <w:tab/>
        <w:t>ods. 12.1</w:t>
      </w:r>
      <w:r>
        <w:tab/>
        <w:t>Protokolu</w:t>
      </w:r>
      <w:r>
        <w:tab/>
        <w:t>(č. 18)</w:t>
      </w:r>
      <w:r>
        <w:tab/>
        <w:t>o Štatúte</w:t>
      </w:r>
      <w:r>
        <w:tab/>
        <w:t>Európskeho</w:t>
      </w:r>
      <w:r>
        <w:tab/>
        <w:t>systému</w:t>
      </w:r>
      <w:r>
        <w:tab/>
        <w:t>centrálnych</w:t>
      </w:r>
      <w:r>
        <w:tab/>
        <w:t>bánk a Európskej centrálnej banky (Ú. v. EÚ C 321E, 29. 12. 2006).</w:t>
      </w:r>
    </w:p>
    <w:p w:rsidR="00271AB0" w:rsidRDefault="00271AB0" w:rsidP="001F0CFC">
      <w:pPr>
        <w:numPr>
          <w:ilvl w:val="0"/>
          <w:numId w:val="878"/>
        </w:numPr>
        <w:spacing w:after="77" w:line="261" w:lineRule="auto"/>
        <w:ind w:hanging="372"/>
      </w:pPr>
      <w:r>
        <w:t>§ 5 zákona č. 601/2003 Z. z. o životnom minime a o zmene a doplnení niektorých zákonov.</w:t>
      </w:r>
    </w:p>
    <w:p w:rsidR="00271AB0" w:rsidRDefault="00271AB0" w:rsidP="00271AB0">
      <w:pPr>
        <w:ind w:left="-5"/>
      </w:pPr>
      <w:r>
        <w:t>23b) Zákon č. 599/2003 Z. z. o pomoci v hmotnej núdzi a o zmene a doplnení niektorých zákonov v znení neskorších predpisov.</w:t>
      </w:r>
    </w:p>
    <w:p w:rsidR="00271AB0" w:rsidRDefault="00271AB0" w:rsidP="00271AB0">
      <w:pPr>
        <w:ind w:left="-5"/>
      </w:pPr>
      <w:r>
        <w:t>23c) § 383 ods. 1 písm. a) Civilného mimosporového poriadku.</w:t>
      </w:r>
    </w:p>
    <w:p w:rsidR="00271AB0" w:rsidRDefault="00271AB0" w:rsidP="00271AB0">
      <w:pPr>
        <w:ind w:left="-5"/>
      </w:pPr>
      <w:r>
        <w:t>23d) § 383 ods. 2 Civilného mimosporového poriadku.</w:t>
      </w:r>
    </w:p>
    <w:p w:rsidR="00271AB0" w:rsidRDefault="00271AB0" w:rsidP="001F0CFC">
      <w:pPr>
        <w:numPr>
          <w:ilvl w:val="0"/>
          <w:numId w:val="878"/>
        </w:numPr>
        <w:spacing w:after="0" w:line="261" w:lineRule="auto"/>
        <w:ind w:hanging="372"/>
      </w:pPr>
      <w:r>
        <w:t>Napríklad zákon Národnej rady Slovenskej republiky č. 233/1995 Z. z. o súdnych exekútoroch a exekučnej činnosti (Exekučný poriadok) a o zmene a doplnení ďalších zákonov v znení neskorších predpisov, nariadenie vlády Slovenskej republiky č. 268/2006 Z. z. o rozsahu zrážok zo mzdy pri výkone rozhodnutia v znení nariadenia vlády Slovenskej republiky č. 469/2008. 25) § 111 ods. 2 zákona Národnej rady Slovenskej republiky č. 233/1995 Z. z. v znení neskorších predpisov.</w:t>
      </w:r>
    </w:p>
    <w:p w:rsidR="00271AB0" w:rsidRDefault="00271AB0" w:rsidP="00271AB0">
      <w:pPr>
        <w:ind w:left="-5"/>
      </w:pPr>
      <w:r>
        <w:t>§ 78 ods. 5 zákona č. 71/1967 Zb.o správnom konaní (správny poriadok) v znení zákona č. 527/2003 Z. z.</w:t>
      </w:r>
    </w:p>
    <w:p w:rsidR="00271AB0" w:rsidRDefault="00271AB0" w:rsidP="00271AB0">
      <w:pPr>
        <w:ind w:left="-5"/>
      </w:pPr>
      <w:r>
        <w:t xml:space="preserve">25a) § 88aa zákona Slovenskej národnej rady č. 372/1990 Zb. o priestupkoch v znení zákona č. 417/2013 Z. z. </w:t>
      </w:r>
    </w:p>
    <w:p w:rsidR="00271AB0" w:rsidRDefault="00271AB0" w:rsidP="001F0CFC">
      <w:pPr>
        <w:numPr>
          <w:ilvl w:val="0"/>
          <w:numId w:val="879"/>
        </w:numPr>
        <w:spacing w:after="77" w:line="261" w:lineRule="auto"/>
        <w:ind w:hanging="372"/>
      </w:pPr>
      <w:r>
        <w:t>Zákon Národnej rady Slovenskej republiky č. 154/1994 Z. z. o matrikách v znení neskorších predpisov.</w:t>
      </w:r>
    </w:p>
    <w:p w:rsidR="00271AB0" w:rsidRDefault="00271AB0" w:rsidP="001F0CFC">
      <w:pPr>
        <w:numPr>
          <w:ilvl w:val="0"/>
          <w:numId w:val="879"/>
        </w:numPr>
        <w:spacing w:after="77" w:line="261" w:lineRule="auto"/>
        <w:ind w:hanging="372"/>
      </w:pPr>
      <w:r>
        <w:t>Zákon č. 71/1967 Zb. v znení neskorších predpisov.</w:t>
      </w:r>
    </w:p>
    <w:p w:rsidR="00271AB0" w:rsidRDefault="00271AB0" w:rsidP="001F0CFC">
      <w:pPr>
        <w:numPr>
          <w:ilvl w:val="0"/>
          <w:numId w:val="879"/>
        </w:numPr>
        <w:spacing w:after="77" w:line="261" w:lineRule="auto"/>
        <w:ind w:hanging="372"/>
      </w:pPr>
      <w:r>
        <w:t>§ 340 Trestného zákona.</w:t>
      </w:r>
    </w:p>
    <w:p w:rsidR="00271AB0" w:rsidRDefault="00271AB0" w:rsidP="001F0CFC">
      <w:pPr>
        <w:numPr>
          <w:ilvl w:val="0"/>
          <w:numId w:val="879"/>
        </w:numPr>
        <w:spacing w:after="77" w:line="261" w:lineRule="auto"/>
        <w:ind w:hanging="372"/>
      </w:pPr>
      <w:r>
        <w:t xml:space="preserve">§ 5 ods. 2 až 4 zákona č. 561/2008 Z. z. o príspevku na starostlivosť o dieťa a o zmene a doplnení niektorých zákonov v znení zákona č. 571/2009 Z. z. </w:t>
      </w:r>
    </w:p>
    <w:p w:rsidR="00271AB0" w:rsidRDefault="00271AB0" w:rsidP="00271AB0">
      <w:pPr>
        <w:ind w:firstLine="0"/>
        <w:sectPr w:rsidR="00271AB0">
          <w:headerReference w:type="even" r:id="rId1376"/>
          <w:headerReference w:type="default" r:id="rId1377"/>
          <w:headerReference w:type="first" r:id="rId1378"/>
          <w:pgSz w:w="11905" w:h="16837"/>
          <w:pgMar w:top="843" w:right="1105" w:bottom="1165" w:left="1105" w:header="708" w:footer="708" w:gutter="0"/>
          <w:cols w:space="708"/>
          <w:titlePg/>
        </w:sectPr>
      </w:pPr>
    </w:p>
    <w:p w:rsidR="00271AB0" w:rsidRPr="00542B30" w:rsidRDefault="00271AB0" w:rsidP="00271AB0">
      <w:pPr>
        <w:spacing w:after="111" w:line="240" w:lineRule="auto"/>
        <w:ind w:left="100" w:right="90"/>
        <w:jc w:val="center"/>
        <w:rPr>
          <w:b/>
          <w:sz w:val="22"/>
        </w:rPr>
      </w:pPr>
      <w:r w:rsidRPr="00542B30">
        <w:rPr>
          <w:b/>
          <w:sz w:val="22"/>
        </w:rPr>
        <w:t xml:space="preserve">Informatívne konsolidované znenie </w:t>
      </w:r>
    </w:p>
    <w:p w:rsidR="00271AB0" w:rsidRPr="00542B30" w:rsidRDefault="00271AB0" w:rsidP="00271AB0">
      <w:pPr>
        <w:spacing w:after="111" w:line="240" w:lineRule="auto"/>
        <w:ind w:left="100" w:right="90"/>
        <w:jc w:val="center"/>
        <w:rPr>
          <w:b/>
          <w:sz w:val="22"/>
        </w:rPr>
      </w:pPr>
      <w:r w:rsidRPr="00542B30">
        <w:rPr>
          <w:b/>
          <w:sz w:val="22"/>
        </w:rPr>
        <w:t>ZÁKON</w:t>
      </w:r>
    </w:p>
    <w:p w:rsidR="00271AB0" w:rsidRPr="00542B30" w:rsidRDefault="00271AB0" w:rsidP="00271AB0">
      <w:pPr>
        <w:spacing w:after="111" w:line="240" w:lineRule="auto"/>
        <w:ind w:left="100" w:right="90"/>
        <w:jc w:val="center"/>
        <w:rPr>
          <w:sz w:val="22"/>
        </w:rPr>
      </w:pPr>
      <w:r w:rsidRPr="00542B30">
        <w:rPr>
          <w:b/>
          <w:sz w:val="22"/>
        </w:rPr>
        <w:t>č. 281</w:t>
      </w:r>
    </w:p>
    <w:p w:rsidR="00271AB0" w:rsidRPr="00542B30" w:rsidRDefault="00271AB0" w:rsidP="00271AB0">
      <w:pPr>
        <w:spacing w:after="64" w:line="240" w:lineRule="auto"/>
        <w:ind w:left="53" w:right="44"/>
        <w:jc w:val="center"/>
        <w:rPr>
          <w:sz w:val="22"/>
        </w:rPr>
      </w:pPr>
      <w:r w:rsidRPr="00542B30">
        <w:rPr>
          <w:sz w:val="22"/>
        </w:rPr>
        <w:t>z 25. septembra 2015</w:t>
      </w:r>
    </w:p>
    <w:p w:rsidR="00271AB0" w:rsidRPr="00542B30" w:rsidRDefault="00271AB0" w:rsidP="00271AB0">
      <w:pPr>
        <w:spacing w:after="0" w:line="240" w:lineRule="auto"/>
        <w:ind w:left="1026" w:right="1016"/>
        <w:jc w:val="center"/>
        <w:rPr>
          <w:b/>
          <w:sz w:val="22"/>
        </w:rPr>
      </w:pPr>
      <w:r w:rsidRPr="00542B30">
        <w:rPr>
          <w:b/>
          <w:sz w:val="22"/>
        </w:rPr>
        <w:t xml:space="preserve">o štátnej službe profesionálnych vojakov a o zmene a doplnení niektorých zákonov </w:t>
      </w:r>
    </w:p>
    <w:p w:rsidR="00271AB0" w:rsidRDefault="00271AB0" w:rsidP="00271AB0">
      <w:pPr>
        <w:spacing w:after="0" w:line="240" w:lineRule="auto"/>
        <w:ind w:left="1026" w:right="1016"/>
        <w:jc w:val="center"/>
        <w:rPr>
          <w:b/>
          <w:color w:val="FF0000"/>
          <w:sz w:val="22"/>
        </w:rPr>
      </w:pPr>
      <w:r w:rsidRPr="00542B30">
        <w:rPr>
          <w:b/>
          <w:sz w:val="22"/>
        </w:rPr>
        <w:t xml:space="preserve">v znení zákona č. 378/2015 Z. z., zákona č. 125/2016 Z. z., zákona č. 69/2018 Z. z., zákona č. 107/2018 Z. z., zákona č. 177/2018 Z. z., zákona č. 347/2018 Z. z., zákona č. 35/2019 Z. z., zákona č. 319/2019 Z. z., zákona č. 377/2019 Z. z., zákona č. 477/2019 Z. z., zákona č. 126/2020 Z. z., zákona č. 309/2020 Z. z., zákona č. 76/2021 Z. z., zákona č. 310/2021 Z. z. </w:t>
      </w:r>
      <w:r w:rsidRPr="00542B30">
        <w:rPr>
          <w:b/>
          <w:color w:val="FF0000"/>
          <w:sz w:val="22"/>
        </w:rPr>
        <w:t>a zákona č. ..../2021 Z. z.</w:t>
      </w:r>
    </w:p>
    <w:p w:rsidR="00271AB0" w:rsidRPr="00542B30" w:rsidRDefault="00271AB0" w:rsidP="00271AB0">
      <w:pPr>
        <w:spacing w:after="0" w:line="240" w:lineRule="auto"/>
        <w:ind w:left="1026" w:right="1016"/>
        <w:jc w:val="center"/>
        <w:rPr>
          <w:b/>
          <w:sz w:val="22"/>
        </w:rPr>
      </w:pPr>
    </w:p>
    <w:p w:rsidR="00271AB0" w:rsidRDefault="00271AB0" w:rsidP="00271AB0">
      <w:pPr>
        <w:spacing w:after="177" w:line="240" w:lineRule="auto"/>
        <w:ind w:left="237"/>
      </w:pPr>
      <w:r>
        <w:t>Národná rada Slovenskej republiky sa uzniesla na tomto zákone:</w:t>
      </w:r>
    </w:p>
    <w:p w:rsidR="00271AB0" w:rsidRDefault="00271AB0" w:rsidP="00271AB0">
      <w:pPr>
        <w:spacing w:after="194" w:line="240" w:lineRule="auto"/>
        <w:ind w:left="100" w:right="90"/>
        <w:jc w:val="center"/>
      </w:pPr>
      <w:r>
        <w:rPr>
          <w:b/>
        </w:rPr>
        <w:t>Čl. I</w:t>
      </w:r>
    </w:p>
    <w:p w:rsidR="00271AB0" w:rsidRDefault="00271AB0" w:rsidP="00271AB0">
      <w:pPr>
        <w:spacing w:after="43" w:line="240" w:lineRule="auto"/>
        <w:ind w:left="100" w:right="90"/>
        <w:jc w:val="center"/>
      </w:pPr>
      <w:r>
        <w:rPr>
          <w:b/>
        </w:rPr>
        <w:t>PRVÁ ČASŤ</w:t>
      </w:r>
    </w:p>
    <w:p w:rsidR="00271AB0" w:rsidRDefault="00271AB0" w:rsidP="00271AB0">
      <w:pPr>
        <w:spacing w:after="286" w:line="240" w:lineRule="auto"/>
        <w:ind w:left="100" w:right="90"/>
        <w:jc w:val="center"/>
      </w:pPr>
      <w:r>
        <w:rPr>
          <w:b/>
        </w:rPr>
        <w:t>ZÁKLADNÉ USTANOVENIA</w:t>
      </w:r>
    </w:p>
    <w:p w:rsidR="00271AB0" w:rsidRDefault="00271AB0" w:rsidP="00271AB0">
      <w:pPr>
        <w:spacing w:after="20" w:line="240" w:lineRule="auto"/>
        <w:ind w:left="100" w:right="90"/>
        <w:jc w:val="center"/>
      </w:pPr>
      <w:r>
        <w:rPr>
          <w:b/>
        </w:rPr>
        <w:t>§ 1</w:t>
      </w:r>
    </w:p>
    <w:p w:rsidR="00271AB0" w:rsidRDefault="00271AB0" w:rsidP="00271AB0">
      <w:pPr>
        <w:spacing w:after="194" w:line="240" w:lineRule="auto"/>
        <w:ind w:left="100" w:right="90"/>
        <w:jc w:val="center"/>
      </w:pPr>
      <w:r>
        <w:rPr>
          <w:b/>
        </w:rPr>
        <w:t>Predmet zákona</w:t>
      </w:r>
    </w:p>
    <w:p w:rsidR="00271AB0" w:rsidRDefault="00271AB0" w:rsidP="001F0CFC">
      <w:pPr>
        <w:numPr>
          <w:ilvl w:val="0"/>
          <w:numId w:val="880"/>
        </w:numPr>
        <w:spacing w:after="200" w:line="240" w:lineRule="auto"/>
        <w:ind w:firstLine="227"/>
      </w:pPr>
      <w:r>
        <w:t>Tento zákon upravuje štátnu službu profesionálnych vojakov (ďalej len "štátna služba") a právne vzťahy, ktoré súvisia so vznikom, zmenou a skončením služobného pomeru profesionálnych vojakov.</w:t>
      </w:r>
    </w:p>
    <w:p w:rsidR="00271AB0" w:rsidRDefault="00271AB0" w:rsidP="001F0CFC">
      <w:pPr>
        <w:numPr>
          <w:ilvl w:val="0"/>
          <w:numId w:val="880"/>
        </w:numPr>
        <w:spacing w:after="291" w:line="240" w:lineRule="auto"/>
        <w:ind w:firstLine="227"/>
      </w:pPr>
      <w:r>
        <w:t>Na právne vzťahy profesionálnych vojakov pri výkone štátnej služby sa vzťahuje Zákonník práce, ak to ustanovuje tento zákon.</w:t>
      </w:r>
    </w:p>
    <w:p w:rsidR="00271AB0" w:rsidRDefault="00271AB0" w:rsidP="00271AB0">
      <w:pPr>
        <w:spacing w:after="286" w:line="240" w:lineRule="auto"/>
        <w:ind w:left="100"/>
        <w:jc w:val="center"/>
      </w:pPr>
      <w:r>
        <w:rPr>
          <w:b/>
        </w:rPr>
        <w:t>Vymedzenie niektorých pojmov</w:t>
      </w:r>
    </w:p>
    <w:p w:rsidR="00271AB0" w:rsidRDefault="00271AB0" w:rsidP="00271AB0">
      <w:pPr>
        <w:spacing w:after="194" w:line="240" w:lineRule="auto"/>
        <w:ind w:left="100" w:right="90"/>
        <w:jc w:val="center"/>
      </w:pPr>
      <w:r>
        <w:rPr>
          <w:b/>
        </w:rPr>
        <w:t>§ 2</w:t>
      </w:r>
    </w:p>
    <w:p w:rsidR="00271AB0" w:rsidRDefault="00271AB0" w:rsidP="001F0CFC">
      <w:pPr>
        <w:numPr>
          <w:ilvl w:val="0"/>
          <w:numId w:val="881"/>
        </w:numPr>
        <w:spacing w:after="224" w:line="240" w:lineRule="auto"/>
        <w:ind w:firstLine="227"/>
      </w:pPr>
      <w:r>
        <w:t>Štátna služba je činnosť, ktorou profesionálny vojak plní úlohy vyplývajúce z tohto zákona a z osobitných predpisov.</w:t>
      </w:r>
      <w:r>
        <w:rPr>
          <w:sz w:val="15"/>
          <w:vertAlign w:val="superscript"/>
        </w:rPr>
        <w:t>1</w:t>
      </w:r>
      <w:r>
        <w:rPr>
          <w:sz w:val="18"/>
        </w:rPr>
        <w:t>)</w:t>
      </w:r>
    </w:p>
    <w:p w:rsidR="00271AB0" w:rsidRDefault="00271AB0" w:rsidP="001F0CFC">
      <w:pPr>
        <w:numPr>
          <w:ilvl w:val="0"/>
          <w:numId w:val="881"/>
        </w:numPr>
        <w:spacing w:after="200" w:line="240" w:lineRule="auto"/>
        <w:ind w:firstLine="227"/>
      </w:pPr>
      <w:r>
        <w:t>Profesionálny vojak je fyzická osoba, ktorá vykonáva štátnu službu v služobnom pomere k Slovenskej republike. Ak sa v tomto zákone používa pojem profesionálny vojak, rozumie sa tým aj profesionálna vojačka.</w:t>
      </w:r>
    </w:p>
    <w:p w:rsidR="00271AB0" w:rsidRDefault="00271AB0" w:rsidP="001F0CFC">
      <w:pPr>
        <w:numPr>
          <w:ilvl w:val="0"/>
          <w:numId w:val="881"/>
        </w:numPr>
        <w:spacing w:after="200" w:line="240" w:lineRule="auto"/>
        <w:ind w:firstLine="227"/>
      </w:pPr>
      <w:r>
        <w:t>Minimálna doba štátnej služby vo vojenskej hodnosti je časový úsek, po ktorého uplynutí možno profesionálneho vojaka vymenovať do inej vojenskej hodnosti alebo povýšiť. Minimálne doby štátnej služby vo vojenskej hodnosti sú uvedené v prílohe č. 1.</w:t>
      </w:r>
    </w:p>
    <w:p w:rsidR="00271AB0" w:rsidRDefault="00271AB0" w:rsidP="001F0CFC">
      <w:pPr>
        <w:numPr>
          <w:ilvl w:val="0"/>
          <w:numId w:val="881"/>
        </w:numPr>
        <w:spacing w:after="200" w:line="240" w:lineRule="auto"/>
        <w:ind w:firstLine="227"/>
      </w:pPr>
      <w:r>
        <w:t>Maximálna doba štátnej služby je časový úsek ustanovený na zotrvanie profesionálneho vojaka v dočasnej štátnej službe. Maximálne doby štátnej služby sú uvedené v prílohe č. 1.</w:t>
      </w:r>
    </w:p>
    <w:p w:rsidR="00271AB0" w:rsidRDefault="00271AB0" w:rsidP="001F0CFC">
      <w:pPr>
        <w:numPr>
          <w:ilvl w:val="0"/>
          <w:numId w:val="881"/>
        </w:numPr>
        <w:spacing w:after="200" w:line="240" w:lineRule="auto"/>
        <w:ind w:firstLine="227"/>
      </w:pPr>
      <w:r>
        <w:t>Veková hranica je vymedzenie fyzického veku profesionálneho vojaka, do ktorého môže zotrvať v štátnej službe. Vekové hranice sú uvedené v prílohe č. 1.</w:t>
      </w:r>
    </w:p>
    <w:p w:rsidR="00271AB0" w:rsidRDefault="00271AB0" w:rsidP="001F0CFC">
      <w:pPr>
        <w:numPr>
          <w:ilvl w:val="0"/>
          <w:numId w:val="881"/>
        </w:numPr>
        <w:spacing w:after="291" w:line="240" w:lineRule="auto"/>
        <w:ind w:firstLine="227"/>
      </w:pPr>
      <w:r>
        <w:t>Doba na vymenovanie do vojenskej hodnosti alebo povýšenie do vojenskej hodnosti (ďalej len „doba povýšenia“) je časový úsek, počas ktorého môže byť profesionálny vojak vymenovaný alebo povýšený do vojenskej hodnosti. Doba povýšenia začína plynúť odo dňa nasledujúceho po uplynutí minimálnej doby štátnej služby vo vojenskej hodnosti. Plynutie doby povýšenia sa preruší 12 mesiacov pred uplynutím maximálnej doby štátnej služby alebo 12 mesiacov pred dosiahnutím vekovej hranice. Doba povýšenia začne opäť plynúť odo dňa nasledujúceho po rozhodnutí o vymenovaní do stálej štátnej služby alebo po rozhodnutí o povolení výnimky na zotrvanie v služobnom pomere po dosiahnutí vekovej hranice profesionálneho vojaka.</w:t>
      </w:r>
    </w:p>
    <w:p w:rsidR="00271AB0" w:rsidRDefault="00271AB0" w:rsidP="00271AB0">
      <w:pPr>
        <w:spacing w:after="194" w:line="240" w:lineRule="auto"/>
        <w:ind w:left="100" w:right="90"/>
        <w:jc w:val="center"/>
        <w:rPr>
          <w:b/>
        </w:rPr>
      </w:pPr>
    </w:p>
    <w:p w:rsidR="00271AB0" w:rsidRDefault="00271AB0" w:rsidP="00271AB0">
      <w:pPr>
        <w:spacing w:after="194" w:line="240" w:lineRule="auto"/>
        <w:ind w:left="100" w:right="90"/>
        <w:jc w:val="center"/>
      </w:pPr>
      <w:r>
        <w:rPr>
          <w:b/>
        </w:rPr>
        <w:t>§ 3</w:t>
      </w:r>
    </w:p>
    <w:p w:rsidR="00271AB0" w:rsidRDefault="00271AB0" w:rsidP="00271AB0">
      <w:pPr>
        <w:spacing w:after="104" w:line="240" w:lineRule="auto"/>
        <w:ind w:left="237"/>
      </w:pPr>
      <w:r>
        <w:t>Na účely tohto zákona</w:t>
      </w:r>
    </w:p>
    <w:p w:rsidR="00271AB0" w:rsidRDefault="00271AB0" w:rsidP="001F0CFC">
      <w:pPr>
        <w:numPr>
          <w:ilvl w:val="0"/>
          <w:numId w:val="882"/>
        </w:numPr>
        <w:spacing w:after="103" w:line="240" w:lineRule="auto"/>
        <w:ind w:hanging="283"/>
      </w:pPr>
      <w:r>
        <w:t>miesto výkonu štátnej služby je obec alebo inak určené miesto, v ktorom profesionálny vojak vykonáva štátnu službu,</w:t>
      </w:r>
    </w:p>
    <w:p w:rsidR="00271AB0" w:rsidRDefault="00271AB0" w:rsidP="001F0CFC">
      <w:pPr>
        <w:numPr>
          <w:ilvl w:val="0"/>
          <w:numId w:val="882"/>
        </w:numPr>
        <w:spacing w:after="98" w:line="240" w:lineRule="auto"/>
        <w:ind w:hanging="283"/>
      </w:pPr>
      <w:r>
        <w:t>občan je občan Slovenskej republiky, ktorý sa uchádza o prijatie do štátnej služby,</w:t>
      </w:r>
    </w:p>
    <w:p w:rsidR="00271AB0" w:rsidRDefault="00271AB0" w:rsidP="001F0CFC">
      <w:pPr>
        <w:numPr>
          <w:ilvl w:val="0"/>
          <w:numId w:val="882"/>
        </w:numPr>
        <w:spacing w:after="6" w:line="240" w:lineRule="auto"/>
        <w:ind w:hanging="283"/>
      </w:pPr>
      <w:r>
        <w:t>kontaktná osoba je blízka osoba</w:t>
      </w:r>
      <w:r>
        <w:rPr>
          <w:sz w:val="15"/>
          <w:vertAlign w:val="superscript"/>
        </w:rPr>
        <w:t>2</w:t>
      </w:r>
      <w:r>
        <w:rPr>
          <w:sz w:val="18"/>
        </w:rPr>
        <w:t xml:space="preserve">) </w:t>
      </w:r>
      <w:r>
        <w:t>alebo iná osoba, ktorú profesionálny vojak určí na účely zabezpečenia kontaktu pri mimoriadnej udalosti podľa tohto zákona alebo aj inej udalosti, ak je zabezpečenie kontaktu potrebné; kontaktná osoba musí byť spôsobilá na právne úkony v plnom</w:t>
      </w:r>
    </w:p>
    <w:p w:rsidR="00271AB0" w:rsidRDefault="00271AB0" w:rsidP="00271AB0">
      <w:pPr>
        <w:spacing w:after="126" w:line="240" w:lineRule="auto"/>
        <w:ind w:left="293"/>
      </w:pPr>
      <w:r>
        <w:t>rozsahu,</w:t>
      </w:r>
      <w:r>
        <w:rPr>
          <w:sz w:val="15"/>
          <w:vertAlign w:val="superscript"/>
        </w:rPr>
        <w:t>3</w:t>
      </w:r>
      <w:r>
        <w:rPr>
          <w:sz w:val="18"/>
        </w:rPr>
        <w:t>)</w:t>
      </w:r>
    </w:p>
    <w:p w:rsidR="00271AB0" w:rsidRDefault="00271AB0" w:rsidP="001F0CFC">
      <w:pPr>
        <w:numPr>
          <w:ilvl w:val="0"/>
          <w:numId w:val="882"/>
        </w:numPr>
        <w:spacing w:after="103" w:line="240" w:lineRule="auto"/>
        <w:ind w:hanging="283"/>
      </w:pPr>
      <w:r>
        <w:t>služobná kariéra je postup profesionálneho vojaka vo vojenských hodnostiach, do ktorých je vymenovaný alebo povýšený, a vo funkciách, do ktorých je vymenovaný alebo ustanovený počas trvania služobného pomeru,</w:t>
      </w:r>
    </w:p>
    <w:p w:rsidR="00271AB0" w:rsidRDefault="00271AB0" w:rsidP="001F0CFC">
      <w:pPr>
        <w:numPr>
          <w:ilvl w:val="0"/>
          <w:numId w:val="882"/>
        </w:numPr>
        <w:spacing w:after="104" w:line="240" w:lineRule="auto"/>
        <w:ind w:hanging="283"/>
      </w:pPr>
      <w:r>
        <w:t>organizačná zmena je</w:t>
      </w:r>
    </w:p>
    <w:p w:rsidR="00271AB0" w:rsidRDefault="00271AB0" w:rsidP="001F0CFC">
      <w:pPr>
        <w:pStyle w:val="Odsekzoznamu"/>
        <w:numPr>
          <w:ilvl w:val="1"/>
          <w:numId w:val="882"/>
        </w:numPr>
        <w:spacing w:after="104" w:line="240" w:lineRule="auto"/>
        <w:ind w:left="567" w:hanging="283"/>
      </w:pPr>
      <w:r>
        <w:t>zrušenie funkcie,</w:t>
      </w:r>
    </w:p>
    <w:p w:rsidR="00271AB0" w:rsidRDefault="00271AB0" w:rsidP="001F0CFC">
      <w:pPr>
        <w:pStyle w:val="Odsekzoznamu"/>
        <w:numPr>
          <w:ilvl w:val="1"/>
          <w:numId w:val="882"/>
        </w:numPr>
        <w:spacing w:after="104" w:line="240" w:lineRule="auto"/>
        <w:ind w:left="567" w:hanging="283"/>
      </w:pPr>
      <w:r>
        <w:t>zmena vojenskej hodnosti plánovanej na funkciu, do ktorej je profesionálny vojak vymenovaný alebo ustanovený, alebo</w:t>
      </w:r>
    </w:p>
    <w:p w:rsidR="00271AB0" w:rsidRDefault="00271AB0" w:rsidP="001F0CFC">
      <w:pPr>
        <w:pStyle w:val="Odsekzoznamu"/>
        <w:numPr>
          <w:ilvl w:val="1"/>
          <w:numId w:val="882"/>
        </w:numPr>
        <w:spacing w:after="104" w:line="240" w:lineRule="auto"/>
        <w:ind w:left="567" w:hanging="283"/>
      </w:pPr>
      <w:r>
        <w:t>zmena vojenskej odbornosti a jej špecializácie, ak profesionálny vojak v dôsledku takejto zmeny prestane spĺňať kvalifikačné predpoklady alebo požiadavky na výkon štátnej služby,</w:t>
      </w:r>
    </w:p>
    <w:p w:rsidR="00271AB0" w:rsidRDefault="00271AB0" w:rsidP="001F0CFC">
      <w:pPr>
        <w:numPr>
          <w:ilvl w:val="0"/>
          <w:numId w:val="882"/>
        </w:numPr>
        <w:spacing w:after="104" w:line="240" w:lineRule="auto"/>
        <w:ind w:hanging="283"/>
      </w:pPr>
      <w:r>
        <w:t>iná funkcia je funkcia, do ktorej môže byť profesionálny vojak ustanovený, okrem funkcie,</w:t>
      </w:r>
    </w:p>
    <w:p w:rsidR="00271AB0" w:rsidRDefault="00271AB0" w:rsidP="001F0CFC">
      <w:pPr>
        <w:numPr>
          <w:ilvl w:val="1"/>
          <w:numId w:val="882"/>
        </w:numPr>
        <w:spacing w:after="104" w:line="240" w:lineRule="auto"/>
        <w:ind w:left="567" w:hanging="283"/>
      </w:pPr>
      <w:r>
        <w:t>pri ktorej sa na ustanovenie vyžaduje vyčlenenie podľa § 71 ods. 1,</w:t>
      </w:r>
    </w:p>
    <w:p w:rsidR="00271AB0" w:rsidRDefault="00271AB0" w:rsidP="001F0CFC">
      <w:pPr>
        <w:numPr>
          <w:ilvl w:val="1"/>
          <w:numId w:val="882"/>
        </w:numPr>
        <w:spacing w:after="103" w:line="240" w:lineRule="auto"/>
        <w:ind w:left="567" w:hanging="283"/>
      </w:pPr>
      <w:r>
        <w:t>pri ktorej sa na ustanovenie vyžaduje skončenie vyčlenenia, ak ide o profesionálneho vojaka vyčleneného na plnenie úloh Vojenského spravodajstva alebo</w:t>
      </w:r>
    </w:p>
    <w:p w:rsidR="00271AB0" w:rsidRDefault="00271AB0" w:rsidP="001F0CFC">
      <w:pPr>
        <w:numPr>
          <w:ilvl w:val="1"/>
          <w:numId w:val="882"/>
        </w:numPr>
        <w:spacing w:after="103" w:line="240" w:lineRule="auto"/>
        <w:ind w:left="567" w:hanging="283"/>
      </w:pPr>
      <w:r>
        <w:t>ktorá je podľa § 80 ods. 4 určená na ustanovenie profesionálneho vojaka po skončení jeho vyslania na plnenie úloh mimo územia Slovenskej republiky,</w:t>
      </w:r>
    </w:p>
    <w:p w:rsidR="00271AB0" w:rsidRDefault="00271AB0" w:rsidP="001F0CFC">
      <w:pPr>
        <w:numPr>
          <w:ilvl w:val="0"/>
          <w:numId w:val="882"/>
        </w:numPr>
        <w:spacing w:after="291" w:line="240" w:lineRule="auto"/>
        <w:ind w:hanging="283"/>
      </w:pPr>
      <w:r>
        <w:t>medzinárodná organizácia je najmä Organizácia Severoatlantickej zmluvy, Európska únia, Organizácia pre bezpečnosť a spoluprácu v Európe a Organizácia Spojených národov.</w:t>
      </w:r>
    </w:p>
    <w:p w:rsidR="00271AB0" w:rsidRDefault="00271AB0" w:rsidP="00271AB0">
      <w:pPr>
        <w:spacing w:after="20" w:line="240" w:lineRule="auto"/>
        <w:ind w:left="100" w:right="90"/>
        <w:jc w:val="center"/>
      </w:pPr>
      <w:r>
        <w:rPr>
          <w:b/>
        </w:rPr>
        <w:t>§ 4</w:t>
      </w:r>
    </w:p>
    <w:p w:rsidR="00271AB0" w:rsidRDefault="00271AB0" w:rsidP="00271AB0">
      <w:pPr>
        <w:spacing w:after="194" w:line="240" w:lineRule="auto"/>
        <w:ind w:left="100" w:right="90"/>
        <w:jc w:val="center"/>
      </w:pPr>
      <w:r>
        <w:rPr>
          <w:b/>
        </w:rPr>
        <w:t>Zákaz diskriminácie</w:t>
      </w:r>
    </w:p>
    <w:p w:rsidR="00271AB0" w:rsidRDefault="00271AB0" w:rsidP="00271AB0">
      <w:pPr>
        <w:pStyle w:val="Odsekzoznamu"/>
        <w:spacing w:line="240" w:lineRule="auto"/>
        <w:ind w:left="0" w:firstLine="567"/>
      </w:pPr>
      <w:r>
        <w:t>(1) Služobný úrad je povinný zaobchádzať s občanom a profesionálnym vojakom v súlade so zásadou rovnakého zaobchádzania ustanovenou osobitným predpisom,</w:t>
      </w:r>
      <w:r w:rsidRPr="00542B30">
        <w:rPr>
          <w:sz w:val="15"/>
          <w:vertAlign w:val="superscript"/>
        </w:rPr>
        <w:t>4</w:t>
      </w:r>
      <w:r w:rsidRPr="00542B30">
        <w:rPr>
          <w:sz w:val="18"/>
        </w:rPr>
        <w:t xml:space="preserve">) </w:t>
      </w:r>
      <w:r>
        <w:t>najmä ak ide o podmienky prijatia do štátnej služby, podmienky výkonu štátnej služby, odmeňovanie a iné plnenie peňažnej hodnoty a nepeňažnej hodnoty poskytované v súvislosti s výkonom štátnej služby, vzdelávanie a skončenie štátnej služby.</w:t>
      </w:r>
    </w:p>
    <w:p w:rsidR="00271AB0" w:rsidRDefault="00271AB0" w:rsidP="00271AB0">
      <w:pPr>
        <w:pStyle w:val="Odsekzoznamu"/>
        <w:spacing w:line="240" w:lineRule="auto"/>
        <w:ind w:left="0" w:firstLine="567"/>
      </w:pPr>
    </w:p>
    <w:p w:rsidR="00271AB0" w:rsidRDefault="00271AB0" w:rsidP="00271AB0">
      <w:pPr>
        <w:pStyle w:val="Odsekzoznamu"/>
        <w:spacing w:line="240" w:lineRule="auto"/>
        <w:ind w:left="0" w:firstLine="567"/>
        <w:rPr>
          <w:sz w:val="18"/>
        </w:rPr>
      </w:pPr>
      <w:r>
        <w:t>(2) V súlade so zásadou rovnakého zaobchádzania sa zakazuje diskriminácia občana a profesionálneho vojaka z dôvodu pohlavia, náboženského vyznania alebo viery, rasového pôvodu, príslušnosti k národnosti alebo etnickej skupine, sexuálnej orientácie, manželského stavu a rodinného stavu, povinností k rodine, farby pleti, jazyka, politického alebo iného zmýšľania, národného alebo sociálneho pôvodu, majetku, rodu alebo iného postavenia alebo z dôvodu oznámenia kriminality alebo inej protispoločenskej činnosti.</w:t>
      </w:r>
      <w:r>
        <w:rPr>
          <w:sz w:val="15"/>
          <w:vertAlign w:val="superscript"/>
        </w:rPr>
        <w:t>5</w:t>
      </w:r>
      <w:r>
        <w:rPr>
          <w:sz w:val="18"/>
        </w:rPr>
        <w:t>)</w:t>
      </w:r>
    </w:p>
    <w:p w:rsidR="00271AB0" w:rsidRDefault="00271AB0" w:rsidP="00271AB0">
      <w:pPr>
        <w:pStyle w:val="Odsekzoznamu"/>
        <w:spacing w:line="240" w:lineRule="auto"/>
        <w:ind w:left="0" w:firstLine="567"/>
      </w:pPr>
    </w:p>
    <w:p w:rsidR="00271AB0" w:rsidRDefault="00271AB0" w:rsidP="00271AB0">
      <w:pPr>
        <w:pStyle w:val="Odsekzoznamu"/>
        <w:spacing w:line="240" w:lineRule="auto"/>
        <w:ind w:left="0" w:firstLine="567"/>
      </w:pPr>
      <w:r>
        <w:t>(3) Výkon práv a povinností vyplývajúcich zo štátnej služby musí byť v súlade s dobrými mravmi. Nikto nesmie tieto práva a povinnosti zneužívať na ujmu druhého.</w:t>
      </w:r>
    </w:p>
    <w:p w:rsidR="00271AB0" w:rsidRDefault="00271AB0" w:rsidP="00271AB0">
      <w:pPr>
        <w:pStyle w:val="Odsekzoznamu"/>
        <w:spacing w:line="240" w:lineRule="auto"/>
        <w:ind w:left="0" w:firstLine="567"/>
      </w:pPr>
    </w:p>
    <w:p w:rsidR="00271AB0" w:rsidRDefault="00271AB0" w:rsidP="00271AB0">
      <w:pPr>
        <w:pStyle w:val="Odsekzoznamu"/>
        <w:spacing w:line="240" w:lineRule="auto"/>
        <w:ind w:left="0" w:firstLine="567"/>
      </w:pPr>
      <w:r>
        <w:t>(4) Občan pri prijímaní do štátnej služby alebo profesionálny vojak, ktorý sa domnieva, že jeho práva alebo právom chránené záujmy boli dotknuté nedodržaním zásady rovnakého zaobchádzania, sa môže domáhať ochrany v služobnom úrade alebo na súde.</w:t>
      </w:r>
      <w:r>
        <w:rPr>
          <w:sz w:val="15"/>
          <w:vertAlign w:val="superscript"/>
        </w:rPr>
        <w:t>4</w:t>
      </w:r>
      <w:r>
        <w:rPr>
          <w:sz w:val="18"/>
        </w:rPr>
        <w:t xml:space="preserve">) </w:t>
      </w:r>
      <w:r>
        <w:t>Služobný úrad je povinný na podnet občana a profesionálneho vojaka bez zbytočného odkladu odpovedať, vykonať nápravu a odstrániť následky nedodržania zásady rovnakého zaobchádzania.</w:t>
      </w:r>
    </w:p>
    <w:p w:rsidR="00271AB0" w:rsidRDefault="00271AB0" w:rsidP="00271AB0">
      <w:pPr>
        <w:pStyle w:val="Odsekzoznamu"/>
        <w:spacing w:line="240" w:lineRule="auto"/>
        <w:ind w:left="0" w:firstLine="0"/>
      </w:pPr>
    </w:p>
    <w:p w:rsidR="00271AB0" w:rsidRDefault="00271AB0" w:rsidP="001F0CFC">
      <w:pPr>
        <w:pStyle w:val="Odsekzoznamu"/>
        <w:numPr>
          <w:ilvl w:val="0"/>
          <w:numId w:val="1196"/>
        </w:numPr>
        <w:spacing w:after="200" w:line="240" w:lineRule="auto"/>
        <w:ind w:left="0" w:firstLine="426"/>
      </w:pPr>
      <w:r>
        <w:t>Služobný úrad alebo veliteľ nesmie profesionálneho vojaka žiadnym spôsobom postihovať alebo znevýhodňovať preto, že sa zákonným spôsobom domáha svojich práv vyplývajúcich z výkonu štátnej služby alebo z uplatňovania zásady rovnakého zaobchádzania.</w:t>
      </w:r>
    </w:p>
    <w:p w:rsidR="00271AB0" w:rsidRDefault="00271AB0" w:rsidP="00271AB0">
      <w:pPr>
        <w:pStyle w:val="Odsekzoznamu"/>
        <w:spacing w:line="240" w:lineRule="auto"/>
        <w:ind w:left="360" w:firstLine="0"/>
      </w:pPr>
    </w:p>
    <w:p w:rsidR="00271AB0" w:rsidRDefault="00271AB0" w:rsidP="00271AB0">
      <w:pPr>
        <w:pStyle w:val="Odsekzoznamu"/>
        <w:spacing w:line="240" w:lineRule="auto"/>
        <w:ind w:left="360" w:firstLine="0"/>
      </w:pPr>
    </w:p>
    <w:p w:rsidR="00271AB0" w:rsidRDefault="00271AB0" w:rsidP="001F0CFC">
      <w:pPr>
        <w:pStyle w:val="Odsekzoznamu"/>
        <w:numPr>
          <w:ilvl w:val="0"/>
          <w:numId w:val="1196"/>
        </w:numPr>
        <w:spacing w:after="200" w:line="240" w:lineRule="auto"/>
        <w:ind w:left="0" w:firstLine="360"/>
      </w:pPr>
      <w:r>
        <w:t>Služobný úrad zabezpečí oboznámenie občana a profesionálneho vojaka s ustanoveniami o zákaze diskriminácie podľa odsekov 1 až 5.</w:t>
      </w:r>
    </w:p>
    <w:p w:rsidR="00271AB0" w:rsidRDefault="00271AB0" w:rsidP="00271AB0">
      <w:pPr>
        <w:spacing w:after="20" w:line="240" w:lineRule="auto"/>
        <w:ind w:left="100" w:right="90"/>
        <w:jc w:val="center"/>
      </w:pPr>
      <w:r>
        <w:rPr>
          <w:b/>
        </w:rPr>
        <w:t>§ 5</w:t>
      </w:r>
    </w:p>
    <w:p w:rsidR="00271AB0" w:rsidRDefault="00271AB0" w:rsidP="00271AB0">
      <w:pPr>
        <w:spacing w:after="194" w:line="240" w:lineRule="auto"/>
        <w:ind w:left="100" w:right="90"/>
        <w:jc w:val="center"/>
      </w:pPr>
      <w:r>
        <w:rPr>
          <w:b/>
        </w:rPr>
        <w:t>Hlavný služobný úrad</w:t>
      </w:r>
    </w:p>
    <w:p w:rsidR="00271AB0" w:rsidRDefault="00271AB0" w:rsidP="001F0CFC">
      <w:pPr>
        <w:numPr>
          <w:ilvl w:val="1"/>
          <w:numId w:val="883"/>
        </w:numPr>
        <w:spacing w:after="200" w:line="240" w:lineRule="auto"/>
        <w:ind w:firstLine="227"/>
      </w:pPr>
      <w:r>
        <w:t>Hlavný služobný úrad na účely tohto zákona je Ministerstvo obrany Slovenskej republiky (ďalej len "ministerstvo"). Vedúcim hlavného služobného úradu je minister obrany Slovenskej republiky (ďalej len "minister").</w:t>
      </w:r>
    </w:p>
    <w:p w:rsidR="00271AB0" w:rsidRDefault="00271AB0" w:rsidP="001F0CFC">
      <w:pPr>
        <w:numPr>
          <w:ilvl w:val="1"/>
          <w:numId w:val="883"/>
        </w:numPr>
        <w:spacing w:after="104" w:line="240" w:lineRule="auto"/>
        <w:ind w:firstLine="227"/>
      </w:pPr>
      <w:r>
        <w:t>Hlavný služobný úrad</w:t>
      </w:r>
    </w:p>
    <w:p w:rsidR="00271AB0" w:rsidRDefault="00271AB0" w:rsidP="001F0CFC">
      <w:pPr>
        <w:numPr>
          <w:ilvl w:val="0"/>
          <w:numId w:val="884"/>
        </w:numPr>
        <w:spacing w:after="104" w:line="240" w:lineRule="auto"/>
        <w:ind w:hanging="283"/>
      </w:pPr>
      <w:r>
        <w:t>riadi služobné úrady,</w:t>
      </w:r>
    </w:p>
    <w:p w:rsidR="00271AB0" w:rsidRDefault="00271AB0" w:rsidP="001F0CFC">
      <w:pPr>
        <w:numPr>
          <w:ilvl w:val="0"/>
          <w:numId w:val="884"/>
        </w:numPr>
        <w:spacing w:after="103" w:line="240" w:lineRule="auto"/>
        <w:ind w:hanging="283"/>
      </w:pPr>
      <w:r>
        <w:t>zabezpečuje jednotný postup pri uplatňovaní tohto zákona, všeobecne záväzných právnych predpisov a služobných predpisov vydaných na jeho vykonanie,</w:t>
      </w:r>
    </w:p>
    <w:p w:rsidR="00271AB0" w:rsidRDefault="00271AB0" w:rsidP="001F0CFC">
      <w:pPr>
        <w:numPr>
          <w:ilvl w:val="0"/>
          <w:numId w:val="884"/>
        </w:numPr>
        <w:spacing w:after="103" w:line="240" w:lineRule="auto"/>
        <w:ind w:hanging="283"/>
      </w:pPr>
      <w:r>
        <w:t>kontroluje dodržiavanie tohto zákona, všeobecne záväzných právnych predpisov a služobných predpisov vydaných na jeho vykonanie,</w:t>
      </w:r>
    </w:p>
    <w:p w:rsidR="00271AB0" w:rsidRDefault="00271AB0" w:rsidP="001F0CFC">
      <w:pPr>
        <w:numPr>
          <w:ilvl w:val="0"/>
          <w:numId w:val="884"/>
        </w:numPr>
        <w:spacing w:after="200" w:line="240" w:lineRule="auto"/>
        <w:ind w:hanging="283"/>
      </w:pPr>
      <w:r>
        <w:t>plní ďalšie úlohy podľa tohto zákona.</w:t>
      </w:r>
    </w:p>
    <w:p w:rsidR="00271AB0" w:rsidRDefault="00271AB0" w:rsidP="00271AB0">
      <w:pPr>
        <w:spacing w:after="104" w:line="240" w:lineRule="auto"/>
        <w:ind w:left="237"/>
      </w:pPr>
      <w:r>
        <w:t>(3) Hlavný služobný úrad je služobným úradom pre</w:t>
      </w:r>
    </w:p>
    <w:p w:rsidR="00271AB0" w:rsidRDefault="00271AB0" w:rsidP="001F0CFC">
      <w:pPr>
        <w:numPr>
          <w:ilvl w:val="0"/>
          <w:numId w:val="885"/>
        </w:numPr>
        <w:spacing w:after="103" w:line="240" w:lineRule="auto"/>
        <w:ind w:hanging="283"/>
      </w:pPr>
      <w:r>
        <w:t>náčelníka Generálneho štábu ozbrojených síl Slovenskej republiky (ďalej len "náčelník generálneho štábu"),</w:t>
      </w:r>
    </w:p>
    <w:p w:rsidR="00271AB0" w:rsidRDefault="00271AB0" w:rsidP="001F0CFC">
      <w:pPr>
        <w:numPr>
          <w:ilvl w:val="0"/>
          <w:numId w:val="885"/>
        </w:numPr>
        <w:spacing w:after="104" w:line="240" w:lineRule="auto"/>
        <w:ind w:hanging="283"/>
      </w:pPr>
      <w:r>
        <w:t>riaditeľa Vojenského spravodajstva,</w:t>
      </w:r>
    </w:p>
    <w:p w:rsidR="00271AB0" w:rsidRDefault="00271AB0" w:rsidP="001F0CFC">
      <w:pPr>
        <w:numPr>
          <w:ilvl w:val="0"/>
          <w:numId w:val="885"/>
        </w:numPr>
        <w:spacing w:after="104" w:line="240" w:lineRule="auto"/>
        <w:ind w:hanging="283"/>
      </w:pPr>
      <w:r>
        <w:t xml:space="preserve">riaditeľa Vojenskej polície a </w:t>
      </w:r>
    </w:p>
    <w:p w:rsidR="00271AB0" w:rsidRDefault="00271AB0" w:rsidP="001F0CFC">
      <w:pPr>
        <w:numPr>
          <w:ilvl w:val="0"/>
          <w:numId w:val="885"/>
        </w:numPr>
        <w:spacing w:after="292" w:line="240" w:lineRule="auto"/>
        <w:ind w:hanging="283"/>
      </w:pPr>
      <w:r>
        <w:t>rektora vojenskej vysokej školy.</w:t>
      </w:r>
    </w:p>
    <w:p w:rsidR="00271AB0" w:rsidRDefault="00271AB0" w:rsidP="00271AB0">
      <w:pPr>
        <w:spacing w:after="20" w:line="240" w:lineRule="auto"/>
        <w:ind w:left="100" w:right="90"/>
        <w:jc w:val="center"/>
      </w:pPr>
      <w:r>
        <w:rPr>
          <w:b/>
        </w:rPr>
        <w:t>§ 6</w:t>
      </w:r>
    </w:p>
    <w:p w:rsidR="00271AB0" w:rsidRDefault="00271AB0" w:rsidP="00271AB0">
      <w:pPr>
        <w:spacing w:after="194" w:line="240" w:lineRule="auto"/>
        <w:ind w:left="100" w:right="90"/>
        <w:jc w:val="center"/>
      </w:pPr>
      <w:r>
        <w:rPr>
          <w:b/>
        </w:rPr>
        <w:t>Služobný úrad</w:t>
      </w:r>
    </w:p>
    <w:p w:rsidR="00271AB0" w:rsidRDefault="00271AB0" w:rsidP="00271AB0">
      <w:pPr>
        <w:spacing w:after="104" w:line="240" w:lineRule="auto"/>
        <w:ind w:left="237"/>
      </w:pPr>
      <w:r>
        <w:t>(1) Služobný úrad na účely tohto zákona je</w:t>
      </w:r>
    </w:p>
    <w:p w:rsidR="00271AB0" w:rsidRDefault="00271AB0" w:rsidP="001F0CFC">
      <w:pPr>
        <w:numPr>
          <w:ilvl w:val="0"/>
          <w:numId w:val="886"/>
        </w:numPr>
        <w:spacing w:after="104" w:line="240" w:lineRule="auto"/>
        <w:ind w:hanging="283"/>
      </w:pPr>
      <w:r>
        <w:t>ministerstvo pre profesionálnych vojakov vyčlenených podľa § 71 ods. 1 písm. a),</w:t>
      </w:r>
    </w:p>
    <w:p w:rsidR="00271AB0" w:rsidRDefault="00271AB0" w:rsidP="001F0CFC">
      <w:pPr>
        <w:numPr>
          <w:ilvl w:val="0"/>
          <w:numId w:val="886"/>
        </w:numPr>
        <w:spacing w:after="200" w:line="240" w:lineRule="auto"/>
        <w:ind w:hanging="283"/>
      </w:pPr>
      <w:r>
        <w:t>organizačná zložka ozbrojených síl Slovenskej republiky (ďalej len "ozbrojené sily") pre profesionálnych vojakov ozbrojených síl a pre profesionálnych vojakov, ktorým sa skončilo vyčlenenie podľa § 71 ods. 5,</w:t>
      </w:r>
    </w:p>
    <w:p w:rsidR="00271AB0" w:rsidRDefault="00271AB0" w:rsidP="001F0CFC">
      <w:pPr>
        <w:numPr>
          <w:ilvl w:val="0"/>
          <w:numId w:val="886"/>
        </w:numPr>
        <w:spacing w:after="103" w:line="240" w:lineRule="auto"/>
        <w:ind w:hanging="283"/>
      </w:pPr>
      <w:r>
        <w:t>Vojenská kancelária prezidenta Slovenskej republiky (ďalej len "vojenská kancelária prezidenta") pre profesionálnych vojakov vyčlenených na plnenie úloh vojenskej kancelárie prezidenta a Čestnej stráže prezidenta Slovenskej republiky (ďalej len "čestná stráž prezidenta"),</w:t>
      </w:r>
    </w:p>
    <w:p w:rsidR="00271AB0" w:rsidRDefault="00271AB0" w:rsidP="001F0CFC">
      <w:pPr>
        <w:numPr>
          <w:ilvl w:val="0"/>
          <w:numId w:val="886"/>
        </w:numPr>
        <w:spacing w:after="103" w:line="240" w:lineRule="auto"/>
        <w:ind w:hanging="283"/>
      </w:pPr>
      <w:r>
        <w:t>Vojenské spravodajstvo pre profesionálnych vojakov vyčlenených na plnenie úloh Vojenského spravodajstva,</w:t>
      </w:r>
    </w:p>
    <w:p w:rsidR="00271AB0" w:rsidRDefault="00271AB0" w:rsidP="001F0CFC">
      <w:pPr>
        <w:numPr>
          <w:ilvl w:val="0"/>
          <w:numId w:val="886"/>
        </w:numPr>
        <w:spacing w:after="104" w:line="240" w:lineRule="auto"/>
        <w:ind w:hanging="283"/>
      </w:pPr>
      <w:r>
        <w:t>Vojenská polícia pre profesionálnych vojakov vyčlenených na plnenie úloh Vojenskej polície,</w:t>
      </w:r>
    </w:p>
    <w:p w:rsidR="00271AB0" w:rsidRDefault="00271AB0" w:rsidP="001F0CFC">
      <w:pPr>
        <w:numPr>
          <w:ilvl w:val="0"/>
          <w:numId w:val="886"/>
        </w:numPr>
        <w:spacing w:after="200" w:line="240" w:lineRule="auto"/>
        <w:ind w:hanging="283"/>
      </w:pPr>
      <w:r>
        <w:t>vojenská vysoká škola pre profesionálnych vojakov vyčlenených na plnenie úloh vojenskej vysokej školy.</w:t>
      </w:r>
    </w:p>
    <w:p w:rsidR="00271AB0" w:rsidRDefault="00271AB0" w:rsidP="001F0CFC">
      <w:pPr>
        <w:numPr>
          <w:ilvl w:val="1"/>
          <w:numId w:val="886"/>
        </w:numPr>
        <w:spacing w:after="200" w:line="240" w:lineRule="auto"/>
        <w:ind w:left="0" w:firstLine="284"/>
      </w:pPr>
      <w:r>
        <w:t>Služobný úrad v mene štátu koná a rozhoduje vo veciach týkajúcich sa služobného pomeru profesionálneho vojaka a v právnych vzťahoch s ním súvisiacich a plní ďalšie úlohy podľa tohto zákona alebo ak tak ustanovujú všeobecne záväzné právne predpisy a služobné predpisy vydané na vykonanie tohto zákona.</w:t>
      </w:r>
    </w:p>
    <w:p w:rsidR="00271AB0" w:rsidRDefault="00271AB0" w:rsidP="001F0CFC">
      <w:pPr>
        <w:numPr>
          <w:ilvl w:val="1"/>
          <w:numId w:val="886"/>
        </w:numPr>
        <w:spacing w:after="200" w:line="240" w:lineRule="auto"/>
        <w:ind w:left="0" w:firstLine="284"/>
      </w:pPr>
      <w:r>
        <w:t>V mene štátu koná a rozhoduje vo veciach týkajúcich sa služobného pomeru profesionálneho vojaka a v právnych vzťahoch s ním súvisiacich v rozsahu ustanovenom zákonom aj minister.</w:t>
      </w:r>
    </w:p>
    <w:p w:rsidR="00271AB0" w:rsidRDefault="00271AB0" w:rsidP="001F0CFC">
      <w:pPr>
        <w:numPr>
          <w:ilvl w:val="1"/>
          <w:numId w:val="886"/>
        </w:numPr>
        <w:spacing w:after="222" w:line="240" w:lineRule="auto"/>
        <w:ind w:left="0" w:firstLine="284"/>
      </w:pPr>
      <w:r>
        <w:t>Služobný úrad a minister v mene štátu rozhodujú vo veciach týkajúcich sa služobného pomeru profesionálneho vojaka, ktorý je oznamovateľom kriminality alebo inej protispoločenskej činnosti,</w:t>
      </w:r>
      <w:r>
        <w:rPr>
          <w:sz w:val="15"/>
          <w:vertAlign w:val="superscript"/>
        </w:rPr>
        <w:t>5</w:t>
      </w:r>
      <w:r>
        <w:rPr>
          <w:sz w:val="18"/>
        </w:rPr>
        <w:t xml:space="preserve">) </w:t>
      </w:r>
      <w:r>
        <w:t>a v právnych vzťahoch s ním súvisiacich, ak nastane dôvod skončenia štátnej služby prepustením zo služobného pomeru podľa § 83 ods. 1 písm. a), c), d), f) tretieho bodu, g) a k), ods. 2 písm. h) a i) a ods. 5 písm. b) až g) iba s predchádzajúcim súhlasom príslušného orgánu podľa osobitného predpisu.</w:t>
      </w:r>
      <w:r>
        <w:rPr>
          <w:sz w:val="15"/>
          <w:vertAlign w:val="superscript"/>
        </w:rPr>
        <w:t>6</w:t>
      </w:r>
      <w:r>
        <w:rPr>
          <w:sz w:val="18"/>
        </w:rPr>
        <w:t>)</w:t>
      </w:r>
    </w:p>
    <w:p w:rsidR="00271AB0" w:rsidRDefault="00271AB0" w:rsidP="001F0CFC">
      <w:pPr>
        <w:numPr>
          <w:ilvl w:val="1"/>
          <w:numId w:val="886"/>
        </w:numPr>
        <w:spacing w:after="292" w:line="240" w:lineRule="auto"/>
        <w:ind w:hanging="436"/>
      </w:pPr>
      <w:r>
        <w:t>Služobné úrady podľa odseku 1 písm. b) ustanoví služobný predpis.</w:t>
      </w:r>
    </w:p>
    <w:p w:rsidR="00271AB0" w:rsidRDefault="00271AB0" w:rsidP="00271AB0">
      <w:pPr>
        <w:spacing w:after="20" w:line="240" w:lineRule="auto"/>
        <w:ind w:left="100" w:right="90"/>
        <w:jc w:val="center"/>
        <w:rPr>
          <w:b/>
        </w:rPr>
      </w:pPr>
    </w:p>
    <w:p w:rsidR="00271AB0" w:rsidRDefault="00271AB0" w:rsidP="00271AB0">
      <w:pPr>
        <w:spacing w:after="20" w:line="240" w:lineRule="auto"/>
        <w:ind w:left="100" w:right="90"/>
        <w:jc w:val="center"/>
      </w:pPr>
      <w:r>
        <w:rPr>
          <w:b/>
        </w:rPr>
        <w:t>§ 7</w:t>
      </w:r>
    </w:p>
    <w:p w:rsidR="00271AB0" w:rsidRDefault="00271AB0" w:rsidP="00271AB0">
      <w:pPr>
        <w:spacing w:after="194" w:line="240" w:lineRule="auto"/>
        <w:ind w:left="100" w:right="90"/>
        <w:jc w:val="center"/>
      </w:pPr>
      <w:r>
        <w:rPr>
          <w:b/>
        </w:rPr>
        <w:t>Vedúci služobného úradu</w:t>
      </w:r>
    </w:p>
    <w:p w:rsidR="00271AB0" w:rsidRDefault="00271AB0" w:rsidP="001F0CFC">
      <w:pPr>
        <w:numPr>
          <w:ilvl w:val="1"/>
          <w:numId w:val="887"/>
        </w:numPr>
        <w:spacing w:after="200" w:line="240" w:lineRule="auto"/>
        <w:ind w:hanging="308"/>
      </w:pPr>
      <w:r>
        <w:t>V služobnom úrade rozhoduje vedúci služobného úradu.</w:t>
      </w:r>
    </w:p>
    <w:p w:rsidR="00271AB0" w:rsidRDefault="00271AB0" w:rsidP="001F0CFC">
      <w:pPr>
        <w:numPr>
          <w:ilvl w:val="1"/>
          <w:numId w:val="887"/>
        </w:numPr>
        <w:spacing w:after="99" w:line="240" w:lineRule="auto"/>
        <w:ind w:hanging="308"/>
      </w:pPr>
      <w:r>
        <w:t>Na účely tohto zákona vedúcim služobného úradu je</w:t>
      </w:r>
    </w:p>
    <w:p w:rsidR="00271AB0" w:rsidRDefault="00271AB0" w:rsidP="001F0CFC">
      <w:pPr>
        <w:numPr>
          <w:ilvl w:val="0"/>
          <w:numId w:val="888"/>
        </w:numPr>
        <w:spacing w:after="110" w:line="240" w:lineRule="auto"/>
        <w:ind w:hanging="283"/>
      </w:pPr>
      <w:r>
        <w:t>vedúci služobného úradu ministerstva</w:t>
      </w:r>
      <w:r>
        <w:rPr>
          <w:sz w:val="15"/>
          <w:vertAlign w:val="superscript"/>
        </w:rPr>
        <w:t>7</w:t>
      </w:r>
      <w:r>
        <w:rPr>
          <w:sz w:val="18"/>
        </w:rPr>
        <w:t xml:space="preserve">) </w:t>
      </w:r>
      <w:r>
        <w:t>v služobnom úrade podľa § 6 ods. 1 písm. a),</w:t>
      </w:r>
    </w:p>
    <w:p w:rsidR="00271AB0" w:rsidRDefault="00271AB0" w:rsidP="001F0CFC">
      <w:pPr>
        <w:numPr>
          <w:ilvl w:val="0"/>
          <w:numId w:val="888"/>
        </w:numPr>
        <w:spacing w:after="104" w:line="240" w:lineRule="auto"/>
        <w:ind w:hanging="283"/>
      </w:pPr>
      <w:r>
        <w:t>vedúci organizačnej zložky ozbrojených síl v služobnom úrade podľa § 6 ods. 1 písm. b),</w:t>
      </w:r>
    </w:p>
    <w:p w:rsidR="00271AB0" w:rsidRDefault="00271AB0" w:rsidP="001F0CFC">
      <w:pPr>
        <w:numPr>
          <w:ilvl w:val="0"/>
          <w:numId w:val="888"/>
        </w:numPr>
        <w:spacing w:after="104" w:line="240" w:lineRule="auto"/>
        <w:ind w:hanging="283"/>
      </w:pPr>
      <w:r>
        <w:t>náčelník vojenskej kancelárie prezidenta v služobnom úrade podľa § 6 ods. 1 písm. c),</w:t>
      </w:r>
    </w:p>
    <w:p w:rsidR="00271AB0" w:rsidRDefault="00271AB0" w:rsidP="001F0CFC">
      <w:pPr>
        <w:numPr>
          <w:ilvl w:val="0"/>
          <w:numId w:val="888"/>
        </w:numPr>
        <w:spacing w:after="104" w:line="240" w:lineRule="auto"/>
        <w:ind w:hanging="283"/>
      </w:pPr>
      <w:r>
        <w:t>riaditeľ Vojenského spravodajstva v služobnom úrade podľa § 6 ods. 1 písm. d),</w:t>
      </w:r>
    </w:p>
    <w:p w:rsidR="00271AB0" w:rsidRDefault="00271AB0" w:rsidP="001F0CFC">
      <w:pPr>
        <w:numPr>
          <w:ilvl w:val="0"/>
          <w:numId w:val="888"/>
        </w:numPr>
        <w:spacing w:after="104" w:line="240" w:lineRule="auto"/>
        <w:ind w:hanging="283"/>
      </w:pPr>
      <w:r>
        <w:t>riaditeľ Vojenskej polície v služobnom úrade podľa § 6 ods. 1 písm. e),</w:t>
      </w:r>
    </w:p>
    <w:p w:rsidR="00271AB0" w:rsidRDefault="00271AB0" w:rsidP="001F0CFC">
      <w:pPr>
        <w:numPr>
          <w:ilvl w:val="0"/>
          <w:numId w:val="888"/>
        </w:numPr>
        <w:spacing w:after="200" w:line="240" w:lineRule="auto"/>
        <w:ind w:hanging="283"/>
      </w:pPr>
      <w:r>
        <w:t>rektor vojenskej vysokej školy v služobnom úrade podľa § 6 ods. 1 písm. f).</w:t>
      </w:r>
    </w:p>
    <w:p w:rsidR="00271AB0" w:rsidRDefault="00271AB0" w:rsidP="001F0CFC">
      <w:pPr>
        <w:numPr>
          <w:ilvl w:val="1"/>
          <w:numId w:val="888"/>
        </w:numPr>
        <w:spacing w:after="3" w:line="240" w:lineRule="auto"/>
        <w:ind w:left="0" w:firstLine="284"/>
      </w:pPr>
      <w:r>
        <w:t>Vo veciach týkajúcich sa služobného pomeru náčelníka vojenskej kancelárie prezidenta a v právnych vzťahoch s ním súvisiacich rozhoduje prezident Slovenskej republiky (ďalej len "prezident").</w:t>
      </w:r>
    </w:p>
    <w:p w:rsidR="00271AB0" w:rsidRDefault="00271AB0" w:rsidP="00271AB0">
      <w:pPr>
        <w:spacing w:after="3" w:line="240" w:lineRule="auto"/>
        <w:ind w:left="283" w:firstLine="0"/>
      </w:pPr>
    </w:p>
    <w:p w:rsidR="00271AB0" w:rsidRDefault="00271AB0" w:rsidP="001F0CFC">
      <w:pPr>
        <w:numPr>
          <w:ilvl w:val="1"/>
          <w:numId w:val="888"/>
        </w:numPr>
        <w:spacing w:after="200" w:line="240" w:lineRule="auto"/>
        <w:ind w:left="0" w:firstLine="284"/>
      </w:pPr>
      <w:r>
        <w:t>Vo veciach týkajúcich sa služobného pomeru profesionálnych vojakov vyčlenených na plnenie úloh Vojenského spravodajstva a v právnych vzťahoch s ním súvisiacich rozhoduje riaditeľ Vojenského spravodajstva.</w:t>
      </w:r>
    </w:p>
    <w:p w:rsidR="00271AB0" w:rsidRDefault="00271AB0" w:rsidP="001F0CFC">
      <w:pPr>
        <w:numPr>
          <w:ilvl w:val="1"/>
          <w:numId w:val="888"/>
        </w:numPr>
        <w:spacing w:after="103" w:line="240" w:lineRule="auto"/>
        <w:ind w:left="0" w:firstLine="284"/>
      </w:pPr>
      <w:r>
        <w:t>V čase neprítomnosti vedúceho služobného úradu alebo ak funkcia vedúceho služobného úradu nie je obsadená, za vedúceho služobného úradu rozhoduje</w:t>
      </w:r>
    </w:p>
    <w:p w:rsidR="00271AB0" w:rsidRDefault="00271AB0" w:rsidP="001F0CFC">
      <w:pPr>
        <w:numPr>
          <w:ilvl w:val="0"/>
          <w:numId w:val="889"/>
        </w:numPr>
        <w:spacing w:after="200" w:line="240" w:lineRule="auto"/>
        <w:ind w:hanging="283"/>
      </w:pPr>
      <w:r>
        <w:t>profesionálny vojak, ktorému zastupovanie neprítomného vedúceho služobného úradu vyplýva z funkcie,</w:t>
      </w:r>
    </w:p>
    <w:p w:rsidR="00271AB0" w:rsidRDefault="00271AB0" w:rsidP="001F0CFC">
      <w:pPr>
        <w:numPr>
          <w:ilvl w:val="0"/>
          <w:numId w:val="889"/>
        </w:numPr>
        <w:spacing w:after="104" w:line="240" w:lineRule="auto"/>
        <w:ind w:hanging="283"/>
      </w:pPr>
      <w:r>
        <w:t>profesionálny vojak, ktorý je poverený</w:t>
      </w:r>
    </w:p>
    <w:p w:rsidR="00271AB0" w:rsidRDefault="00271AB0" w:rsidP="001F0CFC">
      <w:pPr>
        <w:numPr>
          <w:ilvl w:val="1"/>
          <w:numId w:val="889"/>
        </w:numPr>
        <w:spacing w:after="104" w:line="240" w:lineRule="auto"/>
        <w:ind w:firstLine="1"/>
      </w:pPr>
      <w:r>
        <w:t>zastupovaním neprítomného vedúceho služobného úradu alebo</w:t>
      </w:r>
    </w:p>
    <w:p w:rsidR="00271AB0" w:rsidRDefault="00271AB0" w:rsidP="001F0CFC">
      <w:pPr>
        <w:numPr>
          <w:ilvl w:val="1"/>
          <w:numId w:val="889"/>
        </w:numPr>
        <w:spacing w:after="96" w:line="240" w:lineRule="auto"/>
        <w:ind w:firstLine="1"/>
      </w:pPr>
      <w:r>
        <w:t>výkonom voľnej funkcie vedúceho služobného úradu, alebo</w:t>
      </w:r>
    </w:p>
    <w:p w:rsidR="00271AB0" w:rsidRDefault="00271AB0" w:rsidP="001F0CFC">
      <w:pPr>
        <w:numPr>
          <w:ilvl w:val="0"/>
          <w:numId w:val="889"/>
        </w:numPr>
        <w:spacing w:after="200" w:line="240" w:lineRule="auto"/>
        <w:ind w:hanging="283"/>
      </w:pPr>
      <w:r>
        <w:t>vedúci štátny zamestnanec,</w:t>
      </w:r>
      <w:r>
        <w:rPr>
          <w:sz w:val="15"/>
          <w:vertAlign w:val="superscript"/>
        </w:rPr>
        <w:t>8</w:t>
      </w:r>
      <w:r>
        <w:rPr>
          <w:sz w:val="18"/>
        </w:rPr>
        <w:t xml:space="preserve">) </w:t>
      </w:r>
      <w:r>
        <w:t>alebo vedúci zamestnanec,</w:t>
      </w:r>
      <w:r>
        <w:rPr>
          <w:sz w:val="15"/>
          <w:vertAlign w:val="superscript"/>
        </w:rPr>
        <w:t>9</w:t>
      </w:r>
      <w:r>
        <w:rPr>
          <w:sz w:val="18"/>
        </w:rPr>
        <w:t xml:space="preserve">) </w:t>
      </w:r>
      <w:r>
        <w:t>ktorý je poverený zastupovaním neprítomného vedúceho služobného úradu.</w:t>
      </w:r>
    </w:p>
    <w:p w:rsidR="00271AB0" w:rsidRDefault="00271AB0" w:rsidP="00271AB0">
      <w:pPr>
        <w:spacing w:after="291" w:line="240" w:lineRule="auto"/>
        <w:ind w:left="-15" w:firstLine="227"/>
      </w:pPr>
      <w:r>
        <w:t>(6) Rozsah pôsobnosti vedúceho služobného úradu podľa odseku 2 písm. a) až c), e) a f) ustanoví služobný predpis.</w:t>
      </w:r>
    </w:p>
    <w:p w:rsidR="00271AB0" w:rsidRDefault="00271AB0" w:rsidP="00271AB0">
      <w:pPr>
        <w:spacing w:after="20" w:line="240" w:lineRule="auto"/>
        <w:ind w:left="100" w:right="90"/>
        <w:jc w:val="center"/>
      </w:pPr>
      <w:r>
        <w:rPr>
          <w:b/>
        </w:rPr>
        <w:t>§ 8</w:t>
      </w:r>
    </w:p>
    <w:p w:rsidR="00271AB0" w:rsidRDefault="00271AB0" w:rsidP="00271AB0">
      <w:pPr>
        <w:spacing w:after="194" w:line="240" w:lineRule="auto"/>
        <w:ind w:left="100" w:right="90"/>
        <w:jc w:val="center"/>
      </w:pPr>
      <w:r>
        <w:rPr>
          <w:b/>
        </w:rPr>
        <w:t>Veliteľ</w:t>
      </w:r>
    </w:p>
    <w:p w:rsidR="00271AB0" w:rsidRDefault="00271AB0" w:rsidP="00271AB0">
      <w:pPr>
        <w:spacing w:line="240" w:lineRule="auto"/>
        <w:ind w:firstLine="284"/>
      </w:pPr>
      <w:r>
        <w:t>(1) Veliteľ na účely tohto zákona je profesionálny vojak, ktorý je oprávnený vydávať podriadenému profesionálnemu vojakovi vojenské rozkazy, nariadenia, príkazy a pokyny na vykonávanie štátnej služby alebo v súvislosti s jej výkonom v určenom rozsahu.</w:t>
      </w:r>
    </w:p>
    <w:p w:rsidR="00271AB0" w:rsidRDefault="00271AB0" w:rsidP="00271AB0">
      <w:pPr>
        <w:spacing w:line="240" w:lineRule="auto"/>
        <w:ind w:firstLine="284"/>
      </w:pPr>
      <w:r>
        <w:t>(2) Veliteľ podľa odseku 1 je aj profesionálny vojak,</w:t>
      </w:r>
    </w:p>
    <w:p w:rsidR="00271AB0" w:rsidRDefault="00271AB0" w:rsidP="001F0CFC">
      <w:pPr>
        <w:numPr>
          <w:ilvl w:val="0"/>
          <w:numId w:val="890"/>
        </w:numPr>
        <w:spacing w:after="104" w:line="240" w:lineRule="auto"/>
        <w:ind w:hanging="283"/>
      </w:pPr>
      <w:r>
        <w:t>ktorému zastupovanie neprítomného veliteľa vyplýva z funkcie,</w:t>
      </w:r>
    </w:p>
    <w:p w:rsidR="00271AB0" w:rsidRDefault="00271AB0" w:rsidP="001F0CFC">
      <w:pPr>
        <w:numPr>
          <w:ilvl w:val="0"/>
          <w:numId w:val="890"/>
        </w:numPr>
        <w:spacing w:after="104" w:line="240" w:lineRule="auto"/>
        <w:ind w:hanging="283"/>
      </w:pPr>
      <w:r>
        <w:t>ktorý je poverený zastupovaním neprítomného veliteľa,</w:t>
      </w:r>
    </w:p>
    <w:p w:rsidR="00271AB0" w:rsidRDefault="00271AB0" w:rsidP="001F0CFC">
      <w:pPr>
        <w:numPr>
          <w:ilvl w:val="0"/>
          <w:numId w:val="890"/>
        </w:numPr>
        <w:spacing w:after="200" w:line="240" w:lineRule="auto"/>
        <w:ind w:hanging="283"/>
      </w:pPr>
      <w:r>
        <w:t>ktorý je poverený výkonom voľnej funkcie veliteľa.</w:t>
      </w:r>
    </w:p>
    <w:p w:rsidR="00271AB0" w:rsidRDefault="00271AB0" w:rsidP="00271AB0">
      <w:pPr>
        <w:spacing w:after="104" w:line="240" w:lineRule="auto"/>
        <w:ind w:left="237"/>
      </w:pPr>
      <w:r>
        <w:t>(3) Veliteľ podľa odseku 1 je aj</w:t>
      </w:r>
    </w:p>
    <w:p w:rsidR="00271AB0" w:rsidRDefault="00271AB0" w:rsidP="001F0CFC">
      <w:pPr>
        <w:numPr>
          <w:ilvl w:val="0"/>
          <w:numId w:val="891"/>
        </w:numPr>
        <w:spacing w:after="94" w:line="240" w:lineRule="auto"/>
        <w:ind w:hanging="283"/>
      </w:pPr>
      <w:r>
        <w:t>prezident, minister, štátny tajomník ministerstva a riaditeľ Vojenského spravodajstva,</w:t>
      </w:r>
    </w:p>
    <w:p w:rsidR="00271AB0" w:rsidRDefault="00271AB0" w:rsidP="001F0CFC">
      <w:pPr>
        <w:numPr>
          <w:ilvl w:val="0"/>
          <w:numId w:val="891"/>
        </w:numPr>
        <w:spacing w:after="200" w:line="240" w:lineRule="auto"/>
        <w:ind w:hanging="283"/>
      </w:pPr>
      <w:r>
        <w:t>vedúci služobného úradu ministerstva,</w:t>
      </w:r>
      <w:r>
        <w:rPr>
          <w:sz w:val="15"/>
          <w:vertAlign w:val="superscript"/>
        </w:rPr>
        <w:t>7</w:t>
      </w:r>
      <w:r>
        <w:rPr>
          <w:sz w:val="18"/>
        </w:rPr>
        <w:t xml:space="preserve">) </w:t>
      </w:r>
      <w:r>
        <w:t>vedúci štátny zamestnanec</w:t>
      </w:r>
      <w:r>
        <w:rPr>
          <w:sz w:val="15"/>
          <w:vertAlign w:val="superscript"/>
        </w:rPr>
        <w:t>8</w:t>
      </w:r>
      <w:r>
        <w:rPr>
          <w:sz w:val="18"/>
        </w:rPr>
        <w:t xml:space="preserve">) </w:t>
      </w:r>
      <w:r>
        <w:t>a vedúci zamestnanec.</w:t>
      </w:r>
      <w:r>
        <w:rPr>
          <w:sz w:val="15"/>
          <w:vertAlign w:val="superscript"/>
        </w:rPr>
        <w:t>9</w:t>
      </w:r>
      <w:r>
        <w:rPr>
          <w:sz w:val="18"/>
        </w:rPr>
        <w:t>)</w:t>
      </w:r>
    </w:p>
    <w:p w:rsidR="00271AB0" w:rsidRDefault="00271AB0" w:rsidP="001F0CFC">
      <w:pPr>
        <w:numPr>
          <w:ilvl w:val="1"/>
          <w:numId w:val="891"/>
        </w:numPr>
        <w:spacing w:after="200" w:line="240" w:lineRule="auto"/>
        <w:ind w:left="0" w:firstLine="284"/>
      </w:pPr>
      <w:r>
        <w:t>Pri uplatňovaní pôsobnosti voči podriadeným profesionálnym vojakom je veliteľ podľa odseku 1 nadriadený podľa funkcie. Ak veliteľ nie je nadriadený podľa funkcie, je nadriadený podľa vojenskej hodnosti.</w:t>
      </w:r>
    </w:p>
    <w:p w:rsidR="00271AB0" w:rsidRDefault="00271AB0" w:rsidP="001F0CFC">
      <w:pPr>
        <w:numPr>
          <w:ilvl w:val="1"/>
          <w:numId w:val="891"/>
        </w:numPr>
        <w:spacing w:after="200" w:line="240" w:lineRule="auto"/>
        <w:ind w:left="0" w:firstLine="284"/>
      </w:pPr>
      <w:r>
        <w:t>Rozsah pôsobnosti veliteľa podľa odseku 1 a odseku 3 písm. b) ustanoví služobný predpis.</w:t>
      </w:r>
    </w:p>
    <w:p w:rsidR="00271AB0" w:rsidRDefault="00271AB0" w:rsidP="001F0CFC">
      <w:pPr>
        <w:numPr>
          <w:ilvl w:val="1"/>
          <w:numId w:val="891"/>
        </w:numPr>
        <w:spacing w:after="289" w:line="240" w:lineRule="auto"/>
        <w:ind w:left="0" w:firstLine="284"/>
      </w:pPr>
      <w:r>
        <w:t>Rozsah pôsobnosti veliteľa ustanovený osobitným predpisom</w:t>
      </w:r>
      <w:r>
        <w:rPr>
          <w:sz w:val="15"/>
          <w:vertAlign w:val="superscript"/>
        </w:rPr>
        <w:t>10</w:t>
      </w:r>
      <w:r>
        <w:rPr>
          <w:sz w:val="18"/>
        </w:rPr>
        <w:t xml:space="preserve">) </w:t>
      </w:r>
      <w:r>
        <w:t>nie je týmto zákonom dotknutý.</w:t>
      </w:r>
    </w:p>
    <w:p w:rsidR="00271AB0" w:rsidRDefault="00271AB0" w:rsidP="00271AB0">
      <w:pPr>
        <w:spacing w:after="20" w:line="240" w:lineRule="auto"/>
        <w:ind w:left="100" w:right="90"/>
        <w:jc w:val="center"/>
      </w:pPr>
      <w:r>
        <w:rPr>
          <w:b/>
        </w:rPr>
        <w:t>§ 9</w:t>
      </w:r>
    </w:p>
    <w:p w:rsidR="00271AB0" w:rsidRDefault="00271AB0" w:rsidP="00271AB0">
      <w:pPr>
        <w:spacing w:after="194" w:line="240" w:lineRule="auto"/>
        <w:ind w:left="100" w:right="90"/>
        <w:jc w:val="center"/>
      </w:pPr>
      <w:r>
        <w:rPr>
          <w:b/>
        </w:rPr>
        <w:t>Základné povinnosti veliteľa</w:t>
      </w:r>
    </w:p>
    <w:p w:rsidR="00271AB0" w:rsidRDefault="00271AB0" w:rsidP="00271AB0">
      <w:pPr>
        <w:spacing w:after="104" w:line="240" w:lineRule="auto"/>
        <w:ind w:left="237"/>
      </w:pPr>
      <w:r>
        <w:t>Veliteľ je povinný</w:t>
      </w:r>
    </w:p>
    <w:p w:rsidR="00271AB0" w:rsidRDefault="00271AB0" w:rsidP="001F0CFC">
      <w:pPr>
        <w:numPr>
          <w:ilvl w:val="0"/>
          <w:numId w:val="892"/>
        </w:numPr>
        <w:spacing w:after="104" w:line="240" w:lineRule="auto"/>
        <w:ind w:hanging="283"/>
      </w:pPr>
      <w:r>
        <w:t>riadiť, organizovať a kontrolovať výkon štátnej služby podriadených profesionálnych vojakov,</w:t>
      </w:r>
    </w:p>
    <w:p w:rsidR="00271AB0" w:rsidRDefault="00271AB0" w:rsidP="001F0CFC">
      <w:pPr>
        <w:numPr>
          <w:ilvl w:val="0"/>
          <w:numId w:val="892"/>
        </w:numPr>
        <w:spacing w:after="103" w:line="240" w:lineRule="auto"/>
        <w:ind w:hanging="283"/>
      </w:pPr>
      <w:r>
        <w:t>zabezpečovať, aby podriadení profesionálni vojaci boli náležite vycvičení, vyškolení a riadne oboznámení so služobnými predpismi, vojenskými rozkazmi, nariadeniami, príkazmi a pokynmi, ako aj s informáciami potrebnými na riadny výkon štátnej služby,</w:t>
      </w:r>
    </w:p>
    <w:p w:rsidR="00271AB0" w:rsidRDefault="00271AB0" w:rsidP="001F0CFC">
      <w:pPr>
        <w:numPr>
          <w:ilvl w:val="0"/>
          <w:numId w:val="892"/>
        </w:numPr>
        <w:spacing w:after="103" w:line="240" w:lineRule="auto"/>
        <w:ind w:hanging="283"/>
      </w:pPr>
      <w:r>
        <w:t>vytvárať podriadeným profesionálnym vojakom podmienky na riadny výkon štátnej služby, najmä zabezpečovať materiálne a technické podmienky pracoviska vrátane osobných ochranných pracovných prostriedkov nevyhnutných na riadny a bezpečný výkon štátnej služby,</w:t>
      </w:r>
    </w:p>
    <w:p w:rsidR="00271AB0" w:rsidRDefault="00271AB0" w:rsidP="001F0CFC">
      <w:pPr>
        <w:numPr>
          <w:ilvl w:val="0"/>
          <w:numId w:val="892"/>
        </w:numPr>
        <w:spacing w:after="103" w:line="240" w:lineRule="auto"/>
        <w:ind w:hanging="283"/>
      </w:pPr>
      <w:r>
        <w:t>viesť podriadených profesionálnych vojakov k dodržiavaniu základných povinností a služobnej disciplíny, vyvodzovať dôsledky z neplnenia základných povinností a z porušovania služobnej disciplíny a vykonávať disciplinárnu právomoc podľa tohto zákona,</w:t>
      </w:r>
    </w:p>
    <w:p w:rsidR="00271AB0" w:rsidRDefault="00271AB0" w:rsidP="001F0CFC">
      <w:pPr>
        <w:numPr>
          <w:ilvl w:val="0"/>
          <w:numId w:val="892"/>
        </w:numPr>
        <w:spacing w:after="103" w:line="240" w:lineRule="auto"/>
        <w:ind w:hanging="283"/>
      </w:pPr>
      <w:r>
        <w:t>zaisťovať bezpečnosť a ochranu zdravia podriadených profesionálnych vojakov pri výkone štátnej služby a kontrolovať dodržiavanie predpisov v oblasti bezpečnosti a ochrany zdravia pri výkone štátnej služby a v oblasti prevádzky technických zariadení; ak veliteľ zistí nedostatky, je povinný urobiť opatrenia na ich odstránenie,</w:t>
      </w:r>
    </w:p>
    <w:p w:rsidR="00271AB0" w:rsidRDefault="00271AB0" w:rsidP="001F0CFC">
      <w:pPr>
        <w:numPr>
          <w:ilvl w:val="0"/>
          <w:numId w:val="892"/>
        </w:numPr>
        <w:spacing w:after="94" w:line="240" w:lineRule="auto"/>
        <w:ind w:hanging="283"/>
      </w:pPr>
      <w:r>
        <w:t>navrhovať opatrenia, ak zistil dôvod na zmenu v služobnom pomere alebo dôvod na skončenie služobného pomeru podriadeného profesionálneho vojaka,</w:t>
      </w:r>
    </w:p>
    <w:p w:rsidR="00271AB0" w:rsidRDefault="00271AB0" w:rsidP="001F0CFC">
      <w:pPr>
        <w:numPr>
          <w:ilvl w:val="0"/>
          <w:numId w:val="892"/>
        </w:numPr>
        <w:spacing w:after="102" w:line="240" w:lineRule="auto"/>
        <w:ind w:hanging="283"/>
      </w:pPr>
      <w:r>
        <w:t>vytvárať podmienky na predchádzanie vzniku služobných úrazov a chorôb z povolania</w:t>
      </w:r>
      <w:r>
        <w:rPr>
          <w:sz w:val="15"/>
          <w:vertAlign w:val="superscript"/>
        </w:rPr>
        <w:t>11</w:t>
      </w:r>
      <w:r>
        <w:rPr>
          <w:sz w:val="18"/>
        </w:rPr>
        <w:t xml:space="preserve">) </w:t>
      </w:r>
      <w:r>
        <w:t>profesionálneho vojaka, viesť evidenciu služobných úrazov, zabezpečiť vyšetrenie služobného úrazu alebo choroby z povolania a viesť evidenciu dočasnej neschopnosti na výkon štátnej služby pre chorobu alebo úraz (ďalej len "dočasná neschopnosť pre chorobu alebo úraz"),</w:t>
      </w:r>
    </w:p>
    <w:p w:rsidR="00271AB0" w:rsidRDefault="00271AB0" w:rsidP="001F0CFC">
      <w:pPr>
        <w:numPr>
          <w:ilvl w:val="0"/>
          <w:numId w:val="892"/>
        </w:numPr>
        <w:spacing w:after="291" w:line="240" w:lineRule="auto"/>
        <w:ind w:hanging="283"/>
      </w:pPr>
      <w:r>
        <w:t>zabezpečiť vedenie písomností týkajúcich sa služobného pomeru profesionálneho vojaka v osobnom spise profesionálneho vojaka.</w:t>
      </w:r>
    </w:p>
    <w:p w:rsidR="00271AB0" w:rsidRDefault="00271AB0" w:rsidP="00271AB0">
      <w:pPr>
        <w:spacing w:after="20" w:line="240" w:lineRule="auto"/>
        <w:ind w:left="100" w:right="90"/>
        <w:jc w:val="center"/>
      </w:pPr>
      <w:r>
        <w:rPr>
          <w:b/>
        </w:rPr>
        <w:t>§ 10</w:t>
      </w:r>
    </w:p>
    <w:p w:rsidR="00271AB0" w:rsidRDefault="00271AB0" w:rsidP="00271AB0">
      <w:pPr>
        <w:spacing w:after="194" w:line="240" w:lineRule="auto"/>
        <w:ind w:left="100" w:right="90"/>
        <w:jc w:val="center"/>
      </w:pPr>
      <w:r>
        <w:rPr>
          <w:b/>
        </w:rPr>
        <w:t>Služobné predpisy</w:t>
      </w:r>
    </w:p>
    <w:p w:rsidR="00271AB0" w:rsidRDefault="00271AB0" w:rsidP="001F0CFC">
      <w:pPr>
        <w:numPr>
          <w:ilvl w:val="1"/>
          <w:numId w:val="892"/>
        </w:numPr>
        <w:spacing w:after="200" w:line="240" w:lineRule="auto"/>
        <w:ind w:left="0" w:firstLine="426"/>
      </w:pPr>
      <w:r>
        <w:t>Služobné predpisy sú predpisy, ktorými sa v medziach tohto zákona ustanovujú podrobnosti o štátnej službe a podrobnosti súvisiace so vznikom, zmenami a skončením služobného pomeru.</w:t>
      </w:r>
    </w:p>
    <w:p w:rsidR="00271AB0" w:rsidRDefault="00271AB0" w:rsidP="001F0CFC">
      <w:pPr>
        <w:numPr>
          <w:ilvl w:val="1"/>
          <w:numId w:val="892"/>
        </w:numPr>
        <w:spacing w:after="200" w:line="240" w:lineRule="auto"/>
        <w:ind w:left="0" w:firstLine="426"/>
      </w:pPr>
      <w:r>
        <w:t>Služobné predpisy vydáva hlavný služobný úrad, ak tento zákon v § 137 ods. 4 neustanovuje inak.</w:t>
      </w:r>
    </w:p>
    <w:p w:rsidR="00271AB0" w:rsidRDefault="00271AB0" w:rsidP="001F0CFC">
      <w:pPr>
        <w:numPr>
          <w:ilvl w:val="1"/>
          <w:numId w:val="892"/>
        </w:numPr>
        <w:spacing w:after="292" w:line="240" w:lineRule="auto"/>
        <w:ind w:hanging="294"/>
      </w:pPr>
      <w:r>
        <w:t>Profesionálni vojaci musia byť so služobnými predpismi riadne oboznámení.</w:t>
      </w:r>
    </w:p>
    <w:p w:rsidR="00271AB0" w:rsidRDefault="00271AB0" w:rsidP="00271AB0">
      <w:pPr>
        <w:spacing w:after="20" w:line="240" w:lineRule="auto"/>
        <w:ind w:left="100" w:right="90"/>
        <w:jc w:val="center"/>
      </w:pPr>
      <w:r>
        <w:rPr>
          <w:b/>
        </w:rPr>
        <w:t>§ 11</w:t>
      </w:r>
    </w:p>
    <w:p w:rsidR="00271AB0" w:rsidRDefault="00271AB0" w:rsidP="00271AB0">
      <w:pPr>
        <w:spacing w:after="194" w:line="240" w:lineRule="auto"/>
        <w:ind w:left="100" w:right="90"/>
        <w:jc w:val="center"/>
      </w:pPr>
      <w:r>
        <w:rPr>
          <w:b/>
        </w:rPr>
        <w:t>Systemizácia</w:t>
      </w:r>
    </w:p>
    <w:p w:rsidR="00271AB0" w:rsidRDefault="00271AB0" w:rsidP="001F0CFC">
      <w:pPr>
        <w:numPr>
          <w:ilvl w:val="1"/>
          <w:numId w:val="893"/>
        </w:numPr>
        <w:spacing w:after="200" w:line="240" w:lineRule="auto"/>
        <w:ind w:left="0" w:firstLine="426"/>
      </w:pPr>
      <w:r>
        <w:t>Systemizácia na účely tohto zákona je určenie počtu miest profesionálnych vojakov a určenie objemu finančných prostriedkov na platy profesionálnych vojakov.</w:t>
      </w:r>
    </w:p>
    <w:p w:rsidR="00271AB0" w:rsidRDefault="00271AB0" w:rsidP="001F0CFC">
      <w:pPr>
        <w:numPr>
          <w:ilvl w:val="1"/>
          <w:numId w:val="893"/>
        </w:numPr>
        <w:spacing w:after="200" w:line="240" w:lineRule="auto"/>
        <w:ind w:left="0" w:firstLine="426"/>
      </w:pPr>
      <w:r>
        <w:t>Počet miest profesionálnych vojakov, pri zachovaní celkových početných stavov profesionálnych vojakov</w:t>
      </w:r>
      <w:r>
        <w:rPr>
          <w:sz w:val="15"/>
          <w:vertAlign w:val="superscript"/>
        </w:rPr>
        <w:t>12</w:t>
      </w:r>
      <w:r>
        <w:rPr>
          <w:sz w:val="18"/>
        </w:rPr>
        <w:t xml:space="preserve">) </w:t>
      </w:r>
      <w:r>
        <w:t>a objem finančných prostriedkov na platy profesionálnych vojakov schvaľuje každoročne vláda Slovenskej republiky (ďalej len "vláda") pri prerokúvaní návrhu zákona o štátnom rozpočte. Návrh počtu miest a objemu finančných prostriedkov na platy profesionálnych vojakov pripravuje ministerstvo v spolupráci s Ministerstvom financií Slovenskej republiky.</w:t>
      </w:r>
    </w:p>
    <w:p w:rsidR="00271AB0" w:rsidRDefault="00271AB0" w:rsidP="001F0CFC">
      <w:pPr>
        <w:numPr>
          <w:ilvl w:val="1"/>
          <w:numId w:val="893"/>
        </w:numPr>
        <w:spacing w:after="104" w:line="240" w:lineRule="auto"/>
        <w:ind w:hanging="294"/>
      </w:pPr>
      <w:r>
        <w:t>Systemizáciu v členení podľa vojenských hodností určuje</w:t>
      </w:r>
    </w:p>
    <w:p w:rsidR="00271AB0" w:rsidRDefault="00271AB0" w:rsidP="001F0CFC">
      <w:pPr>
        <w:numPr>
          <w:ilvl w:val="0"/>
          <w:numId w:val="894"/>
        </w:numPr>
        <w:spacing w:after="104" w:line="240" w:lineRule="auto"/>
        <w:ind w:hanging="283"/>
      </w:pPr>
      <w:r>
        <w:t>minister na základe podkladov, ktoré mu predkladá</w:t>
      </w:r>
    </w:p>
    <w:p w:rsidR="00271AB0" w:rsidRDefault="00271AB0" w:rsidP="001F0CFC">
      <w:pPr>
        <w:numPr>
          <w:ilvl w:val="1"/>
          <w:numId w:val="894"/>
        </w:numPr>
        <w:spacing w:after="104" w:line="240" w:lineRule="auto"/>
        <w:ind w:left="566" w:hanging="283"/>
      </w:pPr>
      <w:r>
        <w:t>náčelník generálneho štábu za služobný úrad podľa § 6 ods. 1 písm. a), b) a f),</w:t>
      </w:r>
    </w:p>
    <w:p w:rsidR="00271AB0" w:rsidRDefault="00271AB0" w:rsidP="001F0CFC">
      <w:pPr>
        <w:numPr>
          <w:ilvl w:val="1"/>
          <w:numId w:val="894"/>
        </w:numPr>
        <w:spacing w:after="104" w:line="240" w:lineRule="auto"/>
        <w:ind w:left="566" w:hanging="283"/>
      </w:pPr>
      <w:r>
        <w:t>riaditeľ Vojenského spravodajstva za služobný úrad podľa § 6 ods. 1 písm. d),</w:t>
      </w:r>
    </w:p>
    <w:p w:rsidR="00271AB0" w:rsidRDefault="00271AB0" w:rsidP="001F0CFC">
      <w:pPr>
        <w:numPr>
          <w:ilvl w:val="1"/>
          <w:numId w:val="894"/>
        </w:numPr>
        <w:spacing w:after="104" w:line="240" w:lineRule="auto"/>
        <w:ind w:left="566" w:hanging="283"/>
      </w:pPr>
      <w:r>
        <w:t>riaditeľ Vojenskej polície za služobný úrad podľa § 6 ods. 1 písm. e),</w:t>
      </w:r>
    </w:p>
    <w:p w:rsidR="00271AB0" w:rsidRDefault="00271AB0" w:rsidP="001F0CFC">
      <w:pPr>
        <w:numPr>
          <w:ilvl w:val="0"/>
          <w:numId w:val="894"/>
        </w:numPr>
        <w:spacing w:after="200" w:line="240" w:lineRule="auto"/>
        <w:ind w:hanging="283"/>
      </w:pPr>
      <w:r>
        <w:t>prezident na základe podkladov, ktoré mu predkladá náčelník vojenskej kancelárie prezidenta za služobný úrad podľa § 6 ods. 1 písm. c).</w:t>
      </w:r>
    </w:p>
    <w:p w:rsidR="00271AB0" w:rsidRDefault="00271AB0" w:rsidP="00271AB0">
      <w:pPr>
        <w:spacing w:after="50" w:line="240" w:lineRule="auto"/>
        <w:ind w:left="-15" w:firstLine="441"/>
      </w:pPr>
      <w:r>
        <w:t>(4) Zmeny v systemizácii, ktoré nezvyšujú počet miest profesionálnych vojakov alebo ktoré nezakladajú nárok na štátny rozpočet, môže vykonať</w:t>
      </w:r>
    </w:p>
    <w:p w:rsidR="00271AB0" w:rsidRDefault="00271AB0" w:rsidP="00271AB0">
      <w:pPr>
        <w:spacing w:after="50" w:line="240" w:lineRule="auto"/>
        <w:ind w:left="-15" w:firstLine="15"/>
      </w:pPr>
      <w:r>
        <w:t xml:space="preserve"> a) minister</w:t>
      </w:r>
    </w:p>
    <w:p w:rsidR="00271AB0" w:rsidRDefault="00271AB0" w:rsidP="001F0CFC">
      <w:pPr>
        <w:numPr>
          <w:ilvl w:val="1"/>
          <w:numId w:val="894"/>
        </w:numPr>
        <w:spacing w:after="104" w:line="240" w:lineRule="auto"/>
        <w:ind w:left="566" w:hanging="283"/>
      </w:pPr>
      <w:r>
        <w:t>v služobnom úrade podľa § 6 ods. 1 písm. a), b) a f) na návrh náčelníka generálneho štábu,</w:t>
      </w:r>
    </w:p>
    <w:p w:rsidR="00271AB0" w:rsidRDefault="00271AB0" w:rsidP="001F0CFC">
      <w:pPr>
        <w:numPr>
          <w:ilvl w:val="1"/>
          <w:numId w:val="894"/>
        </w:numPr>
        <w:spacing w:after="104" w:line="240" w:lineRule="auto"/>
        <w:ind w:left="566" w:hanging="283"/>
      </w:pPr>
      <w:r>
        <w:t>v služobnom úrade podľa § 6 ods. 1 písm. d) na návrh riaditeľa Vojenského spravodajstva,</w:t>
      </w:r>
    </w:p>
    <w:p w:rsidR="00271AB0" w:rsidRDefault="00271AB0" w:rsidP="001F0CFC">
      <w:pPr>
        <w:numPr>
          <w:ilvl w:val="1"/>
          <w:numId w:val="894"/>
        </w:numPr>
        <w:spacing w:after="200" w:line="240" w:lineRule="auto"/>
        <w:ind w:left="566" w:hanging="283"/>
      </w:pPr>
      <w:r>
        <w:t>v služobnom úrade podľa § 6 ods. 1 písm. e) na návrh riaditeľa Vojenskej polície,</w:t>
      </w:r>
    </w:p>
    <w:p w:rsidR="00271AB0" w:rsidRDefault="00271AB0" w:rsidP="00271AB0">
      <w:pPr>
        <w:spacing w:line="240" w:lineRule="auto"/>
        <w:ind w:left="-5"/>
      </w:pPr>
      <w:r>
        <w:t>b) prezident v služobnom úrade podľa § 6 ods. 1 písm. c).</w:t>
      </w:r>
    </w:p>
    <w:p w:rsidR="00271AB0" w:rsidRDefault="00271AB0" w:rsidP="00271AB0">
      <w:pPr>
        <w:spacing w:after="291" w:line="240" w:lineRule="auto"/>
        <w:ind w:left="-15" w:firstLine="441"/>
      </w:pPr>
      <w:r>
        <w:t>(5) Zmeny v systemizácií minister vykoná, ak v priebehu roka vláda alebo na základe jej splnomocnenia minister financií Slovenskej republiky vykoná úpravu počtu miest profesionálnych vojakov alebo objemu finančných prostriedkov na platy profesionálnych vojakov.</w:t>
      </w:r>
    </w:p>
    <w:p w:rsidR="00271AB0" w:rsidRDefault="00271AB0" w:rsidP="00271AB0">
      <w:pPr>
        <w:spacing w:after="286" w:line="240" w:lineRule="auto"/>
        <w:ind w:left="100"/>
        <w:jc w:val="center"/>
      </w:pPr>
      <w:r>
        <w:rPr>
          <w:b/>
        </w:rPr>
        <w:t>Obmedzenie niektorých ústavných práv profesionálnych vojakov</w:t>
      </w:r>
    </w:p>
    <w:p w:rsidR="00271AB0" w:rsidRDefault="00271AB0" w:rsidP="00271AB0">
      <w:pPr>
        <w:spacing w:after="194" w:line="240" w:lineRule="auto"/>
        <w:ind w:left="100" w:right="90"/>
        <w:jc w:val="center"/>
      </w:pPr>
      <w:r>
        <w:rPr>
          <w:b/>
        </w:rPr>
        <w:t>§ 12</w:t>
      </w:r>
    </w:p>
    <w:p w:rsidR="00271AB0" w:rsidRDefault="00271AB0" w:rsidP="001F0CFC">
      <w:pPr>
        <w:numPr>
          <w:ilvl w:val="0"/>
          <w:numId w:val="895"/>
        </w:numPr>
        <w:spacing w:after="200" w:line="240" w:lineRule="auto"/>
        <w:ind w:firstLine="426"/>
      </w:pPr>
      <w:r>
        <w:t>Petičné právo profesionálnych vojakov vo veciach súvisiacich s výkonom štátnej služby sa obmedzuje na individuálne žiadosti, návrhy a sťažnosti profesionálneho vojaka.</w:t>
      </w:r>
    </w:p>
    <w:p w:rsidR="00271AB0" w:rsidRDefault="00271AB0" w:rsidP="001F0CFC">
      <w:pPr>
        <w:numPr>
          <w:ilvl w:val="0"/>
          <w:numId w:val="895"/>
        </w:numPr>
        <w:spacing w:after="200" w:line="240" w:lineRule="auto"/>
        <w:ind w:firstLine="426"/>
      </w:pPr>
      <w:r>
        <w:t>Profesionálny vojak nesmie byť členom politickej strany alebo politického hnutia.</w:t>
      </w:r>
    </w:p>
    <w:p w:rsidR="00271AB0" w:rsidRDefault="00271AB0" w:rsidP="001F0CFC">
      <w:pPr>
        <w:numPr>
          <w:ilvl w:val="0"/>
          <w:numId w:val="895"/>
        </w:numPr>
        <w:spacing w:after="200" w:line="240" w:lineRule="auto"/>
        <w:ind w:firstLine="426"/>
      </w:pPr>
      <w:r>
        <w:t>Profesionálny vojak sa nesmie aktívne zúčastňovať na zhromaždeniach organizovaných politickými stranami alebo politickými hnutiami.</w:t>
      </w:r>
    </w:p>
    <w:p w:rsidR="00271AB0" w:rsidRDefault="00271AB0" w:rsidP="001F0CFC">
      <w:pPr>
        <w:numPr>
          <w:ilvl w:val="0"/>
          <w:numId w:val="895"/>
        </w:numPr>
        <w:spacing w:after="200" w:line="240" w:lineRule="auto"/>
        <w:ind w:firstLine="426"/>
      </w:pPr>
      <w:r>
        <w:t>Profesionálny vojak sa nesmie združovať v odborových organizáciách, ktoré pôsobia v ozbrojených silách a na pracoviskách, kde vykonáva štátnu službu.</w:t>
      </w:r>
    </w:p>
    <w:p w:rsidR="00271AB0" w:rsidRDefault="00271AB0" w:rsidP="001F0CFC">
      <w:pPr>
        <w:numPr>
          <w:ilvl w:val="0"/>
          <w:numId w:val="895"/>
        </w:numPr>
        <w:spacing w:after="291" w:line="240" w:lineRule="auto"/>
        <w:ind w:firstLine="426"/>
      </w:pPr>
      <w:r>
        <w:t>Profesionálnemu vojakovi možno z dôvodu prípravy na plnenie úloh ozbrojených síl alebo na plnenie úloh podľa osobitných predpisov</w:t>
      </w:r>
      <w:r>
        <w:rPr>
          <w:sz w:val="15"/>
          <w:vertAlign w:val="superscript"/>
        </w:rPr>
        <w:t>13</w:t>
      </w:r>
      <w:r>
        <w:rPr>
          <w:sz w:val="18"/>
        </w:rPr>
        <w:t xml:space="preserve">) </w:t>
      </w:r>
      <w:r>
        <w:t>s jeho predchádzajúcim písomným súhlasom obmedziť osobnú slobodu pri výcviku, ktorým sa má prehĺbiť alebo preveriť jeho psychická odolnosť a fyzická odolnosť čo najvernejším priblížením k skutočným podmienkam plnenia úloh; súhlas môže profesionálny vojak vziať späť aj počas výcviku.</w:t>
      </w:r>
    </w:p>
    <w:p w:rsidR="00271AB0" w:rsidRDefault="00271AB0" w:rsidP="00271AB0">
      <w:pPr>
        <w:spacing w:after="194" w:line="240" w:lineRule="auto"/>
        <w:ind w:left="100" w:right="90"/>
        <w:jc w:val="center"/>
      </w:pPr>
      <w:r>
        <w:rPr>
          <w:b/>
        </w:rPr>
        <w:t>§ 13</w:t>
      </w:r>
    </w:p>
    <w:p w:rsidR="00271AB0" w:rsidRDefault="00271AB0" w:rsidP="00271AB0">
      <w:pPr>
        <w:spacing w:after="104" w:line="240" w:lineRule="auto"/>
        <w:ind w:left="237" w:firstLine="189"/>
      </w:pPr>
      <w:r>
        <w:t>(1) Profesionálny vojak nesmie</w:t>
      </w:r>
    </w:p>
    <w:p w:rsidR="00271AB0" w:rsidRDefault="00271AB0" w:rsidP="001F0CFC">
      <w:pPr>
        <w:numPr>
          <w:ilvl w:val="0"/>
          <w:numId w:val="896"/>
        </w:numPr>
        <w:spacing w:after="104" w:line="240" w:lineRule="auto"/>
        <w:ind w:hanging="283"/>
      </w:pPr>
      <w:r>
        <w:t>podnikať,</w:t>
      </w:r>
    </w:p>
    <w:p w:rsidR="00271AB0" w:rsidRDefault="00271AB0" w:rsidP="001F0CFC">
      <w:pPr>
        <w:numPr>
          <w:ilvl w:val="0"/>
          <w:numId w:val="896"/>
        </w:numPr>
        <w:spacing w:after="124" w:line="240" w:lineRule="auto"/>
        <w:ind w:hanging="283"/>
      </w:pPr>
      <w:r>
        <w:t>vykonávať inú zárobkovú činnosť; inou zárobkovou činnosťou sa na účely tohto zákona rozumie činnosť, ktorá zakladá nárok na príjem zdaňovaný podľa osobitného predpisu,</w:t>
      </w:r>
      <w:r>
        <w:rPr>
          <w:sz w:val="15"/>
          <w:vertAlign w:val="superscript"/>
        </w:rPr>
        <w:t>14</w:t>
      </w:r>
      <w:r>
        <w:rPr>
          <w:sz w:val="18"/>
        </w:rPr>
        <w:t>)</w:t>
      </w:r>
    </w:p>
    <w:p w:rsidR="00271AB0" w:rsidRDefault="00271AB0" w:rsidP="001F0CFC">
      <w:pPr>
        <w:numPr>
          <w:ilvl w:val="0"/>
          <w:numId w:val="896"/>
        </w:numPr>
        <w:spacing w:after="200" w:line="240" w:lineRule="auto"/>
        <w:ind w:hanging="283"/>
      </w:pPr>
      <w:r>
        <w:t>byť členom riadiacich, kontrolných alebo dozorných orgánov právnických osôb vykonávajúcich podnikateľskú činnosť.</w:t>
      </w:r>
    </w:p>
    <w:p w:rsidR="00271AB0" w:rsidRDefault="00271AB0" w:rsidP="00271AB0">
      <w:pPr>
        <w:spacing w:after="104" w:line="240" w:lineRule="auto"/>
        <w:ind w:left="237" w:firstLine="189"/>
      </w:pPr>
      <w:r>
        <w:t>(2) Zákaz podľa odseku 1 písm. b) sa nevzťahuje na</w:t>
      </w:r>
    </w:p>
    <w:p w:rsidR="00271AB0" w:rsidRDefault="00271AB0" w:rsidP="001F0CFC">
      <w:pPr>
        <w:numPr>
          <w:ilvl w:val="0"/>
          <w:numId w:val="897"/>
        </w:numPr>
        <w:spacing w:after="104" w:line="240" w:lineRule="auto"/>
        <w:ind w:hanging="283"/>
      </w:pPr>
      <w:r>
        <w:t>poskytovanie zdravotnej starostlivosti,</w:t>
      </w:r>
    </w:p>
    <w:p w:rsidR="00271AB0" w:rsidRDefault="00271AB0" w:rsidP="001F0CFC">
      <w:pPr>
        <w:numPr>
          <w:ilvl w:val="0"/>
          <w:numId w:val="897"/>
        </w:numPr>
        <w:spacing w:after="104" w:line="240" w:lineRule="auto"/>
        <w:ind w:hanging="283"/>
      </w:pPr>
      <w:r>
        <w:t>lekársku posudkovú činnosť,</w:t>
      </w:r>
    </w:p>
    <w:p w:rsidR="00271AB0" w:rsidRDefault="00271AB0" w:rsidP="001F0CFC">
      <w:pPr>
        <w:numPr>
          <w:ilvl w:val="0"/>
          <w:numId w:val="897"/>
        </w:numPr>
        <w:spacing w:after="96" w:line="240" w:lineRule="auto"/>
        <w:ind w:hanging="283"/>
      </w:pPr>
      <w:r>
        <w:t>poskytovanie veterinárnej starostlivosti,</w:t>
      </w:r>
    </w:p>
    <w:p w:rsidR="00271AB0" w:rsidRDefault="00271AB0" w:rsidP="001F0CFC">
      <w:pPr>
        <w:numPr>
          <w:ilvl w:val="0"/>
          <w:numId w:val="897"/>
        </w:numPr>
        <w:spacing w:after="116" w:line="240" w:lineRule="auto"/>
        <w:ind w:hanging="283"/>
      </w:pPr>
      <w:r>
        <w:t>výkon osobnej asistencie podľa osobitného predpisu,</w:t>
      </w:r>
      <w:r>
        <w:rPr>
          <w:sz w:val="15"/>
          <w:vertAlign w:val="superscript"/>
        </w:rPr>
        <w:t>15</w:t>
      </w:r>
      <w:r>
        <w:rPr>
          <w:sz w:val="18"/>
        </w:rPr>
        <w:t>)</w:t>
      </w:r>
    </w:p>
    <w:p w:rsidR="00271AB0" w:rsidRDefault="00271AB0" w:rsidP="001F0CFC">
      <w:pPr>
        <w:numPr>
          <w:ilvl w:val="0"/>
          <w:numId w:val="897"/>
        </w:numPr>
        <w:spacing w:after="122" w:line="240" w:lineRule="auto"/>
        <w:ind w:hanging="283"/>
      </w:pPr>
      <w:r>
        <w:t>vedeckú činnosť, pedagogickú činnosť, lektorskú činnosť, prednášateľskú činnosť, pastoračnú činnosť, publikačnú činnosť, literárnu činnosť, športovú činnosť, trénerskú činnosť, umeleckú činnosť, znaleckú činnosť, tlmočnícku činnosť alebo na prekladateľskú činnosť,</w:t>
      </w:r>
      <w:r>
        <w:rPr>
          <w:sz w:val="15"/>
          <w:vertAlign w:val="superscript"/>
        </w:rPr>
        <w:t>16</w:t>
      </w:r>
      <w:r>
        <w:rPr>
          <w:sz w:val="18"/>
        </w:rPr>
        <w:t>)</w:t>
      </w:r>
    </w:p>
    <w:p w:rsidR="00271AB0" w:rsidRDefault="00271AB0" w:rsidP="001F0CFC">
      <w:pPr>
        <w:numPr>
          <w:ilvl w:val="0"/>
          <w:numId w:val="897"/>
        </w:numPr>
        <w:spacing w:after="97" w:line="240" w:lineRule="auto"/>
        <w:ind w:hanging="283"/>
      </w:pPr>
      <w:r>
        <w:t>činnosť vedúceho tábora pre deti a mládež, jeho zástupcu pre hospodárske a zdravotné veci, oddielového vedúceho, vychovávateľa, inštruktora, alebo zdravotníckeho pracovníka v táboroch pre deti a mládež,</w:t>
      </w:r>
    </w:p>
    <w:p w:rsidR="00271AB0" w:rsidRDefault="00271AB0" w:rsidP="001F0CFC">
      <w:pPr>
        <w:numPr>
          <w:ilvl w:val="0"/>
          <w:numId w:val="897"/>
        </w:numPr>
        <w:spacing w:after="200" w:line="240" w:lineRule="auto"/>
        <w:ind w:hanging="283"/>
      </w:pPr>
      <w:r>
        <w:t>správu vlastného majetku, majetku maloletého dieťaťa</w:t>
      </w:r>
      <w:r>
        <w:rPr>
          <w:sz w:val="15"/>
          <w:vertAlign w:val="superscript"/>
        </w:rPr>
        <w:t>17</w:t>
      </w:r>
      <w:r>
        <w:rPr>
          <w:sz w:val="18"/>
        </w:rPr>
        <w:t xml:space="preserve">) </w:t>
      </w:r>
      <w:r>
        <w:t>a na správu majetku osoby, ktorá bola pozbavená spôsobilosti na právne úkony alebo ktorej spôsobilosť na právne úkony bola obmedzená,</w:t>
      </w:r>
    </w:p>
    <w:p w:rsidR="00271AB0" w:rsidRDefault="00271AB0" w:rsidP="001F0CFC">
      <w:pPr>
        <w:numPr>
          <w:ilvl w:val="0"/>
          <w:numId w:val="897"/>
        </w:numPr>
        <w:spacing w:after="104" w:line="240" w:lineRule="auto"/>
        <w:ind w:hanging="283"/>
      </w:pPr>
      <w:r>
        <w:t>činnosť v orgánoch spoločenstva vlastníkov bytov a nebytových priestorov,</w:t>
      </w:r>
    </w:p>
    <w:p w:rsidR="00271AB0" w:rsidRDefault="00271AB0" w:rsidP="001F0CFC">
      <w:pPr>
        <w:numPr>
          <w:ilvl w:val="0"/>
          <w:numId w:val="897"/>
        </w:numPr>
        <w:spacing w:after="104" w:line="240" w:lineRule="auto"/>
        <w:ind w:hanging="283"/>
      </w:pPr>
      <w:r>
        <w:t>činnosť v poradnom orgáne vlády,</w:t>
      </w:r>
    </w:p>
    <w:p w:rsidR="00271AB0" w:rsidRDefault="00271AB0" w:rsidP="001F0CFC">
      <w:pPr>
        <w:numPr>
          <w:ilvl w:val="0"/>
          <w:numId w:val="897"/>
        </w:numPr>
        <w:spacing w:after="103" w:line="240" w:lineRule="auto"/>
        <w:ind w:hanging="283"/>
      </w:pPr>
      <w:r>
        <w:t>vykonávanie funkcie člena a zapisovateľa volebnej komisie alebo funkcie člena komisie pre referendum alebo</w:t>
      </w:r>
    </w:p>
    <w:p w:rsidR="00271AB0" w:rsidRDefault="00271AB0" w:rsidP="001F0CFC">
      <w:pPr>
        <w:numPr>
          <w:ilvl w:val="0"/>
          <w:numId w:val="897"/>
        </w:numPr>
        <w:spacing w:after="200" w:line="240" w:lineRule="auto"/>
        <w:ind w:hanging="283"/>
      </w:pPr>
      <w:r>
        <w:t>činnosť člena v rozkladovej komisii.</w:t>
      </w:r>
    </w:p>
    <w:p w:rsidR="00271AB0" w:rsidRDefault="00271AB0" w:rsidP="001F0CFC">
      <w:pPr>
        <w:numPr>
          <w:ilvl w:val="1"/>
          <w:numId w:val="897"/>
        </w:numPr>
        <w:spacing w:after="200" w:line="240" w:lineRule="auto"/>
        <w:ind w:left="0" w:firstLine="426"/>
      </w:pPr>
      <w:r>
        <w:t>Zákaz podľa odseku 1 sa nevzťahuje na profesionálneho vojaka, ktorý plní úlohy pod dočasnou legendou alebo trvalou legendou.</w:t>
      </w:r>
    </w:p>
    <w:p w:rsidR="00271AB0" w:rsidRDefault="00271AB0" w:rsidP="001F0CFC">
      <w:pPr>
        <w:numPr>
          <w:ilvl w:val="1"/>
          <w:numId w:val="897"/>
        </w:numPr>
        <w:spacing w:after="200" w:line="240" w:lineRule="auto"/>
        <w:ind w:left="0" w:firstLine="426"/>
      </w:pPr>
      <w:r>
        <w:t>Zákaz podľa odseku 1 písm. c) sa nevzťahuje na profesionálneho vojaka, ktorý je vyslaný do riadiaceho, kontrolného alebo dozorného orgánu právnickej osoby vládou alebo ministrom.</w:t>
      </w:r>
    </w:p>
    <w:p w:rsidR="00271AB0" w:rsidRDefault="00271AB0" w:rsidP="001F0CFC">
      <w:pPr>
        <w:numPr>
          <w:ilvl w:val="1"/>
          <w:numId w:val="897"/>
        </w:numPr>
        <w:spacing w:after="291" w:line="240" w:lineRule="auto"/>
        <w:ind w:left="0" w:firstLine="426"/>
      </w:pPr>
      <w:r>
        <w:t>Profesionálny vojak uvedený v odseku 4 nesmie za členstvo v týchto orgánoch poberať odmenu alebo iné výhody.</w:t>
      </w:r>
    </w:p>
    <w:p w:rsidR="00271AB0" w:rsidRDefault="00271AB0" w:rsidP="00271AB0">
      <w:pPr>
        <w:spacing w:after="20" w:line="240" w:lineRule="auto"/>
        <w:ind w:left="100" w:right="90"/>
        <w:jc w:val="center"/>
      </w:pPr>
      <w:r>
        <w:rPr>
          <w:b/>
        </w:rPr>
        <w:t>§ 14</w:t>
      </w:r>
    </w:p>
    <w:p w:rsidR="00271AB0" w:rsidRDefault="00271AB0" w:rsidP="00271AB0">
      <w:pPr>
        <w:spacing w:after="194" w:line="240" w:lineRule="auto"/>
        <w:ind w:left="100" w:right="90"/>
        <w:jc w:val="center"/>
      </w:pPr>
      <w:r>
        <w:rPr>
          <w:b/>
        </w:rPr>
        <w:t>Informačný systém</w:t>
      </w:r>
    </w:p>
    <w:p w:rsidR="00271AB0" w:rsidRDefault="00271AB0" w:rsidP="001F0CFC">
      <w:pPr>
        <w:numPr>
          <w:ilvl w:val="1"/>
          <w:numId w:val="898"/>
        </w:numPr>
        <w:spacing w:after="200" w:line="240" w:lineRule="auto"/>
        <w:ind w:left="0" w:firstLine="426"/>
      </w:pPr>
      <w:r>
        <w:t>Služobný úrad na účely spracúvania osobných údajov</w:t>
      </w:r>
      <w:r>
        <w:rPr>
          <w:sz w:val="15"/>
          <w:vertAlign w:val="superscript"/>
        </w:rPr>
        <w:t>18</w:t>
      </w:r>
      <w:r>
        <w:rPr>
          <w:sz w:val="18"/>
        </w:rPr>
        <w:t xml:space="preserve">) </w:t>
      </w:r>
      <w:r>
        <w:t>o fyzických osobách vymedzených týmto zákonom zriaďuje a prevádzkuje informačný systém, v ktorom sa vedie register občanov, register profesionálnych vojakov, register profesionálnych vojakov, ktorým sa skončil služobný pomer, a register identifikačnej databázy.</w:t>
      </w:r>
    </w:p>
    <w:p w:rsidR="00271AB0" w:rsidRDefault="00271AB0" w:rsidP="001F0CFC">
      <w:pPr>
        <w:numPr>
          <w:ilvl w:val="1"/>
          <w:numId w:val="898"/>
        </w:numPr>
        <w:spacing w:after="200" w:line="240" w:lineRule="auto"/>
        <w:ind w:hanging="294"/>
      </w:pPr>
      <w:r>
        <w:t>Register občanov obsahuje súbor osobných údajov občana a jeho rodičov, ktoré sa uchovávajú päť rokov.</w:t>
      </w:r>
    </w:p>
    <w:p w:rsidR="00271AB0" w:rsidRDefault="00271AB0" w:rsidP="001F0CFC">
      <w:pPr>
        <w:numPr>
          <w:ilvl w:val="1"/>
          <w:numId w:val="898"/>
        </w:numPr>
        <w:spacing w:after="200" w:line="240" w:lineRule="auto"/>
        <w:ind w:left="0" w:firstLine="426"/>
      </w:pPr>
      <w:r>
        <w:t>Register profesionálnych vojakov obsahuje súbor osobných údajov profesionálnych vojakov, ich blízkych osôb</w:t>
      </w:r>
      <w:r>
        <w:rPr>
          <w:sz w:val="15"/>
          <w:vertAlign w:val="superscript"/>
        </w:rPr>
        <w:t>2</w:t>
      </w:r>
      <w:r>
        <w:rPr>
          <w:sz w:val="28"/>
          <w:vertAlign w:val="superscript"/>
        </w:rPr>
        <w:t xml:space="preserve">) </w:t>
      </w:r>
      <w:r>
        <w:t>a nimi určených kontaktných osôb, ktoré sa spracúvajú po celý čas trvania štátnej služby profesionálneho vojaka.</w:t>
      </w:r>
    </w:p>
    <w:p w:rsidR="00271AB0" w:rsidRDefault="00271AB0" w:rsidP="001F0CFC">
      <w:pPr>
        <w:numPr>
          <w:ilvl w:val="1"/>
          <w:numId w:val="898"/>
        </w:numPr>
        <w:spacing w:after="200" w:line="240" w:lineRule="auto"/>
        <w:ind w:left="0" w:firstLine="426"/>
      </w:pPr>
      <w:r>
        <w:t>Register profesionálnych vojakov, ktorým sa skončil služobný pomer, obsahuje súbor ich osobných údajov a súbor osobných údajov ich blízkych osôb,</w:t>
      </w:r>
      <w:r>
        <w:rPr>
          <w:sz w:val="15"/>
          <w:vertAlign w:val="superscript"/>
        </w:rPr>
        <w:t>2</w:t>
      </w:r>
      <w:r>
        <w:rPr>
          <w:sz w:val="28"/>
          <w:vertAlign w:val="superscript"/>
        </w:rPr>
        <w:t xml:space="preserve">) </w:t>
      </w:r>
      <w:r>
        <w:t>ktoré sa uchovávajú po dobu 100 rokov od narodenia profesionálneho vojaka.</w:t>
      </w:r>
    </w:p>
    <w:p w:rsidR="00271AB0" w:rsidRDefault="00271AB0" w:rsidP="001F0CFC">
      <w:pPr>
        <w:numPr>
          <w:ilvl w:val="1"/>
          <w:numId w:val="898"/>
        </w:numPr>
        <w:spacing w:after="200" w:line="240" w:lineRule="auto"/>
        <w:ind w:left="0" w:firstLine="426"/>
      </w:pPr>
      <w:r>
        <w:t>Register identifikačnej databázy obsahuje súbor údajov podľa § 60 ods. 2 o profesionálnych vojakoch a profesionálnych vojakoch, ktorým sa skončil služobný pomer, a uchovávajú sa po dobu 100 rokov od narodenia profesionálneho vojaka.</w:t>
      </w:r>
    </w:p>
    <w:p w:rsidR="00271AB0" w:rsidRDefault="00271AB0" w:rsidP="001F0CFC">
      <w:pPr>
        <w:numPr>
          <w:ilvl w:val="1"/>
          <w:numId w:val="898"/>
        </w:numPr>
        <w:spacing w:after="200" w:line="240" w:lineRule="auto"/>
        <w:ind w:hanging="294"/>
      </w:pPr>
      <w:r>
        <w:t>Registre podľa odsekov 2 až 4 sa vedú v elektronickej podobe a v listinnej podobe.</w:t>
      </w:r>
    </w:p>
    <w:p w:rsidR="00271AB0" w:rsidRDefault="00271AB0" w:rsidP="001F0CFC">
      <w:pPr>
        <w:numPr>
          <w:ilvl w:val="1"/>
          <w:numId w:val="898"/>
        </w:numPr>
        <w:spacing w:after="200" w:line="240" w:lineRule="auto"/>
        <w:ind w:left="0" w:firstLine="426"/>
      </w:pPr>
      <w:r>
        <w:t>Informačný systém podľa odseku 1, ktorý obsahuje údaje o občanoch, ktorí požiadali o prijatie do štátnej služby vo Vojenskom spravodajstve, o profesionálnych vojakoch vyčlenených na plnenie úloh Vojenského spravodajstva a o profesionálnych vojakoch, ktorým sa skončil služobný pomer vo Vojenskom spravodajstve, vedie osobitne iba Vojenské spravodajstvo.</w:t>
      </w:r>
    </w:p>
    <w:p w:rsidR="00271AB0" w:rsidRDefault="00271AB0" w:rsidP="001F0CFC">
      <w:pPr>
        <w:numPr>
          <w:ilvl w:val="1"/>
          <w:numId w:val="898"/>
        </w:numPr>
        <w:spacing w:after="200" w:line="240" w:lineRule="auto"/>
        <w:ind w:left="0" w:firstLine="426"/>
      </w:pPr>
      <w:r>
        <w:t>Služobný úrad je povinný Vojenskému spravodajstvu na plnenie jeho úloh podľa osobitného predpisu</w:t>
      </w:r>
      <w:r>
        <w:rPr>
          <w:sz w:val="15"/>
          <w:vertAlign w:val="superscript"/>
        </w:rPr>
        <w:t>19</w:t>
      </w:r>
      <w:r>
        <w:rPr>
          <w:sz w:val="18"/>
        </w:rPr>
        <w:t xml:space="preserve">) </w:t>
      </w:r>
      <w:r>
        <w:t>umožniť nepretržitý a priamy prístup k informáciám zhromaždeným v registroch podľa odsekov 2 až 5.</w:t>
      </w:r>
    </w:p>
    <w:p w:rsidR="00271AB0" w:rsidRDefault="00271AB0" w:rsidP="001F0CFC">
      <w:pPr>
        <w:numPr>
          <w:ilvl w:val="1"/>
          <w:numId w:val="898"/>
        </w:numPr>
        <w:spacing w:after="200" w:line="240" w:lineRule="auto"/>
        <w:ind w:left="0" w:firstLine="426"/>
      </w:pPr>
      <w:r>
        <w:t>Služobný úrad môže poskytovať informácie z registrov podľa odsekov 2 až 4 len s písomným súhlasom občana alebo profesionálneho vojaka alebo ak to ustanovuje osobitný predpis.</w:t>
      </w:r>
      <w:r>
        <w:rPr>
          <w:sz w:val="15"/>
          <w:vertAlign w:val="superscript"/>
        </w:rPr>
        <w:t>20</w:t>
      </w:r>
      <w:r>
        <w:rPr>
          <w:sz w:val="18"/>
        </w:rPr>
        <w:t>)</w:t>
      </w:r>
    </w:p>
    <w:p w:rsidR="00271AB0" w:rsidRDefault="00271AB0" w:rsidP="00271AB0">
      <w:pPr>
        <w:spacing w:after="43" w:line="240" w:lineRule="auto"/>
        <w:ind w:left="100" w:right="90"/>
        <w:jc w:val="center"/>
      </w:pPr>
      <w:r>
        <w:rPr>
          <w:b/>
        </w:rPr>
        <w:t>DRUHÁ ČASŤ</w:t>
      </w:r>
    </w:p>
    <w:p w:rsidR="00271AB0" w:rsidRDefault="00271AB0" w:rsidP="00271AB0">
      <w:pPr>
        <w:spacing w:after="286" w:line="240" w:lineRule="auto"/>
        <w:ind w:left="100" w:right="90"/>
        <w:jc w:val="center"/>
      </w:pPr>
      <w:r>
        <w:rPr>
          <w:b/>
        </w:rPr>
        <w:t>ŠTÁTNA SLUŽBA</w:t>
      </w:r>
    </w:p>
    <w:p w:rsidR="00271AB0" w:rsidRDefault="00271AB0" w:rsidP="00271AB0">
      <w:pPr>
        <w:spacing w:after="20" w:line="240" w:lineRule="auto"/>
        <w:ind w:left="100" w:right="90"/>
        <w:jc w:val="center"/>
      </w:pPr>
      <w:r>
        <w:rPr>
          <w:b/>
        </w:rPr>
        <w:t>§ 15</w:t>
      </w:r>
    </w:p>
    <w:p w:rsidR="00271AB0" w:rsidRDefault="00271AB0" w:rsidP="00271AB0">
      <w:pPr>
        <w:spacing w:after="194" w:line="240" w:lineRule="auto"/>
        <w:ind w:left="100" w:right="90"/>
        <w:jc w:val="center"/>
      </w:pPr>
      <w:r>
        <w:rPr>
          <w:b/>
        </w:rPr>
        <w:t>Druhy štátnej služby</w:t>
      </w:r>
    </w:p>
    <w:p w:rsidR="00271AB0" w:rsidRDefault="00271AB0" w:rsidP="00271AB0">
      <w:pPr>
        <w:spacing w:after="104" w:line="240" w:lineRule="auto"/>
        <w:ind w:left="237" w:firstLine="189"/>
      </w:pPr>
      <w:r>
        <w:t>(1) Druhy štátnej služby sú</w:t>
      </w:r>
    </w:p>
    <w:p w:rsidR="00271AB0" w:rsidRDefault="00271AB0" w:rsidP="001F0CFC">
      <w:pPr>
        <w:numPr>
          <w:ilvl w:val="0"/>
          <w:numId w:val="899"/>
        </w:numPr>
        <w:spacing w:after="104" w:line="240" w:lineRule="auto"/>
        <w:ind w:hanging="283"/>
      </w:pPr>
      <w:r>
        <w:t>prípravná štátna služba,</w:t>
      </w:r>
    </w:p>
    <w:p w:rsidR="00271AB0" w:rsidRDefault="00271AB0" w:rsidP="001F0CFC">
      <w:pPr>
        <w:numPr>
          <w:ilvl w:val="0"/>
          <w:numId w:val="899"/>
        </w:numPr>
        <w:spacing w:after="104" w:line="240" w:lineRule="auto"/>
        <w:ind w:hanging="283"/>
      </w:pPr>
      <w:r>
        <w:t>dočasná štátna služba,</w:t>
      </w:r>
    </w:p>
    <w:p w:rsidR="00271AB0" w:rsidRDefault="00271AB0" w:rsidP="001F0CFC">
      <w:pPr>
        <w:numPr>
          <w:ilvl w:val="0"/>
          <w:numId w:val="899"/>
        </w:numPr>
        <w:spacing w:after="104" w:line="240" w:lineRule="auto"/>
        <w:ind w:hanging="283"/>
      </w:pPr>
      <w:r>
        <w:t>stála štátna služba,</w:t>
      </w:r>
    </w:p>
    <w:p w:rsidR="00271AB0" w:rsidRDefault="00271AB0" w:rsidP="001F0CFC">
      <w:pPr>
        <w:numPr>
          <w:ilvl w:val="0"/>
          <w:numId w:val="899"/>
        </w:numPr>
        <w:spacing w:after="200" w:line="240" w:lineRule="auto"/>
        <w:ind w:hanging="283"/>
      </w:pPr>
      <w:r>
        <w:t>krátkodobá štátna služba.</w:t>
      </w:r>
    </w:p>
    <w:p w:rsidR="00271AB0" w:rsidRDefault="00271AB0" w:rsidP="001F0CFC">
      <w:pPr>
        <w:numPr>
          <w:ilvl w:val="1"/>
          <w:numId w:val="899"/>
        </w:numPr>
        <w:spacing w:after="200" w:line="240" w:lineRule="auto"/>
        <w:ind w:left="0" w:firstLine="426"/>
      </w:pPr>
      <w:r>
        <w:t>Prípravná štátna služba je štátna služba, počas ktorej sa profesionálny vojak pripravuje na vykonávanie dočasnej štátnej služby alebo krátkodobej štátnej služby.</w:t>
      </w:r>
    </w:p>
    <w:p w:rsidR="00271AB0" w:rsidRDefault="00271AB0" w:rsidP="001F0CFC">
      <w:pPr>
        <w:numPr>
          <w:ilvl w:val="1"/>
          <w:numId w:val="899"/>
        </w:numPr>
        <w:spacing w:after="50" w:line="240" w:lineRule="auto"/>
        <w:ind w:left="0" w:firstLine="426"/>
      </w:pPr>
      <w:r>
        <w:t xml:space="preserve">Dočasná štátna služba je štátna služba, ktorú profesionálny vojak vykonáva od jeho vymenovania alebo prijatia do dočasnej štátnej služby a ktorá trvá do </w:t>
      </w:r>
    </w:p>
    <w:p w:rsidR="00271AB0" w:rsidRDefault="00271AB0" w:rsidP="00271AB0">
      <w:pPr>
        <w:spacing w:after="50" w:line="240" w:lineRule="auto"/>
        <w:ind w:left="426" w:hanging="426"/>
      </w:pPr>
      <w:r>
        <w:t>a) doby uvedenej v § 28 ods. 1 písm. a) alebo v § 28 ods. 2,</w:t>
      </w:r>
    </w:p>
    <w:p w:rsidR="00271AB0" w:rsidRDefault="00271AB0" w:rsidP="001F0CFC">
      <w:pPr>
        <w:numPr>
          <w:ilvl w:val="0"/>
          <w:numId w:val="900"/>
        </w:numPr>
        <w:spacing w:after="104" w:line="240" w:lineRule="auto"/>
        <w:ind w:hanging="283"/>
      </w:pPr>
      <w:r>
        <w:t>uplynutia maximálnej doby štátnej služby alebo</w:t>
      </w:r>
    </w:p>
    <w:p w:rsidR="00271AB0" w:rsidRDefault="00271AB0" w:rsidP="001F0CFC">
      <w:pPr>
        <w:numPr>
          <w:ilvl w:val="0"/>
          <w:numId w:val="900"/>
        </w:numPr>
        <w:spacing w:after="200" w:line="240" w:lineRule="auto"/>
        <w:ind w:hanging="283"/>
      </w:pPr>
      <w:r>
        <w:t>vekovej hranice, ak túto vekovú hranicu profesionálny vojak dosiahne pred uplynutím maximálnej doby štátnej služby a nebola mu povolená výnimka podľa § 32.</w:t>
      </w:r>
    </w:p>
    <w:p w:rsidR="00271AB0" w:rsidRDefault="00271AB0" w:rsidP="001F0CFC">
      <w:pPr>
        <w:numPr>
          <w:ilvl w:val="1"/>
          <w:numId w:val="900"/>
        </w:numPr>
        <w:spacing w:after="200" w:line="240" w:lineRule="auto"/>
        <w:ind w:left="0" w:firstLine="426"/>
      </w:pPr>
      <w:r>
        <w:t>Stála štátna služba je štátna služba, ktorú profesionálny vojak vykonáva od jeho vymenovania alebo prijatia do stálej štátnej služby a ktorá trvá do dosiahnutia vekovej hranice, ak tento zákon v § 32 neustanovuje inak.</w:t>
      </w:r>
    </w:p>
    <w:p w:rsidR="00271AB0" w:rsidRDefault="00271AB0" w:rsidP="001F0CFC">
      <w:pPr>
        <w:numPr>
          <w:ilvl w:val="1"/>
          <w:numId w:val="900"/>
        </w:numPr>
        <w:spacing w:after="291" w:line="240" w:lineRule="auto"/>
        <w:ind w:left="0" w:firstLine="426"/>
      </w:pPr>
      <w:r>
        <w:t>Krátkodobá štátna služba je štátna služba, ktorú profesionálny vojak vykonáva od jeho vymenovania alebo prijatia do krátkodobej štátnej služby vo funkcii určenej služobným úradom a ktorá trvá po dobu dohodnutú so služobným úradom.</w:t>
      </w:r>
    </w:p>
    <w:p w:rsidR="00271AB0" w:rsidRDefault="00271AB0" w:rsidP="00271AB0">
      <w:pPr>
        <w:spacing w:after="286" w:line="240" w:lineRule="auto"/>
        <w:ind w:left="100"/>
        <w:jc w:val="center"/>
      </w:pPr>
      <w:r>
        <w:rPr>
          <w:b/>
        </w:rPr>
        <w:t>Podmienky prijatia do štátnej služby</w:t>
      </w:r>
    </w:p>
    <w:p w:rsidR="00271AB0" w:rsidRDefault="00271AB0" w:rsidP="00271AB0">
      <w:pPr>
        <w:spacing w:after="194" w:line="240" w:lineRule="auto"/>
        <w:ind w:left="100" w:right="90"/>
        <w:jc w:val="center"/>
      </w:pPr>
      <w:r>
        <w:rPr>
          <w:b/>
        </w:rPr>
        <w:t>§ 16</w:t>
      </w:r>
    </w:p>
    <w:p w:rsidR="00271AB0" w:rsidRDefault="00271AB0" w:rsidP="00271AB0">
      <w:pPr>
        <w:spacing w:after="104" w:line="240" w:lineRule="auto"/>
        <w:ind w:left="237" w:firstLine="189"/>
      </w:pPr>
      <w:r>
        <w:t>(1) Do štátnej služby možno prijať občana, ak</w:t>
      </w:r>
    </w:p>
    <w:p w:rsidR="00271AB0" w:rsidRDefault="00271AB0" w:rsidP="001F0CFC">
      <w:pPr>
        <w:numPr>
          <w:ilvl w:val="0"/>
          <w:numId w:val="901"/>
        </w:numPr>
        <w:spacing w:after="104" w:line="240" w:lineRule="auto"/>
        <w:ind w:hanging="340"/>
      </w:pPr>
      <w:r>
        <w:t>požiadal o prijatie do štátnej služby,</w:t>
      </w:r>
    </w:p>
    <w:p w:rsidR="00271AB0" w:rsidRDefault="00271AB0" w:rsidP="001F0CFC">
      <w:pPr>
        <w:numPr>
          <w:ilvl w:val="0"/>
          <w:numId w:val="901"/>
        </w:numPr>
        <w:spacing w:after="104" w:line="240" w:lineRule="auto"/>
        <w:ind w:hanging="340"/>
      </w:pPr>
      <w:r>
        <w:t>ku dňu prijatia do štátnej služby dosiahol najmenej 18 rokov veku,</w:t>
      </w:r>
    </w:p>
    <w:p w:rsidR="00271AB0" w:rsidRDefault="00271AB0" w:rsidP="001F0CFC">
      <w:pPr>
        <w:numPr>
          <w:ilvl w:val="0"/>
          <w:numId w:val="901"/>
        </w:numPr>
        <w:spacing w:after="104" w:line="240" w:lineRule="auto"/>
        <w:ind w:hanging="340"/>
      </w:pPr>
      <w:r>
        <w:t>má spôsobilosť na právne úkony v plnom rozsahu,</w:t>
      </w:r>
    </w:p>
    <w:p w:rsidR="00271AB0" w:rsidRDefault="00271AB0" w:rsidP="001F0CFC">
      <w:pPr>
        <w:numPr>
          <w:ilvl w:val="0"/>
          <w:numId w:val="901"/>
        </w:numPr>
        <w:spacing w:after="103" w:line="240" w:lineRule="auto"/>
        <w:ind w:hanging="340"/>
      </w:pPr>
      <w:r>
        <w:t>má štátne občianstvo Slovenskej republiky alebo štátne občianstvo Slovenskej republiky a štátne občianstvo štátu, ktorý je</w:t>
      </w:r>
    </w:p>
    <w:p w:rsidR="00271AB0" w:rsidRDefault="00271AB0" w:rsidP="001F0CFC">
      <w:pPr>
        <w:numPr>
          <w:ilvl w:val="1"/>
          <w:numId w:val="901"/>
        </w:numPr>
        <w:spacing w:after="104" w:line="240" w:lineRule="auto"/>
        <w:ind w:left="623" w:hanging="283"/>
      </w:pPr>
      <w:r>
        <w:t>členským štátom Európskej únie, alebo</w:t>
      </w:r>
    </w:p>
    <w:p w:rsidR="00271AB0" w:rsidRDefault="00271AB0" w:rsidP="001F0CFC">
      <w:pPr>
        <w:numPr>
          <w:ilvl w:val="1"/>
          <w:numId w:val="901"/>
        </w:numPr>
        <w:spacing w:after="103" w:line="240" w:lineRule="auto"/>
        <w:ind w:left="623" w:hanging="283"/>
      </w:pPr>
      <w:r>
        <w:t>členom medzinárodnej organizácie zabezpečujúcej spoločnú obranu proti napadnutiu, ktorej členom je Slovenská republika,</w:t>
      </w:r>
    </w:p>
    <w:p w:rsidR="00271AB0" w:rsidRDefault="00271AB0" w:rsidP="001F0CFC">
      <w:pPr>
        <w:numPr>
          <w:ilvl w:val="0"/>
          <w:numId w:val="901"/>
        </w:numPr>
        <w:spacing w:after="104" w:line="240" w:lineRule="auto"/>
        <w:ind w:hanging="340"/>
      </w:pPr>
      <w:r>
        <w:t>má trvalý pobyt na území Slovenskej republiky,</w:t>
      </w:r>
    </w:p>
    <w:p w:rsidR="00271AB0" w:rsidRDefault="00271AB0" w:rsidP="001F0CFC">
      <w:pPr>
        <w:numPr>
          <w:ilvl w:val="0"/>
          <w:numId w:val="901"/>
        </w:numPr>
        <w:spacing w:after="104" w:line="240" w:lineRule="auto"/>
        <w:ind w:hanging="340"/>
      </w:pPr>
      <w:r>
        <w:t>je bezúhonný,</w:t>
      </w:r>
    </w:p>
    <w:p w:rsidR="00271AB0" w:rsidRDefault="00271AB0" w:rsidP="001F0CFC">
      <w:pPr>
        <w:numPr>
          <w:ilvl w:val="0"/>
          <w:numId w:val="901"/>
        </w:numPr>
        <w:spacing w:after="104" w:line="240" w:lineRule="auto"/>
        <w:ind w:hanging="340"/>
      </w:pPr>
      <w:r>
        <w:t>je spoľahlivý,</w:t>
      </w:r>
    </w:p>
    <w:p w:rsidR="00271AB0" w:rsidRDefault="00271AB0" w:rsidP="001F0CFC">
      <w:pPr>
        <w:numPr>
          <w:ilvl w:val="0"/>
          <w:numId w:val="901"/>
        </w:numPr>
        <w:spacing w:after="200" w:line="240" w:lineRule="auto"/>
        <w:ind w:hanging="340"/>
      </w:pPr>
      <w:r>
        <w:t>ovláda štátny jazyk,</w:t>
      </w:r>
    </w:p>
    <w:p w:rsidR="00271AB0" w:rsidRDefault="00271AB0" w:rsidP="001F0CFC">
      <w:pPr>
        <w:numPr>
          <w:ilvl w:val="0"/>
          <w:numId w:val="901"/>
        </w:numPr>
        <w:spacing w:after="103" w:line="240" w:lineRule="auto"/>
        <w:ind w:hanging="340"/>
      </w:pPr>
      <w:r>
        <w:t>dosiahol vzdelanie na vojenskú hodnosť a na výkon funkcie, do ktorej má byť po skončení prípravnej štátnej služby ustanovený; to neplatí, ak ide o profesionálneho vojaka, ktorý počas prípravnej štátnej služby absolvuje vysokoškolské štúdium, na ktoré bol prijatý,</w:t>
      </w:r>
    </w:p>
    <w:p w:rsidR="00271AB0" w:rsidRDefault="00271AB0" w:rsidP="001F0CFC">
      <w:pPr>
        <w:numPr>
          <w:ilvl w:val="0"/>
          <w:numId w:val="901"/>
        </w:numPr>
        <w:spacing w:after="125" w:line="240" w:lineRule="auto"/>
        <w:ind w:hanging="340"/>
      </w:pPr>
      <w:r>
        <w:t>ku dňu prijatia do štátnej služby nie je evidovaný ako občan, ktorý odoprel výkon mimoriadnej služby podľa osobitného predpisu,</w:t>
      </w:r>
      <w:r>
        <w:rPr>
          <w:sz w:val="15"/>
          <w:vertAlign w:val="superscript"/>
        </w:rPr>
        <w:t>21</w:t>
      </w:r>
      <w:r>
        <w:rPr>
          <w:sz w:val="18"/>
        </w:rPr>
        <w:t>)</w:t>
      </w:r>
    </w:p>
    <w:p w:rsidR="00271AB0" w:rsidRDefault="00271AB0" w:rsidP="001F0CFC">
      <w:pPr>
        <w:numPr>
          <w:ilvl w:val="0"/>
          <w:numId w:val="901"/>
        </w:numPr>
        <w:spacing w:after="98" w:line="240" w:lineRule="auto"/>
        <w:ind w:hanging="340"/>
      </w:pPr>
      <w:r>
        <w:t>je zdravotne spôsobilý, psychicky spôsobilý a fyzicky zdatný,</w:t>
      </w:r>
    </w:p>
    <w:p w:rsidR="00271AB0" w:rsidRDefault="00271AB0" w:rsidP="001F0CFC">
      <w:pPr>
        <w:numPr>
          <w:ilvl w:val="0"/>
          <w:numId w:val="901"/>
        </w:numPr>
        <w:spacing w:after="102" w:line="240" w:lineRule="auto"/>
        <w:ind w:hanging="340"/>
      </w:pPr>
      <w:r>
        <w:t>spĺňa predpoklady ustanovené osobitným predpisom,</w:t>
      </w:r>
      <w:r>
        <w:rPr>
          <w:sz w:val="15"/>
          <w:vertAlign w:val="superscript"/>
        </w:rPr>
        <w:t>22</w:t>
      </w:r>
      <w:r>
        <w:rPr>
          <w:sz w:val="18"/>
        </w:rPr>
        <w:t xml:space="preserve">) </w:t>
      </w:r>
      <w:r>
        <w:t>ak sú požadované na výkon funkcie, do ktorej bude ustanovený vo Vojenskom spravodajstve,</w:t>
      </w:r>
    </w:p>
    <w:p w:rsidR="00271AB0" w:rsidRDefault="00271AB0" w:rsidP="001F0CFC">
      <w:pPr>
        <w:numPr>
          <w:ilvl w:val="0"/>
          <w:numId w:val="901"/>
        </w:numPr>
        <w:spacing w:after="95" w:line="240" w:lineRule="auto"/>
        <w:ind w:hanging="340"/>
      </w:pPr>
      <w:r>
        <w:t>ku dňu prijatia do štátnej služby skončil činnosti, ktorých vykonávanie je obmedzené alebo zakázané podľa § 12 a ku dňu prijatia do štátnej služby skončil, prerušil alebo pozastavil výkon činností, ktorých vykonávanie je zakázané podľa § 13,</w:t>
      </w:r>
    </w:p>
    <w:p w:rsidR="00271AB0" w:rsidRDefault="00271AB0" w:rsidP="001F0CFC">
      <w:pPr>
        <w:numPr>
          <w:ilvl w:val="0"/>
          <w:numId w:val="901"/>
        </w:numPr>
        <w:spacing w:after="117" w:line="240" w:lineRule="auto"/>
        <w:ind w:hanging="340"/>
      </w:pPr>
      <w:r>
        <w:t>nie je voči nemu vedené trestné stíhanie,</w:t>
      </w:r>
      <w:r>
        <w:rPr>
          <w:sz w:val="15"/>
          <w:vertAlign w:val="superscript"/>
        </w:rPr>
        <w:t>23</w:t>
      </w:r>
      <w:r>
        <w:rPr>
          <w:sz w:val="18"/>
        </w:rPr>
        <w:t>)</w:t>
      </w:r>
    </w:p>
    <w:p w:rsidR="00271AB0" w:rsidRDefault="00271AB0" w:rsidP="001F0CFC">
      <w:pPr>
        <w:numPr>
          <w:ilvl w:val="0"/>
          <w:numId w:val="901"/>
        </w:numPr>
        <w:spacing w:after="104" w:line="240" w:lineRule="auto"/>
        <w:ind w:hanging="340"/>
      </w:pPr>
      <w:r>
        <w:t>súhlasí s výkonom štátnej služby podľa potrieb služobného úradu,</w:t>
      </w:r>
    </w:p>
    <w:p w:rsidR="00271AB0" w:rsidRDefault="00271AB0" w:rsidP="001F0CFC">
      <w:pPr>
        <w:numPr>
          <w:ilvl w:val="0"/>
          <w:numId w:val="901"/>
        </w:numPr>
        <w:spacing w:after="200" w:line="240" w:lineRule="auto"/>
        <w:ind w:hanging="340"/>
      </w:pPr>
      <w:r>
        <w:t>úspešne absolvoval výberové konanie alebo prijímacie konanie.</w:t>
      </w:r>
    </w:p>
    <w:p w:rsidR="00271AB0" w:rsidRDefault="00271AB0" w:rsidP="001F0CFC">
      <w:pPr>
        <w:numPr>
          <w:ilvl w:val="1"/>
          <w:numId w:val="902"/>
        </w:numPr>
        <w:spacing w:after="200" w:line="240" w:lineRule="auto"/>
        <w:ind w:left="0" w:firstLine="426"/>
      </w:pPr>
      <w:r>
        <w:t>Podmienky podľa odseku 1 písm. c) až g), k) a l) musí profesionálny vojak spĺňať po celý čas štátnej služby.</w:t>
      </w:r>
    </w:p>
    <w:p w:rsidR="00271AB0" w:rsidRDefault="00271AB0" w:rsidP="001F0CFC">
      <w:pPr>
        <w:numPr>
          <w:ilvl w:val="1"/>
          <w:numId w:val="902"/>
        </w:numPr>
        <w:spacing w:after="200" w:line="240" w:lineRule="auto"/>
        <w:ind w:left="0" w:firstLine="426"/>
      </w:pPr>
      <w:r>
        <w:t>O prijatie do štátnej služby možno požiadať služobný úrad písomne alebo podaním žiadosti elektronickými prostriedkami podpísanej zaručeným elektronickým podpisom. Ak občan podal žiadosť elektronickými prostriedkami nepodpísanú zaručeným elektronickým podpisom, je potrebné doručiť služobnému úradu žiadosť aj písomne najneskôr do piatich dní odo dňa podania žiadosti elektronickými prostriedkami.</w:t>
      </w:r>
    </w:p>
    <w:p w:rsidR="00271AB0" w:rsidRDefault="00271AB0" w:rsidP="001F0CFC">
      <w:pPr>
        <w:numPr>
          <w:ilvl w:val="1"/>
          <w:numId w:val="902"/>
        </w:numPr>
        <w:spacing w:after="200" w:line="240" w:lineRule="auto"/>
        <w:ind w:left="0" w:firstLine="426"/>
      </w:pPr>
      <w:r>
        <w:t>Za bezúhonného sa na účely tohto zákona nepovažuje občan, ktorý bol právoplatne odsúdený za trestný čin vojenský</w:t>
      </w:r>
      <w:r>
        <w:rPr>
          <w:sz w:val="15"/>
          <w:vertAlign w:val="superscript"/>
        </w:rPr>
        <w:t>24</w:t>
      </w:r>
      <w:r>
        <w:rPr>
          <w:sz w:val="18"/>
        </w:rPr>
        <w:t xml:space="preserve">) </w:t>
      </w:r>
      <w:r>
        <w:t>alebo úmyselný trestný čin,</w:t>
      </w:r>
      <w:r>
        <w:rPr>
          <w:sz w:val="15"/>
          <w:vertAlign w:val="superscript"/>
        </w:rPr>
        <w:t>25</w:t>
      </w:r>
      <w:r>
        <w:rPr>
          <w:sz w:val="18"/>
        </w:rPr>
        <w:t xml:space="preserve">) </w:t>
      </w:r>
      <w:r>
        <w:t>a v prípade trestného činu vojenského a zločinu</w:t>
      </w:r>
      <w:r>
        <w:rPr>
          <w:sz w:val="15"/>
          <w:vertAlign w:val="superscript"/>
        </w:rPr>
        <w:t>26</w:t>
      </w:r>
      <w:r>
        <w:rPr>
          <w:sz w:val="18"/>
        </w:rPr>
        <w:t xml:space="preserve">) </w:t>
      </w:r>
      <w:r>
        <w:t>aj občan, ktorému bolo odsúdenie za takýto trestný čin zahladené alebo na ktorého sa hľadí, akoby nebol za takýto trestný čin odsúdený.</w:t>
      </w:r>
    </w:p>
    <w:p w:rsidR="00271AB0" w:rsidRDefault="00271AB0" w:rsidP="001F0CFC">
      <w:pPr>
        <w:numPr>
          <w:ilvl w:val="1"/>
          <w:numId w:val="902"/>
        </w:numPr>
        <w:spacing w:after="104" w:line="240" w:lineRule="auto"/>
        <w:ind w:left="0" w:firstLine="426"/>
      </w:pPr>
      <w:r>
        <w:t>Za spoľahlivého sa na účely tohto zákona nepovažuje občan, ak</w:t>
      </w:r>
    </w:p>
    <w:p w:rsidR="00271AB0" w:rsidRDefault="00271AB0" w:rsidP="001F0CFC">
      <w:pPr>
        <w:numPr>
          <w:ilvl w:val="0"/>
          <w:numId w:val="903"/>
        </w:numPr>
        <w:spacing w:after="103" w:line="240" w:lineRule="auto"/>
        <w:ind w:hanging="283"/>
      </w:pPr>
      <w:r>
        <w:t>trestné stíhanie vedené proti nemu pre trestný čin podľa odseku 4 sa skončilo právoplatným schválením zmieru a odo dňa nadobudnutia právoplatnosti uznesenia o schválení zmieru do dňa prijatia do štátnej služby neuplynuli tri roky,</w:t>
      </w:r>
    </w:p>
    <w:p w:rsidR="00271AB0" w:rsidRDefault="00271AB0" w:rsidP="001F0CFC">
      <w:pPr>
        <w:numPr>
          <w:ilvl w:val="0"/>
          <w:numId w:val="903"/>
        </w:numPr>
        <w:spacing w:after="103" w:line="240" w:lineRule="auto"/>
        <w:ind w:hanging="283"/>
      </w:pPr>
      <w:r>
        <w:t>trestné stíhanie vedené proti nemu pre trestný čin podľa odseku 4 bolo právoplatne podmienečne zastavené, až do uplynutia skúšobnej lehoty,</w:t>
      </w:r>
    </w:p>
    <w:p w:rsidR="00271AB0" w:rsidRDefault="00271AB0" w:rsidP="001F0CFC">
      <w:pPr>
        <w:numPr>
          <w:ilvl w:val="0"/>
          <w:numId w:val="903"/>
        </w:numPr>
        <w:spacing w:after="103" w:line="240" w:lineRule="auto"/>
        <w:ind w:hanging="283"/>
      </w:pPr>
      <w:r>
        <w:t>je alebo bol liečený zo závislosti od alkoholu alebo iných omamných látok alebo psychotropných látok (ďalej len "omamné alebo psychotropné látky") alebo preukázateľne nadmerne požíva alkohol alebo požíva iné omamné alebo psychotropné látky alebo je alebo bol liečený z patologického hráčstva,</w:t>
      </w:r>
    </w:p>
    <w:p w:rsidR="00271AB0" w:rsidRDefault="00271AB0" w:rsidP="001F0CFC">
      <w:pPr>
        <w:numPr>
          <w:ilvl w:val="0"/>
          <w:numId w:val="903"/>
        </w:numPr>
        <w:spacing w:after="103" w:line="240" w:lineRule="auto"/>
        <w:ind w:hanging="283"/>
      </w:pPr>
      <w:r>
        <w:t>je členom alebo sympatizantom skupín smerujúcich k potlačeniu základných práv a slobôd alebo sa podieľa na ich podpore alebo propagácii,</w:t>
      </w:r>
    </w:p>
    <w:p w:rsidR="00271AB0" w:rsidRDefault="00271AB0" w:rsidP="001F0CFC">
      <w:pPr>
        <w:numPr>
          <w:ilvl w:val="0"/>
          <w:numId w:val="903"/>
        </w:numPr>
        <w:spacing w:after="103" w:line="240" w:lineRule="auto"/>
        <w:ind w:hanging="283"/>
      </w:pPr>
      <w:r>
        <w:t>bol zo štátnej služby podľa tohto zákona alebo z predchádzajúceho služobného pomeru prepustený z dôvodu, že</w:t>
      </w:r>
    </w:p>
    <w:p w:rsidR="00271AB0" w:rsidRDefault="00271AB0" w:rsidP="001F0CFC">
      <w:pPr>
        <w:numPr>
          <w:ilvl w:val="1"/>
          <w:numId w:val="903"/>
        </w:numPr>
        <w:spacing w:after="103" w:line="240" w:lineRule="auto"/>
        <w:ind w:hanging="397"/>
      </w:pPr>
      <w:r>
        <w:t>na základe záverov služobného hodnotenia bol hodnotený ako nespôsobilý vykonávať štátnu službu alebo profesionálnu službu,</w:t>
      </w:r>
    </w:p>
    <w:p w:rsidR="00271AB0" w:rsidRDefault="00271AB0" w:rsidP="001F0CFC">
      <w:pPr>
        <w:numPr>
          <w:ilvl w:val="1"/>
          <w:numId w:val="903"/>
        </w:numPr>
        <w:spacing w:after="200" w:line="240" w:lineRule="auto"/>
        <w:ind w:hanging="397"/>
      </w:pPr>
      <w:r>
        <w:t>porušil základnú povinnosť profesionálneho vojaka, obmedzenie alebo zákaz podľa tohto zákona alebo z dôvodu, že závažným spôsobom porušil niektorú zo základných povinností profesionálneho vojaka alebo zákaz podľa predchádzajúcich právnych predpisov,</w:t>
      </w:r>
    </w:p>
    <w:p w:rsidR="00271AB0" w:rsidRDefault="00271AB0" w:rsidP="001F0CFC">
      <w:pPr>
        <w:numPr>
          <w:ilvl w:val="1"/>
          <w:numId w:val="903"/>
        </w:numPr>
        <w:spacing w:after="103" w:line="240" w:lineRule="auto"/>
        <w:ind w:hanging="397"/>
      </w:pPr>
      <w:r>
        <w:t>mu bolo opakovane uložené disciplinárne opatrenie podľa tohto zákona alebo z dôvodu, že opakovane porušil základnú povinnosť podľa predchádzajúcich právnych predpisov,</w:t>
      </w:r>
    </w:p>
    <w:p w:rsidR="00271AB0" w:rsidRDefault="00271AB0" w:rsidP="001F0CFC">
      <w:pPr>
        <w:numPr>
          <w:ilvl w:val="1"/>
          <w:numId w:val="903"/>
        </w:numPr>
        <w:spacing w:after="97" w:line="240" w:lineRule="auto"/>
        <w:ind w:hanging="397"/>
      </w:pPr>
      <w:r>
        <w:t>bol právoplatne odsúdený na trest zákazu činnosti, ktorú má ako profesionálny vojak vykonávať, alebo trest straty vojenskej a inej hodnosti,</w:t>
      </w:r>
    </w:p>
    <w:p w:rsidR="00271AB0" w:rsidRDefault="00271AB0" w:rsidP="001F0CFC">
      <w:pPr>
        <w:numPr>
          <w:ilvl w:val="0"/>
          <w:numId w:val="903"/>
        </w:numPr>
        <w:spacing w:after="112" w:line="240" w:lineRule="auto"/>
        <w:ind w:hanging="283"/>
      </w:pPr>
      <w:r>
        <w:t>jeho predchádzajúci služobný pomer podľa osobitných predpisov</w:t>
      </w:r>
      <w:r>
        <w:rPr>
          <w:sz w:val="15"/>
          <w:vertAlign w:val="superscript"/>
        </w:rPr>
        <w:t>27</w:t>
      </w:r>
      <w:r>
        <w:rPr>
          <w:sz w:val="18"/>
        </w:rPr>
        <w:t xml:space="preserve">) </w:t>
      </w:r>
      <w:r>
        <w:t>sa skončil z dôvodov, že</w:t>
      </w:r>
    </w:p>
    <w:p w:rsidR="00271AB0" w:rsidRDefault="00271AB0" w:rsidP="001F0CFC">
      <w:pPr>
        <w:numPr>
          <w:ilvl w:val="1"/>
          <w:numId w:val="903"/>
        </w:numPr>
        <w:spacing w:after="103" w:line="240" w:lineRule="auto"/>
        <w:ind w:hanging="397"/>
      </w:pPr>
      <w:r>
        <w:t>na základe záverov služobného hodnotenia bol hodnotený ako nespôsobilý vykonávať akúkoľvek funkciu v štátnej službe podľa osobitných predpisov,</w:t>
      </w:r>
    </w:p>
    <w:p w:rsidR="00271AB0" w:rsidRDefault="00271AB0" w:rsidP="001F0CFC">
      <w:pPr>
        <w:numPr>
          <w:ilvl w:val="1"/>
          <w:numId w:val="903"/>
        </w:numPr>
        <w:spacing w:after="104" w:line="240" w:lineRule="auto"/>
        <w:ind w:hanging="397"/>
      </w:pPr>
      <w:r>
        <w:t>porušil služobnú prísahu alebo služobnú povinnosť zvlášť hrubým spôsobom,</w:t>
      </w:r>
    </w:p>
    <w:p w:rsidR="00271AB0" w:rsidRDefault="00271AB0" w:rsidP="001F0CFC">
      <w:pPr>
        <w:numPr>
          <w:ilvl w:val="1"/>
          <w:numId w:val="903"/>
        </w:numPr>
        <w:spacing w:after="125" w:line="240" w:lineRule="auto"/>
        <w:ind w:hanging="397"/>
      </w:pPr>
      <w:r>
        <w:t>nadobudlo právoplatnosť rozhodnutie o uložení disciplinárneho opatrenia prepustenia zo štátnej služby podľa osobitného predpisu,</w:t>
      </w:r>
      <w:r>
        <w:rPr>
          <w:sz w:val="15"/>
          <w:vertAlign w:val="superscript"/>
        </w:rPr>
        <w:t>28</w:t>
      </w:r>
      <w:r>
        <w:rPr>
          <w:sz w:val="18"/>
        </w:rPr>
        <w:t>)</w:t>
      </w:r>
    </w:p>
    <w:p w:rsidR="00271AB0" w:rsidRDefault="00271AB0" w:rsidP="001F0CFC">
      <w:pPr>
        <w:numPr>
          <w:ilvl w:val="0"/>
          <w:numId w:val="903"/>
        </w:numPr>
        <w:spacing w:after="200" w:line="240" w:lineRule="auto"/>
        <w:ind w:hanging="283"/>
      </w:pPr>
      <w:r>
        <w:t>jeho predchádzajúci štátnozamestnanecký pomer sa skončil z dôvodu závažného porušenia služobnej disciplíny alebo jeho predchádzajúci pracovný pomer sa skončil z dôvodu závažného porušenia pracovnej disciplíny.</w:t>
      </w:r>
    </w:p>
    <w:p w:rsidR="00271AB0" w:rsidRDefault="00271AB0" w:rsidP="001F0CFC">
      <w:pPr>
        <w:numPr>
          <w:ilvl w:val="1"/>
          <w:numId w:val="904"/>
        </w:numPr>
        <w:spacing w:after="200" w:line="240" w:lineRule="auto"/>
        <w:ind w:left="0" w:firstLine="426"/>
      </w:pPr>
      <w:r>
        <w:t>Bezúhonnosť podľa odseku 4 a spoľahlivosť podľa odseku 5 písm. a) a b) sa vo výberovom konaní a prijímacom konaní preukazuje odpisom registra trestov; v prijímacom konaní možno bezúhonnosť a spoľahlivosť preukázať aj odpisom registra trestov, ktorý bol služobnému úradu vydaný na účely preukázania bezúhonnosti podľa osobitného zákona.</w:t>
      </w:r>
      <w:r>
        <w:rPr>
          <w:sz w:val="15"/>
          <w:vertAlign w:val="superscript"/>
        </w:rPr>
        <w:t>22</w:t>
      </w:r>
      <w:r>
        <w:rPr>
          <w:sz w:val="18"/>
        </w:rPr>
        <w:t xml:space="preserve">) </w:t>
      </w:r>
      <w:r>
        <w:t>Údaje potrebné na vyžiadanie odpisu registra trestov služobný úrad bezodkladne zašle v elektronickej podobe prostredníctvom elektronickej komunikácie Generálnej prokuratúre Slovenskej republiky na vydanie odpisu registra trestov.</w:t>
      </w:r>
    </w:p>
    <w:p w:rsidR="00271AB0" w:rsidRDefault="00271AB0" w:rsidP="001F0CFC">
      <w:pPr>
        <w:numPr>
          <w:ilvl w:val="1"/>
          <w:numId w:val="904"/>
        </w:numPr>
        <w:spacing w:after="200" w:line="240" w:lineRule="auto"/>
        <w:ind w:left="0" w:firstLine="426"/>
      </w:pPr>
      <w:r>
        <w:t>Za spoľahlivého sa na účely tohto zákona nepovažuje ani občan, ktorý podľa iných skutočností nedáva záruku riadneho výkonu štátnej služby a má byť prijatý do štátnej služby na plnenie úloh Vojenského spravodajstva.</w:t>
      </w:r>
    </w:p>
    <w:p w:rsidR="00271AB0" w:rsidRDefault="00271AB0" w:rsidP="001F0CFC">
      <w:pPr>
        <w:numPr>
          <w:ilvl w:val="1"/>
          <w:numId w:val="904"/>
        </w:numPr>
        <w:spacing w:after="50" w:line="240" w:lineRule="auto"/>
        <w:ind w:left="0" w:firstLine="426"/>
      </w:pPr>
      <w:r>
        <w:t>Služobný úrad je oprávnený na účely zistenia, či občan spĺňa podmienky prijatia do štátnej služby, spracúvať</w:t>
      </w:r>
    </w:p>
    <w:p w:rsidR="00271AB0" w:rsidRDefault="00271AB0" w:rsidP="00271AB0">
      <w:pPr>
        <w:spacing w:after="50" w:line="240" w:lineRule="auto"/>
        <w:ind w:left="426" w:hanging="426"/>
      </w:pPr>
      <w:r>
        <w:t>a) jeho údaje</w:t>
      </w:r>
    </w:p>
    <w:p w:rsidR="00271AB0" w:rsidRDefault="00271AB0" w:rsidP="001F0CFC">
      <w:pPr>
        <w:numPr>
          <w:ilvl w:val="1"/>
          <w:numId w:val="903"/>
        </w:numPr>
        <w:spacing w:after="104" w:line="240" w:lineRule="auto"/>
        <w:ind w:hanging="397"/>
      </w:pPr>
      <w:r>
        <w:t>meno, priezvisko a rodné priezvisko,</w:t>
      </w:r>
    </w:p>
    <w:p w:rsidR="00271AB0" w:rsidRDefault="00271AB0" w:rsidP="001F0CFC">
      <w:pPr>
        <w:numPr>
          <w:ilvl w:val="1"/>
          <w:numId w:val="903"/>
        </w:numPr>
        <w:spacing w:after="104" w:line="240" w:lineRule="auto"/>
        <w:ind w:hanging="397"/>
      </w:pPr>
      <w:r>
        <w:t>titul, vedeckú hodnosť,</w:t>
      </w:r>
    </w:p>
    <w:p w:rsidR="00271AB0" w:rsidRDefault="00271AB0" w:rsidP="001F0CFC">
      <w:pPr>
        <w:numPr>
          <w:ilvl w:val="1"/>
          <w:numId w:val="903"/>
        </w:numPr>
        <w:spacing w:after="104" w:line="240" w:lineRule="auto"/>
        <w:ind w:hanging="397"/>
      </w:pPr>
      <w:r>
        <w:t>rodné číslo,</w:t>
      </w:r>
    </w:p>
    <w:p w:rsidR="00271AB0" w:rsidRDefault="00271AB0" w:rsidP="001F0CFC">
      <w:pPr>
        <w:numPr>
          <w:ilvl w:val="1"/>
          <w:numId w:val="903"/>
        </w:numPr>
        <w:spacing w:after="104" w:line="240" w:lineRule="auto"/>
        <w:ind w:hanging="397"/>
      </w:pPr>
      <w:r>
        <w:t>dátum, miesto, okres a štát narodenia,</w:t>
      </w:r>
    </w:p>
    <w:p w:rsidR="00271AB0" w:rsidRDefault="00271AB0" w:rsidP="001F0CFC">
      <w:pPr>
        <w:numPr>
          <w:ilvl w:val="1"/>
          <w:numId w:val="903"/>
        </w:numPr>
        <w:spacing w:after="104" w:line="240" w:lineRule="auto"/>
        <w:ind w:hanging="397"/>
      </w:pPr>
      <w:r>
        <w:t>adresu trvalého pobytu a prechodného pobytu,</w:t>
      </w:r>
    </w:p>
    <w:p w:rsidR="00271AB0" w:rsidRDefault="00271AB0" w:rsidP="001F0CFC">
      <w:pPr>
        <w:numPr>
          <w:ilvl w:val="1"/>
          <w:numId w:val="903"/>
        </w:numPr>
        <w:spacing w:after="104" w:line="240" w:lineRule="auto"/>
        <w:ind w:hanging="397"/>
      </w:pPr>
      <w:r>
        <w:t>štátne občianstvo, prípadne ďalšie štátne občianstvo, zmeny štátneho občianstva,</w:t>
      </w:r>
    </w:p>
    <w:p w:rsidR="00271AB0" w:rsidRDefault="00271AB0" w:rsidP="001F0CFC">
      <w:pPr>
        <w:numPr>
          <w:ilvl w:val="1"/>
          <w:numId w:val="903"/>
        </w:numPr>
        <w:spacing w:after="104" w:line="240" w:lineRule="auto"/>
        <w:ind w:hanging="397"/>
      </w:pPr>
      <w:r>
        <w:t>číslo občianskeho preukazu, miesto a dátum jeho vydania,</w:t>
      </w:r>
    </w:p>
    <w:p w:rsidR="00271AB0" w:rsidRDefault="00271AB0" w:rsidP="001F0CFC">
      <w:pPr>
        <w:numPr>
          <w:ilvl w:val="1"/>
          <w:numId w:val="903"/>
        </w:numPr>
        <w:spacing w:after="104" w:line="240" w:lineRule="auto"/>
        <w:ind w:hanging="397"/>
      </w:pPr>
      <w:r>
        <w:t>vzdelanie, prehľad absolvovaných škôl, kurzov, získaných osvedčení a oprávnení,</w:t>
      </w:r>
    </w:p>
    <w:p w:rsidR="00271AB0" w:rsidRDefault="00271AB0" w:rsidP="001F0CFC">
      <w:pPr>
        <w:numPr>
          <w:ilvl w:val="1"/>
          <w:numId w:val="903"/>
        </w:numPr>
        <w:spacing w:after="104" w:line="240" w:lineRule="auto"/>
        <w:ind w:hanging="397"/>
      </w:pPr>
      <w:r>
        <w:t>znalosť cudzieho jazyka,</w:t>
      </w:r>
    </w:p>
    <w:p w:rsidR="00271AB0" w:rsidRDefault="00271AB0" w:rsidP="001F0CFC">
      <w:pPr>
        <w:numPr>
          <w:ilvl w:val="1"/>
          <w:numId w:val="903"/>
        </w:numPr>
        <w:spacing w:after="104" w:line="240" w:lineRule="auto"/>
        <w:ind w:hanging="397"/>
      </w:pPr>
      <w:r>
        <w:t>zamestnanie, sídlo zamestnávateľa,</w:t>
      </w:r>
    </w:p>
    <w:p w:rsidR="00271AB0" w:rsidRDefault="00271AB0" w:rsidP="001F0CFC">
      <w:pPr>
        <w:numPr>
          <w:ilvl w:val="1"/>
          <w:numId w:val="903"/>
        </w:numPr>
        <w:spacing w:after="104" w:line="240" w:lineRule="auto"/>
        <w:ind w:hanging="397"/>
      </w:pPr>
      <w:r>
        <w:t>prehľad predchádzajúcich zamestnávateľov aj s pracovným zaradením,</w:t>
      </w:r>
    </w:p>
    <w:p w:rsidR="00271AB0" w:rsidRDefault="00271AB0" w:rsidP="001F0CFC">
      <w:pPr>
        <w:numPr>
          <w:ilvl w:val="1"/>
          <w:numId w:val="903"/>
        </w:numPr>
        <w:spacing w:after="103" w:line="240" w:lineRule="auto"/>
        <w:ind w:hanging="397"/>
      </w:pPr>
      <w:r>
        <w:t>miesto, čas trvania štátnej služby vykonávanej v služobnom pomere (§ 31) a dosiahnutú vojenskú hodnosť alebo inú hodnosť,</w:t>
      </w:r>
    </w:p>
    <w:p w:rsidR="00271AB0" w:rsidRDefault="00271AB0" w:rsidP="001F0CFC">
      <w:pPr>
        <w:numPr>
          <w:ilvl w:val="1"/>
          <w:numId w:val="903"/>
        </w:numPr>
        <w:spacing w:after="103" w:line="240" w:lineRule="auto"/>
        <w:ind w:hanging="397"/>
      </w:pPr>
      <w:r>
        <w:t>závislosť od požívania alkoholu alebo iných omamných alebo psychotropných látok, alebo od patologického hráčstva,</w:t>
      </w:r>
    </w:p>
    <w:p w:rsidR="00271AB0" w:rsidRDefault="00271AB0" w:rsidP="001F0CFC">
      <w:pPr>
        <w:numPr>
          <w:ilvl w:val="0"/>
          <w:numId w:val="905"/>
        </w:numPr>
        <w:spacing w:after="200" w:line="240" w:lineRule="auto"/>
        <w:ind w:hanging="283"/>
      </w:pPr>
      <w:r>
        <w:t>meno, priezvisko a rodné priezvisko jeho rodičov,</w:t>
      </w:r>
    </w:p>
    <w:p w:rsidR="00271AB0" w:rsidRDefault="00271AB0" w:rsidP="001F0CFC">
      <w:pPr>
        <w:numPr>
          <w:ilvl w:val="0"/>
          <w:numId w:val="905"/>
        </w:numPr>
        <w:spacing w:after="104" w:line="240" w:lineRule="auto"/>
        <w:ind w:hanging="283"/>
      </w:pPr>
      <w:r>
        <w:t>závery lekárskeho posudku o zdravotnej spôsobilosti,</w:t>
      </w:r>
    </w:p>
    <w:p w:rsidR="00271AB0" w:rsidRDefault="00271AB0" w:rsidP="001F0CFC">
      <w:pPr>
        <w:numPr>
          <w:ilvl w:val="0"/>
          <w:numId w:val="905"/>
        </w:numPr>
        <w:spacing w:after="104" w:line="240" w:lineRule="auto"/>
        <w:ind w:hanging="283"/>
      </w:pPr>
      <w:r>
        <w:t>závery psychodiagnostického vyšetrenia o psychickej spôsobilosti,</w:t>
      </w:r>
    </w:p>
    <w:p w:rsidR="00271AB0" w:rsidRDefault="00271AB0" w:rsidP="001F0CFC">
      <w:pPr>
        <w:numPr>
          <w:ilvl w:val="0"/>
          <w:numId w:val="905"/>
        </w:numPr>
        <w:spacing w:after="104" w:line="240" w:lineRule="auto"/>
        <w:ind w:hanging="283"/>
      </w:pPr>
      <w:r>
        <w:t>závery previerky fyzickej zdatnosti,</w:t>
      </w:r>
    </w:p>
    <w:p w:rsidR="00271AB0" w:rsidRDefault="00271AB0" w:rsidP="001F0CFC">
      <w:pPr>
        <w:numPr>
          <w:ilvl w:val="0"/>
          <w:numId w:val="905"/>
        </w:numPr>
        <w:spacing w:after="200" w:line="240" w:lineRule="auto"/>
        <w:ind w:hanging="283"/>
      </w:pPr>
      <w:r>
        <w:t>závery psychofyziologického overenia pravdovravnosti.</w:t>
      </w:r>
    </w:p>
    <w:p w:rsidR="00271AB0" w:rsidRDefault="00271AB0" w:rsidP="00271AB0">
      <w:pPr>
        <w:spacing w:after="104" w:line="240" w:lineRule="auto"/>
        <w:ind w:left="237" w:firstLine="330"/>
      </w:pPr>
      <w:r>
        <w:t>(9) Po prijatí občana do štátnej služby služobný úrad spracúva na účely</w:t>
      </w:r>
    </w:p>
    <w:p w:rsidR="00271AB0" w:rsidRDefault="00271AB0" w:rsidP="001F0CFC">
      <w:pPr>
        <w:numPr>
          <w:ilvl w:val="0"/>
          <w:numId w:val="906"/>
        </w:numPr>
        <w:spacing w:after="103" w:line="240" w:lineRule="auto"/>
        <w:ind w:hanging="283"/>
      </w:pPr>
      <w:r>
        <w:t>plnenia úloh podľa tohto zákona a posúdenia nárokov profesionálneho vojaka v súvislosti s výkonom štátnej služby</w:t>
      </w:r>
    </w:p>
    <w:p w:rsidR="00271AB0" w:rsidRDefault="00271AB0" w:rsidP="001F0CFC">
      <w:pPr>
        <w:numPr>
          <w:ilvl w:val="1"/>
          <w:numId w:val="906"/>
        </w:numPr>
        <w:spacing w:after="104" w:line="240" w:lineRule="auto"/>
        <w:ind w:left="566" w:hanging="283"/>
      </w:pPr>
      <w:r>
        <w:t>údaje podľa odseku 8,</w:t>
      </w:r>
    </w:p>
    <w:p w:rsidR="00271AB0" w:rsidRDefault="00271AB0" w:rsidP="001F0CFC">
      <w:pPr>
        <w:numPr>
          <w:ilvl w:val="1"/>
          <w:numId w:val="906"/>
        </w:numPr>
        <w:spacing w:after="104" w:line="240" w:lineRule="auto"/>
        <w:ind w:left="566" w:hanging="283"/>
      </w:pPr>
      <w:r>
        <w:t>príslušnosť k vojenskému útvaru,</w:t>
      </w:r>
    </w:p>
    <w:p w:rsidR="00271AB0" w:rsidRDefault="00271AB0" w:rsidP="001F0CFC">
      <w:pPr>
        <w:numPr>
          <w:ilvl w:val="1"/>
          <w:numId w:val="906"/>
        </w:numPr>
        <w:spacing w:after="104" w:line="240" w:lineRule="auto"/>
        <w:ind w:left="566" w:hanging="283"/>
      </w:pPr>
      <w:r>
        <w:t>osobné údaje o jeho rodinnom stave,</w:t>
      </w:r>
    </w:p>
    <w:p w:rsidR="00271AB0" w:rsidRDefault="00271AB0" w:rsidP="001F0CFC">
      <w:pPr>
        <w:numPr>
          <w:ilvl w:val="1"/>
          <w:numId w:val="906"/>
        </w:numPr>
        <w:spacing w:after="126" w:line="240" w:lineRule="auto"/>
        <w:ind w:left="566" w:hanging="283"/>
      </w:pPr>
      <w:r>
        <w:t>údaje o oprávnení oboznamovať sa s utajovanými skutočnosťami v rozsahu ustanovenom osobitným predpisom,</w:t>
      </w:r>
      <w:r>
        <w:rPr>
          <w:sz w:val="15"/>
          <w:vertAlign w:val="superscript"/>
        </w:rPr>
        <w:t>22</w:t>
      </w:r>
      <w:r>
        <w:rPr>
          <w:sz w:val="18"/>
        </w:rPr>
        <w:t>)</w:t>
      </w:r>
    </w:p>
    <w:p w:rsidR="00271AB0" w:rsidRDefault="00271AB0" w:rsidP="001F0CFC">
      <w:pPr>
        <w:numPr>
          <w:ilvl w:val="1"/>
          <w:numId w:val="906"/>
        </w:numPr>
        <w:spacing w:after="104" w:line="240" w:lineRule="auto"/>
        <w:ind w:left="566" w:hanging="283"/>
      </w:pPr>
      <w:r>
        <w:t>údaje o zdravotnej klasifikácii, krvnej skupine a o zdravotnom poistení,</w:t>
      </w:r>
    </w:p>
    <w:p w:rsidR="00271AB0" w:rsidRDefault="00271AB0" w:rsidP="001F0CFC">
      <w:pPr>
        <w:numPr>
          <w:ilvl w:val="1"/>
          <w:numId w:val="906"/>
        </w:numPr>
        <w:spacing w:after="104" w:line="240" w:lineRule="auto"/>
        <w:ind w:left="566" w:hanging="283"/>
      </w:pPr>
      <w:r>
        <w:t>zobrazenie podoby tváre,</w:t>
      </w:r>
    </w:p>
    <w:p w:rsidR="00271AB0" w:rsidRDefault="00271AB0" w:rsidP="001F0CFC">
      <w:pPr>
        <w:numPr>
          <w:ilvl w:val="1"/>
          <w:numId w:val="906"/>
        </w:numPr>
        <w:spacing w:after="103" w:line="240" w:lineRule="auto"/>
        <w:ind w:left="566" w:hanging="283"/>
      </w:pPr>
      <w:r>
        <w:t>meno, priezvisko, dátum narodenia, adresu trvalého pobytu a prechodného pobytu kontaktnej osoby a spôsob vyrozumenia kontaktnej osoby,</w:t>
      </w:r>
    </w:p>
    <w:p w:rsidR="00271AB0" w:rsidRDefault="00271AB0" w:rsidP="001F0CFC">
      <w:pPr>
        <w:numPr>
          <w:ilvl w:val="1"/>
          <w:numId w:val="906"/>
        </w:numPr>
        <w:spacing w:after="126" w:line="240" w:lineRule="auto"/>
        <w:ind w:left="566" w:hanging="283"/>
      </w:pPr>
      <w:r>
        <w:t>meno, priezvisko, dátum narodenia, adresu trvalého pobytu a prechodného pobytu jeho blízkych osôb,</w:t>
      </w:r>
      <w:r>
        <w:rPr>
          <w:sz w:val="15"/>
          <w:vertAlign w:val="superscript"/>
        </w:rPr>
        <w:t>2</w:t>
      </w:r>
      <w:r>
        <w:rPr>
          <w:sz w:val="18"/>
        </w:rPr>
        <w:t>)</w:t>
      </w:r>
    </w:p>
    <w:p w:rsidR="00271AB0" w:rsidRDefault="00271AB0" w:rsidP="001F0CFC">
      <w:pPr>
        <w:numPr>
          <w:ilvl w:val="1"/>
          <w:numId w:val="906"/>
        </w:numPr>
        <w:spacing w:after="103" w:line="240" w:lineRule="auto"/>
        <w:ind w:left="566" w:hanging="283"/>
      </w:pPr>
      <w:r>
        <w:t>potvrdenie o registrácii v príslušnej komore zdravotníckych pracovníkov a výsledok hodnotenia sústavného vzdelávania zdravotníckeho pracovníka, ak je profesionálny vojak zdravotníckym pracovníkom a vykonáva zdravotnícke povolanie v štátnej službe po ustanovení do funkcie vo vojenskej odbornosti vojenské zdravotníctvo,</w:t>
      </w:r>
    </w:p>
    <w:p w:rsidR="00271AB0" w:rsidRDefault="00271AB0" w:rsidP="001F0CFC">
      <w:pPr>
        <w:numPr>
          <w:ilvl w:val="0"/>
          <w:numId w:val="906"/>
        </w:numPr>
        <w:spacing w:after="124" w:line="240" w:lineRule="auto"/>
        <w:ind w:hanging="283"/>
      </w:pPr>
      <w:r>
        <w:t>kontroly dodržiavania liečebného režimu, posudzovania dočasnej neschopnosti pre chorobu alebo úraz a posudzovania podľa osobitného predpisu</w:t>
      </w:r>
      <w:r>
        <w:rPr>
          <w:sz w:val="15"/>
          <w:vertAlign w:val="superscript"/>
        </w:rPr>
        <w:t>29</w:t>
      </w:r>
      <w:r>
        <w:rPr>
          <w:sz w:val="18"/>
        </w:rPr>
        <w:t>)</w:t>
      </w:r>
    </w:p>
    <w:p w:rsidR="00271AB0" w:rsidRDefault="00271AB0" w:rsidP="001F0CFC">
      <w:pPr>
        <w:numPr>
          <w:ilvl w:val="1"/>
          <w:numId w:val="906"/>
        </w:numPr>
        <w:spacing w:after="104" w:line="240" w:lineRule="auto"/>
        <w:ind w:left="566" w:hanging="283"/>
      </w:pPr>
      <w:r>
        <w:t>adresu uvedenú na potvrdení o dočasnej neschopnosti pre chorobu alebo úraz,</w:t>
      </w:r>
    </w:p>
    <w:p w:rsidR="00271AB0" w:rsidRDefault="00271AB0" w:rsidP="001F0CFC">
      <w:pPr>
        <w:numPr>
          <w:ilvl w:val="1"/>
          <w:numId w:val="906"/>
        </w:numPr>
        <w:spacing w:after="104" w:line="240" w:lineRule="auto"/>
        <w:ind w:left="566" w:hanging="283"/>
      </w:pPr>
      <w:r>
        <w:t>začiatok, trvanie a koniec dočasnej neschopnosti pre chorobu alebo úraz,</w:t>
      </w:r>
    </w:p>
    <w:p w:rsidR="00271AB0" w:rsidRDefault="00271AB0" w:rsidP="001F0CFC">
      <w:pPr>
        <w:numPr>
          <w:ilvl w:val="1"/>
          <w:numId w:val="906"/>
        </w:numPr>
        <w:spacing w:after="103" w:line="240" w:lineRule="auto"/>
        <w:ind w:left="566" w:hanging="283"/>
      </w:pPr>
      <w:r>
        <w:t>meno a priezvisko ošetrujúceho lekára, ktorý uznal dočasnú neschopnosť pre chorobu alebo úraz,</w:t>
      </w:r>
    </w:p>
    <w:p w:rsidR="00271AB0" w:rsidRDefault="00271AB0" w:rsidP="001F0CFC">
      <w:pPr>
        <w:numPr>
          <w:ilvl w:val="1"/>
          <w:numId w:val="906"/>
        </w:numPr>
        <w:spacing w:after="200" w:line="240" w:lineRule="auto"/>
        <w:ind w:left="566" w:hanging="283"/>
      </w:pPr>
      <w:r>
        <w:t>miesto prevádzkovania zdravotníckeho zariadenia ošetrujúceho lekára.</w:t>
      </w:r>
    </w:p>
    <w:p w:rsidR="00271AB0" w:rsidRDefault="00271AB0" w:rsidP="00271AB0">
      <w:pPr>
        <w:spacing w:after="291" w:line="240" w:lineRule="auto"/>
        <w:ind w:left="-15" w:firstLine="441"/>
      </w:pPr>
      <w:r>
        <w:t>(10) Služobný úrad podľa § 6 ods. 1 písm. d) môže so súhlasom ministra výnimočne prijať do štátnej služby na plnenie úloh Vojenského spravodajstva aj občana, ktorý nespĺňa podmienky zdravotnej spôsobilosti a fyzickej zdatnosti.</w:t>
      </w:r>
    </w:p>
    <w:p w:rsidR="00271AB0" w:rsidRDefault="00271AB0" w:rsidP="00271AB0">
      <w:pPr>
        <w:spacing w:after="194" w:line="240" w:lineRule="auto"/>
        <w:ind w:left="100" w:right="90"/>
        <w:jc w:val="center"/>
      </w:pPr>
      <w:r>
        <w:rPr>
          <w:b/>
        </w:rPr>
        <w:t>§ 17</w:t>
      </w:r>
    </w:p>
    <w:p w:rsidR="00271AB0" w:rsidRDefault="00271AB0" w:rsidP="001F0CFC">
      <w:pPr>
        <w:numPr>
          <w:ilvl w:val="1"/>
          <w:numId w:val="908"/>
        </w:numPr>
        <w:spacing w:after="200" w:line="240" w:lineRule="auto"/>
        <w:ind w:left="0" w:firstLine="426"/>
      </w:pPr>
      <w:r>
        <w:t>Občana, ktorý je blízkou osobou</w:t>
      </w:r>
      <w:r>
        <w:rPr>
          <w:sz w:val="15"/>
          <w:vertAlign w:val="superscript"/>
        </w:rPr>
        <w:t>2</w:t>
      </w:r>
      <w:r>
        <w:rPr>
          <w:sz w:val="18"/>
        </w:rPr>
        <w:t xml:space="preserve">) </w:t>
      </w:r>
      <w:r>
        <w:t>veliteľa alebo profesionálneho vojaka, nemožno prijať do dočasnej štátnej služby, stálej štátnej služby alebo do krátkodobej štátnej služby, ak by vo funkcii, do ktorej má byť ustanovený, bol v jeho priamej podriadenosti alebo nadriadenosti, alebo by jeden podliehal pokladničnej alebo účtovnej kontrole druhého.</w:t>
      </w:r>
    </w:p>
    <w:p w:rsidR="00271AB0" w:rsidRDefault="00271AB0" w:rsidP="001F0CFC">
      <w:pPr>
        <w:numPr>
          <w:ilvl w:val="1"/>
          <w:numId w:val="908"/>
        </w:numPr>
        <w:spacing w:after="200" w:line="240" w:lineRule="auto"/>
        <w:ind w:left="0" w:firstLine="426"/>
      </w:pPr>
      <w:r>
        <w:t>Občan, ktorý požiada o prijatie do dočasnej štátnej služby, do stálej štátnej služby alebo do krátkodobej štátnej služby, oznámi služobnému úradu skutočnosti podľa odseku 1.</w:t>
      </w:r>
    </w:p>
    <w:p w:rsidR="00271AB0" w:rsidRDefault="00271AB0" w:rsidP="00271AB0">
      <w:pPr>
        <w:spacing w:after="286" w:line="240" w:lineRule="auto"/>
        <w:ind w:left="100"/>
        <w:jc w:val="center"/>
      </w:pPr>
      <w:r>
        <w:rPr>
          <w:b/>
        </w:rPr>
        <w:t>Výberové konanie</w:t>
      </w:r>
    </w:p>
    <w:p w:rsidR="00271AB0" w:rsidRDefault="00271AB0" w:rsidP="00271AB0">
      <w:pPr>
        <w:spacing w:after="194" w:line="240" w:lineRule="auto"/>
        <w:ind w:left="100" w:right="90"/>
        <w:jc w:val="center"/>
      </w:pPr>
      <w:r>
        <w:rPr>
          <w:b/>
        </w:rPr>
        <w:t>§ 18</w:t>
      </w:r>
    </w:p>
    <w:p w:rsidR="00271AB0" w:rsidRDefault="00271AB0" w:rsidP="001F0CFC">
      <w:pPr>
        <w:numPr>
          <w:ilvl w:val="1"/>
          <w:numId w:val="907"/>
        </w:numPr>
        <w:spacing w:after="200" w:line="240" w:lineRule="auto"/>
        <w:ind w:left="0" w:firstLine="426"/>
      </w:pPr>
      <w:r>
        <w:t>Funkcia, do ktorej sa občan ustanoví pri prijatí do štátnej služby, sa obsadzuje na základe výberového konania.</w:t>
      </w:r>
    </w:p>
    <w:p w:rsidR="00271AB0" w:rsidRDefault="00271AB0" w:rsidP="001F0CFC">
      <w:pPr>
        <w:numPr>
          <w:ilvl w:val="1"/>
          <w:numId w:val="907"/>
        </w:numPr>
        <w:spacing w:after="200" w:line="240" w:lineRule="auto"/>
        <w:ind w:left="0" w:firstLine="426"/>
      </w:pPr>
      <w:r>
        <w:t>Výberovým konaním sa overuje splnenie podmienok prijatia do štátnej služby. Výberovým konaním sa overuje aj splnenie podmienok, ktoré sú potrebné vzhľadom na povahu činností, ktoré má profesionálny vojak vykonávať bezprostredne po vymenovaní do dočasnej štátnej služby alebo krátkodobej štátnej služby alebo po prijatí do dočasnej štátnej služby, stálej štátnej služby alebo krátkodobej štátnej služby.</w:t>
      </w:r>
    </w:p>
    <w:p w:rsidR="00271AB0" w:rsidRDefault="00271AB0" w:rsidP="001F0CFC">
      <w:pPr>
        <w:numPr>
          <w:ilvl w:val="1"/>
          <w:numId w:val="907"/>
        </w:numPr>
        <w:spacing w:after="50" w:line="240" w:lineRule="auto"/>
        <w:ind w:left="0" w:firstLine="426"/>
      </w:pPr>
      <w:r>
        <w:t>Výberové konanie je verejné a začína sa vyhlásením vo všeobecne prístupných prostriedkoch masovej komunikácie. Výberové konanie vyhlasuje služobný úrad s uvedením údajov, ktorými sú</w:t>
      </w:r>
    </w:p>
    <w:p w:rsidR="00271AB0" w:rsidRDefault="00271AB0" w:rsidP="001F0CFC">
      <w:pPr>
        <w:pStyle w:val="Odsekzoznamu"/>
        <w:numPr>
          <w:ilvl w:val="0"/>
          <w:numId w:val="909"/>
        </w:numPr>
        <w:spacing w:after="50" w:line="240" w:lineRule="auto"/>
        <w:ind w:hanging="283"/>
      </w:pPr>
      <w:r>
        <w:t>názov funkcie,</w:t>
      </w:r>
    </w:p>
    <w:p w:rsidR="00271AB0" w:rsidRDefault="00271AB0" w:rsidP="001F0CFC">
      <w:pPr>
        <w:numPr>
          <w:ilvl w:val="0"/>
          <w:numId w:val="909"/>
        </w:numPr>
        <w:spacing w:after="104" w:line="240" w:lineRule="auto"/>
        <w:ind w:hanging="283"/>
      </w:pPr>
      <w:r>
        <w:t>druh štátnej služby,</w:t>
      </w:r>
    </w:p>
    <w:p w:rsidR="00271AB0" w:rsidRDefault="00271AB0" w:rsidP="001F0CFC">
      <w:pPr>
        <w:numPr>
          <w:ilvl w:val="0"/>
          <w:numId w:val="909"/>
        </w:numPr>
        <w:spacing w:after="104" w:line="240" w:lineRule="auto"/>
        <w:ind w:hanging="283"/>
      </w:pPr>
      <w:r>
        <w:t>podmienky prijatia do štátnej služby,</w:t>
      </w:r>
    </w:p>
    <w:p w:rsidR="00271AB0" w:rsidRDefault="00271AB0" w:rsidP="001F0CFC">
      <w:pPr>
        <w:numPr>
          <w:ilvl w:val="0"/>
          <w:numId w:val="909"/>
        </w:numPr>
        <w:spacing w:after="104" w:line="240" w:lineRule="auto"/>
        <w:ind w:hanging="283"/>
      </w:pPr>
      <w:r>
        <w:t>zoznam požadovaných dokladov podľa odseku 5,</w:t>
      </w:r>
    </w:p>
    <w:p w:rsidR="00271AB0" w:rsidRDefault="00271AB0" w:rsidP="001F0CFC">
      <w:pPr>
        <w:numPr>
          <w:ilvl w:val="0"/>
          <w:numId w:val="909"/>
        </w:numPr>
        <w:spacing w:after="104" w:line="240" w:lineRule="auto"/>
        <w:ind w:hanging="283"/>
      </w:pPr>
      <w:r>
        <w:t>termín a miesto na podanie žiadosti o prijatie do štátnej služby,</w:t>
      </w:r>
    </w:p>
    <w:p w:rsidR="00271AB0" w:rsidRDefault="00271AB0" w:rsidP="001F0CFC">
      <w:pPr>
        <w:numPr>
          <w:ilvl w:val="0"/>
          <w:numId w:val="909"/>
        </w:numPr>
        <w:spacing w:after="200" w:line="240" w:lineRule="auto"/>
        <w:ind w:hanging="283"/>
      </w:pPr>
      <w:r>
        <w:t>doba trvania štátnej služby, ak ide o krátkodobú štátnu službu.</w:t>
      </w:r>
    </w:p>
    <w:p w:rsidR="00271AB0" w:rsidRDefault="00271AB0" w:rsidP="001F0CFC">
      <w:pPr>
        <w:numPr>
          <w:ilvl w:val="1"/>
          <w:numId w:val="909"/>
        </w:numPr>
        <w:spacing w:after="200" w:line="240" w:lineRule="auto"/>
        <w:ind w:left="0" w:firstLine="454"/>
      </w:pPr>
      <w:r>
        <w:t>Lehota na podanie žiadosti o prijate do štátnej služby nesmie byť kratšia ako 21 dní odo dňa vyhlásenia výberového konania.</w:t>
      </w:r>
    </w:p>
    <w:p w:rsidR="00271AB0" w:rsidRDefault="00271AB0" w:rsidP="001F0CFC">
      <w:pPr>
        <w:numPr>
          <w:ilvl w:val="1"/>
          <w:numId w:val="909"/>
        </w:numPr>
        <w:spacing w:after="104" w:line="240" w:lineRule="auto"/>
        <w:ind w:firstLine="227"/>
      </w:pPr>
      <w:r>
        <w:t>Vo výberovom konaní občan predloží</w:t>
      </w:r>
    </w:p>
    <w:p w:rsidR="00271AB0" w:rsidRDefault="00271AB0" w:rsidP="001F0CFC">
      <w:pPr>
        <w:numPr>
          <w:ilvl w:val="0"/>
          <w:numId w:val="910"/>
        </w:numPr>
        <w:spacing w:after="103" w:line="240" w:lineRule="auto"/>
        <w:ind w:hanging="283"/>
      </w:pPr>
      <w:r>
        <w:t>vyplnený osobný dotazník, ktorého súčasťou sú osobné údaje uvedené v § 16 ods. 8 písm. a) a b),</w:t>
      </w:r>
    </w:p>
    <w:p w:rsidR="00271AB0" w:rsidRDefault="00271AB0" w:rsidP="001F0CFC">
      <w:pPr>
        <w:numPr>
          <w:ilvl w:val="0"/>
          <w:numId w:val="910"/>
        </w:numPr>
        <w:spacing w:after="104" w:line="240" w:lineRule="auto"/>
        <w:ind w:hanging="283"/>
      </w:pPr>
      <w:r>
        <w:t>životopis,</w:t>
      </w:r>
    </w:p>
    <w:p w:rsidR="00271AB0" w:rsidRDefault="00271AB0" w:rsidP="001F0CFC">
      <w:pPr>
        <w:numPr>
          <w:ilvl w:val="0"/>
          <w:numId w:val="910"/>
        </w:numPr>
        <w:spacing w:after="104" w:line="240" w:lineRule="auto"/>
        <w:ind w:hanging="283"/>
      </w:pPr>
      <w:r>
        <w:t>občiansky preukaz,</w:t>
      </w:r>
    </w:p>
    <w:p w:rsidR="00271AB0" w:rsidRDefault="00271AB0" w:rsidP="001F0CFC">
      <w:pPr>
        <w:numPr>
          <w:ilvl w:val="0"/>
          <w:numId w:val="910"/>
        </w:numPr>
        <w:spacing w:after="103" w:line="240" w:lineRule="auto"/>
        <w:ind w:hanging="283"/>
      </w:pPr>
      <w:r>
        <w:t>doklady o dosiahnutom vzdelaní, o absolvovaných kurzoch, získané osvedčenia alebo oprávnenia alebo ich osvedčené kópie,</w:t>
      </w:r>
    </w:p>
    <w:p w:rsidR="00271AB0" w:rsidRDefault="00271AB0" w:rsidP="001F0CFC">
      <w:pPr>
        <w:numPr>
          <w:ilvl w:val="0"/>
          <w:numId w:val="910"/>
        </w:numPr>
        <w:spacing w:after="104" w:line="240" w:lineRule="auto"/>
        <w:ind w:hanging="283"/>
      </w:pPr>
      <w:r>
        <w:t>potvrdenie o povinnej vojenskej službe, ak ju absolvoval,</w:t>
      </w:r>
    </w:p>
    <w:p w:rsidR="00271AB0" w:rsidRDefault="00271AB0" w:rsidP="001F0CFC">
      <w:pPr>
        <w:numPr>
          <w:ilvl w:val="0"/>
          <w:numId w:val="910"/>
        </w:numPr>
        <w:spacing w:after="104" w:line="240" w:lineRule="auto"/>
        <w:ind w:hanging="283"/>
      </w:pPr>
      <w:r>
        <w:t>čestné vyhlásenie, že</w:t>
      </w:r>
    </w:p>
    <w:p w:rsidR="00271AB0" w:rsidRDefault="00271AB0" w:rsidP="001F0CFC">
      <w:pPr>
        <w:pStyle w:val="Odsekzoznamu"/>
        <w:numPr>
          <w:ilvl w:val="1"/>
          <w:numId w:val="910"/>
        </w:numPr>
        <w:spacing w:after="104" w:line="240" w:lineRule="auto"/>
        <w:ind w:hanging="307"/>
      </w:pPr>
      <w:r>
        <w:t>sa považuje za spoľahlivého podľa § 16 ods. 1 písm. g),</w:t>
      </w:r>
    </w:p>
    <w:p w:rsidR="00271AB0" w:rsidRDefault="00271AB0" w:rsidP="001F0CFC">
      <w:pPr>
        <w:numPr>
          <w:ilvl w:val="1"/>
          <w:numId w:val="910"/>
        </w:numPr>
        <w:spacing w:after="104" w:line="240" w:lineRule="auto"/>
        <w:ind w:hanging="308"/>
      </w:pPr>
      <w:r>
        <w:t>ovláda štátny jazyk,</w:t>
      </w:r>
    </w:p>
    <w:p w:rsidR="00271AB0" w:rsidRDefault="00271AB0" w:rsidP="001F0CFC">
      <w:pPr>
        <w:numPr>
          <w:ilvl w:val="1"/>
          <w:numId w:val="910"/>
        </w:numPr>
        <w:spacing w:after="104" w:line="240" w:lineRule="auto"/>
        <w:ind w:hanging="308"/>
      </w:pPr>
      <w:r>
        <w:t>má štátne občianstvo podľa § 16 ods. 1 písm. d),</w:t>
      </w:r>
    </w:p>
    <w:p w:rsidR="00271AB0" w:rsidRDefault="00271AB0" w:rsidP="001F0CFC">
      <w:pPr>
        <w:numPr>
          <w:ilvl w:val="1"/>
          <w:numId w:val="910"/>
        </w:numPr>
        <w:spacing w:after="103" w:line="240" w:lineRule="auto"/>
        <w:ind w:hanging="308"/>
      </w:pPr>
      <w:r>
        <w:t>nevykonáva činnosti, ktorých vykonávanie je v štátnej službe obmedzené alebo zakázané podľa § 12 a 13 alebo, že ku dňu prijatia do štátnej služby vykonávanie činností podľa § 12 skončí a vykonávanie činností podľa § 13 skončí, preruší alebo pozastaví,</w:t>
      </w:r>
    </w:p>
    <w:p w:rsidR="00271AB0" w:rsidRDefault="00271AB0" w:rsidP="001F0CFC">
      <w:pPr>
        <w:numPr>
          <w:ilvl w:val="1"/>
          <w:numId w:val="910"/>
        </w:numPr>
        <w:spacing w:after="104" w:line="240" w:lineRule="auto"/>
        <w:ind w:hanging="308"/>
      </w:pPr>
      <w:r>
        <w:t>voči nemu nie je vedené trestné stíhanie,</w:t>
      </w:r>
    </w:p>
    <w:p w:rsidR="00271AB0" w:rsidRDefault="00271AB0" w:rsidP="001F0CFC">
      <w:pPr>
        <w:numPr>
          <w:ilvl w:val="1"/>
          <w:numId w:val="910"/>
        </w:numPr>
        <w:spacing w:after="104" w:line="240" w:lineRule="auto"/>
        <w:ind w:hanging="308"/>
      </w:pPr>
      <w:r>
        <w:t>súhlasí s výkonom štátnej služby podľa potrieb služobného úradu,</w:t>
      </w:r>
    </w:p>
    <w:p w:rsidR="00271AB0" w:rsidRDefault="00271AB0" w:rsidP="001F0CFC">
      <w:pPr>
        <w:numPr>
          <w:ilvl w:val="1"/>
          <w:numId w:val="910"/>
        </w:numPr>
        <w:spacing w:after="104" w:line="240" w:lineRule="auto"/>
        <w:ind w:hanging="308"/>
      </w:pPr>
      <w:r>
        <w:t>bol oboznámený s podmienkami výkonu štátnej služby,</w:t>
      </w:r>
    </w:p>
    <w:p w:rsidR="00271AB0" w:rsidRDefault="00271AB0" w:rsidP="001F0CFC">
      <w:pPr>
        <w:numPr>
          <w:ilvl w:val="0"/>
          <w:numId w:val="910"/>
        </w:numPr>
        <w:spacing w:after="200" w:line="240" w:lineRule="auto"/>
        <w:ind w:hanging="283"/>
      </w:pPr>
      <w:r>
        <w:t>potvrdenie ošetrujúceho lekára o spôsobilosti vykonať previerku fyzickej zdatnosti.</w:t>
      </w:r>
    </w:p>
    <w:p w:rsidR="00271AB0" w:rsidRDefault="00271AB0" w:rsidP="001F0CFC">
      <w:pPr>
        <w:numPr>
          <w:ilvl w:val="1"/>
          <w:numId w:val="911"/>
        </w:numPr>
        <w:spacing w:after="222" w:line="240" w:lineRule="auto"/>
        <w:ind w:right="6" w:firstLine="416"/>
      </w:pPr>
      <w:r>
        <w:t>Vo výberovom konaní na funkciu vo vojenskej odbornosti vojenská duchovná služba občan predloží aj písomné stanovisko príslušnej cirkevnej autority.</w:t>
      </w:r>
      <w:r>
        <w:rPr>
          <w:sz w:val="15"/>
          <w:vertAlign w:val="superscript"/>
        </w:rPr>
        <w:t>30</w:t>
      </w:r>
      <w:r>
        <w:rPr>
          <w:sz w:val="18"/>
        </w:rPr>
        <w:t>)</w:t>
      </w:r>
    </w:p>
    <w:p w:rsidR="00271AB0" w:rsidRDefault="00271AB0" w:rsidP="001F0CFC">
      <w:pPr>
        <w:numPr>
          <w:ilvl w:val="1"/>
          <w:numId w:val="911"/>
        </w:numPr>
        <w:spacing w:after="291" w:line="240" w:lineRule="auto"/>
        <w:ind w:right="6" w:firstLine="416"/>
      </w:pPr>
      <w:r>
        <w:t>Občana, ktorý spĺňa podmienky ustanovené v § 16 ods. 1 písm. a) až j), n) a o), služobný úrad pozve na výberové konanie najmenej sedem dní pred jeho uskutočnením.</w:t>
      </w:r>
    </w:p>
    <w:p w:rsidR="00271AB0" w:rsidRDefault="00271AB0" w:rsidP="00271AB0">
      <w:pPr>
        <w:spacing w:after="194" w:line="240" w:lineRule="auto"/>
        <w:ind w:left="100" w:right="90"/>
        <w:jc w:val="center"/>
      </w:pPr>
      <w:r>
        <w:rPr>
          <w:b/>
        </w:rPr>
        <w:t>§ 19</w:t>
      </w:r>
    </w:p>
    <w:p w:rsidR="00271AB0" w:rsidRDefault="00271AB0" w:rsidP="001F0CFC">
      <w:pPr>
        <w:pStyle w:val="Odsekzoznamu"/>
        <w:numPr>
          <w:ilvl w:val="1"/>
          <w:numId w:val="910"/>
        </w:numPr>
        <w:spacing w:after="200" w:line="240" w:lineRule="auto"/>
        <w:ind w:hanging="165"/>
      </w:pPr>
      <w:r>
        <w:t>Výberové konanie uskutočňujú výberové komisie zriadené služobným úradom.</w:t>
      </w:r>
    </w:p>
    <w:p w:rsidR="00271AB0" w:rsidRDefault="00271AB0" w:rsidP="001F0CFC">
      <w:pPr>
        <w:numPr>
          <w:ilvl w:val="1"/>
          <w:numId w:val="910"/>
        </w:numPr>
        <w:spacing w:after="104" w:line="240" w:lineRule="auto"/>
        <w:ind w:hanging="165"/>
      </w:pPr>
      <w:r>
        <w:t>Zdravotná spôsobilosť občana sa posudzuje v rámci výberového konania</w:t>
      </w:r>
    </w:p>
    <w:p w:rsidR="00271AB0" w:rsidRDefault="00271AB0" w:rsidP="001F0CFC">
      <w:pPr>
        <w:numPr>
          <w:ilvl w:val="0"/>
          <w:numId w:val="912"/>
        </w:numPr>
        <w:spacing w:after="103" w:line="240" w:lineRule="auto"/>
        <w:ind w:hanging="283"/>
      </w:pPr>
      <w:r>
        <w:t>lekárskou prehliadkou, ktorú možno doplniť na náklady služobného úradu odborným vyšetrením,</w:t>
      </w:r>
    </w:p>
    <w:p w:rsidR="00271AB0" w:rsidRDefault="00271AB0" w:rsidP="001F0CFC">
      <w:pPr>
        <w:numPr>
          <w:ilvl w:val="0"/>
          <w:numId w:val="912"/>
        </w:numPr>
        <w:spacing w:after="200" w:line="240" w:lineRule="auto"/>
        <w:ind w:hanging="283"/>
      </w:pPr>
      <w:r>
        <w:t>vyšetrením na prítomnosť metabolitov omamných alebo psychotropných látok v organizme.</w:t>
      </w:r>
    </w:p>
    <w:p w:rsidR="00271AB0" w:rsidRPr="00DE7D02" w:rsidRDefault="00271AB0" w:rsidP="001F0CFC">
      <w:pPr>
        <w:numPr>
          <w:ilvl w:val="1"/>
          <w:numId w:val="912"/>
        </w:numPr>
        <w:spacing w:after="3" w:line="240" w:lineRule="auto"/>
        <w:ind w:left="0" w:firstLine="426"/>
      </w:pPr>
      <w:r>
        <w:t>Posúdenie psychickej spôsobilosti občana sa vykonáva v rámci výberového konania psychodiagnostickým vyšetrením, ktoré vykonáva psychológ spĺňajúci podmienky na vykonávanie psychologickej činnosti.</w:t>
      </w:r>
      <w:r w:rsidRPr="00DE7D02">
        <w:rPr>
          <w:sz w:val="15"/>
          <w:vertAlign w:val="superscript"/>
        </w:rPr>
        <w:t>31</w:t>
      </w:r>
      <w:r w:rsidRPr="00DE7D02">
        <w:rPr>
          <w:sz w:val="18"/>
        </w:rPr>
        <w:t>)</w:t>
      </w:r>
    </w:p>
    <w:p w:rsidR="00271AB0" w:rsidRDefault="00271AB0" w:rsidP="00271AB0">
      <w:pPr>
        <w:spacing w:after="3" w:line="240" w:lineRule="auto"/>
        <w:ind w:left="426" w:firstLine="0"/>
      </w:pPr>
    </w:p>
    <w:p w:rsidR="00271AB0" w:rsidRDefault="00271AB0" w:rsidP="001F0CFC">
      <w:pPr>
        <w:numPr>
          <w:ilvl w:val="1"/>
          <w:numId w:val="912"/>
        </w:numPr>
        <w:spacing w:after="200" w:line="240" w:lineRule="auto"/>
        <w:ind w:hanging="294"/>
      </w:pPr>
      <w:r>
        <w:t>Previerka fyzickej zdatnosti občana sa vykonáva praktickým preskúšaním v rámci výberového konania.</w:t>
      </w:r>
    </w:p>
    <w:p w:rsidR="00271AB0" w:rsidRDefault="00271AB0" w:rsidP="001F0CFC">
      <w:pPr>
        <w:numPr>
          <w:ilvl w:val="1"/>
          <w:numId w:val="912"/>
        </w:numPr>
        <w:spacing w:after="200" w:line="240" w:lineRule="auto"/>
        <w:ind w:left="0" w:firstLine="426"/>
      </w:pPr>
      <w:r>
        <w:t>Výberové konanie sa skončí oznámením služobného úradu občanovi o jeho prijatí alebo neprijatí do štátnej služby alebo späťvzatím žiadosti o prijatie do štátnej služby. Výsledok výberového konania služobný úrad písomne oznámi občanovi do 21 dní od vyhodnotenia splnenia podmienok pre prijatie do štátnej služby; túto povinnosť služobný úrad splní, ak oznámenie v uvedenej lehote odošle.</w:t>
      </w:r>
    </w:p>
    <w:p w:rsidR="00271AB0" w:rsidRDefault="00271AB0" w:rsidP="001F0CFC">
      <w:pPr>
        <w:numPr>
          <w:ilvl w:val="1"/>
          <w:numId w:val="912"/>
        </w:numPr>
        <w:spacing w:after="200" w:line="240" w:lineRule="auto"/>
        <w:ind w:left="0" w:firstLine="426"/>
      </w:pPr>
      <w:r>
        <w:t>Podrobnosti o výberovom konaní, o vytvorení a zložení výberovej komisie a o vyhodnotení výsledkov výberového konania ustanoví služobný predpis.</w:t>
      </w:r>
    </w:p>
    <w:p w:rsidR="00271AB0" w:rsidRDefault="00271AB0" w:rsidP="001F0CFC">
      <w:pPr>
        <w:numPr>
          <w:ilvl w:val="1"/>
          <w:numId w:val="912"/>
        </w:numPr>
        <w:spacing w:after="104" w:line="240" w:lineRule="auto"/>
        <w:ind w:hanging="294"/>
      </w:pPr>
      <w:r>
        <w:t>Všeobecne záväzný právny predpis, ktorý vydá ministerstvo, ustanoví</w:t>
      </w:r>
    </w:p>
    <w:p w:rsidR="00271AB0" w:rsidRDefault="00271AB0" w:rsidP="001F0CFC">
      <w:pPr>
        <w:numPr>
          <w:ilvl w:val="0"/>
          <w:numId w:val="913"/>
        </w:numPr>
        <w:spacing w:after="104" w:line="240" w:lineRule="auto"/>
        <w:ind w:hanging="283"/>
      </w:pPr>
      <w:r>
        <w:t>posudzovanie zdravotnej spôsobilosti občana na prijatie do štátnej služby,</w:t>
      </w:r>
    </w:p>
    <w:p w:rsidR="00271AB0" w:rsidRDefault="00271AB0" w:rsidP="001F0CFC">
      <w:pPr>
        <w:numPr>
          <w:ilvl w:val="0"/>
          <w:numId w:val="913"/>
        </w:numPr>
        <w:spacing w:after="291" w:line="240" w:lineRule="auto"/>
        <w:ind w:hanging="283"/>
      </w:pPr>
      <w:r>
        <w:t>spôsob posudzovania psychickej spôsobilosti a previerky fyzickej zdatnosti občana na prijatie do štátnej služby.</w:t>
      </w:r>
    </w:p>
    <w:p w:rsidR="00271AB0" w:rsidRDefault="00271AB0" w:rsidP="00271AB0">
      <w:pPr>
        <w:spacing w:after="286" w:line="240" w:lineRule="auto"/>
        <w:ind w:left="100"/>
        <w:jc w:val="center"/>
      </w:pPr>
      <w:r>
        <w:rPr>
          <w:b/>
        </w:rPr>
        <w:t>Prijímacie konanie</w:t>
      </w:r>
    </w:p>
    <w:p w:rsidR="00271AB0" w:rsidRDefault="00271AB0" w:rsidP="00271AB0">
      <w:pPr>
        <w:spacing w:after="194" w:line="240" w:lineRule="auto"/>
        <w:ind w:left="100" w:right="90"/>
        <w:jc w:val="center"/>
      </w:pPr>
      <w:r>
        <w:rPr>
          <w:b/>
        </w:rPr>
        <w:t>§ 20</w:t>
      </w:r>
    </w:p>
    <w:p w:rsidR="00271AB0" w:rsidRDefault="00271AB0" w:rsidP="001F0CFC">
      <w:pPr>
        <w:numPr>
          <w:ilvl w:val="1"/>
          <w:numId w:val="913"/>
        </w:numPr>
        <w:spacing w:after="200" w:line="240" w:lineRule="auto"/>
        <w:ind w:left="0" w:firstLine="426"/>
      </w:pPr>
      <w:r>
        <w:t>Služobný úrad uvedený v § 6 ods. 1 písm. d) prijíma občana do štátnej služby na plnenie úloh Vojenského spravodajstva na základe výsledkov prijímacieho konania.</w:t>
      </w:r>
    </w:p>
    <w:p w:rsidR="00271AB0" w:rsidRDefault="00271AB0" w:rsidP="001F0CFC">
      <w:pPr>
        <w:numPr>
          <w:ilvl w:val="1"/>
          <w:numId w:val="913"/>
        </w:numPr>
        <w:spacing w:after="200" w:line="240" w:lineRule="auto"/>
        <w:ind w:left="0" w:firstLine="426"/>
      </w:pPr>
      <w:r>
        <w:t>Prijímacím konaním sa overuje splnenie podmienok prijatia do štátnej služby. Prijímacím konaním sa overuje aj splnenie podmienok, ktoré sú potrebné vzhľadom na povahu činností, ktoré má profesionálny vojak vykonávať bezprostredne po vymenovaní do dočasnej štátnej služby alebo krátkodobej štátnej služby alebo po prijatí do dočasnej štátnej služby, stálej štátnej služby alebo krátkodobej štátnej služby na plnenie úloh Vojenského spravodajstva.</w:t>
      </w:r>
    </w:p>
    <w:p w:rsidR="00271AB0" w:rsidRDefault="00271AB0" w:rsidP="001F0CFC">
      <w:pPr>
        <w:numPr>
          <w:ilvl w:val="1"/>
          <w:numId w:val="913"/>
        </w:numPr>
        <w:spacing w:after="200" w:line="240" w:lineRule="auto"/>
        <w:ind w:left="0" w:firstLine="426"/>
      </w:pPr>
      <w:r>
        <w:t>Prijímacie konanie je neverejné a začína sa zaradením občana do prijímacieho konania na základe podanej žiadosti občana o prijatie do štátnej služby na plnenie úloh Vojenského spravodajstva. O zaradení alebo nezaradení občana do prijímacieho konania rozhoduje služobný úrad uvedený v § 6 ods. 1 písm. d).</w:t>
      </w:r>
    </w:p>
    <w:p w:rsidR="00271AB0" w:rsidRDefault="00271AB0" w:rsidP="001F0CFC">
      <w:pPr>
        <w:numPr>
          <w:ilvl w:val="1"/>
          <w:numId w:val="913"/>
        </w:numPr>
        <w:spacing w:after="203" w:line="240" w:lineRule="auto"/>
        <w:ind w:left="0" w:firstLine="426"/>
      </w:pPr>
      <w:r>
        <w:t>Zaradenie alebo nezaradenie občana do prijímacieho konania sa občanovi oznámi do 60 dní odo dňa doručenia jeho žiadosti o prijatie do štátnej služby na plnenie úloh Vojenského spravodajstva.</w:t>
      </w:r>
    </w:p>
    <w:p w:rsidR="00271AB0" w:rsidRDefault="00271AB0" w:rsidP="001F0CFC">
      <w:pPr>
        <w:numPr>
          <w:ilvl w:val="1"/>
          <w:numId w:val="913"/>
        </w:numPr>
        <w:spacing w:after="292" w:line="240" w:lineRule="auto"/>
        <w:ind w:hanging="294"/>
      </w:pPr>
      <w:r>
        <w:t>V prijímacom konaní občan predloží dokumenty a doklady uvedené v § 18 ods. 5.</w:t>
      </w:r>
    </w:p>
    <w:p w:rsidR="00271AB0" w:rsidRDefault="00271AB0" w:rsidP="00271AB0">
      <w:pPr>
        <w:spacing w:after="194" w:line="240" w:lineRule="auto"/>
        <w:ind w:left="100" w:right="90"/>
        <w:jc w:val="center"/>
      </w:pPr>
      <w:r>
        <w:rPr>
          <w:b/>
        </w:rPr>
        <w:t>§ 21</w:t>
      </w:r>
    </w:p>
    <w:p w:rsidR="00271AB0" w:rsidRDefault="00271AB0" w:rsidP="001F0CFC">
      <w:pPr>
        <w:numPr>
          <w:ilvl w:val="1"/>
          <w:numId w:val="914"/>
        </w:numPr>
        <w:spacing w:after="200" w:line="240" w:lineRule="auto"/>
        <w:ind w:hanging="294"/>
      </w:pPr>
      <w:r>
        <w:t>Prijímacie konanie uskutočňuje prijímacia komisia, ktorú zriadi služobný úrad uvedený v § 6 ods. 1 písm. d).</w:t>
      </w:r>
    </w:p>
    <w:p w:rsidR="00271AB0" w:rsidRDefault="00271AB0" w:rsidP="001F0CFC">
      <w:pPr>
        <w:numPr>
          <w:ilvl w:val="1"/>
          <w:numId w:val="914"/>
        </w:numPr>
        <w:spacing w:after="200" w:line="240" w:lineRule="auto"/>
        <w:ind w:hanging="294"/>
      </w:pPr>
      <w:r>
        <w:t>Na prijímacie konanie sa vzťahuje § 19 ods. 2 až 4 a 7.</w:t>
      </w:r>
    </w:p>
    <w:p w:rsidR="00271AB0" w:rsidRDefault="00271AB0" w:rsidP="001F0CFC">
      <w:pPr>
        <w:numPr>
          <w:ilvl w:val="1"/>
          <w:numId w:val="914"/>
        </w:numPr>
        <w:spacing w:after="200" w:line="240" w:lineRule="auto"/>
        <w:ind w:left="0" w:firstLine="426"/>
      </w:pPr>
      <w:r>
        <w:t>Na účely zistenia spoľahlivosti podľa § 16 ods. 5 písm. c) a d) a ods. 7 sa občan podrobuje aj psychofyziologickému overeniu pravdovravnosti. Podmienky výkonu psychofyziologického overenia pravdovravnosti ustanoví služobný predpis.</w:t>
      </w:r>
    </w:p>
    <w:p w:rsidR="00271AB0" w:rsidRDefault="00271AB0" w:rsidP="001F0CFC">
      <w:pPr>
        <w:numPr>
          <w:ilvl w:val="1"/>
          <w:numId w:val="914"/>
        </w:numPr>
        <w:spacing w:after="200" w:line="240" w:lineRule="auto"/>
        <w:ind w:left="0" w:firstLine="426"/>
      </w:pPr>
      <w:r>
        <w:t>Prijímacie konanie sa skončí oznámením služobného úradu občanovi o jeho prijatí do štátnej služby, späťvzatím žiadosti o prijatie do štátnej služby alebo zamietnutím žiadosti o prijatie do štátnej služby bez zdôvodnenia.</w:t>
      </w:r>
    </w:p>
    <w:p w:rsidR="00271AB0" w:rsidRDefault="00271AB0" w:rsidP="001F0CFC">
      <w:pPr>
        <w:numPr>
          <w:ilvl w:val="1"/>
          <w:numId w:val="914"/>
        </w:numPr>
        <w:tabs>
          <w:tab w:val="left" w:pos="426"/>
        </w:tabs>
        <w:spacing w:after="174" w:line="240" w:lineRule="auto"/>
        <w:ind w:left="0" w:firstLine="426"/>
      </w:pPr>
      <w:r>
        <w:t xml:space="preserve">Podrobnosti o prijímacom konaní, o vytvorení a zložení prijímacej komisie, o postupe a spôsobe overenia splnenia podmienok na prijatie do štátnej služby a o vyhodnotení výsledkov prijímacieho konania vo Vojenskom spravodajstve ustanoví služobný predpis. </w:t>
      </w:r>
    </w:p>
    <w:p w:rsidR="00271AB0" w:rsidRDefault="00271AB0" w:rsidP="00271AB0">
      <w:pPr>
        <w:tabs>
          <w:tab w:val="left" w:pos="426"/>
        </w:tabs>
        <w:spacing w:after="174" w:line="240" w:lineRule="auto"/>
        <w:ind w:left="426" w:hanging="426"/>
        <w:jc w:val="center"/>
      </w:pPr>
      <w:r>
        <w:rPr>
          <w:b/>
        </w:rPr>
        <w:t>Prípravná štátna služba</w:t>
      </w:r>
    </w:p>
    <w:p w:rsidR="00271AB0" w:rsidRDefault="00271AB0" w:rsidP="00271AB0">
      <w:pPr>
        <w:spacing w:after="194" w:line="240" w:lineRule="auto"/>
        <w:ind w:left="100" w:right="90"/>
        <w:jc w:val="center"/>
      </w:pPr>
      <w:r>
        <w:rPr>
          <w:b/>
        </w:rPr>
        <w:t>§ 22</w:t>
      </w:r>
    </w:p>
    <w:p w:rsidR="00271AB0" w:rsidRDefault="00271AB0" w:rsidP="00271AB0">
      <w:pPr>
        <w:spacing w:after="104" w:line="240" w:lineRule="auto"/>
        <w:ind w:left="237" w:firstLine="189"/>
      </w:pPr>
      <w:r>
        <w:t>(1) Prípravnú štátnu službu profesionálny vojak vykonáva vo funkcii</w:t>
      </w:r>
    </w:p>
    <w:p w:rsidR="00271AB0" w:rsidRDefault="00271AB0" w:rsidP="001F0CFC">
      <w:pPr>
        <w:numPr>
          <w:ilvl w:val="0"/>
          <w:numId w:val="915"/>
        </w:numPr>
        <w:spacing w:after="103" w:line="240" w:lineRule="auto"/>
        <w:ind w:hanging="283"/>
      </w:pPr>
      <w:r>
        <w:t>čakateľ, ak je pripravovaný pre hodnostný zbor mužstva alebo pre hodnostný zbor poddôstojníkov,</w:t>
      </w:r>
    </w:p>
    <w:p w:rsidR="00271AB0" w:rsidRDefault="00271AB0" w:rsidP="001F0CFC">
      <w:pPr>
        <w:numPr>
          <w:ilvl w:val="0"/>
          <w:numId w:val="915"/>
        </w:numPr>
        <w:spacing w:after="200" w:line="240" w:lineRule="auto"/>
        <w:ind w:hanging="283"/>
      </w:pPr>
      <w:r>
        <w:t>kadet, ak je pripravovaný pre hodnostný zbor dôstojníkov.</w:t>
      </w:r>
    </w:p>
    <w:p w:rsidR="00271AB0" w:rsidRDefault="00271AB0" w:rsidP="00271AB0">
      <w:pPr>
        <w:spacing w:after="103" w:line="240" w:lineRule="auto"/>
        <w:ind w:left="-15" w:firstLine="441"/>
      </w:pPr>
      <w:r>
        <w:t>(2) Do prípravnej štátnej služby môže služobný úrad prijať občana, ktorý spĺňa podmienky na prijatie do štátnej služby a v roku prijatia do štátnej služby dosiahne najviac vek</w:t>
      </w:r>
    </w:p>
    <w:p w:rsidR="00271AB0" w:rsidRDefault="00271AB0" w:rsidP="001F0CFC">
      <w:pPr>
        <w:numPr>
          <w:ilvl w:val="0"/>
          <w:numId w:val="916"/>
        </w:numPr>
        <w:spacing w:after="103" w:line="240" w:lineRule="auto"/>
        <w:ind w:hanging="283"/>
      </w:pPr>
      <w:r>
        <w:t>30 rokov, ak bude pripravovaný pre hodnostný zbor mužstva alebo pre hodnostný zbor poddôstojníkov,</w:t>
      </w:r>
    </w:p>
    <w:p w:rsidR="00271AB0" w:rsidRDefault="00271AB0" w:rsidP="001F0CFC">
      <w:pPr>
        <w:numPr>
          <w:ilvl w:val="0"/>
          <w:numId w:val="916"/>
        </w:numPr>
        <w:spacing w:after="103" w:line="240" w:lineRule="auto"/>
        <w:ind w:hanging="283"/>
      </w:pPr>
      <w:r>
        <w:t>25 rokov, ak počas prípravnej štátnej služby absolvuje vysokoškolské štúdium potrebné na výkon štátnej služby v hodnostnom zbore dôstojníkov,</w:t>
      </w:r>
    </w:p>
    <w:p w:rsidR="00271AB0" w:rsidRDefault="00271AB0" w:rsidP="001F0CFC">
      <w:pPr>
        <w:numPr>
          <w:ilvl w:val="0"/>
          <w:numId w:val="916"/>
        </w:numPr>
        <w:spacing w:after="200" w:line="240" w:lineRule="auto"/>
        <w:ind w:hanging="283"/>
      </w:pPr>
      <w:r>
        <w:t>30 rokov, ak bude pripravovaný pre hodnostný zbor dôstojníkov a má vysokoškolské vzdelanie druhého stupňa.</w:t>
      </w:r>
    </w:p>
    <w:p w:rsidR="00271AB0" w:rsidRDefault="00271AB0" w:rsidP="001F0CFC">
      <w:pPr>
        <w:numPr>
          <w:ilvl w:val="1"/>
          <w:numId w:val="916"/>
        </w:numPr>
        <w:spacing w:after="200" w:line="240" w:lineRule="auto"/>
        <w:ind w:left="0" w:firstLine="426"/>
      </w:pPr>
      <w:r>
        <w:t>Obmedzenie veku podľa odseku 2 sa nevzťahuje na občana, ktorý má byť po skončení prípravnej štátnej služby ustanovený do funkcie vo vojenskej odbornosti vojenské spravodajstvo alebo vojenská duchovná služba alebo vymenovaný do krátkodobej štátnej služby.</w:t>
      </w:r>
    </w:p>
    <w:p w:rsidR="00271AB0" w:rsidRDefault="00271AB0" w:rsidP="001F0CFC">
      <w:pPr>
        <w:numPr>
          <w:ilvl w:val="1"/>
          <w:numId w:val="916"/>
        </w:numPr>
        <w:spacing w:after="291" w:line="240" w:lineRule="auto"/>
        <w:ind w:left="0" w:firstLine="426"/>
      </w:pPr>
      <w:r>
        <w:t>Výnimku z dosiahnutia veku podľa odseku 2 môže podľa potrieb služobného úradu v odôvodnených prípadoch povoliť minister.</w:t>
      </w:r>
    </w:p>
    <w:p w:rsidR="00271AB0" w:rsidRDefault="00271AB0" w:rsidP="00271AB0">
      <w:pPr>
        <w:spacing w:after="194" w:line="240" w:lineRule="auto"/>
        <w:ind w:left="100" w:right="90"/>
        <w:jc w:val="center"/>
      </w:pPr>
      <w:r>
        <w:rPr>
          <w:b/>
        </w:rPr>
        <w:t>§ 23</w:t>
      </w:r>
    </w:p>
    <w:p w:rsidR="00271AB0" w:rsidRDefault="00271AB0" w:rsidP="001F0CFC">
      <w:pPr>
        <w:numPr>
          <w:ilvl w:val="1"/>
          <w:numId w:val="917"/>
        </w:numPr>
        <w:spacing w:after="200" w:line="240" w:lineRule="auto"/>
        <w:ind w:left="0" w:firstLine="454"/>
      </w:pPr>
      <w:r>
        <w:t>Profesionálny vojak absolvuje počas prípravnej štátnej služby základný vojenský výcvik.</w:t>
      </w:r>
    </w:p>
    <w:p w:rsidR="00271AB0" w:rsidRDefault="00271AB0" w:rsidP="001F0CFC">
      <w:pPr>
        <w:numPr>
          <w:ilvl w:val="1"/>
          <w:numId w:val="917"/>
        </w:numPr>
        <w:spacing w:after="202" w:line="240" w:lineRule="auto"/>
        <w:ind w:left="0" w:firstLine="426"/>
      </w:pPr>
      <w:r>
        <w:t>Profesionálny vojak, ktorý je pripravovaný pre hodnostný zbor mužstva alebo pre hodnostný zbor poddôstojníkov, absolvuje počas prípravnej štátnej služby po základnom vojenskom výcviku aj odborný výcvik jednotlivca.</w:t>
      </w:r>
    </w:p>
    <w:p w:rsidR="00271AB0" w:rsidRDefault="00271AB0" w:rsidP="001F0CFC">
      <w:pPr>
        <w:numPr>
          <w:ilvl w:val="1"/>
          <w:numId w:val="917"/>
        </w:numPr>
        <w:spacing w:after="102" w:line="240" w:lineRule="auto"/>
        <w:ind w:left="0" w:firstLine="454"/>
      </w:pPr>
      <w:r>
        <w:t>Profesionálny vojak, ktorý je pripravovaný pre hodnostný zbor dôstojníkov, absolvuje počas prípravnej štátnej služby po základnom vojenskom výcviku</w:t>
      </w:r>
    </w:p>
    <w:p w:rsidR="00271AB0" w:rsidRDefault="00271AB0" w:rsidP="001F0CFC">
      <w:pPr>
        <w:numPr>
          <w:ilvl w:val="0"/>
          <w:numId w:val="918"/>
        </w:numPr>
        <w:spacing w:after="96" w:line="240" w:lineRule="auto"/>
        <w:ind w:hanging="283"/>
      </w:pPr>
      <w:r>
        <w:t>štúdium na vojenskej vysokej škole</w:t>
      </w:r>
      <w:r>
        <w:rPr>
          <w:sz w:val="15"/>
          <w:vertAlign w:val="superscript"/>
        </w:rPr>
        <w:t>32</w:t>
      </w:r>
      <w:r>
        <w:rPr>
          <w:sz w:val="18"/>
        </w:rPr>
        <w:t xml:space="preserve">) </w:t>
      </w:r>
      <w:r>
        <w:t>vrátane vojenského programu, ak nedosiahol vysokoškolské vzdelanie druhého stupňa,</w:t>
      </w:r>
    </w:p>
    <w:p w:rsidR="00271AB0" w:rsidRDefault="00271AB0" w:rsidP="001F0CFC">
      <w:pPr>
        <w:numPr>
          <w:ilvl w:val="0"/>
          <w:numId w:val="918"/>
        </w:numPr>
        <w:spacing w:after="102" w:line="240" w:lineRule="auto"/>
        <w:ind w:hanging="283"/>
      </w:pPr>
      <w:r>
        <w:t>štúdium na vysokej škole inej než vojenskej vysokej škole,</w:t>
      </w:r>
      <w:r>
        <w:rPr>
          <w:sz w:val="15"/>
          <w:vertAlign w:val="superscript"/>
        </w:rPr>
        <w:t>32</w:t>
      </w:r>
      <w:r>
        <w:rPr>
          <w:sz w:val="18"/>
        </w:rPr>
        <w:t xml:space="preserve">) </w:t>
      </w:r>
      <w:r>
        <w:t>ak nedosiahol vysokoškolské vzdelanie druhého stupňa a vojenský program, alebo</w:t>
      </w:r>
    </w:p>
    <w:p w:rsidR="00271AB0" w:rsidRDefault="00271AB0" w:rsidP="001F0CFC">
      <w:pPr>
        <w:numPr>
          <w:ilvl w:val="0"/>
          <w:numId w:val="918"/>
        </w:numPr>
        <w:spacing w:after="200" w:line="240" w:lineRule="auto"/>
        <w:ind w:hanging="283"/>
      </w:pPr>
      <w:r>
        <w:t>dôstojnícky kurz pre absolventov vysokých škôl, ak dosiahol vysokoškolské vzdelanie druhého stupňa.</w:t>
      </w:r>
    </w:p>
    <w:p w:rsidR="00271AB0" w:rsidRDefault="00271AB0" w:rsidP="001F0CFC">
      <w:pPr>
        <w:numPr>
          <w:ilvl w:val="1"/>
          <w:numId w:val="918"/>
        </w:numPr>
        <w:spacing w:after="200" w:line="240" w:lineRule="auto"/>
        <w:ind w:left="0" w:firstLine="426"/>
      </w:pPr>
      <w:r>
        <w:t>Na profesionálneho vojaka, ktorý bude po skončení prípravnej štátnej služby vymenovaný do krátkodobej štátnej služby, sa nevzťahuje odsek 3 písm. a) a b).</w:t>
      </w:r>
    </w:p>
    <w:p w:rsidR="00271AB0" w:rsidRDefault="00271AB0" w:rsidP="001F0CFC">
      <w:pPr>
        <w:numPr>
          <w:ilvl w:val="1"/>
          <w:numId w:val="918"/>
        </w:numPr>
        <w:spacing w:after="291" w:line="240" w:lineRule="auto"/>
        <w:ind w:left="0" w:firstLine="426"/>
      </w:pPr>
      <w:r>
        <w:t>Dĺžku trvania základného vojenského výcviku, odborného výcviku jednotlivca a dôstojníckeho kurzu pre absolventov vysokých škôl ustanoví služobný predpis.</w:t>
      </w:r>
    </w:p>
    <w:p w:rsidR="00271AB0" w:rsidRDefault="00271AB0" w:rsidP="00271AB0">
      <w:pPr>
        <w:spacing w:after="194" w:line="240" w:lineRule="auto"/>
        <w:ind w:left="100" w:right="90"/>
        <w:jc w:val="center"/>
      </w:pPr>
      <w:r>
        <w:rPr>
          <w:b/>
        </w:rPr>
        <w:t>§ 24</w:t>
      </w:r>
    </w:p>
    <w:p w:rsidR="00271AB0" w:rsidRDefault="00271AB0" w:rsidP="001F0CFC">
      <w:pPr>
        <w:numPr>
          <w:ilvl w:val="1"/>
          <w:numId w:val="919"/>
        </w:numPr>
        <w:spacing w:after="200" w:line="240" w:lineRule="auto"/>
        <w:ind w:left="0" w:firstLine="426"/>
      </w:pPr>
      <w:r>
        <w:t>Profesionálneho vojaka v prípravnej štátnej službe podľa § 23 ods. 3 písm. a) alebo písm. b) služobný úrad môže vyslať na časť vysokoškolského štúdia</w:t>
      </w:r>
      <w:r>
        <w:rPr>
          <w:sz w:val="15"/>
          <w:vertAlign w:val="superscript"/>
        </w:rPr>
        <w:t>33</w:t>
      </w:r>
      <w:r>
        <w:rPr>
          <w:sz w:val="18"/>
        </w:rPr>
        <w:t xml:space="preserve">) </w:t>
      </w:r>
      <w:r>
        <w:t>na inú vysokú školu.</w:t>
      </w:r>
    </w:p>
    <w:p w:rsidR="00271AB0" w:rsidRDefault="00271AB0" w:rsidP="001F0CFC">
      <w:pPr>
        <w:numPr>
          <w:ilvl w:val="1"/>
          <w:numId w:val="919"/>
        </w:numPr>
        <w:spacing w:after="97" w:line="240" w:lineRule="auto"/>
        <w:ind w:left="0" w:firstLine="426"/>
      </w:pPr>
      <w:r>
        <w:t>Profesionálneho vojaka v prípravnej štátnej službe podľa § 23 ods. 3 písm. b) vysiela služobný úrad na</w:t>
      </w:r>
    </w:p>
    <w:p w:rsidR="00271AB0" w:rsidRDefault="00271AB0" w:rsidP="001F0CFC">
      <w:pPr>
        <w:numPr>
          <w:ilvl w:val="0"/>
          <w:numId w:val="920"/>
        </w:numPr>
        <w:spacing w:after="113" w:line="240" w:lineRule="auto"/>
        <w:ind w:hanging="283"/>
      </w:pPr>
      <w:r>
        <w:t>vysokoškolské štúdium v štandardnej dĺžke štúdia</w:t>
      </w:r>
      <w:r>
        <w:rPr>
          <w:sz w:val="15"/>
          <w:vertAlign w:val="superscript"/>
        </w:rPr>
        <w:t>34</w:t>
      </w:r>
      <w:r>
        <w:rPr>
          <w:sz w:val="18"/>
        </w:rPr>
        <w:t xml:space="preserve">) </w:t>
      </w:r>
      <w:r>
        <w:t>alebo</w:t>
      </w:r>
    </w:p>
    <w:p w:rsidR="00271AB0" w:rsidRDefault="00271AB0" w:rsidP="001F0CFC">
      <w:pPr>
        <w:numPr>
          <w:ilvl w:val="0"/>
          <w:numId w:val="920"/>
        </w:numPr>
        <w:spacing w:after="200" w:line="240" w:lineRule="auto"/>
        <w:ind w:hanging="283"/>
      </w:pPr>
      <w:r>
        <w:t>dokončenie vysokoškolského štúdia v príslušnom študijnom programe v štandardnej dĺžke štúdia, ak bol prijatý do štátnej služby počas vysokoškolského štúdia.</w:t>
      </w:r>
    </w:p>
    <w:p w:rsidR="00271AB0" w:rsidRDefault="00271AB0" w:rsidP="001F0CFC">
      <w:pPr>
        <w:numPr>
          <w:ilvl w:val="1"/>
          <w:numId w:val="920"/>
        </w:numPr>
        <w:spacing w:after="200" w:line="240" w:lineRule="auto"/>
        <w:ind w:left="0" w:firstLine="426"/>
      </w:pPr>
      <w:r>
        <w:t>Služobný úrad môže vyslať profesionálneho vojaka podľa odsekov 1 a 2 na vysokoškolské štúdium aj mimo územia Slovenskej republiky.</w:t>
      </w:r>
    </w:p>
    <w:p w:rsidR="00271AB0" w:rsidRDefault="00271AB0" w:rsidP="001F0CFC">
      <w:pPr>
        <w:numPr>
          <w:ilvl w:val="1"/>
          <w:numId w:val="920"/>
        </w:numPr>
        <w:spacing w:after="291" w:line="240" w:lineRule="auto"/>
        <w:ind w:left="0" w:firstLine="426"/>
      </w:pPr>
      <w:r>
        <w:t>Počet profesionálnych vojakov vysielaných na vysokoškolské štúdium na inej než vojenskej vysokej škole a študijné odbory vysokoškolského štúdia ustanoví služobný predpis.</w:t>
      </w:r>
    </w:p>
    <w:p w:rsidR="00271AB0" w:rsidRDefault="00271AB0" w:rsidP="00271AB0">
      <w:pPr>
        <w:spacing w:after="194" w:line="240" w:lineRule="auto"/>
        <w:ind w:left="100" w:right="90"/>
        <w:jc w:val="center"/>
      </w:pPr>
      <w:r>
        <w:rPr>
          <w:b/>
        </w:rPr>
        <w:t>§ 25</w:t>
      </w:r>
    </w:p>
    <w:p w:rsidR="00271AB0" w:rsidRDefault="00271AB0" w:rsidP="001F0CFC">
      <w:pPr>
        <w:numPr>
          <w:ilvl w:val="1"/>
          <w:numId w:val="921"/>
        </w:numPr>
        <w:spacing w:after="200" w:line="240" w:lineRule="auto"/>
        <w:ind w:left="0" w:firstLine="426"/>
      </w:pPr>
      <w:r>
        <w:t>Pri prijatí občana do prípravnej štátnej služby občan a služobný úrad uzatvoria písomnú dohodu o úhrade nákladov vynaložených na naturálne a finančné zabezpečenie základného vojenského výcviku profesionálneho vojaka vo vzdelávacom alebo výcvikovom zariadení počas výkonu prípravnej štátnej služby; to neplatí, ak bude profesionálny vojak po skončení prípravnej štátnej služby ustanovený do funkcie v krátkodobej štátnej službe.</w:t>
      </w:r>
    </w:p>
    <w:p w:rsidR="00271AB0" w:rsidRDefault="00271AB0" w:rsidP="001F0CFC">
      <w:pPr>
        <w:numPr>
          <w:ilvl w:val="1"/>
          <w:numId w:val="921"/>
        </w:numPr>
        <w:spacing w:after="200" w:line="240" w:lineRule="auto"/>
        <w:ind w:left="0" w:firstLine="426"/>
      </w:pPr>
      <w:r>
        <w:t>S profesionálnym vojakom, ktorý je ustanovený do funkcie čakateľ alebo kadet, služobný úrad bezprostredne po skončení základného vojenského výcviku uzatvorí dohodu o úhrade nákladov vynaložených na naturálne a finančné zabezpečenie odborného výcviku jednotlivca alebo dôstojníckeho kurzu pre absolventov vysokých škôl vo vzdelávacom alebo výcvikovom zariadení; to neplatí, ak bude profesionálny vojak po skončení prípravnej štátnej služby ustanovený do funkcie v krátkodobej štátnej službe.</w:t>
      </w:r>
    </w:p>
    <w:p w:rsidR="00271AB0" w:rsidRDefault="00271AB0" w:rsidP="001F0CFC">
      <w:pPr>
        <w:numPr>
          <w:ilvl w:val="1"/>
          <w:numId w:val="921"/>
        </w:numPr>
        <w:spacing w:after="104" w:line="240" w:lineRule="auto"/>
        <w:ind w:left="0" w:firstLine="426"/>
      </w:pPr>
      <w:r>
        <w:t>Dohoda podľa odseku 1 obsahuje</w:t>
      </w:r>
    </w:p>
    <w:p w:rsidR="00271AB0" w:rsidRDefault="00271AB0" w:rsidP="001F0CFC">
      <w:pPr>
        <w:numPr>
          <w:ilvl w:val="0"/>
          <w:numId w:val="922"/>
        </w:numPr>
        <w:spacing w:after="104" w:line="240" w:lineRule="auto"/>
        <w:ind w:hanging="283"/>
      </w:pPr>
      <w:r>
        <w:t>názov a sídlo vzdelávacieho alebo výcvikového zariadenia,</w:t>
      </w:r>
    </w:p>
    <w:p w:rsidR="00271AB0" w:rsidRDefault="00271AB0" w:rsidP="001F0CFC">
      <w:pPr>
        <w:numPr>
          <w:ilvl w:val="0"/>
          <w:numId w:val="922"/>
        </w:numPr>
        <w:spacing w:after="200" w:line="240" w:lineRule="auto"/>
        <w:ind w:hanging="283"/>
      </w:pPr>
      <w:r>
        <w:t>dĺžku trvania základného vojenského výcviku,</w:t>
      </w:r>
    </w:p>
    <w:p w:rsidR="00271AB0" w:rsidRDefault="00271AB0" w:rsidP="001F0CFC">
      <w:pPr>
        <w:numPr>
          <w:ilvl w:val="0"/>
          <w:numId w:val="922"/>
        </w:numPr>
        <w:spacing w:after="103" w:line="240" w:lineRule="auto"/>
        <w:ind w:hanging="283"/>
      </w:pPr>
      <w:r>
        <w:t>povinnosť občana uhradiť náklady vynaložené na naturálne a finančné zabezpečenie základného vojenského výcviku profesionálneho vojaka, ak sa počas prípravnej štátnej služby skončí jeho služobný pomer z dôvodov podľa § 83 ods. 2 písm. b), g) až k) alebo § 83 ods. 6 alebo ak sa po vymenovaní do dočasnej štátnej služby jeho služobný pomer skončí v dobe podľa § 28 ods. 1 písm. a) z dôvodov podľa § 83 ods. 1 písm. c) až f), k), n) a o), alebo podľa § 83 ods. 5,</w:t>
      </w:r>
    </w:p>
    <w:p w:rsidR="00271AB0" w:rsidRDefault="00271AB0" w:rsidP="001F0CFC">
      <w:pPr>
        <w:numPr>
          <w:ilvl w:val="0"/>
          <w:numId w:val="922"/>
        </w:numPr>
        <w:spacing w:after="104" w:line="240" w:lineRule="auto"/>
        <w:ind w:hanging="283"/>
      </w:pPr>
      <w:r>
        <w:t>najvyššiu sumu vynaložených nákladov podľa písmena c),</w:t>
      </w:r>
    </w:p>
    <w:p w:rsidR="00271AB0" w:rsidRDefault="00271AB0" w:rsidP="001F0CFC">
      <w:pPr>
        <w:numPr>
          <w:ilvl w:val="0"/>
          <w:numId w:val="922"/>
        </w:numPr>
        <w:spacing w:after="200" w:line="240" w:lineRule="auto"/>
        <w:ind w:hanging="283"/>
      </w:pPr>
      <w:r>
        <w:t>podmienky odstúpenia od dohody.</w:t>
      </w:r>
    </w:p>
    <w:p w:rsidR="00271AB0" w:rsidRDefault="00271AB0" w:rsidP="00271AB0">
      <w:pPr>
        <w:spacing w:after="104" w:line="240" w:lineRule="auto"/>
        <w:ind w:left="237" w:firstLine="189"/>
      </w:pPr>
      <w:r>
        <w:t>(4) Dohoda podľa odseku 2 obsahuje</w:t>
      </w:r>
    </w:p>
    <w:p w:rsidR="00271AB0" w:rsidRDefault="00271AB0" w:rsidP="001F0CFC">
      <w:pPr>
        <w:numPr>
          <w:ilvl w:val="0"/>
          <w:numId w:val="923"/>
        </w:numPr>
        <w:spacing w:after="104" w:line="240" w:lineRule="auto"/>
        <w:ind w:hanging="283"/>
      </w:pPr>
      <w:r>
        <w:t>názov a sídlo vzdelávacieho alebo výcvikového zariadenia,</w:t>
      </w:r>
    </w:p>
    <w:p w:rsidR="00271AB0" w:rsidRDefault="00271AB0" w:rsidP="001F0CFC">
      <w:pPr>
        <w:numPr>
          <w:ilvl w:val="0"/>
          <w:numId w:val="923"/>
        </w:numPr>
        <w:spacing w:after="103" w:line="240" w:lineRule="auto"/>
        <w:ind w:hanging="283"/>
      </w:pPr>
      <w:r>
        <w:t>dĺžku trvania odborného výcviku jednotlivca alebo dôstojníckeho kurzu pre absolventov vysokých škôl,</w:t>
      </w:r>
    </w:p>
    <w:p w:rsidR="00271AB0" w:rsidRDefault="00271AB0" w:rsidP="001F0CFC">
      <w:pPr>
        <w:numPr>
          <w:ilvl w:val="0"/>
          <w:numId w:val="923"/>
        </w:numPr>
        <w:spacing w:after="3" w:line="240" w:lineRule="auto"/>
        <w:ind w:hanging="283"/>
      </w:pPr>
      <w:r>
        <w:t>povinnosť profesionálneho vojaka uhradiť náklady vynaložené na naturálne a finančné zabezpečenie odborného výcviku jednotlivca alebo dôstojníckeho kurzu pre absolventov vysokých škôl, ak sa počas prípravnej štátnej služby skončí jeho služobný pomer z dôvodov podľa § 83 ods. 2 písm. b), h) až k) alebo § 83 ods. 6, alebo ak sa po vymenovaní do dočasnej štátnej služby jeho služobný pomer skončí v dobe podľa § 28 ods. 1 písm. a) z dôvodov podľa</w:t>
      </w:r>
    </w:p>
    <w:p w:rsidR="00271AB0" w:rsidRDefault="00271AB0" w:rsidP="00271AB0">
      <w:pPr>
        <w:spacing w:after="104" w:line="240" w:lineRule="auto"/>
        <w:ind w:left="293"/>
      </w:pPr>
      <w:r>
        <w:t>§ 83 ods. 1 písm. c) až f), k), n) a o), alebo podľa § 83 ods. 5,</w:t>
      </w:r>
    </w:p>
    <w:p w:rsidR="00271AB0" w:rsidRDefault="00271AB0" w:rsidP="001F0CFC">
      <w:pPr>
        <w:numPr>
          <w:ilvl w:val="0"/>
          <w:numId w:val="923"/>
        </w:numPr>
        <w:spacing w:after="104" w:line="240" w:lineRule="auto"/>
        <w:ind w:hanging="283"/>
      </w:pPr>
      <w:r>
        <w:t>najvyššiu sumu vynaložených nákladov podľa písmena c),</w:t>
      </w:r>
    </w:p>
    <w:p w:rsidR="00271AB0" w:rsidRDefault="00271AB0" w:rsidP="001F0CFC">
      <w:pPr>
        <w:numPr>
          <w:ilvl w:val="0"/>
          <w:numId w:val="923"/>
        </w:numPr>
        <w:spacing w:after="200" w:line="240" w:lineRule="auto"/>
        <w:ind w:hanging="283"/>
      </w:pPr>
      <w:r>
        <w:t>podmienky odstúpenia od dohody.</w:t>
      </w:r>
    </w:p>
    <w:p w:rsidR="00271AB0" w:rsidRDefault="00271AB0" w:rsidP="001F0CFC">
      <w:pPr>
        <w:numPr>
          <w:ilvl w:val="1"/>
          <w:numId w:val="925"/>
        </w:numPr>
        <w:spacing w:after="200" w:line="240" w:lineRule="auto"/>
        <w:ind w:left="0" w:firstLine="426"/>
      </w:pPr>
      <w:r>
        <w:t>Povinnosť uhradiť náklady na naturálne a finančné zabezpečenie základného vojenského výcviku sa nevzťahuje na profesionálneho vojaka, ktorý do 30 dní odo dňa prijatia do prípravnej štátnej služby požiada o prepustenie podľa § 83 ods. 2 písm. j).</w:t>
      </w:r>
    </w:p>
    <w:p w:rsidR="00271AB0" w:rsidRDefault="00271AB0" w:rsidP="001F0CFC">
      <w:pPr>
        <w:numPr>
          <w:ilvl w:val="1"/>
          <w:numId w:val="925"/>
        </w:numPr>
        <w:tabs>
          <w:tab w:val="left" w:pos="284"/>
        </w:tabs>
        <w:spacing w:after="200" w:line="240" w:lineRule="auto"/>
        <w:ind w:left="0" w:firstLine="426"/>
      </w:pPr>
      <w:r>
        <w:t>Ak profesionálny vojak po uplynutí doby podľa odseku 5 skončí prípravnú štátnu službu prepustením podľa § 83 ods. 2 písm. b), g) až k) alebo § 83 ods. 6 alebo zotrvá v dočasnej štátnej službe menej, ako je uvedené v § 28 ods. 1 písm. a), suma podľa odseku 3 písm. d) a odseku 4 písm. d) sa pomerne zníži. Suma, ktorú je profesionálny vojak povinný uhradiť, spolu s lehotou na jej úhradu sa uvedie v personálnom rozkaze o skončení štátnej služby prepustením zo služobného pomeru.</w:t>
      </w:r>
    </w:p>
    <w:p w:rsidR="00271AB0" w:rsidRDefault="00271AB0" w:rsidP="001F0CFC">
      <w:pPr>
        <w:numPr>
          <w:ilvl w:val="1"/>
          <w:numId w:val="925"/>
        </w:numPr>
        <w:spacing w:after="200" w:line="240" w:lineRule="auto"/>
        <w:ind w:left="0" w:firstLine="426"/>
      </w:pPr>
      <w:r>
        <w:t>Služobný úrad môže v odôvodnených prípadoch, v ktorých by mohlo dôjsť k zhoršeniu sociálnej situácie profesionálneho vojaka, na žiadosť profesionálneho vojaka znížiť výšku nákladov, ktoré by inak bol profesionálny vojak povinný uhradiť podľa dohody uzatvorenej podľa odsekov 3 a 4. Dôvod zníženia výšky nákladov uvedie služobný úrad v personálnom rozkaze o skončení štátnej služby prepustením zo služobného pomeru.</w:t>
      </w:r>
    </w:p>
    <w:p w:rsidR="00271AB0" w:rsidRDefault="00271AB0" w:rsidP="001F0CFC">
      <w:pPr>
        <w:numPr>
          <w:ilvl w:val="1"/>
          <w:numId w:val="925"/>
        </w:numPr>
        <w:spacing w:after="291" w:line="240" w:lineRule="auto"/>
        <w:ind w:left="0" w:firstLine="426"/>
      </w:pPr>
      <w:r>
        <w:t>Určenie sumy nákladov a spôsob výpočtu pomerného zníženia nákladov vynaložených na naturálne a finančné zabezpečenie základného vojenského výcviku, odborného výcviku jednotlivca a dôstojníckeho kurzu pre absolventov vysokých škôl ustanoví služobný predpis.</w:t>
      </w:r>
    </w:p>
    <w:p w:rsidR="00271AB0" w:rsidRDefault="00271AB0" w:rsidP="00271AB0">
      <w:pPr>
        <w:spacing w:after="194" w:line="240" w:lineRule="auto"/>
        <w:ind w:left="100" w:right="90"/>
        <w:jc w:val="center"/>
      </w:pPr>
      <w:r>
        <w:rPr>
          <w:b/>
        </w:rPr>
        <w:t>§ 26</w:t>
      </w:r>
    </w:p>
    <w:p w:rsidR="00271AB0" w:rsidRDefault="00271AB0" w:rsidP="001F0CFC">
      <w:pPr>
        <w:numPr>
          <w:ilvl w:val="1"/>
          <w:numId w:val="924"/>
        </w:numPr>
        <w:spacing w:after="200" w:line="240" w:lineRule="auto"/>
        <w:ind w:left="0" w:firstLine="426"/>
      </w:pPr>
      <w:r>
        <w:t>S profesionálnym vojakom v prípravnej štátnej službe služobný úrad bezprostredne po ustanovení do funkcie kadeta vo vojenskej vysokej škole uzatvorí písomnú dohodu o umožnení získania vysokoškolského vzdelania.</w:t>
      </w:r>
    </w:p>
    <w:p w:rsidR="00271AB0" w:rsidRDefault="00271AB0" w:rsidP="001F0CFC">
      <w:pPr>
        <w:numPr>
          <w:ilvl w:val="1"/>
          <w:numId w:val="924"/>
        </w:numPr>
        <w:spacing w:after="104" w:line="240" w:lineRule="auto"/>
        <w:ind w:firstLine="227"/>
      </w:pPr>
      <w:r>
        <w:t>Dohoda podľa odseku 1 obsahuje</w:t>
      </w:r>
    </w:p>
    <w:p w:rsidR="00271AB0" w:rsidRDefault="00271AB0" w:rsidP="001F0CFC">
      <w:pPr>
        <w:numPr>
          <w:ilvl w:val="0"/>
          <w:numId w:val="926"/>
        </w:numPr>
        <w:spacing w:after="200" w:line="240" w:lineRule="auto"/>
        <w:ind w:hanging="283"/>
      </w:pPr>
      <w:r>
        <w:t>názov a sídlo vysokej školy,</w:t>
      </w:r>
    </w:p>
    <w:p w:rsidR="00271AB0" w:rsidRDefault="00271AB0" w:rsidP="001F0CFC">
      <w:pPr>
        <w:numPr>
          <w:ilvl w:val="0"/>
          <w:numId w:val="926"/>
        </w:numPr>
        <w:spacing w:after="108" w:line="240" w:lineRule="auto"/>
        <w:ind w:hanging="283"/>
      </w:pPr>
      <w:r>
        <w:t>stupeň vysokoškolského vzdelania a formu štúdia,</w:t>
      </w:r>
      <w:r>
        <w:rPr>
          <w:sz w:val="15"/>
          <w:vertAlign w:val="superscript"/>
        </w:rPr>
        <w:t>35</w:t>
      </w:r>
      <w:r>
        <w:rPr>
          <w:sz w:val="18"/>
        </w:rPr>
        <w:t>)</w:t>
      </w:r>
    </w:p>
    <w:p w:rsidR="00271AB0" w:rsidRDefault="00271AB0" w:rsidP="001F0CFC">
      <w:pPr>
        <w:numPr>
          <w:ilvl w:val="0"/>
          <w:numId w:val="926"/>
        </w:numPr>
        <w:spacing w:after="116" w:line="240" w:lineRule="auto"/>
        <w:ind w:hanging="283"/>
      </w:pPr>
      <w:r>
        <w:t>študijný odbor a druh študijného programu,</w:t>
      </w:r>
      <w:r>
        <w:rPr>
          <w:sz w:val="15"/>
          <w:vertAlign w:val="superscript"/>
        </w:rPr>
        <w:t>36</w:t>
      </w:r>
      <w:r>
        <w:rPr>
          <w:sz w:val="18"/>
        </w:rPr>
        <w:t>)</w:t>
      </w:r>
    </w:p>
    <w:p w:rsidR="00271AB0" w:rsidRDefault="00271AB0" w:rsidP="001F0CFC">
      <w:pPr>
        <w:numPr>
          <w:ilvl w:val="0"/>
          <w:numId w:val="926"/>
        </w:numPr>
        <w:spacing w:after="104" w:line="240" w:lineRule="auto"/>
        <w:ind w:hanging="283"/>
      </w:pPr>
      <w:r>
        <w:t>dĺžku trvania štúdia,</w:t>
      </w:r>
    </w:p>
    <w:p w:rsidR="00271AB0" w:rsidRDefault="00271AB0" w:rsidP="001F0CFC">
      <w:pPr>
        <w:numPr>
          <w:ilvl w:val="0"/>
          <w:numId w:val="926"/>
        </w:numPr>
        <w:spacing w:after="3" w:line="240" w:lineRule="auto"/>
        <w:ind w:hanging="283"/>
      </w:pPr>
      <w:r>
        <w:t>povinnosť profesionálneho vojaka uhradiť náklady vynaložené na zabezpečenie vysokoškolského štúdia a vojenského programu, ak sa počas prípravnej štátnej služby skončí jeho služobný pomer z dôvodov podľa § 83 ods. 2 písm. b) až e), h) až k) alebo § 83 ods. 6 alebo ak nezotrvá v dočasnej štátnej službe po dobu deviatich rokov z dôvodu, že služobný pomer sa skončil podľa</w:t>
      </w:r>
    </w:p>
    <w:p w:rsidR="00271AB0" w:rsidRDefault="00271AB0" w:rsidP="00271AB0">
      <w:pPr>
        <w:spacing w:after="104" w:line="240" w:lineRule="auto"/>
        <w:ind w:left="293"/>
      </w:pPr>
      <w:r>
        <w:t>§ 83 ods. 1 písm. c) až f), k), n) a o) alebo podľa § 83 ods. 5,</w:t>
      </w:r>
    </w:p>
    <w:p w:rsidR="00271AB0" w:rsidRDefault="00271AB0" w:rsidP="001F0CFC">
      <w:pPr>
        <w:numPr>
          <w:ilvl w:val="0"/>
          <w:numId w:val="926"/>
        </w:numPr>
        <w:spacing w:after="104" w:line="240" w:lineRule="auto"/>
        <w:ind w:hanging="283"/>
      </w:pPr>
      <w:r>
        <w:t>najvyššiu sumu vynaložených nákladov podľa písmena e),</w:t>
      </w:r>
    </w:p>
    <w:p w:rsidR="00271AB0" w:rsidRDefault="00271AB0" w:rsidP="001F0CFC">
      <w:pPr>
        <w:numPr>
          <w:ilvl w:val="0"/>
          <w:numId w:val="926"/>
        </w:numPr>
        <w:spacing w:after="200" w:line="240" w:lineRule="auto"/>
        <w:ind w:hanging="283"/>
      </w:pPr>
      <w:r>
        <w:t>podmienky odstúpenia od dohody.</w:t>
      </w:r>
    </w:p>
    <w:p w:rsidR="00271AB0" w:rsidRDefault="00271AB0" w:rsidP="00271AB0">
      <w:pPr>
        <w:spacing w:line="240" w:lineRule="auto"/>
        <w:ind w:firstLine="567"/>
      </w:pPr>
      <w:r>
        <w:t>(3) Ak profesionálny vojak skončí prípravnú štátnu službu prepustením podľa § 83 ods. 2 písm. b) až e), h) až k) alebo § 83 ods. 6 alebo zotrvá v dočasnej štátnej službe menej ako deväť rokov, suma podľa odseku 2 písm. f) sa pomerne zníži. Suma, ktorú je profesionálny vojak povinný uhradiť, spolu s lehotou na jej úhradu sa uvedie v personálnom rozkaze o skončení štátnej služby prepustením zo služobného pomeru.</w:t>
      </w:r>
    </w:p>
    <w:p w:rsidR="00271AB0" w:rsidRDefault="00271AB0" w:rsidP="00271AB0">
      <w:pPr>
        <w:spacing w:line="240" w:lineRule="auto"/>
        <w:ind w:firstLine="567"/>
      </w:pPr>
      <w:r>
        <w:t>(4) Služobný úrad môže v odôvodnených prípadoch, v ktorých by mohlo dôjsť k zhoršeniu sociálnej situácie profesionálneho vojaka, na žiadosť profesionálneho vojaka znížiť výšku nákladov, ktoré by inak bol profesionálny vojak povinný uhradiť podľa dohody uzatvorenej podľa odseku 2. Dôvod zníženia výšky nákladov uvedie služobný úrad v personálnom rozkaze o skončení štátnej služby prepustením zo služobného pomeru.</w:t>
      </w:r>
    </w:p>
    <w:p w:rsidR="00271AB0" w:rsidRDefault="00271AB0" w:rsidP="00271AB0">
      <w:pPr>
        <w:spacing w:line="240" w:lineRule="auto"/>
        <w:ind w:firstLine="567"/>
      </w:pPr>
      <w:r>
        <w:t>(5) Určenie sumy nákladov vynaložených na zabezpečenie vysokoškolského štúdia a vojenského programu a spôsob výpočtu pomerného zníženia vynaložených nákladov ustanoví služobný predpis.</w:t>
      </w:r>
    </w:p>
    <w:p w:rsidR="00271AB0" w:rsidRDefault="00271AB0" w:rsidP="00271AB0">
      <w:pPr>
        <w:spacing w:after="286" w:line="240" w:lineRule="auto"/>
        <w:ind w:left="100"/>
        <w:jc w:val="center"/>
      </w:pPr>
      <w:r>
        <w:rPr>
          <w:b/>
        </w:rPr>
        <w:t>Dočasná štátna služba</w:t>
      </w:r>
    </w:p>
    <w:p w:rsidR="00271AB0" w:rsidRDefault="00271AB0" w:rsidP="00271AB0">
      <w:pPr>
        <w:spacing w:after="194" w:line="240" w:lineRule="auto"/>
        <w:ind w:left="100" w:right="90"/>
        <w:jc w:val="center"/>
      </w:pPr>
      <w:r>
        <w:rPr>
          <w:b/>
        </w:rPr>
        <w:t>§ 27</w:t>
      </w:r>
    </w:p>
    <w:p w:rsidR="00271AB0" w:rsidRDefault="00271AB0" w:rsidP="00271AB0">
      <w:pPr>
        <w:spacing w:line="240" w:lineRule="auto"/>
        <w:ind w:firstLine="567"/>
      </w:pPr>
      <w:r>
        <w:t>(1) Do dočasnej štátnej služby môže služobný úrad vymenovať profesionálneho vojaka po skončení prípravnej štátnej služby.</w:t>
      </w:r>
    </w:p>
    <w:p w:rsidR="00271AB0" w:rsidRDefault="00271AB0" w:rsidP="00271AB0">
      <w:pPr>
        <w:spacing w:line="240" w:lineRule="auto"/>
        <w:ind w:firstLine="567"/>
      </w:pPr>
      <w:r>
        <w:t>(2) Do dočasnej štátnej služby bez vykonania prípravnej štátnej služby môže služobný úrad prijať občana, ak</w:t>
      </w:r>
    </w:p>
    <w:p w:rsidR="00271AB0" w:rsidRDefault="00271AB0" w:rsidP="001F0CFC">
      <w:pPr>
        <w:numPr>
          <w:ilvl w:val="0"/>
          <w:numId w:val="927"/>
        </w:numPr>
        <w:spacing w:after="104" w:line="240" w:lineRule="auto"/>
        <w:ind w:hanging="283"/>
      </w:pPr>
      <w:r>
        <w:t>spĺňa podmienky podľa § 16 ods. 1 písm. a) až h) a j) až p),</w:t>
      </w:r>
    </w:p>
    <w:p w:rsidR="00271AB0" w:rsidRDefault="00271AB0" w:rsidP="001F0CFC">
      <w:pPr>
        <w:numPr>
          <w:ilvl w:val="0"/>
          <w:numId w:val="927"/>
        </w:numPr>
        <w:spacing w:after="135" w:line="240" w:lineRule="auto"/>
        <w:ind w:hanging="283"/>
      </w:pPr>
      <w:r>
        <w:t>vykonával štátnu službu v služobnom pomere menej ako 17 rokov, alebo vykonal dobrovoľnú vojenskú prípravu podľa osobitného predpisu,</w:t>
      </w:r>
      <w:r>
        <w:rPr>
          <w:sz w:val="15"/>
          <w:vertAlign w:val="superscript"/>
        </w:rPr>
        <w:t>34a</w:t>
      </w:r>
      <w:r>
        <w:rPr>
          <w:sz w:val="18"/>
        </w:rPr>
        <w:t>)</w:t>
      </w:r>
    </w:p>
    <w:p w:rsidR="00271AB0" w:rsidRDefault="00271AB0" w:rsidP="001F0CFC">
      <w:pPr>
        <w:numPr>
          <w:ilvl w:val="0"/>
          <w:numId w:val="927"/>
        </w:numPr>
        <w:spacing w:after="104" w:line="240" w:lineRule="auto"/>
        <w:ind w:hanging="283"/>
      </w:pPr>
      <w:r>
        <w:t>spĺňa kvalifikačné predpoklady na výkon štátnej služby,</w:t>
      </w:r>
    </w:p>
    <w:p w:rsidR="00271AB0" w:rsidRDefault="00271AB0" w:rsidP="001F0CFC">
      <w:pPr>
        <w:numPr>
          <w:ilvl w:val="0"/>
          <w:numId w:val="927"/>
        </w:numPr>
        <w:spacing w:after="104" w:line="240" w:lineRule="auto"/>
        <w:ind w:hanging="283"/>
      </w:pPr>
      <w:r>
        <w:t>mu možno priznať vojenskú hodnosť podľa § 50,</w:t>
      </w:r>
    </w:p>
    <w:p w:rsidR="00271AB0" w:rsidRDefault="00271AB0" w:rsidP="001F0CFC">
      <w:pPr>
        <w:numPr>
          <w:ilvl w:val="0"/>
          <w:numId w:val="927"/>
        </w:numPr>
        <w:spacing w:after="104" w:line="240" w:lineRule="auto"/>
        <w:ind w:hanging="283"/>
      </w:pPr>
      <w:r>
        <w:t>do uplynutia maximálnej doby štátnej služby mu chýba najmenej jeden rok,</w:t>
      </w:r>
    </w:p>
    <w:p w:rsidR="00271AB0" w:rsidRDefault="00271AB0" w:rsidP="001F0CFC">
      <w:pPr>
        <w:numPr>
          <w:ilvl w:val="0"/>
          <w:numId w:val="927"/>
        </w:numPr>
        <w:spacing w:after="200" w:line="240" w:lineRule="auto"/>
        <w:ind w:hanging="283"/>
      </w:pPr>
      <w:r>
        <w:t>v roku prijatia do štátnej služby dosiahne vek najviac 45 rokov.</w:t>
      </w:r>
    </w:p>
    <w:p w:rsidR="00271AB0" w:rsidRDefault="00271AB0" w:rsidP="00271AB0">
      <w:pPr>
        <w:spacing w:after="103" w:line="240" w:lineRule="auto"/>
        <w:ind w:left="-15" w:firstLine="582"/>
      </w:pPr>
      <w:r>
        <w:t>(3) Služobný úrad uvedený v § 6 ods. 1 písm. d) môže profesionálneho vojaka vyčleneného na plnenie úloh Vojenského spravodajstva vymenovať do dočasnej štátnej služby aj z krátkodobej štátnej služby, ak</w:t>
      </w:r>
    </w:p>
    <w:p w:rsidR="00271AB0" w:rsidRDefault="00271AB0" w:rsidP="001F0CFC">
      <w:pPr>
        <w:numPr>
          <w:ilvl w:val="0"/>
          <w:numId w:val="928"/>
        </w:numPr>
        <w:spacing w:after="104" w:line="240" w:lineRule="auto"/>
        <w:ind w:hanging="283"/>
      </w:pPr>
      <w:r>
        <w:t>spĺňa kvalifikačné predpoklady na výkon štátnej služby,</w:t>
      </w:r>
    </w:p>
    <w:p w:rsidR="00271AB0" w:rsidRDefault="00271AB0" w:rsidP="001F0CFC">
      <w:pPr>
        <w:numPr>
          <w:ilvl w:val="0"/>
          <w:numId w:val="928"/>
        </w:numPr>
        <w:spacing w:after="200" w:line="240" w:lineRule="auto"/>
        <w:ind w:hanging="283"/>
      </w:pPr>
      <w:r>
        <w:t>súhlasí s vymenovaním do dočasnej štátnej služby,</w:t>
      </w:r>
    </w:p>
    <w:p w:rsidR="00271AB0" w:rsidRDefault="00271AB0" w:rsidP="001F0CFC">
      <w:pPr>
        <w:numPr>
          <w:ilvl w:val="0"/>
          <w:numId w:val="928"/>
        </w:numPr>
        <w:spacing w:after="104" w:line="240" w:lineRule="auto"/>
        <w:ind w:hanging="283"/>
      </w:pPr>
      <w:r>
        <w:t>bol prijatý do krátkodobej štátnej služby podľa § 30 ods. 1,</w:t>
      </w:r>
    </w:p>
    <w:p w:rsidR="00271AB0" w:rsidRDefault="00271AB0" w:rsidP="001F0CFC">
      <w:pPr>
        <w:numPr>
          <w:ilvl w:val="0"/>
          <w:numId w:val="928"/>
        </w:numPr>
        <w:spacing w:after="104" w:line="240" w:lineRule="auto"/>
        <w:ind w:hanging="283"/>
      </w:pPr>
      <w:r>
        <w:t xml:space="preserve">jeho krátkodobá štátna služba trvala najmenej dva roky a </w:t>
      </w:r>
    </w:p>
    <w:p w:rsidR="00271AB0" w:rsidRDefault="00271AB0" w:rsidP="001F0CFC">
      <w:pPr>
        <w:numPr>
          <w:ilvl w:val="0"/>
          <w:numId w:val="928"/>
        </w:numPr>
        <w:spacing w:after="200" w:line="240" w:lineRule="auto"/>
        <w:ind w:hanging="283"/>
      </w:pPr>
      <w:r>
        <w:t>vykonával štátnu službu v služobnom pomere menej ako 17 rokov.</w:t>
      </w:r>
    </w:p>
    <w:p w:rsidR="00271AB0" w:rsidRDefault="00271AB0" w:rsidP="00271AB0">
      <w:pPr>
        <w:pStyle w:val="Odsekzoznamu"/>
        <w:spacing w:line="240" w:lineRule="auto"/>
        <w:ind w:left="0" w:firstLine="567"/>
      </w:pPr>
      <w:r>
        <w:t>(4) Ustanovenie odseku 2 písm. e) a f) sa nevzťahuje na občana, ktorý má byť ustanovený do funkcie vo vojenskej odbornosti vojenské spravodajstvo alebo vojenská duchovná služba.</w:t>
      </w:r>
    </w:p>
    <w:p w:rsidR="00271AB0" w:rsidRDefault="00271AB0" w:rsidP="00271AB0">
      <w:pPr>
        <w:pStyle w:val="Odsekzoznamu"/>
        <w:spacing w:line="240" w:lineRule="auto"/>
        <w:ind w:left="0" w:firstLine="567"/>
      </w:pPr>
    </w:p>
    <w:p w:rsidR="00271AB0" w:rsidRDefault="00271AB0" w:rsidP="00271AB0">
      <w:pPr>
        <w:pStyle w:val="Odsekzoznamu"/>
        <w:spacing w:line="240" w:lineRule="auto"/>
        <w:ind w:left="0" w:firstLine="567"/>
      </w:pPr>
      <w:r>
        <w:t>(5) Výnimku z odseku 2 písm. e) a f) môže podľa potrieb služobného úradu v odôvodnených prípadoch povoliť minister.</w:t>
      </w:r>
    </w:p>
    <w:p w:rsidR="00271AB0" w:rsidRDefault="00271AB0" w:rsidP="00271AB0">
      <w:pPr>
        <w:spacing w:after="194" w:line="240" w:lineRule="auto"/>
        <w:ind w:left="100" w:right="90"/>
        <w:jc w:val="center"/>
      </w:pPr>
      <w:r>
        <w:rPr>
          <w:b/>
        </w:rPr>
        <w:t>§ 28</w:t>
      </w:r>
    </w:p>
    <w:p w:rsidR="00271AB0" w:rsidRDefault="00271AB0" w:rsidP="00271AB0">
      <w:pPr>
        <w:spacing w:after="104" w:line="240" w:lineRule="auto"/>
        <w:ind w:left="237" w:firstLine="330"/>
      </w:pPr>
      <w:r>
        <w:t>(1) Do dočasnej štátnej služby sa</w:t>
      </w:r>
    </w:p>
    <w:p w:rsidR="00271AB0" w:rsidRDefault="00271AB0" w:rsidP="001F0CFC">
      <w:pPr>
        <w:numPr>
          <w:ilvl w:val="0"/>
          <w:numId w:val="929"/>
        </w:numPr>
        <w:spacing w:after="104" w:line="240" w:lineRule="auto"/>
        <w:ind w:hanging="283"/>
      </w:pPr>
      <w:r>
        <w:t>vymenuje profesionálny vojak po skončení prípravnej štátnej služby na</w:t>
      </w:r>
    </w:p>
    <w:p w:rsidR="00271AB0" w:rsidRDefault="00271AB0" w:rsidP="001F0CFC">
      <w:pPr>
        <w:numPr>
          <w:ilvl w:val="1"/>
          <w:numId w:val="929"/>
        </w:numPr>
        <w:spacing w:after="104" w:line="240" w:lineRule="auto"/>
      </w:pPr>
      <w:r>
        <w:t>tri roky, ak je súčasne povýšený do vojenskej hodnosti vojak 2. stupňa, alebo</w:t>
      </w:r>
    </w:p>
    <w:p w:rsidR="00271AB0" w:rsidRDefault="00271AB0" w:rsidP="001F0CFC">
      <w:pPr>
        <w:numPr>
          <w:ilvl w:val="1"/>
          <w:numId w:val="929"/>
        </w:numPr>
        <w:spacing w:after="104" w:line="240" w:lineRule="auto"/>
      </w:pPr>
      <w:r>
        <w:t>deväť rokov, ak je súčasne vymenovaný do vojenskej hodnosti poručík,</w:t>
      </w:r>
    </w:p>
    <w:p w:rsidR="00271AB0" w:rsidRDefault="00271AB0" w:rsidP="001F0CFC">
      <w:pPr>
        <w:numPr>
          <w:ilvl w:val="0"/>
          <w:numId w:val="929"/>
        </w:numPr>
        <w:spacing w:after="200" w:line="240" w:lineRule="auto"/>
        <w:ind w:hanging="283"/>
      </w:pPr>
      <w:r>
        <w:t>prijíma občan bez vykonania prípravnej štátnej služby na čas chýbajúci do uplynutia maximálnej doby štátnej služby vo vojenskej hodnosti, ktorá mu bude priznaná podľa § 50.</w:t>
      </w:r>
    </w:p>
    <w:p w:rsidR="00271AB0" w:rsidRDefault="00271AB0" w:rsidP="00271AB0">
      <w:pPr>
        <w:spacing w:line="240" w:lineRule="auto"/>
        <w:ind w:firstLine="567"/>
      </w:pPr>
      <w:r>
        <w:t>(2) Čas trvania dočasnej štátnej služby podľa odseku 1 písm. a) prvého bodu možno opätovne predlžovať na základe dohody, najviac však na osem rokov odo dňa vymenovania do dočasnej štátnej služby.</w:t>
      </w:r>
    </w:p>
    <w:p w:rsidR="00271AB0" w:rsidRDefault="00271AB0" w:rsidP="00271AB0">
      <w:pPr>
        <w:spacing w:line="240" w:lineRule="auto"/>
        <w:ind w:firstLine="567"/>
      </w:pPr>
      <w:r>
        <w:t>(3) Ak bude profesionálny vojak podľa odseku 1 alebo odseku 2 vymenovaný do vojenskej hodnosti alebo povýšený, čas trvania jeho dočasnej štátnej služby sa zmení na čas do uplynutia maximálnej doby štátnej služby alebo do vekovej hranice, ak táto uplynie skôr.</w:t>
      </w:r>
    </w:p>
    <w:p w:rsidR="00271AB0" w:rsidRDefault="00271AB0" w:rsidP="00271AB0">
      <w:pPr>
        <w:spacing w:after="20" w:line="240" w:lineRule="auto"/>
        <w:ind w:left="100" w:right="90"/>
        <w:jc w:val="center"/>
      </w:pPr>
      <w:r>
        <w:rPr>
          <w:b/>
        </w:rPr>
        <w:t>§ 29</w:t>
      </w:r>
    </w:p>
    <w:p w:rsidR="00271AB0" w:rsidRDefault="00271AB0" w:rsidP="00271AB0">
      <w:pPr>
        <w:spacing w:after="194" w:line="240" w:lineRule="auto"/>
        <w:ind w:left="100" w:right="90"/>
        <w:jc w:val="center"/>
      </w:pPr>
      <w:r>
        <w:rPr>
          <w:b/>
        </w:rPr>
        <w:t>Stála štátna služba</w:t>
      </w:r>
    </w:p>
    <w:p w:rsidR="00271AB0" w:rsidRDefault="00271AB0" w:rsidP="00271AB0">
      <w:pPr>
        <w:pStyle w:val="Odsekzoznamu"/>
        <w:spacing w:after="97" w:line="240" w:lineRule="auto"/>
        <w:ind w:left="0" w:firstLine="567"/>
      </w:pPr>
      <w:r>
        <w:t xml:space="preserve">(1) Do stálej štátnej služby môže služobný úrad vymenovať profesionálneho vojaka po dosiahnutí maximálnej doby štátnej služby a na základe zhodnotenia jeho dočasnej štátnej služby, ak </w:t>
      </w:r>
    </w:p>
    <w:p w:rsidR="00271AB0" w:rsidRDefault="00271AB0" w:rsidP="00271AB0">
      <w:pPr>
        <w:pStyle w:val="Odsekzoznamu"/>
        <w:spacing w:after="97" w:line="240" w:lineRule="auto"/>
        <w:ind w:left="0" w:firstLine="0"/>
      </w:pPr>
      <w:r>
        <w:t xml:space="preserve">a) profesionálny vojak požiadal o vymenovanie do stálej štátnej služby a </w:t>
      </w:r>
    </w:p>
    <w:p w:rsidR="00271AB0" w:rsidRDefault="00271AB0" w:rsidP="00271AB0">
      <w:pPr>
        <w:spacing w:line="240" w:lineRule="auto"/>
        <w:ind w:left="-5"/>
      </w:pPr>
      <w:r>
        <w:t>b) je to v záujme služobného úradu.</w:t>
      </w:r>
    </w:p>
    <w:p w:rsidR="00271AB0" w:rsidRDefault="00271AB0" w:rsidP="00271AB0">
      <w:pPr>
        <w:spacing w:line="240" w:lineRule="auto"/>
        <w:ind w:firstLine="567"/>
      </w:pPr>
      <w:r>
        <w:t>(2) Žiadosť podľa odseku 1 písm. a) profesionálny vojak predkladá služobnému úradu najskôr 12 mesiacov a najneskôr 9 mesiacov pred uplynutím maximálnej doby štátnej služby; služobný úrad o žiadosti rozhodne najneskôr 6 mesiacov pred uplynutím maximálnej doby štátnej služby.</w:t>
      </w:r>
    </w:p>
    <w:p w:rsidR="00271AB0" w:rsidRDefault="00271AB0" w:rsidP="00271AB0">
      <w:pPr>
        <w:spacing w:line="240" w:lineRule="auto"/>
        <w:ind w:firstLine="567"/>
      </w:pPr>
      <w:r>
        <w:t>(3) Do stálej štátnej služby môže služobný úrad vymenovať profesionálneho vojaka, ktorý je ustanovený do funkcie vo vojenskej odbornosti uvedenej v § 27 ods. 4 alebo ktorému bola udelená výnimka podľa § 27 ods. 5 a ktorému ku dňu prijatia do dočasnej štátnej služby chýbal menej ako jeden rok do uplynutia maximálnej doby štátnej služby, aj vtedy, ak o to požiadal v lehote kratšej, ako je uvedené v odseku 2. Služobný úrad o žiadosti rozhodne bezodkladne.</w:t>
      </w:r>
    </w:p>
    <w:p w:rsidR="00271AB0" w:rsidRDefault="00271AB0" w:rsidP="00271AB0">
      <w:pPr>
        <w:spacing w:line="240" w:lineRule="auto"/>
        <w:ind w:firstLine="567"/>
      </w:pPr>
      <w:r>
        <w:t>(4) Do stálej štátnej služby môže služobný úrad vymenovať profesionálneho vojaka, ktorému bol personálny rozkaz o prepustení zo služobného pomeru právoplatne zrušený, ak požiadal o vymenovanie do stálej štátnej služby. Profesionálny vojak, ktorému bol personálny rozkaz o prepustení zo služobného pomeru právoplatne zrušený, predkladá žiadosť služobnému úradu v lehote podľa odseku 2. Ak nie je možné lehotu podľa odseku 2 dodržať, profesionálny vojak, ktorému bol personálny rozkaz o prepustení zo služobného pomeru právoplatne zrušený, predkladá žiadosť služobnému úradu do 10 dní odo dňa jeho nástupu na výkon štátnej služby po právoplatnom zrušení personálneho rozkazu alebo odo dňa jeho zaradenia do zálohy pre prechodne nezaradených profesionálnych vojakov podľa § 73 ods. 3 písm. a) alebo písm. b). Služobný úrad rozhodne o žiadosti bezodkladne.</w:t>
      </w:r>
    </w:p>
    <w:p w:rsidR="00271AB0" w:rsidRDefault="00271AB0" w:rsidP="00271AB0">
      <w:pPr>
        <w:spacing w:line="240" w:lineRule="auto"/>
        <w:ind w:firstLine="567"/>
      </w:pPr>
      <w:r>
        <w:t>(5) Do stálej štátnej služby služobný úrad vymenuje profesionálneho vojaka, ktorý bol vymenovaný do funkcie podľa osobitných predpisov,</w:t>
      </w:r>
      <w:r>
        <w:rPr>
          <w:sz w:val="15"/>
          <w:vertAlign w:val="superscript"/>
        </w:rPr>
        <w:t>37</w:t>
      </w:r>
      <w:r>
        <w:rPr>
          <w:sz w:val="18"/>
        </w:rPr>
        <w:t xml:space="preserve">) </w:t>
      </w:r>
      <w:r>
        <w:t>dosiahol maximálnu dobu štátnej služby a túto funkciu vykonáva. Odseky 1 až 3 sa neuplatňujú.</w:t>
      </w:r>
    </w:p>
    <w:p w:rsidR="00271AB0" w:rsidRDefault="00271AB0" w:rsidP="00271AB0">
      <w:pPr>
        <w:spacing w:line="240" w:lineRule="auto"/>
        <w:ind w:firstLine="567"/>
      </w:pPr>
      <w:r>
        <w:t>(6) Do stálej štátnej služby sa nevymenuje profesionálny vojak vo vojenskej hodnosti vojak 2. stupňa, slobodník a poručík; to neplatí pre profesionálneho vojaka vyčleneného na plnenie úloh Vojenského spravodajstva.</w:t>
      </w:r>
    </w:p>
    <w:p w:rsidR="00271AB0" w:rsidRDefault="00271AB0" w:rsidP="00271AB0">
      <w:pPr>
        <w:spacing w:line="240" w:lineRule="auto"/>
        <w:ind w:firstLine="567"/>
      </w:pPr>
      <w:r>
        <w:t>(7) Do stálej štátnej služby môže služobný úrad prijať občana, ak</w:t>
      </w:r>
    </w:p>
    <w:p w:rsidR="00271AB0" w:rsidRDefault="00271AB0" w:rsidP="001F0CFC">
      <w:pPr>
        <w:numPr>
          <w:ilvl w:val="0"/>
          <w:numId w:val="930"/>
        </w:numPr>
        <w:spacing w:after="104" w:line="240" w:lineRule="auto"/>
        <w:ind w:hanging="283"/>
      </w:pPr>
      <w:r>
        <w:t>spĺňa podmienky podľa § 16 ods. 1 písm. a) až h) a j) až p),</w:t>
      </w:r>
    </w:p>
    <w:p w:rsidR="00271AB0" w:rsidRDefault="00271AB0" w:rsidP="001F0CFC">
      <w:pPr>
        <w:numPr>
          <w:ilvl w:val="0"/>
          <w:numId w:val="930"/>
        </w:numPr>
        <w:spacing w:after="104" w:line="240" w:lineRule="auto"/>
        <w:ind w:hanging="283"/>
      </w:pPr>
      <w:r>
        <w:t>vykonával štátnu službu v služobnom pomere najmenej 17 rokov,</w:t>
      </w:r>
    </w:p>
    <w:p w:rsidR="00271AB0" w:rsidRDefault="00271AB0" w:rsidP="001F0CFC">
      <w:pPr>
        <w:numPr>
          <w:ilvl w:val="0"/>
          <w:numId w:val="930"/>
        </w:numPr>
        <w:spacing w:after="104" w:line="240" w:lineRule="auto"/>
        <w:ind w:hanging="283"/>
      </w:pPr>
      <w:r>
        <w:t>spĺňa kvalifikačné predpoklady na výkon štátnej služby,</w:t>
      </w:r>
    </w:p>
    <w:p w:rsidR="00271AB0" w:rsidRDefault="00271AB0" w:rsidP="001F0CFC">
      <w:pPr>
        <w:numPr>
          <w:ilvl w:val="0"/>
          <w:numId w:val="930"/>
        </w:numPr>
        <w:spacing w:after="104" w:line="240" w:lineRule="auto"/>
        <w:ind w:hanging="283"/>
      </w:pPr>
      <w:r>
        <w:t>mu možno priznať vojenskú hodnosť podľa § 50,</w:t>
      </w:r>
    </w:p>
    <w:p w:rsidR="00271AB0" w:rsidRDefault="00271AB0" w:rsidP="001F0CFC">
      <w:pPr>
        <w:numPr>
          <w:ilvl w:val="0"/>
          <w:numId w:val="930"/>
        </w:numPr>
        <w:spacing w:after="200" w:line="240" w:lineRule="auto"/>
        <w:ind w:hanging="283"/>
      </w:pPr>
      <w:r>
        <w:t>do dovŕšenia vekovej hranice ustanovenej pre priznanú vojenskú hodnosť chýbajú najmenej tri roky.</w:t>
      </w:r>
    </w:p>
    <w:p w:rsidR="00271AB0" w:rsidRDefault="00271AB0" w:rsidP="00271AB0">
      <w:pPr>
        <w:spacing w:line="240" w:lineRule="auto"/>
        <w:ind w:firstLine="567"/>
      </w:pPr>
      <w:r>
        <w:t>(8) Ustanovenie odseku 7 písm. e) sa nevzťahuje na občana, ktorý má byť ustanovený do funkcie vo vojenskej odbornosti vojenské spravodajstvo alebo vojenská duchovná služba.</w:t>
      </w:r>
    </w:p>
    <w:p w:rsidR="00271AB0" w:rsidRDefault="00271AB0" w:rsidP="00271AB0">
      <w:pPr>
        <w:spacing w:line="240" w:lineRule="auto"/>
        <w:ind w:firstLine="567"/>
      </w:pPr>
      <w:r>
        <w:t>(9) Výnimku z odseku 7 písm. e) môže podľa potrieb služobného úradu v odôvodnených prípadoch povoliť minister.</w:t>
      </w:r>
    </w:p>
    <w:p w:rsidR="00271AB0" w:rsidRDefault="00271AB0" w:rsidP="00271AB0">
      <w:pPr>
        <w:spacing w:line="240" w:lineRule="auto"/>
        <w:ind w:firstLine="567"/>
      </w:pPr>
      <w:r>
        <w:t>(10) Kritériá na zhodnotenie dočasnej štátnej služby a podrobnosti na vymenovanie profesionálneho vojaka do stálej štátnej služby ustanoví služobný predpis.</w:t>
      </w:r>
    </w:p>
    <w:p w:rsidR="00271AB0" w:rsidRDefault="00271AB0" w:rsidP="00271AB0">
      <w:pPr>
        <w:spacing w:after="20" w:line="240" w:lineRule="auto"/>
        <w:ind w:left="100" w:right="90"/>
        <w:jc w:val="center"/>
      </w:pPr>
      <w:r>
        <w:rPr>
          <w:b/>
        </w:rPr>
        <w:t>§ 30</w:t>
      </w:r>
    </w:p>
    <w:p w:rsidR="00271AB0" w:rsidRDefault="00271AB0" w:rsidP="00271AB0">
      <w:pPr>
        <w:spacing w:after="194" w:line="240" w:lineRule="auto"/>
        <w:ind w:left="100" w:right="90"/>
        <w:jc w:val="center"/>
      </w:pPr>
      <w:r>
        <w:rPr>
          <w:b/>
        </w:rPr>
        <w:t>Krátkodobá štátna služba</w:t>
      </w:r>
    </w:p>
    <w:p w:rsidR="00271AB0" w:rsidRDefault="00271AB0" w:rsidP="00271AB0">
      <w:pPr>
        <w:spacing w:after="104" w:line="240" w:lineRule="auto"/>
        <w:ind w:left="237" w:firstLine="330"/>
      </w:pPr>
      <w:r>
        <w:t>(1) Do krátkodobej štátnej služby na dohodnutú dobu môže služobný úrad</w:t>
      </w:r>
    </w:p>
    <w:p w:rsidR="00271AB0" w:rsidRDefault="00271AB0" w:rsidP="001F0CFC">
      <w:pPr>
        <w:numPr>
          <w:ilvl w:val="0"/>
          <w:numId w:val="931"/>
        </w:numPr>
        <w:spacing w:after="103" w:line="240" w:lineRule="auto"/>
        <w:ind w:hanging="283"/>
      </w:pPr>
      <w:r>
        <w:t>vymenovať profesionálneho vojaka po skončení prípravnej štátnej služby a súčasne ho povýšiť do vojenskej hodnosti vojak 2. stupňa alebo vymenovať do vojenskej hodnosti poručík,</w:t>
      </w:r>
    </w:p>
    <w:p w:rsidR="00271AB0" w:rsidRDefault="00271AB0" w:rsidP="001F0CFC">
      <w:pPr>
        <w:numPr>
          <w:ilvl w:val="0"/>
          <w:numId w:val="931"/>
        </w:numPr>
        <w:spacing w:after="200" w:line="240" w:lineRule="auto"/>
        <w:ind w:hanging="283"/>
      </w:pPr>
      <w:r>
        <w:t>prijať občana bez vykonania prípravnej štátnej služby, ak spĺňa podmienky podľa § 16 ods. 1 písm. a) až h) a j) až p), ak mu možno priznať vojenskú hodnosť podľa § 50 a ak spĺňa kvalifikačné predpoklady na výkon štátnej služby.</w:t>
      </w:r>
    </w:p>
    <w:p w:rsidR="00271AB0" w:rsidRDefault="00271AB0" w:rsidP="00271AB0">
      <w:pPr>
        <w:spacing w:line="240" w:lineRule="auto"/>
        <w:ind w:firstLine="567"/>
      </w:pPr>
      <w:r>
        <w:t>(2) Do krátkodobej štátnej služby na dohodnutú dobu môže služobný úrad podľa § 6 ods. 1 písm. d) so súhlasom ministra výnimočne prijať občana na plnenie úloh Vojenského spravodajstva bez vykonania prípravnej štátnej služby, ak je psychicky spôsobilý, spĺňa podmienky podľa § 16 ods. 1 písm. a) až d), f) až h), j) a l) až p), možno mu priznať vojenskú hodnosť podľa § 50 a ak spĺňa kvalifikačné predpoklady na výkon štátnej služby.</w:t>
      </w:r>
    </w:p>
    <w:p w:rsidR="00271AB0" w:rsidRDefault="00271AB0" w:rsidP="00271AB0">
      <w:pPr>
        <w:spacing w:line="240" w:lineRule="auto"/>
        <w:ind w:firstLine="567"/>
      </w:pPr>
      <w:r>
        <w:t>(3) Krátkodobú štátnu službu podľa odsekov 1 a 2 možno dohodnúť najdlhšie na jeden rok. Túto dobu možno opätovne predlžovať na základe dohody, najviac na tri roky odo dňa vymenovania alebo prijatia do krátkodobej štátnej služby.</w:t>
      </w:r>
    </w:p>
    <w:p w:rsidR="00271AB0" w:rsidRDefault="00271AB0" w:rsidP="00271AB0">
      <w:pPr>
        <w:spacing w:after="286" w:line="240" w:lineRule="auto"/>
        <w:ind w:left="100"/>
        <w:jc w:val="center"/>
        <w:rPr>
          <w:b/>
        </w:rPr>
      </w:pPr>
    </w:p>
    <w:p w:rsidR="00271AB0" w:rsidRDefault="00271AB0" w:rsidP="00271AB0">
      <w:pPr>
        <w:spacing w:after="286" w:line="240" w:lineRule="auto"/>
        <w:ind w:left="100"/>
        <w:jc w:val="center"/>
      </w:pPr>
      <w:r>
        <w:rPr>
          <w:b/>
        </w:rPr>
        <w:t>Osobitné ustanovenia o štátnej službe</w:t>
      </w:r>
    </w:p>
    <w:p w:rsidR="00271AB0" w:rsidRDefault="00271AB0" w:rsidP="00271AB0">
      <w:pPr>
        <w:spacing w:after="194" w:line="240" w:lineRule="auto"/>
        <w:ind w:left="100" w:right="90"/>
        <w:jc w:val="center"/>
      </w:pPr>
      <w:r>
        <w:rPr>
          <w:b/>
        </w:rPr>
        <w:t>§ 31</w:t>
      </w:r>
    </w:p>
    <w:p w:rsidR="00271AB0" w:rsidRDefault="00271AB0" w:rsidP="00271AB0">
      <w:pPr>
        <w:spacing w:after="103" w:line="240" w:lineRule="auto"/>
        <w:ind w:left="-15" w:firstLine="582"/>
      </w:pPr>
      <w:r>
        <w:t>(1) Do času trvania štátnej služby vykonávanej v služobnom pomere podľa § 15 ods. 3, § 27 ods. 2 písm. b) a e) a § 29 ods. 7 písm. b) a e) sa profesionálnemu vojakovi započítava doba</w:t>
      </w:r>
    </w:p>
    <w:p w:rsidR="00271AB0" w:rsidRDefault="00271AB0" w:rsidP="001F0CFC">
      <w:pPr>
        <w:numPr>
          <w:ilvl w:val="0"/>
          <w:numId w:val="932"/>
        </w:numPr>
        <w:spacing w:after="103" w:line="240" w:lineRule="auto"/>
        <w:ind w:hanging="283"/>
      </w:pPr>
      <w:r>
        <w:t>výkonu základnej vojenskej služby alebo náhradnej vojenskej služby v rozsahu ustanovenom osobitným predpisom platným v dobe jej výkonu,</w:t>
      </w:r>
    </w:p>
    <w:p w:rsidR="00271AB0" w:rsidRDefault="00271AB0" w:rsidP="001F0CFC">
      <w:pPr>
        <w:numPr>
          <w:ilvl w:val="0"/>
          <w:numId w:val="932"/>
        </w:numPr>
        <w:spacing w:after="103" w:line="240" w:lineRule="auto"/>
        <w:ind w:hanging="283"/>
      </w:pPr>
      <w:r>
        <w:t>výkonu prípravnej vojenskej služby v rozsahu ustanovenom osobitným predpisom platným v dobe jej výkonu,</w:t>
      </w:r>
    </w:p>
    <w:p w:rsidR="00271AB0" w:rsidRDefault="00271AB0" w:rsidP="001F0CFC">
      <w:pPr>
        <w:numPr>
          <w:ilvl w:val="0"/>
          <w:numId w:val="932"/>
        </w:numPr>
        <w:spacing w:after="3" w:line="240" w:lineRule="auto"/>
        <w:ind w:hanging="283"/>
      </w:pPr>
      <w:r>
        <w:t>trvania služobného pomeru v ozbrojených silách, ozbrojených bezpečnostných zboroch a ozbrojených zboroch Československej republiky, Československej socialistickej republiky,</w:t>
      </w:r>
    </w:p>
    <w:p w:rsidR="00271AB0" w:rsidRDefault="00271AB0" w:rsidP="00271AB0">
      <w:pPr>
        <w:spacing w:after="104" w:line="240" w:lineRule="auto"/>
        <w:ind w:left="293"/>
      </w:pPr>
      <w:r>
        <w:t>Českej a Slovenskej Federatívnej Republiky a Slovenskej republiky,</w:t>
      </w:r>
    </w:p>
    <w:p w:rsidR="00271AB0" w:rsidRDefault="00271AB0" w:rsidP="001F0CFC">
      <w:pPr>
        <w:numPr>
          <w:ilvl w:val="0"/>
          <w:numId w:val="932"/>
        </w:numPr>
        <w:spacing w:after="104" w:line="240" w:lineRule="auto"/>
        <w:ind w:hanging="283"/>
      </w:pPr>
      <w:r>
        <w:t>trvania služobného pomeru v Armáde Slovenskej republiky,</w:t>
      </w:r>
    </w:p>
    <w:p w:rsidR="00271AB0" w:rsidRDefault="00271AB0" w:rsidP="001F0CFC">
      <w:pPr>
        <w:numPr>
          <w:ilvl w:val="0"/>
          <w:numId w:val="932"/>
        </w:numPr>
        <w:spacing w:after="103" w:line="240" w:lineRule="auto"/>
        <w:ind w:hanging="283"/>
      </w:pPr>
      <w:r>
        <w:t>trvania služobného pomeru vo Vojskách ministerstva vnútra a v Železničnom vojsku do 31. decembra 2002,</w:t>
      </w:r>
    </w:p>
    <w:p w:rsidR="00271AB0" w:rsidRDefault="00271AB0" w:rsidP="001F0CFC">
      <w:pPr>
        <w:numPr>
          <w:ilvl w:val="0"/>
          <w:numId w:val="932"/>
        </w:numPr>
        <w:spacing w:after="137" w:line="240" w:lineRule="auto"/>
        <w:ind w:hanging="283"/>
      </w:pPr>
      <w:r>
        <w:t>trvania služobného pomeru v Hasičskom a záchrannom zbore, Horskej záchrannej službe, Slovenskej informačnej službe a Národnom bezpečnostnom úrade a trvania služobného pomeru príslušníka finančnej správy okrem doby, počas ktorej bol neozbrojeným príslušníkom finančnej správy,</w:t>
      </w:r>
      <w:r>
        <w:rPr>
          <w:sz w:val="15"/>
          <w:vertAlign w:val="superscript"/>
        </w:rPr>
        <w:t>37a</w:t>
      </w:r>
      <w:r>
        <w:rPr>
          <w:sz w:val="18"/>
        </w:rPr>
        <w:t>)</w:t>
      </w:r>
    </w:p>
    <w:p w:rsidR="00271AB0" w:rsidRDefault="00271AB0" w:rsidP="001F0CFC">
      <w:pPr>
        <w:numPr>
          <w:ilvl w:val="0"/>
          <w:numId w:val="932"/>
        </w:numPr>
        <w:spacing w:after="103" w:line="240" w:lineRule="auto"/>
        <w:ind w:hanging="283"/>
      </w:pPr>
      <w:r>
        <w:t>trvania služobného pomeru príslušníka Federálnej bezpečnostnej informačnej služby v období od 1. júla 1991 do 31. decembra 1992,</w:t>
      </w:r>
    </w:p>
    <w:p w:rsidR="00271AB0" w:rsidRDefault="00271AB0" w:rsidP="001F0CFC">
      <w:pPr>
        <w:numPr>
          <w:ilvl w:val="0"/>
          <w:numId w:val="932"/>
        </w:numPr>
        <w:spacing w:after="97" w:line="240" w:lineRule="auto"/>
        <w:ind w:hanging="283"/>
      </w:pPr>
      <w:r>
        <w:t>trvania služobného pomeru v Armáde Českej republiky v období od 1. januára 1993 do 31. marca 1993,</w:t>
      </w:r>
    </w:p>
    <w:p w:rsidR="00271AB0" w:rsidRDefault="00271AB0" w:rsidP="001F0CFC">
      <w:pPr>
        <w:numPr>
          <w:ilvl w:val="0"/>
          <w:numId w:val="932"/>
        </w:numPr>
        <w:spacing w:after="112" w:line="240" w:lineRule="auto"/>
        <w:ind w:hanging="283"/>
      </w:pPr>
      <w:r>
        <w:t>trvania pracovného pomeru, ktorý sa podľa osobitných predpisov</w:t>
      </w:r>
      <w:r>
        <w:rPr>
          <w:sz w:val="15"/>
          <w:vertAlign w:val="superscript"/>
        </w:rPr>
        <w:t>38</w:t>
      </w:r>
      <w:r>
        <w:rPr>
          <w:sz w:val="18"/>
        </w:rPr>
        <w:t xml:space="preserve">) </w:t>
      </w:r>
      <w:r>
        <w:t>považuje za služobný pomer,</w:t>
      </w:r>
    </w:p>
    <w:p w:rsidR="00271AB0" w:rsidRDefault="00271AB0" w:rsidP="001F0CFC">
      <w:pPr>
        <w:numPr>
          <w:ilvl w:val="0"/>
          <w:numId w:val="932"/>
        </w:numPr>
        <w:spacing w:after="225" w:line="240" w:lineRule="auto"/>
        <w:ind w:hanging="283"/>
      </w:pPr>
      <w:r>
        <w:t>hodnotená ako doba služby podľa predpisu o súdnych rehabilitáciách a podľa predpisu o mimosúdnych rehabilitáciách.</w:t>
      </w:r>
      <w:r>
        <w:rPr>
          <w:sz w:val="15"/>
          <w:vertAlign w:val="superscript"/>
        </w:rPr>
        <w:t>39</w:t>
      </w:r>
      <w:r>
        <w:rPr>
          <w:sz w:val="18"/>
        </w:rPr>
        <w:t>)</w:t>
      </w:r>
    </w:p>
    <w:p w:rsidR="00271AB0" w:rsidRDefault="00271AB0" w:rsidP="00271AB0">
      <w:pPr>
        <w:tabs>
          <w:tab w:val="left" w:pos="567"/>
        </w:tabs>
        <w:spacing w:after="291" w:line="240" w:lineRule="auto"/>
        <w:ind w:left="-15" w:firstLine="582"/>
      </w:pPr>
      <w:r>
        <w:t>(2) Do času trvania štátnej služby vykonávanej v služobnom pomere podľa § 15 ods. 3, § 27 ods. 2 písm. b) a e) a § 29 ods. 7 písm. b) a e) sa profesionálnemu vojakovi nezapočítava doba služobného voľna bez nároku na služobný plat a doba neplatenej zálohy, ak trvali nepretržite aspoň jeden mesiac, okrem doby zaradenia profesionálneho vojaka do neplatenej zálohy z dôvodu poskytnutia rodičovskej dovolenky, počas ktorej nemá nárok na materské podľa osobitného predpisu,</w:t>
      </w:r>
      <w:r>
        <w:rPr>
          <w:sz w:val="15"/>
          <w:vertAlign w:val="superscript"/>
        </w:rPr>
        <w:t>40</w:t>
      </w:r>
      <w:r>
        <w:rPr>
          <w:sz w:val="18"/>
        </w:rPr>
        <w:t xml:space="preserve">) </w:t>
      </w:r>
      <w:r>
        <w:t>doba neospravedlnenej neprítomnosti v štátnej službe a doba výkonu väzby, ak trestné stíhanie nebolo zastavené alebo sa neskončilo právoplatným oslobodzujúcim rozsudkom.</w:t>
      </w:r>
    </w:p>
    <w:p w:rsidR="00271AB0" w:rsidRDefault="00271AB0" w:rsidP="00271AB0">
      <w:pPr>
        <w:spacing w:after="194" w:line="240" w:lineRule="auto"/>
        <w:ind w:left="100" w:right="90"/>
        <w:jc w:val="center"/>
      </w:pPr>
      <w:r>
        <w:rPr>
          <w:b/>
        </w:rPr>
        <w:t>§ 32</w:t>
      </w:r>
    </w:p>
    <w:p w:rsidR="00271AB0" w:rsidRDefault="00271AB0" w:rsidP="001F0CFC">
      <w:pPr>
        <w:pStyle w:val="Odsekzoznamu"/>
        <w:numPr>
          <w:ilvl w:val="0"/>
          <w:numId w:val="1197"/>
        </w:numPr>
        <w:spacing w:after="200" w:line="240" w:lineRule="auto"/>
      </w:pPr>
      <w:r>
        <w:t>Veková hranica sa nevzťahuje na náčelníka generálneho štábu a rektora vojenskej vysokej školy.</w:t>
      </w:r>
    </w:p>
    <w:p w:rsidR="00271AB0" w:rsidRDefault="00271AB0" w:rsidP="00271AB0">
      <w:pPr>
        <w:pStyle w:val="Odsekzoznamu"/>
        <w:spacing w:line="240" w:lineRule="auto"/>
        <w:ind w:left="927" w:firstLine="0"/>
      </w:pPr>
    </w:p>
    <w:p w:rsidR="00271AB0" w:rsidRDefault="00271AB0" w:rsidP="00271AB0">
      <w:pPr>
        <w:pStyle w:val="Odsekzoznamu"/>
        <w:spacing w:line="240" w:lineRule="auto"/>
        <w:ind w:left="0" w:firstLine="567"/>
      </w:pPr>
      <w:r>
        <w:t>(2) Výnimku na zotrvanie profesionálneho vojaka v služobnom pomere po dosiahnutí vekovej hranice môže na základe žiadosti profesionálneho vojaka, ak to vyžaduje plnenie úloh vyplývajúcich z funkcie, do ktorej bol alebo má byť profesionálny vojak vymenovaný alebo ustanovený, povoliť služobný úrad, najviac do dovŕšenia veku profesionálneho vojaka potrebného na nárok na starobný dôchodok podľa všeobecných predpisov o sociálnom poistení.</w:t>
      </w:r>
    </w:p>
    <w:p w:rsidR="00271AB0" w:rsidRDefault="00271AB0" w:rsidP="00271AB0">
      <w:pPr>
        <w:pStyle w:val="Odsekzoznamu"/>
        <w:spacing w:line="240" w:lineRule="auto"/>
        <w:ind w:left="0" w:firstLine="567"/>
      </w:pPr>
    </w:p>
    <w:p w:rsidR="00271AB0" w:rsidRDefault="00271AB0" w:rsidP="00271AB0">
      <w:pPr>
        <w:pStyle w:val="Odsekzoznamu"/>
        <w:spacing w:line="240" w:lineRule="auto"/>
        <w:ind w:left="0" w:firstLine="567"/>
      </w:pPr>
      <w:r>
        <w:t>(3) Výnimku na zotrvanie profesionálneho vojaka v služobnom pomere po dosiahnutí vekovej hranice môže povoliť minister na základe žiadosti profesionálneho vojaka, ak to vyžaduje plnenie úloh vyplývajúcich z funkcie, do ktorej bol alebo má byť profesionálny vojak vymenovaný alebo ustanovený a ak profesionálny vojak dovŕšil vek potrebný na nárok na starobný dôchodok podľa všeobecných predpisov o sociálnom poistení.</w:t>
      </w:r>
    </w:p>
    <w:p w:rsidR="00271AB0" w:rsidRDefault="00271AB0" w:rsidP="00271AB0">
      <w:pPr>
        <w:pStyle w:val="Odsekzoznamu"/>
        <w:spacing w:line="240" w:lineRule="auto"/>
        <w:ind w:left="0" w:firstLine="567"/>
      </w:pPr>
    </w:p>
    <w:p w:rsidR="00271AB0" w:rsidRDefault="00271AB0" w:rsidP="00271AB0">
      <w:pPr>
        <w:pStyle w:val="Odsekzoznamu"/>
        <w:spacing w:line="240" w:lineRule="auto"/>
        <w:ind w:left="0" w:firstLine="567"/>
      </w:pPr>
      <w:r>
        <w:t>(4) Profesionálnemu vojakovi vyčlenenému na plnenie úloh Vojenského spravodajstva možno výnimku podľa odsekov 2 a 3 povoliť súčasne s prijatím do štátnej služby.</w:t>
      </w:r>
    </w:p>
    <w:p w:rsidR="00271AB0" w:rsidRDefault="00271AB0" w:rsidP="00271AB0">
      <w:pPr>
        <w:pStyle w:val="Odsekzoznamu"/>
        <w:spacing w:line="240" w:lineRule="auto"/>
        <w:ind w:left="0" w:firstLine="567"/>
      </w:pPr>
    </w:p>
    <w:p w:rsidR="00271AB0" w:rsidRDefault="00271AB0" w:rsidP="00271AB0">
      <w:pPr>
        <w:pStyle w:val="Odsekzoznamu"/>
        <w:spacing w:line="240" w:lineRule="auto"/>
        <w:ind w:left="0" w:firstLine="567"/>
      </w:pPr>
      <w:r>
        <w:t>(5) Výnimku podľa odsekov 2 a 3 náčelníkovi vojenskej kancelárie prezidenta povoľuje prezident.</w:t>
      </w:r>
    </w:p>
    <w:p w:rsidR="00271AB0" w:rsidRDefault="00271AB0" w:rsidP="00271AB0">
      <w:pPr>
        <w:pStyle w:val="Odsekzoznamu"/>
        <w:spacing w:line="240" w:lineRule="auto"/>
        <w:ind w:left="0" w:firstLine="567"/>
      </w:pPr>
    </w:p>
    <w:p w:rsidR="00271AB0" w:rsidRDefault="00271AB0" w:rsidP="00271AB0">
      <w:pPr>
        <w:pStyle w:val="Odsekzoznamu"/>
        <w:spacing w:line="240" w:lineRule="auto"/>
        <w:ind w:left="0" w:firstLine="567"/>
      </w:pPr>
      <w:r>
        <w:t>(6) Na povolenie výnimky podľa odseku 2 pre profesionálneho vojaka vo vojenskej odbornosti vojenská duchovná služba sa vyžaduje vyjadrenie príslušnej cirkevnej autority,</w:t>
      </w:r>
      <w:r>
        <w:rPr>
          <w:sz w:val="15"/>
          <w:vertAlign w:val="superscript"/>
        </w:rPr>
        <w:t>30</w:t>
      </w:r>
      <w:r>
        <w:rPr>
          <w:sz w:val="18"/>
        </w:rPr>
        <w:t xml:space="preserve">) </w:t>
      </w:r>
      <w:r>
        <w:t>ktoré je pre služobný úrad záväzné.</w:t>
      </w:r>
    </w:p>
    <w:p w:rsidR="00271AB0" w:rsidRDefault="00271AB0" w:rsidP="00271AB0">
      <w:pPr>
        <w:pStyle w:val="Odsekzoznamu"/>
        <w:spacing w:line="240" w:lineRule="auto"/>
        <w:ind w:left="0" w:firstLine="567"/>
      </w:pPr>
    </w:p>
    <w:p w:rsidR="00271AB0" w:rsidRDefault="00271AB0" w:rsidP="00271AB0">
      <w:pPr>
        <w:pStyle w:val="Odsekzoznamu"/>
        <w:spacing w:line="240" w:lineRule="auto"/>
        <w:ind w:left="0" w:firstLine="567"/>
      </w:pPr>
    </w:p>
    <w:p w:rsidR="00271AB0" w:rsidRDefault="00271AB0" w:rsidP="00271AB0">
      <w:pPr>
        <w:pStyle w:val="Odsekzoznamu"/>
        <w:spacing w:line="240" w:lineRule="auto"/>
        <w:ind w:left="0" w:firstLine="567"/>
      </w:pPr>
      <w:r>
        <w:t>(7) Podrobnosti o povolení výnimky podľa odsekov 2 a 3 ustanoví služobný predpis.</w:t>
      </w:r>
    </w:p>
    <w:p w:rsidR="00271AB0" w:rsidRDefault="00271AB0" w:rsidP="00271AB0">
      <w:pPr>
        <w:spacing w:after="286" w:line="240" w:lineRule="auto"/>
        <w:ind w:left="100"/>
        <w:jc w:val="center"/>
      </w:pPr>
      <w:r>
        <w:rPr>
          <w:b/>
        </w:rPr>
        <w:t>Kvalifikačné predpoklady a požiadavky na výkon štátnej služby</w:t>
      </w:r>
    </w:p>
    <w:p w:rsidR="00271AB0" w:rsidRDefault="00271AB0" w:rsidP="00271AB0">
      <w:pPr>
        <w:spacing w:after="194" w:line="240" w:lineRule="auto"/>
        <w:ind w:left="100" w:right="90"/>
        <w:jc w:val="center"/>
      </w:pPr>
      <w:r>
        <w:rPr>
          <w:b/>
        </w:rPr>
        <w:t>§ 33</w:t>
      </w:r>
    </w:p>
    <w:p w:rsidR="00271AB0" w:rsidRDefault="00271AB0" w:rsidP="00271AB0">
      <w:pPr>
        <w:spacing w:line="240" w:lineRule="auto"/>
        <w:ind w:firstLine="567"/>
      </w:pPr>
      <w:r>
        <w:t>(1) Kvalifikačnými predpokladmi na výkon štátnej služby sú vzdelanie na vojenskú hodnosť a vzdelanie na výkon funkcie.</w:t>
      </w:r>
    </w:p>
    <w:p w:rsidR="00271AB0" w:rsidRDefault="00271AB0" w:rsidP="00271AB0">
      <w:pPr>
        <w:spacing w:line="240" w:lineRule="auto"/>
        <w:ind w:firstLine="567"/>
      </w:pPr>
      <w:r>
        <w:t>(2) Požiadavkami na výkon štátnej služby sú požiadavky na vojenskú hodnosť, odborné požiadavky na výkon funkcie a úroveň znalosti cudzieho jazyka, ak sa na vojenskú hodnosť alebo na výkon funkcie vyžadujú.</w:t>
      </w:r>
    </w:p>
    <w:p w:rsidR="00271AB0" w:rsidRDefault="00271AB0" w:rsidP="00271AB0">
      <w:pPr>
        <w:spacing w:after="194" w:line="240" w:lineRule="auto"/>
        <w:ind w:left="100" w:right="90"/>
        <w:jc w:val="center"/>
      </w:pPr>
      <w:r>
        <w:rPr>
          <w:b/>
        </w:rPr>
        <w:t>§ 34</w:t>
      </w:r>
    </w:p>
    <w:p w:rsidR="00271AB0" w:rsidRDefault="00271AB0" w:rsidP="00271AB0">
      <w:pPr>
        <w:spacing w:line="240" w:lineRule="auto"/>
        <w:ind w:left="567" w:firstLine="0"/>
      </w:pPr>
      <w:r>
        <w:t>(1) Vzdelanie na vojenskú hodnosť je určené stupňom vzdelania.</w:t>
      </w:r>
      <w:r>
        <w:rPr>
          <w:sz w:val="15"/>
          <w:vertAlign w:val="superscript"/>
        </w:rPr>
        <w:t>41</w:t>
      </w:r>
      <w:r>
        <w:rPr>
          <w:sz w:val="18"/>
        </w:rPr>
        <w:t>)</w:t>
      </w:r>
    </w:p>
    <w:p w:rsidR="00271AB0" w:rsidRDefault="00271AB0" w:rsidP="001F0CFC">
      <w:pPr>
        <w:pStyle w:val="Odsekzoznamu"/>
        <w:numPr>
          <w:ilvl w:val="0"/>
          <w:numId w:val="1197"/>
        </w:numPr>
        <w:spacing w:after="104" w:line="240" w:lineRule="auto"/>
      </w:pPr>
      <w:r>
        <w:t>Vzdelanie na výkon prípravnej štátnej služby spĺňa občan, ak získal</w:t>
      </w:r>
    </w:p>
    <w:p w:rsidR="00271AB0" w:rsidRDefault="00271AB0" w:rsidP="001F0CFC">
      <w:pPr>
        <w:numPr>
          <w:ilvl w:val="0"/>
          <w:numId w:val="933"/>
        </w:numPr>
        <w:spacing w:after="104" w:line="240" w:lineRule="auto"/>
        <w:ind w:hanging="283"/>
      </w:pPr>
      <w:r>
        <w:t>najmenej stredné odborné vzdelanie a bude pripravovaný pre hodnostný zbor mužstva,</w:t>
      </w:r>
    </w:p>
    <w:p w:rsidR="00271AB0" w:rsidRDefault="00271AB0" w:rsidP="001F0CFC">
      <w:pPr>
        <w:numPr>
          <w:ilvl w:val="0"/>
          <w:numId w:val="933"/>
        </w:numPr>
        <w:spacing w:after="103" w:line="240" w:lineRule="auto"/>
        <w:ind w:hanging="283"/>
      </w:pPr>
      <w:r>
        <w:t>najmenej úplné stredné všeobecné vzdelanie alebo úplné stredné odborné vzdelanie a bude pripravovaný pre hodnostný zbor poddôstojníkov,</w:t>
      </w:r>
    </w:p>
    <w:p w:rsidR="00271AB0" w:rsidRDefault="00271AB0" w:rsidP="001F0CFC">
      <w:pPr>
        <w:numPr>
          <w:ilvl w:val="0"/>
          <w:numId w:val="933"/>
        </w:numPr>
        <w:spacing w:after="103" w:line="240" w:lineRule="auto"/>
        <w:ind w:hanging="283"/>
      </w:pPr>
      <w:r>
        <w:t>najmenej úplné stredné všeobecné vzdelanie alebo úplné stredné odborné vzdelanie a bude pripravovaný na vysokej škole pre hodnostný zbor dôstojníkov,</w:t>
      </w:r>
    </w:p>
    <w:p w:rsidR="00271AB0" w:rsidRDefault="00271AB0" w:rsidP="001F0CFC">
      <w:pPr>
        <w:numPr>
          <w:ilvl w:val="0"/>
          <w:numId w:val="933"/>
        </w:numPr>
        <w:spacing w:after="200" w:line="240" w:lineRule="auto"/>
        <w:ind w:hanging="283"/>
      </w:pPr>
      <w:r>
        <w:t>vysokoškolské vzdelanie druhého stupňa a bude pripravovaný pre hodnostný zbor dôstojníkov.</w:t>
      </w:r>
    </w:p>
    <w:p w:rsidR="00271AB0" w:rsidRDefault="00271AB0" w:rsidP="00271AB0">
      <w:pPr>
        <w:spacing w:after="103" w:line="240" w:lineRule="auto"/>
        <w:ind w:left="-15" w:firstLine="724"/>
      </w:pPr>
      <w:r>
        <w:t>(3) Profesionálny vojak v dočasnej štátnej službe, stálej štátnej službe a krátkodobej štátnej službe spĺňa vzdelanie na vojenskú hodnosť</w:t>
      </w:r>
    </w:p>
    <w:p w:rsidR="00271AB0" w:rsidRDefault="00271AB0" w:rsidP="001F0CFC">
      <w:pPr>
        <w:numPr>
          <w:ilvl w:val="0"/>
          <w:numId w:val="934"/>
        </w:numPr>
        <w:spacing w:after="104" w:line="240" w:lineRule="auto"/>
        <w:ind w:hanging="283"/>
      </w:pPr>
      <w:r>
        <w:t>vojak 2. stupňa, slobodník a desiatnik, ak získal najmenej stredné odborné vzdelanie,</w:t>
      </w:r>
    </w:p>
    <w:p w:rsidR="00271AB0" w:rsidRDefault="00271AB0" w:rsidP="001F0CFC">
      <w:pPr>
        <w:numPr>
          <w:ilvl w:val="0"/>
          <w:numId w:val="934"/>
        </w:numPr>
        <w:spacing w:after="103" w:line="240" w:lineRule="auto"/>
        <w:ind w:hanging="283"/>
      </w:pPr>
      <w:r>
        <w:t>čatár, rotný, rotmajster, nadrotmajster a štábny nadrotmajster, ak získal najmenej úplné stredné všeobecné vzdelanie alebo úplné stredné odborné vzdelanie,</w:t>
      </w:r>
    </w:p>
    <w:p w:rsidR="00271AB0" w:rsidRDefault="00271AB0" w:rsidP="001F0CFC">
      <w:pPr>
        <w:numPr>
          <w:ilvl w:val="0"/>
          <w:numId w:val="934"/>
        </w:numPr>
        <w:spacing w:after="291" w:line="240" w:lineRule="auto"/>
        <w:ind w:hanging="283"/>
      </w:pPr>
      <w:r>
        <w:t>poručík, nadporučík, kapitán, major, podplukovník, plukovník, brigádny generál, generálmajor, generálporučík a generál, ak získal vysokoškolské vzdelanie druhého stupňa.</w:t>
      </w:r>
    </w:p>
    <w:p w:rsidR="00271AB0" w:rsidRDefault="00271AB0" w:rsidP="00271AB0">
      <w:pPr>
        <w:spacing w:after="194" w:line="240" w:lineRule="auto"/>
        <w:ind w:left="100" w:right="90"/>
        <w:jc w:val="center"/>
      </w:pPr>
      <w:r>
        <w:rPr>
          <w:b/>
        </w:rPr>
        <w:t>§ 35</w:t>
      </w:r>
    </w:p>
    <w:p w:rsidR="00271AB0" w:rsidRDefault="00271AB0" w:rsidP="00271AB0">
      <w:pPr>
        <w:spacing w:line="240" w:lineRule="auto"/>
        <w:ind w:firstLine="709"/>
      </w:pPr>
      <w:r>
        <w:t>(1) Vzdelanie na výkon funkcie je určené študijným odborom alebo učebným odborom stredného vzdelania alebo študijným odborom vysokoškolského vzdelania,</w:t>
      </w:r>
      <w:r>
        <w:rPr>
          <w:sz w:val="15"/>
          <w:vertAlign w:val="superscript"/>
        </w:rPr>
        <w:t>36</w:t>
      </w:r>
      <w:r>
        <w:rPr>
          <w:sz w:val="18"/>
        </w:rPr>
        <w:t xml:space="preserve">) </w:t>
      </w:r>
      <w:r>
        <w:t>ak sa na výkon funkcie vyžaduje.</w:t>
      </w:r>
    </w:p>
    <w:p w:rsidR="00271AB0" w:rsidRDefault="00271AB0" w:rsidP="00271AB0">
      <w:pPr>
        <w:spacing w:line="240" w:lineRule="auto"/>
        <w:ind w:firstLine="709"/>
      </w:pPr>
      <w:r>
        <w:t>(2) Vzdelanie na výkon funkcie je aj odborná spôsobilosť na výkon niektorých odborných činností</w:t>
      </w:r>
      <w:r>
        <w:rPr>
          <w:sz w:val="15"/>
          <w:vertAlign w:val="superscript"/>
        </w:rPr>
        <w:t>42</w:t>
      </w:r>
      <w:r>
        <w:rPr>
          <w:sz w:val="18"/>
        </w:rPr>
        <w:t xml:space="preserve">) </w:t>
      </w:r>
      <w:r>
        <w:t>v štátnej službe, ak sa na výkon funkcie vyžaduje.</w:t>
      </w:r>
    </w:p>
    <w:p w:rsidR="00271AB0" w:rsidRDefault="00271AB0" w:rsidP="00271AB0">
      <w:pPr>
        <w:spacing w:line="240" w:lineRule="auto"/>
        <w:ind w:firstLine="709"/>
      </w:pPr>
      <w:r>
        <w:t>(3) Požadované študijné odbory a učebné odbory stredného vzdelania, požadované študijné odbory vysokoškolského vzdelania na výkon funkcie a požadovanú odbornú spôsobilosť na výkon niektorých odborných činností v štátnej službe ustanoví všeobecne záväzný právny predpis, ktorý vydá ministerstvo.</w:t>
      </w:r>
    </w:p>
    <w:p w:rsidR="00271AB0" w:rsidRDefault="00271AB0" w:rsidP="00271AB0">
      <w:pPr>
        <w:spacing w:after="286" w:line="240" w:lineRule="auto"/>
        <w:ind w:left="100"/>
        <w:jc w:val="center"/>
      </w:pPr>
      <w:r>
        <w:rPr>
          <w:b/>
        </w:rPr>
        <w:t>Vzdelávanie profesionálnych vojakov</w:t>
      </w:r>
    </w:p>
    <w:p w:rsidR="00271AB0" w:rsidRDefault="00271AB0" w:rsidP="00271AB0">
      <w:pPr>
        <w:spacing w:after="194" w:line="240" w:lineRule="auto"/>
        <w:ind w:left="100" w:right="90"/>
        <w:jc w:val="center"/>
      </w:pPr>
      <w:r>
        <w:rPr>
          <w:b/>
        </w:rPr>
        <w:t>§ 36</w:t>
      </w:r>
    </w:p>
    <w:p w:rsidR="00271AB0" w:rsidRDefault="00271AB0" w:rsidP="00271AB0">
      <w:pPr>
        <w:spacing w:line="240" w:lineRule="auto"/>
        <w:ind w:firstLine="709"/>
      </w:pPr>
      <w:r>
        <w:t>(1) Profesionálny vojak v dočasnej štátnej službe alebo v stálej štátnej službe v hodnostnom zbore mužstva a v hodnostnom zbore poddôstojníkov, ak o to požiada, môže byť v súlade s potrebami služobného úradu a na základe výsledkov služobného hodnotenia vyslaný na vysokoškolské štúdium prvého stupňa alebo vysokoškolské štúdium druhého stupňa v externej forme na náklady služobného úradu, ak má byť ustanovený do funkcie vo vojenskej odbornosti vojenské zdravotníctvo, na výkon ktorej sa podľa osobitného predpisu</w:t>
      </w:r>
      <w:r>
        <w:rPr>
          <w:sz w:val="15"/>
          <w:vertAlign w:val="superscript"/>
        </w:rPr>
        <w:t>43</w:t>
      </w:r>
      <w:r>
        <w:rPr>
          <w:sz w:val="18"/>
        </w:rPr>
        <w:t xml:space="preserve">) </w:t>
      </w:r>
      <w:r>
        <w:t>vyžaduje vysokoškolské vzdelanie.</w:t>
      </w:r>
    </w:p>
    <w:p w:rsidR="00271AB0" w:rsidRDefault="00271AB0" w:rsidP="00271AB0">
      <w:pPr>
        <w:spacing w:line="240" w:lineRule="auto"/>
        <w:ind w:firstLine="709"/>
      </w:pPr>
      <w:r>
        <w:t>(2) O vyslaní profesionálneho vojaka na vysokoškolské štúdium podľa odseku 1 rozhoduje služobný úrad.</w:t>
      </w:r>
    </w:p>
    <w:p w:rsidR="00271AB0" w:rsidRDefault="00271AB0" w:rsidP="00271AB0">
      <w:pPr>
        <w:spacing w:line="240" w:lineRule="auto"/>
        <w:ind w:firstLine="709"/>
      </w:pPr>
      <w:r>
        <w:t>(3) Služobný úrad môže vyslať profesionálneho vojaka na vysokoškolské štúdium podľa odseku 1 aj mimo územia Slovenskej republiky.</w:t>
      </w:r>
    </w:p>
    <w:p w:rsidR="00271AB0" w:rsidRDefault="00271AB0" w:rsidP="00271AB0">
      <w:pPr>
        <w:spacing w:line="240" w:lineRule="auto"/>
        <w:ind w:firstLine="709"/>
      </w:pPr>
      <w:r>
        <w:t>(4) Počet profesionálnych vojakov vysielaných na vysokoškolské štúdium podľa odseku 1 ustanoví každoročne služobný predpis.</w:t>
      </w:r>
    </w:p>
    <w:p w:rsidR="00271AB0" w:rsidRDefault="00271AB0" w:rsidP="00271AB0">
      <w:pPr>
        <w:spacing w:after="194" w:line="240" w:lineRule="auto"/>
        <w:ind w:left="100" w:right="90"/>
        <w:jc w:val="center"/>
      </w:pPr>
      <w:r>
        <w:rPr>
          <w:b/>
        </w:rPr>
        <w:t>§ 37</w:t>
      </w:r>
    </w:p>
    <w:p w:rsidR="00271AB0" w:rsidRDefault="00271AB0" w:rsidP="00271AB0">
      <w:pPr>
        <w:pStyle w:val="Odsekzoznamu"/>
        <w:spacing w:line="240" w:lineRule="auto"/>
        <w:ind w:left="0" w:firstLine="709"/>
      </w:pPr>
      <w:r>
        <w:t>(1) Požiadavky podľa § 33 ods. 2 získava profesionálny vojak v dočasnej štátnej službe a v stálej štátnej službe v špecializačnom štúdiu na výkon špecializovaných pracovných činností, v certifikačnej príprave na výkon certifikovaných pracovných činností, v kurzoch na vojenskú hodnosť, v kurzoch na výkon funkcie a v jazykových kurzoch.</w:t>
      </w:r>
    </w:p>
    <w:p w:rsidR="00271AB0" w:rsidRDefault="00271AB0" w:rsidP="00271AB0">
      <w:pPr>
        <w:pStyle w:val="Odsekzoznamu"/>
        <w:spacing w:line="240" w:lineRule="auto"/>
        <w:ind w:left="0" w:firstLine="709"/>
      </w:pPr>
    </w:p>
    <w:p w:rsidR="00271AB0" w:rsidRDefault="00271AB0" w:rsidP="00271AB0">
      <w:pPr>
        <w:pStyle w:val="Odsekzoznamu"/>
        <w:spacing w:line="240" w:lineRule="auto"/>
        <w:ind w:left="0" w:firstLine="709"/>
      </w:pPr>
      <w:r>
        <w:t>(2) Profesionálny vojak, ktorý dosiahol vojenskú hodnosť v hodnostnom zbore mužstva alebo v hodnostnom zbore poddôstojníkov a má byť vymenovaný do vojenskej hodnosti poručík podľa § 45 ods. 2, § 46 alebo § 47, absolvuje dôstojnícky kurz pre absolventov vysokých škôl pred vymenovaním.</w:t>
      </w:r>
    </w:p>
    <w:p w:rsidR="00271AB0" w:rsidRDefault="00271AB0" w:rsidP="00271AB0">
      <w:pPr>
        <w:pStyle w:val="Odsekzoznamu"/>
        <w:spacing w:line="240" w:lineRule="auto"/>
        <w:ind w:left="0" w:firstLine="709"/>
      </w:pPr>
    </w:p>
    <w:p w:rsidR="00271AB0" w:rsidRDefault="00271AB0" w:rsidP="00271AB0">
      <w:pPr>
        <w:pStyle w:val="Odsekzoznamu"/>
        <w:spacing w:line="240" w:lineRule="auto"/>
        <w:ind w:left="0" w:firstLine="709"/>
      </w:pPr>
      <w:r>
        <w:t>(3) Profesionálny vojak môže absolvovať aj iné kurzy, ktorými si prehlbuje kvalifikáciu, ak to výkon štátnej služby vyžaduje.</w:t>
      </w:r>
    </w:p>
    <w:p w:rsidR="00271AB0" w:rsidRDefault="00271AB0" w:rsidP="00271AB0">
      <w:pPr>
        <w:pStyle w:val="Odsekzoznamu"/>
        <w:spacing w:line="240" w:lineRule="auto"/>
        <w:ind w:left="0" w:firstLine="709"/>
      </w:pPr>
    </w:p>
    <w:p w:rsidR="00271AB0" w:rsidRDefault="00271AB0" w:rsidP="00271AB0">
      <w:pPr>
        <w:pStyle w:val="Odsekzoznamu"/>
        <w:spacing w:line="240" w:lineRule="auto"/>
        <w:ind w:left="0" w:firstLine="709"/>
      </w:pPr>
      <w:r>
        <w:t>(4) Na špecializačné štúdium, do certifikačnej prípravy, do kurzu podľa odsekov 1 a 2 a do kurzu podľa odseku 3, ktorý trvá nepretržite desať mesiacov alebo viac vysiela profesionálneho vojaka služobný úrad.</w:t>
      </w:r>
    </w:p>
    <w:p w:rsidR="00271AB0" w:rsidRDefault="00271AB0" w:rsidP="00271AB0">
      <w:pPr>
        <w:pStyle w:val="Odsekzoznamu"/>
        <w:spacing w:line="240" w:lineRule="auto"/>
        <w:ind w:left="0" w:firstLine="709"/>
      </w:pPr>
    </w:p>
    <w:p w:rsidR="00271AB0" w:rsidRDefault="00271AB0" w:rsidP="00271AB0">
      <w:pPr>
        <w:pStyle w:val="Odsekzoznamu"/>
        <w:spacing w:line="240" w:lineRule="auto"/>
        <w:ind w:left="0" w:firstLine="709"/>
      </w:pPr>
      <w:r>
        <w:t>(5) Do kurzu podľa odseku 3 vysiela profesionálneho vojaka veliteľ.</w:t>
      </w:r>
    </w:p>
    <w:p w:rsidR="00271AB0" w:rsidRDefault="00271AB0" w:rsidP="00271AB0">
      <w:pPr>
        <w:pStyle w:val="Odsekzoznamu"/>
        <w:spacing w:line="240" w:lineRule="auto"/>
        <w:ind w:left="0" w:firstLine="709"/>
      </w:pPr>
    </w:p>
    <w:p w:rsidR="00271AB0" w:rsidRDefault="00271AB0" w:rsidP="00271AB0">
      <w:pPr>
        <w:pStyle w:val="Odsekzoznamu"/>
        <w:spacing w:line="240" w:lineRule="auto"/>
        <w:ind w:left="0" w:firstLine="709"/>
      </w:pPr>
      <w:r>
        <w:t>(6) Požiadavky na vojenskú hodnosť a odborné požiadavky na výkon funkcie, úroveň znalosti cudzieho jazyka na vojenskú hodnosť a na výkon funkcie, spôsob ich získavania, podmienky uznávania požiadaviek na vojenskú hodnosť a odborných požiadaviek na výkon funkcie dosiahnutých pred účinnosťou tohto zákona ustanoví služobný predpis.</w:t>
      </w:r>
    </w:p>
    <w:p w:rsidR="00271AB0" w:rsidRDefault="00271AB0" w:rsidP="00271AB0">
      <w:pPr>
        <w:spacing w:after="194" w:line="240" w:lineRule="auto"/>
        <w:ind w:left="100" w:right="90"/>
        <w:jc w:val="center"/>
      </w:pPr>
      <w:r>
        <w:rPr>
          <w:b/>
        </w:rPr>
        <w:t>§ 38</w:t>
      </w:r>
    </w:p>
    <w:p w:rsidR="00271AB0" w:rsidRDefault="00271AB0" w:rsidP="00271AB0">
      <w:pPr>
        <w:spacing w:line="240" w:lineRule="auto"/>
        <w:ind w:firstLine="709"/>
      </w:pPr>
      <w:r>
        <w:t>(1) Profesionálny vojak, ktorý bol vyslaný na vysokoškolské štúdium podľa § 36 a ktorého služobný pomer sa skončí pred uplynutím dvojnásobku dĺžky trvania štúdia od jeho skončenia,</w:t>
      </w:r>
      <w:r>
        <w:rPr>
          <w:sz w:val="15"/>
          <w:vertAlign w:val="superscript"/>
        </w:rPr>
        <w:t>44</w:t>
      </w:r>
      <w:r>
        <w:rPr>
          <w:sz w:val="18"/>
        </w:rPr>
        <w:t xml:space="preserve">) </w:t>
      </w:r>
      <w:r>
        <w:t>je povinný uhradiť služobnému úradu náklady spojené so štúdiom alebo ich pomernú časť. Tieto náklady je profesionálny vojak povinný uhradiť aj vtedy, ak štúdium neskončil.</w:t>
      </w:r>
    </w:p>
    <w:p w:rsidR="00271AB0" w:rsidRDefault="00271AB0" w:rsidP="00271AB0">
      <w:pPr>
        <w:spacing w:line="240" w:lineRule="auto"/>
        <w:ind w:firstLine="709"/>
      </w:pPr>
      <w:r>
        <w:t>(2) Profesionálny vojak, ktorý bol vyslaný na špecializačné štúdium alebo do certifikačnej prípravy a ktorého služobný pomer sa skončí pred uplynutím trojnásobku dĺžky trvania špecializačného štúdia od jeho skončenia alebo certifikačnej prípravy od jej skončenia, je povinný uhradiť služobnému úradu náklady spojené s jeho účasťou na špecializačnom štúdiu alebo certifikačnej príprave alebo ich pomernú časť. Tieto náklady je profesionálny vojak povinný uhradiť aj vtedy, ak špecializačné štúdium alebo certifikačnú prípravu neskončil.</w:t>
      </w:r>
    </w:p>
    <w:p w:rsidR="00271AB0" w:rsidRDefault="00271AB0" w:rsidP="00271AB0">
      <w:pPr>
        <w:spacing w:line="240" w:lineRule="auto"/>
        <w:ind w:firstLine="709"/>
      </w:pPr>
      <w:r>
        <w:t>(3) Profesionálny vojak, ktorý bol vyslaný do kurzu podľa § 37 ods. 1 až 3 a ktorého služobný pomer sa skončí pred uplynutím doby určenej na zotrvanie v dočasnej štátnej službe alebo v stálej štátnej službe, je povinný uhradiť služobnému úradu náklady spojené s jeho účasťou v kurze alebo ich pomernú časť. Tieto náklady je profesionálny vojak povinný uhradiť aj vtedy, ak kurz neskončil. Doba určená na zotrvanie v dočasnej štátnej službe alebo v stálej štátnej službe nesmie byť dlhšia ako desať rokov.</w:t>
      </w:r>
    </w:p>
    <w:p w:rsidR="00271AB0" w:rsidRDefault="00271AB0" w:rsidP="00271AB0">
      <w:pPr>
        <w:spacing w:line="240" w:lineRule="auto"/>
        <w:ind w:firstLine="709"/>
      </w:pPr>
      <w:r>
        <w:t>(4) Povinnosť uhradiť náklady spojené so štúdiom podľa § 36 a s účasťou na špecializačnom štúdiu, certifikačnej príprave a v kurzoch podľa § 37 ods. 1 až 3 alebo ich pomernú časť nevznikne, ak</w:t>
      </w:r>
    </w:p>
    <w:p w:rsidR="00271AB0" w:rsidRDefault="00271AB0" w:rsidP="001F0CFC">
      <w:pPr>
        <w:numPr>
          <w:ilvl w:val="0"/>
          <w:numId w:val="935"/>
        </w:numPr>
        <w:spacing w:after="103" w:line="240" w:lineRule="auto"/>
        <w:ind w:hanging="283"/>
      </w:pPr>
      <w:r>
        <w:t>služobný úrad nesúhlasil s tým, aby po zrušení študijného programu pokračoval profesionálny vojak v štúdiu v inom študijnom programe alebo</w:t>
      </w:r>
    </w:p>
    <w:p w:rsidR="00271AB0" w:rsidRDefault="00271AB0" w:rsidP="001F0CFC">
      <w:pPr>
        <w:numPr>
          <w:ilvl w:val="0"/>
          <w:numId w:val="935"/>
        </w:numPr>
        <w:spacing w:after="200" w:line="240" w:lineRule="auto"/>
        <w:ind w:hanging="283"/>
      </w:pPr>
      <w:r>
        <w:t>služobný pomer profesionálneho vojaka sa skončí podľa § 83 ods. 1 písm. a), b),g) až i) alebo podľa § 85 písm. b).</w:t>
      </w:r>
    </w:p>
    <w:p w:rsidR="00271AB0" w:rsidRDefault="00271AB0" w:rsidP="00271AB0">
      <w:pPr>
        <w:spacing w:after="104" w:line="240" w:lineRule="auto"/>
        <w:ind w:firstLine="709"/>
      </w:pPr>
      <w:r>
        <w:t>(5) Do nákladov podľa odseku 1 sa započítavajú náklady, ktoré vznikli služobnému úradu</w:t>
      </w:r>
    </w:p>
    <w:p w:rsidR="00271AB0" w:rsidRDefault="00271AB0" w:rsidP="001F0CFC">
      <w:pPr>
        <w:numPr>
          <w:ilvl w:val="0"/>
          <w:numId w:val="936"/>
        </w:numPr>
        <w:spacing w:after="104" w:line="240" w:lineRule="auto"/>
        <w:ind w:hanging="283"/>
      </w:pPr>
      <w:r>
        <w:t>poskytovaním študijného voľna s nárokom na plat,</w:t>
      </w:r>
    </w:p>
    <w:p w:rsidR="00271AB0" w:rsidRDefault="00271AB0" w:rsidP="001F0CFC">
      <w:pPr>
        <w:numPr>
          <w:ilvl w:val="0"/>
          <w:numId w:val="936"/>
        </w:numPr>
        <w:spacing w:after="96" w:line="240" w:lineRule="auto"/>
        <w:ind w:hanging="283"/>
      </w:pPr>
      <w:r>
        <w:t>poskytovaním náhrad výdavkov v súvislosti s vyslaním profesionálneho vojaka na štúdium,</w:t>
      </w:r>
    </w:p>
    <w:p w:rsidR="00271AB0" w:rsidRPr="007E2FE2" w:rsidRDefault="00271AB0" w:rsidP="001F0CFC">
      <w:pPr>
        <w:numPr>
          <w:ilvl w:val="0"/>
          <w:numId w:val="936"/>
        </w:numPr>
        <w:spacing w:after="200" w:line="240" w:lineRule="auto"/>
        <w:ind w:hanging="283"/>
      </w:pPr>
      <w:r>
        <w:t>úhradou školného a poplatkov spojených so štúdiom.</w:t>
      </w:r>
      <w:r>
        <w:rPr>
          <w:sz w:val="15"/>
          <w:vertAlign w:val="superscript"/>
        </w:rPr>
        <w:t>45</w:t>
      </w:r>
      <w:r>
        <w:rPr>
          <w:sz w:val="18"/>
        </w:rPr>
        <w:t>)</w:t>
      </w:r>
    </w:p>
    <w:p w:rsidR="00271AB0" w:rsidRDefault="00271AB0" w:rsidP="00271AB0">
      <w:pPr>
        <w:spacing w:line="240" w:lineRule="auto"/>
        <w:ind w:left="283" w:firstLine="426"/>
      </w:pPr>
      <w:r>
        <w:t>(6) Do nákladov podľa odsekov 2 a 3 sa započítavajú náklady, ktoré vznikli služobnému úradu</w:t>
      </w:r>
    </w:p>
    <w:p w:rsidR="00271AB0" w:rsidRDefault="00271AB0" w:rsidP="001F0CFC">
      <w:pPr>
        <w:numPr>
          <w:ilvl w:val="0"/>
          <w:numId w:val="937"/>
        </w:numPr>
        <w:spacing w:after="3" w:line="240" w:lineRule="auto"/>
        <w:ind w:hanging="283"/>
      </w:pPr>
      <w:r>
        <w:t>poskytovaním náhrady výdavkov v súvislosti s vyslaním profesionálneho vojaka na špecializačné štúdium, certifikačnú prípravu alebo do kurzu podľa § 37 ods. 1 až 3 na území</w:t>
      </w:r>
    </w:p>
    <w:p w:rsidR="00271AB0" w:rsidRDefault="00271AB0" w:rsidP="00271AB0">
      <w:pPr>
        <w:spacing w:after="104" w:line="240" w:lineRule="auto"/>
        <w:ind w:left="293"/>
      </w:pPr>
      <w:r>
        <w:t>Slovenskej republiky alebo mimo územia Slovenskej republiky,</w:t>
      </w:r>
    </w:p>
    <w:p w:rsidR="00271AB0" w:rsidRDefault="00271AB0" w:rsidP="001F0CFC">
      <w:pPr>
        <w:numPr>
          <w:ilvl w:val="0"/>
          <w:numId w:val="937"/>
        </w:numPr>
        <w:spacing w:after="200" w:line="240" w:lineRule="auto"/>
        <w:ind w:hanging="283"/>
      </w:pPr>
      <w:r>
        <w:t>úhradou poplatkov spojených s účasťou profesionálneho vojaka na špecializačnom štúdiu, certifikačnej príprave alebo v kurze podľa § 37 ods. 1 až 3.</w:t>
      </w:r>
    </w:p>
    <w:p w:rsidR="00271AB0" w:rsidRDefault="00271AB0" w:rsidP="00271AB0">
      <w:pPr>
        <w:spacing w:line="240" w:lineRule="auto"/>
        <w:ind w:firstLine="709"/>
      </w:pPr>
      <w:r>
        <w:t>(7) O povinnosti uhradiť náklady spojené so štúdiom podľa § 36, s účasťou na špecializačnom štúdiu, certifikačnej príprave alebo v kurzoch podľa § 37 ods. 1 až 3 alebo ich pomernú časť rozhodne služobný úrad. Výšku nákladov, ktorú je profesionálny vojak povinný uhradiť, spolu s lehotou na ich úhradu, uvedie služobný úrad v personálnom rozkaze o skončení štátnej služby prepustením zo služobného pomeru.</w:t>
      </w:r>
    </w:p>
    <w:p w:rsidR="00271AB0" w:rsidRDefault="00271AB0" w:rsidP="00271AB0">
      <w:pPr>
        <w:spacing w:line="240" w:lineRule="auto"/>
        <w:ind w:firstLine="709"/>
      </w:pPr>
      <w:r>
        <w:t>(8) Služobný úrad môže v odôvodnených prípadoch, v ktorých by mohlo dôjsť k zhoršeniu sociálnej situácie profesionálneho vojaka, na žiadosť profesionálneho vojaka znížiť výšku nákladov, ktoré by inak bol profesionálny vojak povinný uhradiť podľa odsekov 1 až 3. Dôvod zníženia výšky nákladov uvedie služobný úrad v personálnom rozkaze o skončení štátnej služby prepustením zo služobného pomeru.</w:t>
      </w:r>
    </w:p>
    <w:p w:rsidR="00271AB0" w:rsidRDefault="00271AB0" w:rsidP="00271AB0">
      <w:pPr>
        <w:spacing w:line="240" w:lineRule="auto"/>
        <w:ind w:firstLine="709"/>
      </w:pPr>
      <w:r>
        <w:t>(9) Dobu na zotrvanie v dočasnej štátnej službe alebo v stálej štátnej službe podľa odseku 3 v závislosti od nákladov spojených s účasťou v kurze podľa § 37 ods. 1 až 3 ustanoví služobný predpis.</w:t>
      </w:r>
    </w:p>
    <w:p w:rsidR="00271AB0" w:rsidRDefault="00271AB0" w:rsidP="00271AB0">
      <w:pPr>
        <w:spacing w:after="43" w:line="240" w:lineRule="auto"/>
        <w:ind w:left="100" w:right="90"/>
        <w:jc w:val="center"/>
      </w:pPr>
      <w:r>
        <w:rPr>
          <w:b/>
        </w:rPr>
        <w:t>TRETIA ČASŤ</w:t>
      </w:r>
    </w:p>
    <w:p w:rsidR="00271AB0" w:rsidRDefault="00271AB0" w:rsidP="00271AB0">
      <w:pPr>
        <w:spacing w:after="194" w:line="240" w:lineRule="auto"/>
        <w:ind w:left="100" w:right="90"/>
        <w:jc w:val="center"/>
      </w:pPr>
      <w:r>
        <w:rPr>
          <w:b/>
        </w:rPr>
        <w:t>SLUŽOBNÝ POMER</w:t>
      </w:r>
    </w:p>
    <w:p w:rsidR="00271AB0" w:rsidRDefault="00271AB0" w:rsidP="00271AB0">
      <w:pPr>
        <w:spacing w:after="43" w:line="240" w:lineRule="auto"/>
        <w:ind w:left="100" w:right="90"/>
        <w:jc w:val="center"/>
      </w:pPr>
      <w:r>
        <w:rPr>
          <w:b/>
        </w:rPr>
        <w:t>PRVÁ HLAVA</w:t>
      </w:r>
    </w:p>
    <w:p w:rsidR="00271AB0" w:rsidRDefault="00271AB0" w:rsidP="00271AB0">
      <w:pPr>
        <w:spacing w:after="286" w:line="240" w:lineRule="auto"/>
        <w:ind w:left="100" w:right="90"/>
        <w:jc w:val="center"/>
      </w:pPr>
      <w:r>
        <w:rPr>
          <w:b/>
        </w:rPr>
        <w:t>VZNIK SLUŽOBNÉHO POMERU</w:t>
      </w:r>
    </w:p>
    <w:p w:rsidR="00271AB0" w:rsidRDefault="00271AB0" w:rsidP="00271AB0">
      <w:pPr>
        <w:spacing w:after="194" w:line="240" w:lineRule="auto"/>
        <w:ind w:left="100" w:right="90"/>
        <w:jc w:val="center"/>
      </w:pPr>
      <w:r>
        <w:rPr>
          <w:b/>
        </w:rPr>
        <w:t>§ 39</w:t>
      </w:r>
    </w:p>
    <w:p w:rsidR="00271AB0" w:rsidRDefault="00271AB0" w:rsidP="00271AB0">
      <w:pPr>
        <w:spacing w:after="224" w:line="240" w:lineRule="auto"/>
        <w:ind w:firstLine="709"/>
      </w:pPr>
      <w:r>
        <w:t>(1) Služobný pomer vzniká odo dňa určeného v personálnom rozkaze o prijatí občana do štátnej služby, ak občan v tento deň nastúpi do štátnej služby a zloží vojenskú prísahu.</w:t>
      </w:r>
      <w:r>
        <w:rPr>
          <w:sz w:val="15"/>
          <w:vertAlign w:val="superscript"/>
        </w:rPr>
        <w:t>46</w:t>
      </w:r>
      <w:r>
        <w:rPr>
          <w:sz w:val="18"/>
        </w:rPr>
        <w:t>)</w:t>
      </w:r>
    </w:p>
    <w:p w:rsidR="00271AB0" w:rsidRDefault="00271AB0" w:rsidP="00271AB0">
      <w:pPr>
        <w:spacing w:after="0" w:line="240" w:lineRule="auto"/>
        <w:ind w:firstLine="709"/>
      </w:pPr>
      <w:r>
        <w:t xml:space="preserve">(2) Služobný úrad odovzdá v deň nástupu do štátnej služby profesionálnemu vojakovi personálny rozkaz o prijatí do štátnej služby, opis činností vyplývajúcich z funkcie, do ktorej je ustanovený, a písomné oznámenie o </w:t>
      </w:r>
    </w:p>
    <w:p w:rsidR="00271AB0" w:rsidRDefault="00271AB0" w:rsidP="00271AB0">
      <w:pPr>
        <w:spacing w:after="0" w:line="240" w:lineRule="auto"/>
        <w:ind w:firstLine="0"/>
      </w:pPr>
      <w:r>
        <w:t>a) výške a zložení platu,</w:t>
      </w:r>
    </w:p>
    <w:p w:rsidR="00271AB0" w:rsidRDefault="00271AB0" w:rsidP="001F0CFC">
      <w:pPr>
        <w:numPr>
          <w:ilvl w:val="0"/>
          <w:numId w:val="938"/>
        </w:numPr>
        <w:spacing w:after="0" w:line="240" w:lineRule="auto"/>
        <w:ind w:hanging="283"/>
      </w:pPr>
      <w:r>
        <w:t xml:space="preserve">týždennom služobnom čase </w:t>
      </w:r>
      <w:r>
        <w:rPr>
          <w:color w:val="FF0000"/>
        </w:rPr>
        <w:t>a jeho rovnomernom alebo nerovnomernom rozvrhnutí</w:t>
      </w:r>
      <w:r>
        <w:t>,</w:t>
      </w:r>
    </w:p>
    <w:p w:rsidR="00271AB0" w:rsidRDefault="00271AB0" w:rsidP="001F0CFC">
      <w:pPr>
        <w:numPr>
          <w:ilvl w:val="0"/>
          <w:numId w:val="938"/>
        </w:numPr>
        <w:spacing w:after="0" w:line="240" w:lineRule="auto"/>
        <w:ind w:hanging="283"/>
      </w:pPr>
      <w:r>
        <w:t>dĺžke dovolenky,</w:t>
      </w:r>
    </w:p>
    <w:p w:rsidR="00271AB0" w:rsidRPr="002A2ADB" w:rsidRDefault="00271AB0" w:rsidP="001F0CFC">
      <w:pPr>
        <w:numPr>
          <w:ilvl w:val="0"/>
          <w:numId w:val="938"/>
        </w:numPr>
        <w:spacing w:after="0" w:line="240" w:lineRule="auto"/>
        <w:ind w:hanging="283"/>
      </w:pPr>
      <w:r>
        <w:t>dni výplaty platu,</w:t>
      </w:r>
    </w:p>
    <w:p w:rsidR="00271AB0" w:rsidRDefault="00271AB0" w:rsidP="001F0CFC">
      <w:pPr>
        <w:numPr>
          <w:ilvl w:val="0"/>
          <w:numId w:val="938"/>
        </w:numPr>
        <w:spacing w:after="0" w:line="240" w:lineRule="auto"/>
        <w:ind w:hanging="283"/>
      </w:pPr>
      <w:r>
        <w:rPr>
          <w:color w:val="FF0000"/>
        </w:rPr>
        <w:t>inštitúcii sociálneho zabezpečenia, ktorej sa odvádza poistné na sociálne zabezpečenie,</w:t>
      </w:r>
    </w:p>
    <w:p w:rsidR="00271AB0" w:rsidRDefault="00271AB0" w:rsidP="001F0CFC">
      <w:pPr>
        <w:numPr>
          <w:ilvl w:val="0"/>
          <w:numId w:val="938"/>
        </w:numPr>
        <w:spacing w:after="0" w:line="240" w:lineRule="auto"/>
        <w:ind w:hanging="283"/>
      </w:pPr>
      <w:r>
        <w:t>lehotách na skončenie služobného pomeru.</w:t>
      </w:r>
    </w:p>
    <w:p w:rsidR="00271AB0" w:rsidRDefault="00271AB0" w:rsidP="00271AB0">
      <w:pPr>
        <w:spacing w:after="0" w:line="240" w:lineRule="auto"/>
        <w:ind w:left="283" w:firstLine="0"/>
      </w:pPr>
    </w:p>
    <w:p w:rsidR="00271AB0" w:rsidRDefault="00271AB0" w:rsidP="00271AB0">
      <w:pPr>
        <w:spacing w:after="194" w:line="240" w:lineRule="auto"/>
        <w:ind w:left="100" w:right="90"/>
        <w:jc w:val="center"/>
      </w:pPr>
      <w:r>
        <w:rPr>
          <w:b/>
        </w:rPr>
        <w:t>§ 40</w:t>
      </w:r>
    </w:p>
    <w:p w:rsidR="00271AB0" w:rsidRDefault="00271AB0" w:rsidP="00271AB0">
      <w:pPr>
        <w:spacing w:line="240" w:lineRule="auto"/>
        <w:ind w:firstLine="709"/>
      </w:pPr>
      <w:r>
        <w:t>(1) Služobný pomer nevznikne, ak občan nenastúpi do štátnej služby v určený deň alebo ak občan odmietol zložiť vojenskú prísahu, alebo ju zložil s výhradou.</w:t>
      </w:r>
    </w:p>
    <w:p w:rsidR="00271AB0" w:rsidRDefault="00271AB0" w:rsidP="00271AB0">
      <w:pPr>
        <w:spacing w:line="240" w:lineRule="auto"/>
        <w:ind w:firstLine="709"/>
      </w:pPr>
      <w:r>
        <w:t>(2) Ak občan nemôže nastúpiť do štátnej služby, pretože deň vzniku služobného pomeru pripadol na sobotu alebo deň pracovného pokoja,</w:t>
      </w:r>
      <w:r>
        <w:rPr>
          <w:sz w:val="15"/>
          <w:vertAlign w:val="superscript"/>
        </w:rPr>
        <w:t>47</w:t>
      </w:r>
      <w:r>
        <w:rPr>
          <w:sz w:val="18"/>
        </w:rPr>
        <w:t xml:space="preserve">) </w:t>
      </w:r>
      <w:r>
        <w:t>podmienka vzniku služobného pomeru v určený deň sa považuje za splnenú, ak občan nastúpi do štátnej služby v najbližší pracovný deň a zloží vojenskú prísahu.</w:t>
      </w:r>
    </w:p>
    <w:p w:rsidR="00271AB0" w:rsidRDefault="00271AB0" w:rsidP="00271AB0">
      <w:pPr>
        <w:spacing w:line="240" w:lineRule="auto"/>
        <w:ind w:firstLine="709"/>
      </w:pPr>
      <w:r>
        <w:t>(3) Ak občan nenastúpi do štátnej služby pre prekážku z dôvodu všeobecného záujmu alebo pre dôležitú osobnú prekážku a ak o tejto prekážke včas informoval služobný úrad, služobný pomer vznikne odo dňa nasledujúceho po dni, keď prekážka odpadne a občan zloží vojenskú prísahu. Služobný úrad v personálnom rozkaze uvedie skutočný deň vzniku služobného pomeru.</w:t>
      </w:r>
    </w:p>
    <w:p w:rsidR="00271AB0" w:rsidRDefault="00271AB0" w:rsidP="00271AB0">
      <w:pPr>
        <w:spacing w:after="43" w:line="240" w:lineRule="auto"/>
        <w:ind w:left="100" w:right="90"/>
        <w:jc w:val="center"/>
        <w:rPr>
          <w:b/>
        </w:rPr>
      </w:pPr>
    </w:p>
    <w:p w:rsidR="00271AB0" w:rsidRDefault="00271AB0" w:rsidP="00271AB0">
      <w:pPr>
        <w:spacing w:after="43" w:line="240" w:lineRule="auto"/>
        <w:ind w:left="100" w:right="90"/>
        <w:jc w:val="center"/>
        <w:rPr>
          <w:b/>
        </w:rPr>
      </w:pPr>
    </w:p>
    <w:p w:rsidR="00271AB0" w:rsidRDefault="00271AB0" w:rsidP="00271AB0">
      <w:pPr>
        <w:spacing w:after="43" w:line="240" w:lineRule="auto"/>
        <w:ind w:left="100" w:right="90"/>
        <w:jc w:val="center"/>
        <w:rPr>
          <w:b/>
        </w:rPr>
      </w:pPr>
    </w:p>
    <w:p w:rsidR="00271AB0" w:rsidRDefault="00271AB0" w:rsidP="00271AB0">
      <w:pPr>
        <w:spacing w:after="43" w:line="240" w:lineRule="auto"/>
        <w:ind w:left="100" w:right="90"/>
        <w:jc w:val="center"/>
        <w:rPr>
          <w:b/>
        </w:rPr>
      </w:pPr>
    </w:p>
    <w:p w:rsidR="00271AB0" w:rsidRDefault="00271AB0" w:rsidP="00271AB0">
      <w:pPr>
        <w:spacing w:after="43" w:line="240" w:lineRule="auto"/>
        <w:ind w:left="100" w:right="90"/>
        <w:jc w:val="center"/>
      </w:pPr>
      <w:r>
        <w:rPr>
          <w:b/>
        </w:rPr>
        <w:t>DRUHÁ HLAVA</w:t>
      </w:r>
    </w:p>
    <w:p w:rsidR="00271AB0" w:rsidRDefault="00271AB0" w:rsidP="00271AB0">
      <w:pPr>
        <w:spacing w:after="194" w:line="240" w:lineRule="auto"/>
        <w:ind w:left="100" w:right="90"/>
        <w:jc w:val="center"/>
      </w:pPr>
      <w:r>
        <w:rPr>
          <w:b/>
        </w:rPr>
        <w:t>ZMENY V SLUŽOBNOM POMERE</w:t>
      </w:r>
    </w:p>
    <w:p w:rsidR="00271AB0" w:rsidRDefault="00271AB0" w:rsidP="00271AB0">
      <w:pPr>
        <w:spacing w:after="43" w:line="240" w:lineRule="auto"/>
        <w:ind w:left="100" w:right="90"/>
        <w:jc w:val="center"/>
      </w:pPr>
      <w:r>
        <w:rPr>
          <w:b/>
        </w:rPr>
        <w:t>Prvý diel</w:t>
      </w:r>
    </w:p>
    <w:p w:rsidR="00271AB0" w:rsidRDefault="00271AB0" w:rsidP="00271AB0">
      <w:pPr>
        <w:spacing w:after="286" w:line="240" w:lineRule="auto"/>
        <w:ind w:left="100" w:right="90"/>
        <w:jc w:val="center"/>
      </w:pPr>
      <w:r>
        <w:rPr>
          <w:b/>
        </w:rPr>
        <w:t>Služobná kariéra</w:t>
      </w:r>
    </w:p>
    <w:p w:rsidR="00271AB0" w:rsidRDefault="00271AB0" w:rsidP="00271AB0">
      <w:pPr>
        <w:spacing w:after="20" w:line="240" w:lineRule="auto"/>
        <w:ind w:left="100" w:right="90"/>
        <w:jc w:val="center"/>
      </w:pPr>
      <w:r>
        <w:rPr>
          <w:b/>
        </w:rPr>
        <w:t>§ 41</w:t>
      </w:r>
    </w:p>
    <w:p w:rsidR="00271AB0" w:rsidRDefault="00271AB0" w:rsidP="00271AB0">
      <w:pPr>
        <w:spacing w:after="194" w:line="240" w:lineRule="auto"/>
        <w:ind w:left="100" w:right="90"/>
        <w:jc w:val="center"/>
      </w:pPr>
      <w:r>
        <w:rPr>
          <w:b/>
        </w:rPr>
        <w:t>Štruktúra služobnej kariéry</w:t>
      </w:r>
    </w:p>
    <w:p w:rsidR="00271AB0" w:rsidRDefault="00271AB0" w:rsidP="001F0CFC">
      <w:pPr>
        <w:numPr>
          <w:ilvl w:val="1"/>
          <w:numId w:val="940"/>
        </w:numPr>
        <w:spacing w:after="200" w:line="240" w:lineRule="auto"/>
        <w:ind w:left="0" w:firstLine="426"/>
      </w:pPr>
      <w:r>
        <w:t>Štruktúra služobnej kariéry sa vytvára pre vojenské hodnosti v hodnostnom zbore mužstva, hodnostnom zbore poddôstojníkov a v hodnostnom zbore dôstojníkov.</w:t>
      </w:r>
    </w:p>
    <w:p w:rsidR="00271AB0" w:rsidRDefault="00271AB0" w:rsidP="001F0CFC">
      <w:pPr>
        <w:numPr>
          <w:ilvl w:val="1"/>
          <w:numId w:val="940"/>
        </w:numPr>
        <w:spacing w:after="204" w:line="240" w:lineRule="auto"/>
        <w:ind w:left="0" w:firstLine="426"/>
      </w:pPr>
      <w:r>
        <w:t>Štruktúru služobnej kariéry určuje ten, komu zodpovednosť za vojenskú odbornosť a jej špecializáciu vyplýva z funkcie (ďalej len "garant vojenskej odbornosti").</w:t>
      </w:r>
    </w:p>
    <w:p w:rsidR="00271AB0" w:rsidRDefault="00271AB0" w:rsidP="001F0CFC">
      <w:pPr>
        <w:numPr>
          <w:ilvl w:val="1"/>
          <w:numId w:val="940"/>
        </w:numPr>
        <w:spacing w:after="202" w:line="240" w:lineRule="auto"/>
        <w:ind w:left="0" w:firstLine="426"/>
      </w:pPr>
      <w:r>
        <w:t>Zmenu</w:t>
      </w:r>
      <w:r>
        <w:tab/>
        <w:t>vojenskej odbornosti a jej</w:t>
      </w:r>
      <w:r>
        <w:tab/>
        <w:t>špecializácie pri</w:t>
      </w:r>
      <w:r>
        <w:tab/>
        <w:t>personálnych opatreniach s profesionálnym vojakom môže služobný úrad vykonať len so súhlasom príslušných garantov vojenskej odbornosti; to neplatí pre vojenskú odbornosť vojenské spravodajstvo a vojenská duchovná služba.</w:t>
      </w:r>
    </w:p>
    <w:p w:rsidR="00271AB0" w:rsidRDefault="00271AB0" w:rsidP="001F0CFC">
      <w:pPr>
        <w:numPr>
          <w:ilvl w:val="1"/>
          <w:numId w:val="940"/>
        </w:numPr>
        <w:spacing w:after="200" w:line="240" w:lineRule="auto"/>
        <w:ind w:left="0" w:firstLine="426"/>
      </w:pPr>
      <w:r>
        <w:t>Veliteľ a garant vojenskej</w:t>
      </w:r>
      <w:r>
        <w:tab/>
        <w:t>odbornosti vytvárajú pre</w:t>
      </w:r>
      <w:r>
        <w:tab/>
        <w:t>plánovanie služobnej kariéry profesionálneho vojaka personálny zámer.</w:t>
      </w:r>
    </w:p>
    <w:p w:rsidR="00271AB0" w:rsidRDefault="00271AB0" w:rsidP="001F0CFC">
      <w:pPr>
        <w:numPr>
          <w:ilvl w:val="1"/>
          <w:numId w:val="940"/>
        </w:numPr>
        <w:spacing w:after="200" w:line="240" w:lineRule="auto"/>
        <w:ind w:left="0" w:firstLine="426"/>
      </w:pPr>
      <w:r>
        <w:t>Ustanovenie odseku 4 sa nevzťahuje na Vojenské spravodajstvo.</w:t>
      </w:r>
    </w:p>
    <w:p w:rsidR="00271AB0" w:rsidRDefault="00271AB0" w:rsidP="001F0CFC">
      <w:pPr>
        <w:numPr>
          <w:ilvl w:val="1"/>
          <w:numId w:val="940"/>
        </w:numPr>
        <w:spacing w:after="200" w:line="240" w:lineRule="auto"/>
        <w:ind w:left="0" w:firstLine="426"/>
      </w:pPr>
      <w:r>
        <w:t>Podrobnosti o vojenských odbornostiach a ich špecializáciách, podrobnosti o plánovaní funkcií pre profesionálnych vojakov a určenie funkcií pre garantov vojenských odborností ustanoví služobný predpis.</w:t>
      </w:r>
    </w:p>
    <w:p w:rsidR="00271AB0" w:rsidRDefault="00271AB0" w:rsidP="00271AB0">
      <w:pPr>
        <w:spacing w:after="43" w:line="240" w:lineRule="auto"/>
        <w:ind w:left="100" w:right="90"/>
        <w:jc w:val="center"/>
      </w:pPr>
      <w:r>
        <w:rPr>
          <w:b/>
        </w:rPr>
        <w:t>Druhý diel</w:t>
      </w:r>
    </w:p>
    <w:p w:rsidR="00271AB0" w:rsidRDefault="00271AB0" w:rsidP="00271AB0">
      <w:pPr>
        <w:spacing w:after="286" w:line="240" w:lineRule="auto"/>
        <w:ind w:left="100" w:right="90"/>
        <w:jc w:val="center"/>
      </w:pPr>
      <w:r>
        <w:rPr>
          <w:b/>
        </w:rPr>
        <w:t>Vojenské hodnosti a hodnostné zbory</w:t>
      </w:r>
    </w:p>
    <w:p w:rsidR="00271AB0" w:rsidRDefault="00271AB0" w:rsidP="00271AB0">
      <w:pPr>
        <w:spacing w:after="194" w:line="240" w:lineRule="auto"/>
        <w:ind w:left="100" w:right="90"/>
        <w:jc w:val="center"/>
      </w:pPr>
      <w:r>
        <w:rPr>
          <w:b/>
        </w:rPr>
        <w:t>§ 42</w:t>
      </w:r>
    </w:p>
    <w:p w:rsidR="00271AB0" w:rsidRDefault="00271AB0" w:rsidP="001F0CFC">
      <w:pPr>
        <w:numPr>
          <w:ilvl w:val="1"/>
          <w:numId w:val="939"/>
        </w:numPr>
        <w:spacing w:after="200" w:line="240" w:lineRule="auto"/>
        <w:ind w:left="0" w:firstLine="454"/>
      </w:pPr>
      <w:r>
        <w:t>Profesionálnemu vojakovi patrí vojenská hodnosť.</w:t>
      </w:r>
    </w:p>
    <w:p w:rsidR="00271AB0" w:rsidRDefault="00271AB0" w:rsidP="001F0CFC">
      <w:pPr>
        <w:numPr>
          <w:ilvl w:val="1"/>
          <w:numId w:val="939"/>
        </w:numPr>
        <w:spacing w:after="200" w:line="240" w:lineRule="auto"/>
        <w:ind w:left="0" w:firstLine="454"/>
      </w:pPr>
      <w:r>
        <w:t>Vojenskou hodnosťou sa vyjadruje pripravenosť profesionálneho vojaka na výkon činností zodpovedajúcich vojenskej hodnosti. Charakteristiky vojenských hodností podľa vykonávaných činností sú uvedené v prílohe č. 2.</w:t>
      </w:r>
    </w:p>
    <w:p w:rsidR="00271AB0" w:rsidRDefault="00271AB0" w:rsidP="001F0CFC">
      <w:pPr>
        <w:numPr>
          <w:ilvl w:val="1"/>
          <w:numId w:val="939"/>
        </w:numPr>
        <w:spacing w:after="104" w:line="240" w:lineRule="auto"/>
        <w:ind w:firstLine="227"/>
      </w:pPr>
      <w:r>
        <w:t>Vojenské hodnosti od najnižšej po najvyššiu sú</w:t>
      </w:r>
    </w:p>
    <w:p w:rsidR="00271AB0" w:rsidRDefault="00271AB0" w:rsidP="001F0CFC">
      <w:pPr>
        <w:numPr>
          <w:ilvl w:val="0"/>
          <w:numId w:val="941"/>
        </w:numPr>
        <w:spacing w:after="104" w:line="240" w:lineRule="auto"/>
        <w:ind w:hanging="340"/>
      </w:pPr>
      <w:r>
        <w:t>vojak 1. stupňa,</w:t>
      </w:r>
    </w:p>
    <w:p w:rsidR="00271AB0" w:rsidRDefault="00271AB0" w:rsidP="001F0CFC">
      <w:pPr>
        <w:numPr>
          <w:ilvl w:val="0"/>
          <w:numId w:val="941"/>
        </w:numPr>
        <w:spacing w:after="104" w:line="240" w:lineRule="auto"/>
        <w:ind w:hanging="340"/>
      </w:pPr>
      <w:r>
        <w:t>vojak 2. stupňa,</w:t>
      </w:r>
    </w:p>
    <w:p w:rsidR="00271AB0" w:rsidRDefault="00271AB0" w:rsidP="001F0CFC">
      <w:pPr>
        <w:numPr>
          <w:ilvl w:val="0"/>
          <w:numId w:val="941"/>
        </w:numPr>
        <w:spacing w:after="104" w:line="240" w:lineRule="auto"/>
        <w:ind w:hanging="340"/>
      </w:pPr>
      <w:r>
        <w:t>slobodník,</w:t>
      </w:r>
    </w:p>
    <w:p w:rsidR="00271AB0" w:rsidRDefault="00271AB0" w:rsidP="001F0CFC">
      <w:pPr>
        <w:numPr>
          <w:ilvl w:val="0"/>
          <w:numId w:val="941"/>
        </w:numPr>
        <w:spacing w:after="104" w:line="240" w:lineRule="auto"/>
        <w:ind w:hanging="340"/>
      </w:pPr>
      <w:r>
        <w:t>desiatnik,</w:t>
      </w:r>
    </w:p>
    <w:p w:rsidR="00271AB0" w:rsidRDefault="00271AB0" w:rsidP="001F0CFC">
      <w:pPr>
        <w:numPr>
          <w:ilvl w:val="0"/>
          <w:numId w:val="941"/>
        </w:numPr>
        <w:spacing w:after="104" w:line="240" w:lineRule="auto"/>
        <w:ind w:hanging="340"/>
      </w:pPr>
      <w:r>
        <w:t>čatár,</w:t>
      </w:r>
    </w:p>
    <w:p w:rsidR="00271AB0" w:rsidRDefault="00271AB0" w:rsidP="001F0CFC">
      <w:pPr>
        <w:numPr>
          <w:ilvl w:val="0"/>
          <w:numId w:val="941"/>
        </w:numPr>
        <w:spacing w:after="104" w:line="240" w:lineRule="auto"/>
        <w:ind w:hanging="340"/>
      </w:pPr>
      <w:r>
        <w:t>rotný,</w:t>
      </w:r>
    </w:p>
    <w:p w:rsidR="00271AB0" w:rsidRDefault="00271AB0" w:rsidP="001F0CFC">
      <w:pPr>
        <w:numPr>
          <w:ilvl w:val="0"/>
          <w:numId w:val="941"/>
        </w:numPr>
        <w:spacing w:after="104" w:line="240" w:lineRule="auto"/>
        <w:ind w:hanging="340"/>
      </w:pPr>
      <w:r>
        <w:t>rotmajster,</w:t>
      </w:r>
    </w:p>
    <w:p w:rsidR="00271AB0" w:rsidRDefault="00271AB0" w:rsidP="001F0CFC">
      <w:pPr>
        <w:numPr>
          <w:ilvl w:val="0"/>
          <w:numId w:val="941"/>
        </w:numPr>
        <w:spacing w:after="104" w:line="240" w:lineRule="auto"/>
        <w:ind w:hanging="340"/>
      </w:pPr>
      <w:r>
        <w:t>nadrotmajster,</w:t>
      </w:r>
    </w:p>
    <w:p w:rsidR="00271AB0" w:rsidRDefault="00271AB0" w:rsidP="001F0CFC">
      <w:pPr>
        <w:numPr>
          <w:ilvl w:val="0"/>
          <w:numId w:val="941"/>
        </w:numPr>
        <w:spacing w:after="104" w:line="240" w:lineRule="auto"/>
        <w:ind w:hanging="340"/>
      </w:pPr>
      <w:r>
        <w:t>štábny nadrotmajster,</w:t>
      </w:r>
    </w:p>
    <w:p w:rsidR="00271AB0" w:rsidRDefault="00271AB0" w:rsidP="001F0CFC">
      <w:pPr>
        <w:numPr>
          <w:ilvl w:val="0"/>
          <w:numId w:val="941"/>
        </w:numPr>
        <w:spacing w:after="104" w:line="240" w:lineRule="auto"/>
        <w:ind w:hanging="340"/>
      </w:pPr>
      <w:r>
        <w:t>poručík,</w:t>
      </w:r>
    </w:p>
    <w:p w:rsidR="00271AB0" w:rsidRDefault="00271AB0" w:rsidP="001F0CFC">
      <w:pPr>
        <w:numPr>
          <w:ilvl w:val="0"/>
          <w:numId w:val="941"/>
        </w:numPr>
        <w:spacing w:after="104" w:line="240" w:lineRule="auto"/>
        <w:ind w:hanging="340"/>
      </w:pPr>
      <w:r>
        <w:t>nadporučík,</w:t>
      </w:r>
    </w:p>
    <w:p w:rsidR="00271AB0" w:rsidRDefault="00271AB0" w:rsidP="001F0CFC">
      <w:pPr>
        <w:numPr>
          <w:ilvl w:val="0"/>
          <w:numId w:val="941"/>
        </w:numPr>
        <w:spacing w:after="104" w:line="240" w:lineRule="auto"/>
        <w:ind w:hanging="340"/>
      </w:pPr>
      <w:r>
        <w:t>kapitán,</w:t>
      </w:r>
    </w:p>
    <w:p w:rsidR="00271AB0" w:rsidRDefault="00271AB0" w:rsidP="001F0CFC">
      <w:pPr>
        <w:numPr>
          <w:ilvl w:val="0"/>
          <w:numId w:val="941"/>
        </w:numPr>
        <w:spacing w:after="104" w:line="240" w:lineRule="auto"/>
        <w:ind w:hanging="340"/>
      </w:pPr>
      <w:r>
        <w:t>major,</w:t>
      </w:r>
    </w:p>
    <w:p w:rsidR="00271AB0" w:rsidRDefault="00271AB0" w:rsidP="001F0CFC">
      <w:pPr>
        <w:numPr>
          <w:ilvl w:val="0"/>
          <w:numId w:val="941"/>
        </w:numPr>
        <w:spacing w:after="104" w:line="240" w:lineRule="auto"/>
        <w:ind w:hanging="340"/>
      </w:pPr>
      <w:r>
        <w:t>podplukovník,</w:t>
      </w:r>
    </w:p>
    <w:p w:rsidR="00271AB0" w:rsidRDefault="00271AB0" w:rsidP="001F0CFC">
      <w:pPr>
        <w:numPr>
          <w:ilvl w:val="0"/>
          <w:numId w:val="941"/>
        </w:numPr>
        <w:spacing w:after="104" w:line="240" w:lineRule="auto"/>
        <w:ind w:hanging="340"/>
      </w:pPr>
      <w:r>
        <w:t>plukovník,</w:t>
      </w:r>
    </w:p>
    <w:p w:rsidR="00271AB0" w:rsidRDefault="00271AB0" w:rsidP="001F0CFC">
      <w:pPr>
        <w:numPr>
          <w:ilvl w:val="0"/>
          <w:numId w:val="941"/>
        </w:numPr>
        <w:spacing w:after="104" w:line="240" w:lineRule="auto"/>
        <w:ind w:hanging="340"/>
      </w:pPr>
      <w:r>
        <w:t>brigádny generál,</w:t>
      </w:r>
    </w:p>
    <w:p w:rsidR="00271AB0" w:rsidRDefault="00271AB0" w:rsidP="001F0CFC">
      <w:pPr>
        <w:numPr>
          <w:ilvl w:val="0"/>
          <w:numId w:val="941"/>
        </w:numPr>
        <w:spacing w:after="104" w:line="240" w:lineRule="auto"/>
        <w:ind w:hanging="340"/>
      </w:pPr>
      <w:r>
        <w:t>generálmajor,</w:t>
      </w:r>
    </w:p>
    <w:p w:rsidR="00271AB0" w:rsidRDefault="00271AB0" w:rsidP="001F0CFC">
      <w:pPr>
        <w:numPr>
          <w:ilvl w:val="0"/>
          <w:numId w:val="941"/>
        </w:numPr>
        <w:spacing w:after="104" w:line="240" w:lineRule="auto"/>
        <w:ind w:hanging="340"/>
      </w:pPr>
      <w:r>
        <w:t>generálporučík,</w:t>
      </w:r>
    </w:p>
    <w:p w:rsidR="00271AB0" w:rsidRDefault="00271AB0" w:rsidP="001F0CFC">
      <w:pPr>
        <w:numPr>
          <w:ilvl w:val="0"/>
          <w:numId w:val="941"/>
        </w:numPr>
        <w:spacing w:after="200" w:line="240" w:lineRule="auto"/>
        <w:ind w:hanging="340"/>
      </w:pPr>
      <w:r>
        <w:t>generál.</w:t>
      </w:r>
    </w:p>
    <w:p w:rsidR="00271AB0" w:rsidRDefault="00271AB0" w:rsidP="00271AB0">
      <w:pPr>
        <w:spacing w:after="104" w:line="240" w:lineRule="auto"/>
        <w:ind w:left="237"/>
      </w:pPr>
      <w:r>
        <w:t>(4) Vojenské hodnosti uvedené v odseku 3</w:t>
      </w:r>
    </w:p>
    <w:p w:rsidR="00271AB0" w:rsidRDefault="00271AB0" w:rsidP="001F0CFC">
      <w:pPr>
        <w:numPr>
          <w:ilvl w:val="0"/>
          <w:numId w:val="942"/>
        </w:numPr>
        <w:spacing w:after="104" w:line="240" w:lineRule="auto"/>
        <w:ind w:hanging="283"/>
      </w:pPr>
      <w:r>
        <w:t>písm. a) až d) tvoria hodnostný zbor mužstva,</w:t>
      </w:r>
    </w:p>
    <w:p w:rsidR="00271AB0" w:rsidRDefault="00271AB0" w:rsidP="001F0CFC">
      <w:pPr>
        <w:numPr>
          <w:ilvl w:val="0"/>
          <w:numId w:val="942"/>
        </w:numPr>
        <w:spacing w:after="104" w:line="240" w:lineRule="auto"/>
        <w:ind w:hanging="283"/>
      </w:pPr>
      <w:r>
        <w:t>písm. e) až i) tvoria hodnostný zbor poddôstojníkov,</w:t>
      </w:r>
    </w:p>
    <w:p w:rsidR="00271AB0" w:rsidRDefault="00271AB0" w:rsidP="001F0CFC">
      <w:pPr>
        <w:numPr>
          <w:ilvl w:val="0"/>
          <w:numId w:val="942"/>
        </w:numPr>
        <w:spacing w:after="200" w:line="240" w:lineRule="auto"/>
        <w:ind w:hanging="283"/>
      </w:pPr>
      <w:r>
        <w:t>písm. j) až s) tvoria hodnostný zbor dôstojníkov.</w:t>
      </w:r>
    </w:p>
    <w:p w:rsidR="00271AB0" w:rsidRDefault="00271AB0" w:rsidP="00271AB0">
      <w:pPr>
        <w:spacing w:after="43" w:line="240" w:lineRule="auto"/>
        <w:ind w:left="100" w:right="90"/>
        <w:jc w:val="center"/>
      </w:pPr>
      <w:r>
        <w:rPr>
          <w:b/>
        </w:rPr>
        <w:t>Tretí diel</w:t>
      </w:r>
    </w:p>
    <w:p w:rsidR="00271AB0" w:rsidRDefault="00271AB0" w:rsidP="00271AB0">
      <w:pPr>
        <w:spacing w:after="290" w:line="240" w:lineRule="auto"/>
        <w:ind w:left="100" w:right="90"/>
        <w:jc w:val="center"/>
      </w:pPr>
      <w:r>
        <w:rPr>
          <w:b/>
        </w:rPr>
        <w:t>Vymenovanie do vojenskej hodnosti, povýšenie, priznanie vojenskej hodnosti a zapožičanie vojenskej hodnosti</w:t>
      </w:r>
    </w:p>
    <w:p w:rsidR="00271AB0" w:rsidRDefault="00271AB0" w:rsidP="00271AB0">
      <w:pPr>
        <w:spacing w:after="286" w:line="240" w:lineRule="auto"/>
        <w:ind w:left="100"/>
        <w:jc w:val="center"/>
      </w:pPr>
      <w:r>
        <w:rPr>
          <w:b/>
        </w:rPr>
        <w:t>Vymenovanie do vojenskej hodnosti a povýšenie</w:t>
      </w:r>
    </w:p>
    <w:p w:rsidR="00271AB0" w:rsidRDefault="00271AB0" w:rsidP="00271AB0">
      <w:pPr>
        <w:spacing w:after="194" w:line="240" w:lineRule="auto"/>
        <w:ind w:left="100" w:right="90"/>
        <w:jc w:val="center"/>
      </w:pPr>
      <w:r>
        <w:rPr>
          <w:b/>
        </w:rPr>
        <w:t>§ 43</w:t>
      </w:r>
    </w:p>
    <w:p w:rsidR="00271AB0" w:rsidRDefault="00271AB0" w:rsidP="001F0CFC">
      <w:pPr>
        <w:numPr>
          <w:ilvl w:val="1"/>
          <w:numId w:val="942"/>
        </w:numPr>
        <w:spacing w:after="200" w:line="240" w:lineRule="auto"/>
        <w:ind w:left="0" w:firstLine="426"/>
      </w:pPr>
      <w:r>
        <w:t>Dňom prijatia do prípravnej štátnej služby služobný úrad vymenuje profesionálneho vojaka do vojenskej hodnosti vojak 1. stupňa.</w:t>
      </w:r>
    </w:p>
    <w:p w:rsidR="00271AB0" w:rsidRDefault="00271AB0" w:rsidP="001F0CFC">
      <w:pPr>
        <w:numPr>
          <w:ilvl w:val="1"/>
          <w:numId w:val="942"/>
        </w:numPr>
        <w:spacing w:after="103" w:line="240" w:lineRule="auto"/>
        <w:ind w:left="0" w:firstLine="426"/>
      </w:pPr>
      <w:r>
        <w:t>Dňom vymenovania do dočasnej štátnej služby alebo do krátkodobej štátnej služby služobný úrad profesionálneho vojaka</w:t>
      </w:r>
    </w:p>
    <w:p w:rsidR="00271AB0" w:rsidRDefault="00271AB0" w:rsidP="001F0CFC">
      <w:pPr>
        <w:numPr>
          <w:ilvl w:val="0"/>
          <w:numId w:val="943"/>
        </w:numPr>
        <w:spacing w:after="104" w:line="240" w:lineRule="auto"/>
        <w:ind w:hanging="283"/>
      </w:pPr>
      <w:r>
        <w:t>povýši do vojenskej hodnosti vojak 2. stupňa, ak bol vo funkcii čakateľ,</w:t>
      </w:r>
    </w:p>
    <w:p w:rsidR="00271AB0" w:rsidRDefault="00271AB0" w:rsidP="001F0CFC">
      <w:pPr>
        <w:numPr>
          <w:ilvl w:val="0"/>
          <w:numId w:val="943"/>
        </w:numPr>
        <w:spacing w:after="292" w:line="240" w:lineRule="auto"/>
        <w:ind w:hanging="283"/>
      </w:pPr>
      <w:r>
        <w:t>vymenuje do vojenskej hodnosti poručík, ak bol vo funkcii kadet.</w:t>
      </w:r>
    </w:p>
    <w:p w:rsidR="00271AB0" w:rsidRDefault="00271AB0" w:rsidP="00271AB0">
      <w:pPr>
        <w:spacing w:after="194" w:line="240" w:lineRule="auto"/>
        <w:ind w:left="100" w:right="90"/>
        <w:jc w:val="center"/>
      </w:pPr>
      <w:r>
        <w:rPr>
          <w:b/>
        </w:rPr>
        <w:t>§ 44</w:t>
      </w:r>
    </w:p>
    <w:p w:rsidR="00271AB0" w:rsidRDefault="00271AB0" w:rsidP="001F0CFC">
      <w:pPr>
        <w:numPr>
          <w:ilvl w:val="1"/>
          <w:numId w:val="943"/>
        </w:numPr>
        <w:spacing w:after="200" w:line="240" w:lineRule="auto"/>
        <w:ind w:left="0" w:firstLine="426"/>
      </w:pPr>
      <w:r>
        <w:t>Do vojenskej hodnosti vojak 1. stupňa, poručík a brigádny generál je profesionálny vojak vymenúvaný; do ostatných vojenských hodností je profesionálny vojak povyšovaný.</w:t>
      </w:r>
    </w:p>
    <w:p w:rsidR="00271AB0" w:rsidRDefault="00271AB0" w:rsidP="001F0CFC">
      <w:pPr>
        <w:numPr>
          <w:ilvl w:val="1"/>
          <w:numId w:val="943"/>
        </w:numPr>
        <w:spacing w:after="200" w:line="240" w:lineRule="auto"/>
        <w:ind w:left="0" w:firstLine="426"/>
      </w:pPr>
      <w:r>
        <w:t>Profesionálneho vojaka možno povýšiť len o jednu vojenskú hodnosť.</w:t>
      </w:r>
    </w:p>
    <w:p w:rsidR="00271AB0" w:rsidRDefault="00271AB0" w:rsidP="001F0CFC">
      <w:pPr>
        <w:numPr>
          <w:ilvl w:val="1"/>
          <w:numId w:val="943"/>
        </w:numPr>
        <w:spacing w:after="291" w:line="240" w:lineRule="auto"/>
        <w:ind w:left="0" w:firstLine="426"/>
      </w:pPr>
      <w:r>
        <w:t>Profesionálneho vojaka v krátkodobej štátnej službe počas výkonu štátnej služby nemožno vymenovať do inej vojenskej hodnosti ani povýšiť.</w:t>
      </w:r>
    </w:p>
    <w:p w:rsidR="00271AB0" w:rsidRDefault="00271AB0" w:rsidP="00271AB0">
      <w:pPr>
        <w:spacing w:after="194" w:line="240" w:lineRule="auto"/>
        <w:ind w:left="100" w:right="90"/>
        <w:jc w:val="center"/>
      </w:pPr>
      <w:r>
        <w:rPr>
          <w:b/>
        </w:rPr>
        <w:t>§ 45</w:t>
      </w:r>
    </w:p>
    <w:p w:rsidR="00271AB0" w:rsidRDefault="00271AB0" w:rsidP="00271AB0">
      <w:pPr>
        <w:spacing w:after="104" w:line="240" w:lineRule="auto"/>
        <w:ind w:firstLine="426"/>
      </w:pPr>
      <w:r>
        <w:t>(1) Profesionálneho vojaka služobný úrad povýši, ak</w:t>
      </w:r>
    </w:p>
    <w:p w:rsidR="00271AB0" w:rsidRDefault="00271AB0" w:rsidP="001F0CFC">
      <w:pPr>
        <w:numPr>
          <w:ilvl w:val="0"/>
          <w:numId w:val="944"/>
        </w:numPr>
        <w:spacing w:after="103" w:line="240" w:lineRule="auto"/>
        <w:ind w:hanging="283"/>
      </w:pPr>
      <w:r>
        <w:t>od jeho posledného vymenovania do vojenskej hodnosti, povýšenia alebo priznania vojenskej hodnosti alebo nahradenia vojenskej hodnosti uplynula minimálna doba štátnej služby vo vojenskej hodnosti,</w:t>
      </w:r>
    </w:p>
    <w:p w:rsidR="00271AB0" w:rsidRDefault="00271AB0" w:rsidP="001F0CFC">
      <w:pPr>
        <w:numPr>
          <w:ilvl w:val="0"/>
          <w:numId w:val="944"/>
        </w:numPr>
        <w:spacing w:after="103" w:line="240" w:lineRule="auto"/>
        <w:ind w:hanging="283"/>
      </w:pPr>
      <w:r>
        <w:t>podľa priemeru bodových hodnotení v služobnom hodnotení za obdobie výkonu štátnej služby v dosiahnutej vojenskej hodnosti dosahuje mimoriadne dobré alebo dobré výsledky,</w:t>
      </w:r>
    </w:p>
    <w:p w:rsidR="00271AB0" w:rsidRDefault="00271AB0" w:rsidP="001F0CFC">
      <w:pPr>
        <w:numPr>
          <w:ilvl w:val="0"/>
          <w:numId w:val="944"/>
        </w:numPr>
        <w:spacing w:after="104" w:line="240" w:lineRule="auto"/>
        <w:ind w:hanging="283"/>
      </w:pPr>
      <w:r>
        <w:t>bude ustanovený do funkcie, na ktorú je táto vojenská hodnosť plánovaná,</w:t>
      </w:r>
    </w:p>
    <w:p w:rsidR="00271AB0" w:rsidRDefault="00271AB0" w:rsidP="001F0CFC">
      <w:pPr>
        <w:numPr>
          <w:ilvl w:val="0"/>
          <w:numId w:val="944"/>
        </w:numPr>
        <w:spacing w:after="200" w:line="240" w:lineRule="auto"/>
        <w:ind w:hanging="283"/>
      </w:pPr>
      <w:r>
        <w:t>spĺňa kvalifikačné predpoklady a požiadavky na výkon štátnej služby.</w:t>
      </w:r>
    </w:p>
    <w:p w:rsidR="00271AB0" w:rsidRDefault="00271AB0" w:rsidP="001F0CFC">
      <w:pPr>
        <w:numPr>
          <w:ilvl w:val="1"/>
          <w:numId w:val="944"/>
        </w:numPr>
        <w:spacing w:after="200" w:line="240" w:lineRule="auto"/>
        <w:ind w:left="0" w:firstLine="426"/>
      </w:pPr>
      <w:r>
        <w:t>Profesionálneho vojaka v dočasnej štátnej službe, ktorý dosiahol vojenskú hodnosť v hodnostnom zbore mužstva alebo v hodnostnom zbore poddôstojníkov, služobný úrad vymenuje do vojenskej hodnosti poručík, ak bol podľa § 66 určený na ustanovenie do funkcie s plánovanou hodnosťou v hodnostnom zbore dôstojníkov a spĺňa kvalifikačné predpoklady a požiadavky na výkon štátnej služby.</w:t>
      </w:r>
    </w:p>
    <w:p w:rsidR="00271AB0" w:rsidRDefault="00271AB0" w:rsidP="001F0CFC">
      <w:pPr>
        <w:numPr>
          <w:ilvl w:val="1"/>
          <w:numId w:val="944"/>
        </w:numPr>
        <w:spacing w:after="297" w:line="240" w:lineRule="auto"/>
        <w:ind w:left="0" w:firstLine="426"/>
      </w:pPr>
      <w:r>
        <w:t>Vymenovanie do vojenskej hodnosti alebo povýšenie profesionálneho vojaka sa vykoná súčasne s ustanovením do funkcie, na ktorú je táto vojenská hodnosť plánovaná; to neplatí, ak ide o vymenovanie profesionálneho vojaka do vojenskej hodnosti brigádny generál alebo o povýšenie do vojenskej hodnosti generálmajor, generálporučík a generál.</w:t>
      </w:r>
    </w:p>
    <w:p w:rsidR="00271AB0" w:rsidRDefault="00271AB0" w:rsidP="00271AB0">
      <w:pPr>
        <w:spacing w:after="194" w:line="240" w:lineRule="auto"/>
        <w:ind w:left="100" w:right="90"/>
        <w:jc w:val="center"/>
      </w:pPr>
      <w:r>
        <w:rPr>
          <w:b/>
        </w:rPr>
        <w:t>§ 46</w:t>
      </w:r>
    </w:p>
    <w:p w:rsidR="00271AB0" w:rsidRDefault="00271AB0" w:rsidP="00271AB0">
      <w:pPr>
        <w:spacing w:after="103" w:line="240" w:lineRule="auto"/>
        <w:ind w:left="-15" w:firstLine="227"/>
      </w:pPr>
      <w:r>
        <w:t>Profesionálneho vojaka, ktorý je alebo bude ustanovený do funkcie vo vojenskej odbornosti vojenská polícia, vojenská hudba, vojenská duchovná služba, právna služba, finančno-ekonomická služba, špeciálne operácie, vojenské zdravotníctvo alebo vojenský vrcholový šport, do funkcie v špecializácii psychológ, pilot, lietajúci letovod, palubný špecialista letectva, padákový odborník letectva, odborník riadenia letovej prevádzky, odborník meteorologickej služby, palubný inžinier a palubný technik, odborník na likvidáciu výbušnín, munície a nástražných výbušných systémov, odborník informatiky a automatizácie velenia, do funkcie s plánovanou vojenskou hodnosťou v hodnostnom zbore poddôstojníkov vo vojenskej odbornosti inžinierska letecká služba, do funkcie v štátnej správe na úseku leteckej prevádzky a do funkcie podľa § 65a služobný úrad vymenuje do vojenskej hodnosti poručík alebo povýši, ak</w:t>
      </w:r>
    </w:p>
    <w:p w:rsidR="00271AB0" w:rsidRDefault="00271AB0" w:rsidP="001F0CFC">
      <w:pPr>
        <w:numPr>
          <w:ilvl w:val="0"/>
          <w:numId w:val="945"/>
        </w:numPr>
        <w:spacing w:after="103" w:line="240" w:lineRule="auto"/>
        <w:ind w:hanging="283"/>
      </w:pPr>
      <w:r>
        <w:t>od jeho posledného vymenovania do vojenskej hodnosti, povýšenia alebo priznania vojenskej hodnosti alebo nahradenia vojenskej hodnosti uplynula minimálna doba štátnej služby vo vojenskej hodnosti,</w:t>
      </w:r>
    </w:p>
    <w:p w:rsidR="00271AB0" w:rsidRDefault="00271AB0" w:rsidP="001F0CFC">
      <w:pPr>
        <w:numPr>
          <w:ilvl w:val="0"/>
          <w:numId w:val="945"/>
        </w:numPr>
        <w:spacing w:after="103" w:line="240" w:lineRule="auto"/>
        <w:ind w:hanging="283"/>
      </w:pPr>
      <w:r>
        <w:t>podľa priemeru bodových hodnotení v služobnom hodnotení za obdobie výkonu štátnej služby v dosiahnutej vojenskej hodnosti dosahuje mimoriadne dobré alebo dobré výsledky,</w:t>
      </w:r>
    </w:p>
    <w:p w:rsidR="00271AB0" w:rsidRDefault="00271AB0" w:rsidP="001F0CFC">
      <w:pPr>
        <w:numPr>
          <w:ilvl w:val="0"/>
          <w:numId w:val="945"/>
        </w:numPr>
        <w:spacing w:after="103" w:line="240" w:lineRule="auto"/>
        <w:ind w:hanging="283"/>
      </w:pPr>
      <w:r>
        <w:t>spĺňa vzdelanie na vojenskú hodnosť, požiadavky na vojenskú hodnosť a úroveň znalosti cudzieho jazyka, ak sa na vojenskú hodnosť vyžadujú,</w:t>
      </w:r>
    </w:p>
    <w:p w:rsidR="00271AB0" w:rsidRDefault="00271AB0" w:rsidP="001F0CFC">
      <w:pPr>
        <w:numPr>
          <w:ilvl w:val="0"/>
          <w:numId w:val="945"/>
        </w:numPr>
        <w:spacing w:after="292" w:line="240" w:lineRule="auto"/>
        <w:ind w:hanging="283"/>
      </w:pPr>
      <w:r>
        <w:t>je na funkcii plánovaná vyššia vojenská hodnosť, než akú dosiahol.</w:t>
      </w:r>
    </w:p>
    <w:p w:rsidR="00271AB0" w:rsidRDefault="00271AB0" w:rsidP="00271AB0">
      <w:pPr>
        <w:spacing w:after="194" w:line="240" w:lineRule="auto"/>
        <w:ind w:left="100" w:right="90"/>
        <w:jc w:val="center"/>
      </w:pPr>
      <w:r>
        <w:rPr>
          <w:b/>
        </w:rPr>
        <w:t>§ 47</w:t>
      </w:r>
    </w:p>
    <w:p w:rsidR="00271AB0" w:rsidRDefault="00271AB0" w:rsidP="00271AB0">
      <w:pPr>
        <w:spacing w:after="103" w:line="240" w:lineRule="auto"/>
        <w:ind w:left="-15" w:firstLine="227"/>
      </w:pPr>
      <w:r>
        <w:t>Profesionálneho vojaka, ktorý je alebo bude ustanovený do funkcie vo vojenskej odbornosti vojenské spravodajstvo, služobný úrad uvedený v § 6 ods. 1 písm. d) vymenuje do vojenskej hodnosti alebo povýši, ak</w:t>
      </w:r>
    </w:p>
    <w:p w:rsidR="00271AB0" w:rsidRDefault="00271AB0" w:rsidP="001F0CFC">
      <w:pPr>
        <w:numPr>
          <w:ilvl w:val="0"/>
          <w:numId w:val="946"/>
        </w:numPr>
        <w:spacing w:after="103" w:line="240" w:lineRule="auto"/>
        <w:ind w:hanging="283"/>
      </w:pPr>
      <w:r>
        <w:t>od jeho posledného vymenovania do vojenskej hodnosti, povýšenia alebo priznania vojenskej hodnosti alebo nahradenia vojenskej hodnosti uplynula minimálna doba štátnej služby vo vojenskej hodnosti,</w:t>
      </w:r>
    </w:p>
    <w:p w:rsidR="00271AB0" w:rsidRDefault="00271AB0" w:rsidP="001F0CFC">
      <w:pPr>
        <w:numPr>
          <w:ilvl w:val="0"/>
          <w:numId w:val="946"/>
        </w:numPr>
        <w:spacing w:after="103" w:line="240" w:lineRule="auto"/>
        <w:ind w:hanging="283"/>
      </w:pPr>
      <w:r>
        <w:t>podľa priemeru bodových hodnotení v služobnom hodnotení za obdobie výkonu štátnej služby v dosiahnutej vojenskej hodnosti dosahuje mimoriadne dobré alebo dobré výsledky,</w:t>
      </w:r>
    </w:p>
    <w:p w:rsidR="00271AB0" w:rsidRDefault="00271AB0" w:rsidP="001F0CFC">
      <w:pPr>
        <w:numPr>
          <w:ilvl w:val="0"/>
          <w:numId w:val="946"/>
        </w:numPr>
        <w:spacing w:after="103" w:line="240" w:lineRule="auto"/>
        <w:ind w:hanging="283"/>
      </w:pPr>
      <w:r>
        <w:t>spĺňa vzdelanie na vojenskú hodnosť, požiadavky na vojenskú hodnosť a úroveň znalosti cudzieho jazyka, ak sa na vojenskú hodnosť vyžadujú,</w:t>
      </w:r>
    </w:p>
    <w:p w:rsidR="00271AB0" w:rsidRDefault="00271AB0" w:rsidP="001F0CFC">
      <w:pPr>
        <w:numPr>
          <w:ilvl w:val="0"/>
          <w:numId w:val="946"/>
        </w:numPr>
        <w:spacing w:after="292" w:line="240" w:lineRule="auto"/>
        <w:ind w:hanging="283"/>
      </w:pPr>
      <w:r>
        <w:t>je na funkcii plánovaná vyššia vojenská hodnosť, než akú dosiahol.</w:t>
      </w:r>
    </w:p>
    <w:p w:rsidR="00271AB0" w:rsidRDefault="00271AB0" w:rsidP="00271AB0">
      <w:pPr>
        <w:spacing w:after="194" w:line="240" w:lineRule="auto"/>
        <w:ind w:left="100" w:right="90"/>
        <w:jc w:val="center"/>
      </w:pPr>
      <w:r>
        <w:rPr>
          <w:b/>
        </w:rPr>
        <w:t>§ 48</w:t>
      </w:r>
    </w:p>
    <w:p w:rsidR="00271AB0" w:rsidRDefault="00271AB0" w:rsidP="00271AB0">
      <w:pPr>
        <w:spacing w:after="103" w:line="240" w:lineRule="auto"/>
        <w:ind w:left="-15" w:firstLine="227"/>
      </w:pPr>
      <w:r>
        <w:t xml:space="preserve">Profesionálneho vojaka môže minister na návrh náčelníka generálneho štábu mimoriadne povýšiť, ak profesionálny vojak spĺňa podmienky podľa § 45 ods. 1 písm. c) a d) alebo podľa § 46 písm. c) a d) a </w:t>
      </w:r>
    </w:p>
    <w:p w:rsidR="00271AB0" w:rsidRDefault="00271AB0" w:rsidP="001F0CFC">
      <w:pPr>
        <w:numPr>
          <w:ilvl w:val="0"/>
          <w:numId w:val="947"/>
        </w:numPr>
        <w:spacing w:after="103" w:line="240" w:lineRule="auto"/>
        <w:ind w:hanging="283"/>
      </w:pPr>
      <w:r>
        <w:t>od jeho posledného vymenovania do vojenskej hodnosti, povýšenia alebo priznania vojenskej hodnosti alebo nahradenia vojenskej hodnosti uplynula najmenej polovica minimálnej doby štátnej služby vo vojenskej hodnosti,</w:t>
      </w:r>
    </w:p>
    <w:p w:rsidR="00271AB0" w:rsidRDefault="00271AB0" w:rsidP="001F0CFC">
      <w:pPr>
        <w:numPr>
          <w:ilvl w:val="0"/>
          <w:numId w:val="947"/>
        </w:numPr>
        <w:spacing w:after="200" w:line="240" w:lineRule="auto"/>
        <w:ind w:hanging="283"/>
      </w:pPr>
      <w:r>
        <w:t>podľa služobných hodnotení v dosiahnutej vojenskej hodnosti dosahuje mimoriadne dobré výsledky.</w:t>
      </w:r>
    </w:p>
    <w:p w:rsidR="00271AB0" w:rsidRDefault="00271AB0" w:rsidP="00271AB0">
      <w:pPr>
        <w:spacing w:after="194" w:line="240" w:lineRule="auto"/>
        <w:ind w:left="100" w:right="90"/>
        <w:jc w:val="center"/>
      </w:pPr>
      <w:r>
        <w:rPr>
          <w:b/>
        </w:rPr>
        <w:t>§ 49</w:t>
      </w:r>
    </w:p>
    <w:p w:rsidR="00271AB0" w:rsidRDefault="00271AB0" w:rsidP="001F0CFC">
      <w:pPr>
        <w:numPr>
          <w:ilvl w:val="1"/>
          <w:numId w:val="947"/>
        </w:numPr>
        <w:spacing w:after="200" w:line="240" w:lineRule="auto"/>
        <w:ind w:left="0" w:firstLine="426"/>
      </w:pPr>
      <w:r>
        <w:t>Profesionálneho vojaka, ktorý spĺňa podmienky podľa § 45 ods. 1, § 46 alebo § 47, do vojenskej hodnosti brigádny generál vymenúva a do vojenskej hodnosti generálmajor, generálporučík a generál povyšuje prezident; návrh na vymenovanie a povýšenie predkladá prezidentovi vláda na návrh ministra.</w:t>
      </w:r>
    </w:p>
    <w:p w:rsidR="00271AB0" w:rsidRDefault="00271AB0" w:rsidP="001F0CFC">
      <w:pPr>
        <w:numPr>
          <w:ilvl w:val="1"/>
          <w:numId w:val="947"/>
        </w:numPr>
        <w:spacing w:after="291" w:line="240" w:lineRule="auto"/>
        <w:ind w:left="0" w:firstLine="426"/>
      </w:pPr>
      <w:r>
        <w:t>Do vojenskej hodnosti brigádny generál možno vymenovať len profesionálneho vojaka vo vojenskej hodnosti plukovník.</w:t>
      </w:r>
    </w:p>
    <w:p w:rsidR="00271AB0" w:rsidRDefault="00271AB0" w:rsidP="00271AB0">
      <w:pPr>
        <w:spacing w:after="20" w:line="240" w:lineRule="auto"/>
        <w:ind w:left="100" w:right="90"/>
        <w:jc w:val="center"/>
      </w:pPr>
      <w:r>
        <w:rPr>
          <w:b/>
        </w:rPr>
        <w:t>§ 50</w:t>
      </w:r>
    </w:p>
    <w:p w:rsidR="00271AB0" w:rsidRDefault="00271AB0" w:rsidP="00271AB0">
      <w:pPr>
        <w:spacing w:after="194" w:line="240" w:lineRule="auto"/>
        <w:ind w:left="100" w:right="90"/>
        <w:jc w:val="center"/>
      </w:pPr>
      <w:r>
        <w:rPr>
          <w:b/>
        </w:rPr>
        <w:t>Priznanie vojenskej hodnosti</w:t>
      </w:r>
    </w:p>
    <w:p w:rsidR="00271AB0" w:rsidRDefault="00271AB0" w:rsidP="001F0CFC">
      <w:pPr>
        <w:numPr>
          <w:ilvl w:val="1"/>
          <w:numId w:val="948"/>
        </w:numPr>
        <w:spacing w:after="230" w:line="240" w:lineRule="auto"/>
        <w:ind w:left="0" w:firstLine="426"/>
      </w:pPr>
      <w:r>
        <w:t>Občanovi pri prijatí do dočasnej štátnej služby alebo stálej štátnej služby služobný úrad prizná vojenskú hodnosť, ktorú predtým dosiahol alebo ktorá mu bola priznaná podľa osobitného predpisu.</w:t>
      </w:r>
      <w:r>
        <w:rPr>
          <w:sz w:val="15"/>
          <w:vertAlign w:val="superscript"/>
        </w:rPr>
        <w:t>48</w:t>
      </w:r>
      <w:r>
        <w:rPr>
          <w:sz w:val="18"/>
        </w:rPr>
        <w:t>)</w:t>
      </w:r>
    </w:p>
    <w:p w:rsidR="00271AB0" w:rsidRDefault="00271AB0" w:rsidP="001F0CFC">
      <w:pPr>
        <w:numPr>
          <w:ilvl w:val="1"/>
          <w:numId w:val="948"/>
        </w:numPr>
        <w:spacing w:after="125" w:line="240" w:lineRule="auto"/>
        <w:ind w:left="0" w:firstLine="426"/>
      </w:pPr>
      <w:r>
        <w:t>Služobný úrad prizná vojenskú hodnosť podľa tohto zákona občanovi, ktorý je po skončení služobného pomeru podľa osobitného predpisu</w:t>
      </w:r>
      <w:r>
        <w:rPr>
          <w:sz w:val="15"/>
          <w:vertAlign w:val="superscript"/>
        </w:rPr>
        <w:t>27</w:t>
      </w:r>
      <w:r>
        <w:rPr>
          <w:sz w:val="18"/>
        </w:rPr>
        <w:t>)</w:t>
      </w:r>
    </w:p>
    <w:p w:rsidR="00271AB0" w:rsidRDefault="00271AB0" w:rsidP="001F0CFC">
      <w:pPr>
        <w:numPr>
          <w:ilvl w:val="0"/>
          <w:numId w:val="949"/>
        </w:numPr>
        <w:spacing w:after="103" w:line="240" w:lineRule="auto"/>
        <w:ind w:hanging="283"/>
      </w:pPr>
      <w:r>
        <w:t>bezprostredne nasledujúcim dňom prijatý do dočasnej štátnej služby alebo stálej štátnej služby podľa tohto zákona,</w:t>
      </w:r>
    </w:p>
    <w:p w:rsidR="00271AB0" w:rsidRDefault="00271AB0" w:rsidP="001F0CFC">
      <w:pPr>
        <w:numPr>
          <w:ilvl w:val="0"/>
          <w:numId w:val="949"/>
        </w:numPr>
        <w:spacing w:after="200" w:line="240" w:lineRule="auto"/>
        <w:ind w:hanging="283"/>
      </w:pPr>
      <w:r>
        <w:t>prijatý do dočasnej štátnej služby alebo stálej štátnej služby podľa tohto zákona a ktorému nemožno priznať vojenskú hodnosť podľa odseku 1.</w:t>
      </w:r>
    </w:p>
    <w:p w:rsidR="00271AB0" w:rsidRDefault="00271AB0" w:rsidP="001F0CFC">
      <w:pPr>
        <w:numPr>
          <w:ilvl w:val="1"/>
          <w:numId w:val="949"/>
        </w:numPr>
        <w:spacing w:after="200" w:line="240" w:lineRule="auto"/>
        <w:ind w:left="0" w:firstLine="426"/>
      </w:pPr>
      <w:r>
        <w:t>Priznaná vojenská hodnosť podľa odsekov 1 a 2 musí byť rovnaká ako vojenská hodnosť plánovaná na funkcii, do ktorej bude profesionálny vojak ustanovený.</w:t>
      </w:r>
    </w:p>
    <w:p w:rsidR="00271AB0" w:rsidRDefault="00271AB0" w:rsidP="001F0CFC">
      <w:pPr>
        <w:numPr>
          <w:ilvl w:val="1"/>
          <w:numId w:val="949"/>
        </w:numPr>
        <w:spacing w:after="200" w:line="240" w:lineRule="auto"/>
        <w:ind w:left="0" w:firstLine="426"/>
      </w:pPr>
      <w:r>
        <w:t>Občanovi, ktorý bude po prijatí do dočasnej štátnej služby alebo stálej štátnej služby ustanovený do funkcie podľa § 65 ods. 1 služobný úrad prizná vojenskú hodnosť podľa odseku 1 alebo odseku 2 aj v prípade, ak je na funkcii, do ktorej bude ustanovený, plánovaná vyššia vojenská hodnosť.</w:t>
      </w:r>
    </w:p>
    <w:p w:rsidR="00271AB0" w:rsidRDefault="00271AB0" w:rsidP="001F0CFC">
      <w:pPr>
        <w:numPr>
          <w:ilvl w:val="1"/>
          <w:numId w:val="949"/>
        </w:numPr>
        <w:spacing w:after="200" w:line="240" w:lineRule="auto"/>
        <w:ind w:left="0" w:firstLine="426"/>
      </w:pPr>
      <w:r>
        <w:t>Občanovi, ktorý bude po prijatí do dočasnej štátnej služby alebo stálej štátnej služby ustanovený do funkcie vo vojenskej odbornosti vojenské spravodajstvo alebo vojenská duchovná služba, služobný úrad môže priznať vojenskú hodnosť podľa odseku 1 alebo odseku 2 aj v prípade, ak je na funkcii, do ktorej bude ustanovený, plánovaná nižšia alebo vyššia vojenská hodnosť.</w:t>
      </w:r>
    </w:p>
    <w:p w:rsidR="00271AB0" w:rsidRDefault="00271AB0" w:rsidP="001F0CFC">
      <w:pPr>
        <w:numPr>
          <w:ilvl w:val="1"/>
          <w:numId w:val="949"/>
        </w:numPr>
        <w:spacing w:after="200" w:line="240" w:lineRule="auto"/>
        <w:ind w:left="0" w:firstLine="426"/>
      </w:pPr>
      <w:r>
        <w:t>Ak nemožno vojenskú hodnosť priznať podľa odseku 1 alebo odseku 2 za podmienok podľa odseku 3 alebo odseku 4, možno občanovi na základe jeho písomného súhlasu priznať nižšiu vojenskú hodnosť, než akú dosiahol, ak je taká vojenská hodnosť plánovaná na funkcii, do ktorej bude ustanovený. Priznaním nižšej vojenskej hodnosti predtým dosiahnutá vojenská hodnosť zaniká.</w:t>
      </w:r>
    </w:p>
    <w:p w:rsidR="00271AB0" w:rsidRDefault="00271AB0" w:rsidP="001F0CFC">
      <w:pPr>
        <w:numPr>
          <w:ilvl w:val="1"/>
          <w:numId w:val="949"/>
        </w:numPr>
        <w:spacing w:after="200" w:line="240" w:lineRule="auto"/>
        <w:ind w:left="0" w:firstLine="426"/>
      </w:pPr>
      <w:r>
        <w:t>Občanovi pri prijatí do krátkodobej štátnej služby služobný úrad prizná vojenskú hodnosť podľa odseku 1 alebo odseku 2 aj v prípade, ak je na funkcii, do ktorej bude ustanovený, plánovaná nižšia alebo vyššia vojenská hodnosť.</w:t>
      </w:r>
    </w:p>
    <w:p w:rsidR="00271AB0" w:rsidRDefault="00271AB0" w:rsidP="001F0CFC">
      <w:pPr>
        <w:numPr>
          <w:ilvl w:val="1"/>
          <w:numId w:val="949"/>
        </w:numPr>
        <w:spacing w:after="200" w:line="240" w:lineRule="auto"/>
        <w:ind w:left="0" w:firstLine="426"/>
      </w:pPr>
      <w:r>
        <w:t>Občanovi pri prijatí do krátkodobej štátnej služby podľa § 30 ods. 2 služobný úrad podľa § 6 ods. 1 písm. d) prizná vojenskú hodnosť vojak 2. stupňa, ak mu nemožno priznať vojenskú hodnosť podľa odseku 1 alebo odseku 2.</w:t>
      </w:r>
    </w:p>
    <w:p w:rsidR="00271AB0" w:rsidRDefault="00271AB0" w:rsidP="001F0CFC">
      <w:pPr>
        <w:numPr>
          <w:ilvl w:val="1"/>
          <w:numId w:val="949"/>
        </w:numPr>
        <w:spacing w:after="200" w:line="240" w:lineRule="auto"/>
        <w:ind w:left="0" w:firstLine="426"/>
      </w:pPr>
      <w:r>
        <w:t>Podrobnosti o priznávaní vojenskej hodnosti podľa odseku 2 ustanoví služobný predpis.</w:t>
      </w:r>
    </w:p>
    <w:p w:rsidR="00271AB0" w:rsidRDefault="00271AB0" w:rsidP="00271AB0">
      <w:pPr>
        <w:spacing w:after="20" w:line="240" w:lineRule="auto"/>
        <w:ind w:left="100" w:right="90"/>
        <w:jc w:val="center"/>
      </w:pPr>
      <w:r>
        <w:rPr>
          <w:b/>
        </w:rPr>
        <w:t>§ 51</w:t>
      </w:r>
    </w:p>
    <w:p w:rsidR="00271AB0" w:rsidRDefault="00271AB0" w:rsidP="00271AB0">
      <w:pPr>
        <w:spacing w:after="194" w:line="240" w:lineRule="auto"/>
        <w:ind w:left="100" w:right="90"/>
        <w:jc w:val="center"/>
      </w:pPr>
      <w:r>
        <w:rPr>
          <w:b/>
        </w:rPr>
        <w:t>Zapožičanie vojenskej hodnosti</w:t>
      </w:r>
    </w:p>
    <w:p w:rsidR="00271AB0" w:rsidRDefault="00271AB0" w:rsidP="001F0CFC">
      <w:pPr>
        <w:numPr>
          <w:ilvl w:val="1"/>
          <w:numId w:val="950"/>
        </w:numPr>
        <w:spacing w:after="200" w:line="240" w:lineRule="auto"/>
        <w:ind w:left="0" w:firstLine="426"/>
      </w:pPr>
      <w:r>
        <w:t>Profesionálnemu vojakovi ustanovenému do funkcie, na ktorú je plánovaná vyššia vojenská hodnosť, než akú dosiahol, minister môže na dobu výkonu funkcie zapožičať vyššiu vojenskú hodnosť. Vojenskú hodnosť možno zapožičať aj dňom ustanovenia profesionálneho vojaka do funkcie.</w:t>
      </w:r>
    </w:p>
    <w:p w:rsidR="00271AB0" w:rsidRDefault="00271AB0" w:rsidP="001F0CFC">
      <w:pPr>
        <w:numPr>
          <w:ilvl w:val="1"/>
          <w:numId w:val="950"/>
        </w:numPr>
        <w:spacing w:after="200" w:line="240" w:lineRule="auto"/>
        <w:ind w:left="0" w:firstLine="426"/>
      </w:pPr>
      <w:r>
        <w:t>Vojenská hodnosť sa zapožičiava na návrh veliteľa.</w:t>
      </w:r>
    </w:p>
    <w:p w:rsidR="00271AB0" w:rsidRDefault="00271AB0" w:rsidP="001F0CFC">
      <w:pPr>
        <w:numPr>
          <w:ilvl w:val="1"/>
          <w:numId w:val="950"/>
        </w:numPr>
        <w:spacing w:after="200" w:line="240" w:lineRule="auto"/>
        <w:ind w:left="0" w:firstLine="426"/>
      </w:pPr>
      <w:r>
        <w:t>Vojenskú hodnosť brigádny generál, generálmajor, generálporučík a generál nemožno zapožičať.</w:t>
      </w:r>
    </w:p>
    <w:p w:rsidR="00271AB0" w:rsidRDefault="00271AB0" w:rsidP="001F0CFC">
      <w:pPr>
        <w:numPr>
          <w:ilvl w:val="1"/>
          <w:numId w:val="950"/>
        </w:numPr>
        <w:spacing w:after="200" w:line="240" w:lineRule="auto"/>
        <w:ind w:left="0" w:firstLine="426"/>
      </w:pPr>
      <w:r>
        <w:t>Profesionálny vojak má počas zapožičania vojenskej hodnosti práva a povinnosti spojené s touto vojenskou hodnosťou.</w:t>
      </w:r>
    </w:p>
    <w:p w:rsidR="00271AB0" w:rsidRDefault="00271AB0" w:rsidP="001F0CFC">
      <w:pPr>
        <w:numPr>
          <w:ilvl w:val="1"/>
          <w:numId w:val="950"/>
        </w:numPr>
        <w:spacing w:after="200" w:line="240" w:lineRule="auto"/>
        <w:ind w:left="0" w:firstLine="426"/>
      </w:pPr>
      <w:r>
        <w:t>Profesionálnemu vojakovi počas zapožičania vojenskej hodnosti plynie doba štátnej služby vo vojenskej hodnosti, ktorú dosiahol.</w:t>
      </w:r>
    </w:p>
    <w:p w:rsidR="00271AB0" w:rsidRDefault="00271AB0" w:rsidP="001F0CFC">
      <w:pPr>
        <w:numPr>
          <w:ilvl w:val="1"/>
          <w:numId w:val="950"/>
        </w:numPr>
        <w:spacing w:after="104" w:line="240" w:lineRule="auto"/>
        <w:ind w:left="0" w:firstLine="426"/>
      </w:pPr>
      <w:r>
        <w:t>Profesionálnemu vojakovi zaniká zapožičanie vojenskej hodnosti dňom</w:t>
      </w:r>
    </w:p>
    <w:p w:rsidR="00271AB0" w:rsidRDefault="00271AB0" w:rsidP="001F0CFC">
      <w:pPr>
        <w:numPr>
          <w:ilvl w:val="0"/>
          <w:numId w:val="951"/>
        </w:numPr>
        <w:spacing w:after="104" w:line="240" w:lineRule="auto"/>
        <w:ind w:hanging="283"/>
      </w:pPr>
      <w:r>
        <w:t>povýšenia do vojenskej hodnosti, ktorá je rovnaká ako zapožičaná vojenská hodnosť,</w:t>
      </w:r>
    </w:p>
    <w:p w:rsidR="00271AB0" w:rsidRDefault="00271AB0" w:rsidP="001F0CFC">
      <w:pPr>
        <w:numPr>
          <w:ilvl w:val="0"/>
          <w:numId w:val="951"/>
        </w:numPr>
        <w:spacing w:after="104" w:line="240" w:lineRule="auto"/>
        <w:ind w:hanging="283"/>
      </w:pPr>
      <w:r>
        <w:t>ustanovenia do inej funkcie,</w:t>
      </w:r>
    </w:p>
    <w:p w:rsidR="00271AB0" w:rsidRDefault="00271AB0" w:rsidP="001F0CFC">
      <w:pPr>
        <w:numPr>
          <w:ilvl w:val="0"/>
          <w:numId w:val="951"/>
        </w:numPr>
        <w:spacing w:after="104" w:line="240" w:lineRule="auto"/>
        <w:ind w:hanging="283"/>
      </w:pPr>
      <w:r>
        <w:t>zapožičania inej vojenskej hodnosti,</w:t>
      </w:r>
    </w:p>
    <w:p w:rsidR="00271AB0" w:rsidRDefault="00271AB0" w:rsidP="001F0CFC">
      <w:pPr>
        <w:numPr>
          <w:ilvl w:val="0"/>
          <w:numId w:val="951"/>
        </w:numPr>
        <w:spacing w:after="104" w:line="240" w:lineRule="auto"/>
        <w:ind w:hanging="283"/>
      </w:pPr>
      <w:r>
        <w:t>zaradenia do zálohy pre prechodne nezaradených profesionálnych vojakov,</w:t>
      </w:r>
    </w:p>
    <w:p w:rsidR="00271AB0" w:rsidRDefault="00271AB0" w:rsidP="001F0CFC">
      <w:pPr>
        <w:numPr>
          <w:ilvl w:val="0"/>
          <w:numId w:val="951"/>
        </w:numPr>
        <w:spacing w:after="104" w:line="240" w:lineRule="auto"/>
        <w:ind w:hanging="283"/>
      </w:pPr>
      <w:r>
        <w:t>zaradenia do neplatenej zálohy,</w:t>
      </w:r>
    </w:p>
    <w:p w:rsidR="00271AB0" w:rsidRDefault="00271AB0" w:rsidP="001F0CFC">
      <w:pPr>
        <w:numPr>
          <w:ilvl w:val="0"/>
          <w:numId w:val="951"/>
        </w:numPr>
        <w:spacing w:after="104" w:line="240" w:lineRule="auto"/>
        <w:ind w:hanging="283"/>
      </w:pPr>
      <w:r>
        <w:t>dočasného pozbavenia výkonu štátnej služby alebo</w:t>
      </w:r>
    </w:p>
    <w:p w:rsidR="00271AB0" w:rsidRDefault="00271AB0" w:rsidP="001F0CFC">
      <w:pPr>
        <w:numPr>
          <w:ilvl w:val="0"/>
          <w:numId w:val="951"/>
        </w:numPr>
        <w:spacing w:after="200" w:line="240" w:lineRule="auto"/>
        <w:ind w:hanging="283"/>
      </w:pPr>
      <w:r>
        <w:t>skončenia štátnej služby.</w:t>
      </w:r>
    </w:p>
    <w:p w:rsidR="00271AB0" w:rsidRDefault="00271AB0" w:rsidP="00271AB0">
      <w:pPr>
        <w:spacing w:after="43" w:line="240" w:lineRule="auto"/>
        <w:ind w:left="100" w:right="90"/>
        <w:jc w:val="center"/>
        <w:rPr>
          <w:b/>
        </w:rPr>
      </w:pPr>
    </w:p>
    <w:p w:rsidR="00271AB0" w:rsidRDefault="00271AB0" w:rsidP="00271AB0">
      <w:pPr>
        <w:spacing w:after="43" w:line="240" w:lineRule="auto"/>
        <w:ind w:left="100" w:right="90"/>
        <w:jc w:val="center"/>
        <w:rPr>
          <w:b/>
        </w:rPr>
      </w:pPr>
    </w:p>
    <w:p w:rsidR="00271AB0" w:rsidRDefault="00271AB0" w:rsidP="00271AB0">
      <w:pPr>
        <w:spacing w:after="43" w:line="240" w:lineRule="auto"/>
        <w:ind w:left="100" w:right="90"/>
        <w:jc w:val="center"/>
      </w:pPr>
      <w:r>
        <w:rPr>
          <w:b/>
        </w:rPr>
        <w:t>Štvrtý diel</w:t>
      </w:r>
    </w:p>
    <w:p w:rsidR="00271AB0" w:rsidRDefault="00271AB0" w:rsidP="00271AB0">
      <w:pPr>
        <w:spacing w:after="286" w:line="240" w:lineRule="auto"/>
        <w:ind w:left="100" w:right="90"/>
        <w:jc w:val="center"/>
      </w:pPr>
      <w:r>
        <w:rPr>
          <w:b/>
        </w:rPr>
        <w:t>Hodnotenie a služobné hodnotenie</w:t>
      </w:r>
    </w:p>
    <w:p w:rsidR="00271AB0" w:rsidRDefault="00271AB0" w:rsidP="00271AB0">
      <w:pPr>
        <w:spacing w:after="194" w:line="240" w:lineRule="auto"/>
        <w:ind w:left="100" w:right="90"/>
        <w:jc w:val="center"/>
      </w:pPr>
      <w:r>
        <w:rPr>
          <w:b/>
        </w:rPr>
        <w:t>§ 52</w:t>
      </w:r>
    </w:p>
    <w:p w:rsidR="00271AB0" w:rsidRDefault="00271AB0" w:rsidP="00271AB0">
      <w:pPr>
        <w:spacing w:after="0" w:line="240" w:lineRule="auto"/>
        <w:ind w:left="-15" w:right="459" w:firstLine="441"/>
      </w:pPr>
      <w:r>
        <w:t xml:space="preserve">(1) Počas trvania štátnej služby sa na profesionálneho vojaka spracúva hodnotenie formou </w:t>
      </w:r>
    </w:p>
    <w:p w:rsidR="00271AB0" w:rsidRDefault="00271AB0" w:rsidP="00271AB0">
      <w:pPr>
        <w:spacing w:after="0" w:line="240" w:lineRule="auto"/>
        <w:ind w:left="-15" w:right="459" w:firstLine="15"/>
      </w:pPr>
      <w:r>
        <w:t>a)   hodnotenia,</w:t>
      </w:r>
    </w:p>
    <w:p w:rsidR="00271AB0" w:rsidRDefault="00271AB0" w:rsidP="001F0CFC">
      <w:pPr>
        <w:numPr>
          <w:ilvl w:val="0"/>
          <w:numId w:val="952"/>
        </w:numPr>
        <w:spacing w:after="0" w:line="240" w:lineRule="auto"/>
        <w:ind w:hanging="283"/>
      </w:pPr>
      <w:r>
        <w:t>služobného hodnotenia,</w:t>
      </w:r>
    </w:p>
    <w:p w:rsidR="00271AB0" w:rsidRDefault="00271AB0" w:rsidP="001F0CFC">
      <w:pPr>
        <w:numPr>
          <w:ilvl w:val="0"/>
          <w:numId w:val="952"/>
        </w:numPr>
        <w:spacing w:after="0" w:line="240" w:lineRule="auto"/>
        <w:ind w:hanging="283"/>
      </w:pPr>
      <w:r>
        <w:t>priebežného hodnotenia.</w:t>
      </w:r>
    </w:p>
    <w:p w:rsidR="00271AB0" w:rsidRDefault="00271AB0" w:rsidP="00271AB0">
      <w:pPr>
        <w:spacing w:after="0" w:line="240" w:lineRule="auto"/>
        <w:ind w:left="283" w:firstLine="0"/>
      </w:pPr>
    </w:p>
    <w:p w:rsidR="00271AB0" w:rsidRDefault="00271AB0" w:rsidP="00271AB0">
      <w:pPr>
        <w:spacing w:after="0" w:line="240" w:lineRule="auto"/>
        <w:ind w:left="283" w:firstLine="143"/>
      </w:pPr>
      <w:r>
        <w:t>(2) Hodnotenie profesionálneho vojaka vykonáva bezprostredne nadriadený veliteľ (ďalej len "hodnotiteľ").</w:t>
      </w:r>
    </w:p>
    <w:p w:rsidR="00271AB0" w:rsidRDefault="00271AB0" w:rsidP="00271AB0">
      <w:pPr>
        <w:spacing w:after="20" w:line="240" w:lineRule="auto"/>
        <w:ind w:left="100" w:right="90"/>
        <w:jc w:val="center"/>
        <w:rPr>
          <w:b/>
        </w:rPr>
      </w:pPr>
    </w:p>
    <w:p w:rsidR="00271AB0" w:rsidRDefault="00271AB0" w:rsidP="00271AB0">
      <w:pPr>
        <w:spacing w:after="20" w:line="240" w:lineRule="auto"/>
        <w:ind w:left="100" w:right="90"/>
        <w:jc w:val="center"/>
      </w:pPr>
      <w:r>
        <w:rPr>
          <w:b/>
        </w:rPr>
        <w:t>§ 53</w:t>
      </w:r>
    </w:p>
    <w:p w:rsidR="00271AB0" w:rsidRDefault="00271AB0" w:rsidP="00271AB0">
      <w:pPr>
        <w:spacing w:after="218" w:line="240" w:lineRule="auto"/>
        <w:ind w:left="100" w:right="90"/>
        <w:jc w:val="center"/>
      </w:pPr>
      <w:r>
        <w:rPr>
          <w:b/>
        </w:rPr>
        <w:t>Hodnotenie profesionálneho vojaka v prípravnej štátnej službe a v krátkodobej štátnej službe</w:t>
      </w:r>
    </w:p>
    <w:p w:rsidR="00271AB0" w:rsidRDefault="00271AB0" w:rsidP="001F0CFC">
      <w:pPr>
        <w:numPr>
          <w:ilvl w:val="1"/>
          <w:numId w:val="953"/>
        </w:numPr>
        <w:spacing w:after="200" w:line="240" w:lineRule="auto"/>
        <w:ind w:left="0" w:firstLine="426"/>
      </w:pPr>
      <w:r>
        <w:t>Hodnotenie profesionálneho vojaka v prípravnej štátnej službe vykonáva hodnotiteľ písomne pred skončením prípravnej štátnej služby a obsahuje zhodnotenie výsledkov dosiahnutých profesionálnym vojakom v prípravnej štátnej službe, zručností a vlastností profesionálneho vojaka, so záverom, či profesionálny vojak je spôsobilý alebo nie je spôsobilý na vymenovanie do dočasnej štátnej služby alebo do krátkodobej štátnej služby.</w:t>
      </w:r>
    </w:p>
    <w:p w:rsidR="00271AB0" w:rsidRDefault="00271AB0" w:rsidP="001F0CFC">
      <w:pPr>
        <w:numPr>
          <w:ilvl w:val="1"/>
          <w:numId w:val="953"/>
        </w:numPr>
        <w:spacing w:after="200" w:line="240" w:lineRule="auto"/>
        <w:ind w:left="0" w:firstLine="426"/>
      </w:pPr>
      <w:r>
        <w:t>Hodnotenie profesionálneho vojaka v krátkodobej štátnej službe vykonáva hodnotiteľ pred skončením doby, ktorá bola dohodnutá na výkon krátkodobej štátnej služby, a obsahuje zhodnotenie služobných schopností, zručností a vlastností profesionálneho vojaka.</w:t>
      </w:r>
    </w:p>
    <w:p w:rsidR="00271AB0" w:rsidRDefault="00271AB0" w:rsidP="001F0CFC">
      <w:pPr>
        <w:numPr>
          <w:ilvl w:val="1"/>
          <w:numId w:val="953"/>
        </w:numPr>
        <w:spacing w:after="200" w:line="240" w:lineRule="auto"/>
        <w:ind w:left="0" w:firstLine="426"/>
      </w:pPr>
      <w:r>
        <w:t>Hodnotenie podľa odsekov 1 a 2 sa spracúva v lehote najneskôr 5 dní pred skončením prípravnej štátnej služby alebo krátkodobej štátnej služby; ak prípravná štátna služba alebo krátkodobá štátna služba trvá menej ako 14 dní, hodnotenie podľa odsekov 1 a 2 sa nespracúva.</w:t>
      </w:r>
    </w:p>
    <w:p w:rsidR="00271AB0" w:rsidRDefault="00271AB0" w:rsidP="001F0CFC">
      <w:pPr>
        <w:numPr>
          <w:ilvl w:val="1"/>
          <w:numId w:val="953"/>
        </w:numPr>
        <w:spacing w:after="291" w:line="240" w:lineRule="auto"/>
        <w:ind w:left="0" w:firstLine="426"/>
      </w:pPr>
      <w:r>
        <w:t>Podrobnosti o hodnotení profesionálneho vojaka v prípravnej štátnej službe a profesionálneho vojaka v krátkodobej štátnej službe ustanoví služobný predpis.</w:t>
      </w:r>
    </w:p>
    <w:p w:rsidR="00271AB0" w:rsidRDefault="00271AB0" w:rsidP="00271AB0">
      <w:pPr>
        <w:spacing w:after="290" w:line="240" w:lineRule="auto"/>
        <w:ind w:left="100"/>
        <w:jc w:val="center"/>
      </w:pPr>
      <w:r>
        <w:rPr>
          <w:b/>
        </w:rPr>
        <w:t>Služobné hodnotenie profesionálneho vojaka v dočasnej štátnej službe a profesionálneho vojaka v stálej štátnej službe</w:t>
      </w:r>
    </w:p>
    <w:p w:rsidR="00271AB0" w:rsidRDefault="00271AB0" w:rsidP="00271AB0">
      <w:pPr>
        <w:spacing w:after="194" w:line="240" w:lineRule="auto"/>
        <w:ind w:left="100" w:right="90"/>
        <w:jc w:val="center"/>
      </w:pPr>
      <w:r>
        <w:rPr>
          <w:b/>
        </w:rPr>
        <w:t>§ 54</w:t>
      </w:r>
    </w:p>
    <w:p w:rsidR="00271AB0" w:rsidRDefault="00271AB0" w:rsidP="001F0CFC">
      <w:pPr>
        <w:numPr>
          <w:ilvl w:val="1"/>
          <w:numId w:val="954"/>
        </w:numPr>
        <w:spacing w:after="200" w:line="240" w:lineRule="auto"/>
        <w:ind w:left="0" w:firstLine="426"/>
      </w:pPr>
      <w:r>
        <w:t>Služobné hodnotenie profesionálneho vojaka v dočasnej štátnej službe a profesionálneho vojaka v stálej štátnej službe (ďalej len "služobné hodnotenie") je základným podkladom na rozhodovanie služobného úradu vo veciach služobného pomeru, postupu v služobnej kariére v príslušnom hodnostnom zbore a plánovania kariérneho rozvoja profesionálneho vojaka v dočasnej štátnej službe a stálej štátnej službe.</w:t>
      </w:r>
    </w:p>
    <w:p w:rsidR="00271AB0" w:rsidRDefault="00271AB0" w:rsidP="001F0CFC">
      <w:pPr>
        <w:numPr>
          <w:ilvl w:val="1"/>
          <w:numId w:val="954"/>
        </w:numPr>
        <w:spacing w:after="200" w:line="240" w:lineRule="auto"/>
        <w:ind w:left="0" w:firstLine="426"/>
      </w:pPr>
      <w:r>
        <w:t>Služobné hodnotenie obsahuje bodové hodnotenie služobných schopností, zručností a vlastností profesionálneho vojaka a návrh opatrení v služobnej kariére profesionálneho vojaka.</w:t>
      </w:r>
    </w:p>
    <w:p w:rsidR="00271AB0" w:rsidRDefault="00271AB0" w:rsidP="001F0CFC">
      <w:pPr>
        <w:numPr>
          <w:ilvl w:val="1"/>
          <w:numId w:val="954"/>
        </w:numPr>
        <w:spacing w:after="97" w:line="240" w:lineRule="auto"/>
        <w:ind w:left="0" w:firstLine="426"/>
      </w:pPr>
      <w:r>
        <w:t>Služobné hodnotenie okrem zodpovedajúceho bodového hodnotenia môže obsahovať aj slovné zhodnotenie. V závere služobného hodnotenia sa uvedie, že profesionálny vojak</w:t>
      </w:r>
    </w:p>
    <w:p w:rsidR="00271AB0" w:rsidRDefault="00271AB0" w:rsidP="00271AB0">
      <w:pPr>
        <w:spacing w:after="97" w:line="240" w:lineRule="auto"/>
        <w:ind w:left="426" w:hanging="426"/>
      </w:pPr>
      <w:r>
        <w:t>a)   dosahuje mimoriadne dobré výsledky,</w:t>
      </w:r>
    </w:p>
    <w:p w:rsidR="00271AB0" w:rsidRDefault="00271AB0" w:rsidP="001F0CFC">
      <w:pPr>
        <w:numPr>
          <w:ilvl w:val="0"/>
          <w:numId w:val="955"/>
        </w:numPr>
        <w:spacing w:after="104" w:line="240" w:lineRule="auto"/>
        <w:ind w:hanging="283"/>
      </w:pPr>
      <w:r>
        <w:t>dosahuje dobré výsledky,</w:t>
      </w:r>
    </w:p>
    <w:p w:rsidR="00271AB0" w:rsidRDefault="00271AB0" w:rsidP="001F0CFC">
      <w:pPr>
        <w:numPr>
          <w:ilvl w:val="0"/>
          <w:numId w:val="955"/>
        </w:numPr>
        <w:spacing w:after="104" w:line="240" w:lineRule="auto"/>
        <w:ind w:hanging="283"/>
      </w:pPr>
      <w:r>
        <w:t>dosahuje uspokojivé výsledky alebo</w:t>
      </w:r>
    </w:p>
    <w:p w:rsidR="00271AB0" w:rsidRDefault="00271AB0" w:rsidP="001F0CFC">
      <w:pPr>
        <w:numPr>
          <w:ilvl w:val="0"/>
          <w:numId w:val="955"/>
        </w:numPr>
        <w:spacing w:after="200" w:line="240" w:lineRule="auto"/>
        <w:ind w:hanging="283"/>
      </w:pPr>
      <w:r>
        <w:t>nedosahuje požadované výsledky a je nespôsobilý vykonávať štátnu službu.</w:t>
      </w:r>
    </w:p>
    <w:p w:rsidR="00271AB0" w:rsidRDefault="00271AB0" w:rsidP="001F0CFC">
      <w:pPr>
        <w:numPr>
          <w:ilvl w:val="1"/>
          <w:numId w:val="955"/>
        </w:numPr>
        <w:spacing w:after="200" w:line="240" w:lineRule="auto"/>
        <w:ind w:left="0" w:firstLine="426"/>
      </w:pPr>
      <w:r>
        <w:t>Služobné hodnotenie spracúva hodnotiteľ písomne za predchádzajúci kalendárny rok do 31. januára a profesionálneho vojaka so služobným hodnotením preukázateľne oboznámi najneskôr do 15. februára. Profesionálny vojak oboznámenie so služobným hodnotením potvrdí svojím podpisom.</w:t>
      </w:r>
    </w:p>
    <w:p w:rsidR="00271AB0" w:rsidRDefault="00271AB0" w:rsidP="001F0CFC">
      <w:pPr>
        <w:numPr>
          <w:ilvl w:val="1"/>
          <w:numId w:val="955"/>
        </w:numPr>
        <w:spacing w:after="200" w:line="240" w:lineRule="auto"/>
        <w:ind w:left="0" w:firstLine="426"/>
      </w:pPr>
      <w:r>
        <w:t>Ak profesionálny vojak odmietne potvrdiť oboznámenie sa so služobným hodnotením, hodnotiteľ urobí o tom záznam do služobného hodnotenia; vykonanie záznamu má účinky oboznámenia.</w:t>
      </w:r>
    </w:p>
    <w:p w:rsidR="00271AB0" w:rsidRDefault="00271AB0" w:rsidP="001F0CFC">
      <w:pPr>
        <w:numPr>
          <w:ilvl w:val="1"/>
          <w:numId w:val="955"/>
        </w:numPr>
        <w:spacing w:after="225" w:line="240" w:lineRule="auto"/>
        <w:ind w:left="0" w:firstLine="426"/>
      </w:pPr>
      <w:r>
        <w:t>Služobné hodnotenie na vojenského duchovného hodnotiteľ spracúva v súčinnosti s príslušnou cirkevnou autoritou.</w:t>
      </w:r>
      <w:r>
        <w:rPr>
          <w:sz w:val="15"/>
          <w:vertAlign w:val="superscript"/>
        </w:rPr>
        <w:t>30</w:t>
      </w:r>
      <w:r>
        <w:rPr>
          <w:sz w:val="18"/>
        </w:rPr>
        <w:t>)</w:t>
      </w:r>
    </w:p>
    <w:p w:rsidR="00271AB0" w:rsidRDefault="00271AB0" w:rsidP="001F0CFC">
      <w:pPr>
        <w:numPr>
          <w:ilvl w:val="1"/>
          <w:numId w:val="955"/>
        </w:numPr>
        <w:spacing w:after="104" w:line="240" w:lineRule="auto"/>
        <w:ind w:left="0" w:firstLine="426"/>
      </w:pPr>
      <w:r>
        <w:t>Služobné hodnotenie sa nespracúva</w:t>
      </w:r>
    </w:p>
    <w:p w:rsidR="00271AB0" w:rsidRDefault="00271AB0" w:rsidP="001F0CFC">
      <w:pPr>
        <w:numPr>
          <w:ilvl w:val="0"/>
          <w:numId w:val="956"/>
        </w:numPr>
        <w:spacing w:after="103" w:line="240" w:lineRule="auto"/>
        <w:ind w:hanging="283"/>
      </w:pPr>
      <w:r>
        <w:t>za kalendárny rok, v ktorom vznikol služobný pomer profesionálneho vojaka, ak služobný pomer trval menej ako šesť mesiacov,</w:t>
      </w:r>
    </w:p>
    <w:p w:rsidR="00271AB0" w:rsidRDefault="00271AB0" w:rsidP="001F0CFC">
      <w:pPr>
        <w:numPr>
          <w:ilvl w:val="0"/>
          <w:numId w:val="956"/>
        </w:numPr>
        <w:spacing w:after="103" w:line="240" w:lineRule="auto"/>
        <w:ind w:hanging="283"/>
      </w:pPr>
      <w:r>
        <w:t>ak hodnotené obdobie alebo výkon funkcie z dôvodu neprítomnosti v štátnej službe trvali menej ako štyri mesiace,</w:t>
      </w:r>
    </w:p>
    <w:p w:rsidR="00271AB0" w:rsidRDefault="00271AB0" w:rsidP="001F0CFC">
      <w:pPr>
        <w:numPr>
          <w:ilvl w:val="0"/>
          <w:numId w:val="956"/>
        </w:numPr>
        <w:spacing w:after="200" w:line="240" w:lineRule="auto"/>
        <w:ind w:hanging="283"/>
      </w:pPr>
      <w:r>
        <w:t>počas zaradenia profesionálneho vojaka do neplatenej zálohy.</w:t>
      </w:r>
    </w:p>
    <w:p w:rsidR="00271AB0" w:rsidRDefault="00271AB0" w:rsidP="00271AB0">
      <w:pPr>
        <w:spacing w:line="240" w:lineRule="auto"/>
        <w:ind w:firstLine="426"/>
      </w:pPr>
      <w:r>
        <w:t>(8) Profesionálny vojak je oprávnený vyžiadať si kópiu svojho služobného hodnotenia.</w:t>
      </w:r>
    </w:p>
    <w:p w:rsidR="00271AB0" w:rsidRDefault="00271AB0" w:rsidP="00271AB0">
      <w:pPr>
        <w:spacing w:after="194" w:line="240" w:lineRule="auto"/>
        <w:ind w:left="100" w:right="90"/>
        <w:jc w:val="center"/>
      </w:pPr>
      <w:r>
        <w:rPr>
          <w:b/>
        </w:rPr>
        <w:t>§ 55</w:t>
      </w:r>
    </w:p>
    <w:p w:rsidR="00271AB0" w:rsidRDefault="00271AB0" w:rsidP="00271AB0">
      <w:pPr>
        <w:spacing w:after="103" w:line="240" w:lineRule="auto"/>
        <w:ind w:left="-15" w:firstLine="441"/>
      </w:pPr>
      <w:r>
        <w:t>(1) Priebežné hodnotenie slúži ako podklad na spracovanie služobného hodnotenia a spracúva ho hodnotiteľ, ak od spracovania služobného hodnotenia uplynulo viac ako šesť mesiacov a ak bude profesionálny vojak</w:t>
      </w:r>
    </w:p>
    <w:p w:rsidR="00271AB0" w:rsidRDefault="00271AB0" w:rsidP="001F0CFC">
      <w:pPr>
        <w:numPr>
          <w:ilvl w:val="0"/>
          <w:numId w:val="957"/>
        </w:numPr>
        <w:spacing w:after="104" w:line="240" w:lineRule="auto"/>
        <w:ind w:hanging="283"/>
      </w:pPr>
      <w:r>
        <w:t>ustanovený do inej funkcie k inému hodnotiteľovi,</w:t>
      </w:r>
    </w:p>
    <w:p w:rsidR="00271AB0" w:rsidRDefault="00271AB0" w:rsidP="001F0CFC">
      <w:pPr>
        <w:numPr>
          <w:ilvl w:val="0"/>
          <w:numId w:val="957"/>
        </w:numPr>
        <w:spacing w:after="104" w:line="240" w:lineRule="auto"/>
        <w:ind w:hanging="283"/>
      </w:pPr>
      <w:r>
        <w:t>zaradený do personálnej zálohy podľa § 72 alebo</w:t>
      </w:r>
    </w:p>
    <w:p w:rsidR="00271AB0" w:rsidRDefault="00271AB0" w:rsidP="001F0CFC">
      <w:pPr>
        <w:numPr>
          <w:ilvl w:val="0"/>
          <w:numId w:val="957"/>
        </w:numPr>
        <w:spacing w:after="200" w:line="240" w:lineRule="auto"/>
        <w:ind w:hanging="283"/>
      </w:pPr>
      <w:r>
        <w:t>dočasne pozbavený výkonu štátnej služby podľa § 76.</w:t>
      </w:r>
    </w:p>
    <w:p w:rsidR="00271AB0" w:rsidRDefault="00271AB0" w:rsidP="001F0CFC">
      <w:pPr>
        <w:numPr>
          <w:ilvl w:val="1"/>
          <w:numId w:val="957"/>
        </w:numPr>
        <w:spacing w:after="200" w:line="240" w:lineRule="auto"/>
        <w:ind w:left="0" w:firstLine="426"/>
      </w:pPr>
      <w:r>
        <w:t>S priebežným hodnotením hodnotiteľ preukázateľne oboznámi profesionálneho vojaka najneskôr posledný služobný deň pred vykonaním opatrenia podľa odseku 1 a profesionálny vojak oboznámenie s priebežným hodnotením potvrdí svojím podpisom.</w:t>
      </w:r>
    </w:p>
    <w:p w:rsidR="00271AB0" w:rsidRDefault="00271AB0" w:rsidP="001F0CFC">
      <w:pPr>
        <w:numPr>
          <w:ilvl w:val="1"/>
          <w:numId w:val="957"/>
        </w:numPr>
        <w:spacing w:after="200" w:line="240" w:lineRule="auto"/>
        <w:ind w:left="0" w:firstLine="426"/>
      </w:pPr>
      <w:r>
        <w:t>Na priebežné hodnotenie sa vzťahuje § 54 ods. 2, 3, 5, 6 a 8 rovnako.</w:t>
      </w:r>
    </w:p>
    <w:p w:rsidR="00271AB0" w:rsidRDefault="00271AB0" w:rsidP="001F0CFC">
      <w:pPr>
        <w:numPr>
          <w:ilvl w:val="1"/>
          <w:numId w:val="957"/>
        </w:numPr>
        <w:spacing w:after="292" w:line="240" w:lineRule="auto"/>
        <w:ind w:left="0" w:firstLine="426"/>
      </w:pPr>
      <w:r>
        <w:t>Proti priebežnému hodnoteniu sa nemožno odvolať.</w:t>
      </w:r>
    </w:p>
    <w:p w:rsidR="00271AB0" w:rsidRDefault="00271AB0" w:rsidP="00271AB0">
      <w:pPr>
        <w:spacing w:after="194" w:line="240" w:lineRule="auto"/>
        <w:ind w:left="100" w:right="90"/>
        <w:jc w:val="center"/>
      </w:pPr>
      <w:r>
        <w:rPr>
          <w:b/>
        </w:rPr>
        <w:t>§ 56</w:t>
      </w:r>
    </w:p>
    <w:p w:rsidR="00271AB0" w:rsidRDefault="00271AB0" w:rsidP="001F0CFC">
      <w:pPr>
        <w:numPr>
          <w:ilvl w:val="1"/>
          <w:numId w:val="958"/>
        </w:numPr>
        <w:spacing w:after="3" w:line="240" w:lineRule="auto"/>
        <w:ind w:left="0" w:firstLine="426"/>
      </w:pPr>
      <w:r>
        <w:t>Proti služobnému hodnoteniu môže profesionálny vojak podať písomné odvolanie s uvedením konkrétnych dôvodov do siedmich dní odo dňa oboznámenia sa so služobným hodnotením.</w:t>
      </w:r>
    </w:p>
    <w:p w:rsidR="00271AB0" w:rsidRDefault="00271AB0" w:rsidP="00271AB0">
      <w:pPr>
        <w:spacing w:line="240" w:lineRule="auto"/>
        <w:ind w:firstLine="426"/>
      </w:pPr>
      <w:r>
        <w:t>Odvolanie profesionálny vojak doručí hodnotiteľovi.</w:t>
      </w:r>
    </w:p>
    <w:p w:rsidR="00271AB0" w:rsidRDefault="00271AB0" w:rsidP="001F0CFC">
      <w:pPr>
        <w:numPr>
          <w:ilvl w:val="1"/>
          <w:numId w:val="958"/>
        </w:numPr>
        <w:spacing w:after="200" w:line="240" w:lineRule="auto"/>
        <w:ind w:left="0" w:firstLine="426"/>
      </w:pPr>
      <w:r>
        <w:t>Ak včas podané odvolanie neobsahuje konkrétne dôvody, hodnotiteľ bezodkladne písomne vyzve profesionálneho vojaka, aby dôvody odvolania v určenej lehote doplnil a súčasne ho upozorní, že inak na odvolanie nebude prihliadať. Na oneskorene podané odvolanie sa neprihliada a hodnotiteľ o uvedenej skutočnosti písomne upovedomí profesionálneho vojaka.</w:t>
      </w:r>
    </w:p>
    <w:p w:rsidR="00271AB0" w:rsidRDefault="00271AB0" w:rsidP="001F0CFC">
      <w:pPr>
        <w:numPr>
          <w:ilvl w:val="1"/>
          <w:numId w:val="958"/>
        </w:numPr>
        <w:spacing w:after="200" w:line="240" w:lineRule="auto"/>
        <w:ind w:left="0" w:firstLine="426"/>
      </w:pPr>
      <w:r>
        <w:t>Včas podané odvolanie proti služobnému hodnoteniu má odkladný účinok.</w:t>
      </w:r>
    </w:p>
    <w:p w:rsidR="00271AB0" w:rsidRDefault="00271AB0" w:rsidP="001F0CFC">
      <w:pPr>
        <w:numPr>
          <w:ilvl w:val="1"/>
          <w:numId w:val="958"/>
        </w:numPr>
        <w:spacing w:after="291" w:line="240" w:lineRule="auto"/>
        <w:ind w:left="0" w:firstLine="426"/>
      </w:pPr>
      <w:r>
        <w:t>Ak hodnotiteľ odvolaniu do siedmich dní odo dňa doručenia odvolania alebo jeho doplnenia vyhovie v celom rozsahu, pôvodné služobné hodnotenie zruší a spracuje nové služobné hodnotenie. Ak odvolaniu v celom rozsahu nevyhovie, doručí v tejto lehote odvolaciemu orgánu odvolanie spolu so služobným hodnotením a svojím písomným stanoviskom k odvolaniu.</w:t>
      </w:r>
    </w:p>
    <w:p w:rsidR="00271AB0" w:rsidRDefault="00271AB0" w:rsidP="00271AB0">
      <w:pPr>
        <w:spacing w:after="194" w:line="240" w:lineRule="auto"/>
        <w:ind w:left="100" w:right="90"/>
        <w:jc w:val="center"/>
      </w:pPr>
      <w:r>
        <w:rPr>
          <w:b/>
        </w:rPr>
        <w:t>§ 57</w:t>
      </w:r>
    </w:p>
    <w:p w:rsidR="00271AB0" w:rsidRDefault="00271AB0" w:rsidP="001F0CFC">
      <w:pPr>
        <w:numPr>
          <w:ilvl w:val="1"/>
          <w:numId w:val="959"/>
        </w:numPr>
        <w:spacing w:after="200" w:line="240" w:lineRule="auto"/>
        <w:ind w:left="0" w:firstLine="454"/>
      </w:pPr>
      <w:r>
        <w:t>Odvolacím orgánom je nadriadený veliteľ hodnotiteľa.</w:t>
      </w:r>
    </w:p>
    <w:p w:rsidR="00271AB0" w:rsidRDefault="00271AB0" w:rsidP="001F0CFC">
      <w:pPr>
        <w:numPr>
          <w:ilvl w:val="1"/>
          <w:numId w:val="959"/>
        </w:numPr>
        <w:spacing w:after="200" w:line="240" w:lineRule="auto"/>
        <w:ind w:left="0" w:firstLine="454"/>
      </w:pPr>
      <w:r>
        <w:t>Odvolací orgán do siedmich dní odo dňa doručenia odvolania, z dôvodu jeho prerokovania, zriadi komisiu ako svoj poradný orgán. Komisia prerokuje odvolanie na základe písomností podľa § 56 ods. 4 a do siedmich dní odo dňa jej zriadenia predloží svoje písomné stanovisko odvolaciemu orgánu.</w:t>
      </w:r>
    </w:p>
    <w:p w:rsidR="00271AB0" w:rsidRDefault="00271AB0" w:rsidP="001F0CFC">
      <w:pPr>
        <w:numPr>
          <w:ilvl w:val="1"/>
          <w:numId w:val="959"/>
        </w:numPr>
        <w:spacing w:after="200" w:line="240" w:lineRule="auto"/>
        <w:ind w:left="0" w:firstLine="454"/>
      </w:pPr>
      <w:r>
        <w:t>O odvolaní profesionálneho vojaka proti služobnému hodnoteniu rozhodne odvolací orgán do siedmich dní odo dňa doručenia stanoviska komisie; rozhodnutie doručí profesionálnemu vojakovi a hodnotiteľovi v lehote do 30 dní odo dňa jeho vydania.</w:t>
      </w:r>
    </w:p>
    <w:p w:rsidR="00271AB0" w:rsidRDefault="00271AB0" w:rsidP="001F0CFC">
      <w:pPr>
        <w:numPr>
          <w:ilvl w:val="1"/>
          <w:numId w:val="959"/>
        </w:numPr>
        <w:spacing w:after="200" w:line="240" w:lineRule="auto"/>
        <w:ind w:left="0" w:firstLine="454"/>
      </w:pPr>
      <w:r>
        <w:t>Ak sú na to dôvody, odvolací orgán rozhodne o odvolaní tak, že služobné hodnotenie zmení, inak odvolanie zamietne a služobné hodnotenie potvrdí.</w:t>
      </w:r>
    </w:p>
    <w:p w:rsidR="00271AB0" w:rsidRDefault="00271AB0" w:rsidP="001F0CFC">
      <w:pPr>
        <w:numPr>
          <w:ilvl w:val="1"/>
          <w:numId w:val="959"/>
        </w:numPr>
        <w:spacing w:after="200" w:line="240" w:lineRule="auto"/>
        <w:ind w:firstLine="227"/>
      </w:pPr>
      <w:r>
        <w:t>Proti rozhodnutiu odvolacieho orgánu o odvolaní sa nemožno odvolať.</w:t>
      </w:r>
    </w:p>
    <w:p w:rsidR="00271AB0" w:rsidRDefault="00271AB0" w:rsidP="001F0CFC">
      <w:pPr>
        <w:numPr>
          <w:ilvl w:val="1"/>
          <w:numId w:val="959"/>
        </w:numPr>
        <w:spacing w:after="200" w:line="240" w:lineRule="auto"/>
        <w:ind w:firstLine="227"/>
      </w:pPr>
      <w:r>
        <w:t>Služobné hodnotenie, proti ktorému nemožno podať odvolanie, je platné.</w:t>
      </w:r>
    </w:p>
    <w:p w:rsidR="00271AB0" w:rsidRDefault="00271AB0" w:rsidP="001F0CFC">
      <w:pPr>
        <w:numPr>
          <w:ilvl w:val="1"/>
          <w:numId w:val="959"/>
        </w:numPr>
        <w:spacing w:after="292" w:line="240" w:lineRule="auto"/>
        <w:ind w:firstLine="227"/>
      </w:pPr>
      <w:r>
        <w:t>Platné služobné hodnotenie sa zakladá do osobného spisu profesionálneho vojaka.</w:t>
      </w:r>
    </w:p>
    <w:p w:rsidR="00271AB0" w:rsidRDefault="00271AB0" w:rsidP="00271AB0">
      <w:pPr>
        <w:spacing w:after="194" w:line="240" w:lineRule="auto"/>
        <w:ind w:left="100" w:right="90"/>
        <w:jc w:val="center"/>
      </w:pPr>
      <w:r>
        <w:rPr>
          <w:b/>
        </w:rPr>
        <w:t>§ 58</w:t>
      </w:r>
    </w:p>
    <w:p w:rsidR="00271AB0" w:rsidRDefault="00271AB0" w:rsidP="00271AB0">
      <w:pPr>
        <w:spacing w:line="240" w:lineRule="auto"/>
        <w:ind w:left="-15" w:firstLine="227"/>
      </w:pPr>
      <w:r>
        <w:t>Podrobnosti o služobnom hodnotení, o spôsobe oboznamovania profesionálneho vojaka so služobným hodnotením, o komisii podľa § 57 ods. 2, o náležitostiach rozhodnutia o odvolaní proti služobnému hodnoteniu a odvolacie orgány ustanoví služobný predpis.</w:t>
      </w:r>
    </w:p>
    <w:p w:rsidR="00271AB0" w:rsidRDefault="00271AB0" w:rsidP="00271AB0">
      <w:pPr>
        <w:spacing w:after="43" w:line="240" w:lineRule="auto"/>
        <w:ind w:left="100" w:right="90"/>
        <w:jc w:val="center"/>
        <w:rPr>
          <w:b/>
        </w:rPr>
      </w:pPr>
    </w:p>
    <w:p w:rsidR="00271AB0" w:rsidRDefault="00271AB0" w:rsidP="00271AB0">
      <w:pPr>
        <w:spacing w:after="43" w:line="240" w:lineRule="auto"/>
        <w:ind w:left="100" w:right="90"/>
        <w:jc w:val="center"/>
      </w:pPr>
      <w:r>
        <w:rPr>
          <w:b/>
        </w:rPr>
        <w:t>Piaty diel</w:t>
      </w:r>
    </w:p>
    <w:p w:rsidR="00271AB0" w:rsidRDefault="00271AB0" w:rsidP="00271AB0">
      <w:pPr>
        <w:spacing w:after="286" w:line="240" w:lineRule="auto"/>
        <w:ind w:left="100" w:right="90"/>
        <w:jc w:val="center"/>
      </w:pPr>
      <w:r>
        <w:rPr>
          <w:b/>
        </w:rPr>
        <w:t>Osobná identifikácia</w:t>
      </w:r>
    </w:p>
    <w:p w:rsidR="00271AB0" w:rsidRDefault="00271AB0" w:rsidP="00271AB0">
      <w:pPr>
        <w:spacing w:after="20" w:line="240" w:lineRule="auto"/>
        <w:ind w:left="100" w:right="90"/>
        <w:jc w:val="center"/>
      </w:pPr>
      <w:r>
        <w:rPr>
          <w:b/>
        </w:rPr>
        <w:t>§ 59</w:t>
      </w:r>
    </w:p>
    <w:p w:rsidR="00271AB0" w:rsidRDefault="00271AB0" w:rsidP="00271AB0">
      <w:pPr>
        <w:spacing w:after="194" w:line="240" w:lineRule="auto"/>
        <w:ind w:left="100" w:right="90"/>
        <w:jc w:val="center"/>
      </w:pPr>
      <w:r>
        <w:rPr>
          <w:b/>
        </w:rPr>
        <w:t>Osobný spis</w:t>
      </w:r>
    </w:p>
    <w:p w:rsidR="00271AB0" w:rsidRDefault="00271AB0" w:rsidP="001F0CFC">
      <w:pPr>
        <w:numPr>
          <w:ilvl w:val="1"/>
          <w:numId w:val="960"/>
        </w:numPr>
        <w:spacing w:after="200" w:line="240" w:lineRule="auto"/>
        <w:ind w:left="0" w:firstLine="426"/>
      </w:pPr>
      <w:r>
        <w:t>Písomnosti súvisiace so vznikom, zmenami a skončením služobného pomeru profesionálneho vojaka a so zmenou osobných údajov profesionálneho vojaka, jeho blízkych osôb</w:t>
      </w:r>
      <w:r>
        <w:rPr>
          <w:sz w:val="15"/>
          <w:vertAlign w:val="superscript"/>
        </w:rPr>
        <w:t>2</w:t>
      </w:r>
      <w:r>
        <w:rPr>
          <w:sz w:val="18"/>
        </w:rPr>
        <w:t xml:space="preserve">) </w:t>
      </w:r>
      <w:r>
        <w:t>a kontaktnej osoby sa zakladajú do jeho osobného spisu, ktorý vedie služobný úrad.</w:t>
      </w:r>
    </w:p>
    <w:p w:rsidR="00271AB0" w:rsidRDefault="00271AB0" w:rsidP="001F0CFC">
      <w:pPr>
        <w:numPr>
          <w:ilvl w:val="1"/>
          <w:numId w:val="960"/>
        </w:numPr>
        <w:spacing w:after="200" w:line="240" w:lineRule="auto"/>
        <w:ind w:left="0" w:firstLine="426"/>
      </w:pPr>
      <w:r>
        <w:t>Služobný úrad poskytne profesionálnemu vojakovi na jeho žiadosť kópie písomností, ktoré sú uložené v jeho osobnom spise, a umožní mu robiť si výpisy a poznámky z týchto písomností.</w:t>
      </w:r>
    </w:p>
    <w:p w:rsidR="00271AB0" w:rsidRDefault="00271AB0" w:rsidP="001F0CFC">
      <w:pPr>
        <w:numPr>
          <w:ilvl w:val="1"/>
          <w:numId w:val="960"/>
        </w:numPr>
        <w:spacing w:after="224" w:line="240" w:lineRule="auto"/>
        <w:ind w:left="0" w:firstLine="426"/>
      </w:pPr>
      <w:r>
        <w:t>Služobný úrad môže poskytovať informácie z osobného spisu o profesionálnom vojakovi len s jeho písomným súhlasom alebo ak to ustanovuje osobitný predpis.</w:t>
      </w:r>
      <w:r>
        <w:rPr>
          <w:sz w:val="15"/>
          <w:vertAlign w:val="superscript"/>
        </w:rPr>
        <w:t>20</w:t>
      </w:r>
      <w:r>
        <w:rPr>
          <w:sz w:val="18"/>
        </w:rPr>
        <w:t>)</w:t>
      </w:r>
    </w:p>
    <w:p w:rsidR="00271AB0" w:rsidRDefault="00271AB0" w:rsidP="001F0CFC">
      <w:pPr>
        <w:numPr>
          <w:ilvl w:val="1"/>
          <w:numId w:val="960"/>
        </w:numPr>
        <w:spacing w:after="291" w:line="240" w:lineRule="auto"/>
        <w:ind w:left="0" w:firstLine="426"/>
      </w:pPr>
      <w:r>
        <w:t>Podrobnosti o obsahu osobného spisu, jeho ukladaní a archivovaní ustanoví služobný predpis.</w:t>
      </w:r>
    </w:p>
    <w:p w:rsidR="00271AB0" w:rsidRDefault="00271AB0" w:rsidP="00271AB0">
      <w:pPr>
        <w:spacing w:after="20" w:line="240" w:lineRule="auto"/>
        <w:ind w:left="100" w:right="90"/>
        <w:jc w:val="center"/>
      </w:pPr>
      <w:r>
        <w:rPr>
          <w:b/>
        </w:rPr>
        <w:t>§ 60</w:t>
      </w:r>
    </w:p>
    <w:p w:rsidR="00271AB0" w:rsidRDefault="00271AB0" w:rsidP="00271AB0">
      <w:pPr>
        <w:spacing w:after="194" w:line="240" w:lineRule="auto"/>
        <w:ind w:left="100" w:right="90"/>
        <w:jc w:val="center"/>
      </w:pPr>
      <w:r>
        <w:rPr>
          <w:b/>
        </w:rPr>
        <w:t>Register identifikačnej databázy a biologická vzorka</w:t>
      </w:r>
    </w:p>
    <w:p w:rsidR="00271AB0" w:rsidRDefault="00271AB0" w:rsidP="00271AB0">
      <w:pPr>
        <w:spacing w:after="50" w:line="240" w:lineRule="auto"/>
        <w:ind w:left="-15" w:firstLine="441"/>
      </w:pPr>
      <w:r>
        <w:t>(1) Na účely identifikácie sa profesionálnemu vojakovi pri prijatí alebo vymenovaní do dočasnej štátnej služby alebo krátkodobej štátnej služby a pri prijatí do stálej štátnej služby</w:t>
      </w:r>
    </w:p>
    <w:p w:rsidR="00271AB0" w:rsidRDefault="00271AB0" w:rsidP="00271AB0">
      <w:pPr>
        <w:spacing w:after="50" w:line="240" w:lineRule="auto"/>
        <w:ind w:left="-15" w:firstLine="15"/>
      </w:pPr>
      <w:r>
        <w:t xml:space="preserve"> a) odoberajú odtlačky prstov,</w:t>
      </w:r>
    </w:p>
    <w:p w:rsidR="00271AB0" w:rsidRDefault="00271AB0" w:rsidP="001F0CFC">
      <w:pPr>
        <w:numPr>
          <w:ilvl w:val="0"/>
          <w:numId w:val="961"/>
        </w:numPr>
        <w:spacing w:after="104" w:line="240" w:lineRule="auto"/>
        <w:ind w:hanging="283"/>
      </w:pPr>
      <w:r>
        <w:t>odoberá biologická vzorka, ktorou je biologický materiál pochádzajúci z jeho tela,</w:t>
      </w:r>
    </w:p>
    <w:p w:rsidR="00271AB0" w:rsidRDefault="00271AB0" w:rsidP="001F0CFC">
      <w:pPr>
        <w:numPr>
          <w:ilvl w:val="0"/>
          <w:numId w:val="961"/>
        </w:numPr>
        <w:spacing w:after="200" w:line="240" w:lineRule="auto"/>
        <w:ind w:hanging="283"/>
      </w:pPr>
      <w:r>
        <w:t>vyhotovuje panoramatická röntgenová snímka chrupu oboch čeľustí; táto snímka sa vyhotovuje opakovane v súvislosti s prirodzenou alebo chorobnou zmenou stavu chrupu.</w:t>
      </w:r>
    </w:p>
    <w:p w:rsidR="00271AB0" w:rsidRDefault="00271AB0" w:rsidP="001F0CFC">
      <w:pPr>
        <w:numPr>
          <w:ilvl w:val="1"/>
          <w:numId w:val="961"/>
        </w:numPr>
        <w:spacing w:after="200" w:line="240" w:lineRule="auto"/>
        <w:ind w:left="0" w:firstLine="426"/>
      </w:pPr>
      <w:r>
        <w:t>Odobraté odtlačky prstov, výsledok analýzy deoxyribonukleovej kyseliny z odobratej biologickej vzorky vo forme alfanumerického kódu a panoramatická röntgenová snímka chrupu podľa odseku 1 tvoria obsah registra identifikačnej databázy profesionálneho vojaka.</w:t>
      </w:r>
    </w:p>
    <w:p w:rsidR="00271AB0" w:rsidRDefault="00271AB0" w:rsidP="001F0CFC">
      <w:pPr>
        <w:numPr>
          <w:ilvl w:val="1"/>
          <w:numId w:val="961"/>
        </w:numPr>
        <w:spacing w:after="200" w:line="240" w:lineRule="auto"/>
        <w:ind w:left="0" w:firstLine="426"/>
      </w:pPr>
      <w:r>
        <w:t>Biologická vzorka sa profesionálnemu vojakovi odoberá vždy pred jeho vyslaním na plnenie úloh mimo územia Slovenskej republiky a po skončení jeho vyslania.</w:t>
      </w:r>
    </w:p>
    <w:p w:rsidR="00271AB0" w:rsidRDefault="00271AB0" w:rsidP="001F0CFC">
      <w:pPr>
        <w:numPr>
          <w:ilvl w:val="1"/>
          <w:numId w:val="961"/>
        </w:numPr>
        <w:spacing w:after="200" w:line="240" w:lineRule="auto"/>
        <w:ind w:left="0" w:firstLine="426"/>
      </w:pPr>
      <w:r>
        <w:t>Odber biologickej vzorky sa vykonáva spôsobom, ktorý nesmie ohroziť zdravie profesionálneho vojaka a ani ponížiť jeho ľudskú dôstojnosť.</w:t>
      </w:r>
    </w:p>
    <w:p w:rsidR="00271AB0" w:rsidRDefault="00271AB0" w:rsidP="001F0CFC">
      <w:pPr>
        <w:numPr>
          <w:ilvl w:val="1"/>
          <w:numId w:val="961"/>
        </w:numPr>
        <w:spacing w:after="200" w:line="240" w:lineRule="auto"/>
        <w:ind w:left="0" w:firstLine="426"/>
      </w:pPr>
      <w:r>
        <w:t>Záznamy z registra identifikačnej databázy profesionálneho vojaka možno použiť na identifikáciu profesionálneho vojaka len s písomným súhlasom ministra.</w:t>
      </w:r>
    </w:p>
    <w:p w:rsidR="00271AB0" w:rsidRDefault="00271AB0" w:rsidP="001F0CFC">
      <w:pPr>
        <w:numPr>
          <w:ilvl w:val="1"/>
          <w:numId w:val="961"/>
        </w:numPr>
        <w:spacing w:after="200" w:line="240" w:lineRule="auto"/>
        <w:ind w:left="0" w:firstLine="426"/>
      </w:pPr>
      <w:r>
        <w:t>Biologickú vzorku profesionálneho vojaka vyčleneného na plnenie úloh Vojenského spravodajstva ukladá Vojenské spravodajstvo samostatne.</w:t>
      </w:r>
    </w:p>
    <w:p w:rsidR="00271AB0" w:rsidRDefault="00271AB0" w:rsidP="001F0CFC">
      <w:pPr>
        <w:numPr>
          <w:ilvl w:val="1"/>
          <w:numId w:val="961"/>
        </w:numPr>
        <w:spacing w:after="290" w:line="240" w:lineRule="auto"/>
        <w:ind w:left="0" w:firstLine="426"/>
      </w:pPr>
      <w:r>
        <w:t>Podrobnosti</w:t>
      </w:r>
      <w:r>
        <w:tab/>
        <w:t>o spôsobe</w:t>
      </w:r>
      <w:r>
        <w:tab/>
        <w:t>odberu</w:t>
      </w:r>
      <w:r>
        <w:tab/>
        <w:t>odtlačkov</w:t>
      </w:r>
      <w:r>
        <w:tab/>
        <w:t>prstov,</w:t>
      </w:r>
      <w:r>
        <w:tab/>
        <w:t>biologickej</w:t>
      </w:r>
      <w:r>
        <w:tab/>
        <w:t>vzorky,</w:t>
      </w:r>
      <w:r>
        <w:tab/>
        <w:t>vyhotovenia panoramatickej röntgenovej snímky chrupu, o vytvorení, použití, uchovávaní a likvidácii záznamov z registra identifikačnej databázy a o uchovávaní a likvidácii biologickej vzorky profesionálneho vojaka ustanoví služobný predpis.</w:t>
      </w:r>
    </w:p>
    <w:p w:rsidR="00271AB0" w:rsidRDefault="00271AB0" w:rsidP="00271AB0">
      <w:pPr>
        <w:spacing w:after="20" w:line="240" w:lineRule="auto"/>
        <w:ind w:left="100" w:right="90"/>
        <w:jc w:val="center"/>
      </w:pPr>
      <w:r>
        <w:rPr>
          <w:b/>
        </w:rPr>
        <w:t>§ 61</w:t>
      </w:r>
    </w:p>
    <w:p w:rsidR="00271AB0" w:rsidRDefault="00271AB0" w:rsidP="00271AB0">
      <w:pPr>
        <w:spacing w:after="194" w:line="240" w:lineRule="auto"/>
        <w:ind w:left="100" w:right="90"/>
        <w:jc w:val="center"/>
      </w:pPr>
      <w:r>
        <w:rPr>
          <w:b/>
        </w:rPr>
        <w:t>Osobná identifikačná karta</w:t>
      </w:r>
    </w:p>
    <w:p w:rsidR="00271AB0" w:rsidRDefault="00271AB0" w:rsidP="001F0CFC">
      <w:pPr>
        <w:numPr>
          <w:ilvl w:val="1"/>
          <w:numId w:val="962"/>
        </w:numPr>
        <w:spacing w:after="200" w:line="240" w:lineRule="auto"/>
        <w:ind w:left="0" w:firstLine="454"/>
      </w:pPr>
      <w:r>
        <w:t>Profesionálnemu vojakovi pri prijatí do štátnej služby vydá služobný úrad osobnú identifikačnú kartu, ktorou sa profesionálny vojak preukazuje pri výkone štátnej služby.</w:t>
      </w:r>
    </w:p>
    <w:p w:rsidR="00271AB0" w:rsidRDefault="00271AB0" w:rsidP="001F0CFC">
      <w:pPr>
        <w:numPr>
          <w:ilvl w:val="1"/>
          <w:numId w:val="962"/>
        </w:numPr>
        <w:spacing w:after="104" w:line="240" w:lineRule="auto"/>
        <w:ind w:firstLine="227"/>
      </w:pPr>
      <w:r>
        <w:t>Osobná identifikačná karta profesionálneho vojaka obsahuje</w:t>
      </w:r>
    </w:p>
    <w:p w:rsidR="00271AB0" w:rsidRDefault="00271AB0" w:rsidP="001F0CFC">
      <w:pPr>
        <w:numPr>
          <w:ilvl w:val="0"/>
          <w:numId w:val="963"/>
        </w:numPr>
        <w:spacing w:after="104" w:line="240" w:lineRule="auto"/>
        <w:ind w:hanging="283"/>
      </w:pPr>
      <w:r>
        <w:t>meno a priezvisko,</w:t>
      </w:r>
    </w:p>
    <w:p w:rsidR="00271AB0" w:rsidRDefault="00271AB0" w:rsidP="001F0CFC">
      <w:pPr>
        <w:numPr>
          <w:ilvl w:val="0"/>
          <w:numId w:val="963"/>
        </w:numPr>
        <w:spacing w:after="104" w:line="240" w:lineRule="auto"/>
        <w:ind w:hanging="283"/>
      </w:pPr>
      <w:r>
        <w:t>dátum a miesto narodenia,</w:t>
      </w:r>
    </w:p>
    <w:p w:rsidR="00271AB0" w:rsidRDefault="00271AB0" w:rsidP="001F0CFC">
      <w:pPr>
        <w:numPr>
          <w:ilvl w:val="0"/>
          <w:numId w:val="963"/>
        </w:numPr>
        <w:spacing w:after="104" w:line="240" w:lineRule="auto"/>
        <w:ind w:hanging="283"/>
      </w:pPr>
      <w:r>
        <w:t>vojenskú hodnosť,</w:t>
      </w:r>
    </w:p>
    <w:p w:rsidR="00271AB0" w:rsidRDefault="00271AB0" w:rsidP="001F0CFC">
      <w:pPr>
        <w:numPr>
          <w:ilvl w:val="0"/>
          <w:numId w:val="963"/>
        </w:numPr>
        <w:spacing w:after="95" w:line="240" w:lineRule="auto"/>
        <w:ind w:hanging="283"/>
      </w:pPr>
      <w:r>
        <w:t>osobné číslo,</w:t>
      </w:r>
    </w:p>
    <w:p w:rsidR="00271AB0" w:rsidRDefault="00271AB0" w:rsidP="001F0CFC">
      <w:pPr>
        <w:numPr>
          <w:ilvl w:val="0"/>
          <w:numId w:val="963"/>
        </w:numPr>
        <w:spacing w:after="115" w:line="240" w:lineRule="auto"/>
        <w:ind w:hanging="283"/>
      </w:pPr>
      <w:r>
        <w:t>titul, ktorý je profesionálny vojak oprávnený používať podľa osobitného predpisu,</w:t>
      </w:r>
      <w:r>
        <w:rPr>
          <w:sz w:val="15"/>
          <w:vertAlign w:val="superscript"/>
        </w:rPr>
        <w:t>49</w:t>
      </w:r>
      <w:r>
        <w:rPr>
          <w:sz w:val="18"/>
        </w:rPr>
        <w:t>)</w:t>
      </w:r>
    </w:p>
    <w:p w:rsidR="00271AB0" w:rsidRDefault="00271AB0" w:rsidP="001F0CFC">
      <w:pPr>
        <w:numPr>
          <w:ilvl w:val="0"/>
          <w:numId w:val="963"/>
        </w:numPr>
        <w:spacing w:after="104" w:line="240" w:lineRule="auto"/>
        <w:ind w:hanging="283"/>
      </w:pPr>
      <w:r>
        <w:t>zobrazenie podoby tváre,</w:t>
      </w:r>
    </w:p>
    <w:p w:rsidR="00271AB0" w:rsidRDefault="00271AB0" w:rsidP="001F0CFC">
      <w:pPr>
        <w:numPr>
          <w:ilvl w:val="0"/>
          <w:numId w:val="963"/>
        </w:numPr>
        <w:spacing w:after="104" w:line="240" w:lineRule="auto"/>
        <w:ind w:hanging="283"/>
      </w:pPr>
      <w:r>
        <w:t>evidenčné číslo karty,</w:t>
      </w:r>
    </w:p>
    <w:p w:rsidR="00271AB0" w:rsidRDefault="00271AB0" w:rsidP="001F0CFC">
      <w:pPr>
        <w:numPr>
          <w:ilvl w:val="0"/>
          <w:numId w:val="963"/>
        </w:numPr>
        <w:spacing w:after="200" w:line="240" w:lineRule="auto"/>
        <w:ind w:hanging="283"/>
      </w:pPr>
      <w:r>
        <w:t>strojovo čitateľné údaje, ktoré súvisia so štátnou službou.</w:t>
      </w:r>
    </w:p>
    <w:p w:rsidR="00271AB0" w:rsidRDefault="00271AB0" w:rsidP="001F0CFC">
      <w:pPr>
        <w:numPr>
          <w:ilvl w:val="1"/>
          <w:numId w:val="963"/>
        </w:numPr>
        <w:spacing w:after="200" w:line="240" w:lineRule="auto"/>
        <w:ind w:left="0" w:firstLine="426"/>
      </w:pPr>
      <w:r>
        <w:t>Osobnú identifikačnú kartu nemožno pripojiť ako prílohu k podaniu ani odovzdať nepovolanej osobe. Zničenie, poškodenie, stratu, odcudzenie alebo zneužitie osobnej identifikačnej karty je profesionálny vojak povinný hlásiť služobnému úradu. Neplatnú alebo poškodenú osobnú identifikačnú kartu profesionálny vojak bezodkladne odovzdá služobnému úradu.</w:t>
      </w:r>
    </w:p>
    <w:p w:rsidR="00271AB0" w:rsidRDefault="00271AB0" w:rsidP="001F0CFC">
      <w:pPr>
        <w:numPr>
          <w:ilvl w:val="1"/>
          <w:numId w:val="963"/>
        </w:numPr>
        <w:spacing w:after="200" w:line="240" w:lineRule="auto"/>
        <w:ind w:left="0" w:firstLine="426"/>
      </w:pPr>
      <w:r>
        <w:t>Osobnú identifikačnú kartu je profesionálny vojak povinný pri skončení štátnej služby vrátiť služobnému úradu.</w:t>
      </w:r>
    </w:p>
    <w:p w:rsidR="00271AB0" w:rsidRDefault="00271AB0" w:rsidP="001F0CFC">
      <w:pPr>
        <w:numPr>
          <w:ilvl w:val="1"/>
          <w:numId w:val="963"/>
        </w:numPr>
        <w:spacing w:after="291" w:line="240" w:lineRule="auto"/>
        <w:ind w:left="0" w:firstLine="426"/>
      </w:pPr>
      <w:r>
        <w:t>Vzor osobnej identifikačnej karty a podrobnosti o účele jej použitia, postupe v prípade zničenia, poškodenia, straty, odcudzenia alebo zneužitia osobnej identifikačnej karty a o postupe pri likvidácii osobnej identifikačnej karty ustanoví služobný predpis.</w:t>
      </w:r>
    </w:p>
    <w:p w:rsidR="00271AB0" w:rsidRDefault="00271AB0" w:rsidP="00271AB0">
      <w:pPr>
        <w:spacing w:after="20" w:line="240" w:lineRule="auto"/>
        <w:ind w:left="100" w:right="90"/>
        <w:jc w:val="center"/>
      </w:pPr>
      <w:r>
        <w:rPr>
          <w:b/>
        </w:rPr>
        <w:t>§ 62</w:t>
      </w:r>
    </w:p>
    <w:p w:rsidR="00271AB0" w:rsidRDefault="00271AB0" w:rsidP="00271AB0">
      <w:pPr>
        <w:spacing w:after="194" w:line="240" w:lineRule="auto"/>
        <w:ind w:left="100" w:right="90"/>
        <w:jc w:val="center"/>
      </w:pPr>
      <w:r>
        <w:rPr>
          <w:b/>
        </w:rPr>
        <w:t>Kovový identifikačný štítok</w:t>
      </w:r>
    </w:p>
    <w:p w:rsidR="00271AB0" w:rsidRDefault="00271AB0" w:rsidP="00271AB0">
      <w:pPr>
        <w:spacing w:after="103" w:line="240" w:lineRule="auto"/>
        <w:ind w:left="-15" w:firstLine="441"/>
      </w:pPr>
      <w:r>
        <w:t>(1) Profesionálnemu vojakovi vydá služobný úrad dva kovové identifikačné štítky s kovovou retiazkou</w:t>
      </w:r>
    </w:p>
    <w:p w:rsidR="00271AB0" w:rsidRDefault="00271AB0" w:rsidP="001F0CFC">
      <w:pPr>
        <w:numPr>
          <w:ilvl w:val="0"/>
          <w:numId w:val="964"/>
        </w:numPr>
        <w:spacing w:after="104" w:line="240" w:lineRule="auto"/>
        <w:ind w:hanging="283"/>
      </w:pPr>
      <w:r>
        <w:t>po ustanovení do funkcie kadeta,</w:t>
      </w:r>
    </w:p>
    <w:p w:rsidR="00271AB0" w:rsidRDefault="00271AB0" w:rsidP="001F0CFC">
      <w:pPr>
        <w:numPr>
          <w:ilvl w:val="0"/>
          <w:numId w:val="964"/>
        </w:numPr>
        <w:spacing w:after="104" w:line="240" w:lineRule="auto"/>
        <w:ind w:hanging="283"/>
      </w:pPr>
      <w:r>
        <w:t>pri prijatí alebo vymenovaní do dočasnej štátnej služby alebo krátkodobej štátnej služby,</w:t>
      </w:r>
    </w:p>
    <w:p w:rsidR="00271AB0" w:rsidRDefault="00271AB0" w:rsidP="001F0CFC">
      <w:pPr>
        <w:numPr>
          <w:ilvl w:val="0"/>
          <w:numId w:val="964"/>
        </w:numPr>
        <w:spacing w:after="200" w:line="240" w:lineRule="auto"/>
        <w:ind w:hanging="283"/>
      </w:pPr>
      <w:r>
        <w:t>pri prijatí do stálej štátnej služby.</w:t>
      </w:r>
    </w:p>
    <w:p w:rsidR="00271AB0" w:rsidRDefault="00271AB0" w:rsidP="001F0CFC">
      <w:pPr>
        <w:numPr>
          <w:ilvl w:val="1"/>
          <w:numId w:val="964"/>
        </w:numPr>
        <w:spacing w:after="200" w:line="240" w:lineRule="auto"/>
        <w:ind w:left="0" w:firstLine="426"/>
      </w:pPr>
      <w:r>
        <w:t>Profesionálnemu vojakovi, ktorému v súvislosti s predchádzajúcim služobným pomerom boli vydané kovové identifikačné štítky s kovovou retiazkou, sa pri opätovnom prijatí do štátnej služby kovové identifikačné štítky s kovovou retiazkou nevydávajú.</w:t>
      </w:r>
    </w:p>
    <w:p w:rsidR="00271AB0" w:rsidRDefault="00271AB0" w:rsidP="001F0CFC">
      <w:pPr>
        <w:numPr>
          <w:ilvl w:val="1"/>
          <w:numId w:val="964"/>
        </w:numPr>
        <w:spacing w:after="200" w:line="240" w:lineRule="auto"/>
        <w:ind w:left="0" w:firstLine="426"/>
      </w:pPr>
      <w:r>
        <w:t>Kovový identifikačný štítok obsahuje meno, priezvisko, rodné číslo a krvnú skupinu profesionálneho vojaka.</w:t>
      </w:r>
    </w:p>
    <w:p w:rsidR="00271AB0" w:rsidRDefault="00271AB0" w:rsidP="001F0CFC">
      <w:pPr>
        <w:numPr>
          <w:ilvl w:val="1"/>
          <w:numId w:val="964"/>
        </w:numPr>
        <w:spacing w:after="200" w:line="240" w:lineRule="auto"/>
        <w:ind w:left="0" w:firstLine="426"/>
      </w:pPr>
      <w:r>
        <w:t>Kovový identifikačný štítok nemožno odovzdať nepovolanej osobe. Zničenie, poškodenie, stratu, odcudzenie alebo neplatnosť kovového identifikačného štítku je profesionálny vojak povinný hlásiť služobnému úradu.</w:t>
      </w:r>
    </w:p>
    <w:p w:rsidR="00271AB0" w:rsidRDefault="00271AB0" w:rsidP="001F0CFC">
      <w:pPr>
        <w:numPr>
          <w:ilvl w:val="1"/>
          <w:numId w:val="964"/>
        </w:numPr>
        <w:spacing w:after="200" w:line="240" w:lineRule="auto"/>
        <w:ind w:left="0" w:firstLine="426"/>
      </w:pPr>
      <w:r>
        <w:t>Vzor kovového identifikačného štítku a kovovej retiazky, spôsob ich nosenia a podrobnosti o postupe v prípade zničenia, poškodenia, straty, odcudzenia alebo neplatnosti kovového identifikačného štítku ustanoví služobný predpis.</w:t>
      </w:r>
    </w:p>
    <w:p w:rsidR="00271AB0" w:rsidRDefault="00271AB0" w:rsidP="00271AB0">
      <w:pPr>
        <w:spacing w:after="43" w:line="240" w:lineRule="auto"/>
        <w:ind w:left="100" w:right="90"/>
        <w:jc w:val="center"/>
        <w:rPr>
          <w:b/>
        </w:rPr>
      </w:pPr>
    </w:p>
    <w:p w:rsidR="00271AB0" w:rsidRDefault="00271AB0" w:rsidP="00271AB0">
      <w:pPr>
        <w:spacing w:after="43" w:line="240" w:lineRule="auto"/>
        <w:ind w:left="100" w:right="90"/>
        <w:jc w:val="center"/>
        <w:rPr>
          <w:b/>
        </w:rPr>
      </w:pPr>
    </w:p>
    <w:p w:rsidR="00271AB0" w:rsidRDefault="00271AB0" w:rsidP="00271AB0">
      <w:pPr>
        <w:spacing w:after="43" w:line="240" w:lineRule="auto"/>
        <w:ind w:left="100" w:right="90"/>
        <w:jc w:val="center"/>
        <w:rPr>
          <w:b/>
        </w:rPr>
      </w:pPr>
    </w:p>
    <w:p w:rsidR="00271AB0" w:rsidRDefault="00271AB0" w:rsidP="00271AB0">
      <w:pPr>
        <w:spacing w:after="43" w:line="240" w:lineRule="auto"/>
        <w:ind w:left="100" w:right="90"/>
        <w:jc w:val="center"/>
      </w:pPr>
      <w:r>
        <w:rPr>
          <w:b/>
        </w:rPr>
        <w:t>Šiesty diel</w:t>
      </w:r>
    </w:p>
    <w:p w:rsidR="00271AB0" w:rsidRDefault="00271AB0" w:rsidP="00271AB0">
      <w:pPr>
        <w:spacing w:after="286" w:line="240" w:lineRule="auto"/>
        <w:ind w:left="100" w:right="90"/>
        <w:jc w:val="center"/>
      </w:pPr>
      <w:r>
        <w:rPr>
          <w:b/>
        </w:rPr>
        <w:t>Ustanovenie do funkcie</w:t>
      </w:r>
    </w:p>
    <w:p w:rsidR="00271AB0" w:rsidRDefault="00271AB0" w:rsidP="00271AB0">
      <w:pPr>
        <w:spacing w:after="194" w:line="240" w:lineRule="auto"/>
        <w:ind w:left="100" w:right="90"/>
        <w:jc w:val="center"/>
      </w:pPr>
      <w:r>
        <w:rPr>
          <w:b/>
        </w:rPr>
        <w:t>§ 63</w:t>
      </w:r>
    </w:p>
    <w:p w:rsidR="00271AB0" w:rsidRDefault="00271AB0" w:rsidP="001F0CFC">
      <w:pPr>
        <w:numPr>
          <w:ilvl w:val="1"/>
          <w:numId w:val="965"/>
        </w:numPr>
        <w:spacing w:after="200" w:line="240" w:lineRule="auto"/>
        <w:ind w:left="0" w:firstLine="426"/>
      </w:pPr>
      <w:r>
        <w:t>Profesionálneho vojaka po prijatí do prípravnej štátnej služby služobný úrad ustanoví do funkcie podľa § 22 ods. 1.</w:t>
      </w:r>
    </w:p>
    <w:p w:rsidR="00271AB0" w:rsidRDefault="00271AB0" w:rsidP="001F0CFC">
      <w:pPr>
        <w:numPr>
          <w:ilvl w:val="1"/>
          <w:numId w:val="965"/>
        </w:numPr>
        <w:spacing w:after="117" w:line="240" w:lineRule="auto"/>
        <w:ind w:left="0" w:firstLine="426"/>
      </w:pPr>
      <w:r>
        <w:t>Profesionálneho vojaka služobný úrad ustanoví do funkcie podľa § 64 alebo § 65 alebo vymenuje do funkcie podľa osobitných predpisov</w:t>
      </w:r>
      <w:r>
        <w:rPr>
          <w:sz w:val="15"/>
          <w:vertAlign w:val="superscript"/>
        </w:rPr>
        <w:t>13</w:t>
      </w:r>
      <w:r>
        <w:rPr>
          <w:sz w:val="18"/>
        </w:rPr>
        <w:t xml:space="preserve">) </w:t>
      </w:r>
      <w:r>
        <w:t>po</w:t>
      </w:r>
    </w:p>
    <w:p w:rsidR="00271AB0" w:rsidRDefault="00271AB0" w:rsidP="001F0CFC">
      <w:pPr>
        <w:numPr>
          <w:ilvl w:val="0"/>
          <w:numId w:val="966"/>
        </w:numPr>
        <w:spacing w:after="104" w:line="240" w:lineRule="auto"/>
        <w:ind w:hanging="283"/>
      </w:pPr>
      <w:r>
        <w:t>vymenovaní alebo po prijatí do dočasnej štátnej služby,</w:t>
      </w:r>
    </w:p>
    <w:p w:rsidR="00271AB0" w:rsidRDefault="00271AB0" w:rsidP="001F0CFC">
      <w:pPr>
        <w:numPr>
          <w:ilvl w:val="0"/>
          <w:numId w:val="966"/>
        </w:numPr>
        <w:spacing w:after="104" w:line="240" w:lineRule="auto"/>
        <w:ind w:hanging="283"/>
      </w:pPr>
      <w:r>
        <w:t>prijatí do stálej štátnej služby alebo</w:t>
      </w:r>
    </w:p>
    <w:p w:rsidR="00271AB0" w:rsidRDefault="00271AB0" w:rsidP="001F0CFC">
      <w:pPr>
        <w:numPr>
          <w:ilvl w:val="0"/>
          <w:numId w:val="966"/>
        </w:numPr>
        <w:spacing w:after="292" w:line="240" w:lineRule="auto"/>
        <w:ind w:hanging="283"/>
      </w:pPr>
      <w:r>
        <w:t>vymenovaní alebo po prijatí do krátkodobej štátnej služby.</w:t>
      </w:r>
    </w:p>
    <w:p w:rsidR="00271AB0" w:rsidRDefault="00271AB0" w:rsidP="00271AB0">
      <w:pPr>
        <w:spacing w:after="194" w:line="240" w:lineRule="auto"/>
        <w:ind w:left="100" w:right="90"/>
        <w:jc w:val="center"/>
      </w:pPr>
      <w:r>
        <w:rPr>
          <w:b/>
        </w:rPr>
        <w:t>§ 64</w:t>
      </w:r>
    </w:p>
    <w:p w:rsidR="00271AB0" w:rsidRDefault="00271AB0" w:rsidP="00271AB0">
      <w:pPr>
        <w:spacing w:after="103" w:line="240" w:lineRule="auto"/>
        <w:ind w:left="-15" w:firstLine="441"/>
      </w:pPr>
      <w:r>
        <w:t xml:space="preserve">(1) Profesionálneho vojaka môže služobný úrad ustanoviť do funkcie, ak spĺňa kvalifikačné predpoklady a požiadavky na výkon štátnej služby a </w:t>
      </w:r>
    </w:p>
    <w:p w:rsidR="00271AB0" w:rsidRDefault="00271AB0" w:rsidP="001F0CFC">
      <w:pPr>
        <w:numPr>
          <w:ilvl w:val="0"/>
          <w:numId w:val="967"/>
        </w:numPr>
        <w:spacing w:after="103" w:line="240" w:lineRule="auto"/>
        <w:ind w:hanging="283"/>
      </w:pPr>
      <w:r>
        <w:t>spĺňa podmienky podľa § 45 na vymenovanie do vojenskej hodnosti alebo povýšenie do vojenskej hodnosti, ktorá je plánovaná na funkcii a do ktorej má byť ustanovený, alebo</w:t>
      </w:r>
    </w:p>
    <w:p w:rsidR="00271AB0" w:rsidRDefault="00271AB0" w:rsidP="001F0CFC">
      <w:pPr>
        <w:numPr>
          <w:ilvl w:val="0"/>
          <w:numId w:val="967"/>
        </w:numPr>
        <w:spacing w:after="200" w:line="240" w:lineRule="auto"/>
        <w:ind w:hanging="283"/>
      </w:pPr>
      <w:r>
        <w:t>dosiahol vojenskú hodnosť, ktorá je na funkcii plánovaná.</w:t>
      </w:r>
    </w:p>
    <w:p w:rsidR="00271AB0" w:rsidRDefault="00271AB0" w:rsidP="00271AB0">
      <w:pPr>
        <w:spacing w:after="291" w:line="240" w:lineRule="auto"/>
        <w:ind w:left="-15" w:firstLine="441"/>
      </w:pPr>
      <w:r>
        <w:t>(2) Profesionálneho vojaka možno ustanoviť za podmienok podľa odseku 1 do funkcie v inej vojenskej odbornosti alebo jej špecializácii len so súhlasom príslušných garantov vojenskej odbornosti.</w:t>
      </w:r>
    </w:p>
    <w:p w:rsidR="00271AB0" w:rsidRDefault="00271AB0" w:rsidP="00271AB0">
      <w:pPr>
        <w:spacing w:after="194" w:line="240" w:lineRule="auto"/>
        <w:ind w:left="100" w:right="90"/>
        <w:jc w:val="center"/>
      </w:pPr>
      <w:r>
        <w:rPr>
          <w:b/>
        </w:rPr>
        <w:t>§ 65</w:t>
      </w:r>
    </w:p>
    <w:p w:rsidR="00271AB0" w:rsidRDefault="00271AB0" w:rsidP="00271AB0">
      <w:pPr>
        <w:spacing w:after="103" w:line="240" w:lineRule="auto"/>
        <w:ind w:left="-15" w:firstLine="441"/>
      </w:pPr>
      <w:r>
        <w:t>(1) Profesionálneho vojaka môže služobný úrad ustanoviť do funkcie vo vojenskej odbornosti vojenská polícia, vojenská hudba, právna služba, finančno-ekonomická služba, špeciálne operácie, vojenské zdravotníctvo alebo vojenský vrcholový šport, do funkcie v špecializácii psychológ, pilot, lietajúci letovod, palubný špecialista letectva, padákový odborník letectva, odborník riadenia letovej prevádzky, odborník meteorologickej služby, palubný inžinier a palubný technik, odborník na likvidáciu výbušnín, munície a nástražných výbušných systémov, odborník informatiky a automatizácie velenia, do funkcie s plánovanou vojenskou hodnosťou v hodnostnom zbore poddôstojníkov vo vojenskej odbornosti inžinierska letecká služba a do funkcie v štátnej správe na úseku leteckej prevádzky, ak</w:t>
      </w:r>
    </w:p>
    <w:p w:rsidR="00271AB0" w:rsidRDefault="00271AB0" w:rsidP="001F0CFC">
      <w:pPr>
        <w:numPr>
          <w:ilvl w:val="0"/>
          <w:numId w:val="968"/>
        </w:numPr>
        <w:spacing w:after="104" w:line="240" w:lineRule="auto"/>
        <w:ind w:hanging="283"/>
      </w:pPr>
      <w:r>
        <w:t>spĺňa vzdelanie na výkon funkcie, do ktorej má byť ustanovený,</w:t>
      </w:r>
    </w:p>
    <w:p w:rsidR="00271AB0" w:rsidRDefault="00271AB0" w:rsidP="001F0CFC">
      <w:pPr>
        <w:numPr>
          <w:ilvl w:val="0"/>
          <w:numId w:val="968"/>
        </w:numPr>
        <w:spacing w:after="104" w:line="240" w:lineRule="auto"/>
        <w:ind w:hanging="283"/>
      </w:pPr>
      <w:r>
        <w:t>spĺňa odborné požiadavky na výkon funkcie, do ktorej má byť ustanovený,</w:t>
      </w:r>
    </w:p>
    <w:p w:rsidR="00271AB0" w:rsidRDefault="00271AB0" w:rsidP="001F0CFC">
      <w:pPr>
        <w:numPr>
          <w:ilvl w:val="0"/>
          <w:numId w:val="968"/>
        </w:numPr>
        <w:spacing w:after="104" w:line="240" w:lineRule="auto"/>
        <w:ind w:hanging="283"/>
      </w:pPr>
      <w:r>
        <w:t xml:space="preserve">spĺňa úroveň znalosti cudzieho jazyka, ak sa na výkon funkcie vyžaduje, a </w:t>
      </w:r>
    </w:p>
    <w:p w:rsidR="00271AB0" w:rsidRDefault="00271AB0" w:rsidP="001F0CFC">
      <w:pPr>
        <w:numPr>
          <w:ilvl w:val="0"/>
          <w:numId w:val="968"/>
        </w:numPr>
        <w:spacing w:after="200" w:line="240" w:lineRule="auto"/>
        <w:ind w:hanging="283"/>
      </w:pPr>
      <w:r>
        <w:t>je na funkcii plánovaná rovnaká alebo vyššia vojenská hodnosť, než akú dosiahol.</w:t>
      </w:r>
    </w:p>
    <w:p w:rsidR="00271AB0" w:rsidRDefault="00271AB0" w:rsidP="001F0CFC">
      <w:pPr>
        <w:numPr>
          <w:ilvl w:val="1"/>
          <w:numId w:val="968"/>
        </w:numPr>
        <w:spacing w:after="200" w:line="240" w:lineRule="auto"/>
        <w:ind w:left="0" w:firstLine="426"/>
      </w:pPr>
      <w:r>
        <w:t>Profesionálneho vojaka, ktorý je alebo bude ustanovený do funkcie vo vojenskej odbornosti vojenské spravodajstvo alebo vojenská duchovná služba, ktorý je alebo bude vyčlenený na plnenie úloh podľa § 71 ods. 1 písm. f) alebo ktorý je alebo bude vyslaný na plnenie úloh mimo územia Slovenskej republiky podľa § 77 ods. 1 písm. a) alebo písm. b) alebo podľa § 77 ods. 2, môže služobný úrad ustanoviť do funkcie, ak spĺňa podmienky podľa odseku 1 písm. a) a c).</w:t>
      </w:r>
    </w:p>
    <w:p w:rsidR="00271AB0" w:rsidRDefault="00271AB0" w:rsidP="001F0CFC">
      <w:pPr>
        <w:numPr>
          <w:ilvl w:val="1"/>
          <w:numId w:val="968"/>
        </w:numPr>
        <w:spacing w:after="224" w:line="240" w:lineRule="auto"/>
        <w:ind w:left="0" w:firstLine="426"/>
      </w:pPr>
      <w:r>
        <w:t>Profesionálneho vojaka vo vojenskej odbornosti vojenská duchovná služba možno ustanoviť do inej funkcie len na základe predchádzajúceho súhlasu príslušnej cirkevnej autority.</w:t>
      </w:r>
      <w:r>
        <w:rPr>
          <w:sz w:val="15"/>
          <w:vertAlign w:val="superscript"/>
        </w:rPr>
        <w:t>30</w:t>
      </w:r>
      <w:r>
        <w:rPr>
          <w:sz w:val="18"/>
        </w:rPr>
        <w:t>)</w:t>
      </w:r>
    </w:p>
    <w:p w:rsidR="00271AB0" w:rsidRDefault="00271AB0" w:rsidP="001F0CFC">
      <w:pPr>
        <w:numPr>
          <w:ilvl w:val="1"/>
          <w:numId w:val="968"/>
        </w:numPr>
        <w:spacing w:after="291" w:line="240" w:lineRule="auto"/>
        <w:ind w:left="0" w:firstLine="426"/>
      </w:pPr>
      <w:r>
        <w:t>Profesionálneho vojaka možno ustanoviť za podmienok podľa odseku 1 do funkcie v inej vojenskej odbornosti alebo jej špecializácii len so súhlasom príslušných garantov vojenskej odbornosti.</w:t>
      </w:r>
    </w:p>
    <w:p w:rsidR="00271AB0" w:rsidRDefault="00271AB0" w:rsidP="00271AB0">
      <w:pPr>
        <w:spacing w:after="194" w:line="240" w:lineRule="auto"/>
        <w:ind w:left="100" w:right="90"/>
        <w:jc w:val="center"/>
        <w:rPr>
          <w:b/>
        </w:rPr>
      </w:pPr>
    </w:p>
    <w:p w:rsidR="00271AB0" w:rsidRDefault="00271AB0" w:rsidP="00271AB0">
      <w:pPr>
        <w:spacing w:after="194" w:line="240" w:lineRule="auto"/>
        <w:ind w:left="100" w:right="90"/>
        <w:jc w:val="center"/>
        <w:rPr>
          <w:b/>
        </w:rPr>
      </w:pPr>
    </w:p>
    <w:p w:rsidR="00271AB0" w:rsidRDefault="00271AB0" w:rsidP="00271AB0">
      <w:pPr>
        <w:spacing w:after="194" w:line="240" w:lineRule="auto"/>
        <w:ind w:left="100" w:right="90"/>
        <w:jc w:val="center"/>
      </w:pPr>
      <w:r>
        <w:rPr>
          <w:b/>
        </w:rPr>
        <w:t>§ 65a</w:t>
      </w:r>
    </w:p>
    <w:p w:rsidR="00271AB0" w:rsidRDefault="00271AB0" w:rsidP="00271AB0">
      <w:pPr>
        <w:spacing w:after="103" w:line="240" w:lineRule="auto"/>
        <w:ind w:left="-15" w:firstLine="441"/>
      </w:pPr>
      <w:r>
        <w:t>(1) Profesionálneho vojaka vo vojenskej hodnosti slobodník, desiatnik, čatár, rotný, rotmajster, poručík, nadporučík, kapitán, major a podplukovník môže služobný úrad výnimočne ustanoviť, ak v § 65 nie je ustanovené inak, do funkcie s plánovanou vojenskou hodnosťou o jeden stupeň vyššou, než akú profesionálny vojak dosiahol, ak</w:t>
      </w:r>
    </w:p>
    <w:p w:rsidR="00271AB0" w:rsidRDefault="00271AB0" w:rsidP="001F0CFC">
      <w:pPr>
        <w:numPr>
          <w:ilvl w:val="0"/>
          <w:numId w:val="969"/>
        </w:numPr>
        <w:spacing w:after="104" w:line="240" w:lineRule="auto"/>
        <w:ind w:hanging="283"/>
      </w:pPr>
      <w:r>
        <w:t>spĺňa vzdelanie na výkon funkcie, do ktorej má byť ustanovený,</w:t>
      </w:r>
    </w:p>
    <w:p w:rsidR="00271AB0" w:rsidRDefault="00271AB0" w:rsidP="001F0CFC">
      <w:pPr>
        <w:numPr>
          <w:ilvl w:val="0"/>
          <w:numId w:val="969"/>
        </w:numPr>
        <w:spacing w:after="104" w:line="240" w:lineRule="auto"/>
        <w:ind w:hanging="283"/>
      </w:pPr>
      <w:r>
        <w:t>spĺňa odborné požiadavky na výkon funkcie, do ktorej má byť ustanovený,</w:t>
      </w:r>
    </w:p>
    <w:p w:rsidR="00271AB0" w:rsidRDefault="00271AB0" w:rsidP="001F0CFC">
      <w:pPr>
        <w:numPr>
          <w:ilvl w:val="0"/>
          <w:numId w:val="969"/>
        </w:numPr>
        <w:spacing w:after="104" w:line="240" w:lineRule="auto"/>
        <w:ind w:hanging="283"/>
      </w:pPr>
      <w:r>
        <w:t xml:space="preserve">spĺňa úroveň znalosti cudzieho jazyka, ak sa na výkon funkcie vyžaduje a </w:t>
      </w:r>
    </w:p>
    <w:p w:rsidR="00271AB0" w:rsidRDefault="00271AB0" w:rsidP="001F0CFC">
      <w:pPr>
        <w:numPr>
          <w:ilvl w:val="0"/>
          <w:numId w:val="969"/>
        </w:numPr>
        <w:spacing w:after="200" w:line="240" w:lineRule="auto"/>
        <w:ind w:hanging="283"/>
      </w:pPr>
      <w:r>
        <w:t>podľa priemeru bodových hodnotení v služobnom hodnotení za obdobie výkonu štátnej služby v dosiahnutej vojenskej hodnosti dosahuje mimoriadne dobré výsledky alebo dobré výsledky.</w:t>
      </w:r>
    </w:p>
    <w:p w:rsidR="00271AB0" w:rsidRDefault="00271AB0" w:rsidP="00271AB0">
      <w:pPr>
        <w:spacing w:after="291" w:line="240" w:lineRule="auto"/>
        <w:ind w:left="-15" w:firstLine="441"/>
      </w:pPr>
      <w:r>
        <w:t>(2) Profesionálneho vojaka možno ustanoviť za podmienok podľa odseku 1 do funkcie v inej vojenskej odbornosti alebo jej špecializácii len so súhlasom príslušných garantov vojenskej odbornosti.</w:t>
      </w:r>
    </w:p>
    <w:p w:rsidR="00271AB0" w:rsidRDefault="00271AB0" w:rsidP="00271AB0">
      <w:pPr>
        <w:spacing w:after="194" w:line="240" w:lineRule="auto"/>
        <w:ind w:left="100" w:right="90"/>
        <w:jc w:val="center"/>
      </w:pPr>
      <w:r>
        <w:rPr>
          <w:b/>
        </w:rPr>
        <w:t>§ 66</w:t>
      </w:r>
    </w:p>
    <w:p w:rsidR="00271AB0" w:rsidRDefault="00271AB0" w:rsidP="001F0CFC">
      <w:pPr>
        <w:numPr>
          <w:ilvl w:val="1"/>
          <w:numId w:val="970"/>
        </w:numPr>
        <w:spacing w:after="200" w:line="240" w:lineRule="auto"/>
        <w:ind w:left="0" w:firstLine="426"/>
      </w:pPr>
      <w:r>
        <w:t>Profesionálneho vojaka v dočasnej štátnej službe alebo v stálej štátnej službe môže služobný úrad podľa § 64 alebo § 65 ustanoviť do voľnej funkcie v rovnakom hodnostnom zbore aj na základe výberu (ďalej len "výber na funkciu").</w:t>
      </w:r>
    </w:p>
    <w:p w:rsidR="00271AB0" w:rsidRDefault="00271AB0" w:rsidP="001F0CFC">
      <w:pPr>
        <w:numPr>
          <w:ilvl w:val="1"/>
          <w:numId w:val="970"/>
        </w:numPr>
        <w:spacing w:after="200" w:line="240" w:lineRule="auto"/>
        <w:ind w:left="0" w:firstLine="426"/>
      </w:pPr>
      <w:r>
        <w:t>Ak doplňovanie hodnostného zboru dôstojníkov nezodpovedá potrebám služobného úradu, služobný úrad môže vyhlásiť výber pre profesionálnych vojakov v dočasnej štátnej službe v hodnostnom zbore mužstva a hodnostnom zbore poddôstojníkov na ustanovenie do funkcie v hodnostnom zbore dôstojníkov (ďalej len "výber na dôstojnícku funkciu").</w:t>
      </w:r>
    </w:p>
    <w:p w:rsidR="00271AB0" w:rsidRDefault="00271AB0" w:rsidP="001F0CFC">
      <w:pPr>
        <w:numPr>
          <w:ilvl w:val="1"/>
          <w:numId w:val="970"/>
        </w:numPr>
        <w:spacing w:after="200" w:line="240" w:lineRule="auto"/>
        <w:ind w:left="0" w:firstLine="426"/>
      </w:pPr>
      <w:r>
        <w:t>Výber na funkciu a výber na dôstojnícku funkciu sa môže vykonať aj na funkciu, ktorá sa uvoľní do šiestich mesiacov od vyhlásenia výberu.</w:t>
      </w:r>
    </w:p>
    <w:p w:rsidR="00271AB0" w:rsidRDefault="00271AB0" w:rsidP="001F0CFC">
      <w:pPr>
        <w:numPr>
          <w:ilvl w:val="1"/>
          <w:numId w:val="970"/>
        </w:numPr>
        <w:spacing w:after="97" w:line="240" w:lineRule="auto"/>
        <w:ind w:left="0" w:firstLine="426"/>
      </w:pPr>
      <w:r>
        <w:t>Výber na funkciu a výber na dôstojnícku funkciu vyhlasuje služobný úrad na svojom webovom sídle najmenej 21 dní pred jeho uskutočnením. Oznámenie o výbere na funkciu a výbere na dôstojnícku funkciu obsahuje najmä: a) názov organizačnej zložky,</w:t>
      </w:r>
    </w:p>
    <w:p w:rsidR="00271AB0" w:rsidRDefault="00271AB0" w:rsidP="001F0CFC">
      <w:pPr>
        <w:numPr>
          <w:ilvl w:val="0"/>
          <w:numId w:val="971"/>
        </w:numPr>
        <w:spacing w:after="103" w:line="240" w:lineRule="auto"/>
        <w:ind w:hanging="283"/>
      </w:pPr>
      <w:r>
        <w:t>názov funkcie vrátane plánovanej vojenskej hodnosti, vojenskej odbornosti a jej špecializácie a miesta výkonu štátnej služby,</w:t>
      </w:r>
    </w:p>
    <w:p w:rsidR="00271AB0" w:rsidRDefault="00271AB0" w:rsidP="001F0CFC">
      <w:pPr>
        <w:numPr>
          <w:ilvl w:val="0"/>
          <w:numId w:val="971"/>
        </w:numPr>
        <w:spacing w:after="104" w:line="240" w:lineRule="auto"/>
        <w:ind w:hanging="283"/>
      </w:pPr>
      <w:r>
        <w:t>stručný opis činností vyplývajúcich z funkcie,</w:t>
      </w:r>
    </w:p>
    <w:p w:rsidR="00271AB0" w:rsidRDefault="00271AB0" w:rsidP="001F0CFC">
      <w:pPr>
        <w:numPr>
          <w:ilvl w:val="0"/>
          <w:numId w:val="971"/>
        </w:numPr>
        <w:spacing w:after="95" w:line="240" w:lineRule="auto"/>
        <w:ind w:hanging="283"/>
      </w:pPr>
      <w:r>
        <w:t>požadované kvalifikačné predpoklady a požiadavky na výkon štátnej služby,</w:t>
      </w:r>
    </w:p>
    <w:p w:rsidR="00271AB0" w:rsidRDefault="00271AB0" w:rsidP="001F0CFC">
      <w:pPr>
        <w:numPr>
          <w:ilvl w:val="0"/>
          <w:numId w:val="971"/>
        </w:numPr>
        <w:spacing w:after="115" w:line="240" w:lineRule="auto"/>
        <w:ind w:hanging="283"/>
      </w:pPr>
      <w:r>
        <w:t>údaje o tom, či sa na výkon funkcie vyžadujú predpoklady ustanovené osobitným predpisom,</w:t>
      </w:r>
      <w:r>
        <w:rPr>
          <w:sz w:val="15"/>
          <w:vertAlign w:val="superscript"/>
        </w:rPr>
        <w:t>22</w:t>
      </w:r>
      <w:r>
        <w:rPr>
          <w:sz w:val="18"/>
        </w:rPr>
        <w:t>)</w:t>
      </w:r>
    </w:p>
    <w:p w:rsidR="00271AB0" w:rsidRDefault="00271AB0" w:rsidP="001F0CFC">
      <w:pPr>
        <w:numPr>
          <w:ilvl w:val="0"/>
          <w:numId w:val="971"/>
        </w:numPr>
        <w:spacing w:after="104" w:line="240" w:lineRule="auto"/>
        <w:ind w:hanging="283"/>
      </w:pPr>
      <w:r>
        <w:t>ďalšie požiadavky, ktoré sú potrebné na výkon funkcie,</w:t>
      </w:r>
    </w:p>
    <w:p w:rsidR="00271AB0" w:rsidRDefault="00271AB0" w:rsidP="001F0CFC">
      <w:pPr>
        <w:numPr>
          <w:ilvl w:val="0"/>
          <w:numId w:val="971"/>
        </w:numPr>
        <w:spacing w:after="200" w:line="240" w:lineRule="auto"/>
        <w:ind w:hanging="283"/>
      </w:pPr>
      <w:r>
        <w:t>zoznam požadovaných dokladov,</w:t>
      </w:r>
    </w:p>
    <w:p w:rsidR="00271AB0" w:rsidRDefault="00271AB0" w:rsidP="001F0CFC">
      <w:pPr>
        <w:numPr>
          <w:ilvl w:val="0"/>
          <w:numId w:val="971"/>
        </w:numPr>
        <w:spacing w:after="200" w:line="240" w:lineRule="auto"/>
        <w:ind w:hanging="283"/>
      </w:pPr>
      <w:r>
        <w:t>termín a miesto na podanie žiadosti o zaradenie do výberu.</w:t>
      </w:r>
    </w:p>
    <w:p w:rsidR="00271AB0" w:rsidRDefault="00271AB0" w:rsidP="001F0CFC">
      <w:pPr>
        <w:numPr>
          <w:ilvl w:val="1"/>
          <w:numId w:val="971"/>
        </w:numPr>
        <w:spacing w:after="200" w:line="240" w:lineRule="auto"/>
        <w:ind w:left="0" w:firstLine="426"/>
      </w:pPr>
      <w:r>
        <w:t>Žiadosť o zaradenie do výberu na funkciu a do výberu na dôstojnícku funkciu podáva profesionálny vojak písomne alebo elektronickými prostriedkami. Žiadosť o zaradenie do výberu na funkciu a do výberu na dôstojnícku funkciu podaná elektronickými prostriedkami musí byť podpísaná zaručeným elektronickým podpisom. Ak profesionálny vojak podal žiadosť o zaradenie do výberu na funkciu a do výberu na dôstojnícku funkciu elektronickými prostriedkami nepodpísanú zaručeným elektronickým podpisom, je povinný ju doručiť služobnému úradu aj písomne, najneskôr do piatich dní odo dňa jej podania elektronickými prostriedkami.</w:t>
      </w:r>
    </w:p>
    <w:p w:rsidR="00271AB0" w:rsidRDefault="00271AB0" w:rsidP="001F0CFC">
      <w:pPr>
        <w:numPr>
          <w:ilvl w:val="1"/>
          <w:numId w:val="971"/>
        </w:numPr>
        <w:spacing w:after="200" w:line="240" w:lineRule="auto"/>
        <w:ind w:left="0" w:firstLine="426"/>
      </w:pPr>
      <w:r>
        <w:t>Výber na funkciu a výber na dôstojnícku funkciu vykonáva výberová komisia, ktorú zriaďuje služobný úrad.</w:t>
      </w:r>
    </w:p>
    <w:p w:rsidR="00271AB0" w:rsidRDefault="00271AB0" w:rsidP="001F0CFC">
      <w:pPr>
        <w:numPr>
          <w:ilvl w:val="1"/>
          <w:numId w:val="971"/>
        </w:numPr>
        <w:spacing w:after="200" w:line="240" w:lineRule="auto"/>
        <w:ind w:left="0" w:firstLine="426"/>
      </w:pPr>
      <w:r>
        <w:t>Výberom na funkciu sa overujú schopnosti, osobnostné vlastnosti a odborné znalosti profesionálneho vojaka, ktoré sú potrebné alebo vhodné vzhľadom na povahu činností, ktoré má profesionálny vojak vykonávať v príslušnej funkcii.</w:t>
      </w:r>
    </w:p>
    <w:p w:rsidR="00271AB0" w:rsidRDefault="00271AB0" w:rsidP="001F0CFC">
      <w:pPr>
        <w:numPr>
          <w:ilvl w:val="1"/>
          <w:numId w:val="971"/>
        </w:numPr>
        <w:spacing w:after="200" w:line="240" w:lineRule="auto"/>
        <w:ind w:left="0" w:firstLine="426"/>
      </w:pPr>
      <w:r>
        <w:t>Výberom na dôstojnícku funkciu sa overuje splnenie podmienok na ustanovenie do funkcie s plánovanou vojenskou hodnosťou v hodnostnom zbore dôstojníkov, najmä splnenie kvalifikačných predpokladov, osobnostných predpokladov na výkon štátnej služby v hodnostnom zbore dôstojníkov a splnenie požadovaných odborných znalostí profesionálneho vojaka, ktoré sú potrebné pre profesionálneho vojaka v hodnostnom zbore dôstojníkov v príslušnej vojenskej odbornosti a jej špecializácii.</w:t>
      </w:r>
    </w:p>
    <w:p w:rsidR="00271AB0" w:rsidRDefault="00271AB0" w:rsidP="001F0CFC">
      <w:pPr>
        <w:numPr>
          <w:ilvl w:val="1"/>
          <w:numId w:val="971"/>
        </w:numPr>
        <w:spacing w:after="200" w:line="240" w:lineRule="auto"/>
        <w:ind w:left="0" w:firstLine="426"/>
      </w:pPr>
      <w:r>
        <w:t>Poradie profesionálnych vojakov získané na základe výsledkov výberu na funkciu alebo výberu na dôstojnícku funkciu je záväzné pre ustanovenie profesionálneho vojaka do funkcie.</w:t>
      </w:r>
    </w:p>
    <w:p w:rsidR="00271AB0" w:rsidRDefault="00271AB0" w:rsidP="00271AB0">
      <w:pPr>
        <w:spacing w:line="240" w:lineRule="auto"/>
        <w:ind w:firstLine="426"/>
      </w:pPr>
      <w:r>
        <w:t>(10) Služobný úrad písomne oznámi profesionálnemu vojakovi výsledok výberu na funkciu alebo výberu na dôstojnícku funkciu do desiatich dní od jeho skončenia.</w:t>
      </w:r>
    </w:p>
    <w:p w:rsidR="00271AB0" w:rsidRDefault="00271AB0" w:rsidP="00271AB0">
      <w:pPr>
        <w:spacing w:line="240" w:lineRule="auto"/>
        <w:ind w:firstLine="426"/>
      </w:pPr>
      <w:r>
        <w:t>(11) Služobný úrad zaradí do výberu na funkciu profesionálneho vojaka vo vojenskej hodnosti o jeden stupeň nižšej, než je vojenská hodnosť plánovaná na obsadzovanej funkcii počas doby povýšenia, ak o to profesionálny vojak požiadal alebo na návrh veliteľa; služobný úrad môže zaradiť do výberu na funkciu aj profesionálneho vojaka, ktorý požiadal o zaradenie do výberu na funkciu a dosiahol vojenskú hodnosť, v ktorej je vyhlásený výber.</w:t>
      </w:r>
    </w:p>
    <w:p w:rsidR="00271AB0" w:rsidRDefault="00271AB0" w:rsidP="00271AB0">
      <w:pPr>
        <w:spacing w:line="240" w:lineRule="auto"/>
        <w:ind w:firstLine="426"/>
      </w:pPr>
      <w:r>
        <w:t>(12) Veliteľ môže návrh na zaradenie do výberu na funkciu predložiť iba s predchádzajúcim súhlasom profesionálneho vojaka.</w:t>
      </w:r>
    </w:p>
    <w:p w:rsidR="00271AB0" w:rsidRDefault="00271AB0" w:rsidP="00271AB0">
      <w:pPr>
        <w:spacing w:line="240" w:lineRule="auto"/>
        <w:ind w:firstLine="426"/>
      </w:pPr>
      <w:r>
        <w:t>(13) Služobný úrad vyhlásený výber na funkciu a výber na dôstojnícku funkciu zruší, ak žiaden profesionálny vojak nesplnil určené kritériá alebo do skončenia výberu na funkciu alebo výberu na dôstojnícku funkciu bola zrušená funkcia, na ktorú bol výber na funkciu alebo výber na dôstojnícku funkciu vyhlásený, alebo funkcia bola obsadená iným spôsobom. Ak funkcia, na ktorú bol vyhlásený výber na funkciu a výber na dôstojnícku funkciu, bola zrušená po skončení výberu, profesionálneho vojaka, ktorý bol určený na ustanovenie do tejto funkcie môže s jeho súhlasom služobný úrad ustanoviť do inej funkcie v rovnakej vojenskej odbornosti. Služobný úrad je povinný zrušenie výberu na funkciu a výberu na dôstojnícku funkciu bezodkladne oznámiť profesionálnemu vojakovi, ktorý bol do výberu zaradený.</w:t>
      </w:r>
    </w:p>
    <w:p w:rsidR="00271AB0" w:rsidRDefault="00271AB0" w:rsidP="00271AB0">
      <w:pPr>
        <w:spacing w:line="240" w:lineRule="auto"/>
        <w:ind w:firstLine="426"/>
      </w:pPr>
      <w:r>
        <w:t>(14) Ustanovenia odsekov 4, 5 a 11 sa nevzťahujú na výber na funkciu a výber na dôstojnícku funkciu vo Vojenskom spravodajstve.</w:t>
      </w:r>
    </w:p>
    <w:p w:rsidR="00271AB0" w:rsidRDefault="00271AB0" w:rsidP="00271AB0">
      <w:pPr>
        <w:spacing w:line="240" w:lineRule="auto"/>
        <w:ind w:firstLine="426"/>
      </w:pPr>
      <w:r>
        <w:t>(15) Podrobnosti o výbere na funkciu a výbere na dôstojnícku funkciu, o vytvorení a zložení výberovej komisie a o vyhodnotení výsledkov výberu na funkciu a výberu na dôstojnícku funkciu ustanoví služobný predpis.</w:t>
      </w:r>
    </w:p>
    <w:p w:rsidR="00271AB0" w:rsidRDefault="00271AB0" w:rsidP="00271AB0">
      <w:pPr>
        <w:spacing w:after="194" w:line="240" w:lineRule="auto"/>
        <w:ind w:left="100" w:right="90"/>
        <w:jc w:val="center"/>
      </w:pPr>
      <w:r>
        <w:rPr>
          <w:b/>
        </w:rPr>
        <w:t>§ 67</w:t>
      </w:r>
    </w:p>
    <w:p w:rsidR="00271AB0" w:rsidRDefault="00271AB0" w:rsidP="00271AB0">
      <w:pPr>
        <w:spacing w:line="240" w:lineRule="auto"/>
        <w:ind w:left="-15" w:firstLine="441"/>
      </w:pPr>
      <w:r>
        <w:t>Profesionálneho vojaka, ktorý spĺňa podmienky podľa § 64 alebo § 65, môže na jeho žiadosť služobný úrad z naliehavých osobných alebo rodinných dôvodov ustanoviť do inej funkcie alebo do funkcie, pri ktorej sa na ustanovenie vyžaduje vyčlenenie alebo skončenie vyčlenenia podľa § 71, ak sa na ustanovenie do tejto funkcie nevyžaduje vymenovanie do vojenskej hodnosti alebo povýšenie.</w:t>
      </w:r>
    </w:p>
    <w:p w:rsidR="00271AB0" w:rsidRDefault="00271AB0" w:rsidP="00271AB0">
      <w:pPr>
        <w:spacing w:after="43" w:line="240" w:lineRule="auto"/>
        <w:ind w:left="100" w:right="90"/>
        <w:jc w:val="center"/>
      </w:pPr>
      <w:r>
        <w:rPr>
          <w:b/>
        </w:rPr>
        <w:t>Siedmy diel</w:t>
      </w:r>
    </w:p>
    <w:p w:rsidR="00271AB0" w:rsidRDefault="00271AB0" w:rsidP="00271AB0">
      <w:pPr>
        <w:spacing w:after="290" w:line="240" w:lineRule="auto"/>
        <w:ind w:left="100" w:right="90"/>
        <w:jc w:val="center"/>
      </w:pPr>
      <w:r>
        <w:rPr>
          <w:b/>
        </w:rPr>
        <w:t>Poverenie výkonom voľnej veliteľskej funkcie, poverenie zastupovaním, prerušenie výkonu funkcie, vyčlenenie profesionálneho vojaka</w:t>
      </w:r>
    </w:p>
    <w:p w:rsidR="00271AB0" w:rsidRDefault="00271AB0" w:rsidP="00271AB0">
      <w:pPr>
        <w:spacing w:after="20" w:line="240" w:lineRule="auto"/>
        <w:ind w:left="100" w:right="90"/>
        <w:jc w:val="center"/>
      </w:pPr>
      <w:r>
        <w:rPr>
          <w:b/>
        </w:rPr>
        <w:t>§ 68</w:t>
      </w:r>
    </w:p>
    <w:p w:rsidR="00271AB0" w:rsidRDefault="00271AB0" w:rsidP="00271AB0">
      <w:pPr>
        <w:spacing w:after="194" w:line="240" w:lineRule="auto"/>
        <w:ind w:left="100" w:right="90"/>
        <w:jc w:val="center"/>
      </w:pPr>
      <w:r>
        <w:rPr>
          <w:b/>
        </w:rPr>
        <w:t>Poverenie výkonom voľnej veliteľskej funkcie</w:t>
      </w:r>
    </w:p>
    <w:p w:rsidR="00271AB0" w:rsidRDefault="00271AB0" w:rsidP="001F0CFC">
      <w:pPr>
        <w:numPr>
          <w:ilvl w:val="1"/>
          <w:numId w:val="973"/>
        </w:numPr>
        <w:spacing w:after="200" w:line="240" w:lineRule="auto"/>
        <w:ind w:left="0" w:firstLine="426"/>
      </w:pPr>
      <w:r>
        <w:t>Služobný úrad môže, ak je to nevyhnutné, poveriť profesionálneho vojaka v dočasnej štátnej službe alebo v stálej štátnej službe, ktorý spĺňa vzdelanie na vojenskú hodnosť, ktorá je plánovaná na funkcii, výkonom voľnej veliteľskej funkcie najviac na šesť mesiacov; túto dobu možno s písomným súhlasom povereného profesionálneho vojaka predĺžiť najviac o šesť mesiacov.</w:t>
      </w:r>
    </w:p>
    <w:p w:rsidR="00271AB0" w:rsidRDefault="00271AB0" w:rsidP="001F0CFC">
      <w:pPr>
        <w:numPr>
          <w:ilvl w:val="1"/>
          <w:numId w:val="973"/>
        </w:numPr>
        <w:spacing w:after="200" w:line="240" w:lineRule="auto"/>
        <w:ind w:left="0" w:firstLine="426"/>
      </w:pPr>
      <w:r>
        <w:t>Profesionálneho vojaka, ktorý je ustanovený do funkcie zástupcu nemožno poveriť výkonom voľnej veliteľskej funkcie, ktorej zastupovanie mu vyplýva z jeho funkcie.</w:t>
      </w:r>
    </w:p>
    <w:p w:rsidR="00271AB0" w:rsidRDefault="00271AB0" w:rsidP="001F0CFC">
      <w:pPr>
        <w:numPr>
          <w:ilvl w:val="1"/>
          <w:numId w:val="973"/>
        </w:numPr>
        <w:spacing w:after="291" w:line="240" w:lineRule="auto"/>
        <w:ind w:left="0" w:firstLine="426"/>
      </w:pPr>
      <w:r>
        <w:t>Profesionálneho vojaka nemožno poveriť výkonom voľnej veliteľskej funkcie s nižšou plánovanou vojenskou hodnosťou, než akú dosiahol.</w:t>
      </w:r>
    </w:p>
    <w:p w:rsidR="00271AB0" w:rsidRDefault="00271AB0" w:rsidP="00271AB0">
      <w:pPr>
        <w:spacing w:after="291" w:line="240" w:lineRule="auto"/>
        <w:ind w:left="426" w:firstLine="0"/>
      </w:pPr>
    </w:p>
    <w:p w:rsidR="00271AB0" w:rsidRDefault="00271AB0" w:rsidP="00271AB0">
      <w:pPr>
        <w:spacing w:after="291" w:line="240" w:lineRule="auto"/>
        <w:ind w:left="426" w:firstLine="0"/>
      </w:pPr>
    </w:p>
    <w:p w:rsidR="00271AB0" w:rsidRDefault="00271AB0" w:rsidP="00271AB0">
      <w:pPr>
        <w:spacing w:after="20" w:line="240" w:lineRule="auto"/>
        <w:ind w:left="100" w:right="90"/>
        <w:jc w:val="center"/>
      </w:pPr>
      <w:r>
        <w:rPr>
          <w:b/>
        </w:rPr>
        <w:t>§ 69</w:t>
      </w:r>
    </w:p>
    <w:p w:rsidR="00271AB0" w:rsidRDefault="00271AB0" w:rsidP="00271AB0">
      <w:pPr>
        <w:spacing w:after="194" w:line="240" w:lineRule="auto"/>
        <w:ind w:left="100" w:right="90"/>
        <w:jc w:val="center"/>
      </w:pPr>
      <w:r>
        <w:rPr>
          <w:b/>
        </w:rPr>
        <w:t>Poverenie zastupovaním</w:t>
      </w:r>
    </w:p>
    <w:p w:rsidR="00271AB0" w:rsidRDefault="00271AB0" w:rsidP="001F0CFC">
      <w:pPr>
        <w:numPr>
          <w:ilvl w:val="1"/>
          <w:numId w:val="974"/>
        </w:numPr>
        <w:spacing w:after="200" w:line="240" w:lineRule="auto"/>
        <w:ind w:left="0" w:firstLine="426"/>
      </w:pPr>
      <w:r>
        <w:t>Ak profesionálny vojak, ktorý je ustanovený do veliteľskej funkcie alebo do funkcie, s ktorou je spojená hmotná zodpovednosť, nemôže vykonávať túto funkciu, veliteľ môže poveriť iného profesionálneho vojaka v dočasnej štátnej službe alebo v stálej štátnej službe jeho zastupovaním v určenom rozsahu, a to najviac na šesť mesiacov v kalendárnom roku.</w:t>
      </w:r>
    </w:p>
    <w:p w:rsidR="00271AB0" w:rsidRDefault="00271AB0" w:rsidP="001F0CFC">
      <w:pPr>
        <w:numPr>
          <w:ilvl w:val="1"/>
          <w:numId w:val="974"/>
        </w:numPr>
        <w:spacing w:after="200" w:line="240" w:lineRule="auto"/>
        <w:ind w:left="0" w:firstLine="426"/>
      </w:pPr>
      <w:r>
        <w:t>Veliteľ môže poveriť profesionálneho vojaka aj zastupovaním vedúceho štátneho zamestnanca8) alebo vedúceho zamestnanca</w:t>
      </w:r>
      <w:r>
        <w:rPr>
          <w:sz w:val="15"/>
          <w:vertAlign w:val="superscript"/>
        </w:rPr>
        <w:t>9</w:t>
      </w:r>
      <w:r>
        <w:rPr>
          <w:sz w:val="28"/>
          <w:vertAlign w:val="superscript"/>
        </w:rPr>
        <w:t xml:space="preserve">) </w:t>
      </w:r>
      <w:r>
        <w:t>v určenom rozsahu v čase jeho neprítomnosti nepresahujúcej desať služobných dní.</w:t>
      </w:r>
    </w:p>
    <w:p w:rsidR="00271AB0" w:rsidRDefault="00271AB0" w:rsidP="001F0CFC">
      <w:pPr>
        <w:numPr>
          <w:ilvl w:val="1"/>
          <w:numId w:val="974"/>
        </w:numPr>
        <w:spacing w:after="200" w:line="240" w:lineRule="auto"/>
        <w:ind w:left="0" w:firstLine="426"/>
      </w:pPr>
      <w:r>
        <w:t>Zastupovaním podľa odsekov 1 a 2 nemožno poveriť profesionálneho vojaka, ktorému toto zastupovanie vyplýva z funkcie.</w:t>
      </w:r>
    </w:p>
    <w:p w:rsidR="00271AB0" w:rsidRDefault="00271AB0" w:rsidP="001F0CFC">
      <w:pPr>
        <w:numPr>
          <w:ilvl w:val="1"/>
          <w:numId w:val="974"/>
        </w:numPr>
        <w:spacing w:after="291" w:line="240" w:lineRule="auto"/>
        <w:ind w:left="0" w:firstLine="426"/>
      </w:pPr>
      <w:r>
        <w:t>Ak profesionálnemu vojakovi poverenému zastupovaním podľa odsekov 1 a 2 veliteľ neurčí rozsah oprávnení, profesionálny vojak vykonáva oprávnenia zastupovaného profesionálneho vojaka, vedúceho štátneho zamestnanca alebo vedúceho zamestnanca v plnom rozsahu.</w:t>
      </w:r>
    </w:p>
    <w:p w:rsidR="00271AB0" w:rsidRDefault="00271AB0" w:rsidP="00271AB0">
      <w:pPr>
        <w:spacing w:after="20" w:line="240" w:lineRule="auto"/>
        <w:ind w:left="100" w:right="90"/>
        <w:jc w:val="center"/>
      </w:pPr>
      <w:r>
        <w:rPr>
          <w:b/>
        </w:rPr>
        <w:t>§ 70</w:t>
      </w:r>
    </w:p>
    <w:p w:rsidR="00271AB0" w:rsidRDefault="00271AB0" w:rsidP="00271AB0">
      <w:pPr>
        <w:spacing w:after="194" w:line="240" w:lineRule="auto"/>
        <w:ind w:left="100" w:right="90"/>
        <w:jc w:val="center"/>
      </w:pPr>
      <w:r>
        <w:rPr>
          <w:b/>
        </w:rPr>
        <w:t>Prerušenie výkonu funkcie</w:t>
      </w:r>
    </w:p>
    <w:p w:rsidR="00271AB0" w:rsidRDefault="00271AB0" w:rsidP="001F0CFC">
      <w:pPr>
        <w:numPr>
          <w:ilvl w:val="1"/>
          <w:numId w:val="972"/>
        </w:numPr>
        <w:spacing w:after="200" w:line="240" w:lineRule="auto"/>
        <w:ind w:firstLine="426"/>
      </w:pPr>
      <w:r>
        <w:t>Služobný úrad preruší tehotnej profesionálnej vojačke výkon funkcie, ak činnosti vyplývajúce z funkcie sú tehotným profesionálnym vojačkám zakázané alebo ktoré podľa lekárskeho posudku ohrozujú jej tehotenstvo a ak ju nemožno ustanoviť do inej vhodnej funkcie; to platí rovnako o matke do konca deviateho mesiaca po pôrode a o dojčiacej profesionálnej vojačke.</w:t>
      </w:r>
    </w:p>
    <w:p w:rsidR="00271AB0" w:rsidRDefault="00271AB0" w:rsidP="001F0CFC">
      <w:pPr>
        <w:numPr>
          <w:ilvl w:val="1"/>
          <w:numId w:val="972"/>
        </w:numPr>
        <w:spacing w:after="203" w:line="240" w:lineRule="auto"/>
        <w:ind w:firstLine="426"/>
      </w:pPr>
      <w:r>
        <w:t>Profesionálna vojačka počas prerušenia výkonu funkcie vykonáva podľa rozhodnutia veliteľa činnosti, ktorých výkon nie je tehotným profesionálnym vojačkám zakázaný alebo ktoré neohrozujú jej tehotenstvo.</w:t>
      </w:r>
    </w:p>
    <w:p w:rsidR="00271AB0" w:rsidRDefault="00271AB0" w:rsidP="001F0CFC">
      <w:pPr>
        <w:numPr>
          <w:ilvl w:val="1"/>
          <w:numId w:val="972"/>
        </w:numPr>
        <w:spacing w:after="200" w:line="240" w:lineRule="auto"/>
        <w:ind w:firstLine="426"/>
      </w:pPr>
      <w:r>
        <w:t>Za inú vhodnú funkciu podľa odseku 1 sa považuje funkcia v tom istom služobnom úrade a v tom istom mieste výkonu štátnej služby, do ktorej možno profesionálnu vojačku ustanoviť podľa § 64 alebo § 65, a ktorá nie je tehotným profesionálnym vojačkám zakázaná alebo ktorá neohrozuje tehotenstvo profesionálnej vojačky.</w:t>
      </w:r>
    </w:p>
    <w:p w:rsidR="00271AB0" w:rsidRDefault="00271AB0" w:rsidP="001F0CFC">
      <w:pPr>
        <w:numPr>
          <w:ilvl w:val="1"/>
          <w:numId w:val="972"/>
        </w:numPr>
        <w:spacing w:after="292" w:line="240" w:lineRule="auto"/>
        <w:ind w:firstLine="426"/>
      </w:pPr>
      <w:r>
        <w:t>Ak pominú dôvody podľa odseku 1, prerušenie výkonu funkcie služobný úrad skončí.</w:t>
      </w:r>
    </w:p>
    <w:p w:rsidR="00271AB0" w:rsidRDefault="00271AB0" w:rsidP="00271AB0">
      <w:pPr>
        <w:spacing w:after="20" w:line="240" w:lineRule="auto"/>
        <w:ind w:left="100" w:right="90"/>
        <w:jc w:val="center"/>
      </w:pPr>
      <w:r>
        <w:rPr>
          <w:b/>
        </w:rPr>
        <w:t>§ 71</w:t>
      </w:r>
    </w:p>
    <w:p w:rsidR="00271AB0" w:rsidRDefault="00271AB0" w:rsidP="00271AB0">
      <w:pPr>
        <w:spacing w:after="194" w:line="240" w:lineRule="auto"/>
        <w:ind w:left="100" w:right="90"/>
        <w:jc w:val="center"/>
      </w:pPr>
      <w:r>
        <w:rPr>
          <w:b/>
        </w:rPr>
        <w:t>Vyčlenenie profesionálneho vojaka</w:t>
      </w:r>
    </w:p>
    <w:p w:rsidR="00271AB0" w:rsidRDefault="00271AB0" w:rsidP="00271AB0">
      <w:pPr>
        <w:spacing w:after="104" w:line="240" w:lineRule="auto"/>
        <w:ind w:left="237" w:firstLine="189"/>
      </w:pPr>
      <w:r>
        <w:t>(1) Profesionálneho vojaka možno vyčleniť na plnenie úloh</w:t>
      </w:r>
    </w:p>
    <w:p w:rsidR="00271AB0" w:rsidRDefault="00271AB0" w:rsidP="001F0CFC">
      <w:pPr>
        <w:numPr>
          <w:ilvl w:val="0"/>
          <w:numId w:val="975"/>
        </w:numPr>
        <w:spacing w:after="101" w:line="240" w:lineRule="auto"/>
        <w:ind w:hanging="283"/>
      </w:pPr>
      <w:r>
        <w:t>ministerstva, k inej právnickej osobe na koordináciu činností orgánov štátnej správy, orgánov územnej samosprávy a iných právnických osôb pri príprave na obranu Slovenskej republiky alebo na úseku koordinácie a riadenia letovej prevádzky podľa osobitných predpisov,</w:t>
      </w:r>
      <w:r>
        <w:rPr>
          <w:sz w:val="15"/>
          <w:vertAlign w:val="superscript"/>
        </w:rPr>
        <w:t>50</w:t>
      </w:r>
      <w:r>
        <w:rPr>
          <w:sz w:val="28"/>
          <w:vertAlign w:val="superscript"/>
        </w:rPr>
        <w:t xml:space="preserve">) </w:t>
      </w:r>
      <w:r>
        <w:t>rozpočtovej organizácie, príspevkovej organizácie, štátneho podniku a akciovej spoločnosti v zakladateľskej alebo zriaďovateľskej pôsobnosti ministerstva,</w:t>
      </w:r>
    </w:p>
    <w:p w:rsidR="00271AB0" w:rsidRDefault="00271AB0" w:rsidP="001F0CFC">
      <w:pPr>
        <w:numPr>
          <w:ilvl w:val="0"/>
          <w:numId w:val="975"/>
        </w:numPr>
        <w:spacing w:after="104" w:line="240" w:lineRule="auto"/>
        <w:ind w:hanging="283"/>
      </w:pPr>
      <w:r>
        <w:t>Vojenského spravodajstva,</w:t>
      </w:r>
    </w:p>
    <w:p w:rsidR="00271AB0" w:rsidRDefault="00271AB0" w:rsidP="001F0CFC">
      <w:pPr>
        <w:numPr>
          <w:ilvl w:val="0"/>
          <w:numId w:val="975"/>
        </w:numPr>
        <w:spacing w:after="104" w:line="240" w:lineRule="auto"/>
        <w:ind w:hanging="283"/>
      </w:pPr>
      <w:r>
        <w:t>Vojenskej polície,</w:t>
      </w:r>
    </w:p>
    <w:p w:rsidR="00271AB0" w:rsidRDefault="00271AB0" w:rsidP="001F0CFC">
      <w:pPr>
        <w:numPr>
          <w:ilvl w:val="0"/>
          <w:numId w:val="975"/>
        </w:numPr>
        <w:spacing w:after="103" w:line="240" w:lineRule="auto"/>
        <w:ind w:hanging="283"/>
      </w:pPr>
      <w:r>
        <w:t>vojenskej kancelárie prezidenta a čestnej stráže prezidenta po dohode s náčelníkom vojenskej kancelárie prezidenta,</w:t>
      </w:r>
    </w:p>
    <w:p w:rsidR="00271AB0" w:rsidRDefault="00271AB0" w:rsidP="001F0CFC">
      <w:pPr>
        <w:numPr>
          <w:ilvl w:val="0"/>
          <w:numId w:val="975"/>
        </w:numPr>
        <w:spacing w:after="104" w:line="240" w:lineRule="auto"/>
        <w:ind w:hanging="283"/>
      </w:pPr>
      <w:r>
        <w:t>vojenskej vysokej školy po dohode s rektorom vojenskej vysokej školy,</w:t>
      </w:r>
    </w:p>
    <w:p w:rsidR="00271AB0" w:rsidRDefault="00271AB0" w:rsidP="001F0CFC">
      <w:pPr>
        <w:numPr>
          <w:ilvl w:val="0"/>
          <w:numId w:val="975"/>
        </w:numPr>
        <w:spacing w:after="200" w:line="240" w:lineRule="auto"/>
        <w:ind w:hanging="283"/>
      </w:pPr>
      <w:r>
        <w:t>vyplývajúcich zo zastupovania Slovenskej republiky v medzinárodnej organizácii na území Slovenskej republiky.</w:t>
      </w:r>
    </w:p>
    <w:p w:rsidR="00271AB0" w:rsidRDefault="00271AB0" w:rsidP="00271AB0">
      <w:pPr>
        <w:spacing w:after="104" w:line="240" w:lineRule="auto"/>
        <w:ind w:left="237" w:firstLine="189"/>
      </w:pPr>
      <w:r>
        <w:t>(2) O vyčlenení profesionálneho vojaka a o skončení jeho vyčlenenia podľa</w:t>
      </w:r>
    </w:p>
    <w:p w:rsidR="00271AB0" w:rsidRDefault="00271AB0" w:rsidP="001F0CFC">
      <w:pPr>
        <w:numPr>
          <w:ilvl w:val="0"/>
          <w:numId w:val="976"/>
        </w:numPr>
        <w:spacing w:after="104" w:line="240" w:lineRule="auto"/>
        <w:ind w:hanging="283"/>
      </w:pPr>
      <w:r>
        <w:t>odseku 1 písm. a) až c) rozhoduje minister,</w:t>
      </w:r>
    </w:p>
    <w:p w:rsidR="00271AB0" w:rsidRDefault="00271AB0" w:rsidP="001F0CFC">
      <w:pPr>
        <w:numPr>
          <w:ilvl w:val="0"/>
          <w:numId w:val="976"/>
        </w:numPr>
        <w:spacing w:after="200" w:line="240" w:lineRule="auto"/>
        <w:ind w:hanging="283"/>
      </w:pPr>
      <w:r>
        <w:t>odseku 1 písm. d) až f) rozhoduje služobný úrad.</w:t>
      </w:r>
    </w:p>
    <w:p w:rsidR="00271AB0" w:rsidRDefault="00271AB0" w:rsidP="001F0CFC">
      <w:pPr>
        <w:numPr>
          <w:ilvl w:val="1"/>
          <w:numId w:val="976"/>
        </w:numPr>
        <w:spacing w:after="200" w:line="240" w:lineRule="auto"/>
        <w:ind w:left="0" w:firstLine="426"/>
      </w:pPr>
      <w:r>
        <w:t>O vyčlenení profesionálneho vojaka na plnenie úloh iných právnických osôb pri príprave na obranu Slovenskej republiky alebo na úseku koordinácie a riadenia letovej prevádzky podľa osobitných predpisov</w:t>
      </w:r>
      <w:r>
        <w:rPr>
          <w:sz w:val="15"/>
          <w:vertAlign w:val="superscript"/>
        </w:rPr>
        <w:t>50</w:t>
      </w:r>
      <w:r>
        <w:rPr>
          <w:sz w:val="18"/>
        </w:rPr>
        <w:t xml:space="preserve">) </w:t>
      </w:r>
      <w:r>
        <w:t>rozhoduje minister podľa počtu funkcií určených vládou a po predchádzajúcom prerokovaní so štatutárnym orgánom príslušnej právnickej osoby.</w:t>
      </w:r>
    </w:p>
    <w:p w:rsidR="00271AB0" w:rsidRDefault="00271AB0" w:rsidP="001F0CFC">
      <w:pPr>
        <w:numPr>
          <w:ilvl w:val="1"/>
          <w:numId w:val="976"/>
        </w:numPr>
        <w:spacing w:after="200" w:line="240" w:lineRule="auto"/>
        <w:ind w:left="0" w:firstLine="426"/>
      </w:pPr>
      <w:r>
        <w:t>Za vyčleneného sa považuje aj profesionálny vojak prijatý do štátnej služby na plnenie úloh Vojenského spravodajstva alebo Vojenskej polície.</w:t>
      </w:r>
    </w:p>
    <w:p w:rsidR="00271AB0" w:rsidRDefault="00271AB0" w:rsidP="001F0CFC">
      <w:pPr>
        <w:numPr>
          <w:ilvl w:val="1"/>
          <w:numId w:val="976"/>
        </w:numPr>
        <w:spacing w:after="104" w:line="240" w:lineRule="auto"/>
        <w:ind w:hanging="294"/>
      </w:pPr>
      <w:r>
        <w:t>Skončiť vyčlenenie profesionálneho vojaka možno, ak</w:t>
      </w:r>
    </w:p>
    <w:p w:rsidR="00271AB0" w:rsidRDefault="00271AB0" w:rsidP="001F0CFC">
      <w:pPr>
        <w:numPr>
          <w:ilvl w:val="0"/>
          <w:numId w:val="977"/>
        </w:numPr>
        <w:spacing w:after="104" w:line="240" w:lineRule="auto"/>
        <w:ind w:hanging="283"/>
      </w:pPr>
      <w:r>
        <w:t>má byť ustanovený do funkcie v inom služobnom úrade,</w:t>
      </w:r>
    </w:p>
    <w:p w:rsidR="00271AB0" w:rsidRDefault="00271AB0" w:rsidP="001F0CFC">
      <w:pPr>
        <w:numPr>
          <w:ilvl w:val="0"/>
          <w:numId w:val="977"/>
        </w:numPr>
        <w:spacing w:after="104" w:line="240" w:lineRule="auto"/>
        <w:ind w:hanging="283"/>
      </w:pPr>
      <w:r>
        <w:t>má byť vyslaný na plnenie úloh mimo územia Slovenskej republiky,</w:t>
      </w:r>
    </w:p>
    <w:p w:rsidR="00271AB0" w:rsidRDefault="00271AB0" w:rsidP="001F0CFC">
      <w:pPr>
        <w:numPr>
          <w:ilvl w:val="0"/>
          <w:numId w:val="977"/>
        </w:numPr>
        <w:spacing w:after="200" w:line="240" w:lineRule="auto"/>
        <w:ind w:hanging="283"/>
      </w:pPr>
      <w:r>
        <w:t>bude zaradený do personálnej zálohy podľa § 73 ods. 1 písm. a) až c), e) až h).</w:t>
      </w:r>
    </w:p>
    <w:p w:rsidR="00271AB0" w:rsidRDefault="00271AB0" w:rsidP="001F0CFC">
      <w:pPr>
        <w:numPr>
          <w:ilvl w:val="1"/>
          <w:numId w:val="977"/>
        </w:numPr>
        <w:spacing w:after="200" w:line="240" w:lineRule="auto"/>
        <w:ind w:left="0" w:firstLine="426"/>
      </w:pPr>
      <w:r>
        <w:t>Skončiť vyčlenenie profesionálneho vojaka podľa odseku 5 písm. a) možno aj na žiadosť profesionálneho vojaka.</w:t>
      </w:r>
    </w:p>
    <w:p w:rsidR="00271AB0" w:rsidRDefault="00271AB0" w:rsidP="001F0CFC">
      <w:pPr>
        <w:numPr>
          <w:ilvl w:val="1"/>
          <w:numId w:val="977"/>
        </w:numPr>
        <w:spacing w:after="200" w:line="240" w:lineRule="auto"/>
        <w:ind w:left="0" w:firstLine="426"/>
      </w:pPr>
      <w:r>
        <w:t>Skončiť vyčlenenie profesionálneho vojaka vyčleneného na plnenie úloh Vojenského spravodajstva možno aj na návrh riaditeľa Vojenského spravodajstva.</w:t>
      </w:r>
    </w:p>
    <w:p w:rsidR="00271AB0" w:rsidRDefault="00271AB0" w:rsidP="001F0CFC">
      <w:pPr>
        <w:numPr>
          <w:ilvl w:val="1"/>
          <w:numId w:val="977"/>
        </w:numPr>
        <w:spacing w:after="200" w:line="240" w:lineRule="auto"/>
        <w:ind w:left="0" w:firstLine="426"/>
      </w:pPr>
      <w:r>
        <w:t>Vyčlenenie podľa odsekov 5 a 6 sa skončí dňom, ktorý predchádza personálnemu opatreniu podľa odseku 5.</w:t>
      </w:r>
    </w:p>
    <w:p w:rsidR="00271AB0" w:rsidRDefault="00271AB0" w:rsidP="001F0CFC">
      <w:pPr>
        <w:numPr>
          <w:ilvl w:val="1"/>
          <w:numId w:val="977"/>
        </w:numPr>
        <w:spacing w:after="50" w:line="240" w:lineRule="auto"/>
        <w:ind w:left="0" w:firstLine="426"/>
      </w:pPr>
      <w:r>
        <w:t>Ak je to v záujme služobného úradu podľa § 6 ods. 1 písm. a) až c), e) alebo písm. f), vyčlenenie podľa odseku 7 sa skončí dňom, ktorý predchádza</w:t>
      </w:r>
    </w:p>
    <w:p w:rsidR="00271AB0" w:rsidRDefault="00271AB0" w:rsidP="00271AB0">
      <w:pPr>
        <w:spacing w:after="50" w:line="240" w:lineRule="auto"/>
        <w:ind w:left="947" w:hanging="947"/>
      </w:pPr>
      <w:r>
        <w:t>a) personálnemu opatreniu podľa odseku 5 písm. a) alebo</w:t>
      </w:r>
    </w:p>
    <w:p w:rsidR="00271AB0" w:rsidRDefault="00271AB0" w:rsidP="00271AB0">
      <w:pPr>
        <w:spacing w:line="240" w:lineRule="auto"/>
        <w:ind w:left="-5"/>
      </w:pPr>
      <w:r>
        <w:t>b) zaradeniu do personálnej zálohy podľa § 73 ods. 1 písm. d).</w:t>
      </w:r>
    </w:p>
    <w:p w:rsidR="00271AB0" w:rsidRDefault="00271AB0" w:rsidP="001F0CFC">
      <w:pPr>
        <w:numPr>
          <w:ilvl w:val="0"/>
          <w:numId w:val="978"/>
        </w:numPr>
        <w:spacing w:after="200" w:line="240" w:lineRule="auto"/>
        <w:ind w:firstLine="284"/>
      </w:pPr>
      <w:r>
        <w:t>Profesionálny vojak, ktorý má byť vyčlenený podľa odseku 1 písm. b), sa pred vyčlenením podrobí posúdeniu psychickej spôsobilosti podľa § 19 ods. 3 a psychofyziologickému overeniu pravdovravnosti podľa § 21 ods. 3.</w:t>
      </w:r>
    </w:p>
    <w:p w:rsidR="00271AB0" w:rsidRDefault="00271AB0" w:rsidP="001F0CFC">
      <w:pPr>
        <w:numPr>
          <w:ilvl w:val="0"/>
          <w:numId w:val="978"/>
        </w:numPr>
        <w:spacing w:after="200" w:line="240" w:lineRule="auto"/>
        <w:ind w:firstLine="284"/>
      </w:pPr>
      <w:r>
        <w:t>Vyčlenenie vojenského duchovného sa vykonáva na základe súhlasu príslušnej cirkevnej autority.</w:t>
      </w:r>
      <w:r>
        <w:rPr>
          <w:sz w:val="15"/>
          <w:vertAlign w:val="superscript"/>
        </w:rPr>
        <w:t>30</w:t>
      </w:r>
      <w:r>
        <w:rPr>
          <w:sz w:val="18"/>
        </w:rPr>
        <w:t>)</w:t>
      </w:r>
    </w:p>
    <w:p w:rsidR="00271AB0" w:rsidRDefault="00271AB0" w:rsidP="00271AB0">
      <w:pPr>
        <w:spacing w:after="43" w:line="240" w:lineRule="auto"/>
        <w:ind w:left="100" w:right="90"/>
        <w:jc w:val="center"/>
      </w:pPr>
      <w:r>
        <w:rPr>
          <w:b/>
        </w:rPr>
        <w:t>Ôsmy diel</w:t>
      </w:r>
    </w:p>
    <w:p w:rsidR="00271AB0" w:rsidRDefault="00271AB0" w:rsidP="00271AB0">
      <w:pPr>
        <w:spacing w:after="286" w:line="240" w:lineRule="auto"/>
        <w:ind w:left="100" w:right="90"/>
        <w:jc w:val="center"/>
      </w:pPr>
      <w:r>
        <w:rPr>
          <w:b/>
        </w:rPr>
        <w:t>Personálna záloha a dočasné pozbavenie výkonu štátnej služby</w:t>
      </w:r>
    </w:p>
    <w:p w:rsidR="00271AB0" w:rsidRDefault="00271AB0" w:rsidP="00271AB0">
      <w:pPr>
        <w:spacing w:after="20" w:line="240" w:lineRule="auto"/>
        <w:ind w:left="100" w:right="90"/>
        <w:jc w:val="center"/>
      </w:pPr>
      <w:r>
        <w:rPr>
          <w:b/>
        </w:rPr>
        <w:t>§ 72</w:t>
      </w:r>
    </w:p>
    <w:p w:rsidR="00271AB0" w:rsidRDefault="00271AB0" w:rsidP="00271AB0">
      <w:pPr>
        <w:spacing w:after="194" w:line="240" w:lineRule="auto"/>
        <w:ind w:left="100" w:right="90"/>
        <w:jc w:val="center"/>
      </w:pPr>
      <w:r>
        <w:rPr>
          <w:b/>
        </w:rPr>
        <w:t>Zaradenie do personálnej zálohy</w:t>
      </w:r>
    </w:p>
    <w:p w:rsidR="00271AB0" w:rsidRDefault="00271AB0" w:rsidP="001F0CFC">
      <w:pPr>
        <w:numPr>
          <w:ilvl w:val="0"/>
          <w:numId w:val="979"/>
        </w:numPr>
        <w:spacing w:after="200" w:line="240" w:lineRule="auto"/>
        <w:ind w:left="0" w:firstLine="426"/>
      </w:pPr>
      <w:r>
        <w:t>Do personálnej zálohy služobný úrad zaradí profesionálneho vojaka, ak z dôvodov uvedených v § 73 až 75 nemôže vykonávať doterajšiu funkciu.</w:t>
      </w:r>
    </w:p>
    <w:p w:rsidR="00271AB0" w:rsidRDefault="00271AB0" w:rsidP="001F0CFC">
      <w:pPr>
        <w:numPr>
          <w:ilvl w:val="0"/>
          <w:numId w:val="979"/>
        </w:numPr>
        <w:spacing w:after="104" w:line="240" w:lineRule="auto"/>
        <w:ind w:firstLine="227"/>
      </w:pPr>
      <w:r>
        <w:t>Druhy personálnej zálohy sú</w:t>
      </w:r>
    </w:p>
    <w:p w:rsidR="00271AB0" w:rsidRDefault="00271AB0" w:rsidP="001F0CFC">
      <w:pPr>
        <w:numPr>
          <w:ilvl w:val="0"/>
          <w:numId w:val="980"/>
        </w:numPr>
        <w:spacing w:after="104" w:line="240" w:lineRule="auto"/>
        <w:ind w:hanging="283"/>
      </w:pPr>
      <w:r>
        <w:t>záloha pre prechodne nezaradených profesionálnych vojakov,</w:t>
      </w:r>
    </w:p>
    <w:p w:rsidR="00271AB0" w:rsidRDefault="00271AB0" w:rsidP="001F0CFC">
      <w:pPr>
        <w:numPr>
          <w:ilvl w:val="0"/>
          <w:numId w:val="980"/>
        </w:numPr>
        <w:spacing w:after="104" w:line="240" w:lineRule="auto"/>
        <w:ind w:hanging="283"/>
      </w:pPr>
      <w:r>
        <w:t>neplatená záloha,</w:t>
      </w:r>
    </w:p>
    <w:p w:rsidR="00271AB0" w:rsidRDefault="00271AB0" w:rsidP="001F0CFC">
      <w:pPr>
        <w:numPr>
          <w:ilvl w:val="0"/>
          <w:numId w:val="980"/>
        </w:numPr>
        <w:spacing w:after="200" w:line="240" w:lineRule="auto"/>
        <w:ind w:hanging="283"/>
      </w:pPr>
      <w:r>
        <w:t>záloha pre profesionálnych vojakov zaradených do prípravy na získanie požiadaviek na výkon štátnej služby.</w:t>
      </w:r>
    </w:p>
    <w:p w:rsidR="00271AB0" w:rsidRDefault="00271AB0" w:rsidP="00271AB0">
      <w:pPr>
        <w:spacing w:after="104" w:line="240" w:lineRule="auto"/>
        <w:ind w:left="237"/>
      </w:pPr>
      <w:r>
        <w:t xml:space="preserve">(3) Počas zaradenia do personálnej zálohy podľa odseku 2 služobný úrad rozhodne o </w:t>
      </w:r>
    </w:p>
    <w:p w:rsidR="00271AB0" w:rsidRDefault="00271AB0" w:rsidP="001F0CFC">
      <w:pPr>
        <w:numPr>
          <w:ilvl w:val="0"/>
          <w:numId w:val="981"/>
        </w:numPr>
        <w:spacing w:after="104" w:line="240" w:lineRule="auto"/>
        <w:ind w:hanging="283"/>
      </w:pPr>
      <w:r>
        <w:t>ustanovení profesionálneho vojaka do funkcie,</w:t>
      </w:r>
    </w:p>
    <w:p w:rsidR="00271AB0" w:rsidRDefault="00271AB0" w:rsidP="001F0CFC">
      <w:pPr>
        <w:numPr>
          <w:ilvl w:val="0"/>
          <w:numId w:val="981"/>
        </w:numPr>
        <w:spacing w:after="103" w:line="240" w:lineRule="auto"/>
        <w:ind w:hanging="283"/>
      </w:pPr>
      <w:r>
        <w:t>ustanovení profesionálneho vojaka, ktorému bol personálny rozkaz o prepustení zo služobného pomeru právoplatne zrušený v čase najviac štyri mesiace pred uplynutím maximálnej doby štátnej služby alebo po uplynutí maximálnej doby štátnej služby, do funkcie, ak takýto profesionálny vojak bude vymenovaný do stálej štátnej služby,</w:t>
      </w:r>
    </w:p>
    <w:p w:rsidR="00271AB0" w:rsidRDefault="00271AB0" w:rsidP="001F0CFC">
      <w:pPr>
        <w:numPr>
          <w:ilvl w:val="0"/>
          <w:numId w:val="981"/>
        </w:numPr>
        <w:spacing w:after="103" w:line="240" w:lineRule="auto"/>
        <w:ind w:hanging="283"/>
      </w:pPr>
      <w:r>
        <w:t>ustanovení profesionálneho vojaka, ktorému bol personálny rozkaz o prepustení zo služobného pomeru právoplatne zrušený po dosiahnutí vekovej hranice alebo po uplynutí času, na ktorý mu bola povolená výnimka z vekovej hranice, do funkcie, ak takémuto profesionálnemu vojakovi bude povolená výnimka z vekovej hranice podľa § 32 ods. 2 alebo ods. 3,</w:t>
      </w:r>
    </w:p>
    <w:p w:rsidR="00271AB0" w:rsidRDefault="00271AB0" w:rsidP="001F0CFC">
      <w:pPr>
        <w:numPr>
          <w:ilvl w:val="0"/>
          <w:numId w:val="981"/>
        </w:numPr>
        <w:spacing w:after="115" w:line="240" w:lineRule="auto"/>
        <w:ind w:hanging="283"/>
      </w:pPr>
      <w:r>
        <w:t>ustanovení profesionálneho vojaka, ktorému bol personálny rozkaz o prepustení zo služobného pomeru právoplatne zrušený a ktorý nemohol pokračovať vo výkone funkcie, do ktorej bol ustanovený pred prepustením alebo nemohol byť ustanovený do inej funkcie podľa tohto zákona z dôvodu, že na výkon tejto funkcie nespĺňal predpoklady ustanovené osobitným predpisom,</w:t>
      </w:r>
      <w:r>
        <w:rPr>
          <w:sz w:val="15"/>
          <w:vertAlign w:val="superscript"/>
        </w:rPr>
        <w:t>22</w:t>
      </w:r>
      <w:r>
        <w:rPr>
          <w:sz w:val="18"/>
        </w:rPr>
        <w:t xml:space="preserve">) </w:t>
      </w:r>
      <w:r>
        <w:t>do funkcie, ak takémuto profesionálnemu vojakovi bude vydané osvedčenie na oboznamovanie sa s utajovanými skutočnosťami</w:t>
      </w:r>
      <w:r>
        <w:rPr>
          <w:sz w:val="15"/>
          <w:vertAlign w:val="superscript"/>
        </w:rPr>
        <w:t>51</w:t>
      </w:r>
      <w:r>
        <w:rPr>
          <w:sz w:val="18"/>
        </w:rPr>
        <w:t xml:space="preserve">) </w:t>
      </w:r>
      <w:r>
        <w:t>alebo</w:t>
      </w:r>
    </w:p>
    <w:p w:rsidR="00271AB0" w:rsidRDefault="00271AB0" w:rsidP="001F0CFC">
      <w:pPr>
        <w:numPr>
          <w:ilvl w:val="0"/>
          <w:numId w:val="981"/>
        </w:numPr>
        <w:spacing w:after="292" w:line="240" w:lineRule="auto"/>
        <w:ind w:hanging="283"/>
      </w:pPr>
      <w:r>
        <w:t>skončení štátnej služby profesionálneho vojaka prepustením zo služobného pomeru.</w:t>
      </w:r>
    </w:p>
    <w:p w:rsidR="00271AB0" w:rsidRDefault="00271AB0" w:rsidP="00271AB0">
      <w:pPr>
        <w:spacing w:after="20" w:line="240" w:lineRule="auto"/>
        <w:ind w:left="100" w:right="90"/>
        <w:jc w:val="center"/>
      </w:pPr>
      <w:r>
        <w:rPr>
          <w:b/>
        </w:rPr>
        <w:t>§ 73</w:t>
      </w:r>
    </w:p>
    <w:p w:rsidR="00271AB0" w:rsidRDefault="00271AB0" w:rsidP="00271AB0">
      <w:pPr>
        <w:spacing w:after="194" w:line="240" w:lineRule="auto"/>
        <w:ind w:left="100" w:right="90"/>
        <w:jc w:val="center"/>
      </w:pPr>
      <w:r>
        <w:rPr>
          <w:b/>
        </w:rPr>
        <w:t>Záloha pre prechodne nezaradených profesionálnych vojakov</w:t>
      </w:r>
    </w:p>
    <w:p w:rsidR="00271AB0" w:rsidRDefault="00271AB0" w:rsidP="00271AB0">
      <w:pPr>
        <w:spacing w:after="194" w:line="240" w:lineRule="auto"/>
        <w:ind w:right="90" w:firstLine="426"/>
      </w:pPr>
      <w:r>
        <w:t xml:space="preserve">(1) Do zálohy pre prechodne nezaradených profesionálnych vojakov služobný úrad zaradí profesionálneho vojaka najviac na tri mesiace, ak nebolo rozhodnuté o jeho ustanovení do inej funkcie alebo nebolo rozhodnuté o skončení jeho štátnej služby prepustením zo služobného pomeru a </w:t>
      </w:r>
    </w:p>
    <w:p w:rsidR="00271AB0" w:rsidRDefault="00271AB0" w:rsidP="001F0CFC">
      <w:pPr>
        <w:numPr>
          <w:ilvl w:val="0"/>
          <w:numId w:val="982"/>
        </w:numPr>
        <w:spacing w:after="98" w:line="240" w:lineRule="auto"/>
        <w:ind w:hanging="283"/>
      </w:pPr>
      <w:r>
        <w:t>podľa právoplatného rozhodnutia prieskumnej komisie je trvalo nespôsobilý vykonávať funkciu,</w:t>
      </w:r>
    </w:p>
    <w:p w:rsidR="00271AB0" w:rsidRDefault="00271AB0" w:rsidP="001F0CFC">
      <w:pPr>
        <w:numPr>
          <w:ilvl w:val="0"/>
          <w:numId w:val="982"/>
        </w:numPr>
        <w:spacing w:after="102" w:line="240" w:lineRule="auto"/>
        <w:ind w:hanging="283"/>
      </w:pPr>
      <w:r>
        <w:t>je blízkou osobou</w:t>
      </w:r>
      <w:r>
        <w:rPr>
          <w:sz w:val="15"/>
          <w:vertAlign w:val="superscript"/>
        </w:rPr>
        <w:t>2</w:t>
      </w:r>
      <w:r>
        <w:rPr>
          <w:sz w:val="18"/>
        </w:rPr>
        <w:t xml:space="preserve">) </w:t>
      </w:r>
      <w:r>
        <w:t>veliteľa alebo profesionálneho vojaka v jeho priamej podriadenosti alebo nadriadenosti, alebo ak jeden podlieha pokladničnej kontrole alebo účtovnej kontrole druhého,</w:t>
      </w:r>
    </w:p>
    <w:p w:rsidR="00271AB0" w:rsidRDefault="00271AB0" w:rsidP="001F0CFC">
      <w:pPr>
        <w:numPr>
          <w:ilvl w:val="0"/>
          <w:numId w:val="982"/>
        </w:numPr>
        <w:spacing w:after="104" w:line="240" w:lineRule="auto"/>
        <w:ind w:hanging="283"/>
      </w:pPr>
      <w:r>
        <w:t>skončilo jeho vyslanie na plnenie úloh mimo územia Slovenskej republiky,</w:t>
      </w:r>
    </w:p>
    <w:p w:rsidR="00271AB0" w:rsidRDefault="00271AB0" w:rsidP="001F0CFC">
      <w:pPr>
        <w:numPr>
          <w:ilvl w:val="0"/>
          <w:numId w:val="982"/>
        </w:numPr>
        <w:spacing w:after="104" w:line="240" w:lineRule="auto"/>
        <w:ind w:hanging="283"/>
      </w:pPr>
      <w:r>
        <w:t>skončilo jeho vyčlenenie,</w:t>
      </w:r>
    </w:p>
    <w:p w:rsidR="00271AB0" w:rsidRDefault="00271AB0" w:rsidP="001F0CFC">
      <w:pPr>
        <w:numPr>
          <w:ilvl w:val="0"/>
          <w:numId w:val="982"/>
        </w:numPr>
        <w:spacing w:after="103" w:line="240" w:lineRule="auto"/>
        <w:ind w:hanging="283"/>
      </w:pPr>
      <w:r>
        <w:t>nebol ustanovený do funkcie po skončení zaradenia do zálohy pre profesionálnych vojakov zaradených do prípravy na získanie požiadaviek na výkon štátnej služby,</w:t>
      </w:r>
    </w:p>
    <w:p w:rsidR="00271AB0" w:rsidRDefault="00271AB0" w:rsidP="001F0CFC">
      <w:pPr>
        <w:numPr>
          <w:ilvl w:val="0"/>
          <w:numId w:val="982"/>
        </w:numPr>
        <w:spacing w:after="97" w:line="240" w:lineRule="auto"/>
        <w:ind w:hanging="283"/>
      </w:pPr>
      <w:r>
        <w:t>nebol ustanovený do funkcie po skončení zaradenia do neplatenej zálohy okrem skončenia zaradenia do neplatenej zálohy podľa § 74 ods. 1 písm. a),</w:t>
      </w:r>
    </w:p>
    <w:p w:rsidR="00271AB0" w:rsidRDefault="00271AB0" w:rsidP="001F0CFC">
      <w:pPr>
        <w:numPr>
          <w:ilvl w:val="0"/>
          <w:numId w:val="982"/>
        </w:numPr>
        <w:spacing w:after="113" w:line="240" w:lineRule="auto"/>
        <w:ind w:hanging="283"/>
      </w:pPr>
      <w:r>
        <w:t>mu bol uložený zákaz činnosti podľa osobitného predpisu</w:t>
      </w:r>
      <w:r>
        <w:rPr>
          <w:sz w:val="15"/>
          <w:vertAlign w:val="superscript"/>
        </w:rPr>
        <w:t>52</w:t>
      </w:r>
      <w:r>
        <w:rPr>
          <w:sz w:val="18"/>
        </w:rPr>
        <w:t xml:space="preserve">) </w:t>
      </w:r>
      <w:r>
        <w:t>alebo</w:t>
      </w:r>
    </w:p>
    <w:p w:rsidR="00271AB0" w:rsidRDefault="00271AB0" w:rsidP="001F0CFC">
      <w:pPr>
        <w:numPr>
          <w:ilvl w:val="0"/>
          <w:numId w:val="982"/>
        </w:numPr>
        <w:spacing w:after="200" w:line="240" w:lineRule="auto"/>
        <w:ind w:hanging="283"/>
      </w:pPr>
      <w:r>
        <w:t>nespĺňa kvalifikačné predpoklady na výkon štátnej služby.</w:t>
      </w:r>
    </w:p>
    <w:p w:rsidR="00271AB0" w:rsidRDefault="00271AB0" w:rsidP="001F0CFC">
      <w:pPr>
        <w:numPr>
          <w:ilvl w:val="1"/>
          <w:numId w:val="982"/>
        </w:numPr>
        <w:spacing w:after="200" w:line="240" w:lineRule="auto"/>
        <w:ind w:left="0" w:firstLine="426"/>
      </w:pPr>
      <w:r>
        <w:t>Profesionálneho vojaka, ktorý bol odvolaný z funkcie podľa osobitných predpisov</w:t>
      </w:r>
      <w:r>
        <w:rPr>
          <w:sz w:val="15"/>
          <w:vertAlign w:val="superscript"/>
        </w:rPr>
        <w:t>37</w:t>
      </w:r>
      <w:r>
        <w:rPr>
          <w:sz w:val="18"/>
        </w:rPr>
        <w:t xml:space="preserve">) </w:t>
      </w:r>
      <w:r>
        <w:t>a profesionálneho vojaka, ktorý bol odvolaný z funkcie na základe rozhodnutia príslušnej cirkevnej autority,</w:t>
      </w:r>
      <w:r>
        <w:rPr>
          <w:sz w:val="15"/>
          <w:vertAlign w:val="superscript"/>
        </w:rPr>
        <w:t>30</w:t>
      </w:r>
      <w:r>
        <w:rPr>
          <w:sz w:val="18"/>
        </w:rPr>
        <w:t xml:space="preserve">) </w:t>
      </w:r>
      <w:r>
        <w:t>a u ktorých nebolo rozhodnuté o ich ustanovení do inej funkcie, služobný úrad môže zaradiť do zálohy pre prechodne nezaradených profesionálnych vojakov.</w:t>
      </w:r>
    </w:p>
    <w:p w:rsidR="00271AB0" w:rsidRDefault="00271AB0" w:rsidP="001F0CFC">
      <w:pPr>
        <w:numPr>
          <w:ilvl w:val="1"/>
          <w:numId w:val="982"/>
        </w:numPr>
        <w:spacing w:after="103" w:line="240" w:lineRule="auto"/>
        <w:ind w:left="0" w:firstLine="426"/>
      </w:pPr>
      <w:r>
        <w:t>Do zálohy pre prechodne nezaradených profesionálnych vojakov služobný úrad zaradí najviac na tri mesiace aj profesionálneho vojaka, ktorému bol personálny rozkaz o prepustení právoplatne zrušený</w:t>
      </w:r>
    </w:p>
    <w:p w:rsidR="00271AB0" w:rsidRDefault="00271AB0" w:rsidP="001F0CFC">
      <w:pPr>
        <w:numPr>
          <w:ilvl w:val="0"/>
          <w:numId w:val="983"/>
        </w:numPr>
        <w:spacing w:after="104" w:line="240" w:lineRule="auto"/>
        <w:ind w:hanging="283"/>
      </w:pPr>
      <w:r>
        <w:t>v čase najviac štyri mesiace pred uplynutím maximálnej doby štátnej služby,</w:t>
      </w:r>
    </w:p>
    <w:p w:rsidR="00271AB0" w:rsidRDefault="00271AB0" w:rsidP="001F0CFC">
      <w:pPr>
        <w:numPr>
          <w:ilvl w:val="0"/>
          <w:numId w:val="983"/>
        </w:numPr>
        <w:spacing w:after="104" w:line="240" w:lineRule="auto"/>
        <w:ind w:hanging="283"/>
      </w:pPr>
      <w:r>
        <w:t>po uplynutí maximálnej doby štátnej služby,</w:t>
      </w:r>
    </w:p>
    <w:p w:rsidR="00271AB0" w:rsidRDefault="00271AB0" w:rsidP="001F0CFC">
      <w:pPr>
        <w:numPr>
          <w:ilvl w:val="0"/>
          <w:numId w:val="983"/>
        </w:numPr>
        <w:spacing w:after="104" w:line="240" w:lineRule="auto"/>
        <w:ind w:hanging="283"/>
      </w:pPr>
      <w:r>
        <w:t>po dosiahnutí vekovej hranice alebo</w:t>
      </w:r>
    </w:p>
    <w:p w:rsidR="00271AB0" w:rsidRDefault="00271AB0" w:rsidP="001F0CFC">
      <w:pPr>
        <w:numPr>
          <w:ilvl w:val="0"/>
          <w:numId w:val="983"/>
        </w:numPr>
        <w:spacing w:after="200" w:line="240" w:lineRule="auto"/>
        <w:ind w:hanging="283"/>
      </w:pPr>
      <w:r>
        <w:t>po uplynutí času, na ktorý mu bola povolená výnimka z vekovej hranice.</w:t>
      </w:r>
    </w:p>
    <w:p w:rsidR="00271AB0" w:rsidRDefault="00271AB0" w:rsidP="001F0CFC">
      <w:pPr>
        <w:numPr>
          <w:ilvl w:val="1"/>
          <w:numId w:val="983"/>
        </w:numPr>
        <w:spacing w:after="221" w:line="240" w:lineRule="auto"/>
        <w:ind w:left="0" w:firstLine="426"/>
      </w:pPr>
      <w:r>
        <w:t>Do zálohy pre prechodne nezaradených profesionálnych vojakov služobný úrad zaradí najviac na deväť mesiacov profesionálneho vojaka, ktorému bol personálny rozkaz o prepustení právoplatne zrušený a ktorý nemôže pokračovať vo výkone funkcie, do ktorej bol ustanovený pred prepustením, alebo nemôže byť ustanovený do inej funkcie podľa tohto zákona z dôvodu, že na výkon tejto funkcie sa vyžaduje splnenie predpokladov ustanovených osobitným predpisom;</w:t>
      </w:r>
      <w:r>
        <w:rPr>
          <w:sz w:val="15"/>
          <w:vertAlign w:val="superscript"/>
        </w:rPr>
        <w:t>22</w:t>
      </w:r>
      <w:r>
        <w:rPr>
          <w:sz w:val="18"/>
        </w:rPr>
        <w:t xml:space="preserve">) </w:t>
      </w:r>
      <w:r>
        <w:t>ustanovenie § 83 ods. 1 písm. f) druhý bod alebo tretí bod sa uplatní po vydaní rozhodnutia podľa osobitného predpisu,</w:t>
      </w:r>
      <w:r>
        <w:rPr>
          <w:sz w:val="15"/>
          <w:vertAlign w:val="superscript"/>
        </w:rPr>
        <w:t>53</w:t>
      </w:r>
      <w:r>
        <w:rPr>
          <w:sz w:val="18"/>
        </w:rPr>
        <w:t xml:space="preserve">) </w:t>
      </w:r>
      <w:r>
        <w:t>alebo ak profesionálny vojak nedá súhlas na oprávnenie oboznamovať sa s utajovanými skutočnosťami a na vykonanie bezpečnostnej previerky.</w:t>
      </w:r>
      <w:r>
        <w:rPr>
          <w:sz w:val="15"/>
          <w:vertAlign w:val="superscript"/>
        </w:rPr>
        <w:t>54</w:t>
      </w:r>
      <w:r>
        <w:rPr>
          <w:sz w:val="18"/>
        </w:rPr>
        <w:t>)</w:t>
      </w:r>
    </w:p>
    <w:p w:rsidR="00271AB0" w:rsidRDefault="00271AB0" w:rsidP="001F0CFC">
      <w:pPr>
        <w:numPr>
          <w:ilvl w:val="1"/>
          <w:numId w:val="983"/>
        </w:numPr>
        <w:spacing w:after="200" w:line="240" w:lineRule="auto"/>
        <w:ind w:left="0" w:firstLine="426"/>
      </w:pPr>
      <w:r>
        <w:t>Počas zaradenia profesionálneho vojaka do zálohy pre prechodne nezaradených profesionálnych vojakov plní profesionálny vojak služobné povinnosti podľa rozhodnutia veliteľa, ktorého určí služobný úrad.</w:t>
      </w:r>
    </w:p>
    <w:p w:rsidR="00271AB0" w:rsidRDefault="00271AB0" w:rsidP="001F0CFC">
      <w:pPr>
        <w:numPr>
          <w:ilvl w:val="1"/>
          <w:numId w:val="983"/>
        </w:numPr>
        <w:spacing w:after="200" w:line="240" w:lineRule="auto"/>
        <w:ind w:left="0" w:firstLine="426"/>
      </w:pPr>
      <w:r>
        <w:t>Zaradenie do zálohy pre prechodne nezaradených profesionálnych vojakov trvá do dňa, ktorý predchádza dňu ustanovenia alebo vymenovania profesionálneho vojaka do inej funkcie alebo zaradenia do iného druhu personálnej zálohy.</w:t>
      </w:r>
    </w:p>
    <w:p w:rsidR="00271AB0" w:rsidRDefault="00271AB0" w:rsidP="001F0CFC">
      <w:pPr>
        <w:numPr>
          <w:ilvl w:val="1"/>
          <w:numId w:val="983"/>
        </w:numPr>
        <w:spacing w:after="200" w:line="240" w:lineRule="auto"/>
        <w:ind w:left="0" w:firstLine="426"/>
      </w:pPr>
      <w:r>
        <w:t>Ak počas zaradenia do zálohy pre prechodne nezaradených profesionálnych vojakov služobný úrad rozhodne o skončení štátnej služby profesionálneho vojaka prepustením zo služobného pomeru, zaradenie do personálnej zálohy trvá do dňa skončenia štátnej služby.</w:t>
      </w:r>
    </w:p>
    <w:p w:rsidR="00271AB0" w:rsidRDefault="00271AB0" w:rsidP="00271AB0">
      <w:pPr>
        <w:spacing w:after="20" w:line="240" w:lineRule="auto"/>
        <w:ind w:left="100" w:right="90"/>
        <w:jc w:val="center"/>
        <w:rPr>
          <w:b/>
        </w:rPr>
      </w:pPr>
    </w:p>
    <w:p w:rsidR="00271AB0" w:rsidRDefault="00271AB0" w:rsidP="00271AB0">
      <w:pPr>
        <w:spacing w:after="20" w:line="240" w:lineRule="auto"/>
        <w:ind w:left="100" w:right="90"/>
        <w:jc w:val="center"/>
      </w:pPr>
      <w:r>
        <w:rPr>
          <w:b/>
        </w:rPr>
        <w:t>§ 74</w:t>
      </w:r>
    </w:p>
    <w:p w:rsidR="00271AB0" w:rsidRDefault="00271AB0" w:rsidP="00271AB0">
      <w:pPr>
        <w:spacing w:after="194" w:line="240" w:lineRule="auto"/>
        <w:ind w:left="100" w:right="90"/>
        <w:jc w:val="center"/>
      </w:pPr>
      <w:r>
        <w:rPr>
          <w:b/>
        </w:rPr>
        <w:t>Neplatená záloha</w:t>
      </w:r>
    </w:p>
    <w:p w:rsidR="00271AB0" w:rsidRDefault="00271AB0" w:rsidP="00271AB0">
      <w:pPr>
        <w:spacing w:after="104" w:line="240" w:lineRule="auto"/>
        <w:ind w:firstLine="426"/>
      </w:pPr>
      <w:r>
        <w:t>(1) Do neplatenej zálohy služobný úrad zaradí profesionálneho vojaka,</w:t>
      </w:r>
    </w:p>
    <w:p w:rsidR="00271AB0" w:rsidRDefault="00271AB0" w:rsidP="001F0CFC">
      <w:pPr>
        <w:numPr>
          <w:ilvl w:val="0"/>
          <w:numId w:val="984"/>
        </w:numPr>
        <w:spacing w:after="127" w:line="240" w:lineRule="auto"/>
        <w:ind w:hanging="283"/>
      </w:pPr>
      <w:r>
        <w:t>ktorému je poskytnutá rodičovská dovolenka, počas ktorej nemá nárok na materské podľa osobitného predpisu,</w:t>
      </w:r>
      <w:r>
        <w:rPr>
          <w:sz w:val="15"/>
          <w:vertAlign w:val="superscript"/>
        </w:rPr>
        <w:t>40</w:t>
      </w:r>
      <w:r>
        <w:rPr>
          <w:sz w:val="18"/>
        </w:rPr>
        <w:t>)</w:t>
      </w:r>
    </w:p>
    <w:p w:rsidR="00271AB0" w:rsidRDefault="00271AB0" w:rsidP="001F0CFC">
      <w:pPr>
        <w:numPr>
          <w:ilvl w:val="0"/>
          <w:numId w:val="984"/>
        </w:numPr>
        <w:spacing w:after="104" w:line="240" w:lineRule="auto"/>
        <w:ind w:hanging="283"/>
      </w:pPr>
      <w:r>
        <w:t>ktorý je vyslaný do medzinárodnej organizácie podľa § 81,</w:t>
      </w:r>
    </w:p>
    <w:p w:rsidR="00271AB0" w:rsidRDefault="00271AB0" w:rsidP="001F0CFC">
      <w:pPr>
        <w:numPr>
          <w:ilvl w:val="0"/>
          <w:numId w:val="984"/>
        </w:numPr>
        <w:spacing w:after="200" w:line="240" w:lineRule="auto"/>
        <w:ind w:hanging="283"/>
      </w:pPr>
      <w:r>
        <w:t>ktorý nasleduje manžela (manželku) vyslaného na špecializačné štúdium, do certifikačnej prípravy alebo do kurzu mimo územia Slovenskej republiky podľa § 37 ods. 1 a 3 nepretržite na desať mesiacov alebo viac alebo manžela (manželku) vyslaného na plnenie úloh mimo územia Slovenskej republiky podľa § 77 ods. 1 písm. a) alebo písm. b) alebo podľa § 77 ods. 2 alebo manžela (manželku) dočasne vyslaného na vykonávanie štátnej služby do cudziny podľa osobitného predpisu,</w:t>
      </w:r>
      <w:r>
        <w:rPr>
          <w:sz w:val="15"/>
          <w:vertAlign w:val="superscript"/>
        </w:rPr>
        <w:t>55</w:t>
      </w:r>
      <w:r>
        <w:rPr>
          <w:sz w:val="18"/>
        </w:rPr>
        <w:t xml:space="preserve">) </w:t>
      </w:r>
      <w:r>
        <w:t>alebo ktorý nasleduje manžela (manželku), ktorý podľa pracovnej zmluvy vykonáva práce vo verejnom záujme v cudzine, alebo ktorý nasleduje zamestnanca, ktorý vykonáva zahraničnú službu.</w:t>
      </w:r>
    </w:p>
    <w:p w:rsidR="00271AB0" w:rsidRDefault="00271AB0" w:rsidP="00271AB0">
      <w:pPr>
        <w:spacing w:after="291" w:line="240" w:lineRule="auto"/>
        <w:ind w:left="-15" w:firstLine="441"/>
      </w:pPr>
      <w:r>
        <w:t>(2) Profesionálneho vojaka v prípravnej štátnej službe, ktorý je pripravovaný pre hodnostný zbor dôstojníkov, služobný úrad zaradí do neplatenej zálohy na čas prerušenia štúdia.</w:t>
      </w:r>
    </w:p>
    <w:p w:rsidR="00271AB0" w:rsidRDefault="00271AB0" w:rsidP="00271AB0">
      <w:pPr>
        <w:spacing w:after="20" w:line="240" w:lineRule="auto"/>
        <w:ind w:left="100" w:right="90"/>
        <w:jc w:val="center"/>
      </w:pPr>
      <w:r>
        <w:rPr>
          <w:b/>
        </w:rPr>
        <w:t>§ 75</w:t>
      </w:r>
    </w:p>
    <w:p w:rsidR="00271AB0" w:rsidRDefault="00271AB0" w:rsidP="00271AB0">
      <w:pPr>
        <w:spacing w:after="218" w:line="240" w:lineRule="auto"/>
        <w:ind w:left="100" w:right="90"/>
        <w:jc w:val="center"/>
      </w:pPr>
      <w:r>
        <w:rPr>
          <w:b/>
        </w:rPr>
        <w:t>Záloha pre profesionálnych vojakov zaradených do prípravy na získanie požiadaviek na výkon štátnej služby</w:t>
      </w:r>
    </w:p>
    <w:p w:rsidR="00271AB0" w:rsidRDefault="00271AB0" w:rsidP="001F0CFC">
      <w:pPr>
        <w:numPr>
          <w:ilvl w:val="1"/>
          <w:numId w:val="985"/>
        </w:numPr>
        <w:spacing w:after="200" w:line="240" w:lineRule="auto"/>
        <w:ind w:left="0" w:firstLine="426"/>
      </w:pPr>
      <w:r>
        <w:t>Profesionálneho vojaka služobný úrad zaradí do zálohy pre profesionálnych vojakov zaradených do prípravy na získanie požiadaviek na výkon štátnej služby, ak jeho príprava bude trvať nepretržite v dennej forme štúdia viac ako šesť mesiacov.</w:t>
      </w:r>
    </w:p>
    <w:p w:rsidR="00271AB0" w:rsidRDefault="00271AB0" w:rsidP="001F0CFC">
      <w:pPr>
        <w:numPr>
          <w:ilvl w:val="1"/>
          <w:numId w:val="985"/>
        </w:numPr>
        <w:spacing w:after="291" w:line="240" w:lineRule="auto"/>
        <w:ind w:left="0" w:firstLine="426"/>
      </w:pPr>
      <w:r>
        <w:t>Počas zaradenia do zálohy podľa odseku 1 profesionálny vojak plní služobné povinnosti podľa rozhodnutia veliteľa, ktorého určí služobný úrad.</w:t>
      </w:r>
    </w:p>
    <w:p w:rsidR="00271AB0" w:rsidRDefault="00271AB0" w:rsidP="00271AB0">
      <w:pPr>
        <w:spacing w:after="20" w:line="240" w:lineRule="auto"/>
        <w:ind w:left="100" w:right="90"/>
        <w:jc w:val="center"/>
      </w:pPr>
      <w:r>
        <w:rPr>
          <w:b/>
        </w:rPr>
        <w:t>§ 76</w:t>
      </w:r>
    </w:p>
    <w:p w:rsidR="00271AB0" w:rsidRDefault="00271AB0" w:rsidP="00271AB0">
      <w:pPr>
        <w:spacing w:after="194" w:line="240" w:lineRule="auto"/>
        <w:ind w:left="100" w:right="90"/>
        <w:jc w:val="center"/>
      </w:pPr>
      <w:r>
        <w:rPr>
          <w:b/>
        </w:rPr>
        <w:t>Dočasné pozbavenie výkonu štátnej služby</w:t>
      </w:r>
    </w:p>
    <w:p w:rsidR="00271AB0" w:rsidRDefault="00271AB0" w:rsidP="001F0CFC">
      <w:pPr>
        <w:numPr>
          <w:ilvl w:val="1"/>
          <w:numId w:val="986"/>
        </w:numPr>
        <w:spacing w:after="222" w:line="240" w:lineRule="auto"/>
        <w:ind w:left="0" w:firstLine="426"/>
      </w:pPr>
      <w:r>
        <w:t>Služobný úrad profesionálneho vojaka dočasne pozbaví výkonu štátnej služby, ak bolo voči nemu vznesené obvinenie,</w:t>
      </w:r>
      <w:r>
        <w:rPr>
          <w:sz w:val="15"/>
          <w:vertAlign w:val="superscript"/>
        </w:rPr>
        <w:t>23</w:t>
      </w:r>
      <w:r>
        <w:rPr>
          <w:sz w:val="18"/>
        </w:rPr>
        <w:t xml:space="preserve">) </w:t>
      </w:r>
      <w:r>
        <w:t>podľa ktorého sa stal dôvodne podozrivým, že spáchal trestný čin vojenský,</w:t>
      </w:r>
      <w:r>
        <w:rPr>
          <w:sz w:val="15"/>
          <w:vertAlign w:val="superscript"/>
        </w:rPr>
        <w:t>24</w:t>
      </w:r>
      <w:r>
        <w:rPr>
          <w:sz w:val="18"/>
        </w:rPr>
        <w:t xml:space="preserve">) </w:t>
      </w:r>
      <w:r>
        <w:t>prečin, ktorý je úmyselným trestným činom,</w:t>
      </w:r>
      <w:r>
        <w:rPr>
          <w:sz w:val="15"/>
          <w:vertAlign w:val="superscript"/>
        </w:rPr>
        <w:t>25</w:t>
      </w:r>
      <w:r>
        <w:rPr>
          <w:sz w:val="18"/>
        </w:rPr>
        <w:t xml:space="preserve">) </w:t>
      </w:r>
      <w:r>
        <w:t>alebo zločin.</w:t>
      </w:r>
      <w:r>
        <w:rPr>
          <w:sz w:val="15"/>
          <w:vertAlign w:val="superscript"/>
        </w:rPr>
        <w:t>26</w:t>
      </w:r>
      <w:r>
        <w:rPr>
          <w:sz w:val="18"/>
        </w:rPr>
        <w:t>)</w:t>
      </w:r>
    </w:p>
    <w:p w:rsidR="00271AB0" w:rsidRDefault="00271AB0" w:rsidP="001F0CFC">
      <w:pPr>
        <w:numPr>
          <w:ilvl w:val="1"/>
          <w:numId w:val="986"/>
        </w:numPr>
        <w:spacing w:after="200" w:line="240" w:lineRule="auto"/>
        <w:ind w:left="0" w:firstLine="426"/>
      </w:pPr>
      <w:r>
        <w:t>Služobný úrad môže profesionálneho vojaka dočasne pozbaviť výkonu štátnej služby, ak bolo voči nemu vznesené obvinenie</w:t>
      </w:r>
      <w:r>
        <w:rPr>
          <w:sz w:val="15"/>
          <w:vertAlign w:val="superscript"/>
        </w:rPr>
        <w:t>23</w:t>
      </w:r>
      <w:r>
        <w:rPr>
          <w:sz w:val="18"/>
        </w:rPr>
        <w:t xml:space="preserve">) </w:t>
      </w:r>
      <w:r>
        <w:t>a ak nejde o prípad uvedený v odseku 1.</w:t>
      </w:r>
    </w:p>
    <w:p w:rsidR="00271AB0" w:rsidRDefault="00271AB0" w:rsidP="001F0CFC">
      <w:pPr>
        <w:numPr>
          <w:ilvl w:val="1"/>
          <w:numId w:val="986"/>
        </w:numPr>
        <w:spacing w:after="200" w:line="240" w:lineRule="auto"/>
        <w:ind w:left="0" w:firstLine="426"/>
      </w:pPr>
      <w:r>
        <w:t>Profesionálneho vojaka, ktorý sa stal dôvodne podozrivým, že porušil základnú povinnosť podľa § 134 ods. 2 písm. a) alebo písm. d), služobný úrad dočasne pozbaví výkonu štátnej služby, a to na čas nevyhnutne potrebný na objasnenie jeho konania, najviac na tri mesiace. Ak v tejto lehote nedošlo k objasneniu jeho konania, môže služobný úrad tento čas výnimočne predĺžiť, najviac však o ďalšie tri mesiace.</w:t>
      </w:r>
    </w:p>
    <w:p w:rsidR="00271AB0" w:rsidRDefault="00271AB0" w:rsidP="001F0CFC">
      <w:pPr>
        <w:numPr>
          <w:ilvl w:val="1"/>
          <w:numId w:val="986"/>
        </w:numPr>
        <w:spacing w:after="200" w:line="240" w:lineRule="auto"/>
        <w:ind w:left="0" w:firstLine="426"/>
      </w:pPr>
      <w:r>
        <w:t>Po dobu dočasného pozbavenia výkonu štátnej služby sa profesionálnemu vojakovi zakazuje nosiť vojenskú rovnošatu a odoberie sa mu osobná identifikačná karta a služobná zbraň. Počas tejto doby sa na profesionálneho vojaka nevzťahuje povinnosť vykonávať štátnu službu a plniť základné povinnosti podľa § 134 ods. 1 písm. c) až g), m), n) a v), a ak vykonáva funkciu veliteľa, plniť základné povinnosti veliteľa podľa § 9. Ostatné základné povinnosti, povinnosti, obmedzenia a zákazy podľa tohto zákona je profesionálny vojak povinný plniť a dodržiavať aj po dobu dočasného pozbavenia výkonu štátnej služby.</w:t>
      </w:r>
    </w:p>
    <w:p w:rsidR="00271AB0" w:rsidRDefault="00271AB0" w:rsidP="001F0CFC">
      <w:pPr>
        <w:numPr>
          <w:ilvl w:val="1"/>
          <w:numId w:val="986"/>
        </w:numPr>
        <w:spacing w:after="200" w:line="240" w:lineRule="auto"/>
        <w:ind w:left="0" w:firstLine="426"/>
      </w:pPr>
      <w:r>
        <w:t>Po dobu dočasného pozbavenia výkonu štátnej služby je profesionálny vojak povinný zdržiavať sa v mieste trvalého pobytu alebo v mieste určenom veliteľom v čase zodpovedajúcom rozvrhnutiu služobného času. Z miesta trvalého pobytu alebo z miesta určeného veliteľom sa môže profesionálny vojak dočasne vzdialiť z dôvodov uvedených v § 116 ods. 1 alebo ods. 2, o čom je povinný vopred informovať veliteľa. Po dobu pozbavenia výkonu štátnej služby je profesionálny vojak povinný byť zastihnuteľný tak, aby sa na výzvu veliteľa dostavil v určenom čase na určené miesto.</w:t>
      </w:r>
    </w:p>
    <w:p w:rsidR="00271AB0" w:rsidRDefault="00271AB0" w:rsidP="001F0CFC">
      <w:pPr>
        <w:numPr>
          <w:ilvl w:val="1"/>
          <w:numId w:val="986"/>
        </w:numPr>
        <w:spacing w:after="104" w:line="240" w:lineRule="auto"/>
        <w:ind w:left="0" w:firstLine="426"/>
      </w:pPr>
      <w:r>
        <w:t>Dočasné pozbavenie výkonu štátnej služby profesionálneho vojaka sa zruší, ak</w:t>
      </w:r>
    </w:p>
    <w:p w:rsidR="00271AB0" w:rsidRDefault="00271AB0" w:rsidP="001F0CFC">
      <w:pPr>
        <w:numPr>
          <w:ilvl w:val="0"/>
          <w:numId w:val="987"/>
        </w:numPr>
        <w:spacing w:after="104" w:line="240" w:lineRule="auto"/>
        <w:ind w:hanging="283"/>
      </w:pPr>
      <w:r>
        <w:t>bolo trestné stíhanie voči profesionálnemu vojakovi právoplatne zastavené,</w:t>
      </w:r>
    </w:p>
    <w:p w:rsidR="00271AB0" w:rsidRDefault="00271AB0" w:rsidP="001F0CFC">
      <w:pPr>
        <w:numPr>
          <w:ilvl w:val="0"/>
          <w:numId w:val="987"/>
        </w:numPr>
        <w:spacing w:after="104" w:line="240" w:lineRule="auto"/>
        <w:ind w:hanging="283"/>
      </w:pPr>
      <w:r>
        <w:t>bol profesionálny vojak spod obžaloby právoplatne oslobodený,</w:t>
      </w:r>
    </w:p>
    <w:p w:rsidR="00271AB0" w:rsidRDefault="00271AB0" w:rsidP="001F0CFC">
      <w:pPr>
        <w:numPr>
          <w:ilvl w:val="0"/>
          <w:numId w:val="987"/>
        </w:numPr>
        <w:spacing w:after="103" w:line="240" w:lineRule="auto"/>
        <w:ind w:hanging="283"/>
      </w:pPr>
      <w:r>
        <w:t>počas trestného stíhania vyšlo najavo, že skutok, pre ktorý bol dočasne pozbavený výkonu štátnej služby podľa odseku 1 alebo odseku 2, nie je trestným činom a zároveň profesionálneho vojaka nemožno za tento skutok dočasne pozbaviť výkonu štátnej služby podľa odseku 3,</w:t>
      </w:r>
    </w:p>
    <w:p w:rsidR="00271AB0" w:rsidRDefault="00271AB0" w:rsidP="001F0CFC">
      <w:pPr>
        <w:numPr>
          <w:ilvl w:val="0"/>
          <w:numId w:val="987"/>
        </w:numPr>
        <w:spacing w:after="200" w:line="240" w:lineRule="auto"/>
        <w:ind w:hanging="283"/>
      </w:pPr>
      <w:r>
        <w:t>sa nepotvrdia dôvody, pre ktoré bol profesionálny vojak dočasne pozbavený výkonu štátnej služby podľa odseku 3.</w:t>
      </w:r>
    </w:p>
    <w:p w:rsidR="00271AB0" w:rsidRDefault="00271AB0" w:rsidP="001F0CFC">
      <w:pPr>
        <w:numPr>
          <w:ilvl w:val="1"/>
          <w:numId w:val="987"/>
        </w:numPr>
        <w:spacing w:after="200" w:line="240" w:lineRule="auto"/>
        <w:ind w:left="0" w:firstLine="426"/>
      </w:pPr>
      <w:r>
        <w:t>Ak bol profesionálny vojak právoplatne odsúdený za trestný čin podľa odseku 1 alebo odseku 2 alebo sa potvrdili dôvody, pre ktoré bol profesionálny vojak dočasne pozbavený výkonu štátnej služby podľa odseku 3, dočasné pozbavenie výkonu štátnej služby profesionálneho vojaka sa skončí dňom skončenia jeho štátnej služby prepustením zo služobného pomeru.</w:t>
      </w:r>
    </w:p>
    <w:p w:rsidR="00271AB0" w:rsidRDefault="00271AB0" w:rsidP="001F0CFC">
      <w:pPr>
        <w:numPr>
          <w:ilvl w:val="1"/>
          <w:numId w:val="987"/>
        </w:numPr>
        <w:spacing w:after="200" w:line="240" w:lineRule="auto"/>
        <w:ind w:left="0" w:firstLine="426"/>
      </w:pPr>
      <w:r>
        <w:t>Ak bolo trestné stíhanie voči profesionálnemu vojakovi podmienečne zastavené alebo ak bolo trestné stíhanie zastavené preto, že bol schválený zmier, dočasné pozbavenie výkonu štátnej služby sa skončí právoplatnosťou uznesenia o podmienečnom zastavení trestného stíhania alebo uznesenia o schválení zmieru a zastavení trestného stíhania. Ak sa profesionálny vojak v skúšobnej dobe podľa osobitného predpisu</w:t>
      </w:r>
      <w:r>
        <w:rPr>
          <w:sz w:val="15"/>
          <w:vertAlign w:val="superscript"/>
        </w:rPr>
        <w:t>56</w:t>
      </w:r>
      <w:r>
        <w:rPr>
          <w:sz w:val="18"/>
        </w:rPr>
        <w:t xml:space="preserve">) </w:t>
      </w:r>
      <w:r>
        <w:t>neosvedčí, služobný úrad opätovne rozhodne o dočasnom pozbavení výkonu štátnej služby podľa odseku 1 alebo odseku 2.</w:t>
      </w:r>
    </w:p>
    <w:p w:rsidR="00271AB0" w:rsidRDefault="00271AB0" w:rsidP="001F0CFC">
      <w:pPr>
        <w:numPr>
          <w:ilvl w:val="1"/>
          <w:numId w:val="987"/>
        </w:numPr>
        <w:tabs>
          <w:tab w:val="left" w:pos="426"/>
        </w:tabs>
        <w:spacing w:after="200" w:line="240" w:lineRule="auto"/>
        <w:ind w:left="0" w:firstLine="426"/>
      </w:pPr>
      <w:r>
        <w:t>Dočasné pozbavenie výkonu štátnej služby profesionálneho vojaka sa skončí aj vtedy, ak bol profesionálny vojak vzatý do väzby. Počas väzby sa na profesionálneho vojaka nevzťahuje povinnosť vykonávať štátnu službu.</w:t>
      </w:r>
    </w:p>
    <w:p w:rsidR="00271AB0" w:rsidRDefault="00271AB0" w:rsidP="001F0CFC">
      <w:pPr>
        <w:numPr>
          <w:ilvl w:val="1"/>
          <w:numId w:val="987"/>
        </w:numPr>
        <w:spacing w:after="200" w:line="240" w:lineRule="auto"/>
        <w:ind w:left="0" w:firstLine="284"/>
      </w:pPr>
      <w:r>
        <w:t>Konanie o dočasnom pozbavení výkonu štátnej služby sa preruší, ak do doručenia personálneho rozkazu o dočasnom pozbavení výkonu štátnej služby bude profesionálny vojak vzatý do väzby; konanie sa nezačne, ak sa služobný úrad dozvedel o vzatí profesionálneho vojaka do väzby pred začatím konania o dočasnom pozbavení výkonu štátnej služby.</w:t>
      </w:r>
    </w:p>
    <w:p w:rsidR="00271AB0" w:rsidRDefault="00271AB0" w:rsidP="001F0CFC">
      <w:pPr>
        <w:numPr>
          <w:ilvl w:val="1"/>
          <w:numId w:val="987"/>
        </w:numPr>
        <w:spacing w:after="200" w:line="240" w:lineRule="auto"/>
        <w:ind w:left="0" w:firstLine="284"/>
      </w:pPr>
      <w:r>
        <w:t>Ak po prepustení profesionálneho vojaka z väzby trvajú dôvody na dočasné pozbavenie výkonu štátnej služby, služobný úrad rozhodne o dočasnom pozbavení výkonu štátnej služby podľa odseku 1 alebo odseku 2.</w:t>
      </w:r>
    </w:p>
    <w:p w:rsidR="00271AB0" w:rsidRDefault="00271AB0" w:rsidP="00271AB0">
      <w:pPr>
        <w:spacing w:after="43" w:line="240" w:lineRule="auto"/>
        <w:ind w:left="100" w:right="90"/>
        <w:jc w:val="center"/>
      </w:pPr>
      <w:r>
        <w:rPr>
          <w:b/>
        </w:rPr>
        <w:t>Deviaty diel</w:t>
      </w:r>
    </w:p>
    <w:p w:rsidR="00271AB0" w:rsidRDefault="00271AB0" w:rsidP="00271AB0">
      <w:pPr>
        <w:spacing w:after="286" w:line="240" w:lineRule="auto"/>
        <w:ind w:left="100" w:right="90"/>
        <w:jc w:val="center"/>
      </w:pPr>
      <w:r>
        <w:rPr>
          <w:b/>
        </w:rPr>
        <w:t>Plnenie úloh mimo územia Slovenskej republiky</w:t>
      </w:r>
    </w:p>
    <w:p w:rsidR="00271AB0" w:rsidRDefault="00271AB0" w:rsidP="00271AB0">
      <w:pPr>
        <w:spacing w:after="10" w:line="240" w:lineRule="auto"/>
        <w:ind w:left="100"/>
        <w:jc w:val="center"/>
      </w:pPr>
      <w:r>
        <w:rPr>
          <w:b/>
        </w:rPr>
        <w:t>Vysielanie profesionálnych vojakov na plnenie úloh mimo územia</w:t>
      </w:r>
    </w:p>
    <w:p w:rsidR="00271AB0" w:rsidRDefault="00271AB0" w:rsidP="00271AB0">
      <w:pPr>
        <w:spacing w:after="286" w:line="240" w:lineRule="auto"/>
        <w:ind w:left="100"/>
        <w:jc w:val="center"/>
      </w:pPr>
      <w:r>
        <w:rPr>
          <w:b/>
        </w:rPr>
        <w:t>Slovenskej republiky</w:t>
      </w:r>
    </w:p>
    <w:p w:rsidR="00271AB0" w:rsidRDefault="00271AB0" w:rsidP="00271AB0">
      <w:pPr>
        <w:spacing w:after="194" w:line="240" w:lineRule="auto"/>
        <w:ind w:left="100" w:right="90"/>
        <w:jc w:val="center"/>
      </w:pPr>
      <w:r>
        <w:rPr>
          <w:b/>
        </w:rPr>
        <w:t>§ 77</w:t>
      </w:r>
    </w:p>
    <w:p w:rsidR="00271AB0" w:rsidRDefault="00271AB0" w:rsidP="00271AB0">
      <w:pPr>
        <w:spacing w:after="104" w:line="240" w:lineRule="auto"/>
        <w:ind w:right="6" w:firstLine="416"/>
      </w:pPr>
      <w:r>
        <w:t>(1) Profesionálneho vojaka na základe rozhodnutia príslušného ústavného orgánu</w:t>
      </w:r>
      <w:r>
        <w:rPr>
          <w:sz w:val="15"/>
          <w:vertAlign w:val="superscript"/>
        </w:rPr>
        <w:t>57</w:t>
      </w:r>
      <w:r>
        <w:rPr>
          <w:sz w:val="18"/>
        </w:rPr>
        <w:t xml:space="preserve">) </w:t>
      </w:r>
      <w:r>
        <w:t>vysiela mimo územia Slovenskej republiky služobný úrad</w:t>
      </w:r>
    </w:p>
    <w:p w:rsidR="00271AB0" w:rsidRDefault="00271AB0" w:rsidP="001F0CFC">
      <w:pPr>
        <w:numPr>
          <w:ilvl w:val="0"/>
          <w:numId w:val="988"/>
        </w:numPr>
        <w:spacing w:after="103" w:line="240" w:lineRule="auto"/>
        <w:ind w:hanging="283"/>
      </w:pPr>
      <w:r>
        <w:t>na účely humanitárnej pomoci, mierovej pozorovateľskej misie, vojenskej operácie, plnenia záväzku z medzinárodnej zmluvy o spoločnej obrane proti napadnutiu alebo na účely ďalšej spolupráce so zahraničnými ozbrojenými silami v súlade s medzinárodným právom,</w:t>
      </w:r>
    </w:p>
    <w:p w:rsidR="00271AB0" w:rsidRDefault="00271AB0" w:rsidP="001F0CFC">
      <w:pPr>
        <w:numPr>
          <w:ilvl w:val="0"/>
          <w:numId w:val="988"/>
        </w:numPr>
        <w:spacing w:after="124" w:line="240" w:lineRule="auto"/>
        <w:ind w:hanging="283"/>
      </w:pPr>
      <w:r>
        <w:t>na plnenie úloh vyplývajúcich zo zastupovania Slovenskej republiky v medzinárodnej organizácii alebo medzinárodného vojenského veliteľstva,</w:t>
      </w:r>
      <w:r>
        <w:rPr>
          <w:sz w:val="15"/>
          <w:vertAlign w:val="superscript"/>
        </w:rPr>
        <w:t>58</w:t>
      </w:r>
      <w:r>
        <w:rPr>
          <w:sz w:val="18"/>
        </w:rPr>
        <w:t>)</w:t>
      </w:r>
    </w:p>
    <w:p w:rsidR="00271AB0" w:rsidRDefault="00271AB0" w:rsidP="001F0CFC">
      <w:pPr>
        <w:numPr>
          <w:ilvl w:val="0"/>
          <w:numId w:val="988"/>
        </w:numPr>
        <w:spacing w:after="200" w:line="240" w:lineRule="auto"/>
        <w:ind w:hanging="283"/>
      </w:pPr>
      <w:r>
        <w:t>na účely vojenského cvičenia.</w:t>
      </w:r>
    </w:p>
    <w:p w:rsidR="00271AB0" w:rsidRDefault="00271AB0" w:rsidP="00271AB0">
      <w:pPr>
        <w:spacing w:after="97" w:line="240" w:lineRule="auto"/>
        <w:ind w:left="-15" w:right="-15" w:firstLine="441"/>
        <w:jc w:val="left"/>
      </w:pPr>
      <w:r>
        <w:t>(2) Profesionálneho vojaka vyčleneného na plnenie úloh Vojenského spravodajstva môže minister vyslať mimo územia Slovenskej republiky</w:t>
      </w:r>
    </w:p>
    <w:p w:rsidR="00271AB0" w:rsidRDefault="00271AB0" w:rsidP="00271AB0">
      <w:pPr>
        <w:spacing w:after="97" w:line="240" w:lineRule="auto"/>
        <w:ind w:left="-15" w:right="-15" w:firstLine="15"/>
        <w:jc w:val="left"/>
      </w:pPr>
      <w:r>
        <w:t xml:space="preserve"> a) v súlade s osobitným predpisom,</w:t>
      </w:r>
      <w:r>
        <w:rPr>
          <w:sz w:val="15"/>
          <w:vertAlign w:val="superscript"/>
        </w:rPr>
        <w:t>19</w:t>
      </w:r>
      <w:r>
        <w:rPr>
          <w:sz w:val="18"/>
        </w:rPr>
        <w:t>)</w:t>
      </w:r>
    </w:p>
    <w:p w:rsidR="00271AB0" w:rsidRDefault="00271AB0" w:rsidP="001F0CFC">
      <w:pPr>
        <w:numPr>
          <w:ilvl w:val="0"/>
          <w:numId w:val="989"/>
        </w:numPr>
        <w:spacing w:after="104" w:line="240" w:lineRule="auto"/>
        <w:ind w:hanging="283"/>
      </w:pPr>
      <w:r>
        <w:t>ak to vyplýva z medzinárodnej zmluvy, ktorou je Slovenská republika viazaná, alebo</w:t>
      </w:r>
    </w:p>
    <w:p w:rsidR="00271AB0" w:rsidRDefault="00271AB0" w:rsidP="001F0CFC">
      <w:pPr>
        <w:numPr>
          <w:ilvl w:val="0"/>
          <w:numId w:val="989"/>
        </w:numPr>
        <w:spacing w:after="200" w:line="240" w:lineRule="auto"/>
        <w:ind w:hanging="283"/>
      </w:pPr>
      <w:r>
        <w:t>po dohode ministerstva s Ministerstvom zahraničných vecí a európskych záležitostí Slovenskej republiky k zastupiteľským úradom Slovenskej republiky alebo k medzinárodným organizáciám.</w:t>
      </w:r>
    </w:p>
    <w:p w:rsidR="00271AB0" w:rsidRDefault="00271AB0" w:rsidP="00271AB0">
      <w:pPr>
        <w:spacing w:after="290" w:line="240" w:lineRule="auto"/>
        <w:ind w:left="-15" w:firstLine="441"/>
      </w:pPr>
      <w:r>
        <w:t>(3) Profesionálneho vojaka podľa odseku 1 písm. a) a c) môže služobný úrad vyslať mimo územia Slovenskej republiky, ak spĺňa požiadavky podľa osobitného predpisu</w:t>
      </w:r>
      <w:r>
        <w:rPr>
          <w:sz w:val="15"/>
          <w:vertAlign w:val="superscript"/>
        </w:rPr>
        <w:t>59</w:t>
      </w:r>
      <w:r>
        <w:rPr>
          <w:sz w:val="18"/>
        </w:rPr>
        <w:t xml:space="preserve">) </w:t>
      </w:r>
      <w:r>
        <w:t>a profesionálneho vojaka podľa odseku 1 písm. b), ak spĺňa požiadavky, ktoré ustanoví služobný predpis.</w:t>
      </w:r>
    </w:p>
    <w:p w:rsidR="00271AB0" w:rsidRDefault="00271AB0" w:rsidP="00271AB0">
      <w:pPr>
        <w:spacing w:after="194" w:line="240" w:lineRule="auto"/>
        <w:ind w:left="100" w:right="90"/>
        <w:jc w:val="center"/>
        <w:rPr>
          <w:b/>
        </w:rPr>
      </w:pPr>
    </w:p>
    <w:p w:rsidR="00271AB0" w:rsidRDefault="00271AB0" w:rsidP="00271AB0">
      <w:pPr>
        <w:spacing w:after="194" w:line="240" w:lineRule="auto"/>
        <w:ind w:left="100" w:right="90"/>
        <w:jc w:val="center"/>
      </w:pPr>
      <w:r>
        <w:rPr>
          <w:b/>
        </w:rPr>
        <w:t>§ 78</w:t>
      </w:r>
    </w:p>
    <w:p w:rsidR="00271AB0" w:rsidRDefault="00271AB0" w:rsidP="00271AB0">
      <w:pPr>
        <w:spacing w:after="291" w:line="240" w:lineRule="auto"/>
        <w:ind w:left="-15" w:firstLine="441"/>
      </w:pPr>
      <w:r>
        <w:t>Profesionálny vojak vyslaný na plnenie úloh mimo územia Slovenskej republiky podľa § 77 ods. 1 písm. b) alebo ods. 2 môže na základe písomného vojenského rozkazu veliteľa plniť úlohy aj v inom mieste, ako je miesto jeho vyslania, do ktorého je vyslaný v súlade s rozhodnutiami vojenských orgánov organizácie Severoatlantickej zmluvy alebo rozhodnutiami príslušných orgánov Európskej únie.</w:t>
      </w:r>
    </w:p>
    <w:p w:rsidR="00271AB0" w:rsidRDefault="00271AB0" w:rsidP="00271AB0">
      <w:pPr>
        <w:spacing w:after="194" w:line="240" w:lineRule="auto"/>
        <w:ind w:left="100" w:right="90"/>
        <w:jc w:val="center"/>
      </w:pPr>
      <w:r>
        <w:rPr>
          <w:b/>
        </w:rPr>
        <w:t>§ 79</w:t>
      </w:r>
    </w:p>
    <w:p w:rsidR="00271AB0" w:rsidRDefault="00271AB0" w:rsidP="001F0CFC">
      <w:pPr>
        <w:numPr>
          <w:ilvl w:val="1"/>
          <w:numId w:val="990"/>
        </w:numPr>
        <w:spacing w:after="200" w:line="240" w:lineRule="auto"/>
        <w:ind w:left="0" w:firstLine="426"/>
      </w:pPr>
      <w:r>
        <w:t>Profesionálny vojak vyslaný na plnenie úloh mimo územia Slovenskej republiky podľa § 77 ods. 1 písm. a) a c) a profesionálny vojak plniaci úlohy v mieste podľa § 78, ktoré je ohrozené alebo postihnuté ozbrojeným konfliktom, má nárok na telefonický hovor s blízkou osobou</w:t>
      </w:r>
      <w:r>
        <w:rPr>
          <w:sz w:val="15"/>
          <w:vertAlign w:val="superscript"/>
        </w:rPr>
        <w:t>2</w:t>
      </w:r>
      <w:r>
        <w:rPr>
          <w:sz w:val="18"/>
        </w:rPr>
        <w:t xml:space="preserve">) </w:t>
      </w:r>
      <w:r>
        <w:t>na náklady služobného úradu.</w:t>
      </w:r>
    </w:p>
    <w:p w:rsidR="00271AB0" w:rsidRDefault="00271AB0" w:rsidP="001F0CFC">
      <w:pPr>
        <w:numPr>
          <w:ilvl w:val="1"/>
          <w:numId w:val="990"/>
        </w:numPr>
        <w:spacing w:after="291" w:line="240" w:lineRule="auto"/>
        <w:ind w:left="0" w:firstLine="426"/>
      </w:pPr>
      <w:r>
        <w:t>Podmienky, za ktorých možno uskutočniť telefonický hovor, frekvenciu a dĺžku trvania telefonického hovoru ustanoví služobný predpis.</w:t>
      </w:r>
    </w:p>
    <w:p w:rsidR="00271AB0" w:rsidRDefault="00271AB0" w:rsidP="00271AB0">
      <w:pPr>
        <w:spacing w:after="290" w:line="240" w:lineRule="auto"/>
        <w:ind w:left="100" w:right="59"/>
        <w:jc w:val="center"/>
      </w:pPr>
      <w:r>
        <w:rPr>
          <w:b/>
        </w:rPr>
        <w:t>Skončenie vyslania profesionálnych vojakov na plnenie úloh mimo územia Slovenskej republiky</w:t>
      </w:r>
    </w:p>
    <w:p w:rsidR="00271AB0" w:rsidRDefault="00271AB0" w:rsidP="00271AB0">
      <w:pPr>
        <w:spacing w:after="194" w:line="240" w:lineRule="auto"/>
        <w:ind w:left="100" w:right="90"/>
        <w:jc w:val="center"/>
      </w:pPr>
      <w:r>
        <w:rPr>
          <w:b/>
        </w:rPr>
        <w:t>§ 80</w:t>
      </w:r>
    </w:p>
    <w:p w:rsidR="00271AB0" w:rsidRDefault="00271AB0" w:rsidP="00271AB0">
      <w:pPr>
        <w:spacing w:after="103" w:line="240" w:lineRule="auto"/>
        <w:ind w:left="-15" w:firstLine="441"/>
      </w:pPr>
      <w:r>
        <w:t>(1) Skončenie vyslania profesionálneho vojaka na plnenie úloh mimo územia Slovenskej republiky podľa § 77 ods. 1 písm. a) alebo písm. b) alebo podľa § 77 ods. 2 sa vykonáva z dôvodu</w:t>
      </w:r>
    </w:p>
    <w:p w:rsidR="00271AB0" w:rsidRDefault="00271AB0" w:rsidP="001F0CFC">
      <w:pPr>
        <w:numPr>
          <w:ilvl w:val="0"/>
          <w:numId w:val="991"/>
        </w:numPr>
        <w:spacing w:after="103" w:line="240" w:lineRule="auto"/>
        <w:ind w:hanging="283"/>
      </w:pPr>
      <w:r>
        <w:t>uplynutia doby, na ktorú bolo vyslanie na plnenie úloh mimo územia Slovenskej republiky určené,</w:t>
      </w:r>
    </w:p>
    <w:p w:rsidR="00271AB0" w:rsidRDefault="00271AB0" w:rsidP="001F0CFC">
      <w:pPr>
        <w:numPr>
          <w:ilvl w:val="0"/>
          <w:numId w:val="991"/>
        </w:numPr>
        <w:spacing w:after="104" w:line="240" w:lineRule="auto"/>
        <w:ind w:hanging="283"/>
      </w:pPr>
      <w:r>
        <w:t>rotácie jednotky vyslanej na plnenie úloh mimo územia Slovenskej republiky,</w:t>
      </w:r>
    </w:p>
    <w:p w:rsidR="00271AB0" w:rsidRDefault="00271AB0" w:rsidP="001F0CFC">
      <w:pPr>
        <w:numPr>
          <w:ilvl w:val="0"/>
          <w:numId w:val="991"/>
        </w:numPr>
        <w:spacing w:after="103" w:line="240" w:lineRule="auto"/>
        <w:ind w:hanging="283"/>
      </w:pPr>
      <w:r>
        <w:t>porušenia medzinárodných dohôd upravujúcich pôsobenie jednotky mimo územia Slovenskej republiky,</w:t>
      </w:r>
    </w:p>
    <w:p w:rsidR="00271AB0" w:rsidRDefault="00271AB0" w:rsidP="001F0CFC">
      <w:pPr>
        <w:numPr>
          <w:ilvl w:val="0"/>
          <w:numId w:val="991"/>
        </w:numPr>
        <w:spacing w:after="104" w:line="240" w:lineRule="auto"/>
        <w:ind w:hanging="283"/>
      </w:pPr>
      <w:r>
        <w:t>zdravotného stavu profesionálneho vojaka, ktorý mu neumožňuje ďalej plniť úlohy mimo územia Slovenskej republiky,</w:t>
      </w:r>
    </w:p>
    <w:p w:rsidR="00271AB0" w:rsidRDefault="00271AB0" w:rsidP="001F0CFC">
      <w:pPr>
        <w:numPr>
          <w:ilvl w:val="0"/>
          <w:numId w:val="991"/>
        </w:numPr>
        <w:spacing w:after="97" w:line="240" w:lineRule="auto"/>
        <w:ind w:hanging="283"/>
      </w:pPr>
      <w:r>
        <w:t>konania profesionálneho vojaka, ktoré je v rozpore s plnením úloh mimo územia Slovenskej republiky,</w:t>
      </w:r>
    </w:p>
    <w:p w:rsidR="00271AB0" w:rsidRDefault="00271AB0" w:rsidP="001F0CFC">
      <w:pPr>
        <w:numPr>
          <w:ilvl w:val="0"/>
          <w:numId w:val="991"/>
        </w:numPr>
        <w:spacing w:after="102" w:line="240" w:lineRule="auto"/>
        <w:ind w:hanging="283"/>
      </w:pPr>
      <w:r>
        <w:t>vznesenia obvinenia,</w:t>
      </w:r>
      <w:r>
        <w:rPr>
          <w:sz w:val="15"/>
          <w:vertAlign w:val="superscript"/>
        </w:rPr>
        <w:t>23</w:t>
      </w:r>
      <w:r>
        <w:rPr>
          <w:sz w:val="18"/>
        </w:rPr>
        <w:t xml:space="preserve">) </w:t>
      </w:r>
      <w:r>
        <w:t>na základe ktorého sa stal dôvodne podozrivým, že v súvislosti s výkonom štátnej služby spáchal trestný čin,</w:t>
      </w:r>
    </w:p>
    <w:p w:rsidR="00271AB0" w:rsidRDefault="00271AB0" w:rsidP="001F0CFC">
      <w:pPr>
        <w:numPr>
          <w:ilvl w:val="0"/>
          <w:numId w:val="991"/>
        </w:numPr>
        <w:spacing w:after="104" w:line="240" w:lineRule="auto"/>
        <w:ind w:hanging="283"/>
      </w:pPr>
      <w:r>
        <w:t>porušenia</w:t>
      </w:r>
    </w:p>
    <w:p w:rsidR="00271AB0" w:rsidRDefault="00271AB0" w:rsidP="001F0CFC">
      <w:pPr>
        <w:numPr>
          <w:ilvl w:val="1"/>
          <w:numId w:val="991"/>
        </w:numPr>
        <w:spacing w:after="104" w:line="240" w:lineRule="auto"/>
        <w:ind w:left="566" w:hanging="283"/>
      </w:pPr>
      <w:r>
        <w:t>základnej povinnosti profesionálneho vojaka podľa § 134 ods. 1 písm. n) a s),</w:t>
      </w:r>
    </w:p>
    <w:p w:rsidR="00271AB0" w:rsidRDefault="00271AB0" w:rsidP="001F0CFC">
      <w:pPr>
        <w:numPr>
          <w:ilvl w:val="1"/>
          <w:numId w:val="991"/>
        </w:numPr>
        <w:spacing w:after="200" w:line="240" w:lineRule="auto"/>
        <w:ind w:left="566" w:hanging="283"/>
      </w:pPr>
      <w:r>
        <w:t>obmedzenia alebo zákazu podľa § 12, 13 a § 134 ods. 2 alebo ods. 3.</w:t>
      </w:r>
    </w:p>
    <w:p w:rsidR="00271AB0" w:rsidRDefault="00271AB0" w:rsidP="00271AB0">
      <w:pPr>
        <w:spacing w:after="50" w:line="240" w:lineRule="auto"/>
        <w:ind w:left="-15" w:firstLine="441"/>
      </w:pPr>
      <w:r>
        <w:t>(2) Skončiť vyslanie profesionálneho vojaka na plnenie úloh mimo územia Slovenskej republiky podľa § 77 ods. 1 písm. a) alebo písm. b) alebo podľa § 77 ods. 2 možno a) v záujme služobného úradu,</w:t>
      </w:r>
    </w:p>
    <w:p w:rsidR="00271AB0" w:rsidRDefault="00271AB0" w:rsidP="001F0CFC">
      <w:pPr>
        <w:numPr>
          <w:ilvl w:val="0"/>
          <w:numId w:val="992"/>
        </w:numPr>
        <w:spacing w:after="104" w:line="240" w:lineRule="auto"/>
        <w:ind w:hanging="283"/>
      </w:pPr>
      <w:r>
        <w:t>na žiadosť profesionálneho vojaka zo závažných osobných alebo rodinných dôvodov,</w:t>
      </w:r>
    </w:p>
    <w:p w:rsidR="00271AB0" w:rsidRDefault="00271AB0" w:rsidP="001F0CFC">
      <w:pPr>
        <w:numPr>
          <w:ilvl w:val="0"/>
          <w:numId w:val="992"/>
        </w:numPr>
        <w:spacing w:after="4" w:line="240" w:lineRule="auto"/>
        <w:ind w:hanging="283"/>
      </w:pPr>
      <w:r>
        <w:t>z dôvodu porušenia základnej povinnosti profesionálneho vojaka podľa § 134 ods. 1 písm. a) až</w:t>
      </w:r>
    </w:p>
    <w:p w:rsidR="00271AB0" w:rsidRDefault="00271AB0" w:rsidP="00271AB0">
      <w:pPr>
        <w:spacing w:line="240" w:lineRule="auto"/>
        <w:ind w:left="293"/>
      </w:pPr>
      <w:r>
        <w:t>i), k), l) prvého bodu alebo druhého bodu alebo písm. p).</w:t>
      </w:r>
    </w:p>
    <w:p w:rsidR="00271AB0" w:rsidRDefault="00271AB0" w:rsidP="001F0CFC">
      <w:pPr>
        <w:numPr>
          <w:ilvl w:val="1"/>
          <w:numId w:val="992"/>
        </w:numPr>
        <w:spacing w:after="200" w:line="240" w:lineRule="auto"/>
        <w:ind w:left="0" w:firstLine="426"/>
      </w:pPr>
      <w:r>
        <w:t>O skončení vyslania profesionálneho vojaka na plnenie úloh mimo územia Slovenskej republiky podľa § 77 ods. 1 písm. a) a b) rozhodne služobný úrad a podľa § 77 ods. 2 rozhodne minister.</w:t>
      </w:r>
    </w:p>
    <w:p w:rsidR="00271AB0" w:rsidRDefault="00271AB0" w:rsidP="001F0CFC">
      <w:pPr>
        <w:numPr>
          <w:ilvl w:val="1"/>
          <w:numId w:val="992"/>
        </w:numPr>
        <w:spacing w:after="200" w:line="240" w:lineRule="auto"/>
        <w:ind w:left="0" w:firstLine="426"/>
      </w:pPr>
      <w:r>
        <w:t>Po skončení vyslania profesionálneho vojaka na plnenie úloh mimo územia Slovenskej republiky podľa § 77 ods. 1 písm. a), služobný úrad ustanoví profesionálneho vojaka do funkcie, ktorú určil pred jeho vyslaním alebo počas vyslania na plnenie úloh mimo územia Slovenskej republiky.</w:t>
      </w:r>
    </w:p>
    <w:p w:rsidR="00271AB0" w:rsidRDefault="00271AB0" w:rsidP="001F0CFC">
      <w:pPr>
        <w:numPr>
          <w:ilvl w:val="1"/>
          <w:numId w:val="992"/>
        </w:numPr>
        <w:spacing w:after="291" w:line="240" w:lineRule="auto"/>
        <w:ind w:left="0" w:firstLine="426"/>
      </w:pPr>
      <w:r>
        <w:t>Podrobnosti o postupe pri skončení vyslania profesionálneho vojaka na plnenie úloh mimo územia Slovenskej republiky podľa § 77 ods. 1 písm. a) alebo písm. b) alebo podľa § 77 ods. 2, o dôvodoch skončenia vyslania a o určení funkcie podľa odseku 4 ustanoví služobný predpis.</w:t>
      </w:r>
    </w:p>
    <w:p w:rsidR="00271AB0" w:rsidRDefault="00271AB0" w:rsidP="00271AB0">
      <w:pPr>
        <w:spacing w:after="194" w:line="240" w:lineRule="auto"/>
        <w:ind w:left="100" w:right="90"/>
        <w:jc w:val="center"/>
      </w:pPr>
      <w:r>
        <w:rPr>
          <w:b/>
        </w:rPr>
        <w:t>§ 81</w:t>
      </w:r>
    </w:p>
    <w:p w:rsidR="00271AB0" w:rsidRDefault="00271AB0" w:rsidP="00271AB0">
      <w:pPr>
        <w:spacing w:line="240" w:lineRule="auto"/>
        <w:ind w:left="-15" w:firstLine="582"/>
      </w:pPr>
      <w:r>
        <w:t>Služobný</w:t>
      </w:r>
      <w:r>
        <w:tab/>
        <w:t>úrad</w:t>
      </w:r>
      <w:r>
        <w:tab/>
        <w:t>môže</w:t>
      </w:r>
      <w:r>
        <w:tab/>
        <w:t>profesionálneho</w:t>
      </w:r>
      <w:r>
        <w:tab/>
        <w:t>vojaka</w:t>
      </w:r>
      <w:r>
        <w:tab/>
        <w:t>s jeho</w:t>
      </w:r>
      <w:r>
        <w:tab/>
        <w:t>písomným</w:t>
      </w:r>
      <w:r>
        <w:tab/>
        <w:t>súhlasom</w:t>
      </w:r>
      <w:r>
        <w:tab/>
        <w:t>vyslať</w:t>
      </w:r>
      <w:r>
        <w:tab/>
        <w:t>do medzinárodnej organizácie na plnenie jej úloh.</w:t>
      </w:r>
    </w:p>
    <w:p w:rsidR="00271AB0" w:rsidRDefault="00271AB0" w:rsidP="00271AB0">
      <w:pPr>
        <w:spacing w:after="43" w:line="240" w:lineRule="auto"/>
        <w:ind w:left="100" w:right="90"/>
        <w:jc w:val="center"/>
      </w:pPr>
      <w:r>
        <w:rPr>
          <w:b/>
        </w:rPr>
        <w:t>Desiaty diel</w:t>
      </w:r>
    </w:p>
    <w:p w:rsidR="00271AB0" w:rsidRDefault="00271AB0" w:rsidP="00271AB0">
      <w:pPr>
        <w:spacing w:after="286" w:line="240" w:lineRule="auto"/>
        <w:ind w:left="100" w:right="90"/>
        <w:jc w:val="center"/>
      </w:pPr>
      <w:r>
        <w:rPr>
          <w:b/>
        </w:rPr>
        <w:t>Spoločné ustanovenia k zmenám v služobnom pomere</w:t>
      </w:r>
    </w:p>
    <w:p w:rsidR="00271AB0" w:rsidRPr="00404B1F" w:rsidRDefault="00271AB0" w:rsidP="00271AB0">
      <w:pPr>
        <w:spacing w:after="194" w:line="240" w:lineRule="auto"/>
        <w:ind w:left="100" w:right="90"/>
        <w:jc w:val="center"/>
        <w:rPr>
          <w:strike/>
        </w:rPr>
      </w:pPr>
      <w:r w:rsidRPr="00404B1F">
        <w:rPr>
          <w:b/>
          <w:strike/>
        </w:rPr>
        <w:t>§ 82</w:t>
      </w:r>
    </w:p>
    <w:p w:rsidR="00271AB0" w:rsidRPr="00404B1F" w:rsidRDefault="00271AB0" w:rsidP="00271AB0">
      <w:pPr>
        <w:spacing w:after="4" w:line="240" w:lineRule="auto"/>
        <w:ind w:right="6" w:firstLine="416"/>
        <w:rPr>
          <w:strike/>
        </w:rPr>
      </w:pPr>
      <w:r w:rsidRPr="00404B1F">
        <w:rPr>
          <w:strike/>
        </w:rPr>
        <w:t>(1) Služobný úrad odovzdá alebo doručí profesionálnemu vojakovi písomné oznámenie podľa § 39 ods. 2</w:t>
      </w:r>
    </w:p>
    <w:p w:rsidR="00271AB0" w:rsidRPr="00404B1F" w:rsidRDefault="00271AB0" w:rsidP="001F0CFC">
      <w:pPr>
        <w:numPr>
          <w:ilvl w:val="0"/>
          <w:numId w:val="993"/>
        </w:numPr>
        <w:spacing w:after="95" w:line="240" w:lineRule="auto"/>
        <w:ind w:hanging="283"/>
        <w:rPr>
          <w:strike/>
        </w:rPr>
      </w:pPr>
      <w:r w:rsidRPr="00404B1F">
        <w:rPr>
          <w:strike/>
        </w:rPr>
        <w:t>do 15 dní odo dňa</w:t>
      </w:r>
    </w:p>
    <w:p w:rsidR="00271AB0" w:rsidRPr="00404B1F" w:rsidRDefault="00271AB0" w:rsidP="001F0CFC">
      <w:pPr>
        <w:numPr>
          <w:ilvl w:val="1"/>
          <w:numId w:val="993"/>
        </w:numPr>
        <w:spacing w:after="115" w:line="240" w:lineRule="auto"/>
        <w:ind w:firstLine="227"/>
        <w:rPr>
          <w:strike/>
        </w:rPr>
      </w:pPr>
      <w:r w:rsidRPr="00404B1F">
        <w:rPr>
          <w:strike/>
        </w:rPr>
        <w:t>ustanovenia do funkcie alebo vymenovania do funkcie podľa osobitných predpisov,</w:t>
      </w:r>
      <w:r w:rsidRPr="00404B1F">
        <w:rPr>
          <w:strike/>
          <w:sz w:val="15"/>
          <w:vertAlign w:val="superscript"/>
        </w:rPr>
        <w:t>37</w:t>
      </w:r>
      <w:r w:rsidRPr="00404B1F">
        <w:rPr>
          <w:strike/>
          <w:sz w:val="18"/>
        </w:rPr>
        <w:t>)</w:t>
      </w:r>
    </w:p>
    <w:p w:rsidR="00271AB0" w:rsidRPr="00404B1F" w:rsidRDefault="00271AB0" w:rsidP="001F0CFC">
      <w:pPr>
        <w:numPr>
          <w:ilvl w:val="1"/>
          <w:numId w:val="993"/>
        </w:numPr>
        <w:spacing w:after="104" w:line="240" w:lineRule="auto"/>
        <w:ind w:firstLine="227"/>
        <w:rPr>
          <w:strike/>
        </w:rPr>
      </w:pPr>
      <w:r w:rsidRPr="00404B1F">
        <w:rPr>
          <w:strike/>
        </w:rPr>
        <w:t>vymenovania do vojenskej hodnosti alebo povýšenia,</w:t>
      </w:r>
    </w:p>
    <w:p w:rsidR="00271AB0" w:rsidRPr="00404B1F" w:rsidRDefault="00271AB0" w:rsidP="001F0CFC">
      <w:pPr>
        <w:numPr>
          <w:ilvl w:val="1"/>
          <w:numId w:val="993"/>
        </w:numPr>
        <w:spacing w:after="104" w:line="240" w:lineRule="auto"/>
        <w:ind w:firstLine="227"/>
        <w:rPr>
          <w:strike/>
        </w:rPr>
      </w:pPr>
      <w:r w:rsidRPr="00404B1F">
        <w:rPr>
          <w:strike/>
        </w:rPr>
        <w:t>poverenia výkonom voľnej veliteľskej funkcie,</w:t>
      </w:r>
    </w:p>
    <w:p w:rsidR="00271AB0" w:rsidRPr="00404B1F" w:rsidRDefault="00271AB0" w:rsidP="001F0CFC">
      <w:pPr>
        <w:numPr>
          <w:ilvl w:val="1"/>
          <w:numId w:val="993"/>
        </w:numPr>
        <w:spacing w:after="104" w:line="240" w:lineRule="auto"/>
        <w:ind w:firstLine="227"/>
        <w:rPr>
          <w:strike/>
        </w:rPr>
      </w:pPr>
      <w:r w:rsidRPr="00404B1F">
        <w:rPr>
          <w:strike/>
        </w:rPr>
        <w:t>zaradenia do zálohy pre prechodne nezaradených profesionálnych vojakov,</w:t>
      </w:r>
    </w:p>
    <w:p w:rsidR="00271AB0" w:rsidRPr="00404B1F" w:rsidRDefault="00271AB0" w:rsidP="001F0CFC">
      <w:pPr>
        <w:numPr>
          <w:ilvl w:val="1"/>
          <w:numId w:val="993"/>
        </w:numPr>
        <w:spacing w:after="104" w:line="240" w:lineRule="auto"/>
        <w:ind w:firstLine="227"/>
        <w:rPr>
          <w:strike/>
        </w:rPr>
      </w:pPr>
      <w:r w:rsidRPr="00404B1F">
        <w:rPr>
          <w:strike/>
        </w:rPr>
        <w:t>dočasného pozbavenia výkonu štátnej služby,</w:t>
      </w:r>
    </w:p>
    <w:p w:rsidR="00271AB0" w:rsidRPr="00404B1F" w:rsidRDefault="00271AB0" w:rsidP="001F0CFC">
      <w:pPr>
        <w:numPr>
          <w:ilvl w:val="1"/>
          <w:numId w:val="993"/>
        </w:numPr>
        <w:spacing w:after="200" w:line="240" w:lineRule="auto"/>
        <w:ind w:firstLine="227"/>
        <w:rPr>
          <w:strike/>
        </w:rPr>
      </w:pPr>
      <w:r w:rsidRPr="00404B1F">
        <w:rPr>
          <w:strike/>
        </w:rPr>
        <w:t>zapožičania vojenskej hodnosti,</w:t>
      </w:r>
    </w:p>
    <w:p w:rsidR="00271AB0" w:rsidRPr="00404B1F" w:rsidRDefault="00271AB0" w:rsidP="001F0CFC">
      <w:pPr>
        <w:numPr>
          <w:ilvl w:val="1"/>
          <w:numId w:val="993"/>
        </w:numPr>
        <w:spacing w:after="104" w:line="240" w:lineRule="auto"/>
        <w:ind w:firstLine="227"/>
        <w:rPr>
          <w:strike/>
        </w:rPr>
      </w:pPr>
      <w:r w:rsidRPr="00404B1F">
        <w:rPr>
          <w:strike/>
        </w:rPr>
        <w:t>zmeny výšky a zloženia služobného platu,</w:t>
      </w:r>
    </w:p>
    <w:p w:rsidR="00271AB0" w:rsidRPr="00404B1F" w:rsidRDefault="00271AB0" w:rsidP="001F0CFC">
      <w:pPr>
        <w:numPr>
          <w:ilvl w:val="1"/>
          <w:numId w:val="993"/>
        </w:numPr>
        <w:spacing w:after="104" w:line="240" w:lineRule="auto"/>
        <w:ind w:firstLine="227"/>
        <w:rPr>
          <w:strike/>
        </w:rPr>
      </w:pPr>
      <w:r w:rsidRPr="00404B1F">
        <w:rPr>
          <w:strike/>
        </w:rPr>
        <w:t>vymenovania do stálej štátnej služby,</w:t>
      </w:r>
    </w:p>
    <w:p w:rsidR="00271AB0" w:rsidRPr="00404B1F" w:rsidRDefault="00271AB0" w:rsidP="001F0CFC">
      <w:pPr>
        <w:numPr>
          <w:ilvl w:val="0"/>
          <w:numId w:val="993"/>
        </w:numPr>
        <w:spacing w:after="200" w:line="240" w:lineRule="auto"/>
        <w:ind w:hanging="283"/>
        <w:rPr>
          <w:strike/>
        </w:rPr>
      </w:pPr>
      <w:r w:rsidRPr="00404B1F">
        <w:rPr>
          <w:strike/>
        </w:rPr>
        <w:t>do 45 dní odo dňa poverenia zastupovaním, ak poverenie zastupovaním trvá viac ako 30 dní.</w:t>
      </w:r>
    </w:p>
    <w:p w:rsidR="00271AB0" w:rsidRPr="00404B1F" w:rsidRDefault="00271AB0" w:rsidP="00271AB0">
      <w:pPr>
        <w:spacing w:after="3" w:line="240" w:lineRule="auto"/>
        <w:ind w:left="-15" w:firstLine="227"/>
        <w:rPr>
          <w:strike/>
        </w:rPr>
      </w:pPr>
      <w:r w:rsidRPr="00404B1F">
        <w:rPr>
          <w:strike/>
        </w:rPr>
        <w:t>(2) Služobný úrad odovzdá alebo doručí profesionálnemu vojakovi opis činností vyplývajúcich z funkcie pri zmene v služobnom pomere podľa odseku 1 písm. a) prvého a tretieho bodu a písm.</w:t>
      </w:r>
    </w:p>
    <w:p w:rsidR="00271AB0" w:rsidRDefault="00271AB0" w:rsidP="00271AB0">
      <w:pPr>
        <w:spacing w:line="240" w:lineRule="auto"/>
        <w:ind w:left="-5"/>
        <w:rPr>
          <w:strike/>
        </w:rPr>
      </w:pPr>
      <w:r w:rsidRPr="00404B1F">
        <w:rPr>
          <w:strike/>
        </w:rPr>
        <w:t>b), alebo ak počas trvania služobného pomeru došlo k zmene opisu činností vyplývajúcich z funkcie; opis činností vyplývajúcich z funkcie sa profesionálnemu vojakovi odovzdá alebo doručí spravidla v deň zmeny.</w:t>
      </w:r>
    </w:p>
    <w:p w:rsidR="00271AB0" w:rsidRPr="00404B1F" w:rsidRDefault="00271AB0" w:rsidP="00271AB0">
      <w:pPr>
        <w:autoSpaceDE w:val="0"/>
        <w:autoSpaceDN w:val="0"/>
        <w:adjustRightInd w:val="0"/>
        <w:ind w:firstLine="360"/>
        <w:jc w:val="center"/>
        <w:rPr>
          <w:rFonts w:eastAsiaTheme="minorHAnsi"/>
          <w:b/>
          <w:color w:val="FF0000"/>
        </w:rPr>
      </w:pPr>
      <w:r w:rsidRPr="00404B1F">
        <w:rPr>
          <w:b/>
          <w:color w:val="FF0000"/>
        </w:rPr>
        <w:t>§ 82</w:t>
      </w:r>
    </w:p>
    <w:p w:rsidR="00271AB0" w:rsidRPr="00404B1F" w:rsidRDefault="00271AB0" w:rsidP="00271AB0">
      <w:pPr>
        <w:autoSpaceDE w:val="0"/>
        <w:autoSpaceDN w:val="0"/>
        <w:adjustRightInd w:val="0"/>
        <w:spacing w:after="0"/>
        <w:ind w:firstLine="714"/>
        <w:rPr>
          <w:color w:val="FF0000"/>
        </w:rPr>
      </w:pPr>
      <w:r w:rsidRPr="00404B1F">
        <w:rPr>
          <w:color w:val="FF0000"/>
        </w:rPr>
        <w:t>(1) Služobný úrad odovzdá alebo doručí profesionálnemu vojakovi písomné oznámenie podľa § 39 ods. 2 najneskôr</w:t>
      </w:r>
    </w:p>
    <w:p w:rsidR="00271AB0" w:rsidRPr="00404B1F" w:rsidRDefault="00271AB0" w:rsidP="001F0CFC">
      <w:pPr>
        <w:pStyle w:val="Odsekzoznamu"/>
        <w:numPr>
          <w:ilvl w:val="0"/>
          <w:numId w:val="1198"/>
        </w:numPr>
        <w:autoSpaceDE w:val="0"/>
        <w:autoSpaceDN w:val="0"/>
        <w:adjustRightInd w:val="0"/>
        <w:spacing w:after="0" w:line="240" w:lineRule="auto"/>
        <w:ind w:left="284" w:hanging="284"/>
        <w:rPr>
          <w:color w:val="FF0000"/>
        </w:rPr>
      </w:pPr>
      <w:r w:rsidRPr="00404B1F">
        <w:rPr>
          <w:color w:val="FF0000"/>
        </w:rPr>
        <w:t xml:space="preserve">v deň </w:t>
      </w:r>
    </w:p>
    <w:p w:rsidR="00271AB0" w:rsidRPr="00404B1F" w:rsidRDefault="00271AB0" w:rsidP="001F0CFC">
      <w:pPr>
        <w:pStyle w:val="Odsekzoznamu"/>
        <w:numPr>
          <w:ilvl w:val="0"/>
          <w:numId w:val="1199"/>
        </w:numPr>
        <w:autoSpaceDE w:val="0"/>
        <w:autoSpaceDN w:val="0"/>
        <w:adjustRightInd w:val="0"/>
        <w:spacing w:after="0" w:line="240" w:lineRule="auto"/>
        <w:ind w:left="567" w:hanging="283"/>
        <w:rPr>
          <w:color w:val="FF0000"/>
        </w:rPr>
      </w:pPr>
      <w:r w:rsidRPr="00404B1F">
        <w:rPr>
          <w:color w:val="FF0000"/>
        </w:rPr>
        <w:t>ustanovenia do funkcie alebo vymenovania do funkcie podľa osobitných predpisov,</w:t>
      </w:r>
      <w:r w:rsidRPr="00404B1F">
        <w:rPr>
          <w:color w:val="FF0000"/>
          <w:vertAlign w:val="superscript"/>
        </w:rPr>
        <w:t>37</w:t>
      </w:r>
      <w:r w:rsidRPr="00404B1F">
        <w:rPr>
          <w:color w:val="FF0000"/>
        </w:rPr>
        <w:t>)</w:t>
      </w:r>
    </w:p>
    <w:p w:rsidR="00271AB0" w:rsidRPr="00404B1F" w:rsidRDefault="00271AB0" w:rsidP="001F0CFC">
      <w:pPr>
        <w:pStyle w:val="Odsekzoznamu"/>
        <w:numPr>
          <w:ilvl w:val="0"/>
          <w:numId w:val="1199"/>
        </w:numPr>
        <w:autoSpaceDE w:val="0"/>
        <w:autoSpaceDN w:val="0"/>
        <w:adjustRightInd w:val="0"/>
        <w:spacing w:after="0" w:line="240" w:lineRule="auto"/>
        <w:ind w:left="567" w:hanging="283"/>
        <w:rPr>
          <w:color w:val="FF0000"/>
        </w:rPr>
      </w:pPr>
      <w:r w:rsidRPr="00404B1F">
        <w:rPr>
          <w:color w:val="FF0000"/>
        </w:rPr>
        <w:t>vymenovania do vojenskej hodnosti alebo povýšenia,</w:t>
      </w:r>
    </w:p>
    <w:p w:rsidR="00271AB0" w:rsidRPr="00404B1F" w:rsidRDefault="00271AB0" w:rsidP="001F0CFC">
      <w:pPr>
        <w:pStyle w:val="Odsekzoznamu"/>
        <w:numPr>
          <w:ilvl w:val="0"/>
          <w:numId w:val="1199"/>
        </w:numPr>
        <w:autoSpaceDE w:val="0"/>
        <w:autoSpaceDN w:val="0"/>
        <w:adjustRightInd w:val="0"/>
        <w:spacing w:after="0" w:line="240" w:lineRule="auto"/>
        <w:ind w:left="567" w:hanging="283"/>
        <w:rPr>
          <w:color w:val="FF0000"/>
        </w:rPr>
      </w:pPr>
      <w:r w:rsidRPr="00404B1F">
        <w:rPr>
          <w:color w:val="FF0000"/>
        </w:rPr>
        <w:t>poverenia výkonom voľnej veliteľskej funkcie,</w:t>
      </w:r>
    </w:p>
    <w:p w:rsidR="00271AB0" w:rsidRPr="00404B1F" w:rsidRDefault="00271AB0" w:rsidP="001F0CFC">
      <w:pPr>
        <w:pStyle w:val="Odsekzoznamu"/>
        <w:numPr>
          <w:ilvl w:val="0"/>
          <w:numId w:val="1199"/>
        </w:numPr>
        <w:autoSpaceDE w:val="0"/>
        <w:autoSpaceDN w:val="0"/>
        <w:adjustRightInd w:val="0"/>
        <w:spacing w:after="0" w:line="240" w:lineRule="auto"/>
        <w:ind w:left="567" w:hanging="283"/>
        <w:rPr>
          <w:color w:val="FF0000"/>
        </w:rPr>
      </w:pPr>
      <w:r w:rsidRPr="00404B1F">
        <w:rPr>
          <w:color w:val="FF0000"/>
        </w:rPr>
        <w:t>zaradenia do zálohy pre prechodne nezaradených profesionálnych vojakov,</w:t>
      </w:r>
    </w:p>
    <w:p w:rsidR="00271AB0" w:rsidRPr="00404B1F" w:rsidRDefault="00271AB0" w:rsidP="001F0CFC">
      <w:pPr>
        <w:pStyle w:val="Odsekzoznamu"/>
        <w:numPr>
          <w:ilvl w:val="0"/>
          <w:numId w:val="1199"/>
        </w:numPr>
        <w:autoSpaceDE w:val="0"/>
        <w:autoSpaceDN w:val="0"/>
        <w:adjustRightInd w:val="0"/>
        <w:spacing w:after="0" w:line="240" w:lineRule="auto"/>
        <w:ind w:left="567" w:hanging="283"/>
        <w:rPr>
          <w:color w:val="FF0000"/>
        </w:rPr>
      </w:pPr>
      <w:r w:rsidRPr="00404B1F">
        <w:rPr>
          <w:color w:val="FF0000"/>
        </w:rPr>
        <w:t>dočasného pozbavenia výkonu štátnej služby,</w:t>
      </w:r>
    </w:p>
    <w:p w:rsidR="00271AB0" w:rsidRPr="00404B1F" w:rsidRDefault="00271AB0" w:rsidP="001F0CFC">
      <w:pPr>
        <w:pStyle w:val="Odsekzoznamu"/>
        <w:numPr>
          <w:ilvl w:val="0"/>
          <w:numId w:val="1199"/>
        </w:numPr>
        <w:autoSpaceDE w:val="0"/>
        <w:autoSpaceDN w:val="0"/>
        <w:adjustRightInd w:val="0"/>
        <w:spacing w:after="0" w:line="240" w:lineRule="auto"/>
        <w:ind w:left="567" w:hanging="283"/>
        <w:rPr>
          <w:color w:val="FF0000"/>
        </w:rPr>
      </w:pPr>
      <w:r w:rsidRPr="00404B1F">
        <w:rPr>
          <w:color w:val="FF0000"/>
        </w:rPr>
        <w:t>zapožičania vojenskej hodnosti,</w:t>
      </w:r>
    </w:p>
    <w:p w:rsidR="00271AB0" w:rsidRPr="00404B1F" w:rsidRDefault="00271AB0" w:rsidP="001F0CFC">
      <w:pPr>
        <w:pStyle w:val="Odsekzoznamu"/>
        <w:numPr>
          <w:ilvl w:val="0"/>
          <w:numId w:val="1199"/>
        </w:numPr>
        <w:autoSpaceDE w:val="0"/>
        <w:autoSpaceDN w:val="0"/>
        <w:adjustRightInd w:val="0"/>
        <w:spacing w:after="0" w:line="240" w:lineRule="auto"/>
        <w:ind w:left="567" w:hanging="283"/>
        <w:rPr>
          <w:color w:val="FF0000"/>
        </w:rPr>
      </w:pPr>
      <w:r w:rsidRPr="00404B1F">
        <w:rPr>
          <w:color w:val="FF0000"/>
        </w:rPr>
        <w:t>zmeny výšky a zloženia služobného platu,</w:t>
      </w:r>
    </w:p>
    <w:p w:rsidR="00271AB0" w:rsidRPr="00404B1F" w:rsidRDefault="00271AB0" w:rsidP="001F0CFC">
      <w:pPr>
        <w:pStyle w:val="Odsekzoznamu"/>
        <w:numPr>
          <w:ilvl w:val="0"/>
          <w:numId w:val="1199"/>
        </w:numPr>
        <w:autoSpaceDE w:val="0"/>
        <w:autoSpaceDN w:val="0"/>
        <w:adjustRightInd w:val="0"/>
        <w:spacing w:after="0" w:line="240" w:lineRule="auto"/>
        <w:ind w:left="567" w:hanging="283"/>
        <w:rPr>
          <w:color w:val="FF0000"/>
        </w:rPr>
      </w:pPr>
      <w:r w:rsidRPr="00404B1F">
        <w:rPr>
          <w:color w:val="FF0000"/>
        </w:rPr>
        <w:t>vymenovania do stálej štátnej služby,</w:t>
      </w:r>
    </w:p>
    <w:p w:rsidR="00271AB0" w:rsidRPr="00404B1F" w:rsidRDefault="00271AB0" w:rsidP="001F0CFC">
      <w:pPr>
        <w:pStyle w:val="Odsekzoznamu"/>
        <w:numPr>
          <w:ilvl w:val="0"/>
          <w:numId w:val="1199"/>
        </w:numPr>
        <w:autoSpaceDE w:val="0"/>
        <w:autoSpaceDN w:val="0"/>
        <w:adjustRightInd w:val="0"/>
        <w:spacing w:after="0" w:line="240" w:lineRule="auto"/>
        <w:ind w:left="567" w:hanging="283"/>
        <w:rPr>
          <w:color w:val="FF0000"/>
        </w:rPr>
      </w:pPr>
      <w:r w:rsidRPr="00404B1F">
        <w:rPr>
          <w:color w:val="FF0000"/>
        </w:rPr>
        <w:t>určenia služobného času podľa § 129 a 130,</w:t>
      </w:r>
    </w:p>
    <w:p w:rsidR="00271AB0" w:rsidRDefault="00271AB0" w:rsidP="001F0CFC">
      <w:pPr>
        <w:pStyle w:val="Odsekzoznamu"/>
        <w:numPr>
          <w:ilvl w:val="0"/>
          <w:numId w:val="1198"/>
        </w:numPr>
        <w:autoSpaceDE w:val="0"/>
        <w:autoSpaceDN w:val="0"/>
        <w:adjustRightInd w:val="0"/>
        <w:spacing w:after="0" w:line="240" w:lineRule="auto"/>
        <w:ind w:left="284" w:hanging="284"/>
        <w:rPr>
          <w:color w:val="FF0000"/>
        </w:rPr>
      </w:pPr>
      <w:r w:rsidRPr="00404B1F">
        <w:rPr>
          <w:color w:val="FF0000"/>
        </w:rPr>
        <w:t>tridsiaty prvý deň odo dňa poverenia zastupovaním, ak poverenie zastupovaním trvá nepretržite v určenom rozsahu viac ako 30 dní.</w:t>
      </w:r>
    </w:p>
    <w:p w:rsidR="00271AB0" w:rsidRPr="00404B1F" w:rsidRDefault="00271AB0" w:rsidP="00271AB0">
      <w:pPr>
        <w:pStyle w:val="Odsekzoznamu"/>
        <w:autoSpaceDE w:val="0"/>
        <w:autoSpaceDN w:val="0"/>
        <w:adjustRightInd w:val="0"/>
        <w:spacing w:after="0" w:line="240" w:lineRule="auto"/>
        <w:ind w:firstLine="0"/>
        <w:rPr>
          <w:color w:val="FF0000"/>
        </w:rPr>
      </w:pPr>
    </w:p>
    <w:p w:rsidR="00271AB0" w:rsidRPr="00404B1F" w:rsidRDefault="00271AB0" w:rsidP="00271AB0">
      <w:pPr>
        <w:spacing w:line="240" w:lineRule="auto"/>
        <w:ind w:left="-5" w:firstLine="431"/>
        <w:rPr>
          <w:color w:val="FF0000"/>
        </w:rPr>
      </w:pPr>
      <w:r w:rsidRPr="00404B1F">
        <w:rPr>
          <w:color w:val="FF0000"/>
        </w:rPr>
        <w:t>(2) Služobný úrad odovzdá alebo doručí profesionálnemu vojakovi opis činností vyplývajúcich z funkcie pri zmene v služobnom pomere podľa odseku 1 písm. a) prvého a tretieho bodu a písm. b), alebo ak počas trvania služobného pomeru došlo k zmene opisu činností vyplývajúcich z funkcie; opis činností vyplývajúcich z funkcie sa profesionálnemu vojakovi odovzdá alebo doručí v deň zmeny.</w:t>
      </w:r>
    </w:p>
    <w:p w:rsidR="00271AB0" w:rsidRDefault="00271AB0" w:rsidP="00271AB0">
      <w:pPr>
        <w:spacing w:after="43" w:line="240" w:lineRule="auto"/>
        <w:ind w:left="100" w:right="90"/>
        <w:jc w:val="center"/>
      </w:pPr>
      <w:r>
        <w:rPr>
          <w:b/>
        </w:rPr>
        <w:t>TRETIA HLAVA</w:t>
      </w:r>
    </w:p>
    <w:p w:rsidR="00271AB0" w:rsidRDefault="00271AB0" w:rsidP="00271AB0">
      <w:pPr>
        <w:spacing w:after="286" w:line="240" w:lineRule="auto"/>
        <w:ind w:left="100" w:right="90"/>
        <w:jc w:val="center"/>
      </w:pPr>
      <w:r>
        <w:rPr>
          <w:b/>
        </w:rPr>
        <w:t>SKONČENIE ŠTÁTNEJ SLUŽBY</w:t>
      </w:r>
    </w:p>
    <w:p w:rsidR="00271AB0" w:rsidRDefault="00271AB0" w:rsidP="00271AB0">
      <w:pPr>
        <w:spacing w:after="286" w:line="240" w:lineRule="auto"/>
        <w:ind w:left="100"/>
        <w:jc w:val="center"/>
      </w:pPr>
      <w:r>
        <w:rPr>
          <w:b/>
        </w:rPr>
        <w:t>Skončenie štátnej služby prepustením zo služobného pomeru</w:t>
      </w:r>
    </w:p>
    <w:p w:rsidR="00271AB0" w:rsidRDefault="00271AB0" w:rsidP="00271AB0">
      <w:pPr>
        <w:spacing w:after="194" w:line="240" w:lineRule="auto"/>
        <w:ind w:left="100" w:right="90"/>
        <w:jc w:val="center"/>
      </w:pPr>
      <w:r>
        <w:rPr>
          <w:b/>
        </w:rPr>
        <w:t>§ 83</w:t>
      </w:r>
    </w:p>
    <w:p w:rsidR="00271AB0" w:rsidRDefault="00271AB0" w:rsidP="001F0CFC">
      <w:pPr>
        <w:pStyle w:val="Odsekzoznamu"/>
        <w:numPr>
          <w:ilvl w:val="0"/>
          <w:numId w:val="1200"/>
        </w:numPr>
        <w:spacing w:after="103" w:line="240" w:lineRule="auto"/>
        <w:ind w:left="0" w:firstLine="426"/>
      </w:pPr>
      <w:r>
        <w:t>Štátna služba profesionálneho vojaka v dočasnej štátnej službe a stálej štátnej službe sa skončí prepustením zo služobného pomeru (ďalej len "prepustenie"), ak</w:t>
      </w:r>
    </w:p>
    <w:p w:rsidR="00271AB0" w:rsidRDefault="00271AB0" w:rsidP="001F0CFC">
      <w:pPr>
        <w:numPr>
          <w:ilvl w:val="0"/>
          <w:numId w:val="994"/>
        </w:numPr>
        <w:spacing w:after="103" w:line="240" w:lineRule="auto"/>
        <w:ind w:hanging="340"/>
      </w:pPr>
      <w:r>
        <w:t>v dôsledku organizačnej zmeny nemôže vykonávať doterajšiu funkciu a nie je pre neho iná funkcia, do ktorej by mohol byť ustanovený,</w:t>
      </w:r>
    </w:p>
    <w:p w:rsidR="00271AB0" w:rsidRDefault="00271AB0" w:rsidP="001F0CFC">
      <w:pPr>
        <w:numPr>
          <w:ilvl w:val="0"/>
          <w:numId w:val="994"/>
        </w:numPr>
        <w:spacing w:after="103" w:line="240" w:lineRule="auto"/>
        <w:ind w:hanging="340"/>
      </w:pPr>
      <w:r>
        <w:t>podľa právoplatného rozhodnutia prieskumnej komisie je trvalo nespôsobilý vykonávať štátnu službu,</w:t>
      </w:r>
    </w:p>
    <w:p w:rsidR="00271AB0" w:rsidRDefault="00271AB0" w:rsidP="001F0CFC">
      <w:pPr>
        <w:numPr>
          <w:ilvl w:val="0"/>
          <w:numId w:val="994"/>
        </w:numPr>
        <w:spacing w:after="103" w:line="240" w:lineRule="auto"/>
        <w:ind w:hanging="340"/>
      </w:pPr>
      <w:r>
        <w:t>porušil základnú povinnosť profesionálneho vojaka podľa § 134 ods. 1 písm. n) alebo ods. 2 alebo obmedzenie alebo zákaz podľa § 12, alebo zákaz podľa § 13,</w:t>
      </w:r>
    </w:p>
    <w:p w:rsidR="00271AB0" w:rsidRDefault="00271AB0" w:rsidP="001F0CFC">
      <w:pPr>
        <w:numPr>
          <w:ilvl w:val="0"/>
          <w:numId w:val="994"/>
        </w:numPr>
        <w:spacing w:after="97" w:line="240" w:lineRule="auto"/>
        <w:ind w:hanging="340"/>
      </w:pPr>
      <w:r>
        <w:t>podľa platného služobného hodnotenia nedosahuje požadované výsledky a je nespôsobilý vykonávať štátnu službu,</w:t>
      </w:r>
    </w:p>
    <w:p w:rsidR="00271AB0" w:rsidRDefault="00271AB0" w:rsidP="001F0CFC">
      <w:pPr>
        <w:numPr>
          <w:ilvl w:val="0"/>
          <w:numId w:val="994"/>
        </w:numPr>
        <w:spacing w:after="125" w:line="240" w:lineRule="auto"/>
        <w:ind w:hanging="340"/>
      </w:pPr>
      <w:r>
        <w:t>bol právoplatne odsúdený za trestný čin vojenský,</w:t>
      </w:r>
      <w:r>
        <w:rPr>
          <w:sz w:val="15"/>
          <w:vertAlign w:val="superscript"/>
        </w:rPr>
        <w:t>24</w:t>
      </w:r>
      <w:r>
        <w:rPr>
          <w:sz w:val="18"/>
        </w:rPr>
        <w:t xml:space="preserve">) </w:t>
      </w:r>
      <w:r>
        <w:t>za prečin, ktorý je úmyselným trestným činom,</w:t>
      </w:r>
      <w:r>
        <w:rPr>
          <w:sz w:val="15"/>
          <w:vertAlign w:val="superscript"/>
        </w:rPr>
        <w:t>25</w:t>
      </w:r>
      <w:r>
        <w:rPr>
          <w:sz w:val="18"/>
        </w:rPr>
        <w:t xml:space="preserve">) </w:t>
      </w:r>
      <w:r>
        <w:t>alebo za zločin,</w:t>
      </w:r>
      <w:r>
        <w:rPr>
          <w:sz w:val="15"/>
          <w:vertAlign w:val="superscript"/>
        </w:rPr>
        <w:t>26</w:t>
      </w:r>
      <w:r>
        <w:rPr>
          <w:sz w:val="18"/>
        </w:rPr>
        <w:t>)</w:t>
      </w:r>
    </w:p>
    <w:p w:rsidR="00271AB0" w:rsidRDefault="00271AB0" w:rsidP="001F0CFC">
      <w:pPr>
        <w:numPr>
          <w:ilvl w:val="0"/>
          <w:numId w:val="994"/>
        </w:numPr>
        <w:spacing w:after="104" w:line="240" w:lineRule="auto"/>
        <w:ind w:hanging="340"/>
      </w:pPr>
      <w:r>
        <w:t>prestal spĺňať</w:t>
      </w:r>
    </w:p>
    <w:p w:rsidR="00271AB0" w:rsidRDefault="00271AB0" w:rsidP="001F0CFC">
      <w:pPr>
        <w:numPr>
          <w:ilvl w:val="1"/>
          <w:numId w:val="994"/>
        </w:numPr>
        <w:spacing w:after="104" w:line="240" w:lineRule="auto"/>
        <w:ind w:left="623" w:hanging="283"/>
      </w:pPr>
      <w:r>
        <w:t>niektorú z podmienok podľa § 16 ods. 1 písm. c) až e) a g),</w:t>
      </w:r>
    </w:p>
    <w:p w:rsidR="00271AB0" w:rsidRDefault="00271AB0" w:rsidP="001F0CFC">
      <w:pPr>
        <w:numPr>
          <w:ilvl w:val="1"/>
          <w:numId w:val="994"/>
        </w:numPr>
        <w:spacing w:after="98" w:line="240" w:lineRule="auto"/>
        <w:ind w:left="623" w:hanging="283"/>
      </w:pPr>
      <w:r>
        <w:t>podmienku podľa § 16 ods. 1 písm. l) alebo</w:t>
      </w:r>
    </w:p>
    <w:p w:rsidR="00271AB0" w:rsidRDefault="00271AB0" w:rsidP="001F0CFC">
      <w:pPr>
        <w:numPr>
          <w:ilvl w:val="1"/>
          <w:numId w:val="994"/>
        </w:numPr>
        <w:spacing w:after="102" w:line="240" w:lineRule="auto"/>
        <w:ind w:left="623" w:hanging="283"/>
      </w:pPr>
      <w:r>
        <w:t>predpoklady ustanovené osobitným predpisom,</w:t>
      </w:r>
      <w:r>
        <w:rPr>
          <w:sz w:val="15"/>
          <w:vertAlign w:val="superscript"/>
        </w:rPr>
        <w:t>22</w:t>
      </w:r>
      <w:r>
        <w:rPr>
          <w:sz w:val="18"/>
        </w:rPr>
        <w:t xml:space="preserve">) </w:t>
      </w:r>
      <w:r>
        <w:t>a nie je pre neho iná funkcia, do ktorej môže byť ustanovený,</w:t>
      </w:r>
    </w:p>
    <w:p w:rsidR="00271AB0" w:rsidRDefault="00271AB0" w:rsidP="001F0CFC">
      <w:pPr>
        <w:numPr>
          <w:ilvl w:val="0"/>
          <w:numId w:val="994"/>
        </w:numPr>
        <w:spacing w:after="104" w:line="240" w:lineRule="auto"/>
        <w:ind w:hanging="340"/>
      </w:pPr>
      <w:r>
        <w:t>bol zaradený do zálohy pre prechodne nezaradených profesionálnych vojakov podľa</w:t>
      </w:r>
    </w:p>
    <w:p w:rsidR="00271AB0" w:rsidRDefault="00271AB0" w:rsidP="001F0CFC">
      <w:pPr>
        <w:numPr>
          <w:ilvl w:val="1"/>
          <w:numId w:val="994"/>
        </w:numPr>
        <w:spacing w:after="104" w:line="240" w:lineRule="auto"/>
        <w:ind w:left="623" w:hanging="283"/>
      </w:pPr>
      <w:r>
        <w:t>§ 73 ods. 1 alebo ods. 2 a nie je pre neho iná funkcia, do ktorej môže byť ustanovený,</w:t>
      </w:r>
    </w:p>
    <w:p w:rsidR="00271AB0" w:rsidRDefault="00271AB0" w:rsidP="001F0CFC">
      <w:pPr>
        <w:numPr>
          <w:ilvl w:val="1"/>
          <w:numId w:val="994"/>
        </w:numPr>
        <w:spacing w:after="104" w:line="240" w:lineRule="auto"/>
        <w:ind w:left="623" w:hanging="283"/>
      </w:pPr>
      <w:r>
        <w:t>§ 73 ods. 3 písm. a) alebo písm. b) a nebol vymenovaný do stálej štátnej služby,</w:t>
      </w:r>
    </w:p>
    <w:p w:rsidR="00271AB0" w:rsidRDefault="00271AB0" w:rsidP="001F0CFC">
      <w:pPr>
        <w:numPr>
          <w:ilvl w:val="1"/>
          <w:numId w:val="994"/>
        </w:numPr>
        <w:spacing w:after="4" w:line="240" w:lineRule="auto"/>
        <w:ind w:left="623" w:hanging="283"/>
      </w:pPr>
      <w:r>
        <w:t>§ 73 ods. 3 písm. c) alebo písm. d) a nebola mu povolená výnimka z vekovej hranice podľa</w:t>
      </w:r>
    </w:p>
    <w:p w:rsidR="00271AB0" w:rsidRDefault="00271AB0" w:rsidP="00271AB0">
      <w:pPr>
        <w:spacing w:after="104" w:line="240" w:lineRule="auto"/>
        <w:ind w:left="634"/>
      </w:pPr>
      <w:r>
        <w:t>§ 32 ods. 2 a 3,</w:t>
      </w:r>
    </w:p>
    <w:p w:rsidR="00271AB0" w:rsidRDefault="00271AB0" w:rsidP="001F0CFC">
      <w:pPr>
        <w:numPr>
          <w:ilvl w:val="0"/>
          <w:numId w:val="994"/>
        </w:numPr>
        <w:spacing w:after="104" w:line="240" w:lineRule="auto"/>
        <w:ind w:hanging="340"/>
      </w:pPr>
      <w:r>
        <w:t>dosiahol maximálnu dobu štátnej služby a nebol vymenovaný do stálej štátnej služby,</w:t>
      </w:r>
    </w:p>
    <w:p w:rsidR="00271AB0" w:rsidRDefault="00271AB0" w:rsidP="001F0CFC">
      <w:pPr>
        <w:numPr>
          <w:ilvl w:val="0"/>
          <w:numId w:val="994"/>
        </w:numPr>
        <w:spacing w:after="103" w:line="240" w:lineRule="auto"/>
        <w:ind w:hanging="340"/>
      </w:pPr>
      <w:r>
        <w:t>dosiahol vekovú hranicu alebo uplynul čas, na ktorý mu bola povolená výnimka z vekovej hranice podľa § 32 ods. 2 a 3,</w:t>
      </w:r>
    </w:p>
    <w:p w:rsidR="00271AB0" w:rsidRDefault="00271AB0" w:rsidP="001F0CFC">
      <w:pPr>
        <w:numPr>
          <w:ilvl w:val="0"/>
          <w:numId w:val="994"/>
        </w:numPr>
        <w:spacing w:after="104" w:line="240" w:lineRule="auto"/>
        <w:ind w:hanging="340"/>
      </w:pPr>
      <w:r>
        <w:t>dosiahol dobu podľa § 28 ods. 1 písm. a) alebo § 28 ods. 2,</w:t>
      </w:r>
    </w:p>
    <w:p w:rsidR="00271AB0" w:rsidRDefault="00271AB0" w:rsidP="001F0CFC">
      <w:pPr>
        <w:numPr>
          <w:ilvl w:val="0"/>
          <w:numId w:val="994"/>
        </w:numPr>
        <w:spacing w:after="200" w:line="240" w:lineRule="auto"/>
        <w:ind w:hanging="340"/>
      </w:pPr>
      <w:r>
        <w:t>v priebehu dvoch po sebe nasledujúcich rokov nesplnil požadované normy z pohybovej výkonnosti v príslušnej vekovej kategórii,</w:t>
      </w:r>
    </w:p>
    <w:p w:rsidR="00271AB0" w:rsidRDefault="00271AB0" w:rsidP="001F0CFC">
      <w:pPr>
        <w:numPr>
          <w:ilvl w:val="0"/>
          <w:numId w:val="994"/>
        </w:numPr>
        <w:spacing w:after="58" w:line="240" w:lineRule="auto"/>
        <w:ind w:hanging="340"/>
      </w:pPr>
      <w:r>
        <w:t>splnil podmienky nároku na výsluhový dôchodok</w:t>
      </w:r>
      <w:r>
        <w:rPr>
          <w:sz w:val="15"/>
          <w:vertAlign w:val="superscript"/>
        </w:rPr>
        <w:t>60</w:t>
      </w:r>
      <w:r>
        <w:rPr>
          <w:sz w:val="28"/>
          <w:vertAlign w:val="superscript"/>
        </w:rPr>
        <w:t xml:space="preserve">) </w:t>
      </w:r>
      <w:r>
        <w:t>a požiadal o prepustenie,</w:t>
      </w:r>
    </w:p>
    <w:p w:rsidR="00271AB0" w:rsidRDefault="00271AB0" w:rsidP="001F0CFC">
      <w:pPr>
        <w:numPr>
          <w:ilvl w:val="0"/>
          <w:numId w:val="994"/>
        </w:numPr>
        <w:spacing w:after="4" w:line="240" w:lineRule="auto"/>
        <w:ind w:hanging="340"/>
      </w:pPr>
      <w:r>
        <w:t>nastala niektorá z rozhodujúcich skutočností podľa § 223 ods. 1, 3, 6 a 7, § 225 ods. 3 alebo</w:t>
      </w:r>
    </w:p>
    <w:p w:rsidR="00271AB0" w:rsidRDefault="00271AB0" w:rsidP="00271AB0">
      <w:pPr>
        <w:spacing w:after="104" w:line="240" w:lineRule="auto"/>
        <w:ind w:left="350"/>
      </w:pPr>
      <w:r>
        <w:t>§ 227 ods. 4 a 5,</w:t>
      </w:r>
    </w:p>
    <w:p w:rsidR="00271AB0" w:rsidRDefault="00271AB0" w:rsidP="001F0CFC">
      <w:pPr>
        <w:numPr>
          <w:ilvl w:val="0"/>
          <w:numId w:val="994"/>
        </w:numPr>
        <w:spacing w:after="98" w:line="240" w:lineRule="auto"/>
        <w:ind w:hanging="340"/>
      </w:pPr>
      <w:r>
        <w:t>uviedol neúplné údaje alebo nepravdivé údaje v čestnom vyhlásení podľa § 18 ods. 5 písm. f),</w:t>
      </w:r>
    </w:p>
    <w:p w:rsidR="00271AB0" w:rsidRDefault="00271AB0" w:rsidP="001F0CFC">
      <w:pPr>
        <w:numPr>
          <w:ilvl w:val="0"/>
          <w:numId w:val="994"/>
        </w:numPr>
        <w:spacing w:after="102" w:line="240" w:lineRule="auto"/>
        <w:ind w:hanging="340"/>
      </w:pPr>
      <w:r>
        <w:t>porušil povinnosť vyplývajúcu z osobitných predpisov</w:t>
      </w:r>
      <w:r>
        <w:rPr>
          <w:sz w:val="15"/>
          <w:vertAlign w:val="superscript"/>
        </w:rPr>
        <w:t>61</w:t>
      </w:r>
      <w:r>
        <w:rPr>
          <w:sz w:val="18"/>
        </w:rPr>
        <w:t xml:space="preserve">) </w:t>
      </w:r>
      <w:r>
        <w:t>a jeho ponechanie v služobnom pomere by bolo na ujmu dôležitých záujmov štátnej služby,</w:t>
      </w:r>
    </w:p>
    <w:p w:rsidR="00271AB0" w:rsidRDefault="00271AB0" w:rsidP="001F0CFC">
      <w:pPr>
        <w:numPr>
          <w:ilvl w:val="0"/>
          <w:numId w:val="994"/>
        </w:numPr>
        <w:spacing w:after="103" w:line="240" w:lineRule="auto"/>
        <w:ind w:hanging="340"/>
      </w:pPr>
      <w:r>
        <w:t>bol odvolaný z funkcie náčelníka generálneho štábu alebo rektora vojenskej vysokej školy a nebolo rozhodnuté o jeho zaradení do zálohy pre prechodne nezaradených profesionálnych vojakov podľa § 73 ods. 2,</w:t>
      </w:r>
    </w:p>
    <w:p w:rsidR="00271AB0" w:rsidRDefault="00271AB0" w:rsidP="001F0CFC">
      <w:pPr>
        <w:numPr>
          <w:ilvl w:val="0"/>
          <w:numId w:val="994"/>
        </w:numPr>
        <w:spacing w:after="200" w:line="240" w:lineRule="auto"/>
        <w:ind w:hanging="340"/>
      </w:pPr>
      <w:r>
        <w:t>nastane dôvod podľa § 71 ods. 7 a zotrvanie profesionálneho vojaka v štátnej službe nie je v záujme služobného úradu podľa § 6 ods. 1 písm. a) až c), e) alebo písm. f).</w:t>
      </w:r>
    </w:p>
    <w:p w:rsidR="00271AB0" w:rsidRDefault="00271AB0" w:rsidP="00271AB0">
      <w:pPr>
        <w:spacing w:line="240" w:lineRule="auto"/>
        <w:ind w:firstLine="426"/>
      </w:pPr>
      <w:r>
        <w:t>(2) Štátna služba profesionálneho vojaka v prípravnej štátnej službe sa skončí prepustením, ak</w:t>
      </w:r>
    </w:p>
    <w:p w:rsidR="00271AB0" w:rsidRDefault="00271AB0" w:rsidP="001F0CFC">
      <w:pPr>
        <w:numPr>
          <w:ilvl w:val="0"/>
          <w:numId w:val="995"/>
        </w:numPr>
        <w:spacing w:after="104" w:line="240" w:lineRule="auto"/>
        <w:ind w:hanging="283"/>
      </w:pPr>
      <w:r>
        <w:t>nastane dôvod podľa odseku 1 písm. b),</w:t>
      </w:r>
    </w:p>
    <w:p w:rsidR="00271AB0" w:rsidRDefault="00271AB0" w:rsidP="001F0CFC">
      <w:pPr>
        <w:numPr>
          <w:ilvl w:val="0"/>
          <w:numId w:val="995"/>
        </w:numPr>
        <w:spacing w:after="104" w:line="240" w:lineRule="auto"/>
        <w:ind w:hanging="283"/>
      </w:pPr>
      <w:r>
        <w:t>nastane dôvod podľa odseku 1 písm. c), e), f), k), n) a o),</w:t>
      </w:r>
    </w:p>
    <w:p w:rsidR="00271AB0" w:rsidRDefault="00271AB0" w:rsidP="001F0CFC">
      <w:pPr>
        <w:numPr>
          <w:ilvl w:val="0"/>
          <w:numId w:val="995"/>
        </w:numPr>
        <w:spacing w:after="104" w:line="240" w:lineRule="auto"/>
        <w:ind w:hanging="283"/>
      </w:pPr>
      <w:r>
        <w:t>bol vylúčený z vysokoškolského štúdia,</w:t>
      </w:r>
    </w:p>
    <w:p w:rsidR="00271AB0" w:rsidRDefault="00271AB0" w:rsidP="001F0CFC">
      <w:pPr>
        <w:numPr>
          <w:ilvl w:val="0"/>
          <w:numId w:val="995"/>
        </w:numPr>
        <w:spacing w:after="104" w:line="240" w:lineRule="auto"/>
        <w:ind w:hanging="283"/>
      </w:pPr>
      <w:r>
        <w:t>neskončil vysokoškolské štúdium v určenom termíne,</w:t>
      </w:r>
    </w:p>
    <w:p w:rsidR="00271AB0" w:rsidRDefault="00271AB0" w:rsidP="001F0CFC">
      <w:pPr>
        <w:numPr>
          <w:ilvl w:val="0"/>
          <w:numId w:val="995"/>
        </w:numPr>
        <w:spacing w:after="104" w:line="240" w:lineRule="auto"/>
        <w:ind w:hanging="283"/>
      </w:pPr>
      <w:r>
        <w:t>zanechal vysokoškolské štúdium na vlastnú žiadosť,</w:t>
      </w:r>
    </w:p>
    <w:p w:rsidR="00271AB0" w:rsidRDefault="00271AB0" w:rsidP="001F0CFC">
      <w:pPr>
        <w:numPr>
          <w:ilvl w:val="0"/>
          <w:numId w:val="995"/>
        </w:numPr>
        <w:spacing w:after="103" w:line="240" w:lineRule="auto"/>
        <w:ind w:hanging="283"/>
      </w:pPr>
      <w:r>
        <w:t>nebol po zrušení akreditovaného študijného programu prijatý do iného akreditovaného študijného programu,</w:t>
      </w:r>
    </w:p>
    <w:p w:rsidR="00271AB0" w:rsidRDefault="00271AB0" w:rsidP="001F0CFC">
      <w:pPr>
        <w:numPr>
          <w:ilvl w:val="0"/>
          <w:numId w:val="995"/>
        </w:numPr>
        <w:spacing w:after="104" w:line="240" w:lineRule="auto"/>
        <w:ind w:hanging="283"/>
      </w:pPr>
      <w:r>
        <w:t>nedošlo k uzatvoreniu písomnej dohody podľa § 25 ods. 2 alebo § 26 ods. 1,</w:t>
      </w:r>
    </w:p>
    <w:p w:rsidR="00271AB0" w:rsidRDefault="00271AB0" w:rsidP="001F0CFC">
      <w:pPr>
        <w:numPr>
          <w:ilvl w:val="0"/>
          <w:numId w:val="995"/>
        </w:numPr>
        <w:spacing w:after="103" w:line="240" w:lineRule="auto"/>
        <w:ind w:hanging="283"/>
      </w:pPr>
      <w:r>
        <w:t>neskončil úspešne základný vojenský výcvik, odborný výcvik jednotlivca, dôstojnícky kurz pre absolventov vysokých škôl alebo vojenský program v termíne určenom vzdelávacím alebo výcvikovým programom vzdelávacieho alebo výcvikového zariadenia,</w:t>
      </w:r>
    </w:p>
    <w:p w:rsidR="00271AB0" w:rsidRDefault="00271AB0" w:rsidP="001F0CFC">
      <w:pPr>
        <w:numPr>
          <w:ilvl w:val="0"/>
          <w:numId w:val="995"/>
        </w:numPr>
        <w:spacing w:after="103" w:line="240" w:lineRule="auto"/>
        <w:ind w:hanging="283"/>
      </w:pPr>
      <w:r>
        <w:t>na základe hodnotenia prípravnej štátnej služby nie je spôsobilý na vymenovanie do dočasnej štátnej služby alebo do krátkodobej štátnej služby,</w:t>
      </w:r>
    </w:p>
    <w:p w:rsidR="00271AB0" w:rsidRDefault="00271AB0" w:rsidP="001F0CFC">
      <w:pPr>
        <w:numPr>
          <w:ilvl w:val="0"/>
          <w:numId w:val="995"/>
        </w:numPr>
        <w:spacing w:after="104" w:line="240" w:lineRule="auto"/>
        <w:ind w:hanging="283"/>
      </w:pPr>
      <w:r>
        <w:t>požiadal o prepustenie,</w:t>
      </w:r>
    </w:p>
    <w:p w:rsidR="00271AB0" w:rsidRDefault="00271AB0" w:rsidP="001F0CFC">
      <w:pPr>
        <w:numPr>
          <w:ilvl w:val="0"/>
          <w:numId w:val="995"/>
        </w:numPr>
        <w:spacing w:after="200" w:line="240" w:lineRule="auto"/>
        <w:ind w:hanging="283"/>
      </w:pPr>
      <w:r>
        <w:t>nesúhlasil s vymenovaním do dočasnej štátnej služby alebo do krátkodobej štátnej služby.</w:t>
      </w:r>
    </w:p>
    <w:p w:rsidR="00271AB0" w:rsidRDefault="00271AB0" w:rsidP="001F0CFC">
      <w:pPr>
        <w:numPr>
          <w:ilvl w:val="1"/>
          <w:numId w:val="995"/>
        </w:numPr>
        <w:spacing w:after="200" w:line="240" w:lineRule="auto"/>
        <w:ind w:right="6" w:firstLine="426"/>
      </w:pPr>
      <w:r>
        <w:t>Ustanovenie odseku 2 písm. d) sa nevzťahuje na profesionálneho vojaka, ktorý v určenom termíne neskončil vysokoškolské štúdium z dôvodu dočasnej neschopnosti pre chorobu alebo úraz.</w:t>
      </w:r>
    </w:p>
    <w:p w:rsidR="00271AB0" w:rsidRDefault="00271AB0" w:rsidP="001F0CFC">
      <w:pPr>
        <w:numPr>
          <w:ilvl w:val="1"/>
          <w:numId w:val="995"/>
        </w:numPr>
        <w:spacing w:after="104" w:line="240" w:lineRule="auto"/>
        <w:ind w:right="6" w:firstLine="426"/>
      </w:pPr>
      <w:r>
        <w:t>Štátna služba profesionálneho vojaka v krátkodobej štátnej službe sa skončí prepustením, ak</w:t>
      </w:r>
    </w:p>
    <w:p w:rsidR="00271AB0" w:rsidRDefault="00271AB0" w:rsidP="001F0CFC">
      <w:pPr>
        <w:numPr>
          <w:ilvl w:val="0"/>
          <w:numId w:val="996"/>
        </w:numPr>
        <w:spacing w:after="103" w:line="240" w:lineRule="auto"/>
        <w:ind w:hanging="283"/>
      </w:pPr>
      <w:r>
        <w:t>uplynula dohodnutá doba a služobný úrad sa nedohodol s profesionálnym vojakom na opätovnom predĺžení doby podľa § 30 ods. 3, alebo nebol vymenovaný do dočasnej štátnej služby podľa § 27 ods. 3,</w:t>
      </w:r>
    </w:p>
    <w:p w:rsidR="00271AB0" w:rsidRDefault="00271AB0" w:rsidP="001F0CFC">
      <w:pPr>
        <w:numPr>
          <w:ilvl w:val="0"/>
          <w:numId w:val="996"/>
        </w:numPr>
        <w:spacing w:after="104" w:line="240" w:lineRule="auto"/>
        <w:ind w:hanging="283"/>
      </w:pPr>
      <w:r>
        <w:t>nastane dôvod podľa odseku 1 písm. a),</w:t>
      </w:r>
    </w:p>
    <w:p w:rsidR="00271AB0" w:rsidRDefault="00271AB0" w:rsidP="001F0CFC">
      <w:pPr>
        <w:numPr>
          <w:ilvl w:val="0"/>
          <w:numId w:val="996"/>
        </w:numPr>
        <w:spacing w:after="104" w:line="240" w:lineRule="auto"/>
        <w:ind w:hanging="283"/>
      </w:pPr>
      <w:r>
        <w:t>nastane dôvod podľa odseku 1 písm. b), c), e), f), n) a o),</w:t>
      </w:r>
    </w:p>
    <w:p w:rsidR="00271AB0" w:rsidRDefault="00271AB0" w:rsidP="001F0CFC">
      <w:pPr>
        <w:numPr>
          <w:ilvl w:val="0"/>
          <w:numId w:val="996"/>
        </w:numPr>
        <w:spacing w:after="200" w:line="240" w:lineRule="auto"/>
        <w:ind w:hanging="283"/>
      </w:pPr>
      <w:r>
        <w:t>sa profesionálny vojak dohodne so služobným úradom na skrátení dohodnutej doby podľa § 30 ods. 3.</w:t>
      </w:r>
    </w:p>
    <w:p w:rsidR="00271AB0" w:rsidRDefault="00271AB0" w:rsidP="00271AB0">
      <w:pPr>
        <w:spacing w:after="97" w:line="240" w:lineRule="auto"/>
        <w:ind w:left="-15" w:firstLine="441"/>
      </w:pPr>
      <w:r>
        <w:t>(5) Štátnu službu profesionálneho vojaka v dočasnej štátnej službe a stálej štátnej službe možno skončiť prepustením, ak</w:t>
      </w:r>
    </w:p>
    <w:p w:rsidR="00271AB0" w:rsidRDefault="00271AB0" w:rsidP="001F0CFC">
      <w:pPr>
        <w:numPr>
          <w:ilvl w:val="0"/>
          <w:numId w:val="997"/>
        </w:numPr>
        <w:spacing w:after="200" w:line="240" w:lineRule="auto"/>
        <w:ind w:hanging="283"/>
      </w:pPr>
      <w:r>
        <w:t>nesplnil podmienky nároku na výsluhový dôchodok</w:t>
      </w:r>
      <w:r>
        <w:rPr>
          <w:sz w:val="15"/>
          <w:vertAlign w:val="superscript"/>
        </w:rPr>
        <w:t>60</w:t>
      </w:r>
      <w:r>
        <w:rPr>
          <w:sz w:val="18"/>
        </w:rPr>
        <w:t xml:space="preserve">) </w:t>
      </w:r>
      <w:r>
        <w:t>a požiadal o prepustenie,</w:t>
      </w:r>
    </w:p>
    <w:p w:rsidR="00271AB0" w:rsidRDefault="00271AB0" w:rsidP="001F0CFC">
      <w:pPr>
        <w:numPr>
          <w:ilvl w:val="0"/>
          <w:numId w:val="997"/>
        </w:numPr>
        <w:spacing w:after="103" w:line="240" w:lineRule="auto"/>
        <w:ind w:hanging="283"/>
      </w:pPr>
      <w:r>
        <w:t>profesionálny vojak v priebehu dvoch po sebe nasledujúcich rokoch v služobnom hodnotení dosahoval uspokojivé výsledky,</w:t>
      </w:r>
    </w:p>
    <w:p w:rsidR="00271AB0" w:rsidRDefault="00271AB0" w:rsidP="001F0CFC">
      <w:pPr>
        <w:numPr>
          <w:ilvl w:val="0"/>
          <w:numId w:val="997"/>
        </w:numPr>
        <w:spacing w:after="104" w:line="240" w:lineRule="auto"/>
        <w:ind w:hanging="283"/>
      </w:pPr>
      <w:r>
        <w:t>bol právoplatne odsúdený za trestný čin, ak nejde o prípad uvedený v odseku 1 písm. e),</w:t>
      </w:r>
    </w:p>
    <w:p w:rsidR="00271AB0" w:rsidRDefault="00271AB0" w:rsidP="001F0CFC">
      <w:pPr>
        <w:numPr>
          <w:ilvl w:val="0"/>
          <w:numId w:val="997"/>
        </w:numPr>
        <w:spacing w:after="103" w:line="240" w:lineRule="auto"/>
        <w:ind w:hanging="283"/>
      </w:pPr>
      <w:r>
        <w:t>v priebehu 12 po sebe nasledujúcich mesiacov mu bolo opakovane uložené disciplinárne opatrenie podľa § 139 ods. 1 písm. b) alebo mu v čase, keď je vyhlásená mimoriadna situácia,</w:t>
      </w:r>
      <w:r>
        <w:rPr>
          <w:sz w:val="15"/>
          <w:vertAlign w:val="superscript"/>
        </w:rPr>
        <w:t>61a</w:t>
      </w:r>
      <w:r>
        <w:rPr>
          <w:sz w:val="18"/>
        </w:rPr>
        <w:t xml:space="preserve">) </w:t>
      </w:r>
      <w:r>
        <w:t>alebo v čase, keď bezprostredne hrozí, že bude alebo už bola vyhlásená krízová situácia,</w:t>
      </w:r>
      <w:r>
        <w:rPr>
          <w:sz w:val="15"/>
          <w:vertAlign w:val="superscript"/>
        </w:rPr>
        <w:t>61b</w:t>
      </w:r>
      <w:r>
        <w:rPr>
          <w:sz w:val="18"/>
        </w:rPr>
        <w:t xml:space="preserve">) </w:t>
      </w:r>
      <w:r>
        <w:t>bolo uložené disciplinárne opatrenie podľa § 139 ods. 1 písm. b),</w:t>
      </w:r>
    </w:p>
    <w:p w:rsidR="00271AB0" w:rsidRDefault="00271AB0" w:rsidP="001F0CFC">
      <w:pPr>
        <w:numPr>
          <w:ilvl w:val="0"/>
          <w:numId w:val="997"/>
        </w:numPr>
        <w:spacing w:after="103" w:line="240" w:lineRule="auto"/>
        <w:ind w:hanging="283"/>
      </w:pPr>
      <w:r>
        <w:t>viedol motorové vozidlo pod vplyvom alkoholu alebo iných omamných alebo psychotropných látok, ak nejde o prípad uvedený v § 134 ods. 2 písm. a) až d), alebo ak sa v súvislosti s vedením motorového vozidla odmietol podrobiť úkonom súvisiacim so zisťovaním prítomnosti alkoholu alebo metabolitov omamných alebo psychotropných látok v organizme,</w:t>
      </w:r>
    </w:p>
    <w:p w:rsidR="00271AB0" w:rsidRDefault="00271AB0" w:rsidP="001F0CFC">
      <w:pPr>
        <w:numPr>
          <w:ilvl w:val="0"/>
          <w:numId w:val="997"/>
        </w:numPr>
        <w:spacing w:after="97" w:line="240" w:lineRule="auto"/>
        <w:ind w:hanging="283"/>
      </w:pPr>
      <w:r>
        <w:t>stratil</w:t>
      </w:r>
      <w:r>
        <w:tab/>
        <w:t>alebo</w:t>
      </w:r>
      <w:r>
        <w:tab/>
        <w:t>neoprávnene</w:t>
      </w:r>
      <w:r>
        <w:tab/>
        <w:t>manipuloval</w:t>
      </w:r>
      <w:r>
        <w:tab/>
        <w:t>s písomnosťou,</w:t>
      </w:r>
      <w:r>
        <w:tab/>
        <w:t>nákresom,</w:t>
      </w:r>
      <w:r>
        <w:tab/>
        <w:t>výkresom,</w:t>
      </w:r>
      <w:r>
        <w:tab/>
        <w:t>mapou, fotografiou, grafom alebo iným záznamom elektrického, elektromagnetického, elektronického alebo iného fyzikálneho transportného média alebo hmotného nosiča so záznamom informácií, ktorých obsahom sú osobné údaje</w:t>
      </w:r>
      <w:r>
        <w:rPr>
          <w:sz w:val="15"/>
          <w:vertAlign w:val="superscript"/>
        </w:rPr>
        <w:t>62</w:t>
      </w:r>
      <w:r>
        <w:rPr>
          <w:sz w:val="18"/>
        </w:rPr>
        <w:t xml:space="preserve">) </w:t>
      </w:r>
      <w:r>
        <w:t>alebo utajované skutočnosti, v dôsledku čoho môže byť ohrozená bezpečnosť alebo obrana Slovenskej republiky,</w:t>
      </w:r>
    </w:p>
    <w:p w:rsidR="00271AB0" w:rsidRDefault="00271AB0" w:rsidP="001F0CFC">
      <w:pPr>
        <w:numPr>
          <w:ilvl w:val="0"/>
          <w:numId w:val="997"/>
        </w:numPr>
        <w:spacing w:after="200" w:line="240" w:lineRule="auto"/>
        <w:ind w:hanging="283"/>
      </w:pPr>
      <w:r>
        <w:t>mal neospravedlnenú neprítomnosť vo výkone štátnej služby viac ako dva služobné dni v priebehu 12 po sebe nasledujúcich kalendárnych mesiacov; neospravedlnené neprítomnosti kratšie ako jeden služobný deň sa sčítavajú.</w:t>
      </w:r>
    </w:p>
    <w:p w:rsidR="00271AB0" w:rsidRDefault="00271AB0" w:rsidP="00271AB0">
      <w:pPr>
        <w:spacing w:after="291" w:line="240" w:lineRule="auto"/>
        <w:ind w:left="-15" w:firstLine="441"/>
      </w:pPr>
      <w:r>
        <w:t>(6) Štátnu službu profesionálneho vojaka v prípravnej štátnej službe a krátkodobej štátnej službe možno skončiť prepustením, ak nastane dôvod podľa odseku 5 písm. c) až g).</w:t>
      </w:r>
    </w:p>
    <w:p w:rsidR="00271AB0" w:rsidRDefault="00271AB0" w:rsidP="00271AB0">
      <w:pPr>
        <w:spacing w:after="194" w:line="240" w:lineRule="auto"/>
        <w:ind w:left="100" w:right="90"/>
        <w:jc w:val="center"/>
      </w:pPr>
      <w:r>
        <w:rPr>
          <w:b/>
        </w:rPr>
        <w:t>§ 84</w:t>
      </w:r>
    </w:p>
    <w:p w:rsidR="00271AB0" w:rsidRDefault="00271AB0" w:rsidP="00271AB0">
      <w:pPr>
        <w:spacing w:after="50" w:line="240" w:lineRule="auto"/>
        <w:ind w:firstLine="284"/>
      </w:pPr>
      <w:r>
        <w:t>Štátna služba profesionálneho vojaka sa skončí prepustením, ak bol zvolený, poverený alebo vymenovaný do funkcie a)    prezidenta,</w:t>
      </w:r>
    </w:p>
    <w:p w:rsidR="00271AB0" w:rsidRDefault="00271AB0" w:rsidP="001F0CFC">
      <w:pPr>
        <w:numPr>
          <w:ilvl w:val="0"/>
          <w:numId w:val="998"/>
        </w:numPr>
        <w:spacing w:after="104" w:line="240" w:lineRule="auto"/>
        <w:ind w:hanging="340"/>
      </w:pPr>
      <w:r>
        <w:t>poslanca Národnej rady Slovenskej republiky,</w:t>
      </w:r>
    </w:p>
    <w:p w:rsidR="00271AB0" w:rsidRDefault="00271AB0" w:rsidP="001F0CFC">
      <w:pPr>
        <w:numPr>
          <w:ilvl w:val="0"/>
          <w:numId w:val="998"/>
        </w:numPr>
        <w:spacing w:after="104" w:line="240" w:lineRule="auto"/>
        <w:ind w:hanging="340"/>
      </w:pPr>
      <w:r>
        <w:t>poslanca Európskeho parlamentu,</w:t>
      </w:r>
    </w:p>
    <w:p w:rsidR="00271AB0" w:rsidRDefault="00271AB0" w:rsidP="001F0CFC">
      <w:pPr>
        <w:numPr>
          <w:ilvl w:val="0"/>
          <w:numId w:val="998"/>
        </w:numPr>
        <w:spacing w:after="104" w:line="240" w:lineRule="auto"/>
        <w:ind w:hanging="340"/>
      </w:pPr>
      <w:r>
        <w:t>člena vlády,</w:t>
      </w:r>
    </w:p>
    <w:p w:rsidR="00271AB0" w:rsidRDefault="00271AB0" w:rsidP="001F0CFC">
      <w:pPr>
        <w:numPr>
          <w:ilvl w:val="0"/>
          <w:numId w:val="998"/>
        </w:numPr>
        <w:spacing w:after="104" w:line="240" w:lineRule="auto"/>
        <w:ind w:hanging="340"/>
      </w:pPr>
      <w:r>
        <w:t>predsedu, riaditeľa a vedúceho ostatného ústredného orgánu štátnej správy,</w:t>
      </w:r>
    </w:p>
    <w:p w:rsidR="00271AB0" w:rsidRDefault="00271AB0" w:rsidP="001F0CFC">
      <w:pPr>
        <w:numPr>
          <w:ilvl w:val="0"/>
          <w:numId w:val="998"/>
        </w:numPr>
        <w:spacing w:after="104" w:line="240" w:lineRule="auto"/>
        <w:ind w:hanging="340"/>
      </w:pPr>
      <w:r>
        <w:t>sudcu Ústavného súdu Slovenskej republiky,</w:t>
      </w:r>
    </w:p>
    <w:p w:rsidR="00271AB0" w:rsidRDefault="00271AB0" w:rsidP="001F0CFC">
      <w:pPr>
        <w:numPr>
          <w:ilvl w:val="0"/>
          <w:numId w:val="998"/>
        </w:numPr>
        <w:spacing w:after="104" w:line="240" w:lineRule="auto"/>
        <w:ind w:hanging="340"/>
      </w:pPr>
      <w:r>
        <w:t>predsedu alebo podpredsedu Najvyššieho kontrolného úradu Slovenskej republiky,</w:t>
      </w:r>
    </w:p>
    <w:p w:rsidR="00271AB0" w:rsidRDefault="00271AB0" w:rsidP="001F0CFC">
      <w:pPr>
        <w:numPr>
          <w:ilvl w:val="0"/>
          <w:numId w:val="998"/>
        </w:numPr>
        <w:spacing w:after="104" w:line="240" w:lineRule="auto"/>
        <w:ind w:hanging="340"/>
      </w:pPr>
      <w:r>
        <w:t>guvernéra alebo viceguvernéra Národnej banky Slovenska,</w:t>
      </w:r>
    </w:p>
    <w:p w:rsidR="00271AB0" w:rsidRDefault="00271AB0" w:rsidP="001F0CFC">
      <w:pPr>
        <w:numPr>
          <w:ilvl w:val="0"/>
          <w:numId w:val="998"/>
        </w:numPr>
        <w:spacing w:after="104" w:line="240" w:lineRule="auto"/>
        <w:ind w:hanging="340"/>
      </w:pPr>
      <w:r>
        <w:t>verejného ochrancu práv,</w:t>
      </w:r>
    </w:p>
    <w:p w:rsidR="00271AB0" w:rsidRDefault="00271AB0" w:rsidP="001F0CFC">
      <w:pPr>
        <w:numPr>
          <w:ilvl w:val="0"/>
          <w:numId w:val="998"/>
        </w:numPr>
        <w:spacing w:after="104" w:line="240" w:lineRule="auto"/>
        <w:ind w:hanging="340"/>
      </w:pPr>
      <w:r>
        <w:t>člena Bankovej rady Národnej banky Slovenska,</w:t>
      </w:r>
    </w:p>
    <w:p w:rsidR="00271AB0" w:rsidRDefault="00271AB0" w:rsidP="001F0CFC">
      <w:pPr>
        <w:numPr>
          <w:ilvl w:val="0"/>
          <w:numId w:val="998"/>
        </w:numPr>
        <w:spacing w:after="104" w:line="240" w:lineRule="auto"/>
        <w:ind w:hanging="340"/>
      </w:pPr>
      <w:r>
        <w:t>štátneho tajomníka,</w:t>
      </w:r>
    </w:p>
    <w:p w:rsidR="00271AB0" w:rsidRDefault="00271AB0" w:rsidP="001F0CFC">
      <w:pPr>
        <w:numPr>
          <w:ilvl w:val="0"/>
          <w:numId w:val="998"/>
        </w:numPr>
        <w:spacing w:after="104" w:line="240" w:lineRule="auto"/>
        <w:ind w:hanging="340"/>
      </w:pPr>
      <w:r>
        <w:t>vedúceho Kancelárie prezidenta Slovenskej republiky,</w:t>
      </w:r>
    </w:p>
    <w:p w:rsidR="00271AB0" w:rsidRDefault="00271AB0" w:rsidP="001F0CFC">
      <w:pPr>
        <w:numPr>
          <w:ilvl w:val="0"/>
          <w:numId w:val="998"/>
        </w:numPr>
        <w:spacing w:after="104" w:line="240" w:lineRule="auto"/>
        <w:ind w:hanging="340"/>
      </w:pPr>
      <w:r>
        <w:t>vedúceho Kancelárie Národnej rady Slovenskej republiky,</w:t>
      </w:r>
    </w:p>
    <w:p w:rsidR="00271AB0" w:rsidRDefault="00271AB0" w:rsidP="001F0CFC">
      <w:pPr>
        <w:numPr>
          <w:ilvl w:val="0"/>
          <w:numId w:val="998"/>
        </w:numPr>
        <w:spacing w:after="4" w:line="240" w:lineRule="auto"/>
        <w:ind w:hanging="340"/>
      </w:pPr>
      <w:r>
        <w:t>člena</w:t>
      </w:r>
      <w:r>
        <w:tab/>
        <w:t>Európskej</w:t>
      </w:r>
      <w:r>
        <w:tab/>
        <w:t>komisie</w:t>
      </w:r>
      <w:r>
        <w:tab/>
        <w:t>alebo</w:t>
      </w:r>
      <w:r>
        <w:tab/>
        <w:t>pracovníka</w:t>
      </w:r>
      <w:r>
        <w:tab/>
        <w:t>medzinárodného</w:t>
      </w:r>
      <w:r>
        <w:tab/>
        <w:t>sekretariátu</w:t>
      </w:r>
      <w:r>
        <w:tab/>
        <w:t>Organizácie</w:t>
      </w:r>
    </w:p>
    <w:p w:rsidR="00271AB0" w:rsidRDefault="00271AB0" w:rsidP="00271AB0">
      <w:pPr>
        <w:spacing w:after="104" w:line="240" w:lineRule="auto"/>
        <w:ind w:left="350"/>
      </w:pPr>
      <w:r>
        <w:t>Severoatlantickej zmluvy,</w:t>
      </w:r>
    </w:p>
    <w:p w:rsidR="00271AB0" w:rsidRDefault="00271AB0" w:rsidP="001F0CFC">
      <w:pPr>
        <w:numPr>
          <w:ilvl w:val="0"/>
          <w:numId w:val="998"/>
        </w:numPr>
        <w:spacing w:after="104" w:line="240" w:lineRule="auto"/>
        <w:ind w:hanging="340"/>
      </w:pPr>
      <w:r>
        <w:t>sudcu,</w:t>
      </w:r>
    </w:p>
    <w:p w:rsidR="00271AB0" w:rsidRDefault="00271AB0" w:rsidP="001F0CFC">
      <w:pPr>
        <w:numPr>
          <w:ilvl w:val="0"/>
          <w:numId w:val="998"/>
        </w:numPr>
        <w:spacing w:after="104" w:line="240" w:lineRule="auto"/>
        <w:ind w:hanging="340"/>
      </w:pPr>
      <w:r>
        <w:t>prokurátora,</w:t>
      </w:r>
    </w:p>
    <w:p w:rsidR="00271AB0" w:rsidRDefault="00271AB0" w:rsidP="001F0CFC">
      <w:pPr>
        <w:numPr>
          <w:ilvl w:val="0"/>
          <w:numId w:val="998"/>
        </w:numPr>
        <w:spacing w:after="200" w:line="240" w:lineRule="auto"/>
        <w:ind w:hanging="340"/>
      </w:pPr>
      <w:r>
        <w:t>rektora vysokej školy, okrem rektora vojenskej vysokej školy,</w:t>
      </w:r>
    </w:p>
    <w:p w:rsidR="00271AB0" w:rsidRDefault="00271AB0" w:rsidP="001F0CFC">
      <w:pPr>
        <w:numPr>
          <w:ilvl w:val="0"/>
          <w:numId w:val="998"/>
        </w:numPr>
        <w:spacing w:after="104" w:line="240" w:lineRule="auto"/>
        <w:ind w:hanging="340"/>
      </w:pPr>
      <w:r>
        <w:t>predsedu vyššieho územného celku, primátora mesta alebo starostu obce,</w:t>
      </w:r>
    </w:p>
    <w:p w:rsidR="00271AB0" w:rsidRDefault="00271AB0" w:rsidP="001F0CFC">
      <w:pPr>
        <w:numPr>
          <w:ilvl w:val="0"/>
          <w:numId w:val="998"/>
        </w:numPr>
        <w:spacing w:after="103" w:line="240" w:lineRule="auto"/>
        <w:ind w:hanging="340"/>
      </w:pPr>
      <w:r>
        <w:t>poslanca zastupiteľstva vyššieho územného celku, poslanca mestského zastupiteľstva alebo poslanca obecného zastupiteľstva, za ktorej výkon poberá odmenu,</w:t>
      </w:r>
    </w:p>
    <w:p w:rsidR="00271AB0" w:rsidRDefault="00271AB0" w:rsidP="001F0CFC">
      <w:pPr>
        <w:numPr>
          <w:ilvl w:val="0"/>
          <w:numId w:val="998"/>
        </w:numPr>
        <w:spacing w:after="104" w:line="240" w:lineRule="auto"/>
        <w:ind w:hanging="340"/>
      </w:pPr>
      <w:r>
        <w:t>inšpektora Organizácie Spojených národov,</w:t>
      </w:r>
    </w:p>
    <w:p w:rsidR="00271AB0" w:rsidRDefault="00271AB0" w:rsidP="001F0CFC">
      <w:pPr>
        <w:numPr>
          <w:ilvl w:val="0"/>
          <w:numId w:val="998"/>
        </w:numPr>
        <w:spacing w:after="291" w:line="240" w:lineRule="auto"/>
        <w:ind w:hanging="340"/>
      </w:pPr>
      <w:r>
        <w:t>vedúceho diplomatickej misie, vedúceho stálej misie pri medzinárodnej organizácii alebo medzinárodnom zoskupení alebo vedúceho osobitnej misie.</w:t>
      </w:r>
    </w:p>
    <w:p w:rsidR="00271AB0" w:rsidRDefault="00271AB0" w:rsidP="00271AB0">
      <w:pPr>
        <w:spacing w:after="20" w:line="240" w:lineRule="auto"/>
        <w:ind w:left="100" w:right="90"/>
        <w:jc w:val="center"/>
      </w:pPr>
      <w:r>
        <w:rPr>
          <w:b/>
        </w:rPr>
        <w:t>§ 85</w:t>
      </w:r>
    </w:p>
    <w:p w:rsidR="00271AB0" w:rsidRDefault="00271AB0" w:rsidP="00271AB0">
      <w:pPr>
        <w:spacing w:after="194" w:line="240" w:lineRule="auto"/>
        <w:ind w:left="100" w:right="90"/>
        <w:jc w:val="center"/>
      </w:pPr>
      <w:r>
        <w:rPr>
          <w:b/>
        </w:rPr>
        <w:t>Skončenie štátnej služby zánikom služobného pomeru</w:t>
      </w:r>
    </w:p>
    <w:p w:rsidR="00271AB0" w:rsidRDefault="00271AB0" w:rsidP="00271AB0">
      <w:pPr>
        <w:spacing w:after="103" w:line="240" w:lineRule="auto"/>
        <w:ind w:left="-15" w:firstLine="227"/>
      </w:pPr>
      <w:r>
        <w:t>Štátna služba profesionálneho vojaka sa skončí zánikom služobného pomeru (ďalej len "zánik služobného pomeru")</w:t>
      </w:r>
    </w:p>
    <w:p w:rsidR="00271AB0" w:rsidRDefault="00271AB0" w:rsidP="001F0CFC">
      <w:pPr>
        <w:numPr>
          <w:ilvl w:val="0"/>
          <w:numId w:val="999"/>
        </w:numPr>
        <w:spacing w:after="124" w:line="240" w:lineRule="auto"/>
        <w:ind w:hanging="283"/>
      </w:pPr>
      <w:r>
        <w:t>dňom nadobudnutia právoplatnosti rozsudku, ktorým súd profesionálnemu vojakovi uložil trest straty vojenskej hodnosti a inej hodnosti podľa osobitného predpisu,</w:t>
      </w:r>
      <w:r>
        <w:rPr>
          <w:sz w:val="15"/>
          <w:vertAlign w:val="superscript"/>
        </w:rPr>
        <w:t>63</w:t>
      </w:r>
      <w:r>
        <w:rPr>
          <w:sz w:val="18"/>
        </w:rPr>
        <w:t>)</w:t>
      </w:r>
    </w:p>
    <w:p w:rsidR="00271AB0" w:rsidRDefault="00271AB0" w:rsidP="001F0CFC">
      <w:pPr>
        <w:numPr>
          <w:ilvl w:val="0"/>
          <w:numId w:val="999"/>
        </w:numPr>
        <w:spacing w:after="314" w:line="240" w:lineRule="auto"/>
        <w:ind w:hanging="283"/>
      </w:pPr>
      <w:r>
        <w:t>smrťou alebo dňom nadobudnutia právoplatnosti rozhodnutia, ktorým bol profesionálny vojak vyhlásený za mŕtveho.</w:t>
      </w:r>
      <w:r>
        <w:rPr>
          <w:sz w:val="15"/>
          <w:vertAlign w:val="superscript"/>
        </w:rPr>
        <w:t>64</w:t>
      </w:r>
      <w:r>
        <w:rPr>
          <w:sz w:val="18"/>
        </w:rPr>
        <w:t>)</w:t>
      </w:r>
    </w:p>
    <w:p w:rsidR="00271AB0" w:rsidRDefault="00271AB0" w:rsidP="00271AB0">
      <w:pPr>
        <w:spacing w:after="286" w:line="240" w:lineRule="auto"/>
        <w:ind w:left="100"/>
        <w:jc w:val="center"/>
      </w:pPr>
      <w:r>
        <w:rPr>
          <w:b/>
        </w:rPr>
        <w:t>Zákaz prepustenia v ochrannej dobe</w:t>
      </w:r>
    </w:p>
    <w:p w:rsidR="00271AB0" w:rsidRDefault="00271AB0" w:rsidP="00271AB0">
      <w:pPr>
        <w:spacing w:after="194" w:line="240" w:lineRule="auto"/>
        <w:ind w:left="100" w:right="90"/>
        <w:jc w:val="center"/>
      </w:pPr>
      <w:r>
        <w:rPr>
          <w:b/>
        </w:rPr>
        <w:t>§ 86</w:t>
      </w:r>
    </w:p>
    <w:p w:rsidR="00271AB0" w:rsidRDefault="00271AB0" w:rsidP="00271AB0">
      <w:pPr>
        <w:spacing w:after="104" w:line="240" w:lineRule="auto"/>
        <w:ind w:left="237"/>
      </w:pPr>
      <w:r>
        <w:t>(1) Konanie o prepustení podľa § 83 ods. 1 písm. a) sa nezačne v ochrannej dobe, ak je</w:t>
      </w:r>
    </w:p>
    <w:p w:rsidR="00271AB0" w:rsidRDefault="00271AB0" w:rsidP="001F0CFC">
      <w:pPr>
        <w:numPr>
          <w:ilvl w:val="0"/>
          <w:numId w:val="1000"/>
        </w:numPr>
        <w:spacing w:after="103" w:line="240" w:lineRule="auto"/>
        <w:ind w:hanging="283"/>
      </w:pPr>
      <w:r>
        <w:t>profesionálny vojak uznaný za dočasne neschopného pre chorobu alebo úraz, ak si túto neschopnosť nespôsobil úmyselne alebo v dôsledku požitia alkoholu alebo užitia inej omamnej alebo psychotropnej látky a v dobe od podania návrhu na ústavné ošetrovanie alebo od nástupu na kúpeľnú liečbu poskytnutú v dobe dočasnej neschopnosti pre chorobu alebo úraz až do jej skončenia,</w:t>
      </w:r>
    </w:p>
    <w:p w:rsidR="00271AB0" w:rsidRDefault="00271AB0" w:rsidP="001F0CFC">
      <w:pPr>
        <w:numPr>
          <w:ilvl w:val="0"/>
          <w:numId w:val="1000"/>
        </w:numPr>
        <w:spacing w:after="200" w:line="240" w:lineRule="auto"/>
        <w:ind w:hanging="283"/>
      </w:pPr>
      <w:r>
        <w:t>profesionálna vojačka tehotná alebo na materskej dovolenke, keď je profesionálny vojak na rodičovskej dovolenke, počas ktorej má nárok na materské podľa osobitného predpisu,</w:t>
      </w:r>
      <w:r>
        <w:rPr>
          <w:sz w:val="15"/>
          <w:vertAlign w:val="superscript"/>
        </w:rPr>
        <w:t>40</w:t>
      </w:r>
      <w:r>
        <w:rPr>
          <w:sz w:val="18"/>
        </w:rPr>
        <w:t xml:space="preserve">) </w:t>
      </w:r>
      <w:r>
        <w:t>alebo keď sa osamelý profesionálny vojak trvale stará o dieťa mladšie ako tri roky.</w:t>
      </w:r>
    </w:p>
    <w:p w:rsidR="00271AB0" w:rsidRDefault="00271AB0" w:rsidP="001F0CFC">
      <w:pPr>
        <w:numPr>
          <w:ilvl w:val="1"/>
          <w:numId w:val="1000"/>
        </w:numPr>
        <w:spacing w:after="200" w:line="240" w:lineRule="auto"/>
        <w:ind w:left="0" w:firstLine="426"/>
      </w:pPr>
      <w:r>
        <w:t>Ak sa konanie o prepustení podľa § 83 ods. 1 písm. a) už začalo a nastane skutočnosť, ktorá zakladá ochrannú dobu podľa odseku 1, toto konanie sa preruší.</w:t>
      </w:r>
    </w:p>
    <w:p w:rsidR="00271AB0" w:rsidRDefault="00271AB0" w:rsidP="001F0CFC">
      <w:pPr>
        <w:numPr>
          <w:ilvl w:val="1"/>
          <w:numId w:val="1000"/>
        </w:numPr>
        <w:spacing w:after="224" w:line="240" w:lineRule="auto"/>
        <w:ind w:left="0" w:firstLine="426"/>
      </w:pPr>
      <w:r>
        <w:t>Zákaz prepustenia v ochrannej dobe z dôvodu podľa odseku 1 písm. a) trvá najdlhšie do skončenia podpornej doby podľa osobitného predpisu.</w:t>
      </w:r>
      <w:r>
        <w:rPr>
          <w:sz w:val="15"/>
          <w:vertAlign w:val="superscript"/>
        </w:rPr>
        <w:t>65</w:t>
      </w:r>
      <w:r>
        <w:rPr>
          <w:sz w:val="18"/>
        </w:rPr>
        <w:t>)</w:t>
      </w:r>
    </w:p>
    <w:p w:rsidR="00271AB0" w:rsidRDefault="00271AB0" w:rsidP="001F0CFC">
      <w:pPr>
        <w:numPr>
          <w:ilvl w:val="1"/>
          <w:numId w:val="1000"/>
        </w:numPr>
        <w:spacing w:after="200" w:line="240" w:lineRule="auto"/>
        <w:ind w:left="0" w:firstLine="426"/>
      </w:pPr>
      <w:r>
        <w:t>Skutočnosť, ktorá podľa odseku 1 zakladá ochrannú dobu, je profesionálny vojak povinný preukázať a bezodkladne oznámiť služobnému úradu.</w:t>
      </w:r>
    </w:p>
    <w:p w:rsidR="00271AB0" w:rsidRDefault="00271AB0" w:rsidP="001F0CFC">
      <w:pPr>
        <w:numPr>
          <w:ilvl w:val="1"/>
          <w:numId w:val="1000"/>
        </w:numPr>
        <w:spacing w:after="4" w:line="240" w:lineRule="auto"/>
        <w:ind w:left="0" w:firstLine="426"/>
      </w:pPr>
      <w:r>
        <w:t>Doba prerušenia uvedená v odseku 2 sa do lehoty podľa § 94 ods. 1 písm. b) nezapočítava. Po skončení dôvodov, ktoré zakladali prerušenie konania, sa v konaní o prepustení pokračuje.</w:t>
      </w:r>
    </w:p>
    <w:p w:rsidR="00271AB0" w:rsidRDefault="00271AB0" w:rsidP="00271AB0">
      <w:pPr>
        <w:spacing w:after="194" w:line="240" w:lineRule="auto"/>
        <w:ind w:left="100" w:right="90"/>
        <w:jc w:val="center"/>
        <w:rPr>
          <w:b/>
        </w:rPr>
      </w:pPr>
    </w:p>
    <w:p w:rsidR="00271AB0" w:rsidRDefault="00271AB0" w:rsidP="00271AB0">
      <w:pPr>
        <w:spacing w:after="194" w:line="240" w:lineRule="auto"/>
        <w:ind w:left="100" w:right="90"/>
        <w:jc w:val="center"/>
      </w:pPr>
      <w:r>
        <w:rPr>
          <w:b/>
        </w:rPr>
        <w:t>§ 87</w:t>
      </w:r>
    </w:p>
    <w:p w:rsidR="00271AB0" w:rsidRDefault="00271AB0" w:rsidP="00271AB0">
      <w:pPr>
        <w:spacing w:line="240" w:lineRule="auto"/>
        <w:ind w:left="-15" w:firstLine="441"/>
      </w:pPr>
      <w:r>
        <w:t>Ak sa personálny rozkaz o prepustení profesionálnemu vojakovi doručil pred začiatkom ochrannej doby a služobný pomer by sa mal skončiť v tejto dobe, služobný pomer sa skončí uplynutím posledného dňa ochrannej doby okrem prípadov, ak profesionálny vojak písomne vyhlási, že na predĺžení služobného pomeru netrvá.</w:t>
      </w:r>
    </w:p>
    <w:p w:rsidR="00271AB0" w:rsidRDefault="00271AB0" w:rsidP="00271AB0">
      <w:pPr>
        <w:spacing w:after="20" w:line="240" w:lineRule="auto"/>
        <w:ind w:left="100" w:right="90"/>
        <w:jc w:val="center"/>
      </w:pPr>
      <w:r>
        <w:rPr>
          <w:b/>
        </w:rPr>
        <w:t>§ 88</w:t>
      </w:r>
    </w:p>
    <w:p w:rsidR="00271AB0" w:rsidRDefault="00271AB0" w:rsidP="00271AB0">
      <w:pPr>
        <w:spacing w:after="194" w:line="240" w:lineRule="auto"/>
        <w:ind w:left="100" w:right="90"/>
        <w:jc w:val="center"/>
      </w:pPr>
      <w:r>
        <w:rPr>
          <w:b/>
        </w:rPr>
        <w:t>Nároky po zrušení personálneho rozkazu o prepustení</w:t>
      </w:r>
    </w:p>
    <w:p w:rsidR="00271AB0" w:rsidRDefault="00271AB0" w:rsidP="00271AB0">
      <w:pPr>
        <w:spacing w:after="103" w:line="240" w:lineRule="auto"/>
        <w:ind w:left="-15" w:firstLine="441"/>
      </w:pPr>
      <w:r>
        <w:t>(1) Ak bol personálny rozkaz o prepustení právoplatne zrušený, služobný pomer profesionálneho vojaka trvá a profesionálny vojak dňom nadobudnutia právoplatnosti rozhodnutia o zrušení personálneho rozkazu o prepustení</w:t>
      </w:r>
    </w:p>
    <w:p w:rsidR="00271AB0" w:rsidRDefault="00271AB0" w:rsidP="001F0CFC">
      <w:pPr>
        <w:numPr>
          <w:ilvl w:val="0"/>
          <w:numId w:val="1001"/>
        </w:numPr>
        <w:spacing w:after="104" w:line="240" w:lineRule="auto"/>
        <w:ind w:hanging="283"/>
      </w:pPr>
      <w:r>
        <w:t>pokračuje vo výkone funkcie, do ktorej bol ustanovený pred prepustením, alebo</w:t>
      </w:r>
    </w:p>
    <w:p w:rsidR="00271AB0" w:rsidRDefault="00271AB0" w:rsidP="001F0CFC">
      <w:pPr>
        <w:numPr>
          <w:ilvl w:val="0"/>
          <w:numId w:val="1001"/>
        </w:numPr>
        <w:spacing w:after="200" w:line="240" w:lineRule="auto"/>
        <w:ind w:hanging="283"/>
      </w:pPr>
      <w:r>
        <w:t>je zaradený do zálohy pre prechodne nezaradených profesionálnych vojakov podľa § 73 ods. 3 alebo ods. 4.</w:t>
      </w:r>
    </w:p>
    <w:p w:rsidR="00271AB0" w:rsidRDefault="00271AB0" w:rsidP="001F0CFC">
      <w:pPr>
        <w:numPr>
          <w:ilvl w:val="1"/>
          <w:numId w:val="1001"/>
        </w:numPr>
        <w:spacing w:after="200" w:line="240" w:lineRule="auto"/>
        <w:ind w:left="0" w:firstLine="426"/>
      </w:pPr>
      <w:r>
        <w:t>Ak po zrušení personálneho rozkazu o prepustení nie je funkcia podľa odseku 1 písm. a) voľná alebo bola zrušená, profesionálny vojak sa ustanoví do inej funkcie podľa tohto zákona.</w:t>
      </w:r>
    </w:p>
    <w:p w:rsidR="00271AB0" w:rsidRDefault="00271AB0" w:rsidP="001F0CFC">
      <w:pPr>
        <w:numPr>
          <w:ilvl w:val="1"/>
          <w:numId w:val="1001"/>
        </w:numPr>
        <w:spacing w:after="200" w:line="240" w:lineRule="auto"/>
        <w:ind w:left="0" w:firstLine="426"/>
      </w:pPr>
      <w:r>
        <w:t>Ak bol personálny rozkaz o prepustení profesionálneho vojaka v krátkodobej štátnej službe právoplatne zrušený, jeho služobný pomer trvá najdlhšie do uplynutia dohodnutej doby podľa § 30 ods. 3.</w:t>
      </w:r>
    </w:p>
    <w:p w:rsidR="00271AB0" w:rsidRDefault="00271AB0" w:rsidP="001F0CFC">
      <w:pPr>
        <w:numPr>
          <w:ilvl w:val="1"/>
          <w:numId w:val="1001"/>
        </w:numPr>
        <w:spacing w:after="291" w:line="240" w:lineRule="auto"/>
        <w:ind w:left="0" w:firstLine="426"/>
      </w:pPr>
      <w:r>
        <w:t>Profesionálnemu vojakovi sa za čas neplatného prepustenia doplatí plat, aktivačný príspevok a stabilizačný príspevok, ktorý by mu patril, ak by k prepusteniu nedošlo. Ak celkový čas, za ktorý by sa mal profesionálnemu vojakovi doplatiť plat, aktivačný príspevok a stabilizačný príspevok, presiahne 12 mesiacov, môže súd na základe dôvodov uvedených v žiadosti služobného úradu jeho povinnosť doplatiť plat, aktivačný príspevok a stabilizačný príspevok za čas presahujúci 12 mesiacov primerane znížiť, prípadne plat, aktivačný príspevok a stabilizačný príspevok za čas presahujúci 12 mesiacov profesionálnemu vojakovi vôbec nepriznať. Plat, aktivačný príspevok a stabilizačný príspevok môže byť priznaný najviac za čas 36 mesiacov.</w:t>
      </w:r>
    </w:p>
    <w:p w:rsidR="00271AB0" w:rsidRDefault="00271AB0" w:rsidP="00271AB0">
      <w:pPr>
        <w:spacing w:after="20" w:line="240" w:lineRule="auto"/>
        <w:ind w:left="100" w:right="90"/>
        <w:jc w:val="center"/>
      </w:pPr>
      <w:r>
        <w:rPr>
          <w:b/>
        </w:rPr>
        <w:t>§ 89</w:t>
      </w:r>
    </w:p>
    <w:p w:rsidR="00271AB0" w:rsidRDefault="00271AB0" w:rsidP="00271AB0">
      <w:pPr>
        <w:spacing w:after="194" w:line="240" w:lineRule="auto"/>
        <w:ind w:left="100" w:right="90"/>
        <w:jc w:val="center"/>
      </w:pPr>
      <w:r>
        <w:rPr>
          <w:b/>
        </w:rPr>
        <w:t>Služobný posudok a potvrdenie o štátnej službe</w:t>
      </w:r>
    </w:p>
    <w:p w:rsidR="00271AB0" w:rsidRDefault="00271AB0" w:rsidP="001F0CFC">
      <w:pPr>
        <w:numPr>
          <w:ilvl w:val="1"/>
          <w:numId w:val="1002"/>
        </w:numPr>
        <w:spacing w:after="200" w:line="240" w:lineRule="auto"/>
        <w:ind w:left="0" w:firstLine="426"/>
      </w:pPr>
      <w:r>
        <w:t>Profesionálnemu vojakovi pri skončení štátnej služby veliteľ vydá služobný posudok obsahujúci skutočnosti týkajúce sa výkonu štátnej služby, ak o to profesionálny vojak požiada. Podkladom na vydanie služobného posudku je osobný spis profesionálneho vojaka.</w:t>
      </w:r>
    </w:p>
    <w:p w:rsidR="00271AB0" w:rsidRDefault="00271AB0" w:rsidP="001F0CFC">
      <w:pPr>
        <w:numPr>
          <w:ilvl w:val="1"/>
          <w:numId w:val="1002"/>
        </w:numPr>
        <w:spacing w:after="200" w:line="240" w:lineRule="auto"/>
        <w:ind w:left="0" w:firstLine="426"/>
      </w:pPr>
      <w:r>
        <w:t>Za služobný posudok podľa odseku 1 sa považuje aj hodnotenie profesionálneho vojaka v krátkodobej štátnej službe.</w:t>
      </w:r>
    </w:p>
    <w:p w:rsidR="00271AB0" w:rsidRDefault="00271AB0" w:rsidP="001F0CFC">
      <w:pPr>
        <w:numPr>
          <w:ilvl w:val="1"/>
          <w:numId w:val="1002"/>
        </w:numPr>
        <w:spacing w:after="4" w:line="240" w:lineRule="auto"/>
        <w:ind w:left="0" w:firstLine="426"/>
      </w:pPr>
      <w:r>
        <w:t xml:space="preserve">Pri prepustení alebo zániku služobného pomeru podľa § 85 písm. a) veliteľ vydá profesionálnemu vojakovi potvrdenie o štátnej službe, ktoré obsahuje </w:t>
      </w:r>
    </w:p>
    <w:p w:rsidR="00271AB0" w:rsidRDefault="00271AB0" w:rsidP="00271AB0">
      <w:pPr>
        <w:spacing w:after="0" w:line="240" w:lineRule="auto"/>
        <w:ind w:left="-5" w:right="2751"/>
      </w:pPr>
      <w:r>
        <w:t>a)   termín a dôvod skončenia štátnej služby profesionálneho vojaka,</w:t>
      </w:r>
    </w:p>
    <w:p w:rsidR="00271AB0" w:rsidRDefault="00271AB0" w:rsidP="001F0CFC">
      <w:pPr>
        <w:numPr>
          <w:ilvl w:val="0"/>
          <w:numId w:val="1003"/>
        </w:numPr>
        <w:spacing w:after="104" w:line="240" w:lineRule="auto"/>
        <w:ind w:hanging="283"/>
      </w:pPr>
      <w:r>
        <w:t>čas trvania štátnej služby,</w:t>
      </w:r>
    </w:p>
    <w:p w:rsidR="00271AB0" w:rsidRDefault="00271AB0" w:rsidP="001F0CFC">
      <w:pPr>
        <w:numPr>
          <w:ilvl w:val="0"/>
          <w:numId w:val="1003"/>
        </w:numPr>
        <w:spacing w:after="104" w:line="240" w:lineRule="auto"/>
        <w:ind w:hanging="283"/>
      </w:pPr>
      <w:r>
        <w:t>výšku jeho služobného platu, ak o to profesionálny vojak písomne požiada,</w:t>
      </w:r>
    </w:p>
    <w:p w:rsidR="00271AB0" w:rsidRDefault="00271AB0" w:rsidP="001F0CFC">
      <w:pPr>
        <w:numPr>
          <w:ilvl w:val="0"/>
          <w:numId w:val="1003"/>
        </w:numPr>
        <w:spacing w:after="104" w:line="240" w:lineRule="auto"/>
        <w:ind w:hanging="283"/>
      </w:pPr>
      <w:r>
        <w:t>skutočnosti rozhodujúce na posúdenie nároku na dovolenku,</w:t>
      </w:r>
    </w:p>
    <w:p w:rsidR="00271AB0" w:rsidRDefault="00271AB0" w:rsidP="001F0CFC">
      <w:pPr>
        <w:numPr>
          <w:ilvl w:val="0"/>
          <w:numId w:val="1003"/>
        </w:numPr>
        <w:spacing w:after="104" w:line="240" w:lineRule="auto"/>
        <w:ind w:hanging="283"/>
      </w:pPr>
      <w:r>
        <w:t>záväzky profesionálneho vojaka súvisiace so štátnou službou,</w:t>
      </w:r>
    </w:p>
    <w:p w:rsidR="00271AB0" w:rsidRDefault="00271AB0" w:rsidP="001F0CFC">
      <w:pPr>
        <w:numPr>
          <w:ilvl w:val="0"/>
          <w:numId w:val="1003"/>
        </w:numPr>
        <w:spacing w:after="103" w:line="240" w:lineRule="auto"/>
        <w:ind w:hanging="283"/>
      </w:pPr>
      <w:r>
        <w:t>údaj, či sa z platu profesionálneho vojaka vykonávajú zrážky, ich výšku, v čí prospech a v akom poradí je pohľadávka, pre ktorú sa majú zrážky ďalej vykonávať,</w:t>
      </w:r>
    </w:p>
    <w:p w:rsidR="00271AB0" w:rsidRDefault="00271AB0" w:rsidP="001F0CFC">
      <w:pPr>
        <w:numPr>
          <w:ilvl w:val="0"/>
          <w:numId w:val="1003"/>
        </w:numPr>
        <w:spacing w:after="200" w:line="240" w:lineRule="auto"/>
        <w:ind w:hanging="283"/>
      </w:pPr>
      <w:r>
        <w:t>skutočnosti rozhodujúce pre dávku v nezamestnanosti poskytovanú podľa osobitného predpisu.</w:t>
      </w:r>
      <w:r>
        <w:rPr>
          <w:sz w:val="15"/>
          <w:vertAlign w:val="superscript"/>
        </w:rPr>
        <w:t>66</w:t>
      </w:r>
      <w:r>
        <w:rPr>
          <w:sz w:val="18"/>
        </w:rPr>
        <w:t>)</w:t>
      </w:r>
    </w:p>
    <w:p w:rsidR="00271AB0" w:rsidRDefault="00271AB0" w:rsidP="00271AB0">
      <w:pPr>
        <w:spacing w:after="20" w:line="240" w:lineRule="auto"/>
        <w:ind w:left="100" w:right="90"/>
        <w:jc w:val="center"/>
      </w:pPr>
      <w:r>
        <w:rPr>
          <w:b/>
        </w:rPr>
        <w:t>§ 90</w:t>
      </w:r>
    </w:p>
    <w:p w:rsidR="00271AB0" w:rsidRDefault="00271AB0" w:rsidP="00271AB0">
      <w:pPr>
        <w:spacing w:after="194" w:line="240" w:lineRule="auto"/>
        <w:ind w:left="100" w:right="90"/>
        <w:jc w:val="center"/>
      </w:pPr>
      <w:r>
        <w:rPr>
          <w:b/>
        </w:rPr>
        <w:t>Príprava profesionálneho vojaka na trh práce</w:t>
      </w:r>
    </w:p>
    <w:p w:rsidR="00271AB0" w:rsidRDefault="00271AB0" w:rsidP="00271AB0">
      <w:pPr>
        <w:spacing w:after="103" w:line="240" w:lineRule="auto"/>
        <w:ind w:left="-15" w:firstLine="299"/>
      </w:pPr>
      <w:r>
        <w:t>Veliteľ môže profesionálnemu vojakovi v dočasnej štátnej službe a v stálej štátnej službe počas trvania lehoty na prepustenie umožniť prípravu na trh práce na náklady profesionálneho vojaka, ak</w:t>
      </w:r>
    </w:p>
    <w:p w:rsidR="00271AB0" w:rsidRDefault="00271AB0" w:rsidP="00271AB0">
      <w:pPr>
        <w:spacing w:after="88" w:line="240" w:lineRule="auto"/>
        <w:ind w:left="-5" w:right="176"/>
      </w:pPr>
      <w:r>
        <w:t>a) bolo o jeho prepustení právoplatne rozhodnuté podľa § 83 ods. 1 písm. a), g) až j) alebo m) a b) požiadal o prípravu na trh práce.</w:t>
      </w:r>
    </w:p>
    <w:p w:rsidR="00271AB0" w:rsidRDefault="00271AB0" w:rsidP="00271AB0">
      <w:pPr>
        <w:spacing w:after="43" w:line="240" w:lineRule="auto"/>
        <w:ind w:left="100" w:right="90"/>
        <w:jc w:val="center"/>
      </w:pPr>
      <w:r>
        <w:rPr>
          <w:b/>
        </w:rPr>
        <w:t>ŠTVRTÁ HLAVA</w:t>
      </w:r>
    </w:p>
    <w:p w:rsidR="00271AB0" w:rsidRDefault="00271AB0" w:rsidP="00271AB0">
      <w:pPr>
        <w:spacing w:after="194" w:line="240" w:lineRule="auto"/>
        <w:ind w:left="100" w:right="90"/>
        <w:jc w:val="center"/>
      </w:pPr>
      <w:r>
        <w:rPr>
          <w:b/>
        </w:rPr>
        <w:t>KONANIE VO VECIACH SLUŽOBNÉHO POMERU</w:t>
      </w:r>
    </w:p>
    <w:p w:rsidR="00271AB0" w:rsidRDefault="00271AB0" w:rsidP="00271AB0">
      <w:pPr>
        <w:spacing w:after="43" w:line="240" w:lineRule="auto"/>
        <w:ind w:left="100" w:right="90"/>
        <w:jc w:val="center"/>
      </w:pPr>
      <w:r>
        <w:rPr>
          <w:b/>
        </w:rPr>
        <w:t>Prvý diel</w:t>
      </w:r>
    </w:p>
    <w:p w:rsidR="00271AB0" w:rsidRDefault="00271AB0" w:rsidP="00271AB0">
      <w:pPr>
        <w:spacing w:after="286" w:line="240" w:lineRule="auto"/>
        <w:ind w:left="100" w:right="90"/>
        <w:jc w:val="center"/>
      </w:pPr>
      <w:r>
        <w:rPr>
          <w:b/>
        </w:rPr>
        <w:t>Personálny rozkaz</w:t>
      </w:r>
    </w:p>
    <w:p w:rsidR="00271AB0" w:rsidRDefault="00271AB0" w:rsidP="00271AB0">
      <w:pPr>
        <w:spacing w:after="194" w:line="240" w:lineRule="auto"/>
        <w:ind w:left="100" w:right="90"/>
        <w:jc w:val="center"/>
      </w:pPr>
      <w:r>
        <w:rPr>
          <w:b/>
        </w:rPr>
        <w:t>§ 91</w:t>
      </w:r>
    </w:p>
    <w:p w:rsidR="00271AB0" w:rsidRDefault="00271AB0" w:rsidP="00271AB0">
      <w:pPr>
        <w:spacing w:after="104" w:line="240" w:lineRule="auto"/>
        <w:ind w:left="237"/>
      </w:pPr>
      <w:r>
        <w:t>(1) Personálny rozkaz sa vydáva</w:t>
      </w:r>
    </w:p>
    <w:p w:rsidR="00271AB0" w:rsidRDefault="00271AB0" w:rsidP="001F0CFC">
      <w:pPr>
        <w:numPr>
          <w:ilvl w:val="0"/>
          <w:numId w:val="1004"/>
        </w:numPr>
        <w:spacing w:after="103" w:line="240" w:lineRule="auto"/>
        <w:ind w:hanging="283"/>
      </w:pPr>
      <w:r>
        <w:t>pri prijatí občana do štátnej služby podľa § 22 ods. 2, § 27 ods. 2, § 28 ods. 1 písm. b), § 29 ods. 7, § 30 ods. 1 písm. b) a ods. 2, § 43 ods. 1, § 50 a § 63 ods. 1,</w:t>
      </w:r>
    </w:p>
    <w:p w:rsidR="00271AB0" w:rsidRDefault="00271AB0" w:rsidP="001F0CFC">
      <w:pPr>
        <w:numPr>
          <w:ilvl w:val="0"/>
          <w:numId w:val="1004"/>
        </w:numPr>
        <w:spacing w:after="103" w:line="240" w:lineRule="auto"/>
        <w:ind w:hanging="283"/>
      </w:pPr>
      <w:r>
        <w:t>v právnych vzťahoch profesionálneho vojaka súvisiacich so zmenami v štátnej službe podľa § 24, § 27 ods. 1, § 28 ods. 1 písm. a) a ods. 2, § 29 ods. 1 až 5, § 30 ods. 1 písm. a) a ods. 3, § 32 ods. 2 až 5, § 36 ods. 2, § 37 ods. 4, § 43 ods. 2, § 45, 46, 47, 48, § 51 ods. 1, § 63 ods. 2, § 64, § 65 ods. 1 a 2, § 65a, § 67, § 68 ods. 1, § 70 ods. 1 a 4, § 71, § 73 ods. 1 až 4, § 74, § 75 ods. 1, § 76 ods. 1 až 3 a 6 až 11, § 77 ods. 1 písm. a), b) a ods. 2, § 80 ods. 1 a 2, § 81, § 115 ods. 1 a § 227 ods. 3,</w:t>
      </w:r>
    </w:p>
    <w:p w:rsidR="00271AB0" w:rsidRDefault="00271AB0" w:rsidP="001F0CFC">
      <w:pPr>
        <w:numPr>
          <w:ilvl w:val="0"/>
          <w:numId w:val="1004"/>
        </w:numPr>
        <w:spacing w:after="100" w:line="240" w:lineRule="auto"/>
        <w:ind w:hanging="283"/>
      </w:pPr>
      <w:r>
        <w:t>pri skončení štátnej služby prepustením podľa § 83 ods. 1, 2 a ods. 4 až 6, § 84 a § 98 ods. 4, d) v prípadoch podľa § 193 a 194.</w:t>
      </w:r>
    </w:p>
    <w:p w:rsidR="00271AB0" w:rsidRDefault="00271AB0" w:rsidP="001F0CFC">
      <w:pPr>
        <w:numPr>
          <w:ilvl w:val="1"/>
          <w:numId w:val="1004"/>
        </w:numPr>
        <w:spacing w:after="200" w:line="240" w:lineRule="auto"/>
        <w:ind w:left="0" w:firstLine="454"/>
      </w:pPr>
      <w:r>
        <w:t>Personálny rozkaz vydáva služobný úrad a musí byť v súlade s právnymi predpismi a musí vychádzať zo skutočného stavu veci. Personálny rozkaz podľa odseku 1 písm. b) vydáva aj minister.</w:t>
      </w:r>
    </w:p>
    <w:p w:rsidR="00271AB0" w:rsidRDefault="00271AB0" w:rsidP="001F0CFC">
      <w:pPr>
        <w:numPr>
          <w:ilvl w:val="1"/>
          <w:numId w:val="1004"/>
        </w:numPr>
        <w:spacing w:after="104" w:line="240" w:lineRule="auto"/>
        <w:ind w:firstLine="227"/>
      </w:pPr>
      <w:r>
        <w:t>Personálny rozkaz podľa odseku 1 písm. a) obsahuje</w:t>
      </w:r>
    </w:p>
    <w:p w:rsidR="00271AB0" w:rsidRDefault="00271AB0" w:rsidP="001F0CFC">
      <w:pPr>
        <w:numPr>
          <w:ilvl w:val="0"/>
          <w:numId w:val="1005"/>
        </w:numPr>
        <w:spacing w:after="104" w:line="240" w:lineRule="auto"/>
        <w:ind w:hanging="340"/>
      </w:pPr>
      <w:r>
        <w:t>označenie služobného úradu,</w:t>
      </w:r>
    </w:p>
    <w:p w:rsidR="00271AB0" w:rsidRDefault="00271AB0" w:rsidP="001F0CFC">
      <w:pPr>
        <w:numPr>
          <w:ilvl w:val="0"/>
          <w:numId w:val="1005"/>
        </w:numPr>
        <w:spacing w:after="103" w:line="240" w:lineRule="auto"/>
        <w:ind w:hanging="340"/>
      </w:pPr>
      <w:r>
        <w:t>výrok o prijatí do štátnej služby s uvedením ustanovení právnych predpisov, podľa ktorých sa personálny rozkaz vydal,</w:t>
      </w:r>
    </w:p>
    <w:p w:rsidR="00271AB0" w:rsidRDefault="00271AB0" w:rsidP="001F0CFC">
      <w:pPr>
        <w:numPr>
          <w:ilvl w:val="0"/>
          <w:numId w:val="1005"/>
        </w:numPr>
        <w:spacing w:after="104" w:line="240" w:lineRule="auto"/>
        <w:ind w:hanging="340"/>
      </w:pPr>
      <w:r>
        <w:t>titul, meno a priezvisko občana,</w:t>
      </w:r>
    </w:p>
    <w:p w:rsidR="00271AB0" w:rsidRDefault="00271AB0" w:rsidP="001F0CFC">
      <w:pPr>
        <w:numPr>
          <w:ilvl w:val="0"/>
          <w:numId w:val="1005"/>
        </w:numPr>
        <w:spacing w:after="104" w:line="240" w:lineRule="auto"/>
        <w:ind w:hanging="340"/>
      </w:pPr>
      <w:r>
        <w:t>dátum a miesto narodenia občana,</w:t>
      </w:r>
    </w:p>
    <w:p w:rsidR="00271AB0" w:rsidRDefault="00271AB0" w:rsidP="001F0CFC">
      <w:pPr>
        <w:numPr>
          <w:ilvl w:val="0"/>
          <w:numId w:val="1005"/>
        </w:numPr>
        <w:spacing w:after="104" w:line="240" w:lineRule="auto"/>
        <w:ind w:hanging="340"/>
      </w:pPr>
      <w:r>
        <w:t>deň prijatia do štátnej služby,</w:t>
      </w:r>
    </w:p>
    <w:p w:rsidR="00271AB0" w:rsidRDefault="00271AB0" w:rsidP="001F0CFC">
      <w:pPr>
        <w:numPr>
          <w:ilvl w:val="0"/>
          <w:numId w:val="1005"/>
        </w:numPr>
        <w:spacing w:after="104" w:line="240" w:lineRule="auto"/>
        <w:ind w:hanging="340"/>
      </w:pPr>
      <w:r>
        <w:t>druh štátnej služby,</w:t>
      </w:r>
    </w:p>
    <w:p w:rsidR="00271AB0" w:rsidRDefault="00271AB0" w:rsidP="001F0CFC">
      <w:pPr>
        <w:numPr>
          <w:ilvl w:val="0"/>
          <w:numId w:val="1005"/>
        </w:numPr>
        <w:spacing w:after="104" w:line="240" w:lineRule="auto"/>
        <w:ind w:hanging="340"/>
      </w:pPr>
      <w:r>
        <w:t>čas trvania štátnej služby,</w:t>
      </w:r>
    </w:p>
    <w:p w:rsidR="00271AB0" w:rsidRDefault="00271AB0" w:rsidP="001F0CFC">
      <w:pPr>
        <w:numPr>
          <w:ilvl w:val="0"/>
          <w:numId w:val="1005"/>
        </w:numPr>
        <w:spacing w:after="103" w:line="240" w:lineRule="auto"/>
        <w:ind w:hanging="340"/>
      </w:pPr>
      <w:r>
        <w:t>vojenskú hodnosť, do ktorej je občan vymenovaný pri prijatí do prípravnej štátnej služby, alebo ktorá mu je priznaná pri prijatí do dočasnej štátnej služby, stálej štátnej služby alebo krátkodobej štátnej služby,</w:t>
      </w:r>
    </w:p>
    <w:p w:rsidR="00271AB0" w:rsidRDefault="00271AB0" w:rsidP="001F0CFC">
      <w:pPr>
        <w:numPr>
          <w:ilvl w:val="0"/>
          <w:numId w:val="1005"/>
        </w:numPr>
        <w:spacing w:after="200" w:line="240" w:lineRule="auto"/>
        <w:ind w:hanging="340"/>
      </w:pPr>
      <w:r>
        <w:t>funkciu, do ktorej je občan ustanovený alebo vymenovaný vrátane vojenskej odbornosti a jej špecializácie,</w:t>
      </w:r>
    </w:p>
    <w:p w:rsidR="00271AB0" w:rsidRDefault="00271AB0" w:rsidP="001F0CFC">
      <w:pPr>
        <w:numPr>
          <w:ilvl w:val="0"/>
          <w:numId w:val="1005"/>
        </w:numPr>
        <w:spacing w:after="104" w:line="240" w:lineRule="auto"/>
        <w:ind w:hanging="340"/>
      </w:pPr>
      <w:r>
        <w:t>miesto výkonu štátnej služby,</w:t>
      </w:r>
    </w:p>
    <w:p w:rsidR="00271AB0" w:rsidRDefault="00271AB0" w:rsidP="001F0CFC">
      <w:pPr>
        <w:numPr>
          <w:ilvl w:val="0"/>
          <w:numId w:val="1005"/>
        </w:numPr>
        <w:spacing w:after="104" w:line="240" w:lineRule="auto"/>
        <w:ind w:hanging="340"/>
      </w:pPr>
      <w:r>
        <w:t>evidenčné a štatistické údaje,</w:t>
      </w:r>
    </w:p>
    <w:p w:rsidR="00271AB0" w:rsidRDefault="00271AB0" w:rsidP="001F0CFC">
      <w:pPr>
        <w:numPr>
          <w:ilvl w:val="0"/>
          <w:numId w:val="1005"/>
        </w:numPr>
        <w:spacing w:after="103" w:line="240" w:lineRule="auto"/>
        <w:ind w:hanging="340"/>
      </w:pPr>
      <w:r>
        <w:t>odôvodnenie, v ktorom sa uvedie, ktoré skutočnosti boli podkladom pre personálny rozkaz, akými úvahami bol vedený služobný úrad, ktorý personálny rozkaz vydal pri hodnotení dôkazov a pri použití právnych predpisov, na základe ktorých rozhodoval,</w:t>
      </w:r>
    </w:p>
    <w:p w:rsidR="00271AB0" w:rsidRDefault="00271AB0" w:rsidP="001F0CFC">
      <w:pPr>
        <w:numPr>
          <w:ilvl w:val="0"/>
          <w:numId w:val="1005"/>
        </w:numPr>
        <w:spacing w:after="103" w:line="240" w:lineRule="auto"/>
        <w:ind w:hanging="340"/>
      </w:pPr>
      <w:r>
        <w:t>poučenie o tom, či je personálny rozkaz konečný, či a v akej lehote sa možno proti nemu odvolať, komu a kde možno odvolanie podať a či je personálny rozkaz preskúmateľný súdom,</w:t>
      </w:r>
    </w:p>
    <w:p w:rsidR="00271AB0" w:rsidRDefault="00271AB0" w:rsidP="001F0CFC">
      <w:pPr>
        <w:numPr>
          <w:ilvl w:val="0"/>
          <w:numId w:val="1005"/>
        </w:numPr>
        <w:spacing w:after="104" w:line="240" w:lineRule="auto"/>
        <w:ind w:hanging="340"/>
      </w:pPr>
      <w:r>
        <w:t>dátum vydania personálneho rozkazu a odtlačok okrúhlej pečiatky so štátnym znakom,</w:t>
      </w:r>
    </w:p>
    <w:p w:rsidR="00271AB0" w:rsidRDefault="00271AB0" w:rsidP="001F0CFC">
      <w:pPr>
        <w:numPr>
          <w:ilvl w:val="0"/>
          <w:numId w:val="1005"/>
        </w:numPr>
        <w:spacing w:after="200" w:line="240" w:lineRule="auto"/>
        <w:ind w:hanging="340"/>
      </w:pPr>
      <w:r>
        <w:t>meno, priezvisko, funkcia a podpis vedúceho služobného úradu, ktorý personálny rozkaz vydal; ak ide o profesionálneho vojaka aj vojenskú hodnosť.</w:t>
      </w:r>
    </w:p>
    <w:p w:rsidR="00271AB0" w:rsidRDefault="00271AB0" w:rsidP="00271AB0">
      <w:pPr>
        <w:spacing w:after="104" w:line="240" w:lineRule="auto"/>
        <w:ind w:firstLine="426"/>
      </w:pPr>
      <w:r>
        <w:t>(4) Personálny rozkaz podľa odseku 1 písm. b) až d) obsahuje</w:t>
      </w:r>
    </w:p>
    <w:p w:rsidR="00271AB0" w:rsidRDefault="00271AB0" w:rsidP="001F0CFC">
      <w:pPr>
        <w:numPr>
          <w:ilvl w:val="0"/>
          <w:numId w:val="1006"/>
        </w:numPr>
        <w:spacing w:after="104" w:line="240" w:lineRule="auto"/>
        <w:ind w:hanging="283"/>
      </w:pPr>
      <w:r>
        <w:t>označenie služobného úradu,</w:t>
      </w:r>
    </w:p>
    <w:p w:rsidR="00271AB0" w:rsidRDefault="00271AB0" w:rsidP="001F0CFC">
      <w:pPr>
        <w:numPr>
          <w:ilvl w:val="0"/>
          <w:numId w:val="1006"/>
        </w:numPr>
        <w:spacing w:after="103" w:line="240" w:lineRule="auto"/>
        <w:ind w:hanging="283"/>
      </w:pPr>
      <w:r>
        <w:t>výrok vo veci s uvedením ustanovení právnych predpisov, podľa ktorých sa personálny rozkaz vydal,</w:t>
      </w:r>
    </w:p>
    <w:p w:rsidR="00271AB0" w:rsidRDefault="00271AB0" w:rsidP="001F0CFC">
      <w:pPr>
        <w:numPr>
          <w:ilvl w:val="0"/>
          <w:numId w:val="1006"/>
        </w:numPr>
        <w:spacing w:after="104" w:line="240" w:lineRule="auto"/>
        <w:ind w:hanging="283"/>
      </w:pPr>
      <w:r>
        <w:t>vojenskú hodnosť, titul, meno a priezvisko profesionálneho vojaka,</w:t>
      </w:r>
    </w:p>
    <w:p w:rsidR="00271AB0" w:rsidRDefault="00271AB0" w:rsidP="001F0CFC">
      <w:pPr>
        <w:numPr>
          <w:ilvl w:val="0"/>
          <w:numId w:val="1006"/>
        </w:numPr>
        <w:spacing w:after="104" w:line="240" w:lineRule="auto"/>
        <w:ind w:hanging="283"/>
      </w:pPr>
      <w:r>
        <w:t>dátum a miesto narodenia profesionálneho vojaka,</w:t>
      </w:r>
    </w:p>
    <w:p w:rsidR="00271AB0" w:rsidRDefault="00271AB0" w:rsidP="001F0CFC">
      <w:pPr>
        <w:numPr>
          <w:ilvl w:val="0"/>
          <w:numId w:val="1006"/>
        </w:numPr>
        <w:spacing w:after="104" w:line="240" w:lineRule="auto"/>
        <w:ind w:hanging="283"/>
      </w:pPr>
      <w:r>
        <w:t>funkciu a miesto výkonu štátnej služby profesionálneho vojaka,</w:t>
      </w:r>
    </w:p>
    <w:p w:rsidR="00271AB0" w:rsidRDefault="00271AB0" w:rsidP="001F0CFC">
      <w:pPr>
        <w:numPr>
          <w:ilvl w:val="0"/>
          <w:numId w:val="1006"/>
        </w:numPr>
        <w:spacing w:after="104" w:line="240" w:lineRule="auto"/>
        <w:ind w:hanging="283"/>
      </w:pPr>
      <w:r>
        <w:t>evidenčné a štatistické údaje,</w:t>
      </w:r>
    </w:p>
    <w:p w:rsidR="00271AB0" w:rsidRDefault="00271AB0" w:rsidP="001F0CFC">
      <w:pPr>
        <w:numPr>
          <w:ilvl w:val="0"/>
          <w:numId w:val="1006"/>
        </w:numPr>
        <w:spacing w:after="103" w:line="240" w:lineRule="auto"/>
        <w:ind w:hanging="283"/>
      </w:pPr>
      <w:r>
        <w:t>odôvodnenie, v ktorom sa uvedie, ktoré skutočnosti boli podkladom pre personálny rozkaz, akými úvahami bol vedený služobný úrad, ktorý personálny rozkaz vydal pri hodnotení dôkazov a pri použití právnych predpisov, na základe ktorých rozhodoval,</w:t>
      </w:r>
    </w:p>
    <w:p w:rsidR="00271AB0" w:rsidRDefault="00271AB0" w:rsidP="001F0CFC">
      <w:pPr>
        <w:numPr>
          <w:ilvl w:val="0"/>
          <w:numId w:val="1006"/>
        </w:numPr>
        <w:spacing w:after="103" w:line="240" w:lineRule="auto"/>
        <w:ind w:hanging="283"/>
      </w:pPr>
      <w:r>
        <w:t>poučenie o tom, či je personálny rozkaz konečný, či a v akej lehote sa možno proti nemu odvolať, komu a kde možno odvolanie podať a či je personálny rozkaz preskúmateľný súdom,</w:t>
      </w:r>
    </w:p>
    <w:p w:rsidR="00271AB0" w:rsidRDefault="00271AB0" w:rsidP="001F0CFC">
      <w:pPr>
        <w:numPr>
          <w:ilvl w:val="0"/>
          <w:numId w:val="1006"/>
        </w:numPr>
        <w:spacing w:after="104" w:line="240" w:lineRule="auto"/>
        <w:ind w:hanging="283"/>
      </w:pPr>
      <w:r>
        <w:t>dátum vydania personálneho rozkazu a odtlačok okrúhlej pečiatky so štátnym znakom,</w:t>
      </w:r>
    </w:p>
    <w:p w:rsidR="00271AB0" w:rsidRDefault="00271AB0" w:rsidP="001F0CFC">
      <w:pPr>
        <w:numPr>
          <w:ilvl w:val="0"/>
          <w:numId w:val="1006"/>
        </w:numPr>
        <w:spacing w:after="200" w:line="240" w:lineRule="auto"/>
        <w:ind w:hanging="283"/>
      </w:pPr>
      <w:r>
        <w:t>meno, priezvisko, funkcia a podpis vedúceho služobného úradu, ktorý personálny rozkaz vydal; ak ide o profesionálneho vojaka aj vojenskú hodnosť.</w:t>
      </w:r>
    </w:p>
    <w:p w:rsidR="00271AB0" w:rsidRDefault="00271AB0" w:rsidP="00271AB0">
      <w:pPr>
        <w:spacing w:after="50" w:line="240" w:lineRule="auto"/>
        <w:ind w:left="-15" w:firstLine="299"/>
      </w:pPr>
      <w:r>
        <w:t>(5) Personálny rozkaz podľa odseku 1 písm. b), ak ide o profesionálneho vojaka vyslaného na plnenie úloh mimo územia Slovenskej republiky, okrem údajov podľa odseku 4, obsahuje aj</w:t>
      </w:r>
    </w:p>
    <w:p w:rsidR="00271AB0" w:rsidRDefault="00271AB0" w:rsidP="00271AB0">
      <w:pPr>
        <w:spacing w:after="50" w:line="240" w:lineRule="auto"/>
        <w:ind w:left="-15" w:firstLine="15"/>
      </w:pPr>
      <w:r>
        <w:t>a) dobu vyslania na plnenie úloh mimo územia Slovenskej republiky,</w:t>
      </w:r>
    </w:p>
    <w:p w:rsidR="00271AB0" w:rsidRDefault="00271AB0" w:rsidP="001F0CFC">
      <w:pPr>
        <w:numPr>
          <w:ilvl w:val="0"/>
          <w:numId w:val="1007"/>
        </w:numPr>
        <w:spacing w:after="104" w:line="240" w:lineRule="auto"/>
        <w:ind w:hanging="283"/>
      </w:pPr>
      <w:r>
        <w:t>menu, v ktorej sa bude vyplácať zahraničný príspevok alebo zahraničný plat, prípadne ich časť,</w:t>
      </w:r>
    </w:p>
    <w:p w:rsidR="00271AB0" w:rsidRDefault="00271AB0" w:rsidP="001F0CFC">
      <w:pPr>
        <w:numPr>
          <w:ilvl w:val="0"/>
          <w:numId w:val="1007"/>
        </w:numPr>
        <w:spacing w:after="103" w:line="240" w:lineRule="auto"/>
        <w:ind w:hanging="283"/>
      </w:pPr>
      <w:r>
        <w:t>ďalšie plnenia spojené s plnením úloh mimo územia Slovenskej republiky v peniazoch alebo naturáliách,</w:t>
      </w:r>
    </w:p>
    <w:p w:rsidR="00271AB0" w:rsidRDefault="00271AB0" w:rsidP="001F0CFC">
      <w:pPr>
        <w:numPr>
          <w:ilvl w:val="0"/>
          <w:numId w:val="1007"/>
        </w:numPr>
        <w:spacing w:after="200" w:line="240" w:lineRule="auto"/>
        <w:ind w:hanging="283"/>
      </w:pPr>
      <w:r>
        <w:t>prípadné podmienky návratu profesionálneho vojaka z územia mimo Slovenskej republiky.</w:t>
      </w:r>
    </w:p>
    <w:p w:rsidR="00271AB0" w:rsidRDefault="00271AB0" w:rsidP="001F0CFC">
      <w:pPr>
        <w:numPr>
          <w:ilvl w:val="1"/>
          <w:numId w:val="1007"/>
        </w:numPr>
        <w:spacing w:after="200" w:line="240" w:lineRule="auto"/>
        <w:ind w:hanging="294"/>
      </w:pPr>
      <w:r>
        <w:t>Personálny rozkaz podľa odseku 1 môže obsahovať aj iné údaje súvisiace s výkonom štátnej služby.</w:t>
      </w:r>
    </w:p>
    <w:p w:rsidR="00271AB0" w:rsidRDefault="00271AB0" w:rsidP="001F0CFC">
      <w:pPr>
        <w:numPr>
          <w:ilvl w:val="1"/>
          <w:numId w:val="1007"/>
        </w:numPr>
        <w:spacing w:after="200" w:line="240" w:lineRule="auto"/>
        <w:ind w:left="0" w:firstLine="426"/>
      </w:pPr>
      <w:r>
        <w:t>S dôvodmi na vydanie personálneho rozkazu podľa odseku 1 písm. b) až d) musí byť profesionálny vojak vopred preukázateľne oboznámený.</w:t>
      </w:r>
    </w:p>
    <w:p w:rsidR="00271AB0" w:rsidRDefault="00271AB0" w:rsidP="001F0CFC">
      <w:pPr>
        <w:numPr>
          <w:ilvl w:val="1"/>
          <w:numId w:val="1007"/>
        </w:numPr>
        <w:spacing w:after="200" w:line="240" w:lineRule="auto"/>
        <w:ind w:left="0" w:firstLine="426"/>
      </w:pPr>
      <w:r>
        <w:t>Personálny rozkaz musí byť profesionálnemu vojakovi doručený. Personálny rozkaz o ustanovení do funkcie, personálny rozkaz o zaradení do zálohy pre prechodne nezaradených profesionálnych vojakov z dôvodov uvedených v § 73 ods. 1 a 2 a personálny rozkaz o dočasnom pozbavení výkonu štátnej služby musí byť profesionálnemu vojakovi doručený najneskôr deň pred jeho vykonateľnosťou. Profesionálnemu vojakovi, ktorému bol personálny rozkaz o prepustení právoplatne zrušený musí byť personálny rozkaz o ustanovení do funkcie podľa § 88 ods. 2 alebo personálny rozkaz o zaradení do zálohy pre prechodne nezaradených profesionálnych vojakov z dôvodov uvedených v § 73 ods. 3 a 4 doručený najneskôr do troch služobných dní odo dňa nástupu na výkon štátnej služby.</w:t>
      </w:r>
    </w:p>
    <w:p w:rsidR="00271AB0" w:rsidRDefault="00271AB0" w:rsidP="001F0CFC">
      <w:pPr>
        <w:numPr>
          <w:ilvl w:val="1"/>
          <w:numId w:val="1007"/>
        </w:numPr>
        <w:spacing w:after="200" w:line="240" w:lineRule="auto"/>
        <w:ind w:left="0" w:firstLine="426"/>
      </w:pPr>
      <w:r>
        <w:t>Proti personálnemu rozkazu podľa odseku 1 písm. a), b) a d) sa nemožno odvolať; proti personálnemu rozkazu podľa odseku 1 písm. c) sa možno odvolať. Personálny rozkaz, proti ktorému sa nemožno odvolať, je právoplatný.</w:t>
      </w:r>
    </w:p>
    <w:p w:rsidR="00271AB0" w:rsidRDefault="00271AB0" w:rsidP="001F0CFC">
      <w:pPr>
        <w:numPr>
          <w:ilvl w:val="1"/>
          <w:numId w:val="1007"/>
        </w:numPr>
        <w:spacing w:after="200" w:line="240" w:lineRule="auto"/>
        <w:ind w:left="0" w:firstLine="284"/>
      </w:pPr>
      <w:r>
        <w:t>Personálny rozkaz podľa odseku 1 písm. a), b) a d) nie je preskúmateľný súdom a personálny rozkaz podľa odseku 1 písm. c) je preskúmateľný súdom.</w:t>
      </w:r>
    </w:p>
    <w:p w:rsidR="00271AB0" w:rsidRDefault="00271AB0" w:rsidP="001F0CFC">
      <w:pPr>
        <w:numPr>
          <w:ilvl w:val="1"/>
          <w:numId w:val="1007"/>
        </w:numPr>
        <w:spacing w:after="200" w:line="240" w:lineRule="auto"/>
        <w:ind w:left="0" w:firstLine="284"/>
      </w:pPr>
      <w:r>
        <w:t>Ak v personálnom rozkaze podľa odseku 1 písm. b) nie je určená doba trvania personálneho opatrenia, vydá sa personálny rozkaz o skončení personálneho opatrenia.</w:t>
      </w:r>
    </w:p>
    <w:p w:rsidR="00271AB0" w:rsidRDefault="00271AB0" w:rsidP="001F0CFC">
      <w:pPr>
        <w:numPr>
          <w:ilvl w:val="1"/>
          <w:numId w:val="1007"/>
        </w:numPr>
        <w:spacing w:after="200" w:line="240" w:lineRule="auto"/>
        <w:ind w:left="0" w:firstLine="284"/>
      </w:pPr>
      <w:r>
        <w:t>Ak po vydaní personálneho rozkazu podľa odseku 1 písm. a) a b) nastanú nové skutočnosti, služobný úrad, ktorý tento personálny rozkaz vydal, ho môže zmeniť alebo zrušiť.</w:t>
      </w:r>
    </w:p>
    <w:p w:rsidR="00271AB0" w:rsidRPr="00604065" w:rsidRDefault="00271AB0" w:rsidP="001F0CFC">
      <w:pPr>
        <w:numPr>
          <w:ilvl w:val="1"/>
          <w:numId w:val="1007"/>
        </w:numPr>
        <w:spacing w:after="200" w:line="240" w:lineRule="auto"/>
        <w:ind w:left="0" w:hanging="10"/>
      </w:pPr>
      <w:r>
        <w:t>Chyby v písaní, počítaní a iné zrejmé nesprávnosti v personálnom rozkaze služobný úrad, ktorý personálny rozkaz vydal, opraví.</w:t>
      </w:r>
    </w:p>
    <w:p w:rsidR="00271AB0" w:rsidRDefault="00271AB0" w:rsidP="00271AB0">
      <w:pPr>
        <w:spacing w:after="43" w:line="240" w:lineRule="auto"/>
        <w:ind w:left="100" w:right="90"/>
        <w:jc w:val="center"/>
      </w:pPr>
      <w:r>
        <w:rPr>
          <w:b/>
        </w:rPr>
        <w:t>Druhý diel</w:t>
      </w:r>
    </w:p>
    <w:p w:rsidR="00271AB0" w:rsidRDefault="00271AB0" w:rsidP="00271AB0">
      <w:pPr>
        <w:spacing w:after="286" w:line="240" w:lineRule="auto"/>
        <w:ind w:left="100" w:right="90"/>
        <w:jc w:val="center"/>
      </w:pPr>
      <w:r>
        <w:rPr>
          <w:b/>
        </w:rPr>
        <w:t>Konanie o prepustení zo služobného pomeru</w:t>
      </w:r>
    </w:p>
    <w:p w:rsidR="00271AB0" w:rsidRDefault="00271AB0" w:rsidP="00271AB0">
      <w:pPr>
        <w:spacing w:after="20" w:line="240" w:lineRule="auto"/>
        <w:ind w:left="100" w:right="90"/>
        <w:jc w:val="center"/>
      </w:pPr>
      <w:r>
        <w:rPr>
          <w:b/>
        </w:rPr>
        <w:t>§ 92</w:t>
      </w:r>
    </w:p>
    <w:p w:rsidR="00271AB0" w:rsidRDefault="00271AB0" w:rsidP="00271AB0">
      <w:pPr>
        <w:spacing w:after="194" w:line="240" w:lineRule="auto"/>
        <w:ind w:left="100" w:right="90"/>
        <w:jc w:val="center"/>
      </w:pPr>
      <w:r>
        <w:rPr>
          <w:b/>
        </w:rPr>
        <w:t>Začatie konania o prepustení</w:t>
      </w:r>
    </w:p>
    <w:p w:rsidR="00271AB0" w:rsidRDefault="00271AB0" w:rsidP="001F0CFC">
      <w:pPr>
        <w:numPr>
          <w:ilvl w:val="1"/>
          <w:numId w:val="1008"/>
        </w:numPr>
        <w:spacing w:after="200" w:line="240" w:lineRule="auto"/>
        <w:ind w:left="0" w:firstLine="426"/>
      </w:pPr>
      <w:r>
        <w:t>Konanie o prepustení zo služobného pomeru (ďalej len "konanie o prepustení") sa začína na žiadosť profesionálneho vojaka, na návrh veliteľa alebo na podnet služobného úradu.</w:t>
      </w:r>
    </w:p>
    <w:p w:rsidR="00271AB0" w:rsidRDefault="00271AB0" w:rsidP="001F0CFC">
      <w:pPr>
        <w:numPr>
          <w:ilvl w:val="1"/>
          <w:numId w:val="1008"/>
        </w:numPr>
        <w:spacing w:after="104" w:line="240" w:lineRule="auto"/>
        <w:ind w:firstLine="227"/>
      </w:pPr>
      <w:r>
        <w:t>Konanie o prepustení je začaté dňom</w:t>
      </w:r>
    </w:p>
    <w:p w:rsidR="00271AB0" w:rsidRDefault="00271AB0" w:rsidP="001F0CFC">
      <w:pPr>
        <w:numPr>
          <w:ilvl w:val="0"/>
          <w:numId w:val="1009"/>
        </w:numPr>
        <w:spacing w:after="103" w:line="240" w:lineRule="auto"/>
        <w:ind w:hanging="283"/>
      </w:pPr>
      <w:r>
        <w:t>doručenia žiadosti o prepustenie podľa § 83 ods. 1 písm. l), § 83 ods. 2 písm. j) alebo § 83 ods. 5 písm. a) služobnému úradu,</w:t>
      </w:r>
    </w:p>
    <w:p w:rsidR="00271AB0" w:rsidRDefault="00271AB0" w:rsidP="001F0CFC">
      <w:pPr>
        <w:numPr>
          <w:ilvl w:val="0"/>
          <w:numId w:val="1009"/>
        </w:numPr>
        <w:spacing w:after="104" w:line="240" w:lineRule="auto"/>
        <w:ind w:hanging="283"/>
      </w:pPr>
      <w:r>
        <w:t>doručenia žiadosti o skrátenie dohodnutej doby podľa § 30 ods. 3 služobnému úradu,</w:t>
      </w:r>
    </w:p>
    <w:p w:rsidR="00271AB0" w:rsidRDefault="00271AB0" w:rsidP="001F0CFC">
      <w:pPr>
        <w:numPr>
          <w:ilvl w:val="0"/>
          <w:numId w:val="1009"/>
        </w:numPr>
        <w:spacing w:after="104" w:line="240" w:lineRule="auto"/>
        <w:ind w:hanging="283"/>
      </w:pPr>
      <w:r>
        <w:t>zvolenia, rozhodnutia o poverení alebo rozhodnutia o vymenovaní do funkcie uvedenej v § 84,</w:t>
      </w:r>
    </w:p>
    <w:p w:rsidR="00271AB0" w:rsidRDefault="00271AB0" w:rsidP="001F0CFC">
      <w:pPr>
        <w:numPr>
          <w:ilvl w:val="0"/>
          <w:numId w:val="1009"/>
        </w:numPr>
        <w:spacing w:after="104" w:line="240" w:lineRule="auto"/>
        <w:ind w:hanging="283"/>
      </w:pPr>
      <w:r>
        <w:t>doručenia návrhu na prepustenie podľa § 93 ods. 1 služobnému úradu,</w:t>
      </w:r>
    </w:p>
    <w:p w:rsidR="00271AB0" w:rsidRDefault="00271AB0" w:rsidP="001F0CFC">
      <w:pPr>
        <w:numPr>
          <w:ilvl w:val="0"/>
          <w:numId w:val="1009"/>
        </w:numPr>
        <w:spacing w:after="200" w:line="240" w:lineRule="auto"/>
        <w:ind w:hanging="283"/>
      </w:pPr>
      <w:r>
        <w:t>keď služobný úrad zistil dôvod na prepustenie a nejde o prípady uvedené v písmenách a) až d).</w:t>
      </w:r>
    </w:p>
    <w:p w:rsidR="00271AB0" w:rsidRDefault="00271AB0" w:rsidP="001F0CFC">
      <w:pPr>
        <w:numPr>
          <w:ilvl w:val="1"/>
          <w:numId w:val="1009"/>
        </w:numPr>
        <w:spacing w:after="200" w:line="240" w:lineRule="auto"/>
        <w:ind w:left="0" w:firstLine="426"/>
      </w:pPr>
      <w:r>
        <w:t>O začatí konania o prepustení služobný úrad oboznámi profesionálneho vojaka a veliteľa profesionálneho vojaka, o ktorého prepustení sa koná.</w:t>
      </w:r>
    </w:p>
    <w:p w:rsidR="00271AB0" w:rsidRDefault="00271AB0" w:rsidP="001F0CFC">
      <w:pPr>
        <w:numPr>
          <w:ilvl w:val="1"/>
          <w:numId w:val="1009"/>
        </w:numPr>
        <w:spacing w:after="291" w:line="240" w:lineRule="auto"/>
        <w:ind w:left="0" w:firstLine="426"/>
      </w:pPr>
      <w:r>
        <w:t>Ak po nadobudnutí právoplatnosti personálneho rozkazu o prepustení podľa § 83 ods. 1 písm. a), g) až j), l) a m) alebo § 83 ods. 5 písm. a) neuplynula lehota na prepustenie, možno začať nové konanie o prepustení, ak nastali dôvody na začatie konania o prepustení podľa § 83 ods. 1 písm. b) až f), k), n), o) a q), § 83 ods. 5 písm. b) až g) alebo § 84.</w:t>
      </w:r>
    </w:p>
    <w:p w:rsidR="00271AB0" w:rsidRDefault="00271AB0" w:rsidP="00271AB0">
      <w:pPr>
        <w:spacing w:after="20" w:line="240" w:lineRule="auto"/>
        <w:ind w:left="100" w:right="90"/>
        <w:jc w:val="center"/>
      </w:pPr>
      <w:r>
        <w:rPr>
          <w:b/>
        </w:rPr>
        <w:t>§ 93</w:t>
      </w:r>
    </w:p>
    <w:p w:rsidR="00271AB0" w:rsidRDefault="00271AB0" w:rsidP="00271AB0">
      <w:pPr>
        <w:spacing w:after="194" w:line="240" w:lineRule="auto"/>
        <w:ind w:left="100" w:right="90"/>
        <w:jc w:val="center"/>
      </w:pPr>
      <w:r>
        <w:rPr>
          <w:b/>
        </w:rPr>
        <w:t>Návrh na prepustenie</w:t>
      </w:r>
    </w:p>
    <w:p w:rsidR="00271AB0" w:rsidRDefault="00271AB0" w:rsidP="00271AB0">
      <w:pPr>
        <w:spacing w:after="104" w:line="240" w:lineRule="auto"/>
        <w:ind w:firstLine="426"/>
      </w:pPr>
      <w:r>
        <w:t>(1) Návrh na prepustenie spracuje veliteľ</w:t>
      </w:r>
    </w:p>
    <w:p w:rsidR="00271AB0" w:rsidRDefault="00271AB0" w:rsidP="001F0CFC">
      <w:pPr>
        <w:numPr>
          <w:ilvl w:val="0"/>
          <w:numId w:val="1010"/>
        </w:numPr>
        <w:spacing w:after="200" w:line="240" w:lineRule="auto"/>
        <w:ind w:hanging="283"/>
      </w:pPr>
      <w:r>
        <w:t>do 7 dní odo dňa, keď zistil dôvod na prepustenie podľa § 83 ods. 1 písm. o) a q) a § 83 ods. 2 písm. a) až i) a k),</w:t>
      </w:r>
    </w:p>
    <w:p w:rsidR="00271AB0" w:rsidRDefault="00271AB0" w:rsidP="001F0CFC">
      <w:pPr>
        <w:numPr>
          <w:ilvl w:val="0"/>
          <w:numId w:val="1010"/>
        </w:numPr>
        <w:spacing w:after="103" w:line="240" w:lineRule="auto"/>
        <w:ind w:hanging="283"/>
      </w:pPr>
      <w:r>
        <w:t>do 30 dní odo dňa, keď zistil dôvod na prepustenie podľa § 83 ods. 1 písm. a) až g), k) a n), § 83 ods. 4 písm. b) a c), § 83 ods. 5 písm. b) až g) a § 83 ods. 6,</w:t>
      </w:r>
    </w:p>
    <w:p w:rsidR="00271AB0" w:rsidRDefault="00271AB0" w:rsidP="001F0CFC">
      <w:pPr>
        <w:numPr>
          <w:ilvl w:val="0"/>
          <w:numId w:val="1010"/>
        </w:numPr>
        <w:spacing w:after="104" w:line="240" w:lineRule="auto"/>
        <w:ind w:hanging="283"/>
      </w:pPr>
      <w:r>
        <w:t>najneskôr 30 dní pred splnením dôvodu uvedeného v § 83 ods. 4 písm. a),</w:t>
      </w:r>
    </w:p>
    <w:p w:rsidR="00271AB0" w:rsidRDefault="00271AB0" w:rsidP="001F0CFC">
      <w:pPr>
        <w:numPr>
          <w:ilvl w:val="0"/>
          <w:numId w:val="1010"/>
        </w:numPr>
        <w:spacing w:after="200" w:line="240" w:lineRule="auto"/>
        <w:ind w:hanging="283"/>
      </w:pPr>
      <w:r>
        <w:t>najneskôr 5 mesiacov pred splnením dôvodu uvedeného v § 83 ods. 1 písm. h), i), j) a m).</w:t>
      </w:r>
    </w:p>
    <w:p w:rsidR="00271AB0" w:rsidRDefault="00271AB0" w:rsidP="001F0CFC">
      <w:pPr>
        <w:numPr>
          <w:ilvl w:val="1"/>
          <w:numId w:val="1010"/>
        </w:numPr>
        <w:spacing w:after="200" w:line="240" w:lineRule="auto"/>
        <w:ind w:left="0" w:firstLine="426"/>
      </w:pPr>
      <w:r>
        <w:t>V lehotách podľa odseku 1 veliteľ profesionálneho vojaka aj preukázateľne oboznámi s návrhom na prepustenie a návrh odošle služobnému úradu.</w:t>
      </w:r>
    </w:p>
    <w:p w:rsidR="00271AB0" w:rsidRDefault="00271AB0" w:rsidP="001F0CFC">
      <w:pPr>
        <w:numPr>
          <w:ilvl w:val="1"/>
          <w:numId w:val="1010"/>
        </w:numPr>
        <w:spacing w:after="200" w:line="240" w:lineRule="auto"/>
        <w:ind w:left="0" w:firstLine="426"/>
      </w:pPr>
      <w:r>
        <w:t>Návrh na prepustenie vojenského duchovného spracuje veliteľ na základe súhlasu príslušnej cirkevnej autority</w:t>
      </w:r>
      <w:r>
        <w:rPr>
          <w:sz w:val="15"/>
          <w:vertAlign w:val="superscript"/>
        </w:rPr>
        <w:t>30</w:t>
      </w:r>
      <w:r>
        <w:rPr>
          <w:sz w:val="18"/>
        </w:rPr>
        <w:t xml:space="preserve">) </w:t>
      </w:r>
      <w:r>
        <w:t>v lehotách podľa odseku 1.</w:t>
      </w:r>
    </w:p>
    <w:p w:rsidR="00271AB0" w:rsidRDefault="00271AB0" w:rsidP="001F0CFC">
      <w:pPr>
        <w:numPr>
          <w:ilvl w:val="1"/>
          <w:numId w:val="1010"/>
        </w:numPr>
        <w:spacing w:after="200" w:line="240" w:lineRule="auto"/>
        <w:ind w:left="0" w:firstLine="426"/>
      </w:pPr>
      <w:r>
        <w:t>Ak služobný úrad začal konanie o prepustení podľa § 92 ods. 2 písm. a) až c) a e), veliteľ návrh podľa odseku 1 nespracuje.</w:t>
      </w:r>
    </w:p>
    <w:p w:rsidR="00271AB0" w:rsidRDefault="00271AB0" w:rsidP="001F0CFC">
      <w:pPr>
        <w:numPr>
          <w:ilvl w:val="1"/>
          <w:numId w:val="1010"/>
        </w:numPr>
        <w:spacing w:after="200" w:line="240" w:lineRule="auto"/>
        <w:ind w:left="0" w:firstLine="426"/>
      </w:pPr>
      <w:r>
        <w:t>Na požiadanie služobného úradu je veliteľ a garant vojenskej odbornosti povinný oznámiť skutočnosti, ktoré majú význam pre konanie o prepustení a vydanie personálneho rozkazu.</w:t>
      </w:r>
    </w:p>
    <w:p w:rsidR="00271AB0" w:rsidRDefault="00271AB0" w:rsidP="001F0CFC">
      <w:pPr>
        <w:numPr>
          <w:ilvl w:val="1"/>
          <w:numId w:val="1010"/>
        </w:numPr>
        <w:spacing w:after="291" w:line="240" w:lineRule="auto"/>
        <w:ind w:left="0" w:firstLine="426"/>
      </w:pPr>
      <w:r>
        <w:t>Žiadosť o skrátenie dohodnutej doby podľa § 30 ods. 3 a žiadosť o prepustenie podľa § 83 ods. 1 písm. l), § 83 ods. 2 písm. j) alebo § 83 ods. 5 písm. a) podáva profesionálny vojak služobnému úradu. Profesionálny vojak môže žiadosť podľa prvej vety vziať späť len s písomným súhlasom vedúceho služobného úradu.</w:t>
      </w:r>
    </w:p>
    <w:p w:rsidR="00271AB0" w:rsidRDefault="00271AB0" w:rsidP="00271AB0">
      <w:pPr>
        <w:spacing w:after="20" w:line="240" w:lineRule="auto"/>
        <w:ind w:left="100" w:right="90"/>
        <w:jc w:val="center"/>
      </w:pPr>
      <w:r>
        <w:rPr>
          <w:b/>
        </w:rPr>
        <w:t>§ 94</w:t>
      </w:r>
    </w:p>
    <w:p w:rsidR="00271AB0" w:rsidRDefault="00271AB0" w:rsidP="00271AB0">
      <w:pPr>
        <w:spacing w:after="194" w:line="240" w:lineRule="auto"/>
        <w:ind w:left="100" w:right="90"/>
        <w:jc w:val="center"/>
      </w:pPr>
      <w:r>
        <w:rPr>
          <w:b/>
        </w:rPr>
        <w:t>Rozhodovanie o prepustení</w:t>
      </w:r>
    </w:p>
    <w:p w:rsidR="00271AB0" w:rsidRDefault="00271AB0" w:rsidP="00271AB0">
      <w:pPr>
        <w:spacing w:after="104" w:line="240" w:lineRule="auto"/>
        <w:ind w:firstLine="426"/>
      </w:pPr>
      <w:r>
        <w:t>(1) O prepustení profesionálneho vojaka rozhodne služobný úrad z dôvodu podľa</w:t>
      </w:r>
    </w:p>
    <w:p w:rsidR="00271AB0" w:rsidRDefault="00271AB0" w:rsidP="001F0CFC">
      <w:pPr>
        <w:numPr>
          <w:ilvl w:val="0"/>
          <w:numId w:val="1011"/>
        </w:numPr>
        <w:spacing w:after="103" w:line="240" w:lineRule="auto"/>
        <w:ind w:hanging="283"/>
      </w:pPr>
      <w:r>
        <w:t>§ 83 ods. 1 písm. o), p) a q), § 83 ods. 2 a § 83 ods. 4 písm. a) a d) najneskôr do 15 dní odo dňa začatia konania o prepustení,</w:t>
      </w:r>
    </w:p>
    <w:p w:rsidR="00271AB0" w:rsidRDefault="00271AB0" w:rsidP="001F0CFC">
      <w:pPr>
        <w:numPr>
          <w:ilvl w:val="0"/>
          <w:numId w:val="1011"/>
        </w:numPr>
        <w:spacing w:after="103" w:line="240" w:lineRule="auto"/>
        <w:ind w:hanging="283"/>
      </w:pPr>
      <w:r>
        <w:t>§ 83 ods. 1 písm. a), b), d), k) a l), § 83 ods. 4 písm. b) a c), § 83 ods. 6 a § 84 najneskôr do dvoch mesiacov odo dňa začatia konania o prepustení,</w:t>
      </w:r>
    </w:p>
    <w:p w:rsidR="00271AB0" w:rsidRDefault="00271AB0" w:rsidP="001F0CFC">
      <w:pPr>
        <w:numPr>
          <w:ilvl w:val="0"/>
          <w:numId w:val="1011"/>
        </w:numPr>
        <w:spacing w:after="103" w:line="240" w:lineRule="auto"/>
        <w:ind w:hanging="283"/>
      </w:pPr>
      <w:r>
        <w:t>§ 83 ods. 1 písm. g) najneskôr do troch mesiacov odo dňa zaradenia do zálohy pre prechodne nezaradených profesionálnych vojakov,</w:t>
      </w:r>
    </w:p>
    <w:p w:rsidR="00271AB0" w:rsidRDefault="00271AB0" w:rsidP="001F0CFC">
      <w:pPr>
        <w:numPr>
          <w:ilvl w:val="0"/>
          <w:numId w:val="1011"/>
        </w:numPr>
        <w:spacing w:after="103" w:line="240" w:lineRule="auto"/>
        <w:ind w:hanging="283"/>
      </w:pPr>
      <w:r>
        <w:t>§ 83 ods. 1 písm. h) až j) a m) počas štvrtého mesiaca pred splnením dôvodu na prepustenie zo služobného pomeru,</w:t>
      </w:r>
    </w:p>
    <w:p w:rsidR="00271AB0" w:rsidRDefault="00271AB0" w:rsidP="001F0CFC">
      <w:pPr>
        <w:numPr>
          <w:ilvl w:val="0"/>
          <w:numId w:val="1011"/>
        </w:numPr>
        <w:spacing w:after="103" w:line="240" w:lineRule="auto"/>
        <w:ind w:hanging="283"/>
      </w:pPr>
      <w:r>
        <w:t>§ 83 ods. 1 písm. c), e), f) a n) najneskôr do dvoch mesiacov odo dňa začatia konania o prepustení, najneskôr však do jedného roka odo dňa, keď tento dôvod vznikol,</w:t>
      </w:r>
    </w:p>
    <w:p w:rsidR="00271AB0" w:rsidRDefault="00271AB0" w:rsidP="001F0CFC">
      <w:pPr>
        <w:numPr>
          <w:ilvl w:val="0"/>
          <w:numId w:val="1011"/>
        </w:numPr>
        <w:spacing w:after="103" w:line="240" w:lineRule="auto"/>
        <w:ind w:hanging="283"/>
      </w:pPr>
      <w:r>
        <w:t>§ 83 ods. 5 písm. a), b), d), f) a g) najneskôr do troch mesiacov odo dňa začatia konania o prepustení,</w:t>
      </w:r>
    </w:p>
    <w:p w:rsidR="00271AB0" w:rsidRDefault="00271AB0" w:rsidP="001F0CFC">
      <w:pPr>
        <w:numPr>
          <w:ilvl w:val="0"/>
          <w:numId w:val="1011"/>
        </w:numPr>
        <w:spacing w:after="200" w:line="240" w:lineRule="auto"/>
        <w:ind w:hanging="283"/>
      </w:pPr>
      <w:r>
        <w:t>§ 83 ods. 5 písm. c) a e) najneskôr do troch mesiacov odo dňa začatia konania o prepustení, najneskôr však do jedného roka odo dňa, keď tento dôvod vznikol.</w:t>
      </w:r>
    </w:p>
    <w:p w:rsidR="00271AB0" w:rsidRDefault="00271AB0" w:rsidP="001F0CFC">
      <w:pPr>
        <w:numPr>
          <w:ilvl w:val="1"/>
          <w:numId w:val="1011"/>
        </w:numPr>
        <w:spacing w:after="200" w:line="240" w:lineRule="auto"/>
        <w:ind w:left="0" w:firstLine="426"/>
      </w:pPr>
      <w:r>
        <w:t>V lehotách podľa odseku 1 sa musí personálny rozkaz o prepustení profesionálnemu vojakovi aj doručiť. Ak bol personálny rozkaz o prepustení zrušený alebo vec bola vrátená na ďalšie konanie, začnú plynúť nové lehoty podľa odseku 1.</w:t>
      </w:r>
    </w:p>
    <w:p w:rsidR="00271AB0" w:rsidRDefault="00271AB0" w:rsidP="001F0CFC">
      <w:pPr>
        <w:numPr>
          <w:ilvl w:val="1"/>
          <w:numId w:val="1011"/>
        </w:numPr>
        <w:spacing w:after="200" w:line="240" w:lineRule="auto"/>
        <w:ind w:left="0" w:firstLine="426"/>
      </w:pPr>
      <w:r>
        <w:t>Ak bolo rozhodnuté o prepustení z dôvodu podľa § 83 ods. 1 písm. a), g) až j) a m), § 83 ods. 4 písm. b) alebo podľa § 83 ods. 5 písm. a), služobný pomer sa skončí uplynutím lehoty na prepustenie.</w:t>
      </w:r>
    </w:p>
    <w:p w:rsidR="00271AB0" w:rsidRDefault="00271AB0" w:rsidP="001F0CFC">
      <w:pPr>
        <w:numPr>
          <w:ilvl w:val="1"/>
          <w:numId w:val="1011"/>
        </w:numPr>
        <w:spacing w:after="200" w:line="240" w:lineRule="auto"/>
        <w:ind w:left="0" w:firstLine="426"/>
      </w:pPr>
      <w:r>
        <w:t>Ak sa služobný pomer končí z dôvodu podľa § 83 ods. 1 písm. a) a g), § 83 ods. 4 písm. b) alebo podľa § 83 ods. 5 písm. a), lehota na prepustenie je dva kalendárne mesiace. Lehota začína plynúť od prvého dňa kalendárneho mesiaca nasledujúceho po dni doručenia personálneho rozkazu profesionálnemu vojakovi a skončí sa uplynutím posledného dňa príslušného kalendárneho mesiaca, ak sa služobný úrad a profesionálny vojak nedohodnú na skoršom termíne.</w:t>
      </w:r>
    </w:p>
    <w:p w:rsidR="00271AB0" w:rsidRDefault="00271AB0" w:rsidP="001F0CFC">
      <w:pPr>
        <w:numPr>
          <w:ilvl w:val="1"/>
          <w:numId w:val="1011"/>
        </w:numPr>
        <w:spacing w:after="200" w:line="240" w:lineRule="auto"/>
        <w:ind w:left="0" w:firstLine="426"/>
      </w:pPr>
      <w:r>
        <w:t>Ak sa služobný pomer končí z dôvodu podľa § 83 ods. 1 písm. h) až j) a m), lehota na prepustenie je tri kalendárne mesiace. Lehota začína plynúť od prvého dňa kalendárneho mesiaca nasledujúceho po dni doručenia personálneho rozkazu profesionálnemu vojakovi a skončí sa uplynutím posledného dňa príslušného kalendárneho mesiaca.</w:t>
      </w:r>
    </w:p>
    <w:p w:rsidR="00271AB0" w:rsidRDefault="00271AB0" w:rsidP="001F0CFC">
      <w:pPr>
        <w:numPr>
          <w:ilvl w:val="1"/>
          <w:numId w:val="1011"/>
        </w:numPr>
        <w:spacing w:after="200" w:line="240" w:lineRule="auto"/>
        <w:ind w:left="0" w:firstLine="426"/>
      </w:pPr>
      <w:r>
        <w:t>Ak bolo rozhodnuté o prepustení z dôvodu podľa , § 83 ods. 1 písm. b) až f), k), n) až q), § 83 ods. 2, § 83 ods. 4 písm. c), § 83 ods. 5 písm. b) až g), § 83 ods. 6 alebo podľa § 84, služobný pomer sa skončí dňom doručenia personálneho rozkazu. Deň doručenia sa vyznačí v personálnom rozkaze.</w:t>
      </w:r>
    </w:p>
    <w:p w:rsidR="00271AB0" w:rsidRDefault="00271AB0" w:rsidP="001F0CFC">
      <w:pPr>
        <w:numPr>
          <w:ilvl w:val="1"/>
          <w:numId w:val="1011"/>
        </w:numPr>
        <w:spacing w:after="103" w:line="240" w:lineRule="auto"/>
        <w:ind w:left="0" w:firstLine="426"/>
      </w:pPr>
      <w:r>
        <w:t>Ak sa služobný pomer končí z dôvodu podľa § 83 ods. 1 písm. l) a služobný úrad sa s profesionálnym vojakom nedohodne na skoršom termíne skončenia služobného pomeru, lehota na prepustenie je</w:t>
      </w:r>
    </w:p>
    <w:p w:rsidR="00271AB0" w:rsidRDefault="00271AB0" w:rsidP="001F0CFC">
      <w:pPr>
        <w:numPr>
          <w:ilvl w:val="0"/>
          <w:numId w:val="1012"/>
        </w:numPr>
        <w:spacing w:after="104" w:line="240" w:lineRule="auto"/>
        <w:ind w:hanging="283"/>
      </w:pPr>
      <w:r>
        <w:t>tri kalendárne mesiace, ak ide o profesionálneho vojaka v dočasnej štátnej službe,</w:t>
      </w:r>
    </w:p>
    <w:p w:rsidR="00271AB0" w:rsidRDefault="00271AB0" w:rsidP="001F0CFC">
      <w:pPr>
        <w:numPr>
          <w:ilvl w:val="0"/>
          <w:numId w:val="1012"/>
        </w:numPr>
        <w:spacing w:after="200" w:line="240" w:lineRule="auto"/>
        <w:ind w:hanging="283"/>
      </w:pPr>
      <w:r>
        <w:t>šesť kalendárnych mesiacov, ak ide o profesionálneho vojaka v stálej štátnej službe.</w:t>
      </w:r>
    </w:p>
    <w:p w:rsidR="00271AB0" w:rsidRDefault="00271AB0" w:rsidP="001F0CFC">
      <w:pPr>
        <w:numPr>
          <w:ilvl w:val="1"/>
          <w:numId w:val="1012"/>
        </w:numPr>
        <w:spacing w:after="200" w:line="240" w:lineRule="auto"/>
        <w:ind w:left="0" w:firstLine="426"/>
      </w:pPr>
      <w:r>
        <w:t>Lehota na prepustenie podľa odseku 7 začína plynúť od prvého dňa kalendárneho mesiaca nasledujúceho po dni doručenia personálneho rozkazu profesionálnemu vojakovi a skončí sa uplynutím posledného dňa príslušného kalendárneho mesiaca.</w:t>
      </w:r>
    </w:p>
    <w:p w:rsidR="00271AB0" w:rsidRDefault="00271AB0" w:rsidP="001F0CFC">
      <w:pPr>
        <w:numPr>
          <w:ilvl w:val="1"/>
          <w:numId w:val="1012"/>
        </w:numPr>
        <w:spacing w:after="200" w:line="240" w:lineRule="auto"/>
        <w:ind w:left="0" w:firstLine="426"/>
      </w:pPr>
      <w:r>
        <w:t>Pri prepustení podľa § 83 ods. 4 písm. a) a d) sa služobný pomer profesionálneho vojaka skončí dohodnutým dňom.</w:t>
      </w:r>
    </w:p>
    <w:p w:rsidR="00271AB0" w:rsidRDefault="00271AB0" w:rsidP="001F0CFC">
      <w:pPr>
        <w:numPr>
          <w:ilvl w:val="1"/>
          <w:numId w:val="1012"/>
        </w:numPr>
        <w:spacing w:after="200" w:line="240" w:lineRule="auto"/>
        <w:ind w:left="0" w:firstLine="284"/>
      </w:pPr>
      <w:r>
        <w:t>Ak do dňa prepustenia podľa § 83 ods. 1 písm. a) bude profesionálny vojak s jeho predchádzajúcim súhlasom ustanovený do inej funkcie, personálny rozkaz o prepustení zruší ten, kto ho vydal.</w:t>
      </w:r>
    </w:p>
    <w:p w:rsidR="00271AB0" w:rsidRDefault="00271AB0" w:rsidP="001F0CFC">
      <w:pPr>
        <w:numPr>
          <w:ilvl w:val="1"/>
          <w:numId w:val="1012"/>
        </w:numPr>
        <w:spacing w:after="290" w:line="240" w:lineRule="auto"/>
        <w:ind w:left="0" w:firstLine="284"/>
      </w:pPr>
      <w:r>
        <w:t>V čase, keď bezprostredne hrozí, že bude alebo už bola vyhlásená krízová situácia</w:t>
      </w:r>
      <w:r>
        <w:rPr>
          <w:sz w:val="15"/>
          <w:vertAlign w:val="superscript"/>
        </w:rPr>
        <w:t>67</w:t>
      </w:r>
      <w:r>
        <w:t>) a služobný úrad rozhodol o prepustení profesionálneho vojaka podľa § 83 ods. 1 písm. a), g až j), l) a m), § 83 ods. 4 písm. b) alebo § 83 ods. 5 písm. a) a personálny rozkaz o prepustení bol profesionálnemu vojakovi doručený, lehoty na prepustenie neplynú.</w:t>
      </w:r>
    </w:p>
    <w:p w:rsidR="00271AB0" w:rsidRDefault="00271AB0" w:rsidP="00271AB0">
      <w:pPr>
        <w:spacing w:after="20" w:line="240" w:lineRule="auto"/>
        <w:ind w:left="100" w:right="90"/>
        <w:jc w:val="center"/>
      </w:pPr>
      <w:r>
        <w:rPr>
          <w:b/>
        </w:rPr>
        <w:t>§ 95</w:t>
      </w:r>
    </w:p>
    <w:p w:rsidR="00271AB0" w:rsidRDefault="00271AB0" w:rsidP="00271AB0">
      <w:pPr>
        <w:spacing w:after="194" w:line="240" w:lineRule="auto"/>
        <w:ind w:left="100" w:right="90"/>
        <w:jc w:val="center"/>
      </w:pPr>
      <w:r>
        <w:rPr>
          <w:b/>
        </w:rPr>
        <w:t>Prerušenie konania o prepustení</w:t>
      </w:r>
    </w:p>
    <w:p w:rsidR="00271AB0" w:rsidRDefault="00271AB0" w:rsidP="00271AB0">
      <w:pPr>
        <w:spacing w:after="104" w:line="240" w:lineRule="auto"/>
        <w:ind w:firstLine="284"/>
      </w:pPr>
      <w:r>
        <w:t>(1) Služobný úrad preruší konanie o prepustení profesionálneho vojaka</w:t>
      </w:r>
    </w:p>
    <w:p w:rsidR="00271AB0" w:rsidRDefault="00271AB0" w:rsidP="001F0CFC">
      <w:pPr>
        <w:numPr>
          <w:ilvl w:val="0"/>
          <w:numId w:val="1013"/>
        </w:numPr>
        <w:spacing w:after="4" w:line="240" w:lineRule="auto"/>
        <w:ind w:hanging="283"/>
      </w:pPr>
      <w:r>
        <w:t>z dôvodov podľa § 83 ods. 1 písm. a), c), d), f) až n), § 83 ods. 4 písm. b) a d) a § 83 ods. 5 písm. b), c), e) až g) v čase, keď bezprostredne hrozí, že bude alebo už bola vyhlásená krízová situácia,</w:t>
      </w:r>
    </w:p>
    <w:p w:rsidR="00271AB0" w:rsidRDefault="00271AB0" w:rsidP="001F0CFC">
      <w:pPr>
        <w:numPr>
          <w:ilvl w:val="0"/>
          <w:numId w:val="1013"/>
        </w:numPr>
        <w:spacing w:after="103" w:line="240" w:lineRule="auto"/>
        <w:ind w:hanging="283"/>
      </w:pPr>
      <w:r>
        <w:t>z dôvodov podľa § 83 ods. 1 písm. l) a ods. 5 písm. a), ak je profesionálny vojak vyslaný na plnenie úloh mimo územia Slovenskej republiky podľa § 77 ods. 1 alebo ak plní úlohy v mieste podľa § 78,</w:t>
      </w:r>
    </w:p>
    <w:p w:rsidR="00271AB0" w:rsidRDefault="00271AB0" w:rsidP="001F0CFC">
      <w:pPr>
        <w:numPr>
          <w:ilvl w:val="0"/>
          <w:numId w:val="1013"/>
        </w:numPr>
        <w:spacing w:after="200" w:line="240" w:lineRule="auto"/>
        <w:ind w:hanging="283"/>
      </w:pPr>
      <w:r>
        <w:t>v prípade, ak bol veliteľ alebo garant vojenskej odbornosti vyzvaný, aby v určenej lehote oznámil skutočnosti, ktoré majú význam pre konanie o prepustení, alebo ak bol profesionálny vojak vyzvaný, aby v určenej lehote odstránil nedostatky žiadosti o prepustenie alebo odvolania proti personálnemu rozkazu o prepustení.</w:t>
      </w:r>
    </w:p>
    <w:p w:rsidR="00271AB0" w:rsidRDefault="00271AB0" w:rsidP="00271AB0">
      <w:pPr>
        <w:spacing w:line="240" w:lineRule="auto"/>
        <w:ind w:firstLine="426"/>
      </w:pPr>
      <w:r>
        <w:t>(2) Služobný úrad môže prerušiť konanie o prepustení profesionálneho vojaka najdlhšie na dobu</w:t>
      </w:r>
    </w:p>
    <w:p w:rsidR="00271AB0" w:rsidRDefault="00271AB0" w:rsidP="001F0CFC">
      <w:pPr>
        <w:numPr>
          <w:ilvl w:val="0"/>
          <w:numId w:val="1014"/>
        </w:numPr>
        <w:spacing w:after="104" w:line="240" w:lineRule="auto"/>
        <w:ind w:hanging="283"/>
      </w:pPr>
      <w:r>
        <w:t>12 mesiacov, ak má byť profesionálny vojak prepustený z dôvodov podľa § 83 ods. 1 písm. l) a ods. 5 písm. a) a profesionálny vojak je ustanovený do funkcie podľa § 65,</w:t>
      </w:r>
    </w:p>
    <w:p w:rsidR="00271AB0" w:rsidRDefault="00271AB0" w:rsidP="001F0CFC">
      <w:pPr>
        <w:numPr>
          <w:ilvl w:val="0"/>
          <w:numId w:val="1014"/>
        </w:numPr>
        <w:spacing w:after="200" w:line="240" w:lineRule="auto"/>
        <w:ind w:hanging="283"/>
      </w:pPr>
      <w:r>
        <w:t>10 dní, ak o to z dôležitých dôvodov profesionálny vojak požiada.</w:t>
      </w:r>
    </w:p>
    <w:p w:rsidR="00271AB0" w:rsidRDefault="00271AB0" w:rsidP="001F0CFC">
      <w:pPr>
        <w:numPr>
          <w:ilvl w:val="1"/>
          <w:numId w:val="1014"/>
        </w:numPr>
        <w:spacing w:after="200" w:line="240" w:lineRule="auto"/>
        <w:ind w:left="0" w:firstLine="454"/>
      </w:pPr>
      <w:r>
        <w:t>Prerušenie konania podľa odsekov 1 a 2 služobný úrad písomne oznámi profesionálnemu vojakovi.</w:t>
      </w:r>
    </w:p>
    <w:p w:rsidR="00271AB0" w:rsidRDefault="00271AB0" w:rsidP="001F0CFC">
      <w:pPr>
        <w:numPr>
          <w:ilvl w:val="1"/>
          <w:numId w:val="1014"/>
        </w:numPr>
        <w:spacing w:after="104" w:line="240" w:lineRule="auto"/>
        <w:ind w:firstLine="227"/>
      </w:pPr>
      <w:r>
        <w:t>Služobný úrad v konaní o prepustení profesionálneho vojaka pokračuje, ak</w:t>
      </w:r>
    </w:p>
    <w:p w:rsidR="00271AB0" w:rsidRDefault="00271AB0" w:rsidP="001F0CFC">
      <w:pPr>
        <w:numPr>
          <w:ilvl w:val="0"/>
          <w:numId w:val="1015"/>
        </w:numPr>
        <w:spacing w:after="103" w:line="240" w:lineRule="auto"/>
        <w:ind w:hanging="283"/>
      </w:pPr>
      <w:r>
        <w:t>pominuli prekážky, pre ktoré sa konanie o prepustení prerušilo, a to z vlastného podnetu alebo na podnet profesionálneho vojaka,</w:t>
      </w:r>
    </w:p>
    <w:p w:rsidR="00271AB0" w:rsidRDefault="00271AB0" w:rsidP="001F0CFC">
      <w:pPr>
        <w:numPr>
          <w:ilvl w:val="0"/>
          <w:numId w:val="1015"/>
        </w:numPr>
        <w:spacing w:after="200" w:line="240" w:lineRule="auto"/>
        <w:ind w:hanging="283"/>
      </w:pPr>
      <w:r>
        <w:t>uplynula lehota podľa odseku 2.</w:t>
      </w:r>
    </w:p>
    <w:p w:rsidR="00271AB0" w:rsidRDefault="00271AB0" w:rsidP="00271AB0">
      <w:pPr>
        <w:spacing w:after="292" w:line="240" w:lineRule="auto"/>
        <w:ind w:left="237"/>
      </w:pPr>
      <w:r>
        <w:t>(5) Ak je konanie o prepustení prerušené, lehoty podľa tohto zákona neplynú.</w:t>
      </w:r>
    </w:p>
    <w:p w:rsidR="00271AB0" w:rsidRDefault="00271AB0" w:rsidP="00271AB0">
      <w:pPr>
        <w:spacing w:after="286" w:line="240" w:lineRule="auto"/>
        <w:ind w:left="100"/>
        <w:jc w:val="center"/>
      </w:pPr>
      <w:r>
        <w:rPr>
          <w:b/>
        </w:rPr>
        <w:t>Odvolacie konanie pri prepustení</w:t>
      </w:r>
    </w:p>
    <w:p w:rsidR="00271AB0" w:rsidRDefault="00271AB0" w:rsidP="00271AB0">
      <w:pPr>
        <w:spacing w:after="194" w:line="240" w:lineRule="auto"/>
        <w:ind w:left="100" w:right="90"/>
        <w:jc w:val="center"/>
      </w:pPr>
      <w:r>
        <w:rPr>
          <w:b/>
        </w:rPr>
        <w:t>§ 96</w:t>
      </w:r>
    </w:p>
    <w:p w:rsidR="00271AB0" w:rsidRDefault="00271AB0" w:rsidP="001F0CFC">
      <w:pPr>
        <w:numPr>
          <w:ilvl w:val="1"/>
          <w:numId w:val="1017"/>
        </w:numPr>
        <w:spacing w:after="200" w:line="240" w:lineRule="auto"/>
        <w:ind w:left="0" w:firstLine="426"/>
      </w:pPr>
      <w:r>
        <w:t>Proti personálnemu rozkazu o prepustení sa môže profesionálny vojak písomne odvolať v lehote do 15 dní odo dňa doručenia personálneho rozkazu o prepustení.</w:t>
      </w:r>
    </w:p>
    <w:p w:rsidR="00271AB0" w:rsidRDefault="00271AB0" w:rsidP="001F0CFC">
      <w:pPr>
        <w:numPr>
          <w:ilvl w:val="1"/>
          <w:numId w:val="1017"/>
        </w:numPr>
        <w:spacing w:after="200" w:line="240" w:lineRule="auto"/>
        <w:ind w:left="0" w:firstLine="426"/>
      </w:pPr>
      <w:r>
        <w:t>Odvolanie sa podáva služobnému úradu, ktorý personálny rozkaz o prepustení vydal.</w:t>
      </w:r>
    </w:p>
    <w:p w:rsidR="00271AB0" w:rsidRDefault="00271AB0" w:rsidP="001F0CFC">
      <w:pPr>
        <w:numPr>
          <w:ilvl w:val="1"/>
          <w:numId w:val="1017"/>
        </w:numPr>
        <w:spacing w:after="200" w:line="240" w:lineRule="auto"/>
        <w:ind w:left="0" w:firstLine="426"/>
      </w:pPr>
      <w:r>
        <w:t>Ak personálny rozkaz o prepustení vydal vedúci služobného úradu ministerstva,</w:t>
      </w:r>
      <w:r>
        <w:rPr>
          <w:sz w:val="15"/>
          <w:vertAlign w:val="superscript"/>
        </w:rPr>
        <w:t>7</w:t>
      </w:r>
      <w:r>
        <w:rPr>
          <w:sz w:val="18"/>
        </w:rPr>
        <w:t xml:space="preserve">) </w:t>
      </w:r>
      <w:r>
        <w:t>náčelník generálneho štábu, náčelník vojenskej kancelárie prezidenta, riaditeľ Vojenského spravodajstva, riaditeľ Vojenskej polície alebo rektor vojenskej vysokej školy, odvolacím orgánom proti tomuto personálnemu rozkazu je minister. V ostatných prípadoch odvolania proti personálnemu rozkazu o prepustení je odvolacím orgánom náčelník generálneho štábu.</w:t>
      </w:r>
    </w:p>
    <w:p w:rsidR="00271AB0" w:rsidRDefault="00271AB0" w:rsidP="001F0CFC">
      <w:pPr>
        <w:numPr>
          <w:ilvl w:val="1"/>
          <w:numId w:val="1017"/>
        </w:numPr>
        <w:spacing w:after="291" w:line="240" w:lineRule="auto"/>
        <w:ind w:left="0" w:firstLine="426"/>
      </w:pPr>
      <w:r>
        <w:t>Ak personálny rozkaz o prepustení vydal minister, o odvolaní rozhoduje minister na základe návrhu ním ustanovenej osobitnej komisie. Proti tomuto rozhodnutiu sa nemožno odvolať.</w:t>
      </w:r>
    </w:p>
    <w:p w:rsidR="00271AB0" w:rsidRDefault="00271AB0" w:rsidP="00271AB0">
      <w:pPr>
        <w:spacing w:after="194" w:line="240" w:lineRule="auto"/>
        <w:ind w:left="100" w:right="90"/>
        <w:jc w:val="center"/>
      </w:pPr>
      <w:r>
        <w:rPr>
          <w:b/>
        </w:rPr>
        <w:t>§ 97</w:t>
      </w:r>
    </w:p>
    <w:p w:rsidR="00271AB0" w:rsidRDefault="00271AB0" w:rsidP="001F0CFC">
      <w:pPr>
        <w:numPr>
          <w:ilvl w:val="1"/>
          <w:numId w:val="1016"/>
        </w:numPr>
        <w:spacing w:after="200" w:line="240" w:lineRule="auto"/>
        <w:ind w:left="0" w:firstLine="426"/>
      </w:pPr>
      <w:r>
        <w:t>Ak profesionálny vojak v dôsledku nesprávneho poučenia alebo preto, že nebol poučený vôbec, podal odvolanie proti personálnemu rozkazu o prepustení po uplynutí lehoty ustanovenej týmto zákonom alebo nepríslušnému orgánu, predpokladá sa, že ho podal včas a príslušnému orgánu, ak tak urobil najneskôr do jedného mesiaca odo dňa, keď mu bol personálny rozkaz o prepustení doručený.</w:t>
      </w:r>
    </w:p>
    <w:p w:rsidR="00271AB0" w:rsidRDefault="00271AB0" w:rsidP="001F0CFC">
      <w:pPr>
        <w:numPr>
          <w:ilvl w:val="1"/>
          <w:numId w:val="1016"/>
        </w:numPr>
        <w:spacing w:after="200" w:line="240" w:lineRule="auto"/>
        <w:ind w:left="0" w:firstLine="426"/>
      </w:pPr>
      <w:r>
        <w:t>Vedúci služobného úradu, ktorý personálny rozkaz o prepustení vydal, môže odpustiť zmeškanie lehoty na podanie odvolania, ak k zmeškaniu lehoty došlo zo závažných dôvodov a profesionálny vojak o to požiada do 15 dní odo dňa, keď pominul dôvod zmeškania, a zároveň podá odvolanie proti personálnemu rozkazu o prepustení.</w:t>
      </w:r>
    </w:p>
    <w:p w:rsidR="00271AB0" w:rsidRDefault="00271AB0" w:rsidP="001F0CFC">
      <w:pPr>
        <w:numPr>
          <w:ilvl w:val="1"/>
          <w:numId w:val="1016"/>
        </w:numPr>
        <w:spacing w:after="200" w:line="240" w:lineRule="auto"/>
        <w:ind w:left="0" w:firstLine="426"/>
      </w:pPr>
      <w:r>
        <w:t>Podanie odvolania proti personálnemu rozkazu o prepustení má odkladný účinok okrem skončenia služobného pomeru z dôvodov podľa § 83 ods. 1 písm. b) až f), k), l), n) až q),§ 83 ods. 2, § 83 ods. 4 písm. c), § 83 ods. 5, § 83 ods. 6 alebo § 84.</w:t>
      </w:r>
    </w:p>
    <w:p w:rsidR="00271AB0" w:rsidRDefault="00271AB0" w:rsidP="001F0CFC">
      <w:pPr>
        <w:numPr>
          <w:ilvl w:val="1"/>
          <w:numId w:val="1016"/>
        </w:numPr>
        <w:spacing w:after="200" w:line="240" w:lineRule="auto"/>
        <w:ind w:left="0" w:firstLine="426"/>
      </w:pPr>
      <w:r>
        <w:t>Profesionálny vojak môže písomne vziať odvolanie späť, kým sa o ňom nerozhodlo. Ak profesionálny vojak vzal odvolanie proti personálnemu rozkazu o prepustení späť, nemôže sa znova odvolať.</w:t>
      </w:r>
    </w:p>
    <w:p w:rsidR="00271AB0" w:rsidRDefault="00271AB0" w:rsidP="00271AB0">
      <w:pPr>
        <w:spacing w:after="20" w:line="240" w:lineRule="auto"/>
        <w:ind w:left="100" w:right="90"/>
        <w:jc w:val="center"/>
      </w:pPr>
      <w:r>
        <w:rPr>
          <w:b/>
        </w:rPr>
        <w:t>§ 98</w:t>
      </w:r>
    </w:p>
    <w:p w:rsidR="00271AB0" w:rsidRDefault="00271AB0" w:rsidP="00271AB0">
      <w:pPr>
        <w:spacing w:after="194" w:line="240" w:lineRule="auto"/>
        <w:ind w:left="100" w:right="90"/>
        <w:jc w:val="center"/>
      </w:pPr>
      <w:r>
        <w:rPr>
          <w:b/>
        </w:rPr>
        <w:t>Zastavenie konania o prepustení</w:t>
      </w:r>
    </w:p>
    <w:p w:rsidR="00271AB0" w:rsidRDefault="00271AB0" w:rsidP="00271AB0">
      <w:pPr>
        <w:spacing w:after="103" w:line="240" w:lineRule="auto"/>
        <w:ind w:left="-15" w:firstLine="441"/>
      </w:pPr>
      <w:r>
        <w:t>(1) Služobný úrad v konaní o prepustení profesionálneho vojaka nepokračuje a konanie zastaví z dôvodu, že</w:t>
      </w:r>
    </w:p>
    <w:p w:rsidR="00271AB0" w:rsidRDefault="00271AB0" w:rsidP="001F0CFC">
      <w:pPr>
        <w:numPr>
          <w:ilvl w:val="0"/>
          <w:numId w:val="1018"/>
        </w:numPr>
        <w:spacing w:after="104" w:line="240" w:lineRule="auto"/>
        <w:ind w:hanging="283"/>
      </w:pPr>
      <w:r>
        <w:t>odpadol dôvod konania začatého na návrh veliteľa alebo podnet služobného úradu,</w:t>
      </w:r>
    </w:p>
    <w:p w:rsidR="00271AB0" w:rsidRDefault="00271AB0" w:rsidP="001F0CFC">
      <w:pPr>
        <w:numPr>
          <w:ilvl w:val="0"/>
          <w:numId w:val="1018"/>
        </w:numPr>
        <w:spacing w:after="104" w:line="240" w:lineRule="auto"/>
        <w:ind w:hanging="283"/>
      </w:pPr>
      <w:r>
        <w:t>súhlasí so späťvzatím žiadosti profesionálneho vojaka o prepustenie,</w:t>
      </w:r>
    </w:p>
    <w:p w:rsidR="00271AB0" w:rsidRDefault="00271AB0" w:rsidP="001F0CFC">
      <w:pPr>
        <w:numPr>
          <w:ilvl w:val="0"/>
          <w:numId w:val="1018"/>
        </w:numPr>
        <w:spacing w:after="104" w:line="240" w:lineRule="auto"/>
        <w:ind w:hanging="283"/>
      </w:pPr>
      <w:r>
        <w:t>profesionálny vojak vzal späť odvolanie,</w:t>
      </w:r>
    </w:p>
    <w:p w:rsidR="00271AB0" w:rsidRDefault="00271AB0" w:rsidP="001F0CFC">
      <w:pPr>
        <w:numPr>
          <w:ilvl w:val="0"/>
          <w:numId w:val="1018"/>
        </w:numPr>
        <w:spacing w:after="104" w:line="240" w:lineRule="auto"/>
        <w:ind w:hanging="283"/>
      </w:pPr>
      <w:r>
        <w:t>služobný pomer zanikol podľa § 85,</w:t>
      </w:r>
    </w:p>
    <w:p w:rsidR="00271AB0" w:rsidRDefault="00271AB0" w:rsidP="001F0CFC">
      <w:pPr>
        <w:numPr>
          <w:ilvl w:val="0"/>
          <w:numId w:val="1018"/>
        </w:numPr>
        <w:spacing w:after="103" w:line="240" w:lineRule="auto"/>
        <w:ind w:hanging="283"/>
      </w:pPr>
      <w:r>
        <w:t>profesionálny vojak na výzvu služobného úradu alebo odvolacieho orgánu v určenej lehote neodstránil nedostatky svojej žiadosti o prepustenie alebo odvolania a bol o možnosti zastavenia konania poučený,</w:t>
      </w:r>
    </w:p>
    <w:p w:rsidR="00271AB0" w:rsidRDefault="00271AB0" w:rsidP="001F0CFC">
      <w:pPr>
        <w:numPr>
          <w:ilvl w:val="0"/>
          <w:numId w:val="1018"/>
        </w:numPr>
        <w:spacing w:after="200" w:line="240" w:lineRule="auto"/>
        <w:ind w:hanging="283"/>
      </w:pPr>
      <w:r>
        <w:t>v tej istej veci sa právoplatne rozhodlo a skutkový stav sa podstatne nezmenil.</w:t>
      </w:r>
    </w:p>
    <w:p w:rsidR="00271AB0" w:rsidRDefault="00271AB0" w:rsidP="001F0CFC">
      <w:pPr>
        <w:numPr>
          <w:ilvl w:val="1"/>
          <w:numId w:val="1018"/>
        </w:numPr>
        <w:spacing w:after="200" w:line="240" w:lineRule="auto"/>
        <w:ind w:left="0" w:firstLine="426"/>
      </w:pPr>
      <w:r>
        <w:t>Služobný úrad konanie o prepustení podľa § 83 ods. 1 písm. a), g) až j), l) a m) alebo § 83 ods. 5 písm. a) zastaví, ak nastali dôvody na začatie konania o prepustení podľa § 83 ods. 1 písm. b) až f), k), n), o) a q), § 83 ods. 5 písm. b) až g) alebo § 84.</w:t>
      </w:r>
    </w:p>
    <w:p w:rsidR="00271AB0" w:rsidRDefault="00271AB0" w:rsidP="001F0CFC">
      <w:pPr>
        <w:numPr>
          <w:ilvl w:val="1"/>
          <w:numId w:val="1018"/>
        </w:numPr>
        <w:spacing w:after="200" w:line="240" w:lineRule="auto"/>
        <w:ind w:left="0" w:firstLine="426"/>
      </w:pPr>
      <w:r>
        <w:t>O zastavení konania o prepustení podľa odseku 1 písm. a) až d) služobný úrad oboznámi profesionálneho vojaka a veliteľa profesionálneho vojaka, o ktorého prepustení sa koná.</w:t>
      </w:r>
    </w:p>
    <w:p w:rsidR="00271AB0" w:rsidRDefault="00271AB0" w:rsidP="001F0CFC">
      <w:pPr>
        <w:numPr>
          <w:ilvl w:val="1"/>
          <w:numId w:val="1018"/>
        </w:numPr>
        <w:spacing w:after="291" w:line="240" w:lineRule="auto"/>
        <w:ind w:left="0" w:firstLine="426"/>
      </w:pPr>
      <w:r>
        <w:t>Konanie o prepustení podľa odseku 1 písm. e) a f) a odseku 2 služobný úrad zastaví personálnym rozkazom, proti ktorému možno podať odvolanie; na odvolanie sa primerane vzťahujú § 96 a 97.</w:t>
      </w:r>
    </w:p>
    <w:p w:rsidR="00271AB0" w:rsidRDefault="00271AB0" w:rsidP="00271AB0">
      <w:pPr>
        <w:spacing w:after="194" w:line="240" w:lineRule="auto"/>
        <w:ind w:left="100" w:right="90"/>
        <w:jc w:val="center"/>
      </w:pPr>
      <w:r>
        <w:rPr>
          <w:b/>
        </w:rPr>
        <w:t>§ 99</w:t>
      </w:r>
    </w:p>
    <w:p w:rsidR="00271AB0" w:rsidRDefault="00271AB0" w:rsidP="00271AB0">
      <w:pPr>
        <w:spacing w:line="240" w:lineRule="auto"/>
        <w:ind w:left="-15" w:firstLine="299"/>
      </w:pPr>
      <w:r>
        <w:t>Po skončení štátnej služby profesionálneho vojaka môže služobný úrad konať len vo veciach súvisiacich so skončením štátnej služby profesionálneho vojaka.</w:t>
      </w:r>
    </w:p>
    <w:p w:rsidR="00271AB0" w:rsidRDefault="00271AB0" w:rsidP="00271AB0">
      <w:pPr>
        <w:spacing w:after="43" w:line="240" w:lineRule="auto"/>
        <w:ind w:left="100" w:right="90"/>
        <w:jc w:val="center"/>
      </w:pPr>
      <w:r>
        <w:rPr>
          <w:b/>
        </w:rPr>
        <w:t>Tretí diel</w:t>
      </w:r>
    </w:p>
    <w:p w:rsidR="00271AB0" w:rsidRDefault="00271AB0" w:rsidP="00271AB0">
      <w:pPr>
        <w:spacing w:after="286" w:line="240" w:lineRule="auto"/>
        <w:ind w:left="100" w:right="90"/>
        <w:jc w:val="center"/>
      </w:pPr>
      <w:r>
        <w:rPr>
          <w:b/>
        </w:rPr>
        <w:t>Prieskumné konanie</w:t>
      </w:r>
    </w:p>
    <w:p w:rsidR="00271AB0" w:rsidRDefault="00271AB0" w:rsidP="00271AB0">
      <w:pPr>
        <w:spacing w:after="194" w:line="240" w:lineRule="auto"/>
        <w:ind w:left="100" w:right="90"/>
        <w:jc w:val="center"/>
      </w:pPr>
      <w:r>
        <w:rPr>
          <w:b/>
        </w:rPr>
        <w:t>§ 100</w:t>
      </w:r>
    </w:p>
    <w:p w:rsidR="00271AB0" w:rsidRDefault="00271AB0" w:rsidP="001F0CFC">
      <w:pPr>
        <w:numPr>
          <w:ilvl w:val="1"/>
          <w:numId w:val="1019"/>
        </w:numPr>
        <w:spacing w:after="200" w:line="240" w:lineRule="auto"/>
        <w:ind w:left="0" w:firstLine="426"/>
      </w:pPr>
      <w:r>
        <w:t>Prieskumné konanie je zamerané na posúdenie zdravotného stavu profesionálneho vojaka, pri ktorom sa určuje zdravotná spôsobilosť na ďalší výkon štátnej služby. Zdravotná spôsobilosť sa zisťuje na základe lekárskej prehliadky, ktorú možno doplniť odborným vyšetrením.</w:t>
      </w:r>
    </w:p>
    <w:p w:rsidR="00271AB0" w:rsidRDefault="00271AB0" w:rsidP="001F0CFC">
      <w:pPr>
        <w:numPr>
          <w:ilvl w:val="1"/>
          <w:numId w:val="1019"/>
        </w:numPr>
        <w:spacing w:after="103" w:line="240" w:lineRule="auto"/>
        <w:ind w:left="0" w:firstLine="426"/>
      </w:pPr>
      <w:r>
        <w:t>Prieskumné konanie sa vykoná na návrh veliteľa, ošetrujúceho lekára alebo iného lekára určeného služobným úradom, ak</w:t>
      </w:r>
    </w:p>
    <w:p w:rsidR="00271AB0" w:rsidRDefault="00271AB0" w:rsidP="001F0CFC">
      <w:pPr>
        <w:numPr>
          <w:ilvl w:val="0"/>
          <w:numId w:val="1020"/>
        </w:numPr>
        <w:spacing w:after="103" w:line="240" w:lineRule="auto"/>
        <w:ind w:hanging="283"/>
      </w:pPr>
      <w:r>
        <w:t>dočasná neschopnosť pre chorobu alebo úraz u profesionálneho vojaka v priebehu kalendárneho roka presiahne v úhrne šesť mesiacov alebo</w:t>
      </w:r>
    </w:p>
    <w:p w:rsidR="00271AB0" w:rsidRDefault="00271AB0" w:rsidP="001F0CFC">
      <w:pPr>
        <w:numPr>
          <w:ilvl w:val="0"/>
          <w:numId w:val="1020"/>
        </w:numPr>
        <w:spacing w:after="200" w:line="240" w:lineRule="auto"/>
        <w:ind w:hanging="283"/>
      </w:pPr>
      <w:r>
        <w:t>dočasná neschopnosť pre chorobu alebo úraz profesionálneho vojaka trvá nepretržite šesť mesiacov.</w:t>
      </w:r>
    </w:p>
    <w:p w:rsidR="00271AB0" w:rsidRDefault="00271AB0" w:rsidP="00271AB0">
      <w:pPr>
        <w:spacing w:line="240" w:lineRule="auto"/>
        <w:ind w:left="-15" w:firstLine="441"/>
      </w:pPr>
      <w:r>
        <w:t>(3) Prieskumné konanie možno vykonať aj v iných odôvodnených prípadoch na návrh veliteľa, ošetrujúceho lekára, iného lekára určeného služobným úradom alebo na žiadosť profesionálneho vojaka.</w:t>
      </w:r>
    </w:p>
    <w:p w:rsidR="00271AB0" w:rsidRDefault="00271AB0" w:rsidP="00271AB0">
      <w:pPr>
        <w:spacing w:after="194" w:line="240" w:lineRule="auto"/>
        <w:ind w:left="100" w:right="90"/>
        <w:jc w:val="center"/>
      </w:pPr>
      <w:r>
        <w:rPr>
          <w:b/>
        </w:rPr>
        <w:t>§ 101</w:t>
      </w:r>
    </w:p>
    <w:p w:rsidR="00271AB0" w:rsidRDefault="00271AB0" w:rsidP="00271AB0">
      <w:pPr>
        <w:spacing w:after="103" w:line="240" w:lineRule="auto"/>
        <w:ind w:left="-15" w:firstLine="441"/>
      </w:pPr>
      <w:r>
        <w:t xml:space="preserve">(1) Prieskumné konanie vykonáva v prvom stupni prieskumná komisia zriadená hlavným služobným úradom, ktorá na základe výsledkov lekárskej prehliadky profesionálneho vojaka vydá písomné rozhodnutie o </w:t>
      </w:r>
    </w:p>
    <w:p w:rsidR="00271AB0" w:rsidRDefault="00271AB0" w:rsidP="001F0CFC">
      <w:pPr>
        <w:numPr>
          <w:ilvl w:val="0"/>
          <w:numId w:val="1021"/>
        </w:numPr>
        <w:spacing w:after="104" w:line="240" w:lineRule="auto"/>
        <w:ind w:hanging="283"/>
      </w:pPr>
      <w:r>
        <w:t>spôsobilosti vykonávať štátnu službu s výrokom "Spôsobilý vykonávať štátnu službu",</w:t>
      </w:r>
    </w:p>
    <w:p w:rsidR="00271AB0" w:rsidRDefault="00271AB0" w:rsidP="001F0CFC">
      <w:pPr>
        <w:numPr>
          <w:ilvl w:val="0"/>
          <w:numId w:val="1021"/>
        </w:numPr>
        <w:spacing w:after="103" w:line="240" w:lineRule="auto"/>
        <w:ind w:hanging="283"/>
      </w:pPr>
      <w:r>
        <w:t>dočasnej nespôsobilosti vykonávať štátnu službu s výrokom "Dočasne nespôsobilý vykonávať štátnu službu",</w:t>
      </w:r>
    </w:p>
    <w:p w:rsidR="00271AB0" w:rsidRDefault="00271AB0" w:rsidP="001F0CFC">
      <w:pPr>
        <w:numPr>
          <w:ilvl w:val="0"/>
          <w:numId w:val="1021"/>
        </w:numPr>
        <w:spacing w:after="103" w:line="240" w:lineRule="auto"/>
        <w:ind w:hanging="283"/>
      </w:pPr>
      <w:r>
        <w:t>trvalej nespôsobilosti vykonávať štátnu službu s výrokom "Nespôsobilý vykonávať štátnu službu" alebo</w:t>
      </w:r>
    </w:p>
    <w:p w:rsidR="00271AB0" w:rsidRDefault="00271AB0" w:rsidP="001F0CFC">
      <w:pPr>
        <w:numPr>
          <w:ilvl w:val="0"/>
          <w:numId w:val="1021"/>
        </w:numPr>
        <w:spacing w:after="200" w:line="240" w:lineRule="auto"/>
        <w:ind w:hanging="283"/>
      </w:pPr>
      <w:r>
        <w:t>trvalej nespôsobilosti vykonávať funkciu, do ktorej je ustanovený, s výrokom "Nespôsobilý vykonávať funkciu".</w:t>
      </w:r>
    </w:p>
    <w:p w:rsidR="00271AB0" w:rsidRDefault="00271AB0" w:rsidP="001F0CFC">
      <w:pPr>
        <w:numPr>
          <w:ilvl w:val="1"/>
          <w:numId w:val="1021"/>
        </w:numPr>
        <w:spacing w:after="224" w:line="240" w:lineRule="auto"/>
        <w:ind w:left="0" w:firstLine="426"/>
      </w:pPr>
      <w:r>
        <w:t>Ak prieskumná komisia vydá písomné rozhodnutie o dočasnej nespôsobilosti profesionálneho vojaka vykonávať štátnu službu, nové prieskumné konanie sa uskutoční tak, aby nebola prekročená podporná doba.</w:t>
      </w:r>
      <w:r>
        <w:rPr>
          <w:sz w:val="15"/>
          <w:vertAlign w:val="superscript"/>
        </w:rPr>
        <w:t>65</w:t>
      </w:r>
      <w:r>
        <w:rPr>
          <w:sz w:val="18"/>
        </w:rPr>
        <w:t>)</w:t>
      </w:r>
    </w:p>
    <w:p w:rsidR="00271AB0" w:rsidRDefault="00271AB0" w:rsidP="001F0CFC">
      <w:pPr>
        <w:numPr>
          <w:ilvl w:val="1"/>
          <w:numId w:val="1021"/>
        </w:numPr>
        <w:spacing w:after="200" w:line="240" w:lineRule="auto"/>
        <w:ind w:left="0" w:firstLine="426"/>
      </w:pPr>
      <w:r>
        <w:t>Ak prieskumná komisia vydá písomné rozhodnutie o trvalej nespôsobilosti profesionálneho vojaka vykonávať funkciu, do ktorej je ustanovený, súčasne určí okruh činností, ktoré sú z hľadiska zdravotnej spôsobilosti pre profesionálneho vojaka nevhodné.</w:t>
      </w:r>
    </w:p>
    <w:p w:rsidR="00271AB0" w:rsidRDefault="00271AB0" w:rsidP="001F0CFC">
      <w:pPr>
        <w:numPr>
          <w:ilvl w:val="1"/>
          <w:numId w:val="1021"/>
        </w:numPr>
        <w:spacing w:after="200" w:line="240" w:lineRule="auto"/>
        <w:ind w:left="0" w:firstLine="426"/>
      </w:pPr>
      <w:r>
        <w:t>O odvolaní profesionálneho vojaka proti rozhodnutiu prieskumnej komisie rozhoduje v druhom stupni ústredná vojenská lekárska komisia zriadená hlavným služobným úradom.</w:t>
      </w:r>
    </w:p>
    <w:p w:rsidR="00271AB0" w:rsidRDefault="00271AB0" w:rsidP="001F0CFC">
      <w:pPr>
        <w:numPr>
          <w:ilvl w:val="1"/>
          <w:numId w:val="1021"/>
        </w:numPr>
        <w:spacing w:after="200" w:line="240" w:lineRule="auto"/>
        <w:ind w:left="0" w:firstLine="426"/>
      </w:pPr>
      <w:r>
        <w:t>Zloženie, územnú pôsobnosť a rokovací poriadok ústrednej vojenskej lekárskej komisie a prieskumných komisií ustanoví služobný predpis.</w:t>
      </w:r>
    </w:p>
    <w:p w:rsidR="00271AB0" w:rsidRDefault="00271AB0" w:rsidP="001F0CFC">
      <w:pPr>
        <w:numPr>
          <w:ilvl w:val="1"/>
          <w:numId w:val="1021"/>
        </w:numPr>
        <w:spacing w:after="200" w:line="240" w:lineRule="auto"/>
        <w:ind w:left="0" w:firstLine="426"/>
      </w:pPr>
      <w:r>
        <w:t>Posudzovanie zdravotnej spôsobilosti profesionálneho vojaka na výkon štátnej služby alebo na výkon funkcie ustanoví všeobecne záväzný právny predpis, ktorý vydá ministerstvo.</w:t>
      </w:r>
    </w:p>
    <w:p w:rsidR="00271AB0" w:rsidRDefault="00271AB0" w:rsidP="00271AB0">
      <w:pPr>
        <w:spacing w:after="43" w:line="240" w:lineRule="auto"/>
        <w:ind w:left="100" w:right="90"/>
        <w:jc w:val="center"/>
        <w:rPr>
          <w:b/>
        </w:rPr>
      </w:pPr>
    </w:p>
    <w:p w:rsidR="00271AB0" w:rsidRDefault="00271AB0" w:rsidP="00271AB0">
      <w:pPr>
        <w:spacing w:after="43" w:line="240" w:lineRule="auto"/>
        <w:ind w:left="100" w:right="90"/>
        <w:jc w:val="center"/>
      </w:pPr>
      <w:r>
        <w:rPr>
          <w:b/>
        </w:rPr>
        <w:t>ŠTVRTÁ ČASŤ</w:t>
      </w:r>
    </w:p>
    <w:p w:rsidR="00271AB0" w:rsidRDefault="00271AB0" w:rsidP="00271AB0">
      <w:pPr>
        <w:spacing w:after="194" w:line="240" w:lineRule="auto"/>
        <w:ind w:left="100" w:right="90"/>
        <w:jc w:val="center"/>
      </w:pPr>
      <w:r>
        <w:rPr>
          <w:b/>
        </w:rPr>
        <w:t>PODMIENKY VYKONÁVANIA ŠTÁTNEJ SLUŽBY</w:t>
      </w:r>
    </w:p>
    <w:p w:rsidR="00271AB0" w:rsidRDefault="00271AB0" w:rsidP="00271AB0">
      <w:pPr>
        <w:spacing w:after="43" w:line="240" w:lineRule="auto"/>
        <w:ind w:left="100" w:right="90"/>
        <w:jc w:val="center"/>
      </w:pPr>
      <w:r>
        <w:rPr>
          <w:b/>
        </w:rPr>
        <w:t>PRVÁ HLAVA</w:t>
      </w:r>
    </w:p>
    <w:p w:rsidR="00271AB0" w:rsidRDefault="00271AB0" w:rsidP="00271AB0">
      <w:pPr>
        <w:spacing w:after="286" w:line="240" w:lineRule="auto"/>
        <w:ind w:left="100" w:right="90"/>
        <w:jc w:val="center"/>
      </w:pPr>
      <w:r>
        <w:rPr>
          <w:b/>
        </w:rPr>
        <w:t>SLUŽOBNÝ ČAS A SLUŽOBNÁ POHOTOVOSŤ</w:t>
      </w:r>
    </w:p>
    <w:p w:rsidR="00271AB0" w:rsidRDefault="00271AB0" w:rsidP="00271AB0">
      <w:pPr>
        <w:spacing w:after="20" w:line="240" w:lineRule="auto"/>
        <w:ind w:left="100" w:right="90"/>
        <w:jc w:val="center"/>
      </w:pPr>
      <w:r>
        <w:rPr>
          <w:b/>
        </w:rPr>
        <w:t>§ 102</w:t>
      </w:r>
    </w:p>
    <w:p w:rsidR="00271AB0" w:rsidRDefault="00271AB0" w:rsidP="00271AB0">
      <w:pPr>
        <w:spacing w:after="194" w:line="240" w:lineRule="auto"/>
        <w:ind w:left="100" w:right="90"/>
        <w:jc w:val="center"/>
      </w:pPr>
      <w:r>
        <w:rPr>
          <w:b/>
        </w:rPr>
        <w:t>Služobný čas</w:t>
      </w:r>
    </w:p>
    <w:p w:rsidR="00271AB0" w:rsidRDefault="00271AB0" w:rsidP="00271AB0">
      <w:pPr>
        <w:spacing w:after="50" w:line="240" w:lineRule="auto"/>
        <w:ind w:left="-15" w:firstLine="441"/>
      </w:pPr>
      <w:r>
        <w:t xml:space="preserve">(1) Služobný čas je časový úsek, v ktorom je profesionálny vojak k dispozícii služobnému úradu, vykonáva štátnu službu a plní služobné povinnosti vyplývajúce z </w:t>
      </w:r>
    </w:p>
    <w:p w:rsidR="00271AB0" w:rsidRDefault="00271AB0" w:rsidP="00271AB0">
      <w:pPr>
        <w:spacing w:after="50" w:line="240" w:lineRule="auto"/>
        <w:ind w:left="-15" w:firstLine="15"/>
      </w:pPr>
      <w:r>
        <w:t>a) funkcie, do ktorej je ustanovený alebo vymenovaný, alebo</w:t>
      </w:r>
    </w:p>
    <w:p w:rsidR="00271AB0" w:rsidRDefault="00271AB0" w:rsidP="00271AB0">
      <w:pPr>
        <w:spacing w:line="240" w:lineRule="auto"/>
        <w:ind w:left="-5"/>
      </w:pPr>
      <w:r>
        <w:t>b) vojenského rozkazu, alebo nariadenia veliteľa.</w:t>
      </w:r>
    </w:p>
    <w:p w:rsidR="00271AB0" w:rsidRDefault="00271AB0" w:rsidP="00271AB0">
      <w:pPr>
        <w:spacing w:after="292" w:line="240" w:lineRule="auto"/>
        <w:ind w:left="237" w:firstLine="189"/>
      </w:pPr>
      <w:r>
        <w:t>(2) Dĺžka služobného času v týždni je 40 hodín, ak tento zákon v § 106 neustanovuje inak.</w:t>
      </w:r>
    </w:p>
    <w:p w:rsidR="00271AB0" w:rsidRDefault="00271AB0" w:rsidP="00271AB0">
      <w:pPr>
        <w:spacing w:after="20" w:line="240" w:lineRule="auto"/>
        <w:ind w:left="100" w:right="90"/>
        <w:jc w:val="center"/>
      </w:pPr>
      <w:r>
        <w:rPr>
          <w:b/>
        </w:rPr>
        <w:t>§ 103</w:t>
      </w:r>
    </w:p>
    <w:p w:rsidR="00271AB0" w:rsidRDefault="00271AB0" w:rsidP="00271AB0">
      <w:pPr>
        <w:spacing w:after="194" w:line="240" w:lineRule="auto"/>
        <w:ind w:left="100" w:right="90"/>
        <w:jc w:val="center"/>
      </w:pPr>
      <w:r>
        <w:rPr>
          <w:b/>
        </w:rPr>
        <w:t>Rozvrhnutie služobného času</w:t>
      </w:r>
    </w:p>
    <w:p w:rsidR="00271AB0" w:rsidRDefault="00271AB0" w:rsidP="001F0CFC">
      <w:pPr>
        <w:numPr>
          <w:ilvl w:val="0"/>
          <w:numId w:val="1022"/>
        </w:numPr>
        <w:spacing w:after="200" w:line="240" w:lineRule="auto"/>
        <w:ind w:firstLine="426"/>
      </w:pPr>
      <w:r>
        <w:t>Služobný čas sa rozvrhuje spravidla na päť služobných dní v týždni. O rozvrhnutí služobného času rozhoduje veliteľ, ktorý určí aj začiatok a koniec služobného času v jednotlivých služobných dňoch.</w:t>
      </w:r>
    </w:p>
    <w:p w:rsidR="00271AB0" w:rsidRDefault="00271AB0" w:rsidP="001F0CFC">
      <w:pPr>
        <w:numPr>
          <w:ilvl w:val="0"/>
          <w:numId w:val="1022"/>
        </w:numPr>
        <w:spacing w:after="200" w:line="240" w:lineRule="auto"/>
        <w:ind w:firstLine="426"/>
      </w:pPr>
      <w:r>
        <w:t>Ak to povaha štátnej služby vyžaduje, veliteľ môže služobný čas rozvrhnúť aj nerovnomerne na jednotlivé týždne, pričom priemerný týždenný služobný čas nesmie v období najviac štyroch mesiacov presiahnuť ustanovený týždenný služobný čas. Nerovnomerne rozvrhnutý služobný čas sa určuje spravidla na obdobie jedného mesiaca. S nerovnomerne rozvrhnutým služobným časom musí byť profesionálny vojak oboznámený najneskôr tri dni pred začiatkom kalendárneho mesiaca. Vo výnimočných prípadoch môže veliteľ určiť profesionálnemu vojakovi začiatok služobného času aj v čase kratšom ako tri dni.</w:t>
      </w:r>
    </w:p>
    <w:p w:rsidR="00271AB0" w:rsidRDefault="00271AB0" w:rsidP="001F0CFC">
      <w:pPr>
        <w:numPr>
          <w:ilvl w:val="0"/>
          <w:numId w:val="1022"/>
        </w:numPr>
        <w:spacing w:after="200" w:line="240" w:lineRule="auto"/>
        <w:ind w:firstLine="426"/>
      </w:pPr>
      <w:r>
        <w:t>Ak to povaha štátnej služby umožňuje, môže v služobnom úrade podľa § 6 ods. 1 písm. d) veliteľ so súhlasom profesionálneho vojaka vyčleneného na plnenie úloh Vojenského spravodajstva zaviesť pružný služobný čas. Pružný služobný čas je spôsob rovnomerného alebo nerovnomerného rozvrhnutia služobného času.</w:t>
      </w:r>
    </w:p>
    <w:p w:rsidR="00271AB0" w:rsidRDefault="00271AB0" w:rsidP="001F0CFC">
      <w:pPr>
        <w:numPr>
          <w:ilvl w:val="0"/>
          <w:numId w:val="1022"/>
        </w:numPr>
        <w:spacing w:after="200" w:line="240" w:lineRule="auto"/>
        <w:ind w:firstLine="426"/>
      </w:pPr>
      <w:r>
        <w:t>Dĺžka služobného času v priebehu 24 hodín nesmie presiahnuť 13 hodín.</w:t>
      </w:r>
    </w:p>
    <w:p w:rsidR="00271AB0" w:rsidRDefault="00271AB0" w:rsidP="001F0CFC">
      <w:pPr>
        <w:numPr>
          <w:ilvl w:val="0"/>
          <w:numId w:val="1022"/>
        </w:numPr>
        <w:spacing w:after="200" w:line="240" w:lineRule="auto"/>
        <w:ind w:firstLine="426"/>
      </w:pPr>
      <w:r>
        <w:t>Veliteľ je povinný rozvrhnúť služobný čas tak, aby profesionálny vojak mal medzi koncom služobného času a začiatkom nasledujúceho služobného času minimálny odpočinok v trvaní 8 po sebe nasledujúcich hodín v priebehu 24 hodín.</w:t>
      </w:r>
    </w:p>
    <w:p w:rsidR="00271AB0" w:rsidRDefault="00271AB0" w:rsidP="001F0CFC">
      <w:pPr>
        <w:numPr>
          <w:ilvl w:val="0"/>
          <w:numId w:val="1022"/>
        </w:numPr>
        <w:spacing w:after="291" w:line="240" w:lineRule="auto"/>
        <w:ind w:firstLine="426"/>
      </w:pPr>
      <w:r>
        <w:t>Ustanovenie odseku 4 sa nevzťahuje na profesionálnych vojakov pri plnení špecifických činností. Špecifické činnosti a dĺžku služobného času pri plnení špecifických činností ustanoví služobný predpis.</w:t>
      </w:r>
    </w:p>
    <w:p w:rsidR="00271AB0" w:rsidRDefault="00271AB0" w:rsidP="00271AB0">
      <w:pPr>
        <w:spacing w:after="20" w:line="240" w:lineRule="auto"/>
        <w:ind w:left="100" w:right="90"/>
        <w:jc w:val="center"/>
      </w:pPr>
      <w:r>
        <w:rPr>
          <w:b/>
        </w:rPr>
        <w:t>§ 104</w:t>
      </w:r>
    </w:p>
    <w:p w:rsidR="00271AB0" w:rsidRDefault="00271AB0" w:rsidP="00271AB0">
      <w:pPr>
        <w:spacing w:after="194" w:line="240" w:lineRule="auto"/>
        <w:ind w:left="100" w:right="90"/>
        <w:jc w:val="center"/>
      </w:pPr>
      <w:r>
        <w:rPr>
          <w:b/>
        </w:rPr>
        <w:t>Plnenie služobných povinností nad určený služobný čas</w:t>
      </w:r>
    </w:p>
    <w:p w:rsidR="00271AB0" w:rsidRDefault="00271AB0" w:rsidP="001F0CFC">
      <w:pPr>
        <w:numPr>
          <w:ilvl w:val="0"/>
          <w:numId w:val="1023"/>
        </w:numPr>
        <w:spacing w:after="200" w:line="240" w:lineRule="auto"/>
        <w:ind w:firstLine="426"/>
      </w:pPr>
      <w:r>
        <w:t>Profesionálny vojak je povinný plniť služobné povinnosti nad určený služobný čas (ďalej len "štátna služba nadčas"), ak služobné povinnosti z dôvodu ich rozsahu alebo neodkladnosti nemožno zabezpečiť v určenom služobnom čase. Štátnu službu nadčas vykonáva profesionálny vojak na základe vojenského rozkazu, nariadenia alebo so súhlasom veliteľa.</w:t>
      </w:r>
    </w:p>
    <w:p w:rsidR="00271AB0" w:rsidRDefault="00271AB0" w:rsidP="001F0CFC">
      <w:pPr>
        <w:numPr>
          <w:ilvl w:val="0"/>
          <w:numId w:val="1023"/>
        </w:numPr>
        <w:spacing w:after="200" w:line="240" w:lineRule="auto"/>
        <w:ind w:firstLine="426"/>
      </w:pPr>
      <w:r>
        <w:t>Štátnou službou nadčas na účely tohto zákona je aj čas, ktorý počas služobnej cesty alebo zahraničnej služobnej cesty pripadol na sobotu alebo deň pracovného pokoja</w:t>
      </w:r>
      <w:r>
        <w:rPr>
          <w:sz w:val="15"/>
          <w:vertAlign w:val="superscript"/>
        </w:rPr>
        <w:t>47</w:t>
      </w:r>
      <w:r>
        <w:rPr>
          <w:sz w:val="18"/>
        </w:rPr>
        <w:t xml:space="preserve">) </w:t>
      </w:r>
      <w:r>
        <w:t>na prepravu do miesta plnenia služobných povinností a pri návrate z miesta plnenia služobných povinností.</w:t>
      </w:r>
    </w:p>
    <w:p w:rsidR="00271AB0" w:rsidRDefault="00271AB0" w:rsidP="001F0CFC">
      <w:pPr>
        <w:numPr>
          <w:ilvl w:val="0"/>
          <w:numId w:val="1023"/>
        </w:numPr>
        <w:spacing w:after="200" w:line="240" w:lineRule="auto"/>
        <w:ind w:firstLine="426"/>
      </w:pPr>
      <w:r>
        <w:t>Pri vykonávaní štátnej služby nadčas možno nepretržitý odpočinok medzi koncom služobného času a začiatkom nasledujúceho služobného času skrátiť až na 6 hodín; nepretržitý odpočinok v týždni však musí byť najmenej 24 hodín.</w:t>
      </w:r>
    </w:p>
    <w:p w:rsidR="00271AB0" w:rsidRDefault="00271AB0" w:rsidP="001F0CFC">
      <w:pPr>
        <w:numPr>
          <w:ilvl w:val="0"/>
          <w:numId w:val="1023"/>
        </w:numPr>
        <w:spacing w:after="200" w:line="240" w:lineRule="auto"/>
        <w:ind w:firstLine="426"/>
      </w:pPr>
      <w:r>
        <w:t>Za štátnu službu nadčas, ktorá presiahne päť hodín v týždni, patrí profesionálnemu vojakovi náhradné voľno. Veliteľ je povinný udeliť profesionálnemu vojakovi náhradné voľno tak, aby ho profesionálny vojak vyčerpal najneskôr do šiestich mesiacov nasledujúcich po mesiaci, v ktorom bola štátna služba nadčas vykonaná.</w:t>
      </w:r>
    </w:p>
    <w:p w:rsidR="00271AB0" w:rsidRDefault="00271AB0" w:rsidP="001F0CFC">
      <w:pPr>
        <w:numPr>
          <w:ilvl w:val="0"/>
          <w:numId w:val="1023"/>
        </w:numPr>
        <w:spacing w:after="291" w:line="240" w:lineRule="auto"/>
        <w:ind w:firstLine="426"/>
      </w:pPr>
      <w:r>
        <w:t>Ak profesionálnemu vojakovi nebolo udelené náhradné voľno podľa odseku 4, postupuje sa podľa § 177.</w:t>
      </w:r>
    </w:p>
    <w:p w:rsidR="00271AB0" w:rsidRDefault="00271AB0" w:rsidP="00271AB0">
      <w:pPr>
        <w:spacing w:after="20" w:line="240" w:lineRule="auto"/>
        <w:ind w:left="100" w:right="90"/>
        <w:jc w:val="center"/>
      </w:pPr>
      <w:r>
        <w:rPr>
          <w:b/>
        </w:rPr>
        <w:t>§ 105</w:t>
      </w:r>
    </w:p>
    <w:p w:rsidR="00271AB0" w:rsidRDefault="00271AB0" w:rsidP="00271AB0">
      <w:pPr>
        <w:spacing w:after="194" w:line="240" w:lineRule="auto"/>
        <w:ind w:left="100" w:right="90"/>
        <w:jc w:val="center"/>
      </w:pPr>
      <w:r>
        <w:rPr>
          <w:b/>
        </w:rPr>
        <w:t>Služobná pohotovosť</w:t>
      </w:r>
    </w:p>
    <w:p w:rsidR="00271AB0" w:rsidRDefault="00271AB0" w:rsidP="00271AB0">
      <w:pPr>
        <w:spacing w:line="240" w:lineRule="auto"/>
        <w:ind w:left="-15" w:firstLine="441"/>
      </w:pPr>
      <w:r>
        <w:t xml:space="preserve">(1) Veliteľ môže profesionálnemu vojakovi písomne nariadiť služobnú pohotovosť, počas ktorej je profesionálny vojak pripravený plniť služobné povinnosti. Služobná pohotovosť sa nariaďuje nad rámec rozvrhnutého služobného času a profesionálny vojak sa počas nej zdržiava po určený čas </w:t>
      </w:r>
    </w:p>
    <w:p w:rsidR="00271AB0" w:rsidRDefault="00271AB0" w:rsidP="00271AB0">
      <w:pPr>
        <w:spacing w:line="240" w:lineRule="auto"/>
        <w:ind w:left="-15" w:firstLine="15"/>
      </w:pPr>
      <w:r>
        <w:t>a) v mieste výkonu štátnej služby alebo</w:t>
      </w:r>
    </w:p>
    <w:p w:rsidR="00271AB0" w:rsidRDefault="00271AB0" w:rsidP="00271AB0">
      <w:pPr>
        <w:spacing w:line="240" w:lineRule="auto"/>
        <w:ind w:left="-5" w:firstLine="5"/>
      </w:pPr>
      <w:r>
        <w:t>b) na inom dohodnutom mieste.</w:t>
      </w:r>
    </w:p>
    <w:p w:rsidR="00271AB0" w:rsidRDefault="00271AB0" w:rsidP="001F0CFC">
      <w:pPr>
        <w:numPr>
          <w:ilvl w:val="0"/>
          <w:numId w:val="1024"/>
        </w:numPr>
        <w:spacing w:after="200" w:line="240" w:lineRule="auto"/>
        <w:ind w:firstLine="441"/>
      </w:pPr>
      <w:r>
        <w:t>Služobnú pohotovosť podľa odseku 1 písm. a) možno nariadiť najviac na 15 hodín v týždni alebo na 50 hodín v mesiaci a najviac na 250 hodín v kalendárnom roku.</w:t>
      </w:r>
    </w:p>
    <w:p w:rsidR="00271AB0" w:rsidRDefault="00271AB0" w:rsidP="001F0CFC">
      <w:pPr>
        <w:numPr>
          <w:ilvl w:val="0"/>
          <w:numId w:val="1024"/>
        </w:numPr>
        <w:spacing w:after="200" w:line="240" w:lineRule="auto"/>
        <w:ind w:firstLine="441"/>
      </w:pPr>
      <w:r>
        <w:t>Služobnú pohotovosť podľa odseku 1 písm. b) možno nariadiť najviac na 7 po sebe nasledujúcich dní, pričom služobná pohotovosť môže byť v mesiaci najviac 14 dní.</w:t>
      </w:r>
    </w:p>
    <w:p w:rsidR="00271AB0" w:rsidRDefault="00271AB0" w:rsidP="001F0CFC">
      <w:pPr>
        <w:numPr>
          <w:ilvl w:val="0"/>
          <w:numId w:val="1024"/>
        </w:numPr>
        <w:spacing w:after="200" w:line="240" w:lineRule="auto"/>
        <w:ind w:firstLine="441"/>
      </w:pPr>
      <w:r>
        <w:t>Služobná pohotovosť presahujúca rozsah uvedený v odsekoch 2 a 3 je prípustná len na základe písomnej dohody s profesionálnym vojakom.</w:t>
      </w:r>
    </w:p>
    <w:p w:rsidR="00271AB0" w:rsidRDefault="00271AB0" w:rsidP="001F0CFC">
      <w:pPr>
        <w:numPr>
          <w:ilvl w:val="0"/>
          <w:numId w:val="1024"/>
        </w:numPr>
        <w:spacing w:after="291" w:line="240" w:lineRule="auto"/>
        <w:ind w:firstLine="426"/>
      </w:pPr>
      <w:r>
        <w:t>Pri nariadení služobnej pohotovosti podľa odseku 1 písm. a) musí byť vymedzený priestor na odpočinok.</w:t>
      </w:r>
    </w:p>
    <w:p w:rsidR="00271AB0" w:rsidRDefault="00271AB0" w:rsidP="00271AB0">
      <w:pPr>
        <w:spacing w:after="194" w:line="240" w:lineRule="auto"/>
        <w:ind w:left="100" w:right="90"/>
        <w:jc w:val="center"/>
      </w:pPr>
      <w:r>
        <w:rPr>
          <w:b/>
        </w:rPr>
        <w:t>§ 106</w:t>
      </w:r>
    </w:p>
    <w:p w:rsidR="00271AB0" w:rsidRDefault="00271AB0" w:rsidP="00271AB0">
      <w:pPr>
        <w:spacing w:after="104" w:line="240" w:lineRule="auto"/>
        <w:ind w:left="237"/>
      </w:pPr>
      <w:r>
        <w:t>(1) Ustanovenia § 103 až 105 sa na profesionálneho vojaka nevzťahujú počas</w:t>
      </w:r>
    </w:p>
    <w:p w:rsidR="00271AB0" w:rsidRDefault="00271AB0" w:rsidP="001F0CFC">
      <w:pPr>
        <w:numPr>
          <w:ilvl w:val="0"/>
          <w:numId w:val="1025"/>
        </w:numPr>
        <w:spacing w:after="103" w:line="240" w:lineRule="auto"/>
        <w:ind w:hanging="283"/>
      </w:pPr>
      <w:r>
        <w:t>plnenia úloh pohotovosti a bojovej pohotovosti vrátane prípravy a nácviku pohotovosti a bojovej pohotovosti,</w:t>
      </w:r>
    </w:p>
    <w:p w:rsidR="00271AB0" w:rsidRDefault="00271AB0" w:rsidP="001F0CFC">
      <w:pPr>
        <w:numPr>
          <w:ilvl w:val="0"/>
          <w:numId w:val="1025"/>
        </w:numPr>
        <w:spacing w:after="98" w:line="240" w:lineRule="auto"/>
        <w:ind w:hanging="283"/>
      </w:pPr>
      <w:r>
        <w:t>vojenského cvičenia,</w:t>
      </w:r>
    </w:p>
    <w:p w:rsidR="00271AB0" w:rsidRDefault="00271AB0" w:rsidP="001F0CFC">
      <w:pPr>
        <w:numPr>
          <w:ilvl w:val="0"/>
          <w:numId w:val="1025"/>
        </w:numPr>
        <w:spacing w:after="123" w:line="240" w:lineRule="auto"/>
        <w:ind w:hanging="283"/>
      </w:pPr>
      <w:r>
        <w:t>vykonávania záchranných prác pri mimoriadnej udalosti,</w:t>
      </w:r>
      <w:r>
        <w:rPr>
          <w:sz w:val="15"/>
          <w:vertAlign w:val="superscript"/>
        </w:rPr>
        <w:t>68</w:t>
      </w:r>
      <w:r>
        <w:rPr>
          <w:sz w:val="18"/>
        </w:rPr>
        <w:t xml:space="preserve">) </w:t>
      </w:r>
      <w:r>
        <w:t>alebo keď bezprostredne hrozí, že vznikne alebo už vznikla krízová situácia alebo počas poskytovania odbornej, zdravotnej, technickej a ďalšej potrebnej pomoci v tiesni,</w:t>
      </w:r>
      <w:r>
        <w:rPr>
          <w:sz w:val="15"/>
          <w:vertAlign w:val="superscript"/>
        </w:rPr>
        <w:t>69</w:t>
      </w:r>
      <w:r>
        <w:rPr>
          <w:sz w:val="18"/>
        </w:rPr>
        <w:t>)</w:t>
      </w:r>
    </w:p>
    <w:p w:rsidR="00271AB0" w:rsidRDefault="00271AB0" w:rsidP="001F0CFC">
      <w:pPr>
        <w:numPr>
          <w:ilvl w:val="0"/>
          <w:numId w:val="1025"/>
        </w:numPr>
        <w:spacing w:after="124" w:line="240" w:lineRule="auto"/>
        <w:ind w:hanging="283"/>
      </w:pPr>
      <w:r>
        <w:t>plnenia úloh pri ochrane štátnej hranice a stráženého objektu, pri ochrane verejného poriadku alebo v boji proti terorizmu a organizovanému zločinu podľa rozhodnutia vlády,</w:t>
      </w:r>
      <w:r>
        <w:rPr>
          <w:sz w:val="15"/>
          <w:vertAlign w:val="superscript"/>
        </w:rPr>
        <w:t>70</w:t>
      </w:r>
      <w:r>
        <w:rPr>
          <w:sz w:val="18"/>
        </w:rPr>
        <w:t>)</w:t>
      </w:r>
    </w:p>
    <w:p w:rsidR="00271AB0" w:rsidRDefault="00271AB0" w:rsidP="001F0CFC">
      <w:pPr>
        <w:numPr>
          <w:ilvl w:val="0"/>
          <w:numId w:val="1025"/>
        </w:numPr>
        <w:spacing w:after="103" w:line="240" w:lineRule="auto"/>
        <w:ind w:hanging="283"/>
      </w:pPr>
      <w:r>
        <w:t>odstraňovania následkov mimoriadnej udalosti vzniknutej v pôsobnosti ministerstva, ktoré nariadil minister, alebo v ozbrojených silách, ktoré nariadil náčelník generálneho štábu,</w:t>
      </w:r>
    </w:p>
    <w:p w:rsidR="00271AB0" w:rsidRDefault="00271AB0" w:rsidP="001F0CFC">
      <w:pPr>
        <w:numPr>
          <w:ilvl w:val="0"/>
          <w:numId w:val="1025"/>
        </w:numPr>
        <w:spacing w:after="104" w:line="240" w:lineRule="auto"/>
        <w:ind w:hanging="283"/>
      </w:pPr>
      <w:r>
        <w:t>plnenia úloh prípravnej štátnej služby,</w:t>
      </w:r>
    </w:p>
    <w:p w:rsidR="00271AB0" w:rsidRDefault="00271AB0" w:rsidP="001F0CFC">
      <w:pPr>
        <w:numPr>
          <w:ilvl w:val="0"/>
          <w:numId w:val="1025"/>
        </w:numPr>
        <w:spacing w:after="103" w:line="240" w:lineRule="auto"/>
        <w:ind w:hanging="283"/>
      </w:pPr>
      <w:r>
        <w:t>výcviku pred vyslaním a počas vyslania na špecializačné štúdium, do certifikačnej prípravy alebo do kurzu mimo územia Slovenskej republiky podľa § 37 ods. 1 a 3, na plnenie úloh mimo územia Slovenskej republiky podľa § 77 ods. 1 písm. a) a c) a ods. 2 a počas plnenia úloh v mieste podľa § 78, ktoré je ohrozené alebo postihnuté ozbrojeným konfliktom,</w:t>
      </w:r>
    </w:p>
    <w:p w:rsidR="00271AB0" w:rsidRDefault="00271AB0" w:rsidP="001F0CFC">
      <w:pPr>
        <w:numPr>
          <w:ilvl w:val="0"/>
          <w:numId w:val="1025"/>
        </w:numPr>
        <w:spacing w:after="103" w:line="240" w:lineRule="auto"/>
        <w:ind w:hanging="283"/>
      </w:pPr>
      <w:r>
        <w:t>prípravy na vyslanie na plnenie úloh mimo územia Slovenskej republiky podľa § 77 ods. 1 písm. b),</w:t>
      </w:r>
    </w:p>
    <w:p w:rsidR="00271AB0" w:rsidRDefault="00271AB0" w:rsidP="001F0CFC">
      <w:pPr>
        <w:numPr>
          <w:ilvl w:val="0"/>
          <w:numId w:val="1025"/>
        </w:numPr>
        <w:spacing w:after="104" w:line="240" w:lineRule="auto"/>
        <w:ind w:hanging="283"/>
      </w:pPr>
      <w:r>
        <w:t>získavania kvalifikačných predpokladov a požiadaviek na výkon štátnej služby,</w:t>
      </w:r>
    </w:p>
    <w:p w:rsidR="00271AB0" w:rsidRDefault="00271AB0" w:rsidP="001F0CFC">
      <w:pPr>
        <w:numPr>
          <w:ilvl w:val="0"/>
          <w:numId w:val="1025"/>
        </w:numPr>
        <w:spacing w:after="200" w:line="240" w:lineRule="auto"/>
        <w:ind w:hanging="283"/>
      </w:pPr>
      <w:r>
        <w:t>služobnej cesty podľa § 113 ods. 4.</w:t>
      </w:r>
    </w:p>
    <w:p w:rsidR="00271AB0" w:rsidRDefault="00271AB0" w:rsidP="00271AB0">
      <w:pPr>
        <w:spacing w:after="104" w:line="240" w:lineRule="auto"/>
        <w:ind w:left="237"/>
      </w:pPr>
      <w:r>
        <w:t>(2) Vojenským cvičením podľa odseku 1 písm. b) sa rozumie</w:t>
      </w:r>
    </w:p>
    <w:p w:rsidR="00271AB0" w:rsidRDefault="00271AB0" w:rsidP="001F0CFC">
      <w:pPr>
        <w:numPr>
          <w:ilvl w:val="0"/>
          <w:numId w:val="1026"/>
        </w:numPr>
        <w:spacing w:after="103" w:line="240" w:lineRule="auto"/>
        <w:ind w:hanging="283"/>
      </w:pPr>
      <w:r>
        <w:t>intenzívny vojenský výcvik, v ktorom nepretržitý sled výcvikových a zabezpečovacích činností trvá najviac 48 hodín,</w:t>
      </w:r>
    </w:p>
    <w:p w:rsidR="00271AB0" w:rsidRDefault="00271AB0" w:rsidP="001F0CFC">
      <w:pPr>
        <w:numPr>
          <w:ilvl w:val="0"/>
          <w:numId w:val="1026"/>
        </w:numPr>
        <w:spacing w:after="200" w:line="240" w:lineRule="auto"/>
        <w:ind w:hanging="283"/>
      </w:pPr>
      <w:r>
        <w:t>nepretržitý vojenský výcvik, v ktorom nepretržitý sled výcvikových a zabezpečovacích činností trvá viac ako 48 hodín.</w:t>
      </w:r>
    </w:p>
    <w:p w:rsidR="00271AB0" w:rsidRDefault="00271AB0" w:rsidP="00271AB0">
      <w:pPr>
        <w:spacing w:after="104" w:line="240" w:lineRule="auto"/>
        <w:ind w:left="237"/>
      </w:pPr>
      <w:r>
        <w:t>(3) Za mimoriadnu udalosť podľa odseku 1 písm. e) sa považujú najmä</w:t>
      </w:r>
    </w:p>
    <w:p w:rsidR="00271AB0" w:rsidRDefault="00271AB0" w:rsidP="001F0CFC">
      <w:pPr>
        <w:numPr>
          <w:ilvl w:val="0"/>
          <w:numId w:val="1027"/>
        </w:numPr>
        <w:spacing w:after="104" w:line="240" w:lineRule="auto"/>
        <w:ind w:hanging="340"/>
      </w:pPr>
      <w:r>
        <w:t>trestné činy proti republike,</w:t>
      </w:r>
    </w:p>
    <w:p w:rsidR="00271AB0" w:rsidRDefault="00271AB0" w:rsidP="001F0CFC">
      <w:pPr>
        <w:numPr>
          <w:ilvl w:val="0"/>
          <w:numId w:val="1027"/>
        </w:numPr>
        <w:spacing w:after="104" w:line="240" w:lineRule="auto"/>
        <w:ind w:hanging="340"/>
      </w:pPr>
      <w:r>
        <w:t>trestné činy násilia voči nadriadenému,</w:t>
      </w:r>
    </w:p>
    <w:p w:rsidR="00271AB0" w:rsidRDefault="00271AB0" w:rsidP="001F0CFC">
      <w:pPr>
        <w:numPr>
          <w:ilvl w:val="0"/>
          <w:numId w:val="1027"/>
        </w:numPr>
        <w:spacing w:after="104" w:line="240" w:lineRule="auto"/>
        <w:ind w:hanging="340"/>
      </w:pPr>
      <w:r>
        <w:t>násilné útoky proti vojenským objektom a zariadeniam a napadnutie vojenských stráží,</w:t>
      </w:r>
    </w:p>
    <w:p w:rsidR="00271AB0" w:rsidRDefault="00271AB0" w:rsidP="001F0CFC">
      <w:pPr>
        <w:numPr>
          <w:ilvl w:val="0"/>
          <w:numId w:val="1027"/>
        </w:numPr>
        <w:spacing w:after="200" w:line="240" w:lineRule="auto"/>
        <w:ind w:hanging="340"/>
      </w:pPr>
      <w:r>
        <w:t>prípady porušovania povinností pri obrane vzdušného priestoru Slovenskej republiky,</w:t>
      </w:r>
    </w:p>
    <w:p w:rsidR="00271AB0" w:rsidRDefault="00271AB0" w:rsidP="001F0CFC">
      <w:pPr>
        <w:numPr>
          <w:ilvl w:val="0"/>
          <w:numId w:val="1027"/>
        </w:numPr>
        <w:spacing w:after="103" w:line="240" w:lineRule="auto"/>
        <w:ind w:hanging="340"/>
      </w:pPr>
      <w:r>
        <w:t>havárie vojenskej leteckej, automobilovej a raketovej techniky, pri ktorých dôjde k zničeniu techniky alebo v dôsledku vážneho poškodenia k ich vyradeniu z prevádzky,</w:t>
      </w:r>
    </w:p>
    <w:p w:rsidR="00271AB0" w:rsidRDefault="00271AB0" w:rsidP="001F0CFC">
      <w:pPr>
        <w:numPr>
          <w:ilvl w:val="0"/>
          <w:numId w:val="1027"/>
        </w:numPr>
        <w:spacing w:after="103" w:line="240" w:lineRule="auto"/>
        <w:ind w:hanging="340"/>
      </w:pPr>
      <w:r>
        <w:t>prípady nedovoleného ozbrojovania a obchodovania s vojenskými zbraňami, straty a krádeže vojenských zbraní, munície, výbušnín, rádioaktívnych látok a látok špeciálnej chémie, jedov a bojovej techniky,</w:t>
      </w:r>
    </w:p>
    <w:p w:rsidR="00271AB0" w:rsidRDefault="00271AB0" w:rsidP="001F0CFC">
      <w:pPr>
        <w:numPr>
          <w:ilvl w:val="0"/>
          <w:numId w:val="1027"/>
        </w:numPr>
        <w:spacing w:after="104" w:line="240" w:lineRule="auto"/>
        <w:ind w:hanging="340"/>
      </w:pPr>
      <w:r>
        <w:t>porušovanie práv a chránených záujmov profesionálnych vojakov,</w:t>
      </w:r>
    </w:p>
    <w:p w:rsidR="00271AB0" w:rsidRDefault="00271AB0" w:rsidP="001F0CFC">
      <w:pPr>
        <w:numPr>
          <w:ilvl w:val="0"/>
          <w:numId w:val="1027"/>
        </w:numPr>
        <w:spacing w:after="103" w:line="240" w:lineRule="auto"/>
        <w:ind w:hanging="340"/>
      </w:pPr>
      <w:r>
        <w:t>trestné činy, ktoré boli spáchané profesionálnymi vojakmi v služobnom čase alebo vo vojenských útvaroch a zariadeniach, pri ktorých došlo k usmrteniu osôb alebo ťažkej ujme na zdraví, alebo k škode veľkého rozsahu na vojenskej technike a inom majetku v pôsobnosti ministerstva,</w:t>
      </w:r>
    </w:p>
    <w:p w:rsidR="00271AB0" w:rsidRDefault="00271AB0" w:rsidP="001F0CFC">
      <w:pPr>
        <w:numPr>
          <w:ilvl w:val="0"/>
          <w:numId w:val="1027"/>
        </w:numPr>
        <w:spacing w:after="103" w:line="240" w:lineRule="auto"/>
        <w:ind w:hanging="340"/>
      </w:pPr>
      <w:r>
        <w:t>zbehnutie profesionálneho vojaka od vojenského útvaru alebo zariadenia s vojenskou zbraňou, vojenským zbraňovým systémom, strelivom a výbušninami,</w:t>
      </w:r>
    </w:p>
    <w:p w:rsidR="00271AB0" w:rsidRDefault="00271AB0" w:rsidP="001F0CFC">
      <w:pPr>
        <w:numPr>
          <w:ilvl w:val="0"/>
          <w:numId w:val="1027"/>
        </w:numPr>
        <w:spacing w:after="103" w:line="240" w:lineRule="auto"/>
        <w:ind w:hanging="340"/>
      </w:pPr>
      <w:r>
        <w:t>samovraždy a samovražedné pokusy profesionálnych vojakov v služobnom čase alebo vo vojenských útvaroch a zariadeniach,</w:t>
      </w:r>
    </w:p>
    <w:p w:rsidR="00271AB0" w:rsidRDefault="00271AB0" w:rsidP="001F0CFC">
      <w:pPr>
        <w:numPr>
          <w:ilvl w:val="0"/>
          <w:numId w:val="1027"/>
        </w:numPr>
        <w:spacing w:after="103" w:line="240" w:lineRule="auto"/>
        <w:ind w:hanging="340"/>
      </w:pPr>
      <w:r>
        <w:t>nehody a poškodenia vojenskej výzbroje a ostatnej vojenskej techniky, ktoré boli zavinené vojenskou obsluhou alebo vojenským vodičom, alebo keď sú tieto osoby spolupáchateľmi, pri ktorých došlo k usmrteniu osôb alebo k ťažkej ujme na zdraví, alebo k škode veľkého rozsahu na vojenskej technike a inom majetku v pôsobnosti ministerstva,</w:t>
      </w:r>
    </w:p>
    <w:p w:rsidR="00271AB0" w:rsidRDefault="00271AB0" w:rsidP="001F0CFC">
      <w:pPr>
        <w:numPr>
          <w:ilvl w:val="0"/>
          <w:numId w:val="1027"/>
        </w:numPr>
        <w:spacing w:after="103" w:line="240" w:lineRule="auto"/>
        <w:ind w:hanging="340"/>
      </w:pPr>
      <w:r>
        <w:t>požiare, ropné havárie a škody preukázateľne zavinené porušením služobných povinností profesionálnymi vojakmi alebo civilným personálom ozbrojených síl, ak vznikne značná škoda na majetku štátu v pôsobnosti ministerstva,</w:t>
      </w:r>
    </w:p>
    <w:p w:rsidR="00271AB0" w:rsidRDefault="00271AB0" w:rsidP="001F0CFC">
      <w:pPr>
        <w:numPr>
          <w:ilvl w:val="0"/>
          <w:numId w:val="1027"/>
        </w:numPr>
        <w:spacing w:after="103" w:line="240" w:lineRule="auto"/>
        <w:ind w:hanging="340"/>
      </w:pPr>
      <w:r>
        <w:t>prípady usmrtenia, ťažkej ujmy na zdraví jednej osoby alebo viacerých osôb, ku ktorým došlo počas plnenia služobných povinností profesionálnymi vojakmi,</w:t>
      </w:r>
    </w:p>
    <w:p w:rsidR="00271AB0" w:rsidRDefault="00271AB0" w:rsidP="001F0CFC">
      <w:pPr>
        <w:numPr>
          <w:ilvl w:val="0"/>
          <w:numId w:val="1027"/>
        </w:numPr>
        <w:spacing w:after="4" w:line="240" w:lineRule="auto"/>
        <w:ind w:hanging="340"/>
      </w:pPr>
      <w:r>
        <w:t>úmrtie alebo ťažká ujma na zdraví profesionálneho vojaka počas vyslania mimo územia</w:t>
      </w:r>
    </w:p>
    <w:p w:rsidR="00271AB0" w:rsidRDefault="00271AB0" w:rsidP="00271AB0">
      <w:pPr>
        <w:spacing w:line="240" w:lineRule="auto"/>
        <w:ind w:left="350"/>
      </w:pPr>
      <w:r>
        <w:t>Slovenskej republiky.</w:t>
      </w:r>
    </w:p>
    <w:p w:rsidR="00271AB0" w:rsidRDefault="00271AB0" w:rsidP="001F0CFC">
      <w:pPr>
        <w:numPr>
          <w:ilvl w:val="1"/>
          <w:numId w:val="1027"/>
        </w:numPr>
        <w:spacing w:after="200" w:line="240" w:lineRule="auto"/>
        <w:ind w:left="0" w:firstLine="426"/>
      </w:pPr>
      <w:r>
        <w:t>Profesionálny vojak pri plnení úloh podľa odseku 1 má nárok na odpočinok v trvaní najmenej 6 po sebe nasledujúcich hodín v priebehu 24 hodín.</w:t>
      </w:r>
    </w:p>
    <w:p w:rsidR="00271AB0" w:rsidRDefault="00271AB0" w:rsidP="001F0CFC">
      <w:pPr>
        <w:numPr>
          <w:ilvl w:val="1"/>
          <w:numId w:val="1027"/>
        </w:numPr>
        <w:spacing w:after="200" w:line="240" w:lineRule="auto"/>
        <w:ind w:left="0" w:firstLine="426"/>
      </w:pPr>
      <w:r>
        <w:t>Odpočinok podľa odseku 4 možno u profesionálneho vojaka plniaceho úlohy podľa odseku 1 písm. a) až h) v priebehu 24 hodín rozdeliť na dve časti.</w:t>
      </w:r>
    </w:p>
    <w:p w:rsidR="00271AB0" w:rsidRDefault="00271AB0" w:rsidP="001F0CFC">
      <w:pPr>
        <w:numPr>
          <w:ilvl w:val="1"/>
          <w:numId w:val="1027"/>
        </w:numPr>
        <w:spacing w:after="200" w:line="240" w:lineRule="auto"/>
        <w:ind w:left="0" w:firstLine="426"/>
      </w:pPr>
      <w:r>
        <w:t>Ak charakter plnených úloh neumožňuje poskytnúť profesionálnemu vojakovi odpočinok, za čas plnenia úloh sa poskytne rovnocenný nepretržitý náhradný odpočinok v najbližšom možnom termíne.</w:t>
      </w:r>
    </w:p>
    <w:p w:rsidR="00271AB0" w:rsidRDefault="00271AB0" w:rsidP="001F0CFC">
      <w:pPr>
        <w:numPr>
          <w:ilvl w:val="1"/>
          <w:numId w:val="1027"/>
        </w:numPr>
        <w:spacing w:after="200" w:line="240" w:lineRule="auto"/>
        <w:ind w:left="0" w:firstLine="426"/>
      </w:pPr>
      <w:r>
        <w:t>Podrobnosti o vyhlásení mimoriadnej udalosti podľa odseku 3 ustanoví služobný predpis.</w:t>
      </w:r>
    </w:p>
    <w:p w:rsidR="00271AB0" w:rsidRPr="00A35BB4" w:rsidRDefault="00271AB0" w:rsidP="00271AB0">
      <w:pPr>
        <w:pStyle w:val="Odsekzoznamu"/>
        <w:autoSpaceDE w:val="0"/>
        <w:autoSpaceDN w:val="0"/>
        <w:adjustRightInd w:val="0"/>
        <w:ind w:left="340" w:firstLine="0"/>
        <w:jc w:val="center"/>
        <w:rPr>
          <w:b/>
          <w:color w:val="FF0000"/>
        </w:rPr>
      </w:pPr>
      <w:r w:rsidRPr="00A35BB4">
        <w:rPr>
          <w:b/>
          <w:color w:val="FF0000"/>
        </w:rPr>
        <w:t>§ 106a</w:t>
      </w:r>
    </w:p>
    <w:p w:rsidR="00271AB0" w:rsidRPr="00A35BB4" w:rsidRDefault="00271AB0" w:rsidP="00271AB0">
      <w:pPr>
        <w:pStyle w:val="Odsekzoznamu"/>
        <w:shd w:val="clear" w:color="auto" w:fill="FFFFFF"/>
        <w:ind w:left="340" w:right="-1" w:firstLine="0"/>
        <w:jc w:val="center"/>
        <w:rPr>
          <w:color w:val="FF0000"/>
        </w:rPr>
      </w:pPr>
    </w:p>
    <w:p w:rsidR="00271AB0" w:rsidRPr="00A35BB4" w:rsidRDefault="00271AB0" w:rsidP="00271AB0">
      <w:pPr>
        <w:pStyle w:val="Odsekzoznamu"/>
        <w:autoSpaceDE w:val="0"/>
        <w:autoSpaceDN w:val="0"/>
        <w:adjustRightInd w:val="0"/>
        <w:ind w:left="340" w:firstLine="0"/>
        <w:rPr>
          <w:color w:val="FF0000"/>
        </w:rPr>
      </w:pPr>
      <w:r w:rsidRPr="00A35BB4">
        <w:rPr>
          <w:color w:val="FF0000"/>
        </w:rPr>
        <w:tab/>
        <w:t>Ak je to v záujme služobného úradu môže vedúci služobného úradu profesionálnemu vojakovi umožniť vykonávať služobné povinnosti v mieste jeho trvalého pobytu, prechodného pobytu alebo na inom dohodnutom mieste, ak to povaha služobných povinností a podmienky ich vykonávania profesionálnym vojakom dovoľujú; takéto vykonávanie služobných povinností sa nepovažuje za služobnú cestu.</w:t>
      </w:r>
    </w:p>
    <w:p w:rsidR="00271AB0" w:rsidRDefault="00271AB0" w:rsidP="00271AB0">
      <w:pPr>
        <w:spacing w:after="280" w:line="240" w:lineRule="auto"/>
        <w:ind w:left="3405" w:right="3395"/>
        <w:jc w:val="center"/>
        <w:rPr>
          <w:b/>
        </w:rPr>
      </w:pPr>
    </w:p>
    <w:p w:rsidR="00271AB0" w:rsidRDefault="00271AB0" w:rsidP="00271AB0">
      <w:pPr>
        <w:spacing w:after="280" w:line="240" w:lineRule="auto"/>
        <w:ind w:left="3405" w:right="3395"/>
        <w:jc w:val="center"/>
        <w:rPr>
          <w:b/>
        </w:rPr>
      </w:pPr>
    </w:p>
    <w:p w:rsidR="00271AB0" w:rsidRDefault="00271AB0" w:rsidP="00271AB0">
      <w:pPr>
        <w:spacing w:after="280" w:line="240" w:lineRule="auto"/>
        <w:ind w:left="3405" w:right="3395"/>
        <w:jc w:val="center"/>
      </w:pPr>
      <w:r>
        <w:rPr>
          <w:b/>
        </w:rPr>
        <w:t>DRUHÁ HLAVA DOVOLENKA</w:t>
      </w:r>
    </w:p>
    <w:p w:rsidR="00271AB0" w:rsidRDefault="00271AB0" w:rsidP="00271AB0">
      <w:pPr>
        <w:spacing w:after="20" w:line="240" w:lineRule="auto"/>
        <w:ind w:left="100" w:right="90"/>
        <w:jc w:val="center"/>
      </w:pPr>
      <w:r>
        <w:rPr>
          <w:b/>
        </w:rPr>
        <w:t>§ 107</w:t>
      </w:r>
    </w:p>
    <w:p w:rsidR="00271AB0" w:rsidRDefault="00271AB0" w:rsidP="00271AB0">
      <w:pPr>
        <w:spacing w:after="194" w:line="240" w:lineRule="auto"/>
        <w:ind w:left="100" w:right="90"/>
        <w:jc w:val="center"/>
      </w:pPr>
      <w:r>
        <w:rPr>
          <w:b/>
        </w:rPr>
        <w:t>Základná výmera dovolenky</w:t>
      </w:r>
    </w:p>
    <w:p w:rsidR="00271AB0" w:rsidRDefault="00271AB0" w:rsidP="001F0CFC">
      <w:pPr>
        <w:numPr>
          <w:ilvl w:val="1"/>
          <w:numId w:val="1028"/>
        </w:numPr>
        <w:spacing w:after="200" w:line="240" w:lineRule="auto"/>
        <w:ind w:left="0" w:firstLine="426"/>
      </w:pPr>
      <w:r>
        <w:t>Základná výmera dovolenky je šesť týždňov v kalendárnom roku.</w:t>
      </w:r>
    </w:p>
    <w:p w:rsidR="00271AB0" w:rsidRDefault="00271AB0" w:rsidP="001F0CFC">
      <w:pPr>
        <w:numPr>
          <w:ilvl w:val="1"/>
          <w:numId w:val="1028"/>
        </w:numPr>
        <w:spacing w:after="200" w:line="240" w:lineRule="auto"/>
        <w:ind w:left="0" w:firstLine="426"/>
      </w:pPr>
      <w:r>
        <w:t>Týždňom dovolenky je sedem po sebe nasledujúcich dní.</w:t>
      </w:r>
    </w:p>
    <w:p w:rsidR="00271AB0" w:rsidRDefault="00271AB0" w:rsidP="001F0CFC">
      <w:pPr>
        <w:numPr>
          <w:ilvl w:val="1"/>
          <w:numId w:val="1028"/>
        </w:numPr>
        <w:spacing w:after="200" w:line="240" w:lineRule="auto"/>
        <w:ind w:left="0" w:firstLine="426"/>
      </w:pPr>
      <w:r>
        <w:t>Profesionálnemu vojakovi v stálej štátnej službe sa základná výmera dovolenky zvyšuje o jeden týždeň.</w:t>
      </w:r>
    </w:p>
    <w:p w:rsidR="00271AB0" w:rsidRDefault="00271AB0" w:rsidP="001F0CFC">
      <w:pPr>
        <w:numPr>
          <w:ilvl w:val="1"/>
          <w:numId w:val="1028"/>
        </w:numPr>
        <w:spacing w:after="200" w:line="240" w:lineRule="auto"/>
        <w:ind w:left="0" w:firstLine="426"/>
      </w:pPr>
      <w:r>
        <w:t>Ak dovolenku čerpá profesionálny vojak s nerovnomerne rozvrhnutým služobným časom podľa § 103 ods. 2, patrí mu toľko služobných dní dovolenky, koľko ich na jeho dovolenku pripadá v celoročnom priemere.</w:t>
      </w:r>
    </w:p>
    <w:p w:rsidR="00271AB0" w:rsidRDefault="00271AB0" w:rsidP="001F0CFC">
      <w:pPr>
        <w:numPr>
          <w:ilvl w:val="1"/>
          <w:numId w:val="1028"/>
        </w:numPr>
        <w:spacing w:after="200" w:line="240" w:lineRule="auto"/>
        <w:ind w:left="0" w:firstLine="426"/>
      </w:pPr>
      <w:r>
        <w:t>Ak profesionálnemu vojakovi s rovnomerne rozvrhnutým služobným časom počas dovolenky pripadne štátny sviatok alebo sviatok na deň, ktorý je inak obvyklým dňom štátnej služby, nezapočítava sa tento deň do času dovolenky. Ak štátny sviatok alebo sviatok pripadne na deň, ktorý nie je obvyklým služobným dňom, započítava sa tento deň do času dovolenky.</w:t>
      </w:r>
    </w:p>
    <w:p w:rsidR="00271AB0" w:rsidRDefault="00271AB0" w:rsidP="001F0CFC">
      <w:pPr>
        <w:numPr>
          <w:ilvl w:val="1"/>
          <w:numId w:val="1028"/>
        </w:numPr>
        <w:spacing w:after="200" w:line="240" w:lineRule="auto"/>
        <w:ind w:left="0" w:firstLine="426"/>
      </w:pPr>
      <w:r>
        <w:t>Profesionálnemu vojakovi s nerovnomerne rozvrhnutým služobným časom podľa § 103 ods. 2 sa štátny sviatok alebo sviatok počas dovolenky započítava do času dovolenky.</w:t>
      </w:r>
    </w:p>
    <w:p w:rsidR="00271AB0" w:rsidRDefault="00271AB0" w:rsidP="001F0CFC">
      <w:pPr>
        <w:numPr>
          <w:ilvl w:val="1"/>
          <w:numId w:val="1028"/>
        </w:numPr>
        <w:spacing w:after="291" w:line="240" w:lineRule="auto"/>
        <w:ind w:left="0" w:firstLine="426"/>
      </w:pPr>
      <w:r>
        <w:t>Ak dovolenku čerpá profesionálny vojak s pružným služobným časom, považuje sa za deň dovolenky čas zodpovedajúci priemernej dĺžke služobného času pripadajúceho na jeden deň, ktorý vyplýva z ustanoveného týždenného služobného času profesionálneho vojaka, pričom sa profesionálny vojak posudzuje, akoby štátnu službu vykonával päť dní v týždni.</w:t>
      </w:r>
    </w:p>
    <w:p w:rsidR="00271AB0" w:rsidRDefault="00271AB0" w:rsidP="00271AB0">
      <w:pPr>
        <w:spacing w:after="20" w:line="240" w:lineRule="auto"/>
        <w:ind w:left="100" w:right="90"/>
        <w:jc w:val="center"/>
      </w:pPr>
      <w:r>
        <w:rPr>
          <w:b/>
        </w:rPr>
        <w:t>§ 108</w:t>
      </w:r>
    </w:p>
    <w:p w:rsidR="00271AB0" w:rsidRDefault="00271AB0" w:rsidP="00271AB0">
      <w:pPr>
        <w:spacing w:after="194" w:line="240" w:lineRule="auto"/>
        <w:ind w:left="100" w:right="90"/>
        <w:jc w:val="center"/>
      </w:pPr>
      <w:r>
        <w:rPr>
          <w:b/>
        </w:rPr>
        <w:t>Vznik nároku na dovolenku</w:t>
      </w:r>
    </w:p>
    <w:p w:rsidR="00271AB0" w:rsidRDefault="00271AB0" w:rsidP="001F0CFC">
      <w:pPr>
        <w:numPr>
          <w:ilvl w:val="1"/>
          <w:numId w:val="1029"/>
        </w:numPr>
        <w:spacing w:after="200" w:line="240" w:lineRule="auto"/>
        <w:ind w:left="0" w:firstLine="426"/>
      </w:pPr>
      <w:r>
        <w:t>Profesionálny vojak má nárok na dovolenku za kalendárny rok, ak počas celého kalendárneho roka vykonával štátnu službu; ak profesionálny vojak vykonával štátnu službu len časť kalendárneho roka, patrí mu pomerná časť dovolenky.</w:t>
      </w:r>
    </w:p>
    <w:p w:rsidR="00271AB0" w:rsidRDefault="00271AB0" w:rsidP="001F0CFC">
      <w:pPr>
        <w:numPr>
          <w:ilvl w:val="1"/>
          <w:numId w:val="1029"/>
        </w:numPr>
        <w:spacing w:after="200" w:line="240" w:lineRule="auto"/>
        <w:ind w:left="0" w:firstLine="426"/>
      </w:pPr>
      <w:r>
        <w:t>Pomerná časť dovolenky sa určí tak, že za každý celý kalendárny mesiac výkonu štátnej služby v kalendárnom roku patrí profesionálnemu vojakovi jedna dvanástina dovolenky.</w:t>
      </w:r>
    </w:p>
    <w:p w:rsidR="00271AB0" w:rsidRDefault="00271AB0" w:rsidP="001F0CFC">
      <w:pPr>
        <w:numPr>
          <w:ilvl w:val="1"/>
          <w:numId w:val="1029"/>
        </w:numPr>
        <w:spacing w:after="291" w:line="240" w:lineRule="auto"/>
        <w:ind w:left="0" w:firstLine="426"/>
      </w:pPr>
      <w:r>
        <w:t>Profesionálnemu vojakovi vyslanému na plnenie úloh mimo územia Slovenskej republiky podľa § 77 patrí dovolenka len v rozsahu podľa tohto zákona.</w:t>
      </w:r>
    </w:p>
    <w:p w:rsidR="00271AB0" w:rsidRDefault="00271AB0" w:rsidP="00271AB0">
      <w:pPr>
        <w:spacing w:after="20" w:line="240" w:lineRule="auto"/>
        <w:ind w:left="100" w:right="90"/>
        <w:jc w:val="center"/>
      </w:pPr>
      <w:r>
        <w:rPr>
          <w:b/>
        </w:rPr>
        <w:t>§ 109</w:t>
      </w:r>
    </w:p>
    <w:p w:rsidR="00271AB0" w:rsidRDefault="00271AB0" w:rsidP="00271AB0">
      <w:pPr>
        <w:spacing w:after="194" w:line="240" w:lineRule="auto"/>
        <w:ind w:left="100" w:right="90"/>
        <w:jc w:val="center"/>
      </w:pPr>
      <w:r>
        <w:rPr>
          <w:b/>
        </w:rPr>
        <w:t>Nástup a čerpanie dovolenky</w:t>
      </w:r>
    </w:p>
    <w:p w:rsidR="00271AB0" w:rsidRDefault="00271AB0" w:rsidP="001F0CFC">
      <w:pPr>
        <w:numPr>
          <w:ilvl w:val="1"/>
          <w:numId w:val="1030"/>
        </w:numPr>
        <w:spacing w:after="200" w:line="240" w:lineRule="auto"/>
        <w:ind w:left="0" w:firstLine="426"/>
      </w:pPr>
      <w:r>
        <w:t>V záujme organizovaného čerpania dovoleniek profesionálnych vojakov veliteľ spracúva plán čerpania dovolenky na rok s prihliadnutím na potreby služobného úradu a oprávnené záujmy profesionálneho vojaka. Čerpanie dovolenky profesionálnemu vojakovi určuje veliteľ spravidla po častiach, pričom jedna časť musí trvať najmenej dva týždne.</w:t>
      </w:r>
    </w:p>
    <w:p w:rsidR="00271AB0" w:rsidRDefault="00271AB0" w:rsidP="001F0CFC">
      <w:pPr>
        <w:numPr>
          <w:ilvl w:val="1"/>
          <w:numId w:val="1030"/>
        </w:numPr>
        <w:spacing w:after="200" w:line="240" w:lineRule="auto"/>
        <w:ind w:left="0" w:firstLine="426"/>
      </w:pPr>
      <w:r>
        <w:t>Dovolenku možno profesionálnemu vojakovi určiť aj pred splnením podmienky ustanovenej v § 108 ods. 1. Ak profesionálny vojak do konca kalendárneho roka alebo do skončenia štátnej služby túto podmienku nesplní, je povinný vrátiť plat, ktorý mu bol vyplatený za časť dovolenky, na ktorú mu nevznikol nárok.</w:t>
      </w:r>
    </w:p>
    <w:p w:rsidR="00271AB0" w:rsidRDefault="00271AB0" w:rsidP="001F0CFC">
      <w:pPr>
        <w:numPr>
          <w:ilvl w:val="1"/>
          <w:numId w:val="1030"/>
        </w:numPr>
        <w:spacing w:after="200" w:line="240" w:lineRule="auto"/>
        <w:ind w:left="0" w:firstLine="426"/>
      </w:pPr>
      <w:r>
        <w:t>Nástup na dovolenku sa určí tak, aby ju profesionálny vojak mohol vyčerpať spravidla do konca kalendárneho roka; ak ju nemohol vyčerpať, veliteľ určí nástup dovolenky tak, aby ju profesionálny vojak vyčerpal najneskôr do konca nasledujúceho kalendárneho roka.</w:t>
      </w:r>
    </w:p>
    <w:p w:rsidR="00271AB0" w:rsidRDefault="00271AB0" w:rsidP="001F0CFC">
      <w:pPr>
        <w:numPr>
          <w:ilvl w:val="1"/>
          <w:numId w:val="1030"/>
        </w:numPr>
        <w:spacing w:after="200" w:line="240" w:lineRule="auto"/>
        <w:ind w:left="0" w:firstLine="426"/>
      </w:pPr>
      <w:r>
        <w:t>Deň nástupu na dovolenku sa profesionálnemu vojakovi oznámi najmenej sedem dní vopred; túto lehotu možno so súhlasom profesionálneho vojaka skrátiť.</w:t>
      </w:r>
    </w:p>
    <w:p w:rsidR="00271AB0" w:rsidRDefault="00271AB0" w:rsidP="001F0CFC">
      <w:pPr>
        <w:numPr>
          <w:ilvl w:val="1"/>
          <w:numId w:val="1030"/>
        </w:numPr>
        <w:spacing w:after="200" w:line="240" w:lineRule="auto"/>
        <w:ind w:left="0" w:firstLine="426"/>
      </w:pPr>
      <w:r>
        <w:t>Veliteľ nemôže určiť profesionálnemu vojakovi čerpanie dovolenky v čase, keď je profesionálny vojak uznaný za dočasne neschopného pre chorobu alebo úraz, v čase materskej dovolenky, rodičovskej dovolenky, alebo keď profesionálny vojak čerpá služobné voľno alebo náhradné voľno.</w:t>
      </w:r>
    </w:p>
    <w:p w:rsidR="00271AB0" w:rsidRDefault="00271AB0" w:rsidP="001F0CFC">
      <w:pPr>
        <w:numPr>
          <w:ilvl w:val="1"/>
          <w:numId w:val="1030"/>
        </w:numPr>
        <w:spacing w:after="200" w:line="240" w:lineRule="auto"/>
        <w:ind w:left="0" w:firstLine="426"/>
      </w:pPr>
      <w:r>
        <w:t>Ak profesionálny vojak nemôže vyčerpať dovolenku v lehote podľa odseku 3 pre čerpanie rodičovskej dovolenky, veliteľ mu určí čerpanie dovolenky tak, aby ju vyčerpal do šiestich mesiacov po skončení rodičovskej dovolenky.</w:t>
      </w:r>
    </w:p>
    <w:p w:rsidR="00271AB0" w:rsidRDefault="00271AB0" w:rsidP="001F0CFC">
      <w:pPr>
        <w:numPr>
          <w:ilvl w:val="1"/>
          <w:numId w:val="1030"/>
        </w:numPr>
        <w:spacing w:after="200" w:line="240" w:lineRule="auto"/>
        <w:ind w:left="0" w:firstLine="426"/>
      </w:pPr>
      <w:r>
        <w:t>Ak profesionálny vojak nemôže vyčerpať dovolenku v lehote podľa odseku 3 z dôvodu vyslania na plnenie úloh mimo územia Slovenskej republiky podľa § 77 alebo plnenia úloh v mieste podľa § 78, veliteľ mu určí čerpanie dovolenky tak, aby ju vyčerpal do šiestich mesiacov po skončení vyslania podľa § 77 alebo plnenia úloh v mieste podľa § 78.</w:t>
      </w:r>
    </w:p>
    <w:p w:rsidR="00271AB0" w:rsidRDefault="00271AB0" w:rsidP="001F0CFC">
      <w:pPr>
        <w:numPr>
          <w:ilvl w:val="1"/>
          <w:numId w:val="1030"/>
        </w:numPr>
        <w:spacing w:after="291" w:line="240" w:lineRule="auto"/>
        <w:ind w:left="0" w:firstLine="426"/>
      </w:pPr>
      <w:r>
        <w:t>Ak to vyžaduje dôležitý záujem štátnej služby, môže veliteľ zmeniť profesionálnemu vojakovi pôvodne určený nástup na dovolenku alebo ho odvolať z dovolenky; profesionálny vojak má nárok na náhradu účelne vynaložených nákladov, ktoré mu tým bez jeho zavinenia vznikli.</w:t>
      </w:r>
    </w:p>
    <w:p w:rsidR="00271AB0" w:rsidRDefault="00271AB0" w:rsidP="00271AB0">
      <w:pPr>
        <w:spacing w:after="20" w:line="240" w:lineRule="auto"/>
        <w:ind w:left="100" w:right="90"/>
        <w:jc w:val="center"/>
      </w:pPr>
      <w:r>
        <w:rPr>
          <w:b/>
        </w:rPr>
        <w:t>§ 110</w:t>
      </w:r>
    </w:p>
    <w:p w:rsidR="00271AB0" w:rsidRDefault="00271AB0" w:rsidP="00271AB0">
      <w:pPr>
        <w:spacing w:after="194" w:line="240" w:lineRule="auto"/>
        <w:ind w:left="100" w:right="90"/>
        <w:jc w:val="center"/>
      </w:pPr>
      <w:r>
        <w:rPr>
          <w:b/>
        </w:rPr>
        <w:t>Prerušenie dovolenky</w:t>
      </w:r>
    </w:p>
    <w:p w:rsidR="00271AB0" w:rsidRDefault="00271AB0" w:rsidP="00271AB0">
      <w:pPr>
        <w:spacing w:after="291" w:line="240" w:lineRule="auto"/>
        <w:ind w:left="-15" w:firstLine="299"/>
      </w:pPr>
      <w:r>
        <w:t>Dovolenka sa preruší, ak je profesionálny vojak v čase čerpania dovolenky uznaný za dočasne neschopného pre chorobu alebo úraz alebo ak sa mu poskytne služobné voľno. Dovolenka sa prerušuje aj dočasným pozbavením výkonu štátnej služby a nástupom na materskú dovolenku alebo rodičovskú dovolenku.</w:t>
      </w:r>
    </w:p>
    <w:p w:rsidR="00271AB0" w:rsidRDefault="00271AB0" w:rsidP="00271AB0">
      <w:pPr>
        <w:spacing w:after="20" w:line="240" w:lineRule="auto"/>
        <w:ind w:left="100" w:right="90"/>
        <w:jc w:val="center"/>
      </w:pPr>
      <w:r>
        <w:rPr>
          <w:b/>
        </w:rPr>
        <w:t>§ 111</w:t>
      </w:r>
    </w:p>
    <w:p w:rsidR="00271AB0" w:rsidRDefault="00271AB0" w:rsidP="00271AB0">
      <w:pPr>
        <w:spacing w:after="194" w:line="240" w:lineRule="auto"/>
        <w:ind w:left="100" w:right="90"/>
        <w:jc w:val="center"/>
      </w:pPr>
      <w:r>
        <w:rPr>
          <w:b/>
        </w:rPr>
        <w:t>Krátenie dovolenky</w:t>
      </w:r>
    </w:p>
    <w:p w:rsidR="00271AB0" w:rsidRDefault="00271AB0" w:rsidP="00271AB0">
      <w:pPr>
        <w:spacing w:after="103" w:line="240" w:lineRule="auto"/>
        <w:ind w:left="-15" w:firstLine="227"/>
      </w:pPr>
      <w:r>
        <w:t>(1) Profesionálnemu vojakovi sa kráti dovolenka za prvých 120 dní jeho neprítomnosti v štátnej službe o jednu dvanástinu a za každých ďalších 30 dní o jednu dvanástinu z dôvodu</w:t>
      </w:r>
    </w:p>
    <w:p w:rsidR="00271AB0" w:rsidRDefault="00271AB0" w:rsidP="001F0CFC">
      <w:pPr>
        <w:numPr>
          <w:ilvl w:val="0"/>
          <w:numId w:val="1031"/>
        </w:numPr>
        <w:spacing w:after="104" w:line="240" w:lineRule="auto"/>
        <w:ind w:hanging="283"/>
      </w:pPr>
      <w:r>
        <w:t>dočasnej neschopnosti pre chorobu alebo úraz,</w:t>
      </w:r>
    </w:p>
    <w:p w:rsidR="00271AB0" w:rsidRDefault="00271AB0" w:rsidP="001F0CFC">
      <w:pPr>
        <w:numPr>
          <w:ilvl w:val="0"/>
          <w:numId w:val="1031"/>
        </w:numPr>
        <w:spacing w:after="104" w:line="240" w:lineRule="auto"/>
        <w:ind w:hanging="283"/>
      </w:pPr>
      <w:r>
        <w:t>čerpania služobného voľna bez nároku na služobný plat,</w:t>
      </w:r>
    </w:p>
    <w:p w:rsidR="00271AB0" w:rsidRDefault="00271AB0" w:rsidP="001F0CFC">
      <w:pPr>
        <w:numPr>
          <w:ilvl w:val="0"/>
          <w:numId w:val="1031"/>
        </w:numPr>
        <w:spacing w:after="227" w:line="240" w:lineRule="auto"/>
        <w:ind w:hanging="283"/>
      </w:pPr>
      <w:r>
        <w:t>čerpania rodičovskej dovolenky, počas ktorej má nárok na rodičovský príspevok podľa osobitného predpisu.</w:t>
      </w:r>
      <w:r>
        <w:rPr>
          <w:sz w:val="15"/>
          <w:vertAlign w:val="superscript"/>
        </w:rPr>
        <w:t>71</w:t>
      </w:r>
      <w:r>
        <w:rPr>
          <w:sz w:val="18"/>
        </w:rPr>
        <w:t>)</w:t>
      </w:r>
    </w:p>
    <w:p w:rsidR="00271AB0" w:rsidRDefault="00271AB0" w:rsidP="00271AB0">
      <w:pPr>
        <w:spacing w:after="103" w:line="240" w:lineRule="auto"/>
        <w:ind w:left="-15" w:firstLine="227"/>
      </w:pPr>
      <w:r>
        <w:t>(2) Profesionálnemu vojakovi sa kráti dovolenka za každých 30 dní jeho neprítomnosti v štátnej službe o jednu dvanástinu z dôvodu</w:t>
      </w:r>
    </w:p>
    <w:p w:rsidR="00271AB0" w:rsidRDefault="00271AB0" w:rsidP="001F0CFC">
      <w:pPr>
        <w:numPr>
          <w:ilvl w:val="0"/>
          <w:numId w:val="1032"/>
        </w:numPr>
        <w:spacing w:after="104" w:line="240" w:lineRule="auto"/>
        <w:ind w:hanging="283"/>
      </w:pPr>
      <w:r>
        <w:t>dočasného pozbavenia výkonu štátnej služby, ak sa dočasné pozbavenie nezrušilo,</w:t>
      </w:r>
    </w:p>
    <w:p w:rsidR="00271AB0" w:rsidRDefault="00271AB0" w:rsidP="001F0CFC">
      <w:pPr>
        <w:numPr>
          <w:ilvl w:val="0"/>
          <w:numId w:val="1032"/>
        </w:numPr>
        <w:spacing w:after="104" w:line="240" w:lineRule="auto"/>
        <w:ind w:hanging="283"/>
      </w:pPr>
      <w:r>
        <w:t>výkonu väzby alebo</w:t>
      </w:r>
    </w:p>
    <w:p w:rsidR="00271AB0" w:rsidRDefault="00271AB0" w:rsidP="001F0CFC">
      <w:pPr>
        <w:numPr>
          <w:ilvl w:val="0"/>
          <w:numId w:val="1032"/>
        </w:numPr>
        <w:spacing w:after="200" w:line="240" w:lineRule="auto"/>
        <w:ind w:hanging="283"/>
      </w:pPr>
      <w:r>
        <w:t>zaradenia do neplatenej zálohy podľa § 74 ods. 1 písm. b) a c) a ods. 2.</w:t>
      </w:r>
    </w:p>
    <w:p w:rsidR="00271AB0" w:rsidRDefault="00271AB0" w:rsidP="001F0CFC">
      <w:pPr>
        <w:numPr>
          <w:ilvl w:val="1"/>
          <w:numId w:val="1032"/>
        </w:numPr>
        <w:spacing w:after="200" w:line="240" w:lineRule="auto"/>
        <w:ind w:left="0" w:firstLine="426"/>
      </w:pPr>
      <w:r>
        <w:t>Profesionálnemu vojakovi dovolenka nepatrí, ak bol celý kalendárny rok neprítomný v štátnej službe.</w:t>
      </w:r>
    </w:p>
    <w:p w:rsidR="00271AB0" w:rsidRDefault="00271AB0" w:rsidP="001F0CFC">
      <w:pPr>
        <w:numPr>
          <w:ilvl w:val="1"/>
          <w:numId w:val="1032"/>
        </w:numPr>
        <w:spacing w:after="200" w:line="240" w:lineRule="auto"/>
        <w:ind w:left="0" w:firstLine="426"/>
      </w:pPr>
      <w:r>
        <w:t>Neprítomnosť profesionálneho vojaka vo výkone štátnej služby v príslušnom kalendárnom roku podľa odseku 1 alebo odseku 2 sa sčítava.</w:t>
      </w:r>
    </w:p>
    <w:p w:rsidR="00271AB0" w:rsidRDefault="00271AB0" w:rsidP="001F0CFC">
      <w:pPr>
        <w:numPr>
          <w:ilvl w:val="1"/>
          <w:numId w:val="1032"/>
        </w:numPr>
        <w:spacing w:after="200" w:line="240" w:lineRule="auto"/>
        <w:ind w:left="0" w:firstLine="426"/>
      </w:pPr>
      <w:r>
        <w:t>Dovolenka sa profesionálnemu vojakovi kráti o jeden týždeň, ak mu bola poskytnutá preventívna rehabilitácia podľa § 126 ods. 2 písm. a) a profesionálny vojak ju vykonal. Ak profesionálny vojak zo závažných osobných, rodinných alebo zdravotných dôvodov nevykonal preventívnu rehabilitáciu v plnom rozsahu, dovolenka sa mu kráti až po vykonaní 14 dní preventívnej rehabilitácie v pomere jeden deň dovolenky za jeden deň preventívnej rehabilitácie, ktorá presiahla 14 dní.</w:t>
      </w:r>
    </w:p>
    <w:p w:rsidR="00271AB0" w:rsidRDefault="00271AB0" w:rsidP="001F0CFC">
      <w:pPr>
        <w:numPr>
          <w:ilvl w:val="1"/>
          <w:numId w:val="1032"/>
        </w:numPr>
        <w:spacing w:after="200" w:line="240" w:lineRule="auto"/>
        <w:ind w:left="0" w:firstLine="426"/>
      </w:pPr>
      <w:r>
        <w:t>Za jeden deň neospravedlnenej neprítomnosti profesionálneho vojaka v štátnej službe sa dovolenka kráti o dva dni; neospravedlnené neprítomnosti kratšie ako jeden služobný deň sa sčítavajú.</w:t>
      </w:r>
    </w:p>
    <w:p w:rsidR="00271AB0" w:rsidRDefault="00271AB0" w:rsidP="001F0CFC">
      <w:pPr>
        <w:numPr>
          <w:ilvl w:val="1"/>
          <w:numId w:val="1032"/>
        </w:numPr>
        <w:spacing w:after="104" w:line="240" w:lineRule="auto"/>
        <w:ind w:left="0" w:firstLine="426"/>
      </w:pPr>
      <w:r>
        <w:t>Za neospravedlnenú neprítomnosť profesionálneho vojaka v štátnej službe sa považuje</w:t>
      </w:r>
    </w:p>
    <w:p w:rsidR="00271AB0" w:rsidRDefault="00271AB0" w:rsidP="001F0CFC">
      <w:pPr>
        <w:numPr>
          <w:ilvl w:val="0"/>
          <w:numId w:val="1033"/>
        </w:numPr>
        <w:spacing w:after="124" w:line="240" w:lineRule="auto"/>
        <w:ind w:hanging="283"/>
      </w:pPr>
      <w:r>
        <w:t>neprítomnosť profesionálneho vojaka v štátnej službe, ktorú nemožno ospravedlniť z dôvodov uvedených v tomto zákone alebo v osobitnom predpise,</w:t>
      </w:r>
      <w:r>
        <w:rPr>
          <w:sz w:val="15"/>
          <w:vertAlign w:val="superscript"/>
        </w:rPr>
        <w:t>72</w:t>
      </w:r>
      <w:r>
        <w:rPr>
          <w:sz w:val="18"/>
        </w:rPr>
        <w:t>)</w:t>
      </w:r>
    </w:p>
    <w:p w:rsidR="00271AB0" w:rsidRDefault="00271AB0" w:rsidP="001F0CFC">
      <w:pPr>
        <w:numPr>
          <w:ilvl w:val="0"/>
          <w:numId w:val="1033"/>
        </w:numPr>
        <w:spacing w:after="200" w:line="240" w:lineRule="auto"/>
        <w:ind w:hanging="283"/>
      </w:pPr>
      <w:r>
        <w:t>čas od zistenia výkonu štátnej služby pod vplyvom omamných látok, psychotropných látok alebo alkoholu do skončenia obvyklého služobného času.</w:t>
      </w:r>
    </w:p>
    <w:p w:rsidR="00271AB0" w:rsidRDefault="00271AB0" w:rsidP="001F0CFC">
      <w:pPr>
        <w:numPr>
          <w:ilvl w:val="1"/>
          <w:numId w:val="1033"/>
        </w:numPr>
        <w:spacing w:after="200" w:line="240" w:lineRule="auto"/>
        <w:ind w:left="0" w:firstLine="426"/>
      </w:pPr>
      <w:r>
        <w:t>Ak nastane dôvod na krátenie dovolenky uvedený v odsekoch 1, 2, 5 alebo v odseku 6 po vyčerpaní dovolenky, na ktorú profesionálnemu vojakovi vznikol nárok, je povinný vrátiť plat, ktorý mu bol vyplatený za časť dovolenky, na ktorú mu nevznikol nárok.</w:t>
      </w:r>
    </w:p>
    <w:p w:rsidR="00271AB0" w:rsidRDefault="00271AB0" w:rsidP="001F0CFC">
      <w:pPr>
        <w:numPr>
          <w:ilvl w:val="1"/>
          <w:numId w:val="1033"/>
        </w:numPr>
        <w:spacing w:after="200" w:line="240" w:lineRule="auto"/>
        <w:ind w:left="0" w:firstLine="426"/>
      </w:pPr>
      <w:r>
        <w:t>Dovolenka sa podľa odseku 1 písm. a) nekráti, ak je profesionálny vojak uznaný za dočasne neschopného pre chorobu alebo úraz v priamej súvislosti s výkonom štátnej služby alebo choroby z povolania.</w:t>
      </w:r>
    </w:p>
    <w:p w:rsidR="00271AB0" w:rsidRDefault="00271AB0" w:rsidP="001F0CFC">
      <w:pPr>
        <w:numPr>
          <w:ilvl w:val="1"/>
          <w:numId w:val="1033"/>
        </w:numPr>
        <w:spacing w:after="291" w:line="240" w:lineRule="auto"/>
        <w:ind w:left="0" w:firstLine="284"/>
      </w:pPr>
      <w:r>
        <w:t>Dovolenka, na ktorú profesionálnemu vojakovi vznikol nárok v príslušnom kalendárnom roku, sa kráti len z dôvodov, ktoré vznikli v tom roku.</w:t>
      </w:r>
    </w:p>
    <w:p w:rsidR="00271AB0" w:rsidRDefault="00271AB0" w:rsidP="00271AB0">
      <w:pPr>
        <w:spacing w:after="20" w:line="240" w:lineRule="auto"/>
        <w:ind w:left="100" w:right="90"/>
        <w:jc w:val="center"/>
      </w:pPr>
      <w:r>
        <w:rPr>
          <w:b/>
        </w:rPr>
        <w:t>§ 112</w:t>
      </w:r>
    </w:p>
    <w:p w:rsidR="00271AB0" w:rsidRDefault="00271AB0" w:rsidP="00271AB0">
      <w:pPr>
        <w:spacing w:after="194" w:line="240" w:lineRule="auto"/>
        <w:ind w:left="100" w:right="90"/>
        <w:jc w:val="center"/>
      </w:pPr>
      <w:r>
        <w:rPr>
          <w:b/>
        </w:rPr>
        <w:t>Dodatková dovolenka</w:t>
      </w:r>
    </w:p>
    <w:p w:rsidR="00271AB0" w:rsidRDefault="00271AB0" w:rsidP="00271AB0">
      <w:pPr>
        <w:spacing w:after="68" w:line="240" w:lineRule="auto"/>
        <w:ind w:left="-15" w:firstLine="299"/>
      </w:pPr>
      <w:r>
        <w:t xml:space="preserve">(1) Profesionálny vojak má nárok na dodatkovú dovolenku v dĺžke šiestich služobných dní, ak po celý kalendárny rok vykonával </w:t>
      </w:r>
    </w:p>
    <w:p w:rsidR="00271AB0" w:rsidRDefault="00271AB0" w:rsidP="00271AB0">
      <w:pPr>
        <w:spacing w:after="68" w:line="240" w:lineRule="auto"/>
        <w:ind w:left="-15" w:firstLine="15"/>
      </w:pPr>
      <w:r>
        <w:t>a) rizikové práce,</w:t>
      </w:r>
      <w:r>
        <w:rPr>
          <w:sz w:val="15"/>
          <w:vertAlign w:val="superscript"/>
        </w:rPr>
        <w:t>73</w:t>
      </w:r>
      <w:r>
        <w:rPr>
          <w:sz w:val="18"/>
        </w:rPr>
        <w:t>)</w:t>
      </w:r>
    </w:p>
    <w:p w:rsidR="00271AB0" w:rsidRDefault="00271AB0" w:rsidP="001F0CFC">
      <w:pPr>
        <w:numPr>
          <w:ilvl w:val="0"/>
          <w:numId w:val="1034"/>
        </w:numPr>
        <w:spacing w:after="103" w:line="240" w:lineRule="auto"/>
        <w:ind w:hanging="283"/>
      </w:pPr>
      <w:r>
        <w:t>činnosti v mimoriadne náročnom prostredí, v ktorom by mohlo dôjsť k ohrozeniu života alebo zdravia alebo</w:t>
      </w:r>
    </w:p>
    <w:p w:rsidR="00271AB0" w:rsidRDefault="00271AB0" w:rsidP="001F0CFC">
      <w:pPr>
        <w:numPr>
          <w:ilvl w:val="0"/>
          <w:numId w:val="1034"/>
        </w:numPr>
        <w:spacing w:after="200" w:line="240" w:lineRule="auto"/>
        <w:ind w:hanging="283"/>
      </w:pPr>
      <w:r>
        <w:t>mimoriadne náročnú činnosť, pri ktorej by mohlo dôjsť k ohrozeniu života alebo zdravia.</w:t>
      </w:r>
    </w:p>
    <w:p w:rsidR="00271AB0" w:rsidRDefault="00271AB0" w:rsidP="001F0CFC">
      <w:pPr>
        <w:numPr>
          <w:ilvl w:val="1"/>
          <w:numId w:val="1034"/>
        </w:numPr>
        <w:spacing w:after="200" w:line="240" w:lineRule="auto"/>
        <w:ind w:left="0" w:firstLine="426"/>
      </w:pPr>
      <w:r>
        <w:t>Ak profesionálny vojak vykonával činnosti podľa odseku 1 len časť kalendárneho roka, patrí mu za každých 21 dní, v ktorých tieto činnosti vykonával, jedna dvanástina dodatkovej dovolenky.</w:t>
      </w:r>
    </w:p>
    <w:p w:rsidR="00271AB0" w:rsidRDefault="00271AB0" w:rsidP="001F0CFC">
      <w:pPr>
        <w:numPr>
          <w:ilvl w:val="1"/>
          <w:numId w:val="1034"/>
        </w:numPr>
        <w:spacing w:after="200" w:line="240" w:lineRule="auto"/>
        <w:ind w:left="0" w:firstLine="426"/>
      </w:pPr>
      <w:r>
        <w:t>Dodatková dovolenka sa poskytuje profesionálnemu vojakovi vcelku; veliteľ určí nástup dodatkovej dovolenky tak, aby ju profesionálny vojak vyčerpal prednostne pred čerpaním dovolenky.</w:t>
      </w:r>
    </w:p>
    <w:p w:rsidR="00271AB0" w:rsidRDefault="00271AB0" w:rsidP="001F0CFC">
      <w:pPr>
        <w:numPr>
          <w:ilvl w:val="1"/>
          <w:numId w:val="1034"/>
        </w:numPr>
        <w:spacing w:after="200" w:line="240" w:lineRule="auto"/>
        <w:ind w:left="0" w:firstLine="426"/>
      </w:pPr>
      <w:r>
        <w:t>Pri skončení služobného pomeru profesionálny vojak čerpá dodatkovú dovolenku tak, aby ju vyčerpal do skončenia služobného pomeru.</w:t>
      </w:r>
    </w:p>
    <w:p w:rsidR="00271AB0" w:rsidRDefault="00271AB0" w:rsidP="001F0CFC">
      <w:pPr>
        <w:numPr>
          <w:ilvl w:val="1"/>
          <w:numId w:val="1034"/>
        </w:numPr>
        <w:spacing w:after="200" w:line="240" w:lineRule="auto"/>
        <w:ind w:left="0" w:firstLine="426"/>
      </w:pPr>
      <w:r>
        <w:t>Činnosti v mimoriadne náročnom prostredí, v ktorom by mohlo dôjsť k ohrozeniu života alebo zdravia, a mimoriadne náročné činnosti, pri ktorých by mohlo dôjsť k ohrozeniu života alebo zdravia na účely nároku na dodatkovú dovolenku, ustanoví všeobecne záväzný právny predpis, ktorý vydá ministerstvo po dohode s Ministerstvom zdravotníctva Slovenskej republiky.</w:t>
      </w:r>
    </w:p>
    <w:p w:rsidR="00271AB0" w:rsidRDefault="00271AB0" w:rsidP="001F0CFC">
      <w:pPr>
        <w:numPr>
          <w:ilvl w:val="1"/>
          <w:numId w:val="1034"/>
        </w:numPr>
        <w:spacing w:after="200" w:line="240" w:lineRule="auto"/>
        <w:ind w:left="0" w:firstLine="426"/>
      </w:pPr>
      <w:r>
        <w:t>Na prerušenie dodatkovej dovolenky sa použije § 110.</w:t>
      </w:r>
    </w:p>
    <w:p w:rsidR="00271AB0" w:rsidRDefault="00271AB0" w:rsidP="00271AB0">
      <w:pPr>
        <w:spacing w:after="43" w:line="240" w:lineRule="auto"/>
        <w:ind w:left="100" w:right="90"/>
        <w:jc w:val="center"/>
      </w:pPr>
      <w:r>
        <w:rPr>
          <w:b/>
        </w:rPr>
        <w:t>TRETIA HLAVA</w:t>
      </w:r>
    </w:p>
    <w:p w:rsidR="00271AB0" w:rsidRDefault="00271AB0" w:rsidP="00271AB0">
      <w:pPr>
        <w:spacing w:after="286" w:line="240" w:lineRule="auto"/>
        <w:ind w:left="100" w:right="90"/>
        <w:jc w:val="center"/>
      </w:pPr>
      <w:r>
        <w:rPr>
          <w:b/>
        </w:rPr>
        <w:t>SLUŽOBNÁ CESTA A STÁŽ</w:t>
      </w:r>
    </w:p>
    <w:p w:rsidR="00271AB0" w:rsidRDefault="00271AB0" w:rsidP="00271AB0">
      <w:pPr>
        <w:spacing w:after="286" w:line="240" w:lineRule="auto"/>
        <w:ind w:left="100"/>
        <w:jc w:val="center"/>
      </w:pPr>
      <w:r>
        <w:rPr>
          <w:b/>
        </w:rPr>
        <w:t>Služobná cesta a zahraničná služobná cesta</w:t>
      </w:r>
    </w:p>
    <w:p w:rsidR="00271AB0" w:rsidRDefault="00271AB0" w:rsidP="00271AB0">
      <w:pPr>
        <w:spacing w:after="194" w:line="240" w:lineRule="auto"/>
        <w:ind w:left="100" w:right="90"/>
        <w:jc w:val="center"/>
      </w:pPr>
      <w:r>
        <w:rPr>
          <w:b/>
        </w:rPr>
        <w:t>§ 113</w:t>
      </w:r>
    </w:p>
    <w:p w:rsidR="00271AB0" w:rsidRDefault="00271AB0" w:rsidP="001F0CFC">
      <w:pPr>
        <w:numPr>
          <w:ilvl w:val="1"/>
          <w:numId w:val="1035"/>
        </w:numPr>
        <w:spacing w:after="203" w:line="240" w:lineRule="auto"/>
        <w:ind w:left="0" w:firstLine="426"/>
      </w:pPr>
      <w:r>
        <w:t>Služobná cesta na účely tohto zákona je čas od nástupu profesionálneho vojaka na cestu na výkon štátnej služby do iného miesta výkonu štátnej služby vrátane výkonu štátnej služby v tomto mieste do skončenia tejto cesty.</w:t>
      </w:r>
    </w:p>
    <w:p w:rsidR="00271AB0" w:rsidRDefault="00271AB0" w:rsidP="001F0CFC">
      <w:pPr>
        <w:numPr>
          <w:ilvl w:val="1"/>
          <w:numId w:val="1035"/>
        </w:numPr>
        <w:spacing w:after="200" w:line="240" w:lineRule="auto"/>
        <w:ind w:left="0" w:firstLine="426"/>
      </w:pPr>
      <w:r>
        <w:t>Zahraničná služobná cesta na účely tohto zákona je čas služobnej cesty podľa odseku 1 mimo územia Slovenskej republiky, vrátane výkonu štátnej služby mimo územia Slovenskej republiky, do skončenia tejto cesty.</w:t>
      </w:r>
    </w:p>
    <w:p w:rsidR="00271AB0" w:rsidRDefault="00271AB0" w:rsidP="001F0CFC">
      <w:pPr>
        <w:numPr>
          <w:ilvl w:val="1"/>
          <w:numId w:val="1035"/>
        </w:numPr>
        <w:spacing w:after="103" w:line="240" w:lineRule="auto"/>
        <w:ind w:left="0" w:firstLine="426"/>
      </w:pPr>
      <w:r>
        <w:t xml:space="preserve">Za výkon štátnej služby v inom mieste výkonu štátnej služby sa považuje plnenie služobných povinností vyplývajúcich profesionálnemu vojakovi z </w:t>
      </w:r>
    </w:p>
    <w:p w:rsidR="00271AB0" w:rsidRDefault="00271AB0" w:rsidP="001F0CFC">
      <w:pPr>
        <w:numPr>
          <w:ilvl w:val="0"/>
          <w:numId w:val="1036"/>
        </w:numPr>
        <w:spacing w:after="104" w:line="240" w:lineRule="auto"/>
        <w:ind w:hanging="283"/>
      </w:pPr>
      <w:r>
        <w:t>funkcie, do ktorej je ustanovený alebo vymenovaný,</w:t>
      </w:r>
    </w:p>
    <w:p w:rsidR="00271AB0" w:rsidRDefault="00271AB0" w:rsidP="001F0CFC">
      <w:pPr>
        <w:numPr>
          <w:ilvl w:val="0"/>
          <w:numId w:val="1036"/>
        </w:numPr>
        <w:spacing w:after="104" w:line="240" w:lineRule="auto"/>
        <w:ind w:hanging="283"/>
      </w:pPr>
      <w:r>
        <w:t>jeho zaradenia do pracovného tímu alebo</w:t>
      </w:r>
    </w:p>
    <w:p w:rsidR="00271AB0" w:rsidRDefault="00271AB0" w:rsidP="001F0CFC">
      <w:pPr>
        <w:numPr>
          <w:ilvl w:val="0"/>
          <w:numId w:val="1036"/>
        </w:numPr>
        <w:spacing w:after="200" w:line="240" w:lineRule="auto"/>
        <w:ind w:hanging="283"/>
      </w:pPr>
      <w:r>
        <w:t>písomného rozkazu, alebo nariadenia veliteľa.</w:t>
      </w:r>
    </w:p>
    <w:p w:rsidR="00271AB0" w:rsidRDefault="00271AB0" w:rsidP="00271AB0">
      <w:pPr>
        <w:spacing w:after="104" w:line="240" w:lineRule="auto"/>
        <w:ind w:left="237"/>
      </w:pPr>
      <w:r>
        <w:t>(4) Za služobnú cestu sa považuje aj vyslanie profesionálneho vojaka</w:t>
      </w:r>
    </w:p>
    <w:p w:rsidR="00271AB0" w:rsidRDefault="00271AB0" w:rsidP="001F0CFC">
      <w:pPr>
        <w:numPr>
          <w:ilvl w:val="0"/>
          <w:numId w:val="1037"/>
        </w:numPr>
        <w:spacing w:after="104" w:line="240" w:lineRule="auto"/>
        <w:ind w:hanging="283"/>
      </w:pPr>
      <w:r>
        <w:t>do zdravotníckeho zariadenia z dôvodu</w:t>
      </w:r>
    </w:p>
    <w:p w:rsidR="00271AB0" w:rsidRDefault="00271AB0" w:rsidP="001F0CFC">
      <w:pPr>
        <w:numPr>
          <w:ilvl w:val="1"/>
          <w:numId w:val="1037"/>
        </w:numPr>
        <w:spacing w:after="104" w:line="240" w:lineRule="auto"/>
        <w:ind w:firstLine="227"/>
      </w:pPr>
      <w:r>
        <w:t>poskytnutia špecifickej zdravotnej starostlivosti podľa § 123 ods. 1 písm. a) až d),</w:t>
      </w:r>
    </w:p>
    <w:p w:rsidR="00271AB0" w:rsidRDefault="00271AB0" w:rsidP="001F0CFC">
      <w:pPr>
        <w:numPr>
          <w:ilvl w:val="1"/>
          <w:numId w:val="1037"/>
        </w:numPr>
        <w:spacing w:after="104" w:line="240" w:lineRule="auto"/>
        <w:ind w:firstLine="227"/>
      </w:pPr>
      <w:r>
        <w:t>prieskumného konania,</w:t>
      </w:r>
    </w:p>
    <w:p w:rsidR="00271AB0" w:rsidRDefault="00271AB0" w:rsidP="001F0CFC">
      <w:pPr>
        <w:numPr>
          <w:ilvl w:val="1"/>
          <w:numId w:val="1037"/>
        </w:numPr>
        <w:spacing w:after="104" w:line="240" w:lineRule="auto"/>
        <w:ind w:firstLine="227"/>
      </w:pPr>
      <w:r>
        <w:t>zistenia alebo potvrdenia zdravotnej spôsobilosti na výkon štátnej služby alebo funkcie,</w:t>
      </w:r>
    </w:p>
    <w:p w:rsidR="00271AB0" w:rsidRDefault="00271AB0" w:rsidP="001F0CFC">
      <w:pPr>
        <w:numPr>
          <w:ilvl w:val="1"/>
          <w:numId w:val="1037"/>
        </w:numPr>
        <w:spacing w:after="103" w:line="240" w:lineRule="auto"/>
        <w:ind w:firstLine="227"/>
      </w:pPr>
      <w:r>
        <w:t>zistenia zdravotnej spôsobilosti pred vyslaním na plnenie úloh mimo územia Slovenskej republiky a po jeho skončení,</w:t>
      </w:r>
    </w:p>
    <w:p w:rsidR="00271AB0" w:rsidRDefault="00271AB0" w:rsidP="001F0CFC">
      <w:pPr>
        <w:numPr>
          <w:ilvl w:val="0"/>
          <w:numId w:val="1037"/>
        </w:numPr>
        <w:spacing w:after="103" w:line="240" w:lineRule="auto"/>
        <w:ind w:hanging="283"/>
      </w:pPr>
      <w:r>
        <w:t>na rokovanie prieskumnej komisie, ak bol profesionálny vojak, s ktorým bolo začaté prieskumné konanie, na toto rokovanie predvolaný,</w:t>
      </w:r>
    </w:p>
    <w:p w:rsidR="00271AB0" w:rsidRDefault="00271AB0" w:rsidP="001F0CFC">
      <w:pPr>
        <w:numPr>
          <w:ilvl w:val="0"/>
          <w:numId w:val="1037"/>
        </w:numPr>
        <w:spacing w:after="104" w:line="240" w:lineRule="auto"/>
        <w:ind w:hanging="283"/>
      </w:pPr>
      <w:r>
        <w:t>na preventívnu rehabilitáciu podľa § 126 ods. 2 písm. a) alebo písm. b),</w:t>
      </w:r>
    </w:p>
    <w:p w:rsidR="00271AB0" w:rsidRDefault="00271AB0" w:rsidP="001F0CFC">
      <w:pPr>
        <w:numPr>
          <w:ilvl w:val="0"/>
          <w:numId w:val="1037"/>
        </w:numPr>
        <w:spacing w:after="200" w:line="240" w:lineRule="auto"/>
        <w:ind w:hanging="283"/>
      </w:pPr>
      <w:r>
        <w:t>do iného miesta výkonu štátnej služby v súvislosti s ustanovením do funkcie.</w:t>
      </w:r>
    </w:p>
    <w:p w:rsidR="00271AB0" w:rsidRDefault="00271AB0" w:rsidP="001F0CFC">
      <w:pPr>
        <w:numPr>
          <w:ilvl w:val="1"/>
          <w:numId w:val="1038"/>
        </w:numPr>
        <w:spacing w:after="200" w:line="240" w:lineRule="auto"/>
        <w:ind w:left="0" w:firstLine="426"/>
      </w:pPr>
      <w:r>
        <w:t>Profesionálnemu vojakovi za služobnú cestu vykonanú podľa odseku 4 patrí len náhrada preukázaných cestovných výdavkov alebo náhrada za použitie súkromného cestného motorového vozidla, ak sa na jeho použití písomne dohodol s veliteľom, a to v sume zodpovedajúcej cene cestovného lístka verejnej osobnej dopravy na dráhe alebo pravidelnej autobusovej dopravy za cesty do zdravotníckeho zariadenia, kúpeľného ústavu na území Slovenskej republiky, vojenskej zotavovne alebo iného zariadenia v pôsobnosti ministerstva, alebo do zariadenia určeného ministerstvom a späť, za cestu do iného miesta výkonu štátnej služby v súvislosti s ustanovením do funkcie a náhrada preukázaných potrebných vedľajších výdavkov.</w:t>
      </w:r>
    </w:p>
    <w:p w:rsidR="00271AB0" w:rsidRDefault="00271AB0" w:rsidP="001F0CFC">
      <w:pPr>
        <w:numPr>
          <w:ilvl w:val="1"/>
          <w:numId w:val="1038"/>
        </w:numPr>
        <w:spacing w:after="291" w:line="240" w:lineRule="auto"/>
        <w:ind w:left="0" w:firstLine="426"/>
      </w:pPr>
      <w:r>
        <w:t>Služobnou cestou na účely tohto zákona nie je plnenie úloh pohotovosti a bojovej pohotovosti vrátane prípravy a nácviku pohotovosti a bojovej pohotovosti, vojenské cvičenie, plnenie úloh ozbrojených síl podľa osobitných predpisov</w:t>
      </w:r>
      <w:r>
        <w:rPr>
          <w:sz w:val="15"/>
          <w:vertAlign w:val="superscript"/>
        </w:rPr>
        <w:t>74</w:t>
      </w:r>
      <w:r>
        <w:rPr>
          <w:sz w:val="18"/>
        </w:rPr>
        <w:t xml:space="preserve">) </w:t>
      </w:r>
      <w:r>
        <w:t>a vyslanie profesionálneho vojaka na vysokoškolské štúdium podľa § 24.</w:t>
      </w:r>
    </w:p>
    <w:p w:rsidR="00271AB0" w:rsidRDefault="00271AB0" w:rsidP="001F0CFC">
      <w:pPr>
        <w:numPr>
          <w:ilvl w:val="2"/>
          <w:numId w:val="1037"/>
        </w:numPr>
        <w:spacing w:after="194" w:line="240" w:lineRule="auto"/>
        <w:ind w:left="4517" w:right="4330" w:hanging="187"/>
        <w:jc w:val="center"/>
      </w:pPr>
      <w:r>
        <w:rPr>
          <w:b/>
        </w:rPr>
        <w:t>114</w:t>
      </w:r>
    </w:p>
    <w:p w:rsidR="00271AB0" w:rsidRDefault="00271AB0" w:rsidP="001F0CFC">
      <w:pPr>
        <w:pStyle w:val="Odsekzoznamu"/>
        <w:numPr>
          <w:ilvl w:val="0"/>
          <w:numId w:val="1201"/>
        </w:numPr>
        <w:spacing w:after="200" w:line="240" w:lineRule="auto"/>
        <w:ind w:left="0" w:firstLine="426"/>
      </w:pPr>
      <w:r>
        <w:t>Profesionálneho vojaka vysiela na služobnú cestu veliteľ.</w:t>
      </w:r>
    </w:p>
    <w:p w:rsidR="00271AB0" w:rsidRDefault="00271AB0" w:rsidP="00271AB0">
      <w:pPr>
        <w:pStyle w:val="Odsekzoznamu"/>
        <w:spacing w:line="240" w:lineRule="auto"/>
        <w:ind w:left="0" w:firstLine="426"/>
      </w:pPr>
    </w:p>
    <w:p w:rsidR="00271AB0" w:rsidRDefault="00271AB0" w:rsidP="001F0CFC">
      <w:pPr>
        <w:pStyle w:val="Odsekzoznamu"/>
        <w:numPr>
          <w:ilvl w:val="0"/>
          <w:numId w:val="1201"/>
        </w:numPr>
        <w:spacing w:after="200" w:line="240" w:lineRule="auto"/>
        <w:ind w:left="0" w:firstLine="426"/>
      </w:pPr>
      <w:r>
        <w:t>Veliteľ určí miesto a čas nástupu profesionálneho vojaka na služobnú cestu, miesto výkonu štátnej služby, spôsob prepravy, miesto a čas skončenia služobnej cesty. Veliteľ určí aj ďalšie podmienky služobnej cesty, pričom prihliada na oprávnené záujmy profesionálneho vojaka.</w:t>
      </w:r>
    </w:p>
    <w:p w:rsidR="00271AB0" w:rsidRDefault="00271AB0" w:rsidP="00271AB0">
      <w:pPr>
        <w:pStyle w:val="Odsekzoznamu"/>
        <w:ind w:left="0" w:firstLine="426"/>
      </w:pPr>
    </w:p>
    <w:p w:rsidR="00271AB0" w:rsidRDefault="00271AB0" w:rsidP="001F0CFC">
      <w:pPr>
        <w:pStyle w:val="Odsekzoznamu"/>
        <w:numPr>
          <w:ilvl w:val="0"/>
          <w:numId w:val="1201"/>
        </w:numPr>
        <w:spacing w:after="200" w:line="240" w:lineRule="auto"/>
        <w:ind w:left="0" w:firstLine="426"/>
      </w:pPr>
      <w:r>
        <w:t>Ak služobná cesta trvá viac ako sedem po sebe nasledujúcich dní a profesionálny vojak počas nej neplní služobné povinnosti podľa § 113 ods. 3 v sobotu alebo v dňoch pracovného pokoja,</w:t>
      </w:r>
      <w:r w:rsidRPr="00A35BB4">
        <w:rPr>
          <w:sz w:val="15"/>
          <w:vertAlign w:val="superscript"/>
        </w:rPr>
        <w:t>47</w:t>
      </w:r>
      <w:r w:rsidRPr="00A35BB4">
        <w:rPr>
          <w:sz w:val="18"/>
        </w:rPr>
        <w:t xml:space="preserve">) </w:t>
      </w:r>
      <w:r>
        <w:t>môže veliteľ na tieto dni povoliť profesionálnemu vojakovi prerušenie služobnej cesty.</w:t>
      </w:r>
    </w:p>
    <w:p w:rsidR="00271AB0" w:rsidRDefault="00271AB0" w:rsidP="00271AB0">
      <w:pPr>
        <w:pStyle w:val="Odsekzoznamu"/>
        <w:ind w:left="0" w:firstLine="426"/>
      </w:pPr>
    </w:p>
    <w:p w:rsidR="00271AB0" w:rsidRDefault="00271AB0" w:rsidP="001F0CFC">
      <w:pPr>
        <w:pStyle w:val="Odsekzoznamu"/>
        <w:numPr>
          <w:ilvl w:val="0"/>
          <w:numId w:val="1201"/>
        </w:numPr>
        <w:spacing w:after="200" w:line="240" w:lineRule="auto"/>
        <w:ind w:left="0" w:firstLine="426"/>
      </w:pPr>
      <w:r>
        <w:t>Profesionálny vojak je povinný nastúpiť na služobnú cestu aj v sobotu alebo v deň pracovného pokoja,</w:t>
      </w:r>
      <w:r w:rsidRPr="00A35BB4">
        <w:rPr>
          <w:sz w:val="15"/>
          <w:vertAlign w:val="superscript"/>
        </w:rPr>
        <w:t>47</w:t>
      </w:r>
      <w:r w:rsidRPr="00A35BB4">
        <w:rPr>
          <w:sz w:val="18"/>
        </w:rPr>
        <w:t xml:space="preserve">) </w:t>
      </w:r>
      <w:r>
        <w:t>ak je to potrebné na výkon štátnej služby; osobitné podmienky na výkon štátnej služby profesionálnych vojačiek tým nie sú dotknuté.</w:t>
      </w:r>
    </w:p>
    <w:p w:rsidR="00271AB0" w:rsidRPr="00A35BB4" w:rsidRDefault="00271AB0" w:rsidP="00271AB0">
      <w:pPr>
        <w:spacing w:after="0" w:line="240" w:lineRule="auto"/>
        <w:ind w:left="4517" w:right="4330" w:firstLine="0"/>
        <w:jc w:val="center"/>
      </w:pPr>
      <w:r>
        <w:rPr>
          <w:b/>
        </w:rPr>
        <w:t>§ 115</w:t>
      </w:r>
    </w:p>
    <w:p w:rsidR="00271AB0" w:rsidRDefault="00271AB0" w:rsidP="00271AB0">
      <w:pPr>
        <w:spacing w:after="0" w:line="240" w:lineRule="auto"/>
        <w:ind w:left="4517" w:right="4330" w:firstLine="0"/>
        <w:jc w:val="center"/>
        <w:rPr>
          <w:b/>
        </w:rPr>
      </w:pPr>
      <w:r>
        <w:rPr>
          <w:b/>
        </w:rPr>
        <w:t>Stáž</w:t>
      </w:r>
    </w:p>
    <w:p w:rsidR="00271AB0" w:rsidRDefault="00271AB0" w:rsidP="00271AB0">
      <w:pPr>
        <w:spacing w:after="0" w:line="240" w:lineRule="auto"/>
        <w:ind w:left="4517" w:right="4330" w:firstLine="0"/>
        <w:jc w:val="center"/>
      </w:pPr>
    </w:p>
    <w:p w:rsidR="00271AB0" w:rsidRDefault="00271AB0" w:rsidP="001F0CFC">
      <w:pPr>
        <w:numPr>
          <w:ilvl w:val="1"/>
          <w:numId w:val="1039"/>
        </w:numPr>
        <w:spacing w:after="200" w:line="240" w:lineRule="auto"/>
        <w:ind w:left="0" w:firstLine="454"/>
      </w:pPr>
      <w:r>
        <w:t>Profesionálneho vojaka môže služobný úrad vyslať na stáž na nevyhnutne potrebný čas, najviac na 6 mesiacov za obdobie 12 po sebe nasledujúcich mesiacov na získanie potrebných skúseností v mieste výkonu štátnej služby alebo do iného miesta výkonu štátnej služby na území Slovenskej republiky alebo mimo územia Slovenskej republiky, a to aj na také činnosti, ktoré nevyplývajú z funkcie, do ktorej je ustanovený alebo vymenovaný; tento čas možno s písomným súhlasom profesionálneho vojaka vyslaného na stáž predĺžiť najviac o 6 mesiacov.</w:t>
      </w:r>
    </w:p>
    <w:p w:rsidR="00271AB0" w:rsidRDefault="00271AB0" w:rsidP="001F0CFC">
      <w:pPr>
        <w:numPr>
          <w:ilvl w:val="1"/>
          <w:numId w:val="1039"/>
        </w:numPr>
        <w:spacing w:after="200" w:line="240" w:lineRule="auto"/>
        <w:ind w:left="0" w:firstLine="454"/>
      </w:pPr>
      <w:r>
        <w:t>Profesionálneho vojaka, ktorý je ustanovený do funkcie vo vojenskej odbornosti vojenské zdravotníctvo, môže veliteľ vyslať aj na stáž, ktorú absolvuje vo vzdelávacom zariadení, u poskytovateľa zdravotnej starostlivosti, poskytovateľa veterinárnej starostlivosti, v orgáne štátnej správy na úseku verejného zdravotníctva</w:t>
      </w:r>
      <w:r>
        <w:rPr>
          <w:sz w:val="15"/>
          <w:vertAlign w:val="superscript"/>
        </w:rPr>
        <w:t>75</w:t>
      </w:r>
      <w:r>
        <w:rPr>
          <w:sz w:val="18"/>
        </w:rPr>
        <w:t xml:space="preserve">) </w:t>
      </w:r>
      <w:r>
        <w:t>alebo v orgáne veterinárnej správy</w:t>
      </w:r>
      <w:r>
        <w:rPr>
          <w:sz w:val="15"/>
          <w:vertAlign w:val="superscript"/>
        </w:rPr>
        <w:t>76</w:t>
      </w:r>
      <w:r>
        <w:rPr>
          <w:sz w:val="18"/>
        </w:rPr>
        <w:t xml:space="preserve">) </w:t>
      </w:r>
      <w:r>
        <w:t>s cieľom ďalšieho vzdelávania podľa osobitného predpisu</w:t>
      </w:r>
      <w:r>
        <w:rPr>
          <w:sz w:val="15"/>
          <w:vertAlign w:val="superscript"/>
        </w:rPr>
        <w:t>77</w:t>
      </w:r>
      <w:r>
        <w:rPr>
          <w:sz w:val="18"/>
        </w:rPr>
        <w:t xml:space="preserve">) </w:t>
      </w:r>
      <w:r>
        <w:t>alebo s cieľom udržiavania odbornej spôsobilosti na výkon odborných pracovných činností v zdravotníctve</w:t>
      </w:r>
      <w:r>
        <w:rPr>
          <w:sz w:val="15"/>
          <w:vertAlign w:val="superscript"/>
        </w:rPr>
        <w:t>43</w:t>
      </w:r>
      <w:r>
        <w:rPr>
          <w:sz w:val="18"/>
        </w:rPr>
        <w:t xml:space="preserve">) </w:t>
      </w:r>
      <w:r>
        <w:t>alebo na výkon odborných veterinárnych činností.</w:t>
      </w:r>
      <w:r>
        <w:rPr>
          <w:sz w:val="15"/>
          <w:vertAlign w:val="superscript"/>
        </w:rPr>
        <w:t>78</w:t>
      </w:r>
      <w:r>
        <w:rPr>
          <w:sz w:val="18"/>
        </w:rPr>
        <w:t xml:space="preserve">) </w:t>
      </w:r>
      <w:r>
        <w:t>Stáž sa vykonáva formou teoretickej prípravy alebo formou odbornej praxe.</w:t>
      </w:r>
    </w:p>
    <w:p w:rsidR="00271AB0" w:rsidRDefault="00271AB0" w:rsidP="001F0CFC">
      <w:pPr>
        <w:numPr>
          <w:ilvl w:val="1"/>
          <w:numId w:val="1039"/>
        </w:numPr>
        <w:spacing w:after="200" w:line="240" w:lineRule="auto"/>
        <w:ind w:left="0" w:firstLine="454"/>
      </w:pPr>
      <w:r>
        <w:t>Podrobnosti o stáži podľa odseku 2 ustanoví služobný predpis.</w:t>
      </w:r>
    </w:p>
    <w:p w:rsidR="00271AB0" w:rsidRDefault="00271AB0" w:rsidP="001F0CFC">
      <w:pPr>
        <w:numPr>
          <w:ilvl w:val="1"/>
          <w:numId w:val="1039"/>
        </w:numPr>
        <w:spacing w:after="200" w:line="240" w:lineRule="auto"/>
        <w:ind w:left="0" w:firstLine="454"/>
      </w:pPr>
      <w:r>
        <w:t>Na profesionálneho vojaka, ktorý je vyslaný na stáž, sa vzťahujú ustanovenia § 113 a 114.</w:t>
      </w:r>
    </w:p>
    <w:p w:rsidR="00271AB0" w:rsidRDefault="00271AB0" w:rsidP="00271AB0">
      <w:pPr>
        <w:spacing w:after="43" w:line="240" w:lineRule="auto"/>
        <w:ind w:left="100" w:right="90"/>
        <w:jc w:val="center"/>
      </w:pPr>
      <w:r>
        <w:rPr>
          <w:b/>
        </w:rPr>
        <w:t>ŠTVRTÁ HLAVA</w:t>
      </w:r>
    </w:p>
    <w:p w:rsidR="00463F42" w:rsidRDefault="00271AB0" w:rsidP="00271AB0">
      <w:pPr>
        <w:pStyle w:val="Nadpis1"/>
        <w:ind w:left="3907" w:hanging="3395"/>
        <w:rPr>
          <w:sz w:val="24"/>
          <w:szCs w:val="24"/>
        </w:rPr>
      </w:pPr>
      <w:r w:rsidRPr="00463F42">
        <w:rPr>
          <w:sz w:val="24"/>
          <w:szCs w:val="24"/>
        </w:rPr>
        <w:t>SLUŽOBNÉ VOĽNO, ŠTUDIJNÉ VOĽNO A PREKÁŽKY VO VÝKONE ŠTÁTNEJ SLUŽBY</w:t>
      </w:r>
    </w:p>
    <w:p w:rsidR="00271AB0" w:rsidRDefault="00271AB0" w:rsidP="00271AB0">
      <w:pPr>
        <w:pStyle w:val="Nadpis1"/>
        <w:ind w:left="3907" w:hanging="3395"/>
      </w:pPr>
      <w:r w:rsidRPr="00463F42">
        <w:rPr>
          <w:sz w:val="22"/>
          <w:szCs w:val="22"/>
        </w:rPr>
        <w:t>Služobné voľno</w:t>
      </w:r>
    </w:p>
    <w:p w:rsidR="00271AB0" w:rsidRDefault="00271AB0" w:rsidP="00271AB0">
      <w:pPr>
        <w:spacing w:after="194" w:line="240" w:lineRule="auto"/>
        <w:ind w:left="100" w:right="90"/>
        <w:jc w:val="center"/>
      </w:pPr>
      <w:r>
        <w:rPr>
          <w:b/>
        </w:rPr>
        <w:t>§ 116</w:t>
      </w:r>
    </w:p>
    <w:p w:rsidR="00271AB0" w:rsidRDefault="00271AB0" w:rsidP="00271AB0">
      <w:pPr>
        <w:spacing w:after="103" w:line="240" w:lineRule="auto"/>
        <w:ind w:left="-15" w:firstLine="441"/>
      </w:pPr>
      <w:r>
        <w:t>(1) Profesionálny vojak má nárok na poskytnutie služobného voľna, ak nemôže vykonávať štátnu službu pre</w:t>
      </w:r>
    </w:p>
    <w:p w:rsidR="00271AB0" w:rsidRDefault="00271AB0" w:rsidP="001F0CFC">
      <w:pPr>
        <w:numPr>
          <w:ilvl w:val="0"/>
          <w:numId w:val="1040"/>
        </w:numPr>
        <w:spacing w:after="104" w:line="240" w:lineRule="auto"/>
        <w:ind w:hanging="283"/>
      </w:pPr>
      <w:r>
        <w:t>prekážky z dôvodu všeobecného záujmu,</w:t>
      </w:r>
    </w:p>
    <w:p w:rsidR="00271AB0" w:rsidRDefault="00271AB0" w:rsidP="001F0CFC">
      <w:pPr>
        <w:numPr>
          <w:ilvl w:val="0"/>
          <w:numId w:val="1040"/>
        </w:numPr>
        <w:spacing w:after="200" w:line="240" w:lineRule="auto"/>
        <w:ind w:hanging="283"/>
      </w:pPr>
      <w:r>
        <w:t>dôležité osobné prekážky.</w:t>
      </w:r>
    </w:p>
    <w:p w:rsidR="00271AB0" w:rsidRDefault="00271AB0" w:rsidP="00271AB0">
      <w:pPr>
        <w:spacing w:after="103" w:line="240" w:lineRule="auto"/>
        <w:ind w:left="-15" w:firstLine="441"/>
      </w:pPr>
      <w:r>
        <w:t xml:space="preserve">(2) </w:t>
      </w:r>
      <w:r w:rsidRPr="00093831">
        <w:rPr>
          <w:strike/>
        </w:rPr>
        <w:t>Profesionálnemu vojakovi veliteľ poskytne služobné voľno v rozsahu najviac 15 služobných dní v kalendárnom roku a osamelému profesionálnemu vojakovi, ktorý má v trvalej starostlivosti aspoň jedno dieťa vo veku do skončenia povinnej školskej dochádzky, v rozsahu najviac 21 služobných dní v kalendárnom roku počas</w:t>
      </w:r>
    </w:p>
    <w:p w:rsidR="00271AB0" w:rsidRPr="00093831" w:rsidRDefault="00271AB0" w:rsidP="00271AB0">
      <w:pPr>
        <w:spacing w:after="103" w:line="240" w:lineRule="auto"/>
        <w:ind w:left="-15" w:firstLine="441"/>
        <w:rPr>
          <w:color w:val="FF0000"/>
        </w:rPr>
      </w:pPr>
      <w:r>
        <w:rPr>
          <w:color w:val="FF0000"/>
        </w:rPr>
        <w:t>Profesionálnemu vojakovi veliteľ poskytne služobné voľno počas</w:t>
      </w:r>
    </w:p>
    <w:p w:rsidR="00271AB0" w:rsidRDefault="00271AB0" w:rsidP="001F0CFC">
      <w:pPr>
        <w:numPr>
          <w:ilvl w:val="0"/>
          <w:numId w:val="1041"/>
        </w:numPr>
        <w:spacing w:after="104" w:line="240" w:lineRule="auto"/>
        <w:ind w:hanging="283"/>
      </w:pPr>
      <w:r>
        <w:t>ošetrovania chorého dieťaťa mladšieho ako 11 rokov,</w:t>
      </w:r>
    </w:p>
    <w:p w:rsidR="00271AB0" w:rsidRDefault="00271AB0" w:rsidP="001F0CFC">
      <w:pPr>
        <w:numPr>
          <w:ilvl w:val="0"/>
          <w:numId w:val="1041"/>
        </w:numPr>
        <w:spacing w:after="104" w:line="240" w:lineRule="auto"/>
        <w:ind w:hanging="283"/>
      </w:pPr>
      <w:r>
        <w:t>starostlivosti o dieťa mladšie ako 11 rokov z toho dôvodu, že</w:t>
      </w:r>
    </w:p>
    <w:p w:rsidR="00271AB0" w:rsidRDefault="00271AB0" w:rsidP="001F0CFC">
      <w:pPr>
        <w:numPr>
          <w:ilvl w:val="1"/>
          <w:numId w:val="1041"/>
        </w:numPr>
        <w:spacing w:after="122" w:line="240" w:lineRule="auto"/>
        <w:ind w:left="566" w:hanging="283"/>
      </w:pPr>
      <w:r>
        <w:t>predškolské zariadenie alebo zariadenie sociálnych služieb, v ktorých sa poskytuje dieťaťu starostlivosť, alebo škola, ktorú dieťa navštevuje, boli rozhodnutím príslušných orgánov uzavreté alebo v nich bolo nariadené karanténne opatrenie podľa osobitného predpisu,</w:t>
      </w:r>
      <w:r>
        <w:rPr>
          <w:sz w:val="15"/>
          <w:vertAlign w:val="superscript"/>
        </w:rPr>
        <w:t>79</w:t>
      </w:r>
      <w:r>
        <w:rPr>
          <w:sz w:val="18"/>
        </w:rPr>
        <w:t>)</w:t>
      </w:r>
    </w:p>
    <w:p w:rsidR="00271AB0" w:rsidRDefault="00271AB0" w:rsidP="001F0CFC">
      <w:pPr>
        <w:numPr>
          <w:ilvl w:val="1"/>
          <w:numId w:val="1041"/>
        </w:numPr>
        <w:spacing w:after="97" w:line="240" w:lineRule="auto"/>
        <w:ind w:left="566" w:hanging="283"/>
      </w:pPr>
      <w:r>
        <w:t>osoba, ktorá sa inak o dieťa stará, ochorela, bolo jej nariadené karanténne opatrenie podľa osobitného predpisu alebo bola prijatá do ústavnej zdravotnej starostlivosti, a preto sa nemôže o dieťa starať,</w:t>
      </w:r>
    </w:p>
    <w:p w:rsidR="00271AB0" w:rsidRDefault="00271AB0" w:rsidP="001F0CFC">
      <w:pPr>
        <w:numPr>
          <w:ilvl w:val="0"/>
          <w:numId w:val="1041"/>
        </w:numPr>
        <w:spacing w:after="200" w:line="240" w:lineRule="auto"/>
        <w:ind w:hanging="283"/>
      </w:pPr>
      <w:r>
        <w:t>ošetrovania iného chorého člena rodiny, ktorý žije s profesionálnym vojakom v domácnosti,</w:t>
      </w:r>
      <w:r>
        <w:rPr>
          <w:sz w:val="15"/>
          <w:vertAlign w:val="superscript"/>
        </w:rPr>
        <w:t>80</w:t>
      </w:r>
      <w:r>
        <w:rPr>
          <w:sz w:val="18"/>
        </w:rPr>
        <w:t xml:space="preserve">) </w:t>
      </w:r>
      <w:r>
        <w:t>ak jeho zdravotný stav nevyhnutne vyžaduje ošetrenie inou osobou a chorého nie je možné alebo vhodné umiestniť v ústavnej zdravotnej starostlivosti.</w:t>
      </w:r>
    </w:p>
    <w:p w:rsidR="00271AB0" w:rsidRPr="00093831" w:rsidRDefault="00271AB0" w:rsidP="00271AB0">
      <w:pPr>
        <w:spacing w:line="240" w:lineRule="auto"/>
        <w:ind w:firstLine="426"/>
        <w:rPr>
          <w:color w:val="FF0000"/>
        </w:rPr>
      </w:pPr>
      <w:r w:rsidRPr="00093831">
        <w:rPr>
          <w:color w:val="FF0000"/>
        </w:rPr>
        <w:t xml:space="preserve">(3) Profesionálnemu vojakovi veliteľ poskytne najviac päť dní služobného voľna v kalendárnom roku počas ošetrovania dieťaťa, ak sa na neho nevzťahuje odsek 2 písm. a) až c), ošetrovania manželky, manžela, vlastného rodiča, osvojiteľa, opatrovníka, pestúna alebo ošetrovania vlastného rodiča, osvojiteľa, opatrovníka alebo pestúna manželky, ak sa na nich nevzťahuje odsek 2 písm. c), a ak tieto osoby potrebujú rozsiahlu opateru alebo podporu na základe vážneho zdravotného dôvodu. </w:t>
      </w:r>
    </w:p>
    <w:p w:rsidR="00271AB0" w:rsidRPr="00093831" w:rsidRDefault="00271AB0" w:rsidP="00271AB0">
      <w:pPr>
        <w:pStyle w:val="Odsekzoznamu"/>
        <w:autoSpaceDE w:val="0"/>
        <w:autoSpaceDN w:val="0"/>
        <w:adjustRightInd w:val="0"/>
        <w:spacing w:line="240" w:lineRule="auto"/>
        <w:ind w:left="0" w:firstLine="426"/>
        <w:rPr>
          <w:color w:val="FF0000"/>
        </w:rPr>
      </w:pPr>
      <w:r w:rsidRPr="00093831">
        <w:rPr>
          <w:color w:val="FF0000"/>
        </w:rPr>
        <w:t>(4) Profesionálnemu vojakovi sa poskytuje služobné voľno podľa odsekov 2 a 3 v rozsahu najviac 15 služobných dní v kalendárnom roku a osamelému profesionálnemu vojakovi, ktorý má v trvalej starostlivosti aspoň jedno dieťa vo veku do skončenia povinnej školskej dochádzky, v rozsahu najviac 21 služobných dní v kalendárnom roku.</w:t>
      </w:r>
    </w:p>
    <w:p w:rsidR="00271AB0" w:rsidRDefault="00271AB0" w:rsidP="00271AB0">
      <w:pPr>
        <w:spacing w:line="240" w:lineRule="auto"/>
        <w:ind w:firstLine="426"/>
      </w:pPr>
      <w:r>
        <w:t>(</w:t>
      </w:r>
      <w:r w:rsidRPr="00093831">
        <w:rPr>
          <w:strike/>
        </w:rPr>
        <w:t>3</w:t>
      </w:r>
      <w:r w:rsidRPr="00093831">
        <w:rPr>
          <w:color w:val="FF0000"/>
        </w:rPr>
        <w:t>5</w:t>
      </w:r>
      <w:r>
        <w:t>) V tom istom prípade ošetrovania alebo starostlivosti sa služobné voľno poskytne len raz a len jednému z oprávnených.</w:t>
      </w:r>
    </w:p>
    <w:p w:rsidR="00271AB0" w:rsidRDefault="00271AB0" w:rsidP="00271AB0">
      <w:pPr>
        <w:spacing w:line="240" w:lineRule="auto"/>
        <w:ind w:firstLine="426"/>
      </w:pPr>
      <w:r>
        <w:t>(</w:t>
      </w:r>
      <w:r w:rsidRPr="00093831">
        <w:rPr>
          <w:strike/>
        </w:rPr>
        <w:t>4</w:t>
      </w:r>
      <w:r w:rsidRPr="00093831">
        <w:rPr>
          <w:color w:val="FF0000"/>
        </w:rPr>
        <w:t>6</w:t>
      </w:r>
      <w:r>
        <w:t>) Profesionálnemu vojakovi počas lehoty na prepustenie veliteľ poskytne na hľadanie nového zamestnania služobné voľno na jeden poldeň v týždni; služobné voľno možno so súhlasom veliteľa zlučovať.</w:t>
      </w:r>
    </w:p>
    <w:p w:rsidR="00271AB0" w:rsidRDefault="00271AB0" w:rsidP="00271AB0">
      <w:pPr>
        <w:spacing w:after="291" w:line="240" w:lineRule="auto"/>
        <w:ind w:firstLine="426"/>
      </w:pPr>
      <w:r>
        <w:t>(</w:t>
      </w:r>
      <w:r w:rsidRPr="00093831">
        <w:rPr>
          <w:strike/>
        </w:rPr>
        <w:t>5</w:t>
      </w:r>
      <w:r w:rsidRPr="00093831">
        <w:rPr>
          <w:color w:val="FF0000"/>
        </w:rPr>
        <w:t>7</w:t>
      </w:r>
      <w:r w:rsidRPr="00093831">
        <w:t>)Profesionálnemu</w:t>
      </w:r>
      <w:r>
        <w:t xml:space="preserve"> vojakovi, ktorému sa umožnila príprava na trh práce, poskytne veliteľ služobné voľno v rozsahu trvania prípravy na trh práce, najviac však 30 dní; v tejto dobe sa môže profesionálny vojak zúčastniť na príprave aj opakovane. Služobné voľno podľa prvej vety nemožno poskytnúť počas siedmich dní pred uplynutím lehoty na prepustenie.</w:t>
      </w:r>
    </w:p>
    <w:p w:rsidR="00271AB0" w:rsidRPr="00093831" w:rsidRDefault="00271AB0" w:rsidP="00271AB0">
      <w:pPr>
        <w:pStyle w:val="Odsekzoznamu"/>
        <w:autoSpaceDE w:val="0"/>
        <w:autoSpaceDN w:val="0"/>
        <w:adjustRightInd w:val="0"/>
        <w:ind w:left="0" w:firstLine="357"/>
        <w:jc w:val="center"/>
        <w:rPr>
          <w:b/>
          <w:color w:val="FF0000"/>
        </w:rPr>
      </w:pPr>
      <w:r w:rsidRPr="00093831">
        <w:rPr>
          <w:b/>
          <w:color w:val="FF0000"/>
        </w:rPr>
        <w:t>§ 116a</w:t>
      </w:r>
    </w:p>
    <w:p w:rsidR="00271AB0" w:rsidRPr="00093831" w:rsidRDefault="00271AB0" w:rsidP="00271AB0">
      <w:pPr>
        <w:autoSpaceDE w:val="0"/>
        <w:autoSpaceDN w:val="0"/>
        <w:adjustRightInd w:val="0"/>
        <w:ind w:firstLine="426"/>
        <w:rPr>
          <w:color w:val="FF0000"/>
        </w:rPr>
      </w:pPr>
      <w:r w:rsidRPr="00093831">
        <w:rPr>
          <w:color w:val="FF0000"/>
        </w:rPr>
        <w:t>(1) Profesionálny vojak má nárok na služobné voľno v rozsahu desať služobných dní pri príležitosti narodenia dieťaťa, ktorého je otcom, ktoré prevzal na základe právoplatného rozhodnutia príslušného orgánu do starostlivosti nahrádzajúcej starostlivosť rodičov alebo, ktoré mu bolo zverené rozhodnutím príslušných orgánov na neskoršie osvojenie alebo do pestúnskej starostlivosti.</w:t>
      </w:r>
    </w:p>
    <w:p w:rsidR="00271AB0" w:rsidRPr="00093831" w:rsidRDefault="00271AB0" w:rsidP="00271AB0">
      <w:pPr>
        <w:autoSpaceDE w:val="0"/>
        <w:autoSpaceDN w:val="0"/>
        <w:adjustRightInd w:val="0"/>
        <w:ind w:firstLine="426"/>
        <w:rPr>
          <w:color w:val="FF0000"/>
        </w:rPr>
      </w:pPr>
      <w:r w:rsidRPr="00093831">
        <w:rPr>
          <w:color w:val="FF0000"/>
        </w:rPr>
        <w:t>(2) Služobné voľno podľa odseku 1 poskytne profesionálnemu vojakovi veliteľ do šiestich týždňov odo dňa narodenia dieťaťa.</w:t>
      </w:r>
    </w:p>
    <w:p w:rsidR="00271AB0" w:rsidRPr="00093831" w:rsidRDefault="00271AB0" w:rsidP="00271AB0">
      <w:pPr>
        <w:spacing w:after="291" w:line="240" w:lineRule="auto"/>
        <w:ind w:firstLine="426"/>
        <w:rPr>
          <w:color w:val="FF0000"/>
        </w:rPr>
      </w:pPr>
      <w:r w:rsidRPr="00093831">
        <w:rPr>
          <w:iCs/>
          <w:color w:val="FF0000"/>
        </w:rPr>
        <w:t xml:space="preserve">(3) Profesionálnemu vojakovi, ktorý  nemohol </w:t>
      </w:r>
      <w:r w:rsidRPr="00093831">
        <w:rPr>
          <w:color w:val="FF0000"/>
        </w:rPr>
        <w:t>služobné voľno podľa odseku 1</w:t>
      </w:r>
      <w:r w:rsidRPr="00093831">
        <w:rPr>
          <w:iCs/>
          <w:color w:val="FF0000"/>
        </w:rPr>
        <w:t xml:space="preserve"> čerpať v plnom rozsahu z objektívnych dôvodov v čase podľa odseku 2, veliteľ poskytne toto služobné voľno v najbližšom možnom termíne od skončenia objektívnych dôvodov, pre ktoré nemohol profesionálny vojak čerpať služobné voľno podľa odseku 1</w:t>
      </w:r>
      <w:r w:rsidRPr="00093831">
        <w:rPr>
          <w:color w:val="FF0000"/>
        </w:rPr>
        <w:t>, najneskôr do jedného roku veku dieťaťa.</w:t>
      </w:r>
    </w:p>
    <w:p w:rsidR="00271AB0" w:rsidRDefault="00271AB0" w:rsidP="00271AB0">
      <w:pPr>
        <w:spacing w:after="194" w:line="240" w:lineRule="auto"/>
        <w:ind w:left="100" w:right="90"/>
        <w:jc w:val="center"/>
      </w:pPr>
      <w:r>
        <w:rPr>
          <w:b/>
        </w:rPr>
        <w:t>§ 117</w:t>
      </w:r>
    </w:p>
    <w:p w:rsidR="00271AB0" w:rsidRDefault="00271AB0" w:rsidP="00271AB0">
      <w:pPr>
        <w:spacing w:after="291" w:line="240" w:lineRule="auto"/>
        <w:ind w:left="-15" w:firstLine="227"/>
      </w:pPr>
      <w:r>
        <w:t>Profesionálnemu vojakovi, ktorý má byť alebo ktorý bol vyslaný na plnenie úloh mimo územia Slovenskej republiky podľa § 77 ods. 1 písm. b) alebo ods. 2, môže veliteľ poskytnúť služobné voľno bezprostredne pred vyslaním alebo bezprostredne pred ukončením vyslania v rozsahu najviac troch služobných dní.</w:t>
      </w:r>
    </w:p>
    <w:p w:rsidR="00271AB0" w:rsidRDefault="00271AB0" w:rsidP="00271AB0">
      <w:pPr>
        <w:spacing w:after="194" w:line="240" w:lineRule="auto"/>
        <w:ind w:left="100" w:right="90"/>
        <w:jc w:val="center"/>
      </w:pPr>
      <w:r>
        <w:rPr>
          <w:b/>
        </w:rPr>
        <w:t>§ 118</w:t>
      </w:r>
    </w:p>
    <w:p w:rsidR="00271AB0" w:rsidRDefault="00271AB0" w:rsidP="001F0CFC">
      <w:pPr>
        <w:pStyle w:val="Odsekzoznamu"/>
        <w:numPr>
          <w:ilvl w:val="0"/>
          <w:numId w:val="1202"/>
        </w:numPr>
        <w:spacing w:after="103" w:line="240" w:lineRule="auto"/>
        <w:ind w:left="0" w:firstLine="426"/>
      </w:pPr>
      <w:r>
        <w:t>Služobný úrad môže profesionálnemu vojakovi poskytnúť služobné voľno, ak nemôže vykonávať štátnu službu z dôvodu</w:t>
      </w:r>
    </w:p>
    <w:p w:rsidR="00271AB0" w:rsidRDefault="00271AB0" w:rsidP="001F0CFC">
      <w:pPr>
        <w:numPr>
          <w:ilvl w:val="0"/>
          <w:numId w:val="1042"/>
        </w:numPr>
        <w:spacing w:after="103" w:line="240" w:lineRule="auto"/>
        <w:ind w:hanging="283"/>
      </w:pPr>
      <w:r>
        <w:t>činnosti člena volebných komisií vo voľbách, ktoré vyhlasuje predseda Národnej rady Slovenskej republiky a v referende,</w:t>
      </w:r>
    </w:p>
    <w:p w:rsidR="00271AB0" w:rsidRDefault="00271AB0" w:rsidP="001F0CFC">
      <w:pPr>
        <w:numPr>
          <w:ilvl w:val="0"/>
          <w:numId w:val="1042"/>
        </w:numPr>
        <w:spacing w:after="103" w:line="240" w:lineRule="auto"/>
        <w:ind w:hanging="283"/>
      </w:pPr>
      <w:r>
        <w:t>činnosti vedúceho tábora pre deti a mládež, jeho zástupcu pre hospodárske veci a zástupcu pre zdravotné veci, oddielového vedúceho, vychovávateľa, inštruktora, prípadne zdravotníka v tábore pre deti a mládež,</w:t>
      </w:r>
    </w:p>
    <w:p w:rsidR="00271AB0" w:rsidRDefault="00271AB0" w:rsidP="001F0CFC">
      <w:pPr>
        <w:numPr>
          <w:ilvl w:val="0"/>
          <w:numId w:val="1042"/>
        </w:numPr>
        <w:spacing w:after="103" w:line="240" w:lineRule="auto"/>
        <w:ind w:hanging="283"/>
      </w:pPr>
      <w:r>
        <w:t>činnosti registrovaného kandidáta pri voľbe do Národnej rady Slovenskej republiky, prezidenta Slovenskej republiky, registrovaného kandidáta pri voľbe do Európskeho parlamentu a do orgánov územnej samosprávy,</w:t>
      </w:r>
    </w:p>
    <w:p w:rsidR="00271AB0" w:rsidRDefault="00271AB0" w:rsidP="001F0CFC">
      <w:pPr>
        <w:numPr>
          <w:ilvl w:val="0"/>
          <w:numId w:val="1042"/>
        </w:numPr>
        <w:spacing w:after="103" w:line="240" w:lineRule="auto"/>
        <w:ind w:hanging="283"/>
      </w:pPr>
      <w:r>
        <w:t>činnosti svedka, tlmočníka, znalca, iných osôb predvolaných na konanie na súde alebo inom štátnom orgáne, alebo orgáne územnej samosprávy,</w:t>
      </w:r>
    </w:p>
    <w:p w:rsidR="00271AB0" w:rsidRDefault="00271AB0" w:rsidP="001F0CFC">
      <w:pPr>
        <w:numPr>
          <w:ilvl w:val="0"/>
          <w:numId w:val="1042"/>
        </w:numPr>
        <w:spacing w:after="104" w:line="240" w:lineRule="auto"/>
        <w:ind w:hanging="283"/>
      </w:pPr>
      <w:r>
        <w:t>vykonávania opatrení proti prenosným chorobám,</w:t>
      </w:r>
    </w:p>
    <w:p w:rsidR="00271AB0" w:rsidRDefault="00271AB0" w:rsidP="001F0CFC">
      <w:pPr>
        <w:numPr>
          <w:ilvl w:val="0"/>
          <w:numId w:val="1042"/>
        </w:numPr>
        <w:spacing w:after="104" w:line="240" w:lineRule="auto"/>
        <w:ind w:hanging="283"/>
      </w:pPr>
      <w:r>
        <w:t>iných naliehavých opatrení liečebno-preventívnej starostlivosti,</w:t>
      </w:r>
    </w:p>
    <w:p w:rsidR="00271AB0" w:rsidRDefault="00271AB0" w:rsidP="001F0CFC">
      <w:pPr>
        <w:numPr>
          <w:ilvl w:val="0"/>
          <w:numId w:val="1042"/>
        </w:numPr>
        <w:spacing w:after="98" w:line="240" w:lineRule="auto"/>
        <w:ind w:hanging="283"/>
      </w:pPr>
      <w:r>
        <w:t>izolácie vykonávanej pri veterinárno-ochranných opatreniach,</w:t>
      </w:r>
    </w:p>
    <w:p w:rsidR="00271AB0" w:rsidRDefault="00271AB0" w:rsidP="001F0CFC">
      <w:pPr>
        <w:numPr>
          <w:ilvl w:val="0"/>
          <w:numId w:val="1042"/>
        </w:numPr>
        <w:spacing w:after="200" w:line="240" w:lineRule="auto"/>
        <w:ind w:hanging="283"/>
      </w:pPr>
      <w:r>
        <w:t>keď je fyzická osoba povinná podľa osobitných predpisov</w:t>
      </w:r>
      <w:r>
        <w:rPr>
          <w:sz w:val="15"/>
          <w:vertAlign w:val="superscript"/>
        </w:rPr>
        <w:t>81</w:t>
      </w:r>
      <w:r>
        <w:rPr>
          <w:sz w:val="18"/>
        </w:rPr>
        <w:t xml:space="preserve">) </w:t>
      </w:r>
      <w:r>
        <w:t>poskytnúť osobnú pomoc.</w:t>
      </w:r>
    </w:p>
    <w:p w:rsidR="00271AB0" w:rsidRDefault="00271AB0" w:rsidP="00271AB0">
      <w:pPr>
        <w:spacing w:after="291" w:line="240" w:lineRule="auto"/>
        <w:ind w:left="-15" w:firstLine="441"/>
      </w:pPr>
      <w:r>
        <w:t>(2) Ak sú činnosti podľa odseku 1 písm. b) alebo opatrenia podľa odseku 1 písm. e) až g) vykonávané v záujme služobného úradu alebo v súvislosti s výkonom štátnej služby, považujú sa za plnenie služobných povinností.</w:t>
      </w:r>
    </w:p>
    <w:p w:rsidR="00271AB0" w:rsidRDefault="00271AB0" w:rsidP="00271AB0">
      <w:pPr>
        <w:spacing w:after="20" w:line="240" w:lineRule="auto"/>
        <w:ind w:left="100" w:right="90"/>
        <w:jc w:val="center"/>
      </w:pPr>
      <w:r>
        <w:rPr>
          <w:b/>
        </w:rPr>
        <w:t>§ 119</w:t>
      </w:r>
    </w:p>
    <w:p w:rsidR="00271AB0" w:rsidRDefault="00271AB0" w:rsidP="00271AB0">
      <w:pPr>
        <w:spacing w:after="194" w:line="240" w:lineRule="auto"/>
        <w:ind w:left="100" w:right="90"/>
        <w:jc w:val="center"/>
      </w:pPr>
      <w:r>
        <w:rPr>
          <w:b/>
        </w:rPr>
        <w:t>Študijné voľno</w:t>
      </w:r>
    </w:p>
    <w:p w:rsidR="00271AB0" w:rsidRDefault="00271AB0" w:rsidP="00271AB0">
      <w:pPr>
        <w:spacing w:after="103" w:line="240" w:lineRule="auto"/>
        <w:ind w:left="-15" w:firstLine="441"/>
      </w:pPr>
      <w:r>
        <w:t>(1) Profesionálny vojak má počas vyslania na vysokoškolské štúdium v externej forme na náklady služobného úradu nárok na študijné voľno</w:t>
      </w:r>
    </w:p>
    <w:p w:rsidR="00271AB0" w:rsidRDefault="00271AB0" w:rsidP="001F0CFC">
      <w:pPr>
        <w:numPr>
          <w:ilvl w:val="0"/>
          <w:numId w:val="1043"/>
        </w:numPr>
        <w:spacing w:after="104" w:line="240" w:lineRule="auto"/>
        <w:ind w:hanging="283"/>
      </w:pPr>
      <w:r>
        <w:t>na účasť na štúdiu, študijnom sústredení alebo na konzultáciách podľa schváleného študijného programu,</w:t>
      </w:r>
    </w:p>
    <w:p w:rsidR="00271AB0" w:rsidRDefault="00271AB0" w:rsidP="001F0CFC">
      <w:pPr>
        <w:numPr>
          <w:ilvl w:val="0"/>
          <w:numId w:val="1043"/>
        </w:numPr>
        <w:spacing w:after="103" w:line="240" w:lineRule="auto"/>
        <w:ind w:hanging="283"/>
      </w:pPr>
      <w:r>
        <w:t>v rozsahu dvoch služobných dní na prípravu a vykonanie každej skúšky okrem skúšky podľa písmena c),</w:t>
      </w:r>
    </w:p>
    <w:p w:rsidR="00271AB0" w:rsidRDefault="00271AB0" w:rsidP="001F0CFC">
      <w:pPr>
        <w:numPr>
          <w:ilvl w:val="0"/>
          <w:numId w:val="1043"/>
        </w:numPr>
        <w:spacing w:after="104" w:line="240" w:lineRule="auto"/>
        <w:ind w:hanging="283"/>
      </w:pPr>
      <w:r>
        <w:t>v rozsahu 30 služobných dní súhrnne na prípravu a vykonanie štátnych skúšok,</w:t>
      </w:r>
    </w:p>
    <w:p w:rsidR="00271AB0" w:rsidRDefault="00271AB0" w:rsidP="001F0CFC">
      <w:pPr>
        <w:numPr>
          <w:ilvl w:val="0"/>
          <w:numId w:val="1043"/>
        </w:numPr>
        <w:spacing w:after="104" w:line="240" w:lineRule="auto"/>
        <w:ind w:hanging="283"/>
      </w:pPr>
      <w:r>
        <w:t>v rozsahu 10 služobných dní na vypracovanie záverečnej práce,</w:t>
      </w:r>
    </w:p>
    <w:p w:rsidR="00271AB0" w:rsidRDefault="00271AB0" w:rsidP="001F0CFC">
      <w:pPr>
        <w:numPr>
          <w:ilvl w:val="0"/>
          <w:numId w:val="1043"/>
        </w:numPr>
        <w:spacing w:after="200" w:line="240" w:lineRule="auto"/>
        <w:ind w:hanging="283"/>
      </w:pPr>
      <w:r>
        <w:t>na nevyhnutne potrebný čas na prepravu do školy a späť, ak je táto škola v inom mieste, ako je miesto výkonu štátnej služby profesionálneho vojaka.</w:t>
      </w:r>
    </w:p>
    <w:p w:rsidR="00271AB0" w:rsidRDefault="00271AB0" w:rsidP="001F0CFC">
      <w:pPr>
        <w:numPr>
          <w:ilvl w:val="1"/>
          <w:numId w:val="1043"/>
        </w:numPr>
        <w:spacing w:after="200" w:line="240" w:lineRule="auto"/>
        <w:ind w:left="0" w:firstLine="426"/>
      </w:pPr>
      <w:r>
        <w:t>Študijné voľno možno čerpať po celý akademický rok; nevyčerpané študijné voľno nemožno čerpať v inom akademickom roku.</w:t>
      </w:r>
    </w:p>
    <w:p w:rsidR="00271AB0" w:rsidRDefault="00271AB0" w:rsidP="001F0CFC">
      <w:pPr>
        <w:numPr>
          <w:ilvl w:val="1"/>
          <w:numId w:val="1043"/>
        </w:numPr>
        <w:spacing w:after="200" w:line="240" w:lineRule="auto"/>
        <w:ind w:left="0" w:firstLine="426"/>
      </w:pPr>
      <w:r>
        <w:t>Čerpanie študijného voľna sa prerušuje uznaním dočasnej neschopnosti pre chorobu alebo úraz alebo nariadením karanténneho opatrenia podľa osobitného predpisu.</w:t>
      </w:r>
    </w:p>
    <w:p w:rsidR="00271AB0" w:rsidRDefault="00271AB0" w:rsidP="001F0CFC">
      <w:pPr>
        <w:numPr>
          <w:ilvl w:val="1"/>
          <w:numId w:val="1043"/>
        </w:numPr>
        <w:spacing w:after="200" w:line="240" w:lineRule="auto"/>
        <w:ind w:left="0" w:firstLine="426"/>
      </w:pPr>
      <w:r>
        <w:t>Na účasť na prijímacích skúškach na vysokú školu možno profesionálnemu vojakovi na jeho žiadosť poskytnúť študijné voľno v nevyhnutne potrebnom rozsahu, ak je to v záujme služobného úradu.</w:t>
      </w:r>
    </w:p>
    <w:p w:rsidR="00271AB0" w:rsidRDefault="00271AB0" w:rsidP="00271AB0">
      <w:pPr>
        <w:spacing w:after="43" w:line="240" w:lineRule="auto"/>
        <w:ind w:left="100" w:right="90"/>
        <w:jc w:val="center"/>
        <w:rPr>
          <w:b/>
        </w:rPr>
      </w:pPr>
    </w:p>
    <w:p w:rsidR="00271AB0" w:rsidRDefault="00271AB0" w:rsidP="00271AB0">
      <w:pPr>
        <w:spacing w:after="43" w:line="240" w:lineRule="auto"/>
        <w:ind w:left="100" w:right="90"/>
        <w:jc w:val="center"/>
        <w:rPr>
          <w:b/>
        </w:rPr>
      </w:pPr>
    </w:p>
    <w:p w:rsidR="00271AB0" w:rsidRDefault="00271AB0" w:rsidP="00271AB0">
      <w:pPr>
        <w:spacing w:after="43" w:line="240" w:lineRule="auto"/>
        <w:ind w:left="100" w:right="90"/>
        <w:jc w:val="center"/>
        <w:rPr>
          <w:b/>
        </w:rPr>
      </w:pPr>
    </w:p>
    <w:p w:rsidR="00271AB0" w:rsidRDefault="00271AB0" w:rsidP="00271AB0">
      <w:pPr>
        <w:spacing w:after="43" w:line="240" w:lineRule="auto"/>
        <w:ind w:left="100" w:right="90"/>
        <w:jc w:val="center"/>
      </w:pPr>
      <w:r>
        <w:rPr>
          <w:b/>
        </w:rPr>
        <w:t>PIATA HLAVA</w:t>
      </w:r>
    </w:p>
    <w:p w:rsidR="00271AB0" w:rsidRDefault="00271AB0" w:rsidP="00271AB0">
      <w:pPr>
        <w:spacing w:after="286" w:line="240" w:lineRule="auto"/>
        <w:ind w:left="100" w:right="90"/>
        <w:jc w:val="center"/>
      </w:pPr>
      <w:r>
        <w:rPr>
          <w:b/>
        </w:rPr>
        <w:t>STAROSTLIVOSŤ O PROFESIONÁLNYCH VOJAKOV</w:t>
      </w:r>
    </w:p>
    <w:p w:rsidR="00271AB0" w:rsidRDefault="00271AB0" w:rsidP="00271AB0">
      <w:pPr>
        <w:spacing w:after="194" w:line="240" w:lineRule="auto"/>
        <w:ind w:left="100" w:right="90"/>
        <w:jc w:val="center"/>
      </w:pPr>
      <w:r>
        <w:rPr>
          <w:b/>
        </w:rPr>
        <w:t>§ 120</w:t>
      </w:r>
    </w:p>
    <w:p w:rsidR="00271AB0" w:rsidRDefault="00271AB0" w:rsidP="00271AB0">
      <w:pPr>
        <w:spacing w:after="104" w:line="240" w:lineRule="auto"/>
        <w:ind w:left="237"/>
      </w:pPr>
      <w:r>
        <w:t>(1) Veliteľ</w:t>
      </w:r>
    </w:p>
    <w:p w:rsidR="00271AB0" w:rsidRDefault="00271AB0" w:rsidP="001F0CFC">
      <w:pPr>
        <w:numPr>
          <w:ilvl w:val="0"/>
          <w:numId w:val="1044"/>
        </w:numPr>
        <w:spacing w:after="104" w:line="240" w:lineRule="auto"/>
        <w:ind w:hanging="283"/>
      </w:pPr>
      <w:r>
        <w:t>vytvára podmienky pre ďalšie vzdelávanie profesionálnych vojakov,</w:t>
      </w:r>
    </w:p>
    <w:p w:rsidR="00271AB0" w:rsidRDefault="00271AB0" w:rsidP="001F0CFC">
      <w:pPr>
        <w:numPr>
          <w:ilvl w:val="0"/>
          <w:numId w:val="1044"/>
        </w:numPr>
        <w:spacing w:after="104" w:line="240" w:lineRule="auto"/>
        <w:ind w:hanging="283"/>
      </w:pPr>
      <w:r>
        <w:t>vytvára podmienky na zabezpečenie zdravotnej starostlivosti,</w:t>
      </w:r>
    </w:p>
    <w:p w:rsidR="00271AB0" w:rsidRDefault="00271AB0" w:rsidP="001F0CFC">
      <w:pPr>
        <w:numPr>
          <w:ilvl w:val="0"/>
          <w:numId w:val="1044"/>
        </w:numPr>
        <w:spacing w:after="104" w:line="240" w:lineRule="auto"/>
        <w:ind w:hanging="283"/>
      </w:pPr>
      <w:r>
        <w:t>zabezpečuje vybavenie pracovísk pre riadny výkon štátnej služby,</w:t>
      </w:r>
    </w:p>
    <w:p w:rsidR="00271AB0" w:rsidRDefault="00271AB0" w:rsidP="001F0CFC">
      <w:pPr>
        <w:numPr>
          <w:ilvl w:val="0"/>
          <w:numId w:val="1044"/>
        </w:numPr>
        <w:spacing w:after="104" w:line="240" w:lineRule="auto"/>
        <w:ind w:hanging="283"/>
      </w:pPr>
      <w:r>
        <w:t>vytvára podmienky na udržiavanie fyzickej zdatnosti profesionálneho vojaka,</w:t>
      </w:r>
    </w:p>
    <w:p w:rsidR="00271AB0" w:rsidRDefault="00271AB0" w:rsidP="001F0CFC">
      <w:pPr>
        <w:numPr>
          <w:ilvl w:val="0"/>
          <w:numId w:val="1044"/>
        </w:numPr>
        <w:spacing w:after="103" w:line="240" w:lineRule="auto"/>
        <w:ind w:hanging="283"/>
      </w:pPr>
      <w:r>
        <w:t>vytvára podmienky na uspokojovanie kultúrnych, rekreačných a telovýchovných potrieb a záujmov profesionálnych vojakov,</w:t>
      </w:r>
    </w:p>
    <w:p w:rsidR="00271AB0" w:rsidRDefault="00271AB0" w:rsidP="001F0CFC">
      <w:pPr>
        <w:numPr>
          <w:ilvl w:val="0"/>
          <w:numId w:val="1044"/>
        </w:numPr>
        <w:spacing w:after="103" w:line="240" w:lineRule="auto"/>
        <w:ind w:hanging="283"/>
      </w:pPr>
      <w:r>
        <w:t>vytvára podmienky na duchovný život a vykonávanie náboženských aktivít v spolupráci s vojenskými duchovnými,</w:t>
      </w:r>
    </w:p>
    <w:p w:rsidR="00271AB0" w:rsidRDefault="00271AB0" w:rsidP="001F0CFC">
      <w:pPr>
        <w:numPr>
          <w:ilvl w:val="0"/>
          <w:numId w:val="1044"/>
        </w:numPr>
        <w:spacing w:after="103" w:line="240" w:lineRule="auto"/>
        <w:ind w:hanging="283"/>
      </w:pPr>
      <w:r>
        <w:t>zabezpečuje spoluprácu s rodinami profesionálnych vojakov vyslaných na plnenie úloh mimo územia Slovenskej republiky,</w:t>
      </w:r>
    </w:p>
    <w:p w:rsidR="00271AB0" w:rsidRDefault="00271AB0" w:rsidP="001F0CFC">
      <w:pPr>
        <w:numPr>
          <w:ilvl w:val="0"/>
          <w:numId w:val="1044"/>
        </w:numPr>
        <w:spacing w:after="103" w:line="240" w:lineRule="auto"/>
        <w:ind w:hanging="283"/>
      </w:pPr>
      <w:r>
        <w:t>zabezpečuje profesionálnym vojakom vo všetkých zmenách stravovanie zodpovedajúce zásadám správnej výživy priamo v mieste, kde profesionálny vojak vykonáva štátnu službu, alebo v jeho blízkosti; túto povinnosť nemá voči profesionálnym vojakom vyslaným na služobnú cestu alebo vykonávajúcim štátnu službu mimo územia Slovenskej republiky, v prípadoch, ak to vylučujú podmienky výkonu štátnej služby a voči profesionálnym vojakom, ktorým poskytuje účelovo viazaný finančný príspevok na stravovanie (ďalej len „finančný príspevok na stravovanie“),</w:t>
      </w:r>
    </w:p>
    <w:p w:rsidR="00271AB0" w:rsidRDefault="00271AB0" w:rsidP="001F0CFC">
      <w:pPr>
        <w:numPr>
          <w:ilvl w:val="0"/>
          <w:numId w:val="1044"/>
        </w:numPr>
        <w:spacing w:after="200" w:line="240" w:lineRule="auto"/>
        <w:ind w:hanging="283"/>
      </w:pPr>
      <w:r>
        <w:t>zabezpečuje vybavenie pracoviska prostriedkami na poskytovanie prvej pomoci vrátane zabezpečenia prostriedkov umožňujúcich privolať rýchlu lekársku pomoc.</w:t>
      </w:r>
    </w:p>
    <w:p w:rsidR="00271AB0" w:rsidRDefault="00271AB0" w:rsidP="001F0CFC">
      <w:pPr>
        <w:numPr>
          <w:ilvl w:val="1"/>
          <w:numId w:val="1044"/>
        </w:numPr>
        <w:spacing w:after="200" w:line="240" w:lineRule="auto"/>
        <w:ind w:left="0" w:firstLine="426"/>
      </w:pPr>
      <w:r>
        <w:t>Stravovanie profesionálnych vojakov sa zabezpečuje najmä podávaním jedného teplého hlavného jedla vrátane vhodného nápoja profesionálnemu vojakovi v priebehu jeho služobného dňa vo vlastnom stravovacom zariadení, v stravovacom zariadení iného zamestnávateľa alebo prostredníctvom právnickej osoby alebo fyzickej osoby, ktorá má oprávnenie sprostredkovať stravovacie služby, ak ich sprostredkuje u právnickej osoby alebo fyzickej osoby, ktorá má oprávnenie poskytovať stravovacie služby. Na účely stravovania sa za služobný deň považuje plnenie služobných povinností trvajúce dlhšie ako 4 hodiny. Ak plnenie služobných povinností trvá dlhšie ako 11 hodín, veliteľ môže zabezpečiť poskytnutie ďalšieho teplého hlavného jedla.</w:t>
      </w:r>
    </w:p>
    <w:p w:rsidR="00271AB0" w:rsidRDefault="00271AB0" w:rsidP="001F0CFC">
      <w:pPr>
        <w:numPr>
          <w:ilvl w:val="1"/>
          <w:numId w:val="1044"/>
        </w:numPr>
        <w:spacing w:after="200" w:line="240" w:lineRule="auto"/>
        <w:ind w:left="0" w:firstLine="426"/>
      </w:pPr>
      <w:r>
        <w:t>Príspevok na stravovanie podľa odseku 1 písm. h) a odseku 2 sa poskytuje vo výške 65 % ceny teplého hlavného jedla. Príspevok na stravovanie nesmie presiahnuť 65 % sumy stravného poskytovaného pri služobnej ceste v trvaní 5 až 12 hodín podľa osobitného predpisu,</w:t>
      </w:r>
      <w:r>
        <w:rPr>
          <w:sz w:val="15"/>
          <w:vertAlign w:val="superscript"/>
        </w:rPr>
        <w:t>82</w:t>
      </w:r>
      <w:r>
        <w:rPr>
          <w:sz w:val="18"/>
        </w:rPr>
        <w:t xml:space="preserve">) </w:t>
      </w:r>
      <w:r>
        <w:t>rovnako tak sa príspevok poskytuje podľa osobitného predpisu,</w:t>
      </w:r>
      <w:r>
        <w:rPr>
          <w:sz w:val="15"/>
          <w:vertAlign w:val="superscript"/>
        </w:rPr>
        <w:t>83</w:t>
      </w:r>
      <w:r>
        <w:rPr>
          <w:sz w:val="18"/>
        </w:rPr>
        <w:t xml:space="preserve">) </w:t>
      </w:r>
      <w:r>
        <w:t>ak tento zákon v § 204 neustanovuje inak.</w:t>
      </w:r>
    </w:p>
    <w:p w:rsidR="00271AB0" w:rsidRDefault="00271AB0" w:rsidP="001F0CFC">
      <w:pPr>
        <w:numPr>
          <w:ilvl w:val="1"/>
          <w:numId w:val="1044"/>
        </w:numPr>
        <w:spacing w:after="103" w:line="240" w:lineRule="auto"/>
        <w:ind w:left="0" w:firstLine="426"/>
      </w:pPr>
      <w:r>
        <w:t>Veliteľ poskytne profesionálnemu vojakovi finančný príspevok na stravovanie v sume uvedenej v odseku 3 iba vtedy, ak</w:t>
      </w:r>
    </w:p>
    <w:p w:rsidR="00271AB0" w:rsidRDefault="00271AB0" w:rsidP="001F0CFC">
      <w:pPr>
        <w:numPr>
          <w:ilvl w:val="0"/>
          <w:numId w:val="1045"/>
        </w:numPr>
        <w:spacing w:after="103" w:line="240" w:lineRule="auto"/>
        <w:ind w:hanging="283"/>
      </w:pPr>
      <w:r>
        <w:t>povinnosť zabezpečiť profesionálnemu vojakovi stravovanie vylučujú podmienky výkonu štátnej služby,</w:t>
      </w:r>
    </w:p>
    <w:p w:rsidR="00271AB0" w:rsidRDefault="00271AB0" w:rsidP="001F0CFC">
      <w:pPr>
        <w:numPr>
          <w:ilvl w:val="0"/>
          <w:numId w:val="1045"/>
        </w:numPr>
        <w:spacing w:after="104" w:line="240" w:lineRule="auto"/>
        <w:ind w:hanging="283"/>
      </w:pPr>
      <w:r>
        <w:t>veliteľ nemôže zabezpečiť stravovanie podľa odseku 2, alebo</w:t>
      </w:r>
    </w:p>
    <w:p w:rsidR="00271AB0" w:rsidRDefault="00271AB0" w:rsidP="001F0CFC">
      <w:pPr>
        <w:numPr>
          <w:ilvl w:val="0"/>
          <w:numId w:val="1045"/>
        </w:numPr>
        <w:spacing w:after="200" w:line="240" w:lineRule="auto"/>
        <w:ind w:hanging="283"/>
      </w:pPr>
      <w:r>
        <w:t>nejde o poskytnutie proviantných náležitostí podľa § 204 a profesionálny vojak na základe lekárskeho potvrdenia od špecializovaného lekára zo zdravotných dôvodov nemôže využiť žiadny zo spôsobov stravovania profesionálnych vojakov zabezpečených veliteľom.</w:t>
      </w:r>
    </w:p>
    <w:p w:rsidR="00271AB0" w:rsidRDefault="00271AB0" w:rsidP="001F0CFC">
      <w:pPr>
        <w:numPr>
          <w:ilvl w:val="1"/>
          <w:numId w:val="1045"/>
        </w:numPr>
        <w:spacing w:after="200" w:line="240" w:lineRule="auto"/>
        <w:ind w:left="0" w:firstLine="426"/>
      </w:pPr>
      <w:r>
        <w:t>Ak nie je možné zabezpečiť stravovanie vo vlastnom stravovacom zariadení alebo v stravovacom zariadení iného zamestnávateľa, a ak nejde o prípady podľa odseku 4, veliteľ umožní profesionálnemu vojakovi výber medzi zabezpečením stravovania prostredníctvom právnickej osoby alebo fyzickej osoby, ktorá má oprávnenie sprostredkovať stravovacie služby formou stravovacej poukážky, alebo finančným príspevkom na stravovanie v sume uvedenej v odseku 3. Profesionálny vojak je viazaný svojím výberom počas 12 mesiacov odo dňa, ku ktorému sa výber viaže. Podrobnosti výberu ustanoví služobný predpis.</w:t>
      </w:r>
    </w:p>
    <w:p w:rsidR="00271AB0" w:rsidRDefault="00271AB0" w:rsidP="001F0CFC">
      <w:pPr>
        <w:numPr>
          <w:ilvl w:val="1"/>
          <w:numId w:val="1045"/>
        </w:numPr>
        <w:spacing w:after="200" w:line="240" w:lineRule="auto"/>
        <w:ind w:left="0" w:firstLine="426"/>
      </w:pPr>
      <w:r>
        <w:t>Na profesionálneho vojaka sa pri plnení úloh ozbrojených síl</w:t>
      </w:r>
      <w:r>
        <w:rPr>
          <w:sz w:val="15"/>
          <w:vertAlign w:val="superscript"/>
        </w:rPr>
        <w:t>84</w:t>
      </w:r>
      <w:r>
        <w:rPr>
          <w:sz w:val="18"/>
        </w:rPr>
        <w:t xml:space="preserve">) </w:t>
      </w:r>
      <w:r>
        <w:t>a plnení úloh podľa osobitných predpisov</w:t>
      </w:r>
      <w:r>
        <w:rPr>
          <w:sz w:val="15"/>
          <w:vertAlign w:val="superscript"/>
        </w:rPr>
        <w:t>85</w:t>
      </w:r>
      <w:r>
        <w:rPr>
          <w:sz w:val="18"/>
        </w:rPr>
        <w:t xml:space="preserve">) </w:t>
      </w:r>
      <w:r>
        <w:t>vzťahujú ustanovenia osobitného predpisu upravujúceho bezpečnosť a ochranu zdravia pri práci,</w:t>
      </w:r>
      <w:r>
        <w:rPr>
          <w:sz w:val="15"/>
          <w:vertAlign w:val="superscript"/>
        </w:rPr>
        <w:t>86</w:t>
      </w:r>
      <w:r>
        <w:rPr>
          <w:sz w:val="18"/>
        </w:rPr>
        <w:t xml:space="preserve">) </w:t>
      </w:r>
      <w:r>
        <w:t>len ak to technické možnosti zbraní, zbraňových systémov, výzbroje a vojenskej techniky umožňujú; ak to technické možnosti neumožňujú, veliteľ zabezpečí najvyššiu možnú úroveň bezpečnosti a ochrany zdravia.</w:t>
      </w:r>
    </w:p>
    <w:p w:rsidR="00271AB0" w:rsidRDefault="00271AB0" w:rsidP="001F0CFC">
      <w:pPr>
        <w:numPr>
          <w:ilvl w:val="1"/>
          <w:numId w:val="1045"/>
        </w:numPr>
        <w:spacing w:after="200" w:line="240" w:lineRule="auto"/>
        <w:ind w:left="0" w:firstLine="426"/>
      </w:pPr>
      <w:r>
        <w:t>Občianske združenia s profesijným vzťahom k ozbrojeným silám môžu vedúcim služobných úradov podľa § 7 ods. 2 písm. a) až c), e) a f) predkladať návrhy súvisiace s odmeňovaním a ďalšími peňažnými náležitosťami, sociálnym a zdravotným zabezpečením profesionálnych vojakov.</w:t>
      </w:r>
    </w:p>
    <w:p w:rsidR="00271AB0" w:rsidRDefault="00271AB0" w:rsidP="001F0CFC">
      <w:pPr>
        <w:numPr>
          <w:ilvl w:val="1"/>
          <w:numId w:val="1045"/>
        </w:numPr>
        <w:spacing w:after="291" w:line="240" w:lineRule="auto"/>
        <w:ind w:left="0" w:firstLine="426"/>
      </w:pPr>
      <w:r>
        <w:t>Na zabezpečenie oprávnených záujmov a potrieb profesionálnych vojakov, na zlepšenie podmienok výkonu štátnej služby, zdravotných, sociálnych a kultúrnych podmienok vrátane podmienok na využívanie voľného času uzatvára vedúci služobného úradu podľa § 7 ods. 2 písm. a) až c), e) a f) a štatutárny orgán občianskeho združenia podľa odseku 6 dohody.</w:t>
      </w:r>
    </w:p>
    <w:p w:rsidR="00271AB0" w:rsidRDefault="00271AB0" w:rsidP="00271AB0">
      <w:pPr>
        <w:spacing w:after="20" w:line="240" w:lineRule="auto"/>
        <w:ind w:left="100" w:right="90"/>
        <w:jc w:val="center"/>
      </w:pPr>
      <w:r>
        <w:rPr>
          <w:b/>
        </w:rPr>
        <w:t>§ 121</w:t>
      </w:r>
    </w:p>
    <w:p w:rsidR="00271AB0" w:rsidRDefault="00271AB0" w:rsidP="00271AB0">
      <w:pPr>
        <w:spacing w:after="194" w:line="240" w:lineRule="auto"/>
        <w:ind w:left="100" w:right="90"/>
        <w:jc w:val="center"/>
      </w:pPr>
      <w:r>
        <w:rPr>
          <w:b/>
        </w:rPr>
        <w:t>Úschova zvrškov</w:t>
      </w:r>
    </w:p>
    <w:p w:rsidR="00271AB0" w:rsidRDefault="00271AB0" w:rsidP="00271AB0">
      <w:pPr>
        <w:spacing w:after="291" w:line="240" w:lineRule="auto"/>
        <w:ind w:left="-15" w:firstLine="299"/>
      </w:pPr>
      <w:r>
        <w:t>Veliteľ je povinný zabezpečiť úschovu zvrškov a iných osobných predmetov, ktoré profesionálny vojak obvykle nosí pri výkone štátnej služby.</w:t>
      </w:r>
    </w:p>
    <w:p w:rsidR="00271AB0" w:rsidRDefault="00271AB0" w:rsidP="00271AB0">
      <w:pPr>
        <w:spacing w:after="286" w:line="240" w:lineRule="auto"/>
        <w:ind w:left="100"/>
        <w:jc w:val="center"/>
      </w:pPr>
      <w:r>
        <w:rPr>
          <w:b/>
        </w:rPr>
        <w:t>Zdravotná starostlivosť</w:t>
      </w:r>
    </w:p>
    <w:p w:rsidR="00271AB0" w:rsidRDefault="00271AB0" w:rsidP="00271AB0">
      <w:pPr>
        <w:spacing w:after="194" w:line="240" w:lineRule="auto"/>
        <w:ind w:left="100" w:right="90"/>
        <w:jc w:val="center"/>
      </w:pPr>
      <w:r>
        <w:rPr>
          <w:b/>
        </w:rPr>
        <w:t>§ 122</w:t>
      </w:r>
    </w:p>
    <w:p w:rsidR="00271AB0" w:rsidRDefault="00271AB0" w:rsidP="00271AB0">
      <w:pPr>
        <w:spacing w:after="96" w:line="240" w:lineRule="auto"/>
        <w:ind w:left="237"/>
      </w:pPr>
      <w:r>
        <w:t>Profesionálnemu vojakovi sa poskytuje</w:t>
      </w:r>
    </w:p>
    <w:p w:rsidR="00271AB0" w:rsidRDefault="00271AB0" w:rsidP="001F0CFC">
      <w:pPr>
        <w:numPr>
          <w:ilvl w:val="0"/>
          <w:numId w:val="1046"/>
        </w:numPr>
        <w:spacing w:after="116" w:line="240" w:lineRule="auto"/>
        <w:ind w:hanging="283"/>
      </w:pPr>
      <w:r>
        <w:t>zdravotná starostlivosť podľa osobitných predpisov,</w:t>
      </w:r>
      <w:r>
        <w:rPr>
          <w:sz w:val="15"/>
          <w:vertAlign w:val="superscript"/>
        </w:rPr>
        <w:t>87</w:t>
      </w:r>
      <w:r>
        <w:rPr>
          <w:sz w:val="18"/>
        </w:rPr>
        <w:t>)</w:t>
      </w:r>
    </w:p>
    <w:p w:rsidR="00271AB0" w:rsidRDefault="00271AB0" w:rsidP="001F0CFC">
      <w:pPr>
        <w:numPr>
          <w:ilvl w:val="0"/>
          <w:numId w:val="1046"/>
        </w:numPr>
        <w:spacing w:after="200" w:line="240" w:lineRule="auto"/>
        <w:ind w:hanging="283"/>
      </w:pPr>
      <w:r>
        <w:t>špecifická zdravotná starostlivosť.</w:t>
      </w:r>
    </w:p>
    <w:p w:rsidR="00271AB0" w:rsidRDefault="00271AB0" w:rsidP="00271AB0">
      <w:pPr>
        <w:spacing w:after="194" w:line="240" w:lineRule="auto"/>
        <w:ind w:left="100" w:right="90"/>
        <w:jc w:val="center"/>
      </w:pPr>
      <w:r>
        <w:rPr>
          <w:b/>
        </w:rPr>
        <w:t>§ 123</w:t>
      </w:r>
    </w:p>
    <w:p w:rsidR="00271AB0" w:rsidRDefault="00271AB0" w:rsidP="00271AB0">
      <w:pPr>
        <w:spacing w:after="104" w:line="240" w:lineRule="auto"/>
        <w:ind w:left="237"/>
      </w:pPr>
      <w:r>
        <w:t>(1) Špecifickou zdravotnou starostlivosťou sa na účely tohto zákona rozumie poskytovanie</w:t>
      </w:r>
    </w:p>
    <w:p w:rsidR="00271AB0" w:rsidRDefault="00271AB0" w:rsidP="001F0CFC">
      <w:pPr>
        <w:numPr>
          <w:ilvl w:val="0"/>
          <w:numId w:val="1047"/>
        </w:numPr>
        <w:spacing w:after="115" w:line="240" w:lineRule="auto"/>
        <w:ind w:hanging="283"/>
      </w:pPr>
      <w:r>
        <w:t>periodickej preventívnej lekárskej prehliadky, ktorá sa poskytuje raz za rok, a to mimo preventívnej prehliadky vykonávanej podľa osobitného predpisu,</w:t>
      </w:r>
      <w:r>
        <w:rPr>
          <w:sz w:val="15"/>
          <w:vertAlign w:val="superscript"/>
        </w:rPr>
        <w:t>88</w:t>
      </w:r>
      <w:r>
        <w:rPr>
          <w:sz w:val="18"/>
        </w:rPr>
        <w:t>)</w:t>
      </w:r>
    </w:p>
    <w:p w:rsidR="00271AB0" w:rsidRDefault="00271AB0" w:rsidP="001F0CFC">
      <w:pPr>
        <w:numPr>
          <w:ilvl w:val="0"/>
          <w:numId w:val="1047"/>
        </w:numPr>
        <w:spacing w:after="115" w:line="240" w:lineRule="auto"/>
        <w:ind w:hanging="283"/>
      </w:pPr>
      <w:r>
        <w:t>osobitnej preventívnej lekárskej prehliadky vo vzťahu k výkonu štátnej služby,</w:t>
      </w:r>
      <w:r>
        <w:rPr>
          <w:sz w:val="15"/>
          <w:vertAlign w:val="superscript"/>
        </w:rPr>
        <w:t>89</w:t>
      </w:r>
      <w:r>
        <w:rPr>
          <w:sz w:val="18"/>
        </w:rPr>
        <w:t>)</w:t>
      </w:r>
    </w:p>
    <w:p w:rsidR="00271AB0" w:rsidRDefault="00271AB0" w:rsidP="001F0CFC">
      <w:pPr>
        <w:numPr>
          <w:ilvl w:val="0"/>
          <w:numId w:val="1047"/>
        </w:numPr>
        <w:spacing w:after="104" w:line="240" w:lineRule="auto"/>
        <w:ind w:hanging="283"/>
      </w:pPr>
      <w:r>
        <w:t>očkovania a ďalších profylaktických opatrení nad rozsah povinného očkovania,</w:t>
      </w:r>
    </w:p>
    <w:p w:rsidR="00271AB0" w:rsidRDefault="00271AB0" w:rsidP="001F0CFC">
      <w:pPr>
        <w:numPr>
          <w:ilvl w:val="0"/>
          <w:numId w:val="1047"/>
        </w:numPr>
        <w:spacing w:after="103" w:line="240" w:lineRule="auto"/>
        <w:ind w:hanging="283"/>
      </w:pPr>
      <w:r>
        <w:t>zdravotných výkonov po skončení vyslania profesionálneho vojaka na plnenie úloh mimo územia Slovenskej republiky do epidemiologicky rizikovej oblasti alebo na zahraničnú služobnú cestu do epidemiologicky rizikovej oblasti, ak vyslanie trvalo najmenej tridsať dní,</w:t>
      </w:r>
    </w:p>
    <w:p w:rsidR="00271AB0" w:rsidRDefault="00271AB0" w:rsidP="001F0CFC">
      <w:pPr>
        <w:numPr>
          <w:ilvl w:val="0"/>
          <w:numId w:val="1047"/>
        </w:numPr>
        <w:spacing w:after="200" w:line="240" w:lineRule="auto"/>
        <w:ind w:hanging="283"/>
      </w:pPr>
      <w:r>
        <w:t>zdravotných výkonov pri činnostiach uvedených v § 106 ods. 1 písm. a) až h).</w:t>
      </w:r>
    </w:p>
    <w:p w:rsidR="00271AB0" w:rsidRDefault="00271AB0" w:rsidP="001F0CFC">
      <w:pPr>
        <w:numPr>
          <w:ilvl w:val="1"/>
          <w:numId w:val="1047"/>
        </w:numPr>
        <w:spacing w:after="200" w:line="240" w:lineRule="auto"/>
        <w:ind w:left="0" w:firstLine="426"/>
      </w:pPr>
      <w:r>
        <w:t>Špecifická zdravotná starostlivosť podľa odseku 1 písm. a) až d) sa poskytuje v zdravotníckych zariadeniach v pôsobnosti ministerstva alebo v zdravotníckych zariadeniach určených ministerstvom.</w:t>
      </w:r>
    </w:p>
    <w:p w:rsidR="00271AB0" w:rsidRDefault="00271AB0" w:rsidP="001F0CFC">
      <w:pPr>
        <w:numPr>
          <w:ilvl w:val="1"/>
          <w:numId w:val="1047"/>
        </w:numPr>
        <w:spacing w:after="200" w:line="240" w:lineRule="auto"/>
        <w:ind w:left="0" w:firstLine="426"/>
      </w:pPr>
      <w:r>
        <w:t>Špecifickú zdravotnú starostlivosť podľa odseku 1 písm. e) poskytuje zdravotnícky pracovník ustanovený do funkcie vo vojenskej odbornosti vojenské zdravotníctvo.</w:t>
      </w:r>
    </w:p>
    <w:p w:rsidR="00271AB0" w:rsidRDefault="00271AB0" w:rsidP="001F0CFC">
      <w:pPr>
        <w:numPr>
          <w:ilvl w:val="1"/>
          <w:numId w:val="1047"/>
        </w:numPr>
        <w:spacing w:after="200" w:line="240" w:lineRule="auto"/>
        <w:ind w:left="0" w:firstLine="426"/>
      </w:pPr>
      <w:r>
        <w:t>Náklady na špecifickú zdravotnú starostlivosť hradí ministerstvo.</w:t>
      </w:r>
    </w:p>
    <w:p w:rsidR="00271AB0" w:rsidRDefault="00271AB0" w:rsidP="001F0CFC">
      <w:pPr>
        <w:numPr>
          <w:ilvl w:val="1"/>
          <w:numId w:val="1047"/>
        </w:numPr>
        <w:spacing w:after="292" w:line="240" w:lineRule="auto"/>
        <w:ind w:left="0" w:firstLine="426"/>
      </w:pPr>
      <w:r>
        <w:t>Podrobnosti o poskytovaní špecifickej zdravotnej starostlivosti ustanoví služobný predpis.</w:t>
      </w:r>
    </w:p>
    <w:p w:rsidR="00271AB0" w:rsidRDefault="00271AB0" w:rsidP="00271AB0">
      <w:pPr>
        <w:spacing w:after="194" w:line="240" w:lineRule="auto"/>
        <w:ind w:left="100" w:right="90"/>
        <w:jc w:val="center"/>
      </w:pPr>
      <w:r>
        <w:rPr>
          <w:b/>
        </w:rPr>
        <w:t>§ 124</w:t>
      </w:r>
    </w:p>
    <w:p w:rsidR="00271AB0" w:rsidRDefault="00271AB0" w:rsidP="00271AB0">
      <w:pPr>
        <w:spacing w:after="291" w:line="240" w:lineRule="auto"/>
        <w:ind w:left="-15" w:firstLine="441"/>
      </w:pPr>
      <w:r>
        <w:t>Profesionálneho vojaka, ktorý je dočasne neschopný pre chorobu alebo úraz, možno na základe jeho žiadosti a odporúčania ošetrujúceho lekára alebo iného lekára určeného služobným úradom, liečiť v lôžkovej časti obväziska vojenského útvaru, ak mu nebola poskytnutá ústavná zdravotná starostlivosť a miesto jeho pobytu</w:t>
      </w:r>
      <w:r>
        <w:rPr>
          <w:sz w:val="15"/>
          <w:vertAlign w:val="superscript"/>
        </w:rPr>
        <w:t>90</w:t>
      </w:r>
      <w:r>
        <w:rPr>
          <w:sz w:val="18"/>
        </w:rPr>
        <w:t xml:space="preserve">) </w:t>
      </w:r>
      <w:r>
        <w:t>je iné, ako jeho miesto výkonu štátnej služby. Ak profesionálnemu vojakovi bola odporučená ústavná zdravotná starostlivosť a profesionálny vojak ju odmietol alebo požiadal o skončenie poskytnutej ústavnej zdravotnej starostlivosti, liečba v lôžkovej časti obväziska vojenského útvaru sa profesionálnemu vojakovi neposkytne.</w:t>
      </w:r>
    </w:p>
    <w:p w:rsidR="00271AB0" w:rsidRDefault="00271AB0" w:rsidP="00271AB0">
      <w:pPr>
        <w:spacing w:after="194" w:line="240" w:lineRule="auto"/>
        <w:ind w:left="100" w:right="90"/>
        <w:jc w:val="center"/>
      </w:pPr>
      <w:r>
        <w:rPr>
          <w:b/>
        </w:rPr>
        <w:t>§ 125</w:t>
      </w:r>
    </w:p>
    <w:p w:rsidR="00271AB0" w:rsidRDefault="00271AB0" w:rsidP="001F0CFC">
      <w:pPr>
        <w:numPr>
          <w:ilvl w:val="1"/>
          <w:numId w:val="1048"/>
        </w:numPr>
        <w:spacing w:after="200" w:line="240" w:lineRule="auto"/>
        <w:ind w:left="0" w:right="-86" w:firstLine="426"/>
      </w:pPr>
      <w:r>
        <w:t>Profesionálnemu vojakovi, ktorému sa skončila dočasná neschopnosť pre chorobu alebo úraz, veliteľ na návrh ošetrujúceho lekára alebo iného lekára určeného služobným úradom povolí úľavy v štátnej službe. Na návrh ošetrujúceho lekára alebo iného lekára určeného služobným úradom veliteľ povolí úľavy v štátnej službe aj v prípade, ak to vyžaduje zdravotný stav profesionálneho vojaka.</w:t>
      </w:r>
    </w:p>
    <w:p w:rsidR="00271AB0" w:rsidRDefault="00271AB0" w:rsidP="001F0CFC">
      <w:pPr>
        <w:numPr>
          <w:ilvl w:val="1"/>
          <w:numId w:val="1048"/>
        </w:numPr>
        <w:spacing w:after="0" w:line="240" w:lineRule="auto"/>
        <w:ind w:left="0" w:right="1146" w:firstLine="426"/>
      </w:pPr>
      <w:r>
        <w:t xml:space="preserve">Podrobnosti o úľavách v štátnej službe ustanoví služobný predpis. </w:t>
      </w:r>
    </w:p>
    <w:p w:rsidR="00271AB0" w:rsidRDefault="00271AB0" w:rsidP="00271AB0">
      <w:pPr>
        <w:spacing w:after="0" w:line="240" w:lineRule="auto"/>
        <w:ind w:left="535" w:right="1146" w:firstLine="0"/>
      </w:pPr>
    </w:p>
    <w:p w:rsidR="00271AB0" w:rsidRDefault="00271AB0" w:rsidP="00271AB0">
      <w:pPr>
        <w:spacing w:after="0" w:line="240" w:lineRule="auto"/>
        <w:ind w:right="1146" w:firstLine="0"/>
        <w:jc w:val="center"/>
      </w:pPr>
      <w:r>
        <w:rPr>
          <w:b/>
        </w:rPr>
        <w:t xml:space="preserve">                  Preventívna rehabilitácia</w:t>
      </w:r>
    </w:p>
    <w:p w:rsidR="00271AB0" w:rsidRDefault="00271AB0" w:rsidP="00271AB0">
      <w:pPr>
        <w:spacing w:after="194" w:line="240" w:lineRule="auto"/>
        <w:ind w:right="90" w:firstLine="0"/>
        <w:jc w:val="center"/>
      </w:pPr>
      <w:r>
        <w:rPr>
          <w:b/>
        </w:rPr>
        <w:t>§ 126</w:t>
      </w:r>
    </w:p>
    <w:p w:rsidR="00271AB0" w:rsidRDefault="00271AB0" w:rsidP="001F0CFC">
      <w:pPr>
        <w:numPr>
          <w:ilvl w:val="1"/>
          <w:numId w:val="1049"/>
        </w:numPr>
        <w:spacing w:after="200" w:line="240" w:lineRule="auto"/>
        <w:ind w:left="0" w:firstLine="426"/>
      </w:pPr>
      <w:r>
        <w:t>Preventívna rehabilitácia je súbor preventívnych, telovýchovno-športových a liečebných opatrení zameraných predovšetkým na posilnenie a upevnenie telesného a duševného zdravia profesionálneho vojaka.</w:t>
      </w:r>
    </w:p>
    <w:p w:rsidR="00271AB0" w:rsidRDefault="00271AB0" w:rsidP="001F0CFC">
      <w:pPr>
        <w:numPr>
          <w:ilvl w:val="1"/>
          <w:numId w:val="1049"/>
        </w:numPr>
        <w:spacing w:after="200" w:line="240" w:lineRule="auto"/>
        <w:ind w:left="0" w:firstLine="426"/>
      </w:pPr>
      <w:r>
        <w:t>Preventívna rehabilitácia sa vykonáva formou</w:t>
      </w:r>
    </w:p>
    <w:p w:rsidR="00271AB0" w:rsidRDefault="00271AB0" w:rsidP="001F0CFC">
      <w:pPr>
        <w:numPr>
          <w:ilvl w:val="0"/>
          <w:numId w:val="1050"/>
        </w:numPr>
        <w:spacing w:after="103" w:line="240" w:lineRule="auto"/>
        <w:ind w:hanging="283"/>
      </w:pPr>
      <w:r>
        <w:t>rekondičného pobytu s kúpeľným režimom v trvaní 21 po sebe nasledujúcich dní v zariadeniach v pôsobnosti ministerstva alebo v zariadeniach určených ministerstvom,</w:t>
      </w:r>
    </w:p>
    <w:p w:rsidR="00271AB0" w:rsidRDefault="00271AB0" w:rsidP="001F0CFC">
      <w:pPr>
        <w:numPr>
          <w:ilvl w:val="0"/>
          <w:numId w:val="1050"/>
        </w:numPr>
        <w:spacing w:after="103" w:line="240" w:lineRule="auto"/>
        <w:ind w:hanging="283"/>
      </w:pPr>
      <w:r>
        <w:t>rekondičného pobytu v trvaní 14 po sebe nasledujúcich dní v zariadeniach v pôsobnosti ministerstva alebo v zariadeniach určených ministerstvom, alebo</w:t>
      </w:r>
    </w:p>
    <w:p w:rsidR="00271AB0" w:rsidRDefault="00271AB0" w:rsidP="001F0CFC">
      <w:pPr>
        <w:numPr>
          <w:ilvl w:val="0"/>
          <w:numId w:val="1050"/>
        </w:numPr>
        <w:spacing w:after="200" w:line="240" w:lineRule="auto"/>
        <w:ind w:hanging="283"/>
      </w:pPr>
      <w:r>
        <w:t>aktívneho odpočinku v trvaní 14 po sebe nasledujúcich dní na území Slovenskej republiky.</w:t>
      </w:r>
    </w:p>
    <w:p w:rsidR="00271AB0" w:rsidRDefault="00271AB0" w:rsidP="00271AB0">
      <w:pPr>
        <w:spacing w:after="0" w:line="240" w:lineRule="auto"/>
        <w:ind w:left="-15" w:right="807" w:firstLine="441"/>
      </w:pPr>
      <w:r>
        <w:t xml:space="preserve">(3) Preventívna rehabilitácia sa poskytne profesionálnemu vojakovi jedenkrát ročne, ak </w:t>
      </w:r>
    </w:p>
    <w:p w:rsidR="00271AB0" w:rsidRDefault="00271AB0" w:rsidP="00271AB0">
      <w:pPr>
        <w:spacing w:after="0" w:line="240" w:lineRule="auto"/>
        <w:ind w:left="-15" w:right="807" w:firstLine="15"/>
      </w:pPr>
      <w:r>
        <w:t>a) je v stálej štátnej službe alebo</w:t>
      </w:r>
    </w:p>
    <w:p w:rsidR="00271AB0" w:rsidRDefault="00271AB0" w:rsidP="00271AB0">
      <w:pPr>
        <w:spacing w:after="104" w:line="240" w:lineRule="auto"/>
        <w:ind w:left="-5"/>
      </w:pPr>
      <w:r>
        <w:t>b) vykonáva štátnu službu</w:t>
      </w:r>
    </w:p>
    <w:p w:rsidR="00271AB0" w:rsidRDefault="00271AB0" w:rsidP="001F0CFC">
      <w:pPr>
        <w:numPr>
          <w:ilvl w:val="0"/>
          <w:numId w:val="1051"/>
        </w:numPr>
        <w:spacing w:after="103" w:line="240" w:lineRule="auto"/>
        <w:ind w:left="566" w:hanging="283"/>
      </w:pPr>
      <w:r>
        <w:t>ako odborník riadenia letovej prevádzky, výkonný letec, výkonný výsadkár, padákový odborník letectva, pyrotechnik alebo potápač, alebo</w:t>
      </w:r>
    </w:p>
    <w:p w:rsidR="00271AB0" w:rsidRDefault="00271AB0" w:rsidP="001F0CFC">
      <w:pPr>
        <w:numPr>
          <w:ilvl w:val="0"/>
          <w:numId w:val="1051"/>
        </w:numPr>
        <w:spacing w:after="200" w:line="240" w:lineRule="auto"/>
        <w:ind w:left="566" w:hanging="283"/>
      </w:pPr>
      <w:r>
        <w:t>vo Vojenskom spravodajstve alebo vo Vojenskej polícii.</w:t>
      </w:r>
    </w:p>
    <w:p w:rsidR="00271AB0" w:rsidRDefault="00271AB0" w:rsidP="001F0CFC">
      <w:pPr>
        <w:numPr>
          <w:ilvl w:val="0"/>
          <w:numId w:val="1052"/>
        </w:numPr>
        <w:spacing w:after="200" w:line="240" w:lineRule="auto"/>
        <w:ind w:firstLine="426"/>
      </w:pPr>
      <w:r>
        <w:t>Profesionálnemu vojakovi podľa odseku 3 písm. b) sa preventívna rehabilitácia poskytne prvýkrát, ak štátnu službu ako odborník riadenia letovej prevádzky, výkonný letec, výkonný výsadkár, padákový odborník letectva, pyrotechnik alebo potápač, alebo štátnu službu vo Vojenskom spravodajstve alebo vo Vojenskej polícii vykonával najmenej päť rokov.</w:t>
      </w:r>
    </w:p>
    <w:p w:rsidR="00271AB0" w:rsidRDefault="00271AB0" w:rsidP="001F0CFC">
      <w:pPr>
        <w:numPr>
          <w:ilvl w:val="0"/>
          <w:numId w:val="1052"/>
        </w:numPr>
        <w:spacing w:after="200" w:line="240" w:lineRule="auto"/>
        <w:ind w:firstLine="426"/>
      </w:pPr>
      <w:r>
        <w:t>Preventívna rehabilitácia podľa odseku 2 písm. a) sa poskytuje profesionálnemu vojakovi uvedenému v odseku 3 písm. a), a to na základe jeho žiadosti a na návrh ošetrujúceho lekára alebo iného lekára určeného služobným úradom.</w:t>
      </w:r>
    </w:p>
    <w:p w:rsidR="00271AB0" w:rsidRDefault="00271AB0" w:rsidP="001F0CFC">
      <w:pPr>
        <w:numPr>
          <w:ilvl w:val="0"/>
          <w:numId w:val="1052"/>
        </w:numPr>
        <w:spacing w:after="200" w:line="240" w:lineRule="auto"/>
        <w:ind w:firstLine="426"/>
      </w:pPr>
      <w:r>
        <w:t>Preventívna rehabilitácia podľa odseku 2 písm. b) sa poskytuje profesionálnemu vojakovi na základe jeho žiadosti.</w:t>
      </w:r>
    </w:p>
    <w:p w:rsidR="00271AB0" w:rsidRDefault="00271AB0" w:rsidP="001F0CFC">
      <w:pPr>
        <w:numPr>
          <w:ilvl w:val="0"/>
          <w:numId w:val="1052"/>
        </w:numPr>
        <w:spacing w:after="200" w:line="240" w:lineRule="auto"/>
        <w:ind w:firstLine="426"/>
      </w:pPr>
      <w:r>
        <w:t>Preventívna rehabilitácia podľa odseku 2 písm. c) sa profesionálnemu vojakovi poskytne na základe jeho žiadosti, ak mu nebola poskytnutá preventívna rehabilitácia podľa odseku 2 písm. a) alebo písm. b).</w:t>
      </w:r>
    </w:p>
    <w:p w:rsidR="00271AB0" w:rsidRDefault="00271AB0" w:rsidP="001F0CFC">
      <w:pPr>
        <w:numPr>
          <w:ilvl w:val="0"/>
          <w:numId w:val="1052"/>
        </w:numPr>
        <w:spacing w:after="200" w:line="240" w:lineRule="auto"/>
        <w:ind w:firstLine="426"/>
      </w:pPr>
      <w:r>
        <w:t>Preventívna rehabilitácia sa v kalendárnom roku poskytuje profesionálnemu vojakovi iba v jednej forme.</w:t>
      </w:r>
    </w:p>
    <w:p w:rsidR="00271AB0" w:rsidRDefault="00271AB0" w:rsidP="001F0CFC">
      <w:pPr>
        <w:numPr>
          <w:ilvl w:val="0"/>
          <w:numId w:val="1052"/>
        </w:numPr>
        <w:spacing w:after="200" w:line="240" w:lineRule="auto"/>
        <w:ind w:firstLine="426"/>
      </w:pPr>
      <w:r>
        <w:t>Profesionálnemu</w:t>
      </w:r>
      <w:r>
        <w:tab/>
        <w:t>vojakovi, ktorému bola v kalendárnom roku poskytnutá kúpeľná starostlivosť podľa osobitného predpisu,</w:t>
      </w:r>
      <w:r>
        <w:rPr>
          <w:sz w:val="15"/>
          <w:vertAlign w:val="superscript"/>
        </w:rPr>
        <w:t>91</w:t>
      </w:r>
      <w:r>
        <w:rPr>
          <w:sz w:val="18"/>
        </w:rPr>
        <w:t xml:space="preserve">) </w:t>
      </w:r>
      <w:r>
        <w:t>sa preventívna rehabilitácia neposkytne.</w:t>
      </w:r>
    </w:p>
    <w:p w:rsidR="00271AB0" w:rsidRDefault="00271AB0" w:rsidP="001F0CFC">
      <w:pPr>
        <w:numPr>
          <w:ilvl w:val="0"/>
          <w:numId w:val="1052"/>
        </w:numPr>
        <w:spacing w:after="104" w:line="240" w:lineRule="auto"/>
        <w:ind w:firstLine="284"/>
      </w:pPr>
      <w:r>
        <w:t>Preventívna rehabilitácia sa neposkytne ani profesionálnemu vojakovi</w:t>
      </w:r>
    </w:p>
    <w:p w:rsidR="00271AB0" w:rsidRDefault="00271AB0" w:rsidP="001F0CFC">
      <w:pPr>
        <w:numPr>
          <w:ilvl w:val="0"/>
          <w:numId w:val="1053"/>
        </w:numPr>
        <w:spacing w:after="104" w:line="240" w:lineRule="auto"/>
        <w:ind w:hanging="283"/>
      </w:pPr>
      <w:r>
        <w:t>počas zaradenia do personálnej zálohy podľa § 74 alebo § 75,</w:t>
      </w:r>
    </w:p>
    <w:p w:rsidR="00271AB0" w:rsidRDefault="00271AB0" w:rsidP="001F0CFC">
      <w:pPr>
        <w:numPr>
          <w:ilvl w:val="0"/>
          <w:numId w:val="1053"/>
        </w:numPr>
        <w:spacing w:after="104" w:line="240" w:lineRule="auto"/>
        <w:ind w:hanging="283"/>
      </w:pPr>
      <w:r>
        <w:t>počas vyslania na plnenie úloh mimo územia Slovenskej republiky,</w:t>
      </w:r>
    </w:p>
    <w:p w:rsidR="00271AB0" w:rsidRDefault="00271AB0" w:rsidP="001F0CFC">
      <w:pPr>
        <w:numPr>
          <w:ilvl w:val="0"/>
          <w:numId w:val="1053"/>
        </w:numPr>
        <w:spacing w:after="104" w:line="240" w:lineRule="auto"/>
        <w:ind w:hanging="283"/>
      </w:pPr>
      <w:r>
        <w:t>počas dočasného pozbavenia výkonu štátnej služby,</w:t>
      </w:r>
    </w:p>
    <w:p w:rsidR="00271AB0" w:rsidRDefault="00271AB0" w:rsidP="001F0CFC">
      <w:pPr>
        <w:numPr>
          <w:ilvl w:val="0"/>
          <w:numId w:val="1053"/>
        </w:numPr>
        <w:spacing w:after="104" w:line="240" w:lineRule="auto"/>
        <w:ind w:hanging="283"/>
      </w:pPr>
      <w:r>
        <w:t>po doručení personálneho rozkazu o prepustení,</w:t>
      </w:r>
    </w:p>
    <w:p w:rsidR="00271AB0" w:rsidRDefault="00271AB0" w:rsidP="001F0CFC">
      <w:pPr>
        <w:numPr>
          <w:ilvl w:val="0"/>
          <w:numId w:val="1053"/>
        </w:numPr>
        <w:spacing w:after="200" w:line="240" w:lineRule="auto"/>
        <w:ind w:hanging="283"/>
      </w:pPr>
      <w:r>
        <w:t>v čase, keď to vylučuje jeho zdravotný stav.</w:t>
      </w:r>
    </w:p>
    <w:p w:rsidR="00271AB0" w:rsidRDefault="00271AB0" w:rsidP="00271AB0">
      <w:pPr>
        <w:spacing w:after="290" w:line="240" w:lineRule="auto"/>
        <w:ind w:left="-15" w:firstLine="227"/>
      </w:pPr>
      <w:r>
        <w:t>(11) Preventívna rehabilitácia podľa odseku 2 písm. c) sa na účely náhrady škody podľa tohto zákona a náhrady škody podľa osobitného predpisu</w:t>
      </w:r>
      <w:r>
        <w:rPr>
          <w:sz w:val="15"/>
          <w:vertAlign w:val="superscript"/>
        </w:rPr>
        <w:t>91a</w:t>
      </w:r>
      <w:r>
        <w:rPr>
          <w:sz w:val="18"/>
        </w:rPr>
        <w:t xml:space="preserve">) </w:t>
      </w:r>
      <w:r>
        <w:t>nepovažuje za výkon štátnej služby alebo za priamu súvislosť s výkonom štátnej služby.</w:t>
      </w:r>
    </w:p>
    <w:p w:rsidR="00271AB0" w:rsidRDefault="00271AB0" w:rsidP="00271AB0">
      <w:pPr>
        <w:spacing w:after="194" w:line="240" w:lineRule="auto"/>
        <w:ind w:left="100" w:right="90"/>
        <w:jc w:val="center"/>
      </w:pPr>
      <w:r>
        <w:rPr>
          <w:b/>
        </w:rPr>
        <w:t>§ 127</w:t>
      </w:r>
    </w:p>
    <w:p w:rsidR="00271AB0" w:rsidRDefault="00271AB0" w:rsidP="001F0CFC">
      <w:pPr>
        <w:numPr>
          <w:ilvl w:val="1"/>
          <w:numId w:val="1054"/>
        </w:numPr>
        <w:spacing w:after="200" w:line="240" w:lineRule="auto"/>
        <w:ind w:left="0" w:firstLine="426"/>
      </w:pPr>
      <w:r>
        <w:t>Nástup na preventívnu rehabilitáciu určuje veliteľ s prihliadnutím na potreby služobného úradu.</w:t>
      </w:r>
    </w:p>
    <w:p w:rsidR="00271AB0" w:rsidRDefault="00271AB0" w:rsidP="001F0CFC">
      <w:pPr>
        <w:numPr>
          <w:ilvl w:val="1"/>
          <w:numId w:val="1054"/>
        </w:numPr>
        <w:spacing w:after="200" w:line="240" w:lineRule="auto"/>
        <w:ind w:left="0" w:firstLine="426"/>
      </w:pPr>
      <w:r>
        <w:t>Profesionálny vojak je povinný nastúpiť na preventívnu rehabilitáciu v deň, ktorý je určený ako deň nástupu, a čerpať preventívnu rehabilitáciu v ustanovenom rozsahu.</w:t>
      </w:r>
    </w:p>
    <w:p w:rsidR="00271AB0" w:rsidRDefault="00271AB0" w:rsidP="001F0CFC">
      <w:pPr>
        <w:numPr>
          <w:ilvl w:val="1"/>
          <w:numId w:val="1054"/>
        </w:numPr>
        <w:spacing w:after="104" w:line="240" w:lineRule="auto"/>
        <w:ind w:left="0" w:firstLine="426"/>
      </w:pPr>
      <w:r>
        <w:t>Preventívnu rehabilitáciu môže veliteľ prerušiť alebo predčasne skončiť, ak</w:t>
      </w:r>
    </w:p>
    <w:p w:rsidR="00271AB0" w:rsidRDefault="00271AB0" w:rsidP="001F0CFC">
      <w:pPr>
        <w:numPr>
          <w:ilvl w:val="0"/>
          <w:numId w:val="1055"/>
        </w:numPr>
        <w:spacing w:after="103" w:line="240" w:lineRule="auto"/>
        <w:ind w:hanging="283"/>
      </w:pPr>
      <w:r>
        <w:t>je profesionálny vojak v čase preventívnej rehabilitácie uznaný za dočasne neschopného pre chorobu alebo úraz,</w:t>
      </w:r>
    </w:p>
    <w:p w:rsidR="00271AB0" w:rsidRDefault="00271AB0" w:rsidP="001F0CFC">
      <w:pPr>
        <w:numPr>
          <w:ilvl w:val="0"/>
          <w:numId w:val="1055"/>
        </w:numPr>
        <w:spacing w:after="104" w:line="240" w:lineRule="auto"/>
        <w:ind w:hanging="283"/>
      </w:pPr>
      <w:r>
        <w:t>sa profesionálnemu vojakovi poskytne služobné voľno,</w:t>
      </w:r>
    </w:p>
    <w:p w:rsidR="00271AB0" w:rsidRDefault="00271AB0" w:rsidP="001F0CFC">
      <w:pPr>
        <w:numPr>
          <w:ilvl w:val="0"/>
          <w:numId w:val="1055"/>
        </w:numPr>
        <w:spacing w:after="95" w:line="240" w:lineRule="auto"/>
        <w:ind w:hanging="283"/>
      </w:pPr>
      <w:r>
        <w:t>osobná účasť profesionálneho vojaka je nevyhnutná na odstránenie vzniknutej mimoriadnej udalosti podľa § 106 ods. 1 písm. e),</w:t>
      </w:r>
    </w:p>
    <w:p w:rsidR="00271AB0" w:rsidRDefault="00271AB0" w:rsidP="001F0CFC">
      <w:pPr>
        <w:numPr>
          <w:ilvl w:val="0"/>
          <w:numId w:val="1055"/>
        </w:numPr>
        <w:spacing w:after="200" w:line="240" w:lineRule="auto"/>
        <w:ind w:hanging="283"/>
      </w:pPr>
      <w:r>
        <w:t>si to vyžaduje plnenie úloh podľa osobitného predpisu.</w:t>
      </w:r>
      <w:r>
        <w:rPr>
          <w:sz w:val="15"/>
          <w:vertAlign w:val="superscript"/>
        </w:rPr>
        <w:t>19</w:t>
      </w:r>
      <w:r>
        <w:rPr>
          <w:sz w:val="18"/>
        </w:rPr>
        <w:t>)</w:t>
      </w:r>
    </w:p>
    <w:p w:rsidR="00271AB0" w:rsidRDefault="00271AB0" w:rsidP="001F0CFC">
      <w:pPr>
        <w:numPr>
          <w:ilvl w:val="1"/>
          <w:numId w:val="1055"/>
        </w:numPr>
        <w:spacing w:after="200" w:line="240" w:lineRule="auto"/>
        <w:ind w:left="0" w:firstLine="426"/>
      </w:pPr>
      <w:r>
        <w:t>Kontrolu nástupu a čerpania preventívnej rehabilitácie podľa § 126 ods. 2 písm. a) a b) vykonáva služobný úrad.</w:t>
      </w:r>
    </w:p>
    <w:p w:rsidR="00271AB0" w:rsidRDefault="00271AB0" w:rsidP="001F0CFC">
      <w:pPr>
        <w:numPr>
          <w:ilvl w:val="1"/>
          <w:numId w:val="1055"/>
        </w:numPr>
        <w:spacing w:after="291" w:line="240" w:lineRule="auto"/>
        <w:ind w:left="0" w:firstLine="426"/>
      </w:pPr>
      <w:r>
        <w:t>Podrobnosti o poskytovaní preventívnej rehabilitácie, o nástupe na preventívnu rehabilitáciu, o jej prerušení alebo predčasnom skončení a o kontrole vykonávania preventívnej rehabilitácie ustanoví služobný predpis.</w:t>
      </w:r>
    </w:p>
    <w:p w:rsidR="00271AB0" w:rsidRDefault="00271AB0" w:rsidP="00271AB0">
      <w:pPr>
        <w:spacing w:after="286" w:line="240" w:lineRule="auto"/>
        <w:ind w:left="100"/>
        <w:jc w:val="center"/>
      </w:pPr>
      <w:r>
        <w:rPr>
          <w:b/>
        </w:rPr>
        <w:t>Osobitné podmienky výkonu štátnej služby</w:t>
      </w:r>
    </w:p>
    <w:p w:rsidR="00271AB0" w:rsidRDefault="00271AB0" w:rsidP="00271AB0">
      <w:pPr>
        <w:spacing w:after="194" w:line="240" w:lineRule="auto"/>
        <w:ind w:left="100" w:right="90"/>
        <w:jc w:val="center"/>
      </w:pPr>
      <w:r>
        <w:rPr>
          <w:b/>
        </w:rPr>
        <w:t>§ 128</w:t>
      </w:r>
    </w:p>
    <w:p w:rsidR="00271AB0" w:rsidRDefault="00271AB0" w:rsidP="00271AB0">
      <w:pPr>
        <w:spacing w:after="103" w:line="240" w:lineRule="auto"/>
        <w:ind w:left="-15" w:firstLine="299"/>
      </w:pPr>
      <w:r>
        <w:t>(1) Tehotnú profesionálnu vojačku, profesionálnu vojačku starajúcu sa o dieťa mladšie ako jeden rok a osamelého profesionálneho vojaka trvale sa starajúceho o dieťa mladšie ako osem rokov možno len s ich písomným súhlasom</w:t>
      </w:r>
    </w:p>
    <w:p w:rsidR="00271AB0" w:rsidRDefault="00271AB0" w:rsidP="001F0CFC">
      <w:pPr>
        <w:numPr>
          <w:ilvl w:val="0"/>
          <w:numId w:val="1056"/>
        </w:numPr>
        <w:spacing w:after="104" w:line="240" w:lineRule="auto"/>
        <w:ind w:hanging="283"/>
      </w:pPr>
      <w:r>
        <w:t>vyslať na špecializačné štúdium, do certifikačnej prípravy alebo do kurzu podľa § 37,</w:t>
      </w:r>
    </w:p>
    <w:p w:rsidR="00271AB0" w:rsidRDefault="00271AB0" w:rsidP="001F0CFC">
      <w:pPr>
        <w:numPr>
          <w:ilvl w:val="0"/>
          <w:numId w:val="1056"/>
        </w:numPr>
        <w:spacing w:after="103" w:line="240" w:lineRule="auto"/>
        <w:ind w:hanging="283"/>
      </w:pPr>
      <w:r>
        <w:t>ustanoviť do funkcie v inom mieste výkonu štátnej služby, ako je ich miesto výkonu štátnej služby alebo trvalého pobytu,</w:t>
      </w:r>
    </w:p>
    <w:p w:rsidR="00271AB0" w:rsidRDefault="00271AB0" w:rsidP="001F0CFC">
      <w:pPr>
        <w:numPr>
          <w:ilvl w:val="0"/>
          <w:numId w:val="1056"/>
        </w:numPr>
        <w:spacing w:after="103" w:line="240" w:lineRule="auto"/>
        <w:ind w:hanging="283"/>
      </w:pPr>
      <w:r>
        <w:t>zaradiť do personálnej zálohy podľa § 73 v inom mieste výkonu štátnej služby, ako je ich miesto výkonu štátnej služby alebo trvalého pobytu,</w:t>
      </w:r>
    </w:p>
    <w:p w:rsidR="00271AB0" w:rsidRDefault="00271AB0" w:rsidP="001F0CFC">
      <w:pPr>
        <w:numPr>
          <w:ilvl w:val="0"/>
          <w:numId w:val="1056"/>
        </w:numPr>
        <w:spacing w:after="104" w:line="240" w:lineRule="auto"/>
        <w:ind w:hanging="283"/>
      </w:pPr>
      <w:r>
        <w:t>určiť na výkon štátnej služby v noci,</w:t>
      </w:r>
    </w:p>
    <w:p w:rsidR="00271AB0" w:rsidRDefault="00271AB0" w:rsidP="001F0CFC">
      <w:pPr>
        <w:numPr>
          <w:ilvl w:val="0"/>
          <w:numId w:val="1056"/>
        </w:numPr>
        <w:spacing w:after="104" w:line="240" w:lineRule="auto"/>
        <w:ind w:hanging="283"/>
      </w:pPr>
      <w:r>
        <w:t>určiť na výkon štátnej služby nadčas,</w:t>
      </w:r>
    </w:p>
    <w:p w:rsidR="00271AB0" w:rsidRDefault="00271AB0" w:rsidP="001F0CFC">
      <w:pPr>
        <w:numPr>
          <w:ilvl w:val="0"/>
          <w:numId w:val="1056"/>
        </w:numPr>
        <w:spacing w:after="104" w:line="240" w:lineRule="auto"/>
        <w:ind w:hanging="283"/>
      </w:pPr>
      <w:r>
        <w:t>určiť do služobnej pohotovosti,</w:t>
      </w:r>
    </w:p>
    <w:p w:rsidR="00271AB0" w:rsidRDefault="00271AB0" w:rsidP="001F0CFC">
      <w:pPr>
        <w:numPr>
          <w:ilvl w:val="0"/>
          <w:numId w:val="1056"/>
        </w:numPr>
        <w:spacing w:after="104" w:line="240" w:lineRule="auto"/>
        <w:ind w:hanging="283"/>
      </w:pPr>
      <w:r>
        <w:t>vyslať na vojenské cvičenie,</w:t>
      </w:r>
    </w:p>
    <w:p w:rsidR="00271AB0" w:rsidRDefault="00271AB0" w:rsidP="001F0CFC">
      <w:pPr>
        <w:numPr>
          <w:ilvl w:val="0"/>
          <w:numId w:val="1056"/>
        </w:numPr>
        <w:spacing w:after="104" w:line="240" w:lineRule="auto"/>
        <w:ind w:hanging="283"/>
      </w:pPr>
      <w:r>
        <w:t>vyslať na služobnú cestu,</w:t>
      </w:r>
    </w:p>
    <w:p w:rsidR="00271AB0" w:rsidRDefault="00271AB0" w:rsidP="001F0CFC">
      <w:pPr>
        <w:numPr>
          <w:ilvl w:val="0"/>
          <w:numId w:val="1056"/>
        </w:numPr>
        <w:spacing w:after="103" w:line="240" w:lineRule="auto"/>
        <w:ind w:hanging="283"/>
      </w:pPr>
      <w:r>
        <w:t>vyslať na stáž podľa § 115 do iného miesta výkonu štátnej služby, ako je ich miesto výkonu štátnej služby alebo trvalého pobytu,</w:t>
      </w:r>
    </w:p>
    <w:p w:rsidR="00271AB0" w:rsidRDefault="00271AB0" w:rsidP="001F0CFC">
      <w:pPr>
        <w:numPr>
          <w:ilvl w:val="0"/>
          <w:numId w:val="1056"/>
        </w:numPr>
        <w:spacing w:after="200" w:line="240" w:lineRule="auto"/>
        <w:ind w:hanging="283"/>
      </w:pPr>
      <w:r>
        <w:t>vyslať na preventívnu rehabilitáciu podľa § 126 ods. 2 písm. a) a b).</w:t>
      </w:r>
    </w:p>
    <w:p w:rsidR="00271AB0" w:rsidRDefault="00271AB0" w:rsidP="001F0CFC">
      <w:pPr>
        <w:numPr>
          <w:ilvl w:val="1"/>
          <w:numId w:val="1056"/>
        </w:numPr>
        <w:spacing w:after="200" w:line="240" w:lineRule="auto"/>
        <w:ind w:left="0" w:firstLine="426"/>
      </w:pPr>
      <w:r>
        <w:t>Tehotnú profesionálnu vojačku, profesionálnu vojačku starajúcu sa o dieťa mladšie ako jeden rok a osamelého profesionálneho vojaka trvale sa starajúceho o dieťa mladšie ako osem rokov možno ustanoviť do funkcie v inej obci, ako je ich miesto výkonu štátnej služby, bez ich písomného súhlasu, ak v dôsledku organizačnej zmeny nemôžu naďalej vykonávať doterajšiu funkciu, a v obci, v ktorej je ich miesto výkonu štátnej služby, alebo v mieste ich trvalého pobytu nie je vojenský útvar, v ktorom by mohli vykonávať štátnu službu.</w:t>
      </w:r>
    </w:p>
    <w:p w:rsidR="00271AB0" w:rsidRDefault="00271AB0" w:rsidP="001F0CFC">
      <w:pPr>
        <w:numPr>
          <w:ilvl w:val="1"/>
          <w:numId w:val="1056"/>
        </w:numPr>
        <w:spacing w:after="200" w:line="240" w:lineRule="auto"/>
        <w:ind w:left="0" w:firstLine="426"/>
      </w:pPr>
      <w:r>
        <w:t>Tehotnú profesionálnu vojačku, profesionálnu vojačku starajúcu sa o dieťa mladšie ako jeden rok a osamelého profesionálneho vojaka trvale sa starajúceho o dieťa mladšie ako osem rokov, ktorí sú zaradení do neplatenej zálohy z dôvodu poskytnutia rodičovskej dovolenky, možno ustanoviť do funkcie v inej obci, ako je miesto výkonu štátnej služby, v ktorom vykonávali štátnu službu pred zaradením do neplatenej zálohy, bez ich písomného súhlasu, ak po zrušení vojenského útvaru, v ktorom naposledy vykonávali štátnu službu, nie je v obci, ktorá bola miestom ich výkonu štátnej služby, alebo v mieste trvalého pobytu iný vojenský útvar, v ktorom by mohli vykonávať štátnu službu.</w:t>
      </w:r>
    </w:p>
    <w:p w:rsidR="00271AB0" w:rsidRDefault="00271AB0" w:rsidP="001F0CFC">
      <w:pPr>
        <w:numPr>
          <w:ilvl w:val="1"/>
          <w:numId w:val="1056"/>
        </w:numPr>
        <w:spacing w:after="200" w:line="240" w:lineRule="auto"/>
        <w:ind w:left="0" w:firstLine="426"/>
      </w:pPr>
      <w:r>
        <w:t>Profesionálneho vojaka, ktorý bol zaradený do neplatenej zálohy z dôvodu poskytnutia rodičovskej dovolenky, služobný úrad po skončení zaradenia do neplatenej zálohy ustanoví do funkcie, do ktorej bol ustanovený pred odchodom na rodičovskú dovolenku; ak táto funkcia nie je voľná, ustanoví ho do inej vhodnej funkcie za podmienok, ktoré pre neho nie sú menej priaznivé.</w:t>
      </w:r>
    </w:p>
    <w:p w:rsidR="00271AB0" w:rsidRDefault="00271AB0" w:rsidP="001F0CFC">
      <w:pPr>
        <w:numPr>
          <w:ilvl w:val="1"/>
          <w:numId w:val="1056"/>
        </w:numPr>
        <w:spacing w:after="200" w:line="240" w:lineRule="auto"/>
        <w:ind w:left="0" w:firstLine="426"/>
      </w:pPr>
      <w:r>
        <w:t>Tehotnú profesionálnu vojačku, profesionálnu vojačku starajúcu sa o dieťa mladšie ako jeden rok a osamelého profesionálneho vojaka trvale sa starajúceho o dieťa mladšie ako osem rokov za podmienok podľa odsekov 2 a 3 služobný úrad môže ustanoviť do funkcie v inom mieste výkonu štátnej služby, ktoré je najbližšie k miestu, v ktorom naposledy vykonávali štátnu službu, alebo k miestu trvalého pobytu, ak sa nedohodnú inak.</w:t>
      </w:r>
    </w:p>
    <w:p w:rsidR="00271AB0" w:rsidRDefault="00271AB0" w:rsidP="001F0CFC">
      <w:pPr>
        <w:numPr>
          <w:ilvl w:val="1"/>
          <w:numId w:val="1056"/>
        </w:numPr>
        <w:spacing w:after="200" w:line="240" w:lineRule="auto"/>
        <w:ind w:left="0" w:firstLine="426"/>
      </w:pPr>
      <w:r>
        <w:t>Profesionálny vojak musí mať po skončení rodičovskej dovolenky prospech z každého zlepšenia pracovných podmienok, ktoré nastali počas poskytnutej rodičovskej dovolenky, na ktoré by mal nárok podľa tohto zákona, ak by vykonával funkciu, do ktorej bol ustanovený pred odchodom na rodičovskú dovolenku.</w:t>
      </w:r>
    </w:p>
    <w:p w:rsidR="00271AB0" w:rsidRDefault="00271AB0" w:rsidP="001F0CFC">
      <w:pPr>
        <w:numPr>
          <w:ilvl w:val="1"/>
          <w:numId w:val="1056"/>
        </w:numPr>
        <w:spacing w:after="200" w:line="240" w:lineRule="auto"/>
        <w:ind w:left="0" w:firstLine="426"/>
      </w:pPr>
      <w:r>
        <w:t>Tehotnej profesionálnej vojačke, profesionálnej vojačke starajúcej sa o dieťa mladšie ako jeden rok a osamelému profesionálnemu vojakovi trvale sa starajúcemu o dieťa mladšie ako osem rokov možno rozvrhnúť služobný čas v týždni nerovnomerne len s ich písomným súhlasom.</w:t>
      </w:r>
    </w:p>
    <w:p w:rsidR="00271AB0" w:rsidRDefault="00271AB0" w:rsidP="001F0CFC">
      <w:pPr>
        <w:numPr>
          <w:ilvl w:val="1"/>
          <w:numId w:val="1056"/>
        </w:numPr>
        <w:spacing w:after="292" w:line="240" w:lineRule="auto"/>
        <w:ind w:left="0" w:firstLine="426"/>
      </w:pPr>
      <w:r>
        <w:t>Ustanovenie odseku 1 písm. a), d) až j) sa vzťahuje aj na dojčiacu profesionálnu vojačku.</w:t>
      </w:r>
    </w:p>
    <w:p w:rsidR="00271AB0" w:rsidRDefault="00271AB0" w:rsidP="00271AB0">
      <w:pPr>
        <w:spacing w:after="194" w:line="240" w:lineRule="auto"/>
        <w:ind w:left="100" w:right="90"/>
        <w:jc w:val="center"/>
      </w:pPr>
      <w:r>
        <w:rPr>
          <w:b/>
        </w:rPr>
        <w:t>§ 129</w:t>
      </w:r>
    </w:p>
    <w:p w:rsidR="00271AB0" w:rsidRDefault="00271AB0" w:rsidP="00271AB0">
      <w:pPr>
        <w:spacing w:after="291" w:line="240" w:lineRule="auto"/>
        <w:ind w:left="-15" w:firstLine="441"/>
      </w:pPr>
      <w:r>
        <w:t>Veliteľ na žiadosť tehotnej profesionálnej vojačky alebo na žiadosť profesionálneho vojaka trvale sa starajúceho o dieťa mladšie ako osem rokov určí kratší služobný čas alebo ho inak rozvrhne, ak tomu nebráni dôležitý záujem štátnej služby.</w:t>
      </w:r>
    </w:p>
    <w:p w:rsidR="00271AB0" w:rsidRDefault="00271AB0" w:rsidP="00271AB0">
      <w:pPr>
        <w:spacing w:after="194" w:line="240" w:lineRule="auto"/>
        <w:ind w:left="100" w:right="90"/>
        <w:jc w:val="center"/>
      </w:pPr>
      <w:r>
        <w:rPr>
          <w:b/>
        </w:rPr>
        <w:t>§ 130</w:t>
      </w:r>
    </w:p>
    <w:p w:rsidR="00271AB0" w:rsidRDefault="00271AB0" w:rsidP="001F0CFC">
      <w:pPr>
        <w:numPr>
          <w:ilvl w:val="1"/>
          <w:numId w:val="1058"/>
        </w:numPr>
        <w:spacing w:after="200" w:line="240" w:lineRule="auto"/>
        <w:ind w:left="0" w:firstLine="426"/>
      </w:pPr>
      <w:r>
        <w:t>Ak by tehotná profesionálna vojačka vo výkone štátnej služby mala vykonávať činnosti, ktorých výkon sa tehotným profesionálnym vojačkám zakazuje alebo ktoré podľa lekárskeho posudku ohrozujú jej tehotenstvo, veliteľ je povinný prijať opatrenia na zabezpečenie dočasného prispôsobenia pracovných podmienok alebo dočasne upraviť služobný čas; to platí rovnako o matke do konca deviateho mesiaca po pôrode a o dojčiacej profesionálnej vojačke.</w:t>
      </w:r>
    </w:p>
    <w:p w:rsidR="00271AB0" w:rsidRDefault="00271AB0" w:rsidP="001F0CFC">
      <w:pPr>
        <w:numPr>
          <w:ilvl w:val="1"/>
          <w:numId w:val="1058"/>
        </w:numPr>
        <w:spacing w:after="291" w:line="240" w:lineRule="auto"/>
        <w:ind w:left="0" w:firstLine="426"/>
      </w:pPr>
      <w:r>
        <w:t>Ak nemožno prijať opatrenia podľa odseku 1, služobný úrad je povinný prerušiť profesionálnej vojačke výkon funkcie.</w:t>
      </w:r>
    </w:p>
    <w:p w:rsidR="00271AB0" w:rsidRPr="006F5D56" w:rsidRDefault="00271AB0" w:rsidP="00271AB0">
      <w:pPr>
        <w:pStyle w:val="Odsekzoznamu"/>
        <w:autoSpaceDE w:val="0"/>
        <w:autoSpaceDN w:val="0"/>
        <w:adjustRightInd w:val="0"/>
        <w:ind w:left="0" w:firstLine="426"/>
        <w:jc w:val="center"/>
        <w:rPr>
          <w:b/>
          <w:color w:val="FF0000"/>
        </w:rPr>
      </w:pPr>
      <w:r w:rsidRPr="006F5D56">
        <w:rPr>
          <w:b/>
          <w:color w:val="FF0000"/>
        </w:rPr>
        <w:t>Materská dovolenka a rodičovská dovolenka</w:t>
      </w:r>
    </w:p>
    <w:p w:rsidR="00271AB0" w:rsidRPr="006F5D56" w:rsidRDefault="00271AB0" w:rsidP="00271AB0">
      <w:pPr>
        <w:pStyle w:val="Odsekzoznamu"/>
        <w:autoSpaceDE w:val="0"/>
        <w:autoSpaceDN w:val="0"/>
        <w:adjustRightInd w:val="0"/>
        <w:ind w:left="0" w:firstLine="426"/>
        <w:jc w:val="center"/>
        <w:rPr>
          <w:b/>
          <w:color w:val="FF0000"/>
        </w:rPr>
      </w:pPr>
      <w:r w:rsidRPr="006F5D56">
        <w:rPr>
          <w:b/>
          <w:color w:val="FF0000"/>
        </w:rPr>
        <w:t>§ 130a</w:t>
      </w:r>
    </w:p>
    <w:p w:rsidR="00271AB0" w:rsidRPr="006F5D56" w:rsidRDefault="00271AB0" w:rsidP="00271AB0">
      <w:pPr>
        <w:pStyle w:val="Odsekzoznamu"/>
        <w:shd w:val="clear" w:color="auto" w:fill="FFFFFF"/>
        <w:ind w:left="0" w:right="-1" w:firstLine="426"/>
        <w:jc w:val="center"/>
        <w:rPr>
          <w:rStyle w:val="PremennHTML"/>
          <w:bCs/>
          <w:i w:val="0"/>
          <w:iCs w:val="0"/>
          <w:color w:val="FF0000"/>
          <w:shd w:val="clear" w:color="auto" w:fill="FFFFFF"/>
        </w:rPr>
      </w:pPr>
    </w:p>
    <w:p w:rsidR="00271AB0" w:rsidRPr="006F5D56" w:rsidRDefault="00271AB0" w:rsidP="00271AB0">
      <w:pPr>
        <w:pStyle w:val="Odsekzoznamu"/>
        <w:autoSpaceDE w:val="0"/>
        <w:autoSpaceDN w:val="0"/>
        <w:adjustRightInd w:val="0"/>
        <w:ind w:left="0" w:firstLine="426"/>
        <w:rPr>
          <w:color w:val="FF0000"/>
        </w:rPr>
      </w:pPr>
      <w:r w:rsidRPr="006F5D56">
        <w:rPr>
          <w:color w:val="FF0000"/>
        </w:rPr>
        <w:t>(1) V súvislosti s pôrodom a starostlivosťou o narodené dieťa patrí profesionálnej vojačke materská dovolenka v trvaní 34 týždňov; osamelej profesionálnej vojačke patrí materská dovolenka v trvaní 37 týždňov a profesionálnej vojačke, ktorá porodila zároveň dve alebo viac detí, patrí materská dovolenka v trvaní 43 týždňov. V súvislosti so starostlivosťou o narodené dieťa patrí aj profesionálnemu vojakovi od narodenia dieťaťa rodičovská dovolenka v rovnakom rozsahu, ak sa stará o narodené dieťa.</w:t>
      </w:r>
    </w:p>
    <w:p w:rsidR="00271AB0" w:rsidRPr="006F5D56" w:rsidRDefault="00271AB0" w:rsidP="00271AB0">
      <w:pPr>
        <w:pStyle w:val="Odsekzoznamu"/>
        <w:autoSpaceDE w:val="0"/>
        <w:autoSpaceDN w:val="0"/>
        <w:adjustRightInd w:val="0"/>
        <w:ind w:left="0" w:firstLine="426"/>
        <w:rPr>
          <w:color w:val="FF0000"/>
        </w:rPr>
      </w:pPr>
    </w:p>
    <w:p w:rsidR="00271AB0" w:rsidRPr="006F5D56" w:rsidRDefault="00271AB0" w:rsidP="00271AB0">
      <w:pPr>
        <w:pStyle w:val="Odsekzoznamu"/>
        <w:autoSpaceDE w:val="0"/>
        <w:autoSpaceDN w:val="0"/>
        <w:adjustRightInd w:val="0"/>
        <w:ind w:left="0" w:firstLine="426"/>
        <w:rPr>
          <w:color w:val="FF0000"/>
        </w:rPr>
      </w:pPr>
      <w:r w:rsidRPr="006F5D56">
        <w:rPr>
          <w:color w:val="FF0000"/>
        </w:rPr>
        <w:t>(2) Na prehĺbenie starostlivosti o dieťa sa poskytne profesionálnej vojačke alebo profesionálnemu vojakovi, ak o to písomne požiada, rodičovská dovolenka až do troch rokov veku dieťaťa. Ak ide o dieťa s dlhodobo nepriaznivým zdravotným stavom vyžadujúcim osobitnú starostlivosť, poskytne sa profesionálnej vojačke alebo profesionálnemu vojakovi, ak o to písomne požiada, rodičovská dovolenka až do šiestich rokov veku dieťaťa. Táto dovolenka sa poskytuje v rozsahu, o ktorý profesionálna vojačka alebo profesionálny vojak žiada, spravidla najmenej však na deväť týždňov.</w:t>
      </w:r>
    </w:p>
    <w:p w:rsidR="00271AB0" w:rsidRPr="006F5D56" w:rsidRDefault="00271AB0" w:rsidP="00271AB0">
      <w:pPr>
        <w:pStyle w:val="Odsekzoznamu"/>
        <w:autoSpaceDE w:val="0"/>
        <w:autoSpaceDN w:val="0"/>
        <w:adjustRightInd w:val="0"/>
        <w:ind w:left="0" w:firstLine="426"/>
        <w:rPr>
          <w:color w:val="FF0000"/>
        </w:rPr>
      </w:pPr>
    </w:p>
    <w:p w:rsidR="00271AB0" w:rsidRPr="006F5D56" w:rsidRDefault="00271AB0" w:rsidP="00271AB0">
      <w:pPr>
        <w:pStyle w:val="Odsekzoznamu"/>
        <w:autoSpaceDE w:val="0"/>
        <w:autoSpaceDN w:val="0"/>
        <w:adjustRightInd w:val="0"/>
        <w:ind w:left="0" w:firstLine="426"/>
        <w:rPr>
          <w:color w:val="FF0000"/>
        </w:rPr>
      </w:pPr>
      <w:r w:rsidRPr="006F5D56">
        <w:rPr>
          <w:color w:val="FF0000"/>
        </w:rPr>
        <w:t xml:space="preserve">(3) Ak ide o dieťa s dlhodobo nepriaznivým zdravotným stavom vyžadujúcim osobitnú starostlivosť, môže sa poskytnúť rodičovská dovolenka až do ôsmich rokov veku dieťaťa, ak o to profesionálna vojačka alebo profesionálny vojak písomne požiada, najviac v rozsahu, v ktorom sa táto dovolenka v období podľa odseku 2 nečerpala. </w:t>
      </w:r>
    </w:p>
    <w:p w:rsidR="00271AB0" w:rsidRPr="006F5D56" w:rsidRDefault="00271AB0" w:rsidP="00271AB0">
      <w:pPr>
        <w:pStyle w:val="Odsekzoznamu"/>
        <w:autoSpaceDE w:val="0"/>
        <w:autoSpaceDN w:val="0"/>
        <w:adjustRightInd w:val="0"/>
        <w:ind w:left="0" w:firstLine="426"/>
        <w:rPr>
          <w:color w:val="FF0000"/>
        </w:rPr>
      </w:pPr>
    </w:p>
    <w:p w:rsidR="00271AB0" w:rsidRPr="006F5D56" w:rsidRDefault="00271AB0" w:rsidP="00271AB0">
      <w:pPr>
        <w:pStyle w:val="Odsekzoznamu"/>
        <w:autoSpaceDE w:val="0"/>
        <w:autoSpaceDN w:val="0"/>
        <w:adjustRightInd w:val="0"/>
        <w:ind w:left="0" w:firstLine="426"/>
        <w:rPr>
          <w:color w:val="FF0000"/>
        </w:rPr>
      </w:pPr>
      <w:r w:rsidRPr="006F5D56">
        <w:rPr>
          <w:color w:val="FF0000"/>
        </w:rPr>
        <w:t>(4) Na materskú dovolenku profesionálna vojačka nastupuje spravidla od začiatku šiesteho týždňa pred očakávaným dňom pôrodu, najskôr však od začiatku ôsmeho týždňa pred týmto dňom.</w:t>
      </w:r>
    </w:p>
    <w:p w:rsidR="00271AB0" w:rsidRPr="006F5D56" w:rsidRDefault="00271AB0" w:rsidP="00271AB0">
      <w:pPr>
        <w:pStyle w:val="Odsekzoznamu"/>
        <w:autoSpaceDE w:val="0"/>
        <w:autoSpaceDN w:val="0"/>
        <w:adjustRightInd w:val="0"/>
        <w:ind w:left="0" w:firstLine="426"/>
        <w:rPr>
          <w:color w:val="FF0000"/>
        </w:rPr>
      </w:pPr>
    </w:p>
    <w:p w:rsidR="00271AB0" w:rsidRPr="006F5D56" w:rsidRDefault="00271AB0" w:rsidP="00271AB0">
      <w:pPr>
        <w:pStyle w:val="Odsekzoznamu"/>
        <w:autoSpaceDE w:val="0"/>
        <w:autoSpaceDN w:val="0"/>
        <w:adjustRightInd w:val="0"/>
        <w:ind w:left="0" w:firstLine="426"/>
        <w:rPr>
          <w:color w:val="FF0000"/>
        </w:rPr>
      </w:pPr>
      <w:r w:rsidRPr="006F5D56">
        <w:rPr>
          <w:color w:val="FF0000"/>
        </w:rPr>
        <w:t>(5) Ak profesionálna vojačka vyčerpá z materskej dovolenky pred pôrodom menej ako šesť týždňov, pretože pôrod nastal skôr, ako určil lekár, patrí jej materská dovolenka odo dňa jej nástupu až do uplynutia doby uvedenej v odseku 1. Ak profesionálna vojačka vyčerpá z materskej dovolenky pred pôrodom menej ako šesť týždňov z iného dôvodu, poskytne sa jej materská dovolenka odo dňa pôrodu len do uplynutia 28 týždňov; osamelej profesionálnej vojačke sa poskytne materská dovolenka do uplynutia 31 týždňov a profesionálnej vojačke, ktorá porodila súčasne dve alebo viac detí, sa poskytne materská dovolenka do uplynutia 37 týždňov.</w:t>
      </w:r>
    </w:p>
    <w:p w:rsidR="00271AB0" w:rsidRPr="006F5D56" w:rsidRDefault="00271AB0" w:rsidP="00271AB0">
      <w:pPr>
        <w:pStyle w:val="Odsekzoznamu"/>
        <w:autoSpaceDE w:val="0"/>
        <w:autoSpaceDN w:val="0"/>
        <w:adjustRightInd w:val="0"/>
        <w:ind w:left="0" w:firstLine="426"/>
        <w:rPr>
          <w:color w:val="FF0000"/>
        </w:rPr>
      </w:pPr>
    </w:p>
    <w:p w:rsidR="00271AB0" w:rsidRPr="006F5D56" w:rsidRDefault="00271AB0" w:rsidP="00271AB0">
      <w:pPr>
        <w:pStyle w:val="Odsekzoznamu"/>
        <w:autoSpaceDE w:val="0"/>
        <w:autoSpaceDN w:val="0"/>
        <w:adjustRightInd w:val="0"/>
        <w:ind w:left="0" w:firstLine="426"/>
        <w:rPr>
          <w:color w:val="FF0000"/>
        </w:rPr>
      </w:pPr>
      <w:r w:rsidRPr="006F5D56">
        <w:rPr>
          <w:color w:val="FF0000"/>
        </w:rPr>
        <w:t>(6) Materská dovolenka profesionálnej vojačky v súvislosti s pôrodom musí byť najmenej 14 týždňov a nesmie sa skončiť ani byť prerušená pred uplynutím šiestich týždňov odo dňa pôrodu.</w:t>
      </w:r>
    </w:p>
    <w:p w:rsidR="00271AB0" w:rsidRPr="006F5D56" w:rsidRDefault="00271AB0" w:rsidP="00271AB0">
      <w:pPr>
        <w:pStyle w:val="Odsekzoznamu"/>
        <w:autoSpaceDE w:val="0"/>
        <w:autoSpaceDN w:val="0"/>
        <w:adjustRightInd w:val="0"/>
        <w:ind w:left="0" w:firstLine="426"/>
        <w:rPr>
          <w:color w:val="FF0000"/>
        </w:rPr>
      </w:pPr>
    </w:p>
    <w:p w:rsidR="00271AB0" w:rsidRPr="006F5D56" w:rsidRDefault="00271AB0" w:rsidP="00271AB0">
      <w:pPr>
        <w:pStyle w:val="Odsekzoznamu"/>
        <w:autoSpaceDE w:val="0"/>
        <w:autoSpaceDN w:val="0"/>
        <w:adjustRightInd w:val="0"/>
        <w:ind w:left="0" w:firstLine="426"/>
        <w:rPr>
          <w:color w:val="FF0000"/>
        </w:rPr>
      </w:pPr>
      <w:r w:rsidRPr="006F5D56">
        <w:rPr>
          <w:color w:val="FF0000"/>
        </w:rPr>
        <w:t>(7) Profesionálna vojačka a profesionálny vojak sú povinní písomne oznámiť služobnému úradu najmenej jeden mesiac vopred predpokladaný deň nástupu na materskú dovolenku alebo rodičovskú dovolenku, predpokladaný deň ich prerušenia, skončenia a zmeny týkajúce sa nástupu, prerušenia a skončenia materskej dovolenky a rodičovskej dovolenky.</w:t>
      </w:r>
    </w:p>
    <w:p w:rsidR="00271AB0" w:rsidRDefault="00271AB0" w:rsidP="00271AB0">
      <w:pPr>
        <w:pStyle w:val="Odsekzoznamu"/>
        <w:autoSpaceDE w:val="0"/>
        <w:autoSpaceDN w:val="0"/>
        <w:adjustRightInd w:val="0"/>
        <w:ind w:left="0" w:firstLine="426"/>
        <w:jc w:val="center"/>
        <w:rPr>
          <w:b/>
          <w:color w:val="FF0000"/>
        </w:rPr>
      </w:pPr>
    </w:p>
    <w:p w:rsidR="00271AB0" w:rsidRDefault="00271AB0" w:rsidP="00271AB0">
      <w:pPr>
        <w:pStyle w:val="Odsekzoznamu"/>
        <w:autoSpaceDE w:val="0"/>
        <w:autoSpaceDN w:val="0"/>
        <w:adjustRightInd w:val="0"/>
        <w:ind w:left="0" w:firstLine="426"/>
        <w:jc w:val="center"/>
        <w:rPr>
          <w:b/>
          <w:color w:val="FF0000"/>
        </w:rPr>
      </w:pPr>
    </w:p>
    <w:p w:rsidR="00271AB0" w:rsidRPr="006F5D56" w:rsidRDefault="00271AB0" w:rsidP="00271AB0">
      <w:pPr>
        <w:pStyle w:val="Odsekzoznamu"/>
        <w:autoSpaceDE w:val="0"/>
        <w:autoSpaceDN w:val="0"/>
        <w:adjustRightInd w:val="0"/>
        <w:ind w:left="0" w:firstLine="426"/>
        <w:jc w:val="center"/>
        <w:rPr>
          <w:b/>
          <w:color w:val="FF0000"/>
        </w:rPr>
      </w:pPr>
      <w:r w:rsidRPr="006F5D56">
        <w:rPr>
          <w:b/>
          <w:color w:val="FF0000"/>
        </w:rPr>
        <w:t>§ 130b</w:t>
      </w:r>
    </w:p>
    <w:p w:rsidR="00271AB0" w:rsidRPr="006F5D56" w:rsidRDefault="00271AB0" w:rsidP="00271AB0">
      <w:pPr>
        <w:pStyle w:val="Odsekzoznamu"/>
        <w:autoSpaceDE w:val="0"/>
        <w:autoSpaceDN w:val="0"/>
        <w:adjustRightInd w:val="0"/>
        <w:ind w:left="0" w:firstLine="426"/>
        <w:rPr>
          <w:color w:val="FF0000"/>
        </w:rPr>
      </w:pPr>
      <w:r w:rsidRPr="006F5D56">
        <w:rPr>
          <w:color w:val="FF0000"/>
        </w:rPr>
        <w:t>(1) Nárok na materskú dovolenku a rodičovskú dovolenku má aj profesionálna vojačka alebo profesionálny vojak, ktorí prevzali na základe právoplatného rozhodnutia príslušného orgánu dieťa do starostlivosti nahrádzajúcej starostlivosť rodičov, ktoré im súd zveril do  náhradnej osobnej starostlivosti, pestúnskej starostlivosti, starostlivosti budúcich osvojiteľov alebo do poručníctva, ak sa poručník osobne stará o dieťa podľa osobitného predpisu</w:t>
      </w:r>
      <w:r w:rsidRPr="006F5D56">
        <w:rPr>
          <w:color w:val="FF0000"/>
          <w:vertAlign w:val="superscript"/>
        </w:rPr>
        <w:t>91b</w:t>
      </w:r>
      <w:r w:rsidRPr="006F5D56">
        <w:rPr>
          <w:color w:val="FF0000"/>
        </w:rPr>
        <w:t>) alebo o dieťa, ktorého matka zomrela.</w:t>
      </w:r>
    </w:p>
    <w:p w:rsidR="00271AB0" w:rsidRPr="006F5D56" w:rsidRDefault="00271AB0" w:rsidP="00271AB0">
      <w:pPr>
        <w:pStyle w:val="Odsekzoznamu"/>
        <w:autoSpaceDE w:val="0"/>
        <w:autoSpaceDN w:val="0"/>
        <w:adjustRightInd w:val="0"/>
        <w:ind w:left="0" w:firstLine="426"/>
        <w:rPr>
          <w:color w:val="FF0000"/>
        </w:rPr>
      </w:pPr>
    </w:p>
    <w:p w:rsidR="00271AB0" w:rsidRPr="006F5D56" w:rsidRDefault="00271AB0" w:rsidP="00271AB0">
      <w:pPr>
        <w:pStyle w:val="Odsekzoznamu"/>
        <w:autoSpaceDE w:val="0"/>
        <w:autoSpaceDN w:val="0"/>
        <w:adjustRightInd w:val="0"/>
        <w:ind w:left="0" w:firstLine="426"/>
        <w:rPr>
          <w:color w:val="FF0000"/>
        </w:rPr>
      </w:pPr>
      <w:r w:rsidRPr="006F5D56">
        <w:rPr>
          <w:color w:val="FF0000"/>
        </w:rPr>
        <w:t xml:space="preserve">(2) Materská dovolenka alebo rodičovská dovolenka podľa § 130a ods. 1 sa  poskytuje profesionálnej vojačke alebo profesionálnemu vojakovi odo dňa prevzatia dieťaťa v trvaní 28 týždňov; osamelej profesionálnej vojačke alebo osamelému profesionálnemu vojakovi sa poskytuje v trvaní 31 týždňov a profesionálnej vojačke alebo profesionálnemu vojakovi, ktorý prevzal dve alebo viac detí, v trvaní 37 týždňov, najdlhšie do dňa, v ktorom dieťa dovŕši tri roky veku. </w:t>
      </w:r>
    </w:p>
    <w:p w:rsidR="00271AB0" w:rsidRPr="006F5D56" w:rsidRDefault="00271AB0" w:rsidP="00271AB0">
      <w:pPr>
        <w:pStyle w:val="Odsekzoznamu"/>
        <w:autoSpaceDE w:val="0"/>
        <w:autoSpaceDN w:val="0"/>
        <w:adjustRightInd w:val="0"/>
        <w:ind w:left="0" w:firstLine="426"/>
        <w:rPr>
          <w:color w:val="FF0000"/>
        </w:rPr>
      </w:pPr>
    </w:p>
    <w:p w:rsidR="00271AB0" w:rsidRPr="006F5D56" w:rsidRDefault="00271AB0" w:rsidP="00271AB0">
      <w:pPr>
        <w:pStyle w:val="Odsekzoznamu"/>
        <w:autoSpaceDE w:val="0"/>
        <w:autoSpaceDN w:val="0"/>
        <w:adjustRightInd w:val="0"/>
        <w:ind w:left="0" w:firstLine="426"/>
        <w:rPr>
          <w:color w:val="FF0000"/>
        </w:rPr>
      </w:pPr>
      <w:r w:rsidRPr="006F5D56">
        <w:rPr>
          <w:color w:val="FF0000"/>
        </w:rPr>
        <w:t xml:space="preserve">(3) Rodičovská dovolenka podľa § 130a ods. 2 sa poskytuje v trvaní troch rokov odo dňa skončenia materskej dovolenky alebo rodičovskej dovolenky podľa odseku 2 alebo odo dňa prevzatia dieťaťa, ktoré dovŕši tri roky veku najdlhšie do dňa, v ktorom dieťa dovŕši šesť rokov veku. Ak ide o dieťa s dlhodobo nepriaznivým zdravotným stavom vyžadujúcim osobitnú starostlivosť, rodičovská dovolenka sa poskytuje v trvaní šesť rokov odo dňa skončenia materskej dovolenky alebo rodičovskej dovolenky podľa odseku 2 alebo odo dňa prevzatia dieťaťa, ktoré dovŕši tri roky veku najdlhšie do dňa, v ktorom dieťa dovŕši šesť rokov veku. </w:t>
      </w:r>
    </w:p>
    <w:p w:rsidR="00271AB0" w:rsidRPr="006F5D56" w:rsidRDefault="00271AB0" w:rsidP="00271AB0">
      <w:pPr>
        <w:pStyle w:val="Odsekzoznamu"/>
        <w:autoSpaceDE w:val="0"/>
        <w:autoSpaceDN w:val="0"/>
        <w:adjustRightInd w:val="0"/>
        <w:ind w:left="0" w:firstLine="426"/>
        <w:rPr>
          <w:color w:val="FF0000"/>
        </w:rPr>
      </w:pPr>
    </w:p>
    <w:p w:rsidR="00271AB0" w:rsidRPr="006F5D56" w:rsidRDefault="00271AB0" w:rsidP="00271AB0">
      <w:pPr>
        <w:pStyle w:val="Odsekzoznamu"/>
        <w:autoSpaceDE w:val="0"/>
        <w:autoSpaceDN w:val="0"/>
        <w:adjustRightInd w:val="0"/>
        <w:ind w:left="0" w:firstLine="426"/>
        <w:rPr>
          <w:color w:val="FF0000"/>
        </w:rPr>
      </w:pPr>
      <w:r w:rsidRPr="006F5D56">
        <w:rPr>
          <w:color w:val="FF0000"/>
        </w:rPr>
        <w:t xml:space="preserve">(4) Ak ide o dieťa s dlhodobo nepriaznivým zdravotným stavom vyžadujúcim osobitnú starostlivosť, môže sa poskytnúť rodičovská dovolenka až do ôsmich rokov veku dieťaťa, ak o to profesionálna vojačka alebo profesionálny vojak písomne požiada, najviac v rozsahu, v ktorom sa táto dovolenka v období podľa odseku 3 nečerpala. </w:t>
      </w:r>
    </w:p>
    <w:p w:rsidR="00271AB0" w:rsidRPr="006F5D56" w:rsidRDefault="00271AB0" w:rsidP="00271AB0">
      <w:pPr>
        <w:pStyle w:val="Odsekzoznamu"/>
        <w:autoSpaceDE w:val="0"/>
        <w:autoSpaceDN w:val="0"/>
        <w:adjustRightInd w:val="0"/>
        <w:ind w:left="0" w:firstLine="426"/>
        <w:rPr>
          <w:color w:val="FF0000"/>
        </w:rPr>
      </w:pPr>
    </w:p>
    <w:p w:rsidR="00271AB0" w:rsidRPr="006F5D56" w:rsidRDefault="00271AB0" w:rsidP="00271AB0">
      <w:pPr>
        <w:pStyle w:val="Odsekzoznamu"/>
        <w:autoSpaceDE w:val="0"/>
        <w:autoSpaceDN w:val="0"/>
        <w:adjustRightInd w:val="0"/>
        <w:ind w:left="0" w:firstLine="426"/>
        <w:jc w:val="center"/>
        <w:rPr>
          <w:b/>
          <w:color w:val="FF0000"/>
        </w:rPr>
      </w:pPr>
      <w:r w:rsidRPr="006F5D56">
        <w:rPr>
          <w:b/>
          <w:color w:val="FF0000"/>
        </w:rPr>
        <w:t>§ 130c</w:t>
      </w:r>
    </w:p>
    <w:p w:rsidR="00271AB0" w:rsidRPr="006F5D56" w:rsidRDefault="00271AB0" w:rsidP="00271AB0">
      <w:pPr>
        <w:pStyle w:val="Odsekzoznamu"/>
        <w:autoSpaceDE w:val="0"/>
        <w:autoSpaceDN w:val="0"/>
        <w:adjustRightInd w:val="0"/>
        <w:ind w:left="0" w:firstLine="426"/>
        <w:jc w:val="center"/>
        <w:rPr>
          <w:b/>
          <w:color w:val="FF0000"/>
        </w:rPr>
      </w:pPr>
      <w:r w:rsidRPr="006F5D56">
        <w:rPr>
          <w:b/>
          <w:color w:val="FF0000"/>
        </w:rPr>
        <w:t>Materská dovolenka a rodičovská dovolenka v osobitných prípadoch</w:t>
      </w:r>
    </w:p>
    <w:p w:rsidR="00271AB0" w:rsidRPr="006F5D56" w:rsidRDefault="00271AB0" w:rsidP="00271AB0">
      <w:pPr>
        <w:pStyle w:val="Odsekzoznamu"/>
        <w:shd w:val="clear" w:color="auto" w:fill="FFFFFF"/>
        <w:ind w:left="0" w:right="-1" w:firstLine="426"/>
        <w:rPr>
          <w:rStyle w:val="PremennHTML"/>
          <w:bCs/>
          <w:i w:val="0"/>
          <w:iCs w:val="0"/>
          <w:color w:val="FF0000"/>
          <w:shd w:val="clear" w:color="auto" w:fill="FFFFFF"/>
        </w:rPr>
      </w:pPr>
    </w:p>
    <w:p w:rsidR="00271AB0" w:rsidRPr="006F5D56" w:rsidRDefault="00271AB0" w:rsidP="00271AB0">
      <w:pPr>
        <w:pStyle w:val="Odsekzoznamu"/>
        <w:autoSpaceDE w:val="0"/>
        <w:autoSpaceDN w:val="0"/>
        <w:adjustRightInd w:val="0"/>
        <w:ind w:left="0" w:firstLine="426"/>
        <w:rPr>
          <w:color w:val="FF0000"/>
        </w:rPr>
      </w:pPr>
      <w:r w:rsidRPr="006F5D56">
        <w:rPr>
          <w:color w:val="FF0000"/>
        </w:rPr>
        <w:t>(1) Ak bolo dieťa zo zdravotných dôvodov umiestnené v zariadení zdravotníckej starostlivosti a profesionálna vojačka alebo profesionálny vojak zatiaľ nastúpia na výkon štátnej služby, preruší sa týmto nástupom materská dovolenka alebo rodičovská dovolenka, najskôr však po uplynutí šiestich týždňov odo dňa pôrodu; jej nevyčerpaná časť sa profesionálnej vojačke alebo profesionálnemu vojakovi poskytne odo dňa, keď prevzali dieťa zo zariadenia opäť do svojej starostlivosti a prestali z tohto dôvodu vykonávať štátnu službu, nie však dlhšie ako do troch rokov veku dieťaťa, a ak ide o dieťa s dlhodobo nepriaznivým zdravotným stavom vyžadujúcim osobitnú starostlivosť, do šiestich rokov veku dieťaťa.</w:t>
      </w:r>
    </w:p>
    <w:p w:rsidR="00271AB0" w:rsidRPr="006F5D56" w:rsidRDefault="00271AB0" w:rsidP="00271AB0">
      <w:pPr>
        <w:pStyle w:val="Odsekzoznamu"/>
        <w:autoSpaceDE w:val="0"/>
        <w:autoSpaceDN w:val="0"/>
        <w:adjustRightInd w:val="0"/>
        <w:ind w:left="0" w:firstLine="426"/>
        <w:rPr>
          <w:color w:val="FF0000"/>
        </w:rPr>
      </w:pPr>
    </w:p>
    <w:p w:rsidR="00271AB0" w:rsidRPr="006F5D56" w:rsidRDefault="00271AB0" w:rsidP="00271AB0">
      <w:pPr>
        <w:pStyle w:val="Odsekzoznamu"/>
        <w:autoSpaceDE w:val="0"/>
        <w:autoSpaceDN w:val="0"/>
        <w:adjustRightInd w:val="0"/>
        <w:ind w:left="0" w:firstLine="426"/>
        <w:rPr>
          <w:color w:val="FF0000"/>
        </w:rPr>
      </w:pPr>
      <w:r w:rsidRPr="006F5D56">
        <w:rPr>
          <w:color w:val="FF0000"/>
        </w:rPr>
        <w:t>(2) Profesionálnej vojačke alebo profesionálnemu vojakovi, ktorý sa prestal starať o narodené dieťa a ktorého dieťa bolo z tohto dôvodu umiestnené do starostlivosti nahrádzajúcej starostlivosť rodičov, ako aj profesionálnej vojačke alebo profesionálnemu vojakovi, ktorého dieťa je v dočasnej starostlivosti zariadenia sociálnoprávnej ochrany detí a sociálnej kurately alebo iného obdobného zariadenia z iných ako zdravotných dôvodov, nepatrí materská dovolenka alebo rodičovská dovolenka za obdobie, počas ktorého sa o dieťa nestará.</w:t>
      </w:r>
    </w:p>
    <w:p w:rsidR="00271AB0" w:rsidRPr="006F5D56" w:rsidRDefault="00271AB0" w:rsidP="00271AB0">
      <w:pPr>
        <w:pStyle w:val="Odsekzoznamu"/>
        <w:autoSpaceDE w:val="0"/>
        <w:autoSpaceDN w:val="0"/>
        <w:adjustRightInd w:val="0"/>
        <w:ind w:left="0" w:firstLine="426"/>
        <w:rPr>
          <w:color w:val="FF0000"/>
        </w:rPr>
      </w:pPr>
    </w:p>
    <w:p w:rsidR="00271AB0" w:rsidRPr="006F5D56" w:rsidRDefault="00271AB0" w:rsidP="00271AB0">
      <w:pPr>
        <w:pStyle w:val="Odsekzoznamu"/>
        <w:autoSpaceDE w:val="0"/>
        <w:autoSpaceDN w:val="0"/>
        <w:adjustRightInd w:val="0"/>
        <w:ind w:left="0" w:firstLine="426"/>
        <w:rPr>
          <w:color w:val="FF0000"/>
        </w:rPr>
      </w:pPr>
      <w:r w:rsidRPr="006F5D56">
        <w:rPr>
          <w:color w:val="FF0000"/>
        </w:rPr>
        <w:t>(3) Ak sa dieťa narodilo mŕtve, patrí profesionálnej vojačke materská dovolenka v trvaní 14 týždňov.</w:t>
      </w:r>
    </w:p>
    <w:p w:rsidR="00271AB0" w:rsidRPr="006F5D56" w:rsidRDefault="00271AB0" w:rsidP="00271AB0">
      <w:pPr>
        <w:pStyle w:val="Odsekzoznamu"/>
        <w:autoSpaceDE w:val="0"/>
        <w:autoSpaceDN w:val="0"/>
        <w:adjustRightInd w:val="0"/>
        <w:ind w:left="0" w:firstLine="284"/>
        <w:rPr>
          <w:color w:val="FF0000"/>
        </w:rPr>
      </w:pPr>
    </w:p>
    <w:p w:rsidR="00271AB0" w:rsidRPr="006F5D56" w:rsidRDefault="00271AB0" w:rsidP="00271AB0">
      <w:pPr>
        <w:pStyle w:val="Odsekzoznamu"/>
        <w:spacing w:after="291" w:line="240" w:lineRule="auto"/>
        <w:ind w:left="0" w:firstLine="426"/>
        <w:rPr>
          <w:color w:val="FF0000"/>
        </w:rPr>
      </w:pPr>
      <w:r w:rsidRPr="006F5D56">
        <w:rPr>
          <w:color w:val="FF0000"/>
        </w:rPr>
        <w:t>(4) Ak dieťa zomrie v čase, keď je profesionálna vojačka na materskej dovolenke alebo profesionálna vojačka alebo profesionálny vojak na rodičovskej dovolenke, poskytuje sa im táto dovolenka ešte v trvaní dvoch týždňov odo dňa úmrtia dieťaťa, najdlhšie do dňa, keď by dieťa dosiahlo jeden rok.</w:t>
      </w:r>
    </w:p>
    <w:p w:rsidR="00271AB0" w:rsidRDefault="00271AB0" w:rsidP="00271AB0">
      <w:pPr>
        <w:spacing w:after="194" w:line="240" w:lineRule="auto"/>
        <w:ind w:left="100" w:right="90"/>
        <w:jc w:val="center"/>
      </w:pPr>
      <w:r>
        <w:rPr>
          <w:b/>
        </w:rPr>
        <w:t>§ 131</w:t>
      </w:r>
    </w:p>
    <w:p w:rsidR="00271AB0" w:rsidRDefault="00271AB0" w:rsidP="001F0CFC">
      <w:pPr>
        <w:numPr>
          <w:ilvl w:val="1"/>
          <w:numId w:val="1057"/>
        </w:numPr>
        <w:spacing w:after="200" w:line="240" w:lineRule="auto"/>
        <w:ind w:left="0" w:firstLine="426"/>
      </w:pPr>
      <w:r>
        <w:t>Materskú dovolenku a rodičovskú dovolenku profesionálnej vojačke a rodičovskú dovolenku profesionálnemu vojakovi poskytuje veliteľ.</w:t>
      </w:r>
    </w:p>
    <w:p w:rsidR="00271AB0" w:rsidRDefault="00271AB0" w:rsidP="001F0CFC">
      <w:pPr>
        <w:numPr>
          <w:ilvl w:val="1"/>
          <w:numId w:val="1057"/>
        </w:numPr>
        <w:spacing w:after="200" w:line="240" w:lineRule="auto"/>
        <w:ind w:left="0" w:firstLine="426"/>
      </w:pPr>
      <w:r>
        <w:t>Ak profesionálna vojačka alebo profesionálny vojak požiada o určenie dovolenky tak, aby bezprostredne nadväzovala na skončenie materskej dovolenky alebo rodičovskej dovolenky, veliteľ je povinný žiadosti vyhovieť.</w:t>
      </w:r>
    </w:p>
    <w:p w:rsidR="00271AB0" w:rsidRDefault="00271AB0" w:rsidP="001F0CFC">
      <w:pPr>
        <w:numPr>
          <w:ilvl w:val="1"/>
          <w:numId w:val="1057"/>
        </w:numPr>
        <w:spacing w:after="200" w:line="240" w:lineRule="auto"/>
        <w:ind w:left="0" w:firstLine="426"/>
      </w:pPr>
      <w:r>
        <w:t>Profesionálnu vojačku počas materskej dovolenky a profesionálneho vojaka počas rodičovskej dovolenky, počas ktorej majú nárok na materské podľa osobitného predpisu,</w:t>
      </w:r>
      <w:r>
        <w:rPr>
          <w:sz w:val="15"/>
          <w:vertAlign w:val="superscript"/>
        </w:rPr>
        <w:t>40</w:t>
      </w:r>
      <w:r>
        <w:rPr>
          <w:sz w:val="18"/>
        </w:rPr>
        <w:t xml:space="preserve">) </w:t>
      </w:r>
      <w:r>
        <w:t>nemožno ustanoviť do inej funkcie. Ak počas materskej dovolenky alebo rodičovskej dovolenky, počas ktorej majú profesionálna vojačka alebo profesionálny vojak nárok na materské podľa osobitného predpisu, dôjde k organizačnej zmene, v dôsledku ktorej profesionálna vojačka alebo profesionálny vojak nebudú môcť vykonávať funkciu, ktorú vykonávali pred materskou dovolenkou alebo rodičovskou dovolenkou, ustanovia sa do inej funkcie podľa tohto zákona za podmienok, ktoré pre nich nie sú menej priaznivé.</w:t>
      </w:r>
    </w:p>
    <w:p w:rsidR="00271AB0" w:rsidRDefault="00271AB0" w:rsidP="001F0CFC">
      <w:pPr>
        <w:numPr>
          <w:ilvl w:val="1"/>
          <w:numId w:val="1057"/>
        </w:numPr>
        <w:spacing w:after="200" w:line="240" w:lineRule="auto"/>
        <w:ind w:left="0" w:firstLine="426"/>
      </w:pPr>
      <w:r>
        <w:t>Profesionálna vojačka alebo profesionálny vojak podľa odseku 3 musia mať prospech z každého zlepšenia pracovných podmienok podľa tohto zákona, na ktoré by mali nárok, ak by vykonávali funkciu, do ktorej boli ustanovení pred odchodom na materskú dovolenku alebo rodičovskú dovolenku.</w:t>
      </w:r>
    </w:p>
    <w:p w:rsidR="00271AB0" w:rsidRPr="002433B9" w:rsidRDefault="00271AB0" w:rsidP="00271AB0">
      <w:pPr>
        <w:pStyle w:val="Odsekzoznamu"/>
        <w:autoSpaceDE w:val="0"/>
        <w:autoSpaceDN w:val="0"/>
        <w:adjustRightInd w:val="0"/>
        <w:ind w:left="360" w:firstLine="0"/>
        <w:jc w:val="center"/>
        <w:rPr>
          <w:b/>
          <w:color w:val="FF0000"/>
        </w:rPr>
      </w:pPr>
      <w:r w:rsidRPr="002433B9">
        <w:rPr>
          <w:b/>
          <w:color w:val="FF0000"/>
        </w:rPr>
        <w:t>§ 131a</w:t>
      </w:r>
    </w:p>
    <w:p w:rsidR="00271AB0" w:rsidRPr="002433B9" w:rsidRDefault="00271AB0" w:rsidP="00271AB0">
      <w:pPr>
        <w:pStyle w:val="Odsekzoznamu"/>
        <w:autoSpaceDE w:val="0"/>
        <w:autoSpaceDN w:val="0"/>
        <w:adjustRightInd w:val="0"/>
        <w:ind w:left="360" w:firstLine="0"/>
        <w:rPr>
          <w:color w:val="FF0000"/>
        </w:rPr>
      </w:pPr>
    </w:p>
    <w:p w:rsidR="00271AB0" w:rsidRPr="002433B9" w:rsidRDefault="00271AB0" w:rsidP="00271AB0">
      <w:pPr>
        <w:pStyle w:val="Odsekzoznamu"/>
        <w:autoSpaceDE w:val="0"/>
        <w:autoSpaceDN w:val="0"/>
        <w:adjustRightInd w:val="0"/>
        <w:ind w:left="0" w:firstLine="426"/>
        <w:rPr>
          <w:color w:val="FF0000"/>
        </w:rPr>
      </w:pPr>
      <w:r w:rsidRPr="002433B9">
        <w:rPr>
          <w:color w:val="FF0000"/>
        </w:rPr>
        <w:t>(1) Veliteľ na žiadosť profesionálneho vojaka, ktorý poskytuje z vážneho zdravotného dôvodu osobnú opateru alebo podporu chorému dieťaťu, manželke, manželovi, vlastnému rodičovi, osvojiteľovi, opatrovníkovi, pestúnovi alebo vlastnému rodičovi, osvojiteľovi, opatrovníkovi, pestúnovi manželky alebo inému chorému členovi rodiny, ktorý žije s profesionálnym vojakom v domácnosti,</w:t>
      </w:r>
      <w:r w:rsidRPr="002433B9">
        <w:rPr>
          <w:color w:val="FF0000"/>
          <w:vertAlign w:val="superscript"/>
        </w:rPr>
        <w:t>80</w:t>
      </w:r>
      <w:r w:rsidRPr="002433B9">
        <w:rPr>
          <w:color w:val="FF0000"/>
        </w:rPr>
        <w:t>) môže určiť kratší služobný čas alebo ho inak rozvrhnúť, ak tomu nebráni dôležitý záujem štátnej služby.</w:t>
      </w:r>
    </w:p>
    <w:p w:rsidR="00271AB0" w:rsidRPr="002433B9" w:rsidRDefault="00271AB0" w:rsidP="00271AB0">
      <w:pPr>
        <w:pStyle w:val="Odsekzoznamu"/>
        <w:autoSpaceDE w:val="0"/>
        <w:autoSpaceDN w:val="0"/>
        <w:adjustRightInd w:val="0"/>
        <w:ind w:left="360" w:firstLine="0"/>
        <w:rPr>
          <w:color w:val="FF0000"/>
        </w:rPr>
      </w:pPr>
    </w:p>
    <w:p w:rsidR="00271AB0" w:rsidRPr="002433B9" w:rsidRDefault="00271AB0" w:rsidP="00271AB0">
      <w:pPr>
        <w:pStyle w:val="Odsekzoznamu"/>
        <w:autoSpaceDE w:val="0"/>
        <w:autoSpaceDN w:val="0"/>
        <w:adjustRightInd w:val="0"/>
        <w:ind w:left="0" w:firstLine="426"/>
        <w:rPr>
          <w:color w:val="FF0000"/>
        </w:rPr>
      </w:pPr>
      <w:r w:rsidRPr="002433B9">
        <w:rPr>
          <w:color w:val="FF0000"/>
        </w:rPr>
        <w:t>(2) Obdobie, na ktoré sa určuje kratší služobný čas alebo sa určuje jeho rozvrhnutie podľa odseku 1, je v rozsahu najviac dva mesiace v kalendárnom roku.</w:t>
      </w:r>
    </w:p>
    <w:p w:rsidR="00271AB0" w:rsidRPr="002433B9" w:rsidRDefault="00271AB0" w:rsidP="00271AB0">
      <w:pPr>
        <w:pStyle w:val="Odsekzoznamu"/>
        <w:autoSpaceDE w:val="0"/>
        <w:autoSpaceDN w:val="0"/>
        <w:adjustRightInd w:val="0"/>
        <w:ind w:left="0" w:firstLine="426"/>
        <w:rPr>
          <w:color w:val="FF0000"/>
        </w:rPr>
      </w:pPr>
    </w:p>
    <w:p w:rsidR="00271AB0" w:rsidRPr="002433B9" w:rsidRDefault="00271AB0" w:rsidP="00271AB0">
      <w:pPr>
        <w:pStyle w:val="Odsekzoznamu"/>
        <w:spacing w:line="240" w:lineRule="auto"/>
        <w:ind w:left="0" w:firstLine="426"/>
        <w:rPr>
          <w:color w:val="FF0000"/>
        </w:rPr>
      </w:pPr>
      <w:r w:rsidRPr="002433B9">
        <w:rPr>
          <w:color w:val="FF0000"/>
        </w:rPr>
        <w:t>(3) Veliteľ na žiadosť profesionálneho vojaka môže zrušiť úpravu podľa odseku 1 aj pred skončením dohodnutého obdobia.</w:t>
      </w:r>
    </w:p>
    <w:p w:rsidR="00271AB0" w:rsidRDefault="00271AB0" w:rsidP="00271AB0">
      <w:pPr>
        <w:spacing w:after="43" w:line="240" w:lineRule="auto"/>
        <w:ind w:left="100" w:right="90"/>
        <w:jc w:val="center"/>
      </w:pPr>
      <w:r>
        <w:rPr>
          <w:b/>
        </w:rPr>
        <w:t>ŠIESTA HLAVA</w:t>
      </w:r>
    </w:p>
    <w:p w:rsidR="00271AB0" w:rsidRDefault="00271AB0" w:rsidP="00271AB0">
      <w:pPr>
        <w:spacing w:after="286" w:line="240" w:lineRule="auto"/>
        <w:ind w:left="100" w:right="90"/>
        <w:jc w:val="center"/>
      </w:pPr>
      <w:r>
        <w:rPr>
          <w:b/>
        </w:rPr>
        <w:t>SLUŽOBNÁ DISCIPLÍNA</w:t>
      </w:r>
    </w:p>
    <w:p w:rsidR="00271AB0" w:rsidRDefault="00271AB0" w:rsidP="00271AB0">
      <w:pPr>
        <w:spacing w:after="194" w:line="240" w:lineRule="auto"/>
        <w:ind w:left="100" w:right="90"/>
        <w:jc w:val="center"/>
      </w:pPr>
      <w:r>
        <w:rPr>
          <w:b/>
        </w:rPr>
        <w:t>§ 132</w:t>
      </w:r>
    </w:p>
    <w:p w:rsidR="00271AB0" w:rsidRDefault="00271AB0" w:rsidP="001F0CFC">
      <w:pPr>
        <w:numPr>
          <w:ilvl w:val="1"/>
          <w:numId w:val="1059"/>
        </w:numPr>
        <w:spacing w:after="200" w:line="240" w:lineRule="auto"/>
        <w:ind w:left="0" w:firstLine="426"/>
      </w:pPr>
      <w:r>
        <w:t>Služobná disciplína je povinnosť dodržiavať Ústavu Slovenskej republiky, ústavné zákony, právne záväzné akty Európskej únie, zákony, ostatné všeobecne záväzné právne predpisy a vojenskú prísahu. Služobná disciplína je aj povinnosť dodržiavať vojenské rozkazy, nariadenia, príkazy a pokyny veliteľov, Etický kódex profesionálneho vojaka, vojenské predpisy, služobné predpisy a ostatné interné predpisy, s ktorými bol profesionálny vojak riadne oboznámený.</w:t>
      </w:r>
    </w:p>
    <w:p w:rsidR="00271AB0" w:rsidRDefault="00271AB0" w:rsidP="001F0CFC">
      <w:pPr>
        <w:numPr>
          <w:ilvl w:val="1"/>
          <w:numId w:val="1059"/>
        </w:numPr>
        <w:spacing w:after="200" w:line="240" w:lineRule="auto"/>
        <w:ind w:left="0" w:firstLine="426"/>
      </w:pPr>
      <w:r>
        <w:t>Vojenský rozkaz, nariadenie, príkaz a pokyn nesmú byť vydané v rozpore s Ústavou Slovenskej republiky, ústavnými zákonmi, právne záväznými aktmi Európskej únie, zákonmi, ostatnými všeobecne záväznými právnymi predpismi, vojenskou prísahou, Etickým kódexom profesionálneho vojaka, vojenskými predpismi, služobnými predpismi a ostatnými internými predpismi.</w:t>
      </w:r>
    </w:p>
    <w:p w:rsidR="00271AB0" w:rsidRDefault="00271AB0" w:rsidP="001F0CFC">
      <w:pPr>
        <w:numPr>
          <w:ilvl w:val="1"/>
          <w:numId w:val="1059"/>
        </w:numPr>
        <w:spacing w:after="200" w:line="240" w:lineRule="auto"/>
        <w:ind w:left="0" w:firstLine="426"/>
      </w:pPr>
      <w:r>
        <w:t>Ak sa profesionálny vojak domnieva, že vojenský rozkaz, nariadenie, príkaz alebo pokyn veliteľa je v rozpore s Ústavou Slovenskej republiky, ústavnými zákonmi, právne záväznými aktmi Európskej únie, zákonmi, ostatnými všeobecne záväznými právnymi predpismi, vojenskou prísahou, Etickým kódexom profesionálneho vojaka, vojenskými predpismi, služobnými predpismi a ostatnými internými predpismi, je povinný na to veliteľa upozorniť.</w:t>
      </w:r>
    </w:p>
    <w:p w:rsidR="00271AB0" w:rsidRDefault="00271AB0" w:rsidP="001F0CFC">
      <w:pPr>
        <w:numPr>
          <w:ilvl w:val="1"/>
          <w:numId w:val="1059"/>
        </w:numPr>
        <w:spacing w:after="200" w:line="240" w:lineRule="auto"/>
        <w:ind w:left="0" w:firstLine="426"/>
      </w:pPr>
      <w:r>
        <w:t>Ak veliteľ trvá na splnení vojenského rozkazu, nariadenia, príkazu alebo pokynu, musí ho profesionálnemu vojakovi písomne potvrdiť a profesionálny vojak je povinný ho splniť. Písomné potvrdenie sa nevyžaduje, ak hrozí nebezpečenstvo z omeškania.</w:t>
      </w:r>
    </w:p>
    <w:p w:rsidR="00271AB0" w:rsidRDefault="00271AB0" w:rsidP="001F0CFC">
      <w:pPr>
        <w:numPr>
          <w:ilvl w:val="1"/>
          <w:numId w:val="1059"/>
        </w:numPr>
        <w:spacing w:after="200" w:line="240" w:lineRule="auto"/>
        <w:ind w:left="0" w:firstLine="426"/>
      </w:pPr>
      <w:r>
        <w:t>Profesionálny vojak je povinný odoprieť splnenie vojenského rozkazu, nariadenia, príkazu alebo pokynu veliteľa, ak by jeho splnením spáchal trestný čin alebo priestupok; túto skutočnosť oznámi bezodkladne najbližšiemu nadriadenému toho veliteľa, ktorý vojenský rozkaz, nariadenie, príkaz alebo pokyn vydal.</w:t>
      </w:r>
    </w:p>
    <w:p w:rsidR="00271AB0" w:rsidRDefault="00271AB0" w:rsidP="001F0CFC">
      <w:pPr>
        <w:numPr>
          <w:ilvl w:val="1"/>
          <w:numId w:val="1059"/>
        </w:numPr>
        <w:spacing w:after="292" w:line="240" w:lineRule="auto"/>
        <w:ind w:left="0" w:firstLine="426"/>
      </w:pPr>
      <w:r>
        <w:t>Etický kódex profesionálneho vojaka ustanoví služobný predpis.</w:t>
      </w:r>
    </w:p>
    <w:p w:rsidR="00271AB0" w:rsidRDefault="00271AB0" w:rsidP="00271AB0">
      <w:pPr>
        <w:spacing w:after="20" w:line="240" w:lineRule="auto"/>
        <w:ind w:left="100" w:right="90"/>
        <w:jc w:val="center"/>
      </w:pPr>
      <w:r>
        <w:rPr>
          <w:b/>
        </w:rPr>
        <w:t>§ 133</w:t>
      </w:r>
    </w:p>
    <w:p w:rsidR="00271AB0" w:rsidRDefault="00271AB0" w:rsidP="00271AB0">
      <w:pPr>
        <w:spacing w:after="194" w:line="240" w:lineRule="auto"/>
        <w:ind w:left="100" w:right="90"/>
        <w:jc w:val="center"/>
      </w:pPr>
      <w:r>
        <w:rPr>
          <w:b/>
        </w:rPr>
        <w:t>Základné práva profesionálneho vojaka</w:t>
      </w:r>
    </w:p>
    <w:p w:rsidR="00271AB0" w:rsidRDefault="00271AB0" w:rsidP="00271AB0">
      <w:pPr>
        <w:spacing w:after="104" w:line="240" w:lineRule="auto"/>
        <w:ind w:firstLine="426"/>
      </w:pPr>
      <w:r>
        <w:t>(1) Profesionálny vojak má právo na</w:t>
      </w:r>
    </w:p>
    <w:p w:rsidR="00271AB0" w:rsidRDefault="00271AB0" w:rsidP="001F0CFC">
      <w:pPr>
        <w:numPr>
          <w:ilvl w:val="0"/>
          <w:numId w:val="1060"/>
        </w:numPr>
        <w:spacing w:after="0" w:line="276" w:lineRule="auto"/>
        <w:ind w:hanging="283"/>
      </w:pPr>
      <w:r>
        <w:t>vytvorenie podmienok nevyhnutných na riadny výkon štátnej služby,</w:t>
      </w:r>
    </w:p>
    <w:p w:rsidR="00271AB0" w:rsidRDefault="00271AB0" w:rsidP="001F0CFC">
      <w:pPr>
        <w:numPr>
          <w:ilvl w:val="0"/>
          <w:numId w:val="1060"/>
        </w:numPr>
        <w:spacing w:after="0" w:line="276" w:lineRule="auto"/>
        <w:ind w:hanging="283"/>
      </w:pPr>
      <w:r>
        <w:t>peňažné náležitosti podľa tohto zákona,</w:t>
      </w:r>
    </w:p>
    <w:p w:rsidR="00271AB0" w:rsidRDefault="00271AB0" w:rsidP="001F0CFC">
      <w:pPr>
        <w:numPr>
          <w:ilvl w:val="0"/>
          <w:numId w:val="1060"/>
        </w:numPr>
        <w:spacing w:after="0" w:line="276" w:lineRule="auto"/>
        <w:ind w:hanging="283"/>
      </w:pPr>
      <w:r>
        <w:t>naturálne náležitosti podľa tohto zákona,</w:t>
      </w:r>
    </w:p>
    <w:p w:rsidR="00271AB0" w:rsidRDefault="00271AB0" w:rsidP="001F0CFC">
      <w:pPr>
        <w:numPr>
          <w:ilvl w:val="0"/>
          <w:numId w:val="1060"/>
        </w:numPr>
        <w:spacing w:after="0" w:line="276" w:lineRule="auto"/>
        <w:ind w:hanging="283"/>
      </w:pPr>
      <w:r>
        <w:t>ochranu zdravia pri výkone štátnej služby,</w:t>
      </w:r>
    </w:p>
    <w:p w:rsidR="00271AB0" w:rsidRDefault="00271AB0" w:rsidP="001F0CFC">
      <w:pPr>
        <w:numPr>
          <w:ilvl w:val="0"/>
          <w:numId w:val="1060"/>
        </w:numPr>
        <w:spacing w:after="0" w:line="276" w:lineRule="auto"/>
        <w:ind w:hanging="283"/>
      </w:pPr>
      <w:r>
        <w:t>ochranu ľudskej dôstojnosti v služobnom styku a v osobnom styku s veliteľom a ostatnými profesionálnymi vojakmi,</w:t>
      </w:r>
    </w:p>
    <w:p w:rsidR="00271AB0" w:rsidRDefault="00271AB0" w:rsidP="001F0CFC">
      <w:pPr>
        <w:numPr>
          <w:ilvl w:val="0"/>
          <w:numId w:val="1060"/>
        </w:numPr>
        <w:spacing w:after="0" w:line="240" w:lineRule="auto"/>
        <w:ind w:hanging="283"/>
      </w:pPr>
      <w:r>
        <w:t>primeranú duchovnú starostlivosť a na účasť na náboženských aktivitách, ak to nie je v rozpore s potrebami služobného úradu a výkonom štátnej služby,</w:t>
      </w:r>
    </w:p>
    <w:p w:rsidR="00271AB0" w:rsidRDefault="00271AB0" w:rsidP="001F0CFC">
      <w:pPr>
        <w:numPr>
          <w:ilvl w:val="0"/>
          <w:numId w:val="1060"/>
        </w:numPr>
        <w:spacing w:after="0" w:line="276" w:lineRule="auto"/>
        <w:ind w:hanging="283"/>
      </w:pPr>
      <w:r>
        <w:t>získavanie kvalifikačných predpokladov a požiadaviek na výkon štátnej služby, ak to tento zákon umožňuje,</w:t>
      </w:r>
    </w:p>
    <w:p w:rsidR="00271AB0" w:rsidRDefault="00271AB0" w:rsidP="001F0CFC">
      <w:pPr>
        <w:numPr>
          <w:ilvl w:val="0"/>
          <w:numId w:val="1060"/>
        </w:numPr>
        <w:spacing w:after="0" w:line="276" w:lineRule="auto"/>
        <w:ind w:hanging="283"/>
      </w:pPr>
      <w:r>
        <w:t>podávanie sťažností vo veciach výkonu štátnej služby služobnému úradu vrátane sťažností v súvislosti s porušením zásady rovnakého zaobchádzania podľa § 4.</w:t>
      </w:r>
    </w:p>
    <w:p w:rsidR="00271AB0" w:rsidRDefault="00271AB0" w:rsidP="00271AB0">
      <w:pPr>
        <w:spacing w:after="0" w:line="240" w:lineRule="auto"/>
        <w:ind w:left="283" w:firstLine="0"/>
      </w:pPr>
    </w:p>
    <w:p w:rsidR="00271AB0" w:rsidRDefault="00271AB0" w:rsidP="00271AB0">
      <w:pPr>
        <w:spacing w:after="104" w:line="240" w:lineRule="auto"/>
        <w:ind w:left="237"/>
      </w:pPr>
      <w:r>
        <w:t>(2) Profesionálny vojak má právo na bezplatné ubytovanie počas</w:t>
      </w:r>
    </w:p>
    <w:p w:rsidR="00271AB0" w:rsidRDefault="00271AB0" w:rsidP="001F0CFC">
      <w:pPr>
        <w:numPr>
          <w:ilvl w:val="0"/>
          <w:numId w:val="1061"/>
        </w:numPr>
        <w:spacing w:after="103" w:line="240" w:lineRule="auto"/>
        <w:ind w:hanging="283"/>
      </w:pPr>
      <w:r>
        <w:t>prípravnej štátnej služby v mieste výkonu štátnej služby, to neplatí počas zaradenia do neplatenej zálohy,</w:t>
      </w:r>
    </w:p>
    <w:p w:rsidR="00271AB0" w:rsidRDefault="00271AB0" w:rsidP="001F0CFC">
      <w:pPr>
        <w:numPr>
          <w:ilvl w:val="0"/>
          <w:numId w:val="1061"/>
        </w:numPr>
        <w:spacing w:after="103" w:line="240" w:lineRule="auto"/>
        <w:ind w:hanging="283"/>
      </w:pPr>
      <w:r>
        <w:t>vyslania na plnenie úloh mimo územia Slovenskej republiky podľa § 77 ods. 1 písm. a) a c) alebo plnenia úloh v inom mieste podľa § 78, ktoré je ohrozené alebo postihnuté ozbrojeným konfliktom,</w:t>
      </w:r>
    </w:p>
    <w:p w:rsidR="00271AB0" w:rsidRDefault="00271AB0" w:rsidP="001F0CFC">
      <w:pPr>
        <w:numPr>
          <w:ilvl w:val="0"/>
          <w:numId w:val="1061"/>
        </w:numPr>
        <w:spacing w:after="292" w:line="240" w:lineRule="auto"/>
        <w:ind w:hanging="283"/>
      </w:pPr>
      <w:r>
        <w:t>preventívnej rehabilitácie podľa § 126 ods. 2 písm. a) a b) v mieste jej výkonu.</w:t>
      </w:r>
    </w:p>
    <w:p w:rsidR="00271AB0" w:rsidRDefault="00271AB0" w:rsidP="00271AB0">
      <w:pPr>
        <w:spacing w:after="20" w:line="240" w:lineRule="auto"/>
        <w:ind w:left="100" w:right="90"/>
        <w:jc w:val="center"/>
      </w:pPr>
      <w:r>
        <w:rPr>
          <w:b/>
        </w:rPr>
        <w:t>§ 134</w:t>
      </w:r>
    </w:p>
    <w:p w:rsidR="00271AB0" w:rsidRDefault="00271AB0" w:rsidP="00271AB0">
      <w:pPr>
        <w:spacing w:after="194" w:line="240" w:lineRule="auto"/>
        <w:ind w:left="100" w:right="90"/>
        <w:jc w:val="center"/>
      </w:pPr>
      <w:r>
        <w:rPr>
          <w:b/>
        </w:rPr>
        <w:t>Základné povinnosti profesionálneho vojaka</w:t>
      </w:r>
    </w:p>
    <w:p w:rsidR="00271AB0" w:rsidRDefault="00271AB0" w:rsidP="00271AB0">
      <w:pPr>
        <w:spacing w:after="104" w:line="240" w:lineRule="auto"/>
        <w:ind w:left="237"/>
      </w:pPr>
      <w:r>
        <w:t>(1) Profesionálny vojak je povinný</w:t>
      </w:r>
    </w:p>
    <w:p w:rsidR="00271AB0" w:rsidRDefault="00271AB0" w:rsidP="001F0CFC">
      <w:pPr>
        <w:numPr>
          <w:ilvl w:val="0"/>
          <w:numId w:val="1062"/>
        </w:numPr>
        <w:spacing w:after="104" w:line="240" w:lineRule="auto"/>
        <w:ind w:hanging="340"/>
      </w:pPr>
      <w:r>
        <w:t>dodržiavať služobnú disciplínu,</w:t>
      </w:r>
    </w:p>
    <w:p w:rsidR="00271AB0" w:rsidRDefault="00271AB0" w:rsidP="001F0CFC">
      <w:pPr>
        <w:numPr>
          <w:ilvl w:val="0"/>
          <w:numId w:val="1062"/>
        </w:numPr>
        <w:spacing w:after="104" w:line="240" w:lineRule="auto"/>
        <w:ind w:hanging="340"/>
      </w:pPr>
      <w:r>
        <w:t>dodržiavať zásadu rovnakého zaobchádzania podľa § 4,</w:t>
      </w:r>
    </w:p>
    <w:p w:rsidR="00271AB0" w:rsidRDefault="00271AB0" w:rsidP="001F0CFC">
      <w:pPr>
        <w:numPr>
          <w:ilvl w:val="0"/>
          <w:numId w:val="1062"/>
        </w:numPr>
        <w:spacing w:after="103" w:line="240" w:lineRule="auto"/>
        <w:ind w:hanging="340"/>
      </w:pPr>
      <w:r>
        <w:t>vykonávať štátnu službu osobne, nestranne, riadne, v určenom služobnom čase a v medziach svojho oprávnenia,</w:t>
      </w:r>
    </w:p>
    <w:p w:rsidR="00271AB0" w:rsidRDefault="00271AB0" w:rsidP="001F0CFC">
      <w:pPr>
        <w:numPr>
          <w:ilvl w:val="0"/>
          <w:numId w:val="1062"/>
        </w:numPr>
        <w:spacing w:after="104" w:line="240" w:lineRule="auto"/>
        <w:ind w:hanging="340"/>
      </w:pPr>
      <w:r>
        <w:t>vykonávať štátnu službu v mieste a vo funkcii podľa potrieb služobného úradu,</w:t>
      </w:r>
    </w:p>
    <w:p w:rsidR="00271AB0" w:rsidRDefault="00271AB0" w:rsidP="001F0CFC">
      <w:pPr>
        <w:numPr>
          <w:ilvl w:val="0"/>
          <w:numId w:val="1062"/>
        </w:numPr>
        <w:spacing w:after="103" w:line="240" w:lineRule="auto"/>
        <w:ind w:hanging="340"/>
      </w:pPr>
      <w:r>
        <w:t>bezodkladne oznámiť veliteľovi vznik havárií, porúch a nedostatkov, ktoré sťažujú výkon štátnej služby, ohrozujú život, zdravie alebo bezpečnosť, a hroziacu škodu,</w:t>
      </w:r>
    </w:p>
    <w:p w:rsidR="00271AB0" w:rsidRDefault="00271AB0" w:rsidP="001F0CFC">
      <w:pPr>
        <w:numPr>
          <w:ilvl w:val="0"/>
          <w:numId w:val="1062"/>
        </w:numPr>
        <w:spacing w:after="103" w:line="240" w:lineRule="auto"/>
        <w:ind w:hanging="340"/>
      </w:pPr>
      <w:r>
        <w:t>zakročiť, ak pri výkone štátnej služby hrozí škoda a na jej odvrátenie je potrebný neodkladný zákrok; nemusí tak urobiť, ak mu v tom bráni dôležitá okolnosť alebo ak by tým seba alebo iné osoby vystavil vážnemu ohrozeniu života alebo zdravia,</w:t>
      </w:r>
    </w:p>
    <w:p w:rsidR="00271AB0" w:rsidRDefault="00271AB0" w:rsidP="001F0CFC">
      <w:pPr>
        <w:numPr>
          <w:ilvl w:val="0"/>
          <w:numId w:val="1062"/>
        </w:numPr>
        <w:spacing w:after="103" w:line="240" w:lineRule="auto"/>
        <w:ind w:hanging="340"/>
      </w:pPr>
      <w:r>
        <w:t>dodržiavať predpisy o bezpečnosti a ochrane zdravia pri výkone štátnej služby, s ktorými bol riadne oboznámený,</w:t>
      </w:r>
    </w:p>
    <w:p w:rsidR="00271AB0" w:rsidRDefault="00271AB0" w:rsidP="001F0CFC">
      <w:pPr>
        <w:numPr>
          <w:ilvl w:val="0"/>
          <w:numId w:val="1062"/>
        </w:numPr>
        <w:spacing w:after="115" w:line="240" w:lineRule="auto"/>
        <w:ind w:hanging="340"/>
      </w:pPr>
      <w:r>
        <w:t>zdržať sa konania, ktoré by mohlo viesť ku konfliktu verejného záujmu s osobnými záujmami, najmä nezneužívať informácie nadobudnuté pri vykonávaní štátnej služby na vlastný prospech alebo v prospech blízkych osôb,</w:t>
      </w:r>
      <w:r>
        <w:rPr>
          <w:sz w:val="15"/>
          <w:vertAlign w:val="superscript"/>
        </w:rPr>
        <w:t>2</w:t>
      </w:r>
      <w:r>
        <w:rPr>
          <w:sz w:val="18"/>
        </w:rPr>
        <w:t xml:space="preserve">) </w:t>
      </w:r>
      <w:r>
        <w:t>alebo iných fyzických osôb alebo právnických osôb,</w:t>
      </w:r>
    </w:p>
    <w:p w:rsidR="00271AB0" w:rsidRDefault="00271AB0" w:rsidP="001F0CFC">
      <w:pPr>
        <w:numPr>
          <w:ilvl w:val="0"/>
          <w:numId w:val="1062"/>
        </w:numPr>
        <w:spacing w:after="103" w:line="240" w:lineRule="auto"/>
        <w:ind w:hanging="340"/>
      </w:pPr>
      <w:r>
        <w:t>poskytnúť služobnému úradu údaje podľa § 16, ktoré sú nevyhnutné na realizáciu práv a povinností vyplývajúcich zo služobného pomeru, a bezodkladne hlásiť zmeny týchto údajov,</w:t>
      </w:r>
    </w:p>
    <w:p w:rsidR="00271AB0" w:rsidRDefault="00271AB0" w:rsidP="001F0CFC">
      <w:pPr>
        <w:numPr>
          <w:ilvl w:val="0"/>
          <w:numId w:val="1062"/>
        </w:numPr>
        <w:spacing w:after="103" w:line="240" w:lineRule="auto"/>
        <w:ind w:hanging="340"/>
      </w:pPr>
      <w:r>
        <w:t>bezodkladne oznámiť služobnému úradu príbuzenské vzťahy podľa § 17 ods. 1, ktoré vznikli počas trvania služobného pomeru,</w:t>
      </w:r>
    </w:p>
    <w:p w:rsidR="00271AB0" w:rsidRDefault="00271AB0" w:rsidP="001F0CFC">
      <w:pPr>
        <w:numPr>
          <w:ilvl w:val="0"/>
          <w:numId w:val="1062"/>
        </w:numPr>
        <w:spacing w:after="136" w:line="240" w:lineRule="auto"/>
        <w:ind w:hanging="340"/>
      </w:pPr>
      <w:r>
        <w:t>zachovávať mlčanlivosť o skutočnostiach, o ktorých sa dozvedel v súvislosti s vykonávaním štátnej služby a ktoré v záujme ozbrojených síl nemožno oznamovať iným osobám, a to aj po skončení služobného pomeru, ak ho tejto povinnosti nezbaví služobný úrad; povinnosť mlčanlivosti sa nevzťahuje na oznámenie kriminality alebo inej protispoločenskej činnosti,</w:t>
      </w:r>
      <w:r>
        <w:rPr>
          <w:sz w:val="15"/>
          <w:vertAlign w:val="superscript"/>
        </w:rPr>
        <w:t>5</w:t>
      </w:r>
      <w:r>
        <w:rPr>
          <w:sz w:val="18"/>
        </w:rPr>
        <w:t>)</w:t>
      </w:r>
    </w:p>
    <w:p w:rsidR="00271AB0" w:rsidRDefault="00271AB0" w:rsidP="001F0CFC">
      <w:pPr>
        <w:numPr>
          <w:ilvl w:val="0"/>
          <w:numId w:val="1062"/>
        </w:numPr>
        <w:spacing w:after="104" w:line="240" w:lineRule="auto"/>
        <w:ind w:hanging="340"/>
      </w:pPr>
      <w:r>
        <w:t>bezodkladne služobnému úradu</w:t>
      </w:r>
    </w:p>
    <w:p w:rsidR="00271AB0" w:rsidRDefault="00271AB0" w:rsidP="001F0CFC">
      <w:pPr>
        <w:numPr>
          <w:ilvl w:val="1"/>
          <w:numId w:val="1062"/>
        </w:numPr>
        <w:spacing w:after="104" w:line="240" w:lineRule="auto"/>
        <w:ind w:left="623" w:hanging="283"/>
      </w:pPr>
      <w:r>
        <w:t>predložiť právoplatné rozhodnutie zakladajúce stratu bezúhonnosti,</w:t>
      </w:r>
    </w:p>
    <w:p w:rsidR="00271AB0" w:rsidRDefault="00271AB0" w:rsidP="001F0CFC">
      <w:pPr>
        <w:numPr>
          <w:ilvl w:val="1"/>
          <w:numId w:val="1062"/>
        </w:numPr>
        <w:spacing w:after="103" w:line="240" w:lineRule="auto"/>
        <w:ind w:left="623" w:hanging="283"/>
      </w:pPr>
      <w:r>
        <w:t>predložiť uznesenie o vznesení obvinenia proti svojej osobe, ak je dôvodom na dočasné pozbavenie výkonu štátnej služby,</w:t>
      </w:r>
    </w:p>
    <w:p w:rsidR="00271AB0" w:rsidRDefault="00271AB0" w:rsidP="001F0CFC">
      <w:pPr>
        <w:numPr>
          <w:ilvl w:val="1"/>
          <w:numId w:val="1062"/>
        </w:numPr>
        <w:spacing w:after="103" w:line="240" w:lineRule="auto"/>
        <w:ind w:left="623" w:hanging="283"/>
      </w:pPr>
      <w:r>
        <w:t>oznámiť výsledok trestného konania, v súvislosti s ktorým bol dočasne pozbavený výkonu štátnej služby,</w:t>
      </w:r>
    </w:p>
    <w:p w:rsidR="00271AB0" w:rsidRDefault="00271AB0" w:rsidP="001F0CFC">
      <w:pPr>
        <w:numPr>
          <w:ilvl w:val="0"/>
          <w:numId w:val="1062"/>
        </w:numPr>
        <w:spacing w:after="103" w:line="240" w:lineRule="auto"/>
        <w:ind w:hanging="340"/>
      </w:pPr>
      <w:r>
        <w:t>zúčastniť sa každoročne na preskúšaní z pohybovej výkonnosti podľa nariadenia veliteľa, ak to zdravotný stav profesionálneho vojaka a výkon štátnej služby umožňuje, a splniť požadované normy z pohybovej výkonnosti v príslušnej vekovej kategórii,</w:t>
      </w:r>
    </w:p>
    <w:p w:rsidR="00271AB0" w:rsidRDefault="00271AB0" w:rsidP="001F0CFC">
      <w:pPr>
        <w:numPr>
          <w:ilvl w:val="0"/>
          <w:numId w:val="1062"/>
        </w:numPr>
        <w:spacing w:after="97" w:line="240" w:lineRule="auto"/>
        <w:ind w:hanging="340"/>
      </w:pPr>
      <w:r>
        <w:t>podrobiť sa v súvislosti s výkonom štátnej služby vyšetreniu na zistenie prítomnosti alkoholu alebo metabolitov omamných alebo psychotropných látok v organizme,</w:t>
      </w:r>
    </w:p>
    <w:p w:rsidR="00271AB0" w:rsidRDefault="00271AB0" w:rsidP="001F0CFC">
      <w:pPr>
        <w:numPr>
          <w:ilvl w:val="0"/>
          <w:numId w:val="1062"/>
        </w:numPr>
        <w:spacing w:after="123" w:line="240" w:lineRule="auto"/>
        <w:ind w:hanging="340"/>
      </w:pPr>
      <w:r>
        <w:t>uzatvoriť dohodu o poskytovaní zdravotnej starostlivosti podľa osobitného predpisu,</w:t>
      </w:r>
      <w:r>
        <w:rPr>
          <w:sz w:val="15"/>
          <w:vertAlign w:val="superscript"/>
        </w:rPr>
        <w:t>92</w:t>
      </w:r>
      <w:r>
        <w:rPr>
          <w:sz w:val="18"/>
        </w:rPr>
        <w:t xml:space="preserve">) </w:t>
      </w:r>
      <w:r>
        <w:t>ak mu veliteľ určil poskytovateľa zdravotnej starostlivosti,</w:t>
      </w:r>
      <w:r>
        <w:rPr>
          <w:sz w:val="15"/>
          <w:vertAlign w:val="superscript"/>
        </w:rPr>
        <w:t>93</w:t>
      </w:r>
      <w:r>
        <w:rPr>
          <w:sz w:val="18"/>
        </w:rPr>
        <w:t>)</w:t>
      </w:r>
    </w:p>
    <w:p w:rsidR="00271AB0" w:rsidRDefault="00271AB0" w:rsidP="001F0CFC">
      <w:pPr>
        <w:numPr>
          <w:ilvl w:val="0"/>
          <w:numId w:val="1062"/>
        </w:numPr>
        <w:spacing w:after="104" w:line="240" w:lineRule="auto"/>
        <w:ind w:hanging="340"/>
      </w:pPr>
      <w:r>
        <w:t>podrobiť sa</w:t>
      </w:r>
    </w:p>
    <w:p w:rsidR="00271AB0" w:rsidRDefault="00271AB0" w:rsidP="001F0CFC">
      <w:pPr>
        <w:numPr>
          <w:ilvl w:val="1"/>
          <w:numId w:val="1062"/>
        </w:numPr>
        <w:spacing w:after="104" w:line="240" w:lineRule="auto"/>
        <w:ind w:left="623" w:hanging="283"/>
      </w:pPr>
      <w:r>
        <w:t>lekárskej prehliadke a odbornému vyšetreniu,</w:t>
      </w:r>
    </w:p>
    <w:p w:rsidR="00271AB0" w:rsidRDefault="00271AB0" w:rsidP="001F0CFC">
      <w:pPr>
        <w:numPr>
          <w:ilvl w:val="1"/>
          <w:numId w:val="1062"/>
        </w:numPr>
        <w:spacing w:after="104" w:line="240" w:lineRule="auto"/>
        <w:ind w:left="623" w:hanging="283"/>
      </w:pPr>
      <w:r>
        <w:t>očkovaniu a ďalším profylaktickým opatreniam, ktoré súvisia s výkonom štátnej služby,</w:t>
      </w:r>
    </w:p>
    <w:p w:rsidR="00271AB0" w:rsidRDefault="00271AB0" w:rsidP="001F0CFC">
      <w:pPr>
        <w:numPr>
          <w:ilvl w:val="1"/>
          <w:numId w:val="1062"/>
        </w:numPr>
        <w:spacing w:after="103" w:line="240" w:lineRule="auto"/>
        <w:ind w:left="623" w:hanging="283"/>
      </w:pPr>
      <w:r>
        <w:t>lekárskemu a psychologickému vyšetreniu na posúdenie zdravotnej spôsobilosti a psychickej spôsobilosti na výkon štátnej služby alebo funkcie,</w:t>
      </w:r>
    </w:p>
    <w:p w:rsidR="00271AB0" w:rsidRDefault="00271AB0" w:rsidP="001F0CFC">
      <w:pPr>
        <w:numPr>
          <w:ilvl w:val="1"/>
          <w:numId w:val="1062"/>
        </w:numPr>
        <w:spacing w:after="104" w:line="240" w:lineRule="auto"/>
        <w:ind w:left="623" w:hanging="283"/>
      </w:pPr>
      <w:r>
        <w:t>prieskumnému konaniu,</w:t>
      </w:r>
    </w:p>
    <w:p w:rsidR="00271AB0" w:rsidRDefault="00271AB0" w:rsidP="001F0CFC">
      <w:pPr>
        <w:numPr>
          <w:ilvl w:val="1"/>
          <w:numId w:val="1062"/>
        </w:numPr>
        <w:spacing w:after="104" w:line="240" w:lineRule="auto"/>
        <w:ind w:left="623" w:hanging="283"/>
      </w:pPr>
      <w:r>
        <w:t>úkonom, ktoré súvisia s jeho identifikáciou podľa § 60,</w:t>
      </w:r>
    </w:p>
    <w:p w:rsidR="00271AB0" w:rsidRDefault="00271AB0" w:rsidP="001F0CFC">
      <w:pPr>
        <w:numPr>
          <w:ilvl w:val="1"/>
          <w:numId w:val="1062"/>
        </w:numPr>
        <w:spacing w:after="104" w:line="240" w:lineRule="auto"/>
        <w:ind w:left="623" w:hanging="283"/>
      </w:pPr>
      <w:r>
        <w:t>zdravotným výkonom podľa § 123 ods. 1 písm. d) a e),</w:t>
      </w:r>
    </w:p>
    <w:p w:rsidR="00271AB0" w:rsidRDefault="00271AB0" w:rsidP="001F0CFC">
      <w:pPr>
        <w:numPr>
          <w:ilvl w:val="0"/>
          <w:numId w:val="1062"/>
        </w:numPr>
        <w:spacing w:after="103" w:line="240" w:lineRule="auto"/>
        <w:ind w:hanging="340"/>
      </w:pPr>
      <w:r>
        <w:t>ochraňovať majetok štátu, ktorý mu bol zverený, pred poškodením, stratou, zničením a zneužitím, nakladať s ním účelne a hospodárne a využívať ho iba na oprávnené účely,</w:t>
      </w:r>
    </w:p>
    <w:p w:rsidR="00271AB0" w:rsidRDefault="00271AB0" w:rsidP="001F0CFC">
      <w:pPr>
        <w:numPr>
          <w:ilvl w:val="0"/>
          <w:numId w:val="1062"/>
        </w:numPr>
        <w:spacing w:after="103" w:line="240" w:lineRule="auto"/>
        <w:ind w:hanging="340"/>
      </w:pPr>
      <w:r>
        <w:t>nastúpiť na výkon štátnej služby bezodkladne po právoplatnom zrušení personálneho rozkazu o prepustení,</w:t>
      </w:r>
    </w:p>
    <w:p w:rsidR="00271AB0" w:rsidRDefault="00271AB0" w:rsidP="001F0CFC">
      <w:pPr>
        <w:numPr>
          <w:ilvl w:val="0"/>
          <w:numId w:val="1062"/>
        </w:numPr>
        <w:spacing w:after="103" w:line="240" w:lineRule="auto"/>
        <w:ind w:hanging="340"/>
      </w:pPr>
      <w:r>
        <w:t>počas dočasnej neschopnosti pre chorobu alebo úraz dodržiavať liečebný režim určený ošetrujúcim lekárom,</w:t>
      </w:r>
    </w:p>
    <w:p w:rsidR="00271AB0" w:rsidRDefault="00271AB0" w:rsidP="001F0CFC">
      <w:pPr>
        <w:numPr>
          <w:ilvl w:val="0"/>
          <w:numId w:val="1062"/>
        </w:numPr>
        <w:spacing w:after="103" w:line="240" w:lineRule="auto"/>
        <w:ind w:hanging="340"/>
      </w:pPr>
      <w:r>
        <w:t>zdržiavať sa na adrese v Slovenskej republike uvedenej na tlačive, ktorým sa potvrdzuje dočasná neschopnosť pre chorobu alebo úraz, ak jeho miesto výkonu štátnej služby je na území Slovenskej republiky; to neplatí, ak je tomuto profesionálnemu vojakovi poskytovaná zdravotná starostlivosť mimo územia Slovenskej republiky,</w:t>
      </w:r>
    </w:p>
    <w:p w:rsidR="00271AB0" w:rsidRDefault="00271AB0" w:rsidP="001F0CFC">
      <w:pPr>
        <w:numPr>
          <w:ilvl w:val="0"/>
          <w:numId w:val="1062"/>
        </w:numPr>
        <w:spacing w:after="104" w:line="240" w:lineRule="auto"/>
        <w:ind w:hanging="340"/>
      </w:pPr>
      <w:r>
        <w:t>bezodkladne oznámiť veliteľovi zmenu adresy podľa písmena t),</w:t>
      </w:r>
    </w:p>
    <w:p w:rsidR="00271AB0" w:rsidRDefault="00271AB0" w:rsidP="001F0CFC">
      <w:pPr>
        <w:numPr>
          <w:ilvl w:val="0"/>
          <w:numId w:val="1062"/>
        </w:numPr>
        <w:spacing w:after="200" w:line="240" w:lineRule="auto"/>
        <w:ind w:hanging="340"/>
      </w:pPr>
      <w:r>
        <w:t>počas výkonu štátnej služby nosiť vojenskú rovnošatu, predpísané výstrojové súčiastky a špecifické znaky vojenskej rovnošaty, ak tento zákon v § 206 ods. 6 neustanovuje inak, byť ustrojený a dbať o náležitú úpravu svojho zovňajšku.</w:t>
      </w:r>
    </w:p>
    <w:p w:rsidR="00271AB0" w:rsidRDefault="00271AB0" w:rsidP="00271AB0">
      <w:pPr>
        <w:spacing w:after="104" w:line="240" w:lineRule="auto"/>
        <w:ind w:left="237"/>
      </w:pPr>
      <w:r>
        <w:t>(2) Profesionálny vojak nesmie</w:t>
      </w:r>
    </w:p>
    <w:p w:rsidR="00271AB0" w:rsidRDefault="00271AB0" w:rsidP="001F0CFC">
      <w:pPr>
        <w:numPr>
          <w:ilvl w:val="0"/>
          <w:numId w:val="1063"/>
        </w:numPr>
        <w:spacing w:after="104" w:line="240" w:lineRule="auto"/>
        <w:ind w:hanging="283"/>
      </w:pPr>
      <w:r>
        <w:t>užiť omamné alebo psychotropné látky,</w:t>
      </w:r>
    </w:p>
    <w:p w:rsidR="00271AB0" w:rsidRDefault="00271AB0" w:rsidP="001F0CFC">
      <w:pPr>
        <w:numPr>
          <w:ilvl w:val="0"/>
          <w:numId w:val="1063"/>
        </w:numPr>
        <w:spacing w:after="104" w:line="240" w:lineRule="auto"/>
        <w:ind w:hanging="283"/>
      </w:pPr>
      <w:r>
        <w:t>nastúpiť v služobnom čase na výkon štátnej služby pod vplyvom alkoholu,</w:t>
      </w:r>
    </w:p>
    <w:p w:rsidR="00271AB0" w:rsidRDefault="00271AB0" w:rsidP="001F0CFC">
      <w:pPr>
        <w:numPr>
          <w:ilvl w:val="0"/>
          <w:numId w:val="1063"/>
        </w:numPr>
        <w:spacing w:after="4" w:line="240" w:lineRule="auto"/>
        <w:ind w:hanging="283"/>
      </w:pPr>
      <w:r>
        <w:t>požiť alkoholické nápoje v služobnom čase alebo počas vyslania na plnenie úloh mimo územia</w:t>
      </w:r>
    </w:p>
    <w:p w:rsidR="00271AB0" w:rsidRDefault="00271AB0" w:rsidP="00271AB0">
      <w:pPr>
        <w:spacing w:after="104" w:line="240" w:lineRule="auto"/>
        <w:ind w:left="293"/>
      </w:pPr>
      <w:r>
        <w:t>Slovenskej republiky podľa § 77 ods. 1 písm. a) a c) alebo podľa § 78,</w:t>
      </w:r>
    </w:p>
    <w:p w:rsidR="00271AB0" w:rsidRDefault="00271AB0" w:rsidP="001F0CFC">
      <w:pPr>
        <w:numPr>
          <w:ilvl w:val="0"/>
          <w:numId w:val="1063"/>
        </w:numPr>
        <w:spacing w:after="104" w:line="240" w:lineRule="auto"/>
        <w:ind w:hanging="283"/>
      </w:pPr>
      <w:r>
        <w:t>viesť motorové vozidlo pod vplyvom alkoholu alebo iných omamných alebo psychotropných látok a v dôsledku toho spôsobiť dopravnú nehodu,</w:t>
      </w:r>
    </w:p>
    <w:p w:rsidR="00271AB0" w:rsidRDefault="00271AB0" w:rsidP="001F0CFC">
      <w:pPr>
        <w:numPr>
          <w:ilvl w:val="0"/>
          <w:numId w:val="1063"/>
        </w:numPr>
        <w:spacing w:after="200" w:line="240" w:lineRule="auto"/>
        <w:ind w:hanging="283"/>
      </w:pPr>
      <w:r>
        <w:t>úmyselne porušiť povinnosti podľa § 135 ods. 1, § 136 ods. 3 alebo úmyselne uviesť neúplné údaje alebo nepravdivé údaje v majetkovom priznaní alebo v čestnom vyhlásení profesionálneho vojaka podľa § 135 ods. 5.</w:t>
      </w:r>
    </w:p>
    <w:p w:rsidR="00271AB0" w:rsidRDefault="00271AB0" w:rsidP="00271AB0">
      <w:pPr>
        <w:spacing w:after="104" w:line="240" w:lineRule="auto"/>
        <w:ind w:left="237"/>
      </w:pPr>
      <w:r>
        <w:t>(3) Profesionálny vojak ďalej nesmie</w:t>
      </w:r>
    </w:p>
    <w:p w:rsidR="00271AB0" w:rsidRDefault="00271AB0" w:rsidP="001F0CFC">
      <w:pPr>
        <w:numPr>
          <w:ilvl w:val="0"/>
          <w:numId w:val="1064"/>
        </w:numPr>
        <w:spacing w:after="104" w:line="240" w:lineRule="auto"/>
        <w:ind w:hanging="283"/>
      </w:pPr>
      <w:r>
        <w:t>sprostredkúvať pre inú fyzickú osobu alebo právnickú osobu obchodný styk</w:t>
      </w:r>
    </w:p>
    <w:p w:rsidR="00271AB0" w:rsidRDefault="00271AB0" w:rsidP="001F0CFC">
      <w:pPr>
        <w:numPr>
          <w:ilvl w:val="1"/>
          <w:numId w:val="1064"/>
        </w:numPr>
        <w:spacing w:after="104" w:line="240" w:lineRule="auto"/>
        <w:ind w:hanging="308"/>
      </w:pPr>
      <w:r>
        <w:t>so štátom,</w:t>
      </w:r>
    </w:p>
    <w:p w:rsidR="00271AB0" w:rsidRDefault="00271AB0" w:rsidP="001F0CFC">
      <w:pPr>
        <w:numPr>
          <w:ilvl w:val="1"/>
          <w:numId w:val="1064"/>
        </w:numPr>
        <w:spacing w:after="104" w:line="240" w:lineRule="auto"/>
        <w:ind w:hanging="308"/>
      </w:pPr>
      <w:r>
        <w:t>s obcou,</w:t>
      </w:r>
    </w:p>
    <w:p w:rsidR="00271AB0" w:rsidRDefault="00271AB0" w:rsidP="001F0CFC">
      <w:pPr>
        <w:numPr>
          <w:ilvl w:val="1"/>
          <w:numId w:val="1064"/>
        </w:numPr>
        <w:spacing w:after="104" w:line="240" w:lineRule="auto"/>
        <w:ind w:hanging="308"/>
      </w:pPr>
      <w:r>
        <w:t>s vyšším územným celkom,</w:t>
      </w:r>
    </w:p>
    <w:p w:rsidR="00271AB0" w:rsidRDefault="00271AB0" w:rsidP="001F0CFC">
      <w:pPr>
        <w:numPr>
          <w:ilvl w:val="1"/>
          <w:numId w:val="1064"/>
        </w:numPr>
        <w:spacing w:after="103" w:line="240" w:lineRule="auto"/>
        <w:ind w:hanging="308"/>
      </w:pPr>
      <w:r>
        <w:t>so štátnym podnikom, štátnym účelovým fondom, Fondom národného majetku Slovenskej republiky a s inou právnickou osobou zriadenou štátom,</w:t>
      </w:r>
    </w:p>
    <w:p w:rsidR="00271AB0" w:rsidRDefault="00271AB0" w:rsidP="001F0CFC">
      <w:pPr>
        <w:numPr>
          <w:ilvl w:val="1"/>
          <w:numId w:val="1064"/>
        </w:numPr>
        <w:spacing w:after="103" w:line="240" w:lineRule="auto"/>
        <w:ind w:hanging="308"/>
      </w:pPr>
      <w:r>
        <w:t>s rozpočtovou organizáciou alebo príspevkovou organizáciou, inou právnickou osobou alebo zariadením obce,</w:t>
      </w:r>
    </w:p>
    <w:p w:rsidR="00271AB0" w:rsidRDefault="00271AB0" w:rsidP="001F0CFC">
      <w:pPr>
        <w:numPr>
          <w:ilvl w:val="1"/>
          <w:numId w:val="1064"/>
        </w:numPr>
        <w:spacing w:after="103" w:line="240" w:lineRule="auto"/>
        <w:ind w:hanging="308"/>
      </w:pPr>
      <w:r>
        <w:t>s rozpočtovou organizáciou alebo príspevkovou organizáciou, inou právnickou osobou vyššieho územného celku alebo</w:t>
      </w:r>
    </w:p>
    <w:p w:rsidR="00271AB0" w:rsidRDefault="00271AB0" w:rsidP="001F0CFC">
      <w:pPr>
        <w:numPr>
          <w:ilvl w:val="1"/>
          <w:numId w:val="1064"/>
        </w:numPr>
        <w:spacing w:after="103" w:line="240" w:lineRule="auto"/>
        <w:ind w:hanging="308"/>
      </w:pPr>
      <w:r>
        <w:t>s inou právnickou osobou s majetkovou účasťou Slovenskej republiky, Fondu národného majetku Slovenskej republiky, obce alebo vyššieho územného celku,</w:t>
      </w:r>
    </w:p>
    <w:p w:rsidR="00271AB0" w:rsidRDefault="00271AB0" w:rsidP="001F0CFC">
      <w:pPr>
        <w:numPr>
          <w:ilvl w:val="0"/>
          <w:numId w:val="1064"/>
        </w:numPr>
        <w:spacing w:after="103" w:line="240" w:lineRule="auto"/>
        <w:ind w:hanging="283"/>
      </w:pPr>
      <w:r>
        <w:t>požadovať dary alebo iné výhody, alebo navádzať iného na poskytovanie darov alebo iných výhod v súvislosti s vykonávaním štátnej služby,</w:t>
      </w:r>
    </w:p>
    <w:p w:rsidR="00271AB0" w:rsidRDefault="00271AB0" w:rsidP="001F0CFC">
      <w:pPr>
        <w:numPr>
          <w:ilvl w:val="0"/>
          <w:numId w:val="1064"/>
        </w:numPr>
        <w:spacing w:after="103" w:line="240" w:lineRule="auto"/>
        <w:ind w:hanging="283"/>
      </w:pPr>
      <w:r>
        <w:t>prijímať dary alebo iné výhody od fyzickej osoby alebo právnickej osoby v súvislosti s vykonávaním štátnej služby okrem darov alebo iných výhod poskytovaných služobným úradom a darov poskytovaných pri oficiálnych rokovaniach alebo stretnutiach,</w:t>
      </w:r>
    </w:p>
    <w:p w:rsidR="00271AB0" w:rsidRDefault="00271AB0" w:rsidP="001F0CFC">
      <w:pPr>
        <w:numPr>
          <w:ilvl w:val="0"/>
          <w:numId w:val="1064"/>
        </w:numPr>
        <w:spacing w:after="103" w:line="240" w:lineRule="auto"/>
        <w:ind w:hanging="283"/>
      </w:pPr>
      <w:r>
        <w:t>nadobúdať majetok od Slovenskej republiky, obce, vyššieho územného celku alebo Fondu národného majetku Slovenskej republiky inak ako vo verejnej súťaži alebo vo verejnej dražbe, ak osobitný predpis</w:t>
      </w:r>
      <w:r>
        <w:rPr>
          <w:sz w:val="15"/>
          <w:vertAlign w:val="superscript"/>
        </w:rPr>
        <w:t>94</w:t>
      </w:r>
      <w:r>
        <w:rPr>
          <w:sz w:val="18"/>
        </w:rPr>
        <w:t xml:space="preserve">) </w:t>
      </w:r>
      <w:r>
        <w:t>neustanovuje inak; to sa vzťahuje aj na blízke osoby</w:t>
      </w:r>
      <w:r>
        <w:rPr>
          <w:sz w:val="15"/>
          <w:vertAlign w:val="superscript"/>
        </w:rPr>
        <w:t>2</w:t>
      </w:r>
      <w:r>
        <w:rPr>
          <w:sz w:val="18"/>
        </w:rPr>
        <w:t xml:space="preserve">) </w:t>
      </w:r>
      <w:r>
        <w:t>profesionálneho vojaka,</w:t>
      </w:r>
    </w:p>
    <w:p w:rsidR="00271AB0" w:rsidRDefault="00271AB0" w:rsidP="001F0CFC">
      <w:pPr>
        <w:numPr>
          <w:ilvl w:val="0"/>
          <w:numId w:val="1064"/>
        </w:numPr>
        <w:spacing w:after="104" w:line="240" w:lineRule="auto"/>
        <w:ind w:hanging="283"/>
      </w:pPr>
      <w:r>
        <w:t>používať symboly spojené s výkonom štátnej služby na osobný prospech,</w:t>
      </w:r>
    </w:p>
    <w:p w:rsidR="00271AB0" w:rsidRDefault="00271AB0" w:rsidP="001F0CFC">
      <w:pPr>
        <w:numPr>
          <w:ilvl w:val="0"/>
          <w:numId w:val="1064"/>
        </w:numPr>
        <w:spacing w:after="96" w:line="240" w:lineRule="auto"/>
        <w:ind w:hanging="283"/>
      </w:pPr>
      <w:r>
        <w:t>vedome šíriť a sprostredkúvať nepravdivé, pravdu skresľujúce alebo zavádzajúce informácie, ktoré by mohli poškodiť povesť služobného úradu alebo ostatných profesionálnych vojakov,</w:t>
      </w:r>
    </w:p>
    <w:p w:rsidR="00271AB0" w:rsidRDefault="00271AB0" w:rsidP="001F0CFC">
      <w:pPr>
        <w:numPr>
          <w:ilvl w:val="0"/>
          <w:numId w:val="1064"/>
        </w:numPr>
        <w:spacing w:after="200" w:line="240" w:lineRule="auto"/>
        <w:ind w:hanging="283"/>
      </w:pPr>
      <w:r>
        <w:t>zvýhodňovať blízke osoby</w:t>
      </w:r>
      <w:r>
        <w:rPr>
          <w:sz w:val="15"/>
          <w:vertAlign w:val="superscript"/>
        </w:rPr>
        <w:t>2</w:t>
      </w:r>
      <w:r>
        <w:rPr>
          <w:sz w:val="18"/>
        </w:rPr>
        <w:t xml:space="preserve">) </w:t>
      </w:r>
      <w:r>
        <w:t>pri vykonávaní štátnej služby, poskytovať nepravdivé vyhlásenia, vyhotovovať falzifikáty a nepravdivé dokumenty súvisiace s vykonávaním štátnej služby.</w:t>
      </w:r>
    </w:p>
    <w:p w:rsidR="00271AB0" w:rsidRDefault="00271AB0" w:rsidP="001F0CFC">
      <w:pPr>
        <w:numPr>
          <w:ilvl w:val="1"/>
          <w:numId w:val="1065"/>
        </w:numPr>
        <w:spacing w:after="200" w:line="240" w:lineRule="auto"/>
        <w:ind w:left="0" w:firstLine="426"/>
      </w:pPr>
      <w:r>
        <w:t>Výnimku z ustanovenia odseku 2 písm. c) môže profesionálnemu vojakovi povoliť veliteľ. Podrobnosti o výnimke z odseku 2 písm. c) ustanoví služobný predpis.</w:t>
      </w:r>
    </w:p>
    <w:p w:rsidR="00271AB0" w:rsidRDefault="00271AB0" w:rsidP="001F0CFC">
      <w:pPr>
        <w:numPr>
          <w:ilvl w:val="1"/>
          <w:numId w:val="1065"/>
        </w:numPr>
        <w:spacing w:after="200" w:line="240" w:lineRule="auto"/>
        <w:ind w:left="0" w:firstLine="426"/>
      </w:pPr>
      <w:r>
        <w:t>Ustanovenie odseku 3 písm. a) sa nevzťahuje na profesionálneho vojaka, ktorému sprostredkúvanie obchodného styku vyplýva z jeho funkcie, alebo ak je na takú činnosť splnomocnený služobným úradom.</w:t>
      </w:r>
    </w:p>
    <w:p w:rsidR="00271AB0" w:rsidRDefault="00271AB0" w:rsidP="001F0CFC">
      <w:pPr>
        <w:numPr>
          <w:ilvl w:val="1"/>
          <w:numId w:val="1065"/>
        </w:numPr>
        <w:spacing w:after="200" w:line="240" w:lineRule="auto"/>
        <w:ind w:left="0" w:firstLine="426"/>
      </w:pPr>
      <w:r>
        <w:t>Podrobnosti o preskúšaní profesionálnych vojakov z pohybovej výkonnosti ustanoví služobný predpis.</w:t>
      </w:r>
    </w:p>
    <w:p w:rsidR="00271AB0" w:rsidRDefault="00271AB0" w:rsidP="001F0CFC">
      <w:pPr>
        <w:numPr>
          <w:ilvl w:val="1"/>
          <w:numId w:val="1065"/>
        </w:numPr>
        <w:spacing w:after="200" w:line="240" w:lineRule="auto"/>
        <w:ind w:left="0" w:firstLine="426"/>
      </w:pPr>
      <w:r>
        <w:t>Podrobnosti o úprave zovňajšku profesionálneho vojaka ustanoví služobný predpis.</w:t>
      </w:r>
    </w:p>
    <w:p w:rsidR="00271AB0" w:rsidRDefault="00271AB0" w:rsidP="00271AB0">
      <w:pPr>
        <w:spacing w:after="286" w:line="240" w:lineRule="auto"/>
        <w:ind w:left="100"/>
        <w:jc w:val="center"/>
      </w:pPr>
      <w:r>
        <w:rPr>
          <w:b/>
        </w:rPr>
        <w:t>Majetkové priznanie</w:t>
      </w:r>
    </w:p>
    <w:p w:rsidR="00271AB0" w:rsidRDefault="00271AB0" w:rsidP="00271AB0">
      <w:pPr>
        <w:spacing w:after="194" w:line="240" w:lineRule="auto"/>
        <w:ind w:left="100" w:right="90"/>
        <w:jc w:val="center"/>
      </w:pPr>
      <w:r>
        <w:rPr>
          <w:b/>
        </w:rPr>
        <w:t>§ 135</w:t>
      </w:r>
    </w:p>
    <w:p w:rsidR="00271AB0" w:rsidRDefault="00271AB0" w:rsidP="001F0CFC">
      <w:pPr>
        <w:pStyle w:val="Odsekzoznamu"/>
        <w:numPr>
          <w:ilvl w:val="0"/>
          <w:numId w:val="1203"/>
        </w:numPr>
        <w:spacing w:after="106" w:line="240" w:lineRule="auto"/>
        <w:ind w:left="709" w:hanging="283"/>
      </w:pPr>
      <w:r>
        <w:t>Počas trvania služobného pomeru je profesionálny vojak povinný podať majetkové priznanie</w:t>
      </w:r>
    </w:p>
    <w:p w:rsidR="00271AB0" w:rsidRDefault="00271AB0" w:rsidP="001F0CFC">
      <w:pPr>
        <w:numPr>
          <w:ilvl w:val="0"/>
          <w:numId w:val="1066"/>
        </w:numPr>
        <w:spacing w:after="104" w:line="240" w:lineRule="auto"/>
        <w:ind w:hanging="283"/>
      </w:pPr>
      <w:r>
        <w:t>do 30 dní odo dňa vzniku služobného pomeru podľa stavu ku dňu vzniku služobného pomeru,</w:t>
      </w:r>
    </w:p>
    <w:p w:rsidR="00271AB0" w:rsidRDefault="00271AB0" w:rsidP="001F0CFC">
      <w:pPr>
        <w:numPr>
          <w:ilvl w:val="0"/>
          <w:numId w:val="1066"/>
        </w:numPr>
        <w:spacing w:after="200" w:line="240" w:lineRule="auto"/>
        <w:ind w:hanging="283"/>
      </w:pPr>
      <w:r>
        <w:t>do 31. marca každého kalendárneho roka podľa stavu k 31. decembru predchádzajúceho kalendárneho roka.</w:t>
      </w:r>
    </w:p>
    <w:p w:rsidR="00271AB0" w:rsidRDefault="00271AB0" w:rsidP="001F0CFC">
      <w:pPr>
        <w:numPr>
          <w:ilvl w:val="1"/>
          <w:numId w:val="1066"/>
        </w:numPr>
        <w:spacing w:after="200" w:line="240" w:lineRule="auto"/>
        <w:ind w:left="0" w:firstLine="426"/>
      </w:pPr>
      <w:r>
        <w:t>Ak v čase podávania majetkového priznania podľa odseku 1 písm. b) je profesionálny vojak vyslaný na plnenie úloh mimo územia Slovenskej republiky podľa § 77 ods. 1 písm. a) a c) alebo ak plní úlohy v inom mieste podľa § 78, ktoré je ohrozené alebo postihnuté ozbrojeným konfliktom, je povinný podať majetkové priznanie do 30 dní po skončení vyslania na plnenie úloh mimo územia Slovenskej republiky podľa § 77 ods. 1 písm. a) a c) alebo po skončení plnenia úloh v inom mieste podľa § 78, ktoré je ohrozené alebo postihnuté ozbrojeným konfliktom, podľa stavu k 31. decembru predchádzajúceho kalendárneho roka.</w:t>
      </w:r>
    </w:p>
    <w:p w:rsidR="00271AB0" w:rsidRDefault="00271AB0" w:rsidP="001F0CFC">
      <w:pPr>
        <w:numPr>
          <w:ilvl w:val="1"/>
          <w:numId w:val="1066"/>
        </w:numPr>
        <w:spacing w:after="104" w:line="240" w:lineRule="auto"/>
        <w:ind w:left="0" w:firstLine="426"/>
      </w:pPr>
      <w:r>
        <w:t xml:space="preserve">Majetkové priznanie obsahuje údaje o </w:t>
      </w:r>
    </w:p>
    <w:p w:rsidR="00271AB0" w:rsidRDefault="00271AB0" w:rsidP="001F0CFC">
      <w:pPr>
        <w:numPr>
          <w:ilvl w:val="0"/>
          <w:numId w:val="1067"/>
        </w:numPr>
        <w:spacing w:after="104" w:line="240" w:lineRule="auto"/>
        <w:ind w:hanging="283"/>
      </w:pPr>
      <w:r>
        <w:t>nehnuteľnom majetku,</w:t>
      </w:r>
    </w:p>
    <w:p w:rsidR="00271AB0" w:rsidRDefault="00271AB0" w:rsidP="001F0CFC">
      <w:pPr>
        <w:numPr>
          <w:ilvl w:val="0"/>
          <w:numId w:val="1067"/>
        </w:numPr>
        <w:spacing w:after="104" w:line="240" w:lineRule="auto"/>
        <w:ind w:hanging="283"/>
      </w:pPr>
      <w:r>
        <w:t>hnuteľných veciach,</w:t>
      </w:r>
    </w:p>
    <w:p w:rsidR="00271AB0" w:rsidRDefault="00271AB0" w:rsidP="001F0CFC">
      <w:pPr>
        <w:numPr>
          <w:ilvl w:val="0"/>
          <w:numId w:val="1067"/>
        </w:numPr>
        <w:spacing w:after="200" w:line="240" w:lineRule="auto"/>
        <w:ind w:hanging="283"/>
      </w:pPr>
      <w:r>
        <w:t>majetkových právach a iných majetkových hodnotách.</w:t>
      </w:r>
    </w:p>
    <w:p w:rsidR="00271AB0" w:rsidRDefault="00271AB0" w:rsidP="001F0CFC">
      <w:pPr>
        <w:numPr>
          <w:ilvl w:val="1"/>
          <w:numId w:val="1067"/>
        </w:numPr>
        <w:spacing w:after="200" w:line="240" w:lineRule="auto"/>
        <w:ind w:left="0" w:firstLine="426"/>
      </w:pPr>
      <w:r>
        <w:t>Majetok uvedený v odseku 3 písm. a) sa neoceňuje. Majetok uvedený v odseku 3 písm. b) a c) sa na účely majetkového priznania ocení obvyklou cenou. Tento majetok sa v majetkovom priznaní uvedie len vtedy, ak je jeho súhrnná hodnota vyššia ako 35 000 eur. Majetok v bezpodielovom spoluvlastníctve manželov sa na účely majetkového priznania delí rovnakým dielom, ak osobitný predpis</w:t>
      </w:r>
      <w:r>
        <w:rPr>
          <w:sz w:val="15"/>
          <w:vertAlign w:val="superscript"/>
        </w:rPr>
        <w:t>95</w:t>
      </w:r>
      <w:r>
        <w:rPr>
          <w:sz w:val="18"/>
        </w:rPr>
        <w:t xml:space="preserve">) </w:t>
      </w:r>
      <w:r>
        <w:t>neustanovuje inak.</w:t>
      </w:r>
    </w:p>
    <w:p w:rsidR="00271AB0" w:rsidRDefault="00271AB0" w:rsidP="001F0CFC">
      <w:pPr>
        <w:numPr>
          <w:ilvl w:val="1"/>
          <w:numId w:val="1067"/>
        </w:numPr>
        <w:spacing w:after="291" w:line="240" w:lineRule="auto"/>
        <w:ind w:left="0" w:firstLine="426"/>
      </w:pPr>
      <w:r>
        <w:t>Súčasťou majetkového priznania profesionálneho vojaka je aj čestné vyhlásenie profesionálneho vojaka, že nemá vedomosť o takých príjmoch osôb žijúcich s ním v domácnosti, ktoré možno považovať za nezdanené príjmy alebo za príjmy z nestatočných zdrojov.</w:t>
      </w:r>
    </w:p>
    <w:p w:rsidR="00271AB0" w:rsidRDefault="00271AB0" w:rsidP="00271AB0">
      <w:pPr>
        <w:spacing w:after="194" w:line="240" w:lineRule="auto"/>
        <w:ind w:left="100" w:right="90"/>
        <w:jc w:val="center"/>
      </w:pPr>
      <w:r>
        <w:rPr>
          <w:b/>
        </w:rPr>
        <w:t>§ 136</w:t>
      </w:r>
    </w:p>
    <w:p w:rsidR="00271AB0" w:rsidRDefault="00271AB0" w:rsidP="001F0CFC">
      <w:pPr>
        <w:numPr>
          <w:ilvl w:val="1"/>
          <w:numId w:val="1068"/>
        </w:numPr>
        <w:spacing w:after="200" w:line="240" w:lineRule="auto"/>
        <w:ind w:left="0" w:firstLine="426"/>
      </w:pPr>
      <w:r>
        <w:t>Majetkové priznanie sa podáva veliteľovi.</w:t>
      </w:r>
    </w:p>
    <w:p w:rsidR="00271AB0" w:rsidRDefault="00271AB0" w:rsidP="001F0CFC">
      <w:pPr>
        <w:numPr>
          <w:ilvl w:val="1"/>
          <w:numId w:val="1068"/>
        </w:numPr>
        <w:spacing w:after="200" w:line="240" w:lineRule="auto"/>
        <w:ind w:left="0" w:firstLine="426"/>
      </w:pPr>
      <w:r>
        <w:t>Veliteľ podľa odseku 1 zabezpečí vyhodnotenie majetkových priznaní na účely zistenia prírastku majetku profesionálneho vojaka a ich uchovávanie.</w:t>
      </w:r>
    </w:p>
    <w:p w:rsidR="00271AB0" w:rsidRDefault="00271AB0" w:rsidP="001F0CFC">
      <w:pPr>
        <w:numPr>
          <w:ilvl w:val="1"/>
          <w:numId w:val="1068"/>
        </w:numPr>
        <w:spacing w:after="200" w:line="240" w:lineRule="auto"/>
        <w:ind w:left="0" w:firstLine="426"/>
      </w:pPr>
      <w:r>
        <w:t>Ak sú odôvodnené pochybnosti o pravdivosti deklarovaných údajov, veliteľ vyzve profesionálneho vojaka, aby v lehote 30 dní predložil v majetkovom priznaní, ak ide o majetok podľa § 135 ods. 3 písm. a), aj údaje o právnom dôvode a dátume jeho nadobudnutia, o cene jeho obstarania, pri vlastnej výstavbe výdavky na jeho obstaranie, pri bezodplatnom nadobudnutí cenu podľa osobitného predpisu</w:t>
      </w:r>
      <w:r>
        <w:rPr>
          <w:sz w:val="15"/>
          <w:vertAlign w:val="superscript"/>
        </w:rPr>
        <w:t>96</w:t>
      </w:r>
      <w:r>
        <w:rPr>
          <w:sz w:val="18"/>
        </w:rPr>
        <w:t xml:space="preserve">) </w:t>
      </w:r>
      <w:r>
        <w:t>a aj údaje o majetku podľa § 135 ods. 3 písm. b) a c), ktorého súhrnná hodnota je nižšia ako 35 000 eur.</w:t>
      </w:r>
    </w:p>
    <w:p w:rsidR="00271AB0" w:rsidRDefault="00271AB0" w:rsidP="001F0CFC">
      <w:pPr>
        <w:numPr>
          <w:ilvl w:val="1"/>
          <w:numId w:val="1068"/>
        </w:numPr>
        <w:spacing w:after="200" w:line="240" w:lineRule="auto"/>
        <w:ind w:left="0" w:firstLine="426"/>
      </w:pPr>
      <w:r>
        <w:t>Podrobnosti o podávaní majetkového priznania, jeho vyhodnocovaní a uchovávaní ustanoví služobný predpis.</w:t>
      </w:r>
    </w:p>
    <w:p w:rsidR="00271AB0" w:rsidRDefault="00271AB0" w:rsidP="00271AB0">
      <w:pPr>
        <w:spacing w:after="20" w:line="240" w:lineRule="auto"/>
        <w:ind w:left="100" w:right="90"/>
        <w:jc w:val="center"/>
      </w:pPr>
      <w:r>
        <w:rPr>
          <w:b/>
        </w:rPr>
        <w:t>§ 137</w:t>
      </w:r>
    </w:p>
    <w:p w:rsidR="00271AB0" w:rsidRDefault="00271AB0" w:rsidP="00271AB0">
      <w:pPr>
        <w:spacing w:after="194" w:line="240" w:lineRule="auto"/>
        <w:ind w:left="100" w:right="90"/>
        <w:jc w:val="center"/>
      </w:pPr>
      <w:r>
        <w:rPr>
          <w:b/>
        </w:rPr>
        <w:t>Disciplinárna právomoc</w:t>
      </w:r>
    </w:p>
    <w:p w:rsidR="00271AB0" w:rsidRDefault="00271AB0" w:rsidP="001F0CFC">
      <w:pPr>
        <w:numPr>
          <w:ilvl w:val="1"/>
          <w:numId w:val="1069"/>
        </w:numPr>
        <w:spacing w:after="200" w:line="240" w:lineRule="auto"/>
        <w:ind w:left="0" w:firstLine="426"/>
      </w:pPr>
      <w:r>
        <w:t>Profesionálny vojak počas výkonu štátnej služby podlieha disciplinárnej právomoci podľa tohto zákona. Disciplinárnu právomoc podľa tohto zákona voči profesionálnemu vojakovi má veliteľ.</w:t>
      </w:r>
    </w:p>
    <w:p w:rsidR="00271AB0" w:rsidRDefault="00271AB0" w:rsidP="001F0CFC">
      <w:pPr>
        <w:numPr>
          <w:ilvl w:val="1"/>
          <w:numId w:val="1069"/>
        </w:numPr>
        <w:spacing w:after="200" w:line="240" w:lineRule="auto"/>
        <w:ind w:left="0" w:firstLine="426"/>
      </w:pPr>
      <w:r>
        <w:t>O uložení disciplinárneho opatrenia alebo o udelení disciplinárnej odmeny v rozkaznom konaní rozhoduje veliteľ disciplinárnym rozkazom.</w:t>
      </w:r>
    </w:p>
    <w:p w:rsidR="00271AB0" w:rsidRDefault="00271AB0" w:rsidP="001F0CFC">
      <w:pPr>
        <w:numPr>
          <w:ilvl w:val="1"/>
          <w:numId w:val="1069"/>
        </w:numPr>
        <w:spacing w:after="3" w:line="240" w:lineRule="auto"/>
        <w:ind w:left="0" w:firstLine="426"/>
      </w:pPr>
      <w:r>
        <w:t>Disciplinárnu právomoc podľa tohto zákona voči profesionálnemu vojakovi vo vojenskej odbornosti vojenská duchovná služba možno uplatniť len po predchádzajúcom prerokovaní</w:t>
      </w:r>
    </w:p>
    <w:p w:rsidR="00271AB0" w:rsidRDefault="00271AB0" w:rsidP="00271AB0">
      <w:pPr>
        <w:spacing w:after="224" w:line="240" w:lineRule="auto"/>
        <w:ind w:firstLine="426"/>
      </w:pPr>
      <w:r>
        <w:t>s príslušnou cirkevnou autoritou.</w:t>
      </w:r>
      <w:r>
        <w:rPr>
          <w:sz w:val="15"/>
          <w:vertAlign w:val="superscript"/>
        </w:rPr>
        <w:t>30</w:t>
      </w:r>
      <w:r>
        <w:rPr>
          <w:sz w:val="18"/>
        </w:rPr>
        <w:t>)</w:t>
      </w:r>
    </w:p>
    <w:p w:rsidR="00271AB0" w:rsidRDefault="00271AB0" w:rsidP="00271AB0">
      <w:pPr>
        <w:spacing w:after="291" w:line="240" w:lineRule="auto"/>
        <w:ind w:firstLine="426"/>
      </w:pPr>
      <w:r>
        <w:t>(4) Rozsah disciplinárnej právomoci veliteľa ustanoví služobným predpisom hlavný veliteľ ozbrojených síl.</w:t>
      </w:r>
    </w:p>
    <w:p w:rsidR="00271AB0" w:rsidRDefault="00271AB0" w:rsidP="00271AB0">
      <w:pPr>
        <w:spacing w:after="20" w:line="240" w:lineRule="auto"/>
        <w:ind w:left="100" w:right="90"/>
        <w:jc w:val="center"/>
      </w:pPr>
      <w:r>
        <w:rPr>
          <w:b/>
        </w:rPr>
        <w:t>§ 138</w:t>
      </w:r>
    </w:p>
    <w:p w:rsidR="00271AB0" w:rsidRDefault="00271AB0" w:rsidP="00271AB0">
      <w:pPr>
        <w:spacing w:after="194" w:line="240" w:lineRule="auto"/>
        <w:ind w:left="100" w:right="90"/>
        <w:jc w:val="center"/>
      </w:pPr>
      <w:r>
        <w:rPr>
          <w:b/>
        </w:rPr>
        <w:t>Disciplinárne previnenie</w:t>
      </w:r>
    </w:p>
    <w:p w:rsidR="00271AB0" w:rsidRDefault="00271AB0" w:rsidP="001F0CFC">
      <w:pPr>
        <w:numPr>
          <w:ilvl w:val="0"/>
          <w:numId w:val="1070"/>
        </w:numPr>
        <w:spacing w:after="200" w:line="240" w:lineRule="auto"/>
        <w:ind w:firstLine="426"/>
      </w:pPr>
      <w:r>
        <w:t>Profesionálny vojak je disciplinárne zodpovedný za disciplinárne previnenie.</w:t>
      </w:r>
    </w:p>
    <w:p w:rsidR="00271AB0" w:rsidRDefault="00271AB0" w:rsidP="001F0CFC">
      <w:pPr>
        <w:numPr>
          <w:ilvl w:val="0"/>
          <w:numId w:val="1070"/>
        </w:numPr>
        <w:spacing w:after="200" w:line="240" w:lineRule="auto"/>
        <w:ind w:firstLine="426"/>
      </w:pPr>
      <w:r>
        <w:t>Disciplinárnym previnením je zavinené porušenie alebo nesplnenie základných povinností veliteľa alebo profesionálneho vojaka alebo zavinené porušenie zákazov alebo obmedzení profesionálneho vojaka, ak nie je trestným činom alebo priestupkom; zavineným porušením alebo nesplnením základných povinností a zavineným porušením zákazov alebo obmedzení sa rozumie úmyselné konanie alebo nedbanlivostné konanie veliteľa alebo profesionálneho vojaka alebo opomenutie konania veliteľom alebo profesionálnym vojakom.</w:t>
      </w:r>
    </w:p>
    <w:p w:rsidR="00271AB0" w:rsidRDefault="00271AB0" w:rsidP="001F0CFC">
      <w:pPr>
        <w:numPr>
          <w:ilvl w:val="0"/>
          <w:numId w:val="1070"/>
        </w:numPr>
        <w:spacing w:after="303" w:line="240" w:lineRule="auto"/>
        <w:ind w:firstLine="426"/>
      </w:pPr>
      <w:r>
        <w:t>Ak má veliteľ pochybnosti o tom, či konanie profesionálneho vojaka, ktoré má znaky disciplinárneho previnenia, nie je trestným činom, môže požiadať o stanovisko Vojenskú políciu. Na tento účel veliteľ poskytuje Vojenskej polícii potrebné informácie. Poverený príslušník Vojenskej polície</w:t>
      </w:r>
      <w:r>
        <w:rPr>
          <w:sz w:val="15"/>
          <w:vertAlign w:val="superscript"/>
        </w:rPr>
        <w:t>97</w:t>
      </w:r>
      <w:r>
        <w:rPr>
          <w:sz w:val="18"/>
        </w:rPr>
        <w:t xml:space="preserve">) </w:t>
      </w:r>
      <w:r>
        <w:t>začne trestné stíhanie alebo vráti spis veliteľovi na ďalšie konanie.</w:t>
      </w:r>
    </w:p>
    <w:p w:rsidR="00271AB0" w:rsidRDefault="00271AB0" w:rsidP="00271AB0">
      <w:pPr>
        <w:spacing w:after="20" w:line="240" w:lineRule="auto"/>
        <w:ind w:left="100" w:right="90"/>
        <w:jc w:val="center"/>
      </w:pPr>
      <w:r>
        <w:rPr>
          <w:b/>
        </w:rPr>
        <w:t>§ 139</w:t>
      </w:r>
    </w:p>
    <w:p w:rsidR="00271AB0" w:rsidRDefault="00271AB0" w:rsidP="00271AB0">
      <w:pPr>
        <w:spacing w:after="194" w:line="240" w:lineRule="auto"/>
        <w:ind w:left="100" w:right="90"/>
        <w:jc w:val="center"/>
      </w:pPr>
      <w:r>
        <w:rPr>
          <w:b/>
        </w:rPr>
        <w:t>Disciplinárne opatrenie</w:t>
      </w:r>
    </w:p>
    <w:p w:rsidR="00271AB0" w:rsidRDefault="00271AB0" w:rsidP="00271AB0">
      <w:pPr>
        <w:spacing w:after="103" w:line="240" w:lineRule="auto"/>
        <w:ind w:left="-15" w:firstLine="441"/>
      </w:pPr>
      <w:r>
        <w:t>(1) Za disciplinárne previnenie sa profesionálnemu vojakovi uloží disciplinárne opatrenie, ktorým je</w:t>
      </w:r>
    </w:p>
    <w:p w:rsidR="00271AB0" w:rsidRDefault="00271AB0" w:rsidP="001F0CFC">
      <w:pPr>
        <w:numPr>
          <w:ilvl w:val="0"/>
          <w:numId w:val="1071"/>
        </w:numPr>
        <w:spacing w:after="104" w:line="240" w:lineRule="auto"/>
        <w:ind w:hanging="283"/>
      </w:pPr>
      <w:r>
        <w:t>písomné pokarhanie alebo</w:t>
      </w:r>
    </w:p>
    <w:p w:rsidR="00271AB0" w:rsidRDefault="00271AB0" w:rsidP="001F0CFC">
      <w:pPr>
        <w:numPr>
          <w:ilvl w:val="0"/>
          <w:numId w:val="1071"/>
        </w:numPr>
        <w:spacing w:after="200" w:line="240" w:lineRule="auto"/>
        <w:ind w:hanging="283"/>
      </w:pPr>
      <w:r>
        <w:t>zníženie služobného platu až o 15 % najdlhšie na šesť mesiacov formou zrážok zo služobného platu, ktorý mu bol priznaný ku dňu, v ktorom sa profesionálny vojak disciplinárneho previnenia dopustil.</w:t>
      </w:r>
    </w:p>
    <w:p w:rsidR="00271AB0" w:rsidRDefault="00271AB0" w:rsidP="001F0CFC">
      <w:pPr>
        <w:numPr>
          <w:ilvl w:val="1"/>
          <w:numId w:val="1071"/>
        </w:numPr>
        <w:spacing w:after="200" w:line="240" w:lineRule="auto"/>
        <w:ind w:left="0" w:firstLine="426"/>
      </w:pPr>
      <w:r>
        <w:t>Disciplinárne opatrenie sa uloží, ak sa preukázalo, že profesionálny vojak disciplinárne previnenie spáchal, a ak na nápravu a obnovenie služobnej disciplíny za menej závažné konanie nepostačuje prerokovanie disciplinárneho previnenia.</w:t>
      </w:r>
    </w:p>
    <w:p w:rsidR="00271AB0" w:rsidRDefault="00271AB0" w:rsidP="001F0CFC">
      <w:pPr>
        <w:numPr>
          <w:ilvl w:val="1"/>
          <w:numId w:val="1071"/>
        </w:numPr>
        <w:spacing w:after="200" w:line="240" w:lineRule="auto"/>
        <w:ind w:left="0" w:firstLine="426"/>
      </w:pPr>
      <w:r>
        <w:t>Za disciplinárne previnenie porušenia základnej povinnosti profesionálneho vojaka podľa § 134 ods. 1 písm. m) sa profesionálnemu vojakovi uloží disciplinárne opatrenie podľa odseku 1 písm. b). Za ostatné disciplinárne previnenia možno profesionálnemu vojakovi uložiť len jedno z disciplinárnych opatrení uvedených v odseku 1.</w:t>
      </w:r>
    </w:p>
    <w:p w:rsidR="00271AB0" w:rsidRDefault="00271AB0" w:rsidP="001F0CFC">
      <w:pPr>
        <w:numPr>
          <w:ilvl w:val="1"/>
          <w:numId w:val="1071"/>
        </w:numPr>
        <w:spacing w:after="291" w:line="240" w:lineRule="auto"/>
        <w:ind w:left="0" w:firstLine="426"/>
      </w:pPr>
      <w:r>
        <w:t>Ak je profesionálnemu vojakovi za viac disciplinárnych previnení uložených viac disciplinárnych opatrení podľa odseku 1 písm. b), vykonávajú sa postupne, vždy po vykonaní predchádzajúceho disciplinárneho opatrenia.</w:t>
      </w:r>
    </w:p>
    <w:p w:rsidR="00271AB0" w:rsidRDefault="00271AB0" w:rsidP="00271AB0">
      <w:pPr>
        <w:spacing w:after="20" w:line="240" w:lineRule="auto"/>
        <w:ind w:left="100" w:right="90"/>
        <w:jc w:val="center"/>
      </w:pPr>
      <w:r>
        <w:rPr>
          <w:b/>
        </w:rPr>
        <w:t>§ 140</w:t>
      </w:r>
    </w:p>
    <w:p w:rsidR="00271AB0" w:rsidRDefault="00271AB0" w:rsidP="00271AB0">
      <w:pPr>
        <w:spacing w:after="194" w:line="240" w:lineRule="auto"/>
        <w:ind w:left="100" w:right="90"/>
        <w:jc w:val="center"/>
      </w:pPr>
      <w:r>
        <w:rPr>
          <w:b/>
        </w:rPr>
        <w:t>Rozkazné konanie</w:t>
      </w:r>
    </w:p>
    <w:p w:rsidR="00271AB0" w:rsidRDefault="00271AB0" w:rsidP="001F0CFC">
      <w:pPr>
        <w:numPr>
          <w:ilvl w:val="1"/>
          <w:numId w:val="1072"/>
        </w:numPr>
        <w:spacing w:after="200" w:line="240" w:lineRule="auto"/>
        <w:ind w:left="0" w:firstLine="426"/>
      </w:pPr>
      <w:r>
        <w:t>Ak je nepochybné, že profesionálny vojak sa disciplinárneho previnenia dopustil, a ak na nápravu a obnovenie služobnej disciplíny postačuje uloženie disciplinárneho opatrenia podľa § 139 ods. 1 písm. a), môže veliteľ aj bez začatia disciplinárneho konania vydať disciplinárny rozkaz o uložení disciplinárneho opatrenia podľa § 139 ods. 1 písm. a) v rozkaznom konaní.</w:t>
      </w:r>
    </w:p>
    <w:p w:rsidR="00271AB0" w:rsidRDefault="00271AB0" w:rsidP="001F0CFC">
      <w:pPr>
        <w:numPr>
          <w:ilvl w:val="1"/>
          <w:numId w:val="1072"/>
        </w:numPr>
        <w:spacing w:after="200" w:line="240" w:lineRule="auto"/>
        <w:ind w:left="0" w:firstLine="426"/>
      </w:pPr>
      <w:r>
        <w:t>Profesionálny vojak môže proti disciplinárnemu rozkazu vydanému v rozkaznom konaní podať veliteľovi, ktorý disciplinárny rozkaz vydal, písomne odpor v lehote do siedmich dní odo dňa jeho doručenia. Včasným podaním odporu sa disciplinárny rozkaz zruší a veliteľ je povinný začať disciplinárne konanie.</w:t>
      </w:r>
    </w:p>
    <w:p w:rsidR="00271AB0" w:rsidRDefault="00271AB0" w:rsidP="001F0CFC">
      <w:pPr>
        <w:numPr>
          <w:ilvl w:val="1"/>
          <w:numId w:val="1072"/>
        </w:numPr>
        <w:spacing w:after="200" w:line="240" w:lineRule="auto"/>
        <w:ind w:left="0" w:firstLine="426"/>
      </w:pPr>
      <w:r>
        <w:t>Ak sa v disciplinárnom konaní nezistia nové podstatné skutočnosti, nemožno profesionálnemu vojakovi uložiť iné disciplinárne opatrenie, než aké mu bolo uložené v rozkaznom konaní.</w:t>
      </w:r>
    </w:p>
    <w:p w:rsidR="00271AB0" w:rsidRDefault="00271AB0" w:rsidP="001F0CFC">
      <w:pPr>
        <w:numPr>
          <w:ilvl w:val="1"/>
          <w:numId w:val="1072"/>
        </w:numPr>
        <w:spacing w:after="291" w:line="240" w:lineRule="auto"/>
        <w:ind w:left="0" w:firstLine="426"/>
      </w:pPr>
      <w:r>
        <w:t>Disciplinárny rozkaz vydaný v rozkaznom konaní, proti ktorému nebol včas podaný odpor, je právoplatný.</w:t>
      </w:r>
    </w:p>
    <w:p w:rsidR="00271AB0" w:rsidRDefault="00271AB0" w:rsidP="00271AB0">
      <w:pPr>
        <w:spacing w:after="286" w:line="240" w:lineRule="auto"/>
        <w:ind w:left="100"/>
        <w:jc w:val="center"/>
      </w:pPr>
      <w:r>
        <w:rPr>
          <w:b/>
        </w:rPr>
        <w:t>Disciplinárne konanie</w:t>
      </w:r>
    </w:p>
    <w:p w:rsidR="00271AB0" w:rsidRDefault="00271AB0" w:rsidP="00271AB0">
      <w:pPr>
        <w:spacing w:after="194" w:line="240" w:lineRule="auto"/>
        <w:ind w:left="100" w:right="90"/>
        <w:jc w:val="center"/>
      </w:pPr>
      <w:r>
        <w:rPr>
          <w:b/>
        </w:rPr>
        <w:t>§ 141</w:t>
      </w:r>
    </w:p>
    <w:p w:rsidR="00271AB0" w:rsidRDefault="00271AB0" w:rsidP="001F0CFC">
      <w:pPr>
        <w:numPr>
          <w:ilvl w:val="1"/>
          <w:numId w:val="1075"/>
        </w:numPr>
        <w:spacing w:after="200" w:line="240" w:lineRule="auto"/>
        <w:ind w:left="0" w:firstLine="426"/>
      </w:pPr>
      <w:r>
        <w:t>Disciplinárne konanie je súhrn procesných úkonov vykonávaných veliteľom s cieľom zistiť, či sú splnené podmienky na uloženie disciplinárneho opatrenia za disciplinárne previnenie.</w:t>
      </w:r>
    </w:p>
    <w:p w:rsidR="00271AB0" w:rsidRDefault="00271AB0" w:rsidP="001F0CFC">
      <w:pPr>
        <w:numPr>
          <w:ilvl w:val="1"/>
          <w:numId w:val="1075"/>
        </w:numPr>
        <w:spacing w:after="200" w:line="240" w:lineRule="auto"/>
        <w:ind w:left="0" w:firstLine="426"/>
      </w:pPr>
      <w:r>
        <w:t>V disciplinárnom konaní rozhoduje veliteľ, ktorý je oprávnený profesionálnemu vojakovi uložiť disciplinárne opatrenie. Procesné úkony v disciplinárnom konaní môže na základe rozhodnutia veliteľa zabezpečovať aj ním poverená osoba.</w:t>
      </w:r>
    </w:p>
    <w:p w:rsidR="00271AB0" w:rsidRDefault="00271AB0" w:rsidP="001F0CFC">
      <w:pPr>
        <w:numPr>
          <w:ilvl w:val="1"/>
          <w:numId w:val="1075"/>
        </w:numPr>
        <w:spacing w:after="200" w:line="240" w:lineRule="auto"/>
        <w:ind w:left="0" w:firstLine="426"/>
      </w:pPr>
      <w:r>
        <w:t>Disciplinárne konanie začína veliteľ z vlastného alebo z iného podnetu a je začaté dňom, keď o začatí disciplinárneho konania veliteľ upovedomí profesionálneho vojaka, o ktorého disciplinárnom previnení sa v disciplinárnom konaní rozhoduje.</w:t>
      </w:r>
    </w:p>
    <w:p w:rsidR="00271AB0" w:rsidRDefault="00271AB0" w:rsidP="001F0CFC">
      <w:pPr>
        <w:numPr>
          <w:ilvl w:val="1"/>
          <w:numId w:val="1075"/>
        </w:numPr>
        <w:spacing w:after="200" w:line="240" w:lineRule="auto"/>
        <w:ind w:left="0" w:firstLine="426"/>
      </w:pPr>
      <w:r>
        <w:t>O uložení disciplinárneho opatrenia rozhodne veliteľ do dvoch mesiacov odo dňa, keď dôvod na uloženie disciplinárneho opatrenia zistil alebo sa o dôvode na uloženie disciplinárneho opatrenia dozvedel, najneskôr do jedného roka odo dňa spáchania disciplinárneho previnenia.</w:t>
      </w:r>
    </w:p>
    <w:p w:rsidR="00271AB0" w:rsidRDefault="00271AB0" w:rsidP="001F0CFC">
      <w:pPr>
        <w:numPr>
          <w:ilvl w:val="1"/>
          <w:numId w:val="1075"/>
        </w:numPr>
        <w:spacing w:after="200" w:line="240" w:lineRule="auto"/>
        <w:ind w:left="0" w:firstLine="426"/>
      </w:pPr>
      <w:r>
        <w:t>Ak konanie profesionálneho vojaka, ktoré má znaky skutkovej podstaty disciplinárneho previnenia, bolo predmetom prešetrovania iného orgánu, lehota podľa odseku 4 začína plynúť odo dňa, keď sa veliteľ dozvedel o výsledku tohto prešetrovania; táto lehota platí aj v prípade, ak prvostupňové rozhodnutie o uložení disciplinárneho opatrenia bolo zrušené a ak vec bola vrátená na ďalšie konanie a nové rozhodnutie.</w:t>
      </w:r>
    </w:p>
    <w:p w:rsidR="00271AB0" w:rsidRDefault="00271AB0" w:rsidP="001F0CFC">
      <w:pPr>
        <w:numPr>
          <w:ilvl w:val="1"/>
          <w:numId w:val="1075"/>
        </w:numPr>
        <w:spacing w:after="228" w:line="240" w:lineRule="auto"/>
        <w:ind w:left="0" w:firstLine="426"/>
      </w:pPr>
      <w:r>
        <w:t>Iným orgánom podľa odseku 5 sa rozumie orgán činný v trestnom konaní, správny orgán a orgán oprávnený vykonávať príslušné prešetrovanie alebo kontrolnú činnosť podľa osobitných predpisov.</w:t>
      </w:r>
      <w:r>
        <w:rPr>
          <w:sz w:val="15"/>
          <w:vertAlign w:val="superscript"/>
        </w:rPr>
        <w:t>98</w:t>
      </w:r>
      <w:r>
        <w:rPr>
          <w:sz w:val="18"/>
        </w:rPr>
        <w:t>)</w:t>
      </w:r>
    </w:p>
    <w:p w:rsidR="00271AB0" w:rsidRDefault="00271AB0" w:rsidP="001F0CFC">
      <w:pPr>
        <w:numPr>
          <w:ilvl w:val="1"/>
          <w:numId w:val="1075"/>
        </w:numPr>
        <w:spacing w:after="200" w:line="240" w:lineRule="auto"/>
        <w:ind w:left="0" w:firstLine="426"/>
      </w:pPr>
      <w:r>
        <w:t>Ak sa profesionálny vojak dopustil disciplinárneho previnenia mimo územia Slovenskej republiky a nebolo mu uložené disciplinárne opatrenie mimo územia Slovenskej republiky, lehota dva mesiace na uloženie disciplinárneho opatrenia podľa odseku 4 začína plynúť odo dňa nasledujúceho po dni návratu profesionálneho vojaka na územie Slovenskej republiky alebo po dni skončenia vyslania profesionálneho vojaka na plnenie úloh mimo územia Slovenskej republiky podľa § 80 ods. 2 písm. c).</w:t>
      </w:r>
    </w:p>
    <w:p w:rsidR="00271AB0" w:rsidRDefault="00271AB0" w:rsidP="001F0CFC">
      <w:pPr>
        <w:numPr>
          <w:ilvl w:val="1"/>
          <w:numId w:val="1075"/>
        </w:numPr>
        <w:spacing w:after="291" w:line="240" w:lineRule="auto"/>
        <w:ind w:left="0" w:firstLine="426"/>
      </w:pPr>
      <w:r>
        <w:t>Ak bude profesionálny vojak po začatí disciplinárneho konania ustanovený do inej funkcie alebo zaradený do personálnej zálohy, v konaní rozhodne veliteľ, v ktorého pôsobnosti je profesionálny vojak.</w:t>
      </w:r>
    </w:p>
    <w:p w:rsidR="00271AB0" w:rsidRDefault="00271AB0" w:rsidP="00271AB0">
      <w:pPr>
        <w:spacing w:after="194" w:line="240" w:lineRule="auto"/>
        <w:ind w:left="100" w:right="90"/>
        <w:jc w:val="center"/>
      </w:pPr>
      <w:r>
        <w:rPr>
          <w:b/>
        </w:rPr>
        <w:t>§ 142</w:t>
      </w:r>
    </w:p>
    <w:p w:rsidR="00271AB0" w:rsidRDefault="00271AB0" w:rsidP="001F0CFC">
      <w:pPr>
        <w:numPr>
          <w:ilvl w:val="1"/>
          <w:numId w:val="1073"/>
        </w:numPr>
        <w:spacing w:after="200" w:line="240" w:lineRule="auto"/>
        <w:ind w:left="0" w:firstLine="426"/>
      </w:pPr>
      <w:r>
        <w:t>Pred uložením disciplinárneho opatrenia musí byť objektívne zistený skutočný stav. Profesionálnemu vojakovi musí byť pred uložením disciplinárneho opatrenia daná možnosť vyjadriť sa k veci a navrhovať dôkazy.</w:t>
      </w:r>
    </w:p>
    <w:p w:rsidR="00271AB0" w:rsidRDefault="00271AB0" w:rsidP="001F0CFC">
      <w:pPr>
        <w:numPr>
          <w:ilvl w:val="1"/>
          <w:numId w:val="1073"/>
        </w:numPr>
        <w:spacing w:after="200" w:line="240" w:lineRule="auto"/>
        <w:ind w:left="0" w:firstLine="426"/>
      </w:pPr>
      <w:r>
        <w:t>Pri rozhodovaní o uložení disciplinárneho opatrenia sa prihliada na povahu disciplinárneho previnenia, na okolnosti, za ktorých bolo spáchané, jeho následky, mieru zavinenia a na doterajší postoj profesionálneho vojaka k plneniu služobných povinností.</w:t>
      </w:r>
    </w:p>
    <w:p w:rsidR="00271AB0" w:rsidRDefault="00271AB0" w:rsidP="001F0CFC">
      <w:pPr>
        <w:numPr>
          <w:ilvl w:val="1"/>
          <w:numId w:val="1073"/>
        </w:numPr>
        <w:spacing w:after="200" w:line="240" w:lineRule="auto"/>
        <w:ind w:left="0" w:firstLine="426"/>
      </w:pPr>
      <w:r>
        <w:t>Veliteľ dbá na to, aby v rozhodovaní o skutkovo rovnakých alebo podobných prípadoch nevznikali neodôvodnené rozdiely.</w:t>
      </w:r>
    </w:p>
    <w:p w:rsidR="00271AB0" w:rsidRDefault="00271AB0" w:rsidP="001F0CFC">
      <w:pPr>
        <w:numPr>
          <w:ilvl w:val="1"/>
          <w:numId w:val="1073"/>
        </w:numPr>
        <w:spacing w:after="200" w:line="240" w:lineRule="auto"/>
        <w:ind w:left="0" w:firstLine="426"/>
      </w:pPr>
      <w:r>
        <w:t>Uložením disciplinárneho opatrenia nie je profesionálny vojak zbavený povinnosti nahradiť škodu, ktorú spôsobil disciplinárnym previnením.</w:t>
      </w:r>
    </w:p>
    <w:p w:rsidR="00271AB0" w:rsidRDefault="00271AB0" w:rsidP="001F0CFC">
      <w:pPr>
        <w:numPr>
          <w:ilvl w:val="1"/>
          <w:numId w:val="1073"/>
        </w:numPr>
        <w:spacing w:after="200" w:line="240" w:lineRule="auto"/>
        <w:ind w:left="0" w:firstLine="426"/>
      </w:pPr>
      <w:r>
        <w:t>Disciplinárne opatrenie nemožno uložiť, ak bol profesionálny vojak za ten istý skutok už odsúdený súdom; ak bolo disciplinárne opatrenie uložené skôr, zruší sa. Ak sa zrušené disciplinárne opatrenie podľa § 139 ods. 1 písm. b) nezapočítalo do trestu uloženého súdom, nevyplatená časť služobného platu sa profesionálnemu vojakovi doplatí.</w:t>
      </w:r>
    </w:p>
    <w:p w:rsidR="00271AB0" w:rsidRDefault="00271AB0" w:rsidP="001F0CFC">
      <w:pPr>
        <w:numPr>
          <w:ilvl w:val="1"/>
          <w:numId w:val="1073"/>
        </w:numPr>
        <w:spacing w:after="291" w:line="240" w:lineRule="auto"/>
        <w:ind w:left="0" w:firstLine="426"/>
      </w:pPr>
      <w:r>
        <w:t>Minister môže nariadiť, aby sa disciplinárne previnenia neprerokovali, aby sa upustilo od výkonu disciplinárnych opatrení uložených za disciplinárne previnenia alebo od výkonu zvyšku takýchto disciplinárnych opatrení alebo aby sa hromadne zahladili disciplinárne opatrenia uložené za disciplinárne previnenia.</w:t>
      </w:r>
    </w:p>
    <w:p w:rsidR="00271AB0" w:rsidRDefault="00271AB0" w:rsidP="00271AB0">
      <w:pPr>
        <w:spacing w:after="194" w:line="240" w:lineRule="auto"/>
        <w:ind w:left="100" w:right="90"/>
        <w:jc w:val="center"/>
      </w:pPr>
      <w:r>
        <w:rPr>
          <w:b/>
        </w:rPr>
        <w:t>§ 143</w:t>
      </w:r>
    </w:p>
    <w:p w:rsidR="00271AB0" w:rsidRDefault="00271AB0" w:rsidP="001F0CFC">
      <w:pPr>
        <w:numPr>
          <w:ilvl w:val="1"/>
          <w:numId w:val="1074"/>
        </w:numPr>
        <w:spacing w:after="200" w:line="240" w:lineRule="auto"/>
        <w:ind w:left="0" w:firstLine="426"/>
      </w:pPr>
      <w:r>
        <w:t>Profesionálny vojak sa môže proti disciplinárnemu rozkazu o uložení disciplinárneho opatrenia odvolať v lehote do siedmich dní odo dňa doručenia disciplinárneho rozkazu. Profesionálny vojak podáva odvolanie veliteľovi, ktorý disciplinárny rozkaz vydal.</w:t>
      </w:r>
    </w:p>
    <w:p w:rsidR="00271AB0" w:rsidRDefault="00271AB0" w:rsidP="001F0CFC">
      <w:pPr>
        <w:numPr>
          <w:ilvl w:val="1"/>
          <w:numId w:val="1074"/>
        </w:numPr>
        <w:spacing w:after="200" w:line="240" w:lineRule="auto"/>
        <w:ind w:left="0" w:firstLine="426"/>
      </w:pPr>
      <w:r>
        <w:t>Veliteľ predloží odvolanie proti disciplinárnemu rozkazu do siedmich dní odo dňa doručenia odvolania odvolaciemu orgánu spolu s napadnutým disciplinárnym rozkazom a so svojím písomným vyjadrením k odvolaniu.</w:t>
      </w:r>
    </w:p>
    <w:p w:rsidR="00271AB0" w:rsidRDefault="00271AB0" w:rsidP="001F0CFC">
      <w:pPr>
        <w:numPr>
          <w:ilvl w:val="1"/>
          <w:numId w:val="1074"/>
        </w:numPr>
        <w:spacing w:after="200" w:line="240" w:lineRule="auto"/>
        <w:ind w:left="0" w:firstLine="426"/>
      </w:pPr>
      <w:r>
        <w:t>Disciplinárny rozkaz, proti ktorému sa nemožno odvolať, je právoplatný.</w:t>
      </w:r>
    </w:p>
    <w:p w:rsidR="00271AB0" w:rsidRDefault="00271AB0" w:rsidP="001F0CFC">
      <w:pPr>
        <w:numPr>
          <w:ilvl w:val="1"/>
          <w:numId w:val="1074"/>
        </w:numPr>
        <w:spacing w:after="291" w:line="240" w:lineRule="auto"/>
        <w:ind w:left="0" w:firstLine="426"/>
      </w:pPr>
      <w:r>
        <w:t>Disciplinárny rozkaz o uložení disciplinárneho opatrenia podľa § 139 ods. 1 písm. b) je vykonateľný dňom nadobudnutia právoplatnosti.</w:t>
      </w:r>
    </w:p>
    <w:p w:rsidR="00271AB0" w:rsidRDefault="00271AB0" w:rsidP="00271AB0">
      <w:pPr>
        <w:spacing w:after="194" w:line="240" w:lineRule="auto"/>
        <w:ind w:left="100" w:right="90"/>
        <w:jc w:val="center"/>
      </w:pPr>
      <w:r>
        <w:rPr>
          <w:b/>
        </w:rPr>
        <w:t>§ 144</w:t>
      </w:r>
    </w:p>
    <w:p w:rsidR="00271AB0" w:rsidRDefault="00271AB0" w:rsidP="001F0CFC">
      <w:pPr>
        <w:numPr>
          <w:ilvl w:val="1"/>
          <w:numId w:val="1076"/>
        </w:numPr>
        <w:spacing w:after="200" w:line="240" w:lineRule="auto"/>
        <w:ind w:right="6" w:firstLine="426"/>
      </w:pPr>
      <w:r>
        <w:t>Odvolací orgán do siedmich dní odo dňa doručenia odvolania proti disciplinárnemu rozkazu zriadi komisiu.</w:t>
      </w:r>
    </w:p>
    <w:p w:rsidR="00271AB0" w:rsidRDefault="00271AB0" w:rsidP="001F0CFC">
      <w:pPr>
        <w:numPr>
          <w:ilvl w:val="1"/>
          <w:numId w:val="1076"/>
        </w:numPr>
        <w:spacing w:after="4" w:line="240" w:lineRule="auto"/>
        <w:ind w:right="6" w:firstLine="426"/>
      </w:pPr>
      <w:r>
        <w:t>Komisia podľa odseku 1 je poradný orgán odvolacieho orgánu. Komisia prerokuje a preskúma odvolanie proti disciplinárnemu rozkazu v celom rozsahu; ak je to nevyhnutné, navrhne odvolaciemu orgánu doterajšie konanie doplniť, prípadne zistené nedostatky odstrániť. Komisia do siedmich dní odo dňa jej zriadenia predloží svoje stanovisko odvolaciemu orgánu.</w:t>
      </w:r>
    </w:p>
    <w:p w:rsidR="00271AB0" w:rsidRDefault="00271AB0" w:rsidP="00271AB0">
      <w:pPr>
        <w:spacing w:after="4" w:line="240" w:lineRule="auto"/>
        <w:ind w:left="426" w:right="6" w:firstLine="0"/>
      </w:pPr>
    </w:p>
    <w:p w:rsidR="00271AB0" w:rsidRDefault="00271AB0" w:rsidP="001F0CFC">
      <w:pPr>
        <w:numPr>
          <w:ilvl w:val="0"/>
          <w:numId w:val="1077"/>
        </w:numPr>
        <w:spacing w:after="200" w:line="240" w:lineRule="auto"/>
        <w:ind w:firstLine="426"/>
      </w:pPr>
      <w:r>
        <w:t>Odvolací orgán pri rozhodovaní o odvolaní proti disciplinárnemu rozkazu prihliada na splnenie podmienok na ukladanie disciplinárnych opatrení podľa § 142, na skutočnosti uvedené v odvolaní, na písomné vyjadrenie veliteľa k odvolaniu a na stanovisko komisie.</w:t>
      </w:r>
    </w:p>
    <w:p w:rsidR="00271AB0" w:rsidRDefault="00271AB0" w:rsidP="001F0CFC">
      <w:pPr>
        <w:numPr>
          <w:ilvl w:val="0"/>
          <w:numId w:val="1077"/>
        </w:numPr>
        <w:spacing w:after="291" w:line="240" w:lineRule="auto"/>
        <w:ind w:firstLine="426"/>
      </w:pPr>
      <w:r>
        <w:t>Profesionálny vojak môže odvolanie proti disciplinárnemu rozkazu vziať späť, ak odvolací orgán o odvolaní proti disciplinárnemu rozkazu ešte nerozhodol. Ak profesionálny vojak vzal odvolanie späť, nemôže sa už proti disciplinárnemu rozkazu odvolať.</w:t>
      </w:r>
    </w:p>
    <w:p w:rsidR="00271AB0" w:rsidRDefault="00271AB0" w:rsidP="00271AB0">
      <w:pPr>
        <w:spacing w:after="194" w:line="240" w:lineRule="auto"/>
        <w:ind w:left="100" w:right="90"/>
        <w:jc w:val="center"/>
      </w:pPr>
      <w:r>
        <w:rPr>
          <w:b/>
        </w:rPr>
        <w:t>§ 145</w:t>
      </w:r>
    </w:p>
    <w:p w:rsidR="00271AB0" w:rsidRDefault="00271AB0" w:rsidP="001F0CFC">
      <w:pPr>
        <w:numPr>
          <w:ilvl w:val="0"/>
          <w:numId w:val="1078"/>
        </w:numPr>
        <w:spacing w:after="200" w:line="240" w:lineRule="auto"/>
        <w:ind w:firstLine="426"/>
      </w:pPr>
      <w:r>
        <w:t>Odvolací orgán je povinný rozhodnúť o odvolaní proti disciplinárnemu rozkazu do siedmich dní odo dňa doručenia stanoviska komisie.</w:t>
      </w:r>
    </w:p>
    <w:p w:rsidR="00271AB0" w:rsidRDefault="00271AB0" w:rsidP="001F0CFC">
      <w:pPr>
        <w:numPr>
          <w:ilvl w:val="0"/>
          <w:numId w:val="1078"/>
        </w:numPr>
        <w:spacing w:after="200" w:line="240" w:lineRule="auto"/>
        <w:ind w:firstLine="426"/>
      </w:pPr>
      <w:r>
        <w:t>Ak sú na to dôvody, odvolací orgán disciplinárny rozkaz zmení alebo zruší, inak odvolanie proti disciplinárnemu rozkazu zamietne a disciplinárny rozkaz potvrdí.</w:t>
      </w:r>
    </w:p>
    <w:p w:rsidR="00271AB0" w:rsidRDefault="00271AB0" w:rsidP="001F0CFC">
      <w:pPr>
        <w:numPr>
          <w:ilvl w:val="0"/>
          <w:numId w:val="1078"/>
        </w:numPr>
        <w:spacing w:after="200" w:line="240" w:lineRule="auto"/>
        <w:ind w:firstLine="426"/>
      </w:pPr>
      <w:r>
        <w:t>Proti rozhodnutiu o odvolaní proti disciplinárnemu rozkazu nemožno podať ďalší opravný prostriedok.</w:t>
      </w:r>
    </w:p>
    <w:p w:rsidR="00271AB0" w:rsidRDefault="00271AB0" w:rsidP="001F0CFC">
      <w:pPr>
        <w:numPr>
          <w:ilvl w:val="0"/>
          <w:numId w:val="1078"/>
        </w:numPr>
        <w:spacing w:after="291" w:line="240" w:lineRule="auto"/>
        <w:ind w:firstLine="426"/>
      </w:pPr>
      <w:r>
        <w:t>Rozhodnutie o odvolaní proti disciplinárnemu rozkazu musí byť doručené profesionálnemu vojakovi, ktorý sa odvolal, a veliteľovi, ktorý disciplinárny rozkaz vydal.</w:t>
      </w:r>
    </w:p>
    <w:p w:rsidR="00271AB0" w:rsidRDefault="00271AB0" w:rsidP="00271AB0">
      <w:pPr>
        <w:spacing w:after="194" w:line="240" w:lineRule="auto"/>
        <w:ind w:left="100" w:right="90"/>
        <w:jc w:val="center"/>
      </w:pPr>
      <w:r>
        <w:rPr>
          <w:b/>
        </w:rPr>
        <w:t>§ 146</w:t>
      </w:r>
    </w:p>
    <w:p w:rsidR="00271AB0" w:rsidRDefault="00271AB0" w:rsidP="001F0CFC">
      <w:pPr>
        <w:numPr>
          <w:ilvl w:val="0"/>
          <w:numId w:val="1079"/>
        </w:numPr>
        <w:spacing w:after="200" w:line="240" w:lineRule="auto"/>
        <w:ind w:firstLine="426"/>
      </w:pPr>
      <w:r>
        <w:t>Ak je predmetom disciplinárneho konania porušenie základnej povinnosti, zákazu alebo obmedzenia profesionálneho vojaka, ktoré je súčasne dôvodom na prepustenie, po podaní návrhu na prepustenie veliteľ disciplinárne konanie nezačne alebo začaté disciplinárne konanie preruší. Disciplinárne konanie sa nezačne alebo sa preruší aj v prípade dočasného pozbavenia výkonu štátnej služby profesionálneho vojaka.</w:t>
      </w:r>
    </w:p>
    <w:p w:rsidR="00271AB0" w:rsidRDefault="00271AB0" w:rsidP="001F0CFC">
      <w:pPr>
        <w:numPr>
          <w:ilvl w:val="0"/>
          <w:numId w:val="1079"/>
        </w:numPr>
        <w:spacing w:after="200" w:line="240" w:lineRule="auto"/>
        <w:ind w:firstLine="426"/>
      </w:pPr>
      <w:r>
        <w:t>Ak sa konanie o prepustení profesionálneho vojaka zastaví alebo ak sa dočasné pozbavenie výkonu štátnej služby profesionálneho vojaka zruší, veliteľ disciplinárne konanie začne alebo v prerušenom disciplinárnom konaní pokračuje.</w:t>
      </w:r>
    </w:p>
    <w:p w:rsidR="00271AB0" w:rsidRDefault="00271AB0" w:rsidP="001F0CFC">
      <w:pPr>
        <w:numPr>
          <w:ilvl w:val="0"/>
          <w:numId w:val="1079"/>
        </w:numPr>
        <w:spacing w:after="291" w:line="240" w:lineRule="auto"/>
        <w:ind w:firstLine="426"/>
      </w:pPr>
      <w:r>
        <w:t>Počas prerušenia disciplinárneho konania podľa odseku 1 lehota podľa § 141 ods. 4 neplynie. Ak sa disciplinárne konanie nezačalo z dôvodov podľa odseku 1, lehota podľa § 141 ods. 4 začne plynúť po zastavení konania o prepustení alebo po zrušení dočasného pozbavenia výkonu štátnej služby.</w:t>
      </w:r>
    </w:p>
    <w:p w:rsidR="00271AB0" w:rsidRDefault="00271AB0" w:rsidP="00271AB0">
      <w:pPr>
        <w:spacing w:after="194" w:line="240" w:lineRule="auto"/>
        <w:ind w:left="100" w:right="90"/>
        <w:jc w:val="center"/>
      </w:pPr>
      <w:r>
        <w:rPr>
          <w:b/>
        </w:rPr>
        <w:t>§ 147</w:t>
      </w:r>
    </w:p>
    <w:p w:rsidR="00271AB0" w:rsidRDefault="00271AB0" w:rsidP="00271AB0">
      <w:pPr>
        <w:spacing w:after="104" w:line="240" w:lineRule="auto"/>
        <w:ind w:left="237" w:firstLine="47"/>
      </w:pPr>
      <w:r>
        <w:t>(1) Veliteľ v disciplinárnom konaní nepokračuje a konanie zastaví, ak zistí, že</w:t>
      </w:r>
    </w:p>
    <w:p w:rsidR="00271AB0" w:rsidRDefault="00271AB0" w:rsidP="001F0CFC">
      <w:pPr>
        <w:numPr>
          <w:ilvl w:val="0"/>
          <w:numId w:val="1080"/>
        </w:numPr>
        <w:spacing w:after="104" w:line="240" w:lineRule="auto"/>
        <w:ind w:hanging="283"/>
      </w:pPr>
      <w:r>
        <w:t>profesionálny vojak sa disciplinárneho previnenia nedopustil,</w:t>
      </w:r>
    </w:p>
    <w:p w:rsidR="00271AB0" w:rsidRDefault="00271AB0" w:rsidP="001F0CFC">
      <w:pPr>
        <w:numPr>
          <w:ilvl w:val="0"/>
          <w:numId w:val="1080"/>
        </w:numPr>
        <w:spacing w:after="103" w:line="240" w:lineRule="auto"/>
        <w:ind w:hanging="283"/>
      </w:pPr>
      <w:r>
        <w:t>skutok, pre ktorý sa disciplinárne konanie začalo, sa nestal alebo nie je disciplinárnym previnením,</w:t>
      </w:r>
    </w:p>
    <w:p w:rsidR="00271AB0" w:rsidRDefault="00271AB0" w:rsidP="001F0CFC">
      <w:pPr>
        <w:numPr>
          <w:ilvl w:val="0"/>
          <w:numId w:val="1080"/>
        </w:numPr>
        <w:spacing w:after="104" w:line="240" w:lineRule="auto"/>
        <w:ind w:hanging="283"/>
      </w:pPr>
      <w:r>
        <w:t>disciplinárne previnenie, o ktorom sa koná, nebolo profesionálnemu vojakovi preukázané,</w:t>
      </w:r>
    </w:p>
    <w:p w:rsidR="00271AB0" w:rsidRDefault="00271AB0" w:rsidP="001F0CFC">
      <w:pPr>
        <w:numPr>
          <w:ilvl w:val="0"/>
          <w:numId w:val="1080"/>
        </w:numPr>
        <w:spacing w:after="103" w:line="240" w:lineRule="auto"/>
        <w:ind w:hanging="283"/>
      </w:pPr>
      <w:r>
        <w:t>profesionálny vojak disciplinárne previnenie spáchal, ale na nápravu a obnovenie služobnej disciplíny postačuje prerokovanie disciplinárneho previnenia,</w:t>
      </w:r>
    </w:p>
    <w:p w:rsidR="00271AB0" w:rsidRDefault="00271AB0" w:rsidP="001F0CFC">
      <w:pPr>
        <w:numPr>
          <w:ilvl w:val="0"/>
          <w:numId w:val="1080"/>
        </w:numPr>
        <w:spacing w:after="104" w:line="240" w:lineRule="auto"/>
        <w:ind w:hanging="283"/>
      </w:pPr>
      <w:r>
        <w:t>do vydania disciplinárneho rozkazu sa štátna služba profesionálneho vojaka, voči ktorému sa začalo disciplinárne konanie, skončila prepustením alebo zánikom služobného pomeru,</w:t>
      </w:r>
    </w:p>
    <w:p w:rsidR="00271AB0" w:rsidRDefault="00271AB0" w:rsidP="001F0CFC">
      <w:pPr>
        <w:numPr>
          <w:ilvl w:val="0"/>
          <w:numId w:val="1080"/>
        </w:numPr>
        <w:spacing w:after="104" w:line="240" w:lineRule="auto"/>
        <w:ind w:hanging="283"/>
      </w:pPr>
      <w:r>
        <w:t>uplynula niektorá z lehôt podľa § 141,</w:t>
      </w:r>
    </w:p>
    <w:p w:rsidR="00271AB0" w:rsidRDefault="00271AB0" w:rsidP="001F0CFC">
      <w:pPr>
        <w:numPr>
          <w:ilvl w:val="0"/>
          <w:numId w:val="1080"/>
        </w:numPr>
        <w:spacing w:after="200" w:line="240" w:lineRule="auto"/>
        <w:ind w:hanging="283"/>
      </w:pPr>
      <w:r>
        <w:t>profesionálny vojak vzal späť odvolanie proti disciplinárnemu rozkazu.</w:t>
      </w:r>
    </w:p>
    <w:p w:rsidR="00271AB0" w:rsidRDefault="00271AB0" w:rsidP="00271AB0">
      <w:pPr>
        <w:spacing w:after="291" w:line="240" w:lineRule="auto"/>
        <w:ind w:left="-15" w:firstLine="299"/>
      </w:pPr>
      <w:r>
        <w:t>(2) Zastavenie disciplinárneho konania podľa odseku 1 písm. a) až e) veliteľ vyznačí v spise a disciplinárne konanie podľa odseku 1 písm. f) a g) veliteľ zastaví rozhodnutím.</w:t>
      </w:r>
    </w:p>
    <w:p w:rsidR="00271AB0" w:rsidRDefault="00271AB0" w:rsidP="00271AB0">
      <w:pPr>
        <w:spacing w:after="20" w:line="240" w:lineRule="auto"/>
        <w:ind w:left="100" w:right="90"/>
        <w:jc w:val="center"/>
      </w:pPr>
      <w:r>
        <w:rPr>
          <w:b/>
        </w:rPr>
        <w:t>§ 148</w:t>
      </w:r>
    </w:p>
    <w:p w:rsidR="00271AB0" w:rsidRDefault="00271AB0" w:rsidP="00271AB0">
      <w:pPr>
        <w:spacing w:after="194" w:line="240" w:lineRule="auto"/>
        <w:ind w:left="100" w:right="90"/>
        <w:jc w:val="center"/>
      </w:pPr>
      <w:r>
        <w:rPr>
          <w:b/>
        </w:rPr>
        <w:t>Disciplinárna odmena</w:t>
      </w:r>
    </w:p>
    <w:p w:rsidR="00271AB0" w:rsidRDefault="00271AB0" w:rsidP="00271AB0">
      <w:pPr>
        <w:spacing w:after="103" w:line="240" w:lineRule="auto"/>
        <w:ind w:left="-15" w:firstLine="299"/>
      </w:pPr>
      <w:r>
        <w:t>(1) Za príkladné plnenie služobných povinností alebo za záslužný čin možno profesionálnemu vojakovi udeliť disciplinárnu odmenu, ktorou je</w:t>
      </w:r>
    </w:p>
    <w:p w:rsidR="00271AB0" w:rsidRDefault="00271AB0" w:rsidP="001F0CFC">
      <w:pPr>
        <w:numPr>
          <w:ilvl w:val="0"/>
          <w:numId w:val="1081"/>
        </w:numPr>
        <w:spacing w:after="104" w:line="240" w:lineRule="auto"/>
        <w:ind w:hanging="283"/>
      </w:pPr>
      <w:r>
        <w:t>odpustenie výkonu disciplinárneho opatrenia alebo jeho časti s účinkami zahladenia,</w:t>
      </w:r>
    </w:p>
    <w:p w:rsidR="00271AB0" w:rsidRDefault="00271AB0" w:rsidP="001F0CFC">
      <w:pPr>
        <w:numPr>
          <w:ilvl w:val="0"/>
          <w:numId w:val="1081"/>
        </w:numPr>
        <w:spacing w:after="103" w:line="240" w:lineRule="auto"/>
        <w:ind w:hanging="283"/>
      </w:pPr>
      <w:r>
        <w:t>zahladenie skôr uloženého disciplinárneho opatrenia pred uplynutím jedného roka od jeho uloženia,</w:t>
      </w:r>
    </w:p>
    <w:p w:rsidR="00271AB0" w:rsidRDefault="00271AB0" w:rsidP="001F0CFC">
      <w:pPr>
        <w:numPr>
          <w:ilvl w:val="0"/>
          <w:numId w:val="1081"/>
        </w:numPr>
        <w:spacing w:after="104" w:line="240" w:lineRule="auto"/>
        <w:ind w:hanging="283"/>
      </w:pPr>
      <w:r>
        <w:t>písomná pochvala,</w:t>
      </w:r>
    </w:p>
    <w:p w:rsidR="00271AB0" w:rsidRDefault="00271AB0" w:rsidP="001F0CFC">
      <w:pPr>
        <w:numPr>
          <w:ilvl w:val="0"/>
          <w:numId w:val="1081"/>
        </w:numPr>
        <w:spacing w:after="104" w:line="240" w:lineRule="auto"/>
        <w:ind w:hanging="283"/>
      </w:pPr>
      <w:r>
        <w:t>zapísanie do vojenskej kroniky alebo</w:t>
      </w:r>
    </w:p>
    <w:p w:rsidR="00271AB0" w:rsidRDefault="00271AB0" w:rsidP="001F0CFC">
      <w:pPr>
        <w:numPr>
          <w:ilvl w:val="0"/>
          <w:numId w:val="1081"/>
        </w:numPr>
        <w:spacing w:after="200" w:line="240" w:lineRule="auto"/>
        <w:ind w:hanging="283"/>
      </w:pPr>
      <w:r>
        <w:t>vecný dar.</w:t>
      </w:r>
    </w:p>
    <w:p w:rsidR="00271AB0" w:rsidRDefault="00271AB0" w:rsidP="001F0CFC">
      <w:pPr>
        <w:numPr>
          <w:ilvl w:val="1"/>
          <w:numId w:val="1081"/>
        </w:numPr>
        <w:spacing w:after="200" w:line="240" w:lineRule="auto"/>
        <w:ind w:right="6" w:firstLine="426"/>
      </w:pPr>
      <w:r>
        <w:t>Disciplinárna odmena musí byť úmerná príkladnému plneniu služobných povinností alebo záslužnému činu, za ktoré sa udeľuje. Za to isté konanie možno udeliť len jednu disciplinárnu odmenu.</w:t>
      </w:r>
    </w:p>
    <w:p w:rsidR="00271AB0" w:rsidRDefault="00271AB0" w:rsidP="001F0CFC">
      <w:pPr>
        <w:numPr>
          <w:ilvl w:val="1"/>
          <w:numId w:val="1081"/>
        </w:numPr>
        <w:spacing w:after="4" w:line="240" w:lineRule="auto"/>
        <w:ind w:right="6" w:firstLine="426"/>
      </w:pPr>
      <w:r>
        <w:t>Profesionálnemu vojakovi nemožno udeliť disciplinárnu odmenu podľa odseku 1 písm. c) až e) v čase, keď mu bolo uložené disciplinárne opatrenie, ktoré ešte nebolo zahladené.</w:t>
      </w:r>
    </w:p>
    <w:p w:rsidR="00271AB0" w:rsidRDefault="00271AB0" w:rsidP="001F0CFC">
      <w:pPr>
        <w:numPr>
          <w:ilvl w:val="1"/>
          <w:numId w:val="1081"/>
        </w:numPr>
        <w:spacing w:after="4" w:line="240" w:lineRule="auto"/>
        <w:ind w:right="6" w:firstLine="426"/>
      </w:pPr>
    </w:p>
    <w:p w:rsidR="00271AB0" w:rsidRDefault="00271AB0" w:rsidP="001F0CFC">
      <w:pPr>
        <w:numPr>
          <w:ilvl w:val="0"/>
          <w:numId w:val="1082"/>
        </w:numPr>
        <w:spacing w:after="200" w:line="240" w:lineRule="auto"/>
        <w:ind w:firstLine="426"/>
      </w:pPr>
      <w:r>
        <w:t>Profesionálnemu vojakovi môže disciplinárnu odmenu podľa odseku 1 písm. a) a b) udeliť veliteľ, ktorý o disciplinárnom opatrení rozhodol, alebo nadriadený tohto veliteľa. Ak je profesionálny vojak, ktorému bolo uložené disciplinárne opatrenie, ustanovený do funkcie v podriadenosti iného veliteľa, môže disciplinárnu odmenu podľa odseku 1 písm. a) a b) udeliť veliteľ, do ktorého podriadenosti bol profesionálny vojak ustanovený, ak je tento veliteľ na rovnakej alebo vyššej úrovni velenia.</w:t>
      </w:r>
    </w:p>
    <w:p w:rsidR="00271AB0" w:rsidRDefault="00271AB0" w:rsidP="001F0CFC">
      <w:pPr>
        <w:numPr>
          <w:ilvl w:val="0"/>
          <w:numId w:val="1082"/>
        </w:numPr>
        <w:spacing w:after="3" w:line="240" w:lineRule="auto"/>
        <w:ind w:firstLine="426"/>
      </w:pPr>
      <w:r>
        <w:t>Disciplinárnu odmenu podľa odseku 1 písm. c) a d) veliteľ udelí profesionálnemu vojakovi v rozkaznom konaní. Na rozkazné konanie o udelení odmeny sa primerane použije § 140 ods. 2 až 4.</w:t>
      </w:r>
    </w:p>
    <w:p w:rsidR="00271AB0" w:rsidRDefault="00271AB0" w:rsidP="00271AB0">
      <w:pPr>
        <w:spacing w:after="3" w:line="240" w:lineRule="auto"/>
        <w:ind w:left="426" w:firstLine="0"/>
      </w:pPr>
    </w:p>
    <w:p w:rsidR="00271AB0" w:rsidRDefault="00271AB0" w:rsidP="00271AB0">
      <w:pPr>
        <w:spacing w:after="20" w:line="240" w:lineRule="auto"/>
        <w:ind w:left="100" w:right="90"/>
        <w:jc w:val="center"/>
      </w:pPr>
      <w:r>
        <w:rPr>
          <w:b/>
        </w:rPr>
        <w:t>§ 149</w:t>
      </w:r>
    </w:p>
    <w:p w:rsidR="00271AB0" w:rsidRDefault="00271AB0" w:rsidP="00271AB0">
      <w:pPr>
        <w:spacing w:after="194" w:line="240" w:lineRule="auto"/>
        <w:ind w:left="100" w:right="90"/>
        <w:jc w:val="center"/>
      </w:pPr>
      <w:r>
        <w:rPr>
          <w:b/>
        </w:rPr>
        <w:t>Zahladenie disciplinárneho opatrenia</w:t>
      </w:r>
    </w:p>
    <w:p w:rsidR="00271AB0" w:rsidRDefault="00271AB0" w:rsidP="00271AB0">
      <w:pPr>
        <w:spacing w:after="104" w:line="240" w:lineRule="auto"/>
        <w:ind w:left="237" w:firstLine="189"/>
      </w:pPr>
      <w:r>
        <w:t>(1) Disciplinárne opatrenie uložené podľa</w:t>
      </w:r>
    </w:p>
    <w:p w:rsidR="00271AB0" w:rsidRDefault="00271AB0" w:rsidP="001F0CFC">
      <w:pPr>
        <w:numPr>
          <w:ilvl w:val="0"/>
          <w:numId w:val="1083"/>
        </w:numPr>
        <w:spacing w:after="103" w:line="240" w:lineRule="auto"/>
        <w:ind w:hanging="283"/>
      </w:pPr>
      <w:r>
        <w:t>§ 139 ods. 1 písm. a) sa zahladí po uplynutí jedného roka od právoplatnosti disciplinárneho rozkazu,</w:t>
      </w:r>
    </w:p>
    <w:p w:rsidR="00271AB0" w:rsidRDefault="00271AB0" w:rsidP="001F0CFC">
      <w:pPr>
        <w:numPr>
          <w:ilvl w:val="0"/>
          <w:numId w:val="1083"/>
        </w:numPr>
        <w:spacing w:after="200" w:line="240" w:lineRule="auto"/>
        <w:ind w:hanging="283"/>
      </w:pPr>
      <w:r>
        <w:t>§ 139 ods. 1 písm. b) sa zahladí po uplynutí jedného roka od jeho vykonania.</w:t>
      </w:r>
    </w:p>
    <w:p w:rsidR="00271AB0" w:rsidRDefault="00271AB0" w:rsidP="00271AB0">
      <w:pPr>
        <w:spacing w:line="240" w:lineRule="auto"/>
        <w:ind w:left="-15" w:firstLine="441"/>
      </w:pPr>
      <w:r>
        <w:t>(2) Disciplinárne odmeny, ktoré boli udelené podľa § 148 ods. 1 písm. a) a b), a disciplinárne opatrenia zahladené podľa odseku 1 sa neuvádzajú v služobnom hodnotení ani v služobnom posudku a na profesionálneho vojaka sa hľadí, akoby mu disciplinárne opatrenie nebolo uložené.</w:t>
      </w:r>
    </w:p>
    <w:p w:rsidR="00271AB0" w:rsidRDefault="00271AB0" w:rsidP="00271AB0">
      <w:pPr>
        <w:spacing w:after="194" w:line="240" w:lineRule="auto"/>
        <w:ind w:left="100" w:right="90"/>
        <w:jc w:val="center"/>
      </w:pPr>
      <w:r>
        <w:rPr>
          <w:b/>
        </w:rPr>
        <w:t>§ 150</w:t>
      </w:r>
    </w:p>
    <w:p w:rsidR="00271AB0" w:rsidRDefault="00271AB0" w:rsidP="00271AB0">
      <w:pPr>
        <w:spacing w:after="104" w:line="240" w:lineRule="auto"/>
        <w:ind w:left="237"/>
      </w:pPr>
      <w:r>
        <w:t>(1) Disciplinárny rozkaz obsahuje</w:t>
      </w:r>
    </w:p>
    <w:p w:rsidR="00271AB0" w:rsidRDefault="00271AB0" w:rsidP="001F0CFC">
      <w:pPr>
        <w:numPr>
          <w:ilvl w:val="0"/>
          <w:numId w:val="1084"/>
        </w:numPr>
        <w:spacing w:after="103" w:line="240" w:lineRule="auto"/>
        <w:ind w:hanging="283"/>
      </w:pPr>
      <w:r>
        <w:t>označenie organizačnej zložky ministerstva alebo organizačnej zložky ozbrojených síl, ktorej veliteľ rozhodoval v disciplinárnom konaní,</w:t>
      </w:r>
    </w:p>
    <w:p w:rsidR="00271AB0" w:rsidRDefault="00271AB0" w:rsidP="001F0CFC">
      <w:pPr>
        <w:numPr>
          <w:ilvl w:val="0"/>
          <w:numId w:val="1084"/>
        </w:numPr>
        <w:spacing w:after="103" w:line="240" w:lineRule="auto"/>
        <w:ind w:hanging="283"/>
      </w:pPr>
      <w:r>
        <w:t>meno, priezvisko, funkciu a podpis veliteľa, ktorý disciplinárny rozkaz vydal; ak ide o profesionálneho vojaka, aj vojenskú hodnosť,</w:t>
      </w:r>
    </w:p>
    <w:p w:rsidR="00271AB0" w:rsidRDefault="00271AB0" w:rsidP="001F0CFC">
      <w:pPr>
        <w:numPr>
          <w:ilvl w:val="0"/>
          <w:numId w:val="1084"/>
        </w:numPr>
        <w:spacing w:after="103" w:line="240" w:lineRule="auto"/>
        <w:ind w:hanging="283"/>
      </w:pPr>
      <w:r>
        <w:t>výrok vo veci s uvedením ustanovení právnych predpisov, podľa ktorých sa disciplinárny rozkaz vydal, popisu disciplinárneho previnenia, miesta a času spáchania disciplinárneho previnenia, druhu a výšky disciplinárneho opatrenia,</w:t>
      </w:r>
    </w:p>
    <w:p w:rsidR="00271AB0" w:rsidRDefault="00271AB0" w:rsidP="001F0CFC">
      <w:pPr>
        <w:numPr>
          <w:ilvl w:val="0"/>
          <w:numId w:val="1084"/>
        </w:numPr>
        <w:spacing w:after="103" w:line="240" w:lineRule="auto"/>
        <w:ind w:hanging="283"/>
      </w:pPr>
      <w:r>
        <w:t>vojenskú hodnosť, titul, meno, priezvisko a dátum narodenia profesionálneho vojaka, ktorého disciplinárne previnenie bolo predmetom disciplinárneho konania,</w:t>
      </w:r>
    </w:p>
    <w:p w:rsidR="00271AB0" w:rsidRDefault="00271AB0" w:rsidP="001F0CFC">
      <w:pPr>
        <w:numPr>
          <w:ilvl w:val="0"/>
          <w:numId w:val="1084"/>
        </w:numPr>
        <w:spacing w:after="103" w:line="240" w:lineRule="auto"/>
        <w:ind w:hanging="283"/>
      </w:pPr>
      <w:r>
        <w:t>odôvodnenie, v ktorom sa uvedie, ktoré skutočnosti boli podkladom pre disciplinárny rozkaz, akými úvahami bol vedený veliteľ, ktorý disciplinárny rozkaz vydal, pri hodnotení dôkazov a pri použití právnych predpisov, na základe ktorých rozhodoval,</w:t>
      </w:r>
    </w:p>
    <w:p w:rsidR="00271AB0" w:rsidRDefault="00271AB0" w:rsidP="001F0CFC">
      <w:pPr>
        <w:numPr>
          <w:ilvl w:val="0"/>
          <w:numId w:val="1084"/>
        </w:numPr>
        <w:spacing w:after="103" w:line="240" w:lineRule="auto"/>
        <w:ind w:hanging="283"/>
      </w:pPr>
      <w:r>
        <w:t>poučenie o tom, či je disciplinárny rozkaz konečný, či a v akej lehote sa možno proti nemu odvolať (podať odpor), komu a kde možno odvolanie (odpor) podať a či je disciplinárny rozkaz preskúmateľný súdom,</w:t>
      </w:r>
    </w:p>
    <w:p w:rsidR="00271AB0" w:rsidRDefault="00271AB0" w:rsidP="001F0CFC">
      <w:pPr>
        <w:numPr>
          <w:ilvl w:val="0"/>
          <w:numId w:val="1084"/>
        </w:numPr>
        <w:spacing w:after="200" w:line="240" w:lineRule="auto"/>
        <w:ind w:hanging="283"/>
      </w:pPr>
      <w:r>
        <w:t>dátum vydania disciplinárneho rozkazu a odtlačok okrúhlej pečiatky so štátnym znakom.</w:t>
      </w:r>
    </w:p>
    <w:p w:rsidR="00271AB0" w:rsidRDefault="00271AB0" w:rsidP="001F0CFC">
      <w:pPr>
        <w:numPr>
          <w:ilvl w:val="1"/>
          <w:numId w:val="1084"/>
        </w:numPr>
        <w:spacing w:after="200" w:line="240" w:lineRule="auto"/>
        <w:ind w:left="0" w:firstLine="426"/>
      </w:pPr>
      <w:r>
        <w:t>Veliteľ, ktorý vydal disciplinárny rozkaz, opraví chyby v písaní, počítaní a iné zrejmé nesprávnosti v disciplinárnom rozkaze.</w:t>
      </w:r>
    </w:p>
    <w:p w:rsidR="00271AB0" w:rsidRDefault="00271AB0" w:rsidP="001F0CFC">
      <w:pPr>
        <w:numPr>
          <w:ilvl w:val="1"/>
          <w:numId w:val="1084"/>
        </w:numPr>
        <w:spacing w:after="291" w:line="240" w:lineRule="auto"/>
        <w:ind w:left="0" w:firstLine="426"/>
      </w:pPr>
      <w:r>
        <w:t>Podrobnosti o ukladaní disciplinárnych opatrení a udeľovaní disciplinárnych odmien, odvolacie orgány v disciplinárnom konaní, podrobnosti o odvolacom konaní, o komisii podľa § 144 ods. 1, o evidencii disciplinárneho konania ustanoví služobný predpis.</w:t>
      </w:r>
    </w:p>
    <w:p w:rsidR="00271AB0" w:rsidRDefault="00271AB0" w:rsidP="00271AB0">
      <w:pPr>
        <w:spacing w:after="194" w:line="240" w:lineRule="auto"/>
        <w:ind w:left="100" w:right="90"/>
        <w:jc w:val="center"/>
      </w:pPr>
      <w:r>
        <w:rPr>
          <w:b/>
        </w:rPr>
        <w:t>§ 151</w:t>
      </w:r>
    </w:p>
    <w:p w:rsidR="00271AB0" w:rsidRDefault="00271AB0" w:rsidP="001F0CFC">
      <w:pPr>
        <w:numPr>
          <w:ilvl w:val="1"/>
          <w:numId w:val="1087"/>
        </w:numPr>
        <w:spacing w:after="12" w:line="240" w:lineRule="auto"/>
        <w:ind w:hanging="176"/>
      </w:pPr>
      <w:r>
        <w:t>Profesionálny vojak je zodpovedný za konanie, ktoré má znaky priestupku</w:t>
      </w:r>
      <w:r>
        <w:rPr>
          <w:sz w:val="15"/>
          <w:vertAlign w:val="superscript"/>
        </w:rPr>
        <w:t>99</w:t>
      </w:r>
      <w:r>
        <w:rPr>
          <w:sz w:val="18"/>
        </w:rPr>
        <w:t xml:space="preserve">) </w:t>
      </w:r>
      <w:r>
        <w:t>(ďalej len "priestupok").</w:t>
      </w:r>
    </w:p>
    <w:p w:rsidR="00271AB0" w:rsidRDefault="00271AB0" w:rsidP="00271AB0">
      <w:pPr>
        <w:spacing w:after="12" w:line="240" w:lineRule="auto"/>
        <w:ind w:left="602" w:hanging="176"/>
      </w:pPr>
    </w:p>
    <w:p w:rsidR="00271AB0" w:rsidRDefault="00271AB0" w:rsidP="001F0CFC">
      <w:pPr>
        <w:numPr>
          <w:ilvl w:val="1"/>
          <w:numId w:val="1087"/>
        </w:numPr>
        <w:spacing w:after="200" w:line="240" w:lineRule="auto"/>
        <w:ind w:hanging="176"/>
      </w:pPr>
      <w:r>
        <w:t>Priestupok prejedná veliteľ.</w:t>
      </w:r>
    </w:p>
    <w:p w:rsidR="00271AB0" w:rsidRDefault="00271AB0" w:rsidP="001F0CFC">
      <w:pPr>
        <w:numPr>
          <w:ilvl w:val="1"/>
          <w:numId w:val="1087"/>
        </w:numPr>
        <w:spacing w:after="200" w:line="240" w:lineRule="auto"/>
        <w:ind w:hanging="176"/>
      </w:pPr>
      <w:r>
        <w:t>Na prejednávanie priestupku sa primerane vzťahujú § 140 až 145 a § 147.</w:t>
      </w:r>
    </w:p>
    <w:p w:rsidR="00271AB0" w:rsidRDefault="00271AB0" w:rsidP="001F0CFC">
      <w:pPr>
        <w:numPr>
          <w:ilvl w:val="1"/>
          <w:numId w:val="1087"/>
        </w:numPr>
        <w:spacing w:after="292" w:line="240" w:lineRule="auto"/>
        <w:ind w:hanging="176"/>
      </w:pPr>
      <w:r>
        <w:t>Rozsah právomocí veliteľa na prejednávanie priestupku ustanoví služobný predpis.</w:t>
      </w:r>
    </w:p>
    <w:p w:rsidR="00271AB0" w:rsidRDefault="00271AB0" w:rsidP="00271AB0">
      <w:pPr>
        <w:spacing w:after="194" w:line="240" w:lineRule="auto"/>
        <w:ind w:left="100" w:right="90"/>
        <w:jc w:val="center"/>
      </w:pPr>
      <w:r>
        <w:rPr>
          <w:b/>
        </w:rPr>
        <w:t>§ 152</w:t>
      </w:r>
    </w:p>
    <w:p w:rsidR="00271AB0" w:rsidRDefault="00271AB0" w:rsidP="001F0CFC">
      <w:pPr>
        <w:numPr>
          <w:ilvl w:val="1"/>
          <w:numId w:val="1085"/>
        </w:numPr>
        <w:spacing w:after="200" w:line="240" w:lineRule="auto"/>
        <w:ind w:left="0" w:firstLine="426"/>
      </w:pPr>
      <w:r>
        <w:t>Za priestupok môže veliteľ uložiť profesionálnemu vojakovi sankcie a ochranné opatrenia (ďalej len "sankčné opatrenie") v rozsahu a za podmienok podľa osobitných predpisov.</w:t>
      </w:r>
      <w:r>
        <w:rPr>
          <w:sz w:val="15"/>
          <w:vertAlign w:val="superscript"/>
        </w:rPr>
        <w:t>100</w:t>
      </w:r>
      <w:r>
        <w:rPr>
          <w:sz w:val="18"/>
        </w:rPr>
        <w:t>)</w:t>
      </w:r>
    </w:p>
    <w:p w:rsidR="00271AB0" w:rsidRDefault="00271AB0" w:rsidP="001F0CFC">
      <w:pPr>
        <w:numPr>
          <w:ilvl w:val="1"/>
          <w:numId w:val="1085"/>
        </w:numPr>
        <w:spacing w:after="200" w:line="240" w:lineRule="auto"/>
        <w:ind w:left="0" w:firstLine="426"/>
      </w:pPr>
      <w:r>
        <w:t>Sankčným opatrením zákazu činnosti nemožno uložiť zákaz výkonu štátnej služby profesionálneho vojaka.</w:t>
      </w:r>
    </w:p>
    <w:p w:rsidR="00271AB0" w:rsidRDefault="00271AB0" w:rsidP="001F0CFC">
      <w:pPr>
        <w:numPr>
          <w:ilvl w:val="1"/>
          <w:numId w:val="1085"/>
        </w:numPr>
        <w:spacing w:after="200" w:line="240" w:lineRule="auto"/>
        <w:ind w:left="0" w:firstLine="426"/>
      </w:pPr>
      <w:r>
        <w:t>Sankčné opatrenie sa vykoná aj vtedy, ak profesionálny vojak, ktorému bolo uložené, skončil služobný pomer.</w:t>
      </w:r>
    </w:p>
    <w:p w:rsidR="00271AB0" w:rsidRDefault="00271AB0" w:rsidP="001F0CFC">
      <w:pPr>
        <w:numPr>
          <w:ilvl w:val="1"/>
          <w:numId w:val="1085"/>
        </w:numPr>
        <w:spacing w:after="200" w:line="240" w:lineRule="auto"/>
        <w:ind w:left="0" w:firstLine="426"/>
      </w:pPr>
      <w:r>
        <w:t>Na žiadosť profesionálneho vojaka môže o upustení od výkonu zvyšku sankčného opatrenia zákazu činnosti rozhodnúť veliteľ, ktorý sankčné opatrenie uložil, za podmienok podľa osobitného predpisu.</w:t>
      </w:r>
      <w:r>
        <w:rPr>
          <w:sz w:val="15"/>
          <w:vertAlign w:val="superscript"/>
        </w:rPr>
        <w:t>100</w:t>
      </w:r>
      <w:r>
        <w:rPr>
          <w:sz w:val="18"/>
        </w:rPr>
        <w:t>)</w:t>
      </w:r>
    </w:p>
    <w:p w:rsidR="00271AB0" w:rsidRDefault="00271AB0" w:rsidP="001F0CFC">
      <w:pPr>
        <w:numPr>
          <w:ilvl w:val="1"/>
          <w:numId w:val="1085"/>
        </w:numPr>
        <w:spacing w:after="200" w:line="240" w:lineRule="auto"/>
        <w:ind w:left="0" w:firstLine="426"/>
      </w:pPr>
      <w:r>
        <w:t>Priestupok možno prejednať a uložiť zaň sankčné opatrenie najneskôr do dvoch rokov odo dňa spáchania priestupku.</w:t>
      </w:r>
    </w:p>
    <w:p w:rsidR="00271AB0" w:rsidRDefault="00271AB0" w:rsidP="001F0CFC">
      <w:pPr>
        <w:numPr>
          <w:ilvl w:val="1"/>
          <w:numId w:val="1085"/>
        </w:numPr>
        <w:spacing w:after="200" w:line="240" w:lineRule="auto"/>
        <w:ind w:left="0" w:firstLine="426"/>
      </w:pPr>
      <w:r>
        <w:t>Za priestupok ublíženia na cti alebo za priestupok na úseku práva na prístup k informáciám možno uložiť sankčné opatrenie len vtedy, ak návrh podala postihnutá osoba alebo jej zákonný zástupca alebo opatrovník (ďalej len "navrhovateľ"); ak ide o priestupok ublíženia na cti, sankčné opatrenie možno uložiť len po neúspešnom pokuse o zmierenie urazeného na cti a profesionálneho vojaka.</w:t>
      </w:r>
    </w:p>
    <w:p w:rsidR="00271AB0" w:rsidRDefault="00271AB0" w:rsidP="001F0CFC">
      <w:pPr>
        <w:numPr>
          <w:ilvl w:val="1"/>
          <w:numId w:val="1085"/>
        </w:numPr>
        <w:spacing w:after="200" w:line="240" w:lineRule="auto"/>
        <w:ind w:left="0" w:firstLine="426"/>
      </w:pPr>
      <w:r>
        <w:t>O spôsobe vybavenia priestupku upovedomí veliteľ, ktorý vo veci konal, navrhovateľa, ak o to požiadal.</w:t>
      </w:r>
    </w:p>
    <w:p w:rsidR="00271AB0" w:rsidRDefault="00271AB0" w:rsidP="001F0CFC">
      <w:pPr>
        <w:numPr>
          <w:ilvl w:val="1"/>
          <w:numId w:val="1085"/>
        </w:numPr>
        <w:spacing w:after="291" w:line="240" w:lineRule="auto"/>
        <w:ind w:left="0" w:firstLine="426"/>
      </w:pPr>
      <w:r>
        <w:t>Navrhovateľ môže požiadať nadriadeného veliteľa o preskúmanie vybavenia priestupku; ak priestupok prejednával veliteľ, ktorý je vedúcim služobného úradu, preskúmanie vybavenia priestupku vykoná hlavný služobný úrad. O oprávnení požiadať o preskúmanie vybavenia priestupku musí byť navrhovateľ poučený.</w:t>
      </w:r>
    </w:p>
    <w:p w:rsidR="00271AB0" w:rsidRDefault="00271AB0" w:rsidP="00271AB0">
      <w:pPr>
        <w:spacing w:after="194" w:line="240" w:lineRule="auto"/>
        <w:ind w:left="100" w:right="90"/>
        <w:jc w:val="center"/>
        <w:rPr>
          <w:b/>
        </w:rPr>
      </w:pPr>
    </w:p>
    <w:p w:rsidR="00271AB0" w:rsidRDefault="00271AB0" w:rsidP="00271AB0">
      <w:pPr>
        <w:spacing w:after="194" w:line="240" w:lineRule="auto"/>
        <w:ind w:left="100" w:right="90"/>
        <w:jc w:val="center"/>
        <w:rPr>
          <w:b/>
        </w:rPr>
      </w:pPr>
    </w:p>
    <w:p w:rsidR="00271AB0" w:rsidRDefault="00271AB0" w:rsidP="00271AB0">
      <w:pPr>
        <w:spacing w:after="194" w:line="240" w:lineRule="auto"/>
        <w:ind w:left="100" w:right="90"/>
        <w:jc w:val="center"/>
      </w:pPr>
      <w:r>
        <w:rPr>
          <w:b/>
        </w:rPr>
        <w:t>§ 153</w:t>
      </w:r>
    </w:p>
    <w:p w:rsidR="00271AB0" w:rsidRDefault="00271AB0" w:rsidP="00271AB0">
      <w:pPr>
        <w:spacing w:line="240" w:lineRule="auto"/>
        <w:ind w:left="-15" w:firstLine="441"/>
      </w:pPr>
      <w:r>
        <w:t>Uloženie disciplinárneho opatrenia za disciplinárne previnenie alebo uloženie sankčného opatrenia za priestupok nevylučuje skončenie služobného pomeru profesionálneho vojaka za takéto konanie, ak po uložení disciplinárneho opatrenia alebo sankčného opatrenia vyšli najavo nové skutočnosti odôvodňujúce skončenie služobného pomeru profesionálneho vojaka prepustením.</w:t>
      </w:r>
    </w:p>
    <w:p w:rsidR="00271AB0" w:rsidRDefault="00271AB0" w:rsidP="00271AB0">
      <w:pPr>
        <w:spacing w:after="43" w:line="240" w:lineRule="auto"/>
        <w:ind w:left="100" w:right="90"/>
        <w:jc w:val="center"/>
      </w:pPr>
      <w:r>
        <w:rPr>
          <w:b/>
        </w:rPr>
        <w:t>SIEDMA HLAVA</w:t>
      </w:r>
    </w:p>
    <w:p w:rsidR="00271AB0" w:rsidRDefault="00271AB0" w:rsidP="00271AB0">
      <w:pPr>
        <w:spacing w:after="286" w:line="240" w:lineRule="auto"/>
        <w:ind w:left="100" w:right="90"/>
        <w:jc w:val="center"/>
      </w:pPr>
      <w:r>
        <w:rPr>
          <w:b/>
        </w:rPr>
        <w:t>VOJENSKÉ VYZNAMENANIA A MIMORIADNE OCENENIA</w:t>
      </w:r>
    </w:p>
    <w:p w:rsidR="00271AB0" w:rsidRDefault="00271AB0" w:rsidP="00271AB0">
      <w:pPr>
        <w:spacing w:after="194" w:line="240" w:lineRule="auto"/>
        <w:ind w:left="100" w:right="90"/>
        <w:jc w:val="center"/>
      </w:pPr>
      <w:r>
        <w:rPr>
          <w:b/>
        </w:rPr>
        <w:t>§ 154</w:t>
      </w:r>
    </w:p>
    <w:p w:rsidR="00271AB0" w:rsidRDefault="00271AB0" w:rsidP="001F0CFC">
      <w:pPr>
        <w:numPr>
          <w:ilvl w:val="1"/>
          <w:numId w:val="1086"/>
        </w:numPr>
        <w:spacing w:after="200" w:line="240" w:lineRule="auto"/>
        <w:ind w:left="0" w:firstLine="454"/>
      </w:pPr>
      <w:r>
        <w:t>Na ocenenie výkonu štátnej služby, osobitných zásluh alebo mimoriadneho prínosu k rozvoju ozbrojených síl, plnenia úloh podľa osobitných predpisov,</w:t>
      </w:r>
      <w:r>
        <w:rPr>
          <w:sz w:val="15"/>
          <w:vertAlign w:val="superscript"/>
        </w:rPr>
        <w:t>101</w:t>
      </w:r>
      <w:r>
        <w:rPr>
          <w:sz w:val="18"/>
        </w:rPr>
        <w:t xml:space="preserve">) </w:t>
      </w:r>
      <w:r>
        <w:t>záslužného činu alebo obetavosti pri plnení úloh počas krízovej situácie</w:t>
      </w:r>
      <w:r>
        <w:rPr>
          <w:sz w:val="15"/>
          <w:vertAlign w:val="superscript"/>
        </w:rPr>
        <w:t>67</w:t>
      </w:r>
      <w:r>
        <w:t>) alebo mimoriadnej udalosti</w:t>
      </w:r>
      <w:r>
        <w:rPr>
          <w:sz w:val="15"/>
          <w:vertAlign w:val="superscript"/>
        </w:rPr>
        <w:t>68</w:t>
      </w:r>
      <w:r>
        <w:rPr>
          <w:sz w:val="18"/>
        </w:rPr>
        <w:t xml:space="preserve">) </w:t>
      </w:r>
      <w:r>
        <w:t>možno profesionálnemu vojakovi udeliť vojenské vyznamenania.</w:t>
      </w:r>
    </w:p>
    <w:p w:rsidR="00271AB0" w:rsidRDefault="00271AB0" w:rsidP="001F0CFC">
      <w:pPr>
        <w:numPr>
          <w:ilvl w:val="1"/>
          <w:numId w:val="1086"/>
        </w:numPr>
        <w:spacing w:after="104" w:line="240" w:lineRule="auto"/>
        <w:ind w:left="0" w:firstLine="454"/>
      </w:pPr>
      <w:r>
        <w:t>Vojenské vyznamenania sú</w:t>
      </w:r>
    </w:p>
    <w:p w:rsidR="00271AB0" w:rsidRDefault="00271AB0" w:rsidP="001F0CFC">
      <w:pPr>
        <w:numPr>
          <w:ilvl w:val="0"/>
          <w:numId w:val="1088"/>
        </w:numPr>
        <w:spacing w:after="104" w:line="240" w:lineRule="auto"/>
        <w:ind w:hanging="283"/>
      </w:pPr>
      <w:r>
        <w:t>vojenské medaily</w:t>
      </w:r>
    </w:p>
    <w:p w:rsidR="00271AB0" w:rsidRDefault="00271AB0" w:rsidP="001F0CFC">
      <w:pPr>
        <w:numPr>
          <w:ilvl w:val="1"/>
          <w:numId w:val="1088"/>
        </w:numPr>
        <w:spacing w:after="104" w:line="240" w:lineRule="auto"/>
        <w:ind w:left="566" w:hanging="283"/>
      </w:pPr>
      <w:r>
        <w:t>Za statočnosť,</w:t>
      </w:r>
    </w:p>
    <w:p w:rsidR="00271AB0" w:rsidRDefault="00271AB0" w:rsidP="001F0CFC">
      <w:pPr>
        <w:numPr>
          <w:ilvl w:val="1"/>
          <w:numId w:val="1088"/>
        </w:numPr>
        <w:spacing w:after="104" w:line="240" w:lineRule="auto"/>
        <w:ind w:left="566" w:hanging="283"/>
      </w:pPr>
      <w:r>
        <w:t>Za zranenie v boji,</w:t>
      </w:r>
    </w:p>
    <w:p w:rsidR="00271AB0" w:rsidRDefault="00271AB0" w:rsidP="001F0CFC">
      <w:pPr>
        <w:numPr>
          <w:ilvl w:val="1"/>
          <w:numId w:val="1088"/>
        </w:numPr>
        <w:spacing w:after="104" w:line="240" w:lineRule="auto"/>
        <w:ind w:left="566" w:hanging="283"/>
      </w:pPr>
      <w:r>
        <w:t>Za službu v mierových pozorovateľských misiách,</w:t>
      </w:r>
    </w:p>
    <w:p w:rsidR="00271AB0" w:rsidRDefault="00271AB0" w:rsidP="001F0CFC">
      <w:pPr>
        <w:numPr>
          <w:ilvl w:val="1"/>
          <w:numId w:val="1088"/>
        </w:numPr>
        <w:spacing w:after="104" w:line="240" w:lineRule="auto"/>
        <w:ind w:left="566" w:hanging="283"/>
      </w:pPr>
      <w:r>
        <w:t>Za humanitárnu pomoc,</w:t>
      </w:r>
    </w:p>
    <w:p w:rsidR="00271AB0" w:rsidRDefault="00271AB0" w:rsidP="001F0CFC">
      <w:pPr>
        <w:numPr>
          <w:ilvl w:val="1"/>
          <w:numId w:val="1088"/>
        </w:numPr>
        <w:spacing w:after="104" w:line="240" w:lineRule="auto"/>
        <w:ind w:left="566" w:hanging="283"/>
      </w:pPr>
      <w:r>
        <w:t>Pamätná medaila ministra obrany Slovenskej republiky,</w:t>
      </w:r>
    </w:p>
    <w:p w:rsidR="00271AB0" w:rsidRDefault="00271AB0" w:rsidP="001F0CFC">
      <w:pPr>
        <w:numPr>
          <w:ilvl w:val="1"/>
          <w:numId w:val="1088"/>
        </w:numPr>
        <w:spacing w:after="104" w:line="240" w:lineRule="auto"/>
        <w:ind w:left="566" w:hanging="283"/>
      </w:pPr>
      <w:r>
        <w:t>Medaila Vojenskej kancelárie prezidenta Slovenskej republiky,</w:t>
      </w:r>
    </w:p>
    <w:p w:rsidR="00271AB0" w:rsidRDefault="00271AB0" w:rsidP="001F0CFC">
      <w:pPr>
        <w:numPr>
          <w:ilvl w:val="1"/>
          <w:numId w:val="1088"/>
        </w:numPr>
        <w:spacing w:after="104" w:line="240" w:lineRule="auto"/>
        <w:ind w:left="566" w:hanging="283"/>
      </w:pPr>
      <w:r>
        <w:t>Medaila Vojenského spravodajstva,</w:t>
      </w:r>
    </w:p>
    <w:p w:rsidR="00271AB0" w:rsidRDefault="00271AB0" w:rsidP="001F0CFC">
      <w:pPr>
        <w:numPr>
          <w:ilvl w:val="1"/>
          <w:numId w:val="1088"/>
        </w:numPr>
        <w:spacing w:after="104" w:line="240" w:lineRule="auto"/>
        <w:ind w:left="566" w:hanging="283"/>
      </w:pPr>
      <w:r>
        <w:t>Medaila Vojenskej polície,</w:t>
      </w:r>
    </w:p>
    <w:p w:rsidR="00271AB0" w:rsidRDefault="00271AB0" w:rsidP="001F0CFC">
      <w:pPr>
        <w:numPr>
          <w:ilvl w:val="0"/>
          <w:numId w:val="1088"/>
        </w:numPr>
        <w:spacing w:after="104" w:line="240" w:lineRule="auto"/>
        <w:ind w:hanging="283"/>
      </w:pPr>
      <w:r>
        <w:t>vojenské kríže</w:t>
      </w:r>
    </w:p>
    <w:p w:rsidR="00271AB0" w:rsidRDefault="00271AB0" w:rsidP="001F0CFC">
      <w:pPr>
        <w:numPr>
          <w:ilvl w:val="1"/>
          <w:numId w:val="1088"/>
        </w:numPr>
        <w:spacing w:after="104" w:line="240" w:lineRule="auto"/>
        <w:ind w:left="566" w:hanging="283"/>
      </w:pPr>
      <w:r>
        <w:t>Za vernosť ozbrojeným silám Slovenskej republiky,</w:t>
      </w:r>
    </w:p>
    <w:p w:rsidR="00271AB0" w:rsidRDefault="00271AB0" w:rsidP="001F0CFC">
      <w:pPr>
        <w:numPr>
          <w:ilvl w:val="1"/>
          <w:numId w:val="1088"/>
        </w:numPr>
        <w:spacing w:after="104" w:line="240" w:lineRule="auto"/>
        <w:ind w:left="566" w:hanging="283"/>
      </w:pPr>
      <w:r>
        <w:t>Pamätný kríž za účasť vo vojenskej operácii,</w:t>
      </w:r>
    </w:p>
    <w:p w:rsidR="00271AB0" w:rsidRDefault="00271AB0" w:rsidP="001F0CFC">
      <w:pPr>
        <w:numPr>
          <w:ilvl w:val="1"/>
          <w:numId w:val="1088"/>
        </w:numPr>
        <w:spacing w:after="200" w:line="240" w:lineRule="auto"/>
        <w:ind w:left="566" w:hanging="283"/>
      </w:pPr>
      <w:r>
        <w:t>Pamätný kríž náčelníka Generálneho štábu ozbrojených síl Slovenskej republiky,</w:t>
      </w:r>
    </w:p>
    <w:p w:rsidR="00271AB0" w:rsidRDefault="00271AB0" w:rsidP="001F0CFC">
      <w:pPr>
        <w:numPr>
          <w:ilvl w:val="0"/>
          <w:numId w:val="1088"/>
        </w:numPr>
        <w:spacing w:after="104" w:line="240" w:lineRule="auto"/>
        <w:ind w:hanging="283"/>
      </w:pPr>
      <w:r>
        <w:t>vojenské odznaky</w:t>
      </w:r>
    </w:p>
    <w:p w:rsidR="00271AB0" w:rsidRDefault="00271AB0" w:rsidP="001F0CFC">
      <w:pPr>
        <w:numPr>
          <w:ilvl w:val="1"/>
          <w:numId w:val="1088"/>
        </w:numPr>
        <w:spacing w:after="104" w:line="240" w:lineRule="auto"/>
        <w:ind w:left="566" w:hanging="283"/>
      </w:pPr>
      <w:r>
        <w:t>Čestný odznak ozbrojených síl Slovenskej republiky,</w:t>
      </w:r>
    </w:p>
    <w:p w:rsidR="00271AB0" w:rsidRDefault="00271AB0" w:rsidP="001F0CFC">
      <w:pPr>
        <w:numPr>
          <w:ilvl w:val="1"/>
          <w:numId w:val="1088"/>
        </w:numPr>
        <w:spacing w:after="104" w:line="240" w:lineRule="auto"/>
        <w:ind w:left="566" w:hanging="283"/>
      </w:pPr>
      <w:r>
        <w:t>Odznak náčelníka Generálneho štábu ozbrojených síl Slovenskej republiky,</w:t>
      </w:r>
    </w:p>
    <w:p w:rsidR="00271AB0" w:rsidRDefault="00271AB0" w:rsidP="001F0CFC">
      <w:pPr>
        <w:numPr>
          <w:ilvl w:val="1"/>
          <w:numId w:val="1088"/>
        </w:numPr>
        <w:spacing w:after="200" w:line="240" w:lineRule="auto"/>
        <w:ind w:left="566" w:hanging="283"/>
      </w:pPr>
      <w:r>
        <w:t>Za bojový kontakt.</w:t>
      </w:r>
    </w:p>
    <w:p w:rsidR="00271AB0" w:rsidRDefault="00271AB0" w:rsidP="001F0CFC">
      <w:pPr>
        <w:numPr>
          <w:ilvl w:val="1"/>
          <w:numId w:val="1089"/>
        </w:numPr>
        <w:spacing w:after="200" w:line="240" w:lineRule="auto"/>
        <w:ind w:left="0" w:firstLine="426"/>
      </w:pPr>
      <w:r>
        <w:t>Na ocenenie výkonu štátnej služby, záslužného činu alebo spolupráce s ozbrojenými silami Slovenskej republiky môže minister služobným predpisom zriadiť aj ďalšie vojenské vyznamenania.</w:t>
      </w:r>
    </w:p>
    <w:p w:rsidR="00271AB0" w:rsidRDefault="00271AB0" w:rsidP="001F0CFC">
      <w:pPr>
        <w:numPr>
          <w:ilvl w:val="1"/>
          <w:numId w:val="1089"/>
        </w:numPr>
        <w:spacing w:after="200" w:line="240" w:lineRule="auto"/>
        <w:ind w:left="0" w:firstLine="426"/>
      </w:pPr>
      <w:r>
        <w:t>Vojenské vyznamenania sa môžu v závislosti od miery zásluh deliť na stupne.</w:t>
      </w:r>
    </w:p>
    <w:p w:rsidR="00271AB0" w:rsidRDefault="00271AB0" w:rsidP="001F0CFC">
      <w:pPr>
        <w:numPr>
          <w:ilvl w:val="1"/>
          <w:numId w:val="1089"/>
        </w:numPr>
        <w:spacing w:after="200" w:line="240" w:lineRule="auto"/>
        <w:ind w:left="0" w:firstLine="426"/>
      </w:pPr>
      <w:r>
        <w:t>Vojenské vyznamenania možno udeliť aj príslušníkovi ozbrojených síl cudzích štátov, kolektívu osôb, štátnemu občanovi Slovenskej republiky alebo cudzincovi, ktorí sa významným spôsobom podieľali na spolupráci s ozbrojenými silami.</w:t>
      </w:r>
    </w:p>
    <w:p w:rsidR="00271AB0" w:rsidRDefault="00271AB0" w:rsidP="001F0CFC">
      <w:pPr>
        <w:numPr>
          <w:ilvl w:val="1"/>
          <w:numId w:val="1089"/>
        </w:numPr>
        <w:spacing w:after="200" w:line="240" w:lineRule="auto"/>
        <w:ind w:left="0" w:firstLine="426"/>
      </w:pPr>
      <w:r>
        <w:t>Vojenské vyznamenania možno udeliť aj in memoriam.</w:t>
      </w:r>
    </w:p>
    <w:p w:rsidR="00271AB0" w:rsidRDefault="00271AB0" w:rsidP="001F0CFC">
      <w:pPr>
        <w:numPr>
          <w:ilvl w:val="1"/>
          <w:numId w:val="1089"/>
        </w:numPr>
        <w:spacing w:after="200" w:line="240" w:lineRule="auto"/>
        <w:ind w:left="0" w:firstLine="426"/>
      </w:pPr>
      <w:r>
        <w:t>Vojenskú medailu Za statočnosť udeľuje hlavný veliteľ ozbrojených síl.</w:t>
      </w:r>
    </w:p>
    <w:p w:rsidR="00271AB0" w:rsidRDefault="00271AB0" w:rsidP="001F0CFC">
      <w:pPr>
        <w:numPr>
          <w:ilvl w:val="1"/>
          <w:numId w:val="1089"/>
        </w:numPr>
        <w:spacing w:after="200" w:line="240" w:lineRule="auto"/>
        <w:ind w:left="0" w:firstLine="426"/>
      </w:pPr>
      <w:r>
        <w:t>Vojenskú medailu Za zranenie v boji, Za humanitárnu pomoc, Pamätnú medailu ministra obrany Slovenskej republiky a Pamätný kríž za účasť vo vojenskej operácii udeľuje minister.</w:t>
      </w:r>
    </w:p>
    <w:p w:rsidR="00271AB0" w:rsidRDefault="00271AB0" w:rsidP="001F0CFC">
      <w:pPr>
        <w:numPr>
          <w:ilvl w:val="1"/>
          <w:numId w:val="1089"/>
        </w:numPr>
        <w:spacing w:after="200" w:line="240" w:lineRule="auto"/>
        <w:ind w:left="0" w:firstLine="426"/>
      </w:pPr>
      <w:r>
        <w:t>Vojenskú medailu Za službu v mierových pozorovateľských misiách, vojenský kríž Za vernosť ozbrojeným silám Slovenskej republiky, Pamätný kríž náčelníka Generálneho štábu ozbrojených síl Slovenskej republiky, vojenský odznak Čestný odznak ozbrojených síl Slovenskej republiky, Odznak náčelníka Generálneho štábu ozbrojených síl Slovenskej republiky a vojenský odznak Za bojový kontakt udeľuje náčelník generálneho štábu.</w:t>
      </w:r>
    </w:p>
    <w:p w:rsidR="00271AB0" w:rsidRDefault="00271AB0" w:rsidP="001F0CFC">
      <w:pPr>
        <w:numPr>
          <w:ilvl w:val="1"/>
          <w:numId w:val="1089"/>
        </w:numPr>
        <w:spacing w:after="200" w:line="240" w:lineRule="auto"/>
        <w:ind w:left="0" w:firstLine="284"/>
      </w:pPr>
      <w:r>
        <w:t>Medailu Vojenskej kancelárie prezidenta Slovenskej republiky udeľuje náčelník vojenskej kancelárie, Medailu Vojenského spravodajstva udeľuje riaditeľ Vojenského spravodajstva a Medailu Vojenskej polície udeľuje riaditeľ Vojenskej polície.</w:t>
      </w:r>
    </w:p>
    <w:p w:rsidR="00271AB0" w:rsidRDefault="00271AB0" w:rsidP="001F0CFC">
      <w:pPr>
        <w:numPr>
          <w:ilvl w:val="1"/>
          <w:numId w:val="1089"/>
        </w:numPr>
        <w:spacing w:after="291" w:line="240" w:lineRule="auto"/>
        <w:ind w:left="0" w:firstLine="284"/>
      </w:pPr>
      <w:r>
        <w:t>Stupne vojenských vyznamenaní, podmienky ich udeľovania a vyobrazenie ich záväznej výtvarnej podoby ustanoví všeobecne záväzný právny predpis, ktorý vydá ministerstvo.</w:t>
      </w:r>
    </w:p>
    <w:p w:rsidR="00271AB0" w:rsidRDefault="00271AB0" w:rsidP="00271AB0">
      <w:pPr>
        <w:spacing w:after="20" w:line="240" w:lineRule="auto"/>
        <w:ind w:left="100" w:right="90"/>
        <w:jc w:val="center"/>
      </w:pPr>
      <w:r>
        <w:rPr>
          <w:b/>
        </w:rPr>
        <w:t>§ 155</w:t>
      </w:r>
    </w:p>
    <w:p w:rsidR="00271AB0" w:rsidRPr="00463F42" w:rsidRDefault="00271AB0" w:rsidP="00271AB0">
      <w:pPr>
        <w:pStyle w:val="Nadpis1"/>
        <w:spacing w:after="199"/>
        <w:ind w:left="276"/>
        <w:rPr>
          <w:sz w:val="24"/>
          <w:szCs w:val="24"/>
        </w:rPr>
      </w:pPr>
      <w:r w:rsidRPr="00463F42">
        <w:rPr>
          <w:sz w:val="24"/>
          <w:szCs w:val="24"/>
        </w:rPr>
        <w:t>Mimoriadne vymenovanie, mimoriadne povýšenie a mimoriadne ocenenie in memoriam</w:t>
      </w:r>
    </w:p>
    <w:p w:rsidR="00271AB0" w:rsidRDefault="00271AB0" w:rsidP="00271AB0">
      <w:pPr>
        <w:spacing w:line="240" w:lineRule="auto"/>
        <w:ind w:left="-15" w:firstLine="299"/>
      </w:pPr>
      <w:r>
        <w:t>Profesionálneho vojaka, ktorý zahynul pri plnení služobných povinností, môže minister mimoriadne vymenovať in memoriam do vyššej vojenskej hodnosti alebo mimoriadne povýšiť in memoriam alebo mu môže priznať mimoriadne ocenenie Čestný príslušník útvaru in memoriam.</w:t>
      </w:r>
    </w:p>
    <w:p w:rsidR="00271AB0" w:rsidRDefault="00271AB0" w:rsidP="00271AB0">
      <w:pPr>
        <w:spacing w:after="43" w:line="240" w:lineRule="auto"/>
        <w:ind w:left="100" w:right="90"/>
        <w:jc w:val="center"/>
        <w:rPr>
          <w:b/>
        </w:rPr>
      </w:pPr>
    </w:p>
    <w:p w:rsidR="00271AB0" w:rsidRDefault="00271AB0" w:rsidP="00271AB0">
      <w:pPr>
        <w:spacing w:after="43" w:line="240" w:lineRule="auto"/>
        <w:ind w:left="100" w:right="90"/>
        <w:jc w:val="center"/>
      </w:pPr>
      <w:r>
        <w:rPr>
          <w:b/>
        </w:rPr>
        <w:t>ÔSMA HLAVA</w:t>
      </w:r>
    </w:p>
    <w:p w:rsidR="00271AB0" w:rsidRDefault="00271AB0" w:rsidP="00271AB0">
      <w:pPr>
        <w:spacing w:after="194" w:line="240" w:lineRule="auto"/>
        <w:ind w:left="100" w:right="90"/>
        <w:jc w:val="center"/>
      </w:pPr>
      <w:r>
        <w:rPr>
          <w:b/>
        </w:rPr>
        <w:t>ODMEŇOVANIE A ĎALŠIE PEŇAŽNÉ NÁLEŽITOSTI</w:t>
      </w:r>
    </w:p>
    <w:p w:rsidR="00271AB0" w:rsidRDefault="00271AB0" w:rsidP="00271AB0">
      <w:pPr>
        <w:spacing w:after="43" w:line="240" w:lineRule="auto"/>
        <w:ind w:left="100" w:right="90"/>
        <w:jc w:val="center"/>
      </w:pPr>
      <w:r>
        <w:rPr>
          <w:b/>
        </w:rPr>
        <w:t>Prvý diel</w:t>
      </w:r>
    </w:p>
    <w:p w:rsidR="00271AB0" w:rsidRDefault="00271AB0" w:rsidP="00271AB0">
      <w:pPr>
        <w:spacing w:after="286" w:line="240" w:lineRule="auto"/>
        <w:ind w:left="100" w:right="90"/>
        <w:jc w:val="center"/>
      </w:pPr>
      <w:r>
        <w:rPr>
          <w:b/>
        </w:rPr>
        <w:t>Platové náležitosti</w:t>
      </w:r>
    </w:p>
    <w:p w:rsidR="00271AB0" w:rsidRDefault="00271AB0" w:rsidP="00271AB0">
      <w:pPr>
        <w:spacing w:after="194" w:line="240" w:lineRule="auto"/>
        <w:ind w:left="100" w:right="90"/>
        <w:jc w:val="center"/>
      </w:pPr>
      <w:r>
        <w:rPr>
          <w:b/>
        </w:rPr>
        <w:t>§ 156</w:t>
      </w:r>
    </w:p>
    <w:p w:rsidR="00271AB0" w:rsidRDefault="00271AB0" w:rsidP="00271AB0">
      <w:pPr>
        <w:spacing w:after="0" w:line="240" w:lineRule="auto"/>
        <w:ind w:left="-15" w:firstLine="299"/>
      </w:pPr>
      <w:r>
        <w:t xml:space="preserve">(1) Profesionálnemu vojakovi za podmienok ustanovených týmto zákonom patrí plat, ktorý tvorí </w:t>
      </w:r>
    </w:p>
    <w:p w:rsidR="00271AB0" w:rsidRDefault="00271AB0" w:rsidP="00271AB0">
      <w:pPr>
        <w:spacing w:after="104" w:line="240" w:lineRule="auto"/>
        <w:ind w:left="340" w:hanging="340"/>
      </w:pPr>
      <w:r>
        <w:t>a) hodnostný plat,</w:t>
      </w:r>
    </w:p>
    <w:p w:rsidR="00271AB0" w:rsidRDefault="00271AB0" w:rsidP="001F0CFC">
      <w:pPr>
        <w:numPr>
          <w:ilvl w:val="0"/>
          <w:numId w:val="1090"/>
        </w:numPr>
        <w:spacing w:after="104" w:line="240" w:lineRule="auto"/>
        <w:ind w:hanging="340"/>
      </w:pPr>
      <w:r>
        <w:t>zvýšenie hodnostného platu za čas trvania štátnej služby,</w:t>
      </w:r>
    </w:p>
    <w:p w:rsidR="00271AB0" w:rsidRDefault="00271AB0" w:rsidP="001F0CFC">
      <w:pPr>
        <w:numPr>
          <w:ilvl w:val="0"/>
          <w:numId w:val="1090"/>
        </w:numPr>
        <w:spacing w:after="200" w:line="240" w:lineRule="auto"/>
        <w:ind w:hanging="340"/>
      </w:pPr>
      <w:r>
        <w:t>platová kompenzácia za sťažené vykonávanie štátnej služby,</w:t>
      </w:r>
    </w:p>
    <w:p w:rsidR="00271AB0" w:rsidRDefault="00271AB0" w:rsidP="001F0CFC">
      <w:pPr>
        <w:numPr>
          <w:ilvl w:val="0"/>
          <w:numId w:val="1090"/>
        </w:numPr>
        <w:spacing w:after="104" w:line="240" w:lineRule="auto"/>
        <w:ind w:hanging="340"/>
      </w:pPr>
      <w:r>
        <w:t>príplatok výkonným letcom,</w:t>
      </w:r>
    </w:p>
    <w:p w:rsidR="00271AB0" w:rsidRDefault="00271AB0" w:rsidP="001F0CFC">
      <w:pPr>
        <w:numPr>
          <w:ilvl w:val="0"/>
          <w:numId w:val="1090"/>
        </w:numPr>
        <w:spacing w:after="104" w:line="240" w:lineRule="auto"/>
        <w:ind w:hanging="340"/>
      </w:pPr>
      <w:r>
        <w:t>príplatok výsadkárom,</w:t>
      </w:r>
    </w:p>
    <w:p w:rsidR="00271AB0" w:rsidRDefault="00271AB0" w:rsidP="001F0CFC">
      <w:pPr>
        <w:numPr>
          <w:ilvl w:val="0"/>
          <w:numId w:val="1090"/>
        </w:numPr>
        <w:spacing w:after="104" w:line="240" w:lineRule="auto"/>
        <w:ind w:hanging="340"/>
      </w:pPr>
      <w:r>
        <w:t>príplatok za ohrozenie života alebo zdravia,</w:t>
      </w:r>
    </w:p>
    <w:p w:rsidR="00271AB0" w:rsidRDefault="00271AB0" w:rsidP="001F0CFC">
      <w:pPr>
        <w:numPr>
          <w:ilvl w:val="0"/>
          <w:numId w:val="1090"/>
        </w:numPr>
        <w:spacing w:after="104" w:line="240" w:lineRule="auto"/>
        <w:ind w:hanging="340"/>
      </w:pPr>
      <w:r>
        <w:t>príplatok príslušníkom Vojenskej polície,</w:t>
      </w:r>
    </w:p>
    <w:p w:rsidR="00271AB0" w:rsidRDefault="00271AB0" w:rsidP="001F0CFC">
      <w:pPr>
        <w:numPr>
          <w:ilvl w:val="0"/>
          <w:numId w:val="1090"/>
        </w:numPr>
        <w:spacing w:after="104" w:line="240" w:lineRule="auto"/>
        <w:ind w:hanging="340"/>
      </w:pPr>
      <w:r>
        <w:t>príplatok zdravotníckym pracovníkom,</w:t>
      </w:r>
    </w:p>
    <w:p w:rsidR="00271AB0" w:rsidRDefault="00271AB0" w:rsidP="001F0CFC">
      <w:pPr>
        <w:numPr>
          <w:ilvl w:val="0"/>
          <w:numId w:val="1090"/>
        </w:numPr>
        <w:spacing w:after="104" w:line="240" w:lineRule="auto"/>
        <w:ind w:hanging="340"/>
      </w:pPr>
      <w:r>
        <w:t>príplatok vrcholovým športovcom,</w:t>
      </w:r>
    </w:p>
    <w:p w:rsidR="00271AB0" w:rsidRDefault="00271AB0" w:rsidP="001F0CFC">
      <w:pPr>
        <w:numPr>
          <w:ilvl w:val="0"/>
          <w:numId w:val="1090"/>
        </w:numPr>
        <w:spacing w:after="104" w:line="240" w:lineRule="auto"/>
        <w:ind w:hanging="340"/>
      </w:pPr>
      <w:r>
        <w:t>príplatok za výkon špecializovanej činnosti,</w:t>
      </w:r>
    </w:p>
    <w:p w:rsidR="00271AB0" w:rsidRDefault="00271AB0" w:rsidP="001F0CFC">
      <w:pPr>
        <w:numPr>
          <w:ilvl w:val="0"/>
          <w:numId w:val="1090"/>
        </w:numPr>
        <w:spacing w:after="104" w:line="240" w:lineRule="auto"/>
        <w:ind w:hanging="340"/>
      </w:pPr>
      <w:r>
        <w:t>príplatok za zastupovanie alebo za výkon voľnej veliteľskej funkcie,</w:t>
      </w:r>
    </w:p>
    <w:p w:rsidR="00271AB0" w:rsidRDefault="00271AB0" w:rsidP="001F0CFC">
      <w:pPr>
        <w:numPr>
          <w:ilvl w:val="0"/>
          <w:numId w:val="1090"/>
        </w:numPr>
        <w:spacing w:after="104" w:line="240" w:lineRule="auto"/>
        <w:ind w:hanging="340"/>
      </w:pPr>
      <w:r>
        <w:t>odmena,</w:t>
      </w:r>
    </w:p>
    <w:p w:rsidR="00271AB0" w:rsidRDefault="00271AB0" w:rsidP="001F0CFC">
      <w:pPr>
        <w:numPr>
          <w:ilvl w:val="0"/>
          <w:numId w:val="1090"/>
        </w:numPr>
        <w:spacing w:after="200" w:line="240" w:lineRule="auto"/>
        <w:ind w:hanging="340"/>
      </w:pPr>
      <w:r>
        <w:t>zahraničný príspevok.</w:t>
      </w:r>
    </w:p>
    <w:p w:rsidR="00271AB0" w:rsidRDefault="00271AB0" w:rsidP="001F0CFC">
      <w:pPr>
        <w:numPr>
          <w:ilvl w:val="1"/>
          <w:numId w:val="1090"/>
        </w:numPr>
        <w:spacing w:after="200" w:line="240" w:lineRule="auto"/>
        <w:ind w:left="0" w:firstLine="426"/>
      </w:pPr>
      <w:r>
        <w:t>Služobný plat na účely tohto zákona tvorí súčet zložiek platu určených mesačnou sumou podľa odseku 1 písm. a) až k). Služobný plat je aj doplatok k služobnému platu podľa § 232 a vyrovnanie podľa § 235b.</w:t>
      </w:r>
    </w:p>
    <w:p w:rsidR="00271AB0" w:rsidRDefault="00271AB0" w:rsidP="001F0CFC">
      <w:pPr>
        <w:numPr>
          <w:ilvl w:val="1"/>
          <w:numId w:val="1090"/>
        </w:numPr>
        <w:spacing w:after="200" w:line="240" w:lineRule="auto"/>
        <w:ind w:left="0" w:firstLine="426"/>
      </w:pPr>
      <w:r>
        <w:t>Služobný plat profesionálneho vojaka je určený už s prihliadnutím na štátnu službu vykonanú v noci, v sobotu, v nedeľu, vo sviatok a na štátnu službu nadčas nepresahujúcu päť hodín v týždni. Služobný plat profesionálneho vojaka je tiež určený už s prihliadnutím na služobnú pohotovosť.</w:t>
      </w:r>
    </w:p>
    <w:p w:rsidR="00271AB0" w:rsidRDefault="00271AB0" w:rsidP="001F0CFC">
      <w:pPr>
        <w:numPr>
          <w:ilvl w:val="1"/>
          <w:numId w:val="1090"/>
        </w:numPr>
        <w:spacing w:after="291" w:line="240" w:lineRule="auto"/>
        <w:ind w:left="0" w:firstLine="426"/>
      </w:pPr>
      <w:r>
        <w:t>Služobný plat profesionálnemu vojakovi patrí odo dňa ustanovenia alebo vymenovania do funkcie.</w:t>
      </w:r>
    </w:p>
    <w:p w:rsidR="00271AB0" w:rsidRDefault="00271AB0" w:rsidP="00271AB0">
      <w:pPr>
        <w:spacing w:after="20" w:line="240" w:lineRule="auto"/>
        <w:ind w:left="100" w:right="90"/>
        <w:jc w:val="center"/>
        <w:rPr>
          <w:b/>
        </w:rPr>
      </w:pPr>
    </w:p>
    <w:p w:rsidR="00271AB0" w:rsidRDefault="00271AB0" w:rsidP="00271AB0">
      <w:pPr>
        <w:spacing w:after="20" w:line="240" w:lineRule="auto"/>
        <w:ind w:left="100" w:right="90"/>
        <w:jc w:val="center"/>
        <w:rPr>
          <w:b/>
        </w:rPr>
      </w:pPr>
    </w:p>
    <w:p w:rsidR="00271AB0" w:rsidRDefault="00271AB0" w:rsidP="00271AB0">
      <w:pPr>
        <w:spacing w:after="20" w:line="240" w:lineRule="auto"/>
        <w:ind w:left="100" w:right="90"/>
        <w:jc w:val="center"/>
        <w:rPr>
          <w:b/>
        </w:rPr>
      </w:pPr>
    </w:p>
    <w:p w:rsidR="00271AB0" w:rsidRDefault="00271AB0" w:rsidP="00271AB0">
      <w:pPr>
        <w:spacing w:after="20" w:line="240" w:lineRule="auto"/>
        <w:ind w:left="100" w:right="90"/>
        <w:jc w:val="center"/>
      </w:pPr>
      <w:r>
        <w:rPr>
          <w:b/>
        </w:rPr>
        <w:t>§ 157</w:t>
      </w:r>
    </w:p>
    <w:p w:rsidR="00271AB0" w:rsidRDefault="00271AB0" w:rsidP="00271AB0">
      <w:pPr>
        <w:spacing w:after="194" w:line="240" w:lineRule="auto"/>
        <w:ind w:left="100" w:right="90"/>
        <w:jc w:val="center"/>
      </w:pPr>
      <w:r>
        <w:rPr>
          <w:b/>
        </w:rPr>
        <w:t>Hodnostný plat</w:t>
      </w:r>
    </w:p>
    <w:p w:rsidR="00271AB0" w:rsidRDefault="00271AB0" w:rsidP="001F0CFC">
      <w:pPr>
        <w:numPr>
          <w:ilvl w:val="1"/>
          <w:numId w:val="1091"/>
        </w:numPr>
        <w:spacing w:after="200" w:line="240" w:lineRule="auto"/>
        <w:ind w:left="0" w:firstLine="426"/>
      </w:pPr>
      <w:r>
        <w:t>Profesionálnemu vojakovi patrí hodnostný plat, ktorý tvorí hodnostná tarifa a funkčná tarifa. Hodnostné platy profesionálnych vojakov sú uvedené v prílohe č. 3.</w:t>
      </w:r>
    </w:p>
    <w:p w:rsidR="00271AB0" w:rsidRDefault="00271AB0" w:rsidP="001F0CFC">
      <w:pPr>
        <w:numPr>
          <w:ilvl w:val="1"/>
          <w:numId w:val="1091"/>
        </w:numPr>
        <w:spacing w:after="200" w:line="240" w:lineRule="auto"/>
        <w:ind w:left="0" w:firstLine="426"/>
      </w:pPr>
      <w:r>
        <w:t>Funkčná tarifa môže byť profesionálnemu vojakovi v závislosti od charakteru vykonávanej funkcie zvýšená až do výšky 50 % z funkčnej tarify dosiahnutej vojenskej hodnosti alebo zapožičanej vojenskej hodnosti a profesionálnemu vojakovi vyčlenenému na plnenie úloh Vojenského spravodajstva z funkčnej tarify vojenskej hodnosti, ktorá je plánovaná na funkciu. Zvýšenie funkčnej tarify podľa prvej vety sa zaokrúhli na najbližší eurocent nahor.</w:t>
      </w:r>
    </w:p>
    <w:p w:rsidR="00271AB0" w:rsidRDefault="00271AB0" w:rsidP="001F0CFC">
      <w:pPr>
        <w:numPr>
          <w:ilvl w:val="1"/>
          <w:numId w:val="1091"/>
        </w:numPr>
        <w:spacing w:after="200" w:line="240" w:lineRule="auto"/>
        <w:ind w:left="0" w:firstLine="426"/>
      </w:pPr>
      <w:r>
        <w:t>Hodnostný plat podľa odseku 1 vrátane zvýšenia funkčnej tarify podľa odseku 2 patrí profesionálnemu vojakovi z dosiahnutej vojenskej hodnosti odo dňa jeho vymenovania do vojenskej hodnosti, povýšenia alebo priznania vojenskej hodnosti, alebo zo zapožičanej vojenskej hodnosti odo dňa zapožičania vojenskej hodnosti.</w:t>
      </w:r>
    </w:p>
    <w:p w:rsidR="00271AB0" w:rsidRDefault="00271AB0" w:rsidP="001F0CFC">
      <w:pPr>
        <w:numPr>
          <w:ilvl w:val="1"/>
          <w:numId w:val="1091"/>
        </w:numPr>
        <w:spacing w:after="200" w:line="240" w:lineRule="auto"/>
        <w:ind w:left="0" w:firstLine="426"/>
      </w:pPr>
      <w:r>
        <w:t>Hodnostný plat podľa odseku 1 vrátane zvýšenia funkčnej tarify podľa odseku 2 patrí profesionálnemu vojakovi vyčlenenému na plnenie úloh Vojenského spravodajstva z vojenskej hodnosti, ktorá je plánovaná na funkciu, odo dňa jeho vymenovania do funkcie alebo ustanovenia do funkcie vo Vojenskom spravodajstve.</w:t>
      </w:r>
    </w:p>
    <w:p w:rsidR="00271AB0" w:rsidRDefault="00271AB0" w:rsidP="001F0CFC">
      <w:pPr>
        <w:numPr>
          <w:ilvl w:val="1"/>
          <w:numId w:val="1091"/>
        </w:numPr>
        <w:spacing w:after="200" w:line="240" w:lineRule="auto"/>
        <w:ind w:left="0" w:firstLine="426"/>
      </w:pPr>
      <w:r>
        <w:t>Termín účinnosti a percentuálne zvýšenie alebo iný spôsob zvýšenia hodnostných platov podľa odseku 1 na príslušný rok ustanoví zákon o štátnom rozpočte. Hodnostné platy podľa odseku 1 zvýšené podľa zákona o štátnom rozpočte na príslušný rok uverejňuje ministerstvo vo svojom publikačnom orgáne.</w:t>
      </w:r>
    </w:p>
    <w:p w:rsidR="00271AB0" w:rsidRDefault="00271AB0" w:rsidP="001F0CFC">
      <w:pPr>
        <w:numPr>
          <w:ilvl w:val="1"/>
          <w:numId w:val="1091"/>
        </w:numPr>
        <w:spacing w:after="203" w:line="240" w:lineRule="auto"/>
        <w:ind w:left="0" w:firstLine="426"/>
      </w:pPr>
      <w:r>
        <w:t>Hodnostné platy upravené podľa odseku 5 sa zaokrúhľujú na 50 eurocentov nahor, pričom každá zložka hodnostného platu podľa odseku 1 sa zaokrúhli na najbližší eurocent nahor. Ak sa určí iný spôsob zvýšenia hodnostných platov podľa odseku 5, upraví sa iba hodnostná tarifa.</w:t>
      </w:r>
    </w:p>
    <w:p w:rsidR="00271AB0" w:rsidRDefault="00271AB0" w:rsidP="001F0CFC">
      <w:pPr>
        <w:numPr>
          <w:ilvl w:val="1"/>
          <w:numId w:val="1091"/>
        </w:numPr>
        <w:spacing w:after="294" w:line="240" w:lineRule="auto"/>
        <w:ind w:left="0" w:firstLine="426"/>
      </w:pPr>
      <w:r>
        <w:t>Funkcie a percentuálne zvýšenie funkčnej tarify podľa odseku 2 ustanoví služobný predpis.</w:t>
      </w:r>
    </w:p>
    <w:p w:rsidR="00271AB0" w:rsidRDefault="00271AB0" w:rsidP="00271AB0">
      <w:pPr>
        <w:spacing w:after="20" w:line="240" w:lineRule="auto"/>
        <w:ind w:left="100" w:right="90"/>
        <w:jc w:val="center"/>
      </w:pPr>
      <w:r>
        <w:rPr>
          <w:b/>
        </w:rPr>
        <w:t>§ 157a</w:t>
      </w:r>
    </w:p>
    <w:p w:rsidR="00271AB0" w:rsidRDefault="00271AB0" w:rsidP="00271AB0">
      <w:pPr>
        <w:spacing w:after="194" w:line="240" w:lineRule="auto"/>
        <w:ind w:left="100" w:right="90"/>
        <w:jc w:val="center"/>
      </w:pPr>
      <w:r>
        <w:rPr>
          <w:b/>
        </w:rPr>
        <w:t>Zvýšenie hodnostného platu za čas trvania štátnej služby</w:t>
      </w:r>
    </w:p>
    <w:p w:rsidR="00271AB0" w:rsidRDefault="00271AB0" w:rsidP="001F0CFC">
      <w:pPr>
        <w:numPr>
          <w:ilvl w:val="1"/>
          <w:numId w:val="1093"/>
        </w:numPr>
        <w:spacing w:after="200" w:line="240" w:lineRule="auto"/>
        <w:ind w:left="0" w:firstLine="426"/>
      </w:pPr>
      <w:r>
        <w:t>Profesionálnemu vojakovi patrí za každý rok trvania štátnej služby zvýšenie hodnostného platu o 1 % z hodnostného platu podľa § 157 ods. 1 vrátane zvýšenia funkčnej tarify podľa § 157 ods. 2.</w:t>
      </w:r>
    </w:p>
    <w:p w:rsidR="00271AB0" w:rsidRDefault="00271AB0" w:rsidP="001F0CFC">
      <w:pPr>
        <w:numPr>
          <w:ilvl w:val="1"/>
          <w:numId w:val="1093"/>
        </w:numPr>
        <w:spacing w:after="200" w:line="240" w:lineRule="auto"/>
        <w:ind w:left="0" w:firstLine="426"/>
      </w:pPr>
      <w:r>
        <w:t>Zvýšenie hodnostného platu za čas trvania štátnej služby patrí profesionálnemu vojakovi od prvého dňa mesiaca, v ktorom profesionálny vojak dosiahol ďalší rok trvania štátnej služby.</w:t>
      </w:r>
    </w:p>
    <w:p w:rsidR="00271AB0" w:rsidRDefault="00271AB0" w:rsidP="001F0CFC">
      <w:pPr>
        <w:numPr>
          <w:ilvl w:val="1"/>
          <w:numId w:val="1093"/>
        </w:numPr>
        <w:spacing w:after="200" w:line="240" w:lineRule="auto"/>
        <w:ind w:left="0" w:firstLine="426"/>
      </w:pPr>
      <w:r>
        <w:t>Zvýšenie hodnostného platu podľa odseku 1 sa zaokrúhľuje na 50 eurocentov nahor.</w:t>
      </w:r>
    </w:p>
    <w:p w:rsidR="00271AB0" w:rsidRDefault="00271AB0" w:rsidP="001F0CFC">
      <w:pPr>
        <w:numPr>
          <w:ilvl w:val="1"/>
          <w:numId w:val="1093"/>
        </w:numPr>
        <w:spacing w:after="200" w:line="240" w:lineRule="auto"/>
        <w:ind w:left="0" w:firstLine="426"/>
      </w:pPr>
      <w:r>
        <w:t>Do času trvania štátnej služby sa na účely zvýšenia hodnostného platu započítava čas trvania služobného pomeru podľa § 15 ods. 3 až 5 a čas trvania služobného pomeru podľa § 31 ods. 1 písm. a), c) až j).</w:t>
      </w:r>
    </w:p>
    <w:p w:rsidR="00271AB0" w:rsidRDefault="00271AB0" w:rsidP="001F0CFC">
      <w:pPr>
        <w:numPr>
          <w:ilvl w:val="1"/>
          <w:numId w:val="1093"/>
        </w:numPr>
        <w:spacing w:after="291" w:line="240" w:lineRule="auto"/>
        <w:ind w:left="0" w:firstLine="426"/>
      </w:pPr>
      <w:r>
        <w:t>Do času trvania štátnej služby podľa odseku 4 sa nezapočítava čas podľa § 31 ods. 1 písm. b) a ods. 2 a čas prerušenia výkonu profesionálnej služby podľa osobitného predpisu platného v čase prerušenia výkonu profesionálnej služby. Do času trvania štátnej služby podľa odseku 4 sa nezapočítava ani čas trvania služobného pomeru v ozbrojených silách vykonávaný v prípravnej štátnej službe.</w:t>
      </w:r>
    </w:p>
    <w:p w:rsidR="00271AB0" w:rsidRDefault="00271AB0" w:rsidP="00271AB0">
      <w:pPr>
        <w:spacing w:after="20" w:line="240" w:lineRule="auto"/>
        <w:ind w:left="100" w:right="90"/>
        <w:jc w:val="center"/>
      </w:pPr>
      <w:r>
        <w:rPr>
          <w:b/>
        </w:rPr>
        <w:t>§ 158</w:t>
      </w:r>
    </w:p>
    <w:p w:rsidR="00271AB0" w:rsidRDefault="00271AB0" w:rsidP="00271AB0">
      <w:pPr>
        <w:spacing w:after="194" w:line="240" w:lineRule="auto"/>
        <w:ind w:left="100" w:right="90"/>
        <w:jc w:val="center"/>
      </w:pPr>
      <w:r>
        <w:rPr>
          <w:b/>
        </w:rPr>
        <w:t>Platová kompenzácia za sťažené vykonávanie štátnej služby</w:t>
      </w:r>
    </w:p>
    <w:p w:rsidR="00271AB0" w:rsidRDefault="00271AB0" w:rsidP="001F0CFC">
      <w:pPr>
        <w:numPr>
          <w:ilvl w:val="1"/>
          <w:numId w:val="1092"/>
        </w:numPr>
        <w:spacing w:after="200" w:line="240" w:lineRule="auto"/>
        <w:ind w:left="0" w:firstLine="426"/>
      </w:pPr>
      <w:r>
        <w:t>Profesionálnemu vojakovi patrí platová kompenzácia za sťažené vykonávanie štátnej služby (ďalej len "platová kompenzácia") pri vykonávaní činností uvedených v odseku 2, ak tieto činnosti príslušný orgán štátnej správy na úseku verejného zdravotníctva</w:t>
      </w:r>
      <w:r>
        <w:rPr>
          <w:sz w:val="15"/>
          <w:vertAlign w:val="superscript"/>
        </w:rPr>
        <w:t>75</w:t>
      </w:r>
      <w:r>
        <w:rPr>
          <w:sz w:val="18"/>
        </w:rPr>
        <w:t xml:space="preserve">) </w:t>
      </w:r>
      <w:r>
        <w:t>zaradil do tretej alebo štvrtej kategórie podľa osobitného predpisu</w:t>
      </w:r>
      <w:r>
        <w:rPr>
          <w:sz w:val="15"/>
          <w:vertAlign w:val="superscript"/>
        </w:rPr>
        <w:t>73</w:t>
      </w:r>
      <w:r>
        <w:rPr>
          <w:sz w:val="18"/>
        </w:rPr>
        <w:t xml:space="preserve">) </w:t>
      </w:r>
      <w:r>
        <w:t>a ak pri ich vykonávaní intenzita pôsobenia faktorov prostredia, v ktorom profesionálny vojak plní úlohy, napriek vykonaným technickým, organizačným a špecifickým ochranným a preventívnym opatreniam podľa osobitných predpisov vyžaduje, aby profesionálny vojak používal na zníženie zdravotného rizika osobné ochranné pracovné prostriedky.</w:t>
      </w:r>
    </w:p>
    <w:p w:rsidR="00271AB0" w:rsidRDefault="00271AB0" w:rsidP="001F0CFC">
      <w:pPr>
        <w:numPr>
          <w:ilvl w:val="1"/>
          <w:numId w:val="1092"/>
        </w:numPr>
        <w:spacing w:after="50" w:line="240" w:lineRule="auto"/>
        <w:ind w:left="0" w:firstLine="426"/>
      </w:pPr>
      <w:r>
        <w:t xml:space="preserve">Činnosti, pri ktorých patrí profesionálnemu vojakovi platová kompenzácia, sú činnosti vykonávané v prostredí, v ktorom pôsobia </w:t>
      </w:r>
    </w:p>
    <w:p w:rsidR="00271AB0" w:rsidRDefault="00271AB0" w:rsidP="00271AB0">
      <w:pPr>
        <w:spacing w:after="50" w:line="240" w:lineRule="auto"/>
        <w:ind w:left="426" w:hanging="426"/>
      </w:pPr>
      <w:r>
        <w:t>a) chemické faktory,</w:t>
      </w:r>
    </w:p>
    <w:p w:rsidR="00271AB0" w:rsidRDefault="00271AB0" w:rsidP="001F0CFC">
      <w:pPr>
        <w:numPr>
          <w:ilvl w:val="0"/>
          <w:numId w:val="1094"/>
        </w:numPr>
        <w:spacing w:after="104" w:line="240" w:lineRule="auto"/>
        <w:ind w:hanging="283"/>
      </w:pPr>
      <w:r>
        <w:t>karcinogénne a mutagénne faktory,</w:t>
      </w:r>
    </w:p>
    <w:p w:rsidR="00271AB0" w:rsidRDefault="00271AB0" w:rsidP="001F0CFC">
      <w:pPr>
        <w:numPr>
          <w:ilvl w:val="0"/>
          <w:numId w:val="1094"/>
        </w:numPr>
        <w:spacing w:after="104" w:line="240" w:lineRule="auto"/>
        <w:ind w:hanging="283"/>
      </w:pPr>
      <w:r>
        <w:t>biologické faktory,</w:t>
      </w:r>
    </w:p>
    <w:p w:rsidR="00271AB0" w:rsidRDefault="00271AB0" w:rsidP="001F0CFC">
      <w:pPr>
        <w:numPr>
          <w:ilvl w:val="0"/>
          <w:numId w:val="1094"/>
        </w:numPr>
        <w:spacing w:after="104" w:line="240" w:lineRule="auto"/>
        <w:ind w:hanging="283"/>
      </w:pPr>
      <w:r>
        <w:t>prach,</w:t>
      </w:r>
    </w:p>
    <w:p w:rsidR="00271AB0" w:rsidRDefault="00271AB0" w:rsidP="001F0CFC">
      <w:pPr>
        <w:numPr>
          <w:ilvl w:val="0"/>
          <w:numId w:val="1094"/>
        </w:numPr>
        <w:spacing w:after="200" w:line="240" w:lineRule="auto"/>
        <w:ind w:hanging="283"/>
      </w:pPr>
      <w:r>
        <w:t>fyzikálne faktory.</w:t>
      </w:r>
    </w:p>
    <w:p w:rsidR="00271AB0" w:rsidRDefault="00271AB0" w:rsidP="00271AB0">
      <w:pPr>
        <w:spacing w:line="240" w:lineRule="auto"/>
        <w:ind w:left="283" w:firstLine="143"/>
      </w:pPr>
      <w:r>
        <w:t>(3) Profesionálnemu vojakovi patrí platová kompenzácia pri vykonávaní činností zaradených do</w:t>
      </w:r>
    </w:p>
    <w:p w:rsidR="00271AB0" w:rsidRDefault="00271AB0" w:rsidP="001F0CFC">
      <w:pPr>
        <w:numPr>
          <w:ilvl w:val="0"/>
          <w:numId w:val="1095"/>
        </w:numPr>
        <w:spacing w:after="103" w:line="240" w:lineRule="auto"/>
        <w:ind w:hanging="283"/>
      </w:pPr>
      <w:r>
        <w:t>tretej kategórie vo výške 8 % z hodnostného platu profesionálneho vojaka 2. stupňa bez zvýšenia funkčnej tarify podľa § 157 ods. 2 a bez zvýšenia hodnostného platu podľa § 157a,</w:t>
      </w:r>
    </w:p>
    <w:p w:rsidR="00271AB0" w:rsidRDefault="00271AB0" w:rsidP="001F0CFC">
      <w:pPr>
        <w:numPr>
          <w:ilvl w:val="0"/>
          <w:numId w:val="1095"/>
        </w:numPr>
        <w:spacing w:after="200" w:line="240" w:lineRule="auto"/>
        <w:ind w:hanging="283"/>
      </w:pPr>
      <w:r>
        <w:t>štvrtej kategórie vo výške 10 % z hodnostného platu profesionálneho vojaka 2. stupňa bez zvýšenia funkčnej tarify podľa § 157 ods. 2 a bez zvýšenia hodnostného platu podľa § 157a.</w:t>
      </w:r>
    </w:p>
    <w:p w:rsidR="00271AB0" w:rsidRDefault="00271AB0" w:rsidP="001F0CFC">
      <w:pPr>
        <w:numPr>
          <w:ilvl w:val="1"/>
          <w:numId w:val="1095"/>
        </w:numPr>
        <w:spacing w:after="200" w:line="240" w:lineRule="auto"/>
        <w:ind w:left="0" w:firstLine="426"/>
      </w:pPr>
      <w:r>
        <w:t>Ak profesionálny vojak vykonáva rôzne činnosti, ktoré sú zaradené do tretej alebo štvrtej kategórie, patrí mu platová kompenzácia vo výške určenej pre štvrtú kategóriu.</w:t>
      </w:r>
    </w:p>
    <w:p w:rsidR="00271AB0" w:rsidRDefault="00271AB0" w:rsidP="001F0CFC">
      <w:pPr>
        <w:numPr>
          <w:ilvl w:val="1"/>
          <w:numId w:val="1095"/>
        </w:numPr>
        <w:spacing w:after="200" w:line="240" w:lineRule="auto"/>
        <w:ind w:left="0" w:firstLine="426"/>
      </w:pPr>
      <w:r>
        <w:t>Služobný úrad môže profesionálnemu vojakovi poskytovať platovú kompenzáciu aj pri vykonávaní činností zaradených do druhej kategórie podľa osobitného predpisu</w:t>
      </w:r>
      <w:r>
        <w:rPr>
          <w:sz w:val="15"/>
          <w:vertAlign w:val="superscript"/>
        </w:rPr>
        <w:t>102</w:t>
      </w:r>
      <w:r>
        <w:rPr>
          <w:sz w:val="18"/>
        </w:rPr>
        <w:t xml:space="preserve">) </w:t>
      </w:r>
      <w:r>
        <w:t>vo výške 5 % z hodnostného platu profesionálneho vojaka 2. stupňa bez zvýšenia funkčnej tarify podľa § 157 ods. 2 a bez zvýšenia hodnostného platu podľa § 157a.</w:t>
      </w:r>
    </w:p>
    <w:p w:rsidR="00271AB0" w:rsidRDefault="00271AB0" w:rsidP="001F0CFC">
      <w:pPr>
        <w:numPr>
          <w:ilvl w:val="1"/>
          <w:numId w:val="1095"/>
        </w:numPr>
        <w:spacing w:after="106" w:line="240" w:lineRule="auto"/>
        <w:ind w:left="0" w:firstLine="426"/>
      </w:pPr>
      <w:r>
        <w:t>Profesionálnemu vojakovi patrí platová kompenzácia za každú hodinu vykonávania činnosti</w:t>
      </w:r>
    </w:p>
    <w:p w:rsidR="00271AB0" w:rsidRDefault="00271AB0" w:rsidP="001F0CFC">
      <w:pPr>
        <w:numPr>
          <w:ilvl w:val="0"/>
          <w:numId w:val="1096"/>
        </w:numPr>
        <w:spacing w:after="103" w:line="240" w:lineRule="auto"/>
        <w:ind w:hanging="283"/>
      </w:pPr>
      <w:r>
        <w:t>vo výške 10 m a viac nad zemou na nebezpečných pracoviskách vo výške 0,15 % z hodnostného platu profesionálneho vojaka 2. stupňa bez zvýšenia funkčnej tarify podľa § 157 ods. 2 a bez zvýšenia hodnostného platu podľa § 157a,</w:t>
      </w:r>
    </w:p>
    <w:p w:rsidR="00271AB0" w:rsidRDefault="00271AB0" w:rsidP="001F0CFC">
      <w:pPr>
        <w:numPr>
          <w:ilvl w:val="0"/>
          <w:numId w:val="1096"/>
        </w:numPr>
        <w:spacing w:after="103" w:line="240" w:lineRule="auto"/>
        <w:ind w:hanging="283"/>
      </w:pPr>
      <w:r>
        <w:t>pod vodou alebo pri používaní dýchacieho izolačného prístroja alebo pri používaní odevu proti sálavému teplu alebo pri ničení alebo pri skúškach výbušnín, výbušných predmetov alebo munície vo výške 0,30 % z hodnostného platu profesionálneho vojaka 2. stupňa bez zvýšenia funkčnej tarify podľa § 157 ods. 2 a bez zvýšenia hodnostného platu podľa § 157a,</w:t>
      </w:r>
    </w:p>
    <w:p w:rsidR="00271AB0" w:rsidRDefault="00271AB0" w:rsidP="001F0CFC">
      <w:pPr>
        <w:numPr>
          <w:ilvl w:val="0"/>
          <w:numId w:val="1096"/>
        </w:numPr>
        <w:spacing w:after="200" w:line="240" w:lineRule="auto"/>
        <w:ind w:hanging="283"/>
      </w:pPr>
      <w:r>
        <w:t>s výbušninami, výbušnými predmetmi alebo s muníciou pod vodou vo výške 0,45 % z hodnostného platu profesionálneho vojaka 2. stupňa bez zvýšenia funkčnej tarify podľa § 157 ods. 2 a bez zvýšenia hodnostného platu podľa § 157a, ak mu nepatrí platová kompenzácia podľa písmena b).</w:t>
      </w:r>
    </w:p>
    <w:p w:rsidR="00271AB0" w:rsidRDefault="00271AB0" w:rsidP="00271AB0">
      <w:pPr>
        <w:spacing w:after="291" w:line="240" w:lineRule="auto"/>
        <w:ind w:left="-15" w:firstLine="441"/>
      </w:pPr>
      <w:r>
        <w:t>(7) Platová kompenzácia podľa odseku 6 patriaca za hodinu sa zaokrúhľuje na štyri desatinné miesta. Platová kompenzácia patriaca za mesiac sa zaokrúhľuje na 50 eurocentov nahor.</w:t>
      </w:r>
    </w:p>
    <w:p w:rsidR="00271AB0" w:rsidRDefault="00271AB0" w:rsidP="00271AB0">
      <w:pPr>
        <w:spacing w:after="20" w:line="240" w:lineRule="auto"/>
        <w:ind w:left="100" w:right="90"/>
        <w:jc w:val="center"/>
      </w:pPr>
      <w:r>
        <w:rPr>
          <w:b/>
        </w:rPr>
        <w:t>§ 159</w:t>
      </w:r>
    </w:p>
    <w:p w:rsidR="00271AB0" w:rsidRDefault="00271AB0" w:rsidP="00271AB0">
      <w:pPr>
        <w:spacing w:after="194" w:line="240" w:lineRule="auto"/>
        <w:ind w:left="100" w:right="90"/>
        <w:jc w:val="center"/>
      </w:pPr>
      <w:r>
        <w:rPr>
          <w:b/>
        </w:rPr>
        <w:t>Príplatok výkonným letcom</w:t>
      </w:r>
    </w:p>
    <w:p w:rsidR="00271AB0" w:rsidRDefault="00271AB0" w:rsidP="001F0CFC">
      <w:pPr>
        <w:numPr>
          <w:ilvl w:val="1"/>
          <w:numId w:val="1097"/>
        </w:numPr>
        <w:spacing w:after="200" w:line="240" w:lineRule="auto"/>
        <w:ind w:left="0" w:firstLine="454"/>
      </w:pPr>
      <w:r>
        <w:t>Výkonnému letcovi patrí v závislosti od dosiahnutého stupňa vycvičenosti príplatok až do výšky 30 % zo súčtu jeho hodnostného platu podľa § 157 ods. 1, zvýšenia funkčnej tarify podľa § 157 ods. 2 a zvýšenia jeho hodnostného platu podľa § 157a.</w:t>
      </w:r>
    </w:p>
    <w:p w:rsidR="00271AB0" w:rsidRDefault="00271AB0" w:rsidP="001F0CFC">
      <w:pPr>
        <w:numPr>
          <w:ilvl w:val="1"/>
          <w:numId w:val="1097"/>
        </w:numPr>
        <w:spacing w:after="200" w:line="240" w:lineRule="auto"/>
        <w:ind w:left="0" w:firstLine="454"/>
      </w:pPr>
      <w:r>
        <w:t>Výkonným letcom na účely tohto zákona je profesionálny vojak, ktorý vykonáva štátnu službu v špecializácii pilot, lietajúci letovod, palubný špecialista letectva alebo palubný inžinier a palubný technik.</w:t>
      </w:r>
    </w:p>
    <w:p w:rsidR="00271AB0" w:rsidRDefault="00271AB0" w:rsidP="001F0CFC">
      <w:pPr>
        <w:numPr>
          <w:ilvl w:val="1"/>
          <w:numId w:val="1097"/>
        </w:numPr>
        <w:spacing w:after="200" w:line="240" w:lineRule="auto"/>
        <w:ind w:left="0" w:firstLine="454"/>
      </w:pPr>
      <w:r>
        <w:t>Výšku príplatku podľa odseku 1 ustanoví služobný predpis.</w:t>
      </w:r>
    </w:p>
    <w:p w:rsidR="00271AB0" w:rsidRDefault="00271AB0" w:rsidP="001F0CFC">
      <w:pPr>
        <w:numPr>
          <w:ilvl w:val="1"/>
          <w:numId w:val="1097"/>
        </w:numPr>
        <w:spacing w:after="292" w:line="240" w:lineRule="auto"/>
        <w:ind w:left="0" w:firstLine="454"/>
      </w:pPr>
      <w:r>
        <w:t>Príplatok podľa odseku 1 sa zaokrúhľuje na 50 eurocentov nahor.</w:t>
      </w:r>
    </w:p>
    <w:p w:rsidR="00271AB0" w:rsidRDefault="00271AB0" w:rsidP="00271AB0">
      <w:pPr>
        <w:spacing w:after="20" w:line="240" w:lineRule="auto"/>
        <w:ind w:left="100" w:right="90"/>
        <w:jc w:val="center"/>
      </w:pPr>
      <w:r>
        <w:rPr>
          <w:b/>
        </w:rPr>
        <w:t>§ 160</w:t>
      </w:r>
    </w:p>
    <w:p w:rsidR="00271AB0" w:rsidRDefault="00271AB0" w:rsidP="00271AB0">
      <w:pPr>
        <w:spacing w:after="194" w:line="240" w:lineRule="auto"/>
        <w:ind w:left="100" w:right="90"/>
        <w:jc w:val="center"/>
      </w:pPr>
      <w:r>
        <w:rPr>
          <w:b/>
        </w:rPr>
        <w:t>Príplatok výsadkárom</w:t>
      </w:r>
    </w:p>
    <w:p w:rsidR="00271AB0" w:rsidRDefault="00271AB0" w:rsidP="001F0CFC">
      <w:pPr>
        <w:numPr>
          <w:ilvl w:val="1"/>
          <w:numId w:val="1098"/>
        </w:numPr>
        <w:spacing w:after="200" w:line="240" w:lineRule="auto"/>
        <w:ind w:left="0" w:firstLine="426"/>
      </w:pPr>
      <w:r>
        <w:t>Profesionálnemu vojakovi zaradenému do výcvikovej skupiny výkonného výsadkára alebo v špecializácii padákový odborník letectva, ktorý vykonáva pozemný výcvik a vzdušný výcvik a plní určený počet zoskokov, patrí v závislosti od dosiahnutej operačnej použiteľnosti a od charakteru vykonávanej funkcie príplatok až do výšky 30 % zo súčtu jeho hodnostného platu podľa § 157 ods. 1, zvýšenia funkčnej tarify podľa § 157 ods. 2 a zvýšenia jeho hodnostného platu podľa § 157a.</w:t>
      </w:r>
    </w:p>
    <w:p w:rsidR="00271AB0" w:rsidRDefault="00271AB0" w:rsidP="001F0CFC">
      <w:pPr>
        <w:numPr>
          <w:ilvl w:val="1"/>
          <w:numId w:val="1098"/>
        </w:numPr>
        <w:spacing w:after="200" w:line="240" w:lineRule="auto"/>
        <w:ind w:left="0" w:firstLine="426"/>
      </w:pPr>
      <w:r>
        <w:t>Výcvikové skupiny výkonného výsadkára a výšku príplatku podľa odseku 1 ustanoví služobný predpis.</w:t>
      </w:r>
    </w:p>
    <w:p w:rsidR="00271AB0" w:rsidRDefault="00271AB0" w:rsidP="001F0CFC">
      <w:pPr>
        <w:numPr>
          <w:ilvl w:val="1"/>
          <w:numId w:val="1098"/>
        </w:numPr>
        <w:spacing w:after="200" w:line="240" w:lineRule="auto"/>
        <w:ind w:left="0" w:firstLine="426"/>
      </w:pPr>
      <w:r>
        <w:t>Príplatok podľa odseku 1 sa zaokrúhľuje na 50 eurocentov nahor.</w:t>
      </w:r>
    </w:p>
    <w:p w:rsidR="00271AB0" w:rsidRDefault="00271AB0" w:rsidP="00271AB0">
      <w:pPr>
        <w:spacing w:after="20" w:line="240" w:lineRule="auto"/>
        <w:ind w:left="100" w:right="90"/>
        <w:jc w:val="center"/>
      </w:pPr>
      <w:r>
        <w:rPr>
          <w:b/>
        </w:rPr>
        <w:t>§ 161</w:t>
      </w:r>
    </w:p>
    <w:p w:rsidR="00271AB0" w:rsidRDefault="00271AB0" w:rsidP="00271AB0">
      <w:pPr>
        <w:spacing w:after="194" w:line="240" w:lineRule="auto"/>
        <w:ind w:left="100" w:right="90"/>
        <w:jc w:val="center"/>
      </w:pPr>
      <w:r>
        <w:rPr>
          <w:b/>
        </w:rPr>
        <w:t>Príplatok za ohrozenie života alebo zdravia</w:t>
      </w:r>
    </w:p>
    <w:p w:rsidR="00271AB0" w:rsidRDefault="00271AB0" w:rsidP="001F0CFC">
      <w:pPr>
        <w:pStyle w:val="Odsekzoznamu"/>
        <w:numPr>
          <w:ilvl w:val="0"/>
          <w:numId w:val="1099"/>
        </w:numPr>
        <w:spacing w:after="3" w:line="240" w:lineRule="auto"/>
        <w:ind w:left="0" w:firstLine="426"/>
      </w:pPr>
      <w:r>
        <w:t>Profesionálnemu vojakovi, ktorý plní úlohy spojené s vysokou mierou ohrozenia života alebo zdravia alebo s inými závažnými rizikami, alebo mimoriadnou psychickou záťažou, patrí v závislosti od rozsahu a úrovne plnených úloh, charakteru vykonávanej funkcie alebo od miesta výkonu štátnej služby príplatok až do výšky súčtu jeho hodnostného platu podľa § 157 ods. 1, zvýšenia funkčnej tarify podľa § 157 ods. 2 a zvýšenia jeho hodnostného platu podľa § 157a.</w:t>
      </w:r>
    </w:p>
    <w:p w:rsidR="00271AB0" w:rsidRDefault="00271AB0" w:rsidP="00271AB0">
      <w:pPr>
        <w:pStyle w:val="Odsekzoznamu"/>
        <w:spacing w:after="3" w:line="240" w:lineRule="auto"/>
        <w:ind w:left="426" w:firstLine="0"/>
      </w:pPr>
    </w:p>
    <w:p w:rsidR="00271AB0" w:rsidRDefault="00271AB0" w:rsidP="001F0CFC">
      <w:pPr>
        <w:pStyle w:val="Odsekzoznamu"/>
        <w:numPr>
          <w:ilvl w:val="0"/>
          <w:numId w:val="1099"/>
        </w:numPr>
        <w:spacing w:after="3" w:line="240" w:lineRule="auto"/>
        <w:ind w:left="0" w:firstLine="426"/>
      </w:pPr>
      <w:r>
        <w:t>Výšku príplatku podľa odseku 1 ustanoví služobný predpis.</w:t>
      </w:r>
    </w:p>
    <w:p w:rsidR="00271AB0" w:rsidRDefault="00271AB0" w:rsidP="00271AB0">
      <w:pPr>
        <w:pStyle w:val="Odsekzoznamu"/>
        <w:spacing w:after="3" w:line="240" w:lineRule="auto"/>
        <w:ind w:left="426" w:firstLine="0"/>
      </w:pPr>
    </w:p>
    <w:p w:rsidR="00271AB0" w:rsidRDefault="00271AB0" w:rsidP="001F0CFC">
      <w:pPr>
        <w:numPr>
          <w:ilvl w:val="0"/>
          <w:numId w:val="1099"/>
        </w:numPr>
        <w:spacing w:after="292" w:line="240" w:lineRule="auto"/>
        <w:ind w:hanging="109"/>
      </w:pPr>
      <w:r>
        <w:t>Príplatok podľa odseku 1 sa zaokrúhľuje na 50 eurocentov nahor.</w:t>
      </w:r>
    </w:p>
    <w:p w:rsidR="00271AB0" w:rsidRDefault="00271AB0" w:rsidP="00271AB0">
      <w:pPr>
        <w:spacing w:after="20" w:line="240" w:lineRule="auto"/>
        <w:ind w:left="100" w:right="90"/>
        <w:jc w:val="center"/>
      </w:pPr>
      <w:r>
        <w:rPr>
          <w:b/>
        </w:rPr>
        <w:t>§ 162</w:t>
      </w:r>
    </w:p>
    <w:p w:rsidR="00271AB0" w:rsidRDefault="00271AB0" w:rsidP="00271AB0">
      <w:pPr>
        <w:spacing w:after="194" w:line="240" w:lineRule="auto"/>
        <w:ind w:left="100" w:right="90"/>
        <w:jc w:val="center"/>
      </w:pPr>
      <w:r>
        <w:rPr>
          <w:b/>
        </w:rPr>
        <w:t>Príplatok príslušníkom Vojenskej polície</w:t>
      </w:r>
    </w:p>
    <w:p w:rsidR="00271AB0" w:rsidRDefault="00271AB0" w:rsidP="001F0CFC">
      <w:pPr>
        <w:numPr>
          <w:ilvl w:val="0"/>
          <w:numId w:val="1100"/>
        </w:numPr>
        <w:spacing w:after="200" w:line="240" w:lineRule="auto"/>
        <w:ind w:left="0" w:firstLine="426"/>
      </w:pPr>
      <w:r>
        <w:t>Profesionálnemu vojakovi, ktorý plní úlohy vo Vojenskej polícii spojené s vysokou mierou ohrozenia života alebo zdravia alebo s inými závažnými rizikami alebo mimoriadnou psychickou záťažou, patrí v závislosti od charakteru vykonávanej funkcie príplatok až do výšky 30 % zo súčtu jeho hodnostného platu podľa § 157 ods. 1, zvýšenia funkčnej tarify podľa § 157 ods. 2 a zvýšenia jeho hodnostného platu podľa § 157a.</w:t>
      </w:r>
    </w:p>
    <w:p w:rsidR="00271AB0" w:rsidRDefault="00271AB0" w:rsidP="001F0CFC">
      <w:pPr>
        <w:numPr>
          <w:ilvl w:val="0"/>
          <w:numId w:val="1100"/>
        </w:numPr>
        <w:spacing w:after="200" w:line="240" w:lineRule="auto"/>
        <w:ind w:left="0" w:firstLine="426"/>
      </w:pPr>
      <w:r>
        <w:t>Výšku príplatku podľa odseku 1 ustanoví služobný predpis.</w:t>
      </w:r>
    </w:p>
    <w:p w:rsidR="00271AB0" w:rsidRDefault="00271AB0" w:rsidP="001F0CFC">
      <w:pPr>
        <w:numPr>
          <w:ilvl w:val="0"/>
          <w:numId w:val="1100"/>
        </w:numPr>
        <w:spacing w:after="292" w:line="240" w:lineRule="auto"/>
        <w:ind w:left="0" w:firstLine="426"/>
      </w:pPr>
      <w:r>
        <w:t>Príplatok podľa odseku 1 sa zaokrúhľuje na 50 eurocentov nahor.</w:t>
      </w:r>
    </w:p>
    <w:p w:rsidR="00271AB0" w:rsidRDefault="00271AB0" w:rsidP="00271AB0">
      <w:pPr>
        <w:spacing w:after="20" w:line="240" w:lineRule="auto"/>
        <w:ind w:left="100" w:right="90"/>
        <w:jc w:val="center"/>
      </w:pPr>
      <w:r>
        <w:rPr>
          <w:b/>
        </w:rPr>
        <w:t>§ 163</w:t>
      </w:r>
    </w:p>
    <w:p w:rsidR="00271AB0" w:rsidRDefault="00271AB0" w:rsidP="00271AB0">
      <w:pPr>
        <w:spacing w:after="194" w:line="240" w:lineRule="auto"/>
        <w:ind w:left="100" w:right="90"/>
        <w:jc w:val="center"/>
      </w:pPr>
      <w:r>
        <w:rPr>
          <w:b/>
        </w:rPr>
        <w:t>Príplatok zdravotníckym pracovníkom</w:t>
      </w:r>
    </w:p>
    <w:p w:rsidR="00271AB0" w:rsidRDefault="00271AB0" w:rsidP="001F0CFC">
      <w:pPr>
        <w:numPr>
          <w:ilvl w:val="0"/>
          <w:numId w:val="1101"/>
        </w:numPr>
        <w:spacing w:after="200" w:line="240" w:lineRule="auto"/>
        <w:ind w:left="0" w:firstLine="454"/>
      </w:pPr>
      <w:r>
        <w:t>Profesionálnemu vojakovi, ktorý je zdravotníckym pracovníkom podľa osobitného predpisu</w:t>
      </w:r>
      <w:r>
        <w:rPr>
          <w:sz w:val="15"/>
          <w:vertAlign w:val="superscript"/>
        </w:rPr>
        <w:t>103</w:t>
      </w:r>
      <w:r>
        <w:rPr>
          <w:sz w:val="18"/>
        </w:rPr>
        <w:t xml:space="preserve">) </w:t>
      </w:r>
      <w:r>
        <w:t>alebo vykonáva funkciu, na ktorej výkon je potrebná odborná spôsobilosť podľa osobitného predpisu,</w:t>
      </w:r>
      <w:r>
        <w:rPr>
          <w:sz w:val="15"/>
          <w:vertAlign w:val="superscript"/>
        </w:rPr>
        <w:t>43</w:t>
      </w:r>
      <w:r>
        <w:rPr>
          <w:sz w:val="18"/>
        </w:rPr>
        <w:t xml:space="preserve">) </w:t>
      </w:r>
      <w:r>
        <w:t>patrí v závislosti od stupňa zodpovednosti za zdravotný stav profesionálnych vojakov alebo za hygienický stav a epidemiologickú situáciu v útvaroch a zariadeniach ozbrojených síl alebo v objektoch a zariadeniach Vojenského spravodajstva, alebo za organizáciu, pripravenosť a výcvik personálu vojenského zdravotníctva na plnenie úloh v zdravotne rizikových oblastiach príplatok až do výšky 30 % zo súčtu jeho hodnostného platu podľa § 157 ods. 1, zvýšenia funkčnej tarify podľa § 157 ods. 2 a zvýšenia jeho hodnostného platu podľa § 157a.</w:t>
      </w:r>
    </w:p>
    <w:p w:rsidR="00271AB0" w:rsidRDefault="00271AB0" w:rsidP="001F0CFC">
      <w:pPr>
        <w:numPr>
          <w:ilvl w:val="0"/>
          <w:numId w:val="1101"/>
        </w:numPr>
        <w:spacing w:after="200" w:line="240" w:lineRule="auto"/>
        <w:ind w:left="0" w:firstLine="454"/>
      </w:pPr>
      <w:r>
        <w:t>Výšku príplatku podľa odseku 1 ustanoví služobný predpis.</w:t>
      </w:r>
    </w:p>
    <w:p w:rsidR="00271AB0" w:rsidRDefault="00271AB0" w:rsidP="001F0CFC">
      <w:pPr>
        <w:numPr>
          <w:ilvl w:val="0"/>
          <w:numId w:val="1101"/>
        </w:numPr>
        <w:spacing w:after="292" w:line="240" w:lineRule="auto"/>
        <w:ind w:left="0" w:firstLine="454"/>
      </w:pPr>
      <w:r>
        <w:t>Príplatok podľa odseku 1 sa zaokrúhľuje na 50 eurocentov nahor.</w:t>
      </w:r>
    </w:p>
    <w:p w:rsidR="00271AB0" w:rsidRDefault="00271AB0" w:rsidP="00271AB0">
      <w:pPr>
        <w:spacing w:after="20" w:line="240" w:lineRule="auto"/>
        <w:ind w:left="100" w:right="90"/>
        <w:jc w:val="center"/>
      </w:pPr>
      <w:r>
        <w:rPr>
          <w:b/>
        </w:rPr>
        <w:t>§ 164</w:t>
      </w:r>
    </w:p>
    <w:p w:rsidR="00271AB0" w:rsidRDefault="00271AB0" w:rsidP="00271AB0">
      <w:pPr>
        <w:spacing w:after="194" w:line="240" w:lineRule="auto"/>
        <w:ind w:left="100" w:right="90"/>
        <w:jc w:val="center"/>
      </w:pPr>
      <w:r>
        <w:rPr>
          <w:b/>
        </w:rPr>
        <w:t>Príplatok vrcholovým športovcom</w:t>
      </w:r>
    </w:p>
    <w:p w:rsidR="00271AB0" w:rsidRDefault="00271AB0" w:rsidP="001F0CFC">
      <w:pPr>
        <w:numPr>
          <w:ilvl w:val="0"/>
          <w:numId w:val="1102"/>
        </w:numPr>
        <w:spacing w:after="200" w:line="240" w:lineRule="auto"/>
        <w:ind w:left="0" w:firstLine="454"/>
      </w:pPr>
      <w:r>
        <w:t>Profesionálnemu vojakovi, ktorý je ustanovený do funkcie vrcholového športovca, v závislosti od dosiahnutých športových výsledkov a od charakteru súťaže, v ktorej pôsobí, patrí príplatok až do výšky 30 % zo súčtu jeho hodnostného platu podľa § 157 ods. 1, zvýšenia funkčnej tarify podľa § 157 ods. 2 a zvýšenia jeho hodnostného platu podľa § 157a.</w:t>
      </w:r>
    </w:p>
    <w:p w:rsidR="00271AB0" w:rsidRDefault="00271AB0" w:rsidP="001F0CFC">
      <w:pPr>
        <w:numPr>
          <w:ilvl w:val="0"/>
          <w:numId w:val="1102"/>
        </w:numPr>
        <w:spacing w:after="200" w:line="240" w:lineRule="auto"/>
        <w:ind w:left="0" w:firstLine="454"/>
      </w:pPr>
      <w:r>
        <w:t>Výšku príplatku podľa odseku l ustanoví služobný predpis.</w:t>
      </w:r>
    </w:p>
    <w:p w:rsidR="00271AB0" w:rsidRDefault="00271AB0" w:rsidP="001F0CFC">
      <w:pPr>
        <w:numPr>
          <w:ilvl w:val="0"/>
          <w:numId w:val="1102"/>
        </w:numPr>
        <w:spacing w:after="200" w:line="240" w:lineRule="auto"/>
        <w:ind w:left="0" w:firstLine="454"/>
      </w:pPr>
      <w:r>
        <w:t>Príplatok podľa odseku l sa zaokrúhľuje na 50 eurocentov nahor.</w:t>
      </w:r>
    </w:p>
    <w:p w:rsidR="00271AB0" w:rsidRDefault="00271AB0" w:rsidP="00271AB0">
      <w:pPr>
        <w:spacing w:line="240" w:lineRule="auto"/>
      </w:pPr>
    </w:p>
    <w:p w:rsidR="00271AB0" w:rsidRDefault="00271AB0" w:rsidP="00271AB0">
      <w:pPr>
        <w:spacing w:line="240" w:lineRule="auto"/>
      </w:pPr>
    </w:p>
    <w:p w:rsidR="00271AB0" w:rsidRDefault="00271AB0" w:rsidP="00271AB0">
      <w:pPr>
        <w:spacing w:after="20" w:line="240" w:lineRule="auto"/>
        <w:ind w:left="100" w:right="90"/>
        <w:jc w:val="center"/>
      </w:pPr>
      <w:r>
        <w:rPr>
          <w:b/>
        </w:rPr>
        <w:t>§ 164a</w:t>
      </w:r>
    </w:p>
    <w:p w:rsidR="00271AB0" w:rsidRDefault="00271AB0" w:rsidP="00271AB0">
      <w:pPr>
        <w:spacing w:after="194" w:line="240" w:lineRule="auto"/>
        <w:ind w:left="100" w:right="90"/>
        <w:jc w:val="center"/>
      </w:pPr>
      <w:r>
        <w:rPr>
          <w:b/>
        </w:rPr>
        <w:t>Príplatok za výkon špecializovanej činnosti</w:t>
      </w:r>
    </w:p>
    <w:p w:rsidR="00271AB0" w:rsidRDefault="00271AB0" w:rsidP="00271AB0">
      <w:pPr>
        <w:spacing w:line="240" w:lineRule="auto"/>
        <w:ind w:left="-15" w:firstLine="596"/>
      </w:pPr>
      <w:r>
        <w:t>Profesionálnemu vojakovi, ktorý vykonáva činnosť, ktorá vyžaduje vykonávanie osobitne významných úloh alebo mimoriadne náročných úloh v oblasti kybernetickej bezpečnosti, možno priznať príplatok za výkon špecializovanej činnosti až do výšky 90 % zo súčtu jeho hodnostného platu podľa § 157 ods. 1, zvýšenia funkčnej tarify podľa § 157 ods. 2 a zvýšenia jeho hodnostného platu podľa § 157a.</w:t>
      </w:r>
    </w:p>
    <w:p w:rsidR="00271AB0" w:rsidRDefault="00271AB0" w:rsidP="001F0CFC">
      <w:pPr>
        <w:numPr>
          <w:ilvl w:val="0"/>
          <w:numId w:val="1103"/>
        </w:numPr>
        <w:spacing w:after="200" w:line="240" w:lineRule="auto"/>
        <w:ind w:hanging="308"/>
      </w:pPr>
      <w:r>
        <w:t>Funkcie a výšku príplatku podľa odseku 1 ustanoví služobný predpis.</w:t>
      </w:r>
    </w:p>
    <w:p w:rsidR="00271AB0" w:rsidRDefault="00271AB0" w:rsidP="001F0CFC">
      <w:pPr>
        <w:numPr>
          <w:ilvl w:val="0"/>
          <w:numId w:val="1103"/>
        </w:numPr>
        <w:spacing w:after="292" w:line="240" w:lineRule="auto"/>
        <w:ind w:hanging="308"/>
      </w:pPr>
      <w:r>
        <w:t>Príplatok podľa odseku 1 sa zaokrúhľuje na 50 eurocentov nahor.</w:t>
      </w:r>
    </w:p>
    <w:p w:rsidR="00271AB0" w:rsidRDefault="00271AB0" w:rsidP="00271AB0">
      <w:pPr>
        <w:spacing w:after="20" w:line="240" w:lineRule="auto"/>
        <w:ind w:left="100" w:right="90"/>
        <w:jc w:val="center"/>
      </w:pPr>
      <w:r>
        <w:rPr>
          <w:b/>
        </w:rPr>
        <w:t>§ 165</w:t>
      </w:r>
    </w:p>
    <w:p w:rsidR="00271AB0" w:rsidRDefault="00271AB0" w:rsidP="00271AB0">
      <w:pPr>
        <w:spacing w:after="194" w:line="240" w:lineRule="auto"/>
        <w:ind w:left="100" w:right="90"/>
        <w:jc w:val="center"/>
      </w:pPr>
      <w:r>
        <w:rPr>
          <w:b/>
        </w:rPr>
        <w:t>Príplatok za zastupovanie alebo za výkon voľnej veliteľskej funkcie</w:t>
      </w:r>
    </w:p>
    <w:p w:rsidR="00271AB0" w:rsidRDefault="00271AB0" w:rsidP="001F0CFC">
      <w:pPr>
        <w:numPr>
          <w:ilvl w:val="0"/>
          <w:numId w:val="1104"/>
        </w:numPr>
        <w:spacing w:after="200" w:line="240" w:lineRule="auto"/>
        <w:ind w:left="0" w:firstLine="426"/>
      </w:pPr>
      <w:r>
        <w:t>Profesionálnemu vojakovi, ktorý je poverený zastupovaním, alebo profesionálnemu vojakovi, ktorý je poverený výkonom voľnej veliteľskej funkcie, patrí za zastupovanie alebo za výkon voľnej veliteľskej funkcie príplatok vo výške 10 % z hodnostného platu ustanoveného pre vojenskú hodnosť, ktorá je plánovaná na túto funkciu vrátane zvýšenia funkčnej tarify podľa § 157 ods. 2 a bez zvýšenia hodnostného platu podľa § 157a.</w:t>
      </w:r>
    </w:p>
    <w:p w:rsidR="00271AB0" w:rsidRDefault="00271AB0" w:rsidP="001F0CFC">
      <w:pPr>
        <w:numPr>
          <w:ilvl w:val="0"/>
          <w:numId w:val="1104"/>
        </w:numPr>
        <w:spacing w:after="104" w:line="240" w:lineRule="auto"/>
        <w:ind w:firstLine="227"/>
      </w:pPr>
      <w:r>
        <w:t>Príplatok podľa odseku 1 patrí profesionálnemu vojakovi</w:t>
      </w:r>
    </w:p>
    <w:p w:rsidR="00271AB0" w:rsidRDefault="00271AB0" w:rsidP="001F0CFC">
      <w:pPr>
        <w:numPr>
          <w:ilvl w:val="0"/>
          <w:numId w:val="1105"/>
        </w:numPr>
        <w:spacing w:after="103" w:line="240" w:lineRule="auto"/>
        <w:ind w:hanging="283"/>
      </w:pPr>
      <w:r>
        <w:t>od prvého dňa zastupovania za predpokladu, že zastupovanie vykonáva nepretržite v plnom rozsahu po dobu dlhšiu ako 30 dní,</w:t>
      </w:r>
    </w:p>
    <w:p w:rsidR="00271AB0" w:rsidRDefault="00271AB0" w:rsidP="001F0CFC">
      <w:pPr>
        <w:numPr>
          <w:ilvl w:val="0"/>
          <w:numId w:val="1105"/>
        </w:numPr>
        <w:spacing w:after="200" w:line="240" w:lineRule="auto"/>
        <w:ind w:hanging="283"/>
      </w:pPr>
      <w:r>
        <w:t>od prvého dňa výkonu voľnej veliteľskej funkcie.</w:t>
      </w:r>
    </w:p>
    <w:p w:rsidR="00271AB0" w:rsidRDefault="00271AB0" w:rsidP="00271AB0">
      <w:pPr>
        <w:spacing w:after="292" w:line="240" w:lineRule="auto"/>
        <w:ind w:left="237"/>
      </w:pPr>
      <w:r>
        <w:t>(3) Príplatok podľa odseku 1 sa zaokrúhľuje na 50 eurocentov nahor.</w:t>
      </w:r>
    </w:p>
    <w:p w:rsidR="00271AB0" w:rsidRDefault="00271AB0" w:rsidP="00271AB0">
      <w:pPr>
        <w:spacing w:after="20" w:line="240" w:lineRule="auto"/>
        <w:ind w:left="100" w:right="90"/>
        <w:jc w:val="center"/>
      </w:pPr>
      <w:r>
        <w:rPr>
          <w:b/>
        </w:rPr>
        <w:t>§ 166</w:t>
      </w:r>
    </w:p>
    <w:p w:rsidR="00271AB0" w:rsidRDefault="00271AB0" w:rsidP="00271AB0">
      <w:pPr>
        <w:spacing w:after="194" w:line="240" w:lineRule="auto"/>
        <w:ind w:left="100" w:right="90"/>
        <w:jc w:val="center"/>
      </w:pPr>
      <w:r>
        <w:rPr>
          <w:b/>
        </w:rPr>
        <w:t>Odmena</w:t>
      </w:r>
    </w:p>
    <w:p w:rsidR="00271AB0" w:rsidRDefault="00271AB0" w:rsidP="00271AB0">
      <w:pPr>
        <w:spacing w:after="103" w:line="240" w:lineRule="auto"/>
        <w:ind w:left="-15" w:firstLine="299"/>
      </w:pPr>
      <w:r>
        <w:t>(1) Profesionálnemu vojakovi možno udeliť odmenu až do výšky súčtu jeho hodnostného platu podľa § 157 ods. 1, zvýšenia funkčnej tarify podľa § 157 ods. 2 a zvýšenia jeho hodnostného platu podľa § 157a</w:t>
      </w:r>
    </w:p>
    <w:p w:rsidR="00271AB0" w:rsidRDefault="00271AB0" w:rsidP="001F0CFC">
      <w:pPr>
        <w:numPr>
          <w:ilvl w:val="0"/>
          <w:numId w:val="1106"/>
        </w:numPr>
        <w:spacing w:after="103" w:line="240" w:lineRule="auto"/>
        <w:ind w:hanging="283"/>
      </w:pPr>
      <w:r>
        <w:t>za kvalitné plnenie úloh alebo za vykonanie služobných úloh nad rozsah činností uvedených v opise činností vyplývajúcich z funkcie,</w:t>
      </w:r>
    </w:p>
    <w:p w:rsidR="00271AB0" w:rsidRDefault="00271AB0" w:rsidP="001F0CFC">
      <w:pPr>
        <w:numPr>
          <w:ilvl w:val="0"/>
          <w:numId w:val="1106"/>
        </w:numPr>
        <w:spacing w:after="103" w:line="240" w:lineRule="auto"/>
        <w:ind w:hanging="283"/>
      </w:pPr>
      <w:r>
        <w:t>za splnenie mimoriadnej služobnej úlohy, významnej služobnej úlohy alebo vopred určenej služobnej úlohy alebo jej ucelenej časti,</w:t>
      </w:r>
    </w:p>
    <w:p w:rsidR="00271AB0" w:rsidRDefault="00271AB0" w:rsidP="001F0CFC">
      <w:pPr>
        <w:numPr>
          <w:ilvl w:val="0"/>
          <w:numId w:val="1106"/>
        </w:numPr>
        <w:spacing w:after="103" w:line="240" w:lineRule="auto"/>
        <w:ind w:hanging="283"/>
      </w:pPr>
      <w:r>
        <w:t>za plnenie služobných úloh neprítomného profesionálneho vojaka, ak mu nepatrí príplatok podľa § 165,</w:t>
      </w:r>
    </w:p>
    <w:p w:rsidR="00271AB0" w:rsidRDefault="00271AB0" w:rsidP="001F0CFC">
      <w:pPr>
        <w:numPr>
          <w:ilvl w:val="0"/>
          <w:numId w:val="1106"/>
        </w:numPr>
        <w:spacing w:after="200" w:line="240" w:lineRule="auto"/>
        <w:ind w:hanging="283"/>
      </w:pPr>
      <w:r>
        <w:t>pri dosiahnutí 50 rokov veku.</w:t>
      </w:r>
    </w:p>
    <w:p w:rsidR="00271AB0" w:rsidRDefault="00271AB0" w:rsidP="001F0CFC">
      <w:pPr>
        <w:numPr>
          <w:ilvl w:val="1"/>
          <w:numId w:val="1106"/>
        </w:numPr>
        <w:spacing w:after="200" w:line="240" w:lineRule="auto"/>
        <w:ind w:left="0" w:firstLine="426"/>
      </w:pPr>
      <w:r>
        <w:t>Návrh na udelenie odmeny profesionálnemu vojakovi vrátane jej výšky písomne odôvodní veliteľ.</w:t>
      </w:r>
    </w:p>
    <w:p w:rsidR="00271AB0" w:rsidRDefault="00271AB0" w:rsidP="001F0CFC">
      <w:pPr>
        <w:numPr>
          <w:ilvl w:val="1"/>
          <w:numId w:val="1106"/>
        </w:numPr>
        <w:spacing w:after="200" w:line="240" w:lineRule="auto"/>
        <w:ind w:left="0" w:firstLine="426"/>
      </w:pPr>
      <w:r>
        <w:t>Profesionálnemu vojakovi, ktorému sa poskytuje zahraničný plat podľa § 168, sa odmena udeľuje bez prepočtu platovým koeficientom.</w:t>
      </w:r>
    </w:p>
    <w:p w:rsidR="00271AB0" w:rsidRDefault="00271AB0" w:rsidP="00271AB0">
      <w:pPr>
        <w:spacing w:after="20" w:line="240" w:lineRule="auto"/>
        <w:ind w:left="100" w:right="90"/>
        <w:jc w:val="center"/>
        <w:rPr>
          <w:b/>
        </w:rPr>
      </w:pPr>
    </w:p>
    <w:p w:rsidR="00271AB0" w:rsidRDefault="00271AB0" w:rsidP="00271AB0">
      <w:pPr>
        <w:spacing w:after="20" w:line="240" w:lineRule="auto"/>
        <w:ind w:left="100" w:right="90"/>
        <w:jc w:val="center"/>
        <w:rPr>
          <w:b/>
        </w:rPr>
      </w:pPr>
    </w:p>
    <w:p w:rsidR="00271AB0" w:rsidRDefault="00271AB0" w:rsidP="00271AB0">
      <w:pPr>
        <w:spacing w:after="20" w:line="240" w:lineRule="auto"/>
        <w:ind w:left="100" w:right="90"/>
        <w:jc w:val="center"/>
      </w:pPr>
      <w:r>
        <w:rPr>
          <w:b/>
        </w:rPr>
        <w:t>§ 167</w:t>
      </w:r>
    </w:p>
    <w:p w:rsidR="00271AB0" w:rsidRDefault="00271AB0" w:rsidP="00271AB0">
      <w:pPr>
        <w:spacing w:after="194" w:line="240" w:lineRule="auto"/>
        <w:ind w:left="100" w:right="90"/>
        <w:jc w:val="center"/>
      </w:pPr>
      <w:r>
        <w:rPr>
          <w:b/>
        </w:rPr>
        <w:t>Zahraničný príspevok</w:t>
      </w:r>
    </w:p>
    <w:p w:rsidR="00271AB0" w:rsidRDefault="00271AB0" w:rsidP="001F0CFC">
      <w:pPr>
        <w:pStyle w:val="Odsekzoznamu"/>
        <w:numPr>
          <w:ilvl w:val="1"/>
          <w:numId w:val="1107"/>
        </w:numPr>
        <w:spacing w:after="200" w:line="240" w:lineRule="auto"/>
        <w:ind w:left="0" w:firstLine="426"/>
      </w:pPr>
      <w:r>
        <w:t>Profesionálnemu vojakovi, ktorý je vyslaný na plnenie úloh mimo územia Slovenskej republiky podľa § 77 ods. 1 písm. a), patrí okrem služobného platu aj zahraničný príspevok mesačne až do výšky osemnásobku hodnostného platu vojaka 2. stupňa bez zvýšenia funkčnej tarify podľa § 157 ods. 2 a bez zvýšenia hodnostného platu podľa § 157a.</w:t>
      </w:r>
    </w:p>
    <w:p w:rsidR="00271AB0" w:rsidRDefault="00271AB0" w:rsidP="001F0CFC">
      <w:pPr>
        <w:numPr>
          <w:ilvl w:val="1"/>
          <w:numId w:val="1107"/>
        </w:numPr>
        <w:spacing w:after="200" w:line="240" w:lineRule="auto"/>
        <w:ind w:left="0" w:firstLine="426"/>
      </w:pPr>
      <w:r>
        <w:t>Profesionálnemu vojakovi, ktorý je vyslaný na plnenie úloh mimo územia Slovenskej republiky podľa § 77 ods. 1 písm. b) alebo ods. 2 a ktorý plní úlohy v inom mieste podľa § 78, ktoré je ohrozené alebo postihnuté ozbrojeným konfliktom, nepretržite po dobu dlhšiu ako tri mesiace, patrí okrem zahraničného platu podľa § 168 aj zahraničný príspevok mesačne do výšky štvornásobku hodnostného platu vojaka 2. stupňa bez zvýšenia funkčnej tarify podľa § 157 ods. 2 a bez zvýšenia hodnostného platu podľa § 157a.</w:t>
      </w:r>
    </w:p>
    <w:p w:rsidR="00271AB0" w:rsidRDefault="00271AB0" w:rsidP="001F0CFC">
      <w:pPr>
        <w:numPr>
          <w:ilvl w:val="1"/>
          <w:numId w:val="1107"/>
        </w:numPr>
        <w:spacing w:after="200" w:line="240" w:lineRule="auto"/>
        <w:ind w:left="0" w:firstLine="426"/>
      </w:pPr>
      <w:r>
        <w:t>Profesionálnemu vojakovi, ktorý je vyslaný na plnenie úloh mimo územia Slovenskej republiky podľa § 77 ods. 1 písm. c) nepretržite po dobu dlhšiu ako jeden mesiac, patrí okrem služobného platu aj zahraničný príspevok mesačne až do výšky osemnásobku hodnostného platu vojaka 2. stupňa bez zvýšenia funkčnej tarify podľa § 157 ods. 2 a bez zvýšenia hodnostného platu podľa § 157a.</w:t>
      </w:r>
    </w:p>
    <w:p w:rsidR="00271AB0" w:rsidRDefault="00271AB0" w:rsidP="001F0CFC">
      <w:pPr>
        <w:numPr>
          <w:ilvl w:val="1"/>
          <w:numId w:val="1107"/>
        </w:numPr>
        <w:spacing w:after="200" w:line="240" w:lineRule="auto"/>
        <w:ind w:left="0" w:firstLine="426"/>
      </w:pPr>
      <w:r>
        <w:t>Zahraničný príspevok podľa odseku 1 alebo odseku 3 patrí profesionálnemu vojakovi odo dňa ustanovenia do funkcie, najskôr však odo dňa prekročenia štátnej hranice Slovenskej republiky, až do dňa odvolania z funkcie, najdlhšie však do dňa prekročenia štátnej hranice Slovenskej republiky po skončení jeho pôsobenia mimo územia Slovenskej republiky.</w:t>
      </w:r>
    </w:p>
    <w:p w:rsidR="00271AB0" w:rsidRDefault="00271AB0" w:rsidP="001F0CFC">
      <w:pPr>
        <w:numPr>
          <w:ilvl w:val="1"/>
          <w:numId w:val="1107"/>
        </w:numPr>
        <w:spacing w:after="200" w:line="240" w:lineRule="auto"/>
        <w:ind w:left="0" w:firstLine="426"/>
      </w:pPr>
      <w:r>
        <w:t>Zahraničný príspevok podľa odseku 2 patrí profesionálnemu vojakovi odo dňa plnenia úloh v mieste podľa § 78, ktoré je ohrozené alebo postihnuté ozbrojeným konfliktom, najskôr však odo dňa prekročenia štátnej hranice krajiny, do ktorej bol vyslaný podľa § 77 ods. 1 písm. b) alebo ods. 2, až do prekročenia štátnej hranice krajiny, z ktorej bol vyslaný na plnenie úloh do miesta podľa § 78, ktoré je ohrozené alebo postihnuté ozbrojeným konfliktom.</w:t>
      </w:r>
    </w:p>
    <w:p w:rsidR="00271AB0" w:rsidRDefault="00271AB0" w:rsidP="001F0CFC">
      <w:pPr>
        <w:numPr>
          <w:ilvl w:val="1"/>
          <w:numId w:val="1107"/>
        </w:numPr>
        <w:spacing w:after="200" w:line="240" w:lineRule="auto"/>
        <w:ind w:left="0" w:firstLine="426"/>
      </w:pPr>
      <w:r>
        <w:t>Zahraničný príspevok nepatrí profesionálnemu vojakovi za čas, za ktorý mu nepatrí služobný plat, a za dni dočasnej neschopnosti pre chorobu alebo úraz strávené na území Slovenskej republiky alebo na území krajiny vyslania, z ktorej bol vyslaný na plnenie úloh do miesta podľa § 78, ktoré je ohrozené alebo postihnuté ozbrojeným konfliktom.</w:t>
      </w:r>
    </w:p>
    <w:p w:rsidR="00271AB0" w:rsidRDefault="00271AB0" w:rsidP="001F0CFC">
      <w:pPr>
        <w:numPr>
          <w:ilvl w:val="1"/>
          <w:numId w:val="1107"/>
        </w:numPr>
        <w:spacing w:after="200" w:line="240" w:lineRule="auto"/>
        <w:ind w:left="0" w:firstLine="426"/>
      </w:pPr>
      <w:r>
        <w:t>Profesionálnemu vojakovi, ktorému sa poskytuje zahraničný príspevok podľa odseku 1 alebo odseku 3, sa poskytne preddavok na zahraničný príspevok do výšky sumy mesačného zahraničného príspevku. Poskytnutý preddavok sa zúčtuje najneskôr do troch mesiacov nasledujúcich po mesiaci, v ktorom mu bol poskytnutý. Pri skončení vyslania mimo územia Slovenskej republiky profesionálny vojak vráti poskytnutý preddavok alebo jeho časť, na ktorý mu nevznikol nárok, najneskôr do 14 dní po skončení vyslania.</w:t>
      </w:r>
    </w:p>
    <w:p w:rsidR="00271AB0" w:rsidRDefault="00271AB0" w:rsidP="001F0CFC">
      <w:pPr>
        <w:numPr>
          <w:ilvl w:val="1"/>
          <w:numId w:val="1107"/>
        </w:numPr>
        <w:spacing w:after="200" w:line="240" w:lineRule="auto"/>
        <w:ind w:left="0" w:firstLine="426"/>
      </w:pPr>
      <w:r>
        <w:t>Služobný úrad na písomnú žiadosť profesionálneho vojaka, ktorý je vyslaný na plnenie úloh do krajiny, ktorá nie je členským štátom eurozóny, vyplatí profesionálnemu vojakovi časť priznaného zahraničného príspevku v hotovosti v cudzej mene obvyklej na platenie v mieste vyslania. Na prepočet sa použije referenčný výmenný kurz určený a vyhlásený Európskou centrálnou bankou alebo Národnou bankou Slovenska,</w:t>
      </w:r>
      <w:r>
        <w:rPr>
          <w:sz w:val="15"/>
          <w:vertAlign w:val="superscript"/>
        </w:rPr>
        <w:t>104</w:t>
      </w:r>
      <w:r>
        <w:rPr>
          <w:sz w:val="18"/>
        </w:rPr>
        <w:t xml:space="preserve">) </w:t>
      </w:r>
      <w:r>
        <w:t>ktorý je platný k prvému dňu mesiaca, za ktorý patrí profesionálnemu vojakovi zahraničný príspevok.</w:t>
      </w:r>
    </w:p>
    <w:p w:rsidR="00271AB0" w:rsidRDefault="00271AB0" w:rsidP="001F0CFC">
      <w:pPr>
        <w:numPr>
          <w:ilvl w:val="1"/>
          <w:numId w:val="1107"/>
        </w:numPr>
        <w:spacing w:after="200" w:line="240" w:lineRule="auto"/>
        <w:ind w:left="0" w:firstLine="426"/>
      </w:pPr>
      <w:r>
        <w:t>Profesionálnemu vojakovi, ktorý je vyslaný na zahraničnú služobnú cestu do miesta, ktoré je ohrozené alebo postihnuté ozbrojeným konfliktom, možno okrem služobného platu poskytnúť aj zahraničný príspevok za každý aj začatý deň zotrvania v takomto mieste. Výška zahraničného príspevku pripadajúca na jeden mesiac nesmie presiahnuť dvojnásobok hodnostného platu vojaka 2. stupňa bez zvýšenia funkčnej tarify podľa § 157 ods. 2 a bez zvýšenia hodnostného platu podľa § 157a.</w:t>
      </w:r>
    </w:p>
    <w:p w:rsidR="00271AB0" w:rsidRDefault="00271AB0" w:rsidP="001F0CFC">
      <w:pPr>
        <w:numPr>
          <w:ilvl w:val="1"/>
          <w:numId w:val="1107"/>
        </w:numPr>
        <w:spacing w:after="200" w:line="240" w:lineRule="auto"/>
        <w:ind w:left="0" w:firstLine="284"/>
      </w:pPr>
      <w:r>
        <w:t>Zahraničný príspevok podľa odseku 9 patrí profesionálnemu vojakovi odo dňa prekročenia štátnej hranice krajiny, do ktorej bol vyslaný na zahraničnú služobnú cestu, do dňa prekročenia štátnej hranice krajiny, do ktorej bol vyslaný na zahraničnú služobnú cestu.</w:t>
      </w:r>
    </w:p>
    <w:p w:rsidR="00271AB0" w:rsidRDefault="00271AB0" w:rsidP="001F0CFC">
      <w:pPr>
        <w:numPr>
          <w:ilvl w:val="1"/>
          <w:numId w:val="1107"/>
        </w:numPr>
        <w:spacing w:after="291" w:line="240" w:lineRule="auto"/>
        <w:ind w:left="0" w:firstLine="284"/>
      </w:pPr>
      <w:r>
        <w:t>Výšku zahraničného príspevku v závislosti od miesta vyslania a od vojenskej hodnosti plánovanej na funkciu podľa odsekov 1 až 3 a výšku zahraničného príspevku za jeden deň v závislosti od miesta vyslania podľa odseku 9 ustanoví služobný predpis.</w:t>
      </w:r>
    </w:p>
    <w:p w:rsidR="00271AB0" w:rsidRDefault="00271AB0" w:rsidP="00271AB0">
      <w:pPr>
        <w:spacing w:after="286" w:line="240" w:lineRule="auto"/>
        <w:ind w:left="100"/>
        <w:jc w:val="center"/>
      </w:pPr>
      <w:r>
        <w:rPr>
          <w:b/>
        </w:rPr>
        <w:t>Zahraničný plat a poskytovanie návratného preddavku</w:t>
      </w:r>
    </w:p>
    <w:p w:rsidR="00271AB0" w:rsidRDefault="00271AB0" w:rsidP="00271AB0">
      <w:pPr>
        <w:spacing w:after="194" w:line="240" w:lineRule="auto"/>
        <w:ind w:left="100" w:right="90"/>
        <w:jc w:val="center"/>
      </w:pPr>
      <w:r>
        <w:rPr>
          <w:b/>
        </w:rPr>
        <w:t>§ 168</w:t>
      </w:r>
    </w:p>
    <w:p w:rsidR="00271AB0" w:rsidRDefault="00271AB0" w:rsidP="001F0CFC">
      <w:pPr>
        <w:numPr>
          <w:ilvl w:val="1"/>
          <w:numId w:val="1108"/>
        </w:numPr>
        <w:spacing w:after="200" w:line="240" w:lineRule="auto"/>
        <w:ind w:left="0" w:firstLine="426"/>
      </w:pPr>
      <w:r>
        <w:t>Profesionálnemu vojakovi, ktorý je vyslaný na špecializačné štúdium, do certifikačnej prípravy alebo do kurzu mimo územia Slovenskej republiky podľa § 37 ods. 1 a 3 nepretržite na desať mesiacov alebo viac alebo ktorý je vyslaný na plnenie úloh mimo územia Slovenskej republiky podľa § 77 ods. 1 písm. b) alebo ods. 2, sa poskytuje zahraničný plat, ktorým je služobný plat podľa § 156 ods. 2 vynásobený platovým koeficientom príslušnej krajiny. Zahraničný plat sa zaokrúhli na najbližší eurocent nahor.</w:t>
      </w:r>
    </w:p>
    <w:p w:rsidR="00271AB0" w:rsidRDefault="00271AB0" w:rsidP="001F0CFC">
      <w:pPr>
        <w:numPr>
          <w:ilvl w:val="1"/>
          <w:numId w:val="1108"/>
        </w:numPr>
        <w:spacing w:after="200" w:line="240" w:lineRule="auto"/>
        <w:ind w:left="0" w:firstLine="426"/>
      </w:pPr>
      <w:r>
        <w:t>Profesionálnemu vojakovi podľa odseku 1, ktorému patrí služobný plat podľa § 175 ods. 1, § 176 ods. 1 a § 182, sa poskytuje zahraničný plat. Rovnako sa postupuje pri určení a poskytovaní náhrady služobného platu podľa osobitného predpisu.</w:t>
      </w:r>
      <w:r>
        <w:rPr>
          <w:sz w:val="15"/>
          <w:vertAlign w:val="superscript"/>
        </w:rPr>
        <w:t>11</w:t>
      </w:r>
      <w:r>
        <w:rPr>
          <w:sz w:val="18"/>
        </w:rPr>
        <w:t xml:space="preserve">) </w:t>
      </w:r>
      <w:r>
        <w:t>Služobný plat podľa § 177 sa poskytuje bez prepočtu platovým koeficientom.</w:t>
      </w:r>
    </w:p>
    <w:p w:rsidR="00271AB0" w:rsidRDefault="00271AB0" w:rsidP="001F0CFC">
      <w:pPr>
        <w:numPr>
          <w:ilvl w:val="1"/>
          <w:numId w:val="1108"/>
        </w:numPr>
        <w:spacing w:after="200" w:line="240" w:lineRule="auto"/>
        <w:ind w:left="0" w:firstLine="426"/>
      </w:pPr>
      <w:r>
        <w:t>Zahraničný plat podľa odsekov 1 a 2 sa profesionálnemu vojakovi poskytuje odo dňa ustanovenia do funkcie alebo odo dňa vyslania na špecializačné štúdium, do certifikačnej prípravy alebo do kurzu podľa § 37 ods. 1 a 3 mimo územia Slovenskej republiky nepretržite na desať mesiacov alebo viac, najskôr však odo dňa prekročenia štátnej hranice Slovenskej republiky, až do dňa skončenia vyslania na špecializačné štúdium, do certifikačnej prípravy, do kurzu alebo na plnenie úloh mimo územia Slovenskej republiky.</w:t>
      </w:r>
    </w:p>
    <w:p w:rsidR="00271AB0" w:rsidRDefault="00271AB0" w:rsidP="001F0CFC">
      <w:pPr>
        <w:numPr>
          <w:ilvl w:val="1"/>
          <w:numId w:val="1108"/>
        </w:numPr>
        <w:spacing w:after="200" w:line="240" w:lineRule="auto"/>
        <w:ind w:left="0" w:firstLine="426"/>
      </w:pPr>
      <w:r>
        <w:t>Zahraničný plat podľa odsekov 1 a 2 sa poskytuje profesionálnemu vojakovi aj počas evakuácie najdlhšie však po dobu piatich mesiacov v rozsahu a za podmienok ako pred evakuáciou, a to bez ohľadu na to, do akého štátu je evakuovaný.</w:t>
      </w:r>
    </w:p>
    <w:p w:rsidR="00271AB0" w:rsidRDefault="00271AB0" w:rsidP="001F0CFC">
      <w:pPr>
        <w:numPr>
          <w:ilvl w:val="1"/>
          <w:numId w:val="1108"/>
        </w:numPr>
        <w:spacing w:after="200" w:line="240" w:lineRule="auto"/>
        <w:ind w:left="0" w:firstLine="426"/>
      </w:pPr>
      <w:r>
        <w:t>Zahraničný plat podľa odsekov 1 a 2 sa neposkytuje profesionálnemu vojakovi, ktorého predpokladané vykonávanie štátnej služby mimo územia Slovenskej republiky nepresiahne 30 dní.</w:t>
      </w:r>
    </w:p>
    <w:p w:rsidR="00271AB0" w:rsidRDefault="00271AB0" w:rsidP="001F0CFC">
      <w:pPr>
        <w:numPr>
          <w:ilvl w:val="1"/>
          <w:numId w:val="1108"/>
        </w:numPr>
        <w:spacing w:after="200" w:line="240" w:lineRule="auto"/>
        <w:ind w:left="0" w:firstLine="426"/>
      </w:pPr>
      <w:r>
        <w:t>Služobný úrad na písomnú žiadosť profesionálneho vojaka, ktorý je vyslaný na špecializačné štúdium, do certifikačnej prípravy alebo do kurzu mimo územia Slovenskej republiky podľa § 37 ods. 1 a 3 nepretržite na desať mesiacov alebo viac alebo ktorý je vyslaný na plnenie úloh mimo územia Slovenskej republiky podľa § 77 ods. 1 písm. b) alebo ods. 2 do krajiny, ktorá nie je členským štátom eurozóny, po vykonaní zrážok z platu vyplatí zahraničný plat alebo jeho časť, zložky platu podľa § 156 ods. 1 písm. k) a l), § 158 ods. 3 a § 177, plnenia poskytované profesionálnemu vojakovi podľa osobitných predpisov</w:t>
      </w:r>
      <w:r>
        <w:rPr>
          <w:sz w:val="15"/>
          <w:vertAlign w:val="superscript"/>
        </w:rPr>
        <w:t>105</w:t>
      </w:r>
      <w:r>
        <w:rPr>
          <w:sz w:val="18"/>
        </w:rPr>
        <w:t xml:space="preserve">) </w:t>
      </w:r>
      <w:r>
        <w:t>alebo ich časť v cudzej mene. Na prepočet sa použije referenčný výmenný kurz určený a vyhlásený Európskou centrálnou bankou alebo Národnou bankou Slovenska,</w:t>
      </w:r>
      <w:r>
        <w:rPr>
          <w:sz w:val="15"/>
          <w:vertAlign w:val="superscript"/>
        </w:rPr>
        <w:t>104</w:t>
      </w:r>
      <w:r>
        <w:rPr>
          <w:sz w:val="18"/>
        </w:rPr>
        <w:t xml:space="preserve">) </w:t>
      </w:r>
      <w:r>
        <w:t>ktorý je platný k prvému dňu mesiaca, za ktorý patrí profesionálnemu vojakovi zahraničný plat. Zahraničný plat a plnenia alebo ich časť podľa prvej vety v inej mene sa zaokrúhli na najbližšiu čiastkovú menovú jednotku bežne prijímanú alebo vydávanú bankami alebo pobočkami zahraničných bánk nahor.</w:t>
      </w:r>
    </w:p>
    <w:p w:rsidR="00271AB0" w:rsidRDefault="00271AB0" w:rsidP="00271AB0">
      <w:pPr>
        <w:spacing w:after="194" w:line="240" w:lineRule="auto"/>
        <w:ind w:left="100" w:right="90"/>
        <w:jc w:val="center"/>
      </w:pPr>
      <w:r>
        <w:rPr>
          <w:b/>
        </w:rPr>
        <w:t>§ 169</w:t>
      </w:r>
    </w:p>
    <w:p w:rsidR="00271AB0" w:rsidRDefault="00271AB0" w:rsidP="001F0CFC">
      <w:pPr>
        <w:numPr>
          <w:ilvl w:val="1"/>
          <w:numId w:val="1109"/>
        </w:numPr>
        <w:spacing w:after="200" w:line="240" w:lineRule="auto"/>
        <w:ind w:left="0" w:firstLine="426"/>
      </w:pPr>
      <w:r>
        <w:t>Profesionálnemu vojakovi sa na zahraničný plat poskytne návratný preddavok do výšky dvojnásobku mesačného zahraničného platu.</w:t>
      </w:r>
    </w:p>
    <w:p w:rsidR="00271AB0" w:rsidRDefault="00271AB0" w:rsidP="001F0CFC">
      <w:pPr>
        <w:numPr>
          <w:ilvl w:val="1"/>
          <w:numId w:val="1109"/>
        </w:numPr>
        <w:spacing w:after="104" w:line="240" w:lineRule="auto"/>
        <w:ind w:left="0" w:firstLine="426"/>
      </w:pPr>
      <w:r>
        <w:t>Poskytnutý návratný preddavok</w:t>
      </w:r>
    </w:p>
    <w:p w:rsidR="00271AB0" w:rsidRDefault="00271AB0" w:rsidP="001F0CFC">
      <w:pPr>
        <w:numPr>
          <w:ilvl w:val="0"/>
          <w:numId w:val="1110"/>
        </w:numPr>
        <w:spacing w:after="104" w:line="240" w:lineRule="auto"/>
        <w:ind w:hanging="283"/>
      </w:pPr>
      <w:r>
        <w:t>sa zúčtuje do šiestich mesiacov nasledujúcich po mesiaci, v ktorom mu bol poskytnutý,</w:t>
      </w:r>
    </w:p>
    <w:p w:rsidR="00271AB0" w:rsidRDefault="00271AB0" w:rsidP="001F0CFC">
      <w:pPr>
        <w:numPr>
          <w:ilvl w:val="0"/>
          <w:numId w:val="1110"/>
        </w:numPr>
        <w:spacing w:after="200" w:line="240" w:lineRule="auto"/>
        <w:ind w:hanging="283"/>
      </w:pPr>
      <w:r>
        <w:t>profesionálny vojak vráti do 14 dní od skončenia výkonu štátnej služby mimo územia Slovenskej republiky, ak sa skončenie vyslania uskutočnilo pred uplynutím času uvedeného v písmene a); to platí aj pre časť poskytnutého návratného preddavku, na ktorú profesionálnemu vojakovi nevznikol nárok.</w:t>
      </w:r>
    </w:p>
    <w:p w:rsidR="00271AB0" w:rsidRDefault="00271AB0" w:rsidP="00271AB0">
      <w:pPr>
        <w:spacing w:after="291" w:line="240" w:lineRule="auto"/>
        <w:ind w:left="-15" w:firstLine="441"/>
      </w:pPr>
      <w:r>
        <w:t>(3) Služobný úrad na písomnú žiadosť profesionálneho vojaka, ktorý je vyslaný na špecializačné štúdium, do certifikačnej prípravy alebo do kurzu mimo územia Slovenskej republiky podľa § 37 ods. 1 a 3 nepretržite na desať mesiacov alebo viac alebo ktorý je vyslaný na plnenie úloh mimo územia Slovenskej republiky podľa § 77 ods. 1 písm. b) alebo ods. 2 do krajiny, ktorá nie je členským štátom eurozóny, poskytne návratný preddavok v cudzej mene. Na určenie sumy návratného preddavku podľa odseku 1 v cudzej mene sa použije referenčný výmenný kurz určený a vyhlásený Európskou centrálnou bankou alebo Národnou bankou Slovenska,</w:t>
      </w:r>
      <w:r>
        <w:rPr>
          <w:sz w:val="15"/>
          <w:vertAlign w:val="superscript"/>
        </w:rPr>
        <w:t>104</w:t>
      </w:r>
      <w:r>
        <w:rPr>
          <w:sz w:val="18"/>
        </w:rPr>
        <w:t xml:space="preserve">) </w:t>
      </w:r>
      <w:r>
        <w:t>ktorý je platný k prvému dňu mesiaca, v ktorom sa tento návratný preddavok poskytne. Návratný preddavok v inej mene sa zaokrúhli na najbližšiu čiastkovú menovú jednotku bežne prijímanú alebo vydávanú bankami alebo pobočkami zahraničných bánk nahor.</w:t>
      </w:r>
    </w:p>
    <w:p w:rsidR="00271AB0" w:rsidRDefault="00271AB0" w:rsidP="00271AB0">
      <w:pPr>
        <w:spacing w:after="20" w:line="240" w:lineRule="auto"/>
        <w:ind w:left="100" w:right="90"/>
        <w:jc w:val="center"/>
        <w:rPr>
          <w:b/>
        </w:rPr>
      </w:pPr>
    </w:p>
    <w:p w:rsidR="00271AB0" w:rsidRDefault="00271AB0" w:rsidP="00271AB0">
      <w:pPr>
        <w:spacing w:after="20" w:line="240" w:lineRule="auto"/>
        <w:ind w:left="100" w:right="90"/>
        <w:jc w:val="center"/>
      </w:pPr>
      <w:r>
        <w:rPr>
          <w:b/>
        </w:rPr>
        <w:t>§ 170</w:t>
      </w:r>
    </w:p>
    <w:p w:rsidR="00271AB0" w:rsidRDefault="00271AB0" w:rsidP="00271AB0">
      <w:pPr>
        <w:spacing w:after="194" w:line="240" w:lineRule="auto"/>
        <w:ind w:left="100" w:right="90"/>
        <w:jc w:val="center"/>
      </w:pPr>
      <w:r>
        <w:rPr>
          <w:b/>
        </w:rPr>
        <w:t>Platový koeficient príslušnej krajiny</w:t>
      </w:r>
    </w:p>
    <w:p w:rsidR="00271AB0" w:rsidRDefault="00271AB0" w:rsidP="00271AB0">
      <w:pPr>
        <w:spacing w:after="104" w:line="240" w:lineRule="auto"/>
        <w:ind w:left="237"/>
      </w:pPr>
      <w:r>
        <w:t>(1) Platový koeficient príslušnej krajiny je určený ako súčin</w:t>
      </w:r>
    </w:p>
    <w:p w:rsidR="00271AB0" w:rsidRDefault="00271AB0" w:rsidP="001F0CFC">
      <w:pPr>
        <w:numPr>
          <w:ilvl w:val="0"/>
          <w:numId w:val="1111"/>
        </w:numPr>
        <w:spacing w:after="103" w:line="240" w:lineRule="auto"/>
        <w:ind w:hanging="283"/>
      </w:pPr>
      <w:r>
        <w:t>pomeru finančného ohodnotenia úradníka Európskej komisie v Bruseli zaradeného do funkčnej skupiny AD v triede 5 v prvom stupni</w:t>
      </w:r>
      <w:r>
        <w:rPr>
          <w:sz w:val="15"/>
          <w:vertAlign w:val="superscript"/>
        </w:rPr>
        <w:t>106</w:t>
      </w:r>
      <w:r>
        <w:rPr>
          <w:sz w:val="18"/>
        </w:rPr>
        <w:t xml:space="preserve">) </w:t>
      </w:r>
      <w:r>
        <w:t>k hodnostnému platu profesionálneho vojaka vo vojenskej hodnosti kapitán bez zvýšenia funkčnej tarify podľa § 157 ods. 2 a bez zvýšenia hodnostného platu podľa § 157a,</w:t>
      </w:r>
    </w:p>
    <w:p w:rsidR="00271AB0" w:rsidRDefault="00271AB0" w:rsidP="001F0CFC">
      <w:pPr>
        <w:numPr>
          <w:ilvl w:val="0"/>
          <w:numId w:val="1111"/>
        </w:numPr>
        <w:spacing w:after="103" w:line="240" w:lineRule="auto"/>
        <w:ind w:hanging="283"/>
      </w:pPr>
      <w:r>
        <w:t xml:space="preserve">pomeru priemeru indexov životných nákladov príslušnej krajiny vyslania podľa štatistiky Organizácie Spojených národov k priemeru indexov životných nákladov Belgicka podľa štatistiky Organizácie Spojených národov a </w:t>
      </w:r>
    </w:p>
    <w:p w:rsidR="00271AB0" w:rsidRDefault="00271AB0" w:rsidP="001F0CFC">
      <w:pPr>
        <w:numPr>
          <w:ilvl w:val="0"/>
          <w:numId w:val="1111"/>
        </w:numPr>
        <w:spacing w:after="200" w:line="240" w:lineRule="auto"/>
        <w:ind w:hanging="283"/>
      </w:pPr>
      <w:r>
        <w:t>koeficientu regulácie určeného v závislosti od zdrojových možností štátneho rozpočtu Ministerstvom financií Slovenskej republiky v spolupráci s ministerstvom.</w:t>
      </w:r>
    </w:p>
    <w:p w:rsidR="00271AB0" w:rsidRDefault="00271AB0" w:rsidP="001F0CFC">
      <w:pPr>
        <w:numPr>
          <w:ilvl w:val="1"/>
          <w:numId w:val="1111"/>
        </w:numPr>
        <w:spacing w:after="200" w:line="240" w:lineRule="auto"/>
        <w:ind w:left="0" w:firstLine="426"/>
      </w:pPr>
      <w:r>
        <w:t>Do indexov životných nákladov podľa odseku 1 písm. b) sa nezapočítavajú životné náklady na ubytovanie.</w:t>
      </w:r>
    </w:p>
    <w:p w:rsidR="00271AB0" w:rsidRDefault="00271AB0" w:rsidP="001F0CFC">
      <w:pPr>
        <w:numPr>
          <w:ilvl w:val="1"/>
          <w:numId w:val="1111"/>
        </w:numPr>
        <w:spacing w:after="200" w:line="240" w:lineRule="auto"/>
        <w:ind w:left="0" w:firstLine="426"/>
      </w:pPr>
      <w:r>
        <w:t>Platový koeficient príslušnej krajiny vypočítaný podľa odseku 1 sa zaokrúhli na osem desatinných miest.</w:t>
      </w:r>
    </w:p>
    <w:p w:rsidR="00271AB0" w:rsidRDefault="00271AB0" w:rsidP="001F0CFC">
      <w:pPr>
        <w:numPr>
          <w:ilvl w:val="1"/>
          <w:numId w:val="1111"/>
        </w:numPr>
        <w:spacing w:after="200" w:line="240" w:lineRule="auto"/>
        <w:ind w:left="0" w:firstLine="426"/>
      </w:pPr>
      <w:r>
        <w:t>Podrobnosti výpočtu platového koeficientu príslušnej krajiny ustanoví všeobecne záväzný právny predpis, ktorý vydá ministerstvo po dohode s Ministerstvom financií Slovenskej republiky.</w:t>
      </w:r>
    </w:p>
    <w:p w:rsidR="00271AB0" w:rsidRDefault="00271AB0" w:rsidP="001F0CFC">
      <w:pPr>
        <w:numPr>
          <w:ilvl w:val="1"/>
          <w:numId w:val="1111"/>
        </w:numPr>
        <w:spacing w:after="200" w:line="240" w:lineRule="auto"/>
        <w:ind w:left="0" w:firstLine="426"/>
      </w:pPr>
      <w:r>
        <w:t>Platový koeficient príslušnej krajiny vypočítaný podľa odseku 4 ustanoví služobný predpis.</w:t>
      </w:r>
    </w:p>
    <w:p w:rsidR="00271AB0" w:rsidRDefault="00271AB0" w:rsidP="00271AB0">
      <w:pPr>
        <w:spacing w:after="43" w:line="240" w:lineRule="auto"/>
        <w:ind w:left="100" w:right="90"/>
        <w:jc w:val="center"/>
      </w:pPr>
      <w:r>
        <w:rPr>
          <w:b/>
        </w:rPr>
        <w:t>Druhý diel</w:t>
      </w:r>
    </w:p>
    <w:p w:rsidR="00271AB0" w:rsidRDefault="00271AB0" w:rsidP="00271AB0">
      <w:pPr>
        <w:spacing w:after="286" w:line="240" w:lineRule="auto"/>
        <w:ind w:left="100" w:right="90"/>
        <w:jc w:val="center"/>
      </w:pPr>
      <w:r>
        <w:rPr>
          <w:b/>
        </w:rPr>
        <w:t>Osobitné ustanovenia o platových náležitostiach</w:t>
      </w:r>
    </w:p>
    <w:p w:rsidR="00271AB0" w:rsidRDefault="00271AB0" w:rsidP="00271AB0">
      <w:pPr>
        <w:spacing w:after="20" w:line="240" w:lineRule="auto"/>
        <w:ind w:left="100" w:right="90"/>
        <w:jc w:val="center"/>
      </w:pPr>
      <w:r>
        <w:rPr>
          <w:b/>
        </w:rPr>
        <w:t>§ 171</w:t>
      </w:r>
    </w:p>
    <w:p w:rsidR="00271AB0" w:rsidRDefault="00271AB0" w:rsidP="00271AB0">
      <w:pPr>
        <w:spacing w:after="194" w:line="240" w:lineRule="auto"/>
        <w:ind w:left="100" w:right="90"/>
        <w:jc w:val="center"/>
      </w:pPr>
      <w:r>
        <w:rPr>
          <w:b/>
        </w:rPr>
        <w:t>Platové pomery profesionálneho vojaka v prípravnej štátnej službe</w:t>
      </w:r>
    </w:p>
    <w:p w:rsidR="00271AB0" w:rsidRDefault="00271AB0" w:rsidP="00271AB0">
      <w:pPr>
        <w:spacing w:after="291" w:line="240" w:lineRule="auto"/>
        <w:ind w:left="-15" w:firstLine="441"/>
      </w:pPr>
      <w:r>
        <w:t>Profesionálnemu vojakovi v prípravnej štátnej službe patrí plat vo výške 50 % hodnostného platu vojaka 2. stupňa bez zvýšenia funkčnej tarify podľa § 157 ods. 2 a bez zvýšenia hodnostného platu podľa § 157a. Ustanovenia upravujúce odmeňovanie a ďalšie peňažné náležitosti a cestovné náhrady podľa tohto zákona okrem § 175, 176 ods. 1 a 2, § 178 až 180, § 182, § 184 až 188, § 195, § 196 a § 199 až 202 sa na profesionálneho vojaka v prípravnej štátnej službe nevzťahujú.</w:t>
      </w:r>
    </w:p>
    <w:p w:rsidR="00271AB0" w:rsidRDefault="00271AB0" w:rsidP="00271AB0">
      <w:pPr>
        <w:spacing w:after="20" w:line="240" w:lineRule="auto"/>
        <w:ind w:left="100" w:right="90"/>
        <w:jc w:val="center"/>
      </w:pPr>
      <w:r>
        <w:rPr>
          <w:b/>
        </w:rPr>
        <w:t>§ 172</w:t>
      </w:r>
    </w:p>
    <w:p w:rsidR="00271AB0" w:rsidRDefault="00271AB0" w:rsidP="00271AB0">
      <w:pPr>
        <w:spacing w:after="194" w:line="240" w:lineRule="auto"/>
        <w:ind w:left="100" w:right="90"/>
        <w:jc w:val="center"/>
      </w:pPr>
      <w:r>
        <w:rPr>
          <w:b/>
        </w:rPr>
        <w:t>Plat počas prerušenia výkonu funkcie</w:t>
      </w:r>
    </w:p>
    <w:p w:rsidR="00271AB0" w:rsidRDefault="00271AB0" w:rsidP="00271AB0">
      <w:pPr>
        <w:spacing w:after="291" w:line="240" w:lineRule="auto"/>
        <w:ind w:left="-15" w:firstLine="441"/>
      </w:pPr>
      <w:r>
        <w:t>Profesionálnej vojačke počas prerušenia výkonu funkcie patrí služobný plat, ktorý by jej patril, ak by jej výkon funkcie nebol prerušený.</w:t>
      </w:r>
    </w:p>
    <w:p w:rsidR="00271AB0" w:rsidRDefault="00271AB0" w:rsidP="00271AB0">
      <w:pPr>
        <w:spacing w:after="20" w:line="240" w:lineRule="auto"/>
        <w:ind w:left="100" w:right="90"/>
        <w:jc w:val="center"/>
      </w:pPr>
      <w:r>
        <w:rPr>
          <w:b/>
        </w:rPr>
        <w:t>§ 173</w:t>
      </w:r>
    </w:p>
    <w:p w:rsidR="00271AB0" w:rsidRDefault="00271AB0" w:rsidP="00271AB0">
      <w:pPr>
        <w:spacing w:after="194" w:line="240" w:lineRule="auto"/>
        <w:ind w:left="100" w:right="90"/>
        <w:jc w:val="center"/>
      </w:pPr>
      <w:r>
        <w:rPr>
          <w:b/>
        </w:rPr>
        <w:t>Plat počas zaradenia do personálnej zálohy</w:t>
      </w:r>
    </w:p>
    <w:p w:rsidR="00271AB0" w:rsidRDefault="00271AB0" w:rsidP="00271AB0">
      <w:pPr>
        <w:spacing w:after="291" w:line="240" w:lineRule="auto"/>
        <w:ind w:left="-15" w:firstLine="441"/>
      </w:pPr>
      <w:r>
        <w:t>Profesionálnemu vojakovi, ktorý je zaradený do zálohy pre prechodne nezaradených profesionálnych vojakov alebo do zálohy pre profesionálnych vojakov zaradených do prípravy na získanie požiadaviek na výkon štátnej služby, patrí služobný plat, ktorý by mu patril, ak by nebol zaradený do zálohy pre prechodne nezaradených profesionálnych vojakov alebo do zálohy pre profesionálnych vojakov zaradených do prípravy na získanie požiadaviek na výkon štátnej služby; to neplatí, ak je profesionálnemu vojakovi poskytovaný zahraničný plat.</w:t>
      </w:r>
    </w:p>
    <w:p w:rsidR="00271AB0" w:rsidRDefault="00271AB0" w:rsidP="00271AB0">
      <w:pPr>
        <w:spacing w:after="20" w:line="240" w:lineRule="auto"/>
        <w:ind w:left="100" w:right="90"/>
        <w:jc w:val="center"/>
      </w:pPr>
      <w:r>
        <w:rPr>
          <w:b/>
        </w:rPr>
        <w:t>§ 174</w:t>
      </w:r>
    </w:p>
    <w:p w:rsidR="00271AB0" w:rsidRDefault="00271AB0" w:rsidP="00271AB0">
      <w:pPr>
        <w:spacing w:after="194" w:line="240" w:lineRule="auto"/>
        <w:ind w:left="100" w:right="90"/>
        <w:jc w:val="center"/>
      </w:pPr>
      <w:r>
        <w:rPr>
          <w:b/>
        </w:rPr>
        <w:t>Plat počas preventívnej rehabilitácie</w:t>
      </w:r>
    </w:p>
    <w:p w:rsidR="00271AB0" w:rsidRDefault="00271AB0" w:rsidP="00271AB0">
      <w:pPr>
        <w:spacing w:after="292" w:line="240" w:lineRule="auto"/>
        <w:ind w:firstLine="426"/>
      </w:pPr>
      <w:r>
        <w:t>Profesionálnemu vojakovi patrí za čas preventívnej rehabilitácie služobný plat.</w:t>
      </w:r>
    </w:p>
    <w:p w:rsidR="00271AB0" w:rsidRDefault="00271AB0" w:rsidP="00271AB0">
      <w:pPr>
        <w:spacing w:after="20" w:line="240" w:lineRule="auto"/>
        <w:ind w:left="100" w:right="90"/>
        <w:jc w:val="center"/>
      </w:pPr>
      <w:r>
        <w:rPr>
          <w:b/>
        </w:rPr>
        <w:t>§ 175</w:t>
      </w:r>
    </w:p>
    <w:p w:rsidR="00271AB0" w:rsidRDefault="00271AB0" w:rsidP="00271AB0">
      <w:pPr>
        <w:spacing w:after="194" w:line="240" w:lineRule="auto"/>
        <w:ind w:left="100" w:right="90"/>
        <w:jc w:val="center"/>
      </w:pPr>
      <w:r>
        <w:rPr>
          <w:b/>
        </w:rPr>
        <w:t>Plat za čas dovolenky, dodatkovej dovolenky a náhrada platu za nevyčerpanú dovolenku</w:t>
      </w:r>
    </w:p>
    <w:p w:rsidR="00271AB0" w:rsidRDefault="00271AB0" w:rsidP="001F0CFC">
      <w:pPr>
        <w:numPr>
          <w:ilvl w:val="1"/>
          <w:numId w:val="1112"/>
        </w:numPr>
        <w:spacing w:after="200" w:line="240" w:lineRule="auto"/>
        <w:ind w:left="0" w:firstLine="426"/>
      </w:pPr>
      <w:r>
        <w:t>Profesionálnemu vojakovi patrí za čas dovolenky a dodatkovej dovolenky služobný plat.</w:t>
      </w:r>
    </w:p>
    <w:p w:rsidR="00271AB0" w:rsidRDefault="00271AB0" w:rsidP="001F0CFC">
      <w:pPr>
        <w:numPr>
          <w:ilvl w:val="1"/>
          <w:numId w:val="1112"/>
        </w:numPr>
        <w:spacing w:after="200" w:line="240" w:lineRule="auto"/>
        <w:ind w:left="0" w:firstLine="426"/>
      </w:pPr>
      <w:r>
        <w:t>Profesionálnemu vojakovi, ktorý nemohol vyčerpať dovolenku z dôvodu skončenia služobného pomeru, patrí náhrada platu za nevyčerpanú dovolenku.</w:t>
      </w:r>
    </w:p>
    <w:p w:rsidR="00271AB0" w:rsidRDefault="00271AB0" w:rsidP="001F0CFC">
      <w:pPr>
        <w:numPr>
          <w:ilvl w:val="1"/>
          <w:numId w:val="1112"/>
        </w:numPr>
        <w:spacing w:after="200" w:line="240" w:lineRule="auto"/>
        <w:ind w:left="0" w:firstLine="426"/>
      </w:pPr>
      <w:r>
        <w:t>Výška náhrady podľa odseku 2 pripadajúca na jeden deň dovolenky sa určí ako podiel mesačného služobného platu profesionálneho vojaka, ktorý mu bol naposledy priznaný, a koeficientu 30,417. Celková výška náhrady sa zaokrúhľuje na 50 eurocentov nahor.</w:t>
      </w:r>
    </w:p>
    <w:p w:rsidR="00271AB0" w:rsidRDefault="00271AB0" w:rsidP="001F0CFC">
      <w:pPr>
        <w:numPr>
          <w:ilvl w:val="1"/>
          <w:numId w:val="1112"/>
        </w:numPr>
        <w:spacing w:after="291" w:line="240" w:lineRule="auto"/>
        <w:ind w:left="0" w:firstLine="426"/>
      </w:pPr>
      <w:r>
        <w:t>Ak profesionálny vojak zomrie, vyplatí sa náhrada platu za nevyčerpanú dovolenku alebo za jej pomernú časť pozostalému manželovi, a ak ho niet, náhrada platu za nevyčerpanú dovolenku alebo za jej pomernú časť sa stane predmetom dedičstva.</w:t>
      </w:r>
    </w:p>
    <w:p w:rsidR="00271AB0" w:rsidRDefault="00271AB0" w:rsidP="00271AB0">
      <w:pPr>
        <w:spacing w:after="20" w:line="240" w:lineRule="auto"/>
        <w:ind w:left="100" w:right="90"/>
        <w:jc w:val="center"/>
      </w:pPr>
      <w:r>
        <w:rPr>
          <w:b/>
        </w:rPr>
        <w:t>§ 176</w:t>
      </w:r>
    </w:p>
    <w:p w:rsidR="00271AB0" w:rsidRDefault="00271AB0" w:rsidP="00271AB0">
      <w:pPr>
        <w:spacing w:after="194" w:line="240" w:lineRule="auto"/>
        <w:ind w:left="100" w:right="90"/>
        <w:jc w:val="center"/>
      </w:pPr>
      <w:r>
        <w:rPr>
          <w:b/>
        </w:rPr>
        <w:t>Plat za čas poskytnutého služobného voľna a študijného voľna</w:t>
      </w:r>
    </w:p>
    <w:p w:rsidR="00271AB0" w:rsidRPr="00F963AB" w:rsidRDefault="00271AB0" w:rsidP="001F0CFC">
      <w:pPr>
        <w:numPr>
          <w:ilvl w:val="1"/>
          <w:numId w:val="1113"/>
        </w:numPr>
        <w:spacing w:after="200" w:line="240" w:lineRule="auto"/>
        <w:ind w:right="6" w:firstLine="426"/>
        <w:rPr>
          <w:strike/>
        </w:rPr>
      </w:pPr>
      <w:r w:rsidRPr="00F963AB">
        <w:rPr>
          <w:strike/>
        </w:rPr>
        <w:t>Profesionálnemu vojakovi, ktorému bolo poskytnuté služobné voľno podľa § 116, 117 a § 118 ods. 1 písm. h), patrí za dni služobného voľna služobný plat.</w:t>
      </w:r>
    </w:p>
    <w:p w:rsidR="00271AB0" w:rsidRDefault="00271AB0" w:rsidP="001F0CFC">
      <w:pPr>
        <w:numPr>
          <w:ilvl w:val="1"/>
          <w:numId w:val="1113"/>
        </w:numPr>
        <w:spacing w:after="4" w:line="240" w:lineRule="auto"/>
        <w:ind w:right="6" w:firstLine="426"/>
        <w:rPr>
          <w:strike/>
        </w:rPr>
      </w:pPr>
      <w:r w:rsidRPr="00F963AB">
        <w:rPr>
          <w:strike/>
        </w:rPr>
        <w:t>Profesionálnemu vojakovi, ktorému bolo poskytnuté služobné voľno podľa § 118 ods. 1 písm.</w:t>
      </w:r>
      <w:r>
        <w:rPr>
          <w:strike/>
        </w:rPr>
        <w:t xml:space="preserve"> </w:t>
      </w:r>
      <w:r w:rsidRPr="00F963AB">
        <w:rPr>
          <w:strike/>
        </w:rPr>
        <w:t>a) až g), nepatrí za dni služobného voľna služobný plat.</w:t>
      </w:r>
    </w:p>
    <w:p w:rsidR="00271AB0" w:rsidRDefault="00271AB0" w:rsidP="00271AB0">
      <w:pPr>
        <w:spacing w:after="4" w:line="240" w:lineRule="auto"/>
        <w:ind w:left="426" w:right="6" w:firstLine="0"/>
        <w:rPr>
          <w:strike/>
        </w:rPr>
      </w:pPr>
    </w:p>
    <w:p w:rsidR="00271AB0" w:rsidRPr="00F963AB" w:rsidRDefault="00271AB0" w:rsidP="00271AB0">
      <w:pPr>
        <w:autoSpaceDE w:val="0"/>
        <w:autoSpaceDN w:val="0"/>
        <w:adjustRightInd w:val="0"/>
        <w:spacing w:after="0"/>
        <w:ind w:firstLine="426"/>
        <w:rPr>
          <w:color w:val="FF0000"/>
        </w:rPr>
      </w:pPr>
      <w:r w:rsidRPr="00F963AB">
        <w:rPr>
          <w:color w:val="FF0000"/>
        </w:rPr>
        <w:t>(1) Profesionálnemu vojakovi patrí služobný plat za dni služobného voľna, ak mu bolo služobné voľno poskytnuté podľa</w:t>
      </w:r>
    </w:p>
    <w:p w:rsidR="00271AB0" w:rsidRPr="00F963AB" w:rsidRDefault="00271AB0" w:rsidP="001F0CFC">
      <w:pPr>
        <w:pStyle w:val="Odsekzoznamu"/>
        <w:numPr>
          <w:ilvl w:val="0"/>
          <w:numId w:val="1204"/>
        </w:numPr>
        <w:shd w:val="clear" w:color="auto" w:fill="FFFFFF"/>
        <w:spacing w:after="0" w:line="240" w:lineRule="auto"/>
        <w:ind w:left="0" w:right="-1" w:firstLine="426"/>
        <w:rPr>
          <w:color w:val="FF0000"/>
        </w:rPr>
      </w:pPr>
      <w:r w:rsidRPr="00F963AB">
        <w:rPr>
          <w:color w:val="FF0000"/>
        </w:rPr>
        <w:t xml:space="preserve">§ 116  až 117 a § 118 ods. 1 písm. h), </w:t>
      </w:r>
    </w:p>
    <w:p w:rsidR="00271AB0" w:rsidRDefault="00271AB0" w:rsidP="001F0CFC">
      <w:pPr>
        <w:pStyle w:val="Odsekzoznamu"/>
        <w:numPr>
          <w:ilvl w:val="0"/>
          <w:numId w:val="1204"/>
        </w:numPr>
        <w:shd w:val="clear" w:color="auto" w:fill="FFFFFF"/>
        <w:spacing w:after="0" w:line="240" w:lineRule="auto"/>
        <w:ind w:left="0" w:right="-1" w:firstLine="426"/>
        <w:rPr>
          <w:color w:val="FF0000"/>
        </w:rPr>
      </w:pPr>
      <w:r w:rsidRPr="00F963AB">
        <w:rPr>
          <w:color w:val="FF0000"/>
        </w:rPr>
        <w:t>§ 118 ods. 1 písm. b) a písm. e) až g) a ak sú činnosti alebo opatrenia vykonávané v záujme služobného úradu alebo v súvislosti s výkonom štátnej služby.</w:t>
      </w:r>
    </w:p>
    <w:p w:rsidR="00271AB0" w:rsidRPr="00F963AB" w:rsidRDefault="00271AB0" w:rsidP="00271AB0">
      <w:pPr>
        <w:pStyle w:val="Odsekzoznamu"/>
        <w:shd w:val="clear" w:color="auto" w:fill="FFFFFF"/>
        <w:spacing w:after="0" w:line="240" w:lineRule="auto"/>
        <w:ind w:left="426" w:right="-1" w:firstLine="0"/>
        <w:rPr>
          <w:color w:val="FF0000"/>
        </w:rPr>
      </w:pPr>
    </w:p>
    <w:p w:rsidR="00271AB0" w:rsidRDefault="00271AB0" w:rsidP="00271AB0">
      <w:pPr>
        <w:spacing w:after="4" w:line="240" w:lineRule="auto"/>
        <w:ind w:right="6" w:firstLine="426"/>
        <w:rPr>
          <w:color w:val="FF0000"/>
        </w:rPr>
      </w:pPr>
      <w:r w:rsidRPr="00F963AB">
        <w:rPr>
          <w:color w:val="FF0000"/>
        </w:rPr>
        <w:t>(2) Profesionálnemu vojakovi, ktorému bolo poskytnuté služobné voľno podľa § 118 ods. 1 písm. a) až g), nepatrí za dni služobného voľna služobný plat, ak odsek 1 neustanovuje inak.</w:t>
      </w:r>
    </w:p>
    <w:p w:rsidR="00271AB0" w:rsidRPr="00F963AB" w:rsidRDefault="00271AB0" w:rsidP="00271AB0">
      <w:pPr>
        <w:spacing w:after="4" w:line="240" w:lineRule="auto"/>
        <w:ind w:right="6" w:firstLine="426"/>
        <w:rPr>
          <w:color w:val="FF0000"/>
        </w:rPr>
      </w:pPr>
    </w:p>
    <w:p w:rsidR="00271AB0" w:rsidRDefault="00271AB0" w:rsidP="00271AB0">
      <w:pPr>
        <w:spacing w:after="291" w:line="240" w:lineRule="auto"/>
        <w:ind w:left="-15" w:firstLine="426"/>
      </w:pPr>
      <w:r>
        <w:t>(3) Profesionálnemu vojakovi, ktorému bolo poskytnuté študijné voľno podľa § 119, patrí za dni študijného voľna služobný plat. Ak profesionálnemu vojakovi bolo poskytnuté študijné voľno na prípravu a vykonanie opravnej skúšky alebo opravnej štátnej skúšky, nepatrí mu služobný plat a náhrady výdavkov podľa tohto zákona.</w:t>
      </w:r>
    </w:p>
    <w:p w:rsidR="00271AB0" w:rsidRDefault="00271AB0" w:rsidP="00271AB0">
      <w:pPr>
        <w:spacing w:after="20" w:line="240" w:lineRule="auto"/>
        <w:ind w:left="100" w:right="90"/>
        <w:jc w:val="center"/>
      </w:pPr>
      <w:r>
        <w:rPr>
          <w:b/>
        </w:rPr>
        <w:t>§ 177</w:t>
      </w:r>
    </w:p>
    <w:p w:rsidR="00271AB0" w:rsidRDefault="00271AB0" w:rsidP="00271AB0">
      <w:pPr>
        <w:spacing w:after="194" w:line="240" w:lineRule="auto"/>
        <w:ind w:left="100" w:right="90"/>
        <w:jc w:val="center"/>
      </w:pPr>
      <w:r>
        <w:rPr>
          <w:b/>
        </w:rPr>
        <w:t>Plat za štátnu službu nadčas</w:t>
      </w:r>
    </w:p>
    <w:p w:rsidR="00271AB0" w:rsidRDefault="00271AB0" w:rsidP="00271AB0">
      <w:pPr>
        <w:spacing w:after="291" w:line="240" w:lineRule="auto"/>
        <w:ind w:left="-15" w:firstLine="441"/>
      </w:pPr>
      <w:r>
        <w:t>Profesionálnemu vojakovi, ktorému nebolo poskytnuté náhradné voľno podľa § 104 ods. 4, patrí za každú hodinu štátnej služby nadčas hodinová sadzba jeho služobného platu. Hodinová sadzba služobného platu sa zaokrúhľuje na eurocent nahor.</w:t>
      </w:r>
    </w:p>
    <w:p w:rsidR="00271AB0" w:rsidRDefault="00271AB0" w:rsidP="00271AB0">
      <w:pPr>
        <w:spacing w:after="20" w:line="240" w:lineRule="auto"/>
        <w:ind w:left="100" w:right="90"/>
        <w:jc w:val="center"/>
      </w:pPr>
      <w:r>
        <w:rPr>
          <w:b/>
        </w:rPr>
        <w:t>§ 178</w:t>
      </w:r>
    </w:p>
    <w:p w:rsidR="00271AB0" w:rsidRDefault="00271AB0" w:rsidP="00271AB0">
      <w:pPr>
        <w:spacing w:after="194" w:line="240" w:lineRule="auto"/>
        <w:ind w:left="100" w:right="90"/>
        <w:jc w:val="center"/>
      </w:pPr>
      <w:r>
        <w:rPr>
          <w:b/>
        </w:rPr>
        <w:t>Plat za dni neospravedlnenej neprítomnosti</w:t>
      </w:r>
    </w:p>
    <w:p w:rsidR="00271AB0" w:rsidRDefault="00271AB0" w:rsidP="00271AB0">
      <w:pPr>
        <w:spacing w:after="291" w:line="240" w:lineRule="auto"/>
        <w:ind w:left="-15" w:firstLine="441"/>
      </w:pPr>
      <w:r>
        <w:t>Profesionálnemu vojakovi nepatrí plat za dni jeho neospravedlnenej neprítomnosti vo výkone štátnej služby; ak neospravedlnená neprítomnosť trvá menej ako jeden služobný deň, čas neospravedlnenej neprítomnosti sa sčítava za obdobie jedného kalendárneho mesiaca.</w:t>
      </w:r>
    </w:p>
    <w:p w:rsidR="00271AB0" w:rsidRDefault="00271AB0" w:rsidP="00271AB0">
      <w:pPr>
        <w:spacing w:after="20" w:line="240" w:lineRule="auto"/>
        <w:ind w:left="100" w:right="90"/>
        <w:jc w:val="center"/>
      </w:pPr>
      <w:r>
        <w:rPr>
          <w:b/>
        </w:rPr>
        <w:t>§ 179</w:t>
      </w:r>
    </w:p>
    <w:p w:rsidR="00271AB0" w:rsidRDefault="00271AB0" w:rsidP="00271AB0">
      <w:pPr>
        <w:spacing w:after="194" w:line="240" w:lineRule="auto"/>
        <w:ind w:left="100" w:right="90"/>
        <w:jc w:val="center"/>
      </w:pPr>
      <w:r>
        <w:rPr>
          <w:b/>
        </w:rPr>
        <w:t>Plat počas dočasného pozbavenia výkonu štátnej služby</w:t>
      </w:r>
    </w:p>
    <w:p w:rsidR="00271AB0" w:rsidRDefault="00271AB0" w:rsidP="001F0CFC">
      <w:pPr>
        <w:numPr>
          <w:ilvl w:val="0"/>
          <w:numId w:val="1115"/>
        </w:numPr>
        <w:spacing w:after="223" w:line="240" w:lineRule="auto"/>
        <w:ind w:firstLine="426"/>
      </w:pPr>
      <w:r>
        <w:t>Profesionálnemu vojakovi, ktorý bol dočasne pozbavený výkonu štátnej služby, patrí počas dočasného pozbavenia výkonu štátnej služby 30 % služobného platu, ktorý mu patril pred dočasným pozbavením výkonu štátnej služby, najmenej však vo výške minimálnej mzdy.</w:t>
      </w:r>
      <w:r>
        <w:rPr>
          <w:sz w:val="15"/>
          <w:vertAlign w:val="superscript"/>
        </w:rPr>
        <w:t>107</w:t>
      </w:r>
      <w:r>
        <w:rPr>
          <w:sz w:val="18"/>
        </w:rPr>
        <w:t>)</w:t>
      </w:r>
    </w:p>
    <w:p w:rsidR="00271AB0" w:rsidRDefault="00271AB0" w:rsidP="001F0CFC">
      <w:pPr>
        <w:numPr>
          <w:ilvl w:val="0"/>
          <w:numId w:val="1115"/>
        </w:numPr>
        <w:spacing w:after="200" w:line="240" w:lineRule="auto"/>
        <w:ind w:firstLine="426"/>
      </w:pPr>
      <w:r>
        <w:t>Služobný plat podľa odseku 1 sa zvyšuje o 10 % zo služobného platu na každú vyživovanú osobu,</w:t>
      </w:r>
      <w:r>
        <w:rPr>
          <w:sz w:val="15"/>
          <w:vertAlign w:val="superscript"/>
        </w:rPr>
        <w:t>108</w:t>
      </w:r>
      <w:r>
        <w:rPr>
          <w:sz w:val="18"/>
        </w:rPr>
        <w:t xml:space="preserve">) </w:t>
      </w:r>
      <w:r>
        <w:t>najviac však do výšky 60 % zo služobného platu.</w:t>
      </w:r>
    </w:p>
    <w:p w:rsidR="00271AB0" w:rsidRDefault="00271AB0" w:rsidP="001F0CFC">
      <w:pPr>
        <w:numPr>
          <w:ilvl w:val="0"/>
          <w:numId w:val="1115"/>
        </w:numPr>
        <w:spacing w:after="291" w:line="240" w:lineRule="auto"/>
        <w:ind w:firstLine="426"/>
      </w:pPr>
      <w:r>
        <w:t>Ak sa dočasné pozbavenie výkonu štátnej služby zruší podľa § 76 ods. 6, doplatí sa profesionálnemu vojakovi rozdiel, o ktorý bol jeho služobný plat znížený.</w:t>
      </w:r>
    </w:p>
    <w:p w:rsidR="00271AB0" w:rsidRDefault="00271AB0" w:rsidP="00271AB0">
      <w:pPr>
        <w:spacing w:after="20" w:line="240" w:lineRule="auto"/>
        <w:ind w:left="100" w:right="90"/>
        <w:jc w:val="center"/>
      </w:pPr>
      <w:r>
        <w:rPr>
          <w:b/>
        </w:rPr>
        <w:t>§ 180</w:t>
      </w:r>
    </w:p>
    <w:p w:rsidR="00271AB0" w:rsidRDefault="00271AB0" w:rsidP="00271AB0">
      <w:pPr>
        <w:spacing w:after="194" w:line="240" w:lineRule="auto"/>
        <w:ind w:left="100" w:right="90"/>
        <w:jc w:val="center"/>
      </w:pPr>
      <w:r>
        <w:rPr>
          <w:b/>
        </w:rPr>
        <w:t>Plat počas väzby</w:t>
      </w:r>
    </w:p>
    <w:p w:rsidR="00271AB0" w:rsidRDefault="00271AB0" w:rsidP="00271AB0">
      <w:pPr>
        <w:spacing w:line="240" w:lineRule="auto"/>
        <w:ind w:firstLine="426"/>
      </w:pPr>
      <w:r>
        <w:t>Profesionálnemu vojakovi nepatrí plat odo dňa vzatia do väzby.</w:t>
      </w:r>
    </w:p>
    <w:p w:rsidR="00271AB0" w:rsidRDefault="00271AB0" w:rsidP="00271AB0">
      <w:pPr>
        <w:spacing w:after="43" w:line="240" w:lineRule="auto"/>
        <w:ind w:left="100" w:right="90"/>
        <w:jc w:val="center"/>
        <w:rPr>
          <w:b/>
        </w:rPr>
      </w:pPr>
    </w:p>
    <w:p w:rsidR="00271AB0" w:rsidRDefault="00271AB0" w:rsidP="00271AB0">
      <w:pPr>
        <w:spacing w:after="43" w:line="240" w:lineRule="auto"/>
        <w:ind w:left="100" w:right="90"/>
        <w:jc w:val="center"/>
        <w:rPr>
          <w:b/>
        </w:rPr>
      </w:pPr>
    </w:p>
    <w:p w:rsidR="00271AB0" w:rsidRDefault="00271AB0" w:rsidP="00271AB0">
      <w:pPr>
        <w:spacing w:after="43" w:line="240" w:lineRule="auto"/>
        <w:ind w:left="100" w:right="90"/>
        <w:jc w:val="center"/>
        <w:rPr>
          <w:b/>
        </w:rPr>
      </w:pPr>
    </w:p>
    <w:p w:rsidR="00271AB0" w:rsidRDefault="00271AB0" w:rsidP="00271AB0">
      <w:pPr>
        <w:spacing w:after="43" w:line="240" w:lineRule="auto"/>
        <w:ind w:left="100" w:right="90"/>
        <w:jc w:val="center"/>
        <w:rPr>
          <w:b/>
        </w:rPr>
      </w:pPr>
    </w:p>
    <w:p w:rsidR="00271AB0" w:rsidRDefault="00271AB0" w:rsidP="00271AB0">
      <w:pPr>
        <w:spacing w:after="43" w:line="240" w:lineRule="auto"/>
        <w:ind w:left="100" w:right="90"/>
        <w:jc w:val="center"/>
      </w:pPr>
      <w:r>
        <w:rPr>
          <w:b/>
        </w:rPr>
        <w:t>Tretí diel</w:t>
      </w:r>
    </w:p>
    <w:p w:rsidR="00271AB0" w:rsidRDefault="00271AB0" w:rsidP="00271AB0">
      <w:pPr>
        <w:spacing w:after="286" w:line="240" w:lineRule="auto"/>
        <w:ind w:left="100" w:right="90"/>
        <w:jc w:val="center"/>
      </w:pPr>
      <w:r>
        <w:rPr>
          <w:b/>
        </w:rPr>
        <w:t>Spoločné ustanovenia o platových náležitostiach</w:t>
      </w:r>
    </w:p>
    <w:p w:rsidR="00271AB0" w:rsidRDefault="00271AB0" w:rsidP="00271AB0">
      <w:pPr>
        <w:spacing w:after="194" w:line="240" w:lineRule="auto"/>
        <w:ind w:left="100" w:right="90"/>
        <w:jc w:val="center"/>
      </w:pPr>
      <w:r>
        <w:rPr>
          <w:b/>
        </w:rPr>
        <w:t>§ 182</w:t>
      </w:r>
    </w:p>
    <w:p w:rsidR="00271AB0" w:rsidRDefault="00271AB0" w:rsidP="00271AB0">
      <w:pPr>
        <w:spacing w:after="291" w:line="240" w:lineRule="auto"/>
        <w:ind w:left="-15" w:firstLine="441"/>
      </w:pPr>
      <w:r>
        <w:t>Profesionálnemu vojakovi, ktorý nevykonával štátnu službu, pretože sviatok pripadol na jeho obvyklý služobný deň, patrí za tento deň plat.</w:t>
      </w:r>
    </w:p>
    <w:p w:rsidR="00271AB0" w:rsidRDefault="00271AB0" w:rsidP="00271AB0">
      <w:pPr>
        <w:spacing w:after="194" w:line="240" w:lineRule="auto"/>
        <w:ind w:left="100" w:right="90"/>
        <w:jc w:val="center"/>
      </w:pPr>
      <w:r>
        <w:rPr>
          <w:b/>
        </w:rPr>
        <w:t>§ 183</w:t>
      </w:r>
    </w:p>
    <w:p w:rsidR="00271AB0" w:rsidRDefault="00271AB0" w:rsidP="001F0CFC">
      <w:pPr>
        <w:numPr>
          <w:ilvl w:val="0"/>
          <w:numId w:val="1114"/>
        </w:numPr>
        <w:spacing w:after="200" w:line="240" w:lineRule="auto"/>
        <w:ind w:firstLine="426"/>
      </w:pPr>
      <w:r>
        <w:t>Pri súbehu nároku na výplatu príplatkov podľa § 159, 160 a § 162 až 164 nesmie úhrn súm týchto príplatkov presiahnuť 30 % zo súčtu hodnostného platu podľa § 157 ods. 1, zvýšenia funkčnej tarify podľa § 157 ods. 2 a zvýšenia hodnostného platu podľa § 157a profesionálneho vojaka, ktorému tieto príplatky patria; to neplatí, ak k prekročeniu tejto sumy došlo z dôvodu zaokrúhľovania týchto príplatkov. Ak úhrn príplatkov presiahne túto sumu, suma každého príplatku podľa § 159, 160 a § 162 až 164 sa zníži pomerne tak, aby suma uvedená v prvej vete nebola prekročená.</w:t>
      </w:r>
    </w:p>
    <w:p w:rsidR="00271AB0" w:rsidRDefault="00271AB0" w:rsidP="001F0CFC">
      <w:pPr>
        <w:numPr>
          <w:ilvl w:val="0"/>
          <w:numId w:val="1114"/>
        </w:numPr>
        <w:spacing w:after="291" w:line="240" w:lineRule="auto"/>
        <w:ind w:firstLine="426"/>
      </w:pPr>
      <w:r>
        <w:t>Pri súbehu nároku na výplatu príplatkov podľa § 159 až 164 nesmie úhrn súm týchto príplatkov presiahnuť súčet hodnostného platu podľa § 157 ods. 1, zvýšenia funkčnej tarify podľa § 157 ods. 2 a zvýšenia hodnostného platu podľa § 157a profesionálneho vojaka, ktorému tieto príplatky patria; to neplatí, ak k prekročeniu tejto sumy došlo z dôvodu zaokrúhľovania týchto príplatkov. Ak úhrn príplatkov presiahne túto sumu, suma každého príplatku podľa § 159 až 164 sa zníži pomerne tak, aby suma uvedená v prvej vete nebola prekročená.</w:t>
      </w:r>
    </w:p>
    <w:p w:rsidR="00271AB0" w:rsidRDefault="00271AB0" w:rsidP="00271AB0">
      <w:pPr>
        <w:spacing w:after="194" w:line="240" w:lineRule="auto"/>
        <w:ind w:left="100" w:right="90"/>
        <w:jc w:val="center"/>
      </w:pPr>
      <w:r>
        <w:rPr>
          <w:b/>
        </w:rPr>
        <w:t>§ 184</w:t>
      </w:r>
    </w:p>
    <w:p w:rsidR="00271AB0" w:rsidRDefault="00271AB0" w:rsidP="00271AB0">
      <w:pPr>
        <w:spacing w:after="291" w:line="240" w:lineRule="auto"/>
        <w:ind w:left="-15" w:firstLine="441"/>
      </w:pPr>
      <w:r>
        <w:t>Plat sa vypláca vo výplatných termínoch ustanovených služobným predpisom. Medzi výplatnými termínmi sa preddavok na plat neposkytuje.</w:t>
      </w:r>
    </w:p>
    <w:p w:rsidR="00271AB0" w:rsidRDefault="00271AB0" w:rsidP="00271AB0">
      <w:pPr>
        <w:spacing w:after="194" w:line="240" w:lineRule="auto"/>
        <w:ind w:left="100" w:right="90"/>
        <w:jc w:val="center"/>
      </w:pPr>
      <w:r>
        <w:rPr>
          <w:b/>
        </w:rPr>
        <w:t>§ 185</w:t>
      </w:r>
    </w:p>
    <w:p w:rsidR="00271AB0" w:rsidRDefault="00271AB0" w:rsidP="00271AB0">
      <w:pPr>
        <w:spacing w:after="291" w:line="240" w:lineRule="auto"/>
        <w:ind w:left="-15" w:firstLine="441"/>
      </w:pPr>
      <w:r>
        <w:t>Služobný úrad je povinný profesionálnemu vojakovi, ktorý vykonáva štátnu službu mimo územia Slovenskej republiky, poukázať jeho plat alebo časť platu na účet v banke alebo v pobočke zahraničnej banky mimo územia Slovenskej republiky, ak o to profesionálny vojak požiada.</w:t>
      </w:r>
    </w:p>
    <w:p w:rsidR="00271AB0" w:rsidRDefault="00271AB0" w:rsidP="00271AB0">
      <w:pPr>
        <w:spacing w:after="194" w:line="240" w:lineRule="auto"/>
        <w:ind w:left="100" w:right="90"/>
        <w:jc w:val="center"/>
      </w:pPr>
      <w:r>
        <w:rPr>
          <w:b/>
        </w:rPr>
        <w:t>§ 186</w:t>
      </w:r>
    </w:p>
    <w:p w:rsidR="00271AB0" w:rsidRDefault="00271AB0" w:rsidP="00271AB0">
      <w:pPr>
        <w:spacing w:after="104" w:line="240" w:lineRule="auto"/>
        <w:ind w:firstLine="426"/>
      </w:pPr>
      <w:r>
        <w:t>(1) Služobný úrad vykoná zrážky z platu za</w:t>
      </w:r>
    </w:p>
    <w:p w:rsidR="00271AB0" w:rsidRDefault="00271AB0" w:rsidP="001F0CFC">
      <w:pPr>
        <w:numPr>
          <w:ilvl w:val="0"/>
          <w:numId w:val="1116"/>
        </w:numPr>
        <w:spacing w:after="103" w:line="240" w:lineRule="auto"/>
        <w:ind w:hanging="283"/>
      </w:pPr>
      <w:r>
        <w:t>cestovné náhrady a peňažnú náhradu za prepravné náležitosti, ktoré sa profesionálnemu vojakovi vyplatili a na ktoré mu nevznikol nárok,</w:t>
      </w:r>
    </w:p>
    <w:p w:rsidR="00271AB0" w:rsidRDefault="00271AB0" w:rsidP="001F0CFC">
      <w:pPr>
        <w:numPr>
          <w:ilvl w:val="0"/>
          <w:numId w:val="1116"/>
        </w:numPr>
        <w:spacing w:after="103" w:line="240" w:lineRule="auto"/>
        <w:ind w:hanging="283"/>
      </w:pPr>
      <w:r>
        <w:t>plat za dovolenku a dodatkovú dovolenku a náhradu platu za dovolenku, na ktorú profesionálny vojak stratil nárok, prípadne na ktorú mu nárok nevznikol,</w:t>
      </w:r>
    </w:p>
    <w:p w:rsidR="00271AB0" w:rsidRDefault="00271AB0" w:rsidP="001F0CFC">
      <w:pPr>
        <w:numPr>
          <w:ilvl w:val="0"/>
          <w:numId w:val="1116"/>
        </w:numPr>
        <w:spacing w:after="103" w:line="240" w:lineRule="auto"/>
        <w:ind w:hanging="283"/>
      </w:pPr>
      <w:r>
        <w:t>preddavok poskytnutý pri vyslaní na vysokoškolské štúdium alebo do kurzu na vojenskú hodnosť, do kurzu na výkon funkcie, do kurzu, ktorým si profesionálny vojak prehlbuje kvalifikáciu alebo do jazykového kurzu mimo územia Slovenskej republiky, ktorý je profesionálny vojak povinný vrátiť, ak neboli splnené podmienky, ktorých plnenie sa predpokladalo pri jeho priznaní; ak bol preddavok poskytnutý v cudzej mene, prepočet cudzej meny na eurá sa vykoná podľa referenčného výmenného kurzu určeného a vyhláseného Európskou centrálnou bankou alebo Národnou bankou Slovenska</w:t>
      </w:r>
      <w:r>
        <w:rPr>
          <w:sz w:val="15"/>
          <w:vertAlign w:val="superscript"/>
        </w:rPr>
        <w:t>104</w:t>
      </w:r>
      <w:r>
        <w:rPr>
          <w:sz w:val="18"/>
        </w:rPr>
        <w:t xml:space="preserve">) </w:t>
      </w:r>
      <w:r>
        <w:t>k prvému dňu v mesiaci, v ktorom sa preddavok zrazí,</w:t>
      </w:r>
    </w:p>
    <w:p w:rsidR="00271AB0" w:rsidRDefault="00271AB0" w:rsidP="001F0CFC">
      <w:pPr>
        <w:numPr>
          <w:ilvl w:val="0"/>
          <w:numId w:val="1116"/>
        </w:numPr>
        <w:spacing w:after="104" w:line="240" w:lineRule="auto"/>
        <w:ind w:hanging="283"/>
      </w:pPr>
      <w:r>
        <w:t>právoplatne uložené disciplinárne opatrenie podľa § 139 ods. 1 písm. b),</w:t>
      </w:r>
    </w:p>
    <w:p w:rsidR="00271AB0" w:rsidRDefault="00271AB0" w:rsidP="001F0CFC">
      <w:pPr>
        <w:numPr>
          <w:ilvl w:val="0"/>
          <w:numId w:val="1116"/>
        </w:numPr>
        <w:spacing w:after="200" w:line="240" w:lineRule="auto"/>
        <w:ind w:hanging="283"/>
      </w:pPr>
      <w:r>
        <w:t>stabilizačný príspevok, ktorý sa profesionálnemu vojakovi vyplatil a na ktorý mu nevznikol nárok.</w:t>
      </w:r>
    </w:p>
    <w:p w:rsidR="00271AB0" w:rsidRDefault="00271AB0" w:rsidP="00271AB0">
      <w:pPr>
        <w:spacing w:after="291" w:line="240" w:lineRule="auto"/>
        <w:ind w:left="-15" w:firstLine="441"/>
      </w:pPr>
      <w:r>
        <w:t>(2) Ďalšie zrážky z platu, ktoré presahujú zákonom povolený rozsah zrážok, môže služobný úrad vykonávať len na základe písomnej dohody s profesionálnym vojakom o zrážkach z platu.</w:t>
      </w:r>
    </w:p>
    <w:p w:rsidR="00271AB0" w:rsidRDefault="00271AB0" w:rsidP="00271AB0">
      <w:pPr>
        <w:spacing w:after="194" w:line="240" w:lineRule="auto"/>
        <w:ind w:left="100" w:right="90"/>
        <w:jc w:val="center"/>
      </w:pPr>
      <w:r>
        <w:rPr>
          <w:b/>
        </w:rPr>
        <w:t>§ 187</w:t>
      </w:r>
    </w:p>
    <w:p w:rsidR="00271AB0" w:rsidRDefault="00271AB0" w:rsidP="00271AB0">
      <w:pPr>
        <w:spacing w:line="240" w:lineRule="auto"/>
        <w:ind w:left="237"/>
      </w:pPr>
      <w:r>
        <w:t>Ustanovenia § 184 až 186 sa vzťahujú rovnako aj na náhrady služobného platu.</w:t>
      </w:r>
    </w:p>
    <w:p w:rsidR="00271AB0" w:rsidRDefault="00271AB0" w:rsidP="00271AB0">
      <w:pPr>
        <w:spacing w:after="43" w:line="240" w:lineRule="auto"/>
        <w:ind w:left="100" w:right="90"/>
        <w:jc w:val="center"/>
      </w:pPr>
      <w:r>
        <w:rPr>
          <w:b/>
        </w:rPr>
        <w:t>Štvrtý diel</w:t>
      </w:r>
    </w:p>
    <w:p w:rsidR="00271AB0" w:rsidRDefault="00271AB0" w:rsidP="00271AB0">
      <w:pPr>
        <w:spacing w:after="286" w:line="240" w:lineRule="auto"/>
        <w:ind w:left="100" w:right="90"/>
        <w:jc w:val="center"/>
      </w:pPr>
      <w:r>
        <w:rPr>
          <w:b/>
        </w:rPr>
        <w:t>Ďalšie peňažné náležitosti</w:t>
      </w:r>
    </w:p>
    <w:p w:rsidR="00271AB0" w:rsidRDefault="00271AB0" w:rsidP="00271AB0">
      <w:pPr>
        <w:spacing w:after="20" w:line="240" w:lineRule="auto"/>
        <w:ind w:left="100" w:right="90"/>
        <w:jc w:val="center"/>
      </w:pPr>
      <w:r>
        <w:rPr>
          <w:b/>
        </w:rPr>
        <w:t>§ 188</w:t>
      </w:r>
    </w:p>
    <w:p w:rsidR="00271AB0" w:rsidRDefault="00271AB0" w:rsidP="00271AB0">
      <w:pPr>
        <w:spacing w:after="194" w:line="240" w:lineRule="auto"/>
        <w:ind w:left="100" w:right="90"/>
        <w:jc w:val="center"/>
      </w:pPr>
      <w:r>
        <w:rPr>
          <w:b/>
        </w:rPr>
        <w:t>Jednorazová nenávratná peňažná výpomoc</w:t>
      </w:r>
    </w:p>
    <w:p w:rsidR="00271AB0" w:rsidRDefault="00271AB0" w:rsidP="001F0CFC">
      <w:pPr>
        <w:numPr>
          <w:ilvl w:val="1"/>
          <w:numId w:val="1117"/>
        </w:numPr>
        <w:spacing w:after="200" w:line="240" w:lineRule="auto"/>
        <w:ind w:left="0" w:firstLine="426"/>
      </w:pPr>
      <w:r>
        <w:t>Minister môže v osobitne odôvodnených prípadoch profesionálnemu vojakovi na jeho žiadosť priznať jednorazovú nenávratnú peňažnú výpomoc až do výšky 3 320 eur na prekonanie prechodnej, ním nezavinenej ťaživej sociálnej situácie.</w:t>
      </w:r>
    </w:p>
    <w:p w:rsidR="00271AB0" w:rsidRDefault="00271AB0" w:rsidP="001F0CFC">
      <w:pPr>
        <w:numPr>
          <w:ilvl w:val="1"/>
          <w:numId w:val="1117"/>
        </w:numPr>
        <w:spacing w:after="104" w:line="240" w:lineRule="auto"/>
        <w:ind w:left="0" w:firstLine="426"/>
      </w:pPr>
      <w:r>
        <w:t>Žiadosť o jednorazovú nenávratnú peňažnú výpomoc obsahuje</w:t>
      </w:r>
    </w:p>
    <w:p w:rsidR="00271AB0" w:rsidRDefault="00271AB0" w:rsidP="001F0CFC">
      <w:pPr>
        <w:numPr>
          <w:ilvl w:val="0"/>
          <w:numId w:val="1118"/>
        </w:numPr>
        <w:spacing w:after="103" w:line="240" w:lineRule="auto"/>
        <w:ind w:hanging="283"/>
      </w:pPr>
      <w:r>
        <w:t>meno, priezvisko, rodné priezvisko, dátum narodenia, vojenskú hodnosť, titul a adresu miesta pobytu,</w:t>
      </w:r>
    </w:p>
    <w:p w:rsidR="00271AB0" w:rsidRDefault="00271AB0" w:rsidP="001F0CFC">
      <w:pPr>
        <w:numPr>
          <w:ilvl w:val="0"/>
          <w:numId w:val="1118"/>
        </w:numPr>
        <w:spacing w:after="104" w:line="240" w:lineRule="auto"/>
        <w:ind w:hanging="283"/>
      </w:pPr>
      <w:r>
        <w:t>funkciu a miesto výkonu štátnej služby,</w:t>
      </w:r>
    </w:p>
    <w:p w:rsidR="00271AB0" w:rsidRDefault="00271AB0" w:rsidP="001F0CFC">
      <w:pPr>
        <w:numPr>
          <w:ilvl w:val="0"/>
          <w:numId w:val="1118"/>
        </w:numPr>
        <w:spacing w:after="104" w:line="240" w:lineRule="auto"/>
        <w:ind w:hanging="283"/>
      </w:pPr>
      <w:r>
        <w:t>dôvody podania žiadosti,</w:t>
      </w:r>
    </w:p>
    <w:p w:rsidR="00271AB0" w:rsidRDefault="00271AB0" w:rsidP="001F0CFC">
      <w:pPr>
        <w:numPr>
          <w:ilvl w:val="0"/>
          <w:numId w:val="1118"/>
        </w:numPr>
        <w:spacing w:after="103" w:line="240" w:lineRule="auto"/>
        <w:ind w:hanging="283"/>
      </w:pPr>
      <w:r>
        <w:t>potvrdenie o výške príjmu za rok pred vznikom ťaživej sociálnej situácie a potvrdenie o výške príjmu po vzniku ťaživej sociálnej situácie,</w:t>
      </w:r>
    </w:p>
    <w:p w:rsidR="00271AB0" w:rsidRDefault="00271AB0" w:rsidP="001F0CFC">
      <w:pPr>
        <w:numPr>
          <w:ilvl w:val="0"/>
          <w:numId w:val="1118"/>
        </w:numPr>
        <w:spacing w:after="103" w:line="240" w:lineRule="auto"/>
        <w:ind w:hanging="283"/>
      </w:pPr>
      <w:r>
        <w:t>meno, priezvisko, rodné priezvisko a dátum narodenia manžela a ostatných osôb žijúcich s profesionálnym vojakom v domácnosti,</w:t>
      </w:r>
    </w:p>
    <w:p w:rsidR="00271AB0" w:rsidRDefault="00271AB0" w:rsidP="001F0CFC">
      <w:pPr>
        <w:numPr>
          <w:ilvl w:val="0"/>
          <w:numId w:val="1118"/>
        </w:numPr>
        <w:spacing w:after="103" w:line="240" w:lineRule="auto"/>
        <w:ind w:hanging="283"/>
      </w:pPr>
      <w:r>
        <w:t>potvrdenie o príjme manžela a ostatných osôb žijúcich s profesionálnym vojakom v domácnosti za rok pred vznikom ťaživej sociálnej situácie a potvrdenie o výške príjmu po vzniku ťaživej sociálnej situácie,</w:t>
      </w:r>
    </w:p>
    <w:p w:rsidR="00271AB0" w:rsidRDefault="00271AB0" w:rsidP="001F0CFC">
      <w:pPr>
        <w:numPr>
          <w:ilvl w:val="0"/>
          <w:numId w:val="1118"/>
        </w:numPr>
        <w:spacing w:after="103" w:line="240" w:lineRule="auto"/>
        <w:ind w:hanging="283"/>
      </w:pPr>
      <w:r>
        <w:t>potvrdenie ošetrujúceho lekára o zdravotnom stave profesionálneho vojaka, ak ťaživá sociálna situácia vznikla ako dôsledok jeho choroby alebo úrazu,</w:t>
      </w:r>
    </w:p>
    <w:p w:rsidR="00271AB0" w:rsidRDefault="00271AB0" w:rsidP="001F0CFC">
      <w:pPr>
        <w:numPr>
          <w:ilvl w:val="0"/>
          <w:numId w:val="1118"/>
        </w:numPr>
        <w:spacing w:after="200" w:line="240" w:lineRule="auto"/>
        <w:ind w:hanging="283"/>
      </w:pPr>
      <w:r>
        <w:t>potvrdenie ošetrujúceho lekára o zdravotnom stave manžela a ostatných osôb žijúcich s profesionálnym vojakom v domácnosti, ak ťaživá sociálna situácia vznikla ako dôsledok ich choroby alebo úrazu.</w:t>
      </w:r>
    </w:p>
    <w:p w:rsidR="00271AB0" w:rsidRDefault="00271AB0" w:rsidP="00271AB0">
      <w:pPr>
        <w:spacing w:after="291" w:line="240" w:lineRule="auto"/>
        <w:ind w:left="-15" w:firstLine="299"/>
      </w:pPr>
      <w:r>
        <w:t>(3) Kritériá na priznanie jednorazovej nenávratnej peňažnej výpomoci v rámci rozpätia podľa odseku 1 ustanoví služobný predpis.</w:t>
      </w:r>
    </w:p>
    <w:p w:rsidR="00271AB0" w:rsidRDefault="00271AB0" w:rsidP="00271AB0">
      <w:pPr>
        <w:spacing w:after="20" w:line="240" w:lineRule="auto"/>
        <w:ind w:left="100" w:right="90"/>
        <w:jc w:val="center"/>
      </w:pPr>
      <w:r>
        <w:rPr>
          <w:b/>
        </w:rPr>
        <w:t>§ 189</w:t>
      </w:r>
    </w:p>
    <w:p w:rsidR="00271AB0" w:rsidRDefault="00271AB0" w:rsidP="00271AB0">
      <w:pPr>
        <w:spacing w:after="194" w:line="240" w:lineRule="auto"/>
        <w:ind w:left="100" w:right="90"/>
        <w:jc w:val="center"/>
      </w:pPr>
      <w:r>
        <w:rPr>
          <w:b/>
        </w:rPr>
        <w:t>Aktivačný príspevok</w:t>
      </w:r>
    </w:p>
    <w:p w:rsidR="00271AB0" w:rsidRDefault="00271AB0" w:rsidP="001F0CFC">
      <w:pPr>
        <w:numPr>
          <w:ilvl w:val="1"/>
          <w:numId w:val="1120"/>
        </w:numPr>
        <w:spacing w:after="200" w:line="240" w:lineRule="auto"/>
        <w:ind w:left="0" w:firstLine="426"/>
      </w:pPr>
      <w:r>
        <w:t>Profesionálnemu vojakovi, ktorý získal vzdelanie požadované na výkon štátnej služby štúdiom na inej ako vojenskej škole alebo na inej ako policajnej škole alebo získal takéto vzdelanie štúdiom na vojenskej škole alebo policajnej škole bez poskytovania pracovných úľav a hmotného zabezpečenia zamestnávateľom, možno poskytnúť pri prvom prijatí alebo vymenovaní do dočasnej štátnej služby v závislosti od funkcie, do ktorej bude ustanovený, aktivačný príspevok až do výšky 9 960 eur. Sumu aktivačného príspevku uvedie služobný úrad v personálnom rozkaze o prijatí alebo vymenovaní do dočasnej štátnej služby.</w:t>
      </w:r>
    </w:p>
    <w:p w:rsidR="00271AB0" w:rsidRDefault="00271AB0" w:rsidP="001F0CFC">
      <w:pPr>
        <w:numPr>
          <w:ilvl w:val="1"/>
          <w:numId w:val="1120"/>
        </w:numPr>
        <w:spacing w:after="200" w:line="240" w:lineRule="auto"/>
        <w:ind w:left="0" w:firstLine="426"/>
      </w:pPr>
      <w:r>
        <w:t>Aktivačný príspevok sa poskytuje v pomerných častiach pripadajúcich na jeden rok počas prvých troch rokov trvania dočasnej štátnej služby.</w:t>
      </w:r>
    </w:p>
    <w:p w:rsidR="00271AB0" w:rsidRDefault="00271AB0" w:rsidP="001F0CFC">
      <w:pPr>
        <w:numPr>
          <w:ilvl w:val="1"/>
          <w:numId w:val="1120"/>
        </w:numPr>
        <w:spacing w:after="200" w:line="240" w:lineRule="auto"/>
        <w:ind w:left="0" w:firstLine="426"/>
      </w:pPr>
      <w:r>
        <w:t>Pomerná časť aktivačného príspevku je splatná spolu s platom za kalendárny mesiac, ktorý je posledným mesiacom prvého, druhého a tretieho roka trvania dočasnej štátnej služby.</w:t>
      </w:r>
    </w:p>
    <w:p w:rsidR="00271AB0" w:rsidRDefault="00271AB0" w:rsidP="001F0CFC">
      <w:pPr>
        <w:numPr>
          <w:ilvl w:val="1"/>
          <w:numId w:val="1120"/>
        </w:numPr>
        <w:spacing w:after="200" w:line="240" w:lineRule="auto"/>
        <w:ind w:left="0" w:firstLine="426"/>
      </w:pPr>
      <w:r>
        <w:t>Pomerná časť aktivačného príspevku sa zaokrúhľuje na celé euro nahor.</w:t>
      </w:r>
    </w:p>
    <w:p w:rsidR="00271AB0" w:rsidRDefault="00271AB0" w:rsidP="001F0CFC">
      <w:pPr>
        <w:numPr>
          <w:ilvl w:val="1"/>
          <w:numId w:val="1120"/>
        </w:numPr>
        <w:spacing w:after="203" w:line="240" w:lineRule="auto"/>
        <w:ind w:left="0" w:firstLine="426"/>
      </w:pPr>
      <w:r>
        <w:t>Ak je profesionálny vojak ustanovený do inej funkcie v záujme služobného úradu, vymenovaný alebo povýšený do vyššej vojenskej hodnosti, nárok na vyplatenie aktivačného príspevku sa zachováva.</w:t>
      </w:r>
    </w:p>
    <w:p w:rsidR="00271AB0" w:rsidRDefault="00271AB0" w:rsidP="001F0CFC">
      <w:pPr>
        <w:numPr>
          <w:ilvl w:val="1"/>
          <w:numId w:val="1120"/>
        </w:numPr>
        <w:spacing w:after="200" w:line="240" w:lineRule="auto"/>
        <w:ind w:left="0" w:firstLine="426"/>
      </w:pPr>
      <w:r>
        <w:t>Profesionálnemu vojakovi, ktorý bol ustanovený na vlastnú žiadosť do funkcie, pre ktorú aktivačný príspevok nepatrí, nárok na aktivačný príspevok zaniká dňom ustanovenia do tejto funkcie. Zánik nároku na vyplatenie služobný úrad uvedie v personálnom rozkaze.</w:t>
      </w:r>
    </w:p>
    <w:p w:rsidR="00271AB0" w:rsidRDefault="00271AB0" w:rsidP="001F0CFC">
      <w:pPr>
        <w:numPr>
          <w:ilvl w:val="1"/>
          <w:numId w:val="1120"/>
        </w:numPr>
        <w:spacing w:after="200" w:line="240" w:lineRule="auto"/>
        <w:ind w:left="0" w:firstLine="426"/>
      </w:pPr>
      <w:r>
        <w:t>Profesionálny vojak nemá nárok na vyplatenie aktivačného príspevku počas dočasného pozbavenia výkonu štátnej služby. Ak sa dočasné pozbavenie výkonu štátnej služby zruší podľa § 76 ods. 6, doplatí sa profesionálnemu vojakovi nevyplatený aktivačný príspevok. Doplatenie aktivačného príspevku služobný úrad uvedie v personálnom rozkaze.</w:t>
      </w:r>
    </w:p>
    <w:p w:rsidR="00271AB0" w:rsidRDefault="00271AB0" w:rsidP="001F0CFC">
      <w:pPr>
        <w:numPr>
          <w:ilvl w:val="1"/>
          <w:numId w:val="1120"/>
        </w:numPr>
        <w:spacing w:after="200" w:line="240" w:lineRule="auto"/>
        <w:ind w:left="0" w:firstLine="426"/>
      </w:pPr>
      <w:r>
        <w:t>Pomerná časť aktivačného príspevku podľa odseku 2 sa profesionálnemu vojakovi neposkytne, ak bolo pred termínom jeho splatnosti právoplatne rozhodnuté o skončení jeho služobného pomeru prepustením podľa § 83 ods. 1 písm. c) až f), k), n) a o) alebo ods. 5 alebo, ak jeho služobný pomer zanikol podľa § 85 písm. a).</w:t>
      </w:r>
    </w:p>
    <w:p w:rsidR="00271AB0" w:rsidRDefault="00271AB0" w:rsidP="001F0CFC">
      <w:pPr>
        <w:numPr>
          <w:ilvl w:val="1"/>
          <w:numId w:val="1120"/>
        </w:numPr>
        <w:spacing w:after="200" w:line="240" w:lineRule="auto"/>
        <w:ind w:left="0" w:firstLine="426"/>
      </w:pPr>
      <w:r>
        <w:t>Profesionálny vojak, ktorému bol poskytnutý aktivačný príspevok podľa odseku 1 a jeho služobný pomer sa skončí pred uplynutím doby určenej podľa § 28 ods. 1, je povinný vrátiť služobnému úradu poskytnutý aktivačný príspevok alebo jeho pomernú časť.</w:t>
      </w:r>
    </w:p>
    <w:p w:rsidR="00271AB0" w:rsidRDefault="00271AB0" w:rsidP="001F0CFC">
      <w:pPr>
        <w:numPr>
          <w:ilvl w:val="1"/>
          <w:numId w:val="1120"/>
        </w:numPr>
        <w:spacing w:after="200" w:line="240" w:lineRule="auto"/>
        <w:ind w:left="0" w:firstLine="284"/>
      </w:pPr>
      <w:r>
        <w:t>O povinnosti vrátiť aktivačný príspevok alebo jeho pomernú časť podľa odseku 9 rozhodne služobný úrad. Personálny rozkaz musí obsahovať výšku poskytnutého aktivačného príspevku, ktorú je profesionálny vojak povinný vrátiť spolu s lehotou na jeho vrátenie.</w:t>
      </w:r>
    </w:p>
    <w:p w:rsidR="00271AB0" w:rsidRDefault="00271AB0" w:rsidP="001F0CFC">
      <w:pPr>
        <w:numPr>
          <w:ilvl w:val="1"/>
          <w:numId w:val="1120"/>
        </w:numPr>
        <w:spacing w:after="200" w:line="240" w:lineRule="auto"/>
        <w:ind w:left="0" w:firstLine="284"/>
      </w:pPr>
      <w:r>
        <w:t>Povinnosť vrátiť aktivačný príspevok alebo jeho pomernú časť podľa odseku 9 nevznikne, ak sa služobný pomer profesionálneho vojaka skončí prepustením podľa § 83 ods. 1 písm. a), b) a g) alebo zanikne podľa § 85 písm. b).</w:t>
      </w:r>
    </w:p>
    <w:p w:rsidR="00271AB0" w:rsidRDefault="00271AB0" w:rsidP="001F0CFC">
      <w:pPr>
        <w:numPr>
          <w:ilvl w:val="1"/>
          <w:numId w:val="1120"/>
        </w:numPr>
        <w:spacing w:after="291" w:line="240" w:lineRule="auto"/>
        <w:ind w:left="0" w:firstLine="284"/>
      </w:pPr>
      <w:r>
        <w:t>Okruh funkcií a výšku aktivačného príspevku v rámci rozpätia podľa odseku 1 ustanoví služobný predpis.</w:t>
      </w:r>
    </w:p>
    <w:p w:rsidR="00271AB0" w:rsidRDefault="00271AB0" w:rsidP="00271AB0">
      <w:pPr>
        <w:spacing w:after="286" w:line="240" w:lineRule="auto"/>
        <w:ind w:left="100"/>
        <w:jc w:val="center"/>
      </w:pPr>
      <w:r>
        <w:rPr>
          <w:b/>
        </w:rPr>
        <w:t>Stabilizačný príspevok</w:t>
      </w:r>
    </w:p>
    <w:p w:rsidR="00271AB0" w:rsidRDefault="00271AB0" w:rsidP="00271AB0">
      <w:pPr>
        <w:spacing w:after="194" w:line="240" w:lineRule="auto"/>
        <w:ind w:left="100" w:right="90"/>
        <w:jc w:val="center"/>
      </w:pPr>
      <w:r>
        <w:rPr>
          <w:b/>
        </w:rPr>
        <w:t>§ 190</w:t>
      </w:r>
    </w:p>
    <w:p w:rsidR="00271AB0" w:rsidRDefault="00271AB0" w:rsidP="001F0CFC">
      <w:pPr>
        <w:numPr>
          <w:ilvl w:val="1"/>
          <w:numId w:val="1119"/>
        </w:numPr>
        <w:spacing w:after="200" w:line="240" w:lineRule="auto"/>
        <w:ind w:right="6" w:firstLine="426"/>
      </w:pPr>
      <w:r>
        <w:t>Profesionálnemu vojakovi patrí odo dňa prijatia alebo vymenovania do dočasnej štátnej služby alebo do stálej štátnej služby stabilizačný príspevok za každý ukončený kalendárny mesiac dočasnej štátnej služby alebo stálej štátnej služby.</w:t>
      </w:r>
    </w:p>
    <w:p w:rsidR="00271AB0" w:rsidRDefault="00271AB0" w:rsidP="001F0CFC">
      <w:pPr>
        <w:numPr>
          <w:ilvl w:val="1"/>
          <w:numId w:val="1119"/>
        </w:numPr>
        <w:spacing w:after="4" w:line="240" w:lineRule="auto"/>
        <w:ind w:right="6" w:firstLine="426"/>
      </w:pPr>
      <w:r>
        <w:t>Stabilizačný príspevok patrí profesionálnemu vojakovi podľa odseku 1 mesačne vo výške</w:t>
      </w:r>
    </w:p>
    <w:p w:rsidR="00271AB0" w:rsidRDefault="00271AB0" w:rsidP="00271AB0">
      <w:pPr>
        <w:spacing w:line="240" w:lineRule="auto"/>
        <w:ind w:left="-5" w:firstLine="426"/>
      </w:pPr>
      <w:r>
        <w:t>31 % hodnostného platu profesionálneho vojaka 2. stupňa bez zvýšenia funkčnej tarify podľa § 157 ods. 2 a bez zvýšenia hodnostného platu podľa § 157a, pričom sa táto suma vynásobí koeficientom 1,20 pre Bratislavu.</w:t>
      </w:r>
    </w:p>
    <w:p w:rsidR="00271AB0" w:rsidRDefault="00271AB0" w:rsidP="00271AB0">
      <w:pPr>
        <w:spacing w:after="62" w:line="240" w:lineRule="auto"/>
        <w:ind w:left="-15" w:firstLine="426"/>
      </w:pPr>
      <w:r>
        <w:t xml:space="preserve">(3) Stabilizačný príspevok vo výške jednej polovice sumy podľa odseku 2 patrí profesionálnemu vojakovi podľa odseku 1, ktorý v mieste výkonu štátnej služby alebo v jeho blízkom okolí </w:t>
      </w:r>
    </w:p>
    <w:p w:rsidR="00271AB0" w:rsidRDefault="00271AB0" w:rsidP="00271AB0">
      <w:pPr>
        <w:spacing w:after="62" w:line="240" w:lineRule="auto"/>
        <w:ind w:left="-15" w:firstLine="15"/>
      </w:pPr>
      <w:r>
        <w:t>a)  je nájomcom služobného bytu,</w:t>
      </w:r>
      <w:r>
        <w:rPr>
          <w:sz w:val="15"/>
          <w:vertAlign w:val="superscript"/>
        </w:rPr>
        <w:t>109</w:t>
      </w:r>
      <w:r>
        <w:rPr>
          <w:sz w:val="18"/>
        </w:rPr>
        <w:t>)</w:t>
      </w:r>
    </w:p>
    <w:p w:rsidR="00271AB0" w:rsidRDefault="00271AB0" w:rsidP="001F0CFC">
      <w:pPr>
        <w:numPr>
          <w:ilvl w:val="0"/>
          <w:numId w:val="1121"/>
        </w:numPr>
        <w:spacing w:after="101" w:line="240" w:lineRule="auto"/>
        <w:ind w:hanging="283"/>
      </w:pPr>
      <w:r>
        <w:t>je nájomcom alebo spoločným nájomcom bytu, ktorý bol služobným bytom,</w:t>
      </w:r>
      <w:r>
        <w:rPr>
          <w:sz w:val="15"/>
          <w:vertAlign w:val="superscript"/>
        </w:rPr>
        <w:t>109</w:t>
      </w:r>
      <w:r>
        <w:rPr>
          <w:sz w:val="18"/>
        </w:rPr>
        <w:t xml:space="preserve">) </w:t>
      </w:r>
      <w:r>
        <w:t>ak je zmluva o nájme bytu uzatvorená s právnickou osobou, v ktorej vlastníctve alebo v správe je takýto byt,</w:t>
      </w:r>
    </w:p>
    <w:p w:rsidR="00271AB0" w:rsidRDefault="00271AB0" w:rsidP="001F0CFC">
      <w:pPr>
        <w:numPr>
          <w:ilvl w:val="0"/>
          <w:numId w:val="1121"/>
        </w:numPr>
        <w:spacing w:after="109" w:line="240" w:lineRule="auto"/>
        <w:ind w:hanging="283"/>
      </w:pPr>
      <w:r>
        <w:t>je nájomcom alebo spoločným nájomcom bytu v správe rozpočtovej organizácie alebo príspevkovej organizácie ministerstva alebo bytu, ktorý bol bytom v správe rozpočtovej organizácie alebo príspevkovej organizácie ministerstva a ktorý prešiel do vlastníctva akciovej spoločnosti s majetkovou účasťou štátu, v ktorej za štát úlohy akcionára vykonáva ministerstvo, ak zmluva o nájme bytu je uzatvorená s týmito právnickými osobami,</w:t>
      </w:r>
    </w:p>
    <w:p w:rsidR="00271AB0" w:rsidRDefault="00271AB0" w:rsidP="001F0CFC">
      <w:pPr>
        <w:numPr>
          <w:ilvl w:val="0"/>
          <w:numId w:val="1121"/>
        </w:numPr>
        <w:spacing w:after="97" w:line="240" w:lineRule="auto"/>
        <w:ind w:hanging="283"/>
      </w:pPr>
      <w:r>
        <w:t>je nájomcom alebo spoločným nájomcom bytu, ktorý je vo vlastníctve obce, ak zmluva o nájme bytu je uzatvorená s obcou alebo právnickou osobou v jej zriaďovateľskej pôsobnosti,</w:t>
      </w:r>
    </w:p>
    <w:p w:rsidR="00271AB0" w:rsidRDefault="00271AB0" w:rsidP="001F0CFC">
      <w:pPr>
        <w:numPr>
          <w:ilvl w:val="0"/>
          <w:numId w:val="1121"/>
        </w:numPr>
        <w:spacing w:after="102" w:line="240" w:lineRule="auto"/>
        <w:ind w:hanging="283"/>
      </w:pPr>
      <w:r>
        <w:t>je vlastníkom alebo spoluvlastníkom bytu, ktorý bol služobným bytom,</w:t>
      </w:r>
      <w:r>
        <w:rPr>
          <w:sz w:val="15"/>
          <w:vertAlign w:val="superscript"/>
        </w:rPr>
        <w:t>109</w:t>
      </w:r>
      <w:r>
        <w:rPr>
          <w:sz w:val="18"/>
        </w:rPr>
        <w:t xml:space="preserve">) </w:t>
      </w:r>
      <w:r>
        <w:t>a takýto byt nadobudol do vlastníctva alebo spoluvlastníctva na základe zmluvy o prevode vlastníctva podľa osobitného predpisu,</w:t>
      </w:r>
      <w:r>
        <w:rPr>
          <w:sz w:val="15"/>
          <w:vertAlign w:val="superscript"/>
        </w:rPr>
        <w:t>110</w:t>
      </w:r>
      <w:r>
        <w:rPr>
          <w:sz w:val="18"/>
        </w:rPr>
        <w:t xml:space="preserve">) </w:t>
      </w:r>
      <w:r>
        <w:t>alebo ak takýto byt ako vlastník alebo spoluvlastník previedol na inú osobu,</w:t>
      </w:r>
    </w:p>
    <w:p w:rsidR="00271AB0" w:rsidRDefault="00271AB0" w:rsidP="001F0CFC">
      <w:pPr>
        <w:numPr>
          <w:ilvl w:val="0"/>
          <w:numId w:val="1121"/>
        </w:numPr>
        <w:spacing w:after="103" w:line="240" w:lineRule="auto"/>
        <w:ind w:hanging="283"/>
      </w:pPr>
      <w:r>
        <w:t>je vlastníkom alebo spoluvlastníkom bytu, ktorý bol bytom v správe rozpočtovej organizácie alebo príspevkovej organizácie ministerstva alebo bytom vo vlastníctve akciovej spoločnosti s majetkovou účasťou štátu, v ktorej za štát úlohy akcionára vykonávalo ministerstvo, a takýto byt nadobudol do vlastníctva alebo spoluvlastníctva od týchto organizácií na základe zmluvy o prevode vlastníctva podľa osobitného predpisu,</w:t>
      </w:r>
      <w:r>
        <w:rPr>
          <w:sz w:val="15"/>
          <w:vertAlign w:val="superscript"/>
        </w:rPr>
        <w:t>110</w:t>
      </w:r>
      <w:r>
        <w:rPr>
          <w:sz w:val="18"/>
        </w:rPr>
        <w:t xml:space="preserve">) </w:t>
      </w:r>
      <w:r>
        <w:t>alebo ak takýto byt ako vlastník alebo spoluvlastník previedol na inú osobu,</w:t>
      </w:r>
    </w:p>
    <w:p w:rsidR="00271AB0" w:rsidRDefault="00271AB0" w:rsidP="001F0CFC">
      <w:pPr>
        <w:numPr>
          <w:ilvl w:val="0"/>
          <w:numId w:val="1121"/>
        </w:numPr>
        <w:spacing w:after="103" w:line="240" w:lineRule="auto"/>
        <w:ind w:hanging="283"/>
      </w:pPr>
      <w:r>
        <w:t>je vlastníkom alebo spoluvlastníkom bytu, ktorý bol bytom vo vlastníctve obce, a takýto byt nadobudol do vlastníctva alebo spoluvlastníctva na základe zmluvy o prevode vlastníctva bytu od obce podľa osobitného predpisu,</w:t>
      </w:r>
      <w:r>
        <w:rPr>
          <w:sz w:val="15"/>
          <w:vertAlign w:val="superscript"/>
        </w:rPr>
        <w:t>110</w:t>
      </w:r>
      <w:r>
        <w:rPr>
          <w:sz w:val="18"/>
        </w:rPr>
        <w:t xml:space="preserve">) </w:t>
      </w:r>
      <w:r>
        <w:t>alebo ak takýto byt ako vlastník alebo spoluvlastník previedol na inú osobu,</w:t>
      </w:r>
    </w:p>
    <w:p w:rsidR="00271AB0" w:rsidRDefault="00271AB0" w:rsidP="001F0CFC">
      <w:pPr>
        <w:numPr>
          <w:ilvl w:val="0"/>
          <w:numId w:val="1121"/>
        </w:numPr>
        <w:spacing w:after="200" w:line="240" w:lineRule="auto"/>
        <w:ind w:hanging="283"/>
      </w:pPr>
      <w:r>
        <w:t>žije v domácnosti s nájomcom, spoločným nájomcom, vlastníkom alebo spoluvlastníkom bytu podľa písmen a) až g).</w:t>
      </w:r>
    </w:p>
    <w:p w:rsidR="00271AB0" w:rsidRDefault="00271AB0" w:rsidP="001F0CFC">
      <w:pPr>
        <w:numPr>
          <w:ilvl w:val="1"/>
          <w:numId w:val="1121"/>
        </w:numPr>
        <w:spacing w:after="200" w:line="240" w:lineRule="auto"/>
        <w:ind w:left="0" w:firstLine="426"/>
      </w:pPr>
      <w:r>
        <w:t>Profesionálnemu vojakovi podľa odseku 1, ktorý bol ustanovený do funkcie v inom mieste výkonu štátnej služby, patrí odo dňa ustanovenia do funkcie stabilizačný príspevok vo výške určenej podľa odseku 2 alebo odseku 3.</w:t>
      </w:r>
    </w:p>
    <w:p w:rsidR="00271AB0" w:rsidRDefault="00271AB0" w:rsidP="001F0CFC">
      <w:pPr>
        <w:numPr>
          <w:ilvl w:val="1"/>
          <w:numId w:val="1121"/>
        </w:numPr>
        <w:spacing w:after="200" w:line="240" w:lineRule="auto"/>
        <w:ind w:left="0" w:firstLine="426"/>
      </w:pPr>
      <w:r>
        <w:t>Profesionálnemu vojakovi podľa odseku 1, ktorý bol vyslaný na špecializačné štúdium, do certifikačnej prípravy alebo do kurzu podľa § 37, okrem vyslania na špecializačné štúdium, do certifikačnej prípravy alebo do kurzu podľa § 37 mimo územia Slovenskej republiky nepretržite na desať mesiacov alebo viac, zaradený do zálohy pre prechodne nezaradených profesionálnych vojakov podľa § 73, zaradený do neplatenej zálohy podľa § 74 ods. 1 písm. a), vyslaný na plnenie úloh mimo územia Slovenskej republiky podľa § 77 ods. 1 písm. a) a c), vyslaný na služobnú cestu alebo stáž podľa § 113 až 115, alebo ktorému bola poskytnutá preventívna rehabilitácia podľa § 126, patrí odo dňa takéhoto zaradenia alebo vyslania alebo odo dňa poskytnutia preventívnej rehabilitácie stabilizačný príspevok v sume, ktorý mu bol vyplácaný pred takýmto zaradením, vyslaním alebo pred poskytnutím preventívnej rehabilitácie.</w:t>
      </w:r>
    </w:p>
    <w:p w:rsidR="00271AB0" w:rsidRDefault="00271AB0" w:rsidP="001F0CFC">
      <w:pPr>
        <w:numPr>
          <w:ilvl w:val="1"/>
          <w:numId w:val="1121"/>
        </w:numPr>
        <w:spacing w:after="200" w:line="240" w:lineRule="auto"/>
        <w:ind w:left="0" w:firstLine="426"/>
      </w:pPr>
      <w:r>
        <w:t>Ak profesionálnemu vojakovi podľa odseku 1 vznikne alebo zanikne nárok na stabilizačný príspevok v priebehu mesiaca alebo ak nemá v priebehu mesiaca nárok na výplatu stabilizačného príspevku, patrí mu stabilizačný príspevok v pomernej časti zodpovedajúcej počtu dní trvania služobného pomeru alebo počtu dní, za ktoré mal nárok na stabilizačný príspevok v kalendárnom mesiaci. Výška stabilizačného príspevku na jeden deň sa určí ako podiel mesačného stabilizačného príspevku a koeficientu 30,417. Rovnako sa postupuje aj v prípadoch uvedených v odseku 4.</w:t>
      </w:r>
    </w:p>
    <w:p w:rsidR="00271AB0" w:rsidRDefault="00271AB0" w:rsidP="001F0CFC">
      <w:pPr>
        <w:numPr>
          <w:ilvl w:val="1"/>
          <w:numId w:val="1121"/>
        </w:numPr>
        <w:spacing w:after="200" w:line="240" w:lineRule="auto"/>
        <w:ind w:left="0" w:firstLine="426"/>
      </w:pPr>
      <w:r>
        <w:t>Výška stabilizačného príspevku sa zaokrúhľuje na 50 eurocentov nahor.</w:t>
      </w:r>
    </w:p>
    <w:p w:rsidR="00271AB0" w:rsidRDefault="00271AB0" w:rsidP="001F0CFC">
      <w:pPr>
        <w:numPr>
          <w:ilvl w:val="1"/>
          <w:numId w:val="1121"/>
        </w:numPr>
        <w:spacing w:after="200" w:line="240" w:lineRule="auto"/>
        <w:ind w:left="0" w:firstLine="426"/>
      </w:pPr>
      <w:r>
        <w:t>Blízke okolie na účely tohto zákona je miesto, ktoré je od miesta výkonu štátnej služby vzdialené najviac 30 km. Vzdialenosť pre blízke okolie sa určuje podľa kilometrov uvedených v cestovnom poriadku verejnej osobnej dopravy na dráhe od najbližšej stanice (zastávky) miesta výkonu štátnej služby do najbližšej stanice (zastávky) v obci, v ktorej je miesto pobytu profesionálneho vojaka, s výnimkou pravidelnej dopravy na území obce.</w:t>
      </w:r>
    </w:p>
    <w:p w:rsidR="00271AB0" w:rsidRDefault="00271AB0" w:rsidP="001F0CFC">
      <w:pPr>
        <w:numPr>
          <w:ilvl w:val="1"/>
          <w:numId w:val="1121"/>
        </w:numPr>
        <w:spacing w:after="291" w:line="240" w:lineRule="auto"/>
        <w:ind w:left="0" w:firstLine="426"/>
      </w:pPr>
      <w:r>
        <w:t>Ak nemožno určiť vzdialenosť pre blízke okolie podľa odseku 8 alebo ak je to pre profesionálneho vojaka výhodnejšie, určí sa vzdialenosť pre blízke okolie podľa kilometrov uvedených v cestovnom poriadku pravidelnej autobusovej dopravy od najbližšej stanice (zastávky) miesta výkonu štátnej služby do najbližšej stanice (zastávky) v obci, v ktorej je miesto pobytu profesionálneho vojaka, s výnimkou pravidelnej dopravy na území obce.</w:t>
      </w:r>
    </w:p>
    <w:p w:rsidR="00271AB0" w:rsidRDefault="00271AB0" w:rsidP="00271AB0">
      <w:pPr>
        <w:spacing w:after="194" w:line="240" w:lineRule="auto"/>
        <w:ind w:left="100" w:right="90"/>
        <w:jc w:val="center"/>
      </w:pPr>
      <w:r>
        <w:rPr>
          <w:b/>
        </w:rPr>
        <w:t>§ 191</w:t>
      </w:r>
    </w:p>
    <w:p w:rsidR="00271AB0" w:rsidRDefault="00271AB0" w:rsidP="001F0CFC">
      <w:pPr>
        <w:numPr>
          <w:ilvl w:val="1"/>
          <w:numId w:val="1122"/>
        </w:numPr>
        <w:spacing w:after="200" w:line="240" w:lineRule="auto"/>
        <w:ind w:left="0" w:firstLine="426"/>
      </w:pPr>
      <w:r>
        <w:t>Stabilizačný príspevok podľa § 190 ods. 2 a 3 priznáva veliteľ. Stabilizačný príspevok sa vypláca mesačne pozadu.</w:t>
      </w:r>
    </w:p>
    <w:p w:rsidR="00271AB0" w:rsidRDefault="00271AB0" w:rsidP="001F0CFC">
      <w:pPr>
        <w:numPr>
          <w:ilvl w:val="1"/>
          <w:numId w:val="1122"/>
        </w:numPr>
        <w:spacing w:after="200" w:line="240" w:lineRule="auto"/>
        <w:ind w:left="0" w:firstLine="426"/>
      </w:pPr>
      <w:r>
        <w:t>Profesionálny vojak podľa § 190 ods. 1 je povinný do 15 dní odo dňa prijatia alebo vymenovania do dočasnej štátnej služby alebo odo dňa prijatia do stálej štátnej služby predložiť, ak mu v tom nebráni vážny dôvod, veliteľovi čestné vyhlásenie, že je alebo nie je v mieste výkonu štátnej služby alebo v jeho blízkom okolí nájomcom bytu podľa § 190 ods. 3 písm. a), nájomcom alebo spoločným nájomcom bytu podľa § 190 ods. 3 písm. b) až d), vlastníkom alebo spoluvlastníkom bytu podľa § 190 ods. 3 písm. e) až g) a takýto byt ako vlastník alebo spoluvlastník nepreviedol na inú osobu a žije alebo nežije v domácnosti s nájomcom, spoločným nájomcom, vlastníkom alebo spoluvlastníkom bytu podľa § 190 ods. 3 písm. a) až g).</w:t>
      </w:r>
    </w:p>
    <w:p w:rsidR="00271AB0" w:rsidRDefault="00271AB0" w:rsidP="001F0CFC">
      <w:pPr>
        <w:numPr>
          <w:ilvl w:val="1"/>
          <w:numId w:val="1122"/>
        </w:numPr>
        <w:spacing w:after="200" w:line="240" w:lineRule="auto"/>
        <w:ind w:left="0" w:firstLine="426"/>
      </w:pPr>
      <w:r>
        <w:t>Čestné vyhlásenie podľa odseku 2 je povinný predložiť veliteľovi aj profesionálny vojak, ktorý bol ustanovený alebo vymenovaný do funkcie v inom mieste výkonu štátnej služby, ak mu v tom nebráni vážny dôvod, a to do 15 dní odo dňa ustanovenia alebo vymenovania do funkcie v inom mieste výkonu štátnej služby.</w:t>
      </w:r>
    </w:p>
    <w:p w:rsidR="00271AB0" w:rsidRDefault="00271AB0" w:rsidP="001F0CFC">
      <w:pPr>
        <w:numPr>
          <w:ilvl w:val="1"/>
          <w:numId w:val="1122"/>
        </w:numPr>
        <w:spacing w:after="200" w:line="240" w:lineRule="auto"/>
        <w:ind w:left="0" w:firstLine="426"/>
      </w:pPr>
      <w:r>
        <w:t>Profesionálny vojak podľa § 190 ods. 1, ktorý nemohol z vážneho dôvodu predložiť veliteľovi čestné vyhlásenie podľa odsekov 2 a 3, je povinný ho predložiť najneskôr do 15 dní od zaniknutia takéhoto dôvodu.</w:t>
      </w:r>
    </w:p>
    <w:p w:rsidR="00271AB0" w:rsidRDefault="00271AB0" w:rsidP="001F0CFC">
      <w:pPr>
        <w:numPr>
          <w:ilvl w:val="1"/>
          <w:numId w:val="1122"/>
        </w:numPr>
        <w:spacing w:after="104" w:line="240" w:lineRule="auto"/>
        <w:ind w:left="0" w:firstLine="426"/>
      </w:pPr>
      <w:r>
        <w:t>Vážnym dôvodom podľa odsekov 2 a 3 je</w:t>
      </w:r>
    </w:p>
    <w:p w:rsidR="00271AB0" w:rsidRDefault="00271AB0" w:rsidP="001F0CFC">
      <w:pPr>
        <w:numPr>
          <w:ilvl w:val="0"/>
          <w:numId w:val="1123"/>
        </w:numPr>
        <w:spacing w:after="103" w:line="240" w:lineRule="auto"/>
        <w:ind w:hanging="283"/>
      </w:pPr>
      <w:r>
        <w:t>dočasná neschopnosť profesionálneho vojaka vykonávať štátnu službu pre chorobu alebo úraz vzniknutá počas lehoty uvedenej v odsekoch 2 a 3 a trvajúca dlhšie ako 15 dní,</w:t>
      </w:r>
    </w:p>
    <w:p w:rsidR="00271AB0" w:rsidRDefault="00271AB0" w:rsidP="001F0CFC">
      <w:pPr>
        <w:numPr>
          <w:ilvl w:val="0"/>
          <w:numId w:val="1123"/>
        </w:numPr>
        <w:spacing w:after="291" w:line="240" w:lineRule="auto"/>
        <w:ind w:hanging="283"/>
      </w:pPr>
      <w:r>
        <w:t>karanténa nariadená profesionálnemu vojakovi počas lehoty uvedenej v odsekoch 2 a 3 a trvajúca dlhšie ako 15 dní.</w:t>
      </w:r>
    </w:p>
    <w:p w:rsidR="00271AB0" w:rsidRDefault="00271AB0" w:rsidP="00271AB0">
      <w:pPr>
        <w:spacing w:after="194" w:line="240" w:lineRule="auto"/>
        <w:ind w:left="100" w:right="90"/>
        <w:jc w:val="center"/>
      </w:pPr>
      <w:r>
        <w:rPr>
          <w:b/>
        </w:rPr>
        <w:t>§ 192</w:t>
      </w:r>
    </w:p>
    <w:p w:rsidR="00271AB0" w:rsidRDefault="00271AB0" w:rsidP="001F0CFC">
      <w:pPr>
        <w:numPr>
          <w:ilvl w:val="1"/>
          <w:numId w:val="1123"/>
        </w:numPr>
        <w:spacing w:after="200" w:line="240" w:lineRule="auto"/>
        <w:ind w:left="0" w:firstLine="426"/>
      </w:pPr>
      <w:r>
        <w:t>Nárok na stabilizačný príspevok a jeho výplatu zanikne profesionálnemu vojakovi podľa § 190 ods. 1 prepustením alebo zánikom služobného pomeru.</w:t>
      </w:r>
    </w:p>
    <w:p w:rsidR="00271AB0" w:rsidRDefault="00271AB0" w:rsidP="001F0CFC">
      <w:pPr>
        <w:numPr>
          <w:ilvl w:val="1"/>
          <w:numId w:val="1123"/>
        </w:numPr>
        <w:spacing w:after="103" w:line="240" w:lineRule="auto"/>
        <w:ind w:left="0" w:firstLine="426"/>
      </w:pPr>
      <w:r>
        <w:t>Nárok na výplatu stabilizačného príspevku zaniká profesionálnemu vojakovi podľa § 190 ods. 1</w:t>
      </w:r>
    </w:p>
    <w:p w:rsidR="00271AB0" w:rsidRDefault="00271AB0" w:rsidP="001F0CFC">
      <w:pPr>
        <w:numPr>
          <w:ilvl w:val="0"/>
          <w:numId w:val="1124"/>
        </w:numPr>
        <w:spacing w:after="103" w:line="240" w:lineRule="auto"/>
        <w:ind w:hanging="283"/>
      </w:pPr>
      <w:r>
        <w:t>počas dní neospravedlnenej neprítomnosti vo výkone štátnej služby; ak neospravedlnená neprítomnosť trvá menej ako jeden deň, čas neospravedlnenej neprítomnosti sa sčítava za obdobie jedného kalendárneho mesiaca,</w:t>
      </w:r>
    </w:p>
    <w:p w:rsidR="00271AB0" w:rsidRDefault="00271AB0" w:rsidP="001F0CFC">
      <w:pPr>
        <w:numPr>
          <w:ilvl w:val="0"/>
          <w:numId w:val="1124"/>
        </w:numPr>
        <w:spacing w:after="103" w:line="240" w:lineRule="auto"/>
        <w:ind w:hanging="283"/>
      </w:pPr>
      <w:r>
        <w:t>odo dňa vyslania na špecializačné štúdium, do certifikačnej prípravy alebo do kurzu mimo územia Slovenskej republiky podľa § 37 ods. 1 a 3 nepretržite na desať mesiacov alebo viac,</w:t>
      </w:r>
    </w:p>
    <w:p w:rsidR="00271AB0" w:rsidRDefault="00271AB0" w:rsidP="001F0CFC">
      <w:pPr>
        <w:numPr>
          <w:ilvl w:val="0"/>
          <w:numId w:val="1124"/>
        </w:numPr>
        <w:spacing w:after="104" w:line="240" w:lineRule="auto"/>
        <w:ind w:hanging="283"/>
      </w:pPr>
      <w:r>
        <w:t>odo dňa zaradenia do neplatenej zálohy podľa § 74 ods. 1 písm. b) alebo písm. c),</w:t>
      </w:r>
    </w:p>
    <w:p w:rsidR="00271AB0" w:rsidRDefault="00271AB0" w:rsidP="001F0CFC">
      <w:pPr>
        <w:numPr>
          <w:ilvl w:val="0"/>
          <w:numId w:val="1124"/>
        </w:numPr>
        <w:spacing w:after="103" w:line="240" w:lineRule="auto"/>
        <w:ind w:hanging="283"/>
      </w:pPr>
      <w:r>
        <w:t>odo dňa vyslania na plnenie úloh mimo územia Slovenskej republiky podľa § 77 ods. 1 písm. b) a ods. 2,</w:t>
      </w:r>
    </w:p>
    <w:p w:rsidR="00271AB0" w:rsidRDefault="00271AB0" w:rsidP="001F0CFC">
      <w:pPr>
        <w:numPr>
          <w:ilvl w:val="0"/>
          <w:numId w:val="1124"/>
        </w:numPr>
        <w:spacing w:after="104" w:line="240" w:lineRule="auto"/>
        <w:ind w:hanging="283"/>
      </w:pPr>
      <w:r>
        <w:t>nepredložením čestného vyhlásenia v lehote podľa § 191 ods. 2 až 4,</w:t>
      </w:r>
    </w:p>
    <w:p w:rsidR="00271AB0" w:rsidRDefault="00271AB0" w:rsidP="001F0CFC">
      <w:pPr>
        <w:numPr>
          <w:ilvl w:val="0"/>
          <w:numId w:val="1124"/>
        </w:numPr>
        <w:spacing w:after="200" w:line="240" w:lineRule="auto"/>
        <w:ind w:hanging="283"/>
      </w:pPr>
      <w:r>
        <w:t>odo dňa dočasného pozbavenia výkonu štátnej služby.</w:t>
      </w:r>
    </w:p>
    <w:p w:rsidR="00271AB0" w:rsidRDefault="00271AB0" w:rsidP="00271AB0">
      <w:pPr>
        <w:spacing w:after="104" w:line="240" w:lineRule="auto"/>
        <w:ind w:right="6" w:firstLine="416"/>
      </w:pPr>
      <w:r>
        <w:t>(3) Nárok na výplatu stabilizačného príspevku vznikne profesionálnemu vojakovi podľa § 190 ods. 1 opätovne odo dňa</w:t>
      </w:r>
    </w:p>
    <w:p w:rsidR="00271AB0" w:rsidRDefault="00271AB0" w:rsidP="001F0CFC">
      <w:pPr>
        <w:numPr>
          <w:ilvl w:val="0"/>
          <w:numId w:val="1125"/>
        </w:numPr>
        <w:spacing w:after="103" w:line="240" w:lineRule="auto"/>
        <w:ind w:hanging="283"/>
      </w:pPr>
      <w:r>
        <w:t>nasledujúceho po dni skončenia vyslania na špecializačné štúdium, do certifikačnej prípravy alebo do kurzu mimo územia Slovenskej republiky podľa § 37 ods. 1 a 3 nepretržite na desať mesiacov alebo viac,</w:t>
      </w:r>
    </w:p>
    <w:p w:rsidR="00271AB0" w:rsidRDefault="00271AB0" w:rsidP="001F0CFC">
      <w:pPr>
        <w:numPr>
          <w:ilvl w:val="0"/>
          <w:numId w:val="1125"/>
        </w:numPr>
        <w:spacing w:after="103" w:line="240" w:lineRule="auto"/>
        <w:ind w:hanging="283"/>
      </w:pPr>
      <w:r>
        <w:t>nasledujúceho po dni skončenia zaradenia do neplatenej zálohy podľa § 74 ods. 1 písm. b) alebo písm. c),</w:t>
      </w:r>
    </w:p>
    <w:p w:rsidR="00271AB0" w:rsidRDefault="00271AB0" w:rsidP="001F0CFC">
      <w:pPr>
        <w:numPr>
          <w:ilvl w:val="0"/>
          <w:numId w:val="1125"/>
        </w:numPr>
        <w:spacing w:after="103" w:line="240" w:lineRule="auto"/>
        <w:ind w:hanging="283"/>
      </w:pPr>
      <w:r>
        <w:t>nasledujúceho po dni skončenia vyslania na plnenie úloh mimo územia Slovenskej republiky podľa § 77 ods. 1 písm. b) a ods. 2,</w:t>
      </w:r>
    </w:p>
    <w:p w:rsidR="00271AB0" w:rsidRDefault="00271AB0" w:rsidP="001F0CFC">
      <w:pPr>
        <w:numPr>
          <w:ilvl w:val="0"/>
          <w:numId w:val="1125"/>
        </w:numPr>
        <w:spacing w:after="104" w:line="240" w:lineRule="auto"/>
        <w:ind w:hanging="283"/>
      </w:pPr>
      <w:r>
        <w:t>predloženia čestného vyhlásenia podľa § 191 ods. 2 až 4,</w:t>
      </w:r>
    </w:p>
    <w:p w:rsidR="00271AB0" w:rsidRDefault="00271AB0" w:rsidP="001F0CFC">
      <w:pPr>
        <w:numPr>
          <w:ilvl w:val="0"/>
          <w:numId w:val="1125"/>
        </w:numPr>
        <w:spacing w:after="200" w:line="240" w:lineRule="auto"/>
        <w:ind w:hanging="283"/>
      </w:pPr>
      <w:r>
        <w:t>nasledujúceho po dni skončenia alebo zrušenia dočasného pozbavenia výkonu štátnej služby.</w:t>
      </w:r>
    </w:p>
    <w:p w:rsidR="00271AB0" w:rsidRDefault="00271AB0" w:rsidP="001F0CFC">
      <w:pPr>
        <w:numPr>
          <w:ilvl w:val="1"/>
          <w:numId w:val="1125"/>
        </w:numPr>
        <w:spacing w:after="200" w:line="240" w:lineRule="auto"/>
        <w:ind w:left="0" w:firstLine="426"/>
      </w:pPr>
      <w:r>
        <w:t>Ak sa dočasné pozbavenie výkonu štátnej služby profesionálneho vojaka zrušilo podľa § 76 ods. 6, patrí mu odo dňa dočasného pozbavenia výkonu štátnej služby stabilizačný príspevok vo výške, ktorá mu patrila pred týmto pozbavením.</w:t>
      </w:r>
    </w:p>
    <w:p w:rsidR="00271AB0" w:rsidRDefault="00271AB0" w:rsidP="001F0CFC">
      <w:pPr>
        <w:numPr>
          <w:ilvl w:val="1"/>
          <w:numId w:val="1125"/>
        </w:numPr>
        <w:spacing w:after="200" w:line="240" w:lineRule="auto"/>
        <w:ind w:left="0" w:firstLine="426"/>
      </w:pPr>
      <w:r>
        <w:t>Ak bol stabilizačný príspevok vyplácaný neoprávnene alebo vo vyššej sume, ako patril, hoci profesionálny vojak splnil povinnosti podľa tohto zákona, veliteľ stabilizačný príspevok odníme alebo jeho sumu zníži od nasledujúceho dňa po zistení tejto skutočnosti.</w:t>
      </w:r>
    </w:p>
    <w:p w:rsidR="00271AB0" w:rsidRDefault="00271AB0" w:rsidP="001F0CFC">
      <w:pPr>
        <w:numPr>
          <w:ilvl w:val="1"/>
          <w:numId w:val="1125"/>
        </w:numPr>
        <w:spacing w:after="200" w:line="240" w:lineRule="auto"/>
        <w:ind w:left="0" w:firstLine="426"/>
      </w:pPr>
      <w:r>
        <w:t>Ak bol stabilizačný príspevok vyplácaný v nižšej sume, ako patril, alebo ak sa nevyplácal, hoci profesionálny vojak splnil povinnosti podľa tohto zákona, veliteľ stabilizačný príspevok zvýši alebo určí vo výške podľa § 190 ods. 2 alebo ods. 3. Stabilizačný príspevok sa doplatí za čas, za ktorý bol vyplácaný v nižšej sume, alebo sa vyplatí za čas, za ktorý sa nevyplácal.</w:t>
      </w:r>
    </w:p>
    <w:p w:rsidR="00271AB0" w:rsidRDefault="00271AB0" w:rsidP="001F0CFC">
      <w:pPr>
        <w:numPr>
          <w:ilvl w:val="1"/>
          <w:numId w:val="1125"/>
        </w:numPr>
        <w:spacing w:after="200" w:line="240" w:lineRule="auto"/>
        <w:ind w:left="0" w:firstLine="426"/>
      </w:pPr>
      <w:r>
        <w:t>Nárok na doplatenie alebo vyplatenie stabilizačného príspevku podľa odseku 6 zaniká uplynutím jedného roka od poslednej výplaty stabilizačného príspevku v nižšej sume, ako patril, alebo od posledného kalendárneho mesiaca, za ktorý sa mal vyplatiť.</w:t>
      </w:r>
    </w:p>
    <w:p w:rsidR="00271AB0" w:rsidRDefault="00271AB0" w:rsidP="001F0CFC">
      <w:pPr>
        <w:numPr>
          <w:ilvl w:val="1"/>
          <w:numId w:val="1125"/>
        </w:numPr>
        <w:spacing w:after="291" w:line="240" w:lineRule="auto"/>
        <w:ind w:left="0" w:firstLine="426"/>
      </w:pPr>
      <w:r>
        <w:t>Ak profesionálny vojak podľa § 190 ods. 1 spôsobil, že sa stabilizačný príspevok vyplatil neoprávnene, je povinný stabilizačný príspevok alebo jeho časť vrátiť. Nárok na vrátenie stabilizačného príspevku vyplateného neoprávnene alebo na vrátenie jeho časti zaniká uplynutím dvoch rokov odo dňa, keď veliteľ túto skutočnosť zistil, najneskôr uplynutím troch rokov odo dňa poslednej neoprávnenej výplaty stabilizačného príspevku.</w:t>
      </w:r>
    </w:p>
    <w:p w:rsidR="00271AB0" w:rsidRDefault="00271AB0" w:rsidP="00271AB0">
      <w:pPr>
        <w:spacing w:after="286" w:line="240" w:lineRule="auto"/>
        <w:ind w:left="100"/>
        <w:jc w:val="center"/>
      </w:pPr>
      <w:r>
        <w:rPr>
          <w:b/>
        </w:rPr>
        <w:t>Osobitný stabilizačný príspevok</w:t>
      </w:r>
    </w:p>
    <w:p w:rsidR="00271AB0" w:rsidRDefault="00271AB0" w:rsidP="00271AB0">
      <w:pPr>
        <w:spacing w:after="194" w:line="240" w:lineRule="auto"/>
        <w:ind w:left="100" w:right="90"/>
        <w:jc w:val="center"/>
      </w:pPr>
      <w:r>
        <w:rPr>
          <w:b/>
        </w:rPr>
        <w:t>§ 193</w:t>
      </w:r>
    </w:p>
    <w:p w:rsidR="00271AB0" w:rsidRDefault="00271AB0" w:rsidP="001F0CFC">
      <w:pPr>
        <w:numPr>
          <w:ilvl w:val="1"/>
          <w:numId w:val="1126"/>
        </w:numPr>
        <w:spacing w:after="200" w:line="240" w:lineRule="auto"/>
        <w:ind w:left="0" w:firstLine="426"/>
      </w:pPr>
      <w:r>
        <w:t>Profesionálnemu vojakovi, ktorý vykonával štátnu službu vo funkcii v špecializácii pilot po dobu piatich rokov, sa poskytne osobitný stabilizačný príspevok vo výške 2 200 eur.</w:t>
      </w:r>
    </w:p>
    <w:p w:rsidR="00271AB0" w:rsidRDefault="00271AB0" w:rsidP="001F0CFC">
      <w:pPr>
        <w:numPr>
          <w:ilvl w:val="1"/>
          <w:numId w:val="1126"/>
        </w:numPr>
        <w:spacing w:after="200" w:line="240" w:lineRule="auto"/>
        <w:ind w:left="0" w:firstLine="426"/>
      </w:pPr>
      <w:r>
        <w:t>Profesionálnemu vojakovi podľa odseku 1 sa za každý ďalší rok výkonu štátnej služby vo funkcii v špecializácii pilot zvyšuje osobitný stabilizačný príspevok o 5 % zo sumy 2 200 eur.</w:t>
      </w:r>
    </w:p>
    <w:p w:rsidR="00271AB0" w:rsidRDefault="00271AB0" w:rsidP="001F0CFC">
      <w:pPr>
        <w:numPr>
          <w:ilvl w:val="1"/>
          <w:numId w:val="1126"/>
        </w:numPr>
        <w:spacing w:after="103" w:line="240" w:lineRule="auto"/>
        <w:ind w:left="0" w:firstLine="426"/>
      </w:pPr>
      <w:r>
        <w:t>Profesionálnemu vojakovi sa poskytuje osobitný stabilizačný príspevok za každý ukončený rok v dočasnej štátnej službe alebo v stálej štátnej službe do výšky šesťnásobku hodnostného platu vojaka 2. stupňa bez zvýšenia funkčnej tarify podľa § 157 ods. 2 a bez zvýšenia hodnostného platu podľa § 157a, ak</w:t>
      </w:r>
    </w:p>
    <w:p w:rsidR="00271AB0" w:rsidRDefault="00271AB0" w:rsidP="001F0CFC">
      <w:pPr>
        <w:numPr>
          <w:ilvl w:val="0"/>
          <w:numId w:val="1127"/>
        </w:numPr>
        <w:spacing w:after="104" w:line="240" w:lineRule="auto"/>
        <w:ind w:hanging="283"/>
      </w:pPr>
      <w:r>
        <w:t>vykonáva štátnu službu vo vojenskej odbornosti vojenské zdravotníctvo vo funkcii v špecializácii</w:t>
      </w:r>
    </w:p>
    <w:p w:rsidR="00271AB0" w:rsidRDefault="00271AB0" w:rsidP="001F0CFC">
      <w:pPr>
        <w:pStyle w:val="Odsekzoznamu"/>
        <w:numPr>
          <w:ilvl w:val="1"/>
          <w:numId w:val="1127"/>
        </w:numPr>
        <w:spacing w:after="104" w:line="240" w:lineRule="auto"/>
        <w:ind w:hanging="10"/>
      </w:pPr>
      <w:r>
        <w:t>všeobecný lekár a odborník na organizáciu vojenského zdravotníctva,</w:t>
      </w:r>
    </w:p>
    <w:p w:rsidR="00271AB0" w:rsidRDefault="00271AB0" w:rsidP="001F0CFC">
      <w:pPr>
        <w:numPr>
          <w:ilvl w:val="1"/>
          <w:numId w:val="1127"/>
        </w:numPr>
        <w:spacing w:after="200" w:line="240" w:lineRule="auto"/>
        <w:ind w:firstLine="227"/>
      </w:pPr>
      <w:r>
        <w:t>odborný lekár alebo</w:t>
      </w:r>
    </w:p>
    <w:p w:rsidR="00271AB0" w:rsidRDefault="00271AB0" w:rsidP="001F0CFC">
      <w:pPr>
        <w:numPr>
          <w:ilvl w:val="1"/>
          <w:numId w:val="1127"/>
        </w:numPr>
        <w:spacing w:after="104" w:line="240" w:lineRule="auto"/>
        <w:ind w:firstLine="227"/>
      </w:pPr>
      <w:r>
        <w:t>zubný lekár,</w:t>
      </w:r>
    </w:p>
    <w:p w:rsidR="00271AB0" w:rsidRDefault="00271AB0" w:rsidP="001F0CFC">
      <w:pPr>
        <w:numPr>
          <w:ilvl w:val="0"/>
          <w:numId w:val="1127"/>
        </w:numPr>
        <w:spacing w:after="103" w:line="240" w:lineRule="auto"/>
        <w:ind w:hanging="283"/>
      </w:pPr>
      <w:r>
        <w:t xml:space="preserve">získal odbornú spôsobilosť na výkon špecializovaných pracovných činností v špecializačnom odbore a </w:t>
      </w:r>
    </w:p>
    <w:p w:rsidR="00271AB0" w:rsidRDefault="00271AB0" w:rsidP="001F0CFC">
      <w:pPr>
        <w:numPr>
          <w:ilvl w:val="0"/>
          <w:numId w:val="1127"/>
        </w:numPr>
        <w:spacing w:after="200" w:line="240" w:lineRule="auto"/>
        <w:ind w:hanging="283"/>
      </w:pPr>
      <w:r>
        <w:t>vykonáva špecializované pracovné činnosti v príslušnom špecializačnom odbore.</w:t>
      </w:r>
    </w:p>
    <w:p w:rsidR="00271AB0" w:rsidRDefault="00271AB0" w:rsidP="001F0CFC">
      <w:pPr>
        <w:numPr>
          <w:ilvl w:val="1"/>
          <w:numId w:val="1128"/>
        </w:numPr>
        <w:spacing w:after="200" w:line="240" w:lineRule="auto"/>
        <w:ind w:left="0" w:firstLine="426"/>
      </w:pPr>
      <w:r>
        <w:t>Osobitný stabilizačný príspevok podľa odseku 1 alebo odseku 2 sa vyplatí spolu so služobným platom alebo zahraničným platom za kalendárny mesiac, ktorý je posledným mesiacom trvania príslušného roka, v ktorom profesionálny vojak vykonával štátnu službu vo funkcii v špecializácii pilot.</w:t>
      </w:r>
    </w:p>
    <w:p w:rsidR="00271AB0" w:rsidRDefault="00271AB0" w:rsidP="001F0CFC">
      <w:pPr>
        <w:numPr>
          <w:ilvl w:val="1"/>
          <w:numId w:val="1128"/>
        </w:numPr>
        <w:spacing w:after="200" w:line="240" w:lineRule="auto"/>
        <w:ind w:left="0" w:firstLine="426"/>
      </w:pPr>
      <w:r>
        <w:t>Osobitný stabilizačný príspevok podľa odseku 3 sa vyplatí spolu so služobným platom alebo zahraničným platom za kalendárny mesiac, ktorý je posledným mesiacom trvania príslušného roka, v ktorom profesionálny vojak vykonával štátnu službu vo funkcii v špecializácii uvedenej v odseku 3 písm. a).</w:t>
      </w:r>
    </w:p>
    <w:p w:rsidR="00271AB0" w:rsidRDefault="00271AB0" w:rsidP="001F0CFC">
      <w:pPr>
        <w:numPr>
          <w:ilvl w:val="1"/>
          <w:numId w:val="1128"/>
        </w:numPr>
        <w:spacing w:after="200" w:line="240" w:lineRule="auto"/>
        <w:ind w:left="0" w:firstLine="426"/>
      </w:pPr>
      <w:r>
        <w:t>Osobitný stabilizačný príspevok podľa odsekov 1 až 3 sa neposkytne, ak bolo pred termínom jeho splatnosti rozhodnuté o prepustení profesionálneho vojaka podľa § 83 ods. 1 písm. c) až f), k), n) a o) alebo ods. 5 alebo mu zanikol služobný pomer podľa § 85 písm. a).</w:t>
      </w:r>
    </w:p>
    <w:p w:rsidR="00271AB0" w:rsidRDefault="00271AB0" w:rsidP="001F0CFC">
      <w:pPr>
        <w:numPr>
          <w:ilvl w:val="1"/>
          <w:numId w:val="1128"/>
        </w:numPr>
        <w:spacing w:after="291" w:line="240" w:lineRule="auto"/>
        <w:ind w:left="0" w:firstLine="426"/>
      </w:pPr>
      <w:r>
        <w:t>Funkcie, špecializačné odbory a výšku osobitného stabilizačného príspevku podľa odseku 3 ustanoví služobný predpis.</w:t>
      </w:r>
    </w:p>
    <w:p w:rsidR="00271AB0" w:rsidRDefault="00271AB0" w:rsidP="00271AB0">
      <w:pPr>
        <w:spacing w:after="194" w:line="240" w:lineRule="auto"/>
        <w:ind w:right="90" w:firstLine="426"/>
        <w:jc w:val="center"/>
      </w:pPr>
      <w:r>
        <w:rPr>
          <w:b/>
        </w:rPr>
        <w:t>§ 194</w:t>
      </w:r>
    </w:p>
    <w:p w:rsidR="00271AB0" w:rsidRDefault="00271AB0" w:rsidP="001F0CFC">
      <w:pPr>
        <w:pStyle w:val="Odsekzoznamu"/>
        <w:numPr>
          <w:ilvl w:val="1"/>
          <w:numId w:val="1127"/>
        </w:numPr>
        <w:spacing w:after="200" w:line="240" w:lineRule="auto"/>
        <w:ind w:left="0" w:firstLine="426"/>
      </w:pPr>
      <w:r>
        <w:t>Osobitný stabilizačný príspevok možno poskytnúť aj profesionálnemu vojakovi za každý ukončený rok v dočasnej štátnej službe alebo v stálej štátnej službe v závislosti od vykonávanej funkcie do výšky 396 eur ročne.</w:t>
      </w:r>
    </w:p>
    <w:p w:rsidR="00271AB0" w:rsidRDefault="00271AB0" w:rsidP="001F0CFC">
      <w:pPr>
        <w:numPr>
          <w:ilvl w:val="1"/>
          <w:numId w:val="1127"/>
        </w:numPr>
        <w:spacing w:after="200" w:line="240" w:lineRule="auto"/>
        <w:ind w:left="0" w:firstLine="426"/>
      </w:pPr>
      <w:r>
        <w:t>Osobitný stabilizačný príspevok v rozsahu podľa odseku 1 sa za každý ukončený rok v dočasnej štátnej službe alebo stálej štátnej službe vyplatí spolu s platom za kalendárny mesiac, ktorý je posledným mesiacom ukončeného roka.</w:t>
      </w:r>
    </w:p>
    <w:p w:rsidR="00271AB0" w:rsidRDefault="00271AB0" w:rsidP="001F0CFC">
      <w:pPr>
        <w:numPr>
          <w:ilvl w:val="1"/>
          <w:numId w:val="1127"/>
        </w:numPr>
        <w:spacing w:after="104" w:line="240" w:lineRule="auto"/>
        <w:ind w:left="0" w:firstLine="426"/>
      </w:pPr>
      <w:r>
        <w:t>Do doby trvania výkonu štátnej služby podľa odseku 1 sa nezapočítava doba</w:t>
      </w:r>
    </w:p>
    <w:p w:rsidR="00271AB0" w:rsidRDefault="00271AB0" w:rsidP="001F0CFC">
      <w:pPr>
        <w:numPr>
          <w:ilvl w:val="0"/>
          <w:numId w:val="1129"/>
        </w:numPr>
        <w:spacing w:after="104" w:line="240" w:lineRule="auto"/>
        <w:ind w:hanging="283"/>
      </w:pPr>
      <w:r>
        <w:t>zaradenia do neplatenej zálohy podľa § 74 ods. 1,</w:t>
      </w:r>
    </w:p>
    <w:p w:rsidR="00271AB0" w:rsidRDefault="00271AB0" w:rsidP="001F0CFC">
      <w:pPr>
        <w:numPr>
          <w:ilvl w:val="0"/>
          <w:numId w:val="1129"/>
        </w:numPr>
        <w:spacing w:after="103" w:line="240" w:lineRule="auto"/>
        <w:ind w:hanging="283"/>
      </w:pPr>
      <w:r>
        <w:t>dočasného pozbavenia výkonu štátnej služby, ak dočasné pozbavenie výkonu štátnej služby nebolo zrušené podľa § 76 ods. 6,</w:t>
      </w:r>
    </w:p>
    <w:p w:rsidR="00271AB0" w:rsidRDefault="00271AB0" w:rsidP="001F0CFC">
      <w:pPr>
        <w:numPr>
          <w:ilvl w:val="0"/>
          <w:numId w:val="1129"/>
        </w:numPr>
        <w:spacing w:after="200" w:line="240" w:lineRule="auto"/>
        <w:ind w:hanging="283"/>
      </w:pPr>
      <w:r>
        <w:t>neospravedlnenej neprítomnosti vo výkone štátnej služby; ak neospravedlnená neprítomnosť trvá menej ako jeden deň, čas neprítomnosti sa sčítava za obdobie jedného roka.</w:t>
      </w:r>
    </w:p>
    <w:p w:rsidR="00271AB0" w:rsidRDefault="00271AB0" w:rsidP="001F0CFC">
      <w:pPr>
        <w:numPr>
          <w:ilvl w:val="1"/>
          <w:numId w:val="1129"/>
        </w:numPr>
        <w:spacing w:after="200" w:line="240" w:lineRule="auto"/>
        <w:ind w:left="0" w:firstLine="426"/>
      </w:pPr>
      <w:r>
        <w:t>Osobitný stabilizačný príspevok podľa odseku 1 sa neposkytne, ak bolo pred termínom jeho splatnosti rozhodnuté o prepustení profesionálneho vojaka podľa § 83 ods. 1 písm. c) až f), k), n), a o) alebo ods. 5 alebo mu zanikol služobný pomer podľa § 85 písm. a).</w:t>
      </w:r>
    </w:p>
    <w:p w:rsidR="00271AB0" w:rsidRDefault="00271AB0" w:rsidP="001F0CFC">
      <w:pPr>
        <w:numPr>
          <w:ilvl w:val="1"/>
          <w:numId w:val="1129"/>
        </w:numPr>
        <w:spacing w:after="200" w:line="240" w:lineRule="auto"/>
        <w:ind w:left="0" w:firstLine="426"/>
      </w:pPr>
      <w:r>
        <w:t>Profesionálnemu vojakovi, ktorému sa poskytuje osobitný stabilizačný príspevok podľa odseku 1, sa osobitný stabilizačný príspevok podľa § 193 neposkytuje.</w:t>
      </w:r>
    </w:p>
    <w:p w:rsidR="00271AB0" w:rsidRDefault="00271AB0" w:rsidP="001F0CFC">
      <w:pPr>
        <w:numPr>
          <w:ilvl w:val="1"/>
          <w:numId w:val="1129"/>
        </w:numPr>
        <w:spacing w:after="200" w:line="240" w:lineRule="auto"/>
        <w:ind w:left="0" w:firstLine="426"/>
      </w:pPr>
      <w:r>
        <w:t>Okruh funkcií a výšku osobitného stabilizačného príspevku podľa odseku 1 ustanoví služobný predpis.</w:t>
      </w:r>
    </w:p>
    <w:p w:rsidR="00271AB0" w:rsidRDefault="00271AB0" w:rsidP="00271AB0">
      <w:pPr>
        <w:spacing w:after="43" w:line="240" w:lineRule="auto"/>
        <w:ind w:left="100" w:right="90"/>
        <w:jc w:val="center"/>
      </w:pPr>
      <w:r>
        <w:rPr>
          <w:b/>
        </w:rPr>
        <w:t>DEVIATA HLAVA</w:t>
      </w:r>
    </w:p>
    <w:p w:rsidR="00271AB0" w:rsidRDefault="00271AB0" w:rsidP="00271AB0">
      <w:pPr>
        <w:spacing w:after="286" w:line="240" w:lineRule="auto"/>
        <w:ind w:left="100" w:right="90"/>
        <w:jc w:val="center"/>
      </w:pPr>
      <w:r>
        <w:rPr>
          <w:b/>
        </w:rPr>
        <w:t>CESTOVNÉ NÁHRADY</w:t>
      </w:r>
    </w:p>
    <w:p w:rsidR="00271AB0" w:rsidRDefault="00271AB0" w:rsidP="00271AB0">
      <w:pPr>
        <w:spacing w:after="194" w:line="240" w:lineRule="auto"/>
        <w:ind w:left="100" w:right="90"/>
        <w:jc w:val="center"/>
      </w:pPr>
      <w:r>
        <w:rPr>
          <w:b/>
        </w:rPr>
        <w:t>§ 195</w:t>
      </w:r>
    </w:p>
    <w:p w:rsidR="00271AB0" w:rsidRDefault="00271AB0" w:rsidP="00271AB0">
      <w:pPr>
        <w:spacing w:after="3" w:line="240" w:lineRule="auto"/>
        <w:ind w:left="-15" w:firstLine="299"/>
      </w:pPr>
      <w:r>
        <w:t>Na poskytovanie náhrad výdavkov a iných plnení pri služobných cestách, zahraničných služobných cestách a pri vykonávaní štátnej služby mimo územia Slovenskej republiky (ďalej len</w:t>
      </w:r>
    </w:p>
    <w:p w:rsidR="00271AB0" w:rsidRDefault="00271AB0" w:rsidP="00271AB0">
      <w:pPr>
        <w:spacing w:after="310" w:line="240" w:lineRule="auto"/>
        <w:ind w:left="-5"/>
      </w:pPr>
      <w:r>
        <w:t>"náhrady") sa primerane použijú ustanovenia osobitného predpisu.</w:t>
      </w:r>
      <w:r>
        <w:rPr>
          <w:sz w:val="15"/>
          <w:vertAlign w:val="superscript"/>
        </w:rPr>
        <w:t>82</w:t>
      </w:r>
      <w:r>
        <w:rPr>
          <w:sz w:val="18"/>
        </w:rPr>
        <w:t>)</w:t>
      </w:r>
    </w:p>
    <w:p w:rsidR="00271AB0" w:rsidRDefault="00271AB0" w:rsidP="00271AB0">
      <w:pPr>
        <w:spacing w:after="20" w:line="240" w:lineRule="auto"/>
        <w:ind w:left="100" w:right="90"/>
        <w:jc w:val="center"/>
        <w:rPr>
          <w:b/>
        </w:rPr>
      </w:pPr>
    </w:p>
    <w:p w:rsidR="00271AB0" w:rsidRDefault="00271AB0" w:rsidP="00271AB0">
      <w:pPr>
        <w:spacing w:after="20" w:line="240" w:lineRule="auto"/>
        <w:ind w:left="100" w:right="90"/>
        <w:jc w:val="center"/>
      </w:pPr>
      <w:r>
        <w:rPr>
          <w:b/>
        </w:rPr>
        <w:t>§ 196</w:t>
      </w:r>
    </w:p>
    <w:p w:rsidR="00271AB0" w:rsidRDefault="00271AB0" w:rsidP="00271AB0">
      <w:pPr>
        <w:spacing w:after="194" w:line="240" w:lineRule="auto"/>
        <w:ind w:left="100" w:right="90"/>
        <w:jc w:val="center"/>
      </w:pPr>
      <w:r>
        <w:rPr>
          <w:b/>
        </w:rPr>
        <w:t>Náhrady pri zahraničnej služobnej ceste</w:t>
      </w:r>
    </w:p>
    <w:p w:rsidR="00271AB0" w:rsidRDefault="00271AB0" w:rsidP="00271AB0">
      <w:pPr>
        <w:spacing w:after="313" w:line="240" w:lineRule="auto"/>
        <w:ind w:left="-15" w:firstLine="299"/>
      </w:pPr>
      <w:r>
        <w:t>Profesionálnemu vojakovi počas zahraničnej služobnej cesty nepatrí náhrada výdavkov za cesty na návštevu rodiny podľa osobitného predpisu.</w:t>
      </w:r>
      <w:r>
        <w:rPr>
          <w:sz w:val="15"/>
          <w:vertAlign w:val="superscript"/>
        </w:rPr>
        <w:t>111</w:t>
      </w:r>
      <w:r>
        <w:rPr>
          <w:sz w:val="18"/>
        </w:rPr>
        <w:t>)</w:t>
      </w:r>
    </w:p>
    <w:p w:rsidR="00271AB0" w:rsidRDefault="00271AB0" w:rsidP="00271AB0">
      <w:pPr>
        <w:spacing w:after="20" w:line="240" w:lineRule="auto"/>
        <w:ind w:left="100" w:right="90"/>
        <w:jc w:val="center"/>
      </w:pPr>
      <w:r>
        <w:rPr>
          <w:b/>
        </w:rPr>
        <w:t>§ 197</w:t>
      </w:r>
    </w:p>
    <w:p w:rsidR="00271AB0" w:rsidRDefault="00271AB0" w:rsidP="00271AB0">
      <w:pPr>
        <w:spacing w:after="194" w:line="240" w:lineRule="auto"/>
        <w:ind w:left="100" w:right="90"/>
        <w:jc w:val="center"/>
      </w:pPr>
      <w:r>
        <w:rPr>
          <w:b/>
        </w:rPr>
        <w:t>Náhrady pri ceste v súvislosti s nariadenou služobnou pohotovosťou</w:t>
      </w:r>
    </w:p>
    <w:p w:rsidR="00271AB0" w:rsidRDefault="00271AB0" w:rsidP="00271AB0">
      <w:pPr>
        <w:spacing w:after="103" w:line="240" w:lineRule="auto"/>
        <w:ind w:left="-15" w:firstLine="299"/>
      </w:pPr>
      <w:r>
        <w:t>Profesionálnemu vojakovi, ktorému bola nariadená služobná pohotovosť v čase, keď sa nachádza mimo miesta výkonu štátnej služby a ktorému v súvislosti s týmto nariadením vzniknú výdavky, patrí</w:t>
      </w:r>
    </w:p>
    <w:p w:rsidR="00271AB0" w:rsidRDefault="00271AB0" w:rsidP="001F0CFC">
      <w:pPr>
        <w:numPr>
          <w:ilvl w:val="0"/>
          <w:numId w:val="1130"/>
        </w:numPr>
        <w:spacing w:after="104" w:line="240" w:lineRule="auto"/>
        <w:ind w:hanging="283"/>
      </w:pPr>
      <w:r>
        <w:t>náhrada preukázaných cestovných výdavkov,</w:t>
      </w:r>
    </w:p>
    <w:p w:rsidR="00271AB0" w:rsidRDefault="00271AB0" w:rsidP="001F0CFC">
      <w:pPr>
        <w:numPr>
          <w:ilvl w:val="0"/>
          <w:numId w:val="1130"/>
        </w:numPr>
        <w:spacing w:after="104" w:line="240" w:lineRule="auto"/>
        <w:ind w:hanging="283"/>
      </w:pPr>
      <w:r>
        <w:t xml:space="preserve">stravné za čas prepravy, ak trvala dlhšie ako päť hodín, a </w:t>
      </w:r>
    </w:p>
    <w:p w:rsidR="00271AB0" w:rsidRDefault="00271AB0" w:rsidP="001F0CFC">
      <w:pPr>
        <w:numPr>
          <w:ilvl w:val="0"/>
          <w:numId w:val="1130"/>
        </w:numPr>
        <w:spacing w:after="292" w:line="240" w:lineRule="auto"/>
        <w:ind w:hanging="283"/>
      </w:pPr>
      <w:r>
        <w:t>náhrada preukázaných potrebných vedľajších výdavkov.</w:t>
      </w:r>
    </w:p>
    <w:p w:rsidR="00271AB0" w:rsidRDefault="00271AB0" w:rsidP="00271AB0">
      <w:pPr>
        <w:spacing w:after="20" w:line="240" w:lineRule="auto"/>
        <w:ind w:left="100" w:right="90"/>
        <w:jc w:val="center"/>
      </w:pPr>
      <w:r>
        <w:rPr>
          <w:b/>
        </w:rPr>
        <w:t>§ 198</w:t>
      </w:r>
    </w:p>
    <w:p w:rsidR="00271AB0" w:rsidRDefault="00271AB0" w:rsidP="00271AB0">
      <w:pPr>
        <w:spacing w:after="194" w:line="240" w:lineRule="auto"/>
        <w:ind w:left="100" w:right="90"/>
        <w:jc w:val="center"/>
      </w:pPr>
      <w:r>
        <w:rPr>
          <w:b/>
        </w:rPr>
        <w:t>Náhrada cestovných výdavkov na návštevu rodiny</w:t>
      </w:r>
    </w:p>
    <w:p w:rsidR="00271AB0" w:rsidRDefault="00271AB0" w:rsidP="001F0CFC">
      <w:pPr>
        <w:numPr>
          <w:ilvl w:val="1"/>
          <w:numId w:val="1130"/>
        </w:numPr>
        <w:spacing w:after="200" w:line="240" w:lineRule="auto"/>
        <w:ind w:left="0" w:firstLine="454"/>
      </w:pPr>
      <w:r>
        <w:t>Profesionálnemu vojakovi v dočasnej štátnej službe, stálej štátnej službe alebo v krátkodobej štátnej službe patrí náhrada cestovných výdavkov na návštevu rodiny (ďalej len „náhrada na návštevu rodiny“).</w:t>
      </w:r>
    </w:p>
    <w:p w:rsidR="00271AB0" w:rsidRDefault="00271AB0" w:rsidP="001F0CFC">
      <w:pPr>
        <w:numPr>
          <w:ilvl w:val="1"/>
          <w:numId w:val="1130"/>
        </w:numPr>
        <w:spacing w:after="104" w:line="240" w:lineRule="auto"/>
        <w:ind w:firstLine="227"/>
      </w:pPr>
      <w:r>
        <w:t>Za rodinu sa na účely poskytovania náhrady na návštevu rodiny považujú</w:t>
      </w:r>
    </w:p>
    <w:p w:rsidR="00271AB0" w:rsidRDefault="00271AB0" w:rsidP="001F0CFC">
      <w:pPr>
        <w:numPr>
          <w:ilvl w:val="0"/>
          <w:numId w:val="1131"/>
        </w:numPr>
        <w:spacing w:after="104" w:line="240" w:lineRule="auto"/>
        <w:ind w:hanging="283"/>
      </w:pPr>
      <w:r>
        <w:t>manželka (manžel) profesionálneho vojaka,</w:t>
      </w:r>
    </w:p>
    <w:p w:rsidR="00271AB0" w:rsidRDefault="00271AB0" w:rsidP="001F0CFC">
      <w:pPr>
        <w:numPr>
          <w:ilvl w:val="0"/>
          <w:numId w:val="1131"/>
        </w:numPr>
        <w:spacing w:after="124" w:line="240" w:lineRule="auto"/>
        <w:ind w:hanging="283"/>
      </w:pPr>
      <w:r>
        <w:t>vlastné deti, osvojené deti alebo deti zverené profesionálnemu vojakovi do starostlivosti nahrádzajúcej starostlivosť rodičov na základe právoplatného rozhodnutia príslušného orgánu, ak sa tieto deti považujú za nezaopatrené deti podľa osobitného predpisu,</w:t>
      </w:r>
      <w:r>
        <w:rPr>
          <w:sz w:val="15"/>
          <w:vertAlign w:val="superscript"/>
        </w:rPr>
        <w:t>111a</w:t>
      </w:r>
      <w:r>
        <w:rPr>
          <w:sz w:val="18"/>
        </w:rPr>
        <w:t xml:space="preserve">) </w:t>
      </w:r>
      <w:r>
        <w:t>alebo</w:t>
      </w:r>
    </w:p>
    <w:p w:rsidR="00271AB0" w:rsidRDefault="00271AB0" w:rsidP="001F0CFC">
      <w:pPr>
        <w:numPr>
          <w:ilvl w:val="0"/>
          <w:numId w:val="1131"/>
        </w:numPr>
        <w:spacing w:after="200" w:line="240" w:lineRule="auto"/>
        <w:ind w:hanging="283"/>
      </w:pPr>
      <w:r>
        <w:t>vlastní rodičia, osvojitelia, opatrovníci alebo pestúni, ak niet osoby uvedenej v písmenách a) a b).</w:t>
      </w:r>
    </w:p>
    <w:p w:rsidR="00271AB0" w:rsidRDefault="00271AB0" w:rsidP="001F0CFC">
      <w:pPr>
        <w:numPr>
          <w:ilvl w:val="1"/>
          <w:numId w:val="1131"/>
        </w:numPr>
        <w:spacing w:after="200" w:line="240" w:lineRule="auto"/>
        <w:ind w:left="0" w:firstLine="426"/>
      </w:pPr>
      <w:r>
        <w:t>Náhrada na návštevu rodiny patrí profesionálnemu vojakovi za jednu vykonanú cestu podľa odseku 4 najviac do sumy 100 eur.</w:t>
      </w:r>
    </w:p>
    <w:p w:rsidR="00271AB0" w:rsidRDefault="00271AB0" w:rsidP="001F0CFC">
      <w:pPr>
        <w:numPr>
          <w:ilvl w:val="1"/>
          <w:numId w:val="1131"/>
        </w:numPr>
        <w:spacing w:after="200" w:line="240" w:lineRule="auto"/>
        <w:ind w:left="0" w:firstLine="426"/>
      </w:pPr>
      <w:r>
        <w:t>Náhrada na návštevu rodiny patrí profesionálnemu vojakovi za cestu do dohodnutého miesta k rodine a späť jedenkrát za každý kalendárny týždeň.</w:t>
      </w:r>
    </w:p>
    <w:p w:rsidR="00271AB0" w:rsidRDefault="00271AB0" w:rsidP="001F0CFC">
      <w:pPr>
        <w:numPr>
          <w:ilvl w:val="1"/>
          <w:numId w:val="1131"/>
        </w:numPr>
        <w:spacing w:after="104" w:line="240" w:lineRule="auto"/>
        <w:ind w:left="0" w:firstLine="426"/>
      </w:pPr>
      <w:r>
        <w:t>Náhrada na návštevu rodiny nepatrí profesionálnemu vojakovi, ktorého</w:t>
      </w:r>
    </w:p>
    <w:p w:rsidR="00271AB0" w:rsidRDefault="00271AB0" w:rsidP="001F0CFC">
      <w:pPr>
        <w:numPr>
          <w:ilvl w:val="0"/>
          <w:numId w:val="1132"/>
        </w:numPr>
        <w:spacing w:after="104" w:line="240" w:lineRule="auto"/>
        <w:ind w:hanging="283"/>
      </w:pPr>
      <w:r>
        <w:t>dohodnuté miesto podľa odseku 4 sa nachádza v obci, ktorá je miestom výkonu štátnej služby,</w:t>
      </w:r>
    </w:p>
    <w:p w:rsidR="00271AB0" w:rsidRDefault="00271AB0" w:rsidP="001F0CFC">
      <w:pPr>
        <w:numPr>
          <w:ilvl w:val="0"/>
          <w:numId w:val="1132"/>
        </w:numPr>
        <w:spacing w:after="104" w:line="240" w:lineRule="auto"/>
        <w:ind w:hanging="283"/>
      </w:pPr>
      <w:r>
        <w:t>miesto výkonu štátnej služby je mimo územia Slovenskej republiky,</w:t>
      </w:r>
    </w:p>
    <w:p w:rsidR="00271AB0" w:rsidRDefault="00271AB0" w:rsidP="001F0CFC">
      <w:pPr>
        <w:numPr>
          <w:ilvl w:val="0"/>
          <w:numId w:val="1132"/>
        </w:numPr>
        <w:spacing w:after="200" w:line="240" w:lineRule="auto"/>
        <w:ind w:hanging="283"/>
      </w:pPr>
      <w:r>
        <w:t>ošetrujúci lekár uznal dočasne neschopným pre chorobu alebo úraz.</w:t>
      </w:r>
    </w:p>
    <w:p w:rsidR="00271AB0" w:rsidRDefault="00271AB0" w:rsidP="001F0CFC">
      <w:pPr>
        <w:numPr>
          <w:ilvl w:val="1"/>
          <w:numId w:val="1132"/>
        </w:numPr>
        <w:spacing w:after="200" w:line="240" w:lineRule="auto"/>
        <w:ind w:left="0" w:firstLine="426"/>
      </w:pPr>
      <w:r>
        <w:t>Náhrada na návštevu rodiny nepatrí profesionálnemu vojakovi ani počas trvania dovolenky, dodatkovej dovolenky, náhradného voľna, služobného voľna, študijného voľna, preventívnej rehabilitácie, služobnej cesty, zahraničnej služobnej cesty okrem dňa nástupu a ukončenia návštevy rodiny spojenej s dovolenkou, dodatkovou dovolenkou, náhradným voľnom, služobným voľnom alebo študijným voľnom.</w:t>
      </w:r>
    </w:p>
    <w:p w:rsidR="00271AB0" w:rsidRDefault="00271AB0" w:rsidP="001F0CFC">
      <w:pPr>
        <w:numPr>
          <w:ilvl w:val="1"/>
          <w:numId w:val="1132"/>
        </w:numPr>
        <w:spacing w:after="291" w:line="240" w:lineRule="auto"/>
        <w:ind w:left="0" w:firstLine="426"/>
      </w:pPr>
      <w:r>
        <w:t>Podrobnosti o poskytovaní náhrady na návštevu rodiny a výšku náhrady na návštevu rodiny podľa odseku 3 v závislosti od vzdialenosti miesta výkonu štátnej služby a dohodnutého miesta podľa odseku 4 ustanoví služobný predpis.</w:t>
      </w:r>
    </w:p>
    <w:p w:rsidR="00271AB0" w:rsidRDefault="00271AB0" w:rsidP="00271AB0">
      <w:pPr>
        <w:spacing w:after="20" w:line="240" w:lineRule="auto"/>
        <w:ind w:left="100" w:right="90"/>
        <w:jc w:val="center"/>
      </w:pPr>
      <w:r>
        <w:rPr>
          <w:b/>
        </w:rPr>
        <w:t>§ 199</w:t>
      </w:r>
    </w:p>
    <w:p w:rsidR="00271AB0" w:rsidRDefault="00271AB0" w:rsidP="00271AB0">
      <w:pPr>
        <w:spacing w:after="194" w:line="240" w:lineRule="auto"/>
        <w:ind w:left="100" w:right="90"/>
        <w:jc w:val="center"/>
      </w:pPr>
      <w:r>
        <w:rPr>
          <w:b/>
        </w:rPr>
        <w:t>Náhrada výdavkov počas vysokoškolského štúdia</w:t>
      </w:r>
    </w:p>
    <w:p w:rsidR="00271AB0" w:rsidRDefault="00271AB0" w:rsidP="001F0CFC">
      <w:pPr>
        <w:numPr>
          <w:ilvl w:val="1"/>
          <w:numId w:val="1133"/>
        </w:numPr>
        <w:spacing w:after="200" w:line="240" w:lineRule="auto"/>
        <w:ind w:left="0" w:firstLine="426"/>
      </w:pPr>
      <w:r>
        <w:t>Profesionálnemu vojakovi, ktorý je počas prípravnej štátnej služby vyslaný na vysokoškolské štúdium podľa § 24, nepatria náhrady výdavkov podľa osobitného predpisu.</w:t>
      </w:r>
      <w:r>
        <w:rPr>
          <w:sz w:val="15"/>
          <w:vertAlign w:val="superscript"/>
        </w:rPr>
        <w:t>82</w:t>
      </w:r>
      <w:r>
        <w:rPr>
          <w:sz w:val="18"/>
        </w:rPr>
        <w:t>)</w:t>
      </w:r>
    </w:p>
    <w:p w:rsidR="00271AB0" w:rsidRDefault="00271AB0" w:rsidP="001F0CFC">
      <w:pPr>
        <w:numPr>
          <w:ilvl w:val="1"/>
          <w:numId w:val="1133"/>
        </w:numPr>
        <w:spacing w:after="200" w:line="240" w:lineRule="auto"/>
        <w:ind w:left="0" w:firstLine="426"/>
      </w:pPr>
      <w:r>
        <w:t>Profesionálnemu vojakovi uvedenému v odseku 1 patrí náhrada preukázaných cestovných výdavkov na cestu z miesta trvalého pobytu do miesta prijímajúcej vysokej školy a späť na zápis na štúdium</w:t>
      </w:r>
      <w:r>
        <w:rPr>
          <w:sz w:val="15"/>
          <w:vertAlign w:val="superscript"/>
        </w:rPr>
        <w:t>112</w:t>
      </w:r>
      <w:r>
        <w:rPr>
          <w:sz w:val="18"/>
        </w:rPr>
        <w:t xml:space="preserve">) </w:t>
      </w:r>
      <w:r>
        <w:t>a jedenkrát počas akademického roka.</w:t>
      </w:r>
    </w:p>
    <w:p w:rsidR="00271AB0" w:rsidRDefault="00271AB0" w:rsidP="001F0CFC">
      <w:pPr>
        <w:numPr>
          <w:ilvl w:val="1"/>
          <w:numId w:val="1133"/>
        </w:numPr>
        <w:spacing w:after="291" w:line="240" w:lineRule="auto"/>
        <w:ind w:left="0" w:firstLine="426"/>
      </w:pPr>
      <w:r>
        <w:t>Profesionálnemu vojakovi podľa odseku 1 patria aj náhrady iných výdavkov, ak tieto náhrady vyplývajú z dohody medzi služobným úradom a prijímajúcou vysokou školou. Ak z dohody medzi služobným úradom a prijímajúcou vysokou školou vyplýva profesionálnemu vojakovi náhrada výdavkov, ktoré by mu inak patrili podľa odseku 2, náhrada týchto výdavkov podľa tohto zákona sa profesionálnemu vojakovi neposkytne.</w:t>
      </w:r>
    </w:p>
    <w:p w:rsidR="00271AB0" w:rsidRDefault="00271AB0" w:rsidP="00271AB0">
      <w:pPr>
        <w:spacing w:after="20" w:line="240" w:lineRule="auto"/>
        <w:ind w:left="100" w:right="90"/>
        <w:jc w:val="center"/>
      </w:pPr>
      <w:r>
        <w:rPr>
          <w:b/>
        </w:rPr>
        <w:t>§ 200</w:t>
      </w:r>
    </w:p>
    <w:p w:rsidR="00271AB0" w:rsidRDefault="00271AB0" w:rsidP="00271AB0">
      <w:pPr>
        <w:spacing w:after="218" w:line="240" w:lineRule="auto"/>
        <w:ind w:left="100" w:right="90"/>
        <w:jc w:val="center"/>
      </w:pPr>
      <w:r>
        <w:rPr>
          <w:b/>
        </w:rPr>
        <w:t>Náhrada výdavkov v súvislosti so zaradením do prípravy na získanie požiadaviek na výkon štátnej služby alebo v súvislosti s vyslaním na stáž na území Slovenskej republiky</w:t>
      </w:r>
    </w:p>
    <w:p w:rsidR="00271AB0" w:rsidRDefault="00271AB0" w:rsidP="00271AB0">
      <w:pPr>
        <w:spacing w:after="291" w:line="240" w:lineRule="auto"/>
        <w:ind w:left="-15" w:firstLine="441"/>
      </w:pPr>
      <w:r>
        <w:t>Profesionálnemu vojakovi, ktorý je zaradený do prípravy na získanie požiadaviek na výkon štátnej služby alebo je vyslaný na stáž na území Slovenskej republiky, patria náhrady výdavkov ako pri služobnej ceste.</w:t>
      </w:r>
    </w:p>
    <w:p w:rsidR="00271AB0" w:rsidRDefault="00271AB0" w:rsidP="00271AB0">
      <w:pPr>
        <w:spacing w:after="20" w:line="240" w:lineRule="auto"/>
        <w:ind w:left="100" w:right="90"/>
        <w:jc w:val="center"/>
      </w:pPr>
      <w:r>
        <w:rPr>
          <w:b/>
        </w:rPr>
        <w:t>§ 201</w:t>
      </w:r>
    </w:p>
    <w:p w:rsidR="00271AB0" w:rsidRDefault="00271AB0" w:rsidP="00271AB0">
      <w:pPr>
        <w:spacing w:after="218" w:line="240" w:lineRule="auto"/>
        <w:ind w:left="100" w:right="90"/>
        <w:jc w:val="center"/>
      </w:pPr>
      <w:r>
        <w:rPr>
          <w:b/>
        </w:rPr>
        <w:t>Náhrada výdavkov v súvislosti so zaradením do prípravy na získanie požiadaviek na výkon štátnej služby alebo v súvislosti s vyslaním na stáž mimo územia Slovenskej republiky</w:t>
      </w:r>
    </w:p>
    <w:p w:rsidR="00271AB0" w:rsidRDefault="00271AB0" w:rsidP="00271AB0">
      <w:pPr>
        <w:spacing w:after="291" w:line="240" w:lineRule="auto"/>
        <w:ind w:left="-15" w:firstLine="441"/>
      </w:pPr>
      <w:r>
        <w:t>Profesionálnemu vojakovi, ktorý je zaradený do prípravy na získanie požiadaviek na výkon štátnej služby alebo je vyslaný na stáž mimo územia Slovenskej republiky, patria náhrady výdavkov ako pri zahraničnej služobnej ceste.</w:t>
      </w:r>
    </w:p>
    <w:p w:rsidR="00271AB0" w:rsidRDefault="00271AB0" w:rsidP="00271AB0">
      <w:pPr>
        <w:spacing w:after="20" w:line="240" w:lineRule="auto"/>
        <w:ind w:left="100" w:right="90"/>
        <w:jc w:val="center"/>
      </w:pPr>
      <w:r>
        <w:rPr>
          <w:b/>
        </w:rPr>
        <w:t>§ 202</w:t>
      </w:r>
    </w:p>
    <w:p w:rsidR="00271AB0" w:rsidRDefault="00271AB0" w:rsidP="00271AB0">
      <w:pPr>
        <w:spacing w:after="194" w:line="240" w:lineRule="auto"/>
        <w:ind w:left="100" w:right="90"/>
        <w:jc w:val="center"/>
      </w:pPr>
      <w:r>
        <w:rPr>
          <w:b/>
        </w:rPr>
        <w:t>Náhrada cestovných výdavkov z dôvodu účasti na pohrebe</w:t>
      </w:r>
    </w:p>
    <w:p w:rsidR="00271AB0" w:rsidRDefault="00271AB0" w:rsidP="00271AB0">
      <w:pPr>
        <w:spacing w:line="240" w:lineRule="auto"/>
        <w:ind w:left="-15" w:firstLine="441"/>
      </w:pPr>
      <w:r>
        <w:t>Profesionálnemu vojakovi, ktorý je zaradený do prípravy na získanie kvalifikačných predpokladov alebo požiadaviek na výkon štátnej služby mimo územia Slovenskej republiky alebo do kurzu, ktorým si prehlbuje kvalifikáciu mimo územia Slovenskej republiky alebo je vyslaný na stáž mimo územia Slovenskej republiky, profesionálnemu vojakovi vyslanému na plnenie úloh mimo územia Slovenskej republiky podľa § 77, možno poskytnúť náhradu preukázaných cestovných výdavkov za cestu do Slovenskej republiky a späť z dôvodu účasti na pohrebe člena rodiny.</w:t>
      </w:r>
      <w:r>
        <w:rPr>
          <w:sz w:val="15"/>
          <w:vertAlign w:val="superscript"/>
        </w:rPr>
        <w:t>113</w:t>
      </w:r>
      <w:r>
        <w:rPr>
          <w:sz w:val="18"/>
        </w:rPr>
        <w:t>)</w:t>
      </w:r>
    </w:p>
    <w:p w:rsidR="00271AB0" w:rsidRDefault="00271AB0" w:rsidP="00271AB0">
      <w:pPr>
        <w:spacing w:after="43" w:line="240" w:lineRule="auto"/>
        <w:ind w:left="100" w:right="90"/>
        <w:jc w:val="center"/>
      </w:pPr>
      <w:r>
        <w:rPr>
          <w:b/>
        </w:rPr>
        <w:t>DESIATA HLAVA</w:t>
      </w:r>
    </w:p>
    <w:p w:rsidR="00271AB0" w:rsidRDefault="00271AB0" w:rsidP="00271AB0">
      <w:pPr>
        <w:spacing w:after="286" w:line="240" w:lineRule="auto"/>
        <w:ind w:left="100" w:right="90"/>
        <w:jc w:val="center"/>
      </w:pPr>
      <w:r>
        <w:rPr>
          <w:b/>
        </w:rPr>
        <w:t>NATURÁLNE NÁLEŽITOSTI</w:t>
      </w:r>
    </w:p>
    <w:p w:rsidR="00271AB0" w:rsidRDefault="00271AB0" w:rsidP="00271AB0">
      <w:pPr>
        <w:spacing w:after="20" w:line="240" w:lineRule="auto"/>
        <w:ind w:left="100" w:right="90"/>
        <w:jc w:val="center"/>
      </w:pPr>
      <w:r>
        <w:rPr>
          <w:b/>
        </w:rPr>
        <w:t>§ 203</w:t>
      </w:r>
    </w:p>
    <w:p w:rsidR="00271AB0" w:rsidRDefault="00271AB0" w:rsidP="00271AB0">
      <w:pPr>
        <w:spacing w:after="194" w:line="240" w:lineRule="auto"/>
        <w:ind w:left="100" w:right="90"/>
        <w:jc w:val="center"/>
      </w:pPr>
      <w:r>
        <w:rPr>
          <w:b/>
        </w:rPr>
        <w:t>Základné ustanovenie</w:t>
      </w:r>
    </w:p>
    <w:p w:rsidR="00271AB0" w:rsidRDefault="00271AB0" w:rsidP="00271AB0">
      <w:pPr>
        <w:spacing w:after="291" w:line="240" w:lineRule="auto"/>
        <w:ind w:left="-15" w:firstLine="299"/>
      </w:pPr>
      <w:r>
        <w:t>Naturálne náležitosti na účely tohto zákona sú proviantné náležitosti, výstrojové náležitosti a prepravné náležitosti.</w:t>
      </w:r>
    </w:p>
    <w:p w:rsidR="00271AB0" w:rsidRDefault="00271AB0" w:rsidP="00271AB0">
      <w:pPr>
        <w:spacing w:after="20" w:line="240" w:lineRule="auto"/>
        <w:ind w:left="100" w:right="90"/>
        <w:jc w:val="center"/>
      </w:pPr>
      <w:r>
        <w:rPr>
          <w:b/>
        </w:rPr>
        <w:t>§ 204</w:t>
      </w:r>
    </w:p>
    <w:p w:rsidR="00271AB0" w:rsidRDefault="00271AB0" w:rsidP="00271AB0">
      <w:pPr>
        <w:spacing w:after="194" w:line="240" w:lineRule="auto"/>
        <w:ind w:right="90" w:firstLine="284"/>
        <w:jc w:val="center"/>
      </w:pPr>
      <w:r>
        <w:rPr>
          <w:b/>
        </w:rPr>
        <w:t>Proviantné náležitosti</w:t>
      </w:r>
    </w:p>
    <w:p w:rsidR="00271AB0" w:rsidRDefault="00271AB0" w:rsidP="00271AB0">
      <w:pPr>
        <w:spacing w:after="104" w:line="240" w:lineRule="auto"/>
        <w:ind w:firstLine="284"/>
      </w:pPr>
      <w:r>
        <w:t>(1) Proviantné náležitosti sú</w:t>
      </w:r>
    </w:p>
    <w:p w:rsidR="00271AB0" w:rsidRDefault="00271AB0" w:rsidP="001F0CFC">
      <w:pPr>
        <w:numPr>
          <w:ilvl w:val="0"/>
          <w:numId w:val="1134"/>
        </w:numPr>
        <w:spacing w:after="103" w:line="240" w:lineRule="auto"/>
        <w:ind w:hanging="283"/>
      </w:pPr>
      <w:r>
        <w:t>naturálne stravovanie, ktorým je bezplatné zabezpečenie výživy v rozsahu dennej sadzby stravného, poskytované profesionálnemu vojakovi v prípravnej štátnej službe,</w:t>
      </w:r>
    </w:p>
    <w:p w:rsidR="00271AB0" w:rsidRDefault="00271AB0" w:rsidP="001F0CFC">
      <w:pPr>
        <w:numPr>
          <w:ilvl w:val="0"/>
          <w:numId w:val="1134"/>
        </w:numPr>
        <w:spacing w:after="103" w:line="240" w:lineRule="auto"/>
        <w:ind w:hanging="283"/>
      </w:pPr>
      <w:r>
        <w:t>bezplatné stravovanie, ktorým je prechodné zabezpečenie výživy profesionálnemu vojakovi v dočasnej štátnej službe, stálej štátnej službe a krátkodobej štátnej službe v rozsahu dennej sadzby stravného alebo jej časti, poskytované pri</w:t>
      </w:r>
    </w:p>
    <w:p w:rsidR="00271AB0" w:rsidRDefault="00271AB0" w:rsidP="001F0CFC">
      <w:pPr>
        <w:numPr>
          <w:ilvl w:val="1"/>
          <w:numId w:val="1134"/>
        </w:numPr>
        <w:spacing w:after="103" w:line="240" w:lineRule="auto"/>
        <w:ind w:left="566" w:hanging="283"/>
      </w:pPr>
      <w:r>
        <w:t>plnení služobných povinností alebo služobnej pohotovosti podľa § 105 ods. 1 písm. a), ktoré trvá nepretržite najmenej 12 hodín,</w:t>
      </w:r>
    </w:p>
    <w:p w:rsidR="00271AB0" w:rsidRDefault="00271AB0" w:rsidP="001F0CFC">
      <w:pPr>
        <w:numPr>
          <w:ilvl w:val="1"/>
          <w:numId w:val="1134"/>
        </w:numPr>
        <w:spacing w:after="104" w:line="240" w:lineRule="auto"/>
        <w:ind w:left="566" w:hanging="283"/>
      </w:pPr>
      <w:r>
        <w:t>výcviku výkonného letca a výkonného výsadkára,</w:t>
      </w:r>
    </w:p>
    <w:p w:rsidR="00271AB0" w:rsidRDefault="00271AB0" w:rsidP="001F0CFC">
      <w:pPr>
        <w:numPr>
          <w:ilvl w:val="1"/>
          <w:numId w:val="1134"/>
        </w:numPr>
        <w:spacing w:after="104" w:line="240" w:lineRule="auto"/>
        <w:ind w:left="566" w:hanging="283"/>
      </w:pPr>
      <w:r>
        <w:t>liečení v lôžkovej časti obväziska podľa § 124,</w:t>
      </w:r>
    </w:p>
    <w:p w:rsidR="00271AB0" w:rsidRDefault="00271AB0" w:rsidP="001F0CFC">
      <w:pPr>
        <w:numPr>
          <w:ilvl w:val="1"/>
          <w:numId w:val="1134"/>
        </w:numPr>
        <w:spacing w:after="104" w:line="240" w:lineRule="auto"/>
        <w:ind w:left="566" w:hanging="283"/>
      </w:pPr>
      <w:r>
        <w:t>preventívnej rehabilitácii podľa § 126 ods. 2 písm. a) a b),</w:t>
      </w:r>
    </w:p>
    <w:p w:rsidR="00271AB0" w:rsidRDefault="00271AB0" w:rsidP="001F0CFC">
      <w:pPr>
        <w:numPr>
          <w:ilvl w:val="1"/>
          <w:numId w:val="1134"/>
        </w:numPr>
        <w:spacing w:after="104" w:line="240" w:lineRule="auto"/>
        <w:ind w:left="566" w:hanging="283"/>
      </w:pPr>
      <w:r>
        <w:t>výkone vrcholového športu alebo</w:t>
      </w:r>
    </w:p>
    <w:p w:rsidR="00271AB0" w:rsidRDefault="00271AB0" w:rsidP="001F0CFC">
      <w:pPr>
        <w:numPr>
          <w:ilvl w:val="1"/>
          <w:numId w:val="1134"/>
        </w:numPr>
        <w:spacing w:after="200" w:line="240" w:lineRule="auto"/>
        <w:ind w:left="566" w:hanging="283"/>
      </w:pPr>
      <w:r>
        <w:t>vyslaní podľa § 77 ods. 1 písm. a) a c) alebo pri plnení úloh v inom mieste podľa § 78, ktoré je ohrozené alebo postihnuté ozbrojeným konfliktom.</w:t>
      </w:r>
    </w:p>
    <w:p w:rsidR="00271AB0" w:rsidRDefault="00271AB0" w:rsidP="00271AB0">
      <w:pPr>
        <w:spacing w:after="50" w:line="240" w:lineRule="auto"/>
        <w:ind w:left="-15" w:firstLine="441"/>
      </w:pPr>
      <w:r>
        <w:t>(2) Naturálne stravovanie podľa odseku 1 písm. a) sa profesionálnemu vojakovi v prípravnej štátnej službe neposkytne počas a) čerpania dovolenky,</w:t>
      </w:r>
    </w:p>
    <w:p w:rsidR="00271AB0" w:rsidRDefault="00271AB0" w:rsidP="001F0CFC">
      <w:pPr>
        <w:numPr>
          <w:ilvl w:val="0"/>
          <w:numId w:val="1135"/>
        </w:numPr>
        <w:spacing w:after="104" w:line="240" w:lineRule="auto"/>
        <w:ind w:hanging="283"/>
      </w:pPr>
      <w:r>
        <w:t>zaradenia do neplatenej zálohy,</w:t>
      </w:r>
    </w:p>
    <w:p w:rsidR="00271AB0" w:rsidRDefault="00271AB0" w:rsidP="001F0CFC">
      <w:pPr>
        <w:numPr>
          <w:ilvl w:val="0"/>
          <w:numId w:val="1135"/>
        </w:numPr>
        <w:spacing w:after="104" w:line="240" w:lineRule="auto"/>
        <w:ind w:hanging="283"/>
      </w:pPr>
      <w:r>
        <w:t>dočasného pozbavenia výkonu štátnej služby,</w:t>
      </w:r>
    </w:p>
    <w:p w:rsidR="00271AB0" w:rsidRDefault="00271AB0" w:rsidP="001F0CFC">
      <w:pPr>
        <w:numPr>
          <w:ilvl w:val="0"/>
          <w:numId w:val="1135"/>
        </w:numPr>
        <w:spacing w:after="200" w:line="240" w:lineRule="auto"/>
        <w:ind w:hanging="283"/>
      </w:pPr>
      <w:r>
        <w:t>väzby.</w:t>
      </w:r>
    </w:p>
    <w:p w:rsidR="00271AB0" w:rsidRDefault="00271AB0" w:rsidP="00271AB0">
      <w:pPr>
        <w:spacing w:line="240" w:lineRule="auto"/>
        <w:ind w:firstLine="284"/>
      </w:pPr>
      <w:r>
        <w:t>(3) Plnenie služobných povinností na účely poskytovania bezplatného stravovania podľa odseku 1 písm. b) prvého bodu je</w:t>
      </w:r>
    </w:p>
    <w:p w:rsidR="00271AB0" w:rsidRDefault="00271AB0" w:rsidP="001F0CFC">
      <w:pPr>
        <w:numPr>
          <w:ilvl w:val="0"/>
          <w:numId w:val="1136"/>
        </w:numPr>
        <w:spacing w:after="103" w:line="240" w:lineRule="auto"/>
        <w:ind w:hanging="283"/>
      </w:pPr>
      <w:r>
        <w:t>kontrolná činnosť, ktorá profesionálnemu vojakovi nevyplýva z jeho funkcie, strážna služba alebo dozorná služba,</w:t>
      </w:r>
    </w:p>
    <w:p w:rsidR="00271AB0" w:rsidRDefault="00271AB0" w:rsidP="001F0CFC">
      <w:pPr>
        <w:numPr>
          <w:ilvl w:val="0"/>
          <w:numId w:val="1136"/>
        </w:numPr>
        <w:spacing w:after="103" w:line="240" w:lineRule="auto"/>
        <w:ind w:hanging="283"/>
      </w:pPr>
      <w:r>
        <w:t>činnosť na pracovisku vyplývajúca zo zaradenia do pohotovostnej jednotky alebo pohotovostnej skupiny,</w:t>
      </w:r>
    </w:p>
    <w:p w:rsidR="00271AB0" w:rsidRDefault="00271AB0" w:rsidP="001F0CFC">
      <w:pPr>
        <w:numPr>
          <w:ilvl w:val="0"/>
          <w:numId w:val="1136"/>
        </w:numPr>
        <w:spacing w:after="104" w:line="240" w:lineRule="auto"/>
        <w:ind w:hanging="283"/>
      </w:pPr>
      <w:r>
        <w:t>vojenské cvičenie,</w:t>
      </w:r>
    </w:p>
    <w:p w:rsidR="00271AB0" w:rsidRDefault="00271AB0" w:rsidP="001F0CFC">
      <w:pPr>
        <w:numPr>
          <w:ilvl w:val="0"/>
          <w:numId w:val="1136"/>
        </w:numPr>
        <w:spacing w:after="104" w:line="240" w:lineRule="auto"/>
        <w:ind w:hanging="283"/>
      </w:pPr>
      <w:r>
        <w:t>výcvik,</w:t>
      </w:r>
    </w:p>
    <w:p w:rsidR="00271AB0" w:rsidRDefault="00271AB0" w:rsidP="001F0CFC">
      <w:pPr>
        <w:numPr>
          <w:ilvl w:val="0"/>
          <w:numId w:val="1136"/>
        </w:numPr>
        <w:spacing w:after="104" w:line="240" w:lineRule="auto"/>
        <w:ind w:hanging="283"/>
      </w:pPr>
      <w:r>
        <w:t>zabezpečovanie letovej činnosti,</w:t>
      </w:r>
    </w:p>
    <w:p w:rsidR="00271AB0" w:rsidRDefault="00271AB0" w:rsidP="001F0CFC">
      <w:pPr>
        <w:numPr>
          <w:ilvl w:val="0"/>
          <w:numId w:val="1136"/>
        </w:numPr>
        <w:spacing w:after="104" w:line="240" w:lineRule="auto"/>
        <w:ind w:hanging="283"/>
      </w:pPr>
      <w:r>
        <w:t>zabezpečovanie kontroly preberacích letov lietadiel,</w:t>
      </w:r>
    </w:p>
    <w:p w:rsidR="00271AB0" w:rsidRDefault="00271AB0" w:rsidP="001F0CFC">
      <w:pPr>
        <w:numPr>
          <w:ilvl w:val="0"/>
          <w:numId w:val="1136"/>
        </w:numPr>
        <w:spacing w:after="200" w:line="240" w:lineRule="auto"/>
        <w:ind w:hanging="283"/>
      </w:pPr>
      <w:r>
        <w:t>zabezpečovanie nedotknuteľnosti vzdušného priestoru Slovenskej republiky a plnenie úloh v leteckej pátracej záchrannej službe,</w:t>
      </w:r>
    </w:p>
    <w:p w:rsidR="00271AB0" w:rsidRDefault="00271AB0" w:rsidP="001F0CFC">
      <w:pPr>
        <w:numPr>
          <w:ilvl w:val="0"/>
          <w:numId w:val="1136"/>
        </w:numPr>
        <w:spacing w:after="103" w:line="240" w:lineRule="auto"/>
        <w:ind w:hanging="283"/>
      </w:pPr>
      <w:r>
        <w:t>vykonávanie záchranných prác v mieste postihnutom mimoriadnou udalosťou alebo v mieste, kde vznikla krízová situácia,</w:t>
      </w:r>
    </w:p>
    <w:p w:rsidR="00271AB0" w:rsidRDefault="00271AB0" w:rsidP="001F0CFC">
      <w:pPr>
        <w:numPr>
          <w:ilvl w:val="0"/>
          <w:numId w:val="1136"/>
        </w:numPr>
        <w:spacing w:after="97" w:line="240" w:lineRule="auto"/>
        <w:ind w:hanging="283"/>
      </w:pPr>
      <w:r>
        <w:t>odstraňovanie následkov mimoriadnej udalosti podľa § 106 ods. 1 písm. e) alebo</w:t>
      </w:r>
    </w:p>
    <w:p w:rsidR="00271AB0" w:rsidRDefault="00271AB0" w:rsidP="001F0CFC">
      <w:pPr>
        <w:numPr>
          <w:ilvl w:val="0"/>
          <w:numId w:val="1136"/>
        </w:numPr>
        <w:spacing w:after="200" w:line="240" w:lineRule="auto"/>
        <w:ind w:hanging="283"/>
      </w:pPr>
      <w:r>
        <w:t>plnenie úloh podľa osobitného predpisu.</w:t>
      </w:r>
      <w:r>
        <w:rPr>
          <w:sz w:val="15"/>
          <w:vertAlign w:val="superscript"/>
        </w:rPr>
        <w:t>114</w:t>
      </w:r>
      <w:r>
        <w:rPr>
          <w:sz w:val="18"/>
        </w:rPr>
        <w:t>)</w:t>
      </w:r>
    </w:p>
    <w:p w:rsidR="00271AB0" w:rsidRDefault="00271AB0" w:rsidP="001F0CFC">
      <w:pPr>
        <w:numPr>
          <w:ilvl w:val="1"/>
          <w:numId w:val="1136"/>
        </w:numPr>
        <w:spacing w:after="200" w:line="240" w:lineRule="auto"/>
        <w:ind w:left="0" w:firstLine="426"/>
      </w:pPr>
      <w:r>
        <w:t>Proviantné náležitosti sa zabezpečujú predovšetkým poskytovaním stravy v rozsahu dennej sadzby stravného k stravným dávkam a prídavkom potravín. Stravné dávky vyjadrujú obsah priemerných energetických a výživových hodnôt stravy na osobu a deň. Prídavky potravín predstavujú dočasné alebo trvalé zvýšenie poskytovaných stravných dávok.</w:t>
      </w:r>
    </w:p>
    <w:p w:rsidR="00271AB0" w:rsidRDefault="00271AB0" w:rsidP="001F0CFC">
      <w:pPr>
        <w:numPr>
          <w:ilvl w:val="1"/>
          <w:numId w:val="1136"/>
        </w:numPr>
        <w:spacing w:after="291" w:line="240" w:lineRule="auto"/>
        <w:ind w:left="0" w:firstLine="426"/>
      </w:pPr>
      <w:r>
        <w:t>Ak nemožno poskytnúť proviantné náležitosti, profesionálny vojak má nárok na peňažnú náhradu v rozsahu ustanovenej sadzby stravného príslušnej stravnej dávky, prípadne prídavku potravín. Peňažná náhrada sa nevzťahuje na profesionálneho vojaka vyslaného na preventívnu rehabilitáciu a na profesionálneho vojaka vyslaného na vysokoškolské štúdium podľa § 24, ak mu bolo poskytnuté naturálne stravovanie na základe dohody medzi služobným úradom a prijímajúcou vysokou školou.</w:t>
      </w:r>
    </w:p>
    <w:p w:rsidR="00271AB0" w:rsidRDefault="00271AB0" w:rsidP="00271AB0">
      <w:pPr>
        <w:spacing w:after="286" w:line="240" w:lineRule="auto"/>
        <w:ind w:left="100"/>
        <w:jc w:val="center"/>
      </w:pPr>
      <w:r>
        <w:rPr>
          <w:b/>
        </w:rPr>
        <w:t>Výstrojové náležitosti</w:t>
      </w:r>
    </w:p>
    <w:p w:rsidR="00271AB0" w:rsidRDefault="00271AB0" w:rsidP="00271AB0">
      <w:pPr>
        <w:spacing w:after="194" w:line="240" w:lineRule="auto"/>
        <w:ind w:left="100" w:right="90"/>
        <w:jc w:val="center"/>
      </w:pPr>
      <w:r>
        <w:rPr>
          <w:b/>
        </w:rPr>
        <w:t>§ 205</w:t>
      </w:r>
    </w:p>
    <w:p w:rsidR="00271AB0" w:rsidRDefault="00271AB0" w:rsidP="00271AB0">
      <w:pPr>
        <w:spacing w:after="50" w:line="240" w:lineRule="auto"/>
        <w:ind w:left="-15" w:firstLine="441"/>
      </w:pPr>
      <w:r>
        <w:t>(1) Profesionálny vojak má nárok na bezplatné poskytovanie výstrojových náležitostí nevyhnutných na zabezpečenie výkonu štátnej služby. Výstrojové náležitosti sú</w:t>
      </w:r>
    </w:p>
    <w:p w:rsidR="00271AB0" w:rsidRDefault="00271AB0" w:rsidP="00271AB0">
      <w:pPr>
        <w:spacing w:after="50" w:line="240" w:lineRule="auto"/>
        <w:ind w:left="-15" w:firstLine="15"/>
      </w:pPr>
      <w:r>
        <w:t>a) vojenská rovnošata a výstrojové súčiastky,</w:t>
      </w:r>
    </w:p>
    <w:p w:rsidR="00271AB0" w:rsidRDefault="00271AB0" w:rsidP="001F0CFC">
      <w:pPr>
        <w:numPr>
          <w:ilvl w:val="0"/>
          <w:numId w:val="1137"/>
        </w:numPr>
        <w:spacing w:after="103" w:line="240" w:lineRule="auto"/>
        <w:ind w:hanging="283"/>
      </w:pPr>
      <w:r>
        <w:t>služby, ktorými sa zabezpečuje nosenie vojenskej rovnošaty, výstrojových súčiastok a materiálu na osobné používanie a vybavenie pracovísk a jednotiek prostriedkami a predmetmi na kolektívne používanie,</w:t>
      </w:r>
    </w:p>
    <w:p w:rsidR="00271AB0" w:rsidRDefault="00271AB0" w:rsidP="001F0CFC">
      <w:pPr>
        <w:numPr>
          <w:ilvl w:val="0"/>
          <w:numId w:val="1137"/>
        </w:numPr>
        <w:spacing w:after="200" w:line="240" w:lineRule="auto"/>
        <w:ind w:hanging="283"/>
      </w:pPr>
      <w:r>
        <w:t>peňažný príspevok na zaobstaranie výstrojových náležitostí, ktoré nie sú zabezpečované centrálnym spôsobom.</w:t>
      </w:r>
    </w:p>
    <w:p w:rsidR="00271AB0" w:rsidRDefault="00271AB0" w:rsidP="001F0CFC">
      <w:pPr>
        <w:numPr>
          <w:ilvl w:val="1"/>
          <w:numId w:val="1137"/>
        </w:numPr>
        <w:spacing w:after="200" w:line="240" w:lineRule="auto"/>
        <w:ind w:left="0" w:firstLine="426"/>
      </w:pPr>
      <w:r>
        <w:t>Na zabezpečenie obmeny a doplnenia výstrojových náležitostí patrí profesionálnemu vojakovi náhrada formou nepeňažného plnenia a peňažný príspevok na výstrojové náležitosti, ktoré nie sú zabezpečované centrálnym spôsobom (ďalej len "náhrada na obmenu").</w:t>
      </w:r>
    </w:p>
    <w:p w:rsidR="00271AB0" w:rsidRDefault="00271AB0" w:rsidP="001F0CFC">
      <w:pPr>
        <w:numPr>
          <w:ilvl w:val="1"/>
          <w:numId w:val="1137"/>
        </w:numPr>
        <w:spacing w:after="104" w:line="240" w:lineRule="auto"/>
        <w:ind w:left="0" w:firstLine="426"/>
      </w:pPr>
      <w:r>
        <w:t>Pri vzniku služobného pomeru profesionálnemu vojakovi patria tieto výstrojové náležitosti:</w:t>
      </w:r>
    </w:p>
    <w:p w:rsidR="00271AB0" w:rsidRDefault="00271AB0" w:rsidP="001F0CFC">
      <w:pPr>
        <w:numPr>
          <w:ilvl w:val="0"/>
          <w:numId w:val="1138"/>
        </w:numPr>
        <w:spacing w:after="104" w:line="240" w:lineRule="auto"/>
        <w:ind w:hanging="283"/>
      </w:pPr>
      <w:r>
        <w:t>vojenská rovnošata a výstrojové súčiastky,</w:t>
      </w:r>
    </w:p>
    <w:p w:rsidR="00271AB0" w:rsidRDefault="00271AB0" w:rsidP="001F0CFC">
      <w:pPr>
        <w:numPr>
          <w:ilvl w:val="0"/>
          <w:numId w:val="1138"/>
        </w:numPr>
        <w:spacing w:after="200" w:line="240" w:lineRule="auto"/>
        <w:ind w:hanging="283"/>
      </w:pPr>
      <w:r>
        <w:t>peňažný príspevok na zaobstaranie výstrojových náležitostí, ktoré nie sú zabezpečované centrálnym spôsobom.</w:t>
      </w:r>
    </w:p>
    <w:p w:rsidR="00271AB0" w:rsidRDefault="00271AB0" w:rsidP="001F0CFC">
      <w:pPr>
        <w:numPr>
          <w:ilvl w:val="1"/>
          <w:numId w:val="1138"/>
        </w:numPr>
        <w:spacing w:after="200" w:line="240" w:lineRule="auto"/>
        <w:ind w:left="0" w:firstLine="426"/>
      </w:pPr>
      <w:r>
        <w:t>Nárok na náhradu na obmenu vzniká profesionálnemu vojakovi po uplynutí prvého roku služobného pomeru.</w:t>
      </w:r>
    </w:p>
    <w:p w:rsidR="00271AB0" w:rsidRDefault="00271AB0" w:rsidP="001F0CFC">
      <w:pPr>
        <w:numPr>
          <w:ilvl w:val="1"/>
          <w:numId w:val="1138"/>
        </w:numPr>
        <w:spacing w:after="200" w:line="240" w:lineRule="auto"/>
        <w:ind w:left="0" w:firstLine="426"/>
      </w:pPr>
      <w:r>
        <w:t>Službami sa rozumie najmä pranie, chemické čistenie, oprava a úprava vojenskej rovnošaty a výstrojových súčiastok, ako aj služby súvisiace so zabezpečením osobnej hygieny profesionálneho vojaka.</w:t>
      </w:r>
    </w:p>
    <w:p w:rsidR="00271AB0" w:rsidRDefault="00271AB0" w:rsidP="001F0CFC">
      <w:pPr>
        <w:numPr>
          <w:ilvl w:val="1"/>
          <w:numId w:val="1138"/>
        </w:numPr>
        <w:spacing w:after="103" w:line="240" w:lineRule="auto"/>
        <w:ind w:left="0" w:firstLine="426"/>
      </w:pPr>
      <w:r>
        <w:t>Výstrojové náležitosti podľa odseku 1 a náhrada na obmenu sa profesionálnemu vojakovi neposkytnú bezplatne počas</w:t>
      </w:r>
    </w:p>
    <w:p w:rsidR="00271AB0" w:rsidRDefault="00271AB0" w:rsidP="001F0CFC">
      <w:pPr>
        <w:numPr>
          <w:ilvl w:val="0"/>
          <w:numId w:val="1139"/>
        </w:numPr>
        <w:spacing w:after="104" w:line="240" w:lineRule="auto"/>
        <w:ind w:hanging="283"/>
      </w:pPr>
      <w:r>
        <w:t>zaradenia do neplatenej zálohy,</w:t>
      </w:r>
    </w:p>
    <w:p w:rsidR="00271AB0" w:rsidRDefault="00271AB0" w:rsidP="001F0CFC">
      <w:pPr>
        <w:numPr>
          <w:ilvl w:val="0"/>
          <w:numId w:val="1139"/>
        </w:numPr>
        <w:spacing w:after="200" w:line="240" w:lineRule="auto"/>
        <w:ind w:hanging="283"/>
      </w:pPr>
      <w:r>
        <w:t>dočasného pozbavenia výkonu štátnej služby.</w:t>
      </w:r>
    </w:p>
    <w:p w:rsidR="00271AB0" w:rsidRDefault="00271AB0" w:rsidP="00271AB0">
      <w:pPr>
        <w:spacing w:after="50" w:line="240" w:lineRule="auto"/>
        <w:ind w:left="-15" w:firstLine="441"/>
      </w:pPr>
      <w:r>
        <w:t>(7) Bezplatné poskytovanie služieb sa vzťahuje aj na vojenskú rovnošatu a výstrojové súčiastky profesionálneho vojaka vydané na výkon štátnej služby počas a) výcviku,</w:t>
      </w:r>
    </w:p>
    <w:p w:rsidR="00271AB0" w:rsidRDefault="00271AB0" w:rsidP="001F0CFC">
      <w:pPr>
        <w:numPr>
          <w:ilvl w:val="0"/>
          <w:numId w:val="1140"/>
        </w:numPr>
        <w:spacing w:after="98" w:line="240" w:lineRule="auto"/>
        <w:ind w:hanging="283"/>
      </w:pPr>
      <w:r>
        <w:t>vojenského cvičenia,</w:t>
      </w:r>
    </w:p>
    <w:p w:rsidR="00271AB0" w:rsidRDefault="00271AB0" w:rsidP="001F0CFC">
      <w:pPr>
        <w:numPr>
          <w:ilvl w:val="0"/>
          <w:numId w:val="1140"/>
        </w:numPr>
        <w:spacing w:after="122" w:line="240" w:lineRule="auto"/>
        <w:ind w:hanging="283"/>
      </w:pPr>
      <w:r>
        <w:t>vykonávania záchranných prác pri mimoriadnej udalosti</w:t>
      </w:r>
      <w:r>
        <w:rPr>
          <w:sz w:val="15"/>
          <w:vertAlign w:val="superscript"/>
        </w:rPr>
        <w:t>68</w:t>
      </w:r>
      <w:r>
        <w:rPr>
          <w:sz w:val="18"/>
        </w:rPr>
        <w:t xml:space="preserve">) </w:t>
      </w:r>
      <w:r>
        <w:t>alebo keď bezprostredne hrozí, že vznikne alebo už vznikla krízová situácia, alebo počas poskytovania odbornej, zdravotnej, technickej alebo ďalšej potrebnej pomoci v tiesni,</w:t>
      </w:r>
      <w:r>
        <w:rPr>
          <w:sz w:val="15"/>
          <w:vertAlign w:val="superscript"/>
        </w:rPr>
        <w:t>69</w:t>
      </w:r>
      <w:r>
        <w:rPr>
          <w:sz w:val="18"/>
        </w:rPr>
        <w:t>)</w:t>
      </w:r>
    </w:p>
    <w:p w:rsidR="00271AB0" w:rsidRDefault="00271AB0" w:rsidP="001F0CFC">
      <w:pPr>
        <w:numPr>
          <w:ilvl w:val="0"/>
          <w:numId w:val="1140"/>
        </w:numPr>
        <w:spacing w:after="104" w:line="240" w:lineRule="auto"/>
        <w:ind w:hanging="283"/>
      </w:pPr>
      <w:r>
        <w:t>odstraňovania následkov mimoriadnej udalosti podľa § 106 ods. 1 písm. e),</w:t>
      </w:r>
    </w:p>
    <w:p w:rsidR="00271AB0" w:rsidRDefault="00271AB0" w:rsidP="001F0CFC">
      <w:pPr>
        <w:numPr>
          <w:ilvl w:val="0"/>
          <w:numId w:val="1140"/>
        </w:numPr>
        <w:spacing w:after="104" w:line="240" w:lineRule="auto"/>
        <w:ind w:hanging="283"/>
      </w:pPr>
      <w:r>
        <w:t>plnenia úloh pohotovosti a bojovej pohotovosti,</w:t>
      </w:r>
    </w:p>
    <w:p w:rsidR="00271AB0" w:rsidRDefault="00271AB0" w:rsidP="001F0CFC">
      <w:pPr>
        <w:numPr>
          <w:ilvl w:val="0"/>
          <w:numId w:val="1140"/>
        </w:numPr>
        <w:spacing w:after="224" w:line="240" w:lineRule="auto"/>
        <w:ind w:hanging="283"/>
      </w:pPr>
      <w:r>
        <w:t>plnenia úloh pri ochrane štátnej hranice a stráženom objekte, pri ochrane verejného poriadku alebo v boji proti terorizmu a organizovanému zločinu podľa rozhodnutia vlády.</w:t>
      </w:r>
      <w:r>
        <w:rPr>
          <w:sz w:val="15"/>
          <w:vertAlign w:val="superscript"/>
        </w:rPr>
        <w:t>70</w:t>
      </w:r>
      <w:r>
        <w:rPr>
          <w:sz w:val="18"/>
        </w:rPr>
        <w:t>)</w:t>
      </w:r>
    </w:p>
    <w:p w:rsidR="00271AB0" w:rsidRDefault="00271AB0" w:rsidP="001F0CFC">
      <w:pPr>
        <w:numPr>
          <w:ilvl w:val="1"/>
          <w:numId w:val="1140"/>
        </w:numPr>
        <w:spacing w:after="200" w:line="240" w:lineRule="auto"/>
        <w:ind w:left="0" w:firstLine="426"/>
      </w:pPr>
      <w:r>
        <w:t>Ak profesionálnemu vojakovi nie je najneskôr tri mesiace pred skončením služobného pomeru poskytnutá náhrada na obmenu, vyplatí sa mu pri skončení služobného pomeru peňažná náhrada za každý mesiac neposkytnutia náhrady na obmenu vo výške mesačnej peňažnej hodnoty určenej na zabezpečenie obmeny a doplnenia výstrojových náležitostí, najviac však za 18 mesiacov.</w:t>
      </w:r>
    </w:p>
    <w:p w:rsidR="00271AB0" w:rsidRDefault="00271AB0" w:rsidP="001F0CFC">
      <w:pPr>
        <w:numPr>
          <w:ilvl w:val="1"/>
          <w:numId w:val="1140"/>
        </w:numPr>
        <w:spacing w:after="291" w:line="240" w:lineRule="auto"/>
        <w:ind w:left="0" w:firstLine="426"/>
      </w:pPr>
      <w:r>
        <w:t>Profesionálnemu vojakovi možno poskytnúť peňažný príspevok až do výšky 100 % peňažnej hodnoty výstrojových náležitostí v prípadoch uvedených v § 206 ods. 6.</w:t>
      </w:r>
    </w:p>
    <w:p w:rsidR="00271AB0" w:rsidRDefault="00271AB0" w:rsidP="00271AB0">
      <w:pPr>
        <w:spacing w:after="194" w:line="240" w:lineRule="auto"/>
        <w:ind w:left="100" w:right="90"/>
        <w:jc w:val="center"/>
      </w:pPr>
      <w:r>
        <w:rPr>
          <w:b/>
        </w:rPr>
        <w:t>§ 206</w:t>
      </w:r>
    </w:p>
    <w:p w:rsidR="00271AB0" w:rsidRDefault="00271AB0" w:rsidP="001F0CFC">
      <w:pPr>
        <w:numPr>
          <w:ilvl w:val="1"/>
          <w:numId w:val="1141"/>
        </w:numPr>
        <w:spacing w:after="200" w:line="240" w:lineRule="auto"/>
        <w:ind w:left="0" w:firstLine="426"/>
      </w:pPr>
      <w:r>
        <w:t>Vojenská rovnošata je vojenský odev, ktorý má špecifické znaky vyjadrujúce príslušnosť profesionálneho vojaka k ozbrojeným silám.</w:t>
      </w:r>
    </w:p>
    <w:p w:rsidR="00271AB0" w:rsidRDefault="00271AB0" w:rsidP="001F0CFC">
      <w:pPr>
        <w:numPr>
          <w:ilvl w:val="1"/>
          <w:numId w:val="1141"/>
        </w:numPr>
        <w:spacing w:after="200" w:line="240" w:lineRule="auto"/>
        <w:ind w:left="0" w:firstLine="426"/>
      </w:pPr>
      <w:r>
        <w:t>Na vojenskej rovnošate a jej súčastiach nosí profesionálny vojak štátny znak Slovenskej republiky.</w:t>
      </w:r>
    </w:p>
    <w:p w:rsidR="00271AB0" w:rsidRDefault="00271AB0" w:rsidP="001F0CFC">
      <w:pPr>
        <w:numPr>
          <w:ilvl w:val="1"/>
          <w:numId w:val="1141"/>
        </w:numPr>
        <w:spacing w:after="200" w:line="240" w:lineRule="auto"/>
        <w:ind w:left="0" w:firstLine="426"/>
      </w:pPr>
      <w:r>
        <w:t>Na vojenskej rovnošate a jej súčastiach nosí profesionálny vojak, ak si to vyžaduje charakter plnenia služobných úloh, údaj o krvnej skupine.</w:t>
      </w:r>
    </w:p>
    <w:p w:rsidR="00271AB0" w:rsidRDefault="00271AB0" w:rsidP="001F0CFC">
      <w:pPr>
        <w:numPr>
          <w:ilvl w:val="1"/>
          <w:numId w:val="1141"/>
        </w:numPr>
        <w:spacing w:after="104" w:line="240" w:lineRule="auto"/>
        <w:ind w:left="0" w:firstLine="426"/>
      </w:pPr>
      <w:r>
        <w:t>Na vojenskej rovnošate je oprávnený nosiť profesionálny vojak udelené</w:t>
      </w:r>
    </w:p>
    <w:p w:rsidR="00271AB0" w:rsidRDefault="00271AB0" w:rsidP="001F0CFC">
      <w:pPr>
        <w:numPr>
          <w:ilvl w:val="0"/>
          <w:numId w:val="1142"/>
        </w:numPr>
        <w:spacing w:after="104" w:line="240" w:lineRule="auto"/>
        <w:ind w:hanging="283"/>
      </w:pPr>
      <w:r>
        <w:t>vojenské vyznamenania,</w:t>
      </w:r>
    </w:p>
    <w:p w:rsidR="00271AB0" w:rsidRDefault="00271AB0" w:rsidP="001F0CFC">
      <w:pPr>
        <w:numPr>
          <w:ilvl w:val="0"/>
          <w:numId w:val="1142"/>
        </w:numPr>
        <w:spacing w:after="97" w:line="240" w:lineRule="auto"/>
        <w:ind w:hanging="283"/>
      </w:pPr>
      <w:r>
        <w:t>vojenské vyznamenania ozbrojených síl cudzích štátov, ak mu boli udelené príslušným orgánom štátu, ktorý je členským štátom Európskej únie alebo členom medzinárodnej organizácie zabezpečujúcej spoločnú obranu proti napadnutiu, ktorej členom je Slovenská republika,</w:t>
      </w:r>
    </w:p>
    <w:p w:rsidR="00271AB0" w:rsidRDefault="00271AB0" w:rsidP="001F0CFC">
      <w:pPr>
        <w:numPr>
          <w:ilvl w:val="0"/>
          <w:numId w:val="1142"/>
        </w:numPr>
        <w:spacing w:after="113" w:line="240" w:lineRule="auto"/>
        <w:ind w:hanging="283"/>
      </w:pPr>
      <w:r>
        <w:t>alebo zapožičané vyznamenania Slovenskej republiky podľa osobitného predpisu</w:t>
      </w:r>
      <w:r>
        <w:rPr>
          <w:sz w:val="15"/>
          <w:vertAlign w:val="superscript"/>
        </w:rPr>
        <w:t>115</w:t>
      </w:r>
      <w:r>
        <w:rPr>
          <w:sz w:val="18"/>
        </w:rPr>
        <w:t xml:space="preserve">) </w:t>
      </w:r>
      <w:r>
        <w:t xml:space="preserve">a </w:t>
      </w:r>
    </w:p>
    <w:p w:rsidR="00271AB0" w:rsidRDefault="00271AB0" w:rsidP="001F0CFC">
      <w:pPr>
        <w:numPr>
          <w:ilvl w:val="0"/>
          <w:numId w:val="1142"/>
        </w:numPr>
        <w:spacing w:after="200" w:line="240" w:lineRule="auto"/>
        <w:ind w:hanging="283"/>
      </w:pPr>
      <w:r>
        <w:t>iné vyznamenania, na ktorých nosenie mu hlavný služobný úrad udelil súhlas.</w:t>
      </w:r>
    </w:p>
    <w:p w:rsidR="00271AB0" w:rsidRDefault="00271AB0" w:rsidP="001F0CFC">
      <w:pPr>
        <w:numPr>
          <w:ilvl w:val="1"/>
          <w:numId w:val="1142"/>
        </w:numPr>
        <w:spacing w:after="200" w:line="240" w:lineRule="auto"/>
        <w:ind w:left="0" w:firstLine="426"/>
      </w:pPr>
      <w:r>
        <w:t>Profesionálny vojak ustanovený do funkcie vo vojenskej odbornosti vojenská duchovná služba nenosí na vojenskej rovnošate hodnostné označenie.</w:t>
      </w:r>
    </w:p>
    <w:p w:rsidR="00271AB0" w:rsidRDefault="00271AB0" w:rsidP="001F0CFC">
      <w:pPr>
        <w:numPr>
          <w:ilvl w:val="1"/>
          <w:numId w:val="1142"/>
        </w:numPr>
        <w:spacing w:after="95" w:line="240" w:lineRule="auto"/>
        <w:ind w:left="0" w:firstLine="426"/>
      </w:pPr>
      <w:r>
        <w:t>Veliteľ môže povoliť výnimky z povinnosti nosiť vojenskú rovnošatu a predpísané výstrojové súčiastky počas výkonu štátnej služby profesionálnej vojačke počas tehotenstva a profesionálnemu vojakovi, ak</w:t>
      </w:r>
    </w:p>
    <w:p w:rsidR="00271AB0" w:rsidRDefault="00271AB0" w:rsidP="001F0CFC">
      <w:pPr>
        <w:numPr>
          <w:ilvl w:val="0"/>
          <w:numId w:val="1143"/>
        </w:numPr>
        <w:spacing w:after="117" w:line="240" w:lineRule="auto"/>
        <w:ind w:hanging="283"/>
      </w:pPr>
      <w:r>
        <w:t>plní úlohy podľa osobitných predpisov,</w:t>
      </w:r>
      <w:r>
        <w:rPr>
          <w:sz w:val="15"/>
          <w:vertAlign w:val="superscript"/>
        </w:rPr>
        <w:t>13</w:t>
      </w:r>
      <w:r>
        <w:rPr>
          <w:sz w:val="18"/>
        </w:rPr>
        <w:t>)</w:t>
      </w:r>
    </w:p>
    <w:p w:rsidR="00271AB0" w:rsidRDefault="00271AB0" w:rsidP="001F0CFC">
      <w:pPr>
        <w:numPr>
          <w:ilvl w:val="0"/>
          <w:numId w:val="1143"/>
        </w:numPr>
        <w:spacing w:after="104" w:line="240" w:lineRule="auto"/>
        <w:ind w:hanging="283"/>
      </w:pPr>
      <w:r>
        <w:t>si to vyžaduje charakter plnenia služobných úloh,</w:t>
      </w:r>
    </w:p>
    <w:p w:rsidR="00271AB0" w:rsidRDefault="00271AB0" w:rsidP="001F0CFC">
      <w:pPr>
        <w:numPr>
          <w:ilvl w:val="0"/>
          <w:numId w:val="1143"/>
        </w:numPr>
        <w:spacing w:after="200" w:line="240" w:lineRule="auto"/>
        <w:ind w:hanging="283"/>
      </w:pPr>
      <w:r>
        <w:t>potrebuje vojenskú rovnošatu neštandardných veľkostí, a to len dovtedy, kým mu nebude vydaná vojenská rovnošata potrebnej veľkosti,</w:t>
      </w:r>
    </w:p>
    <w:p w:rsidR="00271AB0" w:rsidRDefault="00271AB0" w:rsidP="001F0CFC">
      <w:pPr>
        <w:numPr>
          <w:ilvl w:val="0"/>
          <w:numId w:val="1143"/>
        </w:numPr>
        <w:spacing w:after="200" w:line="240" w:lineRule="auto"/>
        <w:ind w:hanging="283"/>
      </w:pPr>
      <w:r>
        <w:t>zdravotný stav profesionálneho vojaka nedovoľuje nosiť vojenskú rovnošatu alebo predpísané výstrojové súčiastky; povolenie sa udeľuje dočasne na základe návrhu ošetrujúceho lekára alebo iného lekára určeného služobným úradom.</w:t>
      </w:r>
    </w:p>
    <w:p w:rsidR="00271AB0" w:rsidRDefault="00271AB0" w:rsidP="00271AB0">
      <w:pPr>
        <w:spacing w:after="290" w:line="240" w:lineRule="auto"/>
        <w:ind w:left="-15" w:firstLine="299"/>
      </w:pPr>
      <w:r>
        <w:t>(7) Služobný úrad môže profesionálnemu vojakovi, ktorý spĺňa podmienky na výsluhový dôchodok alebo na invalidný výsluhový dôchodok podľa osobitného predpisu,</w:t>
      </w:r>
      <w:r>
        <w:rPr>
          <w:sz w:val="15"/>
          <w:vertAlign w:val="superscript"/>
        </w:rPr>
        <w:t>11</w:t>
      </w:r>
      <w:r>
        <w:rPr>
          <w:sz w:val="18"/>
        </w:rPr>
        <w:t xml:space="preserve">) </w:t>
      </w:r>
      <w:r>
        <w:t>na jeho písomnú žiadosť povoliť nosenie vojenskej rovnošaty po skončení služobného pomeru.</w:t>
      </w:r>
    </w:p>
    <w:p w:rsidR="00271AB0" w:rsidRDefault="00271AB0" w:rsidP="00271AB0">
      <w:pPr>
        <w:spacing w:after="20" w:line="240" w:lineRule="auto"/>
        <w:ind w:left="100" w:right="90"/>
        <w:jc w:val="center"/>
      </w:pPr>
      <w:r>
        <w:rPr>
          <w:b/>
        </w:rPr>
        <w:t>§ 207</w:t>
      </w:r>
    </w:p>
    <w:p w:rsidR="00271AB0" w:rsidRDefault="00271AB0" w:rsidP="00271AB0">
      <w:pPr>
        <w:spacing w:after="194" w:line="240" w:lineRule="auto"/>
        <w:ind w:left="100" w:right="90"/>
        <w:jc w:val="center"/>
      </w:pPr>
      <w:r>
        <w:rPr>
          <w:b/>
        </w:rPr>
        <w:t>Prepravné náležitosti</w:t>
      </w:r>
    </w:p>
    <w:p w:rsidR="00271AB0" w:rsidRDefault="00271AB0" w:rsidP="001F0CFC">
      <w:pPr>
        <w:numPr>
          <w:ilvl w:val="1"/>
          <w:numId w:val="1144"/>
        </w:numPr>
        <w:spacing w:after="200" w:line="240" w:lineRule="auto"/>
        <w:ind w:left="0" w:firstLine="426"/>
      </w:pPr>
      <w:r>
        <w:t>Prepravnými náležitosťami sa rozumie bezplatné poskytovanie prepravy profesionálnemu vojakovi z miesta trvalého pobytu do miesta výkonu štátnej služby pri prijatí do štátnej služby.</w:t>
      </w:r>
    </w:p>
    <w:p w:rsidR="00271AB0" w:rsidRDefault="00271AB0" w:rsidP="001F0CFC">
      <w:pPr>
        <w:numPr>
          <w:ilvl w:val="1"/>
          <w:numId w:val="1144"/>
        </w:numPr>
        <w:spacing w:after="200" w:line="240" w:lineRule="auto"/>
        <w:ind w:left="0" w:firstLine="426"/>
      </w:pPr>
      <w:r>
        <w:t>Prepravnými náležitosťami sa rozumie aj bezplatné poskytovanie prepravy profesionálnemu vojakovi v dočasnej štátnej službe alebo v stálej štátnej službe na presťahovanie bytového zariadenia a príslušníkov jeho domácnosti, ak sa sťahujú spolu s ním do miesta výkonu štátnej služby alebo jeho blízkeho okolia.</w:t>
      </w:r>
    </w:p>
    <w:p w:rsidR="00271AB0" w:rsidRDefault="00271AB0" w:rsidP="001F0CFC">
      <w:pPr>
        <w:numPr>
          <w:ilvl w:val="1"/>
          <w:numId w:val="1144"/>
        </w:numPr>
        <w:spacing w:after="200" w:line="240" w:lineRule="auto"/>
        <w:ind w:left="0" w:firstLine="426"/>
      </w:pPr>
      <w:r>
        <w:t>Bezplatné poskytovanie prepravy podľa odseku 2 profesionálnemu vojakovi nepatrí, ak bol ustanovený do inej funkcie na jeho žiadosť.</w:t>
      </w:r>
    </w:p>
    <w:p w:rsidR="00271AB0" w:rsidRDefault="00271AB0" w:rsidP="001F0CFC">
      <w:pPr>
        <w:numPr>
          <w:ilvl w:val="1"/>
          <w:numId w:val="1144"/>
        </w:numPr>
        <w:spacing w:after="104" w:line="240" w:lineRule="auto"/>
        <w:ind w:left="0" w:firstLine="426"/>
      </w:pPr>
      <w:r>
        <w:t>Preprava podľa odsekov 1 a 2 a pri služobnej ceste sa uskutočňuje</w:t>
      </w:r>
    </w:p>
    <w:p w:rsidR="00271AB0" w:rsidRDefault="00271AB0" w:rsidP="001F0CFC">
      <w:pPr>
        <w:numPr>
          <w:ilvl w:val="0"/>
          <w:numId w:val="1145"/>
        </w:numPr>
        <w:spacing w:after="104" w:line="240" w:lineRule="auto"/>
        <w:ind w:hanging="283"/>
      </w:pPr>
      <w:r>
        <w:t>vojenským dopravným prostriedkom,</w:t>
      </w:r>
    </w:p>
    <w:p w:rsidR="00271AB0" w:rsidRDefault="00271AB0" w:rsidP="001F0CFC">
      <w:pPr>
        <w:numPr>
          <w:ilvl w:val="0"/>
          <w:numId w:val="1145"/>
        </w:numPr>
        <w:spacing w:after="103" w:line="240" w:lineRule="auto"/>
        <w:ind w:hanging="283"/>
      </w:pPr>
      <w:r>
        <w:t>dopravnými prostriedkami verejnej pravidelnej dopravy s poskytnutím peňažnej náhrady preukázaného cestovného,</w:t>
      </w:r>
    </w:p>
    <w:p w:rsidR="00271AB0" w:rsidRDefault="00271AB0" w:rsidP="001F0CFC">
      <w:pPr>
        <w:numPr>
          <w:ilvl w:val="0"/>
          <w:numId w:val="1145"/>
        </w:numPr>
        <w:spacing w:after="200" w:line="240" w:lineRule="auto"/>
        <w:ind w:hanging="283"/>
      </w:pPr>
      <w:r>
        <w:t>súkromným cestným motorovým vozidlom s poskytnutím peňažnej náhrady.</w:t>
      </w:r>
    </w:p>
    <w:p w:rsidR="00271AB0" w:rsidRDefault="00271AB0" w:rsidP="001F0CFC">
      <w:pPr>
        <w:numPr>
          <w:ilvl w:val="1"/>
          <w:numId w:val="1145"/>
        </w:numPr>
        <w:spacing w:after="200" w:line="240" w:lineRule="auto"/>
        <w:ind w:left="0" w:firstLine="426"/>
      </w:pPr>
      <w:r>
        <w:t>Ak nemožno poskytnúť prepravu podľa odseku 4 písm. a) alebo použitie takejto prepravy je nehospodárne, veliteľ rozhodne o možnosti poskytnutia peňažnej náhrady preukázaného cestovného s výnimkou leteckej prepravy alebo o nároku na náhradu za použitie súkromného cestného motorového vozidla.</w:t>
      </w:r>
    </w:p>
    <w:p w:rsidR="00271AB0" w:rsidRDefault="00271AB0" w:rsidP="001F0CFC">
      <w:pPr>
        <w:numPr>
          <w:ilvl w:val="1"/>
          <w:numId w:val="1145"/>
        </w:numPr>
        <w:spacing w:after="200" w:line="240" w:lineRule="auto"/>
        <w:ind w:left="0" w:firstLine="426"/>
      </w:pPr>
      <w:r>
        <w:t>O povolení použitia súkromného cestného motorového vozidla profesionálnemu vojakovi môže veliteľ rozhodnúť až po predložení dokladu o zaplatení havarijného poistenia tohto vozidla.</w:t>
      </w:r>
    </w:p>
    <w:p w:rsidR="00271AB0" w:rsidRDefault="00271AB0" w:rsidP="001F0CFC">
      <w:pPr>
        <w:numPr>
          <w:ilvl w:val="1"/>
          <w:numId w:val="1145"/>
        </w:numPr>
        <w:spacing w:after="223" w:line="240" w:lineRule="auto"/>
        <w:ind w:left="0" w:firstLine="426"/>
      </w:pPr>
      <w:r>
        <w:t>Pri skončení služobného pomeru podľa § 83 ods. 1 písm. a) a b) možno profesionálnemu vojakovi a príslušníkom jeho domácnosti poskytnúť bezplatnú prepravu a bezplatnú prepravu bytového zariadenia pri ceste do zvoleného miesta pobytu.</w:t>
      </w:r>
      <w:r>
        <w:rPr>
          <w:sz w:val="15"/>
          <w:vertAlign w:val="superscript"/>
        </w:rPr>
        <w:t>90</w:t>
      </w:r>
      <w:r>
        <w:rPr>
          <w:sz w:val="18"/>
        </w:rPr>
        <w:t>)</w:t>
      </w:r>
    </w:p>
    <w:p w:rsidR="00271AB0" w:rsidRDefault="00271AB0" w:rsidP="001F0CFC">
      <w:pPr>
        <w:numPr>
          <w:ilvl w:val="1"/>
          <w:numId w:val="1145"/>
        </w:numPr>
        <w:spacing w:after="312" w:line="240" w:lineRule="auto"/>
        <w:ind w:left="0" w:firstLine="426"/>
      </w:pPr>
      <w:r>
        <w:t>Pri skončení služobného pomeru podľa § 83 ods. 2 písm. e) sa profesionálnemu vojakovi poskytne bezplatná preprava pri ceste do zvoleného miesta pobytu.</w:t>
      </w:r>
      <w:r>
        <w:rPr>
          <w:sz w:val="15"/>
          <w:vertAlign w:val="superscript"/>
        </w:rPr>
        <w:t>90</w:t>
      </w:r>
      <w:r>
        <w:rPr>
          <w:sz w:val="18"/>
        </w:rPr>
        <w:t>)</w:t>
      </w:r>
    </w:p>
    <w:p w:rsidR="00271AB0" w:rsidRDefault="00271AB0" w:rsidP="00271AB0">
      <w:pPr>
        <w:spacing w:after="194" w:line="240" w:lineRule="auto"/>
        <w:ind w:left="100" w:right="90"/>
        <w:jc w:val="center"/>
      </w:pPr>
      <w:r>
        <w:rPr>
          <w:b/>
        </w:rPr>
        <w:t>§ 208</w:t>
      </w:r>
    </w:p>
    <w:p w:rsidR="00271AB0" w:rsidRDefault="00271AB0" w:rsidP="001F0CFC">
      <w:pPr>
        <w:numPr>
          <w:ilvl w:val="1"/>
          <w:numId w:val="1146"/>
        </w:numPr>
        <w:spacing w:after="200" w:line="240" w:lineRule="auto"/>
        <w:ind w:left="0" w:firstLine="426"/>
      </w:pPr>
      <w:r>
        <w:t>Druhy vojenskej rovnošaty, výstrojových súčiastok, špecifických znakov vojenskej rovnošaty, ich nosenie a používanie a spôsob nosenia vyznamenaní na vojenskej rovnošate ustanoví všeobecne záväzný právny predpis, ktorý vydá ministerstvo.</w:t>
      </w:r>
    </w:p>
    <w:p w:rsidR="00271AB0" w:rsidRDefault="00271AB0" w:rsidP="001F0CFC">
      <w:pPr>
        <w:numPr>
          <w:ilvl w:val="1"/>
          <w:numId w:val="1146"/>
        </w:numPr>
        <w:spacing w:after="104" w:line="240" w:lineRule="auto"/>
        <w:ind w:left="0" w:firstLine="426"/>
      </w:pPr>
      <w:r>
        <w:t>Služobný predpis ustanoví</w:t>
      </w:r>
    </w:p>
    <w:p w:rsidR="00271AB0" w:rsidRDefault="00271AB0" w:rsidP="001F0CFC">
      <w:pPr>
        <w:numPr>
          <w:ilvl w:val="0"/>
          <w:numId w:val="1147"/>
        </w:numPr>
        <w:spacing w:after="104" w:line="240" w:lineRule="auto"/>
        <w:ind w:hanging="283"/>
      </w:pPr>
      <w:r>
        <w:t>poskytovanie výstrojových náležitostí profesionálnemu vojakovi a ich peňažnú hodnotu,</w:t>
      </w:r>
    </w:p>
    <w:p w:rsidR="00271AB0" w:rsidRDefault="00271AB0" w:rsidP="001F0CFC">
      <w:pPr>
        <w:numPr>
          <w:ilvl w:val="0"/>
          <w:numId w:val="1147"/>
        </w:numPr>
        <w:spacing w:after="200" w:line="240" w:lineRule="auto"/>
        <w:ind w:hanging="283"/>
      </w:pPr>
      <w:r>
        <w:t>podrobnosti o poskytovaní, spôsoby poskytovania a výšku peňažného príspevku na zaobstaranie výstrojových náležitostí, ktoré nie sú zabezpečované centrálnym spôsobom,</w:t>
      </w:r>
    </w:p>
    <w:p w:rsidR="00271AB0" w:rsidRDefault="00271AB0" w:rsidP="001F0CFC">
      <w:pPr>
        <w:numPr>
          <w:ilvl w:val="0"/>
          <w:numId w:val="1147"/>
        </w:numPr>
        <w:spacing w:after="104" w:line="240" w:lineRule="auto"/>
        <w:ind w:hanging="283"/>
      </w:pPr>
      <w:r>
        <w:t xml:space="preserve">podrobnosti o poskytovaní, spôsoby poskytovania, výšku a platnosť náhrady na obmenu a </w:t>
      </w:r>
    </w:p>
    <w:p w:rsidR="00271AB0" w:rsidRDefault="00271AB0" w:rsidP="001F0CFC">
      <w:pPr>
        <w:numPr>
          <w:ilvl w:val="0"/>
          <w:numId w:val="1147"/>
        </w:numPr>
        <w:spacing w:after="200" w:line="240" w:lineRule="auto"/>
        <w:ind w:hanging="283"/>
      </w:pPr>
      <w:r>
        <w:t>podrobnosti o poskytovaní, spôsoby poskytovania a výšku peňažného príspevku podľa § 205 ods. 9.</w:t>
      </w:r>
    </w:p>
    <w:p w:rsidR="00271AB0" w:rsidRDefault="00271AB0" w:rsidP="00271AB0">
      <w:pPr>
        <w:spacing w:line="240" w:lineRule="auto"/>
        <w:ind w:left="283" w:firstLine="0"/>
      </w:pPr>
      <w:r>
        <w:t>(3) Poskytovanie proviantných náležitostí a prepravných náležitostí ustanoví služobný predpis.</w:t>
      </w:r>
    </w:p>
    <w:p w:rsidR="00271AB0" w:rsidRDefault="00271AB0" w:rsidP="00271AB0">
      <w:pPr>
        <w:spacing w:after="280" w:line="240" w:lineRule="auto"/>
        <w:ind w:left="3293" w:right="3283"/>
        <w:jc w:val="center"/>
      </w:pPr>
      <w:r>
        <w:rPr>
          <w:b/>
        </w:rPr>
        <w:t>JEDENÁSTA HLAVA NÁHRADA ŠKODY</w:t>
      </w:r>
    </w:p>
    <w:p w:rsidR="00271AB0" w:rsidRDefault="00271AB0" w:rsidP="00271AB0">
      <w:pPr>
        <w:spacing w:after="20" w:line="240" w:lineRule="auto"/>
        <w:ind w:left="100" w:right="90"/>
        <w:jc w:val="center"/>
      </w:pPr>
      <w:r>
        <w:rPr>
          <w:b/>
        </w:rPr>
        <w:t>§ 209</w:t>
      </w:r>
    </w:p>
    <w:p w:rsidR="00271AB0" w:rsidRDefault="00271AB0" w:rsidP="00271AB0">
      <w:pPr>
        <w:spacing w:after="194" w:line="240" w:lineRule="auto"/>
        <w:ind w:left="100" w:right="90"/>
        <w:jc w:val="center"/>
      </w:pPr>
      <w:r>
        <w:rPr>
          <w:b/>
        </w:rPr>
        <w:t>Predchádzanie škodám</w:t>
      </w:r>
    </w:p>
    <w:p w:rsidR="00271AB0" w:rsidRDefault="00271AB0" w:rsidP="001F0CFC">
      <w:pPr>
        <w:numPr>
          <w:ilvl w:val="1"/>
          <w:numId w:val="1148"/>
        </w:numPr>
        <w:spacing w:after="200" w:line="240" w:lineRule="auto"/>
        <w:ind w:left="0" w:firstLine="426"/>
      </w:pPr>
      <w:r>
        <w:t>Na ochranu majetku štátu veliteľ môže poveriť profesionálneho vojaka vykonávaním kontroly vecí, ktoré profesionálny vojak vnáša na pracovisko, do vojenského útvaru alebo vojenského zariadenia, alebo ktoré z nich odnáša, alebo vykonať aj osobnú prehliadku profesionálneho vojaka. Pri kontrole sa musia dodržať predpisy o ochrane osobnej slobody a nesmie byť ponižovaná ľudská dôstojnosť.</w:t>
      </w:r>
    </w:p>
    <w:p w:rsidR="00271AB0" w:rsidRDefault="00271AB0" w:rsidP="001F0CFC">
      <w:pPr>
        <w:numPr>
          <w:ilvl w:val="1"/>
          <w:numId w:val="1148"/>
        </w:numPr>
        <w:spacing w:after="200" w:line="240" w:lineRule="auto"/>
        <w:ind w:left="0" w:firstLine="426"/>
      </w:pPr>
      <w:r>
        <w:t>Kontrolu podľa odseku 1 u profesionálneho vojaka vyčleneného na plnenie úloh Vojenského spravodajstva môže vykonať len profesionálny vojak poverený riaditeľom Vojenského spravodajstva a u profesionálneho vojaka vyčleneného na plnenie úloh Vojenskej polície len profesionálny vojak poverený riaditeľom Vojenskej polície.</w:t>
      </w:r>
    </w:p>
    <w:p w:rsidR="00271AB0" w:rsidRDefault="00271AB0" w:rsidP="001F0CFC">
      <w:pPr>
        <w:numPr>
          <w:ilvl w:val="1"/>
          <w:numId w:val="1148"/>
        </w:numPr>
        <w:spacing w:after="292" w:line="240" w:lineRule="auto"/>
        <w:ind w:left="0" w:firstLine="426"/>
      </w:pPr>
      <w:r>
        <w:t>Podmienky kontroly podľa odseku 1 ustanoví služobný predpis.</w:t>
      </w:r>
    </w:p>
    <w:p w:rsidR="00271AB0" w:rsidRDefault="00271AB0" w:rsidP="00271AB0">
      <w:pPr>
        <w:spacing w:after="286" w:line="240" w:lineRule="auto"/>
        <w:ind w:left="100"/>
        <w:jc w:val="center"/>
      </w:pPr>
      <w:r>
        <w:rPr>
          <w:b/>
        </w:rPr>
        <w:t>Konanie o náhrade škody</w:t>
      </w:r>
    </w:p>
    <w:p w:rsidR="00271AB0" w:rsidRDefault="00271AB0" w:rsidP="00271AB0">
      <w:pPr>
        <w:spacing w:after="194" w:line="240" w:lineRule="auto"/>
        <w:ind w:left="100" w:right="90"/>
        <w:jc w:val="center"/>
      </w:pPr>
      <w:r>
        <w:rPr>
          <w:b/>
        </w:rPr>
        <w:t>§ 210</w:t>
      </w:r>
    </w:p>
    <w:p w:rsidR="00271AB0" w:rsidRDefault="00271AB0" w:rsidP="001F0CFC">
      <w:pPr>
        <w:numPr>
          <w:ilvl w:val="1"/>
          <w:numId w:val="1149"/>
        </w:numPr>
        <w:spacing w:after="200" w:line="240" w:lineRule="auto"/>
        <w:ind w:left="0" w:firstLine="426"/>
      </w:pPr>
      <w:r>
        <w:t>Za správcu majetku štátu vo veciach náhrady škody koná a rozhoduje veliteľ.</w:t>
      </w:r>
    </w:p>
    <w:p w:rsidR="00271AB0" w:rsidRDefault="00271AB0" w:rsidP="001F0CFC">
      <w:pPr>
        <w:numPr>
          <w:ilvl w:val="1"/>
          <w:numId w:val="1149"/>
        </w:numPr>
        <w:spacing w:after="200" w:line="240" w:lineRule="auto"/>
        <w:ind w:left="0" w:firstLine="426"/>
      </w:pPr>
      <w:r>
        <w:t>Veliteľ je povinný vymáhať od profesionálneho vojaka náhradu škody, za ktorú profesionálny vojak zodpovedá, ak tento zákon v § 213 neustanovuje inak.</w:t>
      </w:r>
    </w:p>
    <w:p w:rsidR="00271AB0" w:rsidRDefault="00271AB0" w:rsidP="001F0CFC">
      <w:pPr>
        <w:numPr>
          <w:ilvl w:val="1"/>
          <w:numId w:val="1149"/>
        </w:numPr>
        <w:spacing w:after="291" w:line="240" w:lineRule="auto"/>
        <w:ind w:left="0" w:firstLine="426"/>
      </w:pPr>
      <w:r>
        <w:t>Požadovanú náhradu škody určí veliteľ. Pri určovaní náhrady škody sa prihliada najmä na výšku spôsobenej škody, okolnosti jej vzniku a mieru zavinenia.</w:t>
      </w:r>
    </w:p>
    <w:p w:rsidR="00271AB0" w:rsidRDefault="00271AB0" w:rsidP="00271AB0">
      <w:pPr>
        <w:spacing w:after="194" w:line="240" w:lineRule="auto"/>
        <w:ind w:left="100" w:right="90"/>
        <w:jc w:val="center"/>
      </w:pPr>
      <w:r>
        <w:rPr>
          <w:b/>
        </w:rPr>
        <w:t>§ 211</w:t>
      </w:r>
    </w:p>
    <w:p w:rsidR="00271AB0" w:rsidRDefault="00271AB0" w:rsidP="001F0CFC">
      <w:pPr>
        <w:numPr>
          <w:ilvl w:val="1"/>
          <w:numId w:val="1150"/>
        </w:numPr>
        <w:spacing w:after="200" w:line="240" w:lineRule="auto"/>
        <w:ind w:left="0" w:firstLine="426"/>
      </w:pPr>
      <w:r>
        <w:t>Profesionálny vojak, ktorý je vyslaný na vysokoškolské štúdium podľa § 36 ods. 1 mimo územia Slovenskej republiky, na špecializačné štúdium, do certifikačnej prípravy alebo do kurzu mimo územia Slovenskej republiky podľa § 37 ods. 1 a 3, na stáž mimo územia Slovenskej republiky podľa § 115 alebo ktorý plní úlohy mimo územia Slovenskej republiky podľa § 77, zodpovedá za škodu spôsobenú z nedbanlivosti najviac do sumy štvornásobku služobného platu priznaného v čase vzniku škody.</w:t>
      </w:r>
    </w:p>
    <w:p w:rsidR="00271AB0" w:rsidRDefault="00271AB0" w:rsidP="001F0CFC">
      <w:pPr>
        <w:numPr>
          <w:ilvl w:val="1"/>
          <w:numId w:val="1150"/>
        </w:numPr>
        <w:spacing w:after="291" w:line="240" w:lineRule="auto"/>
        <w:ind w:left="0" w:firstLine="426"/>
      </w:pPr>
      <w:r>
        <w:t>Ak profesionálnemu vojakovi patril počas vzniku škody zahraničný plat, výška náhrady škody sa určí z tohto platu.</w:t>
      </w:r>
    </w:p>
    <w:p w:rsidR="00271AB0" w:rsidRDefault="00271AB0" w:rsidP="00271AB0">
      <w:pPr>
        <w:spacing w:after="194" w:line="240" w:lineRule="auto"/>
        <w:ind w:left="100" w:right="90"/>
        <w:jc w:val="center"/>
      </w:pPr>
      <w:r>
        <w:rPr>
          <w:b/>
        </w:rPr>
        <w:t>§ 212</w:t>
      </w:r>
    </w:p>
    <w:p w:rsidR="00271AB0" w:rsidRDefault="00271AB0" w:rsidP="001F0CFC">
      <w:pPr>
        <w:numPr>
          <w:ilvl w:val="1"/>
          <w:numId w:val="1151"/>
        </w:numPr>
        <w:spacing w:after="200" w:line="240" w:lineRule="auto"/>
        <w:ind w:left="0" w:firstLine="426"/>
      </w:pPr>
      <w:r>
        <w:t>Ak profesionálny vojak písomne uzná svoju zodpovednosť za škodu čo do výšky a dôvodov a povinnosť túto škodu nahradiť v sume určenej veliteľom, veliteľ a profesionálny vojak uzavrú dohodu o náhrade škody.</w:t>
      </w:r>
    </w:p>
    <w:p w:rsidR="00271AB0" w:rsidRDefault="00271AB0" w:rsidP="001F0CFC">
      <w:pPr>
        <w:numPr>
          <w:ilvl w:val="1"/>
          <w:numId w:val="1151"/>
        </w:numPr>
        <w:spacing w:after="200" w:line="240" w:lineRule="auto"/>
        <w:ind w:left="0" w:firstLine="426"/>
      </w:pPr>
      <w:r>
        <w:t>Súčasťou dohody o náhrade škody je aj spôsob náhrady škody počas služobného pomeru profesionálneho vojaka a po skončení jeho služobného pomeru.</w:t>
      </w:r>
    </w:p>
    <w:p w:rsidR="00271AB0" w:rsidRDefault="00271AB0" w:rsidP="001F0CFC">
      <w:pPr>
        <w:numPr>
          <w:ilvl w:val="1"/>
          <w:numId w:val="1151"/>
        </w:numPr>
        <w:spacing w:after="291" w:line="240" w:lineRule="auto"/>
        <w:ind w:left="0" w:firstLine="426"/>
      </w:pPr>
      <w:r>
        <w:t>Dohoda o náhrade škody musí byť písomná, inak je neplatná. Písomná dohoda o náhrade škody nie je potrebná, ak škoda bola už uhradená.</w:t>
      </w:r>
    </w:p>
    <w:p w:rsidR="00271AB0" w:rsidRDefault="00271AB0" w:rsidP="00271AB0">
      <w:pPr>
        <w:spacing w:after="20" w:line="240" w:lineRule="auto"/>
        <w:ind w:left="100" w:right="90"/>
        <w:jc w:val="center"/>
      </w:pPr>
      <w:r>
        <w:rPr>
          <w:b/>
        </w:rPr>
        <w:t>§ 213</w:t>
      </w:r>
    </w:p>
    <w:p w:rsidR="00271AB0" w:rsidRDefault="00271AB0" w:rsidP="00271AB0">
      <w:pPr>
        <w:spacing w:after="194" w:line="240" w:lineRule="auto"/>
        <w:ind w:left="100" w:right="90"/>
        <w:jc w:val="center"/>
      </w:pPr>
      <w:r>
        <w:rPr>
          <w:b/>
        </w:rPr>
        <w:t>Upustenie od uplatnenia náhrady škody a od vymáhania zostatku náhrady škody</w:t>
      </w:r>
    </w:p>
    <w:p w:rsidR="00271AB0" w:rsidRDefault="00271AB0" w:rsidP="00271AB0">
      <w:pPr>
        <w:spacing w:after="103" w:line="240" w:lineRule="auto"/>
        <w:ind w:left="-15" w:firstLine="299"/>
      </w:pPr>
      <w:r>
        <w:t>(1) Od uplatnenia náhrady škody možno upustiť celkom alebo čiastočne, ak došlo ku škode najmä pri</w:t>
      </w:r>
    </w:p>
    <w:p w:rsidR="00271AB0" w:rsidRDefault="00271AB0" w:rsidP="001F0CFC">
      <w:pPr>
        <w:numPr>
          <w:ilvl w:val="0"/>
          <w:numId w:val="1152"/>
        </w:numPr>
        <w:spacing w:after="104" w:line="240" w:lineRule="auto"/>
        <w:ind w:hanging="283"/>
      </w:pPr>
      <w:r>
        <w:t>výcviku vojakov,</w:t>
      </w:r>
    </w:p>
    <w:p w:rsidR="00271AB0" w:rsidRDefault="00271AB0" w:rsidP="001F0CFC">
      <w:pPr>
        <w:numPr>
          <w:ilvl w:val="0"/>
          <w:numId w:val="1152"/>
        </w:numPr>
        <w:spacing w:after="104" w:line="240" w:lineRule="auto"/>
        <w:ind w:hanging="283"/>
      </w:pPr>
      <w:r>
        <w:t>vojenskej akcii alebo bezprostredne po nej,</w:t>
      </w:r>
    </w:p>
    <w:p w:rsidR="00271AB0" w:rsidRDefault="00271AB0" w:rsidP="001F0CFC">
      <w:pPr>
        <w:numPr>
          <w:ilvl w:val="0"/>
          <w:numId w:val="1152"/>
        </w:numPr>
        <w:spacing w:after="103" w:line="240" w:lineRule="auto"/>
        <w:ind w:hanging="283"/>
      </w:pPr>
      <w:r>
        <w:t>plnení úloh v rámci vyslania na vysokoškolské štúdium podľa § 36 ods. 1 mimo územia Slovenskej republiky, na špecializačné štúdium, do certifikačnej prípravy alebo do kurzu mimo územia Slovenskej republiky podľa § 37 ods. 1 a 3 alebo na stáž mimo územia Slovenskej republiky podľa § 115,</w:t>
      </w:r>
    </w:p>
    <w:p w:rsidR="00271AB0" w:rsidRDefault="00271AB0" w:rsidP="001F0CFC">
      <w:pPr>
        <w:numPr>
          <w:ilvl w:val="0"/>
          <w:numId w:val="1152"/>
        </w:numPr>
        <w:spacing w:after="103" w:line="240" w:lineRule="auto"/>
        <w:ind w:hanging="283"/>
      </w:pPr>
      <w:r>
        <w:t>vyslaní na plnenie úloh mimo územia Slovenskej republiky podľa § 77 alebo pri plnení úloh v inom mieste podľa § 78 alebo</w:t>
      </w:r>
    </w:p>
    <w:p w:rsidR="00271AB0" w:rsidRDefault="00271AB0" w:rsidP="001F0CFC">
      <w:pPr>
        <w:numPr>
          <w:ilvl w:val="0"/>
          <w:numId w:val="1152"/>
        </w:numPr>
        <w:spacing w:after="200" w:line="240" w:lineRule="auto"/>
        <w:ind w:hanging="283"/>
      </w:pPr>
      <w:r>
        <w:t>vážnej ujme na zdraví, ktorú profesionálny vojak utrpel v súvislosti so spôsobením škody.</w:t>
      </w:r>
    </w:p>
    <w:p w:rsidR="00271AB0" w:rsidRDefault="00271AB0" w:rsidP="00271AB0">
      <w:pPr>
        <w:spacing w:after="50" w:line="240" w:lineRule="auto"/>
        <w:ind w:left="-15" w:firstLine="299"/>
      </w:pPr>
      <w:r>
        <w:t xml:space="preserve">(2) Veliteľ môže upustiť od vymáhania neuhradeného zostatku náhrady škody, ak profesionálny vojak o to požiadal, riadne a včas uhradil aspoň dve tretiny sumy z určenej náhrady škody a ak </w:t>
      </w:r>
    </w:p>
    <w:p w:rsidR="00271AB0" w:rsidRDefault="00271AB0" w:rsidP="00271AB0">
      <w:pPr>
        <w:spacing w:after="50" w:line="240" w:lineRule="auto"/>
        <w:ind w:left="-15" w:firstLine="15"/>
      </w:pPr>
      <w:r>
        <w:t>a) vo výkone štátnej služby dosahuje výsledky podľa § 54 ods. 3 písm. a) alebo</w:t>
      </w:r>
    </w:p>
    <w:p w:rsidR="00271AB0" w:rsidRDefault="00271AB0" w:rsidP="00271AB0">
      <w:pPr>
        <w:spacing w:after="292" w:line="240" w:lineRule="auto"/>
        <w:ind w:left="-5"/>
      </w:pPr>
      <w:r>
        <w:t>b) sa preukázateľne dostal do ťaživej sociálnej situácie, ktorú si sám nezavinil.</w:t>
      </w:r>
    </w:p>
    <w:p w:rsidR="00271AB0" w:rsidRDefault="00271AB0" w:rsidP="00271AB0">
      <w:pPr>
        <w:spacing w:after="194" w:line="240" w:lineRule="auto"/>
        <w:ind w:left="100" w:right="90"/>
        <w:jc w:val="center"/>
      </w:pPr>
      <w:r>
        <w:rPr>
          <w:b/>
        </w:rPr>
        <w:t>§ 214</w:t>
      </w:r>
    </w:p>
    <w:p w:rsidR="00271AB0" w:rsidRDefault="00271AB0" w:rsidP="00271AB0">
      <w:pPr>
        <w:spacing w:after="0" w:line="240" w:lineRule="auto"/>
        <w:ind w:left="-15" w:right="829" w:firstLine="299"/>
      </w:pPr>
      <w:r>
        <w:t xml:space="preserve">Postup podľa § 211 ods. 1 a § 213 sa nepoužije, ak profesionálny vojak spôsobil škodu </w:t>
      </w:r>
    </w:p>
    <w:p w:rsidR="00271AB0" w:rsidRDefault="00271AB0" w:rsidP="00271AB0">
      <w:pPr>
        <w:spacing w:after="0" w:line="240" w:lineRule="auto"/>
        <w:ind w:left="-15" w:right="829" w:firstLine="15"/>
      </w:pPr>
      <w:r>
        <w:t>a)  úmyselne,</w:t>
      </w:r>
    </w:p>
    <w:p w:rsidR="00271AB0" w:rsidRDefault="00271AB0" w:rsidP="001F0CFC">
      <w:pPr>
        <w:numPr>
          <w:ilvl w:val="0"/>
          <w:numId w:val="1153"/>
        </w:numPr>
        <w:spacing w:after="104" w:line="240" w:lineRule="auto"/>
        <w:ind w:hanging="283"/>
      </w:pPr>
      <w:r>
        <w:t>pod vplyvom alkoholu alebo po užití iných omamných alebo psychotropných látok,</w:t>
      </w:r>
    </w:p>
    <w:p w:rsidR="00271AB0" w:rsidRDefault="00271AB0" w:rsidP="001F0CFC">
      <w:pPr>
        <w:numPr>
          <w:ilvl w:val="0"/>
          <w:numId w:val="1153"/>
        </w:numPr>
        <w:spacing w:after="104" w:line="240" w:lineRule="auto"/>
        <w:ind w:hanging="283"/>
      </w:pPr>
      <w:r>
        <w:t>schodkom na zverených hodnotách, ktoré je povinný vyúčtovať, alebo</w:t>
      </w:r>
    </w:p>
    <w:p w:rsidR="00271AB0" w:rsidRDefault="00271AB0" w:rsidP="001F0CFC">
      <w:pPr>
        <w:numPr>
          <w:ilvl w:val="0"/>
          <w:numId w:val="1153"/>
        </w:numPr>
        <w:spacing w:after="292" w:line="240" w:lineRule="auto"/>
        <w:ind w:hanging="283"/>
      </w:pPr>
      <w:r>
        <w:t>stratou zverených predmetov.</w:t>
      </w:r>
    </w:p>
    <w:p w:rsidR="00271AB0" w:rsidRDefault="00271AB0" w:rsidP="00271AB0">
      <w:pPr>
        <w:spacing w:after="20" w:line="240" w:lineRule="auto"/>
        <w:ind w:left="100" w:right="90"/>
        <w:jc w:val="center"/>
      </w:pPr>
      <w:r>
        <w:rPr>
          <w:b/>
        </w:rPr>
        <w:t>§ 215</w:t>
      </w:r>
    </w:p>
    <w:p w:rsidR="00271AB0" w:rsidRDefault="00271AB0" w:rsidP="00271AB0">
      <w:pPr>
        <w:spacing w:after="194" w:line="240" w:lineRule="auto"/>
        <w:ind w:left="100" w:right="90"/>
        <w:jc w:val="center"/>
      </w:pPr>
      <w:r>
        <w:rPr>
          <w:b/>
        </w:rPr>
        <w:t>Zodpovednosť za škodu spôsobenú tretím osobám</w:t>
      </w:r>
    </w:p>
    <w:p w:rsidR="00271AB0" w:rsidRDefault="00271AB0" w:rsidP="001F0CFC">
      <w:pPr>
        <w:numPr>
          <w:ilvl w:val="1"/>
          <w:numId w:val="1153"/>
        </w:numPr>
        <w:spacing w:after="200" w:line="240" w:lineRule="auto"/>
        <w:ind w:left="0" w:firstLine="426"/>
      </w:pPr>
      <w:r>
        <w:t>Štát zodpovedá za škodu spôsobenú osobou alebo osobe, ktorá poskytla pomoc profesionálnemu vojakovi pri výkone štátnej služby alebo v priamej súvislosti s výkonom štátnej služby na žiadosť profesionálneho vojaka alebo s jeho vedomím; tejto zodpovednosti sa môže zbaviť len vtedy, ak preukáže, že osoba škodu spôsobila úmyselne.</w:t>
      </w:r>
    </w:p>
    <w:p w:rsidR="00271AB0" w:rsidRDefault="00271AB0" w:rsidP="001F0CFC">
      <w:pPr>
        <w:numPr>
          <w:ilvl w:val="1"/>
          <w:numId w:val="1153"/>
        </w:numPr>
        <w:spacing w:after="225" w:line="240" w:lineRule="auto"/>
        <w:ind w:left="0" w:firstLine="426"/>
      </w:pPr>
      <w:r>
        <w:t>Osobe, ktorá poskytla pomoc podľa odseku 1 a bola jej spôsobená škoda, utrpela ujmu na zdraví alebo zomrela, poskytne štát náhrady podľa osobitného predpisu.</w:t>
      </w:r>
      <w:r>
        <w:rPr>
          <w:sz w:val="15"/>
          <w:vertAlign w:val="superscript"/>
        </w:rPr>
        <w:t>116</w:t>
      </w:r>
      <w:r>
        <w:rPr>
          <w:sz w:val="18"/>
        </w:rPr>
        <w:t>)</w:t>
      </w:r>
    </w:p>
    <w:p w:rsidR="00271AB0" w:rsidRDefault="00271AB0" w:rsidP="001F0CFC">
      <w:pPr>
        <w:numPr>
          <w:ilvl w:val="1"/>
          <w:numId w:val="1153"/>
        </w:numPr>
        <w:spacing w:after="200" w:line="240" w:lineRule="auto"/>
        <w:ind w:left="0" w:firstLine="426"/>
      </w:pPr>
      <w:r>
        <w:t>Štát zodpovedá aj za škodu, ktorú profesionálny vojak spôsobil tretím osobám pri výkone štátnej služby alebo v priamej súvislosti s jej výkonom.</w:t>
      </w:r>
    </w:p>
    <w:p w:rsidR="00271AB0" w:rsidRDefault="00271AB0" w:rsidP="001F0CFC">
      <w:pPr>
        <w:numPr>
          <w:ilvl w:val="1"/>
          <w:numId w:val="1153"/>
        </w:numPr>
        <w:spacing w:after="200" w:line="240" w:lineRule="auto"/>
        <w:ind w:left="0" w:firstLine="426"/>
      </w:pPr>
      <w:r>
        <w:t>Za štát podľa odsekov 1 až 3 koná a rozhoduje služobný úrad.</w:t>
      </w:r>
    </w:p>
    <w:p w:rsidR="00271AB0" w:rsidRDefault="00271AB0" w:rsidP="00271AB0">
      <w:pPr>
        <w:spacing w:after="194" w:line="240" w:lineRule="auto"/>
        <w:ind w:left="100" w:right="90"/>
        <w:jc w:val="center"/>
      </w:pPr>
      <w:r>
        <w:rPr>
          <w:b/>
        </w:rPr>
        <w:t>§ 216</w:t>
      </w:r>
    </w:p>
    <w:p w:rsidR="00271AB0" w:rsidRDefault="00271AB0" w:rsidP="00271AB0">
      <w:pPr>
        <w:spacing w:line="240" w:lineRule="auto"/>
        <w:ind w:firstLine="426"/>
      </w:pPr>
      <w:r>
        <w:t>Podrobnosti o náhrade škody ustanoví služobný predpis.</w:t>
      </w:r>
    </w:p>
    <w:p w:rsidR="00271AB0" w:rsidRDefault="00271AB0" w:rsidP="00271AB0">
      <w:pPr>
        <w:spacing w:after="43" w:line="240" w:lineRule="auto"/>
        <w:ind w:left="100" w:right="90"/>
        <w:jc w:val="center"/>
      </w:pPr>
      <w:r>
        <w:rPr>
          <w:b/>
        </w:rPr>
        <w:t>PIATA ČASŤ</w:t>
      </w:r>
    </w:p>
    <w:p w:rsidR="00271AB0" w:rsidRDefault="00271AB0" w:rsidP="00271AB0">
      <w:pPr>
        <w:spacing w:after="286" w:line="240" w:lineRule="auto"/>
        <w:ind w:left="100" w:right="90"/>
        <w:jc w:val="center"/>
      </w:pPr>
      <w:r>
        <w:rPr>
          <w:b/>
        </w:rPr>
        <w:t>SPOLOČNÉ, PRECHODNÉ A ZÁVEREČNÉ USTANOVENIA</w:t>
      </w:r>
    </w:p>
    <w:p w:rsidR="00271AB0" w:rsidRDefault="00271AB0" w:rsidP="00271AB0">
      <w:pPr>
        <w:spacing w:after="194" w:line="240" w:lineRule="auto"/>
        <w:ind w:left="100" w:right="90"/>
        <w:jc w:val="center"/>
      </w:pPr>
      <w:r>
        <w:rPr>
          <w:b/>
        </w:rPr>
        <w:t>§ 217</w:t>
      </w:r>
    </w:p>
    <w:p w:rsidR="00271AB0" w:rsidRDefault="00271AB0" w:rsidP="001F0CFC">
      <w:pPr>
        <w:numPr>
          <w:ilvl w:val="1"/>
          <w:numId w:val="1154"/>
        </w:numPr>
        <w:spacing w:after="200" w:line="240" w:lineRule="auto"/>
        <w:ind w:left="0" w:firstLine="426"/>
      </w:pPr>
      <w:r>
        <w:t xml:space="preserve">Na právne vzťahy profesionálnych vojakov pri vykonávaní štátnej služby sa primerane použijú aj ustanovenia § 1 ods. 4, § 15, 16, § 17 ods. 1 a 3, § 18, § 19 ods. 1, § 20, § 32 až 35, § 37, </w:t>
      </w:r>
      <w:r>
        <w:rPr>
          <w:color w:val="FF0000"/>
        </w:rPr>
        <w:t>§ 38a,</w:t>
      </w:r>
      <w:r>
        <w:t xml:space="preserve"> § 39 ods. 1, § 40 ods. 1, 2, 6, 7 a 11, § 48 ods. 7 a 8, § 49 ods. 4, § 75 ods. 3, § 85 ods. 2 a 3, § 86 ods. 2, § 90 ods. 1, 2, 7, 8 a 11, § 91 ods. 1, 3 až 6, § 92 ods. 3, § 93, § 94 ods. 1, § 99, 117, 118, § 122 ods. 4, § 129 až 132, § 136 ods. 1, § 137 ods. 1, ods. 4 písm. b) a c), ods. 5 písm. a), b), e), i) až l), § 138, § 141 ods. 1, ods. 2 písm. a) až e), g) a h), ods. 3 písm. c), ods. 4 až 6, § 144 ods. 1 a 2, § 144a ods. 1 písm. a), c) až f), ods. 2 písm. b), c) a f), § 146, § 149 ods. 1 až 3, § 150, § 152 ods. 4 a 5, § 152a, § 152b, § 160, 161, § </w:t>
      </w:r>
      <w:r w:rsidRPr="00705310">
        <w:rPr>
          <w:strike/>
          <w:color w:val="FF0000"/>
        </w:rPr>
        <w:t>166 až</w:t>
      </w:r>
      <w:r>
        <w:t xml:space="preserve"> 170, § 178 až 180, § 181 ods. 1 a 2, § 182 až 184, § 185 ods. 1 a 2, § 186 až 189, § 191 ods. 2, § 192 až 198, § 217 až 219, § 220 ods. 1 a 2, § 221 a 222 Zákonníka práce.</w:t>
      </w:r>
    </w:p>
    <w:p w:rsidR="00271AB0" w:rsidRDefault="00271AB0" w:rsidP="001F0CFC">
      <w:pPr>
        <w:numPr>
          <w:ilvl w:val="1"/>
          <w:numId w:val="1154"/>
        </w:numPr>
        <w:spacing w:after="200" w:line="240" w:lineRule="auto"/>
        <w:ind w:left="0" w:firstLine="426"/>
      </w:pPr>
      <w:r>
        <w:t>Na právne vzťahy profesionálnych vojakov vyčlenených na plnenie úloh Vojenského spravodajstva sa pri zavedení pružného služobného času primerane použijú aj ustanovenia § 88 ods. 2 až 5, § 97 ods. 3 a § 143 Zákonníka práce.</w:t>
      </w:r>
    </w:p>
    <w:p w:rsidR="00271AB0" w:rsidRDefault="00271AB0" w:rsidP="001F0CFC">
      <w:pPr>
        <w:numPr>
          <w:ilvl w:val="1"/>
          <w:numId w:val="1154"/>
        </w:numPr>
        <w:spacing w:after="291" w:line="240" w:lineRule="auto"/>
        <w:ind w:left="0" w:firstLine="426"/>
      </w:pPr>
      <w:r>
        <w:t>K zániku práva z dôvodu, že nebolo vykonané v ustanovenej lehote, dochádza v prípadoch uvedených v § 93, 94 a 141; na zánik práva sa prihliadne, aj keď sa to v konaní nenamieta.</w:t>
      </w:r>
    </w:p>
    <w:p w:rsidR="00271AB0" w:rsidRDefault="00271AB0" w:rsidP="00271AB0">
      <w:pPr>
        <w:spacing w:after="20" w:line="240" w:lineRule="auto"/>
        <w:ind w:left="100" w:right="90"/>
        <w:jc w:val="center"/>
      </w:pPr>
      <w:r>
        <w:rPr>
          <w:b/>
        </w:rPr>
        <w:t>§ 218</w:t>
      </w:r>
    </w:p>
    <w:p w:rsidR="00271AB0" w:rsidRDefault="00271AB0" w:rsidP="00271AB0">
      <w:pPr>
        <w:spacing w:after="194" w:line="240" w:lineRule="auto"/>
        <w:ind w:left="100" w:right="90"/>
        <w:jc w:val="center"/>
      </w:pPr>
      <w:r>
        <w:rPr>
          <w:b/>
        </w:rPr>
        <w:t>Doručovanie</w:t>
      </w:r>
    </w:p>
    <w:p w:rsidR="00271AB0" w:rsidRDefault="00271AB0" w:rsidP="001F0CFC">
      <w:pPr>
        <w:numPr>
          <w:ilvl w:val="1"/>
          <w:numId w:val="1157"/>
        </w:numPr>
        <w:spacing w:after="200" w:line="240" w:lineRule="auto"/>
        <w:ind w:left="0" w:firstLine="426"/>
      </w:pPr>
      <w:r>
        <w:t>Rozhodnutie, personálny rozkaz a disciplinárny rozkaz sa profesionálnemu vojakovi doručujú do vlastných rúk v mieste výkonu štátnej služby, v mieste pobytu alebo kdekoľvek bude profesionálny vojak zastihnutý.</w:t>
      </w:r>
    </w:p>
    <w:p w:rsidR="00271AB0" w:rsidRDefault="00271AB0" w:rsidP="001F0CFC">
      <w:pPr>
        <w:numPr>
          <w:ilvl w:val="1"/>
          <w:numId w:val="1157"/>
        </w:numPr>
        <w:spacing w:after="200" w:line="240" w:lineRule="auto"/>
        <w:ind w:left="0" w:firstLine="426"/>
      </w:pPr>
      <w:r>
        <w:t>Rozhodnutie, personálny rozkaz a disciplinárny rozkaz sa považujú za doručené, ak profesionálny vojak rozhodnutie, personálny rozkaz alebo disciplinárny rozkaz prevezme, alebo ak doručenie rozhodnutia, personálneho rozkazu alebo disciplinárneho rozkazu bolo zmarené konaním alebo opomenutím profesionálneho vojaka. Účinky doručenia nastanú aj vtedy, ak profesionálny vojak prijatie rozhodnutia, personálneho rozkazu alebo disciplinárneho rozkazu odmietne.</w:t>
      </w:r>
    </w:p>
    <w:p w:rsidR="00271AB0" w:rsidRDefault="00271AB0" w:rsidP="001F0CFC">
      <w:pPr>
        <w:numPr>
          <w:ilvl w:val="1"/>
          <w:numId w:val="1157"/>
        </w:numPr>
        <w:spacing w:after="315" w:line="240" w:lineRule="auto"/>
        <w:ind w:left="0" w:firstLine="426"/>
      </w:pPr>
      <w:r>
        <w:t>Ak nemožno doručiť rozhodnutie, personálny rozkaz alebo disciplinárny rozkaz profesionálnemu vojakovi podľa odseku 1, doručenie sa vykoná podľa všeobecného predpisu o správnom konaní.</w:t>
      </w:r>
      <w:r>
        <w:rPr>
          <w:sz w:val="15"/>
          <w:vertAlign w:val="superscript"/>
        </w:rPr>
        <w:t>117</w:t>
      </w:r>
      <w:r>
        <w:rPr>
          <w:sz w:val="18"/>
        </w:rPr>
        <w:t>)</w:t>
      </w:r>
    </w:p>
    <w:p w:rsidR="00271AB0" w:rsidRDefault="00271AB0" w:rsidP="00271AB0">
      <w:pPr>
        <w:spacing w:after="20" w:line="240" w:lineRule="auto"/>
        <w:ind w:left="100" w:right="90"/>
        <w:jc w:val="center"/>
      </w:pPr>
      <w:r>
        <w:rPr>
          <w:b/>
        </w:rPr>
        <w:t>§ 219</w:t>
      </w:r>
    </w:p>
    <w:p w:rsidR="00271AB0" w:rsidRDefault="00271AB0" w:rsidP="00271AB0">
      <w:pPr>
        <w:spacing w:after="194" w:line="240" w:lineRule="auto"/>
        <w:ind w:left="100" w:right="90"/>
        <w:jc w:val="center"/>
      </w:pPr>
      <w:r>
        <w:rPr>
          <w:b/>
        </w:rPr>
        <w:t>Vzťah k správnemu poriadku</w:t>
      </w:r>
    </w:p>
    <w:p w:rsidR="00271AB0" w:rsidRDefault="00271AB0" w:rsidP="001F0CFC">
      <w:pPr>
        <w:numPr>
          <w:ilvl w:val="1"/>
          <w:numId w:val="1156"/>
        </w:numPr>
        <w:spacing w:after="200" w:line="240" w:lineRule="auto"/>
        <w:ind w:left="0" w:firstLine="426"/>
      </w:pPr>
      <w:r>
        <w:t>Na prieskumné konanie podľa § 100 a 101 sa vzťahuje všeobecný predpis o správnom konaní.</w:t>
      </w:r>
    </w:p>
    <w:p w:rsidR="00271AB0" w:rsidRDefault="00271AB0" w:rsidP="001F0CFC">
      <w:pPr>
        <w:numPr>
          <w:ilvl w:val="1"/>
          <w:numId w:val="1156"/>
        </w:numPr>
        <w:spacing w:after="200" w:line="240" w:lineRule="auto"/>
        <w:ind w:left="0" w:firstLine="426"/>
      </w:pPr>
      <w:r>
        <w:t>Na právne vzťahy profesionálneho vojaka sa v prípadoch uvedených v § 91 ods. 1 písm. a), b) a d) primerane vzťahujú ustanovenia § 14 až 17 a § 62 až 69 všeobecného predpisu o správnom konaní.</w:t>
      </w:r>
    </w:p>
    <w:p w:rsidR="00271AB0" w:rsidRDefault="00271AB0" w:rsidP="001F0CFC">
      <w:pPr>
        <w:numPr>
          <w:ilvl w:val="1"/>
          <w:numId w:val="1156"/>
        </w:numPr>
        <w:spacing w:after="291" w:line="240" w:lineRule="auto"/>
        <w:ind w:left="0" w:firstLine="426"/>
      </w:pPr>
      <w:r>
        <w:t>Na právne vzťahy profesionálneho vojaka sa v prípadoch uvedených v § 91 ods. 1 písm. c) primerane vzťahujú ustanovenia § 1, § 3 ods. 1, 2, 4 a 5, § 4 ods. 1, § 5, 6, § 9 až 15, § 16, 17, § 19 ods. 2, § 20 až 24, § 25 ods. 5, § 27, 28, § 31 až 33, § 37 ods. 1, § 40 až 43, § 45, 52, 53, 57, § 59 až 60a a § 62 až 70 všeobecného predpisu o správnom konaní.</w:t>
      </w:r>
    </w:p>
    <w:p w:rsidR="00271AB0" w:rsidRDefault="00271AB0" w:rsidP="00271AB0">
      <w:pPr>
        <w:spacing w:after="20" w:line="240" w:lineRule="auto"/>
        <w:ind w:left="100" w:right="90"/>
        <w:jc w:val="center"/>
      </w:pPr>
      <w:r>
        <w:rPr>
          <w:b/>
        </w:rPr>
        <w:t>§ 220</w:t>
      </w:r>
    </w:p>
    <w:p w:rsidR="00271AB0" w:rsidRDefault="00271AB0" w:rsidP="00271AB0">
      <w:pPr>
        <w:spacing w:after="194" w:line="240" w:lineRule="auto"/>
        <w:ind w:left="100" w:right="90"/>
        <w:jc w:val="center"/>
      </w:pPr>
      <w:r>
        <w:rPr>
          <w:b/>
        </w:rPr>
        <w:t>Osobitné spôsoby vykazovania údajov</w:t>
      </w:r>
    </w:p>
    <w:p w:rsidR="00271AB0" w:rsidRDefault="00271AB0" w:rsidP="00271AB0">
      <w:pPr>
        <w:spacing w:after="291" w:line="240" w:lineRule="auto"/>
        <w:ind w:left="-15" w:firstLine="441"/>
      </w:pPr>
      <w:r>
        <w:t>Ak je to nevyhnutné na utajenie činnosti alebo totožnosti profesionálneho vojaka alebo plnenia úloh Vojenského spravodajstva, môže služobný úrad používať osobitné spôsoby vykazovania údajov pri hospodárení s prostriedkami štátneho rozpočtu vrátane devízového hospodárstva, pri priznávaní a vykazovaní daní z príjmov zo závislej činnosti fyzických osôb a pri vykazovaní poistného zdravotným poisťovniam a poistného na nemocenské poistenie a dôchodkové zabezpečenie.</w:t>
      </w:r>
    </w:p>
    <w:p w:rsidR="00271AB0" w:rsidRDefault="00271AB0" w:rsidP="00271AB0">
      <w:pPr>
        <w:spacing w:after="194" w:line="240" w:lineRule="auto"/>
        <w:ind w:left="100" w:right="90"/>
        <w:jc w:val="center"/>
      </w:pPr>
      <w:r>
        <w:rPr>
          <w:b/>
        </w:rPr>
        <w:t>§ 221</w:t>
      </w:r>
    </w:p>
    <w:p w:rsidR="00271AB0" w:rsidRDefault="00271AB0" w:rsidP="001F0CFC">
      <w:pPr>
        <w:numPr>
          <w:ilvl w:val="1"/>
          <w:numId w:val="1158"/>
        </w:numPr>
        <w:spacing w:after="200" w:line="240" w:lineRule="auto"/>
        <w:ind w:left="0" w:firstLine="426"/>
      </w:pPr>
      <w:r>
        <w:t>Veliteľ môže poveriť profesionálneho vojaka zaradeného do dozornej služby alebo do strážnej služby vykonávaním prehliadky osôb vstupujúcich do chráneného objektu, ktorým je objekt ozbrojených síl, strážený priestor alebo uzavretý priestor, a vykonávaním prehliadky dopravných prostriedkov vchádzajúcich do chráneného objektu, aby sa zabránilo vneseniu zbrane alebo veci, ktorou by mohol byť ohrozený život, zdravie alebo bezpečnosť osôb alebo majetok (ďalej len "nebezpečná vec"). Poverený profesionálny vojak je oprávnený požadovať od osoby vstupujúcej do chráneného objektu vydanie zbrane alebo nebezpečnej veci do úschovy.</w:t>
      </w:r>
    </w:p>
    <w:p w:rsidR="00271AB0" w:rsidRDefault="00271AB0" w:rsidP="001F0CFC">
      <w:pPr>
        <w:numPr>
          <w:ilvl w:val="1"/>
          <w:numId w:val="1158"/>
        </w:numPr>
        <w:spacing w:after="200" w:line="240" w:lineRule="auto"/>
        <w:ind w:left="0" w:firstLine="426"/>
      </w:pPr>
      <w:r>
        <w:t>Za osobu vstupujúcu do chráneného objektu podľa odseku 1 sa považuje aj osoba v dopravnom prostriedku, ktorý vchádza do chráneného objektu.</w:t>
      </w:r>
    </w:p>
    <w:p w:rsidR="00271AB0" w:rsidRDefault="00271AB0" w:rsidP="001F0CFC">
      <w:pPr>
        <w:numPr>
          <w:ilvl w:val="1"/>
          <w:numId w:val="1158"/>
        </w:numPr>
        <w:spacing w:after="200" w:line="240" w:lineRule="auto"/>
        <w:ind w:left="0" w:firstLine="426"/>
      </w:pPr>
      <w:r>
        <w:t>Ustanovenia odsekov 1 a 2 sa vzťahujú aj na osobu a dopravný prostriedok vychádzajúce z chráneného objektu.</w:t>
      </w:r>
    </w:p>
    <w:p w:rsidR="00271AB0" w:rsidRDefault="00271AB0" w:rsidP="001F0CFC">
      <w:pPr>
        <w:numPr>
          <w:ilvl w:val="1"/>
          <w:numId w:val="1158"/>
        </w:numPr>
        <w:spacing w:after="200" w:line="240" w:lineRule="auto"/>
        <w:ind w:left="0" w:firstLine="426"/>
      </w:pPr>
      <w:r>
        <w:t>Ak poverený profesionálny vojak zistí, že osoba uvedená v odsekoch 1 až 3 má u seba zbraň alebo nebezpečnú vec alebo sa tieto nachádzajú v dopravnom prostriedku, je oprávnený ich odňať. O odňatí vydá poverený profesionálny vojak potvrdenie. Odňatú zbraň alebo nebezpečnú vec je poverený profesionálny vojak povinný vrátiť osobe pri odchode z chráneného objektu, ak tomu nebránia zákonné dôvody. Prevzatie zbrane alebo nebezpečnej veci osoba potvrdí svojím podpisom. Ak zákonné dôvody nedovoľujú odňatú zbraň alebo nebezpečnú vec vrátiť, poverený profesionálny vojak vydá osobe potvrdenie o jej odňatí a zbraň alebo nebezpečnú vec odovzdá veliteľovi, ktorý ju odovzdá príslušnému útvaru Policajného zboru.</w:t>
      </w:r>
    </w:p>
    <w:p w:rsidR="00271AB0" w:rsidRDefault="00271AB0" w:rsidP="001F0CFC">
      <w:pPr>
        <w:numPr>
          <w:ilvl w:val="1"/>
          <w:numId w:val="1158"/>
        </w:numPr>
        <w:spacing w:after="200" w:line="240" w:lineRule="auto"/>
        <w:ind w:left="0" w:firstLine="426"/>
      </w:pPr>
      <w:r>
        <w:t>Poverený profesionálny vojak je oprávnený vyviesť z chráneného objektu osobu, ktorá do tohto objektu neoprávnene vnikla alebo sa tam neoprávnene zdržuje. Ak sú na to zákonné dôvody, poverený profesionálny vojak odovzdá takúto osobu príslušnému útvaru Vojenskej polície alebo príslušnému útvaru Policajného zboru.</w:t>
      </w:r>
    </w:p>
    <w:p w:rsidR="00271AB0" w:rsidRDefault="00271AB0" w:rsidP="001F0CFC">
      <w:pPr>
        <w:numPr>
          <w:ilvl w:val="1"/>
          <w:numId w:val="1158"/>
        </w:numPr>
        <w:spacing w:after="313" w:line="240" w:lineRule="auto"/>
        <w:ind w:left="0" w:firstLine="426"/>
      </w:pPr>
      <w:r>
        <w:t>Ustanovenia odsekov 1 až 4 sa nevzťahujú na profesionálnych vojakov, ktorí plnia úlohy podľa osobitných predpisov.</w:t>
      </w:r>
      <w:r>
        <w:rPr>
          <w:sz w:val="15"/>
          <w:vertAlign w:val="superscript"/>
        </w:rPr>
        <w:t>13</w:t>
      </w:r>
      <w:r>
        <w:rPr>
          <w:sz w:val="18"/>
        </w:rPr>
        <w:t>)</w:t>
      </w:r>
    </w:p>
    <w:p w:rsidR="00271AB0" w:rsidRDefault="00271AB0" w:rsidP="00271AB0">
      <w:pPr>
        <w:spacing w:after="194" w:line="240" w:lineRule="auto"/>
        <w:ind w:left="100" w:right="90"/>
        <w:jc w:val="center"/>
      </w:pPr>
      <w:r>
        <w:rPr>
          <w:b/>
        </w:rPr>
        <w:t>§ 222</w:t>
      </w:r>
    </w:p>
    <w:p w:rsidR="00271AB0" w:rsidRDefault="00271AB0" w:rsidP="001F0CFC">
      <w:pPr>
        <w:numPr>
          <w:ilvl w:val="1"/>
          <w:numId w:val="1155"/>
        </w:numPr>
        <w:spacing w:after="200" w:line="240" w:lineRule="auto"/>
        <w:ind w:left="0" w:firstLine="426"/>
      </w:pPr>
      <w:r>
        <w:t>Občan, o ktorého prijatí do prípravnej štátnej služby bolo rozhodnuté podľa doterajšieho predpisu, a ktorému služobný pomer vznikne po účinnosti tohto zákona, sa považuje za profesionálneho vojaka v prípravnej štátnej službe podľa tohto zákona.</w:t>
      </w:r>
    </w:p>
    <w:p w:rsidR="00271AB0" w:rsidRDefault="00271AB0" w:rsidP="001F0CFC">
      <w:pPr>
        <w:numPr>
          <w:ilvl w:val="1"/>
          <w:numId w:val="1155"/>
        </w:numPr>
        <w:spacing w:after="103" w:line="240" w:lineRule="auto"/>
        <w:ind w:left="0" w:firstLine="426"/>
      </w:pPr>
      <w:r>
        <w:t>Občan, o ktorého prijatí do dočasnej štátnej služby bolo rozhodnuté podľa doterajšieho predpisu a ktorému služobný pomer vznikne po účinnosti tohto zákona, sa považuje za profesionálneho vojaka</w:t>
      </w:r>
    </w:p>
    <w:p w:rsidR="00271AB0" w:rsidRDefault="00271AB0" w:rsidP="001F0CFC">
      <w:pPr>
        <w:numPr>
          <w:ilvl w:val="0"/>
          <w:numId w:val="1159"/>
        </w:numPr>
        <w:spacing w:after="103" w:line="240" w:lineRule="auto"/>
        <w:ind w:hanging="283"/>
      </w:pPr>
      <w:r>
        <w:t>v dočasnej štátnej službe podľa tohto zákona, ak jeho štátna služba podľa § 31 ku dňu prijatia trvala menej ako 16 rokov,</w:t>
      </w:r>
    </w:p>
    <w:p w:rsidR="00271AB0" w:rsidRDefault="00271AB0" w:rsidP="001F0CFC">
      <w:pPr>
        <w:numPr>
          <w:ilvl w:val="0"/>
          <w:numId w:val="1159"/>
        </w:numPr>
        <w:spacing w:after="200" w:line="240" w:lineRule="auto"/>
        <w:ind w:hanging="283"/>
      </w:pPr>
      <w:r>
        <w:t>v stálej štátnej službe podľa tohto zákona, ak jeho štátna služba podľa § 31 ku dňu prijatia trvala 16 rokov a viac.</w:t>
      </w:r>
    </w:p>
    <w:p w:rsidR="00271AB0" w:rsidRDefault="00271AB0" w:rsidP="001F0CFC">
      <w:pPr>
        <w:numPr>
          <w:ilvl w:val="1"/>
          <w:numId w:val="1159"/>
        </w:numPr>
        <w:spacing w:after="200" w:line="240" w:lineRule="auto"/>
        <w:ind w:left="0" w:firstLine="426"/>
      </w:pPr>
      <w:r>
        <w:t>Profesionálny vojak, ktorý bol k 31. decembru 2015 podľa doterajšieho predpisu v prípravnej štátnej službe a ktorému štátna služba ku dňu účinnosti tohto zákona trvá, sa odo dňa účinnosti tohto zákona považuje za profesionálneho vojaka v prípravnej štátnej službe podľa tohto zákona.</w:t>
      </w:r>
    </w:p>
    <w:p w:rsidR="00271AB0" w:rsidRDefault="00271AB0" w:rsidP="001F0CFC">
      <w:pPr>
        <w:numPr>
          <w:ilvl w:val="1"/>
          <w:numId w:val="1159"/>
        </w:numPr>
        <w:spacing w:after="103" w:line="240" w:lineRule="auto"/>
        <w:ind w:left="0" w:firstLine="426"/>
      </w:pPr>
      <w:r>
        <w:t>Profesionálny vojak, ktorý bol k 31. decembru 2015 v dočasnej štátnej službe podľa doterajšieho predpisu vo vojenskej hodnosti desiatnik, čatár, rotný, rotmajster, nadrotmajster, štábny nadrotmajster, podpráporčík, práporčík, nadpráporčík, nadporučík, kapitán, major, podplukovník, plukovník, brigádny generál, generálmajor, generálporučík a generál a ktorému štátna služba podľa § 31 ku dňu účinnosti tohto zákona trvá</w:t>
      </w:r>
    </w:p>
    <w:p w:rsidR="00271AB0" w:rsidRDefault="00271AB0" w:rsidP="001F0CFC">
      <w:pPr>
        <w:numPr>
          <w:ilvl w:val="0"/>
          <w:numId w:val="1160"/>
        </w:numPr>
        <w:spacing w:after="103" w:line="240" w:lineRule="auto"/>
        <w:ind w:hanging="283"/>
      </w:pPr>
      <w:r>
        <w:t>menej ako 16 rokov, sa odo dňa účinnosti tohto zákona považuje za profesionálneho vojaka v dočasnej štátnej službe podľa tohto zákona,</w:t>
      </w:r>
    </w:p>
    <w:p w:rsidR="00271AB0" w:rsidRDefault="00271AB0" w:rsidP="001F0CFC">
      <w:pPr>
        <w:numPr>
          <w:ilvl w:val="0"/>
          <w:numId w:val="1160"/>
        </w:numPr>
        <w:spacing w:after="200" w:line="240" w:lineRule="auto"/>
        <w:ind w:hanging="283"/>
      </w:pPr>
      <w:r>
        <w:t>16 rokov a viac, sa odo dňa účinnosti tohto zákona považuje za profesionálneho vojaka v stálej štátnej službe podľa tohto zákona.</w:t>
      </w:r>
    </w:p>
    <w:p w:rsidR="00271AB0" w:rsidRDefault="00271AB0" w:rsidP="001F0CFC">
      <w:pPr>
        <w:numPr>
          <w:ilvl w:val="1"/>
          <w:numId w:val="1160"/>
        </w:numPr>
        <w:spacing w:after="200" w:line="240" w:lineRule="auto"/>
        <w:ind w:left="0" w:firstLine="426"/>
      </w:pPr>
      <w:r>
        <w:t>Profesionálny vojak, ktorý bol k 31. decembru 2015 v dočasnej štátnej službe podľa doterajšieho predpisu vo vojenskej hodnosti vojak 2. stupňa a slobodník a ktorému štátna služba ku dňu účinnosti tohto zákona trvá, sa odo dňa účinnosti tohto zákona považuje za profesionálneho vojaka v dočasnej štátnej službe podľa tohto zákona.</w:t>
      </w:r>
    </w:p>
    <w:p w:rsidR="00271AB0" w:rsidRDefault="00271AB0" w:rsidP="001F0CFC">
      <w:pPr>
        <w:numPr>
          <w:ilvl w:val="1"/>
          <w:numId w:val="1160"/>
        </w:numPr>
        <w:spacing w:after="200" w:line="240" w:lineRule="auto"/>
        <w:ind w:left="0" w:firstLine="426"/>
      </w:pPr>
      <w:r>
        <w:t>Profesionálnemu vojakovi podľa odseku 5 sa ustanovuje maximálna doba štátnej služby 17 rokov alebo veková hranica 55 rokov, ak tento zákon v § 223 neustanovuje inak. Maximálna doba štátnej služby alebo veková hranica sa na profesionálneho vojaka vzťahuje aj v prípade, ak bude povýšený do vojenskej hodnosti podľa tohto zákona. Pre trvanie služobného pomeru je rozhodujúca skutočnosť, ktorá u profesionálneho vojaka nastane skôr.</w:t>
      </w:r>
    </w:p>
    <w:p w:rsidR="00271AB0" w:rsidRDefault="00271AB0" w:rsidP="001F0CFC">
      <w:pPr>
        <w:numPr>
          <w:ilvl w:val="1"/>
          <w:numId w:val="1160"/>
        </w:numPr>
        <w:spacing w:after="103" w:line="240" w:lineRule="auto"/>
        <w:ind w:left="0" w:firstLine="426"/>
      </w:pPr>
      <w:r>
        <w:t>Profesionálny vojak, ktorý bol k 31. decembru 2015 v dočasnej štátnej službe podľa doterajšieho predpisu vo vojenskej hodnosti poručík a ktorému štátna služba podľa § 31 ku dňu účinnosti tohto zákona trvá</w:t>
      </w:r>
    </w:p>
    <w:p w:rsidR="00271AB0" w:rsidRDefault="00271AB0" w:rsidP="001F0CFC">
      <w:pPr>
        <w:numPr>
          <w:ilvl w:val="0"/>
          <w:numId w:val="1161"/>
        </w:numPr>
        <w:spacing w:after="103" w:line="240" w:lineRule="auto"/>
        <w:ind w:hanging="283"/>
      </w:pPr>
      <w:r>
        <w:t>menej ako 16 rokov, sa odo dňa účinnosti tohto zákona považuje za profesionálneho vojaka v dočasnej štátnej službe podľa tohto zákona,</w:t>
      </w:r>
    </w:p>
    <w:p w:rsidR="00271AB0" w:rsidRDefault="00271AB0" w:rsidP="001F0CFC">
      <w:pPr>
        <w:numPr>
          <w:ilvl w:val="0"/>
          <w:numId w:val="1161"/>
        </w:numPr>
        <w:spacing w:after="200" w:line="240" w:lineRule="auto"/>
        <w:ind w:hanging="283"/>
      </w:pPr>
      <w:r>
        <w:t>16 rokov a viac, sa odo dňa účinnosti tohto zákona považuje za profesionálneho vojaka v stálej štátnej službe podľa tohto zákona.</w:t>
      </w:r>
    </w:p>
    <w:p w:rsidR="00271AB0" w:rsidRDefault="00271AB0" w:rsidP="001F0CFC">
      <w:pPr>
        <w:numPr>
          <w:ilvl w:val="1"/>
          <w:numId w:val="1161"/>
        </w:numPr>
        <w:spacing w:after="200" w:line="240" w:lineRule="auto"/>
        <w:ind w:left="0" w:firstLine="426"/>
      </w:pPr>
      <w:r>
        <w:t>Profesionálnemu vojakovi podľa odseku 7 písm. a) sa ustanovuje maximálna doba štátnej služby 17 rokov.</w:t>
      </w:r>
    </w:p>
    <w:p w:rsidR="00271AB0" w:rsidRDefault="00271AB0" w:rsidP="001F0CFC">
      <w:pPr>
        <w:numPr>
          <w:ilvl w:val="1"/>
          <w:numId w:val="1161"/>
        </w:numPr>
        <w:spacing w:after="200" w:line="240" w:lineRule="auto"/>
        <w:ind w:left="0" w:firstLine="426"/>
      </w:pPr>
      <w:r>
        <w:t>Profesionálnemu vojakovi podľa odseku 7 písm. a), ktorý bude vymenovaný do stálej štátnej služby, a profesionálnemu vojakovi podľa odseku 7 písm. b) sa ustanovuje veková hranica 55 rokov.</w:t>
      </w:r>
    </w:p>
    <w:p w:rsidR="00271AB0" w:rsidRDefault="00271AB0" w:rsidP="001F0CFC">
      <w:pPr>
        <w:numPr>
          <w:ilvl w:val="1"/>
          <w:numId w:val="1161"/>
        </w:numPr>
        <w:spacing w:after="200" w:line="240" w:lineRule="auto"/>
        <w:ind w:left="0" w:firstLine="284"/>
      </w:pPr>
      <w:r>
        <w:t>Na profesionálneho vojaka podľa odseku 7 písm. a) sa nevzťahuje § 29 ods. 6.</w:t>
      </w:r>
    </w:p>
    <w:p w:rsidR="00271AB0" w:rsidRDefault="00271AB0" w:rsidP="00271AB0">
      <w:pPr>
        <w:spacing w:after="194" w:line="240" w:lineRule="auto"/>
        <w:ind w:left="100" w:right="90"/>
        <w:jc w:val="center"/>
      </w:pPr>
      <w:r>
        <w:rPr>
          <w:b/>
        </w:rPr>
        <w:t>§ 223</w:t>
      </w:r>
    </w:p>
    <w:p w:rsidR="00271AB0" w:rsidRDefault="00271AB0" w:rsidP="00271AB0">
      <w:pPr>
        <w:spacing w:after="103" w:line="240" w:lineRule="auto"/>
        <w:ind w:left="-15" w:firstLine="441"/>
      </w:pPr>
      <w:r>
        <w:t>(1) Služobný pomer profesionálneho vojaka podľa § 222 ods. 4, 5 a 7, ktorý do 31. januára 2016 vyjadrí písomný nesúhlas s trvaním doby štátnej služby podľa tohto zákona, trvá do</w:t>
      </w:r>
    </w:p>
    <w:p w:rsidR="00271AB0" w:rsidRDefault="00271AB0" w:rsidP="001F0CFC">
      <w:pPr>
        <w:numPr>
          <w:ilvl w:val="0"/>
          <w:numId w:val="1162"/>
        </w:numPr>
        <w:spacing w:after="103" w:line="240" w:lineRule="auto"/>
        <w:ind w:hanging="283"/>
      </w:pPr>
      <w:r>
        <w:t>uplynutia doby výsluhy v hodnosti podľa zákona č. 346/2005 Z. z. o štátnej službe profesionálnych vojakov ozbrojených síl Slovenskej republiky a o zmene a doplnení niektorých zákonov v znení neskorších predpisov (ďalej len "zákon č. 346/2005 Z. z."),</w:t>
      </w:r>
    </w:p>
    <w:p w:rsidR="00271AB0" w:rsidRDefault="00271AB0" w:rsidP="001F0CFC">
      <w:pPr>
        <w:numPr>
          <w:ilvl w:val="0"/>
          <w:numId w:val="1162"/>
        </w:numPr>
        <w:spacing w:after="104" w:line="240" w:lineRule="auto"/>
        <w:ind w:hanging="283"/>
      </w:pPr>
      <w:r>
        <w:t>uplynutia maximálnej doby služby podľa zákona č. 346/2005 Z. z.,</w:t>
      </w:r>
    </w:p>
    <w:p w:rsidR="00271AB0" w:rsidRDefault="00271AB0" w:rsidP="001F0CFC">
      <w:pPr>
        <w:numPr>
          <w:ilvl w:val="0"/>
          <w:numId w:val="1162"/>
        </w:numPr>
        <w:spacing w:after="104" w:line="240" w:lineRule="auto"/>
        <w:ind w:hanging="283"/>
      </w:pPr>
      <w:r>
        <w:t>dosiahnutia 55 rokov veku,</w:t>
      </w:r>
    </w:p>
    <w:p w:rsidR="00271AB0" w:rsidRDefault="00271AB0" w:rsidP="001F0CFC">
      <w:pPr>
        <w:numPr>
          <w:ilvl w:val="0"/>
          <w:numId w:val="1162"/>
        </w:numPr>
        <w:spacing w:after="104" w:line="240" w:lineRule="auto"/>
        <w:ind w:hanging="283"/>
      </w:pPr>
      <w:r>
        <w:t>uplynutia doby podľa § 21 ods. 7, 9, 10 a 12 zákona č. 346/2005 Z. z. alebo</w:t>
      </w:r>
    </w:p>
    <w:p w:rsidR="00271AB0" w:rsidRDefault="00271AB0" w:rsidP="001F0CFC">
      <w:pPr>
        <w:numPr>
          <w:ilvl w:val="0"/>
          <w:numId w:val="1162"/>
        </w:numPr>
        <w:spacing w:after="4" w:line="240" w:lineRule="auto"/>
        <w:ind w:hanging="283"/>
      </w:pPr>
      <w:r>
        <w:t>30. júna 2016, ak rozhodujúca skutočnosť pre trvanie služobného pomeru podľa písmen a) až</w:t>
      </w:r>
    </w:p>
    <w:p w:rsidR="00271AB0" w:rsidRDefault="00271AB0" w:rsidP="00271AB0">
      <w:pPr>
        <w:spacing w:line="240" w:lineRule="auto"/>
        <w:ind w:left="293"/>
      </w:pPr>
      <w:r>
        <w:t>d) nastane pred 30. júnom 2016.</w:t>
      </w:r>
    </w:p>
    <w:p w:rsidR="00271AB0" w:rsidRDefault="00271AB0" w:rsidP="001F0CFC">
      <w:pPr>
        <w:numPr>
          <w:ilvl w:val="1"/>
          <w:numId w:val="1163"/>
        </w:numPr>
        <w:spacing w:after="200" w:line="240" w:lineRule="auto"/>
        <w:ind w:left="0" w:firstLine="426"/>
      </w:pPr>
      <w:r>
        <w:t>Písomný nesúhlas podľa odseku 1 môže profesionálny vojak so súhlasom služobného úradu vziať späť do 31. januára 2016.</w:t>
      </w:r>
    </w:p>
    <w:p w:rsidR="00271AB0" w:rsidRDefault="00271AB0" w:rsidP="001F0CFC">
      <w:pPr>
        <w:numPr>
          <w:ilvl w:val="1"/>
          <w:numId w:val="1163"/>
        </w:numPr>
        <w:spacing w:after="103" w:line="240" w:lineRule="auto"/>
        <w:ind w:left="0" w:firstLine="426"/>
      </w:pPr>
      <w:r>
        <w:t>Služobný pomer profesionálneho vojaka podľa § 222 ods. 5, ktorý k 31. decembru 2015 dosiahol najmenej 16 rokov štátnej služby podľa § 31, trvá do</w:t>
      </w:r>
    </w:p>
    <w:p w:rsidR="00271AB0" w:rsidRDefault="00271AB0" w:rsidP="001F0CFC">
      <w:pPr>
        <w:numPr>
          <w:ilvl w:val="0"/>
          <w:numId w:val="1164"/>
        </w:numPr>
        <w:spacing w:after="104" w:line="240" w:lineRule="auto"/>
        <w:ind w:hanging="283"/>
      </w:pPr>
      <w:r>
        <w:t>uplynutia doby výsluhy v hodnosti podľa zákona č. 346/2005 Z. z.,</w:t>
      </w:r>
    </w:p>
    <w:p w:rsidR="00271AB0" w:rsidRDefault="00271AB0" w:rsidP="001F0CFC">
      <w:pPr>
        <w:numPr>
          <w:ilvl w:val="0"/>
          <w:numId w:val="1164"/>
        </w:numPr>
        <w:spacing w:after="104" w:line="240" w:lineRule="auto"/>
        <w:ind w:hanging="283"/>
      </w:pPr>
      <w:r>
        <w:t>uplynutia maximálnej doby služby podľa zákona č. 346/2005 Z. z.,</w:t>
      </w:r>
    </w:p>
    <w:p w:rsidR="00271AB0" w:rsidRDefault="00271AB0" w:rsidP="001F0CFC">
      <w:pPr>
        <w:numPr>
          <w:ilvl w:val="0"/>
          <w:numId w:val="1164"/>
        </w:numPr>
        <w:spacing w:after="104" w:line="240" w:lineRule="auto"/>
        <w:ind w:hanging="283"/>
      </w:pPr>
      <w:r>
        <w:t>uplynutia doby podľa § 21 ods. 7, 9, 10 a 12 zákona č. 346/2005 Z. z. alebo</w:t>
      </w:r>
    </w:p>
    <w:p w:rsidR="00271AB0" w:rsidRDefault="00271AB0" w:rsidP="001F0CFC">
      <w:pPr>
        <w:numPr>
          <w:ilvl w:val="0"/>
          <w:numId w:val="1164"/>
        </w:numPr>
        <w:spacing w:after="4" w:line="240" w:lineRule="auto"/>
        <w:ind w:hanging="283"/>
      </w:pPr>
      <w:r>
        <w:t>30. júna 2016, ak rozhodujúca skutočnosť pre trvanie služobného pomeru podľa písmen a) až</w:t>
      </w:r>
    </w:p>
    <w:p w:rsidR="00271AB0" w:rsidRDefault="00271AB0" w:rsidP="00271AB0">
      <w:pPr>
        <w:spacing w:line="240" w:lineRule="auto"/>
        <w:ind w:left="293"/>
      </w:pPr>
      <w:r>
        <w:t>d) nastane pred 30. júnom 2016.</w:t>
      </w:r>
    </w:p>
    <w:p w:rsidR="00271AB0" w:rsidRDefault="00271AB0" w:rsidP="001F0CFC">
      <w:pPr>
        <w:numPr>
          <w:ilvl w:val="1"/>
          <w:numId w:val="1169"/>
        </w:numPr>
        <w:spacing w:after="200" w:line="240" w:lineRule="auto"/>
        <w:ind w:left="0" w:firstLine="426"/>
      </w:pPr>
      <w:r>
        <w:t>Pre trvanie služobného pomeru podľa odseku 1 písm. a) až d) a odseku 3 písm. a) až c) je rozhodujúca skutočnosť, ktorá u profesionálneho vojaka nastane skôr.</w:t>
      </w:r>
    </w:p>
    <w:p w:rsidR="00271AB0" w:rsidRDefault="00271AB0" w:rsidP="001F0CFC">
      <w:pPr>
        <w:numPr>
          <w:ilvl w:val="1"/>
          <w:numId w:val="1169"/>
        </w:numPr>
        <w:spacing w:after="200" w:line="240" w:lineRule="auto"/>
        <w:ind w:left="0" w:firstLine="426"/>
      </w:pPr>
      <w:r>
        <w:t>Na profesionálneho vojaka podľa odseku 1 sa nevzťahuje § 29 a § 44 až 49.</w:t>
      </w:r>
    </w:p>
    <w:p w:rsidR="00271AB0" w:rsidRDefault="00271AB0" w:rsidP="001F0CFC">
      <w:pPr>
        <w:numPr>
          <w:ilvl w:val="1"/>
          <w:numId w:val="1169"/>
        </w:numPr>
        <w:spacing w:after="200" w:line="240" w:lineRule="auto"/>
        <w:ind w:left="0" w:firstLine="426"/>
      </w:pPr>
      <w:r>
        <w:t>Služobný pomer profesionálneho vojaka podľa § 222 ods. 4, 5 a 7, ktorý ku dňu účinnosti tohto zákona dosiahol vekovú hranicu podľa tohto zákona, trvá do uplynutia doby podľa § 21 ods. 12 zákona č. 346/2005 Z. z., ak mu nebude povolená výnimka z vekovej hranice podľa § 32.</w:t>
      </w:r>
    </w:p>
    <w:p w:rsidR="00271AB0" w:rsidRDefault="00271AB0" w:rsidP="001F0CFC">
      <w:pPr>
        <w:numPr>
          <w:ilvl w:val="1"/>
          <w:numId w:val="1169"/>
        </w:numPr>
        <w:spacing w:after="291" w:line="240" w:lineRule="auto"/>
        <w:ind w:left="0" w:firstLine="426"/>
      </w:pPr>
      <w:r>
        <w:t>Služobný pomer profesionálneho vojaka podľa § 222 ods. 4, 5 a 7, ktorý v čase od 1. marca 2016 do 30. júna 2016 dosiahne vekovú hranicu podľa tohto zákona a nebude mu povolená výnimka z vekovej hranice podľa § 32, trvá do 31. júla 2016.</w:t>
      </w:r>
    </w:p>
    <w:p w:rsidR="00271AB0" w:rsidRDefault="00271AB0" w:rsidP="00271AB0">
      <w:pPr>
        <w:spacing w:after="194" w:line="240" w:lineRule="auto"/>
        <w:ind w:left="100" w:right="90"/>
        <w:jc w:val="center"/>
      </w:pPr>
      <w:r>
        <w:rPr>
          <w:b/>
        </w:rPr>
        <w:t>§ 224</w:t>
      </w:r>
    </w:p>
    <w:p w:rsidR="00271AB0" w:rsidRDefault="00271AB0" w:rsidP="001F0CFC">
      <w:pPr>
        <w:numPr>
          <w:ilvl w:val="1"/>
          <w:numId w:val="1165"/>
        </w:numPr>
        <w:spacing w:after="200" w:line="240" w:lineRule="auto"/>
        <w:ind w:left="0" w:firstLine="426"/>
      </w:pPr>
      <w:r>
        <w:t>Vojenské hodnosti dosiahnuté podľa doterajších predpisov sa považujú za vojenské hodnosti podľa tohto zákona, ak nie je v § 231 ustanovené inak.</w:t>
      </w:r>
    </w:p>
    <w:p w:rsidR="00271AB0" w:rsidRDefault="00271AB0" w:rsidP="001F0CFC">
      <w:pPr>
        <w:numPr>
          <w:ilvl w:val="1"/>
          <w:numId w:val="1165"/>
        </w:numPr>
        <w:spacing w:after="200" w:line="240" w:lineRule="auto"/>
        <w:ind w:left="0" w:firstLine="426"/>
      </w:pPr>
      <w:r>
        <w:t>Zapožičanie vojenskej hodnosti podľa doterajšieho predpisu sa považuje za zapožičanie vojenskej hodnosti podľa tohto zákona.</w:t>
      </w:r>
    </w:p>
    <w:p w:rsidR="00271AB0" w:rsidRDefault="00271AB0" w:rsidP="001F0CFC">
      <w:pPr>
        <w:numPr>
          <w:ilvl w:val="1"/>
          <w:numId w:val="1165"/>
        </w:numPr>
        <w:spacing w:after="291" w:line="240" w:lineRule="auto"/>
        <w:ind w:left="0" w:firstLine="426"/>
      </w:pPr>
      <w:r>
        <w:t>Do minimálnej doby štátnej služby vo vojenskej hodnosti podľa tohto zákona sa započítava aj doba vo vojenskej hodnosti podľa doterajších predpisov.</w:t>
      </w:r>
    </w:p>
    <w:p w:rsidR="00271AB0" w:rsidRDefault="00271AB0" w:rsidP="00271AB0">
      <w:pPr>
        <w:spacing w:after="194" w:line="240" w:lineRule="auto"/>
        <w:ind w:left="100" w:right="90"/>
        <w:jc w:val="center"/>
      </w:pPr>
      <w:r>
        <w:rPr>
          <w:b/>
        </w:rPr>
        <w:t>§ 225</w:t>
      </w:r>
    </w:p>
    <w:p w:rsidR="00271AB0" w:rsidRDefault="00271AB0" w:rsidP="001F0CFC">
      <w:pPr>
        <w:numPr>
          <w:ilvl w:val="1"/>
          <w:numId w:val="1168"/>
        </w:numPr>
        <w:spacing w:after="203" w:line="240" w:lineRule="auto"/>
        <w:ind w:left="0" w:firstLine="426"/>
      </w:pPr>
      <w:r>
        <w:t>Ak bol profesionálny vojak komisiou pre konkurenčný výber určený na vymenovanie do vojenskej hodnosti alebo na povýšenie podľa doterajšieho predpisu a nebolo rozhodnuté o jeho vymenovaní do vojenskej hodnosti alebo povýšení do dňa účinnosti tohto zákona, toto určenie zaniká.</w:t>
      </w:r>
    </w:p>
    <w:p w:rsidR="00271AB0" w:rsidRDefault="00271AB0" w:rsidP="001F0CFC">
      <w:pPr>
        <w:numPr>
          <w:ilvl w:val="1"/>
          <w:numId w:val="1168"/>
        </w:numPr>
        <w:spacing w:after="200" w:line="240" w:lineRule="auto"/>
        <w:ind w:left="0" w:firstLine="426"/>
      </w:pPr>
      <w:r>
        <w:t>Profesionálny vojak, o ktorého vymenovaní do vojenskej hodnosti alebo povýšení bolo rozhodnuté pred účinnosťou tohto zákona a ku dňu účinnosti tohto zákona nebol vymenovaný do vojenskej hodnosti alebo povýšený, sa vymenuje do vojenskej hodnosti alebo povýši dňom, ktorý je uvedený v personálnom rozkaze, ak nie je v § 231 ustanovené inak.</w:t>
      </w:r>
    </w:p>
    <w:p w:rsidR="00271AB0" w:rsidRDefault="00271AB0" w:rsidP="001F0CFC">
      <w:pPr>
        <w:numPr>
          <w:ilvl w:val="1"/>
          <w:numId w:val="1168"/>
        </w:numPr>
        <w:spacing w:after="291" w:line="240" w:lineRule="auto"/>
        <w:ind w:left="0" w:firstLine="426"/>
      </w:pPr>
      <w:r>
        <w:t>Štátna služba profesionálneho vojaka podľa odseku 2, ktorý do 31. januára 2016 vyjadrí písomný nesúhlas s trvaním doby štátnej služby podľa tohto zákona, trvá do 30. júna 2016.</w:t>
      </w:r>
    </w:p>
    <w:p w:rsidR="00271AB0" w:rsidRDefault="00271AB0" w:rsidP="00271AB0">
      <w:pPr>
        <w:spacing w:after="194" w:line="240" w:lineRule="auto"/>
        <w:ind w:left="100" w:right="90"/>
        <w:jc w:val="center"/>
      </w:pPr>
      <w:r>
        <w:rPr>
          <w:b/>
        </w:rPr>
        <w:t>§ 226</w:t>
      </w:r>
    </w:p>
    <w:p w:rsidR="00271AB0" w:rsidRDefault="00271AB0" w:rsidP="001F0CFC">
      <w:pPr>
        <w:numPr>
          <w:ilvl w:val="1"/>
          <w:numId w:val="1166"/>
        </w:numPr>
        <w:spacing w:after="200" w:line="240" w:lineRule="auto"/>
        <w:ind w:left="0" w:firstLine="426"/>
      </w:pPr>
      <w:r>
        <w:t>Profesionálneho vojaka podľa § 46 a 47, ktorý odo dňa účinnosti tohto zákona do 31. januára 2016 spĺňa podmienky na vymenovanie do vojenskej hodnosti alebo povýšenie, služobný úrad dňom 1. marca 2016 vymenuje do vojenskej hodnosti alebo povýši.</w:t>
      </w:r>
    </w:p>
    <w:p w:rsidR="00271AB0" w:rsidRDefault="00271AB0" w:rsidP="001F0CFC">
      <w:pPr>
        <w:numPr>
          <w:ilvl w:val="1"/>
          <w:numId w:val="1166"/>
        </w:numPr>
        <w:spacing w:after="291" w:line="240" w:lineRule="auto"/>
        <w:ind w:left="0" w:firstLine="426"/>
      </w:pPr>
      <w:r>
        <w:t>Ustanovenie odseku 1 sa nevzťahuje na profesionálneho vojaka, ktorý vyjadril písomný nesúhlas s trvaním doby štátnej služby podľa tohto zákona.</w:t>
      </w:r>
    </w:p>
    <w:p w:rsidR="00271AB0" w:rsidRDefault="00271AB0" w:rsidP="00271AB0">
      <w:pPr>
        <w:spacing w:after="194" w:line="240" w:lineRule="auto"/>
        <w:ind w:left="100" w:right="90"/>
        <w:jc w:val="center"/>
      </w:pPr>
      <w:r>
        <w:rPr>
          <w:b/>
        </w:rPr>
        <w:t>§ 227</w:t>
      </w:r>
    </w:p>
    <w:p w:rsidR="00271AB0" w:rsidRDefault="00271AB0" w:rsidP="001F0CFC">
      <w:pPr>
        <w:numPr>
          <w:ilvl w:val="1"/>
          <w:numId w:val="1167"/>
        </w:numPr>
        <w:spacing w:after="200" w:line="240" w:lineRule="auto"/>
        <w:ind w:left="0" w:firstLine="426"/>
      </w:pPr>
      <w:r>
        <w:t>Profesionálneho vojaka v dôstojníckej hodnosti, ktorý ku dňu účinnosti tohto zákona získal vysokoškolské vzdelanie prvého stupňa, možno podľa tohto zákona opakovane ustanoviť do funkcie s plánovanou vojenskou hodnosťou poručík, nadporučík alebo kapitán, ak na ustanovenie do funkcie podľa doterajšieho predpisu postačovalo vysokoškolské vzdelanie prvého stupňa.</w:t>
      </w:r>
    </w:p>
    <w:p w:rsidR="00271AB0" w:rsidRDefault="00271AB0" w:rsidP="001F0CFC">
      <w:pPr>
        <w:numPr>
          <w:ilvl w:val="1"/>
          <w:numId w:val="1167"/>
        </w:numPr>
        <w:spacing w:after="200" w:line="240" w:lineRule="auto"/>
        <w:ind w:left="0" w:firstLine="426"/>
      </w:pPr>
      <w:r>
        <w:t>Profesionálneho vojaka v prípravnej štátnej službe, s ktorým bola uzatvorená dohoda o umožnení získania vysokoškolského vzdelania podľa doterajšieho predpisu a ktorý je k 1. januáru 2016 študentom vojenskej vysokej školy, po ukončení vysokoškolského štúdia prvého stupňa možno podľa tohto zákona ustanoviť do funkcie s plánovanou vojenskou hodnosťou poručík, ak na ustanovenie do funkcie podľa doterajšieho predpisu postačovalo vysokoškolské vzdelanie prvého stupňa.</w:t>
      </w:r>
    </w:p>
    <w:p w:rsidR="00271AB0" w:rsidRDefault="00271AB0" w:rsidP="001F0CFC">
      <w:pPr>
        <w:numPr>
          <w:ilvl w:val="1"/>
          <w:numId w:val="1167"/>
        </w:numPr>
        <w:spacing w:after="103" w:line="240" w:lineRule="auto"/>
        <w:ind w:left="0" w:firstLine="426"/>
      </w:pPr>
      <w:r>
        <w:t>Profesionálneho vojaka podľa odsekov 1 a 2 služobný úrad vyšle na svoje náklady na vysokoškolské štúdium druhého stupňa v externej forme na verejnej vysokej škole alebo štátnej vysokej škole na území Slovenskej republiky, ak profesionálny vojak</w:t>
      </w:r>
    </w:p>
    <w:p w:rsidR="00271AB0" w:rsidRDefault="00271AB0" w:rsidP="001F0CFC">
      <w:pPr>
        <w:numPr>
          <w:ilvl w:val="0"/>
          <w:numId w:val="1170"/>
        </w:numPr>
        <w:spacing w:after="104" w:line="240" w:lineRule="auto"/>
        <w:ind w:hanging="283"/>
      </w:pPr>
      <w:r>
        <w:t xml:space="preserve">požiadal o vyslanie na vysokoškolské štúdium druhého stupňa a </w:t>
      </w:r>
    </w:p>
    <w:p w:rsidR="00271AB0" w:rsidRDefault="00271AB0" w:rsidP="001F0CFC">
      <w:pPr>
        <w:numPr>
          <w:ilvl w:val="0"/>
          <w:numId w:val="1170"/>
        </w:numPr>
        <w:spacing w:after="200" w:line="240" w:lineRule="auto"/>
        <w:ind w:hanging="283"/>
      </w:pPr>
      <w:r>
        <w:t>je prijatý na vysokoškolské štúdium v študijnom odbore ustanovenom všeobecne záväzným právnym predpisom podľa § 35 ods. 3.</w:t>
      </w:r>
    </w:p>
    <w:p w:rsidR="00271AB0" w:rsidRDefault="00271AB0" w:rsidP="00271AB0">
      <w:pPr>
        <w:spacing w:line="240" w:lineRule="auto"/>
        <w:ind w:firstLine="426"/>
      </w:pPr>
      <w:r>
        <w:t>(4) Ak profesionálny vojak podľa odseku 1 nezíska vysokoškolské vzdelanie druhého stupňa do 31. decembra 2021, jeho služobný pomer sa skončí prepustením podľa tohto zákona.</w:t>
      </w:r>
    </w:p>
    <w:p w:rsidR="00271AB0" w:rsidRDefault="00271AB0" w:rsidP="001F0CFC">
      <w:pPr>
        <w:numPr>
          <w:ilvl w:val="0"/>
          <w:numId w:val="1171"/>
        </w:numPr>
        <w:spacing w:after="200" w:line="240" w:lineRule="auto"/>
        <w:ind w:firstLine="426"/>
      </w:pPr>
      <w:r>
        <w:t>Ak profesionálny vojak podľa odseku 2 nezíska vysokoškolské vzdelanie druhého stupňa do šiestich rokov odo dňa skončenia vysokoškolského štúdia prvého stupňa, jeho služobný pomer sa skončí prepustením podľa tohto zákona.</w:t>
      </w:r>
    </w:p>
    <w:p w:rsidR="00271AB0" w:rsidRDefault="00271AB0" w:rsidP="001F0CFC">
      <w:pPr>
        <w:numPr>
          <w:ilvl w:val="0"/>
          <w:numId w:val="1171"/>
        </w:numPr>
        <w:spacing w:after="200" w:line="240" w:lineRule="auto"/>
        <w:ind w:firstLine="426"/>
      </w:pPr>
      <w:r>
        <w:t>Profesionálnemu vojakovi, ktorý bol vyslaný na vysokoškolské štúdium podľa odseku 3, patria náhrady výdavkov ako pri služobnej ceste.</w:t>
      </w:r>
    </w:p>
    <w:p w:rsidR="00271AB0" w:rsidRDefault="00271AB0" w:rsidP="001F0CFC">
      <w:pPr>
        <w:numPr>
          <w:ilvl w:val="0"/>
          <w:numId w:val="1171"/>
        </w:numPr>
        <w:spacing w:after="200" w:line="240" w:lineRule="auto"/>
        <w:ind w:firstLine="426"/>
      </w:pPr>
      <w:r>
        <w:t>Na profesionálneho vojaka vyslaného na vysokoškolské štúdium druhého stupňa podľa odseku 3 sa primerane vzťahujú ustanovenia § 38 ods. 1, 4, 5, 7 a 8.</w:t>
      </w:r>
    </w:p>
    <w:p w:rsidR="00271AB0" w:rsidRDefault="00271AB0" w:rsidP="001F0CFC">
      <w:pPr>
        <w:numPr>
          <w:ilvl w:val="0"/>
          <w:numId w:val="1171"/>
        </w:numPr>
        <w:spacing w:after="291" w:line="240" w:lineRule="auto"/>
        <w:ind w:firstLine="426"/>
      </w:pPr>
      <w:r>
        <w:t>Profesionálny vojak, ktorý je k 1. januáru 2016 ustanovený do funkcie vo vojenskej odbornosti vojenské zdravotníctvo, na ktorej výkon do 31. decembra 2021 nesplní kvalifikačné predpoklady podľa § 35 ods. 3, sa prepustí zo služobného pomeru profesionálneho vojaka v súlade s ustanovením § 83 ods. 1 písm. g), ak ho nemožno ustanoviť do inej funkcie.</w:t>
      </w:r>
    </w:p>
    <w:p w:rsidR="00271AB0" w:rsidRDefault="00271AB0" w:rsidP="00271AB0">
      <w:pPr>
        <w:spacing w:after="194" w:line="240" w:lineRule="auto"/>
        <w:ind w:left="100" w:right="90"/>
        <w:jc w:val="center"/>
      </w:pPr>
      <w:r>
        <w:rPr>
          <w:b/>
        </w:rPr>
        <w:t>§ 228</w:t>
      </w:r>
    </w:p>
    <w:p w:rsidR="00271AB0" w:rsidRDefault="00271AB0" w:rsidP="001F0CFC">
      <w:pPr>
        <w:numPr>
          <w:ilvl w:val="0"/>
          <w:numId w:val="1172"/>
        </w:numPr>
        <w:spacing w:after="200" w:line="240" w:lineRule="auto"/>
        <w:ind w:firstLine="426"/>
      </w:pPr>
      <w:r>
        <w:t>Na konanie vo veciach služobného pomeru začaté pred účinnosťou tohto zákona, ktoré nebolo právoplatne skončené, a na právne vzťahy s ním súvisiace sa vzťahujú doterajšie predpisy.</w:t>
      </w:r>
    </w:p>
    <w:p w:rsidR="00271AB0" w:rsidRDefault="00271AB0" w:rsidP="001F0CFC">
      <w:pPr>
        <w:numPr>
          <w:ilvl w:val="0"/>
          <w:numId w:val="1172"/>
        </w:numPr>
        <w:spacing w:after="200" w:line="240" w:lineRule="auto"/>
        <w:ind w:firstLine="426"/>
      </w:pPr>
      <w:r>
        <w:t>Konanie vo veci prijatia občana do štátnej služby začaté pred účinnosťou tohto zákona podľa doterajších predpisov sa dokončí podľa tohto zákona.</w:t>
      </w:r>
    </w:p>
    <w:p w:rsidR="00271AB0" w:rsidRDefault="00271AB0" w:rsidP="001F0CFC">
      <w:pPr>
        <w:numPr>
          <w:ilvl w:val="0"/>
          <w:numId w:val="1172"/>
        </w:numPr>
        <w:spacing w:after="200" w:line="240" w:lineRule="auto"/>
        <w:ind w:firstLine="426"/>
      </w:pPr>
      <w:r>
        <w:t>Nároky, ktoré vznikli zo služobného pomeru pred účinnosťou tohto zákona, a právne úkony s nimi súvisiace sa posudzujú podľa doterajších predpisov; to platí aj o lehotách, ktoré začali plynúť pred účinnosťou tohto zákona.</w:t>
      </w:r>
    </w:p>
    <w:p w:rsidR="00271AB0" w:rsidRDefault="00271AB0" w:rsidP="001F0CFC">
      <w:pPr>
        <w:numPr>
          <w:ilvl w:val="0"/>
          <w:numId w:val="1172"/>
        </w:numPr>
        <w:spacing w:after="200" w:line="240" w:lineRule="auto"/>
        <w:ind w:firstLine="426"/>
      </w:pPr>
      <w:r>
        <w:t>Ak bol personálny rozkaz vydaný podľa doterajších predpisov a bol právoplatne zrušený po nadobudnutí účinnosti tohto zákona, profesionálnemu vojakovi patria nároky podľa tohto zákona.</w:t>
      </w:r>
    </w:p>
    <w:p w:rsidR="00271AB0" w:rsidRDefault="00271AB0" w:rsidP="001F0CFC">
      <w:pPr>
        <w:numPr>
          <w:ilvl w:val="0"/>
          <w:numId w:val="1172"/>
        </w:numPr>
        <w:spacing w:after="291" w:line="240" w:lineRule="auto"/>
        <w:ind w:firstLine="426"/>
      </w:pPr>
      <w:r>
        <w:t>Na konanie vo veciach služobnej disciplíny, priestupkov a na konanie o náhrade škody začaté pred účinnosťou tohto zákona, ktoré neboli právoplatne skončené, sa vzťahujú doterajšie predpisy.</w:t>
      </w:r>
    </w:p>
    <w:p w:rsidR="00271AB0" w:rsidRDefault="00271AB0" w:rsidP="00271AB0">
      <w:pPr>
        <w:spacing w:after="194" w:line="240" w:lineRule="auto"/>
        <w:ind w:left="100" w:right="90"/>
        <w:jc w:val="center"/>
      </w:pPr>
      <w:r>
        <w:rPr>
          <w:b/>
        </w:rPr>
        <w:t>§ 229</w:t>
      </w:r>
    </w:p>
    <w:p w:rsidR="00271AB0" w:rsidRDefault="00271AB0" w:rsidP="001F0CFC">
      <w:pPr>
        <w:numPr>
          <w:ilvl w:val="0"/>
          <w:numId w:val="1173"/>
        </w:numPr>
        <w:spacing w:after="200" w:line="240" w:lineRule="auto"/>
        <w:ind w:firstLine="426"/>
      </w:pPr>
      <w:r>
        <w:t>Ustanovenie profesionálneho vojaka do funkcie podľa doterajšieho predpisu sa považuje za ustanovenie do funkcie podľa tohto zákona.</w:t>
      </w:r>
    </w:p>
    <w:p w:rsidR="00271AB0" w:rsidRDefault="00271AB0" w:rsidP="001F0CFC">
      <w:pPr>
        <w:numPr>
          <w:ilvl w:val="0"/>
          <w:numId w:val="1173"/>
        </w:numPr>
        <w:spacing w:after="200" w:line="240" w:lineRule="auto"/>
        <w:ind w:firstLine="426"/>
      </w:pPr>
      <w:r>
        <w:t>Prerušenie výkonu funkcie podľa doterajšieho predpisu sa považuje za prerušenie výkonu funkcie podľa tohto zákona.</w:t>
      </w:r>
    </w:p>
    <w:p w:rsidR="00271AB0" w:rsidRDefault="00271AB0" w:rsidP="001F0CFC">
      <w:pPr>
        <w:numPr>
          <w:ilvl w:val="0"/>
          <w:numId w:val="1173"/>
        </w:numPr>
        <w:spacing w:after="200" w:line="240" w:lineRule="auto"/>
        <w:ind w:firstLine="426"/>
      </w:pPr>
      <w:r>
        <w:t>Poverenie profesionálneho vojaka zastupovaním iného profesionálneho vojaka vo funkcii podľa doterajšieho predpisu zanikne dňom nadobudnutia účinnosti tohto zákona.</w:t>
      </w:r>
    </w:p>
    <w:p w:rsidR="00271AB0" w:rsidRDefault="00271AB0" w:rsidP="001F0CFC">
      <w:pPr>
        <w:numPr>
          <w:ilvl w:val="0"/>
          <w:numId w:val="1173"/>
        </w:numPr>
        <w:spacing w:after="200" w:line="240" w:lineRule="auto"/>
        <w:ind w:firstLine="426"/>
      </w:pPr>
      <w:r>
        <w:t>Dočasné pozbavenie výkonu štátnej služby profesionálneho vojaka podľa doterajšieho predpisu sa považuje za dočasné pozbavenie výkonu štátnej služby podľa tohto zákona.</w:t>
      </w:r>
    </w:p>
    <w:p w:rsidR="00271AB0" w:rsidRDefault="00271AB0" w:rsidP="001F0CFC">
      <w:pPr>
        <w:numPr>
          <w:ilvl w:val="0"/>
          <w:numId w:val="1173"/>
        </w:numPr>
        <w:spacing w:after="200" w:line="240" w:lineRule="auto"/>
        <w:ind w:firstLine="426"/>
      </w:pPr>
      <w:r>
        <w:t>Dočasné vyčlenenie profesionálneho vojaka podľa doterajšieho predpisu sa považuje za vyčlenenie podľa tohto zákona.</w:t>
      </w:r>
    </w:p>
    <w:p w:rsidR="00271AB0" w:rsidRDefault="00271AB0" w:rsidP="001F0CFC">
      <w:pPr>
        <w:numPr>
          <w:ilvl w:val="0"/>
          <w:numId w:val="1173"/>
        </w:numPr>
        <w:spacing w:after="200" w:line="240" w:lineRule="auto"/>
        <w:ind w:firstLine="426"/>
      </w:pPr>
      <w:r>
        <w:t>Zaradenie profesionálneho vojaka do zálohy pre prechodne nezaradených profesionálnych vojakov podľa § 62 ods. 1 písm. b), d) až j) zákona č. 346/2005 Z. z. sa považuje za zaradenie do zálohy pre prechodne nezaradených profesionálnych vojakov podľa tohto zákona.</w:t>
      </w:r>
    </w:p>
    <w:p w:rsidR="00271AB0" w:rsidRDefault="00271AB0" w:rsidP="001F0CFC">
      <w:pPr>
        <w:numPr>
          <w:ilvl w:val="0"/>
          <w:numId w:val="1173"/>
        </w:numPr>
        <w:spacing w:after="200" w:line="240" w:lineRule="auto"/>
        <w:ind w:firstLine="426"/>
      </w:pPr>
      <w:r>
        <w:t>Služobný pomer profesionálneho vojaka zaradeného do zálohy pre prechodne nezaradených profesionálnych vojakov podľa § 62 ods. 1 písm. a) a c) zákona č. 346/2005 Z. z. sa skončí prepustením podľa tohto zákona. O prepustení rozhodne služobný úrad do 29. februára 2016.</w:t>
      </w:r>
    </w:p>
    <w:p w:rsidR="00271AB0" w:rsidRDefault="00271AB0" w:rsidP="001F0CFC">
      <w:pPr>
        <w:numPr>
          <w:ilvl w:val="0"/>
          <w:numId w:val="1173"/>
        </w:numPr>
        <w:spacing w:after="200" w:line="240" w:lineRule="auto"/>
        <w:ind w:firstLine="426"/>
      </w:pPr>
      <w:r>
        <w:t>Zaradenie profesionálneho vojaka do neplatenej zálohy podľa doterajšieho predpisu sa považuje za zaradenie do neplatenej zálohy podľa tohto zákona.</w:t>
      </w:r>
    </w:p>
    <w:p w:rsidR="00271AB0" w:rsidRDefault="00271AB0" w:rsidP="001F0CFC">
      <w:pPr>
        <w:numPr>
          <w:ilvl w:val="0"/>
          <w:numId w:val="1173"/>
        </w:numPr>
        <w:spacing w:after="200" w:line="240" w:lineRule="auto"/>
        <w:ind w:firstLine="426"/>
      </w:pPr>
      <w:r>
        <w:t>Zaradenie profesionálneho vojaka do zálohy pre profesionálnych vojakov zaradených do prípravy na získanie osobitných predpokladov na výkon funkcie a na hodnosť podľa doterajšieho predpisu sa považuje za zaradenie do zálohy pre profesionálnych vojakov zaradených do prípravy na získanie predpokladov na výkon funkcie a na vojenskú hodnosť podľa tohto zákona.</w:t>
      </w:r>
    </w:p>
    <w:p w:rsidR="00271AB0" w:rsidRDefault="00271AB0" w:rsidP="001F0CFC">
      <w:pPr>
        <w:numPr>
          <w:ilvl w:val="0"/>
          <w:numId w:val="1173"/>
        </w:numPr>
        <w:spacing w:after="200" w:line="240" w:lineRule="auto"/>
        <w:ind w:firstLine="284"/>
      </w:pPr>
      <w:r>
        <w:t>Vyslanie profesionálneho vojaka na plnenie úloh mimo územia Slovenskej republiky podľa doterajšieho predpisu sa považuje za vyslanie na plnenie úloh mimo územia Slovenskej republiky podľa tohto zákona.</w:t>
      </w:r>
    </w:p>
    <w:p w:rsidR="00271AB0" w:rsidRDefault="00271AB0" w:rsidP="001F0CFC">
      <w:pPr>
        <w:numPr>
          <w:ilvl w:val="0"/>
          <w:numId w:val="1173"/>
        </w:numPr>
        <w:spacing w:after="200" w:line="240" w:lineRule="auto"/>
        <w:ind w:firstLine="284"/>
      </w:pPr>
      <w:r>
        <w:t>Vyslanie profesionálneho vojaka na stáž podľa doterajšieho predpisu sa považuje za vyslanie na stáž podľa tohto zákona.</w:t>
      </w:r>
    </w:p>
    <w:p w:rsidR="00271AB0" w:rsidRDefault="00271AB0" w:rsidP="001F0CFC">
      <w:pPr>
        <w:numPr>
          <w:ilvl w:val="0"/>
          <w:numId w:val="1173"/>
        </w:numPr>
        <w:spacing w:after="200" w:line="240" w:lineRule="auto"/>
        <w:ind w:firstLine="284"/>
      </w:pPr>
      <w:r>
        <w:t>Vyslanie profesionálneho vojaka na získanie osobitných predpokladov na výkon funkcie a na hodnosť podľa doterajšieho predpisu sa považuje za vyslanie profesionálneho vojaka na získanie požiadaviek na výkon štátnej služby podľa tohto zákona.</w:t>
      </w:r>
    </w:p>
    <w:p w:rsidR="00271AB0" w:rsidRDefault="00271AB0" w:rsidP="001F0CFC">
      <w:pPr>
        <w:numPr>
          <w:ilvl w:val="0"/>
          <w:numId w:val="1173"/>
        </w:numPr>
        <w:spacing w:after="200" w:line="240" w:lineRule="auto"/>
        <w:ind w:firstLine="284"/>
      </w:pPr>
      <w:r>
        <w:t>Vyslanie profesionálneho vojaka na vysokoškolské štúdium podľa § 27a ods. 1 zákona č. 346/2005 Z. z. trvá do skončenia tohto štúdia. Profesionálnemu vojakovi sa poskytne študijné voľno v rozsahu podľa § 119.</w:t>
      </w:r>
    </w:p>
    <w:p w:rsidR="00271AB0" w:rsidRDefault="00271AB0" w:rsidP="001F0CFC">
      <w:pPr>
        <w:numPr>
          <w:ilvl w:val="0"/>
          <w:numId w:val="1173"/>
        </w:numPr>
        <w:spacing w:after="200" w:line="240" w:lineRule="auto"/>
        <w:ind w:firstLine="284"/>
      </w:pPr>
      <w:r>
        <w:t>Vyslanie profesionálneho vojaka na vysokoškolské štúdium podľa § 27a ods. 2 zákona č. 346/2005 Z. z. sa považuje za vyslanie na vysokoškolské štúdium podľa § 36; tomuto profesionálnemu vojakovi patria náhrady výdavkov ako pri služobnej ceste.</w:t>
      </w:r>
    </w:p>
    <w:p w:rsidR="00271AB0" w:rsidRDefault="00271AB0" w:rsidP="001F0CFC">
      <w:pPr>
        <w:numPr>
          <w:ilvl w:val="0"/>
          <w:numId w:val="1173"/>
        </w:numPr>
        <w:spacing w:after="200" w:line="240" w:lineRule="auto"/>
        <w:ind w:firstLine="284"/>
      </w:pPr>
      <w:r>
        <w:t>Profesionálny vojak, ktorý bol vyslaný na vysokoškolské štúdium podľa § 27a zákona č. 346/2005 Z. z., je povinný uhradiť služobnému úradu náklady spojené s vysokoškolským štúdiom alebo ich pomernú časť, ak sa jeho služobný pomer skončí pred uplynutím doby dvojnásobku dĺžky trvania vysokoškolského štúdia od jeho skončenia alebo prepustením z dôvodov podľa § 83 ods. 1 písm. c) až f), j) až n) alebo odseku 5 alebo z dôvodu podľa § 85 písm. a).</w:t>
      </w:r>
    </w:p>
    <w:p w:rsidR="00271AB0" w:rsidRDefault="00271AB0" w:rsidP="001F0CFC">
      <w:pPr>
        <w:numPr>
          <w:ilvl w:val="0"/>
          <w:numId w:val="1173"/>
        </w:numPr>
        <w:spacing w:after="200" w:line="240" w:lineRule="auto"/>
        <w:ind w:firstLine="284"/>
      </w:pPr>
      <w:r>
        <w:t>Profesionálny vojak, ktorý bol vyslaný do kurzu alebo do špecializačného štúdia podľa § 26 ods. 2 zákona č. 346/2005 Z. z., je povinný uhradiť náklady spojené s kurzom alebo špecializačným štúdiom alebo ich pomernú časť, ak sa jeho služobný pomer skončí pred uplynutím doby štvornásobku dĺžky trvania kurzu alebo špecializačného štúdia od jeho skončenia alebo prepustením z dôvodov podľa § 83 ods. 1 písm. c) až f), j) až n) alebo odseku 5 alebo z dôvodu podľa § 85 písm. a).</w:t>
      </w:r>
    </w:p>
    <w:p w:rsidR="00271AB0" w:rsidRDefault="00271AB0" w:rsidP="001F0CFC">
      <w:pPr>
        <w:numPr>
          <w:ilvl w:val="0"/>
          <w:numId w:val="1173"/>
        </w:numPr>
        <w:spacing w:after="200" w:line="240" w:lineRule="auto"/>
        <w:ind w:firstLine="284"/>
      </w:pPr>
      <w:r>
        <w:t>Práva a povinnosti vyplývajúce z písomnej dohody uzatvorenej podľa § 18 a 18a zákona č. 346/2005 Z. z. zostávajú zachované.</w:t>
      </w:r>
    </w:p>
    <w:p w:rsidR="00271AB0" w:rsidRDefault="00271AB0" w:rsidP="001F0CFC">
      <w:pPr>
        <w:numPr>
          <w:ilvl w:val="0"/>
          <w:numId w:val="1173"/>
        </w:numPr>
        <w:spacing w:after="4" w:line="240" w:lineRule="auto"/>
        <w:ind w:firstLine="284"/>
      </w:pPr>
      <w:r>
        <w:t>Služobné voľno poskytnuté profesionálnemu vojakovi podľa § 104a zákona č. 346/2005 Z. z. sa započítava do nároku na študijné voľno podľa § 119.</w:t>
      </w:r>
    </w:p>
    <w:p w:rsidR="00271AB0" w:rsidRDefault="00271AB0" w:rsidP="00271AB0">
      <w:pPr>
        <w:spacing w:after="291" w:line="240" w:lineRule="auto"/>
        <w:ind w:left="-15" w:firstLine="284"/>
      </w:pPr>
      <w:r>
        <w:t>(19) Nárok na náhradné voľno za štátnu službu nadčas, ktorý profesionálnemu vojakovi vznikol pred účinnosťou tohto zákona, sa posudzuje podľa doterajších predpisov. Takéto náhradné voľno sa poskytuje podľa tohto zákona.</w:t>
      </w:r>
    </w:p>
    <w:p w:rsidR="00271AB0" w:rsidRDefault="00271AB0" w:rsidP="00271AB0">
      <w:pPr>
        <w:spacing w:after="194" w:line="240" w:lineRule="auto"/>
        <w:ind w:left="100" w:right="90"/>
        <w:jc w:val="center"/>
      </w:pPr>
      <w:r>
        <w:rPr>
          <w:b/>
        </w:rPr>
        <w:t>§ 230</w:t>
      </w:r>
    </w:p>
    <w:p w:rsidR="00271AB0" w:rsidRDefault="00271AB0" w:rsidP="001F0CFC">
      <w:pPr>
        <w:numPr>
          <w:ilvl w:val="0"/>
          <w:numId w:val="1178"/>
        </w:numPr>
        <w:spacing w:after="200" w:line="240" w:lineRule="auto"/>
        <w:ind w:firstLine="426"/>
      </w:pPr>
      <w:r>
        <w:t>Profesionálnemu vojakovi, ktorému boli pred účinnosťou tohto zákona poskytované náhrady cestovných výdavkov alebo náhrady za použitie súkromného cestného motorového vozidla podľa § 162 ods. 3 zákona č. 346/2005 Z. z., nárok na ich poskytovanie dňom účinnosti tohto zákona zaniká.</w:t>
      </w:r>
    </w:p>
    <w:p w:rsidR="00271AB0" w:rsidRDefault="00271AB0" w:rsidP="001F0CFC">
      <w:pPr>
        <w:numPr>
          <w:ilvl w:val="0"/>
          <w:numId w:val="1178"/>
        </w:numPr>
        <w:spacing w:after="200" w:line="240" w:lineRule="auto"/>
        <w:ind w:firstLine="426"/>
      </w:pPr>
      <w:r>
        <w:t>Profesionálnemu vojakovi podľa odseku 1 patrí odo dňa účinnosti tohto zákona náhrada na návštevu rodiny za cestu do miesta, v ktorom sa nachádza domácnosť podľa § 198 ods. 2 a späť jedenkrát za každý kalendárny týždeň za podmienok podľa § 198 ods. 1 až 3 a 5 až 7, najdlhšie však počas troch rokov odo dňa účinnosti tohto zákona.</w:t>
      </w:r>
    </w:p>
    <w:p w:rsidR="00271AB0" w:rsidRDefault="00271AB0" w:rsidP="001F0CFC">
      <w:pPr>
        <w:numPr>
          <w:ilvl w:val="0"/>
          <w:numId w:val="1178"/>
        </w:numPr>
        <w:spacing w:after="203" w:line="240" w:lineRule="auto"/>
        <w:ind w:firstLine="426"/>
      </w:pPr>
      <w:r>
        <w:t>Profesionálnemu vojakovi podľa odseku 1, ktorý bude po účinnosti tohto zákona ustanovený alebo vymenovaný do funkcie v inom mieste výkonu štátnej služby, ktoré je v inej obci ako doterajšie miesto výkonu štátnej služby, a v inej obci, než v ktorej sa nachádza domácnosť podľa § 198 ods. 2, patrí náhrada na návštevu rodiny za cestu do miesta, v ktorom sa nachádza domácnosť podľa § 198 ods. 2, a späť jedenkrát za každý kalendárny týždeň za podmienok podľa § 198 ods. 1 až 3 a 5 až 7 počas troch rokov odo dňa ustanovenia alebo vymenovania do funkcie v inom mieste výkonu štátnej služby.</w:t>
      </w:r>
    </w:p>
    <w:p w:rsidR="00271AB0" w:rsidRDefault="00271AB0" w:rsidP="001F0CFC">
      <w:pPr>
        <w:numPr>
          <w:ilvl w:val="0"/>
          <w:numId w:val="1178"/>
        </w:numPr>
        <w:spacing w:after="200" w:line="240" w:lineRule="auto"/>
        <w:ind w:firstLine="426"/>
      </w:pPr>
      <w:r>
        <w:t>Profesionálnemu vojakovi, ktorému bol pred účinnosťou tohto zákona poskytovaný príspevok na bývanie, nárok na jeho poskytovanie dňom účinnosti tohto zákona zaniká.</w:t>
      </w:r>
    </w:p>
    <w:p w:rsidR="00271AB0" w:rsidRDefault="00271AB0" w:rsidP="001F0CFC">
      <w:pPr>
        <w:numPr>
          <w:ilvl w:val="0"/>
          <w:numId w:val="1178"/>
        </w:numPr>
        <w:spacing w:after="200" w:line="240" w:lineRule="auto"/>
        <w:ind w:firstLine="426"/>
      </w:pPr>
      <w:r>
        <w:t>Ak služobný úrad podľa predpisov platných do 31. decembra 2015 vyplácal príspevok na bývanie v nižšej sume, ako patril, alebo príspevok na bývanie nevyplácal, hoci profesionálny vojak v dočasnej štátnej službe splnil povinnosti podľa predpisov platných do 31. decembra 2015, služobný úrad doplatí profesionálnemu vojakovi príspevok na bývanie za čas, za ktorý ho vyplácal v nižšej sume, alebo príspevok na bývanie vyplatí za čas, za ktorý ho nevyplácal.</w:t>
      </w:r>
    </w:p>
    <w:p w:rsidR="00271AB0" w:rsidRDefault="00271AB0" w:rsidP="001F0CFC">
      <w:pPr>
        <w:numPr>
          <w:ilvl w:val="0"/>
          <w:numId w:val="1178"/>
        </w:numPr>
        <w:spacing w:after="200" w:line="240" w:lineRule="auto"/>
        <w:ind w:firstLine="426"/>
      </w:pPr>
      <w:r>
        <w:t>Nárok na doplatenie alebo vyplatenie príspevku na bývanie podľa odseku 5 zaniká uplynutím jedného roka od poslednej výplaty príspevku na bývanie v nižšej sume, ako patril, alebo od posledného kalendárneho mesiaca, za ktorý služobný úrad mal príspevok na bývanie vyplatiť.</w:t>
      </w:r>
    </w:p>
    <w:p w:rsidR="00271AB0" w:rsidRDefault="00271AB0" w:rsidP="001F0CFC">
      <w:pPr>
        <w:numPr>
          <w:ilvl w:val="0"/>
          <w:numId w:val="1178"/>
        </w:numPr>
        <w:spacing w:after="200" w:line="240" w:lineRule="auto"/>
        <w:ind w:firstLine="426"/>
      </w:pPr>
      <w:r>
        <w:t>Ak profesionálny vojak v dočasnej štátnej službe spôsobil, že služobný úrad mu príspevok na bývanie podľa predpisov platných do 31. decembra 2015 vyplatil neoprávnene, je povinný príspevok na bývanie alebo jeho časť vrátiť. Nárok na vrátenie príspevku na bývanie vyplateného neoprávnene alebo na vrátenie jeho časti zaniká uplynutím dvoch rokov odo dňa, keď služobný úrad túto skutočnosť zistil, najneskôr uplynutím troch rokov odo dňa poslednej neoprávnenej výplaty príspevku na bývanie.</w:t>
      </w:r>
    </w:p>
    <w:p w:rsidR="00271AB0" w:rsidRDefault="00271AB0" w:rsidP="001F0CFC">
      <w:pPr>
        <w:numPr>
          <w:ilvl w:val="0"/>
          <w:numId w:val="1178"/>
        </w:numPr>
        <w:spacing w:after="200" w:line="240" w:lineRule="auto"/>
        <w:ind w:firstLine="426"/>
      </w:pPr>
      <w:r>
        <w:t>Profesionálnemu vojakovi, ktorému vznikol služobný pomer pred 1. januárom 2016, patrí odo dňa účinnosti tohto zákona stabilizačný príspevok v sume a za podmienok podľa § 190 až 192.</w:t>
      </w:r>
    </w:p>
    <w:p w:rsidR="00271AB0" w:rsidRDefault="00271AB0" w:rsidP="001F0CFC">
      <w:pPr>
        <w:numPr>
          <w:ilvl w:val="0"/>
          <w:numId w:val="1178"/>
        </w:numPr>
        <w:spacing w:after="200" w:line="240" w:lineRule="auto"/>
        <w:ind w:firstLine="426"/>
      </w:pPr>
      <w:r>
        <w:t>Profesionálny vojak podľa odseku 8 čestné vyhlásenie podľa § 191 ods. 2 nepredkladá.</w:t>
      </w:r>
    </w:p>
    <w:p w:rsidR="00271AB0" w:rsidRDefault="00271AB0" w:rsidP="001F0CFC">
      <w:pPr>
        <w:numPr>
          <w:ilvl w:val="0"/>
          <w:numId w:val="1178"/>
        </w:numPr>
        <w:spacing w:after="200" w:line="240" w:lineRule="auto"/>
        <w:ind w:firstLine="284"/>
      </w:pPr>
      <w:r>
        <w:t>Pilotovi, ktorému patril osobitný stabilizačný príspevok podľa § 205 zákona č. 346/2005 Z. z., patrí odo dňa účinnosti tohto zákona osobitný stabilizačný príspevok za podmienok a v sume podľa § 193.</w:t>
      </w:r>
    </w:p>
    <w:p w:rsidR="00271AB0" w:rsidRDefault="00271AB0" w:rsidP="001F0CFC">
      <w:pPr>
        <w:numPr>
          <w:ilvl w:val="0"/>
          <w:numId w:val="1178"/>
        </w:numPr>
        <w:spacing w:after="291" w:line="240" w:lineRule="auto"/>
        <w:ind w:firstLine="284"/>
      </w:pPr>
      <w:r>
        <w:t>Stabilizačný príspevok priznaný profesionálnemu vojakovi podľa predpisov platných do 31. decembra 2015 sa profesionálnemu vojakovi vyplatí v rozsahu a spôsobom podľa predpisov platných do 31. decembra 2015. Nárok na stabilizačný príspevok a osobitný stabilizačný príspevok podľa tohto zákona nie je dotknutý.</w:t>
      </w:r>
    </w:p>
    <w:p w:rsidR="00271AB0" w:rsidRDefault="00271AB0" w:rsidP="00271AB0">
      <w:pPr>
        <w:spacing w:after="194" w:line="240" w:lineRule="auto"/>
        <w:ind w:left="100" w:right="90"/>
        <w:jc w:val="center"/>
      </w:pPr>
      <w:r>
        <w:rPr>
          <w:b/>
        </w:rPr>
        <w:t>§ 231</w:t>
      </w:r>
    </w:p>
    <w:p w:rsidR="00271AB0" w:rsidRDefault="00271AB0" w:rsidP="001F0CFC">
      <w:pPr>
        <w:numPr>
          <w:ilvl w:val="0"/>
          <w:numId w:val="1174"/>
        </w:numPr>
        <w:spacing w:after="200" w:line="240" w:lineRule="auto"/>
        <w:ind w:firstLine="426"/>
      </w:pPr>
      <w:r>
        <w:t>Profesionálnemu vojakovi vo vojenskej hodnosti podpráporčík odo dňa účinnosti tohto zákona patrí vojenská hodnosť rotný.</w:t>
      </w:r>
    </w:p>
    <w:p w:rsidR="00271AB0" w:rsidRDefault="00271AB0" w:rsidP="001F0CFC">
      <w:pPr>
        <w:numPr>
          <w:ilvl w:val="0"/>
          <w:numId w:val="1174"/>
        </w:numPr>
        <w:spacing w:after="200" w:line="240" w:lineRule="auto"/>
        <w:ind w:firstLine="426"/>
      </w:pPr>
      <w:r>
        <w:t>Profesionálnemu vojakovi vo vojenskej hodnosti práporčík odo dňa účinnosti tohto zákona patrí vojenská hodnosť rotmajster.</w:t>
      </w:r>
    </w:p>
    <w:p w:rsidR="00271AB0" w:rsidRDefault="00271AB0" w:rsidP="001F0CFC">
      <w:pPr>
        <w:numPr>
          <w:ilvl w:val="0"/>
          <w:numId w:val="1174"/>
        </w:numPr>
        <w:spacing w:after="200" w:line="240" w:lineRule="auto"/>
        <w:ind w:firstLine="426"/>
      </w:pPr>
      <w:r>
        <w:t>Profesionálnemu vojakovi vo vojenskej hodnosti nadpráporčík odo dňa účinnosti tohto zákona patrí vojenská hodnosť nadrotmajster.</w:t>
      </w:r>
    </w:p>
    <w:p w:rsidR="00271AB0" w:rsidRDefault="00271AB0" w:rsidP="001F0CFC">
      <w:pPr>
        <w:numPr>
          <w:ilvl w:val="0"/>
          <w:numId w:val="1174"/>
        </w:numPr>
        <w:spacing w:after="200" w:line="240" w:lineRule="auto"/>
        <w:ind w:firstLine="426"/>
      </w:pPr>
      <w:r>
        <w:t>Zapožičanie vojenskej hodnosti podpráporčík podľa doterajšieho predpisu sa považuje za zapožičanie vojenskej hodnosti rotný podľa tohto zákona.</w:t>
      </w:r>
    </w:p>
    <w:p w:rsidR="00271AB0" w:rsidRDefault="00271AB0" w:rsidP="001F0CFC">
      <w:pPr>
        <w:numPr>
          <w:ilvl w:val="0"/>
          <w:numId w:val="1174"/>
        </w:numPr>
        <w:spacing w:after="204" w:line="240" w:lineRule="auto"/>
        <w:ind w:firstLine="426"/>
      </w:pPr>
      <w:r>
        <w:t>Zapožičanie vojenskej hodnosti práporčík podľa doterajšieho predpisu sa považuje za zapožičanie vojenskej hodnosti rotmajster podľa tohto zákona.</w:t>
      </w:r>
    </w:p>
    <w:p w:rsidR="00271AB0" w:rsidRDefault="00271AB0" w:rsidP="001F0CFC">
      <w:pPr>
        <w:numPr>
          <w:ilvl w:val="0"/>
          <w:numId w:val="1174"/>
        </w:numPr>
        <w:spacing w:after="200" w:line="240" w:lineRule="auto"/>
        <w:ind w:firstLine="426"/>
      </w:pPr>
      <w:r>
        <w:t>Zapožičanie vojenskej hodnosti nadpráporčík podľa doterajšieho predpisu sa považuje za zapožičanie vojenskej hodnosti nadrotmajster podľa tohto zákona.</w:t>
      </w:r>
    </w:p>
    <w:p w:rsidR="00271AB0" w:rsidRDefault="00271AB0" w:rsidP="001F0CFC">
      <w:pPr>
        <w:numPr>
          <w:ilvl w:val="0"/>
          <w:numId w:val="1174"/>
        </w:numPr>
        <w:spacing w:after="200" w:line="240" w:lineRule="auto"/>
        <w:ind w:firstLine="426"/>
      </w:pPr>
      <w:r>
        <w:t>Profesionálnemu vojakovi, o ktorého vymenovaní do vojenskej hodnosti podpráporčík bolo rozhodnuté pred účinnosťou tohto zákona a ktorý ku dňu účinnosti tohto zákona nebol vymenovaný do tejto vojenskej hodnosti, patrí vojenská hodnosť rotný odo dňa uvedeného v personálnom rozkaze.</w:t>
      </w:r>
    </w:p>
    <w:p w:rsidR="00271AB0" w:rsidRDefault="00271AB0" w:rsidP="001F0CFC">
      <w:pPr>
        <w:numPr>
          <w:ilvl w:val="0"/>
          <w:numId w:val="1174"/>
        </w:numPr>
        <w:spacing w:after="200" w:line="240" w:lineRule="auto"/>
        <w:ind w:firstLine="426"/>
      </w:pPr>
      <w:r>
        <w:t>Profesionálnemu vojakovi, o ktorého povýšení do vojenskej hodnosti práporčík bolo rozhodnuté pred účinnosťou tohto zákona a ktorý ku dňu účinnosti tohto zákona nebol do tejto vojenskej hodnosti povýšený, patrí vojenská hodnosť rotmajster odo dňa uvedeného v personálnom rozkaze.</w:t>
      </w:r>
    </w:p>
    <w:p w:rsidR="00271AB0" w:rsidRDefault="00271AB0" w:rsidP="001F0CFC">
      <w:pPr>
        <w:numPr>
          <w:ilvl w:val="0"/>
          <w:numId w:val="1174"/>
        </w:numPr>
        <w:spacing w:after="200" w:line="240" w:lineRule="auto"/>
        <w:ind w:firstLine="426"/>
      </w:pPr>
      <w:r>
        <w:t>Profesionálnemu vojakovi, o ktorého povýšení do vojenskej hodnosti nadpráporčík bolo rozhodnuté pred účinnosťou tohto zákona a ktorý ku dňu účinnosti tohto zákona nebol do tejto vojenskej hodnosti povýšený, patrí vojenská hodnosť nadrotmajster odo dňa uvedeného v personálnom rozkaze.</w:t>
      </w:r>
    </w:p>
    <w:p w:rsidR="00271AB0" w:rsidRDefault="00271AB0" w:rsidP="001F0CFC">
      <w:pPr>
        <w:numPr>
          <w:ilvl w:val="0"/>
          <w:numId w:val="1174"/>
        </w:numPr>
        <w:spacing w:after="200" w:line="240" w:lineRule="auto"/>
        <w:ind w:firstLine="284"/>
      </w:pPr>
      <w:r>
        <w:t>Do minimálnej doby štátnej služby vo vojenskej hodnosti podľa tohto zákona sa profesionálnemu vojakovi podľa odsekov 1 až 3 započítava aj doba v poslednej dosiahnutej vojenskej hodnosti v hodnostnom zbore práporčíkov podľa doterajších predpisov.</w:t>
      </w:r>
    </w:p>
    <w:p w:rsidR="00271AB0" w:rsidRDefault="00271AB0" w:rsidP="001F0CFC">
      <w:pPr>
        <w:numPr>
          <w:ilvl w:val="0"/>
          <w:numId w:val="1174"/>
        </w:numPr>
        <w:spacing w:after="291" w:line="240" w:lineRule="auto"/>
        <w:ind w:firstLine="284"/>
      </w:pPr>
      <w:r>
        <w:t>Zmena plánovanej vojenskej hodnosti z hodnostného zboru práporčíkov na vojenskú hodnosť v hodnostnom zbore poddôstojníkov sa nepovažuje za organizačnú zmenu podľa tohto zákona.</w:t>
      </w:r>
    </w:p>
    <w:p w:rsidR="00271AB0" w:rsidRDefault="00271AB0" w:rsidP="00271AB0">
      <w:pPr>
        <w:spacing w:after="194" w:line="240" w:lineRule="auto"/>
        <w:ind w:left="100" w:right="90"/>
        <w:jc w:val="center"/>
      </w:pPr>
      <w:r>
        <w:rPr>
          <w:b/>
        </w:rPr>
        <w:t>§ 232</w:t>
      </w:r>
    </w:p>
    <w:p w:rsidR="00271AB0" w:rsidRDefault="00271AB0" w:rsidP="001F0CFC">
      <w:pPr>
        <w:numPr>
          <w:ilvl w:val="0"/>
          <w:numId w:val="1176"/>
        </w:numPr>
        <w:spacing w:after="200" w:line="240" w:lineRule="auto"/>
        <w:ind w:firstLine="426"/>
      </w:pPr>
      <w:r>
        <w:t>Profesionálnemu vojakovi, na ktorého sa vzťahuje § 231, patrí doplatok do výšky služobného platu, ktorý mu patril k 31. decembru 2015, ak služobný plat, ktorý mu patril k 31. decembru 2015, je vyšší ako služobný plat, ktorý mu patrí odo dňa účinnosti tohto zákona.</w:t>
      </w:r>
    </w:p>
    <w:p w:rsidR="00271AB0" w:rsidRDefault="00271AB0" w:rsidP="001F0CFC">
      <w:pPr>
        <w:numPr>
          <w:ilvl w:val="0"/>
          <w:numId w:val="1176"/>
        </w:numPr>
        <w:spacing w:after="200" w:line="240" w:lineRule="auto"/>
        <w:ind w:firstLine="426"/>
      </w:pPr>
      <w:r>
        <w:t>Výška doplatku podľa odseku 1 sa počas trvania služobného pomeru nemení.</w:t>
      </w:r>
    </w:p>
    <w:p w:rsidR="00271AB0" w:rsidRDefault="00271AB0" w:rsidP="001F0CFC">
      <w:pPr>
        <w:numPr>
          <w:ilvl w:val="0"/>
          <w:numId w:val="1176"/>
        </w:numPr>
        <w:spacing w:after="200" w:line="240" w:lineRule="auto"/>
        <w:ind w:firstLine="426"/>
      </w:pPr>
      <w:r>
        <w:t>Profesionálnemu vojakovi, ktorému patril služobný plat k 31. decembru 2015 zo zapožičanej vojenskej hodnosti patrí doplatok do výšky služobného platu, ktorý mu patril k 31. decembru 2015, ak služobný plat, ktorý profesionálnemu vojakovi patril k 31. decembru 2015, je vyšší ako služobný plat, ktorý mu patrí odo dňa účinnosti tohto zákona. Doplatok podľa prvej vety sa profesionálnemu vojakovi poskytuje počas trvania zapožičania vojenskej hodnosti podľa doterajšieho predpisu.</w:t>
      </w:r>
    </w:p>
    <w:p w:rsidR="00271AB0" w:rsidRDefault="00271AB0" w:rsidP="001F0CFC">
      <w:pPr>
        <w:numPr>
          <w:ilvl w:val="0"/>
          <w:numId w:val="1176"/>
        </w:numPr>
        <w:spacing w:after="200" w:line="240" w:lineRule="auto"/>
        <w:ind w:firstLine="426"/>
      </w:pPr>
      <w:r>
        <w:t>Profesionálnemu vojakovi vyčlenenému na plnenie úloh Vojenského spravodajstva sa doplatok podľa odseku 1 poskytuje do času, kým sa rozdiel podľa odseku 1 neodstráni, najdlhšie však do ustanovenia do inej funkcie podľa tohto zákona s vyššou alebo nižšou plánovanou vojenskou hodnosťou.</w:t>
      </w:r>
    </w:p>
    <w:p w:rsidR="00271AB0" w:rsidRDefault="00271AB0" w:rsidP="001F0CFC">
      <w:pPr>
        <w:numPr>
          <w:ilvl w:val="0"/>
          <w:numId w:val="1176"/>
        </w:numPr>
        <w:spacing w:after="291" w:line="240" w:lineRule="auto"/>
        <w:ind w:firstLine="426"/>
      </w:pPr>
      <w:r>
        <w:t>Profesionálnemu vojakovi podľa odseku 4 po skončení vyčlenenia na plnenie úloh Vojenského spravodajstva podľa tohto zákona doplatok podľa odsekov 1 a 2 nepatrí.</w:t>
      </w:r>
    </w:p>
    <w:p w:rsidR="00271AB0" w:rsidRDefault="00271AB0" w:rsidP="00271AB0">
      <w:pPr>
        <w:spacing w:after="194" w:line="240" w:lineRule="auto"/>
        <w:ind w:left="100" w:right="90"/>
        <w:jc w:val="center"/>
      </w:pPr>
      <w:r>
        <w:rPr>
          <w:b/>
        </w:rPr>
        <w:t>§ 233</w:t>
      </w:r>
    </w:p>
    <w:p w:rsidR="00271AB0" w:rsidRDefault="00271AB0" w:rsidP="001F0CFC">
      <w:pPr>
        <w:numPr>
          <w:ilvl w:val="0"/>
          <w:numId w:val="1175"/>
        </w:numPr>
        <w:spacing w:after="200" w:line="240" w:lineRule="auto"/>
        <w:ind w:firstLine="426"/>
      </w:pPr>
      <w:r>
        <w:t>Povolenie nosiť vojenskú rovnošatu vydané podľa doterajších predpisov sa považuje za povolenie nosiť vojenskú rovnošatu podľa tohto zákona.</w:t>
      </w:r>
    </w:p>
    <w:p w:rsidR="00271AB0" w:rsidRDefault="00271AB0" w:rsidP="001F0CFC">
      <w:pPr>
        <w:numPr>
          <w:ilvl w:val="0"/>
          <w:numId w:val="1175"/>
        </w:numPr>
        <w:spacing w:after="291" w:line="240" w:lineRule="auto"/>
        <w:ind w:firstLine="426"/>
      </w:pPr>
      <w:r>
        <w:t>Profesionálneho vojaka, ktorý bol prijatý do štátnej služby podľa doterajších predpisov, služobný úrad oboznámi s ustanoveniami o zákaze diskriminácie podľa § 4 ods. 1 až 5 do 29. februára 2016.</w:t>
      </w:r>
    </w:p>
    <w:p w:rsidR="00271AB0" w:rsidRDefault="00271AB0" w:rsidP="00271AB0">
      <w:pPr>
        <w:spacing w:after="194" w:line="240" w:lineRule="auto"/>
        <w:ind w:left="100" w:right="90"/>
        <w:jc w:val="center"/>
      </w:pPr>
      <w:r>
        <w:rPr>
          <w:b/>
        </w:rPr>
        <w:t>§ 234</w:t>
      </w:r>
    </w:p>
    <w:p w:rsidR="00271AB0" w:rsidRDefault="00271AB0" w:rsidP="001F0CFC">
      <w:pPr>
        <w:numPr>
          <w:ilvl w:val="0"/>
          <w:numId w:val="1179"/>
        </w:numPr>
        <w:spacing w:after="200" w:line="240" w:lineRule="auto"/>
        <w:ind w:firstLine="426"/>
      </w:pPr>
      <w:r>
        <w:t>Ak sa vo všeobecne záväzných právnych predpisoch používa pojem "profesionálna služba", rozumie sa tým "štátna služba profesionálneho vojaka".</w:t>
      </w:r>
    </w:p>
    <w:p w:rsidR="00271AB0" w:rsidRDefault="00271AB0" w:rsidP="001F0CFC">
      <w:pPr>
        <w:numPr>
          <w:ilvl w:val="0"/>
          <w:numId w:val="1179"/>
        </w:numPr>
        <w:spacing w:after="200" w:line="240" w:lineRule="auto"/>
        <w:ind w:firstLine="426"/>
      </w:pPr>
      <w:r>
        <w:t>Ak sa vo všeobecne záväzných právnych predpisoch používa pojem "služobný príjem profesionálneho vojaka", rozumie sa tým "služobný plat profesionálneho vojaka".</w:t>
      </w:r>
    </w:p>
    <w:p w:rsidR="00271AB0" w:rsidRDefault="00271AB0" w:rsidP="001F0CFC">
      <w:pPr>
        <w:numPr>
          <w:ilvl w:val="0"/>
          <w:numId w:val="1179"/>
        </w:numPr>
        <w:spacing w:after="200" w:line="240" w:lineRule="auto"/>
        <w:ind w:firstLine="426"/>
      </w:pPr>
      <w:r>
        <w:t>Ak sa vo všeobecne záväzných právnych predpisoch používa pojem "priemerný zárobok profesionálneho vojaka", rozumie sa tým "služobný plat" priznaný profesionálnemu vojakovi v čase, keď vznikol dôvod na jeho použitie.</w:t>
      </w:r>
    </w:p>
    <w:p w:rsidR="00271AB0" w:rsidRDefault="00271AB0" w:rsidP="001F0CFC">
      <w:pPr>
        <w:numPr>
          <w:ilvl w:val="0"/>
          <w:numId w:val="1179"/>
        </w:numPr>
        <w:spacing w:after="291" w:line="240" w:lineRule="auto"/>
        <w:ind w:firstLine="426"/>
      </w:pPr>
      <w:r>
        <w:t>Ak sa vo všeobecne záväzných právnych predpisoch používa pojem "mzda" alebo "náhrada mzdy", rozumie sa tým u profesionálneho vojaka "plat", ktorý mu bol priznaný v čase, keď vznikol dôvod na jeho použitie.</w:t>
      </w:r>
    </w:p>
    <w:p w:rsidR="00271AB0" w:rsidRDefault="00271AB0" w:rsidP="00271AB0">
      <w:pPr>
        <w:spacing w:after="194" w:line="240" w:lineRule="auto"/>
        <w:ind w:left="100" w:right="90"/>
        <w:jc w:val="center"/>
      </w:pPr>
      <w:r>
        <w:rPr>
          <w:b/>
        </w:rPr>
        <w:t>§ 235</w:t>
      </w:r>
    </w:p>
    <w:p w:rsidR="00271AB0" w:rsidRDefault="00271AB0" w:rsidP="001F0CFC">
      <w:pPr>
        <w:numPr>
          <w:ilvl w:val="0"/>
          <w:numId w:val="1177"/>
        </w:numPr>
        <w:spacing w:after="200" w:line="240" w:lineRule="auto"/>
        <w:ind w:firstLine="426"/>
      </w:pPr>
      <w:r>
        <w:t>Odtlačky prstov, biologická vzorka odobratá profesionálnemu vojakovi a panoramatická röntgenová snímka chrupu oboch čeľustí spracované do 31. decembra 2015 tvoria obsah registra identifikačnej databázy profesionálneho vojaka podľa tohto zákona.</w:t>
      </w:r>
    </w:p>
    <w:p w:rsidR="00271AB0" w:rsidRDefault="00271AB0" w:rsidP="001F0CFC">
      <w:pPr>
        <w:numPr>
          <w:ilvl w:val="0"/>
          <w:numId w:val="1177"/>
        </w:numPr>
        <w:spacing w:after="291" w:line="240" w:lineRule="auto"/>
        <w:ind w:firstLine="426"/>
      </w:pPr>
      <w:r>
        <w:t>Služobný úrad do 31. decembra 2021 zabezpečí odobratie odtlačkov prstov, biologickej vzorky a vyhotovenie panoramatickej röntgenovej snímky chrupu oboch čeľustí profesionálnemu vojakovi, ktorému vznikol služobný pomer pred 1. januárom 2016 a do 31. decembra 2015 mu neboli odobraté odtlačky prstov, odobratá biologická vzorka a vyhotovená panoramatická röntgenová snímka chrupu oboch čeľustí podľa zákona č. 346/2005 Z. z.; profesionálny vojak je povinný sa týmto úkonom podrobiť.</w:t>
      </w:r>
    </w:p>
    <w:p w:rsidR="00271AB0" w:rsidRDefault="00271AB0" w:rsidP="00271AB0">
      <w:pPr>
        <w:spacing w:after="20" w:line="240" w:lineRule="auto"/>
        <w:ind w:left="100" w:right="90"/>
        <w:jc w:val="center"/>
      </w:pPr>
      <w:r>
        <w:rPr>
          <w:b/>
        </w:rPr>
        <w:t>§ 235a</w:t>
      </w:r>
    </w:p>
    <w:p w:rsidR="00271AB0" w:rsidRDefault="00271AB0" w:rsidP="00271AB0">
      <w:pPr>
        <w:spacing w:after="194" w:line="240" w:lineRule="auto"/>
        <w:ind w:left="100" w:right="90"/>
        <w:jc w:val="center"/>
      </w:pPr>
      <w:r>
        <w:rPr>
          <w:b/>
        </w:rPr>
        <w:t>Prechodné ustanovenia k úpravám účinným od 1. mája 2018</w:t>
      </w:r>
    </w:p>
    <w:p w:rsidR="00271AB0" w:rsidRDefault="00271AB0" w:rsidP="00271AB0">
      <w:pPr>
        <w:spacing w:after="4" w:line="240" w:lineRule="auto"/>
        <w:ind w:right="6" w:firstLine="274"/>
      </w:pPr>
      <w:r>
        <w:t>(1) Profesionálnemu vojakovi, ktorý bol prijatý do štátnej služby pred 1. januárom 2016, patrí od 1. mája 2018 náhrada na návštevu rodiny podľa § 198.</w:t>
      </w:r>
    </w:p>
    <w:p w:rsidR="00271AB0" w:rsidRDefault="00271AB0" w:rsidP="00271AB0">
      <w:pPr>
        <w:spacing w:after="4" w:line="240" w:lineRule="auto"/>
        <w:ind w:right="6" w:firstLine="274"/>
      </w:pPr>
    </w:p>
    <w:p w:rsidR="00271AB0" w:rsidRDefault="00271AB0" w:rsidP="00271AB0">
      <w:pPr>
        <w:spacing w:after="292" w:line="240" w:lineRule="auto"/>
        <w:ind w:left="237" w:firstLine="47"/>
      </w:pPr>
      <w:r>
        <w:t>(2) Ustanovenia § 230 ods. 2 a 3 sa od 1. mája 2018 neuplatňujú.</w:t>
      </w:r>
    </w:p>
    <w:p w:rsidR="00271AB0" w:rsidRDefault="00271AB0" w:rsidP="00271AB0">
      <w:pPr>
        <w:spacing w:after="286" w:line="240" w:lineRule="auto"/>
        <w:ind w:left="100"/>
        <w:jc w:val="center"/>
      </w:pPr>
      <w:r>
        <w:rPr>
          <w:b/>
        </w:rPr>
        <w:t>Prechodné ustanovenia k úpravám účinným od 1. februára 2020</w:t>
      </w:r>
    </w:p>
    <w:p w:rsidR="00271AB0" w:rsidRDefault="00271AB0" w:rsidP="00271AB0">
      <w:pPr>
        <w:spacing w:after="194" w:line="240" w:lineRule="auto"/>
        <w:ind w:left="100" w:right="90"/>
        <w:jc w:val="center"/>
      </w:pPr>
      <w:r>
        <w:rPr>
          <w:b/>
        </w:rPr>
        <w:t>§ 235b</w:t>
      </w:r>
    </w:p>
    <w:p w:rsidR="00271AB0" w:rsidRDefault="00271AB0" w:rsidP="001F0CFC">
      <w:pPr>
        <w:numPr>
          <w:ilvl w:val="0"/>
          <w:numId w:val="1180"/>
        </w:numPr>
        <w:spacing w:after="200" w:line="240" w:lineRule="auto"/>
        <w:ind w:firstLine="426"/>
      </w:pPr>
      <w:r>
        <w:t>Profesionálnemu vojakovi patrí vyrovnanie do výšky služobného platu, ktorý mu patril k 31. januáru 2020, ak služobný plat, ktorý mu patril k 31. januáru 2020, je vyšší ako služobný plat, ktorý mu patrí od 1. februára 2020; to neplatí, ak k 1. februáru 2020 dôjde u profesionálneho vojaka k zníženiu alebo k zániku dôvodu na priznanie platovej náležitosti podľa § 156 ods. 1 písm. c) až k).</w:t>
      </w:r>
    </w:p>
    <w:p w:rsidR="00271AB0" w:rsidRDefault="00271AB0" w:rsidP="001F0CFC">
      <w:pPr>
        <w:numPr>
          <w:ilvl w:val="0"/>
          <w:numId w:val="1180"/>
        </w:numPr>
        <w:spacing w:after="200" w:line="240" w:lineRule="auto"/>
        <w:ind w:firstLine="426"/>
      </w:pPr>
      <w:r>
        <w:t>Profesionálnemu vojakovi, ktorému patril služobný plat k 31. januáru 2020 zo zapožičanej vojenskej hodnosti, patrí vyrovnanie do výšky služobného platu, ktorý mu patril k 31. januáru 2020, ak služobný plat, ktorý profesionálnemu vojakovi patril k 31. januáru 2020, je vyšší ako služobný plat, ktorý mu patrí od 1. februára 2020. Vyrovnanie podľa prvej vety sa poskytuje počas trvania zapožičania vojenskej hodnosti.</w:t>
      </w:r>
    </w:p>
    <w:p w:rsidR="00271AB0" w:rsidRDefault="00271AB0" w:rsidP="001F0CFC">
      <w:pPr>
        <w:numPr>
          <w:ilvl w:val="0"/>
          <w:numId w:val="1180"/>
        </w:numPr>
        <w:spacing w:after="200" w:line="240" w:lineRule="auto"/>
        <w:ind w:firstLine="426"/>
      </w:pPr>
      <w:r>
        <w:t>Výška vyrovnania podľa odseku 1 sa počas trvania služobného pomeru nemení.</w:t>
      </w:r>
    </w:p>
    <w:p w:rsidR="00271AB0" w:rsidRDefault="00271AB0" w:rsidP="001F0CFC">
      <w:pPr>
        <w:numPr>
          <w:ilvl w:val="0"/>
          <w:numId w:val="1180"/>
        </w:numPr>
        <w:spacing w:after="200" w:line="240" w:lineRule="auto"/>
        <w:ind w:firstLine="426"/>
      </w:pPr>
      <w:r>
        <w:t>Profesionálnemu vojakovi vyčlenenému na plnenie úloh Vojenského spravodajstva sa vyrovnanie podľa odseku 1 poskytuje do času, kým sa rozdiel podľa odseku 1 neodstráni, najdlhšie však do ustanovenia do inej funkcie podľa tohto zákona s vyššou alebo nižšou plánovanou vojenskou hodnosťou.</w:t>
      </w:r>
    </w:p>
    <w:p w:rsidR="00271AB0" w:rsidRDefault="00271AB0" w:rsidP="001F0CFC">
      <w:pPr>
        <w:numPr>
          <w:ilvl w:val="0"/>
          <w:numId w:val="1180"/>
        </w:numPr>
        <w:spacing w:after="291" w:line="240" w:lineRule="auto"/>
        <w:ind w:firstLine="426"/>
      </w:pPr>
      <w:r>
        <w:t>Profesionálnemu vojakovi podľa odseku 4 po skončení vyčlenenia na plnenie úloh Vojenského spravodajstva vyrovnanie podľa odseku 1 nepatrí.</w:t>
      </w:r>
    </w:p>
    <w:p w:rsidR="00271AB0" w:rsidRDefault="00271AB0" w:rsidP="00271AB0">
      <w:pPr>
        <w:spacing w:after="194" w:line="240" w:lineRule="auto"/>
        <w:ind w:left="100" w:right="90"/>
        <w:jc w:val="center"/>
      </w:pPr>
      <w:r>
        <w:rPr>
          <w:b/>
        </w:rPr>
        <w:t>§ 235c</w:t>
      </w:r>
    </w:p>
    <w:p w:rsidR="00271AB0" w:rsidRDefault="00271AB0" w:rsidP="001F0CFC">
      <w:pPr>
        <w:numPr>
          <w:ilvl w:val="0"/>
          <w:numId w:val="1181"/>
        </w:numPr>
        <w:spacing w:after="200" w:line="240" w:lineRule="auto"/>
        <w:ind w:firstLine="426"/>
      </w:pPr>
      <w:r>
        <w:t>Profesionálnemu vojakovi, ktorý je vyslaný na špecializačné štúdium, do certifikačnej prípravy alebo do kurzu mimo územia Slovenskej republiky podľa § 37 ods. 1 a 3 nepretržite na desať mesiacov alebo viac, patrí od 1. februára 2020 do 31. decembra 2020 zahraničný plat, ktorým je služobný plat podľa § 156 ods. 2 vynásobený platovým koeficientom príslušnej krajiny určeným na kalendárny rok 2020.</w:t>
      </w:r>
    </w:p>
    <w:p w:rsidR="00271AB0" w:rsidRDefault="00271AB0" w:rsidP="001F0CFC">
      <w:pPr>
        <w:numPr>
          <w:ilvl w:val="0"/>
          <w:numId w:val="1181"/>
        </w:numPr>
        <w:spacing w:after="200" w:line="240" w:lineRule="auto"/>
        <w:ind w:firstLine="426"/>
      </w:pPr>
      <w:r>
        <w:t>Profesionálnemu vojakovi, ktorý bude vyslaný na špecializačné štúdium, do certifikačnej prípravy alebo do kurzu mimo územia Slovenskej republiky podľa § 37 ods. 1 a 3 nepretržite na desať mesiacov alebo viac v čase od 1. februára 2020 do 31. decembra 2020, patrí odo dňa vyslania, najskôr však odo dňa prekročenia štátnej hranice Slovenskej republiky, do 31. decembra 2020 zahraničný plat, ktorým je služobný plat podľa § 156 ods. 2 vynásobený platovým koeficientom príslušnej krajiny určeným na kalendárny rok 2020.</w:t>
      </w:r>
    </w:p>
    <w:p w:rsidR="00271AB0" w:rsidRDefault="00271AB0" w:rsidP="001F0CFC">
      <w:pPr>
        <w:numPr>
          <w:ilvl w:val="0"/>
          <w:numId w:val="1181"/>
        </w:numPr>
        <w:spacing w:after="200" w:line="240" w:lineRule="auto"/>
        <w:ind w:firstLine="426"/>
      </w:pPr>
      <w:r>
        <w:t>Profesionálnemu vojakovi vyslanému na plnenie úloh mimo územia Slovenskej republiky podľa § 77 ods. 1 písm. b) alebo ods. 2, patrí od 1. februára 2020 do 31. decembra 2020 zahraničný plat, ktorým je služobný plat podľa § 156 ods. 2 vynásobený platovým koeficientom príslušnej krajiny určeným na kalendárny rok 2020.</w:t>
      </w:r>
    </w:p>
    <w:p w:rsidR="00271AB0" w:rsidRDefault="00271AB0" w:rsidP="001F0CFC">
      <w:pPr>
        <w:numPr>
          <w:ilvl w:val="0"/>
          <w:numId w:val="1181"/>
        </w:numPr>
        <w:spacing w:after="291" w:line="240" w:lineRule="auto"/>
        <w:ind w:firstLine="426"/>
      </w:pPr>
      <w:r>
        <w:t>Profesionálnemu vojakovi, ktorý bude vyslaný na plnenie úloh mimo územia Slovenskej republiky podľa § 77 ods. 1 písm. b) alebo ods. 2 v čase od 1. februára 2020 do 31. decembra 2020, patrí odo dňa ustanovenia do funkcie, najskôr však odo dňa prekročenia štátnej hranice Slovenskej republiky, do 31. decembra 2020 zahraničný plat, ktorým je služobný plat podľa § 156 ods. 2 vynásobený platovým koeficientom príslušnej krajiny určeným na kalendárny rok 2020.</w:t>
      </w:r>
    </w:p>
    <w:p w:rsidR="00271AB0" w:rsidRDefault="00271AB0" w:rsidP="00271AB0">
      <w:pPr>
        <w:spacing w:after="194" w:line="240" w:lineRule="auto"/>
        <w:ind w:left="100" w:right="90"/>
        <w:jc w:val="center"/>
      </w:pPr>
      <w:r>
        <w:rPr>
          <w:b/>
        </w:rPr>
        <w:t>§ 235d</w:t>
      </w:r>
    </w:p>
    <w:p w:rsidR="00271AB0" w:rsidRDefault="00271AB0" w:rsidP="00271AB0">
      <w:pPr>
        <w:spacing w:after="291" w:line="240" w:lineRule="auto"/>
        <w:ind w:left="-15" w:firstLine="299"/>
      </w:pPr>
      <w:r>
        <w:t>Profesionálnemu vojakovi, ktorý k 1. februáru 2020 splnil podmienky na poskytnutie osobitného stabilizačného príspevku podľa § 193 ods. 1 alebo ods. 2 tým, že vykonával štátnu službu vo funkcii v špecializácii pilot po dobu najmenej päť rokov, sa prvýkrát vyplatí osobitný stabilizačný príspevok podľa § 193 ods. 4 v znení účinnom do 31. januára 2020.</w:t>
      </w:r>
    </w:p>
    <w:p w:rsidR="00271AB0" w:rsidRDefault="00271AB0" w:rsidP="00271AB0">
      <w:pPr>
        <w:spacing w:after="194" w:line="240" w:lineRule="auto"/>
        <w:ind w:left="100" w:right="90"/>
        <w:jc w:val="center"/>
      </w:pPr>
      <w:r>
        <w:rPr>
          <w:b/>
        </w:rPr>
        <w:t>§ 235e</w:t>
      </w:r>
    </w:p>
    <w:p w:rsidR="00271AB0" w:rsidRDefault="00271AB0" w:rsidP="00271AB0">
      <w:pPr>
        <w:spacing w:after="4" w:line="240" w:lineRule="auto"/>
        <w:ind w:right="6" w:firstLine="416"/>
      </w:pPr>
      <w:r>
        <w:t>(1) Profesionálnej vojačke, ktorej bol prerušený výkon funkcie pred 1. februárom 2020, patrí od 1. februára 2020 služobný plat podľa § 172 v znení účinnom od 1. februára 2020.</w:t>
      </w:r>
    </w:p>
    <w:p w:rsidR="00271AB0" w:rsidRDefault="00271AB0" w:rsidP="00271AB0">
      <w:pPr>
        <w:spacing w:after="4" w:line="240" w:lineRule="auto"/>
        <w:ind w:right="6" w:firstLine="416"/>
      </w:pPr>
    </w:p>
    <w:p w:rsidR="00271AB0" w:rsidRDefault="00271AB0" w:rsidP="00271AB0">
      <w:pPr>
        <w:spacing w:line="240" w:lineRule="auto"/>
        <w:ind w:left="-15" w:firstLine="441"/>
      </w:pPr>
      <w:r>
        <w:t>(2) Profesionálnemu vojakovi, ktorý bol pred 1. februárom 2020 zaradený do zálohy pre prechodne nezaradených profesionálnych vojakov alebo do zálohy pre profesionálnych vojakov zaradených do prípravy na získanie predpokladov na výkon funkcie a na vojenskú hodnosť, patrí od 1. februára 2020 služobný plat podľa § 173 v znení účinnom od 1. februára 2020.</w:t>
      </w:r>
    </w:p>
    <w:p w:rsidR="00271AB0" w:rsidRDefault="00271AB0" w:rsidP="00271AB0">
      <w:pPr>
        <w:spacing w:after="20" w:line="240" w:lineRule="auto"/>
        <w:ind w:left="100" w:right="90"/>
        <w:jc w:val="center"/>
      </w:pPr>
      <w:r>
        <w:rPr>
          <w:b/>
        </w:rPr>
        <w:t>§ 235f</w:t>
      </w:r>
    </w:p>
    <w:p w:rsidR="00271AB0" w:rsidRDefault="00271AB0" w:rsidP="00271AB0">
      <w:pPr>
        <w:spacing w:after="218" w:line="240" w:lineRule="auto"/>
        <w:ind w:left="100" w:right="90"/>
        <w:jc w:val="center"/>
      </w:pPr>
      <w:r>
        <w:rPr>
          <w:b/>
        </w:rPr>
        <w:t>Prechodné ustanovenia počas trvania mimoriadnej situácie, núdzového stavu alebo výnimočného stavu vyhláseného v súvislosti s ochorením COVID-19</w:t>
      </w:r>
    </w:p>
    <w:p w:rsidR="00271AB0" w:rsidRDefault="00271AB0" w:rsidP="001F0CFC">
      <w:pPr>
        <w:numPr>
          <w:ilvl w:val="0"/>
          <w:numId w:val="1182"/>
        </w:numPr>
        <w:spacing w:after="200" w:line="240" w:lineRule="auto"/>
        <w:ind w:firstLine="426"/>
      </w:pPr>
      <w:r>
        <w:t>Lehota na podanie žiadosti o prijatie do štátnej služby podľa § 18 ods. 4 vo výberovom konaní vyhlásenom počas trvania mimoriadnej situácie, núdzového stavu alebo výnimočného stavu vyhláseného v súvislosti s ochorením COVID-19 (ďalej len „krízová situácia v súvislosti s ochorením COVID-19“) je sedem dní odo dňa vyhlásenia výberového konania.</w:t>
      </w:r>
    </w:p>
    <w:p w:rsidR="00271AB0" w:rsidRDefault="00271AB0" w:rsidP="001F0CFC">
      <w:pPr>
        <w:numPr>
          <w:ilvl w:val="0"/>
          <w:numId w:val="1182"/>
        </w:numPr>
        <w:spacing w:after="200" w:line="240" w:lineRule="auto"/>
        <w:ind w:firstLine="426"/>
      </w:pPr>
      <w:r>
        <w:t>Ak počas krízovej situácie v súvislosti s ochorením COVID-19 od 12. marca 2020 do dňa účinnosti tohto zákona podľa § 94 ods. 11 prestala lehota na prepustenie profesionálneho vojaka z dôvodu podľa § 83 ods. 1 písm. i) alebo písm. l) plynúť, lehota na prepustenie začne plynúť odo dňa účinnosti tohto zákona, ak je prepustenie profesionálneho vojaka v záujme služobného úradu. Do lehoty na prepustenie sa nezapočítava doba, počas ktorej lehoty na prepustenie neplynuli.</w:t>
      </w:r>
    </w:p>
    <w:p w:rsidR="00271AB0" w:rsidRDefault="00271AB0" w:rsidP="001F0CFC">
      <w:pPr>
        <w:numPr>
          <w:ilvl w:val="0"/>
          <w:numId w:val="1182"/>
        </w:numPr>
        <w:spacing w:after="200" w:line="240" w:lineRule="auto"/>
        <w:ind w:firstLine="426"/>
      </w:pPr>
      <w:r>
        <w:t>Počas krízovej situácie v súvislosti s ochorením COVID-19 služobný úrad konanie o prepustení profesionálneho vojaka z dôvodu podľa § 83 ods. 1 písm. c), i) alebo písm. l), ak je to v záujme služobného úradu, nepreruší.</w:t>
      </w:r>
    </w:p>
    <w:p w:rsidR="00271AB0" w:rsidRDefault="00271AB0" w:rsidP="001F0CFC">
      <w:pPr>
        <w:numPr>
          <w:ilvl w:val="0"/>
          <w:numId w:val="1182"/>
        </w:numPr>
        <w:spacing w:after="200" w:line="240" w:lineRule="auto"/>
        <w:ind w:firstLine="426"/>
      </w:pPr>
      <w:r>
        <w:t>Ak počas krízovej situácie v súvislosti s ochorením COVID-19 od 12. marca 2020 do dňa účinnosti tohto zákona služobný úrad podľa § 95 ods. 1 písm. a) v znení účinnom do nadobudnutia účinnosti tohto zákona prerušil konanie o prepustení profesionálneho vojaka z dôvodu podľa § 83 ods. 1 písm. c), i) alebo písm. l) alebo § 83 ods. 5 písm. d) v znení účinnom do nadobudnutia účinnosti tohto zákona, služobný úrad odo dňa účinnosti tohto zákona v tomto konaní pokračuje, ak je to v jeho záujme.</w:t>
      </w:r>
    </w:p>
    <w:p w:rsidR="00271AB0" w:rsidRDefault="00271AB0" w:rsidP="001F0CFC">
      <w:pPr>
        <w:numPr>
          <w:ilvl w:val="0"/>
          <w:numId w:val="1182"/>
        </w:numPr>
        <w:spacing w:after="200" w:line="240" w:lineRule="auto"/>
        <w:ind w:firstLine="426"/>
      </w:pPr>
      <w:r>
        <w:t>Ak počas krízovej situácie v súvislosti s ochorením COVID-19 služobný úrad rozhodne o prepustení profesionálneho vojaka z dôvodu podľa § 83 ods. 1 písm. i) alebo písm. l) a personálny rozkaz o prepustení je profesionálnemu vojakovi doručený, lehoty na prepustenie plynú.</w:t>
      </w:r>
    </w:p>
    <w:p w:rsidR="00271AB0" w:rsidRDefault="00271AB0" w:rsidP="001F0CFC">
      <w:pPr>
        <w:numPr>
          <w:ilvl w:val="0"/>
          <w:numId w:val="1182"/>
        </w:numPr>
        <w:spacing w:after="200" w:line="240" w:lineRule="auto"/>
        <w:ind w:firstLine="426"/>
      </w:pPr>
      <w:r>
        <w:t>Profesionálnemu vojakovi, ktorý nemôže vykonávať štátnu službu počas krízovej situácie v súvislosti s ochorením COVID-19 z dôvodu nariadenej karantény, veliteľ poskytne služobné voľno po dobu jej trvania.</w:t>
      </w:r>
    </w:p>
    <w:p w:rsidR="00271AB0" w:rsidRDefault="00271AB0" w:rsidP="001F0CFC">
      <w:pPr>
        <w:numPr>
          <w:ilvl w:val="0"/>
          <w:numId w:val="1182"/>
        </w:numPr>
        <w:spacing w:after="200" w:line="240" w:lineRule="auto"/>
        <w:ind w:firstLine="426"/>
      </w:pPr>
      <w:r>
        <w:t>Profesionálnemu vojakovi, ktorému bolo poskytnuté služobné voľno podľa odseku 6, patrí za dni služobného voľna služobný plat.</w:t>
      </w:r>
    </w:p>
    <w:p w:rsidR="00271AB0" w:rsidRDefault="00271AB0" w:rsidP="001F0CFC">
      <w:pPr>
        <w:numPr>
          <w:ilvl w:val="0"/>
          <w:numId w:val="1182"/>
        </w:numPr>
        <w:spacing w:after="291" w:line="240" w:lineRule="auto"/>
        <w:ind w:firstLine="426"/>
      </w:pPr>
      <w:r>
        <w:t>Profesionálnemu vojakovi môže veliteľ počas krízovej situácie v súvislosti s ochorením COVID-19 umožniť vykonávať služobné povinnosti v mieste jeho trvalého pobytu, prechodného pobytu alebo na inom dohodnutom mieste, ak to povaha služobných povinností a podmienky ich vykonávania profesionálnym vojakom dovoľujú; takéto vykonávanie služobných povinností sa nepovažuje za služobnú cestu.</w:t>
      </w:r>
    </w:p>
    <w:p w:rsidR="00271AB0" w:rsidRDefault="00271AB0" w:rsidP="00271AB0">
      <w:pPr>
        <w:spacing w:after="20" w:line="240" w:lineRule="auto"/>
        <w:ind w:left="100" w:right="90"/>
        <w:jc w:val="center"/>
      </w:pPr>
      <w:r>
        <w:rPr>
          <w:b/>
        </w:rPr>
        <w:t>§ 235g</w:t>
      </w:r>
    </w:p>
    <w:p w:rsidR="00271AB0" w:rsidRDefault="00271AB0" w:rsidP="00271AB0">
      <w:pPr>
        <w:spacing w:after="194" w:line="240" w:lineRule="auto"/>
        <w:ind w:left="100" w:right="90"/>
        <w:jc w:val="center"/>
      </w:pPr>
      <w:r>
        <w:rPr>
          <w:b/>
        </w:rPr>
        <w:t>Prechodné ustanovenie k úpravám účinným od 1. marca 2021</w:t>
      </w:r>
    </w:p>
    <w:p w:rsidR="00271AB0" w:rsidRDefault="00271AB0" w:rsidP="00271AB0">
      <w:pPr>
        <w:spacing w:line="240" w:lineRule="auto"/>
        <w:ind w:left="-15" w:firstLine="299"/>
      </w:pPr>
      <w:r>
        <w:t>Služobný úrad, ktorý pred 1. marcom 2021 alebo v období od 1. marca 2021 do 31. decembra 2021 uzatvoril zmluvu o zabezpečení stravovacích poukážok s právnickou osobou alebo fyzickou osobou, ktorá má oprávnenie sprostredkovať stravovacie služby, nie je povinný postupovať podľa § 120 ods. 5 v znení účinnom od 1. marca 2021 do skončenia účinnosti tejto zmluvy, najdlhšie však do 31. decembra 2021.</w:t>
      </w:r>
    </w:p>
    <w:p w:rsidR="00271AB0" w:rsidRDefault="00271AB0" w:rsidP="00271AB0">
      <w:pPr>
        <w:spacing w:after="194" w:line="240" w:lineRule="auto"/>
        <w:ind w:left="100" w:right="90"/>
        <w:jc w:val="center"/>
      </w:pPr>
      <w:r>
        <w:rPr>
          <w:b/>
        </w:rPr>
        <w:t>§ 236</w:t>
      </w:r>
    </w:p>
    <w:p w:rsidR="00271AB0" w:rsidRDefault="00271AB0" w:rsidP="00271AB0">
      <w:pPr>
        <w:spacing w:after="292" w:line="240" w:lineRule="auto"/>
        <w:ind w:firstLine="426"/>
      </w:pPr>
      <w:r>
        <w:t>Týmto zákonom sa preberajú právne záväzné akty Európskej únie uvedené v prílohe č. 4.</w:t>
      </w:r>
    </w:p>
    <w:p w:rsidR="00271AB0" w:rsidRDefault="00271AB0" w:rsidP="00271AB0">
      <w:pPr>
        <w:spacing w:after="194" w:line="240" w:lineRule="auto"/>
        <w:ind w:left="3631" w:right="3621"/>
        <w:jc w:val="center"/>
        <w:rPr>
          <w:b/>
        </w:rPr>
      </w:pPr>
      <w:r>
        <w:rPr>
          <w:b/>
        </w:rPr>
        <w:t xml:space="preserve">§ 237 </w:t>
      </w:r>
    </w:p>
    <w:p w:rsidR="00271AB0" w:rsidRDefault="00271AB0" w:rsidP="00271AB0">
      <w:pPr>
        <w:spacing w:after="194" w:line="240" w:lineRule="auto"/>
        <w:ind w:left="3631" w:right="3621"/>
        <w:jc w:val="center"/>
      </w:pPr>
      <w:r>
        <w:rPr>
          <w:b/>
        </w:rPr>
        <w:t>Zrušovacie ustanovenia</w:t>
      </w:r>
    </w:p>
    <w:p w:rsidR="00271AB0" w:rsidRDefault="00271AB0" w:rsidP="00271AB0">
      <w:pPr>
        <w:spacing w:after="89" w:line="240" w:lineRule="auto"/>
        <w:ind w:left="237"/>
      </w:pPr>
      <w:r>
        <w:t>Zrušujú sa:</w:t>
      </w:r>
    </w:p>
    <w:p w:rsidR="00271AB0" w:rsidRDefault="00271AB0" w:rsidP="001F0CFC">
      <w:pPr>
        <w:pStyle w:val="Odsekzoznamu"/>
        <w:numPr>
          <w:ilvl w:val="0"/>
          <w:numId w:val="1183"/>
        </w:numPr>
        <w:spacing w:after="0" w:line="240" w:lineRule="auto"/>
        <w:ind w:hanging="10"/>
      </w:pPr>
      <w:r>
        <w:t>zákon č. 346/2005 Z. z. o štátnej službe profesionálnych vojakov ozbrojených síl Slovenskej republiky a o zmene a doplnení niektorých zákonov v znení zákona č. 253/2007 Z. z., zákona č. 330/2007 Z. z., zákona č. 348/2007 Z. z., zákona č. 144/2008 Z. z., zákona č. 452/2008 Z. z., zákona č. 59/2009 Z. z., zákona č. 483/2009 Z. z., zákona č. 151/2010 Z. z., zákona č. 543/2010 Z. z., zákona č. 48/2011 Z. z., zákona č. 220/2011 Z. z., zákona č. 257/2011 Z. z., zákona č. 315/2011 Z. z., zákona č. 319/2012 Z. z., zákona č. 345/2012 Z. z., zákona č. 80/2013 Z. z., zákona č. 462/2013 Z. z. a zákona č. 307/2014 Z. z.,</w:t>
      </w:r>
    </w:p>
    <w:p w:rsidR="00271AB0" w:rsidRDefault="00271AB0" w:rsidP="001F0CFC">
      <w:pPr>
        <w:numPr>
          <w:ilvl w:val="0"/>
          <w:numId w:val="1183"/>
        </w:numPr>
        <w:spacing w:after="78" w:line="240" w:lineRule="auto"/>
        <w:ind w:hanging="397"/>
      </w:pPr>
      <w:r>
        <w:t>vyhláška Ministerstva obrany Slovenskej republiky č. 495/2005 Z. z., ktorou sa ustanovujú podmienky zdravotnej spôsobilosti, previerky psychickej spôsobilosti a fyzickej zdatnosti na posúdenie spôsobilosti občana na prijatie do štátnej služby,</w:t>
      </w:r>
    </w:p>
    <w:p w:rsidR="00271AB0" w:rsidRDefault="00271AB0" w:rsidP="001F0CFC">
      <w:pPr>
        <w:numPr>
          <w:ilvl w:val="0"/>
          <w:numId w:val="1183"/>
        </w:numPr>
        <w:spacing w:after="0" w:line="240" w:lineRule="auto"/>
        <w:ind w:hanging="397"/>
      </w:pPr>
      <w:r>
        <w:t>výnos Ministerstva obrany Slovenskej republiky z 9. septembra 2005 č. SELP/K-58/5-15/2005 o určení sumy úhrady nákladov vynaložených na naturálne a finančné zabezpečenie vysokoškolského štúdia profesionálnych vojakov v prípravnej štátnej službe (oznámenie č. 418/2005 Z. z.) v znení výnosu z 29. januára 2008 č. SEOPMVL-106-110/2007-OdL (oznámenie č. 39/2008 Z. z.) a výnosu z 26. novembra 2008</w:t>
      </w:r>
    </w:p>
    <w:p w:rsidR="00271AB0" w:rsidRDefault="00271AB0" w:rsidP="00271AB0">
      <w:pPr>
        <w:spacing w:after="74" w:line="240" w:lineRule="auto"/>
        <w:ind w:left="407"/>
      </w:pPr>
      <w:r>
        <w:t>č. SEOPMVL-88-217/2008-OdL (oznámenie č. 483/2008 Z. z.),</w:t>
      </w:r>
    </w:p>
    <w:p w:rsidR="00271AB0" w:rsidRDefault="00271AB0" w:rsidP="001F0CFC">
      <w:pPr>
        <w:numPr>
          <w:ilvl w:val="0"/>
          <w:numId w:val="1183"/>
        </w:numPr>
        <w:spacing w:after="78" w:line="240" w:lineRule="auto"/>
        <w:ind w:hanging="397"/>
      </w:pPr>
      <w:r>
        <w:t>výnos Ministerstva obrany Slovenskej republiky zo 14. októbra 2005 č. SELP/K-11/5-280/2005, ktorým sa ustanovujú činnosti vykonávané v mimoriadne náročnom prostredí alebo mimoriadne náročné činnosti na účely nároku na dodatkovú dovolenku profesionálnych vojakov ozbrojených síl Slovenskej republiky (oznámenie č. 462/2005 Z. z.),</w:t>
      </w:r>
    </w:p>
    <w:p w:rsidR="00271AB0" w:rsidRDefault="00271AB0" w:rsidP="001F0CFC">
      <w:pPr>
        <w:numPr>
          <w:ilvl w:val="0"/>
          <w:numId w:val="1183"/>
        </w:numPr>
        <w:spacing w:after="78" w:line="240" w:lineRule="auto"/>
        <w:ind w:hanging="397"/>
      </w:pPr>
      <w:r>
        <w:t>výnos Ministerstva obrany Slovenskej republiky z 27. októbra 2005 č. SELP/K-32/5-173 o podmienkach posudzovania zdravotnej spôsobilosti profesionálneho vojaka na výkon štátnej služby alebo na výkon funkcie a jej kritériá (oznámenie č. 485/2005 Z. z.),</w:t>
      </w:r>
    </w:p>
    <w:p w:rsidR="00271AB0" w:rsidRDefault="00271AB0" w:rsidP="001F0CFC">
      <w:pPr>
        <w:numPr>
          <w:ilvl w:val="0"/>
          <w:numId w:val="1183"/>
        </w:numPr>
        <w:spacing w:after="78" w:line="240" w:lineRule="auto"/>
        <w:ind w:hanging="397"/>
      </w:pPr>
      <w:r>
        <w:t>výnos Ministerstva obrany Slovenskej republiky zo 16. augusta 2007 č. SEOPMVL-80-44/2007-OdL o určení stupňov vojenských medailí a tried vojenských odznakov a podmienkach ich udeľovania (oznámenie č. 380/2007 Z. z.) v znení výnosu z 30. októbra 2012 č. SEOPMVL-24-32/2012-OdL (oznámenie č. 333/2012 Z. z.),</w:t>
      </w:r>
    </w:p>
    <w:p w:rsidR="00271AB0" w:rsidRDefault="00271AB0" w:rsidP="001F0CFC">
      <w:pPr>
        <w:numPr>
          <w:ilvl w:val="0"/>
          <w:numId w:val="1183"/>
        </w:numPr>
        <w:spacing w:after="0" w:line="240" w:lineRule="auto"/>
        <w:ind w:hanging="397"/>
      </w:pPr>
      <w:r>
        <w:t>výnos Ministerstva obrany Slovenskej republiky zo 14. novembra 2007 č. SEOPMVL-122-107/2007-OdL o určení sumy úhrady nákladov vynaložených na naturálne a finančné zabezpečenie výcviku profesionálneho vojaka vo vojenskom vzdelávacom a výcvikovom zariadení počas výkonu prípravnej štátnej služby (oznámenie č. 535/2007 Z. z.) v znení výnosu z 26. novembra 2008 č. SEOPMVL-88-218/2008-OdL (oznámenie č. 482/2008</w:t>
      </w:r>
    </w:p>
    <w:p w:rsidR="00271AB0" w:rsidRDefault="00271AB0" w:rsidP="001F0CFC">
      <w:pPr>
        <w:numPr>
          <w:ilvl w:val="1"/>
          <w:numId w:val="1183"/>
        </w:numPr>
        <w:spacing w:after="74" w:line="240" w:lineRule="auto"/>
        <w:ind w:left="656" w:hanging="259"/>
      </w:pPr>
      <w:r>
        <w:t>z. ),</w:t>
      </w:r>
    </w:p>
    <w:p w:rsidR="00271AB0" w:rsidRDefault="00271AB0" w:rsidP="001F0CFC">
      <w:pPr>
        <w:numPr>
          <w:ilvl w:val="0"/>
          <w:numId w:val="1183"/>
        </w:numPr>
        <w:spacing w:after="78" w:line="240" w:lineRule="auto"/>
        <w:ind w:hanging="397"/>
      </w:pPr>
      <w:r>
        <w:t>výnos Ministerstva obrany Slovenskej republiky zo 16. decembra 2009 č. SEOPMVL-20-49/2009-OdL, ktorým sa ustanovuje poskytovanie výstrojových náležitostí, druhy vojenskej rovnošaty, výstrojových súčiastok, špecifických znakov vojenskej rovnošaty, ich nosenie a používanie a nosenie vojenských medailí a vojenských odznakov (oznámenie č. 560/2009 Z. z.),</w:t>
      </w:r>
    </w:p>
    <w:p w:rsidR="00271AB0" w:rsidRDefault="00271AB0" w:rsidP="001F0CFC">
      <w:pPr>
        <w:numPr>
          <w:ilvl w:val="0"/>
          <w:numId w:val="1183"/>
        </w:numPr>
        <w:spacing w:after="200" w:line="240" w:lineRule="auto"/>
        <w:ind w:hanging="397"/>
      </w:pPr>
      <w:r>
        <w:t>výnos Ministerstva obrany Slovenskej republiky z 18. decembra 2008 č. SEOPMVL-91-168/2008-OdL o podrobnostiach výpočtu platového koeficientu na účely určenia zahraničného platu profesionálneho vojaka (oznámenie č. 646/2008 Z. z.) v znení výnosu zo 17. decembra 2009 č. SEOPMVL-20-62/2009-OdL (oznámenie č. 561/2009 Z. z.), výnosu z 29. novembra 2010 č. SEOPMVL-3-52/2010-OdL (oznámenie č. 451/2010 Z. z.) a výnosu z 22. júla 2013 č. ÚLP-106-4/2013-OdL (oznámenie č. 223/2013 Z. z.),</w:t>
      </w:r>
    </w:p>
    <w:p w:rsidR="00271AB0" w:rsidRDefault="00271AB0" w:rsidP="001F0CFC">
      <w:pPr>
        <w:numPr>
          <w:ilvl w:val="0"/>
          <w:numId w:val="1183"/>
        </w:numPr>
        <w:spacing w:after="200" w:line="240" w:lineRule="auto"/>
        <w:ind w:hanging="397"/>
      </w:pPr>
      <w:r>
        <w:t>výnos Ministerstva obrany Slovenskej republiky z 25. marca 2009 č. SEOPMVL-20-3/2009-OdL o požadovaných druhoch, študijných odboroch a učebných odboroch stredoškolského vzdelania, požadovaných študijných odboroch a stupňoch vysokoškolského vzdelania na výkon dočasnej štátnej služby a o požadovanej odbornej spôsobilosti na výkon niektorých odborných činností vo vojenskom zdravotníctve na výkon dočasnej štátnej služby (oznámenie č. 123/2009 Z. z.) v znení výnosu z 9. decembra 2010 č. SEOPMVL-3-55/2010-OdL (oznámenie č. 483/2010 Z. z.).</w:t>
      </w:r>
    </w:p>
    <w:p w:rsidR="00271AB0" w:rsidRDefault="00271AB0" w:rsidP="00271AB0">
      <w:pPr>
        <w:spacing w:after="372" w:line="240" w:lineRule="auto"/>
        <w:ind w:left="227" w:right="3972" w:firstLine="4293"/>
        <w:rPr>
          <w:b/>
        </w:rPr>
      </w:pPr>
      <w:r>
        <w:rPr>
          <w:b/>
        </w:rPr>
        <w:t xml:space="preserve">Čl. VII </w:t>
      </w:r>
    </w:p>
    <w:p w:rsidR="00271AB0" w:rsidRDefault="00271AB0" w:rsidP="00271AB0">
      <w:pPr>
        <w:spacing w:after="0" w:line="240" w:lineRule="auto"/>
        <w:ind w:right="3972" w:firstLine="426"/>
        <w:jc w:val="left"/>
      </w:pPr>
      <w:r>
        <w:t>Tento zákon nadobúda účinnosť 1. januára 2016.</w:t>
      </w:r>
    </w:p>
    <w:p w:rsidR="00271AB0" w:rsidRPr="00CA23CA" w:rsidRDefault="00271AB0" w:rsidP="00271AB0">
      <w:pPr>
        <w:autoSpaceDE w:val="0"/>
        <w:autoSpaceDN w:val="0"/>
        <w:adjustRightInd w:val="0"/>
        <w:spacing w:after="0" w:line="240" w:lineRule="auto"/>
        <w:ind w:firstLine="426"/>
      </w:pPr>
      <w:r w:rsidRPr="00CA23CA">
        <w:t>Zákon č. 378/2015 Z. z. (čl. XVII) nadobúda účinnosť 2. januára 2016.</w:t>
      </w:r>
    </w:p>
    <w:p w:rsidR="00271AB0" w:rsidRPr="00CA23CA" w:rsidRDefault="00271AB0" w:rsidP="00271AB0">
      <w:pPr>
        <w:autoSpaceDE w:val="0"/>
        <w:autoSpaceDN w:val="0"/>
        <w:adjustRightInd w:val="0"/>
        <w:spacing w:after="0" w:line="240" w:lineRule="auto"/>
        <w:ind w:firstLine="426"/>
      </w:pPr>
      <w:r w:rsidRPr="00CA23CA">
        <w:t>Zákon č. 125/2016 Z. z. (čl. CLXXIII) nadobúda účinnosť 1. júla 2016.</w:t>
      </w:r>
    </w:p>
    <w:p w:rsidR="00271AB0" w:rsidRPr="00CA23CA" w:rsidRDefault="00271AB0" w:rsidP="00271AB0">
      <w:pPr>
        <w:autoSpaceDE w:val="0"/>
        <w:autoSpaceDN w:val="0"/>
        <w:adjustRightInd w:val="0"/>
        <w:spacing w:after="0" w:line="240" w:lineRule="auto"/>
        <w:ind w:firstLine="426"/>
      </w:pPr>
      <w:r w:rsidRPr="00CA23CA">
        <w:t>Zákon č. 69/2018 Z. z. (čl. X) nadobúda účinnosť 1. apríla 2018.</w:t>
      </w:r>
    </w:p>
    <w:p w:rsidR="00271AB0" w:rsidRPr="00CA23CA" w:rsidRDefault="00271AB0" w:rsidP="00271AB0">
      <w:pPr>
        <w:autoSpaceDE w:val="0"/>
        <w:autoSpaceDN w:val="0"/>
        <w:adjustRightInd w:val="0"/>
        <w:spacing w:after="0" w:line="240" w:lineRule="auto"/>
        <w:ind w:firstLine="426"/>
      </w:pPr>
      <w:r w:rsidRPr="00CA23CA">
        <w:t>Zákon č. 107/2018 Z. z. (čl. III) nadobúda účinnosť 1. mája 2018</w:t>
      </w:r>
    </w:p>
    <w:p w:rsidR="00271AB0" w:rsidRPr="00CA23CA" w:rsidRDefault="00271AB0" w:rsidP="00271AB0">
      <w:pPr>
        <w:autoSpaceDE w:val="0"/>
        <w:autoSpaceDN w:val="0"/>
        <w:adjustRightInd w:val="0"/>
        <w:spacing w:after="0" w:line="240" w:lineRule="auto"/>
        <w:ind w:firstLine="426"/>
      </w:pPr>
      <w:r w:rsidRPr="00CA23CA">
        <w:t>Zákon č. 177/2018 Z. z. (čl. CLVII) nadobúda účinnosť 1. januára 2019.</w:t>
      </w:r>
    </w:p>
    <w:p w:rsidR="00271AB0" w:rsidRPr="00CA23CA" w:rsidRDefault="00271AB0" w:rsidP="00271AB0">
      <w:pPr>
        <w:autoSpaceDE w:val="0"/>
        <w:autoSpaceDN w:val="0"/>
        <w:adjustRightInd w:val="0"/>
        <w:spacing w:after="0" w:line="240" w:lineRule="auto"/>
        <w:ind w:firstLine="426"/>
      </w:pPr>
      <w:r w:rsidRPr="00CA23CA">
        <w:t>Zákon č. 347/2018 Z. z. (čl. VIII) nadobúda účinnosť 1. januára 2019.</w:t>
      </w:r>
    </w:p>
    <w:p w:rsidR="00271AB0" w:rsidRPr="00CA23CA" w:rsidRDefault="00271AB0" w:rsidP="00271AB0">
      <w:pPr>
        <w:autoSpaceDE w:val="0"/>
        <w:autoSpaceDN w:val="0"/>
        <w:adjustRightInd w:val="0"/>
        <w:spacing w:after="0" w:line="240" w:lineRule="auto"/>
        <w:ind w:firstLine="426"/>
      </w:pPr>
      <w:r w:rsidRPr="00CA23CA">
        <w:t>Zákon č. 35/2019 Z. z. (čl. XVIII) nadobúda účinnosť 1. júla 2019.</w:t>
      </w:r>
    </w:p>
    <w:p w:rsidR="00271AB0" w:rsidRPr="00CA23CA" w:rsidRDefault="00271AB0" w:rsidP="00271AB0">
      <w:pPr>
        <w:autoSpaceDE w:val="0"/>
        <w:autoSpaceDN w:val="0"/>
        <w:adjustRightInd w:val="0"/>
        <w:spacing w:after="0" w:line="240" w:lineRule="auto"/>
        <w:ind w:firstLine="426"/>
      </w:pPr>
      <w:r w:rsidRPr="00CA23CA">
        <w:t>Zákon č. 319/2019 Z. z. (čl. V) nadobúda účinnosť 1. januára 2020.</w:t>
      </w:r>
    </w:p>
    <w:p w:rsidR="00271AB0" w:rsidRPr="00CA23CA" w:rsidRDefault="00271AB0" w:rsidP="00271AB0">
      <w:pPr>
        <w:autoSpaceDE w:val="0"/>
        <w:autoSpaceDN w:val="0"/>
        <w:adjustRightInd w:val="0"/>
        <w:spacing w:after="0" w:line="240" w:lineRule="auto"/>
        <w:ind w:firstLine="426"/>
      </w:pPr>
      <w:r w:rsidRPr="00CA23CA">
        <w:t>Zákon č. 377 /2019 Z. z. (čl. I) nadobúda účinnosť 1. februára 2020.</w:t>
      </w:r>
    </w:p>
    <w:p w:rsidR="00271AB0" w:rsidRPr="00CA23CA" w:rsidRDefault="00271AB0" w:rsidP="00271AB0">
      <w:pPr>
        <w:autoSpaceDE w:val="0"/>
        <w:autoSpaceDN w:val="0"/>
        <w:adjustRightInd w:val="0"/>
        <w:spacing w:after="0" w:line="240" w:lineRule="auto"/>
        <w:ind w:firstLine="426"/>
      </w:pPr>
      <w:r w:rsidRPr="00CA23CA">
        <w:t>Zákon č. 477/2019 Z. z. (čl. III) nadobúda účinnosť 1. februára 2020.</w:t>
      </w:r>
    </w:p>
    <w:p w:rsidR="00271AB0" w:rsidRPr="00CA23CA" w:rsidRDefault="00271AB0" w:rsidP="00271AB0">
      <w:pPr>
        <w:autoSpaceDE w:val="0"/>
        <w:autoSpaceDN w:val="0"/>
        <w:adjustRightInd w:val="0"/>
        <w:spacing w:after="0" w:line="240" w:lineRule="auto"/>
        <w:ind w:firstLine="426"/>
      </w:pPr>
      <w:r w:rsidRPr="00CA23CA">
        <w:t>Zákon č. 126/2020 Z. z. (čl. I) nadobúda účinnosť dňom vyhlásenia -  21. mája 2020.</w:t>
      </w:r>
    </w:p>
    <w:p w:rsidR="00271AB0" w:rsidRDefault="00271AB0" w:rsidP="00271AB0">
      <w:pPr>
        <w:autoSpaceDE w:val="0"/>
        <w:autoSpaceDN w:val="0"/>
        <w:adjustRightInd w:val="0"/>
        <w:spacing w:after="0" w:line="240" w:lineRule="auto"/>
        <w:ind w:firstLine="426"/>
      </w:pPr>
      <w:r w:rsidRPr="00CA23CA">
        <w:t>Zákon č. 309/2020 Z. z. (čl. I) nadobúda účinnosť 1. januára 2021.</w:t>
      </w:r>
    </w:p>
    <w:p w:rsidR="00271AB0" w:rsidRDefault="00271AB0" w:rsidP="00271AB0">
      <w:pPr>
        <w:autoSpaceDE w:val="0"/>
        <w:autoSpaceDN w:val="0"/>
        <w:adjustRightInd w:val="0"/>
        <w:spacing w:after="0" w:line="240" w:lineRule="auto"/>
        <w:ind w:firstLine="426"/>
      </w:pPr>
      <w:r>
        <w:t>Zákon č. 76/2021 Z. z. (čl. IX) nadobúda účinnosť 1. marca 2021.</w:t>
      </w:r>
    </w:p>
    <w:p w:rsidR="00271AB0" w:rsidRPr="00CA23CA" w:rsidRDefault="00271AB0" w:rsidP="00271AB0">
      <w:pPr>
        <w:autoSpaceDE w:val="0"/>
        <w:autoSpaceDN w:val="0"/>
        <w:adjustRightInd w:val="0"/>
        <w:spacing w:after="0" w:line="240" w:lineRule="auto"/>
        <w:ind w:firstLine="426"/>
      </w:pPr>
      <w:r>
        <w:t>Zákon č. 310/2021 Z. z.(čl. LXI) nadobúda účinnosť 1. januára 2022.</w:t>
      </w:r>
    </w:p>
    <w:p w:rsidR="00271AB0" w:rsidRDefault="00271AB0" w:rsidP="00271AB0">
      <w:pPr>
        <w:spacing w:after="372" w:line="240" w:lineRule="auto"/>
        <w:ind w:right="3972" w:firstLine="426"/>
        <w:jc w:val="left"/>
      </w:pPr>
    </w:p>
    <w:p w:rsidR="00271AB0" w:rsidRDefault="00271AB0" w:rsidP="00271AB0">
      <w:pPr>
        <w:spacing w:after="597" w:line="240" w:lineRule="auto"/>
        <w:ind w:left="6865" w:right="-15"/>
        <w:jc w:val="right"/>
        <w:rPr>
          <w:b/>
        </w:rPr>
      </w:pPr>
    </w:p>
    <w:p w:rsidR="00271AB0" w:rsidRDefault="00271AB0" w:rsidP="00271AB0">
      <w:pPr>
        <w:spacing w:after="597" w:line="240" w:lineRule="auto"/>
        <w:ind w:left="6865" w:right="-15"/>
        <w:jc w:val="right"/>
        <w:rPr>
          <w:b/>
        </w:rPr>
      </w:pPr>
    </w:p>
    <w:p w:rsidR="00271AB0" w:rsidRDefault="00271AB0" w:rsidP="00271AB0">
      <w:pPr>
        <w:spacing w:after="0" w:line="240" w:lineRule="auto"/>
        <w:ind w:left="6379" w:right="-15" w:firstLine="0"/>
        <w:jc w:val="right"/>
        <w:rPr>
          <w:b/>
        </w:rPr>
      </w:pPr>
      <w:r>
        <w:rPr>
          <w:b/>
        </w:rPr>
        <w:t xml:space="preserve">Príloha č. 1 </w:t>
      </w:r>
    </w:p>
    <w:p w:rsidR="00271AB0" w:rsidRDefault="00271AB0" w:rsidP="00271AB0">
      <w:pPr>
        <w:spacing w:after="597" w:line="240" w:lineRule="auto"/>
        <w:ind w:left="6379" w:right="-15" w:firstLine="0"/>
        <w:jc w:val="right"/>
      </w:pPr>
      <w:r>
        <w:rPr>
          <w:b/>
        </w:rPr>
        <w:t>k zákonu č. 281/2015 Z. z.</w:t>
      </w:r>
    </w:p>
    <w:p w:rsidR="00271AB0" w:rsidRPr="00463F42" w:rsidRDefault="00271AB0" w:rsidP="00271AB0">
      <w:pPr>
        <w:pStyle w:val="Nadpis1"/>
        <w:ind w:left="2802" w:hanging="2409"/>
        <w:rPr>
          <w:sz w:val="24"/>
          <w:szCs w:val="24"/>
        </w:rPr>
      </w:pPr>
      <w:r w:rsidRPr="00463F42">
        <w:rPr>
          <w:sz w:val="24"/>
          <w:szCs w:val="24"/>
        </w:rPr>
        <w:t>MINIMÁLNE DOBY ŠTÁTNEJ SLUŽBY VO VOJENSKEJ HODNOSTI, MAXIMÁLNE DOBY ŠTÁTNEJ SLUŽBY A VEKOVÉ HRANICE</w:t>
      </w:r>
    </w:p>
    <w:tbl>
      <w:tblPr>
        <w:tblStyle w:val="TableGrid"/>
        <w:tblW w:w="9679" w:type="dxa"/>
        <w:tblInd w:w="8" w:type="dxa"/>
        <w:tblCellMar>
          <w:top w:w="25" w:type="dxa"/>
          <w:left w:w="38" w:type="dxa"/>
          <w:right w:w="70" w:type="dxa"/>
        </w:tblCellMar>
        <w:tblLook w:val="04A0" w:firstRow="1" w:lastRow="0" w:firstColumn="1" w:lastColumn="0" w:noHBand="0" w:noVBand="1"/>
      </w:tblPr>
      <w:tblGrid>
        <w:gridCol w:w="1539"/>
        <w:gridCol w:w="1616"/>
        <w:gridCol w:w="1734"/>
        <w:gridCol w:w="1529"/>
        <w:gridCol w:w="1739"/>
        <w:gridCol w:w="1522"/>
      </w:tblGrid>
      <w:tr w:rsidR="00271AB0" w:rsidTr="00271AB0">
        <w:trPr>
          <w:trHeight w:val="459"/>
        </w:trPr>
        <w:tc>
          <w:tcPr>
            <w:tcW w:w="1538" w:type="dxa"/>
            <w:vMerge w:val="restart"/>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33" w:firstLine="0"/>
            </w:pPr>
            <w:r>
              <w:rPr>
                <w:sz w:val="16"/>
              </w:rPr>
              <w:t>Vojenská hodnosť</w:t>
            </w:r>
          </w:p>
        </w:tc>
        <w:tc>
          <w:tcPr>
            <w:tcW w:w="1616" w:type="dxa"/>
            <w:vMerge w:val="restart"/>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center"/>
            </w:pPr>
            <w:r>
              <w:rPr>
                <w:sz w:val="16"/>
              </w:rPr>
              <w:t>Minimálna doba štátnej služby</w:t>
            </w:r>
          </w:p>
          <w:p w:rsidR="00271AB0" w:rsidRDefault="00271AB0" w:rsidP="00271AB0">
            <w:pPr>
              <w:spacing w:after="0" w:line="240" w:lineRule="auto"/>
              <w:ind w:firstLine="0"/>
              <w:jc w:val="center"/>
            </w:pPr>
            <w:r>
              <w:rPr>
                <w:sz w:val="16"/>
              </w:rPr>
              <w:t>vo vojenskej hodnosti</w:t>
            </w:r>
          </w:p>
        </w:tc>
        <w:tc>
          <w:tcPr>
            <w:tcW w:w="3263" w:type="dxa"/>
            <w:gridSpan w:val="2"/>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24" w:firstLine="0"/>
              <w:jc w:val="center"/>
            </w:pPr>
            <w:r>
              <w:rPr>
                <w:sz w:val="16"/>
              </w:rPr>
              <w:t>Maximálna doba štátnej služby (dočasná štátna služba)</w:t>
            </w:r>
          </w:p>
        </w:tc>
        <w:tc>
          <w:tcPr>
            <w:tcW w:w="3261" w:type="dxa"/>
            <w:gridSpan w:val="2"/>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33" w:firstLine="0"/>
              <w:jc w:val="center"/>
            </w:pPr>
            <w:r>
              <w:rPr>
                <w:sz w:val="16"/>
              </w:rPr>
              <w:t>Veková hranica</w:t>
            </w:r>
          </w:p>
        </w:tc>
      </w:tr>
      <w:tr w:rsidR="00271AB0" w:rsidTr="00271AB0">
        <w:trPr>
          <w:trHeight w:val="843"/>
        </w:trPr>
        <w:tc>
          <w:tcPr>
            <w:tcW w:w="0" w:type="auto"/>
            <w:vMerge/>
            <w:tcBorders>
              <w:top w:val="nil"/>
              <w:left w:val="single" w:sz="6" w:space="0" w:color="000000"/>
              <w:bottom w:val="single" w:sz="6" w:space="0" w:color="000000"/>
              <w:right w:val="single" w:sz="6" w:space="0" w:color="000000"/>
            </w:tcBorders>
          </w:tcPr>
          <w:p w:rsidR="00271AB0" w:rsidRDefault="00271AB0" w:rsidP="00271AB0">
            <w:pPr>
              <w:spacing w:after="160" w:line="240" w:lineRule="auto"/>
              <w:ind w:firstLine="0"/>
              <w:jc w:val="left"/>
            </w:pPr>
          </w:p>
        </w:tc>
        <w:tc>
          <w:tcPr>
            <w:tcW w:w="0" w:type="auto"/>
            <w:vMerge/>
            <w:tcBorders>
              <w:top w:val="nil"/>
              <w:left w:val="single" w:sz="6" w:space="0" w:color="000000"/>
              <w:bottom w:val="single" w:sz="6" w:space="0" w:color="000000"/>
              <w:right w:val="single" w:sz="6" w:space="0" w:color="000000"/>
            </w:tcBorders>
          </w:tcPr>
          <w:p w:rsidR="00271AB0" w:rsidRDefault="00271AB0" w:rsidP="00271AB0">
            <w:pPr>
              <w:spacing w:after="160" w:line="240" w:lineRule="auto"/>
              <w:ind w:firstLine="0"/>
              <w:jc w:val="left"/>
            </w:pPr>
          </w:p>
        </w:tc>
        <w:tc>
          <w:tcPr>
            <w:tcW w:w="173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center"/>
            </w:pPr>
            <w:r>
              <w:rPr>
                <w:sz w:val="16"/>
              </w:rPr>
              <w:t>Profesionálni vojaci okrem príslušníkov</w:t>
            </w:r>
          </w:p>
          <w:p w:rsidR="00271AB0" w:rsidRDefault="00271AB0" w:rsidP="00271AB0">
            <w:pPr>
              <w:spacing w:after="0" w:line="240" w:lineRule="auto"/>
              <w:ind w:firstLine="0"/>
              <w:jc w:val="center"/>
            </w:pPr>
            <w:r>
              <w:rPr>
                <w:sz w:val="16"/>
              </w:rPr>
              <w:t>Vojenského spravodajstva</w:t>
            </w:r>
          </w:p>
        </w:tc>
        <w:tc>
          <w:tcPr>
            <w:tcW w:w="152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33" w:firstLine="0"/>
              <w:jc w:val="center"/>
            </w:pPr>
            <w:r>
              <w:rPr>
                <w:sz w:val="16"/>
              </w:rPr>
              <w:t>Príslušníci</w:t>
            </w:r>
          </w:p>
          <w:p w:rsidR="00271AB0" w:rsidRDefault="00271AB0" w:rsidP="00271AB0">
            <w:pPr>
              <w:spacing w:after="0" w:line="240" w:lineRule="auto"/>
              <w:ind w:firstLine="0"/>
              <w:jc w:val="center"/>
            </w:pPr>
            <w:r>
              <w:rPr>
                <w:sz w:val="16"/>
              </w:rPr>
              <w:t>Vojenského spravodajstva</w:t>
            </w:r>
          </w:p>
        </w:tc>
        <w:tc>
          <w:tcPr>
            <w:tcW w:w="173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center"/>
            </w:pPr>
            <w:r>
              <w:rPr>
                <w:sz w:val="16"/>
              </w:rPr>
              <w:t>Profesionálni vojaci okrem príslušníkov</w:t>
            </w:r>
          </w:p>
          <w:p w:rsidR="00271AB0" w:rsidRDefault="00271AB0" w:rsidP="00271AB0">
            <w:pPr>
              <w:spacing w:after="0" w:line="240" w:lineRule="auto"/>
              <w:ind w:firstLine="0"/>
              <w:jc w:val="center"/>
            </w:pPr>
            <w:r>
              <w:rPr>
                <w:sz w:val="16"/>
              </w:rPr>
              <w:t>Vojenského spravodajstva</w:t>
            </w:r>
          </w:p>
        </w:tc>
        <w:tc>
          <w:tcPr>
            <w:tcW w:w="152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33" w:firstLine="0"/>
              <w:jc w:val="center"/>
            </w:pPr>
            <w:r>
              <w:rPr>
                <w:sz w:val="16"/>
              </w:rPr>
              <w:t>Príslušníci</w:t>
            </w:r>
          </w:p>
          <w:p w:rsidR="00271AB0" w:rsidRDefault="00271AB0" w:rsidP="00271AB0">
            <w:pPr>
              <w:spacing w:after="0" w:line="240" w:lineRule="auto"/>
              <w:ind w:firstLine="0"/>
              <w:jc w:val="center"/>
            </w:pPr>
            <w:r>
              <w:rPr>
                <w:sz w:val="16"/>
              </w:rPr>
              <w:t>Vojenského spravodajstva</w:t>
            </w:r>
          </w:p>
        </w:tc>
      </w:tr>
      <w:tr w:rsidR="00271AB0" w:rsidTr="00271AB0">
        <w:trPr>
          <w:trHeight w:val="267"/>
        </w:trPr>
        <w:tc>
          <w:tcPr>
            <w:tcW w:w="15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Vojak 1. stupňa</w:t>
            </w:r>
          </w:p>
        </w:tc>
        <w:tc>
          <w:tcPr>
            <w:tcW w:w="161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eustanovuje sa</w:t>
            </w:r>
          </w:p>
        </w:tc>
        <w:tc>
          <w:tcPr>
            <w:tcW w:w="173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eustanovuje sa</w:t>
            </w:r>
          </w:p>
        </w:tc>
        <w:tc>
          <w:tcPr>
            <w:tcW w:w="152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eustanovuje sa</w:t>
            </w:r>
          </w:p>
        </w:tc>
        <w:tc>
          <w:tcPr>
            <w:tcW w:w="173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eustanovuje sa</w:t>
            </w:r>
          </w:p>
        </w:tc>
        <w:tc>
          <w:tcPr>
            <w:tcW w:w="152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eustanovuje sa</w:t>
            </w:r>
          </w:p>
        </w:tc>
      </w:tr>
      <w:tr w:rsidR="00271AB0" w:rsidTr="00271AB0">
        <w:trPr>
          <w:trHeight w:val="267"/>
        </w:trPr>
        <w:tc>
          <w:tcPr>
            <w:tcW w:w="15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Vojak 2. stupňa</w:t>
            </w:r>
          </w:p>
        </w:tc>
        <w:tc>
          <w:tcPr>
            <w:tcW w:w="161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 rok</w:t>
            </w:r>
          </w:p>
        </w:tc>
        <w:tc>
          <w:tcPr>
            <w:tcW w:w="173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9 rokov</w:t>
            </w:r>
          </w:p>
        </w:tc>
        <w:tc>
          <w:tcPr>
            <w:tcW w:w="152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73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eustanovuje sa</w:t>
            </w:r>
          </w:p>
        </w:tc>
        <w:tc>
          <w:tcPr>
            <w:tcW w:w="152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r>
      <w:tr w:rsidR="00271AB0" w:rsidTr="00271AB0">
        <w:trPr>
          <w:trHeight w:val="267"/>
        </w:trPr>
        <w:tc>
          <w:tcPr>
            <w:tcW w:w="15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Slobodník</w:t>
            </w:r>
          </w:p>
        </w:tc>
        <w:tc>
          <w:tcPr>
            <w:tcW w:w="161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2 roky</w:t>
            </w:r>
          </w:p>
        </w:tc>
        <w:tc>
          <w:tcPr>
            <w:tcW w:w="173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4 rokov</w:t>
            </w:r>
          </w:p>
        </w:tc>
        <w:tc>
          <w:tcPr>
            <w:tcW w:w="152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73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eustanovuje sa</w:t>
            </w:r>
          </w:p>
        </w:tc>
        <w:tc>
          <w:tcPr>
            <w:tcW w:w="152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r>
      <w:tr w:rsidR="00271AB0" w:rsidTr="00271AB0">
        <w:trPr>
          <w:trHeight w:val="267"/>
        </w:trPr>
        <w:tc>
          <w:tcPr>
            <w:tcW w:w="15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Desiatnik</w:t>
            </w:r>
          </w:p>
        </w:tc>
        <w:tc>
          <w:tcPr>
            <w:tcW w:w="161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2 roky</w:t>
            </w:r>
          </w:p>
        </w:tc>
        <w:tc>
          <w:tcPr>
            <w:tcW w:w="173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52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73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c>
          <w:tcPr>
            <w:tcW w:w="152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r>
      <w:tr w:rsidR="00271AB0" w:rsidTr="00271AB0">
        <w:trPr>
          <w:trHeight w:val="267"/>
        </w:trPr>
        <w:tc>
          <w:tcPr>
            <w:tcW w:w="15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Čatár</w:t>
            </w:r>
          </w:p>
        </w:tc>
        <w:tc>
          <w:tcPr>
            <w:tcW w:w="161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4 roky</w:t>
            </w:r>
          </w:p>
        </w:tc>
        <w:tc>
          <w:tcPr>
            <w:tcW w:w="173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52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73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c>
          <w:tcPr>
            <w:tcW w:w="152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r>
      <w:tr w:rsidR="00271AB0" w:rsidTr="00271AB0">
        <w:trPr>
          <w:trHeight w:val="267"/>
        </w:trPr>
        <w:tc>
          <w:tcPr>
            <w:tcW w:w="15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Rotný</w:t>
            </w:r>
          </w:p>
        </w:tc>
        <w:tc>
          <w:tcPr>
            <w:tcW w:w="161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 rokov</w:t>
            </w:r>
          </w:p>
        </w:tc>
        <w:tc>
          <w:tcPr>
            <w:tcW w:w="173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52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73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c>
          <w:tcPr>
            <w:tcW w:w="152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r>
      <w:tr w:rsidR="00271AB0" w:rsidTr="00271AB0">
        <w:trPr>
          <w:trHeight w:val="267"/>
        </w:trPr>
        <w:tc>
          <w:tcPr>
            <w:tcW w:w="15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Rotmajster</w:t>
            </w:r>
          </w:p>
        </w:tc>
        <w:tc>
          <w:tcPr>
            <w:tcW w:w="161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 rokov</w:t>
            </w:r>
          </w:p>
        </w:tc>
        <w:tc>
          <w:tcPr>
            <w:tcW w:w="173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52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73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c>
          <w:tcPr>
            <w:tcW w:w="152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r>
      <w:tr w:rsidR="00271AB0" w:rsidTr="00271AB0">
        <w:trPr>
          <w:trHeight w:val="267"/>
        </w:trPr>
        <w:tc>
          <w:tcPr>
            <w:tcW w:w="15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adrotmajster</w:t>
            </w:r>
          </w:p>
        </w:tc>
        <w:tc>
          <w:tcPr>
            <w:tcW w:w="161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 rokov</w:t>
            </w:r>
          </w:p>
        </w:tc>
        <w:tc>
          <w:tcPr>
            <w:tcW w:w="173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52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73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c>
          <w:tcPr>
            <w:tcW w:w="152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r>
      <w:tr w:rsidR="00271AB0" w:rsidTr="00271AB0">
        <w:trPr>
          <w:trHeight w:val="459"/>
        </w:trPr>
        <w:tc>
          <w:tcPr>
            <w:tcW w:w="15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Štábny nadrotmajster</w:t>
            </w:r>
          </w:p>
        </w:tc>
        <w:tc>
          <w:tcPr>
            <w:tcW w:w="161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eustanovuje sa</w:t>
            </w:r>
          </w:p>
        </w:tc>
        <w:tc>
          <w:tcPr>
            <w:tcW w:w="173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52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73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c>
          <w:tcPr>
            <w:tcW w:w="152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r>
      <w:tr w:rsidR="00271AB0" w:rsidTr="00271AB0">
        <w:trPr>
          <w:trHeight w:val="267"/>
        </w:trPr>
        <w:tc>
          <w:tcPr>
            <w:tcW w:w="15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Poručík</w:t>
            </w:r>
          </w:p>
        </w:tc>
        <w:tc>
          <w:tcPr>
            <w:tcW w:w="161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4 roky</w:t>
            </w:r>
          </w:p>
        </w:tc>
        <w:tc>
          <w:tcPr>
            <w:tcW w:w="173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5 rokov</w:t>
            </w:r>
          </w:p>
        </w:tc>
        <w:tc>
          <w:tcPr>
            <w:tcW w:w="152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73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eustanovuje sa</w:t>
            </w:r>
          </w:p>
        </w:tc>
        <w:tc>
          <w:tcPr>
            <w:tcW w:w="152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r>
      <w:tr w:rsidR="00271AB0" w:rsidTr="00271AB0">
        <w:trPr>
          <w:trHeight w:val="267"/>
        </w:trPr>
        <w:tc>
          <w:tcPr>
            <w:tcW w:w="15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adporučík</w:t>
            </w:r>
          </w:p>
        </w:tc>
        <w:tc>
          <w:tcPr>
            <w:tcW w:w="161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4 roky</w:t>
            </w:r>
          </w:p>
        </w:tc>
        <w:tc>
          <w:tcPr>
            <w:tcW w:w="173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52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73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c>
          <w:tcPr>
            <w:tcW w:w="152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r>
      <w:tr w:rsidR="00271AB0" w:rsidTr="00271AB0">
        <w:trPr>
          <w:trHeight w:val="267"/>
        </w:trPr>
        <w:tc>
          <w:tcPr>
            <w:tcW w:w="15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Kapitán</w:t>
            </w:r>
          </w:p>
        </w:tc>
        <w:tc>
          <w:tcPr>
            <w:tcW w:w="161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 rokov</w:t>
            </w:r>
          </w:p>
        </w:tc>
        <w:tc>
          <w:tcPr>
            <w:tcW w:w="173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52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73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c>
          <w:tcPr>
            <w:tcW w:w="152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r>
      <w:tr w:rsidR="00271AB0" w:rsidTr="00271AB0">
        <w:trPr>
          <w:trHeight w:val="267"/>
        </w:trPr>
        <w:tc>
          <w:tcPr>
            <w:tcW w:w="15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Major</w:t>
            </w:r>
          </w:p>
        </w:tc>
        <w:tc>
          <w:tcPr>
            <w:tcW w:w="161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4 rokov</w:t>
            </w:r>
          </w:p>
        </w:tc>
        <w:tc>
          <w:tcPr>
            <w:tcW w:w="173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52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73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c>
          <w:tcPr>
            <w:tcW w:w="152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r>
      <w:tr w:rsidR="00271AB0" w:rsidTr="00271AB0">
        <w:trPr>
          <w:trHeight w:val="267"/>
        </w:trPr>
        <w:tc>
          <w:tcPr>
            <w:tcW w:w="15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Podplukovník</w:t>
            </w:r>
          </w:p>
        </w:tc>
        <w:tc>
          <w:tcPr>
            <w:tcW w:w="161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3 roky</w:t>
            </w:r>
          </w:p>
        </w:tc>
        <w:tc>
          <w:tcPr>
            <w:tcW w:w="173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52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73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c>
          <w:tcPr>
            <w:tcW w:w="152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r>
      <w:tr w:rsidR="00271AB0" w:rsidTr="00271AB0">
        <w:trPr>
          <w:trHeight w:val="267"/>
        </w:trPr>
        <w:tc>
          <w:tcPr>
            <w:tcW w:w="15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Plukovník</w:t>
            </w:r>
          </w:p>
        </w:tc>
        <w:tc>
          <w:tcPr>
            <w:tcW w:w="161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eustanovuje sa</w:t>
            </w:r>
          </w:p>
        </w:tc>
        <w:tc>
          <w:tcPr>
            <w:tcW w:w="173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52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17 rokov</w:t>
            </w:r>
          </w:p>
        </w:tc>
        <w:tc>
          <w:tcPr>
            <w:tcW w:w="173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c>
          <w:tcPr>
            <w:tcW w:w="152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r>
      <w:tr w:rsidR="00271AB0" w:rsidTr="00271AB0">
        <w:trPr>
          <w:trHeight w:val="267"/>
        </w:trPr>
        <w:tc>
          <w:tcPr>
            <w:tcW w:w="15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Brigádny generál</w:t>
            </w:r>
          </w:p>
        </w:tc>
        <w:tc>
          <w:tcPr>
            <w:tcW w:w="161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eustanovuje sa</w:t>
            </w:r>
          </w:p>
        </w:tc>
        <w:tc>
          <w:tcPr>
            <w:tcW w:w="173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eustanovuje sa</w:t>
            </w:r>
          </w:p>
        </w:tc>
        <w:tc>
          <w:tcPr>
            <w:tcW w:w="152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eustanovuje sa</w:t>
            </w:r>
          </w:p>
        </w:tc>
        <w:tc>
          <w:tcPr>
            <w:tcW w:w="173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c>
          <w:tcPr>
            <w:tcW w:w="152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r>
      <w:tr w:rsidR="00271AB0" w:rsidTr="00271AB0">
        <w:trPr>
          <w:trHeight w:val="267"/>
        </w:trPr>
        <w:tc>
          <w:tcPr>
            <w:tcW w:w="15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Generálmajor</w:t>
            </w:r>
          </w:p>
        </w:tc>
        <w:tc>
          <w:tcPr>
            <w:tcW w:w="161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eustanovuje sa</w:t>
            </w:r>
          </w:p>
        </w:tc>
        <w:tc>
          <w:tcPr>
            <w:tcW w:w="173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eustanovuje sa</w:t>
            </w:r>
          </w:p>
        </w:tc>
        <w:tc>
          <w:tcPr>
            <w:tcW w:w="152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eustanovuje sa</w:t>
            </w:r>
          </w:p>
        </w:tc>
        <w:tc>
          <w:tcPr>
            <w:tcW w:w="173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c>
          <w:tcPr>
            <w:tcW w:w="152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r>
      <w:tr w:rsidR="00271AB0" w:rsidTr="00271AB0">
        <w:trPr>
          <w:trHeight w:val="267"/>
        </w:trPr>
        <w:tc>
          <w:tcPr>
            <w:tcW w:w="15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Generálporučík</w:t>
            </w:r>
          </w:p>
        </w:tc>
        <w:tc>
          <w:tcPr>
            <w:tcW w:w="161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eustanovuje sa</w:t>
            </w:r>
          </w:p>
        </w:tc>
        <w:tc>
          <w:tcPr>
            <w:tcW w:w="173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eustanovuje sa</w:t>
            </w:r>
          </w:p>
        </w:tc>
        <w:tc>
          <w:tcPr>
            <w:tcW w:w="152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eustanovuje sa</w:t>
            </w:r>
          </w:p>
        </w:tc>
        <w:tc>
          <w:tcPr>
            <w:tcW w:w="173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c>
          <w:tcPr>
            <w:tcW w:w="152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55 rokov</w:t>
            </w:r>
          </w:p>
        </w:tc>
      </w:tr>
      <w:tr w:rsidR="00271AB0" w:rsidTr="00271AB0">
        <w:trPr>
          <w:trHeight w:val="267"/>
        </w:trPr>
        <w:tc>
          <w:tcPr>
            <w:tcW w:w="15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Generál</w:t>
            </w:r>
          </w:p>
        </w:tc>
        <w:tc>
          <w:tcPr>
            <w:tcW w:w="1616"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eustanovuje sa</w:t>
            </w:r>
          </w:p>
        </w:tc>
        <w:tc>
          <w:tcPr>
            <w:tcW w:w="1734"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eustanovuje sa</w:t>
            </w:r>
          </w:p>
        </w:tc>
        <w:tc>
          <w:tcPr>
            <w:tcW w:w="152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eustanovuje sa</w:t>
            </w:r>
          </w:p>
        </w:tc>
        <w:tc>
          <w:tcPr>
            <w:tcW w:w="173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eustanovuje sa</w:t>
            </w:r>
          </w:p>
        </w:tc>
        <w:tc>
          <w:tcPr>
            <w:tcW w:w="1521"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eustanovuje sa</w:t>
            </w:r>
          </w:p>
        </w:tc>
      </w:tr>
    </w:tbl>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pPr>
      <w:r>
        <w:rPr>
          <w:b/>
        </w:rPr>
        <w:t>Príloha č. 2</w:t>
      </w:r>
    </w:p>
    <w:p w:rsidR="00271AB0" w:rsidRDefault="00271AB0" w:rsidP="00271AB0">
      <w:pPr>
        <w:spacing w:after="597" w:line="240" w:lineRule="auto"/>
        <w:ind w:left="6865" w:right="-15"/>
        <w:jc w:val="right"/>
      </w:pPr>
      <w:r>
        <w:rPr>
          <w:b/>
        </w:rPr>
        <w:t>k zákonu č. 281/2015 Z. z.</w:t>
      </w:r>
    </w:p>
    <w:p w:rsidR="00271AB0" w:rsidRDefault="00271AB0" w:rsidP="00271AB0">
      <w:pPr>
        <w:spacing w:after="194" w:line="240" w:lineRule="auto"/>
        <w:ind w:left="100" w:right="90"/>
        <w:jc w:val="center"/>
      </w:pPr>
      <w:r>
        <w:rPr>
          <w:b/>
        </w:rPr>
        <w:t>CHARAKTERISTIKY VOJENSKÝCH HODNOSTÍ</w:t>
      </w:r>
    </w:p>
    <w:p w:rsidR="00271AB0" w:rsidRDefault="00271AB0" w:rsidP="00271AB0">
      <w:pPr>
        <w:spacing w:line="240" w:lineRule="auto"/>
        <w:ind w:left="237"/>
      </w:pPr>
      <w:r>
        <w:t>VOJAK 1. STUPŇA</w:t>
      </w:r>
    </w:p>
    <w:p w:rsidR="00271AB0" w:rsidRDefault="00271AB0" w:rsidP="00271AB0">
      <w:pPr>
        <w:spacing w:line="240" w:lineRule="auto"/>
        <w:ind w:left="-15" w:firstLine="227"/>
      </w:pPr>
      <w:r>
        <w:t>Získavanie základných vojenských návykov, schopností, zručností a vlastností, adaptačný proces, vykonávanie základného vojenského výcviku a vojenského odborného výcviku.</w:t>
      </w:r>
    </w:p>
    <w:p w:rsidR="00271AB0" w:rsidRDefault="00271AB0" w:rsidP="00271AB0">
      <w:pPr>
        <w:spacing w:line="240" w:lineRule="auto"/>
        <w:ind w:left="-15" w:firstLine="227"/>
      </w:pPr>
      <w:r>
        <w:t>Štúdium na vojenskej vysokej škole alebo na civilnej vysokej škole na území Slovenskej republiky alebo v zahraničí.</w:t>
      </w:r>
    </w:p>
    <w:p w:rsidR="00271AB0" w:rsidRDefault="00271AB0" w:rsidP="00271AB0">
      <w:pPr>
        <w:spacing w:line="240" w:lineRule="auto"/>
        <w:ind w:left="237"/>
      </w:pPr>
      <w:r>
        <w:t>Príprava na výkon dočasnej štátnej služby.</w:t>
      </w:r>
    </w:p>
    <w:p w:rsidR="00271AB0" w:rsidRDefault="00271AB0" w:rsidP="00271AB0">
      <w:pPr>
        <w:spacing w:line="240" w:lineRule="auto"/>
        <w:ind w:left="237"/>
      </w:pPr>
      <w:r>
        <w:t>VOJAK 2. STUPŇA</w:t>
      </w:r>
    </w:p>
    <w:p w:rsidR="00271AB0" w:rsidRDefault="00271AB0" w:rsidP="00271AB0">
      <w:pPr>
        <w:spacing w:line="240" w:lineRule="auto"/>
        <w:ind w:left="237"/>
      </w:pPr>
      <w:r>
        <w:t>Vedenie boja so zbraňou samostatne alebo v zostave bojovej jednotky podľa rozkazov veliteľa.</w:t>
      </w:r>
    </w:p>
    <w:p w:rsidR="00271AB0" w:rsidRDefault="00271AB0" w:rsidP="00271AB0">
      <w:pPr>
        <w:spacing w:line="240" w:lineRule="auto"/>
        <w:ind w:left="237"/>
      </w:pPr>
      <w:r>
        <w:t>Ovládanie a údržba osobnej zbrane.</w:t>
      </w:r>
    </w:p>
    <w:p w:rsidR="00271AB0" w:rsidRDefault="00271AB0" w:rsidP="00271AB0">
      <w:pPr>
        <w:spacing w:line="240" w:lineRule="auto"/>
        <w:ind w:left="-15" w:firstLine="227"/>
      </w:pPr>
      <w:r>
        <w:t>Obsluha a technické práce na zbraňových systémoch a vojenskej technike, práca s materiálom podľa presných postupov, pokynov a rozkazov s bežnou zmyslovou záťažou alebo so zvýšenou fyzickou záťažou aj v sťažených klimatických podmienkach.</w:t>
      </w:r>
    </w:p>
    <w:p w:rsidR="00271AB0" w:rsidRDefault="00271AB0" w:rsidP="00271AB0">
      <w:pPr>
        <w:spacing w:line="240" w:lineRule="auto"/>
        <w:ind w:left="237"/>
      </w:pPr>
      <w:r>
        <w:t>Riadenie osobných a ľahkých nákladných vozidiel, špeciálnej vojenskej techniky a strojov.</w:t>
      </w:r>
    </w:p>
    <w:p w:rsidR="00271AB0" w:rsidRDefault="00271AB0" w:rsidP="00271AB0">
      <w:pPr>
        <w:spacing w:line="240" w:lineRule="auto"/>
        <w:ind w:left="237"/>
      </w:pPr>
      <w:r>
        <w:t>Vykonávanie služobných úloh a povinností podľa pokynov a rozkazov veliteľa.</w:t>
      </w:r>
    </w:p>
    <w:p w:rsidR="00271AB0" w:rsidRDefault="00271AB0" w:rsidP="00271AB0">
      <w:pPr>
        <w:spacing w:line="240" w:lineRule="auto"/>
        <w:ind w:left="237"/>
      </w:pPr>
      <w:r>
        <w:t>Vykonávanie dozornej a strážnej služby.</w:t>
      </w:r>
    </w:p>
    <w:p w:rsidR="00271AB0" w:rsidRDefault="00271AB0" w:rsidP="00271AB0">
      <w:pPr>
        <w:spacing w:line="240" w:lineRule="auto"/>
        <w:ind w:left="-15" w:firstLine="227"/>
      </w:pPr>
      <w:r>
        <w:t>Zodpovednosť za vlastnú pripravenosť, pridelený materiál, vojenské vystupovanie a za splnenie zadaných úloh.</w:t>
      </w:r>
    </w:p>
    <w:p w:rsidR="00271AB0" w:rsidRDefault="00271AB0" w:rsidP="00271AB0">
      <w:pPr>
        <w:spacing w:line="240" w:lineRule="auto"/>
        <w:ind w:left="237"/>
      </w:pPr>
      <w:r>
        <w:t>SLOBODNÍK</w:t>
      </w:r>
    </w:p>
    <w:p w:rsidR="00271AB0" w:rsidRDefault="00271AB0" w:rsidP="00271AB0">
      <w:pPr>
        <w:spacing w:line="240" w:lineRule="auto"/>
        <w:ind w:left="-15" w:firstLine="227"/>
      </w:pPr>
      <w:r>
        <w:t>Vedenie boja so zbraňou alebo zbraňovým systémom samostatne alebo v zostave bojovej jednotky podľa rozkazov veliteľa.</w:t>
      </w:r>
    </w:p>
    <w:p w:rsidR="00271AB0" w:rsidRDefault="00271AB0" w:rsidP="00271AB0">
      <w:pPr>
        <w:spacing w:line="240" w:lineRule="auto"/>
        <w:ind w:left="237"/>
      </w:pPr>
      <w:r>
        <w:t>Velenie dočasne vytvorenému účelovému taktickému tímu na splnenie bojovej úlohy.</w:t>
      </w:r>
    </w:p>
    <w:p w:rsidR="00271AB0" w:rsidRDefault="00271AB0" w:rsidP="00271AB0">
      <w:pPr>
        <w:spacing w:line="240" w:lineRule="auto"/>
        <w:ind w:left="237"/>
      </w:pPr>
      <w:r>
        <w:t>Ovládanie, obsluha a údržba zbraní a jednoduchých zbraňových systémov.</w:t>
      </w:r>
    </w:p>
    <w:p w:rsidR="00271AB0" w:rsidRDefault="00271AB0" w:rsidP="00271AB0">
      <w:pPr>
        <w:spacing w:line="240" w:lineRule="auto"/>
        <w:ind w:left="-15" w:firstLine="227"/>
      </w:pPr>
      <w:r>
        <w:t>Vykonávanie rutinných opakujúcich sa činností pri práci s vojenskou technikou alebo materiálom podľa ustanovených a nacvičených postupov so zvýšenou psychickou pracovnou záťažou alebo so zvýšenou fyzickou záťažou aj v zhoršených klimatických podmienkach.</w:t>
      </w:r>
    </w:p>
    <w:p w:rsidR="00271AB0" w:rsidRDefault="00271AB0" w:rsidP="00271AB0">
      <w:pPr>
        <w:spacing w:line="240" w:lineRule="auto"/>
        <w:ind w:left="-15" w:firstLine="227"/>
      </w:pPr>
      <w:r>
        <w:t>Vykonávanie obsluhy, riadenia a údržby vojenských motorových vozidiel, zbraňových systémov a špeciálnej vojenskej techniky podľa príslušnej dokumentácie a postupov.</w:t>
      </w:r>
    </w:p>
    <w:p w:rsidR="00271AB0" w:rsidRDefault="00271AB0" w:rsidP="00271AB0">
      <w:pPr>
        <w:spacing w:line="240" w:lineRule="auto"/>
        <w:ind w:left="-15" w:firstLine="227"/>
      </w:pPr>
      <w:r>
        <w:t>Vykonávanie dozornej a strážnej služby a zodpovednosť za výkon dozornej a strážnej služby podriadených príslušníkov zmeny.</w:t>
      </w:r>
    </w:p>
    <w:p w:rsidR="00271AB0" w:rsidRDefault="00271AB0" w:rsidP="00271AB0">
      <w:pPr>
        <w:spacing w:line="240" w:lineRule="auto"/>
        <w:ind w:left="-15" w:firstLine="227"/>
      </w:pPr>
      <w:r>
        <w:t>Zodpovednosť za vlastnú pripravenosť, pridelený materiál, vojenské vystupovanie a za splnenie zadaných úloh.</w:t>
      </w:r>
    </w:p>
    <w:p w:rsidR="00271AB0" w:rsidRDefault="00271AB0" w:rsidP="00271AB0">
      <w:pPr>
        <w:spacing w:line="240" w:lineRule="auto"/>
        <w:ind w:left="237"/>
      </w:pPr>
      <w:r>
        <w:t>DESIATNIK</w:t>
      </w:r>
    </w:p>
    <w:p w:rsidR="00271AB0" w:rsidRDefault="00271AB0" w:rsidP="00271AB0">
      <w:pPr>
        <w:spacing w:line="240" w:lineRule="auto"/>
        <w:ind w:left="-15" w:firstLine="227"/>
      </w:pPr>
      <w:r>
        <w:t>Velenie obsluhe, osádke, stanici alebo inému organizačnému prvku rovnakej úrovne v boji podľa rozkazov veliteľa.</w:t>
      </w:r>
    </w:p>
    <w:p w:rsidR="00271AB0" w:rsidRDefault="00271AB0" w:rsidP="00271AB0">
      <w:pPr>
        <w:spacing w:line="240" w:lineRule="auto"/>
        <w:ind w:left="237"/>
      </w:pPr>
      <w:r>
        <w:t>Riadenie prípravy a výcviku podriadených.</w:t>
      </w:r>
    </w:p>
    <w:p w:rsidR="00271AB0" w:rsidRDefault="00271AB0" w:rsidP="00271AB0">
      <w:pPr>
        <w:spacing w:line="240" w:lineRule="auto"/>
        <w:ind w:left="-15" w:firstLine="227"/>
      </w:pPr>
      <w:r>
        <w:t>Zodpovednosť za bojovú a morálnu pripravenosť, vycvičenosť a za vojenské vystupovanie podriadených.</w:t>
      </w:r>
    </w:p>
    <w:p w:rsidR="00271AB0" w:rsidRDefault="00271AB0" w:rsidP="00271AB0">
      <w:pPr>
        <w:spacing w:line="240" w:lineRule="auto"/>
        <w:ind w:left="-15" w:firstLine="227"/>
      </w:pPr>
      <w:r>
        <w:t>Obsluha, riadenie a údržba zložitých zbraňových systémov, špeciálnych bojových vozidiel a vojenskej techniky podľa ustanovenej dokumentácie a postupov.</w:t>
      </w:r>
    </w:p>
    <w:p w:rsidR="00271AB0" w:rsidRDefault="00271AB0" w:rsidP="00271AB0">
      <w:pPr>
        <w:spacing w:line="240" w:lineRule="auto"/>
        <w:ind w:left="-15" w:firstLine="227"/>
      </w:pPr>
      <w:r>
        <w:t>Vykonávanie rutinných činností s premenlivými vstupnými informáciami pri vykonávaní obsluhy a údržby zbraňových systémov a vojenskej techniky alebo pri vedení administratívy.</w:t>
      </w:r>
    </w:p>
    <w:p w:rsidR="00271AB0" w:rsidRDefault="00271AB0" w:rsidP="00271AB0">
      <w:pPr>
        <w:spacing w:line="240" w:lineRule="auto"/>
        <w:ind w:left="237"/>
      </w:pPr>
      <w:r>
        <w:t>Evidencia a skladovanie vojenského materiálu.</w:t>
      </w:r>
    </w:p>
    <w:p w:rsidR="00271AB0" w:rsidRDefault="00271AB0" w:rsidP="00271AB0">
      <w:pPr>
        <w:spacing w:line="240" w:lineRule="auto"/>
        <w:ind w:left="-15" w:firstLine="227"/>
      </w:pPr>
      <w:r>
        <w:t>Zodpovednosť za plné využitie bojových možností zbraňových systémov a špeciálnej vojenskej techniky v rôznych situáciách, aj v sťažených klimatických a prírodných podmienkach.</w:t>
      </w:r>
    </w:p>
    <w:p w:rsidR="00271AB0" w:rsidRDefault="00271AB0" w:rsidP="00271AB0">
      <w:pPr>
        <w:spacing w:line="240" w:lineRule="auto"/>
        <w:ind w:left="-15" w:firstLine="227"/>
      </w:pPr>
      <w:r>
        <w:t>Zodpovednosť za prípravu podriadených a za vlastnú pripravenosť, pridelený materiál, vojenské vystupovanie a za splnenie zadaných úloh.</w:t>
      </w:r>
    </w:p>
    <w:p w:rsidR="00271AB0" w:rsidRDefault="00271AB0" w:rsidP="00271AB0">
      <w:pPr>
        <w:spacing w:line="240" w:lineRule="auto"/>
        <w:ind w:left="237"/>
      </w:pPr>
      <w:r>
        <w:t>ČATÁR</w:t>
      </w:r>
    </w:p>
    <w:p w:rsidR="00271AB0" w:rsidRDefault="00271AB0" w:rsidP="00271AB0">
      <w:pPr>
        <w:spacing w:line="240" w:lineRule="auto"/>
        <w:ind w:left="-15" w:firstLine="227"/>
      </w:pPr>
      <w:r>
        <w:t>Velenie skupine, tímu alebo inému organizačnému prvku rovnakej úrovne v boji podľa rozkazov veliteľa.</w:t>
      </w:r>
    </w:p>
    <w:p w:rsidR="00271AB0" w:rsidRDefault="00271AB0" w:rsidP="00271AB0">
      <w:pPr>
        <w:spacing w:line="240" w:lineRule="auto"/>
        <w:ind w:left="237"/>
      </w:pPr>
      <w:r>
        <w:t>Riadenie prípravy a výcviku podriadených.</w:t>
      </w:r>
    </w:p>
    <w:p w:rsidR="00271AB0" w:rsidRDefault="00271AB0" w:rsidP="00271AB0">
      <w:pPr>
        <w:spacing w:line="240" w:lineRule="auto"/>
        <w:ind w:left="-15" w:firstLine="227"/>
      </w:pPr>
      <w:r>
        <w:t>Zodpovednosť za bojovú a morálnu pripravenosť, vycvičenosť a za vojenské vystupovanie podriadených.</w:t>
      </w:r>
    </w:p>
    <w:p w:rsidR="00271AB0" w:rsidRDefault="00271AB0" w:rsidP="00271AB0">
      <w:pPr>
        <w:spacing w:line="240" w:lineRule="auto"/>
        <w:ind w:left="-15" w:firstLine="227"/>
      </w:pPr>
      <w:r>
        <w:t>Riadenie alebo zabezpečovanie chodu čiastkových úsekov, prevádzkových procesov alebo zložitých zariadení, ktorých vykonávanie vyžaduje voľbu správneho postupu z viacerých možných riešení, vo veliteľstve jednotky, štábu alebo vo vyšších veliteľstvách a štáboch.</w:t>
      </w:r>
    </w:p>
    <w:p w:rsidR="00271AB0" w:rsidRDefault="00271AB0" w:rsidP="00271AB0">
      <w:pPr>
        <w:spacing w:line="240" w:lineRule="auto"/>
        <w:ind w:left="-15" w:firstLine="227"/>
      </w:pPr>
      <w:r>
        <w:t>Samostatné vykonávanie špeciálnych technických alebo odborných činností spojené s voľbou technologického postupu podľa platných noriem, štandardov, vojenských alebo iných predpisov a inej dokumentácie, s hmotnou zodpovednosťou alebo zodpovednosťou za bezpečnosť zdravia.</w:t>
      </w:r>
    </w:p>
    <w:p w:rsidR="00271AB0" w:rsidRDefault="00271AB0" w:rsidP="00271AB0">
      <w:pPr>
        <w:spacing w:after="0" w:line="240" w:lineRule="auto"/>
        <w:ind w:left="237"/>
      </w:pPr>
      <w:r>
        <w:t>Zodpovednosť za prevádzkyschopnosť a bojovú pohotovosť vojenskej techniky a materiálu. ROTNÝ</w:t>
      </w:r>
    </w:p>
    <w:p w:rsidR="00271AB0" w:rsidRDefault="00271AB0" w:rsidP="00271AB0">
      <w:pPr>
        <w:spacing w:line="240" w:lineRule="auto"/>
        <w:ind w:left="237"/>
      </w:pPr>
      <w:r>
        <w:t>Velenie družstvu v boji podľa rozkazov veliteľa.</w:t>
      </w:r>
    </w:p>
    <w:p w:rsidR="00271AB0" w:rsidRDefault="00271AB0" w:rsidP="00271AB0">
      <w:pPr>
        <w:spacing w:line="240" w:lineRule="auto"/>
        <w:ind w:left="-15" w:firstLine="227"/>
      </w:pPr>
      <w:r>
        <w:t>Velenie v oblasti vojenského výcviku a odbornej prípravy poddôstojníkov a mužstva do úrovne čata alebo iného organizačného prvku rovnakej úrovne.</w:t>
      </w:r>
    </w:p>
    <w:p w:rsidR="00271AB0" w:rsidRDefault="00271AB0" w:rsidP="00271AB0">
      <w:pPr>
        <w:spacing w:line="240" w:lineRule="auto"/>
        <w:ind w:left="237"/>
      </w:pPr>
      <w:r>
        <w:t>Riadenie prípravy a výcviku podriadených.</w:t>
      </w:r>
    </w:p>
    <w:p w:rsidR="00271AB0" w:rsidRDefault="00271AB0" w:rsidP="00271AB0">
      <w:pPr>
        <w:spacing w:line="240" w:lineRule="auto"/>
        <w:ind w:left="-15" w:firstLine="227"/>
      </w:pPr>
      <w:r>
        <w:t>Zodpovednosť za bojovú a morálnu pripravenosť, vycvičenosť a za vojenské vystupovanie podriadených.</w:t>
      </w:r>
    </w:p>
    <w:p w:rsidR="00271AB0" w:rsidRDefault="00271AB0" w:rsidP="00271AB0">
      <w:pPr>
        <w:spacing w:line="240" w:lineRule="auto"/>
        <w:ind w:left="-15" w:firstLine="227"/>
      </w:pPr>
      <w:r>
        <w:t>Riadenie alebo zabezpečovanie chodu čiastkových úsekov, prevádzkových procesov alebo zložitých zariadení, ktorých vykonávanie vyžaduje voľbu správneho postupu z viacerých možných riešení, vo veliteľstve jednotky, štábu alebo vo vyšších veliteľstvách a štáboch.</w:t>
      </w:r>
    </w:p>
    <w:p w:rsidR="00271AB0" w:rsidRDefault="00271AB0" w:rsidP="00271AB0">
      <w:pPr>
        <w:spacing w:line="240" w:lineRule="auto"/>
        <w:ind w:left="-15" w:firstLine="227"/>
      </w:pPr>
      <w:r>
        <w:t>Plánovanie, realizácia, kontrola a hodnotenie vojenského výcviku a odbornej prípravy vo vojenskom výcvikovom zariadení.</w:t>
      </w:r>
    </w:p>
    <w:p w:rsidR="00271AB0" w:rsidRDefault="00271AB0" w:rsidP="00271AB0">
      <w:pPr>
        <w:spacing w:line="240" w:lineRule="auto"/>
        <w:ind w:left="-15" w:firstLine="227"/>
      </w:pPr>
      <w:r>
        <w:t>Vykonávanie činností s premenlivými informáciami, ktoré sú spracúvané podľa metodických predpisov, s dôsledkami na organizačné útvary vojenských organizačných celkov od úrovne čata.</w:t>
      </w:r>
    </w:p>
    <w:p w:rsidR="00271AB0" w:rsidRDefault="00271AB0" w:rsidP="00271AB0">
      <w:pPr>
        <w:spacing w:line="240" w:lineRule="auto"/>
        <w:ind w:left="-15" w:firstLine="227"/>
      </w:pPr>
      <w:r>
        <w:t>Plánovanie, riadenie, kontrola a vykonávanie vysokošpecializovaných technických alebo odborných prác podľa technologických postupov ustanovených normami, štandardmi, vojenskými a inými predpismi a inou dokumentáciou vyžadujúce spoluprácu viacerých organizačných prvkov vojenskej jednotky.</w:t>
      </w:r>
    </w:p>
    <w:p w:rsidR="00271AB0" w:rsidRDefault="00271AB0" w:rsidP="00271AB0">
      <w:pPr>
        <w:spacing w:line="240" w:lineRule="auto"/>
        <w:ind w:left="237"/>
      </w:pPr>
      <w:r>
        <w:t>Zodpovednosť za prevádzkyschopnosť a bojovú pohotovosť vojenskej techniky a materiálu.</w:t>
      </w:r>
    </w:p>
    <w:p w:rsidR="00271AB0" w:rsidRDefault="00271AB0" w:rsidP="00271AB0">
      <w:pPr>
        <w:spacing w:line="240" w:lineRule="auto"/>
        <w:ind w:left="237"/>
      </w:pPr>
      <w:r>
        <w:t>ROTMAJSTER</w:t>
      </w:r>
    </w:p>
    <w:p w:rsidR="00271AB0" w:rsidRDefault="00271AB0" w:rsidP="00271AB0">
      <w:pPr>
        <w:spacing w:line="240" w:lineRule="auto"/>
        <w:ind w:left="-15" w:firstLine="227"/>
      </w:pPr>
      <w:r>
        <w:t>Velenie v oblasti vojenského výcviku a odbornej prípravy poddôstojníkov a mužstva na úrovni čata, rota alebo iných porovnateľných vojenských organizačných prvkov.</w:t>
      </w:r>
    </w:p>
    <w:p w:rsidR="00271AB0" w:rsidRDefault="00271AB0" w:rsidP="00271AB0">
      <w:pPr>
        <w:spacing w:line="240" w:lineRule="auto"/>
        <w:ind w:left="-15" w:firstLine="227"/>
      </w:pPr>
      <w:r>
        <w:t>Zodpovednosť za bojovú a morálnu pripravenosť, vycvičenosť a za vojenské vystupovanie podriadených.</w:t>
      </w:r>
    </w:p>
    <w:p w:rsidR="00271AB0" w:rsidRDefault="00271AB0" w:rsidP="00271AB0">
      <w:pPr>
        <w:spacing w:line="240" w:lineRule="auto"/>
        <w:ind w:left="-15" w:firstLine="227"/>
      </w:pPr>
      <w:r>
        <w:t>Plánovanie, realizácia, kontrola a hodnotenie vojenského výcviku a odbornej prípravy vo vojenskom výcvikovom zariadení.</w:t>
      </w:r>
    </w:p>
    <w:p w:rsidR="00271AB0" w:rsidRDefault="00271AB0" w:rsidP="00271AB0">
      <w:pPr>
        <w:spacing w:line="240" w:lineRule="auto"/>
        <w:ind w:left="-15" w:firstLine="227"/>
      </w:pPr>
      <w:r>
        <w:t>Analytická a hodnotiaca činnosť pri príprave plánov a podkladov na rozhodnutie vyšších veliteľov. Činnosti vyžadujúce spoluprácu pri riešení rôznorodých úloh vnútri celej organizácie s dôsledkami na ostatné organizačné prvky.</w:t>
      </w:r>
    </w:p>
    <w:p w:rsidR="00271AB0" w:rsidRDefault="00271AB0" w:rsidP="00271AB0">
      <w:pPr>
        <w:spacing w:line="240" w:lineRule="auto"/>
        <w:ind w:left="-15" w:firstLine="227"/>
      </w:pPr>
      <w:r>
        <w:t>Plánovanie, riadenie, kontrola a hodnotenie najzložitejších špeciálnych technických alebo odborných prác podľa technologických postupov ustanovených normami, štandardmi, vojenskými a inými predpismi a inou dokumentáciou vyžadujúce riadenie a koordináciu viacerých organizačných prvkov, špeciálne konzultácie a činnosti spojené s hmotnou zodpovednosťou.</w:t>
      </w:r>
    </w:p>
    <w:p w:rsidR="00271AB0" w:rsidRDefault="00271AB0" w:rsidP="00271AB0">
      <w:pPr>
        <w:spacing w:line="240" w:lineRule="auto"/>
        <w:ind w:left="-15" w:firstLine="227"/>
      </w:pPr>
      <w:r>
        <w:t>Vykonávanie špecializovaných prác, revízií a kontrol, zabezpečovanie stálej technickej spôsobilosti vojenskej výzbroje, techniky a materiálu, administratívneho a hospodársko-správneho charakteru.</w:t>
      </w:r>
    </w:p>
    <w:p w:rsidR="00271AB0" w:rsidRDefault="00271AB0" w:rsidP="00271AB0">
      <w:pPr>
        <w:spacing w:line="240" w:lineRule="auto"/>
        <w:ind w:left="237"/>
      </w:pPr>
      <w:r>
        <w:t>NADROTMAJSTER</w:t>
      </w:r>
    </w:p>
    <w:p w:rsidR="00271AB0" w:rsidRDefault="00271AB0" w:rsidP="00271AB0">
      <w:pPr>
        <w:spacing w:line="240" w:lineRule="auto"/>
        <w:ind w:left="-15" w:firstLine="227"/>
      </w:pPr>
      <w:r>
        <w:t>Velenie v oblasti vojenského výcviku a odbornej prípravy poddôstojníkov a mužstva do stupňa prápor.</w:t>
      </w:r>
    </w:p>
    <w:p w:rsidR="00271AB0" w:rsidRDefault="00271AB0" w:rsidP="00271AB0">
      <w:pPr>
        <w:spacing w:line="240" w:lineRule="auto"/>
        <w:ind w:left="-15" w:firstLine="227"/>
      </w:pPr>
      <w:r>
        <w:t>Zodpovednosť za bojovú a morálnu pripravenosť, vycvičenosť a za vojenské vystupovanie podriadených.</w:t>
      </w:r>
    </w:p>
    <w:p w:rsidR="00271AB0" w:rsidRDefault="00271AB0" w:rsidP="00271AB0">
      <w:pPr>
        <w:spacing w:line="240" w:lineRule="auto"/>
        <w:ind w:left="237"/>
      </w:pPr>
      <w:r>
        <w:t>Velenie a riadenie výcvikových zariadení.</w:t>
      </w:r>
    </w:p>
    <w:p w:rsidR="00271AB0" w:rsidRDefault="00271AB0" w:rsidP="00271AB0">
      <w:pPr>
        <w:spacing w:line="240" w:lineRule="auto"/>
        <w:ind w:left="-15" w:firstLine="227"/>
      </w:pPr>
      <w:r>
        <w:t>Tvorba novelizácie programov výcviku v kurzoch mužstva a poddôstojníkov. Spracovanie podkladov a návrhov ku koncepcii interných normatívnych aktov a základných výcvikových dokumentov. Navrhovanie rozvoja a smerovania zboru mužstva a poddôstojníkov do stupňa prápor.</w:t>
      </w:r>
    </w:p>
    <w:p w:rsidR="00271AB0" w:rsidRDefault="00271AB0" w:rsidP="00271AB0">
      <w:pPr>
        <w:spacing w:line="240" w:lineRule="auto"/>
        <w:ind w:left="-15" w:firstLine="227"/>
      </w:pPr>
      <w:r>
        <w:t>Riadenie, organizácia alebo operatívne zabezpečovanie chodu súboru zložitých zariadení a prevádzkových procesov podľa všeobecných postupov spojené so zodpovednosťou za zdravie a životy širšieho okruhu osôb a činnosti spojené s hmotnou zodpovednosťou a vplyvom na organizačné útvary a mimo neho do úrovne prápor.</w:t>
      </w:r>
    </w:p>
    <w:p w:rsidR="00271AB0" w:rsidRDefault="00271AB0" w:rsidP="00271AB0">
      <w:pPr>
        <w:spacing w:line="240" w:lineRule="auto"/>
        <w:ind w:left="237"/>
      </w:pPr>
      <w:r>
        <w:t>ŠTÁBNY NADROTMAJSTER</w:t>
      </w:r>
    </w:p>
    <w:p w:rsidR="00271AB0" w:rsidRDefault="00271AB0" w:rsidP="00271AB0">
      <w:pPr>
        <w:spacing w:line="240" w:lineRule="auto"/>
        <w:ind w:left="-15" w:firstLine="227"/>
      </w:pPr>
      <w:r>
        <w:t>Velenie a riadenie v oblasti vojenského výcviku a odbornej prípravy poddôstojníkov a mužstva na stupni brigáda a vyššie.</w:t>
      </w:r>
    </w:p>
    <w:p w:rsidR="00271AB0" w:rsidRDefault="00271AB0" w:rsidP="00271AB0">
      <w:pPr>
        <w:spacing w:line="240" w:lineRule="auto"/>
        <w:ind w:left="237"/>
      </w:pPr>
      <w:r>
        <w:t>Zodpovednosť za bojovú a morálnu pripravenosť a za vycvičenosť poddôstojníkov a mužstva.</w:t>
      </w:r>
    </w:p>
    <w:p w:rsidR="00271AB0" w:rsidRDefault="00271AB0" w:rsidP="00271AB0">
      <w:pPr>
        <w:spacing w:line="240" w:lineRule="auto"/>
        <w:ind w:left="237"/>
      </w:pPr>
      <w:r>
        <w:t>Velenie a riadenie výcvikových zariadení.</w:t>
      </w:r>
    </w:p>
    <w:p w:rsidR="00271AB0" w:rsidRDefault="00271AB0" w:rsidP="00271AB0">
      <w:pPr>
        <w:spacing w:line="240" w:lineRule="auto"/>
        <w:ind w:left="-15" w:firstLine="227"/>
      </w:pPr>
      <w:r>
        <w:t>Tvorba novelizácie programov výcviku v kurzoch mužstva a poddôstojníkov. Spracovanie podkladov a pripomienok k návrhom koncepcií interných normatívnych aktov a základných výcvikových dokumentov. Určovanie rozvoja a smerovanie zboru mužstva a zboru poddôstojníkov, navrhovanie dokumentov na rokovania veliteľov od stupňa brigáda.</w:t>
      </w:r>
    </w:p>
    <w:p w:rsidR="00271AB0" w:rsidRDefault="00271AB0" w:rsidP="00271AB0">
      <w:pPr>
        <w:spacing w:line="240" w:lineRule="auto"/>
        <w:ind w:left="-15" w:firstLine="227"/>
      </w:pPr>
      <w:r>
        <w:t>Riadenie, organizácia alebo operatívne zabezpečovanie chodu súboru zložitých zariadení a prevádzkových procesov podľa všeobecných postupov spojené so zodpovednosťou za zdravie a životy širšieho okruhu osôb.</w:t>
      </w:r>
    </w:p>
    <w:p w:rsidR="00271AB0" w:rsidRDefault="00271AB0" w:rsidP="00271AB0">
      <w:pPr>
        <w:spacing w:line="240" w:lineRule="auto"/>
        <w:ind w:left="237"/>
      </w:pPr>
      <w:r>
        <w:t>PORUČÍK</w:t>
      </w:r>
    </w:p>
    <w:p w:rsidR="00271AB0" w:rsidRDefault="00271AB0" w:rsidP="00271AB0">
      <w:pPr>
        <w:spacing w:line="240" w:lineRule="auto"/>
        <w:ind w:left="-15" w:firstLine="227"/>
      </w:pPr>
      <w:r>
        <w:t>Velenie čate alebo inému porovnateľnému organizačnému prvku rovnakej úrovne podľa rozkazov nadriadeného veliteľa.</w:t>
      </w:r>
    </w:p>
    <w:p w:rsidR="00271AB0" w:rsidRDefault="00271AB0" w:rsidP="00271AB0">
      <w:pPr>
        <w:spacing w:line="240" w:lineRule="auto"/>
        <w:ind w:left="237"/>
      </w:pPr>
      <w:r>
        <w:t>Zodpovednosť za bojovú a morálnu pripravenosť a vycvičenosť podriadenej jednotky.</w:t>
      </w:r>
    </w:p>
    <w:p w:rsidR="00271AB0" w:rsidRDefault="00271AB0" w:rsidP="00271AB0">
      <w:pPr>
        <w:spacing w:line="240" w:lineRule="auto"/>
        <w:ind w:left="-15" w:firstLine="227"/>
      </w:pPr>
      <w:r>
        <w:t>Odborné špecializované činnosti s vysokými nárokmi na myslenie a analytické schopnosti, s požiadavkou na rozhodovanie o voľbe správneho postupu z viacerých možných riešení vyžadujúce spoluprácu s viacerými subjektmi na veliteľstve alebo štábe vyššieho vojenského organizačného celku.</w:t>
      </w:r>
    </w:p>
    <w:p w:rsidR="00271AB0" w:rsidRDefault="00271AB0" w:rsidP="00271AB0">
      <w:pPr>
        <w:spacing w:line="240" w:lineRule="auto"/>
        <w:ind w:left="237"/>
      </w:pPr>
      <w:r>
        <w:t>NADPORUČÍK</w:t>
      </w:r>
    </w:p>
    <w:p w:rsidR="00271AB0" w:rsidRDefault="00271AB0" w:rsidP="00271AB0">
      <w:pPr>
        <w:spacing w:line="240" w:lineRule="auto"/>
        <w:ind w:left="-15" w:firstLine="227"/>
      </w:pPr>
      <w:r>
        <w:t>Velenie špeciálnemu organizačnému celku úrovne čata podľa rozkazov veliteľa, zastupovanie veliteľa organizačného celku úrovne rota.</w:t>
      </w:r>
    </w:p>
    <w:p w:rsidR="00271AB0" w:rsidRDefault="00271AB0" w:rsidP="00271AB0">
      <w:pPr>
        <w:spacing w:line="240" w:lineRule="auto"/>
        <w:ind w:left="-15" w:firstLine="227"/>
      </w:pPr>
      <w:r>
        <w:t>Zodpovednosť za bojovú, odbornú a morálnu pripravenosť a vycvičenosť príslušníkov podriadených jednotiek.</w:t>
      </w:r>
    </w:p>
    <w:p w:rsidR="00271AB0" w:rsidRDefault="00271AB0" w:rsidP="00271AB0">
      <w:pPr>
        <w:spacing w:line="240" w:lineRule="auto"/>
        <w:ind w:left="-15" w:firstLine="227"/>
      </w:pPr>
      <w:r>
        <w:t>Vedenie samostatnej organizačnej agendy alebo velenie organizačnej odbornej súčasti na veliteľstve a štábe vojenského organizačného celku úrovne rota, prápor, na vyššom taktickom, operačnom alebo strategickom veliteľstve.</w:t>
      </w:r>
    </w:p>
    <w:p w:rsidR="00271AB0" w:rsidRDefault="00271AB0" w:rsidP="00271AB0">
      <w:pPr>
        <w:spacing w:line="240" w:lineRule="auto"/>
        <w:ind w:left="-15" w:firstLine="227"/>
      </w:pPr>
      <w:r>
        <w:t>Samostatné odborné špecializované činnosti vykonávané podľa individuálne ustanovených postupov vopred neurčeným spôsobom, koordinácia a riadenie určených častí zložitých systémov vyžadujúce špeciálne konzultácie a osobitné podklady, systémové činnosti so samostatným výberom postupov a spôsobov riešení s dôsledkami na viaceré organizácie.</w:t>
      </w:r>
    </w:p>
    <w:p w:rsidR="00271AB0" w:rsidRDefault="00271AB0" w:rsidP="00271AB0">
      <w:pPr>
        <w:spacing w:line="240" w:lineRule="auto"/>
        <w:ind w:left="237"/>
      </w:pPr>
      <w:r>
        <w:t>KAPITÁN</w:t>
      </w:r>
    </w:p>
    <w:p w:rsidR="00271AB0" w:rsidRDefault="00271AB0" w:rsidP="00271AB0">
      <w:pPr>
        <w:spacing w:line="240" w:lineRule="auto"/>
        <w:ind w:left="237"/>
      </w:pPr>
      <w:r>
        <w:t>Velenie rote alebo organizačnému celku úrovne rota podľa rozkazov veliteľa.</w:t>
      </w:r>
    </w:p>
    <w:p w:rsidR="00271AB0" w:rsidRDefault="00271AB0" w:rsidP="00271AB0">
      <w:pPr>
        <w:spacing w:line="240" w:lineRule="auto"/>
        <w:ind w:left="-15" w:firstLine="227"/>
      </w:pPr>
      <w:r>
        <w:t>Zodpovednosť za bojovú, odbornú a morálnu pripravenosť a vycvičenosť príslušníkov podriadených jednotiek.</w:t>
      </w:r>
    </w:p>
    <w:p w:rsidR="00271AB0" w:rsidRDefault="00271AB0" w:rsidP="00271AB0">
      <w:pPr>
        <w:spacing w:line="240" w:lineRule="auto"/>
        <w:ind w:left="-15" w:firstLine="227"/>
      </w:pPr>
      <w:r>
        <w:t>Vedenie samostatnej agendy alebo velenie organizačnej odbornej súčasti veliteľstva alebo štábu úrovne prápor a brigáda s dosahom na podriadené súčasti alebo velenie vyžadujúce súčinnosť s ostatnými organizačnými prvkami.</w:t>
      </w:r>
    </w:p>
    <w:p w:rsidR="00271AB0" w:rsidRDefault="00271AB0" w:rsidP="00271AB0">
      <w:pPr>
        <w:spacing w:line="240" w:lineRule="auto"/>
        <w:ind w:left="237"/>
      </w:pPr>
      <w:r>
        <w:t>Príprava koncepčných, vykonávacích alebo normotvorných dokumentov.</w:t>
      </w:r>
    </w:p>
    <w:p w:rsidR="00271AB0" w:rsidRDefault="00271AB0" w:rsidP="00271AB0">
      <w:pPr>
        <w:spacing w:line="240" w:lineRule="auto"/>
        <w:ind w:left="-15" w:firstLine="227"/>
      </w:pPr>
      <w:r>
        <w:t>Samostatné odborné špecializované činnosti s rozsiahlymi väzbami medzi rôznymi úsekmi činností, riadenie a koordinácia nosných častí komplexu zložitých systémov s nárokmi najmä na tvorivé a komunikačné schopnosti, výkon individuálnych agend, technických a technologických vysokoodborných činností.</w:t>
      </w:r>
    </w:p>
    <w:p w:rsidR="00271AB0" w:rsidRDefault="00271AB0" w:rsidP="00271AB0">
      <w:pPr>
        <w:spacing w:line="240" w:lineRule="auto"/>
        <w:ind w:left="237"/>
      </w:pPr>
      <w:r>
        <w:t>MAJOR</w:t>
      </w:r>
    </w:p>
    <w:p w:rsidR="00271AB0" w:rsidRDefault="00271AB0" w:rsidP="00271AB0">
      <w:pPr>
        <w:spacing w:line="240" w:lineRule="auto"/>
        <w:ind w:left="-15" w:firstLine="227"/>
      </w:pPr>
      <w:r>
        <w:t>Velenie špeciálnej vojenskej jednotke začlenenej do organizačného prvku vyššieho stupňa. Velenie štábu práporu, letky alebo iného organizačného celku rovnakej úrovne.</w:t>
      </w:r>
    </w:p>
    <w:p w:rsidR="00271AB0" w:rsidRDefault="00271AB0" w:rsidP="00271AB0">
      <w:pPr>
        <w:spacing w:line="240" w:lineRule="auto"/>
        <w:ind w:left="-15" w:firstLine="227"/>
      </w:pPr>
      <w:r>
        <w:t>Velenie odbornej organizačnej súčasti na veliteľstve alebo na štábe úrovne brigáda a operačné veliteľstvo.</w:t>
      </w:r>
    </w:p>
    <w:p w:rsidR="00271AB0" w:rsidRDefault="00271AB0" w:rsidP="00271AB0">
      <w:pPr>
        <w:spacing w:line="240" w:lineRule="auto"/>
        <w:ind w:left="-15" w:firstLine="227"/>
      </w:pPr>
      <w:r>
        <w:t>Vedenie samostatnej agendy na operačnom a strategickom stupni riadenia vyžadujúce rozsiahlu koordináciu s viacerými organizačnými prvkami.</w:t>
      </w:r>
    </w:p>
    <w:p w:rsidR="00271AB0" w:rsidRDefault="00271AB0" w:rsidP="00271AB0">
      <w:pPr>
        <w:spacing w:line="240" w:lineRule="auto"/>
        <w:ind w:left="-15" w:firstLine="227"/>
      </w:pPr>
      <w:r>
        <w:t>Príprava koncepčných, vykonávacích, hodnotiacich a normotvorných dokumentov na všetkých stupňoch riadenia a na úrovni ústredného orgánu štátnej správy.</w:t>
      </w:r>
    </w:p>
    <w:p w:rsidR="00271AB0" w:rsidRDefault="00271AB0" w:rsidP="00271AB0">
      <w:pPr>
        <w:spacing w:line="240" w:lineRule="auto"/>
        <w:ind w:left="-15" w:firstLine="227"/>
      </w:pPr>
      <w:r>
        <w:t>Výkon systémových činností spojených s komplexným zabezpečovaním zložitých úsekov a agend, zložitých metodických a tvorivých činností spojených so zodpovednosťou za vzniknuté škody, vyžadujúcich schopnosť analýzy veľmi zložitých problémov, nápaditosť, iniciatívu a syntetické myslenie.</w:t>
      </w:r>
    </w:p>
    <w:p w:rsidR="00271AB0" w:rsidRDefault="00271AB0" w:rsidP="00271AB0">
      <w:pPr>
        <w:spacing w:line="240" w:lineRule="auto"/>
        <w:ind w:left="-15" w:firstLine="227"/>
      </w:pPr>
      <w:r>
        <w:t>Riadenie, organizácia a koordinácia zložitých procesov a systémov vykonávané spravidla v sťažených podmienkach.</w:t>
      </w:r>
    </w:p>
    <w:p w:rsidR="00271AB0" w:rsidRDefault="00271AB0" w:rsidP="00271AB0">
      <w:pPr>
        <w:spacing w:line="240" w:lineRule="auto"/>
        <w:ind w:left="237"/>
      </w:pPr>
      <w:r>
        <w:t>PODPLUKOVNÍK</w:t>
      </w:r>
    </w:p>
    <w:p w:rsidR="00271AB0" w:rsidRDefault="00271AB0" w:rsidP="00271AB0">
      <w:pPr>
        <w:spacing w:line="240" w:lineRule="auto"/>
        <w:ind w:left="-15" w:firstLine="227"/>
      </w:pPr>
      <w:r>
        <w:t>Velenie vojenskému útvaru úrovne prápor alebo letka zloženého z podriadených jednotiek úrovne rota, roj alebo iných jednotiek rovnakej alebo nižšej úrovne.</w:t>
      </w:r>
    </w:p>
    <w:p w:rsidR="00271AB0" w:rsidRDefault="00271AB0" w:rsidP="00271AB0">
      <w:pPr>
        <w:spacing w:line="240" w:lineRule="auto"/>
        <w:ind w:left="237"/>
      </w:pPr>
      <w:r>
        <w:t>Zodpovednosť za bojovú, mobilizačnú a morálnu pripravenosť podriadeného vojenského útvaru.</w:t>
      </w:r>
    </w:p>
    <w:p w:rsidR="00271AB0" w:rsidRDefault="00271AB0" w:rsidP="00271AB0">
      <w:pPr>
        <w:spacing w:line="240" w:lineRule="auto"/>
        <w:ind w:left="-15" w:firstLine="227"/>
      </w:pPr>
      <w:r>
        <w:t>Velenie štábu úrovne brigáda, velenie organizačnej súčasti veliteľstva alebo štábu na operačnom alebo strategickom veliteľstve.</w:t>
      </w:r>
    </w:p>
    <w:p w:rsidR="00271AB0" w:rsidRDefault="00271AB0" w:rsidP="00271AB0">
      <w:pPr>
        <w:spacing w:line="240" w:lineRule="auto"/>
        <w:ind w:left="-15" w:firstLine="227"/>
      </w:pPr>
      <w:r>
        <w:t>Výkon zložitých špecializovaných systémových a náročných tvorivých činností s rozsiahlymi väzbami medzi rôznymi odbormi činností vykonávaných podľa individuálne ustanovených postupov vopred neurčeným spôsobom a vyžadujúcich ich zovšeobecňovanie.</w:t>
      </w:r>
    </w:p>
    <w:p w:rsidR="00271AB0" w:rsidRDefault="00271AB0" w:rsidP="00271AB0">
      <w:pPr>
        <w:spacing w:line="240" w:lineRule="auto"/>
        <w:ind w:left="-15" w:firstLine="227"/>
      </w:pPr>
      <w:r>
        <w:t>Koordinácia určených častí zložitých systémov vyžadujúca špeciálne konzultácie a osobitné podklady, systémové alebo metodické činnosti so samostatným výberom postupov a spôsobov riešení vykonávané vopred bližšie nešpecifikovaným spôsobom.</w:t>
      </w:r>
    </w:p>
    <w:p w:rsidR="00271AB0" w:rsidRDefault="00271AB0" w:rsidP="00271AB0">
      <w:pPr>
        <w:spacing w:line="240" w:lineRule="auto"/>
        <w:ind w:left="-15" w:firstLine="227"/>
      </w:pPr>
      <w:r>
        <w:t>Koncepčná a normotvorná činnosť v jednotlivých špecializovaných oblastiach aj na úrovni ústredného orgánu štátnej správy.</w:t>
      </w:r>
    </w:p>
    <w:p w:rsidR="00271AB0" w:rsidRDefault="00271AB0" w:rsidP="00271AB0">
      <w:pPr>
        <w:spacing w:line="240" w:lineRule="auto"/>
        <w:ind w:left="237"/>
      </w:pPr>
      <w:r>
        <w:t>PLUKOVNÍK</w:t>
      </w:r>
    </w:p>
    <w:p w:rsidR="00271AB0" w:rsidRDefault="00271AB0" w:rsidP="00271AB0">
      <w:pPr>
        <w:spacing w:line="240" w:lineRule="auto"/>
        <w:ind w:left="-15" w:firstLine="227"/>
      </w:pPr>
      <w:r>
        <w:t>Velenie brigáde alebo inému vojenskému organizačnému celku zloženému z viacerých systémových súčastí úrovne prápor, letka alebo podobných organizačných prvkov.</w:t>
      </w:r>
    </w:p>
    <w:p w:rsidR="00271AB0" w:rsidRDefault="00271AB0" w:rsidP="00271AB0">
      <w:pPr>
        <w:spacing w:line="240" w:lineRule="auto"/>
        <w:ind w:left="237"/>
      </w:pPr>
      <w:r>
        <w:t>Velenie štábu operačného veliteľstva.</w:t>
      </w:r>
    </w:p>
    <w:p w:rsidR="00271AB0" w:rsidRDefault="00271AB0" w:rsidP="00271AB0">
      <w:pPr>
        <w:spacing w:line="240" w:lineRule="auto"/>
        <w:ind w:left="237"/>
      </w:pPr>
      <w:r>
        <w:t>Velenie vojenskému útvaru, úradu alebo zariadeniu s dosahom na celé ozbrojené sily.</w:t>
      </w:r>
    </w:p>
    <w:p w:rsidR="00271AB0" w:rsidRDefault="00271AB0" w:rsidP="00271AB0">
      <w:pPr>
        <w:spacing w:line="240" w:lineRule="auto"/>
        <w:ind w:left="-15" w:firstLine="227"/>
      </w:pPr>
      <w:r>
        <w:t>Velenie organizačnej súčasti na strategickom stupni riadenia. Zastupovanie veliteľa zložitého organizačného celku určeného systemizáciou.</w:t>
      </w:r>
    </w:p>
    <w:p w:rsidR="00271AB0" w:rsidRDefault="00271AB0" w:rsidP="00271AB0">
      <w:pPr>
        <w:spacing w:line="240" w:lineRule="auto"/>
        <w:ind w:left="-15" w:firstLine="227"/>
      </w:pPr>
      <w:r>
        <w:t>Vysokošpecializované odborné činnosti alebo zložité analytické činnosti, ktorých výsledkom sú riešenia zásadného charakteru, koordinácia komplexov systémov s nárokmi najmä na mimoriadne tvorivé, riadiace, komunikačné a podobné schopnosti.</w:t>
      </w:r>
    </w:p>
    <w:p w:rsidR="00271AB0" w:rsidRDefault="00271AB0" w:rsidP="00271AB0">
      <w:pPr>
        <w:spacing w:line="240" w:lineRule="auto"/>
        <w:ind w:left="-15" w:firstLine="227"/>
      </w:pPr>
      <w:r>
        <w:t>Riadenie a koordinácia komplexu zložitých systémov s rozsiahlymi vnútornými aj vonkajšími väzbami.</w:t>
      </w:r>
    </w:p>
    <w:p w:rsidR="00271AB0" w:rsidRDefault="00271AB0" w:rsidP="00271AB0">
      <w:pPr>
        <w:spacing w:line="240" w:lineRule="auto"/>
        <w:ind w:left="-15" w:firstLine="227"/>
      </w:pPr>
      <w:r>
        <w:t>Tvorba podkladov do koncepcií a programov rozvoja na úrovni ústredného orgánu štátnej správy.</w:t>
      </w:r>
    </w:p>
    <w:p w:rsidR="00271AB0" w:rsidRDefault="00271AB0" w:rsidP="00271AB0">
      <w:pPr>
        <w:spacing w:line="240" w:lineRule="auto"/>
        <w:ind w:left="237"/>
      </w:pPr>
      <w:r>
        <w:t>BRIGÁDNY GENERÁL</w:t>
      </w:r>
    </w:p>
    <w:p w:rsidR="00271AB0" w:rsidRDefault="00271AB0" w:rsidP="00271AB0">
      <w:pPr>
        <w:spacing w:line="240" w:lineRule="auto"/>
        <w:ind w:left="-15" w:firstLine="227"/>
      </w:pPr>
      <w:r>
        <w:t>Velenie štábu strategického veliteľstva, velenie brigáde pozemných síl, velenie medzinárodnému operačnému veliteľstvu alebo štábu.</w:t>
      </w:r>
    </w:p>
    <w:p w:rsidR="00271AB0" w:rsidRDefault="00271AB0" w:rsidP="00271AB0">
      <w:pPr>
        <w:spacing w:line="240" w:lineRule="auto"/>
        <w:ind w:left="-15" w:firstLine="227"/>
      </w:pPr>
      <w:r>
        <w:t>Velenie úradu v zahraničných štruktúrach, velenie zložitému organizačnému celku určenému systemizáciou.</w:t>
      </w:r>
    </w:p>
    <w:p w:rsidR="00271AB0" w:rsidRDefault="00271AB0" w:rsidP="00271AB0">
      <w:pPr>
        <w:spacing w:line="240" w:lineRule="auto"/>
        <w:ind w:left="-15" w:firstLine="227"/>
      </w:pPr>
      <w:r>
        <w:t>Riadenie a koordinácia komplexov veľmi zložitých systémov so značnými nárokmi na schopnosť riešiť v najsťaženejších podmienkach zložité a konfliktné situácie spojené s hmotnou a morálnou zodpovednosťou.</w:t>
      </w:r>
    </w:p>
    <w:p w:rsidR="00271AB0" w:rsidRDefault="00271AB0" w:rsidP="00271AB0">
      <w:pPr>
        <w:spacing w:line="240" w:lineRule="auto"/>
        <w:ind w:left="-15" w:firstLine="227"/>
      </w:pPr>
      <w:r>
        <w:t>Zodpovednosť za bojovú a mobilizačnú pohotovosť, vycvičenosť, bojovú výkonnosť a za všestrannú použiteľnosť zložitého organizačného celku.</w:t>
      </w:r>
    </w:p>
    <w:p w:rsidR="00271AB0" w:rsidRDefault="00271AB0" w:rsidP="00271AB0">
      <w:pPr>
        <w:spacing w:line="240" w:lineRule="auto"/>
        <w:ind w:left="-15" w:firstLine="227"/>
      </w:pPr>
      <w:r>
        <w:t>Spracúvanie nových nekompletných informácií zamerané na vypracúvanie hypotéz a nových riešení s nešpecifikovanými výstupmi.</w:t>
      </w:r>
    </w:p>
    <w:p w:rsidR="00271AB0" w:rsidRDefault="00271AB0" w:rsidP="00271AB0">
      <w:pPr>
        <w:spacing w:line="240" w:lineRule="auto"/>
        <w:ind w:left="237"/>
      </w:pPr>
      <w:r>
        <w:t>GENERÁLMAJOR</w:t>
      </w:r>
    </w:p>
    <w:p w:rsidR="00271AB0" w:rsidRDefault="00271AB0" w:rsidP="00271AB0">
      <w:pPr>
        <w:spacing w:line="240" w:lineRule="auto"/>
        <w:ind w:left="-15" w:firstLine="227"/>
      </w:pPr>
      <w:r>
        <w:t>Velenie súčasti strategického veliteľstva, velenie medzinárodnému veliteľstvu alebo štábu určenému medzinárodnými zmluvami a mandátom.</w:t>
      </w:r>
    </w:p>
    <w:p w:rsidR="00271AB0" w:rsidRDefault="00271AB0" w:rsidP="00271AB0">
      <w:pPr>
        <w:spacing w:line="240" w:lineRule="auto"/>
        <w:ind w:left="-15" w:firstLine="227"/>
      </w:pPr>
      <w:r>
        <w:t>Riadenie, organizácia a koordinácia najzložitejších systémov s rozsiahlymi väzbami na najvyššej celoštátnej a medzinárodnej úrovni.</w:t>
      </w:r>
    </w:p>
    <w:p w:rsidR="00271AB0" w:rsidRDefault="00271AB0" w:rsidP="00271AB0">
      <w:pPr>
        <w:spacing w:line="240" w:lineRule="auto"/>
        <w:ind w:left="-15" w:firstLine="227"/>
      </w:pPr>
      <w:r>
        <w:t>Zodpovednosť za vznik možného všeobecného ohrozenia alebo za neodstrániteľné hmotné a morálne škody, ktoré môžu vzniknúť činnosťou priamo riadených aj nadväzujúcich systémov.</w:t>
      </w:r>
    </w:p>
    <w:p w:rsidR="00271AB0" w:rsidRDefault="00271AB0" w:rsidP="00271AB0">
      <w:pPr>
        <w:spacing w:line="240" w:lineRule="auto"/>
        <w:ind w:left="237"/>
      </w:pPr>
      <w:r>
        <w:t>GENERÁLPORUČÍK</w:t>
      </w:r>
    </w:p>
    <w:p w:rsidR="00271AB0" w:rsidRDefault="00271AB0" w:rsidP="00271AB0">
      <w:pPr>
        <w:spacing w:line="240" w:lineRule="auto"/>
        <w:ind w:left="-15" w:firstLine="227"/>
      </w:pPr>
      <w:r>
        <w:t>Velenie</w:t>
      </w:r>
      <w:r>
        <w:tab/>
        <w:t>častiam</w:t>
      </w:r>
      <w:r>
        <w:tab/>
        <w:t>strategického</w:t>
      </w:r>
      <w:r>
        <w:tab/>
        <w:t>veliteľstva,</w:t>
      </w:r>
      <w:r>
        <w:tab/>
        <w:t>zastupovanie</w:t>
      </w:r>
      <w:r>
        <w:tab/>
        <w:t>náčelníka</w:t>
      </w:r>
      <w:r>
        <w:tab/>
        <w:t>Generálneho</w:t>
      </w:r>
      <w:r>
        <w:tab/>
        <w:t>štábu ozbrojených síl Slovenskej republiky.</w:t>
      </w:r>
    </w:p>
    <w:p w:rsidR="00271AB0" w:rsidRDefault="00271AB0" w:rsidP="00271AB0">
      <w:pPr>
        <w:spacing w:line="240" w:lineRule="auto"/>
        <w:ind w:left="-15" w:firstLine="227"/>
      </w:pPr>
      <w:r>
        <w:t>Koordinácia</w:t>
      </w:r>
      <w:r>
        <w:tab/>
        <w:t>základných</w:t>
      </w:r>
      <w:r>
        <w:tab/>
        <w:t>otázok</w:t>
      </w:r>
      <w:r>
        <w:tab/>
        <w:t>velenia,</w:t>
      </w:r>
      <w:r>
        <w:tab/>
        <w:t>riadenia</w:t>
      </w:r>
      <w:r>
        <w:tab/>
        <w:t>a zabezpečenia</w:t>
      </w:r>
      <w:r>
        <w:tab/>
        <w:t>ozbrojených</w:t>
      </w:r>
      <w:r>
        <w:tab/>
        <w:t>síl s medzinárodnými väzbami.</w:t>
      </w:r>
    </w:p>
    <w:p w:rsidR="00271AB0" w:rsidRDefault="00271AB0" w:rsidP="00271AB0">
      <w:pPr>
        <w:spacing w:line="240" w:lineRule="auto"/>
        <w:ind w:left="-15" w:firstLine="227"/>
      </w:pPr>
      <w:r>
        <w:t>Spracovanie nových nekompletných informácií originálnym spôsobom, riešenie národných a medzinárodných otázok obrany a bezpečnosti Slovenskej republiky s medzinárodnými väzbami v organizácii vzájomnej kolektívnej bezpečnosti.</w:t>
      </w:r>
    </w:p>
    <w:p w:rsidR="00271AB0" w:rsidRDefault="00271AB0" w:rsidP="00271AB0">
      <w:pPr>
        <w:spacing w:line="240" w:lineRule="auto"/>
        <w:ind w:left="237"/>
      </w:pPr>
    </w:p>
    <w:p w:rsidR="00271AB0" w:rsidRDefault="00271AB0" w:rsidP="00271AB0">
      <w:pPr>
        <w:spacing w:line="240" w:lineRule="auto"/>
        <w:ind w:left="237"/>
      </w:pPr>
      <w:r>
        <w:t>GENERÁL</w:t>
      </w:r>
    </w:p>
    <w:p w:rsidR="00271AB0" w:rsidRDefault="00271AB0" w:rsidP="00271AB0">
      <w:pPr>
        <w:spacing w:line="240" w:lineRule="auto"/>
        <w:ind w:left="237"/>
      </w:pPr>
      <w:r>
        <w:t>Velenie ozbrojeným silám.</w:t>
      </w:r>
    </w:p>
    <w:p w:rsidR="00271AB0" w:rsidRDefault="00271AB0" w:rsidP="00271AB0">
      <w:pPr>
        <w:spacing w:line="240" w:lineRule="auto"/>
        <w:ind w:left="237"/>
      </w:pPr>
      <w:r>
        <w:t>Zodpovednosť za bojovú, mobilizačnú a morálnu pripravenosť a použitie ozbrojených síl.</w:t>
      </w:r>
    </w:p>
    <w:p w:rsidR="00271AB0" w:rsidRDefault="00271AB0" w:rsidP="00271AB0">
      <w:pPr>
        <w:spacing w:line="240" w:lineRule="auto"/>
        <w:ind w:left="-15" w:firstLine="227"/>
      </w:pPr>
      <w:r>
        <w:t>Zodpovednosť za plnenie národných a medzinárodných záväzkov a dohôd vyplývajúcich z členstva v obranných vojensko-politických zoskupeniach.</w:t>
      </w:r>
    </w:p>
    <w:p w:rsidR="00271AB0" w:rsidRDefault="00271AB0" w:rsidP="00271AB0">
      <w:pPr>
        <w:spacing w:line="240" w:lineRule="auto"/>
        <w:ind w:left="-15" w:firstLine="227"/>
      </w:pPr>
      <w:r>
        <w:t>Rozhodovanie o najzložitejších národných systémoch obrany a bezpečnosti s medzinárodnými bezpečnostnými väzbami.</w:t>
      </w:r>
      <w:r>
        <w:br w:type="page"/>
      </w:r>
    </w:p>
    <w:p w:rsidR="00271AB0" w:rsidRDefault="00271AB0" w:rsidP="00271AB0">
      <w:pPr>
        <w:spacing w:after="0" w:line="240" w:lineRule="auto"/>
        <w:ind w:left="6865" w:right="-15"/>
        <w:jc w:val="right"/>
      </w:pPr>
      <w:r>
        <w:rPr>
          <w:b/>
        </w:rPr>
        <w:t>Príloha č. 3</w:t>
      </w:r>
    </w:p>
    <w:p w:rsidR="00271AB0" w:rsidRDefault="00271AB0" w:rsidP="00271AB0">
      <w:pPr>
        <w:spacing w:after="597" w:line="240" w:lineRule="auto"/>
        <w:ind w:left="6865" w:right="-15"/>
        <w:jc w:val="right"/>
      </w:pPr>
      <w:r>
        <w:rPr>
          <w:b/>
        </w:rPr>
        <w:t>k zákonu č. 281/2015 Z. z.</w:t>
      </w:r>
    </w:p>
    <w:p w:rsidR="00271AB0" w:rsidRDefault="00271AB0" w:rsidP="00271AB0">
      <w:pPr>
        <w:spacing w:after="0" w:line="240" w:lineRule="auto"/>
        <w:ind w:left="2157"/>
        <w:jc w:val="left"/>
      </w:pPr>
      <w:r>
        <w:rPr>
          <w:b/>
        </w:rPr>
        <w:t>HODNOSTNÉ PLATY PROFESIONÁLNYCH VOJAKOV</w:t>
      </w:r>
    </w:p>
    <w:p w:rsidR="00271AB0" w:rsidRPr="00463F42" w:rsidRDefault="00271AB0" w:rsidP="00463F42">
      <w:pPr>
        <w:pStyle w:val="Nadpis1"/>
        <w:spacing w:before="60"/>
        <w:ind w:left="3861"/>
        <w:jc w:val="left"/>
        <w:rPr>
          <w:sz w:val="20"/>
          <w:szCs w:val="20"/>
        </w:rPr>
      </w:pPr>
      <w:r w:rsidRPr="00463F42">
        <w:rPr>
          <w:sz w:val="20"/>
          <w:szCs w:val="20"/>
        </w:rPr>
        <w:t>(v eurách mesačne)</w:t>
      </w:r>
    </w:p>
    <w:tbl>
      <w:tblPr>
        <w:tblStyle w:val="TableGrid"/>
        <w:tblW w:w="9679" w:type="dxa"/>
        <w:tblInd w:w="8" w:type="dxa"/>
        <w:tblCellMar>
          <w:top w:w="25" w:type="dxa"/>
          <w:left w:w="38" w:type="dxa"/>
          <w:right w:w="115" w:type="dxa"/>
        </w:tblCellMar>
        <w:tblLook w:val="04A0" w:firstRow="1" w:lastRow="0" w:firstColumn="1" w:lastColumn="0" w:noHBand="0" w:noVBand="1"/>
      </w:tblPr>
      <w:tblGrid>
        <w:gridCol w:w="2809"/>
        <w:gridCol w:w="2638"/>
        <w:gridCol w:w="2462"/>
        <w:gridCol w:w="1770"/>
      </w:tblGrid>
      <w:tr w:rsidR="00271AB0" w:rsidTr="00271AB0">
        <w:trPr>
          <w:trHeight w:val="283"/>
        </w:trPr>
        <w:tc>
          <w:tcPr>
            <w:tcW w:w="2809" w:type="dxa"/>
            <w:vMerge w:val="restart"/>
            <w:tcBorders>
              <w:top w:val="single" w:sz="6" w:space="0" w:color="000000"/>
              <w:left w:val="single" w:sz="6" w:space="0" w:color="000000"/>
              <w:bottom w:val="single" w:sz="6" w:space="0" w:color="000000"/>
              <w:right w:val="single" w:sz="6" w:space="0" w:color="000000"/>
            </w:tcBorders>
            <w:vAlign w:val="center"/>
          </w:tcPr>
          <w:p w:rsidR="00271AB0" w:rsidRDefault="00271AB0" w:rsidP="00271AB0">
            <w:pPr>
              <w:spacing w:after="0" w:line="240" w:lineRule="auto"/>
              <w:ind w:left="78" w:firstLine="0"/>
              <w:jc w:val="center"/>
            </w:pPr>
            <w:r>
              <w:rPr>
                <w:b/>
                <w:sz w:val="16"/>
              </w:rPr>
              <w:t>Vojenská hodnosť</w:t>
            </w:r>
          </w:p>
        </w:tc>
        <w:tc>
          <w:tcPr>
            <w:tcW w:w="5099" w:type="dxa"/>
            <w:gridSpan w:val="2"/>
            <w:tcBorders>
              <w:top w:val="single" w:sz="6" w:space="0" w:color="000000"/>
              <w:left w:val="single" w:sz="6" w:space="0" w:color="000000"/>
              <w:bottom w:val="single" w:sz="6" w:space="0" w:color="000000"/>
              <w:right w:val="nil"/>
            </w:tcBorders>
          </w:tcPr>
          <w:p w:rsidR="00271AB0" w:rsidRDefault="00271AB0" w:rsidP="00271AB0">
            <w:pPr>
              <w:spacing w:after="0" w:line="240" w:lineRule="auto"/>
              <w:ind w:left="1848" w:firstLine="0"/>
              <w:jc w:val="center"/>
            </w:pPr>
            <w:r>
              <w:rPr>
                <w:b/>
                <w:sz w:val="16"/>
              </w:rPr>
              <w:t>Hodnostný plat</w:t>
            </w:r>
          </w:p>
        </w:tc>
        <w:tc>
          <w:tcPr>
            <w:tcW w:w="1770" w:type="dxa"/>
            <w:tcBorders>
              <w:top w:val="single" w:sz="6" w:space="0" w:color="000000"/>
              <w:left w:val="nil"/>
              <w:bottom w:val="single" w:sz="6" w:space="0" w:color="000000"/>
              <w:right w:val="single" w:sz="6" w:space="0" w:color="000000"/>
            </w:tcBorders>
          </w:tcPr>
          <w:p w:rsidR="00271AB0" w:rsidRDefault="00271AB0" w:rsidP="00271AB0">
            <w:pPr>
              <w:spacing w:after="160" w:line="240" w:lineRule="auto"/>
              <w:ind w:firstLine="0"/>
              <w:jc w:val="left"/>
            </w:pPr>
          </w:p>
        </w:tc>
      </w:tr>
      <w:tr w:rsidR="00271AB0" w:rsidTr="00271AB0">
        <w:trPr>
          <w:trHeight w:val="283"/>
        </w:trPr>
        <w:tc>
          <w:tcPr>
            <w:tcW w:w="0" w:type="auto"/>
            <w:vMerge/>
            <w:tcBorders>
              <w:top w:val="nil"/>
              <w:left w:val="single" w:sz="6" w:space="0" w:color="000000"/>
              <w:bottom w:val="single" w:sz="6" w:space="0" w:color="000000"/>
              <w:right w:val="single" w:sz="6" w:space="0" w:color="000000"/>
            </w:tcBorders>
          </w:tcPr>
          <w:p w:rsidR="00271AB0" w:rsidRDefault="00271AB0" w:rsidP="00271AB0">
            <w:pPr>
              <w:spacing w:after="160" w:line="240" w:lineRule="auto"/>
              <w:ind w:firstLine="0"/>
              <w:jc w:val="left"/>
            </w:pPr>
          </w:p>
        </w:tc>
        <w:tc>
          <w:tcPr>
            <w:tcW w:w="26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b/>
                <w:sz w:val="16"/>
              </w:rPr>
              <w:t>Hodnostná tarifa</w:t>
            </w:r>
          </w:p>
        </w:tc>
        <w:tc>
          <w:tcPr>
            <w:tcW w:w="246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b/>
                <w:sz w:val="16"/>
              </w:rPr>
              <w:t>Funkčná tarifa</w:t>
            </w:r>
          </w:p>
        </w:tc>
        <w:tc>
          <w:tcPr>
            <w:tcW w:w="177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b/>
                <w:sz w:val="16"/>
              </w:rPr>
              <w:t>Spolu</w:t>
            </w:r>
          </w:p>
        </w:tc>
      </w:tr>
      <w:tr w:rsidR="00271AB0" w:rsidTr="00271AB0">
        <w:trPr>
          <w:trHeight w:val="267"/>
        </w:trPr>
        <w:tc>
          <w:tcPr>
            <w:tcW w:w="280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vojak 2. stupňa</w:t>
            </w:r>
          </w:p>
        </w:tc>
        <w:tc>
          <w:tcPr>
            <w:tcW w:w="26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320</w:t>
            </w:r>
          </w:p>
        </w:tc>
        <w:tc>
          <w:tcPr>
            <w:tcW w:w="246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730</w:t>
            </w:r>
          </w:p>
        </w:tc>
        <w:tc>
          <w:tcPr>
            <w:tcW w:w="177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1 050</w:t>
            </w:r>
          </w:p>
        </w:tc>
      </w:tr>
      <w:tr w:rsidR="00271AB0" w:rsidTr="00271AB0">
        <w:trPr>
          <w:trHeight w:val="267"/>
        </w:trPr>
        <w:tc>
          <w:tcPr>
            <w:tcW w:w="280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slobodník</w:t>
            </w:r>
          </w:p>
        </w:tc>
        <w:tc>
          <w:tcPr>
            <w:tcW w:w="26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350</w:t>
            </w:r>
          </w:p>
        </w:tc>
        <w:tc>
          <w:tcPr>
            <w:tcW w:w="246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790</w:t>
            </w:r>
          </w:p>
        </w:tc>
        <w:tc>
          <w:tcPr>
            <w:tcW w:w="177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1 140</w:t>
            </w:r>
          </w:p>
        </w:tc>
      </w:tr>
      <w:tr w:rsidR="00271AB0" w:rsidTr="00271AB0">
        <w:trPr>
          <w:trHeight w:val="267"/>
        </w:trPr>
        <w:tc>
          <w:tcPr>
            <w:tcW w:w="280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desiatnik</w:t>
            </w:r>
          </w:p>
        </w:tc>
        <w:tc>
          <w:tcPr>
            <w:tcW w:w="26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380</w:t>
            </w:r>
          </w:p>
        </w:tc>
        <w:tc>
          <w:tcPr>
            <w:tcW w:w="246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860</w:t>
            </w:r>
          </w:p>
        </w:tc>
        <w:tc>
          <w:tcPr>
            <w:tcW w:w="177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1 240</w:t>
            </w:r>
          </w:p>
        </w:tc>
      </w:tr>
      <w:tr w:rsidR="00271AB0" w:rsidTr="00271AB0">
        <w:trPr>
          <w:trHeight w:val="267"/>
        </w:trPr>
        <w:tc>
          <w:tcPr>
            <w:tcW w:w="280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čatár</w:t>
            </w:r>
          </w:p>
        </w:tc>
        <w:tc>
          <w:tcPr>
            <w:tcW w:w="26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410</w:t>
            </w:r>
          </w:p>
        </w:tc>
        <w:tc>
          <w:tcPr>
            <w:tcW w:w="246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930</w:t>
            </w:r>
          </w:p>
        </w:tc>
        <w:tc>
          <w:tcPr>
            <w:tcW w:w="177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1 340</w:t>
            </w:r>
          </w:p>
        </w:tc>
      </w:tr>
      <w:tr w:rsidR="00271AB0" w:rsidTr="00271AB0">
        <w:trPr>
          <w:trHeight w:val="267"/>
        </w:trPr>
        <w:tc>
          <w:tcPr>
            <w:tcW w:w="280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rotný</w:t>
            </w:r>
          </w:p>
        </w:tc>
        <w:tc>
          <w:tcPr>
            <w:tcW w:w="26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440</w:t>
            </w:r>
          </w:p>
        </w:tc>
        <w:tc>
          <w:tcPr>
            <w:tcW w:w="246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1 010</w:t>
            </w:r>
          </w:p>
        </w:tc>
        <w:tc>
          <w:tcPr>
            <w:tcW w:w="177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1 450</w:t>
            </w:r>
          </w:p>
        </w:tc>
      </w:tr>
      <w:tr w:rsidR="00271AB0" w:rsidTr="00271AB0">
        <w:trPr>
          <w:trHeight w:val="267"/>
        </w:trPr>
        <w:tc>
          <w:tcPr>
            <w:tcW w:w="280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rotmajster</w:t>
            </w:r>
          </w:p>
        </w:tc>
        <w:tc>
          <w:tcPr>
            <w:tcW w:w="26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480</w:t>
            </w:r>
          </w:p>
        </w:tc>
        <w:tc>
          <w:tcPr>
            <w:tcW w:w="246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1 090</w:t>
            </w:r>
          </w:p>
        </w:tc>
        <w:tc>
          <w:tcPr>
            <w:tcW w:w="177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1 570</w:t>
            </w:r>
          </w:p>
        </w:tc>
      </w:tr>
      <w:tr w:rsidR="00271AB0" w:rsidTr="00271AB0">
        <w:trPr>
          <w:trHeight w:val="267"/>
        </w:trPr>
        <w:tc>
          <w:tcPr>
            <w:tcW w:w="280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adrotmajster</w:t>
            </w:r>
          </w:p>
        </w:tc>
        <w:tc>
          <w:tcPr>
            <w:tcW w:w="26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510</w:t>
            </w:r>
          </w:p>
        </w:tc>
        <w:tc>
          <w:tcPr>
            <w:tcW w:w="246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1 190</w:t>
            </w:r>
          </w:p>
        </w:tc>
        <w:tc>
          <w:tcPr>
            <w:tcW w:w="177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1 700</w:t>
            </w:r>
          </w:p>
        </w:tc>
      </w:tr>
      <w:tr w:rsidR="00271AB0" w:rsidTr="00271AB0">
        <w:trPr>
          <w:trHeight w:val="267"/>
        </w:trPr>
        <w:tc>
          <w:tcPr>
            <w:tcW w:w="280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štábny nadrotmajster</w:t>
            </w:r>
          </w:p>
        </w:tc>
        <w:tc>
          <w:tcPr>
            <w:tcW w:w="26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560</w:t>
            </w:r>
          </w:p>
        </w:tc>
        <w:tc>
          <w:tcPr>
            <w:tcW w:w="246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1 280</w:t>
            </w:r>
          </w:p>
        </w:tc>
        <w:tc>
          <w:tcPr>
            <w:tcW w:w="177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1 840</w:t>
            </w:r>
          </w:p>
        </w:tc>
      </w:tr>
      <w:tr w:rsidR="00271AB0" w:rsidTr="00271AB0">
        <w:trPr>
          <w:trHeight w:val="267"/>
        </w:trPr>
        <w:tc>
          <w:tcPr>
            <w:tcW w:w="280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poručík</w:t>
            </w:r>
          </w:p>
        </w:tc>
        <w:tc>
          <w:tcPr>
            <w:tcW w:w="26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480</w:t>
            </w:r>
          </w:p>
        </w:tc>
        <w:tc>
          <w:tcPr>
            <w:tcW w:w="246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1 095</w:t>
            </w:r>
          </w:p>
        </w:tc>
        <w:tc>
          <w:tcPr>
            <w:tcW w:w="177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1 575</w:t>
            </w:r>
          </w:p>
        </w:tc>
      </w:tr>
      <w:tr w:rsidR="00271AB0" w:rsidTr="00271AB0">
        <w:trPr>
          <w:trHeight w:val="267"/>
        </w:trPr>
        <w:tc>
          <w:tcPr>
            <w:tcW w:w="280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nadporučík</w:t>
            </w:r>
          </w:p>
        </w:tc>
        <w:tc>
          <w:tcPr>
            <w:tcW w:w="26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520</w:t>
            </w:r>
          </w:p>
        </w:tc>
        <w:tc>
          <w:tcPr>
            <w:tcW w:w="246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1 200</w:t>
            </w:r>
          </w:p>
        </w:tc>
        <w:tc>
          <w:tcPr>
            <w:tcW w:w="177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1 720</w:t>
            </w:r>
          </w:p>
        </w:tc>
      </w:tr>
      <w:tr w:rsidR="00271AB0" w:rsidTr="00271AB0">
        <w:trPr>
          <w:trHeight w:val="267"/>
        </w:trPr>
        <w:tc>
          <w:tcPr>
            <w:tcW w:w="280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kapitán</w:t>
            </w:r>
          </w:p>
        </w:tc>
        <w:tc>
          <w:tcPr>
            <w:tcW w:w="26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570</w:t>
            </w:r>
          </w:p>
        </w:tc>
        <w:tc>
          <w:tcPr>
            <w:tcW w:w="246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1 310</w:t>
            </w:r>
          </w:p>
        </w:tc>
        <w:tc>
          <w:tcPr>
            <w:tcW w:w="177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1 880</w:t>
            </w:r>
          </w:p>
        </w:tc>
      </w:tr>
      <w:tr w:rsidR="00271AB0" w:rsidTr="00271AB0">
        <w:trPr>
          <w:trHeight w:val="267"/>
        </w:trPr>
        <w:tc>
          <w:tcPr>
            <w:tcW w:w="280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major</w:t>
            </w:r>
          </w:p>
        </w:tc>
        <w:tc>
          <w:tcPr>
            <w:tcW w:w="26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620</w:t>
            </w:r>
          </w:p>
        </w:tc>
        <w:tc>
          <w:tcPr>
            <w:tcW w:w="246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1 430</w:t>
            </w:r>
          </w:p>
        </w:tc>
        <w:tc>
          <w:tcPr>
            <w:tcW w:w="177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2 050</w:t>
            </w:r>
          </w:p>
        </w:tc>
      </w:tr>
      <w:tr w:rsidR="00271AB0" w:rsidTr="00271AB0">
        <w:trPr>
          <w:trHeight w:val="267"/>
        </w:trPr>
        <w:tc>
          <w:tcPr>
            <w:tcW w:w="280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podplukovník</w:t>
            </w:r>
          </w:p>
        </w:tc>
        <w:tc>
          <w:tcPr>
            <w:tcW w:w="26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680</w:t>
            </w:r>
          </w:p>
        </w:tc>
        <w:tc>
          <w:tcPr>
            <w:tcW w:w="246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1 560</w:t>
            </w:r>
          </w:p>
        </w:tc>
        <w:tc>
          <w:tcPr>
            <w:tcW w:w="177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2 240</w:t>
            </w:r>
          </w:p>
        </w:tc>
      </w:tr>
      <w:tr w:rsidR="00271AB0" w:rsidTr="00271AB0">
        <w:trPr>
          <w:trHeight w:val="267"/>
        </w:trPr>
        <w:tc>
          <w:tcPr>
            <w:tcW w:w="280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plukovník</w:t>
            </w:r>
          </w:p>
        </w:tc>
        <w:tc>
          <w:tcPr>
            <w:tcW w:w="26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740</w:t>
            </w:r>
          </w:p>
        </w:tc>
        <w:tc>
          <w:tcPr>
            <w:tcW w:w="246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1 710</w:t>
            </w:r>
          </w:p>
        </w:tc>
        <w:tc>
          <w:tcPr>
            <w:tcW w:w="177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2 450</w:t>
            </w:r>
          </w:p>
        </w:tc>
      </w:tr>
      <w:tr w:rsidR="00271AB0" w:rsidTr="00271AB0">
        <w:trPr>
          <w:trHeight w:val="267"/>
        </w:trPr>
        <w:tc>
          <w:tcPr>
            <w:tcW w:w="280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brigádny generál</w:t>
            </w:r>
          </w:p>
        </w:tc>
        <w:tc>
          <w:tcPr>
            <w:tcW w:w="26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810</w:t>
            </w:r>
          </w:p>
        </w:tc>
        <w:tc>
          <w:tcPr>
            <w:tcW w:w="246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1 870</w:t>
            </w:r>
          </w:p>
        </w:tc>
        <w:tc>
          <w:tcPr>
            <w:tcW w:w="177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2 680</w:t>
            </w:r>
          </w:p>
        </w:tc>
      </w:tr>
      <w:tr w:rsidR="00271AB0" w:rsidTr="00271AB0">
        <w:trPr>
          <w:trHeight w:val="267"/>
        </w:trPr>
        <w:tc>
          <w:tcPr>
            <w:tcW w:w="280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generálmajor</w:t>
            </w:r>
          </w:p>
        </w:tc>
        <w:tc>
          <w:tcPr>
            <w:tcW w:w="26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880</w:t>
            </w:r>
          </w:p>
        </w:tc>
        <w:tc>
          <w:tcPr>
            <w:tcW w:w="246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2 050</w:t>
            </w:r>
          </w:p>
        </w:tc>
        <w:tc>
          <w:tcPr>
            <w:tcW w:w="177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2 930</w:t>
            </w:r>
          </w:p>
        </w:tc>
      </w:tr>
      <w:tr w:rsidR="00271AB0" w:rsidTr="00271AB0">
        <w:trPr>
          <w:trHeight w:val="267"/>
        </w:trPr>
        <w:tc>
          <w:tcPr>
            <w:tcW w:w="280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generálporučík</w:t>
            </w:r>
          </w:p>
        </w:tc>
        <w:tc>
          <w:tcPr>
            <w:tcW w:w="26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960</w:t>
            </w:r>
          </w:p>
        </w:tc>
        <w:tc>
          <w:tcPr>
            <w:tcW w:w="246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2 240</w:t>
            </w:r>
          </w:p>
        </w:tc>
        <w:tc>
          <w:tcPr>
            <w:tcW w:w="177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3 200</w:t>
            </w:r>
          </w:p>
        </w:tc>
      </w:tr>
      <w:tr w:rsidR="00271AB0" w:rsidTr="00271AB0">
        <w:trPr>
          <w:trHeight w:val="267"/>
        </w:trPr>
        <w:tc>
          <w:tcPr>
            <w:tcW w:w="2809"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firstLine="0"/>
              <w:jc w:val="left"/>
            </w:pPr>
            <w:r>
              <w:rPr>
                <w:sz w:val="16"/>
              </w:rPr>
              <w:t>generál</w:t>
            </w:r>
          </w:p>
        </w:tc>
        <w:tc>
          <w:tcPr>
            <w:tcW w:w="2638"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1 050</w:t>
            </w:r>
          </w:p>
        </w:tc>
        <w:tc>
          <w:tcPr>
            <w:tcW w:w="2462"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2 440</w:t>
            </w:r>
          </w:p>
        </w:tc>
        <w:tc>
          <w:tcPr>
            <w:tcW w:w="1770" w:type="dxa"/>
            <w:tcBorders>
              <w:top w:val="single" w:sz="6" w:space="0" w:color="000000"/>
              <w:left w:val="single" w:sz="6" w:space="0" w:color="000000"/>
              <w:bottom w:val="single" w:sz="6" w:space="0" w:color="000000"/>
              <w:right w:val="single" w:sz="6" w:space="0" w:color="000000"/>
            </w:tcBorders>
          </w:tcPr>
          <w:p w:rsidR="00271AB0" w:rsidRDefault="00271AB0" w:rsidP="00271AB0">
            <w:pPr>
              <w:spacing w:after="0" w:line="240" w:lineRule="auto"/>
              <w:ind w:left="78" w:firstLine="0"/>
              <w:jc w:val="center"/>
            </w:pPr>
            <w:r>
              <w:rPr>
                <w:sz w:val="16"/>
              </w:rPr>
              <w:t>3 490</w:t>
            </w:r>
          </w:p>
        </w:tc>
      </w:tr>
    </w:tbl>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rPr>
          <w:b/>
        </w:rPr>
      </w:pPr>
    </w:p>
    <w:p w:rsidR="00271AB0" w:rsidRDefault="00271AB0" w:rsidP="00271AB0">
      <w:pPr>
        <w:spacing w:after="0" w:line="240" w:lineRule="auto"/>
        <w:ind w:left="6865" w:right="-15"/>
        <w:jc w:val="right"/>
      </w:pPr>
      <w:r>
        <w:rPr>
          <w:b/>
        </w:rPr>
        <w:t>Príloha č. 4</w:t>
      </w:r>
    </w:p>
    <w:p w:rsidR="00271AB0" w:rsidRDefault="00271AB0" w:rsidP="00271AB0">
      <w:pPr>
        <w:spacing w:after="597" w:line="240" w:lineRule="auto"/>
        <w:ind w:left="6865" w:right="-15"/>
        <w:jc w:val="right"/>
      </w:pPr>
      <w:r>
        <w:rPr>
          <w:b/>
        </w:rPr>
        <w:t>k zákonu č. 281/2015 Z. z.</w:t>
      </w:r>
    </w:p>
    <w:p w:rsidR="00271AB0" w:rsidRDefault="00271AB0" w:rsidP="00271AB0">
      <w:pPr>
        <w:spacing w:after="83" w:line="240" w:lineRule="auto"/>
        <w:ind w:left="100" w:right="90"/>
        <w:jc w:val="center"/>
      </w:pPr>
      <w:r>
        <w:rPr>
          <w:b/>
        </w:rPr>
        <w:t>Zoznam preberaných právne záväzných aktov Európskej únie</w:t>
      </w:r>
    </w:p>
    <w:p w:rsidR="00271AB0" w:rsidRPr="00B32E7F" w:rsidRDefault="00271AB0" w:rsidP="001F0CFC">
      <w:pPr>
        <w:numPr>
          <w:ilvl w:val="0"/>
          <w:numId w:val="1184"/>
        </w:numPr>
        <w:spacing w:after="78" w:line="240" w:lineRule="auto"/>
        <w:ind w:hanging="283"/>
        <w:rPr>
          <w:strike/>
        </w:rPr>
      </w:pPr>
      <w:r w:rsidRPr="00B32E7F">
        <w:rPr>
          <w:strike/>
        </w:rPr>
        <w:t>Smernica Rady 91/533/EHS zo 14. októbra 1991 o povinnosti zamestnávateľa informovať zamestnancov o podmienkach vzťahujúcich sa na zmluvu alebo na pracovnoprávny vzťah (Mimoriadne vydanie Ú. v. EÚ, kap. 05/zv. 02; Ú. v. ES L 288,18.10.1991).</w:t>
      </w:r>
    </w:p>
    <w:p w:rsidR="00271AB0" w:rsidRDefault="00271AB0" w:rsidP="001F0CFC">
      <w:pPr>
        <w:numPr>
          <w:ilvl w:val="0"/>
          <w:numId w:val="1184"/>
        </w:numPr>
        <w:spacing w:after="78" w:line="240" w:lineRule="auto"/>
        <w:ind w:hanging="283"/>
      </w:pPr>
      <w:r>
        <w:rPr>
          <w:color w:val="FF0000"/>
        </w:rPr>
        <w:t xml:space="preserve">1. </w:t>
      </w:r>
      <w:r>
        <w:t>Smernica Rady 92/85/EHS z 19. októbra 1992 o zavedení opatrení na podporu zlepšenia bezpečnosti a ochrany zdravia pri práci tehotných pracovníčok a pracovníčok krátko po pôrode alebo dojčiacich pracovníčok (desiata samostatná smernica v zmysle článku 16 (1) smernice 89/391/EHS) (Mimoriadne vydanie Ú. v. EÚ, kap. 5/zv.2; Ú. v. ES L 348, 28. 11. 1992) v znení smernice Európskeho parlamentu a Rady 2007/30/ES z 20. júna 2007 (Ú. v. EÚ L 165, 27.6.2007) a smernice Európskeho parlamentu a Rady 2014/27/EÚ z 26. februára 2014 (Ú. v. EÚ L 65, 5. 3. 2014).</w:t>
      </w:r>
    </w:p>
    <w:p w:rsidR="00271AB0" w:rsidRDefault="00271AB0" w:rsidP="001F0CFC">
      <w:pPr>
        <w:numPr>
          <w:ilvl w:val="0"/>
          <w:numId w:val="1184"/>
        </w:numPr>
        <w:spacing w:after="78" w:line="240" w:lineRule="auto"/>
        <w:ind w:hanging="283"/>
      </w:pPr>
      <w:r w:rsidRPr="00B32E7F">
        <w:rPr>
          <w:color w:val="FF0000"/>
        </w:rPr>
        <w:t xml:space="preserve">2. </w:t>
      </w:r>
      <w:r>
        <w:t>Smernica Rady 2000/43/ES z 29. júna 2000, ktorou sa zavádza zásada rovnakého zaobchádzania s osobami bez ohľadu na rasový alebo etnický pôvod (Mimoriadne vydanie Ú. v. EÚ, kap. 20/zv. 01;Ú.v. ES L 180,19.7. 2000).</w:t>
      </w:r>
    </w:p>
    <w:p w:rsidR="00271AB0" w:rsidRDefault="00271AB0" w:rsidP="001F0CFC">
      <w:pPr>
        <w:numPr>
          <w:ilvl w:val="0"/>
          <w:numId w:val="1184"/>
        </w:numPr>
        <w:spacing w:after="78" w:line="240" w:lineRule="auto"/>
        <w:ind w:hanging="283"/>
      </w:pPr>
      <w:r w:rsidRPr="00B32E7F">
        <w:rPr>
          <w:color w:val="FF0000"/>
        </w:rPr>
        <w:t>3.</w:t>
      </w:r>
      <w:r>
        <w:t xml:space="preserve"> Smernica Rady 2000/78/ES z 27. novembra 2000, ktorá ustanovuje všeobecný rámec pre rovnaké zaobchádzanie v zamestnaní a povolaní (Mimoriadne vydanie Ú. v. EÚ, kap. 05/zv. 04; Ú. v. ES L 303, 2.12.2000).</w:t>
      </w:r>
    </w:p>
    <w:p w:rsidR="00271AB0" w:rsidRDefault="00271AB0" w:rsidP="001F0CFC">
      <w:pPr>
        <w:numPr>
          <w:ilvl w:val="0"/>
          <w:numId w:val="1184"/>
        </w:numPr>
        <w:spacing w:after="78" w:line="240" w:lineRule="auto"/>
        <w:ind w:hanging="283"/>
      </w:pPr>
      <w:r>
        <w:rPr>
          <w:color w:val="FF0000"/>
        </w:rPr>
        <w:t>4</w:t>
      </w:r>
      <w:r>
        <w:t>. Smernica Európskeho parlamentu a Rady 2006/54/ES z 5. júla 2006 o vykonávaní zásady rovnosti príležitostí a rovnakého zaobchádzania s mužmi a ženami vo veciach zamestnanosti a povolania (prepracované znenie) (Ú. v. EÚ L 204, 26. 7. 2006).</w:t>
      </w:r>
    </w:p>
    <w:p w:rsidR="00271AB0" w:rsidRDefault="00271AB0" w:rsidP="001F0CFC">
      <w:pPr>
        <w:numPr>
          <w:ilvl w:val="0"/>
          <w:numId w:val="1184"/>
        </w:numPr>
        <w:spacing w:after="200" w:line="240" w:lineRule="auto"/>
        <w:ind w:hanging="283"/>
        <w:rPr>
          <w:strike/>
        </w:rPr>
      </w:pPr>
      <w:r w:rsidRPr="00B32E7F">
        <w:rPr>
          <w:strike/>
        </w:rPr>
        <w:t>Smernica Rady 2010/18/EÚ z 8. marca 2010, ktorou sa vykonáva revidovaná Rámcová dohoda o rodičovskej dovolenke uzavretá medzi BUSINESSEUROPE, UEAPME, CEEP a ETUC a zrušuje smernica 96/34/ES (Ú. v. EÚ L 68, 18. 3. 2010).</w:t>
      </w:r>
    </w:p>
    <w:p w:rsidR="00271AB0" w:rsidRPr="00B32E7F" w:rsidRDefault="00271AB0" w:rsidP="00271AB0">
      <w:pPr>
        <w:pStyle w:val="Odsekzoznamu"/>
        <w:ind w:left="283" w:firstLine="0"/>
        <w:rPr>
          <w:color w:val="FF0000"/>
        </w:rPr>
      </w:pPr>
      <w:r w:rsidRPr="00B32E7F">
        <w:rPr>
          <w:color w:val="FF0000"/>
        </w:rPr>
        <w:t xml:space="preserve">5. Smernica Európskeho parlamentu a Rady (EÚ) 2019/1152 z 20. júna 2019 o transparentných a predvídateľných pracovných podmienkach v Európskej únii (Ú. v. EÚ L 186, 11. 7. 2019). </w:t>
      </w:r>
    </w:p>
    <w:p w:rsidR="00271AB0" w:rsidRPr="00B32E7F" w:rsidRDefault="00271AB0" w:rsidP="00271AB0">
      <w:pPr>
        <w:pStyle w:val="Odsekzoznamu"/>
        <w:spacing w:line="240" w:lineRule="auto"/>
        <w:ind w:left="283" w:firstLine="0"/>
        <w:rPr>
          <w:strike/>
          <w:color w:val="FF0000"/>
        </w:rPr>
      </w:pPr>
      <w:r w:rsidRPr="00B32E7F">
        <w:rPr>
          <w:color w:val="FF0000"/>
        </w:rPr>
        <w:t>6. Smernica Európskeho parlamentu a Rady (EÚ) 2019/1158 z 20. júna 2019 o rovnováhe medzi pracovným a súkromným životom rodičov a osôb s opatrovateľskými povinnosťami, ktorou sa zrušuje smernica Rady 2010/18/EÚ (Ú. v. EÚ L 188, 12. 7. 2019).</w:t>
      </w:r>
    </w:p>
    <w:p w:rsidR="00271AB0" w:rsidRDefault="00463F42" w:rsidP="00463F42">
      <w:pPr>
        <w:spacing w:line="240" w:lineRule="auto"/>
        <w:ind w:left="-15" w:firstLine="15"/>
      </w:pPr>
      <w:r>
        <w:t>----------------</w:t>
      </w:r>
    </w:p>
    <w:p w:rsidR="00271AB0" w:rsidRDefault="00271AB0" w:rsidP="00271AB0">
      <w:pPr>
        <w:spacing w:after="69" w:line="240" w:lineRule="auto"/>
        <w:ind w:left="284" w:hanging="299"/>
      </w:pPr>
      <w:r>
        <w:t xml:space="preserve">1) Napríklad zákon č. 319/2002 Z. z. o obrane Slovenskej republiky v znení neskorších predpisov, zákon č. 321/2002 Z. z. o ozbrojených silách Slovenskej republiky v znení neskorších predpisov. </w:t>
      </w:r>
    </w:p>
    <w:p w:rsidR="00271AB0" w:rsidRDefault="00271AB0" w:rsidP="00271AB0">
      <w:pPr>
        <w:spacing w:after="69" w:line="240" w:lineRule="auto"/>
        <w:ind w:left="284" w:hanging="299"/>
      </w:pPr>
      <w:r>
        <w:t>2) § 116 Občianskeho zákonníka.</w:t>
      </w:r>
    </w:p>
    <w:p w:rsidR="00271AB0" w:rsidRDefault="00271AB0" w:rsidP="001F0CFC">
      <w:pPr>
        <w:numPr>
          <w:ilvl w:val="0"/>
          <w:numId w:val="1185"/>
        </w:numPr>
        <w:spacing w:after="74" w:line="240" w:lineRule="auto"/>
        <w:ind w:hanging="372"/>
      </w:pPr>
      <w:r>
        <w:t>§ 8 Občianskeho zákonníka.</w:t>
      </w:r>
    </w:p>
    <w:p w:rsidR="00271AB0" w:rsidRDefault="00271AB0" w:rsidP="001F0CFC">
      <w:pPr>
        <w:numPr>
          <w:ilvl w:val="0"/>
          <w:numId w:val="1185"/>
        </w:numPr>
        <w:spacing w:after="78" w:line="240" w:lineRule="auto"/>
        <w:ind w:hanging="372"/>
      </w:pPr>
      <w:r>
        <w:t>Zákon č. 365/2004 Z. z. o rovnakom zaobchádzaní v niektorých oblastiach a o ochrane pred diskrimináciou a o zmene a doplnení niektorých zákonov (antidiskriminačný zákon) v znení neskorších predpisov.</w:t>
      </w:r>
    </w:p>
    <w:p w:rsidR="00271AB0" w:rsidRDefault="00271AB0" w:rsidP="001F0CFC">
      <w:pPr>
        <w:numPr>
          <w:ilvl w:val="0"/>
          <w:numId w:val="1185"/>
        </w:numPr>
        <w:spacing w:after="78" w:line="240" w:lineRule="auto"/>
        <w:ind w:hanging="372"/>
      </w:pPr>
      <w:r>
        <w:t>§ 3 písm. b) a c) zákona č. 583/2008 Z. z. o prevencii kriminality a inej protispoločenskej činnosti a o zmene a doplnení niektorých zákonov.</w:t>
      </w:r>
    </w:p>
    <w:p w:rsidR="00271AB0" w:rsidRDefault="00271AB0" w:rsidP="001F0CFC">
      <w:pPr>
        <w:numPr>
          <w:ilvl w:val="0"/>
          <w:numId w:val="1185"/>
        </w:numPr>
        <w:spacing w:after="78" w:line="240" w:lineRule="auto"/>
        <w:ind w:hanging="372"/>
      </w:pPr>
      <w:r>
        <w:t>§ 7</w:t>
      </w:r>
      <w:r>
        <w:tab/>
        <w:t>zákona</w:t>
      </w:r>
      <w:r>
        <w:tab/>
        <w:t>č. 307/2014 Z. z. o niektorých opatreniach</w:t>
      </w:r>
      <w:r>
        <w:tab/>
        <w:t>súvisiacich s oznamovaním protispoločenskej činnosti a o zmene a doplnení niektorých zákonov .</w:t>
      </w:r>
    </w:p>
    <w:p w:rsidR="00271AB0" w:rsidRDefault="00271AB0" w:rsidP="001F0CFC">
      <w:pPr>
        <w:numPr>
          <w:ilvl w:val="0"/>
          <w:numId w:val="1185"/>
        </w:numPr>
        <w:spacing w:after="78" w:line="240" w:lineRule="auto"/>
        <w:ind w:hanging="372"/>
      </w:pPr>
      <w:r>
        <w:t xml:space="preserve">§ 12 ods. 1 zákona č. 400/2009 Z. z. o štátnej službe a o zmene a doplnení niektorých zákonov v znení zákona č. 345/2012 Z. z. </w:t>
      </w:r>
    </w:p>
    <w:p w:rsidR="00271AB0" w:rsidRDefault="00271AB0" w:rsidP="001F0CFC">
      <w:pPr>
        <w:numPr>
          <w:ilvl w:val="0"/>
          <w:numId w:val="1185"/>
        </w:numPr>
        <w:spacing w:after="74" w:line="240" w:lineRule="auto"/>
        <w:ind w:hanging="372"/>
      </w:pPr>
      <w:r>
        <w:t>§ 11 zákona č. 400/2009 Z. z. v znení neskorších predpisov.</w:t>
      </w:r>
    </w:p>
    <w:p w:rsidR="00271AB0" w:rsidRDefault="00271AB0" w:rsidP="001F0CFC">
      <w:pPr>
        <w:numPr>
          <w:ilvl w:val="0"/>
          <w:numId w:val="1185"/>
        </w:numPr>
        <w:spacing w:after="0" w:line="240" w:lineRule="auto"/>
        <w:ind w:hanging="372"/>
      </w:pPr>
      <w:r>
        <w:t>§ 9 ods. 3 Zákonníka práce v znení zákona č. 257/2011 Z. z.</w:t>
      </w:r>
    </w:p>
    <w:p w:rsidR="00271AB0" w:rsidRDefault="00271AB0" w:rsidP="00271AB0">
      <w:pPr>
        <w:spacing w:after="74" w:line="240" w:lineRule="auto"/>
        <w:ind w:left="426" w:hanging="142"/>
      </w:pPr>
      <w:r>
        <w:t xml:space="preserve"> Zákon č. 552/2003 Z. z. o výkone práce vo verejnom záujme v znení neskorších predpisov.</w:t>
      </w:r>
    </w:p>
    <w:p w:rsidR="00271AB0" w:rsidRDefault="00271AB0" w:rsidP="001F0CFC">
      <w:pPr>
        <w:numPr>
          <w:ilvl w:val="0"/>
          <w:numId w:val="1185"/>
        </w:numPr>
        <w:spacing w:after="74" w:line="240" w:lineRule="auto"/>
        <w:ind w:hanging="372"/>
      </w:pPr>
      <w:r>
        <w:t>§ 7 zákona č. 321/2002 Z. z. v znení neskorších predpisov.</w:t>
      </w:r>
    </w:p>
    <w:p w:rsidR="00271AB0" w:rsidRDefault="00271AB0" w:rsidP="001F0CFC">
      <w:pPr>
        <w:numPr>
          <w:ilvl w:val="0"/>
          <w:numId w:val="1185"/>
        </w:numPr>
        <w:spacing w:after="78" w:line="240" w:lineRule="auto"/>
        <w:ind w:hanging="372"/>
      </w:pPr>
      <w:r>
        <w:t>§ 29 zákona č. 328/2002 Z. z. o sociálnom zabezpečení policajtov a vojakov a o zmene a doplnení niektorých zákonov v znení neskorších predpisov.</w:t>
      </w:r>
    </w:p>
    <w:p w:rsidR="00271AB0" w:rsidRDefault="00271AB0" w:rsidP="001F0CFC">
      <w:pPr>
        <w:numPr>
          <w:ilvl w:val="0"/>
          <w:numId w:val="1185"/>
        </w:numPr>
        <w:spacing w:after="0" w:line="240" w:lineRule="auto"/>
        <w:ind w:hanging="372"/>
      </w:pPr>
      <w:r>
        <w:t>§ 3 ods. 3 zákona Národnej rady Slovenskej republiky č. 198/1994 Z. z. o Vojenskom spravodajstve.</w:t>
      </w:r>
    </w:p>
    <w:p w:rsidR="00271AB0" w:rsidRDefault="00271AB0" w:rsidP="00271AB0">
      <w:pPr>
        <w:spacing w:after="74" w:line="240" w:lineRule="auto"/>
        <w:ind w:left="-5" w:firstLine="431"/>
      </w:pPr>
      <w:r>
        <w:t>§ 6 ods. 2 písm. c) zákona č. 321/2002 Z. z.</w:t>
      </w:r>
    </w:p>
    <w:p w:rsidR="00271AB0" w:rsidRDefault="00271AB0" w:rsidP="001F0CFC">
      <w:pPr>
        <w:numPr>
          <w:ilvl w:val="0"/>
          <w:numId w:val="1186"/>
        </w:numPr>
        <w:spacing w:after="0" w:line="240" w:lineRule="auto"/>
        <w:ind w:hanging="372"/>
      </w:pPr>
      <w:r>
        <w:t>Zákon č. 124/1992 Zb. o Vojenskej polícii v znení neskorších predpisov.</w:t>
      </w:r>
    </w:p>
    <w:p w:rsidR="00271AB0" w:rsidRDefault="00271AB0" w:rsidP="00271AB0">
      <w:pPr>
        <w:spacing w:after="74" w:line="240" w:lineRule="auto"/>
        <w:ind w:left="426" w:firstLine="0"/>
      </w:pPr>
      <w:r>
        <w:t>Zákon Národnej rady Slovenskej republiky č. 198/1994 Z. z. v znení neskorších predpisov.</w:t>
      </w:r>
    </w:p>
    <w:p w:rsidR="00271AB0" w:rsidRDefault="00271AB0" w:rsidP="001F0CFC">
      <w:pPr>
        <w:numPr>
          <w:ilvl w:val="0"/>
          <w:numId w:val="1186"/>
        </w:numPr>
        <w:spacing w:after="74" w:line="240" w:lineRule="auto"/>
        <w:ind w:hanging="372"/>
      </w:pPr>
      <w:r>
        <w:t>§ 5 a 6 zákona č. 595/2003 Z. z. o dani z príjmov v znení neskorších predpisov.</w:t>
      </w:r>
    </w:p>
    <w:p w:rsidR="00271AB0" w:rsidRDefault="00271AB0" w:rsidP="001F0CFC">
      <w:pPr>
        <w:numPr>
          <w:ilvl w:val="0"/>
          <w:numId w:val="1186"/>
        </w:numPr>
        <w:spacing w:after="0" w:line="240" w:lineRule="auto"/>
        <w:ind w:hanging="10"/>
      </w:pPr>
      <w:r>
        <w:t xml:space="preserve">§ 20 a 22 zákona č. 447/2008 Z. z. o peňažných príspevkoch na kompenzáciu ťažkého zdravotného postihnutia a o zmene a doplnení niektorých zákonov v znení zákona č. 180/2011 Z. z. </w:t>
      </w:r>
    </w:p>
    <w:p w:rsidR="00271AB0" w:rsidRDefault="00271AB0" w:rsidP="001F0CFC">
      <w:pPr>
        <w:numPr>
          <w:ilvl w:val="0"/>
          <w:numId w:val="1187"/>
        </w:numPr>
        <w:spacing w:after="78" w:line="240" w:lineRule="auto"/>
        <w:ind w:left="426" w:hanging="10"/>
      </w:pPr>
      <w:r>
        <w:t>Zákon č. 382/2004 Z. z. o znalcoch, tlmočníkoch a prekladateľoch a o zmene a doplnení niektorých zákonov v znení neskorších predpisov.</w:t>
      </w:r>
    </w:p>
    <w:p w:rsidR="00271AB0" w:rsidRDefault="00271AB0" w:rsidP="001F0CFC">
      <w:pPr>
        <w:numPr>
          <w:ilvl w:val="0"/>
          <w:numId w:val="1187"/>
        </w:numPr>
        <w:spacing w:after="69" w:line="240" w:lineRule="auto"/>
        <w:ind w:left="426" w:hanging="10"/>
      </w:pPr>
      <w:r>
        <w:t>§ 32 a 33 zákona č. 36/2005 Z. z. o rodine a o zmene a doplnení niektorých zákonov. 18) § 4 ods. 1 a ods. 3 písm. a) zákona č. 122/2013 Z. z. o ochrane osobných údajov a o zmene a doplnení niektorých zákonov.</w:t>
      </w:r>
    </w:p>
    <w:p w:rsidR="00271AB0" w:rsidRDefault="00271AB0" w:rsidP="001F0CFC">
      <w:pPr>
        <w:numPr>
          <w:ilvl w:val="0"/>
          <w:numId w:val="1188"/>
        </w:numPr>
        <w:spacing w:after="74" w:line="240" w:lineRule="auto"/>
        <w:ind w:hanging="372"/>
      </w:pPr>
      <w:r>
        <w:t>Zákon Národnej rady Slovenskej republiky č. 198/1994 Z. z. v znení neskorších predpisov.</w:t>
      </w:r>
    </w:p>
    <w:p w:rsidR="00271AB0" w:rsidRDefault="00271AB0" w:rsidP="001F0CFC">
      <w:pPr>
        <w:numPr>
          <w:ilvl w:val="0"/>
          <w:numId w:val="1188"/>
        </w:numPr>
        <w:spacing w:after="78" w:line="240" w:lineRule="auto"/>
        <w:ind w:hanging="372"/>
      </w:pPr>
      <w:r>
        <w:t>Napríklad zákon Národnej rady Slovenskej republiky č. 171/1993 Z. z. o Policajnom zbore v znení neskorších predpisov, zákon č. 483/2001 Z. z. o bankách a o zmene a doplnení niektorých zákonov v znení neskorších predpisov.</w:t>
      </w:r>
    </w:p>
    <w:p w:rsidR="00271AB0" w:rsidRDefault="00271AB0" w:rsidP="001F0CFC">
      <w:pPr>
        <w:numPr>
          <w:ilvl w:val="0"/>
          <w:numId w:val="1188"/>
        </w:numPr>
        <w:spacing w:after="78" w:line="240" w:lineRule="auto"/>
        <w:ind w:hanging="372"/>
      </w:pPr>
      <w:r>
        <w:t>§ 4 zákona č. 569/2005 Z. z. o alternatívnej službe v čase vojny a vojnového stavu v znení neskorších predpisov.</w:t>
      </w:r>
    </w:p>
    <w:p w:rsidR="00271AB0" w:rsidRDefault="00271AB0" w:rsidP="001F0CFC">
      <w:pPr>
        <w:numPr>
          <w:ilvl w:val="0"/>
          <w:numId w:val="1188"/>
        </w:numPr>
        <w:spacing w:after="78" w:line="240" w:lineRule="auto"/>
        <w:ind w:hanging="372"/>
      </w:pPr>
      <w:r>
        <w:t>Zákon č. 215/2004 Z. z. o ochrane utajovaných skutočností a o zmene a doplnení niektorých zákonov v znení neskorších predpisov.</w:t>
      </w:r>
    </w:p>
    <w:p w:rsidR="00271AB0" w:rsidRDefault="00271AB0" w:rsidP="001F0CFC">
      <w:pPr>
        <w:numPr>
          <w:ilvl w:val="0"/>
          <w:numId w:val="1188"/>
        </w:numPr>
        <w:spacing w:after="0" w:line="240" w:lineRule="auto"/>
        <w:ind w:hanging="372"/>
      </w:pPr>
      <w:r>
        <w:t>§ 206 Trestného poriadku v znení zákona č. 195/2014 Z. z. 24) § 393 až 415 Trestného zákona.</w:t>
      </w:r>
    </w:p>
    <w:p w:rsidR="00271AB0" w:rsidRDefault="00271AB0" w:rsidP="001F0CFC">
      <w:pPr>
        <w:numPr>
          <w:ilvl w:val="0"/>
          <w:numId w:val="1189"/>
        </w:numPr>
        <w:spacing w:after="74" w:line="240" w:lineRule="auto"/>
        <w:ind w:hanging="372"/>
      </w:pPr>
      <w:r>
        <w:t>§ 10 ods. 1 písm. b) Trestného zákona.</w:t>
      </w:r>
    </w:p>
    <w:p w:rsidR="00271AB0" w:rsidRDefault="00271AB0" w:rsidP="001F0CFC">
      <w:pPr>
        <w:numPr>
          <w:ilvl w:val="0"/>
          <w:numId w:val="1189"/>
        </w:numPr>
        <w:spacing w:after="74" w:line="240" w:lineRule="auto"/>
        <w:ind w:hanging="372"/>
      </w:pPr>
      <w:r>
        <w:t xml:space="preserve">§ 11 Trestného zákona v znení zákona č. 650/2005 Z. z. </w:t>
      </w:r>
    </w:p>
    <w:p w:rsidR="00271AB0" w:rsidRDefault="00271AB0" w:rsidP="001F0CFC">
      <w:pPr>
        <w:numPr>
          <w:ilvl w:val="0"/>
          <w:numId w:val="1189"/>
        </w:numPr>
        <w:spacing w:after="0" w:line="240" w:lineRule="auto"/>
        <w:ind w:hanging="372"/>
      </w:pPr>
      <w:r>
        <w:t>Zákon č. 73/1998 Z. z. o štátnej službe príslušníkov Policajného zboru, Slovenskej informačnej služby, Zboru väzenskej a justičnej stráže Slovenskej republiky a Železničnej polície v znení neskorších predpisov.</w:t>
      </w:r>
    </w:p>
    <w:p w:rsidR="00271AB0" w:rsidRDefault="00271AB0" w:rsidP="00271AB0">
      <w:pPr>
        <w:spacing w:after="0" w:line="240" w:lineRule="auto"/>
        <w:ind w:left="426" w:firstLine="0"/>
      </w:pPr>
      <w:r>
        <w:t>Zákon č. 200/1998 Z. z. o štátnej službe colníkov a o zmene a doplnení niektorých ďalších zákonov v znení neskorších predpisov.</w:t>
      </w:r>
    </w:p>
    <w:p w:rsidR="00271AB0" w:rsidRDefault="00271AB0" w:rsidP="00271AB0">
      <w:pPr>
        <w:spacing w:after="74" w:line="240" w:lineRule="auto"/>
        <w:ind w:left="-5" w:firstLine="431"/>
      </w:pPr>
      <w:r>
        <w:t>Zákon č. 315/2001 Z. z. o Hasičskom a záchrannom zbore v znení neskorších predpisov.</w:t>
      </w:r>
    </w:p>
    <w:p w:rsidR="00271AB0" w:rsidRDefault="00271AB0" w:rsidP="001F0CFC">
      <w:pPr>
        <w:numPr>
          <w:ilvl w:val="0"/>
          <w:numId w:val="1189"/>
        </w:numPr>
        <w:spacing w:after="74" w:line="240" w:lineRule="auto"/>
        <w:ind w:hanging="372"/>
      </w:pPr>
      <w:r>
        <w:t>§ 77 písm. c) až e) zákona č. 315/2001 Z. z.</w:t>
      </w:r>
    </w:p>
    <w:p w:rsidR="00271AB0" w:rsidRDefault="00271AB0" w:rsidP="001F0CFC">
      <w:pPr>
        <w:numPr>
          <w:ilvl w:val="0"/>
          <w:numId w:val="1189"/>
        </w:numPr>
        <w:spacing w:after="74" w:line="240" w:lineRule="auto"/>
        <w:ind w:hanging="372"/>
      </w:pPr>
      <w:r>
        <w:t>§ 80 ods. 4 až 9, § 86a a § 87 zákona č. 328/2002 Z. z. v znení neskorších predpisov.</w:t>
      </w:r>
    </w:p>
    <w:p w:rsidR="00271AB0" w:rsidRDefault="00271AB0" w:rsidP="001F0CFC">
      <w:pPr>
        <w:numPr>
          <w:ilvl w:val="0"/>
          <w:numId w:val="1189"/>
        </w:numPr>
        <w:spacing w:after="78" w:line="240" w:lineRule="auto"/>
        <w:ind w:hanging="372"/>
      </w:pPr>
      <w:r>
        <w:t>Napríklad Základná zmluva medzi Slovenskou republikou a Svätou stolicou (oznámenie Ministerstva zahraničných vecí Slovenskej republiky č. 326/2001 Z. z.), Zmluva medzi Slovenskou republikou a Svätou stolicou o duchovnej službe katolíckym veriacim v ozbrojených silách a ozbrojených zboroch Slovenskej republiky (oznámenie Ministerstva zahraničných vecí Slovenskej republiky č. 648/2002 Z. z.), Zmluva č. 250/2002 Z. z. medzi Slovenskou republikou a registrovanými cirkvami a náboženskými spoločnosťami.</w:t>
      </w:r>
    </w:p>
    <w:p w:rsidR="00271AB0" w:rsidRDefault="00271AB0" w:rsidP="001F0CFC">
      <w:pPr>
        <w:numPr>
          <w:ilvl w:val="0"/>
          <w:numId w:val="1189"/>
        </w:numPr>
        <w:spacing w:after="78" w:line="240" w:lineRule="auto"/>
        <w:ind w:hanging="372"/>
      </w:pPr>
      <w:r>
        <w:t>§ 2 zákona Národnej rady Slovenskej republiky č. 199/1994 Z. z. o psychologickej činnosti a Slovenskej komore psychológov.</w:t>
      </w:r>
    </w:p>
    <w:p w:rsidR="00271AB0" w:rsidRDefault="00271AB0" w:rsidP="001F0CFC">
      <w:pPr>
        <w:numPr>
          <w:ilvl w:val="0"/>
          <w:numId w:val="1189"/>
        </w:numPr>
        <w:spacing w:after="78" w:line="240" w:lineRule="auto"/>
        <w:ind w:hanging="372"/>
      </w:pPr>
      <w:r>
        <w:t>§ 43 zákona č. 131/2002 Z. z. o vysokých školách a o zmene a doplnení niektorých zákonov v znení neskorších predpisov.</w:t>
      </w:r>
    </w:p>
    <w:p w:rsidR="00271AB0" w:rsidRDefault="00271AB0" w:rsidP="001F0CFC">
      <w:pPr>
        <w:numPr>
          <w:ilvl w:val="0"/>
          <w:numId w:val="1189"/>
        </w:numPr>
        <w:spacing w:after="74" w:line="240" w:lineRule="auto"/>
        <w:ind w:hanging="372"/>
      </w:pPr>
      <w:r>
        <w:t>§ 54a a 58a zákona č. 131/2002 Z. z. v znení neskorších predpisov.</w:t>
      </w:r>
    </w:p>
    <w:p w:rsidR="00271AB0" w:rsidRDefault="00271AB0" w:rsidP="001F0CFC">
      <w:pPr>
        <w:numPr>
          <w:ilvl w:val="0"/>
          <w:numId w:val="1189"/>
        </w:numPr>
        <w:spacing w:after="69" w:line="240" w:lineRule="auto"/>
        <w:ind w:hanging="372"/>
      </w:pPr>
      <w:r>
        <w:t>§ 52 ods. 3, § 53 ods. 4 a § 54 ods. 2 zákona č. 131/2002 Z. z. v znení neskorších predpisov. 34a) Zákon č. 378/2015 Z. z. o dobrovoľnej vojenskej príprave a o zmene a doplnení niektorých zákonov.</w:t>
      </w:r>
    </w:p>
    <w:p w:rsidR="00271AB0" w:rsidRDefault="00271AB0" w:rsidP="001F0CFC">
      <w:pPr>
        <w:numPr>
          <w:ilvl w:val="0"/>
          <w:numId w:val="1189"/>
        </w:numPr>
        <w:spacing w:after="74" w:line="240" w:lineRule="auto"/>
        <w:ind w:hanging="372"/>
      </w:pPr>
      <w:r>
        <w:t>§ 2 ods. 5 a § 60 zákona č. 131/2002 Z. z. v znení neskorších predpisov.</w:t>
      </w:r>
    </w:p>
    <w:p w:rsidR="00271AB0" w:rsidRDefault="00271AB0" w:rsidP="001F0CFC">
      <w:pPr>
        <w:numPr>
          <w:ilvl w:val="0"/>
          <w:numId w:val="1189"/>
        </w:numPr>
        <w:spacing w:after="74" w:line="240" w:lineRule="auto"/>
        <w:ind w:hanging="372"/>
      </w:pPr>
      <w:r>
        <w:t>§ 50 a § 52 až 54a zákona č. 131/2002 Z. z. v znení neskorších predpisov.</w:t>
      </w:r>
    </w:p>
    <w:p w:rsidR="00271AB0" w:rsidRDefault="00271AB0" w:rsidP="001F0CFC">
      <w:pPr>
        <w:numPr>
          <w:ilvl w:val="0"/>
          <w:numId w:val="1189"/>
        </w:numPr>
        <w:spacing w:after="78" w:line="240" w:lineRule="auto"/>
        <w:ind w:hanging="372"/>
      </w:pPr>
      <w:r>
        <w:t>Napríklad § 4 ods. 2 zákona č. 124/1992 Zb. v znení zákona č. 240/2005 Z. z., § 3 ods. 1 zákona Národnej rady Slovenskej republiky č. 198/1994 Z. z. v znení zákona č. 319/2012 Z. z., § 43 ods. 5 písm. a) a d) zákona č. 131/2002 Z. z. v znení neskorších predpisov, § 7 ods. 3 písm. f) a ods. 5 zákona č. 321/2002 Z. z.</w:t>
      </w:r>
    </w:p>
    <w:p w:rsidR="00271AB0" w:rsidRDefault="00271AB0" w:rsidP="00271AB0">
      <w:pPr>
        <w:spacing w:after="78" w:line="240" w:lineRule="auto"/>
        <w:ind w:left="-5"/>
      </w:pPr>
      <w:r>
        <w:t>37a) § 71 ods. 10 zákona č. 35/2019 Z. z. o finančnej správe a o zmene a doplnení niektorých zákonov.</w:t>
      </w:r>
    </w:p>
    <w:p w:rsidR="00271AB0" w:rsidRDefault="00271AB0" w:rsidP="001F0CFC">
      <w:pPr>
        <w:numPr>
          <w:ilvl w:val="0"/>
          <w:numId w:val="1189"/>
        </w:numPr>
        <w:spacing w:after="0" w:line="240" w:lineRule="auto"/>
        <w:ind w:hanging="372"/>
      </w:pPr>
      <w:r>
        <w:t>§ 266 ods. 1 a 2 zákona č. 200/1998 Z. z. v znení zákona č. 389/2011 Z. z.</w:t>
      </w:r>
    </w:p>
    <w:p w:rsidR="00271AB0" w:rsidRDefault="00271AB0" w:rsidP="00271AB0">
      <w:pPr>
        <w:spacing w:after="78" w:line="240" w:lineRule="auto"/>
        <w:ind w:left="426" w:firstLine="0"/>
      </w:pPr>
      <w:r>
        <w:t>§ 194 ods. 2 a 3, § 194a ods. 2 až 4, § 194b ods. 2 až 4, § 195 až 196a, § 209c ods. 1 až 4 zákona č. 315/2001 Z. z. v znení neskorších predpisov.</w:t>
      </w:r>
    </w:p>
    <w:p w:rsidR="00271AB0" w:rsidRDefault="00271AB0" w:rsidP="00271AB0">
      <w:pPr>
        <w:spacing w:after="0" w:line="240" w:lineRule="auto"/>
        <w:ind w:left="-5"/>
      </w:pPr>
      <w:r>
        <w:t>39) § 25 ods. 1 zákona č. 119/1990 Zb. o súdnej rehabilitácii.</w:t>
      </w:r>
    </w:p>
    <w:p w:rsidR="00271AB0" w:rsidRDefault="00271AB0" w:rsidP="00271AB0">
      <w:pPr>
        <w:spacing w:after="74" w:line="240" w:lineRule="auto"/>
        <w:ind w:left="-5" w:firstLine="289"/>
      </w:pPr>
      <w:r>
        <w:t>§ 24 ods. 1 až 3 zákona č. 87/1991 Zb. o mimosúdnych rehabilitáciách.</w:t>
      </w:r>
    </w:p>
    <w:p w:rsidR="00271AB0" w:rsidRDefault="00271AB0" w:rsidP="001F0CFC">
      <w:pPr>
        <w:numPr>
          <w:ilvl w:val="0"/>
          <w:numId w:val="1190"/>
        </w:numPr>
        <w:spacing w:after="74" w:line="240" w:lineRule="auto"/>
        <w:ind w:hanging="372"/>
      </w:pPr>
      <w:r>
        <w:t>§ 10 zákona č. 328/2002 Z. z. v znení neskorších predpisov.</w:t>
      </w:r>
    </w:p>
    <w:p w:rsidR="00271AB0" w:rsidRDefault="00271AB0" w:rsidP="001F0CFC">
      <w:pPr>
        <w:numPr>
          <w:ilvl w:val="0"/>
          <w:numId w:val="1190"/>
        </w:numPr>
        <w:spacing w:after="78" w:line="240" w:lineRule="auto"/>
        <w:ind w:hanging="372"/>
      </w:pPr>
      <w:r>
        <w:t>§ 16 a 17 zákona č. 245/2008 Z. z. o výchove a vzdelávaní (školský zákon) a o zmene a doplnení niektorých zákonov v znení neskorších predpisov. § 52 až 54 zákona č. 131/2002 Z. z. v znení neskorších predpisov.</w:t>
      </w:r>
    </w:p>
    <w:p w:rsidR="00271AB0" w:rsidRDefault="00271AB0" w:rsidP="001F0CFC">
      <w:pPr>
        <w:numPr>
          <w:ilvl w:val="0"/>
          <w:numId w:val="1190"/>
        </w:numPr>
        <w:spacing w:after="78" w:line="240" w:lineRule="auto"/>
        <w:ind w:hanging="372"/>
      </w:pPr>
      <w:r>
        <w:t>Napríklad § 7 ods. 6 zákona č. 317/2009 Z. z. o pedagogických zamestnancoch a odborných zamestnancoch a o zmene a doplnení niektorých zákonov, nariadenie vlády Slovenskej republiky č. 296/2010 Z. z. o odbornej spôsobilosti na výkon zdravotníckeho povolania, spôsobe ďalšieho vzdelávania zdravotníckych pracovníkov, sústave špecializačných odborov a sústave certifikovaných pracovných činností v znení neskorších predpisov.</w:t>
      </w:r>
    </w:p>
    <w:p w:rsidR="00271AB0" w:rsidRDefault="00271AB0" w:rsidP="001F0CFC">
      <w:pPr>
        <w:numPr>
          <w:ilvl w:val="0"/>
          <w:numId w:val="1190"/>
        </w:numPr>
        <w:spacing w:after="0" w:line="240" w:lineRule="auto"/>
        <w:ind w:hanging="372"/>
      </w:pPr>
      <w:r>
        <w:t>Nariadenie vlády Slovenskej republiky č. 296/2010 Z. z. v znení neskorších predpisov. 44) § 65 ods. 1 a § 66 zákona č. 131/2002 Z. z. v znení zákona č. 363/2007 Z. z. 45) § 92 zákona č. 131/2002 Z. z. v znení neskorších predpisov.</w:t>
      </w:r>
    </w:p>
    <w:p w:rsidR="00271AB0" w:rsidRDefault="00271AB0" w:rsidP="001F0CFC">
      <w:pPr>
        <w:numPr>
          <w:ilvl w:val="0"/>
          <w:numId w:val="1191"/>
        </w:numPr>
        <w:spacing w:after="74" w:line="240" w:lineRule="auto"/>
        <w:ind w:hanging="372"/>
      </w:pPr>
      <w:r>
        <w:t>§ 3 ods. 1 a § 18 ods. 3 zákona č. 321/2002 Z. z.</w:t>
      </w:r>
    </w:p>
    <w:p w:rsidR="00271AB0" w:rsidRDefault="00271AB0" w:rsidP="001F0CFC">
      <w:pPr>
        <w:numPr>
          <w:ilvl w:val="0"/>
          <w:numId w:val="1191"/>
        </w:numPr>
        <w:spacing w:after="74" w:line="240" w:lineRule="auto"/>
        <w:ind w:hanging="372"/>
      </w:pPr>
      <w:r>
        <w:t>§ 94 ods. 1 Zákonníka práce.</w:t>
      </w:r>
    </w:p>
    <w:p w:rsidR="00271AB0" w:rsidRDefault="00271AB0" w:rsidP="001F0CFC">
      <w:pPr>
        <w:numPr>
          <w:ilvl w:val="0"/>
          <w:numId w:val="1191"/>
        </w:numPr>
        <w:spacing w:after="78" w:line="240" w:lineRule="auto"/>
        <w:ind w:hanging="372"/>
      </w:pPr>
      <w:r>
        <w:t>§ 21 ods. 9 zákona č. 570/2005 Z. z. o brannej povinnosti a o zmene a doplnení niektorých zákonov v znení neskorších predpisov.</w:t>
      </w:r>
    </w:p>
    <w:p w:rsidR="00271AB0" w:rsidRDefault="00271AB0" w:rsidP="001F0CFC">
      <w:pPr>
        <w:numPr>
          <w:ilvl w:val="0"/>
          <w:numId w:val="1191"/>
        </w:numPr>
        <w:spacing w:after="0" w:line="240" w:lineRule="auto"/>
        <w:ind w:hanging="372"/>
      </w:pPr>
      <w:r>
        <w:t>§ 52 až 54 a§ 110 ods. 5 zákona č. 131/2002 Z. z. v znení neskorších predpisov.</w:t>
      </w:r>
    </w:p>
    <w:p w:rsidR="00271AB0" w:rsidRDefault="00271AB0" w:rsidP="001F0CFC">
      <w:pPr>
        <w:numPr>
          <w:ilvl w:val="0"/>
          <w:numId w:val="1191"/>
        </w:numPr>
        <w:spacing w:after="78" w:line="240" w:lineRule="auto"/>
        <w:ind w:hanging="372"/>
      </w:pPr>
      <w:r>
        <w:t>Napríklad § 12 ods. 1 písm. a) až c), e) a f) zákona č. 575/2001 Z. z. o organizácii činnosti vlády a organizácii ústrednej štátnej správy v znení zákona č. 78/2005 Z. z., zákon č. 143/1998 Z. z. o civilnom letectve (letecký zákon) a o zmene a doplnení niektorých zákonov v znení neskorších predpisov.</w:t>
      </w:r>
    </w:p>
    <w:p w:rsidR="00271AB0" w:rsidRDefault="00271AB0" w:rsidP="001F0CFC">
      <w:pPr>
        <w:numPr>
          <w:ilvl w:val="0"/>
          <w:numId w:val="1191"/>
        </w:numPr>
        <w:spacing w:after="74" w:line="240" w:lineRule="auto"/>
        <w:ind w:hanging="372"/>
      </w:pPr>
      <w:r>
        <w:t>§ 26 ods. 1 zákona č. 215/2004 Z. z.</w:t>
      </w:r>
    </w:p>
    <w:p w:rsidR="00271AB0" w:rsidRDefault="00271AB0" w:rsidP="001F0CFC">
      <w:pPr>
        <w:numPr>
          <w:ilvl w:val="0"/>
          <w:numId w:val="1191"/>
        </w:numPr>
        <w:spacing w:after="78" w:line="240" w:lineRule="auto"/>
        <w:ind w:hanging="372"/>
      </w:pPr>
      <w:r>
        <w:t>Napríklad § 22 ods. 2 písm. a) až c) a písm. e) a § 29 ods. 2 zákona Slovenskej národnej rady č. 372/1990 Zb. o priestupkoch v znení neskorších predpisov, § 61 Trestného zákona v znení neskorších predpisov.</w:t>
      </w:r>
    </w:p>
    <w:p w:rsidR="00271AB0" w:rsidRDefault="00271AB0" w:rsidP="001F0CFC">
      <w:pPr>
        <w:numPr>
          <w:ilvl w:val="0"/>
          <w:numId w:val="1191"/>
        </w:numPr>
        <w:spacing w:after="74" w:line="240" w:lineRule="auto"/>
        <w:ind w:hanging="372"/>
      </w:pPr>
      <w:r>
        <w:t>§ 26 ods. 2 zákona č. 215/2004 Z. z.</w:t>
      </w:r>
    </w:p>
    <w:p w:rsidR="00271AB0" w:rsidRDefault="00271AB0" w:rsidP="001F0CFC">
      <w:pPr>
        <w:numPr>
          <w:ilvl w:val="0"/>
          <w:numId w:val="1191"/>
        </w:numPr>
        <w:spacing w:after="74" w:line="240" w:lineRule="auto"/>
        <w:ind w:hanging="372"/>
      </w:pPr>
      <w:r>
        <w:t>§ 10 ods. 1 písm. d) zákona č. 215/2004 Z. z.</w:t>
      </w:r>
    </w:p>
    <w:p w:rsidR="00271AB0" w:rsidRDefault="00271AB0" w:rsidP="001F0CFC">
      <w:pPr>
        <w:numPr>
          <w:ilvl w:val="0"/>
          <w:numId w:val="1191"/>
        </w:numPr>
        <w:spacing w:after="74" w:line="240" w:lineRule="auto"/>
        <w:ind w:hanging="372"/>
      </w:pPr>
      <w:r>
        <w:t>§ 32 ods. 1 písm. h) zákona č. 400/2009 Z. z.</w:t>
      </w:r>
    </w:p>
    <w:p w:rsidR="00271AB0" w:rsidRDefault="00271AB0" w:rsidP="001F0CFC">
      <w:pPr>
        <w:numPr>
          <w:ilvl w:val="0"/>
          <w:numId w:val="1191"/>
        </w:numPr>
        <w:spacing w:after="74" w:line="240" w:lineRule="auto"/>
        <w:ind w:hanging="372"/>
      </w:pPr>
      <w:r>
        <w:t>§ 217 a 219 Trestného poriadku.</w:t>
      </w:r>
    </w:p>
    <w:p w:rsidR="00271AB0" w:rsidRDefault="00271AB0" w:rsidP="001F0CFC">
      <w:pPr>
        <w:numPr>
          <w:ilvl w:val="0"/>
          <w:numId w:val="1191"/>
        </w:numPr>
        <w:spacing w:after="78" w:line="240" w:lineRule="auto"/>
        <w:ind w:hanging="372"/>
      </w:pPr>
      <w:r>
        <w:t>Čl. 86 písm. l) a čl. 119 písm. o) a p) Ústavy Slovenskej republiky. § 11 a 12 zákona č. 321/2002 Z. z. v znení neskorších predpisov.</w:t>
      </w:r>
    </w:p>
    <w:p w:rsidR="00271AB0" w:rsidRDefault="00271AB0" w:rsidP="001F0CFC">
      <w:pPr>
        <w:numPr>
          <w:ilvl w:val="0"/>
          <w:numId w:val="1191"/>
        </w:numPr>
        <w:spacing w:after="0" w:line="240" w:lineRule="auto"/>
        <w:ind w:hanging="372"/>
      </w:pPr>
      <w:r>
        <w:t>Severoatlantická zmluva (oznámenie Ministerstva zahraničných vecí Slovenskej republiky č. 301/2004 Z. z.).</w:t>
      </w:r>
    </w:p>
    <w:p w:rsidR="00271AB0" w:rsidRDefault="00271AB0" w:rsidP="00271AB0">
      <w:pPr>
        <w:spacing w:after="78" w:line="240" w:lineRule="auto"/>
        <w:ind w:left="426" w:firstLine="0"/>
      </w:pPr>
      <w:r>
        <w:t>Protokol o statuse medzinárodných vojenských veliteľstiev zriadených podľa Severoatlantickej zmluvy (oznámenie Ministerstva zahraničných vecí Slovenskej republiky č. 551/2004 Z. z.).</w:t>
      </w:r>
    </w:p>
    <w:p w:rsidR="00271AB0" w:rsidRDefault="00271AB0" w:rsidP="001F0CFC">
      <w:pPr>
        <w:numPr>
          <w:ilvl w:val="0"/>
          <w:numId w:val="1191"/>
        </w:numPr>
        <w:spacing w:after="0" w:line="240" w:lineRule="auto"/>
        <w:ind w:hanging="372"/>
      </w:pPr>
      <w:r>
        <w:t>§ 12 ods. 8 zákona č. 321/2002 Z. z.</w:t>
      </w:r>
    </w:p>
    <w:p w:rsidR="00271AB0" w:rsidRDefault="00271AB0" w:rsidP="00271AB0">
      <w:pPr>
        <w:spacing w:after="0" w:line="240" w:lineRule="auto"/>
        <w:ind w:left="426" w:right="2412" w:firstLine="0"/>
      </w:pPr>
      <w:r>
        <w:t xml:space="preserve">§ 37a ods. 3 zákona č. 124/1992 Zb. v znení zákona č. 393/2008 Z. z. </w:t>
      </w:r>
    </w:p>
    <w:p w:rsidR="00271AB0" w:rsidRDefault="00271AB0" w:rsidP="00271AB0">
      <w:pPr>
        <w:spacing w:after="0" w:line="240" w:lineRule="auto"/>
        <w:ind w:left="426" w:right="2412" w:hanging="426"/>
      </w:pPr>
      <w:r>
        <w:t>60) § 38 a 143aa zákona č. 328/2002 Z. z. v znení neskorších predpisov.</w:t>
      </w:r>
    </w:p>
    <w:p w:rsidR="00271AB0" w:rsidRDefault="00271AB0" w:rsidP="001F0CFC">
      <w:pPr>
        <w:numPr>
          <w:ilvl w:val="0"/>
          <w:numId w:val="1192"/>
        </w:numPr>
        <w:spacing w:after="0" w:line="240" w:lineRule="auto"/>
        <w:ind w:hanging="372"/>
      </w:pPr>
      <w:r>
        <w:t>Zákon č. 124/1992 Zb. v znení neskorších predpisov.</w:t>
      </w:r>
    </w:p>
    <w:p w:rsidR="00271AB0" w:rsidRDefault="00271AB0" w:rsidP="00271AB0">
      <w:pPr>
        <w:spacing w:after="78" w:line="240" w:lineRule="auto"/>
        <w:ind w:left="426" w:right="199" w:firstLine="0"/>
      </w:pPr>
      <w:r>
        <w:t>Zákon Národnej rady Slovenskej republiky č. 198/1994 Z. z. v znení neskorších predpisov. Zákon č. 321/2002 Z. z. v znení neskorších predpisov.</w:t>
      </w:r>
    </w:p>
    <w:p w:rsidR="00271AB0" w:rsidRDefault="00271AB0" w:rsidP="00271AB0">
      <w:pPr>
        <w:spacing w:after="78" w:line="240" w:lineRule="auto"/>
        <w:ind w:left="-5"/>
      </w:pPr>
      <w:r>
        <w:t>61a) § 3 ods. 1 zákona č. 42/1994 Z. z. o civilnej ochrane obyvateľstva v znení neskorších predpisov.</w:t>
      </w:r>
    </w:p>
    <w:p w:rsidR="00271AB0" w:rsidRDefault="00271AB0" w:rsidP="00271AB0">
      <w:pPr>
        <w:spacing w:after="78" w:line="240" w:lineRule="auto"/>
        <w:ind w:left="426" w:hanging="441"/>
      </w:pPr>
      <w:r>
        <w:t>61b) Čl. 1 ods. 4 ústavného zákona č. 227/2002 Z. z. o bezpečnosti štátu v čase vojny, vojnového stavu, výnimočného stavu a núdzového stavu.</w:t>
      </w:r>
    </w:p>
    <w:p w:rsidR="00271AB0" w:rsidRDefault="00271AB0" w:rsidP="001F0CFC">
      <w:pPr>
        <w:numPr>
          <w:ilvl w:val="0"/>
          <w:numId w:val="1192"/>
        </w:numPr>
        <w:spacing w:after="74" w:line="240" w:lineRule="auto"/>
        <w:ind w:hanging="372"/>
      </w:pPr>
      <w:r>
        <w:t>§ 4 ods. 1 zákona č. 122/2013 Z. z.</w:t>
      </w:r>
    </w:p>
    <w:p w:rsidR="00271AB0" w:rsidRDefault="00271AB0" w:rsidP="001F0CFC">
      <w:pPr>
        <w:numPr>
          <w:ilvl w:val="0"/>
          <w:numId w:val="1192"/>
        </w:numPr>
        <w:spacing w:after="74" w:line="240" w:lineRule="auto"/>
        <w:ind w:hanging="372"/>
      </w:pPr>
      <w:r>
        <w:t>§ 64 Trestného zákona.</w:t>
      </w:r>
    </w:p>
    <w:p w:rsidR="00271AB0" w:rsidRDefault="00271AB0" w:rsidP="001F0CFC">
      <w:pPr>
        <w:numPr>
          <w:ilvl w:val="0"/>
          <w:numId w:val="1192"/>
        </w:numPr>
        <w:spacing w:after="74" w:line="240" w:lineRule="auto"/>
        <w:ind w:hanging="372"/>
      </w:pPr>
      <w:r>
        <w:t>§ 220 až 230 Civilného mimosporového poriadku.</w:t>
      </w:r>
    </w:p>
    <w:p w:rsidR="00271AB0" w:rsidRDefault="00271AB0" w:rsidP="001F0CFC">
      <w:pPr>
        <w:numPr>
          <w:ilvl w:val="0"/>
          <w:numId w:val="1192"/>
        </w:numPr>
        <w:spacing w:after="74" w:line="240" w:lineRule="auto"/>
        <w:ind w:hanging="372"/>
      </w:pPr>
      <w:r>
        <w:t>§ 6, 17 a 18 zákona č. 328/2002 Z. z. v znení neskorších predpisov.</w:t>
      </w:r>
    </w:p>
    <w:p w:rsidR="00271AB0" w:rsidRDefault="00271AB0" w:rsidP="001F0CFC">
      <w:pPr>
        <w:numPr>
          <w:ilvl w:val="0"/>
          <w:numId w:val="1192"/>
        </w:numPr>
        <w:spacing w:after="69" w:line="240" w:lineRule="auto"/>
        <w:ind w:hanging="372"/>
      </w:pPr>
      <w:r>
        <w:t>§ 104 až 108 zákona č. 461/2003 Z. z. o sociálnom poistení v znení neskorších predpisov. 68) § 3 ods. 2 zákona Národnej rady Slovenskej republiky č. 42/1994 Z. z. v znení neskorších predpisov.</w:t>
      </w:r>
    </w:p>
    <w:p w:rsidR="00271AB0" w:rsidRDefault="00271AB0" w:rsidP="001F0CFC">
      <w:pPr>
        <w:numPr>
          <w:ilvl w:val="0"/>
          <w:numId w:val="1193"/>
        </w:numPr>
        <w:spacing w:after="78" w:line="240" w:lineRule="auto"/>
        <w:ind w:hanging="372"/>
      </w:pPr>
      <w:r>
        <w:t xml:space="preserve">§ 2 ods. 2 písm. a) a § 9 ods. 2 písm. a) zákona č. 129/2002 Z. z. o integrovanom záchrannom systéme v znení zákona č. 10/2006 Z. z. </w:t>
      </w:r>
    </w:p>
    <w:p w:rsidR="00271AB0" w:rsidRDefault="00271AB0" w:rsidP="001F0CFC">
      <w:pPr>
        <w:numPr>
          <w:ilvl w:val="0"/>
          <w:numId w:val="1193"/>
        </w:numPr>
        <w:spacing w:after="78" w:line="240" w:lineRule="auto"/>
        <w:ind w:hanging="372"/>
      </w:pPr>
      <w:r>
        <w:t>§ 70 zákona Národnej rady Slovenskej republiky č. 171/1993 Z. z. v znení neskorších predpisov.</w:t>
      </w:r>
    </w:p>
    <w:p w:rsidR="00271AB0" w:rsidRDefault="00271AB0" w:rsidP="001F0CFC">
      <w:pPr>
        <w:numPr>
          <w:ilvl w:val="0"/>
          <w:numId w:val="1193"/>
        </w:numPr>
        <w:spacing w:after="78" w:line="240" w:lineRule="auto"/>
        <w:ind w:hanging="372"/>
      </w:pPr>
      <w:r>
        <w:t>§ 3 zákona č. 571/2009 Z. z. o rodičovskom príspevku a o zmene a doplnení niektorých zákonov v znení neskorších predpisov.</w:t>
      </w:r>
    </w:p>
    <w:p w:rsidR="00271AB0" w:rsidRDefault="00271AB0" w:rsidP="001F0CFC">
      <w:pPr>
        <w:numPr>
          <w:ilvl w:val="0"/>
          <w:numId w:val="1193"/>
        </w:numPr>
        <w:spacing w:after="74" w:line="240" w:lineRule="auto"/>
        <w:ind w:hanging="372"/>
      </w:pPr>
      <w:r>
        <w:t>§ 141 Zákonníka práce v znení neskorších predpisov.</w:t>
      </w:r>
    </w:p>
    <w:p w:rsidR="00271AB0" w:rsidRDefault="00271AB0" w:rsidP="001F0CFC">
      <w:pPr>
        <w:numPr>
          <w:ilvl w:val="0"/>
          <w:numId w:val="1193"/>
        </w:numPr>
        <w:spacing w:after="78" w:line="240" w:lineRule="auto"/>
        <w:ind w:hanging="372"/>
      </w:pPr>
      <w:r>
        <w:t xml:space="preserve">§ 31 ods. 6 zákona č. 355/2007 Z. z. o ochrane, podpore a rozvoji verejného zdravia a o doplnení niektorých zákonov v znení zákona č. 204/2014 Z. z. </w:t>
      </w:r>
    </w:p>
    <w:p w:rsidR="00271AB0" w:rsidRDefault="00271AB0" w:rsidP="001F0CFC">
      <w:pPr>
        <w:numPr>
          <w:ilvl w:val="0"/>
          <w:numId w:val="1193"/>
        </w:numPr>
        <w:spacing w:after="78" w:line="240" w:lineRule="auto"/>
        <w:ind w:hanging="372"/>
      </w:pPr>
      <w:r>
        <w:t>Čl. 1 ods. 5 ústavného zákona č. 227/2002 Z. z. v znení ústavného zákona č. 566/2005 Z. z. § 4 ods. 1 až 5 zákona č. 321/2002 Z. z. v znení neskorších predpisov.</w:t>
      </w:r>
    </w:p>
    <w:p w:rsidR="00271AB0" w:rsidRDefault="00271AB0" w:rsidP="001F0CFC">
      <w:pPr>
        <w:numPr>
          <w:ilvl w:val="0"/>
          <w:numId w:val="1193"/>
        </w:numPr>
        <w:spacing w:after="0" w:line="240" w:lineRule="auto"/>
        <w:ind w:hanging="372"/>
      </w:pPr>
      <w:r>
        <w:t xml:space="preserve">§ 3 ods. 1 zákona č. 355/2007 Z. z. v znení zákona č. 172/2011 Z. z. </w:t>
      </w:r>
    </w:p>
    <w:p w:rsidR="00271AB0" w:rsidRDefault="00271AB0" w:rsidP="001F0CFC">
      <w:pPr>
        <w:numPr>
          <w:ilvl w:val="0"/>
          <w:numId w:val="1193"/>
        </w:numPr>
        <w:spacing w:after="78" w:line="240" w:lineRule="auto"/>
        <w:ind w:hanging="372"/>
      </w:pPr>
      <w:r>
        <w:t xml:space="preserve">§ 4 ods. 1 písm. b) a c) a ods. 3 zákona č. 39/2007 Z. z. o veterinárnej starostlivosti v znení zákona č. 342/2011 Z. z. </w:t>
      </w:r>
    </w:p>
    <w:p w:rsidR="00271AB0" w:rsidRDefault="00271AB0" w:rsidP="001F0CFC">
      <w:pPr>
        <w:numPr>
          <w:ilvl w:val="0"/>
          <w:numId w:val="1193"/>
        </w:numPr>
        <w:spacing w:after="0" w:line="240" w:lineRule="auto"/>
        <w:ind w:hanging="372"/>
      </w:pPr>
      <w:r>
        <w:t>§ 23 ods. 9 zákona Národnej rady Slovenskej republiky č. 152/1995 Z. z. o potravinách v znení neskorších predpisov.</w:t>
      </w:r>
    </w:p>
    <w:p w:rsidR="00271AB0" w:rsidRDefault="00271AB0" w:rsidP="00271AB0">
      <w:pPr>
        <w:spacing w:after="74" w:line="240" w:lineRule="auto"/>
        <w:ind w:left="-5" w:firstLine="431"/>
      </w:pPr>
      <w:r>
        <w:t>Nariadenie vlády Slovenskej republiky č. 296/2010 Z. z. v znení neskorších predpisov.</w:t>
      </w:r>
    </w:p>
    <w:p w:rsidR="00271AB0" w:rsidRDefault="00271AB0" w:rsidP="001F0CFC">
      <w:pPr>
        <w:numPr>
          <w:ilvl w:val="0"/>
          <w:numId w:val="1193"/>
        </w:numPr>
        <w:spacing w:after="74" w:line="240" w:lineRule="auto"/>
        <w:ind w:hanging="372"/>
      </w:pPr>
      <w:r>
        <w:t>Zákon č. 39/2007 Z. z. v znení neskorších predpisov.</w:t>
      </w:r>
    </w:p>
    <w:p w:rsidR="00271AB0" w:rsidRDefault="00271AB0" w:rsidP="001F0CFC">
      <w:pPr>
        <w:numPr>
          <w:ilvl w:val="0"/>
          <w:numId w:val="1193"/>
        </w:numPr>
        <w:spacing w:after="78" w:line="240" w:lineRule="auto"/>
        <w:ind w:hanging="372"/>
      </w:pPr>
      <w:r>
        <w:t>§ 2 ods. 1 písm. n), § 51 a § 62 písm. a) zákona č. 355/2007 Z. z. v znení neskorších predpisov.</w:t>
      </w:r>
    </w:p>
    <w:p w:rsidR="00271AB0" w:rsidRDefault="00271AB0" w:rsidP="001F0CFC">
      <w:pPr>
        <w:numPr>
          <w:ilvl w:val="0"/>
          <w:numId w:val="1193"/>
        </w:numPr>
        <w:spacing w:after="74" w:line="240" w:lineRule="auto"/>
        <w:ind w:hanging="372"/>
      </w:pPr>
      <w:r>
        <w:t>§ 115 Občianskeho zákonníka.</w:t>
      </w:r>
    </w:p>
    <w:p w:rsidR="00271AB0" w:rsidRDefault="00271AB0" w:rsidP="001F0CFC">
      <w:pPr>
        <w:numPr>
          <w:ilvl w:val="0"/>
          <w:numId w:val="1193"/>
        </w:numPr>
        <w:spacing w:after="74" w:line="240" w:lineRule="auto"/>
        <w:ind w:hanging="372"/>
      </w:pPr>
      <w:r>
        <w:t>§ 13 zákona č. 129/2002 Z. z.</w:t>
      </w:r>
    </w:p>
    <w:p w:rsidR="00271AB0" w:rsidRDefault="00271AB0" w:rsidP="001F0CFC">
      <w:pPr>
        <w:numPr>
          <w:ilvl w:val="0"/>
          <w:numId w:val="1193"/>
        </w:numPr>
        <w:spacing w:after="74" w:line="240" w:lineRule="auto"/>
        <w:ind w:hanging="372"/>
      </w:pPr>
      <w:r>
        <w:t>Zákon č. 283/2002 Z. z. o cestovných náhradách v znení neskorších predpisov.</w:t>
      </w:r>
    </w:p>
    <w:p w:rsidR="00271AB0" w:rsidRDefault="00271AB0" w:rsidP="001F0CFC">
      <w:pPr>
        <w:numPr>
          <w:ilvl w:val="0"/>
          <w:numId w:val="1193"/>
        </w:numPr>
        <w:spacing w:after="78" w:line="240" w:lineRule="auto"/>
        <w:ind w:hanging="372"/>
      </w:pPr>
      <w:r>
        <w:t>Zákon Národnej rady Slovenskej republiky č. 152/1994 Z. z. o sociálnom fonde a o zmene a doplnení zákona č. 286/1992 Zb. o daniach z príjmov v znení neskorších predpisov v znení neskorších predpisov.</w:t>
      </w:r>
    </w:p>
    <w:p w:rsidR="00271AB0" w:rsidRDefault="00271AB0" w:rsidP="001F0CFC">
      <w:pPr>
        <w:numPr>
          <w:ilvl w:val="0"/>
          <w:numId w:val="1193"/>
        </w:numPr>
        <w:spacing w:after="74" w:line="240" w:lineRule="auto"/>
        <w:ind w:hanging="372"/>
      </w:pPr>
      <w:r>
        <w:t>§ 4, 9 a § 12 ods. 1 písm. d) a e) zákona č. 321/2002 Z. z. v znení neskorších predpisov.</w:t>
      </w:r>
    </w:p>
    <w:p w:rsidR="00271AB0" w:rsidRDefault="00271AB0" w:rsidP="001F0CFC">
      <w:pPr>
        <w:numPr>
          <w:ilvl w:val="0"/>
          <w:numId w:val="1193"/>
        </w:numPr>
        <w:spacing w:after="78" w:line="240" w:lineRule="auto"/>
        <w:ind w:hanging="372"/>
      </w:pPr>
      <w:r>
        <w:t>Napríklad zákon Národnej rady Slovenskej republiky č. 42/1994 Z. z. v znení neskorších predpisov, § 9 zákona č. 129/2002 Z. z. v znení neskorších predpisov.</w:t>
      </w:r>
    </w:p>
    <w:p w:rsidR="00271AB0" w:rsidRDefault="00271AB0" w:rsidP="001F0CFC">
      <w:pPr>
        <w:numPr>
          <w:ilvl w:val="0"/>
          <w:numId w:val="1193"/>
        </w:numPr>
        <w:spacing w:after="78" w:line="240" w:lineRule="auto"/>
        <w:ind w:hanging="372"/>
      </w:pPr>
      <w:r>
        <w:t>Zákon č. 124/2006 Z. z. o bezpečnosti a ochrane zdravia pri práci a o zmene a doplnení niektorých zákonov v znení neskorších predpisov.</w:t>
      </w:r>
    </w:p>
    <w:p w:rsidR="00271AB0" w:rsidRDefault="00271AB0" w:rsidP="001F0CFC">
      <w:pPr>
        <w:numPr>
          <w:ilvl w:val="0"/>
          <w:numId w:val="1193"/>
        </w:numPr>
        <w:spacing w:after="78" w:line="240" w:lineRule="auto"/>
        <w:ind w:hanging="372"/>
      </w:pPr>
      <w:r>
        <w:t>Napríklad zákon č. 577/2004 Z. z. o rozsahu zdravotnej starostlivosti uhrádzanej na základe verejného zdravotného poistenia a o úhradách za služby súvisiace s poskytovaním zdravotnej starostlivosti v znení neskorších predpisov, zákon č. 578/2004 Z. z. o poskytovateľoch zdravotnej starostlivosti, zdravotníckych pracovníkoch, stavovských organizáciách v zdravotníctve a o zmene a doplnení niektorých zákonov v znení neskorších predpisov.</w:t>
      </w:r>
    </w:p>
    <w:p w:rsidR="00271AB0" w:rsidRDefault="00271AB0" w:rsidP="001F0CFC">
      <w:pPr>
        <w:numPr>
          <w:ilvl w:val="0"/>
          <w:numId w:val="1193"/>
        </w:numPr>
        <w:spacing w:after="74" w:line="240" w:lineRule="auto"/>
        <w:ind w:hanging="372"/>
      </w:pPr>
      <w:r>
        <w:t>§ 2 zákona č. 577/2004 Z. z. v znení neskorších predpisov.</w:t>
      </w:r>
    </w:p>
    <w:p w:rsidR="00271AB0" w:rsidRDefault="00271AB0" w:rsidP="001F0CFC">
      <w:pPr>
        <w:numPr>
          <w:ilvl w:val="0"/>
          <w:numId w:val="1193"/>
        </w:numPr>
        <w:spacing w:after="78" w:line="240" w:lineRule="auto"/>
        <w:ind w:hanging="372"/>
      </w:pPr>
      <w:r>
        <w:t>Napríklad § 12 ods. 4 písm. c) a § 30e zákona č. 355/2007 Z. z. v znení zákona č. 204/2014 Z. z., § 87 zákona č. 8/2009 Z. z. v znení neskorších predpisov.</w:t>
      </w:r>
    </w:p>
    <w:p w:rsidR="00271AB0" w:rsidRDefault="00271AB0" w:rsidP="001F0CFC">
      <w:pPr>
        <w:numPr>
          <w:ilvl w:val="0"/>
          <w:numId w:val="1193"/>
        </w:numPr>
        <w:spacing w:after="78" w:line="240" w:lineRule="auto"/>
        <w:ind w:hanging="372"/>
      </w:pPr>
      <w:r>
        <w:t>§ 3 až 8 zákona č. 253/1998 Z. z. o hlásení pobytu občanov Slovenskej republiky a registri obyvateľov Slovenskej republiky v znení neskorších predpisov.</w:t>
      </w:r>
    </w:p>
    <w:p w:rsidR="00271AB0" w:rsidRDefault="00271AB0" w:rsidP="001F0CFC">
      <w:pPr>
        <w:numPr>
          <w:ilvl w:val="0"/>
          <w:numId w:val="1193"/>
        </w:numPr>
        <w:spacing w:after="78" w:line="240" w:lineRule="auto"/>
        <w:ind w:hanging="372"/>
      </w:pPr>
      <w:r>
        <w:t>§ 70 zákona č. 328/2002 Z. z. v znení neskorších predpisov. § 7 zákona č. 577/2004 Z. z. v znení neskorších predpisov.</w:t>
      </w:r>
    </w:p>
    <w:p w:rsidR="00271AB0" w:rsidRDefault="00271AB0" w:rsidP="00271AB0">
      <w:pPr>
        <w:spacing w:after="74" w:line="240" w:lineRule="auto"/>
        <w:ind w:left="-5"/>
      </w:pPr>
      <w:r>
        <w:t>91a) § 20 a 29 zákona č. 328/2002 Z. z. v znení neskorších predpisov.</w:t>
      </w:r>
    </w:p>
    <w:p w:rsidR="00271AB0" w:rsidRPr="006F5D56" w:rsidRDefault="00271AB0" w:rsidP="00271AB0">
      <w:pPr>
        <w:spacing w:after="74" w:line="240" w:lineRule="auto"/>
        <w:ind w:left="-5"/>
        <w:rPr>
          <w:color w:val="FF0000"/>
        </w:rPr>
      </w:pPr>
      <w:r w:rsidRPr="006F5D56">
        <w:rPr>
          <w:rStyle w:val="PremennHTML"/>
          <w:bCs/>
          <w:color w:val="FF0000"/>
          <w:shd w:val="clear" w:color="auto" w:fill="FFFFFF"/>
          <w:vertAlign w:val="superscript"/>
        </w:rPr>
        <w:t>91b</w:t>
      </w:r>
      <w:r w:rsidRPr="006F5D56">
        <w:rPr>
          <w:rStyle w:val="PremennHTML"/>
          <w:bCs/>
          <w:color w:val="FF0000"/>
          <w:shd w:val="clear" w:color="auto" w:fill="FFFFFF"/>
        </w:rPr>
        <w:t>) § 45, 48, 56 a § 103 zákona č. 36/2005 Z. z. v znení neskorších predpisov.</w:t>
      </w:r>
    </w:p>
    <w:p w:rsidR="00271AB0" w:rsidRDefault="00271AB0" w:rsidP="001F0CFC">
      <w:pPr>
        <w:numPr>
          <w:ilvl w:val="0"/>
          <w:numId w:val="1193"/>
        </w:numPr>
        <w:spacing w:after="78" w:line="240" w:lineRule="auto"/>
        <w:ind w:hanging="372"/>
      </w:pPr>
      <w:r>
        <w:t>§ 12 zákona č. 576/2004 Z. z. o zdravotnej starostlivosti, službách súvisiacich s poskytovaním zdravotnej starostlivosti a o zmene a doplnení niektorých zákonov v znení neskorších predpisov.</w:t>
      </w:r>
    </w:p>
    <w:p w:rsidR="00271AB0" w:rsidRDefault="00271AB0" w:rsidP="001F0CFC">
      <w:pPr>
        <w:numPr>
          <w:ilvl w:val="0"/>
          <w:numId w:val="1193"/>
        </w:numPr>
        <w:spacing w:after="74" w:line="240" w:lineRule="auto"/>
        <w:ind w:hanging="372"/>
      </w:pPr>
      <w:r>
        <w:t>§ 11 ods. 7 písm. a) zákona č. 576/2004 Z. z.</w:t>
      </w:r>
    </w:p>
    <w:p w:rsidR="00271AB0" w:rsidRDefault="00271AB0" w:rsidP="001F0CFC">
      <w:pPr>
        <w:numPr>
          <w:ilvl w:val="0"/>
          <w:numId w:val="1193"/>
        </w:numPr>
        <w:spacing w:after="78" w:line="240" w:lineRule="auto"/>
        <w:ind w:hanging="372"/>
      </w:pPr>
      <w:r>
        <w:t>Napríklad zákon Národnej rady Slovenskej republiky č. 182/1993 Z. z. o vlastníctve bytov a nebytových priestorov v znení neskorších predpisov, zákon Národnej rady Slovenskej republiky č. 278/1993 Z. z. o správe majetku štátu v znení neskorších predpisov, zákon Slovenskej národnej rady č. 138/1991 Zb. o majetku obcí v znení neskorších predpisov, zákon č. 446/2001 Z. z. o majetku vyšších územných celkov v znení neskorších predpisov.</w:t>
      </w:r>
    </w:p>
    <w:p w:rsidR="00271AB0" w:rsidRDefault="00271AB0" w:rsidP="001F0CFC">
      <w:pPr>
        <w:numPr>
          <w:ilvl w:val="0"/>
          <w:numId w:val="1193"/>
        </w:numPr>
        <w:spacing w:after="74" w:line="240" w:lineRule="auto"/>
        <w:ind w:hanging="372"/>
      </w:pPr>
      <w:r>
        <w:t>§ 143a Občianskeho zákonníka.</w:t>
      </w:r>
    </w:p>
    <w:p w:rsidR="00271AB0" w:rsidRDefault="00271AB0" w:rsidP="001F0CFC">
      <w:pPr>
        <w:numPr>
          <w:ilvl w:val="0"/>
          <w:numId w:val="1193"/>
        </w:numPr>
        <w:spacing w:after="78" w:line="240" w:lineRule="auto"/>
        <w:ind w:hanging="372"/>
      </w:pPr>
      <w:r>
        <w:t>§ 33 písm. d) zákona č. 382/2004 Z. z. o znalcoch, tlmočníkoch a prekladateľoch a o zmene a doplnení niektorých zákonov.</w:t>
      </w:r>
    </w:p>
    <w:p w:rsidR="00271AB0" w:rsidRDefault="00271AB0" w:rsidP="001F0CFC">
      <w:pPr>
        <w:numPr>
          <w:ilvl w:val="0"/>
          <w:numId w:val="1193"/>
        </w:numPr>
        <w:spacing w:after="74" w:line="240" w:lineRule="auto"/>
        <w:ind w:hanging="372"/>
      </w:pPr>
      <w:r>
        <w:t xml:space="preserve">§ 10 ods. 8 písm. d) Trestného poriadku v znení zákona č. 305/2009 Z. z. </w:t>
      </w:r>
    </w:p>
    <w:p w:rsidR="00271AB0" w:rsidRDefault="00271AB0" w:rsidP="001F0CFC">
      <w:pPr>
        <w:numPr>
          <w:ilvl w:val="0"/>
          <w:numId w:val="1193"/>
        </w:numPr>
        <w:spacing w:after="78" w:line="240" w:lineRule="auto"/>
        <w:ind w:hanging="372"/>
      </w:pPr>
      <w:r>
        <w:t>Napríklad zákon Národnej rady Slovenskej republiky č. 10/1996 Z. z. o kontrole v štátnej správe v znení neskorších predpisov, zákon č. 9/2010 Z. z. o sťažnostiach v znení zákona č. 289/2012 Z. z., zákon č. 124/1992 Zb. v znení neskorších predpisov, zákon č. 85/1990 Zb. o petičnom práve v znení neskorších predpisov.</w:t>
      </w:r>
    </w:p>
    <w:p w:rsidR="00271AB0" w:rsidRDefault="00271AB0" w:rsidP="001F0CFC">
      <w:pPr>
        <w:numPr>
          <w:ilvl w:val="0"/>
          <w:numId w:val="1193"/>
        </w:numPr>
        <w:spacing w:after="0" w:line="240" w:lineRule="auto"/>
        <w:ind w:hanging="372"/>
      </w:pPr>
      <w:r>
        <w:t>§ 2 zákona Slovenskej národnej rady č. 372/1990 Zb.</w:t>
      </w:r>
    </w:p>
    <w:p w:rsidR="00271AB0" w:rsidRDefault="00271AB0" w:rsidP="001F0CFC">
      <w:pPr>
        <w:numPr>
          <w:ilvl w:val="0"/>
          <w:numId w:val="1193"/>
        </w:numPr>
        <w:spacing w:after="78" w:line="240" w:lineRule="auto"/>
        <w:ind w:hanging="372"/>
      </w:pPr>
      <w:r>
        <w:t>Napríklad zákon Slovenskej národnej rady č. 372/1990 Zb. v znení neskorších predpisov, zákon č. 199/2004 Z. z. Colný zákon a o zmene a doplnení niektorých zákonov v znení neskorších predpisov.</w:t>
      </w:r>
    </w:p>
    <w:p w:rsidR="00271AB0" w:rsidRDefault="00271AB0" w:rsidP="001F0CFC">
      <w:pPr>
        <w:numPr>
          <w:ilvl w:val="0"/>
          <w:numId w:val="1193"/>
        </w:numPr>
        <w:spacing w:after="66" w:line="240" w:lineRule="auto"/>
        <w:ind w:hanging="372"/>
      </w:pPr>
      <w:r>
        <w:t>Napríklad § 70 zákona Národnej rady Slovenskej republiky č. 171/1993 Z. z. v znení neskorších predpisov, § 9 zákona č. 129/2002 Z. z. v znení neskorších predpisov. 102) § 31 ods. 3 zákona č. 355/2007 Z. z. v znení zákona č. 204/2014 Z. z. 103) § 27 zákona č. 578/2004 Z. z. v znení neskorších predpisov.</w:t>
      </w:r>
    </w:p>
    <w:p w:rsidR="00271AB0" w:rsidRDefault="00271AB0" w:rsidP="00271AB0">
      <w:pPr>
        <w:spacing w:after="0" w:line="240" w:lineRule="auto"/>
        <w:ind w:left="426" w:hanging="426"/>
      </w:pPr>
      <w:r>
        <w:t>104) Čl. 12 ods. 12.1 Protokolu o Štatúte Európskeho systému centrálnych bánk a Európskej centrálnej banky (Ú. v. EÚ C 326, 26. 10. 2012).</w:t>
      </w:r>
    </w:p>
    <w:p w:rsidR="00271AB0" w:rsidRDefault="00271AB0" w:rsidP="00271AB0">
      <w:pPr>
        <w:spacing w:after="78" w:line="240" w:lineRule="auto"/>
        <w:ind w:left="426" w:firstLine="0"/>
      </w:pPr>
      <w:r>
        <w:t xml:space="preserve">§ 28 ods. 2 zákona Národnej rady Slovenskej republiky č. 566/1992 Zb. o Národnej banke Slovenska v znení zákona č. 659/2007 Z. z. </w:t>
      </w:r>
    </w:p>
    <w:p w:rsidR="00271AB0" w:rsidRDefault="00271AB0" w:rsidP="001F0CFC">
      <w:pPr>
        <w:numPr>
          <w:ilvl w:val="0"/>
          <w:numId w:val="1194"/>
        </w:numPr>
        <w:spacing w:after="78" w:line="240" w:lineRule="auto"/>
        <w:ind w:hanging="500"/>
      </w:pPr>
      <w:r>
        <w:t>Napríklad zákon Národnej rady Slovenskej republiky č. 152/1994 Z. z. v znení neskorších predpisov, zákon č. 580/2004 Z. z. o zdravotnom poistení a o zmene a doplnení zákona č. 95/2002 Z. z. o poisťovníctve a o zmene a doplnení niektorých zákonov v znení neskorších predpisov.</w:t>
      </w:r>
    </w:p>
    <w:p w:rsidR="00271AB0" w:rsidRDefault="00271AB0" w:rsidP="001F0CFC">
      <w:pPr>
        <w:numPr>
          <w:ilvl w:val="0"/>
          <w:numId w:val="1194"/>
        </w:numPr>
        <w:spacing w:after="78" w:line="240" w:lineRule="auto"/>
        <w:ind w:hanging="500"/>
      </w:pPr>
      <w:r>
        <w:t>Nariadenie Rady (EHS, Euratom, ESUO) č. 259/68 z 29. februára 1968, ktorým sa ustanovuje Služobný poriadok úradníkov a Podmienky zamestnávania ostatných zamestnancov Európskych spoločenstiev (Služobný poriadok) (Mimoriadne vydanie Ú. v. EÚ, kap. 1/zv. 2; Ú. v. ES L 56, 4. 3. 1968) v platnom znení.</w:t>
      </w:r>
    </w:p>
    <w:p w:rsidR="00271AB0" w:rsidRDefault="00271AB0" w:rsidP="001F0CFC">
      <w:pPr>
        <w:numPr>
          <w:ilvl w:val="0"/>
          <w:numId w:val="1194"/>
        </w:numPr>
        <w:spacing w:after="74" w:line="240" w:lineRule="auto"/>
        <w:ind w:hanging="500"/>
      </w:pPr>
      <w:r>
        <w:t>Zákon č. 663/2007 Z. z. o minimálnej mzde v znení neskorších predpisov.</w:t>
      </w:r>
    </w:p>
    <w:p w:rsidR="00271AB0" w:rsidRDefault="00271AB0" w:rsidP="001F0CFC">
      <w:pPr>
        <w:numPr>
          <w:ilvl w:val="0"/>
          <w:numId w:val="1194"/>
        </w:numPr>
        <w:spacing w:after="74" w:line="240" w:lineRule="auto"/>
        <w:ind w:hanging="500"/>
      </w:pPr>
      <w:r>
        <w:t>Zákon č. 36/2005 Z. z. v znení neskorších predpisov.</w:t>
      </w:r>
    </w:p>
    <w:p w:rsidR="00271AB0" w:rsidRDefault="00271AB0" w:rsidP="001F0CFC">
      <w:pPr>
        <w:numPr>
          <w:ilvl w:val="0"/>
          <w:numId w:val="1194"/>
        </w:numPr>
        <w:spacing w:after="78" w:line="240" w:lineRule="auto"/>
        <w:ind w:hanging="500"/>
      </w:pPr>
      <w:r>
        <w:t>Zákon Slovenskej národnej rady č. 189/1992 Zb. o úprave niektorých pomerov súvisiacich s nájmom bytov a s bytovými náhradami v znení neskorších predpisov.</w:t>
      </w:r>
    </w:p>
    <w:p w:rsidR="00271AB0" w:rsidRDefault="00271AB0" w:rsidP="001F0CFC">
      <w:pPr>
        <w:numPr>
          <w:ilvl w:val="0"/>
          <w:numId w:val="1194"/>
        </w:numPr>
        <w:spacing w:after="74" w:line="240" w:lineRule="auto"/>
        <w:ind w:hanging="500"/>
      </w:pPr>
      <w:r>
        <w:t>Zákon Národnej rady Slovenskej republiky č. 182/1993 Z. z. v znení neskorších predpisov.</w:t>
      </w:r>
    </w:p>
    <w:p w:rsidR="00271AB0" w:rsidRDefault="00271AB0" w:rsidP="001F0CFC">
      <w:pPr>
        <w:numPr>
          <w:ilvl w:val="0"/>
          <w:numId w:val="1194"/>
        </w:numPr>
        <w:spacing w:after="74" w:line="240" w:lineRule="auto"/>
        <w:ind w:hanging="500"/>
      </w:pPr>
      <w:r>
        <w:t xml:space="preserve">§ 12 zákona č. 283/2002 Z. z. v znení zákona č. 81/2005 Z. z. </w:t>
      </w:r>
    </w:p>
    <w:p w:rsidR="00271AB0" w:rsidRDefault="00271AB0" w:rsidP="00271AB0">
      <w:pPr>
        <w:spacing w:after="78" w:line="240" w:lineRule="auto"/>
        <w:ind w:left="567" w:hanging="582"/>
      </w:pPr>
      <w:r>
        <w:t>111a) § 3 zákona č. 600/2003 Z. z. o prídavku na dieťa a o zmene a doplnení zákona č. 461/2003 Z. z. o sociálnom poistení v znení neskorších predpisov.</w:t>
      </w:r>
    </w:p>
    <w:p w:rsidR="00271AB0" w:rsidRDefault="00271AB0" w:rsidP="001F0CFC">
      <w:pPr>
        <w:numPr>
          <w:ilvl w:val="0"/>
          <w:numId w:val="1194"/>
        </w:numPr>
        <w:spacing w:after="74" w:line="240" w:lineRule="auto"/>
        <w:ind w:hanging="500"/>
      </w:pPr>
      <w:r>
        <w:t>§ 59 zákona č. 131/2002 Z. z. v znení neskorších predpisov.</w:t>
      </w:r>
    </w:p>
    <w:p w:rsidR="00271AB0" w:rsidRDefault="00271AB0" w:rsidP="001F0CFC">
      <w:pPr>
        <w:numPr>
          <w:ilvl w:val="0"/>
          <w:numId w:val="1194"/>
        </w:numPr>
        <w:spacing w:after="74" w:line="240" w:lineRule="auto"/>
        <w:ind w:hanging="500"/>
      </w:pPr>
      <w:r>
        <w:t>§ 2 ods. 5 zákona č. 283/2002 Z. z. v znení neskorších predpisov.</w:t>
      </w:r>
    </w:p>
    <w:p w:rsidR="00271AB0" w:rsidRDefault="00271AB0" w:rsidP="001F0CFC">
      <w:pPr>
        <w:numPr>
          <w:ilvl w:val="0"/>
          <w:numId w:val="1194"/>
        </w:numPr>
        <w:spacing w:after="74" w:line="240" w:lineRule="auto"/>
        <w:ind w:hanging="500"/>
      </w:pPr>
      <w:r>
        <w:t>§ 4 ods. 4 zákona č. 321/2002 Z. z. v znení neskorších predpisov.</w:t>
      </w:r>
    </w:p>
    <w:p w:rsidR="00271AB0" w:rsidRDefault="00271AB0" w:rsidP="001F0CFC">
      <w:pPr>
        <w:numPr>
          <w:ilvl w:val="0"/>
          <w:numId w:val="1194"/>
        </w:numPr>
        <w:spacing w:after="0" w:line="240" w:lineRule="auto"/>
        <w:ind w:left="0" w:hanging="10"/>
      </w:pPr>
      <w:r>
        <w:t xml:space="preserve">Zákon č. 522/2008 Z. z. o vyznamenaniach Slovenskej republiky v znení zákona č. 115/2011 Z. z. </w:t>
      </w:r>
    </w:p>
    <w:p w:rsidR="00271AB0" w:rsidRDefault="00271AB0" w:rsidP="001F0CFC">
      <w:pPr>
        <w:numPr>
          <w:ilvl w:val="0"/>
          <w:numId w:val="1195"/>
        </w:numPr>
        <w:spacing w:after="0" w:line="240" w:lineRule="auto"/>
        <w:ind w:hanging="496"/>
      </w:pPr>
      <w:r>
        <w:t>Občiansky zákonník.</w:t>
      </w:r>
    </w:p>
    <w:p w:rsidR="00271AB0" w:rsidRDefault="00271AB0" w:rsidP="00271AB0">
      <w:pPr>
        <w:spacing w:after="0" w:line="240" w:lineRule="auto"/>
        <w:ind w:left="-5" w:firstLine="572"/>
      </w:pPr>
      <w:r>
        <w:t>Zákon č. 328/2002 Z. z. v znení neskorších predpisov.</w:t>
      </w:r>
    </w:p>
    <w:p w:rsidR="00271AB0" w:rsidRDefault="00271AB0" w:rsidP="00271AB0">
      <w:pPr>
        <w:spacing w:after="74" w:line="240" w:lineRule="auto"/>
        <w:ind w:left="-5" w:firstLine="572"/>
      </w:pPr>
      <w:r>
        <w:t>Zákon č. 461/2003 Z. z. v znení neskorších predpisov.</w:t>
      </w:r>
    </w:p>
    <w:p w:rsidR="00271AB0" w:rsidRDefault="00271AB0" w:rsidP="001F0CFC">
      <w:pPr>
        <w:numPr>
          <w:ilvl w:val="0"/>
          <w:numId w:val="1195"/>
        </w:numPr>
        <w:spacing w:after="0" w:line="240" w:lineRule="auto"/>
        <w:ind w:hanging="496"/>
        <w:sectPr w:rsidR="00271AB0">
          <w:headerReference w:type="even" r:id="rId1379"/>
          <w:headerReference w:type="default" r:id="rId1380"/>
          <w:headerReference w:type="first" r:id="rId1381"/>
          <w:pgSz w:w="11905" w:h="16837"/>
          <w:pgMar w:top="1373" w:right="1105" w:bottom="1172" w:left="1105" w:header="796" w:footer="708" w:gutter="0"/>
          <w:cols w:space="708"/>
        </w:sectPr>
      </w:pPr>
      <w:r>
        <w:t>Zákon č. 71/1967 Zb. o správnom konaní (správny poriadok) v znení neskorších predpisov.</w:t>
      </w:r>
    </w:p>
    <w:p w:rsidR="00271AB0" w:rsidRDefault="00271AB0" w:rsidP="00271AB0">
      <w:pPr>
        <w:spacing w:after="3" w:line="240" w:lineRule="auto"/>
        <w:ind w:left="567" w:right="1483" w:hanging="567"/>
        <w:jc w:val="center"/>
      </w:pPr>
    </w:p>
    <w:p w:rsidR="00271AB0" w:rsidRPr="00BF6445" w:rsidRDefault="00271AB0" w:rsidP="00271AB0">
      <w:pPr>
        <w:widowControl w:val="0"/>
        <w:autoSpaceDE w:val="0"/>
        <w:autoSpaceDN w:val="0"/>
        <w:adjustRightInd w:val="0"/>
        <w:spacing w:after="0" w:line="240" w:lineRule="auto"/>
        <w:jc w:val="center"/>
        <w:rPr>
          <w:rFonts w:ascii="Arial" w:hAnsi="Arial" w:cs="Arial"/>
          <w:b/>
          <w:sz w:val="16"/>
          <w:szCs w:val="16"/>
        </w:rPr>
      </w:pPr>
      <w:r w:rsidRPr="00BF6445">
        <w:rPr>
          <w:rFonts w:ascii="Arial" w:hAnsi="Arial" w:cs="Arial"/>
          <w:b/>
          <w:sz w:val="24"/>
          <w:szCs w:val="24"/>
        </w:rPr>
        <w:t>Informatívne konsolidované znenie</w:t>
      </w:r>
    </w:p>
    <w:p w:rsidR="00271AB0" w:rsidRPr="00D83DB3" w:rsidRDefault="00271AB0" w:rsidP="00271AB0">
      <w:pPr>
        <w:widowControl w:val="0"/>
        <w:autoSpaceDE w:val="0"/>
        <w:autoSpaceDN w:val="0"/>
        <w:adjustRightInd w:val="0"/>
        <w:spacing w:after="0" w:line="240" w:lineRule="auto"/>
        <w:rPr>
          <w:rFonts w:ascii="Arial" w:hAnsi="Arial" w:cs="Arial"/>
          <w:sz w:val="16"/>
          <w:szCs w:val="16"/>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 w:val="26"/>
          <w:szCs w:val="26"/>
        </w:rPr>
      </w:pPr>
      <w:r w:rsidRPr="00D83DB3">
        <w:rPr>
          <w:rFonts w:ascii="Arial" w:hAnsi="Arial" w:cs="Arial"/>
          <w:b/>
          <w:bCs/>
          <w:sz w:val="26"/>
          <w:szCs w:val="26"/>
        </w:rPr>
        <w:t>35/2019 Z.</w:t>
      </w:r>
      <w:r w:rsidR="00463F42">
        <w:rPr>
          <w:rFonts w:ascii="Arial" w:hAnsi="Arial" w:cs="Arial"/>
          <w:b/>
          <w:bCs/>
          <w:sz w:val="26"/>
          <w:szCs w:val="26"/>
        </w:rPr>
        <w:t xml:space="preserve"> </w:t>
      </w:r>
      <w:r w:rsidRPr="00D83DB3">
        <w:rPr>
          <w:rFonts w:ascii="Arial" w:hAnsi="Arial" w:cs="Arial"/>
          <w:b/>
          <w:bCs/>
          <w:sz w:val="26"/>
          <w:szCs w:val="26"/>
        </w:rPr>
        <w:t xml:space="preserve">z. </w:t>
      </w:r>
    </w:p>
    <w:p w:rsidR="00271AB0" w:rsidRPr="00D83DB3" w:rsidRDefault="00271AB0" w:rsidP="00271AB0">
      <w:pPr>
        <w:widowControl w:val="0"/>
        <w:autoSpaceDE w:val="0"/>
        <w:autoSpaceDN w:val="0"/>
        <w:adjustRightInd w:val="0"/>
        <w:spacing w:after="0" w:line="240" w:lineRule="auto"/>
        <w:rPr>
          <w:rFonts w:ascii="Arial" w:hAnsi="Arial" w:cs="Arial"/>
          <w:b/>
          <w:bCs/>
          <w:sz w:val="26"/>
          <w:szCs w:val="26"/>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 w:val="26"/>
          <w:szCs w:val="26"/>
        </w:rPr>
      </w:pPr>
      <w:r w:rsidRPr="00D83DB3">
        <w:rPr>
          <w:rFonts w:ascii="Arial" w:hAnsi="Arial" w:cs="Arial"/>
          <w:b/>
          <w:bCs/>
          <w:sz w:val="26"/>
          <w:szCs w:val="26"/>
        </w:rPr>
        <w:t>ZÁKON</w:t>
      </w:r>
    </w:p>
    <w:p w:rsidR="00271AB0" w:rsidRPr="00D83DB3" w:rsidRDefault="00271AB0" w:rsidP="00271AB0">
      <w:pPr>
        <w:widowControl w:val="0"/>
        <w:autoSpaceDE w:val="0"/>
        <w:autoSpaceDN w:val="0"/>
        <w:adjustRightInd w:val="0"/>
        <w:spacing w:after="0" w:line="240" w:lineRule="auto"/>
        <w:jc w:val="center"/>
        <w:rPr>
          <w:rFonts w:ascii="Arial" w:hAnsi="Arial" w:cs="Arial"/>
          <w:sz w:val="26"/>
          <w:szCs w:val="26"/>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z 5. decembra 2018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o finančnej správe a o zmene a doplnení niektorých zákonov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Národná rada Slovenskej republiky sa uzniesla na tomto zákone:</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Čl.I</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ZÁKLADNÉ ÚLOHY FINANČNEJ SPRÁVY A PRINCÍPY ŠTÁTNEJ SLUŽBY PRÍSLUŠNÍKOV FINANČNEJ SPRÁV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Čl.1</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Základné úlohy finančnej správ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Finančná správa chráni fiškálne a obchodno-politické záujmy Slovenskej republiky a Európskej únie a plní úlohy pri ochrane vnútorného trhu Európskej ú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Čl.2</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incíp politickej neutralit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ríslušník finančnej správy pri výkone štátnej služby uprednostňuje verejný záujem pred politickým záujmom a koná spôsobom, ktorý nevzbudzuje pochybnosti o tom, že zvýhodňuje ktorúkoľvek politickú stranu alebo politické hnutie. Princíp politickej neutrality sa uplatňuje najmä prostredníctvom zákazu členstva príslušníka finančnej správy v politickej strane alebo politickom hnutí, ako aj zákazom vyvíjať činnosť v ich prospec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Čl.3</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incíp zákonnosti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ríslušník finančnej správy pri výkone štátnej služby a nadriadený v služobných vzťahoch koná a rozhoduje v súlade s </w:t>
      </w:r>
      <w:hyperlink r:id="rId1382" w:history="1">
        <w:r w:rsidRPr="00D83DB3">
          <w:rPr>
            <w:rFonts w:ascii="Arial" w:hAnsi="Arial" w:cs="Arial"/>
            <w:szCs w:val="20"/>
          </w:rPr>
          <w:t>Ústavou Slovenskej republiky</w:t>
        </w:r>
      </w:hyperlink>
      <w:r w:rsidRPr="00D83DB3">
        <w:rPr>
          <w:rFonts w:ascii="Arial" w:hAnsi="Arial" w:cs="Arial"/>
          <w:szCs w:val="20"/>
        </w:rPr>
        <w:t xml:space="preserve">, právne záväznými aktmi Európskej únie, právnymi predpismi Slovenskej republiky a vnútornými predpism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Čl.4</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incíp efektívneho riaden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Nadriadený riadi príslušníka finančnej správy efektívne a hospodárne. Nadriadený a služobný úrad vytvárajú podmienky na riadne vykonávanie štátnej služby príslušníkmi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Čl.5</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incíp nestrannosti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ríslušník finančnej správy pri výkone štátnej služby uprednostňuje verejný záujem pred osobným záujmom. Princíp nestrannosti sa uplatňuje najmä ako povinnosť príslušníka finančnej správy pri výkone štátnej služby konať a rozhodovať nestranne, zdržať sa konania, ktoré by mohlo viesť ku konfliktu verejného záujmu s osobným záujmom, a nezneužívať informácie získané v súvislosti s vykonávaním štátnej služby vo vlastný prospech alebo v prospech inéh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Čl.6</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incíp profesionalit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ríslušník finančnej správy pri výkone štátnej služby koná odborne, svedomito a v súlade s Etickým kódexom príslušníka finančnej správy. Princíp profesionality sa uplatňuje najmä dlhodobým profesionálnym rozvojom príslušníka finančnej správy, podporou kariérneho rastu, pravidelným služobným hodnotením, právom a povinnosťou príslušníka finančnej správy vzdelávať sa. Príslušníkovi finančnej správy služobný úrad zabezpečuje zodpovedajúce vzdelávanie na dosiahnutie takej úrovne odborných kompetencií, ktorá mu umožní kvalitný výkon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Čl.7</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incíp stabilit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ríslušník finančnej správy je chránený pred skončením služobného pomeru z iných ako zákonom ustanovených dôvodov. Princíp stability sa uplatňuje najmä prostredníctvom stálej štátnej služby, inštitútov prevedenia, preloženia, zaraďovania do jednotlivých druhov zálohy a možnosti skončenia služobného pomeru príslušníka finančnej správy len zo zákonom ustanovených dôvod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 w:val="26"/>
          <w:szCs w:val="26"/>
        </w:rPr>
      </w:pPr>
      <w:r w:rsidRPr="00D83DB3">
        <w:rPr>
          <w:rFonts w:ascii="Arial" w:hAnsi="Arial" w:cs="Arial"/>
          <w:b/>
          <w:bCs/>
          <w:sz w:val="26"/>
          <w:szCs w:val="26"/>
        </w:rPr>
        <w:t xml:space="preserve">PRVÁ ČASŤ </w:t>
      </w:r>
    </w:p>
    <w:p w:rsidR="00271AB0" w:rsidRPr="00D83DB3" w:rsidRDefault="00271AB0" w:rsidP="00271AB0">
      <w:pPr>
        <w:widowControl w:val="0"/>
        <w:autoSpaceDE w:val="0"/>
        <w:autoSpaceDN w:val="0"/>
        <w:adjustRightInd w:val="0"/>
        <w:spacing w:after="0" w:line="240" w:lineRule="auto"/>
        <w:rPr>
          <w:rFonts w:ascii="Arial" w:hAnsi="Arial" w:cs="Arial"/>
          <w:b/>
          <w:bCs/>
          <w:sz w:val="26"/>
          <w:szCs w:val="26"/>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 w:val="26"/>
          <w:szCs w:val="26"/>
        </w:rPr>
      </w:pPr>
      <w:r w:rsidRPr="00D83DB3">
        <w:rPr>
          <w:rFonts w:ascii="Arial" w:hAnsi="Arial" w:cs="Arial"/>
          <w:b/>
          <w:bCs/>
          <w:sz w:val="26"/>
          <w:szCs w:val="26"/>
        </w:rPr>
        <w:t xml:space="preserve">PREDMET ÚPRAVY </w:t>
      </w:r>
    </w:p>
    <w:p w:rsidR="00271AB0" w:rsidRPr="00D83DB3" w:rsidRDefault="00271AB0" w:rsidP="00271AB0">
      <w:pPr>
        <w:widowControl w:val="0"/>
        <w:autoSpaceDE w:val="0"/>
        <w:autoSpaceDN w:val="0"/>
        <w:adjustRightInd w:val="0"/>
        <w:spacing w:after="0" w:line="240" w:lineRule="auto"/>
        <w:rPr>
          <w:rFonts w:ascii="Arial" w:hAnsi="Arial" w:cs="Arial"/>
          <w:b/>
          <w:bCs/>
          <w:sz w:val="26"/>
          <w:szCs w:val="26"/>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 </w:t>
      </w:r>
      <w:hyperlink r:id="rId1383"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Tento zákon upravu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ávomoc a pôsobnosť Ministerstva financií Slovenskej republiky (ďalej len "ministerstvo financií") v oblasti daní, poplatkov a colníctv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ostavenie, organizáciu, právomoc a pôsobnosť Finančného riaditeľstva Slovenskej republiky (ďalej len "finančné riaditeľstvo"), daňových úradov, colných úradov a Kriminálneho úradu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postavenie, povinnosti a oprávnenia príslušníka finančnej správy (§ 30) pri plnení úloh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štátnu službu príslušníkov finančnej správy a právne vzťahy súvisiace so vznikom, zmenami a skončením služobného pome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 w:val="26"/>
          <w:szCs w:val="26"/>
        </w:rPr>
      </w:pPr>
      <w:r w:rsidRPr="00D83DB3">
        <w:rPr>
          <w:rFonts w:ascii="Arial" w:hAnsi="Arial" w:cs="Arial"/>
          <w:b/>
          <w:bCs/>
          <w:sz w:val="26"/>
          <w:szCs w:val="26"/>
        </w:rPr>
        <w:t xml:space="preserve">DRUHÁ ČASŤ </w:t>
      </w:r>
    </w:p>
    <w:p w:rsidR="00271AB0" w:rsidRPr="00D83DB3" w:rsidRDefault="00271AB0" w:rsidP="00271AB0">
      <w:pPr>
        <w:widowControl w:val="0"/>
        <w:autoSpaceDE w:val="0"/>
        <w:autoSpaceDN w:val="0"/>
        <w:adjustRightInd w:val="0"/>
        <w:spacing w:after="0" w:line="240" w:lineRule="auto"/>
        <w:rPr>
          <w:rFonts w:ascii="Arial" w:hAnsi="Arial" w:cs="Arial"/>
          <w:b/>
          <w:bCs/>
          <w:sz w:val="26"/>
          <w:szCs w:val="26"/>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 w:val="26"/>
          <w:szCs w:val="26"/>
        </w:rPr>
      </w:pPr>
      <w:r w:rsidRPr="00D83DB3">
        <w:rPr>
          <w:rFonts w:ascii="Arial" w:hAnsi="Arial" w:cs="Arial"/>
          <w:b/>
          <w:bCs/>
          <w:sz w:val="26"/>
          <w:szCs w:val="26"/>
        </w:rPr>
        <w:t xml:space="preserve">POSTAVENIE, ORGANIZÁCIA, PRÁVOMOC A PÔSOBNOSŤ ORGÁNOV ŠTÁTNEJ SPRÁVY V OBLASTI DANÍ, POPLATKOV A COLNÍCTVA </w:t>
      </w:r>
    </w:p>
    <w:p w:rsidR="00271AB0" w:rsidRPr="00D83DB3" w:rsidRDefault="00271AB0" w:rsidP="00271AB0">
      <w:pPr>
        <w:widowControl w:val="0"/>
        <w:autoSpaceDE w:val="0"/>
        <w:autoSpaceDN w:val="0"/>
        <w:adjustRightInd w:val="0"/>
        <w:spacing w:after="0" w:line="240" w:lineRule="auto"/>
        <w:rPr>
          <w:rFonts w:ascii="Arial" w:hAnsi="Arial" w:cs="Arial"/>
          <w:b/>
          <w:bCs/>
          <w:sz w:val="26"/>
          <w:szCs w:val="26"/>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PRVÁ HLAVA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ORGÁNY ŠTÁTNEJ SPRÁVY V OBLASTI DANÍ, POPLATKOV A COLNÍCTVA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 </w:t>
      </w:r>
      <w:hyperlink r:id="rId1384"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Základné ustanoven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rgánmi štátnej správy v oblasti daní, poplatkov a colníctva sú: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ministerstvo financi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finančné riaditeľstv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daňové úrady a colné úrady, ktoré sú preddavkovými organizáciami zapojenými na rozpočet finančného riaditeľstva, 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Kriminálny úrad finančnej správy, ktorý je preddavkovou organizáciou zapojenou na rozpočet finančného riaditeľstv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Finančné riaditeľstvo, daňové úrady, colné úrady a Kriminálny úrad finančnej správy sú orgánmi finančnej správy a tvoria finančnú správ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 </w:t>
      </w:r>
      <w:hyperlink r:id="rId1385"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Ministerstvo financií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Ministerstvo financií ako ústredný orgán štátnej správy v oblasti daní, poplatkov a colníctva plní tieto úloh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vypracúva stratégiu politiky daní a poplat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vypracúva stratégiu colnej politiky a colníctv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vypracúva stratégiu rozvoj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pripravuje návrhy zákonov a iných všeobecne záväzných právnych predpis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vypracúva návrhy medzinárodných zmlú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vykonáva analytickú činnosť v oblastí daní, poplatkov a colníctv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rozhoduje o odvolaniach proti rozhodnutiam finančného riaditeľstva a preskúmava jeho rozhodnutia mimo odvolacieho konania podľa osobitných predpisov,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plní úlohy súvisiace s otváraním colných priechodov, rušením colných priechodov a zmenou ich charakte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i) informuje Európsku komisiu v rozsahu a za podmienok ustanovených osobitnými predpismi</w:t>
      </w:r>
      <w:r w:rsidRPr="00D83DB3">
        <w:rPr>
          <w:rFonts w:ascii="Arial" w:hAnsi="Arial" w:cs="Arial"/>
          <w:szCs w:val="20"/>
          <w:vertAlign w:val="superscript"/>
        </w:rPr>
        <w:t>2)</w:t>
      </w:r>
      <w:r w:rsidRPr="00D83DB3">
        <w:rPr>
          <w:rFonts w:ascii="Arial" w:hAnsi="Arial" w:cs="Arial"/>
          <w:szCs w:val="20"/>
        </w:rPr>
        <w:t xml:space="preserve"> vo veciach patriacich do jeho pôsobnosti,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j) spravuje informačné systémy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k) plní ďalšie úlohy ustanovené osobitnými predpismi.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Ministerstvo financií ukladá orgánom finančnej správy úlohy súvisiace s úlohami uvedenými v odseku 1 písm. a) až f).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3) Na účely plnenia úloh podľa tohto zákona alebo osobitných predpisov</w:t>
      </w:r>
      <w:r w:rsidRPr="00D83DB3">
        <w:rPr>
          <w:rFonts w:ascii="Arial" w:hAnsi="Arial" w:cs="Arial"/>
          <w:szCs w:val="20"/>
          <w:vertAlign w:val="superscript"/>
        </w:rPr>
        <w:t>4)</w:t>
      </w:r>
      <w:r w:rsidRPr="00D83DB3">
        <w:rPr>
          <w:rFonts w:ascii="Arial" w:hAnsi="Arial" w:cs="Arial"/>
          <w:szCs w:val="20"/>
        </w:rPr>
        <w:t xml:space="preserve"> ministerstvo financií spracúva osobné údaje v súlade s osobitnými predpismi</w:t>
      </w:r>
      <w:r w:rsidRPr="00D83DB3">
        <w:rPr>
          <w:rFonts w:ascii="Arial" w:hAnsi="Arial" w:cs="Arial"/>
          <w:szCs w:val="20"/>
          <w:vertAlign w:val="superscript"/>
        </w:rPr>
        <w:t>5)</w:t>
      </w:r>
      <w:r w:rsidRPr="00D83DB3">
        <w:rPr>
          <w:rFonts w:ascii="Arial" w:hAnsi="Arial" w:cs="Arial"/>
          <w:szCs w:val="20"/>
        </w:rPr>
        <w:t xml:space="preserve"> o fyzických osobách, ktoré sú účastníkmi konania vo veciach služobného pomeru podľa tohto zákona, správneho konania, daňového konania alebo colného konania, zástupcami účastníkov týchto konaní, zúčastnenými osobami, svedkami, znalcami alebo tlmočníkmi, a o iných fyzických osobách, ktoré doručili ministerstvu financií na vybavenie žiadosť, návrh, podnet alebo iné podanie; zoznam týchto osobných údajov je uvedený v prílohe č. 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Ministerstvo financií dáva písomný súhlas na realizáciu zámeru finančného riaditeľstva vykonať činnosti týkajúce sa vytvárania, správy a rozvoja informačných systémov finančnej správy. Súhlas ministerstva financií sa nevyžaduje na realizáciu zámeru finančného riaditeľstva vykonať činnosti prevádzkového charakteru, ktoré sa týkajú údržby informačných systémov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4 </w:t>
      </w:r>
      <w:hyperlink r:id="rId1386"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Finančné riaditeľstvo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Finančné riaditeľstvo vykonáva svoju pôsobnosť na celom území Slovenskej republiky. Sídlom finančného riaditeľstva je Banská Bystric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Finančné riaditeľstvo je rozpočtová organizácia zapojená na štátny rozpočet prostredníctvom rozpočtovej kapitoly ministerstva financií a 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služobným úradom príslušníkov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b) zamestnávateľom zamestnancov, ktorí vykonávajú práce vo verejnom záujme</w:t>
      </w:r>
      <w:r w:rsidRPr="00D83DB3">
        <w:rPr>
          <w:rFonts w:ascii="Arial" w:hAnsi="Arial" w:cs="Arial"/>
          <w:szCs w:val="20"/>
          <w:vertAlign w:val="superscript"/>
        </w:rPr>
        <w:t>6)</w:t>
      </w:r>
      <w:r w:rsidRPr="00D83DB3">
        <w:rPr>
          <w:rFonts w:ascii="Arial" w:hAnsi="Arial" w:cs="Arial"/>
          <w:szCs w:val="20"/>
        </w:rPr>
        <w:t xml:space="preserve"> alebo práce na základe dohôd o prácach vykonávaných mimo pracovného pomeru podľa </w:t>
      </w:r>
      <w:hyperlink r:id="rId1387" w:history="1">
        <w:r w:rsidRPr="00D83DB3">
          <w:rPr>
            <w:rFonts w:ascii="Arial" w:hAnsi="Arial" w:cs="Arial"/>
            <w:szCs w:val="20"/>
          </w:rPr>
          <w:t>Zákonníka práce</w:t>
        </w:r>
      </w:hyperlink>
      <w:r w:rsidRPr="00D83DB3">
        <w:rPr>
          <w:rFonts w:ascii="Arial" w:hAnsi="Arial" w:cs="Arial"/>
          <w:szCs w:val="20"/>
        </w:rPr>
        <w:t xml:space="preserve"> na finančnom riaditeľstve, daňových úradoch, colných úradoch a Kriminálnom úrade finančnej správy (ďalej len "zamestnanec finančného riaditeľstv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služobným úradom štátnych zamestnancov podľa osobitného predpisu.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Finančné riaditeľstvo plní tieto úloh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riadi a kontroluje daňové úrady, colné úrady a Kriminálny úrad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vypracúva koncepciu rozvoja finančnej správy v súlade so stratégiou rozvoj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c) zabezpečuje jednotné uplatňovanie osobitných predpisov</w:t>
      </w:r>
      <w:r w:rsidRPr="00D83DB3">
        <w:rPr>
          <w:rFonts w:ascii="Arial" w:hAnsi="Arial" w:cs="Arial"/>
          <w:szCs w:val="20"/>
          <w:vertAlign w:val="superscript"/>
        </w:rPr>
        <w:t>8)</w:t>
      </w:r>
      <w:r w:rsidRPr="00D83DB3">
        <w:rPr>
          <w:rFonts w:ascii="Arial" w:hAnsi="Arial" w:cs="Arial"/>
          <w:szCs w:val="20"/>
        </w:rPr>
        <w:t xml:space="preserve"> a medzinárodných zmlúv, ktorými je Slovenská republika viazaná (ďalej len "medzinárodná zmluva"), v oblasti daní, poplatkov a colníctva a navrhuje ich zmen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vytvára, rozvíja a prevádzkuje informačné systémy finančnej správy; zámer vykonať činnosti týkajúce sa vytvárania a rozvoja informačných systémov finančnej správy predkladá ministerstvu financi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e) vytvára a vedie centrálny register hospodárskych subjektov a iných osôb, ktoré sa zaoberajú činnosťami, na ktoré sa vzťahujú colné predpisy, a zabezpečuje jeho zosúladenie s príslušnými registrami Európskej komisie,</w:t>
      </w:r>
      <w:r w:rsidRPr="00D83DB3">
        <w:rPr>
          <w:rFonts w:ascii="Arial" w:hAnsi="Arial" w:cs="Arial"/>
          <w:szCs w:val="20"/>
          <w:vertAlign w:val="superscript"/>
        </w:rPr>
        <w:t>9)</w:t>
      </w:r>
      <w:r w:rsidRPr="00D83DB3">
        <w:rPr>
          <w:rFonts w:ascii="Arial" w:hAnsi="Arial" w:cs="Arial"/>
          <w:szCs w:val="20"/>
        </w:rPr>
        <w:t xml:space="preserve"> vytvára a vedie centrálny register daňových subjektov, udržiava a aktualizuje bázu dát; uvedené registre vytvára a vedie prostredníctvom informačných systémov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prideľuje hospodárskemu subjektu alebo inej osobe číslo EORI (číslo registrácie a identifikácie hospodárskych subjektov) podľa osobitného predpisu,1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poskytuje informácie podľa osobitného predpisu,1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vykonáva činnosti správcu integrovaného colného sadzobníka, spravuje sadzobné opatrenia a kontroluje ich dodržiav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i) vykonáva správu nomenklatúry harmonizovaného systému a správu kombinovanej nomenklatúr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j) usmerňuje prijímanie záruk na colný dlh, rozhoduje o upustení od záruky na colný dlh podľa osobitného predpisu,1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k) schvaľuje spôsobilosť kontajnerov na prepravu pod colnou uzáver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l) poskytuje údaje na účely štátnej štatistiky o obchode s tovarom medzi Slovenskou republikou a tretími krajinami</w:t>
      </w:r>
      <w:r w:rsidRPr="00D83DB3">
        <w:rPr>
          <w:rFonts w:ascii="Arial" w:hAnsi="Arial" w:cs="Arial"/>
          <w:szCs w:val="20"/>
          <w:vertAlign w:val="superscript"/>
        </w:rPr>
        <w:t>13)</w:t>
      </w:r>
      <w:r w:rsidRPr="00D83DB3">
        <w:rPr>
          <w:rFonts w:ascii="Arial" w:hAnsi="Arial" w:cs="Arial"/>
          <w:szCs w:val="20"/>
        </w:rPr>
        <w:t xml:space="preserve"> a o obchode s tovarom medzi Slovenskou republikou a členskými štátmi Európskej únie</w:t>
      </w:r>
      <w:r w:rsidRPr="00D83DB3">
        <w:rPr>
          <w:rFonts w:ascii="Arial" w:hAnsi="Arial" w:cs="Arial"/>
          <w:szCs w:val="20"/>
          <w:vertAlign w:val="superscript"/>
        </w:rPr>
        <w:t>14)</w:t>
      </w:r>
      <w:r w:rsidRPr="00D83DB3">
        <w:rPr>
          <w:rFonts w:ascii="Arial" w:hAnsi="Arial" w:cs="Arial"/>
          <w:szCs w:val="20"/>
        </w:rPr>
        <w:t xml:space="preserve"> (ďalej len "členský štá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m) zabezpečuje získavanie a spracúvanie informácií pre colnú štatistiku o tovare, ak tak ustanovujú osobitné predpisy,1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n) informuje osoby o ich právach a povinnostiach vo veciach daní a poplatkov a o ich právach a povinnostiach podľa osobitných predpisov,1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o) informuje obce vo veciach miestnych daní a poplatkov, ktoré spravujú,</w:t>
      </w:r>
      <w:r w:rsidRPr="00D83DB3">
        <w:rPr>
          <w:rFonts w:ascii="Arial" w:hAnsi="Arial" w:cs="Arial"/>
          <w:szCs w:val="20"/>
          <w:vertAlign w:val="superscript"/>
        </w:rPr>
        <w:t>17)</w:t>
      </w:r>
      <w:r w:rsidRPr="00D83DB3">
        <w:rPr>
          <w:rFonts w:ascii="Arial" w:hAnsi="Arial" w:cs="Arial"/>
          <w:szCs w:val="20"/>
        </w:rPr>
        <w:t xml:space="preserve"> vo veciach správy daní a o osobitných predpisoch,1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p) rozhoduje o žiadostiach o prijatie opatrenia proti porušovaniu práv duševného vlastníctva podľa osobitných predpisov</w:t>
      </w:r>
      <w:r w:rsidRPr="00D83DB3">
        <w:rPr>
          <w:rFonts w:ascii="Arial" w:hAnsi="Arial" w:cs="Arial"/>
          <w:szCs w:val="20"/>
          <w:vertAlign w:val="superscript"/>
        </w:rPr>
        <w:t>18)</w:t>
      </w:r>
      <w:r w:rsidRPr="00D83DB3">
        <w:rPr>
          <w:rFonts w:ascii="Arial" w:hAnsi="Arial" w:cs="Arial"/>
          <w:szCs w:val="20"/>
        </w:rPr>
        <w:t xml:space="preserve"> a v rozsahu a za podmienok ustanovených osobitnými predpismi</w:t>
      </w:r>
      <w:r w:rsidRPr="00D83DB3">
        <w:rPr>
          <w:rFonts w:ascii="Arial" w:hAnsi="Arial" w:cs="Arial"/>
          <w:szCs w:val="20"/>
          <w:vertAlign w:val="superscript"/>
        </w:rPr>
        <w:t>18)</w:t>
      </w:r>
      <w:r w:rsidRPr="00D83DB3">
        <w:rPr>
          <w:rFonts w:ascii="Arial" w:hAnsi="Arial" w:cs="Arial"/>
          <w:szCs w:val="20"/>
        </w:rPr>
        <w:t xml:space="preserve"> informuje príslušné colné orgány členských štátov o rozhodnutí, ktorým sa schvaľuje žiadosť o prijatie tohto opatr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q) poskytuje Európskej komisii informácie v rozsahu a za podmienok ustanovených osobitnými predpismi</w:t>
      </w:r>
      <w:r w:rsidRPr="00D83DB3">
        <w:rPr>
          <w:rFonts w:ascii="Arial" w:hAnsi="Arial" w:cs="Arial"/>
          <w:szCs w:val="20"/>
          <w:vertAlign w:val="superscript"/>
        </w:rPr>
        <w:t>19)</w:t>
      </w:r>
      <w:r w:rsidRPr="00D83DB3">
        <w:rPr>
          <w:rFonts w:ascii="Arial" w:hAnsi="Arial" w:cs="Arial"/>
          <w:szCs w:val="20"/>
        </w:rPr>
        <w:t xml:space="preserve"> vo veciach patriacich do jeho pôsobnosti a do pôsobnosti colných úrad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r) rozhoduje o odvolaniach proti rozhodnutiam daňových úradov, colných úradov a Kriminálneho úradu finančnej správy a vo veciach daní a poplatkov aj proti rozhodnutiam obcí a preskúmava tieto rozhodnutia mimo odvolacieho konania,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s) zabezpečuje a vykonáva vzájomnú medzinárodnú pomoc a spoluprácu pri správe daní a pri vymáhaní niektorých finančných pohľadávok podľa medzinárodnej zmluvy a osobitných predpisov</w:t>
      </w:r>
      <w:r w:rsidRPr="00D83DB3">
        <w:rPr>
          <w:rFonts w:ascii="Arial" w:hAnsi="Arial" w:cs="Arial"/>
          <w:szCs w:val="20"/>
          <w:vertAlign w:val="superscript"/>
        </w:rPr>
        <w:t>20)</w:t>
      </w:r>
      <w:r w:rsidRPr="00D83DB3">
        <w:rPr>
          <w:rFonts w:ascii="Arial" w:hAnsi="Arial" w:cs="Arial"/>
          <w:szCs w:val="20"/>
        </w:rPr>
        <w:t xml:space="preserve"> na základe poverenia ministerstva financi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t) zabezpečuje a vykonáva vzájomnú medzinárodnú pomoc a spoluprácu pri výkone colného dohľadu a správy daní podľa medzinárodnej zmluvy a osobitných predpisov,2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u) robí úkony, okrem vyrubovacieho konania, ktoré inak patria do pôsobnosti daňových úradov, colných úradov a Kriminálneho úradu finančnej správy, 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 to vyžaduje bezpečnosť štát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2. hrozí nebezpečenstvo ujmy na zdraví alebo majetku alebo ohrozenie života a jeho odvrátenie nemožno inak dosiahnu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3. hrozí nebezpečenstvo, že účtovné doklady alebo iné doklady budú znehodnotené, zničené alebo pozmenené alebo že bude spôsobená ujma na prostriedkoch štátneho rozpočtu alebo rozpočtu Európskej únie a odvrátenie takéhoto nebezpečenstva nemožno inak dosiahnu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4. súvisia s úkonmi, ktoré je potrebné utaji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5. na dosiahnutie cieľa sledovaného daňovými predpismi, colnými predpismi alebo inými osobitnými predpismi,</w:t>
      </w:r>
      <w:r w:rsidRPr="00D83DB3">
        <w:rPr>
          <w:rFonts w:ascii="Arial" w:hAnsi="Arial" w:cs="Arial"/>
          <w:szCs w:val="20"/>
          <w:vertAlign w:val="superscript"/>
        </w:rPr>
        <w:t>21)</w:t>
      </w:r>
      <w:r w:rsidRPr="00D83DB3">
        <w:rPr>
          <w:rFonts w:ascii="Arial" w:hAnsi="Arial" w:cs="Arial"/>
          <w:szCs w:val="20"/>
        </w:rPr>
        <w:t xml:space="preserve"> podľa ktorých vykonáva svoje úlohy, je potrebný bezprostredný zásah,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6. je potrebné overiť výsledky daňovej kontroly alebo úroveň daňového dozoru, alebo úroveň colného dohľ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v) schvaľuje tlač formulárov uvedených v osobitnom predpise</w:t>
      </w:r>
      <w:r w:rsidRPr="00D83DB3">
        <w:rPr>
          <w:rFonts w:ascii="Arial" w:hAnsi="Arial" w:cs="Arial"/>
          <w:szCs w:val="20"/>
          <w:vertAlign w:val="superscript"/>
        </w:rPr>
        <w:t>22)</w:t>
      </w:r>
      <w:r w:rsidRPr="00D83DB3">
        <w:rPr>
          <w:rFonts w:ascii="Arial" w:hAnsi="Arial" w:cs="Arial"/>
          <w:szCs w:val="20"/>
        </w:rPr>
        <w:t xml:space="preserve"> a zabezpečuje tlač daňových priznaní, hlásení a prehľadov, ktorých vzory určuje ministerstvo financi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w) spracúva úhrady pohľadávok štátu vzniknutých podľa osobitného predpisu,2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x) vypracováva analýzy plnenia príjmov štátneho rozpočtu za finančnú správu a vykonáva analytickú a koncepčnú činnosť v oblasti správy dan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y) vykonáva odhaľovanie a dokumentovanie trestnej činnosti príslušníkov finančnej správy pri výkone štátnej služby a zamestnancov finančného riaditeľstv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z) vykonáva inšpekčnú činnosť zameranú na odhaľovanie, zisťovanie, dokumentovanie a preverovanie porušovania povinností príslušníkmi finančnej správy pri výkone štátnej služby a zamestnancov finančného riaditeľstv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a) vykonáva školenia v oblasti colných predpisov a daňových predpisov a organizačne zabezpečuje skúšky podľa osobitného predpisu</w:t>
      </w:r>
      <w:r w:rsidRPr="00D83DB3">
        <w:rPr>
          <w:rFonts w:ascii="Arial" w:hAnsi="Arial" w:cs="Arial"/>
          <w:szCs w:val="20"/>
          <w:vertAlign w:val="superscript"/>
        </w:rPr>
        <w:t>24)</w:t>
      </w:r>
      <w:r w:rsidRPr="00D83DB3">
        <w:rPr>
          <w:rFonts w:ascii="Arial" w:hAnsi="Arial" w:cs="Arial"/>
          <w:szCs w:val="20"/>
        </w:rPr>
        <w:t xml:space="preserve"> za úhradu v rozsahu vynaložených nákladov; úhrada je príjmom štátneho rozpočt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b) zhromažďuje, dokumentuje, uchováva a spracúva predmety hmotného a nehmotného historického dedičstva z oblasti cla a daní a zabezpečuje osvetovú činnosť v tejto obla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c) vykonáva expertíznu laboratórnu činnosť na účely uplatňovania colných predpisov, daňových predpisov a osobitných predpisov,2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d) zabezpečuje správnosť a úplnosť účtovania colných, daňových a nedaňových príjmov vrátane výpočtu nároku z výnosu dane z príjmov územnej samospráve</w:t>
      </w:r>
      <w:r w:rsidRPr="00D83DB3">
        <w:rPr>
          <w:rFonts w:ascii="Arial" w:hAnsi="Arial" w:cs="Arial"/>
          <w:szCs w:val="20"/>
          <w:vertAlign w:val="superscript"/>
        </w:rPr>
        <w:t>26)</w:t>
      </w:r>
      <w:r w:rsidRPr="00D83DB3">
        <w:rPr>
          <w:rFonts w:ascii="Arial" w:hAnsi="Arial" w:cs="Arial"/>
          <w:szCs w:val="20"/>
        </w:rPr>
        <w:t xml:space="preserve"> a realizácie platobného styku za daňové úrady a colné úrad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e) plní ďalšie úlohy ustanovené osobitnými predpismi</w:t>
      </w:r>
      <w:r w:rsidRPr="00D83DB3">
        <w:rPr>
          <w:rFonts w:ascii="Arial" w:hAnsi="Arial" w:cs="Arial"/>
          <w:szCs w:val="20"/>
          <w:vertAlign w:val="superscript"/>
        </w:rPr>
        <w:t>27)</w:t>
      </w:r>
      <w:r w:rsidRPr="00D83DB3">
        <w:rPr>
          <w:rFonts w:ascii="Arial" w:hAnsi="Arial" w:cs="Arial"/>
          <w:szCs w:val="20"/>
        </w:rPr>
        <w:t xml:space="preserve"> alebo medzinárodnou zmluv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Štatutárnym orgánom finančného riaditeľstva je prezident finančnej správy (ďalej len "prezident"). Prezident riadi finančnú správu a zodpovedá za činnosť finančnej správy ministrovi financií Slovenskej republiky (ďalej len "minister"). Ak funkcia prezidenta nie je obsadená, finančnú správu riadi v rozsahu práv a povinností prezidenta viceprezident finančnej správy (ďalej len "vice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Za finančné riaditeľstvo koná pred orgánmi činnými v trestnom konaní a pred súdom prezident; prezident môže poveriť konaním za finančné riaditeľstvo pred orgánmi činnými v trestnom konaní a pred súdom iného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Vnútornú organizačnú štruktúru finančného riaditeľstva na návrh prezidenta schvaľuje minister.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5 </w:t>
      </w:r>
      <w:hyperlink r:id="rId1388"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Daňový úrad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 Daňový úrad vykonáva svoju pôsobnosť v územnom obvode kraja,</w:t>
      </w:r>
      <w:r w:rsidRPr="00D83DB3">
        <w:rPr>
          <w:rFonts w:ascii="Arial" w:hAnsi="Arial" w:cs="Arial"/>
          <w:szCs w:val="20"/>
          <w:vertAlign w:val="superscript"/>
        </w:rPr>
        <w:t>28)</w:t>
      </w:r>
      <w:r w:rsidRPr="00D83DB3">
        <w:rPr>
          <w:rFonts w:ascii="Arial" w:hAnsi="Arial" w:cs="Arial"/>
          <w:szCs w:val="20"/>
        </w:rPr>
        <w:t xml:space="preserve"> ak § 6 ods. 1 alebo osobitný predpis</w:t>
      </w:r>
      <w:r w:rsidRPr="00D83DB3">
        <w:rPr>
          <w:rFonts w:ascii="Arial" w:hAnsi="Arial" w:cs="Arial"/>
          <w:szCs w:val="20"/>
          <w:vertAlign w:val="superscript"/>
        </w:rPr>
        <w:t>11)</w:t>
      </w:r>
      <w:r w:rsidRPr="00D83DB3">
        <w:rPr>
          <w:rFonts w:ascii="Arial" w:hAnsi="Arial" w:cs="Arial"/>
          <w:szCs w:val="20"/>
        </w:rPr>
        <w:t xml:space="preserve"> neustanovuje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Daňový úrad plní tieto úloh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vykonáva správu daní podľa osobitného predpisu,1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b) kontroluje platenie správnych poplatkov,</w:t>
      </w:r>
      <w:r w:rsidRPr="00D83DB3">
        <w:rPr>
          <w:rFonts w:ascii="Arial" w:hAnsi="Arial" w:cs="Arial"/>
          <w:szCs w:val="20"/>
          <w:vertAlign w:val="superscript"/>
        </w:rPr>
        <w:t>29)</w:t>
      </w:r>
      <w:r w:rsidRPr="00D83DB3">
        <w:rPr>
          <w:rFonts w:ascii="Arial" w:hAnsi="Arial" w:cs="Arial"/>
          <w:szCs w:val="20"/>
        </w:rPr>
        <w:t xml:space="preserve"> ktoré sú príjmom štátneho rozpočtu, vracia správne poplatky zaplatené cudzozemcom na hraničnom priechode Slovenskej republiky v cudzej mene, ukladá pokuty,</w:t>
      </w:r>
      <w:r w:rsidRPr="00D83DB3">
        <w:rPr>
          <w:rFonts w:ascii="Arial" w:hAnsi="Arial" w:cs="Arial"/>
          <w:szCs w:val="20"/>
          <w:vertAlign w:val="superscript"/>
        </w:rPr>
        <w:t>30)</w:t>
      </w:r>
      <w:r w:rsidRPr="00D83DB3">
        <w:rPr>
          <w:rFonts w:ascii="Arial" w:hAnsi="Arial" w:cs="Arial"/>
          <w:szCs w:val="20"/>
        </w:rPr>
        <w:t xml:space="preserve"> vymáha správne poplatky, ktoré sa platia orgánom finančnej správy, a odvádza do štátneho rozpočtu celkovú sumu správnych poplatkov poukázanú inými správnymi orgánmi, ktoré nie sú zapojené do centrálneho systému evidencie poplat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c) vracia súdne poplatky</w:t>
      </w:r>
      <w:r w:rsidRPr="00D83DB3">
        <w:rPr>
          <w:rFonts w:ascii="Arial" w:hAnsi="Arial" w:cs="Arial"/>
          <w:szCs w:val="20"/>
          <w:vertAlign w:val="superscript"/>
        </w:rPr>
        <w:t>31)</w:t>
      </w:r>
      <w:r w:rsidRPr="00D83DB3">
        <w:rPr>
          <w:rFonts w:ascii="Arial" w:hAnsi="Arial" w:cs="Arial"/>
          <w:szCs w:val="20"/>
        </w:rPr>
        <w:t xml:space="preserve"> na základe rozhodnutia súdov, orgánov štátnej správy súdov alebo orgánov prokuratúry, odvádza celkovú sumu súdnych poplatkov nimi poukázanú do štátneho rozpočtu z úkonov a konaní pred ich zapojením do centrálneho systému evidencie poplat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informuje daňové subjekty o ich právach a povinnostiach vo veciach daní a o osobitnom predpise,3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vykonáva vzájomnú medzinárodnú pomoc a spoluprácu pri správe daní a pri vymáhaní niektorých finančných pohľadávok podľa medzinárodných zmlúv a osobitných predpisov,3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poskytuje informácie podľa osobitného predpisu,1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zabezpečuje spracovanie individuálnych a konsolidovaných účtovných závierok a ostatných finančných výkazov predkladaných obcami, účtovných závierok a finančných výkazov predkladaných rozpočtovými organizáciami, príspevkovými organizáciami a ostatnými subjektmi verejnej správy zriadenými alebo založenými obcami a spracovanie ostatných dokumentov, ktoré tieto subjekty ukladajú do registra účtovných závierok,3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prijíma úhrady pohľadávok štátu vzniknutých podľa osobitného predpisu,3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i) vykonáva správu osobitného odvodu z podnikania v regulovaných odvetviach podľa osobitného predpisu,3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j) dáva finančnému riaditeľstvu podnety na zabezpečenie jednotného uplatňovania osobitných predpisov a medzinárodných zmlúv podľa § 4 ods. 3 písm. c),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k) plní ďalšie úlohy ustanovené osobitnými predpismi.3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Daňový úrad riadi riaditeľ daňového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Vnútornú organizačnú štruktúru daňového úradu na návrh riaditeľa daňového úradu určuje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Daňový úrad má procesnú subjektivitu v konaní podľa </w:t>
      </w:r>
      <w:hyperlink r:id="rId1389" w:history="1">
        <w:r w:rsidRPr="00D83DB3">
          <w:rPr>
            <w:rFonts w:ascii="Arial" w:hAnsi="Arial" w:cs="Arial"/>
            <w:szCs w:val="20"/>
          </w:rPr>
          <w:t>Trestného poriadku</w:t>
        </w:r>
      </w:hyperlink>
      <w:r w:rsidRPr="00D83DB3">
        <w:rPr>
          <w:rFonts w:ascii="Arial" w:hAnsi="Arial" w:cs="Arial"/>
          <w:szCs w:val="20"/>
        </w:rPr>
        <w:t xml:space="preserve">, </w:t>
      </w:r>
      <w:hyperlink r:id="rId1390" w:history="1">
        <w:r w:rsidRPr="00D83DB3">
          <w:rPr>
            <w:rFonts w:ascii="Arial" w:hAnsi="Arial" w:cs="Arial"/>
            <w:szCs w:val="20"/>
          </w:rPr>
          <w:t>Civilného sporového poriadku</w:t>
        </w:r>
      </w:hyperlink>
      <w:r w:rsidRPr="00D83DB3">
        <w:rPr>
          <w:rFonts w:ascii="Arial" w:hAnsi="Arial" w:cs="Arial"/>
          <w:szCs w:val="20"/>
        </w:rPr>
        <w:t xml:space="preserve"> a </w:t>
      </w:r>
      <w:hyperlink r:id="rId1391" w:history="1">
        <w:r w:rsidRPr="00D83DB3">
          <w:rPr>
            <w:rFonts w:ascii="Arial" w:hAnsi="Arial" w:cs="Arial"/>
            <w:szCs w:val="20"/>
          </w:rPr>
          <w:t>Správneho súdneho poriadku</w:t>
        </w:r>
      </w:hyperlink>
      <w:r w:rsidRPr="00D83DB3">
        <w:rPr>
          <w:rFonts w:ascii="Arial" w:hAnsi="Arial" w:cs="Arial"/>
          <w:szCs w:val="20"/>
        </w:rPr>
        <w:t xml:space="preserve"> a koná pred orgánmi činnými v trestnom konaní a pred súdom samostatne v rozsahu svojej pôsobnosti podľa tohto zákona. Za daňový úrad koná pred súdom riaditeľ daňového úradu alebo príslušník finančnej správy poverený riaditeľom daňového úradu alebo prezident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Na zabezpečenie výkonu činnosti daňových úradov možno zriadiť pobočky daňového úradu a kontaktné miesta; pobočky daňového úradu a kontaktné miesta na návrh riaditeľa daňového úradu zriaďuje a zrušuje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6 </w:t>
      </w:r>
      <w:hyperlink r:id="rId1392"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Úrad pre vybrané hospodárske subjekt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Úrad pre vybrané hospodárske subjekty je daňovým úradom a vykonáva pôsobnosť na celom území Slovenskej republiky. Sídlom Úradu pre vybrané hospodárske subjekty je Bratislav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V pôsobnosti Úradu pre vybrané hospodárske subjekty sú vybrané hospodárske subjekty; pri plnení úloh podľa odseku 5 písm. h) sú v pôsobnosti Úradu pre vybrané hospodárske subjekty aj žiadatelia o udelenie statusu schváleného hospodárskeho subjektu. Na účely tohto zákona sa vybraným hospodárskym subjektom rozum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banka alebo pobočka zahraničnej banky,3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oisťovňa, poisťovňa z iného členského štátu, pobočka poisťovne z iného členského štátu, pobočka zahraničnej poisťovne, zaisťovňa, zaisťovňa z iného členského štátu, pobočka zaisťovne z iného členského štátu alebo pobočka zahraničnej zaisťovne, 38)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obchodníci s cennými papiermi, pobočky zahraničných obchodníkov s cennými papiermi alebo obchodníci s cennými papiermi vykonávajúci bezhotovostné obchody s peňažnými prostriedkami v cudzej mene,3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dôchodkové správcovské spoločnosti alebo doplnkové dôchodkové spoločnosti,4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platobná inštitúcia alebo pobočka zahraničnej platobnej inštitúcie,4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subjekty so statusom schválený hospodársky subjekt,4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daňový subjekt, ktorý dosiahol za každé z dvoch po sebe nasledujúcich zdaňovacích období ročný obrat 40 000 000 eur a viac.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Úrad pre vybrané hospodárske subjekt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sa pre vybrané hospodárske subjekty podľa odseku 2 písm. f) a g) stáva príslušným k 1. januá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 roka nasledujúceho po roku, v ktorom bol subjektu udelený status schváleného hospodárskeho subjekt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2. druhého roka nasledujúceho po zdaňovacom období, v ktorom došlo k splneniu podmienky podľa odseku 2 písm. g),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restáva byť pre vybrané hospodárske subjekty príslušným k 1. januá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 roka nasledujúceho po roku, v ktorom bol na vybraný hospodársky subjekt vyhlásený konkurz, vstúpil do likvidácie alebo mu bola povolená reštrukturalizác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2. roka nasledujúceho po roku, v ktorom došlo k zrušeniu rozhodnutia o udelení statusu schváleného hospodárskeho subjekt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3. druhého roka nasledujúceho po zdaňovacom období, v ktorom vybraný hospodársky subjekt prestal spĺňať podmienku podľa odseku 2 písm. g).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4) Ročným obratom sa na účely odseku 2 písm. g) a odseku 3 pri daňovom subjekte účtujúcom v sústave podvojného účtovníctva rozumie súhrn výnosov zo všetkých ním vykonávaných činností za príslušné zdaňovacie obdobie</w:t>
      </w:r>
      <w:r w:rsidRPr="00D83DB3">
        <w:rPr>
          <w:rFonts w:ascii="Arial" w:hAnsi="Arial" w:cs="Arial"/>
          <w:szCs w:val="20"/>
          <w:vertAlign w:val="superscript"/>
        </w:rPr>
        <w:t>43)</w:t>
      </w:r>
      <w:r w:rsidRPr="00D83DB3">
        <w:rPr>
          <w:rFonts w:ascii="Arial" w:hAnsi="Arial" w:cs="Arial"/>
          <w:szCs w:val="20"/>
        </w:rPr>
        <w:t xml:space="preserve"> a pri daňovom subjekte účtujúcom v sústave jednoduchého účtovníctva súhrn príjmov zo všetkých ním vykonávaných činností za príslušné zdaňovacie obdob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Úrad pre vybrané hospodárske subjekty plní tieto úloh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vykonáva správu osobitného odvodu z podnikania v regulovaných odvetviach podľa osobitného predpisu,3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vykonáva správu osobitného odvodu vybraných finančných inštitúcií podľa osobitného predpisu,4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c) koordinuje získavanie podkladov pre rozhodovaciu činnosť colných úradov vo veci vydávania povolení na zjednodušený postup podľa osobitného predpisu</w:t>
      </w:r>
      <w:r w:rsidRPr="00D83DB3">
        <w:rPr>
          <w:rFonts w:ascii="Arial" w:hAnsi="Arial" w:cs="Arial"/>
          <w:szCs w:val="20"/>
          <w:vertAlign w:val="superscript"/>
        </w:rPr>
        <w:t>45)</w:t>
      </w:r>
      <w:r w:rsidRPr="00D83DB3">
        <w:rPr>
          <w:rFonts w:ascii="Arial" w:hAnsi="Arial" w:cs="Arial"/>
          <w:szCs w:val="20"/>
        </w:rPr>
        <w:t xml:space="preserve"> a rozhodovaciu činnosť vo veci udelenia statusu schváleného hospodárskeho subjektu, o ktorých vydanie má schválený hospodársky subjekt záujem požiada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d) poskytuje pomoc a konzultácie vybraným hospodárskym subjektom pred podaním žiadosti o udelenie povolenia na zjednodušený postup podľa osobitného predpisu</w:t>
      </w:r>
      <w:r w:rsidRPr="00D83DB3">
        <w:rPr>
          <w:rFonts w:ascii="Arial" w:hAnsi="Arial" w:cs="Arial"/>
          <w:szCs w:val="20"/>
          <w:vertAlign w:val="superscript"/>
        </w:rPr>
        <w:t>45)</w:t>
      </w:r>
      <w:r w:rsidRPr="00D83DB3">
        <w:rPr>
          <w:rFonts w:ascii="Arial" w:hAnsi="Arial" w:cs="Arial"/>
          <w:szCs w:val="20"/>
        </w:rPr>
        <w:t xml:space="preserve"> a pred podaním žiadosti o udelenie statusu schváleného hospodárskeho subjekt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informuje vybrané hospodárske subjekty o uplatňovaní colných predpis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zabezpečuje spracovanie individuálnych a konsolidovaných účtovných výkaz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rozhoduje o vrátení správnych poplatkov a vymáha správne poplat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rozhoduje v konaní o udelení statusu schváleného hospodárskeho subjektu a zabezpečuje výmenu informácií s príslušnými colnými orgánmi ostatných členských štátov a Európskou komisiou v tomto konan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i) plní ďalšie úlohy ustanovené osobitnými predpismi.3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Okrem úloh podľa odseku 5 plní Úrad pre vybrané hospodárske subjekty úlohy podľa § 5 ods. 2 písm. a), d) až f) a j).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Úrad pre vybrané hospodárske subjekty vykonáva činnosť uvedenú v odseku 5 písm. d) a e) v súčinnosti s colnými úradm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Colný úrad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7 </w:t>
      </w:r>
      <w:hyperlink r:id="rId1393"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 Colný úrad vykonáva svoju pôsobnosť v územnom obvode, ak § 8 alebo osobitný predpis</w:t>
      </w:r>
      <w:r w:rsidRPr="00D83DB3">
        <w:rPr>
          <w:rFonts w:ascii="Arial" w:hAnsi="Arial" w:cs="Arial"/>
          <w:szCs w:val="20"/>
          <w:vertAlign w:val="superscript"/>
        </w:rPr>
        <w:t>46)</w:t>
      </w:r>
      <w:r w:rsidRPr="00D83DB3">
        <w:rPr>
          <w:rFonts w:ascii="Arial" w:hAnsi="Arial" w:cs="Arial"/>
          <w:szCs w:val="20"/>
        </w:rPr>
        <w:t xml:space="preserve"> neustanovuje inak. Zoznam colných úradov, ich sídla a územné obvody ustanoví všeobecne záväzný právny predpis, ktorý vydá ministerstvo financi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Colný úrad plní tieto úloh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 rozhoduje a vykonáva úkony vo veciach colného dohľadu a správy spotrebných daní, ak tento zákon alebo osobitné predpisy</w:t>
      </w:r>
      <w:r w:rsidRPr="00D83DB3">
        <w:rPr>
          <w:rFonts w:ascii="Arial" w:hAnsi="Arial" w:cs="Arial"/>
          <w:szCs w:val="20"/>
          <w:vertAlign w:val="superscript"/>
        </w:rPr>
        <w:t>47)</w:t>
      </w:r>
      <w:r w:rsidRPr="00D83DB3">
        <w:rPr>
          <w:rFonts w:ascii="Arial" w:hAnsi="Arial" w:cs="Arial"/>
          <w:szCs w:val="20"/>
        </w:rPr>
        <w:t xml:space="preserve"> neustanovujú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b) rozhoduje o zaistení tovaru alebo veci a o zhabaní tovaru alebo veci podľa osobitného predpisu</w:t>
      </w:r>
      <w:r w:rsidRPr="00D83DB3">
        <w:rPr>
          <w:rFonts w:ascii="Arial" w:hAnsi="Arial" w:cs="Arial"/>
          <w:szCs w:val="20"/>
          <w:vertAlign w:val="superscript"/>
        </w:rPr>
        <w:t>48)</w:t>
      </w:r>
      <w:r w:rsidRPr="00D83DB3">
        <w:rPr>
          <w:rFonts w:ascii="Arial" w:hAnsi="Arial" w:cs="Arial"/>
          <w:szCs w:val="20"/>
        </w:rPr>
        <w:t xml:space="preserve"> a o zabezpečení a prepadnutí veci podľa osobitného predpisu,4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rozhoduje o vrátení cla alebo o odpustení cla a o vrátení dane, pri ktorej je správcom da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povoľuje odklad platenia cla a iné uľahčenia platby cla a povoľuje odklad platenia dane alebo platenie dane v splátkach podľa osobitného predpisu,5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schvaľuje spôsobilosť dopravných prostriedkov na prepravu tovaru pod colnou uzáver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rozhoduje a vykonáva úkony v oblasti presadzovania práv duševného vlastníctva podľa osobitných predpisov,18)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g) objasňuje a prejednáva colné priestupky</w:t>
      </w:r>
      <w:r w:rsidRPr="00D83DB3">
        <w:rPr>
          <w:rFonts w:ascii="Arial" w:hAnsi="Arial" w:cs="Arial"/>
          <w:szCs w:val="20"/>
          <w:vertAlign w:val="superscript"/>
        </w:rPr>
        <w:t>51)</w:t>
      </w:r>
      <w:r w:rsidRPr="00D83DB3">
        <w:rPr>
          <w:rFonts w:ascii="Arial" w:hAnsi="Arial" w:cs="Arial"/>
          <w:szCs w:val="20"/>
        </w:rPr>
        <w:t xml:space="preserve"> a priestupky podľa osobitných predpisov,</w:t>
      </w:r>
      <w:r w:rsidRPr="00D83DB3">
        <w:rPr>
          <w:rFonts w:ascii="Arial" w:hAnsi="Arial" w:cs="Arial"/>
          <w:szCs w:val="20"/>
          <w:vertAlign w:val="superscript"/>
        </w:rPr>
        <w:t>52)</w:t>
      </w:r>
      <w:r w:rsidRPr="00D83DB3">
        <w:rPr>
          <w:rFonts w:ascii="Arial" w:hAnsi="Arial" w:cs="Arial"/>
          <w:szCs w:val="20"/>
        </w:rPr>
        <w:t xml:space="preserve"> odhaľuje a prerokúva colné delikty</w:t>
      </w:r>
      <w:r w:rsidRPr="00D83DB3">
        <w:rPr>
          <w:rFonts w:ascii="Arial" w:hAnsi="Arial" w:cs="Arial"/>
          <w:szCs w:val="20"/>
          <w:vertAlign w:val="superscript"/>
        </w:rPr>
        <w:t>53)</w:t>
      </w:r>
      <w:r w:rsidRPr="00D83DB3">
        <w:rPr>
          <w:rFonts w:ascii="Arial" w:hAnsi="Arial" w:cs="Arial"/>
          <w:szCs w:val="20"/>
        </w:rPr>
        <w:t xml:space="preserve"> a iné správne delikty podľa osobitných predpisov,</w:t>
      </w:r>
      <w:r w:rsidRPr="00D83DB3">
        <w:rPr>
          <w:rFonts w:ascii="Arial" w:hAnsi="Arial" w:cs="Arial"/>
          <w:szCs w:val="20"/>
          <w:vertAlign w:val="superscript"/>
        </w:rPr>
        <w:t>54)</w:t>
      </w:r>
      <w:r w:rsidRPr="00D83DB3">
        <w:rPr>
          <w:rFonts w:ascii="Arial" w:hAnsi="Arial" w:cs="Arial"/>
          <w:szCs w:val="20"/>
        </w:rPr>
        <w:t xml:space="preserve"> odhaľuje a prerokúva porušenie daňových predpisov v oblasti spotrebných daní, odhaľuje trestné činy spáchané v súvislosti s porušením colných predpisov alebo daňových predpisov v oblasti spotrebných daní a zisťuje ich páchateľ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h) vymáha nedoplatky na cle, nedoplatky pokút a iných platieb vymeraných a uložených podľa colných predpisov</w:t>
      </w:r>
      <w:r w:rsidRPr="00D83DB3">
        <w:rPr>
          <w:rFonts w:ascii="Arial" w:hAnsi="Arial" w:cs="Arial"/>
          <w:szCs w:val="20"/>
          <w:vertAlign w:val="superscript"/>
        </w:rPr>
        <w:t>55)</w:t>
      </w:r>
      <w:r w:rsidRPr="00D83DB3">
        <w:rPr>
          <w:rFonts w:ascii="Arial" w:hAnsi="Arial" w:cs="Arial"/>
          <w:szCs w:val="20"/>
        </w:rPr>
        <w:t xml:space="preserve"> a vymáha daňové nedoplatky, peňažné plnenia uložené rozhodnutím, exekučné náklady a hotové výdavky v exekučnom konaní podľa osobitného predpisu,1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i) vymeriava, vyberá a eviduje clo, vymeriava úroky z omeškania a zabezpečuje splnenie colného dlhu preplatkami na inom cle, vyrubuje a eviduje dane vyberané podľa daňových predpisov a plní ďalšie úlohy ustanovené daňovými predpism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j) pátra po tovare, ktorý unikol colnému dohľ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k) pátra po osobách, ktoré porušili colné predpisy alebo daňové predpisy, zisťuje a zamedzuje porušovanie colných predpisov alebo daňových predpisov, vedie boj proti pašovaniu,5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l) vykonáva kontrolu po prepustení tovaru,5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m) zabezpečuje a vykonáva v odôvodnených prípadoch sprievod osôb, dopravných prostriedkov a tovaru od colného úradu odoslania k colnému úradu urč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n) usmerňuje pohyb osôb a dopravných prostriedkov v colnom priestore a zabezpečuje dodržiavanie verejného poriadku v colnom priestore vnútrozemskej pobočky colného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o) zisťuje, či tovar a dopravné prostriedky prestúpili colnú hranicu v súlade s colnými predpismi alebo daňovými predpismi a pri ich porušení prijíma opatr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p) zabezpečuje získavanie informácií pre colnú štatistiku o tovare, ktorý bol prepustený do colného režimu alebo na spätný vývoz, vedie údajovú základňu o dovoze a vývoze tovaru; zabezpečuje získavanie, prvotné spracúvanie a kontrolu údajov pre štátnu štatistiku</w:t>
      </w:r>
      <w:r w:rsidRPr="00D83DB3">
        <w:rPr>
          <w:rFonts w:ascii="Arial" w:hAnsi="Arial" w:cs="Arial"/>
          <w:szCs w:val="20"/>
          <w:vertAlign w:val="superscript"/>
        </w:rPr>
        <w:t>13)</w:t>
      </w:r>
      <w:r w:rsidRPr="00D83DB3">
        <w:rPr>
          <w:rFonts w:ascii="Arial" w:hAnsi="Arial" w:cs="Arial"/>
          <w:szCs w:val="20"/>
        </w:rPr>
        <w:t xml:space="preserve"> o tovare, ktorý je predmetom obchodu medzi Slovenskou republikou a členským štátom, a s tým súvisiace čin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q) prideľuje colné registračné číslo na účely colného konania, ak deklarantovi alebo jeho zástupcovi nepridelili iné identifikačné číslo príslušné orgány Slovenskej republi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r) vykonáva kontrolu podľa osobitných predpisov,58)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s) informuje daňové subjekty o ich právach a povinnostiach vo veciach daní,1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t) dáva finančnému riaditeľstvu podnety na zabezpečenie jednotného uplatňovania osobitných predpisov</w:t>
      </w:r>
      <w:r w:rsidRPr="00D83DB3">
        <w:rPr>
          <w:rFonts w:ascii="Arial" w:hAnsi="Arial" w:cs="Arial"/>
          <w:szCs w:val="20"/>
          <w:vertAlign w:val="superscript"/>
        </w:rPr>
        <w:t>8)</w:t>
      </w:r>
      <w:r w:rsidRPr="00D83DB3">
        <w:rPr>
          <w:rFonts w:ascii="Arial" w:hAnsi="Arial" w:cs="Arial"/>
          <w:szCs w:val="20"/>
        </w:rPr>
        <w:t xml:space="preserve"> a medzinárodných zmlúv, ktorými je Slovenská republika viazaná podľa § 4 ods. 3 písm. c),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u) plní úlohy vyplývajúce z medzinárodných zmlúv v rozsahu poverenia prezident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v) plní ďalšie úlohy ustanovené osobitnými predpismi.4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Colný úrad riadi riaditeľ colného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Vnútornú organizačnú štruktúru colných úradov na návrh riaditeľa colného úradu určuje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Pobočky colného úradu a stanice colného úradu na návrh riaditeľa colného úradu zriaďuje a zrušuje prezident. Pobočky colného úradu a stanice colného úradu sú organizačnými zložkami colného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Pohraničná pobočka colného úradu je pobočka, prostredníctvom ktorej vykonáva colný úrad svoju pôsobnosť na železničných staniciach, v prístavoch, na letiskách, na poštách a na iných miestach, ak vykonáva vstupný colný dohľad a výstupný colný dohľad; iná pobočka je vnútrozemská pobočka colného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Colný úrad má procesnú subjektivitu v konaní podľa </w:t>
      </w:r>
      <w:hyperlink r:id="rId1394" w:history="1">
        <w:r w:rsidRPr="00D83DB3">
          <w:rPr>
            <w:rFonts w:ascii="Arial" w:hAnsi="Arial" w:cs="Arial"/>
            <w:szCs w:val="20"/>
          </w:rPr>
          <w:t>Trestného poriadku</w:t>
        </w:r>
      </w:hyperlink>
      <w:r w:rsidRPr="00D83DB3">
        <w:rPr>
          <w:rFonts w:ascii="Arial" w:hAnsi="Arial" w:cs="Arial"/>
          <w:szCs w:val="20"/>
        </w:rPr>
        <w:t xml:space="preserve">, </w:t>
      </w:r>
      <w:hyperlink r:id="rId1395" w:history="1">
        <w:r w:rsidRPr="00D83DB3">
          <w:rPr>
            <w:rFonts w:ascii="Arial" w:hAnsi="Arial" w:cs="Arial"/>
            <w:szCs w:val="20"/>
          </w:rPr>
          <w:t>Civilného sporového poriadku</w:t>
        </w:r>
      </w:hyperlink>
      <w:r w:rsidRPr="00D83DB3">
        <w:rPr>
          <w:rFonts w:ascii="Arial" w:hAnsi="Arial" w:cs="Arial"/>
          <w:szCs w:val="20"/>
        </w:rPr>
        <w:t xml:space="preserve"> a </w:t>
      </w:r>
      <w:hyperlink r:id="rId1396" w:history="1">
        <w:r w:rsidRPr="00D83DB3">
          <w:rPr>
            <w:rFonts w:ascii="Arial" w:hAnsi="Arial" w:cs="Arial"/>
            <w:szCs w:val="20"/>
          </w:rPr>
          <w:t>Správneho súdneho poriadku</w:t>
        </w:r>
      </w:hyperlink>
      <w:r w:rsidRPr="00D83DB3">
        <w:rPr>
          <w:rFonts w:ascii="Arial" w:hAnsi="Arial" w:cs="Arial"/>
          <w:szCs w:val="20"/>
        </w:rPr>
        <w:t xml:space="preserve"> a koná pred orgánmi činnými v trestnom konaní a pred súdom samostatne v rozsahu svojej pôsobnosti podľa tohto zákona. Za colný úrad koná pred súdom riaditeľ colného úradu alebo príslušník finančnej správy poverený riaditeľom colného úradu alebo prezident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8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Colný úrad Bratislav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Colný úrad Bratislava okrem plnenia úloh podľa § 7 ods. 2 vydáva aj záväzné informácie o nomenklatúrnom zatriedení tovaru a záväzné informácie o pôvode tovaru; túto pôsobnosť vykonáva na celom území Slovenskej republi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9 </w:t>
      </w:r>
      <w:hyperlink r:id="rId1397"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Kriminálny úrad finančnej správ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Kriminálny úrad finančnej správy vykonáva pôsobnosť na celom území Slovenskej republiky. Sídlom Kriminálneho úradu finančnej správy je Bratislav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Kriminálny úrad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 plní úlohy centrálnej koordinačnej jednotky a ďalšie úlohy vyplývajúce z medzinárodných zmlúv</w:t>
      </w:r>
      <w:r w:rsidRPr="00D83DB3">
        <w:rPr>
          <w:rFonts w:ascii="Arial" w:hAnsi="Arial" w:cs="Arial"/>
          <w:szCs w:val="20"/>
          <w:vertAlign w:val="superscript"/>
        </w:rPr>
        <w:t>59)</w:t>
      </w:r>
      <w:r w:rsidRPr="00D83DB3">
        <w:rPr>
          <w:rFonts w:ascii="Arial" w:hAnsi="Arial" w:cs="Arial"/>
          <w:szCs w:val="20"/>
        </w:rPr>
        <w:t xml:space="preserve"> vo vymedzenej obla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b) používa informačné systémy finančnej správy, v ktorých zhromažďuje, spracúva, uchováva, odovzdáva, využíva, ochraňuje a vyraďuje informácie a osobné údaje</w:t>
      </w:r>
      <w:r w:rsidRPr="00D83DB3">
        <w:rPr>
          <w:rFonts w:ascii="Arial" w:hAnsi="Arial" w:cs="Arial"/>
          <w:szCs w:val="20"/>
          <w:vertAlign w:val="superscript"/>
        </w:rPr>
        <w:t>5)</w:t>
      </w:r>
      <w:r w:rsidRPr="00D83DB3">
        <w:rPr>
          <w:rFonts w:ascii="Arial" w:hAnsi="Arial" w:cs="Arial"/>
          <w:szCs w:val="20"/>
        </w:rPr>
        <w:t xml:space="preserve"> o osobách, ktoré porušili daňové predpisy alebo colné predpisy, alebo je dôvodné podozrenie, že porušujú daňové predpisy alebo colné predpisy, alebo ktoré v oblasti pôsobnosti finančnej správy narušili alebo je dôvodné podozrenie, že narúšajú verejný poriadok a ďalšie informácie o takýchto porušeniach daňových predpisov alebo colných predpisov alebo narušeniach verejného poriadku; takéto informácie a osobné údaje poskytne alebo sprístupní finančnému riaditeľstvu, daňovému úradu alebo colnému úradu v rozsahu potrebnom na plnenie ich úlo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c) prevádzkuje spoločný automatizovaný informačný systém na colné účely,</w:t>
      </w:r>
      <w:r w:rsidRPr="00D83DB3">
        <w:rPr>
          <w:rFonts w:ascii="Arial" w:hAnsi="Arial" w:cs="Arial"/>
          <w:szCs w:val="20"/>
          <w:vertAlign w:val="superscript"/>
        </w:rPr>
        <w:t>60)</w:t>
      </w:r>
      <w:r w:rsidRPr="00D83DB3">
        <w:rPr>
          <w:rFonts w:ascii="Arial" w:hAnsi="Arial" w:cs="Arial"/>
          <w:szCs w:val="20"/>
        </w:rPr>
        <w:t xml:space="preserve"> zodpovedá zaň, určuje údaje, ktoré sa doň vložia, prijíma opatrenia na zabezpečenie jeho bezpečnosti a bezpečnosti údajov, ktoré sa poskytujú podľa osobitného predpisu,</w:t>
      </w:r>
      <w:r w:rsidRPr="00D83DB3">
        <w:rPr>
          <w:rFonts w:ascii="Arial" w:hAnsi="Arial" w:cs="Arial"/>
          <w:szCs w:val="20"/>
          <w:vertAlign w:val="superscript"/>
        </w:rPr>
        <w:t>61)</w:t>
      </w:r>
      <w:r w:rsidRPr="00D83DB3">
        <w:rPr>
          <w:rFonts w:ascii="Arial" w:hAnsi="Arial" w:cs="Arial"/>
          <w:szCs w:val="20"/>
        </w:rPr>
        <w:t xml:space="preserve"> na žiadosť príslušného orgánu členského štátu udeľuje súhlas na poskytnutie údajov, ktoré sám do tohto systému vložil, a na účely predchádzania trestným činom, vyšetrovania a stíhania trestných činov umožňuje priamy prístup do tohto informačného systému príslušnému útvaru Policajného zboru, Slovenskej informačnej službe a Vojenskému spravodajstv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d) poskytuje informácie v súvislosti s prevádzkovaním spoločného automatizovaného informačného systému na colné účely</w:t>
      </w:r>
      <w:r w:rsidRPr="00D83DB3">
        <w:rPr>
          <w:rFonts w:ascii="Arial" w:hAnsi="Arial" w:cs="Arial"/>
          <w:szCs w:val="20"/>
          <w:vertAlign w:val="superscript"/>
        </w:rPr>
        <w:t>62)</w:t>
      </w:r>
      <w:r w:rsidRPr="00D83DB3">
        <w:rPr>
          <w:rFonts w:ascii="Arial" w:hAnsi="Arial" w:cs="Arial"/>
          <w:szCs w:val="20"/>
        </w:rPr>
        <w:t xml:space="preserve"> a zoznam závažných porušení vnútroštátnych predpisov</w:t>
      </w:r>
      <w:r w:rsidRPr="00D83DB3">
        <w:rPr>
          <w:rFonts w:ascii="Arial" w:hAnsi="Arial" w:cs="Arial"/>
          <w:szCs w:val="20"/>
          <w:vertAlign w:val="superscript"/>
        </w:rPr>
        <w:t>63)</w:t>
      </w:r>
      <w:r w:rsidRPr="00D83DB3">
        <w:rPr>
          <w:rFonts w:ascii="Arial" w:hAnsi="Arial" w:cs="Arial"/>
          <w:szCs w:val="20"/>
        </w:rPr>
        <w:t xml:space="preserve"> podľa osobitného predpisu,6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e) plní a zabezpečuje úlohy v oblasti boja proti nedovolenému dovozu, vývozu a tranzitu omamných látok, psychotropných látok, ich prekurzorov, látok s anabolickým alebo iným hormonálnym účinkom, chránených rastlín, chránených živočíchov a exemplárov druhov voľne žijúcich živočíchov a voľne rastúcich rastlín,</w:t>
      </w:r>
      <w:r w:rsidRPr="00D83DB3">
        <w:rPr>
          <w:rFonts w:ascii="Arial" w:hAnsi="Arial" w:cs="Arial"/>
          <w:szCs w:val="20"/>
          <w:vertAlign w:val="superscript"/>
        </w:rPr>
        <w:t>65)</w:t>
      </w:r>
      <w:r w:rsidRPr="00D83DB3">
        <w:rPr>
          <w:rFonts w:ascii="Arial" w:hAnsi="Arial" w:cs="Arial"/>
          <w:szCs w:val="20"/>
        </w:rPr>
        <w:t xml:space="preserve"> proti nedovolenej preprave jadrových materiálov, rádioaktívnych látok, vysoko rizikových chemických látok a vysoko rizikových biologických agensov a toxínov, ak si to vyžaduje zistenie osôb, ktoré sa akýmkoľvek spôsobom podieľajú na trestných činoch páchaných na úseku omamných látok, psychotropných látok, ich prekurzorov, látok s anabolickým alebo iným hormonálnym účinkom a chránených rastlín, chránených živočíchov a exemplárov druhov voľne žijúcich živočíchov a voľne rastúcich rastlín, nedovolenej prepravy jadrových materiálov, rádioaktívnych látok, vysoko rizikových chemických látok a vysoko rizikových biologických agensov a toxínov v súvislosti s ich dovozom, vývozom alebo tranzit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f) vykonáva colný dohľad po dohode s orgánmi iných štátov utajeným sprievodom dodávky alebo iným utajeným spôsobom sledovania, ak je odôvodnený predpoklad, že zásielka obsahuje omamné látky, psychotropné látky, ich prekurzory, látky s anabolickým alebo iným hormonálnym účinkom, tabak, tabakové výrobky, chránené druhy rastlín, chránené živočíchy a exempláre druhov voľne žijúcich živočíchov a voľne rastúcich rastlín, na ktoré nebolo vydané príslušné povolenie, alebo inú vec, na ktorej držbu je potrebné povolenie,</w:t>
      </w:r>
      <w:r w:rsidRPr="00D83DB3">
        <w:rPr>
          <w:rFonts w:ascii="Arial" w:hAnsi="Arial" w:cs="Arial"/>
          <w:szCs w:val="20"/>
          <w:vertAlign w:val="superscript"/>
        </w:rPr>
        <w:t>66)</w:t>
      </w:r>
      <w:r w:rsidRPr="00D83DB3">
        <w:rPr>
          <w:rFonts w:ascii="Arial" w:hAnsi="Arial" w:cs="Arial"/>
          <w:szCs w:val="20"/>
        </w:rPr>
        <w:t xml:space="preserve"> tovar, pri ktorom je podozrenie, že došlo k porušeniu daňových predpisov alebo colných predpisov, veci určené na spáchanie trestného činu alebo veci pochádzajúce z trestného činu alebo ak tak ustanovuje medzinárodná zmluva</w:t>
      </w:r>
      <w:r w:rsidRPr="00D83DB3">
        <w:rPr>
          <w:rFonts w:ascii="Arial" w:hAnsi="Arial" w:cs="Arial"/>
          <w:szCs w:val="20"/>
          <w:vertAlign w:val="superscript"/>
        </w:rPr>
        <w:t>67)</w:t>
      </w:r>
      <w:r w:rsidRPr="00D83DB3">
        <w:rPr>
          <w:rFonts w:ascii="Arial" w:hAnsi="Arial" w:cs="Arial"/>
          <w:szCs w:val="20"/>
        </w:rPr>
        <w:t xml:space="preserve"> v záujme zistenia osôb, ktoré majú účasť na nakladaní s touto zásielkou; ak majú takto získané informácie slúžiť ako dôkaz v trestnom konaní, postupuje sa na základe právnej úpravy medzinárodnej spolupráce justičných orgánov v trestných veciac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vykonáva cezhraničné sledovanie a cezhraničné prenasledovanie v rozsahu a za podmienok ustanovených medzinárodnou zmluvou,5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plní a zabezpečuje úlohy v oblasti odhaľovania trestných činov spáchaných v súvislosti s porušením daňových predpisov v oblasti dane z pridanej hodnoty a spotrebných daní alebo colných predpisov a zisťovania ich páchateľ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i) plní a zabezpečuje úlohy v oblasti vyšetrovania a skráteného vyšetrovania trestných činov spáchaných v súvislosti s porušením daňových predpisov v oblasti dane z pridanej hodnoty pri dovoze a spotrebných daní alebo colných predpisov a zisťovania ich páchateľ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j) robí úkony, ktoré inak patria do pôsobnosti daňových úradov alebo colných úradov, 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 to vyžaduje bezpečnosť štát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2. hrozí nebezpečenstvo ujmy na zdraví alebo majetku alebo ohrozenie života a jeho odvrátenie nemožno inak dosiahnu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3. na dosiahnutie cieľa sledovaného daňovými predpismi alebo colnými predpismi je potrebný bezprostredný zákr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4. úkony daňového úradu alebo colného úradu, ktoré súvisia s úkonmi v pôsobnosti Kriminálneho úradu finančnej správy, je potrebné utaji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5. je potrebné vydať rozhodnutie o predbežnom opatrení podľa osobitného predpisu,68)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k) zabezpečuje súčinnosť vo vymedzenej oblasti s orgánmi štátnej správy pri plnení úloh podľa osobitných predpisov,6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l) pátra po osobách, ktoré porušili daňové predpisy alebo colné predpisy, zisťuje a zamedzuje porušovanie daňových predpisov alebo colných predpisov, plní úlohy pri prevencii, úradnom zisťovaní a potláčaní porušovania colných predpisov,7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m) zabezpečuje bezpečnosť prepravy zaisteného tovaru, vykonáva sprievod zaistených alebo predvádzaných osôb podozrivých zo spáchania trestného čin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n) informuje Európsku komisiu v rozsahu a za podmienok ustanovených osobitným predpisom</w:t>
      </w:r>
      <w:r w:rsidRPr="00D83DB3">
        <w:rPr>
          <w:rFonts w:ascii="Arial" w:hAnsi="Arial" w:cs="Arial"/>
          <w:szCs w:val="20"/>
          <w:vertAlign w:val="superscript"/>
        </w:rPr>
        <w:t>71)</w:t>
      </w:r>
      <w:r w:rsidRPr="00D83DB3">
        <w:rPr>
          <w:rFonts w:ascii="Arial" w:hAnsi="Arial" w:cs="Arial"/>
          <w:szCs w:val="20"/>
        </w:rPr>
        <w:t xml:space="preserve"> vo veciach patriacich do jeho pôsob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o) plní ďalšie úlohy ustanovené osobitnými predpismi.7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Kriminálny úrad finančnej správy riadi riaditeľ Kriminálneho úradu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Vnútornú organizačnú štruktúru Kriminálneho úradu finančnej správy na návrh riaditeľa Kriminálneho úradu finančnej správy určuje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Pobočky Kriminálneho úradu finančnej správy na návrh riaditeľa Kriminálneho úradu finančnej správy zriaďuje a zrušuje prezident. Pobočky Kriminálneho úradu finančnej správy sú organizačnými zložkami Kriminálneho úradu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Kriminálny úrad finančnej správy má procesnú subjektivitu v konaní podľa </w:t>
      </w:r>
      <w:hyperlink r:id="rId1398" w:history="1">
        <w:r w:rsidRPr="00D83DB3">
          <w:rPr>
            <w:rFonts w:ascii="Arial" w:hAnsi="Arial" w:cs="Arial"/>
            <w:szCs w:val="20"/>
          </w:rPr>
          <w:t>Civilného sporového poriadku</w:t>
        </w:r>
      </w:hyperlink>
      <w:r w:rsidRPr="00D83DB3">
        <w:rPr>
          <w:rFonts w:ascii="Arial" w:hAnsi="Arial" w:cs="Arial"/>
          <w:szCs w:val="20"/>
        </w:rPr>
        <w:t xml:space="preserve"> a </w:t>
      </w:r>
      <w:hyperlink r:id="rId1399" w:history="1">
        <w:r w:rsidRPr="00D83DB3">
          <w:rPr>
            <w:rFonts w:ascii="Arial" w:hAnsi="Arial" w:cs="Arial"/>
            <w:szCs w:val="20"/>
          </w:rPr>
          <w:t>Správneho súdneho poriadku</w:t>
        </w:r>
      </w:hyperlink>
      <w:r w:rsidRPr="00D83DB3">
        <w:rPr>
          <w:rFonts w:ascii="Arial" w:hAnsi="Arial" w:cs="Arial"/>
          <w:szCs w:val="20"/>
        </w:rPr>
        <w:t xml:space="preserve"> a koná pred súdom samostatne v rozsahu svojej pôsobnosti podľa tohto zákona. Za Kriminálny úrad finančnej správy koná pred súdom riaditeľ Kriminálneho úradu finančnej správy alebo príslušník finančnej správy poverený riaditeľom Kriminálneho úradu finančnej správy alebo prezident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0 </w:t>
      </w:r>
      <w:hyperlink r:id="rId1400"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Ochrana určených objektov orgánov štátnej správy v oblasti daní, poplatkov a colníctv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Finančná správa vykonáva ochranu určených objektov orgánov štátnej správy v oblasti daní, poplatkov a colníctva (ďalej len "strážený objekt") a ochranu poriadku v stráženom objekte; ochranu stráženého objektu a poriadku v ňom vykonávajú ozbrojení príslušníci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Zoznam strážených objektov určí minister.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1 </w:t>
      </w:r>
      <w:hyperlink r:id="rId1401"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Vzťahy finančnej správy k štátnym orgánom a osobám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Finančná správa pri plnení úloh spolupracuje so štátnymi orgánmi, ozbrojenými zbormi, ozbrojenými bezpečnostnými zbormi, ozbrojenými silami Slovenskej republiky, Vojenským spravodajstvom, Vojenskou políciou, vyššími územnými celkami, obcami a s inými osobam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Vzťahy finančnej správy k zahraniči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2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Finančná správa spolupracuje s medzinárodnými organizáciami, daňovými správami a colnými správami iných štátov v rozsahu a za podmienok ustanovených právne záväznými aktmi Európskej únie, medzinárodnou zmluvou alebo dohodou zúčastnených strán.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Finančná správa môže plniť úlohy finančnej správy aj v zahraničí, ak to vyplýva z medzinárodnej zmlu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O vysielaní príslušníkov finančnej správy na výkon štátnej služby do zahraničia vrátane vysielania príslušníkov finančnej správy k daňovým správam alebo colným správam iných štátov rozhoduje minister na návrh prezident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Minister na návrh prezidenta po dohode s Ministerstvom zahraničných vecí a európskych záležitostí Slovenskej republiky môže do zahraničia vyslať príslušníkov finančnej správy do medzinárodných organizácií, operácií civilného krízového manažmentu vedených medzinárodnými organizáciami, ktorých je Slovenská republika členom, alebo Európskou úniou a k zastupiteľským úradom Slovenskej republiky. O vyslaní príslušníkov finančnej správy do zahraničia do mierových pozorovateľských misií rozhoduje vláda Slovenskej republiky (ďalej len "vlád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Príslušník finančnej správy je oprávnený pôsobiť v zahraničí, kam je vyslaný podľa odsekov 3 a 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odľa podmienok, v rozsahu a spôsobom ustanoveným medzinárodnou zmluvou, právne záväznými aktmi Európskej únie alebo na základe dohody zúčastnených strán,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na základe rozhodnutia vlády o jeho vyslaní do mierových pozorovateľských misií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v rámci mandátu operácie civilného krízového manažmentu vedenej medzinárodnou organizáciou, ktorej je Slovenská republika členom, alebo Európskou úni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3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 Príslušník daňovej správy alebo colnej správy iného štátu môže podľa podmienok, v rozsahu a spôsobom ustanoveným medzinárodnou zmluvou</w:t>
      </w:r>
      <w:r w:rsidRPr="00D83DB3">
        <w:rPr>
          <w:rFonts w:ascii="Arial" w:hAnsi="Arial" w:cs="Arial"/>
          <w:szCs w:val="20"/>
          <w:vertAlign w:val="superscript"/>
        </w:rPr>
        <w:t>73)</w:t>
      </w:r>
      <w:r w:rsidRPr="00D83DB3">
        <w:rPr>
          <w:rFonts w:ascii="Arial" w:hAnsi="Arial" w:cs="Arial"/>
          <w:szCs w:val="20"/>
        </w:rPr>
        <w:t xml:space="preserve"> a týmto zákonom vykonávať na území Slovenskej republiky oprávnenia a povinnosti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nie je uzatvorená medzinárodná zmluva a je to potrebné na plnenie úloh finančnej správy, môže príslušník daňovej správy alebo colnej správy iného štátu so súhlasom ministra alebo ním poverenej osoby a so súhlasom príslušného orgánu iného štátu pre potreby finančnej správy a v rozsahu ustanovenom týmto zákon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vykonávať sledovanie osôb a vecí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oužívať informačno-technické prostriedky a nástrahovú a zabezpečovaciu techniku; tým nie sú dotknuté ustanovenia osobitného predpisu.7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Činnosť príslušníka daňovej správy alebo colnej správy iného štátu pri vykonávaní úloh podľa odseku 2 riadi príslušník finančnej správy poverený riaditeľom Kriminálneho úradu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ri náhrade škody vzniknutej v súvislosti s vykonávaním úloh podľa odseku 2 sa postupuje podľa § 232 až 254 alebo podľa § 313 a 31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DRUHÁ HLAVA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INFORMAČNO-TECHNICKÉ PROSTRIEDKY, OPERATÍVNO-PÁTRACIA ČINNOSŤ, VYŠETROVANIE A SKRÁTENÉ VYŠETROVANIE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4 </w:t>
      </w:r>
      <w:hyperlink r:id="rId1402"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Informačno-technické prostriedk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 Ozbrojení príslušníci finančnej správy zaradení na finančnom riaditeľstve a ozbrojení príslušníci finančnej správy zaradení na Kriminálnom úrade finančnej správy sú oprávnení používať informačno-technické prostriedky</w:t>
      </w:r>
      <w:r w:rsidRPr="00D83DB3">
        <w:rPr>
          <w:rFonts w:ascii="Arial" w:hAnsi="Arial" w:cs="Arial"/>
          <w:szCs w:val="20"/>
          <w:vertAlign w:val="superscript"/>
        </w:rPr>
        <w:t>75)</w:t>
      </w:r>
      <w:r w:rsidRPr="00D83DB3">
        <w:rPr>
          <w:rFonts w:ascii="Arial" w:hAnsi="Arial" w:cs="Arial"/>
          <w:szCs w:val="20"/>
        </w:rPr>
        <w:t xml:space="preserve"> pr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odhaľovaní zločinov spáchaných v súvislosti s porušením colných predpisov alebo daňových predpisov v oblasti dane z pridanej hodnoty alebo spotrebných dan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zisťovaní páchateľov zločinov uvedených v písmene 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dsek 1 sa nepoužije, ak ide o styk medzi obvineným a jeho obhajc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5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Operatívno-pátracia činnosť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peratívno-pátracia činnosť je systém spravidla utajených spravodajských opatrení vykonávaných finančnou správou na účely predchádzania, zamedzovania, odhaľovania a dokumentovania úmyselnej trestnej činnosti uvedenej v § 9 ods. 2 písm. h) a úmyselnej trestnej činnosti páchanej príslušníkmi finančnej správy pri výkone štátnej služby alebo zamestnancami finančného riaditeľstva pri výkone práce vo verejnom záujme a zisťovania jej páchateľ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peratívno-pátraciu činnosť vykonávajú určení ozbrojení príslušníci finančnej správy zaradení na finančnom riaditeľstve a určení ozbrojení príslušníci finančnej správy zaradení na Kriminálnom úrade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6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ostriedky operatívno-pátracej činnosti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 Prostriedkami operatívno-pátracej činnosti na účely tohto zákona sú sledovanie osôb a vecí, cezhraničné sledovanie osôb podľa medzinárodnej zmluvy,</w:t>
      </w:r>
      <w:r w:rsidRPr="00D83DB3">
        <w:rPr>
          <w:rFonts w:ascii="Arial" w:hAnsi="Arial" w:cs="Arial"/>
          <w:szCs w:val="20"/>
          <w:vertAlign w:val="superscript"/>
        </w:rPr>
        <w:t>73)</w:t>
      </w:r>
      <w:r w:rsidRPr="00D83DB3">
        <w:rPr>
          <w:rFonts w:ascii="Arial" w:hAnsi="Arial" w:cs="Arial"/>
          <w:szCs w:val="20"/>
        </w:rPr>
        <w:t xml:space="preserve"> kontrolovaná dodávka, krycie doklady, nástrahová a zabezpečovacia technika a využívanie osôb konajúcich v prospech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Finančná správa je oprávnená použiť prostriedky operatívno-pátracej činnosti pri odhaľovaní úmyselnej trestnej činnosti uvedenej v § 9 ods. 2 písm. h) a úmyselnej trestnej činnosti páchanej príslušníkmi finančnej správy pri výkone štátnej služby alebo zamestnancami finančného riaditeľstva pri výkone práce vo verejnom záujm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Sledovanie osôb pre potreby finančnej správy vykonáva Kriminálny úrad finančnej správy alebo Policajný zbor na žiadosť prezidenta alebo ním poverenej oso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ovolenie na cezhraničné sledovanie podľa medzinárodnej zmluvy udeľuje prezident alebo ním poverená osoba; prezident alebo ním poverená osoba tiež žiada príslušný orgán iného štátu o povolenie na cezhraničné sledovanie podľa medzinárodnej zmluvy na území tohto iného štát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7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oužívanie krycích dokladov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Krycími dokladmi na účely tohto zákona sú listiny a predmety slúžiace na utajenie skutočnej totožnosti príslušníka finančnej správy a osoby konajúcej v prospech finančnej správy. Na krytie činnosti príslušníka finančnej správy možno vytvoriť legendu a v súvislosti s tým zaznamenávať a vyberať v informačných systémoch finančnej správy podľa § 20 a v informačných systémoch Policajného zboru, štátnych orgánov, verejnoprávnych inštitúcií, orgánov samosprávy a iných právnických osôb alebo fyzických osôb - podnikateľov potrebné úda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Krycím dokladom nesmie by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eukaz poslanca Národnej rady Slovenskej republi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reukaz člena vlád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služobný preukaz sudc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služobný preukaz prokurátor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služobný preukaz príslušníka Policajného zbo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služobný preukaz príslušníka Zboru väzenskej a justičnej stráže Slovenskej republi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osobná identifikačná karta profesionálneho vojak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služobný preukaz príslušníka Vojenského spravodajstv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i) služobný preukaz príslušníka Vojenskej políc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j) služobný preukaz príslušníka Slovenskej informač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k) služobný preukaz príslušníka Národného bezpečnostného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l) diplomatický pas.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O použití krycích dokladov pri plnení úloh podľa tohto zákona rozhoduje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4) Krycie doklady vydáva Policajný zbor podľa osobitného predpisu</w:t>
      </w:r>
      <w:r w:rsidRPr="00D83DB3">
        <w:rPr>
          <w:rFonts w:ascii="Arial" w:hAnsi="Arial" w:cs="Arial"/>
          <w:szCs w:val="20"/>
          <w:vertAlign w:val="superscript"/>
        </w:rPr>
        <w:t>76)</w:t>
      </w:r>
      <w:r w:rsidRPr="00D83DB3">
        <w:rPr>
          <w:rFonts w:ascii="Arial" w:hAnsi="Arial" w:cs="Arial"/>
          <w:szCs w:val="20"/>
        </w:rPr>
        <w:t xml:space="preserve"> na žiadosť prezident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Evidenciu používaných krycích dokladov vedie Kriminálny úrad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Krycie doklady Kriminálny úrad finančnej správy vráti Policajnému zboru bezodkladne po tom, ako zanikne účel ich použitia podľa odseku 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8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Osobitné finančné prostriedk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sobitné finančné prostriedky sú vyčlenené rozpočtové prostriedky finančného riaditeľstva, ktoré finančná správa používa na hradenie výdavkov spojených s vykonávaním operatívno-pátracej čin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odrobnosti o používaní osobitných finančných prostriedkov a kontrolu upraví prezident vnútorným predpis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9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Osoby konajúce v prospech finančnej správ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sobou konajúcou v prospech finančnej správy na účely tohto zákona je fyzická osoba, ktorá dobrovoľne, utajeným spôsobom poskytuje informácie a služby finančnej správe pri odhaľovaní úmyselnej trestnej činnosti uvedenej v § 9 ods. 2 písm. h) a úmyselnej trestnej činnosti páchanej príslušníkmi finančnej správy pri výkone štátnej služby alebo zamestnancami finančného riaditeľstva pri výkone práce vo verejnom záujm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sobou konajúcou v prospech finančnej správy nesmie byť príslušník Slovenskej informačnej služby, príslušník Vojenského spravodajstva a príslušník Národného bezpečnostného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Finančná správa môže evidovať osoby konajúce v jej prospech len počas plnenia jednotlivých úlo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TRETIA HLAVA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SPRACÚVANIE OSOBNÝCH ÚDAJOV A INÝCH INFORMÁCIÍ FINANČNOU SPRÁVOU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0 </w:t>
      </w:r>
      <w:hyperlink r:id="rId1403"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pracúvanie informácií finančnou správo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Finančná správa zriaďuje a prevádzkuje informačné systémy a spracúva v nich informácie a osobné údaje o fyzických osobách zhromaždené pri plnení úloh finančnej správy vrátane informácií a osobných údajov poskytnutých zo zahraničia v rozsahu nevyhnutnom na ich plne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Finančná správa je oprávnená, ak je to potrebné na plnenie jej úloh, vyhotovovať zvukové, obrazové alebo iné záznam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z miest verejne prístupnýc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o priebehu služobnej činnosti alebo služobného zákro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sú na vyhotovovanie záznamov podľa odseku 2 písm. a) zriadené monitorovacie systémy, finančná správa je povinná vhodným spôsobom uverejniť informáciu o zriadení takých systém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Informácie a osobné údaje z informačných systémov, ktoré vedie finančná správa podľa odseku 1, zvukové, obrazové alebo iné záznamy z miest verejne prístupných, ktoré vedie finančná správa podľa odseku 2 písm. a), sa poskytujú alebo sprístupňujú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okuratúr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sú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Slovenskej informačnej služb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Vojenskému spravodajstv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Vojenskej políci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Policajnému zbo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Zboru väzenskej a justičnej stráž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Národnému bezpečnostnému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i) iným štátnym orgánom alebo osobám, ak tak ustanovujú osobitné predpisy,7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j) do zahraničia, ak tak ustanovuje tento zákon, osobitné predpisy</w:t>
      </w:r>
      <w:r w:rsidRPr="00D83DB3">
        <w:rPr>
          <w:rFonts w:ascii="Arial" w:hAnsi="Arial" w:cs="Arial"/>
          <w:szCs w:val="20"/>
          <w:vertAlign w:val="superscript"/>
        </w:rPr>
        <w:t>78)</w:t>
      </w:r>
      <w:r w:rsidRPr="00D83DB3">
        <w:rPr>
          <w:rFonts w:ascii="Arial" w:hAnsi="Arial" w:cs="Arial"/>
          <w:szCs w:val="20"/>
        </w:rPr>
        <w:t xml:space="preserve"> alebo medzinárodná zmluva.5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5) Ak osobitný predpis</w:t>
      </w:r>
      <w:r w:rsidRPr="00D83DB3">
        <w:rPr>
          <w:rFonts w:ascii="Arial" w:hAnsi="Arial" w:cs="Arial"/>
          <w:szCs w:val="20"/>
          <w:vertAlign w:val="superscript"/>
        </w:rPr>
        <w:t>77)</w:t>
      </w:r>
      <w:r w:rsidRPr="00D83DB3">
        <w:rPr>
          <w:rFonts w:ascii="Arial" w:hAnsi="Arial" w:cs="Arial"/>
          <w:szCs w:val="20"/>
        </w:rPr>
        <w:t xml:space="preserve"> alebo medzinárodná zmluva</w:t>
      </w:r>
      <w:r w:rsidRPr="00D83DB3">
        <w:rPr>
          <w:rFonts w:ascii="Arial" w:hAnsi="Arial" w:cs="Arial"/>
          <w:szCs w:val="20"/>
          <w:vertAlign w:val="superscript"/>
        </w:rPr>
        <w:t>59)</w:t>
      </w:r>
      <w:r w:rsidRPr="00D83DB3">
        <w:rPr>
          <w:rFonts w:ascii="Arial" w:hAnsi="Arial" w:cs="Arial"/>
          <w:szCs w:val="20"/>
        </w:rPr>
        <w:t xml:space="preserve"> neustanovujú inak, informácie a osobné údaje z informačných systémov sa poskytujú alebo sprístupňujú štátnym orgánom alebo osobám podľa odseku 4 len na účely plnenia ich úloh podľa osobitných predpisov.</w:t>
      </w:r>
      <w:r w:rsidRPr="00D83DB3">
        <w:rPr>
          <w:rFonts w:ascii="Arial" w:hAnsi="Arial" w:cs="Arial"/>
          <w:szCs w:val="20"/>
          <w:vertAlign w:val="superscript"/>
        </w:rPr>
        <w:t>79)</w:t>
      </w:r>
      <w:r w:rsidRPr="00D83DB3">
        <w:rPr>
          <w:rFonts w:ascii="Arial" w:hAnsi="Arial" w:cs="Arial"/>
          <w:szCs w:val="20"/>
        </w:rPr>
        <w:t xml:space="preserve"> Informácie a osobné údaje podľa prvej vety nie sú verejne prístupné a štátne orgány a osoby uvedené v odseku 4 ich môžu poskytnúť alebo sprístupniť tretím osobám len s predchádzajúcim súhlasom finančnej správy; to neplatí, ak sa informácia alebo osobný údaj poskytli na účely konania podľa osobitných predpisov.7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Ak finančná správa preverovaním alebo v priebehu spracúvania osobných údajov zistí, že osobné údaje nie sú potrebné na plnenie úloh finančnej správy, bezodkladne také osobné údaje zlikvidu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Finančná správa najmenej raz za tri roky preveruje, či sú spracúvané osobné údaje naďalej potrebné na plnenie úloh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Prevádzkovateľom informačných systémov finančnej správy, v ktorých sa spracúvajú osobné údaje, je finančné riaditeľstvo, okrem spoločného automatizovaného informačného systému na colné účely, ktorého prevádzkovateľom je Kriminálny úrad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1 </w:t>
      </w:r>
      <w:hyperlink r:id="rId1404"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pracúvanie osobných údajov pri plnení úloh finančnej správy na účely trestného konan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i predchádzaní a odhaľovaní trestných činov uvedených v § 9 ods. 2 písm. h), zisťovaní páchateľov trestných činov a vyšetrovaní trestných činov (ďalej len "plnenie úloh finančnej správy na účely trestného konania") je finančná správa pri získavaní a spracúvaní osobných údajov povinná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zhromažďovať osobné údaje zodpovedajúce len určenému účelu a v rozsahu nevyhnutnom na určený účel,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uchovávať osobné údaje len na čas, ktorý je nevyhnutný na účely ich spracúv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spracúvať osobné údaje získané na tieto účely oddelene od osobných údajov spracúvaných pri plnení iných úloh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i plnení úloh finančnej správy na účely trestného konania je finančná správa oprávnená spracúvať aj osobné údaje, ktoré nie sú uvedené v zozname osobných údajov podľa § 28 ods. 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Finančná správa je pri spracúvaní osobných údajov pri plnení úloh finančnej správy na účely trestného konania oprávnená v rozsahu potrebnom na plnenie týchto úlo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zlučovať osobné údaje, ktoré sa získali na rozdielne účel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spracúvať nepravdivé osobné údaje; tieto osobné údaje sa musia takto označi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Finančná správa je oprávnená spracúvať osobné údaje pri plnení úloh finančnej správy na účely trestného konania aj bez súhlasu osoby, ktorej sa týkajú, pričom je povinná dbať na ochranu jej súkromia. Ak nie je predpoklad ohrozenia plnenia úloh finančnej správy na účely trestného konania, finančná správa zlikviduje osobné údaje po splnení účelu bezodklad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2 </w:t>
      </w:r>
      <w:hyperlink r:id="rId1405"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oskytovanie osobných údajov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Finančná správa poskytuje alebo sprístupňuje osobné údaje iným štátnym orgánom alebo osobá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odľa § 2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ak je to na prospech osoby, o ktorej sa vedú osobné údaje, a ak táto osoba dala na poskytnutie alebo sprístupnenie osobných údajov písomný súhlas,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ak je poskytnutie alebo sprístupnenie osobných údajov nevyhnutné na splnenie dôležitej úlohy realizovanej vo verejnom záujme.8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Finančná správa poskytne alebo sprístupní podľa odseku 1 písm. a) a b) osobné údaje na základe písomnej žiadosti, ktorá musí obsahovať účel, na aký sa majú osobné údaje poskytnúť alebo sprístupniť. Osobné údaje podľa odseku 1 písm. c) môže finančná správa poskytnúť alebo sprístupniť iným štátnym orgánom alebo osobám aj bez predchádzajúcej písomnej žiadosti; štátny orgán alebo osoba, ktorej sa údaje poskytli alebo sprístupnili, je povinná do troch kalendárnych dní po odpadnutí prekážky, ktorá bránila doručeniu písomnej žiadosti, predložiť písomnú žiadosť finančnej sprá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K poskytovaným osobným údajom musia byť pripojené informácie o právoplatných rozhodnutiach orgánov činných v trestnom konaní, ak s tými údajmi súvis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ríjemca údajov podľa odsekov 1 až 3 je oprávnený spracúvať osobné údaje na iný účel, než na aký sa poskytli, len s predchádzajúcim písomným súhlasom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5) Do zahraničia možno poskytovať osobné údaje aj bez písomnej žiadosti, ak tak ustanovujú osobitné predpisy</w:t>
      </w:r>
      <w:r w:rsidRPr="00D83DB3">
        <w:rPr>
          <w:rFonts w:ascii="Arial" w:hAnsi="Arial" w:cs="Arial"/>
          <w:szCs w:val="20"/>
          <w:vertAlign w:val="superscript"/>
        </w:rPr>
        <w:t>78)</w:t>
      </w:r>
      <w:r w:rsidRPr="00D83DB3">
        <w:rPr>
          <w:rFonts w:ascii="Arial" w:hAnsi="Arial" w:cs="Arial"/>
          <w:szCs w:val="20"/>
        </w:rPr>
        <w:t xml:space="preserve"> alebo medzinárodná zmluva.5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3 </w:t>
      </w:r>
      <w:hyperlink r:id="rId1406"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Výmena informácií a osobných údajov so štátmi Európskej únie pri plnení úloh finančnej správy na účely trestného konan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Finančná správa je oprávnená pri plnení úloh finančnej správy na účely trestného konania žiadať a prijímať informácie a osobné údaje od orgánu členského štátu oprávneného na predchádzanie a odhaľovanie trestných činov, zisťovanie páchateľov trestných činov a vyšetrovanie trestných činov alebo od orgánu zriadeného Európskou úniou na tento účel (ďalej len "orgán členského štátu") alebo z informačného systému zriadeného Európskou úniou na predchádzanie a odhaľovanie trestných činov, zisťovanie páchateľov trestných činov, vyšetrovanie trestných činov a výkon trest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boli informácie a osobné údaje, ktoré finančná správa prijala od orgánu členského štátu, poskytnuté s podmienkou osobitného spôsobu spracúvania, je finančná správa touto podmienkou osobitného spôsobu spracúvania viazaná.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Finančná správa poskytuje alebo sprístupňuje na účely predchádzania a odhaľovania trestnej činnosti, zisťovania páchateľov trestných činov a vyšetrovania trestných činov informácie a osobné údaje orgánu členského štát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na jeho požiadanie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bez jeho požiadania, ak je predpoklad, že poskytnutím alebo sprístupnením informácie alebo osobného údaja sa pomôže pri predchádzaní a odhaľovaní trestnej činnosti, zisťovaní páchateľa trestného činu a vyšetrovaní trestného činu, pre ktorý možno vydať európsky zatýkací rozkaz na základe jeho zaradenia do niektorej z kategórií podľa osobitného predpisu.8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Na žiadosť o informácie a osobné údaje finančná správa odpov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 najneskôr do ôsmich hodín, ak ide o naliehavú žiadosť o informácie alebo osobné údaje, ktorá sa týka trestného činu, pre ktorý možno vydať európsky zatýkací rozkaz na základe jeho zaradenia do niektorej z kategórií podľa osobitného predpisu,</w:t>
      </w:r>
      <w:r w:rsidRPr="00D83DB3">
        <w:rPr>
          <w:rFonts w:ascii="Arial" w:hAnsi="Arial" w:cs="Arial"/>
          <w:szCs w:val="20"/>
          <w:vertAlign w:val="superscript"/>
        </w:rPr>
        <w:t>81)</w:t>
      </w:r>
      <w:r w:rsidRPr="00D83DB3">
        <w:rPr>
          <w:rFonts w:ascii="Arial" w:hAnsi="Arial" w:cs="Arial"/>
          <w:szCs w:val="20"/>
        </w:rPr>
        <w:t xml:space="preserve"> ak sú požadované informácie a osobné údaje dostupné v informačných systémoch, do ktorých má finančná správa priamy prístup,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b) najneskôr do siedmich kalendárnych dní, ak ide o nenaliehavú žiadosť o informácie a osobné údaje, ktorá sa týka trestného činu, pre ktorý možno vydať európsky zatýkací rozkaz na základe jeho zaradenia do niektorej z kategórií podľa osobitného predpisu,</w:t>
      </w:r>
      <w:r w:rsidRPr="00D83DB3">
        <w:rPr>
          <w:rFonts w:ascii="Arial" w:hAnsi="Arial" w:cs="Arial"/>
          <w:szCs w:val="20"/>
          <w:vertAlign w:val="superscript"/>
        </w:rPr>
        <w:t xml:space="preserve"> 81)</w:t>
      </w:r>
      <w:r w:rsidRPr="00D83DB3">
        <w:rPr>
          <w:rFonts w:ascii="Arial" w:hAnsi="Arial" w:cs="Arial"/>
          <w:szCs w:val="20"/>
        </w:rPr>
        <w:t xml:space="preserve"> ak sú požadované informácie a osobné údaje dostupné v informačných systémoch, do ktorých má finančná správa priamy prístup,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najneskôr do 14 kalendárnych dní, ak ide o žiadosť inú ako uvedenú v písmene a) alebo písmene b).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Ak nie je možné odpovedať v lehotách podľa odseku 4, finančná správa poskytne žiadateľovi vysvetlenie, v ktorom mu oznámi dôvody predĺženia lehot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Ak ide o naliehavú žiadosť podľa odseku 4 písm. a), nesmie predĺženie lehoty na poskytnutie alebo sprístupnenie informácií a osobných údajov presiahnuť tri kalendárne dn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Ak informácia alebo osobný údaj, ktorý sa má poskytnúť alebo sprístupniť orgánu členského štátu, bol získaný služobnou činnosťou, ktorej predchádzal súhlas alebo príkaz súdu alebo prokurátora, alebo iného orgánu, finančná správa na takéto poskytnutie alebo sprístupnenie potrebuje predchádzajúci súhlas súdu alebo prokurátora, na základe súhlasu alebo príkazu ktorého bola informácia alebo osobný údaj získaný. Ak súd alebo prokurátor, na základe súhlasu alebo príkazu ktorého bola informácia alebo osobný údaj získaný, nepovolí poskytnutie alebo sprístupnenie informácie alebo osobného údaja orgánu členského štátu, finančná správa mu poskytnutie alebo sprístupnenie odmiet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Ak informáciu alebo osobný údaj, ktorý sa má poskytnúť alebo sprístupniť orgánu členského štátu, získala finančná správa od iného členského štátu, finančná správa na takéto poskytnutie alebo sprístupnenie potrebuje predchádzajúci súhlas členského štátu, ktorý informáciu alebo osobný údaj poskytol. Ak informáciu alebo osobný údaj, ktorý sa má poskytnúť alebo sprístupniť, získala finančná správa od štátu, ktorý nie je členským štátom, a na poskytnutie alebo sprístupnenie informácie alebo osobného údaja je potrebný súhlas tohto štátu, finančná správa o tento súhlas požiad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Finančná správa môže odmietnuť poskytnutie alebo sprístupnenie informácie alebo osobného údaja podľa odseku 3 písm. a), ak by poskytnutie alebo sprístupne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ohrozilo bezpečnosť osôb,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oškodilo základné záujmy bezpečnosti Slovenskej republi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ohrozilo úspech prebiehajúceho odhaľovania, objasňovania alebo vyšetrovania trestného činu, trestného stíhania alebo výkonu trest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bolo zjavne neprimerané alebo neopodstatnené vzhľadom na účely, na ktoré sa požadu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sa týkalo trestného činu, za ktorý možno uložiť trest odňatia slobody s hornou hranicou trestnej sadzby jeden rok alebo menej.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0) Ministerstvo financií oznámi Rade Európskej únie a Európskej komisii medzinárodné zmluvy týkajúce sa výmeny informácií a osobných údajov do troch mesiacov od ich podpis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1) Podrobnosti o vymieňaní informácií a osobných údajov s orgánmi členských štátov ustanovuje všeobecne záväzný právny predpis, ktorý vydá Ministerstvo vnútra Slovenskej republi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4 </w:t>
      </w:r>
      <w:hyperlink r:id="rId1407"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Ochrana osobných údajov pri ich výmene s členskými štátmi na účely trestného konan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Finančná správa na účely overenia zákonnosti spracúvania osobných údajov prijatých podľa § 23 vrátane vnútornej kontroly a zabezpečenia integrity a bezpečnosti osobných údajov vedie dokumentáciu o každom prijatí, poskytnutí alebo sprístupnení takýchto osobných údaj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Finančná správa môže osobné údaje prijaté podľa § 23 ods. 1 ďalej spracúvať na iné účely, než na ktoré sa poskytli, len ak ide 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edchádzanie a odhaľovanie trestných činov, zisťovanie páchateľov trestných činov, vyšetrovanie trestných činov a výkon trest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iné súdne konanie, trestné konanie, správne konanie a konanie o priestupku, ktoré priamo súvisia s predchádzaním a odhaľovaním trestných činov, zisťovaním páchateľov trestných činov, vyšetrovaním trestných činov a výkonom trest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predchádzanie bezprostrednému a závažnému ohrozeniu bezpečnosti osôb alebo verejného poriad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historické, štatistické alebo vedecké účely, ak ich finančná správa pseudonymizovala,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akýkoľvek iný účel len s predchádzajúcim súhlasom orgánu členského štátu, ktorý poskytol osobné údaje, alebo so súhlasom dotknutej oso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Finančná správa môže požiadať príjemcu osobných údajov, ktorému poskytla osobné údaje podľa § 23 ods. 3, aby ju oboznámil s ich spracúvaním. Ak orgán členského štátu, ktorý finančnej správe poskytol osobné údaje podľa § 23 ods. 1, požiada finančnú správu, aby ho oboznámila so spracúvaním takýchto osobných údajov, finančná správa je povinná jeho žiadosti vyhovie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Finančná správa je oprávnená pri poskytnutí osobných údajov podľa § 23 ods. 3 požiadať orgán členského štátu, aby neinformoval dotknutú osobu o spracúvaní týchto osobných údajov, ak ide o prípady uvedené v osobitnom predpise.8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5) Ak tento zákon alebo osobitné predpisy</w:t>
      </w:r>
      <w:r w:rsidRPr="00D83DB3">
        <w:rPr>
          <w:rFonts w:ascii="Arial" w:hAnsi="Arial" w:cs="Arial"/>
          <w:szCs w:val="20"/>
          <w:vertAlign w:val="superscript"/>
        </w:rPr>
        <w:t>5)</w:t>
      </w:r>
      <w:r w:rsidRPr="00D83DB3">
        <w:rPr>
          <w:rFonts w:ascii="Arial" w:hAnsi="Arial" w:cs="Arial"/>
          <w:szCs w:val="20"/>
        </w:rPr>
        <w:t xml:space="preserve"> ustanovia podmienky osobitného spôsobu spracúvania osobných údajov, finančná správa tieto podmienky uvedie pri ich poskytnutí podľa § 23 ods. 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Ak finančná správa preverovaním alebo v priebehu spracúvania osobných údajov prijatých podľa § 23 ods. 1 zistí, že osobné údaje nie sú potrebné na plnenie úloh finančnej správy, bezodkladne také osobné údaje zlikviduje alebo pseudonymizuje.8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Finančná správa pri poskytovaní osobných údajov podľa § 23 ods. 3 môže uviesť príjemcovi osobných údajov lehotu, po uplynutí ktorej je povinný takéto osobné údaje zlikvidovať, zablokovať alebo preveriť, či ich naďalej potrebu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Ak finančná správa spracúva osobné údaje prijaté podľa § 23 ods. 1, ktoré jej boli poskytnuté s uvedením lehoty, po ktorej uplynutí sa musia takéto osobné údaje zlikvidovať, zablokovať alebo preveriť, či sú na plnenie úloh finančnej správy naďalej potrebné, finančná správa je touto lehotou viazaná; to neplatí, ak v čase uplynutia lehoty sú takéto osobné údaje potrebné na prebiehajúce odhaľovanie trestných činov, zisťovanie páchateľov trestných činov, vyšetrovanie trestných činov alebo výkon trestov. Ak orgán členského štátu, ktorý poskytol osobné údaje, lehotu podľa prvej vety neuviedol, postupuje finančná správa podľa odseku 6 a § 20 ods. 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5 </w:t>
      </w:r>
      <w:hyperlink r:id="rId1408"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Ďalšie poskytovanie a sprístupňovanie osobných údajov prijatých z členských štátov na účely trestného konan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Finančná správa môže osobné údaje prijaté podľa § 23 ods. 1 poskytnúť alebo sprístupniť osobám, ktoré nie sú orgánmi verejnej moci, len s predchádzajúcim súhlasom orgánu členského štátu, ktorý jej osobné údaje poskytol, ak to nie je v rozpore s oprávnenými záujmami dotknutej osoby a ak je takéto poskytnutie alebo sprístupnenie osobných údajov nevyhnutné 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lnenie úloh podľa osobitného predpisu,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redchádzanie a odhaľovanie trestných činov, zisťovanie páchateľov trestných činov, vyšetrovanie trestných činov a výkon trest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predchádzanie bezprostrednému a závažnému ohrozeniu bezpečnosti osôb alebo verejného poriadku,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predchádzanie vážnej ujme na právach fyzických osôb.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Finančná správa poučí osobu, ktorá nie je orgánom verejnej moci, ktorej boli poskytnuté osobné údaje podľa odseku 1, že ich môže spracúvať len na účel, na ktorý jej boli poskytnut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6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Finančná správa je oprávnená požiadať toho, komu poskytla alebo sprístupnila osobné údaje, aby bez predchádzajúceho súhlasu finančnej správy neinformoval dotknutú osobu o spracúvaní poskytnutých alebo sprístupnených osobných údaj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Finančná správa neposkytne dotknutej osobe informáciu prijatú od orgánu členského štátu podľa § 23 ods. 1 o tom, aké osobné údaje o nej spracúva, ak tento orgán požiadal, aby dotknutá osoba nebola informovaná o spracúvaní takýchto osobných údajov alebo ak tak ustanovujú osobitné predpisy.8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7 </w:t>
      </w:r>
      <w:hyperlink r:id="rId1409"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Zverejňovanie osobných údajov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Finančná správa je oprávnená zverejňovať osobné údaje v rozsahu nevyhnutnom na plnenie úloh finančnej správy s prihliadnutím na ochranu osobnosti a súkromia osôb tým dotknutýc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8 </w:t>
      </w:r>
      <w:hyperlink r:id="rId1410"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Zoznam spracúvaných osobných údajov, účel spracovania, podmienky ich získavania a okruh dotknutých osôb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Zoznam osobných údajov o fyzických osobách zhromažďovaných a spracúvaných pri plnení úloh finančnej správy vrátane osobných údajov prijímaných zo zahraničia a poskytovaných do zahraničia v rozsahu nevyhnutnom na ich plnenie je uvedený v prílohe č. 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Účelom spracovania osobných údajov je plnenie úloh finančnej správy podľa tohto zákona alebo osobitných predpisov.8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3) Osobné údaje získavajú príslušníci finančnej správy pri plnení úloh podľa tohto zákona alebo podľa osobitných predpisov,</w:t>
      </w:r>
      <w:r w:rsidRPr="00D83DB3">
        <w:rPr>
          <w:rFonts w:ascii="Arial" w:hAnsi="Arial" w:cs="Arial"/>
          <w:szCs w:val="20"/>
          <w:vertAlign w:val="superscript"/>
        </w:rPr>
        <w:t>85)</w:t>
      </w:r>
      <w:r w:rsidRPr="00D83DB3">
        <w:rPr>
          <w:rFonts w:ascii="Arial" w:hAnsi="Arial" w:cs="Arial"/>
          <w:szCs w:val="20"/>
        </w:rPr>
        <w:t xml:space="preserve"> cestou sprostredkovateľa, od oprávnených osôb podľa osobitných predpisov</w:t>
      </w:r>
      <w:r w:rsidRPr="00D83DB3">
        <w:rPr>
          <w:rFonts w:ascii="Arial" w:hAnsi="Arial" w:cs="Arial"/>
          <w:szCs w:val="20"/>
          <w:vertAlign w:val="superscript"/>
        </w:rPr>
        <w:t>77)</w:t>
      </w:r>
      <w:r w:rsidRPr="00D83DB3">
        <w:rPr>
          <w:rFonts w:ascii="Arial" w:hAnsi="Arial" w:cs="Arial"/>
          <w:szCs w:val="20"/>
        </w:rPr>
        <w:t xml:space="preserve"> a zo zahraničia, ak to ustanovuje medzinárodná zmluv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Dotknuté osoby na účely spracovania osobných údajov v informačných systémoch finančnej správy podľa tohto zákona sú fyzické osoby, ktorých osobné údaje sú nevyhnutné na plnenie úloh finančnej správy podľa tohto zákona alebo podľa osobitného predpisu.8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9 </w:t>
      </w:r>
      <w:hyperlink r:id="rId1411"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Oprávnenia a povinnosti finančnej správy a prevádzkovateľa a sprostredkovateľa informačného systém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 Finančná správa je v rozsahu potrebnom na plnenie svojich úloh oprávnená žiadať údaje a informácie z informačného systému prevádzkovaného podľa osobitných predpisov,</w:t>
      </w:r>
      <w:r w:rsidRPr="00D83DB3">
        <w:rPr>
          <w:rFonts w:ascii="Arial" w:hAnsi="Arial" w:cs="Arial"/>
          <w:szCs w:val="20"/>
          <w:vertAlign w:val="superscript"/>
        </w:rPr>
        <w:t>8)</w:t>
      </w:r>
      <w:r w:rsidRPr="00D83DB3">
        <w:rPr>
          <w:rFonts w:ascii="Arial" w:hAnsi="Arial" w:cs="Arial"/>
          <w:szCs w:val="20"/>
        </w:rPr>
        <w:t xml:space="preserve"> poskytovanie informácií a osobných údajov od prevádzkovateľa informačného systému</w:t>
      </w:r>
      <w:r w:rsidRPr="00D83DB3">
        <w:rPr>
          <w:rFonts w:ascii="Arial" w:hAnsi="Arial" w:cs="Arial"/>
          <w:szCs w:val="20"/>
          <w:vertAlign w:val="superscript"/>
        </w:rPr>
        <w:t>87)</w:t>
      </w:r>
      <w:r w:rsidRPr="00D83DB3">
        <w:rPr>
          <w:rFonts w:ascii="Arial" w:hAnsi="Arial" w:cs="Arial"/>
          <w:szCs w:val="20"/>
        </w:rPr>
        <w:t xml:space="preserve"> alebo od sprostredkovateľa informačného systému,</w:t>
      </w:r>
      <w:r w:rsidRPr="00D83DB3">
        <w:rPr>
          <w:rFonts w:ascii="Arial" w:hAnsi="Arial" w:cs="Arial"/>
          <w:szCs w:val="20"/>
          <w:vertAlign w:val="superscript"/>
        </w:rPr>
        <w:t>88)</w:t>
      </w:r>
      <w:r w:rsidRPr="00D83DB3">
        <w:rPr>
          <w:rFonts w:ascii="Arial" w:hAnsi="Arial" w:cs="Arial"/>
          <w:szCs w:val="20"/>
        </w:rPr>
        <w:t xml:space="preserve"> a to na náklady prevádzkovateľa informačného systému alebo sprostredkovateľa informačného systému. Prevádzkovateľ informačného systému alebo sprostredkovateľ informačného systému je povinný písomnej žiadosti finančnej správy bezodkladne vyhovie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2) Podnikateľ poskytujúci elektronickú komunikačnú sieť alebo elektronickú komunikačnú službu je povinný podľa osobitného predpisu</w:t>
      </w:r>
      <w:r w:rsidRPr="00D83DB3">
        <w:rPr>
          <w:rFonts w:ascii="Arial" w:hAnsi="Arial" w:cs="Arial"/>
          <w:szCs w:val="20"/>
          <w:vertAlign w:val="superscript"/>
        </w:rPr>
        <w:t>89)</w:t>
      </w:r>
      <w:r w:rsidRPr="00D83DB3">
        <w:rPr>
          <w:rFonts w:ascii="Arial" w:hAnsi="Arial" w:cs="Arial"/>
          <w:szCs w:val="20"/>
        </w:rPr>
        <w:t xml:space="preserve"> poskytovať údaje z informačného systému elektronickej komunikačnej siete a elektronickej komunikačnej služby colnému úradu, Kriminálnemu úradu finančnej správy a finančnému riaditeľstvu na účely vykonania colného dohľadu a uplatňovania ustanovení § 9 ods. 2 písm. h) a 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3) Finančná správa je za podmienok podľa osobitného predpisu</w:t>
      </w:r>
      <w:r w:rsidRPr="00D83DB3">
        <w:rPr>
          <w:rFonts w:ascii="Arial" w:hAnsi="Arial" w:cs="Arial"/>
          <w:szCs w:val="20"/>
          <w:vertAlign w:val="superscript"/>
        </w:rPr>
        <w:t>90)</w:t>
      </w:r>
      <w:r w:rsidRPr="00D83DB3">
        <w:rPr>
          <w:rFonts w:ascii="Arial" w:hAnsi="Arial" w:cs="Arial"/>
          <w:szCs w:val="20"/>
        </w:rPr>
        <w:t xml:space="preserve"> oprávnená získavať prevádzkové údaje, lokalizačné údaje a údaje komunikujúcich strán v boji proti nedovolenému dovozu, vývozu a tranzitu omamných látok, psychotropných látok, ich prekurzorov, látok s anabolickým alebo iným hormonálnym účinkom, chránených rastlín, chránených živočíchov a exemplárov druhov voľne žijúcich živočíchov a voľne rastúcich rastlín, proti nedovolenej preprave jadrových materiálov, rádioaktívnych látok, vysoko rizikových chemických látok a vysoko rizikových biologických agensov a toxínov, ak si to vyžaduje zistenie osôb, ktoré sa akýmkoľvek spôsobom podieľajú na trestných činoch páchaných na úseku omamných látok, psychotropných látok, ich prekurzorov, látok s anabolickým alebo iným hormonálnym účinkom a chránených rastlín, chránených živočíchov a exemplárov druhov voľne žijúcich živočíchov a voľne rastúcich rastlín v súvislosti s ich dovozom, vývozom alebo tranzitom a pri odhaľovaní a dokumentovaní trestných činov uvedených v § 9 ods. 2 písm. h), na ktoré zákon ustanovuje trest odňatia slobody, ktorého horná hranica je najmenej tri roky, alebo iných úmyselných trestných činov, na stíhanie ktorých zaväzuje medzinárodná zmluva, a pri zisťovaní ich páchateľov a pátraní po nic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Finančná správa je oprávnená využívať informácie a osobné údaje podľa odsekov 1 až 3 len v nevyhnutnej miere na služobné účely spôsobom, ktorý najmenej päť rokov zabezpečí uchovávanie identifikačných údajov o útvare finančnej správy alebo o príslušníkovi finančnej správy, ktorý o výdaj informácií žiadal, a o účele, na ktorý sa výdaj informácií žiadal. O skutočnostiach podľa prvej vety je prevádzkovateľ informačného systému alebo sprostredkovateľ informačného systému povinný zachovávať mlčanlivos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Finančná správa poskytuje alebo zverejňuje informácie, ktoré nie sú osobnými údajmi, ak je to potrebné na plnenie úloh finančnej správy. Na poskytovanie informácií do zahraničia sa ustanovenia tohto paragrafu použijú primera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Finančná správa je povinná zabezpečiť ochranu informácií a osobných údajov pred ich neoprávneným zverejnením, poskytovaním alebo sprístupnením. Informácie a osobné údaje získané podľa odsekov 1 až 3 a 5 možno využívať len na plnenie úloh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7) Ustanovenia osobitných predpisov</w:t>
      </w:r>
      <w:r w:rsidRPr="00D83DB3">
        <w:rPr>
          <w:rFonts w:ascii="Arial" w:hAnsi="Arial" w:cs="Arial"/>
          <w:szCs w:val="20"/>
          <w:vertAlign w:val="superscript"/>
        </w:rPr>
        <w:t>5)</w:t>
      </w:r>
      <w:r w:rsidRPr="00D83DB3">
        <w:rPr>
          <w:rFonts w:ascii="Arial" w:hAnsi="Arial" w:cs="Arial"/>
          <w:szCs w:val="20"/>
        </w:rPr>
        <w:t xml:space="preserve"> o povinnosti informovať osobu o stave spracúvania osobných údajov sa na poskytovanie údajov podľa odsekov 1 a 2 nepoužijú.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 w:val="26"/>
          <w:szCs w:val="26"/>
        </w:rPr>
      </w:pPr>
      <w:r w:rsidRPr="00D83DB3">
        <w:rPr>
          <w:rFonts w:ascii="Arial" w:hAnsi="Arial" w:cs="Arial"/>
          <w:b/>
          <w:bCs/>
          <w:sz w:val="26"/>
          <w:szCs w:val="26"/>
        </w:rPr>
        <w:t xml:space="preserve">TRETIA ČASŤ </w:t>
      </w:r>
    </w:p>
    <w:p w:rsidR="00271AB0" w:rsidRPr="00D83DB3" w:rsidRDefault="00271AB0" w:rsidP="00271AB0">
      <w:pPr>
        <w:widowControl w:val="0"/>
        <w:autoSpaceDE w:val="0"/>
        <w:autoSpaceDN w:val="0"/>
        <w:adjustRightInd w:val="0"/>
        <w:spacing w:after="0" w:line="240" w:lineRule="auto"/>
        <w:rPr>
          <w:rFonts w:ascii="Arial" w:hAnsi="Arial" w:cs="Arial"/>
          <w:b/>
          <w:bCs/>
          <w:sz w:val="26"/>
          <w:szCs w:val="26"/>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 w:val="26"/>
          <w:szCs w:val="26"/>
        </w:rPr>
      </w:pPr>
      <w:r w:rsidRPr="00D83DB3">
        <w:rPr>
          <w:rFonts w:ascii="Arial" w:hAnsi="Arial" w:cs="Arial"/>
          <w:b/>
          <w:bCs/>
          <w:sz w:val="26"/>
          <w:szCs w:val="26"/>
        </w:rPr>
        <w:t xml:space="preserve">POSTAVENIE, POVINNOSTI A OPRÁVNENIA PRÍSLUŠNÍKA FINANČNEJ SPRÁVY PRI PLNENÍ ÚLOH FINANČNEJ SPRÁVY </w:t>
      </w:r>
    </w:p>
    <w:p w:rsidR="00271AB0" w:rsidRPr="00D83DB3" w:rsidRDefault="00271AB0" w:rsidP="00271AB0">
      <w:pPr>
        <w:widowControl w:val="0"/>
        <w:autoSpaceDE w:val="0"/>
        <w:autoSpaceDN w:val="0"/>
        <w:adjustRightInd w:val="0"/>
        <w:spacing w:after="0" w:line="240" w:lineRule="auto"/>
        <w:rPr>
          <w:rFonts w:ascii="Arial" w:hAnsi="Arial" w:cs="Arial"/>
          <w:b/>
          <w:bCs/>
          <w:sz w:val="26"/>
          <w:szCs w:val="26"/>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PRVÁ HLAVA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POVINNOSTI A OPRÁVNENIA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 w:val="23"/>
          <w:szCs w:val="23"/>
        </w:rPr>
      </w:pPr>
      <w:r w:rsidRPr="00D83DB3">
        <w:rPr>
          <w:rFonts w:ascii="Arial" w:hAnsi="Arial" w:cs="Arial"/>
          <w:b/>
          <w:bCs/>
          <w:sz w:val="23"/>
          <w:szCs w:val="23"/>
        </w:rPr>
        <w:tab/>
        <w:t xml:space="preserve">PRVÝ DIEL </w:t>
      </w:r>
    </w:p>
    <w:p w:rsidR="00271AB0" w:rsidRPr="00D83DB3" w:rsidRDefault="00271AB0" w:rsidP="00271AB0">
      <w:pPr>
        <w:widowControl w:val="0"/>
        <w:autoSpaceDE w:val="0"/>
        <w:autoSpaceDN w:val="0"/>
        <w:adjustRightInd w:val="0"/>
        <w:spacing w:after="0" w:line="240" w:lineRule="auto"/>
        <w:rPr>
          <w:rFonts w:ascii="Arial" w:hAnsi="Arial" w:cs="Arial"/>
          <w:b/>
          <w:bCs/>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ab/>
        <w:t xml:space="preserve">PRÍSLUŠNÍK FINANČNEJ SPRÁV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30 </w:t>
      </w:r>
      <w:hyperlink r:id="rId1412"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om finančnej správy sa rozumie fyzická osoba, ktorá je v služobnom pomere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2) Príslušník finančnej správy plní úlohy podľa tohto zákona, osobitných predpisov</w:t>
      </w:r>
      <w:r w:rsidRPr="00D83DB3">
        <w:rPr>
          <w:rFonts w:ascii="Arial" w:hAnsi="Arial" w:cs="Arial"/>
          <w:szCs w:val="20"/>
          <w:vertAlign w:val="superscript"/>
        </w:rPr>
        <w:t>21)</w:t>
      </w:r>
      <w:r w:rsidRPr="00D83DB3">
        <w:rPr>
          <w:rFonts w:ascii="Arial" w:hAnsi="Arial" w:cs="Arial"/>
          <w:szCs w:val="20"/>
        </w:rPr>
        <w:t xml:space="preserve"> a medzinárodných zmlúv na finančnom riaditeľstve, daňovom úrade, colnom úrade a Kriminálnom úrade finančnej správy alebo v zahranič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íslušník finančnej správy môže byť ozbrojený príslušník finančnej správy podľa § 71 ods. 6 alebo neozbrojený príslušník finančnej správy podľa § 71 ods. 1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Ozbrojení príslušníci finančnej správy tvoria ozbrojený zbor.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 w:val="23"/>
          <w:szCs w:val="23"/>
        </w:rPr>
      </w:pPr>
      <w:r w:rsidRPr="00D83DB3">
        <w:rPr>
          <w:rFonts w:ascii="Arial" w:hAnsi="Arial" w:cs="Arial"/>
          <w:b/>
          <w:bCs/>
          <w:sz w:val="23"/>
          <w:szCs w:val="23"/>
        </w:rPr>
        <w:tab/>
        <w:t xml:space="preserve">DRUHÝ DIEL </w:t>
      </w:r>
    </w:p>
    <w:p w:rsidR="00271AB0" w:rsidRPr="00D83DB3" w:rsidRDefault="00271AB0" w:rsidP="00271AB0">
      <w:pPr>
        <w:widowControl w:val="0"/>
        <w:autoSpaceDE w:val="0"/>
        <w:autoSpaceDN w:val="0"/>
        <w:adjustRightInd w:val="0"/>
        <w:spacing w:after="0" w:line="240" w:lineRule="auto"/>
        <w:rPr>
          <w:rFonts w:ascii="Arial" w:hAnsi="Arial" w:cs="Arial"/>
          <w:b/>
          <w:bCs/>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ab/>
        <w:t xml:space="preserve">VŠEOBECNÉ POVINNOSTI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31 </w:t>
      </w:r>
      <w:hyperlink r:id="rId1413"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 finančnej správy preukazuje svoju príslušnosť k finančnej správe služobným preukazom; ustanovenie § 36 tým nie je dotknut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 finančnej správy je pri plnení úloh finančnej správy povinný dbať, aby v súvislosti s plnením úloh finančnej správy nevznikla inej osobe bezdôvodná ujma a aby prípadný zásah do jej práv a slobôd neprekročil mieru nevyhnutnú na dosiahnutie sledovaného účel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32 </w:t>
      </w:r>
      <w:hyperlink r:id="rId1414"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ab/>
        <w:t xml:space="preserve">Povinnosť mlčanlivosti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 Príslušník finančnej správy je povinný zachovávať mlčanlivosť o skutočnostiach, s ktorými sa oboznámil pri plnení úloh finančnej správy podľa tohto zákona alebo v súvislosti s nimi alebo podľa osobitných predpisov</w:t>
      </w:r>
      <w:r w:rsidRPr="00D83DB3">
        <w:rPr>
          <w:rFonts w:ascii="Arial" w:hAnsi="Arial" w:cs="Arial"/>
          <w:szCs w:val="20"/>
          <w:vertAlign w:val="superscript"/>
        </w:rPr>
        <w:t>47)</w:t>
      </w:r>
      <w:r w:rsidRPr="00D83DB3">
        <w:rPr>
          <w:rFonts w:ascii="Arial" w:hAnsi="Arial" w:cs="Arial"/>
          <w:szCs w:val="20"/>
        </w:rPr>
        <w:t xml:space="preserve"> a ktoré si v záujme právnických osôb a fyzických osôb vyžadujú, aby zostali utajené pred nepovolanou osobou; táto povinnosť trvá aj po skončení služobného pomeru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ovinnosť mlčanlivosti sa nevzťahuje na skutočnosti, ktoré musia občania uviesť na uplatnenie svojich práv, ani na oznámenie kriminality alebo inej protispoločenskej činnosti.9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íslušníka finančnej správy môže povinnosti mlčanlivosti zbaviť ten, v koho záujme príslušník finančnej správy povinnosť mlčanlivosti má. Na účely trestného konania môže príslušníka finančnej správy povinnosti mlčanlivosti zbaviť prezident. Na účely trestného konania môže prezidenta povinnosti mlčanlivosti zbaviť minister.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Ustanoveniami odsekov 1 až 3 nie sú dotknuté ustanovenia osobitného predpisu o ochrane utajovaných skutočností.9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Ustanovenia odsekov 1 až 4 sa nepoužijú na skutočnosti, na ktoré sa vzťahuje daňové tajomstvo podľa osobitného predpisu.9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ab/>
        <w:t xml:space="preserve">Povinnosti ozbrojeného príslušníka finančnej správy v súvislosti so služobným zákrokom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33 </w:t>
      </w:r>
      <w:hyperlink r:id="rId1415"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 Ozbrojený príslušník finančnej správy je povinný pri výkone štátnej služby aj mimo výkonu štátnej služby v medziach tohto zákona vykonať služobný zákrok, ak je v súvislosti s porušením colných predpisov, daňových predpisov alebo iných osobitných predpisov,</w:t>
      </w:r>
      <w:r w:rsidRPr="00D83DB3">
        <w:rPr>
          <w:rFonts w:ascii="Arial" w:hAnsi="Arial" w:cs="Arial"/>
          <w:szCs w:val="20"/>
          <w:vertAlign w:val="superscript"/>
        </w:rPr>
        <w:t>21)</w:t>
      </w:r>
      <w:r w:rsidRPr="00D83DB3">
        <w:rPr>
          <w:rFonts w:ascii="Arial" w:hAnsi="Arial" w:cs="Arial"/>
          <w:szCs w:val="20"/>
        </w:rPr>
        <w:t xml:space="preserve"> podľa ktorých vykonávajú orgány finančnej správy svoje úlohy, páchaný trestný čin, priestupok alebo iný správny delikt alebo je podozrenie, že sa takýto trestný čin, priestupok alebo iný správny delikt pách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Služobný zákrok je ozbrojený príslušník finančnej správy povinný vykonať aj vtedy, ak je páchaný trestný čin, priestupok alebo iný správny delikt v stráženom objekt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Služobný zákrok je týmto zákonom ustanovená a v jeho medziach vykonávaná činnosť ozbrojeného príslušníka finančnej správy, pri ktorej sa bezprostredne zasahuje do základných práv a slobôd oso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Ozbrojený príslušník finančnej správy je povinný pri plnení úloh finančnej správy spojenom so zásahom do práv alebo slobôd osoby poučiť ju o jej právach pri prvom úkone, a ak to nie je vzhľadom na okolnosti prípadu možné, ihneď po odpadnutí prekáž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34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zbrojený príslušník finančnej správy nie je povinný vykonať služobný zákrok, 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na jeho vykonanie nebol odborne vyškolený alebo vycvičený a ak povaha služobného zákroku také odborné vyškolenie alebo vycvičenie vyžadu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jeho zdravotný stav a vplyv liekov alebo iných látok podstatne znižuje jeho schopnosť kona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tomu bráni dôležitý záujem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vzhľadom na konkrétnu situáciu nie je predpoklad, že zákrok bude úspešne vykona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ozbrojenému príslušníkovi finančnej správy vo vykonaní služobného zákroku bránia dôvody uvedené v odseku 1, vyrozumie o potrebe vykonať služobný zákrok najbližší orgán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Dôležitý záujem služby podľa odseku 1 písm. c) je, ak ozbrojený príslušník finančnej správy vykonáva alebo zabezpeču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 bezprostredné prenasledovanie páchateľa trestnej činnosti, ktorý ju pácha v súvislosti s porušením colných predpisov, daňových predpisov alebo iných osobitných predpisov,</w:t>
      </w:r>
      <w:r w:rsidRPr="00D83DB3">
        <w:rPr>
          <w:rFonts w:ascii="Arial" w:hAnsi="Arial" w:cs="Arial"/>
          <w:szCs w:val="20"/>
          <w:vertAlign w:val="superscript"/>
        </w:rPr>
        <w:t>21)</w:t>
      </w:r>
      <w:r w:rsidRPr="00D83DB3">
        <w:rPr>
          <w:rFonts w:ascii="Arial" w:hAnsi="Arial" w:cs="Arial"/>
          <w:szCs w:val="20"/>
        </w:rPr>
        <w:t xml:space="preserve"> podľa ktorých vykonávajú orgány finančnej správy svoje úloh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operatívno-pátraciu činnosť alebo používa informačno-technické prostried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služobný zákrok pod jednotným velení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služobný zákrok, ktorého nedokončenie by malo vážnejšie dôsledky ako nevykonanie nového služobného zákroku alebo opatrenia nevyhnutného na odstránenie bezprostredného ohroz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ri plnení úloh podľa odseku 3 je však ozbrojený príslušník finančnej správy povinný vykonať služobný zákrok na odstránenie bezprostredného ohrozenia, ak je zjav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ohrozený život alebo zdravie alebo ak hrozí závažná škoda na majet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ohrozené plnenie dôležitejšej úlohy, ako je úloha, ktorú pln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Závažná škoda podľa odseku 4 písm. a) je taká škoda, ktorá je zjavne väčšia ako škoda, ktorá by vznikla neplnením úloh podľa odseku 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35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zbrojený príslušník finančnej správy je pri vykonávaní služobného zákroku povinný použiť výzvu zodpovedajúcu služobnému zákro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to povaha služobného zákroku vyžaduje, najmä vzhľadom na závažnosť služobného zákroku a možné následky jeho použitia, pred výzvou použije ozbrojený príslušník finančnej správy slová "V mene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Každý je povinný poslúchnuť výzvu ozbrojeného príslušníka finančnej správy pri vykonávaní služobného zákro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36 </w:t>
      </w:r>
      <w:hyperlink r:id="rId1416"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ab/>
        <w:t xml:space="preserve">Osobitné ustanovenia o preukazovaní príslušnosti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zbrojený príslušník finančnej správy je povinný pred služobným zákrokom preukázať svoju príslušnosť k finančnej správe, ak to povaha a okolnosti služobného zákroku, najmä vzhľadom na bezprostrednosť hroziaceho alebo trvajúceho útoku osoby, proti ktorej ozbrojený príslušník finančnej správy zakročuje, dovoľujú.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osť k finančnej správe preukazuje ozbrojený príslušník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služobnou rovnošatou s identifikačným čísl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služobným preukaz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služobným odznakom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ústnym vyhlásením "finančná správ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Ozbrojený príslušník finančnej správy v služobnej rovnošate s identifikačným číslom preukazuje príslušnosť k finančnej správe aj služobným preukazom a podľa okolností aj ústnym vyhlásením "finančná správa" pri vstupe do objektov, kde je vstup kontrolovaný oprávnenou osobou, alebo ak je o to pri služobnom zákroku požiada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4) Ozbrojený príslušník finančnej správy v služobnej rovnošate s identifikačným číslom sa nepreukazuje služobným preukazom pri služobnom zákroku proti osobe, ktorá je zjavne pod vplyvom alkoholických nápojov, omamných látok alebo psychotropných látok a prípravkov, osobe pristihnutej pri trestnom čine alebo priestupku páchanom v súvislosti s porušením colných predpisov, daňových predpisov alebo osobitných predpisov,</w:t>
      </w:r>
      <w:r w:rsidRPr="00D83DB3">
        <w:rPr>
          <w:rFonts w:ascii="Arial" w:hAnsi="Arial" w:cs="Arial"/>
          <w:szCs w:val="20"/>
          <w:vertAlign w:val="superscript"/>
        </w:rPr>
        <w:t>21)</w:t>
      </w:r>
      <w:r w:rsidRPr="00D83DB3">
        <w:rPr>
          <w:rFonts w:ascii="Arial" w:hAnsi="Arial" w:cs="Arial"/>
          <w:szCs w:val="20"/>
        </w:rPr>
        <w:t xml:space="preserve"> podľa ktorých vykonávajú orgány finančnej správy svoje úlohy, osobe ozbrojenej zbraňou, predvedenej osobe a osobe, ktorá narušila štátnu hranic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Ústnym vyhlásením "finančná správa" preukazuje ozbrojený príslušník finančnej správy svoju príslušnosť k finančnej správe iba vo výnimočných prípadoch, keď okolnosti služobného zákroku neumožňujú túto príslušnosť preukázať služobnou rovnošatou s identifikačným číslom, služobným preukazom alebo služobným odznakom. Služobnou rovnošatou s identifikačným číslom, služobným preukazom alebo služobným odznakom sa ozbrojený príslušník finančnej správy preukáže, len čo to okolnosti služobného zákroku dovol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Ozbrojený príslušník finančnej správy v občianskom odeve povinne preukazuje príslušnosť k finančnej správe pred začatím služobného zákroku ústnym vyhlásením "finančná správa" a služobným preukazom alebo služobným odznak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V prípadoch uvedených v odseku 4 ozbrojený príslušník finančnej správy v občianskom odeve preukazuje príslušnosť k finančnej správe, len ak to okolnosti a podmienky služobného zákroku, najmä vzhľadom na potrebu bezprostredného zákroku, dovoľujú.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Ozbrojený príslušník finančnej správy pri preukazovaní príslušnosti k finančnej správe nesmie vydať služobný preukaz a služobný odznak z rúk. Na požiadanie dá na nahliadnutie prednú stranu služobného preukazu, nie je pritom povinný oznámiť svoje meno a priezvisko, hodnosť ani služobné zarade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Zbraňou podľa odseku 4 a podľa § 45 sa rozumie čokoľvek, čím možno urobiť útok proti telu dôraznejší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 w:val="23"/>
          <w:szCs w:val="23"/>
        </w:rPr>
      </w:pPr>
      <w:r w:rsidRPr="00D83DB3">
        <w:rPr>
          <w:rFonts w:ascii="Arial" w:hAnsi="Arial" w:cs="Arial"/>
          <w:b/>
          <w:bCs/>
          <w:sz w:val="23"/>
          <w:szCs w:val="23"/>
        </w:rPr>
        <w:tab/>
        <w:t xml:space="preserve">TRETÍ DIEL </w:t>
      </w:r>
    </w:p>
    <w:p w:rsidR="00271AB0" w:rsidRPr="00D83DB3" w:rsidRDefault="00271AB0" w:rsidP="00271AB0">
      <w:pPr>
        <w:widowControl w:val="0"/>
        <w:autoSpaceDE w:val="0"/>
        <w:autoSpaceDN w:val="0"/>
        <w:adjustRightInd w:val="0"/>
        <w:spacing w:after="0" w:line="240" w:lineRule="auto"/>
        <w:rPr>
          <w:rFonts w:ascii="Arial" w:hAnsi="Arial" w:cs="Arial"/>
          <w:b/>
          <w:bCs/>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ab/>
        <w:t xml:space="preserve">OPRÁVNENIA OZBROJENÉHO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37 </w:t>
      </w:r>
      <w:hyperlink r:id="rId1417"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ab/>
        <w:t xml:space="preserve">Oprávnenie požadovať vysvetlen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 Ozbrojený príslušník finančnej správy je oprávnený požadovať potrebné vysvetlenie od osoby, ktorá môže prispieť k objasneniu skutočností dôležitých na odhalenie colného priestupku,</w:t>
      </w:r>
      <w:r w:rsidRPr="00D83DB3">
        <w:rPr>
          <w:rFonts w:ascii="Arial" w:hAnsi="Arial" w:cs="Arial"/>
          <w:szCs w:val="20"/>
          <w:vertAlign w:val="superscript"/>
        </w:rPr>
        <w:t>51)</w:t>
      </w:r>
      <w:r w:rsidRPr="00D83DB3">
        <w:rPr>
          <w:rFonts w:ascii="Arial" w:hAnsi="Arial" w:cs="Arial"/>
          <w:szCs w:val="20"/>
        </w:rPr>
        <w:t xml:space="preserve"> colného deliktu</w:t>
      </w:r>
      <w:r w:rsidRPr="00D83DB3">
        <w:rPr>
          <w:rFonts w:ascii="Arial" w:hAnsi="Arial" w:cs="Arial"/>
          <w:szCs w:val="20"/>
          <w:vertAlign w:val="superscript"/>
        </w:rPr>
        <w:t>53)</w:t>
      </w:r>
      <w:r w:rsidRPr="00D83DB3">
        <w:rPr>
          <w:rFonts w:ascii="Arial" w:hAnsi="Arial" w:cs="Arial"/>
          <w:szCs w:val="20"/>
        </w:rPr>
        <w:t xml:space="preserve"> alebo porušenia daňových predpisov, colných predpisov alebo iných osobitných predpisov,</w:t>
      </w:r>
      <w:r w:rsidRPr="00D83DB3">
        <w:rPr>
          <w:rFonts w:ascii="Arial" w:hAnsi="Arial" w:cs="Arial"/>
          <w:szCs w:val="20"/>
          <w:vertAlign w:val="superscript"/>
        </w:rPr>
        <w:t>21)</w:t>
      </w:r>
      <w:r w:rsidRPr="00D83DB3">
        <w:rPr>
          <w:rFonts w:ascii="Arial" w:hAnsi="Arial" w:cs="Arial"/>
          <w:szCs w:val="20"/>
        </w:rPr>
        <w:t xml:space="preserve"> podľa ktorých vykonávajú orgány finančnej správy svoje úlohy, ktoré zakladá podozrenie zo spáchania priestupku alebo iného správneho deliktu, a na zistenie ich páchateľov, ako aj na vypátranie tovaru a vecí súvisiacich s porušením týchto predpisov.</w:t>
      </w:r>
      <w:r w:rsidRPr="00D83DB3">
        <w:rPr>
          <w:rFonts w:ascii="Arial" w:hAnsi="Arial" w:cs="Arial"/>
          <w:szCs w:val="20"/>
          <w:vertAlign w:val="superscript"/>
        </w:rPr>
        <w:t>94)</w:t>
      </w:r>
      <w:r w:rsidRPr="00D83DB3">
        <w:rPr>
          <w:rFonts w:ascii="Arial" w:hAnsi="Arial" w:cs="Arial"/>
          <w:szCs w:val="20"/>
        </w:rPr>
        <w:t xml:space="preserve"> Ak je to potrebné, ozbrojený príslušník finančnej správy je oprávnený vyzvať osobu, aby sa ihneď alebo v určenom čase dostavila na príslušný orgán finančnej správy na účely spísania zápisnice a podania vysvetl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oskytnutie vysvetlenia môže odmietnuť iba ten, kto by ním sebe alebo blízkej osobe spôsobil nebezpečenstvo trestného stíhania alebo nebezpečenstvo postihu za priestupok alebo iný správny delikt, alebo ten, kto je viazaný spovedným tajomstvom alebo nedotknuteľnosťou tajomstva informácie, ktorá bola ústne alebo písomne zverená pod podmienkou mlčanlivosti, ak je poverený duchovnou alebo pastoračnou starostliv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Vysvetlenie sa nesmie požadovať od toho, kto upozornil, že by tým porušil zákonom uloženú alebo uznanú povinnosť mlčanlivosti a nebol od tejto povinnosti oslobod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Ozbrojený príslušník finančnej správy je povinný poučiť osobu o možnosti odmietnuť vysvetlenie podľa odseku 2 a o zákaze požadovať vysvetlenie podľa odseku 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Kto sa na výzvu podľa odseku 1 dostaví, má nárok na náhradu nevyhnutných výdavkov a ušlej mzdy alebo iného preukázateľného príjmu. Túto náhradu poskytuje finančné riaditeľstvo. Nárok na túto náhradu nemá ten, kto sa dostavil iba vo vlastnom záujme alebo v dôsledku svojho protiprávneho kon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Nárok na náhradu podľa odseku 5 treba uplatniť do ôsmich kalendárnych dní odo dňa, keď sa vyzvaná osoba dostavila, inak nárok na náhradu podľa odseku 5 zaniká; o tom treba vyzvanú osobu pouči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38 </w:t>
      </w:r>
      <w:hyperlink r:id="rId1418"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ab/>
        <w:t xml:space="preserve">Oprávnenie požadovať informác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Ozbrojený príslušník finančnej správy je oprávnený požadovať potrebné informácie od osoby, ktorá môže prispieť k objasneniu skutočnosti dôležitej na odhalenie trestného činu uvedeného v § 9 ods. 2 písm. h) a na zistenie jeho páchateľ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39 </w:t>
      </w:r>
      <w:hyperlink r:id="rId1419"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ab/>
        <w:t xml:space="preserve">Oprávnenie požadovať preukázanie totožnosti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zbrojený príslušník finančnej správy je oprávnený, ak je to potrebné na plnenie úloh finančnej správy, vyzvať osobu, aby preukázala svoju totožnosť platným občianskym preukazom, cestovným dokladom, cestovným dokladom cudzinca opatreným platným vstupným vízom Slovenskej republiky alebo povolením na dlhodobý pobyt alebo trvalý pobyt cudzinc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Namiesto dokladu totožnosti podľa odseku 1 možno predložiť plat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eukaz poslanca Národnej rady Slovenskej republi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reukaz člena vlád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služobný preukaz sudc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služobný preukaz prokurátor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služobný preukaz príslušníka finančnej správy, služobný preukaz príslušníka ozbrojeného zboru, služobný preukaz príslušníka ozbrojeného bezpečnostného zboru, osobnú identifikačnú kartu profesionálneho vojaka, služobný preukaz príslušníka Vojenského spravodajstva alebo služobný preukaz príslušníka Vojenskej políc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služobný preukaz príslušníka Národného bezpečnostného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potvrdenie o odovzdaní, strate alebo odcudzení preukazu totož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vyzvaná osoba odmietne preukázať svoju totožnosť podľa odseku 1 alebo odseku 2, ozbrojený príslušník finančnej správy je oprávnený túto osobu predviesť na najbližší orgán finančnej správy na účel zistenia totož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Ak vyzvaná osoba nemôže preukázať svoju totožnosť podľa odseku 1 alebo odseku 2 a ani nemôže hodnoverne preukázať svoje meno a priezvisko, dátum narodenia a adresu trvalého pobytu, ozbrojený príslušník finančnej správy je oprávnený predviesť osobu na najbližší orgán finančnej správy a o zistenie totožnosti požiadať príslušný útvar Policajného zbo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Ak ozbrojený príslušník finančnej správy nezistí totožnosť osoby do 12 hodín od jej predvedenia ani na základe údajov v evidencii obyvateľov a ak je podozrenie, že fyzická osoba uvádza o sebe nepravdivé údaje, je ozbrojený príslušník finančnej správy povinný túto osobu odovzdať najbližšiemu útvaru Policajného zboru na účely zistenia totožnosti podľa osobitného predpisu.9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Ozbrojený príslušník finančnej správy je povinný odovzdať predvedenú osobu orgánom činným v trestnom konaní, inému orgánu alebo príslušnému zariadeniu, ak sa zistia dôvody na jej odovzdanie; inak predvedenú osobu prepustí hneď po zistení jej totož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Ak je predvedená osoba vyhlásená za nezvestnú, ozbrojený príslušník finančnej správy o nej vyrozumie toho, kto jej nezvestnosť oznámil. Ak ide o neplnoletú osobu, odovzdá ju zákonnému zástupcovi, príslušnému orgánu alebo zariadeniu; ak ide o osobu, ktorej bola obmedzená spôsobilosť na právne úkony a je to dôvodné, odovzdá ju jej zákonnému zástupcovi alebo príslušnému zariadeniu, a ak ide o duševne chorú osobu, odovzdá ju príslušnému zariadeni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O predvedení a odovzdaní osoby spíše ozbrojený príslušník finančnej správy úradný zázna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40 </w:t>
      </w:r>
      <w:hyperlink r:id="rId1420"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ab/>
        <w:t xml:space="preserve">Oprávnenie na prehliadku osob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 Ozbrojený príslušník finančnej správy je oprávnený vykonať prehliadku osoby, ak je dôvodné podozrenie, že osoba má u seba tovar alebo vec, ktoré podliehajú colnému dohľadu, daňovému dozoru alebo dohľadu podľa osobitných predpisov,</w:t>
      </w:r>
      <w:r w:rsidRPr="00D83DB3">
        <w:rPr>
          <w:rFonts w:ascii="Arial" w:hAnsi="Arial" w:cs="Arial"/>
          <w:szCs w:val="20"/>
          <w:vertAlign w:val="superscript"/>
        </w:rPr>
        <w:t>96)</w:t>
      </w:r>
      <w:r w:rsidRPr="00D83DB3">
        <w:rPr>
          <w:rFonts w:ascii="Arial" w:hAnsi="Arial" w:cs="Arial"/>
          <w:szCs w:val="20"/>
        </w:rPr>
        <w:t xml:space="preserve"> podľa ktorých vykonávajú orgány finančnej správy svoje úlohy, alebo pri kontrole plnenia povinnosti oznámiť peňažné prostriedky v hotovosti so sprievodom podľa osobitného predpisu</w:t>
      </w:r>
      <w:r w:rsidRPr="00D83DB3">
        <w:rPr>
          <w:rFonts w:ascii="Arial" w:hAnsi="Arial" w:cs="Arial"/>
          <w:szCs w:val="20"/>
          <w:vertAlign w:val="superscript"/>
        </w:rPr>
        <w:t xml:space="preserve"> 96a)</w:t>
      </w:r>
      <w:r w:rsidRPr="00D83DB3">
        <w:rPr>
          <w:rFonts w:ascii="Arial" w:hAnsi="Arial" w:cs="Arial"/>
          <w:szCs w:val="20"/>
        </w:rPr>
        <w:t xml:space="preserve"> a pri kontrole vykonávanej na účely plnenia povinnosti nahlásiť peňažné prostriedky v hotovosti bez sprievodu podľa osobitného predpisu.</w:t>
      </w:r>
      <w:r w:rsidRPr="00D83DB3">
        <w:rPr>
          <w:rFonts w:ascii="Arial" w:hAnsi="Arial" w:cs="Arial"/>
          <w:szCs w:val="20"/>
          <w:vertAlign w:val="superscript"/>
        </w:rPr>
        <w:t xml:space="preserve"> 96b)</w:t>
      </w:r>
      <w:r w:rsidRPr="00D83DB3">
        <w:rPr>
          <w:rFonts w:ascii="Arial" w:hAnsi="Arial" w:cs="Arial"/>
          <w:szCs w:val="20"/>
        </w:rPr>
        <w:t xml:space="preserve"> Prehliadku osoby môže vykonať len osoba rovnakého pohlav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ehliadku osoby možno vykonať až vtedy, ak je výzva ozbrojeného príslušníka finančnej správy na vydanie tovaru alebo veci bezvýsledná.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ehliadka sa vykoná za prítomnosti nezúčastnenej osoby rovnakého pohlavia; to neplatí, ak by pri prehliadke mohol byť ohrozený jej život alebo zdravie. O vyslovení súhlasu nezúčastnenej osoby ozbrojený príslušník finančnej správy vyhotoví zápisnic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4) Ak prehliadaná osoba kladie pasívny odpor, ozbrojený príslušník finančnej správy je oprávnený vykonať odloženie jednotlivých súčastí odevu prehliadanej osoby tak, aby sa spoľahlivo presvedčil, či osoba v odeve alebo na tele má tovar alebo vec podliehajúce colnému dohľadu, daňovému dozoru alebo dohľadu podľa osobitných predpisov,</w:t>
      </w:r>
      <w:r w:rsidRPr="00D83DB3">
        <w:rPr>
          <w:rFonts w:ascii="Arial" w:hAnsi="Arial" w:cs="Arial"/>
          <w:szCs w:val="20"/>
          <w:vertAlign w:val="superscript"/>
        </w:rPr>
        <w:t>96)</w:t>
      </w:r>
      <w:r w:rsidRPr="00D83DB3">
        <w:rPr>
          <w:rFonts w:ascii="Arial" w:hAnsi="Arial" w:cs="Arial"/>
          <w:szCs w:val="20"/>
        </w:rPr>
        <w:t xml:space="preserve"> podľa ktorého vykonávajú orgány finančnej správy svoje úlohy, a prikázať osobe, aby sa podrobila lekárskej prehliadke na dosiahnutie účelu, ktorý sa ňou sleduje. Ak sa má osoba podrobiť lekárskej prehliadke, ozbrojený príslušník finančnej správy je povinný túto osobu s dôvodmi lekárskej prehliadky oboznámi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Ozbrojený príslušník finančnej správy je povinný o vykonaní prehliadky osoby vyhotoviť úradný záznam. Náležitosti úradného záznamu o vykonaní prehliadky osoby a náležitosti zápisnice o súhlase nezúčastnenej osoby na prehliadke ustanoví všeobecne záväzný právny predpis, ktorý vydá ministerstvo financi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41 </w:t>
      </w:r>
      <w:hyperlink r:id="rId1421"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ab/>
        <w:t xml:space="preserve">Oprávnenie na zaistenie osob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zbrojený príslušník finančnej správy je pri plnení úloh finančnej správy oprávnený zaistiť osob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ktorá svojím konaním bezprostredne ohrozuje svoj život, svoje zdravie alebo svoj majetok alebo život, zdravie alebo majetok iných osôb,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b) pristihnutú pri páchaní konania, ktoré má znaky priestupku, alebo inom správnom delikte páchanom v súvislosti s porušením colných predpisov, daňových predpisov alebo iných osobitných predpisov,</w:t>
      </w:r>
      <w:r w:rsidRPr="00D83DB3">
        <w:rPr>
          <w:rFonts w:ascii="Arial" w:hAnsi="Arial" w:cs="Arial"/>
          <w:szCs w:val="20"/>
          <w:vertAlign w:val="superscript"/>
        </w:rPr>
        <w:t>21)</w:t>
      </w:r>
      <w:r w:rsidRPr="00D83DB3">
        <w:rPr>
          <w:rFonts w:ascii="Arial" w:hAnsi="Arial" w:cs="Arial"/>
          <w:szCs w:val="20"/>
        </w:rPr>
        <w:t xml:space="preserve"> podľa ktorých vykonávajú orgány finančnej správy svoje úlohy, alebo pristihnutú pri konaní, ktoré má znaky priestupku páchanom v stráženom objekte, ak je to nevyhnutne potrebné na riadne zistenie vec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c) u ktorej je podozrenie, že odňala tovar colnému dohľadu, alebo u ktorej je podozrenie, že porušila daňové predpisy alebo iné osobitné predpisy,</w:t>
      </w:r>
      <w:r w:rsidRPr="00D83DB3">
        <w:rPr>
          <w:rFonts w:ascii="Arial" w:hAnsi="Arial" w:cs="Arial"/>
          <w:szCs w:val="20"/>
          <w:vertAlign w:val="superscript"/>
        </w:rPr>
        <w:t>21)</w:t>
      </w:r>
      <w:r w:rsidRPr="00D83DB3">
        <w:rPr>
          <w:rFonts w:ascii="Arial" w:hAnsi="Arial" w:cs="Arial"/>
          <w:szCs w:val="20"/>
        </w:rPr>
        <w:t xml:space="preserve"> podľa ktorých vykonávajú orgány finančnej správy svoje úlohy, ak je to nevyhnutne potrebné na riadne zistenie vec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ktorá sa nachádza na mieste trestného činu uvedeného v § 9 ods. 2 písm. h) alebo trestného činu spáchaného v stráženom objekte bezprostredne po jeho spáchaní a je potrebné zistiť jej súvislosť s trestným čin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zbrojený príslušník finančnej správy je povinný pred úkonom zaistenia oznámiť osobe dôvody zaist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Ozbrojený príslušník finančnej správy je povinný odovzdať zaistenú osobu orgánom činným v trestnom konaní alebo inému príslušnému orgánu, ak po vykonaní úkonov zistí, že sú dôvody na jej odovzd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Ak ozbrojený príslušník finančnej správy podľa odseku 3 neodovzdá osobu orgánom činným v trestnom konaní alebo inému príslušnému orgánu, musí osobu ihneď prepustiť. Zaistenie osoby z dôvodov uvedených v odseku 1 nesmie trvať viac ako 24 hodín od obmedzenia osobnej slobod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Zaistenej osobe podľa odseku 1 sa umožní na jej požiadanie upovedomiť o zaistení niektorú z blízkych osôb alebo advokáta. Ak ide o vojaka, ozbrojený príslušník finančnej správy upovedomí Vojenskú políciu, a ak ide o osobu, ktorá nie je plnoletá, jej zákonného zástupc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O zaistení a odovzdaní osoby spíše ozbrojený príslušník finančnej správy úradný zázna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42 </w:t>
      </w:r>
      <w:hyperlink r:id="rId1422"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ab/>
        <w:t xml:space="preserve">Oprávnenie na predvedenie osob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vyzvaná osoba bez ospravedlnenia alebo bez závažných dôvodov výzve podľa § 37 ods. 1 nevyhovie, môže ju ozbrojený príslušník finančnej správy predviesť na najbližší orgán finančnej správy, aby sa s ňou mohla spísať zápisnica o podaní vysvetlenia. O predvedení spíše ozbrojený príslušník finančnej správy úradný zázna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Zápisnica o podaní vysvetlenia musí byť s osobou predvedenou podľa odseku 1 spísaná bezodklad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Ozbrojený príslušník finančnej správy je povinný odovzdať osobu predvedenú podľa odseku 1 orgánom činným v trestnom konaní alebo inému príslušnému orgánu, ak sa z podaného vysvetlenia zistia dôvody na takýto postup; inak ozbrojený príslušník finančnej správy osobu ihneď prepustí. O odovzdaní osoby vyhotoví úradný zázna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4) Ozbrojený príslušník finančnej správy je oprávnený predviesť osobu na žiadosť</w:t>
      </w:r>
      <w:r w:rsidRPr="00D83DB3">
        <w:rPr>
          <w:rFonts w:ascii="Arial" w:hAnsi="Arial" w:cs="Arial"/>
          <w:szCs w:val="20"/>
          <w:vertAlign w:val="superscript"/>
        </w:rPr>
        <w:t>97)</w:t>
      </w:r>
      <w:r w:rsidRPr="00D83DB3">
        <w:rPr>
          <w:rFonts w:ascii="Arial" w:hAnsi="Arial" w:cs="Arial"/>
          <w:szCs w:val="20"/>
        </w:rPr>
        <w:t xml:space="preserve"> colného orgánu alebo správcu dane, ktorým je daňový úrad alebo colný úrad. Žiadosť o predvedenie musí obsahovať meno a priezvisko osoby, ktorá má byť predvedená, dátum narodenia a adresu trvalého pobytu, ustanovenie osobitného predpisu, na ktorého základe má byť osoba predvedená, a dôvod predvedenia. Ozbrojený príslušník finančnej správy je oprávnený predviesť osobu na účely colného konania alebo iného správneho konania pred colným orgánom aj bez žiadosti podľa prvej vety, ak tak ustanovuje osobitný predpis.98)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O predvedení ozbrojený príslušník finančnej správy vyhotoví úradný záznam, v ktorom uvedie meno a priezvisko, dátum narodenia a adresu trvalého pobytu predvedenej osoby, ustanovenie osobitného predpisu, na ktorého základe bola osoba predvedená, dôvod predvedenia a čas obmedzenia osobnej slobody predvedenej osoby. Prevzatie predvedenej osoby s uvedením miesta a času potvrdí colný orgán alebo zamestnanec správcu dane, ktorým je daňový úrad alebo colný úrad, na úradnom záznam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43 </w:t>
      </w:r>
      <w:hyperlink r:id="rId1423"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ab/>
        <w:t xml:space="preserve">Oprávnenie použiť psa na pachové prác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zbrojený príslušník finančnej správy je pri plnení úloh vyplývajúcich z tohto zákona oprávnený použiť služobného psa na pachové práce, a to najmä na sledovanie stopy osoby, vyhľadávanie osôb a vecí, vyhľadávanie omamných látok a psychotropných látok a ich prekurzorov, anabolík a iných látok s hormonálnym účinkom, tabaku a tabakových výrobkov, chránených rastlín, chránených živočíchov a exemplárov druhov voľne žijúcich živočíchov a voľne rastúcich rastlín, zbraní, výbušnín a ich prekurzorov a finančnej hotovosti a identifikáciu osôb a vec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zbrojený príslušník finančnej správy je pri používaní služobného psa na pachové práce povinný postupovať tak, aby osobe nebola spôsobená ujma na zdraví, bola rešpektovaná jej ľudská dôstojnosť a boli dodržané základné hygienické pravidlá.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Odoberanie pachovej stopy z osoby možno vykonať, len ak ide o osobu, ktorá je podozrivá zo spáchania trestného činu uvedeného v § 9 ods. 2 písm. 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44 </w:t>
      </w:r>
      <w:hyperlink r:id="rId1424"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ab/>
        <w:t xml:space="preserve">Oprávnenie na zaistenie veci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 Ak je dôvodné podozrenie, že tovar alebo vec súvisia s porušením colných predpisov, daňových predpisov alebo iných osobitných predpisov,</w:t>
      </w:r>
      <w:r w:rsidRPr="00D83DB3">
        <w:rPr>
          <w:rFonts w:ascii="Arial" w:hAnsi="Arial" w:cs="Arial"/>
          <w:szCs w:val="20"/>
          <w:vertAlign w:val="superscript"/>
        </w:rPr>
        <w:t>21)</w:t>
      </w:r>
      <w:r w:rsidRPr="00D83DB3">
        <w:rPr>
          <w:rFonts w:ascii="Arial" w:hAnsi="Arial" w:cs="Arial"/>
          <w:szCs w:val="20"/>
        </w:rPr>
        <w:t xml:space="preserve"> podľa ktorých vykonávajú orgány finančnej správy svoje úlohy, a ak je to potrebné na zistenie skutkového stavu, ozbrojený príslušník finančnej správy je oprávnený ich zaistiť na vykonanie potrebných úkonov; zaistenie môže trvať najviac 60 kalendárnych dn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Kto má tovar alebo vec uvedené v odseku 1, je povinný na výzvu ozbrojeného príslušníka finančnej správy ich vydať; to sa nevzťahuje na listinu, ktorej obsah sa týka okolnosti, na ktorú sa vzťahuje právo odoprieť podanie vysvetlenia alebo o ktorej platí zákaz požadovať podanie vysvetlenia podľa § 37, okrem prípadu, keď došlo k oslobodeniu od povinnosti zachovať vec v tajnosti alebo k oslobodeniu od povinnosti mlčanliv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tovar alebo vec uvedené v odseku 1 nebudú na výzvu vydané, môže ich ozbrojený príslušník finančnej správy odňa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4) Tovar alebo vec, ktoré boli vydané alebo odňaté, vrátia sa tomu, kto ich vydal alebo komu boli odňaté, ak dôvody na zaistenie pominuli; na tovar alebo vec zaistené podľa tohto zákona sa vzťahujú ustanovenia osobitného predpisu,</w:t>
      </w:r>
      <w:r w:rsidRPr="00D83DB3">
        <w:rPr>
          <w:rFonts w:ascii="Arial" w:hAnsi="Arial" w:cs="Arial"/>
          <w:szCs w:val="20"/>
          <w:vertAlign w:val="superscript"/>
        </w:rPr>
        <w:t>99)</w:t>
      </w:r>
      <w:r w:rsidRPr="00D83DB3">
        <w:rPr>
          <w:rFonts w:ascii="Arial" w:hAnsi="Arial" w:cs="Arial"/>
          <w:szCs w:val="20"/>
        </w:rPr>
        <w:t xml:space="preserve"> ak odseky 5, 6 a 8 neustanovujú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Ak je predmet zaistenia potrebný na vykonanie procesných úkonov, ozbrojený príslušník finančnej správy ho odovzdá príslušnému orgánu finančnej správy alebo orgánom činným v trestnom konan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6) Ak orgán finančnej správy vydá rozhodnutie o zabezpečení veci alebo o zaistení tovaru alebo veci podľa osobitných predpisov,</w:t>
      </w:r>
      <w:r w:rsidRPr="00D83DB3">
        <w:rPr>
          <w:rFonts w:ascii="Arial" w:hAnsi="Arial" w:cs="Arial"/>
          <w:szCs w:val="20"/>
          <w:vertAlign w:val="superscript"/>
        </w:rPr>
        <w:t>100)</w:t>
      </w:r>
      <w:r w:rsidRPr="00D83DB3">
        <w:rPr>
          <w:rFonts w:ascii="Arial" w:hAnsi="Arial" w:cs="Arial"/>
          <w:szCs w:val="20"/>
        </w:rPr>
        <w:t xml:space="preserve"> tovar alebo vec sa nevydajú podľa odseku 4, ak trvajú dôvody na zabezpečenie veci alebo zaistenie tovaru alebo veci podľa osobitných predpisov.10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Orgány činné v trestnom konaní sú povinné vrátiť predmet zaistenia príslušnému orgánu finančnej správy po skončení trestného stíhania na účely ďalšieho konania; tovar pod colným dohľadom sú orgány činné v trestnom konaní povinné vrátiť aj vtedy, ak súd uložil trest jeho prepadnutia alebo ak súd uloží, že sa predmet zaistenia zhabáv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Ak vlastník predmetu zaistenia nie je známy, ozbrojený príslušník finančnej správy odovzdá predmet zaistenia orgánu finančnej správy, na ktorom je služobne zarad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O zaistení, vrátení, odovzdaní na vykonanie procesných úkonov alebo na uskladnenie predmetu zaistenia spíše ozbrojený príslušník finančnej správy úradný záznam a o zaistení veci vydá potvrdenie. Úradný záznam a potvrdenie musia obsahovať aj dostatočne presný opis vydaného alebo odňatého tovaru alebo veci, aby nemohli byť zamenené s iným tovarom alebo vecou; ak je to vhodné, na tento účel môže ozbrojený príslušník finančnej správy vyhotoviť aj fotografie predmetu zaist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45 </w:t>
      </w:r>
      <w:hyperlink r:id="rId1425"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ab/>
        <w:t xml:space="preserve">Oprávnenie odňať zbraň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zbrojený príslušník finančnej správy je oprávnený presvedčiť sa, či osoba, proti ktorej vykonáva služobný zákrok, nemá pri sebe zbraň a odňať jej ju; o odňatí zbrane ozbrojený príslušník finančnej správy vydá písomné potvrde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Zbraň odňatú podľa odseku 1 je ozbrojený príslušník finančnej správy povinný vrátiť po skončení služobného zákroku. Vrátenie zbrane potvrdí dotknutá osoba svojím podpisom, inak jej ozbrojený príslušník finančnej správy zbraň nevráti. Ak bráni vráteniu zbrane zákonný dôvod, ozbrojený príslušník finančnej správy vydá dotknutej osobe potvrdenie o odňatí zbrane a oznámi jej, že zbraň bude odovzdaná najbližšiemu útvaru Policajného zboru a ihneď zabezpečí odovzdanie zbrane tomuto útva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46 </w:t>
      </w:r>
      <w:hyperlink r:id="rId1426"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ab/>
        <w:t xml:space="preserve">Oprávnenie zakázať vstup na určené miesta alebo prikázať zotrvanie na určenom miest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Ak to vyžaduje účinné zabezpečenie plnenia úloh podľa tohto zákona, ozbrojený príslušník finančnej správy je oprávnený prikázať, aby oso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o dobu nevyhnutne potrebnú na určené miesta nevstupovali alebo sa na nich nezdržiaval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o dobu nevyhnutne potrebnú zotrvali na určenom miest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47 </w:t>
      </w:r>
      <w:hyperlink r:id="rId1427"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ab/>
        <w:t xml:space="preserve">Oprávnenia na vstup na pozemky a do nebytových priestorov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 Pri vykonávaní colného dohľadu alebo daňového dozoru, alebo pri kontrole dodržiavania daňových predpisov alebo iných osobitných predpisov,</w:t>
      </w:r>
      <w:r w:rsidRPr="00D83DB3">
        <w:rPr>
          <w:rFonts w:ascii="Arial" w:hAnsi="Arial" w:cs="Arial"/>
          <w:szCs w:val="20"/>
          <w:vertAlign w:val="superscript"/>
        </w:rPr>
        <w:t>21)</w:t>
      </w:r>
      <w:r w:rsidRPr="00D83DB3">
        <w:rPr>
          <w:rFonts w:ascii="Arial" w:hAnsi="Arial" w:cs="Arial"/>
          <w:szCs w:val="20"/>
        </w:rPr>
        <w:t xml:space="preserve"> podľa ktorých vykonávajú orgány finančnej správy svoje úlohy, je ozbrojený príslušník finančnej správy oprávnený vstupovať na pozemky, ktoré nie sú súčasťou obydlia, do skladov, obchodných, výrobných, prevádzkových a iných nebytových priestorov; do obydlia je ozbrojený príslušník finančnej správy oprávnený vstupovať, ak sa obydlie používa aj na podnikanie alebo vykonávanie inej hospodárskej činnosti. Ozbrojený príslušník finančnej správy je zároveň oprávnený požadovať doklady a potrebné vysvetlenia, nahliadať do účtovných a iných evidencií bez ohľadu na spôsob ich vedenia a vyhotovovať potrebnú dokumentáci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2) Pri vykonávaní colného dohľadu, daňového dozoru a pri kontrole dodržiavania daňových predpisov alebo osobitných predpisov,</w:t>
      </w:r>
      <w:r w:rsidRPr="00D83DB3">
        <w:rPr>
          <w:rFonts w:ascii="Arial" w:hAnsi="Arial" w:cs="Arial"/>
          <w:szCs w:val="20"/>
          <w:vertAlign w:val="superscript"/>
        </w:rPr>
        <w:t>21)</w:t>
      </w:r>
      <w:r w:rsidRPr="00D83DB3">
        <w:rPr>
          <w:rFonts w:ascii="Arial" w:hAnsi="Arial" w:cs="Arial"/>
          <w:szCs w:val="20"/>
        </w:rPr>
        <w:t xml:space="preserve"> podľa ktorých vykonávajú orgány finančnej správy svoje úlohy, je ozbrojený príslušník finančnej správy oprávnený uzavrieť priestory uvedené v odseku 1, ktoré nie sú súčasťou obydlia, a verejné miesta a vykonať ich prehliadku, ak je dôvodné podozrenie, že sa v týchto priestoroch nachádzajú osoby, tovar alebo veci podliehajúce colnému dohľadu, daňovému dozoru alebo dohľadu podľa osobitných predpisov,</w:t>
      </w:r>
      <w:r w:rsidRPr="00D83DB3">
        <w:rPr>
          <w:rFonts w:ascii="Arial" w:hAnsi="Arial" w:cs="Arial"/>
          <w:szCs w:val="20"/>
          <w:vertAlign w:val="superscript"/>
        </w:rPr>
        <w:t>21)</w:t>
      </w:r>
      <w:r w:rsidRPr="00D83DB3">
        <w:rPr>
          <w:rFonts w:ascii="Arial" w:hAnsi="Arial" w:cs="Arial"/>
          <w:szCs w:val="20"/>
        </w:rPr>
        <w:t xml:space="preserve"> podľa ktorých vykonávajú orgány finančnej správy svoje úloh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i odhaľovaní trestných činov uvedených v § 9 ods. 2 písm. h) a pri pátraní po osobách, ktoré porušili colné predpisy alebo daňové predpisy, je ozbrojený príslušník finančnej správy služobne zaradený na Kriminálnom úrade finančnej správy oprávn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vstupovať na pozemky, ktoré nie sú súčasťou obydlia, do skladov, obchodných, výrobných, prevádzkových a iných nebytových priestorov, uzavrieť tieto priestory a verejné miesta a vykonať ich prehliad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vstupovať do obydlia, ak slúži na podnik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nazerať do evidencií, účtovných písomností, listín a iných dokladov, spisov a záznamov na technickom nosiči dát, robiť si z nich výpisky, poznámky a kópie, žiadať vydanie týchto vecí alebo ich zaistiť podľa § 4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48 </w:t>
      </w:r>
      <w:hyperlink r:id="rId1428"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ab/>
        <w:t xml:space="preserve">Oprávnenie na zastavenie osoby a dopravného prostriedk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Ozbrojený príslušník finančnej správy je pri plnení úloh podľa tohto zákona alebo podľa osobitných predpisov</w:t>
      </w:r>
      <w:r w:rsidRPr="00D83DB3">
        <w:rPr>
          <w:rFonts w:ascii="Arial" w:hAnsi="Arial" w:cs="Arial"/>
          <w:szCs w:val="20"/>
          <w:vertAlign w:val="superscript"/>
        </w:rPr>
        <w:t>47)</w:t>
      </w:r>
      <w:r w:rsidRPr="00D83DB3">
        <w:rPr>
          <w:rFonts w:ascii="Arial" w:hAnsi="Arial" w:cs="Arial"/>
          <w:szCs w:val="20"/>
        </w:rPr>
        <w:t xml:space="preserve"> oprávnený dávať pokyny na zastavenie osoby a dopravného prostriedku a vykonávať kontrolu batožiny, dopravného prostriedku, jeho nákladu, prepravných a sprievodných listín; na tento účel je oprávnený použiť vhodné technické prostriedky vrátane technických zariadení na zisťovanie látok a predmet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49 </w:t>
      </w:r>
      <w:hyperlink r:id="rId1429"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ab/>
        <w:t xml:space="preserve">Oprávnenie na prekonanie odporu alebo utvorenej prekážk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Každý je povinný uposlúchnuť výzvu, pokyn alebo príkaz ozbrojeného príslušníka finančnej správy a strpieť výkon jeho oprávnení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osoba, voči ktorej smeruje výkon oprávnení ozbrojeného príslušníka finančnej správy ustanovených v § 37 až 48, neumožní tieto oprávnenia vykonať, ozbrojený príslušník finančnej správy je oprávnený po predchádzajúcej márnej výzve prostriedkami a spôsobom podľa tohto zákona prekonať odpor takej osoby alebo ňou vytvorenú prekážku. O prekonaní odporu alebo vytvorenej prekážky ozbrojený príslušník finančnej správy vyhotoví úradný zázna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50 </w:t>
      </w:r>
      <w:hyperlink r:id="rId1430"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ab/>
        <w:t xml:space="preserve">Oprávnenie na držanie nebezpečných látok a zakázaných vecí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Určený ozbrojený príslušník finančnej správy je oprávnený na účely výučby, výcviku a skúšok držať, skladovať a používať nebezpečné látky a zakázané veci. Takýmito látkami a vecami sa rozumejú najmä omamné látky a psychotropné látky, ich prekurzory, látky s anabolickým alebo iným hormonálnym účinkom, výbušniny, výbušné predmety a prekurzory výbušnín, jedy, falzifikáty známok a cenných papier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zbrojeného príslušníka finančnej správy na účely odseku 1 písomne určuje vedúci orgánu finančnej správy, na ktorom je dotknutý ozbrojený príslušník finančnej správy zaradený, ktorý zároveň zabezpečí, aby sa určený ozbrojený príslušník finančnej správy riadne oboznámil so svojimi povinnosťami pri zaobchádzaní s nebezpečnými látkami a zakázanými vecami pred začatím prác s nim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i zaobchádzaní s nebezpečnými látkami a zakázanými vecami sa na určeného ozbrojeného príslušníka finančnej správy vzťahujú osobitné predpisy.10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51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ab/>
        <w:t xml:space="preserve">Oprávnenie na cezhraničné prenasledovan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Ozbrojený príslušník finančnej správy je oprávnený vykonávať cezhraničné prenasledovanie v rozsahu a za podmienok ustanovených medzinárodnou zmluvou.7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52 </w:t>
      </w:r>
      <w:hyperlink r:id="rId1431"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ab/>
        <w:t xml:space="preserve">Oprávnenia ozbrojeného príslušníka finančnej správy pri ochrane stráženého objektu a poriadku v ňom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zbrojený príslušník finančnej správy, ktorý vykonáva službu pri ochrane stráženého objektu a poriadku v ňom, je oprávn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everovať oprávnenosť vstupu osôb do stráženého objektu a vyzvať ich, aby preukázali svoju totožnos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nepovoliť vstup do stráženého objektu osobám, ktoré nepreukážu oprávnenosť vstupu do stráženého objektu, odmietnu preukázať svoju totožnosť alebo ktoré svoju totožnosť nemôžu preukázať; ustanovenia § 39 ods. 3 až 8 sa nepoužijú,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kontrolovať osoby vstupujúce do stráženého objektu technickými prostriedkami, či nemajú pri sebe zbraň alebo inú nedovolenú vec,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povoliť vstup so zbraňou do stráženého objektu len ozbrojenému príslušníkovi finančnej správy, príslušníkovi Policajného zboru, príslušníkovi Slovenskej informačnej služby, príslušníkovi Vojenského spravodajstva, príslušníkovi Národného bezpečnostného úradu a príslušníkovi Vojenskej polície, ak plní služobné úloh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vyzvať osobu, ktorá vstupuje do stráženého objektu alebo sa v ňom nachádza, aby sa pri dôvodnom podozrení, že je pod vplyvom alkoholických nápojov, omamných látok alebo psychotropných látok a prípravkov, podrobila kontrole na ich požitie; ak sa osoba odmietne podrobiť takejto kontrole alebo je pod vplyvom alkoholických nápojov, omamných látok alebo psychotropných látok a prípravkov, je ozbrojený príslušník finančnej správy oprávnený takejto osobe nepovoliť vstup do stráženého objektu alebo nepovoliť pohyb v stráženom objekte a prikázať jej, aby opustila strážený objek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Inou nedovolenou vecou sa na účely tohto zákona rozumie vec, ktorou by mohol byť ohrozený život, zdravie alebo bezpečnosť osôb alebo majet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Ozbrojený príslušník finančnej správy je oprávnený vykonať prehliadku dopravného prostriedku pri vjazde do stráženého objektu, v stráženom objekte alebo pri výjazde zo stráženého objektu. Prehliadka dopravného prostriedku sa vykoná pomocou detekčných prostriedkov a nahliadnutím. Ozbrojený príslušník finančnej správy je pri prehliadke dopravného prostriedku oprávnený na pachové práce použiť služobného ps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53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zbrojený príslušník finančnej správy, ktorý vykonáva službu pri ochrane stráženého objektu a poriadku v ňom, je oprávnený u osoby vstupujúcej do tohto objektu vykonať prehliadku osobných vecí, podrobiť ju kontrole na detekciu kovových predmetov; osoba, ktorá má pri sebe zbraň alebo inú nedovolenú vec, je povinná ju vydať. Ak táto osoba zbraň alebo inú nedovolenú vec nevydá, ozbrojený príslušník finančnej správy jej vstup do stráženého objektu nepovolí. Vydanú zbraň alebo inú nedovolenú vec je povinný vrátiť osobe pri jej odchode zo stráženého objektu. O vydaní zbrane alebo inej nedovolenej veci je ozbrojený príslušník finančnej správy, ktorému bola zbraň alebo iná nedovolená vec vydaná, povinný vydať písomné potvrdenie. Prevzatie zbrane alebo inej nedovolenej veci je osoba, ktorej bola zbraň alebo iná nedovolená vec vrátená, povinná potvrdiť svojím podpisom, inak jej ozbrojený príslušník finančnej správy zbraň alebo inú nedovolenú vec nevráti. Ak bráni vráteniu zbrane alebo inej nedovolenej veci zákonný dôvod, ozbrojený príslušník finančnej správy vydá dotknutej osobe potvrdenie o nevydaní zbrane alebo inej nedovolenej veci a oznámi jej, že zbraň alebo iná nedovolená vec bude odovzdaná najbližšiemu útvaru Policajného zboru a ihneď zabezpečí odovzdanie zbrane alebo inej nedovolenej veci tomuto útva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ozbrojený príslušník finančnej správy, ktorý vykonáva službu podľa odseku 1, má dôvodné podozrenie, že sa osoba v stráženom objekte dopúšťa protiprávneho konania, je povinný pred vykonaním služobného zákroku vyzvať osobu, aby upustila od takéhoto konania, a upozorniť ju, že ak tak neurobí, použije niektorý z donucovacích prostried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ozbrojený príslušník finančnej správy, ktorý vykonáva službu podľa odseku 1, má dôvodné podozrenie, že v stráženom objekte je páchaný trestný čin alebo priestupok, je povinný vykonať služobný zákrok na zabránenie ďalšieho takéhoto konania, úkony súvisiace s objasnením skutku a úkony na zabránenie úteku osoby a vyrozumieť o tom najbližší útvar Policajného zbo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Ozbrojený príslušník finančnej správy, ktorý má dôvodné podozrenie, že v stráženom objekte bol spáchaný trestný čin alebo priestupok, je oprávnený požadovať potrebné informácie od osoby, ktorá môže prispieť k objasneniu skutočností dôležitých na zistenie trestného činu alebo na objasnenie priestupku a zistenie ich páchateľa, a zaznamenať si potrebné údaje o osobe; táto osoba je povinná požiadavke vyhovieť. Ak taká osoba odmietne preukázať svoju totožnosť alebo ju nemôže preukázať, vyrozumie o tom ozbrojený príslušník finančnej správy príslušný útvar Policajného zboru a požiada o jej predvedenie na účel vykonania potrebných úkonov na zistenie jej totožnosti a objasnenia skutočností dôležitých na zistenie trestného činu alebo na objasnenie priestup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54 </w:t>
      </w:r>
      <w:hyperlink r:id="rId1432"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ab/>
        <w:t xml:space="preserve">Osobitné prípady použitia ochrannej kukly ozbrojeným príslušníkom finančnej správ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Ak je to nutné v záujme osobnej bezpečnosti ozbrojeného príslušníka finančnej správy a osoby jemu blízkej, ozbrojený príslušník finančnej správy je oprávnený použiť pri služobnom zákroku ochrannú kuklu. Pri takomto zákroku musí mať zakročujúci ozbrojený príslušník finančnej správy na viditeľnom mieste umiestnený nápis "FINANČNÁ SPRÁVA" a svoje identifikačné číslo. O použití ochrannej kukly rozhoduje riaditeľ Kriminálneho úradu finančnej správy alebo veliteľ zákro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ab/>
        <w:t xml:space="preserve">§ 55 </w:t>
      </w:r>
      <w:hyperlink r:id="rId1433"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ab/>
        <w:t xml:space="preserve">Oprávnenie požadovať pomoc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Ozbrojený príslušník finančnej správy je oprávnený pri nebezpečenstve bezprostredného ohrozenia života a zdravia alebo majetku pri plnení úloh podľa tohto zákona požiadať kohokoľvek o pomoc. Ten, kto bol o túto pomoc požiadaný, je povinný ju poskytnúť; nemusí tak urobiť, ak by tým vystavil vážnemu ohrozeniu seba alebo blízku osobu alebo ak tomu bránia iné dôležité okol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DRUHÁ HLAVA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DONUCOVACIE PROSTRIEDKY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56 </w:t>
      </w:r>
      <w:hyperlink r:id="rId1434"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Druhy donucovacích prostriedkov a ich použit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zbrojený príslušník finančnej správy je oprávnený použiť pri plnení úloh finančnej správy tieto donucovacie prostried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hmaty, chvaty, údery a kopy sebaobran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rostriedky na prekonanie odporu a odvrátenie úto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putá,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služobný pes,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technické prostriedky na zabránenie odchodu vozidla a na násilné zastavenie vozidl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úder strelnou zbraň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hrozba zbraň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varovný výstrel do vzduch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i) použitie zbra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j) zásahová výbušk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ostriedkami na prekonanie odporu a odvrátenie útoku sú obušky, slzotvorné prostriedky, obranné tyče a elektrické paralyzátor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ed použitím donucovacích prostriedkov je ozbrojený príslušník finančnej správy povinný osobu, proti ktorej zakročuje, vyzvať, aby upustila od protiprávneho konania, s výstrahou, že bude použitý niektorý z donucovacích prostriedkov. Od výzvy a výstrahy môže upustiť, len ak je sám napadnutý alebo ak je ohrozený život alebo zdravie inej osoby a vec neznesie odklad alebo tomu bránia iné okol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O tom, ktorý z donucovacích prostriedkov použije, rozhoduje ozbrojený príslušník finančnej správy podľa konkrétnej situácie tak, aby dosiahol účel sledovaný služobným zákrok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57 </w:t>
      </w:r>
      <w:hyperlink r:id="rId1435"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oužitie hmatov, chvatov, úderov a kopov sebaobrany a prostriedkov na prekonanie odporu a odvrátenie útok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zbrojený príslušník finančnej správy je oprávnený použiť hmaty, chvaty, údery a kopy sebaobrany a prostriedky na prekonanie odporu a odvrátenie útoku, a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zaistil bezpečnosť seba alebo inej osoby pred útokom, ak sa po výzve od útoku neupustí, útok bezprostredne hrozí, trvá alebo podľa všetkých predpokladov bude pokračova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zabránil výtržnosti, bitke, úmyselnému poškodzovaniu majetku alebo inému hrubému správani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predviedol osobu, zaistil alebo zadržal osobu, ktorá kladie aktívny odpor,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zabránil násilnému vstupu nepovolaných osôb do stráženého objektu, objektu finančnej správy alebo do objektu alebo na miesto, kde je vstup zakáza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zabránil úteku osoby, ktorá je predvádzaná alebo ktorá má byť zaistená alebo zadržaná.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Hmaty a chvaty sebaobrany je ozbrojený príslušník finančnej správy oprávnený použiť, aby predviedol, zaistil alebo zadržal osobu, ktorá kladie pasívny odpor.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58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oužitie pút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utá je ozbrojený príslušník finančnej správy oprávnený použi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na spútanie predvádzanej, zaistenej alebo zadržanej osoby, ak kladie aktívny odpor alebo napáda iné osoby alebo príslušníka finančnej správy, alebo poškodzuje majetok po výzve, aby od takého konania upustil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na vzájomné pripútanie dvoch alebo viacerých predvádzaných, zaistených alebo zadržaných osôb za podmienok uvedených v písmene 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pri vykonávaní služobných zákrokov alebo procesných úkonov s predvedenými, zaistenými alebo zadržanými osobami, ak je dôvodná obava, že sa pokúsia o úte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soba uvedená v odseku 1 môže byť, ak to okolnosti vyžadujú, pripútaná aj k vhodnému predmetu, avšak len na čas, kým trvajú dôvody uvedené v odseku 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59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oužitie služobného ps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lužobného psa je ozbrojený príslušník finančnej správy oprávnený použi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na zaistenie bezpečnosti inej osoby alebo vlastnej osoby, ak sa po výzve od útoku neupustí, útok bezprostredne hrozí, trvá alebo podľa všetkých predpokladov bude pokračova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na zabránenie výtržnosti, bitke, úmyselnému poškodzovaniu majetku alebo inému hrubému správani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na zabránenie násilnému vstupu nepovolaných osôb do stráženého objektu, objektu finančnej správy alebo do objektu alebo na miesto, kde je vstup zakáza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na prenasledovanie osoby, ak má byť zaistená alebo zadržaná a ani na výzvu nezastaví, snaží sa uniknúť a nemôže byť iným spôsobom zadržaná,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na donútenie ukrývajúcej sa osoby, ktorá má byť zaistená alebo zadržaná, opustiť úkry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na stráženie predvedenej, zaistenej alebo zadržanej oso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i plnení úloh podľa odseku 1 ozbrojený príslušník finančnej správy používa služobného psa s náhubkom. Ak to povaha a intenzita útoku, prípadne prekonanie odporu osoby vyžaduje, môže použiť služobného psa bez náhub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60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oužitie technických prostriedkov na zabránenie odchodu dopravného prostriedku a na násilné zastavenie dopravného prostriedk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zbrojený príslušník finančnej správy je oprávnený použiť na zabránenie odchodu dopravného prostriedku technické a iné prostriedky, ak sa vodič vozidla odmieta aj po opakovanej výzve podrobiť činnosti príslušníka finančnej správy pri plnení úloh finančnej správy a z jeho konania je zrejmé, že s dopravným prostriedkom chce z miesta odís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2) Ozbrojený príslušník finančnej správy je oprávnený použiť zastavovací pás a iné prostriedky na násilné zastavenie dopravného prostriedku, ak vodič na opakovanú výzvu alebo znamenie ozbrojeného príslušníka finančnej správy dané spôsobom ustanoveným podľa osobitného predpisu</w:t>
      </w:r>
      <w:r w:rsidRPr="00D83DB3">
        <w:rPr>
          <w:rFonts w:ascii="Arial" w:hAnsi="Arial" w:cs="Arial"/>
          <w:szCs w:val="20"/>
          <w:vertAlign w:val="superscript"/>
        </w:rPr>
        <w:t>102)</w:t>
      </w:r>
      <w:r w:rsidRPr="00D83DB3">
        <w:rPr>
          <w:rFonts w:ascii="Arial" w:hAnsi="Arial" w:cs="Arial"/>
          <w:szCs w:val="20"/>
        </w:rPr>
        <w:t xml:space="preserve"> nezastaví a ak je dôvodné podozrenie, že s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okúsi o prechod štátnej hranice s použitím násil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b) v dopravnom prostriedku prepravujú hľadané osoby, tovar, ktorý unikol colnému dohľadu, alebo tovar, ktorý je predmetom daňového dozoru alebo dohľadu podľa osobitných predpisov,</w:t>
      </w:r>
      <w:r w:rsidRPr="00D83DB3">
        <w:rPr>
          <w:rFonts w:ascii="Arial" w:hAnsi="Arial" w:cs="Arial"/>
          <w:szCs w:val="20"/>
          <w:vertAlign w:val="superscript"/>
        </w:rPr>
        <w:t>96)</w:t>
      </w:r>
      <w:r w:rsidRPr="00D83DB3">
        <w:rPr>
          <w:rFonts w:ascii="Arial" w:hAnsi="Arial" w:cs="Arial"/>
          <w:szCs w:val="20"/>
        </w:rPr>
        <w:t xml:space="preserve"> podľa ktorého vykonávajú orgány finančnej správy svoje úlohy,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pokúsi o násilný vstup do stráženého objektu, objektu finančnej správy alebo do objektu alebo na miesto, kde je vstup zakáza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Iné prostriedky podľa odsekov 1 a 2 sú najmä služobné vozidlo, povoz, stavebné mechanizmy a iné prekáž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61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oužitie zásahovej výbušk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Ozbrojený príslušník finančnej správy zaradený na Kriminálnom úrade finančnej správy je oprávnený použiť zásahovú výbušku proti nebezpečnému páchateľovi v uzavretom priestore, ktorý sa na výzvu nevzdá alebo sa zdráha opustiť úkry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62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oužitie úderu strelnou zbraňo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Úder strelnou zbraňou je ozbrojený príslušník finančnej správy oprávnený použiť v nutnej obrane alebo v krajnej núdzi spravidla pri zápase s útočníkom, ak jeho útok nemôže prekonať iným spôsob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63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oužitie hrozby zbraňou a varovného výstrelu do vzduch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Hrozbu zbraňou a varovný výstrel do vzduchu je ozbrojený príslušník finančnej správy oprávnený použiť, a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zaistil bezpečnosť seba alebo inej osoby pred útokom, ak sa po výzve od útoku neupustí, útok bezprostredne hrozí, trvá alebo podľa všetkých predpokladov bude pokračova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redviedol, zaistil alebo zadržal osobu, ktorá kladie aktívny odpor,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c) zabránil výtržnosti, bitke alebo inému hrubému správaniu, ktorým sa porušuje verejný poriadok v colnom priestore alebo na mieste označenom ako colný priestor</w:t>
      </w:r>
      <w:r w:rsidRPr="00D83DB3">
        <w:rPr>
          <w:rFonts w:ascii="Arial" w:hAnsi="Arial" w:cs="Arial"/>
          <w:szCs w:val="20"/>
          <w:vertAlign w:val="superscript"/>
        </w:rPr>
        <w:t>103)</w:t>
      </w:r>
      <w:r w:rsidRPr="00D83DB3">
        <w:rPr>
          <w:rFonts w:ascii="Arial" w:hAnsi="Arial" w:cs="Arial"/>
          <w:szCs w:val="20"/>
        </w:rPr>
        <w:t xml:space="preserve"> alebo v stráženom objekte a v jeho blízk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zabránil násilnému vstupu nepovolaných osôb do stráženého objektu, objektu finančnej správy alebo do objektu alebo na miesto, kde je vstup zakáza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zabránil úteku prenasledovanej osoby alebo stráženej osoby, ak má byť zaistená alebo zadržaná,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zabránil prechodu štátnej hranice s použitím násil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64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oužitie zbran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zbrojený príslušník finančnej správy je oprávnený použiť zbraň ib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v nutnej obrane alebo v krajnej núdz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ak sa nebezpečný páchateľ, proti ktorému zakročuje, na jeho výzvu nevzdá alebo sa zdráha opustiť úkry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ak nemožno inak prekonať odpor smerujúci k zmareniu jeho služobného zákro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na zamedzenie úteku nebezpečného páchateľa, ktorého nemôže iným spôsobom zadrža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ak osoba, proti ktorej sa použila hrozba zbraňou alebo varovný výstrel do vzduchu, neuposlúchne výzvu ozbrojeného príslušníka finančnej správy smerujúcu na zaistenie vlastnej bezpečnosti alebo bezpečnosti inej oso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f) ak nemožno inak zastaviť dopravný prostriedok, ktorého vodič bezohľadnou jazdou vážne ohrozuje život a zdravie osôb a na opakovanú výzvu alebo znamenie dané ozbrojeným príslušníkom finančnej správy spôsobom ustanoveným podľa osobitných predpisov</w:t>
      </w:r>
      <w:r w:rsidRPr="00D83DB3">
        <w:rPr>
          <w:rFonts w:ascii="Arial" w:hAnsi="Arial" w:cs="Arial"/>
          <w:szCs w:val="20"/>
          <w:vertAlign w:val="superscript"/>
        </w:rPr>
        <w:t xml:space="preserve"> 104)</w:t>
      </w:r>
      <w:r w:rsidRPr="00D83DB3">
        <w:rPr>
          <w:rFonts w:ascii="Arial" w:hAnsi="Arial" w:cs="Arial"/>
          <w:szCs w:val="20"/>
        </w:rPr>
        <w:t xml:space="preserve"> nezastav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na odvrátenie nebezpečného útoku, ktorý ohrozuje strážený objekt, objekt finančnej správy alebo objekt alebo miesto, kde je vstup zakázaný, po márnej výzve, aby sa upustilo od úto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na zneškodnenie zvieraťa ohrozujúceho život alebo zdravie príslušníka finančnej správy alebo iných osôb,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i) na prinútenie zastaviť v bezprostrednom priestore štátnej hranice dopravný prostriedok, ktorého vodič na opakovanú výzvu alebo znamenie dané podľa osobitného predpisu</w:t>
      </w:r>
      <w:r w:rsidRPr="00D83DB3">
        <w:rPr>
          <w:rFonts w:ascii="Arial" w:hAnsi="Arial" w:cs="Arial"/>
          <w:szCs w:val="20"/>
          <w:vertAlign w:val="superscript"/>
        </w:rPr>
        <w:t>102)</w:t>
      </w:r>
      <w:r w:rsidRPr="00D83DB3">
        <w:rPr>
          <w:rFonts w:ascii="Arial" w:hAnsi="Arial" w:cs="Arial"/>
          <w:szCs w:val="20"/>
        </w:rPr>
        <w:t xml:space="preserve"> nezastav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Zbraň podľa odseku 1 je strelná zbraň, bodná zbraň a zbraň hromadnej účin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ed použitím zbrane je ozbrojený príslušník finančnej správy povinný vyzvať osobu, proti ktorej zakročuje, aby upustila od protiprávneho konania, spolu s výstrahou, že bude použitá zbraň. Pred použitím strelnej zbrane je ozbrojený príslušník finančnej správy povinný použiť varovný výstrel. Od výstrahy a varovného výstrelu do vzduchu môže upustiť, len ak je sám napadnutý, ak je ohrozený život alebo zdravie inej osoby alebo ak vec neznesie odklad.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ri použití zbrane je ozbrojený príslušník finančnej správy povinný dbať na potrebnú opatrnosť, najmä aby nebol ohrozený život iných osôb a aby čo najviac šetril život osoby, proti ktorej zákrok smeru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65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Špeciálne donucovacie prostriedky, špeciálne zbrane a ich použit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Špeciálne donucovacie prostriedky a špeciálne zbrane sú: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dočasne zneschopňujúce prostried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strelná zbraň s tlmičom hluku výstrel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špeciálne upravené strelné zbra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Na použitie špeciálnych donucovacích prostriedkov a špeciálnych zbraní sa použijú primerane ustanovenia § 56 ods. 3 a 4, § 57, § 62 až 64, § 68 a 6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lužobné zákroky a použitie donucovacích prostriedkov ozbrojeným príslušníkom finančnej správy v jednotke služobných zákrokov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66 </w:t>
      </w:r>
      <w:hyperlink r:id="rId1436"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zbrojený príslušník finančnej správy v jednotke služobných zákrokov vykonáva služobné zákroky proti nebezpečným páchateľom trestnej činnosti uvedenej v § 9 ods. 2 písm. 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 nasadení ozbrojených príslušníkov finančnej správy v jednotke služobných zákrokov rozhoduje riaditeľ Kriminálneho úradu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67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lužobné zákroky ozbrojených príslušníkov finančnej správy v jednotke služobných zákrokov sa vykonávajú pod priamym velením veliteľa zákro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 použití donucovacích prostriedkov, špeciálnych donucovacích prostriedkov alebo špeciálnych zbraní pri služobných zákrokoch rozhoduje veliteľ zákroku. O použití donucovacích prostriedkov, špeciálnych donucovacích prostriedkov alebo špeciálnych zbraní môže na mieste zákroku rozhodnúť aj nadriadený tohto veliteľa. Rozhodnutia veliteľa zákroku a nadriadeného tohto veliteľa musia byť uchované na zvukovom zázname alebo písomnom záznam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Na veliteľa zákroku, ktorý rozhodol podľa odseku 2, a na jeho nadriadeného sa primerane vzťahujú ustanovenia § 69 ods. 1 až 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68 </w:t>
      </w:r>
      <w:hyperlink r:id="rId1437"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Hlásenie o použití zbran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Ozbrojený príslušník finančnej správy je povinný prostredníctvom svojho nadriadeného hlásiť každé použitie zbrane najbližšiemu útvaru Policajného zboru. Ustanovenie § 69 ods. 2 tým nie je dotknut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69 </w:t>
      </w:r>
      <w:hyperlink r:id="rId1438"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ovinnosti ozbrojeného príslušníka finančnej správy po použití donucovacích prostriedkov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ozbrojený príslušník finančnej správy zistí, že pri použití donucovacích prostriedkov došlo k zraneniu osoby, je povinný, ak to okolnosti dovolia, poskytnúť zranenej osobe prvú pomoc a zabezpečiť lekárske ošetre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zbrojený príslušník finančnej správy je povinný neodkladne hlásiť svojmu nadriadenému každý služobný zákrok, pri ktorom použil donucovacie prostriedky a o použití donucovacích prostriedkov spísať úradný zázna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vzniknú pochybnosti o oprávnenosti alebo primeranosti pri použití donucovacích prostriedkov alebo ak pri ich použití bola spôsobená smrť, ujma na zdraví alebo škoda na majetku, nadriadený je povinný zistiť, či donucovacie prostriedky boli použité v súlade so zákonom. O výsledku zistenia spíše úradný zázna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Ak ozbrojený príslušník finančnej správy použije donucovacie prostriedky mimo miesta územného obvodu orgánu finančnej správy, v ktorom je zaradený, ohlási ich použitie najbližšiemu orgánu finančnej správy. Na ďalší postup sa primerane vzťahuje odsek 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70 </w:t>
      </w:r>
      <w:hyperlink r:id="rId1439"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Osobitné obmedzen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ri služobnom zákroku proti tehotnej žene, osobe staršej ako 60 rokov, osobe so zjavným telesným postihnutím alebo s duševnou poruchou a osobe mladšej ako 15 rokov je ozbrojený príslušník finančnej správy oprávnený použiť iba hmaty, chvaty a putá. Ostatné donucovacie prostriedky je ozbrojený príslušník finančnej správy oprávnený použiť len vtedy, keď útok týchto osôb bezprostredne ohrozuje život a zdravie príslušníka finančnej správy alebo iných osôb alebo ak hrozí značná škoda na majetku a nebezpečenstvo nemožno odvrátiť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 w:val="26"/>
          <w:szCs w:val="26"/>
        </w:rPr>
      </w:pPr>
      <w:r w:rsidRPr="00D83DB3">
        <w:rPr>
          <w:rFonts w:ascii="Arial" w:hAnsi="Arial" w:cs="Arial"/>
          <w:b/>
          <w:bCs/>
          <w:sz w:val="26"/>
          <w:szCs w:val="26"/>
        </w:rPr>
        <w:t xml:space="preserve">ŠTVRTÁ ČASŤ </w:t>
      </w:r>
    </w:p>
    <w:p w:rsidR="00271AB0" w:rsidRPr="00D83DB3" w:rsidRDefault="00271AB0" w:rsidP="00271AB0">
      <w:pPr>
        <w:widowControl w:val="0"/>
        <w:autoSpaceDE w:val="0"/>
        <w:autoSpaceDN w:val="0"/>
        <w:adjustRightInd w:val="0"/>
        <w:spacing w:after="0" w:line="240" w:lineRule="auto"/>
        <w:rPr>
          <w:rFonts w:ascii="Arial" w:hAnsi="Arial" w:cs="Arial"/>
          <w:b/>
          <w:bCs/>
          <w:sz w:val="26"/>
          <w:szCs w:val="26"/>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 w:val="26"/>
          <w:szCs w:val="26"/>
        </w:rPr>
      </w:pPr>
      <w:r w:rsidRPr="00D83DB3">
        <w:rPr>
          <w:rFonts w:ascii="Arial" w:hAnsi="Arial" w:cs="Arial"/>
          <w:b/>
          <w:bCs/>
          <w:sz w:val="26"/>
          <w:szCs w:val="26"/>
        </w:rPr>
        <w:t xml:space="preserve">ŠTÁTNA SLUŽBA PRÍSLUŠNÍKOV FINANČNEJ SPRÁVY A PRÁVNE VZŤAHY SÚVISIACE SO VZNIKOM, ZMENOU A SKONČENÍM SLUŽOBNÉHO POMERU </w:t>
      </w:r>
    </w:p>
    <w:p w:rsidR="00271AB0" w:rsidRPr="00D83DB3" w:rsidRDefault="00271AB0" w:rsidP="00271AB0">
      <w:pPr>
        <w:widowControl w:val="0"/>
        <w:autoSpaceDE w:val="0"/>
        <w:autoSpaceDN w:val="0"/>
        <w:adjustRightInd w:val="0"/>
        <w:spacing w:after="0" w:line="240" w:lineRule="auto"/>
        <w:rPr>
          <w:rFonts w:ascii="Arial" w:hAnsi="Arial" w:cs="Arial"/>
          <w:b/>
          <w:bCs/>
          <w:sz w:val="26"/>
          <w:szCs w:val="26"/>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PRVÁ HLAVA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ZÁKLADNÉ USTANOVENIA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71 </w:t>
      </w:r>
      <w:hyperlink r:id="rId1440"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Štátnou službou sa na účely tohto zákona rozum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 plnenie úloh finančnej správy podľa tohto zákona a osobitných predpisov</w:t>
      </w:r>
      <w:r w:rsidRPr="00D83DB3">
        <w:rPr>
          <w:rFonts w:ascii="Arial" w:hAnsi="Arial" w:cs="Arial"/>
          <w:szCs w:val="20"/>
          <w:vertAlign w:val="superscript"/>
        </w:rPr>
        <w:t>27)</w:t>
      </w:r>
      <w:r w:rsidRPr="00D83DB3">
        <w:rPr>
          <w:rFonts w:ascii="Arial" w:hAnsi="Arial" w:cs="Arial"/>
          <w:szCs w:val="20"/>
        </w:rPr>
        <w:t xml:space="preserve"> a právne vzťahy s tým súvisiac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riadenie, organizácia a výkon profesijnej prípravy príslušníkov finančnej správy a právne vzťahy s tým súvisiace 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c) výkon duchovnej služby a pastoračnej služby</w:t>
      </w:r>
      <w:r w:rsidRPr="00D83DB3">
        <w:rPr>
          <w:rFonts w:ascii="Arial" w:hAnsi="Arial" w:cs="Arial"/>
          <w:szCs w:val="20"/>
          <w:vertAlign w:val="superscript"/>
        </w:rPr>
        <w:t>105)</w:t>
      </w:r>
      <w:r w:rsidRPr="00D83DB3">
        <w:rPr>
          <w:rFonts w:ascii="Arial" w:hAnsi="Arial" w:cs="Arial"/>
          <w:szCs w:val="20"/>
        </w:rPr>
        <w:t xml:space="preserve"> a právne vzťahy s tým súvisiac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Štátna služba sa vykonáva v služobnom pomer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Služobný pomer podľa tohto zákona sa zakladá k štát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Funkciou sa na účely tohto zákona, okrem ustanovenia § 116 ods. 2, rozumie miesto s určenou náplňou činnosti, ktoré bolo v súlade s § 74 ods. 1, 4 a 5 začlenené do organizačnej štruktúry orgánu finančnej správy. Začlenenie miesta do organizačnej štruktúry orgánu finančnej správy je vytvorením funkcie a vyradenie funkcie z organizačnej štruktúry orgánu finančnej správy je zrušením funkcie. O vytvorení funkcie a o zrušení funkcie rozhoduje prezident. Vytvorenú funkciu prezident zaradí do platovej triedy v súlade s charakteristikami platových tried uvedenými v prílohe č. 3. Na účely § 291 ods. 1 sa funkciou rozumie aj pozícia ministra alebo pozícia služobného posudkového lekára alebo pozícia hlavného posudkového lekár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Názvy funkcií podľa charakteru vykonávaných činností ustanoví vnútorný predpis, ktorý vydá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Ozbrojeným príslušníkom finančnej správy sa rozumie príslušník finančnej správy, ktorý je ustanovený do funkcie spojenej s pridelením strelnej zbrane služobným úradom (ďalej len "funkcia so zbraňou"), ak § 327 neustanovuje inak. Takýto príslušník finančnej správy zostáva ozbrojeným príslušníkom finančnej správy, aj ak je neskôr zaradený do zálohy alebo ustanovený do funkcie inej, než je funkcia so zbraňou (ďalej len "funkcia bez zbrane") a spĺňa podmienky podľa § 84 ods. 2; to neplatí, ak sa uplatní ustanovenie § 107 ods. 5 alebo § 108. Na účely splnenia podmienky zdravotnej spôsobilosti podľa druhej vety postačuje zdravotná klasifikácia podľa § 271 ods. 2 písm. b).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Funkcie so zbraňou ustanoví vnútorný predpis, ktorý vydá prezident. Funkcie so zbraňou prezident určí s prihliadnutím na mieru ohrozenia života alebo zdravia príslušníka finančnej správy, na iné závažné riziká alebo na potrebu používať pri výkone funkcie donucovacie prostried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Funkcia prezidenta je funkciou bez zbra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Ak pôvodné určenie funkcie podľa odseku 7 za funkciu so zbraňou prezident zmení na funkciu bez zbrane a funkcia je obsadená, účinky zmeny určenia podľa odseku 7 nastanú až pri najbližšom ustanovení príslušníka finančnej správy do tejto funkc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0) Neozbrojeným príslušníkom finančnej správy sa rozumie príslušník finančnej správy iný než uvedený v odseku 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1) Miestom výkonu štátnej služby na účely tohto zákona je obec, časť obce alebo inak určené miesto, v ktorom je príslušník finančnej správy zaradený na výkon štátnej služby. Ak to vyplýva z povahy služobných činností, ktoré je potrebné v rámci štátnej služby vykonávať, miestom výkonu štátnej služby môže byť určený územný obvod colného úradu alebo daňového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2) Na účely tejto časti zákona môže prezident vydať vnútorné predpisy, ktorými upraví podrobnosti vykonávania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72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Výkon štátnej služby a priama súvislosť s ním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Výkonom štátnej služby sa rozumie výkon oprávnení a povinností vyplývajúcich zo služobného pomeru a služobná činnosť vykonávaná na pokyn nadriadenéh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V priamej súvislosti s výkonom štátnej služby sú úkony potrebné na výkon štátnej služby, úkony počas služby obvyklé alebo úkony potrebné pred začiatkom služby alebo po jej skončení. Úkonmi v priamej súvislosti s výkonom štátnej služby nie sú cesta do práce a späť, stravovanie, ošetrenie, prípadne vyšetrenie v zdravotníckom zariadení a cesta na ne a späť okrem lekárskeho vyšetrenia konaného na pokyn nadriadeného alebo ošetrenia pri prvej pomoci a cesty na ne a spä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Za činnosť v priamej súvislosti s výkonom štátnej služby sa považuje aj prehlbovanie kvalifikácie príslušníkov finančnej správy podľa § 217 organizované služobným úrad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73 </w:t>
      </w:r>
      <w:hyperlink r:id="rId1441"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Na účely tohto zákona je nadriadeným minister a v ním vymedzenom rozsahu príslušník finančnej správy ustanovený do riadiacej funkcie, ak § 105 ods. 5 a 6 neustanovujú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Vo veciach služobného pomeru v mene štátu koná a rozhoduje a právne úkony robí nadriadený, ak § 271 ods. 1 písm. b), písm. c), ods. 5 alebo § 280 neustanovujú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íslušníkom finančnej správy ustanoveným do riadiacej funkcie je príslušník finančnej správy, ktorý je ustanovený do funkcie, s ktorou je spojený príplatok podľa § 165 alebo § 16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Rozsah konaní a právnych úkonov vo veciach služobného pomeru, v ktorých je príslušník finančnej správy ustanovený do riadiacej funkcie nadriadeným, vymedzí minister personálnym opatrením. V tomto personálnom opatrení minister môže zároveň upraviť podmienky, za ktorých je prezident oprávnený preniesť určité svoje právomoci konať a rozhodovať vo veciach služobného pomeru a svoje oprávnenia vykonávať úkony vo veciach služobného pomeru na iného príslušníka finančnej správy ustanoveného do riadiacej funkc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74 </w:t>
      </w:r>
      <w:hyperlink r:id="rId1442"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ystemizácia v štátnej službe (ďalej len "systemizácia") určuje v nadväznosti na pôsobnosť orgánov finančnej správy počet miest príslušníkov finančnej správy v členení na ozbrojených príslušníkov finančnej správy a neozbrojených príslušníkov finančnej správy. Súčasťou systemizácie je objem finančných prostriedkov na ich služobné príjmy v členení na služobné príjmy ozbrojených príslušníkov finančnej správy a neozbrojených príslušníkov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Návrh systemizácie pripravuje ministerstvo financi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Systemizáciu na každý rozpočtový rok schvaľuje vláda pri prerokúvaní návrhu zákona o štátnom rozpočte na príslušný rok; úpravu systemizácie vykoná ministerstvo financií na základe zákona o štátnom rozpočte na príslušný rok. V priebehu roka úpravu systemizácie môže vykonať vláda alebo na základe jej splnomocnenia minister.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Minister na návrh prezidenta určí na základe systemizácie počet miest príslušníkov finančnej správy zaradených do platových tried.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Počet miest príslušníkov finančnej správy zaradených do platových tried na orgánoch finančnej správy v nadväznosti na ich pôsobnosť a organizačnú štruktúru ustanoví vnútorný predpis, ktorý vydá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Obsadzovanie funkcií príslušníkov finančnej správy vo všetkých druhoch štátnej služby možno uskutočniť len za predpokladu, že funkcia 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vytvorená podľa § 71 ods. 4 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voľná; to neplatí, ak ide o dočasné obsadenie funkcie, do ktorej je ustanovená príslušníčka finančnej správy, ktorá je na materskej dovolenke podľa § 226 ods. 1 alebo do ktorej je ustanovený príslušník finančnej správy, ktorý je na rodičovskej dovolenke podľa § 226 ods. 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75 </w:t>
      </w:r>
      <w:hyperlink r:id="rId1443"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 Práva ustanovené týmto zákonom sa zaručujú rovnako všetkým občanom (§ 204 ods. 6) pri vstupe do štátnej služby a príslušníkom finančnej správy pri vykonávaní štátnej služby v súlade so zásadou rovnakého zaobchádzania v pracovnoprávnych a obdobných právnych vzťahoch ustanovenou osobitným predpisom.</w:t>
      </w:r>
      <w:r w:rsidRPr="00D83DB3">
        <w:rPr>
          <w:rFonts w:ascii="Arial" w:hAnsi="Arial" w:cs="Arial"/>
          <w:szCs w:val="20"/>
          <w:vertAlign w:val="superscript"/>
        </w:rPr>
        <w:t>106)</w:t>
      </w:r>
      <w:r w:rsidRPr="00D83DB3">
        <w:rPr>
          <w:rFonts w:ascii="Arial" w:hAnsi="Arial" w:cs="Arial"/>
          <w:szCs w:val="20"/>
        </w:rPr>
        <w:t xml:space="preserve"> V súlade so zásadou rovnakého zaobchádzania sa zakazuje diskriminácia aj z dôvodu osobného stavu alebo rodinného stavu, farby pleti, jazyka, politického, náboženského alebo iného zmýšľania, odborovej činnosti, sociálneho pôvodu, majetku, rodu alebo iného postavenia alebo z dôvodu oznámenia kriminality alebo inej protispoločenskej čin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Výkon práv a povinností vyplývajúcich zo služobného pomeru musí byť v súlade s dobrými mravmi. Nikto nesmie tieto práva a povinnosti zneužívať na škodu druhého. Príslušník finančnej správy nesmie byť v súvislosti s výkonom štátnej služby prenasledovaný ani inak postihovaný za to, že podá na iného príslušníka finančnej správy alebo nadriadeného sťažnosť, žalobu alebo podnet na začatie trestného stíhania alebo z dôvodu oznámenia kriminality alebo inej protispoločenskej čin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sa občan pri vstupe do štátnej služby, príslušník finančnej správy alebo občan, ktorého služobný pomer podľa tohto zákona sa skončil, domnievajú, že ich práva alebo právom chránené záujmy boli dotknuté nedodržaním zásady rovnakého zaobchádzania podľa odseku 1, môžu sa obrátiť na súd a domáhať sa právnej ochrany ustanovenej osobitným predpisom.10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Služobný úrad alebo nadriadený nesmie príslušníka finančnej správy postihovať alebo znevýhodňovať preto, že príslušník finančnej správy uplatňuje svoje práva vyplývajúce zo služobného pome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Porušenie zásady rovnakého zaobchádzania podľa odseku 1 príslušníkom finančnej správy sa považuje za porušenie služobnej povinnosti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6) Na štátnu službu a právne vzťahy súvisiace so vznikom, zmenami a skončením štátnej služby sa použije osobitný predpis;</w:t>
      </w:r>
      <w:r w:rsidRPr="00D83DB3">
        <w:rPr>
          <w:rFonts w:ascii="Arial" w:hAnsi="Arial" w:cs="Arial"/>
          <w:szCs w:val="20"/>
          <w:vertAlign w:val="superscript"/>
        </w:rPr>
        <w:t>106)</w:t>
      </w:r>
      <w:r w:rsidRPr="00D83DB3">
        <w:rPr>
          <w:rFonts w:ascii="Arial" w:hAnsi="Arial" w:cs="Arial"/>
          <w:szCs w:val="20"/>
        </w:rPr>
        <w:t xml:space="preserve"> ustanovenia tohto zákona tým nie sú dotknut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DRUHÁ HLAVA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DRUH, VZNIK A ZMENA ŠTÁTNEJ SLUŽBY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76 </w:t>
      </w:r>
      <w:hyperlink r:id="rId1444"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Druhy štátnej služb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Druhy štátnej služby sú: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ípravná štátna služb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stála štátna služb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dočasná štátna služb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77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ípravná štátna služb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i prijatí do služobného pomeru sa príslušník finančnej správy zaradí do prípravnej štátnej služby okrem príslušníka finančnej správy, ktor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je prijatý do dočasnej štátnej služby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spĺňa podmienky na zaradenie do stálej štátnej služby podľa § 78 ods. 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pravná štátna služba je prípravou na výkon stálej štátnej služby. V prípravnej štátnej službe príslušník finančnej správy plní pod dohľadom školiteľa služobné úlohy vyplývajúce z funkcie, do ktorej je ustanovený. Školiteľa určí nadriadený, ktorý príslušníka finančnej správy ustanovuje do funkcie; školiteľom môže byť len príslušník finančnej správy v stálej štátnej služb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očas trvania prípravnej štátnej služby je príslušník finančnej správy čakateľom. V tomto čase je príslušník finančnej správy povinný získať určené profesijné vzdelanie určené pre funkciu, do ktorej je ustanovený; to neplatí, ak je príslušník finančnej správy ustanovený do funkcie, na ktorú sa vzťahuje výnimka podľa § 81 ods. 3. Prípravná štátna služba trvá dva roky, ak odsek 5 alebo odsek 6 neustanovuje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Do doby výkonu prípravnej štátnej služby sa započítav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doba výkonu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doba štúdia na splnenie kvalifikačného predpokladu profesijného vzdel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dovolenka na zotave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doba, keď príslušník finančnej správy nemôže vykonávať štátnu službu pre prekážky z dôvodu všeobecného záujm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doba, keď príslušník finančnej správy nemôže vykonávať štátnu službu pre dôležité osobné prekážky alebo pre dôležité osobné prekážky v štátnej službe v súvislosti so štúdiom pri výkone štátnej služby a štúdiom v kurze (ďalej len "dôležité študijné prekážky"), pri ktorých sa príslušníkovi finančnej správy poskytuje služobné voľno s nárokom na služobný plat alebo na ošetrovné podľa osobitného predpisu.10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Trvanie prípravnej štátnej služby môže byť predĺžené najviac o jeden rok, ak počas nej príslušník finančnej správy bez svojho zavinenia nezískal profesijné vzdelanie určené pre funkciu, do ktorej je ustanov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Prípravná štátna služba príslušníka finančnej správy, ktorý je podľa záveru schváleného služobného hodnotenia nespôsobilý na zaradenie do stálej štátnej služby alebo ktorý svojím zavinením nezískal príslušné profesijné vzdelanie, trvá aj po uplynutí doby dvoch rokov, a to až do skončenia služobného pomeru z týchto dôvodov; toto ustanovenie sa použije primerane aj pri predĺžení prípravnej štátnej služby podľa odseku 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78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tála štátna služb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tála štátna služba nadväzuje na prípravnú štátnu službu, ak odsek 3 a § 79 ods. 4 neustanovujú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 finančnej správy sa zaradí do stálej štátnej služby, ak v prípravnej štátnej službe získal profesijné vzdelanie určené pre funkciu, do ktorej je ustanovený, a ak je podľa záverov služobného hodnotenia spôsobilý na zaradenie do stálej štátnej služby. Príslušník finančnej správy sa môže zaradiť do stálej štátnej služby, aj ak spĺňa podmienky podľa § 79 ods. 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Do stálej štátnej služby sa pri prijatí do služobného pomeru zaradí aj príslušník finančnej správy, ktorého predchádzajúci služobný pomer podľa tohto zákona trval aspoň dva roky a od jeho skončenia neuplynula doba dlhšia ako doba, počas ktorej predchádzajúci služobný pomer trval, 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spĺňa kvalifikačné predpoklady na funkciu, do ktorej má byť ustanovený, 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ri poslednom služobnom hodnotení počas predchádzajúceho služobného pomeru bol hodnotený ako spôsobilý vykonávať zastávanú funkci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Odsek 3 sa nepoužije, ak sa pri prijatí do služobného pomeru dočasne obsadzuje funkcia podľa § 79 ods. 2 písm. a) až c).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79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Dočasná štátna služb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Dočasná štátna služba je určená na to, aby ju na prechodnú dobu, najdlhšie však na päť rokov, vykonávali odborníci potrební na plnenie úloh štátnej služby; dočasnú štátnu službu možno vykonávať aj opätov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Dočasná štátna služba je určená aj 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dočasné obsadenie funkcie príslušníčky finančnej správy alebo príslušníka finančnej správy, ktorí sú na materskej dovolenke alebo rodičovskej dovolenke podľa § 226 ods. 1, občanom, ktorý nie je v stálej štátnej službe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dočasné obsadenie funkcie príslušníčky finančnej správy alebo príslušníka finančnej správy, ktorí sú na rodičovskej dovolenke podľa § 226 ods. 2, občanom, ktorý nie je v stálej štátnej službe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vykonávanie funkcie duchovného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vykonávanie funkcie prezidenta alebo viceprezidenta, ak bol do tejto funkcie ustanovený občan, ktorý bezprostredne pred ustanovením nebol v stálej štátnej službe podľa tohto zákona a zároveň nespĺňa podmienky podľa § 78 ods. 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e príslušníka finančnej správy zaradeného do dočasnej štátnej služby sa kvalifikačný predpoklad profesijného vzdelania nevyžadu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ríslušník finančnej správy, ktorý vykonával dočasnú štátnu službu v trvaní aspoň troch rokov, okrem príslušníka finančnej správy podľa odseku 2 písm. a) až c) a spĺňa kvalifikačný predpoklad profesijného vzdelania určeného pre funkciu, do ktorej je ustanovený, môže byť na základe jeho písomnej žiadosti a záverov služobného hodnotenia zaradený do stálej štátnej služby; v takom prípade sa do doby trvania dočasnej štátnej služby započítavajú doby uvedené v § 77 ods. 4. Do doby trvania dočasnej štátnej služby sa na účely podľa prvej vety započítava aj dĺžka predchádzajúceho služobného pomeru v dočasnej štátnej službe podľa tohto zákona, ak vznik nového služobného pomeru bezprostredne nadväzuje na skončenie predchádzajúceho služobného pomeru v dočasnej štátnej služb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Príslušník finančnej správy v dočasnej štátnej službe má rovnaké postavenie ako príslušník finančnej správy v stálej štátnej službe; ustanovenie § 77 ods. 2 tým nie je dotknut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80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kúšobná dob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i prijatí do služobného pomeru sa určí skúšobná doba, najkratšie na 3 mesiace a najdlhšie na 12 mesiacov. Určená skúšobná doba je súčasťou prípravnej štátnej služby alebo dočasnej štátnej služby a nesmie sa dodatočne predlžovať ani skracovať. Skúšobnú dobu v rozsahu podľa prvej vety možno určiť aj pri prijatí do služobného pomeru do stálej štátnej služby podľa § 78 ods. 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Do skúšobnej doby sa započítava doba prekážok vo výkone štátnej služby, pre ktoré príslušník finančnej správy nemôže v priebehu skúšobnej doby vykonávať štátnu službu v rozsahu najviac desiatich pracovných dn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81 </w:t>
      </w:r>
      <w:hyperlink r:id="rId1445"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Kvalifikačné predpoklady na funkci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Kvalifikačné predpoklady na funkciu sú: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kvalifikačný predpoklad vzdel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kvalifikačný predpoklad profesijného vzdel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Ďalšie kvalifikačné predpoklady na jednotlivé funkcie môže ustanoviť vnútorný predpis, ktorý vydá prezident. Ak je pre funkciu takýto predpoklad určený, príslušník finančnej správy je povinný ho splniť najneskôr do troch rokov od jeho ustanovenia do funkcie. Ak je takýto predpoklad určený až po ustanovení príslušníka finančnej správy do funkcie, príslušník finančnej správy je povinný ho splniť najneskôr do troch rokov od určenia tohto predpokl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Na funkciu prezidenta sa podmienka kvalifikačného predpokladu profesijného vzdelania nevzťahuje. Ďalšie funkcie, na ktoré sa podmienka kvalifikačného predpokladu profesijného vzdelania nevzťahuje, môže ustanoviť vnútorný predpis, ktorý vydá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82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Kvalifikačný predpoklad vzdelan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Kvalifikačný predpoklad vzdelania je určený stupňom všeobecného vzdelania ustanoveným v prílohe č. 3 pre platovú triedu, do ktorej je funkcia zaradená. Vnútorný predpis, ktorý vydá prezident, môže s prihliadnutím na charakter vykonávaných činností ustanoviť pre jednotlivé funkcie požadovaný študijný odbor alebo učebný odbor stredného vzdelania, zameranie študijného odboru alebo učebného odboru stredného vzdelania alebo študijný odbor vysokoškolského vzdel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Stupne všeobecného vzdelania sú: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úplné stredné všeobecné vzdelanie alebo úplné stredné odborné vzdelanie,108)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vyššie odborné vzdelanie,108)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vysokoškolské vzdelanie prvého stupňa alebo vysokoškolské vzdelanie druhého stupňa.10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83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Kvalifikačný predpoklad profesijného vzdelan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Kvalifikačný predpoklad profesijného vzdelania je určený stupňom profesijného vzdelania ustanoveným v prílohe č. 3 pre platovú triedu, do ktorej je funkcia zaradená.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Stupňami profesijného vzdelania sú: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základné profesijné vzdel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odborné profesijné vzdel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Základným profesijným vzdelaním sa rozumie absolvovanie základného kurzu a zloženie nižšej skúš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Odborným profesijným vzdelaním sa rozumie absolvovanie odborného kurzu a zloženie vyššej skúš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Kurzy a skúšky podľa odsekov 3 a 4 realizuje služobný úrad prostredníctvom akadémie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Vnútorný predpis, ktorý vydá prezident, ustanov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formu, rozsah a obsah vzdelávania v kurzoch uvedených v odsekoch 3 a 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skúšobný poriadok, ktorý ustanoví obsah skúšok uvedených v odsekoch 3 a 4, spôsob ich vykonania a spôsob hodnotenia znalostí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Pri príslušníkovi finančnej správy, ktorý spĺňa kvalifikačný predpoklad odborného profesijného vzdelania, sa kvalifikačný predpoklad základného profesijného vzdelania považuje za spln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odmienky prijatia a prijímacie konan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84 </w:t>
      </w:r>
      <w:hyperlink r:id="rId1446"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om finančnej správy môže byť občan starší ako 18 rokov, ktor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je bezúhon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je spoľahliv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spĺňa kvalifikačný predpoklad všeobecného vzdelania určený na funkciu, do ktorej má byť ustanov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je zdravotne a duševne spôsobilý na funkciu, do ktorej má byť ustanov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ovláda štátny jazyk,11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ku dňu vzniku služobného pomeru nie je členom politickej strany alebo politického hnut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je spôsobilý na právne úkony v plnom rozsah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ku dňu prijatia do štátnej služby skončí činnosti, ktorých vykonávanie je zakázané podľa § 119 ods. 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i) nie je poberateľom výsluhového dôchodku podľa osobitného predpisu.11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zbrojeným príslušníkom finančnej správy môže byť štátny občan Slovenskej republiky starší ako 18 rokov, ktorý spĺňa podmienky podľa odseku 1 písm. a) až c) a písm. e) až h) a je zdravotne, telesne a duševne spôsobilý na výkon funkcie so zbraň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3) Za bezúhonného sa na účely tohto zákona nepovažuje občan, ktorý bol právoplatne odsúdený za úmyselný trestný čin, za trestný čin spáchaný z nedbanlivosti, za ktorý mu bol uložený trest odňatia slobody, ktorého výkon nebol podmienečne odložený, alebo v konaní o úmyselnom trestnom čine bolo právoplatne rozhodnuté o podmienečnom zastavení jeho trestného stíhania alebo o zmieri. Za bezúhonného sa nepovažuje ani občan, ktorému bolo odsúdenie za obzvlášť závažný zločin, trestný čin korupcie a trestný čin zneužitia právomoci verejného činiteľa zahladené. Bezúhonnosť sa preukazuje odpisom registra trestov.</w:t>
      </w:r>
      <w:r w:rsidRPr="00D83DB3">
        <w:rPr>
          <w:rFonts w:ascii="Arial" w:hAnsi="Arial" w:cs="Arial"/>
          <w:szCs w:val="20"/>
          <w:vertAlign w:val="superscript"/>
        </w:rPr>
        <w:t>112)</w:t>
      </w:r>
      <w:r w:rsidRPr="00D83DB3">
        <w:rPr>
          <w:rFonts w:ascii="Arial" w:hAnsi="Arial" w:cs="Arial"/>
          <w:szCs w:val="20"/>
        </w:rPr>
        <w:t xml:space="preserve"> Občan v prijímacom konaní na preukázanie bezúhonnosti poskytne údaje potrebné na vyžiadanie odpisu registra trestov.</w:t>
      </w:r>
      <w:r w:rsidRPr="00D83DB3">
        <w:rPr>
          <w:rFonts w:ascii="Arial" w:hAnsi="Arial" w:cs="Arial"/>
          <w:szCs w:val="20"/>
          <w:vertAlign w:val="superscript"/>
        </w:rPr>
        <w:t>113)</w:t>
      </w:r>
      <w:r w:rsidRPr="00D83DB3">
        <w:rPr>
          <w:rFonts w:ascii="Arial" w:hAnsi="Arial" w:cs="Arial"/>
          <w:szCs w:val="20"/>
        </w:rPr>
        <w:t xml:space="preserve"> Údaje podľa štvrtej vety služobný úrad bezodkladne zašle v elektronickej podobe prostredníctvom elektronickej komunikácie Generálnej prokuratúre Slovenskej republiky na vydanie odpisu registra trest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Za spoľahlivého sa na účely tohto zákona nepovažuje občan, ktor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eukázateľne nadmerne požíva alkoholické nápoje,11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ožíva omamné látky alebo psychotropné látky a prípravky, ktoré môžu vyvolať závislosť od nich,11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bol z predchádzajúceho služobného pomeru podľa tohto zákona prepustený z dôvodu, ž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 bol pri služobnom hodnotení hodnotený ako nespôsobilý vykonávať akúkoľvek funkciu v štátnej služb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2. porušil služobnú prísahu alebo služobnú povinnosť zvlášť hrubým spôsobom a jeho ponechanie v služobnom pomere by bolo na ujmu dôležitých záujmov štátnej služby,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3. bol právoplatne odsúdený za úmyselný trestný čin, trestný čin spáchaný z nedbanlivosti, za ktorý mu bol uložený trest odňatia slobody, ktorého výkon nebol podmienečne odložený, alebo bol právoplatne odsúdený na trest zákazu činnosti vykonávať štátnu službu príslušníka finančnej správy,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podľa iných skutočností nedáva záruku riadneho výkonu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Za iné skutočnosti nedávajúce záruku riadneho výkonu služby podľa odseku 4 písm. d) sa považuje najmä prijímanie neoprávnených platieb, darov alebo iných výhod alebo zneužívanie postavenia a funkcie na získavanie neoprávnených požit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Splnenie podmienok uvedených v odseku 1 písm. f) až i) preukazuje občan čestným vyhlásení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Podmienky uvedené v odseku 1 musí príslušník finančnej správy spĺňať po celú dobu trvania služobného pomeru. Podmienky uvedené v odseku 2 musí ozbrojený príslušník finančnej správy spĺňať od ustanovenia do funkcie so zbraňou do skončenia služobného pomeru alebo do ustanovenia do funkcie bez zbrane podľa § 107 ods. 5 alebo § 108.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8) Služobný úrad je oprávnený na účely prijatia do služobného pomeru spracúvať</w:t>
      </w:r>
      <w:r w:rsidRPr="00D83DB3">
        <w:rPr>
          <w:rFonts w:ascii="Arial" w:hAnsi="Arial" w:cs="Arial"/>
          <w:szCs w:val="20"/>
          <w:vertAlign w:val="superscript"/>
        </w:rPr>
        <w:t>5)</w:t>
      </w:r>
      <w:r w:rsidRPr="00D83DB3">
        <w:rPr>
          <w:rFonts w:ascii="Arial" w:hAnsi="Arial" w:cs="Arial"/>
          <w:szCs w:val="20"/>
        </w:rPr>
        <w:t xml:space="preserve"> o občanovi tieto úda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meno, priezvisko a rodné číslo, titul, vedeckú hodnos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dátum a miesto narod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adresu trvalého pobytu a adresu prechodného pobyt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štátnu príslušnosť a jej zmen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číslo občianskeho preukazu, dátum a miesto jeho vyd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vzdelanie, prehľad absolvovaných škôl,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jazykové vedom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prehľad predchádzajúcich zamestnávateľov aj s pracovným zaradení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i) vykonávanie podnikateľskej čin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j) miesto a čas základnej služby, ďalšej služby v ozbrojených silách, ozbrojenom bezpečnostnom zbore, Národnom bezpečnostnom úrade, Slovenskej informačnej službe alebo ozbrojenom zbore, dosiahnutú hodnos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k) vznesené obvinenie z trestného činu voči jeho osobe, právoplatné odsúdenie, právoplatné rozhodnutie o podmienečnom zastavení trestného stíhania alebo o zmier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l) postih za priestupok alebo za iný správny delik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m) závislosť od požívania alkoholických nápojov, omamných látok alebo psychotropných látok a prípravkov,11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n) zdravotnú spôsobilos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o) závery psychologického vyšetrenia o duševnej spôsobil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p) závery psychofyziologického overenia pravdovrav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9) Na účely podľa odseku 7 služobný úrad a nadriadený sú oprávnení spracúvať a uchovávať osobné údaje o príslušníkovi finančnej správy podľa odseku 8 alebo iné osobné údaje získané na účely podľa tohto zákona po celú dobu trvania služobného pomeru a na účely osobitných predpisov</w:t>
      </w:r>
      <w:r w:rsidRPr="00D83DB3">
        <w:rPr>
          <w:rFonts w:ascii="Arial" w:hAnsi="Arial" w:cs="Arial"/>
          <w:szCs w:val="20"/>
          <w:vertAlign w:val="superscript"/>
        </w:rPr>
        <w:t>116)</w:t>
      </w:r>
      <w:r w:rsidRPr="00D83DB3">
        <w:rPr>
          <w:rFonts w:ascii="Arial" w:hAnsi="Arial" w:cs="Arial"/>
          <w:szCs w:val="20"/>
        </w:rPr>
        <w:t xml:space="preserve"> aj po skončení služobného pomeru. Ak je nadriadeným minister, môže v nevyhnutnom rozsahu údaje podľa prvej vety spracúvať a uchovávať aj štátny zamestnanec, ktorého služobným úradom podľa osobitného predpisu</w:t>
      </w:r>
      <w:r w:rsidRPr="00D83DB3">
        <w:rPr>
          <w:rFonts w:ascii="Arial" w:hAnsi="Arial" w:cs="Arial"/>
          <w:szCs w:val="20"/>
          <w:vertAlign w:val="superscript"/>
        </w:rPr>
        <w:t>7)</w:t>
      </w:r>
      <w:r w:rsidRPr="00D83DB3">
        <w:rPr>
          <w:rFonts w:ascii="Arial" w:hAnsi="Arial" w:cs="Arial"/>
          <w:szCs w:val="20"/>
        </w:rPr>
        <w:t xml:space="preserve"> je ministerstvo financi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0) Ak sa obsadzuje funkcia v dočasnej štátnej službe podľa § 79 ods. 1 a nepoužijú sa ustanovenia § 87 ods. 1 až 11, možno do služobného pomeru prijať občana, ktorý preukáže splnenie podmienok podľa odseku 1 alebo odseku 2 a poskytne súčinnosť potrebnú na ich overenie; odsek 3 štvrtá a piata veta a § 85 a 86 sa použijú primerane. Splnenie podmienky podľa odseku 1 písm. e) overuje nadriadený pohovor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1) Do funkcie prezidenta alebo viceprezidenta možno ustanoviť podľa § 105 ods. 4 občana, ktorý preukáže splnenie podmienok podľa odseku 1 alebo odseku 2 a poskytne súčinnosť potrebnú na ich overenie; odsek 3 štvrtá a piata veta a § 85 a 86 sa použijú primerane. Splnenie podmienky podľa odseku 1 písm. e) overuje minister pohovor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85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Na účely zistenia spoľahlivosti podľa § 84 ods. 4 písm. b) a d) sa občan podrobí aj psychofyziologickému overeniu pravdovravnosti, ak tak ustanovujú osobitné predpisy</w:t>
      </w:r>
      <w:r w:rsidRPr="00D83DB3">
        <w:rPr>
          <w:rFonts w:ascii="Arial" w:hAnsi="Arial" w:cs="Arial"/>
          <w:szCs w:val="20"/>
          <w:vertAlign w:val="superscript"/>
        </w:rPr>
        <w:t>117)</w:t>
      </w:r>
      <w:r w:rsidRPr="00D83DB3">
        <w:rPr>
          <w:rFonts w:ascii="Arial" w:hAnsi="Arial" w:cs="Arial"/>
          <w:szCs w:val="20"/>
        </w:rPr>
        <w:t xml:space="preserve"> alebo ak tak určí minister alebo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86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Na zistenie zdravotnej spôsobilosti podľa § 84 ods. 1 písm. d) sa občan v prijímacom konaní na obsadenie funkcie bez zbrane podrobí lekárskemu vyšetreniu. Ak sa obsadzuje funkcia bez zbrane, podmienka duševnej spôsobilosti občana na štátnu službu sa v prijímacom konaní považuje za splnenú; ustanovenie § 120 tým nie je dotknut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V prijímacom konaní na obsadenie funkcie so zbraňou sa občan podrobí lekárskemu vyšetreniu na zistenie zdravotnej spôsobilosti, psychologickému vyšetreniu na zistenie duševnej spôsobilosti a previerke fyzickej zdatnosti na zistenie telesnej spôsobil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Zdravotnú spôsobilosť na výkon funkcie so zbraňou v prijímacom konaní posudzuje služobný posudkový lekár podľa § 271 v lekárskom posudku na základe záverov vyšetrenia občana lekárom so špecializáciou v špecializačnom odbore všeobecné lekárstv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Duševná spôsobilosť na výkon funkcie so zbraňou sa v prijímacom konaní posudzuje psychologickým vyšetrením občana, ktoré vykoná psychológ určený služobným úrad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Za telesne spôsobilého na výkon funkcie so zbraňou sa považuje občan, ktorý spĺňa požiadavky na fyzickú zdatnosť ustanovené vnútorným predpis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87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ijímacie konanie sa začína vyhlásením výberového konania na obsadenie funkcie, ktorá je v čase vyhlásenia výberového konania vytvorená a voľná, ak odsek 10 neustanovuje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Výberové konanie môže služobný úrad vyhlásiť aj na obsadenie funkcie, ktorá v čase vyhlásenia výberového konania nie je voľná, 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je zo všetkých okolností zrejmé, že sa služobný pomer príslušníka finančnej správy vykonávajúceho štátnu službu v tejto funkcii skončí v priebehu nasledujúcich dvoch mesiac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ide o výberové konanie na dočasné obsadenie funkcie príslušníčky finančnej správy alebo príslušníka finančnej správy počas materskej dovolenky alebo rodičovskej dovolenky podľa § 226 ods. 1 alebo počas rodičovskej dovolenky podľa § 226 ods. 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Výberové konanie vyhlasuje služobný úrad na portáli finančnej správy alebo vo verejnosti všeobecne prístupných prostriedkoch masovej komunikácie najmenej 14 kalendárnych dní pred jeho uskutočnením. V oznámení o vyhlásení výberového konania služobný úrad uvedie najmä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označenie orgánu finančnej správy, v ktorom sa funkcia obsadzu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druh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obsadzovanú funkci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údaj, či ide o funkciu so zbraň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označenie organizačného útva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platovú trie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kvalifikačné predpoklad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požiadavku na splnenie všeobecných, prípadne odborných vedomost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i) stupeň znalosti cudzieho jazyka, ak sa jeho ovládanie vyžaduje na výkon obsadzovanej funkc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j) informáciu o tom, či sa na obsadzovanej funkcii vyžaduje oprávnenie na oboznamovanie sa s utajovanými skutočnosťami podľa osobitného predpisu,118)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k) zoznam požadovaných doklad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l) termín a miesto na podanie písomnej žiadosti o prijatie do služobného pomeru (ďalej len "žiadosť o prijatie") k číslu výberového kon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Vo výberovom konaní sa overujú všeobecné vedomosti občana, ovládanie štátneho jazyka, schopnosti a osobnostné vlastnosti občana a spĺňanie ďalších požiadaviek uvedených v oznámení o vyhlásení výberového konania. Vo výberovom konaní sa overujú aj odborné vedomosti občana, ak je to uvedené v oznámení o vyhlásení výberového konania; v takom prípade sa v oznámení uvedie aj okruh vedomostí, ktoré budú overovan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Na základe výsledkov výberového konania sa určí poradie, ktoré je záväzné. Právo na obsadenie funkcie získa podľa poradia úspešnosti občan, ktorý vo výberovom konaní uspel, ak súčasne splnil aj ostatné podmienky na prijatie do služobného pomeru podľa § 8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V prijímacom konaní občan podľa odseku 5 alebo odseku 10 predloží žiadosť o prijatie 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životopis,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osobný dotazník s uvedením údajov podľa § 84 ods. 8 písm. a) až j),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občiansky preukaz alebo iný doklad preukazujúci štátnu príslušnos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čestné vyhlásenie o splnení podmienok uvedených v § 84 ods. 1 písm. f) až 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doklad o dosiahnutom vzdelan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Občana možno požiadať o predloženie pracovného posudku alebo posudku o služobnej činnosti z posledného zamestnania alebo z predchádzajúcich zamestnaní; možno ho tiež požiadať o predloženie ďalších dokladov potrebných na overenie jeho spôsobilosti na výkon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Prijímacie konanie sa vo vzťahu k občanovi, ktorý podal žiadosť o prijatie, skonč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späťvzatím žiadosti o prijat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oznámením o neprijatí občana do služobného pome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smrťou občana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právoplatnosťou rozhodnutia o prijatí občana do služobného pome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Ak sa skončí prijímacie konanie podľa odseku 8 písm. a) až c), rozhodnutie sa nevydáva. Skutočnosť podľa odseku 8 písm. b) sa písomne oznámi občanovi, ktorý žiada o prijatie do služobného pomeru; to neplatí, ak sa nezúčastnil vyhláseného výberového konania. Skutočnosti podľa odseku 8 písm. a) a c) sa vyznačia v dokumentácii k prijímaciemu konani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0) Prijímacie konanie na obsadenie funkcie duchovného finančnej správy sa začína doručením písomného stanoviska príslušného cirkevného orgánu.</w:t>
      </w:r>
      <w:r w:rsidRPr="00D83DB3">
        <w:rPr>
          <w:rFonts w:ascii="Arial" w:hAnsi="Arial" w:cs="Arial"/>
          <w:szCs w:val="20"/>
          <w:vertAlign w:val="superscript"/>
        </w:rPr>
        <w:t>105)</w:t>
      </w:r>
      <w:r w:rsidRPr="00D83DB3">
        <w:rPr>
          <w:rFonts w:ascii="Arial" w:hAnsi="Arial" w:cs="Arial"/>
          <w:szCs w:val="20"/>
        </w:rPr>
        <w:t xml:space="preserve"> U občana, ktorý sa uchádza o funkciu duchovného finančnej správy, sa posudzuje splnenie podmienok podľa § 84; ustanovenia o výberovom konaní sa neuplat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1) Podrobnosti o prijímacom konaní, jeho priebehu, spôsobe overovania vedomostí, schopností a osobnostných vlastností ustanoví vnútorný predpis, ktorý vydá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2) Ustanovenia odsekov 1 až 11 sa použijú na obsadenie funkcie v dočasnej štátnej službe podľa § 79 ods. 1, ak nadriadený písomne požiada služobný úrad o vyhlásenie výberového konania. Ustanovenia odsekov 1 až 11 sa nevzťahujú na prijatie občana, ktorý má byť ustanovený do funkcie prezidenta a viceprezidenta podľa § 105 ods. 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88 </w:t>
      </w:r>
      <w:hyperlink r:id="rId1447"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Vznik služobného pomer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lužobný pomer vzniká dňom určeným v rozhodnutí nadriadeného o prijatí občana do služobného pomeru, ak nastúpi na výkon štátnej služby a zloží služobnú prísahu v tento deň. Služobný pomer občana, ktorý je ustanovený do funkcie prezidenta alebo viceprezidenta podľa § 105 ods. 4, vzniká dňom určeným v rozhodnutí ministra o ustanovení do tejto funkcie, ak nastúpi na výkon štátnej služby a zloží služobnú prísahu v tento deň.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Rozhodnutie nadriadeného musí obsahova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meno, priezvisko, titul, dátum narodenia a rodné čísl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deň vzniku služobného pome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druh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funkciu, do ktorej je ustanovený, s uvedením platovej triedy, údaja, či ide o funkciu so zbraňou, a orgánu finančnej správy, na ktorom je zaradený; ak je príslušník finančnej správy ustanovený do riadiacej funkcie, uvedie sa aj tento údaj,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miesto výkonu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hodnosť, do ktorej je vymenovaný, ak je funkcia, do ktorej je príslušník finančnej správy zaradený, funkciou so zbraň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pridelené osobné čísl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údaje rozhodujúce pre platové a iné náležit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i) dĺžku skúšobnej do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j) dĺžku trvania služobného pomeru, ak je občan prijímaný do dočasnej štátnej služby, 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k) dĺžku základného času služby v týždni podľa § 13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3) Ak občan nemôže nastúpiť na výkon štátnej služby z dôvodu, že deň vzniku služobného pomeru pripadol na deň pracovného pokoja</w:t>
      </w:r>
      <w:r w:rsidRPr="00D83DB3">
        <w:rPr>
          <w:rFonts w:ascii="Arial" w:hAnsi="Arial" w:cs="Arial"/>
          <w:szCs w:val="20"/>
          <w:vertAlign w:val="superscript"/>
        </w:rPr>
        <w:t>119)</w:t>
      </w:r>
      <w:r w:rsidRPr="00D83DB3">
        <w:rPr>
          <w:rFonts w:ascii="Arial" w:hAnsi="Arial" w:cs="Arial"/>
          <w:szCs w:val="20"/>
        </w:rPr>
        <w:t xml:space="preserve"> (ďalej len "sviatok") alebo na deň nepretržitého odpočinku v týždni, považuje sa podmienka vzniku služobného pomeru v určený deň za splnenú, ak občan nastúpi na výkon štátnej služby a zloží služobnú prísahu v najbližší deň výkonu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Služobný pomer nevznikne, ak občan odmietol zložiť služobnú prísahu alebo ju zložil s výhrad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89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lužobná prísah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bčan pri vzniku služobného pomeru príslušníka finančnej správy skladá pred nadriadeným služobnú prísahu, ktorá z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ľubujem vernosť Slovenskej republike. Pri vykonávaní štátnej služby budem dodržiavať </w:t>
      </w:r>
      <w:hyperlink r:id="rId1448" w:history="1">
        <w:r w:rsidRPr="00D83DB3">
          <w:rPr>
            <w:rFonts w:ascii="Arial" w:hAnsi="Arial" w:cs="Arial"/>
            <w:szCs w:val="20"/>
          </w:rPr>
          <w:t>Ústavu Slovenskej republiky</w:t>
        </w:r>
      </w:hyperlink>
      <w:r w:rsidRPr="00D83DB3">
        <w:rPr>
          <w:rFonts w:ascii="Arial" w:hAnsi="Arial" w:cs="Arial"/>
          <w:szCs w:val="20"/>
        </w:rPr>
        <w:t xml:space="preserve">, ústavné zákony, zákony a ostatné všeobecne záväzné právne predpisy a v súlade s nimi sa budem riadiť Etickým kódexom príslušníka finančnej správy, vnútornými predpismi a pokynmi nadriadených. Budem dbať o ochranu finančných záujmov Slovenskej republiky a Európskej únie pri súčasnej ochrane práv fyzických osôb a právnických osôb a dôslednom vyžadovaní plnenia ich povinností. Svoje povinnosti budem vykonávať riadne, čestne, svedomite a nestranne. Tak prisahá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Zloženie služobnej prísahy potvrdí príslušník finančnej správy svojím podpis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90 </w:t>
      </w:r>
      <w:hyperlink r:id="rId1449"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Osobný spis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ísomnosti týkajúce sa služobného pomeru príslušníka finančnej správy sa zakladajú do jeho osobného spisu. Osobný spis príslušníka finančnej správy v písomnej forme vedie služobný úrad 50 rokov od skončenia jeho služobného pomeru. Súčasťou osobného spisu je fotografia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Údaje vo veciach služobného pomeru môže služobný úrad spracúvať aj v elektronickej podobe. Súčasťou takto vedenej dokumentácie je fotografia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íslušník finančnej správy má právo nazerať do osobného spisu, robiť si z neho výpisy, odpisy a dostať kópie písomností z osobného spis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Služobný úrad môže poskytovať informácie o príslušníkovi finančnej správy len s jeho písomným súhlasom, alebo ak tak ustanovujú osobitné predpisy.12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91 </w:t>
      </w:r>
      <w:hyperlink r:id="rId1450"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lužobný preukaz a služobný odznak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ovi finančnej správy pri vzniku služobného pomeru vystaví služobný úrad služobný preukaz a vydá služobný odz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Vzor služobného preukazu a služobného odznaku ustanoví všeobecne záväzný právny predpis, ktorý vydá ministerstvo financi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92 </w:t>
      </w:r>
      <w:hyperlink r:id="rId1451"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íbuzenské a iné obdobné vzťahy príslušníkov finančnej správ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ci finančnej správy, ktorí sú blízkymi osobami, sa nesmú zaradiť do štátnej služby tak, aby jeden bol bezprostredne podriadený druhému alebo aby podliehal jeho pokladničnej alebo účtovnej kontrol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bčan, ktorý požiada o prijatie do služobného pomeru, oznámi služobnému úradu skutočnosti podľa odseku 1. Počas trvania služobného pomeru je príslušník finančnej správy povinný oznámiť služobnému úradu skutočnosti podľa odseku 1 bezodkladne po tom, ako nastal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93 </w:t>
      </w:r>
      <w:hyperlink r:id="rId1452"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lužobná rovnošat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lužobná rovnošata je služobný odev, ktorý má špecifické znaky vyjadrujúce príslušnosť k finančnej správe a rozlišujúce medzi ozbrojeným príslušníkom finančnej správy a neozbrojeným príslušníkom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 finančnej správy vykonáva štátnu službu v služobnej rovnošate, ak odseky 4 a 5 neustanovujú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Bývalý ozbrojený príslušník finančnej správy môže nosiť služobnú rovnošatu po skončení služobného pomeru iba v deň štátneho sviatku, pamätný deň, pri pietnych aktoch a podobných príležitostiach. V iných prípadoch môže bývalému ozbrojenému príslušníkovi finančnej správy, ktorý spĺňa podmienky na výsluhový dôchodok, na jeho písomnú žiadosť povoliť nosenie služobnej rovnošaty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Funkcie so zbraňou, v ktorých sa štátna služba vykonáva v služobnej rovnošate striedavo s občianskym odevom, a funkcie bez zbrane, v ktorých sa štátna služba vykonáva v občianskom odeve, ustanoví vnútorný predpis, ktorý vydá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Ak je ozbrojený príslušník finančnej správy ustanovený do funkcie bez zbrane, ktorú prezident určil ako funkciu, v ktorej sa štátna služba vykonáva v občianskom odeve, vykonáva ju tento príslušník finančnej správy v služobnej rovnošate striedavo s občianskym odev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Podrobnosti o služobnej rovnošate a jej nosení ustanoví všeobecne záväzný právny predpis, ktorý vydá ministerstvo financi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Vnútorný predpis, ktorý vydá prezident, ustanoví, ktorý príslušník finančnej správy môže na služobnej rovnošate nosiť označenie "COLNÍK CUSTOMS".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94 </w:t>
      </w:r>
      <w:hyperlink r:id="rId1453"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Hodnosti</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zbrojenému príslušníkovi finančnej správy patrí hodnos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zbrojeným príslušníkom finančnej správy sa ustanovujú tieto hodnosti, a ak § 97 ods. 5 neustanovuje inak, doba výsluhy rokov v hodnosti je 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áporčíckej hod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 xml:space="preserve">    1. strážmajster               dva roky,</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 xml:space="preserve">    2. nadstrážmajster            tri roky,</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 xml:space="preserve">    3. podpráporčík               štyri roky,</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 xml:space="preserve">    4. práporčík                  päť rokov,</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 xml:space="preserve">    5. nadpráporčík</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dôstojníckej hod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 xml:space="preserve">    1. podporučík                 jeden rok,</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 xml:space="preserve">    2. poručík          </w:t>
      </w:r>
      <w:r w:rsidRPr="00D83DB3">
        <w:rPr>
          <w:rFonts w:ascii="Courier" w:hAnsi="Courier" w:cs="Courier"/>
          <w:szCs w:val="20"/>
        </w:rPr>
        <w:t xml:space="preserve">          dva roky,</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 xml:space="preserve">    3. nadporučík                 tri roky,</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 xml:space="preserve">    4. kapitán                    štyri roky,</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 xml:space="preserve">    5. major                      päť rokov,</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 xml:space="preserve">    6. podplukovník               šesť rokov,</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 xml:space="preserve">    7. plukovník</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generálskej hod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 xml:space="preserve">    generál.</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e hodnosti nadpráporčík, plukovník a generál sa doba výsluhy rokov v hodnosti neustanovu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Do doby výsluhy rokov v hodnosti sa započítava doba trvania služobného pomeru okrem do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dočasného pozbavenia výkonu štátnej služby, ak ozbrojenému príslušníkovi finančnej správy nebol doplatený rozdiel, o ktorý bol jeho služobný plat skrát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výkonu väzby, ak trestné stíhanie nebolo zastavené alebo sa neskončilo právoplatným oslobodzujúcim rozsudk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služobného voľna bez nároku na služobný plat trvajúceho nepretržite aspoň jeden mesiac,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dočasnej neschopnosti na výkon štátnej služby pre úraz alebo chorobu, počas ktorej má ozbrojený príslušník finančnej správy nárok na polovicu sumy nemocenského,12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prerušenia výkonu funkcie podľa § 116 ods. 2 až 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na ktorú bolo ozbrojenému príslušníkovi finančnej správy uložené disciplinárne opatrenie zníženia hodnosti o jeden stupeň na dobu jedného rok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neospravedlnenej neprítomnosti v službe, ak trvala aspoň jednu pätinu základného času služby v týždni podľa § 137 ods. 1 alebo ods. 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rodičovskej dovolenky podľa § 226 ods. 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i) počas ktorej bol príslušník finančnej správy neozbrojeným príslušníkom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95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Vymenovanie do hodnosti a povýšenie do hodnosti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má ozbrojený príslušník finančnej správy úplné stredné všeobecné vzdelanie, úplné stredné odborné vzdelanie alebo vyššie odborné vzdelanie (ďalej len "úplné stredné vzdelanie"), je pri prijatí do služobného pomeru alebo pri prvom ustanovení do funkcie so zbraňou vymenovaný do hodnosti strážmajstr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má ozbrojený príslušník finančnej správy vysokoškolské vzdelanie prvého stupňa, je pri prijatí do služobného pomeru alebo pri prvom ustanovení do funkcie so zbraňou vymenovaný do hodnosti podporučík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má ozbrojený príslušník finančnej správy vysokoškolské vzdelanie druhého stupňa, je pri prijatí do služobného pomeru vymenovaný do hodnosti poručíka. Ak má ozbrojený príslušník finančnej správy vysokoškolské vzdelanie druhého stupňa a vykonával pred prijatím do služobného pomeru činnosť v odbore, ktorý zodpovedá funkcii, do ktorej má byť ustanovený, môže byť vymenovaný do hodnosti nadporučíka alebo do hodnosti vyššej, najvyššie však do hodnosti, ktorá je plánovaná pre funkciu, do ktorej je ustanovený (ďalej len "plánovaná hodnosť"). Neozbrojený príslušník finančnej správy s vysokoškolským vzdelaním druhého stupňa je pri prvom ustanovení do funkcie so zbraňou podľa doby doterajšieho trvania služobného pomeru vymenovaný do hodnosti nadporučíka alebo do hodnosti vyššej, najvyššie však do plánovanej hod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Doba výkonu odborných činností alebo doba trvania doterajšieho pomeru podľa odseku 3 je na vymenovanie do hod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nadporučíka 3 ro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kapitána 6 ro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majora 10 ro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podplukovníka 15 ro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plukovníka 21 ro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96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zbrojený príslušník finančnej správy, ktorý už bol v služobnom pomere podľa tohto zákona ako ozbrojený príslušník finančnej správy, je pri opätovnom prijatí do služobného pomeru vymenovaný do poslednej dosiahnutej hodnosti. Ak to je pre ozbrojeného príslušníka finančnej správy výhodnejšie, možno ho vymenovať do hodnosti podľa § 95. Ak mu však v predchádzajúcom služobnom pomere uplynula doba výsluhy rokov v hodnosti, možno ho vymenovať do najbližšej vyššej hodnosti, ak to nie je vyššia hodnosť ako plánovaná hodnosť pre funkciu, do ktorej je pri prijatí ustanovený, a ak spĺňa kvalifikačné predpoklady na povýšenie do hod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dsek 1 sa použije primerane aj na ozbrojeného príslušníka finančnej správy, ktorý sa po ustanovení do funkcie bez zbrane podľa § 107 ods. 5 alebo § 108 opätovne ustanoví do funkcie so zbraňou podľa § 107 ods. 8 alebo § 113 ods. 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97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zbrojený príslušník finančnej správy má nárok na povýšenie do vyššej hodnosti, ak spĺňa súčasne tieto podmien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je ustanovený do funkcie, pre ktorú je plánovaná vyššia hodnosť, než ktorú skutočne má,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od jeho vymenovania do hodnosti alebo posledného povýšenia uplynula ustanovená doba výsluhy rokov v hod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spĺňa kvalifikačný predpoklad príslušného profesijného vzdelania na povýšenie do hod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má ozbrojený príslušník finančnej správy úplné stredné vzdelanie, má nárok na povýšenie podľa odseku 1 najvyššie do hodnosti nadporučíka, ak má vysokoškolské vzdelanie prvého stupňa, má nárok na povýšenie podľa odseku 1 najvyššie do hodnosti major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Ozbrojený príslušník finančnej správy v práporčíckej hodnosti, aj keď nespĺňa podmienku ustanovenú v odseku 1 písm. b), má nárok na povýšenie do hodnosti podporučík, ak je ustanovený do funkcie, pre ktorú je plánovaná dôstojnícka hodnosť, a spĺňa kvalifikačný predpoklad profesijného vzdelania na povýšenie do tejto hod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Ozbrojený príslušník finančnej správy, ak získal vysokoškolské vzdelanie po vzniku služobného pomeru, aj keď nespĺňa podmienky ustanovené v odseku 1, má nárok na povýšenie do hod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odporučíka, ak získal vysokoškolské vzdelanie prvého stupň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oručíka, ak získal vysokoškolské vzdelanie druhého stupň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Ak bol ozbrojený príslušník finančnej správy ustanovený do funkcie, pre ktorú je plánovaná nižšia hodnosť ako tá, ktorú dosiahol, je mu dosiahnutá hodnosť ponechaná. Ak bol povýšený do hodnosti podľa odseku 2 alebo odseku 3 a je ustanovený do funkcie, pre ktorú je plánovaná hodnosť podľa § 94 ods. 2 písm. a), má nárok na povýšenie až do hodnosti nadporučíka; doba výsluhy rokov v hodnosti sa ustanovuje ako pre hodnosť podpráporčík a práporčík, ak bol povýšený podľa odseku 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Ustanovenia odseku 1 písm. c) a odseku 3 sa neuplatnia, ak je ozbrojený príslušník finančnej správy v dočasnej štátnej službe alebo je ustanovený do funkcie, na ktorú sa podmienka kvalifikačného predpokladu profesijného vzdelania nevzťahu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98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Kvalifikačný predpoklad profesijného vzdelania na povýšenie do hodnosti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Kvalifikačný predpoklad profesijného vzdelania na povýšenie do hodnosti 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e práporčícke hodnosti základné profesijné vzdel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re dôstojnícke hodnosti odborné profesijné vzdel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Minister na návrh prezidenta určí najvyššiu dosiahnuteľnú hodnosť pre jednotlivé funkc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99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zbrojeného príslušníka finančnej správy do hodnosti okrem hodnosti generála vymenúva a povyšuje nadriad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Návrh na vymenovanie ozbrojeného príslušníka finančnej správy do hodnosti generála predkladá prezidentovi Slovenskej republiky vlád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00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epožičanie hodnosti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zbrojenému príslušníkovi finančnej správy zaradenému v stálej štátnej službe alebo dočasnej štátnej službe možno výnimočne prepožičať vyššiu hodnosť na čas, počas ktorého to nevyhnutne vyžaduje funkcia, do ktorej je ustanovený. Prepožičať možno najvyššiu plánovanú hodnosť pre funkciu, do ktorej bol ozbrojený príslušník finančnej správy ustanovený, okrem hodnosti generál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zbrojenému príslušníkovi finančnej správy, ktorému bola prepožičaná hodnosť, patrí hodnostný príplatok za hodnosť, do ktorej bol naposledy vymenovaný alebo povýš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Hodnosť prepožičiava ozbrojenému príslušníkovi finančnej správy nadriad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01 </w:t>
      </w:r>
      <w:hyperlink r:id="rId1454"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lužobné hodnoten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lužobné hodnotenie je základným podkladom na rozhodovanie vo veciach služobného pomeru príslušníkov finančnej správy. So služobným hodnotením musí byť príslušník finančnej správy oboznámený. Služobné hodnotenie obsahuje hodnotiacu časť a záver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V hodnotiacej časti sa posudzujú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znalosti všeobecne záväzných právnych predpisov a ich uplatňovanie vo výkone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znalosti vnútorných predpisov, s ktorými bol príslušník finančnej správy preukázateľne oboznám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výkon štátnej služby z hľadiska správnosti, rýchlosti, samostatnosti a iniciatí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plnenie povinností príslušníka finančnej správy pri dodržiavaní služobnej disciplín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splnenie kvalifikačných predpokladov na funkci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bezúhonnosť a spoľahlivosť príslušníka finančnej správy podľa § 84 ods. 3 a 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spôsobilosť príslušníka finančnej správy na ďalší výkon funkcie alebo výkon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íslušník finančnej správy je služobne hodnotený za čas, ktorý uplynul od schválenia predchádzajúceho služobného hodnot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V záveroch služobného hodnotenia sa uvedie, že príslušník finančnej správy 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spôsobilý na zaradenie do stálej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nespôsobilý na zaradenie do stálej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spôsobilý vykonávať funkciu, do ktorej bol ustanov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 s vplyvom na osobný príplatok alebo osobný pla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2. bez vplyvu na osobný príplatok alebo osobný pla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nespôsobilý vykonávať funkciu, do ktorej bol ustanovený, a spôsobilý vykonávať inú, menej náročnú funkciu,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nespôsobilý vykonávať akúkoľvek funkciu v štátnej služb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Služobné hodnotenie sa vykoná najmenej raz za r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Služobné hodnotenie sa vykoná vžd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ed skončením prípravnej štátnej služby na zistenie spôsobilosti príslušníka finančnej správy na zaradenie do stálej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ak príslušník finančnej správy zaradený v dočasnej štátnej službe pred jej skončením požiada o zaradenie do stálej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po uplynutí skúšobnej do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keď dôjde k závažným zmenám v spôsobilosti príslušníka finančnej správy na výkon funkc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02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lužobné hodnotenie spracúva bezprostredne nadriadený, ktorý osobne pozná činnosť hodnoteného príslušníka finančnej správy aspoň šesť mesiacov, a schvaľuje nadriadený, ktorý príslušníka finančnej správy ustanovuje do funkcie. Služobné hodnotenie duchovného finančnej správy spracúva bezprostredne nadriadený v súčinnosti s priamym cirkevným nadriadeným duchovného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bezprostredne nadriadený nepozná činnosť hodnoteného príslušníka finančnej správy aspoň za posledných šesť mesiacov, spracuje služobné hodnotenie komisia zriadená nadriadeným, ktorý hodnoteného príslušníka finančnej správy ustanovuje do funkc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ostup a podrobnosti o vykonávaní služobného hodnotenia ustanoví vnútorný predpis, ktorý vydá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03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Bezprostredne nadriadený bezodkladne oboznámi príslušníka finančnej správy so schváleným služobným hodnotením a odovzdá mu písomné vyhotovenie schváleného služobného hodnotenia. Hodnotený príslušník finančnej správy má právo nahliadnuť aj do podkladov na spracovanie služobného hodnot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 finančnej správy je oprávnený po oboznámení sa so služobným hodnotením robiť si z podkladov na spracovanie služobného hodnotenia výpisky alebo poznámky. Bezprostredne nadriadený poučí hodnoteného príslušníka finančnej správy o možnosti podať odvolanie proti schválenému služobnému hodnoteni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04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lužobné hodnotenie platí odo dňa jeho vykonateľnosti až do dňa vykonateľnosti nového služobného hodnotenia. Opatrenia v služobnom pomere príslušníka finančnej správy, ku ktorým má v tomto období dôjsť, sa vykonajú na základe platného služobného hodnot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Na kontrolu plnenia záverov schváleného služobného hodnotenia môže bezprostredne nadriadený vykonať priebežné hodnotenie príslušníka finančnej správy formou pohovoru; o priebežnom hodnotení príslušníka finančnej správy vyhotoví písomný zázna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05 </w:t>
      </w:r>
      <w:hyperlink r:id="rId1455"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Ustanovenie do funkcie a odvolanie z funkc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 finančnej správy sa ustanoví do voľnej funkcie, ak v odseku 8 nie je ustanovené inak. Príslušník finančnej správy sa ustanoví do funkcie, ak spĺňa požadované kvalifikačné predpoklady na funkciu a ak § 77 ods. 3, § 79 ods. 3 a § 81 ods. 2 a 3 neustanovujú inak. Pri ustanovení príslušníka finančnej správy do funkcie sa súčasne prihliada na dĺžku odbornej praxe a závery služobného hodnotenia. Do funkcie bez zbrane môže byť ustanovený len príslušník finančnej správy, ktorý spĺňa podmienky podľa § 84 ods. 1. Do funkcie so zbraňou môže byť ustanovený len príslušník finančnej správy, ktorý spĺňa podmienky podľa § 84 ods. 2; ak ide o funkciu podľa § 271 ods. 9, možno do tejto funkcie ustanoviť príslušníka finančnej správy so zdravotnou spôsobilosťou podľa § 271 ods. 2 písm. b).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Do riadiacej funkcie môže byť ustanovený príslušník finančnej správy, ktorý je zaradený v stálej štátnej službe alebo dočasnej štátnej služb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íslušníka finančnej správy ustanovuje do funkcie a odvoláva z funkcie nadriadený. Duchovného finančnej správy ustanovuje do funkcie a z funkcie odvoláva nadriadený na základe rozhodnutia príslušného cirkevného orgánu.10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rezidenta a viceprezidenta ustanovuje do funkcie a odvoláva z funkcie minister; minister môže odvolať prezidenta a viceprezidenta aj bez uvedenia dôvo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Riaditeľa daňového úradu, riaditeľa colného úradu, riaditeľa Kriminálneho úradu finančnej správy, námestníka riaditeľa daňového úradu, námestníka riaditeľa colného úradu a námestníka riaditeľa Kriminálneho úradu finančnej správy ustanovuje do funkcie a odvoláva z funkcie prezident; z funkcie ich možno odvolať aj bez uvedenia dôvo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Z riadiacej funkcie okrem funkcie viceprezidenta môže príslušníka finančnej správy odvolať aj prezident. Generálneho riaditeľa sekcie môže prezident odvolať z funkcie aj bez uvedenia dôvo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Po ustanovení príslušníka finančnej správy do funkcie mu bezprostredne nadriadený písomne určí opis jeho služobnej čin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Príslušník finančnej správy môže byť ustanovený aj do funkcie, ktorá je obsadená, ak ide o funkciu, do ktorej je ustanovená príslušníčka finančnej správy, ktorá je na materskej dovolenke podľa § 226 ods. 1, alebo príslušník finančnej správy, ktorý je na rodičovskej dovolenke podľa § 226 ods. 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06 </w:t>
      </w:r>
      <w:hyperlink r:id="rId1456"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Určenie za vyšetrovateľ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zbrojeného príslušníka finančnej správy určuje za vyšetrovateľa minister.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Za vyšetrovateľa možno určiť ozbrojeného príslušníka finančnej správy, ktorý má vysokoškolské vzdelanie druhého stupňa v odbore právo, bezpečnostné služby alebo v študijnom programe bezpečnostno-právna ochrana osôb a majetku, alebo v študijnom programe z podskupiny študijných odborov ekonómia a manažment a ktorý ako vyšetrovateľ čakateľ úspešne vykonal záverečnú vyšetrovateľskú skúšku. Záverečná vyšetrovateľská skúška sa nevyžaduje u ozbrojeného príslušníka finančnej správy, ktorý vykonal štátnu záverečnú skúšku z teórie vyšetrov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i nedostatku vyšetrovateľov možno za vyšetrovateľa výnimočne určiť aj ozbrojeného príslušníka finančnej správy, ktorý má iné vysokoškolské vzdelanie druhého stupňa, ako je uvedené v odseku 2, a ktorý ako vyšetrovateľ čakateľ úspešne vykonal záverečnú vyšetrovateľskú skúš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Do funkcie vyšetrovateľa čakateľa môže byť ustanovený ozbrojený príslušník finančnej správy, ktorý má vysokoškolské vzdelanie druhého stupňa uvedené v odseku 2. Pri nedostatku vyšetrovateľov možno do funkcie vyšetrovateľa čakateľa výnimočne ustanoviť aj ozbrojeného príslušníka finančnej správy, ktorý má iné vysokoškolské vzdelanie druhého stupňa, ako je uvedené v odseku 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Ozbrojený príslušník finančnej správy ako vyšetrovateľ čakateľ vykonáva čakateľskú prax v štátnej službe pod vedením školiteľa určeného nadriadeným. Účelom čakateľskej praxe je odborne pripraviť vyšetrovateľa čakateľa na výkon činnosti vyšetrovateľa. Dĺžka čakateľskej praxe vyšetrovateľa čakateľa je jeden rok. Do dĺžky čakateľskej praxe sa započítava aj doba, keď ozbrojený príslušník finančnej správy nemôže vykonávať štátnu službu pre prekážky z dôvodu všeobecného záujmu alebo pre dôležité osobné prekážky a dôležité študijné prekážky, pri ktorých sa ozbrojenému príslušníkovi finančnej správy poskytuje služobné voľno s nárokom na služobný plat, v rozsahu nepresahujúcom tri mesiac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Vyšetrovateľ čakateľ vykonáva čakateľskú prax podľa plánu čakateľskej praxe, v ktorom nadriadený určí obsahovú náplň a časový rozvrh čakateľskej praxe vyšetrovateľa čakateľa. Počas čakateľskej praxe je vyšetrovateľ čakateľ povinný zúčastňovať sa na odbornom vzdelávaní, ktoré pre vyšetrovateľov čakateľov organizuje služobný úrad.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Vyšetrovateľa čakateľa hodnotí počas trvania čakateľskej praxe a pred vykonaním záverečnej vyšetrovateľskej skúšky nadriadený na základe podkladov určeného školiteľa, vlastných poznatkov o činnosti vyšetrovateľa čakateľa a na základe priebežných pohovorov s vyšetrovateľom čakateľom. Hodnotenie obsahuje posúdenie plnenia účelu čakateľskej praxe z hľadiska osvojenia si všeobecne záväzných právnych predpisov uplatňovaných finančnou správou a potrebných praktických návykov, dodržiavania služobnej disciplíny pri plnení zverených úloh; priebežné hodnotenie obsahuje aj posúdenie dodržiavania časového rozvrhu čakateľskej praxe. K záverečnému hodnoteniu sa vyšetrovateľ čakateľ vyjadrí písom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Záverečnú vyšetrovateľskú skúšku vykoná vyšetrovateľ čakateľ pred skúšobnou komisi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Podrobnosti o čakateľskej praxi a jej vykonaní, záverečnej vyšetrovateľskej skúške, zložení skúšobnej komisie, organizácii metodického riadenia a kontroly prípravy vyšetrovateľa čakateľa ustanoví vnútorný predpis, ktorý vydá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0) Vyšetrovateľ čakateľ môže vykonávať skrátené vyšetrov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1) Nadriadený alebo ním poverený školiteľ môže poveriť vyšetrovateľa čakateľa, aby vo vyšetrovaní vykonával tieto čin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vybavenie dožiadania okrem dožiadania v styku s cudzinou a dožiadania výsluchu obvinenéh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vyžiadanie trestného spisu o predchádzajúcom odsúdení obvinenéh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výsluch svedka s trvalým pobytom v Slovenskej republike vo veci, v ktorej nebolo vznesené obvinenie, ak nejde o podozrenie zo spáchania obzvlášť závažného zločinu alebo ak nejde o osobu mladšiu ako 15 ro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vyhotovenie výzvy na zaplatenie poriadkovej pokuty uloženej vyšetrovateľom a vykonanie opatrenia súvisiaceho s výkonom rozhodnutia o jej uložen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kontrola korešpondencie obvineného vo väzbe podľa osobitného predpisu,12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ďalšie úkony pre vyšetrovateľa, ktoré zabezpečujú priebeh vyšetrovania, najmä predvolanie procesnej strany, vyrozumenie obhajcu o vykonaní procesného úkonu, vyžiadanie odpisu registra trestov a posudku, vyžiadanie správy o povesti a pomeroch mladistvéh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2) Nadriadený môže určiť, na ktorých činnostiach vykonávaných vyšetrovateľom v trestnom konaní vrátane činností vykonávaných na mieste činu sa zúčastňuje vyšetrovateľ čakateľ.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3) Prax vyššieho súdneho úradníka, čakateľskú prax vykonanú na prokuratúre, súde, v advokácii alebo Policajnom zbore, skončenú úspešne vykonanou odbornou justičnou skúškou,</w:t>
      </w:r>
      <w:r w:rsidRPr="00D83DB3">
        <w:rPr>
          <w:rFonts w:ascii="Arial" w:hAnsi="Arial" w:cs="Arial"/>
          <w:szCs w:val="20"/>
          <w:vertAlign w:val="superscript"/>
        </w:rPr>
        <w:t>123)</w:t>
      </w:r>
      <w:r w:rsidRPr="00D83DB3">
        <w:rPr>
          <w:rFonts w:ascii="Arial" w:hAnsi="Arial" w:cs="Arial"/>
          <w:szCs w:val="20"/>
        </w:rPr>
        <w:t xml:space="preserve"> advokátskou skúškou</w:t>
      </w:r>
      <w:r w:rsidRPr="00D83DB3">
        <w:rPr>
          <w:rFonts w:ascii="Arial" w:hAnsi="Arial" w:cs="Arial"/>
          <w:szCs w:val="20"/>
          <w:vertAlign w:val="superscript"/>
        </w:rPr>
        <w:t>124)</w:t>
      </w:r>
      <w:r w:rsidRPr="00D83DB3">
        <w:rPr>
          <w:rFonts w:ascii="Arial" w:hAnsi="Arial" w:cs="Arial"/>
          <w:szCs w:val="20"/>
        </w:rPr>
        <w:t xml:space="preserve"> alebo záverečnou vyšetrovateľskou skúškou podľa osobitného predpisu</w:t>
      </w:r>
      <w:r w:rsidRPr="00D83DB3">
        <w:rPr>
          <w:rFonts w:ascii="Arial" w:hAnsi="Arial" w:cs="Arial"/>
          <w:szCs w:val="20"/>
          <w:vertAlign w:val="superscript"/>
        </w:rPr>
        <w:t>125)</w:t>
      </w:r>
      <w:r w:rsidRPr="00D83DB3">
        <w:rPr>
          <w:rFonts w:ascii="Arial" w:hAnsi="Arial" w:cs="Arial"/>
          <w:szCs w:val="20"/>
        </w:rPr>
        <w:t xml:space="preserve"> môže minister uznať za čakateľskú prax a záverečnú vyšetrovateľskú skúšku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07 </w:t>
      </w:r>
      <w:hyperlink r:id="rId1457"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evedenie a preložen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 finančnej správy sa prevedie na inú funkciu v tom istom mieste výkonu štátnej služby a na tom istom orgáne finančnej správy (ďalej len "prevedenie"), a ak to nie je možné, preloží sa na funkciu do iného miesta výkonu štátnej služby alebo na iný orgán finančnej správy (ďalej len "preloženie"), ak nemôže naďalej vykonávať doterajšiu funkciu, pretož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v dôsledku organizačných zmien došlo k zrušeniu jeho doterajšej funkc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funkcia bez zbrane bola určená za funkciu so zbraň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dlhodobo stratil zdravotnú spôsobilosť na výkon doterajšej funkc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nie je duševne spôsobilý na výkon doterajšej funkcie so zbraň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nie je oprávnený na oboznamovanie sa s utajovanými skutočnosťami príslušného stupňa, ktorý sa vyžaduje na výkon doterajšej funkc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podľa záveru služobného hodnotenia je nespôsobilý vykonávať doterajšiu funkciu a spôsobilý vykonávať inú, menej náročnú funkci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v dôsledku právoplatne uloženého trestu zákazu činnosti alebo disciplinárneho opatrenia zákazu činnosti nemôže vykonávať doterajšiu funkci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bol odvolaný z riadiacej funkcie bez uvedenia dôvodu podľa § 105 ods. 4, 5 alebo ods. 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i) je blízkou osobou nadriadenému alebo inému príslušníkovi finančnej správy alebo podlieha jeho pokladničnej alebo účtovnej kontrole, alebo je blízkou osobou tomu, kto by mohol ovplyvniť jeho nezávislosť pri správe daní alebo výkone colného dohľ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j) ako vyšetrovateľ čakateľ nezložil záverečnú vyšetrovateľskú skúš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k) nesplnil ďalšie predpoklady podľa § 81 ods. 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l) sa má do tejto funkcie ustanoviť podľa § 226 ods. 6 prvej vety príslušník finančnej správy alebo príslušníčka finančnej správy, ktorým sa skončila rodičovská dovolenka podľa § 226 ods. 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m) bol do funkcie ustanovený podľa § 105 ods. 8 a príslušníčke finančnej správy alebo príslušníkovi finančnej správy, ktorí boli do tejto funkcie ustanovení skôr, sa skončila materská dovolenka alebo rodičovská dovolenka podľa § 226 ods. 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rganizačnou zmenou sa na účely tohto zákona rozumie zmena, pri ktorej sa zrušila doterajšia funkcia príslušníka finančnej správy 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nevytvorila sa nová funkc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vytvorila sa nová funkcia s inou náplňou činností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vytvorila sa nová funkcia s rovnakou náplňou činností na inom orgáne finančnej správy alebo v inom mieste výkonu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Určenie funkcie bez zbrane za funkciu so zbraňou sa považuje za zrušenie doterajšej funkcie a vytvorenie novej funkc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ríslušník finančnej správy môže byť prevedený alebo preložený aj na vlastnú žiadosť alebo s jeho písomným súhlas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Ozbrojený príslušník finančnej správy ustanovený do funkcie so zbraňou, ktorý písomne požiada o vykonávanie štátnej služby ako neozbrojený príslušník finančnej správy alebo s výkonom štátnej služby ako neozbrojený príslušník finančnej správy písomne súhlasí, môže byť prevedený alebo preložený na funkciu bez zbrane. Ustanovením do funkcie bez zbrane podľa prvej vety sa takýto príslušník stáva neozbrojeným príslušníkom finančnej správy. Prvá veta sa nepoužije, ak má takýto príslušník finančnej správy nárok na výsluhový dôchodok podľa osobitného predpisu.11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6) Príslušníka finančnej správy, ktorý vykonáva daňový dozor podľa osobitného predpisu,</w:t>
      </w:r>
      <w:r w:rsidRPr="00D83DB3">
        <w:rPr>
          <w:rFonts w:ascii="Arial" w:hAnsi="Arial" w:cs="Arial"/>
          <w:szCs w:val="20"/>
          <w:vertAlign w:val="superscript"/>
        </w:rPr>
        <w:t>126)</w:t>
      </w:r>
      <w:r w:rsidRPr="00D83DB3">
        <w:rPr>
          <w:rFonts w:ascii="Arial" w:hAnsi="Arial" w:cs="Arial"/>
          <w:szCs w:val="20"/>
        </w:rPr>
        <w:t xml:space="preserve"> možno aj bez jeho súhlasu preložiť do iného miesta výkonu štátnej služby alebo na iný colný úrad, ktorého územný obvod je susediaci s územným obvodom colného úradu, v ktorom príslušník finančnej správy vykonáva štátnu službu, na základe dohody medzi príslušnými nadriadenými a pri jeho opätovnom preložení ho možno preložiť na colný úrad, v ktorom príslušník finančnej správy pôvodne vykonával štátnu službu, alebo na iný colný úrad, ktorého územný obvod je susediaci s územným obvodom colného úradu, v ktorom príslušník finančnej správy pôvodne vykonával štátnu službu. Príslušníkovi finančnej správy, ktorý bol preložený do iného miesta výkonu štátnej služby alebo na iný colný úrad, ktorého územný obvod je susediaci s územným obvodom colného úradu, v ktorom príslušník finančnej správy vykonáva štátnu službu, patrí pri každej ceste z miesta bydliska do miesta výkonu štátnej služby z dôvodu výkonu štátnej služby náhrada cestovných výdavkov.12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Podrobnosti o preložení podľa odseku 6 ustanoví vnútorný predpis, ktorý vydá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Neozbrojeného príslušníka finančnej správy možno previesť na funkciu so zbraňou alebo preložiť na funkciu so zbraňou len na jeho vlastnú žiadosť alebo s jeho písomným súhlasom a ak spĺňa podmienky podľa § 84 ods. 2; ustanovenia § 86 ods. 2 až 5 sa použijú primerane. Ak má byť takýto príslušník finančnej správy ustanovený na funkciu podľa § 271 ods. 9, postačuje zdravotná klasifikácia podľa § 271 ods. 2 písm. b).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Po podaní písomnej žiadosti alebo po písomnom súhlase môže príslušník finančnej správy svoju žiadosť vziať späť alebo písomný súhlas odvolať len vtedy, ak vo veci ešte nebolo rozhodnuté a ak s tým nadriadený súhlas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0) Prevedenie alebo preloženie sa vykoná odvolaním príslušníka finančnej správy z doterajšej funkcie a jeho ustanovením do funkcie podľa § 10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1) Príslušníkovi finančnej správy, ktorý bol prevedený alebo preložený podľa odseku 1 písm. a) až c), patrí služobný plat, ktorý mu patril pred týmto prevedením alebo preložením, ešte po dobu šiestich mesiacov od prevedenia alebo preloženia, ak je to preňho výhodnejšie; to neplatí, ak príslušníkovi finančnej správy patrí náhrada za stratu na služobnom plate podľa osobitného predpisu.128)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08 </w:t>
      </w:r>
      <w:hyperlink r:id="rId1458"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Ozbrojený príslušník finančnej správy ustanovený do funkcie bez zbrane, ktorý písomne požiada o vykonávanie štátnej služby ako neozbrojený príslušník finančnej správy alebo s výkonom štátnej služby ako neozbrojený príslušník finančnej správy písomne súhlasí, sa nanovo ustanoví do tejto funkcie bez zbrane; týmto ustanovením sa príslušník finančnej správy stáva neozbrojeným príslušníkom finančnej správy. Ustanovenie prvej vety sa nepoužije, ak má takýto príslušník finančnej správy nárok na výsluhový dôchodok podľa osobitného predpisu.11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09 </w:t>
      </w:r>
      <w:hyperlink r:id="rId1459"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Prevelenie</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zbrojený príslušník finančnej správy môže byť prevelený i bez jeho súhlasu na výkon štátnej služby na ochranu života alebo práv iných alebo pri naliehavej potrebe zabezpečiť výkon štátnej služby na dobu nevyhnutne potrebnú, najviac 60 kalendárnych dní za obdobie 12 mesiac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zbrojený príslušník môže byť prevelený i do iného miesta výkonu štátnej služby. V takom prípade mu patria náhrady ako pri služobnej cest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10 </w:t>
      </w:r>
      <w:hyperlink r:id="rId1460"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lužobná cest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 finančnej správy môže byť vyslaný na služobnú cestu do iného miesta, ako je miesto jeho výkonu štátnej služby, na plnenie úloh vyplývajúcich zo zastávanej funkcie alebo na plnenie úloh spoločného pracovného tímu na nevyhnutne potrebný čas.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Nadriadený, ktorý vysiela príslušníka finančnej správy na služobnú cestu, určí miesto nástupu a miesto plnenia služobných úloh, dobu jej trvania, spôsob dopravy a miesto skončenia služobnej cesty; nadriadený môže tiež určiť ďalšie podmienky služobnej cest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íslušník finančnej správy je povinný nastúpiť na služobnú cestu, a to i v dňoch nepretržitého odpočinku v týždni alebo vo sviatok, ak je to potrebné na plnenie úloh štátnej služby; osobitné podmienky na výkon štátnej služby príslušníčok finančnej správy tým nie sú dotknut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Zahraničnou služobnou cestou sa rozumie služobná cesta zo Slovenskej republiky do zahraničia, doba plnenia služobných úloh v zahraničí a cesta zo zahraničia späť do Slovenskej republiky. Zahraničnou služobnou cestou je aj služobná cesta začínajúca a končiaca sa v zahranič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Dobou nástupu a dobou skončenia služobnej cesty sa na účely tohto zákona považuje čas skutočného odchodu a čas skutočného príchodu dopravného prostriedku, ktorý príslušníka finančnej správy prepraví do miesta konania služobnej cesty a spä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Časom výkonu štátnej služby na služobnej ceste je čas,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v ktorom príslušník finančnej správy plní úlohy vyplývajúce z jeho funkcie alebo plní úlohy spoločného pracovného tím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ktorý patrí do dĺžky základného času služby príslušníka finančnej správy v tomto dni, ak bez svojho zavinenia nevykonáva úlohy ustanovené v písmene 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11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ríslušníka finančnej správy možno vyslať na služobnú cestu alebo na zahraničnú služobnú cestu na získanie potrebných skúseností a praxe do iného miesta výkonu štátnej služby, na iný orgán finančnej správy alebo do zahranič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12 </w:t>
      </w:r>
      <w:hyperlink r:id="rId1461"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overenie zastupovaním alebo výkonom dočasne neobsadenej riadiacej funkc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a finančnej správy v stálej štátnej službe alebo v dočasnej štátnej službe, ak s tým súhlasí, možno písomne poveriť na nevyhnutne potrebný čas, najdlhšie však na jeden r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zastupovaním príslušníka finančnej správy v riadiacej funkcii počas jeho neprítomnosti, ak zastupovanie nevyplýva z jeho funkcie,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výkonom dočasne neobsadenej riadiacej funkc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a finančnej správy možno poveriť podľa odseku 1, len ak spĺňa kvalifikačné predpoklady na funkciu, ktorou je poverova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Zastupovaním ozbrojeného príslušníka finančnej správy v riadiacej funkcii so zbraňou alebo výkonom takejto dočasne neobsadenej funkcie možno poveriť len ozbrojeného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Záloha</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13 </w:t>
      </w:r>
      <w:hyperlink r:id="rId1462"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Zaradenie do záloh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 finančnej správy, ktorý nemôže vykonávať doterajšiu a ani inú funkciu z dôvodov uvedených v § 114 až 116, sa zaradí do záloh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Zaradenie do zálohy je organizačné opatrenie vzťahujúce sa na príslušníkov finančnej správy, ktorí z dôvodov uvedených v § 114 až 116 nemôžu dočasne vykonávať doterajšiu funkciu ani inú funkci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Na príslušníka finančnej správy, ktorý bol zaradený do zálohy v súvislosti s vyslaním do zahraničia, sa vzťahujú ustanovenia tohto zákona, ak medzinárodná zmluva neustanovuje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Ustanovujú sa tieto záloh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činná záloh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záloha pre prechodne nezaradených príslušníkov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neplatená záloh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Príslušník finančnej správy sa zaradí do zálohy na nevyhnutne potrebný čas, ak § 115 ods. 3 a 4 neustanovuje inak. Pri zaradení do zálohy sa príslušník finančnej správy odvolá z doterajšej funkcie dňom, ktorý predchádza dňu jeho zaradenia do záloh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Ak pominú dôvody, pre ktoré bol príslušník finančnej správy zaradený do zálohy, ustanoví sa do funkcie v súlade s § 105 alebo § 226 ods. 6. Neozbrojeného príslušníka finančnej správy možno ustanoviť do funkcie so zbraňou len na jeho vlastnú žiadosť alebo s jeho písomným súhlasom a ak spĺňa podmienky podľa § 84 ods. 2; ustanovenia § 86 ods. 2 až 5 sa použijú primerane. Ak má byť takýto príslušník finančnej správy ustanovený do funkcie podľa § 271 ods. 9, postačuje zdravotná klasifikácia podľa § 271 ods. 2 písm. b).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Podrobnosti o zaraďovaní do záloh ustanoví všeobecne záväzný právny predpis, ktorý vydá ministerstvo financi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14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Do činnej zálohy sa zaradí príslušník finančnej správy, ktorý bol so svojím súhlasom vyslaný na výkon štátnej služby v zahranič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i zaradení do činnej zálohy sa príslušník finančnej správy ustanoví do funkcie vyčlenenej pre túto záloh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15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Do zálohy pre prechodne nezaradených príslušníkov finančnej správy sa zaradí príslušník finančnej správy v stálej štátnej službe, 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e neho v dôsledku zníženia počtu miest príslušníkov finančnej správy schválených vládou nie je voľná iná funkc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v dôsledku organizačných zmien došlo k zrušeniu jeho doterajšej funkcie a nie je v štátnej službe voľná iná funkcia, do ktorej by mohol byť ustanov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jeho doterajšia funkcia bez zbrane bola určená za funkciu so zbraňou a nemožno ho previesť alebo preložiť na inú voľnú funkci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dlhodobo stratil zdravotnú spôsobilosť na výkon doterajšej funkcie a nemožno ho previesť alebo preložiť na inú voľnú funkci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ozbrojený príslušník finančnej správy nie je duševne spôsobilý na výkon funkcie so zbraňou a nemožno ho previesť alebo preložiť na inú voľnú funkci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je osobou blízkou nadriadenému alebo inému príslušníkovi finančnej správy a podlieha jeho pokladničnej alebo účtovnej kontrole, alebo je osobou blízkou tomu, kto by mohol ovplyvniť jeho nezávislosť pri správe daní alebo výkone colného dohľadu, a nemožno ho previesť alebo preložiť na inú voľnú funkci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bol odvolaný z riadiacej funkcie bez uvedenia dôvodu podľa § 105 ods. 4, 5 alebo ods. 6 a nemožno ho previesť alebo preložiť na inú voľnú funkci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nie je oprávnený na oboznamovanie sa s utajovanými skutočnosťami príslušného stupňa, ktorý sa vyžaduje na výkon doterajšej funkcie, a nemožno ho previesť alebo preložiť na inú voľnú funkci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i) bol do funkcie ustanovený podľa § 105 ods. 8 a príslušníčke finančnej správy alebo príslušníkovi finančnej správy, ktorí boli do tejto funkcie ustanovení skôr, sa skončila materská dovolenka alebo rodičovská dovolenka podľa § 226 ods. 1, a nemožno ho ustanoviť do inej funkc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Do zálohy pre prechodne nezaradených príslušníkov finančnej správy podľa odseku 1 sa príslušník finančnej správy zaradí len vtedy, ak ho nemožno previesť alebo preložiť na funkciu podľa § 105 ods. 8.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Zaradenie neozbrojeného príslušníka finančnej správy do zálohy podľa odseku 1 písm. a) môže trvať najdlhšie šesť mesiacov. Zaradenie príslušníka finančnej správy do zálohy podľa odseku 1 písm. d) alebo e) môže trvať najdlhšie dva roky. Ak má byť príslušník finančnej správy prepustený podľa § 258 ods. 1 písm. a), c) alebo písm. d), zaradenie do zálohy podľa prvej vety alebo druhej vety trvá až do skončenia služobného pomeru z tohto dôvodu podľa § 260 ods. 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Do zálohy pre prechodne nezaradených príslušníkov finančnej správy sa zaradí aj tehotná príslušníčka finančnej správy a príslušníčka finančnej správy do konca deviateho mesiaca po pôrode za podmienok podľa § 223 ods. 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Po dobu zaradenia v zálohe pre prechodne nezaradených príslušníkov finančnej správy má príslušník finančnej správy nárok na služobný plat vo výške 80% naposledy priznaného služobného platu, ak v odseku 7 nie je ustanovené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Do zálohy pre prechodne nezaradených príslušníkov finančnej správy sa zaradí aj príslušník finančnej správy v stálej štátnej službe, ktorý bol so svojím súhlasom vyslaný ako národný expert Slovenskej republiky do inštitúcie Európskej únie. Doba vyslania je najmenej šesť mesiacov a najviac štyri roky. O vyslaní príslušníka finančnej správy, skončení, skrátení alebo predĺžení jeho vyslania rozhoduje minister na návrh prezident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7) Po dobu zaradenia v zálohe pre prechodne nezaradených príslušníkov finančnej správy podľa odseku 6 má príslušník finančnej správy nárok na služobný plat podľa § 159 ods. 1 písm. a) až c), ktorý by mal priznaný, ak by nebol vyslaný na vykonávanie funkcie národného experta Slovenskej republiky do inštitúcie Európskej únie, a osobitný príplatok podľa § 164 ods. 2; tiež mu patria náhrady výdavkov podľa osobitného predpisu</w:t>
      </w:r>
      <w:r w:rsidRPr="00D83DB3">
        <w:rPr>
          <w:rFonts w:ascii="Arial" w:hAnsi="Arial" w:cs="Arial"/>
          <w:szCs w:val="20"/>
          <w:vertAlign w:val="superscript"/>
        </w:rPr>
        <w:t>129)</w:t>
      </w:r>
      <w:r w:rsidRPr="00D83DB3">
        <w:rPr>
          <w:rFonts w:ascii="Arial" w:hAnsi="Arial" w:cs="Arial"/>
          <w:szCs w:val="20"/>
        </w:rPr>
        <w:t xml:space="preserve"> okrem náhrad výdavkov, ktoré mu preukázateľne poskytla inštitúcia Európskej únie, do ktorej bol vysla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Do zálohy pre prechodne nezaradených príslušníkov finančnej správy nemožno zaradiť príslušníka finančnej správy, ktorý splnil podmienky nároku na výsluhový dôchodok alebo starobný dôchod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Nadriadený, v ktorého personálnej pôsobnosti je príslušník finančnej správy zaradený do zálohy pre prechodne nezaradených príslušníkov finančnej správy, je povinný sústavne sledovať, či sa neskončili dôvody na zaradenie príslušníka finančnej správy do tejto zálohy, a zabezpečiť jeho ustanovenie do funkcie podľa § 113 ods. 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16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Do neplatenej zálohy sa zaraďujú príslušníci finančnej správy, ktorý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bolo udelené služobné voľno bez nároku na služobný plat na dobu dlhšiu ako dva mesiac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bola udelená rodičovská dovolenka podľa § 226 ods. 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bol prerušený výkon funkcie podľa odsekov 2 a 3 alebo odseku 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Výkon funkcie príslušníka finančnej správy sa prerušuje na čas výkonu funkc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ezidenta Slovenskej republi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oslanca Národnej rady Slovenskej republi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člena vlád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vedúceho Úradu vlády Slovenskej republi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predsedu ostatného ústredného orgánu štátnej správy,13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sudcu Ústavného súdu Slovenskej republi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predsedu alebo podpredsedu Najvyššieho kontrolného úradu Slovenskej republi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guvernéra Národnej banky Slovenska, viceguvernéra Národnej banky Slovenska alebo iného člena bankovej rady Národnej banky Slovensk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i) štátneho tajomníka ministerstv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j) generálneho tajomníka služobného úradu, ktorým je ministerstv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k) vedúceho Kancelárie prezidenta Slovenskej republi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l) vedúceho Kancelárie Národnej rady Slovenskej republi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m) volenej platenej funkcie v orgánoch územnej samo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n) verejného ochrancu prá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o) dlhodobo uvoľneného na plnenie úloh v odborových orgánoc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p) vedúceho zastupiteľského úradu Slovenskej republi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Výkon funkcie príslušníka finančnej správy sa prerušuje aj na čas, keď príslušník finančnej správy nasleduje manžela (manželku) vyslaného na zastupiteľský úrad Slovenskej republi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Výkon funkcie príslušníka finančnej správy možno prerušiť počas jeho účasti na projekte rozvojovej spolupráce vrátane účasti na projekte rozvojovej spolupráce Európskej únie partnerským krajinám realizovanom služobným úradom v mene Európskej únie a financovanom Európskou úniou a ktorý v tejto súvislosti dlhodobo vykonáva činnosti v partnerskej krajine, ktorej je poskytovaná podpora trvalo udržateľného rozvoja. Výkon funkcie príslušníka finančnej správy možno prerušiť aj na čas jeho vyslania na zastupiteľský úrad Slovenskej republiky alebo na čas pôsobenia príslušníka finančnej správy v medzinárodných organizáciách alebo inštitúciách Európskej únie; to neplatí, ak bol do nich vyslaný podľa § 12 ods. 4. O tomto prerušení výkonu funkcie príslušníka finančnej správy rozhoduje minister na návrh prezident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Na príslušníka finančnej správy zaradeného do neplatenej zálohy sa primerane vzťahuje ustanovenie § 117 ods. 8.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17 </w:t>
      </w:r>
      <w:hyperlink r:id="rId1463"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Dočasné pozbavenie výkonu štátnej služb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sa príslušník finančnej správy stane dôvodne podozrivým, že porušil služobnú povinnosť zvlášť hrubým spôsobom, alebo je obvinený zo spáchania úmyselného trestného činu a jeho ďalšie ponechanie vo výkone štátnej služby by ohrozovalo dôležitý záujem štátnej služby alebo priebeh vyšetrovania jeho činu, môže byť rozhodnutím nadriadeného dočasne pozbavený výkonu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a finančnej správy možno dočasne pozbaviť výkonu štátnej služby len na dobu nevyhnutne potrebnú na objasnenie jeho konania, najdlhšie však na dva roky; túto dobu môže výnimočne predĺžiť minister, ak je príslušník finančnej správy trestne stíhaný za úmyselný trestný čin, a to až do právoplatného skončenia trestného stíhania. Dočasné pozbavenie výkonu štátnej služby sa prerušuje na čas výkonu väzby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Dočasné pozbavenie výkonu štátnej služby duchovného finančnej správy alebo jeho predĺženie sa vykoná na základe rozhodnutia príslušného cirkevného orgán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4) Príslušník finančnej správy, ktorý bol dočasne pozbavený výkonu štátnej služby, má odo dňa dočasného pozbavenia výkonu štátnej služby nárok na služobný plat vo výške minimálnej mzdy ustanovenej osobitným predpisom.</w:t>
      </w:r>
      <w:r w:rsidRPr="00D83DB3">
        <w:rPr>
          <w:rFonts w:ascii="Arial" w:hAnsi="Arial" w:cs="Arial"/>
          <w:szCs w:val="20"/>
          <w:vertAlign w:val="superscript"/>
        </w:rPr>
        <w:t>131)</w:t>
      </w:r>
      <w:r w:rsidRPr="00D83DB3">
        <w:rPr>
          <w:rFonts w:ascii="Arial" w:hAnsi="Arial" w:cs="Arial"/>
          <w:szCs w:val="20"/>
        </w:rPr>
        <w:t xml:space="preserve"> Tento služobný plat sa zvyšuje o 10% priznaného služobného platu na každú osobu, voči ktorej je povinný plniť vyživovaciu povinnosť, najviac však do výšky 70% priznaného služobného plat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Služobný plat podľa odseku 4 nesmie byť nižší ako suma životného minima podľa osobitného predpisu.13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Ak sa dočasné pozbavenie výkonu štátnej služby skončí, doplatí sa príslušníkovi finančnej správy rozdiel, o ktorý bol jeho mesačný služobný plat skrátený; to neplatí, 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bolo konanie, pre ktoré bol dočasne pozbavený výkonu štátnej služby, trestným činom, za ktorý bol právoplatne odsúd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trestné stíhanie konania, pre ktoré bol dočasne pozbavený výkonu štátnej služby, nebolo právoplatne skončen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bol pre konanie, pre ktoré bol dočasne pozbavený výkonu štátnej služby, prepustený zo služobného pomeru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bol uvoľnený zo služobného pomeru a dôvody na dočasné pozbavenie výkonu štátnej služby nezanikl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Ak ide o prípad podľa odseku 6 písm. b), príslušníkovi finančnej správy sa rozdiel, o ktorý bol jeho mesačný služobný plat počas dočasného pozbavenia výkonu štátnej služby skrátený, vyplatí aj po skončení služobného pomeru, ak sa trestné stíhanie konania, pre ktoré bol dočasne pozbavený výkonu štátnej služby, skončí inak ako jeho právoplatným odsúdením, právoplatným podmienečným odsúdením, právoplatným rozsudkom o dohode o vine a treste alebo právoplatným zmier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Po dobu dočasného pozbavenia výkonu štátnej služby sa príslušníkovi finančnej správy dočasne odoberie služobný preukaz a služobný odznak a zakazuje sa mu nosiť služobná rovnošata; ozbrojenému príslušníkovi finančnej správy sa odoberie aj strelná zbraň pridelená služobným úradom. Počas tejto doby sa na príslušníka finančnej správy nevzťahuje povinnosť vykonávať štátnu službu a na ozbrojeného príslušníka sa nevzťahuje povinnosť vykonávať služobné zákroky v štátnej službe alebo mimo nej. Ostatné povinnosti je príslušník finančnej správy povinný dodržiavať aj počas dočasného pozbavenia výkonu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Ak zaniknú dôvody, pre ktoré bol príslušník finančnej správy dočasne pozbavený výkonu štátnej služby, nadriadený dočasné pozbavenie výkonu štátnej služby skonč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0) Nadriadený nariadi príslušníkovi finančnej správy, ktorý bol dočasne pozbavený výkonu štátnej služby, aby sa zdržiaval v mieste trvalého pobytu alebo na inom vopred dohodnutom mieste v čase zodpovedajúcom dĺžke základného času služby v týždni podľa § 137 ods. 1. Príslušník finančnej správy, ktorý bol dočasne pozbavený výkonu štátnej služby, sa môže dočasne vzdialiť z určeného miesta z dôvodov uvedených v § 154 až 157; o tom je povinný vopred informovať nadriadenéh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1) Ak bolo zrušené rozhodnutie o prepustení príslušníka finančnej správy, ktorý bol v čase skončenia služobného pomeru dočasne pozbavený výkonu štátnej služby, dočasné pozbavenie trvá, ak trvajú podmienky uvedené v odsekoch 1 a 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TRETIA HLAVA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SLUŽOBNÁ DISCIPLÍNA A DISCIPLINÁRNA PRÁVOMOC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18 </w:t>
      </w:r>
      <w:hyperlink r:id="rId1464"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lužobná disciplín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lužobná disciplína príslušníkov finančnej správy spočíva v dôslednom a svedomitom plnení služobných povinností a dodržiavaní Etického kódexu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Služobnými povinnosťami príslušníkov finančnej správy sú ich povinnosti pri výkone štátnej služby ustanovené </w:t>
      </w:r>
      <w:hyperlink r:id="rId1465" w:history="1">
        <w:r w:rsidRPr="00D83DB3">
          <w:rPr>
            <w:rFonts w:ascii="Arial" w:hAnsi="Arial" w:cs="Arial"/>
            <w:szCs w:val="20"/>
          </w:rPr>
          <w:t>Ústavou Slovenskej republiky</w:t>
        </w:r>
      </w:hyperlink>
      <w:r w:rsidRPr="00D83DB3">
        <w:rPr>
          <w:rFonts w:ascii="Arial" w:hAnsi="Arial" w:cs="Arial"/>
          <w:szCs w:val="20"/>
        </w:rPr>
        <w:t xml:space="preserve">, ústavnými zákonmi, zákonmi a ďalšími všeobecne záväznými právnymi predpismi, povinnosti uložené príslušníkovi finančnej správy vnútornými predpismi, s ktorými bol príslušník finančnej správy preukázateľne oboznámený, povinnosti uložené príslušníkovi finančnej správy pokynmi nadriadeného a povinnosti, ktoré pre príslušníka finančnej správy vyplývajú zo služobnej prísah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Etický kódex príslušníka finančnej správy ustanoví vnútorný predpis, ktorý vydá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19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Základné práva a povinnosti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 finančnej správy má práv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na podmienky nevyhnutné na riadny výkon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na platové náležitosti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na prehlbovanie kvalifikác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podávať sťažnosti vo veciach služobného pomeru vrátane sťažnosti v súvislosti s porušením zásady rovnakého zaobchádzania podľa § 75; na podávanie, prijímanie, evidovanie, prešetrovanie, písomné oznámenie výsledku prešetrenia sťažnosti a kontrolu vybavovania sťažnosti sa primerane použijú ustanovenia osobitného predpisu.13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 finančnej správy je povin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dodržiavať služobnú disciplín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vykonávať štátnu službu osobne, riadne a včas,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bezodkladne oznámiť bezprostredne nadriadenému okolnosti, ktoré ohrozujú alebo sťažujú výkon štátnej služby, okolnosti, ktoré by mohli ohroziť bezpečnosť a ochranu zdravia pri výkone štátnej služby a hroziacu ško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zakročiť, ak hrozí škoda a na jej odvrátenie je potrebný neodkladný zákrok; nemusí tak konať, ak mu v tom bráni dôležitá okolnosť alebo ak by tým seba alebo iné osoby vystavil vážnemu nebezpečenstvu ohrozenia života alebo zdrav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zdržať sa konania, ktoré by mohlo narušiť vážnosť finančnej správy alebo ohroziť dôveru k finančnej sprá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vykonávať štátnu službu nestran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poskytnúť finančnej správe osobné údaje, ktoré sú nevyhnutné na realizáciu práv a povinností vyplývajúcich zo služobného pome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plne využívať čas služby a dodržiavať stanovený základný čas služby v týždni, prípadne kratší čas služby v týždni; to neplatí, ak mu bolo udelené služobné voľno alebo dovolenk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i) byť pri výkone štátnej služby ustrojený, ak vykonáva štátnu službu v služobnej rovnošate, a dbať o náležitú úpravu svojho zovňajš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j) oznámiť bezodkladne bezprostredne nadriadenému príbuzenské vzťahy podľa § 92, ktoré vznikli počas trvania služobného pome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k) oznámiť bezodkladne bezprostredne nadriadenému stratu alebo odcudzenie svojej strelnej zbrane pridelenej služobným úradom, služobného preukazu alebo služobného odzna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l) podrobiť sa psychofyziologickému overeniu pravdovravnosti, ak tak ustanovia osobitné predpisy</w:t>
      </w:r>
      <w:r w:rsidRPr="00D83DB3">
        <w:rPr>
          <w:rFonts w:ascii="Arial" w:hAnsi="Arial" w:cs="Arial"/>
          <w:szCs w:val="20"/>
          <w:vertAlign w:val="superscript"/>
        </w:rPr>
        <w:t>117)</w:t>
      </w:r>
      <w:r w:rsidRPr="00D83DB3">
        <w:rPr>
          <w:rFonts w:ascii="Arial" w:hAnsi="Arial" w:cs="Arial"/>
          <w:szCs w:val="20"/>
        </w:rPr>
        <w:t xml:space="preserve"> alebo ak tak určí minister alebo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m) podrobiť sa vyšetreniu na zistenie prítomnosti alkoholu alebo metabolitov omamných látok alebo psychotropných látok v organizm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n) nastúpiť do výkonu štátnej služby bezodkladne po zrušení rozhodnutia o skončení služobného pomeru a oboznámiť s týmto rozhodnutím bezprostredne nadriadenéh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o) predložiť bezodkladne nadriadenému rozhodnutia zakladajúce stratu bezúhonnosti a rozsudky, ktorými súd príslušníkovi finančnej správy uložil trest straty hodnosti alebo zákaz výkonu štátnej služby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p) zabezpečiť účelné a hospodárne spravovanie a využívanie finančných zdrojov a zariadení, ktoré mu boli zveren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q) účelne využívať služby, ktoré mu boli sprístupnen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r) preukázať nadriadenému, že si riadne plní svoje študijné povinnosti v štúdiu pri výkone štátnej služby, a bezodkladne mu oznámiť všetky zmeny súvisiace s týmto štúdi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s) dodržiavať liečebný režim určený ošetrujúcim lekárom počas dočasnej neschopnosti na výkon štátnej služby pre chorobu alebo úraz a zdržiavať sa na adrese uvedenej na tlačive, ktorým sa potvrdzuje dočasná neschopnosť na výkon štátnej služby pre chorobu alebo úraz,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t) zvyšovať si odborné vedomosti, zručnosti, schopnosti a návyky potrebné na výkon štátnej služby a prehlbovať si kvalifikáci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u) podrobiť sa lekárskej prehliadke alebo psychologickému vyšetreniu na zistenie zdravotnej alebo duševnej spôsobilosti na výkon štátnej služby, ak tak ustanovuje tento zákon alebo určí nadriad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v) zdržať sa konania, ktoré by mohlo viesť ku konfliktu záujmu služobného úradu s osobnými záujmami, najmä nezneužívať informácie získané v súvislosti s vykonávaním štátnej služby na vlastný prospech alebo v prospech inéh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w) oznámiť sám alebo prostredníctvom súdom ustanoveného opatrovníka, že jeho spôsobilosť na právne úkony bola právoplatným rozhodnutím súdu obmedzená,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x) oznámiť bezodkladne akýkoľvek skutočný alebo možný konflikt záujm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y) oznámiť bezodkladne všetky zmeny, ktoré sa týkajú služobného pomeru a súvisia s jeho osobou, najmä zmenu jeho mena, priezviska, trvalého pobytu alebo prechodného pobytu, adresy na doručovanie písomností, zdravotnej poisťovne, ako aj zmenu účtu v banke alebo pobočke zahraničnej banky, ak sa mu poukazuje služobný plat na účet v banke alebo pobočke zahraničnej ban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z) oznámiť priznanie dôchodku podľa osobitného predpisu,11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a) oznámiť dôvody na pozbavenie príslušníka finančnej správy výkonu štátnej služby podľa § 117 a výsledok trestného konania, v súvislosti s ktorým bol pozbavený výkonu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b) oznámiť stratu, poškodenie, zničenie a zneužitie majetku v správe služobného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Ozbrojený príslušník finančnej správy je okrem povinností podľa odseku 2 povinný podrobiť sa aj lekárskej prehliadke, previerke fyzickej zdatnosti, prieskumnému konaniu alebo psychologickému vyšetreniu na zistenie zdravotnej, telesnej alebo duševnej spôsobilosti na výkon funkcie so zbraňou, ak tak ustanovuje tento zákon alebo ak tak určí nadriad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ríslušník finančnej správy je povinný plniť úlohy uložené pokynmi nadriadených, ak bol s nimi riadne oboznámený a sú v súlade so všeobecne záväznými právnymi predpismi a vnútornými predpismi; ustanovenie odseku 6 tým nie je dotknuté. Neozbrojenému príslušníkovi finančnej správy dáva nadriadený pokyny príkazom. Ozbrojenému príslušníkovi finančnej správy dáva nadriadený pokyny rozkaz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Ak sa neozbrojený príslušník finančnej správy domnieva, že príkaz jeho nadriadeného je v rozpore so všeobecne záväzným právnym predpisom alebo vnútorným predpisom, je povinný na to nadriadeného upozorni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Ak sa ozbrojený príslušník finančnej správy domnieva, že rozkaz jeho nadriadeného je v rozpore so všeobecne záväzným právnym predpisom alebo vnútorným predpisom, je povinný na to nadriadeného upozorniť; ak trvá nadriadený na splnení rozkazu a hrozí nebezpečenstvo z omeškania, je ozbrojený príslušník finančnej správy povinný takýto rozkaz splni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Príslušník finančnej správy je povinný odoprieť splnenie príkazu alebo rozkazu, ak by jeho splnením spáchal trestný čin; túto skutočnosť oznámi bezodkladne vyššiemu nadriadeném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Príslušník finančnej správy nesmie byť členom politickej strany alebo politického hnutia. Príslušník finančnej správy nesmie ani vyvíjať činnosť v ich prospech; to neplatí, ak ide o príslušníka finančnej správy uvedeného v § 116 ods. 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Príslušník finančnej správy nesmie vykonávať podnikateľskú činnosť alebo inú zárobkovú činnosť, sprostredkúvať obchodný styk so štátom, s obcou alebo s vyšším územným celkom, požadovať alebo prijímať dary alebo výhody, alebo navádzať iného, aby poskytol dar alebo určitú výhodu, zvýhodňovať blízke osoby pri vykonávaní štátnej služby a byť členom riadiacich, kontrolných alebo dozorných orgánov právnických osôb vykonávajúcich podnikateľskú činnosť. Inou zárobkovou činnosťou sa na účely tohto zákona rozumie činnosť, ktorá zakladá nárok na príjem zdaňovaný podľa osobitného predpisu.13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0) Zákaz inej zárobkovej činnosti podľa odseku 9 sa nevzťahuje na výkon lekárskej služby prvej pomoci v štátnych zdravotníckych zariadeniach alebo v neštátnych zdravotníckych zariadeniach, na výkon osobnej asistencie podľa osobitného predpisu</w:t>
      </w:r>
      <w:r w:rsidRPr="00D83DB3">
        <w:rPr>
          <w:rFonts w:ascii="Arial" w:hAnsi="Arial" w:cs="Arial"/>
          <w:szCs w:val="20"/>
          <w:vertAlign w:val="superscript"/>
        </w:rPr>
        <w:t>135)</w:t>
      </w:r>
      <w:r w:rsidRPr="00D83DB3">
        <w:rPr>
          <w:rFonts w:ascii="Arial" w:hAnsi="Arial" w:cs="Arial"/>
          <w:szCs w:val="20"/>
        </w:rPr>
        <w:t xml:space="preserve"> na vedeckú činnosť, pedagogickú činnosť, lektorskú činnosť, prednášateľskú činnosť, prekladateľskú činnosť, publicistickú činnosť, literárnu činnosť, umeleckú činnosť alebo športovú činnosť, činnosti vedúcich táborov pre deti a mládež, ich zástupcov pre hospodárske a zdravotné veci, oddielových vedúcich, vychovávateľov, inštruktorov, zdravotníckych pracovníkov v táboroch pre deti a mládež, činnosti sprostredkovateľa a rozhodcu pri kolektívnom vyjednávaní, na správu vlastného majetku, na správu majetku svojich maloletých detí, na správu majetku osoby, ktorej spôsobilosť na právne úkony bola obmedzená, alebo na správu majetku osoby, ktorá bola pozbavená spôsobilosti na právne úkony, činnosť v orgánoch spoločenstva vlastníkov bytov a nebytových priestorov, na činnosť v poradnom orgáne vlády a vykonávanie funkcie člena volebnej komisie alebo funkcie člena referendovej komisie, alebo člena komisie na ľudové hlasovanie o odvolaní prezidenta Slovenskej republiky, na činnosť poslanca obecného zastupiteľstva, ktorý nie je dlhodobo uvoľnený na výkon funkcie, na činnosť poslanca zastupiteľstva vyššieho územného celku, ktorý nie je dlhodobo uvoľnený na výkon funkcie, na činnosť hlavného kontrolóra obce, na činnosť hlavného kontrolóra samosprávneho kraja, na činnosť člena v rozkladovej komisii, na činnosť osôb prizvaných na výkon dohľadu, dozoru, kontroly alebo vládneho auditu podľa osobitných predpisov,</w:t>
      </w:r>
      <w:r w:rsidRPr="00D83DB3">
        <w:rPr>
          <w:rFonts w:ascii="Arial" w:hAnsi="Arial" w:cs="Arial"/>
          <w:szCs w:val="20"/>
          <w:vertAlign w:val="superscript"/>
        </w:rPr>
        <w:t>136)</w:t>
      </w:r>
      <w:r w:rsidRPr="00D83DB3">
        <w:rPr>
          <w:rFonts w:ascii="Arial" w:hAnsi="Arial" w:cs="Arial"/>
          <w:szCs w:val="20"/>
        </w:rPr>
        <w:t xml:space="preserve"> na činnosť odborného poradcu pri výkone nútenej správy podľa osobitných predpisov,</w:t>
      </w:r>
      <w:r w:rsidRPr="00D83DB3">
        <w:rPr>
          <w:rFonts w:ascii="Arial" w:hAnsi="Arial" w:cs="Arial"/>
          <w:szCs w:val="20"/>
          <w:vertAlign w:val="superscript"/>
        </w:rPr>
        <w:t>137)</w:t>
      </w:r>
      <w:r w:rsidRPr="00D83DB3">
        <w:rPr>
          <w:rFonts w:ascii="Arial" w:hAnsi="Arial" w:cs="Arial"/>
          <w:szCs w:val="20"/>
        </w:rPr>
        <w:t xml:space="preserve"> na vykonávanie funkcie člena orgánu Fondu ochrany vkladov</w:t>
      </w:r>
      <w:r w:rsidRPr="00D83DB3">
        <w:rPr>
          <w:rFonts w:ascii="Arial" w:hAnsi="Arial" w:cs="Arial"/>
          <w:szCs w:val="20"/>
          <w:vertAlign w:val="superscript"/>
        </w:rPr>
        <w:t>138)</w:t>
      </w:r>
      <w:r w:rsidRPr="00D83DB3">
        <w:rPr>
          <w:rFonts w:ascii="Arial" w:hAnsi="Arial" w:cs="Arial"/>
          <w:szCs w:val="20"/>
        </w:rPr>
        <w:t xml:space="preserve"> alebo Garančného fondu investícií</w:t>
      </w:r>
      <w:r w:rsidRPr="00D83DB3">
        <w:rPr>
          <w:rFonts w:ascii="Arial" w:hAnsi="Arial" w:cs="Arial"/>
          <w:szCs w:val="20"/>
          <w:vertAlign w:val="superscript"/>
        </w:rPr>
        <w:t>139)</w:t>
      </w:r>
      <w:r w:rsidRPr="00D83DB3">
        <w:rPr>
          <w:rFonts w:ascii="Arial" w:hAnsi="Arial" w:cs="Arial"/>
          <w:szCs w:val="20"/>
        </w:rPr>
        <w:t xml:space="preserve"> a na činnosť člena komisie pre vyšetrovanie leteckých nehôd alebo pri posudzovaní zdravotnej spôsobilosti civilného leteckého personálu. Príslušník finančnej správy nesmie vykonávať znaleckú činnosť, tlmočnícku činnosť alebo prekladateľskú činnosť, ak je náplňou jeho činnosti v rámci ním vykonávanej funkcie pri výkone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20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sychologické vyšetrenie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Nadriadený môže počas trvania služobného pomeru nariadiť psychologické vyšetrenie príslušníka finančnej správy na overenie duševnej spôsobilosti na výkon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funkcie so zbraňou, ak ide o ozbrojeného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sychologické vyšetrenie podľa odseku 1 vykoná psychológ určený služobným úrad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zo záverov psychologického vyšetrenia podľa odseku 1 písm. a) vyplýva, že príslušník finančnej správy nie je duševne spôsobilý na výkon štátnej služby, môže príslušník finančnej správy do desiatich pracovných dní odo dňa oznámenia záverov psychologického vyšetrenia požiadať o opakované psychologické vyšetrenie; opakovaným psychologickým vyšetrením nesmie služobný úrad poveriť psychológa, ktorý vykonal psychologické vyšetrenie podľa odseku 1 písm. 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Ak zo záverov psychologického vyšetrenia podľa odseku 1 písm. b) vyplýva, že ozbrojený príslušník finančnej správy nie je duševne spôsobilý na výkon funkcie so zbraňou, môže ozbrojený príslušník finančnej správy do desiatich pracovných dní odo dňa oznámenia záverov psychologického vyšetrenia požiadať o opakované psychologické vyšetrenie; opakovaným psychologickým vyšetrením nesmie služobný úrad poveriť psychológa, ktorý vykonal psychologické vyšetrenie podľa odseku 1 písm. b).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Súčasťou psychologického vyšetrenia na overenie duševnej spôsobilosti na výkon funkcie so zbraňou a opakovaného psychologického vyšetrenia na overenie duševnej spôsobilosti na výkon funkcie so zbraňou je overenie duševnej spôsobilosti na výkon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Na účely konania vo veciach služobného pomeru sa pri posudzovaní duševnej spôsobilosti príslušníka finančnej správy prihliad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na závery psychologického vyšetrenia podľa odseku 1, ak príslušník finančnej správy v lehote podľa odseku 3 alebo odseku 4 nepožiadal o opakované psychologické vyšetrenie,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na závery opakovaného psychologického vyšetr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21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evierka spoľahlivosti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evierkou spoľahlivosti sa zisťuje spoľahlivosť príslušníka finančnej správy podľa § 84 ods. 4 písm. d).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odkladom na vykonanie previerky spoľahlivosti sú najmä informácie získané z operatívno-pátracej činnosti a inej činnosti vykonávanej poverenými príslušníkmi finančnej správy a informácie získané z iných zdroj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evierka spoľahlivosti pozostáva z vyplnenia dotazníka preverovaným príslušníkom finančnej správy a pohovoru s týmto príslušníkom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revierka spoľahlivosti sa vykoná, ak tak určí prezident alebo minister. Previerku spoľahlivosti vykonáva príslušník finančnej správy poverený prezidentom alebo ministr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Podrobnosti o obsahu dotazníka, spôsobe jeho vyplnenia a vyhodnotenia a o priebehu a spôsobe vyhodnotenia pohovoru ustanoví vnútorný predpis, ktorý vydá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Pohovor s preverovaným príslušníkom finančnej správy sa vykoná, ak na základe vyhodnoteného dotazníka pretrvávajú pochybnosti o jeho spoľahlivosti. V priebehu pohovoru má preverovaný príslušník finančnej správy právo vyjadriť sa k zisteným skutočnostiam. Z pohovoru sa vyhotoví zápisnica, ktorú podpíše preverovaný príslušník finančnej správy a poverený príslušník finančnej správy podľa odseku 4. Odopretie podpisu, dôvody tohto odopretia a námietky preverovaného príslušníka finančnej správy proti obsahu zápisnice sa uvedú v zápisnic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Pohovor s preverovaným príslušníkom finančnej správy vykoná poverený príslušník finančnej správy tak, aby nedošlo k zásahu do práv tretích osôb a nebol ohrozený zdroj informáci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Psychofyziologické overenie pravdovravnosti sa ako súčasť pohovoru uskutoční vždy, ak sú vyjadrenia preverovaného príslušníka finančnej správy v priebehu pohovoru v rozpore so zistenými skutočnosťami, ktoré by mohli byť prekážkou na splnenie podmienky spoľahlivosti podľa § 84 ods. 4 písm. d).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Súčasťou pohovoru môže byť aj psychofyziologické overenie pravdovravnosti uskutočnené na žiadosť preverovaného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0) Závery z previerky spoľahlivosti vydáva rozhodnutím nadriadený. Závery z previerky spoľahlivosti sa založia do osobného spisu preverovaného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1) O odvolaní proti záverom z previerky spoľahlivosti rozhoduje prezident. Ak je preverovaným príslušníkom finančnej správy prezident, o odvolaní proti záverom z previerky spoľahlivosti rozhoduje minister na základe ním ustanovenej osobitnej komis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22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evierka dodržiavania služobnej disciplín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overený príslušník finančnej správy je oprávnený na účely predchádzania, zamedzovania a odhaľovania protiprávneho konania vykonať u príslušníka finančnej správy previerku dodržiavania služobnej disciplín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evierka podľa odseku 1 spočíva v navodení situácie, ktorú je preverovaný príslušník finančnej správy povinný riešiť, pričom nesmie prísť k jeho navádzaniu na protiprávnu činnos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Vykonávaním previerky podľa odseku 1 nesmie dôjsť k bezprostrednému ohrozeniu alebo poškodeniu majetku, ohrozeniu alebo k ujme na živote alebo zdraví osôb, alebo k obmedzeniu osobnej slobody a musí byť rešpektovaná ľudská dôstojnos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Na základe písomnej žiadosti povereného príslušníka finančnej správy môže situáciu podľa odseku 2 navodiť aj osoba iná ako príslušník finančnej správy, ak s tým písomne súhlasila. Pri navodení situácie podľa odseku 2 je táto osoba povinná sa riadiť pokynmi povereného príslušníka finančnej správy, ktorý za jej činnosť zodpovedá.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Poverený príslušník finančnej správy alebo iná osoba uvedená v odseku 4 nesmie pri previerke podľa odseku 1 používať nepravdivé úda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Priebeh previerky podľa odseku 1 sa dokumentuje obrazovým, zvukovým alebo zvukovoobrazovým záznamom. O tejto previerke poverený príslušník finančnej správy vyhotoví úradný zázna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Ak je pri vykonaní previerky podľa odseku 1 odhalené a zadokumentované protiprávne konanie príslušníka finančnej správy, poverený príslušník finančnej správy úradný záznam o tejto previerke spolu s vyhotoveným obrazovým, zvukovým alebo obrazovo-zvukovým záznamom z jej priebehu predloží nadriadenému preverovaného príslušníka finančnej správy na ďalšie konanie. Ak pri vykonaní previerky podľa odseku 1 nebolo odhalené protiprávne konanie príslušníka finančnej správy, určený príslušník finančnej správy úradný záznam o vykonaní tejto previerky založí do osobného spisu preverovaného príslušníka finančnej správy a vyhotovené obrazové, zvukové alebo zvukovoobrazové záznamy bezodkladne zničí predpísaným spôsobom. Poverený príslušník finančnej správy upovedomí o priebehu a výsledku previerky preverovaného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23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Majetkové priznan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 finančnej správy je počas trvania služobného pomeru povinný preukazovať svoje majetkové pomery v majetkovom priznaní na formulári, ktorého vzor ustanoví všeobecne záväzný právny predpis, ktorý vydá ministerstvo financi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do 30 kalendárnych dní odo dňa vzniku služobného pome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do 31. marca každého kalendárneho rok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v lehote určenej ministr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Majetkové priznanie obsahuje údaje 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nehnuteľnom majet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hnuteľných veciac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majetkových právach a iných majetkových hodnotác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Majetok uvedený v odseku 2 písm. a) sa neoceňuje. Za nehnuteľný majetok podľa odseku 2 písm. a) sa považujú aj byty a nebytové priestory. Majetok uvedený v odseku 2 písm. b) a c) sa na účely majetkového priznania ocení cenou obvyklou; za majetok na účely tohto zákona sa považujú aj peňažné prostriedky v mene euro a v cudzej mene, vklady v bankách a v pobočkách zahraničných bánk v mene euro a v cudzej mene a vklady v zahraničných bankách. Tento majetok sa v majetkovom priznaní uvedie len vtedy, ak jeho súhrnná hodnota je vyššia ako 35 000 eur. Majetok v bezpodielovom spoluvlastníctve manželov sa na účely majetkového priznania delí rovnakým diel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V majetkovom priznaní podľa odseku 1 písm. a) sa uvádza stav majetku ku dňu vzniku služobného pomeru. V majetkovom priznaní podľa odseku 1 písm. b) sa uvádza stav majetku k 1. januáru kalendárneho roka, v ktorom sa podáva majetkové priznanie. V majetkovom priznaní podľa odseku 1 písm. c) sa uvádza stav majetku k poslednému dňu kalendárneho mesiaca, ktorý predchádza mesiacu, v ktorom sa podáva majetkové prizn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Majetkové priznanie podľa odseku 1 odovzdáva príslušník finančnej správy nadriadenému, ktorý ho ustanovuje do funkcie. Tento nadriadený zabezpečí vyhodnotenie majetkového priznania a jeho uchovávanie a zabezpečí jeho ochranu pred zneužitím. 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Ak príslušník finančnej správy nepodá včas majetkové priznanie podľa odseku 1 alebo čestné vyhlásenie podľa odseku 8, nadriadený podľa odseku 5 mu vydá písomný pokyn, aby dodatočne splnil túto povinnosť, najneskôr však do 30 kalendárnych dní od oboznámenia sa s pokyn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Ak má nadriadený podľa odseku 5 odôvodnené pochybnosti o úplnosti alebo správnosti údajov uvedených v majetkovom priznaní alebo o preukázaní spôsobu nadobudnutia finančných prostriedkov potrebných na obstaranie majetku uvedeného v majetkovom priznaní, vydá príslušníkovi finančnej správy písomný pokyn, aby doplnil údaje uvedené v majetkovom priznaní alebo preukázal spôsob nadobudnutia finančných prostriedkov potrebných na obstaranie majetku uvedeného v majetkovom priznaní. Spôsob nadobudnutia týchto finančných prostriedkov preukazuje príslušník finančnej správy čestným vyhlásením o zdroji jeho príjmov. Spôsob nadobudnutia týchto finančných prostriedkov príslušník finančnej správy doloží, ak ho o to nadriadený podľa odseku 5 požiada, výpisom z účtu v banke alebo v pobočke zahraničnej banky, dokladom banky alebo pobočky zahraničnej banky o poskytnutí úveru, dokladom poisťovne o plnení z poistnej zmluvy, potvrdením darcu alebo iným dokladom, ktorý preukazuje spôsob nadobudnutia finančných prostriedkov. Príslušník finančnej správy je povinný doplniť údaje v majetkovom priznaní alebo preukázať spôsob nadobudnutia finančných prostriedkov potrebných na obstaranie majetku uvedeného v majetkovom priznaní najneskôr do 30 kalendárnych dní od oboznámenia sa s písomným pokyn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Ak sa majetkové pomery príslušníka finančnej správy od podania posledného majetkového priznania nezmenili, príslušník finančnej správy môže nahradiť majetkové priznanie čestným vyhlásení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Za porušenie služobnej disciplíny sa považuje, ak príslušník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nepodá majetkové priznanie podľa odseku 1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úmyselne uvedie neúplné údaje alebo nepravdivé údaje v majetkovom priznaní alebo v čestnom vyhlásení podľa odseku 7 alebo odseku 8,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nepreukáže spôsob nadobudnutia majetku alebo finančných prostriedkov potrebných na obstaranie majetku uvedeného v majetkovom priznaní hodnoverným spôsob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0) Podrobnosti o spôsobe vyhodnotenia majetkového priznania, mieste uloženia a ďalšie skutočnosti ustanoví vnútorný predpis, ktorý vydá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24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Základné povinnosti nadriadeného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Nadriadený je povin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organizovať, riadiť, kontrolovať a hodnotiť výkon štátnej služby podriadených príslušníkov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zabezpečovať, aby príslušníci finančnej správy boli na výkon štátnej služby vyškolen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zabezpečovať, aby ozbrojení príslušníci finančnej správy boli na výkon štátnej služby odborne vycvičen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odmeňovať príkladné plnenie služobných povinností a navrhovať alebo vyvodzovať dôsledky z porušovania služobnej disciplín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vytvárať priaznivé podmienky na riadny výkon štátnej služby a viesť podriadených príslušníkov finančnej správy k služobnej disciplí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zaisťovať bezpečnosť a ochranu zdravia pri prác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zabezpečovať dodržiavanie príslušných všeobecne záväzných právnych predpisov spojených s výkonom štátnej služby príslušníka finančnej správy a výkon štátnej služby v súlade s nim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plniť ďalšie povinnosti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25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Disciplinárna právomoc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Nadriadení môžu v rozsahu svojej právomoci udeľovať podriadeným príslušníkom finančnej správy disciplinárne odmeny a ukladať disciplinárne opatr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Disciplinárnu právomoc podľa tohto zákona možno voči duchovnému finančnej správy uplatniť len po predchádzajúcom prerokovaní s príslušným cirkevným orgán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26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Disciplinárna odmen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Disciplinárnou odmenou 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ísomná pochval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eňažný dar alebo vecný dar,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mimoriadne povýšenie do vyššej hod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vyznamen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Disciplinárna odmena musí byť úmerná záslužnému činu alebo príkladnému plneniu služobných povinností, za ktoré sa udeľuje, pričom možno udeliť len jeden druh disciplinárnej odmeny. Príslušníkovi finančnej správy môže v čase od uloženia disciplinárneho opatrenia do jeho zahladenia udeliť disciplinárnu odmenu len minister.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eňažný dar možno príslušníkovi finančnej správy udeliť najviac do výšky dvojnásobku služobného platu. Príslušníkovi finančnej správy možno dať vecný dar, ktorého obstarávacia cena neprevyšuje výšku funkčného platu príslušníka finančnej správy v 7. platovej tried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Mimoriadne povýšiť možno len ozbrojeného príslušníka finančnej správy. Na mimoriadne povýšenie do vyššej hodnosti sa vzťahuje ustanovenie § 9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Záslužným činom sa rozumie vykonanie hrdinského skutku, prejav statočnosti pri záchrane ľudského života alebo materiálnych hodnôt veľkého rozsahu, mimoriadny prejav odvahy a úsilia vo výkone štátnej služby alebo vzorná reprezentácia finančnej správy a Slovenskej republi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Ozbrojeného príslušníka finančnej správy, ktorý zahynul pri plnení služobných povinností, môže minister mimoriadne povýšiť do vyššej hodnosti in memoria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Vyznamenania zriaďuje minister. Udeľovanie vyznamenaní ustanoví vnútorný predpis, ktorý vydá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27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Disciplinárne previnen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 Disciplinárnym previnením je zavinené porušenie služobných povinností príslušníka finančnej správy, ak nie je trestným činom alebo konaním, ktoré má znaky priestupku</w:t>
      </w:r>
      <w:r w:rsidRPr="00D83DB3">
        <w:rPr>
          <w:rFonts w:ascii="Arial" w:hAnsi="Arial" w:cs="Arial"/>
          <w:szCs w:val="20"/>
          <w:vertAlign w:val="superscript"/>
        </w:rPr>
        <w:t>140)</w:t>
      </w:r>
      <w:r w:rsidRPr="00D83DB3">
        <w:rPr>
          <w:rFonts w:ascii="Arial" w:hAnsi="Arial" w:cs="Arial"/>
          <w:szCs w:val="20"/>
        </w:rPr>
        <w:t xml:space="preserve"> (ďalej len "priestup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2) Podľa tohto zákona sa prejedná aj priestupok spáchaný príslušníkom finančnej správy, ak osobitný zákon</w:t>
      </w:r>
      <w:r w:rsidRPr="00D83DB3">
        <w:rPr>
          <w:rFonts w:ascii="Arial" w:hAnsi="Arial" w:cs="Arial"/>
          <w:szCs w:val="20"/>
          <w:vertAlign w:val="superscript"/>
        </w:rPr>
        <w:t>141)</w:t>
      </w:r>
      <w:r w:rsidRPr="00D83DB3">
        <w:rPr>
          <w:rFonts w:ascii="Arial" w:hAnsi="Arial" w:cs="Arial"/>
          <w:szCs w:val="20"/>
        </w:rPr>
        <w:t xml:space="preserve"> neustanovuje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28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Disciplinárne opatren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Disciplinárnym opatrením 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ísomné pokarh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zníženie služobného platu až o 15% najdlhšie na tri mesiac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zníženie hodnosti o jeden stupeň na jeden r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zákaz čin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prepadnutie vec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29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Výčitka</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Ak postačí na nápravu príslušníka finančnej správy a na obnovenie služobnej disciplíny za menej závažné disciplinárne previnenie alebo priestupok výčitka, disciplinárne opatrenie sa neulož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Ukladanie disciplinárnych opatrení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30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Za disciplinárne previnenie možno príslušníkovi finančnej správy uložiť len jedno z disciplinárnych opatrení uvedených v § 128 písm. a) až c). Disciplinárne opatrenie podľa § 128 písm. c) možno uložiť len ozbrojenému príslušníkovi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Disciplinárne opatrenie zníženia hodnosti o jeden stupeň nemožno uložiť ozbrojenému príslušníkovi finančnej správy v hodnosti strážmajstra, podporučíka alebo generál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Za priestupok možno príslušníkovi finančnej správy uložiť disciplinárne opatrenie uvedené v § 128 písm. a), b), d) alebo e). Tieto disciplinárne opatrenia možno uložiť samostatne alebo spolu. Disciplinárne opatrenia uvedené v § 128 písm. a) a b) nemožno uložiť súčas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Disciplinárne opatrenia zákazu činnosti a prepadnutia veci možno uložiť len za podmienok ustanovených osobitným predpisom.14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Disciplinárnym opatrením zákazu činnosti nemožno uložiť zákaz výkonu štátnej služby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Disciplinárne opatrenie zákazu činnosti a disciplinárne opatrenie prepadnutia veci sa vykoná aj vtedy, ak príslušník finančnej správy, ktorému bolo toto disciplinárne opatrenie uložené, skončil služobný pomer. O upustení od výkonu zvyšku disciplinárneho opatrenia zákazu činnosti rozhoduje nadriadený, ktorý disciplinárne opatrenie uložil.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31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ed uložením disciplinárneho opatrenia musí byť vždy objektívne zistený skutočný stav. Príslušníkovi finančnej správy musí byť pred uložením disciplinárneho opatrenia daná možnosť vyjadriť sa k veci, navrhovať dôkazy a obhajovať s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i rozhodovaní o uložení disciplinárneho opatrenia sa prihliada na povahu protiprávneho konania, okolnosti, za ktorých bolo spáchané, jeho následky, mieru zavinenia a doterajší postoj príslušníka finančnej správy k plneniu služobných povinnost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O viacerých disciplinárnych previneniach a priestupkoch, o ktorých sa nadriadený dozvie pred vydaním rozhodnutia o uložení disciplinárneho opatrenia, rozhoduje nadriadený súčasne; pri uložení úhrnného disciplinárneho opatrenia za takéto disciplinárne previnenia a priestupky postupuje nadriadený podľa § 130 ods. 1, pričom okrem okolností podľa odseku 2 prihliada aj na počet týchto disciplinárnych previnení a priestupkov; tým nie je dotknutá možnosť uložiť za prejednávaný priestupok disciplinárne opatrenia podľa § 128 písm. d) a e), ak sú splnené podmienky podľa § 130 ods. 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Uložením disciplinárneho opatrenia nie je príslušník finančnej správy zbavený povinnosti nahradiť škodu, ktorú spôsobil disciplinárnym previnením alebo priestupk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32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Za disciplinárne previnenie možno uložiť disciplinárne opatrenie v lehote jedného roka odo dňa, keď sa nadriadený dozvedel o spáchaní disciplinárneho previnenia, najneskôr do dvoch rokov odo dňa spáchania disciplinárneho previn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33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iestupok možno prerokovať a uložiť zaň disciplinárne opatrenie do dvoch rokov odo dňa spáchania priestup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Za priestupok ublíženia na cti alebo priestupok na úseku práva na prístup k informáciám môže byť uložené disciplinárne opatrenie len vtedy, ak návrh podala postihnutá osoba alebo jej zákonný zástupca alebo opatrovník; ak ide o priestupok ublíženia na cti, môže byť disciplinárne opatrenie uložené len po neúspešnom pokuse o zmierenie urazeného na cti a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uplatnil ten, komu bola priestupkom spôsobená majetková škoda, nárok na jej náhradu, pôsobí nadriadený, ktorý vo veci koná, na to, aby bola škoda dobrovoľne uhradená. Ak škoda nebude dobrovoľne uhradená, odkáže poškodeného s jeho nárokom na náhradu škody na súd alebo na iný príslušný orgán.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O spôsobe vybavenia priestupku upovedomí nadriadený poškodeného a navrhovateľa, ak o to požiadal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Poškodený alebo navrhovateľ môže požiadať vyššieho nadriadeného o preskúmanie vybavenia priestupku; o tomto oprávnení musia byť poškodený a navrhovateľ poučen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34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Disciplinárne opatrenie nemožno uložiť, ak bol príslušník finančnej správy za ten istý skutok už právoplatne odsúdený; ak bolo disciplinárne opatrenie uložené skôr, zruší sa s účinnosťou odo dňa ulož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Disciplinárne opatrenie za priestupok nemožno uložiť alebo vykonať, ak sa na priestupok vzťahuje amnest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Minister môže nariadiť, aby sa neprejednali disciplinárne previnenia, upustilo sa od výkonu disciplinárnych opatrení za disciplinárne previnenia alebo od výkonu zvyšku týchto disciplinárnych opatrení, alebo sa hromadne zahladili disciplinárne opatrenia za disciplinárne previn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Uloženie disciplinárneho opatrenia za disciplinárne previnenie nevylučuje skončenie služobného pomeru príslušníka finančnej správy za takéto konanie, ak po uložení disciplinárneho opatrenia vyšli najavo skutočnosti odôvodňujúce skončenie služobného pome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35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Zahladenie disciplinárneho opatren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o uplynutí jedného roka od právoplatnosti rozhodnutia o uložení disciplinárneho opatrenia sa disciplinárne opatrenie zahladí a príslušník finančnej správy sa posudzuje, akoby mu disciplinárne opatrenie nebolo uložené. Ak disciplinárne opatrenie zákazu činnosti bolo uložené na dobu dlhšiu ako jeden rok, zahladzuje sa jeho vykonaní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Nadriadený môže aj pred uplynutím doby uvedenej v odseku 1 rozhodnúť o zahladení vykonaného disciplinárneho opatrenia, ak príslušník finančnej správy výkonom služby, vzorným dodržiavaním služobnej disciplíny a svojím správaním preukázal, že si to zasluhuje a bol v nasledujúcom služobnom hodnotení hodnotený ako spôsobilý vykonávať funkciu, do ktorej bol ustanov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36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Evidencia disciplinárnych opatrení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rávoplatné rozhodnutie o uložení disciplinárneho opatrenia, zahladenie disciplinárneho opatrenia a zrušenie disciplinárneho opatrenia sa zapisuje bezodkladne do prehľadu o disciplinárnych odmenách a disciplinárnych opatreniach, ktorý vedie služobný úrad.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ŠTVRTÁ HLAVA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ČAS SLUŽBY, DOVOLENKA A ČAS ODPOČINKU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37 </w:t>
      </w:r>
      <w:hyperlink r:id="rId1466"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Dĺžka základného času služby v týždni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Dĺžka základného času služby v týždni je 40 hodín, ak v odseku 2 nie je ustanovené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Dĺžka základného času služby v týždni, ktorý je počas celého kalendárneho mesiaca rozvrhnutý nerovnomerne, je 38 hodín.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Súčasťou základného času služby v týždni sú sviat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Deň, keď príslušník finančnej správy nevykonával štátnu službu, pretože sviatok pripadol na jeho obvyklý deň služby, a z toho dôvodu je pre neho tento deň dňom služobného pokoja, sa považuje za deň výkonu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Nadriadený môže určiť príslušníkovi finančnej správy kratší čas služby v týždni alebo ho inak vhodne upraviť, ak o to príslušník finančnej správy požiada zo zdravotných dôvodov alebo z iných vážnych dôvodov a ak tomu nebráni dôležitý záujem štátnej služby; ak bol príslušníkovi finančnej správy určený kratší čas služby, patrí mu služobný príjem zodpovedajúci tomuto kratšiemu času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38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Rozvrhnutie základného času služby v týždni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Základný čas služby v týždni sa rozvrhuje spravidla na päť dní služby tak, aby dni nepretržitého odpočinku v týždni pripadali spravidla na sobotu a nedeľu. Ak to povaha štátnej služby vyžaduje, môže byť základný čas služby v týždni rozvrhnutý nerovnomer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 rovnomerné rozvrhnutie základného času služby v týždni ide vtedy, ak príslušník finančnej správy vykonáva štátnu službu pravidelne v určených dňoch v týždni tak, že jeho základný čas služby v tomto týždni je splnený a nepretržitý odpočinok v týždni pripadne na sobotu a nedeľ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O nerovnomerné rozvrhnutie základného času služby v týždni ide vtedy, ak je základný čas služby rozvrhnutý nerovnomerne na jednotlivé týždne tak, že v niektorých týždňoch je kratší, v iných dlhší než určený základný čas služby v týždni príslušného obdobia, spravidla štvortýždenného, a jeho priemerná dĺžka sa rovná dĺžke základného času služby v týždn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O rovnomernom rozvrhnutí základného času služby v týždni rozhoduje prezident; prezident určí začiatok a koniec času služby v jednotlivých dňoch. O nerovnomernom rozvrhnutí základného času služby v týždni, a ak to vyžaduje dôležitý záujem štátnej služby, aj o začiatku a konci času jednotlivej služby pri rovnomernom rozvrhnutí základného času služby v týždni rozhoduje nadriadený. Dĺžka jednej nepretržitej zmeny môže byť najviac 12 hodín.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Výnimku nad rámec času ustanoveného podľa odseku 4 pri špecifických činnostiach ustanoví vnútorný predpis, ktorý vydá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Dňami služobného pokoja vo výkone štátnej služby sú sviatky a dni, na ktoré pripadá nepretržitý odpočinok v týždn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Základný čas služby v týždni sa rozvrhuje na jednotlivé zmeny spravidla na obdobie jedného mesiaca. S rozvrhnutím základného času služby v týždni a jeho zmenami musí byť príslušník finančnej správy oboznámený najneskôr tri kalendárne dni pred nástupom do služby. Ak to povaha štátnej služby vyžaduje, môže nadriadený výnimočne určiť nástup do takej služby aj v čase kratšom ako tri kalendárne dni pred nástupom zmen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Nadriadený môže príslušníkom finančnej správy, ktorých základný čas služby v týždni je rovnomerne rozvrhnutý, určiť pružný čas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Pružný čas služby môže byť určený všetkým príslušníkom finančnej správy na pracovisku alebo jednotlivým príslušníkom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0) Pružný čas služby možno upraviť ak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užný denný čas, pri ktorom si príslušník finančnej správy volí začiatok času služby v jednotlivých dňoch a je povinný vykonávať celú službu pripadajúcu na tento deň,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ružný týždenný čas, pri ktorom si príslušník finančnej správy volí začiatok a koniec služby v jednotlivých dňoch; v príslušnom týždni je povinný vykonať službu v rozsahu stanoveného základného času služby v týždn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pružný mesačný čas, pri ktorom si príslušník finančnej správy volí začiatok a koniec služby v jednotlivých dňoch; v príslušnom mesiaci je povinný vykonať službu v rozsahu zodpovedajúcom mesačnému fondu času služby v závislosti od stanoveného základného času služby v týždn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1) Nadriadený, ktorý určil pružný čas služby, určí povinný čas služby v týždni v rozsahu najmenej piatich hodín v každom dni služby. Voliteľný čas služby rozvrhne na začiatok a koniec služby tak, aby voliteľný úsek služby nezačínal skôr ako o 6. hodine a neskončil neskôr ako o 19. hodi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2) Nadriadený môže, ak to vyžaduje dôležitý záujem štátnej služby, rozhodnúť o dočasnom prerušení alebo o zrušení pružného času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3) Prekážky v štátnej službe na strane príslušníka finančnej správy sa pri uplatnení pružného času služby posudzujú ako výkon služby iba v rozsahu, v akom nevyhnutne zasiahli do povinného času služby. Ak tento zákon pri prekážkach v štátnej službe príslušníka finančnej správy ustanovuje presnú dĺžku nevyhnutne potrebného času, za ktorý príslušníkovi finančnej správy patrí služobné voľno, posudzuje sa ako výkon služby celý tento čas; za jeden deň sa pritom považuje čas zodpovedajúci priemernej dĺžke zmeny vyplývajúci z určeného základného času služby v týždn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39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Nepretržitý odpočinok medzi dvoma službami a v týždni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Základný čas služby v týždni sa rozvrhuje tak, aby mal príslušník finančnej správy medzi koncom jednej služby a začiatkom nasledujúcej služby nepretržitý odpočinok v trvaní najmenej 12 hodín a jedenkrát za týždeň nepretržitý odpočinok v trvaní aspoň 32 hodín.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ovi finančnej správy, ktorý sa vrátil zo služobnej cesty po 24. hodine, sa poskytne nevyhnutný odpočinok od skončenia služobnej cesty do nástupu do služby po dobu ôsmich hodín. Ak tento odpočinok spadá do určeného základného času služby príslušníka finančnej správy, považuje sa za čas zameškaný pre prekážky na strane služobného úradu; pri uplatnení pružného času služby sa tento odpočinok považuje za čas zameškaný na strane služobného úradu v rozsahu, v akom zasahuje do povinného času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40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estávky v služb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lužobný úrad je povinný poskytnúť príslušníkovi finančnej správy, ktorého zmena je dlhšia ako šesť hodín, prestávku na jedenie a oddych v trvaní najmenej 30 minút. Ak jeho zmena trvá dvanásť hodín a viac, príslušník finančnej správy má nárok na ďalšiu prestávku na jedenie a oddych v trvaní 15 minút. Ak ide o službu, ktorej výkon nemôže byť prerušený, musí sa príslušníkovi finančnej správy aj bez prerušenia výkonu služby zabezpečiť primeraný čas na jedenie a oddyc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Do základného času služby v týždni sa započítav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estávka na jedenie a oddych v trvaní 30 minút denne pri rozvrhnutí základného času služby v týždni na päť dní v týždn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dve prestávky na jedenie a oddych v celkovom trvaní 45 minút, ak je dĺžka zmeny najmenej 12 hodín.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estávka na odpočinok a jedenie sa neposkytuje na začiatku a konci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41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lužba vykonávaná nad základný čas služby v týždni a služba vykonávaná v deň nepretržitého odpočinku v týždni alebo vo sviatok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to vyžaduje dôležitý záujem štátnej služby, príslušník finančnej správy je povinný vykonávať službu nad základný čas služby v týždni, v deň nepretržitého odpočinku v týždni alebo vo sviat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Za štátnu službu, ktorá je vykonávaná v dôležitom záujme, sa považuje činnosť, ktorú vzhľadom na jej závažnosť, rozsah alebo neodkladnosť nemožno zabezpečiť v určenom základnom čase služby v týždni a ktorá je vykonávaná na pokyn nadriadeného alebo s jeho súhlas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Služba vykonávaná nad základný čas služby v týždni pri pružnom služobnom čase je služba vykonávaná príslušníkom finančnej správy na pokyn nadriadeného alebo s jeho súhlasom nad rozsah základného času služby v určenom pružnom obdob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ri štátnej službe vykonávanej nad základný čas služby v týždni možno nepretržitý odpočinok medzi dvoma službami skrátiť až na šesť hodín; jedenkrát za týždeň však musí byť poskytnutý nepretržitý odpočinok v trvaní aspoň 24 hodín.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42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Ak tomu nebráni naliehavý záujem služobného úradu súvisiaci s výkonom štátnej služby, nadriadený poskytne príslušníkovi finančnej správy za výkon štátnej služby nad základný čas služby v týždni náhradné voľno, a to najneskôr do 60 kalendárnych dní od skončenia tejto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43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lužobná pohotovosť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to vyžaduje dôležitý záujem štátnej služby, možno príslušníkovi finančnej správy písomne nariadiť služobnú pohotovosť mimo rozvrhnutého času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v mieste jeho výkonu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v mieste jeho trvalého pobytu, prechodného pobytu alebo na inom dohodnutom mieste,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s možnosťou použitia mobilných prostriedkov spoj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Maximálna dĺžka služobnej pohotovosti v mieste výkonu štátnej služby je 48 hodín v týždni. Mimo miesta výkonu štátnej služby môže byť nariadená najdlhšie na 7 po sebe idúcich dní, pričom takáto služobná pohotovosť môže byť v mesiaci najviac 14 dn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i nariadení služobnej pohotovosti v mieste výkonu štátnej služby musí byť vymedzený priestor na odpočin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odrobnosti o nariaďovaní služobnej pohotovosti ustanoví vnútorný predpis, ktorý vydá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Služobnú pohotovosť nemožno nariadiť na čas čerpania dovolenky, počas dočasnej neschopnosti na výkon štátnej služby pre chorobu alebo úraz, alebo počas ošetrovania člena rodin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Dovolenka na zotaven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44 </w:t>
      </w:r>
      <w:hyperlink r:id="rId1467"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Dĺžka dovolenk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Základná výmera dovolenky príslušníka finančnej správy je šesť týždňov v kalendárnom ro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45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Vznik nároku na dovolenk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 finančnej správy má nárok na dovolenku za kalendárny rok, ak počas celého kalendárneho roka vykonával štátnu služb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príslušník finančnej správy nevykonával štátnu službu počas celého kalendárneho roka, patrí mu pomerná časť dovolen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omerná časť dovolenky sa určí tak, že za každý kalendárny mesiac výkonu štátnej služby v kalendárnom roku príslušníkovi finančnej správy patrí jedna dvanástina základnej výmery dovolenky. Podmienkou je, že príslušník finančnej správy vykonával štátnu službu celý kalendárny mesiac.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46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Čas výkonu štátnej služby pre vznik nároku na dovolenk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Ako čas výkonu štátnej služby sa pre vznik nároku na dovolenku posudzu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čas dovolenky, dodatkovej dovolenky, preventívnej rehabilitácie a prvých dvoch týždňov kúpeľnej starostlivosti určenej pre ozbrojeného príslušníka finančnej správy,14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doba trvania dočasnej neschopnosti na výkon štátnej služby pre chorobu alebo úraz okrem doby, počas ktorej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1. ozbrojený príslušník finančnej správy má nárok na polovicu sumy nemocenského,</w:t>
      </w:r>
      <w:r w:rsidRPr="00D83DB3">
        <w:rPr>
          <w:rFonts w:ascii="Arial" w:hAnsi="Arial" w:cs="Arial"/>
          <w:szCs w:val="20"/>
          <w:vertAlign w:val="superscript"/>
        </w:rPr>
        <w:t>121)</w:t>
      </w:r>
      <w:r w:rsidRPr="00D83DB3">
        <w:rPr>
          <w:rFonts w:ascii="Arial" w:hAnsi="Arial" w:cs="Arial"/>
          <w:szCs w:val="20"/>
        </w:rPr>
        <w:t xml:space="preserve">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2. neozbrojený príslušník finančnej správy nemá nárok na náhradu príjmu pri dočasnej pracovnej neschopnosti</w:t>
      </w:r>
      <w:r w:rsidRPr="00D83DB3">
        <w:rPr>
          <w:rFonts w:ascii="Arial" w:hAnsi="Arial" w:cs="Arial"/>
          <w:szCs w:val="20"/>
          <w:vertAlign w:val="superscript"/>
        </w:rPr>
        <w:t>144)</w:t>
      </w:r>
      <w:r w:rsidRPr="00D83DB3">
        <w:rPr>
          <w:rFonts w:ascii="Arial" w:hAnsi="Arial" w:cs="Arial"/>
          <w:szCs w:val="20"/>
        </w:rPr>
        <w:t xml:space="preserve"> a na nemocenské,14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čas náhradného voľ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čas služobného voľna podľa § 15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čas služobného voľna podľa § 155 s nárokom na služobný plat alebo s nárokom na ošetrovné,10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doba zaradenia do zálohy pre prechodne nezaradených príslušníkov finančnej správy; to neplatí, ak je príslušník finančnej správy zaradený do zálohy pre prechodne nezaradených príslušníkov finančnej správy podľa § 115 ods. 1 písm. d) alebo 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čas prehlbovania kvalifikác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čas služobného voľna s nárokom na služobný plat podľa § 15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i) doba umiestnenia do cely policajného zaistenia alebo čas výkonu väzby, ak bolo trestné stíhanie proti príslušníkovi finančnej správy zastavené alebo bol oslobodený spod obžaloby, okrem prípadu milosti alebo amnest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j) doba trvania materskej dovolenky alebo rodičovskej dovolenky, počas ktorej má príslušníčka finančnej správy alebo príslušník finančnej správy nárok na materské podľa osobitných predpisov,14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k) čas, keď príslušník finančnej správy nevykonáva štátnu službu, pretože je sviat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3242A6" w:rsidRDefault="00271AB0" w:rsidP="00271AB0">
      <w:pPr>
        <w:widowControl w:val="0"/>
        <w:autoSpaceDE w:val="0"/>
        <w:autoSpaceDN w:val="0"/>
        <w:adjustRightInd w:val="0"/>
        <w:spacing w:after="0" w:line="240" w:lineRule="auto"/>
        <w:rPr>
          <w:rFonts w:ascii="Arial" w:hAnsi="Arial" w:cs="Arial"/>
          <w:color w:val="FF0000"/>
          <w:szCs w:val="20"/>
        </w:rPr>
      </w:pPr>
      <w:r w:rsidRPr="00D83DB3">
        <w:rPr>
          <w:rFonts w:ascii="Arial" w:hAnsi="Arial" w:cs="Arial"/>
          <w:szCs w:val="20"/>
        </w:rPr>
        <w:t>l) doba dočasného pozbavenia výkonu štátnej služby, ak bol príslušníkovi finančnej správy doplatený rozdiel služobného platu</w:t>
      </w:r>
      <w:r w:rsidRPr="003242A6">
        <w:rPr>
          <w:rFonts w:ascii="Arial" w:hAnsi="Arial" w:cs="Arial"/>
          <w:strike/>
          <w:color w:val="FF0000"/>
          <w:szCs w:val="20"/>
        </w:rPr>
        <w:t>.</w:t>
      </w:r>
      <w:r w:rsidRPr="003242A6">
        <w:rPr>
          <w:rFonts w:ascii="Arial" w:hAnsi="Arial" w:cs="Arial"/>
          <w:color w:val="FF0000"/>
          <w:szCs w:val="20"/>
        </w:rPr>
        <w:t>,</w:t>
      </w:r>
    </w:p>
    <w:p w:rsidR="00271AB0" w:rsidRPr="003242A6" w:rsidRDefault="00271AB0" w:rsidP="00271AB0">
      <w:pPr>
        <w:widowControl w:val="0"/>
        <w:autoSpaceDE w:val="0"/>
        <w:autoSpaceDN w:val="0"/>
        <w:adjustRightInd w:val="0"/>
        <w:spacing w:after="0" w:line="240" w:lineRule="auto"/>
        <w:rPr>
          <w:rFonts w:ascii="Arial" w:hAnsi="Arial" w:cs="Arial"/>
          <w:color w:val="FF0000"/>
          <w:szCs w:val="20"/>
        </w:rPr>
      </w:pPr>
    </w:p>
    <w:p w:rsidR="00271AB0" w:rsidRPr="003242A6" w:rsidRDefault="00271AB0" w:rsidP="00271AB0">
      <w:pPr>
        <w:widowControl w:val="0"/>
        <w:autoSpaceDE w:val="0"/>
        <w:autoSpaceDN w:val="0"/>
        <w:adjustRightInd w:val="0"/>
        <w:spacing w:after="0" w:line="240" w:lineRule="auto"/>
        <w:rPr>
          <w:rFonts w:ascii="Arial" w:hAnsi="Arial" w:cs="Arial"/>
          <w:szCs w:val="20"/>
        </w:rPr>
      </w:pPr>
      <w:r w:rsidRPr="003242A6">
        <w:rPr>
          <w:rFonts w:ascii="Arial" w:hAnsi="Arial" w:cs="Arial"/>
          <w:color w:val="FF0000"/>
          <w:szCs w:val="20"/>
        </w:rPr>
        <w:t>m) čas služobného voľna bez nároku na služobný plat podľa § 157 ods. 4.</w:t>
      </w:r>
      <w:r w:rsidRPr="003242A6">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Nástup, čerpanie a prerušenie dovolenk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47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Dovolenka sa spravidla čerpá vcelku; ak sa poskytuje po častiach, musí aspoň jedna časť trvať najmenej dva týždne, ak sa príslušník finančnej správy a nadriadený nedohodnú inak. Nadriadený je povinný určiť príslušníkovi finančnej správy čerpanie aspoň dvoch týždňov dovolenky v kalendárnom roku, ak má na ne nárok a ak odseky 5 až 8 neustanovujú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Dovolenku možno príslušníkovi finančnej správy poskytnúť ešte pred splnením podmienky ustanovenej v § 145 ods. 1 alebo ods. 2. Ak do konca kalendárneho roka túto podmienku príslušník finančnej správy nesplní, je povinný vrátiť služobný plat, ktorý mu bol vyplatený za čas dovolenky, na ktorú mu nevznikol nár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Nástup dovolenky určuje nadriadený, a to s prihliadnutím na záujmy štátnej služby, ako aj na oprávnené požiadavky príslušníka finančnej správy. Deň nástupu dovolenky sa musí príslušníkovi finančnej správy oznámiť najmenej 15 kalendárnych dní vopred; so súhlasom príslušníka finančnej správy sa táto lehota môže skráti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Nástup dovolenky je potrebné určiť tak, aby ju príslušník finančnej správy mohol vyčerpať spravidla do konca kalendárneho roka. Ak príslušník finančnej správy nemohol vyčerpať dovolenku v kalendárnom roku, nadriadený je povinný určiť nástup dovolenky tak, aby ju príslušník finančnej správy vyčerpal najneskôr do konca nasledujúceho kalendárneho roka, ak ďalej nie je ustanovené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Nadriadený nemôže určiť čerpanie dovolenky v čase, keď je príslušník finančnej správy dočasne neschopný na výkon štátnej služby pre chorobu alebo úraz, počas doby ošetrovania člena rodiny, keď je dočasne pozbavený výkonu štátnej služby, a v čase, keď je na materskej dovolenke alebo rodičovskej dovolenke. Počas trvania dôležitých osobných prekážok v štátnej službe a dôležitých študijných prekážok môže nadriadený určiť príslušníkovi finančnej správy čerpanie dovolenky len na jeho žiados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Ak príslušník finančnej správy nemohol dovolenku vyčerpať v kalendárnom roku a ani do konca nasledujúceho kalendárneho roka z dôvodu vyslania na výkon štátnej služby v zahraničí, nevyčerpaná dovolenka sa mu poskytne po návrate z výkonu štátnej služby v zahranič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Ak príslušník finančnej správy nemohol vyčerpať dovolenku, na ktorú mu vznikol nárok, v kalendárnom roku a ani do konca nasledujúceho kalendárneho roka z dôvodu čerpania materskej dovolenky, rodičovskej dovolenky, z dôvodu dočasného pozbavenia výkonu štátnej služby alebo uvoľnenia na výkon funkcie nezlučiteľnej s vykonávaním štátnej služby, takúto dovolenku vyčerpá po skončení čerpania materskej dovolenky, rodičovskej dovolenky, dočasného pozbavenia výkonu štátnej služby alebo uvoľnenia na výkon funkcie nezlučiteľnej s vykonávaním štátnej služby; pri skončení dočasného pozbavenia výkonu štátnej služby sa takáto dovolenka poskytne, len ak príslušníkovi finančnej správy patrí doplatenie prislúchajúceho rozdielu služobného plat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Ak príslušník finančnej správy nemohol dovolenku vyčerpať v kalendárnom roku a ani do konca nasledujúceho kalendárneho roka z dôvodu dočasnej neschopnosti na výkon štátnej služby pre chorobu alebo úraz, nevyčerpaná dovolenka sa príslušníkovi finančnej správy poskytne po skončení dočasnej neschopnosti na výkon štátnej služby pre chorobu alebo úraz.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Ak to vyžaduje dôležitý záujem štátnej služby, môže nadriadený zmeniť príslušníkovi finančnej správy pôvodne určený nástup dovolenky alebo ho odvolať z dovolenky; príslušník finančnej správy má nárok na náhradu nákladov, ktoré mu tým bez jeho zavinenia vznikl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48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Dovolenka sa prerušuje, ak je príslušník finančnej správy v čase čerpania dovolenky uznaný za dočasne neschopného výkonu štátnej služby pre chorobu alebo úraz alebo ak ošetruje chorého člena rodiny. Dovolenka sa prerušuje aj nástupom na materskú dovolenku alebo rodičovskú dovolen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v čase dovolenky pripadne sviatok na deň, ktorý je inak obvyklým dňom štátnej služby, tento deň sa do dovolenky nezapočítav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49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lužobný plat za čas dovolenk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 finančnej správy má za čas dovolenky nárok na služobný pla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ovi finančnej správy patrí náhrada za nevyčerpanú dovolenku len vtedy, ak ju nemohol vyčerpať z dôvodu skončenia služobného pome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Za dovolenku alebo jej pomernú časť, ktorú príslušník finančnej správy nemohol vyčerpať z dôvodu skončenia služobného pomeru, patrí príslušníkovi finančnej správy náhrada vo výške posledného služobného platu zodpovedajúceho času nevyčerpanej základnej dĺžky dovolenky. Za posledný služobný plat sa považuje služobný plat, ktorý mal príslušník finančnej správy priznaný v kalendárnom mesiaci, v ktorom mohol naposledy čerpať dovolen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50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Vplyv skončenia služobného pomeru na dovolenk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Ak sa služobný pomer príslušníka finančnej správy skončí po vyčerpaní dovolenky alebo jej časti, je povinný vrátiť služobný plat vyplatený za dovolenku alebo jej časť, na ktorú mu nevznikol nár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51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Dodatková dovolenk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 finančnej správy, ktorý vykonáva po celý kalendárny rok štátnu službu v sťaženom a zdraviu škodlivom pracovnom prostredí podľa § 152, má nárok aj na dodatkovú dovolenku v dĺžke jedného týždňa. Ak príslušník finančnej správy túto službu vykonáva len časť roka, má nárok na pomernú časť dodatkovej dovolenky. Pomernú časť dovolenky tvorí jedna dvanástina dodatkovej dovolenky za každých 22 kalendárnych dní, počas ktorých príslušník finančnej správy vykonával štátnu službu v sťaženom a zdraviu škodlivom pracovnom prostred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Za dodatkovú dovolenku nemožno poskytnúť náhradu podľa § 149 ods. 2; táto dovolenka sa musí vždy vyčerpať, a to prednost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52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Za štátnu službu v sťaženom a zdraviu škodlivom pracovnom prostredí sa považuje služba, počas ktorej je príslušník finančnej správy vystavený niektorému z faktorov uvedených v odseku 2 a jeho práca pri výkone štátnej služby je zaradená do tretej kategórie alebo štvrtej kategórie z hľadiska zdravotných rizík podľa osobitných predpisov.14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Faktormi práce a pracovného prostredia z hľadiska zdravotných rizík na účely odseku 1 sú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chemické faktory,148)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fyzikálne faktory,14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ionizujúce žiarenie,15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karcinogénne a mutagénne faktory vrátane azbestu,15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elektromagnetické pole,15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umelé optické žiarenie,15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biologické faktory,15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nadmerná fyzická, psychická a senzorická záťaž.15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53 </w:t>
      </w:r>
      <w:hyperlink r:id="rId1468"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lužobné voľno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príslušník finančnej správy nemôže pre prekážky z dôvodu všeobecného záujmu, pre dôležité osobné prekážky alebo pre dôležité študijné prekážky vykonávať štátnu službu, má nárok na udelenie služobného voľna. Služobné voľno sa poskytuje na nevyhnutne potrebný čas v dňoch, ktoré sú inak obvyklými dňami služby príslušníka finančnej správy, ak tento zákon neustanovuje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ekážku v štátnej službe z dôvodu všeobecného záujmu, dôležitú osobnú prekážku, dôležitú študijnú prekážku a prekážku podľa § 157 ods. 1 a jej trvanie je príslušník finančnej správy povinný preukáza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má príslušník finančnej správy nárok na služobné voľno bez nároku na služobný plat, nadriadený je povinný mu umožniť odpracovanie zameškaného času služby, ak tomu nebránia vážne dôvody výkonu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54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ekážky v štátnej službe z dôvodov všeobecného záujm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 finančnej správy, ktorému sa poskytlo služobné voľno pre prekážky v štátnej službe z dôvodu všeobecného záujmu, má počas tohto služobného voľna nárok na služobný plat, ak mu nebola poskytnutá iná náhrad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Na účely tohto zákona sa za prekážky v štátnej službe z dôvodu všeobecného záujmu považujú výkon verejných funkcií, občianskych povinností a iných úkonov vo všeobecnom záujme, ktoré nemožno uskutočniť mimo času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Výkonom verejnej funkcie sa rozumie najmä výkon povinností vyplývajúcich z funkcie člena orgánu územnej samo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O výkon občianskych povinností ide najmä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i predvolaní na konanie na súde alebo inom štátnom orgáne, alebo orgáne územnej samosprávy okrem činnosti súdneho znalca a tlmočník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ri poskytnutí prvej pomoc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pri povinných lekárskych prehliadkac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pri opatreniach proti prenosným chorobá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pri iných naliehavých opatreniach zdravotnej starostliv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pri izolácii z dôvodu veterinárnych ochranných opatren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pri poskytnutí osobnej pomoci pri požiarnej ochrane, živelných udalostiach, záchrannej akcii horskej služby v teréne alebo v iných obdobných mimoriadnych prípadoch a v prípadoch, keď je fyzická osoba povinná podľa všeobecne záväzných právnych predpisov osobnú pomoc poskytnú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Služobné voľno na výkon verejných funkcií alebo občianskych povinností sa poskytne na nevyhnutne potrebný čas.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Ak tomu nebráni dôležitý záujem štátnej služby, poskytne sa služobné voľno aj na iné úkony vo všeobecnom záujme v rozsahu, za podmienok a na čin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darcu krvi pri odbere krvi a pri aferéze služobné voľno za čas cesty na odber, čas odberu, cesty späť a zotavenia po odbere, ak uvedené skutočnosti zasahujú do času štátnej služby v rámci 24 hodín od nástupu cesty na odber; ak na cestu na odber, odber a na cestu späť nestačí 24 hodín, poskytne sa služobné voľno za preukázaný nevyhnutne potrebný ďalší čas, ak zasahuje do času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darcu ďalších biologických materiálov služobné voľno za čas cesty na odber, čas odberu, cesty späť a zotavenia po odbere, ak uvedené skutočnosti zasahujú do času štátnej služby v rámci 48 hodín od nástupu cesty na odber; podľa odobratého objemu, charakteru odberu a zdravotného stavu darcu lekár môže určiť, že služobné voľno sa skráti alebo predĺži, pri predĺžení však najviac o čas zasahujúci do času štátnej služby v rámci 96 hodín od nástupu cesty na odber,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člena volebných komisií pri voľbe prezidenta Slovenskej republiky, pri voľbách do Národnej rady Slovenskej republiky, do orgánov územnej samosprávy a orgánov pre referendum; služobné voľno sa poskytne na nevyhnutne potrebný čas,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príslušníka finančnej správy pri prednáške alebo výučbe vrátane skúšobnej činnosti; služobné voľno sa poskytne najviac v rozsahu 12 dní v kalendárnom ro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vedúceho tábora pre deti a mládež, jeho zástupcu pre hospodárske a zdravotné veci, oddielového vedúceho, vychovávateľa, inštruktora alebo zdravotníckeho pracovníka v táboroch pre deti a mládež; služobné voľno sa poskytne na nevyhnutne potrebný čas, najviac však tri týždne v kalendárnom ro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súvisiace so športovou reprezentáciou Slovenskej republiky; služobné voľno sa poskytne na nevyhnutne potrebný čas.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Ak k odberu podľa odseku 6 písm. a) alebo písm. b) nedôjde, poskytne sa služobné voľno len za preukázaný nevyhnutne potrebný čas neprítomnosti v štátnej služb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Služobné voľno podľa odseku 6 písm. e) sa poskytne, len ak príslušník finančnej správy najmenej po dobu jedného roka pred poskytnutím služobného voľna pracoval sústavne a bezplatne s deťmi alebo s mládežou; táto podmienka sa nevyžaduje u zdravotníckych pracovníkov, alebo ak ide o tábory pre deti so zdravotným postihnutí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55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Dôležité osobné prekážky v štátnej služb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príslušník finančnej správy nemôže vykonávať štátnu službu pre dôležité osobné prekážky, nadriadený je povinný poskytnúť mu služobné voľno s nárokom na služobný plat v rozsahu a za týchto podmien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i vyšetrení alebo ošetrení v zdravotníckom zariadení sa služobné voľno poskytne na nevyhnutne potrebný čas, najviac na sedem dní v kalendárnom roku, ak vyšetrenie alebo ošetrenie nebolo možné vykonať mimo času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ri preventívnych lekárskych prehliadkach súvisiacich s tehotenstvom sa služobné voľno poskytne na nevyhnutne potrebný čas, ak preventívnu prehliadku súvisiacu s tehotenstvom nebolo možné vykonať mimo času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pri narodení dieťaťa príslušníkovi finančnej správy sa služobné voľno poskytne na nevyhnutne potrebný čas na prevoz matky dieťaťa do zdravotníckeho zariadenia a spä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pri sprevádzan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 rodinného príslušníka na vyšetrenie alebo ošetrenie do zdravotníckeho zariadenia pri náhlom ochorení alebo úraze, alebo na pravidelné alebo vopred určené vyšetrenie alebo liečenie sa služobné voľno poskytne len jednému príslušníkovi finančnej správy, ktorého rodinný príslušník má byť sprevádzaný na nevyhnutne potrebný čas, najviac sedem dní v kalendárnom roku, ak bolo sprevádzanie nevyhnutné a uvedené úkony nebolo možné vykonať mimo služobného čas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2. dieťaťa so zdravotným postihnutím do zariadenia sociálnej starostlivosti alebo do špeciálnej školy a späť sa služobné voľno poskytne na nevyhnutne potrebný čas, najviac na 15 dní v kalendárnom roku, </w:t>
      </w:r>
    </w:p>
    <w:p w:rsidR="00271AB0" w:rsidRDefault="00271AB0" w:rsidP="00271AB0">
      <w:pPr>
        <w:widowControl w:val="0"/>
        <w:autoSpaceDE w:val="0"/>
        <w:autoSpaceDN w:val="0"/>
        <w:adjustRightInd w:val="0"/>
        <w:spacing w:after="0" w:line="240" w:lineRule="auto"/>
        <w:rPr>
          <w:rFonts w:ascii="Arial" w:hAnsi="Arial" w:cs="Arial"/>
          <w:szCs w:val="20"/>
        </w:rPr>
      </w:pPr>
    </w:p>
    <w:p w:rsidR="00271AB0" w:rsidRPr="003242A6" w:rsidRDefault="00271AB0" w:rsidP="00271AB0">
      <w:pPr>
        <w:widowControl w:val="0"/>
        <w:autoSpaceDE w:val="0"/>
        <w:autoSpaceDN w:val="0"/>
        <w:adjustRightInd w:val="0"/>
        <w:spacing w:after="0" w:line="240" w:lineRule="auto"/>
        <w:rPr>
          <w:rFonts w:ascii="Arial" w:hAnsi="Arial" w:cs="Arial"/>
          <w:color w:val="FF0000"/>
          <w:szCs w:val="20"/>
        </w:rPr>
      </w:pPr>
      <w:r w:rsidRPr="003242A6">
        <w:rPr>
          <w:rFonts w:ascii="Arial" w:hAnsi="Arial" w:cs="Arial"/>
          <w:color w:val="FF0000"/>
          <w:szCs w:val="20"/>
        </w:rPr>
        <w:t xml:space="preserve">e) pri narodení dieťaťa na účely osobnej starostlivosti sa služobné voľno poskytne príslušníkovi finančnej správy, ktorý je jeho otcom, na desať po sebe idúcich pracovných dní najneskôr do uplynutia šiestich týždňov od narodenia dieťaťa,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3242A6">
        <w:rPr>
          <w:rFonts w:ascii="Arial" w:hAnsi="Arial" w:cs="Arial"/>
          <w:strike/>
          <w:color w:val="FF0000"/>
          <w:szCs w:val="20"/>
        </w:rPr>
        <w:t>e)</w:t>
      </w:r>
      <w:r w:rsidRPr="003242A6">
        <w:rPr>
          <w:rFonts w:ascii="Arial" w:hAnsi="Arial" w:cs="Arial"/>
          <w:color w:val="FF0000"/>
          <w:szCs w:val="20"/>
        </w:rPr>
        <w:t xml:space="preserve"> f)</w:t>
      </w:r>
      <w:r w:rsidRPr="00D83DB3">
        <w:rPr>
          <w:rFonts w:ascii="Arial" w:hAnsi="Arial" w:cs="Arial"/>
          <w:szCs w:val="20"/>
        </w:rPr>
        <w:t xml:space="preserve"> pri úmrt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 manžela alebo dieťaťa sa služobné voľno poskytne na tri dn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2. rodiča alebo súrodenca príslušníka finančnej správy, rodiča alebo súrodenca jeho manžela, ako aj manžela súrodenca príslušníka finančnej správy sa služobné voľno poskytne na jeden deň a na ďalší deň, ak príslušník finančnej správy obstaráva pohreb tejto oso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3. prarodiča alebo vnuka príslušníka finančnej správy alebo prarodiča alebo vnuka jeho manžela sa služobné voľno poskytne na nevyhnutný čas, najviac na jeden deň a na ďalší deň, ak príslušník finančnej správy obstaráva pohreb tejto oso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4. inej osoby, ktorá nepatrí k uvedeným rodinným príslušníkom, ale žila s príslušníkom finančnej správy v čase úmrtia v domácnosti, sa služobné voľno poskytne na nevyhnutne potrebný čas, najviac na jeden deň a na ďalší deň, ak príslušník finančnej správy obstaráva pohreb tejto oso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5. spolupracovníka sa na účasť na jeho pohrebe poskytne služobné voľno na nevyhnutne potrebný čas,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3242A6">
        <w:rPr>
          <w:rFonts w:ascii="Arial" w:hAnsi="Arial" w:cs="Arial"/>
          <w:strike/>
          <w:color w:val="FF0000"/>
          <w:szCs w:val="20"/>
        </w:rPr>
        <w:t>f)</w:t>
      </w:r>
      <w:r w:rsidRPr="003242A6">
        <w:rPr>
          <w:rFonts w:ascii="Arial" w:hAnsi="Arial" w:cs="Arial"/>
          <w:color w:val="FF0000"/>
          <w:szCs w:val="20"/>
        </w:rPr>
        <w:t xml:space="preserve"> </w:t>
      </w:r>
      <w:r>
        <w:rPr>
          <w:rFonts w:ascii="Arial" w:hAnsi="Arial" w:cs="Arial"/>
          <w:color w:val="FF0000"/>
          <w:szCs w:val="20"/>
        </w:rPr>
        <w:t>g</w:t>
      </w:r>
      <w:r w:rsidRPr="003242A6">
        <w:rPr>
          <w:rFonts w:ascii="Arial" w:hAnsi="Arial" w:cs="Arial"/>
          <w:color w:val="FF0000"/>
          <w:szCs w:val="20"/>
        </w:rPr>
        <w:t>)</w:t>
      </w:r>
      <w:r w:rsidRPr="00D83DB3">
        <w:rPr>
          <w:rFonts w:ascii="Arial" w:hAnsi="Arial" w:cs="Arial"/>
          <w:szCs w:val="20"/>
        </w:rPr>
        <w:t xml:space="preserve"> pri vlastnej svadbe, svadbe detí alebo rodič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 na vlastnú svadbu sa služobné voľno poskytne na dva dni, z toho jeden deň na účasť na svadobnom obrad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2. na účasť na svadbe detí alebo rodičov sa služobné voľno poskytne na jeden deň,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3242A6">
        <w:rPr>
          <w:rFonts w:ascii="Arial" w:hAnsi="Arial" w:cs="Arial"/>
          <w:strike/>
          <w:color w:val="FF0000"/>
          <w:szCs w:val="20"/>
        </w:rPr>
        <w:t>g)</w:t>
      </w:r>
      <w:r w:rsidRPr="003242A6">
        <w:rPr>
          <w:rFonts w:ascii="Arial" w:hAnsi="Arial" w:cs="Arial"/>
          <w:color w:val="FF0000"/>
          <w:szCs w:val="20"/>
        </w:rPr>
        <w:t xml:space="preserve"> h)</w:t>
      </w:r>
      <w:r>
        <w:rPr>
          <w:rFonts w:ascii="Arial" w:hAnsi="Arial" w:cs="Arial"/>
          <w:szCs w:val="20"/>
        </w:rPr>
        <w:t xml:space="preserve"> </w:t>
      </w:r>
      <w:r w:rsidRPr="00D83DB3">
        <w:rPr>
          <w:rFonts w:ascii="Arial" w:hAnsi="Arial" w:cs="Arial"/>
          <w:szCs w:val="20"/>
        </w:rPr>
        <w:t xml:space="preserve">pri presťahovaní príslušníka finančnej správy, ktorý má svoju vlastnú domácnosť alebo bytové zariade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 ak sa príslušník finančnej správy sťahuje do inej obce, služobné voľno sa mu poskytne na nevyhnutne potrebný čas, najviac na dva dn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2. ak sa príslušník finančnej správy sťahuje v tej istej obci, služobné voľno sa mu poskytne v nevyhnutnom rozsahu, najviac na jeden deň,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3242A6">
        <w:rPr>
          <w:rFonts w:ascii="Arial" w:hAnsi="Arial" w:cs="Arial"/>
          <w:strike/>
          <w:color w:val="FF0000"/>
          <w:szCs w:val="20"/>
        </w:rPr>
        <w:t>h)</w:t>
      </w:r>
      <w:r w:rsidRPr="003242A6">
        <w:rPr>
          <w:rFonts w:ascii="Arial" w:hAnsi="Arial" w:cs="Arial"/>
          <w:color w:val="FF0000"/>
          <w:szCs w:val="20"/>
        </w:rPr>
        <w:t xml:space="preserve"> i)</w:t>
      </w:r>
      <w:r w:rsidRPr="00D83DB3">
        <w:rPr>
          <w:rFonts w:ascii="Arial" w:hAnsi="Arial" w:cs="Arial"/>
          <w:szCs w:val="20"/>
        </w:rPr>
        <w:t xml:space="preserve"> pri znemožnení dopravy príslušníka finančnej správy do miesta výkonu štátnej služby z poveternostných dôvodov sa služobné voľno poskytne na nevyhnutne potrebný čas, najviac však na jeden deň.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zbrojenému príslušníkovi finančnej správy je nadriadený povinný poskytnúť služobné voľno s nárokom na služobný plat pri ošetrovaní člena rodiny a starostlivosti o dieťa za týchto podmien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i ošetrovaní chorého dieťať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ri starostlivosti o dieťa mladšie ako desať rokov z toho dôvodu, ž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 detské výchovné zariadenie, v ktorého starostlivosti dieťa inak je, alebo škola, do ktorej chodí, boli uzatvorené podľa nariadenia príslušných orgán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2. dieťa nemôže byť pre nariadenú karanténu v starostlivosti detského výchovného zariadenia alebo dochádzať do školy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3. osoba, ktorá sa o dieťa inak stará, ochorela alebo jej bola nariadená karanténa alebo karanténne opatrenie, alebo sa podrobila v zdravotníckom zariadení vyšetreniu alebo ošetreniu, ktoré nebolo možné zabezpečiť mimo času výkonu štátnej služby, a preto sa nemôže o dieťa stara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pri ošetrovaní iného chorého člena rodiny, ak jeho zdravotný stav vyžaduje nevyhnutne ošetrenie inou osobou a chorého nie je možné alebo vhodné umiestniť v nemocnic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Služobné voľno podľa odseku 2 sa poskytne najviac na dobu prvých 7 dní, ak potreba ošetrovania alebo starostlivosti počas nich trvá; príslušníkovi finančnej správy, ktorý má v trvalej starostlivosti aspoň jedno dieťa vo veku do skončenia povinnej školskej dochádzky a je inak osamelý, sa poskytne služobné voľno po dobu prvých 14 dní, ak potreba ošetrovania alebo starostlivosti počas nich trvá; v tom istom prípade ošetrovania alebo starostlivosti sa služobné voľno poskytne len raz a len jednému z oprávnenýc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Neozbrojenému príslušníkovi finančnej správy je nadriadený povinný poskytnúť služobné voľno bez nároku na služobný plat z dôvodu podľa odseku 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Z dôvodov uvedených v odseku 1 písm. a), písm. d) alebo v odseku 2 sa nad rámec služobného voľna s nárokom na služobný plat poskytne na nevyhnutne potrebný čas služobné voľno bez nároku na služobný pla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Služobné voľno pre dôležité osobné prekážky v štátnej službe s nárokom na služobný plat môže nadriadený poskytnúť príslušníkovi finančnej správy v rozsahu a za týchto podmien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ženatému, rozvedenému alebo ovdovenému príslušníkovi finančnej správy preloženému na inú funkciu do iného miesta výkonu štátnej služby z dôvodu uvedeného v § 107 ods. 1 písm. a) až d), písm. h) alebo písm. i), ktorý z tohto dôvodu žije odlúčene od rodiny a nemôže k rodine denne dochádzať, najviac 15 dní v kalendárnom roku; služobné voľno sa poskytuje po častiach, z ktorých jedna časť spravidla nepresahuje dva dn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na vybavenie dôležitých osobných, rodinných alebo majetkových vecí, ktoré nemožno vybaviť mimo času výkonu štátnej služby, ak by príslušníkovi finančnej správy inak vznikla ujma, na nevyhnutne potrebný čas, najviac na jeden deň v kalendárnom ro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Nadriadený je povinný poskytnúť príslušníkovi finančnej správy služobné voľno bez nároku na služobný plat pri hľadaní nového zamestnania pred skončením služobného pomeru; služobné voľno sa poskytne na nevyhnutne potrebný čas, najviac však na tri dn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Ak je dôležitá osobná prekážka v štátnej službe príslušníkovi finančnej správy vopred známa, je povinný včas požiadať nadriadeného o poskytnutie služobného voľna, inak je príslušník finančnej správy povinný vyrozumieť ho o dôležitej osobnej prekážke v štátnej službe a o jej predpokladanom trvaní bezodklad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Neprítomnosť príslušníka finančnej správy v službe sa ospravedlní po dobu dočasnej neschopnosti na výkon štátnej služby pre chorobu alebo úraz, preventívnej rehabilitácie a za čas prvých dvoch týždňov kúpeľnej starostlivosti určenej pre ozbrojeného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0) Rodinným príslušníkom príslušníka finančnej správy na účely odseku 1 písm. d) prvého bodu je manžel, vlastné dieťa, dieťa zverené príslušníkovi finančnej správy do náhradnej starostlivosti na základe rozhodnutia súdu alebo dieťa zverené príslušníkovi finančnej správy do starostlivosti pred rozhodnutím súdu o osvojení, rodič príslušníka finančnej správy, súrodenec príslušníka finančnej správy, manžel súrodenca príslušníka finančnej správy, rodič manžela, súrodenec manžela, prarodič príslušníka finančnej správy, prarodič jeho manžela, vnuk príslušníka finančnej správy a iná osoba, ktorá s príslušníkom finančnej správy žije v spoločnej domác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56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Dôležité študijné prekážk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ovi finančnej správy, ktorý so súhlasom služobného úradu študuje pri výkone štátnej služby, je nadriadený povinný poskytnúť služobné voľno s nárokom na služobný plat za týchto podmienok a v tomto rozsah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v nevyhnutne potrebnom čase na účasť na vyučovaní, študijných sústredeniach alebo predpísaných konzultáciách podľa schváleného učebného plánu alebo študijného program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dva dni na prípravu a vykonanie každej skúšky podľa schváleného učebného plánu alebo študijného programu okrem skúšky uvedenej v písmenách c) až f),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desať dní na prípravu a vykonanie absolutória vrátane prípravy a obhajoby absolventskej prác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50 dní na prípravu a vykonanie štátnej skúšky vrátane prípravy a obhajoby záverečnej práce vo vysokoškolskom štúdiu prvého stupňa, vo vysokoškolskom štúdiu druhého stupňa, vo vysokoškolskom štúdiu spájajúcom prvé dva stupne do jedného celku alebo vysokoškolskom štúdiu tretieho stupň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päť dní na prípravu a vykonanie skúšky v príprave na výkon certifikovaných pracovných činností a špecializačnej skúšky na výkon špecializovaných pracovných činností zdravotníckych pracovníkov,15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f) desať dní na prípravu a vykonanie záverečnej skúšky v doplňujúcom pedagogickom štúdiu na získanie pedagogickej spôsobilosti</w:t>
      </w:r>
      <w:r w:rsidRPr="00D83DB3">
        <w:rPr>
          <w:rFonts w:ascii="Arial" w:hAnsi="Arial" w:cs="Arial"/>
          <w:szCs w:val="20"/>
          <w:vertAlign w:val="superscript"/>
        </w:rPr>
        <w:t>157)</w:t>
      </w:r>
      <w:r w:rsidRPr="00D83DB3">
        <w:rPr>
          <w:rFonts w:ascii="Arial" w:hAnsi="Arial" w:cs="Arial"/>
          <w:szCs w:val="20"/>
        </w:rPr>
        <w:t xml:space="preserve"> vrátane prípravy a obhajoby záverečnej prác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V súvislosti so štúdiom v základnom kurze alebo odbornom kurze je nadriadený povinný poskytnúť príslušníkovi finančnej správy služobné voľno s nárokom na služobný plat v rozsahu dvoch dní na prípravu a vykonanie príslušnej skúš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Vyšetrovateľovi čakateľovi nadriadený poskytne služobné voľno s nárokom na služobný plat v rozsahu desiatich dní na prípravu a vykonanie záverečnej vyšetrovateľskej skúš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ríslušníkovi finančnej správy, ktorý neúspešne vykonal skúšky podľa odseku 1 písm. b) až f) a odseku 2 alebo odseku 3, na vykonanie opravnej skúšky nadriadený poskytne služobné voľno na nevyhnutne potrebný čas; za takto poskytnuté služobné voľno príslušníkovi finančnej správy nepatrí služobný pla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Na prípravu na opravnú skúšku sa služobné voľno neposkyt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Osamelej príslušníčke finančnej správy alebo osamelému príslušníkovi finančnej správy, ktorí sa starajú aspoň o jedno dieťa mladšie ako 15 rokov a ktorým patrí služobné voľno podľa odsekov 1 a 2, sa poskytne ďalšie služobné voľno s nárokom na služobný plat v rozsahu päť dní v školskom roku alebo akademickom roku, ak štúdium trvá viac ako tri mesiac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Služobné voľno podľa odsekov 1 až 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určené počtom dní nemožno čerpať po hodinác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oskytované na štúdium možno čerpať po celý školský rok alebo akademický rok, alebo počas trvania profesijného vzdelávania alebo inej formy ďalšieho vzdeláv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Nevyčerpané služobné voľno nemožno čerpať v nasledujúcom školskom roku alebo akademickom ro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Čerpanie služobného voľna sa prerušuje uznaním dočasnej neschopnosti na výkon štátnej služby pre chorobu alebo úraz alebo nariadením karantény, alebo vznikom potreby ošetrovania chorého člena rodiny v čase, keď príslušník finančnej správy čerpá služobné voľn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0) Príslušníkovi finančnej správy nepatrí služobné voľno za čas strávený cestovaním do školy alebo vzdelávacieho zariadenia, v ktorom sa štúdium uskutočňuje, ak je škola alebo vzdelávacie zariadenie v inom mieste, ako je miesto výkonu štátnej služby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1) Na vykonanie prijímacích skúšok môže nadriadený príslušníkovi finančnej správy na jeho žiadosť poskytnúť služobné voľno s nárokom na služobný plat na nevyhnutne potrebný čas.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57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lužobné voľno bez nároku na služobný plat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lužobné voľno bez nároku na služobný plat sa príslušníkovi finančnej správy poskytne na nevyhnutne potrebný čas z dôvo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nepredvídaného prerušenia premávky alebo meškania hromadných dopravných prostried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činnosti registrovaného kandidáta vo voľbách do Národnej rady Slovenskej republiky a vo voľbách do orgánu územnej samo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predvolania príslušníka finančnej správy na konanie pred súdom alebo iným štátnym orgánom alebo orgánom územnej samosprávy, ak ide o konanie v osobnom záujme príslušníka finančnej správy alebo na ktoré dal podnet príslušník finančnej správy svojím zavinení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iných úkonov vo všeobecnom záujme, ak tak ustanovujú osobitné predpisy.158)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ovi finančnej správy sa môže poskytnúť služobné voľno bez nároku na služobný plat na nevyhnutne potrebný čas, ak o to požiada pre ďalšie dôležité osobné prekážky v štátnej službe a ďalšie dôležité študijné prekáž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3) O žiadosti podľa odseku 2 rozhoduje nadriadený. Pri služobnom voľne v rozsahu dlhšom ako 30 kalendárnych dní rozhoduje prezident</w:t>
      </w:r>
      <w:r w:rsidRPr="00611445">
        <w:rPr>
          <w:rFonts w:ascii="Arial" w:hAnsi="Arial" w:cs="Arial"/>
          <w:strike/>
          <w:color w:val="FF0000"/>
          <w:szCs w:val="20"/>
        </w:rPr>
        <w:t>.</w:t>
      </w:r>
      <w:r w:rsidRPr="00611445">
        <w:rPr>
          <w:rFonts w:ascii="Arial" w:hAnsi="Arial" w:cs="Arial"/>
          <w:color w:val="FF0000"/>
          <w:szCs w:val="20"/>
        </w:rPr>
        <w:t>,</w:t>
      </w:r>
      <w:r w:rsidRPr="00D83DB3">
        <w:rPr>
          <w:rFonts w:ascii="Arial" w:hAnsi="Arial" w:cs="Arial"/>
          <w:szCs w:val="20"/>
        </w:rPr>
        <w:t xml:space="preserve"> </w:t>
      </w:r>
    </w:p>
    <w:p w:rsidR="00271AB0" w:rsidRDefault="00271AB0" w:rsidP="00271AB0">
      <w:pPr>
        <w:widowControl w:val="0"/>
        <w:autoSpaceDE w:val="0"/>
        <w:autoSpaceDN w:val="0"/>
        <w:adjustRightInd w:val="0"/>
        <w:spacing w:after="0" w:line="240" w:lineRule="auto"/>
        <w:rPr>
          <w:rFonts w:ascii="Arial" w:hAnsi="Arial" w:cs="Arial"/>
          <w:szCs w:val="20"/>
        </w:rPr>
      </w:pPr>
    </w:p>
    <w:p w:rsidR="00271AB0" w:rsidRPr="00611445" w:rsidRDefault="00271AB0" w:rsidP="00271AB0">
      <w:pPr>
        <w:widowControl w:val="0"/>
        <w:autoSpaceDE w:val="0"/>
        <w:autoSpaceDN w:val="0"/>
        <w:adjustRightInd w:val="0"/>
        <w:spacing w:after="0" w:line="240" w:lineRule="auto"/>
        <w:ind w:firstLine="720"/>
        <w:rPr>
          <w:rFonts w:ascii="Arial" w:hAnsi="Arial" w:cs="Arial"/>
          <w:color w:val="FF0000"/>
          <w:szCs w:val="20"/>
        </w:rPr>
      </w:pPr>
      <w:r w:rsidRPr="00611445">
        <w:rPr>
          <w:rFonts w:ascii="Arial" w:hAnsi="Arial" w:cs="Arial"/>
          <w:color w:val="FF0000"/>
          <w:szCs w:val="20"/>
        </w:rPr>
        <w:t>(4) Služobné voľno bez nároku na služobný plat sa príslušníkovi finančnej správy poskytne, ak poskytuje osobnú starostlivosť svojmu dieťaťu, manželovi, manželke alebo rodičovi, ktorý vyžaduje rozsiahlu opateru alebo podporu z vážneho zdravotného dôvodu alebo s vekom súvisiaceho dôvodu, najviac na päť dní v kalendárnom roku.</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PIATA HLAVA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PLATOVÉ NÁLEŽITOSTI A ĎALŠIE NÁLEŽITOSTI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58 </w:t>
      </w:r>
      <w:hyperlink r:id="rId1469"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lužobný príjem, služobný plat a peňažná náhrada za služobnú pohotovosť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ovi finančnej správy, za podmienok ustanovených týmto zákonom, patrí služobný príjem, ktorý tvoria tieto zlož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služobný pla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ríplatok za výkon štátnej služby nad základný čas služby v týždn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príplatok za štátnu službu v noc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príplatok za štátnu službu v sobotu a v nedeľ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príplatok za štátnu službu vo sviat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odme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ovi finančnej správy za podmienok a v rozsahu ustanovených týmto zákonom okrem služobného príjmu patrí náhrada za služobnú pohotovos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59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lužobný plat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lužobný plat tvor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funkčný pla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rídavok za výsluhu ro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hodnostný príplatok, ak ide o ozbrojeného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osobitný príplat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príplatok za riade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príplatok za zastupovanie príslušníka finančnej správy v riadiacej funkcii alebo za výkon dočasne neobsadenej riadiacej funkc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osobný príplat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príplatok za prípravu príslušníka finančnej správy - čakateľ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i) príplatok za prípravu vyšetrovateľa - čakateľ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j) príplatok za starostlivosť o prideleného služobného ps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k) príplatok za vedenie služobného motorového vozidla alebo motorového člna a príplatok za starostlivosť o služobné motorové vozidlo alebo motorový čln,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l) príplatok za nerovnomerné rozvrhnutie základného času služby v týždn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m) príplatok za štátnu službu v sťaženom a zdraviu škodlivom pracovnom prostred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n) vyrovnanie podľa § 323 ods. 8 alebo § 329 ods. 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Služobný plat na účely tohto zákona je aj osobný plat určený príslušníkovi finančnej správy podľa § 16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60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Osobný plat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ríslušníkovi finančnej správy možno určiť osobný plat počas vykonávania osobitne významných úloh alebo mimoriadne náročných úloh. Osobný plat určený príslušníkovi finančnej správy nesmie byť nižší ako služobný plat, ktorý by príslušníkovi finančnej správy patril podľa § 159. Osobný plat sa príslušníkovi finančnej správy poskytuje, ak trvajú dôvody a podmienky, na základe ktorých mu bol určený. Určený osobný plat možno zvýšiť, znížiť alebo odňať na základe úrovne kvality plnenia úloh alebo na základe výsledku služobného hodnot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61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Funkčný plat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ovi finančnej správy patrí funkčný plat určený pre platovú triedu, do ktorej je zaradená funkcia, ktorú vykonáva. Vykonávanou funkciou sa rozumie funkcia, ktorú príslušník finančnej správy vykonáva na základe rozhodnutia, ktorým bol do funkcie ustanovený, poverený zastupovaním príslušníka finančnej správy v riadiacej funkcii alebo poverený výkonom dočasne neobsadenej riadiacej funkc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e jednotlivé platové triedy sa určuje funkčný plat v tejto výške: </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 xml:space="preserve">I         Platová trieda </w:t>
      </w:r>
      <w:r w:rsidRPr="00D83DB3">
        <w:rPr>
          <w:rFonts w:ascii="Courier CE" w:hAnsi="Courier CE" w:cs="Courier CE"/>
          <w:szCs w:val="20"/>
        </w:rPr>
        <w:t xml:space="preserve">        I       Mesačný funkčný plat v eurách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1.              I                  690,00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 xml:space="preserve">I                2.              I                  719,00                   I  </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3.              I                  774,50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4.              I                  830,00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5.              I                  942,00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6.              I                1 071,00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7.              I                1 218,50.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Termín účinnosti zvýšenia funkčných platov a zvýšenie funkčných platov na príslušný rok ustanoví zákon o štátnom rozpočte. Funkčný plat sa zaokrúhľuje na 50 eurocentov nahor.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Funkčné platy pre jednotlivé platové triedy zvýšené podľa zákona o štátnom rozpočte na príslušný rok uverejňuje ministerstvo financií vo svojom publikačnom orgá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Ak dôjde k zmene služobného platu príslušníka finančnej správy len z dôvodu valorizácie jeho funkčného platu, o takomto zvýšení služobného platu vydá služobný úrad príslušníkovi finančnej správy písomné oznáme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62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ídavok za výsluhu rokov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ovi finančnej správy patrí za čas štátnej služby prídavok za výsluhu rokov určený percentuálnym podielom z funkčného platu, odstupňovaný podľa dĺžky započítateľnej odbornej prax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ercentuálny podiel prídavku za výsluhu rokov príslušníka finančnej správy je pri dĺžke započítateľnej odbornej praxe delený do týchto skupín: </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Odborná prax v rokoch             I          Zvýšenie v %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do 1 roku                                I               0%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od 1 do 2 rokov                          I               1%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od 2 do 4 rokov                          I               5%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od 4 do 6 rokov                          I              10%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od 6 do 9 rokov                          I              15%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od 9 do 12 rokov                         I              20%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od 12 do 15 rokov                        I              25%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od 15 do 18 rokov                        I              30%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od 18 do 21 rokov                        I              35%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od 21 do 24 rokov                        I              40%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od 24 do 28 rokov                        I              45%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od 28 do 32 rokov                        I              50%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nad 32 rokov                             I              55%.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Do doby započítateľnej odbornej praxe rozhodnej na určenie percentuálneho podielu za výsluhu rokov sa príslušníkovi finančnej správy započítava, ak odseky 5 a 7 neustanovujú inak, dob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trvania služobného pomeru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raxe v odbore požadovanej služobnej činnosti získanej pred prijatím do služobného pome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praxe inej než požadovanej služobnej činnosti získanej pred prijatím do služobného pomeru v závislosti od miery jej využitia na úspešný výkon štátnej služby, najviac však v rozsahu dvoch tretín,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d) starostlivosti o dieťa zodpovedajúca dĺžke materskej dovolenky alebo rodičovskej dovolenky, alebo ďalšej materskej dovolenky, alebo ďalšej rodičovskej dovolenky určenej osobitnými predpismi</w:t>
      </w:r>
      <w:r w:rsidRPr="00D83DB3">
        <w:rPr>
          <w:rFonts w:ascii="Arial" w:hAnsi="Arial" w:cs="Arial"/>
          <w:szCs w:val="20"/>
          <w:vertAlign w:val="superscript"/>
        </w:rPr>
        <w:t>159)</w:t>
      </w:r>
      <w:r w:rsidRPr="00D83DB3">
        <w:rPr>
          <w:rFonts w:ascii="Arial" w:hAnsi="Arial" w:cs="Arial"/>
          <w:szCs w:val="20"/>
        </w:rPr>
        <w:t xml:space="preserve"> v čase jej vykonávania, ak sa v tejto dobe súčasne v dennom štúdiu nepripravoval na povolanie, osobnej celodennej starostlivosti o dieťa s dlhodobo nepriaznivým zdravotným stavom vyžadujúcim osobitnú starostlivosť určenej osobitnými predpismi,</w:t>
      </w:r>
      <w:r w:rsidRPr="00D83DB3">
        <w:rPr>
          <w:rFonts w:ascii="Arial" w:hAnsi="Arial" w:cs="Arial"/>
          <w:szCs w:val="20"/>
          <w:vertAlign w:val="superscript"/>
        </w:rPr>
        <w:t>159)</w:t>
      </w:r>
      <w:r w:rsidRPr="00D83DB3">
        <w:rPr>
          <w:rFonts w:ascii="Arial" w:hAnsi="Arial" w:cs="Arial"/>
          <w:szCs w:val="20"/>
        </w:rPr>
        <w:t xml:space="preserve"> najviac však šesť rokov zo súhrnu týchto dôb,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štúdia študijného programu tretieho stupňa v rozsahu zodpovedajúcom miere využitia štúdia na úspešný výkon požadovanej služobnej čin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výkonu základnej služby, náhradnej služby a ďalšej služby v rozsahu ustanovenom osobitným predpisom platným v dobe jej výkon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raxou v odbore požadovanej služobnej činnosti sa na účely tohto zákona rozumie výkon rovnakej alebo obdobnej ako požadovanej služobnej činnosti alebo výkon pracovných činností, pre ktorý treba vedomosti rovnakého alebo obdobného zamerania ako na výkon požadovanej služobnej čin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Do doby započítateľnej odbornej praxe rozhodnej na určenie percentuálneho podielu prídavku za výsluhu rokov sa príslušníkovi finančnej správy nezapočítava dob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dočasného pozbavenia výkonu štátnej služby, ak príslušníkovi finančnej správy nebol doplatený rozdiel, o ktorý bol jeho služobný plat skrát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výkonu väzby, ak trestné stíhanie nebolo zastavené alebo sa neskončilo právoplatným oslobodzujúcim rozsudkom, okrem prípadu milosti a amnest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služobného voľna bez nároku na služobný plat trvajúceho nepretržite aspoň jeden mesiac; to neplatí, ak ide o dobu uvedenú v odseku 3 písm. d),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neospravedlnenej neprítomnosti v službe, ak trvala aspoň jeden deň,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prerušenia výkonu funkcie príslušníka finančnej správy podľa § 116 ods. 2 až 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Priznanie započítateľnej odbornej praxe vykoná nadriadený pri prijatí do služobného pomeru na základe potvrdenia o zamestnaní alebo iných doklad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Ten istý čas je možné započítať do započítateľnej odbornej praxe len raz.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Prídavok za výsluhu rokov vo vyššej skupine podľa odseku 2 patrí príslušníkovi finančnej správy od prvého dňa mesiaca, v ktorom dosiahol počet rokov započítateľnej odbornej praxe potrebný na postup do vyššej skupin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Prídavok za výsluhu rokov sa zaokrúhľuje na 50 eurocentov nahor.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63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Hodnostný príplatok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zbrojenému príslušníkovi finančnej správy patrí hodnostný príplatok v týchto sumách: </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Hod</w:t>
      </w:r>
      <w:r w:rsidRPr="00D83DB3">
        <w:rPr>
          <w:rFonts w:ascii="Courier CE" w:hAnsi="Courier CE" w:cs="Courier CE"/>
          <w:szCs w:val="20"/>
        </w:rPr>
        <w:t>nosť                    I           eur mesačne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Strážmajster                             I              81,50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Nadstrážmajster                          I              88,00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 xml:space="preserve">I Podpráporčík                             I             </w:t>
      </w:r>
      <w:r w:rsidRPr="00D83DB3">
        <w:rPr>
          <w:rFonts w:ascii="Courier" w:hAnsi="Courier" w:cs="Courier"/>
          <w:szCs w:val="20"/>
        </w:rPr>
        <w:t xml:space="preserve"> 98,00              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I Podporučík                               I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 xml:space="preserve">I Práporčík                                I             105,00             </w:t>
      </w:r>
      <w:r w:rsidRPr="00D83DB3">
        <w:rPr>
          <w:rFonts w:ascii="Courier" w:hAnsi="Courier" w:cs="Courier"/>
          <w:szCs w:val="20"/>
        </w:rPr>
        <w:t xml:space="preserve"> 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I Poručík                                  I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I Nadpráporčík                             I             111,50              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 xml:space="preserve">I Nadporučík    </w:t>
      </w:r>
      <w:r w:rsidRPr="00D83DB3">
        <w:rPr>
          <w:rFonts w:ascii="Courier" w:hAnsi="Courier" w:cs="Courier"/>
          <w:szCs w:val="20"/>
        </w:rPr>
        <w:t xml:space="preserve">                           I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Kapitán                                  I             118,00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Major                                    I             124,50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Podplukovník                             I             131,50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Plukovník                                I             138,00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Generál                                  I             144,50.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zbrojenému príslušníkovi finančnej správy patrí hodnostný príplatok, ktorý mu bol priznaný v práporčíckej hodnosti, aj pri jeho povýšení do dôstojníckej hodnosti, ako aj pri jeho ďalšom povýšení v dôstojníckej hodnosti, ak je to preňho výhodnejš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i povýšení patrí ozbrojenému príslušníkovi finančnej správy hodnostný príplatok za vyššiu hodnosť od prvého dňa mesiaca, v ktorom mu vznikol nárok na povýšenie do vyššej hodnosti alebo v ktorom bol mimoriadne povýš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64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Osobitný príplatok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ovi finančnej správy môže byť priznaný osobitný príplatok vo výške 50 eur až 300 eur mesačne. Funkcie, v ktorých ustanovenému príslušníkovi finančnej správy patrí osobitný príplatok, a výšku osobitného príplatku v závislosti od charakteru vykonávanej služobnej činnosti, miesta výkonu štátnej služby, miery ohrozenia života alebo zdravia príslušníka finančnej správy, alebo iných závažných rizík ustanoví vnútorný predpis, ktorý vydá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ovi finančnej správy v stálej štátnej službe, ktorý je vyslaný na vykonávanie funkcie národného experta Slovenskej republiky do inštitúcie Európskej únie, patrí osobitný príplatok podľa odseku 1. Výšku osobitného príplatku určuje minister na návrh prezident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Súbeh osobitných príplatkov podľa odsekov 1 a 2 je neprípust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65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íplatok za riaden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ríslušníkovi finančnej správy, ktorý je ustanovený v riadiacej funkcii uvedenej v prílohe č. 4, patrí príplatok za riadenie v rozpätí od 5% do 55% zo súčtu funkčného platu a hornej hranice prídavku za výsluhu rokov platovej triedy určenej pre funkciu, do ktorej je príslušník finančnej správy ustanovený. Nadriadený v súlade s prílohou č. 4 určí príplatok za riadenie podľa stupňa riadenia a náročnosti riadiacej práce pevnou sumou zaokrúhlene na 50 eurocentov nahor.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66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íplatok za zastupovanie príslušníka finančnej správy v riadiacej funkcii alebo za výkon dočasne neobsadenej riadiacej funkc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ovi finančnej správy poverenému zastupovaním príslušníka finančnej správy ustanoveného v riadiacej funkcii patrí od začiatku zastupovania príplatok za zastupovanie vo výške príplatku za riadenie zastupovaného príslušníka finančnej správy, ak zastupovanie trvalo nepretržite viac ako dva týžd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ovi finančnej správy poverenému výkonom dočasne neobsadenej riadiacej funkcie patrí od začiatku výkonu tejto funkcie príplatok za výkon dočasne neobsadenej riadiacej funkcie vo výške príplatku za riadenie určeného pre túto riadiacu funkci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bol príslušník finančnej správy, ktorému patrí príplatok za riadenie, poverený zastupovaním príslušníka finančnej správy ustanoveného vo vyššej riadiacej funkcii alebo výkonom vyššej dočasne neobsadenej riadiacej funkcie, patrí mu príplatok za riadenie vo výške určenej pre túto riadiacu funkciu, ak je to preňho výhodnejšie. Pôvodne určený príplatok za riadenie mu v tomto čase nepatr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67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Osobný príplatok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ovi finančnej správy na ocenenie množstva a kvality plnenia služobných úloh, ich zložitosť a náročnosť možno priznať osobný príplatok až do 100% súčtu funkčného platu a hornej hranice prídavku za výsluhu rokov. O priznaní, zvýšení, znížení alebo odňatí osobného príplatku rozhoduje nadriad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sobný príplatok možno priznať aj počas skúšobnej doby, najskôr po uplynutí jedného mesiaca od prijatia do služobného pome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Osobný príplatok je možné zvýšiť, znížiť alebo odňať v závislosti od kvality plnenia služobných úloh alebo na základe záverov služobného hodnotenia podľa § 101 ods. 4 písm. c) prvého bo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Osobný príplatok sa priznáva pevnou sumou do výšky ustanoveného limitu podľa odseku 1 a zaokrúhľuje sa na 50 eurocentov nahor.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68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íplatok za prípravu príslušníka finančnej správy čakateľ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Za prípravu príslušníka finančnej správy čakateľa patrí školiteľovi určenému podľa § 77 ods. 2 príplatok vo výške 35 eur mesačne; ak školiteľ pripravuje dvoch alebo viacerých príslušníkov finančnej správy čakateľov, patrí mu príplatok vo výške 50 eur mesačne. Ak počas kalendárneho mesiaca školiteľ začne prípravu príslušníka finančnej správy čakateľa alebo skončí prípravu príslušníka finančnej správy čakateľa, patrí mu za dni prípravy príslušníka finančnej správy čakateľa pomerná suma určenej mesačnej výšky tohto príplat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69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íplatok za prípravu vyšetrovateľa čakateľ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Za prípravu vyšetrovateľa čakateľa patrí školiteľovi určenému podľa § 106 ods. 5 príplatok vo výške 35 eur mesačne; ak školiteľ pripravuje dvoch alebo viacerých vyšetrovateľov čakateľov, patrí mu príplatok vo výške 50 eur mesačne. Ak počas kalendárneho mesiaca školiteľ začne prípravu vyšetrovateľa čakateľa alebo skončí prípravu vyšetrovateľa čakateľa, patrí mu za dni prípravy vyšetrovateľa čakateľa pomerná suma určenej mesačnej výšky tohto príplat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70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íplatok za starostlivosť o prideleného služobného ps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Ozbrojenému príslušníkovi finančnej správy, ktorý má do osobnej starostlivosti prideleného služobného psa, patrí príplatok vo výške 20 eur mesačne. Príplatok patrí za každého prideleného služobného ps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71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íplatok za vedenie služobného motorového vozidla alebo služobného motorového člna a príplatok za starostlivosť o služobné motorové vozidlo alebo služobný motorový čln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má príslušník finančnej správy pridelené do trvalej starostlivosti služobné motorové vozidlo, patrí mu príplatok vo výške 10 eur mesačne. Príplatok patrí len za jedno pridelené vozidl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má príslušník finančnej správy pridelený do trvalej starostlivosti služobný motorový čln, patrí mu príplatok vo výške 10 eur mesačne. Príplatok patrí len za jeden služobný motorový čln.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má príslušník finančnej správy pridelené do trvalej starostlivosti jednostopové služobné motorové vozidlo alebo špeciálne vozidlo, patrí mu príplatok vo výške 10 eur mesačne. Príplatok patrí len za jedno motorové vozidl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Ak príslušník finančnej správy skutočne jazdí služobným motorovým vozidlom, patrí mu príplatok vo výške 10 eur mesač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Ak príslušník finančnej správy skutočne jazdí jednostopovým služobným motorovým vozidlom, špeciálnym vozidlom alebo motorovým člnom, patrí mu príplatok vo výške 10 eur mesač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72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íplatok za nerovnomerné rozvrhnutie základného času služby v týždni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ovi finančnej správy, ktorý má základný čas služby v týždni rozvrhnutý nerovnomerne počas celého kalendárneho mesiaca, patrí príplatok vo výške 15 eur až 27 eur mesač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platok podľa odseku 1 určuje nadriadený podľa spôsobu rozvrhnutia základného času služby v týždn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73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íplatok za štátnu službu v sťaženom a zdraviu škodlivom pracovnom prostredí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ovi finančnej správy patrí príplatok za štátnu službu v sťaženom a zdraviu škodlivom pracovnom prostredí, ak vykonáva štátnu službu v sťaženom a zdraviu škodlivom pracovnom prostredí podľa § 152 ods. 1 a činnosti, ktoré príslušník finančnej správy vykonáva, boli zaradené do tretej kategórie alebo do štvrtej kategórie podľa osobitného predpisu.16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ovi finančnej správy patrí príplatok podľa odseku 1 vo výšk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31 eur až 50 eur mesačne, ak vykonáva činnosti zaradené do tretej kategór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51 eur až 75 eur mesačne, ak vykonáva činnosti zaradené do štvrtej kategór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íplatok za štátnu službu v sťaženom a zdraviu škodlivom pracovnom prostredí vo výške 5 eur až 30 eur môže byť priznaný podľa miery rizika, intenzity a doby pôsobenia sťažujúcich a zdraviu škodlivých vplyvov v priebehu výkonu činností aj príslušníkovi finančnej správy, ktorý je pri výkone štátnej služby vystavený rizikovým faktorom práce a pracovného prostredia uvedeným v § 152 ods. 2 a činnosti, ktoré vykonáva, boli zaradené do druhej kategórie podľa osobitného predpisu.16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4) Ak príslušník finančnej správy vykonáva rôzne činnosti zaradené do tretej kategórie alebo do štvrtej kategórie podľa osobitného predpisu,</w:t>
      </w:r>
      <w:r w:rsidRPr="00D83DB3">
        <w:rPr>
          <w:rFonts w:ascii="Arial" w:hAnsi="Arial" w:cs="Arial"/>
          <w:szCs w:val="20"/>
          <w:vertAlign w:val="superscript"/>
        </w:rPr>
        <w:t>160)</w:t>
      </w:r>
      <w:r w:rsidRPr="00D83DB3">
        <w:rPr>
          <w:rFonts w:ascii="Arial" w:hAnsi="Arial" w:cs="Arial"/>
          <w:szCs w:val="20"/>
        </w:rPr>
        <w:t xml:space="preserve"> patrí mu príplatok podľa odseku 2 písm. b).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O výške príplatku podľa odseku 1 a o priznaní a výške príplatku podľa odseku 3 rozhoduje nadriad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Podrobnosti o poskytovaní príplatku za štátnu službu v sťaženom a zdraviu škodlivom pracovnom prostredí ustanoví vnútorný predpis, ktorý vydá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Pri hodnotení miery sťažujúcich a zdraviu škodlivých vplyvov sa prihliada na obvyklé podmienky na služobnom mieste, nie na ojedinelé situácie alebo na havarijný sta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74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íplatok za výkon štátnej služby nad základný čas služby v týždni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nadriadený neposkytne príslušníkovi finančnej správy za výkon štátnej služby nad základný čas služby v týždni náhradné voľno podľa § 142, príslušníkovi finančnej správy patrí za každú hodinu takejto služby príplatok v sume príslušnej časti služobného platu zvýšený o 30%, a ak ide o deň služobného pokoja, zvýšený o 6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sa štátna služba nad základný čas služby v týždni vykonáva v noci, v sobotu, v nedeľu alebo vo sviatok, patria príslušníkovi finančnej správy aj príplatky podľa § 175 až 177. Tieto príplatky mu patria aj vtedy, ak sa mu za výkon štátnej služby nad základný čas služby v týždni poskytlo náhradné voľn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75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íplatok za štátnu službu v noci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Za hodinu štátnej služby v noci patrí príslušníkovi finančnej správy príplatok v sume 25% z príslušnej časti služobného plat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Službou v noci sa rozumie služba vykonávaná v čase od 22. hodiny do 6. hodin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76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íplatok za štátnu službu v sobotu a v nedeľ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Za hodinu štátnej služby v sobotu a v nedeľu patrí príslušníkovi finančnej správy príplatok v sume 30% z príslušnej časti služobného plat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77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íplatok za štátnu službu vo sviatok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Za hodinu štátnej služby vo sviatok patrí príslušníkovi finančnej správy príplatok v sume príslušnej časti služobného plat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78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Odmena</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ovi finančnej správy možno poskytnúť odmenu z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kvalitné plnenie úloh alebo za vykonanie služobných úloh nad rozsah zverených činnost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splnenie mimoriadnej služobnej úlohy, významnej služobnej úlohy alebo vopred určenej služobnej úlohy alebo jej ucelenej etap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ovi finančnej správy možno poskytnúť odmenu za dlhodobé dosahovanie veľmi dobrých výsledkov vo výkone štátnej služby až do výšky služobného platu pri dosiahnutí 50 rokov ve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79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eňažná náhrada za služobnú pohotovosť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je príslušníkovi finančnej správy nariadená služobná pohotovosť, patrí mu za každú hodinu tejto pohotovosti peňažná náhrada vo výšk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50%, a ak ide o deň služobného pokoja, 100% z príslušnej časti jeho služobného platu, ak ide o pohotovosť vykonávanú v mieste výkonu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15%, a ak ide o deň služobného pokoja, 25% z príslušnej časti jeho služobného platu, ak ide o pohotovosť vykonávanú v mieste trvalého pobytu alebo prechodného pobytu, alebo na inom dohodnutom miest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5%, a ak ide o deň služobného pokoja, 10% z príslušnej časti jeho služobného platu, ak ide o pohotovosť vykonávanú s možnosťou použitia mobilných prostriedkov spoj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eňažná náhrada za služobnú pohotovosť príslušníkovi finančnej správy nepatrí, ak v čase služobnej pohotovosti vykonáva štátnu služb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80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platnosť služobného príjm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lužobný príjem je splatný pozadu za mesačné obdobie, a to v najbližšom výplatnom termíne po uplynutí obdobia, za ktoré sa poskytu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i skončení služobného pomeru vyplatí služobný úrad príslušníkovi finančnej správy služobný príjem splatný za mesačné obdobie najneskôr v deň najbližšieho výplatného termín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81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Výplata služobného príjm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lužobný príjem sa príslušníkovi finančnej správy vypláca v eurác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Služobný úrad je povinný pri výplate služobného príjmu alebo iných peňažných plnení v prospech príslušníka finančnej správy poukázať sumu určenú príslušníkovi finančnej správy na jeho účet v banke alebo pobočke zahraničnej ban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Na písomnú žiadosť príslušníka finančnej správy je služobný úrad povinný vyplatiť mu služobný príjem v hotovosti počas času služby v jeho mieste výkonu štátnej služby. Ak príslušník finančnej správy z vážnych dôvodov nemôže prevziať služobný príjem za týchto podmienok, služobný úrad mu zašle služobný príjem v deň výplatného termínu alebo najneskôr v nasledujúci deň na svoje náklady a nebezpečenstv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ri vyúčtovaní služobného príjmu je služobný úrad povinný vydať príslušníkovi finančnej správy doklad obsahujúci údaje najmä o jednotlivých zložkách služobného príjmu a o vykonaných zrážkach. Doklad podľa prvej vety služobný úrad poskytne elektronickými prostriedkami, ak sa služobný úrad s príslušníkom finančnej správy nedohodnú na jeho poskytovaní v písomnej form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Príslušník finančnej správy môže na prevzatie služobného príjmu písomne splnomocniť inú osob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82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Zrážky zo služobného príjm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Zo služobného príjmu príslušníka finančnej správy sa prednostne vykonajú zráž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oistného na sociálne poistenie, sociálne zabezpečenie, preddavkov poistného na verejné zdravotné poistenie, nedoplatku z ročného zúčtovania preddavkov na verejné zdravotné poiste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ríspevku na doplnkové dôchodkové sporenie, ktoré platí príslušník finančnej správy podľa osobitného predpisu,16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preddavku na daň alebo dane, nedoplatku preddavku na daň, daňového nedoplatku, nedoplatku, ktorý vznikol zavinením daňovníka na preddavku na daň a na dani vrátane príslušenstva, a nedoplatku z ročného zúčtovania preddavkov na daň z príjmov zo závislej čin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o vykonaní zrážok podľa odseku 1 sa môže príslušníkovi finančnej správy zraziť zo služobného príjmu len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eddavok na služobný príjem, ktorý je príslušník finančnej správy povinný vrátiť, pretože neboli splnené podmienky na priznanie tohto služobného príjm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sumy postihnuté exekúciou alebo výkonom rozhodnutia nariadeným súdom alebo správnym orgán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peňažné tresty a pokuty, ako aj náhrady uložené príslušníkovi finančnej správy vykonateľným rozhodnutím príslušných orgán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neprávom prijaté sumy dávok sociálneho poistenia, sociálneho zabezpečenia a dôchodkov starobného dôchodkového sporenia alebo ich preddavky, sumy dávok dôchodkového zabezpečenia, štátnych sociálnych dávok, dávok v hmotnej núdzi a príspevkov k dávke v hmotnej núdzi, peňažných príspevkov na kompenzáciu sociálnych dôsledkov ťažkého zdravotného postihnutia, ak je príslušník finančnej správy povinný ich vrátiť na základe vykonateľného rozhodnutia podľa osobitných predpisov,16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služobný plat za dovolenku, na ktorú príslušník finančnej správy stratil nárok alebo na ktorú mu nárok nevznikol,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nevyúčtované preddavky cestovných náhrad,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náhradu príjmu pri dočasnej pracovnej neschopnosti, služobný plat, ktorý patril v čase dočasnej pracovnej neschopnosti príslušníka finančnej správy, alebo jej časť, na ktorú príslušník finančnej správy stratil nárok alebo mu nárok nevznikol,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h) sumu odstupného alebo jeho pomernú časť, ktorú je príslušník finančnej správy povinný vrátiť</w:t>
      </w:r>
      <w:r w:rsidRPr="00611445">
        <w:rPr>
          <w:rFonts w:ascii="Arial" w:hAnsi="Arial" w:cs="Arial"/>
          <w:strike/>
          <w:color w:val="FF0000"/>
          <w:szCs w:val="20"/>
        </w:rPr>
        <w:t>.</w:t>
      </w:r>
      <w:r w:rsidRPr="00611445">
        <w:rPr>
          <w:rFonts w:ascii="Arial" w:hAnsi="Arial" w:cs="Arial"/>
          <w:color w:val="FF0000"/>
          <w:szCs w:val="20"/>
        </w:rPr>
        <w:t>,</w:t>
      </w:r>
      <w:r w:rsidRPr="00D83DB3">
        <w:rPr>
          <w:rFonts w:ascii="Arial" w:hAnsi="Arial" w:cs="Arial"/>
          <w:szCs w:val="20"/>
        </w:rPr>
        <w:t xml:space="preserve"> </w:t>
      </w:r>
    </w:p>
    <w:p w:rsidR="00271AB0" w:rsidRDefault="00271AB0" w:rsidP="00271AB0">
      <w:pPr>
        <w:widowControl w:val="0"/>
        <w:autoSpaceDE w:val="0"/>
        <w:autoSpaceDN w:val="0"/>
        <w:adjustRightInd w:val="0"/>
        <w:spacing w:after="0" w:line="240" w:lineRule="auto"/>
        <w:rPr>
          <w:rFonts w:ascii="Arial" w:hAnsi="Arial" w:cs="Arial"/>
          <w:szCs w:val="20"/>
        </w:rPr>
      </w:pPr>
    </w:p>
    <w:p w:rsidR="00271AB0" w:rsidRPr="00611445" w:rsidRDefault="00271AB0" w:rsidP="00271AB0">
      <w:pPr>
        <w:widowControl w:val="0"/>
        <w:autoSpaceDE w:val="0"/>
        <w:autoSpaceDN w:val="0"/>
        <w:adjustRightInd w:val="0"/>
        <w:spacing w:after="0" w:line="240" w:lineRule="auto"/>
        <w:rPr>
          <w:rFonts w:ascii="Arial" w:hAnsi="Arial" w:cs="Arial"/>
          <w:color w:val="FF0000"/>
          <w:szCs w:val="20"/>
        </w:rPr>
      </w:pPr>
      <w:r w:rsidRPr="00611445">
        <w:rPr>
          <w:rFonts w:ascii="Arial" w:hAnsi="Arial" w:cs="Arial"/>
          <w:color w:val="FF0000"/>
          <w:szCs w:val="20"/>
        </w:rPr>
        <w:t>i) nevyúčtované preddavky na príspevok služobného úradu na stravovanie alebo na účelovo viazaný finančný príspevok na stravovanie (ďalej len „finančný príspevok na stravovanie“).</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Ďalšie zrážky zo služobného príjmu, ktoré presahujú rámec zrážok uvedených v odseku 2, sa môžu vykonať len na základe písomnej dohody s príslušníkom finančnej správy o zrážkach zo služobného príjmu alebo ak povinnosť služobného úradu vykonávať zrážky zo služobného príjmu a iných príjmov príslušníka finančnej správy vyplýva z osobitného predpis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4) Zrážky zo služobného príjmu podľa odsekov 1 až 3 možno vykonávať len v rozsahu ustanovenom osobitným predpisom.</w:t>
      </w:r>
      <w:r w:rsidRPr="00D83DB3">
        <w:rPr>
          <w:rFonts w:ascii="Arial" w:hAnsi="Arial" w:cs="Arial"/>
          <w:szCs w:val="20"/>
          <w:vertAlign w:val="superscript"/>
        </w:rPr>
        <w:t>164)</w:t>
      </w:r>
      <w:r w:rsidRPr="00D83DB3">
        <w:rPr>
          <w:rFonts w:ascii="Arial" w:hAnsi="Arial" w:cs="Arial"/>
          <w:szCs w:val="20"/>
        </w:rPr>
        <w:t xml:space="preserve"> Pri pohľadávkach, na ktoré súd alebo správny orgán nariadil výkon rozhodnutia, spôsob vykonávania zrážok a ich poradie upravujú ustanovenia osobitných predpisov o výkone rozhodnutia zrážkami zo mzd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Na poradie zrážok zo služobného príjmu sa použije </w:t>
      </w:r>
      <w:hyperlink r:id="rId1470" w:history="1">
        <w:r w:rsidRPr="00D83DB3">
          <w:rPr>
            <w:rFonts w:ascii="Arial" w:hAnsi="Arial" w:cs="Arial"/>
            <w:szCs w:val="20"/>
          </w:rPr>
          <w:t>Zákonník práce</w:t>
        </w:r>
      </w:hyperlink>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83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lužobný príjem počas vyslania na výkon štátnej služby v zahraničí alebo pri vyslaní na denné štúdium v zahraničí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 Príslušníkovi finančnej správy, ktorý je vyslaný na výkon štátnej služby v zahraničí alebo ktorý bol vyslaný na denné štúdium v zahraničí alebo na dennú formu odborného kurzu alebo iného druhu ďalšieho vzdelávania v zahraničí (ďalej len "denné štúdium v zahraničí"), sa poskytuje zahraničný plat, ktorým je na tieto účely služobný plat podľa § 159 ods. 1 vynásobený platovým koeficientom.</w:t>
      </w:r>
      <w:r w:rsidRPr="00D83DB3">
        <w:rPr>
          <w:rFonts w:ascii="Arial" w:hAnsi="Arial" w:cs="Arial"/>
          <w:szCs w:val="20"/>
          <w:vertAlign w:val="superscript"/>
        </w:rPr>
        <w:t>165)</w:t>
      </w:r>
      <w:r w:rsidRPr="00D83DB3">
        <w:rPr>
          <w:rFonts w:ascii="Arial" w:hAnsi="Arial" w:cs="Arial"/>
          <w:szCs w:val="20"/>
        </w:rPr>
        <w:t xml:space="preserve"> Suma zahraničného platu sa zaokrúhľuje na 50 eurocentov smerom nahor. Zahraničný plat nepatrí príslušníkovi finančnej správy, ktorý bol vyslaný na denné štúdium v zahraničí a ktorému bolo poskytnuté bezplatné ubytovanie a štipendium na pokrytie jeho životných náklad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platky podľa § 158 ods. 1 písm. b) až e), odmena podľa § 158 ods. 1 písm. f) a peňažná náhrada za služobnú pohotovosť podľa § 158 ods. 2 sa príslušníkovi finančnej správy podľa odseku 1 poskytujú v eurách pred prepočtom platovým koeficient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íslušníkovi finančnej správy, ktorý je vyslaný na výkon štátnej služby v zahraničí alebo ktorý je vyslaný na denné štúdium v zahraničí do štátu, ktorý nie je súčasťou eurozóny, možno na jeho písomnú žiadosť poskytovať po vykonaní zrážok preddavkov na daň z príjmov zo závislej činnosti, poistného na zdravotné poistenie, sociálne zabezpečenie alebo sociálne poistenie, zahraničný plat v cudzej mene. Na účely určenia sumy zahraničného platu v cudzej mene sa použije referenčný výmenný kurz určený a vyhlásený Európskou centrálnou bankou alebo Národnou bankou Slovenska, ktorý je platný k prvému dňu mesiaca, za ktorý patrí príslušníkovi finančnej správy zahraničný plat v cudzej me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Služobným platom príslušníka finančnej správy podľa odseku 1 na účely § 107 ods. 11, § 115 ods. 5 a 7, § 117 ods. 4, § 149 ods. 3 a § 154 až 156 je jeho služobný plat určený v eurách pred prepočtom platovým koeficient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Služobný úrad môže poskytnúť príslušníkovi finančnej správy podľa odseku 1 na jeho písomnú žiadosť preddavok na zahraničný plat. Poskytnutý preddavok je príslušník finančnej správy povinný zúčtovať najneskôr do šiestich mesiacov od prvého dňa mesiaca nasledujúceho po mesiaci, v ktorom bol tento preddavok poskytnutý. Pri skončení vyslania na výkon štátnej služby v zahraničí alebo vyslania na denné štúdium v zahraničí je príslušník finančnej správy povinný vrátiť poskytnutý preddavok alebo jeho pomernú časť najneskôr do piatich kalendárnych dní po návrate z cudzin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Príslušníkovi finančnej správy podľa odseku 1 patrí zahraničný plat zodpovedajúci odslúženému čas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Ustanovenie odseku 1 neplatí pre príslušníka finančnej správy, u ktorého je vyslanie na výkon štátnej služby v zahraničí alebo vyslanie na denné štúdium v zahraničí kratšie ako šesť mesiacov; takému príslušníkovi finančnej správy patria náhrady ako pri zahraničnej služobnej cest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Príslušníkovi finančnej správy, ktorý je vyslaný na výkon štátnej služby v zahraničí v rámci mierových pozorovateľských misií, na ktorých sa Slovenská republika zúčastňuje, alebo v rámci operácií civilného krízového manažmentu vedených medzinárodnými organizáciami, ktorých je Slovenská republika členom, alebo Európskou úniou (ďalej len "medzinárodná organizácia"), patrí služobný plat a odmena podľa § 158 ods. 1 písm. f) v eurách a patrí mu zahraničný príspevok od 500 eur do 2 500 eur mesačne, ak medzinárodná zmluva alebo záväzné podmienky účasti na misii neustanovujú inak. Príspevok určuje minister na návrh prezidenta v závislosti od charakteru vykonávanej služobnej činnosti, miesta výkonu štátnej služby v zahraničí a od miery ohrozenia života alebo zdravia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Príspevok podľa odseku 8 patrí príslušníkovi finančnej správy dňom vyslania na výkon štátnej služby v zahraničí, najskôr však dňom prekročenia štátnej hranice Slovenskej republiky, až do ukončenia vyslania na výkon štátnej služby v zahraničí, najdlhšie však do dňa prekročenia štátnej hranice Slovenskej republiky pri jeho návrat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0) Príspevok podľa odseku 8 nepatrí príslušníkovi finančnej správy za čas, keď má pri dočasnej neschopnosti na výkon štátnej služby pre chorobu alebo úraz nárok na služobný plat, náhradu služobného platu a nemocenské,</w:t>
      </w:r>
      <w:r w:rsidRPr="00D83DB3">
        <w:rPr>
          <w:rFonts w:ascii="Arial" w:hAnsi="Arial" w:cs="Arial"/>
          <w:szCs w:val="20"/>
          <w:vertAlign w:val="superscript"/>
        </w:rPr>
        <w:t>143)</w:t>
      </w:r>
      <w:r w:rsidRPr="00D83DB3">
        <w:rPr>
          <w:rFonts w:ascii="Arial" w:hAnsi="Arial" w:cs="Arial"/>
          <w:szCs w:val="20"/>
        </w:rPr>
        <w:t xml:space="preserve"> nárok na náhradu príjmu pri dočasnej pracovnej neschopnosti,</w:t>
      </w:r>
      <w:r w:rsidRPr="00D83DB3">
        <w:rPr>
          <w:rFonts w:ascii="Arial" w:hAnsi="Arial" w:cs="Arial"/>
          <w:szCs w:val="20"/>
          <w:vertAlign w:val="superscript"/>
        </w:rPr>
        <w:t>144)</w:t>
      </w:r>
      <w:r w:rsidRPr="00D83DB3">
        <w:rPr>
          <w:rFonts w:ascii="Arial" w:hAnsi="Arial" w:cs="Arial"/>
          <w:szCs w:val="20"/>
        </w:rPr>
        <w:t xml:space="preserve"> ošetrovné,</w:t>
      </w:r>
      <w:r w:rsidRPr="00D83DB3">
        <w:rPr>
          <w:rFonts w:ascii="Arial" w:hAnsi="Arial" w:cs="Arial"/>
          <w:szCs w:val="20"/>
          <w:vertAlign w:val="superscript"/>
        </w:rPr>
        <w:t>145)</w:t>
      </w:r>
      <w:r w:rsidRPr="00D83DB3">
        <w:rPr>
          <w:rFonts w:ascii="Arial" w:hAnsi="Arial" w:cs="Arial"/>
          <w:szCs w:val="20"/>
        </w:rPr>
        <w:t xml:space="preserve"> počas preventívnej rehabilitácie za čas prvých dvoch týždňov kúpeľnej starostlivosti určenej pre ozbrojeného príslušníka finančnej správy a počas doby trvania dôležitých osobných prekážok v štátnej službe podľa § 155 ods. 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1) Zahraničný plat sa poskytuje v zahraničí na účet v zahraničnej banke alebo v pobočke banky</w:t>
      </w:r>
      <w:r w:rsidRPr="00D83DB3">
        <w:rPr>
          <w:rFonts w:ascii="Arial" w:hAnsi="Arial" w:cs="Arial"/>
          <w:szCs w:val="20"/>
          <w:vertAlign w:val="superscript"/>
        </w:rPr>
        <w:t>166)</w:t>
      </w:r>
      <w:r w:rsidRPr="00D83DB3">
        <w:rPr>
          <w:rFonts w:ascii="Arial" w:hAnsi="Arial" w:cs="Arial"/>
          <w:szCs w:val="20"/>
        </w:rPr>
        <w:t xml:space="preserve"> umiestnenej mimo územia Slovenskej republiky v krajine výkonu štátnej služby alebo v krajine štúd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2) Príslušníkovi finančnej správy vyslanému na denné štúdium v zahraničí sa služobný plat počas čerpania dovolenky na zotavenie vypláca v eurác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Náhrada výdavkov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84 </w:t>
      </w:r>
      <w:hyperlink r:id="rId1471"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ovi finančnej správy patrí náhrada výdavkov, ktoré mu vzniknú pri plnení služobných úlo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Náhradou výdavkov podľa odseku 1 sa rozumie náhrada výdavkov pri služobných cestách, cestách do škôl alebo kurzov, pri prijatí alebo pri preložení na inú funkciu, na sťahovanie, pri preventívnej rehabilitácii, pri zahraničných služobných cestách, pri vyslaní do škôl alebo kurzov v zahraničí a stravné poskytované príslušníkom finančnej správy v súvislosti s výkonom colnej kontroly na území cudzieho štát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íslušníkovi finančnej správy nepatrí náhrada výdavkov podľa tohto zákona, ak mu ich uhradí medzinárodná organizácia alebo iná právnická osoba alebo fyzická osoba. Ak medzinárodná organizácia alebo iná právnická osoba alebo fyzická osoba preukázane poskytne príslušníkovi finančnej správy náhradu výdavkov len čiastočne, príslušníkovi finančnej správy patrí zostávajúca časť náhrady výdavkov do výšky určenej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ríslušníkovi finančnej správy, ktorý je vyslaný na výkon štátnej služby v zahraničí, okrem príslušníka finančnej správy vyslaného na výkon štátnej služby v zahraničí v rámci mierových pozorovateľských misií, na ktorých sa Slovenská republika zúčastňuje, alebo príslušníka finančnej správy vyslaného na výkon štátnej služby v zahraničí v rámci operácií civilného krízového manažmentu vedených medzinárodnými organizáciami, patria náhrady súvisiace so zahraničnou služobnou cestou a s inými zmenami miesta výkonu štátnej služby v zahraničí podľa osobitného predpisu.16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Príslušníkovi finančnej správy, ktorý je vyslaný na výkon štátnej služby v zahraničí v rámci operácií civilného krízového manažmentu vedených medzinárodnými organizáciami, patrí denná náhrada výdavkov vo výške 60 eur až 160 eur; denná náhrada výdavkov sa poskytuje v cudzej mene. Výšku dennej náhrady výdavkov určuje minister na návrh prezident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Na príslušníka finančnej správy vyslaného na výkon štátnej služby v zahraničí v rámci operácií civilného krízového manažmentu vedených medzinárodnými organizáciami sa nevzťahujú ustanovenia § 185 až 193, § 196 až 202 a § 204 až 208.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Ak príslušníkovi finančnej správy vyslanému v rámci operácií civilného krízového manažmentu vedených medzinárodnými organizáciami denné náhrady výdavkov uhrádza medzinárodná organizácia alebo iná právnická osoba alebo fyzická osoba, denné náhrady výdavkov podľa odseku 5 mu nepatria. Ak medzinárodná organizácia alebo iná právnická osoba alebo fyzická osoba preukázane poskytne príslušníkovi finančnej správy dennú náhradu výdavkov len čiastočne, príslušníkovi finančnej správy patrí zostávajúca časť dennej náhrady výdavkov do výšky určenej podľa odseku 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85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ovi finančnej správy vyslanému na služobnú cestu patr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náhrada preukázaných cestovných výdav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náhrada preukázaných výdavkov za ubytov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stravn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náhrada preukázaných potrebných vedľajších výdav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náhrada preukázaných cestovných výdavkov za cesty na návštevu rodiny do miesta jeho trvalého pobytu alebo medzi nadriadeným a príslušníkom finančnej správy vopred dohodnutého miesta pobytu rodiny, ak služobná cesta trvá viac ako sedem po sebe nasledujúcich kalendárnych dní, a to každý týždeň, ak tomu nebráni výkon štátnej služby, najmenej však raz za 30 dn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i povolaní príslušníka finančnej správy do služobnej pohotovosti z miesta pobytu do miesta výkonu štátnej služby, pri ktorom mu vzniknú zvýšené výdavky, patrí príslušníkovi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náhrada preukázaných cestovných výdav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stravné za čas prepravy, ak trvala päť hodín a viac,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náhrada preukázaných potrebných vedľajších výdav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86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Stravné</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ovi finančnej správy vyslanému na služobnú cestu patrí stravné podľa osobitného predpisu.168)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príslušník finančnej správy vykoná počas dvoch kalendárnych dní služobnú cestu, ktorá trvá v každom kalendárnom dni menej ako 5 hodín a ktorá celkovo trvá najmenej 5 hodín, patrí príslušníkovi finančnej správy stravné v sume ustanovenej pre časové pásmo 5 až 12 hodín.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87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Náhrady výdavkov pri prijatí alebo pri preložení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ovi finančnej správy, ktorý je preložený podľa § 107 ods. 1 písm. a) až d) do iného miesta výkonu štátnej služby a z toho dôvodu žije odlúčene od svojej rodiny, patria po dobu troch mesiacov náhrady ako pri služobnej cest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Nadriadený môže na základe žiadosti príslušníka finančnej správy, ktorý v dôsledku vzniku služobného pomeru alebo preloženia na vlastnú žiadosť alebo s jeho písomným súhlasom podľa § 107 ods. 4 do iného miesta výkonu štátnej služby žije odlúčene od svojej rodiny, poskytnúť náhrady ako pri služobnej ceste, najdlhšie po dobu troch mesiac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je podľa posúdenia nadriadeného možný denný návrat príslušníka finančnej správy do miesta trvalého pobytu, možno namiesto náhrad uvedených v odsekoch 1 a 2 poskytnúť náhrady preukázaných cestovných výdavkov z miesta trvalého pobytu do miesta výkonu štátnej služby a spä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Náhrady podľa odsekov 1 až 3 nepatria príslušníkovi finančnej správy, ktorý odmietol výmenu alebo pridelenie bytu v mieste výkonu štátnej služby, a to trvale pre toto miesto výkonu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88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Náhrady pri presťahovaní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ovi finančnej správy, ktorý sa v súvislosti s preložením na inú funkciu podľa § 107 ods. 1 písm. a) až d) presťahuje do nového miesta výkonu štátnej služby, patr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náhrada preukázaných výdavkov za prepravu bytového zariadenia a zvrškov príslušníka finančnej správy a členov jeho rodin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náhrada preukázaných cestovných výdavkov za cestu príslušníka finančnej správy a členov jeho rodiny z doterajšieho miesta trvalého pobytu do nového miesta výkonu štátnej služby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náhrada nevyhnutne potrebných preukázaných výdavkov spojených s úpravou bytu, najviac však 150 eur.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Náhrada podľa odseku 1 písm. c) sa znižuje o polovicu, ak sa príslušník finančnej správy presťahuje do bytu v novostavbe ako prvý užívateľ.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89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Náhrada výdavkov za používanie cestných motorových vozidiel pri služobných cestách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 Ak sa nadriadený s príslušníkom finančnej správy písomne dohodne, že sa pri služobnej ceste použije iné cestné motorové vozidlo ako služobné cestné motorové vozidlo, patrí príslušníkovi finančnej správy za každý kilometer jazdy sadzba základnej náhrady podľa osobitného predpisu</w:t>
      </w:r>
      <w:r w:rsidRPr="00D83DB3">
        <w:rPr>
          <w:rFonts w:ascii="Arial" w:hAnsi="Arial" w:cs="Arial"/>
          <w:szCs w:val="20"/>
          <w:vertAlign w:val="superscript"/>
        </w:rPr>
        <w:t>169)</w:t>
      </w:r>
      <w:r w:rsidRPr="00D83DB3">
        <w:rPr>
          <w:rFonts w:ascii="Arial" w:hAnsi="Arial" w:cs="Arial"/>
          <w:szCs w:val="20"/>
        </w:rPr>
        <w:t xml:space="preserve"> a náhrada za spotrebované pohonné látky. Podmienkou je preukázanie zaplatenia povinného zmluvného poistenia zodpovednosti za škodu spôsobenú prevádzkou motorového vozidla a havarijného poistenia použitého cestného motorového vozidl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Náhrada výdavkov za pohonné látky príslušníkovi finančnej správy patrí v rozsahu uvedenom v osobitnom predpise.17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Nadriadený môže s príslušníkom finančnej správy písomne dohodnúť aj poskytovanie náhrady za použitie cestného motorového vozidla vo výške zodpovedajúcej cene cestovného lístka pravidelnej verejnej dopravy. Podmienka preukázania povinného zmluvného poistenia zodpovednosti za škodu spôsobenú prevádzkou motorového vozidla a havarijného poistenia použitého cestného motorového vozidla platí aj v tomto prípad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Náhrada výdavkov pri štúdiu alebo kurzoch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90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ovi finančnej správy, ktorý je vyslaný na štúdium na škole alebo v kurze mimo miesta výkonu štátnej služby, patrí za dni cesty pri nástupe do školy alebo do kurzu a za dni cesty späť po skončení školy alebo kurzu náhrada cestovných výdavkov ako pri služobnej ceste. Ak ide o viacročné štúdium, patrí táto náhrada v každom roku štúd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ovi finančnej správy študujúcemu v kurze, ktorý bol na štúdium vyslaný mimo miesta výkonu štátnej služby, patrí bezplatné ubytovanie a stravovanie. Ak nie je poskytnuté bezplatné ubytovanie a stravovanie, patria mu náhrady ako pri služobnej cest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očas pobytu v kurze, do ktorého bol príslušník finančnej správy vyslaný na štúdium, patrí príslušníkovi finančnej správy, ktorý žije odlúčene od svojej rodiny najmenej 30 dní, náhrada preukázaných cestovných výdavkov na návštevu rodiny a späť raz za dva týžd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Náhrada cestovných výdavkov na návštevu rodiny patrí príslušníkovi finančnej správy až do výšky preukázaných cestovných výdavkov pri použití železničného spojenia alebo autobusového spoj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Príslušníkovi finančnej správy vyslanému na štúdium na škole mimo jeho miesta výkonu štátnej služby, kde sa mu neposkytuje bezplatné stravovanie a ubytovanie, patrí náhrada výdavkov ako pri služobnej cest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91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ovi finančnej správy študujúcemu so súhlasom služobného úradu pri výkone štátnej služby mimo miesta výkonu štátnej služby na vykonanie skúšok a na účasť na študijných sústredeniach a predpísaných konzultáciách a na cestu späť patria náhrady preukázaných cestovných výdavkov ako pri služobnej cest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i opravných skúškach náhrada podľa odseku 1 príslušníkovi finančnej správy nepatr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92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Náhrady výdavkov pri preventívnej rehabilitácii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ri preventívnej rehabilitácii patrí príslušníkovi finančnej správy náhrada preukázaných cestovných výdavkov ako pri služobnej cest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93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Náhrada výdavkov pri zahraničných služobných cestách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ri poskytovaní náhrad výdavkov pri zahraničnej služobnej ceste podľa § 110 ods. 4 sa postupuje podľa § 185 a 189, ak § 194 až 196, § 198 a § 200 až 202 neustanovujú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94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oistenie liečebných nákladov v zahraničí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ríslušníkovi finančnej správy pri zahraničnej služobnej ceste patrí náhrada preukázaných výdavkov za poistenie nevyhnutných liečebných nákladov v zahraničí; táto náhrada príslušníkovi finančnej správy nepatrí, ak ho takto poistil služobný úrad.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95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Náhrada výdavkov za povinné očkovanie a odporúčané očkovan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ríslušníkovi finančnej správy, ktorý je vyslaný na zahraničnú služobnú cestu do tropických oblastí alebo do inak zdravotne rizikových oblastí, patrí náhrada preukázaných výdavkov za povinné očkovanie a za očkovanie odporúčané orgánom verejného zdravotníctv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96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travné pri zahraničnej služobnej cest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 Príslušníkovi finančnej správy vyslanému na zahraničnú služobnú cestu patrí stravné podľa osobitného predpisu,</w:t>
      </w:r>
      <w:r w:rsidRPr="00D83DB3">
        <w:rPr>
          <w:rFonts w:ascii="Arial" w:hAnsi="Arial" w:cs="Arial"/>
          <w:szCs w:val="20"/>
          <w:vertAlign w:val="superscript"/>
        </w:rPr>
        <w:t>171)</w:t>
      </w:r>
      <w:r w:rsidRPr="00D83DB3">
        <w:rPr>
          <w:rFonts w:ascii="Arial" w:hAnsi="Arial" w:cs="Arial"/>
          <w:szCs w:val="20"/>
        </w:rPr>
        <w:t xml:space="preserve"> ak odseky 2 až 6 neustanovujú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príslušník finančnej správy vykoná počas kalendárneho dňa viac zahraničných služobných ciest, z ktorých každá trvá najviac šesť hodín, patrí príslušníkovi finančnej správy stravné za celkový čas trvania týchto služobných cies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zahraničná služobná cesta mimo územia Slovenskej republiky trvá v kalendárnom dni dlhšie ako 6 hodín, najviac však 12 hodín, alebo ak trvá celkove dlhšie ako 6 hodín, najviac však 12 hodín, patrí príslušníkovi finančnej správy stravné v eurách, alebo ak ide o zahraničnú služobnú cestu mimo štátov eurozóny, v cudzej mene vo výške 50% zo základnej sadzby stravného podľa odseku 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Ak zahraničná služobná cesta mimo územia Slovenskej republiky trvá v kalendárnom dni najviac šesť hodín alebo ak trvá celkove najviac šesť hodín, patrí príslušníkovi finančnej správy stravné v eurách, alebo ak ide o zahraničnú služobnú cestu mimo štátov eurozóny, v cudzej mene vo výške 25% zo základnej sadzby stravného podľa odseku 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Ak má príslušník finančnej správy na zahraničnej služobnej ceste preukázane zabezpečené bezplatné stravovanie v celom rozsahu, stravné mu nepatrí. Ak má zabezpečené bezplatné stravovanie čiastočne, stravné sa kráti pri bezplatne poskytnutých raňajkách o 25%, bezplatne poskytnutom obede o 40% a bezplatne poskytnutej večeri o 35% zo základnej sadzby stravnéh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Ak má príslušník finančnej správy na zahraničnej služobnej ceste preukázane poskytnuté raňajky v rámci ubytovacích služieb, zamestnávateľ kráti stravné o 25% zo základnej sadzby stravnéh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97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lužobný úrad môže poskytnúť príslušníkovi finančnej správy pri zahraničnej služobnej ceste vreckové v eurách, alebo ak ide o zahraničnú služobnú cestu mimo štátov eurozóny, v cudzej mene do výšky 40% stravného určeného podľa § 19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98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Náhrada výdavkov za pohonné látk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i poskytovaní náhrady za používanie cestných motorových vozidiel podľa § 189 patrí príslušníkovi finančnej správy pri zahraničnej služobnej ceste náhrada za pohonné látky v eurách, ak odsek 2 neustanovuje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ide o zahraničnú služobnú cestu mimo štátov eurozóny, patrí príslušníkovi finančnej správy náhrada za pohonné látky v cudzej mene za kilometre najazdené v zahraničí nad 350 kilometrov, ak sa s prihliadnutím na technické parametre cestného motorového vozidla nadriadený písomne nedohodne s príslušníkom finančnej správy na dlhšej vzdiale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199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Vylúčenie súbehu náhrad pri zahraničnej služobnej cest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i zahraničnej služobnej ceste patrí príslušníkovi finančnej správy za čas služobnej cesty na území Slovenskej republiky stravné v eurách v rozsahu a za podmienok podľa § 186 ods. 1. Ak sa príslušníkovi finančnej správy vyslaním na zahraničnú služobnú cestu neumožnilo stravovať sa obvyklým spôsobom, možno postupovať podľa osobitného predpisu.17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i zahraničnej služobnej ceste, ktorá sa začína a končí na území Slovenskej republiky, je rozhodnou dobou na vznik nároku na náhradu v rozsahu a za podmienok ustanovených v § 196 a 197 prechod štátnej hranice Slovenskej republiky, a pri leteckej preprave odlet a prílet lietadla podľa letového poriad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i zahraničnej služobnej ceste, ktorá sa začína a končí v zahraničí, sú na vznik nároku na náhradu v rozsahu a za podmienok ustanovených v § 196 a 197 rozhodujúce podmienky služobnej cesty určené nadriadeným podľa § 110 ods. 2; obmedzenie podľa § 198 ods. 2 v tomto prípade neplat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ri zahraničnej služobnej ceste, ktorá sa začína na území Slovenskej republiky a končí v zahraničí, a pri zahraničnej služobnej ceste, ktorá sa začína v zahraničí a končí na území Slovenskej republiky, sa na posúdenie rozhodnej doby na vznik nároku na náhrady v rozsahu a za podmienok ustanovených v § 196 a 197 primerane použijú odseky 2 a 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00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Zahraničné služobné cesty vykonávané na základe dohody o vzájomnej výmene príslušníkov daňových a colných správ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je zahraničná služobná cesta vykonávaná na základe dohody o vzájomnej výmene príslušníkov daňových a colných správ, môže služobný úrad dohodnúť so zmluvnou stranou v zahraničí poskytovanie bezplatného ubytovania, stravného, vreckového a náhradu cestovných výdavkov za cesty súvisiace s výkonom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Cestovné výdavky za cesty z miesta výkonu štátnej služby príslušníka finančnej správy do sídla zmluvnej strany v zahraničí a späť, náhradu preukázaných výdavkov za poistenie liečebných nákladov v zahraničí, povinné očkovanie a odporúčané očkovanie uhrádza služobný úrad.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Služobný úrad môže dohodnúť so zmluvnou stranou v zahraničí, ku ktorej je príslušník finančnej správy vysielaný, výšku stravného poskytovaného príslušníkovi finančnej správy v zahraničí najviac do výšky ustanovenej v § 19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01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Náhrady cestovných výdavkov pri vysielaní príslušníka finančnej správy na štúdium do škôl alebo kurzov v zahraničí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ovi finančnej správy vyslanému na štúdium do školy alebo do kurzu v zahraničí patria náhrady ako pri zahraničnej služobnej ceste okrem náhrad podľa § 185 ods. 1 písm. 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ovi finančnej správy vyslanému na štúdium do školy alebo do kurzu v zahraničí služobný úrad môže poskytnúť vreckové v eurách, alebo ak ide o štúdium mimo štátov eurozóny, v cudzej mene do výšky 5% stravného určeného podľa § 19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íslušníkovi finančnej správy vyslanému na štúdium do školy alebo do kurzu v zahraničí, ktoré trvajú viac ako desať mesiacov, patrí počas štúdia jedenkrát ročne náhrada cestovných výdavkov za cestu konanú z miesta školy alebo kurzu v zahraničí do miesta trvalého pobytu v Slovenskej republike a spä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ri udelení dovolenky alebo služobného voľna z dôvodu vlastnej svadby, návštevy vážne chorého člena rodiny alebo z dôvodu účasti na jeho pohrebe patrí príslušníkovi finančnej správy okrem náhrad poskytovaných podľa odsekov 2 a 3 náhrada cestovných výdavkov za cestu z miesta školy alebo kurzu v zahraničí do miesta trvalého pobytu v Slovenskej republike a spä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02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travné a náhrady cestovných výdavkov poskytované príslušníkovi finančnej správy v súvislosti s výkonom colnej kontroly na území cudzieho štát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ovi finančnej správy, ktorý vykonáva colnú kontrolu na území cudzieho štátu, patrí počas nepretržitého výkonu tejto služby stravné v eurách, alebo ak ide o výkon colnej kontroly na území cudzieho štátu mimo štátov eurozóny, v cudzej mene vo výšk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5% zo základnej sadzby stravného, ak výkon štátnej služby trvá do 6 hodín vráta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15% zo základnej sadzby stravného, ak výkon štátnej služby trvá nad 6 hodín a najviac do 12 hodín vráta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25% zo základnej sadzby stravného, ak výkon štátnej služby trvá nad 12 hodín a najviac do 18 hodín vráta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ovi finančnej správy, ktorý vykonáva colnú kontrolu na železničnom hraničnom priechode, sa do nepretržitého výkonu tejto služby spočítavajú hodiny strávené na území cudzieho štátu. Podľa počtu hodín strávených na území cudzieho štátu patrí príslušníkovi finančnej správy stravné podľa odseku 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íslušníkovi finančnej správy, ktorý vykonáva colnú kontrolu na železničnom hraničnom priechode, patria náhrady preukázaných cestovných výdavkov na území cudzieho štát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03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Naturálne náležitosti a príspevok na ošaten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 finančnej správy má nárok na bezplatné poskytovanie služobnej rovnošaty a jej súčastí, osobných ochranných pracovných prostriedkov a ďalšieho materiálu nevyhnutného na výkon štátnej služby (ďalej len "naturálne náležitosti") alebo príspevok na ošatenie podľa odsekov 2 až 8 (ďalej len "peňažný príspevok"), ak odseky 11, 13, 14 a 17 neustanovujú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i vzniku služobného pomeru patrí príslušníkovi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íslušná služobná rovnošata a jej súčasti, ak vykonáva štátnu službu v služobnej rovnošate; ustanovenie odseku 3 tým nie je dotknut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eňažný príspevok vo výške 15% hodnoty služobnej rovnošaty neozbrojeného príslušníka finančnej správy a jej súčastí na zaobstaranie občianskeho odevu a doplnkov, ak ide o neozbrojeného príslušníka finančnej správy vykonávajúceho štátnu službu v občianskom ode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služobná rovnošata ozbrojeného príslušníka finančnej správy a jej súčasti a peňažný príspevok vo výške 15% hodnoty tejto služobnej rovnošaty a jej súčastí, ak ozbrojený príslušník finančnej správy vykonáva štátnu službu v služobnej rovnošate striedavo s občianskym odevom; ustanovenie odseku 4 tým nie je dotknut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osobné ochranné pracovné prostriedky a ďalší materiál nevyhnutný na výkon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íslušníčke finančnej správy, ktorá vykonáva štátnu službu v služobnej rovnošate, patrí pri vzniku služobného pomeru k služobnej rovnošate a jej súčastiam jednorazový peňažný príspevok vo výške 30% hodnoty príslušnej služobnej rovnošaty a jej súčastí na nákup súčastí, ktoré služobný úrad bežne nezabezpeču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Ozbrojenej príslušníčke finančnej správy, ktorá vykonáva štátnu službu v služobnej rovnošate striedavo s občianskym odevom, patrí pri vzniku služobného pomeru k služobnej rovnošate a jej súčastiam jednorazový peňažný príspevok vo výške 15% hodnoty služobnej rovnošaty ozbrojeného príslušníka finančnej správy a jej súčastí na nákup súčastí, ktoré služobný úrad bežne nezabezpeču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Po uplynutí prvého roku služobného pomeru patrí príslušníkovi finančnej správy, ktorý vykonáva štátnu službu v služobnej rovnošate, na obnovu naturálnych náležitostí každý rok náhrada formou nepeňažného plnenia vo výške 40% hodnoty príslušnej služobnej rovnošaty a jej súčast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Po uplynutí prvého roku služobného pomeru patrí príslušníčke finančnej správy, ktorá vykonáva štátnu službu v služobnej rovnošate, na obnovu naturálnych náležitostí každý rok náhrada formou nepeňažného plnenia vo výške 30% hodnoty príslušnej služobnej rovnošaty a jej súčastí a peňažný príspevok vo výške 15% hodnoty príslušnej služobnej rovnošaty a jej súčastí na nákup súčastí, ktoré služobný úrad bežne nezabezpeču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Po uplynutí prvého roku služobného pomeru patrí ozbrojenému príslušníkovi finančnej správy a ozbrojenej príslušníčke finančnej správy každý rok peňažný príspevok vo výške 40% hodnoty služobnej rovnošaty ozbrojeného príslušníka finančnej správy a jej súčastí, ak vykonávajú štátnu službu v služobnej rovnošate striedavo s občianskym odev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Po uplynutí prvého roku služobného pomeru patrí neozbrojenému príslušníkovi finančnej správy a neozbrojenej príslušníčke finančnej správy každý rok peňažný príspevok vo výške 15% hodnoty služobnej rovnošaty neozbrojeného príslušníka finančnej správy a jej súčastí, ak vykonávajú štátnu službu v občianskom ode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Výplata peňažného príspevku sa vykonáva po vzniku nároku v najbližšom výplatnom termíne služobného príjm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0) Príslušník finančnej správy môže uplatniť nárok na náhradu na obnovu naturálnych náležitostí formou nepeňažného plnenia najneskôr do 24 mesiacov odo dňa vzniku nároku, inak nárok zanik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1) Naturálne náležitosti a peňažný príspevok nepatria príslušníkovi finančnej správy za dobu, ktorá sa nezapočítava do doby výsluhy rokov v hodnosti podľa § 94 ods. 4 písm. a) až e) a h), a príslušníkovi finančnej správy na materskej dovolenke alebo rodičovskej dovolenke podľa § 226 ods. 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2) Naturálne náležitosti a peňažný príspevok nepodliehajú dani z príjmu zo závislej činnosti fyzických osôb.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3) Naturálne náležitosti podľa odseku 2 písm. a) a c), peňažný príspevok podľa odseku 2 písm. b) a c) a jednorazový peňažný príspevok podľa odsekov 3 a 4 nepatria príslušníkovi finančnej správy, ktorému vznikol služobný pomer podľa tohto zákona opätovne, ak od skončenia predchádzajúceho služobného pomeru uplynulo menej ako 12 mesiac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4) Príslušníkovi finančnej správy, u ktorého bolo rozhodnuté o skončení jeho služobného pomeru alebo ktorý požiadal o uvoľnenie zo služobného pomeru, nepatrí peňažný príspevok a náhrada na obnovu naturálnych náležitostí podľa odsekov 5 až 8 a nárok na nevyčerpanú náhradu na obnovu naturálnych náležitostí formou nepeňažného plnenia takémuto príslušníkovi finančnej správy zaniká.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5) Hodnotu služobnej rovnošaty ozbrojeného príslušníka finančnej správy a jej súčastí a hodnotu služobnej rovnošaty neozbrojeného príslušníka finančnej správy a jej súčastí ustanoví všeobecne záväzný právny predpis, ktorý vydá ministerstvo financi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6) Príslušníkovi finančnej správy patrí príslušná služobná rovnošata a jej súčasti pri ustanovení do funkcie, v ktorej príslušník finančnej správy vykonáva štátnu službu v služobnej rovnošate alebo v služobnej rovnošate striedavo s občianskym odevom, alebo pri ustanovení do takejto funkcie nanovo podľa § 108. Príslušná služobná rovnošata patrí aj neozbrojenému príslušníkovi finančnej správy pri zmene určenia funkcie podľa § 93 ods. 4 na funkciu, v ktorej sa štátna služba vykonáva v služobnej rovnošat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7) Ustanovenie odseku 16 sa neuplatní, ak príslušník finančnej správy dostal príslušnú služobnú rovnošatu alebo mal nárok na jej obnovu v období dvoch rokov predchádzajúcich skutočnostiam podľa odseku 1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8) Príslušnou služobnou rovnošatou sa rozumie pri ozbrojenom príslušníkovi finančnej správy rovnošata ozbrojeného príslušníka finančnej správy a pri neozbrojenom príslušníkovi finančnej správy rovnošata neozbrojeného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poločné ustanoven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04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Miestom pobytu je miesto trvalého pobytu príslušníka finančnej správy, prechodného pobytu príslušníka finančnej správy alebo iné miesto pobytu rodiny príslušníka finančnej správy na území Slovenskej republiky vopred dohodnuté medzi príslušníkom finančnej správy a nadriadený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Rodinou príslušníka finančnej správy je na účely tohto zákona manžel alebo manželka a jeho nezaopatrené deti.17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príslušníkovi finančnej správy vznikne nárok na stravné z viacerých dôvodov, patrí mu len to stravné, ktoré je preňho výhodnejš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Ak priznanie platových náležitostí a ďalších náležitostí je podmienené vykonávaním štátnej služby, za vykonávanie štátnej služby sa posudzuje aj čas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čerpania dovolenky, dodatkovej dovolenky, preventívnej rehabilitácie a prvých dvoch týždňov kúpeľnej starostlivosti určenej pre ozbrojeného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keď príslušník finančnej správy nevykonáva štátnu službu, pretože je sviatok pripadajúci na jeho inak obvyklý deň výkonu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náhradného voľna za výkon štátnej služby nad základný čas služby v týždn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služobného voľna pre prekážky v štátnej službe z dôvodov všeobecného záujmu, ak príslušníkovi finančnej správy nebola poskytnutá náhrada služobného platu alebo iná náhrad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služobného voľna pre dôležité osobné prekážky v štátnej služb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služobného voľna pre dôležité študijné prekáž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prehlbovania kvalifikác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prestávky v služb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i) prestávky na dojče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j) služobnej cesty strávený inak ako plnením služobných úloh, ktorý spadá do základného času služby príslušníka finančnej správy v jednotlivých dňoc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Príslušnou časťou služobného platu na účely tohto zákona pri 40-hodinovom základnom čase služby v týždni je 1/175 služobného platu a pri 38-hodinovom základnom čase služby v týždni 1/165 služobného plat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Za občana sa na účely tohto zákona považuje štátny občan Slovenskej republiky, občan iného členského štátu, občan štátu, ktorý je zmluvnou stranou Dohody o Európskom hospodárskom priestore, alebo občan Švajčiarskej konfederác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7) Ak osobitné predpisy,</w:t>
      </w:r>
      <w:r w:rsidRPr="00D83DB3">
        <w:rPr>
          <w:rFonts w:ascii="Arial" w:hAnsi="Arial" w:cs="Arial"/>
          <w:szCs w:val="20"/>
          <w:vertAlign w:val="superscript"/>
        </w:rPr>
        <w:t>174)</w:t>
      </w:r>
      <w:r w:rsidRPr="00D83DB3">
        <w:rPr>
          <w:rFonts w:ascii="Arial" w:hAnsi="Arial" w:cs="Arial"/>
          <w:szCs w:val="20"/>
        </w:rPr>
        <w:t xml:space="preserve"> ktoré sa vzťahujú na služobný úrad alebo na príslušníkov finančnej správy, obsahujú ustanovenie o mzde, rozumie sa ňou služobný plat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8) Ak osobitné predpisy,</w:t>
      </w:r>
      <w:r w:rsidRPr="00D83DB3">
        <w:rPr>
          <w:rFonts w:ascii="Arial" w:hAnsi="Arial" w:cs="Arial"/>
          <w:szCs w:val="20"/>
          <w:vertAlign w:val="superscript"/>
        </w:rPr>
        <w:t>175)</w:t>
      </w:r>
      <w:r w:rsidRPr="00D83DB3">
        <w:rPr>
          <w:rFonts w:ascii="Arial" w:hAnsi="Arial" w:cs="Arial"/>
          <w:szCs w:val="20"/>
        </w:rPr>
        <w:t xml:space="preserve"> ktoré sa vzťahujú na služobný úrad alebo na príslušníkov finančnej správy, obsahujú ustanovenia o priemernom zárobku, priemernej mzde alebo o náhrade mzdy, rozumie sa tým služobný plat priznaný príslušníkovi finančnej správy v čase, keď vznikol dôvod na jeho použit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05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Ak tento zákon požaduje preukázanie výdavkov a príslušník finančnej správy ich nepreukáže z dôvodu straty dokladov, ktoré sa už nedajú získať náhradným spôsobom, môže služobný úrad poskytnúť náhrady v ním uznanej výške s prihliadnutím na podmienky ustanovené v § 110 ods. 2 a 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06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príslušník finančnej správy požiada o poskytnutie preddavku na náhrady podľa § 185, služobný úrad je povinný poskytnúť mu tento preddavok do výšky predpokladaných náhrad.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Služobný úrad je povinný poskytnúť príslušníkovi finančnej správy pri zahraničnej služobnej ceste preddavok v eurách, alebo ak ide o zahraničnú služobnú cestu mimo štátov eurozóny, v cudzej mene v rozsahu a vo výške podľa predpokladanej doby trvania a podmienok zahraničnej služobnej cest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07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 finančnej správy je povinný do jedného mesiaca po skončení služobnej cesty predložiť služobnému úradu písomné doklady na vyúčtovanie služobnej cesty a vrátiť nevyúčtovaný preddav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Služobný úrad je povinný do jedného mesiaca odo dňa predloženia písomných dokladov vykonať vyúčtovanie služobnej cesty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08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Na zmenu osobného stavu príslušníka finančnej správy, ktorá je rozhodujúca pre nároky podľa tohto zákona, sa prihliadne odo dňa, keď zmena nastal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ŠIESTA HLAVA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BEZPEČNOSŤ A OCHRANA ZDRAVIA PRI VÝKONE ŠTÁTNEJ SLUŽBY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Bezpečnosť a ochrana zdrav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09 </w:t>
      </w:r>
      <w:hyperlink r:id="rId1472"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tarostlivosť o bezpečnosť a ochranu zdravia príslušníkov finančnej správy pri výkone štátnej služby zabezpečuje služobný úrad.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Služobný úrad je povinný najmä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vytvárať podmienky na bezpečný a zdravie nepoškodzujúci výkon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riadiť, koordinovať a trvale zvyšovať úroveň bezpečnosti a ochrany zdravia, technických zariadení a pracovného prostredia pri výkone štátnej služby, vykonávať kontrolu predmetných úloh a zabezpečovať odstránenie zistených závad,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zisťovať a odstraňovať príčiny služobných úrazov a chorôb z povolania, evidovať ich, oznamovať ich príslušným orgánom a robiť opatrenia potrebné na náprav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priebežne vyhodnocovať nebezpečenstvá vyplývajúce z výkonu štátnej služby a na ich základe aktualizovať vnútorný predpis na bezplatné poskytovanie osobných ochranných služobných prostriedkov, kontrolovať ich používanie a vytvárať podmienky na ich údržbu a udržiavanie nezávadného stav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poskytovať umývacie, čistiace a dezinfekčné prostriedky, ako aj nápoje podľa osobitných predpisov,17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umožňovať príslušným odborovým orgánom vykonávanie kontroly plnenia úloh v oblasti bezpečnosti a ochrany zdravia pri výkone štátnej služby, ako aj účasť pri zisťovaní okolností a príčin vzniku služobných úrazov a chorôb z povol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oboznamovať príslušníkov finančnej správy s príslušnými všeobecne záväznými právnymi predpismi, vnútornými predpismi, zásadami a novými poznatkami na zaistenie bezpečnosti a ochrany zdravia pri výkone štátnej služby, pravidelne preverovať ich vedomosti, viesť záznamy o vykonaných školeniach a predpísaných skúškac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zabezpečiť dodržiavanie predpisov o požiarnej ochrane, plniť z nich vyplývajúce príkazy, zákazy a pokyny a vykonávať pravidelnú kontrolu ich pln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i) chrániť zdravie príslušníkov finančnej správy, aby nebolo ohrozované fajčením v priestoroch, kde sa vykonáva štátna služb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Náklady spojené so zaistením bezpečnosti a ochrany zdravia pri výkone štátnej služby a požiarnej ochrany podľa tohto zákona znáša služobný úrad.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10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 finančnej správy je povinný dbať o vlastnú bezpečnosť a o svoje zdravie pri výkone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 finančnej správy je ďalej povin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dodržiavať všeobecne záväzné právne predpisy a vnútorné predpisy na zaistenie bezpečnosti a ochrany zdravia pri výkone štátnej služby a všeobecne záväzné právne predpisy a vnútorné predpisy o požiarnej ochra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zúčastňovať sa na školeniach uskutočňovaných v záujme zvýšenia bezpečnosti a ochrany zdravia pri výkone štátnej služby a absolvovať skúšky a lekárske prehliad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nepožívať alkoholické nápoje, omamné látky alebo psychotropné látky a prípravky na miestach výkonu štátnej služby a v čase výkonu štátnej služby ani mimo týchto miest, nenastupovať pod ich vplyvom do výkonu štátnej služby a dodržiavať ustanovený zákaz fajčenia na miestach, kde sa vykonáva štátna služb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používať pri výkone štátnej služby predpísané ochranné zariadenia a osobné ochranné pracovné prostried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prísne dodržiavať bezpečnostné opatrenia pri manipulácii so zbraňami, pri práci s technikou a dodržiavať všeobecne záväzné právne predpisy a vnútorné predpisy o požiarnej ochra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11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ríslušný odborový orgán má právo vykonávať kontrolu nad bezpečnosťou a ochranou zdravia pri výkone štátnej služby; pritom má právo kontrolovať, ako nadriadený plní svoje povinnosti v starostlivosti o bezpečnosť a ochranu zdravia pri výkone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12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Štátny odborný dozor nad bezpečnosťou a požiarnou ochranou vykonáva orgán dozoru služobného úradu podľa osobitných predpisov.17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SIEDMA HLAVA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STAROSTLIVOSŤ O PRÍSLUŠNÍKOV FINANČNEJ SPRÁVY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13 </w:t>
      </w:r>
      <w:hyperlink r:id="rId1473"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Vytváranie podmienok na výkon štátnej služb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lužobný úrad vytvára príslušníkovi finančnej správy podmienky na riadny, a ak je to možné, bezpečný výkon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Služobný úrad je povinný najmä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oboznamovať príslušníkov finančnej správy s vnútornými predpismi a informáciami potrebnými na riadny výkon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starať sa v súlade s potrebami finančnej správy o získavanie, zvyšovanie a prehlbovanie kvalifikácie príslušníkov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zabezpečovať pre príslušníkov finančnej správy zdravotnú starostlivos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zriaďovať, udržiavať a zlepšovať sociálne zariad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zabezpečovať podmienky nevyhnutné na riadny výkon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zabezpečiť príslušníkom finančnej správy vo všetkých zmenách stravovanie zodpovedajúce zásadám správnej výživy priamo v priestoroch orgánov finančnej správy alebo v ich blízkosti; túto povinnosť nemá voči príslušníkom finančnej správy vyslaným na služobnú cestu a voči príslušníkom finančnej správy, ktorým poskytuje </w:t>
      </w:r>
      <w:r w:rsidRPr="00611445">
        <w:rPr>
          <w:rFonts w:ascii="Arial" w:hAnsi="Arial" w:cs="Arial"/>
          <w:strike/>
          <w:color w:val="FF0000"/>
          <w:szCs w:val="20"/>
        </w:rPr>
        <w:t>účelovo viazaný finančný príspevok na stravovanie (ďalej len "finančný príspevok na stravovanie")</w:t>
      </w:r>
      <w:r w:rsidRPr="00611445">
        <w:rPr>
          <w:rFonts w:ascii="Arial" w:hAnsi="Arial" w:cs="Arial"/>
          <w:color w:val="FF0000"/>
          <w:szCs w:val="20"/>
        </w:rPr>
        <w:t xml:space="preserve"> </w:t>
      </w:r>
      <w:r w:rsidRPr="00E3446E">
        <w:rPr>
          <w:rFonts w:ascii="Arial" w:hAnsi="Arial" w:cs="Arial"/>
          <w:color w:val="FF0000"/>
          <w:szCs w:val="20"/>
        </w:rPr>
        <w:t>finančný príspevok na stravovanie</w:t>
      </w: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g) prispievať na stravovanie podľa písmena f) vo výške 65% ceny teplého hlavného jedla, najviac však 65% stravného poskytovaného pri služobnej ceste v trvaní 5 až 12 hodín podľa osobitného predpisu,</w:t>
      </w:r>
      <w:r w:rsidRPr="00D83DB3">
        <w:rPr>
          <w:rFonts w:ascii="Arial" w:hAnsi="Arial" w:cs="Arial"/>
          <w:szCs w:val="20"/>
          <w:vertAlign w:val="superscript"/>
        </w:rPr>
        <w:t>168)</w:t>
      </w:r>
      <w:r w:rsidRPr="00D83DB3">
        <w:rPr>
          <w:rFonts w:ascii="Arial" w:hAnsi="Arial" w:cs="Arial"/>
          <w:szCs w:val="20"/>
        </w:rPr>
        <w:t xml:space="preserve"> a poskytovať príspevok podľa osobitného predpisu. 178)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Stravovanie podľa odseku 2 písm. f) služobný úrad zabezpečuje podávaním jedného teplého hlavného jedla vrátane vhodného nápoja príslušníkovi finančnej správy v priebehu zmeny vo vlastnom stravovacom zariadení, v inom stravovacom zariadení alebo prostredníctvom právnickej osoby alebo fyzickej osoby, ktorá má oprávnenie sprostredkovať stravovacie služby. Pri zabezpečovaní stravovania prostredníctvom právnickej osoby alebo fyzickej osoby, ktorá má oprávnenie sprostredkovať stravovacie služby, prostredníctvom stravovacích poukážok je výška poplatku za sprostredkované stravovacie služby najviac 2% z hodnoty sumy uvedenej na stravovacej poukážke. Služobný úrad poskytuje stravovaciu poukážku v elektronickej forme; to neplatí, ak použitie stravovacej poukážky v elektronickej forme príslušníkom finančnej správy počas zmeny na pracovisku alebo v jeho blízkosti nie je možn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Na účely stravovania sa za zmenu považuje výkon štátnej služby dlhší ako 4 hodiny. Ak zmena trvá viac ako 11 hodín, ale netrvá viac ako 12 hodín, služobný úrad môže zabezpečiť poskytnutie ďalšieho teplého hlavného jedla; pri zmene trvajúcej viac ako 12 hodín je povinný jeho poskytnutie zabezpečiť. Ak zmena trvá viac ako 17 hodín, služobný úrad môže zabezpečiť poskytnutie tretieho teplého hlavného jedl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Služobný úrad poskytuje príslušníkovi finančnej správy finančný príspevok na stravovanie v sume uvedenej v odseku 2 písm. g), ak splnenie povinnosti zabezpečiť príslušníkom finančnej správy stravovanie vylučujú podmienky výkonu štátnej služby alebo služobný úrad nemôže zabezpečiť stravovanie podľa odseku 2 písm. f).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Ak nie je možné zabezpečiť stravovanie vo vlastnom stravovacom zariadení alebo v inom stravovacom zariadení, a ak nejde o prípady podľa odseku 5, služobný úrad umožní príslušníkovi finančnej správy výber medzi zabezpečením stravovania prostredníctvom právnickej osoby alebo fyzickej osoby, ktorá má oprávnenie sprostredkovať stravovacie služby, formou stravovacej poukážky alebo finančným príspevkom na stravovanie v sume uvedenej v odseku 2 písm. g). Príslušník finančnej správy je viazaný svojím výberom počas 12 mesiacov odo dňa, ku ktorému sa výber viaže. Podrobnosti výberu ustanoví vnútorný predpis, ktorý vydá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V kolektívnej zmluve možno upraviť podmienky, za ktorých bude služobný úrad poskytovať príslušníkom finančnej správy stravovanie počas trvania prekážok pri výkone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Príslušníkovi finančnej správy patrí príspevok na rekreáciu v rozsahu a za podmienok ustanovených v </w:t>
      </w:r>
      <w:hyperlink r:id="rId1474" w:history="1">
        <w:r w:rsidRPr="00D83DB3">
          <w:rPr>
            <w:rFonts w:ascii="Arial" w:hAnsi="Arial" w:cs="Arial"/>
            <w:szCs w:val="20"/>
          </w:rPr>
          <w:t>§ 152a Zákonníka práce</w:t>
        </w:r>
      </w:hyperlink>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Príslušníkovi finančnej správy môže byť zamestnávateľom poskytnutý príspevok na športovú činnosť dieťaťa v rozsahu a za podmienok ustanovených v </w:t>
      </w:r>
      <w:hyperlink r:id="rId1475" w:history="1">
        <w:r w:rsidRPr="00D83DB3">
          <w:rPr>
            <w:rFonts w:ascii="Arial" w:hAnsi="Arial" w:cs="Arial"/>
            <w:szCs w:val="20"/>
          </w:rPr>
          <w:t>§ 152b Zákonníka práce</w:t>
        </w:r>
      </w:hyperlink>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14 </w:t>
      </w:r>
      <w:hyperlink r:id="rId1476"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Všeobecné ustanovenia o vzdelávaní príslušníkov finančnej správ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lužobný úrad na účely získavania, zvyšovania alebo prehlbovania kvalifikácie príslušníkov finančnej správy v súlade s potrebami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zabezpečuje príslušníkovi finančnej správy profesijné a iné odborné vzdeláv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vysiela príslušníkov finančnej správy na odborné vzdelávanie do škôl alebo iných vzdelávacích zariadení.17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dborné vzdelávanie umožňuje príslušníkovi finančnej správy získať, rozširovať, prehlbovať alebo obnovovať si vedomosti a zručnosti, získať spôsobilosť na vykonávanie predpísaných činností alebo získať potrebný stupeň vzdelania na účely splnenia kvalifikačného predpokladu vzdelania na výkon štátnej služby v inej funkcii alebo kvalifikačného predpokladu profesijného vzdel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15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Získavanie a zvyšovanie kvalifikác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Získavaním kvalifikácie na účely tohto zákona je profesijné vzdelávanie príslušníkov finančnej správy, ktorého cieľom je získať profesijné vzdel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Služobný úrad umožní príslušníkovi finančnej správy zaradenému v prípravnej štátnej službe získať profesijné vzdelanie štúdiom v základnom kurze a odbornom kurz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Služobný úrad môže umožniť získať profesijné vzdelanie aj príslušníkovi finančnej správy zaradenému v dočasnej štátnej služb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Zvyšovaním kvalifikácie na účely tohto zákona je vzdelávanie príslušníkov finančnej správy, ktorého cieľom 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získanie potrebného stupňa všeobecného vzdelania na účely splnenia kvalifikačného predpokladu vzdelania na inú funkciu, než do ktorej je príslušník finančnej správy ustanov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získanie profesijného vzdelania na účely splnenia kvalifikačného predpokladu profesijného vzdelania určeného na inú funkciu, než do ktorej je príslušník finančnej správy ustanov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získanie vzdelania potrebného na splnenie ďalšieho kvalifikačného predpokladu na výkon funkcie určeného podľa § 81 ods. 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rozšírenie doterajšej kvalifikácie na funkciu, do ktorej je príslušník finančnej správy ustanov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Služobný úrad môže príslušníkovi finančnej správy na jeho žiadosť umožniť zvýšiť si kvalifikáciu štúdiom v základnom kurze alebo odbornom kurze, v určitom študijnom odbore, študijnom programe, v špecializovanom alebo inom kurze v súlade s potrebami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Štúdium príslušníka finančnej správy pri výkone štátnej služby podľa odseku 4 písm. a) na účely zvýšenia kvalifikácie, s ktorým služobný úrad vyslovil súhlas, je dôležitou študijnou prekážkou v štátnej službe podľa tohto zákona. Štúdium v základnom kurze alebo odbornom kurze podľa odseku 1 a odseku 4 písm. b) alebo iných kurzoch podľa odseku 4 písm. c) a d) je výkonom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16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Vyslanie na štúdium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úhlas služobného úradu so získaním kvalifikácie alebo zvýšením kvalifikácie príslušníka finančnej správy sa udeľuje rozhodnutím nadriadeného, ktorým sa príslušník finančnej správy vysiela na štúdiu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Súhlas služobného úradu so získaním kvalifikácie alebo zvýšením kvalifikácie príslušníka finančnej správy umožňuje príslušníkovi finančnej správy počas štúdia pri výkone štátnej služby čerpať služobné voľno s nárokom na služobný plat v rozsahu a za podmienok ustanovených týmto zákon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íslušník finančnej správy, ktorému služobný úrad umožnil získať kvalifikáciu alebo zvýšiť kvalifikáciu a ktorý dosiahol požadovaný stupeň kvalifikácie alebo si zvýšil kvalifikáciu, je povinný po skončení štúdia zotrvať počas určenej doby v služobnom pomere alebo uhradiť náklady spojené so zabezpečením získavania kvalifikácie alebo zvyšovania kvalifikácie (ďalej len "náklady na vzdelávanie") alebo ich pomernú časť podľa § 218.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Doba určená na zotrvanie príslušníka finančnej správy v služobnom pomere podľa odseku 3 je pri štúdiu v základnom kurze alebo odbornom kurze podľa § 215 ods. 1 a ods. 4 písm. b) alebo iných odborných kurzoch podľa § 215 ods. 4 písm. c) a d) trojnásobkom doby trvania štúdia a pri štúdiu pri výkone štátnej služby podľa § 215 ods. 4 písm. a) dvojnásobkom doby trvania štúd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17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ehlbovanie kvalifikác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ehlbovaním kvalifikácie na účely tohto zákona je systematické vzdelávanie príslušníkov finančnej správy, ktorého cieľom je priebežné udržiavanie, obnovovanie, zdokonaľovanie a dopĺňanie si vedomostí, zručností, schopností a návykov potrebných na výkon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 finančnej správy si kvalifikáciu prehlbuje najmä prostredníctvom špecializovaných odborných kurzov a iných foriem ďalšieho vzdelávania v súlade s potrebami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Služobný úrad v súlade s opisom služobnej činnosti príslušníka finančnej správy môže príslušníkovi finančnej správy uložiť povinnosť zúčastniť sa na prehlbovaní kvalifikácie. Služobný úrad môže umožniť príslušníkovi finančnej správy prehĺbiť si doterajšiu kvalifikáciu aj na jeho žiados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18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Úhrada nákladov na vzdelávan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 finančnej správy, ktorý nezotrval v služobnom pomere po čas ustanovený v § 216 ods. 4, je povinný uhradiť náklady na vzdelávanie alebo ich pomernú čas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Do nákladov na vzdelávanie sa započítavajú náklady, ktoré vznikli služobnému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vyplácaním služobného príjmu, ktorý sa príslušníkovi finančnej správy poskytoval počas štúdia, okrem odmeny podľa § 158 ods. 1 písm. f),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oskytovaním služobného voľna s nárokom na služobný pla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poskytovaním náhrad cestovných výdavkov súvisiacich so štúdi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úhradou poplatkov za štúdium alebo odborný kurz, ak ich služobný úrad za príslušníka finančnej správy uhradil.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Výšku úhrady nákladov na vzdelávanie vypočítava a určuje nadriadený podľa skutočných nákladov na vzdelávanie v období, keď príslušník finančnej správy získaval alebo si zvyšoval kvalifikáciu. Najvyššia suma úhrady nákladov na vzdelávanie, ktorú je príslušník finančnej správy povinný uhradiť, nesmie prekročiť tri štvrtiny celkovej sumy skutočne vynaložených nákladov na vzdelávanie vypočítaných podľa odseku 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ovinnosť uhradiť náklady na vzdelávanie nevznikne, ak sa služobný pomer skončil prepustením z dôvodu podľa § 258 ods. 1 písm. a) až g) a ods. 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V odôvodnených prípadoch môže nadriadený znížiť alebo odpustiť úhradu nákladov na vzdelávanie príslušníkovi finančnej správy uvoľnenému zo služobného pomeru na vlastnú žiadosť alebo príslušníkovi finančnej správy, ktorý bol prepustený zo služobného pomeru, pretože bol právoplatne odsúdený na nepodmienečný trest odňatia slobody pre trestný čin spáchaný z nedbanliv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O povinnosti uhradiť náklady na vzdelávanie alebo o ich znížení alebo odpustení rozhoduje po skončení služobného pomeru nadriadený, ktorý je oprávnený rozhodnúť o skončení služobného pomeru príslušníka finančnej správy; v rozhodnutí uvedie aj výšku nákladov, ktorú je príslušník finančnej správy povinný uhradiť, a lehotu na ich úh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O spôsobe úhrady nákladov na vzdelávanie sa môže príslušník finančnej správy so služobným úradom dohodnúť. Ak nedôjde k takejto dohode, možno uspokojiť pohľadávku na základe vykonateľného rozhodnutia o povinnosti príslušníka finančnej správy uhradiť náklady na vzdelávanie mesačnými zrážkami z jeho príjmu; výška mesačných zrážok z príjmu však nesmie prekročiť sumu ustanovenú podľa osobitného predpisu.16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Prezident môže rozhodnúť u príslušníka finančnej správy, ktorý je opätovne prijatý do služobného pomeru a má povinnosť úhrady nákladov za vzdelanie, že vznikom nového služobného pomeru príslušník finančnej správy pokračuje v plnení povinnosti zotrvať v služobnom pomere podľa § 216 ods. 3 a 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Ustanovenie odseku 8 sa nevzťahuje na príslušníka finančnej správy, ktorý náklady za vzdelanie už uhradil.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0) Príslušník finančnej správy je povinný uhradiť náklady na vzdelávanie alebo ich pomernú časť aj vtedy, ak štúdium neskončil a nezískal kvalifikáciu alebo si nezvýšil kvalifikáciu. Odseky 4, 5 a 8 sa na túto povinnosť nepoužijú.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19 </w:t>
      </w:r>
      <w:hyperlink r:id="rId1477"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Zdravotná starostlivosť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Na zdravotnú starostlivosť o príslušníkov finančnej správy sa vzťahujú osobitné predpisy.18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20 </w:t>
      </w:r>
      <w:hyperlink r:id="rId1478"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eventívna rehabilitác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eventívna rehabilitácia sa poskytuje form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liečebno-preventívnej starostliv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výkonu fyzickej práce v prospech služobného úradu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aktívneho odpočin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eventívnu rehabilitáciu tvorí súbor preventívnych opatrení podľa odseku 1 zameraných predovšetkým na posilnenie a upevnenie telesného a duševného zdravia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eventívna rehabilitácia podľa odseku 1 písm. a) sa poskytuje v trvaní siedmich po sebe nasledujúcich kalendárnych dní v kalendárnom roku príslušníkovi finančnej správy so zhoršeným zdravotným stavom na základe odporúčania služobného posudkového lekára na upevnenie jeho telesného a duševného zdrav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reventívna rehabilitácia podľa odseku 1 písm. b) alebo písm. c) sa poskytuje v trvaní 7 po sebe nasledujúcich kalendárnych dní v kalendárnom roku ozbrojenému príslušníkovi finančnej správy, ktorý o takúto formu preventívnej rehabilitácie požiada a ktorý v kalendárnom roku dosiahol vek najmenej 40 rokov alebo vykonával štátnu službu po dobu najmenej 15 rokov; za dobu výkonu štátnej služby sa považuje doba trvania služobného pomeru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Preventívna rehabilitácia sa neposkytuje príslušníkovi finančnej správy v prvom roku služobného pomeru, príslušníkovi finančnej správy zaradenému do neplatenej zálohy, príslušníkovi finančnej správy počas dočasného pozbavenia výkonu štátnej služby, príslušníkovi finančnej správy, u ktorého bolo rozhodnuté o jeho prepustení, ktorý požiadal o uvoľnenie a u ktorého to vylučuje jeho zdravotný sta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Preventívna rehabilitácia sa neposkytuje príslušníkovi finančnej správy v období kratšom ako šesť mesiacov od jeho nástupu na výkon štátnej služby po skončení materskej dovolenky alebo rodičovskej dovolenky podľa § 226 ods. 1 a 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Preventívna rehabilitácia sa neposkytuje príslušníkovi finančnej správy v kalendárnom roku, v ktorom mu bola poskytnutá kúpeľná starostlivosť určená pre ozbrojeného príslušníka finančnej správy alebo kúpeľná starostlivosť určená pre neozbrojeného príslušníka finančnej správy.18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Príslušník finančnej správy je povinný nastúpiť na preventívnu rehabilitáciu v deň, v ktorý je na ňu vysla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Náhradný termín nástupu preventívnej rehabilitácie sa môže určiť príslušníkovi finančnej správy, ktorý nemohol nastúpiť v pôvodne určenom termíne zo závažných osobných, rodinných alebo zdravotných dôvodov, ktoré je povinný preukáza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0) Preventívna rehabilitácia podľa odseku 1 písm. a) sa poskytuje v kúpeľno-rehabilitačných ústavoch alebo v zdravotníckych zariadeniach určených služobným úradom. Náklady spojené s preventívnou rehabilitáciou hradí služobný úrad.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1) Počas trvania preventívnej rehabilitácie má príslušník finančnej správy nárok na služobný pla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2) Podrobnosti o vykonávaní preventívnej rehabilitácie, vysielaní na preventívnu rehabilitáciu a riadení preventívnej rehabilitácie ustanoví všeobecne záväzný právny predpis, ktorý vydá ministerstvo financi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3) V tom istom kalendárnom roku možno čerpať preventívnu rehabilitáciu podľa odseku 1 písm. a) a preventívnu rehabilitáciu podľa odseku 1 písm. b) alebo písm. c), ak sú splnené podmienky podľa odsekov 3 a 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Osobitné podmienky výkonu štátnej služby </w:t>
      </w:r>
      <w:r w:rsidRPr="00F077AE">
        <w:rPr>
          <w:rFonts w:ascii="Arial" w:hAnsi="Arial" w:cs="Arial"/>
          <w:b/>
          <w:bCs/>
          <w:strike/>
          <w:color w:val="FF0000"/>
          <w:szCs w:val="20"/>
        </w:rPr>
        <w:t>príslušníčok finančnej správy</w:t>
      </w:r>
      <w:r w:rsidRPr="00D83DB3">
        <w:rPr>
          <w:rFonts w:ascii="Arial" w:hAnsi="Arial" w:cs="Arial"/>
          <w:b/>
          <w:bCs/>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21 </w:t>
      </w:r>
      <w:hyperlink r:id="rId1479"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Činnosti zakázané všetkým príslušníčkam finančnej správy, tehotným príslušníčkam finančnej správy, matkám - príslušníčkam finančnej správy do konca deviateho mesiaca po pôrode a dojčiacim príslušníčkam finančnej správy ustanoví všeobecne záväzný právny predpis, ktorý vydá ministerstvo financi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Tehotná príslušníčka finančnej správy nesmie vykonávať štátnu službu, ktorá podľa lekárskeho posudku ohrozuje jej tehotenstvo zo zdravotných dôvodov, ktoré spočívajú v jej osobe; to platí rovnako o matke do konca deviateho mesiaca po pôrode a o dojčiacej príslušníčke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Dojčiaca príslušníčka finančnej správy na účely tohto zákona je príslušníčka finančnej správy, ktorá služobný úrad písomne informovala o tejto skutoč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22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Tehotná príslušníčka finančnej správy a príslušníčka finančnej správy starajúca sa o dieťa mladšie ako jeden rok nesmie byť zaraďovaná na výkon štátnej služby nad základný čas služby v týždni a do služobnej pohotovosti. Na výkon štátnej služby nad základný čas služby v týždni možno zaradiť príslušníčku finančnej správy, ktorá sa stará o dieťa staršie ako jeden rok a mladšie ako tri roky, len s jej písomným súhlasom. Do služobnej pohotovosti možno zaradiť príslušníčku finančnej správy, ktorá sa stará o dieťa mladšie ako </w:t>
      </w:r>
      <w:r w:rsidRPr="00F077AE">
        <w:rPr>
          <w:rFonts w:ascii="Arial" w:hAnsi="Arial" w:cs="Arial"/>
          <w:strike/>
          <w:color w:val="FF0000"/>
          <w:szCs w:val="20"/>
        </w:rPr>
        <w:t>15</w:t>
      </w:r>
      <w:r w:rsidRPr="00D83DB3">
        <w:rPr>
          <w:rFonts w:ascii="Arial" w:hAnsi="Arial" w:cs="Arial"/>
          <w:szCs w:val="20"/>
        </w:rPr>
        <w:t xml:space="preserve"> </w:t>
      </w:r>
      <w:r w:rsidRPr="00F077AE">
        <w:rPr>
          <w:rFonts w:ascii="Arial" w:hAnsi="Arial" w:cs="Arial"/>
          <w:color w:val="FF0000"/>
          <w:szCs w:val="20"/>
        </w:rPr>
        <w:t>11</w:t>
      </w:r>
      <w:r>
        <w:rPr>
          <w:rFonts w:ascii="Arial" w:hAnsi="Arial" w:cs="Arial"/>
          <w:szCs w:val="20"/>
        </w:rPr>
        <w:t xml:space="preserve"> </w:t>
      </w:r>
      <w:r w:rsidRPr="00D83DB3">
        <w:rPr>
          <w:rFonts w:ascii="Arial" w:hAnsi="Arial" w:cs="Arial"/>
          <w:szCs w:val="20"/>
        </w:rPr>
        <w:t xml:space="preserve">rokov, len s jej písomným súhlas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čka finančnej správy starajúca sa o dieťa mladšie ako jeden rok nesmie byť vysielaná na služobné cesty mimo miesta výkonu štátnej služby alebo trvalého pobyt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23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tehotná príslušníčka finančnej správy vykonáva štátnu službu, ktorej výkon je tehotným príslušníčkam finančnej správy zakázaný alebo podľa lekárskeho posudku ohrozuje jej tehotenstvo, nadriadený je povinný dočasne ju previesť alebo preložiť na inú funkciu, ktorá je pre ňu vhodná.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z dôvodov uvedených v odseku 1 nemožno tehotnú príslušníčku finančnej správy dočasne previesť alebo preložiť na inú funkciu, ktorá je pre ňu vhodná, nadriadený je povinný zaradiť ju do zálohy pre prechodne nezaradených príslušníkov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tehotná príslušníčka finančnej správy má vo funkcii, na ktorú bola dočasne prevedená alebo preložená podľa odseku 1 bez svojho zavinenia, nižší služobný príjem, poskytuje sa jej na vyrovnanie tohto rozdielu vyrovnávacia dávka podľa osobitných predpisov.18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Ustanovenia odsekov 1 až 3 sa vzťahujú rovnako na príslušníčku finančnej správy do konca deviateho mesiaca po pôrode a na dojčiacu príslušníčku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24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Tehotnú príslušníčku finančnej správy a príslušníčku finančnej správy starajúcu sa o dieťa mladšie ako osem rokov možno vysielať na služobné cesty mimo miesta výkonu štátnej služby alebo trvalého pobytu alebo preložiť do iného miesta výkonu štátnej služby len s jej písomným súhlasom; ustanovenie § 222 ods. 2 tým nie je dotknut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25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Nadriadený je povinný pri zaraďovaní do výkonu štátnej služby prihliadať aj na povinnosti príslušníčky finančnej správy voči dieťaťu mladšiemu ako </w:t>
      </w:r>
      <w:r w:rsidRPr="00F077AE">
        <w:rPr>
          <w:rFonts w:ascii="Arial" w:hAnsi="Arial" w:cs="Arial"/>
          <w:strike/>
          <w:color w:val="FF0000"/>
          <w:szCs w:val="20"/>
        </w:rPr>
        <w:t>15</w:t>
      </w:r>
      <w:r w:rsidRPr="00F077AE">
        <w:rPr>
          <w:rFonts w:ascii="Arial" w:hAnsi="Arial" w:cs="Arial"/>
          <w:color w:val="FF0000"/>
          <w:szCs w:val="20"/>
        </w:rPr>
        <w:t xml:space="preserve"> 11</w:t>
      </w:r>
      <w:r w:rsidRPr="00D83DB3">
        <w:rPr>
          <w:rFonts w:ascii="Arial" w:hAnsi="Arial" w:cs="Arial"/>
          <w:szCs w:val="20"/>
        </w:rPr>
        <w:t xml:space="preserve"> rokov, o ktoré sa stará.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Nadriadený určí príslušníčke finančnej správy starajúcej sa o dieťa mladšie ako </w:t>
      </w:r>
      <w:r w:rsidRPr="00F077AE">
        <w:rPr>
          <w:rFonts w:ascii="Arial" w:hAnsi="Arial" w:cs="Arial"/>
          <w:strike/>
          <w:color w:val="FF0000"/>
          <w:szCs w:val="20"/>
        </w:rPr>
        <w:t>15</w:t>
      </w:r>
      <w:r w:rsidRPr="00F077AE">
        <w:rPr>
          <w:rFonts w:ascii="Arial" w:hAnsi="Arial" w:cs="Arial"/>
          <w:color w:val="FF0000"/>
          <w:szCs w:val="20"/>
        </w:rPr>
        <w:t xml:space="preserve"> 11</w:t>
      </w:r>
      <w:r w:rsidRPr="00D83DB3">
        <w:rPr>
          <w:rFonts w:ascii="Arial" w:hAnsi="Arial" w:cs="Arial"/>
          <w:szCs w:val="20"/>
        </w:rPr>
        <w:t xml:space="preserve"> rokov alebo tehotnej príslušníčke finančnej správy na jej žiadosť kratší čas služby v týždni alebo ho inak upraví, ak tomu nebráni dôležitý záujem štátnej služby</w:t>
      </w:r>
      <w:r w:rsidRPr="00F077AE">
        <w:rPr>
          <w:rFonts w:ascii="Arial" w:hAnsi="Arial" w:cs="Arial"/>
          <w:strike/>
          <w:color w:val="FF0000"/>
          <w:szCs w:val="20"/>
        </w:rPr>
        <w:t>.</w:t>
      </w:r>
      <w:r w:rsidRPr="00F077AE">
        <w:rPr>
          <w:rFonts w:ascii="Arial" w:hAnsi="Arial" w:cs="Arial"/>
          <w:color w:val="FF0000"/>
          <w:szCs w:val="20"/>
        </w:rPr>
        <w:t>,</w:t>
      </w:r>
      <w:r w:rsidRPr="00D83DB3">
        <w:rPr>
          <w:rFonts w:ascii="Arial" w:hAnsi="Arial" w:cs="Arial"/>
          <w:szCs w:val="20"/>
        </w:rPr>
        <w:t xml:space="preserve"> </w:t>
      </w:r>
    </w:p>
    <w:p w:rsidR="00271AB0" w:rsidRDefault="00271AB0" w:rsidP="00271AB0">
      <w:pPr>
        <w:widowControl w:val="0"/>
        <w:autoSpaceDE w:val="0"/>
        <w:autoSpaceDN w:val="0"/>
        <w:adjustRightInd w:val="0"/>
        <w:spacing w:after="0" w:line="240" w:lineRule="auto"/>
        <w:rPr>
          <w:rFonts w:ascii="Arial" w:hAnsi="Arial" w:cs="Arial"/>
          <w:szCs w:val="20"/>
        </w:rPr>
      </w:pPr>
    </w:p>
    <w:p w:rsidR="00271AB0" w:rsidRPr="00F077AE" w:rsidRDefault="00271AB0" w:rsidP="00271AB0">
      <w:pPr>
        <w:widowControl w:val="0"/>
        <w:autoSpaceDE w:val="0"/>
        <w:autoSpaceDN w:val="0"/>
        <w:adjustRightInd w:val="0"/>
        <w:spacing w:after="0" w:line="240" w:lineRule="auto"/>
        <w:ind w:firstLine="720"/>
        <w:rPr>
          <w:rFonts w:ascii="Arial" w:hAnsi="Arial" w:cs="Arial"/>
          <w:color w:val="FF0000"/>
          <w:szCs w:val="20"/>
        </w:rPr>
      </w:pPr>
      <w:r w:rsidRPr="00F077AE">
        <w:rPr>
          <w:rFonts w:ascii="Arial" w:hAnsi="Arial" w:cs="Arial"/>
          <w:color w:val="FF0000"/>
          <w:szCs w:val="20"/>
        </w:rPr>
        <w:t>(3) Nadriadený určí príslušníčke finančnej správy alebo príslušníkovi finančnej správy  poskytujúcim osobnú starostlivosť svojmu dieťaťu, manželovi alebo rodičovi, vyžadujúcim rozsiahlu opateru alebo podporu z vážneho zdravotného dôvodu alebo s vekom súvisiaceho dôvodu, na ich žiadosť kratší čas služby v týždni alebo ho inak upraví, ak tomu nebráni dôležitý záujem štátnej služby.</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Materská dovolenka a rodičovská dovolenk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26 </w:t>
      </w:r>
      <w:hyperlink r:id="rId1480"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V súvislosti s pôrodom a starostlivosťou o narodené dieťa patrí príslušníčke finančnej správy materská dovolenka v trvaní 34 týždňov; osamelej príslušníčke finančnej správy patrí materská dovolenka v trvaní 37 týždňov a príslušníčke finančnej správy, ktorá porodila zároveň dve alebo viac detí, patrí materská dovolenka v trvaní 43 týždňov. V súvislosti so starostlivosťou o narodené dieťa patrí aj príslušníkovi finančnej správy od narodenia dieťaťa rodičovská dovolenka v rovnakom rozsahu, ak sa stará o narodené dieť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Na prehĺbenie starostlivosti o dieťa sa poskytne príslušníčke finančnej správy alebo príslušníkovi finančnej správy, ak o to písomne požiada, rodičovská dovolenka až do troch rokov veku dieťaťa. Ak ide o dieťa s dlhodobo nepriaznivým zdravotným stavom vyžadujúcim osobitnú starostlivosť, poskytne sa príslušníčke finančnej správy alebo príslušníkovi finančnej správy, ak o to písomne požiada, rodičovská dovolenka až do šiestich rokov veku dieťaťa. Táto dovolenka sa poskytuje v rozsahu, o ktorý príslušníčka finančnej správy alebo príslušník finančnej správy žiada, spravidla najmenej však na jeden mesiac.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Na materskú dovolenku príslušníčka finančnej správy nastupuje spravidla od začiatku šiesteho týždňa pred očakávaným dňom pôrodu, najskôr však od začiatku ôsmeho týždňa pred týmto dň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Ak príslušníčka finančnej správy vyčerpá z materskej dovolenky pred pôrodom menej ako šesť týždňov, pretože pôrod nastal skôr, ako určil lekár, patrí jej materská dovolenka odo dňa jej nástupu až do uplynutia doby uvedenej v odseku 1. Ak príslušníčka finančnej správy vyčerpá z materskej dovolenky pred pôrodom menej ako šesť týždňov z iného dôvodu, poskytne sa jej materská dovolenka odo dňa pôrodu len do uplynutia 28 týždňov; osamelej príslušníčke finančnej správy sa poskytne materská dovolenka do uplynutia 31 týždňov a príslušníčke finančnej správy, ktorá porodila súčasne dve alebo viac detí, sa poskytne materská dovolenka do uplynutia 37 týždň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Materská dovolenka príslušníčky finančnej správy v súvislosti s pôrodom musí byť najmenej 14 týždňov a nesmie sa skončiť ani byť prerušená pred uplynutím šiestich týždňov odo dňa pôro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Príslušníčka finančnej správy alebo príslušník finančnej správy sa po skončení rodičovskej dovolenky podľa odseku 2 ustanovia do funkcie, ktorú vykonávali pred nástupom na túto rodičovskú dovolenku. Ak ustanovenie do tejto funkcie nie je možné z dôvodu organizačnej zmeny, ustanovia sa do inej funkcie za podmienok, ktoré pre príslušníčku finančnej správy alebo príslušníka finančnej správy nie sú menej priaznivé ako podmienky pred nástupom na rodičovskú dovolenku podľa odseku 2. Práva príslušníčky finančnej správy a príslušníka finančnej správy, ktoré mali alebo ktoré im vznikli v čase nástupu na rodičovskú dovolenku podľa odseku 2, zostávajú zachované v pôvodnom rozsahu aj po skončení rodičovskej dovolenky; tieto práva im patria vrátane zmien, ktoré vyplývajú zo všeobecne záväzných právnych predpisov, kolektívnej zmluvy alebo z obvyklých postupov služobného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Príslušníčka finančnej správy a príslušník finančnej správy sú povinní písomne oznámiť služobnému úradu najmenej jeden mesiac vopred predpokladaný deň nástupu na materskú dovolenku alebo rodičovskú dovolenku, predpokladaný deň ich prerušenia, skončenia a zmeny týkajúce sa nástupu, prerušenia a skončenia materskej dovolenky a rodičovskej dovolen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Príslušníčka finančnej správy v stálej štátnej službe alebo príslušník finančnej správy v stálej štátnej službe sa po skončení ich materskej dovolenky alebo rodičovskej dovolenky ustanovia do funkcie podľa § 105 ods. 1, ak pred nástupom na materskú dovolenku alebo rodičovskú dovolenku vykonávali funkciu, z ktorej bola predtým odvolaná iná príslušníčka finančnej správy alebo iný príslušník finančnej správy z dôvodu nástupu na rodičovskú dovolenku podľa odseku 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27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 Nárok na materskú dovolenku a rodičovskú dovolenku má aj príslušníčka finančnej správy alebo príslušník finančnej správy, ktorí prevzali na základe právoplatného rozhodnutia príslušného orgánu dieťa do starostlivosti nahrádzajúcej starostlivosť rodičov, ktoré im súd zveril do náhradnej osobnej starostlivosti, pestúnskej starostlivosti, starostlivosti budúcich osvojiteľov alebo do poručníctva, ak sa poručník osobne stará o dieťa podľa osobitného predpisu</w:t>
      </w:r>
      <w:r w:rsidRPr="00D83DB3">
        <w:rPr>
          <w:rFonts w:ascii="Arial" w:hAnsi="Arial" w:cs="Arial"/>
          <w:szCs w:val="20"/>
          <w:vertAlign w:val="superscript"/>
        </w:rPr>
        <w:t>183)</w:t>
      </w:r>
      <w:r w:rsidRPr="00D83DB3">
        <w:rPr>
          <w:rFonts w:ascii="Arial" w:hAnsi="Arial" w:cs="Arial"/>
          <w:szCs w:val="20"/>
        </w:rPr>
        <w:t xml:space="preserve"> alebo dieťa, ktorého matka zomrel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Materská dovolenka alebo rodičovská dovolenka podľa § 226 ods. 1 sa poskytuje príslušníčke finančnej správy alebo príslušníkovi finančnej správy odo dňa prevzatia dieťaťa v trvaní 28 týždňov; osamelej príslušníčke finančnej správy alebo osamelému príslušníkovi finančnej správy sa poskytuje v trvaní 31 týždňov a príslušníčke finančnej správy alebo príslušníkovi finančnej správy, ktorý prevzal dve alebo viac detí, v trvaní 37 týždňov, najdlhšie do dňa, v ktorom dieťa dovŕši tri roky veku. Rodičovská dovolenka podľa § 226 ods. 2 sa poskytuje až do dňa, kým dieťa dosiahne tri roky veku a kým dieťa s dlhodobo nepriaznivým zdravotným stavom vyžadujúcim osobitnú starostlivosť dosiahne šesť rokov ve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Materská dovolenka a rodičovská dovolenka v osobitných prípadoch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28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bolo dieťa zo zdravotných dôvodov umiestnené v zariadení zdravotníckej starostlivosti a príslušníčka finančnej správy alebo príslušník finančnej správy zatiaľ nastúpia výkon štátnej služby, preruší sa týmto nástupom materská dovolenka alebo rodičovská dovolenka, najskôr však po uplynutí šiestich týždňov odo dňa pôrodu; jej nevyčerpaná časť sa príslušníčke finančnej správy alebo príslušníkovi finančnej správy poskytne odo dňa, keď prevzali dieťa zo zariadenia opäť do svojej starostlivosti a prestali z tohto dôvodu vykonávať štátnu službu, nie však dlhšie ako do doby, keď dieťa dosiahne tri roky, a ak ide o dieťa s dlhodobo nepriaznivým zdravotným stavom vyžadujúcim osobitnú starostlivosť, do šiestich rokov veku dieťať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čke finančnej správy alebo príslušníkovi finančnej správy, ktorý sa prestal starať o narodené dieťa a ktorého dieťa bolo z tohto dôvodu umiestnené do starostlivosti nahrádzajúcej starostlivosť rodičov, ako aj príslušníčke finančnej správy alebo príslušníkovi finančnej správy, ktorého dieťa je v dočasnej starostlivosti zariadenia sociálnoprávnej ochrany detí a sociálnej kurately alebo iného obdobného zariadenia z iných ako zdravotných dôvodov, nepatrí materská dovolenka alebo rodičovská dovolenka za obdobie, počas ktorého sa o dieťa nestará.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sa dieťa narodilo mŕtve, patrí príslušníčke finančnej správy materská dovolenka v trvaní 14 týždň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Ak dieťa zomrie v čase, keď je príslušníčka finančnej správy na materskej dovolenke alebo príslušníčka finančnej správy alebo príslušník finančnej správy na rodičovskej dovolenke, poskytuje sa im táto dovolenka ešte v trvaní dvoch týždňov odo dňa úmrtia dieťaťa, najdlhšie do dňa, keď by dieťa dosiahlo jeden r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29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Ak príslušníčka finančnej správy alebo príslušník finančnej správy požiadajú nadriadeného o poskytnutie dovolenky tak, aby nadväzovala bezprostredne na skončenie materskej dovolenky alebo rodičovskej dovolenky, nadriadený je povinný žiadosti vyhovie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30 </w:t>
      </w:r>
      <w:hyperlink r:id="rId1481"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estávky na dojčen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čke finančnej správy, ktorá dojčí svoje dieťa, patria okrem prestávok na jedenie a oddych osobitné prestávky na dojče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čke finančnej správy, ktorá vykonáva štátnu službu po celý určený základný čas služby v týždni, patria na každé dieťa do konca šiesteho mesiaca jeho veku dve polhodinové prestávky a v ďalších troch mesiacoch jedna polhodinová prestávka za denný čas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vykonáva príslušníčka finančnej správy štátnu službu s kratším časom služby v týždni, ale aspoň polovicu určeného základného času služby v týždni, patrí jej jedna polhodinová prestávka, a to na každé dieťa do konca šiesteho mesiaca jeho ve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restávky na dojčenie sa započítavajú ako doba výkonu štátnej služby a patrí za ne služobný pla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31 </w:t>
      </w:r>
      <w:hyperlink r:id="rId1482"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Ustanovenia § 222, § 224 a 225 sa vzťahujú aj na osamelých príslušníkov finančnej správy trvale sa starajúcich aspoň o jedno dieťa mladšie ako 15 ro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samelými sa rozumejú príslušníčky finančnej správy, ktoré žijú samy a sú slobodné, ovdovelé alebo rozvedené, príslušníci finančnej správy, ktorí žijú sami a sú slobodní, ovdovelí alebo rozvedení, alebo príslušníčky finančnej správy a príslušníci finančnej správy osamelí z iných vážnych dôvod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ÔSMA HLAVA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ZODPOVEDNOSŤ ZA ŠKODU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32 </w:t>
      </w:r>
      <w:hyperlink r:id="rId1483"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ovinnosti služobného úradu a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lužobný úrad je povinný zabezpečovať príslušníkovi finančnej správy také podmienky, aby mohol riadne vykonávať štátnu službu bez ohrozenia života, zdravia a majetku. Ak príslušník finančnej správy oznámi zistené nedostatky, služobný úrad je povinný urobiť opatrenia na ich odstráne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 finančnej správy je povinný konať tak, aby nedochádzalo ku škodám na zdraví a majetku ani k bezdôvodnému obohateniu. Ak hrozí škoda, je povinný na ňu upozorniť nadriadenéh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na odvrátenie hroziacej škody treba neodkladne vykonať služobný zákrok, použijú sa § 33 až 3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Všeobecná zodpovednosť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33 </w:t>
      </w:r>
      <w:hyperlink r:id="rId1484"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 finančnej správy zodpovedá služobnému úradu za škodu, ktorú spôsobil zavineným porušením svojich povinností pri výkone štátnej služby alebo v priamej súvislosti s ním. Služobný úrad je povinný preukázať príslušníkovi finančnej správy zavinenie okrem prípadov uvedených v § 23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edpokladom vzniku zodpovednosti príslušníka finančnej správy za škodu služobnému úradu 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vznik škod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orušenie povinností pri výkone štátnej služby alebo v priamej súvislosti s ní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príčinná súvislosť medzi porušením povinností príslušníka finančnej správy a vzniknutou škod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zavinenie; to neplatí, ak ide o zodpovednosť podľa § 23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34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ríslušník finančnej správy, ktorý v duševnej poruche spôsobí škodu, zodpovedá za ňu, len ak je schopný ovládnuť svoje konanie a posúdiť jeho následky. Príslušník finančnej správy, ktorý sa vlastným zavinením, požitím alkoholických nápojov, omamných látok alebo psychotropných látok a prípravkov uvedie do takého stavu, že nie je schopný ovládnuť svoje konanie alebo posúdiť jeho následky, zodpovedá za škodu spôsobenú v tomto sta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Zodpovednosť za nesplnenie povinností na odvrátenie škod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35 </w:t>
      </w:r>
      <w:hyperlink r:id="rId1485"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ríslušník finančnej správy, ktorý vedome nezakročil proti hroziacej škode, nesplnil si ohlasovaciu povinnosť alebo úmyselne konal proti dobrým mravom, zodpovedá za škodu spôsobenú služobnému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36 </w:t>
      </w:r>
      <w:hyperlink r:id="rId1486"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ríslušník finančnej správy nezodpovedá za ško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ktorá vyplýva z rizika riadneho výkonu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ktorú spôsobil pri odvracaní škody hroziacej na majetku alebo nebezpečenstva priamo hroziaceho životu alebo zdraviu, ak tento stav sám úmyselne nevyvolal a ak si pritom počínal spôsobom primeraným okolnostiam,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ktorú spôsobil pri plnení rozkazu jeho nadriadeného v rozpore so všeobecne záväzným právnym predpisom, ak hrozilo nebezpečenstvo z omeškania a nadriadený na splnení tohto rozkazu trval, hoci ho príslušník finančnej správy na tento rozpor upozornil.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37 </w:t>
      </w:r>
      <w:hyperlink r:id="rId1487"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Osobitná zodpovednosť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služobný úrad písomne zverí príslušníkovi finančnej správy hotovosť, ceniny, tovar, zásoby materiálu alebo iné hodnoty, ktoré je príslušník finančnej správy povinný vyúčtovať, tento príslušník finančnej správy zodpovedá za vzniknutý schod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 finančnej správy sa zbaví zodpovednosti podľa odseku 1, ak preukáže, že schodok vznikol bez jeho zavin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je príslušník finančnej správy preložený, je povinný vyúčtovať hotovosť, ceniny, tovar, zásoby materiálu a iné hodnoty orgánu finančnej správy, ktorý mu ich zveril; služobný úrad prevzatie hotovosti, cenín, tovaru, zásob materiálu a iných hodnôt písomne potvrdí. Podrobnosti o nakladaní so zverenými hodnotami ustanoví vnútorný predpis, ktorý vydá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ríslušník finančnej správy zodpovedá za stratu výzbroje a iných predmetov, ktoré mu boli zverené na základe písomného potvrdenia; tejto zodpovednosti sa zbaví, ak preukáže, že stratu nezavinil.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Náhrada škod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38 </w:t>
      </w:r>
      <w:hyperlink r:id="rId1488"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 finančnej správy, ktorý zodpovedá za škodu, je povinný nahradiť služobnému úradu skutočnú škodu v peniazoch, ak ju na základe dohody s nadriadeným neodstráni uvedením do pôvodného stav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Výška náhrady škody nesmie u príslušníka finančnej správy presiahnuť sumu rovnajúcu sa trojnásobku služobného platu, ktorý mu patril v čase porušenia služobnej povinnosti, z ktorej škoda vznikl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Obmedzenie podľa odseku 2 neplatí, ak bola škoda spôsobená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na zverených hodnotách, ktoré je príslušník finančnej správy povinný vyúčtovať, alebo stratou zverených predmet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od vplyvom alkoholických nápojov, omamných látok alebo psychotropných látok a prípravkov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úmysel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Ak bola škoda spôsobená úmyselne alebo pod vplyvom alkoholických nápojov, omamných látok alebo psychotropných látok a prípravkov, možno požadovať aj náhradu inej ujmy než skutočnej škod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39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bola škoda spôsobená aj služobným úradom alebo inou osobou, príslušník finančnej správy je povinný nahradiť pomernú časť škody podľa miery svojho zavin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zodpovedá za škodu niekoľko príslušníkov finančnej správy, každý z nich je povinný uhradiť pomernú časť škody podľa miery svojho zavin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40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ri určení výšky škody na veci sa vychádza z jej ceny v čase spôsobenia škod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41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bola škoda spôsobená z nedbanlivosti, možno určiť náhradu škody nižšou sumou, než je skutočná škoda alebo než je trojnásobok služobného platu príslušníka finančnej správy, ktorý mu patril v čase porušenia služobnej povinnosti, z ktorej škoda vznikla. Výška náhrady škody však musí byť najmenej jedna tretina skutočnej škody, a ak škoda presahuje trojnásobok služobného platu príslušníka finančnej správy, ktorý mu patril v čase porušenia služobnej povinnosti, z ktorej škoda vznikla, najmenej jeden služobný plat príslušníka finančnej správy, ktorý mu patril v čase porušenia služobnej povinnosti, z ktorej škoda vznikl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spôsobil škodu z nedbanlivosti príslušník finančnej správy ako vodič pri dopravnej nehode, možno v odôvodnených prípadoch náhradu škody odpustiť, najmä ak došlo k dopravnej nehode pri sťažených podmienkach alebo ak ide o prvé zavinenie vodič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ide o škodu spôsobenú v dôsledku požitia alkoholických nápojov, omamných látok alebo psychotropných látok a prípravkov alebo o škodu na zverených hodnotách, ktoré je príslušník finančnej správy povinný vyúčtovať, alebo o škodu spôsobenú stratou zverených predmetov, môže náhradu škody nižšou sumou určiť len odvolací orgán, alebo ak ide o škodu spôsobenú trestným činom, aj súd.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ri určovaní výšky náhrady škody sa prihliada najmä na doterajšie plnenie služobných povinností príslušníka finančnej správy, na spoločenský význam škody, na to, ako k nej došlo, a na osobné pomery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Náhradu škody nemožno znížiť, ak bola škoda spôsobená úmysel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42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lužobný úrad je povinný požadovať od príslušníka finančnej správy náhradu škody, za ktorú príslušník finančnej správy zodpovedá. Výšku požadovanej náhrady škody určuje nadriad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sa nadriadený a príslušník finančnej správy o náhrade škody dohodnú, uzavrú o tom písomnú dohodu. Ak nedôjde k dohode, rozhodne o náhrade škody nadriad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bola škoda spôsobená trestným činom, postupuje sa podľa odseku 2, ak o náhrade škody nerozhodol súd.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43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Ak spôsobil škodu nadriadený spoločne s podriadeným príslušníkom finančnej správy, určí výšku náhrady škody a postupuje podľa § 242 ods. 2 vyšší nadriad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44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Ak príslušník finančnej správy uhradil aspoň 2/3 určenej sumy náhrady škody a ak preukáže v štátnej službe mimoriadne výsledky, môže nadriadený zvyšok náhrady škody odpustiť; to sa nevzťahuje na škodu podľa § 238 ods. 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45 </w:t>
      </w:r>
      <w:hyperlink r:id="rId1489"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Všeobecná zodpovednosť služobného úrad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bola príslušníkovi finančnej správy spôsobená pri výkone štátnej služby alebo v priamej súvislosti s ním škoda porušením právnej povinnosti, zodpovedá za ňu služobný úrad.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Služobný úrad zodpovedá príslušníkovi finančnej správy aj za škodu, ktorú mu spôsobil nadriadený porušením právnej povinnosti v rámci plnenia služobných úlo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bolo ozbrojenému príslušníkovi finančnej správy pri služobnom zákroku spôsobené poškodenie na zdraví inou osobou, ktorej konanie smerovalo proti tomuto zákroku, patrí mu náhrada za bolesť v dvojnásobnej výšk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V rovnakom rozsahu patrí náhrada za bolesť i príslušníkovi finančnej správy, ktorému bolo konaním inej osoby spôsobené poškodenie na zdraví pre výkon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Zodpovednosť služobného úradu pri služobných úrazoch a chorobách z povolan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46 </w:t>
      </w:r>
      <w:hyperlink r:id="rId1490"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Za škodu vzniknutú služobným úrazom zodpovedá služobný úrad. Služobným úrazom je úraz, ktorým došlo pri výkone štátnej služby alebo v priamej súvislosti s ním k poškodeniu zdravia príslušníka finančnej správy alebo k jeho smrti. Služobným úrazom nie je úraz, ktorý príslušník finančnej správy utrpel na ceste do služby a späť; to neplatí, ak ho nadriadený mimoriadne povolal na miesto výkonu štátnej služby alebo na iné dohodnuté miest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o služobný úraz sa posudzuje aj úraz, ktorý príslušník finančnej správy utrpel pre výkon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Za škodu spôsobenú príslušníkovi finančnej správy chorobou z povolania zodpovedá služobný úrad, ak príslušník finančnej správy vykonával štátnu službu naposledy pred jej zistením za podmienok, za ktorých vzniká choroba z povolania, ktorou bol postihnut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Ako choroba z povolania sa odškodňuje aj choroba vzniknutá pred jej zaradením do zoznamu chorôb z povolania od jej zaradenia do tohto zoznamu, ale len za dobu najviac troch rokov pred jej zaradením do tohto zoznam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47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lužobný úrad sa zodpovednosti za škodu podľa § 246 zbaví, ak preukáže, ž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škoda bola spôsobená tým, že príslušník finančnej správy svojím zavinením porušil všeobecne záväzné právne predpisy, vnútorné predpisy alebo pokyny na zaistenie bezpečnosti a ochrany zdravia pri výkone štátnej služby a požiarnej ochrany, hoci bol s nimi riadne oboznámený a ich znalosť a dodržiavanie boli sústavne vyžadované a kontrolované, a toto porušenie bolo jedinou príčinou škody,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škodu si spôsobil príslušník finančnej správy požitím alkoholických nápojov, omamných látok alebo psychotropných látok a prípravkov a služobný úrad nemohol škode zabráni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Služobný úrad sa čiastočne zbaví zodpovednosti za škodu podľa § 246, ak preukáže, ž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íslušníkovi finančnej správy vznikla škoda preto, že si počínal v rozpore s obvyklým spôsobom správania a je zrejmé, že hoci neporušil všeobecne záväzné právne predpisy, vnútorné predpisy alebo pokyny na zaistenie bezpečnosti a ochrany zdravia pri výkone štátnej služby a požiarnej ochrany, konal ľahkomyseľne a musel si pri tom byť vzhľadom na svoju kvalifikáciu a skúsenosti vedomý, že si môže spôsobiť úraz alebo chorobu z povolania,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škoda bola spôsobená tým, že príslušník finančnej správy svojím zavinením porušil všeobecne záväzné právne predpisy, vnútorné predpisy alebo pokyny na zaistenie bezpečnosti a ochrany zdravia pri výkone štátnej služby a požiarnej ochrany, hoci bol s nimi riadne oboznámený a ich znalosť a dodržiavanie boli sústavne vyžadované a kontrolované, a toto porušenie bolo len jednou z príčin škod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sa služobný úrad podľa odseku 2 zbaví zodpovednosti čiastočne, určí sa časť škody, ktorú znáša príslušník finančnej správy podľa miery jeho zavinenia; služobný úrad vždy uhradí aspoň jednu tretinu škod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Za ľahkomyseľné konanie nemožno považovať bežnú neopatrnosť a konanie vyplývajúce z rizika výkonu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48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lužobný úrad sa nemôže zbaviť zodpovednosti za škodu podľa § 246, ak príslušník finančnej správy utrpel služobný úraz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i služobnom zákroku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ri odvracaní nebezpečenstva hroziaceho životu alebo zdraviu alebo škody hroziacej na majetku, ak príslušník finančnej správy tento stav sám úmyselne nevyvolal.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49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ríslušníkovi finančnej správy, ktorý utrpel služobný úraz alebo u ktorého bola zistená choroba z povolania, je služobný úrad povinný v rozsahu, v ktorom za škodu zodpovedá, poskytnúť náhradu za vecnú ško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50 </w:t>
      </w:r>
      <w:hyperlink r:id="rId1491"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Zodpovednosť služobného úradu za škodu na odložených veciach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lužobný úrad zodpovedá za škodu na veciach, ktoré na jeho pracoviskách príslušník finančnej správy odložil pri výkone štátnej služby alebo v priamej súvislosti s ním na mieste na to určenom, a ak nie je takéto miesto určené, na mieste, kde sa obvykle odkladajú.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Za veci, ktoré príslušník finančnej správy obvykle do služby nenosí a ktoré nadriadený neprevzal do osobitnej úschovy, zodpovedá služobný úrad podľa odseku 1 len do sumy 500 eur. Ak škodu na týchto veciach spôsobil iný príslušník finančnej správy alebo zamestnanec finančného riaditeľstva alebo ak nadriadený tieto veci prevzal do úschovy, zodpovedá služobný úrad za škodu bez obmedz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Nárok na náhradu škody podľa odseku 1 zanikne, ak ju príslušník finančnej správy neohlásil nadriadenému bezodkladne, najneskôr do 30 kalendárnych dní odo dňa, keď sa o škode dozvedel.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51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Zodpovednosť služobného úradu za škodu na veciach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príslušník finančnej správy utrpel škodu na veciach pre výkon štátnej služby, pri služobnom zákroku, služobnom výcviku alebo pri výkone štátnej služby pri bezpečnostných opatreniach, zodpovedá za ňu služobný úrad.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 finančnej správy, ktorý pri odvracaní nebezpečenstva hroziaceho životu alebo zdraviu alebo škody hroziacej na majetku utrpel škodu na veciach, má nárok voči služobnému úradu na jej náhradu, ako aj na náhradu účelne vynaložených nákladov, ak tento stav sám nevyvolal a počínal si pri tom spôsobom primeraným okolnostia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poločné ustanovenia o zodpovednosti služobného úradu za škod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52 </w:t>
      </w:r>
      <w:hyperlink r:id="rId1492"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i zodpovednosti služobného úradu za škodu rozhoduje o náhrade škody nadriadený. Ak sa preukáže, že škodu zavinil aj poškodený príslušník finančnej správy, zodpovednosť služobného úradu sa pomerne obmedz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Služobný úrad je povinný uhradiť príslušníkovi finančnej správy skutočnú škodu v peniazoch, ak na základe dohody s príslušníkom finančnej správy škodu neuhradí uvedením do pôvodného stav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53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Osobitné ustanovenie o zodpovednosti za škodu na zdraví ozbrojeného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Ak ide o inú škodu na zdraví ozbrojeného príslušníka finančnej správy než z dôvodu služobného úrazu alebo choroby z povolania, platí pre spôsob a rozsah jej náhrady ustanovenie o služobných úrazoch s tým obmedzením, že ozbrojenému príslušníkovi finančnej správy nepatrí jednorazové mimoriadne odškodnenie a jednorazové odškodnenie pozostalý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54 </w:t>
      </w:r>
      <w:hyperlink r:id="rId1493"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služobný úrad poškodenému uhradil škodu, má nárok na úhradu škody voči tomu, kto takúto škodu zavinil, v rozsahu zodpovedajúcom miere jeho zavinenia, ak nebolo vopred dohodnuté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2) Ak ide o náhradu škody pri chorobách z povolania a služobný úrad takúto škodu uhradil, má nárok na úhradu voči všetkým organizáciám, v ktorých postihnutý príslušník finančnej správy pracoval alebo vykonával štátnu službu za podmienok, za ktorých vzniká choroba z povolania, ktorou bol postihnutý, v rozsahu zodpovedajúcom času, v akom pracoval alebo vykonával štátnu službu podľa osobitných predpisov</w:t>
      </w:r>
      <w:r w:rsidRPr="00D83DB3">
        <w:rPr>
          <w:rFonts w:ascii="Arial" w:hAnsi="Arial" w:cs="Arial"/>
          <w:szCs w:val="20"/>
          <w:vertAlign w:val="superscript"/>
        </w:rPr>
        <w:t>184)</w:t>
      </w:r>
      <w:r w:rsidRPr="00D83DB3">
        <w:rPr>
          <w:rFonts w:ascii="Arial" w:hAnsi="Arial" w:cs="Arial"/>
          <w:szCs w:val="20"/>
        </w:rPr>
        <w:t xml:space="preserve"> v týchto organizáciác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DEVIATA HLAVA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SKONČENIE SLUŽOBNÉHO POMERU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55 </w:t>
      </w:r>
      <w:hyperlink r:id="rId1494"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Druhy skončenia služobného pomer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lužobný pomer sa skonč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zrušením v skúšobnej dob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uvoľnení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prepustení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stratou hod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uplynutím dočasnej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smrťou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zákazom činnosti spočívajúcim v zákaze výkonu štátnej služby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pre nespôsobilosť na zaradenie do stálej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i) pre nezískanie profesijného vzdel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56 </w:t>
      </w:r>
      <w:hyperlink r:id="rId1495"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Zrušenie služobného pomeru v skúšobnej dob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V skúšobnej dobe môže nadriadený alebo príslušník finančnej správy zrušiť služobný pomer písomne aj bez uvedenia dôvodov. Služobný pomer sa končí uplynutím troch kalendárnych dní nasledujúcich po dni doručenia písomného oznámenia nadriadenému alebo príslušníkovi finančnej správy, vždy však najneskôr uplynutím skúšobnej doby; ustanovenia § 292 ods. 2 a 3 sa použijú primera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57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Uvoľnenie</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 finančnej správy musí byť uvoľnený zo služobného pomeru, ak o to požiada. Žiadosť o uvoľnenie zo služobného pomeru musí byť písomná.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Deň, keď je žiadosť o uvoľnenie zo služobného pomeru doručená bezprostredne nadriadenému alebo nadriadenému, ktorý je oprávnený rozhodnúť o uvoľnení príslušníka finančnej správy zo služobného pomeru, sa považuje za deň doručenia žiad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Žiadosť o uvoľnenie zo služobného pomeru podáva príslušník finančnej správy spravidla prostredníctvom bezprostredne nadriadeného tomu nadriadenému, ktorý je oprávnený rozhodnúť o uvoľnení príslušníka finančnej správy zo služobného pomeru; nadriadený, ktorému bola písomná žiadosť o uvoľnenie podaná osobne, je povinný jej podanie príslušníkovi finančnej správy písomne potvrdi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Ak príslušník finančnej správy písomne oznámi, že svoju žiadosť o uvoľnenie zo služobného pomeru berie späť skôr, ako je o nej rozhodnuté, a nadriadený so späťvzatím tejto žiadosti súhlasí, konanie o uvoľnení zo služobného pomeru sa tým bez ďalšieho opatrenia konč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Súhlas so späťvzatím žiadosti o uvoľnenie zo služobného pomeru je nadriadený povinný príslušníkovi finančnej správy dať písom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Ak nadriadený so späťvzatím žiadosti o uvoľnenie zo služobného pomeru nesúhlasí, bezodkladne to písomne oznámi príslušníkovi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Služobný pomer podľa odseku 1 sa skončí uplynutím dvoch kalendárnych mesiacov, ak sa príslušník finančnej správy a nadriadený nedohodnú inak. Lehota na skončenie služobného pomeru začína plynúť prvým dňom kalendárneho mesiaca nasledujúceho po doručení žiadosti o uvoľnenie zo služobného pome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Rozhodnutie o skončení služobného pomeru uvoľnením oznámi nadriadený príslušníkovi finančnej správy najneskôr do jedného mesiaca odo dňa doručenia žiadosti o uvoľnenie zo služobného pome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58 </w:t>
      </w:r>
      <w:hyperlink r:id="rId1496"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Prepustenie</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Nadriadený prepustí príslušníka finančnej správy zo služobného pomeru, 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e neho v dôsledku zníženia počtu miest príslušníkov finančnej správy schválených vládou v štátnej službe nie je voľná iná funkcia, do ktorej by mohol byť ustanov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funkcia bez zbrane, do ktorej bol ustanovený, bola určená za funkciu so zbraňou a nemožno ho previesť alebo preložiť na inú voľnú funkci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dlhodobo stratil zdravotnú spôsobilosť na výkon funkcie so zbraňou, do ktorej bol ustanovený, a v štátnej službe nie je voľná iná funkcia, do ktorej by mohol byť ustanov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ozbrojený príslušník finančnej správy stratil duševnú spôsobilosť na výkon funkcie so zbraňou a v štátnej službe nie je voľná iná funkcia, do ktorej by mohol byť ustanov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ozbrojený príslušník finančnej správy ustanovený do funkcie bez zbrane stratí zdravotnú spôsobilosť na výkon akejkoľvek funkcie so zbraňou a nemožno ho nanovo ustanoviť do funkcie podľa § 108,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neozbrojený príslušník finančnej správy dlhodobo stratil zdravotnú spôsobilosť na výkon funkcie, do ktorej bol ustanovený, a v štátnej službe nie je voľná iná funkcia, do ktorej by mohol byť ustanov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neozbrojený príslušník finančnej správy stratil duševnú spôsobilosť na výkon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nie je podľa záveru služobného hodnotenia spôsobilý vykonávať funkciu, do ktorej bol ustanovený, a v štátnej službe nie je voľná iná, menej náročná funkcia, do ktorej by mohol byť ustanov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i) bol pri služobnom hodnotení hodnotený ako nespôsobilý vykonávať akúkoľvek funkciu v štátnej služb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j) porušil služobnú prísahu alebo služobnú povinnosť zvlášť hrubým spôsobom a jeho ponechanie v služobnom pomere by bolo na ujmu dôležitých záujmov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k) mu boli počas šiestich mesiacov právoplatne uložené dve disciplinárne opatrenia za disciplinárne previnenie okrem pokarh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l) bol právoplatne odsúdený za úmyselný trestný čin alebo za trestný čin na nepodmienečný trest odňatia slobody alebo mu bola právoplatným rozsudkom potvrdená dohoda o vine a treste za úmyselný trestný čin alebo dohoda o vine a treste, ktorou mu bol uložený nepodmienečný trest odňatia slobod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m) ozbrojený príslušník finančnej správy stratil štátne občianstvo Slovenskej republiky a nie je voľná funkcia bez zbrane, do ktorej by mohol byť ustanov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n) neozbrojený príslušník finančnej správy už nie je občanom podľa § 204 ods. 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o) príslušný cirkevný orgán rozhodol o jeho odvolaní z funkcie duchovného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p) porušil základnú povinnosť príslušníka finančnej správy podľa § 119 ods. 2 písm. l), m) alebo písm. u) alebo ods. 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q) existujú dôvody podľa § 323 ods. 26 alebo § 331 ods. 10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r) nespĺňa podmienku spoľahliv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2) Príslušník finančnej správy môže byť prepustený zo služobného pomeru, ak spĺňa podmienky nároku na výsluhový dôchodok podľa osobitného predpisu</w:t>
      </w:r>
      <w:r w:rsidRPr="00D83DB3">
        <w:rPr>
          <w:rFonts w:ascii="Arial" w:hAnsi="Arial" w:cs="Arial"/>
          <w:szCs w:val="20"/>
          <w:vertAlign w:val="superscript"/>
        </w:rPr>
        <w:t>185)</w:t>
      </w:r>
      <w:r w:rsidRPr="00D83DB3">
        <w:rPr>
          <w:rFonts w:ascii="Arial" w:hAnsi="Arial" w:cs="Arial"/>
          <w:szCs w:val="20"/>
        </w:rPr>
        <w:t xml:space="preserve"> a dovŕšil vek 55 rokov alebo spĺňa podmienky nároku na starobný dôchodok podľa osobitného predpisu.18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Nadriadený prepustí príslušníka finančnej správy zaradeného v prípravnej štátnej službe alebo v dočasnej štátnej službe zo služobného pomeru, ak sa v dôsledku organizačných zmien zrušila jeho doterajšia funkcia a nie je pre neho v štátnej službe voľná iná funkc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Ozbrojený príslušník finančnej správy zaradený v stálej štátnej službe, ktorému nevznikol nárok na výsluhový dôchodok alebo na starobný dôchodok, nemôže byť prepustený z dôvodu uvedeného v odseku 1 písm. a). Neozbrojený príslušník finančnej správy zaradený v stálej štátnej službe, ktorému nevznikol nárok na výsluhový dôchodok alebo na starobný dôchodok, nemôže byť prepustený z dôvodu uvedeného v odseku 1 písm. b). Z dôvodu uvedeného v odseku 1 písm. a) môže byť neozbrojený príslušník finančnej správy zaradený v stálej štátnej službe prepustený, ak bol po dobu predchádzajúcich šiestich mesiacov zaradený v zálohe pre prechodne nezaradených príslušníkov finančnej správy. Z dôvodu uvedeného v odseku 1 písm. c), d) alebo f) môže byť príslušník finančnej správy zaradený v stálej štátnej službe prepustený, ak bol po dobu predchádzajúcich dvoch rokov zaradený v zálohe pre prechodne nezaradených príslušníkov finančnej správy; to neplatí, ak príslušník finančnej správy zároveň stratil zdravotnú spôsobilosť na výkon akejkoľvek funkcie bez zbrane alebo duševnú spôsobilosť na výkon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O prepustení príslušníka finančnej správy z dôvodu uvedeného v odseku 1 písm. i) až n), p) alebo q) možno rozhodnúť len do troch mesiacov odo dňa, keď nadriadený zistil dôvod prepustenia, najneskôr však do jedného roka odo dňa, keď tento dôvod vznikol; v týchto lehotách sa musí rozhodnutie o prepustení príslušníkovi finančnej správy aj doruči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59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Návrh na prepustenie príslušníka finančnej správy zo služobného pomeru spracúva spravidla jeho bezprostredne nadriadený a predkladá ho bezodkladne nadriadenému, ktorý je oprávnený rozhodnúť o prepustení príslušníka finančnej správy zo služobného pomeru; návrh na prepustenie duchovného finančnej správy zo služobného pomeru spracúva bezprostredne nadriadený na základe rozhodnutia príslušného cirkevného orgán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ovi finančnej správy musí byť umožnené vyjadriť sa k návrhu na prepustenie zo služobného pomeru z dôvodu uvedeného v § 258 ods. 1 písm. j) alebo p), navrhovať dôkazy a obhajovať s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60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Rozhodnutie o prepustení musí byť vyhotovené písomne a musí v ňom byť uvedený dôvod prepustenia so skutočnosťami, ktoré ho zakladajú. Pri prepustení z dôvodu uvedeného v § 258 ods. 1 písm. g) sa v odôvodnení rozhodnutia o prepustení uvedú len závery posudku klinického psychológ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i prepustení podľa § 258 ods. 1 písm. a) až f), ods. 2 alebo ods. 3 sa služobný pomer skončí uplynutím dvoch kalendárnych mesiacov nasledujúcich po doručení rozhodnutia o prepustení. Ak ide o prepustenie príslušníka finančnej správy zo služobného pomeru z dôvodov uvedených v § 258 ods. 1 písm. g) až r), služobný pomer príslušníka finančnej správy sa skončí dňom doručenia rozhodnutia o prepustení. Pri prepustení podľa § 258 ods. 1 písm. q) sa použije ustanovenie § 323 ods. 26 druhej vety alebo ustanovenie § 331 ods. 10 druhej vet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61 </w:t>
      </w:r>
      <w:hyperlink r:id="rId1497"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Zákaz prepusten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 finančnej správy nesmie byť prepustený zo služobného pomeru v ochrannej dobe. Za ochrannú dobu sa na účely tohto zákona považuje dob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 keď bol uznaný za dočasne neschopného vykonávať štátnu službu pre chorobu alebo pre úraz, ak si túto neschopnosť nevyvolal úmyselne alebo nespôsobil v dôsledku požitia alkoholických nápojov, omamných látok alebo psychotropných látok a prípravkov, najdlhšie do skončenia podpornej doby</w:t>
      </w:r>
      <w:r w:rsidRPr="00D83DB3">
        <w:rPr>
          <w:rFonts w:ascii="Arial" w:hAnsi="Arial" w:cs="Arial"/>
          <w:szCs w:val="20"/>
          <w:vertAlign w:val="superscript"/>
        </w:rPr>
        <w:t>143)</w:t>
      </w:r>
      <w:r w:rsidRPr="00D83DB3">
        <w:rPr>
          <w:rFonts w:ascii="Arial" w:hAnsi="Arial" w:cs="Arial"/>
          <w:szCs w:val="20"/>
        </w:rPr>
        <w:t xml:space="preserve"> alebo podporného obdobia,18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od podania návrhu na ústavné ošetrovanie, od nástupu na kúpeľnú starostlivosť určenú pre ozbrojeného príslušníka finančnej správy alebo od nástupu na kúpeľnú starostlivosť určenú pre neozbrojeného príslušníka finančnej správy poskytnutú v dobe dočasnej neschopnosti na výkon štátnej služby pre chorobu alebo pre úraz až do jej skončenia; pri ochorení na dlhodobú ťažkú chorobu alebo na chorobu z povolania sa táto doba predlžuje o šesť mesiacov po prepustení z ústavného ošetrovania, najdlhšie do skončenia podpornej doby alebo podporného obdob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keď je príslušníčka finančnej správy tehotná, keď je príslušníčka finančnej správy na materskej dovolenke, keď je príslušníčka finančnej správy alebo príslušník finančnej správy na rodičovskej dovolenke alebo keď sa príslušníčka finančnej správy alebo osamelý príslušník finančnej správy trvale stará aspoň o jedno dieťa mladšie ako tri ro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Zákaz prepustenia príslušníka finančnej správy zo služobného pomeru sa nevzťahuje na prepuste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íslušníka finančnej správy z dôvodov uvedených v § 258 ods. 1 písm. g) až r) a ods. 2 a 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ozbrojeného príslušníka finančnej správy, ktorý stratil zdravotnú spôsobilosť na výkon akejkoľvek funkcie so zbraňou a nemožno ho previesť ani preložiť na inú voľnú funkciu, ani nanovo ustanoviť podľa § 108,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neozbrojeného príslušníka finančnej správy, ktorý v prípravnej štátnej službe alebo dočasnej štátnej službe stratil zdravotnú spôsobilosť na výkon funkcie bez zbrane a nemožno ho previesť ani preložiť na inú voľnú funkci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bolo rozhodnutie o prepustení zo služobného pomeru doručené príslušníkovi finančnej správy pred začiatkom ochrannej doby a služobný pomer by sa mal skončiť v tejto dobe, ochranná doba sa do doby uvedenej v § 260 ods. 2 nezapočítava; služobný pomer sa končí až uplynutím zvyšnej časti doby uvedenej v § 260 ods. 2 po skončení ochrannej doby, pričom to neplatí, ak príslušník finančnej správy písomne vyhlási, že na predĺžení služobného pomeru netrvá.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Vznik skutočnosti, ktorá podľa odseku 1 zakladá ochrannú dobu, je príslušník finančnej správy povinný preukázať a bezodkladne oznámiť svojmu nadriadeném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62 </w:t>
      </w:r>
      <w:hyperlink r:id="rId1498"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Nároky po zrušení rozhodnutia o skončení služobného pomer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sa rozhodnutie o skončení služobného pomeru zruší, služobný pomer príslušníka finančnej správy trvá. Za čas nezákonného skončenia služobného pomeru patrí príslušníkovi finančnej správy služobný plat, ktorý mu patril v čase pred nezákonným skončením služobného pome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po rozhodnutí o nezákonnom skončení služobného pomeru nemožno príslušníka finančnej správy zaradiť do pôvodnej funkcie, ustanoví sa do funkcie podľa § 105; to neplatí, ak nie sú splnené podmienky podľa § 84 ods. 1 alebo ods. 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íslušníka finančnej správy, ktorý bol pred nezákonným skončením služobného pomeru neozbrojeným príslušníkom finančnej správy, možno podľa odseku 2 ustanoviť do funkcie so zbraňou len na jeho vlastnú žiadosť alebo s jeho písomným súhlasom a ak spĺňa podmienky podľa § 84 ods. 2; ustanovenia § 86 ods. 2 až 5 sa použijú primerane. Ak ide o funkciu podľa § 271 ods. 9, možno do tejto funkcie ustanoviť príslušníka finančnej správy so zdravotnou spôsobilosťou podľa § 271 ods. 2 písm. b).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Ak po doručení rozhodnutia o zrušení rozhodnutia o skončení služobného pomeru oznámi príslušník finančnej správy, že netrvá na ďalšom výkone štátnej služby, platí, ak sa príslušník finančnej správy a nadriadený nedohodnú inak, že jeho služobný pomer sa skončil uvoľnením; v takom prípade sa služobný pomer skončí uplynutím dvoch kalendárnych mesiacov nasledujúcich po dni, keď nastali účinky pôvodného rozhodnut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63 </w:t>
      </w:r>
      <w:hyperlink r:id="rId1499"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končenie služobného pomeru stratou hodnosti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lužobný pomer ozbrojeného príslušníka finančnej správy sa končí dňom nadobudnutia právoplatnosti rozsudku, ktorým súd ozbrojenému príslušníkovi finančnej správy uložil trest straty hod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64 </w:t>
      </w:r>
      <w:hyperlink r:id="rId1500"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končenie služobného pomeru v dočasnej štátnej služb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lužobný pomer v dočasnej štátnej službe sa končí jej uplynutím; za uplynutie dočasnej štátnej služby sa považuje aj jej skončenie podľa odseku 2 alebo odseku 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Dočasná štátna služba príslušníka finančnej správy podľa § 79 ods. 2 písm. a) sa skončí dňom skončenia materskej dovolenky príslušníčky finančnej správy alebo rodičovskej dovolenky príslušníka finančnej správy podľa § 226 ods. 1, ktorí boli skôr ustanovení do takto dočasne obsadenej funkcie. Dočasná štátna služba príslušníka finančnej správy podľa § 79 ods. 2 písm. b) sa skončí dňom skončenia rodičovskej dovolenky príslušníčky finančnej správy alebo príslušníka finančnej správy podľa § 226 ods. 2, ktorý sa má podľa § 226 ods. 6 prvej vety ustanoviť do funkcie, ktorá bola takto dočasne obsadená.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Dočasná štátna služba príslušníka finančnej správy podľa § 79 ods. 2 písm. d) sa skončí jeho odvolaním z funkcie prezidenta alebo z funkcie viceprezident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red uplynutím dočasnej štátnej služby sa služobný pomer môže skončiť aj ostatnými spôsobmi uvedenými v § 25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65 </w:t>
      </w:r>
      <w:hyperlink r:id="rId1501"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končenie služobného pomeru zákazom činnosti spočívajúcim v zákaze výkonu štátnej služby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lužobný pomer príslušníka finančnej správy sa končí dňom nadobudnutia právoplatnosti rozsudku, ktorým súd príslušníkovi finančnej správy uložil trest zákazu činnosti spočívajúci v zákaze výkonu štátnej služby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66 </w:t>
      </w:r>
      <w:hyperlink r:id="rId1502"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končenie služobného pomeru pre nespôsobilosť na zaradenie do stálej štátnej služb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lužobný pomer príslušníka finančnej správy v prípravnej štátnej službe sa skončí dňom nadobudnutia právoplatnosti služobného hodnotenia so záverom, že príslušník finančnej správy je nespôsobilý na zaradenie do stálej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67 </w:t>
      </w:r>
      <w:hyperlink r:id="rId1503"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končenie služobného pomeru pre nezískanie profesijného vzdelan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lužobný pomer príslušníka finančnej správy v prípravnej štátnej službe sa skončí dňom nasledujúcim po dni, keď v kurze zameranom na získanie profesijného vzdelania príslušníkovi finančnej správy nebola povolená opravná skúška alebo povolenú opravnú skúšku nevykonal úspešne, alebo bol z uvedeného kurzu vylúčený, a tým nesplnil kvalifikačný predpoklad profesijného vzdel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68 </w:t>
      </w:r>
      <w:hyperlink r:id="rId1504"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osudok o služobnej činnosti a potvrdenie o zamestnaní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príslušník finančnej správy požiada o vydanie posudku o služobnej činnosti, nadriadený je povinný mu ho vydať do 15 kalendárnych dní odo dňa doručenia žiad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i skončení služobného pomeru je služobný úrad povinný vydať príslušníkovi finančnej správy potvrdenie o zamestnaní a uviesť v ňom najmä dobu jeho trvania, skutočnosti rozhodujúce pre posúdenie nároku na dovolenku, záväzky príslušníka finančnej správy voči finančnej správe, výšku, poradie a v čí prospech sa vykonávali zrážky zo služobného príjmu príslušníka finančnej správy a skutočnosti rozhodujúce pre dávku v nezamestnanosti poskytovanú podľa osobitných predpisov.16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69 </w:t>
      </w:r>
      <w:hyperlink r:id="rId1505"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o skončení služobného pomeru je bývalý príslušník finančnej správy povinný bezodkladne vrátiť služobný preukaz a služobný odz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70 </w:t>
      </w:r>
      <w:hyperlink r:id="rId1506"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Odstupné a odchodné neozbrojeného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Neozbrojenému príslušníkovi finančnej správy, ktorý bol prepustený zo služobného pomeru z dôvodu uvedeného v § 258 ods. 1 písm. a), b), f) alebo g), patrí odstupné v sum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dvojnásobku jeho naposledy priznaného služobného platu, ak jeho služobný pomer v stálej štátnej službe trval najmenej jeden rok a menej ako dva ro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trojnásobku jeho naposledy priznaného služobného platu, ak jeho služobný pomer v stálej štátnej službe trval najmenej dva roky a menej ako päť ro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štvornásobku jeho naposledy priznaného služobného platu, ak jeho služobný pomer v stálej štátnej službe trval najmenej päť ro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je neozbrojený príslušník finančnej správy prevedený alebo preložený bez jeho súhlasu a bez jeho žiadosti a požiada do jedného mesiaca po takomto prevedení alebo preložení o uvoľnenie zo služobného pomeru, patrí mu odstupné v sume podľa odseku 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služobný pomer podľa tohto zákona vznikne opätovne pred uplynutím doby určenej podľa poskytnutého odstupného, neozbrojený príslušník finančnej správy je povinný vrátiť odstupné alebo jeho pomernú časť služobnému úradu. Neozbrojený príslušník finančnej správy je povinný vrátiť odstupné do 15 kalendárnych dní od opätovného vzniku služobného pomeru, ak sa s nadriadeným písomne nedohodne inak. Pomerná časť odstupného sa určí podľa počtu dní od opätovného vzniku služobného pomeru do uplynutia doby vyplývajúcej z poskytnutého odstupnéh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Neozbrojenému príslušníkovi finančnej správy patrí pri prvom skončení služobného pomeru po preukázaní nároku na predčasný starobný dôchodok, starobný dôchodok alebo invalidný dôchodok, ak požiada o poskytnutie dôchodku pred skončením služobného pomeru alebo do jedného mesiaca po jeho skončení, odchodné v sum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jeho naposledy priznaného služobného platu, ak jeho služobný pomer trval najviac päť ro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dvojnásobku jeho naposledy priznaného služobného platu, ak jeho služobný pomer trval viac ako päť rokov a menej ako desať ro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trojnásobku jeho naposledy priznaného služobného platu, ak jeho služobný pomer trval 10 rokov a menej ako 15 ro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štvornásobku jeho naposledy priznaného služobného platu, ak jeho služobný pomer trval 15 rokov a menej ako 25 ro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päťnásobku jeho naposledy priznaného služobného platu, ak jeho služobný pomer trval najmenej 25 ro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Do doby trvania služobného pomeru podľa odseku 4 sa neozbrojenému príslušníkovi finančnej správy nezapočítava doba, ktorú má započítanú na účely priznania odchodného podľa osobitného predpisu.14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DESIATA HLAVA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LEKÁRSKA POSUDKOVÁ ČINNOSŤ A PRIESKUMNÉ KONANIE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71 </w:t>
      </w:r>
      <w:hyperlink r:id="rId1507"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Lekárska posudková činnosť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Lekárska posudková činnosť zahŕňa posudzov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zdravotnej spôsobilosti občana na výkon funkcie so zbraňou podľa § 86 ods. 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zdravotnej spôsobilosti príslušníka finančnej správy na výkon funkcie so zbraňou podľa § 107 ods. 8, § 113 ods. 6 a § 262 ods. 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zdravotnej spôsobilosti ozbrojeného príslušníka finančnej správy na ďalší výkon funkcie so zbraň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lekárskych návrhov na preventívnu rehabilitáciu formou liečebno-preventívnej starostliv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Zdravotná spôsobilosť na výkon funkcie so zbraňou sa na základe posúdenia zdravotného stavu určuje ustanovením zdravotnej klasifikácie takt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zdravotná klasifikácia A - spôsobilý na výkon funkcie so zbraň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zdravotná klasifikácia C - obmedzene spôsobilý na výkon funkcie so zbraň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zdravotná klasifikácia D - nespôsobilý na výkon funkcie so zbraň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Zdravotná spôsobilosť podľa odseku 1 písm. a) až c) sa zisťuje a posudzuje pri lekárskych prehliadkach v rámci prijímacieho konania a prieskumného kon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Lekársku posudkovú činnosť podľa odseku 1 vykonáva služobný posudkový lekár.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O odvolaní proti rozhodnutiu vydanému podľa odseku 1 písm. b) alebo písm. c) rozhoduje hlavný posudkový lekár.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6) Služobným posudkovým lekárom a hlavným posudkovým lekárom môže byť len lekár so špecializáciou v špecializačnom odbore posudkové lekárstvo, ktorý je v pracovnom pomere k služobnému úradu podľa osobitných predpisov</w:t>
      </w:r>
      <w:r w:rsidRPr="00D83DB3">
        <w:rPr>
          <w:rFonts w:ascii="Arial" w:hAnsi="Arial" w:cs="Arial"/>
          <w:szCs w:val="20"/>
          <w:vertAlign w:val="superscript"/>
        </w:rPr>
        <w:t>188)</w:t>
      </w:r>
      <w:r w:rsidRPr="00D83DB3">
        <w:rPr>
          <w:rFonts w:ascii="Arial" w:hAnsi="Arial" w:cs="Arial"/>
          <w:szCs w:val="20"/>
        </w:rPr>
        <w:t xml:space="preserve"> alebo s ktorým služobný úrad uzatvoril dohodu o vykonávaní lekárskej posudkovej činnosti podľa odseku 4 alebo odseku 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Výkon lekárskej posudkovej činnosti na účely podľa odseku 1 môže služobný úrad zabezpečiť aj na základe zmluvy s právnickou osobou, ktorá má oprávnenie na výkon činnosti pracovnej zdravotnej služby podľa osobitného predpisu.18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Kritériá určenia zdravotnej klasifikácie podľa odseku 2 upraví všeobecne záväzný právny predpis, ktorý vydá ministerstvo financií po dohode s Ministerstvom zdravotníctva Slovenskej republi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Funkcie so zbraňou, ktoré môže vykonávať aj príslušník finančnej správy so zdravotnou klasifikáciou podľa odseku 2 písm. b), ustanoví vnútorný predpis, ktorý vydá preziden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72 </w:t>
      </w:r>
      <w:hyperlink r:id="rId1508"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ieskumné konan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ieskumným konaním zameraným na posúdenie zdravotného stavu alebo zmeny zdravotného stavu príslušníka finančnej správy sa urču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zdravotná spôsobilosť na výkon funkcie so zbraň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zdravotná spôsobilosť na ďalší výkon funkcie so zbraňou aleb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súvislosť choroby alebo úrazu s výkonom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ieskumné konanie vykonáva služobný posudkový lekár. Zdravotná spôsobilosť a súvislosť choroby alebo úrazu s výkonom štátnej služby sa určuje na základe výsledkov lekárskej prehliadky a odborných lekárskych vyšetren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ieskumné konanie sa vykonáva na podnet nadriadeného alebo na základe žiadosti príslušníka finančnej správy. Nadriadený dá podnet na prieskumné konanie vždy, ak dočasná neschopnosť ozbrojeného príslušníka finančnej správy na výkon funkcie so zbraňou pre chorobu alebo úraz trvá nepretržite šesť mesiacov alebo šesť mesiacov pred skončením podpornej do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4) Ak sa ozbrojenému príslušníkovi finančnej správy pri prieskumnom konaní zistila nespôsobilosť na ďalší výkon funkcie so zbraňou, môže tento príslušník finančnej správy požiadať o posúdenie zdravotného stavu na účely sociálneho zabezpečenia</w:t>
      </w:r>
      <w:r w:rsidRPr="00D83DB3">
        <w:rPr>
          <w:rFonts w:ascii="Arial" w:hAnsi="Arial" w:cs="Arial"/>
          <w:szCs w:val="20"/>
          <w:vertAlign w:val="superscript"/>
        </w:rPr>
        <w:t>143)</w:t>
      </w:r>
      <w:r w:rsidRPr="00D83DB3">
        <w:rPr>
          <w:rFonts w:ascii="Arial" w:hAnsi="Arial" w:cs="Arial"/>
          <w:szCs w:val="20"/>
        </w:rPr>
        <w:t xml:space="preserve"> alebo sociálneho poistenia.14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JEDENÁSTA HLAVA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ČINNOSŤ ODBOROVÝCH ORGÁNOV V ŠTÁTNEJ SLUŽBE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Činnosť odborových orgánov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73 </w:t>
      </w:r>
      <w:hyperlink r:id="rId1509"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V súlade s týmto zákonom vystupujú na ochranu práv a oprávnených záujmov príslušníkov finančnej správy príslušné odborové orgán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Služobný úrad vopred prerokuje s príslušným odborovým orgán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odklady potrebné na zostavenie systemizácie na príslušný kalendárny r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návrh na prevedenie alebo na preloženie príslušníka finančnej správy z dôvodu podľa § 107 ods. 1 písm. a) až d) alebo z dôvodu právoplatne uloženého trestu zákazu čin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návrh na prepustenie príslušníka finančnej správy zo služobného pomeru z dôvodu podľa § 258 ods. 1 písm. a), písm. b) alebo ods. 3 alebo pre zvlášť hrubé porušenie služobnej prísahy alebo služobnej povin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služobné hodnotenie, v ktorom je príslušník finančnej správy hodnotený ako nespôsobilý na výkon doterajšej funkcie alebo na výkon akejkoľvek funkcie v štátnej službe, pred jeho schválení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sa príslušný odborový orgán nevyjadrí vo veciach uvedených v odseku 2 do troch pracovných dní odo dňa ich písomného doručenia, považujú sa za prerokovan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74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 finančnej správy, ktorý pôsobí v odborovom orgáne, a toto pôsobenie si vyžaduje dlhodobé uvoľnenie od plnenia povinností štátnej služby, sa zaraďuje do zálohy podľa § 116 ods. 1 písm. c).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 finančnej správy sa po skončení pôsobenia v odborovom orgáne podľa odseku 1 ustanoví do funkcie na rovnakej úrovni, akú naposledy zastával, ak to nie je možné, ustanoví sa do funkcie podľa § 105; ustanovenie § 113 ods. 6 tým nie je dotknut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íslušníkovi finančnej správy zvolenému do odborového orgánu, pôsobenie v ktorom si nevyžaduje dlhodobé uvoľnenie od plnenia povinností vyplývajúcich zo štátnej služby, sa udelí služobné voľno s nárokom na služobný plat na nevyhnutne potrebný čas.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Odborovým funkcionárom podľa odseku 3 sa poskytne na odborové vzdelávanie služobné voľno s nárokom na služobný plat na nevyhnutne potrebný čas.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75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lužobný pomer príslušníka finančnej správy sa nesmie skončiť pre pôsobenie v odborovom orgá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 finančnej správy, ktorý bol zvolený do odborového orgánu, môže byť v čase funkčného obdobia a v čase dvoch rokov po jeho skončení prepustený podľa § 258 ods. 1 písm. h) alebo písm. i) len po predchádzajúcom súhlase príslušného odborového orgán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76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účinnosť nadriadených s odborovými orgánmi sa uskutočňuje najmä tým, že nadriadení umožnia príslušným odborovým orgán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vykonávať spoločenskú kontrolu dodržiavania všeobecne záväzných právnych predpisov upravujúcich služobný pomer príslušníkov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vyžadovať od nadriadených informácie o hospodárení so mzdovými prostriedkami a podieľať sa na dodržiavaní zásad spravodlivého odmeňov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navrhovať svojich členov do poradných orgánov zriaďovaných na prerokúvanie návrhov niektorých personálnych opatrení a na zásadné opatrenia v oblasti sociálneho zabezpečenia, liečebnej, kúpeľnej, rekreačnej a inej starostlivosti a hmotného zabezpečenia príslušníkov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vyjadrovať sa k návrhom na rozvrhnutie základného času služby v týždn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Služobný úrad poskytuje bezplatne na zabezpečenie činnosti odborového orgánu nevyhnutné materiálno-technické zabezpeče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77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Na zabezpečenie oprávnených záujmov a potrieb príslušníkov finančnej správy, na zlepšenie podmienok výkonu služby, zdravotných, sociálnych a kultúrnych podmienok vrátane podmienok na využívanie voľného času uzatvárajú v mene príslušníkov finančnej správy príslušné odborové orgány a služobný úrad kolektívne zmlu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Kolektívnou zmluvou podľa odseku 1 nemožno zvýšiť odchodné neozbrojeného príslušníka finančnej správy. Odstupné pre neozbrojeného príslušníka finančnej správy možno zvýšiť len v rozsahu, v akom bolo odstupné podľa osobitného predpisu7 zvýšené kolektívnou zmluvou vyššieho stupň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DVANÁSTA HLAVA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KONANIE VO VECIACH SLUŽOBNÉHO POMERU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78 </w:t>
      </w:r>
      <w:hyperlink r:id="rId1510"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edmet konan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onaním vo veciach služobného pomeru 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konanie, v ktorom sa rozhoduje o vzniku, zmene alebo zániku služobného pomer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rieskumné konanie podľa § 27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konanie vo veci služobného hodnotenia podľa § 10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konanie, v ktorom sa rozhoduje 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 poverení zastupovať príslušníka finančnej správy v riadiacej funkcii alebo vykonávať dočasne neobsadenú riadiacu funkciu podľa § 11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2. zaradení do zálohy podľa § 11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3. dočasnom pozbavení výkonu štátnej služby a o skončení dočasného pozbavenia výkonu štátnej služby podľa § 11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4. o záveroch z previerky spoľahlivosti podľa § 12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5. uložení disciplinárneho opatrenia podľa § 128,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6. uložení výčitky podľa § 12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7. zahladení disciplinárneho opatrenia podľa § 13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8. určení kratšieho času služby v týždni alebo o jeho inej vhodnej úprave podľa § 13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9. vyslaní na štúdium podľa § 21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0. povinnosti uhradiť náklady na vzdelávanie podľa § 218,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1. čiastočnom znížení alebo odpustení nákladov na vzdelávanie podľa § 218,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2. vyslaní príslušníka finančnej správy na preventívnu rehabilitáciu podľa § 22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3. náhrade škody podľa § 232 až 25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4. nepovolení opravnej skúšky v kurze zameranom na získanie profesijného vzdel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5. vylúčení z kurzu zameraného na získanie profesijného vzdel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6. žiadosti príslušníka finančnej správy o priznanie plnenia podľa tohto zákona okrem plnení podľa § 117 ods. 7, § 149 ods. 3 a § 185 až 20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7. zrážkach zo služobného príjmu podľa § 303 ods. 1 a 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79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Účastníci konan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Účastníkom konania je príslušník finančnej správy, bývalý príslušník finančnej správy alebo pozostalí príslušníka finančnej správy podľa § 306, ak sa má konať o jeho právach, právom chránených záujmoch alebo povinnostiach, ako aj iná osoba, ak tak ustanovujú osobitné predpisy.19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80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Príslušnosť</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Vo veciach služobného pomeru koná a rozhoduje oprávnený orgán.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právneným orgánom príslušným na konanie v prvom stupni je nadriadený; ak ide o prieskumné konanie podľa § 272, oprávneným orgánom je služobný posudkový lekár.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Oprávneným orgánom príslušným na konanie o odvolaní (ďalej len "odvolací orgán") je nadriadený oprávneného orgánu, ktorý vydal prvostupňové rozhodnutie, ak § 271 ods. 5 neustanovuje inak. O odvolaní proti rozhodnutiu prezidenta vydanému v prvom stupni rozhoduje prezident na základe návrhu ním ustanovenej osobitnej komisie. O odvolaní proti rozhodnutiu ministra v prvom stupni rozhoduje minister na základe návrhu ním ustanovenej osobitnej komis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81 </w:t>
      </w:r>
      <w:hyperlink r:id="rId1511"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ostup v konaní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právnený orgán postupuje pred vydaním rozhodnutia tak, aby bol presne a úplne zistený skutočný stav vec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právnený orgán pri posudzovaní veci objasňuje rovnako dôkladne všetky rozhodné okolnosti bez ohľadu na to, či svedčia v prospech alebo v neprospech účastníka kon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82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Podanie</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odanie musí byť písomn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odanie sa posudzuje podľa jeho obsahu. Z podania musí byť zjavné, kto ho urobil, akej veci sa týka a čo sa navrhuje. Podanie musí byť podpísané osobou, ktorá ho podáv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odanie podané osobne je oprávnený orgán povinný na požiadanie písomne potvrdiť, ak § 257 ods. 3 neustanovuje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83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Začatie konan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Konanie sa začína na návrh účastníka konania alebo z podnetu oprávneného orgán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Konanie je začaté dňom, keď je podanie účastníka konania doručené oprávnenému orgán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sa konanie začína z podnetu oprávneného orgánu, je konanie začaté dňom, keď oprávnený orgán urobil voči účastníkovi konania prvý úkon. Ak nejde o konanie vo veci služobného hodnotenia, ukladania disciplinárneho opatrenia alebo prepustenia zo služobného pomeru z dôvodu podľa § 258 ods. 1 písm. j) alebo p), prvým úkonom oprávneného orgánu voči účastníkovi konania je oznámenie rozhodnutia; na vydanie rozhodnutia sa primerane vzťahuje postup podľa § 28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84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Postúpenie</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Ak účastník konania urobí podanie nadriadenému, ktorý nie je oprávnený vo veci rozhodnúť, tento nadriadený je povinný podanie bezodkladne postúpiť oprávnenému orgánu a písomne o tom upovedomiť účastníka kon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85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áva a povinnosti účastníkov konan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Účastníci konania sú povinní postupovať tak, aby svojím konaním nesťažovali a nezdržiavali priebeh kon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Účastníci konania majú právo nahliadať do spisov okrem protokolov o hlasovaní a robiť si z nich výpisy, odpisy a dostať kópie písomností z osobného spisu okrem protokolov o hlasovaní; kópie písomností z osobného spisu sa poskytujú za úhradu materiálnych nákladov spojených so zhotovením kópií, zadovážením technických nosičov a s ich odoslaní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Oprávnený orgán môže povoliť nahliadnuť do spisov aj iným osobám, ak preukážu právne dôvody svojej požiadav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4) Oprávnený orgán zabezpečí, aby pri nahliadnutí do spisu bola zabezpečená ochrana utajovaných skutočností, údajov chránených podľa osobitných predpisov</w:t>
      </w:r>
      <w:r w:rsidRPr="00D83DB3">
        <w:rPr>
          <w:rFonts w:ascii="Arial" w:hAnsi="Arial" w:cs="Arial"/>
          <w:szCs w:val="20"/>
          <w:vertAlign w:val="superscript"/>
        </w:rPr>
        <w:t>191)</w:t>
      </w:r>
      <w:r w:rsidRPr="00D83DB3">
        <w:rPr>
          <w:rFonts w:ascii="Arial" w:hAnsi="Arial" w:cs="Arial"/>
          <w:szCs w:val="20"/>
        </w:rPr>
        <w:t xml:space="preserve"> a oprávnených záujmov účastníkov kon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86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Dokazovanie</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Za dôkaz môžu slúžiť všetky prostriedky, ktorými možno zistiť a objasniť skutočný stav veci a ktoré sú v súlade so všeobecne záväznými právnymi predpism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Dôkazom sú najmä výpovede, vyjadrenia osôb vrátane účastníkov konania, odborné posudky, znalecké posudky, správy, vyjadrenia a potvrdenia orgánov a organizácií, listiny, veci a ohliadk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Účastník konania je oprávnený navrhovať na podporu svojich tvrdení dôkaz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Oprávnený orgán hodnotí dôkazy podľa vlastnej úvahy, každý dôkaz jednotlivo a všetky dôkazy v ich vzájomnej súvisl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Skutočnosti všeobecne známe alebo známe oprávnenému orgánu z úradnej činnosti netreba dokazova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87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sa v konaní vyskytne otázka, o ktorej už bolo právoplatne rozhodnuté, je oprávnený orgán takým rozhodnutím viazaný, inak si oprávnený orgán môže o takej otázke urobiť úsudok sám alebo dá príslušnému orgánu podnet na začatie kon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právnený orgán si nemôže ako o predbežnej otázke urobiť úsudok o tom, či a kto spáchal trestný čin, priestupok alebo iný správny delikt, alebo o osobnom stave fyzickej osoby, alebo o existencii právnickej osoby, ak patrí o tom rozhodovať sú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88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Dožiadanie</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Ak oprávnený orgán nemôže vykonať procesný úkon sám alebo je to účelné z iných dôvodov, môže o jeho vykonanie požiadať iného nadriadeného; dožiadaný nadriadený vykoná tento úkon bezodklad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89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onanie sa zastaví, ak vzal účastník konania návrh na začatie konania späť, ak odpadol dôvod konania začatého z podnetu oprávneného orgánu alebo ak jediný účastník konania zomrie a jeho práva alebo povinnosti, o ktorých sa v konaní rozhoduje, neprechádzajú na jeho pozostalýc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90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Náklady konan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Náklady konania, ktoré vznikli oprávnenému orgánu, vrátane nákladov spojených s činnosťou poradných komisií znáša služobný úrad. Náklady, ktoré v konaní vznikli účastníkovi konania, znáša účastník kon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Služobný úrad nahradí svedkovi hotové výdavky a príjem, ktorý mu preukázateľne ušiel. Nárok treba uplatniť do troch kalendárnych dní od jeho vzniku, inak zaniká, o čom musí byť svedok pouč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Náklady spojené s predložením listiny alebo s ohliadkou, ktoré vznikli tomu, kto nie je účastníkom konania, hradí služobný úrad.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Náhrada hotových výdavkov a poskytovanie odmien znalcom a tlmočníkom sa riadi osobitným predpisom.19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91 </w:t>
      </w:r>
      <w:hyperlink r:id="rId1512"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Rozhodnutie</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Rozhodnutie musí byť v súlade so všeobecne záväznými právnymi predpismi a vychádzať zo skutočného stavu veci. V písomnom vyhotovení rozhodnutia sa tiež uvedie, kto rozhodnutie vydal, dátum vydania rozhodnutia a označenie účastníka konania. Rozhodnutie musí byť podpísané s uvedením mena, priezviska a funkcie toho, kto ho vydal, a ak rozhodnutie vydal oprávnený orgán, ktorý je ozbrojeným príslušníkom finančnej správy, aj s uvedením jeho hodnosti a musí byť opatrené odtlačkom pečiatky so štátnym znakom. Rozhodnutie musí byť oznámené účastníkovi kon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Rozhodnutie obsahuje výrok, odôvodnenie a poučenie o odvolaní; to neplatí, ak ide o služobné hodnote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Výrok obsahuje rozhodnutie vo veci s uvedením ustanovení všeobecne záväzného právneho predpisu, podľa ktorého bolo rozhodnuté. Ak sa v rozhodnutí ukladá povinnosť plniť, ustanoví sa aj rozsah plnenia a lehota na plne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V odôvodnení rozhodnutia sa uvedie, ktoré skutočnosti boli podkladom na rozhodnutie, akými úvahami bol vedený oprávnený orgán pri hodnotení dôkazov a pri použití všeobecne záväzných právnych predpisov, na ktorých základe rozhodoval.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Poučenie o odvolaní obsahuje údaj, či je rozhodnutie konečné, alebo či sa možno proti nemu odvolať, v akej lehote a v ktorom oprávnenom orgá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Chyby v písaní, počítaní a iné zrejmé nesprávnosti v písomnom vyhotovení rozhodnutia oprávnený orgán aj bez návrhu opraví a oznámi to účastníkovi kon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Rozhodnutie, proti ktorému už nemožno podať odvolanie, je právoplatn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Rozhodnutie je vykonateľné, ak nadobudlo právoplatnosť alebo ak odvolanie nemá odkladný účin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Rozhodnutie, ktorým sa uložila povinnosť plniť, je vykonateľné, ak nadobudlo právoplatnosť alebo ak odvolanie nemá odkladný účinok a zároveň uplynula lehota na plne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92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Oznámenie a doručenie rozhodnut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Rozhodnutie sa oznamuje príslušníkovi finančnej správy alebo inému účastníkovi konania doručením jeho písomného vyhotovenia, ak § 103 ods. 1 neustanovuje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Rozhodnutie sa doručuje do vlastných rúk príslušníka finančnej správy na orgáne finančnej správy, v ktorom príslušník finančnej správy vykonáva štátnu službu, v jeho byte alebo kdekoľvek bude zastihnutý. Ak nemožno rozhodnutie doručiť príslušníkovi finančnej správy priamo, doručí sa poštou na poslednú známu adresu príslušníka finančnej správy ako doporučená zásielka s doručenkou s poznámkou "do vlastných rúk"; rovnako sa doručuje rozhodnutie iným účastníkom kon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ovinnosť doručiť rozhodnutie je splnená, len čo účastník konania písomnosť prevezme alebo jej prijatie odmietne. Ak nebol adresát písomnosti, ktorá sa má doručiť do vlastných rúk, zastihnutý, doručovateľ ho vhodným spôsobom upovedomí, že písomnosť príde znovu doručiť v určený deň a hodinu. Ak nový pokus o doručenie zostane bezvýsledný, doručovateľ uloží písomnosť na pošte a adresáta o tom vhodným spôsobom upovedomí. Ak si adresát nevyzdvihne písomnosť počas odbernej lehoty, deň vrátenia nedoručenej zásielky jej odosielateľovi sa považuje za deň doručenia, aj keď sa adresát o uložení nedozvedel.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odľa odsekov 2 a 3 sa postupuje aj pri doručovaní rozhodnutia opatrovníkovi, ak je príslušníkovi finančnej správy ustanov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Ak má účastník konania zástupcu s plnomocenstvom na celé konanie, písomnosť určená do vlastných rúk sa doručuje iba tomu zástupcovi. Ustanovenia odsekov 2 a 3 sa vzťahujú na toto doručovanie. Ak však účastník konania má osobne v konaní niečo vykonať, doručuje sa písomnosť nielen zástupcovi, ale aj účastníkovi kon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93 </w:t>
      </w:r>
      <w:hyperlink r:id="rId1513"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Odvolacie konan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oti rozhodnutiu môže účastník konania podať odvolanie do 15 kalendárnych dní odo dňa oznámenia rozhodnutia, a ak ide o odvolanie proti rozhodnutiu o uložení disciplinárneho opatrenia, do ôsmich kalendárnych dní odo dňa oznámenia rozhodnutia, ak sa účastník konania odvolania písomne nevzdal. Odvolanie musí byť odôvodnené. Dôvody odvolania je možné meniť a dopĺňať len do uplynutia lehoty podľa prvej vet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dvolanie môže účastník konania podať aj proti služobnému hodnoteniu do 15 kalendárnych dní odo dňa, keď bol s jeho obsahom oboznám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Odvolanie sa podáva písomne oprávnenému orgánu, ktorý rozhodnutie vydal; za oprávnený orgán, ktorý rozhodnutie vydal, sa pri odvolaní proti služobnému hodnoteniu považuje nadriadený, ktorý ho schválil.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Ak účastník konania v dôsledku nesprávneho poučenia alebo preto, že nebol poučený vôbec, podal odvolanie po uplynutí ustanovenej lehoty, predpokladá sa, že ho podal včas, ak tak urobil najneskôr do troch mesiacov odo dňa, keď mu bolo rozhodnutie oznámen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Odvolací orgán môže odpustiť zmeškanie lehoty, ak k nemu došlo zo závažných dôvodov a ak účastník konania o to požiada do 15 kalendárnych dní odo dňa, keď pominul dôvod zmeškania, a zároveň podá odvol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Podanie odvolania nemá odkladný účinok okrem odvol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roti rozhodnutiu o uložení disciplinárneho opatr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proti rozhodnutiu o náhrade škod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proti služobnému hodnoteniu, ktorým bol príslušník finančnej správy hodnotený ako nespôsobilý na zaradenie do stálej štátnej služby, nespôsobilý vykonávať doterajšiu funkciu alebo nespôsobilý vykonávať akúkoľvek funkciu v štátnej služb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proti rozhodnutiu služobného posudkového lekára, ktorým bola ozbrojenému príslušníkovi finančnej správy určená zdravotná spôsobilosť na ďalší výkon funkcie so zbraň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proti rozhodnutiu služobného posudkového lekára, ktorým bola príslušníkovi finančnej správy určená zdravotná spôsobilosť na výkon funkcie so zbraň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proti záverom podľa § 121 ods. 1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Oprávnený orgán, ktorý napadnuté rozhodnutie vydal, môže o odvolaní sám rozhodnúť, ak odvolaniu v plnom rozsahu vyhovie; ak tak neurobí, je povinný bezodkladne, najneskôr však do 30 kalendárnych dní odo dňa podania odvolania, predložiť odvolanie spolu so svojím stanoviskom a spisovým materiálom odvolaciemu orgánu na rozhodnut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Proti rozhodnutiu o odvolaní sa nemožno odvola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Účastník konania môže písomne vziať odvolanie späť, kým sa o ňom nerozhodlo. Ak účastník konania vzal odvolanie späť, nemôže sa znova odvola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94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ostup odvolacieho orgán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Odvolací orgán je povinný rozhodnúť o odvolaní bezodkladne, najneskôr do 60 kalendárnych dní odo dňa podania odvolania. V odôvodnených prípadoch môže odvolací orgán lehotu podľa prvej vety primerane predĺžiť. O tejto skutočnosti je odvolací orgán povinný účastníka konania písomne upovedomi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Odvolací orgán rozhoduje po predchádzajúcom prerokovaní v poradnej komisii; to neplatí, ak ide o odvolací orgán podľa § 271 ods. 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Odvolací orgán preskúma napadnuté rozhodnutie v plnom rozsahu; ak je to nevyhnutné, doterajšie konanie doplní alebo zistené nedostatky odstrán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Ak sú na to dôvody, odvolací orgán rozhodnutie zmení alebo zruší, inak odvolanie zamietne a rozhodnutie potvrd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Odvolací orgán rozhodnutie zruší a vec vráti oprávnenému orgánu, ktorý ho vydal, na nové prerokovanie a rozhodnutie, ak je to vhodnejšie najmä z dôvodov rýchlosti alebo hospodárnosti; oprávnený orgán je právnym názorom odvolacieho orgánu viaza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95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Obnova konan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sa dodatočne zistia nové skutočnosti alebo dôkazy, ktoré neboli účastníkovi konania bez jeho viny v čase konania známe a nemohol ich uplatniť a ktoré mohli mať podstatný vplyv na rozhodnutie, možno na jeho návrh právoplatné rozhodnutie preskúmať; ak výsledky preskúmania preukážu, že nové skutočnosti alebo dôkazy odôvodňujú iné rozhodnutie vo veci, preskúmavané rozhodnutie sa zmení alebo zruší, inak sa návrh účastníka konania zamiet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Na základe nových, dodatočne zistených, skutočností alebo nových dôkazov, ktoré neboli nadriadenému bez jeho viny v čase konania známe a ktoré odôvodňujú iné rozhodnutie, môže byť právoplatné rozhodnutie zmenené alebo zrušené aj bez návrhu účastníka konania, ak je na zmene alebo zrušení rozhodnutia všeobecný záuje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Návrh podľa odseku 1 môže účastník konania podať do troch mesiacov odo dňa, keď sa dozvedel o dôvodoch obnovy konania, najneskôr však do troch rokov od nadobudnutia právoplatnosti rozhodnutia. Podľa odseku 2 možno rozhodnutie zmeniť alebo zrušiť do troch rokov od nadobudnutia jeho právoplat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V návrhu podľa odseku 1 treba uviesť dôvody, pre ktoré účastník konania navrhuje právoplatné rozhodnutie zmeniť alebo zrušiť a skutočnosti svedčiace o tom, že návrh je podaný včas.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Proti rozhodnutiu podľa odseku 1 alebo odseku 2 možno podať odvol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Ak sa dôvod, pre ktorý sa má právoplatné rozhodnutie zmeniť alebo zrušiť, týka aj rozhodnutia odvolacieho orgánu, konanie podľa odseku 1 alebo odseku 2 uskutočňuje tento orgán; v ostatných prípadoch konanie uskutočňuje oprávnený orgán, ktorý vydal prvostupňové rozhodnut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96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eskúmanie rozhodnutia mimo odvolacieho konan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sa dodatočne zistí, že právoplatné rozhodnutie je v rozpore so všeobecne záväznými právnymi predpismi alebo vnútornými predpismi, nadriadený ho zmení, zruší alebo zruší a vráti na nové kon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ávoplatné rozhodnutie možno zmeniť, zrušiť alebo zrušiť a vrátiť na nové konanie do troch rokov od nadobudnutia právoplat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oti rozhodnutiu podľa odseku 1 možno podať odvol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97 </w:t>
      </w:r>
      <w:hyperlink r:id="rId1514"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Na konanie podľa tejto časti zákona sa nevzťahuje správny poriadok okrem výkonu rozhodnut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TRINÁSTA HLAVA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sz w:val="23"/>
          <w:szCs w:val="23"/>
        </w:rPr>
        <w:t xml:space="preserve">SPOLOČNÉ USTANOVENIA </w:t>
      </w:r>
    </w:p>
    <w:p w:rsidR="00271AB0" w:rsidRPr="00D83DB3" w:rsidRDefault="00271AB0" w:rsidP="00271AB0">
      <w:pPr>
        <w:widowControl w:val="0"/>
        <w:autoSpaceDE w:val="0"/>
        <w:autoSpaceDN w:val="0"/>
        <w:adjustRightInd w:val="0"/>
        <w:spacing w:after="0" w:line="240" w:lineRule="auto"/>
        <w:rPr>
          <w:rFonts w:ascii="Arial" w:hAnsi="Arial" w:cs="Arial"/>
          <w:sz w:val="23"/>
          <w:szCs w:val="23"/>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98 </w:t>
      </w:r>
      <w:hyperlink r:id="rId1515"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Ak tento zákon neustanovuje inak, vzťahujú sa na právne vzťahy súvisiace so služobným pomerom všeobecné ustanovenia </w:t>
      </w:r>
      <w:hyperlink r:id="rId1516" w:history="1">
        <w:r w:rsidRPr="00D83DB3">
          <w:rPr>
            <w:rFonts w:ascii="Arial" w:hAnsi="Arial" w:cs="Arial"/>
            <w:szCs w:val="20"/>
          </w:rPr>
          <w:t>Občianskeho zákonníka</w:t>
        </w:r>
      </w:hyperlink>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299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Neplatnosť právneho úkon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Neplatný je právny úkon,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ktorý svojím obsahom alebo účelom odporuje zákonu alebo ho obchádza, alebo sa prieči dobrým mrav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ktorý bol urobený nepríslušným nadriadený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ktorý nebol urobený slobodne, vážne, určite alebo zrozumiteľ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ktorým sa príslušník finančnej správy vopred vzdáva svojich prá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ktorý urobil príslušník finančnej správy konajúci v duševnej poruche, ktorá ho robí na tento právny úkon nespôsobilý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ak nemá ten, kto ho urobil, spôsobilosť na právne úkon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g) ak nebol urobený predpísanou form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h) urobený v rozpore s § 309 ods. 2.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Neplatnosť právneho úkonu nemôže byť príslušníkovi finančnej správy na ujmu, ak neplatnosť nespôsobil sám. Ak vznikne príslušníkovi finančnej správy následkom takého neplatného právneho úkonu škoda, je služobný úrad povinný ju nahradi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00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Bezdôvodné obohaten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sa príslušník finančnej správy bezdôvodne obohatí na úkor služobného úradu alebo služobný úrad na úkor príslušníka finančnej správy, musí ten, kto sa bezdôvodne obohatil, bezdôvodné obohatenie vyda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Bezdôvodným obohatením je majetkový prospech získaný plnením bez právneho dôvodu, plnením z neplatného právneho úkonu alebo plnením z právneho dôvodu, ktorý odpadol, ako aj majetkový prospech získaný z nepoctivých zdroj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Neprávom vyplatené sumy je príslušník finančnej správy povinný vrátiť, ak vedel alebo z okolností musel predpokladať, že ide o sumy nesprávne určené alebo omylom vyplaten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emlčanie a zánik práv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01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 zániku práva z dôvodu, že nebolo v ustanovenej lehote vykonané, dochádza len v prípadoch uvedených v § 203 ods. 10 a § 250 ods. 3; na zánik práva sa prihliadne, aj keď sa to v konaní nenamiet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02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Lehota na uplatnenie nároku na náhradu škody je dva roky a začína plynúť odo dňa, keď sa poškodený dozvie o tom, že škoda vznikla, a o tom, kto za ňu zodpovedá. Najneskoršie sa nárok na náhradu škody premlčí, ak nebol uplatnený v lehote troch rokov, a ak ide o škodu spôsobenú úmyselne alebo po požití alkoholických nápojov, omamných látok alebo psychotropných látok a prípravkov, v lehote desiatich rokov odo dňa, keď došlo k udalosti, z ktorej škoda vznikla; to neplatí, ak ide o škodu na zdrav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ávo služobného úradu alebo príslušníka finančnej správy na vydanie bezdôvodného obohatenia sa premlčí za tri roky odo dňa, keď k bezdôvodnému obohateniu došlo. Ak k bezdôvodnému obohateniu došlo plnením z právneho dôvodu, ktorý odpadol, právo služobného úradu alebo príslušníka finančnej správy na vydanie bezdôvodného obohatenia sa premlčí za tri roky odo dňa, keď právny dôvod plnenia odpadol.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03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Zabezpečenie práv a povinností zo služobného pomer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Uspokojenie práva služobného úradu možno zabezpečiť rozhodnutím o zrážkach zo služobného príjmu príslušníka finančnej správy; zrážky zo služobného príjmu nesmú byť väčšie, ako by boli zrážky pri výkone rozhodnut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Ustanovenie odseku 1 platí aj pre iné príjmy, s ktorými sa pri výkone rozhodnutia nakladá ako so služobným príjm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vznikne podľa tohto zákona povinnosť príslušníka finančnej správy zaplatiť peňažnú sumu služobnému úradu, môže sa iná osoba zaručiť písomným vyhlásením, že toto právo uspokojí, ak tak neurobí sám povinný (ďalej len "ručiteľ").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Služobný úrad je povinný kedykoľvek oznámiť ručiteľovi na požiadanie výšku svojho práv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Ručiteľ je povinný právo služobného úradu uspokojiť, ak ho neuspokojí príslušník finančnej správy, hoci ho na to služobný úrad vyzval.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Ručiteľ môže proti služobnému úradu uplatniť všetky námietky, ktoré by mal proti služobnému úradu príslušník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Ručiteľ môže uspokojenie práva odoprieť, ak služobný úrad zavinil, že právo nemôže uspokojiť príslušník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Ručiteľ, ktorý právo služobného úradu uspokojil, je oprávnený požadovať od príslušníka finančnej správy náhradu za plnenie poskytnuté služobnému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Ustanovenia odsekov 1 až 8 platia rovnako aj na zabezpečenie práv služobného úradu voči bývalému príslušníkovi finančnej správy, ktorému sa skončil služobný pomer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0) Ustanovenia odsekov 2 až 8 platia rovnako aj na zabezpečenie práv služobného úradu voči pozostalému po príslušníkovi finančnej správy. Ak je pozostalým po príslušníkovi finančnej správy taktiež príslušník finančnej správy, služobný úrad môže postupovať aj podľa odseku 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04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Zánik práv a povinností zo služobného pomer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Uspokojením právo zanik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áva musia byť uspokojené riadne a včas.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ávo treba uspokojiť na mieste na to určenom v rozhodnutí. Ak nie je miesto plnenia určené v rozhodnutí, je ním trvalý pobyt alebo sídlo toho, koho právo sa má uspokoji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Ak nie je lehota na uspokojenie práva ustanovená všeobecne záväzným právnym predpisom alebo určená v rozhodnutí, musí sa právo uspokojiť do troch kalendárnych dní odo dňa, keď o uspokojenie oprávnený účastník požiadal.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Ak sa uspokojuje právo prostredníctvom pošty alebo banky, alebo pobočky zahraničnej banky, je právo uspokojené pripísaním sumy dlhu na účet veriteľa v banke alebo pobočke zahraničnej banky, alebo vyplatením sumy dlhu veriteľovi v hotov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Ak to dovoľuje povaha plnenia, možno ho z dôležitých dôvodov dotýkajúcich sa toho, koho právo sa má uspokojiť, zložiť do úschovy, najmä ak odopiera prijať plnenie alebo nie je prítom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Príslušník finančnej správy i služobný úrad sú povinní prijať aj čiastočné plnenie, ak to neodporuje povahe práva, ktoré má byť uspokojen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Ak sú príslušník finančnej správy alebo služobný úrad povinní uspokojiť viac peňažných pohľadávok a plnenie nestačí na úhradu všetkých, je uhradená tá pohľadávka, o ktorej účastník pri plnení vyhlási, že ju chce uspokojiť. Ak tak neurobí, je plnením uspokojená pohľadávka najskôr splatná.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Na žiadosť príslušníka finančnej správy môže služobný úrad povoliť úhradu pohľadávky v splátkach, najdlhšie však na dobu šiestich rokov, ak to nie je v rozpore so všeobecne záväzným právnym predpisom. Ak príslušník finančnej správy uhrádza splátky v lehotách určených v rozhodnutí, ide o včasné a riadne plne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0) Ak príslušník finančnej správy neuhradí niektorú zo splátok v určenej lehote, môže služobný úrad od príslušníka finančnej správy žiadať zaplatenie celej pohľadávky len vtedy, ak to bolo určené v právoplatnom rozhodnutí; toto právo však môže služobný úrad uplatniť najneskôr do splatnosti najbližšej budúcej splát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1) Príslušník finančnej správy je oprávnený kedykoľvek uhradiť celú pohľadávku, aj keď mu služobný úrad povolil úhradu pohľadávky v splátkac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2) Účastník, ktorý včas a riadne neuspokojí právo druhého účastníka, je v omeškan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3) Účastník, ktorého peňažná pohľadávka nebola včas a riadne uspokojená, môže požadovať úroky z omeškania vo výške ustanovenej pre občianskoprávne vzťahy. Ak ide o omeškanie s plnením veci, zodpovedá účastník, ktorý včas a riadne neplnil, za jej stratu, poškodenie alebo zničenie; to neplatí, ak by k tejto škode došlo aj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4) K omeškaniu nedôjde, ak druhý účastník včas a riadne ponúknuté plnenie neprijme alebo neposkytne súčinnosť potrebnú na uspokojenie svojho práva. Ak ide o plnenie veci, znáša nebezpečenstvo jej straty, zničenia alebo poškod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5) Služobný úrad alebo príslušník finančnej správy, ktorého právo bolo uspokojené, sú povinní vydať o tom potvrdenie, ak oň požiada ten, kto právo uspokojil.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6) Ak ten, koho právo sa má uspokojiť, odoprie vydať súčasne s prijatím plnenia o tom písomné potvrdenie, je ten, kto chce právo uspokojiť, oprávnený uspokojenie práva odoprie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05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Uplynutie dob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ráva a povinnosti zaniknú uplynutím doby, na ktorú boli obmedzen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06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Úmrtie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eňažné nároky príslušníka finančnej správy jeho úmrtím nezanikajú; nároky zo služobného príjmu do výšky trojnásobku služobného príjmu zo služobného pomeru prechádzajú postupne priamo na jeho manžela, deti a rodičov, ak s ním žili v čase jeho úmrtia v spoločnej domácnosti. Predmetom dedičstva sa stávajú, ak niet týchto osôb.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eňažné pohľadávky služobného úradu zanikajú úmrtím príslušníka finančnej správy okrem práva, o ktorom sa právoplatne rozhodlo, a práva na náhradu škody spôsobenej úmyselne alebo po požití alkoholických nápojov, omamných látok alebo psychotropných látok a príprav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07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Osobitné ustanovenie o príslušníkovi finančnej správy, ktorý musí mať opatrovník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Ak ide o právo príslušníka finančnej správy alebo občana, ktorý musí mať opatrovníka, alebo o právo proti nemu, nezapočítava sa do lehoty ustanovenej na uplatnenie práva doba, počas ktorej mu nebol ustanovený opatrovní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08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očítanie času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Lehota určená podľa dní sa začína dňom, ktorý nasleduje po udalosti, ktorá je rozhodujúca pre jej začiat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osledný deň lehoty určenej podľa týždňov, mesiacov alebo rokov pripadá na deň, ktorý sa pomenovaním alebo číslom zhoduje s dňom, na ktorý pripadá udalosť, od ktorej sa lehota začína. Ak nie je taký deň v mesiaci, pripadne posledný deň lehoty na posledný deň v mesiaci. Polovicou mesiaca sa rozumie 15 dn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pripadne posledný deň lehoty na sobotu, nedeľu alebo na sviatok, je posledným dňom lehoty najbližší nasledujúci pracovný deň.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Zastúpenie</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09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Zastúpenie vzniká na základe splnomocnenia alebo rozhodnutím súdu. Zástupca koná v mene zastúpeného a zo zastúpenia vznikajú práva a povinnosti priamo zastúpeném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Na zastúpenie na základe splnomocnenia je potrebné písomné splnomocnenie, v ktorom musí byť uvedený rozsah oprávnenia zástupc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10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úd môže ustanoviť opatrovníka príslušníkovi finančnej správy, ktorého pobyt nie je známy, ak je to potrebné na ochranu jeho záujmov alebo ak to vyžaduje záujem služobného úradu. Za tých istých podmienok môže súd ustanoviť príslušníkovi finančnej správy opatrovníka aj vtedy, ak je to potrebné z iného vážneho dôvo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11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Zaokrúhľovanie</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sa podľa ustanovení tohto zákona príslušníkovi finančnej správy prizná krátená percentuálna sadzba služobného platu, táto výsledná suma sa zaokrúhľuje na 50 eurocentov nahor.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vznikne príslušníkovi finančnej správy pri výkone štátnej služby nárok na premenlivé príplatky alebo na peňažnú náhradu za služobnú pohotovosť, zaokrúhľuje sa na 50 eurocentov nahor až výsledná suma každého príplatku osobitne vyčíslená násobkami percentuálnych sadzieb príslušnej časti služobného plat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Služobný plat sa zaokrúhľuje na 50 eurocentov nahor.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 w:val="26"/>
          <w:szCs w:val="26"/>
        </w:rPr>
      </w:pPr>
      <w:r w:rsidRPr="00D83DB3">
        <w:rPr>
          <w:rFonts w:ascii="Arial" w:hAnsi="Arial" w:cs="Arial"/>
          <w:b/>
          <w:bCs/>
          <w:sz w:val="26"/>
          <w:szCs w:val="26"/>
        </w:rPr>
        <w:t xml:space="preserve">PIATA ČASŤ </w:t>
      </w:r>
    </w:p>
    <w:p w:rsidR="00271AB0" w:rsidRPr="00D83DB3" w:rsidRDefault="00271AB0" w:rsidP="00271AB0">
      <w:pPr>
        <w:widowControl w:val="0"/>
        <w:autoSpaceDE w:val="0"/>
        <w:autoSpaceDN w:val="0"/>
        <w:adjustRightInd w:val="0"/>
        <w:spacing w:after="0" w:line="240" w:lineRule="auto"/>
        <w:rPr>
          <w:rFonts w:ascii="Arial" w:hAnsi="Arial" w:cs="Arial"/>
          <w:b/>
          <w:bCs/>
          <w:sz w:val="26"/>
          <w:szCs w:val="26"/>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 w:val="26"/>
          <w:szCs w:val="26"/>
        </w:rPr>
      </w:pPr>
      <w:r w:rsidRPr="00D83DB3">
        <w:rPr>
          <w:rFonts w:ascii="Arial" w:hAnsi="Arial" w:cs="Arial"/>
          <w:b/>
          <w:bCs/>
          <w:sz w:val="26"/>
          <w:szCs w:val="26"/>
        </w:rPr>
        <w:t xml:space="preserve">SPOLOČNÉ, PRECHODNÉ A ZÁVEREČNÉ USTANOVENIA </w:t>
      </w:r>
    </w:p>
    <w:p w:rsidR="00271AB0" w:rsidRPr="00D83DB3" w:rsidRDefault="00271AB0" w:rsidP="00271AB0">
      <w:pPr>
        <w:widowControl w:val="0"/>
        <w:autoSpaceDE w:val="0"/>
        <w:autoSpaceDN w:val="0"/>
        <w:adjustRightInd w:val="0"/>
        <w:spacing w:after="0" w:line="240" w:lineRule="auto"/>
        <w:rPr>
          <w:rFonts w:ascii="Arial" w:hAnsi="Arial" w:cs="Arial"/>
          <w:b/>
          <w:bCs/>
          <w:sz w:val="26"/>
          <w:szCs w:val="26"/>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poločné ustanoven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12 </w:t>
      </w:r>
      <w:hyperlink r:id="rId1517"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Zákaz používať označenie "finančná správa" a zákaz používať služobnú rovnošatu, služobný preukaz a služobný odznak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Zakazuje sa iným osobám ako príslušníkom finančnej správy v ústnom vyhlásení, na odeve, v písomnom styku, v názve domény webovej stránky a na dopravnom prostriedku používať označenie "finančná správa" vo všetkých gramatických tvaroch, vrátane zmien v ich diakritike, alebo označenie, ktoré môže byť zameniteľné s týmto označení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 93 ods. 3 neustanovuje inak, zakazuje sa iným osobám ako príslušníkom finančnej správy používať služobnú rovnošatu príslušníka finančnej správy a odev, ktorý by mohol byť zameniteľný so služobnou rovnošatou príslušníka finančnej správy; rovnako sa zakazuje iným osobám ako príslušníkom finančnej správy používať služobný preukaz príslušníka finančnej správy a služobný odznak príslušníka finančnej správy alebo preukaz a odznak, ktorý môže byť zameniteľný so služobným preukazom príslušníka finančnej správy a so služobným odznakom príslušníka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Výnimky zo zákazov podľa odsekov 1 a 2 môže udeliť ministerstvo financií. Na konanie a rozhodovanie o výnimke sa nevzťahuje správny poriad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Náhrada škod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13 </w:t>
      </w:r>
      <w:hyperlink r:id="rId1518"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Štát zodpovedá za škodu, ktorá vznikla osobe pri poskytnutí pomoci finančnej správe alebo príslušníkovi finančnej správy pri plnení ich úloh a na ich žiadosť alebo s ich vedomím. Štát sa tejto zodpovednosti môže zbaviť len vtedy, ak preukáže, že si poškodený spôsobil túto škodu úmysel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došlo k ujme na zdraví alebo k smrti poškodeného, postupuje sa podľa predpisov o odškodňovaní pracovných úrazov pracovní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Vláda môže nariadením ustanoviť, v ktorých prípadoch podľa odseku 2 a v akom rozsah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patrí poškodenému popri nárokoch podľa pracovnoprávnych predpisov jednorazové mimoriadne odškodne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sa zvyšuje jednorazové odškodnenie patriace podľa pracovnoprávnych predpisov pozostalým po poškodenom a kedy možno také odškodnenie priznať osobám, ktoré boli na poškodeného odkázané výživ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oškodenému sa uhrádza aj škoda na veciach, ktorá mu vznikla v súvislosti s poskytnutím pomoci podľa odseku 1. Pritom sa uhrádza skutočná škoda, ktorá sa uhrádza v peniazoch; ak však o to poškodený požiada a ak je to možné a účelné, uhrádza sa škoda uvedením do pôvodného stavu. Poškodenému sa môže priznať úhrada nákladov spojených s obstaraním novej veci za poškodenú vec.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14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Štát uhrádza aj škodu, ktorú osoba spôsobila v súvislosti s poskytnutím pomoci uvedenej v § 313 ods. 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Štát zodpovedá aj za škody spôsobené finančnou správou alebo príslušníkmi finančnej správy v súvislosti s plnením ich úloh ustanovených týmto zákonom; to neplatí, ak k spôsobeniu škody došlo v dôsledku protiprávneho konania poškodenéh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3) Štát zodpovedá aj za škodu</w:t>
      </w:r>
      <w:r w:rsidRPr="00D83DB3">
        <w:rPr>
          <w:rFonts w:ascii="Arial" w:hAnsi="Arial" w:cs="Arial"/>
          <w:szCs w:val="20"/>
          <w:vertAlign w:val="superscript"/>
        </w:rPr>
        <w:t>193)</w:t>
      </w:r>
      <w:r w:rsidRPr="00D83DB3">
        <w:rPr>
          <w:rFonts w:ascii="Arial" w:hAnsi="Arial" w:cs="Arial"/>
          <w:szCs w:val="20"/>
        </w:rPr>
        <w:t xml:space="preserve"> spôsobenú finančnou správou, ktorá vznikla v dôsledku nesprávnych, neúplných alebo neaktuálnych osobných údajov, ktoré finančnej správe poskytol orgán členského štát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Náhradu škody poskytuje v zastúpení štátu ministerstvo financi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Ministerstvo financií je povinné požadovať regresnú náhradu od orgánu členského štátu, ak uhradilo škodu podľa odseku 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15 </w:t>
      </w:r>
      <w:hyperlink r:id="rId1519"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Stravovanie predvedenej osoby alebo zaistenej osoby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travovanie predvedenej osoby alebo zaistenej osoby podľa tohto zákona sa zabezpečuje podľa miestnych podmienok a v príslušnom čase v súlade so zásadami správnej výživy a s prihliadnutím na vek, zdravotný stav a náboženské vyznanie tejto osoby. Prvýkrát sa strava tejto osobe poskytne, ak jej predvedenie alebo zaistenie prekročí šesť hodín. Ak predvedenie alebo zaistenie netrvá dlhšie ako šesť hodín, stravovanie sa zabezpečuje, iba ak to vyžaduje zdravotný stav tejto osoby, jej vek alebo iná vážna okolnosť, ktorá je príslušníkovi finančnej správy znám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Výdavky na stravovanie predvedenej osoby alebo zaistenej osoby hradí osoba, ktorej sa strava poskytuje, ak to jej finančná situácia počas predvedenia alebo zaistenia umožňuje; inak výdavky na stravovanie predvedenej osoby alebo zaistenej osoby znáša štát. Ak táto osoba odmietne poskytnutie stravy, príslušník finančnej správy o tom spíše úradný záznam, v ktorom uvedie aj dôvod odmietnutia stravy. Úradný záznam v prítomnosti iného príslušníka finančnej správy predloží na podpis osobe, ktorá poskytnutie stravy odmietla. Ak táto osoba odmietne aj podpísanie úradného záznamu o odmietnutí stravy, túto skutočnosť zaznamená príslušník finančnej správy v úradnom zázname a predloží ho svojmu nadriadeném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3) Limit výdavkov na stravovanie predvedenej osoby alebo zaistenej osoby vrátane použitého materiálu, ktoré znáša štát, je 70% stravného poskytovaného pri pracovnej ceste v trvaní nad 18 hodín.</w:t>
      </w:r>
      <w:r w:rsidRPr="00D83DB3">
        <w:rPr>
          <w:rFonts w:ascii="Arial" w:hAnsi="Arial" w:cs="Arial"/>
          <w:szCs w:val="20"/>
          <w:vertAlign w:val="superscript"/>
        </w:rPr>
        <w:t>194)</w:t>
      </w:r>
      <w:r w:rsidRPr="00D83DB3">
        <w:rPr>
          <w:rFonts w:ascii="Arial" w:hAnsi="Arial" w:cs="Arial"/>
          <w:szCs w:val="20"/>
        </w:rPr>
        <w:t xml:space="preserve"> Ďalšie podrobnosti o stravovaní predvedenej osoby alebo zaistenej osoby ustanoví všeobecne záväzný právny predpis, ktorý vydá ministerstvo financi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16 </w:t>
      </w:r>
      <w:hyperlink r:id="rId1520"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Ak sa vo všeobecne záväzných právnych predpisoch používa pojem "Daňový úrad pre vybrané daňové subjekty" vo všetkých tvaroch, rozumie sa tým "Úrad pre vybrané hospodárske subjekty" v príslušnom tvar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sa vo všeobecne záväzných právnych predpisoch používa pojem "colník" vo všetkých tvaroch, rozumie sa tým "príslušník finančnej správy" v príslušnom tvar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Ak sa vo všeobecne záväzných právnych predpisoch používa pojem "poverený pracovník finančnej správy" vo všetkých tvaroch, rozumie sa tým "poverený príslušník finančnej správy" v príslušnom tvar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echodné ustanovenia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17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Finančné riaditeľstvo, daňové úrady, colné úrady a Kriminálny úrad finančnej správy podľa predpisov účinných do 30. júna 2019 sú od 1. júla 2019 finančným riaditeľstvom, daňovými úradmi, colnými úradmi a Kriminálnym úradom finančnej správy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2) Ustanovenie § 74 ods. 3 sa prvýkrát uplatní na rozpočtový rok 2020. Systemizáciu na obdobie od 1. júla 2019 do 31. decembra 2019 určí minister. Počet miest v rámci systemizácie podľa druhej vety sa určí ako súčet miest colníkov v štátnej službe k 30. júnu 2019 podľa doterajších predpisov a štátnozamestnaneckých miest v služobnom úrade finančné riaditeľstvo vyčlenených zo systemizácie štátnozamestnaneckých miest k 30. júnu 2019 podľa osobitného predpisu.</w:t>
      </w:r>
      <w:r w:rsidRPr="00D83DB3">
        <w:rPr>
          <w:rFonts w:ascii="Arial" w:hAnsi="Arial" w:cs="Arial"/>
          <w:szCs w:val="20"/>
          <w:vertAlign w:val="superscript"/>
        </w:rPr>
        <w:t>195)</w:t>
      </w:r>
      <w:r w:rsidRPr="00D83DB3">
        <w:rPr>
          <w:rFonts w:ascii="Arial" w:hAnsi="Arial" w:cs="Arial"/>
          <w:szCs w:val="20"/>
        </w:rPr>
        <w:t xml:space="preserve"> Objem finančných prostriedkov na služobné príjmy ozbrojených príslušníkov finančnej správy sa určí z objemu finančných prostriedkov na služobné príjmy colníkov v štátnej službe podľa doterajších predpisov a objem finančných prostriedkov na služobné príjmy neozbrojených príslušníkov finančnej správy sa určí z objemu finančných prostriedkov vyčlenených na platy štátnych zamestnancov v štátnozamestnaneckom pomere k 1. júlu 2019 podľa osobitného predpisu.</w:t>
      </w:r>
      <w:r w:rsidRPr="00D83DB3">
        <w:rPr>
          <w:rFonts w:ascii="Arial" w:hAnsi="Arial" w:cs="Arial"/>
          <w:szCs w:val="20"/>
          <w:vertAlign w:val="superscript"/>
        </w:rPr>
        <w:t>7)</w:t>
      </w:r>
      <w:r w:rsidRPr="00D83DB3">
        <w:rPr>
          <w:rFonts w:ascii="Arial" w:hAnsi="Arial" w:cs="Arial"/>
          <w:szCs w:val="20"/>
        </w:rPr>
        <w:t xml:space="preserve"> Úpravy v systemizácii od 1. júla 2019 do 31. decembra 2019 vykoná minister.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18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 Vybrané daňové subjekty podľa predpisov účinných do 30. júna 2019 a schválené hospodárske subjekty podľa osobitného predpisu</w:t>
      </w:r>
      <w:r w:rsidRPr="00D83DB3">
        <w:rPr>
          <w:rFonts w:ascii="Arial" w:hAnsi="Arial" w:cs="Arial"/>
          <w:szCs w:val="20"/>
          <w:vertAlign w:val="superscript"/>
        </w:rPr>
        <w:t>42)</w:t>
      </w:r>
      <w:r w:rsidRPr="00D83DB3">
        <w:rPr>
          <w:rFonts w:ascii="Arial" w:hAnsi="Arial" w:cs="Arial"/>
          <w:szCs w:val="20"/>
        </w:rPr>
        <w:t xml:space="preserve"> sú od 1. júla 2019 vybranými hospodárskymi subjektmi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Ak sa mal daňový subjekt stať vybraným daňovým subjektom k 1. januáru 2020 podľa predpisov účinných do 30. júna 2019, stáva sa od 1. januára 2020 vybraným hospodárskym subjektom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Daňový úrad pre vybrané daňové subjekty podľa predpisov účinných do 30. júna 2019 je od 1. júla 2019 Úradom pre vybrané hospodárske subjekty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19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Občan vykonávajúci k 30. júnu 2019 funkciu prezidenta sa považuje od 1. júla 2019 za ustanoveného do funkcie prezidenta podľa tohto zákona. Občan vykonávajúci k 30. júnu 2019 funkciu viceprezidenta sa považuje od 1. júla 2019 za ustanoveného do funkcie viceprezidenta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20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Osobné údaje, ktoré do 30. júna 2019 spracúval služobný úrad podľa predpisov účinných do 30. júna 2019, je služobný úrad oprávnený spracúvať aj podľa tohto zákona, ak trvajú dôvody ich spracúva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echodné ustanovenia vzťahujúce sa na príslušníka finančnej správy, ktorý bol k 30. júnu 2019 colníkom alebo štátnym zamestnancom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21 </w:t>
      </w:r>
      <w:hyperlink r:id="rId1521"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ríslušník finančnej správy, ktorý sa stal príslušníkom finančnej správy podľa § 322 ods. 1 alebo § 325 ods. 2 až 7, podá majetkové priznanie podľa tohto zákona prvýkrát do 31. marca 2020; v tomto majetkovom priznaní sa uvádza stav majetku k 1. januáru 202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Služobný preukaz colníka alebo štátneho zamestnanca, ktorý sa stal príslušníkom finančnej správy podľa § 322 ods. 1 alebo § 325 ods. 2 až 7, vydaný do 30. júna 2019, sa považuje za služobný preukaz príslušníka finančnej správy podľa tohto zákona. Služobný úrad zabezpečí vydanie služobného preukazu príslušníka finančnej správy podľa tohto zákona najneskôr do 31. decembra 202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Služobný odznak vydaný colníkovi, ktorý sa stal príslušníkom finančnej správy podľa § 322 ods. 1, vydaným pred 30. júnom 2019, sa považuje za služobný odznak príslušníka finančnej správy podľa tohto zákona. Služobný úrad zabezpečí vydanie služobných odznakov podľa tohto zákona príslušníkovi finančnej správy, ktorý bol do 30. júna 2019 štátnym zamestnancom, ktorého služobným úradom bolo finančné riaditeľstvo, najneskôr do 31. decembra 202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4) Príslušníkovi finančnej správy, ktorý sa stal príslušníkom finančnej správy podľa § 322 ods. 1 alebo § 325 ods. 2 až 7, ktorému bol pred 1. júlom 2019 poskytnutý príspevok na rekreáciu podľa predpisov účinných do 30. júna 2019 alebo podľa osobitného predpisu</w:t>
      </w:r>
      <w:r w:rsidRPr="00D83DB3">
        <w:rPr>
          <w:rFonts w:ascii="Arial" w:hAnsi="Arial" w:cs="Arial"/>
          <w:szCs w:val="20"/>
          <w:vertAlign w:val="superscript"/>
        </w:rPr>
        <w:t>7)</w:t>
      </w:r>
      <w:r w:rsidRPr="00D83DB3">
        <w:rPr>
          <w:rFonts w:ascii="Arial" w:hAnsi="Arial" w:cs="Arial"/>
          <w:szCs w:val="20"/>
        </w:rPr>
        <w:t xml:space="preserve">, príspevok na rekreáciu podľa § 213 ods. 7 v roku 2019 nepatr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echodné ustanovenia vzťahujúce sa na príslušníka finančnej správy, ktorý bol k 30. júnu 2019 colníkom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22 </w:t>
      </w:r>
      <w:hyperlink r:id="rId1522"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Colník, ktorý je k 30. júnu 2019 v služobnom pomere podľa predpisu účinného do 30. júna 2019, sa 1. júla 2019 stáva ozbrojeným príslušníkom finančnej správy takt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colník zaradený v stálej štátnej službe je ozbrojeným príslušníkom finančnej správy zaradeným do stálej štátnej služby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b) colník zaradený v dočasnej štátnej službe ako odborník potrebný na plnenie úloh štátnej služby je ozbrojeným príslušníkom finančnej správy zaradeným do dočasnej štátnej služby podľa § 79 ods. 1; do doby trvania dočasnej štátnej služby podľa tohto zákona sa započítava doba trvania dočasnej štátnej služby colníka podľa predpisov účinných do 30. júna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colník zaradený v dočasnej štátnej službe určenej na dočasné obsadenie funkcie colníčky alebo colníka, ktorí sú na rodičovskej dovolenke, je ozbrojeným príslušníkom finančnej správy zaradeným do dočasnej štátnej služby podľa § 79 ods. 2 písm. b),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colník zaradený v dočasnej štátnej službe určenej na vykonávanie funkcie duchovného colníkov je ozbrojeným príslušníkom finančnej správy zaradeným do dočasnej štátnej služby podľa § 79 ods. 2 písm. c),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colník zaradený v prípravnej štátnej službe je ozbrojeným príslušníkom finančnej správy zaradeným do prípravnej štátnej služby podľa tohto zákona; do doby trvania prípravnej štátnej služby podľa tohto zákona sa započítava doba trvania prípravnej štátnej služby colníka podľa predpisov účinných do 30. júna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ovi finančnej správy, ktorý bol k 30. júnu 2019 colníkom, vydá nadriadený k 1. júlu 2019 rozhodnutie, ktorým tohto príslušníka finančnej správy ustanoví do funkcie; toto rozhodnutie obsahuje náležitosti podľa § 88 ods. 2. Také rozhodnutie sa nevydá príslušníkovi finančnej správy uvedenému v § 323 ods. 14 a 1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Rozhodnutím podľa odseku 2 sa príslušník finančnej správy zaradí na tom istom orgáne štátnej správy a na tom istom mieste výkonu štátnej služby a zároveň sa ustanoví do funkcie, ktorej opis činnosti sa zhoduje alebo je podobný opisu činnosti funkcie, do ktorej bol ustanovený alebo vymenovaný podľa predpisov účinných do 30. júna 2019. Rozhodnutím podľa odseku 2 môže byť príslušník finančnej správy zaradený aj na orgáne finančnej správy, ktorý vykonáva podľa tohto zákona úlohy, ktoré podľa predpisov účinných do 30. júna 2019 vykonával iný orgán štátnej správy v oblasti daní, poplatkov a colníctva, ak príslušník finančnej správy ako colník do 30. júna 2019 vykonával činnosti pri plnení týchto úloh; ustanovenie prvej vety o mieste výkonu štátnej služby, na ktorom má byť príslušník finančnej správy zaradený a o funkcii, do ktorej má byť ustanovený, tým nie je dotknut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Ustanovenie odseku 1 sa nepoužije na colníka, ktorého služobný pomer podľa predpisu účinného do 30. júna 2019 sa skončí 30. júna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23 </w:t>
      </w:r>
      <w:hyperlink r:id="rId1523"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Rozhodnutie o prijatí občana do služobného pomeru colníkov podľa predpisov účinných do 30. júna 2019, podľa ktorého služobný pomer vzniká 1. júla 2019 alebo po 1. júli 2019, sa považuje za rozhodnutie o prijatí občana do služobného pomeru podľa tohto zákona. Nadriadený bezodkladne vydá rozhodnutie o vzniku služobného pomeru podľa tohto zákona, ktorým sa ku dňu vzniku služobného pomeru nahradí rozhodnutie podľa prvej vet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íslušníkovi finančnej správy, ktorý bol k 30. júnu 2019 colníkom podľa predpisov účinných do 30. júna 2019, patrí hodnosť, do ktorej bol naposledy vymenovaný alebo povýšený podľa predpisov účinných do 30. júna 2019, aj ak na ňu ozbrojený príslušník finančnej správy nemá podľa tohto zákona náro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repožičanie hodnosti colníkovi podľa predpisov účinných do 30. júna 2019, ktoré trvá k 1. júlu 2019, sa považuje za prepožičanie hodnosti ozbrojenému príslušníkovi finančnej správy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Doba výsluhy rokov v hodnosti započítaná colníkovi podľa predpisov účinných do 30. júna 2019 sa považuje za dobu výsluhy rokov v hodnosti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Služobné hodnotenie colníka podľa predpisov účinných do 30. júna 2019 sa považuje za služobné hodnotenie príslušníka finančnej správy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Funkcia, do ktorej je podľa § 322 ods. 2 ustanovený ozbrojený príslušník finančnej správy, ktorý bol k 30. júnu 2019 colníkom, sa považuje za funkciu so zbraňou až do zmeny určenia funkcie podľa § 71 ods. 7 a 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Ak ozbrojený príslušník finančnej správy, ktorý bol k 30. júnu 2019 colníkom, vykonáva funkciu, o ktorej prezident finančnej správy určil, že sa vykonáva v občianskom odeve, vykonáva štátnu službu v služobnej rovnošate striedavo s občianskym odevom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Príslušníkovi finančnej správy sa pri ustanovení do funkcie podľa tohto zákona určí nový služobný plat podľa § 159. Ak je služobný plat určený podľa § 159 nižší ako služobný plat, ktorý mal ako colník priznaný podľa predpisov účinných do 30. júna 2019, patrí mu od 1. júla 2019 vyrovnanie. Na účely vyrovnania sa do sumy služobného platu podľa tohto zákona nezapočítava osobný príplatok podľa § 159 ods. 1 písm. g) a do sumy služobného platu podľa predpisov účinných do 30. júna 2019 sa nezapočítava osobný príplatok podľa predpisov účinných do 30. júna 2019. Suma vyrovnania podľa prvej vety sa určí ako rozdiel medzi služobným platom naposledy priznaným colníkovi a služobným platom podľa § 159; suma vyrovnania sa počas trvania služobného pomeru nemen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Určenie za vyšetrovateľa finančnej správy podľa predpisov účinných do 30. júna 2019 sa považuje za určenie za vyšetrovateľa finančnej správy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0) Do dĺžky čakateľskej praxe príslušníka finančnej správy na výkon funkcie vyšetrovateľa finančnej správy podľa tohto zákona sa započítava aj doba, ktorá sa mu pred 1. júlom 2019 započítavala do dĺžky čakateľskej praxe colníka na výkon funkcie vyšetrovateľa finančnej správy podľa predpisov účinných do 30. júna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1) Príslušníkovi finančnej správy, ktorý bol ako colník podľa predpisov účinných do 30. júna 2019 pred 1. júlom 2019 prevedený na inú funkciu v tom istom mieste výkonu štátnej služby alebo preložený na tú istú alebo na inú funkciu do iného miesta výkonu štátnej služby, patria aj po 30. júni 2019 náležitosti podľa predpisov účinných do 30. júna 2019; do doby, počas ktorej má príslušník finančnej správy právo na poskytovanie týchto náležitostí, sa započítava doba, počas ktorej mal právo na ich poskytovanie pred 1. júlom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2) Prevelenie colníka podľa predpisov účinných do 30. júna 2019 sa považuje za prevelenie ozbrojeného príslušníka finančnej správy podľa tohto zákona; také prevelenie sa skončí dňom, keď sa malo skončiť prevelenie podľa predpisov účinných do 30. júna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3) Vyslanie colníka na služobnú cestu alebo na zahraničnú služobnú cestu podľa predpisov účinných do 30. júna 2019 sa považuje za vyslanie príslušníka finančnej správy na služobnú cestu alebo na zahraničnú služobnú cestu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4) Príslušník finančnej správy, ktorý bol k 30. júnu 2019 colníkom zaradeným do neplatenej zálohy podľa predpisov účinných do 30. júna 2019, sa považuje za ozbrojeného príslušníka finančnej správy zaradeného do neplatenej zálohy podľa tohto zákona; o tejto skutočnosti vydá príslušníkovi finančnej správy služobný úrad potvrdenie. Do doby zaradenia do neplatenej zálohy podľa tohto zákona sa započítava doba zaradenia do neplatenej zálohy podľa predpisov účinných do 30. júna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5) Príslušník finančnej správy, ktorý bol k 30. júnu 2019 colníkom zaradeným v zálohe pre prechodne nezaradených colníkov podľa predpisov účinných do 30. júna 2019, sa považuje za ozbrojeného príslušníka finančnej správy zaradeného do zálohy pre prechodne nezaradených príslušníkov finančnej správy podľa tohto zákona; o tejto skutočnosti vydá príslušníkovi finančnej správy služobný úrad potvrdenie. Príslušníkovi finančnej správy patrí počas zaradenia do zálohy pre prechodne nezaradených príslušníkov finančnej správy služobný plat, aký mu patril podľa predpisov účinných do 30. júna 2019. Do doby zaradenia do zálohy pre prechodne nezaradených príslušníkov finančnej správy podľa tohto zákona sa započítava doba zaradenia do zálohy pre prechodne nezaradených colníkov podľa predpisov účinných do 30. júna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6) Dočasné pozbavenie výkonu štátnej služby colníka podľa predpisov účinných do 30. júna 2019, ktoré trvá k 1. júlu 2019, sa považuje za dočasné pozbavenie výkonu štátnej služby príslušníka finančnej správy podľa tohto zákona; do doby dočasného pozbavenia výkonu štátnej služby podľa tohto zákona sa započítava doba dočasného pozbavenia výkonu štátnej služby podľa predpisov účinných do 30. júna 2019. O predĺžení takéhoto dočasného pozbavenia výkonu štátnej služby rozhoduje minister podľa predpisov účinných do 30. júna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7) Pri vzniku služobného pomeru podľa § 322 ods. 1 sa ustanovenia § 203 ods. 2 až 4 nepoužijú. Nárok na obnovu naturálnych náležitostí alebo príspevok na ošatenie príslušníkovi finančnej správy, ktorý bol k 30. júnu 2019 colníkom, prvý raz vznikne v deň, keď by takému príslušníkovi finančnej správy vznikol nárok na obnovu naturálnych náležitostí podľa predpisov účinných do 30. júna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8) Nariadenie služobnej pohotovosti colníka podľa predpisov účinných do 30. júna 2019, ktoré trvá k 1. júlu 2019, sa považuje za nariadenie služobnej pohotovosti ozbrojeného príslušníka finančnej správy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9) Nárok na nevyčerpanú časť dovolenky, ktorý mal colník k 30. júnu 2019 podľa predpisov účinných do 30. júna 2019, sa považuje za nárok príslušníka finančnej správy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0) Určenie čerpania dovolenky colníkovi podľa predpisov účinných do 30. júna 2019, ktorú má čerpať po 30. júni 2019, sa považuje za určenie čerpania dovolenky príslušníkovi finančnej správy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1) Služobné voľno udelené colníkovi podľa predpisov účinných do 30. júna 2019 sa od 1. júla 2019 považuje za služobné voľno udelené príslušníkovi finančnej správy podľa tohto zákona, ak dôvod, pre ktorý bolo služobné voľno colníkovi podľa predpisov účinných do 30. júna 2019 udelené, trvá aj po 30. júni 2019; príslušník finančnej správy má nárok na služobné voľno v rozsahu, ktorý predstavuje rozdiel medzi dobou, na ktorú bolo služobné voľno podľa predpisov účinných do 30. júna 2019 udelené a dobou, po ktorú bolo služobné voľno pred 1. júlom 2019 čerpan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2) Započítateľná odborná prax colníka podľa predpisov účinných do 30. júna 2019 sa od 1. júla 2019 považuje za započítateľnú odbornú prax príslušníka finančnej správy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3) Vyslanie colníka na štúdium podľa predpisov účinných do 30. júna 2019, ktoré trvá k 1. júlu 2019, sa považuje za vyslanie príslušníka finančnej správy na štúdium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4) Vyslanie colníka na výkon štátnej služby v zahraničí podľa predpisov účinných do 30. júna 2019, ktoré trvá k 1. júlu 2019, sa považuje za vyslanie príslušníka finančnej správy na výkon štátnej služby v zahraničí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5) Materská dovolenka colníčky alebo rodičovská dovolenka colníka alebo colníčky podľa predpisov účinných do 30. júna 2019, ktorá trvá k 1. júlu 2019, sa považuje za materskú dovolenku príslušníčky finančnej správy alebo rodičovskú dovolenku príslušníka finančnej správy alebo príslušníčky finančnej správy podľa tohto zákona; príslušníčka finančnej správy má nárok na čerpanie zostatku materskej dovolenky alebo rodičovskej dovolenky a príslušník finančnej správy má nárok na čerpanie zostatku rodičovskej dovolenky, ktorý nevyčerpali pred 1. júlom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6) Ak pred 1. júlom 2019 nastala skutočnosť, ktorá je dôvodom na prepustenie colníka podľa predpisov účinných do 30. júna 2019 a zároveň dôvodom na prepustenie podľa tohto zákona, možno od 1. júla 2019 až do uplynutia lehoty na skončenie služobného pomeru podľa predpisov účinných do 30. júna 2019 skončiť z tohto dôvodu služobný pomer príslušníka finančnej správy prepustením. Na určenie dňa skončenia služobného pomeru príslušníka finančnej správy prepustením sa použijú ustanovenia predpisov účinných do 30. júna 2019 upravujúce deň skončenia služobného pomeru colníka prepustením z dôvodu, ktorý je dôvodom na prepustenie príslušníka finančnej správy podľa prvej vety. Zákaz prepustenia podľa § 261 ods. 1 sa nevzťahuje na dôvody prepustenia, na ktoré sa pred 1. júlom 2019 nevzťahoval zákaz prepustenia colníka podľa predpisov účinných do 30. júna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7) Rozhodnutie o prepustení colníka vydané podľa predpisov účinných do 30. júna 2019, podľa ktorého sa má služobný pomer colníka skončiť po 30. júni 2019, sa považuje za rozhodnutie o prepustení príslušníka finančnej správy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8) Rozhodnutie o uvoľnení colníka zo služobného pomeru vydané podľa predpisov účinných do 30. júna 2019, podľa ktorého sa má služobný pomer colníka skončiť po 30. júni 2019, sa považuje za rozhodnutie o uvoľnení príslušníka finančnej správy zo služobného pomeru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9) Žiadosť colníka o uvoľnenie zo služobného pomeru podľa predpisov účinných do 30. júna 2019 podaná v období kratšom ako dva mesiace pred 1. júlom 2019, o ktorej nebolo pred 1. júlom 2019 právoplatne rozhodnuté, sa považuje za žiadosť príslušníka finančnej správy o uvoľnenie podľa tohto zákona. Služobný pomer príslušníka finančnej správy sa v takom prípade skončí v deň, v ktorý by sa skončil služobný pomer colníka podľa predpisov účinných do 30. júna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0) Zloženie služobnej prísahy colníkom pred 1. júlom 2019 podľa predpisov účinných do 30. júna 2019 sa od 1. júla 2019 považuje za zloženie služobnej prísahy príslušníkom finančnej správy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1) Na vyúčtovanie preddavkov poskytnutých colníkovi podľa predpisov účinných do 30. júna 2019 pred 1. júlom 2019 sa použijú predpisy účinné do 30. júna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2) Povolenie nosiť služobnú rovnošatu po skončení služobného pomeru colníka vydané pred 1. júlom 2019 colníkovi alebo bývalému colníkovi podľa predpisov účinných do 30. júna 2019 sa považuje za povolenie nosiť služobnú rovnošatu po skončení služobného pomeru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3) Absolvovanie základného colného kurzu a zloženie nižšej colnej skúšky, ku ktorému došlo pred 1. júlom 2019, sa považuje za absolvovanie základného kurzu a zloženie nižšej skúšky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4) Absolvovanie odborného colného kurzu a zloženie odbornej colnej skúšky, ku ktorému došlo pred 1. júlom 2019, sa považuje za absolvovanie odborného kurzu a zloženie vyššej skúšky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5) Ak nebolo disciplinárne opatrenie uložené podľa predpisov účinných do 30. júna 2019 celkom vykonané k 1. júlu 2019, zvyšok takého disciplinárneho opatrenia sa vykoná podľa predpisov účinných do 30. júna 2019; tento zákon sa použije, ak je to pre príslušníka finančnej správy priaznivejš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24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Na konanie vo veciach služobného pomeru colníkov, ktoré sa začalo pred 1. júlom 2019 podľa predpisov účinných do 30. júna 2019 a nebolo pred 1. júlom 2019 právoplatne skončené, sa vzťahujú predpisy účinné do 30. júna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rijímacie konanie vo veci prijatia občana do štátnej služby colníkov, ktoré sa začalo pred 1. júlom 2019 podľa predpisov účinných do 30. júna 2019 a nebolo pred 1. júlom 2019 skončené, sa končí 30. júna 2019; služobný úrad občanovi skončenie prijímacieho konania písomne oznámi bezodkladn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V konaní podľa odseku 1 pokračuje od 1. júla 2019 orgán príslušný na konanie voči príslušníkovi finančnej správy podľa tohto zákona v rovnakej alebo obdobnej vec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rešetrovanie a vybavenie sťažnosti colníka podanej pred 1. júlom 2019 podľa predpisov účinných do 30. júna 2019, ktorá nebola vybavená do 30. júna 2019, sa dokončí podľa predpisov účinných do 30. júna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Na uloženie disciplinárneho opatrenia za disciplinárne previnenie alebo za konanie, ktoré malo znaky priestupku, ktorého sa colník dopustil pred 1. júlom 2019 a o ktorom nebolo do 30. júna 2019 právoplatne rozhodnuté, sa použijú predpisy účinné do 30. júna 2019; tento zákon sa použije, ak je to pre príslušníka finančnej správy priaznivejš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Na zahladenie disciplinárneho opatrenia právoplatne uloženého colníkovi pred 1. júlom 2019, ktoré nebolo do 30. júna 2019 zahladené, sa použijú predpisy účinné do 30. júna 2019; tento zákon sa použije, ak je to pre príslušníka finančnej správy priaznivejš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Práva a povinnosti, ktoré vznikli colníkovi zo služobného pomeru pred 1. júlom 2019, zostávajú zachované a posudzujú sa podľa predpisov účinných do 30. júna 2019; za účastníka konania podľa § 279 sa považuje aj colník, ktorého služobný pomer sa skončil podľa predpisov platných do 30. júna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Ak bolo rozhodnutie vo veciach služobného pomeru colníka vydané pred 1. júlom 2019 podľa predpisov účinných do 30. júna 2019 a bolo právoplatne zrušené alebo zmenené po 30. júni 2019, príslušníkovi finančnej správy patria nároky podľa predpisov účinných do 30. júna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Lehoty, ktoré začali podľa predpisov účinných do 30. júna 2019 plynúť pred 1. júlom 2019, sa posudzujú podľa predpisov účinných do 30. júna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echodné ustanovenia vzťahujúce sa na príslušníka finančnej správy, ktorý bol k 30. júnu 2019 štátnym zamestnancom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25 </w:t>
      </w:r>
      <w:hyperlink r:id="rId1524"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 Dočasné preloženie štátneho zamestnanca podľa osobitného predpisu</w:t>
      </w:r>
      <w:r w:rsidRPr="00D83DB3">
        <w:rPr>
          <w:rFonts w:ascii="Arial" w:hAnsi="Arial" w:cs="Arial"/>
          <w:szCs w:val="20"/>
          <w:vertAlign w:val="superscript"/>
        </w:rPr>
        <w:t>7)</w:t>
      </w:r>
      <w:r w:rsidRPr="00D83DB3">
        <w:rPr>
          <w:rFonts w:ascii="Arial" w:hAnsi="Arial" w:cs="Arial"/>
          <w:szCs w:val="20"/>
        </w:rPr>
        <w:t xml:space="preserve"> z iného služobného úradu do služobného úradu finančné riaditeľstvo sa skončí najneskôr do 30. júna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2) Ak odseky 3 až 7 neustanovujú inak, štátnemu zamestnancovi, ktorého služobným úradom podľa osobitného predpisu</w:t>
      </w:r>
      <w:r w:rsidRPr="00D83DB3">
        <w:rPr>
          <w:rFonts w:ascii="Arial" w:hAnsi="Arial" w:cs="Arial"/>
          <w:szCs w:val="20"/>
          <w:vertAlign w:val="superscript"/>
        </w:rPr>
        <w:t>7)</w:t>
      </w:r>
      <w:r w:rsidRPr="00D83DB3">
        <w:rPr>
          <w:rFonts w:ascii="Arial" w:hAnsi="Arial" w:cs="Arial"/>
          <w:szCs w:val="20"/>
        </w:rPr>
        <w:t xml:space="preserve"> bolo k 30. júnu 2019 finančné riaditeľstvo a prezidentovi podľa § 319 vydá nadriadený k 1. júlu 2019 rozhodnutie, ktorým ho ustanoví do funkcie. Také rozhodnutie sa nevydá štátnemu zamestnancovi, ktorý služobnému úradu oznámil, že do služobného pomeru podľa tohto zákona nenastúp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3) Štátnemu zamestnancovi, ktorého služobným úradom podľa osobitného predpisu</w:t>
      </w:r>
      <w:r w:rsidRPr="00D83DB3">
        <w:rPr>
          <w:rFonts w:ascii="Arial" w:hAnsi="Arial" w:cs="Arial"/>
          <w:szCs w:val="20"/>
          <w:vertAlign w:val="superscript"/>
        </w:rPr>
        <w:t>7)</w:t>
      </w:r>
      <w:r w:rsidRPr="00D83DB3">
        <w:rPr>
          <w:rFonts w:ascii="Arial" w:hAnsi="Arial" w:cs="Arial"/>
          <w:szCs w:val="20"/>
        </w:rPr>
        <w:t xml:space="preserve"> bolo k 30. júnu 2019 finančné riaditeľstvo a ktorý je k 30. júnu 2019 uvoľnený na výkon verejnej funkcie podľa osobitného predpisu,</w:t>
      </w:r>
      <w:r w:rsidRPr="00D83DB3">
        <w:rPr>
          <w:rFonts w:ascii="Arial" w:hAnsi="Arial" w:cs="Arial"/>
          <w:szCs w:val="20"/>
          <w:vertAlign w:val="superscript"/>
        </w:rPr>
        <w:t>7)</w:t>
      </w:r>
      <w:r w:rsidRPr="00D83DB3">
        <w:rPr>
          <w:rFonts w:ascii="Arial" w:hAnsi="Arial" w:cs="Arial"/>
          <w:szCs w:val="20"/>
        </w:rPr>
        <w:t xml:space="preserve"> nadriadený vydá rozhodnutie o ustanovení do funkcie podľa tohto zákona bezodkladne po skončení tohto uvoľn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4) Štátnemu zamestnancovi, ktorý je k 30. júnu 2019 na základe zvolenia alebo vymenovania štátnym zamestnancom vo verejnej funkcii podľa osobitného predpisu</w:t>
      </w:r>
      <w:r w:rsidRPr="00D83DB3">
        <w:rPr>
          <w:rFonts w:ascii="Arial" w:hAnsi="Arial" w:cs="Arial"/>
          <w:szCs w:val="20"/>
          <w:vertAlign w:val="superscript"/>
        </w:rPr>
        <w:t>7)</w:t>
      </w:r>
      <w:r w:rsidRPr="00D83DB3">
        <w:rPr>
          <w:rFonts w:ascii="Arial" w:hAnsi="Arial" w:cs="Arial"/>
          <w:szCs w:val="20"/>
        </w:rPr>
        <w:t xml:space="preserve"> a bol na túto funkciu dočasne preložený zo služobného úradu, ktorým bolo finančné riaditeľstvo, nadriadený vydá rozhodnutie o ustanovení do funkcie podľa tohto zákona bezodkladne po skončení tohto dočasného prelož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5) Štátnemu zamestnancovi, ktorý je k 30. júnu 2019 dočasne preložený podľa osobitného predpisu</w:t>
      </w:r>
      <w:r w:rsidRPr="00D83DB3">
        <w:rPr>
          <w:rFonts w:ascii="Arial" w:hAnsi="Arial" w:cs="Arial"/>
          <w:szCs w:val="20"/>
          <w:vertAlign w:val="superscript"/>
        </w:rPr>
        <w:t>7)</w:t>
      </w:r>
      <w:r w:rsidRPr="00D83DB3">
        <w:rPr>
          <w:rFonts w:ascii="Arial" w:hAnsi="Arial" w:cs="Arial"/>
          <w:szCs w:val="20"/>
        </w:rPr>
        <w:t xml:space="preserve"> zo služobného úradu finančné riaditeľstvo do iného služobného úradu, nadriadený vydá rozhodnutie o ustanovení do funkcie podľa tohto zákona bezodkladne po skončení tohto dočasného prelož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6) Štátnemu zamestnancovi, ktorého služobným úradom podľa osobitného predpisu</w:t>
      </w:r>
      <w:r w:rsidRPr="00D83DB3">
        <w:rPr>
          <w:rFonts w:ascii="Arial" w:hAnsi="Arial" w:cs="Arial"/>
          <w:szCs w:val="20"/>
          <w:vertAlign w:val="superscript"/>
        </w:rPr>
        <w:t>7)</w:t>
      </w:r>
      <w:r w:rsidRPr="00D83DB3">
        <w:rPr>
          <w:rFonts w:ascii="Arial" w:hAnsi="Arial" w:cs="Arial"/>
          <w:szCs w:val="20"/>
        </w:rPr>
        <w:t xml:space="preserve"> bolo k 30. júnu 2019 finančné riaditeľstvo, ktorý k 30. júnu 2019 je neprítomný v štátnej službe z dôvodu dôležitých osobných prekážok na strane štátneho zamestnanca podľa § 141 ods. 1 alebo ods. 3 písm. b) a c) Zákonníka práce, nadriadený vydá rozhodnutie o ustanovení do funkcie podľa tohto zákona bezodkladne po odpadnutí takej prekážky. Štátnemu zamestnancovi, ktorého služobným úradom podľa osobitného predpisu</w:t>
      </w:r>
      <w:r w:rsidRPr="00D83DB3">
        <w:rPr>
          <w:rFonts w:ascii="Arial" w:hAnsi="Arial" w:cs="Arial"/>
          <w:szCs w:val="20"/>
          <w:vertAlign w:val="superscript"/>
        </w:rPr>
        <w:t>7)</w:t>
      </w:r>
      <w:r w:rsidRPr="00D83DB3">
        <w:rPr>
          <w:rFonts w:ascii="Arial" w:hAnsi="Arial" w:cs="Arial"/>
          <w:szCs w:val="20"/>
        </w:rPr>
        <w:t xml:space="preserve"> bolo k 30. júnu 2019 finančné riaditeľstvo, ktorý je k 30. júnu 2019 zaradený mimo činnej štátnej služby z dôvodu obvinenia zo spáchania úmyselného trestného činu podľa osobitného predpisu,</w:t>
      </w:r>
      <w:r w:rsidRPr="00D83DB3">
        <w:rPr>
          <w:rFonts w:ascii="Arial" w:hAnsi="Arial" w:cs="Arial"/>
          <w:szCs w:val="20"/>
          <w:vertAlign w:val="superscript"/>
        </w:rPr>
        <w:t>7)</w:t>
      </w:r>
      <w:r w:rsidRPr="00D83DB3">
        <w:rPr>
          <w:rFonts w:ascii="Arial" w:hAnsi="Arial" w:cs="Arial"/>
          <w:szCs w:val="20"/>
        </w:rPr>
        <w:t xml:space="preserve"> nadriadený vydá rozhodnutie o ustanovení do funkcie podľa tohto zákona bezodkladne po skončení tohto zaradenia mimo činnej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7) Ak po 30. júni 2019 nadobudne právoplatnosť rozhodnutie súdu o neplatnosti výpovede zo štátnozamestnaneckého pomeru alebo o neplatnosti okamžitého skončenia štátnozamestnaneckého pomeru podľa osobitného predpisu,</w:t>
      </w:r>
      <w:r w:rsidRPr="00D83DB3">
        <w:rPr>
          <w:rFonts w:ascii="Arial" w:hAnsi="Arial" w:cs="Arial"/>
          <w:szCs w:val="20"/>
          <w:vertAlign w:val="superscript"/>
        </w:rPr>
        <w:t>7)</w:t>
      </w:r>
      <w:r w:rsidRPr="00D83DB3">
        <w:rPr>
          <w:rFonts w:ascii="Arial" w:hAnsi="Arial" w:cs="Arial"/>
          <w:szCs w:val="20"/>
        </w:rPr>
        <w:t xml:space="preserve"> na základe ktorého štátnozamestnanecký pomer štátneho zamestnanca, ktorého služobným úradom podľa osobitného predpisu</w:t>
      </w:r>
      <w:r w:rsidRPr="00D83DB3">
        <w:rPr>
          <w:rFonts w:ascii="Arial" w:hAnsi="Arial" w:cs="Arial"/>
          <w:szCs w:val="20"/>
          <w:vertAlign w:val="superscript"/>
        </w:rPr>
        <w:t>7)</w:t>
      </w:r>
      <w:r w:rsidRPr="00D83DB3">
        <w:rPr>
          <w:rFonts w:ascii="Arial" w:hAnsi="Arial" w:cs="Arial"/>
          <w:szCs w:val="20"/>
        </w:rPr>
        <w:t xml:space="preserve"> bolo k 30. júnu 2019 finančné riaditeľstvo, naďalej trvá, nadriadený vydá rozhodnutie o ustanovení do funkcie podľa tohto zákona bezodkladne po dni právoplatnosti rozhodnutia sú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Rozhodnutie podľa odsekov 2 až 7 obsahuje náležitosti podľa § 88 ods. 2 písm. a) a c) až k). Rozhodnutím podľa odsekov 2 až 7 sa príslušník finančnej správy zaradí na tom istom orgáne štátnej správy a na tom istom mieste výkonu štátnej služby. Rozhodnutím podľa odsekov 2 až 7 môže byť príslušník finančnej správy zaradený aj na orgáne finančnej správy, ktorý vykonáva podľa tohto zákona úlohy, ktoré podľa predpisov účinných do 30. júna 2019 vykonával iný orgán štátnej správy v oblasti daní, poplatkov a colníctva, ak príslušník finančnej správy ako štátny zamestnanec do 30. júna 2019 vykonával činnosti pri plnení týchto úloh; ustanovenie druhej vety o mieste výkonu štátnej služby, na ktoré má byť príslušník finančnej správy zaradený, tým nie je dotknut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9) Štátnemu zamestnancovi, ktorý zložil služobnú prísahu podľa odseku 12, vzniká služobný pomer podľa tohto zákona a stáva sa príslušníkom finančnej správy 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stálej štátnej službe, ak k 30. júnu 2019 vykonával stálu štátnu službu podľa osobitného predpisu,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vertAlign w:val="superscript"/>
        </w:rPr>
      </w:pPr>
      <w:r w:rsidRPr="00D83DB3">
        <w:rPr>
          <w:rFonts w:ascii="Arial" w:hAnsi="Arial" w:cs="Arial"/>
          <w:szCs w:val="20"/>
        </w:rPr>
        <w:t>b) dočasnej štátnej službe, ak k 30. júnu 2019 vykonával dočasnú štátnu službu podľa osobitného predpisu</w:t>
      </w:r>
      <w:r w:rsidRPr="00D83DB3">
        <w:rPr>
          <w:rFonts w:ascii="Arial" w:hAnsi="Arial" w:cs="Arial"/>
          <w:szCs w:val="20"/>
          <w:vertAlign w:val="superscript"/>
        </w:rPr>
        <w:t xml:space="preserve">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 z dôvodu zastupovania štátneho zamestnanca, ktorý je uznaný za dočasne práceneschopnéh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2. z dôvodu zastupovania štátneho zamestnanca, ktorý je na materskej dovolenke, rodičovskej dovolenke alebo na dovolenke, ktorá bezprostredne nadväzuje na materskú dovolenku alebo na rodičovskú dovolenk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3. z dôvodu zastupovania štátneho zamestnanca, ktorý čerpá služobné voľn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4. z dôvodu zastupovania štátneho zamestnanca, ktorý je zaradený mimo činnej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5. z dôvodu zastupovania štátneho zamestnanca, ktorý je dočasne vyslaný na vykonávanie štátnej služby do cudzin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6. z dôvodu zastupovania štátneho zamestnanca, ktorý bol vzatý do väz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7. z dôvodu zastupovania štátneho zamestnanca, ktorý je dočasne prelože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8. z dôvodu zastupovania štátneho zamestnanca, u ktorého došlo k zmene štátnozamestnaneckého pomeru podľa </w:t>
      </w:r>
      <w:hyperlink r:id="rId1525" w:history="1">
        <w:r w:rsidRPr="00D83DB3">
          <w:rPr>
            <w:rFonts w:ascii="Arial" w:hAnsi="Arial" w:cs="Arial"/>
            <w:szCs w:val="20"/>
          </w:rPr>
          <w:t>§ 55 ods. 1 písm. r) zákona č. 55/2017 Z.z.</w:t>
        </w:r>
      </w:hyperlink>
      <w:r w:rsidRPr="00D83DB3">
        <w:rPr>
          <w:rFonts w:ascii="Arial" w:hAnsi="Arial" w:cs="Arial"/>
          <w:szCs w:val="20"/>
        </w:rPr>
        <w:t xml:space="preserve"> o štátnej službe a o zmene a doplnení niektorých zákon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9. ako odborník, ktorý je dočasne potrebný na plnenie úloh štátnej služ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0. ako štatutárny orgán, ktorý je vymenovaný podľa osobitného predpisu.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0) Ak štátny zamestnanec zloží služobnú prísahu na základe rozhodnutia podľa odseku 2 najneskôr do 31. júla 2019, jeho služobný pomer podľa tohto zákona vznikne 1. júla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1) Ak štátny zamestnanec zloží služobnú prísahu na základe rozhodnutia podľa odseku 2 neskôr ako 31. júla 2019, alebo ak zloží služobnú prísahu na základe rozhodnutia podľa odsekov 3 až 7, jeho služobný pomer podľa tohto zákona vznikne v deň zloženia služobnej prísah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2) Služobnú prísahu podľa § 89 štátny zamestnanec skladá bezprostredne po doručení rozhodnutia podľa odsekov 2 až 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3) O zložení služobnej prísahy a vzniku služobného pomeru vydá nadriadený príslušníkovi finančnej správy písomné potvrde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4) Ak štátny zamestnanec odmietol zložiť služobnú prísahu bezprostredne po doručení rozhodnutia podľa odsekov 2 až 7 alebo ju zložil s výhradou, jeho štátnozamestnanecký pomer podľa osobitného predpisu</w:t>
      </w:r>
      <w:r w:rsidRPr="00D83DB3">
        <w:rPr>
          <w:rFonts w:ascii="Arial" w:hAnsi="Arial" w:cs="Arial"/>
          <w:szCs w:val="20"/>
          <w:vertAlign w:val="superscript"/>
        </w:rPr>
        <w:t>7)</w:t>
      </w:r>
      <w:r w:rsidRPr="00D83DB3">
        <w:rPr>
          <w:rFonts w:ascii="Arial" w:hAnsi="Arial" w:cs="Arial"/>
          <w:szCs w:val="20"/>
        </w:rPr>
        <w:t xml:space="preserve"> sa skončí dňom odmietnutia zloženia služobnej prísahy alebo jej zloženia s výhradou. Štátnemu zamestnancovi patrí pri skončení štátnozamestnaneckého pomeru podľa prvej vety odstupné v sum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 dvojnásobku jeho naposledy priznaného funkčného platu podľa osobitného predpisu,</w:t>
      </w:r>
      <w:r w:rsidRPr="00D83DB3">
        <w:rPr>
          <w:rFonts w:ascii="Arial" w:hAnsi="Arial" w:cs="Arial"/>
          <w:szCs w:val="20"/>
          <w:vertAlign w:val="superscript"/>
        </w:rPr>
        <w:t>7)</w:t>
      </w:r>
      <w:r w:rsidRPr="00D83DB3">
        <w:rPr>
          <w:rFonts w:ascii="Arial" w:hAnsi="Arial" w:cs="Arial"/>
          <w:szCs w:val="20"/>
        </w:rPr>
        <w:t xml:space="preserve"> ak jeho štátnozamestnanecký pomer v stálej štátnej službe trval najmenej jeden rok a menej ako dva ro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b) trojnásobku jeho naposledy priznaného funkčného platu podľa osobitného predpisu,</w:t>
      </w:r>
      <w:r w:rsidRPr="00D83DB3">
        <w:rPr>
          <w:rFonts w:ascii="Arial" w:hAnsi="Arial" w:cs="Arial"/>
          <w:szCs w:val="20"/>
          <w:vertAlign w:val="superscript"/>
        </w:rPr>
        <w:t>7)</w:t>
      </w:r>
      <w:r w:rsidRPr="00D83DB3">
        <w:rPr>
          <w:rFonts w:ascii="Arial" w:hAnsi="Arial" w:cs="Arial"/>
          <w:szCs w:val="20"/>
        </w:rPr>
        <w:t xml:space="preserve"> ak jeho štátnozamestnanecký pomer v stálej štátnej službe trval najmenej dva roky a menej ako päť ro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c) štvornásobku jeho naposledy priznaného funkčného platu podľa osobitného predpisu,</w:t>
      </w:r>
      <w:r w:rsidRPr="00D83DB3">
        <w:rPr>
          <w:rFonts w:ascii="Arial" w:hAnsi="Arial" w:cs="Arial"/>
          <w:szCs w:val="20"/>
          <w:vertAlign w:val="superscript"/>
        </w:rPr>
        <w:t>7)</w:t>
      </w:r>
      <w:r w:rsidRPr="00D83DB3">
        <w:rPr>
          <w:rFonts w:ascii="Arial" w:hAnsi="Arial" w:cs="Arial"/>
          <w:szCs w:val="20"/>
        </w:rPr>
        <w:t xml:space="preserve"> ak jeho štátnozamestnanecký pomer v stálej štátnej službe trval najmenej päť ro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5) Na štátneho zamestnanca podľa odsekov 2 až 7, odseku 19 písm. b) a § 331 ods. 9, ktorého štátnozamestnanecký pomer trvá aj po 30. júni 2019, sa naďalej uplatňuje osobitný predpis.</w:t>
      </w:r>
      <w:r w:rsidRPr="00D83DB3">
        <w:rPr>
          <w:rFonts w:ascii="Arial" w:hAnsi="Arial" w:cs="Arial"/>
          <w:szCs w:val="20"/>
          <w:vertAlign w:val="superscript"/>
        </w:rPr>
        <w:t>7)</w:t>
      </w:r>
      <w:r w:rsidRPr="00D83DB3">
        <w:rPr>
          <w:rFonts w:ascii="Arial" w:hAnsi="Arial" w:cs="Arial"/>
          <w:szCs w:val="20"/>
        </w:rPr>
        <w:t xml:space="preserve"> Finančné riaditeľstvo plní úlohy služobného úradu a prezident plní úlohu generálneho tajomníka služobného úradu podľa osobitného predpisu</w:t>
      </w:r>
      <w:r w:rsidRPr="00D83DB3">
        <w:rPr>
          <w:rFonts w:ascii="Arial" w:hAnsi="Arial" w:cs="Arial"/>
          <w:szCs w:val="20"/>
          <w:vertAlign w:val="superscript"/>
        </w:rPr>
        <w:t>7)</w:t>
      </w:r>
      <w:r w:rsidRPr="00D83DB3">
        <w:rPr>
          <w:rFonts w:ascii="Arial" w:hAnsi="Arial" w:cs="Arial"/>
          <w:szCs w:val="20"/>
        </w:rPr>
        <w:t xml:space="preserve"> voči tým štátnym zamestnancom, ktorí v ňom vykonávajú štátnu služb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6) Vznikom služobného pomeru podľa tohto zákona zaniká štátnozamestnanecký pomer podľa osobitného predpisu.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7) Rozhodnutie podľa odsekov 2 až 7 možno doručiť štátnemu zamestnancovi len do vlastných rúk v pravidelnom mieste výkonu štátnej služby alebo kdekoľvek je v orgánoch finančnej správy zastihnuteľný; doručenie zástupcovi štátneho zamestnanca je vylúčen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8) Štátny zamestnanec, ktorý sa stal príslušníkom finančnej správy podľa odseku 9 nemusí počas trvania služobného pomeru spĺňať podmienku podľa § 84 ods. 1 písm. 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9) Rozhodnutie podľa odsekov 2 až 7 sa nevydá štátnemu zamestnancov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 ktorého štátnozamestnanecký pomer podľa osobitného predpisu</w:t>
      </w:r>
      <w:r w:rsidRPr="00D83DB3">
        <w:rPr>
          <w:rFonts w:ascii="Arial" w:hAnsi="Arial" w:cs="Arial"/>
          <w:szCs w:val="20"/>
          <w:vertAlign w:val="superscript"/>
        </w:rPr>
        <w:t>7)</w:t>
      </w:r>
      <w:r w:rsidRPr="00D83DB3">
        <w:rPr>
          <w:rFonts w:ascii="Arial" w:hAnsi="Arial" w:cs="Arial"/>
          <w:szCs w:val="20"/>
        </w:rPr>
        <w:t xml:space="preserve"> sa skončí 30. júna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b) ktorý dal výpoveď zo štátnozamestnaneckého pomeru podľa osobitného predpisu</w:t>
      </w:r>
      <w:r w:rsidRPr="00D83DB3">
        <w:rPr>
          <w:rFonts w:ascii="Arial" w:hAnsi="Arial" w:cs="Arial"/>
          <w:szCs w:val="20"/>
          <w:vertAlign w:val="superscript"/>
        </w:rPr>
        <w:t>7)</w:t>
      </w:r>
      <w:r w:rsidRPr="00D83DB3">
        <w:rPr>
          <w:rFonts w:ascii="Arial" w:hAnsi="Arial" w:cs="Arial"/>
          <w:szCs w:val="20"/>
        </w:rPr>
        <w:t xml:space="preserve"> pred 1. júlom 2019 alebo ktorému bola daná výpoveď zo štátnozamestnaneckého pomeru podľa osobitného predpisu</w:t>
      </w:r>
      <w:r w:rsidRPr="00D83DB3">
        <w:rPr>
          <w:rFonts w:ascii="Arial" w:hAnsi="Arial" w:cs="Arial"/>
          <w:szCs w:val="20"/>
          <w:vertAlign w:val="superscript"/>
        </w:rPr>
        <w:t>7)</w:t>
      </w:r>
      <w:r w:rsidRPr="00D83DB3">
        <w:rPr>
          <w:rFonts w:ascii="Arial" w:hAnsi="Arial" w:cs="Arial"/>
          <w:szCs w:val="20"/>
        </w:rPr>
        <w:t xml:space="preserve"> pred 1. júlom 2019, alebo ktorého štátnozamestnanecký pomer sa skončí po 30. júni 2019 na základe dohody o skončení štátnozamestnaneckého pomeru uzatvorenej pred 1. júlom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26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Štátny zamestnanec, ktorého služobným úradom je finančné riaditeľstvo, môže do 31. mája 2019 oznámiť služobnému úradu, že nenastúpi do služobného pomeru podľa tohto zákona. Ak štátny zamestnanec urobí oznámenie podľa prvej vety, jeho štátnozamestnanecký pomer sa z tohto dôvodu skončí dňom 30. júna 2019; to neplatí, ak jeho štátnozamestnanecký pomer skončil pred 1. júlom 2019 z iného dôvodu podľa osobitného predpisu.</w:t>
      </w:r>
      <w:r w:rsidRPr="00D83DB3">
        <w:rPr>
          <w:rFonts w:ascii="Arial" w:hAnsi="Arial" w:cs="Arial"/>
          <w:szCs w:val="20"/>
          <w:vertAlign w:val="superscript"/>
        </w:rPr>
        <w:t>7)</w:t>
      </w:r>
      <w:r w:rsidRPr="00D83DB3">
        <w:rPr>
          <w:rFonts w:ascii="Arial" w:hAnsi="Arial" w:cs="Arial"/>
          <w:szCs w:val="20"/>
        </w:rPr>
        <w:t xml:space="preserve"> Štátnemu zamestnancovi, ktorého štátnozamestnanecký pomer sa skončí na základe oznámenia podľa prvej vety, patrí odstupné v sume podľa § 325 ods. 1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27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Štátny zamestnanec, ktorý sa stal príslušníkom finančnej správy podľa § 325 ods. 9, môže byť ustanovený do funkcie so zbraňou, aj keď nespĺňa podmienky podľa § 84 ods. 2, alebo ak nevyslovil súhlas s ustanovením do funkcie so zbraňou. Taký príslušník finančnej správy je neozbrojeným príslušníkom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28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 Práva a povinnosti zo štátnozamestnaneckého pomeru podľa osobitného predpisu,</w:t>
      </w:r>
      <w:r w:rsidRPr="00D83DB3">
        <w:rPr>
          <w:rFonts w:ascii="Arial" w:hAnsi="Arial" w:cs="Arial"/>
          <w:szCs w:val="20"/>
          <w:vertAlign w:val="superscript"/>
        </w:rPr>
        <w:t>7)</w:t>
      </w:r>
      <w:r w:rsidRPr="00D83DB3">
        <w:rPr>
          <w:rFonts w:ascii="Arial" w:hAnsi="Arial" w:cs="Arial"/>
          <w:szCs w:val="20"/>
        </w:rPr>
        <w:t xml:space="preserve"> ktoré vznikli štátnemu zamestnancovi, ktorý sa stal príslušníkom finančnej správy podľa § 325 ods. 9, pred vznikom jeho služobného pomeru podľa tohto zákona, zostávajú zachované a posudzujú sa podľa osobitného predpisu.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2) Lehoty, ktoré začali podľa osobitného predpisu</w:t>
      </w:r>
      <w:r w:rsidRPr="00D83DB3">
        <w:rPr>
          <w:rFonts w:ascii="Arial" w:hAnsi="Arial" w:cs="Arial"/>
          <w:szCs w:val="20"/>
          <w:vertAlign w:val="superscript"/>
        </w:rPr>
        <w:t>7)</w:t>
      </w:r>
      <w:r w:rsidRPr="00D83DB3">
        <w:rPr>
          <w:rFonts w:ascii="Arial" w:hAnsi="Arial" w:cs="Arial"/>
          <w:szCs w:val="20"/>
        </w:rPr>
        <w:t xml:space="preserve"> plynúť pred 1. júlom 2019, sa posudzujú podľa osobitného predpisu.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29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 Príslušníkovi finančnej správy, ktorému ako štátnemu zamestnancovi podľa osobitného predpisu</w:t>
      </w:r>
      <w:r w:rsidRPr="00D83DB3">
        <w:rPr>
          <w:rFonts w:ascii="Arial" w:hAnsi="Arial" w:cs="Arial"/>
          <w:szCs w:val="20"/>
          <w:vertAlign w:val="superscript"/>
        </w:rPr>
        <w:t>7)</w:t>
      </w:r>
      <w:r w:rsidRPr="00D83DB3">
        <w:rPr>
          <w:rFonts w:ascii="Arial" w:hAnsi="Arial" w:cs="Arial"/>
          <w:szCs w:val="20"/>
        </w:rPr>
        <w:t xml:space="preserve"> zostala pred vznikom jeho služobného pomeru podľa tohto zákona zachovaná výnimka z plnenia kvalifikačného predpokladu vzdelania, sa považuje za príslušníka finančnej správy, ktorý spĺňa kvalifikačný predpoklad vzdelania podľa § 82 ods. 2 písm. c).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2) Štátny zamestnanec spĺňa kvalifikačný predpoklad odborného profesijného vzdelania podľa tohto zákona, ak do 30. júna 2019 absolvoval kompetenčné vzdelávanie podľa osobitného predpisu</w:t>
      </w:r>
      <w:r w:rsidRPr="00D83DB3">
        <w:rPr>
          <w:rFonts w:ascii="Arial" w:hAnsi="Arial" w:cs="Arial"/>
          <w:szCs w:val="20"/>
          <w:vertAlign w:val="superscript"/>
        </w:rPr>
        <w:t>196)</w:t>
      </w:r>
      <w:r w:rsidRPr="00D83DB3">
        <w:rPr>
          <w:rFonts w:ascii="Arial" w:hAnsi="Arial" w:cs="Arial"/>
          <w:szCs w:val="20"/>
        </w:rPr>
        <w:t xml:space="preserve"> v rozsahu minimálne troch odborných daňových kurzov a zložil záverečnú skúšku, ktoré boli organizované finančným riaditeľstvom alebo spĺňal podmienky odborného daňového vzdelania, ktoré mu bolo finančným riaditeľstvom priznan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3) Štátny zamestnanec, ktorého služobným úradom podľa osobitného predpisu</w:t>
      </w:r>
      <w:r w:rsidRPr="00D83DB3">
        <w:rPr>
          <w:rFonts w:ascii="Arial" w:hAnsi="Arial" w:cs="Arial"/>
          <w:szCs w:val="20"/>
          <w:vertAlign w:val="superscript"/>
        </w:rPr>
        <w:t>7)</w:t>
      </w:r>
      <w:r w:rsidRPr="00D83DB3">
        <w:rPr>
          <w:rFonts w:ascii="Arial" w:hAnsi="Arial" w:cs="Arial"/>
          <w:szCs w:val="20"/>
        </w:rPr>
        <w:t xml:space="preserve"> bolo k 30. júnu 2019 finančné riaditeľstvo a má vysokoškolské vzdelanie druhého stupňa, spĺňa kvalifikačný predpoklad odborného profesijného vzdelania podľa tohto zákona. Štátny zamestnanec, ktorého služobným úradom bolo k 30. júnu 2019 finančné riaditeľstvo a ktorý má iné vzdelanie ako vysokoškolské vzdelanie druhého stupňa, sa považuje za príslušníka finančnej správy, ktorý spĺňa kvalifikačný predpoklad základného profesijného vzdelania podľa tohto zákona; ustanovenie odseku 2 tým nie je dotknut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4) Príslušníkovi finančnej správy sa pri ustanovení do funkcie podľa tohto zákona určí nový služobný plat podľa § 159. Ak je služobný plat určený podľa § 159 nižší ako funkčný plat, ktorý mal ako štátny zamestnanec naposledy priznaný podľa osobitného predpisu</w:t>
      </w:r>
      <w:r w:rsidRPr="00D83DB3">
        <w:rPr>
          <w:rFonts w:ascii="Arial" w:hAnsi="Arial" w:cs="Arial"/>
          <w:szCs w:val="20"/>
          <w:vertAlign w:val="superscript"/>
        </w:rPr>
        <w:t>7)</w:t>
      </w:r>
      <w:r w:rsidRPr="00D83DB3">
        <w:rPr>
          <w:rFonts w:ascii="Arial" w:hAnsi="Arial" w:cs="Arial"/>
          <w:szCs w:val="20"/>
        </w:rPr>
        <w:t xml:space="preserve"> v služobnom úrade finančné riaditeľstvo vrátane jeho právnych predchodcov, patrí mu od vzniku jeho služobného pomeru podľa tohto zákona vyrovnanie. Do sumy služobného platu sa nezapočítava osobný príplatok podľa § 159 ods. 1 písm. g) a do sumy funkčného platu sa nezapočítava osobný príplatok podľa </w:t>
      </w:r>
      <w:hyperlink r:id="rId1526" w:history="1">
        <w:r w:rsidRPr="00D83DB3">
          <w:rPr>
            <w:rFonts w:ascii="Arial" w:hAnsi="Arial" w:cs="Arial"/>
            <w:szCs w:val="20"/>
          </w:rPr>
          <w:t>§ 126 ods. 1 písm. c) zákona č. 55/2017 Z.z.</w:t>
        </w:r>
      </w:hyperlink>
      <w:r w:rsidRPr="00D83DB3">
        <w:rPr>
          <w:rFonts w:ascii="Arial" w:hAnsi="Arial" w:cs="Arial"/>
          <w:szCs w:val="20"/>
        </w:rPr>
        <w:t xml:space="preserve"> o štátnej službe a o zmene a doplnení niektorých zákonov. Suma vyrovnania podľa druhej vety sa určí ako rozdiel medzi funkčným platom naposledy priznaným štátnemu zamestnancovi v služobnom úrade finančné riaditeľstvo vrátane jeho právnych predchodcov a služobným platom podľa § 159; suma vyrovnania sa počas trvania služobného pomeru nemen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5) Štátnemu zamestnancovi, ktorého služobným úradom podľa osobitného predpisu</w:t>
      </w:r>
      <w:r w:rsidRPr="00D83DB3">
        <w:rPr>
          <w:rFonts w:ascii="Arial" w:hAnsi="Arial" w:cs="Arial"/>
          <w:szCs w:val="20"/>
          <w:vertAlign w:val="superscript"/>
        </w:rPr>
        <w:t>7)</w:t>
      </w:r>
      <w:r w:rsidRPr="00D83DB3">
        <w:rPr>
          <w:rFonts w:ascii="Arial" w:hAnsi="Arial" w:cs="Arial"/>
          <w:szCs w:val="20"/>
        </w:rPr>
        <w:t xml:space="preserve"> bolo k 30. júnu 2019 finančné riaditeľstvo a ktorému vznikol štátnozamestnanecký pomer do 31. decembra 2003 a trvá nepretržite, sa do doby započítateľnej odbornej praxe rozhodnej na určenie prídavku za výsluhu rokov započítava dob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služobnej praxe štátneho zamestnanca podľa osobitného predpisu,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b) inej praxe získanej pred prijatím do štátnozamestnaneckého pomeru podľa osobitného predpisu</w:t>
      </w:r>
      <w:r w:rsidRPr="00D83DB3">
        <w:rPr>
          <w:rFonts w:ascii="Arial" w:hAnsi="Arial" w:cs="Arial"/>
          <w:szCs w:val="20"/>
          <w:vertAlign w:val="superscript"/>
        </w:rPr>
        <w:t>7)</w:t>
      </w:r>
      <w:r w:rsidRPr="00D83DB3">
        <w:rPr>
          <w:rFonts w:ascii="Arial" w:hAnsi="Arial" w:cs="Arial"/>
          <w:szCs w:val="20"/>
        </w:rPr>
        <w:t xml:space="preserve"> započítanej služobným úradom podľa osobitného predpisu</w:t>
      </w:r>
      <w:r w:rsidRPr="00D83DB3">
        <w:rPr>
          <w:rFonts w:ascii="Arial" w:hAnsi="Arial" w:cs="Arial"/>
          <w:szCs w:val="20"/>
          <w:vertAlign w:val="superscript"/>
        </w:rPr>
        <w:t>7)</w:t>
      </w:r>
      <w:r w:rsidRPr="00D83DB3">
        <w:rPr>
          <w:rFonts w:ascii="Arial" w:hAnsi="Arial" w:cs="Arial"/>
          <w:szCs w:val="20"/>
        </w:rPr>
        <w:t xml:space="preserve"> v závislosti od miery jej využitia na úspešný výkon štátnej služby, najviac však v rozsahu dvoch tretín, ak odsek 8 neustanovuje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c) výkonu základnej služby, náhradnej služby a ďalšej služby v rozsahu ustanovenom osobitným predpisom platným v dobe jej výkonu, ak odsek 8 neustanovuje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starostlivosti o dieťa zodpovedajúca dĺžke materskej dovolenky alebo rodičovskej dovolenky, alebo ďalšej materskej dovolenky, alebo ďalšej rodičovskej dovolenky určenej </w:t>
      </w:r>
      <w:hyperlink r:id="rId1527" w:history="1">
        <w:r w:rsidRPr="00D83DB3">
          <w:rPr>
            <w:rFonts w:ascii="Arial" w:hAnsi="Arial" w:cs="Arial"/>
            <w:szCs w:val="20"/>
          </w:rPr>
          <w:t>Zákonníkom práce</w:t>
        </w:r>
      </w:hyperlink>
      <w:r w:rsidRPr="00D83DB3">
        <w:rPr>
          <w:rFonts w:ascii="Arial" w:hAnsi="Arial" w:cs="Arial"/>
          <w:szCs w:val="20"/>
        </w:rPr>
        <w:t xml:space="preserve"> v čase jej vykonávania, ak sa v tejto dobe súčasne v dennom štúdiu nepripravoval na povolanie, osobnej celodennej starostlivosti o dieťa s dlhodobo nepriaznivým zdravotným stavom vyžadujúcim osobitnú starostlivosť určenej </w:t>
      </w:r>
      <w:hyperlink r:id="rId1528" w:history="1">
        <w:r w:rsidRPr="00D83DB3">
          <w:rPr>
            <w:rFonts w:ascii="Arial" w:hAnsi="Arial" w:cs="Arial"/>
            <w:szCs w:val="20"/>
          </w:rPr>
          <w:t>Zákonníkom práce</w:t>
        </w:r>
      </w:hyperlink>
      <w:r w:rsidRPr="00D83DB3">
        <w:rPr>
          <w:rFonts w:ascii="Arial" w:hAnsi="Arial" w:cs="Arial"/>
          <w:szCs w:val="20"/>
        </w:rPr>
        <w:t xml:space="preserve">, najviac však šesť rokov zo súhrnu týchto dôb,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úspešne ukončeného štúdia študijného programu tretieho stupňa v rozsahu zodpovedajúcom miere využitia štúdia na úspešný výkon požadovanej služobnej čin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6) Štátnemu zamestnancovi, ktorého služobným úradom podľa osobitného predpisu</w:t>
      </w:r>
      <w:r w:rsidRPr="00D83DB3">
        <w:rPr>
          <w:rFonts w:ascii="Arial" w:hAnsi="Arial" w:cs="Arial"/>
          <w:szCs w:val="20"/>
          <w:vertAlign w:val="superscript"/>
        </w:rPr>
        <w:t>7)</w:t>
      </w:r>
      <w:r w:rsidRPr="00D83DB3">
        <w:rPr>
          <w:rFonts w:ascii="Arial" w:hAnsi="Arial" w:cs="Arial"/>
          <w:szCs w:val="20"/>
        </w:rPr>
        <w:t xml:space="preserve"> bolo k 30. júnu 2019 finančné riaditeľstvo a ktorému vznikol štátnozamestnanecký pomer po 31. decembri 2003, a prezidentovi podľa § 319, sa do doby započítateľnej odbornej praxe rozhodnej na určenie prídavku za výsluhu rokov započítava dob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a) služobnej praxe štátneho zamestnanca podľa osobitného predpisu,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b) praxe v odbore požadovanej služobnej činnosti podľa § 162 ods. 4 získanej pred prijatím do štátnozamestnaneckého pomeru podľa osobitného predpisu,</w:t>
      </w:r>
      <w:r w:rsidRPr="00D83DB3">
        <w:rPr>
          <w:rFonts w:ascii="Arial" w:hAnsi="Arial" w:cs="Arial"/>
          <w:szCs w:val="20"/>
          <w:vertAlign w:val="superscript"/>
        </w:rPr>
        <w:t>7)</w:t>
      </w:r>
      <w:r w:rsidRPr="00D83DB3">
        <w:rPr>
          <w:rFonts w:ascii="Arial" w:hAnsi="Arial" w:cs="Arial"/>
          <w:szCs w:val="20"/>
        </w:rPr>
        <w:t xml:space="preserve"> ak odsek 8 neustanovuje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c) inej praxe získanej pred prijatím do štátnozamestnaneckého pomeru podľa osobitného predpisu</w:t>
      </w:r>
      <w:r w:rsidRPr="00D83DB3">
        <w:rPr>
          <w:rFonts w:ascii="Arial" w:hAnsi="Arial" w:cs="Arial"/>
          <w:szCs w:val="20"/>
          <w:vertAlign w:val="superscript"/>
        </w:rPr>
        <w:t>7)</w:t>
      </w:r>
      <w:r w:rsidRPr="00D83DB3">
        <w:rPr>
          <w:rFonts w:ascii="Arial" w:hAnsi="Arial" w:cs="Arial"/>
          <w:szCs w:val="20"/>
        </w:rPr>
        <w:t xml:space="preserve"> v závislosti od miery jej využitia na úspešný výkon štátnej služby, najviac však v rozsahu dvoch tretín, ak odsek 8 neustanovuje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d) výkonu základnej služby, náhradnej služby a ďalšej služby v rozsahu ustanovenom osobitným predpisom platným v dobe jej výkonu, ak odsek 8 neustanovuje inak,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e) starostlivosti o dieťa zodpovedajúca dĺžke materskej dovolenky alebo rodičovskej dovolenky, alebo ďalšej materskej dovolenky, alebo ďalšej rodičovskej dovolenky určenej </w:t>
      </w:r>
      <w:hyperlink r:id="rId1529" w:history="1">
        <w:r w:rsidRPr="00D83DB3">
          <w:rPr>
            <w:rFonts w:ascii="Arial" w:hAnsi="Arial" w:cs="Arial"/>
            <w:szCs w:val="20"/>
          </w:rPr>
          <w:t>Zákonníkom práce</w:t>
        </w:r>
      </w:hyperlink>
      <w:r w:rsidRPr="00D83DB3">
        <w:rPr>
          <w:rFonts w:ascii="Arial" w:hAnsi="Arial" w:cs="Arial"/>
          <w:szCs w:val="20"/>
        </w:rPr>
        <w:t xml:space="preserve"> v čase jej vykonávania, ak sa v tejto dobe súčasne v dennom štúdiu nepripravoval na povolanie, osobnej celodennej starostlivosti o dieťa s dlhodobo nepriaznivým zdravotným stavom vyžadujúcim osobitnú starostlivosť určenej </w:t>
      </w:r>
      <w:hyperlink r:id="rId1530" w:history="1">
        <w:r w:rsidRPr="00D83DB3">
          <w:rPr>
            <w:rFonts w:ascii="Arial" w:hAnsi="Arial" w:cs="Arial"/>
            <w:szCs w:val="20"/>
          </w:rPr>
          <w:t>Zákonníkom práce</w:t>
        </w:r>
      </w:hyperlink>
      <w:r w:rsidRPr="00D83DB3">
        <w:rPr>
          <w:rFonts w:ascii="Arial" w:hAnsi="Arial" w:cs="Arial"/>
          <w:szCs w:val="20"/>
        </w:rPr>
        <w:t xml:space="preserve">, najviac však šesť rokov zo súhrnu týchto dôb,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f) úspešne ukončeného štúdia študijného programu tretieho stupňa v rozsahu zodpovedajúcom miere využitia štúdia na úspešný výkon požadovanej služobnej činnosti.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7) Pri určení započítateľnej odbornej praxe podľa odsekov 5 a 6 sa primerane použijú ustanovenia § 162 ods. 4 a 6 až 9. Na účely určenia započítateľnej odbornej praxe zostáva dĺžka služobnej praxe priznaná podľa osobitného predpisu</w:t>
      </w:r>
      <w:r w:rsidRPr="00D83DB3">
        <w:rPr>
          <w:rFonts w:ascii="Arial" w:hAnsi="Arial" w:cs="Arial"/>
          <w:szCs w:val="20"/>
          <w:vertAlign w:val="superscript"/>
        </w:rPr>
        <w:t>7)</w:t>
      </w:r>
      <w:r w:rsidRPr="00D83DB3">
        <w:rPr>
          <w:rFonts w:ascii="Arial" w:hAnsi="Arial" w:cs="Arial"/>
          <w:szCs w:val="20"/>
        </w:rPr>
        <w:t xml:space="preserve"> zachovaná.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8) Príslušníkovi finančnej správy, ktorý poberá výsluhový dôchodok alebo výsluhový invalidný dôchodok sa do doby započítateľnej odbornej praxe podľa odsekov 5 a 6 nezapočítava doba, ktorú má započítanú na účely priznania tohto výsluhového dôchodku; to neplatí, ak bude taký príslušník finančnej správy ustanovený do funkcie so zbraň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9) Príslušník finančnej správy, ktorého služobný pomer vznikol podľa § 325 ods. 9, ktorý v súlade s osobitným predpisom</w:t>
      </w:r>
      <w:r w:rsidRPr="00D83DB3">
        <w:rPr>
          <w:rFonts w:ascii="Arial" w:hAnsi="Arial" w:cs="Arial"/>
          <w:szCs w:val="20"/>
          <w:vertAlign w:val="superscript"/>
        </w:rPr>
        <w:t>7)</w:t>
      </w:r>
      <w:r w:rsidRPr="00D83DB3">
        <w:rPr>
          <w:rFonts w:ascii="Arial" w:hAnsi="Arial" w:cs="Arial"/>
          <w:szCs w:val="20"/>
        </w:rPr>
        <w:t xml:space="preserve"> vykonáva činnosť, ktorá je v rozpore s týmto zákonom, je povinný do 30 kalendárnych dní odo dňa vzniku služobného pomeru skončiť uvedené činnosti spôsobom vyplývajúcim z osobitných predpisov.19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0) Príslušníkovi finančnej správy, ktorého služobný pomer vznikol podľa § 325 ods. 9 a ktorý je ustanovený do funkcie spojenej s nosením služobnej rovnošaty alebo do funkcie spojenej s nosením služobnej rovnošaty striedavo s občianskym odevom, nie je povinný vykonávať štátnu službu v služobnej rovnošate, ak mu nebola poskytnutá.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1) Služobné hodnotenie štátneho zamestnanca podľa osobitných predpisov</w:t>
      </w:r>
      <w:r w:rsidRPr="00D83DB3">
        <w:rPr>
          <w:rFonts w:ascii="Arial" w:hAnsi="Arial" w:cs="Arial"/>
          <w:szCs w:val="20"/>
          <w:vertAlign w:val="superscript"/>
        </w:rPr>
        <w:t>7)</w:t>
      </w:r>
      <w:r w:rsidRPr="00D83DB3">
        <w:rPr>
          <w:rFonts w:ascii="Arial" w:hAnsi="Arial" w:cs="Arial"/>
          <w:szCs w:val="20"/>
        </w:rPr>
        <w:t xml:space="preserve"> sa považuje za služobné hodnotenie príslušníka finančnej správy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2) Na účely odsekov 3, 5 a 6 sa za štátneho zamestnanca, ktorého služobným úradom podľa osobitného predpisu</w:t>
      </w:r>
      <w:r w:rsidRPr="00D83DB3">
        <w:rPr>
          <w:rFonts w:ascii="Arial" w:hAnsi="Arial" w:cs="Arial"/>
          <w:szCs w:val="20"/>
          <w:vertAlign w:val="superscript"/>
        </w:rPr>
        <w:t>7)</w:t>
      </w:r>
      <w:r w:rsidRPr="00D83DB3">
        <w:rPr>
          <w:rFonts w:ascii="Arial" w:hAnsi="Arial" w:cs="Arial"/>
          <w:szCs w:val="20"/>
        </w:rPr>
        <w:t xml:space="preserve"> bolo k 30. júnu 2019 finančné riaditeľstvo, považuje aj štátny zamestnanec uvedený v § 325 ods. 4 a 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30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Na účely § 270 ods. 1 sa do trvania služobného pomeru započítava aj trvanie štátnozamestnaneckého pomeru, ktorý trval k 30. júnu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Na účely § 270 ods. 4 sa do trvania služobného pomeru započítava aj trvanie štátnozamestnaneckého pomeru v služobnom úrade finančné riaditeľstvo, ktorý trval k 30. júnu 2019.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31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Dočasná štátna služba podľa § 325 ods. 9 písm. b) prvého až ôsmeho bodu sa končí odpadnutím dôvodu zastupovania, dočasná štátna služba podľa § 325 ods. 9 písm. b) deviateho bodu sa končí uplynutím piatich rokov od vzniku služobného pomeru a dočasná štátna služba podľa § 325 ods. 9 písm. b) desiateho bodu sa končí odvolaním z funkcie prezident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2) Nariadenie služobnej pohotovosti štátneho zamestnanca v služobnom úrade finančné riaditeľstvo podľa osobitného predpisu</w:t>
      </w:r>
      <w:r w:rsidRPr="00D83DB3">
        <w:rPr>
          <w:rFonts w:ascii="Arial" w:hAnsi="Arial" w:cs="Arial"/>
          <w:szCs w:val="20"/>
          <w:vertAlign w:val="superscript"/>
        </w:rPr>
        <w:t>7)</w:t>
      </w:r>
      <w:r w:rsidRPr="00D83DB3">
        <w:rPr>
          <w:rFonts w:ascii="Arial" w:hAnsi="Arial" w:cs="Arial"/>
          <w:szCs w:val="20"/>
        </w:rPr>
        <w:t xml:space="preserve"> sa považuje za nariadenie služobnej pohotovosti príslušníka finančnej správy podľa § 14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3) Nárok na nevyčerpanú časť dovolenky podľa osobitného predpisu,</w:t>
      </w:r>
      <w:r w:rsidRPr="00D83DB3">
        <w:rPr>
          <w:rFonts w:ascii="Arial" w:hAnsi="Arial" w:cs="Arial"/>
          <w:szCs w:val="20"/>
          <w:vertAlign w:val="superscript"/>
        </w:rPr>
        <w:t>7)</w:t>
      </w:r>
      <w:r w:rsidRPr="00D83DB3">
        <w:rPr>
          <w:rFonts w:ascii="Arial" w:hAnsi="Arial" w:cs="Arial"/>
          <w:szCs w:val="20"/>
        </w:rPr>
        <w:t xml:space="preserve"> ktorý mal štátny zamestnanec ku dňu vzniku služobného pomeru podľa tohto zákona, mu zostáva zachovaný.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4) Určenie čerpania dovolenky štátnemu zamestnancovi podľa osobitného predpisu,</w:t>
      </w:r>
      <w:r w:rsidRPr="00D83DB3">
        <w:rPr>
          <w:rFonts w:ascii="Arial" w:hAnsi="Arial" w:cs="Arial"/>
          <w:szCs w:val="20"/>
          <w:vertAlign w:val="superscript"/>
        </w:rPr>
        <w:t>7)</w:t>
      </w:r>
      <w:r w:rsidRPr="00D83DB3">
        <w:rPr>
          <w:rFonts w:ascii="Arial" w:hAnsi="Arial" w:cs="Arial"/>
          <w:szCs w:val="20"/>
        </w:rPr>
        <w:t xml:space="preserve"> ktorú má čerpať po dni vzniku služobného pomeru, sa považuje za určenie čerpania dovolenky príslušníkovi finančnej správy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5) Služobné voľno udelené štátnemu zamestnancovi podľa osobitného predpisu</w:t>
      </w:r>
      <w:r w:rsidRPr="00D83DB3">
        <w:rPr>
          <w:rFonts w:ascii="Arial" w:hAnsi="Arial" w:cs="Arial"/>
          <w:szCs w:val="20"/>
          <w:vertAlign w:val="superscript"/>
        </w:rPr>
        <w:t>7)</w:t>
      </w:r>
      <w:r w:rsidRPr="00D83DB3">
        <w:rPr>
          <w:rFonts w:ascii="Arial" w:hAnsi="Arial" w:cs="Arial"/>
          <w:szCs w:val="20"/>
        </w:rPr>
        <w:t xml:space="preserve"> pred dňom vzniku služobného pomeru sa považuje za služobné voľno udelené príslušníkovi finančnej správy podľa tohto zákona, ak dôvod poskytnutia tohto voľna k tomuto dňu trvá; príslušník finančnej správy má nárok na služobné voľno v rozsahu, ktorý predstavuje rozdiel medzi dobou, na ktorú bolo služobné voľno podľa osobitného predpisu</w:t>
      </w:r>
      <w:r w:rsidRPr="00D83DB3">
        <w:rPr>
          <w:rFonts w:ascii="Arial" w:hAnsi="Arial" w:cs="Arial"/>
          <w:szCs w:val="20"/>
          <w:vertAlign w:val="superscript"/>
        </w:rPr>
        <w:t>7)</w:t>
      </w:r>
      <w:r w:rsidRPr="00D83DB3">
        <w:rPr>
          <w:rFonts w:ascii="Arial" w:hAnsi="Arial" w:cs="Arial"/>
          <w:szCs w:val="20"/>
        </w:rPr>
        <w:t xml:space="preserve"> udelené a dobou, po ktorú bolo služobné voľno pred dňom vzniku služobného pomeru čerpané.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6) Materská dovolenka alebo rodičovská dovolenka štátneho zamestnanca podľa osobitného predpisu</w:t>
      </w:r>
      <w:r w:rsidRPr="00D83DB3">
        <w:rPr>
          <w:rFonts w:ascii="Arial" w:hAnsi="Arial" w:cs="Arial"/>
          <w:szCs w:val="20"/>
          <w:vertAlign w:val="superscript"/>
        </w:rPr>
        <w:t>7)</w:t>
      </w:r>
      <w:r w:rsidRPr="00D83DB3">
        <w:rPr>
          <w:rFonts w:ascii="Arial" w:hAnsi="Arial" w:cs="Arial"/>
          <w:szCs w:val="20"/>
        </w:rPr>
        <w:t xml:space="preserve"> sa považuje za materskú dovolenku alebo rodičovskú dovolenku príslušníka finančnej správy podľa tohto zákona; príslušníčka finančnej správy má nárok na čerpanie zostatku materskej dovolenky alebo rodičovskej dovolenky a príslušník finančnej správy má nárok na čerpanie zostatku rodičovskej dovolenky, ktorý nevyčerpali pred vznikom služobného pomeru podľa tohto zákon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7) Výberové konanie, ktoré služobný úrad vyhlásil podľa osobitného predpisu</w:t>
      </w:r>
      <w:r w:rsidRPr="00D83DB3">
        <w:rPr>
          <w:rFonts w:ascii="Arial" w:hAnsi="Arial" w:cs="Arial"/>
          <w:szCs w:val="20"/>
          <w:vertAlign w:val="superscript"/>
        </w:rPr>
        <w:t>7)</w:t>
      </w:r>
      <w:r w:rsidRPr="00D83DB3">
        <w:rPr>
          <w:rFonts w:ascii="Arial" w:hAnsi="Arial" w:cs="Arial"/>
          <w:szCs w:val="20"/>
        </w:rPr>
        <w:t xml:space="preserve"> a ktoré nebolo skončené do 30. júna 2019, sa 1. júla 2019 považuje za skončené. Služobný úrad o skončení výberového konania uchádzača písomne upovedom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8) Prešetrovanie a vybavenie sťažnosti štátneho zamestnanca podanej podľa osobitného predpisu</w:t>
      </w:r>
      <w:r w:rsidRPr="00D83DB3">
        <w:rPr>
          <w:rFonts w:ascii="Arial" w:hAnsi="Arial" w:cs="Arial"/>
          <w:szCs w:val="20"/>
          <w:vertAlign w:val="superscript"/>
        </w:rPr>
        <w:t>7)</w:t>
      </w:r>
      <w:r w:rsidRPr="00D83DB3">
        <w:rPr>
          <w:rFonts w:ascii="Arial" w:hAnsi="Arial" w:cs="Arial"/>
          <w:szCs w:val="20"/>
        </w:rPr>
        <w:t xml:space="preserve"> pred 1. júlom 2019 sa dokončí podľa osobitného predpisu.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9) Ak pred 1. júlom 2019 nastala skutočnosť, ktorá je dôvodom na danie výpovede štátnemu zamestnancovi služobným úradom podľa osobitného predpisu</w:t>
      </w:r>
      <w:r w:rsidRPr="00D83DB3">
        <w:rPr>
          <w:rFonts w:ascii="Arial" w:hAnsi="Arial" w:cs="Arial"/>
          <w:szCs w:val="20"/>
          <w:vertAlign w:val="superscript"/>
        </w:rPr>
        <w:t>7)</w:t>
      </w:r>
      <w:r w:rsidRPr="00D83DB3">
        <w:rPr>
          <w:rFonts w:ascii="Arial" w:hAnsi="Arial" w:cs="Arial"/>
          <w:szCs w:val="20"/>
        </w:rPr>
        <w:t xml:space="preserve"> alebo na okamžité skončenie štátnozamestnaneckého pomeru služobným úradom a služobný úrad sa o tejto skutočnosti dozvedel pred vydaním rozhodnutia podľa § 325 ods. 2 až 7, služobný úrad skončí štátnozamestnanecký pomer výpoveďou, ak nastali výpovedné dôvody podľa osobitného predpisu,</w:t>
      </w:r>
      <w:r w:rsidRPr="00D83DB3">
        <w:rPr>
          <w:rFonts w:ascii="Arial" w:hAnsi="Arial" w:cs="Arial"/>
          <w:szCs w:val="20"/>
          <w:vertAlign w:val="superscript"/>
        </w:rPr>
        <w:t>7)</w:t>
      </w:r>
      <w:r w:rsidRPr="00D83DB3">
        <w:rPr>
          <w:rFonts w:ascii="Arial" w:hAnsi="Arial" w:cs="Arial"/>
          <w:szCs w:val="20"/>
        </w:rPr>
        <w:t xml:space="preserve"> alebo okamžitým skončením štátnozamestnaneckého pomeru, ak nastali také dôvody podľa osobitného predpisu;</w:t>
      </w:r>
      <w:r w:rsidRPr="00D83DB3">
        <w:rPr>
          <w:rFonts w:ascii="Arial" w:hAnsi="Arial" w:cs="Arial"/>
          <w:szCs w:val="20"/>
          <w:vertAlign w:val="superscript"/>
        </w:rPr>
        <w:t>7)</w:t>
      </w:r>
      <w:r w:rsidRPr="00D83DB3">
        <w:rPr>
          <w:rFonts w:ascii="Arial" w:hAnsi="Arial" w:cs="Arial"/>
          <w:szCs w:val="20"/>
        </w:rPr>
        <w:t xml:space="preserve"> rozhodnutie podľa § 325 ods. 2 až 7 nadriadený nevydá.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10) Ak pred 1. júlom 2019 nastala skutočnosť, ktorá je dôvodom na danie výpovede štátnemu zamestnancovi služobným úradom podľa osobitného predpisu</w:t>
      </w:r>
      <w:r w:rsidRPr="00D83DB3">
        <w:rPr>
          <w:rFonts w:ascii="Arial" w:hAnsi="Arial" w:cs="Arial"/>
          <w:szCs w:val="20"/>
          <w:vertAlign w:val="superscript"/>
        </w:rPr>
        <w:t>7)</w:t>
      </w:r>
      <w:r w:rsidRPr="00D83DB3">
        <w:rPr>
          <w:rFonts w:ascii="Arial" w:hAnsi="Arial" w:cs="Arial"/>
          <w:szCs w:val="20"/>
        </w:rPr>
        <w:t xml:space="preserve"> alebo na okamžité skončenie štátnozamestnaneckého pomeru služobným úradom a zároveň dôvodom na prepustenie podľa tohto zákona, možno od 1. júla 2019 až do uplynutia lehoty na danie výpovede alebo na okamžité skončenie štátnozamestnaneckého pomeru podľa osobitného predpisu</w:t>
      </w:r>
      <w:r w:rsidRPr="00D83DB3">
        <w:rPr>
          <w:rFonts w:ascii="Arial" w:hAnsi="Arial" w:cs="Arial"/>
          <w:szCs w:val="20"/>
          <w:vertAlign w:val="superscript"/>
        </w:rPr>
        <w:t>7)</w:t>
      </w:r>
      <w:r w:rsidRPr="00D83DB3">
        <w:rPr>
          <w:rFonts w:ascii="Arial" w:hAnsi="Arial" w:cs="Arial"/>
          <w:szCs w:val="20"/>
        </w:rPr>
        <w:t xml:space="preserve"> skončiť z tohto dôvodu služobný pomer príslušníka finančnej správy prepustením. Služobný pomer príslušníka finančnej správy sa skončí dňom doručenia rozhodnutia o prepustení. Zákaz prepustenia podľa § 261 ods. 1 sa nevzťahuje na dôvody prepustenia, na ktoré sa pred 1. júlom 2019 nevzťahoval zákaz výpovede štátnemu zamestnancovi podľa osobitného predpisu.7)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31a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Prechodné ustanovenie k úpravám účinným od 1. marca 2021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lužobný úrad, ktorý pred 1. marcom 2021 alebo v období od 1. marca 2021 do 31. decembra 2021 uzatvoril zmluvu o zabezpečení stravovacích poukážok s právnickou osobou alebo fyzickou osobou, ktorá má oprávnenie sprostredkovať stravovacie služby, nie je povinný postupovať podľa § 213 ods. 6 v znení účinnom od 1. marca 2021 do skončenia účinnosti tejto zmluvy, najdlhšie však do 31. decembra 2021.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32 </w:t>
      </w:r>
      <w:hyperlink r:id="rId1531"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Týmto zákonom sa preberajú právne záväzné akty Európskej únie uvedené v prílohe č. 5.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Cs w:val="20"/>
        </w:rPr>
      </w:pPr>
      <w:r w:rsidRPr="00D83DB3">
        <w:rPr>
          <w:rFonts w:ascii="Arial" w:hAnsi="Arial" w:cs="Arial"/>
          <w:szCs w:val="20"/>
        </w:rPr>
        <w:t xml:space="preserve">§ 333 </w:t>
      </w:r>
      <w:hyperlink r:id="rId1532" w:history="1"/>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b/>
          <w:bCs/>
          <w:szCs w:val="20"/>
        </w:rPr>
      </w:pPr>
      <w:r w:rsidRPr="00D83DB3">
        <w:rPr>
          <w:rFonts w:ascii="Arial" w:hAnsi="Arial" w:cs="Arial"/>
          <w:b/>
          <w:bCs/>
          <w:szCs w:val="20"/>
        </w:rPr>
        <w:t xml:space="preserve">Zrušovacie ustanoveni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Zrušujú s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 zákon č. </w:t>
      </w:r>
      <w:hyperlink r:id="rId1533" w:history="1">
        <w:r w:rsidRPr="00D83DB3">
          <w:rPr>
            <w:rFonts w:ascii="Arial" w:hAnsi="Arial" w:cs="Arial"/>
            <w:szCs w:val="20"/>
          </w:rPr>
          <w:t>200/1998 Z.z.</w:t>
        </w:r>
      </w:hyperlink>
      <w:r w:rsidRPr="00D83DB3">
        <w:rPr>
          <w:rFonts w:ascii="Arial" w:hAnsi="Arial" w:cs="Arial"/>
          <w:szCs w:val="20"/>
        </w:rPr>
        <w:t xml:space="preserve"> o štátnej službe colníkov a o zmene a doplnení niektorých ďalších zákonov v znení zákona č. </w:t>
      </w:r>
      <w:hyperlink r:id="rId1534" w:history="1">
        <w:r w:rsidRPr="00D83DB3">
          <w:rPr>
            <w:rFonts w:ascii="Arial" w:hAnsi="Arial" w:cs="Arial"/>
            <w:szCs w:val="20"/>
          </w:rPr>
          <w:t>54/1999 Z.z.</w:t>
        </w:r>
      </w:hyperlink>
      <w:r w:rsidRPr="00D83DB3">
        <w:rPr>
          <w:rFonts w:ascii="Arial" w:hAnsi="Arial" w:cs="Arial"/>
          <w:szCs w:val="20"/>
        </w:rPr>
        <w:t xml:space="preserve">, zákona č. </w:t>
      </w:r>
      <w:hyperlink r:id="rId1535" w:history="1">
        <w:r w:rsidRPr="00D83DB3">
          <w:rPr>
            <w:rFonts w:ascii="Arial" w:hAnsi="Arial" w:cs="Arial"/>
            <w:szCs w:val="20"/>
          </w:rPr>
          <w:t>337/1999 Z.z.</w:t>
        </w:r>
      </w:hyperlink>
      <w:r w:rsidRPr="00D83DB3">
        <w:rPr>
          <w:rFonts w:ascii="Arial" w:hAnsi="Arial" w:cs="Arial"/>
          <w:szCs w:val="20"/>
        </w:rPr>
        <w:t xml:space="preserve">, zákona č. </w:t>
      </w:r>
      <w:hyperlink r:id="rId1536" w:history="1">
        <w:r w:rsidRPr="00D83DB3">
          <w:rPr>
            <w:rFonts w:ascii="Arial" w:hAnsi="Arial" w:cs="Arial"/>
            <w:szCs w:val="20"/>
          </w:rPr>
          <w:t>417/2000 Z.z.</w:t>
        </w:r>
      </w:hyperlink>
      <w:r w:rsidRPr="00D83DB3">
        <w:rPr>
          <w:rFonts w:ascii="Arial" w:hAnsi="Arial" w:cs="Arial"/>
          <w:szCs w:val="20"/>
        </w:rPr>
        <w:t xml:space="preserve">, </w:t>
      </w:r>
      <w:hyperlink r:id="rId1537" w:history="1">
        <w:r w:rsidRPr="00D83DB3">
          <w:rPr>
            <w:rFonts w:ascii="Arial" w:hAnsi="Arial" w:cs="Arial"/>
            <w:szCs w:val="20"/>
          </w:rPr>
          <w:t>čl. III zákona č. 328/2002 Z.z.</w:t>
        </w:r>
      </w:hyperlink>
      <w:r w:rsidRPr="00D83DB3">
        <w:rPr>
          <w:rFonts w:ascii="Arial" w:hAnsi="Arial" w:cs="Arial"/>
          <w:szCs w:val="20"/>
        </w:rPr>
        <w:t xml:space="preserve">, zákona č. </w:t>
      </w:r>
      <w:hyperlink r:id="rId1538" w:history="1">
        <w:r w:rsidRPr="00D83DB3">
          <w:rPr>
            <w:rFonts w:ascii="Arial" w:hAnsi="Arial" w:cs="Arial"/>
            <w:szCs w:val="20"/>
          </w:rPr>
          <w:t>664/2002 Z.z.</w:t>
        </w:r>
      </w:hyperlink>
      <w:r w:rsidRPr="00D83DB3">
        <w:rPr>
          <w:rFonts w:ascii="Arial" w:hAnsi="Arial" w:cs="Arial"/>
          <w:szCs w:val="20"/>
        </w:rPr>
        <w:t xml:space="preserve">, zákona č. </w:t>
      </w:r>
      <w:hyperlink r:id="rId1539" w:history="1">
        <w:r w:rsidRPr="00D83DB3">
          <w:rPr>
            <w:rFonts w:ascii="Arial" w:hAnsi="Arial" w:cs="Arial"/>
            <w:szCs w:val="20"/>
          </w:rPr>
          <w:t>251/2003 Z.z.</w:t>
        </w:r>
      </w:hyperlink>
      <w:r w:rsidRPr="00D83DB3">
        <w:rPr>
          <w:rFonts w:ascii="Arial" w:hAnsi="Arial" w:cs="Arial"/>
          <w:szCs w:val="20"/>
        </w:rPr>
        <w:t xml:space="preserve">, </w:t>
      </w:r>
      <w:hyperlink r:id="rId1540" w:history="1">
        <w:r w:rsidRPr="00D83DB3">
          <w:rPr>
            <w:rFonts w:ascii="Arial" w:hAnsi="Arial" w:cs="Arial"/>
            <w:szCs w:val="20"/>
          </w:rPr>
          <w:t>čl. II zákona č. 464/2003 Z.z.</w:t>
        </w:r>
      </w:hyperlink>
      <w:r w:rsidRPr="00D83DB3">
        <w:rPr>
          <w:rFonts w:ascii="Arial" w:hAnsi="Arial" w:cs="Arial"/>
          <w:szCs w:val="20"/>
        </w:rPr>
        <w:t xml:space="preserve">, zákona č. </w:t>
      </w:r>
      <w:hyperlink r:id="rId1541" w:history="1">
        <w:r w:rsidRPr="00D83DB3">
          <w:rPr>
            <w:rFonts w:ascii="Arial" w:hAnsi="Arial" w:cs="Arial"/>
            <w:szCs w:val="20"/>
          </w:rPr>
          <w:t>199/2004 Z.z.</w:t>
        </w:r>
      </w:hyperlink>
      <w:r w:rsidRPr="00D83DB3">
        <w:rPr>
          <w:rFonts w:ascii="Arial" w:hAnsi="Arial" w:cs="Arial"/>
          <w:szCs w:val="20"/>
        </w:rPr>
        <w:t xml:space="preserve">, </w:t>
      </w:r>
      <w:hyperlink r:id="rId1542" w:history="1">
        <w:r w:rsidRPr="00D83DB3">
          <w:rPr>
            <w:rFonts w:ascii="Arial" w:hAnsi="Arial" w:cs="Arial"/>
            <w:szCs w:val="20"/>
          </w:rPr>
          <w:t>čl. VI zákona č. 365/2004 Z.z.</w:t>
        </w:r>
      </w:hyperlink>
      <w:r w:rsidRPr="00D83DB3">
        <w:rPr>
          <w:rFonts w:ascii="Arial" w:hAnsi="Arial" w:cs="Arial"/>
          <w:szCs w:val="20"/>
        </w:rPr>
        <w:t xml:space="preserve">, </w:t>
      </w:r>
      <w:hyperlink r:id="rId1543" w:history="1">
        <w:r w:rsidRPr="00D83DB3">
          <w:rPr>
            <w:rFonts w:ascii="Arial" w:hAnsi="Arial" w:cs="Arial"/>
            <w:szCs w:val="20"/>
          </w:rPr>
          <w:t>čl. VI zákona č. 382/2004 Z.z.</w:t>
        </w:r>
      </w:hyperlink>
      <w:r w:rsidRPr="00D83DB3">
        <w:rPr>
          <w:rFonts w:ascii="Arial" w:hAnsi="Arial" w:cs="Arial"/>
          <w:szCs w:val="20"/>
        </w:rPr>
        <w:t xml:space="preserve">, </w:t>
      </w:r>
      <w:hyperlink r:id="rId1544" w:history="1">
        <w:r w:rsidRPr="00D83DB3">
          <w:rPr>
            <w:rFonts w:ascii="Arial" w:hAnsi="Arial" w:cs="Arial"/>
            <w:szCs w:val="20"/>
          </w:rPr>
          <w:t>čl. II zákona č. 652/2004 Z.z.</w:t>
        </w:r>
      </w:hyperlink>
      <w:r w:rsidRPr="00D83DB3">
        <w:rPr>
          <w:rFonts w:ascii="Arial" w:hAnsi="Arial" w:cs="Arial"/>
          <w:szCs w:val="20"/>
        </w:rPr>
        <w:t xml:space="preserve">, </w:t>
      </w:r>
      <w:hyperlink r:id="rId1545" w:history="1">
        <w:r w:rsidRPr="00D83DB3">
          <w:rPr>
            <w:rFonts w:ascii="Arial" w:hAnsi="Arial" w:cs="Arial"/>
            <w:szCs w:val="20"/>
          </w:rPr>
          <w:t>čl. III zákona č. 732/2004 Z.z.</w:t>
        </w:r>
      </w:hyperlink>
      <w:r w:rsidRPr="00D83DB3">
        <w:rPr>
          <w:rFonts w:ascii="Arial" w:hAnsi="Arial" w:cs="Arial"/>
          <w:szCs w:val="20"/>
        </w:rPr>
        <w:t xml:space="preserve">, zákona č. </w:t>
      </w:r>
      <w:hyperlink r:id="rId1546" w:history="1">
        <w:r w:rsidRPr="00D83DB3">
          <w:rPr>
            <w:rFonts w:ascii="Arial" w:hAnsi="Arial" w:cs="Arial"/>
            <w:szCs w:val="20"/>
          </w:rPr>
          <w:t>258/2005 Z.z.</w:t>
        </w:r>
      </w:hyperlink>
      <w:r w:rsidRPr="00D83DB3">
        <w:rPr>
          <w:rFonts w:ascii="Arial" w:hAnsi="Arial" w:cs="Arial"/>
          <w:szCs w:val="20"/>
        </w:rPr>
        <w:t xml:space="preserve">, zákona č. </w:t>
      </w:r>
      <w:hyperlink r:id="rId1547" w:history="1">
        <w:r w:rsidRPr="00D83DB3">
          <w:rPr>
            <w:rFonts w:ascii="Arial" w:hAnsi="Arial" w:cs="Arial"/>
            <w:szCs w:val="20"/>
          </w:rPr>
          <w:t>518/2005 Z.z.</w:t>
        </w:r>
      </w:hyperlink>
      <w:r w:rsidRPr="00D83DB3">
        <w:rPr>
          <w:rFonts w:ascii="Arial" w:hAnsi="Arial" w:cs="Arial"/>
          <w:szCs w:val="20"/>
        </w:rPr>
        <w:t xml:space="preserve">, </w:t>
      </w:r>
      <w:hyperlink r:id="rId1548" w:history="1">
        <w:r w:rsidRPr="00D83DB3">
          <w:rPr>
            <w:rFonts w:ascii="Arial" w:hAnsi="Arial" w:cs="Arial"/>
            <w:szCs w:val="20"/>
          </w:rPr>
          <w:t>čl. II zákona č. 623/2005 Z.z.</w:t>
        </w:r>
      </w:hyperlink>
      <w:r w:rsidRPr="00D83DB3">
        <w:rPr>
          <w:rFonts w:ascii="Arial" w:hAnsi="Arial" w:cs="Arial"/>
          <w:szCs w:val="20"/>
        </w:rPr>
        <w:t xml:space="preserve">, </w:t>
      </w:r>
      <w:hyperlink r:id="rId1549" w:history="1">
        <w:r w:rsidRPr="00D83DB3">
          <w:rPr>
            <w:rFonts w:ascii="Arial" w:hAnsi="Arial" w:cs="Arial"/>
            <w:szCs w:val="20"/>
          </w:rPr>
          <w:t>čl. VI zákona č. 330/2007 Z.z.</w:t>
        </w:r>
      </w:hyperlink>
      <w:r w:rsidRPr="00D83DB3">
        <w:rPr>
          <w:rFonts w:ascii="Arial" w:hAnsi="Arial" w:cs="Arial"/>
          <w:szCs w:val="20"/>
        </w:rPr>
        <w:t xml:space="preserve">, </w:t>
      </w:r>
      <w:hyperlink r:id="rId1550" w:history="1">
        <w:r w:rsidRPr="00D83DB3">
          <w:rPr>
            <w:rFonts w:ascii="Arial" w:hAnsi="Arial" w:cs="Arial"/>
            <w:szCs w:val="20"/>
          </w:rPr>
          <w:t>čl. III zákona č. 537/2007 Z.z.</w:t>
        </w:r>
      </w:hyperlink>
      <w:r w:rsidRPr="00D83DB3">
        <w:rPr>
          <w:rFonts w:ascii="Arial" w:hAnsi="Arial" w:cs="Arial"/>
          <w:szCs w:val="20"/>
        </w:rPr>
        <w:t xml:space="preserve">, zákona č. </w:t>
      </w:r>
      <w:hyperlink r:id="rId1551" w:history="1">
        <w:r w:rsidRPr="00D83DB3">
          <w:rPr>
            <w:rFonts w:ascii="Arial" w:hAnsi="Arial" w:cs="Arial"/>
            <w:szCs w:val="20"/>
          </w:rPr>
          <w:t>166/2008 Z.z.</w:t>
        </w:r>
      </w:hyperlink>
      <w:r w:rsidRPr="00D83DB3">
        <w:rPr>
          <w:rFonts w:ascii="Arial" w:hAnsi="Arial" w:cs="Arial"/>
          <w:szCs w:val="20"/>
        </w:rPr>
        <w:t xml:space="preserve">, </w:t>
      </w:r>
      <w:hyperlink r:id="rId1552" w:history="1">
        <w:r w:rsidRPr="00D83DB3">
          <w:rPr>
            <w:rFonts w:ascii="Arial" w:hAnsi="Arial" w:cs="Arial"/>
            <w:szCs w:val="20"/>
          </w:rPr>
          <w:t>čl. XVI zákona č. 465/2008 Z.z.</w:t>
        </w:r>
      </w:hyperlink>
      <w:r w:rsidRPr="00D83DB3">
        <w:rPr>
          <w:rFonts w:ascii="Arial" w:hAnsi="Arial" w:cs="Arial"/>
          <w:szCs w:val="20"/>
        </w:rPr>
        <w:t xml:space="preserve">, </w:t>
      </w:r>
      <w:hyperlink r:id="rId1553" w:history="1">
        <w:r w:rsidRPr="00D83DB3">
          <w:rPr>
            <w:rFonts w:ascii="Arial" w:hAnsi="Arial" w:cs="Arial"/>
            <w:szCs w:val="20"/>
          </w:rPr>
          <w:t>čl. III zákona č. 583/2008 Z.z.</w:t>
        </w:r>
      </w:hyperlink>
      <w:r w:rsidRPr="00D83DB3">
        <w:rPr>
          <w:rFonts w:ascii="Arial" w:hAnsi="Arial" w:cs="Arial"/>
          <w:szCs w:val="20"/>
        </w:rPr>
        <w:t xml:space="preserve">, zákona č. </w:t>
      </w:r>
      <w:hyperlink r:id="rId1554" w:history="1">
        <w:r w:rsidRPr="00D83DB3">
          <w:rPr>
            <w:rFonts w:ascii="Arial" w:hAnsi="Arial" w:cs="Arial"/>
            <w:szCs w:val="20"/>
          </w:rPr>
          <w:t>305/2009 Z.z.</w:t>
        </w:r>
      </w:hyperlink>
      <w:r w:rsidRPr="00D83DB3">
        <w:rPr>
          <w:rFonts w:ascii="Arial" w:hAnsi="Arial" w:cs="Arial"/>
          <w:szCs w:val="20"/>
        </w:rPr>
        <w:t xml:space="preserve">, </w:t>
      </w:r>
      <w:hyperlink r:id="rId1555" w:history="1">
        <w:r w:rsidRPr="00D83DB3">
          <w:rPr>
            <w:rFonts w:ascii="Arial" w:hAnsi="Arial" w:cs="Arial"/>
            <w:szCs w:val="20"/>
          </w:rPr>
          <w:t>čl. IV zákona č. 465/2009 Z.z.</w:t>
        </w:r>
      </w:hyperlink>
      <w:r w:rsidRPr="00D83DB3">
        <w:rPr>
          <w:rFonts w:ascii="Arial" w:hAnsi="Arial" w:cs="Arial"/>
          <w:szCs w:val="20"/>
        </w:rPr>
        <w:t xml:space="preserve">, </w:t>
      </w:r>
      <w:hyperlink r:id="rId1556" w:history="1">
        <w:r w:rsidRPr="00D83DB3">
          <w:rPr>
            <w:rFonts w:ascii="Arial" w:hAnsi="Arial" w:cs="Arial"/>
            <w:szCs w:val="20"/>
          </w:rPr>
          <w:t>čl. VI zákona č. 151/2010 Z.z.</w:t>
        </w:r>
      </w:hyperlink>
      <w:r w:rsidRPr="00D83DB3">
        <w:rPr>
          <w:rFonts w:ascii="Arial" w:hAnsi="Arial" w:cs="Arial"/>
          <w:szCs w:val="20"/>
        </w:rPr>
        <w:t xml:space="preserve">, </w:t>
      </w:r>
      <w:hyperlink r:id="rId1557" w:history="1">
        <w:r w:rsidRPr="00D83DB3">
          <w:rPr>
            <w:rFonts w:ascii="Arial" w:hAnsi="Arial" w:cs="Arial"/>
            <w:szCs w:val="20"/>
          </w:rPr>
          <w:t>čl. III zákona č. 543/2010 Z.z.</w:t>
        </w:r>
      </w:hyperlink>
      <w:r w:rsidRPr="00D83DB3">
        <w:rPr>
          <w:rFonts w:ascii="Arial" w:hAnsi="Arial" w:cs="Arial"/>
          <w:szCs w:val="20"/>
        </w:rPr>
        <w:t xml:space="preserve">, </w:t>
      </w:r>
      <w:hyperlink r:id="rId1558" w:history="1">
        <w:r w:rsidRPr="00D83DB3">
          <w:rPr>
            <w:rFonts w:ascii="Arial" w:hAnsi="Arial" w:cs="Arial"/>
            <w:szCs w:val="20"/>
          </w:rPr>
          <w:t>čl. III zákona č. 48/2011 Z.z.</w:t>
        </w:r>
      </w:hyperlink>
      <w:r w:rsidRPr="00D83DB3">
        <w:rPr>
          <w:rFonts w:ascii="Arial" w:hAnsi="Arial" w:cs="Arial"/>
          <w:szCs w:val="20"/>
        </w:rPr>
        <w:t xml:space="preserve">, zákona č. </w:t>
      </w:r>
      <w:hyperlink r:id="rId1559" w:history="1">
        <w:r w:rsidRPr="00D83DB3">
          <w:rPr>
            <w:rFonts w:ascii="Arial" w:hAnsi="Arial" w:cs="Arial"/>
            <w:szCs w:val="20"/>
          </w:rPr>
          <w:t>389/2011 Z.z.</w:t>
        </w:r>
      </w:hyperlink>
      <w:r w:rsidRPr="00D83DB3">
        <w:rPr>
          <w:rFonts w:ascii="Arial" w:hAnsi="Arial" w:cs="Arial"/>
          <w:szCs w:val="20"/>
        </w:rPr>
        <w:t xml:space="preserve">, </w:t>
      </w:r>
      <w:hyperlink r:id="rId1560" w:history="1">
        <w:r w:rsidRPr="00D83DB3">
          <w:rPr>
            <w:rFonts w:ascii="Arial" w:hAnsi="Arial" w:cs="Arial"/>
            <w:szCs w:val="20"/>
          </w:rPr>
          <w:t>čl. II zákona č. 546/2011 Z.z.</w:t>
        </w:r>
      </w:hyperlink>
      <w:r w:rsidRPr="00D83DB3">
        <w:rPr>
          <w:rFonts w:ascii="Arial" w:hAnsi="Arial" w:cs="Arial"/>
          <w:szCs w:val="20"/>
        </w:rPr>
        <w:t xml:space="preserve">, </w:t>
      </w:r>
      <w:hyperlink r:id="rId1561" w:history="1">
        <w:r w:rsidRPr="00D83DB3">
          <w:rPr>
            <w:rFonts w:ascii="Arial" w:hAnsi="Arial" w:cs="Arial"/>
            <w:szCs w:val="20"/>
          </w:rPr>
          <w:t>čl. III zákona č. 69/2012 Z.z.</w:t>
        </w:r>
      </w:hyperlink>
      <w:r w:rsidRPr="00D83DB3">
        <w:rPr>
          <w:rFonts w:ascii="Arial" w:hAnsi="Arial" w:cs="Arial"/>
          <w:szCs w:val="20"/>
        </w:rPr>
        <w:t xml:space="preserve">, </w:t>
      </w:r>
      <w:hyperlink r:id="rId1562" w:history="1">
        <w:r w:rsidRPr="00D83DB3">
          <w:rPr>
            <w:rFonts w:ascii="Arial" w:hAnsi="Arial" w:cs="Arial"/>
            <w:szCs w:val="20"/>
          </w:rPr>
          <w:t>čl. II zákona č. 441/2012 Z.z.</w:t>
        </w:r>
      </w:hyperlink>
      <w:r w:rsidRPr="00D83DB3">
        <w:rPr>
          <w:rFonts w:ascii="Arial" w:hAnsi="Arial" w:cs="Arial"/>
          <w:szCs w:val="20"/>
        </w:rPr>
        <w:t xml:space="preserve">, </w:t>
      </w:r>
      <w:hyperlink r:id="rId1563" w:history="1">
        <w:r w:rsidRPr="00D83DB3">
          <w:rPr>
            <w:rFonts w:ascii="Arial" w:hAnsi="Arial" w:cs="Arial"/>
            <w:szCs w:val="20"/>
          </w:rPr>
          <w:t>čl. IV zákona č. 462/2013 Z.z.</w:t>
        </w:r>
      </w:hyperlink>
      <w:r w:rsidRPr="00D83DB3">
        <w:rPr>
          <w:rFonts w:ascii="Arial" w:hAnsi="Arial" w:cs="Arial"/>
          <w:szCs w:val="20"/>
        </w:rPr>
        <w:t xml:space="preserve">, </w:t>
      </w:r>
      <w:hyperlink r:id="rId1564" w:history="1">
        <w:r w:rsidRPr="00D83DB3">
          <w:rPr>
            <w:rFonts w:ascii="Arial" w:hAnsi="Arial" w:cs="Arial"/>
            <w:szCs w:val="20"/>
          </w:rPr>
          <w:t>čl. VI zákona č. 307/2014 Z.z.</w:t>
        </w:r>
      </w:hyperlink>
      <w:r w:rsidRPr="00D83DB3">
        <w:rPr>
          <w:rFonts w:ascii="Arial" w:hAnsi="Arial" w:cs="Arial"/>
          <w:szCs w:val="20"/>
        </w:rPr>
        <w:t xml:space="preserve">, </w:t>
      </w:r>
      <w:hyperlink r:id="rId1565" w:history="1">
        <w:r w:rsidRPr="00D83DB3">
          <w:rPr>
            <w:rFonts w:ascii="Arial" w:hAnsi="Arial" w:cs="Arial"/>
            <w:szCs w:val="20"/>
          </w:rPr>
          <w:t>čl. VIII zákona č. 440/2015 Z.z.</w:t>
        </w:r>
      </w:hyperlink>
      <w:r w:rsidRPr="00D83DB3">
        <w:rPr>
          <w:rFonts w:ascii="Arial" w:hAnsi="Arial" w:cs="Arial"/>
          <w:szCs w:val="20"/>
        </w:rPr>
        <w:t xml:space="preserve">, </w:t>
      </w:r>
      <w:hyperlink r:id="rId1566" w:history="1">
        <w:r w:rsidRPr="00D83DB3">
          <w:rPr>
            <w:rFonts w:ascii="Arial" w:hAnsi="Arial" w:cs="Arial"/>
            <w:szCs w:val="20"/>
          </w:rPr>
          <w:t>čl. XLIX zákona č. 125/2016 Z.z.</w:t>
        </w:r>
      </w:hyperlink>
      <w:r w:rsidRPr="00D83DB3">
        <w:rPr>
          <w:rFonts w:ascii="Arial" w:hAnsi="Arial" w:cs="Arial"/>
          <w:szCs w:val="20"/>
        </w:rPr>
        <w:t xml:space="preserve">, </w:t>
      </w:r>
      <w:hyperlink r:id="rId1567" w:history="1">
        <w:r w:rsidRPr="00D83DB3">
          <w:rPr>
            <w:rFonts w:ascii="Arial" w:hAnsi="Arial" w:cs="Arial"/>
            <w:szCs w:val="20"/>
          </w:rPr>
          <w:t>čl. II zákona č. 257/2017 Z.z.</w:t>
        </w:r>
      </w:hyperlink>
      <w:r w:rsidRPr="00D83DB3">
        <w:rPr>
          <w:rFonts w:ascii="Arial" w:hAnsi="Arial" w:cs="Arial"/>
          <w:szCs w:val="20"/>
        </w:rPr>
        <w:t xml:space="preserve">, </w:t>
      </w:r>
      <w:hyperlink r:id="rId1568" w:history="1">
        <w:r w:rsidRPr="00D83DB3">
          <w:rPr>
            <w:rFonts w:ascii="Arial" w:hAnsi="Arial" w:cs="Arial"/>
            <w:szCs w:val="20"/>
          </w:rPr>
          <w:t>čl. II zákona č. 272/2017 Z.z.</w:t>
        </w:r>
      </w:hyperlink>
      <w:r w:rsidRPr="00D83DB3">
        <w:rPr>
          <w:rFonts w:ascii="Arial" w:hAnsi="Arial" w:cs="Arial"/>
          <w:szCs w:val="20"/>
        </w:rPr>
        <w:t xml:space="preserve">, </w:t>
      </w:r>
      <w:hyperlink r:id="rId1569" w:history="1">
        <w:r w:rsidRPr="00D83DB3">
          <w:rPr>
            <w:rFonts w:ascii="Arial" w:hAnsi="Arial" w:cs="Arial"/>
            <w:szCs w:val="20"/>
          </w:rPr>
          <w:t>čl. XXIX zákona č. 177/2018 Z.z.</w:t>
        </w:r>
      </w:hyperlink>
      <w:r w:rsidRPr="00D83DB3">
        <w:rPr>
          <w:rFonts w:ascii="Arial" w:hAnsi="Arial" w:cs="Arial"/>
          <w:szCs w:val="20"/>
        </w:rPr>
        <w:t xml:space="preserve"> a </w:t>
      </w:r>
      <w:hyperlink r:id="rId1570" w:history="1">
        <w:r w:rsidRPr="00D83DB3">
          <w:rPr>
            <w:rFonts w:ascii="Arial" w:hAnsi="Arial" w:cs="Arial"/>
            <w:szCs w:val="20"/>
          </w:rPr>
          <w:t>čl. VI zákona č. 347/2018 Z.z.</w:t>
        </w:r>
      </w:hyperlink>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2. zákon č. </w:t>
      </w:r>
      <w:hyperlink r:id="rId1571" w:history="1">
        <w:r w:rsidRPr="00D83DB3">
          <w:rPr>
            <w:rFonts w:ascii="Arial" w:hAnsi="Arial" w:cs="Arial"/>
            <w:szCs w:val="20"/>
          </w:rPr>
          <w:t>652/2004 Z.z.</w:t>
        </w:r>
      </w:hyperlink>
      <w:r w:rsidRPr="00D83DB3">
        <w:rPr>
          <w:rFonts w:ascii="Arial" w:hAnsi="Arial" w:cs="Arial"/>
          <w:szCs w:val="20"/>
        </w:rPr>
        <w:t xml:space="preserve"> o orgánoch štátnej správy v colníctve a o zmene a doplnení niektorých zákonov v znení </w:t>
      </w:r>
      <w:hyperlink r:id="rId1572" w:history="1">
        <w:r w:rsidRPr="00D83DB3">
          <w:rPr>
            <w:rFonts w:ascii="Arial" w:hAnsi="Arial" w:cs="Arial"/>
            <w:szCs w:val="20"/>
          </w:rPr>
          <w:t>čl. II zákona č. 331/2005 Z.z.</w:t>
        </w:r>
      </w:hyperlink>
      <w:r w:rsidRPr="00D83DB3">
        <w:rPr>
          <w:rFonts w:ascii="Arial" w:hAnsi="Arial" w:cs="Arial"/>
          <w:szCs w:val="20"/>
        </w:rPr>
        <w:t xml:space="preserve">, zákona č. </w:t>
      </w:r>
      <w:hyperlink r:id="rId1573" w:history="1">
        <w:r w:rsidRPr="00D83DB3">
          <w:rPr>
            <w:rFonts w:ascii="Arial" w:hAnsi="Arial" w:cs="Arial"/>
            <w:szCs w:val="20"/>
          </w:rPr>
          <w:t>191/2007 Z.z.</w:t>
        </w:r>
      </w:hyperlink>
      <w:r w:rsidRPr="00D83DB3">
        <w:rPr>
          <w:rFonts w:ascii="Arial" w:hAnsi="Arial" w:cs="Arial"/>
          <w:szCs w:val="20"/>
        </w:rPr>
        <w:t xml:space="preserve">, </w:t>
      </w:r>
      <w:hyperlink r:id="rId1574" w:history="1">
        <w:r w:rsidRPr="00D83DB3">
          <w:rPr>
            <w:rFonts w:ascii="Arial" w:hAnsi="Arial" w:cs="Arial"/>
            <w:szCs w:val="20"/>
          </w:rPr>
          <w:t>čl. IV zákona č. 537/2007 Z.z.</w:t>
        </w:r>
      </w:hyperlink>
      <w:r w:rsidRPr="00D83DB3">
        <w:rPr>
          <w:rFonts w:ascii="Arial" w:hAnsi="Arial" w:cs="Arial"/>
          <w:szCs w:val="20"/>
        </w:rPr>
        <w:t xml:space="preserve">, </w:t>
      </w:r>
      <w:hyperlink r:id="rId1575" w:history="1">
        <w:r w:rsidRPr="00D83DB3">
          <w:rPr>
            <w:rFonts w:ascii="Arial" w:hAnsi="Arial" w:cs="Arial"/>
            <w:szCs w:val="20"/>
          </w:rPr>
          <w:t>čl. III zákona č. 166/2008 Z.z.</w:t>
        </w:r>
      </w:hyperlink>
      <w:r w:rsidRPr="00D83DB3">
        <w:rPr>
          <w:rFonts w:ascii="Arial" w:hAnsi="Arial" w:cs="Arial"/>
          <w:szCs w:val="20"/>
        </w:rPr>
        <w:t xml:space="preserve">, </w:t>
      </w:r>
      <w:hyperlink r:id="rId1576" w:history="1">
        <w:r w:rsidRPr="00D83DB3">
          <w:rPr>
            <w:rFonts w:ascii="Arial" w:hAnsi="Arial" w:cs="Arial"/>
            <w:szCs w:val="20"/>
          </w:rPr>
          <w:t>čl. IX zákona č. 491/2008 Z.z.</w:t>
        </w:r>
      </w:hyperlink>
      <w:r w:rsidRPr="00D83DB3">
        <w:rPr>
          <w:rFonts w:ascii="Arial" w:hAnsi="Arial" w:cs="Arial"/>
          <w:szCs w:val="20"/>
        </w:rPr>
        <w:t xml:space="preserve">, </w:t>
      </w:r>
      <w:hyperlink r:id="rId1577" w:history="1">
        <w:r w:rsidRPr="00D83DB3">
          <w:rPr>
            <w:rFonts w:ascii="Arial" w:hAnsi="Arial" w:cs="Arial"/>
            <w:szCs w:val="20"/>
          </w:rPr>
          <w:t>čl. II zákona č. 207/2009 Z.z.</w:t>
        </w:r>
      </w:hyperlink>
      <w:r w:rsidRPr="00D83DB3">
        <w:rPr>
          <w:rFonts w:ascii="Arial" w:hAnsi="Arial" w:cs="Arial"/>
          <w:szCs w:val="20"/>
        </w:rPr>
        <w:t xml:space="preserve">, </w:t>
      </w:r>
      <w:hyperlink r:id="rId1578" w:history="1">
        <w:r w:rsidRPr="00D83DB3">
          <w:rPr>
            <w:rFonts w:ascii="Arial" w:hAnsi="Arial" w:cs="Arial"/>
            <w:szCs w:val="20"/>
          </w:rPr>
          <w:t>čl. V zákona č. 305/2009 Z.z.</w:t>
        </w:r>
      </w:hyperlink>
      <w:r w:rsidRPr="00D83DB3">
        <w:rPr>
          <w:rFonts w:ascii="Arial" w:hAnsi="Arial" w:cs="Arial"/>
          <w:szCs w:val="20"/>
        </w:rPr>
        <w:t xml:space="preserve">, zákona č. </w:t>
      </w:r>
      <w:hyperlink r:id="rId1579" w:history="1">
        <w:r w:rsidRPr="00D83DB3">
          <w:rPr>
            <w:rFonts w:ascii="Arial" w:hAnsi="Arial" w:cs="Arial"/>
            <w:szCs w:val="20"/>
          </w:rPr>
          <w:t>465/2009 Z.z.</w:t>
        </w:r>
      </w:hyperlink>
      <w:r w:rsidRPr="00D83DB3">
        <w:rPr>
          <w:rFonts w:ascii="Arial" w:hAnsi="Arial" w:cs="Arial"/>
          <w:szCs w:val="20"/>
        </w:rPr>
        <w:t xml:space="preserve">, </w:t>
      </w:r>
      <w:hyperlink r:id="rId1580" w:history="1">
        <w:r w:rsidRPr="00D83DB3">
          <w:rPr>
            <w:rFonts w:ascii="Arial" w:hAnsi="Arial" w:cs="Arial"/>
            <w:szCs w:val="20"/>
          </w:rPr>
          <w:t>čl. IV zákona č. 508/2010 Z.z.</w:t>
        </w:r>
      </w:hyperlink>
      <w:r w:rsidRPr="00D83DB3">
        <w:rPr>
          <w:rFonts w:ascii="Arial" w:hAnsi="Arial" w:cs="Arial"/>
          <w:szCs w:val="20"/>
        </w:rPr>
        <w:t xml:space="preserve">, </w:t>
      </w:r>
      <w:hyperlink r:id="rId1581" w:history="1">
        <w:r w:rsidRPr="00D83DB3">
          <w:rPr>
            <w:rFonts w:ascii="Arial" w:hAnsi="Arial" w:cs="Arial"/>
            <w:szCs w:val="20"/>
          </w:rPr>
          <w:t>čl. VIII zákona č. 192/2011 Z.z.</w:t>
        </w:r>
      </w:hyperlink>
      <w:r w:rsidRPr="00D83DB3">
        <w:rPr>
          <w:rFonts w:ascii="Arial" w:hAnsi="Arial" w:cs="Arial"/>
          <w:szCs w:val="20"/>
        </w:rPr>
        <w:t xml:space="preserve">, zákona č. </w:t>
      </w:r>
      <w:hyperlink r:id="rId1582" w:history="1">
        <w:r w:rsidRPr="00D83DB3">
          <w:rPr>
            <w:rFonts w:ascii="Arial" w:hAnsi="Arial" w:cs="Arial"/>
            <w:szCs w:val="20"/>
          </w:rPr>
          <w:t>256/2011 Z.z.</w:t>
        </w:r>
      </w:hyperlink>
      <w:r w:rsidRPr="00D83DB3">
        <w:rPr>
          <w:rFonts w:ascii="Arial" w:hAnsi="Arial" w:cs="Arial"/>
          <w:szCs w:val="20"/>
        </w:rPr>
        <w:t xml:space="preserve">, </w:t>
      </w:r>
      <w:hyperlink r:id="rId1583" w:history="1">
        <w:r w:rsidRPr="00D83DB3">
          <w:rPr>
            <w:rFonts w:ascii="Arial" w:hAnsi="Arial" w:cs="Arial"/>
            <w:szCs w:val="20"/>
          </w:rPr>
          <w:t>čl. VI zákona č. 331/2011 Z.z.</w:t>
        </w:r>
      </w:hyperlink>
      <w:r w:rsidRPr="00D83DB3">
        <w:rPr>
          <w:rFonts w:ascii="Arial" w:hAnsi="Arial" w:cs="Arial"/>
          <w:szCs w:val="20"/>
        </w:rPr>
        <w:t xml:space="preserve">, </w:t>
      </w:r>
      <w:hyperlink r:id="rId1584" w:history="1">
        <w:r w:rsidRPr="00D83DB3">
          <w:rPr>
            <w:rFonts w:ascii="Arial" w:hAnsi="Arial" w:cs="Arial"/>
            <w:szCs w:val="20"/>
          </w:rPr>
          <w:t>čl. VI zákona č. 546/2011 Z.z.</w:t>
        </w:r>
      </w:hyperlink>
      <w:r w:rsidRPr="00D83DB3">
        <w:rPr>
          <w:rFonts w:ascii="Arial" w:hAnsi="Arial" w:cs="Arial"/>
          <w:szCs w:val="20"/>
        </w:rPr>
        <w:t xml:space="preserve">, </w:t>
      </w:r>
      <w:hyperlink r:id="rId1585" w:history="1">
        <w:r w:rsidRPr="00D83DB3">
          <w:rPr>
            <w:rFonts w:ascii="Arial" w:hAnsi="Arial" w:cs="Arial"/>
            <w:szCs w:val="20"/>
          </w:rPr>
          <w:t>čl. VIII zákona č. 441/2012 Z.z.</w:t>
        </w:r>
      </w:hyperlink>
      <w:r w:rsidRPr="00D83DB3">
        <w:rPr>
          <w:rFonts w:ascii="Arial" w:hAnsi="Arial" w:cs="Arial"/>
          <w:szCs w:val="20"/>
        </w:rPr>
        <w:t xml:space="preserve">, zákona č. </w:t>
      </w:r>
      <w:hyperlink r:id="rId1586" w:history="1">
        <w:r w:rsidRPr="00D83DB3">
          <w:rPr>
            <w:rFonts w:ascii="Arial" w:hAnsi="Arial" w:cs="Arial"/>
            <w:szCs w:val="20"/>
          </w:rPr>
          <w:t>207/2014 Z.z.</w:t>
        </w:r>
      </w:hyperlink>
      <w:r w:rsidRPr="00D83DB3">
        <w:rPr>
          <w:rFonts w:ascii="Arial" w:hAnsi="Arial" w:cs="Arial"/>
          <w:szCs w:val="20"/>
        </w:rPr>
        <w:t xml:space="preserve">, </w:t>
      </w:r>
      <w:hyperlink r:id="rId1587" w:history="1">
        <w:r w:rsidRPr="00D83DB3">
          <w:rPr>
            <w:rFonts w:ascii="Arial" w:hAnsi="Arial" w:cs="Arial"/>
            <w:szCs w:val="20"/>
          </w:rPr>
          <w:t>čl. XIII zákona č. 307/2014 Z.z.</w:t>
        </w:r>
      </w:hyperlink>
      <w:r w:rsidRPr="00D83DB3">
        <w:rPr>
          <w:rFonts w:ascii="Arial" w:hAnsi="Arial" w:cs="Arial"/>
          <w:szCs w:val="20"/>
        </w:rPr>
        <w:t xml:space="preserve">, </w:t>
      </w:r>
      <w:hyperlink r:id="rId1588" w:history="1">
        <w:r w:rsidRPr="00D83DB3">
          <w:rPr>
            <w:rFonts w:ascii="Arial" w:hAnsi="Arial" w:cs="Arial"/>
            <w:szCs w:val="20"/>
          </w:rPr>
          <w:t>čl. VIII zákona č. 333/2014 Z.z.</w:t>
        </w:r>
      </w:hyperlink>
      <w:r w:rsidRPr="00D83DB3">
        <w:rPr>
          <w:rFonts w:ascii="Arial" w:hAnsi="Arial" w:cs="Arial"/>
          <w:szCs w:val="20"/>
        </w:rPr>
        <w:t xml:space="preserve">, </w:t>
      </w:r>
      <w:hyperlink r:id="rId1589" w:history="1">
        <w:r w:rsidRPr="00D83DB3">
          <w:rPr>
            <w:rFonts w:ascii="Arial" w:hAnsi="Arial" w:cs="Arial"/>
            <w:szCs w:val="20"/>
          </w:rPr>
          <w:t>čl. V zákona č. 360/2015 Z.z.</w:t>
        </w:r>
      </w:hyperlink>
      <w:r w:rsidRPr="00D83DB3">
        <w:rPr>
          <w:rFonts w:ascii="Arial" w:hAnsi="Arial" w:cs="Arial"/>
          <w:szCs w:val="20"/>
        </w:rPr>
        <w:t xml:space="preserve">, </w:t>
      </w:r>
      <w:hyperlink r:id="rId1590" w:history="1">
        <w:r w:rsidRPr="00D83DB3">
          <w:rPr>
            <w:rFonts w:ascii="Arial" w:hAnsi="Arial" w:cs="Arial"/>
            <w:szCs w:val="20"/>
          </w:rPr>
          <w:t>čl. VII zákona č. 397/2015 Z.z.</w:t>
        </w:r>
      </w:hyperlink>
      <w:r w:rsidRPr="00D83DB3">
        <w:rPr>
          <w:rFonts w:ascii="Arial" w:hAnsi="Arial" w:cs="Arial"/>
          <w:szCs w:val="20"/>
        </w:rPr>
        <w:t xml:space="preserve">, </w:t>
      </w:r>
      <w:hyperlink r:id="rId1591" w:history="1">
        <w:r w:rsidRPr="00D83DB3">
          <w:rPr>
            <w:rFonts w:ascii="Arial" w:hAnsi="Arial" w:cs="Arial"/>
            <w:szCs w:val="20"/>
          </w:rPr>
          <w:t>čl. V zákona č. 298/2016 Z.z.</w:t>
        </w:r>
      </w:hyperlink>
      <w:r w:rsidRPr="00D83DB3">
        <w:rPr>
          <w:rFonts w:ascii="Arial" w:hAnsi="Arial" w:cs="Arial"/>
          <w:szCs w:val="20"/>
        </w:rPr>
        <w:t xml:space="preserve"> a </w:t>
      </w:r>
      <w:hyperlink r:id="rId1592" w:history="1">
        <w:r w:rsidRPr="00D83DB3">
          <w:rPr>
            <w:rFonts w:ascii="Arial" w:hAnsi="Arial" w:cs="Arial"/>
            <w:szCs w:val="20"/>
          </w:rPr>
          <w:t>čl. XII zákona č. 18/2018 Z.z.</w:t>
        </w:r>
      </w:hyperlink>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3. zákon č. </w:t>
      </w:r>
      <w:hyperlink r:id="rId1593" w:history="1">
        <w:r w:rsidRPr="00D83DB3">
          <w:rPr>
            <w:rFonts w:ascii="Arial" w:hAnsi="Arial" w:cs="Arial"/>
            <w:szCs w:val="20"/>
          </w:rPr>
          <w:t>479/2009 Z.z.</w:t>
        </w:r>
      </w:hyperlink>
      <w:r w:rsidRPr="00D83DB3">
        <w:rPr>
          <w:rFonts w:ascii="Arial" w:hAnsi="Arial" w:cs="Arial"/>
          <w:szCs w:val="20"/>
        </w:rPr>
        <w:t xml:space="preserve"> o orgánoch štátnej správy v oblasti daní a poplatkov a o zmene a doplnení niektorých zákonov v znení </w:t>
      </w:r>
      <w:hyperlink r:id="rId1594" w:history="1">
        <w:r w:rsidRPr="00D83DB3">
          <w:rPr>
            <w:rFonts w:ascii="Arial" w:hAnsi="Arial" w:cs="Arial"/>
            <w:szCs w:val="20"/>
          </w:rPr>
          <w:t>čl. IX zákona č. 331/2011 Z.z.</w:t>
        </w:r>
      </w:hyperlink>
      <w:r w:rsidRPr="00D83DB3">
        <w:rPr>
          <w:rFonts w:ascii="Arial" w:hAnsi="Arial" w:cs="Arial"/>
          <w:szCs w:val="20"/>
        </w:rPr>
        <w:t xml:space="preserve">, </w:t>
      </w:r>
      <w:hyperlink r:id="rId1595" w:history="1">
        <w:r w:rsidRPr="00D83DB3">
          <w:rPr>
            <w:rFonts w:ascii="Arial" w:hAnsi="Arial" w:cs="Arial"/>
            <w:szCs w:val="20"/>
          </w:rPr>
          <w:t>čl. II zákona č. 384/2011 Z.z.</w:t>
        </w:r>
      </w:hyperlink>
      <w:r w:rsidRPr="00D83DB3">
        <w:rPr>
          <w:rFonts w:ascii="Arial" w:hAnsi="Arial" w:cs="Arial"/>
          <w:szCs w:val="20"/>
        </w:rPr>
        <w:t xml:space="preserve">, </w:t>
      </w:r>
      <w:hyperlink r:id="rId1596" w:history="1">
        <w:r w:rsidRPr="00D83DB3">
          <w:rPr>
            <w:rFonts w:ascii="Arial" w:hAnsi="Arial" w:cs="Arial"/>
            <w:szCs w:val="20"/>
          </w:rPr>
          <w:t>čl. VI zákona č. 69/2012 Z.z.</w:t>
        </w:r>
      </w:hyperlink>
      <w:r w:rsidRPr="00D83DB3">
        <w:rPr>
          <w:rFonts w:ascii="Arial" w:hAnsi="Arial" w:cs="Arial"/>
          <w:szCs w:val="20"/>
        </w:rPr>
        <w:t xml:space="preserve">, </w:t>
      </w:r>
      <w:hyperlink r:id="rId1597" w:history="1">
        <w:r w:rsidRPr="00D83DB3">
          <w:rPr>
            <w:rFonts w:ascii="Arial" w:hAnsi="Arial" w:cs="Arial"/>
            <w:szCs w:val="20"/>
          </w:rPr>
          <w:t>čl. II zákona č. 235/2012 Z.z.</w:t>
        </w:r>
      </w:hyperlink>
      <w:r w:rsidRPr="00D83DB3">
        <w:rPr>
          <w:rFonts w:ascii="Arial" w:hAnsi="Arial" w:cs="Arial"/>
          <w:szCs w:val="20"/>
        </w:rPr>
        <w:t xml:space="preserve">, </w:t>
      </w:r>
      <w:hyperlink r:id="rId1598" w:history="1">
        <w:r w:rsidRPr="00D83DB3">
          <w:rPr>
            <w:rFonts w:ascii="Arial" w:hAnsi="Arial" w:cs="Arial"/>
            <w:szCs w:val="20"/>
          </w:rPr>
          <w:t>čl. IV zákona č. 441/2012 Z.z.</w:t>
        </w:r>
      </w:hyperlink>
      <w:r w:rsidRPr="00D83DB3">
        <w:rPr>
          <w:rFonts w:ascii="Arial" w:hAnsi="Arial" w:cs="Arial"/>
          <w:szCs w:val="20"/>
        </w:rPr>
        <w:t xml:space="preserve">, </w:t>
      </w:r>
      <w:hyperlink r:id="rId1599" w:history="1">
        <w:r w:rsidRPr="00D83DB3">
          <w:rPr>
            <w:rFonts w:ascii="Arial" w:hAnsi="Arial" w:cs="Arial"/>
            <w:szCs w:val="20"/>
          </w:rPr>
          <w:t>čl. VI zákona č. 347/2013 Z.z.</w:t>
        </w:r>
      </w:hyperlink>
      <w:r w:rsidRPr="00D83DB3">
        <w:rPr>
          <w:rFonts w:ascii="Arial" w:hAnsi="Arial" w:cs="Arial"/>
          <w:szCs w:val="20"/>
        </w:rPr>
        <w:t xml:space="preserve">, </w:t>
      </w:r>
      <w:hyperlink r:id="rId1600" w:history="1">
        <w:r w:rsidRPr="00D83DB3">
          <w:rPr>
            <w:rFonts w:ascii="Arial" w:hAnsi="Arial" w:cs="Arial"/>
            <w:szCs w:val="20"/>
          </w:rPr>
          <w:t>čl. VII zákona č. 253/2015 Z.z.</w:t>
        </w:r>
      </w:hyperlink>
      <w:r w:rsidRPr="00D83DB3">
        <w:rPr>
          <w:rFonts w:ascii="Arial" w:hAnsi="Arial" w:cs="Arial"/>
          <w:szCs w:val="20"/>
        </w:rPr>
        <w:t xml:space="preserve">, </w:t>
      </w:r>
      <w:hyperlink r:id="rId1601" w:history="1">
        <w:r w:rsidRPr="00D83DB3">
          <w:rPr>
            <w:rFonts w:ascii="Arial" w:hAnsi="Arial" w:cs="Arial"/>
            <w:szCs w:val="20"/>
          </w:rPr>
          <w:t>čl. II zákona č. 339/2016 Z.z.</w:t>
        </w:r>
      </w:hyperlink>
      <w:r w:rsidRPr="00D83DB3">
        <w:rPr>
          <w:rFonts w:ascii="Arial" w:hAnsi="Arial" w:cs="Arial"/>
          <w:szCs w:val="20"/>
        </w:rPr>
        <w:t xml:space="preserve">, </w:t>
      </w:r>
      <w:hyperlink r:id="rId1602" w:history="1">
        <w:r w:rsidRPr="00D83DB3">
          <w:rPr>
            <w:rFonts w:ascii="Arial" w:hAnsi="Arial" w:cs="Arial"/>
            <w:szCs w:val="20"/>
          </w:rPr>
          <w:t>čl. VII zákona č. 386/2016 Z.z.</w:t>
        </w:r>
      </w:hyperlink>
      <w:r w:rsidRPr="00D83DB3">
        <w:rPr>
          <w:rFonts w:ascii="Arial" w:hAnsi="Arial" w:cs="Arial"/>
          <w:szCs w:val="20"/>
        </w:rPr>
        <w:t xml:space="preserve">, </w:t>
      </w:r>
      <w:hyperlink r:id="rId1603" w:history="1">
        <w:r w:rsidRPr="00D83DB3">
          <w:rPr>
            <w:rFonts w:ascii="Arial" w:hAnsi="Arial" w:cs="Arial"/>
            <w:szCs w:val="20"/>
          </w:rPr>
          <w:t>čl. III zákona č. 267/2017 Z.z.</w:t>
        </w:r>
      </w:hyperlink>
      <w:r w:rsidRPr="00D83DB3">
        <w:rPr>
          <w:rFonts w:ascii="Arial" w:hAnsi="Arial" w:cs="Arial"/>
          <w:szCs w:val="20"/>
        </w:rPr>
        <w:t xml:space="preserve"> a </w:t>
      </w:r>
      <w:hyperlink r:id="rId1604" w:history="1">
        <w:r w:rsidRPr="00D83DB3">
          <w:rPr>
            <w:rFonts w:ascii="Arial" w:hAnsi="Arial" w:cs="Arial"/>
            <w:szCs w:val="20"/>
          </w:rPr>
          <w:t>čl. VI zákona č. 30/2019 Z.z.</w:t>
        </w:r>
      </w:hyperlink>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4. zákon č. </w:t>
      </w:r>
      <w:hyperlink r:id="rId1605" w:history="1">
        <w:r w:rsidRPr="00D83DB3">
          <w:rPr>
            <w:rFonts w:ascii="Arial" w:hAnsi="Arial" w:cs="Arial"/>
            <w:szCs w:val="20"/>
          </w:rPr>
          <w:t>333/2011 Z.z.</w:t>
        </w:r>
      </w:hyperlink>
      <w:r w:rsidRPr="00D83DB3">
        <w:rPr>
          <w:rFonts w:ascii="Arial" w:hAnsi="Arial" w:cs="Arial"/>
          <w:szCs w:val="20"/>
        </w:rPr>
        <w:t xml:space="preserve"> o orgánoch štátnej správy v oblasti daní, poplatkov a colníctva v znení </w:t>
      </w:r>
      <w:hyperlink r:id="rId1606" w:history="1">
        <w:r w:rsidRPr="00D83DB3">
          <w:rPr>
            <w:rFonts w:ascii="Arial" w:hAnsi="Arial" w:cs="Arial"/>
            <w:szCs w:val="20"/>
          </w:rPr>
          <w:t>čl. IX zákona č. 546/2011 Z.z.</w:t>
        </w:r>
      </w:hyperlink>
      <w:r w:rsidRPr="00D83DB3">
        <w:rPr>
          <w:rFonts w:ascii="Arial" w:hAnsi="Arial" w:cs="Arial"/>
          <w:szCs w:val="20"/>
        </w:rPr>
        <w:t xml:space="preserve">, </w:t>
      </w:r>
      <w:hyperlink r:id="rId1607" w:history="1">
        <w:r w:rsidRPr="00D83DB3">
          <w:rPr>
            <w:rFonts w:ascii="Arial" w:hAnsi="Arial" w:cs="Arial"/>
            <w:szCs w:val="20"/>
          </w:rPr>
          <w:t>čl. VIII zákona č. 69/2012 Z.z.</w:t>
        </w:r>
      </w:hyperlink>
      <w:r w:rsidRPr="00D83DB3">
        <w:rPr>
          <w:rFonts w:ascii="Arial" w:hAnsi="Arial" w:cs="Arial"/>
          <w:szCs w:val="20"/>
        </w:rPr>
        <w:t xml:space="preserve">, </w:t>
      </w:r>
      <w:hyperlink r:id="rId1608" w:history="1">
        <w:r w:rsidRPr="00D83DB3">
          <w:rPr>
            <w:rFonts w:ascii="Arial" w:hAnsi="Arial" w:cs="Arial"/>
            <w:szCs w:val="20"/>
          </w:rPr>
          <w:t>čl. IV zákona č. 91/2012 Z.z.</w:t>
        </w:r>
      </w:hyperlink>
      <w:r w:rsidRPr="00D83DB3">
        <w:rPr>
          <w:rFonts w:ascii="Arial" w:hAnsi="Arial" w:cs="Arial"/>
          <w:szCs w:val="20"/>
        </w:rPr>
        <w:t xml:space="preserve">, zákona č. </w:t>
      </w:r>
      <w:hyperlink r:id="rId1609" w:history="1">
        <w:r w:rsidRPr="00D83DB3">
          <w:rPr>
            <w:rFonts w:ascii="Arial" w:hAnsi="Arial" w:cs="Arial"/>
            <w:szCs w:val="20"/>
          </w:rPr>
          <w:t>441/2012 Z.z.</w:t>
        </w:r>
      </w:hyperlink>
      <w:r w:rsidRPr="00D83DB3">
        <w:rPr>
          <w:rFonts w:ascii="Arial" w:hAnsi="Arial" w:cs="Arial"/>
          <w:szCs w:val="20"/>
        </w:rPr>
        <w:t xml:space="preserve">, </w:t>
      </w:r>
      <w:hyperlink r:id="rId1610" w:history="1">
        <w:r w:rsidRPr="00D83DB3">
          <w:rPr>
            <w:rFonts w:ascii="Arial" w:hAnsi="Arial" w:cs="Arial"/>
            <w:szCs w:val="20"/>
          </w:rPr>
          <w:t>čl. VII zákona č. 360/2015 Z.z.</w:t>
        </w:r>
      </w:hyperlink>
      <w:r w:rsidRPr="00D83DB3">
        <w:rPr>
          <w:rFonts w:ascii="Arial" w:hAnsi="Arial" w:cs="Arial"/>
          <w:szCs w:val="20"/>
        </w:rPr>
        <w:t xml:space="preserve">, </w:t>
      </w:r>
      <w:hyperlink r:id="rId1611" w:history="1">
        <w:r w:rsidRPr="00D83DB3">
          <w:rPr>
            <w:rFonts w:ascii="Arial" w:hAnsi="Arial" w:cs="Arial"/>
            <w:szCs w:val="20"/>
          </w:rPr>
          <w:t>čl. IX zákona č. 397/2015 Z.z.</w:t>
        </w:r>
      </w:hyperlink>
      <w:r w:rsidRPr="00D83DB3">
        <w:rPr>
          <w:rFonts w:ascii="Arial" w:hAnsi="Arial" w:cs="Arial"/>
          <w:szCs w:val="20"/>
        </w:rPr>
        <w:t xml:space="preserve">, </w:t>
      </w:r>
      <w:hyperlink r:id="rId1612" w:history="1">
        <w:r w:rsidRPr="00D83DB3">
          <w:rPr>
            <w:rFonts w:ascii="Arial" w:hAnsi="Arial" w:cs="Arial"/>
            <w:szCs w:val="20"/>
          </w:rPr>
          <w:t>čl. IX zákona č. 386/2016 Z.z.</w:t>
        </w:r>
      </w:hyperlink>
      <w:r w:rsidRPr="00D83DB3">
        <w:rPr>
          <w:rFonts w:ascii="Arial" w:hAnsi="Arial" w:cs="Arial"/>
          <w:szCs w:val="20"/>
        </w:rPr>
        <w:t xml:space="preserve">, </w:t>
      </w:r>
      <w:hyperlink r:id="rId1613" w:history="1">
        <w:r w:rsidRPr="00D83DB3">
          <w:rPr>
            <w:rFonts w:ascii="Arial" w:hAnsi="Arial" w:cs="Arial"/>
            <w:szCs w:val="20"/>
          </w:rPr>
          <w:t>čl. III zákona č. 272/2017 Z.z.</w:t>
        </w:r>
      </w:hyperlink>
      <w:r w:rsidRPr="00D83DB3">
        <w:rPr>
          <w:rFonts w:ascii="Arial" w:hAnsi="Arial" w:cs="Arial"/>
          <w:szCs w:val="20"/>
        </w:rPr>
        <w:t xml:space="preserve">, </w:t>
      </w:r>
      <w:hyperlink r:id="rId1614" w:history="1">
        <w:r w:rsidRPr="00D83DB3">
          <w:rPr>
            <w:rFonts w:ascii="Arial" w:hAnsi="Arial" w:cs="Arial"/>
            <w:szCs w:val="20"/>
          </w:rPr>
          <w:t>čl. XVI zákona č. 373/2018 Z.z.</w:t>
        </w:r>
      </w:hyperlink>
      <w:r w:rsidRPr="00D83DB3">
        <w:rPr>
          <w:rFonts w:ascii="Arial" w:hAnsi="Arial" w:cs="Arial"/>
          <w:szCs w:val="20"/>
        </w:rPr>
        <w:t xml:space="preserve"> a </w:t>
      </w:r>
      <w:hyperlink r:id="rId1615" w:history="1">
        <w:r w:rsidRPr="00D83DB3">
          <w:rPr>
            <w:rFonts w:ascii="Arial" w:hAnsi="Arial" w:cs="Arial"/>
            <w:szCs w:val="20"/>
          </w:rPr>
          <w:t>čl. VIII zákona č. 30/2019 Z.z.</w:t>
        </w:r>
      </w:hyperlink>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5. vyhláška Ministerstva financií Slovenskej republiky č. </w:t>
      </w:r>
      <w:hyperlink r:id="rId1616" w:history="1">
        <w:r w:rsidRPr="00D83DB3">
          <w:rPr>
            <w:rFonts w:ascii="Arial" w:hAnsi="Arial" w:cs="Arial"/>
            <w:szCs w:val="20"/>
          </w:rPr>
          <w:t>736/2004 Z.z.</w:t>
        </w:r>
      </w:hyperlink>
      <w:r w:rsidRPr="00D83DB3">
        <w:rPr>
          <w:rFonts w:ascii="Arial" w:hAnsi="Arial" w:cs="Arial"/>
          <w:szCs w:val="20"/>
        </w:rPr>
        <w:t xml:space="preserve">, ktorou sa vykonávajú niektoré ustanovenia zákona č. </w:t>
      </w:r>
      <w:hyperlink r:id="rId1617" w:history="1">
        <w:r w:rsidRPr="00D83DB3">
          <w:rPr>
            <w:rFonts w:ascii="Arial" w:hAnsi="Arial" w:cs="Arial"/>
            <w:szCs w:val="20"/>
          </w:rPr>
          <w:t>652/2004 Z.z.</w:t>
        </w:r>
      </w:hyperlink>
      <w:r w:rsidRPr="00D83DB3">
        <w:rPr>
          <w:rFonts w:ascii="Arial" w:hAnsi="Arial" w:cs="Arial"/>
          <w:szCs w:val="20"/>
        </w:rPr>
        <w:t xml:space="preserve"> o orgánoch štátnej správy v colníctve a o zmene a doplnení niektorých zákonov v znení vyhlášky č. </w:t>
      </w:r>
      <w:hyperlink r:id="rId1618" w:history="1">
        <w:r w:rsidRPr="00D83DB3">
          <w:rPr>
            <w:rFonts w:ascii="Arial" w:hAnsi="Arial" w:cs="Arial"/>
            <w:szCs w:val="20"/>
          </w:rPr>
          <w:t>196/2005 Z.z.</w:t>
        </w:r>
      </w:hyperlink>
      <w:r w:rsidRPr="00D83DB3">
        <w:rPr>
          <w:rFonts w:ascii="Arial" w:hAnsi="Arial" w:cs="Arial"/>
          <w:szCs w:val="20"/>
        </w:rPr>
        <w:t xml:space="preserve">, vyhlášky č. </w:t>
      </w:r>
      <w:hyperlink r:id="rId1619" w:history="1">
        <w:r w:rsidRPr="00D83DB3">
          <w:rPr>
            <w:rFonts w:ascii="Arial" w:hAnsi="Arial" w:cs="Arial"/>
            <w:szCs w:val="20"/>
          </w:rPr>
          <w:t>563/2007 Z.z.</w:t>
        </w:r>
      </w:hyperlink>
      <w:r w:rsidRPr="00D83DB3">
        <w:rPr>
          <w:rFonts w:ascii="Arial" w:hAnsi="Arial" w:cs="Arial"/>
          <w:szCs w:val="20"/>
        </w:rPr>
        <w:t xml:space="preserve">, vyhlášky č. </w:t>
      </w:r>
      <w:hyperlink r:id="rId1620" w:history="1">
        <w:r w:rsidRPr="00D83DB3">
          <w:rPr>
            <w:rFonts w:ascii="Arial" w:hAnsi="Arial" w:cs="Arial"/>
            <w:szCs w:val="20"/>
          </w:rPr>
          <w:t>363/2009 Z.z.</w:t>
        </w:r>
      </w:hyperlink>
      <w:r w:rsidRPr="00D83DB3">
        <w:rPr>
          <w:rFonts w:ascii="Arial" w:hAnsi="Arial" w:cs="Arial"/>
          <w:szCs w:val="20"/>
        </w:rPr>
        <w:t xml:space="preserve"> a vyhlášky č. </w:t>
      </w:r>
      <w:hyperlink r:id="rId1621" w:history="1">
        <w:r w:rsidRPr="00D83DB3">
          <w:rPr>
            <w:rFonts w:ascii="Arial" w:hAnsi="Arial" w:cs="Arial"/>
            <w:szCs w:val="20"/>
          </w:rPr>
          <w:t>167/2013 Z.z.</w:t>
        </w:r>
      </w:hyperlink>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6. vyhláška Ministerstva financií Slovenskej republiky č. </w:t>
      </w:r>
      <w:hyperlink r:id="rId1622" w:history="1">
        <w:r w:rsidRPr="00D83DB3">
          <w:rPr>
            <w:rFonts w:ascii="Arial" w:hAnsi="Arial" w:cs="Arial"/>
            <w:szCs w:val="20"/>
          </w:rPr>
          <w:t>379/2009 Z.z.</w:t>
        </w:r>
      </w:hyperlink>
      <w:r w:rsidRPr="00D83DB3">
        <w:rPr>
          <w:rFonts w:ascii="Arial" w:hAnsi="Arial" w:cs="Arial"/>
          <w:szCs w:val="20"/>
        </w:rPr>
        <w:t xml:space="preserve">, ktorou sa ustanovujú požiadavky na fyzickú zdatnosť občana žiadajúceho o prijatie do štátnej služby colníkov,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7. vyhláška Ministerstva financií Slovenskej republiky č. </w:t>
      </w:r>
      <w:hyperlink r:id="rId1623" w:history="1">
        <w:r w:rsidRPr="00D83DB3">
          <w:rPr>
            <w:rFonts w:ascii="Arial" w:hAnsi="Arial" w:cs="Arial"/>
            <w:szCs w:val="20"/>
          </w:rPr>
          <w:t>369/2010 Z.z.</w:t>
        </w:r>
      </w:hyperlink>
      <w:r w:rsidRPr="00D83DB3">
        <w:rPr>
          <w:rFonts w:ascii="Arial" w:hAnsi="Arial" w:cs="Arial"/>
          <w:szCs w:val="20"/>
        </w:rPr>
        <w:t xml:space="preserve">, ktorou sa upravujú kritériá určenia zdravotnej klasifikácie na výkon štátnej služby colníka v znení vyhlášky č. </w:t>
      </w:r>
      <w:hyperlink r:id="rId1624" w:history="1">
        <w:r w:rsidRPr="00D83DB3">
          <w:rPr>
            <w:rFonts w:ascii="Arial" w:hAnsi="Arial" w:cs="Arial"/>
            <w:szCs w:val="20"/>
          </w:rPr>
          <w:t>478/2011 Z.z.</w:t>
        </w:r>
      </w:hyperlink>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8. výnos Ministerstva financií Slovenskej republiky z 13. augusta 1998 č. 15648/1998-64, ktorým sa vykonávajú niektoré ustanovenia zákona č. </w:t>
      </w:r>
      <w:hyperlink r:id="rId1625" w:history="1">
        <w:r w:rsidRPr="00D83DB3">
          <w:rPr>
            <w:rFonts w:ascii="Arial" w:hAnsi="Arial" w:cs="Arial"/>
            <w:szCs w:val="20"/>
          </w:rPr>
          <w:t>200/1998 Z.z.</w:t>
        </w:r>
      </w:hyperlink>
      <w:r w:rsidRPr="00D83DB3">
        <w:rPr>
          <w:rFonts w:ascii="Arial" w:hAnsi="Arial" w:cs="Arial"/>
          <w:szCs w:val="20"/>
        </w:rPr>
        <w:t xml:space="preserve"> o štátnej službe colníkov a o zmene a doplnení niektorých ďalších zákonov (oznámenie č. </w:t>
      </w:r>
      <w:hyperlink r:id="rId1626" w:history="1">
        <w:r w:rsidRPr="00D83DB3">
          <w:rPr>
            <w:rFonts w:ascii="Arial" w:hAnsi="Arial" w:cs="Arial"/>
            <w:szCs w:val="20"/>
          </w:rPr>
          <w:t>327/1998 Z.z.</w:t>
        </w:r>
      </w:hyperlink>
      <w:r w:rsidRPr="00D83DB3">
        <w:rPr>
          <w:rFonts w:ascii="Arial" w:hAnsi="Arial" w:cs="Arial"/>
          <w:szCs w:val="20"/>
        </w:rPr>
        <w:t xml:space="preserve">) v znení výnosu z 12. septembra 2003 č. 7274/2003-76 (oznámenie č. </w:t>
      </w:r>
      <w:hyperlink r:id="rId1627" w:history="1">
        <w:r w:rsidRPr="00D83DB3">
          <w:rPr>
            <w:rFonts w:ascii="Arial" w:hAnsi="Arial" w:cs="Arial"/>
            <w:szCs w:val="20"/>
          </w:rPr>
          <w:t>390/2003 Z.z.</w:t>
        </w:r>
      </w:hyperlink>
      <w:r w:rsidRPr="00D83DB3">
        <w:rPr>
          <w:rFonts w:ascii="Arial" w:hAnsi="Arial" w:cs="Arial"/>
          <w:szCs w:val="20"/>
        </w:rPr>
        <w:t xml:space="preserve">), výnosu z 18. mája 2004 č. 6999/2004-75 (oznámenie č. </w:t>
      </w:r>
      <w:hyperlink r:id="rId1628" w:history="1">
        <w:r w:rsidRPr="00D83DB3">
          <w:rPr>
            <w:rFonts w:ascii="Arial" w:hAnsi="Arial" w:cs="Arial"/>
            <w:szCs w:val="20"/>
          </w:rPr>
          <w:t>328/2004 Z.z.</w:t>
        </w:r>
      </w:hyperlink>
      <w:r w:rsidRPr="00D83DB3">
        <w:rPr>
          <w:rFonts w:ascii="Arial" w:hAnsi="Arial" w:cs="Arial"/>
          <w:szCs w:val="20"/>
        </w:rPr>
        <w:t xml:space="preserve">), výnosu z 12. októbra 2005 č. 20696/2005-75 (oznámenie č. </w:t>
      </w:r>
      <w:hyperlink r:id="rId1629" w:history="1">
        <w:r w:rsidRPr="00D83DB3">
          <w:rPr>
            <w:rFonts w:ascii="Arial" w:hAnsi="Arial" w:cs="Arial"/>
            <w:szCs w:val="20"/>
          </w:rPr>
          <w:t>476/2005 Z.z.</w:t>
        </w:r>
      </w:hyperlink>
      <w:r w:rsidRPr="00D83DB3">
        <w:rPr>
          <w:rFonts w:ascii="Arial" w:hAnsi="Arial" w:cs="Arial"/>
          <w:szCs w:val="20"/>
        </w:rPr>
        <w:t xml:space="preserve">), výnosu zo 17. októbra 2007 č. 7819/2007-75 (oznámenie č. </w:t>
      </w:r>
      <w:hyperlink r:id="rId1630" w:history="1">
        <w:r w:rsidRPr="00D83DB3">
          <w:rPr>
            <w:rFonts w:ascii="Arial" w:hAnsi="Arial" w:cs="Arial"/>
            <w:szCs w:val="20"/>
          </w:rPr>
          <w:t>484/2007 Z.z.</w:t>
        </w:r>
      </w:hyperlink>
      <w:r w:rsidRPr="00D83DB3">
        <w:rPr>
          <w:rFonts w:ascii="Arial" w:hAnsi="Arial" w:cs="Arial"/>
          <w:szCs w:val="20"/>
        </w:rPr>
        <w:t xml:space="preserve">), výnosu zo 14. mája 2008 č. 12138/2008-75 (oznámenie č. </w:t>
      </w:r>
      <w:hyperlink r:id="rId1631" w:history="1">
        <w:r w:rsidRPr="00D83DB3">
          <w:rPr>
            <w:rFonts w:ascii="Arial" w:hAnsi="Arial" w:cs="Arial"/>
            <w:szCs w:val="20"/>
          </w:rPr>
          <w:t>182/2008 Z.z.</w:t>
        </w:r>
      </w:hyperlink>
      <w:r w:rsidRPr="00D83DB3">
        <w:rPr>
          <w:rFonts w:ascii="Arial" w:hAnsi="Arial" w:cs="Arial"/>
          <w:szCs w:val="20"/>
        </w:rPr>
        <w:t xml:space="preserve">), výnosu z 12. mája 2009 č. MF/4966/2009-75 (oznámenie č. </w:t>
      </w:r>
      <w:hyperlink r:id="rId1632" w:history="1">
        <w:r w:rsidRPr="00D83DB3">
          <w:rPr>
            <w:rFonts w:ascii="Arial" w:hAnsi="Arial" w:cs="Arial"/>
            <w:szCs w:val="20"/>
          </w:rPr>
          <w:t>173/2009 Z.z.</w:t>
        </w:r>
      </w:hyperlink>
      <w:r w:rsidRPr="00D83DB3">
        <w:rPr>
          <w:rFonts w:ascii="Arial" w:hAnsi="Arial" w:cs="Arial"/>
          <w:szCs w:val="20"/>
        </w:rPr>
        <w:t xml:space="preserve">), výnosu zo 16. decembra 2011 č. MF/6028/2011-75 (oznámenie č. </w:t>
      </w:r>
      <w:hyperlink r:id="rId1633" w:history="1">
        <w:r w:rsidRPr="00D83DB3">
          <w:rPr>
            <w:rFonts w:ascii="Arial" w:hAnsi="Arial" w:cs="Arial"/>
            <w:szCs w:val="20"/>
          </w:rPr>
          <w:t>504/2011 Z.z.</w:t>
        </w:r>
      </w:hyperlink>
      <w:r w:rsidRPr="00D83DB3">
        <w:rPr>
          <w:rFonts w:ascii="Arial" w:hAnsi="Arial" w:cs="Arial"/>
          <w:szCs w:val="20"/>
        </w:rPr>
        <w:t xml:space="preserve">), opatrenia z 13. apríla 2016 č. MF/006899/2016-75 (oznámenie č. </w:t>
      </w:r>
      <w:hyperlink r:id="rId1634" w:history="1">
        <w:r w:rsidRPr="00D83DB3">
          <w:rPr>
            <w:rFonts w:ascii="Arial" w:hAnsi="Arial" w:cs="Arial"/>
            <w:szCs w:val="20"/>
          </w:rPr>
          <w:t>162/2016 Z.z.</w:t>
        </w:r>
      </w:hyperlink>
      <w:r w:rsidRPr="00D83DB3">
        <w:rPr>
          <w:rFonts w:ascii="Arial" w:hAnsi="Arial" w:cs="Arial"/>
          <w:szCs w:val="20"/>
        </w:rPr>
        <w:t xml:space="preserve">) a opatrenia z 31. januára 2018 č. MF/006697/2018-75 (oznámenie č. </w:t>
      </w:r>
      <w:hyperlink r:id="rId1635" w:history="1">
        <w:r w:rsidRPr="00D83DB3">
          <w:rPr>
            <w:rFonts w:ascii="Arial" w:hAnsi="Arial" w:cs="Arial"/>
            <w:szCs w:val="20"/>
          </w:rPr>
          <w:t>43/2018 Z.z.</w:t>
        </w:r>
      </w:hyperlink>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9. výnos Ministerstva financií Slovenskej republiky č. </w:t>
      </w:r>
      <w:hyperlink r:id="rId1636" w:history="1">
        <w:r w:rsidRPr="00D83DB3">
          <w:rPr>
            <w:rFonts w:ascii="Arial" w:hAnsi="Arial" w:cs="Arial"/>
            <w:szCs w:val="20"/>
          </w:rPr>
          <w:t>234/2007 Z.z.</w:t>
        </w:r>
      </w:hyperlink>
      <w:r w:rsidRPr="00D83DB3">
        <w:rPr>
          <w:rFonts w:ascii="Arial" w:hAnsi="Arial" w:cs="Arial"/>
          <w:szCs w:val="20"/>
        </w:rPr>
        <w:t xml:space="preserve"> o podrobnostiach o stravovaní predvedenej osoby alebo zaistenej osob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0. výnos Ministerstva financií Slovenskej republiky z 12. mája 2009 č. MF/4966/2009-75, ktorým sa ustanovuje hodnota služobnej rovnošaty a jej súčastí pre colníkov a o doplnení výnosu Ministerstva financií Slovenskej republiky z 13. augusta 1998 č. 15648/1998-64, ktorým sa vykonávajú niektoré ustanovenia zákona č. </w:t>
      </w:r>
      <w:hyperlink r:id="rId1637" w:history="1">
        <w:r w:rsidRPr="00D83DB3">
          <w:rPr>
            <w:rFonts w:ascii="Arial" w:hAnsi="Arial" w:cs="Arial"/>
            <w:szCs w:val="20"/>
          </w:rPr>
          <w:t>200/1998 Z.z.</w:t>
        </w:r>
      </w:hyperlink>
      <w:r w:rsidRPr="00D83DB3">
        <w:rPr>
          <w:rFonts w:ascii="Arial" w:hAnsi="Arial" w:cs="Arial"/>
          <w:szCs w:val="20"/>
        </w:rPr>
        <w:t xml:space="preserve"> o štátnej službe colníkov a o zmene a doplnení niektorých ďalších zákonov v znení neskorších predpisov (oznámenie č. </w:t>
      </w:r>
      <w:hyperlink r:id="rId1638" w:history="1">
        <w:r w:rsidRPr="00D83DB3">
          <w:rPr>
            <w:rFonts w:ascii="Arial" w:hAnsi="Arial" w:cs="Arial"/>
            <w:szCs w:val="20"/>
          </w:rPr>
          <w:t>173/2009 Z.z.</w:t>
        </w:r>
      </w:hyperlink>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b/>
          <w:bCs/>
          <w:szCs w:val="20"/>
        </w:rPr>
      </w:pP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b/>
          <w:bCs/>
          <w:sz w:val="23"/>
          <w:szCs w:val="23"/>
        </w:rPr>
        <w:t>PRÍL.1</w:t>
      </w:r>
    </w:p>
    <w:p w:rsidR="00271AB0" w:rsidRPr="00D83DB3" w:rsidRDefault="00271AB0" w:rsidP="00271AB0">
      <w:pPr>
        <w:widowControl w:val="0"/>
        <w:autoSpaceDE w:val="0"/>
        <w:autoSpaceDN w:val="0"/>
        <w:adjustRightInd w:val="0"/>
        <w:spacing w:after="0" w:line="240" w:lineRule="auto"/>
        <w:jc w:val="center"/>
        <w:rPr>
          <w:rFonts w:ascii="Arial" w:hAnsi="Arial" w:cs="Arial"/>
          <w:b/>
          <w:bCs/>
          <w:sz w:val="23"/>
          <w:szCs w:val="23"/>
        </w:rPr>
      </w:pPr>
      <w:r w:rsidRPr="00D83DB3">
        <w:rPr>
          <w:rFonts w:ascii="Arial" w:hAnsi="Arial" w:cs="Arial"/>
          <w:b/>
          <w:bCs/>
          <w:sz w:val="23"/>
          <w:szCs w:val="23"/>
        </w:rPr>
        <w:t xml:space="preserve">ZOZNAM OSOBNÝCH ÚDAJOV SPRACÚVANÝCH V INFORMAČNÝCH SYSTÉMOCH MINISTERSTVA FINANCIÍ </w:t>
      </w:r>
    </w:p>
    <w:p w:rsidR="00271AB0" w:rsidRPr="00D83DB3" w:rsidRDefault="00271AB0" w:rsidP="00271AB0">
      <w:pPr>
        <w:widowControl w:val="0"/>
        <w:autoSpaceDE w:val="0"/>
        <w:autoSpaceDN w:val="0"/>
        <w:adjustRightInd w:val="0"/>
        <w:spacing w:after="0" w:line="240" w:lineRule="auto"/>
        <w:rPr>
          <w:rFonts w:ascii="Arial" w:hAnsi="Arial" w:cs="Arial"/>
          <w:b/>
          <w:bCs/>
          <w:sz w:val="23"/>
          <w:szCs w:val="23"/>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 Titul, meno, priezvisko, rodné priezvisk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2. Pohlav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3. Dátum a miesto narod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4. Štátna príslušnos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5. Rodné čísl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6. Číslo osobného dokl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7. Trvalý pobyt v Slovenskej republike alebo bydlisko v zahranič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8. Prechodný poby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9. Iné miesto, kde sa osoba obvykle zdržiav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b/>
          <w:bCs/>
          <w:sz w:val="23"/>
          <w:szCs w:val="23"/>
        </w:rPr>
        <w:t>PRÍL.2</w:t>
      </w:r>
    </w:p>
    <w:p w:rsidR="00271AB0" w:rsidRPr="00D83DB3" w:rsidRDefault="00271AB0" w:rsidP="00271AB0">
      <w:pPr>
        <w:widowControl w:val="0"/>
        <w:autoSpaceDE w:val="0"/>
        <w:autoSpaceDN w:val="0"/>
        <w:adjustRightInd w:val="0"/>
        <w:spacing w:after="0" w:line="240" w:lineRule="auto"/>
        <w:jc w:val="center"/>
        <w:rPr>
          <w:rFonts w:ascii="Arial" w:hAnsi="Arial" w:cs="Arial"/>
          <w:b/>
          <w:bCs/>
          <w:sz w:val="23"/>
          <w:szCs w:val="23"/>
        </w:rPr>
      </w:pPr>
      <w:r w:rsidRPr="00D83DB3">
        <w:rPr>
          <w:rFonts w:ascii="Arial" w:hAnsi="Arial" w:cs="Arial"/>
          <w:b/>
          <w:bCs/>
          <w:sz w:val="23"/>
          <w:szCs w:val="23"/>
        </w:rPr>
        <w:t xml:space="preserve">ZOZNAM OSOBNÝCH ÚDAJOV SPRACÚVANÝCH V INFORMAČNÝCH SYSTÉMOCH FINANČNEJ SPRÁVY </w:t>
      </w:r>
    </w:p>
    <w:p w:rsidR="00271AB0" w:rsidRPr="00D83DB3" w:rsidRDefault="00271AB0" w:rsidP="00271AB0">
      <w:pPr>
        <w:widowControl w:val="0"/>
        <w:autoSpaceDE w:val="0"/>
        <w:autoSpaceDN w:val="0"/>
        <w:adjustRightInd w:val="0"/>
        <w:spacing w:after="0" w:line="240" w:lineRule="auto"/>
        <w:rPr>
          <w:rFonts w:ascii="Arial" w:hAnsi="Arial" w:cs="Arial"/>
          <w:b/>
          <w:bCs/>
          <w:sz w:val="23"/>
          <w:szCs w:val="23"/>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 Titul, meno, priezvisko, rodné priezvisk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2. Pohlav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3. Dátum a miesto narod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4. Štátna príslušnos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5. Národnosť.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6. Rodné čísl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7. Identifikátor osoby pridelený v zahranič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8. Číslo osobného dokl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9. Trvalý pobyt v Slovenskej republike alebo bydlisko v zahraničí.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0. Prechodný pobyt.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1. Iné miesto, kde sa osoba obvykle zdržiav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2. Prezývky a pseudonym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3. Zvláštne znamen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4. Biometrické údaj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5. Funkci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16. Telefónne číslo a adresa elektronickej pošt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b/>
          <w:bCs/>
          <w:sz w:val="23"/>
          <w:szCs w:val="23"/>
        </w:rPr>
        <w:t>PRÍL.3</w:t>
      </w:r>
    </w:p>
    <w:p w:rsidR="00271AB0" w:rsidRPr="00D83DB3" w:rsidRDefault="00271AB0" w:rsidP="00271AB0">
      <w:pPr>
        <w:widowControl w:val="0"/>
        <w:autoSpaceDE w:val="0"/>
        <w:autoSpaceDN w:val="0"/>
        <w:adjustRightInd w:val="0"/>
        <w:spacing w:after="0" w:line="240" w:lineRule="auto"/>
        <w:jc w:val="center"/>
        <w:rPr>
          <w:rFonts w:ascii="Arial" w:hAnsi="Arial" w:cs="Arial"/>
          <w:b/>
          <w:bCs/>
          <w:sz w:val="23"/>
          <w:szCs w:val="23"/>
        </w:rPr>
      </w:pPr>
      <w:r w:rsidRPr="00D83DB3">
        <w:rPr>
          <w:rFonts w:ascii="Arial" w:hAnsi="Arial" w:cs="Arial"/>
          <w:b/>
          <w:bCs/>
          <w:sz w:val="23"/>
          <w:szCs w:val="23"/>
        </w:rPr>
        <w:t xml:space="preserve">CHARAKTERISTIKA PLATOVÝCH TRIED </w:t>
      </w:r>
    </w:p>
    <w:p w:rsidR="00271AB0" w:rsidRPr="00D83DB3" w:rsidRDefault="00271AB0" w:rsidP="00271AB0">
      <w:pPr>
        <w:widowControl w:val="0"/>
        <w:autoSpaceDE w:val="0"/>
        <w:autoSpaceDN w:val="0"/>
        <w:adjustRightInd w:val="0"/>
        <w:spacing w:after="0" w:line="240" w:lineRule="auto"/>
        <w:rPr>
          <w:rFonts w:ascii="Arial" w:hAnsi="Arial" w:cs="Arial"/>
          <w:b/>
          <w:bCs/>
          <w:sz w:val="23"/>
          <w:szCs w:val="23"/>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PLATOVÁ TRIED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valifikačný predpoklad vzdelania: úplné stredné vzdelanie alebo vyššie odborné vzdelanie198)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valifikačný predpoklad profesijného vzdelania: základné profesijné vzdel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Odborné činnosti vo vymedzenom úseku štátnej služby vykonávané podľa štandardizovaných postupov na úrovni príslušného orgánu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amostatné odborné činnosti vo vymedzenom úseku štátnej služby pri príprave podkladov na rozhodovanie orgánu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Rozhodovanie na mieste v prvom stupni daňového, colného alebo správneho konania vo vymedzenom úseku štátnej služby na úrovni príslušného orgánu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oskytovanie základných informácií daňovým alebo hospodárskym subjektom o ich právach a povinnostiach vo vymedzenom úseku štátnej správy na úrovni daňového alebo colného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Vykonávanie stáleho daňového dozoru alebo ochrany určených objektov na úrovni príslušného orgánu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Vykonávanie jednoduchých kontrolných činností (napr. fyzická kontrola dopravných prostriedkov, tovaru, dokladov a osôb), miestnych zisťovaní vrátane prípravy podkladov na rozhodovanie vo vymedzenom úseku štátnej služby na úrovni príslušného orgánu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PLATOVÁ TRIED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valifikačný predpoklad vzdelania: úplné stredné vzdelanie alebo vyššie odborné vzdel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valifikačný predpoklad profesijného vzdelania: základné profesijné vzdel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amostatné ucelené odborné činnosti vo vymedzenom úseku štátnej služby na úrovni príslušného orgánu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amostatné ucelené odborné činnosti spojené s požiadavkou voľby správneho postupu z viacerých možných riešení, s novými premenlivými informáciami, ktoré sa vykonávajú podľa metodických predpisov s presne stanovenými výstupmi na úrovni daňového alebo colného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amostatné ucelené odborné činnosti na úseku finančného hospodárenia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Odborná príprava rozhodnutí v prvom stupni daňového, colného alebo správneho konania vo vymedzenom úseku štátnej služby so štandardizovaným výstupom na úrovni daňového úradu alebo colného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Rozhodovanie v prvom stupni colného konania o prepustení tovaru do navrhovaného colného režim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ríprava podkladov na výkon vnútornej kontrolnej alebo inšpekčnej činnosti vo vymedzenom úseku štátnej služby alebo na prešetrovanie sťažností v príslušnom orgáne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Vykonávanie kontrolných činností vrátane odbornej prípravy štandardných rozhodnutí vo vymedzenom úseku štátnej služby na úrovni príslušného orgánu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PLATOVÁ TRIED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valifikačný predpoklad vzdelania: úplné stredné vzdelanie alebo vyššie odborné vzdel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valifikačný predpoklad profesijného vzdelania: odborné profesijné vzdel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amostatné odborné špecializované činnosti spočívajúce najmä v analytickej činnosti, vo vyhodnocovaní výsledkov a v príprave podkladov na rozhodovanie vo vymedzenom úseku štátnej služby na úrovni daňového úradu alebo colného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amostatná odborná príprava rozhodnutí v prvom stupni daňového, colného alebo správneho konania vo vymedzenom úseku štátnej služby na úrovni príslušného orgánu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Riadenie, koordinovanie a usmerňovanie aktivít vo vymedzenom úseku štátnej služby na úrovni daňového alebo colného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amostatné ucelené odborné činnosti spojené s požiadavkou voľby správneho postupu z viacerých možných riešení, s novými premenlivými informáciami, ktoré sa vykonávajú podľa metodických predpisov so zodpovednosťou za rozhodnutia a výsledky práce s dôsledkami na vymedzené úseky štátnej služby na úrovni príslušného orgánu finančnej správy s celoštátnou pôsobnosťou i mimo neho.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Odborná príprava rozhodnutí v prvom stupni konania vo veciach služobného pomeru príslušníkov finančnej správy so štandardizovaným výstup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Rozhodovanie v prvom stupni colného konania o prepustení tovaru do navrhovaného colného režimu v osobitne zložitých prípadoch.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ontrolná činnosť vo vymedzenom úseku štátnej služby vrátane odbornej prípravy rozhodnutí na úrovni daňového alebo colného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Vykonávanie vnútornej kontrolnej činnosti alebo prešetrovanie sťažností na úrovni príslušného orgánu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PLATOVÁ TRIED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valifikačný predpoklad vzdelania: vysokoškolské vzdelanie prvého stupňa alebo druhého stupň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valifikačný predpoklad profesijného vzdelania: odborné profesijné vzdel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amostatné ucelené odborné činnosti vo vymedzenom úseku štátnej služby vykonávané podľa individuálne stanovených postupov vopred neurčeným spôsobom na úrovni príslušného orgánu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Špecializovaná činnosť vo vymedzenom úseku štátnej služby spočívajúca najmä v analytickej a syntetickej činnosti, vo vyhodnocovaní výsledkov a v príprave podkladov na rozhodovanie v pôsobnosti daňového úradu alebo colného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Riadenie vykonávania štátnej služby vo vymedzenom úseku štátnej služby na úrovni daňového alebo colného úradu alebo v útvare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oordinovanie vykonávania štátnej služby vo vymedzenom úseku štátnej služby na úrovni daňového alebo colného úradu alebo v útvare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rávne zastupovanie daňového alebo colného úradu v konaní pred súdmi Slovenskej republik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amostatné odborné špecializované činnosti spočívajúce najmä v analytickej činnosti, vo vyhodnocovaní výsledkov a v príprave podkladov na rozhodovanie vo vymedzenom úseku štátnej služby na úrovni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amostatné ucelené odborné činnosti na úseku vnútornej správy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amostatné ucelené odborné činnosti na úseku zabezpečenia elektronickej komunikácie orgánov finančnej správy na úrovni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amostatná analytická a rozborová činnosť spojená s tvorbou, rozdeľovaním a použitím finančných prostriedkov na úrovni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amostatná činnosť v oblasti poskytovania duchovnej služby v príslušnom orgáne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ystémové činnosti so samostatným výberom postupov a spôsobov riešení majúce dôsledky na viaceré subjekt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Vyšetrovanie trestných činov spáchaných v súvislosti s porušením daňových predpisov v oblasti dane z pridanej hodnoty pri dovoze tovaru a spotrebných daní alebo colných predpisov v skrátenom konaní v pôsobnosti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ontrolná a špecializovaná činnosť vo vymedzenom úseku štátnej služby spočívajúca v analytickej a syntetickej činnosti, vo vyhodnocovaní výsledkov a vydávanie rozhodnutí v pôsobnosti daňového alebo colného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Vykonávanie vnútornej kontrolnej alebo inšpekčnej činnosti vo vymedzenom úseku štátnej služby alebo prešetrovanie sťažností a petícií v príslušnom orgáne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PLATOVÁ TRIED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valifikačný predpoklad vzdelania: vysokoškolské vzdelanie druhého stupň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valifikačný predpoklad profesijného vzdelania: odborné profesijné vzdel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Špecializovaná činnosť vo vymedzenom úseku štátnej služby spočívajúca najmä v analytickej a syntetickej činnosti, vo vyhodnocovaní výsledkov a v príprave podkladov na rozhodovanie v pôsobnosti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Špecializovaná analytická, rozborová a vyhodnocovacia činnosť spojená s tvorbou, rozdeľovaním a použitím finančných prostriedkov na úrovni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Špecializovaná činnosť spočívajúca najmä v analytickej a syntetickej činnosti, vo vyhodnocovaní výsledkov vrátane odbornej prípravy rozhodnutí na úseku systemizácie a odmeňovania v pôsobnosti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Riadenie finančného hospodárenia na úrovni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amostatné odborné špecializované činnosti s rozsiahlymi väzbami medzi rôznymi úsekmi činnosti na úrovni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Samostatné odborné špecializované činnosti na úseku služobných vzťahov alebo sociálneho zabezpečenia na úrovni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oordinačná a systémová činnosť vo vymedzenom úseku štátnej služby s dôsledkami na územie pôsobnosti colného alebo daňového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Výkon individuálnych technických a technologických vysoko odborných činností na úrovni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oordinovanie vykonávania štátnej služby vo vymedzenom úseku štátnej služby na úrovni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Riadenie vykonávania štátnej služby vo vymedzenom úseku štátnej služby na úrovni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Odborná príprava rozhodnutí v druhom stupni daňového, colného alebo správneho konania vo vymedzenom úseku štátnej služby na úrovni príslušného orgánu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Odborná príprava rozhodnutí v druhom stupni konania vo veciach služobného pomeru príslušníkov finančnej správy.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oncepčné, metodické alebo systémové činnosti vo vymedzenom úseku štátnej služby na úrovni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Metodické a koordinačné činnosti na úseku vnútornej správy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Vyšetrovanie trestných činov spáchaných v súvislosti s porušením daňových predpisov v oblasti dane z pridanej hodnoty pri dovoze tovaru a spotrebných daní alebo colných predpisov v pôsobnosti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Vykonávanie vnútornej kontrolnej alebo inšpekčnej činnosti vo vymedzenom úseku štátnej služby na úrovni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Vybavovanie sťažností a petícií na úrovni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Právne zastupovanie v konaní pred súdmi Slovenskej republiky na úrovni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PLATOVÁ TRIED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valifikačný predpoklad vzdelania: vysokoškolské vzdelanie druhého stupň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valifikačný predpoklad profesijného vzdelania: odborné profesijné vzdel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Riadiaca, koncepčná a systémová činnosť pri tvorbe opatrení so zodpovednosťou za rozhodnutia na úrovni colného alebo daňového úrad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Vysoko špecializované odborné činnosti alebo zložité analytické činnosti, ktorých výsledkom sú riešenia zásadného charakteru na úrovni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oncepčná a koordinačná činnosť vo vymedzenom úseku štátnej služby na úrovni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Riadenie a koordinovanie systému finančného hospodárenia a bankového styku na úrovni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oordinovanie celoštátneho alebo medzištátneho systému vo vymedzenom úseku štátnej služby s najširšími vonkajšími a vnútornými väzbami na ďalšie zložité a rozsiahle systémy rôznych odborov a smerov s dôsledkami za rozhodnutia s celoštátnym alebo medzinárodným dosahom.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7. PLATOVÁ TRIED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valifikačný predpoklad vzdelania: vysokoškolské vzdelanie druhého stupňa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valifikačný predpoklad profesijného vzdelania: odborné profesijné vzdelani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oordinovanie celoštátneho a medzištátneho systému vo vymedzenom úseku štátnej služby s najširšími vonkajšími a vnútornými väzbami na ďalšie zložité a rozsiahle systémy rôznych odborov a smerov s dôsledkami na rozhodnutia s celoštátnym alebo medzinárodným dosahom na úrovni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Riadenie, organizácia a koordinácia najzložitejších systémov s vysokým počtom rôznych spôsobov riešenia vo vymedzenom úseku štátnej služby v orgánoch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Riadenie, organizácia a koordinovanie zložitého systému ekonomických vzťahov na úrovni orgánu finančnej správy s celoštátnou pôsobnosťou.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b/>
          <w:bCs/>
          <w:sz w:val="23"/>
          <w:szCs w:val="23"/>
        </w:rPr>
        <w:t>PRÍL.4</w:t>
      </w:r>
    </w:p>
    <w:p w:rsidR="00271AB0" w:rsidRPr="00D83DB3" w:rsidRDefault="00271AB0" w:rsidP="00271AB0">
      <w:pPr>
        <w:widowControl w:val="0"/>
        <w:autoSpaceDE w:val="0"/>
        <w:autoSpaceDN w:val="0"/>
        <w:adjustRightInd w:val="0"/>
        <w:spacing w:after="0" w:line="240" w:lineRule="auto"/>
        <w:jc w:val="center"/>
        <w:rPr>
          <w:rFonts w:ascii="Arial" w:hAnsi="Arial" w:cs="Arial"/>
          <w:b/>
          <w:bCs/>
          <w:sz w:val="23"/>
          <w:szCs w:val="23"/>
        </w:rPr>
      </w:pPr>
      <w:r w:rsidRPr="00D83DB3">
        <w:rPr>
          <w:rFonts w:ascii="Arial" w:hAnsi="Arial" w:cs="Arial"/>
          <w:b/>
          <w:bCs/>
          <w:sz w:val="23"/>
          <w:szCs w:val="23"/>
        </w:rPr>
        <w:t xml:space="preserve">PRÍPLATOK ZA RIADENIE </w:t>
      </w:r>
    </w:p>
    <w:p w:rsidR="00271AB0" w:rsidRPr="00D83DB3" w:rsidRDefault="00271AB0" w:rsidP="00271AB0">
      <w:pPr>
        <w:widowControl w:val="0"/>
        <w:autoSpaceDE w:val="0"/>
        <w:autoSpaceDN w:val="0"/>
        <w:adjustRightInd w:val="0"/>
        <w:spacing w:after="0" w:line="240" w:lineRule="auto"/>
        <w:rPr>
          <w:rFonts w:ascii="Arial" w:hAnsi="Arial" w:cs="Arial"/>
          <w:b/>
          <w:bCs/>
          <w:sz w:val="23"/>
          <w:szCs w:val="23"/>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Finančné riaditeľstvo </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Funkcia                                              I  Percentuálny podiel príplatku  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I                                                      I       za riadenie mesačne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Prezident                                            I          30%  až 55%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Viceprezident                                        I          25%  až 50%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I Generálny riaditeľ sekcie                            I          20%  až 45%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 xml:space="preserve">I Riaditeľ odboru             </w:t>
      </w:r>
      <w:r w:rsidRPr="00D83DB3">
        <w:rPr>
          <w:rFonts w:ascii="Courier" w:hAnsi="Courier" w:cs="Courier"/>
          <w:szCs w:val="20"/>
        </w:rPr>
        <w:t xml:space="preserve">                         I           7%  až 35%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I Zástupca riaditeľa odboru                            I           7%  až 30%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I Zástupca riaditeľa odboru a súčasne vedúci oddelenia I           7%  až 30%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Vedúci oddelenia                                     I          5,5%  až 25%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Zástupca vedúceho oddelenia                          I           5%  až 20%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Kriminálny úrad finančnej správy </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Funkcia                                                       I  Percentuálny podiel   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I príplatku za riadenie  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 xml:space="preserve">I                                                               I        mesačne     </w:t>
      </w:r>
      <w:r w:rsidRPr="00D83DB3">
        <w:rPr>
          <w:rFonts w:ascii="Courier" w:hAnsi="Courier" w:cs="Courier"/>
          <w:szCs w:val="20"/>
        </w:rPr>
        <w:t xml:space="preserve">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I Riaditeľ Kriminálneho úradu finančnej správy                  I      20%  až 45%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I Námestník riaditeľa Kriminálneho úradu finančnej správy       I      7%  až 35%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I Vedúci pobočky Kriminálneho úradu finančnej správ</w:t>
      </w:r>
      <w:r w:rsidRPr="00D83DB3">
        <w:rPr>
          <w:rFonts w:ascii="Courier" w:hAnsi="Courier" w:cs="Courier"/>
          <w:szCs w:val="20"/>
        </w:rPr>
        <w:t>y            I     5,5%  až 25%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I Zástupca vedúceho pobočky Kriminálneho úradu finančnej správy I     5,5%  až 21%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Vedúci oddelenia                                              I     5,5%  až 21%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Zástupca vedúceho oddelenia                                   I      5%  až 17%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Vedúci zmeny                                                  I      5%  až 15%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Colné úrady </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Funkcia                                 I  Percentuálny podiel príplatku za riadenie   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I                                         I                   mesačne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 xml:space="preserve">I Riaditeľ colného úradu            </w:t>
      </w:r>
      <w:r w:rsidRPr="00D83DB3">
        <w:rPr>
          <w:rFonts w:ascii="Courier" w:hAnsi="Courier" w:cs="Courier"/>
          <w:szCs w:val="20"/>
        </w:rPr>
        <w:t xml:space="preserve">      I                 15%  až 40%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I Námestník riaditeľa colného úradu       I                 7%  až 35%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I Vedúci pobočky colného úradu            I                5,5%  až 25%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Vedúci stanice colného úradu            I                5,5%  až 25%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Vedúci oddelenia                        I                5,5%  až 21%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I Zástupca vedúceho pobočky colného úradu I                 5%  až 21%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Zástupca vedúceho stanice colného úradu I                 5%  až 21%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Vedúci zmeny                            I                 5%  až 15%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Daňové úrady </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F</w:t>
      </w:r>
      <w:r w:rsidRPr="00D83DB3">
        <w:rPr>
          <w:rFonts w:ascii="Courier CE" w:hAnsi="Courier CE" w:cs="Courier CE"/>
          <w:szCs w:val="20"/>
        </w:rPr>
        <w:t>unkcia                            I Percentuálny podiel príplatku za riadenie mesačne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 xml:space="preserve">I Riaditeľ daňového úradu            I                   15%  až 40%         </w:t>
      </w:r>
      <w:r w:rsidRPr="00D83DB3">
        <w:rPr>
          <w:rFonts w:ascii="Courier" w:hAnsi="Courier" w:cs="Courier"/>
          <w:szCs w:val="20"/>
        </w:rPr>
        <w:t xml:space="preserve">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CE" w:hAnsi="Courier CE" w:cs="Courier CE"/>
          <w:szCs w:val="20"/>
        </w:rPr>
        <w:t>I Námestník riaditeľa daňového úradu I                    7%  až 35%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I Vedúci oddelenia                   I                   5,5%  až 25%                    I</w:t>
      </w:r>
    </w:p>
    <w:p w:rsidR="00271AB0" w:rsidRPr="00D83DB3" w:rsidRDefault="00271AB0" w:rsidP="00271AB0">
      <w:pPr>
        <w:widowControl w:val="0"/>
        <w:autoSpaceDE w:val="0"/>
        <w:autoSpaceDN w:val="0"/>
        <w:adjustRightInd w:val="0"/>
        <w:spacing w:after="0" w:line="240" w:lineRule="auto"/>
        <w:rPr>
          <w:rFonts w:ascii="Courier" w:hAnsi="Courier" w:cs="Courier"/>
          <w:szCs w:val="20"/>
        </w:rPr>
      </w:pPr>
      <w:r w:rsidRPr="00D83DB3">
        <w:rPr>
          <w:rFonts w:ascii="Courier" w:hAnsi="Courier" w:cs="Courier"/>
          <w:szCs w:val="20"/>
        </w:rPr>
        <w:t>I------------------------------------I---------------------------------------------------I</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Courier" w:hAnsi="Courier" w:cs="Courier"/>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jc w:val="center"/>
        <w:rPr>
          <w:rFonts w:ascii="Arial" w:hAnsi="Arial" w:cs="Arial"/>
          <w:sz w:val="23"/>
          <w:szCs w:val="23"/>
        </w:rPr>
      </w:pPr>
      <w:r w:rsidRPr="00D83DB3">
        <w:rPr>
          <w:rFonts w:ascii="Arial" w:hAnsi="Arial" w:cs="Arial"/>
          <w:b/>
          <w:bCs/>
          <w:sz w:val="23"/>
          <w:szCs w:val="23"/>
        </w:rPr>
        <w:t>PRÍL.5</w:t>
      </w:r>
    </w:p>
    <w:p w:rsidR="00271AB0" w:rsidRPr="00D83DB3" w:rsidRDefault="00271AB0" w:rsidP="00271AB0">
      <w:pPr>
        <w:widowControl w:val="0"/>
        <w:autoSpaceDE w:val="0"/>
        <w:autoSpaceDN w:val="0"/>
        <w:adjustRightInd w:val="0"/>
        <w:spacing w:after="0" w:line="240" w:lineRule="auto"/>
        <w:jc w:val="center"/>
        <w:rPr>
          <w:rFonts w:ascii="Arial" w:hAnsi="Arial" w:cs="Arial"/>
          <w:b/>
          <w:bCs/>
          <w:sz w:val="23"/>
          <w:szCs w:val="23"/>
        </w:rPr>
      </w:pPr>
      <w:r w:rsidRPr="00D83DB3">
        <w:rPr>
          <w:rFonts w:ascii="Arial" w:hAnsi="Arial" w:cs="Arial"/>
          <w:b/>
          <w:bCs/>
          <w:sz w:val="23"/>
          <w:szCs w:val="23"/>
        </w:rPr>
        <w:t xml:space="preserve">ZOZNAM PREBERANÝCH PRÁVNE ZÁVÄZNÝCH AKTOV EURÓPSKEJ ÚNIE </w:t>
      </w:r>
    </w:p>
    <w:p w:rsidR="00271AB0" w:rsidRPr="00D83DB3" w:rsidRDefault="00271AB0" w:rsidP="00271AB0">
      <w:pPr>
        <w:widowControl w:val="0"/>
        <w:autoSpaceDE w:val="0"/>
        <w:autoSpaceDN w:val="0"/>
        <w:adjustRightInd w:val="0"/>
        <w:spacing w:after="0" w:line="240" w:lineRule="auto"/>
        <w:rPr>
          <w:rFonts w:ascii="Arial" w:hAnsi="Arial" w:cs="Arial"/>
          <w:b/>
          <w:bCs/>
          <w:sz w:val="23"/>
          <w:szCs w:val="23"/>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1. Smernica Rady 92/85/EHS z 19. októbra 1992 o zavedení opatrení na podporu zlepšenia bezpečnosti a ochrany zdravia pri práci tehotných pracovníčok a pracovníčok krátko po pôrode alebo dojčiacich pracovníčok (desiata samostatná smernica v zmysle článku 16 ods. 1 smernice 89/391/EHS) (Mimoriadne vydanie Ú.v. EÚ, kap. 5/zv. 2; Ú.v. ES L 348, 28.11.1992) v znení smernice Európskeho parlamentu a Rady 2007/30/ES z 20. júna 2007 (Ú.v. EÚ L 165, 27.6.2007) a smernice Európskeho parlamentu a Rady 2014/27/EÚ z 26. februára 2014 (Ú.v. EÚ L 65, 5.3.2014).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2. Smernica Rady 2000/43/ES z 29. júna 2000, ktorou sa zavádza zásada rovnakého zaobchádzania s osobami bez ohľadu na rasový alebo etnický pôvod (Mimoriadne vydanie Ú.v. EÚ, kap. 20/zv. 1; Ú.v. ES L 180, 19.7.200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3. Smernica Rady 2000/78/ES z 27. novembra 2000, ktorá ustanovuje všeobecný rámec rovnakého zaobchádzania v zamestnaní a povolaní (Mimoriadne vydanie Ú.v. EÚ, kap. 5/zv. 4; Ú.v. ES L 303, 2.12.2000).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4. Smernica Európskeho parlamentu a Rady 2003/88/ES zo 4. novembra 2003 o niektorých aspektoch organizácie pracovného času (Mimoriadne vydanie Ú.v. EÚ, kap. 5/zv. 4; Ú.v. EÚ L 299, 18.11.2003).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5. Smernica Európskeho parlamentu a Rady 2006/54/ES z 5. júla 2006 o vykonávaní zásady rovnosti príležitostí a rovnakého zaobchádzania s mužmi a ženami vo veciach zamestnanosti a povolania (prepracované znenie) (Ú.v. EÚ L 204, 26.7.200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ab/>
        <w:t xml:space="preserve">6. Rámcové rozhodnutie Rady 2006/960/SVV z 18. decembra 2006 o zjednodušení výmeny informácií a spravodajských informácií medzi orgánmi presadzovania práva členských štátov Európskej únie (Ú.v. EÚ L 386, 29.12.2006). </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F077AE" w:rsidRDefault="00271AB0" w:rsidP="00271AB0">
      <w:pPr>
        <w:widowControl w:val="0"/>
        <w:autoSpaceDE w:val="0"/>
        <w:autoSpaceDN w:val="0"/>
        <w:adjustRightInd w:val="0"/>
        <w:spacing w:after="0" w:line="240" w:lineRule="auto"/>
        <w:rPr>
          <w:rFonts w:ascii="Arial" w:hAnsi="Arial" w:cs="Arial"/>
          <w:strike/>
          <w:color w:val="FF0000"/>
          <w:szCs w:val="20"/>
        </w:rPr>
      </w:pPr>
      <w:r w:rsidRPr="00D83DB3">
        <w:rPr>
          <w:rFonts w:ascii="Arial" w:hAnsi="Arial" w:cs="Arial"/>
          <w:szCs w:val="20"/>
        </w:rPr>
        <w:tab/>
      </w:r>
      <w:r w:rsidRPr="00F077AE">
        <w:rPr>
          <w:rFonts w:ascii="Arial" w:hAnsi="Arial" w:cs="Arial"/>
          <w:strike/>
          <w:color w:val="FF0000"/>
          <w:szCs w:val="20"/>
        </w:rPr>
        <w:t xml:space="preserve">7. Smernica Rady 2010/18/EÚ z 8. marca 2010, ktorou sa vykonáva revidovaná Rámcová dohoda o rodičovskej dovolenke uzavretá medzi BUSINESSEUROPE, UEAPME, CEEP a ETUC a zrušuje smernica 96/34/ES (Ú.v. EÚ L 68, 18.3.2010) v znení smernice Rady 2013/62/EÚ zo 17. decembra 2013 (Ú.v. EÚ L 353, 28.12.2013). </w:t>
      </w:r>
    </w:p>
    <w:p w:rsidR="00271AB0"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Default="00271AB0" w:rsidP="00271AB0">
      <w:pPr>
        <w:widowControl w:val="0"/>
        <w:autoSpaceDE w:val="0"/>
        <w:autoSpaceDN w:val="0"/>
        <w:adjustRightInd w:val="0"/>
        <w:spacing w:after="0" w:line="240" w:lineRule="auto"/>
        <w:ind w:firstLine="720"/>
        <w:rPr>
          <w:rFonts w:ascii="Arial" w:hAnsi="Arial" w:cs="Arial"/>
          <w:color w:val="FF0000"/>
          <w:szCs w:val="20"/>
        </w:rPr>
      </w:pPr>
      <w:r w:rsidRPr="00F077AE">
        <w:rPr>
          <w:rFonts w:ascii="Arial" w:hAnsi="Arial" w:cs="Arial"/>
          <w:color w:val="FF0000"/>
          <w:szCs w:val="20"/>
        </w:rPr>
        <w:t>7. Smernica Európskeho parlamentu a Rady (EÚ) 2019/1152 z 20. júna 2019 o transparentných a predvídateľných pracovných podmienkach v Európskej únii (Ú. v. EÚ L 186, 11.7.2019).</w:t>
      </w:r>
    </w:p>
    <w:p w:rsidR="00271AB0" w:rsidRDefault="00271AB0" w:rsidP="00271AB0">
      <w:pPr>
        <w:widowControl w:val="0"/>
        <w:autoSpaceDE w:val="0"/>
        <w:autoSpaceDN w:val="0"/>
        <w:adjustRightInd w:val="0"/>
        <w:spacing w:after="0" w:line="240" w:lineRule="auto"/>
        <w:ind w:firstLine="720"/>
        <w:rPr>
          <w:rFonts w:ascii="Arial" w:hAnsi="Arial" w:cs="Arial"/>
          <w:color w:val="FF0000"/>
          <w:szCs w:val="20"/>
        </w:rPr>
      </w:pPr>
    </w:p>
    <w:p w:rsidR="00271AB0" w:rsidRPr="00F077AE" w:rsidRDefault="00271AB0" w:rsidP="00271AB0">
      <w:pPr>
        <w:widowControl w:val="0"/>
        <w:autoSpaceDE w:val="0"/>
        <w:autoSpaceDN w:val="0"/>
        <w:adjustRightInd w:val="0"/>
        <w:spacing w:after="0" w:line="240" w:lineRule="auto"/>
        <w:ind w:firstLine="720"/>
        <w:rPr>
          <w:rFonts w:ascii="Arial" w:hAnsi="Arial" w:cs="Arial"/>
          <w:color w:val="FF0000"/>
          <w:szCs w:val="20"/>
        </w:rPr>
      </w:pPr>
      <w:r>
        <w:rPr>
          <w:rFonts w:ascii="Arial" w:hAnsi="Arial" w:cs="Arial"/>
          <w:color w:val="FF0000"/>
          <w:szCs w:val="20"/>
        </w:rPr>
        <w:t xml:space="preserve">8. </w:t>
      </w:r>
      <w:r w:rsidRPr="00F077AE">
        <w:rPr>
          <w:rFonts w:ascii="Arial" w:hAnsi="Arial" w:cs="Arial"/>
          <w:color w:val="FF0000"/>
          <w:szCs w:val="20"/>
        </w:rPr>
        <w:t>Smernica Európskeho parlamentu a Rady (EÚ) 2019/1158 z 20. júna 2019 o rovnováhe medzi pracovným a súkromným životom rodičov a osôb s opatrovateľskými povinnosťami, ktorou sa zrušuje smernica Rady 2010/18/EÚ (Ú. v. EÚ L 188, 12.7.2019).</w:t>
      </w: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____________________</w:t>
      </w:r>
    </w:p>
    <w:p w:rsidR="00271AB0" w:rsidRPr="00D83DB3" w:rsidRDefault="00271AB0" w:rsidP="00271AB0">
      <w:pPr>
        <w:widowControl w:val="0"/>
        <w:autoSpaceDE w:val="0"/>
        <w:autoSpaceDN w:val="0"/>
        <w:adjustRightInd w:val="0"/>
        <w:spacing w:after="0" w:line="240" w:lineRule="auto"/>
        <w:rPr>
          <w:rFonts w:ascii="Arial" w:hAnsi="Arial" w:cs="Arial"/>
          <w:szCs w:val="20"/>
        </w:rPr>
      </w:pPr>
    </w:p>
    <w:p w:rsidR="00271AB0" w:rsidRPr="00D83DB3" w:rsidRDefault="00271AB0" w:rsidP="00271AB0">
      <w:pPr>
        <w:widowControl w:val="0"/>
        <w:autoSpaceDE w:val="0"/>
        <w:autoSpaceDN w:val="0"/>
        <w:adjustRightInd w:val="0"/>
        <w:spacing w:after="0" w:line="240" w:lineRule="auto"/>
        <w:rPr>
          <w:rFonts w:ascii="Arial" w:hAnsi="Arial" w:cs="Arial"/>
          <w:szCs w:val="20"/>
        </w:rPr>
      </w:pPr>
      <w:r w:rsidRPr="00D83DB3">
        <w:rPr>
          <w:rFonts w:ascii="Arial" w:hAnsi="Arial" w:cs="Arial"/>
          <w:szCs w:val="20"/>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 Zákon č. </w:t>
      </w:r>
      <w:hyperlink r:id="rId1639" w:history="1">
        <w:r w:rsidRPr="00D83DB3">
          <w:rPr>
            <w:rFonts w:ascii="Arial" w:hAnsi="Arial" w:cs="Arial"/>
            <w:sz w:val="18"/>
            <w:szCs w:val="18"/>
          </w:rPr>
          <w:t>71/1967 Zb.</w:t>
        </w:r>
      </w:hyperlink>
      <w:r w:rsidRPr="00D83DB3">
        <w:rPr>
          <w:rFonts w:ascii="Arial" w:hAnsi="Arial" w:cs="Arial"/>
          <w:sz w:val="18"/>
          <w:szCs w:val="18"/>
        </w:rPr>
        <w:t xml:space="preserve"> o správnom konaní (správny poriadok) v znení neskorších predpisov. Zákon č. </w:t>
      </w:r>
      <w:hyperlink r:id="rId1640" w:history="1">
        <w:r w:rsidRPr="00D83DB3">
          <w:rPr>
            <w:rFonts w:ascii="Arial" w:hAnsi="Arial" w:cs="Arial"/>
            <w:sz w:val="18"/>
            <w:szCs w:val="18"/>
          </w:rPr>
          <w:t>563/2009 Z.z.</w:t>
        </w:r>
      </w:hyperlink>
      <w:r w:rsidRPr="00D83DB3">
        <w:rPr>
          <w:rFonts w:ascii="Arial" w:hAnsi="Arial" w:cs="Arial"/>
          <w:sz w:val="18"/>
          <w:szCs w:val="18"/>
        </w:rPr>
        <w:t xml:space="preserve"> o správe daní (daňový poriadok) a o zmene a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2) Napríklad čl. 243 ods. 2 nariadenia Európskeho parlamentu a Rady (EÚ) č. 952/2013 z 9. októbra 2013, ktorým sa ustanovuje Colný kódex Únie (prepracované znenie) (Ú.v. EÚ L 269, 10.10.2013) v platnom znení.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3) Napríklad </w:t>
      </w:r>
      <w:hyperlink r:id="rId1641" w:history="1">
        <w:r w:rsidRPr="00D83DB3">
          <w:rPr>
            <w:rFonts w:ascii="Arial" w:hAnsi="Arial" w:cs="Arial"/>
            <w:sz w:val="18"/>
            <w:szCs w:val="18"/>
          </w:rPr>
          <w:t>§ 41 zákona č. 199/2004 Z.z.</w:t>
        </w:r>
      </w:hyperlink>
      <w:r w:rsidRPr="00D83DB3">
        <w:rPr>
          <w:rFonts w:ascii="Arial" w:hAnsi="Arial" w:cs="Arial"/>
          <w:sz w:val="18"/>
          <w:szCs w:val="18"/>
        </w:rPr>
        <w:t xml:space="preserve"> Colný zákon a o zmene a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4) Napríklad zákon č. </w:t>
      </w:r>
      <w:hyperlink r:id="rId1642" w:history="1">
        <w:r w:rsidRPr="00D83DB3">
          <w:rPr>
            <w:rFonts w:ascii="Arial" w:hAnsi="Arial" w:cs="Arial"/>
            <w:sz w:val="18"/>
            <w:szCs w:val="18"/>
          </w:rPr>
          <w:t>431/2002 Z.z.</w:t>
        </w:r>
      </w:hyperlink>
      <w:r w:rsidRPr="00D83DB3">
        <w:rPr>
          <w:rFonts w:ascii="Arial" w:hAnsi="Arial" w:cs="Arial"/>
          <w:sz w:val="18"/>
          <w:szCs w:val="18"/>
        </w:rPr>
        <w:t xml:space="preserve"> o účtovníctve v znení neskorších predpisov, zákon č. </w:t>
      </w:r>
      <w:hyperlink r:id="rId1643" w:history="1">
        <w:r w:rsidRPr="00D83DB3">
          <w:rPr>
            <w:rFonts w:ascii="Arial" w:hAnsi="Arial" w:cs="Arial"/>
            <w:sz w:val="18"/>
            <w:szCs w:val="18"/>
          </w:rPr>
          <w:t>199/2004 Z.z.</w:t>
        </w:r>
      </w:hyperlink>
      <w:r w:rsidRPr="00D83DB3">
        <w:rPr>
          <w:rFonts w:ascii="Arial" w:hAnsi="Arial" w:cs="Arial"/>
          <w:sz w:val="18"/>
          <w:szCs w:val="18"/>
        </w:rPr>
        <w:t xml:space="preserve"> v znení neskorších predpisov, zákon č. </w:t>
      </w:r>
      <w:hyperlink r:id="rId1644" w:history="1">
        <w:r w:rsidRPr="00D83DB3">
          <w:rPr>
            <w:rFonts w:ascii="Arial" w:hAnsi="Arial" w:cs="Arial"/>
            <w:sz w:val="18"/>
            <w:szCs w:val="18"/>
          </w:rPr>
          <w:t>563/2009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5) Nariadenie Európskeho parlamentu a Rady (EÚ) 2016/679 z 27. apríla 2016 o ochrane fyzických osôb pri spracúvaní osobných údajov a o voľnom pohybe takýchto údajov, ktorým sa zrušuje smernica 95/46/ES (všeobecné nariadenie o ochrane údajov) (Ú.v. EÚ L 119, 4.5.2016).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Zákon č. </w:t>
      </w:r>
      <w:hyperlink r:id="rId1645" w:history="1">
        <w:r w:rsidRPr="00D83DB3">
          <w:rPr>
            <w:rFonts w:ascii="Arial" w:hAnsi="Arial" w:cs="Arial"/>
            <w:sz w:val="18"/>
            <w:szCs w:val="18"/>
          </w:rPr>
          <w:t>18/2018 Z.z.</w:t>
        </w:r>
      </w:hyperlink>
      <w:r w:rsidRPr="00D83DB3">
        <w:rPr>
          <w:rFonts w:ascii="Arial" w:hAnsi="Arial" w:cs="Arial"/>
          <w:sz w:val="18"/>
          <w:szCs w:val="18"/>
        </w:rPr>
        <w:t xml:space="preserve"> o ochrane osobných údajov a o zmene a doplnení niektorých zákon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6) Zákon č. </w:t>
      </w:r>
      <w:hyperlink r:id="rId1646" w:history="1">
        <w:r w:rsidRPr="00D83DB3">
          <w:rPr>
            <w:rFonts w:ascii="Arial" w:hAnsi="Arial" w:cs="Arial"/>
            <w:sz w:val="18"/>
            <w:szCs w:val="18"/>
          </w:rPr>
          <w:t>552/2003 Z.z.</w:t>
        </w:r>
      </w:hyperlink>
      <w:r w:rsidRPr="00D83DB3">
        <w:rPr>
          <w:rFonts w:ascii="Arial" w:hAnsi="Arial" w:cs="Arial"/>
          <w:sz w:val="18"/>
          <w:szCs w:val="18"/>
        </w:rPr>
        <w:t xml:space="preserve"> o výkone práce vo verejnom záujm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7) Zákon č. </w:t>
      </w:r>
      <w:hyperlink r:id="rId1647" w:history="1">
        <w:r w:rsidRPr="00D83DB3">
          <w:rPr>
            <w:rFonts w:ascii="Arial" w:hAnsi="Arial" w:cs="Arial"/>
            <w:sz w:val="18"/>
            <w:szCs w:val="18"/>
          </w:rPr>
          <w:t>55/2017 Z.z.</w:t>
        </w:r>
      </w:hyperlink>
      <w:r w:rsidRPr="00D83DB3">
        <w:rPr>
          <w:rFonts w:ascii="Arial" w:hAnsi="Arial" w:cs="Arial"/>
          <w:sz w:val="18"/>
          <w:szCs w:val="18"/>
        </w:rPr>
        <w:t xml:space="preserve"> o štátnej službe a o zmene a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8) Napríklad nariadenie Rady (ES) č. 1186/2009 zo 16. novembra 2009 ustanovujúce systém Spoločenstva pre oslobodenie od cla (kodifikované znenie) (Ú.v. EÚ L 324, 10.12.2009), nariadenie (EÚ) č. 952/2013 v platnom znení, delegované nariadenie Komisie (EÚ) 2015/2446 z 28. júla 2015, ktorým sa dopĺňa nariadenie Európskeho parlamentu a Rady (EÚ) č. 952/2013, pokiaľ ide o podrobné pravidlá, ktorými sa bližšie určujú niektoré ustanovenia Colného kódexu Únie (Ú.v. EÚ L 343, 29.12.2015) v platnom znení, vykonávacie nariadenie Komisie (EÚ) 2015/2447 z 24. novembra 2015, ktorým sa stanovujú podrobné pravidlá vykonávania určitých ustanovení nariadenia Európskeho parlamentu a Rady (EÚ) č. 952/2013, ktorým sa ustanovuje Colný kódex Únie (Ú.v. EÚ L 343, 29.12.2015) v platnom znení, zákon č. </w:t>
      </w:r>
      <w:hyperlink r:id="rId1648" w:history="1">
        <w:r w:rsidRPr="00D83DB3">
          <w:rPr>
            <w:rFonts w:ascii="Arial" w:hAnsi="Arial" w:cs="Arial"/>
            <w:sz w:val="18"/>
            <w:szCs w:val="18"/>
          </w:rPr>
          <w:t>431/2002 Z.z.</w:t>
        </w:r>
      </w:hyperlink>
      <w:r w:rsidRPr="00D83DB3">
        <w:rPr>
          <w:rFonts w:ascii="Arial" w:hAnsi="Arial" w:cs="Arial"/>
          <w:sz w:val="18"/>
          <w:szCs w:val="18"/>
        </w:rPr>
        <w:t xml:space="preserve"> v znení neskorších predpisov, zákon č. </w:t>
      </w:r>
      <w:hyperlink r:id="rId1649" w:history="1">
        <w:r w:rsidRPr="00D83DB3">
          <w:rPr>
            <w:rFonts w:ascii="Arial" w:hAnsi="Arial" w:cs="Arial"/>
            <w:sz w:val="18"/>
            <w:szCs w:val="18"/>
          </w:rPr>
          <w:t>467/2002 Z.z.</w:t>
        </w:r>
      </w:hyperlink>
      <w:r w:rsidRPr="00D83DB3">
        <w:rPr>
          <w:rFonts w:ascii="Arial" w:hAnsi="Arial" w:cs="Arial"/>
          <w:sz w:val="18"/>
          <w:szCs w:val="18"/>
        </w:rPr>
        <w:t xml:space="preserve"> o výrobe a uvádzaní liehu na trh v znení neskorších predpisov, zákon č. </w:t>
      </w:r>
      <w:hyperlink r:id="rId1650" w:history="1">
        <w:r w:rsidRPr="00D83DB3">
          <w:rPr>
            <w:rFonts w:ascii="Arial" w:hAnsi="Arial" w:cs="Arial"/>
            <w:sz w:val="18"/>
            <w:szCs w:val="18"/>
          </w:rPr>
          <w:t>595/2003 Z.z.</w:t>
        </w:r>
      </w:hyperlink>
      <w:r w:rsidRPr="00D83DB3">
        <w:rPr>
          <w:rFonts w:ascii="Arial" w:hAnsi="Arial" w:cs="Arial"/>
          <w:sz w:val="18"/>
          <w:szCs w:val="18"/>
        </w:rPr>
        <w:t xml:space="preserve"> o dani z príjmov v znení neskorších predpisov, zákon č. </w:t>
      </w:r>
      <w:hyperlink r:id="rId1651" w:history="1">
        <w:r w:rsidRPr="00D83DB3">
          <w:rPr>
            <w:rFonts w:ascii="Arial" w:hAnsi="Arial" w:cs="Arial"/>
            <w:sz w:val="18"/>
            <w:szCs w:val="18"/>
          </w:rPr>
          <w:t>98/2004 Z.z.</w:t>
        </w:r>
      </w:hyperlink>
      <w:r w:rsidRPr="00D83DB3">
        <w:rPr>
          <w:rFonts w:ascii="Arial" w:hAnsi="Arial" w:cs="Arial"/>
          <w:sz w:val="18"/>
          <w:szCs w:val="18"/>
        </w:rPr>
        <w:t xml:space="preserve"> o spotrebnej dani z minerálneho oleja v znení neskorších predpisov, zákon č. </w:t>
      </w:r>
      <w:hyperlink r:id="rId1652" w:history="1">
        <w:r w:rsidRPr="00D83DB3">
          <w:rPr>
            <w:rFonts w:ascii="Arial" w:hAnsi="Arial" w:cs="Arial"/>
            <w:sz w:val="18"/>
            <w:szCs w:val="18"/>
          </w:rPr>
          <w:t>106/2004 Z.z.</w:t>
        </w:r>
      </w:hyperlink>
      <w:r w:rsidRPr="00D83DB3">
        <w:rPr>
          <w:rFonts w:ascii="Arial" w:hAnsi="Arial" w:cs="Arial"/>
          <w:sz w:val="18"/>
          <w:szCs w:val="18"/>
        </w:rPr>
        <w:t xml:space="preserve"> o spotrebnej dani z tabakových výrobkov v znení neskorších predpisov, zákon č. </w:t>
      </w:r>
      <w:hyperlink r:id="rId1653" w:history="1">
        <w:r w:rsidRPr="00D83DB3">
          <w:rPr>
            <w:rFonts w:ascii="Arial" w:hAnsi="Arial" w:cs="Arial"/>
            <w:sz w:val="18"/>
            <w:szCs w:val="18"/>
          </w:rPr>
          <w:t>199/2004 Z.z.</w:t>
        </w:r>
      </w:hyperlink>
      <w:r w:rsidRPr="00D83DB3">
        <w:rPr>
          <w:rFonts w:ascii="Arial" w:hAnsi="Arial" w:cs="Arial"/>
          <w:sz w:val="18"/>
          <w:szCs w:val="18"/>
        </w:rPr>
        <w:t xml:space="preserve"> v znení neskorších predpisov, zákon č. </w:t>
      </w:r>
      <w:hyperlink r:id="rId1654" w:history="1">
        <w:r w:rsidRPr="00D83DB3">
          <w:rPr>
            <w:rFonts w:ascii="Arial" w:hAnsi="Arial" w:cs="Arial"/>
            <w:sz w:val="18"/>
            <w:szCs w:val="18"/>
          </w:rPr>
          <w:t>222/2004 Z.z.</w:t>
        </w:r>
      </w:hyperlink>
      <w:r w:rsidRPr="00D83DB3">
        <w:rPr>
          <w:rFonts w:ascii="Arial" w:hAnsi="Arial" w:cs="Arial"/>
          <w:sz w:val="18"/>
          <w:szCs w:val="18"/>
        </w:rPr>
        <w:t xml:space="preserve"> o dani z pridanej hodnoty v znení neskorších predpisov, zákon č. </w:t>
      </w:r>
      <w:hyperlink r:id="rId1655" w:history="1">
        <w:r w:rsidRPr="00D83DB3">
          <w:rPr>
            <w:rFonts w:ascii="Arial" w:hAnsi="Arial" w:cs="Arial"/>
            <w:sz w:val="18"/>
            <w:szCs w:val="18"/>
          </w:rPr>
          <w:t>609/2007 Z.z.</w:t>
        </w:r>
      </w:hyperlink>
      <w:r w:rsidRPr="00D83DB3">
        <w:rPr>
          <w:rFonts w:ascii="Arial" w:hAnsi="Arial" w:cs="Arial"/>
          <w:sz w:val="18"/>
          <w:szCs w:val="18"/>
        </w:rPr>
        <w:t xml:space="preserve"> spotrebnej dani z elektriny, uhlia a zemného plynu a o zmene a doplnení zákona č. </w:t>
      </w:r>
      <w:hyperlink r:id="rId1656" w:history="1">
        <w:r w:rsidRPr="00D83DB3">
          <w:rPr>
            <w:rFonts w:ascii="Arial" w:hAnsi="Arial" w:cs="Arial"/>
            <w:sz w:val="18"/>
            <w:szCs w:val="18"/>
          </w:rPr>
          <w:t>98/2004 Z.z.</w:t>
        </w:r>
      </w:hyperlink>
      <w:r w:rsidRPr="00D83DB3">
        <w:rPr>
          <w:rFonts w:ascii="Arial" w:hAnsi="Arial" w:cs="Arial"/>
          <w:sz w:val="18"/>
          <w:szCs w:val="18"/>
        </w:rPr>
        <w:t xml:space="preserve"> o spotrebnej dani z minerálneho oleja v znení neskorších predpisov v znení neskorších predpisov, zákon č. </w:t>
      </w:r>
      <w:hyperlink r:id="rId1657" w:history="1">
        <w:r w:rsidRPr="00D83DB3">
          <w:rPr>
            <w:rFonts w:ascii="Arial" w:hAnsi="Arial" w:cs="Arial"/>
            <w:sz w:val="18"/>
            <w:szCs w:val="18"/>
          </w:rPr>
          <w:t>289/2008 Z.z.</w:t>
        </w:r>
      </w:hyperlink>
      <w:r w:rsidRPr="00D83DB3">
        <w:rPr>
          <w:rFonts w:ascii="Arial" w:hAnsi="Arial" w:cs="Arial"/>
          <w:sz w:val="18"/>
          <w:szCs w:val="18"/>
        </w:rPr>
        <w:t xml:space="preserve"> o používaní elektronickej registračnej pokladnice a o zmene a doplnení zákona Slovenskej národnej rady č. </w:t>
      </w:r>
      <w:hyperlink r:id="rId1658" w:history="1">
        <w:r w:rsidRPr="00D83DB3">
          <w:rPr>
            <w:rFonts w:ascii="Arial" w:hAnsi="Arial" w:cs="Arial"/>
            <w:sz w:val="18"/>
            <w:szCs w:val="18"/>
          </w:rPr>
          <w:t>511/1992 Zb.</w:t>
        </w:r>
      </w:hyperlink>
      <w:r w:rsidRPr="00D83DB3">
        <w:rPr>
          <w:rFonts w:ascii="Arial" w:hAnsi="Arial" w:cs="Arial"/>
          <w:sz w:val="18"/>
          <w:szCs w:val="18"/>
        </w:rPr>
        <w:t xml:space="preserve"> o správe daní a poplatkov a o zmenách v sústave územných finančných orgánov v znení neskorších predpisov v znení neskorších predpisov, zákon č. </w:t>
      </w:r>
      <w:hyperlink r:id="rId1659" w:history="1">
        <w:r w:rsidRPr="00D83DB3">
          <w:rPr>
            <w:rFonts w:ascii="Arial" w:hAnsi="Arial" w:cs="Arial"/>
            <w:sz w:val="18"/>
            <w:szCs w:val="18"/>
          </w:rPr>
          <w:t>309/2009 Z.z.</w:t>
        </w:r>
      </w:hyperlink>
      <w:r w:rsidRPr="00D83DB3">
        <w:rPr>
          <w:rFonts w:ascii="Arial" w:hAnsi="Arial" w:cs="Arial"/>
          <w:sz w:val="18"/>
          <w:szCs w:val="18"/>
        </w:rPr>
        <w:t xml:space="preserve"> o podpore obnoviteľných zdrojov energie a vysoko účinnej kombinovanej výroby a o zmene a doplnení niektorých zákonov v znení neskorších predpisov, zákon č. </w:t>
      </w:r>
      <w:hyperlink r:id="rId1660" w:history="1">
        <w:r w:rsidRPr="00D83DB3">
          <w:rPr>
            <w:rFonts w:ascii="Arial" w:hAnsi="Arial" w:cs="Arial"/>
            <w:sz w:val="18"/>
            <w:szCs w:val="18"/>
          </w:rPr>
          <w:t>313/2009 Z.z.</w:t>
        </w:r>
      </w:hyperlink>
      <w:r w:rsidRPr="00D83DB3">
        <w:rPr>
          <w:rFonts w:ascii="Arial" w:hAnsi="Arial" w:cs="Arial"/>
          <w:sz w:val="18"/>
          <w:szCs w:val="18"/>
        </w:rPr>
        <w:t xml:space="preserve"> o vinohradníctve a vinárstve v znení neskorších predpisov, zákon č. </w:t>
      </w:r>
      <w:hyperlink r:id="rId1661" w:history="1">
        <w:r w:rsidRPr="00D83DB3">
          <w:rPr>
            <w:rFonts w:ascii="Arial" w:hAnsi="Arial" w:cs="Arial"/>
            <w:sz w:val="18"/>
            <w:szCs w:val="18"/>
          </w:rPr>
          <w:t>563/2009 Z.z.</w:t>
        </w:r>
      </w:hyperlink>
      <w:r w:rsidRPr="00D83DB3">
        <w:rPr>
          <w:rFonts w:ascii="Arial" w:hAnsi="Arial" w:cs="Arial"/>
          <w:sz w:val="18"/>
          <w:szCs w:val="18"/>
        </w:rPr>
        <w:t xml:space="preserve"> v znení neskorších predpisov, zákon č. </w:t>
      </w:r>
      <w:hyperlink r:id="rId1662" w:history="1">
        <w:r w:rsidRPr="00D83DB3">
          <w:rPr>
            <w:rFonts w:ascii="Arial" w:hAnsi="Arial" w:cs="Arial"/>
            <w:sz w:val="18"/>
            <w:szCs w:val="18"/>
          </w:rPr>
          <w:t>530/2011 Z.z.</w:t>
        </w:r>
      </w:hyperlink>
      <w:r w:rsidRPr="00D83DB3">
        <w:rPr>
          <w:rFonts w:ascii="Arial" w:hAnsi="Arial" w:cs="Arial"/>
          <w:sz w:val="18"/>
          <w:szCs w:val="18"/>
        </w:rPr>
        <w:t xml:space="preserve"> o spotrebnej dani z alkoholických nápojov v znení neskorších predpisov, zákon č. </w:t>
      </w:r>
      <w:hyperlink r:id="rId1663" w:history="1">
        <w:r w:rsidRPr="00D83DB3">
          <w:rPr>
            <w:rFonts w:ascii="Arial" w:hAnsi="Arial" w:cs="Arial"/>
            <w:sz w:val="18"/>
            <w:szCs w:val="18"/>
          </w:rPr>
          <w:t>486/2013 Z.z.</w:t>
        </w:r>
      </w:hyperlink>
      <w:r w:rsidRPr="00D83DB3">
        <w:rPr>
          <w:rFonts w:ascii="Arial" w:hAnsi="Arial" w:cs="Arial"/>
          <w:sz w:val="18"/>
          <w:szCs w:val="18"/>
        </w:rPr>
        <w:t xml:space="preserve"> o presadzovaní práv duševného vlastníctva colnými orgánmi.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9) Napríklad nariadenie Rady (EÚ) č. 389/2012 z 2. mája 2012 o administratívnej spolupráci v oblasti spotrebných daní a zrušení nariadenia (ES) č. 2073/2004 (Ú.v. EÚ L 121, 8.5.2012) v platnom znení, nariadenie (EÚ) č. 952/2013 v platnom znení, delegované nariadenie (EÚ) 2015/2446 v platnom znení, vykonávacie nariadenie (EÚ) 2015/2447 v platnom znení.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0) Čl. 3, 4, 6 a 7 delegovaného nariadenia (EÚ) 2015/2446 v platnom znení.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1) Zákon č. </w:t>
      </w:r>
      <w:hyperlink r:id="rId1664" w:history="1">
        <w:r w:rsidRPr="00D83DB3">
          <w:rPr>
            <w:rFonts w:ascii="Arial" w:hAnsi="Arial" w:cs="Arial"/>
            <w:sz w:val="18"/>
            <w:szCs w:val="18"/>
          </w:rPr>
          <w:t>563/2009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2) Čl. 95 ods. 2 nariadenia (EÚ) č. 952/2013 v platnom znení.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3) </w:t>
      </w:r>
      <w:hyperlink r:id="rId1665" w:history="1">
        <w:r w:rsidRPr="00D83DB3">
          <w:rPr>
            <w:rFonts w:ascii="Arial" w:hAnsi="Arial" w:cs="Arial"/>
            <w:sz w:val="18"/>
            <w:szCs w:val="18"/>
          </w:rPr>
          <w:t>§ 13 zákona č. 540/2001 Z.z.</w:t>
        </w:r>
      </w:hyperlink>
      <w:r w:rsidRPr="00D83DB3">
        <w:rPr>
          <w:rFonts w:ascii="Arial" w:hAnsi="Arial" w:cs="Arial"/>
          <w:sz w:val="18"/>
          <w:szCs w:val="18"/>
        </w:rPr>
        <w:t xml:space="preserve"> o štátnej štatistik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4) Nariadenie Európskeho parlamentu a Rady (ES) č. 638/2004 z 31. marca 2004 o štatistike Spoločenstva o obchodovaní s tovarom medzi členskými štátmi a o zrušení nariadenia Rady (EHS) č. 3330/91 (Mimoriadne vydanie Ú.v. EÚ, kap. 2/zv. 16, Ú.v. EÚ L 102, 7.4.2004) v platnom znení. Nariadenie Komisie (ES) č. 1982/2004 z 18. novembra 2004, ktorým sa vykonáva nariadenie Európskeho parlamentu a Rady (ES) č. 638/2004 o štatistike Spoločenstva o obchodovaní s tovarom medzi členskými štátmi a rušia sa nariadenia Komisie (ES) č. 1901/2000 a (EHS) č. 3590/92 (Ú.v. EÚ L 343, 19.11.2004) v platnom znení.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5) Napríklad zákon č. </w:t>
      </w:r>
      <w:hyperlink r:id="rId1666" w:history="1">
        <w:r w:rsidRPr="00D83DB3">
          <w:rPr>
            <w:rFonts w:ascii="Arial" w:hAnsi="Arial" w:cs="Arial"/>
            <w:sz w:val="18"/>
            <w:szCs w:val="18"/>
          </w:rPr>
          <w:t>98/2004 Z.z.</w:t>
        </w:r>
      </w:hyperlink>
      <w:r w:rsidRPr="00D83DB3">
        <w:rPr>
          <w:rFonts w:ascii="Arial" w:hAnsi="Arial" w:cs="Arial"/>
          <w:sz w:val="18"/>
          <w:szCs w:val="18"/>
        </w:rPr>
        <w:t xml:space="preserve"> v znení neskorších predpisov, zákon č. </w:t>
      </w:r>
      <w:hyperlink r:id="rId1667" w:history="1">
        <w:r w:rsidRPr="00D83DB3">
          <w:rPr>
            <w:rFonts w:ascii="Arial" w:hAnsi="Arial" w:cs="Arial"/>
            <w:sz w:val="18"/>
            <w:szCs w:val="18"/>
          </w:rPr>
          <w:t>106/2004 Z.z.</w:t>
        </w:r>
      </w:hyperlink>
      <w:r w:rsidRPr="00D83DB3">
        <w:rPr>
          <w:rFonts w:ascii="Arial" w:hAnsi="Arial" w:cs="Arial"/>
          <w:sz w:val="18"/>
          <w:szCs w:val="18"/>
        </w:rPr>
        <w:t xml:space="preserve"> v znení neskorších predpisov, zákon č. </w:t>
      </w:r>
      <w:hyperlink r:id="rId1668" w:history="1">
        <w:r w:rsidRPr="00D83DB3">
          <w:rPr>
            <w:rFonts w:ascii="Arial" w:hAnsi="Arial" w:cs="Arial"/>
            <w:sz w:val="18"/>
            <w:szCs w:val="18"/>
          </w:rPr>
          <w:t>609/2007 Z.z.</w:t>
        </w:r>
      </w:hyperlink>
      <w:r w:rsidRPr="00D83DB3">
        <w:rPr>
          <w:rFonts w:ascii="Arial" w:hAnsi="Arial" w:cs="Arial"/>
          <w:sz w:val="18"/>
          <w:szCs w:val="18"/>
        </w:rPr>
        <w:t xml:space="preserve"> v znení neskorších predpisov, zákon č. </w:t>
      </w:r>
      <w:hyperlink r:id="rId1669" w:history="1">
        <w:r w:rsidRPr="00D83DB3">
          <w:rPr>
            <w:rFonts w:ascii="Arial" w:hAnsi="Arial" w:cs="Arial"/>
            <w:sz w:val="18"/>
            <w:szCs w:val="18"/>
          </w:rPr>
          <w:t>530/2011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6) Zákon č. </w:t>
      </w:r>
      <w:hyperlink r:id="rId1670" w:history="1">
        <w:r w:rsidRPr="00D83DB3">
          <w:rPr>
            <w:rFonts w:ascii="Arial" w:hAnsi="Arial" w:cs="Arial"/>
            <w:sz w:val="18"/>
            <w:szCs w:val="18"/>
          </w:rPr>
          <w:t>431/2002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Zákon č. </w:t>
      </w:r>
      <w:hyperlink r:id="rId1671" w:history="1">
        <w:r w:rsidRPr="00D83DB3">
          <w:rPr>
            <w:rFonts w:ascii="Arial" w:hAnsi="Arial" w:cs="Arial"/>
            <w:sz w:val="18"/>
            <w:szCs w:val="18"/>
          </w:rPr>
          <w:t>583/2004 Z.z.</w:t>
        </w:r>
      </w:hyperlink>
      <w:r w:rsidRPr="00D83DB3">
        <w:rPr>
          <w:rFonts w:ascii="Arial" w:hAnsi="Arial" w:cs="Arial"/>
          <w:sz w:val="18"/>
          <w:szCs w:val="18"/>
        </w:rPr>
        <w:t xml:space="preserve"> o rozpočtových pravidlách územnej samosprávy a o zmene a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Zákon č. </w:t>
      </w:r>
      <w:hyperlink r:id="rId1672" w:history="1">
        <w:r w:rsidRPr="00D83DB3">
          <w:rPr>
            <w:rFonts w:ascii="Arial" w:hAnsi="Arial" w:cs="Arial"/>
            <w:sz w:val="18"/>
            <w:szCs w:val="18"/>
          </w:rPr>
          <w:t>289/2008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7) Zákon č. </w:t>
      </w:r>
      <w:hyperlink r:id="rId1673" w:history="1">
        <w:r w:rsidRPr="00D83DB3">
          <w:rPr>
            <w:rFonts w:ascii="Arial" w:hAnsi="Arial" w:cs="Arial"/>
            <w:sz w:val="18"/>
            <w:szCs w:val="18"/>
          </w:rPr>
          <w:t>582/2004 Z.z.</w:t>
        </w:r>
      </w:hyperlink>
      <w:r w:rsidRPr="00D83DB3">
        <w:rPr>
          <w:rFonts w:ascii="Arial" w:hAnsi="Arial" w:cs="Arial"/>
          <w:sz w:val="18"/>
          <w:szCs w:val="18"/>
        </w:rPr>
        <w:t xml:space="preserve"> o miestnych daniach a miestnom poplatku za komunálne odpady a drobné stavebné odpady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Zákon č. </w:t>
      </w:r>
      <w:hyperlink r:id="rId1674" w:history="1">
        <w:r w:rsidRPr="00D83DB3">
          <w:rPr>
            <w:rFonts w:ascii="Arial" w:hAnsi="Arial" w:cs="Arial"/>
            <w:sz w:val="18"/>
            <w:szCs w:val="18"/>
          </w:rPr>
          <w:t>447/2015 Z.z.</w:t>
        </w:r>
      </w:hyperlink>
      <w:r w:rsidRPr="00D83DB3">
        <w:rPr>
          <w:rFonts w:ascii="Arial" w:hAnsi="Arial" w:cs="Arial"/>
          <w:sz w:val="18"/>
          <w:szCs w:val="18"/>
        </w:rPr>
        <w:t xml:space="preserve"> o miestnom poplatku za rozvoj a o zmene a doplnení niektorých zákonov v znení zákona č. </w:t>
      </w:r>
      <w:hyperlink r:id="rId1675" w:history="1">
        <w:r w:rsidRPr="00D83DB3">
          <w:rPr>
            <w:rFonts w:ascii="Arial" w:hAnsi="Arial" w:cs="Arial"/>
            <w:sz w:val="18"/>
            <w:szCs w:val="18"/>
          </w:rPr>
          <w:t>375/2016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8) Nariadenie Európskeho parlamentu a Rady (EÚ) č. 608/2013 z 12. júna 2013 o presadzovaní práv duševného vlastníctva colnými orgánmi a zrušení nariadenia Rady (ES) č. 1383/2003 (Ú.v. EÚ, L 181, 29.6.2013).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Vykonávacie nariadenie Komisie (EÚ) č. 1352/2013 zo 4. decembra 2013, ktorým sa stanovujú formuláre podľa nariadenia Európskeho parlamentu a Rady (EÚ) č. 608/2013 o presadzovaní práv duševného vlastníctva colnými orgánmi (Ú.v. EÚ, L 341, 18.12.2013) v platnom znení.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Zákon č. </w:t>
      </w:r>
      <w:hyperlink r:id="rId1676" w:history="1">
        <w:r w:rsidRPr="00D83DB3">
          <w:rPr>
            <w:rFonts w:ascii="Arial" w:hAnsi="Arial" w:cs="Arial"/>
            <w:sz w:val="18"/>
            <w:szCs w:val="18"/>
          </w:rPr>
          <w:t>486/2013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9) Napríklad čl. 16 nariadenia Komisie (ES) č. 1276/2008 zo 17. decembra 2008 o monitorovaní vývozu poľnohospodárskych výrobkov, na ktoré sa poskytujú náhrady alebo iné sumy, prostredníctvom fyzických kontrol (Ú.v. EÚ L 339, 18.12.2008) v platnom znení, nariadenie (EÚ) č. 608/2013, vykonávacie nariadenie (EÚ) č. 1352/2013 v platnom znení, čl. 45 a 84 vykonávacieho nariadenia (EÚ) 2015/2447 v platnom znení, zákon č. </w:t>
      </w:r>
      <w:hyperlink r:id="rId1677" w:history="1">
        <w:r w:rsidRPr="00D83DB3">
          <w:rPr>
            <w:rFonts w:ascii="Arial" w:hAnsi="Arial" w:cs="Arial"/>
            <w:sz w:val="18"/>
            <w:szCs w:val="18"/>
          </w:rPr>
          <w:t>486/2013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20) Napríklad nariadenie Rady (ES) č. 515/97 z 13. marca 1997 o vzájomnej pomoci medzi správnymi orgánmi členských štátov a o spolupráci medzi správnymi orgánmi členských štátov a Komisiou pri zabezpečovaní riadneho uplatňovania predpisov o colných a poľnohospodárskych záležitostiach (Mimoriadne vydanie Ú.v. EÚ, kap. 2/zv. 8; Ú.v. ES L 82, 22.3.1997) v platnom znení, nariadenie Komisie (ES) č. 1178/2008 z 28. novembra 2008, ktorým sa mení a dopĺňa nariadenie Rady (ES) č. 1165/98 o krátkodobej štatistike a nariadenia Komisie (ES) č. 1503/2006 a (ES) č. 657/2007, pokiaľ ide o úpravy po revízii štatistických klasifikácií NACE a CPA (Ú.v. EÚ L 319, 29.11.2008) v platnom znení, nariadenie Komisie (ES) č. 684/2009 z 24. júla 2009, ktorým sa implementuje smernica Rady 2008/118/ES, pokiaľ ide o elektronické postupy pri preprave tovaru podliehajúceho spotrebnej dani v režime pozastavenia dane (Ú.v. ES L 197 29.7.2009) v platnom znení, zákon č. </w:t>
      </w:r>
      <w:hyperlink r:id="rId1678" w:history="1">
        <w:r w:rsidRPr="00D83DB3">
          <w:rPr>
            <w:rFonts w:ascii="Arial" w:hAnsi="Arial" w:cs="Arial"/>
            <w:sz w:val="18"/>
            <w:szCs w:val="18"/>
          </w:rPr>
          <w:t>466/2009 Z.z.</w:t>
        </w:r>
      </w:hyperlink>
      <w:r w:rsidRPr="00D83DB3">
        <w:rPr>
          <w:rFonts w:ascii="Arial" w:hAnsi="Arial" w:cs="Arial"/>
          <w:sz w:val="18"/>
          <w:szCs w:val="18"/>
        </w:rPr>
        <w:t xml:space="preserve"> o medzinárodnej pomoci pri vymáhaní niektorých finančných pohľadávok a o zmene a doplnení niektorých zákonov v znení neskorších predpisov, zákon č. </w:t>
      </w:r>
      <w:hyperlink r:id="rId1679" w:history="1">
        <w:r w:rsidRPr="00D83DB3">
          <w:rPr>
            <w:rFonts w:ascii="Arial" w:hAnsi="Arial" w:cs="Arial"/>
            <w:sz w:val="18"/>
            <w:szCs w:val="18"/>
          </w:rPr>
          <w:t>442/2012 Z.z.</w:t>
        </w:r>
      </w:hyperlink>
      <w:r w:rsidRPr="00D83DB3">
        <w:rPr>
          <w:rFonts w:ascii="Arial" w:hAnsi="Arial" w:cs="Arial"/>
          <w:sz w:val="18"/>
          <w:szCs w:val="18"/>
        </w:rPr>
        <w:t xml:space="preserve"> o medzinárodnej pomoci a spolupráci pri správe daní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21) Napríklad zákon č. </w:t>
      </w:r>
      <w:hyperlink r:id="rId1680" w:history="1">
        <w:r w:rsidRPr="00D83DB3">
          <w:rPr>
            <w:rFonts w:ascii="Arial" w:hAnsi="Arial" w:cs="Arial"/>
            <w:sz w:val="18"/>
            <w:szCs w:val="18"/>
          </w:rPr>
          <w:t>486/2013 Z.z.</w:t>
        </w:r>
      </w:hyperlink>
      <w:r w:rsidRPr="00D83DB3">
        <w:rPr>
          <w:rFonts w:ascii="Arial" w:hAnsi="Arial" w:cs="Arial"/>
          <w:sz w:val="18"/>
          <w:szCs w:val="18"/>
        </w:rPr>
        <w:t xml:space="preserve">, zákon č. </w:t>
      </w:r>
      <w:hyperlink r:id="rId1681" w:history="1">
        <w:r w:rsidRPr="00D83DB3">
          <w:rPr>
            <w:rFonts w:ascii="Arial" w:hAnsi="Arial" w:cs="Arial"/>
            <w:sz w:val="18"/>
            <w:szCs w:val="18"/>
          </w:rPr>
          <w:t>79/2015 Z.z.</w:t>
        </w:r>
      </w:hyperlink>
      <w:r w:rsidRPr="00D83DB3">
        <w:rPr>
          <w:rFonts w:ascii="Arial" w:hAnsi="Arial" w:cs="Arial"/>
          <w:sz w:val="18"/>
          <w:szCs w:val="18"/>
        </w:rPr>
        <w:t xml:space="preserve"> o odpadoch a o zmene a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22) </w:t>
      </w:r>
      <w:hyperlink r:id="rId1682" w:history="1">
        <w:r w:rsidRPr="00D83DB3">
          <w:rPr>
            <w:rFonts w:ascii="Arial" w:hAnsi="Arial" w:cs="Arial"/>
            <w:sz w:val="18"/>
            <w:szCs w:val="18"/>
          </w:rPr>
          <w:t>§ 32 ods. 2 zákona č. 199/2004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23) </w:t>
      </w:r>
      <w:hyperlink r:id="rId1683" w:history="1">
        <w:r w:rsidRPr="00D83DB3">
          <w:rPr>
            <w:rFonts w:ascii="Arial" w:hAnsi="Arial" w:cs="Arial"/>
            <w:sz w:val="18"/>
            <w:szCs w:val="18"/>
          </w:rPr>
          <w:t>§ 6 zákona č. 98/1950 Sb.</w:t>
        </w:r>
      </w:hyperlink>
      <w:r w:rsidRPr="00D83DB3">
        <w:rPr>
          <w:rFonts w:ascii="Arial" w:hAnsi="Arial" w:cs="Arial"/>
          <w:sz w:val="18"/>
          <w:szCs w:val="18"/>
        </w:rPr>
        <w:t xml:space="preserve"> o zrušení Národného pozemkového fondu pri Ministerstve pôdohospodárstva a fondov pozemkových reforiem a o zlúčení ich imania.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24) </w:t>
      </w:r>
      <w:hyperlink r:id="rId1684" w:history="1">
        <w:r w:rsidRPr="00D83DB3">
          <w:rPr>
            <w:rFonts w:ascii="Arial" w:hAnsi="Arial" w:cs="Arial"/>
            <w:sz w:val="18"/>
            <w:szCs w:val="18"/>
          </w:rPr>
          <w:t>§ 87b zákona č. 199/2004 Z.z.</w:t>
        </w:r>
      </w:hyperlink>
      <w:r w:rsidRPr="00D83DB3">
        <w:rPr>
          <w:rFonts w:ascii="Arial" w:hAnsi="Arial" w:cs="Arial"/>
          <w:sz w:val="18"/>
          <w:szCs w:val="18"/>
        </w:rPr>
        <w:t xml:space="preserve"> v znení zákona č. </w:t>
      </w:r>
      <w:hyperlink r:id="rId1685" w:history="1">
        <w:r w:rsidRPr="00D83DB3">
          <w:rPr>
            <w:rFonts w:ascii="Arial" w:hAnsi="Arial" w:cs="Arial"/>
            <w:sz w:val="18"/>
            <w:szCs w:val="18"/>
          </w:rPr>
          <w:t>272/2017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25) Napríklad zákon č. </w:t>
      </w:r>
      <w:hyperlink r:id="rId1686" w:history="1">
        <w:r w:rsidRPr="00D83DB3">
          <w:rPr>
            <w:rFonts w:ascii="Arial" w:hAnsi="Arial" w:cs="Arial"/>
            <w:sz w:val="18"/>
            <w:szCs w:val="18"/>
          </w:rPr>
          <w:t>309/2009 Z.z.</w:t>
        </w:r>
      </w:hyperlink>
      <w:r w:rsidRPr="00D83DB3">
        <w:rPr>
          <w:rFonts w:ascii="Arial" w:hAnsi="Arial" w:cs="Arial"/>
          <w:sz w:val="18"/>
          <w:szCs w:val="18"/>
        </w:rPr>
        <w:t xml:space="preserve"> v znení neskorších predpisov, zákon č. </w:t>
      </w:r>
      <w:hyperlink r:id="rId1687" w:history="1">
        <w:r w:rsidRPr="00D83DB3">
          <w:rPr>
            <w:rFonts w:ascii="Arial" w:hAnsi="Arial" w:cs="Arial"/>
            <w:sz w:val="18"/>
            <w:szCs w:val="18"/>
          </w:rPr>
          <w:t>39/2011 Z.z.</w:t>
        </w:r>
      </w:hyperlink>
      <w:r w:rsidRPr="00D83DB3">
        <w:rPr>
          <w:rFonts w:ascii="Arial" w:hAnsi="Arial" w:cs="Arial"/>
          <w:sz w:val="18"/>
          <w:szCs w:val="18"/>
        </w:rPr>
        <w:t xml:space="preserve"> o položkách s dvojakým použitím a o zmene zákona Národnej rady Slovenskej republiky č. </w:t>
      </w:r>
      <w:hyperlink r:id="rId1688" w:history="1">
        <w:r w:rsidRPr="00D83DB3">
          <w:rPr>
            <w:rFonts w:ascii="Arial" w:hAnsi="Arial" w:cs="Arial"/>
            <w:sz w:val="18"/>
            <w:szCs w:val="18"/>
          </w:rPr>
          <w:t>145/1995 Z.z.</w:t>
        </w:r>
      </w:hyperlink>
      <w:r w:rsidRPr="00D83DB3">
        <w:rPr>
          <w:rFonts w:ascii="Arial" w:hAnsi="Arial" w:cs="Arial"/>
          <w:sz w:val="18"/>
          <w:szCs w:val="18"/>
        </w:rPr>
        <w:t xml:space="preserve"> o správnych poplatkoch v znení neskorších predpis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26) Zákon č. </w:t>
      </w:r>
      <w:hyperlink r:id="rId1689" w:history="1">
        <w:r w:rsidRPr="00D83DB3">
          <w:rPr>
            <w:rFonts w:ascii="Arial" w:hAnsi="Arial" w:cs="Arial"/>
            <w:sz w:val="18"/>
            <w:szCs w:val="18"/>
          </w:rPr>
          <w:t>564/2004 Z.z.</w:t>
        </w:r>
      </w:hyperlink>
      <w:r w:rsidRPr="00D83DB3">
        <w:rPr>
          <w:rFonts w:ascii="Arial" w:hAnsi="Arial" w:cs="Arial"/>
          <w:sz w:val="18"/>
          <w:szCs w:val="18"/>
        </w:rPr>
        <w:t xml:space="preserve"> o rozpočtovom určení výnosu dane z príjmov územnej samospráve a o zmene a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Nariadenie vlády Slovenskej republiky č. </w:t>
      </w:r>
      <w:hyperlink r:id="rId1690" w:history="1">
        <w:r w:rsidRPr="00D83DB3">
          <w:rPr>
            <w:rFonts w:ascii="Arial" w:hAnsi="Arial" w:cs="Arial"/>
            <w:sz w:val="18"/>
            <w:szCs w:val="18"/>
          </w:rPr>
          <w:t>668/2004 Z.z.</w:t>
        </w:r>
      </w:hyperlink>
      <w:r w:rsidRPr="00D83DB3">
        <w:rPr>
          <w:rFonts w:ascii="Arial" w:hAnsi="Arial" w:cs="Arial"/>
          <w:sz w:val="18"/>
          <w:szCs w:val="18"/>
        </w:rPr>
        <w:t xml:space="preserve"> o rozdeľovaní výnosu dane z príjmov územnej samosprá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27) Napríklad nariadenie (EÚ) č. 608/2013, vykonávacie nariadenie (EÚ) č. 1352/2013 v platnom znení, čl. 50, 55 a 166 vykonávacieho nariadenia (EÚ) 2015/2447 v platnom znení, zákon č. </w:t>
      </w:r>
      <w:hyperlink r:id="rId1691" w:history="1">
        <w:r w:rsidRPr="00D83DB3">
          <w:rPr>
            <w:rFonts w:ascii="Arial" w:hAnsi="Arial" w:cs="Arial"/>
            <w:sz w:val="18"/>
            <w:szCs w:val="18"/>
          </w:rPr>
          <w:t>211/2000 Z.z.</w:t>
        </w:r>
      </w:hyperlink>
      <w:r w:rsidRPr="00D83DB3">
        <w:rPr>
          <w:rFonts w:ascii="Arial" w:hAnsi="Arial" w:cs="Arial"/>
          <w:sz w:val="18"/>
          <w:szCs w:val="18"/>
        </w:rPr>
        <w:t xml:space="preserve"> o slobodnom prístupe k informáciám a o zmene a doplnení niektorých zákonov (zákon o slobode informácií) v znení neskorších predpisov, zákon č. </w:t>
      </w:r>
      <w:hyperlink r:id="rId1692" w:history="1">
        <w:r w:rsidRPr="00D83DB3">
          <w:rPr>
            <w:rFonts w:ascii="Arial" w:hAnsi="Arial" w:cs="Arial"/>
            <w:sz w:val="18"/>
            <w:szCs w:val="18"/>
          </w:rPr>
          <w:t>291/2002 Z.z.</w:t>
        </w:r>
      </w:hyperlink>
      <w:r w:rsidRPr="00D83DB3">
        <w:rPr>
          <w:rFonts w:ascii="Arial" w:hAnsi="Arial" w:cs="Arial"/>
          <w:sz w:val="18"/>
          <w:szCs w:val="18"/>
        </w:rPr>
        <w:t xml:space="preserve"> o Štátnej pokladnici a o zmene a doplnení niektorých zákonov v znení neskorších predpisov, zákon č. </w:t>
      </w:r>
      <w:hyperlink r:id="rId1693" w:history="1">
        <w:r w:rsidRPr="00D83DB3">
          <w:rPr>
            <w:rFonts w:ascii="Arial" w:hAnsi="Arial" w:cs="Arial"/>
            <w:sz w:val="18"/>
            <w:szCs w:val="18"/>
          </w:rPr>
          <w:t>328/2002 Z.z.</w:t>
        </w:r>
      </w:hyperlink>
      <w:r w:rsidRPr="00D83DB3">
        <w:rPr>
          <w:rFonts w:ascii="Arial" w:hAnsi="Arial" w:cs="Arial"/>
          <w:sz w:val="18"/>
          <w:szCs w:val="18"/>
        </w:rPr>
        <w:t xml:space="preserve"> o sociálnom zabezpečení policajtov a vojakov a o zmene a doplnení niektorých zákonov v znení neskorších predpisov, </w:t>
      </w:r>
      <w:hyperlink r:id="rId1694" w:history="1">
        <w:r w:rsidRPr="00D83DB3">
          <w:rPr>
            <w:rFonts w:ascii="Arial" w:hAnsi="Arial" w:cs="Arial"/>
            <w:sz w:val="18"/>
            <w:szCs w:val="18"/>
          </w:rPr>
          <w:t>§ 233 ods. 6 zákona č. 461/2003 Z.z.</w:t>
        </w:r>
      </w:hyperlink>
      <w:r w:rsidRPr="00D83DB3">
        <w:rPr>
          <w:rFonts w:ascii="Arial" w:hAnsi="Arial" w:cs="Arial"/>
          <w:sz w:val="18"/>
          <w:szCs w:val="18"/>
        </w:rPr>
        <w:t xml:space="preserve"> o sociálnom poistení v znení neskorších predpisov, zákon č. </w:t>
      </w:r>
      <w:hyperlink r:id="rId1695" w:history="1">
        <w:r w:rsidRPr="00D83DB3">
          <w:rPr>
            <w:rFonts w:ascii="Arial" w:hAnsi="Arial" w:cs="Arial"/>
            <w:sz w:val="18"/>
            <w:szCs w:val="18"/>
          </w:rPr>
          <w:t>98/2004 Z.z.</w:t>
        </w:r>
      </w:hyperlink>
      <w:r w:rsidRPr="00D83DB3">
        <w:rPr>
          <w:rFonts w:ascii="Arial" w:hAnsi="Arial" w:cs="Arial"/>
          <w:sz w:val="18"/>
          <w:szCs w:val="18"/>
        </w:rPr>
        <w:t xml:space="preserve"> v znení neskorších predpisov, zákon č. </w:t>
      </w:r>
      <w:hyperlink r:id="rId1696" w:history="1">
        <w:r w:rsidRPr="00D83DB3">
          <w:rPr>
            <w:rFonts w:ascii="Arial" w:hAnsi="Arial" w:cs="Arial"/>
            <w:sz w:val="18"/>
            <w:szCs w:val="18"/>
          </w:rPr>
          <w:t>199/2004 Z.z.</w:t>
        </w:r>
      </w:hyperlink>
      <w:r w:rsidRPr="00D83DB3">
        <w:rPr>
          <w:rFonts w:ascii="Arial" w:hAnsi="Arial" w:cs="Arial"/>
          <w:sz w:val="18"/>
          <w:szCs w:val="18"/>
        </w:rPr>
        <w:t xml:space="preserve"> v znení neskorších predpisov, zákon č. </w:t>
      </w:r>
      <w:hyperlink r:id="rId1697" w:history="1">
        <w:r w:rsidRPr="00D83DB3">
          <w:rPr>
            <w:rFonts w:ascii="Arial" w:hAnsi="Arial" w:cs="Arial"/>
            <w:sz w:val="18"/>
            <w:szCs w:val="18"/>
          </w:rPr>
          <w:t>215/2004 Z.z.</w:t>
        </w:r>
      </w:hyperlink>
      <w:r w:rsidRPr="00D83DB3">
        <w:rPr>
          <w:rFonts w:ascii="Arial" w:hAnsi="Arial" w:cs="Arial"/>
          <w:sz w:val="18"/>
          <w:szCs w:val="18"/>
        </w:rPr>
        <w:t xml:space="preserve"> o ochrane utajovaných skutočností a o zmene a doplnení niektorých zákonov v znení neskorších predpisov, zákon č. </w:t>
      </w:r>
      <w:hyperlink r:id="rId1698" w:history="1">
        <w:r w:rsidRPr="00D83DB3">
          <w:rPr>
            <w:rFonts w:ascii="Arial" w:hAnsi="Arial" w:cs="Arial"/>
            <w:sz w:val="18"/>
            <w:szCs w:val="18"/>
          </w:rPr>
          <w:t>222/2004 Z.z.</w:t>
        </w:r>
      </w:hyperlink>
      <w:r w:rsidRPr="00D83DB3">
        <w:rPr>
          <w:rFonts w:ascii="Arial" w:hAnsi="Arial" w:cs="Arial"/>
          <w:sz w:val="18"/>
          <w:szCs w:val="18"/>
        </w:rPr>
        <w:t xml:space="preserve"> v znení neskorších predpisov, zákon č. </w:t>
      </w:r>
      <w:hyperlink r:id="rId1699" w:history="1">
        <w:r w:rsidRPr="00D83DB3">
          <w:rPr>
            <w:rFonts w:ascii="Arial" w:hAnsi="Arial" w:cs="Arial"/>
            <w:sz w:val="18"/>
            <w:szCs w:val="18"/>
          </w:rPr>
          <w:t>523/2004 Z.z.</w:t>
        </w:r>
      </w:hyperlink>
      <w:r w:rsidRPr="00D83DB3">
        <w:rPr>
          <w:rFonts w:ascii="Arial" w:hAnsi="Arial" w:cs="Arial"/>
          <w:sz w:val="18"/>
          <w:szCs w:val="18"/>
        </w:rPr>
        <w:t xml:space="preserve"> o rozpočtových pravidlách verejnej správy a o zmene a doplnení niektorých zákonov v znení neskorších predpisov, zákon č. </w:t>
      </w:r>
      <w:hyperlink r:id="rId1700" w:history="1">
        <w:r w:rsidRPr="00D83DB3">
          <w:rPr>
            <w:rFonts w:ascii="Arial" w:hAnsi="Arial" w:cs="Arial"/>
            <w:sz w:val="18"/>
            <w:szCs w:val="18"/>
          </w:rPr>
          <w:t>331/2005 Z.z.</w:t>
        </w:r>
      </w:hyperlink>
      <w:r w:rsidRPr="00D83DB3">
        <w:rPr>
          <w:rFonts w:ascii="Arial" w:hAnsi="Arial" w:cs="Arial"/>
          <w:sz w:val="18"/>
          <w:szCs w:val="18"/>
        </w:rPr>
        <w:t xml:space="preserve"> o orgánoch štátnej správy vo veciach drogových prekurzorov a o zmene a doplnení niektorých zákonov v znení neskorších predpisov, zákon č. </w:t>
      </w:r>
      <w:hyperlink r:id="rId1701" w:history="1">
        <w:r w:rsidRPr="00D83DB3">
          <w:rPr>
            <w:rFonts w:ascii="Arial" w:hAnsi="Arial" w:cs="Arial"/>
            <w:sz w:val="18"/>
            <w:szCs w:val="18"/>
          </w:rPr>
          <w:t>124/2006 Z.z.</w:t>
        </w:r>
      </w:hyperlink>
      <w:r w:rsidRPr="00D83DB3">
        <w:rPr>
          <w:rFonts w:ascii="Arial" w:hAnsi="Arial" w:cs="Arial"/>
          <w:sz w:val="18"/>
          <w:szCs w:val="18"/>
        </w:rPr>
        <w:t xml:space="preserve"> o bezpečnosti a ochrane zdravia pri práci a o zmene a doplnení niektorých zákonov v znení neskorších predpisov, zákon č. </w:t>
      </w:r>
      <w:hyperlink r:id="rId1702" w:history="1">
        <w:r w:rsidRPr="00D83DB3">
          <w:rPr>
            <w:rFonts w:ascii="Arial" w:hAnsi="Arial" w:cs="Arial"/>
            <w:sz w:val="18"/>
            <w:szCs w:val="18"/>
          </w:rPr>
          <w:t>289/2008 Z.z.</w:t>
        </w:r>
      </w:hyperlink>
      <w:r w:rsidRPr="00D83DB3">
        <w:rPr>
          <w:rFonts w:ascii="Arial" w:hAnsi="Arial" w:cs="Arial"/>
          <w:sz w:val="18"/>
          <w:szCs w:val="18"/>
        </w:rPr>
        <w:t xml:space="preserve"> v znení neskorších predpisov, zákon č. </w:t>
      </w:r>
      <w:hyperlink r:id="rId1703" w:history="1">
        <w:r w:rsidRPr="00D83DB3">
          <w:rPr>
            <w:rFonts w:ascii="Arial" w:hAnsi="Arial" w:cs="Arial"/>
            <w:sz w:val="18"/>
            <w:szCs w:val="18"/>
          </w:rPr>
          <w:t>39/2011 Z.z.</w:t>
        </w:r>
      </w:hyperlink>
      <w:r w:rsidRPr="00D83DB3">
        <w:rPr>
          <w:rFonts w:ascii="Arial" w:hAnsi="Arial" w:cs="Arial"/>
          <w:sz w:val="18"/>
          <w:szCs w:val="18"/>
        </w:rPr>
        <w:t xml:space="preserve"> v znení neskorších predpisov, zákon č. </w:t>
      </w:r>
      <w:hyperlink r:id="rId1704" w:history="1">
        <w:r w:rsidRPr="00D83DB3">
          <w:rPr>
            <w:rFonts w:ascii="Arial" w:hAnsi="Arial" w:cs="Arial"/>
            <w:sz w:val="18"/>
            <w:szCs w:val="18"/>
          </w:rPr>
          <w:t>179/2011 Z.z.</w:t>
        </w:r>
      </w:hyperlink>
      <w:r w:rsidRPr="00D83DB3">
        <w:rPr>
          <w:rFonts w:ascii="Arial" w:hAnsi="Arial" w:cs="Arial"/>
          <w:sz w:val="18"/>
          <w:szCs w:val="18"/>
        </w:rPr>
        <w:t xml:space="preserve"> o hospodárskej mobilizácii a o zmene a doplnení zákona č. </w:t>
      </w:r>
      <w:hyperlink r:id="rId1705" w:history="1">
        <w:r w:rsidRPr="00D83DB3">
          <w:rPr>
            <w:rFonts w:ascii="Arial" w:hAnsi="Arial" w:cs="Arial"/>
            <w:sz w:val="18"/>
            <w:szCs w:val="18"/>
          </w:rPr>
          <w:t>378/2002 Z.z.</w:t>
        </w:r>
      </w:hyperlink>
      <w:r w:rsidRPr="00D83DB3">
        <w:rPr>
          <w:rFonts w:ascii="Arial" w:hAnsi="Arial" w:cs="Arial"/>
          <w:sz w:val="18"/>
          <w:szCs w:val="18"/>
        </w:rPr>
        <w:t xml:space="preserve"> o riadení štátu v krízových situáciách mimo času vojny a vojnového stavu v znení neskorších predpisov, zákon č. </w:t>
      </w:r>
      <w:hyperlink r:id="rId1706" w:history="1">
        <w:r w:rsidRPr="00D83DB3">
          <w:rPr>
            <w:rFonts w:ascii="Arial" w:hAnsi="Arial" w:cs="Arial"/>
            <w:sz w:val="18"/>
            <w:szCs w:val="18"/>
          </w:rPr>
          <w:t>305/2013 Z.z.</w:t>
        </w:r>
      </w:hyperlink>
      <w:r w:rsidRPr="00D83DB3">
        <w:rPr>
          <w:rFonts w:ascii="Arial" w:hAnsi="Arial" w:cs="Arial"/>
          <w:sz w:val="18"/>
          <w:szCs w:val="18"/>
        </w:rPr>
        <w:t xml:space="preserve"> o elektronickej podobe výkonu pôsobnosti orgánov verejnej moci a o zmene a doplnení niektorých zákonov (zákon o e-Governmente) v znení neskorších predpisov, zákon č. </w:t>
      </w:r>
      <w:hyperlink r:id="rId1707" w:history="1">
        <w:r w:rsidRPr="00D83DB3">
          <w:rPr>
            <w:rFonts w:ascii="Arial" w:hAnsi="Arial" w:cs="Arial"/>
            <w:sz w:val="18"/>
            <w:szCs w:val="18"/>
          </w:rPr>
          <w:t>486/2013 Z.z.</w:t>
        </w:r>
      </w:hyperlink>
      <w:r w:rsidRPr="00D83DB3">
        <w:rPr>
          <w:rFonts w:ascii="Arial" w:hAnsi="Arial" w:cs="Arial"/>
          <w:sz w:val="18"/>
          <w:szCs w:val="18"/>
        </w:rPr>
        <w:t xml:space="preserve">, zákon č. </w:t>
      </w:r>
      <w:hyperlink r:id="rId1708" w:history="1">
        <w:r w:rsidRPr="00D83DB3">
          <w:rPr>
            <w:rFonts w:ascii="Arial" w:hAnsi="Arial" w:cs="Arial"/>
            <w:sz w:val="18"/>
            <w:szCs w:val="18"/>
          </w:rPr>
          <w:t>18/2018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28) Zákon Národnej rady Slovenskej republiky č. </w:t>
      </w:r>
      <w:hyperlink r:id="rId1709" w:history="1">
        <w:r w:rsidRPr="00D83DB3">
          <w:rPr>
            <w:rFonts w:ascii="Arial" w:hAnsi="Arial" w:cs="Arial"/>
            <w:sz w:val="18"/>
            <w:szCs w:val="18"/>
          </w:rPr>
          <w:t>221/1996 Z.z.</w:t>
        </w:r>
      </w:hyperlink>
      <w:r w:rsidRPr="00D83DB3">
        <w:rPr>
          <w:rFonts w:ascii="Arial" w:hAnsi="Arial" w:cs="Arial"/>
          <w:sz w:val="18"/>
          <w:szCs w:val="18"/>
        </w:rPr>
        <w:t xml:space="preserve"> o územnom a správnom usporiadaní Slovenskej republiky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29) Zákon Národnej rady Slovenskej republiky č. </w:t>
      </w:r>
      <w:hyperlink r:id="rId1710" w:history="1">
        <w:r w:rsidRPr="00D83DB3">
          <w:rPr>
            <w:rFonts w:ascii="Arial" w:hAnsi="Arial" w:cs="Arial"/>
            <w:sz w:val="18"/>
            <w:szCs w:val="18"/>
          </w:rPr>
          <w:t>145/1995 Z.z.</w:t>
        </w:r>
      </w:hyperlink>
      <w:r w:rsidRPr="00D83DB3">
        <w:rPr>
          <w:rFonts w:ascii="Arial" w:hAnsi="Arial" w:cs="Arial"/>
          <w:sz w:val="18"/>
          <w:szCs w:val="18"/>
        </w:rPr>
        <w:t xml:space="preserve"> o správnych poplatkoch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30) </w:t>
      </w:r>
      <w:hyperlink r:id="rId1711" w:history="1">
        <w:r w:rsidRPr="00D83DB3">
          <w:rPr>
            <w:rFonts w:ascii="Arial" w:hAnsi="Arial" w:cs="Arial"/>
            <w:sz w:val="18"/>
            <w:szCs w:val="18"/>
          </w:rPr>
          <w:t>§ 16 zákona Národnej rady Slovenskej republiky č. 145/1995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31) Zákon Slovenskej národnej rady č. </w:t>
      </w:r>
      <w:hyperlink r:id="rId1712" w:history="1">
        <w:r w:rsidRPr="00D83DB3">
          <w:rPr>
            <w:rFonts w:ascii="Arial" w:hAnsi="Arial" w:cs="Arial"/>
            <w:sz w:val="18"/>
            <w:szCs w:val="18"/>
          </w:rPr>
          <w:t>71/1992 Zb.</w:t>
        </w:r>
      </w:hyperlink>
      <w:r w:rsidRPr="00D83DB3">
        <w:rPr>
          <w:rFonts w:ascii="Arial" w:hAnsi="Arial" w:cs="Arial"/>
          <w:sz w:val="18"/>
          <w:szCs w:val="18"/>
        </w:rPr>
        <w:t xml:space="preserve"> o súdnych poplatkoch a poplatku za výpis z registra trest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32) Zákon č. </w:t>
      </w:r>
      <w:hyperlink r:id="rId1713" w:history="1">
        <w:r w:rsidRPr="00D83DB3">
          <w:rPr>
            <w:rFonts w:ascii="Arial" w:hAnsi="Arial" w:cs="Arial"/>
            <w:sz w:val="18"/>
            <w:szCs w:val="18"/>
          </w:rPr>
          <w:t>431/2002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33) Zákon č. </w:t>
      </w:r>
      <w:hyperlink r:id="rId1714" w:history="1">
        <w:r w:rsidRPr="00D83DB3">
          <w:rPr>
            <w:rFonts w:ascii="Arial" w:hAnsi="Arial" w:cs="Arial"/>
            <w:sz w:val="18"/>
            <w:szCs w:val="18"/>
          </w:rPr>
          <w:t>466/2009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Zákon č. </w:t>
      </w:r>
      <w:hyperlink r:id="rId1715" w:history="1">
        <w:r w:rsidRPr="00D83DB3">
          <w:rPr>
            <w:rFonts w:ascii="Arial" w:hAnsi="Arial" w:cs="Arial"/>
            <w:sz w:val="18"/>
            <w:szCs w:val="18"/>
          </w:rPr>
          <w:t>442/2012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34) Vyhláška Ministerstva poľnohospodárstva, lesného a vodného hospodárstva č. </w:t>
      </w:r>
      <w:hyperlink r:id="rId1716" w:history="1">
        <w:r w:rsidRPr="00D83DB3">
          <w:rPr>
            <w:rFonts w:ascii="Arial" w:hAnsi="Arial" w:cs="Arial"/>
            <w:sz w:val="18"/>
            <w:szCs w:val="18"/>
          </w:rPr>
          <w:t>147/1960 Zb.</w:t>
        </w:r>
      </w:hyperlink>
      <w:r w:rsidRPr="00D83DB3">
        <w:rPr>
          <w:rFonts w:ascii="Arial" w:hAnsi="Arial" w:cs="Arial"/>
          <w:sz w:val="18"/>
          <w:szCs w:val="18"/>
        </w:rPr>
        <w:t xml:space="preserve"> o prenesení finančnej a účtovnej služby majetkovej podstaty pozemkových reforiem.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35) Zákon č. </w:t>
      </w:r>
      <w:hyperlink r:id="rId1717" w:history="1">
        <w:r w:rsidRPr="00D83DB3">
          <w:rPr>
            <w:rFonts w:ascii="Arial" w:hAnsi="Arial" w:cs="Arial"/>
            <w:sz w:val="18"/>
            <w:szCs w:val="18"/>
          </w:rPr>
          <w:t>235/2012 Z.z.</w:t>
        </w:r>
      </w:hyperlink>
      <w:r w:rsidRPr="00D83DB3">
        <w:rPr>
          <w:rFonts w:ascii="Arial" w:hAnsi="Arial" w:cs="Arial"/>
          <w:sz w:val="18"/>
          <w:szCs w:val="18"/>
        </w:rPr>
        <w:t xml:space="preserve"> o osobitnom odvode z podnikania v regulovaných odvetviach a o zmene a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36) Napríklad zákon č. </w:t>
      </w:r>
      <w:hyperlink r:id="rId1718" w:history="1">
        <w:r w:rsidRPr="00D83DB3">
          <w:rPr>
            <w:rFonts w:ascii="Arial" w:hAnsi="Arial" w:cs="Arial"/>
            <w:sz w:val="18"/>
            <w:szCs w:val="18"/>
          </w:rPr>
          <w:t>455/1991 Zb.</w:t>
        </w:r>
      </w:hyperlink>
      <w:r w:rsidRPr="00D83DB3">
        <w:rPr>
          <w:rFonts w:ascii="Arial" w:hAnsi="Arial" w:cs="Arial"/>
          <w:sz w:val="18"/>
          <w:szCs w:val="18"/>
        </w:rPr>
        <w:t xml:space="preserve"> o živnostenskom podnikaní (živnostenský zákon) v znení neskorších predpisov, zákon Národnej rady Slovenskej republiky č. </w:t>
      </w:r>
      <w:hyperlink r:id="rId1719" w:history="1">
        <w:r w:rsidRPr="00D83DB3">
          <w:rPr>
            <w:rFonts w:ascii="Arial" w:hAnsi="Arial" w:cs="Arial"/>
            <w:sz w:val="18"/>
            <w:szCs w:val="18"/>
          </w:rPr>
          <w:t>233/1995 Z.z.</w:t>
        </w:r>
      </w:hyperlink>
      <w:r w:rsidRPr="00D83DB3">
        <w:rPr>
          <w:rFonts w:ascii="Arial" w:hAnsi="Arial" w:cs="Arial"/>
          <w:sz w:val="18"/>
          <w:szCs w:val="18"/>
        </w:rPr>
        <w:t xml:space="preserve"> o súdnych exekútoroch a exekučnej činnosti (Exekučný poriadok) a o zmene a doplnení ďalších zákonov v znení neskorších predpisov, zákon č. </w:t>
      </w:r>
      <w:hyperlink r:id="rId1720" w:history="1">
        <w:r w:rsidRPr="00D83DB3">
          <w:rPr>
            <w:rFonts w:ascii="Arial" w:hAnsi="Arial" w:cs="Arial"/>
            <w:sz w:val="18"/>
            <w:szCs w:val="18"/>
          </w:rPr>
          <w:t>564/2004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37) </w:t>
      </w:r>
      <w:hyperlink r:id="rId1721" w:history="1">
        <w:r w:rsidRPr="00D83DB3">
          <w:rPr>
            <w:rFonts w:ascii="Arial" w:hAnsi="Arial" w:cs="Arial"/>
            <w:sz w:val="18"/>
            <w:szCs w:val="18"/>
          </w:rPr>
          <w:t>§ 2 ods. 1</w:t>
        </w:r>
      </w:hyperlink>
      <w:r w:rsidRPr="00D83DB3">
        <w:rPr>
          <w:rFonts w:ascii="Arial" w:hAnsi="Arial" w:cs="Arial"/>
          <w:sz w:val="18"/>
          <w:szCs w:val="18"/>
        </w:rPr>
        <w:t xml:space="preserve">, </w:t>
      </w:r>
      <w:hyperlink r:id="rId1722" w:history="1">
        <w:r w:rsidRPr="00D83DB3">
          <w:rPr>
            <w:rFonts w:ascii="Arial" w:hAnsi="Arial" w:cs="Arial"/>
            <w:sz w:val="18"/>
            <w:szCs w:val="18"/>
          </w:rPr>
          <w:t>5</w:t>
        </w:r>
      </w:hyperlink>
      <w:r w:rsidRPr="00D83DB3">
        <w:rPr>
          <w:rFonts w:ascii="Arial" w:hAnsi="Arial" w:cs="Arial"/>
          <w:sz w:val="18"/>
          <w:szCs w:val="18"/>
        </w:rPr>
        <w:t xml:space="preserve"> a </w:t>
      </w:r>
      <w:hyperlink r:id="rId1723" w:history="1">
        <w:r w:rsidRPr="00D83DB3">
          <w:rPr>
            <w:rFonts w:ascii="Arial" w:hAnsi="Arial" w:cs="Arial"/>
            <w:sz w:val="18"/>
            <w:szCs w:val="18"/>
          </w:rPr>
          <w:t>8 zákona č. 483/2001 Z.z.</w:t>
        </w:r>
      </w:hyperlink>
      <w:r w:rsidRPr="00D83DB3">
        <w:rPr>
          <w:rFonts w:ascii="Arial" w:hAnsi="Arial" w:cs="Arial"/>
          <w:sz w:val="18"/>
          <w:szCs w:val="18"/>
        </w:rPr>
        <w:t xml:space="preserve"> o bankách a o zmene a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38) </w:t>
      </w:r>
      <w:hyperlink r:id="rId1724" w:history="1">
        <w:r w:rsidRPr="00D83DB3">
          <w:rPr>
            <w:rFonts w:ascii="Arial" w:hAnsi="Arial" w:cs="Arial"/>
            <w:sz w:val="18"/>
            <w:szCs w:val="18"/>
          </w:rPr>
          <w:t>§ 4 ods. 1</w:t>
        </w:r>
      </w:hyperlink>
      <w:r w:rsidRPr="00D83DB3">
        <w:rPr>
          <w:rFonts w:ascii="Arial" w:hAnsi="Arial" w:cs="Arial"/>
          <w:sz w:val="18"/>
          <w:szCs w:val="18"/>
        </w:rPr>
        <w:t xml:space="preserve">, </w:t>
      </w:r>
      <w:hyperlink r:id="rId1725" w:history="1">
        <w:r w:rsidRPr="00D83DB3">
          <w:rPr>
            <w:rFonts w:ascii="Arial" w:hAnsi="Arial" w:cs="Arial"/>
            <w:sz w:val="18"/>
            <w:szCs w:val="18"/>
          </w:rPr>
          <w:t>3</w:t>
        </w:r>
      </w:hyperlink>
      <w:r w:rsidRPr="00D83DB3">
        <w:rPr>
          <w:rFonts w:ascii="Arial" w:hAnsi="Arial" w:cs="Arial"/>
          <w:sz w:val="18"/>
          <w:szCs w:val="18"/>
        </w:rPr>
        <w:t xml:space="preserve">, </w:t>
      </w:r>
      <w:hyperlink r:id="rId1726" w:history="1">
        <w:r w:rsidRPr="00D83DB3">
          <w:rPr>
            <w:rFonts w:ascii="Arial" w:hAnsi="Arial" w:cs="Arial"/>
            <w:sz w:val="18"/>
            <w:szCs w:val="18"/>
          </w:rPr>
          <w:t>4</w:t>
        </w:r>
      </w:hyperlink>
      <w:r w:rsidRPr="00D83DB3">
        <w:rPr>
          <w:rFonts w:ascii="Arial" w:hAnsi="Arial" w:cs="Arial"/>
          <w:sz w:val="18"/>
          <w:szCs w:val="18"/>
        </w:rPr>
        <w:t xml:space="preserve">, </w:t>
      </w:r>
      <w:hyperlink r:id="rId1727" w:history="1">
        <w:r w:rsidRPr="00D83DB3">
          <w:rPr>
            <w:rFonts w:ascii="Arial" w:hAnsi="Arial" w:cs="Arial"/>
            <w:sz w:val="18"/>
            <w:szCs w:val="18"/>
          </w:rPr>
          <w:t>6</w:t>
        </w:r>
      </w:hyperlink>
      <w:r w:rsidRPr="00D83DB3">
        <w:rPr>
          <w:rFonts w:ascii="Arial" w:hAnsi="Arial" w:cs="Arial"/>
          <w:sz w:val="18"/>
          <w:szCs w:val="18"/>
        </w:rPr>
        <w:t xml:space="preserve">, </w:t>
      </w:r>
      <w:hyperlink r:id="rId1728" w:history="1">
        <w:r w:rsidRPr="00D83DB3">
          <w:rPr>
            <w:rFonts w:ascii="Arial" w:hAnsi="Arial" w:cs="Arial"/>
            <w:sz w:val="18"/>
            <w:szCs w:val="18"/>
          </w:rPr>
          <w:t>7</w:t>
        </w:r>
      </w:hyperlink>
      <w:r w:rsidRPr="00D83DB3">
        <w:rPr>
          <w:rFonts w:ascii="Arial" w:hAnsi="Arial" w:cs="Arial"/>
          <w:sz w:val="18"/>
          <w:szCs w:val="18"/>
        </w:rPr>
        <w:t xml:space="preserve">, </w:t>
      </w:r>
      <w:hyperlink r:id="rId1729" w:history="1">
        <w:r w:rsidRPr="00D83DB3">
          <w:rPr>
            <w:rFonts w:ascii="Arial" w:hAnsi="Arial" w:cs="Arial"/>
            <w:sz w:val="18"/>
            <w:szCs w:val="18"/>
          </w:rPr>
          <w:t>9</w:t>
        </w:r>
      </w:hyperlink>
      <w:r w:rsidRPr="00D83DB3">
        <w:rPr>
          <w:rFonts w:ascii="Arial" w:hAnsi="Arial" w:cs="Arial"/>
          <w:sz w:val="18"/>
          <w:szCs w:val="18"/>
        </w:rPr>
        <w:t xml:space="preserve">, </w:t>
      </w:r>
      <w:hyperlink r:id="rId1730" w:history="1">
        <w:r w:rsidRPr="00D83DB3">
          <w:rPr>
            <w:rFonts w:ascii="Arial" w:hAnsi="Arial" w:cs="Arial"/>
            <w:sz w:val="18"/>
            <w:szCs w:val="18"/>
          </w:rPr>
          <w:t>10</w:t>
        </w:r>
      </w:hyperlink>
      <w:r w:rsidRPr="00D83DB3">
        <w:rPr>
          <w:rFonts w:ascii="Arial" w:hAnsi="Arial" w:cs="Arial"/>
          <w:sz w:val="18"/>
          <w:szCs w:val="18"/>
        </w:rPr>
        <w:t xml:space="preserve"> a </w:t>
      </w:r>
      <w:hyperlink r:id="rId1731" w:history="1">
        <w:r w:rsidRPr="00D83DB3">
          <w:rPr>
            <w:rFonts w:ascii="Arial" w:hAnsi="Arial" w:cs="Arial"/>
            <w:sz w:val="18"/>
            <w:szCs w:val="18"/>
          </w:rPr>
          <w:t>12 zákona č. 39/2015 Z.z.</w:t>
        </w:r>
      </w:hyperlink>
      <w:r w:rsidRPr="00D83DB3">
        <w:rPr>
          <w:rFonts w:ascii="Arial" w:hAnsi="Arial" w:cs="Arial"/>
          <w:sz w:val="18"/>
          <w:szCs w:val="18"/>
        </w:rPr>
        <w:t xml:space="preserve"> o poisťovníctve a o zmene a doplnení niektorých zákon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39) </w:t>
      </w:r>
      <w:hyperlink r:id="rId1732" w:history="1">
        <w:r w:rsidRPr="00D83DB3">
          <w:rPr>
            <w:rFonts w:ascii="Arial" w:hAnsi="Arial" w:cs="Arial"/>
            <w:sz w:val="18"/>
            <w:szCs w:val="18"/>
          </w:rPr>
          <w:t>§ 54 ods. 1</w:t>
        </w:r>
      </w:hyperlink>
      <w:r w:rsidRPr="00D83DB3">
        <w:rPr>
          <w:rFonts w:ascii="Arial" w:hAnsi="Arial" w:cs="Arial"/>
          <w:sz w:val="18"/>
          <w:szCs w:val="18"/>
        </w:rPr>
        <w:t xml:space="preserve">, </w:t>
      </w:r>
      <w:hyperlink r:id="rId1733" w:history="1">
        <w:r w:rsidRPr="00D83DB3">
          <w:rPr>
            <w:rFonts w:ascii="Arial" w:hAnsi="Arial" w:cs="Arial"/>
            <w:sz w:val="18"/>
            <w:szCs w:val="18"/>
          </w:rPr>
          <w:t>5</w:t>
        </w:r>
      </w:hyperlink>
      <w:r w:rsidRPr="00D83DB3">
        <w:rPr>
          <w:rFonts w:ascii="Arial" w:hAnsi="Arial" w:cs="Arial"/>
          <w:sz w:val="18"/>
          <w:szCs w:val="18"/>
        </w:rPr>
        <w:t xml:space="preserve"> a </w:t>
      </w:r>
      <w:hyperlink r:id="rId1734" w:history="1">
        <w:r w:rsidRPr="00D83DB3">
          <w:rPr>
            <w:rFonts w:ascii="Arial" w:hAnsi="Arial" w:cs="Arial"/>
            <w:sz w:val="18"/>
            <w:szCs w:val="18"/>
          </w:rPr>
          <w:t>7 zákona č. 566/2001 Z.z.</w:t>
        </w:r>
      </w:hyperlink>
      <w:r w:rsidRPr="00D83DB3">
        <w:rPr>
          <w:rFonts w:ascii="Arial" w:hAnsi="Arial" w:cs="Arial"/>
          <w:sz w:val="18"/>
          <w:szCs w:val="18"/>
        </w:rPr>
        <w:t xml:space="preserve"> o cenných papieroch a investičných službách a o zmene a doplnení niektorých zákonov (zákon o cenných papieroch)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40) </w:t>
      </w:r>
      <w:hyperlink r:id="rId1735" w:history="1">
        <w:r w:rsidRPr="00D83DB3">
          <w:rPr>
            <w:rFonts w:ascii="Arial" w:hAnsi="Arial" w:cs="Arial"/>
            <w:sz w:val="18"/>
            <w:szCs w:val="18"/>
          </w:rPr>
          <w:t>§ 47 ods. 1 zákona č. 43/2004 Z.z.</w:t>
        </w:r>
      </w:hyperlink>
      <w:r w:rsidRPr="00D83DB3">
        <w:rPr>
          <w:rFonts w:ascii="Arial" w:hAnsi="Arial" w:cs="Arial"/>
          <w:sz w:val="18"/>
          <w:szCs w:val="18"/>
        </w:rPr>
        <w:t xml:space="preserve"> o starobnom dôchodkovom sporení a o zmene a doplnení niektorých zákonov v znení zákona č. </w:t>
      </w:r>
      <w:r w:rsidRPr="00D83DB3">
        <w:rPr>
          <w:rFonts w:ascii="Arial" w:hAnsi="Arial" w:cs="Arial"/>
          <w:sz w:val="18"/>
          <w:szCs w:val="18"/>
        </w:rPr>
        <w:fldChar w:fldCharType="begin"/>
      </w:r>
      <w:r w:rsidRPr="00D83DB3">
        <w:rPr>
          <w:rFonts w:ascii="Arial" w:hAnsi="Arial" w:cs="Arial"/>
          <w:sz w:val="18"/>
          <w:szCs w:val="18"/>
        </w:rPr>
        <w:instrText xml:space="preserve">HYPERLINK "aspi://module='ASPI'&amp;link='747/2004 Z.z.'&amp;ucin-k-dni=' 1. 1.2023'" </w:instrText>
      </w:r>
      <w:r w:rsidRPr="00D83DB3">
        <w:rPr>
          <w:rFonts w:ascii="Arial" w:hAnsi="Arial" w:cs="Arial"/>
          <w:sz w:val="18"/>
          <w:szCs w:val="18"/>
        </w:rPr>
        <w:fldChar w:fldCharType="separate"/>
      </w:r>
      <w:r w:rsidRPr="00D83DB3">
        <w:rPr>
          <w:rFonts w:ascii="Arial" w:hAnsi="Arial" w:cs="Arial"/>
          <w:sz w:val="18"/>
          <w:szCs w:val="18"/>
        </w:rPr>
        <w:t xml:space="preserve">747/2004 Z.z.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22 ods. 1 zákona č. 650/2004 Z.z.</w:t>
      </w:r>
      <w:r w:rsidRPr="00D83DB3">
        <w:rPr>
          <w:rFonts w:ascii="Arial" w:hAnsi="Arial" w:cs="Arial"/>
          <w:sz w:val="18"/>
          <w:szCs w:val="18"/>
        </w:rPr>
        <w:fldChar w:fldCharType="end"/>
      </w:r>
      <w:r w:rsidRPr="00D83DB3">
        <w:rPr>
          <w:rFonts w:ascii="Arial" w:hAnsi="Arial" w:cs="Arial"/>
          <w:sz w:val="18"/>
          <w:szCs w:val="18"/>
        </w:rPr>
        <w:t xml:space="preserve"> o doplnkovom dôchodkovom sporení a o zmene a doplnení niektorých zákonov v znení zákona č. </w:t>
      </w:r>
      <w:hyperlink r:id="rId1736" w:history="1">
        <w:r w:rsidRPr="00D83DB3">
          <w:rPr>
            <w:rFonts w:ascii="Arial" w:hAnsi="Arial" w:cs="Arial"/>
            <w:sz w:val="18"/>
            <w:szCs w:val="18"/>
          </w:rPr>
          <w:t>747/2004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41) </w:t>
      </w:r>
      <w:hyperlink r:id="rId1737" w:history="1">
        <w:r w:rsidRPr="00D83DB3">
          <w:rPr>
            <w:rFonts w:ascii="Arial" w:hAnsi="Arial" w:cs="Arial"/>
            <w:sz w:val="18"/>
            <w:szCs w:val="18"/>
          </w:rPr>
          <w:t>§ 2 ods. 22</w:t>
        </w:r>
      </w:hyperlink>
      <w:r w:rsidRPr="00D83DB3">
        <w:rPr>
          <w:rFonts w:ascii="Arial" w:hAnsi="Arial" w:cs="Arial"/>
          <w:sz w:val="18"/>
          <w:szCs w:val="18"/>
        </w:rPr>
        <w:t xml:space="preserve"> a </w:t>
      </w:r>
      <w:hyperlink r:id="rId1738" w:history="1">
        <w:r w:rsidRPr="00D83DB3">
          <w:rPr>
            <w:rFonts w:ascii="Arial" w:hAnsi="Arial" w:cs="Arial"/>
            <w:sz w:val="18"/>
            <w:szCs w:val="18"/>
          </w:rPr>
          <w:t>§ 63 zákona č. 492/2009 Z.z.</w:t>
        </w:r>
      </w:hyperlink>
      <w:r w:rsidRPr="00D83DB3">
        <w:rPr>
          <w:rFonts w:ascii="Arial" w:hAnsi="Arial" w:cs="Arial"/>
          <w:sz w:val="18"/>
          <w:szCs w:val="18"/>
        </w:rPr>
        <w:t xml:space="preserve"> o platobných službách a o zmene a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42) Čl. 38 nariadenia (EÚ) č. 952/2013 v platnom znení.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43) </w:t>
      </w:r>
      <w:hyperlink r:id="rId1739" w:history="1">
        <w:r w:rsidRPr="00D83DB3">
          <w:rPr>
            <w:rFonts w:ascii="Arial" w:hAnsi="Arial" w:cs="Arial"/>
            <w:sz w:val="18"/>
            <w:szCs w:val="18"/>
          </w:rPr>
          <w:t>§ 2 písm. l)</w:t>
        </w:r>
      </w:hyperlink>
      <w:r w:rsidRPr="00D83DB3">
        <w:rPr>
          <w:rFonts w:ascii="Arial" w:hAnsi="Arial" w:cs="Arial"/>
          <w:sz w:val="18"/>
          <w:szCs w:val="18"/>
        </w:rPr>
        <w:t xml:space="preserve"> a </w:t>
      </w:r>
      <w:hyperlink r:id="rId1740" w:history="1">
        <w:r w:rsidRPr="00D83DB3">
          <w:rPr>
            <w:rFonts w:ascii="Arial" w:hAnsi="Arial" w:cs="Arial"/>
            <w:sz w:val="18"/>
            <w:szCs w:val="18"/>
          </w:rPr>
          <w:t>§ 49 zákona č. 595/2003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44) Zákon č. </w:t>
      </w:r>
      <w:hyperlink r:id="rId1741" w:history="1">
        <w:r w:rsidRPr="00D83DB3">
          <w:rPr>
            <w:rFonts w:ascii="Arial" w:hAnsi="Arial" w:cs="Arial"/>
            <w:sz w:val="18"/>
            <w:szCs w:val="18"/>
          </w:rPr>
          <w:t>384/2011 Z.z.</w:t>
        </w:r>
      </w:hyperlink>
      <w:r w:rsidRPr="00D83DB3">
        <w:rPr>
          <w:rFonts w:ascii="Arial" w:hAnsi="Arial" w:cs="Arial"/>
          <w:sz w:val="18"/>
          <w:szCs w:val="18"/>
        </w:rPr>
        <w:t xml:space="preserve"> o osobitnom odvode vybraných finančných inštitúcií a o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45) Nariadenie (EÚ) č. 952/2013 v platnom znení.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46) </w:t>
      </w:r>
      <w:hyperlink r:id="rId1742" w:history="1">
        <w:r w:rsidRPr="00D83DB3">
          <w:rPr>
            <w:rFonts w:ascii="Arial" w:hAnsi="Arial" w:cs="Arial"/>
            <w:sz w:val="18"/>
            <w:szCs w:val="18"/>
          </w:rPr>
          <w:t>§ 37 zákona č. 563/2009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47) Napríklad zákon č. </w:t>
      </w:r>
      <w:hyperlink r:id="rId1743" w:history="1">
        <w:r w:rsidRPr="00D83DB3">
          <w:rPr>
            <w:rFonts w:ascii="Arial" w:hAnsi="Arial" w:cs="Arial"/>
            <w:sz w:val="18"/>
            <w:szCs w:val="18"/>
          </w:rPr>
          <w:t>98/2004 Z.z.</w:t>
        </w:r>
      </w:hyperlink>
      <w:r w:rsidRPr="00D83DB3">
        <w:rPr>
          <w:rFonts w:ascii="Arial" w:hAnsi="Arial" w:cs="Arial"/>
          <w:sz w:val="18"/>
          <w:szCs w:val="18"/>
        </w:rPr>
        <w:t xml:space="preserve"> v znení neskorších predpisov, zákon č. </w:t>
      </w:r>
      <w:hyperlink r:id="rId1744" w:history="1">
        <w:r w:rsidRPr="00D83DB3">
          <w:rPr>
            <w:rFonts w:ascii="Arial" w:hAnsi="Arial" w:cs="Arial"/>
            <w:sz w:val="18"/>
            <w:szCs w:val="18"/>
          </w:rPr>
          <w:t>106/2004 Z.z.</w:t>
        </w:r>
      </w:hyperlink>
      <w:r w:rsidRPr="00D83DB3">
        <w:rPr>
          <w:rFonts w:ascii="Arial" w:hAnsi="Arial" w:cs="Arial"/>
          <w:sz w:val="18"/>
          <w:szCs w:val="18"/>
        </w:rPr>
        <w:t xml:space="preserve"> v znení neskorších predpisov, zákon č. </w:t>
      </w:r>
      <w:hyperlink r:id="rId1745" w:history="1">
        <w:r w:rsidRPr="00D83DB3">
          <w:rPr>
            <w:rFonts w:ascii="Arial" w:hAnsi="Arial" w:cs="Arial"/>
            <w:sz w:val="18"/>
            <w:szCs w:val="18"/>
          </w:rPr>
          <w:t>199/2004 Z.z.</w:t>
        </w:r>
      </w:hyperlink>
      <w:r w:rsidRPr="00D83DB3">
        <w:rPr>
          <w:rFonts w:ascii="Arial" w:hAnsi="Arial" w:cs="Arial"/>
          <w:sz w:val="18"/>
          <w:szCs w:val="18"/>
        </w:rPr>
        <w:t xml:space="preserve"> v znení neskorších predpisov, zákon č. </w:t>
      </w:r>
      <w:hyperlink r:id="rId1746" w:history="1">
        <w:r w:rsidRPr="00D83DB3">
          <w:rPr>
            <w:rFonts w:ascii="Arial" w:hAnsi="Arial" w:cs="Arial"/>
            <w:sz w:val="18"/>
            <w:szCs w:val="18"/>
          </w:rPr>
          <w:t>609/2007 Z.z.</w:t>
        </w:r>
      </w:hyperlink>
      <w:r w:rsidRPr="00D83DB3">
        <w:rPr>
          <w:rFonts w:ascii="Arial" w:hAnsi="Arial" w:cs="Arial"/>
          <w:sz w:val="18"/>
          <w:szCs w:val="18"/>
        </w:rPr>
        <w:t xml:space="preserve"> v znení neskorších predpisov, zákon č. </w:t>
      </w:r>
      <w:hyperlink r:id="rId1747" w:history="1">
        <w:r w:rsidRPr="00D83DB3">
          <w:rPr>
            <w:rFonts w:ascii="Arial" w:hAnsi="Arial" w:cs="Arial"/>
            <w:sz w:val="18"/>
            <w:szCs w:val="18"/>
          </w:rPr>
          <w:t>563/2009 Z.z.</w:t>
        </w:r>
      </w:hyperlink>
      <w:r w:rsidRPr="00D83DB3">
        <w:rPr>
          <w:rFonts w:ascii="Arial" w:hAnsi="Arial" w:cs="Arial"/>
          <w:sz w:val="18"/>
          <w:szCs w:val="18"/>
        </w:rPr>
        <w:t xml:space="preserve"> v znení neskorších predpisov, zákon č. </w:t>
      </w:r>
      <w:hyperlink r:id="rId1748" w:history="1">
        <w:r w:rsidRPr="00D83DB3">
          <w:rPr>
            <w:rFonts w:ascii="Arial" w:hAnsi="Arial" w:cs="Arial"/>
            <w:sz w:val="18"/>
            <w:szCs w:val="18"/>
          </w:rPr>
          <w:t>39/2011 Z.z.</w:t>
        </w:r>
      </w:hyperlink>
      <w:r w:rsidRPr="00D83DB3">
        <w:rPr>
          <w:rFonts w:ascii="Arial" w:hAnsi="Arial" w:cs="Arial"/>
          <w:sz w:val="18"/>
          <w:szCs w:val="18"/>
        </w:rPr>
        <w:t xml:space="preserve"> v znení neskorších predpisov, zákon č. </w:t>
      </w:r>
      <w:hyperlink r:id="rId1749" w:history="1">
        <w:r w:rsidRPr="00D83DB3">
          <w:rPr>
            <w:rFonts w:ascii="Arial" w:hAnsi="Arial" w:cs="Arial"/>
            <w:sz w:val="18"/>
            <w:szCs w:val="18"/>
          </w:rPr>
          <w:t>530/2011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48) </w:t>
      </w:r>
      <w:hyperlink r:id="rId1750" w:history="1">
        <w:r w:rsidRPr="00D83DB3">
          <w:rPr>
            <w:rFonts w:ascii="Arial" w:hAnsi="Arial" w:cs="Arial"/>
            <w:sz w:val="18"/>
            <w:szCs w:val="18"/>
          </w:rPr>
          <w:t>§ 64</w:t>
        </w:r>
      </w:hyperlink>
      <w:r w:rsidRPr="00D83DB3">
        <w:rPr>
          <w:rFonts w:ascii="Arial" w:hAnsi="Arial" w:cs="Arial"/>
          <w:sz w:val="18"/>
          <w:szCs w:val="18"/>
        </w:rPr>
        <w:t xml:space="preserve"> a </w:t>
      </w:r>
      <w:hyperlink r:id="rId1751" w:history="1">
        <w:r w:rsidRPr="00D83DB3">
          <w:rPr>
            <w:rFonts w:ascii="Arial" w:hAnsi="Arial" w:cs="Arial"/>
            <w:sz w:val="18"/>
            <w:szCs w:val="18"/>
          </w:rPr>
          <w:t>65 zákona č. 199/2004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49) </w:t>
      </w:r>
      <w:hyperlink r:id="rId1752" w:history="1">
        <w:r w:rsidRPr="00D83DB3">
          <w:rPr>
            <w:rFonts w:ascii="Arial" w:hAnsi="Arial" w:cs="Arial"/>
            <w:sz w:val="18"/>
            <w:szCs w:val="18"/>
          </w:rPr>
          <w:t>§ 40 až 43 zákona č. 563/2009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50) </w:t>
      </w:r>
      <w:hyperlink r:id="rId1753" w:history="1">
        <w:r w:rsidRPr="00D83DB3">
          <w:rPr>
            <w:rFonts w:ascii="Arial" w:hAnsi="Arial" w:cs="Arial"/>
            <w:sz w:val="18"/>
            <w:szCs w:val="18"/>
          </w:rPr>
          <w:t>§ 57 zákona č. 563/2009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51) </w:t>
      </w:r>
      <w:hyperlink r:id="rId1754" w:history="1">
        <w:r w:rsidRPr="00D83DB3">
          <w:rPr>
            <w:rFonts w:ascii="Arial" w:hAnsi="Arial" w:cs="Arial"/>
            <w:sz w:val="18"/>
            <w:szCs w:val="18"/>
          </w:rPr>
          <w:t>§ 71</w:t>
        </w:r>
      </w:hyperlink>
      <w:r w:rsidRPr="00D83DB3">
        <w:rPr>
          <w:rFonts w:ascii="Arial" w:hAnsi="Arial" w:cs="Arial"/>
          <w:sz w:val="18"/>
          <w:szCs w:val="18"/>
        </w:rPr>
        <w:t xml:space="preserve">, </w:t>
      </w:r>
      <w:hyperlink r:id="rId1755" w:history="1">
        <w:r w:rsidRPr="00D83DB3">
          <w:rPr>
            <w:rFonts w:ascii="Arial" w:hAnsi="Arial" w:cs="Arial"/>
            <w:sz w:val="18"/>
            <w:szCs w:val="18"/>
          </w:rPr>
          <w:t>§ 72</w:t>
        </w:r>
      </w:hyperlink>
      <w:r w:rsidRPr="00D83DB3">
        <w:rPr>
          <w:rFonts w:ascii="Arial" w:hAnsi="Arial" w:cs="Arial"/>
          <w:sz w:val="18"/>
          <w:szCs w:val="18"/>
        </w:rPr>
        <w:t xml:space="preserve"> a </w:t>
      </w:r>
      <w:hyperlink r:id="rId1756" w:history="1">
        <w:r w:rsidRPr="00D83DB3">
          <w:rPr>
            <w:rFonts w:ascii="Arial" w:hAnsi="Arial" w:cs="Arial"/>
            <w:sz w:val="18"/>
            <w:szCs w:val="18"/>
          </w:rPr>
          <w:t>§ 80 až 84 zákona č. 199/2004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52) Napríklad </w:t>
      </w:r>
      <w:hyperlink r:id="rId1757" w:history="1">
        <w:r w:rsidRPr="00D83DB3">
          <w:rPr>
            <w:rFonts w:ascii="Arial" w:hAnsi="Arial" w:cs="Arial"/>
            <w:sz w:val="18"/>
            <w:szCs w:val="18"/>
          </w:rPr>
          <w:t>§ 22 až 28 zákona č. 486/2013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53) </w:t>
      </w:r>
      <w:hyperlink r:id="rId1758" w:history="1">
        <w:r w:rsidRPr="00D83DB3">
          <w:rPr>
            <w:rFonts w:ascii="Arial" w:hAnsi="Arial" w:cs="Arial"/>
            <w:sz w:val="18"/>
            <w:szCs w:val="18"/>
          </w:rPr>
          <w:t>§ 70</w:t>
        </w:r>
      </w:hyperlink>
      <w:r w:rsidRPr="00D83DB3">
        <w:rPr>
          <w:rFonts w:ascii="Arial" w:hAnsi="Arial" w:cs="Arial"/>
          <w:sz w:val="18"/>
          <w:szCs w:val="18"/>
        </w:rPr>
        <w:t xml:space="preserve"> a </w:t>
      </w:r>
      <w:hyperlink r:id="rId1759" w:history="1">
        <w:r w:rsidRPr="00D83DB3">
          <w:rPr>
            <w:rFonts w:ascii="Arial" w:hAnsi="Arial" w:cs="Arial"/>
            <w:sz w:val="18"/>
            <w:szCs w:val="18"/>
          </w:rPr>
          <w:t>§ 72 až 79 zákona č. 199/2004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54) Napríklad </w:t>
      </w:r>
      <w:hyperlink r:id="rId1760" w:history="1">
        <w:r w:rsidRPr="00D83DB3">
          <w:rPr>
            <w:rFonts w:ascii="Arial" w:hAnsi="Arial" w:cs="Arial"/>
            <w:sz w:val="18"/>
            <w:szCs w:val="18"/>
          </w:rPr>
          <w:t>§ 22</w:t>
        </w:r>
      </w:hyperlink>
      <w:r w:rsidRPr="00D83DB3">
        <w:rPr>
          <w:rFonts w:ascii="Arial" w:hAnsi="Arial" w:cs="Arial"/>
          <w:sz w:val="18"/>
          <w:szCs w:val="18"/>
        </w:rPr>
        <w:t xml:space="preserve"> a </w:t>
      </w:r>
      <w:hyperlink r:id="rId1761" w:history="1">
        <w:r w:rsidRPr="00D83DB3">
          <w:rPr>
            <w:rFonts w:ascii="Arial" w:hAnsi="Arial" w:cs="Arial"/>
            <w:sz w:val="18"/>
            <w:szCs w:val="18"/>
          </w:rPr>
          <w:t>§ 29 až 34 zákona č. 486/2013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55) </w:t>
      </w:r>
      <w:hyperlink r:id="rId1762" w:history="1">
        <w:r w:rsidRPr="00D83DB3">
          <w:rPr>
            <w:rFonts w:ascii="Arial" w:hAnsi="Arial" w:cs="Arial"/>
            <w:sz w:val="18"/>
            <w:szCs w:val="18"/>
          </w:rPr>
          <w:t>§ 61 zákona č. 199/2004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56) Článok 1 Medzinárodného dohovoru o vzájomnej administratívnej pomoci pri prevencii, úradnom zisťovaní a potláčaní colných deliktov (oznámenie č. </w:t>
      </w:r>
      <w:hyperlink r:id="rId1763" w:history="1">
        <w:r w:rsidRPr="00D83DB3">
          <w:rPr>
            <w:rFonts w:ascii="Arial" w:hAnsi="Arial" w:cs="Arial"/>
            <w:sz w:val="18"/>
            <w:szCs w:val="18"/>
          </w:rPr>
          <w:t>347/2000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57) Čl. 48 nariadenia (EÚ) č. 952/2013 v platnom znení.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58) Napríklad nariadenie (ES) č. 1276/2008 v platnom znení, nariadenie Európskeho parlamentu a Rady (EÚ) č. 1306/2013 zo 17. decembra 2013 o financovaní, riadení a monitorovaní spoločnej poľnohospodárskej politiky a ktorým sa zrušujú nariadenia Rady (EHS) č. 352/78, (ES) č. 165/94, (ES) č. 2799/98, (ES) č. 814/2000, (ES) č. 1290/2005 a (ES) č. 485/2008 (Ú.v. EÚ L 347, 20.12.2013) v platnom znení, </w:t>
      </w:r>
      <w:hyperlink r:id="rId1764" w:history="1">
        <w:r w:rsidRPr="00D83DB3">
          <w:rPr>
            <w:rFonts w:ascii="Arial" w:hAnsi="Arial" w:cs="Arial"/>
            <w:sz w:val="18"/>
            <w:szCs w:val="18"/>
          </w:rPr>
          <w:t>§ 5 zákona č. 199/2004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59) Napríklad Dohovor vypracovaný na základe článku K.3 Zmluvy o Európskej únii o vzájomnej pomoci a spolupráci medzi colnými správami podpísaný v Bruseli 18. decembra 1997 (oznámenie č. </w:t>
      </w:r>
      <w:hyperlink r:id="rId1765" w:history="1">
        <w:r w:rsidRPr="00D83DB3">
          <w:rPr>
            <w:rFonts w:ascii="Arial" w:hAnsi="Arial" w:cs="Arial"/>
            <w:sz w:val="18"/>
            <w:szCs w:val="18"/>
          </w:rPr>
          <w:t>245/2009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60) Rozhodnutie Rady 2009/917/SVV z 30. novembra 2009 o využívaní informačných technológií na colné účely (Ú.v. EÚ L 323, 10.12.2009).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61) Čl. 8 ods. 4 a čl. 29 rozhodnutia 2009/917/SV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62) Čl. 7 ods. 2, čl. 8 ods. 3 a 4, čl. 10 ods. 3 a čl. 21 ods. 4 rozhodnutia 2009/917/SV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63) Čl. 2 ods. 1 rozhodnutia 2009/917/SV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64) Čl. 15 ods. 3 rozhodnutia 2009/917/SV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65) Napríklad čl. 4, 5 a čl. 7 ods. 2 a 4 nariadenia Rady (ES) č. 338/97 z 9. decembra 1996 o ochrane druhov voľne žijúcich živočíchov a rastlín reguláciou obchodu s nimi (Mimoriadne vydanie Ú.v. EÚ, kap. 15/zv. 3, Ú.v. ES L 61, 3.3.1997) v platnom znení, </w:t>
      </w:r>
      <w:hyperlink r:id="rId1766" w:history="1">
        <w:r w:rsidRPr="00D83DB3">
          <w:rPr>
            <w:rFonts w:ascii="Arial" w:hAnsi="Arial" w:cs="Arial"/>
            <w:sz w:val="18"/>
            <w:szCs w:val="18"/>
          </w:rPr>
          <w:t>§ 34</w:t>
        </w:r>
      </w:hyperlink>
      <w:r w:rsidRPr="00D83DB3">
        <w:rPr>
          <w:rFonts w:ascii="Arial" w:hAnsi="Arial" w:cs="Arial"/>
          <w:sz w:val="18"/>
          <w:szCs w:val="18"/>
        </w:rPr>
        <w:t xml:space="preserve">, </w:t>
      </w:r>
      <w:hyperlink r:id="rId1767" w:history="1">
        <w:r w:rsidRPr="00D83DB3">
          <w:rPr>
            <w:rFonts w:ascii="Arial" w:hAnsi="Arial" w:cs="Arial"/>
            <w:sz w:val="18"/>
            <w:szCs w:val="18"/>
          </w:rPr>
          <w:t>35</w:t>
        </w:r>
      </w:hyperlink>
      <w:r w:rsidRPr="00D83DB3">
        <w:rPr>
          <w:rFonts w:ascii="Arial" w:hAnsi="Arial" w:cs="Arial"/>
          <w:sz w:val="18"/>
          <w:szCs w:val="18"/>
        </w:rPr>
        <w:t xml:space="preserve"> a </w:t>
      </w:r>
      <w:hyperlink r:id="rId1768" w:history="1">
        <w:r w:rsidRPr="00D83DB3">
          <w:rPr>
            <w:rFonts w:ascii="Arial" w:hAnsi="Arial" w:cs="Arial"/>
            <w:sz w:val="18"/>
            <w:szCs w:val="18"/>
          </w:rPr>
          <w:t>39 zákona č. 543/2002 Z.z.</w:t>
        </w:r>
      </w:hyperlink>
      <w:r w:rsidRPr="00D83DB3">
        <w:rPr>
          <w:rFonts w:ascii="Arial" w:hAnsi="Arial" w:cs="Arial"/>
          <w:sz w:val="18"/>
          <w:szCs w:val="18"/>
        </w:rPr>
        <w:t xml:space="preserve"> o ochrane prírody a krajiny v znení neskorších predpisov, </w:t>
      </w:r>
      <w:hyperlink r:id="rId1769" w:history="1">
        <w:r w:rsidRPr="00D83DB3">
          <w:rPr>
            <w:rFonts w:ascii="Arial" w:hAnsi="Arial" w:cs="Arial"/>
            <w:sz w:val="18"/>
            <w:szCs w:val="18"/>
          </w:rPr>
          <w:t>§ 2</w:t>
        </w:r>
      </w:hyperlink>
      <w:r w:rsidRPr="00D83DB3">
        <w:rPr>
          <w:rFonts w:ascii="Arial" w:hAnsi="Arial" w:cs="Arial"/>
          <w:sz w:val="18"/>
          <w:szCs w:val="18"/>
        </w:rPr>
        <w:t xml:space="preserve"> a </w:t>
      </w:r>
      <w:hyperlink r:id="rId1770" w:history="1">
        <w:r w:rsidRPr="00D83DB3">
          <w:rPr>
            <w:rFonts w:ascii="Arial" w:hAnsi="Arial" w:cs="Arial"/>
            <w:sz w:val="18"/>
            <w:szCs w:val="18"/>
          </w:rPr>
          <w:t>5 zákona č. 15/2005 Z.z.</w:t>
        </w:r>
      </w:hyperlink>
      <w:r w:rsidRPr="00D83DB3">
        <w:rPr>
          <w:rFonts w:ascii="Arial" w:hAnsi="Arial" w:cs="Arial"/>
          <w:sz w:val="18"/>
          <w:szCs w:val="18"/>
        </w:rPr>
        <w:t xml:space="preserve"> o ochrane druhov voľne žijúcich živočíchov a voľne rastúcich rastlín reguláciou obchodu s nimi a o zmene a doplnení niektorých zákonov v znení neskorších predpisov, </w:t>
      </w:r>
      <w:hyperlink r:id="rId1771" w:history="1">
        <w:r w:rsidRPr="00D83DB3">
          <w:rPr>
            <w:rFonts w:ascii="Arial" w:hAnsi="Arial" w:cs="Arial"/>
            <w:sz w:val="18"/>
            <w:szCs w:val="18"/>
          </w:rPr>
          <w:t>§ 2</w:t>
        </w:r>
      </w:hyperlink>
      <w:r w:rsidRPr="00D83DB3">
        <w:rPr>
          <w:rFonts w:ascii="Arial" w:hAnsi="Arial" w:cs="Arial"/>
          <w:sz w:val="18"/>
          <w:szCs w:val="18"/>
        </w:rPr>
        <w:t xml:space="preserve">, </w:t>
      </w:r>
      <w:hyperlink r:id="rId1772" w:history="1">
        <w:r w:rsidRPr="00D83DB3">
          <w:rPr>
            <w:rFonts w:ascii="Arial" w:hAnsi="Arial" w:cs="Arial"/>
            <w:sz w:val="18"/>
            <w:szCs w:val="18"/>
          </w:rPr>
          <w:t>5</w:t>
        </w:r>
      </w:hyperlink>
      <w:r w:rsidRPr="00D83DB3">
        <w:rPr>
          <w:rFonts w:ascii="Arial" w:hAnsi="Arial" w:cs="Arial"/>
          <w:sz w:val="18"/>
          <w:szCs w:val="18"/>
        </w:rPr>
        <w:t xml:space="preserve"> a </w:t>
      </w:r>
      <w:hyperlink r:id="rId1773" w:history="1">
        <w:r w:rsidRPr="00D83DB3">
          <w:rPr>
            <w:rFonts w:ascii="Arial" w:hAnsi="Arial" w:cs="Arial"/>
            <w:sz w:val="18"/>
            <w:szCs w:val="18"/>
          </w:rPr>
          <w:t>7 zákona č. 331/2005 Z.z.</w:t>
        </w:r>
      </w:hyperlink>
      <w:r w:rsidRPr="00D83DB3">
        <w:rPr>
          <w:rFonts w:ascii="Arial" w:hAnsi="Arial" w:cs="Arial"/>
          <w:sz w:val="18"/>
          <w:szCs w:val="18"/>
        </w:rPr>
        <w:t xml:space="preserve"> v znení zákona č. </w:t>
      </w:r>
      <w:hyperlink r:id="rId1774" w:history="1">
        <w:r w:rsidRPr="00D83DB3">
          <w:rPr>
            <w:rFonts w:ascii="Arial" w:hAnsi="Arial" w:cs="Arial"/>
            <w:sz w:val="18"/>
            <w:szCs w:val="18"/>
          </w:rPr>
          <w:t>425/2010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66) Napríklad </w:t>
      </w:r>
      <w:hyperlink r:id="rId1775" w:history="1">
        <w:r w:rsidRPr="00D83DB3">
          <w:rPr>
            <w:rFonts w:ascii="Arial" w:hAnsi="Arial" w:cs="Arial"/>
            <w:sz w:val="18"/>
            <w:szCs w:val="18"/>
          </w:rPr>
          <w:t>§ 15</w:t>
        </w:r>
      </w:hyperlink>
      <w:r w:rsidRPr="00D83DB3">
        <w:rPr>
          <w:rFonts w:ascii="Arial" w:hAnsi="Arial" w:cs="Arial"/>
          <w:sz w:val="18"/>
          <w:szCs w:val="18"/>
        </w:rPr>
        <w:t xml:space="preserve">, </w:t>
      </w:r>
      <w:hyperlink r:id="rId1776" w:history="1">
        <w:r w:rsidRPr="00D83DB3">
          <w:rPr>
            <w:rFonts w:ascii="Arial" w:hAnsi="Arial" w:cs="Arial"/>
            <w:sz w:val="18"/>
            <w:szCs w:val="18"/>
          </w:rPr>
          <w:t>29</w:t>
        </w:r>
      </w:hyperlink>
      <w:r w:rsidRPr="00D83DB3">
        <w:rPr>
          <w:rFonts w:ascii="Arial" w:hAnsi="Arial" w:cs="Arial"/>
          <w:sz w:val="18"/>
          <w:szCs w:val="18"/>
        </w:rPr>
        <w:t xml:space="preserve"> a </w:t>
      </w:r>
      <w:hyperlink r:id="rId1777" w:history="1">
        <w:r w:rsidRPr="00D83DB3">
          <w:rPr>
            <w:rFonts w:ascii="Arial" w:hAnsi="Arial" w:cs="Arial"/>
            <w:sz w:val="18"/>
            <w:szCs w:val="18"/>
          </w:rPr>
          <w:t>46 zákona č. 190/2003 Z.z.</w:t>
        </w:r>
      </w:hyperlink>
      <w:r w:rsidRPr="00D83DB3">
        <w:rPr>
          <w:rFonts w:ascii="Arial" w:hAnsi="Arial" w:cs="Arial"/>
          <w:sz w:val="18"/>
          <w:szCs w:val="18"/>
        </w:rPr>
        <w:t xml:space="preserve"> o strelných zbraniach a strelive a o zmene a doplnení niektorých zákonov v znení neskorších predpisov, zákon č. </w:t>
      </w:r>
      <w:hyperlink r:id="rId1778" w:history="1">
        <w:r w:rsidRPr="00D83DB3">
          <w:rPr>
            <w:rFonts w:ascii="Arial" w:hAnsi="Arial" w:cs="Arial"/>
            <w:sz w:val="18"/>
            <w:szCs w:val="18"/>
          </w:rPr>
          <w:t>98/2004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67) Napríklad Dohoda medzi vládou Slovenskej republiky a vládou Azerbajdžanskej republiky o spolupráci a vzájomnej pomoci v colných otázkach podpísaná v Bruseli 27. júna 2008 (oznámenie č. </w:t>
      </w:r>
      <w:hyperlink r:id="rId1779" w:history="1">
        <w:r w:rsidRPr="00D83DB3">
          <w:rPr>
            <w:rFonts w:ascii="Arial" w:hAnsi="Arial" w:cs="Arial"/>
            <w:sz w:val="18"/>
            <w:szCs w:val="18"/>
          </w:rPr>
          <w:t>65/2009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68) </w:t>
      </w:r>
      <w:hyperlink r:id="rId1780" w:history="1">
        <w:r w:rsidRPr="00D83DB3">
          <w:rPr>
            <w:rFonts w:ascii="Arial" w:hAnsi="Arial" w:cs="Arial"/>
            <w:sz w:val="18"/>
            <w:szCs w:val="18"/>
          </w:rPr>
          <w:t>§ 50 zákona č. 563/2009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69) Napríklad </w:t>
      </w:r>
      <w:hyperlink r:id="rId1781" w:history="1">
        <w:r w:rsidRPr="00D83DB3">
          <w:rPr>
            <w:rFonts w:ascii="Arial" w:hAnsi="Arial" w:cs="Arial"/>
            <w:sz w:val="18"/>
            <w:szCs w:val="18"/>
          </w:rPr>
          <w:t>§ 6 zákona č. 331/2005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70) Napríklad Medzinárodný dohovor o vzájomnej administratívnej pomoci pri prevencii, úradnom zisťovaní a potláčaní colných deliktov (oznámenie č. </w:t>
      </w:r>
      <w:hyperlink r:id="rId1782" w:history="1">
        <w:r w:rsidRPr="00D83DB3">
          <w:rPr>
            <w:rFonts w:ascii="Arial" w:hAnsi="Arial" w:cs="Arial"/>
            <w:sz w:val="18"/>
            <w:szCs w:val="18"/>
          </w:rPr>
          <w:t>347/2000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71) Čl. 13 delegovaného nariadenia Komisie (EÚ) 2015/1011 z 24. apríla 2015, ktorým sa dopĺňa nariadenie Európskeho parlamentu a rady (ES) č. 273/2004 o prekurzoroch drog a nariadenie Rady (ES) č. 111/2005, ktorým sa stanovujú pravidlá sledovania obchodu s drogovými prekurzormi medzi Spoločenstvom a tretími krajinami a ktorým sa zrušuje nariadenie Komisie (ES) č. 1277/2005 (Ú.v. EÚ L 162, 27.6.2015).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72) Napríklad zákon č. </w:t>
      </w:r>
      <w:hyperlink r:id="rId1783" w:history="1">
        <w:r w:rsidRPr="00D83DB3">
          <w:rPr>
            <w:rFonts w:ascii="Arial" w:hAnsi="Arial" w:cs="Arial"/>
            <w:sz w:val="18"/>
            <w:szCs w:val="18"/>
          </w:rPr>
          <w:t>289/2008 Z.z.</w:t>
        </w:r>
      </w:hyperlink>
      <w:r w:rsidRPr="00D83DB3">
        <w:rPr>
          <w:rFonts w:ascii="Arial" w:hAnsi="Arial" w:cs="Arial"/>
          <w:sz w:val="18"/>
          <w:szCs w:val="18"/>
        </w:rPr>
        <w:t xml:space="preserve"> v znení neskorších predpisov, zákon č. </w:t>
      </w:r>
      <w:hyperlink r:id="rId1784" w:history="1">
        <w:r w:rsidRPr="00D83DB3">
          <w:rPr>
            <w:rFonts w:ascii="Arial" w:hAnsi="Arial" w:cs="Arial"/>
            <w:sz w:val="18"/>
            <w:szCs w:val="18"/>
          </w:rPr>
          <w:t>79/2015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73) Napríklad Dohovor vypracovaný na základe článku K.3 Zmluvy o Európskej únii o vzájomnej pomoci a spolupráci medzi colnými správami podpísaný v Bruseli 18. decembra 1997 (oznámenie č. </w:t>
      </w:r>
      <w:hyperlink r:id="rId1785" w:history="1">
        <w:r w:rsidRPr="00D83DB3">
          <w:rPr>
            <w:rFonts w:ascii="Arial" w:hAnsi="Arial" w:cs="Arial"/>
            <w:sz w:val="18"/>
            <w:szCs w:val="18"/>
          </w:rPr>
          <w:t>245/2009 Z.z.</w:t>
        </w:r>
      </w:hyperlink>
      <w:r w:rsidRPr="00D83DB3">
        <w:rPr>
          <w:rFonts w:ascii="Arial" w:hAnsi="Arial" w:cs="Arial"/>
          <w:sz w:val="18"/>
          <w:szCs w:val="18"/>
        </w:rPr>
        <w:t xml:space="preserve">), Zmluva medzi Slovenskou republikou a Rakúskou republikou o policajnej spolupráci (oznámenie č. </w:t>
      </w:r>
      <w:hyperlink r:id="rId1786" w:history="1">
        <w:r w:rsidRPr="00D83DB3">
          <w:rPr>
            <w:rFonts w:ascii="Arial" w:hAnsi="Arial" w:cs="Arial"/>
            <w:sz w:val="18"/>
            <w:szCs w:val="18"/>
          </w:rPr>
          <w:t>252/2005 Z.z.</w:t>
        </w:r>
      </w:hyperlink>
      <w:r w:rsidRPr="00D83DB3">
        <w:rPr>
          <w:rFonts w:ascii="Arial" w:hAnsi="Arial" w:cs="Arial"/>
          <w:sz w:val="18"/>
          <w:szCs w:val="18"/>
        </w:rPr>
        <w:t xml:space="preserve"> v znení oznámenia č. </w:t>
      </w:r>
      <w:hyperlink r:id="rId1787" w:history="1">
        <w:r w:rsidRPr="00D83DB3">
          <w:rPr>
            <w:rFonts w:ascii="Arial" w:hAnsi="Arial" w:cs="Arial"/>
            <w:sz w:val="18"/>
            <w:szCs w:val="18"/>
          </w:rPr>
          <w:t>232/2015 Z.z.</w:t>
        </w:r>
      </w:hyperlink>
      <w:r w:rsidRPr="00D83DB3">
        <w:rPr>
          <w:rFonts w:ascii="Arial" w:hAnsi="Arial" w:cs="Arial"/>
          <w:sz w:val="18"/>
          <w:szCs w:val="18"/>
        </w:rPr>
        <w:t xml:space="preserve">), Zmluva medzi Slovenskou republikou a Maďarskou republikou o spolupráci pri predchádzaní cezhraničnej trestnej činnosti a v boji proti organizovanej trestnej činnosti (oznámenie č. </w:t>
      </w:r>
      <w:hyperlink r:id="rId1788" w:history="1">
        <w:r w:rsidRPr="00D83DB3">
          <w:rPr>
            <w:rFonts w:ascii="Arial" w:hAnsi="Arial" w:cs="Arial"/>
            <w:sz w:val="18"/>
            <w:szCs w:val="18"/>
          </w:rPr>
          <w:t>248/2007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74) Zákon č. </w:t>
      </w:r>
      <w:hyperlink r:id="rId1789" w:history="1">
        <w:r w:rsidRPr="00D83DB3">
          <w:rPr>
            <w:rFonts w:ascii="Arial" w:hAnsi="Arial" w:cs="Arial"/>
            <w:sz w:val="18"/>
            <w:szCs w:val="18"/>
          </w:rPr>
          <w:t>166/2003 Z.z.</w:t>
        </w:r>
      </w:hyperlink>
      <w:r w:rsidRPr="00D83DB3">
        <w:rPr>
          <w:rFonts w:ascii="Arial" w:hAnsi="Arial" w:cs="Arial"/>
          <w:sz w:val="18"/>
          <w:szCs w:val="18"/>
        </w:rPr>
        <w:t xml:space="preserve"> o ochrane súkromia pred neoprávneným použitím informačno-technických prostriedkov a o zmene a doplnení niektorých zákonov (zákon o ochrane pred odpočúvaním)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75) </w:t>
      </w:r>
      <w:hyperlink r:id="rId1790" w:history="1">
        <w:r w:rsidRPr="00D83DB3">
          <w:rPr>
            <w:rFonts w:ascii="Arial" w:hAnsi="Arial" w:cs="Arial"/>
            <w:sz w:val="18"/>
            <w:szCs w:val="18"/>
          </w:rPr>
          <w:t>§ 2 ods. 1 zákona č. 166/2003 Z.z.</w:t>
        </w:r>
      </w:hyperlink>
      <w:r w:rsidRPr="00D83DB3">
        <w:rPr>
          <w:rFonts w:ascii="Arial" w:hAnsi="Arial" w:cs="Arial"/>
          <w:sz w:val="18"/>
          <w:szCs w:val="18"/>
        </w:rPr>
        <w:t xml:space="preserve"> v znení zákona č. </w:t>
      </w:r>
      <w:hyperlink r:id="rId1791" w:history="1">
        <w:r w:rsidRPr="00D83DB3">
          <w:rPr>
            <w:rFonts w:ascii="Arial" w:hAnsi="Arial" w:cs="Arial"/>
            <w:sz w:val="18"/>
            <w:szCs w:val="18"/>
          </w:rPr>
          <w:t>404/2015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76) </w:t>
      </w:r>
      <w:hyperlink r:id="rId1792" w:history="1">
        <w:r w:rsidRPr="00D83DB3">
          <w:rPr>
            <w:rFonts w:ascii="Arial" w:hAnsi="Arial" w:cs="Arial"/>
            <w:sz w:val="18"/>
            <w:szCs w:val="18"/>
          </w:rPr>
          <w:t>§ 40 zákona Národnej rady Slovenskej republiky č. 171/1993 Z.z.</w:t>
        </w:r>
      </w:hyperlink>
      <w:r w:rsidRPr="00D83DB3">
        <w:rPr>
          <w:rFonts w:ascii="Arial" w:hAnsi="Arial" w:cs="Arial"/>
          <w:sz w:val="18"/>
          <w:szCs w:val="18"/>
        </w:rPr>
        <w:t xml:space="preserve"> o Policajnom zbor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77) Napríklad </w:t>
      </w:r>
      <w:hyperlink r:id="rId1793" w:history="1">
        <w:r w:rsidRPr="00D83DB3">
          <w:rPr>
            <w:rFonts w:ascii="Arial" w:hAnsi="Arial" w:cs="Arial"/>
            <w:sz w:val="18"/>
            <w:szCs w:val="18"/>
          </w:rPr>
          <w:t>§ 59 zákona č. 185/2015 Z.z.</w:t>
        </w:r>
      </w:hyperlink>
      <w:r w:rsidRPr="00D83DB3">
        <w:rPr>
          <w:rFonts w:ascii="Arial" w:hAnsi="Arial" w:cs="Arial"/>
          <w:sz w:val="18"/>
          <w:szCs w:val="18"/>
        </w:rPr>
        <w:t xml:space="preserve"> Autorský zákon.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78) Napríklad nariadenie (ES) č. 515/97 v platnom znení.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79) Napríklad </w:t>
      </w:r>
      <w:hyperlink r:id="rId1794" w:history="1">
        <w:r w:rsidRPr="00D83DB3">
          <w:rPr>
            <w:rFonts w:ascii="Arial" w:hAnsi="Arial" w:cs="Arial"/>
            <w:sz w:val="18"/>
            <w:szCs w:val="18"/>
          </w:rPr>
          <w:t>Trestný poriadok</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80) Napríklad </w:t>
      </w:r>
      <w:hyperlink r:id="rId1795" w:history="1">
        <w:r w:rsidRPr="00D83DB3">
          <w:rPr>
            <w:rFonts w:ascii="Arial" w:hAnsi="Arial" w:cs="Arial"/>
            <w:sz w:val="18"/>
            <w:szCs w:val="18"/>
          </w:rPr>
          <w:t>§ 13 ods. 1 písm. e) zákona č. 18/2018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81) </w:t>
      </w:r>
      <w:hyperlink r:id="rId1796" w:history="1">
        <w:r w:rsidRPr="00D83DB3">
          <w:rPr>
            <w:rFonts w:ascii="Arial" w:hAnsi="Arial" w:cs="Arial"/>
            <w:sz w:val="18"/>
            <w:szCs w:val="18"/>
          </w:rPr>
          <w:t>§ 4 ods. 4 zákona č. 154/2010 Z.z.</w:t>
        </w:r>
      </w:hyperlink>
      <w:r w:rsidRPr="00D83DB3">
        <w:rPr>
          <w:rFonts w:ascii="Arial" w:hAnsi="Arial" w:cs="Arial"/>
          <w:sz w:val="18"/>
          <w:szCs w:val="18"/>
        </w:rPr>
        <w:t xml:space="preserve"> o európskom zatýkacom rozkaz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82) </w:t>
      </w:r>
      <w:hyperlink r:id="rId1797" w:history="1">
        <w:r w:rsidRPr="00D83DB3">
          <w:rPr>
            <w:rFonts w:ascii="Arial" w:hAnsi="Arial" w:cs="Arial"/>
            <w:sz w:val="18"/>
            <w:szCs w:val="18"/>
          </w:rPr>
          <w:t>§ 63 ods. 1 zákona č. 18/2018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83) </w:t>
      </w:r>
      <w:hyperlink r:id="rId1798" w:history="1">
        <w:r w:rsidRPr="00D83DB3">
          <w:rPr>
            <w:rFonts w:ascii="Arial" w:hAnsi="Arial" w:cs="Arial"/>
            <w:sz w:val="18"/>
            <w:szCs w:val="18"/>
          </w:rPr>
          <w:t>§ 5 písm. h) zákona č. 18/2018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84) Zákon Národnej rady Slovenskej republiky č. </w:t>
      </w:r>
      <w:hyperlink r:id="rId1799" w:history="1">
        <w:r w:rsidRPr="00D83DB3">
          <w:rPr>
            <w:rFonts w:ascii="Arial" w:hAnsi="Arial" w:cs="Arial"/>
            <w:sz w:val="18"/>
            <w:szCs w:val="18"/>
          </w:rPr>
          <w:t>46/1993 Z.z.</w:t>
        </w:r>
      </w:hyperlink>
      <w:r w:rsidRPr="00D83DB3">
        <w:rPr>
          <w:rFonts w:ascii="Arial" w:hAnsi="Arial" w:cs="Arial"/>
          <w:sz w:val="18"/>
          <w:szCs w:val="18"/>
        </w:rPr>
        <w:t xml:space="preserve"> o Slovenskej informačnej služb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Zákon Národnej rady Slovenskej republiky č. </w:t>
      </w:r>
      <w:hyperlink r:id="rId1800" w:history="1">
        <w:r w:rsidRPr="00D83DB3">
          <w:rPr>
            <w:rFonts w:ascii="Arial" w:hAnsi="Arial" w:cs="Arial"/>
            <w:sz w:val="18"/>
            <w:szCs w:val="18"/>
          </w:rPr>
          <w:t>198/1994 Z.z.</w:t>
        </w:r>
      </w:hyperlink>
      <w:r w:rsidRPr="00D83DB3">
        <w:rPr>
          <w:rFonts w:ascii="Arial" w:hAnsi="Arial" w:cs="Arial"/>
          <w:sz w:val="18"/>
          <w:szCs w:val="18"/>
        </w:rPr>
        <w:t xml:space="preserve"> o Vojenskom spravodajst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85) Napríklad zákon č. </w:t>
      </w:r>
      <w:hyperlink r:id="rId1801" w:history="1">
        <w:r w:rsidRPr="00D83DB3">
          <w:rPr>
            <w:rFonts w:ascii="Arial" w:hAnsi="Arial" w:cs="Arial"/>
            <w:sz w:val="18"/>
            <w:szCs w:val="18"/>
          </w:rPr>
          <w:t>98/2004 Z.z.</w:t>
        </w:r>
      </w:hyperlink>
      <w:r w:rsidRPr="00D83DB3">
        <w:rPr>
          <w:rFonts w:ascii="Arial" w:hAnsi="Arial" w:cs="Arial"/>
          <w:sz w:val="18"/>
          <w:szCs w:val="18"/>
        </w:rPr>
        <w:t xml:space="preserve"> v znení neskorších predpisov, zákon č. </w:t>
      </w:r>
      <w:hyperlink r:id="rId1802" w:history="1">
        <w:r w:rsidRPr="00D83DB3">
          <w:rPr>
            <w:rFonts w:ascii="Arial" w:hAnsi="Arial" w:cs="Arial"/>
            <w:sz w:val="18"/>
            <w:szCs w:val="18"/>
          </w:rPr>
          <w:t>199/2004 Z.z.</w:t>
        </w:r>
      </w:hyperlink>
      <w:r w:rsidRPr="00D83DB3">
        <w:rPr>
          <w:rFonts w:ascii="Arial" w:hAnsi="Arial" w:cs="Arial"/>
          <w:sz w:val="18"/>
          <w:szCs w:val="18"/>
        </w:rPr>
        <w:t xml:space="preserve"> v znení neskorších predpisov, zákon č. </w:t>
      </w:r>
      <w:hyperlink r:id="rId1803" w:history="1">
        <w:r w:rsidRPr="00D83DB3">
          <w:rPr>
            <w:rFonts w:ascii="Arial" w:hAnsi="Arial" w:cs="Arial"/>
            <w:sz w:val="18"/>
            <w:szCs w:val="18"/>
          </w:rPr>
          <w:t>563/2009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86) Zákon č. </w:t>
      </w:r>
      <w:hyperlink r:id="rId1804" w:history="1">
        <w:r w:rsidRPr="00D83DB3">
          <w:rPr>
            <w:rFonts w:ascii="Arial" w:hAnsi="Arial" w:cs="Arial"/>
            <w:sz w:val="18"/>
            <w:szCs w:val="18"/>
          </w:rPr>
          <w:t>351/2011 Z.z.</w:t>
        </w:r>
      </w:hyperlink>
      <w:r w:rsidRPr="00D83DB3">
        <w:rPr>
          <w:rFonts w:ascii="Arial" w:hAnsi="Arial" w:cs="Arial"/>
          <w:sz w:val="18"/>
          <w:szCs w:val="18"/>
        </w:rPr>
        <w:t xml:space="preserve"> o elektronických komunikáciách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87) </w:t>
      </w:r>
      <w:hyperlink r:id="rId1805" w:history="1">
        <w:r w:rsidRPr="00D83DB3">
          <w:rPr>
            <w:rFonts w:ascii="Arial" w:hAnsi="Arial" w:cs="Arial"/>
            <w:sz w:val="18"/>
            <w:szCs w:val="18"/>
          </w:rPr>
          <w:t>§ 5 písm. o) zákona č. 18/2018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88) </w:t>
      </w:r>
      <w:hyperlink r:id="rId1806" w:history="1">
        <w:r w:rsidRPr="00D83DB3">
          <w:rPr>
            <w:rFonts w:ascii="Arial" w:hAnsi="Arial" w:cs="Arial"/>
            <w:sz w:val="18"/>
            <w:szCs w:val="18"/>
          </w:rPr>
          <w:t>§ 5 písm. p) zákona č. 18/2018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89) </w:t>
      </w:r>
      <w:hyperlink r:id="rId1807" w:history="1">
        <w:r w:rsidRPr="00D83DB3">
          <w:rPr>
            <w:rFonts w:ascii="Arial" w:hAnsi="Arial" w:cs="Arial"/>
            <w:sz w:val="18"/>
            <w:szCs w:val="18"/>
          </w:rPr>
          <w:t>§ 63 ods. 5 zákona č. 351/2011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90) </w:t>
      </w:r>
      <w:hyperlink r:id="rId1808" w:history="1">
        <w:r w:rsidRPr="00D83DB3">
          <w:rPr>
            <w:rFonts w:ascii="Arial" w:hAnsi="Arial" w:cs="Arial"/>
            <w:sz w:val="18"/>
            <w:szCs w:val="18"/>
          </w:rPr>
          <w:t>§ 63 ods. 6 až 13 zákona č. 351/2011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91) </w:t>
      </w:r>
      <w:hyperlink r:id="rId1809" w:history="1">
        <w:r w:rsidRPr="00D83DB3">
          <w:rPr>
            <w:rFonts w:ascii="Arial" w:hAnsi="Arial" w:cs="Arial"/>
            <w:sz w:val="18"/>
            <w:szCs w:val="18"/>
          </w:rPr>
          <w:t>§ 3 písm. b)</w:t>
        </w:r>
      </w:hyperlink>
      <w:r w:rsidRPr="00D83DB3">
        <w:rPr>
          <w:rFonts w:ascii="Arial" w:hAnsi="Arial" w:cs="Arial"/>
          <w:sz w:val="18"/>
          <w:szCs w:val="18"/>
        </w:rPr>
        <w:t xml:space="preserve"> a </w:t>
      </w:r>
      <w:hyperlink r:id="rId1810" w:history="1">
        <w:r w:rsidRPr="00D83DB3">
          <w:rPr>
            <w:rFonts w:ascii="Arial" w:hAnsi="Arial" w:cs="Arial"/>
            <w:sz w:val="18"/>
            <w:szCs w:val="18"/>
          </w:rPr>
          <w:t>c) zákona č. 583/2008 Z.z.</w:t>
        </w:r>
      </w:hyperlink>
      <w:r w:rsidRPr="00D83DB3">
        <w:rPr>
          <w:rFonts w:ascii="Arial" w:hAnsi="Arial" w:cs="Arial"/>
          <w:sz w:val="18"/>
          <w:szCs w:val="18"/>
        </w:rPr>
        <w:t xml:space="preserve"> o prevencii kriminality a inej protispoločenskej činnosti a o zmene a doplnení niektorých zákon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92) </w:t>
      </w:r>
      <w:hyperlink r:id="rId1811" w:history="1">
        <w:r w:rsidRPr="00D83DB3">
          <w:rPr>
            <w:rFonts w:ascii="Arial" w:hAnsi="Arial" w:cs="Arial"/>
            <w:sz w:val="18"/>
            <w:szCs w:val="18"/>
          </w:rPr>
          <w:t>§ 40 zákona č. 215/2004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93) </w:t>
      </w:r>
      <w:hyperlink r:id="rId1812" w:history="1">
        <w:r w:rsidRPr="00D83DB3">
          <w:rPr>
            <w:rFonts w:ascii="Arial" w:hAnsi="Arial" w:cs="Arial"/>
            <w:sz w:val="18"/>
            <w:szCs w:val="18"/>
          </w:rPr>
          <w:t>§ 11 zákona č. 563/2009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94) Napríklad zákon č. </w:t>
      </w:r>
      <w:hyperlink r:id="rId1813" w:history="1">
        <w:r w:rsidRPr="00D83DB3">
          <w:rPr>
            <w:rFonts w:ascii="Arial" w:hAnsi="Arial" w:cs="Arial"/>
            <w:sz w:val="18"/>
            <w:szCs w:val="18"/>
          </w:rPr>
          <w:t>98/2004 Z.z.</w:t>
        </w:r>
      </w:hyperlink>
      <w:r w:rsidRPr="00D83DB3">
        <w:rPr>
          <w:rFonts w:ascii="Arial" w:hAnsi="Arial" w:cs="Arial"/>
          <w:sz w:val="18"/>
          <w:szCs w:val="18"/>
        </w:rPr>
        <w:t xml:space="preserve"> v znení neskorších predpisov, zákon č. </w:t>
      </w:r>
      <w:hyperlink r:id="rId1814" w:history="1">
        <w:r w:rsidRPr="00D83DB3">
          <w:rPr>
            <w:rFonts w:ascii="Arial" w:hAnsi="Arial" w:cs="Arial"/>
            <w:sz w:val="18"/>
            <w:szCs w:val="18"/>
          </w:rPr>
          <w:t>106/2004 Z.z.</w:t>
        </w:r>
      </w:hyperlink>
      <w:r w:rsidRPr="00D83DB3">
        <w:rPr>
          <w:rFonts w:ascii="Arial" w:hAnsi="Arial" w:cs="Arial"/>
          <w:sz w:val="18"/>
          <w:szCs w:val="18"/>
        </w:rPr>
        <w:t xml:space="preserve"> v znení neskorších predpisov, zákon č. </w:t>
      </w:r>
      <w:hyperlink r:id="rId1815" w:history="1">
        <w:r w:rsidRPr="00D83DB3">
          <w:rPr>
            <w:rFonts w:ascii="Arial" w:hAnsi="Arial" w:cs="Arial"/>
            <w:sz w:val="18"/>
            <w:szCs w:val="18"/>
          </w:rPr>
          <w:t>530/2011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95) </w:t>
      </w:r>
      <w:hyperlink r:id="rId1816" w:history="1">
        <w:r w:rsidRPr="00D83DB3">
          <w:rPr>
            <w:rFonts w:ascii="Arial" w:hAnsi="Arial" w:cs="Arial"/>
            <w:sz w:val="18"/>
            <w:szCs w:val="18"/>
          </w:rPr>
          <w:t>§ 18</w:t>
        </w:r>
      </w:hyperlink>
      <w:r w:rsidRPr="00D83DB3">
        <w:rPr>
          <w:rFonts w:ascii="Arial" w:hAnsi="Arial" w:cs="Arial"/>
          <w:sz w:val="18"/>
          <w:szCs w:val="18"/>
        </w:rPr>
        <w:t xml:space="preserve"> a </w:t>
      </w:r>
      <w:hyperlink r:id="rId1817" w:history="1">
        <w:r w:rsidRPr="00D83DB3">
          <w:rPr>
            <w:rFonts w:ascii="Arial" w:hAnsi="Arial" w:cs="Arial"/>
            <w:sz w:val="18"/>
            <w:szCs w:val="18"/>
          </w:rPr>
          <w:t>20a zákona č. 171/1993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96) Napríklad </w:t>
      </w:r>
      <w:hyperlink r:id="rId1818" w:history="1">
        <w:r w:rsidRPr="00D83DB3">
          <w:rPr>
            <w:rFonts w:ascii="Arial" w:hAnsi="Arial" w:cs="Arial"/>
            <w:sz w:val="18"/>
            <w:szCs w:val="18"/>
          </w:rPr>
          <w:t>§ 111 zákona č. 79/2015 Z.z.</w:t>
        </w:r>
      </w:hyperlink>
      <w:r w:rsidRPr="00D83DB3">
        <w:rPr>
          <w:rFonts w:ascii="Arial" w:hAnsi="Arial" w:cs="Arial"/>
          <w:sz w:val="18"/>
          <w:szCs w:val="18"/>
        </w:rPr>
        <w:t xml:space="preserve"> v znení zákona č. </w:t>
      </w:r>
      <w:hyperlink r:id="rId1819" w:history="1">
        <w:r w:rsidRPr="00D83DB3">
          <w:rPr>
            <w:rFonts w:ascii="Arial" w:hAnsi="Arial" w:cs="Arial"/>
            <w:sz w:val="18"/>
            <w:szCs w:val="18"/>
          </w:rPr>
          <w:t>292/2017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96a) Čl. 5 ods. 1 nariadenia Európskeho parlamentu a Rady (EÚ) 2018/1672 z 23. októbra 2018 o kontrolách peňažných prostriedkov v hotovosti, ktoré vstupujú do Únie alebo opúšťajú Úniu, a ktorým sa zrušuje nariadenie (ES) č. 1889/2005 (Ú.v. EÚ L 284, 12.11.2018).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96b) Čl. 5 ods. 2 nariadenia (EÚ) 2018/1672.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97) </w:t>
      </w:r>
      <w:hyperlink r:id="rId1820" w:history="1">
        <w:r w:rsidRPr="00D83DB3">
          <w:rPr>
            <w:rFonts w:ascii="Arial" w:hAnsi="Arial" w:cs="Arial"/>
            <w:sz w:val="18"/>
            <w:szCs w:val="18"/>
          </w:rPr>
          <w:t>§ 85 ods. 11 zákona č. 199/2004 Z.z.</w:t>
        </w:r>
      </w:hyperlink>
      <w:r w:rsidRPr="00D83DB3">
        <w:rPr>
          <w:rFonts w:ascii="Arial" w:hAnsi="Arial" w:cs="Arial"/>
          <w:sz w:val="18"/>
          <w:szCs w:val="18"/>
        </w:rPr>
        <w:t xml:space="preserve"> v znení zákona č. </w:t>
      </w:r>
      <w:r w:rsidRPr="00D83DB3">
        <w:rPr>
          <w:rFonts w:ascii="Arial" w:hAnsi="Arial" w:cs="Arial"/>
          <w:sz w:val="18"/>
          <w:szCs w:val="18"/>
        </w:rPr>
        <w:fldChar w:fldCharType="begin"/>
      </w:r>
      <w:r w:rsidRPr="00D83DB3">
        <w:rPr>
          <w:rFonts w:ascii="Arial" w:hAnsi="Arial" w:cs="Arial"/>
          <w:sz w:val="18"/>
          <w:szCs w:val="18"/>
        </w:rPr>
        <w:instrText xml:space="preserve">HYPERLINK "aspi://module='ASPI'&amp;link='298/2016 Z.z.'&amp;ucin-k-dni=' 1. 1.2023'" </w:instrText>
      </w:r>
      <w:r w:rsidRPr="00D83DB3">
        <w:rPr>
          <w:rFonts w:ascii="Arial" w:hAnsi="Arial" w:cs="Arial"/>
          <w:sz w:val="18"/>
          <w:szCs w:val="18"/>
        </w:rPr>
        <w:fldChar w:fldCharType="separate"/>
      </w:r>
      <w:r w:rsidRPr="00D83DB3">
        <w:rPr>
          <w:rFonts w:ascii="Arial" w:hAnsi="Arial" w:cs="Arial"/>
          <w:sz w:val="18"/>
          <w:szCs w:val="18"/>
        </w:rPr>
        <w:t xml:space="preserve">298/2016 Z.z.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20 ods. 3 zákona č. 563/2009 Z.z.</w:t>
      </w:r>
      <w:r w:rsidRPr="00D83DB3">
        <w:rPr>
          <w:rFonts w:ascii="Arial" w:hAnsi="Arial" w:cs="Arial"/>
          <w:sz w:val="18"/>
          <w:szCs w:val="18"/>
        </w:rPr>
        <w:fldChar w:fldCharType="end"/>
      </w:r>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98) </w:t>
      </w:r>
      <w:hyperlink r:id="rId1821" w:history="1">
        <w:r w:rsidRPr="00D83DB3">
          <w:rPr>
            <w:rFonts w:ascii="Arial" w:hAnsi="Arial" w:cs="Arial"/>
            <w:sz w:val="18"/>
            <w:szCs w:val="18"/>
          </w:rPr>
          <w:t>§ 85 ods. 11 druhá veta zákona č. 199/2004 Z.z.</w:t>
        </w:r>
      </w:hyperlink>
      <w:r w:rsidRPr="00D83DB3">
        <w:rPr>
          <w:rFonts w:ascii="Arial" w:hAnsi="Arial" w:cs="Arial"/>
          <w:sz w:val="18"/>
          <w:szCs w:val="18"/>
        </w:rPr>
        <w:t xml:space="preserve"> v znení zákona č. </w:t>
      </w:r>
      <w:hyperlink r:id="rId1822" w:history="1">
        <w:r w:rsidRPr="00D83DB3">
          <w:rPr>
            <w:rFonts w:ascii="Arial" w:hAnsi="Arial" w:cs="Arial"/>
            <w:sz w:val="18"/>
            <w:szCs w:val="18"/>
          </w:rPr>
          <w:t>298/2016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99) </w:t>
      </w:r>
      <w:hyperlink r:id="rId1823" w:history="1">
        <w:r w:rsidRPr="00D83DB3">
          <w:rPr>
            <w:rFonts w:ascii="Arial" w:hAnsi="Arial" w:cs="Arial"/>
            <w:sz w:val="18"/>
            <w:szCs w:val="18"/>
          </w:rPr>
          <w:t>§ 64 ods. 9 zákona č. 199/2004 Z.z.</w:t>
        </w:r>
      </w:hyperlink>
      <w:r w:rsidRPr="00D83DB3">
        <w:rPr>
          <w:rFonts w:ascii="Arial" w:hAnsi="Arial" w:cs="Arial"/>
          <w:sz w:val="18"/>
          <w:szCs w:val="18"/>
        </w:rPr>
        <w:t xml:space="preserve"> v znení zákona č. </w:t>
      </w:r>
      <w:hyperlink r:id="rId1824" w:history="1">
        <w:r w:rsidRPr="00D83DB3">
          <w:rPr>
            <w:rFonts w:ascii="Arial" w:hAnsi="Arial" w:cs="Arial"/>
            <w:sz w:val="18"/>
            <w:szCs w:val="18"/>
          </w:rPr>
          <w:t>672/2006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00) </w:t>
      </w:r>
      <w:hyperlink r:id="rId1825" w:history="1">
        <w:r w:rsidRPr="00D83DB3">
          <w:rPr>
            <w:rFonts w:ascii="Arial" w:hAnsi="Arial" w:cs="Arial"/>
            <w:sz w:val="18"/>
            <w:szCs w:val="18"/>
          </w:rPr>
          <w:t>§ 64 zákona č. 199/2004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hyperlink r:id="rId1826" w:history="1">
        <w:r w:rsidRPr="00D83DB3">
          <w:rPr>
            <w:rFonts w:ascii="Arial" w:hAnsi="Arial" w:cs="Arial"/>
            <w:sz w:val="18"/>
            <w:szCs w:val="18"/>
          </w:rPr>
          <w:t>§ 40 až 43 zákona č. 563/2009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01) Napríklad zákon č. </w:t>
      </w:r>
      <w:hyperlink r:id="rId1827" w:history="1">
        <w:r w:rsidRPr="00D83DB3">
          <w:rPr>
            <w:rFonts w:ascii="Arial" w:hAnsi="Arial" w:cs="Arial"/>
            <w:sz w:val="18"/>
            <w:szCs w:val="18"/>
          </w:rPr>
          <w:t>139/1998 Z.z.</w:t>
        </w:r>
      </w:hyperlink>
      <w:r w:rsidRPr="00D83DB3">
        <w:rPr>
          <w:rFonts w:ascii="Arial" w:hAnsi="Arial" w:cs="Arial"/>
          <w:sz w:val="18"/>
          <w:szCs w:val="18"/>
        </w:rPr>
        <w:t xml:space="preserve"> o omamných látkach, psychotropných látkach a prípravkoch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02) </w:t>
      </w:r>
      <w:hyperlink r:id="rId1828" w:history="1">
        <w:r w:rsidRPr="00D83DB3">
          <w:rPr>
            <w:rFonts w:ascii="Arial" w:hAnsi="Arial" w:cs="Arial"/>
            <w:sz w:val="18"/>
            <w:szCs w:val="18"/>
          </w:rPr>
          <w:t>§ 63 ods. 1 zákona č. 8/2009 Z.z.</w:t>
        </w:r>
      </w:hyperlink>
      <w:r w:rsidRPr="00D83DB3">
        <w:rPr>
          <w:rFonts w:ascii="Arial" w:hAnsi="Arial" w:cs="Arial"/>
          <w:sz w:val="18"/>
          <w:szCs w:val="18"/>
        </w:rPr>
        <w:t xml:space="preserve"> o cestnej premávke a o zmene a doplnení niektorých zákonov v znení zákona č. </w:t>
      </w:r>
      <w:hyperlink r:id="rId1829" w:history="1">
        <w:r w:rsidRPr="00D83DB3">
          <w:rPr>
            <w:rFonts w:ascii="Arial" w:hAnsi="Arial" w:cs="Arial"/>
            <w:sz w:val="18"/>
            <w:szCs w:val="18"/>
          </w:rPr>
          <w:t>144/2010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03) </w:t>
      </w:r>
      <w:hyperlink r:id="rId1830" w:history="1">
        <w:r w:rsidRPr="00D83DB3">
          <w:rPr>
            <w:rFonts w:ascii="Arial" w:hAnsi="Arial" w:cs="Arial"/>
            <w:sz w:val="18"/>
            <w:szCs w:val="18"/>
          </w:rPr>
          <w:t>§ 19 ods. 2</w:t>
        </w:r>
      </w:hyperlink>
      <w:r w:rsidRPr="00D83DB3">
        <w:rPr>
          <w:rFonts w:ascii="Arial" w:hAnsi="Arial" w:cs="Arial"/>
          <w:sz w:val="18"/>
          <w:szCs w:val="18"/>
        </w:rPr>
        <w:t xml:space="preserve"> a </w:t>
      </w:r>
      <w:hyperlink r:id="rId1831" w:history="1">
        <w:r w:rsidRPr="00D83DB3">
          <w:rPr>
            <w:rFonts w:ascii="Arial" w:hAnsi="Arial" w:cs="Arial"/>
            <w:sz w:val="18"/>
            <w:szCs w:val="18"/>
          </w:rPr>
          <w:t>5 zákona č. 199/2004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04) </w:t>
      </w:r>
      <w:hyperlink r:id="rId1832" w:history="1">
        <w:r w:rsidRPr="00D83DB3">
          <w:rPr>
            <w:rFonts w:ascii="Arial" w:hAnsi="Arial" w:cs="Arial"/>
            <w:sz w:val="18"/>
            <w:szCs w:val="18"/>
          </w:rPr>
          <w:t>§ 63 zákona č. 8/2009 Z.z.</w:t>
        </w:r>
      </w:hyperlink>
      <w:r w:rsidRPr="00D83DB3">
        <w:rPr>
          <w:rFonts w:ascii="Arial" w:hAnsi="Arial" w:cs="Arial"/>
          <w:sz w:val="18"/>
          <w:szCs w:val="18"/>
        </w:rPr>
        <w:t xml:space="preserve"> v znení zákona č. </w:t>
      </w:r>
      <w:hyperlink r:id="rId1833" w:history="1">
        <w:r w:rsidRPr="00D83DB3">
          <w:rPr>
            <w:rFonts w:ascii="Arial" w:hAnsi="Arial" w:cs="Arial"/>
            <w:sz w:val="18"/>
            <w:szCs w:val="18"/>
          </w:rPr>
          <w:t>144/2010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05) Napríklad Zmluva medzi Slovenskou republikou a Svätou stolicou o duchovnej službe katolíckym veriacim v ozbrojených silách a ozbrojených zboroch Slovenskej republiky (oznámenie č. </w:t>
      </w:r>
      <w:hyperlink r:id="rId1834" w:history="1">
        <w:r w:rsidRPr="00D83DB3">
          <w:rPr>
            <w:rFonts w:ascii="Arial" w:hAnsi="Arial" w:cs="Arial"/>
            <w:sz w:val="18"/>
            <w:szCs w:val="18"/>
          </w:rPr>
          <w:t>648/2002 Z.z.</w:t>
        </w:r>
      </w:hyperlink>
      <w:r w:rsidRPr="00D83DB3">
        <w:rPr>
          <w:rFonts w:ascii="Arial" w:hAnsi="Arial" w:cs="Arial"/>
          <w:sz w:val="18"/>
          <w:szCs w:val="18"/>
        </w:rPr>
        <w:t xml:space="preserve">), Dohoda medzi Slovenskou republikou a registrovanými cirkvami a náboženskými spoločnosťami o výkone pastoračnej služby ich veriacim v ozbrojených silách a ozbrojených zboroch Slovenskej republiky č. </w:t>
      </w:r>
      <w:hyperlink r:id="rId1835" w:history="1">
        <w:r w:rsidRPr="00D83DB3">
          <w:rPr>
            <w:rFonts w:ascii="Arial" w:hAnsi="Arial" w:cs="Arial"/>
            <w:sz w:val="18"/>
            <w:szCs w:val="18"/>
          </w:rPr>
          <w:t>270/2005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06) Zákon č. </w:t>
      </w:r>
      <w:hyperlink r:id="rId1836" w:history="1">
        <w:r w:rsidRPr="00D83DB3">
          <w:rPr>
            <w:rFonts w:ascii="Arial" w:hAnsi="Arial" w:cs="Arial"/>
            <w:sz w:val="18"/>
            <w:szCs w:val="18"/>
          </w:rPr>
          <w:t>365/2004 Z.z.</w:t>
        </w:r>
      </w:hyperlink>
      <w:r w:rsidRPr="00D83DB3">
        <w:rPr>
          <w:rFonts w:ascii="Arial" w:hAnsi="Arial" w:cs="Arial"/>
          <w:sz w:val="18"/>
          <w:szCs w:val="18"/>
        </w:rPr>
        <w:t xml:space="preserve"> o rovnakom zaobchádzaní v niektorých oblastiach a o ochrane pred diskrimináciou a o zmene a doplnení niektorých zákonov (antidiskriminačný zákon)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07) </w:t>
      </w:r>
      <w:hyperlink r:id="rId1837" w:history="1">
        <w:r w:rsidRPr="00D83DB3">
          <w:rPr>
            <w:rFonts w:ascii="Arial" w:hAnsi="Arial" w:cs="Arial"/>
            <w:sz w:val="18"/>
            <w:szCs w:val="18"/>
          </w:rPr>
          <w:t>§ 42 zákona č. 461/2003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08) Zákon č. </w:t>
      </w:r>
      <w:hyperlink r:id="rId1838" w:history="1">
        <w:r w:rsidRPr="00D83DB3">
          <w:rPr>
            <w:rFonts w:ascii="Arial" w:hAnsi="Arial" w:cs="Arial"/>
            <w:sz w:val="18"/>
            <w:szCs w:val="18"/>
          </w:rPr>
          <w:t>245/2008 Z.z.</w:t>
        </w:r>
      </w:hyperlink>
      <w:r w:rsidRPr="00D83DB3">
        <w:rPr>
          <w:rFonts w:ascii="Arial" w:hAnsi="Arial" w:cs="Arial"/>
          <w:sz w:val="18"/>
          <w:szCs w:val="18"/>
        </w:rPr>
        <w:t xml:space="preserve"> o výchove a vzdelávaní (školský zákon) a o zmene a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09) Zákon č. </w:t>
      </w:r>
      <w:hyperlink r:id="rId1839" w:history="1">
        <w:r w:rsidRPr="00D83DB3">
          <w:rPr>
            <w:rFonts w:ascii="Arial" w:hAnsi="Arial" w:cs="Arial"/>
            <w:sz w:val="18"/>
            <w:szCs w:val="18"/>
          </w:rPr>
          <w:t>131/2002 Z.z.</w:t>
        </w:r>
      </w:hyperlink>
      <w:r w:rsidRPr="00D83DB3">
        <w:rPr>
          <w:rFonts w:ascii="Arial" w:hAnsi="Arial" w:cs="Arial"/>
          <w:sz w:val="18"/>
          <w:szCs w:val="18"/>
        </w:rPr>
        <w:t xml:space="preserve"> o vysokých školách a o zmene a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10) </w:t>
      </w:r>
      <w:hyperlink r:id="rId1840" w:history="1">
        <w:r w:rsidRPr="00D83DB3">
          <w:rPr>
            <w:rFonts w:ascii="Arial" w:hAnsi="Arial" w:cs="Arial"/>
            <w:sz w:val="18"/>
            <w:szCs w:val="18"/>
          </w:rPr>
          <w:t>§ 3 ods. 1</w:t>
        </w:r>
      </w:hyperlink>
      <w:r w:rsidRPr="00D83DB3">
        <w:rPr>
          <w:rFonts w:ascii="Arial" w:hAnsi="Arial" w:cs="Arial"/>
          <w:sz w:val="18"/>
          <w:szCs w:val="18"/>
        </w:rPr>
        <w:t xml:space="preserve"> a </w:t>
      </w:r>
      <w:hyperlink r:id="rId1841" w:history="1">
        <w:r w:rsidRPr="00D83DB3">
          <w:rPr>
            <w:rFonts w:ascii="Arial" w:hAnsi="Arial" w:cs="Arial"/>
            <w:sz w:val="18"/>
            <w:szCs w:val="18"/>
          </w:rPr>
          <w:t>2 zákona Národnej rady Slovenskej republiky č. 270/1995 Z.z.</w:t>
        </w:r>
      </w:hyperlink>
      <w:r w:rsidRPr="00D83DB3">
        <w:rPr>
          <w:rFonts w:ascii="Arial" w:hAnsi="Arial" w:cs="Arial"/>
          <w:sz w:val="18"/>
          <w:szCs w:val="18"/>
        </w:rPr>
        <w:t xml:space="preserve"> o štátnom jazyku Slovenskej republiky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11) </w:t>
      </w:r>
      <w:hyperlink r:id="rId1842" w:history="1">
        <w:r w:rsidRPr="00D83DB3">
          <w:rPr>
            <w:rFonts w:ascii="Arial" w:hAnsi="Arial" w:cs="Arial"/>
            <w:sz w:val="18"/>
            <w:szCs w:val="18"/>
          </w:rPr>
          <w:t>§ 30 písm. d) zákona č. 328/2002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12) </w:t>
      </w:r>
      <w:hyperlink r:id="rId1843" w:history="1">
        <w:r w:rsidRPr="00D83DB3">
          <w:rPr>
            <w:rFonts w:ascii="Arial" w:hAnsi="Arial" w:cs="Arial"/>
            <w:sz w:val="18"/>
            <w:szCs w:val="18"/>
          </w:rPr>
          <w:t>§ 14 ods. 3 písm. e) šiesty bod zákona č. 330/2007 Z.z.</w:t>
        </w:r>
      </w:hyperlink>
      <w:r w:rsidRPr="00D83DB3">
        <w:rPr>
          <w:rFonts w:ascii="Arial" w:hAnsi="Arial" w:cs="Arial"/>
          <w:sz w:val="18"/>
          <w:szCs w:val="18"/>
        </w:rPr>
        <w:t xml:space="preserve"> o registri trestov a o zmene a doplnení niektorých zákon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13) </w:t>
      </w:r>
      <w:hyperlink r:id="rId1844" w:history="1">
        <w:r w:rsidRPr="00D83DB3">
          <w:rPr>
            <w:rFonts w:ascii="Arial" w:hAnsi="Arial" w:cs="Arial"/>
            <w:sz w:val="18"/>
            <w:szCs w:val="18"/>
          </w:rPr>
          <w:t>§ 13 ods. 4 zákona č. 330/2007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14) Zákon Národnej rady Slovenskej republiky č. </w:t>
      </w:r>
      <w:hyperlink r:id="rId1845" w:history="1">
        <w:r w:rsidRPr="00D83DB3">
          <w:rPr>
            <w:rFonts w:ascii="Arial" w:hAnsi="Arial" w:cs="Arial"/>
            <w:sz w:val="18"/>
            <w:szCs w:val="18"/>
          </w:rPr>
          <w:t>219/1996 Z.z.</w:t>
        </w:r>
      </w:hyperlink>
      <w:r w:rsidRPr="00D83DB3">
        <w:rPr>
          <w:rFonts w:ascii="Arial" w:hAnsi="Arial" w:cs="Arial"/>
          <w:sz w:val="18"/>
          <w:szCs w:val="18"/>
        </w:rPr>
        <w:t xml:space="preserve"> o ochrane pred zneužívaním alkoholických nápojov a o zriaďovaní a prevádzke protialkoholických záchytných izieb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15) Zákon č. </w:t>
      </w:r>
      <w:hyperlink r:id="rId1846" w:history="1">
        <w:r w:rsidRPr="00D83DB3">
          <w:rPr>
            <w:rFonts w:ascii="Arial" w:hAnsi="Arial" w:cs="Arial"/>
            <w:sz w:val="18"/>
            <w:szCs w:val="18"/>
          </w:rPr>
          <w:t>139/1998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16) Napríklad zákon č. </w:t>
      </w:r>
      <w:hyperlink r:id="rId1847" w:history="1">
        <w:r w:rsidRPr="00D83DB3">
          <w:rPr>
            <w:rFonts w:ascii="Arial" w:hAnsi="Arial" w:cs="Arial"/>
            <w:sz w:val="18"/>
            <w:szCs w:val="18"/>
          </w:rPr>
          <w:t>190/2003 Z.z.</w:t>
        </w:r>
      </w:hyperlink>
      <w:r w:rsidRPr="00D83DB3">
        <w:rPr>
          <w:rFonts w:ascii="Arial" w:hAnsi="Arial" w:cs="Arial"/>
          <w:sz w:val="18"/>
          <w:szCs w:val="18"/>
        </w:rPr>
        <w:t xml:space="preserve"> v znení neskorších predpisov, zákon č. </w:t>
      </w:r>
      <w:hyperlink r:id="rId1848" w:history="1">
        <w:r w:rsidRPr="00D83DB3">
          <w:rPr>
            <w:rFonts w:ascii="Arial" w:hAnsi="Arial" w:cs="Arial"/>
            <w:sz w:val="18"/>
            <w:szCs w:val="18"/>
          </w:rPr>
          <w:t>473/2005 Z.z.</w:t>
        </w:r>
      </w:hyperlink>
      <w:r w:rsidRPr="00D83DB3">
        <w:rPr>
          <w:rFonts w:ascii="Arial" w:hAnsi="Arial" w:cs="Arial"/>
          <w:sz w:val="18"/>
          <w:szCs w:val="18"/>
        </w:rPr>
        <w:t xml:space="preserve"> o poskytovaní služieb v oblasti súkromnej bezpečnosti a o zmene a doplnení niektorých zákonov (zákon o súkromnej bezpečnosti) v znení neskorších predpisov, zákon č. </w:t>
      </w:r>
      <w:hyperlink r:id="rId1849" w:history="1">
        <w:r w:rsidRPr="00D83DB3">
          <w:rPr>
            <w:rFonts w:ascii="Arial" w:hAnsi="Arial" w:cs="Arial"/>
            <w:sz w:val="18"/>
            <w:szCs w:val="18"/>
          </w:rPr>
          <w:t>330/2007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17) Napríklad </w:t>
      </w:r>
      <w:hyperlink r:id="rId1850" w:history="1">
        <w:r w:rsidRPr="00D83DB3">
          <w:rPr>
            <w:rFonts w:ascii="Arial" w:hAnsi="Arial" w:cs="Arial"/>
            <w:sz w:val="18"/>
            <w:szCs w:val="18"/>
          </w:rPr>
          <w:t>§ 2 ods. 6 zákona č. 166/2003 Z.z.</w:t>
        </w:r>
      </w:hyperlink>
      <w:r w:rsidRPr="00D83DB3">
        <w:rPr>
          <w:rFonts w:ascii="Arial" w:hAnsi="Arial" w:cs="Arial"/>
          <w:sz w:val="18"/>
          <w:szCs w:val="18"/>
        </w:rPr>
        <w:t xml:space="preserve"> v znení zákona č. </w:t>
      </w:r>
      <w:hyperlink r:id="rId1851" w:history="1">
        <w:r w:rsidRPr="00D83DB3">
          <w:rPr>
            <w:rFonts w:ascii="Arial" w:hAnsi="Arial" w:cs="Arial"/>
            <w:sz w:val="18"/>
            <w:szCs w:val="18"/>
          </w:rPr>
          <w:t>311/2005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18) Zákon č. </w:t>
      </w:r>
      <w:hyperlink r:id="rId1852" w:history="1">
        <w:r w:rsidRPr="00D83DB3">
          <w:rPr>
            <w:rFonts w:ascii="Arial" w:hAnsi="Arial" w:cs="Arial"/>
            <w:sz w:val="18"/>
            <w:szCs w:val="18"/>
          </w:rPr>
          <w:t>215/2004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19) Zákon Národnej rady Slovenskej republiky č. </w:t>
      </w:r>
      <w:hyperlink r:id="rId1853" w:history="1">
        <w:r w:rsidRPr="00D83DB3">
          <w:rPr>
            <w:rFonts w:ascii="Arial" w:hAnsi="Arial" w:cs="Arial"/>
            <w:sz w:val="18"/>
            <w:szCs w:val="18"/>
          </w:rPr>
          <w:t>241/1993 Z.z.</w:t>
        </w:r>
      </w:hyperlink>
      <w:r w:rsidRPr="00D83DB3">
        <w:rPr>
          <w:rFonts w:ascii="Arial" w:hAnsi="Arial" w:cs="Arial"/>
          <w:sz w:val="18"/>
          <w:szCs w:val="18"/>
        </w:rPr>
        <w:t xml:space="preserve"> o štátnych sviatkoch, dňoch pracovného pokoja a pamätných dňoch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20) Napríklad zákon č. </w:t>
      </w:r>
      <w:hyperlink r:id="rId1854" w:history="1">
        <w:r w:rsidRPr="00D83DB3">
          <w:rPr>
            <w:rFonts w:ascii="Arial" w:hAnsi="Arial" w:cs="Arial"/>
            <w:sz w:val="18"/>
            <w:szCs w:val="18"/>
          </w:rPr>
          <w:t>461/2003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21) </w:t>
      </w:r>
      <w:hyperlink r:id="rId1855" w:history="1">
        <w:r w:rsidRPr="00D83DB3">
          <w:rPr>
            <w:rFonts w:ascii="Arial" w:hAnsi="Arial" w:cs="Arial"/>
            <w:sz w:val="18"/>
            <w:szCs w:val="18"/>
          </w:rPr>
          <w:t>§ 6 zákona č. 328/2002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22) </w:t>
      </w:r>
      <w:hyperlink r:id="rId1856" w:history="1">
        <w:r w:rsidRPr="00D83DB3">
          <w:rPr>
            <w:rFonts w:ascii="Arial" w:hAnsi="Arial" w:cs="Arial"/>
            <w:sz w:val="18"/>
            <w:szCs w:val="18"/>
          </w:rPr>
          <w:t>§ 20 zákona č. 221/2006 Z.z.</w:t>
        </w:r>
      </w:hyperlink>
      <w:r w:rsidRPr="00D83DB3">
        <w:rPr>
          <w:rFonts w:ascii="Arial" w:hAnsi="Arial" w:cs="Arial"/>
          <w:sz w:val="18"/>
          <w:szCs w:val="18"/>
        </w:rPr>
        <w:t xml:space="preserve"> o výkone väzby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23) </w:t>
      </w:r>
      <w:hyperlink r:id="rId1857" w:history="1">
        <w:r w:rsidRPr="00D83DB3">
          <w:rPr>
            <w:rFonts w:ascii="Arial" w:hAnsi="Arial" w:cs="Arial"/>
            <w:sz w:val="18"/>
            <w:szCs w:val="18"/>
          </w:rPr>
          <w:t>§ 5 zákona č. 385/2000 Z.z.</w:t>
        </w:r>
      </w:hyperlink>
      <w:r w:rsidRPr="00D83DB3">
        <w:rPr>
          <w:rFonts w:ascii="Arial" w:hAnsi="Arial" w:cs="Arial"/>
          <w:sz w:val="18"/>
          <w:szCs w:val="18"/>
        </w:rPr>
        <w:t xml:space="preserve"> o sudcoch a prísediacich a o zmene a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hyperlink r:id="rId1858" w:history="1">
        <w:r w:rsidRPr="00D83DB3">
          <w:rPr>
            <w:rFonts w:ascii="Arial" w:hAnsi="Arial" w:cs="Arial"/>
            <w:sz w:val="18"/>
            <w:szCs w:val="18"/>
          </w:rPr>
          <w:t>§ 6 zákona č. 154/2001 Z.z.</w:t>
        </w:r>
      </w:hyperlink>
      <w:r w:rsidRPr="00D83DB3">
        <w:rPr>
          <w:rFonts w:ascii="Arial" w:hAnsi="Arial" w:cs="Arial"/>
          <w:sz w:val="18"/>
          <w:szCs w:val="18"/>
        </w:rPr>
        <w:t xml:space="preserve"> o prokurátoroch a právnych čakateľoch prokuratúry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24) </w:t>
      </w:r>
      <w:hyperlink r:id="rId1859" w:history="1">
        <w:r w:rsidRPr="00D83DB3">
          <w:rPr>
            <w:rFonts w:ascii="Arial" w:hAnsi="Arial" w:cs="Arial"/>
            <w:sz w:val="18"/>
            <w:szCs w:val="18"/>
          </w:rPr>
          <w:t>§ 3 zákona č. 586/2003 Z.z.</w:t>
        </w:r>
      </w:hyperlink>
      <w:r w:rsidRPr="00D83DB3">
        <w:rPr>
          <w:rFonts w:ascii="Arial" w:hAnsi="Arial" w:cs="Arial"/>
          <w:sz w:val="18"/>
          <w:szCs w:val="18"/>
        </w:rPr>
        <w:t xml:space="preserve"> o advokácii a o zmene a doplnení zákona č. </w:t>
      </w:r>
      <w:hyperlink r:id="rId1860" w:history="1">
        <w:r w:rsidRPr="00D83DB3">
          <w:rPr>
            <w:rFonts w:ascii="Arial" w:hAnsi="Arial" w:cs="Arial"/>
            <w:sz w:val="18"/>
            <w:szCs w:val="18"/>
          </w:rPr>
          <w:t>455/1991 Zb.</w:t>
        </w:r>
      </w:hyperlink>
      <w:r w:rsidRPr="00D83DB3">
        <w:rPr>
          <w:rFonts w:ascii="Arial" w:hAnsi="Arial" w:cs="Arial"/>
          <w:sz w:val="18"/>
          <w:szCs w:val="18"/>
        </w:rPr>
        <w:t xml:space="preserve"> o živnostenskom podnikaní (živnostenský zákon) v znení neskorších predpis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25) </w:t>
      </w:r>
      <w:hyperlink r:id="rId1861" w:history="1">
        <w:r w:rsidRPr="00D83DB3">
          <w:rPr>
            <w:rFonts w:ascii="Arial" w:hAnsi="Arial" w:cs="Arial"/>
            <w:sz w:val="18"/>
            <w:szCs w:val="18"/>
          </w:rPr>
          <w:t>§ 34 ods. 2</w:t>
        </w:r>
      </w:hyperlink>
      <w:r w:rsidRPr="00D83DB3">
        <w:rPr>
          <w:rFonts w:ascii="Arial" w:hAnsi="Arial" w:cs="Arial"/>
          <w:sz w:val="18"/>
          <w:szCs w:val="18"/>
        </w:rPr>
        <w:t xml:space="preserve"> a </w:t>
      </w:r>
      <w:hyperlink r:id="rId1862" w:history="1">
        <w:r w:rsidRPr="00D83DB3">
          <w:rPr>
            <w:rFonts w:ascii="Arial" w:hAnsi="Arial" w:cs="Arial"/>
            <w:sz w:val="18"/>
            <w:szCs w:val="18"/>
          </w:rPr>
          <w:t>3 zákona č. 73/1998 Z.z.</w:t>
        </w:r>
      </w:hyperlink>
      <w:r w:rsidRPr="00D83DB3">
        <w:rPr>
          <w:rFonts w:ascii="Arial" w:hAnsi="Arial" w:cs="Arial"/>
          <w:sz w:val="18"/>
          <w:szCs w:val="18"/>
        </w:rPr>
        <w:t xml:space="preserve"> o štátnej službe príslušníkov Policajného zboru, Slovenskej informačnej služby, Zboru väzenskej a justičnej stráže Slovenskej republiky a Železničnej políci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26) Zákon č. </w:t>
      </w:r>
      <w:hyperlink r:id="rId1863" w:history="1">
        <w:r w:rsidRPr="00D83DB3">
          <w:rPr>
            <w:rFonts w:ascii="Arial" w:hAnsi="Arial" w:cs="Arial"/>
            <w:sz w:val="18"/>
            <w:szCs w:val="18"/>
          </w:rPr>
          <w:t>530/2011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27) </w:t>
      </w:r>
      <w:hyperlink r:id="rId1864" w:history="1">
        <w:r w:rsidRPr="00D83DB3">
          <w:rPr>
            <w:rFonts w:ascii="Arial" w:hAnsi="Arial" w:cs="Arial"/>
            <w:sz w:val="18"/>
            <w:szCs w:val="18"/>
          </w:rPr>
          <w:t>§ 4 ods. 1 písm. a) zákona č. 283/2002 Z.z.</w:t>
        </w:r>
      </w:hyperlink>
      <w:r w:rsidRPr="00D83DB3">
        <w:rPr>
          <w:rFonts w:ascii="Arial" w:hAnsi="Arial" w:cs="Arial"/>
          <w:sz w:val="18"/>
          <w:szCs w:val="18"/>
        </w:rPr>
        <w:t xml:space="preserve"> o cestovných náhradách.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28) </w:t>
      </w:r>
      <w:hyperlink r:id="rId1865" w:history="1">
        <w:r w:rsidRPr="00D83DB3">
          <w:rPr>
            <w:rFonts w:ascii="Arial" w:hAnsi="Arial" w:cs="Arial"/>
            <w:sz w:val="18"/>
            <w:szCs w:val="18"/>
          </w:rPr>
          <w:t>§ 20 zákona č. 328/2002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29) </w:t>
      </w:r>
      <w:hyperlink r:id="rId1866" w:history="1">
        <w:r w:rsidRPr="00D83DB3">
          <w:rPr>
            <w:rFonts w:ascii="Arial" w:hAnsi="Arial" w:cs="Arial"/>
            <w:sz w:val="18"/>
            <w:szCs w:val="18"/>
          </w:rPr>
          <w:t>§ 18 až 33a zákona č. 283/2002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30) </w:t>
      </w:r>
      <w:hyperlink r:id="rId1867" w:history="1">
        <w:r w:rsidRPr="00D83DB3">
          <w:rPr>
            <w:rFonts w:ascii="Arial" w:hAnsi="Arial" w:cs="Arial"/>
            <w:sz w:val="18"/>
            <w:szCs w:val="18"/>
          </w:rPr>
          <w:t>§ 21 písm. b) až i) zákona č. 575/2001 Z.z.</w:t>
        </w:r>
      </w:hyperlink>
      <w:r w:rsidRPr="00D83DB3">
        <w:rPr>
          <w:rFonts w:ascii="Arial" w:hAnsi="Arial" w:cs="Arial"/>
          <w:sz w:val="18"/>
          <w:szCs w:val="18"/>
        </w:rPr>
        <w:t xml:space="preserve"> o organizácii činnosti vlády a organizácii ústrednej štátnej správy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31) Zákon č. </w:t>
      </w:r>
      <w:hyperlink r:id="rId1868" w:history="1">
        <w:r w:rsidRPr="00D83DB3">
          <w:rPr>
            <w:rFonts w:ascii="Arial" w:hAnsi="Arial" w:cs="Arial"/>
            <w:sz w:val="18"/>
            <w:szCs w:val="18"/>
          </w:rPr>
          <w:t>663/2007 Z.z.</w:t>
        </w:r>
      </w:hyperlink>
      <w:r w:rsidRPr="00D83DB3">
        <w:rPr>
          <w:rFonts w:ascii="Arial" w:hAnsi="Arial" w:cs="Arial"/>
          <w:sz w:val="18"/>
          <w:szCs w:val="18"/>
        </w:rPr>
        <w:t xml:space="preserve"> o minimálnej mzd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32) Zákon č. </w:t>
      </w:r>
      <w:hyperlink r:id="rId1869" w:history="1">
        <w:r w:rsidRPr="00D83DB3">
          <w:rPr>
            <w:rFonts w:ascii="Arial" w:hAnsi="Arial" w:cs="Arial"/>
            <w:sz w:val="18"/>
            <w:szCs w:val="18"/>
          </w:rPr>
          <w:t>601/2003 Z.z.</w:t>
        </w:r>
      </w:hyperlink>
      <w:r w:rsidRPr="00D83DB3">
        <w:rPr>
          <w:rFonts w:ascii="Arial" w:hAnsi="Arial" w:cs="Arial"/>
          <w:sz w:val="18"/>
          <w:szCs w:val="18"/>
        </w:rPr>
        <w:t xml:space="preserve"> o životnom minime a o zmene a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33) Zákon č. </w:t>
      </w:r>
      <w:hyperlink r:id="rId1870" w:history="1">
        <w:r w:rsidRPr="00D83DB3">
          <w:rPr>
            <w:rFonts w:ascii="Arial" w:hAnsi="Arial" w:cs="Arial"/>
            <w:sz w:val="18"/>
            <w:szCs w:val="18"/>
          </w:rPr>
          <w:t>9/2010 Z.z.</w:t>
        </w:r>
      </w:hyperlink>
      <w:r w:rsidRPr="00D83DB3">
        <w:rPr>
          <w:rFonts w:ascii="Arial" w:hAnsi="Arial" w:cs="Arial"/>
          <w:sz w:val="18"/>
          <w:szCs w:val="18"/>
        </w:rPr>
        <w:t xml:space="preserve"> o sťažnostiach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34) Zákon č. </w:t>
      </w:r>
      <w:hyperlink r:id="rId1871" w:history="1">
        <w:r w:rsidRPr="00D83DB3">
          <w:rPr>
            <w:rFonts w:ascii="Arial" w:hAnsi="Arial" w:cs="Arial"/>
            <w:sz w:val="18"/>
            <w:szCs w:val="18"/>
          </w:rPr>
          <w:t>595/2003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35) Zákon č. </w:t>
      </w:r>
      <w:hyperlink r:id="rId1872" w:history="1">
        <w:r w:rsidRPr="00D83DB3">
          <w:rPr>
            <w:rFonts w:ascii="Arial" w:hAnsi="Arial" w:cs="Arial"/>
            <w:sz w:val="18"/>
            <w:szCs w:val="18"/>
          </w:rPr>
          <w:t>447/2008 Z.z.</w:t>
        </w:r>
      </w:hyperlink>
      <w:r w:rsidRPr="00D83DB3">
        <w:rPr>
          <w:rFonts w:ascii="Arial" w:hAnsi="Arial" w:cs="Arial"/>
          <w:sz w:val="18"/>
          <w:szCs w:val="18"/>
        </w:rPr>
        <w:t xml:space="preserve"> o peňažných príspevkoch na kompenzáciu ťažkého zdravotného postihnutia a o zmene a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36) Napríklad </w:t>
      </w:r>
      <w:hyperlink r:id="rId1873" w:history="1">
        <w:r w:rsidRPr="00D83DB3">
          <w:rPr>
            <w:rFonts w:ascii="Arial" w:hAnsi="Arial" w:cs="Arial"/>
            <w:sz w:val="18"/>
            <w:szCs w:val="18"/>
          </w:rPr>
          <w:t>§ 2 ods. 3</w:t>
        </w:r>
      </w:hyperlink>
      <w:r w:rsidRPr="00D83DB3">
        <w:rPr>
          <w:rFonts w:ascii="Arial" w:hAnsi="Arial" w:cs="Arial"/>
          <w:sz w:val="18"/>
          <w:szCs w:val="18"/>
        </w:rPr>
        <w:t xml:space="preserve">, </w:t>
      </w:r>
      <w:hyperlink r:id="rId1874" w:history="1">
        <w:r w:rsidRPr="00D83DB3">
          <w:rPr>
            <w:rFonts w:ascii="Arial" w:hAnsi="Arial" w:cs="Arial"/>
            <w:sz w:val="18"/>
            <w:szCs w:val="18"/>
          </w:rPr>
          <w:t>§ 36</w:t>
        </w:r>
      </w:hyperlink>
      <w:r w:rsidRPr="00D83DB3">
        <w:rPr>
          <w:rFonts w:ascii="Arial" w:hAnsi="Arial" w:cs="Arial"/>
          <w:sz w:val="18"/>
          <w:szCs w:val="18"/>
        </w:rPr>
        <w:t xml:space="preserve"> a </w:t>
      </w:r>
      <w:hyperlink r:id="rId1875" w:history="1">
        <w:r w:rsidRPr="00D83DB3">
          <w:rPr>
            <w:rFonts w:ascii="Arial" w:hAnsi="Arial" w:cs="Arial"/>
            <w:sz w:val="18"/>
            <w:szCs w:val="18"/>
          </w:rPr>
          <w:t>37 zákona Národnej rady Slovenskej republiky č. 566/1992 Zb.</w:t>
        </w:r>
      </w:hyperlink>
      <w:r w:rsidRPr="00D83DB3">
        <w:rPr>
          <w:rFonts w:ascii="Arial" w:hAnsi="Arial" w:cs="Arial"/>
          <w:sz w:val="18"/>
          <w:szCs w:val="18"/>
        </w:rPr>
        <w:t xml:space="preserve"> o Národnej banke Slovenska v znení neskorších predpisov, </w:t>
      </w:r>
      <w:hyperlink r:id="rId1876" w:history="1">
        <w:r w:rsidRPr="00D83DB3">
          <w:rPr>
            <w:rFonts w:ascii="Arial" w:hAnsi="Arial" w:cs="Arial"/>
            <w:sz w:val="18"/>
            <w:szCs w:val="18"/>
          </w:rPr>
          <w:t>§ 6 ods. 2</w:t>
        </w:r>
      </w:hyperlink>
      <w:r w:rsidRPr="00D83DB3">
        <w:rPr>
          <w:rFonts w:ascii="Arial" w:hAnsi="Arial" w:cs="Arial"/>
          <w:sz w:val="18"/>
          <w:szCs w:val="18"/>
        </w:rPr>
        <w:t xml:space="preserve"> a </w:t>
      </w:r>
      <w:hyperlink r:id="rId1877" w:history="1">
        <w:r w:rsidRPr="00D83DB3">
          <w:rPr>
            <w:rFonts w:ascii="Arial" w:hAnsi="Arial" w:cs="Arial"/>
            <w:sz w:val="18"/>
            <w:szCs w:val="18"/>
          </w:rPr>
          <w:t>§ 15 až 19 zákona Národnej rady Slovenskej republiky č. 39/1993 Z.z.</w:t>
        </w:r>
      </w:hyperlink>
      <w:r w:rsidRPr="00D83DB3">
        <w:rPr>
          <w:rFonts w:ascii="Arial" w:hAnsi="Arial" w:cs="Arial"/>
          <w:sz w:val="18"/>
          <w:szCs w:val="18"/>
        </w:rPr>
        <w:t xml:space="preserve"> o Najvyššom kontrolnom úrade Slovenskej republiky v znení neskorších predpisov, </w:t>
      </w:r>
      <w:hyperlink r:id="rId1878" w:history="1">
        <w:r w:rsidRPr="00D83DB3">
          <w:rPr>
            <w:rFonts w:ascii="Arial" w:hAnsi="Arial" w:cs="Arial"/>
            <w:sz w:val="18"/>
            <w:szCs w:val="18"/>
          </w:rPr>
          <w:t>§ 11 zákona č. 747/2004 Z.z.</w:t>
        </w:r>
      </w:hyperlink>
      <w:r w:rsidRPr="00D83DB3">
        <w:rPr>
          <w:rFonts w:ascii="Arial" w:hAnsi="Arial" w:cs="Arial"/>
          <w:sz w:val="18"/>
          <w:szCs w:val="18"/>
        </w:rPr>
        <w:t xml:space="preserve"> o dohľade nad finančným trhom a o zmene a doplnení niektorých zákonov znení neskorších predpisov, </w:t>
      </w:r>
      <w:hyperlink r:id="rId1879" w:history="1">
        <w:r w:rsidRPr="00D83DB3">
          <w:rPr>
            <w:rFonts w:ascii="Arial" w:hAnsi="Arial" w:cs="Arial"/>
            <w:sz w:val="18"/>
            <w:szCs w:val="18"/>
          </w:rPr>
          <w:t>§ 20 zákona č. 250/2007 Z.z.</w:t>
        </w:r>
      </w:hyperlink>
      <w:r w:rsidRPr="00D83DB3">
        <w:rPr>
          <w:rFonts w:ascii="Arial" w:hAnsi="Arial" w:cs="Arial"/>
          <w:sz w:val="18"/>
          <w:szCs w:val="18"/>
        </w:rPr>
        <w:t xml:space="preserve"> o ochrane spotrebiteľa a o zmene zákona Slovenskej národnej rady č. </w:t>
      </w:r>
      <w:hyperlink r:id="rId1880" w:history="1">
        <w:r w:rsidRPr="00D83DB3">
          <w:rPr>
            <w:rFonts w:ascii="Arial" w:hAnsi="Arial" w:cs="Arial"/>
            <w:sz w:val="18"/>
            <w:szCs w:val="18"/>
          </w:rPr>
          <w:t>372/1990 Zb.</w:t>
        </w:r>
      </w:hyperlink>
      <w:r w:rsidRPr="00D83DB3">
        <w:rPr>
          <w:rFonts w:ascii="Arial" w:hAnsi="Arial" w:cs="Arial"/>
          <w:sz w:val="18"/>
          <w:szCs w:val="18"/>
        </w:rPr>
        <w:t xml:space="preserve"> o priestupkoch v znení neskorších predpisov v znení neskorších predpisov, </w:t>
      </w:r>
      <w:hyperlink r:id="rId1881" w:history="1">
        <w:r w:rsidRPr="00D83DB3">
          <w:rPr>
            <w:rFonts w:ascii="Arial" w:hAnsi="Arial" w:cs="Arial"/>
            <w:sz w:val="18"/>
            <w:szCs w:val="18"/>
          </w:rPr>
          <w:t>§ 20 až 28 zákona č. 357/2015 Z.z.</w:t>
        </w:r>
      </w:hyperlink>
      <w:r w:rsidRPr="00D83DB3">
        <w:rPr>
          <w:rFonts w:ascii="Arial" w:hAnsi="Arial" w:cs="Arial"/>
          <w:sz w:val="18"/>
          <w:szCs w:val="18"/>
        </w:rPr>
        <w:t xml:space="preserve"> o finančnej kontrole a audite a o zmene a doplnení niektorých zákon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37) Napríklad </w:t>
      </w:r>
      <w:hyperlink r:id="rId1882" w:history="1">
        <w:r w:rsidRPr="00D83DB3">
          <w:rPr>
            <w:rFonts w:ascii="Arial" w:hAnsi="Arial" w:cs="Arial"/>
            <w:sz w:val="18"/>
            <w:szCs w:val="18"/>
          </w:rPr>
          <w:t>§ 54 ods. 10 zákona č. 483/2001 Z.z.</w:t>
        </w:r>
      </w:hyperlink>
      <w:r w:rsidRPr="00D83DB3">
        <w:rPr>
          <w:rFonts w:ascii="Arial" w:hAnsi="Arial" w:cs="Arial"/>
          <w:sz w:val="18"/>
          <w:szCs w:val="18"/>
        </w:rPr>
        <w:t xml:space="preserve"> v znení neskorších predpisov, </w:t>
      </w:r>
      <w:hyperlink r:id="rId1883" w:history="1">
        <w:r w:rsidRPr="00D83DB3">
          <w:rPr>
            <w:rFonts w:ascii="Arial" w:hAnsi="Arial" w:cs="Arial"/>
            <w:sz w:val="18"/>
            <w:szCs w:val="18"/>
          </w:rPr>
          <w:t>§ 53 ods. 6 zákona č. 581/2004 Z.z.</w:t>
        </w:r>
      </w:hyperlink>
      <w:r w:rsidRPr="00D83DB3">
        <w:rPr>
          <w:rFonts w:ascii="Arial" w:hAnsi="Arial" w:cs="Arial"/>
          <w:sz w:val="18"/>
          <w:szCs w:val="18"/>
        </w:rPr>
        <w:t xml:space="preserve"> o zdravotných poisťovniach, dohľade nad zdravotnou starostlivosťou a o zmene a doplnení niektorých zákon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38) </w:t>
      </w:r>
      <w:hyperlink r:id="rId1884" w:history="1">
        <w:r w:rsidRPr="00D83DB3">
          <w:rPr>
            <w:rFonts w:ascii="Arial" w:hAnsi="Arial" w:cs="Arial"/>
            <w:sz w:val="18"/>
            <w:szCs w:val="18"/>
          </w:rPr>
          <w:t>§ 16 ods. 2</w:t>
        </w:r>
      </w:hyperlink>
      <w:r w:rsidRPr="00D83DB3">
        <w:rPr>
          <w:rFonts w:ascii="Arial" w:hAnsi="Arial" w:cs="Arial"/>
          <w:sz w:val="18"/>
          <w:szCs w:val="18"/>
        </w:rPr>
        <w:t xml:space="preserve"> a </w:t>
      </w:r>
      <w:hyperlink r:id="rId1885" w:history="1">
        <w:r w:rsidRPr="00D83DB3">
          <w:rPr>
            <w:rFonts w:ascii="Arial" w:hAnsi="Arial" w:cs="Arial"/>
            <w:sz w:val="18"/>
            <w:szCs w:val="18"/>
          </w:rPr>
          <w:t>§ 20 ods. 2 zákona Národnej rady Slovenskej republiky č. 118/1996 Z.z.</w:t>
        </w:r>
      </w:hyperlink>
      <w:r w:rsidRPr="00D83DB3">
        <w:rPr>
          <w:rFonts w:ascii="Arial" w:hAnsi="Arial" w:cs="Arial"/>
          <w:sz w:val="18"/>
          <w:szCs w:val="18"/>
        </w:rPr>
        <w:t xml:space="preserve"> o ochrane vkladov a o zmene a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39) </w:t>
      </w:r>
      <w:hyperlink r:id="rId1886" w:history="1">
        <w:r w:rsidRPr="00D83DB3">
          <w:rPr>
            <w:rFonts w:ascii="Arial" w:hAnsi="Arial" w:cs="Arial"/>
            <w:sz w:val="18"/>
            <w:szCs w:val="18"/>
          </w:rPr>
          <w:t>§ 93 ods. 3</w:t>
        </w:r>
      </w:hyperlink>
      <w:r w:rsidRPr="00D83DB3">
        <w:rPr>
          <w:rFonts w:ascii="Arial" w:hAnsi="Arial" w:cs="Arial"/>
          <w:sz w:val="18"/>
          <w:szCs w:val="18"/>
        </w:rPr>
        <w:t xml:space="preserve"> a </w:t>
      </w:r>
      <w:hyperlink r:id="rId1887" w:history="1">
        <w:r w:rsidRPr="00D83DB3">
          <w:rPr>
            <w:rFonts w:ascii="Arial" w:hAnsi="Arial" w:cs="Arial"/>
            <w:sz w:val="18"/>
            <w:szCs w:val="18"/>
          </w:rPr>
          <w:t>§ 95 ods. 2 zákona č. 566/2001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40) </w:t>
      </w:r>
      <w:hyperlink r:id="rId1888" w:history="1">
        <w:r w:rsidRPr="00D83DB3">
          <w:rPr>
            <w:rFonts w:ascii="Arial" w:hAnsi="Arial" w:cs="Arial"/>
            <w:sz w:val="18"/>
            <w:szCs w:val="18"/>
          </w:rPr>
          <w:t>§ 2 zákona Slovenskej národnej rady č. 372/1990 Zb.</w:t>
        </w:r>
      </w:hyperlink>
      <w:r w:rsidRPr="00D83DB3">
        <w:rPr>
          <w:rFonts w:ascii="Arial" w:hAnsi="Arial" w:cs="Arial"/>
          <w:sz w:val="18"/>
          <w:szCs w:val="18"/>
        </w:rPr>
        <w:t xml:space="preserve"> o priestupkoch.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41) </w:t>
      </w:r>
      <w:hyperlink r:id="rId1889" w:history="1">
        <w:r w:rsidRPr="00D83DB3">
          <w:rPr>
            <w:rFonts w:ascii="Arial" w:hAnsi="Arial" w:cs="Arial"/>
            <w:sz w:val="18"/>
            <w:szCs w:val="18"/>
          </w:rPr>
          <w:t>§ 10 ods. 2 zákona Slovenskej národnej rady č. 372/1990 Zb.</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42) </w:t>
      </w:r>
      <w:hyperlink r:id="rId1890" w:history="1">
        <w:r w:rsidRPr="00D83DB3">
          <w:rPr>
            <w:rFonts w:ascii="Arial" w:hAnsi="Arial" w:cs="Arial"/>
            <w:sz w:val="18"/>
            <w:szCs w:val="18"/>
          </w:rPr>
          <w:t>§ 14</w:t>
        </w:r>
      </w:hyperlink>
      <w:r w:rsidRPr="00D83DB3">
        <w:rPr>
          <w:rFonts w:ascii="Arial" w:hAnsi="Arial" w:cs="Arial"/>
          <w:sz w:val="18"/>
          <w:szCs w:val="18"/>
        </w:rPr>
        <w:t xml:space="preserve"> a </w:t>
      </w:r>
      <w:hyperlink r:id="rId1891" w:history="1">
        <w:r w:rsidRPr="00D83DB3">
          <w:rPr>
            <w:rFonts w:ascii="Arial" w:hAnsi="Arial" w:cs="Arial"/>
            <w:sz w:val="18"/>
            <w:szCs w:val="18"/>
          </w:rPr>
          <w:t>15 zákona Slovenskej národnej rady č. 372/1990 Zb.</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43) Zákon č. </w:t>
      </w:r>
      <w:hyperlink r:id="rId1892" w:history="1">
        <w:r w:rsidRPr="00D83DB3">
          <w:rPr>
            <w:rFonts w:ascii="Arial" w:hAnsi="Arial" w:cs="Arial"/>
            <w:sz w:val="18"/>
            <w:szCs w:val="18"/>
          </w:rPr>
          <w:t>328/2002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44) Zákon č. </w:t>
      </w:r>
      <w:hyperlink r:id="rId1893" w:history="1">
        <w:r w:rsidRPr="00D83DB3">
          <w:rPr>
            <w:rFonts w:ascii="Arial" w:hAnsi="Arial" w:cs="Arial"/>
            <w:sz w:val="18"/>
            <w:szCs w:val="18"/>
          </w:rPr>
          <w:t>462/2003 Z.z.</w:t>
        </w:r>
      </w:hyperlink>
      <w:r w:rsidRPr="00D83DB3">
        <w:rPr>
          <w:rFonts w:ascii="Arial" w:hAnsi="Arial" w:cs="Arial"/>
          <w:sz w:val="18"/>
          <w:szCs w:val="18"/>
        </w:rPr>
        <w:t xml:space="preserve"> o náhrade príjmu pri dočasnej pracovnej neschopnosti zamestnanca a o zmene a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45) Zákon č. </w:t>
      </w:r>
      <w:hyperlink r:id="rId1894" w:history="1">
        <w:r w:rsidRPr="00D83DB3">
          <w:rPr>
            <w:rFonts w:ascii="Arial" w:hAnsi="Arial" w:cs="Arial"/>
            <w:sz w:val="18"/>
            <w:szCs w:val="18"/>
          </w:rPr>
          <w:t>461/2003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46) </w:t>
      </w:r>
      <w:hyperlink r:id="rId1895" w:history="1">
        <w:r w:rsidRPr="00D83DB3">
          <w:rPr>
            <w:rFonts w:ascii="Arial" w:hAnsi="Arial" w:cs="Arial"/>
            <w:sz w:val="18"/>
            <w:szCs w:val="18"/>
          </w:rPr>
          <w:t>§ 10 zákona č. 328/2002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hyperlink r:id="rId1896" w:history="1">
        <w:r w:rsidRPr="00D83DB3">
          <w:rPr>
            <w:rFonts w:ascii="Arial" w:hAnsi="Arial" w:cs="Arial"/>
            <w:sz w:val="18"/>
            <w:szCs w:val="18"/>
          </w:rPr>
          <w:t>§ 48 zákona č. 461/2003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47) Zákon č. </w:t>
      </w:r>
      <w:hyperlink r:id="rId1897" w:history="1">
        <w:r w:rsidRPr="00D83DB3">
          <w:rPr>
            <w:rFonts w:ascii="Arial" w:hAnsi="Arial" w:cs="Arial"/>
            <w:sz w:val="18"/>
            <w:szCs w:val="18"/>
          </w:rPr>
          <w:t>355/2007 Z.z.</w:t>
        </w:r>
      </w:hyperlink>
      <w:r w:rsidRPr="00D83DB3">
        <w:rPr>
          <w:rFonts w:ascii="Arial" w:hAnsi="Arial" w:cs="Arial"/>
          <w:sz w:val="18"/>
          <w:szCs w:val="18"/>
        </w:rPr>
        <w:t xml:space="preserve"> o ochrane, podpore a rozvoji verejného zdravia a o zmene a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Vyhláška Ministerstva zdravotníctva Slovenskej republiky č. </w:t>
      </w:r>
      <w:hyperlink r:id="rId1898" w:history="1">
        <w:r w:rsidRPr="00D83DB3">
          <w:rPr>
            <w:rFonts w:ascii="Arial" w:hAnsi="Arial" w:cs="Arial"/>
            <w:sz w:val="18"/>
            <w:szCs w:val="18"/>
          </w:rPr>
          <w:t>448/2007 Z.z.</w:t>
        </w:r>
      </w:hyperlink>
      <w:r w:rsidRPr="00D83DB3">
        <w:rPr>
          <w:rFonts w:ascii="Arial" w:hAnsi="Arial" w:cs="Arial"/>
          <w:sz w:val="18"/>
          <w:szCs w:val="18"/>
        </w:rPr>
        <w:t xml:space="preserve"> o podrobnostiach o faktoroch práce a pracovného prostredia vo vzťahu ku kategorizácii prác z hľadiska zdravotných rizík a o náležitostiach návrhu na zaradenie prác do kategórií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48) Nariadenie vlády Slovenskej republiky č. </w:t>
      </w:r>
      <w:hyperlink r:id="rId1899" w:history="1">
        <w:r w:rsidRPr="00D83DB3">
          <w:rPr>
            <w:rFonts w:ascii="Arial" w:hAnsi="Arial" w:cs="Arial"/>
            <w:sz w:val="18"/>
            <w:szCs w:val="18"/>
          </w:rPr>
          <w:t>355/2006 Z.z.</w:t>
        </w:r>
      </w:hyperlink>
      <w:r w:rsidRPr="00D83DB3">
        <w:rPr>
          <w:rFonts w:ascii="Arial" w:hAnsi="Arial" w:cs="Arial"/>
          <w:sz w:val="18"/>
          <w:szCs w:val="18"/>
        </w:rPr>
        <w:t xml:space="preserve"> o ochrane zamestnancov pred rizikami súvisiacimi s expozíciou chemickým faktorom pri práci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49) Nariadenie vlády Slovenskej republiky č. </w:t>
      </w:r>
      <w:hyperlink r:id="rId1900" w:history="1">
        <w:r w:rsidRPr="00D83DB3">
          <w:rPr>
            <w:rFonts w:ascii="Arial" w:hAnsi="Arial" w:cs="Arial"/>
            <w:sz w:val="18"/>
            <w:szCs w:val="18"/>
          </w:rPr>
          <w:t>115/2006 Z.z.</w:t>
        </w:r>
      </w:hyperlink>
      <w:r w:rsidRPr="00D83DB3">
        <w:rPr>
          <w:rFonts w:ascii="Arial" w:hAnsi="Arial" w:cs="Arial"/>
          <w:sz w:val="18"/>
          <w:szCs w:val="18"/>
        </w:rPr>
        <w:t xml:space="preserve"> o minimálnych zdravotných a bezpečnostných požiadavkách na ochranu zamestnancov pred rizikami súvisiacimi s expozíciou hluku v znení nariadenia vlády Slovenskej republiky č. </w:t>
      </w:r>
      <w:hyperlink r:id="rId1901" w:history="1">
        <w:r w:rsidRPr="00D83DB3">
          <w:rPr>
            <w:rFonts w:ascii="Arial" w:hAnsi="Arial" w:cs="Arial"/>
            <w:sz w:val="18"/>
            <w:szCs w:val="18"/>
          </w:rPr>
          <w:t>555/2006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Vyhláška Ministerstva zdravotníctva Slovenskej republiky č. </w:t>
      </w:r>
      <w:hyperlink r:id="rId1902" w:history="1">
        <w:r w:rsidRPr="00D83DB3">
          <w:rPr>
            <w:rFonts w:ascii="Arial" w:hAnsi="Arial" w:cs="Arial"/>
            <w:sz w:val="18"/>
            <w:szCs w:val="18"/>
          </w:rPr>
          <w:t>549/2007 Z.z.</w:t>
        </w:r>
      </w:hyperlink>
      <w:r w:rsidRPr="00D83DB3">
        <w:rPr>
          <w:rFonts w:ascii="Arial" w:hAnsi="Arial" w:cs="Arial"/>
          <w:sz w:val="18"/>
          <w:szCs w:val="18"/>
        </w:rPr>
        <w:t xml:space="preserve">, ktorou sa ustanovujú podrobnosti o prípustných hodnotách hluku, infrazvuku a vibrácií a o požiadavkách na objektivizáciu hluku, infrazvuku a vibrácií v životnom prostredí v znení vyhlášky č. </w:t>
      </w:r>
      <w:hyperlink r:id="rId1903" w:history="1">
        <w:r w:rsidRPr="00D83DB3">
          <w:rPr>
            <w:rFonts w:ascii="Arial" w:hAnsi="Arial" w:cs="Arial"/>
            <w:sz w:val="18"/>
            <w:szCs w:val="18"/>
          </w:rPr>
          <w:t>237/2009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50) Zákon č. </w:t>
      </w:r>
      <w:hyperlink r:id="rId1904" w:history="1">
        <w:r w:rsidRPr="00D83DB3">
          <w:rPr>
            <w:rFonts w:ascii="Arial" w:hAnsi="Arial" w:cs="Arial"/>
            <w:sz w:val="18"/>
            <w:szCs w:val="18"/>
          </w:rPr>
          <w:t>87/2018 Z.z.</w:t>
        </w:r>
      </w:hyperlink>
      <w:r w:rsidRPr="00D83DB3">
        <w:rPr>
          <w:rFonts w:ascii="Arial" w:hAnsi="Arial" w:cs="Arial"/>
          <w:sz w:val="18"/>
          <w:szCs w:val="18"/>
        </w:rPr>
        <w:t xml:space="preserve"> o radiačnej ochrane a o zmene a doplnení niektorých zákon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51) Nariadenie vlády Slovenskej republiky č. </w:t>
      </w:r>
      <w:hyperlink r:id="rId1905" w:history="1">
        <w:r w:rsidRPr="00D83DB3">
          <w:rPr>
            <w:rFonts w:ascii="Arial" w:hAnsi="Arial" w:cs="Arial"/>
            <w:sz w:val="18"/>
            <w:szCs w:val="18"/>
          </w:rPr>
          <w:t>253/2006 Z.z.</w:t>
        </w:r>
      </w:hyperlink>
      <w:r w:rsidRPr="00D83DB3">
        <w:rPr>
          <w:rFonts w:ascii="Arial" w:hAnsi="Arial" w:cs="Arial"/>
          <w:sz w:val="18"/>
          <w:szCs w:val="18"/>
        </w:rPr>
        <w:t xml:space="preserve"> o ochrane zamestnancov pred rizikami súvisiacimi s expozíciou azbestu pri práci.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Nariadenie vlády Slovenskej republiky č. </w:t>
      </w:r>
      <w:hyperlink r:id="rId1906" w:history="1">
        <w:r w:rsidRPr="00D83DB3">
          <w:rPr>
            <w:rFonts w:ascii="Arial" w:hAnsi="Arial" w:cs="Arial"/>
            <w:sz w:val="18"/>
            <w:szCs w:val="18"/>
          </w:rPr>
          <w:t>356/2006 Z.z.</w:t>
        </w:r>
      </w:hyperlink>
      <w:r w:rsidRPr="00D83DB3">
        <w:rPr>
          <w:rFonts w:ascii="Arial" w:hAnsi="Arial" w:cs="Arial"/>
          <w:sz w:val="18"/>
          <w:szCs w:val="18"/>
        </w:rPr>
        <w:t xml:space="preserve"> o ochrane zdravia zamestnancov pred rizikami súvisiacimi s expozíciou karcinogénnym a mutagénnym faktorom pri práci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52) Nariadenie vlády Slovenskej republiky č. </w:t>
      </w:r>
      <w:hyperlink r:id="rId1907" w:history="1">
        <w:r w:rsidRPr="00D83DB3">
          <w:rPr>
            <w:rFonts w:ascii="Arial" w:hAnsi="Arial" w:cs="Arial"/>
            <w:sz w:val="18"/>
            <w:szCs w:val="18"/>
          </w:rPr>
          <w:t>209/2016 Z.z.</w:t>
        </w:r>
      </w:hyperlink>
      <w:r w:rsidRPr="00D83DB3">
        <w:rPr>
          <w:rFonts w:ascii="Arial" w:hAnsi="Arial" w:cs="Arial"/>
          <w:sz w:val="18"/>
          <w:szCs w:val="18"/>
        </w:rPr>
        <w:t xml:space="preserve"> o minimálnych zdravotných a bezpečnostných požiadavkách na ochranu zamestnancov pred rizikami súvisiacimi s expozíciou elektromagnetickému poľu.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53) Zákon č. </w:t>
      </w:r>
      <w:hyperlink r:id="rId1908" w:history="1">
        <w:r w:rsidRPr="00D83DB3">
          <w:rPr>
            <w:rFonts w:ascii="Arial" w:hAnsi="Arial" w:cs="Arial"/>
            <w:sz w:val="18"/>
            <w:szCs w:val="18"/>
          </w:rPr>
          <w:t>355/2007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Nariadenie vlády Slovenskej republiky č. </w:t>
      </w:r>
      <w:hyperlink r:id="rId1909" w:history="1">
        <w:r w:rsidRPr="00D83DB3">
          <w:rPr>
            <w:rFonts w:ascii="Arial" w:hAnsi="Arial" w:cs="Arial"/>
            <w:sz w:val="18"/>
            <w:szCs w:val="18"/>
          </w:rPr>
          <w:t>410/2007 Z.z.</w:t>
        </w:r>
      </w:hyperlink>
      <w:r w:rsidRPr="00D83DB3">
        <w:rPr>
          <w:rFonts w:ascii="Arial" w:hAnsi="Arial" w:cs="Arial"/>
          <w:sz w:val="18"/>
          <w:szCs w:val="18"/>
        </w:rPr>
        <w:t xml:space="preserve"> o minimálnych zdravotných a bezpečnostných požiadavkách na ochranu zamestnancov pred rizikami súvisiacimi s expozíciou umelému optickému žiareniu.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Vyhláška Ministerstva zdravotníctva Slovenskej republiky č. </w:t>
      </w:r>
      <w:hyperlink r:id="rId1910" w:history="1">
        <w:r w:rsidRPr="00D83DB3">
          <w:rPr>
            <w:rFonts w:ascii="Arial" w:hAnsi="Arial" w:cs="Arial"/>
            <w:sz w:val="18"/>
            <w:szCs w:val="18"/>
          </w:rPr>
          <w:t>539/2007 Z.z.</w:t>
        </w:r>
      </w:hyperlink>
      <w:r w:rsidRPr="00D83DB3">
        <w:rPr>
          <w:rFonts w:ascii="Arial" w:hAnsi="Arial" w:cs="Arial"/>
          <w:sz w:val="18"/>
          <w:szCs w:val="18"/>
        </w:rPr>
        <w:t xml:space="preserve"> o podrobnostiach o limitných hodnotách optického žiarenia a požiadavkách na objektivizáciu optického žiarenia v životnom prostredí.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54) Nariadenie vlády Slovenskej republiky č. </w:t>
      </w:r>
      <w:hyperlink r:id="rId1911" w:history="1">
        <w:r w:rsidRPr="00D83DB3">
          <w:rPr>
            <w:rFonts w:ascii="Arial" w:hAnsi="Arial" w:cs="Arial"/>
            <w:sz w:val="18"/>
            <w:szCs w:val="18"/>
          </w:rPr>
          <w:t>83/2013 Z.z.</w:t>
        </w:r>
      </w:hyperlink>
      <w:r w:rsidRPr="00D83DB3">
        <w:rPr>
          <w:rFonts w:ascii="Arial" w:hAnsi="Arial" w:cs="Arial"/>
          <w:sz w:val="18"/>
          <w:szCs w:val="18"/>
        </w:rPr>
        <w:t xml:space="preserve"> o ochrane zdravia zamestnancov pred rizikami súvisiacimi s expozíciou biologickým faktorom pri práci.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55) Zákon č. </w:t>
      </w:r>
      <w:hyperlink r:id="rId1912" w:history="1">
        <w:r w:rsidRPr="00D83DB3">
          <w:rPr>
            <w:rFonts w:ascii="Arial" w:hAnsi="Arial" w:cs="Arial"/>
            <w:sz w:val="18"/>
            <w:szCs w:val="18"/>
          </w:rPr>
          <w:t>355/2007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Vyhláška Ministerstva zdravotníctva Slovenskej republiky č. </w:t>
      </w:r>
      <w:hyperlink r:id="rId1913" w:history="1">
        <w:r w:rsidRPr="00D83DB3">
          <w:rPr>
            <w:rFonts w:ascii="Arial" w:hAnsi="Arial" w:cs="Arial"/>
            <w:sz w:val="18"/>
            <w:szCs w:val="18"/>
          </w:rPr>
          <w:t>542/2007 Z.z.</w:t>
        </w:r>
      </w:hyperlink>
      <w:r w:rsidRPr="00D83DB3">
        <w:rPr>
          <w:rFonts w:ascii="Arial" w:hAnsi="Arial" w:cs="Arial"/>
          <w:sz w:val="18"/>
          <w:szCs w:val="18"/>
        </w:rPr>
        <w:t xml:space="preserve"> o podrobnostiach o ochrane zdravia pred fyzickou záťažou pri práci, psychickou pracovnou záťažou a senzorickou záťažou pri práci.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56) Napríklad </w:t>
      </w:r>
      <w:hyperlink r:id="rId1914" w:history="1">
        <w:r w:rsidRPr="00D83DB3">
          <w:rPr>
            <w:rFonts w:ascii="Arial" w:hAnsi="Arial" w:cs="Arial"/>
            <w:sz w:val="18"/>
            <w:szCs w:val="18"/>
          </w:rPr>
          <w:t>§ 33 zákona č. 578/2004 Z.z.</w:t>
        </w:r>
      </w:hyperlink>
      <w:r w:rsidRPr="00D83DB3">
        <w:rPr>
          <w:rFonts w:ascii="Arial" w:hAnsi="Arial" w:cs="Arial"/>
          <w:sz w:val="18"/>
          <w:szCs w:val="18"/>
        </w:rPr>
        <w:t xml:space="preserve"> o poskytovateľoch zdravotnej starostlivosti, zdravotníckych pracovníkoch, stavovských organizáciách v zdravotníctve a o zmene a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57) Zákon č. </w:t>
      </w:r>
      <w:hyperlink r:id="rId1915" w:history="1">
        <w:r w:rsidRPr="00D83DB3">
          <w:rPr>
            <w:rFonts w:ascii="Arial" w:hAnsi="Arial" w:cs="Arial"/>
            <w:sz w:val="18"/>
            <w:szCs w:val="18"/>
          </w:rPr>
          <w:t>317/2009 Z.z.</w:t>
        </w:r>
      </w:hyperlink>
      <w:r w:rsidRPr="00D83DB3">
        <w:rPr>
          <w:rFonts w:ascii="Arial" w:hAnsi="Arial" w:cs="Arial"/>
          <w:sz w:val="18"/>
          <w:szCs w:val="18"/>
        </w:rPr>
        <w:t xml:space="preserve"> o pedagogických zamestnancoch a odborných zamestnancoch a o zmene a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58) </w:t>
      </w:r>
      <w:hyperlink r:id="rId1916" w:history="1">
        <w:r w:rsidRPr="00D83DB3">
          <w:rPr>
            <w:rFonts w:ascii="Arial" w:hAnsi="Arial" w:cs="Arial"/>
            <w:sz w:val="18"/>
            <w:szCs w:val="18"/>
          </w:rPr>
          <w:t>§ 12 ods. 4</w:t>
        </w:r>
      </w:hyperlink>
      <w:r w:rsidRPr="00D83DB3">
        <w:rPr>
          <w:rFonts w:ascii="Arial" w:hAnsi="Arial" w:cs="Arial"/>
          <w:sz w:val="18"/>
          <w:szCs w:val="18"/>
        </w:rPr>
        <w:t xml:space="preserve"> a </w:t>
      </w:r>
      <w:hyperlink r:id="rId1917" w:history="1">
        <w:r w:rsidRPr="00D83DB3">
          <w:rPr>
            <w:rFonts w:ascii="Arial" w:hAnsi="Arial" w:cs="Arial"/>
            <w:sz w:val="18"/>
            <w:szCs w:val="18"/>
          </w:rPr>
          <w:t>§ 13 ods. 7 zákona č. 2/1991 Zb.</w:t>
        </w:r>
      </w:hyperlink>
      <w:r w:rsidRPr="00D83DB3">
        <w:rPr>
          <w:rFonts w:ascii="Arial" w:hAnsi="Arial" w:cs="Arial"/>
          <w:sz w:val="18"/>
          <w:szCs w:val="18"/>
        </w:rPr>
        <w:t xml:space="preserve"> o kolektívnom vyjednávaní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59) Napríklad </w:t>
      </w:r>
      <w:hyperlink r:id="rId1918" w:history="1">
        <w:r w:rsidRPr="00D83DB3">
          <w:rPr>
            <w:rFonts w:ascii="Arial" w:hAnsi="Arial" w:cs="Arial"/>
            <w:sz w:val="18"/>
            <w:szCs w:val="18"/>
          </w:rPr>
          <w:t>Zákonník práce</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60) </w:t>
      </w:r>
      <w:hyperlink r:id="rId1919" w:history="1">
        <w:r w:rsidRPr="00D83DB3">
          <w:rPr>
            <w:rFonts w:ascii="Arial" w:hAnsi="Arial" w:cs="Arial"/>
            <w:sz w:val="18"/>
            <w:szCs w:val="18"/>
          </w:rPr>
          <w:t>§ 31 ods. 4</w:t>
        </w:r>
      </w:hyperlink>
      <w:r w:rsidRPr="00D83DB3">
        <w:rPr>
          <w:rFonts w:ascii="Arial" w:hAnsi="Arial" w:cs="Arial"/>
          <w:sz w:val="18"/>
          <w:szCs w:val="18"/>
        </w:rPr>
        <w:t xml:space="preserve"> a </w:t>
      </w:r>
      <w:hyperlink r:id="rId1920" w:history="1">
        <w:r w:rsidRPr="00D83DB3">
          <w:rPr>
            <w:rFonts w:ascii="Arial" w:hAnsi="Arial" w:cs="Arial"/>
            <w:sz w:val="18"/>
            <w:szCs w:val="18"/>
          </w:rPr>
          <w:t>5 zákona č. 355/2007 Z.z.</w:t>
        </w:r>
      </w:hyperlink>
      <w:r w:rsidRPr="00D83DB3">
        <w:rPr>
          <w:rFonts w:ascii="Arial" w:hAnsi="Arial" w:cs="Arial"/>
          <w:sz w:val="18"/>
          <w:szCs w:val="18"/>
        </w:rPr>
        <w:t xml:space="preserve"> v znení zákona č. </w:t>
      </w:r>
      <w:hyperlink r:id="rId1921" w:history="1">
        <w:r w:rsidRPr="00D83DB3">
          <w:rPr>
            <w:rFonts w:ascii="Arial" w:hAnsi="Arial" w:cs="Arial"/>
            <w:sz w:val="18"/>
            <w:szCs w:val="18"/>
          </w:rPr>
          <w:t>87/2018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61) </w:t>
      </w:r>
      <w:hyperlink r:id="rId1922" w:history="1">
        <w:r w:rsidRPr="00D83DB3">
          <w:rPr>
            <w:rFonts w:ascii="Arial" w:hAnsi="Arial" w:cs="Arial"/>
            <w:sz w:val="18"/>
            <w:szCs w:val="18"/>
          </w:rPr>
          <w:t>§ 31 ods. 3 zákona č. 355/2007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62) Zákon č. </w:t>
      </w:r>
      <w:hyperlink r:id="rId1923" w:history="1">
        <w:r w:rsidRPr="00D83DB3">
          <w:rPr>
            <w:rFonts w:ascii="Arial" w:hAnsi="Arial" w:cs="Arial"/>
            <w:sz w:val="18"/>
            <w:szCs w:val="18"/>
          </w:rPr>
          <w:t>650/2004 Z.z.</w:t>
        </w:r>
      </w:hyperlink>
      <w:r w:rsidRPr="00D83DB3">
        <w:rPr>
          <w:rFonts w:ascii="Arial" w:hAnsi="Arial" w:cs="Arial"/>
          <w:sz w:val="18"/>
          <w:szCs w:val="18"/>
        </w:rPr>
        <w:t xml:space="preserve"> o doplnkovom dôchodkovom sporení a o zmene a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63) Napríklad zákon č. </w:t>
      </w:r>
      <w:hyperlink r:id="rId1924" w:history="1">
        <w:r w:rsidRPr="00D83DB3">
          <w:rPr>
            <w:rFonts w:ascii="Arial" w:hAnsi="Arial" w:cs="Arial"/>
            <w:sz w:val="18"/>
            <w:szCs w:val="18"/>
          </w:rPr>
          <w:t>328/2002 Z.z.</w:t>
        </w:r>
      </w:hyperlink>
      <w:r w:rsidRPr="00D83DB3">
        <w:rPr>
          <w:rFonts w:ascii="Arial" w:hAnsi="Arial" w:cs="Arial"/>
          <w:sz w:val="18"/>
          <w:szCs w:val="18"/>
        </w:rPr>
        <w:t xml:space="preserve"> v znení neskorších predpisov, zákon č. </w:t>
      </w:r>
      <w:hyperlink r:id="rId1925" w:history="1">
        <w:r w:rsidRPr="00D83DB3">
          <w:rPr>
            <w:rFonts w:ascii="Arial" w:hAnsi="Arial" w:cs="Arial"/>
            <w:sz w:val="18"/>
            <w:szCs w:val="18"/>
          </w:rPr>
          <w:t>461/2003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64) Nariadenie vlády Slovenskej republiky č. </w:t>
      </w:r>
      <w:hyperlink r:id="rId1926" w:history="1">
        <w:r w:rsidRPr="00D83DB3">
          <w:rPr>
            <w:rFonts w:ascii="Arial" w:hAnsi="Arial" w:cs="Arial"/>
            <w:sz w:val="18"/>
            <w:szCs w:val="18"/>
          </w:rPr>
          <w:t>268/2006 Z.z.</w:t>
        </w:r>
      </w:hyperlink>
      <w:r w:rsidRPr="00D83DB3">
        <w:rPr>
          <w:rFonts w:ascii="Arial" w:hAnsi="Arial" w:cs="Arial"/>
          <w:sz w:val="18"/>
          <w:szCs w:val="18"/>
        </w:rPr>
        <w:t xml:space="preserve"> o rozsahu zrážok zo mzdy pri výkone rozhodnutia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65) </w:t>
      </w:r>
      <w:hyperlink r:id="rId1927" w:history="1">
        <w:r w:rsidRPr="00D83DB3">
          <w:rPr>
            <w:rFonts w:ascii="Arial" w:hAnsi="Arial" w:cs="Arial"/>
            <w:sz w:val="18"/>
            <w:szCs w:val="18"/>
          </w:rPr>
          <w:t>§ 149 zákona č. 55/2017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66) </w:t>
      </w:r>
      <w:hyperlink r:id="rId1928" w:history="1">
        <w:r w:rsidRPr="00D83DB3">
          <w:rPr>
            <w:rFonts w:ascii="Arial" w:hAnsi="Arial" w:cs="Arial"/>
            <w:sz w:val="18"/>
            <w:szCs w:val="18"/>
          </w:rPr>
          <w:t>§ 5 písm. c) zákona č. 483/2001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67) </w:t>
      </w:r>
      <w:hyperlink r:id="rId1929" w:history="1">
        <w:r w:rsidRPr="00D83DB3">
          <w:rPr>
            <w:rFonts w:ascii="Arial" w:hAnsi="Arial" w:cs="Arial"/>
            <w:sz w:val="18"/>
            <w:szCs w:val="18"/>
          </w:rPr>
          <w:t>§ 18 až 32 zákona č. 283/2002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68) </w:t>
      </w:r>
      <w:hyperlink r:id="rId1930" w:history="1">
        <w:r w:rsidRPr="00D83DB3">
          <w:rPr>
            <w:rFonts w:ascii="Arial" w:hAnsi="Arial" w:cs="Arial"/>
            <w:sz w:val="18"/>
            <w:szCs w:val="18"/>
          </w:rPr>
          <w:t>§ 5 zákona č. 283/2002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69) </w:t>
      </w:r>
      <w:hyperlink r:id="rId1931" w:history="1">
        <w:r w:rsidRPr="00D83DB3">
          <w:rPr>
            <w:rFonts w:ascii="Arial" w:hAnsi="Arial" w:cs="Arial"/>
            <w:sz w:val="18"/>
            <w:szCs w:val="18"/>
          </w:rPr>
          <w:t>§ 7 ods. 2</w:t>
        </w:r>
      </w:hyperlink>
      <w:r w:rsidRPr="00D83DB3">
        <w:rPr>
          <w:rFonts w:ascii="Arial" w:hAnsi="Arial" w:cs="Arial"/>
          <w:sz w:val="18"/>
          <w:szCs w:val="18"/>
        </w:rPr>
        <w:t xml:space="preserve"> a </w:t>
      </w:r>
      <w:hyperlink r:id="rId1932" w:history="1">
        <w:r w:rsidRPr="00D83DB3">
          <w:rPr>
            <w:rFonts w:ascii="Arial" w:hAnsi="Arial" w:cs="Arial"/>
            <w:sz w:val="18"/>
            <w:szCs w:val="18"/>
          </w:rPr>
          <w:t>9 zákona č. 283/2002 Z.z.</w:t>
        </w:r>
      </w:hyperlink>
      <w:r w:rsidRPr="00D83DB3">
        <w:rPr>
          <w:rFonts w:ascii="Arial" w:hAnsi="Arial" w:cs="Arial"/>
          <w:sz w:val="18"/>
          <w:szCs w:val="18"/>
        </w:rPr>
        <w:t xml:space="preserve"> v znení zákona č. </w:t>
      </w:r>
      <w:hyperlink r:id="rId1933" w:history="1">
        <w:r w:rsidRPr="00D83DB3">
          <w:rPr>
            <w:rFonts w:ascii="Arial" w:hAnsi="Arial" w:cs="Arial"/>
            <w:sz w:val="18"/>
            <w:szCs w:val="18"/>
          </w:rPr>
          <w:t>475/2008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70) </w:t>
      </w:r>
      <w:hyperlink r:id="rId1934" w:history="1">
        <w:r w:rsidRPr="00D83DB3">
          <w:rPr>
            <w:rFonts w:ascii="Arial" w:hAnsi="Arial" w:cs="Arial"/>
            <w:sz w:val="18"/>
            <w:szCs w:val="18"/>
          </w:rPr>
          <w:t>§ 7 ods. 4 až 9 zákona č. 283/2002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71) </w:t>
      </w:r>
      <w:hyperlink r:id="rId1935" w:history="1">
        <w:r w:rsidRPr="00D83DB3">
          <w:rPr>
            <w:rFonts w:ascii="Arial" w:hAnsi="Arial" w:cs="Arial"/>
            <w:sz w:val="18"/>
            <w:szCs w:val="18"/>
          </w:rPr>
          <w:t>§ 13 zákona č. 283/2002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72) </w:t>
      </w:r>
      <w:hyperlink r:id="rId1936" w:history="1">
        <w:r w:rsidRPr="00D83DB3">
          <w:rPr>
            <w:rFonts w:ascii="Arial" w:hAnsi="Arial" w:cs="Arial"/>
            <w:sz w:val="18"/>
            <w:szCs w:val="18"/>
          </w:rPr>
          <w:t>§ 5 ods. 3 zákona č. 283/2002 Z.z.</w:t>
        </w:r>
      </w:hyperlink>
      <w:r w:rsidRPr="00D83DB3">
        <w:rPr>
          <w:rFonts w:ascii="Arial" w:hAnsi="Arial" w:cs="Arial"/>
          <w:sz w:val="18"/>
          <w:szCs w:val="18"/>
        </w:rPr>
        <w:t xml:space="preserve"> v znení zákona č. </w:t>
      </w:r>
      <w:hyperlink r:id="rId1937" w:history="1">
        <w:r w:rsidRPr="00D83DB3">
          <w:rPr>
            <w:rFonts w:ascii="Arial" w:hAnsi="Arial" w:cs="Arial"/>
            <w:sz w:val="18"/>
            <w:szCs w:val="18"/>
          </w:rPr>
          <w:t>475/2008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73) </w:t>
      </w:r>
      <w:hyperlink r:id="rId1938" w:history="1">
        <w:r w:rsidRPr="00D83DB3">
          <w:rPr>
            <w:rFonts w:ascii="Arial" w:hAnsi="Arial" w:cs="Arial"/>
            <w:sz w:val="18"/>
            <w:szCs w:val="18"/>
          </w:rPr>
          <w:t>§ 3 zákona č. 600/2003 Z.z.</w:t>
        </w:r>
      </w:hyperlink>
      <w:r w:rsidRPr="00D83DB3">
        <w:rPr>
          <w:rFonts w:ascii="Arial" w:hAnsi="Arial" w:cs="Arial"/>
          <w:sz w:val="18"/>
          <w:szCs w:val="18"/>
        </w:rPr>
        <w:t xml:space="preserve"> o prídavku na dieťa a o zmene a doplnení zákona č. </w:t>
      </w:r>
      <w:hyperlink r:id="rId1939" w:history="1">
        <w:r w:rsidRPr="00D83DB3">
          <w:rPr>
            <w:rFonts w:ascii="Arial" w:hAnsi="Arial" w:cs="Arial"/>
            <w:sz w:val="18"/>
            <w:szCs w:val="18"/>
          </w:rPr>
          <w:t>461/2003 Z.z.</w:t>
        </w:r>
      </w:hyperlink>
      <w:r w:rsidRPr="00D83DB3">
        <w:rPr>
          <w:rFonts w:ascii="Arial" w:hAnsi="Arial" w:cs="Arial"/>
          <w:sz w:val="18"/>
          <w:szCs w:val="18"/>
        </w:rPr>
        <w:t xml:space="preserve"> o sociálnom poistení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74) Napríklad </w:t>
      </w:r>
      <w:hyperlink r:id="rId1940" w:history="1">
        <w:r w:rsidRPr="00D83DB3">
          <w:rPr>
            <w:rFonts w:ascii="Arial" w:hAnsi="Arial" w:cs="Arial"/>
            <w:sz w:val="18"/>
            <w:szCs w:val="18"/>
          </w:rPr>
          <w:t>§ 551 Občianskeho zákonníka</w:t>
        </w:r>
      </w:hyperlink>
      <w:r w:rsidRPr="00D83DB3">
        <w:rPr>
          <w:rFonts w:ascii="Arial" w:hAnsi="Arial" w:cs="Arial"/>
          <w:sz w:val="18"/>
          <w:szCs w:val="18"/>
        </w:rPr>
        <w:t xml:space="preserve"> v znení zákona č. </w:t>
      </w:r>
      <w:hyperlink r:id="rId1941" w:history="1">
        <w:r w:rsidRPr="00D83DB3">
          <w:rPr>
            <w:rFonts w:ascii="Arial" w:hAnsi="Arial" w:cs="Arial"/>
            <w:sz w:val="18"/>
            <w:szCs w:val="18"/>
          </w:rPr>
          <w:t>509/1991 Zb.</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75) Napríklad zákon č. </w:t>
      </w:r>
      <w:hyperlink r:id="rId1942" w:history="1">
        <w:r w:rsidRPr="00D83DB3">
          <w:rPr>
            <w:rFonts w:ascii="Arial" w:hAnsi="Arial" w:cs="Arial"/>
            <w:sz w:val="18"/>
            <w:szCs w:val="18"/>
          </w:rPr>
          <w:t>385/2000 Z.z.</w:t>
        </w:r>
      </w:hyperlink>
      <w:r w:rsidRPr="00D83DB3">
        <w:rPr>
          <w:rFonts w:ascii="Arial" w:hAnsi="Arial" w:cs="Arial"/>
          <w:sz w:val="18"/>
          <w:szCs w:val="18"/>
        </w:rPr>
        <w:t xml:space="preserve"> v znení neskorších predpisov, </w:t>
      </w:r>
      <w:hyperlink r:id="rId1943" w:history="1">
        <w:r w:rsidRPr="00D83DB3">
          <w:rPr>
            <w:rFonts w:ascii="Arial" w:hAnsi="Arial" w:cs="Arial"/>
            <w:sz w:val="18"/>
            <w:szCs w:val="18"/>
          </w:rPr>
          <w:t>§ 36 zákona č. 180/2014 Z.z.</w:t>
        </w:r>
      </w:hyperlink>
      <w:r w:rsidRPr="00D83DB3">
        <w:rPr>
          <w:rFonts w:ascii="Arial" w:hAnsi="Arial" w:cs="Arial"/>
          <w:sz w:val="18"/>
          <w:szCs w:val="18"/>
        </w:rPr>
        <w:t xml:space="preserve"> o podmienkach výkonu volebného práva a o zmene a doplnení niektorých zákon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76) Napríklad vyhláška Ministerstva zdravotníctva Slovenskej republiky č. </w:t>
      </w:r>
      <w:hyperlink r:id="rId1944" w:history="1">
        <w:r w:rsidRPr="00D83DB3">
          <w:rPr>
            <w:rFonts w:ascii="Arial" w:hAnsi="Arial" w:cs="Arial"/>
            <w:sz w:val="18"/>
            <w:szCs w:val="18"/>
          </w:rPr>
          <w:t>99/2016 Z.z.</w:t>
        </w:r>
      </w:hyperlink>
      <w:r w:rsidRPr="00D83DB3">
        <w:rPr>
          <w:rFonts w:ascii="Arial" w:hAnsi="Arial" w:cs="Arial"/>
          <w:sz w:val="18"/>
          <w:szCs w:val="18"/>
        </w:rPr>
        <w:t xml:space="preserve"> o podrobnostiach a ochrane zdravia pred záťažou teplom a chladom pri práci.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77) Napríklad zákon č. </w:t>
      </w:r>
      <w:hyperlink r:id="rId1945" w:history="1">
        <w:r w:rsidRPr="00D83DB3">
          <w:rPr>
            <w:rFonts w:ascii="Arial" w:hAnsi="Arial" w:cs="Arial"/>
            <w:sz w:val="18"/>
            <w:szCs w:val="18"/>
          </w:rPr>
          <w:t>314/2001 Z.z.</w:t>
        </w:r>
      </w:hyperlink>
      <w:r w:rsidRPr="00D83DB3">
        <w:rPr>
          <w:rFonts w:ascii="Arial" w:hAnsi="Arial" w:cs="Arial"/>
          <w:sz w:val="18"/>
          <w:szCs w:val="18"/>
        </w:rPr>
        <w:t xml:space="preserve"> o ochrane pred požiarmi v znení neskorších predpisov, zákon č. </w:t>
      </w:r>
      <w:hyperlink r:id="rId1946" w:history="1">
        <w:r w:rsidRPr="00D83DB3">
          <w:rPr>
            <w:rFonts w:ascii="Arial" w:hAnsi="Arial" w:cs="Arial"/>
            <w:sz w:val="18"/>
            <w:szCs w:val="18"/>
          </w:rPr>
          <w:t>124/2006 Z.z.</w:t>
        </w:r>
      </w:hyperlink>
      <w:r w:rsidRPr="00D83DB3">
        <w:rPr>
          <w:rFonts w:ascii="Arial" w:hAnsi="Arial" w:cs="Arial"/>
          <w:sz w:val="18"/>
          <w:szCs w:val="18"/>
        </w:rPr>
        <w:t xml:space="preserve"> v znení neskorších predpisov, zákon č. </w:t>
      </w:r>
      <w:hyperlink r:id="rId1947" w:history="1">
        <w:r w:rsidRPr="00D83DB3">
          <w:rPr>
            <w:rFonts w:ascii="Arial" w:hAnsi="Arial" w:cs="Arial"/>
            <w:sz w:val="18"/>
            <w:szCs w:val="18"/>
          </w:rPr>
          <w:t>125/2006 Z.z.</w:t>
        </w:r>
      </w:hyperlink>
      <w:r w:rsidRPr="00D83DB3">
        <w:rPr>
          <w:rFonts w:ascii="Arial" w:hAnsi="Arial" w:cs="Arial"/>
          <w:sz w:val="18"/>
          <w:szCs w:val="18"/>
        </w:rPr>
        <w:t xml:space="preserve"> o inšpekcii práce a o zmene a doplnení zákona č. </w:t>
      </w:r>
      <w:hyperlink r:id="rId1948" w:history="1">
        <w:r w:rsidRPr="00D83DB3">
          <w:rPr>
            <w:rFonts w:ascii="Arial" w:hAnsi="Arial" w:cs="Arial"/>
            <w:sz w:val="18"/>
            <w:szCs w:val="18"/>
          </w:rPr>
          <w:t>82/2005 Z.z.</w:t>
        </w:r>
      </w:hyperlink>
      <w:r w:rsidRPr="00D83DB3">
        <w:rPr>
          <w:rFonts w:ascii="Arial" w:hAnsi="Arial" w:cs="Arial"/>
          <w:sz w:val="18"/>
          <w:szCs w:val="18"/>
        </w:rPr>
        <w:t xml:space="preserve"> o nelegálnej práci a nelegálnom zamestnávaní a o zmene a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78) Zákon Národnej rady Slovenskej republiky č. </w:t>
      </w:r>
      <w:hyperlink r:id="rId1949" w:history="1">
        <w:r w:rsidRPr="00D83DB3">
          <w:rPr>
            <w:rFonts w:ascii="Arial" w:hAnsi="Arial" w:cs="Arial"/>
            <w:sz w:val="18"/>
            <w:szCs w:val="18"/>
          </w:rPr>
          <w:t>152/1994 Z.z.</w:t>
        </w:r>
      </w:hyperlink>
      <w:r w:rsidRPr="00D83DB3">
        <w:rPr>
          <w:rFonts w:ascii="Arial" w:hAnsi="Arial" w:cs="Arial"/>
          <w:sz w:val="18"/>
          <w:szCs w:val="18"/>
        </w:rPr>
        <w:t xml:space="preserve"> o sociálnom fonde a o zmene a doplnení zákona č. </w:t>
      </w:r>
      <w:hyperlink r:id="rId1950" w:history="1">
        <w:r w:rsidRPr="00D83DB3">
          <w:rPr>
            <w:rFonts w:ascii="Arial" w:hAnsi="Arial" w:cs="Arial"/>
            <w:sz w:val="18"/>
            <w:szCs w:val="18"/>
          </w:rPr>
          <w:t>286/1992 Zb.</w:t>
        </w:r>
      </w:hyperlink>
      <w:r w:rsidRPr="00D83DB3">
        <w:rPr>
          <w:rFonts w:ascii="Arial" w:hAnsi="Arial" w:cs="Arial"/>
          <w:sz w:val="18"/>
          <w:szCs w:val="18"/>
        </w:rPr>
        <w:t xml:space="preserve"> o daniach z príjmov v znení neskorších predpis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79) Napríklad zákon č. </w:t>
      </w:r>
      <w:hyperlink r:id="rId1951" w:history="1">
        <w:r w:rsidRPr="00D83DB3">
          <w:rPr>
            <w:rFonts w:ascii="Arial" w:hAnsi="Arial" w:cs="Arial"/>
            <w:sz w:val="18"/>
            <w:szCs w:val="18"/>
          </w:rPr>
          <w:t>131/2002 Z.z.</w:t>
        </w:r>
      </w:hyperlink>
      <w:r w:rsidRPr="00D83DB3">
        <w:rPr>
          <w:rFonts w:ascii="Arial" w:hAnsi="Arial" w:cs="Arial"/>
          <w:sz w:val="18"/>
          <w:szCs w:val="18"/>
        </w:rPr>
        <w:t xml:space="preserve"> v znení neskorších predpisov, zákon č. </w:t>
      </w:r>
      <w:hyperlink r:id="rId1952" w:history="1">
        <w:r w:rsidRPr="00D83DB3">
          <w:rPr>
            <w:rFonts w:ascii="Arial" w:hAnsi="Arial" w:cs="Arial"/>
            <w:sz w:val="18"/>
            <w:szCs w:val="18"/>
          </w:rPr>
          <w:t>568/2009 Z.z.</w:t>
        </w:r>
      </w:hyperlink>
      <w:r w:rsidRPr="00D83DB3">
        <w:rPr>
          <w:rFonts w:ascii="Arial" w:hAnsi="Arial" w:cs="Arial"/>
          <w:sz w:val="18"/>
          <w:szCs w:val="18"/>
        </w:rPr>
        <w:t xml:space="preserve"> o celoživotnom vzdelávaní a o zmene a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80) Napríklad zákon č. </w:t>
      </w:r>
      <w:hyperlink r:id="rId1953" w:history="1">
        <w:r w:rsidRPr="00D83DB3">
          <w:rPr>
            <w:rFonts w:ascii="Arial" w:hAnsi="Arial" w:cs="Arial"/>
            <w:sz w:val="18"/>
            <w:szCs w:val="18"/>
          </w:rPr>
          <w:t>577/2004 Z.z.</w:t>
        </w:r>
      </w:hyperlink>
      <w:r w:rsidRPr="00D83DB3">
        <w:rPr>
          <w:rFonts w:ascii="Arial" w:hAnsi="Arial" w:cs="Arial"/>
          <w:sz w:val="18"/>
          <w:szCs w:val="18"/>
        </w:rPr>
        <w:t xml:space="preserve"> o rozsahu zdravotnej starostlivosti uhrádzanej na základe verejného zdravotného poistenia a o úhradách za služby súvisiace s poskytovaním zdravotnej starostlivosti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81) Zákon č. </w:t>
      </w:r>
      <w:hyperlink r:id="rId1954" w:history="1">
        <w:r w:rsidRPr="00D83DB3">
          <w:rPr>
            <w:rFonts w:ascii="Arial" w:hAnsi="Arial" w:cs="Arial"/>
            <w:sz w:val="18"/>
            <w:szCs w:val="18"/>
          </w:rPr>
          <w:t>577/2004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82) </w:t>
      </w:r>
      <w:hyperlink r:id="rId1955" w:history="1">
        <w:r w:rsidRPr="00D83DB3">
          <w:rPr>
            <w:rFonts w:ascii="Arial" w:hAnsi="Arial" w:cs="Arial"/>
            <w:sz w:val="18"/>
            <w:szCs w:val="18"/>
          </w:rPr>
          <w:t>§ 9 zákona č. 328/2002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hyperlink r:id="rId1956" w:history="1">
        <w:r w:rsidRPr="00D83DB3">
          <w:rPr>
            <w:rFonts w:ascii="Arial" w:hAnsi="Arial" w:cs="Arial"/>
            <w:sz w:val="18"/>
            <w:szCs w:val="18"/>
          </w:rPr>
          <w:t>§ 44 zákona č. 461/2003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83) Zákon č. </w:t>
      </w:r>
      <w:hyperlink r:id="rId1957" w:history="1">
        <w:r w:rsidRPr="00D83DB3">
          <w:rPr>
            <w:rFonts w:ascii="Arial" w:hAnsi="Arial" w:cs="Arial"/>
            <w:sz w:val="18"/>
            <w:szCs w:val="18"/>
          </w:rPr>
          <w:t>36/2005 Z.z.</w:t>
        </w:r>
      </w:hyperlink>
      <w:r w:rsidRPr="00D83DB3">
        <w:rPr>
          <w:rFonts w:ascii="Arial" w:hAnsi="Arial" w:cs="Arial"/>
          <w:sz w:val="18"/>
          <w:szCs w:val="18"/>
        </w:rPr>
        <w:t xml:space="preserve"> o rodine a o zmene a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84) Napríklad zákon č. </w:t>
      </w:r>
      <w:hyperlink r:id="rId1958" w:history="1">
        <w:r w:rsidRPr="00D83DB3">
          <w:rPr>
            <w:rFonts w:ascii="Arial" w:hAnsi="Arial" w:cs="Arial"/>
            <w:sz w:val="18"/>
            <w:szCs w:val="18"/>
          </w:rPr>
          <w:t>73/1998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85) </w:t>
      </w:r>
      <w:hyperlink r:id="rId1959" w:history="1">
        <w:r w:rsidRPr="00D83DB3">
          <w:rPr>
            <w:rFonts w:ascii="Arial" w:hAnsi="Arial" w:cs="Arial"/>
            <w:sz w:val="18"/>
            <w:szCs w:val="18"/>
          </w:rPr>
          <w:t>§ 38 zákona č. 328/2002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86) </w:t>
      </w:r>
      <w:hyperlink r:id="rId1960" w:history="1">
        <w:r w:rsidRPr="00D83DB3">
          <w:rPr>
            <w:rFonts w:ascii="Arial" w:hAnsi="Arial" w:cs="Arial"/>
            <w:sz w:val="18"/>
            <w:szCs w:val="18"/>
          </w:rPr>
          <w:t>§ 65 zákona č. 461/2003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87) </w:t>
      </w:r>
      <w:hyperlink r:id="rId1961" w:history="1">
        <w:r w:rsidRPr="00D83DB3">
          <w:rPr>
            <w:rFonts w:ascii="Arial" w:hAnsi="Arial" w:cs="Arial"/>
            <w:sz w:val="18"/>
            <w:szCs w:val="18"/>
          </w:rPr>
          <w:t>§ 34 zákona č. 461/2003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88) Napríklad </w:t>
      </w:r>
      <w:hyperlink r:id="rId1962" w:history="1">
        <w:r w:rsidRPr="00D83DB3">
          <w:rPr>
            <w:rFonts w:ascii="Arial" w:hAnsi="Arial" w:cs="Arial"/>
            <w:sz w:val="18"/>
            <w:szCs w:val="18"/>
          </w:rPr>
          <w:t>§ 1 ods. 2 zákona č. 552/2003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89) </w:t>
      </w:r>
      <w:hyperlink r:id="rId1963" w:history="1">
        <w:r w:rsidRPr="00D83DB3">
          <w:rPr>
            <w:rFonts w:ascii="Arial" w:hAnsi="Arial" w:cs="Arial"/>
            <w:sz w:val="18"/>
            <w:szCs w:val="18"/>
          </w:rPr>
          <w:t>§ 30b zákona č. 355/2007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90) Napríklad zákon Slovenskej národnej rady č. </w:t>
      </w:r>
      <w:hyperlink r:id="rId1964" w:history="1">
        <w:r w:rsidRPr="00D83DB3">
          <w:rPr>
            <w:rFonts w:ascii="Arial" w:hAnsi="Arial" w:cs="Arial"/>
            <w:sz w:val="18"/>
            <w:szCs w:val="18"/>
          </w:rPr>
          <w:t>372/1990 Zb.</w:t>
        </w:r>
      </w:hyperlink>
      <w:r w:rsidRPr="00D83DB3">
        <w:rPr>
          <w:rFonts w:ascii="Arial" w:hAnsi="Arial" w:cs="Arial"/>
          <w:sz w:val="18"/>
          <w:szCs w:val="18"/>
        </w:rPr>
        <w:t xml:space="preserve"> v znení neskorších predpisov, zákon č. </w:t>
      </w:r>
      <w:hyperlink r:id="rId1965" w:history="1">
        <w:r w:rsidRPr="00D83DB3">
          <w:rPr>
            <w:rFonts w:ascii="Arial" w:hAnsi="Arial" w:cs="Arial"/>
            <w:sz w:val="18"/>
            <w:szCs w:val="18"/>
          </w:rPr>
          <w:t>328/2002 Z.z.</w:t>
        </w:r>
      </w:hyperlink>
      <w:r w:rsidRPr="00D83DB3">
        <w:rPr>
          <w:rFonts w:ascii="Arial" w:hAnsi="Arial" w:cs="Arial"/>
          <w:sz w:val="18"/>
          <w:szCs w:val="18"/>
        </w:rPr>
        <w:t xml:space="preserve">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91) Napríklad zákon č. </w:t>
      </w:r>
      <w:hyperlink r:id="rId1966" w:history="1">
        <w:r w:rsidRPr="00D83DB3">
          <w:rPr>
            <w:rFonts w:ascii="Arial" w:hAnsi="Arial" w:cs="Arial"/>
            <w:sz w:val="18"/>
            <w:szCs w:val="18"/>
          </w:rPr>
          <w:t>18/2018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92) Zákon č. </w:t>
      </w:r>
      <w:hyperlink r:id="rId1967" w:history="1">
        <w:r w:rsidRPr="00D83DB3">
          <w:rPr>
            <w:rFonts w:ascii="Arial" w:hAnsi="Arial" w:cs="Arial"/>
            <w:sz w:val="18"/>
            <w:szCs w:val="18"/>
          </w:rPr>
          <w:t>382/2004 Z.z.</w:t>
        </w:r>
      </w:hyperlink>
      <w:r w:rsidRPr="00D83DB3">
        <w:rPr>
          <w:rFonts w:ascii="Arial" w:hAnsi="Arial" w:cs="Arial"/>
          <w:sz w:val="18"/>
          <w:szCs w:val="18"/>
        </w:rPr>
        <w:t xml:space="preserve"> o znalcoch, tlmočníkoch a prekladateľoch a o zmene a doplnení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93) Zákon č. </w:t>
      </w:r>
      <w:hyperlink r:id="rId1968" w:history="1">
        <w:r w:rsidRPr="00D83DB3">
          <w:rPr>
            <w:rFonts w:ascii="Arial" w:hAnsi="Arial" w:cs="Arial"/>
            <w:sz w:val="18"/>
            <w:szCs w:val="18"/>
          </w:rPr>
          <w:t>514/2003 Z.z.</w:t>
        </w:r>
      </w:hyperlink>
      <w:r w:rsidRPr="00D83DB3">
        <w:rPr>
          <w:rFonts w:ascii="Arial" w:hAnsi="Arial" w:cs="Arial"/>
          <w:sz w:val="18"/>
          <w:szCs w:val="18"/>
        </w:rPr>
        <w:t xml:space="preserve"> o zodpovednosti za škodu spôsobenú pri výkone verejnej moci a o zmene niektorých zákonov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94) </w:t>
      </w:r>
      <w:hyperlink r:id="rId1969" w:history="1">
        <w:r w:rsidRPr="00D83DB3">
          <w:rPr>
            <w:rFonts w:ascii="Arial" w:hAnsi="Arial" w:cs="Arial"/>
            <w:sz w:val="18"/>
            <w:szCs w:val="18"/>
          </w:rPr>
          <w:t>§ 5 ods. 1 písm. c) zákona č. 283/2002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95) </w:t>
      </w:r>
      <w:hyperlink r:id="rId1970" w:history="1">
        <w:r w:rsidRPr="00D83DB3">
          <w:rPr>
            <w:rFonts w:ascii="Arial" w:hAnsi="Arial" w:cs="Arial"/>
            <w:sz w:val="18"/>
            <w:szCs w:val="18"/>
          </w:rPr>
          <w:t>§ 23 ods. 1 zákona č. 55/2017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96) </w:t>
      </w:r>
      <w:hyperlink r:id="rId1971" w:history="1">
        <w:r w:rsidRPr="00D83DB3">
          <w:rPr>
            <w:rFonts w:ascii="Arial" w:hAnsi="Arial" w:cs="Arial"/>
            <w:sz w:val="18"/>
            <w:szCs w:val="18"/>
          </w:rPr>
          <w:t>§ 164 zákona č. 55/2017 Z.z.</w:t>
        </w:r>
      </w:hyperlink>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197) Napríklad zákon č. </w:t>
      </w:r>
      <w:hyperlink r:id="rId1972" w:history="1">
        <w:r w:rsidRPr="00D83DB3">
          <w:rPr>
            <w:rFonts w:ascii="Arial" w:hAnsi="Arial" w:cs="Arial"/>
            <w:sz w:val="18"/>
            <w:szCs w:val="18"/>
          </w:rPr>
          <w:t>513/1991 Zb.</w:t>
        </w:r>
      </w:hyperlink>
      <w:r w:rsidRPr="00D83DB3">
        <w:rPr>
          <w:rFonts w:ascii="Arial" w:hAnsi="Arial" w:cs="Arial"/>
          <w:sz w:val="18"/>
          <w:szCs w:val="18"/>
        </w:rPr>
        <w:t xml:space="preserve"> Obchodný zákonník v znení neskorších predpisov. </w:t>
      </w:r>
    </w:p>
    <w:p w:rsidR="00271AB0" w:rsidRPr="00D83DB3" w:rsidRDefault="00271AB0" w:rsidP="00271AB0">
      <w:pPr>
        <w:widowControl w:val="0"/>
        <w:autoSpaceDE w:val="0"/>
        <w:autoSpaceDN w:val="0"/>
        <w:adjustRightInd w:val="0"/>
        <w:spacing w:after="0" w:line="240" w:lineRule="auto"/>
        <w:rPr>
          <w:rFonts w:ascii="Arial" w:hAnsi="Arial" w:cs="Arial"/>
          <w:sz w:val="18"/>
          <w:szCs w:val="18"/>
        </w:rPr>
      </w:pPr>
      <w:r w:rsidRPr="00D83DB3">
        <w:rPr>
          <w:rFonts w:ascii="Arial" w:hAnsi="Arial" w:cs="Arial"/>
          <w:sz w:val="18"/>
          <w:szCs w:val="18"/>
        </w:rPr>
        <w:t xml:space="preserve"> </w:t>
      </w:r>
    </w:p>
    <w:p w:rsidR="00271AB0" w:rsidRDefault="00271AB0" w:rsidP="00271AB0">
      <w:pPr>
        <w:widowControl w:val="0"/>
        <w:autoSpaceDE w:val="0"/>
        <w:autoSpaceDN w:val="0"/>
        <w:adjustRightInd w:val="0"/>
        <w:spacing w:after="0" w:line="240" w:lineRule="auto"/>
      </w:pPr>
      <w:r w:rsidRPr="00D83DB3">
        <w:rPr>
          <w:rFonts w:ascii="Arial" w:hAnsi="Arial" w:cs="Arial"/>
          <w:sz w:val="18"/>
          <w:szCs w:val="18"/>
        </w:rPr>
        <w:t xml:space="preserve">198) </w:t>
      </w:r>
      <w:hyperlink r:id="rId1973" w:history="1">
        <w:r w:rsidRPr="00D83DB3">
          <w:rPr>
            <w:rFonts w:ascii="Arial" w:hAnsi="Arial" w:cs="Arial"/>
            <w:sz w:val="18"/>
            <w:szCs w:val="18"/>
          </w:rPr>
          <w:t>§ 16 ods. 5 písm. a) zákona č. 245/2008 Z.z.</w:t>
        </w:r>
      </w:hyperlink>
      <w:r w:rsidRPr="00D83DB3">
        <w:rPr>
          <w:rFonts w:ascii="Arial" w:hAnsi="Arial" w:cs="Arial"/>
          <w:sz w:val="18"/>
          <w:szCs w:val="18"/>
        </w:rPr>
        <w:t xml:space="preserve"> v znení zákona č. </w:t>
      </w:r>
      <w:hyperlink r:id="rId1974" w:history="1">
        <w:r w:rsidRPr="00D83DB3">
          <w:rPr>
            <w:rFonts w:ascii="Arial" w:hAnsi="Arial" w:cs="Arial"/>
            <w:sz w:val="18"/>
            <w:szCs w:val="18"/>
          </w:rPr>
          <w:t>209/2018 Z.z.</w:t>
        </w:r>
      </w:hyperlink>
    </w:p>
    <w:sectPr w:rsidR="00271AB0">
      <w:headerReference w:type="even" r:id="rId1975"/>
      <w:headerReference w:type="default" r:id="rId1976"/>
      <w:headerReference w:type="first" r:id="rId1977"/>
      <w:pgSz w:w="11905" w:h="16837"/>
      <w:pgMar w:top="1440" w:right="1105" w:bottom="1440" w:left="1105" w:header="806"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721A" w:rsidRDefault="0078721A">
      <w:pPr>
        <w:spacing w:after="0" w:line="240" w:lineRule="auto"/>
      </w:pPr>
      <w:r>
        <w:separator/>
      </w:r>
    </w:p>
  </w:endnote>
  <w:endnote w:type="continuationSeparator" w:id="0">
    <w:p w:rsidR="0078721A" w:rsidRDefault="00787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Fira Sans">
    <w:altName w:val="Calibri"/>
    <w:charset w:val="EE"/>
    <w:family w:val="swiss"/>
    <w:pitch w:val="variable"/>
    <w:sig w:usb0="600002FF" w:usb1="00000001" w:usb2="00000000" w:usb3="00000000" w:csb0="0000019F" w:csb1="00000000"/>
  </w:font>
  <w:font w:name="Calibri Light">
    <w:panose1 w:val="020F0302020204030204"/>
    <w:charset w:val="EE"/>
    <w:family w:val="swiss"/>
    <w:pitch w:val="variable"/>
    <w:sig w:usb0="A00002EF" w:usb1="4000207B" w:usb2="00000000" w:usb3="00000000" w:csb0="0000019F" w:csb1="00000000"/>
  </w:font>
  <w:font w:name="TeX Gyre Bonum">
    <w:altName w:val="Calibri"/>
    <w:charset w:val="00"/>
    <w:family w:val="auto"/>
    <w:pitch w:val="variable"/>
    <w:sig w:usb0="00000003" w:usb1="00000000" w:usb2="00000000" w:usb3="00000000" w:csb0="00000001" w:csb1="00000000"/>
  </w:font>
  <w:font w:name="Consolas">
    <w:panose1 w:val="020B0609020204030204"/>
    <w:charset w:val="EE"/>
    <w:family w:val="modern"/>
    <w:pitch w:val="fixed"/>
    <w:sig w:usb0="E10002FF" w:usb1="4000FCFF" w:usb2="00000009" w:usb3="00000000" w:csb0="0000019F" w:csb1="00000000"/>
  </w:font>
  <w:font w:name="Segoe UI">
    <w:panose1 w:val="020B0502040204020203"/>
    <w:charset w:val="EE"/>
    <w:family w:val="swiss"/>
    <w:pitch w:val="variable"/>
    <w:sig w:usb0="E10022FF" w:usb1="C000E47F" w:usb2="00000029" w:usb3="00000000" w:csb0="000001DF" w:csb1="00000000"/>
  </w:font>
  <w:font w:name="Arial">
    <w:panose1 w:val="020B0604020202020204"/>
    <w:charset w:val="EE"/>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urier CE">
    <w:panose1 w:val="00000000000000000000"/>
    <w:charset w:val="EE"/>
    <w:family w:val="modern"/>
    <w:notTrueType/>
    <w:pitch w:val="fixed"/>
    <w:sig w:usb0="00000005" w:usb1="00000000" w:usb2="00000000" w:usb3="00000000" w:csb0="00000002"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721A" w:rsidRDefault="0078721A">
      <w:pPr>
        <w:spacing w:after="0" w:line="240" w:lineRule="auto"/>
      </w:pPr>
      <w:r>
        <w:separator/>
      </w:r>
    </w:p>
  </w:footnote>
  <w:footnote w:type="continuationSeparator" w:id="0">
    <w:p w:rsidR="0078721A" w:rsidRDefault="007872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Default="00463F42">
    <w:pPr>
      <w:tabs>
        <w:tab w:val="center" w:pos="4819"/>
        <w:tab w:val="right" w:pos="9694"/>
      </w:tabs>
      <w:spacing w:after="0" w:line="259" w:lineRule="auto"/>
      <w:ind w:firstLine="0"/>
      <w:jc w:val="left"/>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Default="00463F42">
    <w:r>
      <w:rPr>
        <w:noProof/>
        <w:sz w:val="22"/>
      </w:rPr>
      <mc:AlternateContent>
        <mc:Choice Requires="wpg">
          <w:drawing>
            <wp:anchor distT="0" distB="0" distL="114300" distR="114300" simplePos="0" relativeHeight="251684864" behindDoc="1" locked="0" layoutInCell="1" allowOverlap="1" wp14:anchorId="459BB7D3" wp14:editId="01E7F358">
              <wp:simplePos x="0" y="0"/>
              <wp:positionH relativeFrom="page">
                <wp:posOffset>0</wp:posOffset>
              </wp:positionH>
              <wp:positionV relativeFrom="page">
                <wp:posOffset>0</wp:posOffset>
              </wp:positionV>
              <wp:extent cx="1" cy="1"/>
              <wp:effectExtent l="0" t="0" r="0" b="0"/>
              <wp:wrapNone/>
              <wp:docPr id="428381" name="Group 428381"/>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30823E54" id="Group 428381" o:spid="_x0000_s1026" style="position:absolute;margin-left:0;margin-top:0;width:0;height:0;z-index:-251631616;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">
              <w10:wrap anchorx="page" anchory="page"/>
            </v:group>
          </w:pict>
        </mc:Fallback>
      </mc:AlternateContent>
    </w: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Default="00463F42">
    <w:pPr>
      <w:tabs>
        <w:tab w:val="center" w:pos="4819"/>
        <w:tab w:val="right" w:pos="9694"/>
      </w:tabs>
      <w:spacing w:after="552" w:line="259" w:lineRule="auto"/>
      <w:ind w:firstLine="0"/>
      <w:jc w:val="left"/>
    </w:pPr>
    <w:r>
      <w:rPr>
        <w:noProof/>
        <w:sz w:val="22"/>
      </w:rPr>
      <mc:AlternateContent>
        <mc:Choice Requires="wpg">
          <w:drawing>
            <wp:anchor distT="0" distB="0" distL="114300" distR="114300" simplePos="0" relativeHeight="251685888" behindDoc="0" locked="0" layoutInCell="1" allowOverlap="1" wp14:anchorId="3A6F3AB4" wp14:editId="582BED06">
              <wp:simplePos x="0" y="0"/>
              <wp:positionH relativeFrom="page">
                <wp:posOffset>701954</wp:posOffset>
              </wp:positionH>
              <wp:positionV relativeFrom="page">
                <wp:posOffset>730745</wp:posOffset>
              </wp:positionV>
              <wp:extent cx="6155614" cy="14389"/>
              <wp:effectExtent l="0" t="0" r="0" b="0"/>
              <wp:wrapSquare wrapText="bothSides"/>
              <wp:docPr id="428356" name="Group 428356"/>
              <wp:cNvGraphicFramePr/>
              <a:graphic xmlns:a="http://schemas.openxmlformats.org/drawingml/2006/main">
                <a:graphicData uri="http://schemas.microsoft.com/office/word/2010/wordprocessingGroup">
                  <wpg:wgp>
                    <wpg:cNvGrpSpPr/>
                    <wpg:grpSpPr>
                      <a:xfrm>
                        <a:off x="0" y="0"/>
                        <a:ext cx="6155614" cy="14389"/>
                        <a:chOff x="0" y="0"/>
                        <a:chExt cx="6155614" cy="14389"/>
                      </a:xfrm>
                    </wpg:grpSpPr>
                    <wps:wsp>
                      <wps:cNvPr id="428357" name="Shape 428357"/>
                      <wps:cNvSpPr/>
                      <wps:spPr>
                        <a:xfrm>
                          <a:off x="0" y="0"/>
                          <a:ext cx="6155614" cy="0"/>
                        </a:xfrm>
                        <a:custGeom>
                          <a:avLst/>
                          <a:gdLst/>
                          <a:ahLst/>
                          <a:cxnLst/>
                          <a:rect l="0" t="0" r="0" b="0"/>
                          <a:pathLst>
                            <a:path w="6155614">
                              <a:moveTo>
                                <a:pt x="0" y="0"/>
                              </a:moveTo>
                              <a:lnTo>
                                <a:pt x="6155614" y="0"/>
                              </a:lnTo>
                            </a:path>
                          </a:pathLst>
                        </a:custGeom>
                        <a:ln w="1438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3994965A" id="Group 428356" o:spid="_x0000_s1026" style="position:absolute;margin-left:55.25pt;margin-top:57.55pt;width:484.7pt;height:1.15pt;z-index:251685888;mso-position-horizontal-relative:page;mso-position-vertical-relative:page" coordsize="61556,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">
              <v:shape id="Shape 428357" o:spid="_x0000_s1027" style="position:absolute;width:61556;height:0;visibility:visible;mso-wrap-style:square;v-text-anchor:top" coordsize="61556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" path="m,l6155614,e" filled="f" strokeweight=".39969mm">
                <v:stroke miterlimit="83231f" joinstyle="miter"/>
                <v:path arrowok="t" textboxrect="0,0,6155614,0"/>
              </v:shape>
              <w10:wrap type="square" anchorx="page" anchory="page"/>
            </v:group>
          </w:pict>
        </mc:Fallback>
      </mc:AlternateContent>
    </w:r>
    <w:r>
      <w:rPr>
        <w:b/>
      </w:rPr>
      <w:t>461/2003 Z. z.</w:t>
    </w:r>
    <w:r>
      <w:rPr>
        <w:b/>
      </w:rPr>
      <w:tab/>
    </w:r>
    <w:r>
      <w:t>Zbierka zákonov Slovenskej republiky</w:t>
    </w:r>
    <w:r>
      <w:tab/>
      <w:t xml:space="preserve">Strana </w:t>
    </w:r>
    <w:r>
      <w:fldChar w:fldCharType="begin"/>
    </w:r>
    <w:r>
      <w:instrText xml:space="preserve"> PAGE   \* MERGEFORMAT </w:instrText>
    </w:r>
    <w:r>
      <w:fldChar w:fldCharType="separate"/>
    </w:r>
    <w:r>
      <w:t>251</w:t>
    </w:r>
    <w:r>
      <w:fldChar w:fldCharType="end"/>
    </w:r>
  </w:p>
  <w:p w:rsidR="00463F42" w:rsidRDefault="00463F42">
    <w:pPr>
      <w:spacing w:after="0" w:line="259" w:lineRule="auto"/>
      <w:ind w:firstLine="0"/>
      <w:jc w:val="right"/>
    </w:pPr>
    <w:r>
      <w:rPr>
        <w:b/>
      </w:rPr>
      <w:t>k zákonu č. 461/2003 Z. z.</w:t>
    </w:r>
  </w:p>
  <w:p w:rsidR="00463F42" w:rsidRDefault="00463F42">
    <w:r>
      <w:rPr>
        <w:noProof/>
        <w:sz w:val="22"/>
      </w:rPr>
      <mc:AlternateContent>
        <mc:Choice Requires="wpg">
          <w:drawing>
            <wp:anchor distT="0" distB="0" distL="114300" distR="114300" simplePos="0" relativeHeight="251686912" behindDoc="1" locked="0" layoutInCell="1" allowOverlap="1" wp14:anchorId="2830E3A9" wp14:editId="769A941F">
              <wp:simplePos x="0" y="0"/>
              <wp:positionH relativeFrom="page">
                <wp:posOffset>0</wp:posOffset>
              </wp:positionH>
              <wp:positionV relativeFrom="page">
                <wp:posOffset>0</wp:posOffset>
              </wp:positionV>
              <wp:extent cx="1" cy="1"/>
              <wp:effectExtent l="0" t="0" r="0" b="0"/>
              <wp:wrapNone/>
              <wp:docPr id="428361" name="Group 428361"/>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40AEA6E9" id="Group 428361" o:spid="_x0000_s1026" style="position:absolute;margin-left:0;margin-top:0;width:0;height:0;z-index:-251629568;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">
              <w10:wrap anchorx="page" anchory="page"/>
            </v:group>
          </w:pict>
        </mc:Fallback>
      </mc:AlternateContent>
    </w: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Default="00463F42">
    <w:r>
      <w:rPr>
        <w:noProof/>
        <w:sz w:val="22"/>
      </w:rPr>
      <mc:AlternateContent>
        <mc:Choice Requires="wpg">
          <w:drawing>
            <wp:anchor distT="0" distB="0" distL="114300" distR="114300" simplePos="0" relativeHeight="251688960" behindDoc="1" locked="0" layoutInCell="1" allowOverlap="1" wp14:anchorId="5FE0D50C" wp14:editId="4F5A113D">
              <wp:simplePos x="0" y="0"/>
              <wp:positionH relativeFrom="page">
                <wp:posOffset>0</wp:posOffset>
              </wp:positionH>
              <wp:positionV relativeFrom="page">
                <wp:posOffset>0</wp:posOffset>
              </wp:positionV>
              <wp:extent cx="1" cy="1"/>
              <wp:effectExtent l="0" t="0" r="0" b="0"/>
              <wp:wrapNone/>
              <wp:docPr id="428453" name="Group 428453"/>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4DBF5BB8" id="Group 428453" o:spid="_x0000_s1026" style="position:absolute;margin-left:0;margin-top:0;width:0;height:0;z-index:-251627520;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">
              <w10:wrap anchorx="page" anchory="page"/>
            </v:group>
          </w:pict>
        </mc:Fallback>
      </mc:AlternateContent>
    </w: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Default="00463F42">
    <w:r>
      <w:rPr>
        <w:noProof/>
        <w:sz w:val="22"/>
      </w:rPr>
      <mc:AlternateContent>
        <mc:Choice Requires="wpg">
          <w:drawing>
            <wp:anchor distT="0" distB="0" distL="114300" distR="114300" simplePos="0" relativeHeight="251691008" behindDoc="1" locked="0" layoutInCell="1" allowOverlap="1" wp14:anchorId="458A32C4" wp14:editId="61CA6FC7">
              <wp:simplePos x="0" y="0"/>
              <wp:positionH relativeFrom="page">
                <wp:posOffset>0</wp:posOffset>
              </wp:positionH>
              <wp:positionV relativeFrom="page">
                <wp:posOffset>0</wp:posOffset>
              </wp:positionV>
              <wp:extent cx="1" cy="1"/>
              <wp:effectExtent l="0" t="0" r="0" b="0"/>
              <wp:wrapNone/>
              <wp:docPr id="428436" name="Group 428436"/>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619AEFC0" id="Group 428436" o:spid="_x0000_s1026" style="position:absolute;margin-left:0;margin-top:0;width:0;height:0;z-index:-251625472;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">
              <w10:wrap anchorx="page" anchory="page"/>
            </v:group>
          </w:pict>
        </mc:Fallback>
      </mc:AlternateContent>
    </w: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Default="00463F42">
    <w:r>
      <w:rPr>
        <w:noProof/>
        <w:sz w:val="22"/>
      </w:rPr>
      <mc:AlternateContent>
        <mc:Choice Requires="wpg">
          <w:drawing>
            <wp:anchor distT="0" distB="0" distL="114300" distR="114300" simplePos="0" relativeHeight="251693056" behindDoc="1" locked="0" layoutInCell="1" allowOverlap="1" wp14:anchorId="33400549" wp14:editId="3A179C69">
              <wp:simplePos x="0" y="0"/>
              <wp:positionH relativeFrom="page">
                <wp:posOffset>0</wp:posOffset>
              </wp:positionH>
              <wp:positionV relativeFrom="page">
                <wp:posOffset>0</wp:posOffset>
              </wp:positionV>
              <wp:extent cx="1" cy="1"/>
              <wp:effectExtent l="0" t="0" r="0" b="0"/>
              <wp:wrapNone/>
              <wp:docPr id="428419" name="Group 428419"/>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56F81337" id="Group 428419" o:spid="_x0000_s1026" style="position:absolute;margin-left:0;margin-top:0;width:0;height:0;z-index:-251623424;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">
              <w10:wrap anchorx="page" anchory="page"/>
            </v:group>
          </w:pict>
        </mc:Fallback>
      </mc:AlternateContent>
    </w: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Default="00463F42">
    <w:r>
      <w:rPr>
        <w:noProof/>
        <w:sz w:val="22"/>
      </w:rPr>
      <mc:AlternateContent>
        <mc:Choice Requires="wpg">
          <w:drawing>
            <wp:anchor distT="0" distB="0" distL="114300" distR="114300" simplePos="0" relativeHeight="251695104" behindDoc="1" locked="0" layoutInCell="1" allowOverlap="1" wp14:anchorId="7503873C" wp14:editId="2367EFFA">
              <wp:simplePos x="0" y="0"/>
              <wp:positionH relativeFrom="page">
                <wp:posOffset>0</wp:posOffset>
              </wp:positionH>
              <wp:positionV relativeFrom="page">
                <wp:posOffset>0</wp:posOffset>
              </wp:positionV>
              <wp:extent cx="1" cy="1"/>
              <wp:effectExtent l="0" t="0" r="0" b="0"/>
              <wp:wrapNone/>
              <wp:docPr id="428504" name="Group 428504"/>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2275B0FA" id="Group 428504" o:spid="_x0000_s1026" style="position:absolute;margin-left:0;margin-top:0;width:0;height:0;z-index:-251621376;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">
              <w10:wrap anchorx="page" anchory="page"/>
            </v:group>
          </w:pict>
        </mc:Fallback>
      </mc:AlternateContent>
    </w: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Default="00463F42" w:rsidP="009B1842">
    <w:pPr>
      <w:tabs>
        <w:tab w:val="center" w:pos="4956"/>
      </w:tabs>
    </w:pPr>
    <w:r>
      <w:tab/>
    </w: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Default="00463F42">
    <w:pPr>
      <w:tabs>
        <w:tab w:val="center" w:pos="4819"/>
        <w:tab w:val="right" w:pos="9694"/>
      </w:tabs>
      <w:spacing w:after="0" w:line="259" w:lineRule="auto"/>
      <w:ind w:firstLine="0"/>
      <w:jc w:val="left"/>
    </w:pPr>
    <w:r>
      <w:rPr>
        <w:noProof/>
        <w:sz w:val="22"/>
      </w:rPr>
      <mc:AlternateContent>
        <mc:Choice Requires="wpg">
          <w:drawing>
            <wp:anchor distT="0" distB="0" distL="114300" distR="114300" simplePos="0" relativeHeight="251697152" behindDoc="0" locked="0" layoutInCell="1" allowOverlap="1" wp14:anchorId="59F32EC4" wp14:editId="6155FAA8">
              <wp:simplePos x="0" y="0"/>
              <wp:positionH relativeFrom="page">
                <wp:posOffset>701954</wp:posOffset>
              </wp:positionH>
              <wp:positionV relativeFrom="page">
                <wp:posOffset>730745</wp:posOffset>
              </wp:positionV>
              <wp:extent cx="6155614" cy="14389"/>
              <wp:effectExtent l="0" t="0" r="0" b="0"/>
              <wp:wrapSquare wrapText="bothSides"/>
              <wp:docPr id="428469" name="Group 428469"/>
              <wp:cNvGraphicFramePr/>
              <a:graphic xmlns:a="http://schemas.openxmlformats.org/drawingml/2006/main">
                <a:graphicData uri="http://schemas.microsoft.com/office/word/2010/wordprocessingGroup">
                  <wpg:wgp>
                    <wpg:cNvGrpSpPr/>
                    <wpg:grpSpPr>
                      <a:xfrm>
                        <a:off x="0" y="0"/>
                        <a:ext cx="6155614" cy="14389"/>
                        <a:chOff x="0" y="0"/>
                        <a:chExt cx="6155614" cy="14389"/>
                      </a:xfrm>
                    </wpg:grpSpPr>
                    <wps:wsp>
                      <wps:cNvPr id="428470" name="Shape 428470"/>
                      <wps:cNvSpPr/>
                      <wps:spPr>
                        <a:xfrm>
                          <a:off x="0" y="0"/>
                          <a:ext cx="6155614" cy="0"/>
                        </a:xfrm>
                        <a:custGeom>
                          <a:avLst/>
                          <a:gdLst/>
                          <a:ahLst/>
                          <a:cxnLst/>
                          <a:rect l="0" t="0" r="0" b="0"/>
                          <a:pathLst>
                            <a:path w="6155614">
                              <a:moveTo>
                                <a:pt x="0" y="0"/>
                              </a:moveTo>
                              <a:lnTo>
                                <a:pt x="6155614" y="0"/>
                              </a:lnTo>
                            </a:path>
                          </a:pathLst>
                        </a:custGeom>
                        <a:ln w="1438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6895EDF1" id="Group 428469" o:spid="_x0000_s1026" style="position:absolute;margin-left:55.25pt;margin-top:57.55pt;width:484.7pt;height:1.15pt;z-index:251697152;mso-position-horizontal-relative:page;mso-position-vertical-relative:page" coordsize="61556,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">
              <v:shape id="Shape 428470" o:spid="_x0000_s1027" style="position:absolute;width:61556;height:0;visibility:visible;mso-wrap-style:square;v-text-anchor:top" coordsize="61556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" path="m,l6155614,e" filled="f" strokeweight=".39969mm">
                <v:stroke miterlimit="83231f" joinstyle="miter"/>
                <v:path arrowok="t" textboxrect="0,0,6155614,0"/>
              </v:shape>
              <w10:wrap type="square" anchorx="page" anchory="page"/>
            </v:group>
          </w:pict>
        </mc:Fallback>
      </mc:AlternateContent>
    </w:r>
    <w:r>
      <w:t xml:space="preserve">Strana </w:t>
    </w:r>
    <w:r>
      <w:fldChar w:fldCharType="begin"/>
    </w:r>
    <w:r>
      <w:instrText xml:space="preserve"> PAGE   \* MERGEFORMAT </w:instrText>
    </w:r>
    <w:r>
      <w:fldChar w:fldCharType="separate"/>
    </w:r>
    <w:r>
      <w:t>2</w:t>
    </w:r>
    <w:r>
      <w:fldChar w:fldCharType="end"/>
    </w:r>
    <w:r>
      <w:tab/>
      <w:t>Zbierka zákonov Slovenskej republiky</w:t>
    </w:r>
    <w:r>
      <w:tab/>
    </w:r>
    <w:r>
      <w:rPr>
        <w:b/>
      </w:rPr>
      <w:t>461/2003 Z. z.</w:t>
    </w:r>
  </w:p>
  <w:p w:rsidR="00463F42" w:rsidRDefault="00463F42">
    <w:r>
      <w:rPr>
        <w:noProof/>
        <w:sz w:val="22"/>
      </w:rPr>
      <mc:AlternateContent>
        <mc:Choice Requires="wpg">
          <w:drawing>
            <wp:anchor distT="0" distB="0" distL="114300" distR="114300" simplePos="0" relativeHeight="251698176" behindDoc="1" locked="0" layoutInCell="1" allowOverlap="1" wp14:anchorId="3A7DD6A0" wp14:editId="089F7891">
              <wp:simplePos x="0" y="0"/>
              <wp:positionH relativeFrom="page">
                <wp:posOffset>0</wp:posOffset>
              </wp:positionH>
              <wp:positionV relativeFrom="page">
                <wp:posOffset>0</wp:posOffset>
              </wp:positionV>
              <wp:extent cx="1" cy="1"/>
              <wp:effectExtent l="0" t="0" r="0" b="0"/>
              <wp:wrapNone/>
              <wp:docPr id="428471" name="Group 428471"/>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062C5072" id="Group 428471" o:spid="_x0000_s1026" style="position:absolute;margin-left:0;margin-top:0;width:0;height:0;z-index:-251618304;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">
              <w10:wrap anchorx="page" anchory="page"/>
            </v:group>
          </w:pict>
        </mc:Fallback>
      </mc:AlternateContent>
    </w: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Default="00463F42">
    <w:pPr>
      <w:tabs>
        <w:tab w:val="center" w:pos="4819"/>
        <w:tab w:val="right" w:pos="9694"/>
      </w:tabs>
      <w:spacing w:after="0" w:line="259" w:lineRule="auto"/>
      <w:ind w:firstLine="0"/>
      <w:jc w:val="left"/>
    </w:pPr>
  </w:p>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Pr="00463F42" w:rsidRDefault="00463F42" w:rsidP="00463F42">
    <w:pPr>
      <w:pStyle w:val="Hlavika"/>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Default="00463F42">
    <w:pPr>
      <w:spacing w:after="160" w:line="259" w:lineRule="auto"/>
      <w:ind w:firstLine="0"/>
      <w:jc w:val="left"/>
    </w:pPr>
  </w:p>
</w:hdr>
</file>

<file path=word/header2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Default="00463F42">
    <w:pPr>
      <w:spacing w:after="160" w:line="259" w:lineRule="auto"/>
      <w:ind w:firstLine="0"/>
      <w:jc w:val="left"/>
    </w:pPr>
  </w:p>
</w:hdr>
</file>

<file path=word/header2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Pr="00463F42" w:rsidRDefault="00463F42" w:rsidP="00463F42">
    <w:pPr>
      <w:pStyle w:val="Hlavika"/>
    </w:pPr>
  </w:p>
</w:hdr>
</file>

<file path=word/header2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Pr="00463F42" w:rsidRDefault="00463F42" w:rsidP="00463F42">
    <w:pPr>
      <w:pStyle w:val="Hlavika"/>
    </w:pPr>
  </w:p>
</w:hdr>
</file>

<file path=word/header2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Default="00463F42">
    <w:pPr>
      <w:tabs>
        <w:tab w:val="center" w:pos="4819"/>
        <w:tab w:val="right" w:pos="9694"/>
      </w:tabs>
      <w:spacing w:after="0" w:line="259" w:lineRule="auto"/>
      <w:ind w:firstLine="0"/>
      <w:jc w:val="left"/>
    </w:pPr>
    <w:r>
      <w:rPr>
        <w:noProof/>
        <w:sz w:val="22"/>
      </w:rPr>
      <mc:AlternateContent>
        <mc:Choice Requires="wpg">
          <w:drawing>
            <wp:anchor distT="0" distB="0" distL="114300" distR="114300" simplePos="0" relativeHeight="251709440" behindDoc="0" locked="0" layoutInCell="1" allowOverlap="1" wp14:anchorId="7C497B54" wp14:editId="2A0D34C9">
              <wp:simplePos x="0" y="0"/>
              <wp:positionH relativeFrom="page">
                <wp:posOffset>701954</wp:posOffset>
              </wp:positionH>
              <wp:positionV relativeFrom="page">
                <wp:posOffset>730745</wp:posOffset>
              </wp:positionV>
              <wp:extent cx="6155614" cy="14389"/>
              <wp:effectExtent l="0" t="0" r="0" b="0"/>
              <wp:wrapSquare wrapText="bothSides"/>
              <wp:docPr id="125409" name="Group 125409"/>
              <wp:cNvGraphicFramePr/>
              <a:graphic xmlns:a="http://schemas.openxmlformats.org/drawingml/2006/main">
                <a:graphicData uri="http://schemas.microsoft.com/office/word/2010/wordprocessingGroup">
                  <wpg:wgp>
                    <wpg:cNvGrpSpPr/>
                    <wpg:grpSpPr>
                      <a:xfrm>
                        <a:off x="0" y="0"/>
                        <a:ext cx="6155614" cy="14389"/>
                        <a:chOff x="0" y="0"/>
                        <a:chExt cx="6155614" cy="14389"/>
                      </a:xfrm>
                    </wpg:grpSpPr>
                    <wps:wsp>
                      <wps:cNvPr id="125410" name="Shape 125410"/>
                      <wps:cNvSpPr/>
                      <wps:spPr>
                        <a:xfrm>
                          <a:off x="0" y="0"/>
                          <a:ext cx="6155614" cy="0"/>
                        </a:xfrm>
                        <a:custGeom>
                          <a:avLst/>
                          <a:gdLst/>
                          <a:ahLst/>
                          <a:cxnLst/>
                          <a:rect l="0" t="0" r="0" b="0"/>
                          <a:pathLst>
                            <a:path w="6155614">
                              <a:moveTo>
                                <a:pt x="0" y="0"/>
                              </a:moveTo>
                              <a:lnTo>
                                <a:pt x="6155614" y="0"/>
                              </a:lnTo>
                            </a:path>
                          </a:pathLst>
                        </a:custGeom>
                        <a:ln w="1438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74039E7A" id="Group 125409" o:spid="_x0000_s1026" style="position:absolute;margin-left:55.25pt;margin-top:57.55pt;width:484.7pt;height:1.15pt;z-index:251709440;mso-position-horizontal-relative:page;mso-position-vertical-relative:page" coordsize="61556,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">
              <v:shape id="Shape 125410" o:spid="_x0000_s1027" style="position:absolute;width:61556;height:0;visibility:visible;mso-wrap-style:square;v-text-anchor:top" coordsize="61556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" path="m,l6155614,e" filled="f" strokeweight=".39969mm">
                <v:stroke miterlimit="83231f" joinstyle="miter"/>
                <v:path arrowok="t" textboxrect="0,0,6155614,0"/>
              </v:shape>
              <w10:wrap type="square" anchorx="page" anchory="page"/>
            </v:group>
          </w:pict>
        </mc:Fallback>
      </mc:AlternateContent>
    </w:r>
    <w:r>
      <w:t xml:space="preserve">Strana </w:t>
    </w:r>
    <w:r>
      <w:fldChar w:fldCharType="begin"/>
    </w:r>
    <w:r>
      <w:instrText xml:space="preserve"> PAGE   \* MERGEFORMAT </w:instrText>
    </w:r>
    <w:r>
      <w:fldChar w:fldCharType="separate"/>
    </w:r>
    <w:r>
      <w:t>2</w:t>
    </w:r>
    <w:r>
      <w:fldChar w:fldCharType="end"/>
    </w:r>
    <w:r>
      <w:tab/>
      <w:t>Zbierka zákonov Slovenskej republiky</w:t>
    </w:r>
    <w:r>
      <w:tab/>
    </w:r>
    <w:r>
      <w:rPr>
        <w:b/>
      </w:rPr>
      <w:t>281/2015 Z. z.</w:t>
    </w:r>
  </w:p>
</w:hdr>
</file>

<file path=word/header2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Pr="00463F42" w:rsidRDefault="00463F42" w:rsidP="00463F42">
    <w:pPr>
      <w:pStyle w:val="Hlavika"/>
    </w:pPr>
  </w:p>
</w:hdr>
</file>

<file path=word/header2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Default="00463F42">
    <w:pPr>
      <w:spacing w:after="0" w:line="259" w:lineRule="auto"/>
      <w:ind w:right="57" w:firstLine="0"/>
      <w:jc w:val="center"/>
    </w:pPr>
  </w:p>
</w:hdr>
</file>

<file path=word/header2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Default="00463F42">
    <w:pPr>
      <w:spacing w:after="0" w:line="259" w:lineRule="auto"/>
      <w:ind w:right="57" w:firstLine="0"/>
      <w:jc w:val="center"/>
    </w:pPr>
    <w:r>
      <w:rPr>
        <w:noProof/>
        <w:sz w:val="22"/>
      </w:rPr>
      <mc:AlternateContent>
        <mc:Choice Requires="wpg">
          <w:drawing>
            <wp:anchor distT="0" distB="0" distL="114300" distR="114300" simplePos="0" relativeHeight="251702272" behindDoc="0" locked="0" layoutInCell="1" allowOverlap="1" wp14:anchorId="610C0A06" wp14:editId="25E969D0">
              <wp:simplePos x="0" y="0"/>
              <wp:positionH relativeFrom="page">
                <wp:posOffset>701954</wp:posOffset>
              </wp:positionH>
              <wp:positionV relativeFrom="page">
                <wp:posOffset>730745</wp:posOffset>
              </wp:positionV>
              <wp:extent cx="6155614" cy="14389"/>
              <wp:effectExtent l="0" t="0" r="0" b="0"/>
              <wp:wrapSquare wrapText="bothSides"/>
              <wp:docPr id="15831" name="Group 15831"/>
              <wp:cNvGraphicFramePr/>
              <a:graphic xmlns:a="http://schemas.openxmlformats.org/drawingml/2006/main">
                <a:graphicData uri="http://schemas.microsoft.com/office/word/2010/wordprocessingGroup">
                  <wpg:wgp>
                    <wpg:cNvGrpSpPr/>
                    <wpg:grpSpPr>
                      <a:xfrm>
                        <a:off x="0" y="0"/>
                        <a:ext cx="6155614" cy="14389"/>
                        <a:chOff x="0" y="0"/>
                        <a:chExt cx="6155614" cy="14389"/>
                      </a:xfrm>
                    </wpg:grpSpPr>
                    <wps:wsp>
                      <wps:cNvPr id="15832" name="Shape 15832"/>
                      <wps:cNvSpPr/>
                      <wps:spPr>
                        <a:xfrm>
                          <a:off x="0" y="0"/>
                          <a:ext cx="6155614" cy="0"/>
                        </a:xfrm>
                        <a:custGeom>
                          <a:avLst/>
                          <a:gdLst/>
                          <a:ahLst/>
                          <a:cxnLst/>
                          <a:rect l="0" t="0" r="0" b="0"/>
                          <a:pathLst>
                            <a:path w="6155614">
                              <a:moveTo>
                                <a:pt x="0" y="0"/>
                              </a:moveTo>
                              <a:lnTo>
                                <a:pt x="6155614" y="0"/>
                              </a:lnTo>
                            </a:path>
                          </a:pathLst>
                        </a:custGeom>
                        <a:ln w="1438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A7BEDBD" id="Group 15831" o:spid="_x0000_s1026" style="position:absolute;margin-left:55.25pt;margin-top:57.55pt;width:484.7pt;height:1.15pt;z-index:251702272;mso-position-horizontal-relative:page;mso-position-vertical-relative:page" coordsize="61556,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">
              <v:shape id="Shape 15832" o:spid="_x0000_s1027" style="position:absolute;width:61556;height:0;visibility:visible;mso-wrap-style:square;v-text-anchor:top" coordsize="61556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" path="m,l6155614,e" filled="f" strokeweight=".39969mm">
                <v:stroke miterlimit="83231f" joinstyle="miter"/>
                <v:path arrowok="t" textboxrect="0,0,6155614,0"/>
              </v:shape>
              <w10:wrap type="square" anchorx="page" anchory="page"/>
            </v:group>
          </w:pict>
        </mc:Fallback>
      </mc:AlternateContent>
    </w:r>
    <w:r>
      <w:t>Zbierka zákonov Slovenskej republiky</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Default="00463F42">
    <w:r>
      <w:rPr>
        <w:noProof/>
        <w:sz w:val="22"/>
      </w:rPr>
      <mc:AlternateContent>
        <mc:Choice Requires="wpg">
          <w:drawing>
            <wp:anchor distT="0" distB="0" distL="114300" distR="114300" simplePos="0" relativeHeight="251670528" behindDoc="1" locked="0" layoutInCell="1" allowOverlap="1" wp14:anchorId="1D7C7CB6" wp14:editId="4BC92044">
              <wp:simplePos x="0" y="0"/>
              <wp:positionH relativeFrom="page">
                <wp:posOffset>0</wp:posOffset>
              </wp:positionH>
              <wp:positionV relativeFrom="page">
                <wp:posOffset>0</wp:posOffset>
              </wp:positionV>
              <wp:extent cx="1" cy="1"/>
              <wp:effectExtent l="0" t="0" r="0" b="0"/>
              <wp:wrapNone/>
              <wp:docPr id="428288" name="Group 428288"/>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223FB274" id="Group 428288" o:spid="_x0000_s1026" style="position:absolute;margin-left:0;margin-top:0;width:0;height:0;z-index:-251645952;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">
              <w10:wrap anchorx="page" anchory="page"/>
            </v:group>
          </w:pict>
        </mc:Fallback>
      </mc:AlternateConten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Default="00463F42">
    <w:r>
      <w:rPr>
        <w:noProof/>
        <w:sz w:val="22"/>
      </w:rPr>
      <mc:AlternateContent>
        <mc:Choice Requires="wpg">
          <w:drawing>
            <wp:anchor distT="0" distB="0" distL="114300" distR="114300" simplePos="0" relativeHeight="251672576" behindDoc="1" locked="0" layoutInCell="1" allowOverlap="1" wp14:anchorId="2FE09FD4" wp14:editId="57606706">
              <wp:simplePos x="0" y="0"/>
              <wp:positionH relativeFrom="page">
                <wp:posOffset>0</wp:posOffset>
              </wp:positionH>
              <wp:positionV relativeFrom="page">
                <wp:posOffset>0</wp:posOffset>
              </wp:positionV>
              <wp:extent cx="1" cy="1"/>
              <wp:effectExtent l="0" t="0" r="0" b="0"/>
              <wp:wrapNone/>
              <wp:docPr id="428271" name="Group 428271"/>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5BD0FDAF" id="Group 428271" o:spid="_x0000_s1026" style="position:absolute;margin-left:0;margin-top:0;width:0;height:0;z-index:-251643904;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">
              <w10:wrap anchorx="page" anchory="page"/>
            </v:group>
          </w:pict>
        </mc:Fallback>
      </mc:AlternateConten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Default="00463F42">
    <w:pPr>
      <w:tabs>
        <w:tab w:val="center" w:pos="4819"/>
        <w:tab w:val="right" w:pos="9694"/>
      </w:tabs>
      <w:spacing w:after="425" w:line="259" w:lineRule="auto"/>
      <w:ind w:firstLine="0"/>
      <w:jc w:val="left"/>
    </w:pPr>
    <w:r>
      <w:rPr>
        <w:noProof/>
        <w:sz w:val="22"/>
      </w:rPr>
      <mc:AlternateContent>
        <mc:Choice Requires="wpg">
          <w:drawing>
            <wp:anchor distT="0" distB="0" distL="114300" distR="114300" simplePos="0" relativeHeight="251673600" behindDoc="0" locked="0" layoutInCell="1" allowOverlap="1" wp14:anchorId="285D374F" wp14:editId="1B1F9B48">
              <wp:simplePos x="0" y="0"/>
              <wp:positionH relativeFrom="page">
                <wp:posOffset>701954</wp:posOffset>
              </wp:positionH>
              <wp:positionV relativeFrom="page">
                <wp:posOffset>730745</wp:posOffset>
              </wp:positionV>
              <wp:extent cx="6155614" cy="14389"/>
              <wp:effectExtent l="0" t="0" r="0" b="0"/>
              <wp:wrapSquare wrapText="bothSides"/>
              <wp:docPr id="428246" name="Group 428246"/>
              <wp:cNvGraphicFramePr/>
              <a:graphic xmlns:a="http://schemas.openxmlformats.org/drawingml/2006/main">
                <a:graphicData uri="http://schemas.microsoft.com/office/word/2010/wordprocessingGroup">
                  <wpg:wgp>
                    <wpg:cNvGrpSpPr/>
                    <wpg:grpSpPr>
                      <a:xfrm>
                        <a:off x="0" y="0"/>
                        <a:ext cx="6155614" cy="14389"/>
                        <a:chOff x="0" y="0"/>
                        <a:chExt cx="6155614" cy="14389"/>
                      </a:xfrm>
                    </wpg:grpSpPr>
                    <wps:wsp>
                      <wps:cNvPr id="428247" name="Shape 428247"/>
                      <wps:cNvSpPr/>
                      <wps:spPr>
                        <a:xfrm>
                          <a:off x="0" y="0"/>
                          <a:ext cx="6155614" cy="0"/>
                        </a:xfrm>
                        <a:custGeom>
                          <a:avLst/>
                          <a:gdLst/>
                          <a:ahLst/>
                          <a:cxnLst/>
                          <a:rect l="0" t="0" r="0" b="0"/>
                          <a:pathLst>
                            <a:path w="6155614">
                              <a:moveTo>
                                <a:pt x="0" y="0"/>
                              </a:moveTo>
                              <a:lnTo>
                                <a:pt x="6155614" y="0"/>
                              </a:lnTo>
                            </a:path>
                          </a:pathLst>
                        </a:custGeom>
                        <a:ln w="1438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0E7BCA3B" id="Group 428246" o:spid="_x0000_s1026" style="position:absolute;margin-left:55.25pt;margin-top:57.55pt;width:484.7pt;height:1.15pt;z-index:251673600;mso-position-horizontal-relative:page;mso-position-vertical-relative:page" coordsize="61556,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">
              <v:shape id="Shape 428247" o:spid="_x0000_s1027" style="position:absolute;width:61556;height:0;visibility:visible;mso-wrap-style:square;v-text-anchor:top" coordsize="61556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" path="m,l6155614,e" filled="f" strokeweight=".39969mm">
                <v:stroke miterlimit="83231f" joinstyle="miter"/>
                <v:path arrowok="t" textboxrect="0,0,6155614,0"/>
              </v:shape>
              <w10:wrap type="square" anchorx="page" anchory="page"/>
            </v:group>
          </w:pict>
        </mc:Fallback>
      </mc:AlternateContent>
    </w:r>
    <w:r>
      <w:rPr>
        <w:b/>
      </w:rPr>
      <w:t>461/2003 Z. z.</w:t>
    </w:r>
    <w:r>
      <w:rPr>
        <w:b/>
      </w:rPr>
      <w:tab/>
    </w:r>
    <w:r>
      <w:t>Zbierka zákonov Slovenskej republiky</w:t>
    </w:r>
    <w:r>
      <w:tab/>
      <w:t xml:space="preserve">Strana </w:t>
    </w:r>
    <w:r>
      <w:fldChar w:fldCharType="begin"/>
    </w:r>
    <w:r>
      <w:instrText xml:space="preserve"> PAGE   \* MERGEFORMAT </w:instrText>
    </w:r>
    <w:r>
      <w:fldChar w:fldCharType="separate"/>
    </w:r>
    <w:r>
      <w:t>129</w:t>
    </w:r>
    <w:r>
      <w:fldChar w:fldCharType="end"/>
    </w:r>
  </w:p>
  <w:p w:rsidR="00463F42" w:rsidRDefault="00463F42">
    <w:pPr>
      <w:spacing w:after="0" w:line="259" w:lineRule="auto"/>
      <w:ind w:firstLine="0"/>
      <w:jc w:val="left"/>
    </w:pPr>
    <w:r>
      <w:t>i)</w:t>
    </w:r>
  </w:p>
  <w:p w:rsidR="00463F42" w:rsidRDefault="00463F42">
    <w:r>
      <w:rPr>
        <w:noProof/>
        <w:sz w:val="22"/>
      </w:rPr>
      <mc:AlternateContent>
        <mc:Choice Requires="wpg">
          <w:drawing>
            <wp:anchor distT="0" distB="0" distL="114300" distR="114300" simplePos="0" relativeHeight="251674624" behindDoc="1" locked="0" layoutInCell="1" allowOverlap="1" wp14:anchorId="2694DADF" wp14:editId="379D5BF4">
              <wp:simplePos x="0" y="0"/>
              <wp:positionH relativeFrom="page">
                <wp:posOffset>0</wp:posOffset>
              </wp:positionH>
              <wp:positionV relativeFrom="page">
                <wp:posOffset>0</wp:posOffset>
              </wp:positionV>
              <wp:extent cx="1" cy="1"/>
              <wp:effectExtent l="0" t="0" r="0" b="0"/>
              <wp:wrapNone/>
              <wp:docPr id="428251" name="Group 428251"/>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79ABD51C" id="Group 428251" o:spid="_x0000_s1026" style="position:absolute;margin-left:0;margin-top:0;width:0;height:0;z-index:-251641856;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">
              <w10:wrap anchorx="page" anchory="page"/>
            </v:group>
          </w:pict>
        </mc:Fallback>
      </mc:AlternateConten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Default="00463F42">
    <w:r>
      <w:rPr>
        <w:noProof/>
        <w:sz w:val="22"/>
      </w:rPr>
      <mc:AlternateContent>
        <mc:Choice Requires="wpg">
          <w:drawing>
            <wp:anchor distT="0" distB="0" distL="114300" distR="114300" simplePos="0" relativeHeight="251676672" behindDoc="1" locked="0" layoutInCell="1" allowOverlap="1" wp14:anchorId="7EC46510" wp14:editId="4F660734">
              <wp:simplePos x="0" y="0"/>
              <wp:positionH relativeFrom="page">
                <wp:posOffset>0</wp:posOffset>
              </wp:positionH>
              <wp:positionV relativeFrom="page">
                <wp:posOffset>0</wp:posOffset>
              </wp:positionV>
              <wp:extent cx="1" cy="1"/>
              <wp:effectExtent l="0" t="0" r="0" b="0"/>
              <wp:wrapNone/>
              <wp:docPr id="428340" name="Group 42834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654F64EC" id="Group 428340" o:spid="_x0000_s1026" style="position:absolute;margin-left:0;margin-top:0;width:0;height:0;z-index:-251639808;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">
              <w10:wrap anchorx="page" anchory="page"/>
            </v:group>
          </w:pict>
        </mc:Fallback>
      </mc:AlternateConten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Default="00463F42">
    <w:r>
      <w:rPr>
        <w:noProof/>
        <w:sz w:val="22"/>
      </w:rPr>
      <mc:AlternateContent>
        <mc:Choice Requires="wpg">
          <w:drawing>
            <wp:anchor distT="0" distB="0" distL="114300" distR="114300" simplePos="0" relativeHeight="251678720" behindDoc="1" locked="0" layoutInCell="1" allowOverlap="1" wp14:anchorId="158CB3E6" wp14:editId="51DE321B">
              <wp:simplePos x="0" y="0"/>
              <wp:positionH relativeFrom="page">
                <wp:posOffset>0</wp:posOffset>
              </wp:positionH>
              <wp:positionV relativeFrom="page">
                <wp:posOffset>0</wp:posOffset>
              </wp:positionV>
              <wp:extent cx="1" cy="1"/>
              <wp:effectExtent l="0" t="0" r="0" b="0"/>
              <wp:wrapNone/>
              <wp:docPr id="428323" name="Group 428323"/>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5AF673E5" id="Group 428323" o:spid="_x0000_s1026" style="position:absolute;margin-left:0;margin-top:0;width:0;height:0;z-index:-251637760;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">
              <w10:wrap anchorx="page" anchory="page"/>
            </v:group>
          </w:pict>
        </mc:Fallback>
      </mc:AlternateConten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Default="00463F42">
    <w:pPr>
      <w:tabs>
        <w:tab w:val="center" w:pos="4819"/>
        <w:tab w:val="right" w:pos="9694"/>
      </w:tabs>
      <w:spacing w:after="0" w:line="259" w:lineRule="auto"/>
      <w:ind w:firstLine="0"/>
      <w:jc w:val="left"/>
    </w:pPr>
    <w:r>
      <w:rPr>
        <w:noProof/>
        <w:sz w:val="22"/>
      </w:rPr>
      <mc:AlternateContent>
        <mc:Choice Requires="wpg">
          <w:drawing>
            <wp:anchor distT="0" distB="0" distL="114300" distR="114300" simplePos="0" relativeHeight="251679744" behindDoc="0" locked="0" layoutInCell="1" allowOverlap="1" wp14:anchorId="54350E73" wp14:editId="1278270D">
              <wp:simplePos x="0" y="0"/>
              <wp:positionH relativeFrom="page">
                <wp:posOffset>701954</wp:posOffset>
              </wp:positionH>
              <wp:positionV relativeFrom="page">
                <wp:posOffset>730745</wp:posOffset>
              </wp:positionV>
              <wp:extent cx="6155614" cy="14389"/>
              <wp:effectExtent l="0" t="0" r="0" b="0"/>
              <wp:wrapSquare wrapText="bothSides"/>
              <wp:docPr id="428304" name="Group 428304"/>
              <wp:cNvGraphicFramePr/>
              <a:graphic xmlns:a="http://schemas.openxmlformats.org/drawingml/2006/main">
                <a:graphicData uri="http://schemas.microsoft.com/office/word/2010/wordprocessingGroup">
                  <wpg:wgp>
                    <wpg:cNvGrpSpPr/>
                    <wpg:grpSpPr>
                      <a:xfrm>
                        <a:off x="0" y="0"/>
                        <a:ext cx="6155614" cy="14389"/>
                        <a:chOff x="0" y="0"/>
                        <a:chExt cx="6155614" cy="14389"/>
                      </a:xfrm>
                    </wpg:grpSpPr>
                    <wps:wsp>
                      <wps:cNvPr id="428305" name="Shape 428305"/>
                      <wps:cNvSpPr/>
                      <wps:spPr>
                        <a:xfrm>
                          <a:off x="0" y="0"/>
                          <a:ext cx="6155614" cy="0"/>
                        </a:xfrm>
                        <a:custGeom>
                          <a:avLst/>
                          <a:gdLst/>
                          <a:ahLst/>
                          <a:cxnLst/>
                          <a:rect l="0" t="0" r="0" b="0"/>
                          <a:pathLst>
                            <a:path w="6155614">
                              <a:moveTo>
                                <a:pt x="0" y="0"/>
                              </a:moveTo>
                              <a:lnTo>
                                <a:pt x="6155614" y="0"/>
                              </a:lnTo>
                            </a:path>
                          </a:pathLst>
                        </a:custGeom>
                        <a:ln w="1438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7D148B3E" id="Group 428304" o:spid="_x0000_s1026" style="position:absolute;margin-left:55.25pt;margin-top:57.55pt;width:484.7pt;height:1.15pt;z-index:251679744;mso-position-horizontal-relative:page;mso-position-vertical-relative:page" coordsize="61556,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">
              <v:shape id="Shape 428305" o:spid="_x0000_s1027" style="position:absolute;width:61556;height:0;visibility:visible;mso-wrap-style:square;v-text-anchor:top" coordsize="61556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" path="m,l6155614,e" filled="f" strokeweight=".39969mm">
                <v:stroke miterlimit="83231f" joinstyle="miter"/>
                <v:path arrowok="t" textboxrect="0,0,6155614,0"/>
              </v:shape>
              <w10:wrap type="square" anchorx="page" anchory="page"/>
            </v:group>
          </w:pict>
        </mc:Fallback>
      </mc:AlternateContent>
    </w:r>
    <w:r>
      <w:rPr>
        <w:b/>
      </w:rPr>
      <w:t>461/2003 Z. z.</w:t>
    </w:r>
    <w:r>
      <w:rPr>
        <w:b/>
      </w:rPr>
      <w:tab/>
    </w:r>
    <w:r>
      <w:t>Zbierka zákonov Slovenskej republiky</w:t>
    </w:r>
    <w:r>
      <w:tab/>
      <w:t xml:space="preserve">Strana </w:t>
    </w:r>
    <w:r>
      <w:fldChar w:fldCharType="begin"/>
    </w:r>
    <w:r>
      <w:instrText xml:space="preserve"> PAGE   \* MERGEFORMAT </w:instrText>
    </w:r>
    <w:r>
      <w:fldChar w:fldCharType="separate"/>
    </w:r>
    <w:r>
      <w:t>3</w:t>
    </w:r>
    <w:r>
      <w:fldChar w:fldCharType="end"/>
    </w:r>
  </w:p>
  <w:p w:rsidR="00463F42" w:rsidRDefault="00463F42">
    <w:r>
      <w:rPr>
        <w:noProof/>
        <w:sz w:val="22"/>
      </w:rPr>
      <mc:AlternateContent>
        <mc:Choice Requires="wpg">
          <w:drawing>
            <wp:anchor distT="0" distB="0" distL="114300" distR="114300" simplePos="0" relativeHeight="251680768" behindDoc="1" locked="0" layoutInCell="1" allowOverlap="1" wp14:anchorId="267EC5F6" wp14:editId="687D3699">
              <wp:simplePos x="0" y="0"/>
              <wp:positionH relativeFrom="page">
                <wp:posOffset>0</wp:posOffset>
              </wp:positionH>
              <wp:positionV relativeFrom="page">
                <wp:posOffset>0</wp:posOffset>
              </wp:positionV>
              <wp:extent cx="1" cy="1"/>
              <wp:effectExtent l="0" t="0" r="0" b="0"/>
              <wp:wrapNone/>
              <wp:docPr id="428306" name="Group 428306"/>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1FDAC4C7" id="Group 428306" o:spid="_x0000_s1026" style="position:absolute;margin-left:0;margin-top:0;width:0;height:0;z-index:-251635712;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">
              <w10:wrap anchorx="page" anchory="page"/>
            </v:group>
          </w:pict>
        </mc:Fallback>
      </mc:AlternateConten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F42" w:rsidRDefault="00463F42">
    <w:r>
      <w:rPr>
        <w:noProof/>
        <w:sz w:val="22"/>
      </w:rPr>
      <mc:AlternateContent>
        <mc:Choice Requires="wpg">
          <w:drawing>
            <wp:anchor distT="0" distB="0" distL="114300" distR="114300" simplePos="0" relativeHeight="251682816" behindDoc="1" locked="0" layoutInCell="1" allowOverlap="1" wp14:anchorId="39AA6CFC" wp14:editId="5A23E141">
              <wp:simplePos x="0" y="0"/>
              <wp:positionH relativeFrom="page">
                <wp:posOffset>0</wp:posOffset>
              </wp:positionH>
              <wp:positionV relativeFrom="page">
                <wp:posOffset>0</wp:posOffset>
              </wp:positionV>
              <wp:extent cx="1" cy="1"/>
              <wp:effectExtent l="0" t="0" r="0" b="0"/>
              <wp:wrapNone/>
              <wp:docPr id="428398" name="Group 428398"/>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706F2FCB" id="Group 428398" o:spid="_x0000_s1026" style="position:absolute;margin-left:0;margin-top:0;width:0;height:0;z-index:-251633664;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">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43BCC"/>
    <w:multiLevelType w:val="hybridMultilevel"/>
    <w:tmpl w:val="7284BE00"/>
    <w:lvl w:ilvl="0" w:tplc="BC2C619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E48379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8F4A0F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BC47CD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8D0411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042713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D14E1E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40AB74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E92A42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01376FB"/>
    <w:multiLevelType w:val="hybridMultilevel"/>
    <w:tmpl w:val="96AAA6E0"/>
    <w:lvl w:ilvl="0" w:tplc="6B04E9B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98E0168">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1F0F93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27E0A4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D3880B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B7800F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FCC859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DC6252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56EA5A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01377F0"/>
    <w:multiLevelType w:val="hybridMultilevel"/>
    <w:tmpl w:val="F836B196"/>
    <w:lvl w:ilvl="0" w:tplc="51766BB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59C8262">
      <w:start w:val="1"/>
      <w:numFmt w:val="decimal"/>
      <w:lvlText w:val="%2."/>
      <w:lvlJc w:val="left"/>
      <w:pPr>
        <w:ind w:left="6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A565642">
      <w:start w:val="1"/>
      <w:numFmt w:val="lowerRoman"/>
      <w:lvlText w:val="%3"/>
      <w:lvlJc w:val="left"/>
      <w:pPr>
        <w:ind w:left="14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3221464">
      <w:start w:val="1"/>
      <w:numFmt w:val="decimal"/>
      <w:lvlText w:val="%4"/>
      <w:lvlJc w:val="left"/>
      <w:pPr>
        <w:ind w:left="21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DDA86FA">
      <w:start w:val="1"/>
      <w:numFmt w:val="lowerLetter"/>
      <w:lvlText w:val="%5"/>
      <w:lvlJc w:val="left"/>
      <w:pPr>
        <w:ind w:left="28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8768088">
      <w:start w:val="1"/>
      <w:numFmt w:val="lowerRoman"/>
      <w:lvlText w:val="%6"/>
      <w:lvlJc w:val="left"/>
      <w:pPr>
        <w:ind w:left="35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DD2EEDC">
      <w:start w:val="1"/>
      <w:numFmt w:val="decimal"/>
      <w:lvlText w:val="%7"/>
      <w:lvlJc w:val="left"/>
      <w:pPr>
        <w:ind w:left="43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1809BE6">
      <w:start w:val="1"/>
      <w:numFmt w:val="lowerLetter"/>
      <w:lvlText w:val="%8"/>
      <w:lvlJc w:val="left"/>
      <w:pPr>
        <w:ind w:left="50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6B4331A">
      <w:start w:val="1"/>
      <w:numFmt w:val="lowerRoman"/>
      <w:lvlText w:val="%9"/>
      <w:lvlJc w:val="left"/>
      <w:pPr>
        <w:ind w:left="57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01E31AA"/>
    <w:multiLevelType w:val="hybridMultilevel"/>
    <w:tmpl w:val="20222912"/>
    <w:lvl w:ilvl="0" w:tplc="F324389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694CFF0">
      <w:start w:val="5"/>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ED8CEC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51A4A2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1C4F92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6CC878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DDED85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A42BFB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98CA24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004214B5"/>
    <w:multiLevelType w:val="hybridMultilevel"/>
    <w:tmpl w:val="31EC9D36"/>
    <w:lvl w:ilvl="0" w:tplc="93CA4E2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6D07A7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EA8988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C0C13B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09C6BF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F704D0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43E0C62">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2DAF7C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D22F20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00916D28"/>
    <w:multiLevelType w:val="hybridMultilevel"/>
    <w:tmpl w:val="DC5AF7EA"/>
    <w:lvl w:ilvl="0" w:tplc="6182512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8A0D79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9C224A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1D8DE6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0DCE8B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C56306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53846E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646A1B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35AD4A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00A44240"/>
    <w:multiLevelType w:val="hybridMultilevel"/>
    <w:tmpl w:val="10E23498"/>
    <w:lvl w:ilvl="0" w:tplc="FF3ADC80">
      <w:start w:val="1"/>
      <w:numFmt w:val="lowerLetter"/>
      <w:lvlText w:val="%1)"/>
      <w:lvlJc w:val="left"/>
      <w:pPr>
        <w:ind w:left="717" w:hanging="360"/>
      </w:pPr>
      <w:rPr>
        <w:strike w:val="0"/>
      </w:rPr>
    </w:lvl>
    <w:lvl w:ilvl="1" w:tplc="041B0019" w:tentative="1">
      <w:start w:val="1"/>
      <w:numFmt w:val="lowerLetter"/>
      <w:lvlText w:val="%2."/>
      <w:lvlJc w:val="left"/>
      <w:pPr>
        <w:ind w:left="1437" w:hanging="360"/>
      </w:pPr>
    </w:lvl>
    <w:lvl w:ilvl="2" w:tplc="041B001B" w:tentative="1">
      <w:start w:val="1"/>
      <w:numFmt w:val="lowerRoman"/>
      <w:lvlText w:val="%3."/>
      <w:lvlJc w:val="right"/>
      <w:pPr>
        <w:ind w:left="2157" w:hanging="180"/>
      </w:pPr>
    </w:lvl>
    <w:lvl w:ilvl="3" w:tplc="041B000F" w:tentative="1">
      <w:start w:val="1"/>
      <w:numFmt w:val="decimal"/>
      <w:lvlText w:val="%4."/>
      <w:lvlJc w:val="left"/>
      <w:pPr>
        <w:ind w:left="2877" w:hanging="360"/>
      </w:pPr>
    </w:lvl>
    <w:lvl w:ilvl="4" w:tplc="041B0019" w:tentative="1">
      <w:start w:val="1"/>
      <w:numFmt w:val="lowerLetter"/>
      <w:lvlText w:val="%5."/>
      <w:lvlJc w:val="left"/>
      <w:pPr>
        <w:ind w:left="3597" w:hanging="360"/>
      </w:pPr>
    </w:lvl>
    <w:lvl w:ilvl="5" w:tplc="041B001B" w:tentative="1">
      <w:start w:val="1"/>
      <w:numFmt w:val="lowerRoman"/>
      <w:lvlText w:val="%6."/>
      <w:lvlJc w:val="right"/>
      <w:pPr>
        <w:ind w:left="4317" w:hanging="180"/>
      </w:pPr>
    </w:lvl>
    <w:lvl w:ilvl="6" w:tplc="041B000F" w:tentative="1">
      <w:start w:val="1"/>
      <w:numFmt w:val="decimal"/>
      <w:lvlText w:val="%7."/>
      <w:lvlJc w:val="left"/>
      <w:pPr>
        <w:ind w:left="5037" w:hanging="360"/>
      </w:pPr>
    </w:lvl>
    <w:lvl w:ilvl="7" w:tplc="041B0019" w:tentative="1">
      <w:start w:val="1"/>
      <w:numFmt w:val="lowerLetter"/>
      <w:lvlText w:val="%8."/>
      <w:lvlJc w:val="left"/>
      <w:pPr>
        <w:ind w:left="5757" w:hanging="360"/>
      </w:pPr>
    </w:lvl>
    <w:lvl w:ilvl="8" w:tplc="041B001B" w:tentative="1">
      <w:start w:val="1"/>
      <w:numFmt w:val="lowerRoman"/>
      <w:lvlText w:val="%9."/>
      <w:lvlJc w:val="right"/>
      <w:pPr>
        <w:ind w:left="6477" w:hanging="180"/>
      </w:pPr>
    </w:lvl>
  </w:abstractNum>
  <w:abstractNum w:abstractNumId="7" w15:restartNumberingAfterBreak="0">
    <w:nsid w:val="00D753E2"/>
    <w:multiLevelType w:val="hybridMultilevel"/>
    <w:tmpl w:val="B1C66A7E"/>
    <w:lvl w:ilvl="0" w:tplc="009A53C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B90344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A66080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0B62CB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8741CC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FA60FC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FBA57E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C78CDB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AAE9E3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00DC2229"/>
    <w:multiLevelType w:val="hybridMultilevel"/>
    <w:tmpl w:val="4DF8914C"/>
    <w:lvl w:ilvl="0" w:tplc="BB9256A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228776A">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21E0E3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EA4160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BBE668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5EA892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8D805F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F46FDF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918A74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00E6184E"/>
    <w:multiLevelType w:val="hybridMultilevel"/>
    <w:tmpl w:val="5E92663A"/>
    <w:lvl w:ilvl="0" w:tplc="54EC48B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322E416">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2FC924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41C625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9DA24B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F84878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47EC2D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07AAA6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CBC5AF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01217B49"/>
    <w:multiLevelType w:val="hybridMultilevel"/>
    <w:tmpl w:val="DA022D9C"/>
    <w:lvl w:ilvl="0" w:tplc="2892C17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CC003E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4C29B3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4AC151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89C2B2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FA0F85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98CB37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E7C1F3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82496E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014015AC"/>
    <w:multiLevelType w:val="hybridMultilevel"/>
    <w:tmpl w:val="4EBCF094"/>
    <w:lvl w:ilvl="0" w:tplc="DF5C6018">
      <w:start w:val="2"/>
      <w:numFmt w:val="decimal"/>
      <w:lvlText w:val="(%1)"/>
      <w:lvlJc w:val="left"/>
      <w:pPr>
        <w:ind w:left="53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DB0D2E2">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8967E5C">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F9CCD7C">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214236E">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D920A38">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4828576">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8D07C28">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89A2A7C">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01461A9E"/>
    <w:multiLevelType w:val="hybridMultilevel"/>
    <w:tmpl w:val="AD261238"/>
    <w:lvl w:ilvl="0" w:tplc="740664CE">
      <w:start w:val="4"/>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9C4880A">
      <w:start w:val="4"/>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382894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A68F62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D02CDE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A5E729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B6E40D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A28FBA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65A3D7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015D070C"/>
    <w:multiLevelType w:val="hybridMultilevel"/>
    <w:tmpl w:val="FD1A938A"/>
    <w:lvl w:ilvl="0" w:tplc="A530B93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5A48F28">
      <w:start w:val="1"/>
      <w:numFmt w:val="decimal"/>
      <w:lvlText w:val="%2."/>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F008726">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79C690A">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D9C6E96">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250FCC8">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D049C08">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B9CC206">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57EC60E">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019F5A79"/>
    <w:multiLevelType w:val="hybridMultilevel"/>
    <w:tmpl w:val="44BE8AC0"/>
    <w:lvl w:ilvl="0" w:tplc="5002CB4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E72782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FEE285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928698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1F806B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B20113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6E6DEB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566B4E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B9808D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01CD4EE1"/>
    <w:multiLevelType w:val="hybridMultilevel"/>
    <w:tmpl w:val="C8702B76"/>
    <w:lvl w:ilvl="0" w:tplc="AE321ED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7E871C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DF4E43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0B24B9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8867A7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508EA0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25007D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260E26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754099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02095429"/>
    <w:multiLevelType w:val="hybridMultilevel"/>
    <w:tmpl w:val="DCEE17FE"/>
    <w:lvl w:ilvl="0" w:tplc="AE8E1040">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28EA7AA">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81AEB1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E20A3F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02AEA6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93EBD7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55C33D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2DACAA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C76F3F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022329B2"/>
    <w:multiLevelType w:val="hybridMultilevel"/>
    <w:tmpl w:val="7DFED9C4"/>
    <w:lvl w:ilvl="0" w:tplc="C79652F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1B0B12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B38966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71E9D8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66298E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68E324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41C53E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82CCA7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F02EB6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023F6737"/>
    <w:multiLevelType w:val="hybridMultilevel"/>
    <w:tmpl w:val="F8D6D86C"/>
    <w:lvl w:ilvl="0" w:tplc="337A1B9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C34C7C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61CB1A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23C75A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A1EC4D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06269C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776C03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44AB64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1CE822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024E1C65"/>
    <w:multiLevelType w:val="hybridMultilevel"/>
    <w:tmpl w:val="FA844C84"/>
    <w:lvl w:ilvl="0" w:tplc="BCFA6216">
      <w:start w:val="35"/>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622162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A2C304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77EDC1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7B487E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704575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FF082C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BC8212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8BEE30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026B6E59"/>
    <w:multiLevelType w:val="hybridMultilevel"/>
    <w:tmpl w:val="5A946EA6"/>
    <w:lvl w:ilvl="0" w:tplc="793C5EE6">
      <w:start w:val="3"/>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628A77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B42977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DAA198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F1438A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CE49FC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FBE5F1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B3A8AA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C2A06F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026F167B"/>
    <w:multiLevelType w:val="hybridMultilevel"/>
    <w:tmpl w:val="644E8F1A"/>
    <w:lvl w:ilvl="0" w:tplc="7558125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C40AB7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F6ED1E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63E465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8BC964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57ECB8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CDE5FB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9EA9A8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B70B01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02A06B34"/>
    <w:multiLevelType w:val="hybridMultilevel"/>
    <w:tmpl w:val="F5EAC7EE"/>
    <w:lvl w:ilvl="0" w:tplc="6FCA0D50">
      <w:start w:val="5"/>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5AAA42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C4200D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0DAEA0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AA2827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53E672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614D312">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F6017A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6FEB68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03365F51"/>
    <w:multiLevelType w:val="hybridMultilevel"/>
    <w:tmpl w:val="CD1C35F0"/>
    <w:lvl w:ilvl="0" w:tplc="8D046D1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F38CDD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7D24E9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D5C008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010F18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FCEA92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A182D0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2C28B3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C2AA63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03450EB5"/>
    <w:multiLevelType w:val="hybridMultilevel"/>
    <w:tmpl w:val="F6CA5030"/>
    <w:lvl w:ilvl="0" w:tplc="BB149350">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E3EB44E">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BD6F438">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7661CB8">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C929A7C">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24C0E2A">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B4CD3E4">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210915C">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C3E1AB8">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038B2C12"/>
    <w:multiLevelType w:val="hybridMultilevel"/>
    <w:tmpl w:val="BA5AA084"/>
    <w:lvl w:ilvl="0" w:tplc="63CABDF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D4ACFEE">
      <w:start w:val="1"/>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8CAA30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660EA3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71CB31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C204B2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434A9D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9F6395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522112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03C95259"/>
    <w:multiLevelType w:val="hybridMultilevel"/>
    <w:tmpl w:val="D74E6E0A"/>
    <w:lvl w:ilvl="0" w:tplc="D59696C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35035C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DC6993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8F65FF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4EC0BD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F0295B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04691C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038B0D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1D2D2E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03CE1F86"/>
    <w:multiLevelType w:val="hybridMultilevel"/>
    <w:tmpl w:val="33BE7CE2"/>
    <w:lvl w:ilvl="0" w:tplc="709A274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B6485DE">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90C07B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E8C99F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5F8C15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FA4214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51895D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EB0038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F009C9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03E04782"/>
    <w:multiLevelType w:val="hybridMultilevel"/>
    <w:tmpl w:val="1BC22FD2"/>
    <w:lvl w:ilvl="0" w:tplc="19D6A86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7806E7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384024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6723D7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79CABA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9F832B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346B1C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28A91E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83C97F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0415505F"/>
    <w:multiLevelType w:val="hybridMultilevel"/>
    <w:tmpl w:val="46F21E9C"/>
    <w:lvl w:ilvl="0" w:tplc="935EFDFC">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DA28728">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4DAAA7A">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D4E10F2">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3643B3A">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A2C3334">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1B05F46">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47281A8">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82C9118">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04432E55"/>
    <w:multiLevelType w:val="hybridMultilevel"/>
    <w:tmpl w:val="51C2CF9E"/>
    <w:lvl w:ilvl="0" w:tplc="64021A18">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3F499CE">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FA8C378">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DC6979A">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4F4A544">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64A16D8">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734EDD4">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FA05B5C">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BD235C0">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046B2AD3"/>
    <w:multiLevelType w:val="hybridMultilevel"/>
    <w:tmpl w:val="1A962AA8"/>
    <w:lvl w:ilvl="0" w:tplc="E08CEB06">
      <w:start w:val="1"/>
      <w:numFmt w:val="lowerLetter"/>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946925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E5EB52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9780AC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9264DD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514CAC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294A1F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C54570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B3E9A4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049C01CD"/>
    <w:multiLevelType w:val="hybridMultilevel"/>
    <w:tmpl w:val="821A9F6A"/>
    <w:lvl w:ilvl="0" w:tplc="1FE2879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F1A1FAA">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B12E4D4">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A649E02">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55EAB68">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96A3EBE">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448AD9A">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5E2D24E">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DC8A066">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3" w15:restartNumberingAfterBreak="0">
    <w:nsid w:val="04AC62D1"/>
    <w:multiLevelType w:val="hybridMultilevel"/>
    <w:tmpl w:val="8B443530"/>
    <w:lvl w:ilvl="0" w:tplc="D780D37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3DA61D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89489F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9E063E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DE8C74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8FA4D5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3963DC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A34527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E5E760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04CC3364"/>
    <w:multiLevelType w:val="hybridMultilevel"/>
    <w:tmpl w:val="657CBD78"/>
    <w:lvl w:ilvl="0" w:tplc="29B20DDE">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216252A">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79C1860">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0080006">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31A0DC0">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D64CC1C">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AC41C8E">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91A9046">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688D100">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5" w15:restartNumberingAfterBreak="0">
    <w:nsid w:val="04F67A00"/>
    <w:multiLevelType w:val="hybridMultilevel"/>
    <w:tmpl w:val="3AFC2092"/>
    <w:lvl w:ilvl="0" w:tplc="D00872C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6E8EA9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41498A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C74427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254610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6E80AE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CE0ECC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2AA201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97CEF3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04FE2B42"/>
    <w:multiLevelType w:val="hybridMultilevel"/>
    <w:tmpl w:val="96501442"/>
    <w:lvl w:ilvl="0" w:tplc="94866DC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BEE9DE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7020BA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284C10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EB6980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C0CB96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9C809C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6C6A17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98E72C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7" w15:restartNumberingAfterBreak="0">
    <w:nsid w:val="05023FB0"/>
    <w:multiLevelType w:val="hybridMultilevel"/>
    <w:tmpl w:val="7E224872"/>
    <w:lvl w:ilvl="0" w:tplc="5F86215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6C898B8">
      <w:start w:val="1"/>
      <w:numFmt w:val="decimal"/>
      <w:lvlText w:val="%2."/>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9742872">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514E48A">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0EAF4A8">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93EF376">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A4C01D2">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78C7A62">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FC865AE">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8" w15:restartNumberingAfterBreak="0">
    <w:nsid w:val="05181FA1"/>
    <w:multiLevelType w:val="hybridMultilevel"/>
    <w:tmpl w:val="287A2864"/>
    <w:lvl w:ilvl="0" w:tplc="D2F4585A">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8FAA9B8">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5E40152">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3ACC366">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BA8C106">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04865F4">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FD88FB0">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47ED6DA">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22AEA90">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0541364D"/>
    <w:multiLevelType w:val="hybridMultilevel"/>
    <w:tmpl w:val="D5A2627C"/>
    <w:lvl w:ilvl="0" w:tplc="B518F20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658C4B8">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6B4A12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A306A0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7AE836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78206C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A5ED60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0AA141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D0E991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054E3100"/>
    <w:multiLevelType w:val="hybridMultilevel"/>
    <w:tmpl w:val="17FEF168"/>
    <w:lvl w:ilvl="0" w:tplc="C8641E3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3B89A3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78E593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DF23E1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43418C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F205A8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47C8D2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95A1F5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3EE414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056D5C04"/>
    <w:multiLevelType w:val="hybridMultilevel"/>
    <w:tmpl w:val="BC7A0CEE"/>
    <w:lvl w:ilvl="0" w:tplc="6B7C164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3369EF2">
      <w:start w:val="2"/>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1724D4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312A72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C30343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C8EF67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4E6238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63A080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C94CE0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2" w15:restartNumberingAfterBreak="0">
    <w:nsid w:val="057516B2"/>
    <w:multiLevelType w:val="hybridMultilevel"/>
    <w:tmpl w:val="BAEED9C2"/>
    <w:lvl w:ilvl="0" w:tplc="5FEC72C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D78CF30">
      <w:start w:val="1"/>
      <w:numFmt w:val="decimal"/>
      <w:lvlText w:val="%2."/>
      <w:lvlJc w:val="left"/>
      <w:pPr>
        <w:ind w:left="6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6F2550C">
      <w:start w:val="1"/>
      <w:numFmt w:val="lowerRoman"/>
      <w:lvlText w:val="%3"/>
      <w:lvlJc w:val="left"/>
      <w:pPr>
        <w:ind w:left="14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81A1D36">
      <w:start w:val="1"/>
      <w:numFmt w:val="decimal"/>
      <w:lvlText w:val="%4"/>
      <w:lvlJc w:val="left"/>
      <w:pPr>
        <w:ind w:left="21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616EBBE">
      <w:start w:val="1"/>
      <w:numFmt w:val="lowerLetter"/>
      <w:lvlText w:val="%5"/>
      <w:lvlJc w:val="left"/>
      <w:pPr>
        <w:ind w:left="28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91434D4">
      <w:start w:val="1"/>
      <w:numFmt w:val="lowerRoman"/>
      <w:lvlText w:val="%6"/>
      <w:lvlJc w:val="left"/>
      <w:pPr>
        <w:ind w:left="35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90C37CC">
      <w:start w:val="1"/>
      <w:numFmt w:val="decimal"/>
      <w:lvlText w:val="%7"/>
      <w:lvlJc w:val="left"/>
      <w:pPr>
        <w:ind w:left="43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9F4F966">
      <w:start w:val="1"/>
      <w:numFmt w:val="lowerLetter"/>
      <w:lvlText w:val="%8"/>
      <w:lvlJc w:val="left"/>
      <w:pPr>
        <w:ind w:left="50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15664D2">
      <w:start w:val="1"/>
      <w:numFmt w:val="lowerRoman"/>
      <w:lvlText w:val="%9"/>
      <w:lvlJc w:val="left"/>
      <w:pPr>
        <w:ind w:left="57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3" w15:restartNumberingAfterBreak="0">
    <w:nsid w:val="057F0E2C"/>
    <w:multiLevelType w:val="hybridMultilevel"/>
    <w:tmpl w:val="D804B834"/>
    <w:lvl w:ilvl="0" w:tplc="5516BEC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88A7E0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906712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B1AC94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60240B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39429E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43E938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BF032A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84EC5A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4" w15:restartNumberingAfterBreak="0">
    <w:nsid w:val="059B2FD9"/>
    <w:multiLevelType w:val="hybridMultilevel"/>
    <w:tmpl w:val="BADAF06C"/>
    <w:lvl w:ilvl="0" w:tplc="071C242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5F678A0">
      <w:start w:val="10"/>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C685B7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57471E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24869C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052976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038434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5AE02F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B6A217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5" w15:restartNumberingAfterBreak="0">
    <w:nsid w:val="05A9549D"/>
    <w:multiLevelType w:val="hybridMultilevel"/>
    <w:tmpl w:val="B9C2F8A0"/>
    <w:lvl w:ilvl="0" w:tplc="996E7F7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2F61626">
      <w:start w:val="8"/>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63EB194">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5EA2BEA">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B0EE8AA">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7B47536">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CB23744">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1D43E5A">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BE435C4">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6" w15:restartNumberingAfterBreak="0">
    <w:nsid w:val="05EE39BC"/>
    <w:multiLevelType w:val="hybridMultilevel"/>
    <w:tmpl w:val="6616BE4A"/>
    <w:lvl w:ilvl="0" w:tplc="CAD28BA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C344C4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900B7F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756C6D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BD8818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BCC875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28E104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71CB51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63A3FB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7" w15:restartNumberingAfterBreak="0">
    <w:nsid w:val="06004D8F"/>
    <w:multiLevelType w:val="hybridMultilevel"/>
    <w:tmpl w:val="3A9CC286"/>
    <w:lvl w:ilvl="0" w:tplc="474C7B7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73A50C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820707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F30EED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2524C4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A52771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666A77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A8E8BB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BA2A80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8" w15:restartNumberingAfterBreak="0">
    <w:nsid w:val="060D3FC4"/>
    <w:multiLevelType w:val="hybridMultilevel"/>
    <w:tmpl w:val="F9F02624"/>
    <w:lvl w:ilvl="0" w:tplc="8912227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000833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362EAA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0AE250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568E00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18A2F9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3A0AC6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AE0A0F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C7405A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9" w15:restartNumberingAfterBreak="0">
    <w:nsid w:val="061E619F"/>
    <w:multiLevelType w:val="hybridMultilevel"/>
    <w:tmpl w:val="DB8888A6"/>
    <w:lvl w:ilvl="0" w:tplc="B41E6B9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20483A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91EAC4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0AC4D9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4E82C6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A868F0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9EA4CA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C2E7AD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524B1E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0" w15:restartNumberingAfterBreak="0">
    <w:nsid w:val="062203C5"/>
    <w:multiLevelType w:val="hybridMultilevel"/>
    <w:tmpl w:val="A9D0127A"/>
    <w:lvl w:ilvl="0" w:tplc="56A2E4C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4E27E8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8F0583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C48BCB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82215C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48C66F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792B43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206A08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56CBED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1" w15:restartNumberingAfterBreak="0">
    <w:nsid w:val="064C4FD0"/>
    <w:multiLevelType w:val="hybridMultilevel"/>
    <w:tmpl w:val="29FAB08E"/>
    <w:lvl w:ilvl="0" w:tplc="BC34AA80">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A363B6C">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1D4343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D4C98E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F76AB0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99490F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494C76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A36DEB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CFC68D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2" w15:restartNumberingAfterBreak="0">
    <w:nsid w:val="06644F56"/>
    <w:multiLevelType w:val="hybridMultilevel"/>
    <w:tmpl w:val="A7144106"/>
    <w:lvl w:ilvl="0" w:tplc="06F65C6C">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C4C82BA">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7ACEF2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22A05D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6B088F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67CDA7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56C48D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F02247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502CFE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3" w15:restartNumberingAfterBreak="0">
    <w:nsid w:val="068D0AFB"/>
    <w:multiLevelType w:val="hybridMultilevel"/>
    <w:tmpl w:val="DADCBF2E"/>
    <w:lvl w:ilvl="0" w:tplc="BBA8CCC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0F28C5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12CA45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26AF37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F98411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510C7D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F62D90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F30525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7B0CA5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4" w15:restartNumberingAfterBreak="0">
    <w:nsid w:val="069B2A78"/>
    <w:multiLevelType w:val="hybridMultilevel"/>
    <w:tmpl w:val="CB82D87E"/>
    <w:lvl w:ilvl="0" w:tplc="FF70FA9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AEE9FF8">
      <w:start w:val="7"/>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E80FFB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E46F5D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2EA008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832B8B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46C13C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ECEFC7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A5C1E6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5" w15:restartNumberingAfterBreak="0">
    <w:nsid w:val="06A47BE0"/>
    <w:multiLevelType w:val="hybridMultilevel"/>
    <w:tmpl w:val="41DE3E0A"/>
    <w:lvl w:ilvl="0" w:tplc="5020625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5B8C31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F1E93D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35EAD8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EB65F1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6EE517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4C6EF3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BBE2F2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87828A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6" w15:restartNumberingAfterBreak="0">
    <w:nsid w:val="06B57B9A"/>
    <w:multiLevelType w:val="hybridMultilevel"/>
    <w:tmpl w:val="2C5C160A"/>
    <w:lvl w:ilvl="0" w:tplc="D278E69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3228EFC">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1341D1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8C4977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960899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CEE63A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B4C521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CCAC76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3FAF62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7" w15:restartNumberingAfterBreak="0">
    <w:nsid w:val="06C45005"/>
    <w:multiLevelType w:val="hybridMultilevel"/>
    <w:tmpl w:val="4B50CF06"/>
    <w:lvl w:ilvl="0" w:tplc="B2944D10">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E64A9D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31070F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A94E96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336A9A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1ACAE3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D64D94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0D8DA4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906540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8" w15:restartNumberingAfterBreak="0">
    <w:nsid w:val="06E2306F"/>
    <w:multiLevelType w:val="hybridMultilevel"/>
    <w:tmpl w:val="AB927F64"/>
    <w:lvl w:ilvl="0" w:tplc="924CFEB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226B54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5F4B31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4B4D06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450AA9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C96991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C564B3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9DAD89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252437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9" w15:restartNumberingAfterBreak="0">
    <w:nsid w:val="06E520C7"/>
    <w:multiLevelType w:val="hybridMultilevel"/>
    <w:tmpl w:val="32DA433A"/>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0" w15:restartNumberingAfterBreak="0">
    <w:nsid w:val="071723BC"/>
    <w:multiLevelType w:val="hybridMultilevel"/>
    <w:tmpl w:val="431600D4"/>
    <w:lvl w:ilvl="0" w:tplc="2190112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4FE80C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A8481E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D520BF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CA290D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B88B76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038B82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8D4192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7683F6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1" w15:restartNumberingAfterBreak="0">
    <w:nsid w:val="07480546"/>
    <w:multiLevelType w:val="hybridMultilevel"/>
    <w:tmpl w:val="F0AE019A"/>
    <w:lvl w:ilvl="0" w:tplc="AF8ADB9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1AC09BA">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F94082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E62CEA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C5286E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16C21F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D2679A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B86FB8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B32146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2" w15:restartNumberingAfterBreak="0">
    <w:nsid w:val="075C0118"/>
    <w:multiLevelType w:val="hybridMultilevel"/>
    <w:tmpl w:val="39828B70"/>
    <w:lvl w:ilvl="0" w:tplc="C4B299F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6006574">
      <w:start w:val="5"/>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31ACC7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4F20E5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126E95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30486B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110FFD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108F4C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4B6255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3" w15:restartNumberingAfterBreak="0">
    <w:nsid w:val="077F353C"/>
    <w:multiLevelType w:val="hybridMultilevel"/>
    <w:tmpl w:val="DE7AA734"/>
    <w:lvl w:ilvl="0" w:tplc="1EB8CB6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CD8E848">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714407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89A9ED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158688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5C6F77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1A453B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C94729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346902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4" w15:restartNumberingAfterBreak="0">
    <w:nsid w:val="07893483"/>
    <w:multiLevelType w:val="hybridMultilevel"/>
    <w:tmpl w:val="8D00E46E"/>
    <w:lvl w:ilvl="0" w:tplc="F946770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E487B3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02CB39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32C499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E8C18F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516EFF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93A50D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444244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07EA00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5" w15:restartNumberingAfterBreak="0">
    <w:nsid w:val="078B0BDC"/>
    <w:multiLevelType w:val="hybridMultilevel"/>
    <w:tmpl w:val="46CA33BA"/>
    <w:lvl w:ilvl="0" w:tplc="B9B616F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EF66C76">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2BE8D0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336FB6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2CA165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5B253B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960273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6BC94D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1806D9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6" w15:restartNumberingAfterBreak="0">
    <w:nsid w:val="07946F9A"/>
    <w:multiLevelType w:val="hybridMultilevel"/>
    <w:tmpl w:val="8CFAFE08"/>
    <w:lvl w:ilvl="0" w:tplc="FBE079F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26CCAA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F74C7B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BDC76E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0B097B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69E703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A4414F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23E619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646ED2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7" w15:restartNumberingAfterBreak="0">
    <w:nsid w:val="07AB4F5F"/>
    <w:multiLevelType w:val="hybridMultilevel"/>
    <w:tmpl w:val="63FC29CA"/>
    <w:lvl w:ilvl="0" w:tplc="A40ABFC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A6A7EA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D6262E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5D299F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07EA67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86A770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64A05F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8802CB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79A33C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8" w15:restartNumberingAfterBreak="0">
    <w:nsid w:val="07AE5B90"/>
    <w:multiLevelType w:val="hybridMultilevel"/>
    <w:tmpl w:val="B61854F4"/>
    <w:lvl w:ilvl="0" w:tplc="90AEE5D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46846D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B6EC9F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A308A9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584DE2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9F24A8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104479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144BA9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546F14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9" w15:restartNumberingAfterBreak="0">
    <w:nsid w:val="07D47D44"/>
    <w:multiLevelType w:val="hybridMultilevel"/>
    <w:tmpl w:val="DE502B7C"/>
    <w:lvl w:ilvl="0" w:tplc="92DA2F2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956E5C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C1C78E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B36A0D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2BE106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91486C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3EA2DB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57C6FA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5D0693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0" w15:restartNumberingAfterBreak="0">
    <w:nsid w:val="07FD33EA"/>
    <w:multiLevelType w:val="hybridMultilevel"/>
    <w:tmpl w:val="86AC063A"/>
    <w:lvl w:ilvl="0" w:tplc="54C2E9E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532CA60">
      <w:start w:val="1"/>
      <w:numFmt w:val="decimal"/>
      <w:lvlText w:val="(%2)"/>
      <w:lvlJc w:val="left"/>
      <w:pPr>
        <w:ind w:left="73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F06D6A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61C77A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5927F7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438331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698E2F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508043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06A9FB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1" w15:restartNumberingAfterBreak="0">
    <w:nsid w:val="08542393"/>
    <w:multiLevelType w:val="hybridMultilevel"/>
    <w:tmpl w:val="E1609E46"/>
    <w:lvl w:ilvl="0" w:tplc="7AACAA1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33AD4B8">
      <w:start w:val="7"/>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B5028A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46C84F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A987EF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A9476D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6D06F5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B8AE83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022B58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2" w15:restartNumberingAfterBreak="0">
    <w:nsid w:val="08707477"/>
    <w:multiLevelType w:val="hybridMultilevel"/>
    <w:tmpl w:val="7570B222"/>
    <w:lvl w:ilvl="0" w:tplc="5D1A0D9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B8EB4F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C9AB38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AF6949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DACE2E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60E632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8E4214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A647E4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16CD87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3" w15:restartNumberingAfterBreak="0">
    <w:nsid w:val="089E3EE8"/>
    <w:multiLevelType w:val="hybridMultilevel"/>
    <w:tmpl w:val="F0EAE7C6"/>
    <w:lvl w:ilvl="0" w:tplc="3500C93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368B92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7FCCAF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B76E67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CA0B0A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358B74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322DE3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496673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7462AB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4" w15:restartNumberingAfterBreak="0">
    <w:nsid w:val="09251263"/>
    <w:multiLevelType w:val="hybridMultilevel"/>
    <w:tmpl w:val="4C3271F4"/>
    <w:lvl w:ilvl="0" w:tplc="1EBEC99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F54FFE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DA60C2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F58638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4C871F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FAA554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1B4188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87A721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39C105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5" w15:restartNumberingAfterBreak="0">
    <w:nsid w:val="093F584A"/>
    <w:multiLevelType w:val="hybridMultilevel"/>
    <w:tmpl w:val="B96E20FA"/>
    <w:lvl w:ilvl="0" w:tplc="8624979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DE6E60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A0AD4A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30EAA1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AD6016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AC457E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8A4B9A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D6AABA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48CED0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6" w15:restartNumberingAfterBreak="0">
    <w:nsid w:val="09400C4B"/>
    <w:multiLevelType w:val="hybridMultilevel"/>
    <w:tmpl w:val="AD505E1A"/>
    <w:lvl w:ilvl="0" w:tplc="91501FC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95854C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E1C9D0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6CEB11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E30371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E64299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B9CD21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4A68DC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8C2E8B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7" w15:restartNumberingAfterBreak="0">
    <w:nsid w:val="094B34A6"/>
    <w:multiLevelType w:val="hybridMultilevel"/>
    <w:tmpl w:val="11D6ADD4"/>
    <w:lvl w:ilvl="0" w:tplc="3CE45AA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5ECDF7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3E430D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498572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E16D01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B66765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E2EEC0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072547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7EE818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8" w15:restartNumberingAfterBreak="0">
    <w:nsid w:val="094D7666"/>
    <w:multiLevelType w:val="hybridMultilevel"/>
    <w:tmpl w:val="029C8F64"/>
    <w:lvl w:ilvl="0" w:tplc="6E6ED77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40E8EC2">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8F0CD5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C64AEB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31685F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534587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9BA077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67AC41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8428DB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9" w15:restartNumberingAfterBreak="0">
    <w:nsid w:val="0991248B"/>
    <w:multiLevelType w:val="hybridMultilevel"/>
    <w:tmpl w:val="68E244AC"/>
    <w:lvl w:ilvl="0" w:tplc="D55CA5A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4805FF6">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12C08D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80AF09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8E4FDD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6ACD63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CDE41E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276ED6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332BBA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0" w15:restartNumberingAfterBreak="0">
    <w:nsid w:val="09A6518D"/>
    <w:multiLevelType w:val="hybridMultilevel"/>
    <w:tmpl w:val="9B8CBA96"/>
    <w:lvl w:ilvl="0" w:tplc="A9AEEBA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6380FF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668F3C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10E81D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62847D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CA8F20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320E3C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0E4324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3BCE4C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1" w15:restartNumberingAfterBreak="0">
    <w:nsid w:val="09D679EB"/>
    <w:multiLevelType w:val="hybridMultilevel"/>
    <w:tmpl w:val="07E4F43A"/>
    <w:lvl w:ilvl="0" w:tplc="A0C88B2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CE4CC6E">
      <w:start w:val="1"/>
      <w:numFmt w:val="decimal"/>
      <w:lvlText w:val="%2."/>
      <w:lvlJc w:val="left"/>
      <w:pPr>
        <w:ind w:left="59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5984424">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4C8BD04">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5C05F5E">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4B4ABE8">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2A499F0">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4983544">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922C0D2">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2" w15:restartNumberingAfterBreak="0">
    <w:nsid w:val="09EE301F"/>
    <w:multiLevelType w:val="hybridMultilevel"/>
    <w:tmpl w:val="A6069D94"/>
    <w:lvl w:ilvl="0" w:tplc="E51CFAE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28EB3B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1C80BB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6F6902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B0EACC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ECE2A7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EEA9F5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5F45CE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936265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3" w15:restartNumberingAfterBreak="0">
    <w:nsid w:val="09F124C3"/>
    <w:multiLevelType w:val="hybridMultilevel"/>
    <w:tmpl w:val="134A467C"/>
    <w:lvl w:ilvl="0" w:tplc="7262A95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AD2BE7C">
      <w:start w:val="7"/>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894400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14CD1A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76AB58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038B1A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1C01E0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F12637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A50AC7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4" w15:restartNumberingAfterBreak="0">
    <w:nsid w:val="09FA6B83"/>
    <w:multiLevelType w:val="hybridMultilevel"/>
    <w:tmpl w:val="B0EE3784"/>
    <w:lvl w:ilvl="0" w:tplc="251875F8">
      <w:start w:val="116"/>
      <w:numFmt w:val="decimal"/>
      <w:lvlText w:val="%1)"/>
      <w:lvlJc w:val="left"/>
      <w:pPr>
        <w:ind w:left="49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1307B8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A5AE7BA">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518DEC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ADA938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4B43C6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B0E1C9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DC6745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742897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5" w15:restartNumberingAfterBreak="0">
    <w:nsid w:val="0A050EAA"/>
    <w:multiLevelType w:val="hybridMultilevel"/>
    <w:tmpl w:val="A58C5622"/>
    <w:lvl w:ilvl="0" w:tplc="D1F6550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2861AF0">
      <w:start w:val="2"/>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D40FCB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6DAEE9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800763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5CAF99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97055E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05AA74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EA89EF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6" w15:restartNumberingAfterBreak="0">
    <w:nsid w:val="0A104231"/>
    <w:multiLevelType w:val="hybridMultilevel"/>
    <w:tmpl w:val="16484C54"/>
    <w:lvl w:ilvl="0" w:tplc="8488E0F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3AEF41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3EAACF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E36CB0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EDCF0A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9FE3CD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36E559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640D0E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702191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7" w15:restartNumberingAfterBreak="0">
    <w:nsid w:val="0A1505B4"/>
    <w:multiLevelType w:val="hybridMultilevel"/>
    <w:tmpl w:val="F094E976"/>
    <w:lvl w:ilvl="0" w:tplc="FDCC1AE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CD6C1E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9304F4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3AAF36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968F30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316689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F8C1B9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B947A8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1DCCAF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8" w15:restartNumberingAfterBreak="0">
    <w:nsid w:val="0A2F69D9"/>
    <w:multiLevelType w:val="hybridMultilevel"/>
    <w:tmpl w:val="0102EC50"/>
    <w:lvl w:ilvl="0" w:tplc="7C5AFBE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4301F3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1C489E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A18E0F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B4064A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148031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984500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2240B5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B8AFFD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9" w15:restartNumberingAfterBreak="0">
    <w:nsid w:val="0A4A6B59"/>
    <w:multiLevelType w:val="hybridMultilevel"/>
    <w:tmpl w:val="EDFCA33C"/>
    <w:lvl w:ilvl="0" w:tplc="D436C4B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258D4A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B244C8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9AA8BA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716FD8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094D59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D14EE5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44EF4B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79E58B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0" w15:restartNumberingAfterBreak="0">
    <w:nsid w:val="0A562ED6"/>
    <w:multiLevelType w:val="hybridMultilevel"/>
    <w:tmpl w:val="EA92AAEA"/>
    <w:lvl w:ilvl="0" w:tplc="5D3E9FD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BB6599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44A5B8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740CDE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124774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D22220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63C98F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2D285F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27865F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1" w15:restartNumberingAfterBreak="0">
    <w:nsid w:val="0A6E534B"/>
    <w:multiLevelType w:val="hybridMultilevel"/>
    <w:tmpl w:val="486A89EC"/>
    <w:lvl w:ilvl="0" w:tplc="B1BC058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46C8F5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8E00A8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90078A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DFC95B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1F480A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634521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BE6636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066369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2" w15:restartNumberingAfterBreak="0">
    <w:nsid w:val="0A7E46F5"/>
    <w:multiLevelType w:val="hybridMultilevel"/>
    <w:tmpl w:val="BB9AADEE"/>
    <w:lvl w:ilvl="0" w:tplc="F55442CA">
      <w:start w:val="19"/>
      <w:numFmt w:val="decimal"/>
      <w:lvlText w:val="%1)"/>
      <w:lvlJc w:val="left"/>
      <w:pPr>
        <w:ind w:left="37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ADA83C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632CAF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BCE33E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C74DC5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1BEC22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7D6AB3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CDC80D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6EA185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3" w15:restartNumberingAfterBreak="0">
    <w:nsid w:val="0AAB6B50"/>
    <w:multiLevelType w:val="hybridMultilevel"/>
    <w:tmpl w:val="627ED01E"/>
    <w:lvl w:ilvl="0" w:tplc="CEC27990">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650EC2C">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34A10CE">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F4EA100">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A7877F0">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42CD97A">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3C24AE6">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372734A">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44A2328">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4" w15:restartNumberingAfterBreak="0">
    <w:nsid w:val="0AAC2840"/>
    <w:multiLevelType w:val="hybridMultilevel"/>
    <w:tmpl w:val="984662DA"/>
    <w:lvl w:ilvl="0" w:tplc="A4442FB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660E32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9C0526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EA63FB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1B0087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35646C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86A3D5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2386FD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E807F4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5" w15:restartNumberingAfterBreak="0">
    <w:nsid w:val="0ABB66B8"/>
    <w:multiLevelType w:val="hybridMultilevel"/>
    <w:tmpl w:val="E448523A"/>
    <w:lvl w:ilvl="0" w:tplc="F4D6737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C963AE0">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7B49B3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ADEDBB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F3042F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09016A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A5A958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61ACE2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124EB8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6" w15:restartNumberingAfterBreak="0">
    <w:nsid w:val="0ACF4C22"/>
    <w:multiLevelType w:val="hybridMultilevel"/>
    <w:tmpl w:val="D5E09A12"/>
    <w:lvl w:ilvl="0" w:tplc="4EFA34B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EDCF0E4">
      <w:start w:val="2"/>
      <w:numFmt w:val="decimal"/>
      <w:lvlText w:val="(%2)"/>
      <w:lvlJc w:val="left"/>
      <w:pPr>
        <w:ind w:left="42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3BE065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C462A2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7FCB16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C2A1EB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08AD82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31E67C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A76320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7" w15:restartNumberingAfterBreak="0">
    <w:nsid w:val="0AD65BB2"/>
    <w:multiLevelType w:val="hybridMultilevel"/>
    <w:tmpl w:val="0E2ABBBC"/>
    <w:lvl w:ilvl="0" w:tplc="A94670E4">
      <w:start w:val="87"/>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E04121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86228D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C045B6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14E8AF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692022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680C42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81A420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04A0D5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8" w15:restartNumberingAfterBreak="0">
    <w:nsid w:val="0AFF12F9"/>
    <w:multiLevelType w:val="hybridMultilevel"/>
    <w:tmpl w:val="FA4E49FE"/>
    <w:lvl w:ilvl="0" w:tplc="09F4107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E0E5FC0">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50E52D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72C67B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03CD24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71CD60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2E0507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D3A333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EB065A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9" w15:restartNumberingAfterBreak="0">
    <w:nsid w:val="0B014CE8"/>
    <w:multiLevelType w:val="hybridMultilevel"/>
    <w:tmpl w:val="49A22956"/>
    <w:lvl w:ilvl="0" w:tplc="3A4E33A0">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EDC6A74">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E0C5B98">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33804D8">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7084ABA">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918D23C">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370BC3A">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AA89426">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4FEFC00">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0" w15:restartNumberingAfterBreak="0">
    <w:nsid w:val="0B044786"/>
    <w:multiLevelType w:val="hybridMultilevel"/>
    <w:tmpl w:val="49662A68"/>
    <w:lvl w:ilvl="0" w:tplc="4A0067AE">
      <w:start w:val="2"/>
      <w:numFmt w:val="lowerLetter"/>
      <w:lvlText w:val="%1)"/>
      <w:lvlJc w:val="left"/>
      <w:pPr>
        <w:ind w:left="3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D9698DE">
      <w:start w:val="10"/>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0CCAB5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07A509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8A4127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694168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2D801A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5D6EA1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DA09AA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1" w15:restartNumberingAfterBreak="0">
    <w:nsid w:val="0B736061"/>
    <w:multiLevelType w:val="hybridMultilevel"/>
    <w:tmpl w:val="5C0CB0F2"/>
    <w:lvl w:ilvl="0" w:tplc="DEAAAD96">
      <w:start w:val="1"/>
      <w:numFmt w:val="lowerLetter"/>
      <w:lvlText w:val="%1)"/>
      <w:lvlJc w:val="left"/>
      <w:pPr>
        <w:ind w:left="3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D9292F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38A133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D0CAE8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7762BB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B929B2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6AE689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606FC5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4F412B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2" w15:restartNumberingAfterBreak="0">
    <w:nsid w:val="0C0958AF"/>
    <w:multiLevelType w:val="hybridMultilevel"/>
    <w:tmpl w:val="FCB079DE"/>
    <w:lvl w:ilvl="0" w:tplc="DC94BB4A">
      <w:start w:val="26"/>
      <w:numFmt w:val="decimal"/>
      <w:lvlText w:val="%1)"/>
      <w:lvlJc w:val="left"/>
      <w:pPr>
        <w:ind w:left="37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EF4A49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898D9BA">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88C21C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B5494D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B1E6A7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620990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F50588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7B4BBD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3" w15:restartNumberingAfterBreak="0">
    <w:nsid w:val="0C19572A"/>
    <w:multiLevelType w:val="hybridMultilevel"/>
    <w:tmpl w:val="5A6C46FE"/>
    <w:lvl w:ilvl="0" w:tplc="EA6846C8">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2969B62">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C4653EA">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27ECD62">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254C09E">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19038FC">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3984674">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F087DC0">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838F766">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4" w15:restartNumberingAfterBreak="0">
    <w:nsid w:val="0C1C411D"/>
    <w:multiLevelType w:val="hybridMultilevel"/>
    <w:tmpl w:val="717E6782"/>
    <w:lvl w:ilvl="0" w:tplc="6B6C833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8F616D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07894E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5B80A6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918524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8BC644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0966A5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2BE454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A7AF9C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5" w15:restartNumberingAfterBreak="0">
    <w:nsid w:val="0CA07FC7"/>
    <w:multiLevelType w:val="hybridMultilevel"/>
    <w:tmpl w:val="8B2A2C40"/>
    <w:lvl w:ilvl="0" w:tplc="DF427B4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FBE1036">
      <w:start w:val="1"/>
      <w:numFmt w:val="decimal"/>
      <w:lvlText w:val="(%2)"/>
      <w:lvlJc w:val="left"/>
      <w:pPr>
        <w:ind w:left="60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E9043E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8DC35C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1B6AD3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0BAEF0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BEAE45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2A63FC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774124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6" w15:restartNumberingAfterBreak="0">
    <w:nsid w:val="0CAA77ED"/>
    <w:multiLevelType w:val="hybridMultilevel"/>
    <w:tmpl w:val="10583F2A"/>
    <w:lvl w:ilvl="0" w:tplc="A74488A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F8ABD9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96CCB9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AB6199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8D6E29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9C055C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882493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C68B2C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20C2D4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7" w15:restartNumberingAfterBreak="0">
    <w:nsid w:val="0CCF1B6D"/>
    <w:multiLevelType w:val="hybridMultilevel"/>
    <w:tmpl w:val="A4C6DDAE"/>
    <w:lvl w:ilvl="0" w:tplc="E35E370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1AE2286">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DD4E00C">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36E08EE">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6AA6BE2">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B6EAF70">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B84CD24">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9F29DB6">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4D47D30">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8" w15:restartNumberingAfterBreak="0">
    <w:nsid w:val="0CD16818"/>
    <w:multiLevelType w:val="hybridMultilevel"/>
    <w:tmpl w:val="57B4EAC6"/>
    <w:lvl w:ilvl="0" w:tplc="55F8A018">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9F46A3E">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79A1934">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F2A8632">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D7897F4">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EFEF1F6">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B12998E">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EB842B4">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D489F80">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9" w15:restartNumberingAfterBreak="0">
    <w:nsid w:val="0CDA2A7C"/>
    <w:multiLevelType w:val="hybridMultilevel"/>
    <w:tmpl w:val="1180AC08"/>
    <w:lvl w:ilvl="0" w:tplc="2F88D25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F36EDD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DEC5E7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2A4817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0FE562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4BC344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A46DD8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FB8E35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C66475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0" w15:restartNumberingAfterBreak="0">
    <w:nsid w:val="0CF426EE"/>
    <w:multiLevelType w:val="hybridMultilevel"/>
    <w:tmpl w:val="72DE3AD6"/>
    <w:lvl w:ilvl="0" w:tplc="73D4119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700DC7C">
      <w:start w:val="5"/>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E74C53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9183F2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82278F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D78EAE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9E06B9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78029F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C74205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1" w15:restartNumberingAfterBreak="0">
    <w:nsid w:val="0D0C2B7B"/>
    <w:multiLevelType w:val="hybridMultilevel"/>
    <w:tmpl w:val="80BE5B84"/>
    <w:lvl w:ilvl="0" w:tplc="45F2AFA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036DC9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EEC2B3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5C2F48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B988DF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236A83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696412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BBE07E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69CE49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2" w15:restartNumberingAfterBreak="0">
    <w:nsid w:val="0D0E74BC"/>
    <w:multiLevelType w:val="hybridMultilevel"/>
    <w:tmpl w:val="25A6B954"/>
    <w:lvl w:ilvl="0" w:tplc="7AEE944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A104A6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BEC81B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7E6C4E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27C934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9F2838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0AA67A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DAC531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012C4D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3" w15:restartNumberingAfterBreak="0">
    <w:nsid w:val="0D1E6A6E"/>
    <w:multiLevelType w:val="hybridMultilevel"/>
    <w:tmpl w:val="78B652BA"/>
    <w:lvl w:ilvl="0" w:tplc="1B34233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6CE325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B18EF2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6B24F3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9DE4BD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C2C498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860453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BB4F57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832570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4" w15:restartNumberingAfterBreak="0">
    <w:nsid w:val="0D203AD0"/>
    <w:multiLevelType w:val="hybridMultilevel"/>
    <w:tmpl w:val="F3A0C44C"/>
    <w:lvl w:ilvl="0" w:tplc="258A940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E2C7DB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53AA8B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E2CF64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1624AA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026024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1F03A6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5CAC73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4FAFDF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5" w15:restartNumberingAfterBreak="0">
    <w:nsid w:val="0D33053F"/>
    <w:multiLevelType w:val="hybridMultilevel"/>
    <w:tmpl w:val="BDE6D2E4"/>
    <w:lvl w:ilvl="0" w:tplc="FBE63D9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380556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B9A4FD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0829E3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88245A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82CDF0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A10277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67844D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A74065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6" w15:restartNumberingAfterBreak="0">
    <w:nsid w:val="0D465576"/>
    <w:multiLevelType w:val="hybridMultilevel"/>
    <w:tmpl w:val="B63C9754"/>
    <w:lvl w:ilvl="0" w:tplc="EA5676C0">
      <w:start w:val="2"/>
      <w:numFmt w:val="lowerLetter"/>
      <w:lvlText w:val="%1)"/>
      <w:lvlJc w:val="left"/>
      <w:pPr>
        <w:ind w:left="3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47E565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0E4987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E46054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D86D06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6880D4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C2C788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806EEF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DDAF38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7" w15:restartNumberingAfterBreak="0">
    <w:nsid w:val="0D7D1E62"/>
    <w:multiLevelType w:val="hybridMultilevel"/>
    <w:tmpl w:val="B51CA036"/>
    <w:lvl w:ilvl="0" w:tplc="DBD646B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F8CF3B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A8C024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3C461F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EAE055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784906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E96670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960F59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F14440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8" w15:restartNumberingAfterBreak="0">
    <w:nsid w:val="0D8C7199"/>
    <w:multiLevelType w:val="hybridMultilevel"/>
    <w:tmpl w:val="9664FC56"/>
    <w:lvl w:ilvl="0" w:tplc="3006D6E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EC6B9B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DAC5F7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4183F0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7C4E25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89ABFC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C7EF51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582CC8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2A0E70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9" w15:restartNumberingAfterBreak="0">
    <w:nsid w:val="0D9A0F73"/>
    <w:multiLevelType w:val="hybridMultilevel"/>
    <w:tmpl w:val="DE0C2604"/>
    <w:lvl w:ilvl="0" w:tplc="D604D078">
      <w:start w:val="5"/>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218938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410F4F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D62933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C42CCE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38C461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EE0B96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A6A8F9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8E8ABD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20" w15:restartNumberingAfterBreak="0">
    <w:nsid w:val="0DB75030"/>
    <w:multiLevelType w:val="hybridMultilevel"/>
    <w:tmpl w:val="0F16FF90"/>
    <w:lvl w:ilvl="0" w:tplc="D396C92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576AE1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3BCBF0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2C8AD4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BA6B3E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B70A22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02C4C4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382CFF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7807CB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21" w15:restartNumberingAfterBreak="0">
    <w:nsid w:val="0DB80F12"/>
    <w:multiLevelType w:val="hybridMultilevel"/>
    <w:tmpl w:val="78F24F7A"/>
    <w:lvl w:ilvl="0" w:tplc="B56EF188">
      <w:start w:val="1"/>
      <w:numFmt w:val="decimal"/>
      <w:lvlText w:val="(%1)"/>
      <w:lvlJc w:val="left"/>
      <w:pPr>
        <w:ind w:left="562" w:hanging="360"/>
      </w:pPr>
      <w:rPr>
        <w:rFonts w:hint="default"/>
      </w:rPr>
    </w:lvl>
    <w:lvl w:ilvl="1" w:tplc="041B0019" w:tentative="1">
      <w:start w:val="1"/>
      <w:numFmt w:val="lowerLetter"/>
      <w:lvlText w:val="%2."/>
      <w:lvlJc w:val="left"/>
      <w:pPr>
        <w:ind w:left="1282" w:hanging="360"/>
      </w:pPr>
    </w:lvl>
    <w:lvl w:ilvl="2" w:tplc="041B001B" w:tentative="1">
      <w:start w:val="1"/>
      <w:numFmt w:val="lowerRoman"/>
      <w:lvlText w:val="%3."/>
      <w:lvlJc w:val="right"/>
      <w:pPr>
        <w:ind w:left="2002" w:hanging="180"/>
      </w:pPr>
    </w:lvl>
    <w:lvl w:ilvl="3" w:tplc="041B000F" w:tentative="1">
      <w:start w:val="1"/>
      <w:numFmt w:val="decimal"/>
      <w:lvlText w:val="%4."/>
      <w:lvlJc w:val="left"/>
      <w:pPr>
        <w:ind w:left="2722" w:hanging="360"/>
      </w:pPr>
    </w:lvl>
    <w:lvl w:ilvl="4" w:tplc="041B0019" w:tentative="1">
      <w:start w:val="1"/>
      <w:numFmt w:val="lowerLetter"/>
      <w:lvlText w:val="%5."/>
      <w:lvlJc w:val="left"/>
      <w:pPr>
        <w:ind w:left="3442" w:hanging="360"/>
      </w:pPr>
    </w:lvl>
    <w:lvl w:ilvl="5" w:tplc="041B001B" w:tentative="1">
      <w:start w:val="1"/>
      <w:numFmt w:val="lowerRoman"/>
      <w:lvlText w:val="%6."/>
      <w:lvlJc w:val="right"/>
      <w:pPr>
        <w:ind w:left="4162" w:hanging="180"/>
      </w:pPr>
    </w:lvl>
    <w:lvl w:ilvl="6" w:tplc="041B000F" w:tentative="1">
      <w:start w:val="1"/>
      <w:numFmt w:val="decimal"/>
      <w:lvlText w:val="%7."/>
      <w:lvlJc w:val="left"/>
      <w:pPr>
        <w:ind w:left="4882" w:hanging="360"/>
      </w:pPr>
    </w:lvl>
    <w:lvl w:ilvl="7" w:tplc="041B0019" w:tentative="1">
      <w:start w:val="1"/>
      <w:numFmt w:val="lowerLetter"/>
      <w:lvlText w:val="%8."/>
      <w:lvlJc w:val="left"/>
      <w:pPr>
        <w:ind w:left="5602" w:hanging="360"/>
      </w:pPr>
    </w:lvl>
    <w:lvl w:ilvl="8" w:tplc="041B001B" w:tentative="1">
      <w:start w:val="1"/>
      <w:numFmt w:val="lowerRoman"/>
      <w:lvlText w:val="%9."/>
      <w:lvlJc w:val="right"/>
      <w:pPr>
        <w:ind w:left="6322" w:hanging="180"/>
      </w:pPr>
    </w:lvl>
  </w:abstractNum>
  <w:abstractNum w:abstractNumId="122" w15:restartNumberingAfterBreak="0">
    <w:nsid w:val="0DDC7297"/>
    <w:multiLevelType w:val="hybridMultilevel"/>
    <w:tmpl w:val="CF2A382E"/>
    <w:lvl w:ilvl="0" w:tplc="8EACF3C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ADA7CD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2FED4FA">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05ABB5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366D4C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412FDE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300A0F2">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D4035C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1EECCB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23" w15:restartNumberingAfterBreak="0">
    <w:nsid w:val="0DE545E5"/>
    <w:multiLevelType w:val="hybridMultilevel"/>
    <w:tmpl w:val="5A1EB7DE"/>
    <w:lvl w:ilvl="0" w:tplc="3E7223F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D20C6B8">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260317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5408E5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7945CD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D42E86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9A8BB5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BE2DF1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3F625C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24" w15:restartNumberingAfterBreak="0">
    <w:nsid w:val="0E475934"/>
    <w:multiLevelType w:val="hybridMultilevel"/>
    <w:tmpl w:val="F612BB1E"/>
    <w:lvl w:ilvl="0" w:tplc="1608AEA2">
      <w:start w:val="1"/>
      <w:numFmt w:val="decimal"/>
      <w:lvlText w:val="%1."/>
      <w:lvlJc w:val="left"/>
      <w:pPr>
        <w:ind w:left="39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F88E4D4">
      <w:start w:val="26"/>
      <w:numFmt w:val="upperLetter"/>
      <w:lvlText w:val="%2."/>
      <w:lvlJc w:val="left"/>
      <w:pPr>
        <w:ind w:left="39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84ABE64">
      <w:start w:val="1"/>
      <w:numFmt w:val="lowerRoman"/>
      <w:lvlText w:val="%3"/>
      <w:lvlJc w:val="left"/>
      <w:pPr>
        <w:ind w:left="147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D60ADD2">
      <w:start w:val="1"/>
      <w:numFmt w:val="decimal"/>
      <w:lvlText w:val="%4"/>
      <w:lvlJc w:val="left"/>
      <w:pPr>
        <w:ind w:left="219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E72B16C">
      <w:start w:val="1"/>
      <w:numFmt w:val="lowerLetter"/>
      <w:lvlText w:val="%5"/>
      <w:lvlJc w:val="left"/>
      <w:pPr>
        <w:ind w:left="291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E629202">
      <w:start w:val="1"/>
      <w:numFmt w:val="lowerRoman"/>
      <w:lvlText w:val="%6"/>
      <w:lvlJc w:val="left"/>
      <w:pPr>
        <w:ind w:left="363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DE0C60C">
      <w:start w:val="1"/>
      <w:numFmt w:val="decimal"/>
      <w:lvlText w:val="%7"/>
      <w:lvlJc w:val="left"/>
      <w:pPr>
        <w:ind w:left="435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AF43658">
      <w:start w:val="1"/>
      <w:numFmt w:val="lowerLetter"/>
      <w:lvlText w:val="%8"/>
      <w:lvlJc w:val="left"/>
      <w:pPr>
        <w:ind w:left="507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87E56CA">
      <w:start w:val="1"/>
      <w:numFmt w:val="lowerRoman"/>
      <w:lvlText w:val="%9"/>
      <w:lvlJc w:val="left"/>
      <w:pPr>
        <w:ind w:left="579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25" w15:restartNumberingAfterBreak="0">
    <w:nsid w:val="0E4E036D"/>
    <w:multiLevelType w:val="hybridMultilevel"/>
    <w:tmpl w:val="4468C0B2"/>
    <w:lvl w:ilvl="0" w:tplc="FFDE76D6">
      <w:start w:val="1"/>
      <w:numFmt w:val="lowerLetter"/>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636546C">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0486E02">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DC8A922">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B5E4216">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13AD496">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8B6787C">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588D630">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BD00FE6">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26" w15:restartNumberingAfterBreak="0">
    <w:nsid w:val="0E601BFB"/>
    <w:multiLevelType w:val="hybridMultilevel"/>
    <w:tmpl w:val="23DC154C"/>
    <w:lvl w:ilvl="0" w:tplc="7DF6E9C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67AC6E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6B6007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7764E8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E48462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126754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54C63F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7DEE4E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3325D5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27" w15:restartNumberingAfterBreak="0">
    <w:nsid w:val="0E6F7A14"/>
    <w:multiLevelType w:val="hybridMultilevel"/>
    <w:tmpl w:val="4BAEE74C"/>
    <w:lvl w:ilvl="0" w:tplc="CF127E8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CC672E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0085E4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DA2BC5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2D829A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B666DB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DF017F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5003AF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F6C679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28" w15:restartNumberingAfterBreak="0">
    <w:nsid w:val="0E9C3BC8"/>
    <w:multiLevelType w:val="hybridMultilevel"/>
    <w:tmpl w:val="3F027AF8"/>
    <w:lvl w:ilvl="0" w:tplc="2354D23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7845F3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7FC74C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4F4268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5E0245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036CB0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E8E34C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21E26D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A52F0D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29" w15:restartNumberingAfterBreak="0">
    <w:nsid w:val="0EC675DA"/>
    <w:multiLevelType w:val="hybridMultilevel"/>
    <w:tmpl w:val="00A403D2"/>
    <w:lvl w:ilvl="0" w:tplc="C846CA0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0F240FE">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944147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A3654D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F4A655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D5075D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500715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51414C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5724F7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30" w15:restartNumberingAfterBreak="0">
    <w:nsid w:val="0ED355EC"/>
    <w:multiLevelType w:val="hybridMultilevel"/>
    <w:tmpl w:val="F926E428"/>
    <w:lvl w:ilvl="0" w:tplc="53E4C0A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5C0FFB2">
      <w:start w:val="3"/>
      <w:numFmt w:val="decimal"/>
      <w:lvlText w:val="(%2)"/>
      <w:lvlJc w:val="left"/>
      <w:pPr>
        <w:ind w:left="53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3EE03B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890EF2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C02846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2BE494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914660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4CEE11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D4CF02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31" w15:restartNumberingAfterBreak="0">
    <w:nsid w:val="0EE2216F"/>
    <w:multiLevelType w:val="hybridMultilevel"/>
    <w:tmpl w:val="A09AB452"/>
    <w:lvl w:ilvl="0" w:tplc="5B34413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62029C4">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9B2723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8EE99C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F1CEC2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0E287D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210075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448E9F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4925D5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32" w15:restartNumberingAfterBreak="0">
    <w:nsid w:val="0F184155"/>
    <w:multiLevelType w:val="hybridMultilevel"/>
    <w:tmpl w:val="426EED70"/>
    <w:lvl w:ilvl="0" w:tplc="70A4D87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C0C990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CEAAD9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A0C48A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9D0932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772F19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B4C4F9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DB6ABF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D26951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33" w15:restartNumberingAfterBreak="0">
    <w:nsid w:val="0F1A7FCD"/>
    <w:multiLevelType w:val="hybridMultilevel"/>
    <w:tmpl w:val="6B3C7D72"/>
    <w:lvl w:ilvl="0" w:tplc="063C93C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EE2ECE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5E27B6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89EA60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236738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27AE44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BF8957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4C4C49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A8CE2C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34" w15:restartNumberingAfterBreak="0">
    <w:nsid w:val="0F1D72DB"/>
    <w:multiLevelType w:val="hybridMultilevel"/>
    <w:tmpl w:val="0E9CD88C"/>
    <w:lvl w:ilvl="0" w:tplc="1BBC46D0">
      <w:start w:val="1"/>
      <w:numFmt w:val="decimal"/>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89E77A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D2ADC4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8FCF12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9FC859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3FCFB3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12E2CB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F50002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4D81BA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35" w15:restartNumberingAfterBreak="0">
    <w:nsid w:val="0F2376C7"/>
    <w:multiLevelType w:val="hybridMultilevel"/>
    <w:tmpl w:val="F3FCA518"/>
    <w:lvl w:ilvl="0" w:tplc="343C347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884507A">
      <w:start w:val="1"/>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FA2E5F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F2C08B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366C2E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0DA667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6B69CC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0D251E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1B8060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36" w15:restartNumberingAfterBreak="0">
    <w:nsid w:val="0F543FD2"/>
    <w:multiLevelType w:val="hybridMultilevel"/>
    <w:tmpl w:val="3C9459C4"/>
    <w:lvl w:ilvl="0" w:tplc="13D2DBA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2C0E0D6">
      <w:start w:val="1"/>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42A807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708012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F9E327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68E1C5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85881D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E88F9C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C625A8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37" w15:restartNumberingAfterBreak="0">
    <w:nsid w:val="0F9E60DE"/>
    <w:multiLevelType w:val="hybridMultilevel"/>
    <w:tmpl w:val="E5520808"/>
    <w:lvl w:ilvl="0" w:tplc="7C8EC3B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EB22B4C">
      <w:start w:val="2"/>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9BAC32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38E28E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F42000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334004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386C7A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9ACDDD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F86A30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38" w15:restartNumberingAfterBreak="0">
    <w:nsid w:val="0FC05D72"/>
    <w:multiLevelType w:val="hybridMultilevel"/>
    <w:tmpl w:val="652CB3AA"/>
    <w:lvl w:ilvl="0" w:tplc="26226BF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D5255BA">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3D2261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A42C46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0A8936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EBA30F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816507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1E051B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F529DF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39" w15:restartNumberingAfterBreak="0">
    <w:nsid w:val="0FC53DB9"/>
    <w:multiLevelType w:val="hybridMultilevel"/>
    <w:tmpl w:val="5D9A4CFE"/>
    <w:lvl w:ilvl="0" w:tplc="098EF47C">
      <w:start w:val="1"/>
      <w:numFmt w:val="decimal"/>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8B64A1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6D26C1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71895C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7D0063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6B20D3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D84BE6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1A4EB0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690E7C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40" w15:restartNumberingAfterBreak="0">
    <w:nsid w:val="0FD503DF"/>
    <w:multiLevelType w:val="hybridMultilevel"/>
    <w:tmpl w:val="5B3208F4"/>
    <w:lvl w:ilvl="0" w:tplc="E124A30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BFC8C9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0EC2F6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EDCB6D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4880FC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FE2418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DE2EC4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E5E41C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20CE42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41" w15:restartNumberingAfterBreak="0">
    <w:nsid w:val="0FD756B1"/>
    <w:multiLevelType w:val="hybridMultilevel"/>
    <w:tmpl w:val="1E946240"/>
    <w:lvl w:ilvl="0" w:tplc="C924065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6846F8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2F6B9A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9CECEA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C90EB3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268FAA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9DC969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FCCE3B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FA61A3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42" w15:restartNumberingAfterBreak="0">
    <w:nsid w:val="0FFA26E0"/>
    <w:multiLevelType w:val="hybridMultilevel"/>
    <w:tmpl w:val="1ACA2E52"/>
    <w:lvl w:ilvl="0" w:tplc="6D34E38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7D6663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FA4DED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DE89D0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B4272F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DE27DD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3DA5B4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056C00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ABA401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43" w15:restartNumberingAfterBreak="0">
    <w:nsid w:val="10386C2C"/>
    <w:multiLevelType w:val="hybridMultilevel"/>
    <w:tmpl w:val="657498A0"/>
    <w:lvl w:ilvl="0" w:tplc="B91E599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3E4DEE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55421B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AA29D7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91C8EA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466F05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BF217D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0E404D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D928ED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44" w15:restartNumberingAfterBreak="0">
    <w:nsid w:val="106A6238"/>
    <w:multiLevelType w:val="hybridMultilevel"/>
    <w:tmpl w:val="772C5882"/>
    <w:lvl w:ilvl="0" w:tplc="D49ACE3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5544784">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6003FA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E3E79C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F38F74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4EE603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7C4BDA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5CAB76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776F7F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45" w15:restartNumberingAfterBreak="0">
    <w:nsid w:val="10942134"/>
    <w:multiLevelType w:val="hybridMultilevel"/>
    <w:tmpl w:val="F864D1CC"/>
    <w:lvl w:ilvl="0" w:tplc="327C065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B9A240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D4204B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410FBA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B0CE91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4C2389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B3426E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BE492A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B40D47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46" w15:restartNumberingAfterBreak="0">
    <w:nsid w:val="10C46B98"/>
    <w:multiLevelType w:val="hybridMultilevel"/>
    <w:tmpl w:val="F51E35C0"/>
    <w:lvl w:ilvl="0" w:tplc="8338825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346B84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E54FEA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BA0620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0B0149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8DA0AF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C00A94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8A4B9A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3A6D15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47" w15:restartNumberingAfterBreak="0">
    <w:nsid w:val="10DF700B"/>
    <w:multiLevelType w:val="hybridMultilevel"/>
    <w:tmpl w:val="5FC0C70E"/>
    <w:lvl w:ilvl="0" w:tplc="09CC565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8F48D6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7E2D4C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26A156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BD26CE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FC289F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20AD65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3CA210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6AE918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48" w15:restartNumberingAfterBreak="0">
    <w:nsid w:val="110B73D8"/>
    <w:multiLevelType w:val="hybridMultilevel"/>
    <w:tmpl w:val="E78A3358"/>
    <w:lvl w:ilvl="0" w:tplc="2AA4248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3C2E64A">
      <w:start w:val="1"/>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D7C55E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0AC748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154D12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AD8C83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18EE75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CC0A37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4F048D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49" w15:restartNumberingAfterBreak="0">
    <w:nsid w:val="11227C04"/>
    <w:multiLevelType w:val="hybridMultilevel"/>
    <w:tmpl w:val="D14C030C"/>
    <w:lvl w:ilvl="0" w:tplc="53F080E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316571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E9E02D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EAE168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436771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2AAF7F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8F26D0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826D63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25EBBF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50" w15:restartNumberingAfterBreak="0">
    <w:nsid w:val="113E25AF"/>
    <w:multiLevelType w:val="hybridMultilevel"/>
    <w:tmpl w:val="C3E0D98A"/>
    <w:lvl w:ilvl="0" w:tplc="FDE6F9E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1506F7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32C740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DB045F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666BFB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332919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FD2C22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E46BA5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652F7F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51" w15:restartNumberingAfterBreak="0">
    <w:nsid w:val="117A2A68"/>
    <w:multiLevelType w:val="hybridMultilevel"/>
    <w:tmpl w:val="2C2E5B4C"/>
    <w:lvl w:ilvl="0" w:tplc="F48AE4D4">
      <w:start w:val="19"/>
      <w:numFmt w:val="decimal"/>
      <w:lvlText w:val="%1."/>
      <w:lvlJc w:val="left"/>
      <w:pPr>
        <w:ind w:left="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3AC8324">
      <w:start w:val="1"/>
      <w:numFmt w:val="lowerLetter"/>
      <w:lvlText w:val="%2"/>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F0C3ADC">
      <w:start w:val="1"/>
      <w:numFmt w:val="lowerRoman"/>
      <w:lvlText w:val="%3"/>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B0AFC3A">
      <w:start w:val="1"/>
      <w:numFmt w:val="decimal"/>
      <w:lvlText w:val="%4"/>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93C36FE">
      <w:start w:val="1"/>
      <w:numFmt w:val="lowerLetter"/>
      <w:lvlText w:val="%5"/>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E32BACA">
      <w:start w:val="1"/>
      <w:numFmt w:val="lowerRoman"/>
      <w:lvlText w:val="%6"/>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05A07D4">
      <w:start w:val="1"/>
      <w:numFmt w:val="decimal"/>
      <w:lvlText w:val="%7"/>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40EB9FA">
      <w:start w:val="1"/>
      <w:numFmt w:val="lowerLetter"/>
      <w:lvlText w:val="%8"/>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372D25A">
      <w:start w:val="1"/>
      <w:numFmt w:val="lowerRoman"/>
      <w:lvlText w:val="%9"/>
      <w:lvlJc w:val="left"/>
      <w:pPr>
        <w:ind w:left="64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52" w15:restartNumberingAfterBreak="0">
    <w:nsid w:val="11BF73D7"/>
    <w:multiLevelType w:val="hybridMultilevel"/>
    <w:tmpl w:val="7B2CABC6"/>
    <w:lvl w:ilvl="0" w:tplc="76D072B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B76664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A4C083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66472C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43E20B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F52D6B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584157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710CD0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AA2A6D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53" w15:restartNumberingAfterBreak="0">
    <w:nsid w:val="11C97B42"/>
    <w:multiLevelType w:val="hybridMultilevel"/>
    <w:tmpl w:val="B54A7A46"/>
    <w:lvl w:ilvl="0" w:tplc="6424391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8AC6E4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D4403B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AC43D5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2CACD8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B6A635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0DE474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592C35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7D06D1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54" w15:restartNumberingAfterBreak="0">
    <w:nsid w:val="11CA27FA"/>
    <w:multiLevelType w:val="hybridMultilevel"/>
    <w:tmpl w:val="B5B806A4"/>
    <w:lvl w:ilvl="0" w:tplc="1B7CBC5E">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9E8555C">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DAE1546">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C222B48">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6F097E8">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08286C2">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8E0CF82">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6608CE8">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EE478C0">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55" w15:restartNumberingAfterBreak="0">
    <w:nsid w:val="12282B52"/>
    <w:multiLevelType w:val="hybridMultilevel"/>
    <w:tmpl w:val="4E547ED0"/>
    <w:lvl w:ilvl="0" w:tplc="69E274D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4209F2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76CCDC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D8280B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8C6473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E8AB85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CFA49E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D08ABD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678610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56" w15:restartNumberingAfterBreak="0">
    <w:nsid w:val="12296313"/>
    <w:multiLevelType w:val="hybridMultilevel"/>
    <w:tmpl w:val="3112D130"/>
    <w:lvl w:ilvl="0" w:tplc="CF928C2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5D64AE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AD47A5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3089BB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5D01BF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518703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32E875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B60D2A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30C2FA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57" w15:restartNumberingAfterBreak="0">
    <w:nsid w:val="12393D13"/>
    <w:multiLevelType w:val="hybridMultilevel"/>
    <w:tmpl w:val="8B1426F6"/>
    <w:lvl w:ilvl="0" w:tplc="16AE8BB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D6A7B3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FD8C2DA">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E42B5E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62E5E3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330611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8EC3B1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03E738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ABC08F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58" w15:restartNumberingAfterBreak="0">
    <w:nsid w:val="125874BC"/>
    <w:multiLevelType w:val="hybridMultilevel"/>
    <w:tmpl w:val="2DCAFE7E"/>
    <w:lvl w:ilvl="0" w:tplc="B5DE852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554AA6A">
      <w:start w:val="1"/>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B20A31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1960A4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CD2C24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934AFD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632B9D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A9EBE6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09EE53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59" w15:restartNumberingAfterBreak="0">
    <w:nsid w:val="12A45CE8"/>
    <w:multiLevelType w:val="hybridMultilevel"/>
    <w:tmpl w:val="13C6EDD8"/>
    <w:lvl w:ilvl="0" w:tplc="12E4F9C8">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16286F2">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B2CD5F8">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428417E">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B96B44A">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8582688">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8D673DC">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BE8DD4A">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9FAC4D4">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60" w15:restartNumberingAfterBreak="0">
    <w:nsid w:val="12A90597"/>
    <w:multiLevelType w:val="hybridMultilevel"/>
    <w:tmpl w:val="634CC922"/>
    <w:lvl w:ilvl="0" w:tplc="A0AC7B86">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C18ED5C">
      <w:start w:val="8"/>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29AD75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7E2E65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6A6F1B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6B8EF8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17A144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3BAA5D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47A8B0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61" w15:restartNumberingAfterBreak="0">
    <w:nsid w:val="12B434F9"/>
    <w:multiLevelType w:val="hybridMultilevel"/>
    <w:tmpl w:val="C6FAF4E4"/>
    <w:lvl w:ilvl="0" w:tplc="8B048AB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146868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3E289C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B6C944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388BB5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AB2B60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826673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FBE049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DA6A9F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62" w15:restartNumberingAfterBreak="0">
    <w:nsid w:val="12C70291"/>
    <w:multiLevelType w:val="hybridMultilevel"/>
    <w:tmpl w:val="4EB26050"/>
    <w:lvl w:ilvl="0" w:tplc="603AEC0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016956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BDAB69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090439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B4AB7A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84CAB4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3A0101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418D4F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7BAF96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63" w15:restartNumberingAfterBreak="0">
    <w:nsid w:val="12DF3B6A"/>
    <w:multiLevelType w:val="hybridMultilevel"/>
    <w:tmpl w:val="46CA3A02"/>
    <w:lvl w:ilvl="0" w:tplc="DA30E3D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C54DE32">
      <w:start w:val="7"/>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F8A5DF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77C537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FC6E0D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440779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DACD57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43CEF0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234D46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64" w15:restartNumberingAfterBreak="0">
    <w:nsid w:val="12E17982"/>
    <w:multiLevelType w:val="hybridMultilevel"/>
    <w:tmpl w:val="A9A2616C"/>
    <w:lvl w:ilvl="0" w:tplc="FB269F18">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9740CEE">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61020D4">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77E824E">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D4028F4">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2042296">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E3E8754">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A9A831A">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8A81E92">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65" w15:restartNumberingAfterBreak="0">
    <w:nsid w:val="12E22149"/>
    <w:multiLevelType w:val="hybridMultilevel"/>
    <w:tmpl w:val="4FC811C4"/>
    <w:lvl w:ilvl="0" w:tplc="059ECFE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2A27A6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3D6371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E147D1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5EE9DD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4B035C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CC21D7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DE8F2D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A64675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66" w15:restartNumberingAfterBreak="0">
    <w:nsid w:val="12EB73F2"/>
    <w:multiLevelType w:val="hybridMultilevel"/>
    <w:tmpl w:val="B672A4CE"/>
    <w:lvl w:ilvl="0" w:tplc="03CE77E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A0031C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95C647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3BA821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A8E0FB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F4860A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348313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E069D2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A503E5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67" w15:restartNumberingAfterBreak="0">
    <w:nsid w:val="12FF6295"/>
    <w:multiLevelType w:val="hybridMultilevel"/>
    <w:tmpl w:val="4E125C64"/>
    <w:lvl w:ilvl="0" w:tplc="011E160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39C698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E6EE9E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106197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4D2FA9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A4E231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266DF2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06C7B1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C52F11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68" w15:restartNumberingAfterBreak="0">
    <w:nsid w:val="13566C31"/>
    <w:multiLevelType w:val="hybridMultilevel"/>
    <w:tmpl w:val="DDA472BA"/>
    <w:lvl w:ilvl="0" w:tplc="E3A49ED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CC22E1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6FA742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5B8662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D1CC70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E74D85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FA0178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FFED95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3EADC1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69" w15:restartNumberingAfterBreak="0">
    <w:nsid w:val="13723B52"/>
    <w:multiLevelType w:val="hybridMultilevel"/>
    <w:tmpl w:val="14BA931C"/>
    <w:lvl w:ilvl="0" w:tplc="1C3A424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3AE65D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A0E25B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23AA89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B16C3D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860AC8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DBC646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E0E104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916347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0" w15:restartNumberingAfterBreak="0">
    <w:nsid w:val="13805509"/>
    <w:multiLevelType w:val="hybridMultilevel"/>
    <w:tmpl w:val="053C4A38"/>
    <w:lvl w:ilvl="0" w:tplc="AF340DF0">
      <w:start w:val="4"/>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32A3C60">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68E6B2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F08D31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C4221B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858230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71CB72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65295A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134E10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1" w15:restartNumberingAfterBreak="0">
    <w:nsid w:val="13A017E8"/>
    <w:multiLevelType w:val="hybridMultilevel"/>
    <w:tmpl w:val="8C401BC6"/>
    <w:lvl w:ilvl="0" w:tplc="BB4E4500">
      <w:start w:val="4"/>
      <w:numFmt w:val="lowerLetter"/>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736901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308723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DB8F4B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B3AD2A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1120D3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C4E104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BDE7E5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ECC58F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2" w15:restartNumberingAfterBreak="0">
    <w:nsid w:val="13B54531"/>
    <w:multiLevelType w:val="hybridMultilevel"/>
    <w:tmpl w:val="60ECA8B4"/>
    <w:lvl w:ilvl="0" w:tplc="AEF09C1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1D0683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EA6115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8F0091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D44AD3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72CB5E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F5A1F5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686C14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A1040A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3" w15:restartNumberingAfterBreak="0">
    <w:nsid w:val="13CE67A5"/>
    <w:multiLevelType w:val="hybridMultilevel"/>
    <w:tmpl w:val="C3E266FA"/>
    <w:lvl w:ilvl="0" w:tplc="20D031C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060AEE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7984B0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A74429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674263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174AA5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21E02A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B40B4B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50C0C0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4" w15:restartNumberingAfterBreak="0">
    <w:nsid w:val="142F735A"/>
    <w:multiLevelType w:val="hybridMultilevel"/>
    <w:tmpl w:val="20500058"/>
    <w:lvl w:ilvl="0" w:tplc="6E4E028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286E65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260809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064BD5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FD23EB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8DC33B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75EE80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94AC62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E40222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5" w15:restartNumberingAfterBreak="0">
    <w:nsid w:val="14361404"/>
    <w:multiLevelType w:val="hybridMultilevel"/>
    <w:tmpl w:val="3A2C1E8C"/>
    <w:lvl w:ilvl="0" w:tplc="21704BE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6004C7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4FEF26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FEC469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BBAE98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AF2BD1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476465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392583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B46FA9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6" w15:restartNumberingAfterBreak="0">
    <w:nsid w:val="143F698E"/>
    <w:multiLevelType w:val="hybridMultilevel"/>
    <w:tmpl w:val="7BE2FA3A"/>
    <w:lvl w:ilvl="0" w:tplc="1FD463F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8500BE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5DCE82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C4C514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22859F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E5C2EA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CEE4D8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BD8F3A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070D8B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7" w15:restartNumberingAfterBreak="0">
    <w:nsid w:val="144836A4"/>
    <w:multiLevelType w:val="hybridMultilevel"/>
    <w:tmpl w:val="BDA266E6"/>
    <w:lvl w:ilvl="0" w:tplc="1ED2C8C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9E2D29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4CAD2D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812276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4BC6F7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640773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73EA84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5ECF3F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48EFCA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8" w15:restartNumberingAfterBreak="0">
    <w:nsid w:val="144B3CDB"/>
    <w:multiLevelType w:val="hybridMultilevel"/>
    <w:tmpl w:val="D9AC4222"/>
    <w:lvl w:ilvl="0" w:tplc="96FA8D6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ED8579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DFED55A">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60CD26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D6ECD5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37A4C8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BB4968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CE6A46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0FE511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9" w15:restartNumberingAfterBreak="0">
    <w:nsid w:val="1450672D"/>
    <w:multiLevelType w:val="hybridMultilevel"/>
    <w:tmpl w:val="0D527180"/>
    <w:lvl w:ilvl="0" w:tplc="9A52BF5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12EBB6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088F77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6788DE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49C377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494B3E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D7A192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2B80B2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64E10A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80" w15:restartNumberingAfterBreak="0">
    <w:nsid w:val="148F7107"/>
    <w:multiLevelType w:val="hybridMultilevel"/>
    <w:tmpl w:val="F93AED5E"/>
    <w:lvl w:ilvl="0" w:tplc="E5741E1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130706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0C6123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EBEA7A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EDA7C9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5628BD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B76C90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130D6E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598393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81" w15:restartNumberingAfterBreak="0">
    <w:nsid w:val="149B3E55"/>
    <w:multiLevelType w:val="hybridMultilevel"/>
    <w:tmpl w:val="ED94D8D2"/>
    <w:lvl w:ilvl="0" w:tplc="814EF1B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F7E40E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E1AEB3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06C7CA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74AED8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E6C07C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424988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4FAB8D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EDC512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82" w15:restartNumberingAfterBreak="0">
    <w:nsid w:val="14CF6B15"/>
    <w:multiLevelType w:val="hybridMultilevel"/>
    <w:tmpl w:val="87A8AF00"/>
    <w:lvl w:ilvl="0" w:tplc="3F7E0ED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B7059BE">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B74535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28A4D2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0025DE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FEEDA1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D528C2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8D25D1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2C6CB5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83" w15:restartNumberingAfterBreak="0">
    <w:nsid w:val="14DC7C38"/>
    <w:multiLevelType w:val="hybridMultilevel"/>
    <w:tmpl w:val="6EC63952"/>
    <w:lvl w:ilvl="0" w:tplc="79367CB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CB454B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3242B6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CFC15B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FAAC06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64CB97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B28EF8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70C8C0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EC6888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84" w15:restartNumberingAfterBreak="0">
    <w:nsid w:val="151615FC"/>
    <w:multiLevelType w:val="hybridMultilevel"/>
    <w:tmpl w:val="32EE4D70"/>
    <w:lvl w:ilvl="0" w:tplc="2CE84E7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1E02792">
      <w:start w:val="7"/>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1563DD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1C414F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6DEA2B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CD2BA9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34C9DF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C568F8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CE2F40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85" w15:restartNumberingAfterBreak="0">
    <w:nsid w:val="152C7157"/>
    <w:multiLevelType w:val="hybridMultilevel"/>
    <w:tmpl w:val="C804F87A"/>
    <w:lvl w:ilvl="0" w:tplc="E3C0BF7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0AA242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7D451F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6DC9E7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440579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46A528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4A0AAE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B72FFD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8BE9A2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86" w15:restartNumberingAfterBreak="0">
    <w:nsid w:val="155A444C"/>
    <w:multiLevelType w:val="hybridMultilevel"/>
    <w:tmpl w:val="CDA83240"/>
    <w:lvl w:ilvl="0" w:tplc="3182CD9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7E6227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B064F9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D3A621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CA8193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4F62E8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2AC99E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45AA87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D969CB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87" w15:restartNumberingAfterBreak="0">
    <w:nsid w:val="15687B41"/>
    <w:multiLevelType w:val="hybridMultilevel"/>
    <w:tmpl w:val="6494170C"/>
    <w:lvl w:ilvl="0" w:tplc="ACF6045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73EA0A0">
      <w:start w:val="1"/>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7BA139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1F07E9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6AA951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63C16E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846A1F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36E45F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A4AB5B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88" w15:restartNumberingAfterBreak="0">
    <w:nsid w:val="156A3D51"/>
    <w:multiLevelType w:val="hybridMultilevel"/>
    <w:tmpl w:val="22186C5C"/>
    <w:lvl w:ilvl="0" w:tplc="78FE47E6">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74A2B64">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3DE404C">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FD4FC02">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E3E59BC">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E8E45E2">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73E6932">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264F980">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4146EB2">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89" w15:restartNumberingAfterBreak="0">
    <w:nsid w:val="15841FA9"/>
    <w:multiLevelType w:val="hybridMultilevel"/>
    <w:tmpl w:val="82DEF5B2"/>
    <w:lvl w:ilvl="0" w:tplc="45CE6F7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A0EE454">
      <w:start w:val="3"/>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FB470A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0AC916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C7C551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730110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BDAC13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23E7FE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D441E7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0" w15:restartNumberingAfterBreak="0">
    <w:nsid w:val="15BA3CFF"/>
    <w:multiLevelType w:val="hybridMultilevel"/>
    <w:tmpl w:val="B0D08F7E"/>
    <w:lvl w:ilvl="0" w:tplc="548AA5E4">
      <w:start w:val="1"/>
      <w:numFmt w:val="lowerLetter"/>
      <w:lvlText w:val="%1)"/>
      <w:lvlJc w:val="left"/>
      <w:pPr>
        <w:ind w:left="720" w:hanging="360"/>
      </w:pPr>
      <w:rPr>
        <w:rFonts w:asciiTheme="minorHAnsi" w:hAnsiTheme="minorHAnsi" w:hint="default"/>
        <w:b w:val="0"/>
        <w:i w:val="0"/>
        <w:sz w:val="20"/>
        <w:szCs w:val="20"/>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1" w15:restartNumberingAfterBreak="0">
    <w:nsid w:val="15E77C85"/>
    <w:multiLevelType w:val="hybridMultilevel"/>
    <w:tmpl w:val="BB6238D6"/>
    <w:lvl w:ilvl="0" w:tplc="F0F22CE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84473C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0D27F1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464C9A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BE2D28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9EC3C4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D4C043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81AFD0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98248A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2" w15:restartNumberingAfterBreak="0">
    <w:nsid w:val="160D1686"/>
    <w:multiLevelType w:val="hybridMultilevel"/>
    <w:tmpl w:val="9328F572"/>
    <w:lvl w:ilvl="0" w:tplc="B3D6881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CB4A49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B782E6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678CE8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7302CF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EA02FC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D76F6E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C1CFCA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E56E3A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3" w15:restartNumberingAfterBreak="0">
    <w:nsid w:val="16271A25"/>
    <w:multiLevelType w:val="hybridMultilevel"/>
    <w:tmpl w:val="663211E2"/>
    <w:lvl w:ilvl="0" w:tplc="931C0AE2">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AE61F84">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B362CF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314A43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CE82CB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818B8D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D4E5C6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A32BCC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844308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4" w15:restartNumberingAfterBreak="0">
    <w:nsid w:val="16531DDD"/>
    <w:multiLevelType w:val="hybridMultilevel"/>
    <w:tmpl w:val="C97A0210"/>
    <w:lvl w:ilvl="0" w:tplc="7662F38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C045642">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992443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C4200F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60EE77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DA6549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D10984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93A8C6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016D90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5" w15:restartNumberingAfterBreak="0">
    <w:nsid w:val="16586624"/>
    <w:multiLevelType w:val="hybridMultilevel"/>
    <w:tmpl w:val="79A08C34"/>
    <w:lvl w:ilvl="0" w:tplc="373A379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3E84CF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C00597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23401A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A38125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BF0349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EBC8BC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DCED7C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9D0753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6" w15:restartNumberingAfterBreak="0">
    <w:nsid w:val="16783279"/>
    <w:multiLevelType w:val="hybridMultilevel"/>
    <w:tmpl w:val="20C6B5E2"/>
    <w:lvl w:ilvl="0" w:tplc="0D0E1F3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66C69B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71C90D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F7240A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3F2206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3A0C57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DC6D86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6B4476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724E66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7" w15:restartNumberingAfterBreak="0">
    <w:nsid w:val="168A6958"/>
    <w:multiLevelType w:val="hybridMultilevel"/>
    <w:tmpl w:val="2C38E888"/>
    <w:lvl w:ilvl="0" w:tplc="3C68AA50">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FB0030E">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BD08088">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4285D4E">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6A4E362">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35CFAE6">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984139A">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1DA3876">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B5CF838">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8" w15:restartNumberingAfterBreak="0">
    <w:nsid w:val="169A3F02"/>
    <w:multiLevelType w:val="hybridMultilevel"/>
    <w:tmpl w:val="BD9EF7AE"/>
    <w:lvl w:ilvl="0" w:tplc="5E4858D4">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C72B612">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532E4C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13C578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D5A27B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8105BE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BD257C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BCC122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240B8C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9" w15:restartNumberingAfterBreak="0">
    <w:nsid w:val="169D47F6"/>
    <w:multiLevelType w:val="hybridMultilevel"/>
    <w:tmpl w:val="BBECDF88"/>
    <w:lvl w:ilvl="0" w:tplc="21DE81FC">
      <w:start w:val="1"/>
      <w:numFmt w:val="lowerLetter"/>
      <w:lvlText w:val="%1)"/>
      <w:lvlJc w:val="left"/>
      <w:pPr>
        <w:ind w:left="3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CB6F39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912771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63EC6B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974898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C98F64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B34BE8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E12881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45ADE7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00" w15:restartNumberingAfterBreak="0">
    <w:nsid w:val="16A86984"/>
    <w:multiLevelType w:val="hybridMultilevel"/>
    <w:tmpl w:val="8140E8A0"/>
    <w:lvl w:ilvl="0" w:tplc="012674C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EF4E92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2E4A16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DF40F7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0389AD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8926E0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96A4A6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19AC70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70ACFD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01" w15:restartNumberingAfterBreak="0">
    <w:nsid w:val="16B135E5"/>
    <w:multiLevelType w:val="hybridMultilevel"/>
    <w:tmpl w:val="C48A8256"/>
    <w:lvl w:ilvl="0" w:tplc="93C0B32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4CC54D4">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DC8F5D4">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3B013D6">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9F4EAF0">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8B88540">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E38E60C">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0A03896">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D2419C6">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02" w15:restartNumberingAfterBreak="0">
    <w:nsid w:val="16C81E35"/>
    <w:multiLevelType w:val="hybridMultilevel"/>
    <w:tmpl w:val="126E641C"/>
    <w:lvl w:ilvl="0" w:tplc="08F279E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55024B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A98EAA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5B82DF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59018A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63CC5E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AC6FE6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7363D1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32CE2C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03" w15:restartNumberingAfterBreak="0">
    <w:nsid w:val="16D176DA"/>
    <w:multiLevelType w:val="hybridMultilevel"/>
    <w:tmpl w:val="9B688234"/>
    <w:lvl w:ilvl="0" w:tplc="8B966A0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8CED898">
      <w:start w:val="1"/>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6F641F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492A8E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D5620F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62C1E3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A28E3C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152927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7D6E72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04" w15:restartNumberingAfterBreak="0">
    <w:nsid w:val="16DE7720"/>
    <w:multiLevelType w:val="hybridMultilevel"/>
    <w:tmpl w:val="B3D46814"/>
    <w:lvl w:ilvl="0" w:tplc="26C473E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FB2B14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42468D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AE0811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D6C8C7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930BD3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78CB2F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87CF2C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5C0CBE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05" w15:restartNumberingAfterBreak="0">
    <w:nsid w:val="174A37E5"/>
    <w:multiLevelType w:val="hybridMultilevel"/>
    <w:tmpl w:val="2D84A21E"/>
    <w:lvl w:ilvl="0" w:tplc="05501E1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2686C2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74E62DA">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F5EE94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8AAE3D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BBEB3E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5A4925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37E489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888639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06" w15:restartNumberingAfterBreak="0">
    <w:nsid w:val="17500053"/>
    <w:multiLevelType w:val="hybridMultilevel"/>
    <w:tmpl w:val="402E7632"/>
    <w:lvl w:ilvl="0" w:tplc="C9DEF702">
      <w:start w:val="1"/>
      <w:numFmt w:val="decimal"/>
      <w:lvlText w:val="(%1)"/>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8F2EC3C">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E0A4DEC">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3A44C00">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A988DB2">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F08C278">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00262BA">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72C02F6">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22EE058">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07" w15:restartNumberingAfterBreak="0">
    <w:nsid w:val="175F5D90"/>
    <w:multiLevelType w:val="hybridMultilevel"/>
    <w:tmpl w:val="52B421F2"/>
    <w:lvl w:ilvl="0" w:tplc="C36221AC">
      <w:start w:val="1"/>
      <w:numFmt w:val="decimal"/>
      <w:lvlText w:val="%1."/>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EF8639C">
      <w:start w:val="1"/>
      <w:numFmt w:val="lowerLetter"/>
      <w:lvlText w:val="%2"/>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900D5F6">
      <w:start w:val="1"/>
      <w:numFmt w:val="lowerRoman"/>
      <w:lvlText w:val="%3"/>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99823E6">
      <w:start w:val="1"/>
      <w:numFmt w:val="decimal"/>
      <w:lvlText w:val="%4"/>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0E051C8">
      <w:start w:val="1"/>
      <w:numFmt w:val="lowerLetter"/>
      <w:lvlText w:val="%5"/>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556703C">
      <w:start w:val="1"/>
      <w:numFmt w:val="lowerRoman"/>
      <w:lvlText w:val="%6"/>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D88DD94">
      <w:start w:val="1"/>
      <w:numFmt w:val="decimal"/>
      <w:lvlText w:val="%7"/>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2607090">
      <w:start w:val="1"/>
      <w:numFmt w:val="lowerLetter"/>
      <w:lvlText w:val="%8"/>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4D8E414">
      <w:start w:val="1"/>
      <w:numFmt w:val="lowerRoman"/>
      <w:lvlText w:val="%9"/>
      <w:lvlJc w:val="left"/>
      <w:pPr>
        <w:ind w:left="64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08" w15:restartNumberingAfterBreak="0">
    <w:nsid w:val="17775917"/>
    <w:multiLevelType w:val="hybridMultilevel"/>
    <w:tmpl w:val="1188EA5E"/>
    <w:lvl w:ilvl="0" w:tplc="A39062D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BD8C5E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D88541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69ED97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E5C94F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ACA4CA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E74675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682F14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51645B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09" w15:restartNumberingAfterBreak="0">
    <w:nsid w:val="177C1358"/>
    <w:multiLevelType w:val="hybridMultilevel"/>
    <w:tmpl w:val="91724FFE"/>
    <w:lvl w:ilvl="0" w:tplc="18D88ABC">
      <w:start w:val="1"/>
      <w:numFmt w:val="decimal"/>
      <w:lvlText w:val="(%1)"/>
      <w:lvlJc w:val="left"/>
      <w:pPr>
        <w:ind w:left="1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9D8E0FA">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71AA36A">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9988B5C">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8909D2C">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E949E68">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8689750">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6023CB6">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4424C24">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10" w15:restartNumberingAfterBreak="0">
    <w:nsid w:val="17846AA9"/>
    <w:multiLevelType w:val="hybridMultilevel"/>
    <w:tmpl w:val="378412CE"/>
    <w:lvl w:ilvl="0" w:tplc="F1341E5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002987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34259D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EBEDF6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DE4C16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11A1E8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A70A2A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A2CB6B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F944A3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11" w15:restartNumberingAfterBreak="0">
    <w:nsid w:val="17AD6A11"/>
    <w:multiLevelType w:val="hybridMultilevel"/>
    <w:tmpl w:val="C8F887F2"/>
    <w:lvl w:ilvl="0" w:tplc="BAEC765E">
      <w:start w:val="104"/>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EB0F57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7C43FE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9D405D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728A0D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48E70B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A182E0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920BB9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F16CE0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12" w15:restartNumberingAfterBreak="0">
    <w:nsid w:val="17DC0A91"/>
    <w:multiLevelType w:val="hybridMultilevel"/>
    <w:tmpl w:val="1F880A1E"/>
    <w:lvl w:ilvl="0" w:tplc="6B74C8B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714ABF8">
      <w:start w:val="1"/>
      <w:numFmt w:val="decimal"/>
      <w:lvlText w:val="(%2)"/>
      <w:lvlJc w:val="left"/>
      <w:pPr>
        <w:ind w:left="1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B485CE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43CB01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D56EA2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8E88C8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97E697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08218F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F0AB8D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13" w15:restartNumberingAfterBreak="0">
    <w:nsid w:val="17F24E34"/>
    <w:multiLevelType w:val="hybridMultilevel"/>
    <w:tmpl w:val="E7321A2A"/>
    <w:lvl w:ilvl="0" w:tplc="35DCC42E">
      <w:start w:val="1"/>
      <w:numFmt w:val="decimal"/>
      <w:lvlText w:val="(%1)"/>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3CC2604">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91EDE48">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ADECD74">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31AF6A8">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7F454F0">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282F742">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6781284">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FFCDC92">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14" w15:restartNumberingAfterBreak="0">
    <w:nsid w:val="18082F58"/>
    <w:multiLevelType w:val="hybridMultilevel"/>
    <w:tmpl w:val="E4F88C2A"/>
    <w:lvl w:ilvl="0" w:tplc="8ECCA4B6">
      <w:start w:val="25"/>
      <w:numFmt w:val="decimal"/>
      <w:lvlText w:val="%1)"/>
      <w:lvlJc w:val="left"/>
      <w:pPr>
        <w:ind w:left="37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77246B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47C7D1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B2E51A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8BCD36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BC28B7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53212B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B3C034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E22FCD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15" w15:restartNumberingAfterBreak="0">
    <w:nsid w:val="18105FD8"/>
    <w:multiLevelType w:val="hybridMultilevel"/>
    <w:tmpl w:val="38440A3C"/>
    <w:lvl w:ilvl="0" w:tplc="00EE0004">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C1E304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CB618D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BCA597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1B89C7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98083D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5D4EB6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67EFBF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5E8DEF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16" w15:restartNumberingAfterBreak="0">
    <w:nsid w:val="18117A2C"/>
    <w:multiLevelType w:val="hybridMultilevel"/>
    <w:tmpl w:val="7B4EBDB2"/>
    <w:lvl w:ilvl="0" w:tplc="08EA682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B6A755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7CEA7B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E20587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18E9CD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A04E4F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8704D5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3B88B4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84A41F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17" w15:restartNumberingAfterBreak="0">
    <w:nsid w:val="181876D8"/>
    <w:multiLevelType w:val="hybridMultilevel"/>
    <w:tmpl w:val="1B448AB0"/>
    <w:lvl w:ilvl="0" w:tplc="F0D81C7A">
      <w:start w:val="1"/>
      <w:numFmt w:val="decimal"/>
      <w:lvlText w:val="%1."/>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14E85C6">
      <w:start w:val="1"/>
      <w:numFmt w:val="lowerLetter"/>
      <w:lvlText w:val="%2"/>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2322350">
      <w:start w:val="1"/>
      <w:numFmt w:val="lowerRoman"/>
      <w:lvlText w:val="%3"/>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2FED500">
      <w:start w:val="1"/>
      <w:numFmt w:val="decimal"/>
      <w:lvlText w:val="%4"/>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6CE20C8">
      <w:start w:val="1"/>
      <w:numFmt w:val="lowerLetter"/>
      <w:lvlText w:val="%5"/>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F900A24">
      <w:start w:val="1"/>
      <w:numFmt w:val="lowerRoman"/>
      <w:lvlText w:val="%6"/>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3D8C1BE">
      <w:start w:val="1"/>
      <w:numFmt w:val="decimal"/>
      <w:lvlText w:val="%7"/>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AC672DC">
      <w:start w:val="1"/>
      <w:numFmt w:val="lowerLetter"/>
      <w:lvlText w:val="%8"/>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41639F8">
      <w:start w:val="1"/>
      <w:numFmt w:val="lowerRoman"/>
      <w:lvlText w:val="%9"/>
      <w:lvlJc w:val="left"/>
      <w:pPr>
        <w:ind w:left="64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18" w15:restartNumberingAfterBreak="0">
    <w:nsid w:val="183C7284"/>
    <w:multiLevelType w:val="hybridMultilevel"/>
    <w:tmpl w:val="0A8AC7A6"/>
    <w:lvl w:ilvl="0" w:tplc="BA02906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132772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EB4F26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130EA0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366007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7D6C43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7167A6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C4A8EC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960406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19" w15:restartNumberingAfterBreak="0">
    <w:nsid w:val="183D1DED"/>
    <w:multiLevelType w:val="hybridMultilevel"/>
    <w:tmpl w:val="6E540D3C"/>
    <w:lvl w:ilvl="0" w:tplc="233C13E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C90044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EC2D41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0BCF0C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0CAFE0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EC8373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082C2E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B3CB80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90C765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20" w15:restartNumberingAfterBreak="0">
    <w:nsid w:val="184B202B"/>
    <w:multiLevelType w:val="hybridMultilevel"/>
    <w:tmpl w:val="88361C7C"/>
    <w:lvl w:ilvl="0" w:tplc="04F8124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178D168">
      <w:start w:val="7"/>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E5A02B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E70CB9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46A39F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D62229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28E780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A90382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186BD8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21" w15:restartNumberingAfterBreak="0">
    <w:nsid w:val="184F3973"/>
    <w:multiLevelType w:val="hybridMultilevel"/>
    <w:tmpl w:val="63E47E1C"/>
    <w:lvl w:ilvl="0" w:tplc="7A580B7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1462156">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87019F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10096F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804CC7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EC415E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CFC6EE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4A8DB6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F10E92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22" w15:restartNumberingAfterBreak="0">
    <w:nsid w:val="18565440"/>
    <w:multiLevelType w:val="hybridMultilevel"/>
    <w:tmpl w:val="C6CAEA0C"/>
    <w:lvl w:ilvl="0" w:tplc="60F6444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88CEAE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FB802B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472C25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5785FD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BEC402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BDCBF0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1D0593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91E847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23" w15:restartNumberingAfterBreak="0">
    <w:nsid w:val="18953659"/>
    <w:multiLevelType w:val="hybridMultilevel"/>
    <w:tmpl w:val="6F801806"/>
    <w:lvl w:ilvl="0" w:tplc="DE7E293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86E1BD2">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772174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286D35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63276D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A74EB9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D5E0B4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9EA16D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4DCF04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24" w15:restartNumberingAfterBreak="0">
    <w:nsid w:val="189840DA"/>
    <w:multiLevelType w:val="hybridMultilevel"/>
    <w:tmpl w:val="788644BC"/>
    <w:lvl w:ilvl="0" w:tplc="4DB8DBF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F98DE6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68E320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4F8BEE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9A0DED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8080FA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9A0926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2F6BC4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C66B3A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25" w15:restartNumberingAfterBreak="0">
    <w:nsid w:val="18D71E9D"/>
    <w:multiLevelType w:val="hybridMultilevel"/>
    <w:tmpl w:val="63A051A2"/>
    <w:lvl w:ilvl="0" w:tplc="4628CF9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C22BD6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E169F5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9945D2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E0CE43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F4241C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4B28A3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EE4758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91E78E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26" w15:restartNumberingAfterBreak="0">
    <w:nsid w:val="190B620E"/>
    <w:multiLevelType w:val="hybridMultilevel"/>
    <w:tmpl w:val="F9FAABA4"/>
    <w:lvl w:ilvl="0" w:tplc="5FBC25C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3BC674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B4689D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E5E1D9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92C0B0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F22D19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A944C7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574C86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3F4EB9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27" w15:restartNumberingAfterBreak="0">
    <w:nsid w:val="1929769E"/>
    <w:multiLevelType w:val="hybridMultilevel"/>
    <w:tmpl w:val="9496D7FA"/>
    <w:lvl w:ilvl="0" w:tplc="1FB81F3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C34343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DB28C2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F400DE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F82375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A76614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A780BC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18479C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C228C9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28" w15:restartNumberingAfterBreak="0">
    <w:nsid w:val="19446F0E"/>
    <w:multiLevelType w:val="hybridMultilevel"/>
    <w:tmpl w:val="9B4AF7CA"/>
    <w:lvl w:ilvl="0" w:tplc="89864EF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31423C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2DE1D6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A66497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15C506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C1E11E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13C941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59CF16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3405BE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29" w15:restartNumberingAfterBreak="0">
    <w:nsid w:val="19836648"/>
    <w:multiLevelType w:val="hybridMultilevel"/>
    <w:tmpl w:val="5366FC9A"/>
    <w:lvl w:ilvl="0" w:tplc="3882606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0C611E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D66814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3AA9D8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3E02CD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D98B9B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BD4718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77EC07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4C4C7E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30" w15:restartNumberingAfterBreak="0">
    <w:nsid w:val="19C30BA4"/>
    <w:multiLevelType w:val="hybridMultilevel"/>
    <w:tmpl w:val="9AFC2342"/>
    <w:lvl w:ilvl="0" w:tplc="2118130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C34223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1F0DD8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5D27DB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BBABD0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41605C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E6AB93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B8C55E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C1EEFD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31" w15:restartNumberingAfterBreak="0">
    <w:nsid w:val="19C71628"/>
    <w:multiLevelType w:val="hybridMultilevel"/>
    <w:tmpl w:val="86923A00"/>
    <w:lvl w:ilvl="0" w:tplc="855A375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FA42E6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724492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8140E4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81C089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B484C8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AC6B72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9D21CC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AD2673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32" w15:restartNumberingAfterBreak="0">
    <w:nsid w:val="19DA75E8"/>
    <w:multiLevelType w:val="hybridMultilevel"/>
    <w:tmpl w:val="1E7E2118"/>
    <w:lvl w:ilvl="0" w:tplc="FB28C45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6F8B90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136D39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7ECFC2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78CF2F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516038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592E9C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09AAC8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E58F42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33" w15:restartNumberingAfterBreak="0">
    <w:nsid w:val="19E87F4A"/>
    <w:multiLevelType w:val="hybridMultilevel"/>
    <w:tmpl w:val="2BE2D198"/>
    <w:lvl w:ilvl="0" w:tplc="43B87E4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382D6C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BAE8C9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CC041F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9963FF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A805B6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17C830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D6059C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17EB2D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34" w15:restartNumberingAfterBreak="0">
    <w:nsid w:val="19F618FA"/>
    <w:multiLevelType w:val="hybridMultilevel"/>
    <w:tmpl w:val="CA941ECA"/>
    <w:lvl w:ilvl="0" w:tplc="86062B1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08E4882">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C201F7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804062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FB60CB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768E32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1943CB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A1A6A8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C3E01E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35" w15:restartNumberingAfterBreak="0">
    <w:nsid w:val="1A1E150C"/>
    <w:multiLevelType w:val="hybridMultilevel"/>
    <w:tmpl w:val="FE022A02"/>
    <w:lvl w:ilvl="0" w:tplc="E58A5FC4">
      <w:start w:val="1"/>
      <w:numFmt w:val="lowerLetter"/>
      <w:lvlText w:val="%1)"/>
      <w:lvlJc w:val="left"/>
      <w:pPr>
        <w:ind w:left="720" w:hanging="360"/>
      </w:pPr>
      <w:rPr>
        <w:rFonts w:asciiTheme="minorHAnsi" w:hAnsiTheme="minorHAnsi" w:hint="default"/>
        <w:b w:val="0"/>
        <w:i w:val="0"/>
        <w:sz w:val="20"/>
        <w:szCs w:val="2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6" w15:restartNumberingAfterBreak="0">
    <w:nsid w:val="1A304725"/>
    <w:multiLevelType w:val="hybridMultilevel"/>
    <w:tmpl w:val="32C6501A"/>
    <w:lvl w:ilvl="0" w:tplc="513E2A6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5F65C00">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25CC8B0">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3AA381C">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99E0AA4">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CACF65E">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EE2B50E">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24ACF9E">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532F514">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37" w15:restartNumberingAfterBreak="0">
    <w:nsid w:val="1A305CCC"/>
    <w:multiLevelType w:val="hybridMultilevel"/>
    <w:tmpl w:val="71F2D83E"/>
    <w:lvl w:ilvl="0" w:tplc="5ACCBBE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21E9B7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F9C597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84CADD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D70F50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EF4EEE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E6A276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A247E5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E74134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38" w15:restartNumberingAfterBreak="0">
    <w:nsid w:val="1A333DD1"/>
    <w:multiLevelType w:val="hybridMultilevel"/>
    <w:tmpl w:val="75828BB0"/>
    <w:lvl w:ilvl="0" w:tplc="4D2C0D5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93A329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ECA69A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5A6916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1C03F1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2E0520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490C64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F1404C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6BE9EB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39" w15:restartNumberingAfterBreak="0">
    <w:nsid w:val="1A3B72B1"/>
    <w:multiLevelType w:val="hybridMultilevel"/>
    <w:tmpl w:val="8724FD84"/>
    <w:lvl w:ilvl="0" w:tplc="46E2ACD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B5C8F4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7CA0C4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DA6596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8F4EB3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73AE5E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05E449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02ABD0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0AC508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40" w15:restartNumberingAfterBreak="0">
    <w:nsid w:val="1A3E78E6"/>
    <w:multiLevelType w:val="hybridMultilevel"/>
    <w:tmpl w:val="CF300FC0"/>
    <w:lvl w:ilvl="0" w:tplc="82EABEC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ACC065A">
      <w:start w:val="5"/>
      <w:numFmt w:val="decimal"/>
      <w:lvlText w:val="(%2)"/>
      <w:lvlJc w:val="left"/>
      <w:pPr>
        <w:ind w:left="42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46C195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1FABDB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ADE231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9847E6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290F64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6122BB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EAE9A9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41" w15:restartNumberingAfterBreak="0">
    <w:nsid w:val="1A782DFD"/>
    <w:multiLevelType w:val="hybridMultilevel"/>
    <w:tmpl w:val="182814BC"/>
    <w:lvl w:ilvl="0" w:tplc="DEC8261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E76BB68">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7C8703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D3C288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E66A9E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EE6B5E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47E600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A867A2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F2E8F6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42" w15:restartNumberingAfterBreak="0">
    <w:nsid w:val="1A8E0017"/>
    <w:multiLevelType w:val="hybridMultilevel"/>
    <w:tmpl w:val="652CAC96"/>
    <w:lvl w:ilvl="0" w:tplc="918ABD3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950875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9EE2E7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150556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AA23C1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2840C8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C4605B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73C6E6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920384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43" w15:restartNumberingAfterBreak="0">
    <w:nsid w:val="1A933F2A"/>
    <w:multiLevelType w:val="hybridMultilevel"/>
    <w:tmpl w:val="E6225560"/>
    <w:lvl w:ilvl="0" w:tplc="C6E4C60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12CCBF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98C3FC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62483E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EE06A7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FF4B75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7EAAB3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CEE642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0E2BF7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44" w15:restartNumberingAfterBreak="0">
    <w:nsid w:val="1ABB2031"/>
    <w:multiLevelType w:val="hybridMultilevel"/>
    <w:tmpl w:val="4ED0F8B4"/>
    <w:lvl w:ilvl="0" w:tplc="AE16FCAA">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934B9C6">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C8A508E">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4740C44">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1BE3F2C">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53CD9A6">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F968348">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AB012B6">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BEC9ED4">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45" w15:restartNumberingAfterBreak="0">
    <w:nsid w:val="1AC525B4"/>
    <w:multiLevelType w:val="hybridMultilevel"/>
    <w:tmpl w:val="62A6DAA0"/>
    <w:lvl w:ilvl="0" w:tplc="B53428F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800ADA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E565C7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AF617D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632DB8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59E8DF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318F31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ABC081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45AC2D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46" w15:restartNumberingAfterBreak="0">
    <w:nsid w:val="1AE9018D"/>
    <w:multiLevelType w:val="hybridMultilevel"/>
    <w:tmpl w:val="77E2B80E"/>
    <w:lvl w:ilvl="0" w:tplc="A75AA60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36C3102">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D16D7E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074345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3B6532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436797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2EEB2C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96C3EF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D0ABE5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47" w15:restartNumberingAfterBreak="0">
    <w:nsid w:val="1B1A72E3"/>
    <w:multiLevelType w:val="hybridMultilevel"/>
    <w:tmpl w:val="7F52056A"/>
    <w:lvl w:ilvl="0" w:tplc="F3406A3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A50188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FCE114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410CE6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1D6CC0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FECCBD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46EC44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C06CD1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460CCE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48" w15:restartNumberingAfterBreak="0">
    <w:nsid w:val="1B1F3790"/>
    <w:multiLevelType w:val="hybridMultilevel"/>
    <w:tmpl w:val="83945354"/>
    <w:lvl w:ilvl="0" w:tplc="299E119E">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7E2533A">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50AF7A0">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5DCB476">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B763EAC">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F7013DA">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82A5CC0">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B96FD36">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0046C6E">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49" w15:restartNumberingAfterBreak="0">
    <w:nsid w:val="1B204666"/>
    <w:multiLevelType w:val="hybridMultilevel"/>
    <w:tmpl w:val="EF7C327A"/>
    <w:lvl w:ilvl="0" w:tplc="F03EFD5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6AE53AE">
      <w:start w:val="9"/>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59AAAD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6E27E4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5CA29A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C8A58E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496BE8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DE2059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1D41D7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50" w15:restartNumberingAfterBreak="0">
    <w:nsid w:val="1B2A5E57"/>
    <w:multiLevelType w:val="hybridMultilevel"/>
    <w:tmpl w:val="EE3E7D72"/>
    <w:lvl w:ilvl="0" w:tplc="109809F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B98A93A">
      <w:start w:val="2"/>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4340B9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3EE5D1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156CE9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054235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00E3BE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3E049A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30CFEC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51" w15:restartNumberingAfterBreak="0">
    <w:nsid w:val="1B3575CA"/>
    <w:multiLevelType w:val="hybridMultilevel"/>
    <w:tmpl w:val="1D7C76C0"/>
    <w:lvl w:ilvl="0" w:tplc="3AE6F8E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96EFC3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F12415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A1843B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F58805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3CC973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0F477D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1D681D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B82A70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52" w15:restartNumberingAfterBreak="0">
    <w:nsid w:val="1B373FB6"/>
    <w:multiLevelType w:val="hybridMultilevel"/>
    <w:tmpl w:val="B44EAB7C"/>
    <w:lvl w:ilvl="0" w:tplc="4C32743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9D67D6C">
      <w:start w:val="6"/>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5EA31E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4CE74E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120EDF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896B45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8EE3B8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3C8D78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578598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53" w15:restartNumberingAfterBreak="0">
    <w:nsid w:val="1B4E29F4"/>
    <w:multiLevelType w:val="hybridMultilevel"/>
    <w:tmpl w:val="6F38288E"/>
    <w:lvl w:ilvl="0" w:tplc="44586C5E">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A6C5EDC">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5E246FA">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9E26D84">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47A2344">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BBAAD6E">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8CE789A">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39A2756">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4EE79BC">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54" w15:restartNumberingAfterBreak="0">
    <w:nsid w:val="1B8453EC"/>
    <w:multiLevelType w:val="hybridMultilevel"/>
    <w:tmpl w:val="A0D219CA"/>
    <w:lvl w:ilvl="0" w:tplc="A1E6655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42881A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9904BD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9F0546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F7049E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564808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1987E3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1763D2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71EECD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55" w15:restartNumberingAfterBreak="0">
    <w:nsid w:val="1B861B0F"/>
    <w:multiLevelType w:val="hybridMultilevel"/>
    <w:tmpl w:val="78968028"/>
    <w:lvl w:ilvl="0" w:tplc="E29E447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DA45E5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1D29648">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AB6F57E">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BCCD698">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7EEE806">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A703838">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7E470FE">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10E09AA">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56" w15:restartNumberingAfterBreak="0">
    <w:nsid w:val="1B960DB5"/>
    <w:multiLevelType w:val="hybridMultilevel"/>
    <w:tmpl w:val="149C2C3C"/>
    <w:lvl w:ilvl="0" w:tplc="6378888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ED66F1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13CEC2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8AE17F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336FD0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566C8A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2B6DE7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7703D6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9B0F60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57" w15:restartNumberingAfterBreak="0">
    <w:nsid w:val="1BD44848"/>
    <w:multiLevelType w:val="hybridMultilevel"/>
    <w:tmpl w:val="4D60B1F0"/>
    <w:lvl w:ilvl="0" w:tplc="CEC637CC">
      <w:start w:val="3"/>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5C0AC12">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7C2D02E">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7C4DC6E">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3F26A6C">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C060DF0">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7A8A830">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BC8F7A4">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2D6BE58">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58" w15:restartNumberingAfterBreak="0">
    <w:nsid w:val="1BDA3B12"/>
    <w:multiLevelType w:val="hybridMultilevel"/>
    <w:tmpl w:val="A6D01AF6"/>
    <w:lvl w:ilvl="0" w:tplc="A4F4CABC">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4429A3A">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D32F56E">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2464E38">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FB6FD4A">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822B872">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4A05F38">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0547E4E">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B783CE8">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59" w15:restartNumberingAfterBreak="0">
    <w:nsid w:val="1BEC6E9D"/>
    <w:multiLevelType w:val="hybridMultilevel"/>
    <w:tmpl w:val="999A466E"/>
    <w:lvl w:ilvl="0" w:tplc="74E84D0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22C144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DA4E3C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50AE45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EBC978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6422AB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422ADA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DBACED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9129E5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60" w15:restartNumberingAfterBreak="0">
    <w:nsid w:val="1C163A06"/>
    <w:multiLevelType w:val="hybridMultilevel"/>
    <w:tmpl w:val="92BCC9FA"/>
    <w:lvl w:ilvl="0" w:tplc="16B223D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7EC767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278BE5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18CE7E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1AC8CC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B00F76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5B40C8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0E4116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40883E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61" w15:restartNumberingAfterBreak="0">
    <w:nsid w:val="1C1D2EBE"/>
    <w:multiLevelType w:val="hybridMultilevel"/>
    <w:tmpl w:val="D1B45EF2"/>
    <w:lvl w:ilvl="0" w:tplc="F660720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1D2580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8AA8F3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C8C623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F4403F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7DA12F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0DC9E8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460375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B4A7CA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62" w15:restartNumberingAfterBreak="0">
    <w:nsid w:val="1C2F5DD4"/>
    <w:multiLevelType w:val="hybridMultilevel"/>
    <w:tmpl w:val="CC72D33E"/>
    <w:lvl w:ilvl="0" w:tplc="AE64C50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2B45A8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316F2A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E2E278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D6EF56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FB6C76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0F8A01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94654D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A2E9C2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63" w15:restartNumberingAfterBreak="0">
    <w:nsid w:val="1C33028A"/>
    <w:multiLevelType w:val="hybridMultilevel"/>
    <w:tmpl w:val="257686E6"/>
    <w:lvl w:ilvl="0" w:tplc="BF70CF0E">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B1AD91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E70EEF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3A6A74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A60C96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AE2946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2BE928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BAA058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F42680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64" w15:restartNumberingAfterBreak="0">
    <w:nsid w:val="1C3B3CA9"/>
    <w:multiLevelType w:val="hybridMultilevel"/>
    <w:tmpl w:val="C1F43F10"/>
    <w:lvl w:ilvl="0" w:tplc="D296433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09EFBD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E18196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332D1A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B32E8D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9C0398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06409C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C64BB3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2EC132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65" w15:restartNumberingAfterBreak="0">
    <w:nsid w:val="1C3F5B39"/>
    <w:multiLevelType w:val="hybridMultilevel"/>
    <w:tmpl w:val="C024A7C6"/>
    <w:lvl w:ilvl="0" w:tplc="D4461F4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782255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D5C8DA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93E446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A1E600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48A41E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6466E4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66C2DE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456239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66" w15:restartNumberingAfterBreak="0">
    <w:nsid w:val="1C49557A"/>
    <w:multiLevelType w:val="hybridMultilevel"/>
    <w:tmpl w:val="EBC0E432"/>
    <w:lvl w:ilvl="0" w:tplc="0D54D21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B46737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782427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11C814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0527FF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D88D38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C04608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03A016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3F647C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67" w15:restartNumberingAfterBreak="0">
    <w:nsid w:val="1C5A4F0A"/>
    <w:multiLevelType w:val="hybridMultilevel"/>
    <w:tmpl w:val="0B62ED90"/>
    <w:lvl w:ilvl="0" w:tplc="373C8140">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E9AA466">
      <w:start w:val="6"/>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E34826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AA0F0D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3D49C6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49E820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86694D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8609AE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56272E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68" w15:restartNumberingAfterBreak="0">
    <w:nsid w:val="1C6B5A4B"/>
    <w:multiLevelType w:val="hybridMultilevel"/>
    <w:tmpl w:val="5AF02CFC"/>
    <w:lvl w:ilvl="0" w:tplc="4C3294BA">
      <w:start w:val="2"/>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2E6C268">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25417CA">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F36C5FA">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77C064A">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2788872">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38079A6">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802A10C">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54C6CD8">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69" w15:restartNumberingAfterBreak="0">
    <w:nsid w:val="1CEF3D19"/>
    <w:multiLevelType w:val="hybridMultilevel"/>
    <w:tmpl w:val="652A5650"/>
    <w:lvl w:ilvl="0" w:tplc="ABC4021A">
      <w:start w:val="1"/>
      <w:numFmt w:val="lowerLetter"/>
      <w:lvlText w:val="%1)"/>
      <w:lvlJc w:val="left"/>
      <w:pPr>
        <w:ind w:left="3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F7E3DE4">
      <w:start w:val="8"/>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0A2768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A58961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B7AB37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56A76D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EC2887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884AC5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502A06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70" w15:restartNumberingAfterBreak="0">
    <w:nsid w:val="1D186393"/>
    <w:multiLevelType w:val="hybridMultilevel"/>
    <w:tmpl w:val="9A9A7E9C"/>
    <w:lvl w:ilvl="0" w:tplc="94BED2EA">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842152A">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76ED65C">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DFA0E76">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02A6CD0">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D2ACF62">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3FCE55C">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A76E29E">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556526E">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71" w15:restartNumberingAfterBreak="0">
    <w:nsid w:val="1D4C1ECA"/>
    <w:multiLevelType w:val="hybridMultilevel"/>
    <w:tmpl w:val="EC029D22"/>
    <w:lvl w:ilvl="0" w:tplc="9664F05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0C83484">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DB2C0D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D8E607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286432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5CE470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FB4868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D3EF2A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5B25F8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72" w15:restartNumberingAfterBreak="0">
    <w:nsid w:val="1D5B67BA"/>
    <w:multiLevelType w:val="hybridMultilevel"/>
    <w:tmpl w:val="4920BDF8"/>
    <w:lvl w:ilvl="0" w:tplc="586815D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4BA87E4">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4A09C6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4AA0C2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6403B6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F7C605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92E806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7DA604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DE40EC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73" w15:restartNumberingAfterBreak="0">
    <w:nsid w:val="1D673235"/>
    <w:multiLevelType w:val="hybridMultilevel"/>
    <w:tmpl w:val="C07257D4"/>
    <w:lvl w:ilvl="0" w:tplc="BBBCA744">
      <w:start w:val="18"/>
      <w:numFmt w:val="decimal"/>
      <w:lvlText w:val="%1)"/>
      <w:lvlJc w:val="left"/>
      <w:pPr>
        <w:ind w:left="37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F92EC8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FD4E5A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214D52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02CED6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F320E7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F0422D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540892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B0A1D3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74" w15:restartNumberingAfterBreak="0">
    <w:nsid w:val="1D6D0B49"/>
    <w:multiLevelType w:val="hybridMultilevel"/>
    <w:tmpl w:val="359C125A"/>
    <w:lvl w:ilvl="0" w:tplc="5E0EB68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BA6E25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452F13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2F011B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172A21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F4A6D6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CCC9A1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B9CFB4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2C6350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75" w15:restartNumberingAfterBreak="0">
    <w:nsid w:val="1D87025A"/>
    <w:multiLevelType w:val="hybridMultilevel"/>
    <w:tmpl w:val="C70EE54A"/>
    <w:lvl w:ilvl="0" w:tplc="096E0FD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8D806F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AEE20C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9FE82C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D3E922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FE42E3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A1AA9A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B768FE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D66C21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76" w15:restartNumberingAfterBreak="0">
    <w:nsid w:val="1D9D508A"/>
    <w:multiLevelType w:val="hybridMultilevel"/>
    <w:tmpl w:val="EDE2749E"/>
    <w:lvl w:ilvl="0" w:tplc="2DC8BBD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898C480">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E2E114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45C947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56A56C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C22366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000690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824BB2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CB24AF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77" w15:restartNumberingAfterBreak="0">
    <w:nsid w:val="1DC11D0E"/>
    <w:multiLevelType w:val="hybridMultilevel"/>
    <w:tmpl w:val="C0C4C7CC"/>
    <w:lvl w:ilvl="0" w:tplc="739A5C7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DE0FF9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1AA739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01A3E1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96E91B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1B248E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FFC52F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652852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C34EA6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78" w15:restartNumberingAfterBreak="0">
    <w:nsid w:val="1DC8284F"/>
    <w:multiLevelType w:val="hybridMultilevel"/>
    <w:tmpl w:val="408E17B4"/>
    <w:lvl w:ilvl="0" w:tplc="9B72127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F643A0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5FCD4A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940E61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A94D4F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2285DF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906EDF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7762AE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20A905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79" w15:restartNumberingAfterBreak="0">
    <w:nsid w:val="1E124BF0"/>
    <w:multiLevelType w:val="hybridMultilevel"/>
    <w:tmpl w:val="EDA09946"/>
    <w:lvl w:ilvl="0" w:tplc="AF30348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06CF25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344EEE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034C55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88C24B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00828D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7F21A4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96E76A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6103DE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80" w15:restartNumberingAfterBreak="0">
    <w:nsid w:val="1E1825F7"/>
    <w:multiLevelType w:val="hybridMultilevel"/>
    <w:tmpl w:val="3A043E68"/>
    <w:lvl w:ilvl="0" w:tplc="85F6D68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6EE0B7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96CA90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872E87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E4AABB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E6C6DD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83C789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D5AD9A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DCEA5D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81" w15:restartNumberingAfterBreak="0">
    <w:nsid w:val="1E1C521D"/>
    <w:multiLevelType w:val="hybridMultilevel"/>
    <w:tmpl w:val="B6B85846"/>
    <w:lvl w:ilvl="0" w:tplc="FA52D290">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890B630">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1285796">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106D9D6">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84EDE70">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FC676DA">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E502522">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BD07FBC">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B40133A">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82" w15:restartNumberingAfterBreak="0">
    <w:nsid w:val="1E1E2D2A"/>
    <w:multiLevelType w:val="hybridMultilevel"/>
    <w:tmpl w:val="DAC8E870"/>
    <w:lvl w:ilvl="0" w:tplc="CC90628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96E910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052730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7186BA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59A82E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A74506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492E70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F04FF2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BE22B6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83" w15:restartNumberingAfterBreak="0">
    <w:nsid w:val="1E5F48A9"/>
    <w:multiLevelType w:val="hybridMultilevel"/>
    <w:tmpl w:val="6BAC3D3A"/>
    <w:lvl w:ilvl="0" w:tplc="621AE7D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D5E4D5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8D615A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D06F6F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E50431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28E3DC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08EA61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DD85BE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7ECD5A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84" w15:restartNumberingAfterBreak="0">
    <w:nsid w:val="1E6076D8"/>
    <w:multiLevelType w:val="hybridMultilevel"/>
    <w:tmpl w:val="30B4DED4"/>
    <w:lvl w:ilvl="0" w:tplc="F50A433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992357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ACA2AD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384F57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31A2D2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9DC5FE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634581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36C5B8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0C2255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85" w15:restartNumberingAfterBreak="0">
    <w:nsid w:val="1ED45179"/>
    <w:multiLevelType w:val="hybridMultilevel"/>
    <w:tmpl w:val="AAD2AA36"/>
    <w:lvl w:ilvl="0" w:tplc="7B5CEFB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F80FE6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BA2806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A24C43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AF666E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DA4480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D96FE3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766FB4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952A6B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86" w15:restartNumberingAfterBreak="0">
    <w:nsid w:val="1F025075"/>
    <w:multiLevelType w:val="hybridMultilevel"/>
    <w:tmpl w:val="A27294EA"/>
    <w:lvl w:ilvl="0" w:tplc="783AD0F0">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7225C32">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EF4A29E">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E60A026">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99C623C">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D20A38C">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9A057B0">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ABAC2A4">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87A1D58">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87" w15:restartNumberingAfterBreak="0">
    <w:nsid w:val="1F1A50B1"/>
    <w:multiLevelType w:val="hybridMultilevel"/>
    <w:tmpl w:val="97CC0396"/>
    <w:lvl w:ilvl="0" w:tplc="EA8C7BB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170C20E">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DD02F3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742968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D2AE5B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0307B4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CD8EF8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F5E6BD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F6A9CA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88" w15:restartNumberingAfterBreak="0">
    <w:nsid w:val="1F703D68"/>
    <w:multiLevelType w:val="hybridMultilevel"/>
    <w:tmpl w:val="12943CA4"/>
    <w:lvl w:ilvl="0" w:tplc="D6C847DC">
      <w:start w:val="5"/>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03833E0">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D06735A">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2A6DB6A">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5CAD864">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B225380">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D584F58">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FA86AFE">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5B8AAF4">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89" w15:restartNumberingAfterBreak="0">
    <w:nsid w:val="1F774659"/>
    <w:multiLevelType w:val="hybridMultilevel"/>
    <w:tmpl w:val="358C83CE"/>
    <w:lvl w:ilvl="0" w:tplc="065C2FD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228DCC4">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F941DF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216BFF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65CC4A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DD05AF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E0C9CD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7C89E9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BEE6E3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90" w15:restartNumberingAfterBreak="0">
    <w:nsid w:val="1F874411"/>
    <w:multiLevelType w:val="hybridMultilevel"/>
    <w:tmpl w:val="F6C4528E"/>
    <w:lvl w:ilvl="0" w:tplc="6A56E7F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2DC1EA4">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6265D1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31A9D8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4664C9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7D0FDD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E6CE37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60C10E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FD4040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91" w15:restartNumberingAfterBreak="0">
    <w:nsid w:val="1FB87F73"/>
    <w:multiLevelType w:val="hybridMultilevel"/>
    <w:tmpl w:val="6E82DA64"/>
    <w:lvl w:ilvl="0" w:tplc="BF92C39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E1A46E4">
      <w:start w:val="1"/>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BBEB2C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B0CBA9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D36FDB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4D690A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7B0387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754237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9AC071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92" w15:restartNumberingAfterBreak="0">
    <w:nsid w:val="1FBB1091"/>
    <w:multiLevelType w:val="hybridMultilevel"/>
    <w:tmpl w:val="70D053DC"/>
    <w:lvl w:ilvl="0" w:tplc="74CAF8D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C3ED624">
      <w:start w:val="1"/>
      <w:numFmt w:val="decimal"/>
      <w:lvlText w:val="%2."/>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36C544E">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B2E4FD4">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154C1A0">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FD40868">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FFC8236">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6E023B2">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E90B3C2">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93" w15:restartNumberingAfterBreak="0">
    <w:nsid w:val="1FC1635C"/>
    <w:multiLevelType w:val="hybridMultilevel"/>
    <w:tmpl w:val="03927880"/>
    <w:lvl w:ilvl="0" w:tplc="365E26D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234A3B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8D00AB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31407A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85215D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8EEA53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A965FE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45CDAC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E8E2D7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94" w15:restartNumberingAfterBreak="0">
    <w:nsid w:val="1FFB1954"/>
    <w:multiLevelType w:val="hybridMultilevel"/>
    <w:tmpl w:val="B6BA925A"/>
    <w:lvl w:ilvl="0" w:tplc="0C1C06B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52409D6">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180E03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97A82D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18E232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8F29D9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D6489C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5D8199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94EF37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95" w15:restartNumberingAfterBreak="0">
    <w:nsid w:val="200D4D01"/>
    <w:multiLevelType w:val="hybridMultilevel"/>
    <w:tmpl w:val="D81EAD3E"/>
    <w:lvl w:ilvl="0" w:tplc="97425F9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0F4E41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0F4423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A58FB5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9E0A59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D18964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1C6AFE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A0EDE8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E6A6D2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96" w15:restartNumberingAfterBreak="0">
    <w:nsid w:val="203266E3"/>
    <w:multiLevelType w:val="hybridMultilevel"/>
    <w:tmpl w:val="9ADA43AC"/>
    <w:lvl w:ilvl="0" w:tplc="AE0A4A9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1B01AF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69CDF4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7A0D30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CF0833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CD219E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76AB5A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B62E74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EA228C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97" w15:restartNumberingAfterBreak="0">
    <w:nsid w:val="20371A7F"/>
    <w:multiLevelType w:val="hybridMultilevel"/>
    <w:tmpl w:val="5C860DB0"/>
    <w:lvl w:ilvl="0" w:tplc="6B564564">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C46D90C">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FF89A00">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9C4C460">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18E8532">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BA8A844">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F1A64C0">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284B7CA">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92EBC24">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98" w15:restartNumberingAfterBreak="0">
    <w:nsid w:val="206C75E3"/>
    <w:multiLevelType w:val="hybridMultilevel"/>
    <w:tmpl w:val="966635A6"/>
    <w:lvl w:ilvl="0" w:tplc="6BD4FF0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B04A8E8">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194955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324D1F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FD44F6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B1AD7C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5AE185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2B6365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45CFDB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99" w15:restartNumberingAfterBreak="0">
    <w:nsid w:val="207E3016"/>
    <w:multiLevelType w:val="hybridMultilevel"/>
    <w:tmpl w:val="09A09580"/>
    <w:lvl w:ilvl="0" w:tplc="C106BAE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B641938">
      <w:start w:val="2"/>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D96FFA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BDC4F6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A366BD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40E9B9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A7429C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8360FD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94A1FB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00" w15:restartNumberingAfterBreak="0">
    <w:nsid w:val="208E28B2"/>
    <w:multiLevelType w:val="hybridMultilevel"/>
    <w:tmpl w:val="EC7AC138"/>
    <w:lvl w:ilvl="0" w:tplc="3912BA5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864E3E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2F40FD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8163E2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2141FD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4CA4C4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9643D3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9369A6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DFC365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01" w15:restartNumberingAfterBreak="0">
    <w:nsid w:val="20A04091"/>
    <w:multiLevelType w:val="hybridMultilevel"/>
    <w:tmpl w:val="581ED1E0"/>
    <w:lvl w:ilvl="0" w:tplc="15C2048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7C68020">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4B46EE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B96100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466D87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1D028E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05E6D0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2DA9FE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4C29BB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02" w15:restartNumberingAfterBreak="0">
    <w:nsid w:val="20C3070C"/>
    <w:multiLevelType w:val="hybridMultilevel"/>
    <w:tmpl w:val="3420062A"/>
    <w:lvl w:ilvl="0" w:tplc="C6BA6D8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2FCB86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7645A5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79C59B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CA4401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CB0BD4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5AA651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B9C966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2806C9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03" w15:restartNumberingAfterBreak="0">
    <w:nsid w:val="20DA02C1"/>
    <w:multiLevelType w:val="hybridMultilevel"/>
    <w:tmpl w:val="C8AA9F54"/>
    <w:lvl w:ilvl="0" w:tplc="C8B671F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07AEB4A">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49C891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D4203B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1B2212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45462C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E2C1F9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FF4A35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B885ED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04" w15:restartNumberingAfterBreak="0">
    <w:nsid w:val="20DC47F1"/>
    <w:multiLevelType w:val="hybridMultilevel"/>
    <w:tmpl w:val="6C36AC10"/>
    <w:lvl w:ilvl="0" w:tplc="7D50DDD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8DA062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DE8C0E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BF2605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E86C5F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12A093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63298D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20A242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2E0471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05" w15:restartNumberingAfterBreak="0">
    <w:nsid w:val="20FC14E3"/>
    <w:multiLevelType w:val="hybridMultilevel"/>
    <w:tmpl w:val="D5141460"/>
    <w:lvl w:ilvl="0" w:tplc="FE9EBB7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FA214D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D8CDCE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6DC642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6225A7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F18323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8BE4F4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57EEA4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F2E0D1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06" w15:restartNumberingAfterBreak="0">
    <w:nsid w:val="20FC1BF4"/>
    <w:multiLevelType w:val="hybridMultilevel"/>
    <w:tmpl w:val="1CD0CDC8"/>
    <w:lvl w:ilvl="0" w:tplc="29F4BA5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D76607A">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8AA406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16E418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CB4D7A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F4AAE4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A9EF9D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8708BA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65EA7B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07" w15:restartNumberingAfterBreak="0">
    <w:nsid w:val="20FF1500"/>
    <w:multiLevelType w:val="hybridMultilevel"/>
    <w:tmpl w:val="8FBA7892"/>
    <w:lvl w:ilvl="0" w:tplc="0A1C1E42">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6F22534">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A365ABC">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4167AA6">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6264A96">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A9413F6">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D689902">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F1E5AE8">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8CA7800">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08" w15:restartNumberingAfterBreak="0">
    <w:nsid w:val="213B7BBC"/>
    <w:multiLevelType w:val="hybridMultilevel"/>
    <w:tmpl w:val="6696F06A"/>
    <w:lvl w:ilvl="0" w:tplc="C652C34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A32841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072573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47E429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E50039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C76E3A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18CC0C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7B8518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96A6EA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09" w15:restartNumberingAfterBreak="0">
    <w:nsid w:val="21532206"/>
    <w:multiLevelType w:val="hybridMultilevel"/>
    <w:tmpl w:val="EBFE31BA"/>
    <w:lvl w:ilvl="0" w:tplc="20DC045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DC4796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2D6C1C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ACC3BF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2AAE12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70E5D7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340D1B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124BDA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65EFE1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10" w15:restartNumberingAfterBreak="0">
    <w:nsid w:val="217B1C89"/>
    <w:multiLevelType w:val="hybridMultilevel"/>
    <w:tmpl w:val="C0D2EE3C"/>
    <w:lvl w:ilvl="0" w:tplc="0FEE7A5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AD869E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584FDF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21203C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39E4C7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A9200D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5269E2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FE8D2F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356858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11" w15:restartNumberingAfterBreak="0">
    <w:nsid w:val="21810F73"/>
    <w:multiLevelType w:val="hybridMultilevel"/>
    <w:tmpl w:val="E6445328"/>
    <w:lvl w:ilvl="0" w:tplc="7D743B4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CE6BAF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E7643F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5FE202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D08F82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CC0ED5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C828DA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9E0D98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EEACFA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12" w15:restartNumberingAfterBreak="0">
    <w:nsid w:val="218118E9"/>
    <w:multiLevelType w:val="hybridMultilevel"/>
    <w:tmpl w:val="C896C162"/>
    <w:lvl w:ilvl="0" w:tplc="5E7069C2">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14EC25E">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5C63068">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6E49D0A">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F9CC67C">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8AC17B0">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BC48DD4">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DCA1788">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2149190">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13" w15:restartNumberingAfterBreak="0">
    <w:nsid w:val="21C77DA9"/>
    <w:multiLevelType w:val="hybridMultilevel"/>
    <w:tmpl w:val="2084D858"/>
    <w:lvl w:ilvl="0" w:tplc="683430E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3A02010">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2D6704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68668E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AE2B1E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874987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640F12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466CF6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37AA1F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14" w15:restartNumberingAfterBreak="0">
    <w:nsid w:val="22106683"/>
    <w:multiLevelType w:val="hybridMultilevel"/>
    <w:tmpl w:val="009CB5DE"/>
    <w:lvl w:ilvl="0" w:tplc="AA309FD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17E6A80">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F08921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50867B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8301A7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5DA5FF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3E681A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14485F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0FAB49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15" w15:restartNumberingAfterBreak="0">
    <w:nsid w:val="221E1C2E"/>
    <w:multiLevelType w:val="hybridMultilevel"/>
    <w:tmpl w:val="98F21AC2"/>
    <w:lvl w:ilvl="0" w:tplc="EC32C2E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A808FC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78A8D3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FDCCBD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FA61C1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6F29DE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42AC8F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8822E4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E38320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16" w15:restartNumberingAfterBreak="0">
    <w:nsid w:val="22263F9D"/>
    <w:multiLevelType w:val="hybridMultilevel"/>
    <w:tmpl w:val="6680B9C0"/>
    <w:lvl w:ilvl="0" w:tplc="A9A6B56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0C4505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A340F3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A10F10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B7256F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DC6366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FFA2B6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67058C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2F8035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17" w15:restartNumberingAfterBreak="0">
    <w:nsid w:val="222C3C95"/>
    <w:multiLevelType w:val="hybridMultilevel"/>
    <w:tmpl w:val="D8F0281C"/>
    <w:lvl w:ilvl="0" w:tplc="08248F6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F4282D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ED2A4D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132ED9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05E59A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A3631C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450E83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084BF3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A4A5F5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18" w15:restartNumberingAfterBreak="0">
    <w:nsid w:val="2249115F"/>
    <w:multiLevelType w:val="hybridMultilevel"/>
    <w:tmpl w:val="16066868"/>
    <w:lvl w:ilvl="0" w:tplc="41EECEB2">
      <w:start w:val="1"/>
      <w:numFmt w:val="decimal"/>
      <w:lvlText w:val="(%1)"/>
      <w:lvlJc w:val="left"/>
      <w:pPr>
        <w:ind w:left="643" w:hanging="360"/>
      </w:pPr>
      <w:rPr>
        <w:rFonts w:hint="default"/>
      </w:rPr>
    </w:lvl>
    <w:lvl w:ilvl="1" w:tplc="041B0019" w:tentative="1">
      <w:start w:val="1"/>
      <w:numFmt w:val="lowerLetter"/>
      <w:lvlText w:val="%2."/>
      <w:lvlJc w:val="left"/>
      <w:pPr>
        <w:ind w:left="1363" w:hanging="360"/>
      </w:pPr>
    </w:lvl>
    <w:lvl w:ilvl="2" w:tplc="041B001B" w:tentative="1">
      <w:start w:val="1"/>
      <w:numFmt w:val="lowerRoman"/>
      <w:lvlText w:val="%3."/>
      <w:lvlJc w:val="right"/>
      <w:pPr>
        <w:ind w:left="2083" w:hanging="180"/>
      </w:pPr>
    </w:lvl>
    <w:lvl w:ilvl="3" w:tplc="041B000F" w:tentative="1">
      <w:start w:val="1"/>
      <w:numFmt w:val="decimal"/>
      <w:lvlText w:val="%4."/>
      <w:lvlJc w:val="left"/>
      <w:pPr>
        <w:ind w:left="2803" w:hanging="360"/>
      </w:pPr>
    </w:lvl>
    <w:lvl w:ilvl="4" w:tplc="041B0019" w:tentative="1">
      <w:start w:val="1"/>
      <w:numFmt w:val="lowerLetter"/>
      <w:lvlText w:val="%5."/>
      <w:lvlJc w:val="left"/>
      <w:pPr>
        <w:ind w:left="3523" w:hanging="360"/>
      </w:pPr>
    </w:lvl>
    <w:lvl w:ilvl="5" w:tplc="041B001B" w:tentative="1">
      <w:start w:val="1"/>
      <w:numFmt w:val="lowerRoman"/>
      <w:lvlText w:val="%6."/>
      <w:lvlJc w:val="right"/>
      <w:pPr>
        <w:ind w:left="4243" w:hanging="180"/>
      </w:pPr>
    </w:lvl>
    <w:lvl w:ilvl="6" w:tplc="041B000F" w:tentative="1">
      <w:start w:val="1"/>
      <w:numFmt w:val="decimal"/>
      <w:lvlText w:val="%7."/>
      <w:lvlJc w:val="left"/>
      <w:pPr>
        <w:ind w:left="4963" w:hanging="360"/>
      </w:pPr>
    </w:lvl>
    <w:lvl w:ilvl="7" w:tplc="041B0019" w:tentative="1">
      <w:start w:val="1"/>
      <w:numFmt w:val="lowerLetter"/>
      <w:lvlText w:val="%8."/>
      <w:lvlJc w:val="left"/>
      <w:pPr>
        <w:ind w:left="5683" w:hanging="360"/>
      </w:pPr>
    </w:lvl>
    <w:lvl w:ilvl="8" w:tplc="041B001B" w:tentative="1">
      <w:start w:val="1"/>
      <w:numFmt w:val="lowerRoman"/>
      <w:lvlText w:val="%9."/>
      <w:lvlJc w:val="right"/>
      <w:pPr>
        <w:ind w:left="6403" w:hanging="180"/>
      </w:pPr>
    </w:lvl>
  </w:abstractNum>
  <w:abstractNum w:abstractNumId="319" w15:restartNumberingAfterBreak="0">
    <w:nsid w:val="224D2AE4"/>
    <w:multiLevelType w:val="hybridMultilevel"/>
    <w:tmpl w:val="5D9A6DE6"/>
    <w:lvl w:ilvl="0" w:tplc="76BC87E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40C808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044D85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5B0EC5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F6CEFD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A2211D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FB43BC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638A08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58C9C6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20" w15:restartNumberingAfterBreak="0">
    <w:nsid w:val="22595A1D"/>
    <w:multiLevelType w:val="hybridMultilevel"/>
    <w:tmpl w:val="89ECC9D2"/>
    <w:lvl w:ilvl="0" w:tplc="269A38CA">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012C1AE">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B1C7D08">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32252C8">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36C3A62">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0188D98">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B4AB1DE">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2F46666">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F14801A">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21" w15:restartNumberingAfterBreak="0">
    <w:nsid w:val="22886E38"/>
    <w:multiLevelType w:val="hybridMultilevel"/>
    <w:tmpl w:val="5BAA25FA"/>
    <w:lvl w:ilvl="0" w:tplc="3036FA4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16AA01C">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BD4BEB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794E4E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2A4F06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D9AC2A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6AE7A8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BA4909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9B0E85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22" w15:restartNumberingAfterBreak="0">
    <w:nsid w:val="228A4CC7"/>
    <w:multiLevelType w:val="hybridMultilevel"/>
    <w:tmpl w:val="5362508C"/>
    <w:lvl w:ilvl="0" w:tplc="5D4CC6FA">
      <w:start w:val="10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4D8C1F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EF63B7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0CAD05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66C0F0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18E8F8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708CD7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E56498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98802F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23" w15:restartNumberingAfterBreak="0">
    <w:nsid w:val="22956FB8"/>
    <w:multiLevelType w:val="hybridMultilevel"/>
    <w:tmpl w:val="66C4CD3A"/>
    <w:lvl w:ilvl="0" w:tplc="BABC5EA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50E0F8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08A390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0B4E71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1E6CC8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7B0062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55EA7A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578B73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A5AEBE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24" w15:restartNumberingAfterBreak="0">
    <w:nsid w:val="22A2544C"/>
    <w:multiLevelType w:val="hybridMultilevel"/>
    <w:tmpl w:val="3F8EAA7C"/>
    <w:lvl w:ilvl="0" w:tplc="00E23B2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134EBCE">
      <w:start w:val="9"/>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B4A4A3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634EA4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C804B1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E826F7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7244DD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F66889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96603D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25" w15:restartNumberingAfterBreak="0">
    <w:nsid w:val="22C343A9"/>
    <w:multiLevelType w:val="hybridMultilevel"/>
    <w:tmpl w:val="DB341CB4"/>
    <w:lvl w:ilvl="0" w:tplc="9BFA497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0765E8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990676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F84775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836FE2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8E895C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A8AD85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B26150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9C4334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26" w15:restartNumberingAfterBreak="0">
    <w:nsid w:val="22C643E9"/>
    <w:multiLevelType w:val="hybridMultilevel"/>
    <w:tmpl w:val="0040D0B2"/>
    <w:lvl w:ilvl="0" w:tplc="F9C814E2">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952003A">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60C519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286122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A2C891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104F48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ECCD17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D38088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39AD20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27" w15:restartNumberingAfterBreak="0">
    <w:nsid w:val="22D0350B"/>
    <w:multiLevelType w:val="hybridMultilevel"/>
    <w:tmpl w:val="494AE818"/>
    <w:lvl w:ilvl="0" w:tplc="66680F1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CCA3508">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53AA25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022059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B34F25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BBA78F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A9AD7F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114D67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F0A114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28" w15:restartNumberingAfterBreak="0">
    <w:nsid w:val="22EB4866"/>
    <w:multiLevelType w:val="hybridMultilevel"/>
    <w:tmpl w:val="7F4863C0"/>
    <w:lvl w:ilvl="0" w:tplc="5ADC3118">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AE09E8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ED0E37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DF206D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BB211D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1F63B5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A528F9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0E886C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CCA166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29" w15:restartNumberingAfterBreak="0">
    <w:nsid w:val="231D4FD1"/>
    <w:multiLevelType w:val="hybridMultilevel"/>
    <w:tmpl w:val="AC8AC68C"/>
    <w:lvl w:ilvl="0" w:tplc="8E606FF0">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ED29E0E">
      <w:start w:val="2"/>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800C5D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5C4E8C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63A4AF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CF05F8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05A6CC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C3492D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E70230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30" w15:restartNumberingAfterBreak="0">
    <w:nsid w:val="232461D1"/>
    <w:multiLevelType w:val="hybridMultilevel"/>
    <w:tmpl w:val="B0F08E00"/>
    <w:lvl w:ilvl="0" w:tplc="1B34E50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BBE399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698FC7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86A511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C8E997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CA8141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BC67CE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CC2325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4A069F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31" w15:restartNumberingAfterBreak="0">
    <w:nsid w:val="23535D81"/>
    <w:multiLevelType w:val="hybridMultilevel"/>
    <w:tmpl w:val="C3E0E458"/>
    <w:lvl w:ilvl="0" w:tplc="CAEC74A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A102750">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424FCE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9BA737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EACDF7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A10A31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09C18C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A949AB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40028D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32" w15:restartNumberingAfterBreak="0">
    <w:nsid w:val="236E5D36"/>
    <w:multiLevelType w:val="hybridMultilevel"/>
    <w:tmpl w:val="73E471D0"/>
    <w:lvl w:ilvl="0" w:tplc="BDDE647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A4C74C0">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A1A1DD0">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71CD6A0">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A20E652">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ABAE196">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FEE9966">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428C634">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80AF406">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33" w15:restartNumberingAfterBreak="0">
    <w:nsid w:val="23D31DAF"/>
    <w:multiLevelType w:val="hybridMultilevel"/>
    <w:tmpl w:val="05364DBE"/>
    <w:lvl w:ilvl="0" w:tplc="041B0017">
      <w:start w:val="1"/>
      <w:numFmt w:val="lowerLetter"/>
      <w:lvlText w:val="%1)"/>
      <w:lvlJc w:val="left"/>
      <w:pPr>
        <w:ind w:left="717" w:hanging="360"/>
      </w:pPr>
    </w:lvl>
    <w:lvl w:ilvl="1" w:tplc="041B0019" w:tentative="1">
      <w:start w:val="1"/>
      <w:numFmt w:val="lowerLetter"/>
      <w:lvlText w:val="%2."/>
      <w:lvlJc w:val="left"/>
      <w:pPr>
        <w:ind w:left="1437" w:hanging="360"/>
      </w:pPr>
    </w:lvl>
    <w:lvl w:ilvl="2" w:tplc="041B001B" w:tentative="1">
      <w:start w:val="1"/>
      <w:numFmt w:val="lowerRoman"/>
      <w:lvlText w:val="%3."/>
      <w:lvlJc w:val="right"/>
      <w:pPr>
        <w:ind w:left="2157" w:hanging="180"/>
      </w:pPr>
    </w:lvl>
    <w:lvl w:ilvl="3" w:tplc="041B000F" w:tentative="1">
      <w:start w:val="1"/>
      <w:numFmt w:val="decimal"/>
      <w:lvlText w:val="%4."/>
      <w:lvlJc w:val="left"/>
      <w:pPr>
        <w:ind w:left="2877" w:hanging="360"/>
      </w:pPr>
    </w:lvl>
    <w:lvl w:ilvl="4" w:tplc="041B0019" w:tentative="1">
      <w:start w:val="1"/>
      <w:numFmt w:val="lowerLetter"/>
      <w:lvlText w:val="%5."/>
      <w:lvlJc w:val="left"/>
      <w:pPr>
        <w:ind w:left="3597" w:hanging="360"/>
      </w:pPr>
    </w:lvl>
    <w:lvl w:ilvl="5" w:tplc="041B001B" w:tentative="1">
      <w:start w:val="1"/>
      <w:numFmt w:val="lowerRoman"/>
      <w:lvlText w:val="%6."/>
      <w:lvlJc w:val="right"/>
      <w:pPr>
        <w:ind w:left="4317" w:hanging="180"/>
      </w:pPr>
    </w:lvl>
    <w:lvl w:ilvl="6" w:tplc="041B000F" w:tentative="1">
      <w:start w:val="1"/>
      <w:numFmt w:val="decimal"/>
      <w:lvlText w:val="%7."/>
      <w:lvlJc w:val="left"/>
      <w:pPr>
        <w:ind w:left="5037" w:hanging="360"/>
      </w:pPr>
    </w:lvl>
    <w:lvl w:ilvl="7" w:tplc="041B0019" w:tentative="1">
      <w:start w:val="1"/>
      <w:numFmt w:val="lowerLetter"/>
      <w:lvlText w:val="%8."/>
      <w:lvlJc w:val="left"/>
      <w:pPr>
        <w:ind w:left="5757" w:hanging="360"/>
      </w:pPr>
    </w:lvl>
    <w:lvl w:ilvl="8" w:tplc="041B001B" w:tentative="1">
      <w:start w:val="1"/>
      <w:numFmt w:val="lowerRoman"/>
      <w:lvlText w:val="%9."/>
      <w:lvlJc w:val="right"/>
      <w:pPr>
        <w:ind w:left="6477" w:hanging="180"/>
      </w:pPr>
    </w:lvl>
  </w:abstractNum>
  <w:abstractNum w:abstractNumId="334" w15:restartNumberingAfterBreak="0">
    <w:nsid w:val="2407595E"/>
    <w:multiLevelType w:val="hybridMultilevel"/>
    <w:tmpl w:val="599E78E6"/>
    <w:lvl w:ilvl="0" w:tplc="6FF68F42">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13C88DE">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AFE8084">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E901CE4">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7920E70">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4D8DBAC">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52C7AC2">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7F88EC0">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2444826">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35" w15:restartNumberingAfterBreak="0">
    <w:nsid w:val="24394AE2"/>
    <w:multiLevelType w:val="hybridMultilevel"/>
    <w:tmpl w:val="17F68D58"/>
    <w:lvl w:ilvl="0" w:tplc="06C641A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78E503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84A2DF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4EA1FB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C324CF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A18D75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8B8D0F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A9E6D5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F08A43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36" w15:restartNumberingAfterBreak="0">
    <w:nsid w:val="244057A4"/>
    <w:multiLevelType w:val="hybridMultilevel"/>
    <w:tmpl w:val="EA0A0B8A"/>
    <w:lvl w:ilvl="0" w:tplc="12EC50B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51AE23E">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88AD1CE">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B90221C">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7803748">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4A436B4">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E842466">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C26532C">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A42236A">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37" w15:restartNumberingAfterBreak="0">
    <w:nsid w:val="2452055E"/>
    <w:multiLevelType w:val="hybridMultilevel"/>
    <w:tmpl w:val="40AC921E"/>
    <w:lvl w:ilvl="0" w:tplc="02E208D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FAAB6D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55AD4D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3D6944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064C89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618E2B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95231C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4B4942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D9076A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38" w15:restartNumberingAfterBreak="0">
    <w:nsid w:val="245A3E35"/>
    <w:multiLevelType w:val="hybridMultilevel"/>
    <w:tmpl w:val="809EAF62"/>
    <w:lvl w:ilvl="0" w:tplc="C42EC770">
      <w:start w:val="1"/>
      <w:numFmt w:val="lowerLetter"/>
      <w:lvlText w:val="%1)"/>
      <w:lvlJc w:val="left"/>
      <w:pPr>
        <w:ind w:left="3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168A986">
      <w:start w:val="27"/>
      <w:numFmt w:val="decimal"/>
      <w:lvlText w:val="%2"/>
      <w:lvlJc w:val="left"/>
      <w:pPr>
        <w:ind w:left="65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83CCD3E">
      <w:start w:val="1"/>
      <w:numFmt w:val="lowerRoman"/>
      <w:lvlText w:val="%3"/>
      <w:lvlJc w:val="left"/>
      <w:pPr>
        <w:ind w:left="14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580697E">
      <w:start w:val="1"/>
      <w:numFmt w:val="decimal"/>
      <w:lvlText w:val="%4"/>
      <w:lvlJc w:val="left"/>
      <w:pPr>
        <w:ind w:left="21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14C9C56">
      <w:start w:val="1"/>
      <w:numFmt w:val="lowerLetter"/>
      <w:lvlText w:val="%5"/>
      <w:lvlJc w:val="left"/>
      <w:pPr>
        <w:ind w:left="28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B780CAC">
      <w:start w:val="1"/>
      <w:numFmt w:val="lowerRoman"/>
      <w:lvlText w:val="%6"/>
      <w:lvlJc w:val="left"/>
      <w:pPr>
        <w:ind w:left="35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2FEE576">
      <w:start w:val="1"/>
      <w:numFmt w:val="decimal"/>
      <w:lvlText w:val="%7"/>
      <w:lvlJc w:val="left"/>
      <w:pPr>
        <w:ind w:left="43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6AA7706">
      <w:start w:val="1"/>
      <w:numFmt w:val="lowerLetter"/>
      <w:lvlText w:val="%8"/>
      <w:lvlJc w:val="left"/>
      <w:pPr>
        <w:ind w:left="50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F24F92E">
      <w:start w:val="1"/>
      <w:numFmt w:val="lowerRoman"/>
      <w:lvlText w:val="%9"/>
      <w:lvlJc w:val="left"/>
      <w:pPr>
        <w:ind w:left="57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39" w15:restartNumberingAfterBreak="0">
    <w:nsid w:val="246625F3"/>
    <w:multiLevelType w:val="hybridMultilevel"/>
    <w:tmpl w:val="4538F8E2"/>
    <w:lvl w:ilvl="0" w:tplc="7CC894AC">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C56963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4DE218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684EF6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6F41EF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9C663E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EF65CE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CCA09A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AD6931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40" w15:restartNumberingAfterBreak="0">
    <w:nsid w:val="24A80901"/>
    <w:multiLevelType w:val="hybridMultilevel"/>
    <w:tmpl w:val="590EF41A"/>
    <w:lvl w:ilvl="0" w:tplc="34D4107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07A0AE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FC0350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7BCEC4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8BE9E3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34C666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3364BA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214AF6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2CA37F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41" w15:restartNumberingAfterBreak="0">
    <w:nsid w:val="24B86E45"/>
    <w:multiLevelType w:val="hybridMultilevel"/>
    <w:tmpl w:val="1CC87462"/>
    <w:lvl w:ilvl="0" w:tplc="5ECC35D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BE882EC">
      <w:start w:val="5"/>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56E0C2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208C1A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DC0FB3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2C8A24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5B0A8E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52E658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CDA535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42" w15:restartNumberingAfterBreak="0">
    <w:nsid w:val="24B918EB"/>
    <w:multiLevelType w:val="hybridMultilevel"/>
    <w:tmpl w:val="35161C60"/>
    <w:lvl w:ilvl="0" w:tplc="1546983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0E0BAA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0166C6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160CD2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00CB54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FF6B92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D2EB0F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F3429F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7E22B6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43" w15:restartNumberingAfterBreak="0">
    <w:nsid w:val="24C24FB3"/>
    <w:multiLevelType w:val="hybridMultilevel"/>
    <w:tmpl w:val="BDA059AC"/>
    <w:lvl w:ilvl="0" w:tplc="7584DC4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EDC928A">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144752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A309A8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BF0DA9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58EB3E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512350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06828A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46E3F3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44" w15:restartNumberingAfterBreak="0">
    <w:nsid w:val="24C8590A"/>
    <w:multiLevelType w:val="hybridMultilevel"/>
    <w:tmpl w:val="3C5013A6"/>
    <w:lvl w:ilvl="0" w:tplc="22AC70A6">
      <w:start w:val="1"/>
      <w:numFmt w:val="lowerLetter"/>
      <w:lvlText w:val="%1)"/>
      <w:lvlJc w:val="left"/>
      <w:pPr>
        <w:ind w:left="3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884A1B4">
      <w:start w:val="1"/>
      <w:numFmt w:val="decimal"/>
      <w:lvlText w:val="%2."/>
      <w:lvlJc w:val="left"/>
      <w:pPr>
        <w:ind w:left="73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4BA1E96">
      <w:start w:val="1"/>
      <w:numFmt w:val="lowerRoman"/>
      <w:lvlText w:val="%3"/>
      <w:lvlJc w:val="left"/>
      <w:pPr>
        <w:ind w:left="14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004F8FE">
      <w:start w:val="1"/>
      <w:numFmt w:val="decimal"/>
      <w:lvlText w:val="%4"/>
      <w:lvlJc w:val="left"/>
      <w:pPr>
        <w:ind w:left="21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280026E">
      <w:start w:val="1"/>
      <w:numFmt w:val="lowerLetter"/>
      <w:lvlText w:val="%5"/>
      <w:lvlJc w:val="left"/>
      <w:pPr>
        <w:ind w:left="28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8205CBA">
      <w:start w:val="1"/>
      <w:numFmt w:val="lowerRoman"/>
      <w:lvlText w:val="%6"/>
      <w:lvlJc w:val="left"/>
      <w:pPr>
        <w:ind w:left="35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4F8132A">
      <w:start w:val="1"/>
      <w:numFmt w:val="decimal"/>
      <w:lvlText w:val="%7"/>
      <w:lvlJc w:val="left"/>
      <w:pPr>
        <w:ind w:left="43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1522BB2">
      <w:start w:val="1"/>
      <w:numFmt w:val="lowerLetter"/>
      <w:lvlText w:val="%8"/>
      <w:lvlJc w:val="left"/>
      <w:pPr>
        <w:ind w:left="50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ABE3060">
      <w:start w:val="1"/>
      <w:numFmt w:val="lowerRoman"/>
      <w:lvlText w:val="%9"/>
      <w:lvlJc w:val="left"/>
      <w:pPr>
        <w:ind w:left="57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45" w15:restartNumberingAfterBreak="0">
    <w:nsid w:val="24EA6053"/>
    <w:multiLevelType w:val="hybridMultilevel"/>
    <w:tmpl w:val="18C228C4"/>
    <w:lvl w:ilvl="0" w:tplc="7032B8E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A98AA7A">
      <w:start w:val="5"/>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2AE5A4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DEE47B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A5C4FF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8CCDF2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2FA937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1084F2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9DCB45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46" w15:restartNumberingAfterBreak="0">
    <w:nsid w:val="24EB7346"/>
    <w:multiLevelType w:val="hybridMultilevel"/>
    <w:tmpl w:val="32F07278"/>
    <w:lvl w:ilvl="0" w:tplc="C9D0CD4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CB04D3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726BA0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CD4705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30EA8A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D5E23F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2A2628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75A572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064ED5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47" w15:restartNumberingAfterBreak="0">
    <w:nsid w:val="24FA33A9"/>
    <w:multiLevelType w:val="hybridMultilevel"/>
    <w:tmpl w:val="175C98F4"/>
    <w:lvl w:ilvl="0" w:tplc="6F5CBDFC">
      <w:start w:val="3"/>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A0E2882">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A284D36">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A7A4D88">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044AA58">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646CCA2">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4A29F36">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48831E2">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1E6D364">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48" w15:restartNumberingAfterBreak="0">
    <w:nsid w:val="25057C9B"/>
    <w:multiLevelType w:val="hybridMultilevel"/>
    <w:tmpl w:val="320AF226"/>
    <w:lvl w:ilvl="0" w:tplc="1DFA6DF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2EE33D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B202B8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5CE164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872C4C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EA4D90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808E55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B2AEFC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0528E1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49" w15:restartNumberingAfterBreak="0">
    <w:nsid w:val="253D3D04"/>
    <w:multiLevelType w:val="hybridMultilevel"/>
    <w:tmpl w:val="1A7C659A"/>
    <w:lvl w:ilvl="0" w:tplc="5FDA9F16">
      <w:start w:val="3"/>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9E88EEA">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0C221C2">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3A0862E">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62CE192">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CCC103E">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E9A1FE4">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8CE3F52">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E449538">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50" w15:restartNumberingAfterBreak="0">
    <w:nsid w:val="25445B8F"/>
    <w:multiLevelType w:val="hybridMultilevel"/>
    <w:tmpl w:val="7E04DB44"/>
    <w:lvl w:ilvl="0" w:tplc="4C861542">
      <w:start w:val="4"/>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C8C3DCE">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446DBCC">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7DAED58">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B9C8328">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31ECF4A">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498EBC6">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6242BBC">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70A83E6">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51" w15:restartNumberingAfterBreak="0">
    <w:nsid w:val="2568480D"/>
    <w:multiLevelType w:val="hybridMultilevel"/>
    <w:tmpl w:val="C2CED2F6"/>
    <w:lvl w:ilvl="0" w:tplc="A5A64A5E">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2348DC4">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47AD704">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E48C8A6">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4EE30B4">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AF483E8">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F5C3AD0">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1E69D82">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AC42BDC">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52" w15:restartNumberingAfterBreak="0">
    <w:nsid w:val="25740737"/>
    <w:multiLevelType w:val="hybridMultilevel"/>
    <w:tmpl w:val="F2380F90"/>
    <w:lvl w:ilvl="0" w:tplc="8B1882EE">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1DEABF6">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9562D60">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7CE80AE">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04E2EC4">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B02E7BC">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28E4C58">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320DDC8">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1D6BF5C">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53" w15:restartNumberingAfterBreak="0">
    <w:nsid w:val="25740E24"/>
    <w:multiLevelType w:val="hybridMultilevel"/>
    <w:tmpl w:val="47D66C56"/>
    <w:lvl w:ilvl="0" w:tplc="A8AA1E7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026005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32A00C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7C8B16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26E57A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450666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78EB6A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0A02E7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E8CF24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54" w15:restartNumberingAfterBreak="0">
    <w:nsid w:val="25A43CB1"/>
    <w:multiLevelType w:val="hybridMultilevel"/>
    <w:tmpl w:val="2E4EE576"/>
    <w:lvl w:ilvl="0" w:tplc="A372C9A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58EC14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EBA509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0C0B68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F7A1CC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D8636F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3346C5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D508ED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7CE0DA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55" w15:restartNumberingAfterBreak="0">
    <w:nsid w:val="25E921B6"/>
    <w:multiLevelType w:val="hybridMultilevel"/>
    <w:tmpl w:val="DC4607C8"/>
    <w:lvl w:ilvl="0" w:tplc="EB862B2E">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F1AC120">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13C7E74">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3C29828">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1AE7F6C">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DA26CE4">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88877CE">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4DAEA58">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8FE7086">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56" w15:restartNumberingAfterBreak="0">
    <w:nsid w:val="26640256"/>
    <w:multiLevelType w:val="hybridMultilevel"/>
    <w:tmpl w:val="7C60EB80"/>
    <w:lvl w:ilvl="0" w:tplc="1046AD3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A82581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2A2ECF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37CBAF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D7ABB0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D0EB67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AA4951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3064A1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2004EC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57" w15:restartNumberingAfterBreak="0">
    <w:nsid w:val="26640BF6"/>
    <w:multiLevelType w:val="hybridMultilevel"/>
    <w:tmpl w:val="F1A01768"/>
    <w:lvl w:ilvl="0" w:tplc="7E4A4224">
      <w:start w:val="1"/>
      <w:numFmt w:val="decimal"/>
      <w:lvlText w:val="(%1)"/>
      <w:lvlJc w:val="left"/>
      <w:pPr>
        <w:ind w:left="951" w:hanging="360"/>
      </w:pPr>
      <w:rPr>
        <w:rFonts w:hint="default"/>
      </w:rPr>
    </w:lvl>
    <w:lvl w:ilvl="1" w:tplc="041B0019" w:tentative="1">
      <w:start w:val="1"/>
      <w:numFmt w:val="lowerLetter"/>
      <w:lvlText w:val="%2."/>
      <w:lvlJc w:val="left"/>
      <w:pPr>
        <w:ind w:left="1671" w:hanging="360"/>
      </w:pPr>
    </w:lvl>
    <w:lvl w:ilvl="2" w:tplc="041B001B" w:tentative="1">
      <w:start w:val="1"/>
      <w:numFmt w:val="lowerRoman"/>
      <w:lvlText w:val="%3."/>
      <w:lvlJc w:val="right"/>
      <w:pPr>
        <w:ind w:left="2391" w:hanging="180"/>
      </w:pPr>
    </w:lvl>
    <w:lvl w:ilvl="3" w:tplc="041B000F" w:tentative="1">
      <w:start w:val="1"/>
      <w:numFmt w:val="decimal"/>
      <w:lvlText w:val="%4."/>
      <w:lvlJc w:val="left"/>
      <w:pPr>
        <w:ind w:left="3111" w:hanging="360"/>
      </w:pPr>
    </w:lvl>
    <w:lvl w:ilvl="4" w:tplc="041B0019" w:tentative="1">
      <w:start w:val="1"/>
      <w:numFmt w:val="lowerLetter"/>
      <w:lvlText w:val="%5."/>
      <w:lvlJc w:val="left"/>
      <w:pPr>
        <w:ind w:left="3831" w:hanging="360"/>
      </w:pPr>
    </w:lvl>
    <w:lvl w:ilvl="5" w:tplc="041B001B" w:tentative="1">
      <w:start w:val="1"/>
      <w:numFmt w:val="lowerRoman"/>
      <w:lvlText w:val="%6."/>
      <w:lvlJc w:val="right"/>
      <w:pPr>
        <w:ind w:left="4551" w:hanging="180"/>
      </w:pPr>
    </w:lvl>
    <w:lvl w:ilvl="6" w:tplc="041B000F" w:tentative="1">
      <w:start w:val="1"/>
      <w:numFmt w:val="decimal"/>
      <w:lvlText w:val="%7."/>
      <w:lvlJc w:val="left"/>
      <w:pPr>
        <w:ind w:left="5271" w:hanging="360"/>
      </w:pPr>
    </w:lvl>
    <w:lvl w:ilvl="7" w:tplc="041B0019" w:tentative="1">
      <w:start w:val="1"/>
      <w:numFmt w:val="lowerLetter"/>
      <w:lvlText w:val="%8."/>
      <w:lvlJc w:val="left"/>
      <w:pPr>
        <w:ind w:left="5991" w:hanging="360"/>
      </w:pPr>
    </w:lvl>
    <w:lvl w:ilvl="8" w:tplc="041B001B" w:tentative="1">
      <w:start w:val="1"/>
      <w:numFmt w:val="lowerRoman"/>
      <w:lvlText w:val="%9."/>
      <w:lvlJc w:val="right"/>
      <w:pPr>
        <w:ind w:left="6711" w:hanging="180"/>
      </w:pPr>
    </w:lvl>
  </w:abstractNum>
  <w:abstractNum w:abstractNumId="358" w15:restartNumberingAfterBreak="0">
    <w:nsid w:val="266475ED"/>
    <w:multiLevelType w:val="hybridMultilevel"/>
    <w:tmpl w:val="CB2C03D0"/>
    <w:lvl w:ilvl="0" w:tplc="8422AE2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B7ABEF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DC6749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DF2246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854726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564497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01C1B3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28C1CF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BCA66A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59" w15:restartNumberingAfterBreak="0">
    <w:nsid w:val="26716B50"/>
    <w:multiLevelType w:val="hybridMultilevel"/>
    <w:tmpl w:val="39248862"/>
    <w:lvl w:ilvl="0" w:tplc="7FE8510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8F85CAA">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7389A68">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5C6787C">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B724B58">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DFCCAB0">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8B81A82">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C34EA62">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E9676F4">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60" w15:restartNumberingAfterBreak="0">
    <w:nsid w:val="26762781"/>
    <w:multiLevelType w:val="hybridMultilevel"/>
    <w:tmpl w:val="545E2310"/>
    <w:lvl w:ilvl="0" w:tplc="92E8641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59E556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E5851C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CDE5D2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AEE939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E129C0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3282E1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C1A409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0E26A6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61" w15:restartNumberingAfterBreak="0">
    <w:nsid w:val="26764751"/>
    <w:multiLevelType w:val="hybridMultilevel"/>
    <w:tmpl w:val="74463350"/>
    <w:lvl w:ilvl="0" w:tplc="DCA42FFC">
      <w:start w:val="1"/>
      <w:numFmt w:val="decimal"/>
      <w:lvlText w:val="(%1)"/>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CCE5884">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3E2B084">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61CFD18">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4B8F538">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1B6857A">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976613E">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01C6592">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79CFB4A">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62" w15:restartNumberingAfterBreak="0">
    <w:nsid w:val="26885A7A"/>
    <w:multiLevelType w:val="hybridMultilevel"/>
    <w:tmpl w:val="A59604C2"/>
    <w:lvl w:ilvl="0" w:tplc="CC6E504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44A842C">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B142BD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9AE165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816A83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5AA6D9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1A2DC7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9D6D73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2A8061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63" w15:restartNumberingAfterBreak="0">
    <w:nsid w:val="26AC4D68"/>
    <w:multiLevelType w:val="hybridMultilevel"/>
    <w:tmpl w:val="8F366DC2"/>
    <w:lvl w:ilvl="0" w:tplc="166221F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0329D5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27AB18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93A736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C125AB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2DEAA9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372C23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A4E198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200612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64" w15:restartNumberingAfterBreak="0">
    <w:nsid w:val="26FC4C02"/>
    <w:multiLevelType w:val="hybridMultilevel"/>
    <w:tmpl w:val="3F506CDC"/>
    <w:lvl w:ilvl="0" w:tplc="D2465592">
      <w:start w:val="3"/>
      <w:numFmt w:val="decimal"/>
      <w:lvlText w:val="%1)"/>
      <w:lvlJc w:val="left"/>
      <w:pPr>
        <w:ind w:left="37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77E5B7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128982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BD0684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7F0C31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7A24C4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846ED62">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136A73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39CCB9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65" w15:restartNumberingAfterBreak="0">
    <w:nsid w:val="27372983"/>
    <w:multiLevelType w:val="hybridMultilevel"/>
    <w:tmpl w:val="7082BB1C"/>
    <w:lvl w:ilvl="0" w:tplc="9EB637F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2E8BB2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79AC09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26CFBB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0421EF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FEE18A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D3E123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98672D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1C8A8A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66" w15:restartNumberingAfterBreak="0">
    <w:nsid w:val="273E32CE"/>
    <w:multiLevelType w:val="hybridMultilevel"/>
    <w:tmpl w:val="6BA05E94"/>
    <w:lvl w:ilvl="0" w:tplc="AF1898B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494814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7BC228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276B5F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F1CEC1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1148CF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696934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6F4BEA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2F8AAB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67" w15:restartNumberingAfterBreak="0">
    <w:nsid w:val="27617E7E"/>
    <w:multiLevelType w:val="hybridMultilevel"/>
    <w:tmpl w:val="FDF6811A"/>
    <w:lvl w:ilvl="0" w:tplc="2C6EE59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A6213B4">
      <w:start w:val="5"/>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CF405E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154FB4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DD222A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9B82CE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870EFC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88AD20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E68E2F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68" w15:restartNumberingAfterBreak="0">
    <w:nsid w:val="276D27CA"/>
    <w:multiLevelType w:val="hybridMultilevel"/>
    <w:tmpl w:val="4746B87C"/>
    <w:lvl w:ilvl="0" w:tplc="DFEAA53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04AA39C">
      <w:start w:val="1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B5C9D9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7C825E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B6C3DA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3165D8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EFAEB1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6B02CB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9A46BB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69" w15:restartNumberingAfterBreak="0">
    <w:nsid w:val="27702943"/>
    <w:multiLevelType w:val="hybridMultilevel"/>
    <w:tmpl w:val="375E737C"/>
    <w:lvl w:ilvl="0" w:tplc="B9627284">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CDA42F4">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104AD4E">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BDE8D66">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BE426C2">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10631DE">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03280A4">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610BFA8">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2A66D66">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70" w15:restartNumberingAfterBreak="0">
    <w:nsid w:val="277333D5"/>
    <w:multiLevelType w:val="hybridMultilevel"/>
    <w:tmpl w:val="84D2D358"/>
    <w:lvl w:ilvl="0" w:tplc="4D4A7C2E">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6FA89AC">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412791A">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D725DEE">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C5ACA9A">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67ED5F0">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696D04C">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A9C352C">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F682AB0">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71" w15:restartNumberingAfterBreak="0">
    <w:nsid w:val="27760E43"/>
    <w:multiLevelType w:val="hybridMultilevel"/>
    <w:tmpl w:val="A4386E5A"/>
    <w:lvl w:ilvl="0" w:tplc="EEB670AC">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32232D6">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B9AA4C8">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E60DB34">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FEEFF16">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6CA5F72">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460BFDA">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0DA3BAA">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CDE24A6">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72" w15:restartNumberingAfterBreak="0">
    <w:nsid w:val="279B2F35"/>
    <w:multiLevelType w:val="hybridMultilevel"/>
    <w:tmpl w:val="952A0664"/>
    <w:lvl w:ilvl="0" w:tplc="6EA89E1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05CBECC">
      <w:start w:val="5"/>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DD447B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B9837E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782687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7E47F9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60E3E4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23C256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CBC892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73" w15:restartNumberingAfterBreak="0">
    <w:nsid w:val="27AB0225"/>
    <w:multiLevelType w:val="hybridMultilevel"/>
    <w:tmpl w:val="04407AAC"/>
    <w:lvl w:ilvl="0" w:tplc="7ED086C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41A66F2">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4569BE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DE8E23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2C427F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018628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5AE32E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5A8DF7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9B4A67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74" w15:restartNumberingAfterBreak="0">
    <w:nsid w:val="27AB73F8"/>
    <w:multiLevelType w:val="hybridMultilevel"/>
    <w:tmpl w:val="6578455C"/>
    <w:lvl w:ilvl="0" w:tplc="5FFEEE3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07AAB74">
      <w:start w:val="19"/>
      <w:numFmt w:val="decimal"/>
      <w:lvlText w:val="(%2)"/>
      <w:lvlJc w:val="left"/>
      <w:pPr>
        <w:ind w:left="53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D18A64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1945E5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6AAE3F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C66F0F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4B0B48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29C77C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E165EF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75" w15:restartNumberingAfterBreak="0">
    <w:nsid w:val="27C318BF"/>
    <w:multiLevelType w:val="hybridMultilevel"/>
    <w:tmpl w:val="42947978"/>
    <w:lvl w:ilvl="0" w:tplc="4A0E8208">
      <w:start w:val="1"/>
      <w:numFmt w:val="decimal"/>
      <w:lvlText w:val="(%1)"/>
      <w:lvlJc w:val="left"/>
      <w:pPr>
        <w:ind w:left="53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06EE4D2">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D522BDC">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9A2C7C4">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9FCED34">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D8E9AE4">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AE042DC">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E4CB100">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C1648D0">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76" w15:restartNumberingAfterBreak="0">
    <w:nsid w:val="27C74047"/>
    <w:multiLevelType w:val="hybridMultilevel"/>
    <w:tmpl w:val="4C04C1E8"/>
    <w:lvl w:ilvl="0" w:tplc="6B18083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88A4FD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E8E69F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0D8442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5CE6E7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532F41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5746F7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F24181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8A0CE6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77" w15:restartNumberingAfterBreak="0">
    <w:nsid w:val="27C9059C"/>
    <w:multiLevelType w:val="hybridMultilevel"/>
    <w:tmpl w:val="DAF0BD26"/>
    <w:lvl w:ilvl="0" w:tplc="EF763E7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A566A7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486B09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FC0453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E8899F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BD831D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CC88B0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E32E64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9B0B90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78" w15:restartNumberingAfterBreak="0">
    <w:nsid w:val="27D558D6"/>
    <w:multiLevelType w:val="hybridMultilevel"/>
    <w:tmpl w:val="7FDED19A"/>
    <w:lvl w:ilvl="0" w:tplc="A8A6919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67042D2">
      <w:start w:val="2"/>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744EEB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0847A0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564B33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7F0BD6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49A2F2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3C0C1A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1D8AAC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79" w15:restartNumberingAfterBreak="0">
    <w:nsid w:val="27D71A65"/>
    <w:multiLevelType w:val="hybridMultilevel"/>
    <w:tmpl w:val="A49EB7BE"/>
    <w:lvl w:ilvl="0" w:tplc="9A228BE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B743C28">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E40512A">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9FE966C">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7C617C6">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884B524">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D607F68">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1DE92EA">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9BC5A44">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80" w15:restartNumberingAfterBreak="0">
    <w:nsid w:val="27E942F8"/>
    <w:multiLevelType w:val="hybridMultilevel"/>
    <w:tmpl w:val="AF4EFA3E"/>
    <w:lvl w:ilvl="0" w:tplc="B7F0F30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E44330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076782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B7EC9C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1FC522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A3CD55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ED038B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41E6BB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D84CD1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81" w15:restartNumberingAfterBreak="0">
    <w:nsid w:val="27EA7736"/>
    <w:multiLevelType w:val="hybridMultilevel"/>
    <w:tmpl w:val="25CEA440"/>
    <w:lvl w:ilvl="0" w:tplc="AD98129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220F1D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FC65F2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A48E48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4062E2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B80834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7C2F62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F985E3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116916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82" w15:restartNumberingAfterBreak="0">
    <w:nsid w:val="282972BC"/>
    <w:multiLevelType w:val="hybridMultilevel"/>
    <w:tmpl w:val="A79EE58A"/>
    <w:lvl w:ilvl="0" w:tplc="95B0E99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E40A2D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336730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CBE05C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FC6CF3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61621B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990FD9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AC6A25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7D45CA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83" w15:restartNumberingAfterBreak="0">
    <w:nsid w:val="284B7E00"/>
    <w:multiLevelType w:val="hybridMultilevel"/>
    <w:tmpl w:val="0F2A00B4"/>
    <w:lvl w:ilvl="0" w:tplc="5542566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456D958">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9D49E9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AEEC5A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534B88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34E9CB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396762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93A204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1842EB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84" w15:restartNumberingAfterBreak="0">
    <w:nsid w:val="285F10AB"/>
    <w:multiLevelType w:val="hybridMultilevel"/>
    <w:tmpl w:val="6C80CBC2"/>
    <w:lvl w:ilvl="0" w:tplc="49FCBF8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936A13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DF011E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76CBE7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64A872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5C4632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8E2AAF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818512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A2CB98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85" w15:restartNumberingAfterBreak="0">
    <w:nsid w:val="287841B4"/>
    <w:multiLevelType w:val="hybridMultilevel"/>
    <w:tmpl w:val="9CA6FC5A"/>
    <w:lvl w:ilvl="0" w:tplc="98EE5BEA">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C54B06E">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0EA57E0">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FF635E2">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FA44422">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89051DA">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BB273F6">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C065EDA">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C844F32">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86" w15:restartNumberingAfterBreak="0">
    <w:nsid w:val="28945DA9"/>
    <w:multiLevelType w:val="hybridMultilevel"/>
    <w:tmpl w:val="B11AB926"/>
    <w:lvl w:ilvl="0" w:tplc="98BE58E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FB4E6BE">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6BEAF7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498F87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2BC7B1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0685B3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C709A0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FF6920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400955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87" w15:restartNumberingAfterBreak="0">
    <w:nsid w:val="28A73CB0"/>
    <w:multiLevelType w:val="hybridMultilevel"/>
    <w:tmpl w:val="D76E4238"/>
    <w:lvl w:ilvl="0" w:tplc="D1621CDA">
      <w:start w:val="1"/>
      <w:numFmt w:val="lowerLetter"/>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E64011E">
      <w:start w:val="12"/>
      <w:numFmt w:val="decimal"/>
      <w:lvlRestart w:val="0"/>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ADE9B2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89A7B9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25E817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9D8BED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B747D8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C3C78D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8D4F20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88" w15:restartNumberingAfterBreak="0">
    <w:nsid w:val="28A753EC"/>
    <w:multiLevelType w:val="hybridMultilevel"/>
    <w:tmpl w:val="7F94C1E6"/>
    <w:lvl w:ilvl="0" w:tplc="1D882A5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46C72E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E1A65A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A6261D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BD6489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324BDA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1F0226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F6EB79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46ACD7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89" w15:restartNumberingAfterBreak="0">
    <w:nsid w:val="28AC0178"/>
    <w:multiLevelType w:val="hybridMultilevel"/>
    <w:tmpl w:val="0928AD9E"/>
    <w:lvl w:ilvl="0" w:tplc="FFE8F330">
      <w:start w:val="4"/>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27EC8D8">
      <w:start w:val="1"/>
      <w:numFmt w:val="decimal"/>
      <w:lvlRestart w:val="0"/>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77EF920">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6C02D66">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FE275B0">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242A8AC">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34EFEC2">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32EE43A">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79A5C5A">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90" w15:restartNumberingAfterBreak="0">
    <w:nsid w:val="28B96C18"/>
    <w:multiLevelType w:val="hybridMultilevel"/>
    <w:tmpl w:val="64CA0D44"/>
    <w:lvl w:ilvl="0" w:tplc="2B1AC8F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84A515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9F2ADC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FCECF3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2B248D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4D645D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A10E43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9583D0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76A59F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91" w15:restartNumberingAfterBreak="0">
    <w:nsid w:val="28E75F79"/>
    <w:multiLevelType w:val="hybridMultilevel"/>
    <w:tmpl w:val="01B037F4"/>
    <w:lvl w:ilvl="0" w:tplc="17743A9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1DC761A">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286A25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3E8951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67E9BA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FAC09F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FE205B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CA63BA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772DB2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92" w15:restartNumberingAfterBreak="0">
    <w:nsid w:val="28F5064D"/>
    <w:multiLevelType w:val="hybridMultilevel"/>
    <w:tmpl w:val="D1BA6E8C"/>
    <w:lvl w:ilvl="0" w:tplc="92126866">
      <w:start w:val="1"/>
      <w:numFmt w:val="decimal"/>
      <w:lvlText w:val="(%1)"/>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2BAE5B8">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556459C">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F86A3AE">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B46449C">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8125010">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C4046CA">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BDC6A08">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36A935C">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93" w15:restartNumberingAfterBreak="0">
    <w:nsid w:val="292F1FD9"/>
    <w:multiLevelType w:val="hybridMultilevel"/>
    <w:tmpl w:val="21A07B30"/>
    <w:lvl w:ilvl="0" w:tplc="450AEBE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842FF5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E72FD8A">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02AC5C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E3449D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C46981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C28572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F9E29B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B7CC32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94" w15:restartNumberingAfterBreak="0">
    <w:nsid w:val="293647B9"/>
    <w:multiLevelType w:val="hybridMultilevel"/>
    <w:tmpl w:val="7A6E396E"/>
    <w:lvl w:ilvl="0" w:tplc="8DBE28D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CC65B9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832743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896375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596AFE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7E069D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930C96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53ACC9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AEA269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95" w15:restartNumberingAfterBreak="0">
    <w:nsid w:val="297B14D9"/>
    <w:multiLevelType w:val="hybridMultilevel"/>
    <w:tmpl w:val="03C4EDA4"/>
    <w:lvl w:ilvl="0" w:tplc="68DAF3C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8721C4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39C301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E48734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ACE4FA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D505CF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DA0026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C72EC9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3A0E58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96" w15:restartNumberingAfterBreak="0">
    <w:nsid w:val="29915B64"/>
    <w:multiLevelType w:val="hybridMultilevel"/>
    <w:tmpl w:val="988E032A"/>
    <w:lvl w:ilvl="0" w:tplc="AC9099D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47A033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28CB37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C7C93D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B06FBE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9D0CE5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C7CD1F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B3CF55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CD4345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97" w15:restartNumberingAfterBreak="0">
    <w:nsid w:val="299F7814"/>
    <w:multiLevelType w:val="hybridMultilevel"/>
    <w:tmpl w:val="AE76892A"/>
    <w:lvl w:ilvl="0" w:tplc="A4980A7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82EE59A">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6C81C2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62AC47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C067FF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5EC6CE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DDAB65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FE0CBD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598B01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98" w15:restartNumberingAfterBreak="0">
    <w:nsid w:val="29A9776B"/>
    <w:multiLevelType w:val="hybridMultilevel"/>
    <w:tmpl w:val="34A89D60"/>
    <w:lvl w:ilvl="0" w:tplc="DA744374">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BEC670E">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43EE520">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8F6D1FC">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A482C42">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C26E53E">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952474E">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B921AD2">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FB46A8C">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99" w15:restartNumberingAfterBreak="0">
    <w:nsid w:val="29AC5C5C"/>
    <w:multiLevelType w:val="hybridMultilevel"/>
    <w:tmpl w:val="E49017B2"/>
    <w:lvl w:ilvl="0" w:tplc="48E6F344">
      <w:start w:val="18"/>
      <w:numFmt w:val="lowerLetter"/>
      <w:lvlText w:val="%1)"/>
      <w:lvlJc w:val="left"/>
      <w:pPr>
        <w:ind w:left="3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FD2D8C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BF0B34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7D011F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E82BC9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676D55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BC47CC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7D4EDB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56A1B1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00" w15:restartNumberingAfterBreak="0">
    <w:nsid w:val="29C0702D"/>
    <w:multiLevelType w:val="hybridMultilevel"/>
    <w:tmpl w:val="946C8C14"/>
    <w:lvl w:ilvl="0" w:tplc="4A26285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1344244">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BC4EA4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048D05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1EC82A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FFEA95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C022D8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67A6F2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3AA57D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01" w15:restartNumberingAfterBreak="0">
    <w:nsid w:val="29D64090"/>
    <w:multiLevelType w:val="hybridMultilevel"/>
    <w:tmpl w:val="37B0D5AC"/>
    <w:lvl w:ilvl="0" w:tplc="A36879A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5CE31E8">
      <w:start w:val="6"/>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C980E6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496592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134397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5700C2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420A4A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4367BD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C68432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02" w15:restartNumberingAfterBreak="0">
    <w:nsid w:val="29E32884"/>
    <w:multiLevelType w:val="hybridMultilevel"/>
    <w:tmpl w:val="2E42EB4A"/>
    <w:lvl w:ilvl="0" w:tplc="0E60FC4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43A69C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C16BBB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22EA6A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CDAFFA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0C027B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DF2394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424628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07006C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03" w15:restartNumberingAfterBreak="0">
    <w:nsid w:val="29F67405"/>
    <w:multiLevelType w:val="hybridMultilevel"/>
    <w:tmpl w:val="6C0446DC"/>
    <w:lvl w:ilvl="0" w:tplc="E9064F3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E2864D6">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05600E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204A4C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568246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BCE9D1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9E4329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A585F1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E62E8A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04" w15:restartNumberingAfterBreak="0">
    <w:nsid w:val="2A216010"/>
    <w:multiLevelType w:val="hybridMultilevel"/>
    <w:tmpl w:val="1F600B6E"/>
    <w:lvl w:ilvl="0" w:tplc="E408B1A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7480E88">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212C0F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0821ED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08E3A0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5E6C68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EEA7DE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290BB6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E9EC38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05" w15:restartNumberingAfterBreak="0">
    <w:nsid w:val="2A3D15EB"/>
    <w:multiLevelType w:val="hybridMultilevel"/>
    <w:tmpl w:val="21867AEC"/>
    <w:lvl w:ilvl="0" w:tplc="0D143A4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A32C89C">
      <w:start w:val="1"/>
      <w:numFmt w:val="decimal"/>
      <w:lvlText w:val="%2."/>
      <w:lvlJc w:val="left"/>
      <w:pPr>
        <w:ind w:left="59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36E59B8">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612B660">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04C4496">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F1656E4">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028455E">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1AAB9DE">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C4E224A">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06" w15:restartNumberingAfterBreak="0">
    <w:nsid w:val="2A485A32"/>
    <w:multiLevelType w:val="hybridMultilevel"/>
    <w:tmpl w:val="11FE9350"/>
    <w:lvl w:ilvl="0" w:tplc="F47CDF50">
      <w:start w:val="1"/>
      <w:numFmt w:val="decimal"/>
      <w:lvlText w:val="%1."/>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4BC6936">
      <w:start w:val="1"/>
      <w:numFmt w:val="lowerLetter"/>
      <w:lvlText w:val="%2"/>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A967EC0">
      <w:start w:val="1"/>
      <w:numFmt w:val="lowerRoman"/>
      <w:lvlText w:val="%3"/>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B04D29E">
      <w:start w:val="1"/>
      <w:numFmt w:val="decimal"/>
      <w:lvlText w:val="%4"/>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CC02208">
      <w:start w:val="1"/>
      <w:numFmt w:val="lowerLetter"/>
      <w:lvlText w:val="%5"/>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B40A746">
      <w:start w:val="1"/>
      <w:numFmt w:val="lowerRoman"/>
      <w:lvlText w:val="%6"/>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4960DC4">
      <w:start w:val="1"/>
      <w:numFmt w:val="decimal"/>
      <w:lvlText w:val="%7"/>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5562600">
      <w:start w:val="1"/>
      <w:numFmt w:val="lowerLetter"/>
      <w:lvlText w:val="%8"/>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FAA838E">
      <w:start w:val="1"/>
      <w:numFmt w:val="lowerRoman"/>
      <w:lvlText w:val="%9"/>
      <w:lvlJc w:val="left"/>
      <w:pPr>
        <w:ind w:left="64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07" w15:restartNumberingAfterBreak="0">
    <w:nsid w:val="2A59502F"/>
    <w:multiLevelType w:val="hybridMultilevel"/>
    <w:tmpl w:val="9D3469BE"/>
    <w:lvl w:ilvl="0" w:tplc="FA449556">
      <w:start w:val="1"/>
      <w:numFmt w:val="lowerLetter"/>
      <w:lvlText w:val="%1)"/>
      <w:lvlJc w:val="left"/>
      <w:pPr>
        <w:ind w:left="3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E829670">
      <w:start w:val="41"/>
      <w:numFmt w:val="decimal"/>
      <w:lvlText w:val="%2"/>
      <w:lvlJc w:val="left"/>
      <w:pPr>
        <w:ind w:left="65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7BE2B08">
      <w:start w:val="1"/>
      <w:numFmt w:val="lowerRoman"/>
      <w:lvlText w:val="%3"/>
      <w:lvlJc w:val="left"/>
      <w:pPr>
        <w:ind w:left="14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984099A">
      <w:start w:val="1"/>
      <w:numFmt w:val="decimal"/>
      <w:lvlText w:val="%4"/>
      <w:lvlJc w:val="left"/>
      <w:pPr>
        <w:ind w:left="21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E5602B4">
      <w:start w:val="1"/>
      <w:numFmt w:val="lowerLetter"/>
      <w:lvlText w:val="%5"/>
      <w:lvlJc w:val="left"/>
      <w:pPr>
        <w:ind w:left="28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0D011E8">
      <w:start w:val="1"/>
      <w:numFmt w:val="lowerRoman"/>
      <w:lvlText w:val="%6"/>
      <w:lvlJc w:val="left"/>
      <w:pPr>
        <w:ind w:left="35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2268BF2">
      <w:start w:val="1"/>
      <w:numFmt w:val="decimal"/>
      <w:lvlText w:val="%7"/>
      <w:lvlJc w:val="left"/>
      <w:pPr>
        <w:ind w:left="43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CFAA836">
      <w:start w:val="1"/>
      <w:numFmt w:val="lowerLetter"/>
      <w:lvlText w:val="%8"/>
      <w:lvlJc w:val="left"/>
      <w:pPr>
        <w:ind w:left="50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E5AF6D2">
      <w:start w:val="1"/>
      <w:numFmt w:val="lowerRoman"/>
      <w:lvlText w:val="%9"/>
      <w:lvlJc w:val="left"/>
      <w:pPr>
        <w:ind w:left="57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08" w15:restartNumberingAfterBreak="0">
    <w:nsid w:val="2A750C8E"/>
    <w:multiLevelType w:val="hybridMultilevel"/>
    <w:tmpl w:val="C22239BA"/>
    <w:lvl w:ilvl="0" w:tplc="F254047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C4668F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7A8191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084081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1A6CEF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EAECF8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CB225E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E741A2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EDCCEC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09" w15:restartNumberingAfterBreak="0">
    <w:nsid w:val="2A7A37C6"/>
    <w:multiLevelType w:val="hybridMultilevel"/>
    <w:tmpl w:val="A9827E38"/>
    <w:lvl w:ilvl="0" w:tplc="8820B16A">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298117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352BDE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7F4073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F74FFC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7FEEBF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78451E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F0A8FD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C40AA8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10" w15:restartNumberingAfterBreak="0">
    <w:nsid w:val="2AA7741A"/>
    <w:multiLevelType w:val="hybridMultilevel"/>
    <w:tmpl w:val="D1E2891A"/>
    <w:lvl w:ilvl="0" w:tplc="3532305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C64202E">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39C70E2">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FD485E6">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702A862">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7CE0380">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798AAB2">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FA81E40">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3B8FE06">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11" w15:restartNumberingAfterBreak="0">
    <w:nsid w:val="2AF6483E"/>
    <w:multiLevelType w:val="hybridMultilevel"/>
    <w:tmpl w:val="4DC29BDC"/>
    <w:lvl w:ilvl="0" w:tplc="D9C8843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04ED5D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B2227A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BAA4B8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D12A6C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E78083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F0844D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61A7BE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5F2BE5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12" w15:restartNumberingAfterBreak="0">
    <w:nsid w:val="2B011024"/>
    <w:multiLevelType w:val="hybridMultilevel"/>
    <w:tmpl w:val="F0E87DD4"/>
    <w:lvl w:ilvl="0" w:tplc="D05CE1C4">
      <w:start w:val="1"/>
      <w:numFmt w:val="lowerLetter"/>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00A756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3345E1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FB49F8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97859C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492F45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2DE79D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DB8EAC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A08BB0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13" w15:restartNumberingAfterBreak="0">
    <w:nsid w:val="2B0E647B"/>
    <w:multiLevelType w:val="hybridMultilevel"/>
    <w:tmpl w:val="3540445E"/>
    <w:lvl w:ilvl="0" w:tplc="235E199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FF4F48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2E601A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D8667F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3AC9CD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1D8772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F60FCE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4A0A52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132CFB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14" w15:restartNumberingAfterBreak="0">
    <w:nsid w:val="2B0F29C7"/>
    <w:multiLevelType w:val="hybridMultilevel"/>
    <w:tmpl w:val="E884CD22"/>
    <w:lvl w:ilvl="0" w:tplc="2F9E34B4">
      <w:start w:val="1"/>
      <w:numFmt w:val="lowerLetter"/>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1961C1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F20AE8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6645ED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7B6043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AA6EC3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C32779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080877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B22E70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15" w15:restartNumberingAfterBreak="0">
    <w:nsid w:val="2B5B0D0E"/>
    <w:multiLevelType w:val="hybridMultilevel"/>
    <w:tmpl w:val="EEDAE9B0"/>
    <w:lvl w:ilvl="0" w:tplc="C4F8EF1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4BE07BC">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75895C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65CADE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FB2089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E66D9F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DEADA1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5D6AF7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8A8354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16" w15:restartNumberingAfterBreak="0">
    <w:nsid w:val="2B617322"/>
    <w:multiLevelType w:val="hybridMultilevel"/>
    <w:tmpl w:val="4170C3EE"/>
    <w:lvl w:ilvl="0" w:tplc="117ADF4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D34C12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BFCE11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2E84AD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10A45D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57A311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CF67CA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B582AC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50016F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17" w15:restartNumberingAfterBreak="0">
    <w:nsid w:val="2B91101C"/>
    <w:multiLevelType w:val="hybridMultilevel"/>
    <w:tmpl w:val="618A7804"/>
    <w:lvl w:ilvl="0" w:tplc="9038217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74E2A54">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BFAD88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C10E39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FF4166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E8042A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5F4888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2249EA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9AE8E4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18" w15:restartNumberingAfterBreak="0">
    <w:nsid w:val="2B911F3F"/>
    <w:multiLevelType w:val="hybridMultilevel"/>
    <w:tmpl w:val="B1EA0D2A"/>
    <w:lvl w:ilvl="0" w:tplc="70F4AD6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2167E2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E22B45A">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54C40D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9E8083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3D85FB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4BA368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136AE9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D765D5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19" w15:restartNumberingAfterBreak="0">
    <w:nsid w:val="2BD6732A"/>
    <w:multiLevelType w:val="hybridMultilevel"/>
    <w:tmpl w:val="D8409A1C"/>
    <w:lvl w:ilvl="0" w:tplc="91F289C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60C2F0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5FCA3F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19A628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BA4114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73A7AC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F3AEEE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170436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DF0C0C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20" w15:restartNumberingAfterBreak="0">
    <w:nsid w:val="2BE478CC"/>
    <w:multiLevelType w:val="hybridMultilevel"/>
    <w:tmpl w:val="1AFEFF92"/>
    <w:lvl w:ilvl="0" w:tplc="478410F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DD8A8D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D4CD9E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110FF3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33A300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E569B9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F1C182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CB0682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EF048C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21" w15:restartNumberingAfterBreak="0">
    <w:nsid w:val="2BE82B3F"/>
    <w:multiLevelType w:val="hybridMultilevel"/>
    <w:tmpl w:val="9B2A34DA"/>
    <w:lvl w:ilvl="0" w:tplc="0868BD8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B52AFC4">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53ED54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E8A485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CA2F3C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044ECC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1AA473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6E6063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454C09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22" w15:restartNumberingAfterBreak="0">
    <w:nsid w:val="2BEF37BF"/>
    <w:multiLevelType w:val="hybridMultilevel"/>
    <w:tmpl w:val="9E0261FC"/>
    <w:lvl w:ilvl="0" w:tplc="83360D6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D7A593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682055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02009B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01AA84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D6236F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AF6389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D0A4ED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284AC6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23" w15:restartNumberingAfterBreak="0">
    <w:nsid w:val="2C1020A6"/>
    <w:multiLevelType w:val="hybridMultilevel"/>
    <w:tmpl w:val="849A9F48"/>
    <w:lvl w:ilvl="0" w:tplc="19BA720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1DA9D14">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77A67A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1665B5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714763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D8A22F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D96C09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AAE170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986AA1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24" w15:restartNumberingAfterBreak="0">
    <w:nsid w:val="2C254A33"/>
    <w:multiLevelType w:val="hybridMultilevel"/>
    <w:tmpl w:val="94BC9296"/>
    <w:lvl w:ilvl="0" w:tplc="FAB81E4A">
      <w:start w:val="1"/>
      <w:numFmt w:val="lowerLetter"/>
      <w:lvlText w:val="%1)"/>
      <w:lvlJc w:val="left"/>
      <w:pPr>
        <w:ind w:left="3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AFCB9B8">
      <w:start w:val="1"/>
      <w:numFmt w:val="decimal"/>
      <w:lvlText w:val="%2."/>
      <w:lvlJc w:val="left"/>
      <w:pPr>
        <w:ind w:left="6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6928BA4">
      <w:start w:val="1"/>
      <w:numFmt w:val="lowerRoman"/>
      <w:lvlText w:val="%3"/>
      <w:lvlJc w:val="left"/>
      <w:pPr>
        <w:ind w:left="14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DE0D3A8">
      <w:start w:val="1"/>
      <w:numFmt w:val="decimal"/>
      <w:lvlText w:val="%4"/>
      <w:lvlJc w:val="left"/>
      <w:pPr>
        <w:ind w:left="21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82E3818">
      <w:start w:val="1"/>
      <w:numFmt w:val="lowerLetter"/>
      <w:lvlText w:val="%5"/>
      <w:lvlJc w:val="left"/>
      <w:pPr>
        <w:ind w:left="28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67C7756">
      <w:start w:val="1"/>
      <w:numFmt w:val="lowerRoman"/>
      <w:lvlText w:val="%6"/>
      <w:lvlJc w:val="left"/>
      <w:pPr>
        <w:ind w:left="35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E40B104">
      <w:start w:val="1"/>
      <w:numFmt w:val="decimal"/>
      <w:lvlText w:val="%7"/>
      <w:lvlJc w:val="left"/>
      <w:pPr>
        <w:ind w:left="43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2927E3C">
      <w:start w:val="1"/>
      <w:numFmt w:val="lowerLetter"/>
      <w:lvlText w:val="%8"/>
      <w:lvlJc w:val="left"/>
      <w:pPr>
        <w:ind w:left="50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0D8E39A">
      <w:start w:val="1"/>
      <w:numFmt w:val="lowerRoman"/>
      <w:lvlText w:val="%9"/>
      <w:lvlJc w:val="left"/>
      <w:pPr>
        <w:ind w:left="57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25" w15:restartNumberingAfterBreak="0">
    <w:nsid w:val="2C2F4537"/>
    <w:multiLevelType w:val="hybridMultilevel"/>
    <w:tmpl w:val="47364B16"/>
    <w:lvl w:ilvl="0" w:tplc="06E4B93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C0CF29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C20E9B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C0EDF4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F722E4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66E246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F6E8C0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2EE833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310A6A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26" w15:restartNumberingAfterBreak="0">
    <w:nsid w:val="2C352A70"/>
    <w:multiLevelType w:val="hybridMultilevel"/>
    <w:tmpl w:val="A0544936"/>
    <w:lvl w:ilvl="0" w:tplc="EF1479C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C945896">
      <w:start w:val="8"/>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BDC2AE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88004F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F3C607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55A208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A64192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BAC8D5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88ABDB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27" w15:restartNumberingAfterBreak="0">
    <w:nsid w:val="2C38137E"/>
    <w:multiLevelType w:val="hybridMultilevel"/>
    <w:tmpl w:val="FF8EABEC"/>
    <w:lvl w:ilvl="0" w:tplc="268AC14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5E0A4D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47A287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6169EC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BF248A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7A0C23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1E02F2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2FE91A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F1A845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28" w15:restartNumberingAfterBreak="0">
    <w:nsid w:val="2C3D5C6A"/>
    <w:multiLevelType w:val="hybridMultilevel"/>
    <w:tmpl w:val="1BAAB062"/>
    <w:lvl w:ilvl="0" w:tplc="54C21CC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0521FCE">
      <w:start w:val="3"/>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5F8439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E1CAA0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96C15E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19EAA5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030F93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366268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3AA301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29" w15:restartNumberingAfterBreak="0">
    <w:nsid w:val="2C62568A"/>
    <w:multiLevelType w:val="hybridMultilevel"/>
    <w:tmpl w:val="740C65F2"/>
    <w:lvl w:ilvl="0" w:tplc="597A2080">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21E545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2EE49B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C1EA4F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C5C088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356158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690596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B1EBAA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8849B9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30" w15:restartNumberingAfterBreak="0">
    <w:nsid w:val="2C946DF5"/>
    <w:multiLevelType w:val="hybridMultilevel"/>
    <w:tmpl w:val="647A0A3C"/>
    <w:lvl w:ilvl="0" w:tplc="0950C0B6">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BF042DA">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ECC7D44">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4D40AA0">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B8CABEE">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B6C7DB6">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9EA057A">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68E664C">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9E04A76">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31" w15:restartNumberingAfterBreak="0">
    <w:nsid w:val="2CAB5670"/>
    <w:multiLevelType w:val="hybridMultilevel"/>
    <w:tmpl w:val="8E980ABA"/>
    <w:lvl w:ilvl="0" w:tplc="E6365E6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2102A7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4200AB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AA4E72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382544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EAE536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790FAE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D76189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100C2E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32" w15:restartNumberingAfterBreak="0">
    <w:nsid w:val="2CBE2B91"/>
    <w:multiLevelType w:val="hybridMultilevel"/>
    <w:tmpl w:val="3676C24A"/>
    <w:lvl w:ilvl="0" w:tplc="2152ADE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30CEE0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EE21DA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B5C141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B6E575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12CADC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CDEAC7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E90CC4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4D69BB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33" w15:restartNumberingAfterBreak="0">
    <w:nsid w:val="2CD51E99"/>
    <w:multiLevelType w:val="hybridMultilevel"/>
    <w:tmpl w:val="09382A00"/>
    <w:lvl w:ilvl="0" w:tplc="A6F82BA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8E6423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8FE09EA">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8224D0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C42A2A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DFC706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75EC98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F140BC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D2A710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34" w15:restartNumberingAfterBreak="0">
    <w:nsid w:val="2CD63AD9"/>
    <w:multiLevelType w:val="hybridMultilevel"/>
    <w:tmpl w:val="9B6C2274"/>
    <w:lvl w:ilvl="0" w:tplc="36E8C1B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842B60E">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D0C34E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342C17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B6A4A3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C66B79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BFC21D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6A6E9B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E745B0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35" w15:restartNumberingAfterBreak="0">
    <w:nsid w:val="2D055D48"/>
    <w:multiLevelType w:val="hybridMultilevel"/>
    <w:tmpl w:val="B95A2C70"/>
    <w:lvl w:ilvl="0" w:tplc="515A7B86">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4F4BD9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CB028C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966CF9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2265F5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4EABFD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EA0065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1DA942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B4C2E7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36" w15:restartNumberingAfterBreak="0">
    <w:nsid w:val="2D137265"/>
    <w:multiLevelType w:val="hybridMultilevel"/>
    <w:tmpl w:val="DA50B79A"/>
    <w:lvl w:ilvl="0" w:tplc="4732CAA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6844CC8">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5E29EC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32865A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FDA824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7FAA37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AE2395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4EE65D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77A255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37" w15:restartNumberingAfterBreak="0">
    <w:nsid w:val="2D1E1349"/>
    <w:multiLevelType w:val="hybridMultilevel"/>
    <w:tmpl w:val="331621A8"/>
    <w:lvl w:ilvl="0" w:tplc="944CA38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D92EA84">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8BCBD4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1EE216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7EA292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2D2215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EAE0F1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DE8A47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0783EE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38" w15:restartNumberingAfterBreak="0">
    <w:nsid w:val="2D1F422B"/>
    <w:multiLevelType w:val="hybridMultilevel"/>
    <w:tmpl w:val="774409F2"/>
    <w:lvl w:ilvl="0" w:tplc="050E51A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2EA934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CAC82F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CC06E4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FA8618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2C06D8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5FAFF7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32008C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3E4BF5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39" w15:restartNumberingAfterBreak="0">
    <w:nsid w:val="2D234D41"/>
    <w:multiLevelType w:val="hybridMultilevel"/>
    <w:tmpl w:val="E56C150C"/>
    <w:lvl w:ilvl="0" w:tplc="EDA4449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1587184">
      <w:start w:val="2"/>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392CCB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5ACB02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0C2826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5C84CA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B22605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810EEB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D22916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40" w15:restartNumberingAfterBreak="0">
    <w:nsid w:val="2D332ED0"/>
    <w:multiLevelType w:val="hybridMultilevel"/>
    <w:tmpl w:val="4B5C5D32"/>
    <w:lvl w:ilvl="0" w:tplc="D62E2D9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21CB2F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2BEEE5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9F444C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A70A18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53C864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A1EB4F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690178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27E8E8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41" w15:restartNumberingAfterBreak="0">
    <w:nsid w:val="2DB22FC1"/>
    <w:multiLevelType w:val="hybridMultilevel"/>
    <w:tmpl w:val="8E501662"/>
    <w:lvl w:ilvl="0" w:tplc="2F66B28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4FA754E">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C2EA5A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032A2E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2543BC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1747DA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55A59A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3DC760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262D15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42" w15:restartNumberingAfterBreak="0">
    <w:nsid w:val="2DC21657"/>
    <w:multiLevelType w:val="hybridMultilevel"/>
    <w:tmpl w:val="741257F8"/>
    <w:lvl w:ilvl="0" w:tplc="31C47C4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F086FF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E54795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012AE9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168189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146A8A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3543AB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DEC0B8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936106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43" w15:restartNumberingAfterBreak="0">
    <w:nsid w:val="2DC51AC3"/>
    <w:multiLevelType w:val="hybridMultilevel"/>
    <w:tmpl w:val="B49E8A8A"/>
    <w:lvl w:ilvl="0" w:tplc="6276BA3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5200906">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3EC070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562A03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77015F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67E8B0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E0CFA5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200C3C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FECD45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44" w15:restartNumberingAfterBreak="0">
    <w:nsid w:val="2DC92A51"/>
    <w:multiLevelType w:val="hybridMultilevel"/>
    <w:tmpl w:val="4C90843E"/>
    <w:lvl w:ilvl="0" w:tplc="AEDCB6B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86A852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63AAA9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87EE18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068DA8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C9621C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484F6A2">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25E8C2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6B2FE0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45" w15:restartNumberingAfterBreak="0">
    <w:nsid w:val="2DD622AF"/>
    <w:multiLevelType w:val="hybridMultilevel"/>
    <w:tmpl w:val="B6E635E4"/>
    <w:lvl w:ilvl="0" w:tplc="B914B7AC">
      <w:start w:val="5"/>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10AD3EC">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FD8C780">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22075E4">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7940362">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2D60C4A">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054AD42">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CB8C5EA">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A2E9BFA">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46" w15:restartNumberingAfterBreak="0">
    <w:nsid w:val="2E0773D3"/>
    <w:multiLevelType w:val="hybridMultilevel"/>
    <w:tmpl w:val="678A6FE8"/>
    <w:lvl w:ilvl="0" w:tplc="B258480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974C04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77EAD7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D044FF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7787A4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804102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4ECFBA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70E078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2F249C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47" w15:restartNumberingAfterBreak="0">
    <w:nsid w:val="2E1473C2"/>
    <w:multiLevelType w:val="hybridMultilevel"/>
    <w:tmpl w:val="336C1180"/>
    <w:lvl w:ilvl="0" w:tplc="9D565EE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B44B96A">
      <w:start w:val="1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E84D95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2FE8BA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2EC942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E38777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6C2505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CD4B7F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0CE1BD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48" w15:restartNumberingAfterBreak="0">
    <w:nsid w:val="2E320056"/>
    <w:multiLevelType w:val="hybridMultilevel"/>
    <w:tmpl w:val="FD184E34"/>
    <w:lvl w:ilvl="0" w:tplc="76D8AD8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250243C">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480DB1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B2813B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A2A665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1F8E2A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AA46EB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92A9C2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E98786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49" w15:restartNumberingAfterBreak="0">
    <w:nsid w:val="2E3A3554"/>
    <w:multiLevelType w:val="hybridMultilevel"/>
    <w:tmpl w:val="380EDAF4"/>
    <w:lvl w:ilvl="0" w:tplc="61009F0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CB84EC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DE8208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F2A5F2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406A82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65C9A0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106FA9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0643BE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3707C3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50" w15:restartNumberingAfterBreak="0">
    <w:nsid w:val="2E430048"/>
    <w:multiLevelType w:val="hybridMultilevel"/>
    <w:tmpl w:val="12908958"/>
    <w:lvl w:ilvl="0" w:tplc="9CA2888A">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86820AE">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046F0AC">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F467092">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C003A08">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ADC5394">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33C15A8">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C0028D8">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4B256E6">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51" w15:restartNumberingAfterBreak="0">
    <w:nsid w:val="2E4D7FAC"/>
    <w:multiLevelType w:val="hybridMultilevel"/>
    <w:tmpl w:val="69125D70"/>
    <w:lvl w:ilvl="0" w:tplc="0436E34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19EFA54">
      <w:start w:val="4"/>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9ECD0D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0D86BE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9705B8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52AEEE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7CEB01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23C94D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202414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52" w15:restartNumberingAfterBreak="0">
    <w:nsid w:val="2E7573EC"/>
    <w:multiLevelType w:val="hybridMultilevel"/>
    <w:tmpl w:val="EDA6AF60"/>
    <w:lvl w:ilvl="0" w:tplc="7F42AB4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45C52C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B5EEBA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32A53D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5A4874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C10FCF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CC8076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1B0DD9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534C53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53" w15:restartNumberingAfterBreak="0">
    <w:nsid w:val="2E7D1BA9"/>
    <w:multiLevelType w:val="hybridMultilevel"/>
    <w:tmpl w:val="D480C86E"/>
    <w:lvl w:ilvl="0" w:tplc="C6AC530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81C52F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C6A912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B7ADAC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3F0D33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DBE4F8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14CD01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0F8935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E50654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54" w15:restartNumberingAfterBreak="0">
    <w:nsid w:val="2EB20BB6"/>
    <w:multiLevelType w:val="hybridMultilevel"/>
    <w:tmpl w:val="D89EADFE"/>
    <w:lvl w:ilvl="0" w:tplc="7E667A2A">
      <w:start w:val="1"/>
      <w:numFmt w:val="lowerLetter"/>
      <w:lvlText w:val="%1)"/>
      <w:lvlJc w:val="left"/>
      <w:pPr>
        <w:ind w:left="3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46879E6">
      <w:start w:val="1"/>
      <w:numFmt w:val="decimal"/>
      <w:lvlText w:val="%2."/>
      <w:lvlJc w:val="left"/>
      <w:pPr>
        <w:ind w:left="6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CE494C6">
      <w:start w:val="1"/>
      <w:numFmt w:val="lowerRoman"/>
      <w:lvlText w:val="%3"/>
      <w:lvlJc w:val="left"/>
      <w:pPr>
        <w:ind w:left="14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A70BCDA">
      <w:start w:val="1"/>
      <w:numFmt w:val="decimal"/>
      <w:lvlText w:val="%4"/>
      <w:lvlJc w:val="left"/>
      <w:pPr>
        <w:ind w:left="21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2AC7348">
      <w:start w:val="1"/>
      <w:numFmt w:val="lowerLetter"/>
      <w:lvlText w:val="%5"/>
      <w:lvlJc w:val="left"/>
      <w:pPr>
        <w:ind w:left="28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FAA3DC0">
      <w:start w:val="1"/>
      <w:numFmt w:val="lowerRoman"/>
      <w:lvlText w:val="%6"/>
      <w:lvlJc w:val="left"/>
      <w:pPr>
        <w:ind w:left="35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36211A4">
      <w:start w:val="1"/>
      <w:numFmt w:val="decimal"/>
      <w:lvlText w:val="%7"/>
      <w:lvlJc w:val="left"/>
      <w:pPr>
        <w:ind w:left="43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14A91B6">
      <w:start w:val="1"/>
      <w:numFmt w:val="lowerLetter"/>
      <w:lvlText w:val="%8"/>
      <w:lvlJc w:val="left"/>
      <w:pPr>
        <w:ind w:left="50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30A7B16">
      <w:start w:val="1"/>
      <w:numFmt w:val="lowerRoman"/>
      <w:lvlText w:val="%9"/>
      <w:lvlJc w:val="left"/>
      <w:pPr>
        <w:ind w:left="57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55" w15:restartNumberingAfterBreak="0">
    <w:nsid w:val="2EB762D3"/>
    <w:multiLevelType w:val="hybridMultilevel"/>
    <w:tmpl w:val="05585778"/>
    <w:lvl w:ilvl="0" w:tplc="2440165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9B06078">
      <w:start w:val="5"/>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D6C709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746CC9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B0A0D6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416A72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486B4F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222C13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53C6D1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56" w15:restartNumberingAfterBreak="0">
    <w:nsid w:val="2EBC25AC"/>
    <w:multiLevelType w:val="hybridMultilevel"/>
    <w:tmpl w:val="CAFA56AE"/>
    <w:lvl w:ilvl="0" w:tplc="E4D8E49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4441A2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4B050B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CE8DBF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3F05CA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5BEACA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752195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FDE9F3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C2AADB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57" w15:restartNumberingAfterBreak="0">
    <w:nsid w:val="2F16279D"/>
    <w:multiLevelType w:val="hybridMultilevel"/>
    <w:tmpl w:val="EB524E34"/>
    <w:lvl w:ilvl="0" w:tplc="792AAEF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99A589E">
      <w:start w:val="1"/>
      <w:numFmt w:val="decimal"/>
      <w:lvlText w:val="(%2)"/>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928434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FFEB34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2949B6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7986CC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AEE12A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79E817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6EA7CE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58" w15:restartNumberingAfterBreak="0">
    <w:nsid w:val="2F2A0EC0"/>
    <w:multiLevelType w:val="hybridMultilevel"/>
    <w:tmpl w:val="4114F876"/>
    <w:lvl w:ilvl="0" w:tplc="8C7E3B4C">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B9640D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59201A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1146B8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8AABFC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868164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B38557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F46E1B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75A274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59" w15:restartNumberingAfterBreak="0">
    <w:nsid w:val="2F2E2424"/>
    <w:multiLevelType w:val="hybridMultilevel"/>
    <w:tmpl w:val="82964AB0"/>
    <w:lvl w:ilvl="0" w:tplc="D76A87F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59C85BE">
      <w:start w:val="2"/>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4783A82">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5AE0528">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216C804">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004B51A">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8B45AFA">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066A674">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696AA5C">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60" w15:restartNumberingAfterBreak="0">
    <w:nsid w:val="2F3D7720"/>
    <w:multiLevelType w:val="hybridMultilevel"/>
    <w:tmpl w:val="93AE088A"/>
    <w:lvl w:ilvl="0" w:tplc="F7F2A55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4FEE7A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6D8DBB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1E4ED3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1969F2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C68B92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DAE040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2AA8B2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F026AA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61" w15:restartNumberingAfterBreak="0">
    <w:nsid w:val="2F493528"/>
    <w:multiLevelType w:val="hybridMultilevel"/>
    <w:tmpl w:val="E27C32E4"/>
    <w:lvl w:ilvl="0" w:tplc="BA1E9750">
      <w:start w:val="13"/>
      <w:numFmt w:val="decimal"/>
      <w:lvlText w:val="%1)"/>
      <w:lvlJc w:val="left"/>
      <w:pPr>
        <w:ind w:left="37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B1CD7F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04CFB6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81E27C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C7A625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4D03EE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27071D2">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2CEB16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57C608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62" w15:restartNumberingAfterBreak="0">
    <w:nsid w:val="2F6A3402"/>
    <w:multiLevelType w:val="hybridMultilevel"/>
    <w:tmpl w:val="D17E839A"/>
    <w:lvl w:ilvl="0" w:tplc="39B66A9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BDC6C3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A60C7A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58454E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BF4998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366A37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F6290A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7466BC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43260E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63" w15:restartNumberingAfterBreak="0">
    <w:nsid w:val="2F9F34BF"/>
    <w:multiLevelType w:val="hybridMultilevel"/>
    <w:tmpl w:val="9ADEAF86"/>
    <w:lvl w:ilvl="0" w:tplc="4A086F1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DC4BDB6">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46C5C0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6F6AF6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BD0B99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B62E6B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B1608A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6A0B4C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3160E8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64" w15:restartNumberingAfterBreak="0">
    <w:nsid w:val="2FA32BC1"/>
    <w:multiLevelType w:val="hybridMultilevel"/>
    <w:tmpl w:val="A1443280"/>
    <w:lvl w:ilvl="0" w:tplc="EA623BE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480D59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188C99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CB805B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17CEBD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AC4700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792FE02">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CCC66C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01E353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65" w15:restartNumberingAfterBreak="0">
    <w:nsid w:val="2FE6561E"/>
    <w:multiLevelType w:val="hybridMultilevel"/>
    <w:tmpl w:val="FB68834E"/>
    <w:lvl w:ilvl="0" w:tplc="EAB010E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3909D9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C38BB3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E907F1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906EE3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F68B56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71488E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40C985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3C0ED5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66" w15:restartNumberingAfterBreak="0">
    <w:nsid w:val="302408F6"/>
    <w:multiLevelType w:val="hybridMultilevel"/>
    <w:tmpl w:val="0A1888CE"/>
    <w:lvl w:ilvl="0" w:tplc="A6603D4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BC85E0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58259F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4926A2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27C89B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FC4113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E263DF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5D064C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CE024A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67" w15:restartNumberingAfterBreak="0">
    <w:nsid w:val="302F443A"/>
    <w:multiLevelType w:val="hybridMultilevel"/>
    <w:tmpl w:val="4C4ECBB2"/>
    <w:lvl w:ilvl="0" w:tplc="18A24A7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23A398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100807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D02B0C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F6C558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C7243D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71852D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2300D2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0F0400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68" w15:restartNumberingAfterBreak="0">
    <w:nsid w:val="30597940"/>
    <w:multiLevelType w:val="hybridMultilevel"/>
    <w:tmpl w:val="E3F23B30"/>
    <w:lvl w:ilvl="0" w:tplc="EA22B5E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DB039B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2AA310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3665D3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41CC7B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F787F5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E24CFE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D6CD74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81ADB5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69" w15:restartNumberingAfterBreak="0">
    <w:nsid w:val="306E1F5F"/>
    <w:multiLevelType w:val="hybridMultilevel"/>
    <w:tmpl w:val="624451FE"/>
    <w:lvl w:ilvl="0" w:tplc="E50E0C56">
      <w:start w:val="1"/>
      <w:numFmt w:val="decimal"/>
      <w:lvlText w:val="%1."/>
      <w:lvlJc w:val="left"/>
      <w:pPr>
        <w:ind w:left="1068" w:hanging="360"/>
      </w:pPr>
      <w:rPr>
        <w:rFonts w:asciiTheme="minorHAnsi" w:hAnsiTheme="minorHAnsi" w:cstheme="minorBidi" w:hint="default"/>
        <w:b w:val="0"/>
        <w:i w:val="0"/>
        <w:color w:val="FF0000"/>
        <w:sz w:val="20"/>
        <w:szCs w:val="20"/>
      </w:rPr>
    </w:lvl>
    <w:lvl w:ilvl="1" w:tplc="0DFE3158">
      <w:start w:val="1"/>
      <w:numFmt w:val="lowerLetter"/>
      <w:lvlText w:val="%2)"/>
      <w:lvlJc w:val="left"/>
      <w:pPr>
        <w:ind w:left="2133" w:hanging="705"/>
      </w:pPr>
      <w:rPr>
        <w:rFonts w:hint="default"/>
      </w:r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470" w15:restartNumberingAfterBreak="0">
    <w:nsid w:val="30710F0D"/>
    <w:multiLevelType w:val="hybridMultilevel"/>
    <w:tmpl w:val="2876915E"/>
    <w:lvl w:ilvl="0" w:tplc="6B46C34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30E48F2">
      <w:start w:val="1"/>
      <w:numFmt w:val="decimal"/>
      <w:lvlText w:val="(%2)"/>
      <w:lvlJc w:val="left"/>
      <w:pPr>
        <w:ind w:left="42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8A2237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FA0CE6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EE6D95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4F899E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A1C45E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094AD2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8907E8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71" w15:restartNumberingAfterBreak="0">
    <w:nsid w:val="30735E25"/>
    <w:multiLevelType w:val="hybridMultilevel"/>
    <w:tmpl w:val="15EA01EC"/>
    <w:lvl w:ilvl="0" w:tplc="0540AED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4A0245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A02EDF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ABA77A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764494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94CF5C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9B6D60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2DCEB6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E8A190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72" w15:restartNumberingAfterBreak="0">
    <w:nsid w:val="30B84555"/>
    <w:multiLevelType w:val="hybridMultilevel"/>
    <w:tmpl w:val="3CB2D9C8"/>
    <w:lvl w:ilvl="0" w:tplc="6646002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D08827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CAE001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8A88B9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25AC2E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116485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69AC87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4A2E51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7D63CD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73" w15:restartNumberingAfterBreak="0">
    <w:nsid w:val="310951B9"/>
    <w:multiLevelType w:val="hybridMultilevel"/>
    <w:tmpl w:val="BE486B10"/>
    <w:lvl w:ilvl="0" w:tplc="A96647DA">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840A13E">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4F05B14">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D0C7C02">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32EC4E8">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29EFFB0">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0660036">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828E9FC">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8F24D12">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74" w15:restartNumberingAfterBreak="0">
    <w:nsid w:val="3122211F"/>
    <w:multiLevelType w:val="hybridMultilevel"/>
    <w:tmpl w:val="B05666C4"/>
    <w:lvl w:ilvl="0" w:tplc="D6949580">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33E5C74">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2AA5DAE">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E7CE47A">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A9C39CE">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1D4FC60">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6B69C74">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4E8FD9E">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8DE799A">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75" w15:restartNumberingAfterBreak="0">
    <w:nsid w:val="313D2DA7"/>
    <w:multiLevelType w:val="hybridMultilevel"/>
    <w:tmpl w:val="4BEACCCE"/>
    <w:lvl w:ilvl="0" w:tplc="85BAD3E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24CF6F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524720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0E6686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DDC6C7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6066D8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2B64AF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CC2A66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020F67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76" w15:restartNumberingAfterBreak="0">
    <w:nsid w:val="3166585D"/>
    <w:multiLevelType w:val="hybridMultilevel"/>
    <w:tmpl w:val="4CB4F2C4"/>
    <w:lvl w:ilvl="0" w:tplc="E73EC76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CA0AF3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B08325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272441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002CB5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86E4A4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158D20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288398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268613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77" w15:restartNumberingAfterBreak="0">
    <w:nsid w:val="31682C27"/>
    <w:multiLevelType w:val="hybridMultilevel"/>
    <w:tmpl w:val="1EB21A74"/>
    <w:lvl w:ilvl="0" w:tplc="4A96C51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3E226E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972109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820F6F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0F03E1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5D4E1A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5F6A8B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058535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CFCFFE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78" w15:restartNumberingAfterBreak="0">
    <w:nsid w:val="316831B9"/>
    <w:multiLevelType w:val="hybridMultilevel"/>
    <w:tmpl w:val="7B3403AC"/>
    <w:lvl w:ilvl="0" w:tplc="59463186">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2EE18AC">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7DEB606">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A14690E">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90E1CF2">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520B4F8">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1C07100">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F44DBB4">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866406C">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79" w15:restartNumberingAfterBreak="0">
    <w:nsid w:val="31890153"/>
    <w:multiLevelType w:val="hybridMultilevel"/>
    <w:tmpl w:val="DEA021A2"/>
    <w:lvl w:ilvl="0" w:tplc="A85E9BB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6F2C522">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D801DF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60439C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F2E9FB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8A4637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CA885C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BE8AED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CA8695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80" w15:restartNumberingAfterBreak="0">
    <w:nsid w:val="31B82D77"/>
    <w:multiLevelType w:val="hybridMultilevel"/>
    <w:tmpl w:val="CCC08696"/>
    <w:lvl w:ilvl="0" w:tplc="A44C9A0A">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2266EA2">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83CE4CA">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1682D00">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4B61E92">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1A048B6">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860C710">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BCE940A">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9B00FDA">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81" w15:restartNumberingAfterBreak="0">
    <w:nsid w:val="31BC469C"/>
    <w:multiLevelType w:val="hybridMultilevel"/>
    <w:tmpl w:val="26FACF74"/>
    <w:lvl w:ilvl="0" w:tplc="510EFC1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3AA07C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ED8D7F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68C44D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198CD5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E220E5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13C0E6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0E8278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264D20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82" w15:restartNumberingAfterBreak="0">
    <w:nsid w:val="31EC6C4E"/>
    <w:multiLevelType w:val="hybridMultilevel"/>
    <w:tmpl w:val="79F8918A"/>
    <w:lvl w:ilvl="0" w:tplc="C11847C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1761D4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DD4BEC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130767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59058A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5DEB93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F2EF29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188B04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118DA0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83" w15:restartNumberingAfterBreak="0">
    <w:nsid w:val="321753BE"/>
    <w:multiLevelType w:val="hybridMultilevel"/>
    <w:tmpl w:val="CB728090"/>
    <w:lvl w:ilvl="0" w:tplc="B6FECE5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06CF59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504DCD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3E2FBF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CDA089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922826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B32B39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4FEE73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5A2E69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84" w15:restartNumberingAfterBreak="0">
    <w:nsid w:val="32354F6C"/>
    <w:multiLevelType w:val="hybridMultilevel"/>
    <w:tmpl w:val="2BB06D46"/>
    <w:lvl w:ilvl="0" w:tplc="740ECA36">
      <w:start w:val="1"/>
      <w:numFmt w:val="decimal"/>
      <w:lvlText w:val="%1."/>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3B6CBB8">
      <w:start w:val="1"/>
      <w:numFmt w:val="lowerLetter"/>
      <w:lvlText w:val="%2"/>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166C856">
      <w:start w:val="1"/>
      <w:numFmt w:val="lowerRoman"/>
      <w:lvlText w:val="%3"/>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024394A">
      <w:start w:val="1"/>
      <w:numFmt w:val="decimal"/>
      <w:lvlText w:val="%4"/>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5BEB78E">
      <w:start w:val="1"/>
      <w:numFmt w:val="lowerLetter"/>
      <w:lvlText w:val="%5"/>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1E6ED7E">
      <w:start w:val="1"/>
      <w:numFmt w:val="lowerRoman"/>
      <w:lvlText w:val="%6"/>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F98F6C8">
      <w:start w:val="1"/>
      <w:numFmt w:val="decimal"/>
      <w:lvlText w:val="%7"/>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93E41DE">
      <w:start w:val="1"/>
      <w:numFmt w:val="lowerLetter"/>
      <w:lvlText w:val="%8"/>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5EA8516">
      <w:start w:val="1"/>
      <w:numFmt w:val="lowerRoman"/>
      <w:lvlText w:val="%9"/>
      <w:lvlJc w:val="left"/>
      <w:pPr>
        <w:ind w:left="64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85" w15:restartNumberingAfterBreak="0">
    <w:nsid w:val="32716172"/>
    <w:multiLevelType w:val="hybridMultilevel"/>
    <w:tmpl w:val="3E4A2B22"/>
    <w:lvl w:ilvl="0" w:tplc="20F6FA5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D8A260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8FC77F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0D0EA5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5F25D5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EC0C02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ED408E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B9858B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CDC369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86" w15:restartNumberingAfterBreak="0">
    <w:nsid w:val="328C5CF1"/>
    <w:multiLevelType w:val="hybridMultilevel"/>
    <w:tmpl w:val="C5389CA8"/>
    <w:lvl w:ilvl="0" w:tplc="818C3F2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C1A698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F0C8B0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39052C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D28F90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CFEA30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012D3D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A9A1B1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EDC3D6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87" w15:restartNumberingAfterBreak="0">
    <w:nsid w:val="329E121C"/>
    <w:multiLevelType w:val="hybridMultilevel"/>
    <w:tmpl w:val="C294281E"/>
    <w:lvl w:ilvl="0" w:tplc="70FAC34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ECE2F24">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30E7E0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0C011F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F7880D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44A716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8B2A2B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622E36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A4ECDF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88" w15:restartNumberingAfterBreak="0">
    <w:nsid w:val="32B47370"/>
    <w:multiLevelType w:val="hybridMultilevel"/>
    <w:tmpl w:val="B150CA74"/>
    <w:lvl w:ilvl="0" w:tplc="6CB8555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A58FE4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2B4A80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E7058E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FE2E16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3EA86B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B40AD1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0AC3E3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8349D0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89" w15:restartNumberingAfterBreak="0">
    <w:nsid w:val="32D56124"/>
    <w:multiLevelType w:val="hybridMultilevel"/>
    <w:tmpl w:val="F7FE6118"/>
    <w:lvl w:ilvl="0" w:tplc="5BAC6F1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CEC7890">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E82BC9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91C12E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6E05A8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5E60A6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3225D5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5D8777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2DCA63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90" w15:restartNumberingAfterBreak="0">
    <w:nsid w:val="330A3ABD"/>
    <w:multiLevelType w:val="hybridMultilevel"/>
    <w:tmpl w:val="471A0A54"/>
    <w:lvl w:ilvl="0" w:tplc="8F4A6BA8">
      <w:start w:val="1"/>
      <w:numFmt w:val="lowerLetter"/>
      <w:lvlText w:val="%1)"/>
      <w:lvlJc w:val="left"/>
      <w:pPr>
        <w:ind w:left="3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6A28B76">
      <w:start w:val="31"/>
      <w:numFmt w:val="decimal"/>
      <w:lvlText w:val="%2"/>
      <w:lvlJc w:val="left"/>
      <w:pPr>
        <w:ind w:left="65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3BEF72E">
      <w:start w:val="1"/>
      <w:numFmt w:val="lowerRoman"/>
      <w:lvlText w:val="%3"/>
      <w:lvlJc w:val="left"/>
      <w:pPr>
        <w:ind w:left="14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6820BA6">
      <w:start w:val="1"/>
      <w:numFmt w:val="decimal"/>
      <w:lvlText w:val="%4"/>
      <w:lvlJc w:val="left"/>
      <w:pPr>
        <w:ind w:left="21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134E058">
      <w:start w:val="1"/>
      <w:numFmt w:val="lowerLetter"/>
      <w:lvlText w:val="%5"/>
      <w:lvlJc w:val="left"/>
      <w:pPr>
        <w:ind w:left="28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4B6ACAA">
      <w:start w:val="1"/>
      <w:numFmt w:val="lowerRoman"/>
      <w:lvlText w:val="%6"/>
      <w:lvlJc w:val="left"/>
      <w:pPr>
        <w:ind w:left="35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35CF9E6">
      <w:start w:val="1"/>
      <w:numFmt w:val="decimal"/>
      <w:lvlText w:val="%7"/>
      <w:lvlJc w:val="left"/>
      <w:pPr>
        <w:ind w:left="43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0F0907E">
      <w:start w:val="1"/>
      <w:numFmt w:val="lowerLetter"/>
      <w:lvlText w:val="%8"/>
      <w:lvlJc w:val="left"/>
      <w:pPr>
        <w:ind w:left="50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392AC64">
      <w:start w:val="1"/>
      <w:numFmt w:val="lowerRoman"/>
      <w:lvlText w:val="%9"/>
      <w:lvlJc w:val="left"/>
      <w:pPr>
        <w:ind w:left="57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91" w15:restartNumberingAfterBreak="0">
    <w:nsid w:val="3319135A"/>
    <w:multiLevelType w:val="hybridMultilevel"/>
    <w:tmpl w:val="2A0EC800"/>
    <w:lvl w:ilvl="0" w:tplc="4B9C1464">
      <w:start w:val="1"/>
      <w:numFmt w:val="decimal"/>
      <w:lvlText w:val="%1."/>
      <w:lvlJc w:val="left"/>
      <w:pPr>
        <w:ind w:left="6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4049D08">
      <w:start w:val="1"/>
      <w:numFmt w:val="lowerLetter"/>
      <w:lvlText w:val="%2"/>
      <w:lvlJc w:val="left"/>
      <w:pPr>
        <w:ind w:left="14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2C00542">
      <w:start w:val="1"/>
      <w:numFmt w:val="lowerRoman"/>
      <w:lvlText w:val="%3"/>
      <w:lvlJc w:val="left"/>
      <w:pPr>
        <w:ind w:left="21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2DA872A">
      <w:start w:val="1"/>
      <w:numFmt w:val="decimal"/>
      <w:lvlText w:val="%4"/>
      <w:lvlJc w:val="left"/>
      <w:pPr>
        <w:ind w:left="28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E587DD8">
      <w:start w:val="1"/>
      <w:numFmt w:val="lowerLetter"/>
      <w:lvlText w:val="%5"/>
      <w:lvlJc w:val="left"/>
      <w:pPr>
        <w:ind w:left="35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B885F86">
      <w:start w:val="1"/>
      <w:numFmt w:val="lowerRoman"/>
      <w:lvlText w:val="%6"/>
      <w:lvlJc w:val="left"/>
      <w:pPr>
        <w:ind w:left="43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6C0DDDE">
      <w:start w:val="1"/>
      <w:numFmt w:val="decimal"/>
      <w:lvlText w:val="%7"/>
      <w:lvlJc w:val="left"/>
      <w:pPr>
        <w:ind w:left="50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C245760">
      <w:start w:val="1"/>
      <w:numFmt w:val="lowerLetter"/>
      <w:lvlText w:val="%8"/>
      <w:lvlJc w:val="left"/>
      <w:pPr>
        <w:ind w:left="57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778F21A">
      <w:start w:val="1"/>
      <w:numFmt w:val="lowerRoman"/>
      <w:lvlText w:val="%9"/>
      <w:lvlJc w:val="left"/>
      <w:pPr>
        <w:ind w:left="64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92" w15:restartNumberingAfterBreak="0">
    <w:nsid w:val="333528F5"/>
    <w:multiLevelType w:val="hybridMultilevel"/>
    <w:tmpl w:val="10E0B118"/>
    <w:lvl w:ilvl="0" w:tplc="775A287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5660814">
      <w:start w:val="1"/>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72AC2B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65C785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61687D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D84722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02A23E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54230B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66C9C7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93" w15:restartNumberingAfterBreak="0">
    <w:nsid w:val="33487E91"/>
    <w:multiLevelType w:val="hybridMultilevel"/>
    <w:tmpl w:val="C6A687DC"/>
    <w:lvl w:ilvl="0" w:tplc="86BEBE5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D3A3BC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9A20DC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3D2BF0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D06970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CC4EB9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C4238B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6B86D0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B4882D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94" w15:restartNumberingAfterBreak="0">
    <w:nsid w:val="33493381"/>
    <w:multiLevelType w:val="hybridMultilevel"/>
    <w:tmpl w:val="0D8E85E6"/>
    <w:lvl w:ilvl="0" w:tplc="59DEF1D8">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F960D7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C06900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74858C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342F43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35A41F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41C718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B1E8AE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118D8D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95" w15:restartNumberingAfterBreak="0">
    <w:nsid w:val="33527F30"/>
    <w:multiLevelType w:val="hybridMultilevel"/>
    <w:tmpl w:val="4144541E"/>
    <w:lvl w:ilvl="0" w:tplc="93E0950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90E089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3C4E16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5FAE0F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0C8B83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33AFAD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5F097C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02EED1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B1E570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96" w15:restartNumberingAfterBreak="0">
    <w:nsid w:val="3363298A"/>
    <w:multiLevelType w:val="hybridMultilevel"/>
    <w:tmpl w:val="86A280C0"/>
    <w:lvl w:ilvl="0" w:tplc="B914A25C">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7BA3024">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FD2932C">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042E5FA">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47E4846">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CA80BD0">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384DCC2">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7BC2860">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0F04B86">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97" w15:restartNumberingAfterBreak="0">
    <w:nsid w:val="336C7622"/>
    <w:multiLevelType w:val="hybridMultilevel"/>
    <w:tmpl w:val="6E00511C"/>
    <w:lvl w:ilvl="0" w:tplc="27CC03D4">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5F06508">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D942BD0">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0B6E5BC">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DC0C198">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AF2036C">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9880F00">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416A6EE">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09A9C9A">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98" w15:restartNumberingAfterBreak="0">
    <w:nsid w:val="33700A7A"/>
    <w:multiLevelType w:val="hybridMultilevel"/>
    <w:tmpl w:val="4EAA4C46"/>
    <w:lvl w:ilvl="0" w:tplc="8264D6B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E6206C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03AB37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F60B4E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C96165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C3CB86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F84005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43661F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04C4A5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99" w15:restartNumberingAfterBreak="0">
    <w:nsid w:val="338250DA"/>
    <w:multiLevelType w:val="hybridMultilevel"/>
    <w:tmpl w:val="0B7256D6"/>
    <w:lvl w:ilvl="0" w:tplc="E2F0B0B0">
      <w:start w:val="1"/>
      <w:numFmt w:val="decimal"/>
      <w:lvlText w:val="(%1)"/>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520140C">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36ED26E">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18C61AA">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E6E9ED8">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5722FD2">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B804D40">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57C5024">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87CCB98">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00" w15:restartNumberingAfterBreak="0">
    <w:nsid w:val="338C3941"/>
    <w:multiLevelType w:val="hybridMultilevel"/>
    <w:tmpl w:val="4CEC5074"/>
    <w:lvl w:ilvl="0" w:tplc="D904F02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03A478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71001C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606BAD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6E038D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5EE611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F9838E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4A404D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6BA1E7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01" w15:restartNumberingAfterBreak="0">
    <w:nsid w:val="33934DB1"/>
    <w:multiLevelType w:val="hybridMultilevel"/>
    <w:tmpl w:val="AE98A194"/>
    <w:lvl w:ilvl="0" w:tplc="2630589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E06E82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018E21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0F6094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99A941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19A0F1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1267EE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80C272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4FC42F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02" w15:restartNumberingAfterBreak="0">
    <w:nsid w:val="33C24D48"/>
    <w:multiLevelType w:val="hybridMultilevel"/>
    <w:tmpl w:val="09EABB10"/>
    <w:lvl w:ilvl="0" w:tplc="E5AA513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80C28FE">
      <w:start w:val="1"/>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F20829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08C100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0A24F3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A5E1D5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5128B0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84C8B4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AC268D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03" w15:restartNumberingAfterBreak="0">
    <w:nsid w:val="33C41115"/>
    <w:multiLevelType w:val="hybridMultilevel"/>
    <w:tmpl w:val="068A4E56"/>
    <w:lvl w:ilvl="0" w:tplc="A3DEFC7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94814D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E0E311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4A4607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A360CF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F609C2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34A8B8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620B6A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D106A0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04" w15:restartNumberingAfterBreak="0">
    <w:nsid w:val="33C41B51"/>
    <w:multiLevelType w:val="hybridMultilevel"/>
    <w:tmpl w:val="656E95A0"/>
    <w:lvl w:ilvl="0" w:tplc="C442A9D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E0405B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D324C3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4566E6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F505B9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B146BC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4608DB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94A21E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FC6D96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05" w15:restartNumberingAfterBreak="0">
    <w:nsid w:val="33E04A09"/>
    <w:multiLevelType w:val="hybridMultilevel"/>
    <w:tmpl w:val="130AAFCA"/>
    <w:lvl w:ilvl="0" w:tplc="69AA039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872580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1F0501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AC4F5A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6422E0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8DAAF7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3EACAC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6BEBDC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7A4882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06" w15:restartNumberingAfterBreak="0">
    <w:nsid w:val="341B1EC3"/>
    <w:multiLevelType w:val="hybridMultilevel"/>
    <w:tmpl w:val="93D04130"/>
    <w:lvl w:ilvl="0" w:tplc="56AEE42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E6843A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65625E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8448E0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032698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A96CD2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7DA273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8388CC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19CE51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07" w15:restartNumberingAfterBreak="0">
    <w:nsid w:val="342403EC"/>
    <w:multiLevelType w:val="hybridMultilevel"/>
    <w:tmpl w:val="3D16C3DE"/>
    <w:lvl w:ilvl="0" w:tplc="A7AE6B1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E4AFAB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6CABDC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8B6231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814109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3EA5A8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7EC460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3CCC37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372022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08" w15:restartNumberingAfterBreak="0">
    <w:nsid w:val="342F3E09"/>
    <w:multiLevelType w:val="hybridMultilevel"/>
    <w:tmpl w:val="57EEC876"/>
    <w:lvl w:ilvl="0" w:tplc="100877B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93CF55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5AA625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D9ACDC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1E216A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F10020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7F8ABB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AC8AEB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6D0142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09" w15:restartNumberingAfterBreak="0">
    <w:nsid w:val="34333C2D"/>
    <w:multiLevelType w:val="hybridMultilevel"/>
    <w:tmpl w:val="768A24EA"/>
    <w:lvl w:ilvl="0" w:tplc="7B58559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E2EA0B4">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AAE1C7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FF6927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1B23AB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5465FA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9A0F13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A7C89E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E38771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10" w15:restartNumberingAfterBreak="0">
    <w:nsid w:val="34526C8C"/>
    <w:multiLevelType w:val="hybridMultilevel"/>
    <w:tmpl w:val="FC445688"/>
    <w:lvl w:ilvl="0" w:tplc="226043D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064B7A2">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EA6D18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ED636E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C9283A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F8646F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1F06C3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78A808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2A021F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11" w15:restartNumberingAfterBreak="0">
    <w:nsid w:val="34544AF0"/>
    <w:multiLevelType w:val="hybridMultilevel"/>
    <w:tmpl w:val="5BF8B19C"/>
    <w:lvl w:ilvl="0" w:tplc="2EF4D1E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F96E12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EFE7C0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D06498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5E4003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62E5D0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C9A5AB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1EA2E4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37E509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12" w15:restartNumberingAfterBreak="0">
    <w:nsid w:val="34986376"/>
    <w:multiLevelType w:val="hybridMultilevel"/>
    <w:tmpl w:val="F7D2D09E"/>
    <w:lvl w:ilvl="0" w:tplc="F4B69D4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1284FA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28A871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41CF81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A70114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208569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5545FB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0B0AF7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B82D32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13" w15:restartNumberingAfterBreak="0">
    <w:nsid w:val="34A85E41"/>
    <w:multiLevelType w:val="hybridMultilevel"/>
    <w:tmpl w:val="614C0AE4"/>
    <w:lvl w:ilvl="0" w:tplc="146AACE8">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216E1E8">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1D05DD4">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2709E64">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3A82904">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618A0F8">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3566B7A">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E7465AE">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550C0B4">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14" w15:restartNumberingAfterBreak="0">
    <w:nsid w:val="34B07D26"/>
    <w:multiLevelType w:val="hybridMultilevel"/>
    <w:tmpl w:val="BD4C9872"/>
    <w:lvl w:ilvl="0" w:tplc="F5D2201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20CA83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6D215E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69C9E3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22EE48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520644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222516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9F85B5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7AC8F7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15" w15:restartNumberingAfterBreak="0">
    <w:nsid w:val="34B70FF2"/>
    <w:multiLevelType w:val="hybridMultilevel"/>
    <w:tmpl w:val="D166DE32"/>
    <w:lvl w:ilvl="0" w:tplc="CDB2AB5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76E918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1D0869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09ED65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FEA59B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B9C884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DF20F4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9F4447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81C85E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16" w15:restartNumberingAfterBreak="0">
    <w:nsid w:val="34C23592"/>
    <w:multiLevelType w:val="hybridMultilevel"/>
    <w:tmpl w:val="E694381A"/>
    <w:lvl w:ilvl="0" w:tplc="BE2C461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6A6191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E3A188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630B03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89859F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67E5E1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024457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E565FF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1382FC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17" w15:restartNumberingAfterBreak="0">
    <w:nsid w:val="35442E1A"/>
    <w:multiLevelType w:val="hybridMultilevel"/>
    <w:tmpl w:val="A3E65BFE"/>
    <w:lvl w:ilvl="0" w:tplc="B5E49DA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2CE192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7E4FD5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D28E29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D18B96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3525E0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8F6FA9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038F0A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FE6E76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18" w15:restartNumberingAfterBreak="0">
    <w:nsid w:val="354712DF"/>
    <w:multiLevelType w:val="hybridMultilevel"/>
    <w:tmpl w:val="6562E200"/>
    <w:lvl w:ilvl="0" w:tplc="DDACA82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36C3FC4">
      <w:start w:val="9"/>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9E4629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310BD1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F08089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FD4E1E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3D2376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612C0A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826D45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19" w15:restartNumberingAfterBreak="0">
    <w:nsid w:val="35496AB4"/>
    <w:multiLevelType w:val="hybridMultilevel"/>
    <w:tmpl w:val="94309208"/>
    <w:lvl w:ilvl="0" w:tplc="BD80924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19818E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246552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F58939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26E46C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33E3D6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088973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AD2ACA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93ACB9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20" w15:restartNumberingAfterBreak="0">
    <w:nsid w:val="355E1A03"/>
    <w:multiLevelType w:val="hybridMultilevel"/>
    <w:tmpl w:val="4B1E2CE0"/>
    <w:lvl w:ilvl="0" w:tplc="08760B8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A0A53CC">
      <w:start w:val="1"/>
      <w:numFmt w:val="decimal"/>
      <w:lvlText w:val="(%2)"/>
      <w:lvlJc w:val="left"/>
      <w:pPr>
        <w:ind w:left="53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CAA831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9F08FC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F68000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FEA7FB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30A02D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428916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EBC58A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21" w15:restartNumberingAfterBreak="0">
    <w:nsid w:val="355F2CBC"/>
    <w:multiLevelType w:val="hybridMultilevel"/>
    <w:tmpl w:val="CBC025D6"/>
    <w:lvl w:ilvl="0" w:tplc="E97032D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7C091B2">
      <w:start w:val="6"/>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A3CA97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F1C71E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13CA49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2D29B5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21A280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958971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FD82B6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22" w15:restartNumberingAfterBreak="0">
    <w:nsid w:val="356D5DC7"/>
    <w:multiLevelType w:val="hybridMultilevel"/>
    <w:tmpl w:val="AD2AB7D0"/>
    <w:lvl w:ilvl="0" w:tplc="5908FDFE">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6965728">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5501A2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7605D1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A90C26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AFEC28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608B19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388BE5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8A4E40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23" w15:restartNumberingAfterBreak="0">
    <w:nsid w:val="3574605A"/>
    <w:multiLevelType w:val="hybridMultilevel"/>
    <w:tmpl w:val="33C09F7C"/>
    <w:lvl w:ilvl="0" w:tplc="EA045002">
      <w:start w:val="3"/>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F60124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6026E0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276CB7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A564A7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4A49FB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DC4DBC2">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342782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7AE5A5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24" w15:restartNumberingAfterBreak="0">
    <w:nsid w:val="35862520"/>
    <w:multiLevelType w:val="hybridMultilevel"/>
    <w:tmpl w:val="EAC40A76"/>
    <w:lvl w:ilvl="0" w:tplc="A9B64D6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234416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622AD2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240939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316F4D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1E0037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918D9A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A981F2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9902F5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25" w15:restartNumberingAfterBreak="0">
    <w:nsid w:val="358868E1"/>
    <w:multiLevelType w:val="hybridMultilevel"/>
    <w:tmpl w:val="9D4E31D6"/>
    <w:lvl w:ilvl="0" w:tplc="37B231B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A36AEC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28AFD3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556FD5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E0ABAD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79C8B0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104154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1C6C0D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A94F64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26" w15:restartNumberingAfterBreak="0">
    <w:nsid w:val="358B5209"/>
    <w:multiLevelType w:val="hybridMultilevel"/>
    <w:tmpl w:val="C0A06CEE"/>
    <w:lvl w:ilvl="0" w:tplc="81ECD06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AD0E0E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7622C6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A348FC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0EC503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00EE9C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DEEC36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87AF52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090B05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27" w15:restartNumberingAfterBreak="0">
    <w:nsid w:val="359B39B2"/>
    <w:multiLevelType w:val="hybridMultilevel"/>
    <w:tmpl w:val="5D10A968"/>
    <w:lvl w:ilvl="0" w:tplc="A068331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6BEF6B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B60B13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124897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D9AF4A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88210E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9108F7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386920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7EAE26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28" w15:restartNumberingAfterBreak="0">
    <w:nsid w:val="35B07169"/>
    <w:multiLevelType w:val="hybridMultilevel"/>
    <w:tmpl w:val="50368300"/>
    <w:lvl w:ilvl="0" w:tplc="3DF66C5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962C0D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B760A2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9B0190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7DC687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1F27E2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3C29F0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A4AC1D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C9624D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29" w15:restartNumberingAfterBreak="0">
    <w:nsid w:val="35BF2216"/>
    <w:multiLevelType w:val="hybridMultilevel"/>
    <w:tmpl w:val="B0DA22DA"/>
    <w:lvl w:ilvl="0" w:tplc="8F508A7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076827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884C7F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190C68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E7C3D7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A06D22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236CFE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878902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40CE34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30" w15:restartNumberingAfterBreak="0">
    <w:nsid w:val="36017454"/>
    <w:multiLevelType w:val="hybridMultilevel"/>
    <w:tmpl w:val="1658AEA4"/>
    <w:lvl w:ilvl="0" w:tplc="70F4BEC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0CCDEB6">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E84C4A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C3ECFF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E30377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6D0C57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FFC818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A4EEEA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8E4A3D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31" w15:restartNumberingAfterBreak="0">
    <w:nsid w:val="363D08A4"/>
    <w:multiLevelType w:val="hybridMultilevel"/>
    <w:tmpl w:val="47029DD0"/>
    <w:lvl w:ilvl="0" w:tplc="9F0E643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AB8595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7CE554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940C1F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3B6E74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096CD5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C1E6A3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0B06F3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29C571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32" w15:restartNumberingAfterBreak="0">
    <w:nsid w:val="3665069E"/>
    <w:multiLevelType w:val="hybridMultilevel"/>
    <w:tmpl w:val="1E424182"/>
    <w:lvl w:ilvl="0" w:tplc="658ABBF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A1CE38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83AAA2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E1CF52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8062FB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822F1E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AD26F7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934D48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26C420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33" w15:restartNumberingAfterBreak="0">
    <w:nsid w:val="36701DE2"/>
    <w:multiLevelType w:val="hybridMultilevel"/>
    <w:tmpl w:val="5E3EE37C"/>
    <w:lvl w:ilvl="0" w:tplc="9F061A5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38E985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23C6B8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DECB3B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EBA15D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BE6DD8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E5004C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34EA8B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0E4291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34" w15:restartNumberingAfterBreak="0">
    <w:nsid w:val="367F56FF"/>
    <w:multiLevelType w:val="hybridMultilevel"/>
    <w:tmpl w:val="629453BA"/>
    <w:lvl w:ilvl="0" w:tplc="6674F1C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BDC14E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36230B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EBA93E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B4A8B9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4C2E95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08C682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8FC0FC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804B7C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35" w15:restartNumberingAfterBreak="0">
    <w:nsid w:val="36A47669"/>
    <w:multiLevelType w:val="hybridMultilevel"/>
    <w:tmpl w:val="CB1C95D4"/>
    <w:lvl w:ilvl="0" w:tplc="768C5D1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12405A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42486B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0C8CCC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D04973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4FCC5E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7EEFEA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1A8C00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7DCEED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36" w15:restartNumberingAfterBreak="0">
    <w:nsid w:val="36CC6EC1"/>
    <w:multiLevelType w:val="hybridMultilevel"/>
    <w:tmpl w:val="525052A4"/>
    <w:lvl w:ilvl="0" w:tplc="D92877B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C38B4BA">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D4C119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A08F44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A16A95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0E2999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266DA6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614300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492D99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37" w15:restartNumberingAfterBreak="0">
    <w:nsid w:val="36D53BB6"/>
    <w:multiLevelType w:val="hybridMultilevel"/>
    <w:tmpl w:val="0E96F2BE"/>
    <w:lvl w:ilvl="0" w:tplc="28DE482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36650A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88E19E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03E4F3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C7C6C6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B32A87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BB40C0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0CEBF1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66E4EE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38" w15:restartNumberingAfterBreak="0">
    <w:nsid w:val="36FD37EA"/>
    <w:multiLevelType w:val="hybridMultilevel"/>
    <w:tmpl w:val="94FE595C"/>
    <w:lvl w:ilvl="0" w:tplc="7976245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528C48C">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57600E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A28470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138406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A2094E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844925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E9C9E1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31C41D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39" w15:restartNumberingAfterBreak="0">
    <w:nsid w:val="37190310"/>
    <w:multiLevelType w:val="hybridMultilevel"/>
    <w:tmpl w:val="6E0E8EAA"/>
    <w:lvl w:ilvl="0" w:tplc="73728114">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AB44720">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0083A2A">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A82890E">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0A0FEDC">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2F4A5F4">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FBE059C">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5CAE500">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9B8F8E8">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40" w15:restartNumberingAfterBreak="0">
    <w:nsid w:val="3722484C"/>
    <w:multiLevelType w:val="hybridMultilevel"/>
    <w:tmpl w:val="95BCD89C"/>
    <w:lvl w:ilvl="0" w:tplc="9A6A80CC">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9448DD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DEE0C0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1E4E34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49C67A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7CE7DE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2F848C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298382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60876E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41" w15:restartNumberingAfterBreak="0">
    <w:nsid w:val="3725445A"/>
    <w:multiLevelType w:val="hybridMultilevel"/>
    <w:tmpl w:val="D982F722"/>
    <w:lvl w:ilvl="0" w:tplc="892A90A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73C0C0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7DECCA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7F6518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B482BC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7F6B09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31EB02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1867F8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B82DFC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42" w15:restartNumberingAfterBreak="0">
    <w:nsid w:val="376F5999"/>
    <w:multiLevelType w:val="hybridMultilevel"/>
    <w:tmpl w:val="F8C8A7B6"/>
    <w:lvl w:ilvl="0" w:tplc="5C82786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7B633C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ACC9C4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488727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444C33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36A2DD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95E297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7948FD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B248A3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43" w15:restartNumberingAfterBreak="0">
    <w:nsid w:val="376F5E0F"/>
    <w:multiLevelType w:val="hybridMultilevel"/>
    <w:tmpl w:val="50FC6A70"/>
    <w:lvl w:ilvl="0" w:tplc="C950AB4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486030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B1037FA">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B782C8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F9C115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950C46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31A912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824917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6FCDAE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44" w15:restartNumberingAfterBreak="0">
    <w:nsid w:val="378A6BE0"/>
    <w:multiLevelType w:val="hybridMultilevel"/>
    <w:tmpl w:val="7494E61E"/>
    <w:lvl w:ilvl="0" w:tplc="9786637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D34D6F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37A43D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2E04EB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A967FA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FB8F70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5E46AB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1AE492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E18F35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45" w15:restartNumberingAfterBreak="0">
    <w:nsid w:val="37DB05EA"/>
    <w:multiLevelType w:val="hybridMultilevel"/>
    <w:tmpl w:val="FF24A5FC"/>
    <w:lvl w:ilvl="0" w:tplc="2152C66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F38BA1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C205FB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80ECFC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548E39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4BEDCE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EA6E1F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69E3F4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698CE8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46" w15:restartNumberingAfterBreak="0">
    <w:nsid w:val="37ED3AFB"/>
    <w:multiLevelType w:val="hybridMultilevel"/>
    <w:tmpl w:val="C95C7BFE"/>
    <w:lvl w:ilvl="0" w:tplc="5070369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F9E8A52">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0F6C48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19A06B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7624DE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4D4F1D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37ABE7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87CCE7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FA8389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47" w15:restartNumberingAfterBreak="0">
    <w:nsid w:val="37F870F1"/>
    <w:multiLevelType w:val="hybridMultilevel"/>
    <w:tmpl w:val="4A4A5F58"/>
    <w:lvl w:ilvl="0" w:tplc="4EA0CC98">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190634E">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50C68AC">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826CB6C">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B94E4CA">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BE0A946">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ACAE5EE">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BC45568">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04C8FE4">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48" w15:restartNumberingAfterBreak="0">
    <w:nsid w:val="381B1876"/>
    <w:multiLevelType w:val="hybridMultilevel"/>
    <w:tmpl w:val="3FE21130"/>
    <w:lvl w:ilvl="0" w:tplc="D9D43B08">
      <w:start w:val="4"/>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336255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60A563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376B70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D2E869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5D0C72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83640E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ACAD32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8D24BA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49" w15:restartNumberingAfterBreak="0">
    <w:nsid w:val="38251A72"/>
    <w:multiLevelType w:val="hybridMultilevel"/>
    <w:tmpl w:val="88884238"/>
    <w:lvl w:ilvl="0" w:tplc="CA1E5A9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8EC60B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7DE160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C82C12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B70947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F02F0C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4C648F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242F1D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6D6E14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50" w15:restartNumberingAfterBreak="0">
    <w:nsid w:val="38294E84"/>
    <w:multiLevelType w:val="hybridMultilevel"/>
    <w:tmpl w:val="BB901D6C"/>
    <w:lvl w:ilvl="0" w:tplc="00EA923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846703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26E410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DB0CC6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BDE8C7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B06D6D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702473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A44809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B3C98D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51" w15:restartNumberingAfterBreak="0">
    <w:nsid w:val="384A3185"/>
    <w:multiLevelType w:val="hybridMultilevel"/>
    <w:tmpl w:val="0EE25D7A"/>
    <w:lvl w:ilvl="0" w:tplc="8CDE844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E8A6D1E">
      <w:start w:val="6"/>
      <w:numFmt w:val="decimal"/>
      <w:lvlText w:val="(%2)"/>
      <w:lvlJc w:val="left"/>
      <w:pPr>
        <w:ind w:left="42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6A47A3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CA4463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FC0704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8AA1E0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3F0697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292E32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73A4B4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52" w15:restartNumberingAfterBreak="0">
    <w:nsid w:val="388E6E12"/>
    <w:multiLevelType w:val="hybridMultilevel"/>
    <w:tmpl w:val="E9D8969E"/>
    <w:lvl w:ilvl="0" w:tplc="D86EB6B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6AAC858">
      <w:start w:val="7"/>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55848F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9CC6BA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7B4DA1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07643F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A06B85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3D05FC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85EA14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53" w15:restartNumberingAfterBreak="0">
    <w:nsid w:val="38A13247"/>
    <w:multiLevelType w:val="hybridMultilevel"/>
    <w:tmpl w:val="28163ECE"/>
    <w:lvl w:ilvl="0" w:tplc="CC6827E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BFACE8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8BE0F0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3661D2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0128D0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C18131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AB6560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25E2EB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E66C29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54" w15:restartNumberingAfterBreak="0">
    <w:nsid w:val="38E31CB5"/>
    <w:multiLevelType w:val="hybridMultilevel"/>
    <w:tmpl w:val="29F64B9E"/>
    <w:lvl w:ilvl="0" w:tplc="78EEE3F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E14268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460901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620F4C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386DE6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3DC29A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536F54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722D05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BDEFF9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55" w15:restartNumberingAfterBreak="0">
    <w:nsid w:val="38E56C09"/>
    <w:multiLevelType w:val="hybridMultilevel"/>
    <w:tmpl w:val="E7261F72"/>
    <w:lvl w:ilvl="0" w:tplc="C2ACF26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942487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FDC894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DDA541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E8C1E6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7F844A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938E82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930BB2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592D86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56" w15:restartNumberingAfterBreak="0">
    <w:nsid w:val="38F97389"/>
    <w:multiLevelType w:val="hybridMultilevel"/>
    <w:tmpl w:val="62A0198A"/>
    <w:lvl w:ilvl="0" w:tplc="48D0D7C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92A382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99867E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660CB8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02878B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500FB5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12EBC0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874A17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F78A2B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57" w15:restartNumberingAfterBreak="0">
    <w:nsid w:val="38FE2C4A"/>
    <w:multiLevelType w:val="hybridMultilevel"/>
    <w:tmpl w:val="B29A7288"/>
    <w:lvl w:ilvl="0" w:tplc="45FAE11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1782F9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EA863F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860887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76E1E1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644470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F52099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24CFF8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FE691C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58" w15:restartNumberingAfterBreak="0">
    <w:nsid w:val="39066B89"/>
    <w:multiLevelType w:val="hybridMultilevel"/>
    <w:tmpl w:val="56FA4586"/>
    <w:lvl w:ilvl="0" w:tplc="9F84F86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636A38C">
      <w:start w:val="1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352CEF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90AB6E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996F73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46CEF0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2440A8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8B4FAF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5A6686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59" w15:restartNumberingAfterBreak="0">
    <w:nsid w:val="39507CE9"/>
    <w:multiLevelType w:val="hybridMultilevel"/>
    <w:tmpl w:val="A75033D0"/>
    <w:lvl w:ilvl="0" w:tplc="2E0842B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B6E71B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C56AC7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63878C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EE465C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CEC049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D9AD17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192E82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406456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60" w15:restartNumberingAfterBreak="0">
    <w:nsid w:val="395F29E1"/>
    <w:multiLevelType w:val="hybridMultilevel"/>
    <w:tmpl w:val="A1C81FE0"/>
    <w:lvl w:ilvl="0" w:tplc="3134FFB8">
      <w:start w:val="3"/>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AB65C7A">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01AD602">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3942EFE">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56CF104">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35AEA8A">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F9E1B0C">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902F912">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1A0A69C">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61" w15:restartNumberingAfterBreak="0">
    <w:nsid w:val="3962334A"/>
    <w:multiLevelType w:val="hybridMultilevel"/>
    <w:tmpl w:val="C2C82DE6"/>
    <w:lvl w:ilvl="0" w:tplc="2BCEFFE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1228994">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AC44A1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648C2E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31A17D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3DEF9F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616B27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AB010B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D105D3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62" w15:restartNumberingAfterBreak="0">
    <w:nsid w:val="39900DAE"/>
    <w:multiLevelType w:val="hybridMultilevel"/>
    <w:tmpl w:val="0E0078C8"/>
    <w:lvl w:ilvl="0" w:tplc="01E4D61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06E70B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FFEF60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220290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4FABC6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F5648F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0A6FF4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B528A6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518400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63" w15:restartNumberingAfterBreak="0">
    <w:nsid w:val="399660ED"/>
    <w:multiLevelType w:val="hybridMultilevel"/>
    <w:tmpl w:val="4790BCA6"/>
    <w:lvl w:ilvl="0" w:tplc="D3422A9C">
      <w:start w:val="15"/>
      <w:numFmt w:val="decimal"/>
      <w:lvlText w:val="%1)"/>
      <w:lvlJc w:val="left"/>
      <w:pPr>
        <w:ind w:left="37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E0AB49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E0EC44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882F65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5047FF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7F44D1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DF4C38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DEA21E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8CC744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64" w15:restartNumberingAfterBreak="0">
    <w:nsid w:val="39A06D54"/>
    <w:multiLevelType w:val="hybridMultilevel"/>
    <w:tmpl w:val="F354A460"/>
    <w:lvl w:ilvl="0" w:tplc="68E8EC6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F760DE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4BAE2F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A2C521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23A6F6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69CC37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D221AE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A96036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AD69F9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65" w15:restartNumberingAfterBreak="0">
    <w:nsid w:val="39B46C24"/>
    <w:multiLevelType w:val="hybridMultilevel"/>
    <w:tmpl w:val="CC465270"/>
    <w:lvl w:ilvl="0" w:tplc="10E6B45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BFE5A5E">
      <w:start w:val="4"/>
      <w:numFmt w:val="decimal"/>
      <w:lvlText w:val="(%2)"/>
      <w:lvlJc w:val="left"/>
      <w:pPr>
        <w:ind w:left="30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FFC4FD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A7A087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7FAD6E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90CA21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FFAF9B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B18C84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DD66F8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66" w15:restartNumberingAfterBreak="0">
    <w:nsid w:val="39C16B1E"/>
    <w:multiLevelType w:val="hybridMultilevel"/>
    <w:tmpl w:val="4D30BE2A"/>
    <w:lvl w:ilvl="0" w:tplc="FA8EBE6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D6E125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F0C63E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C00809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FF261E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4BA437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57622F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E4A156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92C654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67" w15:restartNumberingAfterBreak="0">
    <w:nsid w:val="3A2C6B9F"/>
    <w:multiLevelType w:val="hybridMultilevel"/>
    <w:tmpl w:val="F9967B50"/>
    <w:lvl w:ilvl="0" w:tplc="1CD09AF2">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D3AA210">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B3C428E">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5A89D68">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7D6607E">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6F0A0C4">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1EE69C2">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1CE63F4">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04ACF84">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68" w15:restartNumberingAfterBreak="0">
    <w:nsid w:val="3A341EFD"/>
    <w:multiLevelType w:val="hybridMultilevel"/>
    <w:tmpl w:val="2C2AB6C8"/>
    <w:lvl w:ilvl="0" w:tplc="B128DAE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CBA924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316F5F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34ECE1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6203DF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3F23B9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164A3D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644F36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5AA755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69" w15:restartNumberingAfterBreak="0">
    <w:nsid w:val="3A3A03D9"/>
    <w:multiLevelType w:val="hybridMultilevel"/>
    <w:tmpl w:val="8F74E6B2"/>
    <w:lvl w:ilvl="0" w:tplc="F25065D8">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A80B6C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F04ECA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F1EC1E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F960F2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9FCDBB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CC6A14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2F644C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8E6AC5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70" w15:restartNumberingAfterBreak="0">
    <w:nsid w:val="3A743595"/>
    <w:multiLevelType w:val="hybridMultilevel"/>
    <w:tmpl w:val="831A08CC"/>
    <w:lvl w:ilvl="0" w:tplc="E3B66D4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7D8315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95CB3D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AAC5DA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73CE1B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BAE599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5E03A1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E78BF0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73CCC7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71" w15:restartNumberingAfterBreak="0">
    <w:nsid w:val="3A773569"/>
    <w:multiLevelType w:val="hybridMultilevel"/>
    <w:tmpl w:val="9460C18A"/>
    <w:lvl w:ilvl="0" w:tplc="5C56C2D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038B46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77432D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E161C0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EF0027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1FADDD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5DA278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1E0FAD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32661C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72" w15:restartNumberingAfterBreak="0">
    <w:nsid w:val="3AA927A9"/>
    <w:multiLevelType w:val="hybridMultilevel"/>
    <w:tmpl w:val="573C275E"/>
    <w:lvl w:ilvl="0" w:tplc="C7383388">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0747410">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5E46FC2">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08C346A">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4ECCB4E">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97C1752">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2EE885C">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AD49298">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6761AD6">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73" w15:restartNumberingAfterBreak="0">
    <w:nsid w:val="3AD5351C"/>
    <w:multiLevelType w:val="hybridMultilevel"/>
    <w:tmpl w:val="4FF4B8C2"/>
    <w:lvl w:ilvl="0" w:tplc="90707C4C">
      <w:start w:val="50"/>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888ACE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446DB1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4E01C2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86C42D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C7EBA3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4989C3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2A82D6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BD286F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74" w15:restartNumberingAfterBreak="0">
    <w:nsid w:val="3AEE0B9C"/>
    <w:multiLevelType w:val="hybridMultilevel"/>
    <w:tmpl w:val="091CD912"/>
    <w:lvl w:ilvl="0" w:tplc="046633B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58AF00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C64B71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E2EF83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F763A1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3A8809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A68147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FBABD2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3587BA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75" w15:restartNumberingAfterBreak="0">
    <w:nsid w:val="3B027F08"/>
    <w:multiLevelType w:val="hybridMultilevel"/>
    <w:tmpl w:val="4776E56A"/>
    <w:lvl w:ilvl="0" w:tplc="AD368D6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5867E4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26A9CF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A965DF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BE827B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9D8548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91AE9D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A7ECEA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2760D2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76" w15:restartNumberingAfterBreak="0">
    <w:nsid w:val="3B073A6C"/>
    <w:multiLevelType w:val="hybridMultilevel"/>
    <w:tmpl w:val="02A85612"/>
    <w:lvl w:ilvl="0" w:tplc="4A924F80">
      <w:start w:val="1"/>
      <w:numFmt w:val="lowerLetter"/>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36C013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27248B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76CFC6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D2EDD2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09EC2B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14EEEF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E8CF0D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03AA7C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77" w15:restartNumberingAfterBreak="0">
    <w:nsid w:val="3B3063BE"/>
    <w:multiLevelType w:val="hybridMultilevel"/>
    <w:tmpl w:val="617684B0"/>
    <w:lvl w:ilvl="0" w:tplc="E3F6F6E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9541362">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C9CE2D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0EC7C7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E00E5B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F242A9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3D60C6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064C70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49E8EA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78" w15:restartNumberingAfterBreak="0">
    <w:nsid w:val="3B4B5D1F"/>
    <w:multiLevelType w:val="hybridMultilevel"/>
    <w:tmpl w:val="89A63F18"/>
    <w:lvl w:ilvl="0" w:tplc="FB34A3F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598E7F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0C88FD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D8A484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7183D6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C841B7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3E49D6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51AD6A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88EAE4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79" w15:restartNumberingAfterBreak="0">
    <w:nsid w:val="3B6B463A"/>
    <w:multiLevelType w:val="hybridMultilevel"/>
    <w:tmpl w:val="D5F6BCBC"/>
    <w:lvl w:ilvl="0" w:tplc="2A1E3A0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ACEFB3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BD4A87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5E454E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678669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F261B5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C341AF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DA6F51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4E8019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80" w15:restartNumberingAfterBreak="0">
    <w:nsid w:val="3B98016D"/>
    <w:multiLevelType w:val="hybridMultilevel"/>
    <w:tmpl w:val="C7E08898"/>
    <w:lvl w:ilvl="0" w:tplc="B5FACF58">
      <w:start w:val="1"/>
      <w:numFmt w:val="lowerLetter"/>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BCE4D1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CDA296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D4493B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8D2300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4828DE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A0081F2">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EBE1E4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6422D4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81" w15:restartNumberingAfterBreak="0">
    <w:nsid w:val="3BAB50A4"/>
    <w:multiLevelType w:val="hybridMultilevel"/>
    <w:tmpl w:val="D7D46DD2"/>
    <w:lvl w:ilvl="0" w:tplc="AB349A4C">
      <w:start w:val="5"/>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F146BC6">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950A234">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52ED682">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62A8938">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FE0937E">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B7E7D68">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0D813FE">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EFAED5E">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82" w15:restartNumberingAfterBreak="0">
    <w:nsid w:val="3BDF1F49"/>
    <w:multiLevelType w:val="hybridMultilevel"/>
    <w:tmpl w:val="E892EF8E"/>
    <w:lvl w:ilvl="0" w:tplc="D744F9A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87A012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55C8B2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9B80EE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180AAD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81C949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424BEF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AB6EAA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BB6013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83" w15:restartNumberingAfterBreak="0">
    <w:nsid w:val="3BE034CF"/>
    <w:multiLevelType w:val="hybridMultilevel"/>
    <w:tmpl w:val="587AB37E"/>
    <w:lvl w:ilvl="0" w:tplc="866ECD9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C5EE45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0DA264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11422A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85C128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41CF5A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E06CC9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48EBA6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4E8DBE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84" w15:restartNumberingAfterBreak="0">
    <w:nsid w:val="3C07074F"/>
    <w:multiLevelType w:val="hybridMultilevel"/>
    <w:tmpl w:val="2326B808"/>
    <w:lvl w:ilvl="0" w:tplc="989402D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4780D8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7BC60F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4B0092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8DECDC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5E2DD1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4586D4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984391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156AD4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85" w15:restartNumberingAfterBreak="0">
    <w:nsid w:val="3C0F5D74"/>
    <w:multiLevelType w:val="hybridMultilevel"/>
    <w:tmpl w:val="D8F8652E"/>
    <w:lvl w:ilvl="0" w:tplc="36001A2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E84B8A2">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C90EF38">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A8A9A08">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5B8A1BE">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C167F2E">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E5A87C0">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FEAE9DE">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6CA640A">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86" w15:restartNumberingAfterBreak="0">
    <w:nsid w:val="3C2E01F6"/>
    <w:multiLevelType w:val="hybridMultilevel"/>
    <w:tmpl w:val="CD5CED98"/>
    <w:lvl w:ilvl="0" w:tplc="A0DCA7E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39821D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6FCC7A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A6E3B9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F88072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FFC34F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D189B2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35001A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D1EE17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87" w15:restartNumberingAfterBreak="0">
    <w:nsid w:val="3C334354"/>
    <w:multiLevelType w:val="hybridMultilevel"/>
    <w:tmpl w:val="51580408"/>
    <w:lvl w:ilvl="0" w:tplc="07A811D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2A47EC2">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89C807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A2C35D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A78FF4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36EC3F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15AD73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0FECD4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2868CB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88" w15:restartNumberingAfterBreak="0">
    <w:nsid w:val="3C3D1D5F"/>
    <w:multiLevelType w:val="hybridMultilevel"/>
    <w:tmpl w:val="EFBA5502"/>
    <w:lvl w:ilvl="0" w:tplc="C2DA9C62">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7704CEC">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7A2720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F32348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B06AD0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CDE397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8E4F66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FCA857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598DD4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89" w15:restartNumberingAfterBreak="0">
    <w:nsid w:val="3C710204"/>
    <w:multiLevelType w:val="hybridMultilevel"/>
    <w:tmpl w:val="E41C8448"/>
    <w:lvl w:ilvl="0" w:tplc="5900C97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6B66FE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5BE52F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09A5DC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740F65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CFEA8E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71E5DB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75C937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6246F1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90" w15:restartNumberingAfterBreak="0">
    <w:nsid w:val="3C7D58B3"/>
    <w:multiLevelType w:val="hybridMultilevel"/>
    <w:tmpl w:val="446E7FEE"/>
    <w:lvl w:ilvl="0" w:tplc="69D22CE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030558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048EEE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3D86D6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FA6716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2B6609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5228E7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07C2F9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F283D9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91" w15:restartNumberingAfterBreak="0">
    <w:nsid w:val="3C8458D3"/>
    <w:multiLevelType w:val="hybridMultilevel"/>
    <w:tmpl w:val="A00A2B80"/>
    <w:lvl w:ilvl="0" w:tplc="3BE6429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2D604A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538619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592475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70E8FB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BC8DEF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5D8C80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642EF1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12E80F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92" w15:restartNumberingAfterBreak="0">
    <w:nsid w:val="3C8E425F"/>
    <w:multiLevelType w:val="hybridMultilevel"/>
    <w:tmpl w:val="F656C506"/>
    <w:lvl w:ilvl="0" w:tplc="F36ABCB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214DDB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18C8FB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A38F7C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8EA80A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07A432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3A0188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A2A101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03615B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93" w15:restartNumberingAfterBreak="0">
    <w:nsid w:val="3C967740"/>
    <w:multiLevelType w:val="hybridMultilevel"/>
    <w:tmpl w:val="4552E5BE"/>
    <w:lvl w:ilvl="0" w:tplc="51E41C1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11A1C2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242B41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7A8A23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FB41E1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E9E341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BFCFC5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A94908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4F2880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94" w15:restartNumberingAfterBreak="0">
    <w:nsid w:val="3CA423D1"/>
    <w:multiLevelType w:val="hybridMultilevel"/>
    <w:tmpl w:val="8F88C2BC"/>
    <w:lvl w:ilvl="0" w:tplc="51B01EBE">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E7A3C7E">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640DC84">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DBA7E3E">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EC4B46A">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7F065DA">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D50140A">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5282534">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E6E62EC">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95" w15:restartNumberingAfterBreak="0">
    <w:nsid w:val="3CCE64D0"/>
    <w:multiLevelType w:val="hybridMultilevel"/>
    <w:tmpl w:val="753C1BEE"/>
    <w:lvl w:ilvl="0" w:tplc="C016B08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C344C8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3162E5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A40DC3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C58781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EB4A9A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42A03B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572124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8728C4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96" w15:restartNumberingAfterBreak="0">
    <w:nsid w:val="3CE140DE"/>
    <w:multiLevelType w:val="hybridMultilevel"/>
    <w:tmpl w:val="AA0AF4D4"/>
    <w:lvl w:ilvl="0" w:tplc="18EA4AB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F541BC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8B6319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282A19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02EFAD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08ED50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F7EC6C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A2CE37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4D84D9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97" w15:restartNumberingAfterBreak="0">
    <w:nsid w:val="3CF016DA"/>
    <w:multiLevelType w:val="hybridMultilevel"/>
    <w:tmpl w:val="BE4E6D18"/>
    <w:lvl w:ilvl="0" w:tplc="CC8828F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AFA4D2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59C51D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80A638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4AAF3E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CEECB9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466CE0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528A1E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180429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98" w15:restartNumberingAfterBreak="0">
    <w:nsid w:val="3D313B3B"/>
    <w:multiLevelType w:val="hybridMultilevel"/>
    <w:tmpl w:val="267475EE"/>
    <w:lvl w:ilvl="0" w:tplc="9FBEB85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48A46C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EEC5FA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D047DE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C32A76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986E8E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268DCC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816995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B96410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99" w15:restartNumberingAfterBreak="0">
    <w:nsid w:val="3D4136F4"/>
    <w:multiLevelType w:val="hybridMultilevel"/>
    <w:tmpl w:val="B8CE391C"/>
    <w:lvl w:ilvl="0" w:tplc="30F8071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B5A74F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6B0B00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D48975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C9C01A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6902D6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DFCBDC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9224A1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CBC485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00" w15:restartNumberingAfterBreak="0">
    <w:nsid w:val="3D6A4D6E"/>
    <w:multiLevelType w:val="hybridMultilevel"/>
    <w:tmpl w:val="4F48EA1C"/>
    <w:lvl w:ilvl="0" w:tplc="F6E69A70">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F92EBEE">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BC24CF4">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E34D41C">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4929158">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FDA92CA">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A8E49A8">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E4E3F18">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A1CFB44">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01" w15:restartNumberingAfterBreak="0">
    <w:nsid w:val="3D744EA1"/>
    <w:multiLevelType w:val="hybridMultilevel"/>
    <w:tmpl w:val="6D0AAA72"/>
    <w:lvl w:ilvl="0" w:tplc="54A251C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CBCC11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39C899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6BE1DD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B6EAB6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A76E84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186E2A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FECA92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1EA246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02" w15:restartNumberingAfterBreak="0">
    <w:nsid w:val="3DD130C4"/>
    <w:multiLevelType w:val="hybridMultilevel"/>
    <w:tmpl w:val="F62C8A6A"/>
    <w:lvl w:ilvl="0" w:tplc="8B5008DE">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3222C9E">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35CD2D6">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35620C0">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F945680">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1C271A0">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284EF06">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0E0ECB6">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4E4DC1A">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03" w15:restartNumberingAfterBreak="0">
    <w:nsid w:val="3DD43068"/>
    <w:multiLevelType w:val="hybridMultilevel"/>
    <w:tmpl w:val="0FD25384"/>
    <w:lvl w:ilvl="0" w:tplc="73A4EF58">
      <w:start w:val="1"/>
      <w:numFmt w:val="lowerLetter"/>
      <w:lvlText w:val="%1)"/>
      <w:lvlJc w:val="left"/>
      <w:pPr>
        <w:ind w:left="720" w:hanging="360"/>
      </w:pPr>
      <w:rPr>
        <w:strike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04" w15:restartNumberingAfterBreak="0">
    <w:nsid w:val="3DEF3C88"/>
    <w:multiLevelType w:val="hybridMultilevel"/>
    <w:tmpl w:val="C2F0020C"/>
    <w:lvl w:ilvl="0" w:tplc="EE2EF8E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546321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67E4EB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2B4907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890BA7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C10D1F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582D56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7C01E8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C349DC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05" w15:restartNumberingAfterBreak="0">
    <w:nsid w:val="3DFA7162"/>
    <w:multiLevelType w:val="hybridMultilevel"/>
    <w:tmpl w:val="3EBADE8C"/>
    <w:lvl w:ilvl="0" w:tplc="566A8E4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0E203C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9DC10A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806ED0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286B98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0B0B85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A6A8C1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C2CE09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128A1E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06" w15:restartNumberingAfterBreak="0">
    <w:nsid w:val="3E003F80"/>
    <w:multiLevelType w:val="hybridMultilevel"/>
    <w:tmpl w:val="7FCACD34"/>
    <w:lvl w:ilvl="0" w:tplc="CB2846D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24AF8A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D7CA26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7C0634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38EC07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49C83B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0AC2AB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1CC613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0E4781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07" w15:restartNumberingAfterBreak="0">
    <w:nsid w:val="3E3F3F38"/>
    <w:multiLevelType w:val="hybridMultilevel"/>
    <w:tmpl w:val="0396E17A"/>
    <w:lvl w:ilvl="0" w:tplc="ACF84C4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4720CA4">
      <w:start w:val="1"/>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914F03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3AC03E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BE4846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5BC232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D7E8B4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28A6EC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568564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08" w15:restartNumberingAfterBreak="0">
    <w:nsid w:val="3E5176F5"/>
    <w:multiLevelType w:val="hybridMultilevel"/>
    <w:tmpl w:val="D9B6C196"/>
    <w:lvl w:ilvl="0" w:tplc="51687E7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ED45426">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D1002D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B42F37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F5041C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A2604E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F00D26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4C0504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466CDF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09" w15:restartNumberingAfterBreak="0">
    <w:nsid w:val="3E6B5719"/>
    <w:multiLevelType w:val="hybridMultilevel"/>
    <w:tmpl w:val="3A043C4E"/>
    <w:lvl w:ilvl="0" w:tplc="EAE86A28">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ED8C0B0">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14629D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D1E5E1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DA4B14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9586B6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400D56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38AB07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BFA980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10" w15:restartNumberingAfterBreak="0">
    <w:nsid w:val="3E894DB8"/>
    <w:multiLevelType w:val="hybridMultilevel"/>
    <w:tmpl w:val="92FC7AE6"/>
    <w:lvl w:ilvl="0" w:tplc="32A68364">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26273B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3F292C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B2A84E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1AA12D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5FE4C8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4C4166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62677F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494B3F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11" w15:restartNumberingAfterBreak="0">
    <w:nsid w:val="3EA20815"/>
    <w:multiLevelType w:val="hybridMultilevel"/>
    <w:tmpl w:val="84BC9646"/>
    <w:lvl w:ilvl="0" w:tplc="93C6BF2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9129D3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5607BF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DDC229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DD0302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2F6D9C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35A8B8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A74AD5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74C389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12" w15:restartNumberingAfterBreak="0">
    <w:nsid w:val="3ECB3DA5"/>
    <w:multiLevelType w:val="hybridMultilevel"/>
    <w:tmpl w:val="3940ABA2"/>
    <w:lvl w:ilvl="0" w:tplc="09928B2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C8E2F42">
      <w:start w:val="1"/>
      <w:numFmt w:val="decimal"/>
      <w:lvlText w:val="%2."/>
      <w:lvlJc w:val="left"/>
      <w:pPr>
        <w:ind w:left="42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2CA8A9E">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CB642AA">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6BCCEFE">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1D2DA80">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91AE46C">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62C4D72">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0C0AF22">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13" w15:restartNumberingAfterBreak="0">
    <w:nsid w:val="3EDB1ECB"/>
    <w:multiLevelType w:val="hybridMultilevel"/>
    <w:tmpl w:val="0590CC90"/>
    <w:lvl w:ilvl="0" w:tplc="31A2A4C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158345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69A4CD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88AF92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5225D1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3D8551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3F8FC5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C0291B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244B66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14" w15:restartNumberingAfterBreak="0">
    <w:nsid w:val="3EE50F95"/>
    <w:multiLevelType w:val="hybridMultilevel"/>
    <w:tmpl w:val="F3D6D92C"/>
    <w:lvl w:ilvl="0" w:tplc="1B50485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056C5C2">
      <w:start w:val="5"/>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F5252C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2ACDB9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EB6587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06275C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B024DD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634066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3FC4AC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15" w15:restartNumberingAfterBreak="0">
    <w:nsid w:val="3F113E3F"/>
    <w:multiLevelType w:val="hybridMultilevel"/>
    <w:tmpl w:val="85545E20"/>
    <w:lvl w:ilvl="0" w:tplc="85662D28">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43E0BC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97A2D9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5F61BF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82AFB9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8A8B3F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454D4B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6FE6E4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7E2668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16" w15:restartNumberingAfterBreak="0">
    <w:nsid w:val="3F3E742E"/>
    <w:multiLevelType w:val="hybridMultilevel"/>
    <w:tmpl w:val="CA14F86C"/>
    <w:lvl w:ilvl="0" w:tplc="E2C09F4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32A7D0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1BA228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406107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AEAC61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79EA38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A80FB3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ECC24C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EF053D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17" w15:restartNumberingAfterBreak="0">
    <w:nsid w:val="3F7C27FB"/>
    <w:multiLevelType w:val="hybridMultilevel"/>
    <w:tmpl w:val="2AA0B0A8"/>
    <w:lvl w:ilvl="0" w:tplc="88B64C1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32ACAEC">
      <w:start w:val="1"/>
      <w:numFmt w:val="decimal"/>
      <w:lvlText w:val="(%2)"/>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772E59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848B1B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2BAF71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718B2D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9F431E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D8C853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B46928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18" w15:restartNumberingAfterBreak="0">
    <w:nsid w:val="3F920F94"/>
    <w:multiLevelType w:val="hybridMultilevel"/>
    <w:tmpl w:val="9A042F9A"/>
    <w:lvl w:ilvl="0" w:tplc="85D854C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5FC7B0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48A596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84E8DB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1C2EAD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B36310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FA4A63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342A1D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E8A90A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19" w15:restartNumberingAfterBreak="0">
    <w:nsid w:val="3FC65EB8"/>
    <w:multiLevelType w:val="hybridMultilevel"/>
    <w:tmpl w:val="095ECB2A"/>
    <w:lvl w:ilvl="0" w:tplc="A084892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EA6F21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1CCD07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14E83A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93A56C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8E8D24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404880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9D071B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CE6A8F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20" w15:restartNumberingAfterBreak="0">
    <w:nsid w:val="3FDD4ED6"/>
    <w:multiLevelType w:val="hybridMultilevel"/>
    <w:tmpl w:val="5EF2D494"/>
    <w:lvl w:ilvl="0" w:tplc="AAAE60B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DAE9BD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74C6A9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70CE48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6A28A7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20A459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3E8EF3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186092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8F497B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21" w15:restartNumberingAfterBreak="0">
    <w:nsid w:val="40095F47"/>
    <w:multiLevelType w:val="hybridMultilevel"/>
    <w:tmpl w:val="C1CEB3F6"/>
    <w:lvl w:ilvl="0" w:tplc="748A492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B669A0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ECA495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E4E28D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97268A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A648E5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276E3B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2603CE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D383C8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22" w15:restartNumberingAfterBreak="0">
    <w:nsid w:val="401E1382"/>
    <w:multiLevelType w:val="hybridMultilevel"/>
    <w:tmpl w:val="22A69A34"/>
    <w:lvl w:ilvl="0" w:tplc="5BAC6FE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FD6BE5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688FA6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236B26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27E639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A92CA9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904C92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300B03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8AAB16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23" w15:restartNumberingAfterBreak="0">
    <w:nsid w:val="402F076D"/>
    <w:multiLevelType w:val="hybridMultilevel"/>
    <w:tmpl w:val="3982B40E"/>
    <w:lvl w:ilvl="0" w:tplc="33FEF6A2">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3C628C4">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432A16A">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E4C91F0">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BA678E0">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F4264DA">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16C7A84">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FEA929E">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A768AC8">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24" w15:restartNumberingAfterBreak="0">
    <w:nsid w:val="4044377C"/>
    <w:multiLevelType w:val="hybridMultilevel"/>
    <w:tmpl w:val="8BACE662"/>
    <w:lvl w:ilvl="0" w:tplc="054449A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C32F75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284F18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C6AA07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2E0F7D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DFA545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03AA2E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258390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264B34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25" w15:restartNumberingAfterBreak="0">
    <w:nsid w:val="404A0A65"/>
    <w:multiLevelType w:val="hybridMultilevel"/>
    <w:tmpl w:val="D904F962"/>
    <w:lvl w:ilvl="0" w:tplc="A97A2EE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00C4464">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BB408F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D588FB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2A0D22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D18956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89A3C6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B56707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1C42D9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26" w15:restartNumberingAfterBreak="0">
    <w:nsid w:val="408C7DA8"/>
    <w:multiLevelType w:val="hybridMultilevel"/>
    <w:tmpl w:val="E418FDEC"/>
    <w:lvl w:ilvl="0" w:tplc="FC3E9F9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8BAEC1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BEC203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D085A0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2CA184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FE0873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99026E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176020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3AC994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27" w15:restartNumberingAfterBreak="0">
    <w:nsid w:val="40B23ADA"/>
    <w:multiLevelType w:val="hybridMultilevel"/>
    <w:tmpl w:val="0FB2798C"/>
    <w:lvl w:ilvl="0" w:tplc="9580C29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092BD4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0625D0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8C0B95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B7A0ED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80862C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F42683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3540FF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F02BF4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28" w15:restartNumberingAfterBreak="0">
    <w:nsid w:val="40F81CBF"/>
    <w:multiLevelType w:val="hybridMultilevel"/>
    <w:tmpl w:val="F06CFCDA"/>
    <w:lvl w:ilvl="0" w:tplc="EA60F03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AEC0BE2">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2EA689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A60418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8F270B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D0A5D8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C7691D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B984B3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9106DA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29" w15:restartNumberingAfterBreak="0">
    <w:nsid w:val="41006642"/>
    <w:multiLevelType w:val="hybridMultilevel"/>
    <w:tmpl w:val="6C7E8A52"/>
    <w:lvl w:ilvl="0" w:tplc="F33C06A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06A0A96">
      <w:start w:val="1"/>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0563E5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E78449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480383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8804B7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5F6155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5AC546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8B67B6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30" w15:restartNumberingAfterBreak="0">
    <w:nsid w:val="411875BF"/>
    <w:multiLevelType w:val="hybridMultilevel"/>
    <w:tmpl w:val="FA6A4176"/>
    <w:lvl w:ilvl="0" w:tplc="A48E808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83E8760">
      <w:start w:val="2"/>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54ACAC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5B257A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97C9BE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AC2319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19CEBF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5188E0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E30026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31" w15:restartNumberingAfterBreak="0">
    <w:nsid w:val="4123251D"/>
    <w:multiLevelType w:val="hybridMultilevel"/>
    <w:tmpl w:val="19E49B54"/>
    <w:lvl w:ilvl="0" w:tplc="9198F69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2E8E78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350EB1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4D4D05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438581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19CCA6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80A7AC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6CED83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FB0D9C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32" w15:restartNumberingAfterBreak="0">
    <w:nsid w:val="414F2B0B"/>
    <w:multiLevelType w:val="hybridMultilevel"/>
    <w:tmpl w:val="F5B82B8E"/>
    <w:lvl w:ilvl="0" w:tplc="6E04217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FFCDED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5AC070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340A26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0722EA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4624C4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7FCBEF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6F6839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51E99E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33" w15:restartNumberingAfterBreak="0">
    <w:nsid w:val="415C3421"/>
    <w:multiLevelType w:val="hybridMultilevel"/>
    <w:tmpl w:val="424E3FA2"/>
    <w:lvl w:ilvl="0" w:tplc="873C769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C209576">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B0AE05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C7EF4A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E3C056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A801F9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5BE036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3529B7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1781AA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34" w15:restartNumberingAfterBreak="0">
    <w:nsid w:val="417854C0"/>
    <w:multiLevelType w:val="hybridMultilevel"/>
    <w:tmpl w:val="19CE6CEE"/>
    <w:lvl w:ilvl="0" w:tplc="6C2EA65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6CA59C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B9E7FA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756E35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4A63F3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02CCB8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9BC350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FF2DF5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9A4408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35" w15:restartNumberingAfterBreak="0">
    <w:nsid w:val="418F5DE6"/>
    <w:multiLevelType w:val="hybridMultilevel"/>
    <w:tmpl w:val="359C09C0"/>
    <w:lvl w:ilvl="0" w:tplc="6FAC9BB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EFA694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3D4204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9B64F6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944BC6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C30992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9A885C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404143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2463F4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36" w15:restartNumberingAfterBreak="0">
    <w:nsid w:val="41A6392B"/>
    <w:multiLevelType w:val="hybridMultilevel"/>
    <w:tmpl w:val="D416CDE2"/>
    <w:lvl w:ilvl="0" w:tplc="D6F2874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482265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2007F8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760BF6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594EC2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7025C6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22E7F1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408FFA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936816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37" w15:restartNumberingAfterBreak="0">
    <w:nsid w:val="41B917EF"/>
    <w:multiLevelType w:val="hybridMultilevel"/>
    <w:tmpl w:val="D5C0C948"/>
    <w:lvl w:ilvl="0" w:tplc="7A4E8FF8">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8B68762">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0BEE806">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CEE4BCE">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A1A4942">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70CCC2E">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F6698F0">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FA22BD0">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9CC767A">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38" w15:restartNumberingAfterBreak="0">
    <w:nsid w:val="41BB5EB8"/>
    <w:multiLevelType w:val="hybridMultilevel"/>
    <w:tmpl w:val="1856E3C6"/>
    <w:lvl w:ilvl="0" w:tplc="B014615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44AA7B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504084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6AE5F1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E8AF58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DAAAB3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404079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1EE33E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31C35E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39" w15:restartNumberingAfterBreak="0">
    <w:nsid w:val="41C5587F"/>
    <w:multiLevelType w:val="hybridMultilevel"/>
    <w:tmpl w:val="B274B524"/>
    <w:lvl w:ilvl="0" w:tplc="DA68759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92AD3FE">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02016B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D320A7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4A4271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A2CAA9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2706FC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2DCCEE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83C262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40" w15:restartNumberingAfterBreak="0">
    <w:nsid w:val="41D37E80"/>
    <w:multiLevelType w:val="hybridMultilevel"/>
    <w:tmpl w:val="6E60D330"/>
    <w:lvl w:ilvl="0" w:tplc="83DE761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E5AE35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1F0910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7D0FCB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60296D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E1C3C3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D6ECE9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FA4297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D2CD09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41" w15:restartNumberingAfterBreak="0">
    <w:nsid w:val="42544972"/>
    <w:multiLevelType w:val="hybridMultilevel"/>
    <w:tmpl w:val="C206E42C"/>
    <w:lvl w:ilvl="0" w:tplc="1C0C7706">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E46198A">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EDC4D38">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17CCB48">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63ADFA6">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2A62358">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C560592">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E3E694C">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A903BC4">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42" w15:restartNumberingAfterBreak="0">
    <w:nsid w:val="428E713F"/>
    <w:multiLevelType w:val="hybridMultilevel"/>
    <w:tmpl w:val="AA724AD4"/>
    <w:lvl w:ilvl="0" w:tplc="1C3ED93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45A49B6">
      <w:start w:val="9"/>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C8061F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856F2D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94E351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FAC6A5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34E314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376C35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A6E42F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43" w15:restartNumberingAfterBreak="0">
    <w:nsid w:val="429A5157"/>
    <w:multiLevelType w:val="hybridMultilevel"/>
    <w:tmpl w:val="7096A728"/>
    <w:lvl w:ilvl="0" w:tplc="4F50227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E04861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38C944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CAA3B6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CC073B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22A938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74AC92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DBAB66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9CACEC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44" w15:restartNumberingAfterBreak="0">
    <w:nsid w:val="429C111C"/>
    <w:multiLevelType w:val="hybridMultilevel"/>
    <w:tmpl w:val="3C563550"/>
    <w:lvl w:ilvl="0" w:tplc="B3D4802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FC450C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B10ACD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9C2693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244795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8FAF79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796FF9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3B235B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88EFFA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45" w15:restartNumberingAfterBreak="0">
    <w:nsid w:val="42DD69D4"/>
    <w:multiLevelType w:val="hybridMultilevel"/>
    <w:tmpl w:val="802ED054"/>
    <w:lvl w:ilvl="0" w:tplc="B284E0A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E801B5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DC4961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846F28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7F04B5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FC447B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592525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3F461E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7B8B5E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46" w15:restartNumberingAfterBreak="0">
    <w:nsid w:val="42DD6B21"/>
    <w:multiLevelType w:val="hybridMultilevel"/>
    <w:tmpl w:val="64E05930"/>
    <w:lvl w:ilvl="0" w:tplc="F328DB4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DD6275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7E4E49A">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00E138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BAA922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F402FC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D383F2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B90055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15C06A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47" w15:restartNumberingAfterBreak="0">
    <w:nsid w:val="43350C6D"/>
    <w:multiLevelType w:val="hybridMultilevel"/>
    <w:tmpl w:val="D34A544E"/>
    <w:lvl w:ilvl="0" w:tplc="91643AB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0C41A4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B8C454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138A83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0F8A39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CDA15E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94C77C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ECA3FF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0C06BE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48" w15:restartNumberingAfterBreak="0">
    <w:nsid w:val="433E5386"/>
    <w:multiLevelType w:val="hybridMultilevel"/>
    <w:tmpl w:val="F080EB74"/>
    <w:lvl w:ilvl="0" w:tplc="7EE45A7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D1C64D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F2AE35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96C087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EE070E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E5A6B2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D28AD6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D50643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70E4C1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49" w15:restartNumberingAfterBreak="0">
    <w:nsid w:val="435273E5"/>
    <w:multiLevelType w:val="hybridMultilevel"/>
    <w:tmpl w:val="C4963812"/>
    <w:lvl w:ilvl="0" w:tplc="83829C9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FFC7894">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8509CDA">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EDA26EE">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6F6547C">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9008984">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6321910">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B362BC0">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21068A0">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50" w15:restartNumberingAfterBreak="0">
    <w:nsid w:val="4388788D"/>
    <w:multiLevelType w:val="hybridMultilevel"/>
    <w:tmpl w:val="1D5CA9C8"/>
    <w:lvl w:ilvl="0" w:tplc="D96EF8D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60A6BB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B2083F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C50A7A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D28502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36A55C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B628E7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C5011A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AC0852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51" w15:restartNumberingAfterBreak="0">
    <w:nsid w:val="43B65285"/>
    <w:multiLevelType w:val="hybridMultilevel"/>
    <w:tmpl w:val="0EB82888"/>
    <w:lvl w:ilvl="0" w:tplc="5F8C026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2046CC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15C7FC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A7C79F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4AE820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A449D9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92CEC6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3CC2AE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DDE51E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52" w15:restartNumberingAfterBreak="0">
    <w:nsid w:val="43B83412"/>
    <w:multiLevelType w:val="hybridMultilevel"/>
    <w:tmpl w:val="996EBDBC"/>
    <w:lvl w:ilvl="0" w:tplc="6BCE599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5848750">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FF290F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686377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F3C705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116FA3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E529EA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01667B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15E1D5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53" w15:restartNumberingAfterBreak="0">
    <w:nsid w:val="43C22F22"/>
    <w:multiLevelType w:val="hybridMultilevel"/>
    <w:tmpl w:val="D05CFBDA"/>
    <w:lvl w:ilvl="0" w:tplc="9FB4514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8CC939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728E66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8DC28B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9703D6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1C088C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89079B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27AE99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B60E42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54" w15:restartNumberingAfterBreak="0">
    <w:nsid w:val="43C65351"/>
    <w:multiLevelType w:val="hybridMultilevel"/>
    <w:tmpl w:val="3796CC80"/>
    <w:lvl w:ilvl="0" w:tplc="F62CB82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97E316C">
      <w:start w:val="1"/>
      <w:numFmt w:val="decimal"/>
      <w:lvlText w:val="(%2)"/>
      <w:lvlJc w:val="left"/>
      <w:pPr>
        <w:ind w:left="53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3CC1D7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1EE721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67E7B6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5CC5D7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6AE945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2A6206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6E20B1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55" w15:restartNumberingAfterBreak="0">
    <w:nsid w:val="43D57D13"/>
    <w:multiLevelType w:val="hybridMultilevel"/>
    <w:tmpl w:val="06A438C8"/>
    <w:lvl w:ilvl="0" w:tplc="9D903D5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9B6C61E">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24A0A2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F78065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B6059F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B72D57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91CBA5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D4A26A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6DEDFF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56" w15:restartNumberingAfterBreak="0">
    <w:nsid w:val="43DD486C"/>
    <w:multiLevelType w:val="hybridMultilevel"/>
    <w:tmpl w:val="533A66FE"/>
    <w:lvl w:ilvl="0" w:tplc="83B6796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E2296A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7EEF29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9EEF0C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3124A0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2B258C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2BC0EA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2E6E45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DF8FFF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57" w15:restartNumberingAfterBreak="0">
    <w:nsid w:val="43F716EE"/>
    <w:multiLevelType w:val="hybridMultilevel"/>
    <w:tmpl w:val="C90A20E2"/>
    <w:lvl w:ilvl="0" w:tplc="C9A44120">
      <w:start w:val="3"/>
      <w:numFmt w:val="lowerLetter"/>
      <w:lvlText w:val="%1)"/>
      <w:lvlJc w:val="left"/>
      <w:pPr>
        <w:ind w:left="3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45E24E6">
      <w:start w:val="1"/>
      <w:numFmt w:val="decimal"/>
      <w:lvlText w:val="%2."/>
      <w:lvlJc w:val="left"/>
      <w:pPr>
        <w:ind w:left="64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690D15E">
      <w:start w:val="1"/>
      <w:numFmt w:val="lowerRoman"/>
      <w:lvlText w:val="%3"/>
      <w:lvlJc w:val="left"/>
      <w:pPr>
        <w:ind w:left="14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2F4FF18">
      <w:start w:val="1"/>
      <w:numFmt w:val="decimal"/>
      <w:lvlText w:val="%4"/>
      <w:lvlJc w:val="left"/>
      <w:pPr>
        <w:ind w:left="21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6D68CE0">
      <w:start w:val="1"/>
      <w:numFmt w:val="lowerLetter"/>
      <w:lvlText w:val="%5"/>
      <w:lvlJc w:val="left"/>
      <w:pPr>
        <w:ind w:left="28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334F0EE">
      <w:start w:val="1"/>
      <w:numFmt w:val="lowerRoman"/>
      <w:lvlText w:val="%6"/>
      <w:lvlJc w:val="left"/>
      <w:pPr>
        <w:ind w:left="35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9523080">
      <w:start w:val="1"/>
      <w:numFmt w:val="decimal"/>
      <w:lvlText w:val="%7"/>
      <w:lvlJc w:val="left"/>
      <w:pPr>
        <w:ind w:left="43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66C6BDC">
      <w:start w:val="1"/>
      <w:numFmt w:val="lowerLetter"/>
      <w:lvlText w:val="%8"/>
      <w:lvlJc w:val="left"/>
      <w:pPr>
        <w:ind w:left="50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61C2340">
      <w:start w:val="1"/>
      <w:numFmt w:val="lowerRoman"/>
      <w:lvlText w:val="%9"/>
      <w:lvlJc w:val="left"/>
      <w:pPr>
        <w:ind w:left="57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58" w15:restartNumberingAfterBreak="0">
    <w:nsid w:val="44095F06"/>
    <w:multiLevelType w:val="hybridMultilevel"/>
    <w:tmpl w:val="43E2BCB8"/>
    <w:lvl w:ilvl="0" w:tplc="905A5D0E">
      <w:start w:val="132"/>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8E0B6D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DB4649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E54AC4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53E0F8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C9A095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69010E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ACA250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7481BD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59" w15:restartNumberingAfterBreak="0">
    <w:nsid w:val="4426346F"/>
    <w:multiLevelType w:val="hybridMultilevel"/>
    <w:tmpl w:val="86AACAA0"/>
    <w:lvl w:ilvl="0" w:tplc="0C1CF924">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D28FBAE">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230DEA8">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8AE9B16">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E8653FA">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8CEDDB6">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F506D8C">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060A422">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664982E">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60" w15:restartNumberingAfterBreak="0">
    <w:nsid w:val="44327972"/>
    <w:multiLevelType w:val="hybridMultilevel"/>
    <w:tmpl w:val="B11E7E34"/>
    <w:lvl w:ilvl="0" w:tplc="2124A86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FD2149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F7C038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5D8999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1FA330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162DB8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AE02E0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2ACB69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1C49EB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61" w15:restartNumberingAfterBreak="0">
    <w:nsid w:val="443F7813"/>
    <w:multiLevelType w:val="hybridMultilevel"/>
    <w:tmpl w:val="8C844D90"/>
    <w:lvl w:ilvl="0" w:tplc="14A0A98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488ABA8">
      <w:start w:val="1"/>
      <w:numFmt w:val="decimal"/>
      <w:lvlText w:val="%2."/>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8A4BD02">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6B22886">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7E48D0A">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F380012">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678817A">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52A1862">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B5AE2EC">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62" w15:restartNumberingAfterBreak="0">
    <w:nsid w:val="4441357E"/>
    <w:multiLevelType w:val="hybridMultilevel"/>
    <w:tmpl w:val="AB3E0E06"/>
    <w:lvl w:ilvl="0" w:tplc="7E4C8EB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4C6C646">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6FA05D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34A3BB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77AE6B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43434C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20249C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E7088D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948455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63" w15:restartNumberingAfterBreak="0">
    <w:nsid w:val="444E1B0C"/>
    <w:multiLevelType w:val="hybridMultilevel"/>
    <w:tmpl w:val="A70E6346"/>
    <w:lvl w:ilvl="0" w:tplc="DEAC252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31CA63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B2CE9D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C2A50A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A58995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79898B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21644B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D5A529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0D6F77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64" w15:restartNumberingAfterBreak="0">
    <w:nsid w:val="44750224"/>
    <w:multiLevelType w:val="hybridMultilevel"/>
    <w:tmpl w:val="9996ACF0"/>
    <w:lvl w:ilvl="0" w:tplc="F4A63A3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55A915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E86077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14243B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798B8B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080AF0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83A5EA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070A53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A8EA06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65" w15:restartNumberingAfterBreak="0">
    <w:nsid w:val="447B5C2B"/>
    <w:multiLevelType w:val="hybridMultilevel"/>
    <w:tmpl w:val="3A5A10D2"/>
    <w:lvl w:ilvl="0" w:tplc="9958625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50E671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9BABD3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38AD39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8BE299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C1CB8D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A88F6F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A960CE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19E255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66" w15:restartNumberingAfterBreak="0">
    <w:nsid w:val="447F0936"/>
    <w:multiLevelType w:val="hybridMultilevel"/>
    <w:tmpl w:val="31FA980C"/>
    <w:lvl w:ilvl="0" w:tplc="6FC8D62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C50832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ACE2AC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C349DB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3C20A1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D8C8E1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C9271C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7A2EF1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28011D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67" w15:restartNumberingAfterBreak="0">
    <w:nsid w:val="44AA7372"/>
    <w:multiLevelType w:val="hybridMultilevel"/>
    <w:tmpl w:val="4DB0DB28"/>
    <w:lvl w:ilvl="0" w:tplc="4462DA7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A62FD0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2A4EE3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B8669F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6A079B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B4E447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C58A28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0547A8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29EE08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68" w15:restartNumberingAfterBreak="0">
    <w:nsid w:val="44B05F70"/>
    <w:multiLevelType w:val="hybridMultilevel"/>
    <w:tmpl w:val="152A6D8E"/>
    <w:lvl w:ilvl="0" w:tplc="7B6EA57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510FA6A">
      <w:start w:val="1"/>
      <w:numFmt w:val="decimal"/>
      <w:lvlText w:val="%2."/>
      <w:lvlJc w:val="left"/>
      <w:pPr>
        <w:ind w:left="25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19021BA">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6F6E1B8">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1A871FC">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806167E">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3828B8E">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9661862">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2C2D9B4">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69" w15:restartNumberingAfterBreak="0">
    <w:nsid w:val="44C32C2B"/>
    <w:multiLevelType w:val="hybridMultilevel"/>
    <w:tmpl w:val="552A93BC"/>
    <w:lvl w:ilvl="0" w:tplc="209A35A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566EA7A">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3B453B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47628F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2F0D5B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3B64B5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4986C6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C32BEC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6AAB0A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70" w15:restartNumberingAfterBreak="0">
    <w:nsid w:val="452F7056"/>
    <w:multiLevelType w:val="hybridMultilevel"/>
    <w:tmpl w:val="DA3474F0"/>
    <w:lvl w:ilvl="0" w:tplc="75D288C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4F24E62">
      <w:start w:val="1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26CE60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55ECAE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2DA069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04E79F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51C0DE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DD47D6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498165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71" w15:restartNumberingAfterBreak="0">
    <w:nsid w:val="456862FD"/>
    <w:multiLevelType w:val="hybridMultilevel"/>
    <w:tmpl w:val="C3F41872"/>
    <w:lvl w:ilvl="0" w:tplc="2DDA94A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35C2236">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26E7F3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27457F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FB2695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3FEA65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898E75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56C89F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C28E7A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72" w15:restartNumberingAfterBreak="0">
    <w:nsid w:val="45867579"/>
    <w:multiLevelType w:val="hybridMultilevel"/>
    <w:tmpl w:val="F704171A"/>
    <w:lvl w:ilvl="0" w:tplc="BA249B6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390A6E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672CA6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6889AD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2EC6EF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EAE015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B626E7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40CE73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F6417C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73" w15:restartNumberingAfterBreak="0">
    <w:nsid w:val="459D68C7"/>
    <w:multiLevelType w:val="hybridMultilevel"/>
    <w:tmpl w:val="C2D85760"/>
    <w:lvl w:ilvl="0" w:tplc="87E4BC76">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4E629E0">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D9ADC88">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544FD90">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2282736">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8005E50">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F600936">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1F6BE14">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4FABC84">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74" w15:restartNumberingAfterBreak="0">
    <w:nsid w:val="45B73951"/>
    <w:multiLevelType w:val="hybridMultilevel"/>
    <w:tmpl w:val="33C0B160"/>
    <w:lvl w:ilvl="0" w:tplc="651C756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052257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46A147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05E7F8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07E5BD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352810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386084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2189D3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97A257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75" w15:restartNumberingAfterBreak="0">
    <w:nsid w:val="45C90117"/>
    <w:multiLevelType w:val="hybridMultilevel"/>
    <w:tmpl w:val="169E0F04"/>
    <w:lvl w:ilvl="0" w:tplc="61A6B7D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55A141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29A4B5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9060AF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E5C700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8D8D89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8F2083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36A7CC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8F8F90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76" w15:restartNumberingAfterBreak="0">
    <w:nsid w:val="45EB1E60"/>
    <w:multiLevelType w:val="hybridMultilevel"/>
    <w:tmpl w:val="DA100FA6"/>
    <w:lvl w:ilvl="0" w:tplc="A3687FD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C728E04">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2FE632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C54A4D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F3C00C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B5AC9A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13C97E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4243A2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54EB64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77" w15:restartNumberingAfterBreak="0">
    <w:nsid w:val="46156852"/>
    <w:multiLevelType w:val="hybridMultilevel"/>
    <w:tmpl w:val="C1F09F1A"/>
    <w:lvl w:ilvl="0" w:tplc="2EE69F1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E101D88">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BD23FE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494A24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94C94D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C6AA80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77ED83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F1EB73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8D602F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78" w15:restartNumberingAfterBreak="0">
    <w:nsid w:val="463E0499"/>
    <w:multiLevelType w:val="hybridMultilevel"/>
    <w:tmpl w:val="05340510"/>
    <w:lvl w:ilvl="0" w:tplc="94A8919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AC6A116">
      <w:start w:val="1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A609D6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344AF0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7044E1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218EB5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120C75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714D82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3762A0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79" w15:restartNumberingAfterBreak="0">
    <w:nsid w:val="46672FF5"/>
    <w:multiLevelType w:val="hybridMultilevel"/>
    <w:tmpl w:val="294C8EAC"/>
    <w:lvl w:ilvl="0" w:tplc="D3EEE26C">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CDA281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5FC292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2548C4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9967CA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72AD40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72AC14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32601F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FB6A8F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80" w15:restartNumberingAfterBreak="0">
    <w:nsid w:val="468F162D"/>
    <w:multiLevelType w:val="hybridMultilevel"/>
    <w:tmpl w:val="F3AA883A"/>
    <w:lvl w:ilvl="0" w:tplc="B45A894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292B020">
      <w:start w:val="1"/>
      <w:numFmt w:val="decimal"/>
      <w:lvlText w:val="%2."/>
      <w:lvlJc w:val="left"/>
      <w:pPr>
        <w:ind w:left="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40ECBDA">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EDA783E">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4666A1A">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D7EEF8C">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E08607C">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A387C94">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21A05D6">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81" w15:restartNumberingAfterBreak="0">
    <w:nsid w:val="469D4B56"/>
    <w:multiLevelType w:val="hybridMultilevel"/>
    <w:tmpl w:val="AD589176"/>
    <w:lvl w:ilvl="0" w:tplc="E5CC764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4162DD2">
      <w:start w:val="2"/>
      <w:numFmt w:val="decimal"/>
      <w:lvlText w:val="(%2)"/>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7CCE6A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B3CD48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F86815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E28B33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86E4D6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296F5A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70664C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82" w15:restartNumberingAfterBreak="0">
    <w:nsid w:val="46A7362C"/>
    <w:multiLevelType w:val="hybridMultilevel"/>
    <w:tmpl w:val="E5E64938"/>
    <w:lvl w:ilvl="0" w:tplc="58EEFE7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8BE513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BD6D29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A7492C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09AF72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0781E8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C2CF3F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4A4743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50C1AC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83" w15:restartNumberingAfterBreak="0">
    <w:nsid w:val="46B00DD3"/>
    <w:multiLevelType w:val="hybridMultilevel"/>
    <w:tmpl w:val="F90E26C4"/>
    <w:lvl w:ilvl="0" w:tplc="8160DBD4">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A8C6EF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D768AA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32425B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19A725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D86976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284D52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D1AC8C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CF24C4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84" w15:restartNumberingAfterBreak="0">
    <w:nsid w:val="46D36211"/>
    <w:multiLevelType w:val="hybridMultilevel"/>
    <w:tmpl w:val="F258AFF0"/>
    <w:lvl w:ilvl="0" w:tplc="3D0C813C">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B847408">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2141EA6">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69A9B64">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F74E47A">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7B44148">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7061302">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98AD56A">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0B0C0A6">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85" w15:restartNumberingAfterBreak="0">
    <w:nsid w:val="470C5841"/>
    <w:multiLevelType w:val="hybridMultilevel"/>
    <w:tmpl w:val="EDB4C17A"/>
    <w:lvl w:ilvl="0" w:tplc="D9A2B79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9A273CE">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6E6A13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E429D7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180175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3983EA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A78567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74816D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E0A3AF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86" w15:restartNumberingAfterBreak="0">
    <w:nsid w:val="470D6F8B"/>
    <w:multiLevelType w:val="hybridMultilevel"/>
    <w:tmpl w:val="EDB24CEE"/>
    <w:lvl w:ilvl="0" w:tplc="D78A6E9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1BC5E42">
      <w:start w:val="1"/>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F92F2D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1FE723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93651D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508FCD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2E48AB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9BA39B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244504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87" w15:restartNumberingAfterBreak="0">
    <w:nsid w:val="4710706B"/>
    <w:multiLevelType w:val="hybridMultilevel"/>
    <w:tmpl w:val="29AE3DE2"/>
    <w:lvl w:ilvl="0" w:tplc="5F78FC4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54AA37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ED8C3B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014707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AE6E36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EB6062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BF8B01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C723B3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9F001F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88" w15:restartNumberingAfterBreak="0">
    <w:nsid w:val="47345991"/>
    <w:multiLevelType w:val="hybridMultilevel"/>
    <w:tmpl w:val="BEB47A10"/>
    <w:lvl w:ilvl="0" w:tplc="4142D7D6">
      <w:start w:val="1"/>
      <w:numFmt w:val="lowerLetter"/>
      <w:lvlText w:val="%1)"/>
      <w:lvlJc w:val="left"/>
      <w:pPr>
        <w:ind w:left="3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9160A9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9964A1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EE2F21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CE600D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63E993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458F48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39A3F8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152A07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89" w15:restartNumberingAfterBreak="0">
    <w:nsid w:val="47345CDE"/>
    <w:multiLevelType w:val="hybridMultilevel"/>
    <w:tmpl w:val="FF10CBF2"/>
    <w:lvl w:ilvl="0" w:tplc="BC128AC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8B4863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05EB0CA">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5E49B7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754141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9981F5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5F6E41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21A1C3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644E80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90" w15:restartNumberingAfterBreak="0">
    <w:nsid w:val="473A3CA6"/>
    <w:multiLevelType w:val="hybridMultilevel"/>
    <w:tmpl w:val="EAC66C90"/>
    <w:lvl w:ilvl="0" w:tplc="72C8FCF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1EC298E">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04E272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86681C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D2CB10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9F8F2B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0BE507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D6614A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E6EBDC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91" w15:restartNumberingAfterBreak="0">
    <w:nsid w:val="474F5B17"/>
    <w:multiLevelType w:val="hybridMultilevel"/>
    <w:tmpl w:val="B6883090"/>
    <w:lvl w:ilvl="0" w:tplc="7DC4639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FF2A34E">
      <w:start w:val="1"/>
      <w:numFmt w:val="decimal"/>
      <w:lvlText w:val="(%2)"/>
      <w:lvlJc w:val="left"/>
      <w:pPr>
        <w:ind w:left="53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BF2E07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488229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C42F25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DE05DE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31839A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A28EDD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E8C6B9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92" w15:restartNumberingAfterBreak="0">
    <w:nsid w:val="47682996"/>
    <w:multiLevelType w:val="hybridMultilevel"/>
    <w:tmpl w:val="569AEE88"/>
    <w:lvl w:ilvl="0" w:tplc="85184B4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218F68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8F4237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17642B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4681AD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FF45B2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1DCBCB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D28F4C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E2CC87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93" w15:restartNumberingAfterBreak="0">
    <w:nsid w:val="47862A14"/>
    <w:multiLevelType w:val="hybridMultilevel"/>
    <w:tmpl w:val="F20A1EDE"/>
    <w:lvl w:ilvl="0" w:tplc="7E9EDEC0">
      <w:start w:val="1"/>
      <w:numFmt w:val="decimal"/>
      <w:lvlText w:val="(%1)"/>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990CE94">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E76AAF4">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B8A9E48">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CC8CABC">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0FEF246">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E727528">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DF414E4">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570E994">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94" w15:restartNumberingAfterBreak="0">
    <w:nsid w:val="47C520BD"/>
    <w:multiLevelType w:val="hybridMultilevel"/>
    <w:tmpl w:val="762839DE"/>
    <w:lvl w:ilvl="0" w:tplc="4E1A967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5B436AE">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3ACAF1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82AAC1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872D61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15EBBF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26C1B2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85EC3E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8D6CBB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95" w15:restartNumberingAfterBreak="0">
    <w:nsid w:val="47CB7059"/>
    <w:multiLevelType w:val="hybridMultilevel"/>
    <w:tmpl w:val="86F84D0A"/>
    <w:lvl w:ilvl="0" w:tplc="DF72A3B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F189FE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71439D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836292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8D82D4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D6AEDD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5482FF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EC82A6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490583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96" w15:restartNumberingAfterBreak="0">
    <w:nsid w:val="47D91F75"/>
    <w:multiLevelType w:val="hybridMultilevel"/>
    <w:tmpl w:val="29C608CE"/>
    <w:lvl w:ilvl="0" w:tplc="0E6A46C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138E4D8">
      <w:start w:val="16"/>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18E134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590820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94C152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9B2A8A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93CE0C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FF2190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60C4F2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97" w15:restartNumberingAfterBreak="0">
    <w:nsid w:val="47E31822"/>
    <w:multiLevelType w:val="hybridMultilevel"/>
    <w:tmpl w:val="128E2BC6"/>
    <w:lvl w:ilvl="0" w:tplc="C5386B3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B10004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738136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842F57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CB0DAA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3A0E5B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A3C474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78A785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0BCE10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98" w15:restartNumberingAfterBreak="0">
    <w:nsid w:val="47EB4821"/>
    <w:multiLevelType w:val="hybridMultilevel"/>
    <w:tmpl w:val="DD3AAA32"/>
    <w:lvl w:ilvl="0" w:tplc="E36AFFC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824B6E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574C02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15AE8B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FD85F2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17C412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B926B8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A56AC6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7544A9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99" w15:restartNumberingAfterBreak="0">
    <w:nsid w:val="47FA15DE"/>
    <w:multiLevelType w:val="hybridMultilevel"/>
    <w:tmpl w:val="32F43D7C"/>
    <w:lvl w:ilvl="0" w:tplc="42A4F52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610702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B74D5D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126086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0FE29A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972EDF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13440C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B843B8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BE469B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00" w15:restartNumberingAfterBreak="0">
    <w:nsid w:val="480C2D29"/>
    <w:multiLevelType w:val="hybridMultilevel"/>
    <w:tmpl w:val="7DE2EE32"/>
    <w:lvl w:ilvl="0" w:tplc="ABE03CE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55020B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556929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F66CF5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5DE885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498377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A8E941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4068E2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F80085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01" w15:restartNumberingAfterBreak="0">
    <w:nsid w:val="48134597"/>
    <w:multiLevelType w:val="hybridMultilevel"/>
    <w:tmpl w:val="CCEE45BC"/>
    <w:lvl w:ilvl="0" w:tplc="AF30582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FF46F1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1C8C88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6F68DC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630630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27AB95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1BE5DE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60A83B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8FA81C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02" w15:restartNumberingAfterBreak="0">
    <w:nsid w:val="48360B1A"/>
    <w:multiLevelType w:val="hybridMultilevel"/>
    <w:tmpl w:val="3D4E3D18"/>
    <w:lvl w:ilvl="0" w:tplc="2B62AA0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14A7F3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B5004F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E26C0A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726776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2245C2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7A8737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1CA670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90E848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03" w15:restartNumberingAfterBreak="0">
    <w:nsid w:val="483F6234"/>
    <w:multiLevelType w:val="hybridMultilevel"/>
    <w:tmpl w:val="51440158"/>
    <w:lvl w:ilvl="0" w:tplc="C49E645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4DC78E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BA28E2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B32BF1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F82A31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F46054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D281D9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BE8C3C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12ADF1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04" w15:restartNumberingAfterBreak="0">
    <w:nsid w:val="48412D1B"/>
    <w:multiLevelType w:val="hybridMultilevel"/>
    <w:tmpl w:val="4404C122"/>
    <w:lvl w:ilvl="0" w:tplc="BE08E89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A24F3D0">
      <w:start w:val="1"/>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5D27BE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67CA84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DDAF6D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30A3C7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D7C346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63E4FC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2288B8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05" w15:restartNumberingAfterBreak="0">
    <w:nsid w:val="486043CB"/>
    <w:multiLevelType w:val="hybridMultilevel"/>
    <w:tmpl w:val="20244F92"/>
    <w:lvl w:ilvl="0" w:tplc="F7BC861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E4660F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A0A889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0DA293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2F6E9F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D2C1E5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04662B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FA6271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D927DB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06" w15:restartNumberingAfterBreak="0">
    <w:nsid w:val="486C2308"/>
    <w:multiLevelType w:val="hybridMultilevel"/>
    <w:tmpl w:val="27427F2A"/>
    <w:lvl w:ilvl="0" w:tplc="D1D439C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55C7C6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47ED39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2E6747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C6E463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700A2A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EC26F8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FA219F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408690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07" w15:restartNumberingAfterBreak="0">
    <w:nsid w:val="48B1725E"/>
    <w:multiLevelType w:val="hybridMultilevel"/>
    <w:tmpl w:val="B0C29186"/>
    <w:lvl w:ilvl="0" w:tplc="4088FF5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2346A8E">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B605A3A">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B9E7B90">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B309F4C">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2165CFA">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2886D38">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1F64A8A">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960B6FE">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08" w15:restartNumberingAfterBreak="0">
    <w:nsid w:val="48B343CC"/>
    <w:multiLevelType w:val="hybridMultilevel"/>
    <w:tmpl w:val="3570604A"/>
    <w:lvl w:ilvl="0" w:tplc="8D8CB0EC">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42CD19E">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3CA9C5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0B2A03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48C642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BEC041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672242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35603E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FD4583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09" w15:restartNumberingAfterBreak="0">
    <w:nsid w:val="48BA5806"/>
    <w:multiLevelType w:val="hybridMultilevel"/>
    <w:tmpl w:val="493048F8"/>
    <w:lvl w:ilvl="0" w:tplc="D5A4770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8E4055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ED8306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F1A69D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A7EDFF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798F17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F402C8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5B256A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80CCAF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10" w15:restartNumberingAfterBreak="0">
    <w:nsid w:val="48C85F39"/>
    <w:multiLevelType w:val="hybridMultilevel"/>
    <w:tmpl w:val="8FECDA08"/>
    <w:lvl w:ilvl="0" w:tplc="FA2E70F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1EAC464">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D1E2B7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B8236B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178FF8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FFED92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D9AB39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E782E4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206BB4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11" w15:restartNumberingAfterBreak="0">
    <w:nsid w:val="48F47007"/>
    <w:multiLevelType w:val="hybridMultilevel"/>
    <w:tmpl w:val="0398384E"/>
    <w:lvl w:ilvl="0" w:tplc="5D249CC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F5A8A4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826D7F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B06301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0C4780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90831A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DDE1A2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89EC35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296CFB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12" w15:restartNumberingAfterBreak="0">
    <w:nsid w:val="4901676E"/>
    <w:multiLevelType w:val="hybridMultilevel"/>
    <w:tmpl w:val="60DE8D86"/>
    <w:lvl w:ilvl="0" w:tplc="B322B97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4DC5A4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160CC2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53E9B5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CEAA9D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2486A3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CD64FD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3FE346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778F34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13" w15:restartNumberingAfterBreak="0">
    <w:nsid w:val="49190259"/>
    <w:multiLevelType w:val="hybridMultilevel"/>
    <w:tmpl w:val="9AD68EE6"/>
    <w:lvl w:ilvl="0" w:tplc="9836F9E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67A105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EC2F7B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3F0299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A06C4C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59A2EA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4906F2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F9EA34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77E701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14" w15:restartNumberingAfterBreak="0">
    <w:nsid w:val="49283977"/>
    <w:multiLevelType w:val="hybridMultilevel"/>
    <w:tmpl w:val="B1B4B57A"/>
    <w:lvl w:ilvl="0" w:tplc="95042C3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B04AEE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64CA19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2A0AAB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BACFA9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21EF8E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626F6D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FD2DB1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2B09A7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15" w15:restartNumberingAfterBreak="0">
    <w:nsid w:val="495518CA"/>
    <w:multiLevelType w:val="hybridMultilevel"/>
    <w:tmpl w:val="496E5FF4"/>
    <w:lvl w:ilvl="0" w:tplc="8FD4652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E5EA1FC">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A3A911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5748DB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FEC388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150D31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13CA60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688FA3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4AAB23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16" w15:restartNumberingAfterBreak="0">
    <w:nsid w:val="49A8022C"/>
    <w:multiLevelType w:val="hybridMultilevel"/>
    <w:tmpl w:val="236070AE"/>
    <w:lvl w:ilvl="0" w:tplc="451CD7B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DF0635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C667FC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5681DB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B0257C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0968CA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0008CD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1405F8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786B6C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17" w15:restartNumberingAfterBreak="0">
    <w:nsid w:val="49D710BA"/>
    <w:multiLevelType w:val="hybridMultilevel"/>
    <w:tmpl w:val="C0E6CED0"/>
    <w:lvl w:ilvl="0" w:tplc="B956BEF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D4CA50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C38D70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4B0246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50E884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0EADAE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6485D6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9BA690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E8EA7B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18" w15:restartNumberingAfterBreak="0">
    <w:nsid w:val="49E47310"/>
    <w:multiLevelType w:val="hybridMultilevel"/>
    <w:tmpl w:val="DC16FA92"/>
    <w:lvl w:ilvl="0" w:tplc="58565D48">
      <w:start w:val="46"/>
      <w:numFmt w:val="decimal"/>
      <w:lvlText w:val="%1)"/>
      <w:lvlJc w:val="left"/>
      <w:pPr>
        <w:ind w:left="37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E0605C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49A41F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FAEF5E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3DC45E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292A6D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46E996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4ECA01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8EA4D2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19" w15:restartNumberingAfterBreak="0">
    <w:nsid w:val="4A085CEC"/>
    <w:multiLevelType w:val="hybridMultilevel"/>
    <w:tmpl w:val="4ABCA638"/>
    <w:lvl w:ilvl="0" w:tplc="1AD496B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C2C0DA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B629AE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D7ED75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CF418E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2F403C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DEC4F8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CB29FD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7A8533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20" w15:restartNumberingAfterBreak="0">
    <w:nsid w:val="4A0C6534"/>
    <w:multiLevelType w:val="hybridMultilevel"/>
    <w:tmpl w:val="93D00AE2"/>
    <w:lvl w:ilvl="0" w:tplc="EAEC13B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484556C">
      <w:start w:val="7"/>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13E9C4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850B57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526279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45291C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DF0EF8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A9635F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FBAD2C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21" w15:restartNumberingAfterBreak="0">
    <w:nsid w:val="4A0F68D2"/>
    <w:multiLevelType w:val="hybridMultilevel"/>
    <w:tmpl w:val="125E1BDC"/>
    <w:lvl w:ilvl="0" w:tplc="415E1F8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B94943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9AA019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6BC3D3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230190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3F0A6B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D26AF7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8C8DBC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7ECEC7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22" w15:restartNumberingAfterBreak="0">
    <w:nsid w:val="4A276FBA"/>
    <w:multiLevelType w:val="hybridMultilevel"/>
    <w:tmpl w:val="F33023EE"/>
    <w:lvl w:ilvl="0" w:tplc="C32A97C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292E5D0">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76C7F4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EEEC41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50E00D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8CEEEB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E06E24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C2C68C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42645E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23" w15:restartNumberingAfterBreak="0">
    <w:nsid w:val="4A4616AD"/>
    <w:multiLevelType w:val="hybridMultilevel"/>
    <w:tmpl w:val="4F92286C"/>
    <w:lvl w:ilvl="0" w:tplc="38B60C48">
      <w:start w:val="3"/>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B82FBE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9ECF9A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4CCA3D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32C6D0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67E06D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388593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2DA9C7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AA43BE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24" w15:restartNumberingAfterBreak="0">
    <w:nsid w:val="4A4C08CF"/>
    <w:multiLevelType w:val="hybridMultilevel"/>
    <w:tmpl w:val="502AE00C"/>
    <w:lvl w:ilvl="0" w:tplc="D238444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BB2A9A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D2E3F7A">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BF8916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9241B8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8688E9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158C862">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7CC027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6F0EA4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25" w15:restartNumberingAfterBreak="0">
    <w:nsid w:val="4A5568DF"/>
    <w:multiLevelType w:val="hybridMultilevel"/>
    <w:tmpl w:val="ED0EDBC2"/>
    <w:lvl w:ilvl="0" w:tplc="28524CC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31E961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5FE480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534363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C58FD2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5FEEDC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686C44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F5667D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1DE09B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26" w15:restartNumberingAfterBreak="0">
    <w:nsid w:val="4A5737FD"/>
    <w:multiLevelType w:val="hybridMultilevel"/>
    <w:tmpl w:val="6B52C69A"/>
    <w:lvl w:ilvl="0" w:tplc="A33A73A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B2EA84C">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5B0280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462678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8E8FBD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31C946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BAE280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478794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4440E9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27" w15:restartNumberingAfterBreak="0">
    <w:nsid w:val="4A5F73CF"/>
    <w:multiLevelType w:val="hybridMultilevel"/>
    <w:tmpl w:val="25B84A06"/>
    <w:lvl w:ilvl="0" w:tplc="5D62F1D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9869F2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EBC17E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2F6782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E78CBF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FB4279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40A110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A6C0FB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514EE4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28" w15:restartNumberingAfterBreak="0">
    <w:nsid w:val="4A7651FE"/>
    <w:multiLevelType w:val="hybridMultilevel"/>
    <w:tmpl w:val="96D8622A"/>
    <w:lvl w:ilvl="0" w:tplc="5142BD8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FF2B66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A4636B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C66A00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418030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BC48B9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D46897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DC07A0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284F8C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29" w15:restartNumberingAfterBreak="0">
    <w:nsid w:val="4A7C3EA0"/>
    <w:multiLevelType w:val="hybridMultilevel"/>
    <w:tmpl w:val="6EC4B930"/>
    <w:lvl w:ilvl="0" w:tplc="F62C9B64">
      <w:start w:val="10"/>
      <w:numFmt w:val="lowerLetter"/>
      <w:lvlText w:val="%1)"/>
      <w:lvlJc w:val="left"/>
      <w:pPr>
        <w:ind w:left="3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5A0870A">
      <w:start w:val="1"/>
      <w:numFmt w:val="decimal"/>
      <w:lvlText w:val="%2."/>
      <w:lvlJc w:val="left"/>
      <w:pPr>
        <w:ind w:left="6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048B508">
      <w:start w:val="1"/>
      <w:numFmt w:val="lowerRoman"/>
      <w:lvlText w:val="%3"/>
      <w:lvlJc w:val="left"/>
      <w:pPr>
        <w:ind w:left="14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E1668A0">
      <w:start w:val="1"/>
      <w:numFmt w:val="decimal"/>
      <w:lvlText w:val="%4"/>
      <w:lvlJc w:val="left"/>
      <w:pPr>
        <w:ind w:left="21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2847CA0">
      <w:start w:val="1"/>
      <w:numFmt w:val="lowerLetter"/>
      <w:lvlText w:val="%5"/>
      <w:lvlJc w:val="left"/>
      <w:pPr>
        <w:ind w:left="28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D922DD2">
      <w:start w:val="1"/>
      <w:numFmt w:val="lowerRoman"/>
      <w:lvlText w:val="%6"/>
      <w:lvlJc w:val="left"/>
      <w:pPr>
        <w:ind w:left="35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FCCD07C">
      <w:start w:val="1"/>
      <w:numFmt w:val="decimal"/>
      <w:lvlText w:val="%7"/>
      <w:lvlJc w:val="left"/>
      <w:pPr>
        <w:ind w:left="43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E9E970A">
      <w:start w:val="1"/>
      <w:numFmt w:val="lowerLetter"/>
      <w:lvlText w:val="%8"/>
      <w:lvlJc w:val="left"/>
      <w:pPr>
        <w:ind w:left="50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DD0096C">
      <w:start w:val="1"/>
      <w:numFmt w:val="lowerRoman"/>
      <w:lvlText w:val="%9"/>
      <w:lvlJc w:val="left"/>
      <w:pPr>
        <w:ind w:left="57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30" w15:restartNumberingAfterBreak="0">
    <w:nsid w:val="4A851F7A"/>
    <w:multiLevelType w:val="hybridMultilevel"/>
    <w:tmpl w:val="7A8CD3E2"/>
    <w:lvl w:ilvl="0" w:tplc="13F4E7C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FE00F34">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B3C3F8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CDAD85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080B18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E0C4E9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C4C06A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77EA3D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28CB55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31" w15:restartNumberingAfterBreak="0">
    <w:nsid w:val="4AB972F9"/>
    <w:multiLevelType w:val="hybridMultilevel"/>
    <w:tmpl w:val="21E83DD0"/>
    <w:lvl w:ilvl="0" w:tplc="DDAA7746">
      <w:start w:val="1"/>
      <w:numFmt w:val="lowerLetter"/>
      <w:lvlText w:val="%1)"/>
      <w:lvlJc w:val="left"/>
      <w:pPr>
        <w:ind w:left="3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8461626">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23493A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F1AF8A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8B62DB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CD0C02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DE682A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BB8C17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22ACC8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32" w15:restartNumberingAfterBreak="0">
    <w:nsid w:val="4AC07AA7"/>
    <w:multiLevelType w:val="hybridMultilevel"/>
    <w:tmpl w:val="5A46A88A"/>
    <w:lvl w:ilvl="0" w:tplc="3528B7A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2E89094">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C44AEF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9AA7B6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AE0E8E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358EC4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F62E08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814BB6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F4299C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33" w15:restartNumberingAfterBreak="0">
    <w:nsid w:val="4AE33DED"/>
    <w:multiLevelType w:val="hybridMultilevel"/>
    <w:tmpl w:val="CB7E24A2"/>
    <w:lvl w:ilvl="0" w:tplc="D3DAEA3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306544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1F262A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0222BF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556C96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682A33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4826C42">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C06301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E42722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34" w15:restartNumberingAfterBreak="0">
    <w:nsid w:val="4B067755"/>
    <w:multiLevelType w:val="hybridMultilevel"/>
    <w:tmpl w:val="93CEC89E"/>
    <w:lvl w:ilvl="0" w:tplc="F196978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CC638C2">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81C5A8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F26D01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1EC05A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D482B0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BC0023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636F0C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62C8BE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35" w15:restartNumberingAfterBreak="0">
    <w:nsid w:val="4B15267A"/>
    <w:multiLevelType w:val="hybridMultilevel"/>
    <w:tmpl w:val="9BE8BBCA"/>
    <w:lvl w:ilvl="0" w:tplc="CEB46F9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954FD0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71A408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418CE7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8B4189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9C826A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95A1B6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A40616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140735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36" w15:restartNumberingAfterBreak="0">
    <w:nsid w:val="4B1A72ED"/>
    <w:multiLevelType w:val="hybridMultilevel"/>
    <w:tmpl w:val="A1F4BACA"/>
    <w:lvl w:ilvl="0" w:tplc="6094A5D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9FE745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73E200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97A6AD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CA2E30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4D6023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2BA160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F18932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9B604E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37" w15:restartNumberingAfterBreak="0">
    <w:nsid w:val="4B2D4DDE"/>
    <w:multiLevelType w:val="hybridMultilevel"/>
    <w:tmpl w:val="033A48D4"/>
    <w:lvl w:ilvl="0" w:tplc="51CC4E4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B52F92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D3495F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01894A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024AC7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744050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1C816E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30E981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2B23B5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38" w15:restartNumberingAfterBreak="0">
    <w:nsid w:val="4B3D28C1"/>
    <w:multiLevelType w:val="hybridMultilevel"/>
    <w:tmpl w:val="82B01640"/>
    <w:lvl w:ilvl="0" w:tplc="E9D8AF16">
      <w:start w:val="22"/>
      <w:numFmt w:val="decimal"/>
      <w:lvlText w:val="%1)"/>
      <w:lvlJc w:val="left"/>
      <w:pPr>
        <w:ind w:left="37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4669F6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0F063CA">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BB8029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A06103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16E6C0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FC2763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1F40E9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D98A7F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39" w15:restartNumberingAfterBreak="0">
    <w:nsid w:val="4B542419"/>
    <w:multiLevelType w:val="hybridMultilevel"/>
    <w:tmpl w:val="02AE49C6"/>
    <w:lvl w:ilvl="0" w:tplc="884EB6F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B06DA26">
      <w:start w:val="1"/>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8FA760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A1A524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DC2A2A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7CAAC3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BC08EF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2EC53F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D487FA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40" w15:restartNumberingAfterBreak="0">
    <w:nsid w:val="4B826C84"/>
    <w:multiLevelType w:val="hybridMultilevel"/>
    <w:tmpl w:val="913A0114"/>
    <w:lvl w:ilvl="0" w:tplc="C13E0B9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8FA3370">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A9A3F8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F48B8E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F26C46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EE8791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3D4C64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0128DB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F58981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41" w15:restartNumberingAfterBreak="0">
    <w:nsid w:val="4B9424B7"/>
    <w:multiLevelType w:val="hybridMultilevel"/>
    <w:tmpl w:val="539AD558"/>
    <w:lvl w:ilvl="0" w:tplc="20E2C87E">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54CF3B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06A1B5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48486D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36A1DF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C2C04A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44CA80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3D81A3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C38B51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42" w15:restartNumberingAfterBreak="0">
    <w:nsid w:val="4BA533E1"/>
    <w:multiLevelType w:val="hybridMultilevel"/>
    <w:tmpl w:val="E7A072DA"/>
    <w:lvl w:ilvl="0" w:tplc="7FE88A06">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9BCC642">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51EA256">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9D28DF6">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BBAD710">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8C6F9D0">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E48B4F8">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8BED6C4">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A227EB8">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43" w15:restartNumberingAfterBreak="0">
    <w:nsid w:val="4BAC46E0"/>
    <w:multiLevelType w:val="hybridMultilevel"/>
    <w:tmpl w:val="809EC47E"/>
    <w:lvl w:ilvl="0" w:tplc="B3B226C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BB63E3C">
      <w:start w:val="1"/>
      <w:numFmt w:val="decimal"/>
      <w:lvlText w:val="(%2)"/>
      <w:lvlJc w:val="left"/>
      <w:pPr>
        <w:ind w:left="53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428D70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FBA951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028121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26CACD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0CA126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472ACD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4928CE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44" w15:restartNumberingAfterBreak="0">
    <w:nsid w:val="4BB76D4C"/>
    <w:multiLevelType w:val="hybridMultilevel"/>
    <w:tmpl w:val="8A92A51E"/>
    <w:lvl w:ilvl="0" w:tplc="041B0017">
      <w:start w:val="1"/>
      <w:numFmt w:val="lowerLetter"/>
      <w:lvlText w:val="%1)"/>
      <w:lvlJc w:val="left"/>
      <w:pPr>
        <w:ind w:left="717" w:hanging="360"/>
      </w:pPr>
    </w:lvl>
    <w:lvl w:ilvl="1" w:tplc="041B0019" w:tentative="1">
      <w:start w:val="1"/>
      <w:numFmt w:val="lowerLetter"/>
      <w:lvlText w:val="%2."/>
      <w:lvlJc w:val="left"/>
      <w:pPr>
        <w:ind w:left="1437" w:hanging="360"/>
      </w:pPr>
    </w:lvl>
    <w:lvl w:ilvl="2" w:tplc="041B001B" w:tentative="1">
      <w:start w:val="1"/>
      <w:numFmt w:val="lowerRoman"/>
      <w:lvlText w:val="%3."/>
      <w:lvlJc w:val="right"/>
      <w:pPr>
        <w:ind w:left="2157" w:hanging="180"/>
      </w:pPr>
    </w:lvl>
    <w:lvl w:ilvl="3" w:tplc="041B000F" w:tentative="1">
      <w:start w:val="1"/>
      <w:numFmt w:val="decimal"/>
      <w:lvlText w:val="%4."/>
      <w:lvlJc w:val="left"/>
      <w:pPr>
        <w:ind w:left="2877" w:hanging="360"/>
      </w:pPr>
    </w:lvl>
    <w:lvl w:ilvl="4" w:tplc="041B0019" w:tentative="1">
      <w:start w:val="1"/>
      <w:numFmt w:val="lowerLetter"/>
      <w:lvlText w:val="%5."/>
      <w:lvlJc w:val="left"/>
      <w:pPr>
        <w:ind w:left="3597" w:hanging="360"/>
      </w:pPr>
    </w:lvl>
    <w:lvl w:ilvl="5" w:tplc="041B001B" w:tentative="1">
      <w:start w:val="1"/>
      <w:numFmt w:val="lowerRoman"/>
      <w:lvlText w:val="%6."/>
      <w:lvlJc w:val="right"/>
      <w:pPr>
        <w:ind w:left="4317" w:hanging="180"/>
      </w:pPr>
    </w:lvl>
    <w:lvl w:ilvl="6" w:tplc="041B000F" w:tentative="1">
      <w:start w:val="1"/>
      <w:numFmt w:val="decimal"/>
      <w:lvlText w:val="%7."/>
      <w:lvlJc w:val="left"/>
      <w:pPr>
        <w:ind w:left="5037" w:hanging="360"/>
      </w:pPr>
    </w:lvl>
    <w:lvl w:ilvl="7" w:tplc="041B0019" w:tentative="1">
      <w:start w:val="1"/>
      <w:numFmt w:val="lowerLetter"/>
      <w:lvlText w:val="%8."/>
      <w:lvlJc w:val="left"/>
      <w:pPr>
        <w:ind w:left="5757" w:hanging="360"/>
      </w:pPr>
    </w:lvl>
    <w:lvl w:ilvl="8" w:tplc="041B001B" w:tentative="1">
      <w:start w:val="1"/>
      <w:numFmt w:val="lowerRoman"/>
      <w:lvlText w:val="%9."/>
      <w:lvlJc w:val="right"/>
      <w:pPr>
        <w:ind w:left="6477" w:hanging="180"/>
      </w:pPr>
    </w:lvl>
  </w:abstractNum>
  <w:abstractNum w:abstractNumId="745" w15:restartNumberingAfterBreak="0">
    <w:nsid w:val="4BC93373"/>
    <w:multiLevelType w:val="hybridMultilevel"/>
    <w:tmpl w:val="E39684C4"/>
    <w:lvl w:ilvl="0" w:tplc="DC22C2F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9D40C6E">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4BA5FD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D84D75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65040B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B2696B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83C84E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6AEDE3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952234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46" w15:restartNumberingAfterBreak="0">
    <w:nsid w:val="4BFC45AE"/>
    <w:multiLevelType w:val="hybridMultilevel"/>
    <w:tmpl w:val="D32A9370"/>
    <w:lvl w:ilvl="0" w:tplc="B418918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790DB7C">
      <w:start w:val="1"/>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756942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3C238F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B40566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5EEB46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200224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A9A420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75C270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47" w15:restartNumberingAfterBreak="0">
    <w:nsid w:val="4C440C5E"/>
    <w:multiLevelType w:val="hybridMultilevel"/>
    <w:tmpl w:val="60FC3B24"/>
    <w:lvl w:ilvl="0" w:tplc="3E1E6146">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700733E">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C96026E">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A544F44">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4980A14">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49E7908">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290DBEE">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9EA340C">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46819C8">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48" w15:restartNumberingAfterBreak="0">
    <w:nsid w:val="4C5E01BD"/>
    <w:multiLevelType w:val="hybridMultilevel"/>
    <w:tmpl w:val="A7782EC4"/>
    <w:lvl w:ilvl="0" w:tplc="8BEEA5F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B64FE2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A00FA3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4363B6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9C613D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6D4DBC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8B0B4C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194F9F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F1EC76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49" w15:restartNumberingAfterBreak="0">
    <w:nsid w:val="4C702161"/>
    <w:multiLevelType w:val="hybridMultilevel"/>
    <w:tmpl w:val="8AF09932"/>
    <w:lvl w:ilvl="0" w:tplc="7BA4A3F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49AE54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55C275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3B67BC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7765A5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0BE3B9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B4247D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86EDA1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AD0E93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50" w15:restartNumberingAfterBreak="0">
    <w:nsid w:val="4C703BCF"/>
    <w:multiLevelType w:val="hybridMultilevel"/>
    <w:tmpl w:val="71B0D3CA"/>
    <w:lvl w:ilvl="0" w:tplc="6EAADAA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4926D18">
      <w:start w:val="7"/>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630ACC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58C723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B742C5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222D16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DFCCF9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EF02D9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504435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51" w15:restartNumberingAfterBreak="0">
    <w:nsid w:val="4C791142"/>
    <w:multiLevelType w:val="hybridMultilevel"/>
    <w:tmpl w:val="A2FAE480"/>
    <w:lvl w:ilvl="0" w:tplc="8272ED70">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7B6CDC6">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1440F68">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9B280A8">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B62833A">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59666A4">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4007F7E">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4224E22">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CA2F572">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52" w15:restartNumberingAfterBreak="0">
    <w:nsid w:val="4C7A38F8"/>
    <w:multiLevelType w:val="hybridMultilevel"/>
    <w:tmpl w:val="A64AE842"/>
    <w:lvl w:ilvl="0" w:tplc="D27A463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98A3AFC">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750E8A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4DE04B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6E05AD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BFE136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2D0271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9060C5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D78C9E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53" w15:restartNumberingAfterBreak="0">
    <w:nsid w:val="4C830461"/>
    <w:multiLevelType w:val="hybridMultilevel"/>
    <w:tmpl w:val="638A1E1E"/>
    <w:lvl w:ilvl="0" w:tplc="E32A87B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A04934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FF4780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430388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C9EAA3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862FE8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EB075F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F64B78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DC2062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54" w15:restartNumberingAfterBreak="0">
    <w:nsid w:val="4C8A7C87"/>
    <w:multiLevelType w:val="hybridMultilevel"/>
    <w:tmpl w:val="72BAA960"/>
    <w:lvl w:ilvl="0" w:tplc="E1AE7712">
      <w:start w:val="1"/>
      <w:numFmt w:val="decimal"/>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755" w15:restartNumberingAfterBreak="0">
    <w:nsid w:val="4CBB6600"/>
    <w:multiLevelType w:val="hybridMultilevel"/>
    <w:tmpl w:val="5A28311E"/>
    <w:lvl w:ilvl="0" w:tplc="56B49952">
      <w:start w:val="1"/>
      <w:numFmt w:val="decimal"/>
      <w:lvlText w:val="(%1)"/>
      <w:lvlJc w:val="left"/>
      <w:pPr>
        <w:ind w:left="926" w:hanging="360"/>
      </w:pPr>
      <w:rPr>
        <w:rFonts w:hint="default"/>
      </w:rPr>
    </w:lvl>
    <w:lvl w:ilvl="1" w:tplc="041B0019" w:tentative="1">
      <w:start w:val="1"/>
      <w:numFmt w:val="lowerLetter"/>
      <w:lvlText w:val="%2."/>
      <w:lvlJc w:val="left"/>
      <w:pPr>
        <w:ind w:left="1646" w:hanging="360"/>
      </w:pPr>
    </w:lvl>
    <w:lvl w:ilvl="2" w:tplc="041B001B" w:tentative="1">
      <w:start w:val="1"/>
      <w:numFmt w:val="lowerRoman"/>
      <w:lvlText w:val="%3."/>
      <w:lvlJc w:val="right"/>
      <w:pPr>
        <w:ind w:left="2366" w:hanging="180"/>
      </w:pPr>
    </w:lvl>
    <w:lvl w:ilvl="3" w:tplc="041B000F" w:tentative="1">
      <w:start w:val="1"/>
      <w:numFmt w:val="decimal"/>
      <w:lvlText w:val="%4."/>
      <w:lvlJc w:val="left"/>
      <w:pPr>
        <w:ind w:left="3086" w:hanging="360"/>
      </w:pPr>
    </w:lvl>
    <w:lvl w:ilvl="4" w:tplc="041B0019" w:tentative="1">
      <w:start w:val="1"/>
      <w:numFmt w:val="lowerLetter"/>
      <w:lvlText w:val="%5."/>
      <w:lvlJc w:val="left"/>
      <w:pPr>
        <w:ind w:left="3806" w:hanging="360"/>
      </w:pPr>
    </w:lvl>
    <w:lvl w:ilvl="5" w:tplc="041B001B" w:tentative="1">
      <w:start w:val="1"/>
      <w:numFmt w:val="lowerRoman"/>
      <w:lvlText w:val="%6."/>
      <w:lvlJc w:val="right"/>
      <w:pPr>
        <w:ind w:left="4526" w:hanging="180"/>
      </w:pPr>
    </w:lvl>
    <w:lvl w:ilvl="6" w:tplc="041B000F" w:tentative="1">
      <w:start w:val="1"/>
      <w:numFmt w:val="decimal"/>
      <w:lvlText w:val="%7."/>
      <w:lvlJc w:val="left"/>
      <w:pPr>
        <w:ind w:left="5246" w:hanging="360"/>
      </w:pPr>
    </w:lvl>
    <w:lvl w:ilvl="7" w:tplc="041B0019" w:tentative="1">
      <w:start w:val="1"/>
      <w:numFmt w:val="lowerLetter"/>
      <w:lvlText w:val="%8."/>
      <w:lvlJc w:val="left"/>
      <w:pPr>
        <w:ind w:left="5966" w:hanging="360"/>
      </w:pPr>
    </w:lvl>
    <w:lvl w:ilvl="8" w:tplc="041B001B" w:tentative="1">
      <w:start w:val="1"/>
      <w:numFmt w:val="lowerRoman"/>
      <w:lvlText w:val="%9."/>
      <w:lvlJc w:val="right"/>
      <w:pPr>
        <w:ind w:left="6686" w:hanging="180"/>
      </w:pPr>
    </w:lvl>
  </w:abstractNum>
  <w:abstractNum w:abstractNumId="756" w15:restartNumberingAfterBreak="0">
    <w:nsid w:val="4CC1436E"/>
    <w:multiLevelType w:val="hybridMultilevel"/>
    <w:tmpl w:val="6902F0D0"/>
    <w:lvl w:ilvl="0" w:tplc="C39E07A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646C4CE">
      <w:start w:val="1"/>
      <w:numFmt w:val="decimal"/>
      <w:lvlText w:val="%2."/>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7B471A2">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EE86214">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5402994">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8DE53FC">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A70E0D0">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F228CF0">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1F24C98">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57" w15:restartNumberingAfterBreak="0">
    <w:nsid w:val="4CE527EF"/>
    <w:multiLevelType w:val="hybridMultilevel"/>
    <w:tmpl w:val="74263E18"/>
    <w:lvl w:ilvl="0" w:tplc="6B12FCD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970ECA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7CAB97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8D0856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E204B5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38272A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324F4E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F58EB4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18884D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58" w15:restartNumberingAfterBreak="0">
    <w:nsid w:val="4CEC3845"/>
    <w:multiLevelType w:val="hybridMultilevel"/>
    <w:tmpl w:val="D0AC1064"/>
    <w:lvl w:ilvl="0" w:tplc="26B8D2B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DBEEF38">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1483FB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03A78D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A30C7F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35C1A5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14C878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B0EEAE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856996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59" w15:restartNumberingAfterBreak="0">
    <w:nsid w:val="4CFC1489"/>
    <w:multiLevelType w:val="hybridMultilevel"/>
    <w:tmpl w:val="100C165C"/>
    <w:lvl w:ilvl="0" w:tplc="2D7C737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162F9C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8B6823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79E238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9946B7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95E181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BF6D65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770731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7041B7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60" w15:restartNumberingAfterBreak="0">
    <w:nsid w:val="4D481B6D"/>
    <w:multiLevelType w:val="hybridMultilevel"/>
    <w:tmpl w:val="BEB4B322"/>
    <w:lvl w:ilvl="0" w:tplc="C74092CE">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FAE4A3C">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F72375C">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62CC688">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6F6CE82">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684F320">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6C4472C">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DD65C7C">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5D8FFEA">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61" w15:restartNumberingAfterBreak="0">
    <w:nsid w:val="4DE75F7E"/>
    <w:multiLevelType w:val="hybridMultilevel"/>
    <w:tmpl w:val="5C824F28"/>
    <w:lvl w:ilvl="0" w:tplc="FF889E6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BDCEEDA">
      <w:start w:val="6"/>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AE82A0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EA6D98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8E20A1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6604B1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04448D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3DA101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C60FEA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62" w15:restartNumberingAfterBreak="0">
    <w:nsid w:val="4DF44A6C"/>
    <w:multiLevelType w:val="hybridMultilevel"/>
    <w:tmpl w:val="A712DD24"/>
    <w:lvl w:ilvl="0" w:tplc="46A45CC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890C4A2">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134218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1CEB3E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3C44F6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D7EDC5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11A5CC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41CF62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448A5F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63" w15:restartNumberingAfterBreak="0">
    <w:nsid w:val="4E0D01F1"/>
    <w:multiLevelType w:val="hybridMultilevel"/>
    <w:tmpl w:val="71A0838E"/>
    <w:lvl w:ilvl="0" w:tplc="7730CEC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90AA39C">
      <w:start w:val="1"/>
      <w:numFmt w:val="decimal"/>
      <w:lvlRestart w:val="0"/>
      <w:lvlText w:val="%2."/>
      <w:lvlJc w:val="left"/>
      <w:pPr>
        <w:ind w:left="59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EF4DFD0">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972059C">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A8CDA0A">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E744A3A">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5542EBA">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380C732">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B4E2A1E">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64" w15:restartNumberingAfterBreak="0">
    <w:nsid w:val="4E5B3D5F"/>
    <w:multiLevelType w:val="hybridMultilevel"/>
    <w:tmpl w:val="59384AEE"/>
    <w:lvl w:ilvl="0" w:tplc="177656D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5EA2B7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85C284A">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72A4E2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908683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608034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26C0D6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A9C656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5FE6ED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65" w15:restartNumberingAfterBreak="0">
    <w:nsid w:val="4EA3075F"/>
    <w:multiLevelType w:val="hybridMultilevel"/>
    <w:tmpl w:val="D8D62AEA"/>
    <w:lvl w:ilvl="0" w:tplc="B0D8FDA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D349DA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A0A692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F184CC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DEA4E8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CC62BB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7BA604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014B79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81C83A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66" w15:restartNumberingAfterBreak="0">
    <w:nsid w:val="4EB40A60"/>
    <w:multiLevelType w:val="hybridMultilevel"/>
    <w:tmpl w:val="8F2E5FA2"/>
    <w:lvl w:ilvl="0" w:tplc="444A38B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396419C">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674AB8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CE66E7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A90573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46C67E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B3C4FD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1CCED2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F9EFC6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67" w15:restartNumberingAfterBreak="0">
    <w:nsid w:val="4ECF14D4"/>
    <w:multiLevelType w:val="hybridMultilevel"/>
    <w:tmpl w:val="59F0C51A"/>
    <w:lvl w:ilvl="0" w:tplc="F4C4C19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00067E4">
      <w:start w:val="3"/>
      <w:numFmt w:val="decimal"/>
      <w:lvlText w:val="(%2)"/>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82CC47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02C6E1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48EA6C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92840B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DDA269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46C5BE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6BCAC2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68" w15:restartNumberingAfterBreak="0">
    <w:nsid w:val="4EE43C06"/>
    <w:multiLevelType w:val="hybridMultilevel"/>
    <w:tmpl w:val="F6DE5AAC"/>
    <w:lvl w:ilvl="0" w:tplc="04521AD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CCA8496">
      <w:start w:val="9"/>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7E27C6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5B2FC1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426521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0D2BC0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37256D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C60550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558E48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69" w15:restartNumberingAfterBreak="0">
    <w:nsid w:val="4EF97BFB"/>
    <w:multiLevelType w:val="hybridMultilevel"/>
    <w:tmpl w:val="6430DDBE"/>
    <w:lvl w:ilvl="0" w:tplc="745C563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ABC389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53C856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54206E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6D8BF7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E92859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90E6DB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6CE3F9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85E444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70" w15:restartNumberingAfterBreak="0">
    <w:nsid w:val="4EFE30B7"/>
    <w:multiLevelType w:val="hybridMultilevel"/>
    <w:tmpl w:val="48EA9A8E"/>
    <w:lvl w:ilvl="0" w:tplc="D65AE73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A54511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D62B11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388599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68232C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250FAB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3CE67F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AB20CB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EC42CB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71" w15:restartNumberingAfterBreak="0">
    <w:nsid w:val="4F000286"/>
    <w:multiLevelType w:val="hybridMultilevel"/>
    <w:tmpl w:val="DFDA472E"/>
    <w:lvl w:ilvl="0" w:tplc="25DCB90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30423F6">
      <w:start w:val="1"/>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DEAEBC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B3EE0C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E2E1C5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BDEA92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5547CD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67EC95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DCC104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72" w15:restartNumberingAfterBreak="0">
    <w:nsid w:val="4F0527D9"/>
    <w:multiLevelType w:val="hybridMultilevel"/>
    <w:tmpl w:val="B456E364"/>
    <w:lvl w:ilvl="0" w:tplc="FF8AF860">
      <w:start w:val="2"/>
      <w:numFmt w:val="lowerLetter"/>
      <w:lvlText w:val="%1)"/>
      <w:lvlJc w:val="left"/>
      <w:pPr>
        <w:ind w:left="3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5C2E948">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DBEA82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2F4991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47A835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580DE2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C2A08A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0DE621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3F42AC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73" w15:restartNumberingAfterBreak="0">
    <w:nsid w:val="4F053624"/>
    <w:multiLevelType w:val="hybridMultilevel"/>
    <w:tmpl w:val="6E38DB68"/>
    <w:lvl w:ilvl="0" w:tplc="BF7CAE9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2DAB0AA">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FC4E88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FA693F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0E0E43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640220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3D237A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90C90A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558B43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74" w15:restartNumberingAfterBreak="0">
    <w:nsid w:val="4F0819B4"/>
    <w:multiLevelType w:val="hybridMultilevel"/>
    <w:tmpl w:val="7A0208CA"/>
    <w:lvl w:ilvl="0" w:tplc="A93E4B2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36019B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3166D7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3D88F9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A3E5EC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D62D82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3CA3A0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F64B57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FCED84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75" w15:restartNumberingAfterBreak="0">
    <w:nsid w:val="4F331156"/>
    <w:multiLevelType w:val="hybridMultilevel"/>
    <w:tmpl w:val="706445CA"/>
    <w:lvl w:ilvl="0" w:tplc="C9184A08">
      <w:start w:val="69"/>
      <w:numFmt w:val="decimal"/>
      <w:lvlText w:val="%1)"/>
      <w:lvlJc w:val="left"/>
      <w:pPr>
        <w:ind w:left="37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8E8D07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40871B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6C287E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15C50D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276905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69E017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1A6AC3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8ECB12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76" w15:restartNumberingAfterBreak="0">
    <w:nsid w:val="4F3905DA"/>
    <w:multiLevelType w:val="hybridMultilevel"/>
    <w:tmpl w:val="5C14EA0A"/>
    <w:lvl w:ilvl="0" w:tplc="37E0EA80">
      <w:start w:val="24"/>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E7E157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416276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17C388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EA696A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D3C475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DD4F2F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34A122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554903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77" w15:restartNumberingAfterBreak="0">
    <w:nsid w:val="4F3C69FD"/>
    <w:multiLevelType w:val="hybridMultilevel"/>
    <w:tmpl w:val="D25A6F02"/>
    <w:lvl w:ilvl="0" w:tplc="402EB2A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CF0297C">
      <w:start w:val="2"/>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2DCD72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2DADA1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9D4C60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FEA15C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7E67B7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F38D1A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87EF8D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78" w15:restartNumberingAfterBreak="0">
    <w:nsid w:val="4F3F732F"/>
    <w:multiLevelType w:val="hybridMultilevel"/>
    <w:tmpl w:val="35E4E434"/>
    <w:lvl w:ilvl="0" w:tplc="3A72942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74E9DF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E62B0B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9DA290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FBC904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8A8F38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7C4974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DEAF40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54071A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79" w15:restartNumberingAfterBreak="0">
    <w:nsid w:val="4F41323E"/>
    <w:multiLevelType w:val="hybridMultilevel"/>
    <w:tmpl w:val="8168E052"/>
    <w:lvl w:ilvl="0" w:tplc="4B1CD08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73AE4B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49431F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49603B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212380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5D6CA6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2A2889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96C93C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576B43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80" w15:restartNumberingAfterBreak="0">
    <w:nsid w:val="4F72045B"/>
    <w:multiLevelType w:val="hybridMultilevel"/>
    <w:tmpl w:val="88CA1FAC"/>
    <w:lvl w:ilvl="0" w:tplc="82B24F6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278F67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D6AC76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9F864B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64A810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B9480F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ECEAE6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132540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08C9EF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81" w15:restartNumberingAfterBreak="0">
    <w:nsid w:val="4FA2411F"/>
    <w:multiLevelType w:val="hybridMultilevel"/>
    <w:tmpl w:val="1876D558"/>
    <w:lvl w:ilvl="0" w:tplc="3D344A74">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59A46FC">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98871D6">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3DA7EEC">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8309268">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7DCD448">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86EA8EC">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FD42A60">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69A7EC8">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82" w15:restartNumberingAfterBreak="0">
    <w:nsid w:val="4FCA2E54"/>
    <w:multiLevelType w:val="hybridMultilevel"/>
    <w:tmpl w:val="06006FAC"/>
    <w:lvl w:ilvl="0" w:tplc="7ABAD66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4C6F77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F16F4D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890050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9682E7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0EC420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3C2859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218F97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FF8E89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83" w15:restartNumberingAfterBreak="0">
    <w:nsid w:val="4FD90D01"/>
    <w:multiLevelType w:val="hybridMultilevel"/>
    <w:tmpl w:val="488C7748"/>
    <w:lvl w:ilvl="0" w:tplc="64AECAD0">
      <w:start w:val="61"/>
      <w:numFmt w:val="decimal"/>
      <w:lvlText w:val="%1)"/>
      <w:lvlJc w:val="left"/>
      <w:pPr>
        <w:ind w:left="37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5BE448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71A254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44AD58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E36E62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B74950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2A85BF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15ED26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786D74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84" w15:restartNumberingAfterBreak="0">
    <w:nsid w:val="4FD97F04"/>
    <w:multiLevelType w:val="hybridMultilevel"/>
    <w:tmpl w:val="3BCEC902"/>
    <w:lvl w:ilvl="0" w:tplc="FE74718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44E6FB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A4873C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A16A89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59AA17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21E51B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FFCE5D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860354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0E00F8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85" w15:restartNumberingAfterBreak="0">
    <w:nsid w:val="4FDD17DE"/>
    <w:multiLevelType w:val="hybridMultilevel"/>
    <w:tmpl w:val="85188AAC"/>
    <w:lvl w:ilvl="0" w:tplc="8CA2AB5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F6EC5E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AFAED5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986E9C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3725CA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D7EE5D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B82A3E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066FED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FA847E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86" w15:restartNumberingAfterBreak="0">
    <w:nsid w:val="4FE41759"/>
    <w:multiLevelType w:val="hybridMultilevel"/>
    <w:tmpl w:val="C7103812"/>
    <w:lvl w:ilvl="0" w:tplc="6064730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F8C1C6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7DADF4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D72780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FB67FF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2C073D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C80B22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A0AC15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816877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87" w15:restartNumberingAfterBreak="0">
    <w:nsid w:val="503712A2"/>
    <w:multiLevelType w:val="hybridMultilevel"/>
    <w:tmpl w:val="ED70A9A0"/>
    <w:lvl w:ilvl="0" w:tplc="D2AE029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81E1B4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49AF9B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8848FA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DE8A0E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232024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1366E0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70AEFB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D4E47B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88" w15:restartNumberingAfterBreak="0">
    <w:nsid w:val="503A04EC"/>
    <w:multiLevelType w:val="hybridMultilevel"/>
    <w:tmpl w:val="E4C4D9AE"/>
    <w:lvl w:ilvl="0" w:tplc="69C40CB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97CA5C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F62DE7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756B23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C381D9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AAE269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2162D8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DA09CA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5AEFBD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89" w15:restartNumberingAfterBreak="0">
    <w:nsid w:val="50411215"/>
    <w:multiLevelType w:val="hybridMultilevel"/>
    <w:tmpl w:val="D4C05C8E"/>
    <w:lvl w:ilvl="0" w:tplc="43F0A4AC">
      <w:start w:val="105"/>
      <w:numFmt w:val="decimal"/>
      <w:lvlText w:val="%1)"/>
      <w:lvlJc w:val="left"/>
      <w:pPr>
        <w:ind w:left="5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530D00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D76B63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AF4DE5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734005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62C313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5227AF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DD4668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D8A6D2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90" w15:restartNumberingAfterBreak="0">
    <w:nsid w:val="50603C02"/>
    <w:multiLevelType w:val="hybridMultilevel"/>
    <w:tmpl w:val="B7FE336A"/>
    <w:lvl w:ilvl="0" w:tplc="F20C583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7AEBDC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700C63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0C4AF0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3C2F7C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6E0997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494FB62">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7A4CF6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CEAFFC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91" w15:restartNumberingAfterBreak="0">
    <w:nsid w:val="509E0F20"/>
    <w:multiLevelType w:val="hybridMultilevel"/>
    <w:tmpl w:val="245AD2BE"/>
    <w:lvl w:ilvl="0" w:tplc="D0FE34CE">
      <w:start w:val="1"/>
      <w:numFmt w:val="decimal"/>
      <w:lvlText w:val="(%1)"/>
      <w:lvlJc w:val="left"/>
      <w:pPr>
        <w:ind w:left="870" w:hanging="360"/>
      </w:pPr>
      <w:rPr>
        <w:rFonts w:hint="default"/>
      </w:rPr>
    </w:lvl>
    <w:lvl w:ilvl="1" w:tplc="041B0019" w:tentative="1">
      <w:start w:val="1"/>
      <w:numFmt w:val="lowerLetter"/>
      <w:lvlText w:val="%2."/>
      <w:lvlJc w:val="left"/>
      <w:pPr>
        <w:ind w:left="1590" w:hanging="360"/>
      </w:pPr>
    </w:lvl>
    <w:lvl w:ilvl="2" w:tplc="041B001B" w:tentative="1">
      <w:start w:val="1"/>
      <w:numFmt w:val="lowerRoman"/>
      <w:lvlText w:val="%3."/>
      <w:lvlJc w:val="right"/>
      <w:pPr>
        <w:ind w:left="2310" w:hanging="180"/>
      </w:pPr>
    </w:lvl>
    <w:lvl w:ilvl="3" w:tplc="041B000F" w:tentative="1">
      <w:start w:val="1"/>
      <w:numFmt w:val="decimal"/>
      <w:lvlText w:val="%4."/>
      <w:lvlJc w:val="left"/>
      <w:pPr>
        <w:ind w:left="3030" w:hanging="360"/>
      </w:pPr>
    </w:lvl>
    <w:lvl w:ilvl="4" w:tplc="041B0019" w:tentative="1">
      <w:start w:val="1"/>
      <w:numFmt w:val="lowerLetter"/>
      <w:lvlText w:val="%5."/>
      <w:lvlJc w:val="left"/>
      <w:pPr>
        <w:ind w:left="3750" w:hanging="360"/>
      </w:pPr>
    </w:lvl>
    <w:lvl w:ilvl="5" w:tplc="041B001B" w:tentative="1">
      <w:start w:val="1"/>
      <w:numFmt w:val="lowerRoman"/>
      <w:lvlText w:val="%6."/>
      <w:lvlJc w:val="right"/>
      <w:pPr>
        <w:ind w:left="4470" w:hanging="180"/>
      </w:pPr>
    </w:lvl>
    <w:lvl w:ilvl="6" w:tplc="041B000F" w:tentative="1">
      <w:start w:val="1"/>
      <w:numFmt w:val="decimal"/>
      <w:lvlText w:val="%7."/>
      <w:lvlJc w:val="left"/>
      <w:pPr>
        <w:ind w:left="5190" w:hanging="360"/>
      </w:pPr>
    </w:lvl>
    <w:lvl w:ilvl="7" w:tplc="041B0019" w:tentative="1">
      <w:start w:val="1"/>
      <w:numFmt w:val="lowerLetter"/>
      <w:lvlText w:val="%8."/>
      <w:lvlJc w:val="left"/>
      <w:pPr>
        <w:ind w:left="5910" w:hanging="360"/>
      </w:pPr>
    </w:lvl>
    <w:lvl w:ilvl="8" w:tplc="041B001B" w:tentative="1">
      <w:start w:val="1"/>
      <w:numFmt w:val="lowerRoman"/>
      <w:lvlText w:val="%9."/>
      <w:lvlJc w:val="right"/>
      <w:pPr>
        <w:ind w:left="6630" w:hanging="180"/>
      </w:pPr>
    </w:lvl>
  </w:abstractNum>
  <w:abstractNum w:abstractNumId="792" w15:restartNumberingAfterBreak="0">
    <w:nsid w:val="50B21546"/>
    <w:multiLevelType w:val="hybridMultilevel"/>
    <w:tmpl w:val="B2C6C30A"/>
    <w:lvl w:ilvl="0" w:tplc="053AD85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9FEB7F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9CA240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66605F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84E083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CC0053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1D692C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DFE671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1582E3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93" w15:restartNumberingAfterBreak="0">
    <w:nsid w:val="50DD7DE9"/>
    <w:multiLevelType w:val="hybridMultilevel"/>
    <w:tmpl w:val="358A7862"/>
    <w:lvl w:ilvl="0" w:tplc="D1204C2A">
      <w:start w:val="1"/>
      <w:numFmt w:val="lowerLetter"/>
      <w:lvlText w:val="%1)"/>
      <w:lvlJc w:val="left"/>
      <w:pPr>
        <w:ind w:left="3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A069E2C">
      <w:start w:val="1"/>
      <w:numFmt w:val="decimal"/>
      <w:lvlText w:val="%2."/>
      <w:lvlJc w:val="left"/>
      <w:pPr>
        <w:ind w:left="6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AC65576">
      <w:start w:val="1"/>
      <w:numFmt w:val="lowerRoman"/>
      <w:lvlText w:val="%3"/>
      <w:lvlJc w:val="left"/>
      <w:pPr>
        <w:ind w:left="14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D3EF428">
      <w:start w:val="1"/>
      <w:numFmt w:val="decimal"/>
      <w:lvlText w:val="%4"/>
      <w:lvlJc w:val="left"/>
      <w:pPr>
        <w:ind w:left="21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EC49F0E">
      <w:start w:val="1"/>
      <w:numFmt w:val="lowerLetter"/>
      <w:lvlText w:val="%5"/>
      <w:lvlJc w:val="left"/>
      <w:pPr>
        <w:ind w:left="28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C1CB26E">
      <w:start w:val="1"/>
      <w:numFmt w:val="lowerRoman"/>
      <w:lvlText w:val="%6"/>
      <w:lvlJc w:val="left"/>
      <w:pPr>
        <w:ind w:left="35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C3CEC8A">
      <w:start w:val="1"/>
      <w:numFmt w:val="decimal"/>
      <w:lvlText w:val="%7"/>
      <w:lvlJc w:val="left"/>
      <w:pPr>
        <w:ind w:left="43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366484E">
      <w:start w:val="1"/>
      <w:numFmt w:val="lowerLetter"/>
      <w:lvlText w:val="%8"/>
      <w:lvlJc w:val="left"/>
      <w:pPr>
        <w:ind w:left="50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F32C0F0">
      <w:start w:val="1"/>
      <w:numFmt w:val="lowerRoman"/>
      <w:lvlText w:val="%9"/>
      <w:lvlJc w:val="left"/>
      <w:pPr>
        <w:ind w:left="57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94" w15:restartNumberingAfterBreak="0">
    <w:nsid w:val="50E53215"/>
    <w:multiLevelType w:val="hybridMultilevel"/>
    <w:tmpl w:val="1864176C"/>
    <w:lvl w:ilvl="0" w:tplc="EB5CBF68">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55A4E92">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2A4A86C">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15A150A">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2D44830">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5BEE004">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0FC8B48">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BD20794">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D049AA6">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95" w15:restartNumberingAfterBreak="0">
    <w:nsid w:val="510159C9"/>
    <w:multiLevelType w:val="hybridMultilevel"/>
    <w:tmpl w:val="71622D56"/>
    <w:lvl w:ilvl="0" w:tplc="80D289DA">
      <w:start w:val="1"/>
      <w:numFmt w:val="decimal"/>
      <w:lvlText w:val="(%1)"/>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28CCA56">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1A80002">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860DCD8">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7AAD374">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3F681DC">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172AEF8">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C10D9B6">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34ABB3E">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96" w15:restartNumberingAfterBreak="0">
    <w:nsid w:val="5112556B"/>
    <w:multiLevelType w:val="hybridMultilevel"/>
    <w:tmpl w:val="62327D68"/>
    <w:lvl w:ilvl="0" w:tplc="5CE07B0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270E03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630B32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6F0B69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D10161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D34273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A1C003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C34197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91CE95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97" w15:restartNumberingAfterBreak="0">
    <w:nsid w:val="51143FF4"/>
    <w:multiLevelType w:val="hybridMultilevel"/>
    <w:tmpl w:val="46FE086E"/>
    <w:lvl w:ilvl="0" w:tplc="D908B7C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132EE3C">
      <w:start w:val="7"/>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7E61D8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41CA97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60C5A8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44246B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BC8201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ED60BE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898B4C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98" w15:restartNumberingAfterBreak="0">
    <w:nsid w:val="513E76B8"/>
    <w:multiLevelType w:val="hybridMultilevel"/>
    <w:tmpl w:val="A0EADB98"/>
    <w:lvl w:ilvl="0" w:tplc="DEA04340">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81A6E66">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7B4DCC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3B6E5D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122C44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CD02D4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5389EF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E9A189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ABAA12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99" w15:restartNumberingAfterBreak="0">
    <w:nsid w:val="51625EB4"/>
    <w:multiLevelType w:val="hybridMultilevel"/>
    <w:tmpl w:val="C76C2B88"/>
    <w:lvl w:ilvl="0" w:tplc="591ABC7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9CACAF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12E548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CB478B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118B80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CFE399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9969F7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C0CED6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38A189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00" w15:restartNumberingAfterBreak="0">
    <w:nsid w:val="518D4B84"/>
    <w:multiLevelType w:val="hybridMultilevel"/>
    <w:tmpl w:val="A21802AE"/>
    <w:lvl w:ilvl="0" w:tplc="410E052E">
      <w:start w:val="1"/>
      <w:numFmt w:val="decimal"/>
      <w:lvlText w:val="(%1)"/>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C80ABB8">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45C3812">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8C22EC6">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7006BD6">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C2E3706">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35C4792">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F62E9B2">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D6ACF86">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01" w15:restartNumberingAfterBreak="0">
    <w:nsid w:val="519D4BC6"/>
    <w:multiLevelType w:val="hybridMultilevel"/>
    <w:tmpl w:val="775C74B8"/>
    <w:lvl w:ilvl="0" w:tplc="2A044554">
      <w:start w:val="11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E44A22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812909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78C5DA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35033F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86CBFC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54A162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726205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B5CA92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02" w15:restartNumberingAfterBreak="0">
    <w:nsid w:val="51A27449"/>
    <w:multiLevelType w:val="hybridMultilevel"/>
    <w:tmpl w:val="D9F41490"/>
    <w:lvl w:ilvl="0" w:tplc="2B1E768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E5284F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BD6DEA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EBA19B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7789EE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5F02B5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AB4579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80053E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19220C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03" w15:restartNumberingAfterBreak="0">
    <w:nsid w:val="51DE7308"/>
    <w:multiLevelType w:val="hybridMultilevel"/>
    <w:tmpl w:val="9A507CCC"/>
    <w:lvl w:ilvl="0" w:tplc="03ECAEA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582072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CE0A14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9064E8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1FE0D7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162FDC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D8E70D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DE4D80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A629A8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04" w15:restartNumberingAfterBreak="0">
    <w:nsid w:val="51E45222"/>
    <w:multiLevelType w:val="hybridMultilevel"/>
    <w:tmpl w:val="2E18DCB2"/>
    <w:lvl w:ilvl="0" w:tplc="19B248D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AAEFCAC">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CAC39E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AE4058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FB4FFC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02E798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F1E6B5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DCAC06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12CCEA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05" w15:restartNumberingAfterBreak="0">
    <w:nsid w:val="51E57B7D"/>
    <w:multiLevelType w:val="hybridMultilevel"/>
    <w:tmpl w:val="6FB615C4"/>
    <w:lvl w:ilvl="0" w:tplc="59A224D6">
      <w:start w:val="4"/>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C425038">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E5AA0F8">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49A1B4E">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CA85606">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A38204E">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900D8AA">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83E58BA">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9660262">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06" w15:restartNumberingAfterBreak="0">
    <w:nsid w:val="520253D0"/>
    <w:multiLevelType w:val="hybridMultilevel"/>
    <w:tmpl w:val="3A1464AA"/>
    <w:lvl w:ilvl="0" w:tplc="3EE6846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2A6675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956BA7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760C3F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E78842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E5AEA7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B90D11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F3A34E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8B8EE2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07" w15:restartNumberingAfterBreak="0">
    <w:nsid w:val="523A3B7D"/>
    <w:multiLevelType w:val="hybridMultilevel"/>
    <w:tmpl w:val="B274A064"/>
    <w:lvl w:ilvl="0" w:tplc="C25259E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916021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25A63E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30AB56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EBEDD7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36E907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BD0097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F8431B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028BA9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08" w15:restartNumberingAfterBreak="0">
    <w:nsid w:val="523A4C58"/>
    <w:multiLevelType w:val="hybridMultilevel"/>
    <w:tmpl w:val="2588474C"/>
    <w:lvl w:ilvl="0" w:tplc="BD38A6F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07679A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B629F3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BAABD5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2927EC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F0C0DD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1309E0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7DA28B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D7EE81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09" w15:restartNumberingAfterBreak="0">
    <w:nsid w:val="523E5A6E"/>
    <w:multiLevelType w:val="hybridMultilevel"/>
    <w:tmpl w:val="CFAA3F6C"/>
    <w:lvl w:ilvl="0" w:tplc="6922B912">
      <w:start w:val="4"/>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F9ADA66">
      <w:start w:val="4"/>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61A2AD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0E0DE6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548BFE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F0C9E9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8ECD08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6A8531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AD6B15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10" w15:restartNumberingAfterBreak="0">
    <w:nsid w:val="52681B35"/>
    <w:multiLevelType w:val="hybridMultilevel"/>
    <w:tmpl w:val="DCC06AB2"/>
    <w:lvl w:ilvl="0" w:tplc="B05AD7F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AB0DAC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8382B4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7A4172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6AE8F2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32E7E1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922DAF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C3AD88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CAE3A6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11" w15:restartNumberingAfterBreak="0">
    <w:nsid w:val="526D6E00"/>
    <w:multiLevelType w:val="hybridMultilevel"/>
    <w:tmpl w:val="A2F07316"/>
    <w:lvl w:ilvl="0" w:tplc="733E780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954316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C8E3F4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60C5E7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EF299C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96E29C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0CCFAF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8D83CA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B18982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12" w15:restartNumberingAfterBreak="0">
    <w:nsid w:val="529309C0"/>
    <w:multiLevelType w:val="hybridMultilevel"/>
    <w:tmpl w:val="8A24EC70"/>
    <w:lvl w:ilvl="0" w:tplc="2A94D9D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D9CD728">
      <w:start w:val="10"/>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D3E63B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6ACB55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B7E454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16A49D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C36EE0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0F204F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218CBF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13" w15:restartNumberingAfterBreak="0">
    <w:nsid w:val="529E2C58"/>
    <w:multiLevelType w:val="hybridMultilevel"/>
    <w:tmpl w:val="CCB4C4B6"/>
    <w:lvl w:ilvl="0" w:tplc="14240B0A">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CB48CB8">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18E6D9E">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B4EED44">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9D663E0">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96E16B2">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9D05CE0">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48EDDCA">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B84A3BE">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14" w15:restartNumberingAfterBreak="0">
    <w:nsid w:val="52AB3750"/>
    <w:multiLevelType w:val="hybridMultilevel"/>
    <w:tmpl w:val="757C8BBE"/>
    <w:lvl w:ilvl="0" w:tplc="77C0820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14879D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358525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8EA11A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658CF5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B926EB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D2CC81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DB2D92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7D8364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15" w15:restartNumberingAfterBreak="0">
    <w:nsid w:val="52B942CE"/>
    <w:multiLevelType w:val="hybridMultilevel"/>
    <w:tmpl w:val="523065D8"/>
    <w:lvl w:ilvl="0" w:tplc="77BE15E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16E7918">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C16CC8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418851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10C571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D12B86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650401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E7AA58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210234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16" w15:restartNumberingAfterBreak="0">
    <w:nsid w:val="52C76B42"/>
    <w:multiLevelType w:val="hybridMultilevel"/>
    <w:tmpl w:val="1A2C4B0C"/>
    <w:lvl w:ilvl="0" w:tplc="6BBA352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ADE680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3D4213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75243E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39A271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0A42A0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6BC049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52EFA6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B0621B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17" w15:restartNumberingAfterBreak="0">
    <w:nsid w:val="53313843"/>
    <w:multiLevelType w:val="hybridMultilevel"/>
    <w:tmpl w:val="21B8D83A"/>
    <w:lvl w:ilvl="0" w:tplc="C608D15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EE21A3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2F0AD1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48A802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C2ABEF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C06914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5B4CD3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468537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FB81B9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18" w15:restartNumberingAfterBreak="0">
    <w:nsid w:val="53791B4E"/>
    <w:multiLevelType w:val="hybridMultilevel"/>
    <w:tmpl w:val="8E70F710"/>
    <w:lvl w:ilvl="0" w:tplc="AF6E8E0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0CC47B6">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6DE402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FDC417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17AF2C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4AE7E8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094284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E66003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68A3D5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19" w15:restartNumberingAfterBreak="0">
    <w:nsid w:val="5389658B"/>
    <w:multiLevelType w:val="hybridMultilevel"/>
    <w:tmpl w:val="8DA45924"/>
    <w:lvl w:ilvl="0" w:tplc="45C6174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B92D2D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012CBF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A7C66F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9D0557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5CC371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E68EFE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99A5D2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174699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20" w15:restartNumberingAfterBreak="0">
    <w:nsid w:val="53AE7C18"/>
    <w:multiLevelType w:val="hybridMultilevel"/>
    <w:tmpl w:val="0FF802B6"/>
    <w:lvl w:ilvl="0" w:tplc="61DA74D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448E5A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A58932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1BA20C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2ECFD7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D46030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87E90F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0D493C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3FC20D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21" w15:restartNumberingAfterBreak="0">
    <w:nsid w:val="53DA2339"/>
    <w:multiLevelType w:val="hybridMultilevel"/>
    <w:tmpl w:val="E4F0711E"/>
    <w:lvl w:ilvl="0" w:tplc="FCB2F69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0D0FC3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3ACCE1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A8CEE9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4885EC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AB6695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D58097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2EC90F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09846B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22" w15:restartNumberingAfterBreak="0">
    <w:nsid w:val="54174224"/>
    <w:multiLevelType w:val="hybridMultilevel"/>
    <w:tmpl w:val="2892DC02"/>
    <w:lvl w:ilvl="0" w:tplc="B9EC2E0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12E632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C301D3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506F60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258652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558138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5D860B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C9ED91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D3ADD6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23" w15:restartNumberingAfterBreak="0">
    <w:nsid w:val="54384232"/>
    <w:multiLevelType w:val="hybridMultilevel"/>
    <w:tmpl w:val="95BCF8F0"/>
    <w:lvl w:ilvl="0" w:tplc="BF245FC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A46E17C">
      <w:start w:val="1"/>
      <w:numFmt w:val="decimal"/>
      <w:lvlText w:val="(%2)"/>
      <w:lvlJc w:val="left"/>
      <w:pPr>
        <w:ind w:left="53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CF2031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984F99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3FA01D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8F2451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F5454F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58A7ED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9E85DA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24" w15:restartNumberingAfterBreak="0">
    <w:nsid w:val="543B1328"/>
    <w:multiLevelType w:val="hybridMultilevel"/>
    <w:tmpl w:val="55C2522E"/>
    <w:lvl w:ilvl="0" w:tplc="015EC3E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442C6B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99A66C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296BA9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19293A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FC4B23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0D2F07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8E2D29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9FA982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25" w15:restartNumberingAfterBreak="0">
    <w:nsid w:val="54742449"/>
    <w:multiLevelType w:val="hybridMultilevel"/>
    <w:tmpl w:val="8DC8AB06"/>
    <w:lvl w:ilvl="0" w:tplc="73585F7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064504A">
      <w:start w:val="1"/>
      <w:numFmt w:val="decimal"/>
      <w:lvlText w:val="%2."/>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83E10E6">
      <w:start w:val="4"/>
      <w:numFmt w:val="chicago"/>
      <w:lvlText w:val="%3"/>
      <w:lvlJc w:val="left"/>
      <w:pPr>
        <w:ind w:left="4516"/>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3" w:tplc="B7DC282C">
      <w:start w:val="1"/>
      <w:numFmt w:val="decimal"/>
      <w:lvlText w:val="%4"/>
      <w:lvlJc w:val="left"/>
      <w:pPr>
        <w:ind w:left="5636"/>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4" w:tplc="8326D726">
      <w:start w:val="1"/>
      <w:numFmt w:val="lowerLetter"/>
      <w:lvlText w:val="%5"/>
      <w:lvlJc w:val="left"/>
      <w:pPr>
        <w:ind w:left="6356"/>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5" w:tplc="69740EDC">
      <w:start w:val="1"/>
      <w:numFmt w:val="lowerRoman"/>
      <w:lvlText w:val="%6"/>
      <w:lvlJc w:val="left"/>
      <w:pPr>
        <w:ind w:left="7076"/>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6" w:tplc="5FD618A4">
      <w:start w:val="1"/>
      <w:numFmt w:val="decimal"/>
      <w:lvlText w:val="%7"/>
      <w:lvlJc w:val="left"/>
      <w:pPr>
        <w:ind w:left="7796"/>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7" w:tplc="A3C449B4">
      <w:start w:val="1"/>
      <w:numFmt w:val="lowerLetter"/>
      <w:lvlText w:val="%8"/>
      <w:lvlJc w:val="left"/>
      <w:pPr>
        <w:ind w:left="8516"/>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8" w:tplc="0CAA3FEA">
      <w:start w:val="1"/>
      <w:numFmt w:val="lowerRoman"/>
      <w:lvlText w:val="%9"/>
      <w:lvlJc w:val="left"/>
      <w:pPr>
        <w:ind w:left="9236"/>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abstractNum>
  <w:abstractNum w:abstractNumId="826" w15:restartNumberingAfterBreak="0">
    <w:nsid w:val="54A20604"/>
    <w:multiLevelType w:val="hybridMultilevel"/>
    <w:tmpl w:val="F0DCCEB4"/>
    <w:lvl w:ilvl="0" w:tplc="4DB4720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34C2B9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69EBBDA">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1A89C8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2E0337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42082C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54E474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244989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D84592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27" w15:restartNumberingAfterBreak="0">
    <w:nsid w:val="54A80306"/>
    <w:multiLevelType w:val="hybridMultilevel"/>
    <w:tmpl w:val="5A04D5D6"/>
    <w:lvl w:ilvl="0" w:tplc="00E6C56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DC875D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57666C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128B64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3E64B4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3C43A7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FDEAC1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8064AD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632274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28" w15:restartNumberingAfterBreak="0">
    <w:nsid w:val="54BF66CF"/>
    <w:multiLevelType w:val="hybridMultilevel"/>
    <w:tmpl w:val="AA66805C"/>
    <w:lvl w:ilvl="0" w:tplc="A914FA5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2822FD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A687AA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C42612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394040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3E4BF3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89E915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F8046B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860326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29" w15:restartNumberingAfterBreak="0">
    <w:nsid w:val="54CD7466"/>
    <w:multiLevelType w:val="hybridMultilevel"/>
    <w:tmpl w:val="7860A126"/>
    <w:lvl w:ilvl="0" w:tplc="9FE46C7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B6203B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00AFB4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88A149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FB2BF4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DA8518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F6EFB4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10E232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FDA88F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30" w15:restartNumberingAfterBreak="0">
    <w:nsid w:val="54DB26CF"/>
    <w:multiLevelType w:val="hybridMultilevel"/>
    <w:tmpl w:val="01243012"/>
    <w:lvl w:ilvl="0" w:tplc="8D60476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70AACDA">
      <w:start w:val="6"/>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092FF2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D1A025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FD843B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4D08AF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95280E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338B2E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C0871B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31" w15:restartNumberingAfterBreak="0">
    <w:nsid w:val="54DD5D7D"/>
    <w:multiLevelType w:val="hybridMultilevel"/>
    <w:tmpl w:val="803A954C"/>
    <w:lvl w:ilvl="0" w:tplc="1918374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D08EC4C">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6A6363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8E84CE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7BAE7C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832E49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922A09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806B15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290161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32" w15:restartNumberingAfterBreak="0">
    <w:nsid w:val="550567AC"/>
    <w:multiLevelType w:val="hybridMultilevel"/>
    <w:tmpl w:val="F18C35B6"/>
    <w:lvl w:ilvl="0" w:tplc="020A706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9A2F80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FCA9E7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6B8DC9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29E37C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CFE07E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486437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A8EE87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4D8C55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33" w15:restartNumberingAfterBreak="0">
    <w:nsid w:val="552A741A"/>
    <w:multiLevelType w:val="hybridMultilevel"/>
    <w:tmpl w:val="9086CBE8"/>
    <w:lvl w:ilvl="0" w:tplc="098A760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76CA1C0">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274294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7A8A01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FB230E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9B0EC1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42C617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CCA2DF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D7E3B4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34" w15:restartNumberingAfterBreak="0">
    <w:nsid w:val="55310831"/>
    <w:multiLevelType w:val="hybridMultilevel"/>
    <w:tmpl w:val="000C1BB6"/>
    <w:lvl w:ilvl="0" w:tplc="9F7A920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5D69B8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8900EE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6D0582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5EEE58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400673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4E0ADD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382A88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ACCC0D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35" w15:restartNumberingAfterBreak="0">
    <w:nsid w:val="553F080E"/>
    <w:multiLevelType w:val="hybridMultilevel"/>
    <w:tmpl w:val="620A8492"/>
    <w:lvl w:ilvl="0" w:tplc="6B4838E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ED00C5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74E7B1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414B52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B2E05F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4D4360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C66C412">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8126D1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276364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36" w15:restartNumberingAfterBreak="0">
    <w:nsid w:val="555A26CC"/>
    <w:multiLevelType w:val="hybridMultilevel"/>
    <w:tmpl w:val="48F66B08"/>
    <w:lvl w:ilvl="0" w:tplc="7ED06C5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20479A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394B5A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342931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A988B2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970588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8AA4D0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C8A9F5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54EF5A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37" w15:restartNumberingAfterBreak="0">
    <w:nsid w:val="55712093"/>
    <w:multiLevelType w:val="hybridMultilevel"/>
    <w:tmpl w:val="DB3634AC"/>
    <w:lvl w:ilvl="0" w:tplc="F8AC6FE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20A6C1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626B70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B4CE0C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8DE5B2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798595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CC80A3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E52468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918836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38" w15:restartNumberingAfterBreak="0">
    <w:nsid w:val="5584633E"/>
    <w:multiLevelType w:val="hybridMultilevel"/>
    <w:tmpl w:val="341C8A94"/>
    <w:lvl w:ilvl="0" w:tplc="DDC6907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F3E0440">
      <w:start w:val="8"/>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D0EFB1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B1EB61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9F0FA8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AB8772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5E20FE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E7A9AE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7F214C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39" w15:restartNumberingAfterBreak="0">
    <w:nsid w:val="5588176E"/>
    <w:multiLevelType w:val="hybridMultilevel"/>
    <w:tmpl w:val="16CAC43A"/>
    <w:lvl w:ilvl="0" w:tplc="6ADE476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1BEE3F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1DAE6E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5DCF97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246018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7DC7F5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E4E656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A0EEE4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7B42DC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40" w15:restartNumberingAfterBreak="0">
    <w:nsid w:val="55921A28"/>
    <w:multiLevelType w:val="hybridMultilevel"/>
    <w:tmpl w:val="58343598"/>
    <w:lvl w:ilvl="0" w:tplc="6B7857C6">
      <w:start w:val="16"/>
      <w:numFmt w:val="decimal"/>
      <w:lvlText w:val="%1)"/>
      <w:lvlJc w:val="left"/>
      <w:pPr>
        <w:ind w:left="1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26222D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D48522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7C0764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ABCB21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B60564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F58DE7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E48EFD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D56853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41" w15:restartNumberingAfterBreak="0">
    <w:nsid w:val="55A268BA"/>
    <w:multiLevelType w:val="hybridMultilevel"/>
    <w:tmpl w:val="C63C7EF6"/>
    <w:lvl w:ilvl="0" w:tplc="23722A3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DFA64C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850F46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6BE402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0FEFBE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0A2211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C3E198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740F89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E6ACC5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42" w15:restartNumberingAfterBreak="0">
    <w:nsid w:val="55A845FA"/>
    <w:multiLevelType w:val="hybridMultilevel"/>
    <w:tmpl w:val="B0228DA2"/>
    <w:lvl w:ilvl="0" w:tplc="F756685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526072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C3C3DC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6E271B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9C89CF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5A4814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3483892">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12400D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252E9B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43" w15:restartNumberingAfterBreak="0">
    <w:nsid w:val="55C07CF7"/>
    <w:multiLevelType w:val="hybridMultilevel"/>
    <w:tmpl w:val="CC7A21A6"/>
    <w:lvl w:ilvl="0" w:tplc="3F38C084">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F0C2A40">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7E45AF8">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738593A">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6AABCDA">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27E9A50">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F084C7A">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06E0884">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4045AD2">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44" w15:restartNumberingAfterBreak="0">
    <w:nsid w:val="55D804C4"/>
    <w:multiLevelType w:val="hybridMultilevel"/>
    <w:tmpl w:val="E8047E52"/>
    <w:lvl w:ilvl="0" w:tplc="7884EAF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5D2AAA4">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006EF8C">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48C8F4C">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1AC3B94">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85E0290">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CF0EC7C">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FBE003E">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C28CFC2">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45" w15:restartNumberingAfterBreak="0">
    <w:nsid w:val="55DE6DD8"/>
    <w:multiLevelType w:val="hybridMultilevel"/>
    <w:tmpl w:val="76BEC298"/>
    <w:lvl w:ilvl="0" w:tplc="B6AED88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C069E9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6B2BB6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EE2038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E484A9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ECA64A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196A54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B52710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31243B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46" w15:restartNumberingAfterBreak="0">
    <w:nsid w:val="55ED280D"/>
    <w:multiLevelType w:val="hybridMultilevel"/>
    <w:tmpl w:val="7220AD8A"/>
    <w:lvl w:ilvl="0" w:tplc="2F96072C">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B8AFB0C">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8C68368">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3FED88C">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B6AF4DC">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D74BB4A">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F228A52">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E3C743E">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2800184">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47" w15:restartNumberingAfterBreak="0">
    <w:nsid w:val="55F14E24"/>
    <w:multiLevelType w:val="hybridMultilevel"/>
    <w:tmpl w:val="23AE29B0"/>
    <w:lvl w:ilvl="0" w:tplc="C730017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388E902">
      <w:start w:val="1"/>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3F06E0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7EC3F0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D90CAD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4283CD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596D7C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C209CD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CA8669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48" w15:restartNumberingAfterBreak="0">
    <w:nsid w:val="560C482F"/>
    <w:multiLevelType w:val="hybridMultilevel"/>
    <w:tmpl w:val="E4005BAE"/>
    <w:lvl w:ilvl="0" w:tplc="B72EF69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2929C9A">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08A3C3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FCC673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9CAA12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782561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48092B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528422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DA89F9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49" w15:restartNumberingAfterBreak="0">
    <w:nsid w:val="56216CF8"/>
    <w:multiLevelType w:val="hybridMultilevel"/>
    <w:tmpl w:val="66B0EF84"/>
    <w:lvl w:ilvl="0" w:tplc="62C46866">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A28CB0A">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04083FA">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852208A">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760A32A">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41474E2">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3AA800C">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3D631A4">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7EC9154">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50" w15:restartNumberingAfterBreak="0">
    <w:nsid w:val="562A4387"/>
    <w:multiLevelType w:val="hybridMultilevel"/>
    <w:tmpl w:val="A26A58E8"/>
    <w:lvl w:ilvl="0" w:tplc="212CFB3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306DFD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CA4FA0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59E72D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7541D7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39AB3C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DA2D39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FD2224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F5006B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51" w15:restartNumberingAfterBreak="0">
    <w:nsid w:val="56640361"/>
    <w:multiLevelType w:val="hybridMultilevel"/>
    <w:tmpl w:val="8D74200E"/>
    <w:lvl w:ilvl="0" w:tplc="3BF2393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B5CF36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EE232A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3F049F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076704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DDE3C2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A7EAB1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95C5BB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18C407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52" w15:restartNumberingAfterBreak="0">
    <w:nsid w:val="56937F4A"/>
    <w:multiLevelType w:val="hybridMultilevel"/>
    <w:tmpl w:val="26F024E4"/>
    <w:lvl w:ilvl="0" w:tplc="A26A4BF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476785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856E62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A82074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AACC21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076FAD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310159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F8AEF7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6E623F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53" w15:restartNumberingAfterBreak="0">
    <w:nsid w:val="569550F6"/>
    <w:multiLevelType w:val="hybridMultilevel"/>
    <w:tmpl w:val="41B0517A"/>
    <w:lvl w:ilvl="0" w:tplc="30CE9DD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CEEAD5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DF4633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4984E5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B7EDA8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F46A9E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E320E2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DF2BC9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038F9F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54" w15:restartNumberingAfterBreak="0">
    <w:nsid w:val="569A081D"/>
    <w:multiLevelType w:val="hybridMultilevel"/>
    <w:tmpl w:val="7D1AE2E6"/>
    <w:lvl w:ilvl="0" w:tplc="2D30185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E949286">
      <w:start w:val="4"/>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10E0DA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5A2546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C10A03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994D1B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2E4880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78C2FA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6A04C5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55" w15:restartNumberingAfterBreak="0">
    <w:nsid w:val="56BE7039"/>
    <w:multiLevelType w:val="hybridMultilevel"/>
    <w:tmpl w:val="F4E6C082"/>
    <w:lvl w:ilvl="0" w:tplc="CEEEF88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A9A7B7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2F6FDF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71E005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9CC444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2BC3A3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B1E32C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78CC98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88EBFF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56" w15:restartNumberingAfterBreak="0">
    <w:nsid w:val="56C32DA7"/>
    <w:multiLevelType w:val="hybridMultilevel"/>
    <w:tmpl w:val="548E674A"/>
    <w:lvl w:ilvl="0" w:tplc="DB364FE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1666542">
      <w:start w:val="4"/>
      <w:numFmt w:val="decimal"/>
      <w:lvlText w:val="(%2)"/>
      <w:lvlJc w:val="left"/>
      <w:pPr>
        <w:ind w:left="53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EFE3DC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884061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CDE72A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3469B6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5DE28E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482664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5DA3C8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57" w15:restartNumberingAfterBreak="0">
    <w:nsid w:val="56C51229"/>
    <w:multiLevelType w:val="hybridMultilevel"/>
    <w:tmpl w:val="E528B460"/>
    <w:lvl w:ilvl="0" w:tplc="6962739E">
      <w:start w:val="38"/>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16E07D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C8004C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1246C0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2D4EB8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28C8A4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138C0F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8682AD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432058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58" w15:restartNumberingAfterBreak="0">
    <w:nsid w:val="56D15D8F"/>
    <w:multiLevelType w:val="hybridMultilevel"/>
    <w:tmpl w:val="1BC01800"/>
    <w:lvl w:ilvl="0" w:tplc="1054BA7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BC0B6C0">
      <w:start w:val="1"/>
      <w:numFmt w:val="decimal"/>
      <w:lvlText w:val="(%2)"/>
      <w:lvlJc w:val="left"/>
      <w:pPr>
        <w:ind w:left="73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2A0739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052103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568E1C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7907C0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F0E7BD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ADA94C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818120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59" w15:restartNumberingAfterBreak="0">
    <w:nsid w:val="56D45C00"/>
    <w:multiLevelType w:val="hybridMultilevel"/>
    <w:tmpl w:val="638C6DC4"/>
    <w:lvl w:ilvl="0" w:tplc="6E1CAD9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5EC242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542309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642351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BE838B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3725B8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006DA2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AA4976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B5286D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60" w15:restartNumberingAfterBreak="0">
    <w:nsid w:val="56FB2F1C"/>
    <w:multiLevelType w:val="hybridMultilevel"/>
    <w:tmpl w:val="045217E2"/>
    <w:lvl w:ilvl="0" w:tplc="8A80D08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DCAC598">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7403060">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EC8D76C">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BFCAB1C">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BC45326">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87A44E2">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6D89D04">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9225C66">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61" w15:restartNumberingAfterBreak="0">
    <w:nsid w:val="5709319C"/>
    <w:multiLevelType w:val="hybridMultilevel"/>
    <w:tmpl w:val="CD6AEFBA"/>
    <w:lvl w:ilvl="0" w:tplc="3F66B64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3FE9FFA">
      <w:start w:val="1"/>
      <w:numFmt w:val="decimal"/>
      <w:lvlText w:val="%2."/>
      <w:lvlJc w:val="left"/>
      <w:pPr>
        <w:ind w:left="59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BFADF62">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4785C8E">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B96B52C">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D3A8FA0">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15633B0">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7D827D0">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D64F3DC">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62" w15:restartNumberingAfterBreak="0">
    <w:nsid w:val="57274232"/>
    <w:multiLevelType w:val="hybridMultilevel"/>
    <w:tmpl w:val="95C650DA"/>
    <w:lvl w:ilvl="0" w:tplc="1F7AF5F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D60130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E68011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F724C9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49A093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BFAF2B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0905EA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0923A3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756439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63" w15:restartNumberingAfterBreak="0">
    <w:nsid w:val="575643DA"/>
    <w:multiLevelType w:val="hybridMultilevel"/>
    <w:tmpl w:val="722CA2D0"/>
    <w:lvl w:ilvl="0" w:tplc="A8787A60">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23C4C82">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C666EF0">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FB63A16">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8F27270">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AD2DFCC">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ABED94E">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2603260">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73496C2">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64" w15:restartNumberingAfterBreak="0">
    <w:nsid w:val="57A93A0F"/>
    <w:multiLevelType w:val="hybridMultilevel"/>
    <w:tmpl w:val="445E480A"/>
    <w:lvl w:ilvl="0" w:tplc="2BEE8D9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15639C2">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AAC4AE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3A4717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CF20BE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CCCE8E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CC8BC6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81ADA9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8D6C21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65" w15:restartNumberingAfterBreak="0">
    <w:nsid w:val="57E52B94"/>
    <w:multiLevelType w:val="hybridMultilevel"/>
    <w:tmpl w:val="F65E0316"/>
    <w:lvl w:ilvl="0" w:tplc="DC925D7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7225BC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2CA598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BBC5E8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390156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B5280B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62E621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E4260A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3CEB02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66" w15:restartNumberingAfterBreak="0">
    <w:nsid w:val="57FD3EB3"/>
    <w:multiLevelType w:val="hybridMultilevel"/>
    <w:tmpl w:val="3EAA8726"/>
    <w:lvl w:ilvl="0" w:tplc="299C9A8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FF08A6C">
      <w:start w:val="4"/>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912E28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7FEE45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652EF9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A6EAE4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9D89B0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840ABC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E0E9C8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67" w15:restartNumberingAfterBreak="0">
    <w:nsid w:val="57FF2464"/>
    <w:multiLevelType w:val="hybridMultilevel"/>
    <w:tmpl w:val="8C3690AE"/>
    <w:lvl w:ilvl="0" w:tplc="D5A84978">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F02E736">
      <w:start w:val="2"/>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B64F38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6624B1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51647F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98AA0B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3A288C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F00E72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32813B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68" w15:restartNumberingAfterBreak="0">
    <w:nsid w:val="5813276C"/>
    <w:multiLevelType w:val="hybridMultilevel"/>
    <w:tmpl w:val="3C2CDB40"/>
    <w:lvl w:ilvl="0" w:tplc="9F8AF01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ED44D9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1A0F45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60A4E0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B982F9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C0AC1B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67EF07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40CD5C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10C310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69" w15:restartNumberingAfterBreak="0">
    <w:nsid w:val="581C02CF"/>
    <w:multiLevelType w:val="hybridMultilevel"/>
    <w:tmpl w:val="C71E7EB8"/>
    <w:lvl w:ilvl="0" w:tplc="CF6A8D7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50E835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66EA67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88EEE0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064AC0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11AA82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BF0F2E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3704CB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202D12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70" w15:restartNumberingAfterBreak="0">
    <w:nsid w:val="581D15E9"/>
    <w:multiLevelType w:val="hybridMultilevel"/>
    <w:tmpl w:val="645ED9BA"/>
    <w:lvl w:ilvl="0" w:tplc="7430E19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D5CD7B2">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BB0E1E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3F292E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5F6A94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E7CA4E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8DE673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720BD2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EA04BE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71" w15:restartNumberingAfterBreak="0">
    <w:nsid w:val="582E1431"/>
    <w:multiLevelType w:val="hybridMultilevel"/>
    <w:tmpl w:val="C13812C0"/>
    <w:lvl w:ilvl="0" w:tplc="AF94410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19EAC5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45C657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55EDE7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854D3F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09CE1B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EA8553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004D89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79A635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72" w15:restartNumberingAfterBreak="0">
    <w:nsid w:val="58347D64"/>
    <w:multiLevelType w:val="hybridMultilevel"/>
    <w:tmpl w:val="5326706A"/>
    <w:lvl w:ilvl="0" w:tplc="248A16B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4EE8C3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48ECE5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9A8097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196984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BCC786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1E8612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9AEBB4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AAC25B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73" w15:restartNumberingAfterBreak="0">
    <w:nsid w:val="58395AF5"/>
    <w:multiLevelType w:val="hybridMultilevel"/>
    <w:tmpl w:val="4D1212F6"/>
    <w:lvl w:ilvl="0" w:tplc="C52EF95E">
      <w:start w:val="1"/>
      <w:numFmt w:val="decimal"/>
      <w:lvlText w:val="(%1)"/>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830D26A">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CC29BC4">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F787C66">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9323F2E">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1FE4DFA">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5B47E8A">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CC4E542">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E761B02">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74" w15:restartNumberingAfterBreak="0">
    <w:nsid w:val="58480629"/>
    <w:multiLevelType w:val="hybridMultilevel"/>
    <w:tmpl w:val="0F824076"/>
    <w:lvl w:ilvl="0" w:tplc="8152BAF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F84FE8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EE47AF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F32D73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85A772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E747A4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32E73D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D981AC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E4C469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75" w15:restartNumberingAfterBreak="0">
    <w:nsid w:val="584B6F4A"/>
    <w:multiLevelType w:val="hybridMultilevel"/>
    <w:tmpl w:val="5A84E9B8"/>
    <w:lvl w:ilvl="0" w:tplc="E05EF67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A8A42A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F6A73E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206773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DCA4A0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7E856F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286DAC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9AC1FD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A5A05B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76" w15:restartNumberingAfterBreak="0">
    <w:nsid w:val="58A20341"/>
    <w:multiLevelType w:val="hybridMultilevel"/>
    <w:tmpl w:val="E64A36A4"/>
    <w:lvl w:ilvl="0" w:tplc="AFB8D52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7349C46">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BBEF166">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788A99E">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15CB2C8">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C24F0EE">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A764C24">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EF06806">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ED2A6BC">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77" w15:restartNumberingAfterBreak="0">
    <w:nsid w:val="58CB2699"/>
    <w:multiLevelType w:val="hybridMultilevel"/>
    <w:tmpl w:val="F1FE220C"/>
    <w:lvl w:ilvl="0" w:tplc="83C21F5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0045D42">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F2E7DB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CF4B3F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EE84E0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B46785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AA2281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0D84B7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08A4AA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78" w15:restartNumberingAfterBreak="0">
    <w:nsid w:val="58D64495"/>
    <w:multiLevelType w:val="hybridMultilevel"/>
    <w:tmpl w:val="A40ABB50"/>
    <w:lvl w:ilvl="0" w:tplc="670EDA4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A76574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03E6A7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7EC130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676B5E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29C06C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5DA968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1F86C0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D86EF0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79" w15:restartNumberingAfterBreak="0">
    <w:nsid w:val="58F8763D"/>
    <w:multiLevelType w:val="hybridMultilevel"/>
    <w:tmpl w:val="AC4A3E44"/>
    <w:lvl w:ilvl="0" w:tplc="0720BCFA">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DD88C5A">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0C0E08A">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29CCCDE">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4D0DEC0">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51082A4">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6E0653E">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BC2BA7E">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DDED87A">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80" w15:restartNumberingAfterBreak="0">
    <w:nsid w:val="58FC0E7C"/>
    <w:multiLevelType w:val="hybridMultilevel"/>
    <w:tmpl w:val="A29CCA6A"/>
    <w:lvl w:ilvl="0" w:tplc="FE3A89B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2625AEA">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CA8416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89E9EF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8C436D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E36080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6D2CA8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ADC17D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4783D7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81" w15:restartNumberingAfterBreak="0">
    <w:nsid w:val="58FC11B0"/>
    <w:multiLevelType w:val="hybridMultilevel"/>
    <w:tmpl w:val="72F0F2F8"/>
    <w:lvl w:ilvl="0" w:tplc="D7D6B8E0">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FEE0C56">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A3887A8">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922AF28">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D2CBC0E">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B64119E">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022803E">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0429C38">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E36C948">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82" w15:restartNumberingAfterBreak="0">
    <w:nsid w:val="58FF0829"/>
    <w:multiLevelType w:val="hybridMultilevel"/>
    <w:tmpl w:val="6E02A642"/>
    <w:lvl w:ilvl="0" w:tplc="B516B3B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BE0AF10">
      <w:start w:val="1"/>
      <w:numFmt w:val="decimal"/>
      <w:lvlText w:val="(%2)"/>
      <w:lvlJc w:val="left"/>
      <w:pPr>
        <w:ind w:left="42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096A0F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8BC801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3901C8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D5AE06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626311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6B05A8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95C651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83" w15:restartNumberingAfterBreak="0">
    <w:nsid w:val="593F1E1A"/>
    <w:multiLevelType w:val="hybridMultilevel"/>
    <w:tmpl w:val="E486A11A"/>
    <w:lvl w:ilvl="0" w:tplc="DA62A21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1CE1F3E">
      <w:start w:val="17"/>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742B0E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FB8113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0C259C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CA8C10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F24595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358D45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DCC495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84" w15:restartNumberingAfterBreak="0">
    <w:nsid w:val="595A1BFB"/>
    <w:multiLevelType w:val="hybridMultilevel"/>
    <w:tmpl w:val="3DF2C456"/>
    <w:lvl w:ilvl="0" w:tplc="D2CC8E28">
      <w:start w:val="10"/>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D943520">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6EC109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3EAFD4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81ED98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82EFF2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25CC5E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462841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4B82C7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85" w15:restartNumberingAfterBreak="0">
    <w:nsid w:val="598A5DE1"/>
    <w:multiLevelType w:val="hybridMultilevel"/>
    <w:tmpl w:val="86E0C224"/>
    <w:lvl w:ilvl="0" w:tplc="5B0C529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31C530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AE08E0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3AEEE6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D6C9D2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926F51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DC6C95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558D62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02A08E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86" w15:restartNumberingAfterBreak="0">
    <w:nsid w:val="59DF1708"/>
    <w:multiLevelType w:val="hybridMultilevel"/>
    <w:tmpl w:val="651C6BD0"/>
    <w:lvl w:ilvl="0" w:tplc="65EA325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6C25E8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A1E808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60C361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FE240E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DF23B5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5F4451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F620A9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FF67BD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87" w15:restartNumberingAfterBreak="0">
    <w:nsid w:val="59E15D98"/>
    <w:multiLevelType w:val="hybridMultilevel"/>
    <w:tmpl w:val="9DDEBF1A"/>
    <w:lvl w:ilvl="0" w:tplc="003A1BA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946A20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1A49F2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284BF0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9FCA84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E64B0F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1E2410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EE8F09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9C0826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88" w15:restartNumberingAfterBreak="0">
    <w:nsid w:val="59F007B3"/>
    <w:multiLevelType w:val="hybridMultilevel"/>
    <w:tmpl w:val="3404C598"/>
    <w:lvl w:ilvl="0" w:tplc="F34EBEA6">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3260BE6">
      <w:start w:val="5"/>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3460D7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708994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228E5F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02AB61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1303E0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C2E875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A50B5A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89" w15:restartNumberingAfterBreak="0">
    <w:nsid w:val="5A1C2CE4"/>
    <w:multiLevelType w:val="hybridMultilevel"/>
    <w:tmpl w:val="C08A04D6"/>
    <w:lvl w:ilvl="0" w:tplc="046E468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BA48E6E">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B0A2B3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5DE157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A3AE4B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AF4D7B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758D17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87E2BB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7309E5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90" w15:restartNumberingAfterBreak="0">
    <w:nsid w:val="5A262A82"/>
    <w:multiLevelType w:val="hybridMultilevel"/>
    <w:tmpl w:val="0BA29438"/>
    <w:lvl w:ilvl="0" w:tplc="9AF05D7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422504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AA2C17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F20556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C38CC8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80274F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8848D5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C32A8F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2CEC11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91" w15:restartNumberingAfterBreak="0">
    <w:nsid w:val="5A400CD0"/>
    <w:multiLevelType w:val="hybridMultilevel"/>
    <w:tmpl w:val="764CCB0E"/>
    <w:lvl w:ilvl="0" w:tplc="954E69A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D12548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C509D8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B7C60A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402FB1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828244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A2EF7C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ED869C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E9E300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92" w15:restartNumberingAfterBreak="0">
    <w:nsid w:val="5A64778E"/>
    <w:multiLevelType w:val="hybridMultilevel"/>
    <w:tmpl w:val="B55C3A8C"/>
    <w:lvl w:ilvl="0" w:tplc="986CE00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1D0177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248788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618788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F98370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A6CC42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AB0D4F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868D48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8EC9C5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93" w15:restartNumberingAfterBreak="0">
    <w:nsid w:val="5A6651DA"/>
    <w:multiLevelType w:val="hybridMultilevel"/>
    <w:tmpl w:val="9F44625E"/>
    <w:lvl w:ilvl="0" w:tplc="18B0761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7DA6CD2">
      <w:start w:val="1"/>
      <w:numFmt w:val="decimal"/>
      <w:lvlText w:val="(%2)"/>
      <w:lvlJc w:val="left"/>
      <w:pPr>
        <w:ind w:left="53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14EC72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0B613C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77E3DB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C08339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948D14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758188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8D0056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94" w15:restartNumberingAfterBreak="0">
    <w:nsid w:val="5A93028C"/>
    <w:multiLevelType w:val="hybridMultilevel"/>
    <w:tmpl w:val="D7A6AD14"/>
    <w:lvl w:ilvl="0" w:tplc="80EA303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3D0052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1683E5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A28C5A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04CD31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B18A71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E121B8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0F4EB5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B6C69C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95" w15:restartNumberingAfterBreak="0">
    <w:nsid w:val="5AA40B20"/>
    <w:multiLevelType w:val="hybridMultilevel"/>
    <w:tmpl w:val="173239BC"/>
    <w:lvl w:ilvl="0" w:tplc="697ADD6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B503EC2">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BD65A4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07E516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B8E438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E1EF19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CEEC83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8767AB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4B8A3F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96" w15:restartNumberingAfterBreak="0">
    <w:nsid w:val="5AE14275"/>
    <w:multiLevelType w:val="hybridMultilevel"/>
    <w:tmpl w:val="90C68A12"/>
    <w:lvl w:ilvl="0" w:tplc="7B4EFC0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CE6AC1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0BA24C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7F0F13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BD8F17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DDCC41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D7208E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B7E080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AB64D0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97" w15:restartNumberingAfterBreak="0">
    <w:nsid w:val="5AE30B3A"/>
    <w:multiLevelType w:val="hybridMultilevel"/>
    <w:tmpl w:val="A366F65E"/>
    <w:lvl w:ilvl="0" w:tplc="FE08409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1B4140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0B07E2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1BCDFE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3643C5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16E924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A32B99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A20264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214571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98" w15:restartNumberingAfterBreak="0">
    <w:nsid w:val="5AF66C01"/>
    <w:multiLevelType w:val="hybridMultilevel"/>
    <w:tmpl w:val="5F22161E"/>
    <w:lvl w:ilvl="0" w:tplc="E416B4E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F34726A">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146BDE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24E56E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58C48D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B2002B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748455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40670E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C76FA1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99" w15:restartNumberingAfterBreak="0">
    <w:nsid w:val="5AFB175D"/>
    <w:multiLevelType w:val="hybridMultilevel"/>
    <w:tmpl w:val="E91A0F54"/>
    <w:lvl w:ilvl="0" w:tplc="4A74AE9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E5C051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FBC82B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9649A0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BE4692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B04511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1FA534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F82577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82479E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00" w15:restartNumberingAfterBreak="0">
    <w:nsid w:val="5B046AB4"/>
    <w:multiLevelType w:val="hybridMultilevel"/>
    <w:tmpl w:val="9468D688"/>
    <w:lvl w:ilvl="0" w:tplc="C764FA1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1C8286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B16FE3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D8486E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590805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AC83C0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51ABB6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EEC35E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FDA570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01" w15:restartNumberingAfterBreak="0">
    <w:nsid w:val="5B1A3D40"/>
    <w:multiLevelType w:val="hybridMultilevel"/>
    <w:tmpl w:val="10A6F04C"/>
    <w:lvl w:ilvl="0" w:tplc="5532F46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0D8B64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EB423F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D14056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00E3EF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160C71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7209CB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62081A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AEA366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02" w15:restartNumberingAfterBreak="0">
    <w:nsid w:val="5B1C114A"/>
    <w:multiLevelType w:val="hybridMultilevel"/>
    <w:tmpl w:val="E7B6F8FA"/>
    <w:lvl w:ilvl="0" w:tplc="56E889A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4CACD88">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5E09A4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452F45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162BBA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B688FF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29A9DA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ACAB98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A3A63E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03" w15:restartNumberingAfterBreak="0">
    <w:nsid w:val="5B382C3F"/>
    <w:multiLevelType w:val="hybridMultilevel"/>
    <w:tmpl w:val="534E36D8"/>
    <w:lvl w:ilvl="0" w:tplc="6B669C3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C10A3C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17C92C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840ABC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C9E716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FAA3EC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F5E3052">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0F061E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F120B2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04" w15:restartNumberingAfterBreak="0">
    <w:nsid w:val="5B5637DF"/>
    <w:multiLevelType w:val="hybridMultilevel"/>
    <w:tmpl w:val="2D487954"/>
    <w:lvl w:ilvl="0" w:tplc="FAA29B3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C54E97C">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33AAD6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1B4488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FAA7A1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5B41AC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9B83FA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F3C6E1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12264B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05" w15:restartNumberingAfterBreak="0">
    <w:nsid w:val="5B6172E6"/>
    <w:multiLevelType w:val="hybridMultilevel"/>
    <w:tmpl w:val="8A382566"/>
    <w:lvl w:ilvl="0" w:tplc="076895B0">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4C076A0">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36203C6">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3DEA936">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C76F66A">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9864198">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C06D8CC">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AAE6FAC">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5468B28">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06" w15:restartNumberingAfterBreak="0">
    <w:nsid w:val="5B7A22D1"/>
    <w:multiLevelType w:val="hybridMultilevel"/>
    <w:tmpl w:val="D9F0875A"/>
    <w:lvl w:ilvl="0" w:tplc="2486870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80052B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AB06E6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CC2886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186273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9822BB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194275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60E4AC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F647D8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07" w15:restartNumberingAfterBreak="0">
    <w:nsid w:val="5B7F55B0"/>
    <w:multiLevelType w:val="hybridMultilevel"/>
    <w:tmpl w:val="0458F10A"/>
    <w:lvl w:ilvl="0" w:tplc="AB985BD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AAE9480">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83AB5CC">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59C7C18">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4DC1E86">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0067D00">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BCA889E">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E783D20">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0360794">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08" w15:restartNumberingAfterBreak="0">
    <w:nsid w:val="5BF04C17"/>
    <w:multiLevelType w:val="hybridMultilevel"/>
    <w:tmpl w:val="A14434B0"/>
    <w:lvl w:ilvl="0" w:tplc="BB1EF41C">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0DCD514">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9460EEA">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A08F244">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C52DE94">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04AE926">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3CAA29A">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FD68478">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4CECAA8">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09" w15:restartNumberingAfterBreak="0">
    <w:nsid w:val="5C0623F3"/>
    <w:multiLevelType w:val="hybridMultilevel"/>
    <w:tmpl w:val="C1C419EE"/>
    <w:lvl w:ilvl="0" w:tplc="28C6A254">
      <w:start w:val="10"/>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5A22EB2">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63C7AA8">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44CA038">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538A382">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9924AFC">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0188802">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8E60696">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C344E98">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10" w15:restartNumberingAfterBreak="0">
    <w:nsid w:val="5C282A9C"/>
    <w:multiLevelType w:val="hybridMultilevel"/>
    <w:tmpl w:val="C39CE320"/>
    <w:lvl w:ilvl="0" w:tplc="050E35B4">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1364656">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9D6EB90">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73CA32E">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88ACC02">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364E5A6">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4741DCA">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DD6C7CC">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64A56C0">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11" w15:restartNumberingAfterBreak="0">
    <w:nsid w:val="5C5E5DF7"/>
    <w:multiLevelType w:val="hybridMultilevel"/>
    <w:tmpl w:val="5052E36E"/>
    <w:lvl w:ilvl="0" w:tplc="7DD0053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0F0604E">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D00318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75697B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4DE744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6CAF08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2028C3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F804CE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934830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12" w15:restartNumberingAfterBreak="0">
    <w:nsid w:val="5C736F5F"/>
    <w:multiLevelType w:val="hybridMultilevel"/>
    <w:tmpl w:val="B09AA5DC"/>
    <w:lvl w:ilvl="0" w:tplc="6C66125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460C57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AA8F24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EE82C5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F64B7D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E6A68C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3C2747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F32EA5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18E7AA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13" w15:restartNumberingAfterBreak="0">
    <w:nsid w:val="5C8E6E6C"/>
    <w:multiLevelType w:val="hybridMultilevel"/>
    <w:tmpl w:val="D60C1800"/>
    <w:lvl w:ilvl="0" w:tplc="16B2012C">
      <w:start w:val="8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A0CEE3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88E612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A1CA76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36EA80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360E71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164FE6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3CA73A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D96091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14" w15:restartNumberingAfterBreak="0">
    <w:nsid w:val="5C946930"/>
    <w:multiLevelType w:val="hybridMultilevel"/>
    <w:tmpl w:val="5FB66014"/>
    <w:lvl w:ilvl="0" w:tplc="70DC40F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0A4495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434B11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79A3BA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03E3D1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5BCC49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91E2FE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350D0A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E9CBEB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15" w15:restartNumberingAfterBreak="0">
    <w:nsid w:val="5C9C25BD"/>
    <w:multiLevelType w:val="hybridMultilevel"/>
    <w:tmpl w:val="F9A82368"/>
    <w:lvl w:ilvl="0" w:tplc="95BA64A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F466C68">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002EF9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DB418C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3EA639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A8A2E9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E8C23B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6526C9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5C2313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16" w15:restartNumberingAfterBreak="0">
    <w:nsid w:val="5CC000A8"/>
    <w:multiLevelType w:val="hybridMultilevel"/>
    <w:tmpl w:val="C64622A0"/>
    <w:lvl w:ilvl="0" w:tplc="ADEA770A">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88483F0">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82EAB38">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A56D6BA">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9F89540">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BF217B4">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252E13E">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020BD60">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62ED1D8">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17" w15:restartNumberingAfterBreak="0">
    <w:nsid w:val="5CC719BF"/>
    <w:multiLevelType w:val="hybridMultilevel"/>
    <w:tmpl w:val="CFDCCC80"/>
    <w:lvl w:ilvl="0" w:tplc="035C2BE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4A68C6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DF2D01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CAA8E9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C12005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2444D0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51486A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65C4ED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7F40A5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18" w15:restartNumberingAfterBreak="0">
    <w:nsid w:val="5CF7459F"/>
    <w:multiLevelType w:val="hybridMultilevel"/>
    <w:tmpl w:val="3310429E"/>
    <w:lvl w:ilvl="0" w:tplc="12EEA00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BD07622">
      <w:start w:val="8"/>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8C6EF5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3E25CB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19CC95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B0EEB8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796614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FD6919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898D97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19" w15:restartNumberingAfterBreak="0">
    <w:nsid w:val="5D3C1A9F"/>
    <w:multiLevelType w:val="hybridMultilevel"/>
    <w:tmpl w:val="1DB2BC5E"/>
    <w:lvl w:ilvl="0" w:tplc="F3E8A79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372DAD6">
      <w:start w:val="2"/>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1D69EC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53A7CC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54A51B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5C8D1B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EE404F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E068E7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BD4253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20" w15:restartNumberingAfterBreak="0">
    <w:nsid w:val="5D402C66"/>
    <w:multiLevelType w:val="hybridMultilevel"/>
    <w:tmpl w:val="2446EA2E"/>
    <w:lvl w:ilvl="0" w:tplc="929857C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8B4D552">
      <w:start w:val="6"/>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A8C350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C4232E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AA0E75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3FCA66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4E401F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796266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2CAFBA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21" w15:restartNumberingAfterBreak="0">
    <w:nsid w:val="5D4207D1"/>
    <w:multiLevelType w:val="hybridMultilevel"/>
    <w:tmpl w:val="3BC419B2"/>
    <w:lvl w:ilvl="0" w:tplc="4A1692F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6CA552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132466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6AE286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1D2A29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ABC504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3CA1B0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31CED3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B4A882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22" w15:restartNumberingAfterBreak="0">
    <w:nsid w:val="5D60711E"/>
    <w:multiLevelType w:val="hybridMultilevel"/>
    <w:tmpl w:val="AB6E29EE"/>
    <w:lvl w:ilvl="0" w:tplc="D896ADEE">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4D6B20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BECEA5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DFC4DE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958436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8FC43F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38E75C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A74DA8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728A91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23" w15:restartNumberingAfterBreak="0">
    <w:nsid w:val="5D735DFC"/>
    <w:multiLevelType w:val="hybridMultilevel"/>
    <w:tmpl w:val="A1B296F4"/>
    <w:lvl w:ilvl="0" w:tplc="B6B84FE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A2C740C">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CB8843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532919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64E717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070A9D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E46560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F54869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ECC524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24" w15:restartNumberingAfterBreak="0">
    <w:nsid w:val="5DCA6A91"/>
    <w:multiLevelType w:val="hybridMultilevel"/>
    <w:tmpl w:val="2260FEFE"/>
    <w:lvl w:ilvl="0" w:tplc="FBB629F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00600C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AB893A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A86789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A3CC7B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D24105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0F81A4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A828FC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28CC1D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25" w15:restartNumberingAfterBreak="0">
    <w:nsid w:val="5DCD49C8"/>
    <w:multiLevelType w:val="hybridMultilevel"/>
    <w:tmpl w:val="A00EA81E"/>
    <w:lvl w:ilvl="0" w:tplc="2948133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3FC492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118379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80CAC5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AEC6AC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62C301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25A9D8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1CC117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3DE7BC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26" w15:restartNumberingAfterBreak="0">
    <w:nsid w:val="5DE85882"/>
    <w:multiLevelType w:val="hybridMultilevel"/>
    <w:tmpl w:val="7EB8E1BE"/>
    <w:lvl w:ilvl="0" w:tplc="C1F8004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1660BC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E14D4B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E56C63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A307AD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66E5B6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CFC3EF0">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492076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88E663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27" w15:restartNumberingAfterBreak="0">
    <w:nsid w:val="5DEA371C"/>
    <w:multiLevelType w:val="hybridMultilevel"/>
    <w:tmpl w:val="B5A87DF6"/>
    <w:lvl w:ilvl="0" w:tplc="A6C43CD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51C001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51E3BA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AE4237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B56FD6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6AE4D3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79849B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8888E5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BC82ED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28" w15:restartNumberingAfterBreak="0">
    <w:nsid w:val="5DFD7518"/>
    <w:multiLevelType w:val="hybridMultilevel"/>
    <w:tmpl w:val="EC9E13F6"/>
    <w:lvl w:ilvl="0" w:tplc="0D2EE94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B264C2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996C08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154D8E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92C309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786622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2720D7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7CEDA7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C7298E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29" w15:restartNumberingAfterBreak="0">
    <w:nsid w:val="5E120FFE"/>
    <w:multiLevelType w:val="hybridMultilevel"/>
    <w:tmpl w:val="9088221C"/>
    <w:lvl w:ilvl="0" w:tplc="F4BC691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208D14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2CAEAF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71CFF9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6F658D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5DE3C8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EA6E75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1B28D2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002696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30" w15:restartNumberingAfterBreak="0">
    <w:nsid w:val="5E301C8B"/>
    <w:multiLevelType w:val="hybridMultilevel"/>
    <w:tmpl w:val="5810C81E"/>
    <w:lvl w:ilvl="0" w:tplc="E258D75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CEA33E4">
      <w:start w:val="2"/>
      <w:numFmt w:val="decimal"/>
      <w:lvlText w:val="(%2)"/>
      <w:lvlJc w:val="left"/>
      <w:pPr>
        <w:ind w:left="53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17CCC7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2C8857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4FC8AD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F446BA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DA21DE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D8CD63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820072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31" w15:restartNumberingAfterBreak="0">
    <w:nsid w:val="5E787AD4"/>
    <w:multiLevelType w:val="hybridMultilevel"/>
    <w:tmpl w:val="D57A6158"/>
    <w:lvl w:ilvl="0" w:tplc="08BA25DE">
      <w:start w:val="1"/>
      <w:numFmt w:val="lowerLetter"/>
      <w:lvlText w:val="%1)"/>
      <w:lvlJc w:val="left"/>
      <w:pPr>
        <w:ind w:left="3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9C0D4BA">
      <w:start w:val="1"/>
      <w:numFmt w:val="decimal"/>
      <w:lvlText w:val="%2."/>
      <w:lvlJc w:val="left"/>
      <w:pPr>
        <w:ind w:left="6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A2205A4">
      <w:start w:val="1"/>
      <w:numFmt w:val="lowerRoman"/>
      <w:lvlText w:val="%3"/>
      <w:lvlJc w:val="left"/>
      <w:pPr>
        <w:ind w:left="14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5462ED4">
      <w:start w:val="1"/>
      <w:numFmt w:val="decimal"/>
      <w:lvlText w:val="%4"/>
      <w:lvlJc w:val="left"/>
      <w:pPr>
        <w:ind w:left="21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EE4B8C8">
      <w:start w:val="1"/>
      <w:numFmt w:val="lowerLetter"/>
      <w:lvlText w:val="%5"/>
      <w:lvlJc w:val="left"/>
      <w:pPr>
        <w:ind w:left="28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3F84E8A">
      <w:start w:val="1"/>
      <w:numFmt w:val="lowerRoman"/>
      <w:lvlText w:val="%6"/>
      <w:lvlJc w:val="left"/>
      <w:pPr>
        <w:ind w:left="35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D22AFB8">
      <w:start w:val="1"/>
      <w:numFmt w:val="decimal"/>
      <w:lvlText w:val="%7"/>
      <w:lvlJc w:val="left"/>
      <w:pPr>
        <w:ind w:left="43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C08F0F0">
      <w:start w:val="1"/>
      <w:numFmt w:val="lowerLetter"/>
      <w:lvlText w:val="%8"/>
      <w:lvlJc w:val="left"/>
      <w:pPr>
        <w:ind w:left="50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9DE385C">
      <w:start w:val="1"/>
      <w:numFmt w:val="lowerRoman"/>
      <w:lvlText w:val="%9"/>
      <w:lvlJc w:val="left"/>
      <w:pPr>
        <w:ind w:left="57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32" w15:restartNumberingAfterBreak="0">
    <w:nsid w:val="5EBA5C12"/>
    <w:multiLevelType w:val="hybridMultilevel"/>
    <w:tmpl w:val="CF662482"/>
    <w:lvl w:ilvl="0" w:tplc="E360699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56AE9B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AE6862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0C00D0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608825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6C0178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A32ADB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61C580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22EE58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33" w15:restartNumberingAfterBreak="0">
    <w:nsid w:val="5F092650"/>
    <w:multiLevelType w:val="hybridMultilevel"/>
    <w:tmpl w:val="072A1138"/>
    <w:lvl w:ilvl="0" w:tplc="FEAA4688">
      <w:start w:val="2"/>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F74FA10">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8780C9A">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280C3D4">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950F29C">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9E63E00">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8B2FBEE">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3CC780E">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2D29F9C">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34" w15:restartNumberingAfterBreak="0">
    <w:nsid w:val="5F6629E8"/>
    <w:multiLevelType w:val="hybridMultilevel"/>
    <w:tmpl w:val="BA50084C"/>
    <w:lvl w:ilvl="0" w:tplc="8D6617D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8FC66F6">
      <w:start w:val="7"/>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42EABC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E1A191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634E50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FDCEF1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BF880D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B78669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9C036A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35" w15:restartNumberingAfterBreak="0">
    <w:nsid w:val="5F806CBC"/>
    <w:multiLevelType w:val="hybridMultilevel"/>
    <w:tmpl w:val="623CFA40"/>
    <w:lvl w:ilvl="0" w:tplc="FF82EBC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006D31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366D05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E20D72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388027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42EA71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D44561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6F086B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862D9D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36" w15:restartNumberingAfterBreak="0">
    <w:nsid w:val="5F8121CB"/>
    <w:multiLevelType w:val="hybridMultilevel"/>
    <w:tmpl w:val="2E8652A8"/>
    <w:lvl w:ilvl="0" w:tplc="678A7EA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992F6D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7D0CF3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68E4C2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F16104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7EA8EA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D4CF652">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882A10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9CCC09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37" w15:restartNumberingAfterBreak="0">
    <w:nsid w:val="5FDA6848"/>
    <w:multiLevelType w:val="hybridMultilevel"/>
    <w:tmpl w:val="DAF210CA"/>
    <w:lvl w:ilvl="0" w:tplc="99CED8E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838B6D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7A0BFD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BF207D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34A03B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FE4ED3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20CEF0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7D43E9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49C9EF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38" w15:restartNumberingAfterBreak="0">
    <w:nsid w:val="605205B7"/>
    <w:multiLevelType w:val="hybridMultilevel"/>
    <w:tmpl w:val="CDD877D4"/>
    <w:lvl w:ilvl="0" w:tplc="85300AC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E2C82B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FAEC0A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3F831A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66C484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2F2D25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8FC21B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532E5E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11248A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39" w15:restartNumberingAfterBreak="0">
    <w:nsid w:val="607A6907"/>
    <w:multiLevelType w:val="hybridMultilevel"/>
    <w:tmpl w:val="E25EF5D6"/>
    <w:lvl w:ilvl="0" w:tplc="9DF8ACB8">
      <w:start w:val="4"/>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04623B6">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6C84186">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922A6FA">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2FA9336">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7068FF2">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B9853C2">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A82DCC2">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28A2472">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40" w15:restartNumberingAfterBreak="0">
    <w:nsid w:val="60D805AB"/>
    <w:multiLevelType w:val="hybridMultilevel"/>
    <w:tmpl w:val="67BC10BE"/>
    <w:lvl w:ilvl="0" w:tplc="9E768A82">
      <w:start w:val="1"/>
      <w:numFmt w:val="decimal"/>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3DE7FC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142943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D4E780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23C904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83052C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01CAB7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5625BF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B96BDF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41" w15:restartNumberingAfterBreak="0">
    <w:nsid w:val="60E74830"/>
    <w:multiLevelType w:val="hybridMultilevel"/>
    <w:tmpl w:val="3E582E20"/>
    <w:lvl w:ilvl="0" w:tplc="F52C50B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4E4D04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5D0E0F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4C66B6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528EF7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3E20A0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D16138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24C6CD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866285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42" w15:restartNumberingAfterBreak="0">
    <w:nsid w:val="60FF6486"/>
    <w:multiLevelType w:val="hybridMultilevel"/>
    <w:tmpl w:val="768A2C90"/>
    <w:lvl w:ilvl="0" w:tplc="EE442CF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30247DC">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C0CF51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6DC971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5420AC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8001F0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4F46A9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54E710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8FCB2F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43" w15:restartNumberingAfterBreak="0">
    <w:nsid w:val="611C47BE"/>
    <w:multiLevelType w:val="hybridMultilevel"/>
    <w:tmpl w:val="2F7ADD3A"/>
    <w:lvl w:ilvl="0" w:tplc="993ADF4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08AEE98">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EBE2C5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F0CE41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8547F9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55A924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404D3D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396D9A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FF49B9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44" w15:restartNumberingAfterBreak="0">
    <w:nsid w:val="612345A0"/>
    <w:multiLevelType w:val="hybridMultilevel"/>
    <w:tmpl w:val="79EE1C58"/>
    <w:lvl w:ilvl="0" w:tplc="E3AE2A8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7CC5408">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BC6A00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09C95A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D741BC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7065D6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0D21C0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884677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860092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45" w15:restartNumberingAfterBreak="0">
    <w:nsid w:val="615006DB"/>
    <w:multiLevelType w:val="hybridMultilevel"/>
    <w:tmpl w:val="5C547E52"/>
    <w:lvl w:ilvl="0" w:tplc="AC7A320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81EBF7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7D4D27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A2238A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F5AD2C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530208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1C6A84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94C935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00C0C5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46" w15:restartNumberingAfterBreak="0">
    <w:nsid w:val="61513E0B"/>
    <w:multiLevelType w:val="hybridMultilevel"/>
    <w:tmpl w:val="BC0E0F9E"/>
    <w:lvl w:ilvl="0" w:tplc="8D36E68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71CE630">
      <w:start w:val="8"/>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8EE565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150099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914DAE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08A8BA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38AEA1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B547DA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916B95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47" w15:restartNumberingAfterBreak="0">
    <w:nsid w:val="615D7334"/>
    <w:multiLevelType w:val="hybridMultilevel"/>
    <w:tmpl w:val="E4BCBBD2"/>
    <w:lvl w:ilvl="0" w:tplc="069E470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21267A6">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E685D5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17260D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D8C547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C4E725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4F0FAB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45ABCB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A5E5B5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48" w15:restartNumberingAfterBreak="0">
    <w:nsid w:val="6160675A"/>
    <w:multiLevelType w:val="hybridMultilevel"/>
    <w:tmpl w:val="44583CEA"/>
    <w:lvl w:ilvl="0" w:tplc="5224B25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A12B80E">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96C98F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E86032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E22A3C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DB8860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5D683A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F946AB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FA2BD4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49" w15:restartNumberingAfterBreak="0">
    <w:nsid w:val="6170460E"/>
    <w:multiLevelType w:val="hybridMultilevel"/>
    <w:tmpl w:val="ACEE9248"/>
    <w:lvl w:ilvl="0" w:tplc="54C2FBF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1CE429C">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00C486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598F28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EAEA29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920048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F24F14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416B17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2F6EDA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50" w15:restartNumberingAfterBreak="0">
    <w:nsid w:val="619A1A0A"/>
    <w:multiLevelType w:val="hybridMultilevel"/>
    <w:tmpl w:val="63ECF49C"/>
    <w:lvl w:ilvl="0" w:tplc="A8DCA05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3F4212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260B23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BB2A66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C46F09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FC0F4C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2A661D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A4E9AA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6C0AB9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51" w15:restartNumberingAfterBreak="0">
    <w:nsid w:val="61B24596"/>
    <w:multiLevelType w:val="hybridMultilevel"/>
    <w:tmpl w:val="9C6AFC26"/>
    <w:lvl w:ilvl="0" w:tplc="F8C4355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F60CB7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43030D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4DA5DA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B7ED35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01C143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91A815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76A5FE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A7EF3F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52" w15:restartNumberingAfterBreak="0">
    <w:nsid w:val="61CC1C61"/>
    <w:multiLevelType w:val="hybridMultilevel"/>
    <w:tmpl w:val="DE2E3088"/>
    <w:lvl w:ilvl="0" w:tplc="2466C18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15C957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6DAA6E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8747B8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F6A556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0DE721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0AE725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EEA777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01890C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53" w15:restartNumberingAfterBreak="0">
    <w:nsid w:val="61CE78FD"/>
    <w:multiLevelType w:val="hybridMultilevel"/>
    <w:tmpl w:val="9FE8F8E6"/>
    <w:lvl w:ilvl="0" w:tplc="3932ACE0">
      <w:start w:val="1"/>
      <w:numFmt w:val="decimal"/>
      <w:lvlText w:val="%1."/>
      <w:lvlJc w:val="left"/>
      <w:pPr>
        <w:ind w:left="14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4746092">
      <w:start w:val="1"/>
      <w:numFmt w:val="lowerLetter"/>
      <w:lvlText w:val="%2"/>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FACBB62">
      <w:start w:val="1"/>
      <w:numFmt w:val="lowerRoman"/>
      <w:lvlText w:val="%3"/>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4045A2A">
      <w:start w:val="1"/>
      <w:numFmt w:val="decimal"/>
      <w:lvlText w:val="%4"/>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7C8F10C">
      <w:start w:val="1"/>
      <w:numFmt w:val="lowerLetter"/>
      <w:lvlText w:val="%5"/>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3828294">
      <w:start w:val="1"/>
      <w:numFmt w:val="lowerRoman"/>
      <w:lvlText w:val="%6"/>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6C844EC">
      <w:start w:val="1"/>
      <w:numFmt w:val="decimal"/>
      <w:lvlText w:val="%7"/>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7EC0C1C">
      <w:start w:val="1"/>
      <w:numFmt w:val="lowerLetter"/>
      <w:lvlText w:val="%8"/>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C706D08">
      <w:start w:val="1"/>
      <w:numFmt w:val="lowerRoman"/>
      <w:lvlText w:val="%9"/>
      <w:lvlJc w:val="left"/>
      <w:pPr>
        <w:ind w:left="64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54" w15:restartNumberingAfterBreak="0">
    <w:nsid w:val="61EC57AA"/>
    <w:multiLevelType w:val="hybridMultilevel"/>
    <w:tmpl w:val="953C960C"/>
    <w:lvl w:ilvl="0" w:tplc="E19CA85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460E2F8">
      <w:start w:val="1"/>
      <w:numFmt w:val="decimal"/>
      <w:lvlText w:val="%2."/>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0DAC566">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4F40092">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370AD4A">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2EA0106">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0B0223E">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4CE7A98">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52E0900">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55" w15:restartNumberingAfterBreak="0">
    <w:nsid w:val="61F67563"/>
    <w:multiLevelType w:val="hybridMultilevel"/>
    <w:tmpl w:val="69BE13D8"/>
    <w:lvl w:ilvl="0" w:tplc="C9CE843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D1E7C5C">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B28131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CBE951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372745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406D2A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3B4D47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EF26FD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C62B3B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56" w15:restartNumberingAfterBreak="0">
    <w:nsid w:val="61F82811"/>
    <w:multiLevelType w:val="hybridMultilevel"/>
    <w:tmpl w:val="9E5E0F44"/>
    <w:lvl w:ilvl="0" w:tplc="1578EB4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FEAE816">
      <w:start w:val="1"/>
      <w:numFmt w:val="decimal"/>
      <w:lvlText w:val="(%2)"/>
      <w:lvlJc w:val="left"/>
      <w:pPr>
        <w:ind w:left="30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CFA2DA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5BAA2B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A1C4D2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7F6469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49EDD4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5F2A73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91874A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57" w15:restartNumberingAfterBreak="0">
    <w:nsid w:val="62227F8C"/>
    <w:multiLevelType w:val="hybridMultilevel"/>
    <w:tmpl w:val="E0A8378E"/>
    <w:lvl w:ilvl="0" w:tplc="BF8E65E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D703E62">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E86360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5708C4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CF04CD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04C4C9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124C2E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83624B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A20668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58" w15:restartNumberingAfterBreak="0">
    <w:nsid w:val="62785FE3"/>
    <w:multiLevelType w:val="hybridMultilevel"/>
    <w:tmpl w:val="97DEB0CE"/>
    <w:lvl w:ilvl="0" w:tplc="7E9EE4F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2BA1B1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45ECAA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F265E1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E86669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1AE946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E209E8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AF6AF9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2CC2B5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59" w15:restartNumberingAfterBreak="0">
    <w:nsid w:val="629B1F69"/>
    <w:multiLevelType w:val="hybridMultilevel"/>
    <w:tmpl w:val="7ED2DB92"/>
    <w:lvl w:ilvl="0" w:tplc="2B305526">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D886BAE">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09843BC">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BA6CF7A">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00277FE">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FFC4C04">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6F0DC5E">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5F2BCD8">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C466A5E">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60" w15:restartNumberingAfterBreak="0">
    <w:nsid w:val="62A46CDD"/>
    <w:multiLevelType w:val="hybridMultilevel"/>
    <w:tmpl w:val="6E483EBA"/>
    <w:lvl w:ilvl="0" w:tplc="CAE8CCF8">
      <w:start w:val="1"/>
      <w:numFmt w:val="decimal"/>
      <w:lvlText w:val="%1."/>
      <w:lvlJc w:val="left"/>
      <w:pPr>
        <w:ind w:left="39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5F8D87A">
      <w:start w:val="26"/>
      <w:numFmt w:val="upperLetter"/>
      <w:lvlText w:val="%2."/>
      <w:lvlJc w:val="left"/>
      <w:pPr>
        <w:ind w:left="65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6D80930">
      <w:start w:val="1"/>
      <w:numFmt w:val="lowerRoman"/>
      <w:lvlText w:val="%3"/>
      <w:lvlJc w:val="left"/>
      <w:pPr>
        <w:ind w:left="147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1846474">
      <w:start w:val="1"/>
      <w:numFmt w:val="decimal"/>
      <w:lvlText w:val="%4"/>
      <w:lvlJc w:val="left"/>
      <w:pPr>
        <w:ind w:left="219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23EC280">
      <w:start w:val="1"/>
      <w:numFmt w:val="lowerLetter"/>
      <w:lvlText w:val="%5"/>
      <w:lvlJc w:val="left"/>
      <w:pPr>
        <w:ind w:left="291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748E630">
      <w:start w:val="1"/>
      <w:numFmt w:val="lowerRoman"/>
      <w:lvlText w:val="%6"/>
      <w:lvlJc w:val="left"/>
      <w:pPr>
        <w:ind w:left="363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706FD64">
      <w:start w:val="1"/>
      <w:numFmt w:val="decimal"/>
      <w:lvlText w:val="%7"/>
      <w:lvlJc w:val="left"/>
      <w:pPr>
        <w:ind w:left="435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D345F42">
      <w:start w:val="1"/>
      <w:numFmt w:val="lowerLetter"/>
      <w:lvlText w:val="%8"/>
      <w:lvlJc w:val="left"/>
      <w:pPr>
        <w:ind w:left="507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1BCFF80">
      <w:start w:val="1"/>
      <w:numFmt w:val="lowerRoman"/>
      <w:lvlText w:val="%9"/>
      <w:lvlJc w:val="left"/>
      <w:pPr>
        <w:ind w:left="579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61" w15:restartNumberingAfterBreak="0">
    <w:nsid w:val="62CA3416"/>
    <w:multiLevelType w:val="hybridMultilevel"/>
    <w:tmpl w:val="EC96B5A0"/>
    <w:lvl w:ilvl="0" w:tplc="6DDE703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AEC0F42">
      <w:start w:val="2"/>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D202A6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A009F4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352540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290DE2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3A62FB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854C3C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0AE045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62" w15:restartNumberingAfterBreak="0">
    <w:nsid w:val="62D5475C"/>
    <w:multiLevelType w:val="hybridMultilevel"/>
    <w:tmpl w:val="8B30578E"/>
    <w:lvl w:ilvl="0" w:tplc="6618030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6D2632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02E17A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2D48E4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596DA4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400FD5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DFA388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90A87F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58E431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63" w15:restartNumberingAfterBreak="0">
    <w:nsid w:val="62D72E52"/>
    <w:multiLevelType w:val="hybridMultilevel"/>
    <w:tmpl w:val="5AB8C5CC"/>
    <w:lvl w:ilvl="0" w:tplc="9B326C28">
      <w:start w:val="1"/>
      <w:numFmt w:val="decimal"/>
      <w:lvlText w:val="(%1)"/>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6B0E128">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28A36D0">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99E2DC0">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A9AF198">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4E61584">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9DA7BD4">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06E8E6C">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D7C0706">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64" w15:restartNumberingAfterBreak="0">
    <w:nsid w:val="62F401E1"/>
    <w:multiLevelType w:val="hybridMultilevel"/>
    <w:tmpl w:val="8138E83A"/>
    <w:lvl w:ilvl="0" w:tplc="940AEA2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438371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6D0307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D92EA9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618707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4805FA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DD0C2B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9E012E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68A06B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65" w15:restartNumberingAfterBreak="0">
    <w:nsid w:val="63016CC4"/>
    <w:multiLevelType w:val="hybridMultilevel"/>
    <w:tmpl w:val="B012164C"/>
    <w:lvl w:ilvl="0" w:tplc="E01E829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D300BA2">
      <w:start w:val="5"/>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598446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C081F2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45282D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56CC92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470C58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614192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BCA081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66" w15:restartNumberingAfterBreak="0">
    <w:nsid w:val="630F018A"/>
    <w:multiLevelType w:val="hybridMultilevel"/>
    <w:tmpl w:val="7F265242"/>
    <w:lvl w:ilvl="0" w:tplc="03C6405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E2C8900">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CD61394">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E96B91C">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F245424">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B30D480">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5A0579A">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FAAB83A">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E6A0C86">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67" w15:restartNumberingAfterBreak="0">
    <w:nsid w:val="63306EA1"/>
    <w:multiLevelType w:val="hybridMultilevel"/>
    <w:tmpl w:val="B5AC3CBA"/>
    <w:lvl w:ilvl="0" w:tplc="1D8E139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68E040C">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E82313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D5AF0F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6CEF9D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B564DB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BC8B58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65AD3B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754ABF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68" w15:restartNumberingAfterBreak="0">
    <w:nsid w:val="63410CF2"/>
    <w:multiLevelType w:val="hybridMultilevel"/>
    <w:tmpl w:val="A8762B3A"/>
    <w:lvl w:ilvl="0" w:tplc="C7580C5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952DC28">
      <w:start w:val="6"/>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B00F67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00C9AD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F1E085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D8ABC4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9D695E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470ADA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562825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69" w15:restartNumberingAfterBreak="0">
    <w:nsid w:val="63532418"/>
    <w:multiLevelType w:val="hybridMultilevel"/>
    <w:tmpl w:val="ADD4131C"/>
    <w:lvl w:ilvl="0" w:tplc="635E835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950B71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1E29A6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3184E0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342F0E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76A4EB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4E42D0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E6E462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9961F4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70" w15:restartNumberingAfterBreak="0">
    <w:nsid w:val="63673775"/>
    <w:multiLevelType w:val="hybridMultilevel"/>
    <w:tmpl w:val="86DC09DC"/>
    <w:lvl w:ilvl="0" w:tplc="BAD289E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DCAC7C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67C66E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85260C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844BC5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7FC467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B7282F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A2A8AE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DFEFDA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71" w15:restartNumberingAfterBreak="0">
    <w:nsid w:val="636A309D"/>
    <w:multiLevelType w:val="hybridMultilevel"/>
    <w:tmpl w:val="77C06926"/>
    <w:lvl w:ilvl="0" w:tplc="6F5ECA9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8FA036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F1E1B0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6E0E80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6A824E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73AB9D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09A7F8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D66A68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B10D95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72" w15:restartNumberingAfterBreak="0">
    <w:nsid w:val="63724C5A"/>
    <w:multiLevelType w:val="hybridMultilevel"/>
    <w:tmpl w:val="DA6E49FA"/>
    <w:lvl w:ilvl="0" w:tplc="5686C69E">
      <w:start w:val="58"/>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F7CFBA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FBA373A">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F786A6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F481EF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BE0530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35E604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D9267E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2A2793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73" w15:restartNumberingAfterBreak="0">
    <w:nsid w:val="637B2F26"/>
    <w:multiLevelType w:val="hybridMultilevel"/>
    <w:tmpl w:val="1706C3CA"/>
    <w:lvl w:ilvl="0" w:tplc="98EAB73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5AA818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2FA17A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C60AA5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6DC9E4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92ABCB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E5C228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80282D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79AC77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74" w15:restartNumberingAfterBreak="0">
    <w:nsid w:val="637F50ED"/>
    <w:multiLevelType w:val="hybridMultilevel"/>
    <w:tmpl w:val="B9601636"/>
    <w:lvl w:ilvl="0" w:tplc="82243BA8">
      <w:start w:val="2"/>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A4ADBA0">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C7839A4">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1E41822">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2A8E856">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1AC0426">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7AEB17E">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5FEC37C">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87C7544">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75" w15:restartNumberingAfterBreak="0">
    <w:nsid w:val="639C2A11"/>
    <w:multiLevelType w:val="hybridMultilevel"/>
    <w:tmpl w:val="F4B0A896"/>
    <w:lvl w:ilvl="0" w:tplc="00AC1BE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33AF9EA">
      <w:start w:val="5"/>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E8C14C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B5C2A0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578F7E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CCAC45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B90F41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F2A397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B50D9C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76" w15:restartNumberingAfterBreak="0">
    <w:nsid w:val="63D82468"/>
    <w:multiLevelType w:val="hybridMultilevel"/>
    <w:tmpl w:val="DB34DD4C"/>
    <w:lvl w:ilvl="0" w:tplc="4EEE7636">
      <w:start w:val="1"/>
      <w:numFmt w:val="lowerLetter"/>
      <w:lvlText w:val="%1)"/>
      <w:lvlJc w:val="left"/>
      <w:pPr>
        <w:ind w:left="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87541A38">
      <w:start w:val="1"/>
      <w:numFmt w:val="lowerLetter"/>
      <w:lvlText w:val="%2"/>
      <w:lvlJc w:val="left"/>
      <w:pPr>
        <w:ind w:left="111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43906F1C">
      <w:start w:val="1"/>
      <w:numFmt w:val="lowerRoman"/>
      <w:lvlText w:val="%3"/>
      <w:lvlJc w:val="left"/>
      <w:pPr>
        <w:ind w:left="183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224E7BA2">
      <w:start w:val="1"/>
      <w:numFmt w:val="decimal"/>
      <w:lvlText w:val="%4"/>
      <w:lvlJc w:val="left"/>
      <w:pPr>
        <w:ind w:left="255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7720A0DC">
      <w:start w:val="1"/>
      <w:numFmt w:val="lowerLetter"/>
      <w:lvlText w:val="%5"/>
      <w:lvlJc w:val="left"/>
      <w:pPr>
        <w:ind w:left="327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845C57E8">
      <w:start w:val="1"/>
      <w:numFmt w:val="lowerRoman"/>
      <w:lvlText w:val="%6"/>
      <w:lvlJc w:val="left"/>
      <w:pPr>
        <w:ind w:left="399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C9B810D0">
      <w:start w:val="1"/>
      <w:numFmt w:val="decimal"/>
      <w:lvlText w:val="%7"/>
      <w:lvlJc w:val="left"/>
      <w:pPr>
        <w:ind w:left="471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81864FDC">
      <w:start w:val="1"/>
      <w:numFmt w:val="lowerLetter"/>
      <w:lvlText w:val="%8"/>
      <w:lvlJc w:val="left"/>
      <w:pPr>
        <w:ind w:left="543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17A8D372">
      <w:start w:val="1"/>
      <w:numFmt w:val="lowerRoman"/>
      <w:lvlText w:val="%9"/>
      <w:lvlJc w:val="left"/>
      <w:pPr>
        <w:ind w:left="615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977" w15:restartNumberingAfterBreak="0">
    <w:nsid w:val="63D9526D"/>
    <w:multiLevelType w:val="hybridMultilevel"/>
    <w:tmpl w:val="E97265C4"/>
    <w:lvl w:ilvl="0" w:tplc="748EC4F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7CAD9D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2D074C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62227A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06870C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0446D4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D50D2D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3DA73D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FA0978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78" w15:restartNumberingAfterBreak="0">
    <w:nsid w:val="645F6802"/>
    <w:multiLevelType w:val="hybridMultilevel"/>
    <w:tmpl w:val="E946A26C"/>
    <w:lvl w:ilvl="0" w:tplc="9DB49A6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97E04F8">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3164D06">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D06CE58">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A2C6C5A">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BA6B3FA">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3064926">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688CB60">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238B21E">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79" w15:restartNumberingAfterBreak="0">
    <w:nsid w:val="6484796A"/>
    <w:multiLevelType w:val="hybridMultilevel"/>
    <w:tmpl w:val="5ED47F5C"/>
    <w:lvl w:ilvl="0" w:tplc="62C22E3E">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BD646B8">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B362442">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27C8452">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862B474">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0A068AC">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5DCDBCC">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AA4CEA6">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21E993E">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80" w15:restartNumberingAfterBreak="0">
    <w:nsid w:val="648757CF"/>
    <w:multiLevelType w:val="hybridMultilevel"/>
    <w:tmpl w:val="D5524CCC"/>
    <w:lvl w:ilvl="0" w:tplc="967A4BC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27C756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F1E903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FBE29B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0CCA92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378FC9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D029B2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104E01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850F19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81" w15:restartNumberingAfterBreak="0">
    <w:nsid w:val="64D3315F"/>
    <w:multiLevelType w:val="hybridMultilevel"/>
    <w:tmpl w:val="78AE22E4"/>
    <w:lvl w:ilvl="0" w:tplc="E1984944">
      <w:start w:val="1"/>
      <w:numFmt w:val="lowerLetter"/>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13A1DB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8EA4C5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62E1C4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4E6F6D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D2CB94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5F6995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C76ED64">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53A628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82" w15:restartNumberingAfterBreak="0">
    <w:nsid w:val="64D50353"/>
    <w:multiLevelType w:val="hybridMultilevel"/>
    <w:tmpl w:val="88EE8F3A"/>
    <w:lvl w:ilvl="0" w:tplc="2C202C4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6180CD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4D4629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506508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D62A33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D4294B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32ED1F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418336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9FAD8A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83" w15:restartNumberingAfterBreak="0">
    <w:nsid w:val="64F00E3F"/>
    <w:multiLevelType w:val="hybridMultilevel"/>
    <w:tmpl w:val="93EC5E08"/>
    <w:lvl w:ilvl="0" w:tplc="E21C014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DC00EB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C74256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E3C95E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C3073F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5FCB0D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9965D4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7DA447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200500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84" w15:restartNumberingAfterBreak="0">
    <w:nsid w:val="6507191E"/>
    <w:multiLevelType w:val="hybridMultilevel"/>
    <w:tmpl w:val="6EE0E316"/>
    <w:lvl w:ilvl="0" w:tplc="49F2406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734B11C">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6F8667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B0234F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0AE673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4A8D90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2407C2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4505BB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E9EEA2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85" w15:restartNumberingAfterBreak="0">
    <w:nsid w:val="65083B25"/>
    <w:multiLevelType w:val="hybridMultilevel"/>
    <w:tmpl w:val="7CCC386E"/>
    <w:lvl w:ilvl="0" w:tplc="25B620D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D283CC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31A42F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DCCC5D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EA0656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BD2DBC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4CED8D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4FAC7F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D44C7E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86" w15:restartNumberingAfterBreak="0">
    <w:nsid w:val="651D52DE"/>
    <w:multiLevelType w:val="hybridMultilevel"/>
    <w:tmpl w:val="9F38CBE2"/>
    <w:lvl w:ilvl="0" w:tplc="4D7AC94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8E2874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80C88B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5DC621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8F0B24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528FB7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492402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CF4377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94C411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87" w15:restartNumberingAfterBreak="0">
    <w:nsid w:val="653E565A"/>
    <w:multiLevelType w:val="hybridMultilevel"/>
    <w:tmpl w:val="DFB014CA"/>
    <w:lvl w:ilvl="0" w:tplc="EBEC470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E007D0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372E95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CA2ECB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F14374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DCE203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762C3A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81AE82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68A8A7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88" w15:restartNumberingAfterBreak="0">
    <w:nsid w:val="656C216F"/>
    <w:multiLevelType w:val="hybridMultilevel"/>
    <w:tmpl w:val="9CB65998"/>
    <w:lvl w:ilvl="0" w:tplc="8508017A">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3E0D128">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E24DC3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4E816A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BF6C26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F7AF6B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D02BC2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5DE7F9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C6EF23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89" w15:restartNumberingAfterBreak="0">
    <w:nsid w:val="65A37B3A"/>
    <w:multiLevelType w:val="hybridMultilevel"/>
    <w:tmpl w:val="6E529C9A"/>
    <w:lvl w:ilvl="0" w:tplc="6E68162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EC67D60">
      <w:start w:val="1"/>
      <w:numFmt w:val="decimal"/>
      <w:lvlText w:val="%2."/>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030E474">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3C6ADA0">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7905516">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0409216">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DECF7F8">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540679A">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7BA75B2">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90" w15:restartNumberingAfterBreak="0">
    <w:nsid w:val="65B05925"/>
    <w:multiLevelType w:val="hybridMultilevel"/>
    <w:tmpl w:val="60F294F0"/>
    <w:lvl w:ilvl="0" w:tplc="46AA398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B06F602">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32CC61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FD6188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F4CAC2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F5C095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A72011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FA059C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3E8D1A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91" w15:restartNumberingAfterBreak="0">
    <w:nsid w:val="65CF0D9A"/>
    <w:multiLevelType w:val="hybridMultilevel"/>
    <w:tmpl w:val="00E8217E"/>
    <w:lvl w:ilvl="0" w:tplc="639CD19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AF8B4FE">
      <w:start w:val="1"/>
      <w:numFmt w:val="decimal"/>
      <w:lvlText w:val="(%2)"/>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506A74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81C5DD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8AE1B5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35E7D6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8A61F1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C022DD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BAE5E6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92" w15:restartNumberingAfterBreak="0">
    <w:nsid w:val="662B5B28"/>
    <w:multiLevelType w:val="hybridMultilevel"/>
    <w:tmpl w:val="CD46B01C"/>
    <w:lvl w:ilvl="0" w:tplc="B77E102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40A0094">
      <w:start w:val="6"/>
      <w:numFmt w:val="decimal"/>
      <w:lvlText w:val="(%2)"/>
      <w:lvlJc w:val="left"/>
      <w:pPr>
        <w:ind w:left="1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734434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2801F6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52CA69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9CC8B9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B7EE32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C80C41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25CEC7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93" w15:restartNumberingAfterBreak="0">
    <w:nsid w:val="664F2E7F"/>
    <w:multiLevelType w:val="hybridMultilevel"/>
    <w:tmpl w:val="E640A4FC"/>
    <w:lvl w:ilvl="0" w:tplc="FE9A1B6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12834D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0BC33C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51A7F4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1461B5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E16AC6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718FBA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77A231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25058F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94" w15:restartNumberingAfterBreak="0">
    <w:nsid w:val="66576972"/>
    <w:multiLevelType w:val="hybridMultilevel"/>
    <w:tmpl w:val="01B4BA8E"/>
    <w:lvl w:ilvl="0" w:tplc="7512D242">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F36F490">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940CCF6">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5C00978">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BA6DDE0">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280CBD0">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2927C1E">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53629A6">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44A1862">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95" w15:restartNumberingAfterBreak="0">
    <w:nsid w:val="668B2EF7"/>
    <w:multiLevelType w:val="hybridMultilevel"/>
    <w:tmpl w:val="CF1E3A90"/>
    <w:lvl w:ilvl="0" w:tplc="21284E3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B4A5BF6">
      <w:start w:val="15"/>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14C09A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C44F1A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142136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66CAE9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7A606A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5D2710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6A8932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96" w15:restartNumberingAfterBreak="0">
    <w:nsid w:val="66A92220"/>
    <w:multiLevelType w:val="hybridMultilevel"/>
    <w:tmpl w:val="A3347D12"/>
    <w:lvl w:ilvl="0" w:tplc="9A38FDF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AFACD96">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A0E9D1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592C1A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3F486F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7AE262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2DEB8E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1A6605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0FED74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97" w15:restartNumberingAfterBreak="0">
    <w:nsid w:val="66DF548D"/>
    <w:multiLevelType w:val="hybridMultilevel"/>
    <w:tmpl w:val="D6226AE0"/>
    <w:lvl w:ilvl="0" w:tplc="898AD2D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2B2DE7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52C066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B44EA2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A36DCD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D8AAB1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FE2068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E20E5B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EAAA6B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98" w15:restartNumberingAfterBreak="0">
    <w:nsid w:val="66F22775"/>
    <w:multiLevelType w:val="hybridMultilevel"/>
    <w:tmpl w:val="016CECB4"/>
    <w:lvl w:ilvl="0" w:tplc="721E464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88283A0">
      <w:start w:val="6"/>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414637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DBAB21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37EB58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EE2C72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886FE4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1C895A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C4E581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99" w15:restartNumberingAfterBreak="0">
    <w:nsid w:val="67090497"/>
    <w:multiLevelType w:val="hybridMultilevel"/>
    <w:tmpl w:val="AED83CC6"/>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00" w15:restartNumberingAfterBreak="0">
    <w:nsid w:val="67591215"/>
    <w:multiLevelType w:val="hybridMultilevel"/>
    <w:tmpl w:val="A14A308A"/>
    <w:lvl w:ilvl="0" w:tplc="812E67E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718923A">
      <w:start w:val="6"/>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B3C9E0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4DC5B6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9E84C5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686203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000D79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DF426B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794935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01" w15:restartNumberingAfterBreak="0">
    <w:nsid w:val="675D3AC3"/>
    <w:multiLevelType w:val="hybridMultilevel"/>
    <w:tmpl w:val="FA5C319E"/>
    <w:lvl w:ilvl="0" w:tplc="025CEBB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E72B0B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AC0E7D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3B68D5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F847A6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F96C61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2C66FA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5F2CEB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29C52D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02" w15:restartNumberingAfterBreak="0">
    <w:nsid w:val="676B5176"/>
    <w:multiLevelType w:val="hybridMultilevel"/>
    <w:tmpl w:val="D9B8F0EC"/>
    <w:lvl w:ilvl="0" w:tplc="3EBAB2D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C7AF56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03AA0D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74A973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9A6F56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4DE55B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518B69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13C983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258D17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03" w15:restartNumberingAfterBreak="0">
    <w:nsid w:val="676C5ABD"/>
    <w:multiLevelType w:val="hybridMultilevel"/>
    <w:tmpl w:val="BA6C4DDA"/>
    <w:lvl w:ilvl="0" w:tplc="1B3AD16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904F82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380785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C7CD2C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58EC75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E6078D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D9E9F2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9C6E97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19070F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04" w15:restartNumberingAfterBreak="0">
    <w:nsid w:val="677704C0"/>
    <w:multiLevelType w:val="hybridMultilevel"/>
    <w:tmpl w:val="F0220D22"/>
    <w:lvl w:ilvl="0" w:tplc="40686A3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508E180">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6FA840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71C414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1600E5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9BE87A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5AA093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7363AA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644C02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05" w15:restartNumberingAfterBreak="0">
    <w:nsid w:val="67805AFC"/>
    <w:multiLevelType w:val="hybridMultilevel"/>
    <w:tmpl w:val="A0846574"/>
    <w:lvl w:ilvl="0" w:tplc="AFBA16DA">
      <w:start w:val="1"/>
      <w:numFmt w:val="decimal"/>
      <w:lvlText w:val="%1."/>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B024C44">
      <w:start w:val="1"/>
      <w:numFmt w:val="lowerLetter"/>
      <w:lvlText w:val="%2"/>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BDADD84">
      <w:start w:val="1"/>
      <w:numFmt w:val="lowerRoman"/>
      <w:lvlText w:val="%3"/>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7F409DA">
      <w:start w:val="1"/>
      <w:numFmt w:val="decimal"/>
      <w:lvlText w:val="%4"/>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05A25AC">
      <w:start w:val="1"/>
      <w:numFmt w:val="lowerLetter"/>
      <w:lvlText w:val="%5"/>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904F844">
      <w:start w:val="1"/>
      <w:numFmt w:val="lowerRoman"/>
      <w:lvlText w:val="%6"/>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3E4797E">
      <w:start w:val="1"/>
      <w:numFmt w:val="decimal"/>
      <w:lvlText w:val="%7"/>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2E6026E">
      <w:start w:val="1"/>
      <w:numFmt w:val="lowerLetter"/>
      <w:lvlText w:val="%8"/>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DAEBD26">
      <w:start w:val="1"/>
      <w:numFmt w:val="lowerRoman"/>
      <w:lvlText w:val="%9"/>
      <w:lvlJc w:val="left"/>
      <w:pPr>
        <w:ind w:left="64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06" w15:restartNumberingAfterBreak="0">
    <w:nsid w:val="67AB50C0"/>
    <w:multiLevelType w:val="hybridMultilevel"/>
    <w:tmpl w:val="1F42A9EE"/>
    <w:lvl w:ilvl="0" w:tplc="BEB0F40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73EBAF8">
      <w:start w:val="3"/>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1FA4DC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75A338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FDC2F2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0AA1E4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BFACB3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04800D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C0C401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07" w15:restartNumberingAfterBreak="0">
    <w:nsid w:val="67B55967"/>
    <w:multiLevelType w:val="hybridMultilevel"/>
    <w:tmpl w:val="15409E38"/>
    <w:lvl w:ilvl="0" w:tplc="72BADF14">
      <w:start w:val="96"/>
      <w:numFmt w:val="decimal"/>
      <w:lvlText w:val="%1)"/>
      <w:lvlJc w:val="left"/>
      <w:pPr>
        <w:ind w:left="37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D4C1D5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06EC8E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6DC14C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59E12D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64CAD1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E305392">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15026B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078257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08" w15:restartNumberingAfterBreak="0">
    <w:nsid w:val="67C42764"/>
    <w:multiLevelType w:val="hybridMultilevel"/>
    <w:tmpl w:val="E0EA1758"/>
    <w:lvl w:ilvl="0" w:tplc="F0CEAF9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3C69E7A">
      <w:start w:val="1"/>
      <w:numFmt w:val="decimal"/>
      <w:lvlText w:val="%2."/>
      <w:lvlJc w:val="left"/>
      <w:pPr>
        <w:ind w:left="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868A06A">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DFAD270">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9BE935E">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82E8B26">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A3A1316">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C0675AA">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9EE8870">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09" w15:restartNumberingAfterBreak="0">
    <w:nsid w:val="67FA4185"/>
    <w:multiLevelType w:val="hybridMultilevel"/>
    <w:tmpl w:val="B83A3FE6"/>
    <w:lvl w:ilvl="0" w:tplc="DD2C8D5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30881B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0386DA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1C04C2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5C6251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61882C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A043AF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3E8EE8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276D6B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10" w15:restartNumberingAfterBreak="0">
    <w:nsid w:val="68512D9A"/>
    <w:multiLevelType w:val="hybridMultilevel"/>
    <w:tmpl w:val="64DCEC3C"/>
    <w:lvl w:ilvl="0" w:tplc="6B84241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D4A27C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38408C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B88FCB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40AED8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372436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ACAB6E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C28F4C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FF8310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11" w15:restartNumberingAfterBreak="0">
    <w:nsid w:val="687939FB"/>
    <w:multiLevelType w:val="hybridMultilevel"/>
    <w:tmpl w:val="468858B2"/>
    <w:lvl w:ilvl="0" w:tplc="295863C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5744FE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6E8ECA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09A71A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FB48FC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5CE9AE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EAAFFC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6445E1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25025D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12" w15:restartNumberingAfterBreak="0">
    <w:nsid w:val="68BC3395"/>
    <w:multiLevelType w:val="hybridMultilevel"/>
    <w:tmpl w:val="4E5A4828"/>
    <w:lvl w:ilvl="0" w:tplc="7B92F3C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416227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2E897F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DE62CF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08E2B2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4F463E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2E69D8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1567B4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FF8342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13" w15:restartNumberingAfterBreak="0">
    <w:nsid w:val="68C1759C"/>
    <w:multiLevelType w:val="hybridMultilevel"/>
    <w:tmpl w:val="862EF500"/>
    <w:lvl w:ilvl="0" w:tplc="86D86FC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A348DBC">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7F8E7F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CACF46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31E7CD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630DAE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86015D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CD04C7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B0C69C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14" w15:restartNumberingAfterBreak="0">
    <w:nsid w:val="68D157F3"/>
    <w:multiLevelType w:val="hybridMultilevel"/>
    <w:tmpl w:val="90AEE43A"/>
    <w:lvl w:ilvl="0" w:tplc="15E43BB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2CEE748">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3F8DB8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F70DA1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794492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14E209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C14E02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6C282C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24CD6A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15" w15:restartNumberingAfterBreak="0">
    <w:nsid w:val="68D73F9D"/>
    <w:multiLevelType w:val="hybridMultilevel"/>
    <w:tmpl w:val="6190289A"/>
    <w:lvl w:ilvl="0" w:tplc="1F58FD2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2200376">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09EA04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23241F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2A0DDA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B0006F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F48BA6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BACEC0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A44CF7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16" w15:restartNumberingAfterBreak="0">
    <w:nsid w:val="68DD4057"/>
    <w:multiLevelType w:val="hybridMultilevel"/>
    <w:tmpl w:val="F484EEC0"/>
    <w:lvl w:ilvl="0" w:tplc="E59067E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BA4914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5AE27A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7B6BCD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42015C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3D879F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CBA291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C4EAF0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5E40FB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17" w15:restartNumberingAfterBreak="0">
    <w:nsid w:val="68F833B0"/>
    <w:multiLevelType w:val="hybridMultilevel"/>
    <w:tmpl w:val="415E32FA"/>
    <w:lvl w:ilvl="0" w:tplc="F078E3B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73418A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FF049B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71E1B6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2528FF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C8EF80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16AB4D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3BA023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578365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18" w15:restartNumberingAfterBreak="0">
    <w:nsid w:val="69066411"/>
    <w:multiLevelType w:val="hybridMultilevel"/>
    <w:tmpl w:val="7F20572A"/>
    <w:lvl w:ilvl="0" w:tplc="4F76D64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288C32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F30E26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E06874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42E908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A14588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0B6BC3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CF0FBB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FF27CD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19" w15:restartNumberingAfterBreak="0">
    <w:nsid w:val="690C3110"/>
    <w:multiLevelType w:val="hybridMultilevel"/>
    <w:tmpl w:val="CAA4A214"/>
    <w:lvl w:ilvl="0" w:tplc="59F81338">
      <w:start w:val="4"/>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BCA23FA">
      <w:start w:val="8"/>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732FD3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194041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1FABF8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41E419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6FCD22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1BCDFB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20254E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20" w15:restartNumberingAfterBreak="0">
    <w:nsid w:val="691D51B6"/>
    <w:multiLevelType w:val="hybridMultilevel"/>
    <w:tmpl w:val="F3603264"/>
    <w:lvl w:ilvl="0" w:tplc="A4ECA14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9AA91B2">
      <w:start w:val="4"/>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5FCBA1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4C0327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91255B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D58CD6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03E855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82621D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9148B6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21" w15:restartNumberingAfterBreak="0">
    <w:nsid w:val="69390FC8"/>
    <w:multiLevelType w:val="hybridMultilevel"/>
    <w:tmpl w:val="607830F0"/>
    <w:lvl w:ilvl="0" w:tplc="C204ABD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33CE1E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0AEDF7A">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6DC21F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6C4195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DA8DFE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F603DC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FB0FDD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A70463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22" w15:restartNumberingAfterBreak="0">
    <w:nsid w:val="69547E8D"/>
    <w:multiLevelType w:val="hybridMultilevel"/>
    <w:tmpl w:val="65247E2E"/>
    <w:lvl w:ilvl="0" w:tplc="4CCA55E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97C13B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474738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0FA7C2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2FE3D3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772513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1421B3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FDC012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002B78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23" w15:restartNumberingAfterBreak="0">
    <w:nsid w:val="69C63022"/>
    <w:multiLevelType w:val="hybridMultilevel"/>
    <w:tmpl w:val="9A368FFA"/>
    <w:lvl w:ilvl="0" w:tplc="0FA6ABE4">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33AB290">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5E444A0">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B8299EA">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7008008">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AE46EB0">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2F69F36">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43E60EA">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15A28F2">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24" w15:restartNumberingAfterBreak="0">
    <w:nsid w:val="69FA7512"/>
    <w:multiLevelType w:val="hybridMultilevel"/>
    <w:tmpl w:val="0C64B1EC"/>
    <w:lvl w:ilvl="0" w:tplc="1C02021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9D67B5E">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46CA57E">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578D7CE">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1BE9916">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44C356A">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3A024B0">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8C81850">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F58EA1E">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25" w15:restartNumberingAfterBreak="0">
    <w:nsid w:val="6A231AC3"/>
    <w:multiLevelType w:val="hybridMultilevel"/>
    <w:tmpl w:val="E418EF82"/>
    <w:lvl w:ilvl="0" w:tplc="ECC8427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B922A10">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0FC0B9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FF8DC9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B5EBB1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72CF40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70EB4E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11ECCC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F627E6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26" w15:restartNumberingAfterBreak="0">
    <w:nsid w:val="6A3B280F"/>
    <w:multiLevelType w:val="hybridMultilevel"/>
    <w:tmpl w:val="1A3A7FDE"/>
    <w:lvl w:ilvl="0" w:tplc="F2DA4F2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B54E03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9A68F7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426F97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534AA3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DD6DCA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9F40F0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39A234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9C460A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27" w15:restartNumberingAfterBreak="0">
    <w:nsid w:val="6A8A0142"/>
    <w:multiLevelType w:val="hybridMultilevel"/>
    <w:tmpl w:val="00B43B08"/>
    <w:lvl w:ilvl="0" w:tplc="03F4F0D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67A09B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64A682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38C283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4564F6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14EF88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17E09D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01C4AE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DD6034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28" w15:restartNumberingAfterBreak="0">
    <w:nsid w:val="6A9348C5"/>
    <w:multiLevelType w:val="hybridMultilevel"/>
    <w:tmpl w:val="FB78F208"/>
    <w:lvl w:ilvl="0" w:tplc="AA028ED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B56A7EA">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EDA851A">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5342508">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3D051DC">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C3EEA08">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F6A4968">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74A8534">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C9E0156">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29" w15:restartNumberingAfterBreak="0">
    <w:nsid w:val="6B1F6226"/>
    <w:multiLevelType w:val="hybridMultilevel"/>
    <w:tmpl w:val="CF8A6098"/>
    <w:lvl w:ilvl="0" w:tplc="1FA679D8">
      <w:start w:val="5"/>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30" w15:restartNumberingAfterBreak="0">
    <w:nsid w:val="6B6E1708"/>
    <w:multiLevelType w:val="hybridMultilevel"/>
    <w:tmpl w:val="8160E5C0"/>
    <w:lvl w:ilvl="0" w:tplc="51CA202E">
      <w:start w:val="1"/>
      <w:numFmt w:val="lowerLetter"/>
      <w:lvlText w:val="%1)"/>
      <w:lvlJc w:val="left"/>
      <w:pPr>
        <w:ind w:left="717" w:hanging="360"/>
      </w:pPr>
      <w:rPr>
        <w:rFonts w:ascii="Times New Roman" w:hAnsi="Times New Roman" w:hint="default"/>
        <w:b w:val="0"/>
        <w:i w:val="0"/>
        <w:sz w:val="24"/>
      </w:rPr>
    </w:lvl>
    <w:lvl w:ilvl="1" w:tplc="041B0019" w:tentative="1">
      <w:start w:val="1"/>
      <w:numFmt w:val="lowerLetter"/>
      <w:lvlText w:val="%2."/>
      <w:lvlJc w:val="left"/>
      <w:pPr>
        <w:ind w:left="1437" w:hanging="360"/>
      </w:pPr>
    </w:lvl>
    <w:lvl w:ilvl="2" w:tplc="041B001B" w:tentative="1">
      <w:start w:val="1"/>
      <w:numFmt w:val="lowerRoman"/>
      <w:lvlText w:val="%3."/>
      <w:lvlJc w:val="right"/>
      <w:pPr>
        <w:ind w:left="2157" w:hanging="180"/>
      </w:pPr>
    </w:lvl>
    <w:lvl w:ilvl="3" w:tplc="041B000F" w:tentative="1">
      <w:start w:val="1"/>
      <w:numFmt w:val="decimal"/>
      <w:lvlText w:val="%4."/>
      <w:lvlJc w:val="left"/>
      <w:pPr>
        <w:ind w:left="2877" w:hanging="360"/>
      </w:pPr>
    </w:lvl>
    <w:lvl w:ilvl="4" w:tplc="041B0019" w:tentative="1">
      <w:start w:val="1"/>
      <w:numFmt w:val="lowerLetter"/>
      <w:lvlText w:val="%5."/>
      <w:lvlJc w:val="left"/>
      <w:pPr>
        <w:ind w:left="3597" w:hanging="360"/>
      </w:pPr>
    </w:lvl>
    <w:lvl w:ilvl="5" w:tplc="041B001B" w:tentative="1">
      <w:start w:val="1"/>
      <w:numFmt w:val="lowerRoman"/>
      <w:lvlText w:val="%6."/>
      <w:lvlJc w:val="right"/>
      <w:pPr>
        <w:ind w:left="4317" w:hanging="180"/>
      </w:pPr>
    </w:lvl>
    <w:lvl w:ilvl="6" w:tplc="041B000F" w:tentative="1">
      <w:start w:val="1"/>
      <w:numFmt w:val="decimal"/>
      <w:lvlText w:val="%7."/>
      <w:lvlJc w:val="left"/>
      <w:pPr>
        <w:ind w:left="5037" w:hanging="360"/>
      </w:pPr>
    </w:lvl>
    <w:lvl w:ilvl="7" w:tplc="041B0019" w:tentative="1">
      <w:start w:val="1"/>
      <w:numFmt w:val="lowerLetter"/>
      <w:lvlText w:val="%8."/>
      <w:lvlJc w:val="left"/>
      <w:pPr>
        <w:ind w:left="5757" w:hanging="360"/>
      </w:pPr>
    </w:lvl>
    <w:lvl w:ilvl="8" w:tplc="041B001B" w:tentative="1">
      <w:start w:val="1"/>
      <w:numFmt w:val="lowerRoman"/>
      <w:lvlText w:val="%9."/>
      <w:lvlJc w:val="right"/>
      <w:pPr>
        <w:ind w:left="6477" w:hanging="180"/>
      </w:pPr>
    </w:lvl>
  </w:abstractNum>
  <w:abstractNum w:abstractNumId="1031" w15:restartNumberingAfterBreak="0">
    <w:nsid w:val="6BB00D30"/>
    <w:multiLevelType w:val="hybridMultilevel"/>
    <w:tmpl w:val="5A4A2226"/>
    <w:lvl w:ilvl="0" w:tplc="566A95A2">
      <w:start w:val="5"/>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7648F16">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DFAA7E2">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8C23D56">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20209F4">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E502FBE">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510FA28">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554E464">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DC878A8">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32" w15:restartNumberingAfterBreak="0">
    <w:nsid w:val="6BB01D41"/>
    <w:multiLevelType w:val="hybridMultilevel"/>
    <w:tmpl w:val="F9F274E4"/>
    <w:lvl w:ilvl="0" w:tplc="B82CED6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AC2CE9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23AD68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BB2547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568AE1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2C4DAC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0DA623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A40881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59A47A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33" w15:restartNumberingAfterBreak="0">
    <w:nsid w:val="6BD5124B"/>
    <w:multiLevelType w:val="hybridMultilevel"/>
    <w:tmpl w:val="DACED192"/>
    <w:lvl w:ilvl="0" w:tplc="8996AB38">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DA46F3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36E6C2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052162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E1ED71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B124B7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918C4E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C8CAF1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F360E8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34" w15:restartNumberingAfterBreak="0">
    <w:nsid w:val="6BDA4922"/>
    <w:multiLevelType w:val="hybridMultilevel"/>
    <w:tmpl w:val="C4DCAEFC"/>
    <w:lvl w:ilvl="0" w:tplc="9AE27CC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8D80A5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60E26E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0A8ECA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00C765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6D8724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9A0B14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B946C0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C3CFD9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35" w15:restartNumberingAfterBreak="0">
    <w:nsid w:val="6C205D5E"/>
    <w:multiLevelType w:val="hybridMultilevel"/>
    <w:tmpl w:val="6D8894E4"/>
    <w:lvl w:ilvl="0" w:tplc="621892D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2BED76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6EC6DC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37E21D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D3E9CE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60A6DD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E265B5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56C15B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A46C51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36" w15:restartNumberingAfterBreak="0">
    <w:nsid w:val="6C2B7634"/>
    <w:multiLevelType w:val="hybridMultilevel"/>
    <w:tmpl w:val="ED9AD5FA"/>
    <w:lvl w:ilvl="0" w:tplc="5FE8AF60">
      <w:start w:val="53"/>
      <w:numFmt w:val="decimal"/>
      <w:lvlText w:val="%1)"/>
      <w:lvlJc w:val="left"/>
      <w:pPr>
        <w:ind w:left="37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6E20A2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E44CA6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228A00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E06FBC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D14E9F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3D6FD6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B26028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206D0B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37" w15:restartNumberingAfterBreak="0">
    <w:nsid w:val="6C3048D3"/>
    <w:multiLevelType w:val="hybridMultilevel"/>
    <w:tmpl w:val="328A457E"/>
    <w:lvl w:ilvl="0" w:tplc="42AE8B9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452291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728444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BEAE63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CC292D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656323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A8AD90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11890A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772774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38" w15:restartNumberingAfterBreak="0">
    <w:nsid w:val="6C5E2227"/>
    <w:multiLevelType w:val="hybridMultilevel"/>
    <w:tmpl w:val="EC5C15E0"/>
    <w:lvl w:ilvl="0" w:tplc="7EFC13C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CB21F66">
      <w:start w:val="5"/>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902570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E2A29F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A30688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61EF2D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F5A786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F84F60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EF8B6E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39" w15:restartNumberingAfterBreak="0">
    <w:nsid w:val="6C6663E0"/>
    <w:multiLevelType w:val="hybridMultilevel"/>
    <w:tmpl w:val="87483AE6"/>
    <w:lvl w:ilvl="0" w:tplc="E69A4A86">
      <w:start w:val="1"/>
      <w:numFmt w:val="decimal"/>
      <w:lvlText w:val="(%1)"/>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5BC1080">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E7055E4">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9026EC2">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550F5E0">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042A2B2">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1528F34">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3B43660">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03424C0">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40" w15:restartNumberingAfterBreak="0">
    <w:nsid w:val="6C6D70C8"/>
    <w:multiLevelType w:val="hybridMultilevel"/>
    <w:tmpl w:val="E7DEBCAA"/>
    <w:lvl w:ilvl="0" w:tplc="7072385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886016A">
      <w:start w:val="7"/>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742603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E1883B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62A2B0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5ECB91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B20D0D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80ADD4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10AD8C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41" w15:restartNumberingAfterBreak="0">
    <w:nsid w:val="6C820BB1"/>
    <w:multiLevelType w:val="hybridMultilevel"/>
    <w:tmpl w:val="8B6884AE"/>
    <w:lvl w:ilvl="0" w:tplc="A4862BB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57C15DA">
      <w:start w:val="3"/>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FF2F60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AF448F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8DE24F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8A68D6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488BC5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65639C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9A6BA8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42" w15:restartNumberingAfterBreak="0">
    <w:nsid w:val="6C8571E0"/>
    <w:multiLevelType w:val="hybridMultilevel"/>
    <w:tmpl w:val="EE746204"/>
    <w:lvl w:ilvl="0" w:tplc="906C0CD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240D0D2">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42ABC22">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012D81A">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0889D7E">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B38B8F6">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EB85B6A">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456E29A">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2789EEA">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43" w15:restartNumberingAfterBreak="0">
    <w:nsid w:val="6CA66B9C"/>
    <w:multiLevelType w:val="hybridMultilevel"/>
    <w:tmpl w:val="1046C14E"/>
    <w:lvl w:ilvl="0" w:tplc="40F6693E">
      <w:start w:val="3"/>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5020866">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A565BAE">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CD498F4">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78AB538">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A285B20">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01AA528">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3FCF24E">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5D2E0C8">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44" w15:restartNumberingAfterBreak="0">
    <w:nsid w:val="6CB648BB"/>
    <w:multiLevelType w:val="hybridMultilevel"/>
    <w:tmpl w:val="DE480400"/>
    <w:lvl w:ilvl="0" w:tplc="CF0E03C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E8089C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5802B2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C3E0FF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818660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3BADB9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3C2C87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22C77A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F1E8B8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45" w15:restartNumberingAfterBreak="0">
    <w:nsid w:val="6CDA2F1D"/>
    <w:multiLevelType w:val="hybridMultilevel"/>
    <w:tmpl w:val="73C6E450"/>
    <w:lvl w:ilvl="0" w:tplc="7CC02D7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5DEB2B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314FDB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A96043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94841A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2F6A95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0629CC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BD6B77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CF2928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46" w15:restartNumberingAfterBreak="0">
    <w:nsid w:val="6CEE23ED"/>
    <w:multiLevelType w:val="hybridMultilevel"/>
    <w:tmpl w:val="0096E628"/>
    <w:lvl w:ilvl="0" w:tplc="1A6E3E1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FDE8B1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DE0518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616C86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9D2C9A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7C69B0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248D1D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7CA693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954BDB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47" w15:restartNumberingAfterBreak="0">
    <w:nsid w:val="6CF6551E"/>
    <w:multiLevelType w:val="hybridMultilevel"/>
    <w:tmpl w:val="A7CA8C48"/>
    <w:lvl w:ilvl="0" w:tplc="73A4EF58">
      <w:start w:val="1"/>
      <w:numFmt w:val="lowerLetter"/>
      <w:lvlText w:val="%1)"/>
      <w:lvlJc w:val="left"/>
      <w:pPr>
        <w:ind w:left="360" w:hanging="360"/>
      </w:pPr>
      <w:rPr>
        <w:strike w:val="0"/>
      </w:rPr>
    </w:lvl>
    <w:lvl w:ilvl="1" w:tplc="0BDE9284">
      <w:start w:val="1"/>
      <w:numFmt w:val="decimal"/>
      <w:lvlText w:val="%2."/>
      <w:lvlJc w:val="left"/>
      <w:pPr>
        <w:ind w:left="1080" w:hanging="360"/>
      </w:pPr>
      <w:rPr>
        <w:rFonts w:hint="default"/>
      </w:r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48" w15:restartNumberingAfterBreak="0">
    <w:nsid w:val="6D5647E9"/>
    <w:multiLevelType w:val="hybridMultilevel"/>
    <w:tmpl w:val="FFBC957E"/>
    <w:lvl w:ilvl="0" w:tplc="98EABE0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B46B6D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E8C2EB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CF6574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8C48B9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39A2A0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B82284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8D4D9B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31E7AF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49" w15:restartNumberingAfterBreak="0">
    <w:nsid w:val="6D786746"/>
    <w:multiLevelType w:val="hybridMultilevel"/>
    <w:tmpl w:val="86C24A1E"/>
    <w:lvl w:ilvl="0" w:tplc="C908AAF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CA01AC8">
      <w:start w:val="5"/>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4368DF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E00C36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1D81FE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808AE7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45EF07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C8EDD1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2FA00D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50" w15:restartNumberingAfterBreak="0">
    <w:nsid w:val="6DC14913"/>
    <w:multiLevelType w:val="hybridMultilevel"/>
    <w:tmpl w:val="646AA168"/>
    <w:lvl w:ilvl="0" w:tplc="9680197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27C688A">
      <w:start w:val="8"/>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FAC7DC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0444BD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2D6F46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E30DF7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006FB4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0446DB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D70D73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51" w15:restartNumberingAfterBreak="0">
    <w:nsid w:val="6DDA0557"/>
    <w:multiLevelType w:val="hybridMultilevel"/>
    <w:tmpl w:val="12A805D0"/>
    <w:lvl w:ilvl="0" w:tplc="7B2CD82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A74E81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E6E7D7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4DAA7A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F8ED75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17C798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09ADA3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F6EE94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9F0A2E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52" w15:restartNumberingAfterBreak="0">
    <w:nsid w:val="6DE40713"/>
    <w:multiLevelType w:val="hybridMultilevel"/>
    <w:tmpl w:val="1CC2B21A"/>
    <w:lvl w:ilvl="0" w:tplc="00E0D60E">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2F209B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542751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17C262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5F2519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E6A17C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882C3B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B70EB2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21006B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53" w15:restartNumberingAfterBreak="0">
    <w:nsid w:val="6DED79B9"/>
    <w:multiLevelType w:val="hybridMultilevel"/>
    <w:tmpl w:val="F4528428"/>
    <w:lvl w:ilvl="0" w:tplc="5F44438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E544632">
      <w:start w:val="1"/>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D5643C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97AE5E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F4A9AA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24043C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FFA36A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6C809B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17AAE6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54" w15:restartNumberingAfterBreak="0">
    <w:nsid w:val="6DF1131C"/>
    <w:multiLevelType w:val="hybridMultilevel"/>
    <w:tmpl w:val="8482D864"/>
    <w:lvl w:ilvl="0" w:tplc="05A4C73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7DEF01C">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46ED2DE">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BACD6EC">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CA82DCE">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5FCF2EC">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B2470A8">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03AD5A2">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A4A073A">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55" w15:restartNumberingAfterBreak="0">
    <w:nsid w:val="6E23769D"/>
    <w:multiLevelType w:val="hybridMultilevel"/>
    <w:tmpl w:val="4CB40E16"/>
    <w:lvl w:ilvl="0" w:tplc="D2C671B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344FF9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2A0A59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7507E6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7F0956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69ECCA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A4077E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E2CF02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A3C100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56" w15:restartNumberingAfterBreak="0">
    <w:nsid w:val="6E2D1226"/>
    <w:multiLevelType w:val="hybridMultilevel"/>
    <w:tmpl w:val="BECAE4E0"/>
    <w:lvl w:ilvl="0" w:tplc="0322A254">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8C21AA4">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78E5FBA">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54A3FB6">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C548448">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012583E">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72A4EEC">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30EEC2A">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0D03910">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57" w15:restartNumberingAfterBreak="0">
    <w:nsid w:val="6E3B19B6"/>
    <w:multiLevelType w:val="hybridMultilevel"/>
    <w:tmpl w:val="7E260D10"/>
    <w:lvl w:ilvl="0" w:tplc="5FBE6B60">
      <w:start w:val="1"/>
      <w:numFmt w:val="decimal"/>
      <w:lvlText w:val="%1."/>
      <w:lvlJc w:val="left"/>
      <w:pPr>
        <w:ind w:left="283"/>
      </w:pPr>
      <w:rPr>
        <w:rFonts w:ascii="Calibri" w:eastAsia="Calibri" w:hAnsi="Calibri" w:cs="Calibri"/>
        <w:b w:val="0"/>
        <w:i w:val="0"/>
        <w:strike/>
        <w:dstrike w:val="0"/>
        <w:color w:val="auto"/>
        <w:sz w:val="20"/>
        <w:szCs w:val="20"/>
        <w:u w:val="none" w:color="000000"/>
        <w:bdr w:val="none" w:sz="0" w:space="0" w:color="auto"/>
        <w:shd w:val="clear" w:color="auto" w:fill="auto"/>
        <w:vertAlign w:val="baseline"/>
      </w:rPr>
    </w:lvl>
    <w:lvl w:ilvl="1" w:tplc="4914E66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39A44D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C9A671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130402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3E47B9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F166EB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F7EF57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ED0BC0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58" w15:restartNumberingAfterBreak="0">
    <w:nsid w:val="6E4A6EA2"/>
    <w:multiLevelType w:val="hybridMultilevel"/>
    <w:tmpl w:val="2BFCDE14"/>
    <w:lvl w:ilvl="0" w:tplc="435EE4A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BFA080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F88835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0DAEEC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B782EC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4BEFE4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9683DA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9980DD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FB4824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59" w15:restartNumberingAfterBreak="0">
    <w:nsid w:val="6E5C0002"/>
    <w:multiLevelType w:val="hybridMultilevel"/>
    <w:tmpl w:val="0CA8D438"/>
    <w:lvl w:ilvl="0" w:tplc="F50EE092">
      <w:start w:val="1"/>
      <w:numFmt w:val="lowerLetter"/>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C54D40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292D86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98C7E7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83A821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D2623E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EEA250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D2833C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43E7EC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60" w15:restartNumberingAfterBreak="0">
    <w:nsid w:val="6E922152"/>
    <w:multiLevelType w:val="hybridMultilevel"/>
    <w:tmpl w:val="10DC109C"/>
    <w:lvl w:ilvl="0" w:tplc="93CEA89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994B8D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2EAB98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C16237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AD86DF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C12DDB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EC49AF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25C78D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0249B1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61" w15:restartNumberingAfterBreak="0">
    <w:nsid w:val="6E9B7AEA"/>
    <w:multiLevelType w:val="hybridMultilevel"/>
    <w:tmpl w:val="58C4EE1C"/>
    <w:lvl w:ilvl="0" w:tplc="46602A8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0EC7528">
      <w:start w:val="7"/>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1100F8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CD8CD9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28A349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CE8F99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7D0B3A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7D2A68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EF23B3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62" w15:restartNumberingAfterBreak="0">
    <w:nsid w:val="6EB90DFA"/>
    <w:multiLevelType w:val="hybridMultilevel"/>
    <w:tmpl w:val="B0C620A8"/>
    <w:lvl w:ilvl="0" w:tplc="48323D7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DCCF6E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A48B3C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89EFC6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C60267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C4219E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4C40A0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BCCAFA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E94AC0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63" w15:restartNumberingAfterBreak="0">
    <w:nsid w:val="6EBD1EE7"/>
    <w:multiLevelType w:val="hybridMultilevel"/>
    <w:tmpl w:val="9A4E4DAC"/>
    <w:lvl w:ilvl="0" w:tplc="44D4E27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04C541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06AB83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E66392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1B6BF0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670E2F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7F26DD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4743E5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73C180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64" w15:restartNumberingAfterBreak="0">
    <w:nsid w:val="6EC67A33"/>
    <w:multiLevelType w:val="hybridMultilevel"/>
    <w:tmpl w:val="9E42D042"/>
    <w:lvl w:ilvl="0" w:tplc="34422D3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9AA05DC">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86601C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AA4EE8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C30CEF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19EC80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544903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B0464A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8FC1B3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65" w15:restartNumberingAfterBreak="0">
    <w:nsid w:val="6EF90CEC"/>
    <w:multiLevelType w:val="hybridMultilevel"/>
    <w:tmpl w:val="D1B83C0A"/>
    <w:lvl w:ilvl="0" w:tplc="CB1A1C0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6CECB7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95675E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7F6E10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DD80F9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A921F3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EB6DFD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CB2587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604415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66" w15:restartNumberingAfterBreak="0">
    <w:nsid w:val="6F0320E6"/>
    <w:multiLevelType w:val="hybridMultilevel"/>
    <w:tmpl w:val="7AFC7FA4"/>
    <w:lvl w:ilvl="0" w:tplc="2D72F3A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CC2C680">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028E002">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E146410">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55E6948">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A94FA8E">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D709274">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040BC8A">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9D4D150">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67" w15:restartNumberingAfterBreak="0">
    <w:nsid w:val="6F270702"/>
    <w:multiLevelType w:val="hybridMultilevel"/>
    <w:tmpl w:val="140093D2"/>
    <w:lvl w:ilvl="0" w:tplc="6180CBB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FA8DD5A">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D1E6B6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238FDD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0020C0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CA263E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682D11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F26802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F420C4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68" w15:restartNumberingAfterBreak="0">
    <w:nsid w:val="6F4C16CA"/>
    <w:multiLevelType w:val="hybridMultilevel"/>
    <w:tmpl w:val="071C4048"/>
    <w:lvl w:ilvl="0" w:tplc="9FEA795A">
      <w:start w:val="1"/>
      <w:numFmt w:val="lowerLetter"/>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98236F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BDC5DD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A3EED8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85EFA3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558B9B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86C603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DB28B0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216CA4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69" w15:restartNumberingAfterBreak="0">
    <w:nsid w:val="6F501E0E"/>
    <w:multiLevelType w:val="hybridMultilevel"/>
    <w:tmpl w:val="67023BD6"/>
    <w:lvl w:ilvl="0" w:tplc="0322757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BDE6D0C">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5961E8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6D8439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5F8AC7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F429BD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70C65D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C42346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840D65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70" w15:restartNumberingAfterBreak="0">
    <w:nsid w:val="6F5B4348"/>
    <w:multiLevelType w:val="hybridMultilevel"/>
    <w:tmpl w:val="E362D188"/>
    <w:lvl w:ilvl="0" w:tplc="DD407308">
      <w:start w:val="3"/>
      <w:numFmt w:val="decimal"/>
      <w:lvlText w:val="%1)"/>
      <w:lvlJc w:val="left"/>
      <w:pPr>
        <w:ind w:left="24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8AA9DE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6F067F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E0607B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614333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962DEB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5B6AC22">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1D4E3D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AEEDE8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71" w15:restartNumberingAfterBreak="0">
    <w:nsid w:val="6F7C38E6"/>
    <w:multiLevelType w:val="hybridMultilevel"/>
    <w:tmpl w:val="03C4B0BA"/>
    <w:lvl w:ilvl="0" w:tplc="439AC22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7DA293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61C579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AC86E3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49CECE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6220F6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990697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42062C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5783FE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72" w15:restartNumberingAfterBreak="0">
    <w:nsid w:val="6F8B688A"/>
    <w:multiLevelType w:val="hybridMultilevel"/>
    <w:tmpl w:val="7C5C5CB4"/>
    <w:lvl w:ilvl="0" w:tplc="EBC6BCE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000731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7A2408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4265D9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1C884A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4B2154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D3ED96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5CCD51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00E8A9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73" w15:restartNumberingAfterBreak="0">
    <w:nsid w:val="6FAA0DBE"/>
    <w:multiLevelType w:val="hybridMultilevel"/>
    <w:tmpl w:val="B8F29766"/>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74" w15:restartNumberingAfterBreak="0">
    <w:nsid w:val="6FAD1910"/>
    <w:multiLevelType w:val="hybridMultilevel"/>
    <w:tmpl w:val="797036F4"/>
    <w:lvl w:ilvl="0" w:tplc="94CE146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F96678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28CCB8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538E1B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71E4CB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90884B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C7005D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716E94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D488B5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75" w15:restartNumberingAfterBreak="0">
    <w:nsid w:val="6FD62E93"/>
    <w:multiLevelType w:val="hybridMultilevel"/>
    <w:tmpl w:val="FD44DFAC"/>
    <w:lvl w:ilvl="0" w:tplc="7286D73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4DEF49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1E0032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E9A297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AF091E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B765FE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7FAACE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BF065C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D44118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76" w15:restartNumberingAfterBreak="0">
    <w:nsid w:val="6FE90ED7"/>
    <w:multiLevelType w:val="hybridMultilevel"/>
    <w:tmpl w:val="24A40CD6"/>
    <w:lvl w:ilvl="0" w:tplc="F1945AD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F887E3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54CA4C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F46FED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546ECC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F8E1AA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65CBA0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1402ED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90074C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77" w15:restartNumberingAfterBreak="0">
    <w:nsid w:val="6FF31B0E"/>
    <w:multiLevelType w:val="hybridMultilevel"/>
    <w:tmpl w:val="52A285B6"/>
    <w:lvl w:ilvl="0" w:tplc="0C58E08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4C01536">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55ED81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D80DD2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1F4A1D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C22440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01250C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9CCF79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7F834E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78" w15:restartNumberingAfterBreak="0">
    <w:nsid w:val="70124554"/>
    <w:multiLevelType w:val="hybridMultilevel"/>
    <w:tmpl w:val="CD48F2EE"/>
    <w:lvl w:ilvl="0" w:tplc="2EFCC8C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4FA581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3F0199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14C906A">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040E1D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DF8468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92A050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80A9B6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832749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79" w15:restartNumberingAfterBreak="0">
    <w:nsid w:val="702D475F"/>
    <w:multiLevelType w:val="hybridMultilevel"/>
    <w:tmpl w:val="B0D8EFEE"/>
    <w:lvl w:ilvl="0" w:tplc="0DA6FC2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C26207C">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FBCA76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E9676C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B10438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3CE2EA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57C7B3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E42992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7CE2AD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80" w15:restartNumberingAfterBreak="0">
    <w:nsid w:val="70442C7F"/>
    <w:multiLevelType w:val="hybridMultilevel"/>
    <w:tmpl w:val="7788277E"/>
    <w:lvl w:ilvl="0" w:tplc="6E8C7D8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EC2998A">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19C45E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E40445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0261D7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832C87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FC2611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544052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1366E8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81" w15:restartNumberingAfterBreak="0">
    <w:nsid w:val="70443D56"/>
    <w:multiLevelType w:val="hybridMultilevel"/>
    <w:tmpl w:val="77EE7770"/>
    <w:lvl w:ilvl="0" w:tplc="9FBA249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D72BBF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578CE3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454451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16EFC5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F2E809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18E77F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B2CDEE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B1427B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82" w15:restartNumberingAfterBreak="0">
    <w:nsid w:val="70495EE5"/>
    <w:multiLevelType w:val="hybridMultilevel"/>
    <w:tmpl w:val="A04C121A"/>
    <w:lvl w:ilvl="0" w:tplc="F6246D4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9840F0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F0643D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C02C65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03051F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BA8CFE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F041B9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3923BE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ABA1B4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83" w15:restartNumberingAfterBreak="0">
    <w:nsid w:val="70582FE7"/>
    <w:multiLevelType w:val="hybridMultilevel"/>
    <w:tmpl w:val="0046CFAA"/>
    <w:lvl w:ilvl="0" w:tplc="2130B34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CBA0194">
      <w:start w:val="6"/>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858099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A12360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DE881C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C3EAE7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B52128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B825E2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CA0E36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84" w15:restartNumberingAfterBreak="0">
    <w:nsid w:val="705C3B4F"/>
    <w:multiLevelType w:val="hybridMultilevel"/>
    <w:tmpl w:val="0FDE3AD4"/>
    <w:lvl w:ilvl="0" w:tplc="53B0E1E6">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06A3D50">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0541410">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FB87352">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A26696A">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9FC265E">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3243486">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61C0C0E">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E2AA9C4">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85" w15:restartNumberingAfterBreak="0">
    <w:nsid w:val="706A64F3"/>
    <w:multiLevelType w:val="hybridMultilevel"/>
    <w:tmpl w:val="FACCE712"/>
    <w:lvl w:ilvl="0" w:tplc="4A04E9D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1E6CE9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B385B8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0D082D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B789C9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79AA86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172E8F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790370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93649F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86" w15:restartNumberingAfterBreak="0">
    <w:nsid w:val="707E5C8D"/>
    <w:multiLevelType w:val="hybridMultilevel"/>
    <w:tmpl w:val="C194D5FC"/>
    <w:lvl w:ilvl="0" w:tplc="E0BAD5C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33AFE6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31439E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2882D2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FD0A79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46EB39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98291A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47C485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D0A157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87" w15:restartNumberingAfterBreak="0">
    <w:nsid w:val="7086125C"/>
    <w:multiLevelType w:val="hybridMultilevel"/>
    <w:tmpl w:val="2CECC4AA"/>
    <w:lvl w:ilvl="0" w:tplc="500E8F0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A46B4A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A808AB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26ABE1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BE6D9B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0FE64A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19AAD8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C26527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F0AD83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88" w15:restartNumberingAfterBreak="0">
    <w:nsid w:val="70955AD0"/>
    <w:multiLevelType w:val="hybridMultilevel"/>
    <w:tmpl w:val="38C4108A"/>
    <w:lvl w:ilvl="0" w:tplc="F7D2DAD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1B2FF68">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9222B4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120FDB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7AA76B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8DAD2D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C0E64E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73EC59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292A07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89" w15:restartNumberingAfterBreak="0">
    <w:nsid w:val="70B937CF"/>
    <w:multiLevelType w:val="hybridMultilevel"/>
    <w:tmpl w:val="95820380"/>
    <w:lvl w:ilvl="0" w:tplc="AF9475C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CFAE8A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B1AACE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F5036D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BC2612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AA217D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CACC7D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4E6AEA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D205D0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90" w15:restartNumberingAfterBreak="0">
    <w:nsid w:val="71230FE1"/>
    <w:multiLevelType w:val="hybridMultilevel"/>
    <w:tmpl w:val="CD7499D4"/>
    <w:lvl w:ilvl="0" w:tplc="EBFE32E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BEE315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A5AA29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A64C17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E38BC7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C62C22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9F653C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EAA87C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1BCB0E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91" w15:restartNumberingAfterBreak="0">
    <w:nsid w:val="71372811"/>
    <w:multiLevelType w:val="hybridMultilevel"/>
    <w:tmpl w:val="BA445690"/>
    <w:lvl w:ilvl="0" w:tplc="5D50550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4D692F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666472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1044C1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31C66B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D9EFBD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62AAA2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0C8E83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26C4EBE">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92" w15:restartNumberingAfterBreak="0">
    <w:nsid w:val="716A3C01"/>
    <w:multiLevelType w:val="hybridMultilevel"/>
    <w:tmpl w:val="4524F03E"/>
    <w:lvl w:ilvl="0" w:tplc="045465B8">
      <w:start w:val="1"/>
      <w:numFmt w:val="decimal"/>
      <w:lvlText w:val="(%1)"/>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7206A96">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61A68D0">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C30884A">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1888D60">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E960706">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556E60C">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C6AA5F4">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9D28282">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93" w15:restartNumberingAfterBreak="0">
    <w:nsid w:val="71C42CE5"/>
    <w:multiLevelType w:val="hybridMultilevel"/>
    <w:tmpl w:val="10304052"/>
    <w:lvl w:ilvl="0" w:tplc="1812D90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6BC5248">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AF2CD4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D9AA0F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596703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5B8CAA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FE4D3F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53C5A0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4FA2E8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94" w15:restartNumberingAfterBreak="0">
    <w:nsid w:val="71C607EB"/>
    <w:multiLevelType w:val="hybridMultilevel"/>
    <w:tmpl w:val="C64CE944"/>
    <w:lvl w:ilvl="0" w:tplc="74123DA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C56E890">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A44220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D1E25C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B2C395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F0CE3C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7D864D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962E5D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0A8122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95" w15:restartNumberingAfterBreak="0">
    <w:nsid w:val="71DA7A31"/>
    <w:multiLevelType w:val="hybridMultilevel"/>
    <w:tmpl w:val="F7FC1166"/>
    <w:lvl w:ilvl="0" w:tplc="B5E0056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9D062D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474B7D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D8C7EC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866255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5BC13F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FB890D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0D2917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326C62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96" w15:restartNumberingAfterBreak="0">
    <w:nsid w:val="71F46373"/>
    <w:multiLevelType w:val="hybridMultilevel"/>
    <w:tmpl w:val="F860268C"/>
    <w:lvl w:ilvl="0" w:tplc="53C65B9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0A0327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258CE2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6B8D8D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36C1A8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8C0BC0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6223F5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57870D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8347D7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97" w15:restartNumberingAfterBreak="0">
    <w:nsid w:val="720D3E93"/>
    <w:multiLevelType w:val="hybridMultilevel"/>
    <w:tmpl w:val="78803A88"/>
    <w:lvl w:ilvl="0" w:tplc="FFD6642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68ACEC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37C725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CDA531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61073F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64EFE2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BA6C06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2D8F10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7A6AC1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98" w15:restartNumberingAfterBreak="0">
    <w:nsid w:val="72613364"/>
    <w:multiLevelType w:val="hybridMultilevel"/>
    <w:tmpl w:val="85CA3D00"/>
    <w:lvl w:ilvl="0" w:tplc="AA16A53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A66CF56">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E2E533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4BE5D0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570E31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46E7FB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9F63C1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C2C713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7CEACC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99" w15:restartNumberingAfterBreak="0">
    <w:nsid w:val="727703C8"/>
    <w:multiLevelType w:val="hybridMultilevel"/>
    <w:tmpl w:val="63589C66"/>
    <w:lvl w:ilvl="0" w:tplc="63D0A8D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A78B81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C7ADEF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E420DB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3FA6D9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9D8A1D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300DC1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4F624D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8BA0E3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00" w15:restartNumberingAfterBreak="0">
    <w:nsid w:val="72992F1C"/>
    <w:multiLevelType w:val="hybridMultilevel"/>
    <w:tmpl w:val="FD847E22"/>
    <w:lvl w:ilvl="0" w:tplc="5656B40A">
      <w:start w:val="40"/>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0228AE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FE858B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02446E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2EC14F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EC6CCD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E0898C2">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FCC904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A5E2C1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01" w15:restartNumberingAfterBreak="0">
    <w:nsid w:val="72AF7C3E"/>
    <w:multiLevelType w:val="hybridMultilevel"/>
    <w:tmpl w:val="315026E2"/>
    <w:lvl w:ilvl="0" w:tplc="EE6432F6">
      <w:start w:val="40"/>
      <w:numFmt w:val="decimal"/>
      <w:lvlText w:val="%1)"/>
      <w:lvlJc w:val="left"/>
      <w:pPr>
        <w:ind w:left="37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F760B5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90E18F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752CC6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DDC524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B267AC8">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0FE733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D740C7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A28DDC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02" w15:restartNumberingAfterBreak="0">
    <w:nsid w:val="72C3779F"/>
    <w:multiLevelType w:val="hybridMultilevel"/>
    <w:tmpl w:val="A2726720"/>
    <w:lvl w:ilvl="0" w:tplc="987C60B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F3825B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8664FB0">
      <w:start w:val="4"/>
      <w:numFmt w:val="chicago"/>
      <w:lvlText w:val="%3"/>
      <w:lvlJc w:val="left"/>
      <w:pPr>
        <w:ind w:left="1627"/>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3" w:tplc="9DDA3406">
      <w:start w:val="1"/>
      <w:numFmt w:val="decimal"/>
      <w:lvlText w:val="%4"/>
      <w:lvlJc w:val="left"/>
      <w:pPr>
        <w:ind w:left="5636"/>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4" w:tplc="3D961DF2">
      <w:start w:val="1"/>
      <w:numFmt w:val="lowerLetter"/>
      <w:lvlText w:val="%5"/>
      <w:lvlJc w:val="left"/>
      <w:pPr>
        <w:ind w:left="6356"/>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5" w:tplc="119837E4">
      <w:start w:val="1"/>
      <w:numFmt w:val="lowerRoman"/>
      <w:lvlText w:val="%6"/>
      <w:lvlJc w:val="left"/>
      <w:pPr>
        <w:ind w:left="7076"/>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6" w:tplc="76CC0C36">
      <w:start w:val="1"/>
      <w:numFmt w:val="decimal"/>
      <w:lvlText w:val="%7"/>
      <w:lvlJc w:val="left"/>
      <w:pPr>
        <w:ind w:left="7796"/>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7" w:tplc="B2F4B87C">
      <w:start w:val="1"/>
      <w:numFmt w:val="lowerLetter"/>
      <w:lvlText w:val="%8"/>
      <w:lvlJc w:val="left"/>
      <w:pPr>
        <w:ind w:left="8516"/>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8" w:tplc="F940C784">
      <w:start w:val="1"/>
      <w:numFmt w:val="lowerRoman"/>
      <w:lvlText w:val="%9"/>
      <w:lvlJc w:val="left"/>
      <w:pPr>
        <w:ind w:left="9236"/>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abstractNum>
  <w:abstractNum w:abstractNumId="1103" w15:restartNumberingAfterBreak="0">
    <w:nsid w:val="72CA73CB"/>
    <w:multiLevelType w:val="hybridMultilevel"/>
    <w:tmpl w:val="22D48D50"/>
    <w:lvl w:ilvl="0" w:tplc="AEE87F2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3DA2CFC">
      <w:start w:val="1"/>
      <w:numFmt w:val="decimal"/>
      <w:lvlText w:val="(%2)"/>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C50136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542FA6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A985EB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C86E64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64E14A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422E49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5927FE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04" w15:restartNumberingAfterBreak="0">
    <w:nsid w:val="73443EAD"/>
    <w:multiLevelType w:val="hybridMultilevel"/>
    <w:tmpl w:val="4ACE10F2"/>
    <w:lvl w:ilvl="0" w:tplc="80C8085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12AD8A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28AFFC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EB0418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8784C2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6D2B47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5B4384E">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586E4C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732EAC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05" w15:restartNumberingAfterBreak="0">
    <w:nsid w:val="738349A0"/>
    <w:multiLevelType w:val="hybridMultilevel"/>
    <w:tmpl w:val="9D0204CA"/>
    <w:lvl w:ilvl="0" w:tplc="FF7A716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84EB3F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CC8F3C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B8AF65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918443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C96368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0B082F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D0AD5A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07A979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06" w15:restartNumberingAfterBreak="0">
    <w:nsid w:val="73851880"/>
    <w:multiLevelType w:val="hybridMultilevel"/>
    <w:tmpl w:val="4B546C30"/>
    <w:lvl w:ilvl="0" w:tplc="D29E85C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BA2DCC2">
      <w:start w:val="6"/>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81AC8D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A80762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CC6913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D14A7F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942704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B6ECA7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4744FF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07" w15:restartNumberingAfterBreak="0">
    <w:nsid w:val="73A25B8A"/>
    <w:multiLevelType w:val="hybridMultilevel"/>
    <w:tmpl w:val="EFC2A0AE"/>
    <w:lvl w:ilvl="0" w:tplc="D424165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17EE354">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8D0A34A">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0A83BC0">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F7E2B98">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C326C98">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872D5BE">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6A201FE">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C3A8700">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08" w15:restartNumberingAfterBreak="0">
    <w:nsid w:val="73B10EDE"/>
    <w:multiLevelType w:val="hybridMultilevel"/>
    <w:tmpl w:val="35429F2E"/>
    <w:lvl w:ilvl="0" w:tplc="3F54C616">
      <w:start w:val="8"/>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51858A2">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6C6B43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F823A5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48C2D3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760EC2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4EE8C9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38C742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424FA0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09" w15:restartNumberingAfterBreak="0">
    <w:nsid w:val="73B5426A"/>
    <w:multiLevelType w:val="hybridMultilevel"/>
    <w:tmpl w:val="58F2D36E"/>
    <w:lvl w:ilvl="0" w:tplc="D2F23BB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E4CBC2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C7287C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F645AB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0683CF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6D680F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54C32A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978771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0EC7BD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10" w15:restartNumberingAfterBreak="0">
    <w:nsid w:val="73C227C3"/>
    <w:multiLevelType w:val="hybridMultilevel"/>
    <w:tmpl w:val="402C31C4"/>
    <w:lvl w:ilvl="0" w:tplc="79787AC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56C6DA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7DE14A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DA2EAF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104379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D64D47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1E6440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692547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1B8229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11" w15:restartNumberingAfterBreak="0">
    <w:nsid w:val="73C80156"/>
    <w:multiLevelType w:val="hybridMultilevel"/>
    <w:tmpl w:val="CD02516C"/>
    <w:lvl w:ilvl="0" w:tplc="FEE2E26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C765408">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DDAA93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7A4882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D688C3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2E4C99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6840CF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B46EED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2CC213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12" w15:restartNumberingAfterBreak="0">
    <w:nsid w:val="73CB01F4"/>
    <w:multiLevelType w:val="hybridMultilevel"/>
    <w:tmpl w:val="26829DE4"/>
    <w:lvl w:ilvl="0" w:tplc="BD145A2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E762EDE">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F8E4738">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C2847EA">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04CD572">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8EC61DE">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4542AF2">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0282AC8">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9CEF8E4">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13" w15:restartNumberingAfterBreak="0">
    <w:nsid w:val="73D03FF3"/>
    <w:multiLevelType w:val="hybridMultilevel"/>
    <w:tmpl w:val="177EB39E"/>
    <w:lvl w:ilvl="0" w:tplc="3B94003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B20DBE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EC4C88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83225A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69E42B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944DA2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418439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694C21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53246E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14" w15:restartNumberingAfterBreak="0">
    <w:nsid w:val="73D1614F"/>
    <w:multiLevelType w:val="hybridMultilevel"/>
    <w:tmpl w:val="BBD21F12"/>
    <w:lvl w:ilvl="0" w:tplc="3F24A4C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270A1C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504E18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D3E4D2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97416B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94262A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C6810F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B043C1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08411F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15" w15:restartNumberingAfterBreak="0">
    <w:nsid w:val="740250A4"/>
    <w:multiLevelType w:val="hybridMultilevel"/>
    <w:tmpl w:val="F06E648A"/>
    <w:lvl w:ilvl="0" w:tplc="75F81AD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9EE7C8C">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7F0BAD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3CC0DC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BCC469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3F06FE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80C08B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EEA33E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224393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16" w15:restartNumberingAfterBreak="0">
    <w:nsid w:val="743277DB"/>
    <w:multiLevelType w:val="hybridMultilevel"/>
    <w:tmpl w:val="BF746A38"/>
    <w:lvl w:ilvl="0" w:tplc="66B24B3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3CC6AF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67A5AA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2C05D4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584D21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AE00AB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F76B20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BF4215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37272C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17" w15:restartNumberingAfterBreak="0">
    <w:nsid w:val="7453569B"/>
    <w:multiLevelType w:val="hybridMultilevel"/>
    <w:tmpl w:val="6980B944"/>
    <w:lvl w:ilvl="0" w:tplc="FA5C364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4A89D70">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3D4125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E32369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AC288D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6322FA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18CCB6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C3C9EC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5EEA3D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18" w15:restartNumberingAfterBreak="0">
    <w:nsid w:val="747A4DB3"/>
    <w:multiLevelType w:val="hybridMultilevel"/>
    <w:tmpl w:val="41E45936"/>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19" w15:restartNumberingAfterBreak="0">
    <w:nsid w:val="74936C81"/>
    <w:multiLevelType w:val="hybridMultilevel"/>
    <w:tmpl w:val="AC968F40"/>
    <w:lvl w:ilvl="0" w:tplc="127C738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7B4C20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428C20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E5E13E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6020EE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C9A877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6D2A2C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B501EF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DFAFBA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20" w15:restartNumberingAfterBreak="0">
    <w:nsid w:val="74984E83"/>
    <w:multiLevelType w:val="hybridMultilevel"/>
    <w:tmpl w:val="62D4BEFE"/>
    <w:lvl w:ilvl="0" w:tplc="AE8C9C3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42E289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3229BF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BC222D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272053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38C7FB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81823E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97E43C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7D864A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21" w15:restartNumberingAfterBreak="0">
    <w:nsid w:val="753555B7"/>
    <w:multiLevelType w:val="hybridMultilevel"/>
    <w:tmpl w:val="3CACFBC4"/>
    <w:lvl w:ilvl="0" w:tplc="2C064AD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2C6F8FC">
      <w:start w:val="5"/>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65289E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16E6FF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F92D46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AE402A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730E70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C3C1B4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506B2D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22" w15:restartNumberingAfterBreak="0">
    <w:nsid w:val="759B7AE1"/>
    <w:multiLevelType w:val="hybridMultilevel"/>
    <w:tmpl w:val="DCF419B8"/>
    <w:lvl w:ilvl="0" w:tplc="0D9678B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30CBC9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0EAE2A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1E2E70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4F096B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55A859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9EA1A3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EF88F6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22ECEE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23" w15:restartNumberingAfterBreak="0">
    <w:nsid w:val="75A80D58"/>
    <w:multiLevelType w:val="hybridMultilevel"/>
    <w:tmpl w:val="2230F1FA"/>
    <w:lvl w:ilvl="0" w:tplc="8F9A6E1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C8AA77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C1057FA">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424283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216F3F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18C72C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864A278">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33ED2D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65CEE1A">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24" w15:restartNumberingAfterBreak="0">
    <w:nsid w:val="75FA3AC6"/>
    <w:multiLevelType w:val="hybridMultilevel"/>
    <w:tmpl w:val="1AF8F562"/>
    <w:lvl w:ilvl="0" w:tplc="5756E02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41AC70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FAA652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8AEE00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90E4D5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4BC54D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1C08E1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234A29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24A86E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25" w15:restartNumberingAfterBreak="0">
    <w:nsid w:val="761F6351"/>
    <w:multiLevelType w:val="hybridMultilevel"/>
    <w:tmpl w:val="AB2AD6EE"/>
    <w:lvl w:ilvl="0" w:tplc="F90E540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7401B9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47812F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B105DA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D86314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D08A8C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C1C991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06CA54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54A580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26" w15:restartNumberingAfterBreak="0">
    <w:nsid w:val="763C3292"/>
    <w:multiLevelType w:val="hybridMultilevel"/>
    <w:tmpl w:val="A9E8AD0A"/>
    <w:lvl w:ilvl="0" w:tplc="CFF2038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E202E3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1B01FA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C34350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DD01CA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70A57B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B08082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BA8EEE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5CC9F5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27" w15:restartNumberingAfterBreak="0">
    <w:nsid w:val="7663132A"/>
    <w:multiLevelType w:val="hybridMultilevel"/>
    <w:tmpl w:val="AF1C6992"/>
    <w:lvl w:ilvl="0" w:tplc="A364A7D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F7C2F1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40E1B4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50EE3F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A4EEBE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92A10E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D5A535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A72317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012266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28" w15:restartNumberingAfterBreak="0">
    <w:nsid w:val="76864924"/>
    <w:multiLevelType w:val="hybridMultilevel"/>
    <w:tmpl w:val="7E723E86"/>
    <w:lvl w:ilvl="0" w:tplc="EB7A24A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D2A4236">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14CC0A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2728AF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5FC5BE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8D8102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5DEEBE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43C9AC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F7A5BA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29" w15:restartNumberingAfterBreak="0">
    <w:nsid w:val="7696320A"/>
    <w:multiLevelType w:val="hybridMultilevel"/>
    <w:tmpl w:val="D59E8D48"/>
    <w:lvl w:ilvl="0" w:tplc="86D6389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36690F4">
      <w:start w:val="5"/>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4C03D6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2001C7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0EECD1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8DC9E6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8E2E87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356D41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68808B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30" w15:restartNumberingAfterBreak="0">
    <w:nsid w:val="76BA0302"/>
    <w:multiLevelType w:val="hybridMultilevel"/>
    <w:tmpl w:val="0290C5AA"/>
    <w:lvl w:ilvl="0" w:tplc="7CD810FC">
      <w:start w:val="4"/>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99E391E">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6784A56">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33840D6">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B3C974C">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CB603EE">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D96FDB0">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E66DA46">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BFEA742">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31" w15:restartNumberingAfterBreak="0">
    <w:nsid w:val="76D23228"/>
    <w:multiLevelType w:val="hybridMultilevel"/>
    <w:tmpl w:val="A7563382"/>
    <w:lvl w:ilvl="0" w:tplc="823CB202">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9606CC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52692C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D5AFC3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F5214B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3D6EFA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9100FF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55C087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5D6A7C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32" w15:restartNumberingAfterBreak="0">
    <w:nsid w:val="76F8624F"/>
    <w:multiLevelType w:val="hybridMultilevel"/>
    <w:tmpl w:val="7DE07A92"/>
    <w:lvl w:ilvl="0" w:tplc="B61C062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E0A8EF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718830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B0474A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3B48DC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BA8BAF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8BE17F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40CD61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A8AF81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33" w15:restartNumberingAfterBreak="0">
    <w:nsid w:val="770C47C5"/>
    <w:multiLevelType w:val="hybridMultilevel"/>
    <w:tmpl w:val="38C8B6B0"/>
    <w:lvl w:ilvl="0" w:tplc="147AEF7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13A1D2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A5CD54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D5A4A7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A8CC5B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410A75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390B0F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8CC061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4287BB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34" w15:restartNumberingAfterBreak="0">
    <w:nsid w:val="772A49DC"/>
    <w:multiLevelType w:val="hybridMultilevel"/>
    <w:tmpl w:val="5F84A64E"/>
    <w:lvl w:ilvl="0" w:tplc="8FAE6D6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A4AA9AA">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2B88BF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C3478EC">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A42564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C9E2FF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132B85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780FAF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D40222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35" w15:restartNumberingAfterBreak="0">
    <w:nsid w:val="77362C95"/>
    <w:multiLevelType w:val="hybridMultilevel"/>
    <w:tmpl w:val="03C0496E"/>
    <w:lvl w:ilvl="0" w:tplc="7870071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0A4E65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CEC23B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E08BF7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66E2EC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5CEF9F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13C7F6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A56FFB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F984D7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36" w15:restartNumberingAfterBreak="0">
    <w:nsid w:val="77427170"/>
    <w:multiLevelType w:val="hybridMultilevel"/>
    <w:tmpl w:val="2E281C16"/>
    <w:lvl w:ilvl="0" w:tplc="C972BF8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99690EA">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332F35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BF0CEB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4CC1EA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38A443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8E8E7D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214851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926896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37" w15:restartNumberingAfterBreak="0">
    <w:nsid w:val="776117C2"/>
    <w:multiLevelType w:val="hybridMultilevel"/>
    <w:tmpl w:val="3BFCC190"/>
    <w:lvl w:ilvl="0" w:tplc="48B8170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C90D45C">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742D7B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95AD1D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FECBF8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8E8AAF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FBA3CC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3583C2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D00E0F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38" w15:restartNumberingAfterBreak="0">
    <w:nsid w:val="7780467C"/>
    <w:multiLevelType w:val="hybridMultilevel"/>
    <w:tmpl w:val="A928F6A2"/>
    <w:lvl w:ilvl="0" w:tplc="2C94B85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81CE86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B98BB2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B5849A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9685FF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B9CC4E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2D69EF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EBAE55A">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43EF5F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39" w15:restartNumberingAfterBreak="0">
    <w:nsid w:val="77C46B4B"/>
    <w:multiLevelType w:val="hybridMultilevel"/>
    <w:tmpl w:val="B34ABF46"/>
    <w:lvl w:ilvl="0" w:tplc="51D0167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4BEE91A">
      <w:start w:val="5"/>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8445E3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7409B7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2FAFF0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4E0231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860B1F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2A02FC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E42348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40" w15:restartNumberingAfterBreak="0">
    <w:nsid w:val="77E9703E"/>
    <w:multiLevelType w:val="hybridMultilevel"/>
    <w:tmpl w:val="84C0357E"/>
    <w:lvl w:ilvl="0" w:tplc="87621A7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FB8C7E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2B0CF7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CF063E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C3C5BF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1360CE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7684A6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5689CD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CE0133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41" w15:restartNumberingAfterBreak="0">
    <w:nsid w:val="7802331D"/>
    <w:multiLevelType w:val="hybridMultilevel"/>
    <w:tmpl w:val="2BAAA3C4"/>
    <w:lvl w:ilvl="0" w:tplc="236AEF2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BE23F2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2440E0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2F29562">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4D4508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3D23A5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7A0F34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F1A407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09C486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42" w15:restartNumberingAfterBreak="0">
    <w:nsid w:val="784E1E27"/>
    <w:multiLevelType w:val="hybridMultilevel"/>
    <w:tmpl w:val="CBD413C0"/>
    <w:lvl w:ilvl="0" w:tplc="11C875A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BA26B8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48425B4">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C90DE80">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9AA7870">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58A7A8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0C8444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18C13B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68EE994">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43" w15:restartNumberingAfterBreak="0">
    <w:nsid w:val="7859346A"/>
    <w:multiLevelType w:val="hybridMultilevel"/>
    <w:tmpl w:val="1794F0A0"/>
    <w:lvl w:ilvl="0" w:tplc="E718209A">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8EAC576">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85EEC72">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1565420">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0A6FA64">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B9A313A">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88E0454">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934B5E2">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B864B3A">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44" w15:restartNumberingAfterBreak="0">
    <w:nsid w:val="786D40FD"/>
    <w:multiLevelType w:val="hybridMultilevel"/>
    <w:tmpl w:val="C2FE3732"/>
    <w:lvl w:ilvl="0" w:tplc="C5D4CAD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BF2046E">
      <w:start w:val="1"/>
      <w:numFmt w:val="decimal"/>
      <w:lvlText w:val="(%2)"/>
      <w:lvlJc w:val="left"/>
      <w:pPr>
        <w:ind w:left="53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1DC225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AACC9A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D6E064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C50B65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510F0D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05CBFF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8EED8C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45" w15:restartNumberingAfterBreak="0">
    <w:nsid w:val="78757ADE"/>
    <w:multiLevelType w:val="hybridMultilevel"/>
    <w:tmpl w:val="C5EA2BBE"/>
    <w:lvl w:ilvl="0" w:tplc="6F2C74A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F12DF0E">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5EE922C">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88CB9E4">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444663C">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18EDD66">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C764A0E">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36EA154">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C2E5D46">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46" w15:restartNumberingAfterBreak="0">
    <w:nsid w:val="78786DE7"/>
    <w:multiLevelType w:val="hybridMultilevel"/>
    <w:tmpl w:val="FA505D88"/>
    <w:lvl w:ilvl="0" w:tplc="9BA8EF7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8F21F68">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ED6E90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1F8FC4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EC6DAA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83C235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82219C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738398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5127EE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47" w15:restartNumberingAfterBreak="0">
    <w:nsid w:val="787A240B"/>
    <w:multiLevelType w:val="hybridMultilevel"/>
    <w:tmpl w:val="E9E20520"/>
    <w:lvl w:ilvl="0" w:tplc="DE785E1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1DAC97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866105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720E47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4365E2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3A4F4D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E28BDD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D14002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164820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48" w15:restartNumberingAfterBreak="0">
    <w:nsid w:val="788B4D96"/>
    <w:multiLevelType w:val="hybridMultilevel"/>
    <w:tmpl w:val="561CD4FE"/>
    <w:lvl w:ilvl="0" w:tplc="98C68ECE">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DE63BF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93A3F3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95A5D3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3082D2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F78B5A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358BB5C">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22E418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FDC9E4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49" w15:restartNumberingAfterBreak="0">
    <w:nsid w:val="78A47C8E"/>
    <w:multiLevelType w:val="hybridMultilevel"/>
    <w:tmpl w:val="5FC23044"/>
    <w:lvl w:ilvl="0" w:tplc="EBD8678E">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0D6316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D8A46C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88A2DE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3EE55A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6F0D93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8C6DCB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C92B17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D7658E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50" w15:restartNumberingAfterBreak="0">
    <w:nsid w:val="78A82920"/>
    <w:multiLevelType w:val="hybridMultilevel"/>
    <w:tmpl w:val="B4941048"/>
    <w:lvl w:ilvl="0" w:tplc="F9526CD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D680B18">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5ACE5B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E348F7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95873A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BE8320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3B6BDA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4E655E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87EA83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51" w15:restartNumberingAfterBreak="0">
    <w:nsid w:val="78BF19E9"/>
    <w:multiLevelType w:val="hybridMultilevel"/>
    <w:tmpl w:val="4510E478"/>
    <w:lvl w:ilvl="0" w:tplc="7A08E696">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1F26AFA">
      <w:start w:val="3"/>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D70F97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05A17E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AAADA3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9F007E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AAA252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992123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43AFC9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52" w15:restartNumberingAfterBreak="0">
    <w:nsid w:val="78CC717E"/>
    <w:multiLevelType w:val="hybridMultilevel"/>
    <w:tmpl w:val="738AF8B4"/>
    <w:lvl w:ilvl="0" w:tplc="948094D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56E959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D8CAD9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3AEABB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76C9AC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D46AF9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F38153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FDA6A2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D245F0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53" w15:restartNumberingAfterBreak="0">
    <w:nsid w:val="78DB3929"/>
    <w:multiLevelType w:val="hybridMultilevel"/>
    <w:tmpl w:val="1E3C6640"/>
    <w:lvl w:ilvl="0" w:tplc="3974713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FC4F2D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1BACA5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22EC05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F3A1A5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0424B8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168827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7A8B35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184277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54" w15:restartNumberingAfterBreak="0">
    <w:nsid w:val="78E25984"/>
    <w:multiLevelType w:val="hybridMultilevel"/>
    <w:tmpl w:val="D8001E26"/>
    <w:lvl w:ilvl="0" w:tplc="D700C8A6">
      <w:start w:val="1"/>
      <w:numFmt w:val="lowerLetter"/>
      <w:lvlText w:val="%1)"/>
      <w:lvlJc w:val="left"/>
      <w:pPr>
        <w:ind w:left="3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7203C40">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7C8606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60849E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8A8F1A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922669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63AE6D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BF8719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45CE80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55" w15:restartNumberingAfterBreak="0">
    <w:nsid w:val="79033D0C"/>
    <w:multiLevelType w:val="hybridMultilevel"/>
    <w:tmpl w:val="5A387606"/>
    <w:lvl w:ilvl="0" w:tplc="5D3C3790">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8C4560C">
      <w:start w:val="5"/>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BB2B96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238958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BAE567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A2CCE3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4F4EAD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9CAC9F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B340D6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56" w15:restartNumberingAfterBreak="0">
    <w:nsid w:val="792E20FB"/>
    <w:multiLevelType w:val="hybridMultilevel"/>
    <w:tmpl w:val="0C0454BA"/>
    <w:lvl w:ilvl="0" w:tplc="F786961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EB6FC4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A687DD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8D0D25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68C093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85EFF3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66E370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D6AFCC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C9CF86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57" w15:restartNumberingAfterBreak="0">
    <w:nsid w:val="79394083"/>
    <w:multiLevelType w:val="hybridMultilevel"/>
    <w:tmpl w:val="5156C0D0"/>
    <w:lvl w:ilvl="0" w:tplc="9CBC645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95E523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E90158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172413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A508EA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DC2F27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43AB86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92C518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E9E95C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58" w15:restartNumberingAfterBreak="0">
    <w:nsid w:val="795F717B"/>
    <w:multiLevelType w:val="hybridMultilevel"/>
    <w:tmpl w:val="9D0089B2"/>
    <w:lvl w:ilvl="0" w:tplc="1152E17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5E4DFDA">
      <w:start w:val="8"/>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F0AB36C">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238DFE4">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10E53E0">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E782FDA">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012D136">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F822F3E">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7B4D362">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59" w15:restartNumberingAfterBreak="0">
    <w:nsid w:val="79741CC7"/>
    <w:multiLevelType w:val="hybridMultilevel"/>
    <w:tmpl w:val="564AD890"/>
    <w:lvl w:ilvl="0" w:tplc="8FAAE55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20A1EF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A46E82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2B6A00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EFA923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468883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5CAD56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40E464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F3A1C4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60" w15:restartNumberingAfterBreak="0">
    <w:nsid w:val="797D7DD7"/>
    <w:multiLevelType w:val="hybridMultilevel"/>
    <w:tmpl w:val="F8A46354"/>
    <w:lvl w:ilvl="0" w:tplc="E9C83C4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E3C8AB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DC887F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828744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4A427AC">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DDAA22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A2C4EB2">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E4C9CDE">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A2A33B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61" w15:restartNumberingAfterBreak="0">
    <w:nsid w:val="797E1C27"/>
    <w:multiLevelType w:val="hybridMultilevel"/>
    <w:tmpl w:val="606A4286"/>
    <w:lvl w:ilvl="0" w:tplc="98E4F54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1E4D84E">
      <w:start w:val="5"/>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82A244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07277A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AA416F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DC0BF4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C30B02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C1652D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6DCD0D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62" w15:restartNumberingAfterBreak="0">
    <w:nsid w:val="79E351F5"/>
    <w:multiLevelType w:val="hybridMultilevel"/>
    <w:tmpl w:val="D04453A0"/>
    <w:lvl w:ilvl="0" w:tplc="7A5CBCB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D6A5FB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47EEC6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6166CD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ECCE27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BDC8EA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1BCC1A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F505BC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AE67BB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63" w15:restartNumberingAfterBreak="0">
    <w:nsid w:val="79F20758"/>
    <w:multiLevelType w:val="hybridMultilevel"/>
    <w:tmpl w:val="C12A245C"/>
    <w:lvl w:ilvl="0" w:tplc="60C8469E">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082132E">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2E431CE">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AEADDAA">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41CDB86">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2328B74">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480226E">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7F83A50">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BFC44BC">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64" w15:restartNumberingAfterBreak="0">
    <w:nsid w:val="7A270848"/>
    <w:multiLevelType w:val="hybridMultilevel"/>
    <w:tmpl w:val="D02E3382"/>
    <w:lvl w:ilvl="0" w:tplc="4A96E5FA">
      <w:start w:val="1"/>
      <w:numFmt w:val="decimal"/>
      <w:lvlText w:val="%1."/>
      <w:lvlJc w:val="left"/>
      <w:pPr>
        <w:ind w:left="39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AC478D8">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062E40E">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9C0A19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61EF632">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2E88FB4">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B7629CA">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8C8784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0DC355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65" w15:restartNumberingAfterBreak="0">
    <w:nsid w:val="7A596DD4"/>
    <w:multiLevelType w:val="hybridMultilevel"/>
    <w:tmpl w:val="79A8C37A"/>
    <w:lvl w:ilvl="0" w:tplc="BD90EDB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F5880F2">
      <w:start w:val="1"/>
      <w:numFmt w:val="decimal"/>
      <w:lvlText w:val="%2."/>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694CAEC">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9EA9EC8">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87A0C22">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96E0C38">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9A03BBC">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AF2D95E">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81E32D2">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66" w15:restartNumberingAfterBreak="0">
    <w:nsid w:val="7A6C4B24"/>
    <w:multiLevelType w:val="hybridMultilevel"/>
    <w:tmpl w:val="F01E3A5C"/>
    <w:lvl w:ilvl="0" w:tplc="3AB6BB40">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4C40840">
      <w:start w:val="1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60E920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B28A02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A7EB00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16CE3A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CE83D6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2B4F1B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A26E03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67" w15:restartNumberingAfterBreak="0">
    <w:nsid w:val="7A816FFF"/>
    <w:multiLevelType w:val="hybridMultilevel"/>
    <w:tmpl w:val="D6728604"/>
    <w:lvl w:ilvl="0" w:tplc="B83C853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F9CE78E">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ED4189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318ED36">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C6047F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A14446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C04784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84CD5F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8029880">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68" w15:restartNumberingAfterBreak="0">
    <w:nsid w:val="7B0E1F0D"/>
    <w:multiLevelType w:val="hybridMultilevel"/>
    <w:tmpl w:val="E3AA7824"/>
    <w:lvl w:ilvl="0" w:tplc="A156F69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E584174">
      <w:start w:val="1"/>
      <w:numFmt w:val="decimal"/>
      <w:lvlText w:val="(%2)"/>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186AC8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1123CB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1943E4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27462A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7B435E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076F8C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67A690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69" w15:restartNumberingAfterBreak="0">
    <w:nsid w:val="7B151649"/>
    <w:multiLevelType w:val="hybridMultilevel"/>
    <w:tmpl w:val="330260DC"/>
    <w:lvl w:ilvl="0" w:tplc="601EBF7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D224B2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510A69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7AA1A9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F160ED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B38D4C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1D8A0E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7224CF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1C890F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70" w15:restartNumberingAfterBreak="0">
    <w:nsid w:val="7B1B01D0"/>
    <w:multiLevelType w:val="hybridMultilevel"/>
    <w:tmpl w:val="6F241998"/>
    <w:lvl w:ilvl="0" w:tplc="4DDC6AB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3A20FA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D847B1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A82166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9CCBB1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E42698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70EBE5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EC408C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FB058C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71" w15:restartNumberingAfterBreak="0">
    <w:nsid w:val="7B30265C"/>
    <w:multiLevelType w:val="hybridMultilevel"/>
    <w:tmpl w:val="7D2465A0"/>
    <w:lvl w:ilvl="0" w:tplc="089A595C">
      <w:start w:val="1"/>
      <w:numFmt w:val="decimal"/>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E54621C">
      <w:start w:val="1"/>
      <w:numFmt w:val="lowerLetter"/>
      <w:lvlText w:val="%2"/>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41AF1BE">
      <w:start w:val="1"/>
      <w:numFmt w:val="lowerRoman"/>
      <w:lvlText w:val="%3"/>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A808AF4">
      <w:start w:val="1"/>
      <w:numFmt w:val="decimal"/>
      <w:lvlText w:val="%4"/>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4FC0314">
      <w:start w:val="1"/>
      <w:numFmt w:val="lowerLetter"/>
      <w:lvlText w:val="%5"/>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BA07BDC">
      <w:start w:val="1"/>
      <w:numFmt w:val="lowerRoman"/>
      <w:lvlText w:val="%6"/>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D385CE0">
      <w:start w:val="1"/>
      <w:numFmt w:val="decimal"/>
      <w:lvlText w:val="%7"/>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22ED442">
      <w:start w:val="1"/>
      <w:numFmt w:val="lowerLetter"/>
      <w:lvlText w:val="%8"/>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3580424">
      <w:start w:val="1"/>
      <w:numFmt w:val="lowerRoman"/>
      <w:lvlText w:val="%9"/>
      <w:lvlJc w:val="left"/>
      <w:pPr>
        <w:ind w:left="63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72" w15:restartNumberingAfterBreak="0">
    <w:nsid w:val="7B3158F9"/>
    <w:multiLevelType w:val="hybridMultilevel"/>
    <w:tmpl w:val="1EEA3F9C"/>
    <w:lvl w:ilvl="0" w:tplc="C846C06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F0A0B96">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FC62FB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FFECB4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BD2785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7F06BD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EB4D68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016BA2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13E9FA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73" w15:restartNumberingAfterBreak="0">
    <w:nsid w:val="7B3870ED"/>
    <w:multiLevelType w:val="hybridMultilevel"/>
    <w:tmpl w:val="EAECFE5A"/>
    <w:lvl w:ilvl="0" w:tplc="54D872D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088FE86">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FEE0806">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934340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A804F3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DDA61CE">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9C22362">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D3471B8">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E3A2516">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74" w15:restartNumberingAfterBreak="0">
    <w:nsid w:val="7B7512DF"/>
    <w:multiLevelType w:val="hybridMultilevel"/>
    <w:tmpl w:val="5D2258E6"/>
    <w:lvl w:ilvl="0" w:tplc="E656FD4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5FA13F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2B83E3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68EF4D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8A8127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226BC3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BA2699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8606BA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E4853F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75" w15:restartNumberingAfterBreak="0">
    <w:nsid w:val="7B7D42BA"/>
    <w:multiLevelType w:val="hybridMultilevel"/>
    <w:tmpl w:val="1B282870"/>
    <w:lvl w:ilvl="0" w:tplc="A588F28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5EEAED0">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B9EE12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184C6A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A5A567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9E4CDB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B56080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562B87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006C4F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76" w15:restartNumberingAfterBreak="0">
    <w:nsid w:val="7BB819C7"/>
    <w:multiLevelType w:val="hybridMultilevel"/>
    <w:tmpl w:val="43768F6E"/>
    <w:lvl w:ilvl="0" w:tplc="FA70316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050434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4981E4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E5882C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8A42E9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ADC4F9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738E30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4F0F17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46A568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77" w15:restartNumberingAfterBreak="0">
    <w:nsid w:val="7C4A7C97"/>
    <w:multiLevelType w:val="hybridMultilevel"/>
    <w:tmpl w:val="E6C23BAA"/>
    <w:lvl w:ilvl="0" w:tplc="3110932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64EBD68">
      <w:start w:val="1"/>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0A4974E">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400401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98EA05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F5E7D0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E142BF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3226FF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AD80B2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78" w15:restartNumberingAfterBreak="0">
    <w:nsid w:val="7C4E7EBA"/>
    <w:multiLevelType w:val="hybridMultilevel"/>
    <w:tmpl w:val="14D0EC3A"/>
    <w:lvl w:ilvl="0" w:tplc="259A06E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B3C1E2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580F6E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B8ABCA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504E8F8">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0DEFCD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B82810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5C866D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214C23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79" w15:restartNumberingAfterBreak="0">
    <w:nsid w:val="7C983770"/>
    <w:multiLevelType w:val="hybridMultilevel"/>
    <w:tmpl w:val="DEBC8E64"/>
    <w:lvl w:ilvl="0" w:tplc="17F21A5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AD001BE">
      <w:start w:val="1"/>
      <w:numFmt w:val="decimal"/>
      <w:lvlText w:val="(%2)"/>
      <w:lvlJc w:val="left"/>
      <w:pPr>
        <w:ind w:left="53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7743CD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1F6070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4B8515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7507CD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48A031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A722CD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B5E395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80" w15:restartNumberingAfterBreak="0">
    <w:nsid w:val="7D2A00D7"/>
    <w:multiLevelType w:val="hybridMultilevel"/>
    <w:tmpl w:val="5FD031C0"/>
    <w:lvl w:ilvl="0" w:tplc="F43AD9F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40E7FE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78EEAA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5A03ED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BCAC02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2280CA4">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4A676E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3A47F5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8FACB0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81" w15:restartNumberingAfterBreak="0">
    <w:nsid w:val="7D307C5F"/>
    <w:multiLevelType w:val="hybridMultilevel"/>
    <w:tmpl w:val="34CCCEB8"/>
    <w:lvl w:ilvl="0" w:tplc="F09C2AD8">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5D6C654">
      <w:start w:val="5"/>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C560AD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3B4038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750A35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60AC96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26E464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0DAF7D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B30329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82" w15:restartNumberingAfterBreak="0">
    <w:nsid w:val="7D3827B0"/>
    <w:multiLevelType w:val="hybridMultilevel"/>
    <w:tmpl w:val="A41E9BB6"/>
    <w:lvl w:ilvl="0" w:tplc="30B6400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84EA0B4">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19ACED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5BC3E7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A36329C">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89C3C9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B983DD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8A46BD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A14084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83" w15:restartNumberingAfterBreak="0">
    <w:nsid w:val="7D47661E"/>
    <w:multiLevelType w:val="hybridMultilevel"/>
    <w:tmpl w:val="C20E4DBC"/>
    <w:lvl w:ilvl="0" w:tplc="79205CF4">
      <w:start w:val="2"/>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4AEFA92">
      <w:start w:val="1"/>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89843E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E582C3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CEC9C8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1685FB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E2ECCA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B8E55E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0567B9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84" w15:restartNumberingAfterBreak="0">
    <w:nsid w:val="7D5C1290"/>
    <w:multiLevelType w:val="hybridMultilevel"/>
    <w:tmpl w:val="8EC6D260"/>
    <w:lvl w:ilvl="0" w:tplc="436E3B8E">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036DA84">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7C8020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F567E0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4C89A2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C2CC43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90083BE">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612C48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FB0E90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85" w15:restartNumberingAfterBreak="0">
    <w:nsid w:val="7D767ABC"/>
    <w:multiLevelType w:val="hybridMultilevel"/>
    <w:tmpl w:val="8A58D24A"/>
    <w:lvl w:ilvl="0" w:tplc="F70883A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FEAFCA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B3A2A56">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6F6BBA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5C8E86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36EC12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DB4027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02CADC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E785A1E">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86" w15:restartNumberingAfterBreak="0">
    <w:nsid w:val="7D782C3F"/>
    <w:multiLevelType w:val="hybridMultilevel"/>
    <w:tmpl w:val="6686C23C"/>
    <w:lvl w:ilvl="0" w:tplc="0BFE763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F2E27FE">
      <w:start w:val="2"/>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454E5D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CC898F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2A21C5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89819E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3C6F5F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B2E357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56217D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87" w15:restartNumberingAfterBreak="0">
    <w:nsid w:val="7D9A499D"/>
    <w:multiLevelType w:val="hybridMultilevel"/>
    <w:tmpl w:val="A92437BC"/>
    <w:lvl w:ilvl="0" w:tplc="B39850B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E26669E">
      <w:start w:val="1"/>
      <w:numFmt w:val="decimal"/>
      <w:lvlText w:val="%2."/>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5CA6E04A">
      <w:start w:val="1"/>
      <w:numFmt w:val="lowerRoman"/>
      <w:lvlText w:val="%3"/>
      <w:lvlJc w:val="left"/>
      <w:pPr>
        <w:ind w:left="13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7C87180">
      <w:start w:val="1"/>
      <w:numFmt w:val="decimal"/>
      <w:lvlText w:val="%4"/>
      <w:lvlJc w:val="left"/>
      <w:pPr>
        <w:ind w:left="20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8503A96">
      <w:start w:val="1"/>
      <w:numFmt w:val="lowerLetter"/>
      <w:lvlText w:val="%5"/>
      <w:lvlJc w:val="left"/>
      <w:pPr>
        <w:ind w:left="28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7327032">
      <w:start w:val="1"/>
      <w:numFmt w:val="lowerRoman"/>
      <w:lvlText w:val="%6"/>
      <w:lvlJc w:val="left"/>
      <w:pPr>
        <w:ind w:left="35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E3E80DC">
      <w:start w:val="1"/>
      <w:numFmt w:val="decimal"/>
      <w:lvlText w:val="%7"/>
      <w:lvlJc w:val="left"/>
      <w:pPr>
        <w:ind w:left="42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A18B0AC">
      <w:start w:val="1"/>
      <w:numFmt w:val="lowerLetter"/>
      <w:lvlText w:val="%8"/>
      <w:lvlJc w:val="left"/>
      <w:pPr>
        <w:ind w:left="49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B9EBCD0">
      <w:start w:val="1"/>
      <w:numFmt w:val="lowerRoman"/>
      <w:lvlText w:val="%9"/>
      <w:lvlJc w:val="left"/>
      <w:pPr>
        <w:ind w:left="56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88" w15:restartNumberingAfterBreak="0">
    <w:nsid w:val="7DAE4F29"/>
    <w:multiLevelType w:val="hybridMultilevel"/>
    <w:tmpl w:val="2C4E0B92"/>
    <w:lvl w:ilvl="0" w:tplc="2C86631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296C70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9AEBB5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EF0340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3AACAA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264EA5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26A81D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A9CA8D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508F17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89" w15:restartNumberingAfterBreak="0">
    <w:nsid w:val="7DB0279D"/>
    <w:multiLevelType w:val="hybridMultilevel"/>
    <w:tmpl w:val="BFC45538"/>
    <w:lvl w:ilvl="0" w:tplc="CAB4ECFA">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BF2EC94">
      <w:start w:val="2"/>
      <w:numFmt w:val="decimal"/>
      <w:lvlText w:val="(%2)"/>
      <w:lvlJc w:val="left"/>
      <w:pPr>
        <w:ind w:left="2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CAEDB8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1CCB25C">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120D86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0CA305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4C43B4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2A2F33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72E675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90" w15:restartNumberingAfterBreak="0">
    <w:nsid w:val="7DBB3DC1"/>
    <w:multiLevelType w:val="hybridMultilevel"/>
    <w:tmpl w:val="96F6FC5C"/>
    <w:lvl w:ilvl="0" w:tplc="17601C2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3B28A7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450785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E12813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E1895E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F6C5AA8">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9A41DA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934DECA">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E14DD5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91" w15:restartNumberingAfterBreak="0">
    <w:nsid w:val="7E043B8F"/>
    <w:multiLevelType w:val="hybridMultilevel"/>
    <w:tmpl w:val="5896EE54"/>
    <w:lvl w:ilvl="0" w:tplc="C0CABB3C">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C44B61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E865F0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8C2B422">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4CC6B6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260FF2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DBE81D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AA2A9D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CE6BB8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92" w15:restartNumberingAfterBreak="0">
    <w:nsid w:val="7E097EEA"/>
    <w:multiLevelType w:val="hybridMultilevel"/>
    <w:tmpl w:val="3DDCACAE"/>
    <w:lvl w:ilvl="0" w:tplc="F95271F4">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8128BB6">
      <w:start w:val="3"/>
      <w:numFmt w:val="decimal"/>
      <w:lvlText w:val="(%2)"/>
      <w:lvlJc w:val="left"/>
      <w:pPr>
        <w:ind w:left="1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CE6A53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D54EAD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CB21EC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DAEFAC0">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34E57D2">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BB8A1B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43CFC8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93" w15:restartNumberingAfterBreak="0">
    <w:nsid w:val="7E403DA9"/>
    <w:multiLevelType w:val="hybridMultilevel"/>
    <w:tmpl w:val="564CFA84"/>
    <w:lvl w:ilvl="0" w:tplc="628AAED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2EC32E6">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9BA1A44">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ACC683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65E9B1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09CA1A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24C077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CFC1B76">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9902A4C">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94" w15:restartNumberingAfterBreak="0">
    <w:nsid w:val="7E6E06D4"/>
    <w:multiLevelType w:val="hybridMultilevel"/>
    <w:tmpl w:val="4BF67962"/>
    <w:lvl w:ilvl="0" w:tplc="497C8E8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E820980">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970589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068D7D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204C4F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872901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996C026">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6927412">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9B8E2C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95" w15:restartNumberingAfterBreak="0">
    <w:nsid w:val="7E892D6E"/>
    <w:multiLevelType w:val="hybridMultilevel"/>
    <w:tmpl w:val="01C0A378"/>
    <w:lvl w:ilvl="0" w:tplc="A70608D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B6A0EB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1F07DE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57CE6C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342CD6E">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8B49AF6">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59A167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292C36C">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A60199A">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96" w15:restartNumberingAfterBreak="0">
    <w:nsid w:val="7E9B441E"/>
    <w:multiLevelType w:val="hybridMultilevel"/>
    <w:tmpl w:val="FE94120E"/>
    <w:lvl w:ilvl="0" w:tplc="1098FCC2">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DA871FE">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8060F70">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EA2190A">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F00BC0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0AAE4A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75AD1C8">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38EC64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EE43384">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97" w15:restartNumberingAfterBreak="0">
    <w:nsid w:val="7EBB2D4F"/>
    <w:multiLevelType w:val="hybridMultilevel"/>
    <w:tmpl w:val="BB506D74"/>
    <w:lvl w:ilvl="0" w:tplc="85C42CD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F20629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D40AC5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078BF04">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C860C5A">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680433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A261B2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36EE12E">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06061B8">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98" w15:restartNumberingAfterBreak="0">
    <w:nsid w:val="7EC07103"/>
    <w:multiLevelType w:val="hybridMultilevel"/>
    <w:tmpl w:val="92A64C9C"/>
    <w:lvl w:ilvl="0" w:tplc="BCF0EC62">
      <w:start w:val="1"/>
      <w:numFmt w:val="lowerLetter"/>
      <w:lvlText w:val="%1)"/>
      <w:lvlJc w:val="left"/>
      <w:pPr>
        <w:ind w:left="283" w:firstLine="0"/>
      </w:pPr>
      <w:rPr>
        <w:rFonts w:ascii="Calibri" w:eastAsia="Calibri" w:hAnsi="Calibri" w:cs="Calibri" w:hint="default"/>
        <w:b w:val="0"/>
        <w:i w:val="0"/>
        <w:strike w:val="0"/>
        <w:dstrike w:val="0"/>
        <w:color w:val="000000"/>
        <w:sz w:val="20"/>
        <w:szCs w:val="20"/>
        <w:u w:val="none" w:color="000000"/>
        <w:vertAlign w:val="baseline"/>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99" w15:restartNumberingAfterBreak="0">
    <w:nsid w:val="7F0074E2"/>
    <w:multiLevelType w:val="hybridMultilevel"/>
    <w:tmpl w:val="1F7AE928"/>
    <w:lvl w:ilvl="0" w:tplc="6608D08E">
      <w:start w:val="1"/>
      <w:numFmt w:val="decimal"/>
      <w:lvlText w:val="%1."/>
      <w:lvlJc w:val="left"/>
      <w:pPr>
        <w:ind w:left="397"/>
      </w:pPr>
      <w:rPr>
        <w:rFonts w:ascii="Calibri" w:eastAsia="Calibri" w:hAnsi="Calibri" w:cs="Calibri"/>
        <w:b w:val="0"/>
        <w:i w:val="0"/>
        <w:strike w:val="0"/>
        <w:dstrike w:val="0"/>
        <w:color w:val="FF0000"/>
        <w:sz w:val="20"/>
        <w:szCs w:val="20"/>
        <w:u w:val="none" w:color="000000"/>
        <w:bdr w:val="none" w:sz="0" w:space="0" w:color="auto"/>
        <w:shd w:val="clear" w:color="auto" w:fill="auto"/>
        <w:vertAlign w:val="baseline"/>
      </w:rPr>
    </w:lvl>
    <w:lvl w:ilvl="1" w:tplc="906E4854">
      <w:start w:val="8"/>
      <w:numFmt w:val="decimal"/>
      <w:lvlRestart w:val="0"/>
      <w:lvlText w:val="%2."/>
      <w:lvlJc w:val="left"/>
      <w:pPr>
        <w:ind w:left="65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D4E65CC">
      <w:start w:val="1"/>
      <w:numFmt w:val="lowerRoman"/>
      <w:lvlText w:val="%3"/>
      <w:lvlJc w:val="left"/>
      <w:pPr>
        <w:ind w:left="147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36EA196">
      <w:start w:val="1"/>
      <w:numFmt w:val="decimal"/>
      <w:lvlText w:val="%4"/>
      <w:lvlJc w:val="left"/>
      <w:pPr>
        <w:ind w:left="219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988CDE20">
      <w:start w:val="1"/>
      <w:numFmt w:val="lowerLetter"/>
      <w:lvlText w:val="%5"/>
      <w:lvlJc w:val="left"/>
      <w:pPr>
        <w:ind w:left="291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5BE4002">
      <w:start w:val="1"/>
      <w:numFmt w:val="lowerRoman"/>
      <w:lvlText w:val="%6"/>
      <w:lvlJc w:val="left"/>
      <w:pPr>
        <w:ind w:left="363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CD689C8">
      <w:start w:val="1"/>
      <w:numFmt w:val="decimal"/>
      <w:lvlText w:val="%7"/>
      <w:lvlJc w:val="left"/>
      <w:pPr>
        <w:ind w:left="435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E20263E">
      <w:start w:val="1"/>
      <w:numFmt w:val="lowerLetter"/>
      <w:lvlText w:val="%8"/>
      <w:lvlJc w:val="left"/>
      <w:pPr>
        <w:ind w:left="507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5AA6FC6">
      <w:start w:val="1"/>
      <w:numFmt w:val="lowerRoman"/>
      <w:lvlText w:val="%9"/>
      <w:lvlJc w:val="left"/>
      <w:pPr>
        <w:ind w:left="579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200" w15:restartNumberingAfterBreak="0">
    <w:nsid w:val="7F4E2FE1"/>
    <w:multiLevelType w:val="hybridMultilevel"/>
    <w:tmpl w:val="F09046A4"/>
    <w:lvl w:ilvl="0" w:tplc="73FE615C">
      <w:start w:val="1"/>
      <w:numFmt w:val="lowerLetter"/>
      <w:lvlText w:val="%1)"/>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5ECACEC">
      <w:start w:val="7"/>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0C68948">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E2458AE">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7381E62">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06C4D6E">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516343C">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A6EDA28">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70CF44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201" w15:restartNumberingAfterBreak="0">
    <w:nsid w:val="7F82738B"/>
    <w:multiLevelType w:val="hybridMultilevel"/>
    <w:tmpl w:val="EA985CCC"/>
    <w:lvl w:ilvl="0" w:tplc="63E4A52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8F4F542">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6E2207C">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03001D0">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81C8C00">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CFECFEA">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B3653B0">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36C11D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C00D532">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202" w15:restartNumberingAfterBreak="0">
    <w:nsid w:val="7FAC4B76"/>
    <w:multiLevelType w:val="hybridMultilevel"/>
    <w:tmpl w:val="630ADDC8"/>
    <w:lvl w:ilvl="0" w:tplc="FF16A34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A6251E0">
      <w:start w:val="4"/>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FA4CB7A">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17EFC46">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394E404">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FFDE7FB2">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2FEF1CA">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54234C4">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FBAECE0">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203" w15:restartNumberingAfterBreak="0">
    <w:nsid w:val="7FD5747C"/>
    <w:multiLevelType w:val="hybridMultilevel"/>
    <w:tmpl w:val="0464CDF2"/>
    <w:lvl w:ilvl="0" w:tplc="3FFE79B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46635AA">
      <w:start w:val="1"/>
      <w:numFmt w:val="decimal"/>
      <w:lvlText w:val="(%2)"/>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44A4412">
      <w:start w:val="1"/>
      <w:numFmt w:val="lowerRoman"/>
      <w:lvlText w:val="%3"/>
      <w:lvlJc w:val="left"/>
      <w:pPr>
        <w:ind w:left="13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250E938">
      <w:start w:val="1"/>
      <w:numFmt w:val="decimal"/>
      <w:lvlText w:val="%4"/>
      <w:lvlJc w:val="left"/>
      <w:pPr>
        <w:ind w:left="20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CEC0176">
      <w:start w:val="1"/>
      <w:numFmt w:val="lowerLetter"/>
      <w:lvlText w:val="%5"/>
      <w:lvlJc w:val="left"/>
      <w:pPr>
        <w:ind w:left="27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9CCEFAC">
      <w:start w:val="1"/>
      <w:numFmt w:val="lowerRoman"/>
      <w:lvlText w:val="%6"/>
      <w:lvlJc w:val="left"/>
      <w:pPr>
        <w:ind w:left="34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D6807E4">
      <w:start w:val="1"/>
      <w:numFmt w:val="decimal"/>
      <w:lvlText w:val="%7"/>
      <w:lvlJc w:val="left"/>
      <w:pPr>
        <w:ind w:left="41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1B802A0">
      <w:start w:val="1"/>
      <w:numFmt w:val="lowerLetter"/>
      <w:lvlText w:val="%8"/>
      <w:lvlJc w:val="left"/>
      <w:pPr>
        <w:ind w:left="49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BB68076">
      <w:start w:val="1"/>
      <w:numFmt w:val="lowerRoman"/>
      <w:lvlText w:val="%9"/>
      <w:lvlJc w:val="left"/>
      <w:pPr>
        <w:ind w:left="56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num w:numId="1">
    <w:abstractNumId w:val="979"/>
  </w:num>
  <w:num w:numId="2">
    <w:abstractNumId w:val="369"/>
  </w:num>
  <w:num w:numId="3">
    <w:abstractNumId w:val="497"/>
  </w:num>
  <w:num w:numId="4">
    <w:abstractNumId w:val="164"/>
  </w:num>
  <w:num w:numId="5">
    <w:abstractNumId w:val="263"/>
  </w:num>
  <w:num w:numId="6">
    <w:abstractNumId w:val="1111"/>
  </w:num>
  <w:num w:numId="7">
    <w:abstractNumId w:val="1129"/>
  </w:num>
  <w:num w:numId="8">
    <w:abstractNumId w:val="784"/>
  </w:num>
  <w:num w:numId="9">
    <w:abstractNumId w:val="790"/>
  </w:num>
  <w:num w:numId="10">
    <w:abstractNumId w:val="465"/>
  </w:num>
  <w:num w:numId="11">
    <w:abstractNumId w:val="100"/>
  </w:num>
  <w:num w:numId="12">
    <w:abstractNumId w:val="387"/>
  </w:num>
  <w:num w:numId="13">
    <w:abstractNumId w:val="449"/>
  </w:num>
  <w:num w:numId="14">
    <w:abstractNumId w:val="10"/>
  </w:num>
  <w:num w:numId="15">
    <w:abstractNumId w:val="803"/>
  </w:num>
  <w:num w:numId="16">
    <w:abstractNumId w:val="462"/>
  </w:num>
  <w:num w:numId="17">
    <w:abstractNumId w:val="285"/>
  </w:num>
  <w:num w:numId="18">
    <w:abstractNumId w:val="523"/>
  </w:num>
  <w:num w:numId="19">
    <w:abstractNumId w:val="221"/>
  </w:num>
  <w:num w:numId="20">
    <w:abstractNumId w:val="75"/>
  </w:num>
  <w:num w:numId="21">
    <w:abstractNumId w:val="583"/>
  </w:num>
  <w:num w:numId="22">
    <w:abstractNumId w:val="702"/>
  </w:num>
  <w:num w:numId="23">
    <w:abstractNumId w:val="568"/>
  </w:num>
  <w:num w:numId="24">
    <w:abstractNumId w:val="1097"/>
  </w:num>
  <w:num w:numId="25">
    <w:abstractNumId w:val="874"/>
  </w:num>
  <w:num w:numId="26">
    <w:abstractNumId w:val="779"/>
  </w:num>
  <w:num w:numId="27">
    <w:abstractNumId w:val="1114"/>
  </w:num>
  <w:num w:numId="28">
    <w:abstractNumId w:val="1110"/>
  </w:num>
  <w:num w:numId="29">
    <w:abstractNumId w:val="329"/>
  </w:num>
  <w:num w:numId="30">
    <w:abstractNumId w:val="237"/>
  </w:num>
  <w:num w:numId="31">
    <w:abstractNumId w:val="224"/>
  </w:num>
  <w:num w:numId="32">
    <w:abstractNumId w:val="550"/>
  </w:num>
  <w:num w:numId="33">
    <w:abstractNumId w:val="845"/>
  </w:num>
  <w:num w:numId="34">
    <w:abstractNumId w:val="971"/>
  </w:num>
  <w:num w:numId="35">
    <w:abstractNumId w:val="411"/>
  </w:num>
  <w:num w:numId="36">
    <w:abstractNumId w:val="951"/>
  </w:num>
  <w:num w:numId="37">
    <w:abstractNumId w:val="184"/>
  </w:num>
  <w:num w:numId="38">
    <w:abstractNumId w:val="964"/>
  </w:num>
  <w:num w:numId="39">
    <w:abstractNumId w:val="270"/>
  </w:num>
  <w:num w:numId="40">
    <w:abstractNumId w:val="1080"/>
  </w:num>
  <w:num w:numId="41">
    <w:abstractNumId w:val="348"/>
  </w:num>
  <w:num w:numId="42">
    <w:abstractNumId w:val="104"/>
  </w:num>
  <w:num w:numId="43">
    <w:abstractNumId w:val="367"/>
  </w:num>
  <w:num w:numId="44">
    <w:abstractNumId w:val="500"/>
  </w:num>
  <w:num w:numId="45">
    <w:abstractNumId w:val="218"/>
  </w:num>
  <w:num w:numId="46">
    <w:abstractNumId w:val="974"/>
  </w:num>
  <w:num w:numId="47">
    <w:abstractNumId w:val="380"/>
  </w:num>
  <w:num w:numId="48">
    <w:abstractNumId w:val="768"/>
  </w:num>
  <w:num w:numId="49">
    <w:abstractNumId w:val="145"/>
  </w:num>
  <w:num w:numId="50">
    <w:abstractNumId w:val="1161"/>
  </w:num>
  <w:num w:numId="51">
    <w:abstractNumId w:val="1093"/>
  </w:num>
  <w:num w:numId="52">
    <w:abstractNumId w:val="182"/>
  </w:num>
  <w:num w:numId="53">
    <w:abstractNumId w:val="174"/>
  </w:num>
  <w:num w:numId="54">
    <w:abstractNumId w:val="72"/>
  </w:num>
  <w:num w:numId="55">
    <w:abstractNumId w:val="441"/>
  </w:num>
  <w:num w:numId="56">
    <w:abstractNumId w:val="1166"/>
  </w:num>
  <w:num w:numId="57">
    <w:abstractNumId w:val="696"/>
  </w:num>
  <w:num w:numId="58">
    <w:abstractNumId w:val="1063"/>
  </w:num>
  <w:num w:numId="59">
    <w:abstractNumId w:val="383"/>
  </w:num>
  <w:num w:numId="60">
    <w:abstractNumId w:val="919"/>
  </w:num>
  <w:num w:numId="61">
    <w:abstractNumId w:val="856"/>
  </w:num>
  <w:num w:numId="62">
    <w:abstractNumId w:val="769"/>
  </w:num>
  <w:num w:numId="63">
    <w:abstractNumId w:val="135"/>
  </w:num>
  <w:num w:numId="64">
    <w:abstractNumId w:val="716"/>
  </w:num>
  <w:num w:numId="65">
    <w:abstractNumId w:val="314"/>
  </w:num>
  <w:num w:numId="66">
    <w:abstractNumId w:val="1024"/>
  </w:num>
  <w:num w:numId="67">
    <w:abstractNumId w:val="22"/>
  </w:num>
  <w:num w:numId="68">
    <w:abstractNumId w:val="773"/>
  </w:num>
  <w:num w:numId="69">
    <w:abstractNumId w:val="439"/>
  </w:num>
  <w:num w:numId="70">
    <w:abstractNumId w:val="844"/>
  </w:num>
  <w:num w:numId="71">
    <w:abstractNumId w:val="8"/>
  </w:num>
  <w:num w:numId="72">
    <w:abstractNumId w:val="732"/>
  </w:num>
  <w:num w:numId="73">
    <w:abstractNumId w:val="1046"/>
  </w:num>
  <w:num w:numId="74">
    <w:abstractNumId w:val="149"/>
  </w:num>
  <w:num w:numId="75">
    <w:abstractNumId w:val="512"/>
  </w:num>
  <w:num w:numId="76">
    <w:abstractNumId w:val="988"/>
  </w:num>
  <w:num w:numId="77">
    <w:abstractNumId w:val="1031"/>
  </w:num>
  <w:num w:numId="78">
    <w:abstractNumId w:val="297"/>
  </w:num>
  <w:num w:numId="79">
    <w:abstractNumId w:val="463"/>
  </w:num>
  <w:num w:numId="80">
    <w:abstractNumId w:val="192"/>
  </w:num>
  <w:num w:numId="81">
    <w:abstractNumId w:val="321"/>
  </w:num>
  <w:num w:numId="82">
    <w:abstractNumId w:val="1099"/>
  </w:num>
  <w:num w:numId="83">
    <w:abstractNumId w:val="604"/>
  </w:num>
  <w:num w:numId="84">
    <w:abstractNumId w:val="591"/>
  </w:num>
  <w:num w:numId="85">
    <w:abstractNumId w:val="1090"/>
  </w:num>
  <w:num w:numId="86">
    <w:abstractNumId w:val="28"/>
  </w:num>
  <w:num w:numId="87">
    <w:abstractNumId w:val="687"/>
  </w:num>
  <w:num w:numId="88">
    <w:abstractNumId w:val="339"/>
  </w:num>
  <w:num w:numId="89">
    <w:abstractNumId w:val="427"/>
  </w:num>
  <w:num w:numId="90">
    <w:abstractNumId w:val="759"/>
  </w:num>
  <w:num w:numId="91">
    <w:abstractNumId w:val="611"/>
  </w:num>
  <w:num w:numId="92">
    <w:abstractNumId w:val="489"/>
  </w:num>
  <w:num w:numId="93">
    <w:abstractNumId w:val="1088"/>
  </w:num>
  <w:num w:numId="94">
    <w:abstractNumId w:val="865"/>
  </w:num>
  <w:num w:numId="95">
    <w:abstractNumId w:val="799"/>
  </w:num>
  <w:num w:numId="96">
    <w:abstractNumId w:val="535"/>
  </w:num>
  <w:num w:numId="97">
    <w:abstractNumId w:val="132"/>
  </w:num>
  <w:num w:numId="98">
    <w:abstractNumId w:val="279"/>
  </w:num>
  <w:num w:numId="99">
    <w:abstractNumId w:val="705"/>
  </w:num>
  <w:num w:numId="100">
    <w:abstractNumId w:val="917"/>
  </w:num>
  <w:num w:numId="101">
    <w:abstractNumId w:val="172"/>
  </w:num>
  <w:num w:numId="102">
    <w:abstractNumId w:val="243"/>
  </w:num>
  <w:num w:numId="103">
    <w:abstractNumId w:val="1162"/>
  </w:num>
  <w:num w:numId="104">
    <w:abstractNumId w:val="193"/>
  </w:num>
  <w:num w:numId="105">
    <w:abstractNumId w:val="118"/>
  </w:num>
  <w:num w:numId="106">
    <w:abstractNumId w:val="0"/>
  </w:num>
  <w:num w:numId="107">
    <w:abstractNumId w:val="518"/>
  </w:num>
  <w:num w:numId="108">
    <w:abstractNumId w:val="893"/>
  </w:num>
  <w:num w:numId="109">
    <w:abstractNumId w:val="483"/>
  </w:num>
  <w:num w:numId="110">
    <w:abstractNumId w:val="588"/>
  </w:num>
  <w:num w:numId="111">
    <w:abstractNumId w:val="1183"/>
  </w:num>
  <w:num w:numId="112">
    <w:abstractNumId w:val="723"/>
  </w:num>
  <w:num w:numId="113">
    <w:abstractNumId w:val="692"/>
  </w:num>
  <w:num w:numId="114">
    <w:abstractNumId w:val="1117"/>
  </w:num>
  <w:num w:numId="115">
    <w:abstractNumId w:val="319"/>
  </w:num>
  <w:num w:numId="116">
    <w:abstractNumId w:val="862"/>
  </w:num>
  <w:num w:numId="117">
    <w:abstractNumId w:val="277"/>
  </w:num>
  <w:num w:numId="118">
    <w:abstractNumId w:val="111"/>
  </w:num>
  <w:num w:numId="119">
    <w:abstractNumId w:val="315"/>
  </w:num>
  <w:num w:numId="120">
    <w:abstractNumId w:val="480"/>
  </w:num>
  <w:num w:numId="121">
    <w:abstractNumId w:val="513"/>
  </w:num>
  <w:num w:numId="122">
    <w:abstractNumId w:val="547"/>
  </w:num>
  <w:num w:numId="123">
    <w:abstractNumId w:val="684"/>
  </w:num>
  <w:num w:numId="124">
    <w:abstractNumId w:val="93"/>
  </w:num>
  <w:num w:numId="125">
    <w:abstractNumId w:val="1171"/>
  </w:num>
  <w:num w:numId="126">
    <w:abstractNumId w:val="347"/>
  </w:num>
  <w:num w:numId="127">
    <w:abstractNumId w:val="188"/>
  </w:num>
  <w:num w:numId="128">
    <w:abstractNumId w:val="257"/>
  </w:num>
  <w:num w:numId="129">
    <w:abstractNumId w:val="849"/>
  </w:num>
  <w:num w:numId="130">
    <w:abstractNumId w:val="959"/>
  </w:num>
  <w:num w:numId="131">
    <w:abstractNumId w:val="51"/>
  </w:num>
  <w:num w:numId="132">
    <w:abstractNumId w:val="43"/>
  </w:num>
  <w:num w:numId="133">
    <w:abstractNumId w:val="1003"/>
  </w:num>
  <w:num w:numId="134">
    <w:abstractNumId w:val="1174"/>
  </w:num>
  <w:num w:numId="135">
    <w:abstractNumId w:val="700"/>
  </w:num>
  <w:num w:numId="136">
    <w:abstractNumId w:val="349"/>
  </w:num>
  <w:num w:numId="137">
    <w:abstractNumId w:val="206"/>
  </w:num>
  <w:num w:numId="138">
    <w:abstractNumId w:val="386"/>
  </w:num>
  <w:num w:numId="139">
    <w:abstractNumId w:val="196"/>
  </w:num>
  <w:num w:numId="140">
    <w:abstractNumId w:val="997"/>
  </w:num>
  <w:num w:numId="141">
    <w:abstractNumId w:val="507"/>
  </w:num>
  <w:num w:numId="142">
    <w:abstractNumId w:val="982"/>
  </w:num>
  <w:num w:numId="143">
    <w:abstractNumId w:val="205"/>
  </w:num>
  <w:num w:numId="144">
    <w:abstractNumId w:val="169"/>
  </w:num>
  <w:num w:numId="145">
    <w:abstractNumId w:val="456"/>
  </w:num>
  <w:num w:numId="146">
    <w:abstractNumId w:val="851"/>
  </w:num>
  <w:num w:numId="147">
    <w:abstractNumId w:val="64"/>
  </w:num>
  <w:num w:numId="148">
    <w:abstractNumId w:val="1015"/>
  </w:num>
  <w:num w:numId="149">
    <w:abstractNumId w:val="634"/>
  </w:num>
  <w:num w:numId="150">
    <w:abstractNumId w:val="125"/>
  </w:num>
  <w:num w:numId="151">
    <w:abstractNumId w:val="350"/>
  </w:num>
  <w:num w:numId="152">
    <w:abstractNumId w:val="694"/>
  </w:num>
  <w:num w:numId="153">
    <w:abstractNumId w:val="875"/>
  </w:num>
  <w:num w:numId="154">
    <w:abstractNumId w:val="855"/>
  </w:num>
  <w:num w:numId="155">
    <w:abstractNumId w:val="1001"/>
  </w:num>
  <w:num w:numId="156">
    <w:abstractNumId w:val="123"/>
  </w:num>
  <w:num w:numId="157">
    <w:abstractNumId w:val="1200"/>
  </w:num>
  <w:num w:numId="158">
    <w:abstractNumId w:val="1074"/>
  </w:num>
  <w:num w:numId="159">
    <w:abstractNumId w:val="33"/>
  </w:num>
  <w:num w:numId="160">
    <w:abstractNumId w:val="219"/>
  </w:num>
  <w:num w:numId="161">
    <w:abstractNumId w:val="590"/>
  </w:num>
  <w:num w:numId="162">
    <w:abstractNumId w:val="294"/>
  </w:num>
  <w:num w:numId="163">
    <w:abstractNumId w:val="161"/>
  </w:num>
  <w:num w:numId="164">
    <w:abstractNumId w:val="890"/>
  </w:num>
  <w:num w:numId="165">
    <w:abstractNumId w:val="70"/>
  </w:num>
  <w:num w:numId="166">
    <w:abstractNumId w:val="753"/>
  </w:num>
  <w:num w:numId="167">
    <w:abstractNumId w:val="306"/>
  </w:num>
  <w:num w:numId="168">
    <w:abstractNumId w:val="39"/>
  </w:num>
  <w:num w:numId="169">
    <w:abstractNumId w:val="675"/>
  </w:num>
  <w:num w:numId="170">
    <w:abstractNumId w:val="853"/>
  </w:num>
  <w:num w:numId="171">
    <w:abstractNumId w:val="54"/>
  </w:num>
  <w:num w:numId="172">
    <w:abstractNumId w:val="115"/>
  </w:num>
  <w:num w:numId="173">
    <w:abstractNumId w:val="1181"/>
  </w:num>
  <w:num w:numId="174">
    <w:abstractNumId w:val="204"/>
  </w:num>
  <w:num w:numId="175">
    <w:abstractNumId w:val="147"/>
  </w:num>
  <w:num w:numId="176">
    <w:abstractNumId w:val="957"/>
  </w:num>
  <w:num w:numId="177">
    <w:abstractNumId w:val="1006"/>
  </w:num>
  <w:num w:numId="178">
    <w:abstractNumId w:val="240"/>
  </w:num>
  <w:num w:numId="179">
    <w:abstractNumId w:val="48"/>
  </w:num>
  <w:num w:numId="180">
    <w:abstractNumId w:val="353"/>
  </w:num>
  <w:num w:numId="181">
    <w:abstractNumId w:val="304"/>
  </w:num>
  <w:num w:numId="182">
    <w:abstractNumId w:val="973"/>
  </w:num>
  <w:num w:numId="183">
    <w:abstractNumId w:val="570"/>
  </w:num>
  <w:num w:numId="184">
    <w:abstractNumId w:val="346"/>
  </w:num>
  <w:num w:numId="185">
    <w:abstractNumId w:val="950"/>
  </w:num>
  <w:num w:numId="186">
    <w:abstractNumId w:val="317"/>
  </w:num>
  <w:num w:numId="187">
    <w:abstractNumId w:val="342"/>
  </w:num>
  <w:num w:numId="188">
    <w:abstractNumId w:val="254"/>
  </w:num>
  <w:num w:numId="189">
    <w:abstractNumId w:val="475"/>
  </w:num>
  <w:num w:numId="190">
    <w:abstractNumId w:val="1081"/>
  </w:num>
  <w:num w:numId="191">
    <w:abstractNumId w:val="1178"/>
  </w:num>
  <w:num w:numId="192">
    <w:abstractNumId w:val="1146"/>
  </w:num>
  <w:num w:numId="193">
    <w:abstractNumId w:val="933"/>
  </w:num>
  <w:num w:numId="194">
    <w:abstractNumId w:val="747"/>
  </w:num>
  <w:num w:numId="195">
    <w:abstractNumId w:val="659"/>
  </w:num>
  <w:num w:numId="196">
    <w:abstractNumId w:val="910"/>
  </w:num>
  <w:num w:numId="197">
    <w:abstractNumId w:val="567"/>
  </w:num>
  <w:num w:numId="198">
    <w:abstractNumId w:val="594"/>
  </w:num>
  <w:num w:numId="199">
    <w:abstractNumId w:val="673"/>
  </w:num>
  <w:num w:numId="200">
    <w:abstractNumId w:val="994"/>
  </w:num>
  <w:num w:numId="201">
    <w:abstractNumId w:val="948"/>
  </w:num>
  <w:num w:numId="202">
    <w:abstractNumId w:val="1058"/>
  </w:num>
  <w:num w:numId="203">
    <w:abstractNumId w:val="310"/>
  </w:num>
  <w:num w:numId="204">
    <w:abstractNumId w:val="247"/>
  </w:num>
  <w:num w:numId="205">
    <w:abstractNumId w:val="584"/>
  </w:num>
  <w:num w:numId="206">
    <w:abstractNumId w:val="176"/>
  </w:num>
  <w:num w:numId="207">
    <w:abstractNumId w:val="592"/>
  </w:num>
  <w:num w:numId="208">
    <w:abstractNumId w:val="227"/>
  </w:num>
  <w:num w:numId="209">
    <w:abstractNumId w:val="821"/>
  </w:num>
  <w:num w:numId="210">
    <w:abstractNumId w:val="515"/>
  </w:num>
  <w:num w:numId="211">
    <w:abstractNumId w:val="546"/>
  </w:num>
  <w:num w:numId="212">
    <w:abstractNumId w:val="858"/>
  </w:num>
  <w:num w:numId="213">
    <w:abstractNumId w:val="666"/>
  </w:num>
  <w:num w:numId="214">
    <w:abstractNumId w:val="671"/>
  </w:num>
  <w:num w:numId="215">
    <w:abstractNumId w:val="1051"/>
  </w:num>
  <w:num w:numId="216">
    <w:abstractNumId w:val="1105"/>
  </w:num>
  <w:num w:numId="217">
    <w:abstractNumId w:val="712"/>
  </w:num>
  <w:num w:numId="218">
    <w:abstractNumId w:val="852"/>
  </w:num>
  <w:num w:numId="219">
    <w:abstractNumId w:val="599"/>
  </w:num>
  <w:num w:numId="220">
    <w:abstractNumId w:val="543"/>
  </w:num>
  <w:num w:numId="221">
    <w:abstractNumId w:val="311"/>
  </w:num>
  <w:num w:numId="222">
    <w:abstractNumId w:val="648"/>
  </w:num>
  <w:num w:numId="223">
    <w:abstractNumId w:val="836"/>
  </w:num>
  <w:num w:numId="224">
    <w:abstractNumId w:val="1119"/>
  </w:num>
  <w:num w:numId="225">
    <w:abstractNumId w:val="782"/>
  </w:num>
  <w:num w:numId="226">
    <w:abstractNumId w:val="619"/>
  </w:num>
  <w:num w:numId="227">
    <w:abstractNumId w:val="1155"/>
  </w:num>
  <w:num w:numId="228">
    <w:abstractNumId w:val="166"/>
  </w:num>
  <w:num w:numId="229">
    <w:abstractNumId w:val="932"/>
  </w:num>
  <w:num w:numId="230">
    <w:abstractNumId w:val="839"/>
  </w:num>
  <w:num w:numId="231">
    <w:abstractNumId w:val="651"/>
  </w:num>
  <w:num w:numId="232">
    <w:abstractNumId w:val="460"/>
  </w:num>
  <w:num w:numId="233">
    <w:abstractNumId w:val="362"/>
  </w:num>
  <w:num w:numId="234">
    <w:abstractNumId w:val="663"/>
  </w:num>
  <w:num w:numId="235">
    <w:abstractNumId w:val="1142"/>
  </w:num>
  <w:num w:numId="236">
    <w:abstractNumId w:val="373"/>
  </w:num>
  <w:num w:numId="237">
    <w:abstractNumId w:val="437"/>
  </w:num>
  <w:num w:numId="238">
    <w:abstractNumId w:val="589"/>
  </w:num>
  <w:num w:numId="239">
    <w:abstractNumId w:val="260"/>
  </w:num>
  <w:num w:numId="240">
    <w:abstractNumId w:val="859"/>
  </w:num>
  <w:num w:numId="241">
    <w:abstractNumId w:val="628"/>
  </w:num>
  <w:num w:numId="242">
    <w:abstractNumId w:val="608"/>
  </w:num>
  <w:num w:numId="243">
    <w:abstractNumId w:val="1104"/>
  </w:num>
  <w:num w:numId="244">
    <w:abstractNumId w:val="208"/>
  </w:num>
  <w:num w:numId="245">
    <w:abstractNumId w:val="18"/>
  </w:num>
  <w:num w:numId="246">
    <w:abstractNumId w:val="601"/>
  </w:num>
  <w:num w:numId="247">
    <w:abstractNumId w:val="1150"/>
  </w:num>
  <w:num w:numId="248">
    <w:abstractNumId w:val="595"/>
  </w:num>
  <w:num w:numId="249">
    <w:abstractNumId w:val="1078"/>
  </w:num>
  <w:num w:numId="250">
    <w:abstractNumId w:val="266"/>
  </w:num>
  <w:num w:numId="251">
    <w:abstractNumId w:val="870"/>
  </w:num>
  <w:num w:numId="252">
    <w:abstractNumId w:val="223"/>
  </w:num>
  <w:num w:numId="253">
    <w:abstractNumId w:val="720"/>
  </w:num>
  <w:num w:numId="254">
    <w:abstractNumId w:val="471"/>
  </w:num>
  <w:num w:numId="255">
    <w:abstractNumId w:val="887"/>
  </w:num>
  <w:num w:numId="256">
    <w:abstractNumId w:val="82"/>
  </w:num>
  <w:num w:numId="257">
    <w:abstractNumId w:val="94"/>
  </w:num>
  <w:num w:numId="258">
    <w:abstractNumId w:val="1194"/>
  </w:num>
  <w:num w:numId="259">
    <w:abstractNumId w:val="745"/>
  </w:num>
  <w:num w:numId="260">
    <w:abstractNumId w:val="55"/>
  </w:num>
  <w:num w:numId="261">
    <w:abstractNumId w:val="1196"/>
  </w:num>
  <w:num w:numId="262">
    <w:abstractNumId w:val="885"/>
  </w:num>
  <w:num w:numId="263">
    <w:abstractNumId w:val="624"/>
  </w:num>
  <w:num w:numId="264">
    <w:abstractNumId w:val="983"/>
  </w:num>
  <w:num w:numId="265">
    <w:abstractNumId w:val="194"/>
  </w:num>
  <w:num w:numId="266">
    <w:abstractNumId w:val="792"/>
  </w:num>
  <w:num w:numId="267">
    <w:abstractNumId w:val="627"/>
  </w:num>
  <w:num w:numId="268">
    <w:abstractNumId w:val="991"/>
  </w:num>
  <w:num w:numId="269">
    <w:abstractNumId w:val="337"/>
  </w:num>
  <w:num w:numId="270">
    <w:abstractNumId w:val="1145"/>
  </w:num>
  <w:num w:numId="271">
    <w:abstractNumId w:val="781"/>
  </w:num>
  <w:num w:numId="272">
    <w:abstractNumId w:val="408"/>
  </w:num>
  <w:num w:numId="273">
    <w:abstractNumId w:val="416"/>
  </w:num>
  <w:num w:numId="274">
    <w:abstractNumId w:val="1164"/>
  </w:num>
  <w:num w:numId="275">
    <w:abstractNumId w:val="842"/>
  </w:num>
  <w:num w:numId="276">
    <w:abstractNumId w:val="940"/>
  </w:num>
  <w:num w:numId="277">
    <w:abstractNumId w:val="1199"/>
  </w:num>
  <w:num w:numId="278">
    <w:abstractNumId w:val="603"/>
  </w:num>
  <w:num w:numId="279">
    <w:abstractNumId w:val="999"/>
  </w:num>
  <w:num w:numId="280">
    <w:abstractNumId w:val="333"/>
  </w:num>
  <w:num w:numId="281">
    <w:abstractNumId w:val="1030"/>
  </w:num>
  <w:num w:numId="282">
    <w:abstractNumId w:val="59"/>
  </w:num>
  <w:num w:numId="283">
    <w:abstractNumId w:val="1118"/>
  </w:num>
  <w:num w:numId="284">
    <w:abstractNumId w:val="744"/>
  </w:num>
  <w:num w:numId="285">
    <w:abstractNumId w:val="6"/>
  </w:num>
  <w:num w:numId="286">
    <w:abstractNumId w:val="1073"/>
  </w:num>
  <w:num w:numId="287">
    <w:abstractNumId w:val="1047"/>
  </w:num>
  <w:num w:numId="288">
    <w:abstractNumId w:val="312"/>
  </w:num>
  <w:num w:numId="289">
    <w:abstractNumId w:val="1054"/>
  </w:num>
  <w:num w:numId="290">
    <w:abstractNumId w:val="762"/>
  </w:num>
  <w:num w:numId="291">
    <w:abstractNumId w:val="248"/>
  </w:num>
  <w:num w:numId="292">
    <w:abstractNumId w:val="423"/>
  </w:num>
  <w:num w:numId="293">
    <w:abstractNumId w:val="969"/>
  </w:num>
  <w:num w:numId="294">
    <w:abstractNumId w:val="612"/>
  </w:num>
  <w:num w:numId="295">
    <w:abstractNumId w:val="403"/>
  </w:num>
  <w:num w:numId="296">
    <w:abstractNumId w:val="989"/>
  </w:num>
  <w:num w:numId="297">
    <w:abstractNumId w:val="697"/>
  </w:num>
  <w:num w:numId="298">
    <w:abstractNumId w:val="1192"/>
  </w:num>
  <w:num w:numId="299">
    <w:abstractNumId w:val="810"/>
  </w:num>
  <w:num w:numId="300">
    <w:abstractNumId w:val="968"/>
  </w:num>
  <w:num w:numId="301">
    <w:abstractNumId w:val="459"/>
  </w:num>
  <w:num w:numId="302">
    <w:abstractNumId w:val="41"/>
  </w:num>
  <w:num w:numId="303">
    <w:abstractNumId w:val="882"/>
  </w:num>
  <w:num w:numId="304">
    <w:abstractNumId w:val="178"/>
  </w:num>
  <w:num w:numId="305">
    <w:abstractNumId w:val="788"/>
  </w:num>
  <w:num w:numId="306">
    <w:abstractNumId w:val="829"/>
  </w:num>
  <w:num w:numId="307">
    <w:abstractNumId w:val="980"/>
  </w:num>
  <w:num w:numId="308">
    <w:abstractNumId w:val="935"/>
  </w:num>
  <w:num w:numId="309">
    <w:abstractNumId w:val="494"/>
  </w:num>
  <w:num w:numId="310">
    <w:abstractNumId w:val="1042"/>
  </w:num>
  <w:num w:numId="311">
    <w:abstractNumId w:val="1067"/>
  </w:num>
  <w:num w:numId="312">
    <w:abstractNumId w:val="826"/>
  </w:num>
  <w:num w:numId="313">
    <w:abstractNumId w:val="698"/>
  </w:num>
  <w:num w:numId="314">
    <w:abstractNumId w:val="140"/>
  </w:num>
  <w:num w:numId="315">
    <w:abstractNumId w:val="272"/>
  </w:num>
  <w:num w:numId="316">
    <w:abstractNumId w:val="833"/>
  </w:num>
  <w:num w:numId="317">
    <w:abstractNumId w:val="613"/>
  </w:num>
  <w:num w:numId="318">
    <w:abstractNumId w:val="1191"/>
  </w:num>
  <w:num w:numId="319">
    <w:abstractNumId w:val="397"/>
  </w:num>
  <w:num w:numId="320">
    <w:abstractNumId w:val="405"/>
  </w:num>
  <w:num w:numId="321">
    <w:abstractNumId w:val="1011"/>
  </w:num>
  <w:num w:numId="322">
    <w:abstractNumId w:val="180"/>
  </w:num>
  <w:num w:numId="323">
    <w:abstractNumId w:val="524"/>
  </w:num>
  <w:num w:numId="324">
    <w:abstractNumId w:val="707"/>
  </w:num>
  <w:num w:numId="325">
    <w:abstractNumId w:val="818"/>
  </w:num>
  <w:num w:numId="326">
    <w:abstractNumId w:val="438"/>
  </w:num>
  <w:num w:numId="327">
    <w:abstractNumId w:val="278"/>
  </w:num>
  <w:num w:numId="328">
    <w:abstractNumId w:val="1004"/>
  </w:num>
  <w:num w:numId="329">
    <w:abstractNumId w:val="903"/>
  </w:num>
  <w:num w:numId="330">
    <w:abstractNumId w:val="62"/>
  </w:num>
  <w:num w:numId="331">
    <w:abstractNumId w:val="293"/>
  </w:num>
  <w:num w:numId="332">
    <w:abstractNumId w:val="17"/>
  </w:num>
  <w:num w:numId="333">
    <w:abstractNumId w:val="181"/>
  </w:num>
  <w:num w:numId="334">
    <w:abstractNumId w:val="880"/>
  </w:num>
  <w:num w:numId="335">
    <w:abstractNumId w:val="889"/>
  </w:num>
  <w:num w:numId="336">
    <w:abstractNumId w:val="428"/>
  </w:num>
  <w:num w:numId="337">
    <w:abstractNumId w:val="770"/>
  </w:num>
  <w:num w:numId="338">
    <w:abstractNumId w:val="167"/>
  </w:num>
  <w:num w:numId="339">
    <w:abstractNumId w:val="871"/>
  </w:num>
  <w:num w:numId="340">
    <w:abstractNumId w:val="647"/>
  </w:num>
  <w:num w:numId="341">
    <w:abstractNumId w:val="656"/>
  </w:num>
  <w:num w:numId="342">
    <w:abstractNumId w:val="332"/>
  </w:num>
  <w:num w:numId="343">
    <w:abstractNumId w:val="85"/>
  </w:num>
  <w:num w:numId="344">
    <w:abstractNumId w:val="638"/>
  </w:num>
  <w:num w:numId="345">
    <w:abstractNumId w:val="495"/>
  </w:num>
  <w:num w:numId="346">
    <w:abstractNumId w:val="559"/>
  </w:num>
  <w:num w:numId="347">
    <w:abstractNumId w:val="152"/>
  </w:num>
  <w:num w:numId="348">
    <w:abstractNumId w:val="356"/>
  </w:num>
  <w:num w:numId="349">
    <w:abstractNumId w:val="1153"/>
  </w:num>
  <w:num w:numId="350">
    <w:abstractNumId w:val="453"/>
  </w:num>
  <w:num w:numId="351">
    <w:abstractNumId w:val="195"/>
  </w:num>
  <w:num w:numId="352">
    <w:abstractNumId w:val="226"/>
  </w:num>
  <w:num w:numId="353">
    <w:abstractNumId w:val="625"/>
  </w:num>
  <w:num w:numId="354">
    <w:abstractNumId w:val="525"/>
  </w:num>
  <w:num w:numId="355">
    <w:abstractNumId w:val="1131"/>
  </w:num>
  <w:num w:numId="356">
    <w:abstractNumId w:val="918"/>
  </w:num>
  <w:num w:numId="357">
    <w:abstractNumId w:val="432"/>
  </w:num>
  <w:num w:numId="358">
    <w:abstractNumId w:val="231"/>
  </w:num>
  <w:num w:numId="359">
    <w:abstractNumId w:val="955"/>
  </w:num>
  <w:num w:numId="360">
    <w:abstractNumId w:val="593"/>
  </w:num>
  <w:num w:numId="361">
    <w:abstractNumId w:val="1002"/>
  </w:num>
  <w:num w:numId="362">
    <w:abstractNumId w:val="393"/>
  </w:num>
  <w:num w:numId="363">
    <w:abstractNumId w:val="677"/>
  </w:num>
  <w:num w:numId="364">
    <w:abstractNumId w:val="468"/>
  </w:num>
  <w:num w:numId="365">
    <w:abstractNumId w:val="173"/>
  </w:num>
  <w:num w:numId="366">
    <w:abstractNumId w:val="323"/>
  </w:num>
  <w:num w:numId="367">
    <w:abstractNumId w:val="679"/>
  </w:num>
  <w:num w:numId="368">
    <w:abstractNumId w:val="965"/>
  </w:num>
  <w:num w:numId="369">
    <w:abstractNumId w:val="701"/>
  </w:num>
  <w:num w:numId="370">
    <w:abstractNumId w:val="129"/>
  </w:num>
  <w:num w:numId="371">
    <w:abstractNumId w:val="1018"/>
  </w:num>
  <w:num w:numId="372">
    <w:abstractNumId w:val="549"/>
  </w:num>
  <w:num w:numId="373">
    <w:abstractNumId w:val="552"/>
  </w:num>
  <w:num w:numId="374">
    <w:abstractNumId w:val="898"/>
  </w:num>
  <w:num w:numId="375">
    <w:abstractNumId w:val="778"/>
  </w:num>
  <w:num w:numId="376">
    <w:abstractNumId w:val="587"/>
  </w:num>
  <w:num w:numId="377">
    <w:abstractNumId w:val="1087"/>
  </w:num>
  <w:num w:numId="378">
    <w:abstractNumId w:val="1032"/>
  </w:num>
  <w:num w:numId="379">
    <w:abstractNumId w:val="390"/>
  </w:num>
  <w:num w:numId="380">
    <w:abstractNumId w:val="76"/>
  </w:num>
  <w:num w:numId="381">
    <w:abstractNumId w:val="1049"/>
  </w:num>
  <w:num w:numId="382">
    <w:abstractNumId w:val="967"/>
  </w:num>
  <w:num w:numId="383">
    <w:abstractNumId w:val="256"/>
  </w:num>
  <w:num w:numId="384">
    <w:abstractNumId w:val="1149"/>
  </w:num>
  <w:num w:numId="385">
    <w:abstractNumId w:val="239"/>
  </w:num>
  <w:num w:numId="386">
    <w:abstractNumId w:val="299"/>
  </w:num>
  <w:num w:numId="387">
    <w:abstractNumId w:val="31"/>
  </w:num>
  <w:num w:numId="388">
    <w:abstractNumId w:val="809"/>
  </w:num>
  <w:num w:numId="389">
    <w:abstractNumId w:val="464"/>
  </w:num>
  <w:num w:numId="390">
    <w:abstractNumId w:val="834"/>
  </w:num>
  <w:num w:numId="391">
    <w:abstractNumId w:val="481"/>
  </w:num>
  <w:num w:numId="392">
    <w:abstractNumId w:val="925"/>
  </w:num>
  <w:num w:numId="393">
    <w:abstractNumId w:val="1044"/>
  </w:num>
  <w:num w:numId="394">
    <w:abstractNumId w:val="665"/>
  </w:num>
  <w:num w:numId="395">
    <w:abstractNumId w:val="660"/>
  </w:num>
  <w:num w:numId="396">
    <w:abstractNumId w:val="1009"/>
  </w:num>
  <w:num w:numId="397">
    <w:abstractNumId w:val="996"/>
  </w:num>
  <w:num w:numId="398">
    <w:abstractNumId w:val="359"/>
  </w:num>
  <w:num w:numId="399">
    <w:abstractNumId w:val="1112"/>
  </w:num>
  <w:num w:numId="400">
    <w:abstractNumId w:val="65"/>
  </w:num>
  <w:num w:numId="401">
    <w:abstractNumId w:val="233"/>
  </w:num>
  <w:num w:numId="402">
    <w:abstractNumId w:val="631"/>
  </w:num>
  <w:num w:numId="403">
    <w:abstractNumId w:val="77"/>
  </w:num>
  <w:num w:numId="404">
    <w:abstractNumId w:val="644"/>
  </w:num>
  <w:num w:numId="405">
    <w:abstractNumId w:val="493"/>
  </w:num>
  <w:num w:numId="406">
    <w:abstractNumId w:val="128"/>
  </w:num>
  <w:num w:numId="407">
    <w:abstractNumId w:val="66"/>
  </w:num>
  <w:num w:numId="408">
    <w:abstractNumId w:val="1137"/>
  </w:num>
  <w:num w:numId="409">
    <w:abstractNumId w:val="1144"/>
  </w:num>
  <w:num w:numId="410">
    <w:abstractNumId w:val="189"/>
  </w:num>
  <w:num w:numId="411">
    <w:abstractNumId w:val="1133"/>
  </w:num>
  <w:num w:numId="412">
    <w:abstractNumId w:val="743"/>
  </w:num>
  <w:num w:numId="413">
    <w:abstractNumId w:val="962"/>
  </w:num>
  <w:num w:numId="414">
    <w:abstractNumId w:val="710"/>
  </w:num>
  <w:num w:numId="415">
    <w:abstractNumId w:val="1059"/>
  </w:num>
  <w:num w:numId="416">
    <w:abstractNumId w:val="170"/>
  </w:num>
  <w:num w:numId="417">
    <w:abstractNumId w:val="764"/>
  </w:num>
  <w:num w:numId="418">
    <w:abstractNumId w:val="91"/>
  </w:num>
  <w:num w:numId="419">
    <w:abstractNumId w:val="822"/>
  </w:num>
  <w:num w:numId="420">
    <w:abstractNumId w:val="466"/>
  </w:num>
  <w:num w:numId="421">
    <w:abstractNumId w:val="185"/>
  </w:num>
  <w:num w:numId="422">
    <w:abstractNumId w:val="667"/>
  </w:num>
  <w:num w:numId="423">
    <w:abstractNumId w:val="409"/>
  </w:num>
  <w:num w:numId="424">
    <w:abstractNumId w:val="53"/>
  </w:num>
  <w:num w:numId="425">
    <w:abstractNumId w:val="478"/>
  </w:num>
  <w:num w:numId="426">
    <w:abstractNumId w:val="1143"/>
  </w:num>
  <w:num w:numId="427">
    <w:abstractNumId w:val="334"/>
  </w:num>
  <w:num w:numId="428">
    <w:abstractNumId w:val="400"/>
  </w:num>
  <w:num w:numId="429">
    <w:abstractNumId w:val="812"/>
  </w:num>
  <w:num w:numId="430">
    <w:abstractNumId w:val="633"/>
  </w:num>
  <w:num w:numId="431">
    <w:abstractNumId w:val="672"/>
  </w:num>
  <w:num w:numId="432">
    <w:abstractNumId w:val="1066"/>
  </w:num>
  <w:num w:numId="433">
    <w:abstractNumId w:val="501"/>
  </w:num>
  <w:num w:numId="434">
    <w:abstractNumId w:val="717"/>
  </w:num>
  <w:num w:numId="435">
    <w:abstractNumId w:val="998"/>
  </w:num>
  <w:num w:numId="436">
    <w:abstractNumId w:val="74"/>
  </w:num>
  <w:num w:numId="437">
    <w:abstractNumId w:val="502"/>
  </w:num>
  <w:num w:numId="438">
    <w:abstractNumId w:val="686"/>
  </w:num>
  <w:num w:numId="439">
    <w:abstractNumId w:val="410"/>
  </w:num>
  <w:num w:numId="440">
    <w:abstractNumId w:val="1028"/>
  </w:num>
  <w:num w:numId="441">
    <w:abstractNumId w:val="581"/>
  </w:num>
  <w:num w:numId="442">
    <w:abstractNumId w:val="1038"/>
  </w:num>
  <w:num w:numId="443">
    <w:abstractNumId w:val="621"/>
  </w:num>
  <w:num w:numId="444">
    <w:abstractNumId w:val="447"/>
  </w:num>
  <w:num w:numId="445">
    <w:abstractNumId w:val="520"/>
  </w:num>
  <w:num w:numId="446">
    <w:abstractNumId w:val="217"/>
  </w:num>
  <w:num w:numId="447">
    <w:abstractNumId w:val="484"/>
  </w:num>
  <w:num w:numId="448">
    <w:abstractNumId w:val="207"/>
  </w:num>
  <w:num w:numId="449">
    <w:abstractNumId w:val="389"/>
  </w:num>
  <w:num w:numId="450">
    <w:abstractNumId w:val="421"/>
  </w:num>
  <w:num w:numId="451">
    <w:abstractNumId w:val="580"/>
  </w:num>
  <w:num w:numId="452">
    <w:abstractNumId w:val="374"/>
  </w:num>
  <w:num w:numId="453">
    <w:abstractNumId w:val="740"/>
  </w:num>
  <w:num w:numId="454">
    <w:abstractNumId w:val="914"/>
  </w:num>
  <w:num w:numId="455">
    <w:abstractNumId w:val="292"/>
  </w:num>
  <w:num w:numId="456">
    <w:abstractNumId w:val="685"/>
  </w:num>
  <w:num w:numId="457">
    <w:abstractNumId w:val="1062"/>
  </w:num>
  <w:num w:numId="458">
    <w:abstractNumId w:val="429"/>
  </w:num>
  <w:num w:numId="459">
    <w:abstractNumId w:val="597"/>
  </w:num>
  <w:num w:numId="460">
    <w:abstractNumId w:val="1187"/>
  </w:num>
  <w:num w:numId="461">
    <w:abstractNumId w:val="45"/>
  </w:num>
  <w:num w:numId="462">
    <w:abstractNumId w:val="1158"/>
  </w:num>
  <w:num w:numId="463">
    <w:abstractNumId w:val="1173"/>
  </w:num>
  <w:num w:numId="464">
    <w:abstractNumId w:val="352"/>
  </w:num>
  <w:num w:numId="465">
    <w:abstractNumId w:val="922"/>
  </w:num>
  <w:num w:numId="466">
    <w:abstractNumId w:val="341"/>
  </w:num>
  <w:num w:numId="467">
    <w:abstractNumId w:val="934"/>
  </w:num>
  <w:num w:numId="468">
    <w:abstractNumId w:val="642"/>
  </w:num>
  <w:num w:numId="469">
    <w:abstractNumId w:val="558"/>
  </w:num>
  <w:num w:numId="470">
    <w:abstractNumId w:val="1082"/>
  </w:num>
  <w:num w:numId="471">
    <w:abstractNumId w:val="643"/>
  </w:num>
  <w:num w:numId="472">
    <w:abstractNumId w:val="384"/>
  </w:num>
  <w:num w:numId="473">
    <w:abstractNumId w:val="912"/>
  </w:num>
  <w:num w:numId="474">
    <w:abstractNumId w:val="683"/>
  </w:num>
  <w:num w:numId="475">
    <w:abstractNumId w:val="1013"/>
  </w:num>
  <w:num w:numId="476">
    <w:abstractNumId w:val="165"/>
  </w:num>
  <w:num w:numId="477">
    <w:abstractNumId w:val="1147"/>
  </w:num>
  <w:num w:numId="478">
    <w:abstractNumId w:val="565"/>
  </w:num>
  <w:num w:numId="479">
    <w:abstractNumId w:val="1040"/>
  </w:num>
  <w:num w:numId="480">
    <w:abstractNumId w:val="923"/>
  </w:num>
  <w:num w:numId="481">
    <w:abstractNumId w:val="786"/>
  </w:num>
  <w:num w:numId="482">
    <w:abstractNumId w:val="557"/>
  </w:num>
  <w:num w:numId="483">
    <w:abstractNumId w:val="238"/>
  </w:num>
  <w:num w:numId="484">
    <w:abstractNumId w:val="1043"/>
  </w:num>
  <w:num w:numId="485">
    <w:abstractNumId w:val="131"/>
  </w:num>
  <w:num w:numId="486">
    <w:abstractNumId w:val="531"/>
  </w:num>
  <w:num w:numId="487">
    <w:abstractNumId w:val="107"/>
  </w:num>
  <w:num w:numId="488">
    <w:abstractNumId w:val="1186"/>
  </w:num>
  <w:num w:numId="489">
    <w:abstractNumId w:val="1064"/>
  </w:num>
  <w:num w:numId="490">
    <w:abstractNumId w:val="1151"/>
  </w:num>
  <w:num w:numId="491">
    <w:abstractNumId w:val="748"/>
  </w:num>
  <w:num w:numId="492">
    <w:abstractNumId w:val="787"/>
  </w:num>
  <w:num w:numId="493">
    <w:abstractNumId w:val="877"/>
  </w:num>
  <w:num w:numId="494">
    <w:abstractNumId w:val="537"/>
  </w:num>
  <w:num w:numId="495">
    <w:abstractNumId w:val="130"/>
  </w:num>
  <w:num w:numId="496">
    <w:abstractNumId w:val="650"/>
  </w:num>
  <w:num w:numId="497">
    <w:abstractNumId w:val="763"/>
  </w:num>
  <w:num w:numId="498">
    <w:abstractNumId w:val="150"/>
  </w:num>
  <w:num w:numId="499">
    <w:abstractNumId w:val="3"/>
  </w:num>
  <w:num w:numId="500">
    <w:abstractNumId w:val="220"/>
  </w:num>
  <w:num w:numId="501">
    <w:abstractNumId w:val="96"/>
  </w:num>
  <w:num w:numId="502">
    <w:abstractNumId w:val="5"/>
  </w:num>
  <w:num w:numId="503">
    <w:abstractNumId w:val="975"/>
  </w:num>
  <w:num w:numId="504">
    <w:abstractNumId w:val="509"/>
  </w:num>
  <w:num w:numId="505">
    <w:abstractNumId w:val="869"/>
  </w:num>
  <w:num w:numId="506">
    <w:abstractNumId w:val="690"/>
  </w:num>
  <w:num w:numId="507">
    <w:abstractNumId w:val="1172"/>
  </w:num>
  <w:num w:numId="508">
    <w:abstractNumId w:val="899"/>
  </w:num>
  <w:num w:numId="509">
    <w:abstractNumId w:val="435"/>
  </w:num>
  <w:num w:numId="510">
    <w:abstractNumId w:val="556"/>
  </w:num>
  <w:num w:numId="511">
    <w:abstractNumId w:val="1179"/>
  </w:num>
  <w:num w:numId="512">
    <w:abstractNumId w:val="330"/>
  </w:num>
  <w:num w:numId="513">
    <w:abstractNumId w:val="225"/>
  </w:num>
  <w:num w:numId="514">
    <w:abstractNumId w:val="736"/>
  </w:num>
  <w:num w:numId="515">
    <w:abstractNumId w:val="892"/>
  </w:num>
  <w:num w:numId="516">
    <w:abstractNumId w:val="519"/>
  </w:num>
  <w:num w:numId="517">
    <w:abstractNumId w:val="676"/>
  </w:num>
  <w:num w:numId="518">
    <w:abstractNumId w:val="470"/>
  </w:num>
  <w:num w:numId="519">
    <w:abstractNumId w:val="138"/>
  </w:num>
  <w:num w:numId="520">
    <w:abstractNumId w:val="981"/>
  </w:num>
  <w:num w:numId="521">
    <w:abstractNumId w:val="171"/>
  </w:num>
  <w:num w:numId="522">
    <w:abstractNumId w:val="1108"/>
  </w:num>
  <w:num w:numId="523">
    <w:abstractNumId w:val="412"/>
  </w:num>
  <w:num w:numId="524">
    <w:abstractNumId w:val="119"/>
  </w:num>
  <w:num w:numId="525">
    <w:abstractNumId w:val="904"/>
  </w:num>
  <w:num w:numId="526">
    <w:abstractNumId w:val="157"/>
  </w:num>
  <w:num w:numId="527">
    <w:abstractNumId w:val="36"/>
  </w:num>
  <w:num w:numId="528">
    <w:abstractNumId w:val="780"/>
  </w:num>
  <w:num w:numId="529">
    <w:abstractNumId w:val="331"/>
  </w:num>
  <w:num w:numId="530">
    <w:abstractNumId w:val="20"/>
  </w:num>
  <w:num w:numId="531">
    <w:abstractNumId w:val="201"/>
  </w:num>
  <w:num w:numId="532">
    <w:abstractNumId w:val="249"/>
  </w:num>
  <w:num w:numId="533">
    <w:abstractNumId w:val="379"/>
  </w:num>
  <w:num w:numId="534">
    <w:abstractNumId w:val="368"/>
  </w:num>
  <w:num w:numId="535">
    <w:abstractNumId w:val="883"/>
  </w:num>
  <w:num w:numId="536">
    <w:abstractNumId w:val="1177"/>
  </w:num>
  <w:num w:numId="537">
    <w:abstractNumId w:val="264"/>
  </w:num>
  <w:num w:numId="538">
    <w:abstractNumId w:val="451"/>
  </w:num>
  <w:num w:numId="539">
    <w:abstractNumId w:val="802"/>
  </w:num>
  <w:num w:numId="540">
    <w:abstractNumId w:val="202"/>
  </w:num>
  <w:num w:numId="541">
    <w:abstractNumId w:val="308"/>
  </w:num>
  <w:num w:numId="542">
    <w:abstractNumId w:val="680"/>
  </w:num>
  <w:num w:numId="543">
    <w:abstractNumId w:val="344"/>
  </w:num>
  <w:num w:numId="544">
    <w:abstractNumId w:val="399"/>
  </w:num>
  <w:num w:numId="545">
    <w:abstractNumId w:val="52"/>
  </w:num>
  <w:num w:numId="546">
    <w:abstractNumId w:val="442"/>
  </w:num>
  <w:num w:numId="547">
    <w:abstractNumId w:val="112"/>
  </w:num>
  <w:num w:numId="548">
    <w:abstractNumId w:val="61"/>
  </w:num>
  <w:num w:numId="549">
    <w:abstractNumId w:val="7"/>
  </w:num>
  <w:num w:numId="550">
    <w:abstractNumId w:val="377"/>
  </w:num>
  <w:num w:numId="551">
    <w:abstractNumId w:val="1134"/>
  </w:num>
  <w:num w:numId="552">
    <w:abstractNumId w:val="446"/>
  </w:num>
  <w:num w:numId="553">
    <w:abstractNumId w:val="544"/>
  </w:num>
  <w:num w:numId="554">
    <w:abstractNumId w:val="956"/>
  </w:num>
  <w:num w:numId="555">
    <w:abstractNumId w:val="706"/>
  </w:num>
  <w:num w:numId="556">
    <w:abstractNumId w:val="824"/>
  </w:num>
  <w:num w:numId="557">
    <w:abstractNumId w:val="538"/>
  </w:num>
  <w:num w:numId="558">
    <w:abstractNumId w:val="746"/>
  </w:num>
  <w:num w:numId="559">
    <w:abstractNumId w:val="1016"/>
  </w:num>
  <w:num w:numId="560">
    <w:abstractNumId w:val="942"/>
  </w:num>
  <w:num w:numId="561">
    <w:abstractNumId w:val="300"/>
  </w:num>
  <w:num w:numId="562">
    <w:abstractNumId w:val="1140"/>
  </w:num>
  <w:num w:numId="563">
    <w:abstractNumId w:val="816"/>
  </w:num>
  <w:num w:numId="564">
    <w:abstractNumId w:val="1176"/>
  </w:num>
  <w:num w:numId="565">
    <w:abstractNumId w:val="605"/>
  </w:num>
  <w:num w:numId="566">
    <w:abstractNumId w:val="896"/>
  </w:num>
  <w:num w:numId="567">
    <w:abstractNumId w:val="232"/>
  </w:num>
  <w:num w:numId="568">
    <w:abstractNumId w:val="1159"/>
  </w:num>
  <w:num w:numId="569">
    <w:abstractNumId w:val="609"/>
  </w:num>
  <w:num w:numId="570">
    <w:abstractNumId w:val="109"/>
  </w:num>
  <w:num w:numId="571">
    <w:abstractNumId w:val="476"/>
  </w:num>
  <w:num w:numId="572">
    <w:abstractNumId w:val="404"/>
  </w:num>
  <w:num w:numId="573">
    <w:abstractNumId w:val="1045"/>
  </w:num>
  <w:num w:numId="574">
    <w:abstractNumId w:val="906"/>
  </w:num>
  <w:num w:numId="575">
    <w:abstractNumId w:val="811"/>
  </w:num>
  <w:num w:numId="576">
    <w:abstractNumId w:val="414"/>
  </w:num>
  <w:num w:numId="577">
    <w:abstractNumId w:val="939"/>
  </w:num>
  <w:num w:numId="578">
    <w:abstractNumId w:val="873"/>
  </w:num>
  <w:num w:numId="579">
    <w:abstractNumId w:val="450"/>
  </w:num>
  <w:num w:numId="580">
    <w:abstractNumId w:val="392"/>
  </w:num>
  <w:num w:numId="581">
    <w:abstractNumId w:val="797"/>
  </w:num>
  <w:num w:numId="582">
    <w:abstractNumId w:val="921"/>
  </w:num>
  <w:num w:numId="583">
    <w:abstractNumId w:val="534"/>
  </w:num>
  <w:num w:numId="584">
    <w:abstractNumId w:val="482"/>
  </w:num>
  <w:num w:numId="585">
    <w:abstractNumId w:val="927"/>
  </w:num>
  <w:num w:numId="586">
    <w:abstractNumId w:val="343"/>
  </w:num>
  <w:num w:numId="587">
    <w:abstractNumId w:val="1156"/>
  </w:num>
  <w:num w:numId="588">
    <w:abstractNumId w:val="1022"/>
  </w:num>
  <w:num w:numId="589">
    <w:abstractNumId w:val="271"/>
  </w:num>
  <w:num w:numId="590">
    <w:abstractNumId w:val="503"/>
  </w:num>
  <w:num w:numId="591">
    <w:abstractNumId w:val="616"/>
  </w:num>
  <w:num w:numId="592">
    <w:abstractNumId w:val="533"/>
  </w:num>
  <w:num w:numId="593">
    <w:abstractNumId w:val="1068"/>
  </w:num>
  <w:num w:numId="594">
    <w:abstractNumId w:val="137"/>
  </w:num>
  <w:num w:numId="595">
    <w:abstractNumId w:val="68"/>
  </w:num>
  <w:num w:numId="596">
    <w:abstractNumId w:val="721"/>
  </w:num>
  <w:num w:numId="597">
    <w:abstractNumId w:val="636"/>
  </w:num>
  <w:num w:numId="598">
    <w:abstractNumId w:val="12"/>
  </w:num>
  <w:num w:numId="599">
    <w:abstractNumId w:val="551"/>
  </w:num>
  <w:num w:numId="600">
    <w:abstractNumId w:val="606"/>
  </w:num>
  <w:num w:numId="601">
    <w:abstractNumId w:val="1019"/>
  </w:num>
  <w:num w:numId="602">
    <w:abstractNumId w:val="678"/>
  </w:num>
  <w:num w:numId="603">
    <w:abstractNumId w:val="1095"/>
  </w:num>
  <w:num w:numId="604">
    <w:abstractNumId w:val="1083"/>
  </w:num>
  <w:num w:numId="605">
    <w:abstractNumId w:val="269"/>
  </w:num>
  <w:num w:numId="606">
    <w:abstractNumId w:val="44"/>
  </w:num>
  <w:num w:numId="607">
    <w:abstractNumId w:val="758"/>
  </w:num>
  <w:num w:numId="608">
    <w:abstractNumId w:val="40"/>
  </w:num>
  <w:num w:numId="609">
    <w:abstractNumId w:val="886"/>
  </w:num>
  <w:num w:numId="610">
    <w:abstractNumId w:val="884"/>
  </w:num>
  <w:num w:numId="611">
    <w:abstractNumId w:val="986"/>
  </w:num>
  <w:num w:numId="612">
    <w:abstractNumId w:val="282"/>
  </w:num>
  <w:num w:numId="613">
    <w:abstractNumId w:val="454"/>
  </w:num>
  <w:num w:numId="614">
    <w:abstractNumId w:val="729"/>
  </w:num>
  <w:num w:numId="615">
    <w:abstractNumId w:val="943"/>
  </w:num>
  <w:num w:numId="616">
    <w:abstractNumId w:val="69"/>
  </w:num>
  <w:num w:numId="617">
    <w:abstractNumId w:val="376"/>
  </w:num>
  <w:num w:numId="618">
    <w:abstractNumId w:val="1077"/>
  </w:num>
  <w:num w:numId="619">
    <w:abstractNumId w:val="947"/>
  </w:num>
  <w:num w:numId="620">
    <w:abstractNumId w:val="1065"/>
  </w:num>
  <w:num w:numId="621">
    <w:abstractNumId w:val="900"/>
  </w:num>
  <w:num w:numId="622">
    <w:abstractNumId w:val="27"/>
  </w:num>
  <w:num w:numId="623">
    <w:abstractNumId w:val="620"/>
  </w:num>
  <w:num w:numId="624">
    <w:abstractNumId w:val="491"/>
  </w:num>
  <w:num w:numId="625">
    <w:abstractNumId w:val="657"/>
  </w:num>
  <w:num w:numId="626">
    <w:abstractNumId w:val="766"/>
  </w:num>
  <w:num w:numId="627">
    <w:abstractNumId w:val="1014"/>
  </w:num>
  <w:num w:numId="628">
    <w:abstractNumId w:val="530"/>
  </w:num>
  <w:num w:numId="629">
    <w:abstractNumId w:val="32"/>
  </w:num>
  <w:num w:numId="630">
    <w:abstractNumId w:val="83"/>
  </w:num>
  <w:num w:numId="631">
    <w:abstractNumId w:val="236"/>
  </w:num>
  <w:num w:numId="632">
    <w:abstractNumId w:val="670"/>
  </w:num>
  <w:num w:numId="633">
    <w:abstractNumId w:val="358"/>
  </w:num>
  <w:num w:numId="634">
    <w:abstractNumId w:val="929"/>
  </w:num>
  <w:num w:numId="635">
    <w:abstractNumId w:val="1167"/>
  </w:num>
  <w:num w:numId="636">
    <w:abstractNumId w:val="1125"/>
  </w:num>
  <w:num w:numId="637">
    <w:abstractNumId w:val="938"/>
  </w:num>
  <w:num w:numId="638">
    <w:abstractNumId w:val="504"/>
  </w:num>
  <w:num w:numId="639">
    <w:abstractNumId w:val="113"/>
  </w:num>
  <w:num w:numId="640">
    <w:abstractNumId w:val="1182"/>
  </w:num>
  <w:num w:numId="641">
    <w:abstractNumId w:val="911"/>
  </w:num>
  <w:num w:numId="642">
    <w:abstractNumId w:val="78"/>
  </w:num>
  <w:num w:numId="643">
    <w:abstractNumId w:val="828"/>
  </w:num>
  <w:num w:numId="644">
    <w:abstractNumId w:val="175"/>
  </w:num>
  <w:num w:numId="645">
    <w:abstractNumId w:val="936"/>
  </w:num>
  <w:num w:numId="646">
    <w:abstractNumId w:val="1096"/>
  </w:num>
  <w:num w:numId="647">
    <w:abstractNumId w:val="774"/>
  </w:num>
  <w:num w:numId="648">
    <w:abstractNumId w:val="505"/>
  </w:num>
  <w:num w:numId="649">
    <w:abstractNumId w:val="576"/>
  </w:num>
  <w:num w:numId="650">
    <w:abstractNumId w:val="548"/>
  </w:num>
  <w:num w:numId="651">
    <w:abstractNumId w:val="394"/>
  </w:num>
  <w:num w:numId="652">
    <w:abstractNumId w:val="668"/>
  </w:num>
  <w:num w:numId="653">
    <w:abstractNumId w:val="596"/>
  </w:num>
  <w:num w:numId="654">
    <w:abstractNumId w:val="1000"/>
  </w:num>
  <w:num w:numId="655">
    <w:abstractNumId w:val="63"/>
  </w:num>
  <w:num w:numId="656">
    <w:abstractNumId w:val="733"/>
  </w:num>
  <w:num w:numId="657">
    <w:abstractNumId w:val="722"/>
  </w:num>
  <w:num w:numId="658">
    <w:abstractNumId w:val="275"/>
  </w:num>
  <w:num w:numId="659">
    <w:abstractNumId w:val="309"/>
  </w:num>
  <w:num w:numId="660">
    <w:abstractNumId w:val="866"/>
  </w:num>
  <w:num w:numId="661">
    <w:abstractNumId w:val="806"/>
  </w:num>
  <w:num w:numId="662">
    <w:abstractNumId w:val="50"/>
  </w:num>
  <w:num w:numId="663">
    <w:abstractNumId w:val="251"/>
  </w:num>
  <w:num w:numId="664">
    <w:abstractNumId w:val="527"/>
  </w:num>
  <w:num w:numId="665">
    <w:abstractNumId w:val="526"/>
  </w:num>
  <w:num w:numId="666">
    <w:abstractNumId w:val="153"/>
  </w:num>
  <w:num w:numId="667">
    <w:abstractNumId w:val="506"/>
  </w:num>
  <w:num w:numId="668">
    <w:abstractNumId w:val="488"/>
  </w:num>
  <w:num w:numId="669">
    <w:abstractNumId w:val="807"/>
  </w:num>
  <w:num w:numId="670">
    <w:abstractNumId w:val="726"/>
  </w:num>
  <w:num w:numId="671">
    <w:abstractNumId w:val="528"/>
  </w:num>
  <w:num w:numId="672">
    <w:abstractNumId w:val="561"/>
  </w:num>
  <w:num w:numId="673">
    <w:abstractNumId w:val="532"/>
  </w:num>
  <w:num w:numId="674">
    <w:abstractNumId w:val="995"/>
  </w:num>
  <w:num w:numId="675">
    <w:abstractNumId w:val="897"/>
  </w:num>
  <w:num w:numId="676">
    <w:abstractNumId w:val="56"/>
  </w:num>
  <w:num w:numId="677">
    <w:abstractNumId w:val="1061"/>
  </w:num>
  <w:num w:numId="678">
    <w:abstractNumId w:val="868"/>
  </w:num>
  <w:num w:numId="679">
    <w:abstractNumId w:val="47"/>
  </w:num>
  <w:num w:numId="680">
    <w:abstractNumId w:val="1124"/>
  </w:num>
  <w:num w:numId="681">
    <w:abstractNumId w:val="1060"/>
  </w:num>
  <w:num w:numId="682">
    <w:abstractNumId w:val="586"/>
  </w:num>
  <w:num w:numId="683">
    <w:abstractNumId w:val="1127"/>
  </w:num>
  <w:num w:numId="684">
    <w:abstractNumId w:val="212"/>
  </w:num>
  <w:num w:numId="685">
    <w:abstractNumId w:val="846"/>
  </w:num>
  <w:num w:numId="686">
    <w:abstractNumId w:val="600"/>
  </w:num>
  <w:num w:numId="687">
    <w:abstractNumId w:val="154"/>
  </w:num>
  <w:num w:numId="688">
    <w:abstractNumId w:val="1092"/>
  </w:num>
  <w:num w:numId="689">
    <w:abstractNumId w:val="307"/>
  </w:num>
  <w:num w:numId="690">
    <w:abstractNumId w:val="114"/>
  </w:num>
  <w:num w:numId="691">
    <w:abstractNumId w:val="941"/>
  </w:num>
  <w:num w:numId="692">
    <w:abstractNumId w:val="945"/>
  </w:num>
  <w:num w:numId="693">
    <w:abstractNumId w:val="252"/>
  </w:num>
  <w:num w:numId="694">
    <w:abstractNumId w:val="1012"/>
  </w:num>
  <w:num w:numId="695">
    <w:abstractNumId w:val="574"/>
  </w:num>
  <w:num w:numId="696">
    <w:abstractNumId w:val="817"/>
  </w:num>
  <w:num w:numId="697">
    <w:abstractNumId w:val="302"/>
  </w:num>
  <w:num w:numId="698">
    <w:abstractNumId w:val="242"/>
  </w:num>
  <w:num w:numId="699">
    <w:abstractNumId w:val="688"/>
  </w:num>
  <w:num w:numId="700">
    <w:abstractNumId w:val="283"/>
  </w:num>
  <w:num w:numId="701">
    <w:abstractNumId w:val="473"/>
  </w:num>
  <w:num w:numId="702">
    <w:abstractNumId w:val="24"/>
  </w:num>
  <w:num w:numId="703">
    <w:abstractNumId w:val="496"/>
  </w:num>
  <w:num w:numId="704">
    <w:abstractNumId w:val="1102"/>
  </w:num>
  <w:num w:numId="705">
    <w:abstractNumId w:val="901"/>
  </w:num>
  <w:num w:numId="706">
    <w:abstractNumId w:val="485"/>
  </w:num>
  <w:num w:numId="707">
    <w:abstractNumId w:val="1085"/>
  </w:num>
  <w:num w:numId="708">
    <w:abstractNumId w:val="785"/>
  </w:num>
  <w:num w:numId="709">
    <w:abstractNumId w:val="1037"/>
  </w:num>
  <w:num w:numId="710">
    <w:abstractNumId w:val="250"/>
  </w:num>
  <w:num w:numId="711">
    <w:abstractNumId w:val="86"/>
  </w:num>
  <w:num w:numId="712">
    <w:abstractNumId w:val="49"/>
  </w:num>
  <w:num w:numId="713">
    <w:abstractNumId w:val="1201"/>
  </w:num>
  <w:num w:numId="714">
    <w:abstractNumId w:val="713"/>
  </w:num>
  <w:num w:numId="715">
    <w:abstractNumId w:val="73"/>
  </w:num>
  <w:num w:numId="716">
    <w:abstractNumId w:val="727"/>
  </w:num>
  <w:num w:numId="717">
    <w:abstractNumId w:val="1132"/>
  </w:num>
  <w:num w:numId="718">
    <w:abstractNumId w:val="719"/>
  </w:num>
  <w:num w:numId="719">
    <w:abstractNumId w:val="841"/>
  </w:num>
  <w:num w:numId="720">
    <w:abstractNumId w:val="23"/>
  </w:num>
  <w:num w:numId="721">
    <w:abstractNumId w:val="878"/>
  </w:num>
  <w:num w:numId="722">
    <w:abstractNumId w:val="749"/>
  </w:num>
  <w:num w:numId="723">
    <w:abstractNumId w:val="725"/>
  </w:num>
  <w:num w:numId="724">
    <w:abstractNumId w:val="274"/>
  </w:num>
  <w:num w:numId="725">
    <w:abstractNumId w:val="646"/>
  </w:num>
  <w:num w:numId="726">
    <w:abstractNumId w:val="553"/>
  </w:num>
  <w:num w:numId="727">
    <w:abstractNumId w:val="229"/>
  </w:num>
  <w:num w:numId="728">
    <w:abstractNumId w:val="632"/>
  </w:num>
  <w:num w:numId="729">
    <w:abstractNumId w:val="1122"/>
  </w:num>
  <w:num w:numId="730">
    <w:abstractNumId w:val="120"/>
  </w:num>
  <w:num w:numId="731">
    <w:abstractNumId w:val="1190"/>
  </w:num>
  <w:num w:numId="732">
    <w:abstractNumId w:val="288"/>
  </w:num>
  <w:num w:numId="733">
    <w:abstractNumId w:val="1056"/>
  </w:num>
  <w:num w:numId="734">
    <w:abstractNumId w:val="800"/>
  </w:num>
  <w:num w:numId="735">
    <w:abstractNumId w:val="29"/>
  </w:num>
  <w:num w:numId="736">
    <w:abstractNumId w:val="881"/>
  </w:num>
  <w:num w:numId="737">
    <w:abstractNumId w:val="370"/>
  </w:num>
  <w:num w:numId="738">
    <w:abstractNumId w:val="209"/>
  </w:num>
  <w:num w:numId="739">
    <w:abstractNumId w:val="751"/>
  </w:num>
  <w:num w:numId="740">
    <w:abstractNumId w:val="843"/>
  </w:num>
  <w:num w:numId="741">
    <w:abstractNumId w:val="813"/>
  </w:num>
  <w:num w:numId="742">
    <w:abstractNumId w:val="474"/>
  </w:num>
  <w:num w:numId="743">
    <w:abstractNumId w:val="602"/>
  </w:num>
  <w:num w:numId="744">
    <w:abstractNumId w:val="637"/>
  </w:num>
  <w:num w:numId="745">
    <w:abstractNumId w:val="742"/>
  </w:num>
  <w:num w:numId="746">
    <w:abstractNumId w:val="963"/>
  </w:num>
  <w:num w:numId="747">
    <w:abstractNumId w:val="926"/>
  </w:num>
  <w:num w:numId="748">
    <w:abstractNumId w:val="902"/>
  </w:num>
  <w:num w:numId="749">
    <w:abstractNumId w:val="1089"/>
  </w:num>
  <w:num w:numId="750">
    <w:abstractNumId w:val="1163"/>
  </w:num>
  <w:num w:numId="751">
    <w:abstractNumId w:val="578"/>
  </w:num>
  <w:num w:numId="752">
    <w:abstractNumId w:val="1203"/>
  </w:num>
  <w:num w:numId="753">
    <w:abstractNumId w:val="711"/>
  </w:num>
  <w:num w:numId="754">
    <w:abstractNumId w:val="916"/>
  </w:num>
  <w:num w:numId="755">
    <w:abstractNumId w:val="30"/>
  </w:num>
  <w:num w:numId="756">
    <w:abstractNumId w:val="430"/>
  </w:num>
  <w:num w:numId="757">
    <w:abstractNumId w:val="38"/>
  </w:num>
  <w:num w:numId="758">
    <w:abstractNumId w:val="244"/>
  </w:num>
  <w:num w:numId="759">
    <w:abstractNumId w:val="905"/>
  </w:num>
  <w:num w:numId="760">
    <w:abstractNumId w:val="1084"/>
  </w:num>
  <w:num w:numId="761">
    <w:abstractNumId w:val="371"/>
  </w:num>
  <w:num w:numId="762">
    <w:abstractNumId w:val="623"/>
  </w:num>
  <w:num w:numId="763">
    <w:abstractNumId w:val="908"/>
  </w:num>
  <w:num w:numId="764">
    <w:abstractNumId w:val="351"/>
  </w:num>
  <w:num w:numId="765">
    <w:abstractNumId w:val="1189"/>
  </w:num>
  <w:num w:numId="766">
    <w:abstractNumId w:val="920"/>
  </w:num>
  <w:num w:numId="767">
    <w:abstractNumId w:val="1034"/>
  </w:num>
  <w:num w:numId="768">
    <w:abstractNumId w:val="241"/>
  </w:num>
  <w:num w:numId="769">
    <w:abstractNumId w:val="930"/>
  </w:num>
  <w:num w:numId="770">
    <w:abstractNumId w:val="1154"/>
  </w:num>
  <w:num w:numId="771">
    <w:abstractNumId w:val="407"/>
  </w:num>
  <w:num w:numId="772">
    <w:abstractNumId w:val="490"/>
  </w:num>
  <w:num w:numId="773">
    <w:abstractNumId w:val="42"/>
  </w:num>
  <w:num w:numId="774">
    <w:abstractNumId w:val="338"/>
  </w:num>
  <w:num w:numId="775">
    <w:abstractNumId w:val="2"/>
  </w:num>
  <w:num w:numId="776">
    <w:abstractNumId w:val="1106"/>
  </w:num>
  <w:num w:numId="777">
    <w:abstractNumId w:val="80"/>
  </w:num>
  <w:num w:numId="778">
    <w:abstractNumId w:val="126"/>
  </w:num>
  <w:num w:numId="779">
    <w:abstractNumId w:val="953"/>
  </w:num>
  <w:num w:numId="780">
    <w:abstractNumId w:val="151"/>
  </w:num>
  <w:num w:numId="781">
    <w:abstractNumId w:val="422"/>
  </w:num>
  <w:num w:numId="782">
    <w:abstractNumId w:val="835"/>
  </w:num>
  <w:num w:numId="783">
    <w:abstractNumId w:val="1079"/>
  </w:num>
  <w:num w:numId="784">
    <w:abstractNumId w:val="90"/>
  </w:num>
  <w:num w:numId="785">
    <w:abstractNumId w:val="419"/>
  </w:num>
  <w:num w:numId="786">
    <w:abstractNumId w:val="395"/>
  </w:num>
  <w:num w:numId="787">
    <w:abstractNumId w:val="1109"/>
  </w:num>
  <w:num w:numId="788">
    <w:abstractNumId w:val="89"/>
  </w:num>
  <w:num w:numId="789">
    <w:abstractNumId w:val="1071"/>
  </w:num>
  <w:num w:numId="790">
    <w:abstractNumId w:val="618"/>
  </w:num>
  <w:num w:numId="791">
    <w:abstractNumId w:val="937"/>
  </w:num>
  <w:num w:numId="792">
    <w:abstractNumId w:val="281"/>
  </w:num>
  <w:num w:numId="793">
    <w:abstractNumId w:val="1025"/>
  </w:num>
  <w:num w:numId="794">
    <w:abstractNumId w:val="1086"/>
  </w:num>
  <w:num w:numId="795">
    <w:abstractNumId w:val="1017"/>
  </w:num>
  <w:num w:numId="796">
    <w:abstractNumId w:val="1197"/>
  </w:num>
  <w:num w:numId="797">
    <w:abstractNumId w:val="458"/>
  </w:num>
  <w:num w:numId="798">
    <w:abstractNumId w:val="577"/>
  </w:num>
  <w:num w:numId="799">
    <w:abstractNumId w:val="255"/>
  </w:num>
  <w:num w:numId="800">
    <w:abstractNumId w:val="316"/>
  </w:num>
  <w:num w:numId="801">
    <w:abstractNumId w:val="106"/>
  </w:num>
  <w:num w:numId="802">
    <w:abstractNumId w:val="585"/>
  </w:num>
  <w:num w:numId="803">
    <w:abstractNumId w:val="406"/>
  </w:num>
  <w:num w:numId="804">
    <w:abstractNumId w:val="289"/>
  </w:num>
  <w:num w:numId="805">
    <w:abstractNumId w:val="117"/>
  </w:num>
  <w:num w:numId="806">
    <w:abstractNumId w:val="336"/>
  </w:num>
  <w:num w:numId="807">
    <w:abstractNumId w:val="1128"/>
  </w:num>
  <w:num w:numId="808">
    <w:abstractNumId w:val="265"/>
  </w:num>
  <w:num w:numId="809">
    <w:abstractNumId w:val="1120"/>
  </w:num>
  <w:num w:numId="810">
    <w:abstractNumId w:val="1115"/>
  </w:num>
  <w:num w:numId="811">
    <w:abstractNumId w:val="1152"/>
  </w:num>
  <w:num w:numId="812">
    <w:abstractNumId w:val="1160"/>
  </w:num>
  <w:num w:numId="813">
    <w:abstractNumId w:val="381"/>
  </w:num>
  <w:num w:numId="814">
    <w:abstractNumId w:val="396"/>
  </w:num>
  <w:num w:numId="815">
    <w:abstractNumId w:val="328"/>
  </w:num>
  <w:num w:numId="816">
    <w:abstractNumId w:val="915"/>
  </w:num>
  <w:num w:numId="817">
    <w:abstractNumId w:val="645"/>
  </w:num>
  <w:num w:numId="818">
    <w:abstractNumId w:val="823"/>
  </w:num>
  <w:num w:numId="819">
    <w:abstractNumId w:val="191"/>
  </w:num>
  <w:num w:numId="820">
    <w:abstractNumId w:val="1021"/>
  </w:num>
  <w:num w:numId="821">
    <w:abstractNumId w:val="1169"/>
  </w:num>
  <w:num w:numId="822">
    <w:abstractNumId w:val="67"/>
  </w:num>
  <w:num w:numId="823">
    <w:abstractNumId w:val="1055"/>
  </w:num>
  <w:num w:numId="824">
    <w:abstractNumId w:val="1170"/>
  </w:num>
  <w:num w:numId="825">
    <w:abstractNumId w:val="87"/>
  </w:num>
  <w:num w:numId="826">
    <w:abstractNumId w:val="1020"/>
  </w:num>
  <w:num w:numId="827">
    <w:abstractNumId w:val="814"/>
  </w:num>
  <w:num w:numId="828">
    <w:abstractNumId w:val="477"/>
  </w:num>
  <w:num w:numId="829">
    <w:abstractNumId w:val="163"/>
  </w:num>
  <w:num w:numId="830">
    <w:abstractNumId w:val="1113"/>
  </w:num>
  <w:num w:numId="831">
    <w:abstractNumId w:val="735"/>
  </w:num>
  <w:num w:numId="832">
    <w:abstractNumId w:val="9"/>
  </w:num>
  <w:num w:numId="833">
    <w:abstractNumId w:val="907"/>
  </w:num>
  <w:num w:numId="834">
    <w:abstractNumId w:val="124"/>
  </w:num>
  <w:num w:numId="835">
    <w:abstractNumId w:val="139"/>
  </w:num>
  <w:num w:numId="836">
    <w:abstractNumId w:val="615"/>
  </w:num>
  <w:num w:numId="837">
    <w:abstractNumId w:val="776"/>
  </w:num>
  <w:num w:numId="838">
    <w:abstractNumId w:val="19"/>
  </w:num>
  <w:num w:numId="839">
    <w:abstractNumId w:val="857"/>
  </w:num>
  <w:num w:numId="840">
    <w:abstractNumId w:val="1100"/>
  </w:num>
  <w:num w:numId="841">
    <w:abstractNumId w:val="573"/>
  </w:num>
  <w:num w:numId="842">
    <w:abstractNumId w:val="1036"/>
  </w:num>
  <w:num w:numId="843">
    <w:abstractNumId w:val="972"/>
  </w:num>
  <w:num w:numId="844">
    <w:abstractNumId w:val="913"/>
  </w:num>
  <w:num w:numId="845">
    <w:abstractNumId w:val="97"/>
  </w:num>
  <w:num w:numId="846">
    <w:abstractNumId w:val="1007"/>
  </w:num>
  <w:num w:numId="847">
    <w:abstractNumId w:val="322"/>
  </w:num>
  <w:num w:numId="848">
    <w:abstractNumId w:val="211"/>
  </w:num>
  <w:num w:numId="849">
    <w:abstractNumId w:val="801"/>
  </w:num>
  <w:num w:numId="850">
    <w:abstractNumId w:val="658"/>
  </w:num>
  <w:num w:numId="851">
    <w:abstractNumId w:val="976"/>
  </w:num>
  <w:num w:numId="852">
    <w:abstractNumId w:val="1198"/>
  </w:num>
  <w:num w:numId="853">
    <w:abstractNumId w:val="121"/>
  </w:num>
  <w:num w:numId="854">
    <w:abstractNumId w:val="361"/>
  </w:num>
  <w:num w:numId="855">
    <w:abstractNumId w:val="1033"/>
  </w:num>
  <w:num w:numId="856">
    <w:abstractNumId w:val="562"/>
  </w:num>
  <w:num w:numId="857">
    <w:abstractNumId w:val="290"/>
  </w:num>
  <w:num w:numId="858">
    <w:abstractNumId w:val="340"/>
  </w:num>
  <w:num w:numId="859">
    <w:abstractNumId w:val="324"/>
  </w:num>
  <w:num w:numId="860">
    <w:abstractNumId w:val="808"/>
  </w:num>
  <w:num w:numId="861">
    <w:abstractNumId w:val="639"/>
  </w:num>
  <w:num w:numId="862">
    <w:abstractNumId w:val="60"/>
  </w:num>
  <w:num w:numId="863">
    <w:abstractNumId w:val="1107"/>
  </w:num>
  <w:num w:numId="864">
    <w:abstractNumId w:val="521"/>
  </w:num>
  <w:num w:numId="865">
    <w:abstractNumId w:val="296"/>
  </w:num>
  <w:num w:numId="866">
    <w:abstractNumId w:val="177"/>
  </w:num>
  <w:num w:numId="867">
    <w:abstractNumId w:val="1"/>
  </w:num>
  <w:num w:numId="868">
    <w:abstractNumId w:val="366"/>
  </w:num>
  <w:num w:numId="869">
    <w:abstractNumId w:val="1121"/>
  </w:num>
  <w:num w:numId="870">
    <w:abstractNumId w:val="977"/>
  </w:num>
  <w:num w:numId="871">
    <w:abstractNumId w:val="1048"/>
  </w:num>
  <w:num w:numId="872">
    <w:abstractNumId w:val="511"/>
  </w:num>
  <w:num w:numId="873">
    <w:abstractNumId w:val="622"/>
  </w:num>
  <w:num w:numId="874">
    <w:abstractNumId w:val="134"/>
  </w:num>
  <w:num w:numId="875">
    <w:abstractNumId w:val="1070"/>
  </w:num>
  <w:num w:numId="876">
    <w:abstractNumId w:val="563"/>
  </w:num>
  <w:num w:numId="877">
    <w:abstractNumId w:val="273"/>
  </w:num>
  <w:num w:numId="878">
    <w:abstractNumId w:val="738"/>
  </w:num>
  <w:num w:numId="879">
    <w:abstractNumId w:val="102"/>
  </w:num>
  <w:num w:numId="880">
    <w:abstractNumId w:val="34"/>
  </w:num>
  <w:num w:numId="881">
    <w:abstractNumId w:val="572"/>
  </w:num>
  <w:num w:numId="882">
    <w:abstractNumId w:val="37"/>
  </w:num>
  <w:num w:numId="883">
    <w:abstractNumId w:val="291"/>
  </w:num>
  <w:num w:numId="884">
    <w:abstractNumId w:val="216"/>
  </w:num>
  <w:num w:numId="885">
    <w:abstractNumId w:val="575"/>
  </w:num>
  <w:num w:numId="886">
    <w:abstractNumId w:val="448"/>
  </w:num>
  <w:num w:numId="887">
    <w:abstractNumId w:val="691"/>
  </w:num>
  <w:num w:numId="888">
    <w:abstractNumId w:val="313"/>
  </w:num>
  <w:num w:numId="889">
    <w:abstractNumId w:val="13"/>
  </w:num>
  <w:num w:numId="890">
    <w:abstractNumId w:val="891"/>
  </w:num>
  <w:num w:numId="891">
    <w:abstractNumId w:val="391"/>
  </w:num>
  <w:num w:numId="892">
    <w:abstractNumId w:val="261"/>
  </w:num>
  <w:num w:numId="893">
    <w:abstractNumId w:val="542"/>
  </w:num>
  <w:num w:numId="894">
    <w:abstractNumId w:val="860"/>
  </w:num>
  <w:num w:numId="895">
    <w:abstractNumId w:val="398"/>
  </w:num>
  <w:num w:numId="896">
    <w:abstractNumId w:val="4"/>
  </w:num>
  <w:num w:numId="897">
    <w:abstractNumId w:val="662"/>
  </w:num>
  <w:num w:numId="898">
    <w:abstractNumId w:val="467"/>
  </w:num>
  <w:num w:numId="899">
    <w:abstractNumId w:val="479"/>
  </w:num>
  <w:num w:numId="900">
    <w:abstractNumId w:val="326"/>
  </w:num>
  <w:num w:numId="901">
    <w:abstractNumId w:val="793"/>
  </w:num>
  <w:num w:numId="902">
    <w:abstractNumId w:val="246"/>
  </w:num>
  <w:num w:numId="903">
    <w:abstractNumId w:val="1008"/>
  </w:num>
  <w:num w:numId="904">
    <w:abstractNumId w:val="761"/>
  </w:num>
  <w:num w:numId="905">
    <w:abstractNumId w:val="610"/>
  </w:num>
  <w:num w:numId="906">
    <w:abstractNumId w:val="876"/>
  </w:num>
  <w:num w:numId="907">
    <w:abstractNumId w:val="46"/>
  </w:num>
  <w:num w:numId="908">
    <w:abstractNumId w:val="127"/>
  </w:num>
  <w:num w:numId="909">
    <w:abstractNumId w:val="854"/>
  </w:num>
  <w:num w:numId="910">
    <w:abstractNumId w:val="81"/>
  </w:num>
  <w:num w:numId="911">
    <w:abstractNumId w:val="992"/>
  </w:num>
  <w:num w:numId="912">
    <w:abstractNumId w:val="276"/>
  </w:num>
  <w:num w:numId="913">
    <w:abstractNumId w:val="156"/>
  </w:num>
  <w:num w:numId="914">
    <w:abstractNumId w:val="35"/>
  </w:num>
  <w:num w:numId="915">
    <w:abstractNumId w:val="695"/>
  </w:num>
  <w:num w:numId="916">
    <w:abstractNumId w:val="652"/>
  </w:num>
  <w:num w:numId="917">
    <w:abstractNumId w:val="492"/>
  </w:num>
  <w:num w:numId="918">
    <w:abstractNumId w:val="417"/>
  </w:num>
  <w:num w:numId="919">
    <w:abstractNumId w:val="958"/>
  </w:num>
  <w:num w:numId="920">
    <w:abstractNumId w:val="98"/>
  </w:num>
  <w:num w:numId="921">
    <w:abstractNumId w:val="354"/>
  </w:num>
  <w:num w:numId="922">
    <w:abstractNumId w:val="554"/>
  </w:num>
  <w:num w:numId="923">
    <w:abstractNumId w:val="183"/>
  </w:num>
  <w:num w:numId="924">
    <w:abstractNumId w:val="704"/>
  </w:num>
  <w:num w:numId="925">
    <w:abstractNumId w:val="455"/>
  </w:num>
  <w:num w:numId="926">
    <w:abstractNumId w:val="418"/>
  </w:num>
  <w:num w:numId="927">
    <w:abstractNumId w:val="689"/>
  </w:num>
  <w:num w:numId="928">
    <w:abstractNumId w:val="234"/>
  </w:num>
  <w:num w:numId="929">
    <w:abstractNumId w:val="661"/>
  </w:num>
  <w:num w:numId="930">
    <w:abstractNumId w:val="426"/>
  </w:num>
  <w:num w:numId="931">
    <w:abstractNumId w:val="1136"/>
  </w:num>
  <w:num w:numId="932">
    <w:abstractNumId w:val="640"/>
  </w:num>
  <w:num w:numId="933">
    <w:abstractNumId w:val="985"/>
  </w:num>
  <w:num w:numId="934">
    <w:abstractNumId w:val="262"/>
  </w:num>
  <w:num w:numId="935">
    <w:abstractNumId w:val="545"/>
  </w:num>
  <w:num w:numId="936">
    <w:abstractNumId w:val="1072"/>
  </w:num>
  <w:num w:numId="937">
    <w:abstractNumId w:val="71"/>
  </w:num>
  <w:num w:numId="938">
    <w:abstractNumId w:val="540"/>
  </w:num>
  <w:num w:numId="939">
    <w:abstractNumId w:val="629"/>
  </w:num>
  <w:num w:numId="940">
    <w:abstractNumId w:val="970"/>
  </w:num>
  <w:num w:numId="941">
    <w:abstractNumId w:val="199"/>
  </w:num>
  <w:num w:numId="942">
    <w:abstractNumId w:val="626"/>
  </w:num>
  <w:num w:numId="943">
    <w:abstractNumId w:val="820"/>
  </w:num>
  <w:num w:numId="944">
    <w:abstractNumId w:val="443"/>
  </w:num>
  <w:num w:numId="945">
    <w:abstractNumId w:val="508"/>
  </w:num>
  <w:num w:numId="946">
    <w:abstractNumId w:val="635"/>
  </w:num>
  <w:num w:numId="947">
    <w:abstractNumId w:val="1027"/>
  </w:num>
  <w:num w:numId="948">
    <w:abstractNumId w:val="420"/>
  </w:num>
  <w:num w:numId="949">
    <w:abstractNumId w:val="1069"/>
  </w:num>
  <w:num w:numId="950">
    <w:abstractNumId w:val="335"/>
  </w:num>
  <w:num w:numId="951">
    <w:abstractNumId w:val="819"/>
  </w:num>
  <w:num w:numId="952">
    <w:abstractNumId w:val="57"/>
  </w:num>
  <w:num w:numId="953">
    <w:abstractNumId w:val="200"/>
  </w:num>
  <w:num w:numId="954">
    <w:abstractNumId w:val="245"/>
  </w:num>
  <w:num w:numId="955">
    <w:abstractNumId w:val="16"/>
  </w:num>
  <w:num w:numId="956">
    <w:abstractNumId w:val="222"/>
  </w:num>
  <w:num w:numId="957">
    <w:abstractNumId w:val="378"/>
  </w:num>
  <w:num w:numId="958">
    <w:abstractNumId w:val="382"/>
  </w:num>
  <w:num w:numId="959">
    <w:abstractNumId w:val="771"/>
  </w:num>
  <w:num w:numId="960">
    <w:abstractNumId w:val="26"/>
  </w:num>
  <w:num w:numId="961">
    <w:abstractNumId w:val="798"/>
  </w:num>
  <w:num w:numId="962">
    <w:abstractNumId w:val="203"/>
  </w:num>
  <w:num w:numId="963">
    <w:abstractNumId w:val="655"/>
  </w:num>
  <w:num w:numId="964">
    <w:abstractNumId w:val="1094"/>
  </w:num>
  <w:num w:numId="965">
    <w:abstractNumId w:val="1126"/>
  </w:num>
  <w:num w:numId="966">
    <w:abstractNumId w:val="186"/>
  </w:num>
  <w:num w:numId="967">
    <w:abstractNumId w:val="14"/>
  </w:num>
  <w:num w:numId="968">
    <w:abstractNumId w:val="864"/>
  </w:num>
  <w:num w:numId="969">
    <w:abstractNumId w:val="571"/>
  </w:num>
  <w:num w:numId="970">
    <w:abstractNumId w:val="1185"/>
  </w:num>
  <w:num w:numId="971">
    <w:abstractNumId w:val="888"/>
  </w:num>
  <w:num w:numId="972">
    <w:abstractNumId w:val="457"/>
  </w:num>
  <w:num w:numId="973">
    <w:abstractNumId w:val="796"/>
  </w:num>
  <w:num w:numId="974">
    <w:abstractNumId w:val="517"/>
  </w:num>
  <w:num w:numId="975">
    <w:abstractNumId w:val="440"/>
  </w:num>
  <w:num w:numId="976">
    <w:abstractNumId w:val="752"/>
  </w:num>
  <w:num w:numId="977">
    <w:abstractNumId w:val="401"/>
  </w:num>
  <w:num w:numId="978">
    <w:abstractNumId w:val="909"/>
  </w:num>
  <w:num w:numId="979">
    <w:abstractNumId w:val="693"/>
  </w:num>
  <w:num w:numId="980">
    <w:abstractNumId w:val="402"/>
  </w:num>
  <w:num w:numId="981">
    <w:abstractNumId w:val="162"/>
  </w:num>
  <w:num w:numId="982">
    <w:abstractNumId w:val="436"/>
  </w:num>
  <w:num w:numId="983">
    <w:abstractNumId w:val="715"/>
  </w:num>
  <w:num w:numId="984">
    <w:abstractNumId w:val="566"/>
  </w:num>
  <w:num w:numId="985">
    <w:abstractNumId w:val="664"/>
  </w:num>
  <w:num w:numId="986">
    <w:abstractNumId w:val="58"/>
  </w:num>
  <w:num w:numId="987">
    <w:abstractNumId w:val="750"/>
  </w:num>
  <w:num w:numId="988">
    <w:abstractNumId w:val="21"/>
  </w:num>
  <w:num w:numId="989">
    <w:abstractNumId w:val="1148"/>
  </w:num>
  <w:num w:numId="990">
    <w:abstractNumId w:val="555"/>
  </w:num>
  <w:num w:numId="991">
    <w:abstractNumId w:val="1165"/>
  </w:num>
  <w:num w:numId="992">
    <w:abstractNumId w:val="198"/>
  </w:num>
  <w:num w:numId="993">
    <w:abstractNumId w:val="954"/>
  </w:num>
  <w:num w:numId="994">
    <w:abstractNumId w:val="931"/>
  </w:num>
  <w:num w:numId="995">
    <w:abstractNumId w:val="767"/>
  </w:num>
  <w:num w:numId="996">
    <w:abstractNumId w:val="1123"/>
  </w:num>
  <w:num w:numId="997">
    <w:abstractNumId w:val="88"/>
  </w:num>
  <w:num w:numId="998">
    <w:abstractNumId w:val="116"/>
  </w:num>
  <w:num w:numId="999">
    <w:abstractNumId w:val="987"/>
  </w:num>
  <w:num w:numId="1000">
    <w:abstractNumId w:val="1098"/>
  </w:num>
  <w:num w:numId="1001">
    <w:abstractNumId w:val="944"/>
  </w:num>
  <w:num w:numId="1002">
    <w:abstractNumId w:val="228"/>
  </w:num>
  <w:num w:numId="1003">
    <w:abstractNumId w:val="569"/>
  </w:num>
  <w:num w:numId="1004">
    <w:abstractNumId w:val="630"/>
  </w:num>
  <w:num w:numId="1005">
    <w:abstractNumId w:val="101"/>
  </w:num>
  <w:num w:numId="1006">
    <w:abstractNumId w:val="210"/>
  </w:num>
  <w:num w:numId="1007">
    <w:abstractNumId w:val="267"/>
  </w:num>
  <w:num w:numId="1008">
    <w:abstractNumId w:val="25"/>
  </w:num>
  <w:num w:numId="1009">
    <w:abstractNumId w:val="669"/>
  </w:num>
  <w:num w:numId="1010">
    <w:abstractNumId w:val="79"/>
  </w:num>
  <w:num w:numId="1011">
    <w:abstractNumId w:val="984"/>
  </w:num>
  <w:num w:numId="1012">
    <w:abstractNumId w:val="1050"/>
  </w:num>
  <w:num w:numId="1013">
    <w:abstractNumId w:val="674"/>
  </w:num>
  <w:num w:numId="1014">
    <w:abstractNumId w:val="1041"/>
  </w:num>
  <w:num w:numId="1015">
    <w:abstractNumId w:val="305"/>
  </w:num>
  <w:num w:numId="1016">
    <w:abstractNumId w:val="388"/>
  </w:num>
  <w:num w:numId="1017">
    <w:abstractNumId w:val="1076"/>
  </w:num>
  <w:num w:numId="1018">
    <w:abstractNumId w:val="95"/>
  </w:num>
  <w:num w:numId="1019">
    <w:abstractNumId w:val="529"/>
  </w:num>
  <w:num w:numId="1020">
    <w:abstractNumId w:val="431"/>
  </w:num>
  <w:num w:numId="1021">
    <w:abstractNumId w:val="949"/>
  </w:num>
  <w:num w:numId="1022">
    <w:abstractNumId w:val="103"/>
  </w:num>
  <w:num w:numId="1023">
    <w:abstractNumId w:val="760"/>
  </w:num>
  <w:num w:numId="1024">
    <w:abstractNumId w:val="268"/>
  </w:num>
  <w:num w:numId="1025">
    <w:abstractNumId w:val="142"/>
  </w:num>
  <w:num w:numId="1026">
    <w:abstractNumId w:val="924"/>
  </w:num>
  <w:num w:numId="1027">
    <w:abstractNumId w:val="731"/>
  </w:num>
  <w:num w:numId="1028">
    <w:abstractNumId w:val="928"/>
  </w:num>
  <w:num w:numId="1029">
    <w:abstractNumId w:val="143"/>
  </w:num>
  <w:num w:numId="1030">
    <w:abstractNumId w:val="850"/>
  </w:num>
  <w:num w:numId="1031">
    <w:abstractNumId w:val="363"/>
  </w:num>
  <w:num w:numId="1032">
    <w:abstractNumId w:val="730"/>
  </w:num>
  <w:num w:numId="1033">
    <w:abstractNumId w:val="946"/>
  </w:num>
  <w:num w:numId="1034">
    <w:abstractNumId w:val="708"/>
  </w:num>
  <w:num w:numId="1035">
    <w:abstractNumId w:val="1035"/>
  </w:num>
  <w:num w:numId="1036">
    <w:abstractNumId w:val="155"/>
  </w:num>
  <w:num w:numId="1037">
    <w:abstractNumId w:val="825"/>
  </w:num>
  <w:num w:numId="1038">
    <w:abstractNumId w:val="372"/>
  </w:num>
  <w:num w:numId="1039">
    <w:abstractNumId w:val="607"/>
  </w:num>
  <w:num w:numId="1040">
    <w:abstractNumId w:val="168"/>
  </w:num>
  <w:num w:numId="1041">
    <w:abstractNumId w:val="978"/>
  </w:num>
  <w:num w:numId="1042">
    <w:abstractNumId w:val="1091"/>
  </w:num>
  <w:num w:numId="1043">
    <w:abstractNumId w:val="510"/>
  </w:num>
  <w:num w:numId="1044">
    <w:abstractNumId w:val="327"/>
  </w:num>
  <w:num w:numId="1045">
    <w:abstractNumId w:val="1139"/>
  </w:num>
  <w:num w:numId="1046">
    <w:abstractNumId w:val="230"/>
  </w:num>
  <w:num w:numId="1047">
    <w:abstractNumId w:val="777"/>
  </w:num>
  <w:num w:numId="1048">
    <w:abstractNumId w:val="654"/>
  </w:num>
  <w:num w:numId="1049">
    <w:abstractNumId w:val="1053"/>
  </w:num>
  <w:num w:numId="1050">
    <w:abstractNumId w:val="413"/>
  </w:num>
  <w:num w:numId="1051">
    <w:abstractNumId w:val="1005"/>
  </w:num>
  <w:num w:numId="1052">
    <w:abstractNumId w:val="1130"/>
  </w:num>
  <w:num w:numId="1053">
    <w:abstractNumId w:val="122"/>
  </w:num>
  <w:num w:numId="1054">
    <w:abstractNumId w:val="295"/>
  </w:num>
  <w:num w:numId="1055">
    <w:abstractNumId w:val="287"/>
  </w:num>
  <w:num w:numId="1056">
    <w:abstractNumId w:val="1184"/>
  </w:num>
  <w:num w:numId="1057">
    <w:abstractNumId w:val="993"/>
  </w:num>
  <w:num w:numId="1058">
    <w:abstractNumId w:val="1026"/>
  </w:num>
  <w:num w:numId="1059">
    <w:abstractNumId w:val="146"/>
  </w:num>
  <w:num w:numId="1060">
    <w:abstractNumId w:val="1138"/>
  </w:num>
  <w:num w:numId="1061">
    <w:abstractNumId w:val="1075"/>
  </w:num>
  <w:num w:numId="1062">
    <w:abstractNumId w:val="424"/>
  </w:num>
  <w:num w:numId="1063">
    <w:abstractNumId w:val="365"/>
  </w:num>
  <w:num w:numId="1064">
    <w:abstractNumId w:val="861"/>
  </w:num>
  <w:num w:numId="1065">
    <w:abstractNumId w:val="1175"/>
  </w:num>
  <w:num w:numId="1066">
    <w:abstractNumId w:val="961"/>
  </w:num>
  <w:num w:numId="1067">
    <w:abstractNumId w:val="303"/>
  </w:num>
  <w:num w:numId="1068">
    <w:abstractNumId w:val="564"/>
  </w:num>
  <w:num w:numId="1069">
    <w:abstractNumId w:val="699"/>
  </w:num>
  <w:num w:numId="1070">
    <w:abstractNumId w:val="159"/>
  </w:num>
  <w:num w:numId="1071">
    <w:abstractNumId w:val="804"/>
  </w:num>
  <w:num w:numId="1072">
    <w:abstractNumId w:val="1188"/>
  </w:num>
  <w:num w:numId="1073">
    <w:abstractNumId w:val="1135"/>
  </w:num>
  <w:num w:numId="1074">
    <w:abstractNumId w:val="486"/>
  </w:num>
  <w:num w:numId="1075">
    <w:abstractNumId w:val="133"/>
  </w:num>
  <w:num w:numId="1076">
    <w:abstractNumId w:val="1103"/>
  </w:num>
  <w:num w:numId="1077">
    <w:abstractNumId w:val="560"/>
  </w:num>
  <w:num w:numId="1078">
    <w:abstractNumId w:val="108"/>
  </w:num>
  <w:num w:numId="1079">
    <w:abstractNumId w:val="794"/>
  </w:num>
  <w:num w:numId="1080">
    <w:abstractNumId w:val="325"/>
  </w:num>
  <w:num w:numId="1081">
    <w:abstractNumId w:val="681"/>
  </w:num>
  <w:num w:numId="1082">
    <w:abstractNumId w:val="805"/>
  </w:num>
  <w:num w:numId="1083">
    <w:abstractNumId w:val="827"/>
  </w:num>
  <w:num w:numId="1084">
    <w:abstractNumId w:val="144"/>
  </w:num>
  <w:num w:numId="1085">
    <w:abstractNumId w:val="1193"/>
  </w:num>
  <w:num w:numId="1086">
    <w:abstractNumId w:val="148"/>
  </w:num>
  <w:num w:numId="1087">
    <w:abstractNumId w:val="105"/>
  </w:num>
  <w:num w:numId="1088">
    <w:abstractNumId w:val="649"/>
  </w:num>
  <w:num w:numId="1089">
    <w:abstractNumId w:val="415"/>
  </w:num>
  <w:num w:numId="1090">
    <w:abstractNumId w:val="772"/>
  </w:num>
  <w:num w:numId="1091">
    <w:abstractNumId w:val="765"/>
  </w:num>
  <w:num w:numId="1092">
    <w:abstractNumId w:val="541"/>
  </w:num>
  <w:num w:numId="1093">
    <w:abstractNumId w:val="425"/>
  </w:num>
  <w:num w:numId="1094">
    <w:abstractNumId w:val="741"/>
  </w:num>
  <w:num w:numId="1095">
    <w:abstractNumId w:val="831"/>
  </w:num>
  <w:num w:numId="1096">
    <w:abstractNumId w:val="1010"/>
  </w:num>
  <w:num w:numId="1097">
    <w:abstractNumId w:val="847"/>
  </w:num>
  <w:num w:numId="1098">
    <w:abstractNumId w:val="894"/>
  </w:num>
  <w:num w:numId="1099">
    <w:abstractNumId w:val="375"/>
  </w:num>
  <w:num w:numId="1100">
    <w:abstractNumId w:val="795"/>
  </w:num>
  <w:num w:numId="1101">
    <w:abstractNumId w:val="1039"/>
  </w:num>
  <w:num w:numId="1102">
    <w:abstractNumId w:val="499"/>
  </w:num>
  <w:num w:numId="1103">
    <w:abstractNumId w:val="11"/>
  </w:num>
  <w:num w:numId="1104">
    <w:abstractNumId w:val="213"/>
  </w:num>
  <w:num w:numId="1105">
    <w:abstractNumId w:val="433"/>
  </w:num>
  <w:num w:numId="1106">
    <w:abstractNumId w:val="301"/>
  </w:num>
  <w:num w:numId="1107">
    <w:abstractNumId w:val="1180"/>
  </w:num>
  <w:num w:numId="1108">
    <w:abstractNumId w:val="514"/>
  </w:num>
  <w:num w:numId="1109">
    <w:abstractNumId w:val="136"/>
  </w:num>
  <w:num w:numId="1110">
    <w:abstractNumId w:val="582"/>
  </w:num>
  <w:num w:numId="1111">
    <w:abstractNumId w:val="990"/>
  </w:num>
  <w:num w:numId="1112">
    <w:abstractNumId w:val="757"/>
  </w:num>
  <w:num w:numId="1113">
    <w:abstractNumId w:val="1168"/>
  </w:num>
  <w:num w:numId="1114">
    <w:abstractNumId w:val="1023"/>
  </w:num>
  <w:num w:numId="1115">
    <w:abstractNumId w:val="286"/>
  </w:num>
  <w:num w:numId="1116">
    <w:abstractNumId w:val="284"/>
  </w:num>
  <w:num w:numId="1117">
    <w:abstractNumId w:val="739"/>
  </w:num>
  <w:num w:numId="1118">
    <w:abstractNumId w:val="837"/>
  </w:num>
  <w:num w:numId="1119">
    <w:abstractNumId w:val="617"/>
  </w:num>
  <w:num w:numId="1120">
    <w:abstractNumId w:val="709"/>
  </w:num>
  <w:num w:numId="1121">
    <w:abstractNumId w:val="522"/>
  </w:num>
  <w:num w:numId="1122">
    <w:abstractNumId w:val="259"/>
  </w:num>
  <w:num w:numId="1123">
    <w:abstractNumId w:val="280"/>
  </w:num>
  <w:num w:numId="1124">
    <w:abstractNumId w:val="714"/>
  </w:num>
  <w:num w:numId="1125">
    <w:abstractNumId w:val="298"/>
  </w:num>
  <w:num w:numId="1126">
    <w:abstractNumId w:val="141"/>
  </w:num>
  <w:num w:numId="1127">
    <w:abstractNumId w:val="756"/>
  </w:num>
  <w:num w:numId="1128">
    <w:abstractNumId w:val="895"/>
  </w:num>
  <w:num w:numId="1129">
    <w:abstractNumId w:val="536"/>
  </w:num>
  <w:num w:numId="1130">
    <w:abstractNumId w:val="187"/>
  </w:num>
  <w:num w:numId="1131">
    <w:abstractNumId w:val="434"/>
  </w:num>
  <w:num w:numId="1132">
    <w:abstractNumId w:val="830"/>
  </w:num>
  <w:num w:numId="1133">
    <w:abstractNumId w:val="1157"/>
  </w:num>
  <w:num w:numId="1134">
    <w:abstractNumId w:val="966"/>
  </w:num>
  <w:num w:numId="1135">
    <w:abstractNumId w:val="1052"/>
  </w:num>
  <w:num w:numId="1136">
    <w:abstractNumId w:val="815"/>
  </w:num>
  <w:num w:numId="1137">
    <w:abstractNumId w:val="867"/>
  </w:num>
  <w:num w:numId="1138">
    <w:abstractNumId w:val="734"/>
  </w:num>
  <w:num w:numId="1139">
    <w:abstractNumId w:val="682"/>
  </w:num>
  <w:num w:numId="1140">
    <w:abstractNumId w:val="160"/>
  </w:num>
  <w:num w:numId="1141">
    <w:abstractNumId w:val="952"/>
  </w:num>
  <w:num w:numId="1142">
    <w:abstractNumId w:val="345"/>
  </w:num>
  <w:num w:numId="1143">
    <w:abstractNumId w:val="724"/>
  </w:num>
  <w:num w:numId="1144">
    <w:abstractNumId w:val="703"/>
  </w:num>
  <w:num w:numId="1145">
    <w:abstractNumId w:val="110"/>
  </w:num>
  <w:num w:numId="1146">
    <w:abstractNumId w:val="158"/>
  </w:num>
  <w:num w:numId="1147">
    <w:abstractNumId w:val="728"/>
  </w:num>
  <w:num w:numId="1148">
    <w:abstractNumId w:val="832"/>
  </w:num>
  <w:num w:numId="1149">
    <w:abstractNumId w:val="598"/>
  </w:num>
  <w:num w:numId="1150">
    <w:abstractNumId w:val="1195"/>
  </w:num>
  <w:num w:numId="1151">
    <w:abstractNumId w:val="579"/>
  </w:num>
  <w:num w:numId="1152">
    <w:abstractNumId w:val="498"/>
  </w:num>
  <w:num w:numId="1153">
    <w:abstractNumId w:val="215"/>
  </w:num>
  <w:num w:numId="1154">
    <w:abstractNumId w:val="516"/>
  </w:num>
  <w:num w:numId="1155">
    <w:abstractNumId w:val="179"/>
  </w:num>
  <w:num w:numId="1156">
    <w:abstractNumId w:val="737"/>
  </w:num>
  <w:num w:numId="1157">
    <w:abstractNumId w:val="1116"/>
  </w:num>
  <w:num w:numId="1158">
    <w:abstractNumId w:val="360"/>
  </w:num>
  <w:num w:numId="1159">
    <w:abstractNumId w:val="848"/>
  </w:num>
  <w:num w:numId="1160">
    <w:abstractNumId w:val="614"/>
  </w:num>
  <w:num w:numId="1161">
    <w:abstractNumId w:val="838"/>
  </w:num>
  <w:num w:numId="1162">
    <w:abstractNumId w:val="444"/>
  </w:num>
  <w:num w:numId="1163">
    <w:abstractNumId w:val="487"/>
  </w:num>
  <w:num w:numId="1164">
    <w:abstractNumId w:val="1141"/>
  </w:num>
  <w:num w:numId="1165">
    <w:abstractNumId w:val="452"/>
  </w:num>
  <w:num w:numId="1166">
    <w:abstractNumId w:val="653"/>
  </w:num>
  <w:num w:numId="1167">
    <w:abstractNumId w:val="872"/>
  </w:num>
  <w:num w:numId="1168">
    <w:abstractNumId w:val="472"/>
  </w:num>
  <w:num w:numId="1169">
    <w:abstractNumId w:val="1202"/>
  </w:num>
  <w:num w:numId="1170">
    <w:abstractNumId w:val="15"/>
  </w:num>
  <w:num w:numId="1171">
    <w:abstractNumId w:val="445"/>
  </w:num>
  <w:num w:numId="1172">
    <w:abstractNumId w:val="258"/>
  </w:num>
  <w:num w:numId="1173">
    <w:abstractNumId w:val="99"/>
  </w:num>
  <w:num w:numId="1174">
    <w:abstractNumId w:val="385"/>
  </w:num>
  <w:num w:numId="1175">
    <w:abstractNumId w:val="863"/>
  </w:num>
  <w:num w:numId="1176">
    <w:abstractNumId w:val="253"/>
  </w:num>
  <w:num w:numId="1177">
    <w:abstractNumId w:val="879"/>
  </w:num>
  <w:num w:numId="1178">
    <w:abstractNumId w:val="539"/>
  </w:num>
  <w:num w:numId="1179">
    <w:abstractNumId w:val="641"/>
  </w:num>
  <w:num w:numId="1180">
    <w:abstractNumId w:val="355"/>
  </w:num>
  <w:num w:numId="1181">
    <w:abstractNumId w:val="197"/>
  </w:num>
  <w:num w:numId="1182">
    <w:abstractNumId w:val="320"/>
  </w:num>
  <w:num w:numId="1183">
    <w:abstractNumId w:val="960"/>
  </w:num>
  <w:num w:numId="1184">
    <w:abstractNumId w:val="1057"/>
  </w:num>
  <w:num w:numId="1185">
    <w:abstractNumId w:val="364"/>
  </w:num>
  <w:num w:numId="1186">
    <w:abstractNumId w:val="461"/>
  </w:num>
  <w:num w:numId="1187">
    <w:abstractNumId w:val="840"/>
  </w:num>
  <w:num w:numId="1188">
    <w:abstractNumId w:val="92"/>
  </w:num>
  <w:num w:numId="1189">
    <w:abstractNumId w:val="214"/>
  </w:num>
  <w:num w:numId="1190">
    <w:abstractNumId w:val="1101"/>
  </w:num>
  <w:num w:numId="1191">
    <w:abstractNumId w:val="718"/>
  </w:num>
  <w:num w:numId="1192">
    <w:abstractNumId w:val="783"/>
  </w:num>
  <w:num w:numId="1193">
    <w:abstractNumId w:val="775"/>
  </w:num>
  <w:num w:numId="1194">
    <w:abstractNumId w:val="789"/>
  </w:num>
  <w:num w:numId="1195">
    <w:abstractNumId w:val="84"/>
  </w:num>
  <w:num w:numId="1196">
    <w:abstractNumId w:val="1029"/>
  </w:num>
  <w:num w:numId="1197">
    <w:abstractNumId w:val="754"/>
  </w:num>
  <w:num w:numId="1198">
    <w:abstractNumId w:val="235"/>
  </w:num>
  <w:num w:numId="1199">
    <w:abstractNumId w:val="469"/>
  </w:num>
  <w:num w:numId="1200">
    <w:abstractNumId w:val="318"/>
  </w:num>
  <w:num w:numId="1201">
    <w:abstractNumId w:val="791"/>
  </w:num>
  <w:num w:numId="1202">
    <w:abstractNumId w:val="755"/>
  </w:num>
  <w:num w:numId="1203">
    <w:abstractNumId w:val="357"/>
  </w:num>
  <w:num w:numId="1204">
    <w:abstractNumId w:val="190"/>
  </w:num>
  <w:numIdMacAtCleanup w:val="12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GrammaticalErrors/>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6BF7"/>
    <w:rsid w:val="00015073"/>
    <w:rsid w:val="00197691"/>
    <w:rsid w:val="001A72AC"/>
    <w:rsid w:val="001F0CFC"/>
    <w:rsid w:val="00271AB0"/>
    <w:rsid w:val="002A7C77"/>
    <w:rsid w:val="002B4B7C"/>
    <w:rsid w:val="002D67FC"/>
    <w:rsid w:val="00373B94"/>
    <w:rsid w:val="00463F42"/>
    <w:rsid w:val="0078721A"/>
    <w:rsid w:val="007A0E1B"/>
    <w:rsid w:val="007A1356"/>
    <w:rsid w:val="0084786D"/>
    <w:rsid w:val="00876819"/>
    <w:rsid w:val="008903DA"/>
    <w:rsid w:val="00926E6C"/>
    <w:rsid w:val="00984A7A"/>
    <w:rsid w:val="009924ED"/>
    <w:rsid w:val="009B1842"/>
    <w:rsid w:val="009D6BF7"/>
    <w:rsid w:val="009F1243"/>
    <w:rsid w:val="00A17142"/>
    <w:rsid w:val="00A3328C"/>
    <w:rsid w:val="00AD1202"/>
    <w:rsid w:val="00B31122"/>
    <w:rsid w:val="00BF0275"/>
    <w:rsid w:val="00C2461E"/>
    <w:rsid w:val="00D106D5"/>
    <w:rsid w:val="00E53C53"/>
    <w:rsid w:val="00E7395E"/>
    <w:rsid w:val="00F52BF7"/>
    <w:rsid w:val="00FA03D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57C77F-13DB-4267-A970-F59288600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pPr>
      <w:spacing w:after="199" w:line="269" w:lineRule="auto"/>
      <w:ind w:firstLine="217"/>
      <w:jc w:val="both"/>
    </w:pPr>
    <w:rPr>
      <w:rFonts w:ascii="Calibri" w:eastAsia="Calibri" w:hAnsi="Calibri" w:cs="Calibri"/>
      <w:color w:val="000000"/>
      <w:sz w:val="20"/>
    </w:rPr>
  </w:style>
  <w:style w:type="paragraph" w:styleId="Nadpis1">
    <w:name w:val="heading 1"/>
    <w:basedOn w:val="Normlny"/>
    <w:next w:val="Zkladntext"/>
    <w:link w:val="Nadpis1Char"/>
    <w:uiPriority w:val="9"/>
    <w:qFormat/>
    <w:rsid w:val="00271AB0"/>
    <w:pPr>
      <w:keepNext/>
      <w:keepLines/>
      <w:spacing w:before="360" w:after="0" w:line="240" w:lineRule="auto"/>
      <w:ind w:firstLine="0"/>
      <w:jc w:val="center"/>
      <w:outlineLvl w:val="0"/>
    </w:pPr>
    <w:rPr>
      <w:rFonts w:ascii="Fira Sans" w:eastAsiaTheme="majorEastAsia" w:hAnsi="Fira Sans" w:cstheme="majorBidi"/>
      <w:b/>
      <w:bCs/>
      <w:color w:val="353535"/>
      <w:sz w:val="40"/>
      <w:szCs w:val="32"/>
      <w:lang w:val="en-US" w:eastAsia="en-US"/>
    </w:rPr>
  </w:style>
  <w:style w:type="paragraph" w:styleId="Nadpis2">
    <w:name w:val="heading 2"/>
    <w:basedOn w:val="Nadpis1"/>
    <w:next w:val="Zkladntext"/>
    <w:link w:val="Nadpis2Char"/>
    <w:uiPriority w:val="9"/>
    <w:unhideWhenUsed/>
    <w:qFormat/>
    <w:rsid w:val="00271AB0"/>
    <w:pPr>
      <w:spacing w:before="200"/>
      <w:outlineLvl w:val="1"/>
    </w:pPr>
    <w:rPr>
      <w:bCs w:val="0"/>
      <w:sz w:val="36"/>
      <w:szCs w:val="28"/>
    </w:rPr>
  </w:style>
  <w:style w:type="paragraph" w:styleId="Nadpis3">
    <w:name w:val="heading 3"/>
    <w:basedOn w:val="Nadpis1"/>
    <w:next w:val="Zkladntext"/>
    <w:link w:val="Nadpis3Char"/>
    <w:uiPriority w:val="9"/>
    <w:unhideWhenUsed/>
    <w:qFormat/>
    <w:rsid w:val="00271AB0"/>
    <w:pPr>
      <w:spacing w:before="200"/>
      <w:outlineLvl w:val="2"/>
    </w:pPr>
    <w:rPr>
      <w:bCs w:val="0"/>
      <w:sz w:val="32"/>
    </w:rPr>
  </w:style>
  <w:style w:type="paragraph" w:styleId="Nadpis4">
    <w:name w:val="heading 4"/>
    <w:basedOn w:val="Nadpis1"/>
    <w:next w:val="Zkladntext"/>
    <w:link w:val="Nadpis4Char"/>
    <w:uiPriority w:val="9"/>
    <w:unhideWhenUsed/>
    <w:qFormat/>
    <w:rsid w:val="00271AB0"/>
    <w:pPr>
      <w:spacing w:before="200"/>
      <w:outlineLvl w:val="3"/>
    </w:pPr>
    <w:rPr>
      <w:bCs w:val="0"/>
      <w:sz w:val="28"/>
    </w:rPr>
  </w:style>
  <w:style w:type="paragraph" w:styleId="Nadpis5">
    <w:name w:val="heading 5"/>
    <w:basedOn w:val="Nadpis1"/>
    <w:next w:val="Zkladntext"/>
    <w:link w:val="Nadpis5Char"/>
    <w:uiPriority w:val="9"/>
    <w:unhideWhenUsed/>
    <w:qFormat/>
    <w:rsid w:val="00271AB0"/>
    <w:pPr>
      <w:spacing w:before="200"/>
      <w:outlineLvl w:val="4"/>
    </w:pPr>
    <w:rPr>
      <w:iCs/>
      <w:sz w:val="24"/>
    </w:rPr>
  </w:style>
  <w:style w:type="paragraph" w:styleId="Nadpis6">
    <w:name w:val="heading 6"/>
    <w:basedOn w:val="Nadpis1"/>
    <w:next w:val="Zkladntext"/>
    <w:link w:val="Nadpis6Char"/>
    <w:uiPriority w:val="9"/>
    <w:unhideWhenUsed/>
    <w:qFormat/>
    <w:rsid w:val="00271AB0"/>
    <w:pPr>
      <w:spacing w:before="200"/>
      <w:outlineLvl w:val="5"/>
    </w:pPr>
    <w:rPr>
      <w:b w:val="0"/>
      <w:sz w:val="24"/>
    </w:rPr>
  </w:style>
  <w:style w:type="paragraph" w:styleId="Nadpis7">
    <w:name w:val="heading 7"/>
    <w:basedOn w:val="Normlny"/>
    <w:next w:val="Zkladntext"/>
    <w:link w:val="Nadpis7Char"/>
    <w:uiPriority w:val="9"/>
    <w:unhideWhenUsed/>
    <w:qFormat/>
    <w:rsid w:val="00271AB0"/>
    <w:pPr>
      <w:keepNext/>
      <w:keepLines/>
      <w:spacing w:before="200" w:after="0" w:line="240" w:lineRule="auto"/>
      <w:ind w:firstLine="0"/>
      <w:outlineLvl w:val="6"/>
    </w:pPr>
    <w:rPr>
      <w:rFonts w:asciiTheme="majorHAnsi" w:eastAsiaTheme="majorEastAsia" w:hAnsiTheme="majorHAnsi" w:cstheme="majorBidi"/>
      <w:color w:val="2F5496" w:themeColor="accent5" w:themeShade="BF"/>
      <w:szCs w:val="24"/>
      <w:lang w:val="en-US" w:eastAsia="en-US"/>
    </w:rPr>
  </w:style>
  <w:style w:type="paragraph" w:styleId="Nadpis8">
    <w:name w:val="heading 8"/>
    <w:basedOn w:val="Normlny"/>
    <w:next w:val="Zkladntext"/>
    <w:link w:val="Nadpis8Char"/>
    <w:uiPriority w:val="9"/>
    <w:unhideWhenUsed/>
    <w:qFormat/>
    <w:rsid w:val="00271AB0"/>
    <w:pPr>
      <w:keepNext/>
      <w:keepLines/>
      <w:spacing w:before="200" w:after="0" w:line="240" w:lineRule="auto"/>
      <w:ind w:firstLine="0"/>
      <w:outlineLvl w:val="7"/>
    </w:pPr>
    <w:rPr>
      <w:rFonts w:asciiTheme="majorHAnsi" w:eastAsiaTheme="majorEastAsia" w:hAnsiTheme="majorHAnsi" w:cstheme="majorBidi"/>
      <w:color w:val="2F5496" w:themeColor="accent5" w:themeShade="BF"/>
      <w:szCs w:val="24"/>
      <w:lang w:val="en-US" w:eastAsia="en-US"/>
    </w:rPr>
  </w:style>
  <w:style w:type="paragraph" w:styleId="Nadpis9">
    <w:name w:val="heading 9"/>
    <w:basedOn w:val="Normlny"/>
    <w:next w:val="Zkladntext"/>
    <w:link w:val="Nadpis9Char"/>
    <w:uiPriority w:val="9"/>
    <w:unhideWhenUsed/>
    <w:qFormat/>
    <w:rsid w:val="00271AB0"/>
    <w:pPr>
      <w:keepNext/>
      <w:keepLines/>
      <w:spacing w:before="200" w:after="0" w:line="240" w:lineRule="auto"/>
      <w:ind w:firstLine="0"/>
      <w:outlineLvl w:val="8"/>
    </w:pPr>
    <w:rPr>
      <w:rFonts w:asciiTheme="majorHAnsi" w:eastAsiaTheme="majorEastAsia" w:hAnsiTheme="majorHAnsi" w:cstheme="majorBidi"/>
      <w:color w:val="2F5496" w:themeColor="accent5" w:themeShade="BF"/>
      <w:szCs w:val="24"/>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Odsekzoznamu">
    <w:name w:val="List Paragraph"/>
    <w:aliases w:val="Odsek zoznamu2"/>
    <w:basedOn w:val="Normlny"/>
    <w:link w:val="OdsekzoznamuChar"/>
    <w:uiPriority w:val="34"/>
    <w:qFormat/>
    <w:rsid w:val="007A0E1B"/>
    <w:pPr>
      <w:ind w:left="720"/>
      <w:contextualSpacing/>
    </w:pPr>
  </w:style>
  <w:style w:type="character" w:customStyle="1" w:styleId="OdsekzoznamuChar">
    <w:name w:val="Odsek zoznamu Char"/>
    <w:aliases w:val="Odsek zoznamu2 Char"/>
    <w:link w:val="Odsekzoznamu"/>
    <w:uiPriority w:val="34"/>
    <w:qFormat/>
    <w:locked/>
    <w:rsid w:val="007A0E1B"/>
    <w:rPr>
      <w:rFonts w:ascii="Calibri" w:eastAsia="Calibri" w:hAnsi="Calibri" w:cs="Calibri"/>
      <w:color w:val="000000"/>
      <w:sz w:val="20"/>
    </w:rPr>
  </w:style>
  <w:style w:type="paragraph" w:styleId="Zkladntext">
    <w:name w:val="Body Text"/>
    <w:basedOn w:val="Normlny"/>
    <w:link w:val="ZkladntextChar"/>
    <w:qFormat/>
    <w:rsid w:val="00984A7A"/>
    <w:pPr>
      <w:widowControl w:val="0"/>
      <w:autoSpaceDE w:val="0"/>
      <w:autoSpaceDN w:val="0"/>
      <w:spacing w:before="200" w:after="0" w:line="240" w:lineRule="auto"/>
      <w:ind w:left="105" w:right="123" w:firstLine="226"/>
    </w:pPr>
    <w:rPr>
      <w:rFonts w:ascii="TeX Gyre Bonum" w:eastAsia="TeX Gyre Bonum" w:hAnsi="TeX Gyre Bonum" w:cs="TeX Gyre Bonum"/>
      <w:color w:val="auto"/>
      <w:szCs w:val="20"/>
      <w:lang w:eastAsia="en-US"/>
    </w:rPr>
  </w:style>
  <w:style w:type="character" w:customStyle="1" w:styleId="ZkladntextChar">
    <w:name w:val="Základný text Char"/>
    <w:basedOn w:val="Predvolenpsmoodseku"/>
    <w:link w:val="Zkladntext"/>
    <w:rsid w:val="00984A7A"/>
    <w:rPr>
      <w:rFonts w:ascii="TeX Gyre Bonum" w:eastAsia="TeX Gyre Bonum" w:hAnsi="TeX Gyre Bonum" w:cs="TeX Gyre Bonum"/>
      <w:sz w:val="20"/>
      <w:szCs w:val="20"/>
      <w:lang w:eastAsia="en-US"/>
    </w:rPr>
  </w:style>
  <w:style w:type="character" w:customStyle="1" w:styleId="Nadpis1Char">
    <w:name w:val="Nadpis 1 Char"/>
    <w:basedOn w:val="Predvolenpsmoodseku"/>
    <w:link w:val="Nadpis1"/>
    <w:rsid w:val="00271AB0"/>
    <w:rPr>
      <w:rFonts w:ascii="Fira Sans" w:eastAsiaTheme="majorEastAsia" w:hAnsi="Fira Sans" w:cstheme="majorBidi"/>
      <w:b/>
      <w:bCs/>
      <w:color w:val="353535"/>
      <w:sz w:val="40"/>
      <w:szCs w:val="32"/>
      <w:lang w:val="en-US" w:eastAsia="en-US"/>
    </w:rPr>
  </w:style>
  <w:style w:type="character" w:customStyle="1" w:styleId="Nadpis2Char">
    <w:name w:val="Nadpis 2 Char"/>
    <w:basedOn w:val="Predvolenpsmoodseku"/>
    <w:link w:val="Nadpis2"/>
    <w:uiPriority w:val="9"/>
    <w:rsid w:val="00271AB0"/>
    <w:rPr>
      <w:rFonts w:ascii="Fira Sans" w:eastAsiaTheme="majorEastAsia" w:hAnsi="Fira Sans" w:cstheme="majorBidi"/>
      <w:b/>
      <w:color w:val="353535"/>
      <w:sz w:val="36"/>
      <w:szCs w:val="28"/>
      <w:lang w:val="en-US" w:eastAsia="en-US"/>
    </w:rPr>
  </w:style>
  <w:style w:type="character" w:customStyle="1" w:styleId="Nadpis3Char">
    <w:name w:val="Nadpis 3 Char"/>
    <w:basedOn w:val="Predvolenpsmoodseku"/>
    <w:link w:val="Nadpis3"/>
    <w:uiPriority w:val="9"/>
    <w:rsid w:val="00271AB0"/>
    <w:rPr>
      <w:rFonts w:ascii="Fira Sans" w:eastAsiaTheme="majorEastAsia" w:hAnsi="Fira Sans" w:cstheme="majorBidi"/>
      <w:b/>
      <w:color w:val="353535"/>
      <w:sz w:val="32"/>
      <w:szCs w:val="32"/>
      <w:lang w:val="en-US" w:eastAsia="en-US"/>
    </w:rPr>
  </w:style>
  <w:style w:type="character" w:customStyle="1" w:styleId="Nadpis4Char">
    <w:name w:val="Nadpis 4 Char"/>
    <w:basedOn w:val="Predvolenpsmoodseku"/>
    <w:link w:val="Nadpis4"/>
    <w:uiPriority w:val="9"/>
    <w:rsid w:val="00271AB0"/>
    <w:rPr>
      <w:rFonts w:ascii="Fira Sans" w:eastAsiaTheme="majorEastAsia" w:hAnsi="Fira Sans" w:cstheme="majorBidi"/>
      <w:b/>
      <w:color w:val="353535"/>
      <w:sz w:val="28"/>
      <w:szCs w:val="32"/>
      <w:lang w:val="en-US" w:eastAsia="en-US"/>
    </w:rPr>
  </w:style>
  <w:style w:type="character" w:customStyle="1" w:styleId="Nadpis5Char">
    <w:name w:val="Nadpis 5 Char"/>
    <w:basedOn w:val="Predvolenpsmoodseku"/>
    <w:link w:val="Nadpis5"/>
    <w:uiPriority w:val="9"/>
    <w:rsid w:val="00271AB0"/>
    <w:rPr>
      <w:rFonts w:ascii="Fira Sans" w:eastAsiaTheme="majorEastAsia" w:hAnsi="Fira Sans" w:cstheme="majorBidi"/>
      <w:b/>
      <w:bCs/>
      <w:iCs/>
      <w:color w:val="353535"/>
      <w:sz w:val="24"/>
      <w:szCs w:val="32"/>
      <w:lang w:val="en-US" w:eastAsia="en-US"/>
    </w:rPr>
  </w:style>
  <w:style w:type="character" w:customStyle="1" w:styleId="Nadpis6Char">
    <w:name w:val="Nadpis 6 Char"/>
    <w:basedOn w:val="Predvolenpsmoodseku"/>
    <w:link w:val="Nadpis6"/>
    <w:uiPriority w:val="9"/>
    <w:rsid w:val="00271AB0"/>
    <w:rPr>
      <w:rFonts w:ascii="Fira Sans" w:eastAsiaTheme="majorEastAsia" w:hAnsi="Fira Sans" w:cstheme="majorBidi"/>
      <w:bCs/>
      <w:color w:val="353535"/>
      <w:sz w:val="24"/>
      <w:szCs w:val="32"/>
      <w:lang w:val="en-US" w:eastAsia="en-US"/>
    </w:rPr>
  </w:style>
  <w:style w:type="character" w:customStyle="1" w:styleId="Nadpis7Char">
    <w:name w:val="Nadpis 7 Char"/>
    <w:basedOn w:val="Predvolenpsmoodseku"/>
    <w:link w:val="Nadpis7"/>
    <w:uiPriority w:val="9"/>
    <w:rsid w:val="00271AB0"/>
    <w:rPr>
      <w:rFonts w:asciiTheme="majorHAnsi" w:eastAsiaTheme="majorEastAsia" w:hAnsiTheme="majorHAnsi" w:cstheme="majorBidi"/>
      <w:color w:val="2F5496" w:themeColor="accent5" w:themeShade="BF"/>
      <w:sz w:val="20"/>
      <w:szCs w:val="24"/>
      <w:lang w:val="en-US" w:eastAsia="en-US"/>
    </w:rPr>
  </w:style>
  <w:style w:type="character" w:customStyle="1" w:styleId="Nadpis8Char">
    <w:name w:val="Nadpis 8 Char"/>
    <w:basedOn w:val="Predvolenpsmoodseku"/>
    <w:link w:val="Nadpis8"/>
    <w:uiPriority w:val="9"/>
    <w:rsid w:val="00271AB0"/>
    <w:rPr>
      <w:rFonts w:asciiTheme="majorHAnsi" w:eastAsiaTheme="majorEastAsia" w:hAnsiTheme="majorHAnsi" w:cstheme="majorBidi"/>
      <w:color w:val="2F5496" w:themeColor="accent5" w:themeShade="BF"/>
      <w:sz w:val="20"/>
      <w:szCs w:val="24"/>
      <w:lang w:val="en-US" w:eastAsia="en-US"/>
    </w:rPr>
  </w:style>
  <w:style w:type="character" w:customStyle="1" w:styleId="Nadpis9Char">
    <w:name w:val="Nadpis 9 Char"/>
    <w:basedOn w:val="Predvolenpsmoodseku"/>
    <w:link w:val="Nadpis9"/>
    <w:uiPriority w:val="9"/>
    <w:rsid w:val="00271AB0"/>
    <w:rPr>
      <w:rFonts w:asciiTheme="majorHAnsi" w:eastAsiaTheme="majorEastAsia" w:hAnsiTheme="majorHAnsi" w:cstheme="majorBidi"/>
      <w:color w:val="2F5496" w:themeColor="accent5" w:themeShade="BF"/>
      <w:sz w:val="20"/>
      <w:szCs w:val="24"/>
      <w:lang w:val="en-US" w:eastAsia="en-US"/>
    </w:rPr>
  </w:style>
  <w:style w:type="paragraph" w:customStyle="1" w:styleId="FirstParagraph">
    <w:name w:val="First Paragraph"/>
    <w:basedOn w:val="Zkladntext"/>
    <w:next w:val="Zkladntext"/>
    <w:qFormat/>
    <w:rsid w:val="00271AB0"/>
    <w:pPr>
      <w:widowControl/>
      <w:autoSpaceDE/>
      <w:autoSpaceDN/>
      <w:spacing w:after="200"/>
      <w:ind w:left="0" w:right="0" w:firstLine="0"/>
    </w:pPr>
    <w:rPr>
      <w:rFonts w:ascii="Fira Sans" w:eastAsiaTheme="minorHAnsi" w:hAnsi="Fira Sans" w:cstheme="minorBidi"/>
      <w:color w:val="232323"/>
      <w:szCs w:val="24"/>
      <w:lang w:val="en-US"/>
    </w:rPr>
  </w:style>
  <w:style w:type="paragraph" w:customStyle="1" w:styleId="Compact">
    <w:name w:val="Compact"/>
    <w:basedOn w:val="Zkladntext"/>
    <w:qFormat/>
    <w:rsid w:val="00271AB0"/>
    <w:pPr>
      <w:widowControl/>
      <w:autoSpaceDE/>
      <w:autoSpaceDN/>
      <w:spacing w:before="36" w:after="36"/>
      <w:ind w:left="0" w:right="0" w:firstLine="0"/>
    </w:pPr>
    <w:rPr>
      <w:rFonts w:ascii="Fira Sans" w:eastAsiaTheme="minorHAnsi" w:hAnsi="Fira Sans" w:cstheme="minorBidi"/>
      <w:color w:val="232323"/>
      <w:szCs w:val="24"/>
      <w:lang w:val="en-US"/>
    </w:rPr>
  </w:style>
  <w:style w:type="paragraph" w:styleId="Nzov">
    <w:name w:val="Title"/>
    <w:basedOn w:val="Normlny"/>
    <w:next w:val="Zkladntext"/>
    <w:link w:val="NzovChar"/>
    <w:qFormat/>
    <w:rsid w:val="00271AB0"/>
    <w:pPr>
      <w:keepNext/>
      <w:keepLines/>
      <w:spacing w:before="480" w:after="240" w:line="240" w:lineRule="auto"/>
      <w:ind w:firstLine="0"/>
      <w:jc w:val="center"/>
    </w:pPr>
    <w:rPr>
      <w:rFonts w:asciiTheme="majorHAnsi" w:eastAsiaTheme="majorEastAsia" w:hAnsiTheme="majorHAnsi" w:cstheme="majorBidi"/>
      <w:b/>
      <w:bCs/>
      <w:color w:val="232323"/>
      <w:sz w:val="36"/>
      <w:szCs w:val="36"/>
      <w:lang w:val="en-US" w:eastAsia="en-US"/>
    </w:rPr>
  </w:style>
  <w:style w:type="character" w:customStyle="1" w:styleId="NzovChar">
    <w:name w:val="Názov Char"/>
    <w:basedOn w:val="Predvolenpsmoodseku"/>
    <w:link w:val="Nzov"/>
    <w:rsid w:val="00271AB0"/>
    <w:rPr>
      <w:rFonts w:asciiTheme="majorHAnsi" w:eastAsiaTheme="majorEastAsia" w:hAnsiTheme="majorHAnsi" w:cstheme="majorBidi"/>
      <w:b/>
      <w:bCs/>
      <w:color w:val="232323"/>
      <w:sz w:val="36"/>
      <w:szCs w:val="36"/>
      <w:lang w:val="en-US" w:eastAsia="en-US"/>
    </w:rPr>
  </w:style>
  <w:style w:type="paragraph" w:styleId="Podtitul">
    <w:name w:val="Subtitle"/>
    <w:basedOn w:val="Nzov"/>
    <w:next w:val="Zkladntext"/>
    <w:link w:val="PodtitulChar"/>
    <w:qFormat/>
    <w:rsid w:val="00271AB0"/>
    <w:pPr>
      <w:spacing w:before="240"/>
    </w:pPr>
    <w:rPr>
      <w:sz w:val="30"/>
      <w:szCs w:val="30"/>
    </w:rPr>
  </w:style>
  <w:style w:type="character" w:customStyle="1" w:styleId="PodtitulChar">
    <w:name w:val="Podtitul Char"/>
    <w:basedOn w:val="Predvolenpsmoodseku"/>
    <w:link w:val="Podtitul"/>
    <w:rsid w:val="00271AB0"/>
    <w:rPr>
      <w:rFonts w:asciiTheme="majorHAnsi" w:eastAsiaTheme="majorEastAsia" w:hAnsiTheme="majorHAnsi" w:cstheme="majorBidi"/>
      <w:b/>
      <w:bCs/>
      <w:color w:val="232323"/>
      <w:sz w:val="30"/>
      <w:szCs w:val="30"/>
      <w:lang w:val="en-US" w:eastAsia="en-US"/>
    </w:rPr>
  </w:style>
  <w:style w:type="paragraph" w:customStyle="1" w:styleId="Author">
    <w:name w:val="Author"/>
    <w:next w:val="Zkladntext"/>
    <w:qFormat/>
    <w:rsid w:val="00271AB0"/>
    <w:pPr>
      <w:keepNext/>
      <w:keepLines/>
      <w:spacing w:after="200" w:line="240" w:lineRule="auto"/>
      <w:jc w:val="center"/>
    </w:pPr>
    <w:rPr>
      <w:rFonts w:eastAsiaTheme="minorHAnsi"/>
      <w:sz w:val="24"/>
      <w:szCs w:val="24"/>
      <w:lang w:val="en-US" w:eastAsia="en-US"/>
    </w:rPr>
  </w:style>
  <w:style w:type="paragraph" w:styleId="Dtum">
    <w:name w:val="Date"/>
    <w:next w:val="Zkladntext"/>
    <w:link w:val="DtumChar"/>
    <w:qFormat/>
    <w:rsid w:val="00271AB0"/>
    <w:pPr>
      <w:keepNext/>
      <w:keepLines/>
      <w:spacing w:after="200" w:line="240" w:lineRule="auto"/>
      <w:jc w:val="center"/>
    </w:pPr>
    <w:rPr>
      <w:rFonts w:eastAsiaTheme="minorHAnsi"/>
      <w:sz w:val="24"/>
      <w:szCs w:val="24"/>
      <w:lang w:val="en-US" w:eastAsia="en-US"/>
    </w:rPr>
  </w:style>
  <w:style w:type="character" w:customStyle="1" w:styleId="DtumChar">
    <w:name w:val="Dátum Char"/>
    <w:basedOn w:val="Predvolenpsmoodseku"/>
    <w:link w:val="Dtum"/>
    <w:rsid w:val="00271AB0"/>
    <w:rPr>
      <w:rFonts w:eastAsiaTheme="minorHAnsi"/>
      <w:sz w:val="24"/>
      <w:szCs w:val="24"/>
      <w:lang w:val="en-US" w:eastAsia="en-US"/>
    </w:rPr>
  </w:style>
  <w:style w:type="paragraph" w:customStyle="1" w:styleId="Abstract">
    <w:name w:val="Abstract"/>
    <w:basedOn w:val="Normlny"/>
    <w:next w:val="Zkladntext"/>
    <w:qFormat/>
    <w:rsid w:val="00271AB0"/>
    <w:pPr>
      <w:keepNext/>
      <w:keepLines/>
      <w:spacing w:before="300" w:after="300" w:line="240" w:lineRule="auto"/>
      <w:ind w:firstLine="0"/>
    </w:pPr>
    <w:rPr>
      <w:rFonts w:ascii="Fira Sans" w:eastAsiaTheme="minorHAnsi" w:hAnsi="Fira Sans" w:cstheme="minorBidi"/>
      <w:color w:val="232323"/>
      <w:szCs w:val="20"/>
      <w:lang w:val="en-US" w:eastAsia="en-US"/>
    </w:rPr>
  </w:style>
  <w:style w:type="paragraph" w:styleId="Bibliografia">
    <w:name w:val="Bibliography"/>
    <w:basedOn w:val="Normlny"/>
    <w:qFormat/>
    <w:rsid w:val="00271AB0"/>
    <w:pPr>
      <w:spacing w:before="200" w:after="200" w:line="240" w:lineRule="auto"/>
      <w:ind w:firstLine="0"/>
    </w:pPr>
    <w:rPr>
      <w:rFonts w:ascii="Fira Sans" w:eastAsiaTheme="minorHAnsi" w:hAnsi="Fira Sans" w:cstheme="minorBidi"/>
      <w:color w:val="232323"/>
      <w:szCs w:val="24"/>
      <w:lang w:val="en-US" w:eastAsia="en-US"/>
    </w:rPr>
  </w:style>
  <w:style w:type="paragraph" w:styleId="Oznaitext">
    <w:name w:val="Block Text"/>
    <w:basedOn w:val="Zkladntext"/>
    <w:next w:val="Zkladntext"/>
    <w:uiPriority w:val="9"/>
    <w:unhideWhenUsed/>
    <w:qFormat/>
    <w:rsid w:val="00271AB0"/>
    <w:pPr>
      <w:widowControl/>
      <w:autoSpaceDE/>
      <w:autoSpaceDN/>
      <w:spacing w:before="100" w:after="100"/>
      <w:ind w:left="480" w:right="480" w:firstLine="0"/>
    </w:pPr>
    <w:rPr>
      <w:rFonts w:ascii="Fira Sans" w:eastAsiaTheme="minorHAnsi" w:hAnsi="Fira Sans" w:cstheme="minorBidi"/>
      <w:color w:val="232323"/>
      <w:szCs w:val="24"/>
      <w:lang w:val="en-US"/>
    </w:rPr>
  </w:style>
  <w:style w:type="paragraph" w:styleId="Textpoznmkypodiarou">
    <w:name w:val="footnote text"/>
    <w:basedOn w:val="Odstavec-mensi"/>
    <w:link w:val="TextpoznmkypodiarouChar"/>
    <w:uiPriority w:val="9"/>
    <w:unhideWhenUsed/>
    <w:qFormat/>
    <w:rsid w:val="00271AB0"/>
  </w:style>
  <w:style w:type="character" w:customStyle="1" w:styleId="TextpoznmkypodiarouChar">
    <w:name w:val="Text poznámky pod čiarou Char"/>
    <w:basedOn w:val="Predvolenpsmoodseku"/>
    <w:link w:val="Textpoznmkypodiarou"/>
    <w:uiPriority w:val="9"/>
    <w:rsid w:val="00271AB0"/>
    <w:rPr>
      <w:rFonts w:ascii="Fira Sans" w:eastAsiaTheme="minorHAnsi" w:hAnsi="Fira Sans"/>
      <w:color w:val="232323"/>
      <w:sz w:val="16"/>
      <w:szCs w:val="24"/>
      <w:lang w:val="en-US" w:eastAsia="en-US"/>
    </w:rPr>
  </w:style>
  <w:style w:type="table" w:customStyle="1" w:styleId="Table">
    <w:name w:val="Table"/>
    <w:semiHidden/>
    <w:unhideWhenUsed/>
    <w:qFormat/>
    <w:rsid w:val="00271AB0"/>
    <w:pPr>
      <w:spacing w:after="200" w:line="240" w:lineRule="auto"/>
    </w:pPr>
    <w:rPr>
      <w:rFonts w:eastAsiaTheme="minorHAnsi"/>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lny"/>
    <w:next w:val="Definition"/>
    <w:rsid w:val="00271AB0"/>
    <w:pPr>
      <w:keepNext/>
      <w:keepLines/>
      <w:spacing w:before="200" w:after="0" w:line="240" w:lineRule="auto"/>
      <w:ind w:firstLine="0"/>
    </w:pPr>
    <w:rPr>
      <w:rFonts w:ascii="Fira Sans" w:eastAsiaTheme="minorHAnsi" w:hAnsi="Fira Sans" w:cstheme="minorBidi"/>
      <w:b/>
      <w:color w:val="232323"/>
      <w:szCs w:val="24"/>
      <w:lang w:val="en-US" w:eastAsia="en-US"/>
    </w:rPr>
  </w:style>
  <w:style w:type="paragraph" w:customStyle="1" w:styleId="Definition">
    <w:name w:val="Definition"/>
    <w:basedOn w:val="Normlny"/>
    <w:rsid w:val="00271AB0"/>
    <w:pPr>
      <w:spacing w:before="200" w:after="200" w:line="240" w:lineRule="auto"/>
      <w:ind w:firstLine="0"/>
    </w:pPr>
    <w:rPr>
      <w:rFonts w:ascii="Fira Sans" w:eastAsiaTheme="minorHAnsi" w:hAnsi="Fira Sans" w:cstheme="minorBidi"/>
      <w:color w:val="232323"/>
      <w:szCs w:val="24"/>
      <w:lang w:val="en-US" w:eastAsia="en-US"/>
    </w:rPr>
  </w:style>
  <w:style w:type="paragraph" w:styleId="Popis">
    <w:name w:val="caption"/>
    <w:basedOn w:val="Normlny"/>
    <w:link w:val="PopisChar"/>
    <w:rsid w:val="00271AB0"/>
    <w:pPr>
      <w:spacing w:before="200" w:after="200" w:line="240" w:lineRule="auto"/>
      <w:ind w:firstLine="0"/>
    </w:pPr>
    <w:rPr>
      <w:rFonts w:ascii="Fira Sans" w:eastAsiaTheme="minorHAnsi" w:hAnsi="Fira Sans" w:cstheme="minorBidi"/>
      <w:i/>
      <w:color w:val="232323"/>
      <w:szCs w:val="24"/>
      <w:lang w:val="en-US" w:eastAsia="en-US"/>
    </w:rPr>
  </w:style>
  <w:style w:type="paragraph" w:customStyle="1" w:styleId="TableCaption">
    <w:name w:val="Table Caption"/>
    <w:basedOn w:val="Popis"/>
    <w:rsid w:val="00271AB0"/>
    <w:pPr>
      <w:keepNext/>
    </w:pPr>
  </w:style>
  <w:style w:type="paragraph" w:customStyle="1" w:styleId="ImageCaption">
    <w:name w:val="Image Caption"/>
    <w:basedOn w:val="Popis"/>
    <w:rsid w:val="00271AB0"/>
  </w:style>
  <w:style w:type="paragraph" w:customStyle="1" w:styleId="Figure">
    <w:name w:val="Figure"/>
    <w:basedOn w:val="Normlny"/>
    <w:rsid w:val="00271AB0"/>
    <w:pPr>
      <w:spacing w:before="200" w:after="200" w:line="240" w:lineRule="auto"/>
      <w:ind w:firstLine="0"/>
    </w:pPr>
    <w:rPr>
      <w:rFonts w:ascii="Fira Sans" w:eastAsiaTheme="minorHAnsi" w:hAnsi="Fira Sans" w:cstheme="minorBidi"/>
      <w:color w:val="232323"/>
      <w:szCs w:val="24"/>
      <w:lang w:val="en-US" w:eastAsia="en-US"/>
    </w:rPr>
  </w:style>
  <w:style w:type="paragraph" w:customStyle="1" w:styleId="CaptionedFigure">
    <w:name w:val="Captioned Figure"/>
    <w:basedOn w:val="Figure"/>
    <w:rsid w:val="00271AB0"/>
    <w:pPr>
      <w:keepNext/>
    </w:pPr>
  </w:style>
  <w:style w:type="character" w:customStyle="1" w:styleId="PopisChar">
    <w:name w:val="Popis Char"/>
    <w:basedOn w:val="Predvolenpsmoodseku"/>
    <w:link w:val="Popis"/>
    <w:rsid w:val="00271AB0"/>
    <w:rPr>
      <w:rFonts w:ascii="Fira Sans" w:eastAsiaTheme="minorHAnsi" w:hAnsi="Fira Sans"/>
      <w:i/>
      <w:color w:val="232323"/>
      <w:sz w:val="20"/>
      <w:szCs w:val="24"/>
      <w:lang w:val="en-US" w:eastAsia="en-US"/>
    </w:rPr>
  </w:style>
  <w:style w:type="character" w:customStyle="1" w:styleId="VerbatimChar">
    <w:name w:val="Verbatim Char"/>
    <w:basedOn w:val="PopisChar"/>
    <w:link w:val="SourceCode"/>
    <w:rsid w:val="00271AB0"/>
    <w:rPr>
      <w:rFonts w:ascii="Consolas" w:eastAsiaTheme="minorHAnsi" w:hAnsi="Consolas"/>
      <w:i/>
      <w:color w:val="232323"/>
      <w:sz w:val="14"/>
      <w:szCs w:val="24"/>
      <w:lang w:val="en-US" w:eastAsia="en-US"/>
    </w:rPr>
  </w:style>
  <w:style w:type="character" w:styleId="Odkaznapoznmkupodiarou">
    <w:name w:val="footnote reference"/>
    <w:basedOn w:val="PopisChar"/>
    <w:rsid w:val="00271AB0"/>
    <w:rPr>
      <w:rFonts w:ascii="Fira Sans" w:eastAsiaTheme="minorHAnsi" w:hAnsi="Fira Sans"/>
      <w:i/>
      <w:color w:val="232323"/>
      <w:sz w:val="20"/>
      <w:szCs w:val="24"/>
      <w:vertAlign w:val="superscript"/>
      <w:lang w:val="en-US" w:eastAsia="en-US"/>
    </w:rPr>
  </w:style>
  <w:style w:type="character" w:styleId="Hypertextovprepojenie">
    <w:name w:val="Hyperlink"/>
    <w:basedOn w:val="PopisChar"/>
    <w:rsid w:val="00271AB0"/>
    <w:rPr>
      <w:rFonts w:ascii="Fira Sans" w:eastAsiaTheme="minorHAnsi" w:hAnsi="Fira Sans"/>
      <w:i/>
      <w:color w:val="5B9BD5" w:themeColor="accent1"/>
      <w:sz w:val="20"/>
      <w:szCs w:val="24"/>
      <w:lang w:val="en-US" w:eastAsia="en-US"/>
    </w:rPr>
  </w:style>
  <w:style w:type="paragraph" w:styleId="Hlavikaobsahu">
    <w:name w:val="TOC Heading"/>
    <w:basedOn w:val="Nadpis1"/>
    <w:next w:val="Zkladntext"/>
    <w:uiPriority w:val="39"/>
    <w:unhideWhenUsed/>
    <w:qFormat/>
    <w:rsid w:val="00271AB0"/>
    <w:pPr>
      <w:spacing w:line="259" w:lineRule="auto"/>
      <w:outlineLvl w:val="9"/>
    </w:pPr>
    <w:rPr>
      <w:b w:val="0"/>
      <w:bCs w:val="0"/>
      <w:color w:val="2E74B5" w:themeColor="accent1" w:themeShade="BF"/>
    </w:rPr>
  </w:style>
  <w:style w:type="paragraph" w:styleId="Hlavika">
    <w:name w:val="header"/>
    <w:basedOn w:val="Normlny"/>
    <w:link w:val="HlavikaChar"/>
    <w:uiPriority w:val="99"/>
    <w:unhideWhenUsed/>
    <w:rsid w:val="00271AB0"/>
    <w:pPr>
      <w:tabs>
        <w:tab w:val="center" w:pos="4536"/>
        <w:tab w:val="right" w:pos="9072"/>
      </w:tabs>
      <w:spacing w:after="0" w:line="240" w:lineRule="auto"/>
      <w:ind w:firstLine="0"/>
    </w:pPr>
    <w:rPr>
      <w:rFonts w:ascii="Fira Sans" w:eastAsiaTheme="minorHAnsi" w:hAnsi="Fira Sans" w:cstheme="minorBidi"/>
      <w:color w:val="232323"/>
      <w:sz w:val="16"/>
      <w:szCs w:val="24"/>
      <w:lang w:val="en-US" w:eastAsia="en-US"/>
    </w:rPr>
  </w:style>
  <w:style w:type="character" w:customStyle="1" w:styleId="HlavikaChar">
    <w:name w:val="Hlavička Char"/>
    <w:basedOn w:val="Predvolenpsmoodseku"/>
    <w:link w:val="Hlavika"/>
    <w:uiPriority w:val="99"/>
    <w:rsid w:val="00271AB0"/>
    <w:rPr>
      <w:rFonts w:ascii="Fira Sans" w:eastAsiaTheme="minorHAnsi" w:hAnsi="Fira Sans"/>
      <w:color w:val="232323"/>
      <w:sz w:val="16"/>
      <w:szCs w:val="24"/>
      <w:lang w:val="en-US" w:eastAsia="en-US"/>
    </w:rPr>
  </w:style>
  <w:style w:type="paragraph" w:styleId="Pta">
    <w:name w:val="footer"/>
    <w:basedOn w:val="Normlny"/>
    <w:link w:val="PtaChar"/>
    <w:uiPriority w:val="99"/>
    <w:unhideWhenUsed/>
    <w:rsid w:val="00271AB0"/>
    <w:pPr>
      <w:tabs>
        <w:tab w:val="center" w:pos="4536"/>
        <w:tab w:val="right" w:pos="9072"/>
      </w:tabs>
      <w:spacing w:before="200" w:after="0" w:line="240" w:lineRule="auto"/>
      <w:ind w:firstLine="0"/>
    </w:pPr>
    <w:rPr>
      <w:rFonts w:ascii="Fira Sans" w:eastAsiaTheme="minorHAnsi" w:hAnsi="Fira Sans" w:cstheme="minorBidi"/>
      <w:color w:val="232323"/>
      <w:szCs w:val="24"/>
      <w:lang w:val="en-US" w:eastAsia="en-US"/>
    </w:rPr>
  </w:style>
  <w:style w:type="character" w:customStyle="1" w:styleId="PtaChar">
    <w:name w:val="Päta Char"/>
    <w:basedOn w:val="Predvolenpsmoodseku"/>
    <w:link w:val="Pta"/>
    <w:uiPriority w:val="99"/>
    <w:rsid w:val="00271AB0"/>
    <w:rPr>
      <w:rFonts w:ascii="Fira Sans" w:eastAsiaTheme="minorHAnsi" w:hAnsi="Fira Sans"/>
      <w:color w:val="232323"/>
      <w:sz w:val="20"/>
      <w:szCs w:val="24"/>
      <w:lang w:val="en-US" w:eastAsia="en-US"/>
    </w:rPr>
  </w:style>
  <w:style w:type="table" w:styleId="Mriekatabuky">
    <w:name w:val="Table Grid"/>
    <w:basedOn w:val="Normlnatabuka"/>
    <w:rsid w:val="00271AB0"/>
    <w:pPr>
      <w:spacing w:after="0" w:line="240" w:lineRule="auto"/>
    </w:pPr>
    <w:rPr>
      <w:rFonts w:eastAsiaTheme="minorHAns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271AB0"/>
    <w:pPr>
      <w:jc w:val="right"/>
    </w:pPr>
  </w:style>
  <w:style w:type="character" w:customStyle="1" w:styleId="H2rightChar">
    <w:name w:val="H2_right Char"/>
    <w:basedOn w:val="ZkladntextChar"/>
    <w:link w:val="H2right"/>
    <w:rsid w:val="00271AB0"/>
    <w:rPr>
      <w:rFonts w:ascii="Fira Sans" w:eastAsiaTheme="majorEastAsia" w:hAnsi="Fira Sans" w:cstheme="majorBidi"/>
      <w:b/>
      <w:color w:val="353535"/>
      <w:sz w:val="36"/>
      <w:szCs w:val="28"/>
      <w:lang w:val="en-US" w:eastAsia="en-US"/>
    </w:rPr>
  </w:style>
  <w:style w:type="paragraph" w:customStyle="1" w:styleId="Odstavec-mensi">
    <w:name w:val="Odstavec-mensi"/>
    <w:basedOn w:val="Normlny"/>
    <w:link w:val="Odstavec-mensiChar"/>
    <w:qFormat/>
    <w:rsid w:val="00271AB0"/>
    <w:pPr>
      <w:spacing w:before="200" w:after="200" w:line="240" w:lineRule="auto"/>
      <w:ind w:firstLine="0"/>
    </w:pPr>
    <w:rPr>
      <w:rFonts w:ascii="Fira Sans" w:eastAsiaTheme="minorHAnsi" w:hAnsi="Fira Sans" w:cstheme="minorBidi"/>
      <w:color w:val="232323"/>
      <w:sz w:val="16"/>
      <w:szCs w:val="24"/>
      <w:lang w:val="en-US" w:eastAsia="en-US"/>
    </w:rPr>
  </w:style>
  <w:style w:type="character" w:customStyle="1" w:styleId="Odstavec-mensiChar">
    <w:name w:val="Odstavec-mensi Char"/>
    <w:basedOn w:val="Predvolenpsmoodseku"/>
    <w:link w:val="Odstavec-mensi"/>
    <w:rsid w:val="00271AB0"/>
    <w:rPr>
      <w:rFonts w:ascii="Fira Sans" w:eastAsiaTheme="minorHAnsi" w:hAnsi="Fira Sans"/>
      <w:color w:val="232323"/>
      <w:sz w:val="16"/>
      <w:szCs w:val="24"/>
      <w:lang w:val="en-US" w:eastAsia="en-US"/>
    </w:rPr>
  </w:style>
  <w:style w:type="character" w:customStyle="1" w:styleId="Kurziva">
    <w:name w:val="Kurziva"/>
    <w:basedOn w:val="Predvolenpsmoodseku"/>
    <w:uiPriority w:val="1"/>
    <w:qFormat/>
    <w:rsid w:val="00271AB0"/>
    <w:rPr>
      <w:rFonts w:ascii="Fira Sans" w:hAnsi="Fira Sans"/>
      <w:i/>
    </w:rPr>
  </w:style>
  <w:style w:type="character" w:customStyle="1" w:styleId="Tucne">
    <w:name w:val="Tucne"/>
    <w:basedOn w:val="Predvolenpsmoodseku"/>
    <w:uiPriority w:val="1"/>
    <w:qFormat/>
    <w:rsid w:val="00271AB0"/>
    <w:rPr>
      <w:rFonts w:ascii="Fira Sans" w:hAnsi="Fira Sans"/>
      <w:b/>
    </w:rPr>
  </w:style>
  <w:style w:type="paragraph" w:customStyle="1" w:styleId="H2-vlevo">
    <w:name w:val="H2-vlevo"/>
    <w:basedOn w:val="Nadpis2"/>
    <w:qFormat/>
    <w:rsid w:val="00271AB0"/>
    <w:pPr>
      <w:jc w:val="left"/>
    </w:pPr>
  </w:style>
  <w:style w:type="paragraph" w:customStyle="1" w:styleId="H3-vlevo">
    <w:name w:val="H3-vlevo"/>
    <w:basedOn w:val="Nadpis3"/>
    <w:qFormat/>
    <w:rsid w:val="00271AB0"/>
    <w:pPr>
      <w:jc w:val="left"/>
    </w:pPr>
  </w:style>
  <w:style w:type="paragraph" w:customStyle="1" w:styleId="H4-vlevo">
    <w:name w:val="H4-vlevo"/>
    <w:basedOn w:val="Nadpis4"/>
    <w:qFormat/>
    <w:rsid w:val="00271AB0"/>
    <w:pPr>
      <w:jc w:val="left"/>
    </w:pPr>
  </w:style>
  <w:style w:type="paragraph" w:customStyle="1" w:styleId="H5-vlevo">
    <w:name w:val="H5-vlevo"/>
    <w:basedOn w:val="Nadpis5"/>
    <w:qFormat/>
    <w:rsid w:val="00271AB0"/>
    <w:pPr>
      <w:jc w:val="left"/>
    </w:pPr>
  </w:style>
  <w:style w:type="paragraph" w:customStyle="1" w:styleId="H6-vlevo">
    <w:name w:val="H6-vlevo"/>
    <w:basedOn w:val="Nadpis6"/>
    <w:next w:val="Zkladntext"/>
    <w:qFormat/>
    <w:rsid w:val="00271AB0"/>
    <w:pPr>
      <w:jc w:val="left"/>
    </w:pPr>
  </w:style>
  <w:style w:type="paragraph" w:customStyle="1" w:styleId="Odstavec-1r">
    <w:name w:val="Odstavec-1r"/>
    <w:basedOn w:val="Normlny"/>
    <w:qFormat/>
    <w:rsid w:val="00271AB0"/>
    <w:pPr>
      <w:spacing w:before="200" w:after="200" w:line="240" w:lineRule="auto"/>
      <w:ind w:firstLine="284"/>
    </w:pPr>
    <w:rPr>
      <w:rFonts w:ascii="Fira Sans" w:eastAsiaTheme="minorHAnsi" w:hAnsi="Fira Sans" w:cstheme="minorBidi"/>
      <w:color w:val="232323"/>
      <w:szCs w:val="24"/>
      <w:lang w:val="en-US" w:eastAsia="en-US"/>
    </w:rPr>
  </w:style>
  <w:style w:type="character" w:styleId="Odkaznakomentr">
    <w:name w:val="annotation reference"/>
    <w:basedOn w:val="Predvolenpsmoodseku"/>
    <w:uiPriority w:val="99"/>
    <w:semiHidden/>
    <w:unhideWhenUsed/>
    <w:rsid w:val="00271AB0"/>
    <w:rPr>
      <w:sz w:val="16"/>
      <w:szCs w:val="16"/>
    </w:rPr>
  </w:style>
  <w:style w:type="paragraph" w:styleId="Textkomentra">
    <w:name w:val="annotation text"/>
    <w:basedOn w:val="Normlny"/>
    <w:link w:val="TextkomentraChar"/>
    <w:semiHidden/>
    <w:unhideWhenUsed/>
    <w:rsid w:val="00271AB0"/>
    <w:pPr>
      <w:spacing w:before="200" w:after="200" w:line="240" w:lineRule="auto"/>
      <w:ind w:firstLine="0"/>
    </w:pPr>
    <w:rPr>
      <w:rFonts w:ascii="Fira Sans" w:eastAsiaTheme="minorHAnsi" w:hAnsi="Fira Sans" w:cstheme="minorBidi"/>
      <w:color w:val="232323"/>
      <w:szCs w:val="20"/>
      <w:lang w:val="en-US" w:eastAsia="en-US"/>
    </w:rPr>
  </w:style>
  <w:style w:type="character" w:customStyle="1" w:styleId="TextkomentraChar">
    <w:name w:val="Text komentára Char"/>
    <w:basedOn w:val="Predvolenpsmoodseku"/>
    <w:link w:val="Textkomentra"/>
    <w:semiHidden/>
    <w:rsid w:val="00271AB0"/>
    <w:rPr>
      <w:rFonts w:ascii="Fira Sans" w:eastAsiaTheme="minorHAnsi" w:hAnsi="Fira Sans"/>
      <w:color w:val="232323"/>
      <w:sz w:val="20"/>
      <w:szCs w:val="20"/>
      <w:lang w:val="en-US" w:eastAsia="en-US"/>
    </w:rPr>
  </w:style>
  <w:style w:type="paragraph" w:styleId="Predmetkomentra">
    <w:name w:val="annotation subject"/>
    <w:basedOn w:val="Textkomentra"/>
    <w:next w:val="Textkomentra"/>
    <w:link w:val="PredmetkomentraChar"/>
    <w:semiHidden/>
    <w:unhideWhenUsed/>
    <w:rsid w:val="00271AB0"/>
    <w:rPr>
      <w:b/>
      <w:bCs/>
    </w:rPr>
  </w:style>
  <w:style w:type="character" w:customStyle="1" w:styleId="PredmetkomentraChar">
    <w:name w:val="Predmet komentára Char"/>
    <w:basedOn w:val="TextkomentraChar"/>
    <w:link w:val="Predmetkomentra"/>
    <w:semiHidden/>
    <w:rsid w:val="00271AB0"/>
    <w:rPr>
      <w:rFonts w:ascii="Fira Sans" w:eastAsiaTheme="minorHAnsi" w:hAnsi="Fira Sans"/>
      <w:b/>
      <w:bCs/>
      <w:color w:val="232323"/>
      <w:sz w:val="20"/>
      <w:szCs w:val="20"/>
      <w:lang w:val="en-US" w:eastAsia="en-US"/>
    </w:rPr>
  </w:style>
  <w:style w:type="paragraph" w:customStyle="1" w:styleId="Odstavec-posun">
    <w:name w:val="Odstavec-posun"/>
    <w:basedOn w:val="Normlny"/>
    <w:next w:val="Normlny"/>
    <w:qFormat/>
    <w:rsid w:val="00271AB0"/>
    <w:pPr>
      <w:spacing w:before="200" w:after="200" w:line="240" w:lineRule="auto"/>
      <w:ind w:left="567" w:right="567" w:firstLine="0"/>
    </w:pPr>
    <w:rPr>
      <w:rFonts w:ascii="Fira Sans" w:eastAsiaTheme="minorHAnsi" w:hAnsi="Fira Sans" w:cstheme="minorBidi"/>
      <w:color w:val="232323"/>
      <w:szCs w:val="24"/>
      <w:lang w:val="en-US" w:eastAsia="en-US"/>
    </w:rPr>
  </w:style>
  <w:style w:type="paragraph" w:customStyle="1" w:styleId="Odstavec-vpravo">
    <w:name w:val="Odstavec-vpravo"/>
    <w:basedOn w:val="Normlny"/>
    <w:qFormat/>
    <w:rsid w:val="00271AB0"/>
    <w:pPr>
      <w:spacing w:before="200" w:after="200" w:line="240" w:lineRule="auto"/>
      <w:ind w:firstLine="0"/>
      <w:jc w:val="right"/>
    </w:pPr>
    <w:rPr>
      <w:rFonts w:ascii="Fira Sans" w:eastAsiaTheme="minorHAnsi" w:hAnsi="Fira Sans" w:cstheme="minorBidi"/>
      <w:color w:val="232323"/>
      <w:szCs w:val="24"/>
      <w:lang w:val="en-US" w:eastAsia="en-US"/>
    </w:rPr>
  </w:style>
  <w:style w:type="paragraph" w:customStyle="1" w:styleId="Odstavec-center">
    <w:name w:val="Odstavec-center"/>
    <w:basedOn w:val="Normlny"/>
    <w:qFormat/>
    <w:rsid w:val="00271AB0"/>
    <w:pPr>
      <w:spacing w:before="200" w:after="200" w:line="240" w:lineRule="auto"/>
      <w:ind w:firstLine="0"/>
      <w:jc w:val="center"/>
    </w:pPr>
    <w:rPr>
      <w:rFonts w:ascii="Fira Sans" w:eastAsiaTheme="minorHAnsi" w:hAnsi="Fira Sans" w:cstheme="minorBidi"/>
      <w:color w:val="232323"/>
      <w:szCs w:val="24"/>
      <w:lang w:val="en-US" w:eastAsia="en-US"/>
    </w:rPr>
  </w:style>
  <w:style w:type="paragraph" w:customStyle="1" w:styleId="Odstavec-posun-kurziva">
    <w:name w:val="Odstavec-posun-kurziva"/>
    <w:basedOn w:val="Odstavec-posun"/>
    <w:qFormat/>
    <w:rsid w:val="00271AB0"/>
    <w:rPr>
      <w:i/>
    </w:rPr>
  </w:style>
  <w:style w:type="paragraph" w:customStyle="1" w:styleId="Odstavec-posun-tucne">
    <w:name w:val="Odstavec-posun-tucne"/>
    <w:basedOn w:val="Odstavec-posun"/>
    <w:qFormat/>
    <w:rsid w:val="00271AB0"/>
    <w:rPr>
      <w:b/>
    </w:rPr>
  </w:style>
  <w:style w:type="character" w:customStyle="1" w:styleId="Inline">
    <w:name w:val="Inline"/>
    <w:basedOn w:val="Predvolenpsmoodseku"/>
    <w:uiPriority w:val="1"/>
    <w:qFormat/>
    <w:rsid w:val="00271AB0"/>
  </w:style>
  <w:style w:type="paragraph" w:customStyle="1" w:styleId="Odstavec-1r-tucne">
    <w:name w:val="Odstavec-1r-tucne"/>
    <w:basedOn w:val="Odstavec-1r"/>
    <w:qFormat/>
    <w:rsid w:val="00271AB0"/>
    <w:rPr>
      <w:b/>
    </w:rPr>
  </w:style>
  <w:style w:type="paragraph" w:customStyle="1" w:styleId="H5-center">
    <w:name w:val="H5-center"/>
    <w:basedOn w:val="Nadpis5"/>
    <w:qFormat/>
    <w:rsid w:val="00271AB0"/>
  </w:style>
  <w:style w:type="paragraph" w:customStyle="1" w:styleId="Odstavec-minus1r">
    <w:name w:val="Odstavec-minus_1r"/>
    <w:basedOn w:val="Odstavec-1r"/>
    <w:qFormat/>
    <w:rsid w:val="00271AB0"/>
    <w:pPr>
      <w:ind w:left="284" w:hanging="284"/>
    </w:pPr>
  </w:style>
  <w:style w:type="paragraph" w:customStyle="1" w:styleId="Odstavec-posun-minus1r">
    <w:name w:val="Odstavec-posun-minus_1r"/>
    <w:basedOn w:val="Odstavec-posun"/>
    <w:qFormat/>
    <w:rsid w:val="00271AB0"/>
    <w:pPr>
      <w:ind w:left="851" w:hanging="284"/>
    </w:pPr>
  </w:style>
  <w:style w:type="paragraph" w:customStyle="1" w:styleId="H3-center">
    <w:name w:val="H3-center"/>
    <w:basedOn w:val="Nadpis3"/>
    <w:qFormat/>
    <w:rsid w:val="00271AB0"/>
  </w:style>
  <w:style w:type="paragraph" w:customStyle="1" w:styleId="Odstavec-center-mensi">
    <w:name w:val="Odstavec-center-mensi"/>
    <w:basedOn w:val="Odstavec-mensi"/>
    <w:qFormat/>
    <w:rsid w:val="00271AB0"/>
    <w:pPr>
      <w:jc w:val="center"/>
    </w:pPr>
    <w:rPr>
      <w:lang w:val="pt-BR"/>
    </w:rPr>
  </w:style>
  <w:style w:type="paragraph" w:styleId="Textbubliny">
    <w:name w:val="Balloon Text"/>
    <w:basedOn w:val="Normlny"/>
    <w:link w:val="TextbublinyChar"/>
    <w:semiHidden/>
    <w:unhideWhenUsed/>
    <w:rsid w:val="00271AB0"/>
    <w:pPr>
      <w:spacing w:after="0" w:line="240" w:lineRule="auto"/>
      <w:ind w:firstLine="0"/>
    </w:pPr>
    <w:rPr>
      <w:rFonts w:ascii="Segoe UI" w:eastAsiaTheme="minorHAnsi" w:hAnsi="Segoe UI" w:cs="Segoe UI"/>
      <w:color w:val="232323"/>
      <w:sz w:val="18"/>
      <w:szCs w:val="18"/>
      <w:lang w:val="en-US" w:eastAsia="en-US"/>
    </w:rPr>
  </w:style>
  <w:style w:type="character" w:customStyle="1" w:styleId="TextbublinyChar">
    <w:name w:val="Text bubliny Char"/>
    <w:basedOn w:val="Predvolenpsmoodseku"/>
    <w:link w:val="Textbubliny"/>
    <w:semiHidden/>
    <w:rsid w:val="00271AB0"/>
    <w:rPr>
      <w:rFonts w:ascii="Segoe UI" w:eastAsiaTheme="minorHAnsi" w:hAnsi="Segoe UI" w:cs="Segoe UI"/>
      <w:color w:val="232323"/>
      <w:sz w:val="18"/>
      <w:szCs w:val="18"/>
      <w:lang w:val="en-US" w:eastAsia="en-US"/>
    </w:rPr>
  </w:style>
  <w:style w:type="character" w:customStyle="1" w:styleId="Timeversion-stary">
    <w:name w:val="Timeversion-stary"/>
    <w:basedOn w:val="Inline"/>
    <w:uiPriority w:val="1"/>
    <w:qFormat/>
    <w:rsid w:val="00271AB0"/>
    <w:rPr>
      <w:strike/>
      <w:dstrike w:val="0"/>
      <w:color w:val="E5202E"/>
    </w:rPr>
  </w:style>
  <w:style w:type="character" w:customStyle="1" w:styleId="Timeversion-novy">
    <w:name w:val="Timeversion-novy"/>
    <w:basedOn w:val="Inline"/>
    <w:uiPriority w:val="1"/>
    <w:qFormat/>
    <w:rsid w:val="00271AB0"/>
    <w:rPr>
      <w:color w:val="85BC20"/>
    </w:rPr>
  </w:style>
  <w:style w:type="paragraph" w:customStyle="1" w:styleId="SourceCode">
    <w:name w:val="Source Code"/>
    <w:link w:val="VerbatimChar"/>
    <w:rsid w:val="00271AB0"/>
    <w:pPr>
      <w:wordWrap w:val="0"/>
      <w:spacing w:after="200" w:line="240" w:lineRule="auto"/>
    </w:pPr>
    <w:rPr>
      <w:rFonts w:ascii="Consolas" w:eastAsiaTheme="minorHAnsi" w:hAnsi="Consolas"/>
      <w:i/>
      <w:color w:val="232323"/>
      <w:sz w:val="14"/>
      <w:szCs w:val="24"/>
      <w:lang w:val="en-US" w:eastAsia="en-US"/>
    </w:rPr>
  </w:style>
  <w:style w:type="character" w:customStyle="1" w:styleId="KeywordTok">
    <w:name w:val="KeywordTok"/>
    <w:basedOn w:val="VerbatimChar"/>
    <w:rsid w:val="00271AB0"/>
    <w:rPr>
      <w:rFonts w:ascii="Consolas" w:eastAsiaTheme="minorHAnsi" w:hAnsi="Consolas"/>
      <w:b/>
      <w:i/>
      <w:color w:val="007020"/>
      <w:sz w:val="14"/>
      <w:szCs w:val="24"/>
      <w:lang w:val="en-US" w:eastAsia="en-US"/>
    </w:rPr>
  </w:style>
  <w:style w:type="character" w:customStyle="1" w:styleId="DataTypeTok">
    <w:name w:val="DataTypeTok"/>
    <w:basedOn w:val="VerbatimChar"/>
    <w:rsid w:val="00271AB0"/>
    <w:rPr>
      <w:rFonts w:ascii="Consolas" w:eastAsiaTheme="minorHAnsi" w:hAnsi="Consolas"/>
      <w:i/>
      <w:color w:val="902000"/>
      <w:sz w:val="14"/>
      <w:szCs w:val="24"/>
      <w:lang w:val="en-US" w:eastAsia="en-US"/>
    </w:rPr>
  </w:style>
  <w:style w:type="character" w:customStyle="1" w:styleId="DecValTok">
    <w:name w:val="DecValTok"/>
    <w:basedOn w:val="VerbatimChar"/>
    <w:rsid w:val="00271AB0"/>
    <w:rPr>
      <w:rFonts w:ascii="Consolas" w:eastAsiaTheme="minorHAnsi" w:hAnsi="Consolas"/>
      <w:i/>
      <w:color w:val="40A070"/>
      <w:sz w:val="14"/>
      <w:szCs w:val="24"/>
      <w:lang w:val="en-US" w:eastAsia="en-US"/>
    </w:rPr>
  </w:style>
  <w:style w:type="character" w:customStyle="1" w:styleId="BaseNTok">
    <w:name w:val="BaseNTok"/>
    <w:basedOn w:val="VerbatimChar"/>
    <w:rsid w:val="00271AB0"/>
    <w:rPr>
      <w:rFonts w:ascii="Consolas" w:eastAsiaTheme="minorHAnsi" w:hAnsi="Consolas"/>
      <w:i/>
      <w:color w:val="40A070"/>
      <w:sz w:val="14"/>
      <w:szCs w:val="24"/>
      <w:lang w:val="en-US" w:eastAsia="en-US"/>
    </w:rPr>
  </w:style>
  <w:style w:type="character" w:customStyle="1" w:styleId="FloatTok">
    <w:name w:val="FloatTok"/>
    <w:basedOn w:val="VerbatimChar"/>
    <w:rsid w:val="00271AB0"/>
    <w:rPr>
      <w:rFonts w:ascii="Consolas" w:eastAsiaTheme="minorHAnsi" w:hAnsi="Consolas"/>
      <w:i/>
      <w:color w:val="40A070"/>
      <w:sz w:val="14"/>
      <w:szCs w:val="24"/>
      <w:lang w:val="en-US" w:eastAsia="en-US"/>
    </w:rPr>
  </w:style>
  <w:style w:type="character" w:customStyle="1" w:styleId="ConstantTok">
    <w:name w:val="ConstantTok"/>
    <w:basedOn w:val="VerbatimChar"/>
    <w:rsid w:val="00271AB0"/>
    <w:rPr>
      <w:rFonts w:ascii="Consolas" w:eastAsiaTheme="minorHAnsi" w:hAnsi="Consolas"/>
      <w:i/>
      <w:color w:val="880000"/>
      <w:sz w:val="14"/>
      <w:szCs w:val="24"/>
      <w:lang w:val="en-US" w:eastAsia="en-US"/>
    </w:rPr>
  </w:style>
  <w:style w:type="character" w:customStyle="1" w:styleId="CharTok">
    <w:name w:val="CharTok"/>
    <w:basedOn w:val="VerbatimChar"/>
    <w:rsid w:val="00271AB0"/>
    <w:rPr>
      <w:rFonts w:ascii="Consolas" w:eastAsiaTheme="minorHAnsi" w:hAnsi="Consolas"/>
      <w:i/>
      <w:color w:val="4070A0"/>
      <w:sz w:val="14"/>
      <w:szCs w:val="24"/>
      <w:lang w:val="en-US" w:eastAsia="en-US"/>
    </w:rPr>
  </w:style>
  <w:style w:type="character" w:customStyle="1" w:styleId="SpecialCharTok">
    <w:name w:val="SpecialCharTok"/>
    <w:basedOn w:val="VerbatimChar"/>
    <w:rsid w:val="00271AB0"/>
    <w:rPr>
      <w:rFonts w:ascii="Consolas" w:eastAsiaTheme="minorHAnsi" w:hAnsi="Consolas"/>
      <w:i/>
      <w:color w:val="4070A0"/>
      <w:sz w:val="14"/>
      <w:szCs w:val="24"/>
      <w:lang w:val="en-US" w:eastAsia="en-US"/>
    </w:rPr>
  </w:style>
  <w:style w:type="character" w:customStyle="1" w:styleId="StringTok">
    <w:name w:val="StringTok"/>
    <w:basedOn w:val="VerbatimChar"/>
    <w:rsid w:val="00271AB0"/>
    <w:rPr>
      <w:rFonts w:ascii="Consolas" w:eastAsiaTheme="minorHAnsi" w:hAnsi="Consolas"/>
      <w:i/>
      <w:color w:val="4070A0"/>
      <w:sz w:val="14"/>
      <w:szCs w:val="24"/>
      <w:lang w:val="en-US" w:eastAsia="en-US"/>
    </w:rPr>
  </w:style>
  <w:style w:type="character" w:customStyle="1" w:styleId="VerbatimStringTok">
    <w:name w:val="VerbatimStringTok"/>
    <w:basedOn w:val="VerbatimChar"/>
    <w:rsid w:val="00271AB0"/>
    <w:rPr>
      <w:rFonts w:ascii="Consolas" w:eastAsiaTheme="minorHAnsi" w:hAnsi="Consolas"/>
      <w:i/>
      <w:color w:val="4070A0"/>
      <w:sz w:val="14"/>
      <w:szCs w:val="24"/>
      <w:lang w:val="en-US" w:eastAsia="en-US"/>
    </w:rPr>
  </w:style>
  <w:style w:type="character" w:customStyle="1" w:styleId="SpecialStringTok">
    <w:name w:val="SpecialStringTok"/>
    <w:basedOn w:val="VerbatimChar"/>
    <w:rsid w:val="00271AB0"/>
    <w:rPr>
      <w:rFonts w:ascii="Consolas" w:eastAsiaTheme="minorHAnsi" w:hAnsi="Consolas"/>
      <w:i/>
      <w:color w:val="BB6688"/>
      <w:sz w:val="14"/>
      <w:szCs w:val="24"/>
      <w:lang w:val="en-US" w:eastAsia="en-US"/>
    </w:rPr>
  </w:style>
  <w:style w:type="character" w:customStyle="1" w:styleId="ImportTok">
    <w:name w:val="ImportTok"/>
    <w:basedOn w:val="VerbatimChar"/>
    <w:rsid w:val="00271AB0"/>
    <w:rPr>
      <w:rFonts w:ascii="Consolas" w:eastAsiaTheme="minorHAnsi" w:hAnsi="Consolas"/>
      <w:i/>
      <w:color w:val="232323"/>
      <w:sz w:val="14"/>
      <w:szCs w:val="24"/>
      <w:lang w:val="en-US" w:eastAsia="en-US"/>
    </w:rPr>
  </w:style>
  <w:style w:type="character" w:customStyle="1" w:styleId="CommentTok">
    <w:name w:val="CommentTok"/>
    <w:basedOn w:val="VerbatimChar"/>
    <w:rsid w:val="00271AB0"/>
    <w:rPr>
      <w:rFonts w:ascii="Consolas" w:eastAsiaTheme="minorHAnsi" w:hAnsi="Consolas"/>
      <w:i w:val="0"/>
      <w:color w:val="60A0B0"/>
      <w:sz w:val="14"/>
      <w:szCs w:val="24"/>
      <w:lang w:val="en-US" w:eastAsia="en-US"/>
    </w:rPr>
  </w:style>
  <w:style w:type="character" w:customStyle="1" w:styleId="DocumentationTok">
    <w:name w:val="DocumentationTok"/>
    <w:basedOn w:val="VerbatimChar"/>
    <w:rsid w:val="00271AB0"/>
    <w:rPr>
      <w:rFonts w:ascii="Consolas" w:eastAsiaTheme="minorHAnsi" w:hAnsi="Consolas"/>
      <w:i w:val="0"/>
      <w:color w:val="BA2121"/>
      <w:sz w:val="14"/>
      <w:szCs w:val="24"/>
      <w:lang w:val="en-US" w:eastAsia="en-US"/>
    </w:rPr>
  </w:style>
  <w:style w:type="character" w:customStyle="1" w:styleId="AnnotationTok">
    <w:name w:val="AnnotationTok"/>
    <w:basedOn w:val="VerbatimChar"/>
    <w:rsid w:val="00271AB0"/>
    <w:rPr>
      <w:rFonts w:ascii="Consolas" w:eastAsiaTheme="minorHAnsi" w:hAnsi="Consolas"/>
      <w:b/>
      <w:i w:val="0"/>
      <w:color w:val="60A0B0"/>
      <w:sz w:val="14"/>
      <w:szCs w:val="24"/>
      <w:lang w:val="en-US" w:eastAsia="en-US"/>
    </w:rPr>
  </w:style>
  <w:style w:type="character" w:customStyle="1" w:styleId="CommentVarTok">
    <w:name w:val="CommentVarTok"/>
    <w:basedOn w:val="VerbatimChar"/>
    <w:rsid w:val="00271AB0"/>
    <w:rPr>
      <w:rFonts w:ascii="Consolas" w:eastAsiaTheme="minorHAnsi" w:hAnsi="Consolas"/>
      <w:b/>
      <w:i w:val="0"/>
      <w:color w:val="60A0B0"/>
      <w:sz w:val="14"/>
      <w:szCs w:val="24"/>
      <w:lang w:val="en-US" w:eastAsia="en-US"/>
    </w:rPr>
  </w:style>
  <w:style w:type="character" w:customStyle="1" w:styleId="OtherTok">
    <w:name w:val="OtherTok"/>
    <w:basedOn w:val="VerbatimChar"/>
    <w:rsid w:val="00271AB0"/>
    <w:rPr>
      <w:rFonts w:ascii="Consolas" w:eastAsiaTheme="minorHAnsi" w:hAnsi="Consolas"/>
      <w:i/>
      <w:color w:val="007020"/>
      <w:sz w:val="14"/>
      <w:szCs w:val="24"/>
      <w:lang w:val="en-US" w:eastAsia="en-US"/>
    </w:rPr>
  </w:style>
  <w:style w:type="character" w:customStyle="1" w:styleId="FunctionTok">
    <w:name w:val="FunctionTok"/>
    <w:basedOn w:val="VerbatimChar"/>
    <w:rsid w:val="00271AB0"/>
    <w:rPr>
      <w:rFonts w:ascii="Consolas" w:eastAsiaTheme="minorHAnsi" w:hAnsi="Consolas"/>
      <w:i/>
      <w:color w:val="06287E"/>
      <w:sz w:val="14"/>
      <w:szCs w:val="24"/>
      <w:lang w:val="en-US" w:eastAsia="en-US"/>
    </w:rPr>
  </w:style>
  <w:style w:type="character" w:customStyle="1" w:styleId="VariableTok">
    <w:name w:val="VariableTok"/>
    <w:basedOn w:val="VerbatimChar"/>
    <w:rsid w:val="00271AB0"/>
    <w:rPr>
      <w:rFonts w:ascii="Consolas" w:eastAsiaTheme="minorHAnsi" w:hAnsi="Consolas"/>
      <w:i/>
      <w:color w:val="19177C"/>
      <w:sz w:val="14"/>
      <w:szCs w:val="24"/>
      <w:lang w:val="en-US" w:eastAsia="en-US"/>
    </w:rPr>
  </w:style>
  <w:style w:type="character" w:customStyle="1" w:styleId="ControlFlowTok">
    <w:name w:val="ControlFlowTok"/>
    <w:basedOn w:val="VerbatimChar"/>
    <w:rsid w:val="00271AB0"/>
    <w:rPr>
      <w:rFonts w:ascii="Consolas" w:eastAsiaTheme="minorHAnsi" w:hAnsi="Consolas"/>
      <w:b/>
      <w:i/>
      <w:color w:val="007020"/>
      <w:sz w:val="14"/>
      <w:szCs w:val="24"/>
      <w:lang w:val="en-US" w:eastAsia="en-US"/>
    </w:rPr>
  </w:style>
  <w:style w:type="character" w:customStyle="1" w:styleId="OperatorTok">
    <w:name w:val="OperatorTok"/>
    <w:basedOn w:val="VerbatimChar"/>
    <w:rsid w:val="00271AB0"/>
    <w:rPr>
      <w:rFonts w:ascii="Consolas" w:eastAsiaTheme="minorHAnsi" w:hAnsi="Consolas"/>
      <w:i/>
      <w:color w:val="666666"/>
      <w:sz w:val="14"/>
      <w:szCs w:val="24"/>
      <w:lang w:val="en-US" w:eastAsia="en-US"/>
    </w:rPr>
  </w:style>
  <w:style w:type="character" w:customStyle="1" w:styleId="BuiltInTok">
    <w:name w:val="BuiltInTok"/>
    <w:basedOn w:val="VerbatimChar"/>
    <w:rsid w:val="00271AB0"/>
    <w:rPr>
      <w:rFonts w:ascii="Consolas" w:eastAsiaTheme="minorHAnsi" w:hAnsi="Consolas"/>
      <w:i/>
      <w:color w:val="232323"/>
      <w:sz w:val="14"/>
      <w:szCs w:val="24"/>
      <w:lang w:val="en-US" w:eastAsia="en-US"/>
    </w:rPr>
  </w:style>
  <w:style w:type="character" w:customStyle="1" w:styleId="ExtensionTok">
    <w:name w:val="ExtensionTok"/>
    <w:basedOn w:val="VerbatimChar"/>
    <w:rsid w:val="00271AB0"/>
    <w:rPr>
      <w:rFonts w:ascii="Consolas" w:eastAsiaTheme="minorHAnsi" w:hAnsi="Consolas"/>
      <w:i/>
      <w:color w:val="232323"/>
      <w:sz w:val="14"/>
      <w:szCs w:val="24"/>
      <w:lang w:val="en-US" w:eastAsia="en-US"/>
    </w:rPr>
  </w:style>
  <w:style w:type="character" w:customStyle="1" w:styleId="PreprocessorTok">
    <w:name w:val="PreprocessorTok"/>
    <w:basedOn w:val="VerbatimChar"/>
    <w:rsid w:val="00271AB0"/>
    <w:rPr>
      <w:rFonts w:ascii="Consolas" w:eastAsiaTheme="minorHAnsi" w:hAnsi="Consolas"/>
      <w:i/>
      <w:color w:val="BC7A00"/>
      <w:sz w:val="14"/>
      <w:szCs w:val="24"/>
      <w:lang w:val="en-US" w:eastAsia="en-US"/>
    </w:rPr>
  </w:style>
  <w:style w:type="character" w:customStyle="1" w:styleId="AttributeTok">
    <w:name w:val="AttributeTok"/>
    <w:basedOn w:val="VerbatimChar"/>
    <w:rsid w:val="00271AB0"/>
    <w:rPr>
      <w:rFonts w:ascii="Consolas" w:eastAsiaTheme="minorHAnsi" w:hAnsi="Consolas"/>
      <w:i/>
      <w:color w:val="7D9029"/>
      <w:sz w:val="14"/>
      <w:szCs w:val="24"/>
      <w:lang w:val="en-US" w:eastAsia="en-US"/>
    </w:rPr>
  </w:style>
  <w:style w:type="character" w:customStyle="1" w:styleId="RegionMarkerTok">
    <w:name w:val="RegionMarkerTok"/>
    <w:basedOn w:val="VerbatimChar"/>
    <w:rsid w:val="00271AB0"/>
    <w:rPr>
      <w:rFonts w:ascii="Consolas" w:eastAsiaTheme="minorHAnsi" w:hAnsi="Consolas"/>
      <w:i/>
      <w:color w:val="232323"/>
      <w:sz w:val="14"/>
      <w:szCs w:val="24"/>
      <w:lang w:val="en-US" w:eastAsia="en-US"/>
    </w:rPr>
  </w:style>
  <w:style w:type="character" w:customStyle="1" w:styleId="InformationTok">
    <w:name w:val="InformationTok"/>
    <w:basedOn w:val="VerbatimChar"/>
    <w:rsid w:val="00271AB0"/>
    <w:rPr>
      <w:rFonts w:ascii="Consolas" w:eastAsiaTheme="minorHAnsi" w:hAnsi="Consolas"/>
      <w:b/>
      <w:i w:val="0"/>
      <w:color w:val="60A0B0"/>
      <w:sz w:val="14"/>
      <w:szCs w:val="24"/>
      <w:lang w:val="en-US" w:eastAsia="en-US"/>
    </w:rPr>
  </w:style>
  <w:style w:type="character" w:customStyle="1" w:styleId="WarningTok">
    <w:name w:val="WarningTok"/>
    <w:basedOn w:val="VerbatimChar"/>
    <w:rsid w:val="00271AB0"/>
    <w:rPr>
      <w:rFonts w:ascii="Consolas" w:eastAsiaTheme="minorHAnsi" w:hAnsi="Consolas"/>
      <w:b/>
      <w:i w:val="0"/>
      <w:color w:val="60A0B0"/>
      <w:sz w:val="14"/>
      <w:szCs w:val="24"/>
      <w:lang w:val="en-US" w:eastAsia="en-US"/>
    </w:rPr>
  </w:style>
  <w:style w:type="character" w:customStyle="1" w:styleId="AlertTok">
    <w:name w:val="AlertTok"/>
    <w:basedOn w:val="VerbatimChar"/>
    <w:rsid w:val="00271AB0"/>
    <w:rPr>
      <w:rFonts w:ascii="Consolas" w:eastAsiaTheme="minorHAnsi" w:hAnsi="Consolas"/>
      <w:b/>
      <w:i/>
      <w:color w:val="FF0000"/>
      <w:sz w:val="14"/>
      <w:szCs w:val="24"/>
      <w:lang w:val="en-US" w:eastAsia="en-US"/>
    </w:rPr>
  </w:style>
  <w:style w:type="character" w:customStyle="1" w:styleId="ErrorTok">
    <w:name w:val="ErrorTok"/>
    <w:basedOn w:val="VerbatimChar"/>
    <w:rsid w:val="00271AB0"/>
    <w:rPr>
      <w:rFonts w:ascii="Consolas" w:eastAsiaTheme="minorHAnsi" w:hAnsi="Consolas"/>
      <w:b/>
      <w:i/>
      <w:color w:val="FF0000"/>
      <w:sz w:val="14"/>
      <w:szCs w:val="24"/>
      <w:lang w:val="en-US" w:eastAsia="en-US"/>
    </w:rPr>
  </w:style>
  <w:style w:type="character" w:customStyle="1" w:styleId="NormalTok">
    <w:name w:val="NormalTok"/>
    <w:basedOn w:val="VerbatimChar"/>
    <w:rsid w:val="00271AB0"/>
    <w:rPr>
      <w:rFonts w:ascii="Consolas" w:eastAsiaTheme="minorHAnsi" w:hAnsi="Consolas"/>
      <w:i/>
      <w:color w:val="232323"/>
      <w:sz w:val="14"/>
      <w:szCs w:val="24"/>
      <w:lang w:val="en-US" w:eastAsia="en-US"/>
    </w:rPr>
  </w:style>
  <w:style w:type="paragraph" w:customStyle="1" w:styleId="odstavec">
    <w:name w:val="odstavec"/>
    <w:basedOn w:val="Normlny"/>
    <w:rsid w:val="00271AB0"/>
    <w:pPr>
      <w:spacing w:before="120" w:after="120" w:line="240" w:lineRule="auto"/>
      <w:ind w:firstLine="284"/>
    </w:pPr>
    <w:rPr>
      <w:rFonts w:ascii="Times New Roman" w:eastAsia="Times New Roman" w:hAnsi="Times New Roman" w:cs="Times New Roman"/>
      <w:color w:val="auto"/>
      <w:sz w:val="22"/>
      <w:szCs w:val="20"/>
      <w:lang w:eastAsia="cs-CZ"/>
    </w:rPr>
  </w:style>
  <w:style w:type="paragraph" w:customStyle="1" w:styleId="Odstavec0">
    <w:name w:val="Odstavec"/>
    <w:basedOn w:val="Normlny"/>
    <w:rsid w:val="00271AB0"/>
    <w:pPr>
      <w:spacing w:after="0" w:line="240" w:lineRule="auto"/>
      <w:ind w:firstLine="284"/>
    </w:pPr>
    <w:rPr>
      <w:rFonts w:ascii="Times New Roman" w:eastAsia="Times New Roman" w:hAnsi="Times New Roman" w:cs="Times New Roman"/>
      <w:color w:val="auto"/>
      <w:szCs w:val="20"/>
      <w:lang w:eastAsia="cs-CZ"/>
    </w:rPr>
  </w:style>
  <w:style w:type="paragraph" w:customStyle="1" w:styleId="xmsonormal">
    <w:name w:val="x_msonormal"/>
    <w:basedOn w:val="Normlny"/>
    <w:rsid w:val="00271AB0"/>
    <w:pPr>
      <w:spacing w:after="0" w:line="240" w:lineRule="auto"/>
      <w:ind w:firstLine="0"/>
      <w:jc w:val="left"/>
    </w:pPr>
    <w:rPr>
      <w:rFonts w:eastAsiaTheme="minorHAnsi" w:cs="Times New Roman"/>
      <w:color w:val="auto"/>
      <w:sz w:val="22"/>
    </w:rPr>
  </w:style>
  <w:style w:type="character" w:styleId="PremennHTML">
    <w:name w:val="HTML Variable"/>
    <w:basedOn w:val="Predvolenpsmoodseku"/>
    <w:uiPriority w:val="99"/>
    <w:semiHidden/>
    <w:unhideWhenUsed/>
    <w:rsid w:val="00271AB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522" Type="http://schemas.openxmlformats.org/officeDocument/2006/relationships/hyperlink" Target="aspi://module='LIT'&amp;link='LIT258156SK%2523322'&amp;ucin-k-dni='%201.%201.2023'" TargetMode="External"/><Relationship Id="rId1827" Type="http://schemas.openxmlformats.org/officeDocument/2006/relationships/hyperlink" Target="aspi://module='ASPI'&amp;link='139/1998%20Z.z.'&amp;ucin-k-dni='%201.%201.2023'" TargetMode="External"/><Relationship Id="rId21" Type="http://schemas.openxmlformats.org/officeDocument/2006/relationships/hyperlink" Target="https://www.aspi.sk/products/lawText/1/46530/1/ASPI%253A/73/1998%20Z.z.%252314.6" TargetMode="External"/><Relationship Id="rId170" Type="http://schemas.openxmlformats.org/officeDocument/2006/relationships/hyperlink" Target="https://www.aspi.sk/products/lawText/1/46530/1/ASPI%253A/73/1998%20Z.z.%252391.2" TargetMode="External"/><Relationship Id="rId268" Type="http://schemas.openxmlformats.org/officeDocument/2006/relationships/hyperlink" Target="https://www.aspi.sk/products/lawText/1/46530/1/ASPI%253A/73/1998%20Z.z.%2523113.2" TargetMode="External"/><Relationship Id="rId475" Type="http://schemas.openxmlformats.org/officeDocument/2006/relationships/hyperlink" Target="https://www.aspi.sk/products/lawText/1/46530/1/ASPI%253A/73/1998%20Z.z.%2523102a.2" TargetMode="External"/><Relationship Id="rId682" Type="http://schemas.openxmlformats.org/officeDocument/2006/relationships/hyperlink" Target="https://www.aspi.sk/products/lawText/1/46530/1/ASPI%253A/119/1990%20Zb." TargetMode="External"/><Relationship Id="rId128" Type="http://schemas.openxmlformats.org/officeDocument/2006/relationships/hyperlink" Target="https://www.aspi.sk/products/lawText/1/46530/1/ASPI%253A/73/1998%20Z.z.%252378.1.b" TargetMode="External"/><Relationship Id="rId335" Type="http://schemas.openxmlformats.org/officeDocument/2006/relationships/hyperlink" Target="https://www.aspi.sk/products/lawText/1/46530/1/ASPI%253A/73/1998%20Z.z.%2523192.3" TargetMode="External"/><Relationship Id="rId542" Type="http://schemas.openxmlformats.org/officeDocument/2006/relationships/hyperlink" Target="https://www.aspi.sk/products/lawText/1/46530/1/ASPI%253A/410/1991%20Zb." TargetMode="External"/><Relationship Id="rId987" Type="http://schemas.openxmlformats.org/officeDocument/2006/relationships/hyperlink" Target="https://www.aspi.sk/products/lawText/1/51693/1/ASPI%253A/315/2001%20Z.z.%252321.3" TargetMode="External"/><Relationship Id="rId1172" Type="http://schemas.openxmlformats.org/officeDocument/2006/relationships/hyperlink" Target="https://www.aspi.sk/products/lawText/1/51693/1/ASPI%253A/215/2004%20Z.z." TargetMode="External"/><Relationship Id="rId402" Type="http://schemas.openxmlformats.org/officeDocument/2006/relationships/hyperlink" Target="https://www.aspi.sk/products/lawText/1/46530/1/ASPI%253A/73/1998%20Z.z.%252357" TargetMode="External"/><Relationship Id="rId847" Type="http://schemas.openxmlformats.org/officeDocument/2006/relationships/hyperlink" Target="https://www.aspi.sk/products/lawText/1/51693/1/ASPI%253A/315/2001%20Z.z.%252317.2" TargetMode="External"/><Relationship Id="rId1032" Type="http://schemas.openxmlformats.org/officeDocument/2006/relationships/hyperlink" Target="https://www.aspi.sk/products/lawText/1/51693/1/ASPI%253A/311/2001%20Z.z.%2523152.5" TargetMode="External"/><Relationship Id="rId1477" Type="http://schemas.openxmlformats.org/officeDocument/2006/relationships/hyperlink" Target="aspi://module='LIT'&amp;link='LIT258156SK%2523219'&amp;ucin-k-dni='%201.%201.2023'" TargetMode="External"/><Relationship Id="rId1684" Type="http://schemas.openxmlformats.org/officeDocument/2006/relationships/hyperlink" Target="aspi://module='ASPI'&amp;link='199/2004%20Z.z.%252387b'&amp;ucin-k-dni='%201.%201.2023'" TargetMode="External"/><Relationship Id="rId1891" Type="http://schemas.openxmlformats.org/officeDocument/2006/relationships/hyperlink" Target="aspi://module='ASPI'&amp;link='372/1990%20Zb.%252315'&amp;ucin-k-dni='%201.%201.2023'" TargetMode="External"/><Relationship Id="rId707" Type="http://schemas.openxmlformats.org/officeDocument/2006/relationships/hyperlink" Target="https://www.aspi.sk/products/lawText/1/46530/1/ASPI%253A/152/1994%20Z.z." TargetMode="External"/><Relationship Id="rId914" Type="http://schemas.openxmlformats.org/officeDocument/2006/relationships/hyperlink" Target="https://www.aspi.sk/products/lawText/1/51693/1/ASPI%253A/315/2001%20Z.z.%2523Pr%25EDl\.2" TargetMode="External"/><Relationship Id="rId1337" Type="http://schemas.openxmlformats.org/officeDocument/2006/relationships/hyperlink" Target="https://www.aspi.sk/products/lawText/1/51693/1/ASPI%253A/249/1992%20Zb.%25235.7.d" TargetMode="External"/><Relationship Id="rId1544" Type="http://schemas.openxmlformats.org/officeDocument/2006/relationships/hyperlink" Target="aspi://module='ASPI'&amp;link='652/2004%20Z.z.'&amp;ucin-k-dni='%201.%201.2023'" TargetMode="External"/><Relationship Id="rId1751" Type="http://schemas.openxmlformats.org/officeDocument/2006/relationships/hyperlink" Target="aspi://module='ASPI'&amp;link='199/2004%20Z.z.%252365'&amp;ucin-k-dni='%201.%201.2023'" TargetMode="External"/><Relationship Id="rId43" Type="http://schemas.openxmlformats.org/officeDocument/2006/relationships/hyperlink" Target="https://www.aspi.sk/products/lawText/1/46530/1/ASPI%253A/73/1998%20Z.z.%252314.2" TargetMode="External"/><Relationship Id="rId1404" Type="http://schemas.openxmlformats.org/officeDocument/2006/relationships/hyperlink" Target="aspi://module='LIT'&amp;link='LIT258156SK%252321'&amp;ucin-k-dni='%201.%201.2023'" TargetMode="External"/><Relationship Id="rId1611" Type="http://schemas.openxmlformats.org/officeDocument/2006/relationships/hyperlink" Target="aspi://module='ASPI'&amp;link='397/2015%20Z.z.'&amp;ucin-k-dni='%201.%201.2023'" TargetMode="External"/><Relationship Id="rId1849" Type="http://schemas.openxmlformats.org/officeDocument/2006/relationships/hyperlink" Target="aspi://module='ASPI'&amp;link='330/2007%20Z.z.'&amp;ucin-k-dni='%201.%201.2023'" TargetMode="External"/><Relationship Id="rId192" Type="http://schemas.openxmlformats.org/officeDocument/2006/relationships/hyperlink" Target="https://www.aspi.sk/products/lawText/1/46530/1/ASPI%253A/73/1998%20Z.z.%2523101" TargetMode="External"/><Relationship Id="rId1709" Type="http://schemas.openxmlformats.org/officeDocument/2006/relationships/hyperlink" Target="aspi://module='ASPI'&amp;link='221/1996%20Z.z.'&amp;ucin-k-dni='%201.%201.2023'" TargetMode="External"/><Relationship Id="rId1916" Type="http://schemas.openxmlformats.org/officeDocument/2006/relationships/hyperlink" Target="aspi://module='ASPI'&amp;link='2/1991%20Zb.%252312'&amp;ucin-k-dni='%201.%201.2023'" TargetMode="External"/><Relationship Id="rId497" Type="http://schemas.openxmlformats.org/officeDocument/2006/relationships/hyperlink" Target="https://www.aspi.sk/products/lawText/1/46530/1/ASPI%253A/73/1998%20Z.z.%2523102" TargetMode="External"/><Relationship Id="rId357" Type="http://schemas.openxmlformats.org/officeDocument/2006/relationships/hyperlink" Target="https://www.aspi.sk/products/lawText/1/46530/1/ASPI%253A/73/1998%20Z.z.%2523164" TargetMode="External"/><Relationship Id="rId1194" Type="http://schemas.openxmlformats.org/officeDocument/2006/relationships/hyperlink" Target="https://www.aspi.sk/products/lawText/1/51693/1/ASPI%253A/400/2011%20Z.z." TargetMode="External"/><Relationship Id="rId217" Type="http://schemas.openxmlformats.org/officeDocument/2006/relationships/hyperlink" Target="https://www.aspi.sk/products/lawText/1/46530/1/ASPI%253A/73/1998%20Z.z.%252384.1.a-m" TargetMode="External"/><Relationship Id="rId564" Type="http://schemas.openxmlformats.org/officeDocument/2006/relationships/hyperlink" Target="https://www.aspi.sk/products/lawText/1/46530/1/ASPI%253A/732/2004%20Z.z." TargetMode="External"/><Relationship Id="rId771" Type="http://schemas.openxmlformats.org/officeDocument/2006/relationships/hyperlink" Target="https://www.aspi.sk/products/lawText/1/51693/1/ASPI%253A/315/2001%20Z.z.%2523Pr%25EDl\.1" TargetMode="External"/><Relationship Id="rId869" Type="http://schemas.openxmlformats.org/officeDocument/2006/relationships/hyperlink" Target="https://www.aspi.sk/products/lawText/1/51693/1/ASPI%253A/315/2001%20Z.z.%252380.1" TargetMode="External"/><Relationship Id="rId1499" Type="http://schemas.openxmlformats.org/officeDocument/2006/relationships/hyperlink" Target="aspi://module='LIT'&amp;link='LIT258156SK%2523263'&amp;ucin-k-dni='%201.%201.2023'" TargetMode="External"/><Relationship Id="rId424" Type="http://schemas.openxmlformats.org/officeDocument/2006/relationships/hyperlink" Target="https://www.aspi.sk/products/lawText/1/46530/1/ASPI%253A/73/1998%20Z.z.%2523164.4" TargetMode="External"/><Relationship Id="rId631" Type="http://schemas.openxmlformats.org/officeDocument/2006/relationships/hyperlink" Target="https://www.aspi.sk/products/lawText/1/46530/1/ASPI%253A/6/2019%20Z.z." TargetMode="External"/><Relationship Id="rId729" Type="http://schemas.openxmlformats.org/officeDocument/2006/relationships/hyperlink" Target="https://www.aspi.sk/products/lawText/1/46530/1/ASPI%253A/328/2002%20Z.z." TargetMode="External"/><Relationship Id="rId1054" Type="http://schemas.openxmlformats.org/officeDocument/2006/relationships/hyperlink" Target="https://www.aspi.sk/products/lawText/1/51693/1/ASPI%253A/315/2001%20Z.z.%252319" TargetMode="External"/><Relationship Id="rId1261" Type="http://schemas.openxmlformats.org/officeDocument/2006/relationships/hyperlink" Target="https://www.aspi.sk/products/lawText/1/51693/1/ASPI%253A/313/2001%20Z.z." TargetMode="External"/><Relationship Id="rId1359" Type="http://schemas.openxmlformats.org/officeDocument/2006/relationships/hyperlink" Target="https://www.aspi.sk/products/lawText/1/51693/1/ASPI%253A/311/2001%20Z.z.%2523152.7" TargetMode="External"/><Relationship Id="rId936" Type="http://schemas.openxmlformats.org/officeDocument/2006/relationships/hyperlink" Target="https://www.aspi.sk/products/lawText/1/51693/1/ASPI%253A/315/2001%20Z.z.%252392.2" TargetMode="External"/><Relationship Id="rId1121" Type="http://schemas.openxmlformats.org/officeDocument/2006/relationships/hyperlink" Target="https://www.aspi.sk/products/lawText/1/51693/1/ASPI%253A/315/2001%20Z.z.%2523161.15" TargetMode="External"/><Relationship Id="rId1219" Type="http://schemas.openxmlformats.org/officeDocument/2006/relationships/hyperlink" Target="https://www.aspi.sk/products/lawText/1/51693/1/EU%253A/31999D0468" TargetMode="External"/><Relationship Id="rId1566" Type="http://schemas.openxmlformats.org/officeDocument/2006/relationships/hyperlink" Target="aspi://module='ASPI'&amp;link='125/2016%20Z.z.'&amp;ucin-k-dni='%201.%201.2023'" TargetMode="External"/><Relationship Id="rId1773" Type="http://schemas.openxmlformats.org/officeDocument/2006/relationships/hyperlink" Target="aspi://module='ASPI'&amp;link='331/2005%20Z.z.%25237'&amp;ucin-k-dni='%201.%201.2023'" TargetMode="External"/><Relationship Id="rId65" Type="http://schemas.openxmlformats.org/officeDocument/2006/relationships/hyperlink" Target="https://www.aspi.sk/products/lawText/1/46530/1/ASPI%253A/73/1998%20Z.z.%252343.1" TargetMode="External"/><Relationship Id="rId1426" Type="http://schemas.openxmlformats.org/officeDocument/2006/relationships/hyperlink" Target="aspi://module='LIT'&amp;link='LIT258156SK%252346'&amp;ucin-k-dni='%201.%201.2023'" TargetMode="External"/><Relationship Id="rId1633" Type="http://schemas.openxmlformats.org/officeDocument/2006/relationships/hyperlink" Target="aspi://module='ASPI'&amp;link='504/2011%20Z.z.'&amp;ucin-k-dni='%201.%201.2023'" TargetMode="External"/><Relationship Id="rId1840" Type="http://schemas.openxmlformats.org/officeDocument/2006/relationships/hyperlink" Target="aspi://module='ASPI'&amp;link='270/1995%20Z.z.%25233'&amp;ucin-k-dni='%201.%201.2023'" TargetMode="External"/><Relationship Id="rId1700" Type="http://schemas.openxmlformats.org/officeDocument/2006/relationships/hyperlink" Target="aspi://module='ASPI'&amp;link='331/2005%20Z.z.'&amp;ucin-k-dni='%201.%201.2023'" TargetMode="External"/><Relationship Id="rId1938" Type="http://schemas.openxmlformats.org/officeDocument/2006/relationships/hyperlink" Target="aspi://module='ASPI'&amp;link='600/2003%20Z.z.%25233'&amp;ucin-k-dni='%201.%201.2023'" TargetMode="External"/><Relationship Id="rId281" Type="http://schemas.openxmlformats.org/officeDocument/2006/relationships/hyperlink" Target="https://www.aspi.sk/products/lawText/1/46530/1/ASPI%253A/73/1998%20Z.z.%2523111.1.e" TargetMode="External"/><Relationship Id="rId141" Type="http://schemas.openxmlformats.org/officeDocument/2006/relationships/hyperlink" Target="https://www.aspi.sk/products/lawText/1/46530/1/ASPI%253A/73/1998%20Z.z.%252382.1" TargetMode="External"/><Relationship Id="rId379" Type="http://schemas.openxmlformats.org/officeDocument/2006/relationships/hyperlink" Target="https://www.aspi.sk/products/lawText/1/46530/1/ASPI%253A/73/1998%20Z.z.%252386" TargetMode="External"/><Relationship Id="rId586" Type="http://schemas.openxmlformats.org/officeDocument/2006/relationships/hyperlink" Target="https://www.aspi.sk/products/lawText/1/46530/1/ASPI%253A/406/2015%20Z.z." TargetMode="External"/><Relationship Id="rId793" Type="http://schemas.openxmlformats.org/officeDocument/2006/relationships/hyperlink" Target="https://www.aspi.sk/products/lawText/1/51693/1/ASPI%253A/315/2001%20Z.z.%252347.1.b" TargetMode="External"/><Relationship Id="rId7" Type="http://schemas.openxmlformats.org/officeDocument/2006/relationships/endnotes" Target="endnotes.xml"/><Relationship Id="rId239" Type="http://schemas.openxmlformats.org/officeDocument/2006/relationships/hyperlink" Target="https://www.aspi.sk/products/lawText/1/46530/1/ASPI%253A/73/1998%20Z.z.%2523101" TargetMode="External"/><Relationship Id="rId446" Type="http://schemas.openxmlformats.org/officeDocument/2006/relationships/hyperlink" Target="https://www.aspi.sk/products/lawText/1/46530/1/ASPI%253A/73/1998%20Z.z.%2523285.1" TargetMode="External"/><Relationship Id="rId653" Type="http://schemas.openxmlformats.org/officeDocument/2006/relationships/hyperlink" Target="https://www.aspi.sk/products/lawText/1/46530/1/ASPI%253A/372/1990%20Zb.%252310" TargetMode="External"/><Relationship Id="rId1076" Type="http://schemas.openxmlformats.org/officeDocument/2006/relationships/hyperlink" Target="https://www.aspi.sk/products/lawText/1/51693/1/ASPI%253A/315/2001%20Z.z.%25233" TargetMode="External"/><Relationship Id="rId1283" Type="http://schemas.openxmlformats.org/officeDocument/2006/relationships/hyperlink" Target="https://www.aspi.sk/products/lawText/1/51693/1/ASPI%253A/462/2003%20Z.z." TargetMode="External"/><Relationship Id="rId1490" Type="http://schemas.openxmlformats.org/officeDocument/2006/relationships/hyperlink" Target="aspi://module='LIT'&amp;link='LIT258156SK%2523246'&amp;ucin-k-dni='%201.%201.2023'" TargetMode="External"/><Relationship Id="rId306" Type="http://schemas.openxmlformats.org/officeDocument/2006/relationships/hyperlink" Target="https://www.aspi.sk/products/lawText/1/46530/1/ASPI%253A/73/1998%20Z.z.%2523129.2.b" TargetMode="External"/><Relationship Id="rId860" Type="http://schemas.openxmlformats.org/officeDocument/2006/relationships/hyperlink" Target="https://www.aspi.sk/products/lawText/1/51693/1/ASPI%253A/315/2001%20Z.z.%252371.1-3" TargetMode="External"/><Relationship Id="rId958" Type="http://schemas.openxmlformats.org/officeDocument/2006/relationships/hyperlink" Target="https://www.aspi.sk/products/lawText/1/51693/1/ASPI%253A/315/2001%20Z.z.%2523131.1" TargetMode="External"/><Relationship Id="rId1143" Type="http://schemas.openxmlformats.org/officeDocument/2006/relationships/hyperlink" Target="https://www.aspi.sk/products/lawText/1/51693/1/ASPI%253A/315/2001%20Z.z.%2523103.1-3" TargetMode="External"/><Relationship Id="rId1588" Type="http://schemas.openxmlformats.org/officeDocument/2006/relationships/hyperlink" Target="aspi://module='ASPI'&amp;link='333/2014%20Z.z.'&amp;ucin-k-dni='%201.%201.2023'" TargetMode="External"/><Relationship Id="rId1795" Type="http://schemas.openxmlformats.org/officeDocument/2006/relationships/hyperlink" Target="aspi://module='ASPI'&amp;link='18/2018%20Z.z.%252313'&amp;ucin-k-dni='%201.%201.2023'" TargetMode="External"/><Relationship Id="rId87" Type="http://schemas.openxmlformats.org/officeDocument/2006/relationships/hyperlink" Target="https://www.aspi.sk/products/lawText/1/46530/1/ASPI%253A/73/1998%20Z.z.%252348.6" TargetMode="External"/><Relationship Id="rId513" Type="http://schemas.openxmlformats.org/officeDocument/2006/relationships/hyperlink" Target="https://www.aspi.sk/products/lawText/1/46530/1/ASPI%253A/10/1993%20Z.z." TargetMode="External"/><Relationship Id="rId720" Type="http://schemas.openxmlformats.org/officeDocument/2006/relationships/hyperlink" Target="https://www.aspi.sk/products/lawText/1/46530/1/ASPI%253A/580/2004%20Z.z." TargetMode="External"/><Relationship Id="rId818" Type="http://schemas.openxmlformats.org/officeDocument/2006/relationships/hyperlink" Target="https://www.aspi.sk/products/lawText/1/51693/1/ASPI%253A/315/2001%20Z.z.%252369.3.b" TargetMode="External"/><Relationship Id="rId1350" Type="http://schemas.openxmlformats.org/officeDocument/2006/relationships/hyperlink" Target="https://www.aspi.sk/products/lawText/1/51693/1/ASPI%253A/313/2001%20Z.z.%252355.2" TargetMode="External"/><Relationship Id="rId1448" Type="http://schemas.openxmlformats.org/officeDocument/2006/relationships/hyperlink" Target="aspi://module='ASPI'&amp;link='460/1992%20Zb.'&amp;ucin-k-dni='%201.%201.2023'" TargetMode="External"/><Relationship Id="rId1655" Type="http://schemas.openxmlformats.org/officeDocument/2006/relationships/hyperlink" Target="aspi://module='ASPI'&amp;link='609/2007%20Z.z.'&amp;ucin-k-dni='%201.%201.2023'" TargetMode="External"/><Relationship Id="rId1003" Type="http://schemas.openxmlformats.org/officeDocument/2006/relationships/hyperlink" Target="https://www.aspi.sk/products/lawText/1/51693/1/ASPI%253A/315/2001%20Z.z.%2523161.15" TargetMode="External"/><Relationship Id="rId1210" Type="http://schemas.openxmlformats.org/officeDocument/2006/relationships/hyperlink" Target="https://www.aspi.sk/products/lawText/1/51693/1/ASPI%253A/347/2018%20Z.z." TargetMode="External"/><Relationship Id="rId1308" Type="http://schemas.openxmlformats.org/officeDocument/2006/relationships/hyperlink" Target="https://www.aspi.sk/products/lawText/1/51693/1/ASPI%253A/577/2004%20Z.z." TargetMode="External"/><Relationship Id="rId1862" Type="http://schemas.openxmlformats.org/officeDocument/2006/relationships/hyperlink" Target="aspi://module='ASPI'&amp;link='73/1998%20Z.z.%252334'&amp;ucin-k-dni='%201.%201.2023'" TargetMode="External"/><Relationship Id="rId1515" Type="http://schemas.openxmlformats.org/officeDocument/2006/relationships/hyperlink" Target="aspi://module='LIT'&amp;link='LIT258156SK%2523298'&amp;ucin-k-dni='%201.%201.2023'" TargetMode="External"/><Relationship Id="rId1722" Type="http://schemas.openxmlformats.org/officeDocument/2006/relationships/hyperlink" Target="aspi://module='ASPI'&amp;link='483/2001%20Z.z.%25232'&amp;ucin-k-dni='%201.%201.2023'" TargetMode="External"/><Relationship Id="rId14" Type="http://schemas.openxmlformats.org/officeDocument/2006/relationships/hyperlink" Target="https://www.aspi.sk/products/lawText/1/46530/1/ASPI%253A/73/1998%20Z.z.%252320" TargetMode="External"/><Relationship Id="rId163" Type="http://schemas.openxmlformats.org/officeDocument/2006/relationships/hyperlink" Target="https://www.aspi.sk/products/lawText/1/46530/1/ASPI%253A/73/1998%20Z.z.%252387.1" TargetMode="External"/><Relationship Id="rId370" Type="http://schemas.openxmlformats.org/officeDocument/2006/relationships/hyperlink" Target="https://www.aspi.sk/products/lawText/1/46530/1/ASPI%253A/73/1998%20Z.z.%2523192.3" TargetMode="External"/><Relationship Id="rId230" Type="http://schemas.openxmlformats.org/officeDocument/2006/relationships/hyperlink" Target="https://www.aspi.sk/products/lawText/1/46530/1/ASPI%253A/73/1998%20Z.z.%252375.2" TargetMode="External"/><Relationship Id="rId468" Type="http://schemas.openxmlformats.org/officeDocument/2006/relationships/hyperlink" Target="https://www.aspi.sk/products/lawText/1/46530/1/ASPI%253A/73/1998%20Z.z.%252390.3" TargetMode="External"/><Relationship Id="rId675" Type="http://schemas.openxmlformats.org/officeDocument/2006/relationships/hyperlink" Target="https://www.aspi.sk/products/lawText/1/46530/1/ASPI%253A/301/2007%20Z.z." TargetMode="External"/><Relationship Id="rId882" Type="http://schemas.openxmlformats.org/officeDocument/2006/relationships/hyperlink" Target="https://www.aspi.sk/products/lawText/1/51693/1/ASPI%253A/315/2001%20Z.z.%252398.7.b" TargetMode="External"/><Relationship Id="rId1098" Type="http://schemas.openxmlformats.org/officeDocument/2006/relationships/hyperlink" Target="https://www.aspi.sk/products/lawText/1/51693/1/ASPI%253A/315/2001%20Z.z.%252317.1.a" TargetMode="External"/><Relationship Id="rId328" Type="http://schemas.openxmlformats.org/officeDocument/2006/relationships/hyperlink" Target="https://www.aspi.sk/products/lawText/1/46530/1/ASPI%253A/73/1998%20Z.z.%25231.1" TargetMode="External"/><Relationship Id="rId535" Type="http://schemas.openxmlformats.org/officeDocument/2006/relationships/hyperlink" Target="https://www.aspi.sk/products/lawText/1/46530/1/ASPI%253A/449/1992%20Zb." TargetMode="External"/><Relationship Id="rId742" Type="http://schemas.openxmlformats.org/officeDocument/2006/relationships/hyperlink" Target="https://www.aspi.sk/products/lawText/1/51693/1/ASPI%253A/315/2001%20Z.z.%25237.5" TargetMode="External"/><Relationship Id="rId1165" Type="http://schemas.openxmlformats.org/officeDocument/2006/relationships/hyperlink" Target="https://www.aspi.sk/products/lawText/1/51693/1/ASPI%253A/315/2001%20Z.z.%2523112" TargetMode="External"/><Relationship Id="rId1372" Type="http://schemas.openxmlformats.org/officeDocument/2006/relationships/header" Target="header14.xml"/><Relationship Id="rId602" Type="http://schemas.openxmlformats.org/officeDocument/2006/relationships/hyperlink" Target="https://www.aspi.sk/products/lawText/1/46530/1/ASPI%253A/29/1984%20Zb." TargetMode="External"/><Relationship Id="rId1025" Type="http://schemas.openxmlformats.org/officeDocument/2006/relationships/hyperlink" Target="https://www.aspi.sk/products/lawText/1/51693/1/ASPI%253A/311/2001%20Z.z.%2523136-138" TargetMode="External"/><Relationship Id="rId1232" Type="http://schemas.openxmlformats.org/officeDocument/2006/relationships/hyperlink" Target="https://www.aspi.sk/products/lawText/1/51693/1/ASPI%253A/576/2004%20Z.z." TargetMode="External"/><Relationship Id="rId1677" Type="http://schemas.openxmlformats.org/officeDocument/2006/relationships/hyperlink" Target="aspi://module='ASPI'&amp;link='486/2013%20Z.z.'&amp;ucin-k-dni='%201.%201.2023'" TargetMode="External"/><Relationship Id="rId1884" Type="http://schemas.openxmlformats.org/officeDocument/2006/relationships/hyperlink" Target="aspi://module='ASPI'&amp;link='118/1996%20Z.z.%252316'&amp;ucin-k-dni='%201.%201.2023'" TargetMode="External"/><Relationship Id="rId907" Type="http://schemas.openxmlformats.org/officeDocument/2006/relationships/hyperlink" Target="https://www.aspi.sk/products/lawText/1/51693/1/ASPI%253A/315/2001%20Z.z.%252354.3" TargetMode="External"/><Relationship Id="rId1537" Type="http://schemas.openxmlformats.org/officeDocument/2006/relationships/hyperlink" Target="aspi://module='ASPI'&amp;link='328/2002%20Z.z.'&amp;ucin-k-dni='%201.%201.2023'" TargetMode="External"/><Relationship Id="rId1744" Type="http://schemas.openxmlformats.org/officeDocument/2006/relationships/hyperlink" Target="aspi://module='ASPI'&amp;link='106/2004%20Z.z.'&amp;ucin-k-dni='%201.%201.2023'" TargetMode="External"/><Relationship Id="rId1951" Type="http://schemas.openxmlformats.org/officeDocument/2006/relationships/hyperlink" Target="aspi://module='ASPI'&amp;link='131/2002%20Z.z.'&amp;ucin-k-dni='%201.%201.2023'" TargetMode="External"/><Relationship Id="rId36" Type="http://schemas.openxmlformats.org/officeDocument/2006/relationships/hyperlink" Target="https://www.aspi.sk/products/lawText/1/46530/1/ASPI%253A/73/1998%20Z.z.%252364.1" TargetMode="External"/><Relationship Id="rId1604" Type="http://schemas.openxmlformats.org/officeDocument/2006/relationships/hyperlink" Target="aspi://module='ASPI'&amp;link='30/2019%20Z.z.'&amp;ucin-k-dni='%201.%201.2023'" TargetMode="External"/><Relationship Id="rId185" Type="http://schemas.openxmlformats.org/officeDocument/2006/relationships/hyperlink" Target="https://www.aspi.sk/products/lawText/1/46530/1/ASPI%253A/73/1998%20Z.z.%252397.2" TargetMode="External"/><Relationship Id="rId1811" Type="http://schemas.openxmlformats.org/officeDocument/2006/relationships/hyperlink" Target="aspi://module='ASPI'&amp;link='215/2004%20Z.z.%252340'&amp;ucin-k-dni='%201.%201.2023'" TargetMode="External"/><Relationship Id="rId1909" Type="http://schemas.openxmlformats.org/officeDocument/2006/relationships/hyperlink" Target="aspi://module='ASPI'&amp;link='410/2007%20Z.z.'&amp;ucin-k-dni='%201.%201.2023'" TargetMode="External"/><Relationship Id="rId392" Type="http://schemas.openxmlformats.org/officeDocument/2006/relationships/hyperlink" Target="https://www.aspi.sk/products/lawText/1/46530/1/ASPI%253A/73/1998%20Z.z.%2523192.1.e" TargetMode="External"/><Relationship Id="rId697" Type="http://schemas.openxmlformats.org/officeDocument/2006/relationships/hyperlink" Target="https://www.aspi.sk/products/lawText/1/46530/1/ASPI%253A/283/2002%20Z.z.%25237.7" TargetMode="External"/><Relationship Id="rId252" Type="http://schemas.openxmlformats.org/officeDocument/2006/relationships/hyperlink" Target="https://www.aspi.sk/products/lawText/1/46530/1/ASPI%253A/73/1998%20Z.z.%2523109.9" TargetMode="External"/><Relationship Id="rId1187" Type="http://schemas.openxmlformats.org/officeDocument/2006/relationships/hyperlink" Target="https://www.aspi.sk/products/lawText/1/51693/1/ASPI%253A/82/2009%20Z.z." TargetMode="External"/><Relationship Id="rId112" Type="http://schemas.openxmlformats.org/officeDocument/2006/relationships/hyperlink" Target="https://www.aspi.sk/products/lawText/1/46530/1/ASPI%253A/73/1998%20Z.z.%252375.3" TargetMode="External"/><Relationship Id="rId557" Type="http://schemas.openxmlformats.org/officeDocument/2006/relationships/hyperlink" Target="https://www.aspi.sk/products/lawText/1/46530/1/ASPI%253A/212/2003%20Z.z." TargetMode="External"/><Relationship Id="rId764" Type="http://schemas.openxmlformats.org/officeDocument/2006/relationships/hyperlink" Target="https://www.aspi.sk/products/lawText/1/51693/1/ASPI%253A/315/2001%20Z.z.%2523Pr%25EDl\.1" TargetMode="External"/><Relationship Id="rId971" Type="http://schemas.openxmlformats.org/officeDocument/2006/relationships/hyperlink" Target="https://www.aspi.sk/products/lawText/1/51693/1/ASPI%253A/315/2001%20Z.z.%25233.1.c" TargetMode="External"/><Relationship Id="rId1394" Type="http://schemas.openxmlformats.org/officeDocument/2006/relationships/hyperlink" Target="aspi://module='ASPI'&amp;link='301/2005%20Z.z.'&amp;ucin-k-dni='%201.%201.2023'" TargetMode="External"/><Relationship Id="rId1699" Type="http://schemas.openxmlformats.org/officeDocument/2006/relationships/hyperlink" Target="aspi://module='ASPI'&amp;link='523/2004%20Z.z.'&amp;ucin-k-dni='%201.%201.2023'" TargetMode="External"/><Relationship Id="rId417" Type="http://schemas.openxmlformats.org/officeDocument/2006/relationships/hyperlink" Target="https://www.aspi.sk/products/lawText/1/46530/1/ASPI%253A/73/1998%20Z.z.%252332.3" TargetMode="External"/><Relationship Id="rId624" Type="http://schemas.openxmlformats.org/officeDocument/2006/relationships/hyperlink" Target="https://www.aspi.sk/products/lawText/1/46530/1/ASPI%253A/328/2002%20Z.z.%252312.9" TargetMode="External"/><Relationship Id="rId831" Type="http://schemas.openxmlformats.org/officeDocument/2006/relationships/hyperlink" Target="https://www.aspi.sk/products/lawText/1/51693/1/ASPI%253A/315/2001%20Z.z.%252360.1-3" TargetMode="External"/><Relationship Id="rId1047" Type="http://schemas.openxmlformats.org/officeDocument/2006/relationships/hyperlink" Target="https://www.aspi.sk/products/lawText/1/51693/1/ASPI%253A/315/2001%20Z.z.%252317" TargetMode="External"/><Relationship Id="rId1254" Type="http://schemas.openxmlformats.org/officeDocument/2006/relationships/hyperlink" Target="https://www.aspi.sk/products/lawText/1/51693/1/ASPI%253A/536/1991%20Zb.%25232.1.b" TargetMode="External"/><Relationship Id="rId1461" Type="http://schemas.openxmlformats.org/officeDocument/2006/relationships/hyperlink" Target="aspi://module='LIT'&amp;link='LIT258156SK%2523112'&amp;ucin-k-dni='%201.%201.2023'" TargetMode="External"/><Relationship Id="rId929" Type="http://schemas.openxmlformats.org/officeDocument/2006/relationships/hyperlink" Target="https://www.aspi.sk/products/lawText/1/51693/1/ASPI%253A/315/2001%20Z.z.%2523131.3" TargetMode="External"/><Relationship Id="rId1114" Type="http://schemas.openxmlformats.org/officeDocument/2006/relationships/hyperlink" Target="https://www.aspi.sk/products/lawText/1/51693/1/ASPI%253A/315/2001%20Z.z.%2523194b" TargetMode="External"/><Relationship Id="rId1321" Type="http://schemas.openxmlformats.org/officeDocument/2006/relationships/hyperlink" Target="https://www.aspi.sk/products/lawText/1/51693/1/ASPI%253A/268/2006%20Z.z." TargetMode="External"/><Relationship Id="rId1559" Type="http://schemas.openxmlformats.org/officeDocument/2006/relationships/hyperlink" Target="aspi://module='ASPI'&amp;link='389/2011%20Z.z.'&amp;ucin-k-dni='%201.%201.2023'" TargetMode="External"/><Relationship Id="rId1766" Type="http://schemas.openxmlformats.org/officeDocument/2006/relationships/hyperlink" Target="aspi://module='ASPI'&amp;link='543/2002%20Z.z.%252334'&amp;ucin-k-dni='%201.%201.2023'" TargetMode="External"/><Relationship Id="rId1973" Type="http://schemas.openxmlformats.org/officeDocument/2006/relationships/hyperlink" Target="aspi://module='ASPI'&amp;link='245/2008%20Z.z.%252316'&amp;ucin-k-dni='%201.%201.2023'" TargetMode="External"/><Relationship Id="rId58" Type="http://schemas.openxmlformats.org/officeDocument/2006/relationships/hyperlink" Target="https://www.aspi.sk/products/lawText/1/46530/1/ASPI%253A/73/1998%20Z.z.%252335.1.b" TargetMode="External"/><Relationship Id="rId1419" Type="http://schemas.openxmlformats.org/officeDocument/2006/relationships/hyperlink" Target="aspi://module='LIT'&amp;link='LIT258156SK%252339'&amp;ucin-k-dni='%201.%201.2023'" TargetMode="External"/><Relationship Id="rId1626" Type="http://schemas.openxmlformats.org/officeDocument/2006/relationships/hyperlink" Target="aspi://module='ASPI'&amp;link='327/1998%20Z.z.'&amp;ucin-k-dni='%201.%201.2023'" TargetMode="External"/><Relationship Id="rId1833" Type="http://schemas.openxmlformats.org/officeDocument/2006/relationships/hyperlink" Target="aspi://module='ASPI'&amp;link='144/2010%20Z.z.'&amp;ucin-k-dni='%201.%201.2023'" TargetMode="External"/><Relationship Id="rId1900" Type="http://schemas.openxmlformats.org/officeDocument/2006/relationships/hyperlink" Target="aspi://module='ASPI'&amp;link='115/2006%20Z.z.'&amp;ucin-k-dni='%201.%201.2023'" TargetMode="External"/><Relationship Id="rId274" Type="http://schemas.openxmlformats.org/officeDocument/2006/relationships/hyperlink" Target="https://www.aspi.sk/products/lawText/1/46530/1/ASPI%253A/73/1998%20Z.z.%2523114.1.c" TargetMode="External"/><Relationship Id="rId481" Type="http://schemas.openxmlformats.org/officeDocument/2006/relationships/hyperlink" Target="https://www.aspi.sk/products/lawText/1/46530/1/ASPI%253A/73/1998%20Z.z.%2523109.9" TargetMode="External"/><Relationship Id="rId134" Type="http://schemas.openxmlformats.org/officeDocument/2006/relationships/hyperlink" Target="https://www.aspi.sk/products/lawText/1/46530/1/ASPI%253A/73/1998%20Z.z.%252383.1" TargetMode="External"/><Relationship Id="rId579" Type="http://schemas.openxmlformats.org/officeDocument/2006/relationships/hyperlink" Target="https://www.aspi.sk/products/lawText/1/46530/1/ASPI%253A/48/2011%20Z.z." TargetMode="External"/><Relationship Id="rId786" Type="http://schemas.openxmlformats.org/officeDocument/2006/relationships/hyperlink" Target="https://www.aspi.sk/products/lawText/1/51693/1/ASPI%253A/315/2001%20Z.z.%252340.4" TargetMode="External"/><Relationship Id="rId993" Type="http://schemas.openxmlformats.org/officeDocument/2006/relationships/hyperlink" Target="https://www.aspi.sk/products/lawText/1/51693/1/ASPI%253A/315/2001%20Z.z.%2523138" TargetMode="External"/><Relationship Id="rId341" Type="http://schemas.openxmlformats.org/officeDocument/2006/relationships/hyperlink" Target="https://www.aspi.sk/products/lawText/1/46530/1/ASPI%253A/73/1998%20Z.z.%2523146.3.b" TargetMode="External"/><Relationship Id="rId439" Type="http://schemas.openxmlformats.org/officeDocument/2006/relationships/hyperlink" Target="https://www.aspi.sk/products/lawText/1/46530/1/ASPI%253A/73/1998%20Z.z.%2523275.3" TargetMode="External"/><Relationship Id="rId646" Type="http://schemas.openxmlformats.org/officeDocument/2006/relationships/hyperlink" Target="https://www.aspi.sk/products/lawText/1/46530/1/ASPI%253A/96/2002%20Z.z.%25233.1.a" TargetMode="External"/><Relationship Id="rId1069" Type="http://schemas.openxmlformats.org/officeDocument/2006/relationships/hyperlink" Target="https://www.aspi.sk/products/lawText/1/51693/1/ASPI%253A/315/2001%20Z.z.%25233" TargetMode="External"/><Relationship Id="rId1276" Type="http://schemas.openxmlformats.org/officeDocument/2006/relationships/hyperlink" Target="https://www.aspi.sk/products/lawText/1/51693/1/ASPI%253A/330/2007%20Z.z.%252313.4" TargetMode="External"/><Relationship Id="rId1483" Type="http://schemas.openxmlformats.org/officeDocument/2006/relationships/hyperlink" Target="aspi://module='LIT'&amp;link='LIT258156SK%2523232'&amp;ucin-k-dni='%201.%201.2023'" TargetMode="External"/><Relationship Id="rId201" Type="http://schemas.openxmlformats.org/officeDocument/2006/relationships/hyperlink" Target="https://www.aspi.sk/products/lawText/1/46530/1/ASPI%253A/73/1998%20Z.z.%252384.1.a-m" TargetMode="External"/><Relationship Id="rId506" Type="http://schemas.openxmlformats.org/officeDocument/2006/relationships/hyperlink" Target="https://www.aspi.sk/products/lawText/1/46530/1/ASPI%253A/73/1998%20Z.z.%2523104.2" TargetMode="External"/><Relationship Id="rId853" Type="http://schemas.openxmlformats.org/officeDocument/2006/relationships/hyperlink" Target="https://www.aspi.sk/products/lawText/1/51693/1/ASPI%253A/315/2001%20Z.z.%252370.2.a" TargetMode="External"/><Relationship Id="rId1136" Type="http://schemas.openxmlformats.org/officeDocument/2006/relationships/hyperlink" Target="https://www.aspi.sk/products/lawText/1/51693/1/ASPI%253A/315/2001%20Z.z.%2523209c.1" TargetMode="External"/><Relationship Id="rId1690" Type="http://schemas.openxmlformats.org/officeDocument/2006/relationships/hyperlink" Target="aspi://module='ASPI'&amp;link='668/2004%20Z.z.'&amp;ucin-k-dni='%201.%201.2023'" TargetMode="External"/><Relationship Id="rId1788" Type="http://schemas.openxmlformats.org/officeDocument/2006/relationships/hyperlink" Target="aspi://module='ASPI'&amp;link='248/2007%20Z.z.'&amp;ucin-k-dni='%201.%201.2023'" TargetMode="External"/><Relationship Id="rId713" Type="http://schemas.openxmlformats.org/officeDocument/2006/relationships/hyperlink" Target="https://www.aspi.sk/products/lawText/1/46530/1/ASPI%253A/70/1997%20Z.z." TargetMode="External"/><Relationship Id="rId920" Type="http://schemas.openxmlformats.org/officeDocument/2006/relationships/hyperlink" Target="https://www.aspi.sk/products/lawText/1/51693/1/ASPI%253A/315/2001%20Z.z.%252349.4" TargetMode="External"/><Relationship Id="rId1343" Type="http://schemas.openxmlformats.org/officeDocument/2006/relationships/hyperlink" Target="https://www.aspi.sk/products/lawText/1/51693/1/ASPI%253A/380/1997%20Z.z.%252332.1.a" TargetMode="External"/><Relationship Id="rId1550" Type="http://schemas.openxmlformats.org/officeDocument/2006/relationships/hyperlink" Target="aspi://module='ASPI'&amp;link='537/2007%20Z.z.'&amp;ucin-k-dni='%201.%201.2023'" TargetMode="External"/><Relationship Id="rId1648" Type="http://schemas.openxmlformats.org/officeDocument/2006/relationships/hyperlink" Target="aspi://module='ASPI'&amp;link='431/2002%20Z.z.'&amp;ucin-k-dni='%201.%201.2023'" TargetMode="External"/><Relationship Id="rId1203" Type="http://schemas.openxmlformats.org/officeDocument/2006/relationships/hyperlink" Target="https://www.aspi.sk/products/lawText/1/51693/1/ASPI%253A/375/2015%20Z.z." TargetMode="External"/><Relationship Id="rId1410" Type="http://schemas.openxmlformats.org/officeDocument/2006/relationships/hyperlink" Target="aspi://module='LIT'&amp;link='LIT258156SK%252328'&amp;ucin-k-dni='%201.%201.2023'" TargetMode="External"/><Relationship Id="rId1508" Type="http://schemas.openxmlformats.org/officeDocument/2006/relationships/hyperlink" Target="aspi://module='LIT'&amp;link='LIT258156SK%2523272'&amp;ucin-k-dni='%201.%201.2023'" TargetMode="External"/><Relationship Id="rId1855" Type="http://schemas.openxmlformats.org/officeDocument/2006/relationships/hyperlink" Target="aspi://module='ASPI'&amp;link='328/2002%20Z.z.%25236'&amp;ucin-k-dni='%201.%201.2023'" TargetMode="External"/><Relationship Id="rId1715" Type="http://schemas.openxmlformats.org/officeDocument/2006/relationships/hyperlink" Target="aspi://module='ASPI'&amp;link='442/2012%20Z.z.'&amp;ucin-k-dni='%201.%201.2023'" TargetMode="External"/><Relationship Id="rId1922" Type="http://schemas.openxmlformats.org/officeDocument/2006/relationships/hyperlink" Target="aspi://module='ASPI'&amp;link='355/2007%20Z.z.%252331'&amp;ucin-k-dni='%201.%201.2023'" TargetMode="External"/><Relationship Id="rId296" Type="http://schemas.openxmlformats.org/officeDocument/2006/relationships/hyperlink" Target="https://www.aspi.sk/products/lawText/1/46530/1/ASPI%253A/73/1998%20Z.z.%2523125.3" TargetMode="External"/><Relationship Id="rId156" Type="http://schemas.openxmlformats.org/officeDocument/2006/relationships/hyperlink" Target="https://www.aspi.sk/products/lawText/1/46530/1/ASPI%253A/73/1998%20Z.z.%252384.2.a-m" TargetMode="External"/><Relationship Id="rId363" Type="http://schemas.openxmlformats.org/officeDocument/2006/relationships/hyperlink" Target="https://www.aspi.sk/products/lawText/1/46530/1/ASPI%253A/73/1998%20Z.z.%2523192.1.d-g" TargetMode="External"/><Relationship Id="rId570" Type="http://schemas.openxmlformats.org/officeDocument/2006/relationships/hyperlink" Target="https://www.aspi.sk/products/lawText/1/46530/1/ASPI%253A/278/2008%20Z.z." TargetMode="External"/><Relationship Id="rId223" Type="http://schemas.openxmlformats.org/officeDocument/2006/relationships/hyperlink" Target="https://www.aspi.sk/products/lawText/1/46530/1/ASPI%253A/73/1998%20Z.z.%252384.2.n" TargetMode="External"/><Relationship Id="rId430" Type="http://schemas.openxmlformats.org/officeDocument/2006/relationships/hyperlink" Target="https://www.aspi.sk/products/lawText/1/46530/1/ASPI%253A/73/1998%20Z.z.%252384.1" TargetMode="External"/><Relationship Id="rId668" Type="http://schemas.openxmlformats.org/officeDocument/2006/relationships/hyperlink" Target="https://www.aspi.sk/products/lawText/1/46530/1/ASPI%253A/345/2006%20Z.z." TargetMode="External"/><Relationship Id="rId875" Type="http://schemas.openxmlformats.org/officeDocument/2006/relationships/hyperlink" Target="https://www.aspi.sk/products/lawText/1/51693/1/ASPI%253A/315/2001%20Z.z.%252386.2" TargetMode="External"/><Relationship Id="rId1060" Type="http://schemas.openxmlformats.org/officeDocument/2006/relationships/hyperlink" Target="https://www.aspi.sk/products/lawText/1/51693/1/ASPI%253A/315/2001%20Z.z.%25233" TargetMode="External"/><Relationship Id="rId1298" Type="http://schemas.openxmlformats.org/officeDocument/2006/relationships/hyperlink" Target="https://www.aspi.sk/products/lawText/1/51693/1/ASPI%253A/10/1996%20Z.z.%252313.7" TargetMode="External"/><Relationship Id="rId528" Type="http://schemas.openxmlformats.org/officeDocument/2006/relationships/hyperlink" Target="https://www.aspi.sk/products/lawText/1/46530/1/ASPI%253A/310/1996%20Z.z." TargetMode="External"/><Relationship Id="rId735" Type="http://schemas.openxmlformats.org/officeDocument/2006/relationships/hyperlink" Target="https://www.aspi.sk/products/lawText/1/46530/1/ASPI%253A/461/2003%20Z.z." TargetMode="External"/><Relationship Id="rId942" Type="http://schemas.openxmlformats.org/officeDocument/2006/relationships/hyperlink" Target="https://www.aspi.sk/products/lawText/1/51693/1/ASPI%253A/315/2001%20Z.z.%2523104-108" TargetMode="External"/><Relationship Id="rId1158" Type="http://schemas.openxmlformats.org/officeDocument/2006/relationships/hyperlink" Target="https://www.aspi.sk/products/lawText/1/51693/1/ASPI%253A/315/2001%20Z.z.%2523102ad.1" TargetMode="External"/><Relationship Id="rId1365" Type="http://schemas.openxmlformats.org/officeDocument/2006/relationships/header" Target="header7.xml"/><Relationship Id="rId1572" Type="http://schemas.openxmlformats.org/officeDocument/2006/relationships/hyperlink" Target="aspi://module='ASPI'&amp;link='331/2005%20Z.z.'&amp;ucin-k-dni='%201.%201.2023'" TargetMode="External"/><Relationship Id="rId1018" Type="http://schemas.openxmlformats.org/officeDocument/2006/relationships/hyperlink" Target="https://www.aspi.sk/products/lawText/1/51693/1/ASPI%253A/311/2001%20Z.z.%252388-90" TargetMode="External"/><Relationship Id="rId1225" Type="http://schemas.openxmlformats.org/officeDocument/2006/relationships/hyperlink" Target="https://www.aspi.sk/products/lawText/1/51693/1/ASPI%253A/314/2001%20Z.z.%25232.6.a" TargetMode="External"/><Relationship Id="rId1432" Type="http://schemas.openxmlformats.org/officeDocument/2006/relationships/hyperlink" Target="aspi://module='LIT'&amp;link='LIT258156SK%252354'&amp;ucin-k-dni='%201.%201.2023'" TargetMode="External"/><Relationship Id="rId1877" Type="http://schemas.openxmlformats.org/officeDocument/2006/relationships/hyperlink" Target="aspi://module='ASPI'&amp;link='39/1993%20Z.z.%252315-19'&amp;ucin-k-dni='%201.%201.2023'" TargetMode="External"/><Relationship Id="rId71" Type="http://schemas.openxmlformats.org/officeDocument/2006/relationships/hyperlink" Target="https://www.aspi.sk/products/lawText/1/46530/1/ASPI%253A/73/1998%20Z.z.%252384.1.a-c" TargetMode="External"/><Relationship Id="rId802" Type="http://schemas.openxmlformats.org/officeDocument/2006/relationships/hyperlink" Target="https://www.aspi.sk/products/lawText/1/51693/1/ASPI%253A/315/2001%20Z.z.%252340.7.b" TargetMode="External"/><Relationship Id="rId1737" Type="http://schemas.openxmlformats.org/officeDocument/2006/relationships/hyperlink" Target="aspi://module='ASPI'&amp;link='492/2009%20Z.z.%25232'&amp;ucin-k-dni='%201.%201.2023'" TargetMode="External"/><Relationship Id="rId1944" Type="http://schemas.openxmlformats.org/officeDocument/2006/relationships/hyperlink" Target="aspi://module='ASPI'&amp;link='99/2016%20Z.z.'&amp;ucin-k-dni='%201.%201.2023'" TargetMode="External"/><Relationship Id="rId29" Type="http://schemas.openxmlformats.org/officeDocument/2006/relationships/hyperlink" Target="https://www.aspi.sk/products/lawText/1/46530/1/ASPI%253A/73/1998%20Z.z.%252314.4" TargetMode="External"/><Relationship Id="rId178" Type="http://schemas.openxmlformats.org/officeDocument/2006/relationships/hyperlink" Target="https://www.aspi.sk/products/lawText/1/46530/1/ASPI%253A/73/1998%20Z.z." TargetMode="External"/><Relationship Id="rId1804" Type="http://schemas.openxmlformats.org/officeDocument/2006/relationships/hyperlink" Target="aspi://module='ASPI'&amp;link='351/2011%20Z.z.'&amp;ucin-k-dni='%201.%201.2023'" TargetMode="External"/><Relationship Id="rId385" Type="http://schemas.openxmlformats.org/officeDocument/2006/relationships/hyperlink" Target="https://www.aspi.sk/products/lawText/1/46530/1/ASPI%253A/73/1998%20Z.z.%2523225.2" TargetMode="External"/><Relationship Id="rId592" Type="http://schemas.openxmlformats.org/officeDocument/2006/relationships/hyperlink" Target="https://www.aspi.sk/products/lawText/1/46530/1/ASPI%253A/347/2018%20Z.z." TargetMode="External"/><Relationship Id="rId245" Type="http://schemas.openxmlformats.org/officeDocument/2006/relationships/hyperlink" Target="https://www.aspi.sk/products/lawText/1/46530/1/ASPI%253A/73/1998%20Z.z.%2523109.1" TargetMode="External"/><Relationship Id="rId452" Type="http://schemas.openxmlformats.org/officeDocument/2006/relationships/hyperlink" Target="https://www.aspi.sk/products/lawText/1/46530/1/ASPI%253A/73/1998%20Z.z.%2523102" TargetMode="External"/><Relationship Id="rId897" Type="http://schemas.openxmlformats.org/officeDocument/2006/relationships/hyperlink" Target="https://www.aspi.sk/products/lawText/1/51693/1/ASPI%253A/315/2001%20Z.z.%2523200.2.a" TargetMode="External"/><Relationship Id="rId1082" Type="http://schemas.openxmlformats.org/officeDocument/2006/relationships/hyperlink" Target="https://www.aspi.sk/products/lawText/1/51693/1/ASPI%253A/315/2001%20Z.z.%252312.3" TargetMode="External"/><Relationship Id="rId105" Type="http://schemas.openxmlformats.org/officeDocument/2006/relationships/hyperlink" Target="https://www.aspi.sk/products/lawText/1/46530/1/ASPI%253A/73/1998%20Z.z.%252353.1.a-c" TargetMode="External"/><Relationship Id="rId312" Type="http://schemas.openxmlformats.org/officeDocument/2006/relationships/hyperlink" Target="https://www.aspi.sk/products/lawText/1/46530/1/ASPI%253A/73/1998%20Z.z.%2523129.11" TargetMode="External"/><Relationship Id="rId757" Type="http://schemas.openxmlformats.org/officeDocument/2006/relationships/hyperlink" Target="https://www.aspi.sk/products/lawText/1/51693/1/ASPI%253A/315/2001%20Z.z.%252317.5" TargetMode="External"/><Relationship Id="rId964" Type="http://schemas.openxmlformats.org/officeDocument/2006/relationships/hyperlink" Target="https://www.aspi.sk/products/lawText/1/51693/1/ASPI%253A/315/2001%20Z.z.%2523134ad.1" TargetMode="External"/><Relationship Id="rId1387" Type="http://schemas.openxmlformats.org/officeDocument/2006/relationships/hyperlink" Target="aspi://module='ASPI'&amp;link='311/2001%20Z.z.'&amp;ucin-k-dni='%201.%201.2023'" TargetMode="External"/><Relationship Id="rId1594" Type="http://schemas.openxmlformats.org/officeDocument/2006/relationships/hyperlink" Target="aspi://module='ASPI'&amp;link='331/2011%20Z.z.'&amp;ucin-k-dni='%201.%201.2023'" TargetMode="External"/><Relationship Id="rId93" Type="http://schemas.openxmlformats.org/officeDocument/2006/relationships/hyperlink" Target="https://www.aspi.sk/products/lawText/1/46530/1/ASPI%253A/73/1998%20Z.z.%252348a.3.b" TargetMode="External"/><Relationship Id="rId617" Type="http://schemas.openxmlformats.org/officeDocument/2006/relationships/hyperlink" Target="https://www.aspi.sk/products/lawText/1/46530/1/ASPI%253A/330/2007%20Z.z." TargetMode="External"/><Relationship Id="rId824" Type="http://schemas.openxmlformats.org/officeDocument/2006/relationships/hyperlink" Target="https://www.aspi.sk/products/lawText/1/51693/1/ASPI%253A/315/2001%20Z.z.%252372" TargetMode="External"/><Relationship Id="rId1247" Type="http://schemas.openxmlformats.org/officeDocument/2006/relationships/hyperlink" Target="https://www.aspi.sk/products/lawText/1/51693/1/ASPI%253A/369/1990%20Zb.%25235.4" TargetMode="External"/><Relationship Id="rId1454" Type="http://schemas.openxmlformats.org/officeDocument/2006/relationships/hyperlink" Target="aspi://module='LIT'&amp;link='LIT258156SK%2523101'&amp;ucin-k-dni='%201.%201.2023'" TargetMode="External"/><Relationship Id="rId1661" Type="http://schemas.openxmlformats.org/officeDocument/2006/relationships/hyperlink" Target="aspi://module='ASPI'&amp;link='563/2009%20Z.z.'&amp;ucin-k-dni='%201.%201.2023'" TargetMode="External"/><Relationship Id="rId1899" Type="http://schemas.openxmlformats.org/officeDocument/2006/relationships/hyperlink" Target="aspi://module='ASPI'&amp;link='355/2006%20Z.z.'&amp;ucin-k-dni='%201.%201.2023'" TargetMode="External"/><Relationship Id="rId1107" Type="http://schemas.openxmlformats.org/officeDocument/2006/relationships/hyperlink" Target="https://www.aspi.sk/products/lawText/1/51693/1/ASPI%253A/315/2001%20Z.z.%2523194" TargetMode="External"/><Relationship Id="rId1314" Type="http://schemas.openxmlformats.org/officeDocument/2006/relationships/hyperlink" Target="https://www.aspi.sk/products/lawText/1/51693/1/ASPI%253A/87/1991%20Zb." TargetMode="External"/><Relationship Id="rId1521" Type="http://schemas.openxmlformats.org/officeDocument/2006/relationships/hyperlink" Target="aspi://module='LIT'&amp;link='LIT258156SK%2523321'&amp;ucin-k-dni='%201.%201.2023'" TargetMode="External"/><Relationship Id="rId1759" Type="http://schemas.openxmlformats.org/officeDocument/2006/relationships/hyperlink" Target="aspi://module='ASPI'&amp;link='199/2004%20Z.z.%252372-79'&amp;ucin-k-dni='%201.%201.2023'" TargetMode="External"/><Relationship Id="rId1966" Type="http://schemas.openxmlformats.org/officeDocument/2006/relationships/hyperlink" Target="aspi://module='ASPI'&amp;link='18/2018%20Z.z.'&amp;ucin-k-dni='%201.%201.2023'" TargetMode="External"/><Relationship Id="rId1619" Type="http://schemas.openxmlformats.org/officeDocument/2006/relationships/hyperlink" Target="aspi://module='ASPI'&amp;link='563/2007%20Z.z.'&amp;ucin-k-dni='%201.%201.2023'" TargetMode="External"/><Relationship Id="rId1826" Type="http://schemas.openxmlformats.org/officeDocument/2006/relationships/hyperlink" Target="aspi://module='ASPI'&amp;link='563/2009%20Z.z.%252340-43'&amp;ucin-k-dni='%201.%201.2023'" TargetMode="External"/><Relationship Id="rId20" Type="http://schemas.openxmlformats.org/officeDocument/2006/relationships/hyperlink" Target="https://www.aspi.sk/products/lawText/1/46530/1/ASPI%253A/73/1998%20Z.z.%252314.5" TargetMode="External"/><Relationship Id="rId267" Type="http://schemas.openxmlformats.org/officeDocument/2006/relationships/hyperlink" Target="https://www.aspi.sk/products/lawText/1/46530/1/ASPI%253A/73/1998%20Z.z.%2523113.1" TargetMode="External"/><Relationship Id="rId474" Type="http://schemas.openxmlformats.org/officeDocument/2006/relationships/hyperlink" Target="https://www.aspi.sk/products/lawText/1/46530/1/ASPI%253A/73/1998%20Z.z.%252399a" TargetMode="External"/><Relationship Id="rId127" Type="http://schemas.openxmlformats.org/officeDocument/2006/relationships/hyperlink" Target="https://www.aspi.sk/products/lawText/1/46530/1/ASPI%253A/73/1998%20Z.z.%252378.1.a" TargetMode="External"/><Relationship Id="rId681" Type="http://schemas.openxmlformats.org/officeDocument/2006/relationships/hyperlink" Target="https://www.aspi.sk/products/lawText/1/46530/1/ASPI%253A/29/1984%20Zb." TargetMode="External"/><Relationship Id="rId779" Type="http://schemas.openxmlformats.org/officeDocument/2006/relationships/hyperlink" Target="https://www.aspi.sk/products/lawText/1/51693/1/ASPI%253A/315/2001%20Z.z.%252331.1" TargetMode="External"/><Relationship Id="rId986" Type="http://schemas.openxmlformats.org/officeDocument/2006/relationships/hyperlink" Target="https://www.aspi.sk/products/lawText/1/51693/1/ASPI%253A/315/2001%20Z.z.%2523149.1.c" TargetMode="External"/><Relationship Id="rId334" Type="http://schemas.openxmlformats.org/officeDocument/2006/relationships/hyperlink" Target="https://www.aspi.sk/products/lawText/1/46530/1/ASPI%253A/73/1998%20Z.z.%2523192.1.a-c" TargetMode="External"/><Relationship Id="rId541" Type="http://schemas.openxmlformats.org/officeDocument/2006/relationships/hyperlink" Target="https://www.aspi.sk/products/lawText/1/46530/1/ASPI%253A/192/1996%20Z.z." TargetMode="External"/><Relationship Id="rId639" Type="http://schemas.openxmlformats.org/officeDocument/2006/relationships/hyperlink" Target="https://www.aspi.sk/products/lawText/1/46530/1/ASPI%253A/72/1995%20Z.z." TargetMode="External"/><Relationship Id="rId1171" Type="http://schemas.openxmlformats.org/officeDocument/2006/relationships/hyperlink" Target="https://www.aspi.sk/products/lawText/1/51693/1/ASPI%253A/180/2004%20Z.z." TargetMode="External"/><Relationship Id="rId1269" Type="http://schemas.openxmlformats.org/officeDocument/2006/relationships/hyperlink" Target="https://www.aspi.sk/products/lawText/1/51693/1/ASPI%253A/311/2001%20Z.z.%25239.3" TargetMode="External"/><Relationship Id="rId1476" Type="http://schemas.openxmlformats.org/officeDocument/2006/relationships/hyperlink" Target="aspi://module='LIT'&amp;link='LIT258156SK%2523214'&amp;ucin-k-dni='%201.%201.2023'" TargetMode="External"/><Relationship Id="rId401" Type="http://schemas.openxmlformats.org/officeDocument/2006/relationships/hyperlink" Target="https://www.aspi.sk/products/lawText/1/46530/1/ASPI%253A/73/1998%20Z.z.%2523256" TargetMode="External"/><Relationship Id="rId846" Type="http://schemas.openxmlformats.org/officeDocument/2006/relationships/hyperlink" Target="https://www.aspi.sk/products/lawText/1/51693/1/ASPI%253A/315/2001%20Z.z.%252369.1" TargetMode="External"/><Relationship Id="rId1031" Type="http://schemas.openxmlformats.org/officeDocument/2006/relationships/hyperlink" Target="https://www.aspi.sk/products/lawText/1/51693/1/ASPI%253A/311/2001%20Z.z.%2523152.4" TargetMode="External"/><Relationship Id="rId1129" Type="http://schemas.openxmlformats.org/officeDocument/2006/relationships/hyperlink" Target="https://www.aspi.sk/products/lawText/1/51693/1/ASPI%253A/315/2001%20Z.z.%2523194b.1" TargetMode="External"/><Relationship Id="rId1683" Type="http://schemas.openxmlformats.org/officeDocument/2006/relationships/hyperlink" Target="aspi://module='ASPI'&amp;link='98/1950%20Sb.%25236'&amp;ucin-k-dni='%201.%201.2023'" TargetMode="External"/><Relationship Id="rId1890" Type="http://schemas.openxmlformats.org/officeDocument/2006/relationships/hyperlink" Target="aspi://module='ASPI'&amp;link='372/1990%20Zb.%252314'&amp;ucin-k-dni='%201.%201.2023'" TargetMode="External"/><Relationship Id="rId706" Type="http://schemas.openxmlformats.org/officeDocument/2006/relationships/hyperlink" Target="https://www.aspi.sk/products/lawText/1/46530/1/ASPI%253A/119/1992%20Zb." TargetMode="External"/><Relationship Id="rId913" Type="http://schemas.openxmlformats.org/officeDocument/2006/relationships/hyperlink" Target="https://www.aspi.sk/products/lawText/1/51693/1/ASPI%253A/315/2001%20Z.z.%2523105" TargetMode="External"/><Relationship Id="rId1336" Type="http://schemas.openxmlformats.org/officeDocument/2006/relationships/hyperlink" Target="https://www.aspi.sk/products/lawText/1/51693/1/ASPI%253A/249/1992%20Zb.%25235.7.a" TargetMode="External"/><Relationship Id="rId1543" Type="http://schemas.openxmlformats.org/officeDocument/2006/relationships/hyperlink" Target="aspi://module='ASPI'&amp;link='382/2004%20Z.z.'&amp;ucin-k-dni='%201.%201.2023'" TargetMode="External"/><Relationship Id="rId1750" Type="http://schemas.openxmlformats.org/officeDocument/2006/relationships/hyperlink" Target="aspi://module='ASPI'&amp;link='199/2004%20Z.z.%252364'&amp;ucin-k-dni='%201.%201.2023'" TargetMode="External"/><Relationship Id="rId42" Type="http://schemas.openxmlformats.org/officeDocument/2006/relationships/hyperlink" Target="https://www.aspi.sk/products/lawText/1/46530/1/ASPI%253A/73/1998%20Z.z.%252323.2" TargetMode="External"/><Relationship Id="rId1403" Type="http://schemas.openxmlformats.org/officeDocument/2006/relationships/hyperlink" Target="aspi://module='LIT'&amp;link='LIT258156SK%252320'&amp;ucin-k-dni='%201.%201.2023'" TargetMode="External"/><Relationship Id="rId1610" Type="http://schemas.openxmlformats.org/officeDocument/2006/relationships/hyperlink" Target="aspi://module='ASPI'&amp;link='360/2015%20Z.z.'&amp;ucin-k-dni='%201.%201.2023'" TargetMode="External"/><Relationship Id="rId1848" Type="http://schemas.openxmlformats.org/officeDocument/2006/relationships/hyperlink" Target="aspi://module='ASPI'&amp;link='473/2005%20Z.z.'&amp;ucin-k-dni='%201.%201.2023'" TargetMode="External"/><Relationship Id="rId191" Type="http://schemas.openxmlformats.org/officeDocument/2006/relationships/hyperlink" Target="https://www.aspi.sk/products/lawText/1/46530/1/ASPI%253A/73/1998%20Z.z.%2523100" TargetMode="External"/><Relationship Id="rId1708" Type="http://schemas.openxmlformats.org/officeDocument/2006/relationships/hyperlink" Target="aspi://module='ASPI'&amp;link='18/2018%20Z.z.'&amp;ucin-k-dni='%201.%201.2023'" TargetMode="External"/><Relationship Id="rId1915" Type="http://schemas.openxmlformats.org/officeDocument/2006/relationships/hyperlink" Target="aspi://module='ASPI'&amp;link='317/2009%20Z.z.'&amp;ucin-k-dni='%201.%201.2023'" TargetMode="External"/><Relationship Id="rId289" Type="http://schemas.openxmlformats.org/officeDocument/2006/relationships/hyperlink" Target="https://www.aspi.sk/products/lawText/1/46530/1/ASPI%253A/73/1998%20Z.z.%2523122.4" TargetMode="External"/><Relationship Id="rId496" Type="http://schemas.openxmlformats.org/officeDocument/2006/relationships/hyperlink" Target="https://www.aspi.sk/products/lawText/1/46530/1/ASPI%253A/73/1998%20Z.z.%2523101" TargetMode="External"/><Relationship Id="rId149" Type="http://schemas.openxmlformats.org/officeDocument/2006/relationships/hyperlink" Target="https://www.aspi.sk/products/lawText/1/46530/1/ASPI%253A/73/1998%20Z.z.%252398.1" TargetMode="External"/><Relationship Id="rId356" Type="http://schemas.openxmlformats.org/officeDocument/2006/relationships/hyperlink" Target="https://www.aspi.sk/products/lawText/1/46530/1/ASPI%253A/73/1998%20Z.z.%2523166.3.b" TargetMode="External"/><Relationship Id="rId563" Type="http://schemas.openxmlformats.org/officeDocument/2006/relationships/hyperlink" Target="https://www.aspi.sk/products/lawText/1/46530/1/ASPI%253A/727/2004%20Z.z." TargetMode="External"/><Relationship Id="rId770" Type="http://schemas.openxmlformats.org/officeDocument/2006/relationships/hyperlink" Target="https://www.aspi.sk/products/lawText/1/51693/1/ASPI%253A/315/2001%20Z.z.%252352.1" TargetMode="External"/><Relationship Id="rId1193" Type="http://schemas.openxmlformats.org/officeDocument/2006/relationships/hyperlink" Target="https://www.aspi.sk/products/lawText/1/51693/1/ASPI%253A/48/2011%20Z.z." TargetMode="External"/><Relationship Id="rId216" Type="http://schemas.openxmlformats.org/officeDocument/2006/relationships/hyperlink" Target="https://www.aspi.sk/products/lawText/1/46530/1/ASPI%253A/73/1998%20Z.z.%2523107.3" TargetMode="External"/><Relationship Id="rId423" Type="http://schemas.openxmlformats.org/officeDocument/2006/relationships/hyperlink" Target="https://www.aspi.sk/products/lawText/1/46530/1/ASPI%253A/73/1998%20Z.z.%2523147.3" TargetMode="External"/><Relationship Id="rId868" Type="http://schemas.openxmlformats.org/officeDocument/2006/relationships/hyperlink" Target="https://www.aspi.sk/products/lawText/1/51693/1/ASPI%253A/315/2001%20Z.z.%2523154a.6" TargetMode="External"/><Relationship Id="rId1053" Type="http://schemas.openxmlformats.org/officeDocument/2006/relationships/hyperlink" Target="https://www.aspi.sk/products/lawText/1/51693/1/ASPI%253A/315/2001%20Z.z.%2523194a.2" TargetMode="External"/><Relationship Id="rId1260" Type="http://schemas.openxmlformats.org/officeDocument/2006/relationships/hyperlink" Target="https://www.aspi.sk/products/lawText/1/51693/1/ASPI%253A/567/2005%20Z.z." TargetMode="External"/><Relationship Id="rId1498" Type="http://schemas.openxmlformats.org/officeDocument/2006/relationships/hyperlink" Target="aspi://module='LIT'&amp;link='LIT258156SK%2523262'&amp;ucin-k-dni='%201.%201.2023'" TargetMode="External"/><Relationship Id="rId630" Type="http://schemas.openxmlformats.org/officeDocument/2006/relationships/hyperlink" Target="https://www.aspi.sk/products/lawText/1/46530/1/ASPI%253A/55/2017%20Z.z.%25237.12" TargetMode="External"/><Relationship Id="rId728" Type="http://schemas.openxmlformats.org/officeDocument/2006/relationships/hyperlink" Target="https://www.aspi.sk/products/lawText/1/46530/1/ASPI%253A/79/1992%20Zb." TargetMode="External"/><Relationship Id="rId935" Type="http://schemas.openxmlformats.org/officeDocument/2006/relationships/hyperlink" Target="https://www.aspi.sk/products/lawText/1/51693/1/ASPI%253A/315/2001%20Z.z.%252392.1" TargetMode="External"/><Relationship Id="rId1358" Type="http://schemas.openxmlformats.org/officeDocument/2006/relationships/hyperlink" Target="https://www.aspi.sk/products/lawText/1/51693/1/ASPI%253A/138/1991%20Zb." TargetMode="External"/><Relationship Id="rId1565" Type="http://schemas.openxmlformats.org/officeDocument/2006/relationships/hyperlink" Target="aspi://module='ASPI'&amp;link='440/2015%20Z.z.'&amp;ucin-k-dni='%201.%201.2023'" TargetMode="External"/><Relationship Id="rId1772" Type="http://schemas.openxmlformats.org/officeDocument/2006/relationships/hyperlink" Target="aspi://module='ASPI'&amp;link='331/2005%20Z.z.%25235'&amp;ucin-k-dni='%201.%201.2023'" TargetMode="External"/><Relationship Id="rId64" Type="http://schemas.openxmlformats.org/officeDocument/2006/relationships/hyperlink" Target="https://www.aspi.sk/products/lawText/1/46530/1/ASPI%253A/73/1998%20Z.z.%252333" TargetMode="External"/><Relationship Id="rId1120" Type="http://schemas.openxmlformats.org/officeDocument/2006/relationships/hyperlink" Target="https://www.aspi.sk/products/lawText/1/51693/1/ASPI%253A/315/2001%20Z.z.%2523161.2.a" TargetMode="External"/><Relationship Id="rId1218" Type="http://schemas.openxmlformats.org/officeDocument/2006/relationships/hyperlink" Target="https://www.aspi.sk/products/lawText/1/51693/1/EU%253A/32003R1882" TargetMode="External"/><Relationship Id="rId1425" Type="http://schemas.openxmlformats.org/officeDocument/2006/relationships/hyperlink" Target="aspi://module='LIT'&amp;link='LIT258156SK%252345'&amp;ucin-k-dni='%201.%201.2023'" TargetMode="External"/><Relationship Id="rId1632" Type="http://schemas.openxmlformats.org/officeDocument/2006/relationships/hyperlink" Target="aspi://module='ASPI'&amp;link='173/2009%20Z.z.'&amp;ucin-k-dni='%201.%201.2023'" TargetMode="External"/><Relationship Id="rId1937" Type="http://schemas.openxmlformats.org/officeDocument/2006/relationships/hyperlink" Target="aspi://module='ASPI'&amp;link='475/2008%20Z.z.'&amp;ucin-k-dni='%201.%201.2023'" TargetMode="External"/><Relationship Id="rId280" Type="http://schemas.openxmlformats.org/officeDocument/2006/relationships/hyperlink" Target="https://www.aspi.sk/products/lawText/1/46530/1/ASPI%253A/73/1998%20Z.z.%2523115" TargetMode="External"/><Relationship Id="rId501" Type="http://schemas.openxmlformats.org/officeDocument/2006/relationships/hyperlink" Target="https://www.aspi.sk/products/lawText/1/46530/1/ASPI%253A/73/1998%20Z.z.%2523268.2" TargetMode="External"/><Relationship Id="rId946" Type="http://schemas.openxmlformats.org/officeDocument/2006/relationships/hyperlink" Target="https://www.aspi.sk/products/lawText/1/51693/1/ASPI%253A/315/2001%20Z.z.%2523103-118" TargetMode="External"/><Relationship Id="rId1131" Type="http://schemas.openxmlformats.org/officeDocument/2006/relationships/hyperlink" Target="https://www.aspi.sk/products/lawText/1/51693/1/ASPI%253A/315/2001%20Z.z.%252312.3" TargetMode="External"/><Relationship Id="rId1229" Type="http://schemas.openxmlformats.org/officeDocument/2006/relationships/hyperlink" Target="https://www.aspi.sk/products/lawText/1/51693/1/ASPI%253A/566/2005%20Z.z." TargetMode="External"/><Relationship Id="rId1783" Type="http://schemas.openxmlformats.org/officeDocument/2006/relationships/hyperlink" Target="aspi://module='ASPI'&amp;link='289/2008%20Z.z.'&amp;ucin-k-dni='%201.%201.2023'" TargetMode="External"/><Relationship Id="rId75" Type="http://schemas.openxmlformats.org/officeDocument/2006/relationships/hyperlink" Target="https://www.aspi.sk/products/lawText/1/46530/1/ASPI%253A/73/1998%20Z.z.%2523152.2" TargetMode="External"/><Relationship Id="rId140" Type="http://schemas.openxmlformats.org/officeDocument/2006/relationships/hyperlink" Target="https://www.aspi.sk/products/lawText/1/46530/1/ASPI%253A/73/1998%20Z.z.%252382.1.b-g" TargetMode="External"/><Relationship Id="rId378" Type="http://schemas.openxmlformats.org/officeDocument/2006/relationships/hyperlink" Target="https://www.aspi.sk/products/lawText/1/46530/1/ASPI%253A/73/1998%20Z.z.%2523189.1" TargetMode="External"/><Relationship Id="rId585" Type="http://schemas.openxmlformats.org/officeDocument/2006/relationships/hyperlink" Target="https://www.aspi.sk/products/lawText/1/46530/1/ASPI%253A/307/2014%20Z.z." TargetMode="External"/><Relationship Id="rId792" Type="http://schemas.openxmlformats.org/officeDocument/2006/relationships/hyperlink" Target="https://www.aspi.sk/products/lawText/1/51693/1/ASPI%253A/315/2001%20Z.z.%252347.1.a" TargetMode="External"/><Relationship Id="rId806" Type="http://schemas.openxmlformats.org/officeDocument/2006/relationships/hyperlink" Target="https://www.aspi.sk/products/lawText/1/51693/1/ASPI%253A/315/2001%20Z.z.%252352.2.a" TargetMode="External"/><Relationship Id="rId1436" Type="http://schemas.openxmlformats.org/officeDocument/2006/relationships/hyperlink" Target="aspi://module='LIT'&amp;link='LIT258156SK%252366'&amp;ucin-k-dni='%201.%201.2023'" TargetMode="External"/><Relationship Id="rId1643" Type="http://schemas.openxmlformats.org/officeDocument/2006/relationships/hyperlink" Target="aspi://module='ASPI'&amp;link='199/2004%20Z.z.'&amp;ucin-k-dni='%201.%201.2023'" TargetMode="External"/><Relationship Id="rId1850" Type="http://schemas.openxmlformats.org/officeDocument/2006/relationships/hyperlink" Target="aspi://module='ASPI'&amp;link='166/2003%20Z.z.%25232'&amp;ucin-k-dni='%201.%201.2023'" TargetMode="External"/><Relationship Id="rId6" Type="http://schemas.openxmlformats.org/officeDocument/2006/relationships/footnotes" Target="footnotes.xml"/><Relationship Id="rId238" Type="http://schemas.openxmlformats.org/officeDocument/2006/relationships/hyperlink" Target="https://www.aspi.sk/products/lawText/1/46530/1/ASPI%253A/73/1998%20Z.z.%2523100" TargetMode="External"/><Relationship Id="rId445" Type="http://schemas.openxmlformats.org/officeDocument/2006/relationships/hyperlink" Target="https://www.aspi.sk/products/lawText/1/46530/1/ASPI%253A/73/1998%20Z.z.%252323.2" TargetMode="External"/><Relationship Id="rId652" Type="http://schemas.openxmlformats.org/officeDocument/2006/relationships/hyperlink" Target="https://www.aspi.sk/products/lawText/1/46530/1/ASPI%253A/40/1964%20Zb.%2523115" TargetMode="External"/><Relationship Id="rId1075" Type="http://schemas.openxmlformats.org/officeDocument/2006/relationships/hyperlink" Target="https://www.aspi.sk/products/lawText/1/51693/1/ASPI%253A/315/2001%20Z.z.%2523195.2" TargetMode="External"/><Relationship Id="rId1282" Type="http://schemas.openxmlformats.org/officeDocument/2006/relationships/hyperlink" Target="https://www.aspi.sk/products/lawText/1/51693/1/ASPI%253A/40/1964%20Zb.%2523116" TargetMode="External"/><Relationship Id="rId1503" Type="http://schemas.openxmlformats.org/officeDocument/2006/relationships/hyperlink" Target="aspi://module='LIT'&amp;link='LIT258156SK%2523267'&amp;ucin-k-dni='%201.%201.2023'" TargetMode="External"/><Relationship Id="rId1710" Type="http://schemas.openxmlformats.org/officeDocument/2006/relationships/hyperlink" Target="aspi://module='ASPI'&amp;link='145/1995%20Z.z.'&amp;ucin-k-dni='%201.%201.2023'" TargetMode="External"/><Relationship Id="rId1948" Type="http://schemas.openxmlformats.org/officeDocument/2006/relationships/hyperlink" Target="aspi://module='ASPI'&amp;link='82/2005%20Z.z.'&amp;ucin-k-dni='%201.%201.2023'" TargetMode="External"/><Relationship Id="rId291" Type="http://schemas.openxmlformats.org/officeDocument/2006/relationships/hyperlink" Target="https://www.aspi.sk/products/lawText/1/46530/1/ASPI%253A/73/1998%20Z.z.%2523112.1" TargetMode="External"/><Relationship Id="rId305" Type="http://schemas.openxmlformats.org/officeDocument/2006/relationships/hyperlink" Target="https://www.aspi.sk/products/lawText/1/46530/1/ASPI%253A/73/1998%20Z.z.%2523129.1" TargetMode="External"/><Relationship Id="rId512" Type="http://schemas.openxmlformats.org/officeDocument/2006/relationships/hyperlink" Target="https://www.aspi.sk/products/lawText/1/46530/1/ASPI%253A/490/1992%20Zb." TargetMode="External"/><Relationship Id="rId957" Type="http://schemas.openxmlformats.org/officeDocument/2006/relationships/hyperlink" Target="https://www.aspi.sk/products/lawText/1/51693/1/ASPI%253A/315/2001%20Z.z.%2523190" TargetMode="External"/><Relationship Id="rId1142" Type="http://schemas.openxmlformats.org/officeDocument/2006/relationships/hyperlink" Target="https://www.aspi.sk/products/lawText/1/51693/1/ASPI%253A/315/2001%20Z.z.%252321.3" TargetMode="External"/><Relationship Id="rId1587" Type="http://schemas.openxmlformats.org/officeDocument/2006/relationships/hyperlink" Target="aspi://module='ASPI'&amp;link='307/2014%20Z.z.'&amp;ucin-k-dni='%201.%201.2023'" TargetMode="External"/><Relationship Id="rId1794" Type="http://schemas.openxmlformats.org/officeDocument/2006/relationships/hyperlink" Target="aspi://module='ASPI'&amp;link='301/2005%20Z.z.'&amp;ucin-k-dni='%201.%201.2023'" TargetMode="External"/><Relationship Id="rId1808" Type="http://schemas.openxmlformats.org/officeDocument/2006/relationships/hyperlink" Target="aspi://module='ASPI'&amp;link='351/2011%20Z.z.%252363'&amp;ucin-k-dni='%201.%201.2023'" TargetMode="External"/><Relationship Id="rId86" Type="http://schemas.openxmlformats.org/officeDocument/2006/relationships/hyperlink" Target="https://www.aspi.sk/products/lawText/1/46530/1/ASPI%253A/73/1998%20Z.z.%252344.2" TargetMode="External"/><Relationship Id="rId151" Type="http://schemas.openxmlformats.org/officeDocument/2006/relationships/hyperlink" Target="https://www.aspi.sk/products/lawText/1/46530/1/ASPI%253A/73/1998%20Z.z.%2523100" TargetMode="External"/><Relationship Id="rId389" Type="http://schemas.openxmlformats.org/officeDocument/2006/relationships/hyperlink" Target="https://www.aspi.sk/products/lawText/1/46530/1/ASPI%253A/73/1998%20Z.z.%2523226.3" TargetMode="External"/><Relationship Id="rId596" Type="http://schemas.openxmlformats.org/officeDocument/2006/relationships/hyperlink" Target="https://www.aspi.sk/products/lawText/1/46530/1/ASPI%253A/423/2020%20Z.z." TargetMode="External"/><Relationship Id="rId817" Type="http://schemas.openxmlformats.org/officeDocument/2006/relationships/hyperlink" Target="https://www.aspi.sk/products/lawText/1/51693/1/ASPI%253A/315/2001%20Z.z.%252369.3.a" TargetMode="External"/><Relationship Id="rId1002" Type="http://schemas.openxmlformats.org/officeDocument/2006/relationships/hyperlink" Target="https://www.aspi.sk/products/lawText/1/51693/1/ASPI%253A/315/2001%20Z.z.%2523161.16" TargetMode="External"/><Relationship Id="rId1447" Type="http://schemas.openxmlformats.org/officeDocument/2006/relationships/hyperlink" Target="aspi://module='LIT'&amp;link='LIT258156SK%252388'&amp;ucin-k-dni='%201.%201.2023'" TargetMode="External"/><Relationship Id="rId1654" Type="http://schemas.openxmlformats.org/officeDocument/2006/relationships/hyperlink" Target="aspi://module='ASPI'&amp;link='222/2004%20Z.z.'&amp;ucin-k-dni='%201.%201.2023'" TargetMode="External"/><Relationship Id="rId1861" Type="http://schemas.openxmlformats.org/officeDocument/2006/relationships/hyperlink" Target="aspi://module='ASPI'&amp;link='73/1998%20Z.z.%252334'&amp;ucin-k-dni='%201.%201.2023'" TargetMode="External"/><Relationship Id="rId249" Type="http://schemas.openxmlformats.org/officeDocument/2006/relationships/hyperlink" Target="https://www.aspi.sk/products/lawText/1/46530/1/ASPI%253A/73/1998%20Z.z.%252384.1.t" TargetMode="External"/><Relationship Id="rId456" Type="http://schemas.openxmlformats.org/officeDocument/2006/relationships/hyperlink" Target="https://www.aspi.sk/products/lawText/1/46530/1/ASPI%253A/73/1998%20Z.z.%2523102.5" TargetMode="External"/><Relationship Id="rId663" Type="http://schemas.openxmlformats.org/officeDocument/2006/relationships/hyperlink" Target="https://www.aspi.sk/products/lawText/1/46530/1/ASPI%253A/241/1993%20Z.z." TargetMode="External"/><Relationship Id="rId870" Type="http://schemas.openxmlformats.org/officeDocument/2006/relationships/hyperlink" Target="https://www.aspi.sk/products/lawText/1/51693/1/ASPI%253A/315/2001%20Z.z.%252383.3" TargetMode="External"/><Relationship Id="rId1086" Type="http://schemas.openxmlformats.org/officeDocument/2006/relationships/hyperlink" Target="https://www.aspi.sk/products/lawText/1/51693/1/ASPI%253A/315/2001%20Z.z.%2523195.2" TargetMode="External"/><Relationship Id="rId1293" Type="http://schemas.openxmlformats.org/officeDocument/2006/relationships/hyperlink" Target="https://www.aspi.sk/products/lawText/1/51693/1/ASPI%253A/40/1964%20Zb.%2523143" TargetMode="External"/><Relationship Id="rId1307" Type="http://schemas.openxmlformats.org/officeDocument/2006/relationships/hyperlink" Target="https://www.aspi.sk/products/lawText/1/51693/1/ASPI%253A/95/2002%20Z.z." TargetMode="External"/><Relationship Id="rId1514" Type="http://schemas.openxmlformats.org/officeDocument/2006/relationships/hyperlink" Target="aspi://module='LIT'&amp;link='LIT258156SK%2523297'&amp;ucin-k-dni='%201.%201.2023'" TargetMode="External"/><Relationship Id="rId1721" Type="http://schemas.openxmlformats.org/officeDocument/2006/relationships/hyperlink" Target="aspi://module='ASPI'&amp;link='483/2001%20Z.z.%25232'&amp;ucin-k-dni='%201.%201.2023'" TargetMode="External"/><Relationship Id="rId1959" Type="http://schemas.openxmlformats.org/officeDocument/2006/relationships/hyperlink" Target="aspi://module='ASPI'&amp;link='328/2002%20Z.z.%252338'&amp;ucin-k-dni='%201.%201.2023'" TargetMode="External"/><Relationship Id="rId13" Type="http://schemas.openxmlformats.org/officeDocument/2006/relationships/hyperlink" Target="https://www.aspi.sk/products/lawText/1/46530/1/ASPI%253A/73/1998%20Z.z.%252310.2" TargetMode="External"/><Relationship Id="rId109" Type="http://schemas.openxmlformats.org/officeDocument/2006/relationships/hyperlink" Target="https://www.aspi.sk/products/lawText/1/46530/1/ASPI%253A/73/1998%20Z.z.%252375.2" TargetMode="External"/><Relationship Id="rId316" Type="http://schemas.openxmlformats.org/officeDocument/2006/relationships/hyperlink" Target="https://www.aspi.sk/products/lawText/1/46530/1/ASPI%253A/73/1998%20Z.z.%252384.2.o" TargetMode="External"/><Relationship Id="rId523" Type="http://schemas.openxmlformats.org/officeDocument/2006/relationships/hyperlink" Target="https://www.aspi.sk/products/lawText/1/46530/1/ASPI%253A/46/1993%20Z.z.%252322" TargetMode="External"/><Relationship Id="rId968" Type="http://schemas.openxmlformats.org/officeDocument/2006/relationships/hyperlink" Target="https://www.aspi.sk/products/lawText/1/51693/1/ASPI%253A/315/2001%20Z.z.%2523134ae.3.b" TargetMode="External"/><Relationship Id="rId1153" Type="http://schemas.openxmlformats.org/officeDocument/2006/relationships/hyperlink" Target="https://www.aspi.sk/products/lawText/1/51693/1/ASPI%253A/315/2001%20Z.z.%2523205b.1" TargetMode="External"/><Relationship Id="rId1598" Type="http://schemas.openxmlformats.org/officeDocument/2006/relationships/hyperlink" Target="aspi://module='ASPI'&amp;link='441/2012%20Z.z.'&amp;ucin-k-dni='%201.%201.2023'" TargetMode="External"/><Relationship Id="rId1819" Type="http://schemas.openxmlformats.org/officeDocument/2006/relationships/hyperlink" Target="aspi://module='ASPI'&amp;link='292/2017%20Z.z.'&amp;ucin-k-dni='%201.%201.2023'" TargetMode="External"/><Relationship Id="rId97" Type="http://schemas.openxmlformats.org/officeDocument/2006/relationships/hyperlink" Target="https://www.aspi.sk/products/lawText/1/46530/1/ASPI%253A/73/1998%20Z.z.%252348a.3" TargetMode="External"/><Relationship Id="rId730" Type="http://schemas.openxmlformats.org/officeDocument/2006/relationships/hyperlink" Target="https://www.aspi.sk/products/lawText/1/46530/1/ASPI%253A/100/1988%20Zb." TargetMode="External"/><Relationship Id="rId828" Type="http://schemas.openxmlformats.org/officeDocument/2006/relationships/hyperlink" Target="https://www.aspi.sk/products/lawText/1/51693/1/ASPI%253A/315/2001%20Z.z.%252352.3.c" TargetMode="External"/><Relationship Id="rId1013" Type="http://schemas.openxmlformats.org/officeDocument/2006/relationships/hyperlink" Target="https://www.aspi.sk/products/lawText/1/51693/1/ASPI%253A/311/2001%20Z.z.%252339" TargetMode="External"/><Relationship Id="rId1360" Type="http://schemas.openxmlformats.org/officeDocument/2006/relationships/hyperlink" Target="https://www.aspi.sk/products/lawText/1/51693/1/ASPI%253A/76/2021%20Z.z." TargetMode="External"/><Relationship Id="rId1458" Type="http://schemas.openxmlformats.org/officeDocument/2006/relationships/hyperlink" Target="aspi://module='LIT'&amp;link='LIT258156SK%2523108'&amp;ucin-k-dni='%201.%201.2023'" TargetMode="External"/><Relationship Id="rId1665" Type="http://schemas.openxmlformats.org/officeDocument/2006/relationships/hyperlink" Target="aspi://module='ASPI'&amp;link='540/2001%20Z.z.%252313'&amp;ucin-k-dni='%201.%201.2023'" TargetMode="External"/><Relationship Id="rId1872" Type="http://schemas.openxmlformats.org/officeDocument/2006/relationships/hyperlink" Target="aspi://module='ASPI'&amp;link='447/2008%20Z.z.'&amp;ucin-k-dni='%201.%201.2023'" TargetMode="External"/><Relationship Id="rId162" Type="http://schemas.openxmlformats.org/officeDocument/2006/relationships/hyperlink" Target="https://www.aspi.sk/products/lawText/1/46530/1/ASPI%253A/73/1998%20Z.z.%252344.2" TargetMode="External"/><Relationship Id="rId467" Type="http://schemas.openxmlformats.org/officeDocument/2006/relationships/hyperlink" Target="https://www.aspi.sk/products/lawText/1/46530/1/ASPI%253A/73/1998%20Z.z.%252389.3" TargetMode="External"/><Relationship Id="rId1097" Type="http://schemas.openxmlformats.org/officeDocument/2006/relationships/hyperlink" Target="https://www.aspi.sk/products/lawText/1/51693/1/ASPI%253A/315/2001%20Z.z.%2523103-122" TargetMode="External"/><Relationship Id="rId1220" Type="http://schemas.openxmlformats.org/officeDocument/2006/relationships/hyperlink" Target="https://www.aspi.sk/products/lawText/1/51693/1/EU%253A/32000L0043" TargetMode="External"/><Relationship Id="rId1318" Type="http://schemas.openxmlformats.org/officeDocument/2006/relationships/hyperlink" Target="https://www.aspi.sk/products/lawText/1/51693/1/ASPI%253A/544/2002%20Z.z.%25234.1.a" TargetMode="External"/><Relationship Id="rId1525" Type="http://schemas.openxmlformats.org/officeDocument/2006/relationships/hyperlink" Target="aspi://module='ASPI'&amp;link='55/2017%20Z.z.%252355'&amp;ucin-k-dni='%201.%201.2023'" TargetMode="External"/><Relationship Id="rId674" Type="http://schemas.openxmlformats.org/officeDocument/2006/relationships/hyperlink" Target="https://www.aspi.sk/products/lawText/1/46530/1/ASPI%253A/356/2006%20Z.z." TargetMode="External"/><Relationship Id="rId881" Type="http://schemas.openxmlformats.org/officeDocument/2006/relationships/hyperlink" Target="https://www.aspi.sk/products/lawText/1/51693/1/ASPI%253A/315/2001%20Z.z.%252398.8" TargetMode="External"/><Relationship Id="rId979" Type="http://schemas.openxmlformats.org/officeDocument/2006/relationships/hyperlink" Target="https://www.aspi.sk/products/lawText/1/51693/1/ASPI%253A/315/2001%20Z.z.%2523145.1" TargetMode="External"/><Relationship Id="rId1732" Type="http://schemas.openxmlformats.org/officeDocument/2006/relationships/hyperlink" Target="aspi://module='ASPI'&amp;link='566/2001%20Z.z.%252354'&amp;ucin-k-dni='%201.%201.2023'" TargetMode="External"/><Relationship Id="rId24" Type="http://schemas.openxmlformats.org/officeDocument/2006/relationships/hyperlink" Target="https://www.aspi.sk/products/lawText/1/46530/1/ASPI%253A/73/1998%20Z.z.%252314.1.d" TargetMode="External"/><Relationship Id="rId327" Type="http://schemas.openxmlformats.org/officeDocument/2006/relationships/hyperlink" Target="https://www.aspi.sk/products/lawText/1/46530/1/ASPI%253A/73/1998%20Z.z.%2523142b.1" TargetMode="External"/><Relationship Id="rId534" Type="http://schemas.openxmlformats.org/officeDocument/2006/relationships/hyperlink" Target="https://www.aspi.sk/products/lawText/1/46530/1/ASPI%253A/556/1991%20Zb." TargetMode="External"/><Relationship Id="rId741" Type="http://schemas.openxmlformats.org/officeDocument/2006/relationships/hyperlink" Target="https://www.aspi.sk/products/lawText/1/51693/1/ASPI%253A/315/2001%20Z.z.%25237.3" TargetMode="External"/><Relationship Id="rId839" Type="http://schemas.openxmlformats.org/officeDocument/2006/relationships/hyperlink" Target="https://www.aspi.sk/products/lawText/1/51693/1/ASPI%253A/315/2001%20Z.z.%252360.1-3" TargetMode="External"/><Relationship Id="rId1164" Type="http://schemas.openxmlformats.org/officeDocument/2006/relationships/hyperlink" Target="https://www.aspi.sk/products/lawText/1/51693/1/ASPI%253A/315/2001%20Z.z.%252315.1" TargetMode="External"/><Relationship Id="rId1371" Type="http://schemas.openxmlformats.org/officeDocument/2006/relationships/header" Target="header13.xml"/><Relationship Id="rId1469" Type="http://schemas.openxmlformats.org/officeDocument/2006/relationships/hyperlink" Target="aspi://module='LIT'&amp;link='LIT258156SK%2523158'&amp;ucin-k-dni='%201.%201.2023'" TargetMode="External"/><Relationship Id="rId173" Type="http://schemas.openxmlformats.org/officeDocument/2006/relationships/hyperlink" Target="https://www.aspi.sk/products/lawText/1/46530/1/ASPI%253A/73/1998%20Z.z.%252391.3" TargetMode="External"/><Relationship Id="rId380" Type="http://schemas.openxmlformats.org/officeDocument/2006/relationships/hyperlink" Target="https://www.aspi.sk/products/lawText/1/46530/1/ASPI%253A/73/1998%20Z.z.%252320" TargetMode="External"/><Relationship Id="rId601" Type="http://schemas.openxmlformats.org/officeDocument/2006/relationships/hyperlink" Target="https://www.aspi.sk/products/lawText/1/46530/1/ASPI%253A/365/2004%20Z.z." TargetMode="External"/><Relationship Id="rId1024" Type="http://schemas.openxmlformats.org/officeDocument/2006/relationships/hyperlink" Target="https://www.aspi.sk/products/lawText/1/51693/1/ASPI%253A/311/2001%20Z.z.%2523129-132" TargetMode="External"/><Relationship Id="rId1231" Type="http://schemas.openxmlformats.org/officeDocument/2006/relationships/hyperlink" Target="https://www.aspi.sk/products/lawText/1/51693/1/ASPI%253A/129/2002%20Z.z." TargetMode="External"/><Relationship Id="rId1676" Type="http://schemas.openxmlformats.org/officeDocument/2006/relationships/hyperlink" Target="aspi://module='ASPI'&amp;link='486/2013%20Z.z.'&amp;ucin-k-dni='%201.%201.2023'" TargetMode="External"/><Relationship Id="rId1883" Type="http://schemas.openxmlformats.org/officeDocument/2006/relationships/hyperlink" Target="aspi://module='ASPI'&amp;link='581/2004%20Z.z.%252353'&amp;ucin-k-dni='%201.%201.2023'" TargetMode="External"/><Relationship Id="rId240" Type="http://schemas.openxmlformats.org/officeDocument/2006/relationships/hyperlink" Target="https://www.aspi.sk/products/lawText/1/46530/1/ASPI%253A/73/1998%20Z.z.%2523103.1" TargetMode="External"/><Relationship Id="rId478" Type="http://schemas.openxmlformats.org/officeDocument/2006/relationships/hyperlink" Target="https://www.aspi.sk/products/lawText/1/46530/1/ASPI%253A/73/1998%20Z.z.%2523104.4" TargetMode="External"/><Relationship Id="rId685" Type="http://schemas.openxmlformats.org/officeDocument/2006/relationships/hyperlink" Target="https://www.aspi.sk/products/lawText/1/46530/1/ASPI%253A/131/2002%20Z.z.%25232.5" TargetMode="External"/><Relationship Id="rId892" Type="http://schemas.openxmlformats.org/officeDocument/2006/relationships/hyperlink" Target="https://www.aspi.sk/products/lawText/1/51693/1/ASPI%253A/315/2001%20Z.z.%2523209e" TargetMode="External"/><Relationship Id="rId906" Type="http://schemas.openxmlformats.org/officeDocument/2006/relationships/hyperlink" Target="https://www.aspi.sk/products/lawText/1/51693/1/ASPI%253A/315/2001%20Z.z.%2523105.1" TargetMode="External"/><Relationship Id="rId1329" Type="http://schemas.openxmlformats.org/officeDocument/2006/relationships/hyperlink" Target="https://www.aspi.sk/products/lawText/1/51693/1/ASPI%253A/88/1968%20Zb." TargetMode="External"/><Relationship Id="rId1536" Type="http://schemas.openxmlformats.org/officeDocument/2006/relationships/hyperlink" Target="aspi://module='ASPI'&amp;link='417/2000%20Z.z.'&amp;ucin-k-dni='%201.%201.2023'" TargetMode="External"/><Relationship Id="rId1743" Type="http://schemas.openxmlformats.org/officeDocument/2006/relationships/hyperlink" Target="aspi://module='ASPI'&amp;link='98/2004%20Z.z.'&amp;ucin-k-dni='%201.%201.2023'" TargetMode="External"/><Relationship Id="rId1950" Type="http://schemas.openxmlformats.org/officeDocument/2006/relationships/hyperlink" Target="aspi://module='ASPI'&amp;link='286/1992%20Zb.'&amp;ucin-k-dni='%201.%201.2023'" TargetMode="External"/><Relationship Id="rId35" Type="http://schemas.openxmlformats.org/officeDocument/2006/relationships/hyperlink" Target="https://www.aspi.sk/products/lawText/1/46530/1/ASPI%253A/73/1998%20Z.z.%252344.2" TargetMode="External"/><Relationship Id="rId100" Type="http://schemas.openxmlformats.org/officeDocument/2006/relationships/hyperlink" Target="https://www.aspi.sk/products/lawText/1/46530/1/ASPI%253A/73/1998%20Z.z.%252348a.8" TargetMode="External"/><Relationship Id="rId338" Type="http://schemas.openxmlformats.org/officeDocument/2006/relationships/hyperlink" Target="https://www.aspi.sk/products/lawText/1/46530/1/ASPI%253A/73/1998%20Z.z.%2523145a.6" TargetMode="External"/><Relationship Id="rId545" Type="http://schemas.openxmlformats.org/officeDocument/2006/relationships/hyperlink" Target="https://www.aspi.sk/products/lawText/1/46530/1/ASPI%253A/410/1991%20Zb." TargetMode="External"/><Relationship Id="rId752" Type="http://schemas.openxmlformats.org/officeDocument/2006/relationships/hyperlink" Target="https://www.aspi.sk/products/lawText/1/51693/1/ASPI%253A/315/2001%20Z.z.%252377.0.c-e" TargetMode="External"/><Relationship Id="rId1175" Type="http://schemas.openxmlformats.org/officeDocument/2006/relationships/hyperlink" Target="https://www.aspi.sk/products/lawText/1/51693/1/ASPI%253A/382/2004%20Z.z." TargetMode="External"/><Relationship Id="rId1382" Type="http://schemas.openxmlformats.org/officeDocument/2006/relationships/hyperlink" Target="aspi://module='ASPI'&amp;link='460/1992%20Zb.'&amp;ucin-k-dni='%201.%201.2023'" TargetMode="External"/><Relationship Id="rId1603" Type="http://schemas.openxmlformats.org/officeDocument/2006/relationships/hyperlink" Target="aspi://module='ASPI'&amp;link='267/2017%20Z.z.'&amp;ucin-k-dni='%201.%201.2023'" TargetMode="External"/><Relationship Id="rId1810" Type="http://schemas.openxmlformats.org/officeDocument/2006/relationships/hyperlink" Target="aspi://module='ASPI'&amp;link='583/2008%20Z.z.%25233'&amp;ucin-k-dni='%201.%201.2023'" TargetMode="External"/><Relationship Id="rId184" Type="http://schemas.openxmlformats.org/officeDocument/2006/relationships/hyperlink" Target="https://www.aspi.sk/products/lawText/1/46530/1/ASPI%253A/73/1998%20Z.z.%252397.1" TargetMode="External"/><Relationship Id="rId391" Type="http://schemas.openxmlformats.org/officeDocument/2006/relationships/hyperlink" Target="https://www.aspi.sk/products/lawText/1/46530/1/ASPI%253A/73/1998%20Z.z.%2523192.1.c" TargetMode="External"/><Relationship Id="rId405" Type="http://schemas.openxmlformats.org/officeDocument/2006/relationships/hyperlink" Target="https://www.aspi.sk/products/lawText/1/46530/1/ASPI%253A/73/1998%20Z.z.%2523192.5" TargetMode="External"/><Relationship Id="rId612" Type="http://schemas.openxmlformats.org/officeDocument/2006/relationships/hyperlink" Target="https://www.aspi.sk/products/lawText/1/46530/1/ASPI%253A/215/2004%20Z.z." TargetMode="External"/><Relationship Id="rId1035" Type="http://schemas.openxmlformats.org/officeDocument/2006/relationships/hyperlink" Target="https://www.aspi.sk/products/lawText/1/51693/1/ASPI%253A/311/2001%20Z.z.%2523152b" TargetMode="External"/><Relationship Id="rId1242" Type="http://schemas.openxmlformats.org/officeDocument/2006/relationships/hyperlink" Target="https://www.aspi.sk/products/lawText/1/51693/1/ASPI%253A/278/1993%20Z.z." TargetMode="External"/><Relationship Id="rId1687" Type="http://schemas.openxmlformats.org/officeDocument/2006/relationships/hyperlink" Target="aspi://module='ASPI'&amp;link='39/2011%20Z.z.'&amp;ucin-k-dni='%201.%201.2023'" TargetMode="External"/><Relationship Id="rId1894" Type="http://schemas.openxmlformats.org/officeDocument/2006/relationships/hyperlink" Target="aspi://module='ASPI'&amp;link='461/2003%20Z.z.'&amp;ucin-k-dni='%201.%201.2023'" TargetMode="External"/><Relationship Id="rId1908" Type="http://schemas.openxmlformats.org/officeDocument/2006/relationships/hyperlink" Target="aspi://module='ASPI'&amp;link='355/2007%20Z.z.'&amp;ucin-k-dni='%201.%201.2023'" TargetMode="External"/><Relationship Id="rId251" Type="http://schemas.openxmlformats.org/officeDocument/2006/relationships/hyperlink" Target="https://www.aspi.sk/products/lawText/1/46530/1/ASPI%253A/73/1998%20Z.z.%252384.2.p" TargetMode="External"/><Relationship Id="rId489" Type="http://schemas.openxmlformats.org/officeDocument/2006/relationships/hyperlink" Target="https://www.aspi.sk/products/lawText/1/46530/1/ASPI%253A/73/1998%20Z.z.%252391.1" TargetMode="External"/><Relationship Id="rId696" Type="http://schemas.openxmlformats.org/officeDocument/2006/relationships/hyperlink" Target="https://www.aspi.sk/products/lawText/1/46530/1/ASPI%253A/283/2002%20Z.z.%25237.3" TargetMode="External"/><Relationship Id="rId917" Type="http://schemas.openxmlformats.org/officeDocument/2006/relationships/hyperlink" Target="https://www.aspi.sk/products/lawText/1/51693/1/ASPI%253A/315/2001%20Z.z.%2523109.1" TargetMode="External"/><Relationship Id="rId1102" Type="http://schemas.openxmlformats.org/officeDocument/2006/relationships/hyperlink" Target="https://www.aspi.sk/products/lawText/1/51693/1/ASPI%253A/315/2001%20Z.z.%252317-19" TargetMode="External"/><Relationship Id="rId1547" Type="http://schemas.openxmlformats.org/officeDocument/2006/relationships/hyperlink" Target="aspi://module='ASPI'&amp;link='518/2005%20Z.z.'&amp;ucin-k-dni='%201.%201.2023'" TargetMode="External"/><Relationship Id="rId1754" Type="http://schemas.openxmlformats.org/officeDocument/2006/relationships/hyperlink" Target="aspi://module='ASPI'&amp;link='199/2004%20Z.z.%252371'&amp;ucin-k-dni='%201.%201.2023'" TargetMode="External"/><Relationship Id="rId1961" Type="http://schemas.openxmlformats.org/officeDocument/2006/relationships/hyperlink" Target="aspi://module='ASPI'&amp;link='461/2003%20Z.z.%252334'&amp;ucin-k-dni='%201.%201.2023'" TargetMode="External"/><Relationship Id="rId46" Type="http://schemas.openxmlformats.org/officeDocument/2006/relationships/hyperlink" Target="https://www.aspi.sk/products/lawText/1/46530/1/ASPI%253A/73/1998%20Z.z.%252334.5" TargetMode="External"/><Relationship Id="rId349" Type="http://schemas.openxmlformats.org/officeDocument/2006/relationships/hyperlink" Target="https://www.aspi.sk/products/lawText/1/46530/1/ASPI%253A/73/1998%20Z.z.%2523148" TargetMode="External"/><Relationship Id="rId556" Type="http://schemas.openxmlformats.org/officeDocument/2006/relationships/hyperlink" Target="https://www.aspi.sk/products/lawText/1/46530/1/ASPI%253A/659/2002%20Z.z." TargetMode="External"/><Relationship Id="rId763" Type="http://schemas.openxmlformats.org/officeDocument/2006/relationships/hyperlink" Target="https://www.aspi.sk/products/lawText/1/51693/1/ASPI%253A/315/2001%20Z.z.%252319.2" TargetMode="External"/><Relationship Id="rId1186" Type="http://schemas.openxmlformats.org/officeDocument/2006/relationships/hyperlink" Target="https://www.aspi.sk/products/lawText/1/51693/1/ASPI%253A/591/2008%20Z.z." TargetMode="External"/><Relationship Id="rId1393" Type="http://schemas.openxmlformats.org/officeDocument/2006/relationships/hyperlink" Target="aspi://module='LIT'&amp;link='LIT258156SK%25237'&amp;ucin-k-dni='%201.%201.2023'" TargetMode="External"/><Relationship Id="rId1407" Type="http://schemas.openxmlformats.org/officeDocument/2006/relationships/hyperlink" Target="aspi://module='LIT'&amp;link='LIT258156SK%252324'&amp;ucin-k-dni='%201.%201.2023'" TargetMode="External"/><Relationship Id="rId1614" Type="http://schemas.openxmlformats.org/officeDocument/2006/relationships/hyperlink" Target="aspi://module='ASPI'&amp;link='373/2018%20Z.z.'&amp;ucin-k-dni='%201.%201.2023'" TargetMode="External"/><Relationship Id="rId1821" Type="http://schemas.openxmlformats.org/officeDocument/2006/relationships/hyperlink" Target="aspi://module='ASPI'&amp;link='199/2004%20Z.z.%252385'&amp;ucin-k-dni='%201.%201.2023'" TargetMode="External"/><Relationship Id="rId111" Type="http://schemas.openxmlformats.org/officeDocument/2006/relationships/hyperlink" Target="https://www.aspi.sk/products/lawText/1/46530/1/ASPI%253A/73/1998%20Z.z.%252384.2.a-m" TargetMode="External"/><Relationship Id="rId195" Type="http://schemas.openxmlformats.org/officeDocument/2006/relationships/hyperlink" Target="https://www.aspi.sk/products/lawText/1/46530/1/ASPI%253A/73/1998%20Z.z.%252353.1.c-e" TargetMode="External"/><Relationship Id="rId209" Type="http://schemas.openxmlformats.org/officeDocument/2006/relationships/hyperlink" Target="https://www.aspi.sk/products/lawText/1/46530/1/ASPI%253A/73/1998%20Z.z.%2523103.2" TargetMode="External"/><Relationship Id="rId416" Type="http://schemas.openxmlformats.org/officeDocument/2006/relationships/hyperlink" Target="https://www.aspi.sk/products/lawText/1/46530/1/ASPI%253A/73/1998%20Z.z.%252315.8" TargetMode="External"/><Relationship Id="rId970" Type="http://schemas.openxmlformats.org/officeDocument/2006/relationships/hyperlink" Target="https://www.aspi.sk/products/lawText/1/51693/1/ASPI%253A/315/2001%20Z.z.%2523135b.2.c" TargetMode="External"/><Relationship Id="rId1046" Type="http://schemas.openxmlformats.org/officeDocument/2006/relationships/hyperlink" Target="https://www.aspi.sk/products/lawText/1/51693/1/ASPI%253A/315/2001%20Z.z.%252312.3" TargetMode="External"/><Relationship Id="rId1253" Type="http://schemas.openxmlformats.org/officeDocument/2006/relationships/hyperlink" Target="https://www.aspi.sk/products/lawText/1/51693/1/ASPI%253A/499/1991%20Zb." TargetMode="External"/><Relationship Id="rId1698" Type="http://schemas.openxmlformats.org/officeDocument/2006/relationships/hyperlink" Target="aspi://module='ASPI'&amp;link='222/2004%20Z.z.'&amp;ucin-k-dni='%201.%201.2023'" TargetMode="External"/><Relationship Id="rId1919" Type="http://schemas.openxmlformats.org/officeDocument/2006/relationships/hyperlink" Target="aspi://module='ASPI'&amp;link='355/2007%20Z.z.%252331'&amp;ucin-k-dni='%201.%201.2023'" TargetMode="External"/><Relationship Id="rId623" Type="http://schemas.openxmlformats.org/officeDocument/2006/relationships/hyperlink" Target="https://www.aspi.sk/products/lawText/1/46530/1/ASPI%253A/328/2002%20Z.z.%25237.3" TargetMode="External"/><Relationship Id="rId830" Type="http://schemas.openxmlformats.org/officeDocument/2006/relationships/hyperlink" Target="https://www.aspi.sk/products/lawText/1/51693/1/ASPI%253A/315/2001%20Z.z.%252358a.2" TargetMode="External"/><Relationship Id="rId928" Type="http://schemas.openxmlformats.org/officeDocument/2006/relationships/hyperlink" Target="https://www.aspi.sk/products/lawText/1/51693/1/ASPI%253A/315/2001%20Z.z.%2523131" TargetMode="External"/><Relationship Id="rId1460" Type="http://schemas.openxmlformats.org/officeDocument/2006/relationships/hyperlink" Target="aspi://module='LIT'&amp;link='LIT258156SK%2523110'&amp;ucin-k-dni='%201.%201.2023'" TargetMode="External"/><Relationship Id="rId1558" Type="http://schemas.openxmlformats.org/officeDocument/2006/relationships/hyperlink" Target="aspi://module='ASPI'&amp;link='48/2011%20Z.z.'&amp;ucin-k-dni='%201.%201.2023'" TargetMode="External"/><Relationship Id="rId1765" Type="http://schemas.openxmlformats.org/officeDocument/2006/relationships/hyperlink" Target="aspi://module='ASPI'&amp;link='245/2009%20Z.z.'&amp;ucin-k-dni='%201.%201.2023'" TargetMode="External"/><Relationship Id="rId57" Type="http://schemas.openxmlformats.org/officeDocument/2006/relationships/hyperlink" Target="https://www.aspi.sk/products/lawText/1/46530/1/ASPI%253A/73/1998%20Z.z.%252335.1.a" TargetMode="External"/><Relationship Id="rId262" Type="http://schemas.openxmlformats.org/officeDocument/2006/relationships/hyperlink" Target="https://www.aspi.sk/products/lawText/1/46530/1/ASPI%253A/73/1998%20Z.z.%252335.1.a" TargetMode="External"/><Relationship Id="rId567" Type="http://schemas.openxmlformats.org/officeDocument/2006/relationships/hyperlink" Target="https://www.aspi.sk/products/lawText/1/46530/1/ASPI%253A/342/2007%20Z.z." TargetMode="External"/><Relationship Id="rId1113" Type="http://schemas.openxmlformats.org/officeDocument/2006/relationships/hyperlink" Target="https://www.aspi.sk/products/lawText/1/51693/1/ASPI%253A/315/2001%20Z.z.%2523205.2" TargetMode="External"/><Relationship Id="rId1197" Type="http://schemas.openxmlformats.org/officeDocument/2006/relationships/hyperlink" Target="https://www.aspi.sk/products/lawText/1/51693/1/ASPI%253A/190/2013%20Z.z." TargetMode="External"/><Relationship Id="rId1320" Type="http://schemas.openxmlformats.org/officeDocument/2006/relationships/hyperlink" Target="https://www.aspi.sk/products/lawText/1/51693/1/ASPI%253A/544/2002%20Z.z.%25234.1.f" TargetMode="External"/><Relationship Id="rId1418" Type="http://schemas.openxmlformats.org/officeDocument/2006/relationships/hyperlink" Target="aspi://module='LIT'&amp;link='LIT258156SK%252338'&amp;ucin-k-dni='%201.%201.2023'" TargetMode="External"/><Relationship Id="rId1972" Type="http://schemas.openxmlformats.org/officeDocument/2006/relationships/hyperlink" Target="aspi://module='ASPI'&amp;link='513/1991%20Zb.'&amp;ucin-k-dni='%201.%201.2023'" TargetMode="External"/><Relationship Id="rId122" Type="http://schemas.openxmlformats.org/officeDocument/2006/relationships/hyperlink" Target="https://www.aspi.sk/products/lawText/1/46530/1/ASPI%253A/73/1998%20Z.z.%252378.1.e" TargetMode="External"/><Relationship Id="rId774" Type="http://schemas.openxmlformats.org/officeDocument/2006/relationships/hyperlink" Target="https://www.aspi.sk/products/lawText/1/51693/1/ASPI%253A/315/2001%20Z.z.%252340.6.a" TargetMode="External"/><Relationship Id="rId981" Type="http://schemas.openxmlformats.org/officeDocument/2006/relationships/hyperlink" Target="https://www.aspi.sk/products/lawText/1/51693/1/ASPI%253A/315/2001%20Z.z.%2523144a-144d" TargetMode="External"/><Relationship Id="rId1057" Type="http://schemas.openxmlformats.org/officeDocument/2006/relationships/hyperlink" Target="https://www.aspi.sk/products/lawText/1/51693/1/ASPI%253A/315/2001%20Z.z.%2523194a.3" TargetMode="External"/><Relationship Id="rId1625" Type="http://schemas.openxmlformats.org/officeDocument/2006/relationships/hyperlink" Target="aspi://module='ASPI'&amp;link='200/1998%20Z.z.'&amp;ucin-k-dni='%201.%201.2023'" TargetMode="External"/><Relationship Id="rId1832" Type="http://schemas.openxmlformats.org/officeDocument/2006/relationships/hyperlink" Target="aspi://module='ASPI'&amp;link='8/2009%20Z.z.%252363'&amp;ucin-k-dni='%201.%201.2023'" TargetMode="External"/><Relationship Id="rId427" Type="http://schemas.openxmlformats.org/officeDocument/2006/relationships/hyperlink" Target="https://www.aspi.sk/products/lawText/1/46530/1/ASPI%253A/73/1998%20Z.z.%2523130.2" TargetMode="External"/><Relationship Id="rId634" Type="http://schemas.openxmlformats.org/officeDocument/2006/relationships/hyperlink" Target="https://www.aspi.sk/products/lawText/1/46530/1/ASPI%253A/347/1990%20Zb.%252320" TargetMode="External"/><Relationship Id="rId841" Type="http://schemas.openxmlformats.org/officeDocument/2006/relationships/hyperlink" Target="https://www.aspi.sk/products/lawText/1/51693/1/ASPI%253A/315/2001%20Z.z.%252360.3" TargetMode="External"/><Relationship Id="rId1264" Type="http://schemas.openxmlformats.org/officeDocument/2006/relationships/hyperlink" Target="https://www.aspi.sk/products/lawText/1/51693/1/ASPI%253A/73/1998%20Z.z.%25233" TargetMode="External"/><Relationship Id="rId1471" Type="http://schemas.openxmlformats.org/officeDocument/2006/relationships/hyperlink" Target="aspi://module='LIT'&amp;link='LIT258156SK%2523184'&amp;ucin-k-dni='%201.%201.2023'" TargetMode="External"/><Relationship Id="rId1569" Type="http://schemas.openxmlformats.org/officeDocument/2006/relationships/hyperlink" Target="aspi://module='ASPI'&amp;link='177/2018%20Z.z.'&amp;ucin-k-dni='%201.%201.2023'" TargetMode="External"/><Relationship Id="rId273" Type="http://schemas.openxmlformats.org/officeDocument/2006/relationships/hyperlink" Target="https://www.aspi.sk/products/lawText/1/46530/1/ASPI%253A/73/1998%20Z.z.%2523114.1" TargetMode="External"/><Relationship Id="rId480" Type="http://schemas.openxmlformats.org/officeDocument/2006/relationships/hyperlink" Target="https://www.aspi.sk/products/lawText/1/46530/1/ASPI%253A/73/1998%20Z.z.%2523109.2-4" TargetMode="External"/><Relationship Id="rId701" Type="http://schemas.openxmlformats.org/officeDocument/2006/relationships/hyperlink" Target="https://www.aspi.sk/products/lawText/1/46530/1/ASPI%253A/283/2002%20Z.z.%252313" TargetMode="External"/><Relationship Id="rId939" Type="http://schemas.openxmlformats.org/officeDocument/2006/relationships/hyperlink" Target="https://www.aspi.sk/products/lawText/1/51693/1/ASPI%253A/315/2001%20Z.z.%252392.5" TargetMode="External"/><Relationship Id="rId1124" Type="http://schemas.openxmlformats.org/officeDocument/2006/relationships/hyperlink" Target="https://www.aspi.sk/products/lawText/1/51693/1/ASPI%253A/315/2001%20Z.z.%2523207c.1" TargetMode="External"/><Relationship Id="rId1331" Type="http://schemas.openxmlformats.org/officeDocument/2006/relationships/hyperlink" Target="https://www.aspi.sk/products/lawText/1/51693/1/ASPI%253A/580/2004%20Z.z." TargetMode="External"/><Relationship Id="rId1776" Type="http://schemas.openxmlformats.org/officeDocument/2006/relationships/hyperlink" Target="aspi://module='ASPI'&amp;link='190/2003%20Z.z.%252329'&amp;ucin-k-dni='%201.%201.2023'" TargetMode="External"/><Relationship Id="rId68" Type="http://schemas.openxmlformats.org/officeDocument/2006/relationships/hyperlink" Target="https://www.aspi.sk/products/lawText/1/46530/1/ASPI%253A/73/1998%20Z.z.%252343.2.b" TargetMode="External"/><Relationship Id="rId133" Type="http://schemas.openxmlformats.org/officeDocument/2006/relationships/hyperlink" Target="https://www.aspi.sk/products/lawText/1/46530/1/ASPI%253A/73/1998%20Z.z.%252378.2.f" TargetMode="External"/><Relationship Id="rId340" Type="http://schemas.openxmlformats.org/officeDocument/2006/relationships/hyperlink" Target="https://www.aspi.sk/products/lawText/1/46530/1/ASPI%253A/73/1998%20Z.z.%2523146.3.a" TargetMode="External"/><Relationship Id="rId578" Type="http://schemas.openxmlformats.org/officeDocument/2006/relationships/hyperlink" Target="https://www.aspi.sk/products/lawText/1/46530/1/ASPI%253A/547/2010%20Z.z." TargetMode="External"/><Relationship Id="rId785" Type="http://schemas.openxmlformats.org/officeDocument/2006/relationships/hyperlink" Target="https://www.aspi.sk/products/lawText/1/51693/1/ASPI%253A/315/2001%20Z.z.%252334.2" TargetMode="External"/><Relationship Id="rId992" Type="http://schemas.openxmlformats.org/officeDocument/2006/relationships/hyperlink" Target="https://www.aspi.sk/products/lawText/1/51693/1/ASPI%253A/315/2001%20Z.z.%2523137-152a" TargetMode="External"/><Relationship Id="rId1429" Type="http://schemas.openxmlformats.org/officeDocument/2006/relationships/hyperlink" Target="aspi://module='LIT'&amp;link='LIT258156SK%252349'&amp;ucin-k-dni='%201.%201.2023'" TargetMode="External"/><Relationship Id="rId1636" Type="http://schemas.openxmlformats.org/officeDocument/2006/relationships/hyperlink" Target="aspi://module='ASPI'&amp;link='234/2007%20Z.z.'&amp;ucin-k-dni='%201.%201.2023'" TargetMode="External"/><Relationship Id="rId1843" Type="http://schemas.openxmlformats.org/officeDocument/2006/relationships/hyperlink" Target="aspi://module='ASPI'&amp;link='330/2007%20Z.z.%252314'&amp;ucin-k-dni='%201.%201.2023'" TargetMode="External"/><Relationship Id="rId200" Type="http://schemas.openxmlformats.org/officeDocument/2006/relationships/hyperlink" Target="https://www.aspi.sk/products/lawText/1/46530/1/ASPI%253A/73/1998%20Z.z.%252384.1.o-r" TargetMode="External"/><Relationship Id="rId438" Type="http://schemas.openxmlformats.org/officeDocument/2006/relationships/hyperlink" Target="https://www.aspi.sk/products/lawText/1/46530/1/ASPI%253A/73/1998%20Z.z.%252335" TargetMode="External"/><Relationship Id="rId645" Type="http://schemas.openxmlformats.org/officeDocument/2006/relationships/hyperlink" Target="https://www.aspi.sk/products/lawText/1/46530/1/ASPI%253A/566/1992%20Zb.%252328.2" TargetMode="External"/><Relationship Id="rId852" Type="http://schemas.openxmlformats.org/officeDocument/2006/relationships/hyperlink" Target="https://www.aspi.sk/products/lawText/1/51693/1/ASPI%253A/315/2001%20Z.z.%252370.1" TargetMode="External"/><Relationship Id="rId1068" Type="http://schemas.openxmlformats.org/officeDocument/2006/relationships/hyperlink" Target="https://www.aspi.sk/products/lawText/1/51693/1/ASPI%253A/315/2001%20Z.z.%2523194a.4" TargetMode="External"/><Relationship Id="rId1275" Type="http://schemas.openxmlformats.org/officeDocument/2006/relationships/hyperlink" Target="https://www.aspi.sk/products/lawText/1/51693/1/ASPI%253A/300/2005%20Z.z.%252392" TargetMode="External"/><Relationship Id="rId1482" Type="http://schemas.openxmlformats.org/officeDocument/2006/relationships/hyperlink" Target="aspi://module='LIT'&amp;link='LIT258156SK%2523231'&amp;ucin-k-dni='%201.%201.2023'" TargetMode="External"/><Relationship Id="rId1703" Type="http://schemas.openxmlformats.org/officeDocument/2006/relationships/hyperlink" Target="aspi://module='ASPI'&amp;link='39/2011%20Z.z.'&amp;ucin-k-dni='%201.%201.2023'" TargetMode="External"/><Relationship Id="rId1910" Type="http://schemas.openxmlformats.org/officeDocument/2006/relationships/hyperlink" Target="aspi://module='ASPI'&amp;link='539/2007%20Z.z.'&amp;ucin-k-dni='%201.%201.2023'" TargetMode="External"/><Relationship Id="rId284" Type="http://schemas.openxmlformats.org/officeDocument/2006/relationships/hyperlink" Target="https://www.aspi.sk/products/lawText/1/46530/1/ASPI%253A/73/1998%20Z.z.%2523122.4" TargetMode="External"/><Relationship Id="rId491" Type="http://schemas.openxmlformats.org/officeDocument/2006/relationships/hyperlink" Target="https://www.aspi.sk/products/lawText/1/46530/1/ASPI%253A/73/1998%20Z.z.%252393" TargetMode="External"/><Relationship Id="rId505" Type="http://schemas.openxmlformats.org/officeDocument/2006/relationships/hyperlink" Target="https://www.aspi.sk/products/lawText/1/46530/1/ASPI%253A/73/1998%20Z.z.%252385.5" TargetMode="External"/><Relationship Id="rId712" Type="http://schemas.openxmlformats.org/officeDocument/2006/relationships/hyperlink" Target="https://www.aspi.sk/products/lawText/1/46530/1/ASPI%253A/387/1996%20Z.z." TargetMode="External"/><Relationship Id="rId1135" Type="http://schemas.openxmlformats.org/officeDocument/2006/relationships/hyperlink" Target="https://www.aspi.sk/products/lawText/1/51693/1/ASPI%253A/315/2001%20Z.z.%2523161.16" TargetMode="External"/><Relationship Id="rId1342" Type="http://schemas.openxmlformats.org/officeDocument/2006/relationships/hyperlink" Target="https://www.aspi.sk/products/lawText/1/51693/1/ASPI%253A/313/2001%20Z.z.%252355.2" TargetMode="External"/><Relationship Id="rId1787" Type="http://schemas.openxmlformats.org/officeDocument/2006/relationships/hyperlink" Target="aspi://module='ASPI'&amp;link='232/2015%20Z.z.'&amp;ucin-k-dni='%201.%201.2023'" TargetMode="External"/><Relationship Id="rId79" Type="http://schemas.openxmlformats.org/officeDocument/2006/relationships/hyperlink" Target="https://www.aspi.sk/products/lawText/1/46530/1/ASPI%253A/73/1998%20Z.z.%252346.1.b" TargetMode="External"/><Relationship Id="rId144" Type="http://schemas.openxmlformats.org/officeDocument/2006/relationships/hyperlink" Target="https://www.aspi.sk/products/lawText/1/46530/1/ASPI%253A/73/1998%20Z.z.%252384.1.a-m" TargetMode="External"/><Relationship Id="rId589" Type="http://schemas.openxmlformats.org/officeDocument/2006/relationships/hyperlink" Target="https://www.aspi.sk/products/lawText/1/46530/1/ASPI%253A/333/2017%20Z.z." TargetMode="External"/><Relationship Id="rId796" Type="http://schemas.openxmlformats.org/officeDocument/2006/relationships/hyperlink" Target="https://www.aspi.sk/products/lawText/1/51693/1/ASPI%253A/315/2001%20Z.z.%252347.1.d" TargetMode="External"/><Relationship Id="rId1202" Type="http://schemas.openxmlformats.org/officeDocument/2006/relationships/hyperlink" Target="https://www.aspi.sk/products/lawText/1/51693/1/ASPI%253A/129/2015%20Z.z." TargetMode="External"/><Relationship Id="rId1647" Type="http://schemas.openxmlformats.org/officeDocument/2006/relationships/hyperlink" Target="aspi://module='ASPI'&amp;link='55/2017%20Z.z.'&amp;ucin-k-dni='%201.%201.2023'" TargetMode="External"/><Relationship Id="rId1854" Type="http://schemas.openxmlformats.org/officeDocument/2006/relationships/hyperlink" Target="aspi://module='ASPI'&amp;link='461/2003%20Z.z.'&amp;ucin-k-dni='%201.%201.2023'" TargetMode="External"/><Relationship Id="rId351" Type="http://schemas.openxmlformats.org/officeDocument/2006/relationships/hyperlink" Target="https://www.aspi.sk/products/lawText/1/46530/1/ASPI%253A/73/1998%20Z.z.%2523164" TargetMode="External"/><Relationship Id="rId449" Type="http://schemas.openxmlformats.org/officeDocument/2006/relationships/hyperlink" Target="https://www.aspi.sk/products/lawText/1/46530/1/ASPI%253A/73/1998%20Z.z.%2523272" TargetMode="External"/><Relationship Id="rId656" Type="http://schemas.openxmlformats.org/officeDocument/2006/relationships/hyperlink" Target="https://www.aspi.sk/products/lawText/1/46530/1/ASPI%253A/372/1990%20Zb.%252315" TargetMode="External"/><Relationship Id="rId863" Type="http://schemas.openxmlformats.org/officeDocument/2006/relationships/hyperlink" Target="https://www.aspi.sk/products/lawText/1/51693/1/ASPI%253A/315/2001%20Z.z.%2523120" TargetMode="External"/><Relationship Id="rId1079" Type="http://schemas.openxmlformats.org/officeDocument/2006/relationships/hyperlink" Target="https://www.aspi.sk/products/lawText/1/51693/1/ASPI%253A/315/2001%20Z.z.%25233.1.c-e" TargetMode="External"/><Relationship Id="rId1286" Type="http://schemas.openxmlformats.org/officeDocument/2006/relationships/hyperlink" Target="https://www.aspi.sk/products/lawText/1/51693/1/ASPI%253A/314/2001%20Z.z.%252313" TargetMode="External"/><Relationship Id="rId1493" Type="http://schemas.openxmlformats.org/officeDocument/2006/relationships/hyperlink" Target="aspi://module='LIT'&amp;link='LIT258156SK%2523254'&amp;ucin-k-dni='%201.%201.2023'" TargetMode="External"/><Relationship Id="rId1507" Type="http://schemas.openxmlformats.org/officeDocument/2006/relationships/hyperlink" Target="aspi://module='LIT'&amp;link='LIT258156SK%2523271'&amp;ucin-k-dni='%201.%201.2023'" TargetMode="External"/><Relationship Id="rId1714" Type="http://schemas.openxmlformats.org/officeDocument/2006/relationships/hyperlink" Target="aspi://module='ASPI'&amp;link='466/2009%20Z.z.'&amp;ucin-k-dni='%201.%201.2023'" TargetMode="External"/><Relationship Id="rId211" Type="http://schemas.openxmlformats.org/officeDocument/2006/relationships/hyperlink" Target="https://www.aspi.sk/products/lawText/1/46530/1/ASPI%253A/73/1998%20Z.z.%252384.2" TargetMode="External"/><Relationship Id="rId295" Type="http://schemas.openxmlformats.org/officeDocument/2006/relationships/hyperlink" Target="https://www.aspi.sk/products/lawText/1/46530/1/ASPI%253A/73/1998%20Z.z.%2523125.2" TargetMode="External"/><Relationship Id="rId309" Type="http://schemas.openxmlformats.org/officeDocument/2006/relationships/hyperlink" Target="https://www.aspi.sk/products/lawText/1/46530/1/ASPI%253A/73/1998%20Z.z.%2523129.5" TargetMode="External"/><Relationship Id="rId516" Type="http://schemas.openxmlformats.org/officeDocument/2006/relationships/hyperlink" Target="https://www.aspi.sk/products/lawText/1/46530/1/ASPI%253A/193/1994%20Z.z." TargetMode="External"/><Relationship Id="rId1146" Type="http://schemas.openxmlformats.org/officeDocument/2006/relationships/hyperlink" Target="https://www.aspi.sk/products/lawText/1/51693/1/ASPI%253A/315/2001%20Z.z.%2523161.16" TargetMode="External"/><Relationship Id="rId1798" Type="http://schemas.openxmlformats.org/officeDocument/2006/relationships/hyperlink" Target="aspi://module='ASPI'&amp;link='18/2018%20Z.z.%25235'&amp;ucin-k-dni='%201.%201.2023'" TargetMode="External"/><Relationship Id="rId1921" Type="http://schemas.openxmlformats.org/officeDocument/2006/relationships/hyperlink" Target="aspi://module='ASPI'&amp;link='87/2018%20Z.z.'&amp;ucin-k-dni='%201.%201.2023'" TargetMode="External"/><Relationship Id="rId723" Type="http://schemas.openxmlformats.org/officeDocument/2006/relationships/hyperlink" Target="https://www.aspi.sk/products/lawText/1/46530/1/ASPI%253A/256/2003%20Z.z." TargetMode="External"/><Relationship Id="rId930" Type="http://schemas.openxmlformats.org/officeDocument/2006/relationships/hyperlink" Target="https://www.aspi.sk/products/lawText/1/51693/1/ASPI%253A/315/2001%20Z.z.%2523111.3" TargetMode="External"/><Relationship Id="rId1006" Type="http://schemas.openxmlformats.org/officeDocument/2006/relationships/hyperlink" Target="https://www.aspi.sk/products/lawText/1/51693/1/ASPI%253A/315/2001%20Z.z.%2523161.14" TargetMode="External"/><Relationship Id="rId1353" Type="http://schemas.openxmlformats.org/officeDocument/2006/relationships/hyperlink" Target="https://www.aspi.sk/products/lawText/1/51693/1/ASPI%253A/313/2001%20Z.z." TargetMode="External"/><Relationship Id="rId1560" Type="http://schemas.openxmlformats.org/officeDocument/2006/relationships/hyperlink" Target="aspi://module='ASPI'&amp;link='546/2011%20Z.z.'&amp;ucin-k-dni='%201.%201.2023'" TargetMode="External"/><Relationship Id="rId1658" Type="http://schemas.openxmlformats.org/officeDocument/2006/relationships/hyperlink" Target="aspi://module='ASPI'&amp;link='511/1992%20Zb.'&amp;ucin-k-dni='%201.%201.2023'" TargetMode="External"/><Relationship Id="rId1865" Type="http://schemas.openxmlformats.org/officeDocument/2006/relationships/hyperlink" Target="aspi://module='ASPI'&amp;link='328/2002%20Z.z.%252320'&amp;ucin-k-dni='%201.%201.2023'" TargetMode="External"/><Relationship Id="rId155" Type="http://schemas.openxmlformats.org/officeDocument/2006/relationships/hyperlink" Target="https://www.aspi.sk/products/lawText/1/46530/1/ASPI%253A/73/1998%20Z.z.%252398.2" TargetMode="External"/><Relationship Id="rId362" Type="http://schemas.openxmlformats.org/officeDocument/2006/relationships/hyperlink" Target="https://www.aspi.sk/products/lawText/1/46530/1/ASPI%253A/73/1998%20Z.z.%2523192.1.b" TargetMode="External"/><Relationship Id="rId1213" Type="http://schemas.openxmlformats.org/officeDocument/2006/relationships/hyperlink" Target="https://www.aspi.sk/products/lawText/1/51693/1/ASPI%253A/466/2019%20Z.z." TargetMode="External"/><Relationship Id="rId1297" Type="http://schemas.openxmlformats.org/officeDocument/2006/relationships/hyperlink" Target="https://www.aspi.sk/products/lawText/1/51693/1/ASPI%253A/618/2004%20Z.z." TargetMode="External"/><Relationship Id="rId1420" Type="http://schemas.openxmlformats.org/officeDocument/2006/relationships/hyperlink" Target="aspi://module='LIT'&amp;link='LIT258156SK%252340'&amp;ucin-k-dni='%201.%201.2023'" TargetMode="External"/><Relationship Id="rId1518" Type="http://schemas.openxmlformats.org/officeDocument/2006/relationships/hyperlink" Target="aspi://module='LIT'&amp;link='LIT258156SK%2523313'&amp;ucin-k-dni='%201.%201.2023'" TargetMode="External"/><Relationship Id="rId222" Type="http://schemas.openxmlformats.org/officeDocument/2006/relationships/hyperlink" Target="https://www.aspi.sk/products/lawText/1/46530/1/ASPI%253A/73/1998%20Z.z.%252384.4" TargetMode="External"/><Relationship Id="rId667" Type="http://schemas.openxmlformats.org/officeDocument/2006/relationships/hyperlink" Target="https://www.aspi.sk/products/lawText/1/46530/1/ASPI%253A/85/2007%20Z.z." TargetMode="External"/><Relationship Id="rId874" Type="http://schemas.openxmlformats.org/officeDocument/2006/relationships/hyperlink" Target="https://www.aspi.sk/products/lawText/1/51693/1/ASPI%253A/315/2001%20Z.z.%252389.2" TargetMode="External"/><Relationship Id="rId1725" Type="http://schemas.openxmlformats.org/officeDocument/2006/relationships/hyperlink" Target="aspi://module='ASPI'&amp;link='39/2015%20Z.z.%25234'&amp;ucin-k-dni='%201.%201.2023'" TargetMode="External"/><Relationship Id="rId1932" Type="http://schemas.openxmlformats.org/officeDocument/2006/relationships/hyperlink" Target="aspi://module='ASPI'&amp;link='283/2002%20Z.z.%25237'&amp;ucin-k-dni='%201.%201.2023'" TargetMode="External"/><Relationship Id="rId17" Type="http://schemas.openxmlformats.org/officeDocument/2006/relationships/hyperlink" Target="https://www.aspi.sk/products/lawText/1/46530/1/ASPI%253A/73/1998%20Z.z.%252348.7" TargetMode="External"/><Relationship Id="rId527" Type="http://schemas.openxmlformats.org/officeDocument/2006/relationships/hyperlink" Target="https://www.aspi.sk/products/lawText/1/46530/1/ASPI%253A/265/1994%20Z.z." TargetMode="External"/><Relationship Id="rId734" Type="http://schemas.openxmlformats.org/officeDocument/2006/relationships/hyperlink" Target="https://www.aspi.sk/products/lawText/1/46530/1/ASPI%253A/328/2002%20Z.z.%252385" TargetMode="External"/><Relationship Id="rId941" Type="http://schemas.openxmlformats.org/officeDocument/2006/relationships/hyperlink" Target="https://www.aspi.sk/products/lawText/1/51693/1/ASPI%253A/315/2001%20Z.z.%2523103.2" TargetMode="External"/><Relationship Id="rId1157" Type="http://schemas.openxmlformats.org/officeDocument/2006/relationships/hyperlink" Target="https://www.aspi.sk/products/lawText/1/51693/1/ASPI%253A/315/2001%20Z.z.%2523209f.1" TargetMode="External"/><Relationship Id="rId1364" Type="http://schemas.openxmlformats.org/officeDocument/2006/relationships/header" Target="header6.xml"/><Relationship Id="rId1571" Type="http://schemas.openxmlformats.org/officeDocument/2006/relationships/hyperlink" Target="aspi://module='ASPI'&amp;link='652/2004%20Z.z.'&amp;ucin-k-dni='%201.%201.2023'" TargetMode="External"/><Relationship Id="rId70" Type="http://schemas.openxmlformats.org/officeDocument/2006/relationships/hyperlink" Target="https://www.aspi.sk/products/lawText/1/46530/1/ASPI%253A/73/1998%20Z.z.%252343.4" TargetMode="External"/><Relationship Id="rId166" Type="http://schemas.openxmlformats.org/officeDocument/2006/relationships/hyperlink" Target="https://www.aspi.sk/products/lawText/1/46530/1/ASPI%253A/73/1998%20Z.z." TargetMode="External"/><Relationship Id="rId373" Type="http://schemas.openxmlformats.org/officeDocument/2006/relationships/hyperlink" Target="https://www.aspi.sk/products/lawText/1/46530/1/ASPI%253A/73/1998%20Z.z.%252384.1.a-m" TargetMode="External"/><Relationship Id="rId580" Type="http://schemas.openxmlformats.org/officeDocument/2006/relationships/hyperlink" Target="https://www.aspi.sk/products/lawText/1/46530/1/ASPI%253A/79/2012%20Z.z." TargetMode="External"/><Relationship Id="rId801" Type="http://schemas.openxmlformats.org/officeDocument/2006/relationships/hyperlink" Target="https://www.aspi.sk/products/lawText/1/51693/1/ASPI%253A/315/2001%20Z.z.%252350.1" TargetMode="External"/><Relationship Id="rId1017" Type="http://schemas.openxmlformats.org/officeDocument/2006/relationships/hyperlink" Target="https://www.aspi.sk/products/lawText/1/51693/1/ASPI%253A/311/2001%20Z.z.%252386" TargetMode="External"/><Relationship Id="rId1224" Type="http://schemas.openxmlformats.org/officeDocument/2006/relationships/hyperlink" Target="https://www.aspi.sk/products/lawText/1/51693/1/ASPI%253A/314/2001%20Z.z." TargetMode="External"/><Relationship Id="rId1431" Type="http://schemas.openxmlformats.org/officeDocument/2006/relationships/hyperlink" Target="aspi://module='LIT'&amp;link='LIT258156SK%252352'&amp;ucin-k-dni='%201.%201.2023'" TargetMode="External"/><Relationship Id="rId1669" Type="http://schemas.openxmlformats.org/officeDocument/2006/relationships/hyperlink" Target="aspi://module='ASPI'&amp;link='530/2011%20Z.z.'&amp;ucin-k-dni='%201.%201.2023'" TargetMode="External"/><Relationship Id="rId1876" Type="http://schemas.openxmlformats.org/officeDocument/2006/relationships/hyperlink" Target="aspi://module='ASPI'&amp;link='39/1993%20Z.z.%25236'&amp;ucin-k-dni='%201.%201.2023'" TargetMode="External"/><Relationship Id="rId1" Type="http://schemas.openxmlformats.org/officeDocument/2006/relationships/customXml" Target="../customXml/item1.xml"/><Relationship Id="rId233" Type="http://schemas.openxmlformats.org/officeDocument/2006/relationships/hyperlink" Target="https://www.aspi.sk/products/lawText/1/46530/1/ASPI%253A/73/1998%20Z.z.%252384.1.o-r" TargetMode="External"/><Relationship Id="rId440" Type="http://schemas.openxmlformats.org/officeDocument/2006/relationships/hyperlink" Target="https://www.aspi.sk/products/lawText/1/46530/1/ASPI%253A/73/1998%20Z.z.%252335.6" TargetMode="External"/><Relationship Id="rId678" Type="http://schemas.openxmlformats.org/officeDocument/2006/relationships/hyperlink" Target="https://www.aspi.sk/products/lawText/1/46530/1/ASPI%253A/393/2006%20Z.z." TargetMode="External"/><Relationship Id="rId885" Type="http://schemas.openxmlformats.org/officeDocument/2006/relationships/hyperlink" Target="https://www.aspi.sk/products/lawText/1/51693/1/ASPI%253A/315/2001%20Z.z.%2523102ab.1" TargetMode="External"/><Relationship Id="rId1070" Type="http://schemas.openxmlformats.org/officeDocument/2006/relationships/hyperlink" Target="https://www.aspi.sk/products/lawText/1/51693/1/ASPI%253A/315/2001%20Z.z.%252312.3" TargetMode="External"/><Relationship Id="rId1529" Type="http://schemas.openxmlformats.org/officeDocument/2006/relationships/hyperlink" Target="aspi://module='ASPI'&amp;link='311/2001%20Z.z.'&amp;ucin-k-dni='%201.%201.2023'" TargetMode="External"/><Relationship Id="rId1736" Type="http://schemas.openxmlformats.org/officeDocument/2006/relationships/hyperlink" Target="aspi://module='ASPI'&amp;link='747/2004%20Z.z.'&amp;ucin-k-dni='%201.%201.2023'" TargetMode="External"/><Relationship Id="rId1943" Type="http://schemas.openxmlformats.org/officeDocument/2006/relationships/hyperlink" Target="aspi://module='ASPI'&amp;link='180/2014%20Z.z.%252336'&amp;ucin-k-dni='%201.%201.2023'" TargetMode="External"/><Relationship Id="rId28" Type="http://schemas.openxmlformats.org/officeDocument/2006/relationships/hyperlink" Target="https://www.aspi.sk/products/lawText/1/46530/1/ASPI%253A/73/1998%20Z.z.%252314.3.c" TargetMode="External"/><Relationship Id="rId300" Type="http://schemas.openxmlformats.org/officeDocument/2006/relationships/hyperlink" Target="https://www.aspi.sk/products/lawText/1/46530/1/ASPI%253A/73/1998%20Z.z.%2523127.2" TargetMode="External"/><Relationship Id="rId538" Type="http://schemas.openxmlformats.org/officeDocument/2006/relationships/hyperlink" Target="https://www.aspi.sk/products/lawText/1/46530/1/ASPI%253A/355/1992%20Zb." TargetMode="External"/><Relationship Id="rId745" Type="http://schemas.openxmlformats.org/officeDocument/2006/relationships/hyperlink" Target="https://www.aspi.sk/products/lawText/1/51693/1/ASPI%253A/315/2001%20Z.z.%252312.1" TargetMode="External"/><Relationship Id="rId952" Type="http://schemas.openxmlformats.org/officeDocument/2006/relationships/hyperlink" Target="https://www.aspi.sk/products/lawText/1/51693/1/ASPI%253A/315/2001%20Z.z.%252349.5" TargetMode="External"/><Relationship Id="rId1168" Type="http://schemas.openxmlformats.org/officeDocument/2006/relationships/hyperlink" Target="https://www.aspi.sk/products/lawText/1/51693/1/ASPI%253A/424/2003%20Z.z." TargetMode="External"/><Relationship Id="rId1375" Type="http://schemas.openxmlformats.org/officeDocument/2006/relationships/header" Target="header17.xml"/><Relationship Id="rId1582" Type="http://schemas.openxmlformats.org/officeDocument/2006/relationships/hyperlink" Target="aspi://module='ASPI'&amp;link='256/2011%20Z.z.'&amp;ucin-k-dni='%201.%201.2023'" TargetMode="External"/><Relationship Id="rId1803" Type="http://schemas.openxmlformats.org/officeDocument/2006/relationships/hyperlink" Target="aspi://module='ASPI'&amp;link='563/2009%20Z.z.'&amp;ucin-k-dni='%201.%201.2023'" TargetMode="External"/><Relationship Id="rId81" Type="http://schemas.openxmlformats.org/officeDocument/2006/relationships/hyperlink" Target="https://www.aspi.sk/products/lawText/1/46530/1/ASPI%253A/73/1998%20Z.z.%252364.1" TargetMode="External"/><Relationship Id="rId177" Type="http://schemas.openxmlformats.org/officeDocument/2006/relationships/hyperlink" Target="https://www.aspi.sk/products/lawText/1/46530/1/ASPI%253A/73/1998%20Z.z.%252392.1" TargetMode="External"/><Relationship Id="rId384" Type="http://schemas.openxmlformats.org/officeDocument/2006/relationships/hyperlink" Target="https://www.aspi.sk/products/lawText/1/46530/1/ASPI%253A/73/1998%20Z.z.%2523222.1.b" TargetMode="External"/><Relationship Id="rId591" Type="http://schemas.openxmlformats.org/officeDocument/2006/relationships/hyperlink" Target="https://www.aspi.sk/products/lawText/1/46530/1/ASPI%253A/177/2018%20Z.z." TargetMode="External"/><Relationship Id="rId605" Type="http://schemas.openxmlformats.org/officeDocument/2006/relationships/hyperlink" Target="https://www.aspi.sk/products/lawText/1/46530/1/ASPI%253A/312/2001%20Z.z." TargetMode="External"/><Relationship Id="rId812" Type="http://schemas.openxmlformats.org/officeDocument/2006/relationships/hyperlink" Target="https://www.aspi.sk/products/lawText/1/51693/1/ASPI%253A/315/2001%20Z.z.%252352.2.e" TargetMode="External"/><Relationship Id="rId1028" Type="http://schemas.openxmlformats.org/officeDocument/2006/relationships/hyperlink" Target="https://www.aspi.sk/products/lawText/1/51693/1/ASPI%253A/311/2001%20Z.z.%2523143" TargetMode="External"/><Relationship Id="rId1235" Type="http://schemas.openxmlformats.org/officeDocument/2006/relationships/hyperlink" Target="https://www.aspi.sk/products/lawText/1/51693/1/ASPI%253A/129/2002%20Z.z.%25235.5" TargetMode="External"/><Relationship Id="rId1442" Type="http://schemas.openxmlformats.org/officeDocument/2006/relationships/hyperlink" Target="aspi://module='LIT'&amp;link='LIT258156SK%252374'&amp;ucin-k-dni='%201.%201.2023'" TargetMode="External"/><Relationship Id="rId1887" Type="http://schemas.openxmlformats.org/officeDocument/2006/relationships/hyperlink" Target="aspi://module='ASPI'&amp;link='566/2001%20Z.z.%252395'&amp;ucin-k-dni='%201.%201.2023'" TargetMode="External"/><Relationship Id="rId244" Type="http://schemas.openxmlformats.org/officeDocument/2006/relationships/hyperlink" Target="https://www.aspi.sk/products/lawText/1/46530/1/ASPI%253A/73/1998%20Z.z.%252384.2.a-m" TargetMode="External"/><Relationship Id="rId689" Type="http://schemas.openxmlformats.org/officeDocument/2006/relationships/hyperlink" Target="https://www.aspi.sk/products/lawText/1/46530/1/ASPI%253A/70/1997%20Z.z." TargetMode="External"/><Relationship Id="rId896" Type="http://schemas.openxmlformats.org/officeDocument/2006/relationships/hyperlink" Target="https://www.aspi.sk/products/lawText/1/51693/1/ASPI%253A/315/2001%20Z.z.%2523103.2" TargetMode="External"/><Relationship Id="rId1081" Type="http://schemas.openxmlformats.org/officeDocument/2006/relationships/hyperlink" Target="https://www.aspi.sk/products/lawText/1/51693/1/ASPI%253A/315/2001%20Z.z.%25233" TargetMode="External"/><Relationship Id="rId1302" Type="http://schemas.openxmlformats.org/officeDocument/2006/relationships/hyperlink" Target="https://www.aspi.sk/products/lawText/1/51693/1/ASPI%253A/351/1997%20Z.z.%252326" TargetMode="External"/><Relationship Id="rId1747" Type="http://schemas.openxmlformats.org/officeDocument/2006/relationships/hyperlink" Target="aspi://module='ASPI'&amp;link='563/2009%20Z.z.'&amp;ucin-k-dni='%201.%201.2023'" TargetMode="External"/><Relationship Id="rId1954" Type="http://schemas.openxmlformats.org/officeDocument/2006/relationships/hyperlink" Target="aspi://module='ASPI'&amp;link='577/2004%20Z.z.'&amp;ucin-k-dni='%201.%201.2023'" TargetMode="External"/><Relationship Id="rId39" Type="http://schemas.openxmlformats.org/officeDocument/2006/relationships/hyperlink" Target="https://www.aspi.sk/products/lawText/1/46530/1/ASPI%253A/73/1998%20Z.z.%252321" TargetMode="External"/><Relationship Id="rId451" Type="http://schemas.openxmlformats.org/officeDocument/2006/relationships/hyperlink" Target="https://www.aspi.sk/products/lawText/1/46530/1/ASPI%253A/73/1998%20Z.z.%2523152-154" TargetMode="External"/><Relationship Id="rId549" Type="http://schemas.openxmlformats.org/officeDocument/2006/relationships/hyperlink" Target="https://www.aspi.sk/products/lawText/1/46530/1/ASPI%253A/356/1999%20Z.z." TargetMode="External"/><Relationship Id="rId756" Type="http://schemas.openxmlformats.org/officeDocument/2006/relationships/hyperlink" Target="https://www.aspi.sk/products/lawText/1/51693/1/ASPI%253A/315/2001%20Z.z.%252317.1.g" TargetMode="External"/><Relationship Id="rId1179" Type="http://schemas.openxmlformats.org/officeDocument/2006/relationships/hyperlink" Target="https://www.aspi.sk/products/lawText/1/51693/1/ASPI%253A/404/2006%20Z.z." TargetMode="External"/><Relationship Id="rId1386" Type="http://schemas.openxmlformats.org/officeDocument/2006/relationships/hyperlink" Target="aspi://module='LIT'&amp;link='LIT258156SK%25234'&amp;ucin-k-dni='%201.%201.2023'" TargetMode="External"/><Relationship Id="rId1593" Type="http://schemas.openxmlformats.org/officeDocument/2006/relationships/hyperlink" Target="aspi://module='ASPI'&amp;link='479/2009%20Z.z.'&amp;ucin-k-dni='%201.%201.2023'" TargetMode="External"/><Relationship Id="rId1607" Type="http://schemas.openxmlformats.org/officeDocument/2006/relationships/hyperlink" Target="aspi://module='ASPI'&amp;link='69/2012%20Z.z.'&amp;ucin-k-dni='%201.%201.2023'" TargetMode="External"/><Relationship Id="rId1814" Type="http://schemas.openxmlformats.org/officeDocument/2006/relationships/hyperlink" Target="aspi://module='ASPI'&amp;link='106/2004%20Z.z.'&amp;ucin-k-dni='%201.%201.2023'" TargetMode="External"/><Relationship Id="rId104" Type="http://schemas.openxmlformats.org/officeDocument/2006/relationships/hyperlink" Target="https://www.aspi.sk/products/lawText/1/46530/1/ASPI%253A/73/1998%20Z.z.%252351.1.c" TargetMode="External"/><Relationship Id="rId188" Type="http://schemas.openxmlformats.org/officeDocument/2006/relationships/hyperlink" Target="https://www.aspi.sk/products/lawText/1/46530/1/ASPI%253A/73/1998%20Z.z.%252398.1" TargetMode="External"/><Relationship Id="rId311" Type="http://schemas.openxmlformats.org/officeDocument/2006/relationships/hyperlink" Target="https://www.aspi.sk/products/lawText/1/46530/1/ASPI%253A/73/1998%20Z.z.%2523129.9" TargetMode="External"/><Relationship Id="rId395" Type="http://schemas.openxmlformats.org/officeDocument/2006/relationships/hyperlink" Target="https://www.aspi.sk/products/lawText/1/46530/1/ASPI%253A/73/1998%20Z.z.%2523192.1.d" TargetMode="External"/><Relationship Id="rId409" Type="http://schemas.openxmlformats.org/officeDocument/2006/relationships/hyperlink" Target="https://www.aspi.sk/products/lawText/1/46530/1/ASPI%253A/73/1998%20Z.z.%2523257.1" TargetMode="External"/><Relationship Id="rId963" Type="http://schemas.openxmlformats.org/officeDocument/2006/relationships/hyperlink" Target="https://www.aspi.sk/products/lawText/1/51693/1/ASPI%253A/315/2001%20Z.z.%2523134ae.2" TargetMode="External"/><Relationship Id="rId1039" Type="http://schemas.openxmlformats.org/officeDocument/2006/relationships/hyperlink" Target="https://www.aspi.sk/products/lawText/1/51693/1/ASPI%253A/311/2001%20Z.z.%2523177" TargetMode="External"/><Relationship Id="rId1246" Type="http://schemas.openxmlformats.org/officeDocument/2006/relationships/hyperlink" Target="https://www.aspi.sk/products/lawText/1/51693/1/ASPI%253A/315/1997%20Z.z." TargetMode="External"/><Relationship Id="rId1898" Type="http://schemas.openxmlformats.org/officeDocument/2006/relationships/hyperlink" Target="aspi://module='ASPI'&amp;link='448/2007%20Z.z.'&amp;ucin-k-dni='%201.%201.2023'" TargetMode="External"/><Relationship Id="rId92" Type="http://schemas.openxmlformats.org/officeDocument/2006/relationships/hyperlink" Target="https://www.aspi.sk/products/lawText/1/46530/1/ASPI%253A/73/1998%20Z.z.%252348a.3.c" TargetMode="External"/><Relationship Id="rId616" Type="http://schemas.openxmlformats.org/officeDocument/2006/relationships/hyperlink" Target="https://www.aspi.sk/products/lawText/1/46530/1/ASPI%253A/473/2005%20Z.z." TargetMode="External"/><Relationship Id="rId823" Type="http://schemas.openxmlformats.org/officeDocument/2006/relationships/hyperlink" Target="https://www.aspi.sk/products/lawText/1/51693/1/ASPI%253A/315/2001%20Z.z.%252369.3.z" TargetMode="External"/><Relationship Id="rId1453" Type="http://schemas.openxmlformats.org/officeDocument/2006/relationships/hyperlink" Target="aspi://module='LIT'&amp;link='LIT258156SK%252394'&amp;ucin-k-dni='%201.%201.2023'" TargetMode="External"/><Relationship Id="rId1660" Type="http://schemas.openxmlformats.org/officeDocument/2006/relationships/hyperlink" Target="aspi://module='ASPI'&amp;link='313/2009%20Z.z.'&amp;ucin-k-dni='%201.%201.2023'" TargetMode="External"/><Relationship Id="rId1758" Type="http://schemas.openxmlformats.org/officeDocument/2006/relationships/hyperlink" Target="aspi://module='ASPI'&amp;link='199/2004%20Z.z.%252370'&amp;ucin-k-dni='%201.%201.2023'" TargetMode="External"/><Relationship Id="rId255" Type="http://schemas.openxmlformats.org/officeDocument/2006/relationships/hyperlink" Target="https://www.aspi.sk/products/lawText/1/46530/1/ASPI%253A/73/1998%20Z.z.%2523111-119" TargetMode="External"/><Relationship Id="rId462" Type="http://schemas.openxmlformats.org/officeDocument/2006/relationships/hyperlink" Target="https://www.aspi.sk/products/lawText/1/46530/1/ASPI%253A/73/1998%20Z.z.%252384.2" TargetMode="External"/><Relationship Id="rId1092" Type="http://schemas.openxmlformats.org/officeDocument/2006/relationships/hyperlink" Target="https://www.aspi.sk/products/lawText/1/51693/1/ASPI%253A/315/2001%20Z.z.%252312.3" TargetMode="External"/><Relationship Id="rId1106" Type="http://schemas.openxmlformats.org/officeDocument/2006/relationships/hyperlink" Target="https://www.aspi.sk/products/lawText/1/51693/1/ASPI%253A/315/2001%20Z.z.%252369.5" TargetMode="External"/><Relationship Id="rId1313" Type="http://schemas.openxmlformats.org/officeDocument/2006/relationships/hyperlink" Target="https://www.aspi.sk/products/lawText/1/51693/1/ASPI%253A/119/1990%20Zb." TargetMode="External"/><Relationship Id="rId1397" Type="http://schemas.openxmlformats.org/officeDocument/2006/relationships/hyperlink" Target="aspi://module='LIT'&amp;link='LIT258156SK%25239'&amp;ucin-k-dni='%201.%201.2023'" TargetMode="External"/><Relationship Id="rId1520" Type="http://schemas.openxmlformats.org/officeDocument/2006/relationships/hyperlink" Target="aspi://module='LIT'&amp;link='LIT258156SK%2523316'&amp;ucin-k-dni='%201.%201.2023'" TargetMode="External"/><Relationship Id="rId1965" Type="http://schemas.openxmlformats.org/officeDocument/2006/relationships/hyperlink" Target="aspi://module='ASPI'&amp;link='328/2002%20Z.z.'&amp;ucin-k-dni='%201.%201.2023'" TargetMode="External"/><Relationship Id="rId115" Type="http://schemas.openxmlformats.org/officeDocument/2006/relationships/hyperlink" Target="https://www.aspi.sk/products/lawText/1/46530/1/ASPI%253A/73/1998%20Z.z.%252378.2" TargetMode="External"/><Relationship Id="rId322" Type="http://schemas.openxmlformats.org/officeDocument/2006/relationships/hyperlink" Target="https://www.aspi.sk/products/lawText/1/46530/1/ASPI%253A/73/1998%20Z.z.%2523141.2.h-i" TargetMode="External"/><Relationship Id="rId767" Type="http://schemas.openxmlformats.org/officeDocument/2006/relationships/hyperlink" Target="https://www.aspi.sk/products/lawText/1/51693/1/ASPI%253A/315/2001%20Z.z.%252320.6" TargetMode="External"/><Relationship Id="rId974" Type="http://schemas.openxmlformats.org/officeDocument/2006/relationships/hyperlink" Target="https://www.aspi.sk/products/lawText/1/51693/1/ASPI%253A/315/2001%20Z.z.%252356" TargetMode="External"/><Relationship Id="rId1618" Type="http://schemas.openxmlformats.org/officeDocument/2006/relationships/hyperlink" Target="aspi://module='ASPI'&amp;link='196/2005%20Z.z.'&amp;ucin-k-dni='%201.%201.2023'" TargetMode="External"/><Relationship Id="rId1825" Type="http://schemas.openxmlformats.org/officeDocument/2006/relationships/hyperlink" Target="aspi://module='ASPI'&amp;link='199/2004%20Z.z.%252364'&amp;ucin-k-dni='%201.%201.2023'" TargetMode="External"/><Relationship Id="rId199" Type="http://schemas.openxmlformats.org/officeDocument/2006/relationships/hyperlink" Target="https://www.aspi.sk/products/lawText/1/46530/1/ASPI%253A/73/1998%20Z.z.%252384.1.a-m" TargetMode="External"/><Relationship Id="rId627" Type="http://schemas.openxmlformats.org/officeDocument/2006/relationships/hyperlink" Target="https://www.aspi.sk/products/lawText/1/46530/1/ASPI%253A/301/2005%20Z.z.%2523117" TargetMode="External"/><Relationship Id="rId834" Type="http://schemas.openxmlformats.org/officeDocument/2006/relationships/hyperlink" Target="https://www.aspi.sk/products/lawText/1/51693/1/ASPI%253A/315/2001%20Z.z.%252363" TargetMode="External"/><Relationship Id="rId1257" Type="http://schemas.openxmlformats.org/officeDocument/2006/relationships/hyperlink" Target="https://www.aspi.sk/products/lawText/1/51693/1/ASPI%253A/314/2001%20Z.z.%25232.2" TargetMode="External"/><Relationship Id="rId1464" Type="http://schemas.openxmlformats.org/officeDocument/2006/relationships/hyperlink" Target="aspi://module='LIT'&amp;link='LIT258156SK%2523118'&amp;ucin-k-dni='%201.%201.2023'" TargetMode="External"/><Relationship Id="rId1671" Type="http://schemas.openxmlformats.org/officeDocument/2006/relationships/hyperlink" Target="aspi://module='ASPI'&amp;link='583/2004%20Z.z.'&amp;ucin-k-dni='%201.%201.2023'" TargetMode="External"/><Relationship Id="rId266" Type="http://schemas.openxmlformats.org/officeDocument/2006/relationships/hyperlink" Target="https://www.aspi.sk/products/lawText/1/46530/1/ASPI%253A/73/1998%20Z.z.%252335.6" TargetMode="External"/><Relationship Id="rId473" Type="http://schemas.openxmlformats.org/officeDocument/2006/relationships/hyperlink" Target="https://www.aspi.sk/products/lawText/1/46530/1/ASPI%253A/73/1998%20Z.z.%252398.2" TargetMode="External"/><Relationship Id="rId680" Type="http://schemas.openxmlformats.org/officeDocument/2006/relationships/hyperlink" Target="https://www.aspi.sk/products/lawText/1/46530/1/ASPI%253A/578/2004%20Z.z." TargetMode="External"/><Relationship Id="rId901" Type="http://schemas.openxmlformats.org/officeDocument/2006/relationships/hyperlink" Target="https://www.aspi.sk/products/lawText/1/51693/1/ASPI%253A/315/2001%20Z.z.%2523103.1.j" TargetMode="External"/><Relationship Id="rId1117" Type="http://schemas.openxmlformats.org/officeDocument/2006/relationships/hyperlink" Target="https://www.aspi.sk/products/lawText/1/51693/1/ASPI%253A/315/2001%20Z.z.%2523205.2" TargetMode="External"/><Relationship Id="rId1324" Type="http://schemas.openxmlformats.org/officeDocument/2006/relationships/hyperlink" Target="https://www.aspi.sk/products/lawText/1/51693/1/ASPI%253A/679/2004%20Z.z." TargetMode="External"/><Relationship Id="rId1531" Type="http://schemas.openxmlformats.org/officeDocument/2006/relationships/hyperlink" Target="aspi://module='LIT'&amp;link='LIT258156SK%2523332'&amp;ucin-k-dni='%201.%201.2023'" TargetMode="External"/><Relationship Id="rId1769" Type="http://schemas.openxmlformats.org/officeDocument/2006/relationships/hyperlink" Target="aspi://module='ASPI'&amp;link='15/2005%20Z.z.%25232'&amp;ucin-k-dni='%201.%201.2023'" TargetMode="External"/><Relationship Id="rId1976" Type="http://schemas.openxmlformats.org/officeDocument/2006/relationships/header" Target="header25.xml"/><Relationship Id="rId30" Type="http://schemas.openxmlformats.org/officeDocument/2006/relationships/hyperlink" Target="https://www.aspi.sk/products/lawText/1/46530/1/ASPI%253A/73/1998%20Z.z.%252320.3" TargetMode="External"/><Relationship Id="rId126" Type="http://schemas.openxmlformats.org/officeDocument/2006/relationships/hyperlink" Target="https://www.aspi.sk/products/lawText/1/46530/1/ASPI%253A/73/1998%20Z.z.%252378.1" TargetMode="External"/><Relationship Id="rId333" Type="http://schemas.openxmlformats.org/officeDocument/2006/relationships/hyperlink" Target="https://www.aspi.sk/products/lawText/1/46530/1/ASPI%253A/73/1998%20Z.z.%2523143.2" TargetMode="External"/><Relationship Id="rId540" Type="http://schemas.openxmlformats.org/officeDocument/2006/relationships/hyperlink" Target="https://www.aspi.sk/products/lawText/1/46530/1/ASPI%253A/410/1991%20Zb." TargetMode="External"/><Relationship Id="rId778" Type="http://schemas.openxmlformats.org/officeDocument/2006/relationships/hyperlink" Target="https://www.aspi.sk/products/lawText/1/51693/1/ASPI%253A/315/2001%20Z.z.%252330.1" TargetMode="External"/><Relationship Id="rId985" Type="http://schemas.openxmlformats.org/officeDocument/2006/relationships/hyperlink" Target="https://www.aspi.sk/products/lawText/1/51693/1/ASPI%253A/315/2001%20Z.z.%2523149.1.b" TargetMode="External"/><Relationship Id="rId1170" Type="http://schemas.openxmlformats.org/officeDocument/2006/relationships/hyperlink" Target="https://www.aspi.sk/products/lawText/1/51693/1/ASPI%253A/462/2003%20Z.z." TargetMode="External"/><Relationship Id="rId1629" Type="http://schemas.openxmlformats.org/officeDocument/2006/relationships/hyperlink" Target="aspi://module='ASPI'&amp;link='476/2005%20Z.z.'&amp;ucin-k-dni='%201.%201.2023'" TargetMode="External"/><Relationship Id="rId1836" Type="http://schemas.openxmlformats.org/officeDocument/2006/relationships/hyperlink" Target="aspi://module='ASPI'&amp;link='365/2004%20Z.z.'&amp;ucin-k-dni='%201.%201.2023'" TargetMode="External"/><Relationship Id="rId638" Type="http://schemas.openxmlformats.org/officeDocument/2006/relationships/hyperlink" Target="https://www.aspi.sk/products/lawText/1/46530/1/ASPI%253A/46/1993%20Z.z." TargetMode="External"/><Relationship Id="rId845" Type="http://schemas.openxmlformats.org/officeDocument/2006/relationships/hyperlink" Target="https://www.aspi.sk/products/lawText/1/51693/1/ASPI%253A/315/2001%20Z.z.%2523102d" TargetMode="External"/><Relationship Id="rId1030" Type="http://schemas.openxmlformats.org/officeDocument/2006/relationships/hyperlink" Target="https://www.aspi.sk/products/lawText/1/51693/1/ASPI%253A/311/2001%20Z.z.%2523152.1-2" TargetMode="External"/><Relationship Id="rId1268" Type="http://schemas.openxmlformats.org/officeDocument/2006/relationships/hyperlink" Target="https://www.aspi.sk/products/lawText/1/51693/1/ASPI%253A/552/2003%20Z.z." TargetMode="External"/><Relationship Id="rId1475" Type="http://schemas.openxmlformats.org/officeDocument/2006/relationships/hyperlink" Target="aspi://module='ASPI'&amp;link='311/2001%20Z.z.%2523152b'&amp;ucin-k-dni='%201.%201.2023'" TargetMode="External"/><Relationship Id="rId1682" Type="http://schemas.openxmlformats.org/officeDocument/2006/relationships/hyperlink" Target="aspi://module='ASPI'&amp;link='199/2004%20Z.z.%252332'&amp;ucin-k-dni='%201.%201.2023'" TargetMode="External"/><Relationship Id="rId1903" Type="http://schemas.openxmlformats.org/officeDocument/2006/relationships/hyperlink" Target="aspi://module='ASPI'&amp;link='237/2009%20Z.z.'&amp;ucin-k-dni='%201.%201.2023'" TargetMode="External"/><Relationship Id="rId277" Type="http://schemas.openxmlformats.org/officeDocument/2006/relationships/hyperlink" Target="https://www.aspi.sk/products/lawText/1/46530/1/ASPI%253A/73/1998%20Z.z.%252337.6" TargetMode="External"/><Relationship Id="rId400" Type="http://schemas.openxmlformats.org/officeDocument/2006/relationships/hyperlink" Target="https://www.aspi.sk/products/lawText/1/46530/1/ASPI%253A/73/1998%20Z.z.%2523177" TargetMode="External"/><Relationship Id="rId484" Type="http://schemas.openxmlformats.org/officeDocument/2006/relationships/hyperlink" Target="https://www.aspi.sk/products/lawText/1/46530/1/ASPI%253A/73/1998%20Z.z.%2523268.3" TargetMode="External"/><Relationship Id="rId705" Type="http://schemas.openxmlformats.org/officeDocument/2006/relationships/hyperlink" Target="https://www.aspi.sk/products/lawText/1/46530/1/ASPI%253A/330/1996%20Z.z." TargetMode="External"/><Relationship Id="rId1128" Type="http://schemas.openxmlformats.org/officeDocument/2006/relationships/hyperlink" Target="https://www.aspi.sk/products/lawText/1/51693/1/ASPI%253A/315/2001%20Z.z.%252315.2" TargetMode="External"/><Relationship Id="rId1335" Type="http://schemas.openxmlformats.org/officeDocument/2006/relationships/hyperlink" Target="https://www.aspi.sk/products/lawText/1/51693/1/ASPI%253A/2/1991%20Zb." TargetMode="External"/><Relationship Id="rId1542" Type="http://schemas.openxmlformats.org/officeDocument/2006/relationships/hyperlink" Target="aspi://module='ASPI'&amp;link='365/2004%20Z.z.'&amp;ucin-k-dni='%201.%201.2023'" TargetMode="External"/><Relationship Id="rId137" Type="http://schemas.openxmlformats.org/officeDocument/2006/relationships/hyperlink" Target="https://www.aspi.sk/products/lawText/1/46530/1/ASPI%253A/73/1998%20Z.z.%252335.1.e" TargetMode="External"/><Relationship Id="rId344" Type="http://schemas.openxmlformats.org/officeDocument/2006/relationships/hyperlink" Target="https://www.aspi.sk/products/lawText/1/46530/1/ASPI%253A/73/1998%20Z.z.%2523149.1-3" TargetMode="External"/><Relationship Id="rId691" Type="http://schemas.openxmlformats.org/officeDocument/2006/relationships/hyperlink" Target="https://www.aspi.sk/products/lawText/1/46530/1/ASPI%253A/312/2001%20Z.z.%252399" TargetMode="External"/><Relationship Id="rId789" Type="http://schemas.openxmlformats.org/officeDocument/2006/relationships/hyperlink" Target="https://www.aspi.sk/products/lawText/1/51693/1/ASPI%253A/315/2001%20Z.z.%252313.1" TargetMode="External"/><Relationship Id="rId912" Type="http://schemas.openxmlformats.org/officeDocument/2006/relationships/hyperlink" Target="https://www.aspi.sk/products/lawText/1/51693/1/ASPI%253A/315/2001%20Z.z.%2523104" TargetMode="External"/><Relationship Id="rId996" Type="http://schemas.openxmlformats.org/officeDocument/2006/relationships/hyperlink" Target="https://www.aspi.sk/products/lawText/1/51693/1/ASPI%253A/315/2001%20Z.z.%2523157.4" TargetMode="External"/><Relationship Id="rId1847" Type="http://schemas.openxmlformats.org/officeDocument/2006/relationships/hyperlink" Target="aspi://module='ASPI'&amp;link='190/2003%20Z.z.'&amp;ucin-k-dni='%201.%201.2023'" TargetMode="External"/><Relationship Id="rId41" Type="http://schemas.openxmlformats.org/officeDocument/2006/relationships/hyperlink" Target="https://www.aspi.sk/products/lawText/1/46530/1/ASPI%253A/73/1998%20Z.z.%252323.1.b" TargetMode="External"/><Relationship Id="rId551" Type="http://schemas.openxmlformats.org/officeDocument/2006/relationships/hyperlink" Target="https://www.aspi.sk/products/lawText/1/46530/1/ASPI%253A/464/2000%20Z.z." TargetMode="External"/><Relationship Id="rId649" Type="http://schemas.openxmlformats.org/officeDocument/2006/relationships/hyperlink" Target="https://www.aspi.sk/products/lawText/1/46530/1/ASPI%253A/136/2001%20Z.z." TargetMode="External"/><Relationship Id="rId856" Type="http://schemas.openxmlformats.org/officeDocument/2006/relationships/hyperlink" Target="https://www.aspi.sk/products/lawText/1/51693/1/ASPI%253A/315/2001%20Z.z.%252370.2.b" TargetMode="External"/><Relationship Id="rId1181" Type="http://schemas.openxmlformats.org/officeDocument/2006/relationships/hyperlink" Target="https://www.aspi.sk/products/lawText/1/51693/1/ASPI%253A/327/2007%20Z.z." TargetMode="External"/><Relationship Id="rId1279" Type="http://schemas.openxmlformats.org/officeDocument/2006/relationships/hyperlink" Target="https://www.aspi.sk/products/lawText/1/51693/1/ASPI%253A/29/1984%20Zb." TargetMode="External"/><Relationship Id="rId1402" Type="http://schemas.openxmlformats.org/officeDocument/2006/relationships/hyperlink" Target="aspi://module='LIT'&amp;link='LIT258156SK%252314'&amp;ucin-k-dni='%201.%201.2023'" TargetMode="External"/><Relationship Id="rId1486" Type="http://schemas.openxmlformats.org/officeDocument/2006/relationships/hyperlink" Target="aspi://module='LIT'&amp;link='LIT258156SK%2523236'&amp;ucin-k-dni='%201.%201.2023'" TargetMode="External"/><Relationship Id="rId1707" Type="http://schemas.openxmlformats.org/officeDocument/2006/relationships/hyperlink" Target="aspi://module='ASPI'&amp;link='486/2013%20Z.z.'&amp;ucin-k-dni='%201.%201.2023'" TargetMode="External"/><Relationship Id="rId190" Type="http://schemas.openxmlformats.org/officeDocument/2006/relationships/hyperlink" Target="https://www.aspi.sk/products/lawText/1/46530/1/ASPI%253A/73/1998%20Z.z.%252399" TargetMode="External"/><Relationship Id="rId204" Type="http://schemas.openxmlformats.org/officeDocument/2006/relationships/hyperlink" Target="https://www.aspi.sk/products/lawText/1/46530/1/ASPI%253A/73/1998%20Z.z.%252369" TargetMode="External"/><Relationship Id="rId288" Type="http://schemas.openxmlformats.org/officeDocument/2006/relationships/hyperlink" Target="https://www.aspi.sk/products/lawText/1/46530/1/ASPI%253A/73/1998%20Z.z.%2523122.2" TargetMode="External"/><Relationship Id="rId411" Type="http://schemas.openxmlformats.org/officeDocument/2006/relationships/hyperlink" Target="https://www.aspi.sk/products/lawText/1/46530/1/ASPI%253A/73/1998%20Z.z.%2523245" TargetMode="External"/><Relationship Id="rId509" Type="http://schemas.openxmlformats.org/officeDocument/2006/relationships/hyperlink" Target="https://www.aspi.sk/products/lawText/1/46530/1/ASPI%253A/57/1998%20Z.z.%25236" TargetMode="External"/><Relationship Id="rId1041" Type="http://schemas.openxmlformats.org/officeDocument/2006/relationships/hyperlink" Target="https://www.aspi.sk/products/lawText/1/51693/1/ASPI%253A/311/2001%20Z.z.%2523222" TargetMode="External"/><Relationship Id="rId1139" Type="http://schemas.openxmlformats.org/officeDocument/2006/relationships/hyperlink" Target="https://www.aspi.sk/products/lawText/1/51693/1/ASPI%253A/315/2001%20Z.z.%252317" TargetMode="External"/><Relationship Id="rId1346" Type="http://schemas.openxmlformats.org/officeDocument/2006/relationships/hyperlink" Target="https://www.aspi.sk/products/lawText/1/51693/1/ASPI%253A/250/1992%20Zb.%25235.7.b" TargetMode="External"/><Relationship Id="rId1693" Type="http://schemas.openxmlformats.org/officeDocument/2006/relationships/hyperlink" Target="aspi://module='ASPI'&amp;link='328/2002%20Z.z.'&amp;ucin-k-dni='%201.%201.2023'" TargetMode="External"/><Relationship Id="rId1914" Type="http://schemas.openxmlformats.org/officeDocument/2006/relationships/hyperlink" Target="aspi://module='ASPI'&amp;link='578/2004%20Z.z.%252333'&amp;ucin-k-dni='%201.%201.2023'" TargetMode="External"/><Relationship Id="rId495" Type="http://schemas.openxmlformats.org/officeDocument/2006/relationships/hyperlink" Target="https://www.aspi.sk/products/lawText/1/46530/1/ASPI%253A/73/1998%20Z.z.%2523100" TargetMode="External"/><Relationship Id="rId716" Type="http://schemas.openxmlformats.org/officeDocument/2006/relationships/hyperlink" Target="https://www.aspi.sk/products/lawText/1/46530/1/ASPI%253A/268/2006%20Z.z." TargetMode="External"/><Relationship Id="rId923" Type="http://schemas.openxmlformats.org/officeDocument/2006/relationships/hyperlink" Target="https://www.aspi.sk/products/lawText/1/51693/1/ASPI%253A/315/2001%20Z.z.%252349.4" TargetMode="External"/><Relationship Id="rId1553" Type="http://schemas.openxmlformats.org/officeDocument/2006/relationships/hyperlink" Target="aspi://module='ASPI'&amp;link='583/2008%20Z.z.'&amp;ucin-k-dni='%201.%201.2023'" TargetMode="External"/><Relationship Id="rId1760" Type="http://schemas.openxmlformats.org/officeDocument/2006/relationships/hyperlink" Target="aspi://module='ASPI'&amp;link='486/2013%20Z.z.%252322'&amp;ucin-k-dni='%201.%201.2023'" TargetMode="External"/><Relationship Id="rId1858" Type="http://schemas.openxmlformats.org/officeDocument/2006/relationships/hyperlink" Target="aspi://module='ASPI'&amp;link='154/2001%20Z.z.%25236'&amp;ucin-k-dni='%201.%201.2023'" TargetMode="External"/><Relationship Id="rId52" Type="http://schemas.openxmlformats.org/officeDocument/2006/relationships/hyperlink" Target="https://www.aspi.sk/products/lawText/1/46530/1/ASPI%253A/73/1998%20Z.z.%252335.1" TargetMode="External"/><Relationship Id="rId148" Type="http://schemas.openxmlformats.org/officeDocument/2006/relationships/hyperlink" Target="https://www.aspi.sk/products/lawText/1/46530/1/ASPI%253A/73/1998%20Z.z.%252384.2.r" TargetMode="External"/><Relationship Id="rId355" Type="http://schemas.openxmlformats.org/officeDocument/2006/relationships/hyperlink" Target="https://www.aspi.sk/products/lawText/1/46530/1/ASPI%253A/73/1998%20Z.z.%2523166.3.b" TargetMode="External"/><Relationship Id="rId562" Type="http://schemas.openxmlformats.org/officeDocument/2006/relationships/hyperlink" Target="https://www.aspi.sk/products/lawText/1/46530/1/ASPI%253A/382/2004%20Z.z." TargetMode="External"/><Relationship Id="rId1192" Type="http://schemas.openxmlformats.org/officeDocument/2006/relationships/hyperlink" Target="https://www.aspi.sk/products/lawText/1/51693/1/ASPI%253A/543/2010%20Z.z." TargetMode="External"/><Relationship Id="rId1206" Type="http://schemas.openxmlformats.org/officeDocument/2006/relationships/hyperlink" Target="https://www.aspi.sk/products/lawText/1/51693/1/ASPI%253A/364/2016%20Z.z." TargetMode="External"/><Relationship Id="rId1413" Type="http://schemas.openxmlformats.org/officeDocument/2006/relationships/hyperlink" Target="aspi://module='LIT'&amp;link='LIT258156SK%252331'&amp;ucin-k-dni='%201.%201.2023'" TargetMode="External"/><Relationship Id="rId1620" Type="http://schemas.openxmlformats.org/officeDocument/2006/relationships/hyperlink" Target="aspi://module='ASPI'&amp;link='363/2009%20Z.z.'&amp;ucin-k-dni='%201.%201.2023'" TargetMode="External"/><Relationship Id="rId215" Type="http://schemas.openxmlformats.org/officeDocument/2006/relationships/hyperlink" Target="https://www.aspi.sk/products/lawText/1/46530/1/ASPI%253A/73/1998%20Z.z.%252384.2" TargetMode="External"/><Relationship Id="rId422" Type="http://schemas.openxmlformats.org/officeDocument/2006/relationships/hyperlink" Target="https://www.aspi.sk/products/lawText/1/46530/1/ASPI%253A/73/1998%20Z.z.%2523146.10" TargetMode="External"/><Relationship Id="rId867" Type="http://schemas.openxmlformats.org/officeDocument/2006/relationships/hyperlink" Target="https://www.aspi.sk/products/lawText/1/51693/1/ASPI%253A/315/2001%20Z.z.%252369.3.q" TargetMode="External"/><Relationship Id="rId1052" Type="http://schemas.openxmlformats.org/officeDocument/2006/relationships/hyperlink" Target="https://www.aspi.sk/products/lawText/1/51693/1/ASPI%253A/315/2001%20Z.z.%252317" TargetMode="External"/><Relationship Id="rId1497" Type="http://schemas.openxmlformats.org/officeDocument/2006/relationships/hyperlink" Target="aspi://module='LIT'&amp;link='LIT258156SK%2523261'&amp;ucin-k-dni='%201.%201.2023'" TargetMode="External"/><Relationship Id="rId1718" Type="http://schemas.openxmlformats.org/officeDocument/2006/relationships/hyperlink" Target="aspi://module='ASPI'&amp;link='455/1991%20Zb.'&amp;ucin-k-dni='%201.%201.2023'" TargetMode="External"/><Relationship Id="rId1925" Type="http://schemas.openxmlformats.org/officeDocument/2006/relationships/hyperlink" Target="aspi://module='ASPI'&amp;link='461/2003%20Z.z.'&amp;ucin-k-dni='%201.%201.2023'" TargetMode="External"/><Relationship Id="rId299" Type="http://schemas.openxmlformats.org/officeDocument/2006/relationships/hyperlink" Target="https://www.aspi.sk/products/lawText/1/46530/1/ASPI%253A/73/1998%20Z.z.%2523123" TargetMode="External"/><Relationship Id="rId727" Type="http://schemas.openxmlformats.org/officeDocument/2006/relationships/hyperlink" Target="https://www.aspi.sk/products/lawText/1/46530/1/ASPI%253A/171/1993%20Z.z." TargetMode="External"/><Relationship Id="rId934" Type="http://schemas.openxmlformats.org/officeDocument/2006/relationships/hyperlink" Target="https://www.aspi.sk/products/lawText/1/51693/1/ASPI%253A/315/2001%20Z.z.%2523120.1" TargetMode="External"/><Relationship Id="rId1357" Type="http://schemas.openxmlformats.org/officeDocument/2006/relationships/hyperlink" Target="https://www.aspi.sk/products/lawText/1/51693/1/ASPI%253A/328/2002%20Z.z.%252363" TargetMode="External"/><Relationship Id="rId1564" Type="http://schemas.openxmlformats.org/officeDocument/2006/relationships/hyperlink" Target="aspi://module='ASPI'&amp;link='307/2014%20Z.z.'&amp;ucin-k-dni='%201.%201.2023'" TargetMode="External"/><Relationship Id="rId1771" Type="http://schemas.openxmlformats.org/officeDocument/2006/relationships/hyperlink" Target="aspi://module='ASPI'&amp;link='331/2005%20Z.z.%25232'&amp;ucin-k-dni='%201.%201.2023'" TargetMode="External"/><Relationship Id="rId63" Type="http://schemas.openxmlformats.org/officeDocument/2006/relationships/hyperlink" Target="https://www.aspi.sk/products/lawText/1/46530/1/ASPI%253A/73/1998%20Z.z.%252341-44" TargetMode="External"/><Relationship Id="rId159" Type="http://schemas.openxmlformats.org/officeDocument/2006/relationships/hyperlink" Target="https://www.aspi.sk/products/lawText/1/46530/1/ASPI%253A/73/1998%20Z.z.%252386.3.e" TargetMode="External"/><Relationship Id="rId366" Type="http://schemas.openxmlformats.org/officeDocument/2006/relationships/hyperlink" Target="https://www.aspi.sk/products/lawText/1/46530/1/ASPI%253A/73/1998%20Z.z.%2523192.1.c" TargetMode="External"/><Relationship Id="rId573" Type="http://schemas.openxmlformats.org/officeDocument/2006/relationships/hyperlink" Target="https://www.aspi.sk/products/lawText/1/46530/1/ASPI%253A/70/2009%20Z.z." TargetMode="External"/><Relationship Id="rId780" Type="http://schemas.openxmlformats.org/officeDocument/2006/relationships/hyperlink" Target="https://www.aspi.sk/products/lawText/1/51693/1/ASPI%253A/315/2001%20Z.z.%252331.1" TargetMode="External"/><Relationship Id="rId1217" Type="http://schemas.openxmlformats.org/officeDocument/2006/relationships/hyperlink" Target="https://www.aspi.sk/products/lawText/1/51693/1/EU%253A/31989L0391" TargetMode="External"/><Relationship Id="rId1424" Type="http://schemas.openxmlformats.org/officeDocument/2006/relationships/hyperlink" Target="aspi://module='LIT'&amp;link='LIT258156SK%252344'&amp;ucin-k-dni='%201.%201.2023'" TargetMode="External"/><Relationship Id="rId1631" Type="http://schemas.openxmlformats.org/officeDocument/2006/relationships/hyperlink" Target="aspi://module='ASPI'&amp;link='182/2008%20Z.z.'&amp;ucin-k-dni='%201.%201.2023'" TargetMode="External"/><Relationship Id="rId1869" Type="http://schemas.openxmlformats.org/officeDocument/2006/relationships/hyperlink" Target="aspi://module='ASPI'&amp;link='601/2003%20Z.z.'&amp;ucin-k-dni='%201.%201.2023'" TargetMode="External"/><Relationship Id="rId226" Type="http://schemas.openxmlformats.org/officeDocument/2006/relationships/hyperlink" Target="https://www.aspi.sk/products/lawText/1/46530/1/ASPI%253A/73/1998%20Z.z.%252384.4" TargetMode="External"/><Relationship Id="rId433" Type="http://schemas.openxmlformats.org/officeDocument/2006/relationships/hyperlink" Target="https://www.aspi.sk/products/lawText/1/46530/1/ASPI%253A/73/1998%20Z.z.%2523104.1" TargetMode="External"/><Relationship Id="rId878" Type="http://schemas.openxmlformats.org/officeDocument/2006/relationships/hyperlink" Target="https://www.aspi.sk/products/lawText/1/51693/1/ASPI%253A/315/2001%20Z.z.%252396.1" TargetMode="External"/><Relationship Id="rId1063" Type="http://schemas.openxmlformats.org/officeDocument/2006/relationships/hyperlink" Target="https://www.aspi.sk/products/lawText/1/51693/1/ASPI%253A/315/2001%20Z.z.%2523194b.2" TargetMode="External"/><Relationship Id="rId1270" Type="http://schemas.openxmlformats.org/officeDocument/2006/relationships/hyperlink" Target="https://www.aspi.sk/products/lawText/1/51693/1/ASPI%253A/583/2008%20Z.z.%25233.0.b" TargetMode="External"/><Relationship Id="rId1729" Type="http://schemas.openxmlformats.org/officeDocument/2006/relationships/hyperlink" Target="aspi://module='ASPI'&amp;link='39/2015%20Z.z.%25234'&amp;ucin-k-dni='%201.%201.2023'" TargetMode="External"/><Relationship Id="rId1936" Type="http://schemas.openxmlformats.org/officeDocument/2006/relationships/hyperlink" Target="aspi://module='ASPI'&amp;link='283/2002%20Z.z.%25235'&amp;ucin-k-dni='%201.%201.2023'" TargetMode="External"/><Relationship Id="rId640" Type="http://schemas.openxmlformats.org/officeDocument/2006/relationships/hyperlink" Target="https://www.aspi.sk/products/lawText/1/46530/1/ASPI%253A/347/1990%20Zb." TargetMode="External"/><Relationship Id="rId738" Type="http://schemas.openxmlformats.org/officeDocument/2006/relationships/hyperlink" Target="https://www.aspi.sk/products/lawText/1/46530/1/ASPI%253A/71/1967%20Zb." TargetMode="External"/><Relationship Id="rId945" Type="http://schemas.openxmlformats.org/officeDocument/2006/relationships/hyperlink" Target="https://www.aspi.sk/products/lawText/1/51693/1/ASPI%253A/315/2001%20Z.z.%2523122" TargetMode="External"/><Relationship Id="rId1368" Type="http://schemas.openxmlformats.org/officeDocument/2006/relationships/header" Target="header10.xml"/><Relationship Id="rId1575" Type="http://schemas.openxmlformats.org/officeDocument/2006/relationships/hyperlink" Target="aspi://module='ASPI'&amp;link='166/2008%20Z.z.'&amp;ucin-k-dni='%201.%201.2023'" TargetMode="External"/><Relationship Id="rId1782" Type="http://schemas.openxmlformats.org/officeDocument/2006/relationships/hyperlink" Target="aspi://module='ASPI'&amp;link='347/2000%20Z.z.'&amp;ucin-k-dni='%201.%201.2023'" TargetMode="External"/><Relationship Id="rId74" Type="http://schemas.openxmlformats.org/officeDocument/2006/relationships/hyperlink" Target="https://www.aspi.sk/products/lawText/1/46530/1/ASPI%253A/73/1998%20Z.z.%252333" TargetMode="External"/><Relationship Id="rId377" Type="http://schemas.openxmlformats.org/officeDocument/2006/relationships/hyperlink" Target="https://www.aspi.sk/products/lawText/1/46530/1/ASPI%253A/73/1998%20Z.z.%252314.5" TargetMode="External"/><Relationship Id="rId500" Type="http://schemas.openxmlformats.org/officeDocument/2006/relationships/hyperlink" Target="https://www.aspi.sk/products/lawText/1/46530/1/ASPI%253A/73/1998%20Z.z.%2523105.1" TargetMode="External"/><Relationship Id="rId584" Type="http://schemas.openxmlformats.org/officeDocument/2006/relationships/hyperlink" Target="https://www.aspi.sk/products/lawText/1/46530/1/ASPI%253A/462/2013%20Z.z." TargetMode="External"/><Relationship Id="rId805" Type="http://schemas.openxmlformats.org/officeDocument/2006/relationships/hyperlink" Target="https://www.aspi.sk/products/lawText/1/51693/1/ASPI%253A/315/2001%20Z.z.%252352.1" TargetMode="External"/><Relationship Id="rId1130" Type="http://schemas.openxmlformats.org/officeDocument/2006/relationships/hyperlink" Target="https://www.aspi.sk/products/lawText/1/51693/1/ASPI%253A/315/2001%20Z.z.%2523Pr%25EDl\.4" TargetMode="External"/><Relationship Id="rId1228" Type="http://schemas.openxmlformats.org/officeDocument/2006/relationships/hyperlink" Target="https://www.aspi.sk/products/lawText/1/51693/1/ASPI%253A/227/2002%20Z.z.%2523%25C8l\.1.5" TargetMode="External"/><Relationship Id="rId1435" Type="http://schemas.openxmlformats.org/officeDocument/2006/relationships/hyperlink" Target="aspi://module='LIT'&amp;link='LIT258156SK%252357'&amp;ucin-k-dni='%201.%201.2023'" TargetMode="External"/><Relationship Id="rId5" Type="http://schemas.openxmlformats.org/officeDocument/2006/relationships/webSettings" Target="webSettings.xml"/><Relationship Id="rId237" Type="http://schemas.openxmlformats.org/officeDocument/2006/relationships/hyperlink" Target="https://www.aspi.sk/products/lawText/1/46530/1/ASPI%253A/73/1998%20Z.z.%252399" TargetMode="External"/><Relationship Id="rId791" Type="http://schemas.openxmlformats.org/officeDocument/2006/relationships/hyperlink" Target="https://www.aspi.sk/products/lawText/1/51693/1/ASPI%253A/315/2001%20Z.z.%252321.3.d" TargetMode="External"/><Relationship Id="rId889" Type="http://schemas.openxmlformats.org/officeDocument/2006/relationships/hyperlink" Target="https://www.aspi.sk/products/lawText/1/51693/1/ASPI%253A/315/2001%20Z.z.%2523102b.5" TargetMode="External"/><Relationship Id="rId1074" Type="http://schemas.openxmlformats.org/officeDocument/2006/relationships/hyperlink" Target="https://www.aspi.sk/products/lawText/1/51693/1/ASPI%253A/315/2001%20Z.z.%2523123.3" TargetMode="External"/><Relationship Id="rId1642" Type="http://schemas.openxmlformats.org/officeDocument/2006/relationships/hyperlink" Target="aspi://module='ASPI'&amp;link='431/2002%20Z.z.'&amp;ucin-k-dni='%201.%201.2023'" TargetMode="External"/><Relationship Id="rId1947" Type="http://schemas.openxmlformats.org/officeDocument/2006/relationships/hyperlink" Target="aspi://module='ASPI'&amp;link='125/2006%20Z.z.'&amp;ucin-k-dni='%201.%201.2023'" TargetMode="External"/><Relationship Id="rId444" Type="http://schemas.openxmlformats.org/officeDocument/2006/relationships/hyperlink" Target="https://www.aspi.sk/products/lawText/1/46530/1/ASPI%253A/73/1998%20Z.z.%252333" TargetMode="External"/><Relationship Id="rId651" Type="http://schemas.openxmlformats.org/officeDocument/2006/relationships/hyperlink" Target="https://www.aspi.sk/products/lawText/1/46530/1/ASPI%253A/40/1964%20Zb.%2523143a" TargetMode="External"/><Relationship Id="rId749" Type="http://schemas.openxmlformats.org/officeDocument/2006/relationships/hyperlink" Target="https://www.aspi.sk/products/lawText/1/51693/1/ASPI%253A/315/2001%20Z.z.%252323" TargetMode="External"/><Relationship Id="rId1281" Type="http://schemas.openxmlformats.org/officeDocument/2006/relationships/hyperlink" Target="https://www.aspi.sk/products/lawText/1/51693/1/ASPI%253A/328/2002%20Z.z.%252358" TargetMode="External"/><Relationship Id="rId1379" Type="http://schemas.openxmlformats.org/officeDocument/2006/relationships/header" Target="header21.xml"/><Relationship Id="rId1502" Type="http://schemas.openxmlformats.org/officeDocument/2006/relationships/hyperlink" Target="aspi://module='LIT'&amp;link='LIT258156SK%2523266'&amp;ucin-k-dni='%201.%201.2023'" TargetMode="External"/><Relationship Id="rId1586" Type="http://schemas.openxmlformats.org/officeDocument/2006/relationships/hyperlink" Target="aspi://module='ASPI'&amp;link='207/2014%20Z.z.'&amp;ucin-k-dni='%201.%201.2023'" TargetMode="External"/><Relationship Id="rId1807" Type="http://schemas.openxmlformats.org/officeDocument/2006/relationships/hyperlink" Target="aspi://module='ASPI'&amp;link='351/2011%20Z.z.%252363'&amp;ucin-k-dni='%201.%201.2023'" TargetMode="External"/><Relationship Id="rId290" Type="http://schemas.openxmlformats.org/officeDocument/2006/relationships/hyperlink" Target="https://www.aspi.sk/products/lawText/1/46530/1/ASPI%253A/73/1998%20Z.z.%2523115" TargetMode="External"/><Relationship Id="rId304" Type="http://schemas.openxmlformats.org/officeDocument/2006/relationships/hyperlink" Target="https://www.aspi.sk/products/lawText/1/46530/1/ASPI%253A/73/1998%20Z.z.%252320.3" TargetMode="External"/><Relationship Id="rId388" Type="http://schemas.openxmlformats.org/officeDocument/2006/relationships/hyperlink" Target="https://www.aspi.sk/products/lawText/1/46530/1/ASPI%253A/73/1998%20Z.z.%252333" TargetMode="External"/><Relationship Id="rId511" Type="http://schemas.openxmlformats.org/officeDocument/2006/relationships/hyperlink" Target="https://www.aspi.sk/products/lawText/1/46530/1/ASPI%253A/410/1991%20Zb." TargetMode="External"/><Relationship Id="rId609" Type="http://schemas.openxmlformats.org/officeDocument/2006/relationships/hyperlink" Target="https://www.aspi.sk/products/lawText/1/46530/1/ASPI%253A/135/1982%20Zb." TargetMode="External"/><Relationship Id="rId956" Type="http://schemas.openxmlformats.org/officeDocument/2006/relationships/hyperlink" Target="https://www.aspi.sk/products/lawText/1/51693/1/ASPI%253A/315/2001%20Z.z.%2523103.2" TargetMode="External"/><Relationship Id="rId1141" Type="http://schemas.openxmlformats.org/officeDocument/2006/relationships/hyperlink" Target="https://www.aspi.sk/products/lawText/1/51693/1/ASPI%253A/315/2001%20Z.z.%252317-19" TargetMode="External"/><Relationship Id="rId1239" Type="http://schemas.openxmlformats.org/officeDocument/2006/relationships/hyperlink" Target="https://www.aspi.sk/products/lawText/1/51693/1/ASPI%253A/319/2002%20Z.z.%25232" TargetMode="External"/><Relationship Id="rId1793" Type="http://schemas.openxmlformats.org/officeDocument/2006/relationships/hyperlink" Target="aspi://module='ASPI'&amp;link='185/2015%20Z.z.%252359'&amp;ucin-k-dni='%201.%201.2023'" TargetMode="External"/><Relationship Id="rId85" Type="http://schemas.openxmlformats.org/officeDocument/2006/relationships/hyperlink" Target="https://www.aspi.sk/products/lawText/1/46530/1/ASPI%253A/73/1998%20Z.z.%252318" TargetMode="External"/><Relationship Id="rId150" Type="http://schemas.openxmlformats.org/officeDocument/2006/relationships/hyperlink" Target="https://www.aspi.sk/products/lawText/1/46530/1/ASPI%253A/73/1998%20Z.z.%252399" TargetMode="External"/><Relationship Id="rId595" Type="http://schemas.openxmlformats.org/officeDocument/2006/relationships/hyperlink" Target="https://www.aspi.sk/products/lawText/1/46530/1/ASPI%253A/73/2020%20Z.z." TargetMode="External"/><Relationship Id="rId816" Type="http://schemas.openxmlformats.org/officeDocument/2006/relationships/hyperlink" Target="https://www.aspi.sk/products/lawText/1/51693/1/ASPI%253A/315/2001%20Z.z.%252352.2.e" TargetMode="External"/><Relationship Id="rId1001" Type="http://schemas.openxmlformats.org/officeDocument/2006/relationships/hyperlink" Target="https://www.aspi.sk/products/lawText/1/51693/1/ASPI%253A/315/2001%20Z.z.%2523161.15" TargetMode="External"/><Relationship Id="rId1446" Type="http://schemas.openxmlformats.org/officeDocument/2006/relationships/hyperlink" Target="aspi://module='LIT'&amp;link='LIT258156SK%252384'&amp;ucin-k-dni='%201.%201.2023'" TargetMode="External"/><Relationship Id="rId1653" Type="http://schemas.openxmlformats.org/officeDocument/2006/relationships/hyperlink" Target="aspi://module='ASPI'&amp;link='199/2004%20Z.z.'&amp;ucin-k-dni='%201.%201.2023'" TargetMode="External"/><Relationship Id="rId1860" Type="http://schemas.openxmlformats.org/officeDocument/2006/relationships/hyperlink" Target="aspi://module='ASPI'&amp;link='455/1991%20Zb.'&amp;ucin-k-dni='%201.%201.2023'" TargetMode="External"/><Relationship Id="rId248" Type="http://schemas.openxmlformats.org/officeDocument/2006/relationships/hyperlink" Target="https://www.aspi.sk/products/lawText/1/46530/1/ASPI%253A/73/1998%20Z.z.%252384.1.s" TargetMode="External"/><Relationship Id="rId455" Type="http://schemas.openxmlformats.org/officeDocument/2006/relationships/hyperlink" Target="https://www.aspi.sk/products/lawText/1/46530/1/ASPI%253A/73/1998%20Z.z.%252384.1.a-m" TargetMode="External"/><Relationship Id="rId662" Type="http://schemas.openxmlformats.org/officeDocument/2006/relationships/hyperlink" Target="https://www.aspi.sk/products/lawText/1/46530/1/ASPI%253A/79/1992%20Zb." TargetMode="External"/><Relationship Id="rId1085" Type="http://schemas.openxmlformats.org/officeDocument/2006/relationships/hyperlink" Target="https://www.aspi.sk/products/lawText/1/51693/1/ASPI%253A/315/2001%20Z.z.%252317" TargetMode="External"/><Relationship Id="rId1292" Type="http://schemas.openxmlformats.org/officeDocument/2006/relationships/hyperlink" Target="https://www.aspi.sk/products/lawText/1/51693/1/ASPI%253A/562/2005%20Z.z." TargetMode="External"/><Relationship Id="rId1306" Type="http://schemas.openxmlformats.org/officeDocument/2006/relationships/hyperlink" Target="https://www.aspi.sk/products/lawText/1/51693/1/ASPI%253A/580/2004%20Z.z." TargetMode="External"/><Relationship Id="rId1513" Type="http://schemas.openxmlformats.org/officeDocument/2006/relationships/hyperlink" Target="aspi://module='LIT'&amp;link='LIT258156SK%2523293'&amp;ucin-k-dni='%201.%201.2023'" TargetMode="External"/><Relationship Id="rId1720" Type="http://schemas.openxmlformats.org/officeDocument/2006/relationships/hyperlink" Target="aspi://module='ASPI'&amp;link='564/2004%20Z.z.'&amp;ucin-k-dni='%201.%201.2023'" TargetMode="External"/><Relationship Id="rId1958" Type="http://schemas.openxmlformats.org/officeDocument/2006/relationships/hyperlink" Target="aspi://module='ASPI'&amp;link='73/1998%20Z.z.'&amp;ucin-k-dni='%201.%201.2023'" TargetMode="External"/><Relationship Id="rId12" Type="http://schemas.openxmlformats.org/officeDocument/2006/relationships/hyperlink" Target="https://www.aspi.sk/products/lawText/1/46530/1/ASPI%253A/73/1998%20Z.z.%25238.1" TargetMode="External"/><Relationship Id="rId108" Type="http://schemas.openxmlformats.org/officeDocument/2006/relationships/hyperlink" Target="https://www.aspi.sk/products/lawText/1/46530/1/ASPI%253A/73/1998%20Z.z.%252371" TargetMode="External"/><Relationship Id="rId315" Type="http://schemas.openxmlformats.org/officeDocument/2006/relationships/hyperlink" Target="https://www.aspi.sk/products/lawText/1/46530/1/ASPI%253A/73/1998%20Z.z.%252384.2.a-m" TargetMode="External"/><Relationship Id="rId522" Type="http://schemas.openxmlformats.org/officeDocument/2006/relationships/hyperlink" Target="https://www.aspi.sk/products/lawText/1/46530/1/ASPI%253A/46/1993%20Z.z.%252321" TargetMode="External"/><Relationship Id="rId967" Type="http://schemas.openxmlformats.org/officeDocument/2006/relationships/hyperlink" Target="https://www.aspi.sk/products/lawText/1/51693/1/ASPI%253A/315/2001%20Z.z.%2523134ae.3" TargetMode="External"/><Relationship Id="rId1152" Type="http://schemas.openxmlformats.org/officeDocument/2006/relationships/hyperlink" Target="https://www.aspi.sk/products/lawText/1/51693/1/ASPI%253A/315/2001%20Z.z.%2523209c.14" TargetMode="External"/><Relationship Id="rId1597" Type="http://schemas.openxmlformats.org/officeDocument/2006/relationships/hyperlink" Target="aspi://module='ASPI'&amp;link='235/2012%20Z.z.'&amp;ucin-k-dni='%201.%201.2023'" TargetMode="External"/><Relationship Id="rId1818" Type="http://schemas.openxmlformats.org/officeDocument/2006/relationships/hyperlink" Target="aspi://module='ASPI'&amp;link='79/2015%20Z.z.%2523111'&amp;ucin-k-dni='%201.%201.2023'" TargetMode="External"/><Relationship Id="rId96" Type="http://schemas.openxmlformats.org/officeDocument/2006/relationships/hyperlink" Target="https://www.aspi.sk/products/lawText/1/46530/1/ASPI%253A/73/1998%20Z.z.%252348a.3.d" TargetMode="External"/><Relationship Id="rId161" Type="http://schemas.openxmlformats.org/officeDocument/2006/relationships/hyperlink" Target="https://www.aspi.sk/products/lawText/1/46530/1/ASPI%253A/73/1998%20Z.z.%252364.2" TargetMode="External"/><Relationship Id="rId399" Type="http://schemas.openxmlformats.org/officeDocument/2006/relationships/hyperlink" Target="https://www.aspi.sk/products/lawText/1/46530/1/ASPI%253A/73/1998%20Z.z.%2523246.2" TargetMode="External"/><Relationship Id="rId827" Type="http://schemas.openxmlformats.org/officeDocument/2006/relationships/hyperlink" Target="https://www.aspi.sk/products/lawText/1/51693/1/ASPI%253A/315/2001%20Z.z.%252352.3.c" TargetMode="External"/><Relationship Id="rId1012" Type="http://schemas.openxmlformats.org/officeDocument/2006/relationships/hyperlink" Target="https://www.aspi.sk/products/lawText/1/51693/1/ASPI%253A/315/2001%20Z.z.%2523189.1" TargetMode="External"/><Relationship Id="rId1457" Type="http://schemas.openxmlformats.org/officeDocument/2006/relationships/hyperlink" Target="aspi://module='LIT'&amp;link='LIT258156SK%2523107'&amp;ucin-k-dni='%201.%201.2023'" TargetMode="External"/><Relationship Id="rId1664" Type="http://schemas.openxmlformats.org/officeDocument/2006/relationships/hyperlink" Target="aspi://module='ASPI'&amp;link='563/2009%20Z.z.'&amp;ucin-k-dni='%201.%201.2023'" TargetMode="External"/><Relationship Id="rId1871" Type="http://schemas.openxmlformats.org/officeDocument/2006/relationships/hyperlink" Target="aspi://module='ASPI'&amp;link='595/2003%20Z.z.'&amp;ucin-k-dni='%201.%201.2023'" TargetMode="External"/><Relationship Id="rId259" Type="http://schemas.openxmlformats.org/officeDocument/2006/relationships/hyperlink" Target="https://www.aspi.sk/products/lawText/1/46530/1/ASPI%253A/73/1998%20Z.z.%2523112.1" TargetMode="External"/><Relationship Id="rId466" Type="http://schemas.openxmlformats.org/officeDocument/2006/relationships/hyperlink" Target="https://www.aspi.sk/products/lawText/1/46530/1/ASPI%253A/73/1998%20Z.z.%252388a" TargetMode="External"/><Relationship Id="rId673" Type="http://schemas.openxmlformats.org/officeDocument/2006/relationships/hyperlink" Target="https://www.aspi.sk/products/lawText/1/46530/1/ASPI%253A/555/2006%20Z.z." TargetMode="External"/><Relationship Id="rId880" Type="http://schemas.openxmlformats.org/officeDocument/2006/relationships/hyperlink" Target="https://www.aspi.sk/products/lawText/1/51693/1/ASPI%253A/315/2001%20Z.z.%2523160.2" TargetMode="External"/><Relationship Id="rId1096" Type="http://schemas.openxmlformats.org/officeDocument/2006/relationships/hyperlink" Target="https://www.aspi.sk/products/lawText/1/51693/1/ASPI%253A/315/2001%20Z.z.%252349" TargetMode="External"/><Relationship Id="rId1317" Type="http://schemas.openxmlformats.org/officeDocument/2006/relationships/hyperlink" Target="https://www.aspi.sk/products/lawText/1/51693/1/ASPI%253A/241/1993%20Z.z." TargetMode="External"/><Relationship Id="rId1524" Type="http://schemas.openxmlformats.org/officeDocument/2006/relationships/hyperlink" Target="aspi://module='LIT'&amp;link='LIT258156SK%2523325'&amp;ucin-k-dni='%201.%201.2023'" TargetMode="External"/><Relationship Id="rId1731" Type="http://schemas.openxmlformats.org/officeDocument/2006/relationships/hyperlink" Target="aspi://module='ASPI'&amp;link='39/2015%20Z.z.%25234'&amp;ucin-k-dni='%201.%201.2023'" TargetMode="External"/><Relationship Id="rId1969" Type="http://schemas.openxmlformats.org/officeDocument/2006/relationships/hyperlink" Target="aspi://module='ASPI'&amp;link='283/2002%20Z.z.%25235'&amp;ucin-k-dni='%201.%201.2023'" TargetMode="External"/><Relationship Id="rId23" Type="http://schemas.openxmlformats.org/officeDocument/2006/relationships/hyperlink" Target="https://www.aspi.sk/products/lawText/1/46530/1/ASPI%253A/73/1998%20Z.z.%252314.1.f" TargetMode="External"/><Relationship Id="rId119" Type="http://schemas.openxmlformats.org/officeDocument/2006/relationships/hyperlink" Target="https://www.aspi.sk/products/lawText/1/46530/1/ASPI%253A/73/1998%20Z.z.%252378.1.a" TargetMode="External"/><Relationship Id="rId326" Type="http://schemas.openxmlformats.org/officeDocument/2006/relationships/hyperlink" Target="https://www.aspi.sk/products/lawText/1/46530/1/ASPI%253A/73/1998%20Z.z.%2523142a.4" TargetMode="External"/><Relationship Id="rId533" Type="http://schemas.openxmlformats.org/officeDocument/2006/relationships/hyperlink" Target="https://www.aspi.sk/products/lawText/1/46530/1/ASPI%253A/67/1993%20Z.z." TargetMode="External"/><Relationship Id="rId978" Type="http://schemas.openxmlformats.org/officeDocument/2006/relationships/hyperlink" Target="https://www.aspi.sk/products/lawText/1/51693/1/ASPI%253A/315/2001%20Z.z.%252340-44" TargetMode="External"/><Relationship Id="rId1163" Type="http://schemas.openxmlformats.org/officeDocument/2006/relationships/hyperlink" Target="https://www.aspi.sk/products/lawText/1/51693/1/ASPI%253A/315/2001%20Z.z.%25234" TargetMode="External"/><Relationship Id="rId1370" Type="http://schemas.openxmlformats.org/officeDocument/2006/relationships/header" Target="header12.xml"/><Relationship Id="rId1829" Type="http://schemas.openxmlformats.org/officeDocument/2006/relationships/hyperlink" Target="aspi://module='ASPI'&amp;link='144/2010%20Z.z.'&amp;ucin-k-dni='%201.%201.2023'" TargetMode="External"/><Relationship Id="rId740" Type="http://schemas.openxmlformats.org/officeDocument/2006/relationships/hyperlink" Target="https://www.aspi.sk/products/lawText/1/46530/1/ASPI%253A/163/2001%20Z.z.%25233" TargetMode="External"/><Relationship Id="rId838" Type="http://schemas.openxmlformats.org/officeDocument/2006/relationships/hyperlink" Target="https://www.aspi.sk/products/lawText/1/51693/1/ASPI%253A/315/2001%20Z.z.%252359.1.d" TargetMode="External"/><Relationship Id="rId1023" Type="http://schemas.openxmlformats.org/officeDocument/2006/relationships/hyperlink" Target="https://www.aspi.sk/products/lawText/1/51693/1/ASPI%253A/311/2001%20Z.z.%2523109-117" TargetMode="External"/><Relationship Id="rId1468" Type="http://schemas.openxmlformats.org/officeDocument/2006/relationships/hyperlink" Target="aspi://module='LIT'&amp;link='LIT258156SK%2523153'&amp;ucin-k-dni='%201.%201.2023'" TargetMode="External"/><Relationship Id="rId1675" Type="http://schemas.openxmlformats.org/officeDocument/2006/relationships/hyperlink" Target="aspi://module='ASPI'&amp;link='375/2016%20Z.z.'&amp;ucin-k-dni='%201.%201.2023'" TargetMode="External"/><Relationship Id="rId1882" Type="http://schemas.openxmlformats.org/officeDocument/2006/relationships/hyperlink" Target="aspi://module='ASPI'&amp;link='483/2001%20Z.z.%252354'&amp;ucin-k-dni='%201.%201.2023'" TargetMode="External"/><Relationship Id="rId172" Type="http://schemas.openxmlformats.org/officeDocument/2006/relationships/hyperlink" Target="https://www.aspi.sk/products/lawText/1/46530/1/ASPI%253A/73/1998%20Z.z.%252391.1" TargetMode="External"/><Relationship Id="rId477" Type="http://schemas.openxmlformats.org/officeDocument/2006/relationships/hyperlink" Target="https://www.aspi.sk/products/lawText/1/46530/1/ASPI%253A/73/1998%20Z.z.%2523104.2" TargetMode="External"/><Relationship Id="rId600" Type="http://schemas.openxmlformats.org/officeDocument/2006/relationships/hyperlink" Target="https://www.aspi.sk/products/lawText/1/46530/1/EU%253A/32006L0054" TargetMode="External"/><Relationship Id="rId684" Type="http://schemas.openxmlformats.org/officeDocument/2006/relationships/hyperlink" Target="https://www.aspi.sk/products/lawText/1/46530/1/ASPI%253A/87/1991%20Zb." TargetMode="External"/><Relationship Id="rId1230" Type="http://schemas.openxmlformats.org/officeDocument/2006/relationships/hyperlink" Target="https://www.aspi.sk/products/lawText/1/51693/1/ASPI%253A/331/2005%20Z.z.%25236.3" TargetMode="External"/><Relationship Id="rId1328" Type="http://schemas.openxmlformats.org/officeDocument/2006/relationships/hyperlink" Target="https://www.aspi.sk/products/lawText/1/51693/1/ASPI%253A/328/2002%20Z.z.%252370" TargetMode="External"/><Relationship Id="rId1535" Type="http://schemas.openxmlformats.org/officeDocument/2006/relationships/hyperlink" Target="aspi://module='ASPI'&amp;link='337/1999%20Z.z.'&amp;ucin-k-dni='%201.%201.2023'" TargetMode="External"/><Relationship Id="rId337" Type="http://schemas.openxmlformats.org/officeDocument/2006/relationships/hyperlink" Target="https://www.aspi.sk/products/lawText/1/46530/1/ASPI%253A/73/1998%20Z.z.%2523143.8" TargetMode="External"/><Relationship Id="rId891" Type="http://schemas.openxmlformats.org/officeDocument/2006/relationships/hyperlink" Target="https://www.aspi.sk/products/lawText/1/51693/1/ASPI%253A/315/2001%20Z.z.%2523102d.1.b" TargetMode="External"/><Relationship Id="rId905" Type="http://schemas.openxmlformats.org/officeDocument/2006/relationships/hyperlink" Target="https://www.aspi.sk/products/lawText/1/51693/1/ASPI%253A/315/2001%20Z.z.%2523104.3" TargetMode="External"/><Relationship Id="rId989" Type="http://schemas.openxmlformats.org/officeDocument/2006/relationships/hyperlink" Target="https://www.aspi.sk/products/lawText/1/51693/1/ASPI%253A/315/2001%20Z.z.%2523120" TargetMode="External"/><Relationship Id="rId1742" Type="http://schemas.openxmlformats.org/officeDocument/2006/relationships/hyperlink" Target="aspi://module='ASPI'&amp;link='563/2009%20Z.z.%252337'&amp;ucin-k-dni='%201.%201.2023'" TargetMode="External"/><Relationship Id="rId34" Type="http://schemas.openxmlformats.org/officeDocument/2006/relationships/hyperlink" Target="https://www.aspi.sk/products/lawText/1/46530/1/ASPI%253A/73/1998%20Z.z.%2523152.2" TargetMode="External"/><Relationship Id="rId544" Type="http://schemas.openxmlformats.org/officeDocument/2006/relationships/hyperlink" Target="https://www.aspi.sk/products/lawText/1/46530/1/ASPI%253A/336/1996%20Z.z." TargetMode="External"/><Relationship Id="rId751" Type="http://schemas.openxmlformats.org/officeDocument/2006/relationships/hyperlink" Target="https://www.aspi.sk/products/lawText/1/51693/1/ASPI%253A/315/2001%20Z.z.%252330" TargetMode="External"/><Relationship Id="rId849" Type="http://schemas.openxmlformats.org/officeDocument/2006/relationships/hyperlink" Target="https://www.aspi.sk/products/lawText/1/51693/1/ASPI%253A/315/2001%20Z.z.%252369.6" TargetMode="External"/><Relationship Id="rId1174" Type="http://schemas.openxmlformats.org/officeDocument/2006/relationships/hyperlink" Target="https://www.aspi.sk/products/lawText/1/51693/1/ASPI%253A/447/2004%20Z.z." TargetMode="External"/><Relationship Id="rId1381" Type="http://schemas.openxmlformats.org/officeDocument/2006/relationships/header" Target="header23.xml"/><Relationship Id="rId1479" Type="http://schemas.openxmlformats.org/officeDocument/2006/relationships/hyperlink" Target="aspi://module='LIT'&amp;link='LIT258156SK%2523221'&amp;ucin-k-dni='%201.%201.2023'" TargetMode="External"/><Relationship Id="rId1602" Type="http://schemas.openxmlformats.org/officeDocument/2006/relationships/hyperlink" Target="aspi://module='ASPI'&amp;link='386/2016%20Z.z.'&amp;ucin-k-dni='%201.%201.2023'" TargetMode="External"/><Relationship Id="rId1686" Type="http://schemas.openxmlformats.org/officeDocument/2006/relationships/hyperlink" Target="aspi://module='ASPI'&amp;link='309/2009%20Z.z.'&amp;ucin-k-dni='%201.%201.2023'" TargetMode="External"/><Relationship Id="rId183" Type="http://schemas.openxmlformats.org/officeDocument/2006/relationships/hyperlink" Target="https://www.aspi.sk/products/lawText/1/46530/1/ASPI%253A/73/1998%20Z.z.%252395.5" TargetMode="External"/><Relationship Id="rId390" Type="http://schemas.openxmlformats.org/officeDocument/2006/relationships/hyperlink" Target="https://www.aspi.sk/products/lawText/1/46530/1/ASPI%253A/73/1998%20Z.z.%2523192.1.b" TargetMode="External"/><Relationship Id="rId404" Type="http://schemas.openxmlformats.org/officeDocument/2006/relationships/hyperlink" Target="https://www.aspi.sk/products/lawText/1/46530/1/ASPI%253A/73/1998%20Z.z.%2523185.3" TargetMode="External"/><Relationship Id="rId611" Type="http://schemas.openxmlformats.org/officeDocument/2006/relationships/hyperlink" Target="https://www.aspi.sk/products/lawText/1/46530/1/ASPI%253A/46/1993%20Z.z." TargetMode="External"/><Relationship Id="rId1034" Type="http://schemas.openxmlformats.org/officeDocument/2006/relationships/hyperlink" Target="https://www.aspi.sk/products/lawText/1/51693/1/ASPI%253A/311/2001%20Z.z.%2523152a" TargetMode="External"/><Relationship Id="rId1241" Type="http://schemas.openxmlformats.org/officeDocument/2006/relationships/hyperlink" Target="https://www.aspi.sk/products/lawText/1/51693/1/ASPI%253A/215/2004%20Z.z." TargetMode="External"/><Relationship Id="rId1339" Type="http://schemas.openxmlformats.org/officeDocument/2006/relationships/hyperlink" Target="https://www.aspi.sk/products/lawText/1/51693/1/ASPI%253A/250/1992%20Zb.%25235.7.a" TargetMode="External"/><Relationship Id="rId1893" Type="http://schemas.openxmlformats.org/officeDocument/2006/relationships/hyperlink" Target="aspi://module='ASPI'&amp;link='462/2003%20Z.z.'&amp;ucin-k-dni='%201.%201.2023'" TargetMode="External"/><Relationship Id="rId1907" Type="http://schemas.openxmlformats.org/officeDocument/2006/relationships/hyperlink" Target="aspi://module='ASPI'&amp;link='209/2016%20Z.z.'&amp;ucin-k-dni='%201.%201.2023'" TargetMode="External"/><Relationship Id="rId250" Type="http://schemas.openxmlformats.org/officeDocument/2006/relationships/hyperlink" Target="https://www.aspi.sk/products/lawText/1/46530/1/ASPI%253A/73/1998%20Z.z.%252384.2.a-m" TargetMode="External"/><Relationship Id="rId488" Type="http://schemas.openxmlformats.org/officeDocument/2006/relationships/hyperlink" Target="https://www.aspi.sk/products/lawText/1/46530/1/ASPI%253A/73/1998%20Z.z.%252388" TargetMode="External"/><Relationship Id="rId695" Type="http://schemas.openxmlformats.org/officeDocument/2006/relationships/hyperlink" Target="https://www.aspi.sk/products/lawText/1/46530/1/ASPI%253A/283/2002%20Z.z.%25237.2" TargetMode="External"/><Relationship Id="rId709" Type="http://schemas.openxmlformats.org/officeDocument/2006/relationships/hyperlink" Target="https://www.aspi.sk/products/lawText/1/46530/1/ASPI%253A/29/1984%20Zb." TargetMode="External"/><Relationship Id="rId916" Type="http://schemas.openxmlformats.org/officeDocument/2006/relationships/hyperlink" Target="https://www.aspi.sk/products/lawText/1/51693/1/ASPI%253A/315/2001%20Z.z.%2523Pr%25EDl\.3" TargetMode="External"/><Relationship Id="rId1101" Type="http://schemas.openxmlformats.org/officeDocument/2006/relationships/hyperlink" Target="https://www.aspi.sk/products/lawText/1/51693/1/ASPI%253A/315/2001%20Z.z.%2523196a" TargetMode="External"/><Relationship Id="rId1546" Type="http://schemas.openxmlformats.org/officeDocument/2006/relationships/hyperlink" Target="aspi://module='ASPI'&amp;link='258/2005%20Z.z.'&amp;ucin-k-dni='%201.%201.2023'" TargetMode="External"/><Relationship Id="rId1753" Type="http://schemas.openxmlformats.org/officeDocument/2006/relationships/hyperlink" Target="aspi://module='ASPI'&amp;link='563/2009%20Z.z.%252357'&amp;ucin-k-dni='%201.%201.2023'" TargetMode="External"/><Relationship Id="rId1960" Type="http://schemas.openxmlformats.org/officeDocument/2006/relationships/hyperlink" Target="aspi://module='ASPI'&amp;link='461/2003%20Z.z.%252365'&amp;ucin-k-dni='%201.%201.2023'" TargetMode="External"/><Relationship Id="rId45" Type="http://schemas.openxmlformats.org/officeDocument/2006/relationships/hyperlink" Target="https://www.aspi.sk/products/lawText/1/46530/1/ASPI%253A/73/1998%20Z.z.%2523241.7" TargetMode="External"/><Relationship Id="rId110" Type="http://schemas.openxmlformats.org/officeDocument/2006/relationships/hyperlink" Target="https://www.aspi.sk/products/lawText/1/46530/1/ASPI%253A/73/1998%20Z.z.%252384.1.a-m" TargetMode="External"/><Relationship Id="rId348" Type="http://schemas.openxmlformats.org/officeDocument/2006/relationships/hyperlink" Target="https://www.aspi.sk/products/lawText/1/46530/1/ASPI%253A/73/1998%20Z.z.%2523152.1" TargetMode="External"/><Relationship Id="rId555" Type="http://schemas.openxmlformats.org/officeDocument/2006/relationships/hyperlink" Target="https://www.aspi.sk/products/lawText/1/46530/1/ASPI%253A/422/2002%20Z.z." TargetMode="External"/><Relationship Id="rId762" Type="http://schemas.openxmlformats.org/officeDocument/2006/relationships/hyperlink" Target="https://www.aspi.sk/products/lawText/1/51693/1/ASPI%253A/315/2001%20Z.z.%2523Pr%25EDl\.1" TargetMode="External"/><Relationship Id="rId1185" Type="http://schemas.openxmlformats.org/officeDocument/2006/relationships/hyperlink" Target="https://www.aspi.sk/products/lawText/1/51693/1/ASPI%253A/445/2008%20Z.z." TargetMode="External"/><Relationship Id="rId1392" Type="http://schemas.openxmlformats.org/officeDocument/2006/relationships/hyperlink" Target="aspi://module='LIT'&amp;link='LIT258156SK%25236'&amp;ucin-k-dni='%201.%201.2023'" TargetMode="External"/><Relationship Id="rId1406" Type="http://schemas.openxmlformats.org/officeDocument/2006/relationships/hyperlink" Target="aspi://module='LIT'&amp;link='LIT258156SK%252323'&amp;ucin-k-dni='%201.%201.2023'" TargetMode="External"/><Relationship Id="rId1613" Type="http://schemas.openxmlformats.org/officeDocument/2006/relationships/hyperlink" Target="aspi://module='ASPI'&amp;link='272/2017%20Z.z.'&amp;ucin-k-dni='%201.%201.2023'" TargetMode="External"/><Relationship Id="rId1820" Type="http://schemas.openxmlformats.org/officeDocument/2006/relationships/hyperlink" Target="aspi://module='ASPI'&amp;link='199/2004%20Z.z.%252385'&amp;ucin-k-dni='%201.%201.2023'" TargetMode="External"/><Relationship Id="rId194" Type="http://schemas.openxmlformats.org/officeDocument/2006/relationships/hyperlink" Target="https://www.aspi.sk/products/lawText/1/46530/1/ASPI%253A/73/1998%20Z.z.%252399a.1" TargetMode="External"/><Relationship Id="rId208" Type="http://schemas.openxmlformats.org/officeDocument/2006/relationships/hyperlink" Target="https://www.aspi.sk/products/lawText/1/46530/1/ASPI%253A/73/1998%20Z.z.%2523103.1" TargetMode="External"/><Relationship Id="rId415" Type="http://schemas.openxmlformats.org/officeDocument/2006/relationships/hyperlink" Target="https://www.aspi.sk/products/lawText/1/46530/1/ASPI%253A/73/1998%20Z.z.%2523266.4" TargetMode="External"/><Relationship Id="rId622" Type="http://schemas.openxmlformats.org/officeDocument/2006/relationships/hyperlink" Target="https://www.aspi.sk/products/lawText/1/46530/1/ASPI%253A/40/1964%20Zb.%2523116" TargetMode="External"/><Relationship Id="rId1045" Type="http://schemas.openxmlformats.org/officeDocument/2006/relationships/hyperlink" Target="https://www.aspi.sk/products/lawText/1/51693/1/ASPI%253A/315/2001%20Z.z.%25233" TargetMode="External"/><Relationship Id="rId1252" Type="http://schemas.openxmlformats.org/officeDocument/2006/relationships/hyperlink" Target="https://www.aspi.sk/products/lawText/1/51693/1/ASPI%253A/51/1988%20Zb.%252321.2" TargetMode="External"/><Relationship Id="rId1697" Type="http://schemas.openxmlformats.org/officeDocument/2006/relationships/hyperlink" Target="aspi://module='ASPI'&amp;link='215/2004%20Z.z.'&amp;ucin-k-dni='%201.%201.2023'" TargetMode="External"/><Relationship Id="rId1918" Type="http://schemas.openxmlformats.org/officeDocument/2006/relationships/hyperlink" Target="aspi://module='ASPI'&amp;link='311/2001%20Z.z.'&amp;ucin-k-dni='%201.%201.2023'" TargetMode="External"/><Relationship Id="rId261" Type="http://schemas.openxmlformats.org/officeDocument/2006/relationships/hyperlink" Target="https://www.aspi.sk/products/lawText/1/46530/1/ASPI%253A/73/1998%20Z.z.%2523112.1" TargetMode="External"/><Relationship Id="rId499" Type="http://schemas.openxmlformats.org/officeDocument/2006/relationships/hyperlink" Target="https://www.aspi.sk/products/lawText/1/46530/1/ASPI%253A/73/1998%20Z.z.%2523104.1" TargetMode="External"/><Relationship Id="rId927" Type="http://schemas.openxmlformats.org/officeDocument/2006/relationships/hyperlink" Target="https://www.aspi.sk/products/lawText/1/51693/1/ASPI%253A/315/2001%20Z.z.%2523111.3" TargetMode="External"/><Relationship Id="rId1112" Type="http://schemas.openxmlformats.org/officeDocument/2006/relationships/hyperlink" Target="https://www.aspi.sk/products/lawText/1/51693/1/ASPI%253A/315/2001%20Z.z.%2523205.1" TargetMode="External"/><Relationship Id="rId1557" Type="http://schemas.openxmlformats.org/officeDocument/2006/relationships/hyperlink" Target="aspi://module='ASPI'&amp;link='543/2010%20Z.z.'&amp;ucin-k-dni='%201.%201.2023'" TargetMode="External"/><Relationship Id="rId1764" Type="http://schemas.openxmlformats.org/officeDocument/2006/relationships/hyperlink" Target="aspi://module='ASPI'&amp;link='199/2004%20Z.z.%25235'&amp;ucin-k-dni='%201.%201.2023'" TargetMode="External"/><Relationship Id="rId1971" Type="http://schemas.openxmlformats.org/officeDocument/2006/relationships/hyperlink" Target="aspi://module='ASPI'&amp;link='55/2017%20Z.z.%2523164'&amp;ucin-k-dni='%201.%201.2023'" TargetMode="External"/><Relationship Id="rId56" Type="http://schemas.openxmlformats.org/officeDocument/2006/relationships/hyperlink" Target="https://www.aspi.sk/products/lawText/1/46530/1/ASPI%253A/73/1998%20Z.z.%252333" TargetMode="External"/><Relationship Id="rId359" Type="http://schemas.openxmlformats.org/officeDocument/2006/relationships/hyperlink" Target="https://www.aspi.sk/products/lawText/1/46530/1/ASPI%253A/73/1998%20Z.z.%2523175.2.c" TargetMode="External"/><Relationship Id="rId566" Type="http://schemas.openxmlformats.org/officeDocument/2006/relationships/hyperlink" Target="https://www.aspi.sk/products/lawText/1/46530/1/ASPI%253A/623/2005%20Z.z." TargetMode="External"/><Relationship Id="rId773" Type="http://schemas.openxmlformats.org/officeDocument/2006/relationships/hyperlink" Target="https://www.aspi.sk/products/lawText/1/51693/1/ASPI%253A/315/2001%20Z.z.%252397.1.b" TargetMode="External"/><Relationship Id="rId1196" Type="http://schemas.openxmlformats.org/officeDocument/2006/relationships/hyperlink" Target="https://www.aspi.sk/products/lawText/1/51693/1/ASPI%253A/80/2013%20Z.z." TargetMode="External"/><Relationship Id="rId1417" Type="http://schemas.openxmlformats.org/officeDocument/2006/relationships/hyperlink" Target="aspi://module='LIT'&amp;link='LIT258156SK%252337'&amp;ucin-k-dni='%201.%201.2023'" TargetMode="External"/><Relationship Id="rId1624" Type="http://schemas.openxmlformats.org/officeDocument/2006/relationships/hyperlink" Target="aspi://module='ASPI'&amp;link='478/2011%20Z.z.'&amp;ucin-k-dni='%201.%201.2023'" TargetMode="External"/><Relationship Id="rId1831" Type="http://schemas.openxmlformats.org/officeDocument/2006/relationships/hyperlink" Target="aspi://module='ASPI'&amp;link='199/2004%20Z.z.%252319'&amp;ucin-k-dni='%201.%201.2023'" TargetMode="External"/><Relationship Id="rId121" Type="http://schemas.openxmlformats.org/officeDocument/2006/relationships/hyperlink" Target="https://www.aspi.sk/products/lawText/1/46530/1/ASPI%253A/73/1998%20Z.z.%252378.1.d" TargetMode="External"/><Relationship Id="rId219" Type="http://schemas.openxmlformats.org/officeDocument/2006/relationships/hyperlink" Target="https://www.aspi.sk/products/lawText/1/46530/1/ASPI%253A/73/1998%20Z.z.%252384.1.n-r" TargetMode="External"/><Relationship Id="rId426" Type="http://schemas.openxmlformats.org/officeDocument/2006/relationships/hyperlink" Target="https://www.aspi.sk/products/lawText/1/46530/1/ASPI%253A/73/1998%20Z.z.%252384.2.a" TargetMode="External"/><Relationship Id="rId633" Type="http://schemas.openxmlformats.org/officeDocument/2006/relationships/hyperlink" Target="https://www.aspi.sk/products/lawText/1/46530/1/ASPI%253A/283/2002%20Z.z." TargetMode="External"/><Relationship Id="rId980" Type="http://schemas.openxmlformats.org/officeDocument/2006/relationships/hyperlink" Target="https://www.aspi.sk/products/lawText/1/51693/1/ASPI%253A/315/2001%20Z.z.%2523145.2" TargetMode="External"/><Relationship Id="rId1056" Type="http://schemas.openxmlformats.org/officeDocument/2006/relationships/hyperlink" Target="https://www.aspi.sk/products/lawText/1/51693/1/ASPI%253A/315/2001%20Z.z.%2523194a.2" TargetMode="External"/><Relationship Id="rId1263" Type="http://schemas.openxmlformats.org/officeDocument/2006/relationships/hyperlink" Target="https://www.aspi.sk/products/lawText/1/51693/1/ASPI%253A/307/2014%20Z.z.%25237.1" TargetMode="External"/><Relationship Id="rId1929" Type="http://schemas.openxmlformats.org/officeDocument/2006/relationships/hyperlink" Target="aspi://module='ASPI'&amp;link='283/2002%20Z.z.%252318-32'&amp;ucin-k-dni='%201.%201.2023'" TargetMode="External"/><Relationship Id="rId840" Type="http://schemas.openxmlformats.org/officeDocument/2006/relationships/hyperlink" Target="https://www.aspi.sk/products/lawText/1/51693/1/ASPI%253A/315/2001%20Z.z.%252360.1" TargetMode="External"/><Relationship Id="rId938" Type="http://schemas.openxmlformats.org/officeDocument/2006/relationships/hyperlink" Target="https://www.aspi.sk/products/lawText/1/51693/1/ASPI%253A/315/2001%20Z.z.%2523122.2" TargetMode="External"/><Relationship Id="rId1470" Type="http://schemas.openxmlformats.org/officeDocument/2006/relationships/hyperlink" Target="aspi://module='ASPI'&amp;link='311/2001%20Z.z.'&amp;ucin-k-dni='%201.%201.2023'" TargetMode="External"/><Relationship Id="rId1568" Type="http://schemas.openxmlformats.org/officeDocument/2006/relationships/hyperlink" Target="aspi://module='ASPI'&amp;link='272/2017%20Z.z.'&amp;ucin-k-dni='%201.%201.2023'" TargetMode="External"/><Relationship Id="rId1775" Type="http://schemas.openxmlformats.org/officeDocument/2006/relationships/hyperlink" Target="aspi://module='ASPI'&amp;link='190/2003%20Z.z.%252315'&amp;ucin-k-dni='%201.%201.2023'" TargetMode="External"/><Relationship Id="rId67" Type="http://schemas.openxmlformats.org/officeDocument/2006/relationships/hyperlink" Target="https://www.aspi.sk/products/lawText/1/46530/1/ASPI%253A/73/1998%20Z.z.%252343.2.a" TargetMode="External"/><Relationship Id="rId272" Type="http://schemas.openxmlformats.org/officeDocument/2006/relationships/hyperlink" Target="https://www.aspi.sk/products/lawText/1/46530/1/ASPI%253A/73/1998%20Z.z.%2523114.1.c" TargetMode="External"/><Relationship Id="rId577" Type="http://schemas.openxmlformats.org/officeDocument/2006/relationships/hyperlink" Target="https://www.aspi.sk/products/lawText/1/46530/1/ASPI%253A/543/2010%20Z.z." TargetMode="External"/><Relationship Id="rId700" Type="http://schemas.openxmlformats.org/officeDocument/2006/relationships/hyperlink" Target="https://www.aspi.sk/products/lawText/1/46530/1/ASPI%253A/81/2005%20Z.z." TargetMode="External"/><Relationship Id="rId1123" Type="http://schemas.openxmlformats.org/officeDocument/2006/relationships/hyperlink" Target="https://www.aspi.sk/products/lawText/1/51693/1/ASPI%253A/315/2001%20Z.z.%2523207a" TargetMode="External"/><Relationship Id="rId1330" Type="http://schemas.openxmlformats.org/officeDocument/2006/relationships/hyperlink" Target="https://www.aspi.sk/products/lawText/1/51693/1/ASPI%253A/461/2003%20Z.z." TargetMode="External"/><Relationship Id="rId1428" Type="http://schemas.openxmlformats.org/officeDocument/2006/relationships/hyperlink" Target="aspi://module='LIT'&amp;link='LIT258156SK%252348'&amp;ucin-k-dni='%201.%201.2023'" TargetMode="External"/><Relationship Id="rId1635" Type="http://schemas.openxmlformats.org/officeDocument/2006/relationships/hyperlink" Target="aspi://module='ASPI'&amp;link='43/2018%20Z.z.'&amp;ucin-k-dni='%201.%201.2023'" TargetMode="External"/><Relationship Id="rId132" Type="http://schemas.openxmlformats.org/officeDocument/2006/relationships/hyperlink" Target="https://www.aspi.sk/products/lawText/1/46530/1/ASPI%253A/73/1998%20Z.z.%252378.2.a-e" TargetMode="External"/><Relationship Id="rId784" Type="http://schemas.openxmlformats.org/officeDocument/2006/relationships/hyperlink" Target="https://www.aspi.sk/products/lawText/1/51693/1/ASPI%253A/315/2001%20Z.z.%252335.2-4" TargetMode="External"/><Relationship Id="rId991" Type="http://schemas.openxmlformats.org/officeDocument/2006/relationships/hyperlink" Target="https://www.aspi.sk/products/lawText/1/51693/1/ASPI%253A/315/2001%20Z.z.%2523154a.4" TargetMode="External"/><Relationship Id="rId1067" Type="http://schemas.openxmlformats.org/officeDocument/2006/relationships/hyperlink" Target="https://www.aspi.sk/products/lawText/1/51693/1/ASPI%253A/315/2001%20Z.z.%252317" TargetMode="External"/><Relationship Id="rId1842" Type="http://schemas.openxmlformats.org/officeDocument/2006/relationships/hyperlink" Target="aspi://module='ASPI'&amp;link='328/2002%20Z.z.%252330'&amp;ucin-k-dni='%201.%201.2023'" TargetMode="External"/><Relationship Id="rId437" Type="http://schemas.openxmlformats.org/officeDocument/2006/relationships/hyperlink" Target="https://www.aspi.sk/products/lawText/1/46530/1/ASPI%253A/73/1998%20Z.z.%2523275.2" TargetMode="External"/><Relationship Id="rId644" Type="http://schemas.openxmlformats.org/officeDocument/2006/relationships/hyperlink" Target="https://www.aspi.sk/products/lawText/1/46530/1/ASPI%253A/465/1991%20Zb." TargetMode="External"/><Relationship Id="rId851" Type="http://schemas.openxmlformats.org/officeDocument/2006/relationships/hyperlink" Target="https://www.aspi.sk/products/lawText/1/51693/1/ASPI%253A/315/2001%20Z.z.%252369.5.e" TargetMode="External"/><Relationship Id="rId1274" Type="http://schemas.openxmlformats.org/officeDocument/2006/relationships/hyperlink" Target="https://www.aspi.sk/products/lawText/1/51693/1/ASPI%253A/135/1982%20Zb." TargetMode="External"/><Relationship Id="rId1481" Type="http://schemas.openxmlformats.org/officeDocument/2006/relationships/hyperlink" Target="aspi://module='LIT'&amp;link='LIT258156SK%2523230'&amp;ucin-k-dni='%201.%201.2023'" TargetMode="External"/><Relationship Id="rId1579" Type="http://schemas.openxmlformats.org/officeDocument/2006/relationships/hyperlink" Target="aspi://module='ASPI'&amp;link='465/2009%20Z.z.'&amp;ucin-k-dni='%201.%201.2023'" TargetMode="External"/><Relationship Id="rId1702" Type="http://schemas.openxmlformats.org/officeDocument/2006/relationships/hyperlink" Target="aspi://module='ASPI'&amp;link='289/2008%20Z.z.'&amp;ucin-k-dni='%201.%201.2023'" TargetMode="External"/><Relationship Id="rId283" Type="http://schemas.openxmlformats.org/officeDocument/2006/relationships/hyperlink" Target="https://www.aspi.sk/products/lawText/1/46530/1/ASPI%253A/73/1998%20Z.z.%2523122.2" TargetMode="External"/><Relationship Id="rId490" Type="http://schemas.openxmlformats.org/officeDocument/2006/relationships/hyperlink" Target="https://www.aspi.sk/products/lawText/1/46530/1/ASPI%253A/73/1998%20Z.z.%252391.3" TargetMode="External"/><Relationship Id="rId504" Type="http://schemas.openxmlformats.org/officeDocument/2006/relationships/hyperlink" Target="https://www.aspi.sk/products/lawText/1/46530/1/ASPI%253A/73/1998%20Z.z.%25234.1" TargetMode="External"/><Relationship Id="rId711" Type="http://schemas.openxmlformats.org/officeDocument/2006/relationships/hyperlink" Target="https://www.aspi.sk/products/lawText/1/46530/1/ASPI%253A/386/1997%20Z.z." TargetMode="External"/><Relationship Id="rId949" Type="http://schemas.openxmlformats.org/officeDocument/2006/relationships/hyperlink" Target="https://www.aspi.sk/products/lawText/1/51693/1/ASPI%253A/315/2001%20Z.z.%2523125.1" TargetMode="External"/><Relationship Id="rId1134" Type="http://schemas.openxmlformats.org/officeDocument/2006/relationships/hyperlink" Target="https://www.aspi.sk/products/lawText/1/51693/1/ASPI%253A/315/2001%20Z.z.%252319" TargetMode="External"/><Relationship Id="rId1341" Type="http://schemas.openxmlformats.org/officeDocument/2006/relationships/hyperlink" Target="https://www.aspi.sk/products/lawText/1/51693/1/ASPI%253A/250/1992%20Zb.%252313.2" TargetMode="External"/><Relationship Id="rId1786" Type="http://schemas.openxmlformats.org/officeDocument/2006/relationships/hyperlink" Target="aspi://module='ASPI'&amp;link='252/2005%20Z.z.'&amp;ucin-k-dni='%201.%201.2023'" TargetMode="External"/><Relationship Id="rId78" Type="http://schemas.openxmlformats.org/officeDocument/2006/relationships/hyperlink" Target="https://www.aspi.sk/products/lawText/1/46530/1/ASPI%253A/73/1998%20Z.z.%252346.5" TargetMode="External"/><Relationship Id="rId143" Type="http://schemas.openxmlformats.org/officeDocument/2006/relationships/hyperlink" Target="https://www.aspi.sk/products/lawText/1/46530/1/ASPI%253A/73/1998%20Z.z.%2523287c" TargetMode="External"/><Relationship Id="rId350" Type="http://schemas.openxmlformats.org/officeDocument/2006/relationships/hyperlink" Target="https://www.aspi.sk/products/lawText/1/46530/1/ASPI%253A/73/1998%20Z.z.%2523150" TargetMode="External"/><Relationship Id="rId588" Type="http://schemas.openxmlformats.org/officeDocument/2006/relationships/hyperlink" Target="https://www.aspi.sk/products/lawText/1/46530/1/ASPI%253A/125/2016%20Z.z." TargetMode="External"/><Relationship Id="rId795" Type="http://schemas.openxmlformats.org/officeDocument/2006/relationships/hyperlink" Target="https://www.aspi.sk/products/lawText/1/51693/1/ASPI%253A/315/2001%20Z.z.%252347.1.e" TargetMode="External"/><Relationship Id="rId809" Type="http://schemas.openxmlformats.org/officeDocument/2006/relationships/hyperlink" Target="https://www.aspi.sk/products/lawText/1/51693/1/ASPI%253A/315/2001%20Z.z.%252352.2.b" TargetMode="External"/><Relationship Id="rId1201" Type="http://schemas.openxmlformats.org/officeDocument/2006/relationships/hyperlink" Target="https://www.aspi.sk/products/lawText/1/51693/1/ASPI%253A/421/2014%20Z.z." TargetMode="External"/><Relationship Id="rId1439" Type="http://schemas.openxmlformats.org/officeDocument/2006/relationships/hyperlink" Target="aspi://module='LIT'&amp;link='LIT258156SK%252370'&amp;ucin-k-dni='%201.%201.2023'" TargetMode="External"/><Relationship Id="rId1646" Type="http://schemas.openxmlformats.org/officeDocument/2006/relationships/hyperlink" Target="aspi://module='ASPI'&amp;link='552/2003%20Z.z.'&amp;ucin-k-dni='%201.%201.2023'" TargetMode="External"/><Relationship Id="rId1853" Type="http://schemas.openxmlformats.org/officeDocument/2006/relationships/hyperlink" Target="aspi://module='ASPI'&amp;link='241/1993%20Z.z.'&amp;ucin-k-dni='%201.%201.2023'" TargetMode="External"/><Relationship Id="rId9" Type="http://schemas.openxmlformats.org/officeDocument/2006/relationships/header" Target="header2.xml"/><Relationship Id="rId210" Type="http://schemas.openxmlformats.org/officeDocument/2006/relationships/hyperlink" Target="https://www.aspi.sk/products/lawText/1/46530/1/ASPI%253A/73/1998%20Z.z.%252384.1" TargetMode="External"/><Relationship Id="rId448" Type="http://schemas.openxmlformats.org/officeDocument/2006/relationships/hyperlink" Target="https://www.aspi.sk/products/lawText/1/46530/1/ASPI%253A/73/1998%20Z.z.%2523285.2" TargetMode="External"/><Relationship Id="rId655" Type="http://schemas.openxmlformats.org/officeDocument/2006/relationships/hyperlink" Target="https://www.aspi.sk/products/lawText/1/46530/1/ASPI%253A/372/1990%20Zb.%252314" TargetMode="External"/><Relationship Id="rId862" Type="http://schemas.openxmlformats.org/officeDocument/2006/relationships/hyperlink" Target="https://www.aspi.sk/products/lawText/1/51693/1/ASPI%253A/315/2001%20Z.z.%252369" TargetMode="External"/><Relationship Id="rId1078" Type="http://schemas.openxmlformats.org/officeDocument/2006/relationships/hyperlink" Target="https://www.aspi.sk/products/lawText/1/51693/1/ASPI%253A/315/2001%20Z.z.%252317" TargetMode="External"/><Relationship Id="rId1285" Type="http://schemas.openxmlformats.org/officeDocument/2006/relationships/hyperlink" Target="https://www.aspi.sk/products/lawText/1/51693/1/ASPI%253A/283/2002%20Z.z." TargetMode="External"/><Relationship Id="rId1492" Type="http://schemas.openxmlformats.org/officeDocument/2006/relationships/hyperlink" Target="aspi://module='LIT'&amp;link='LIT258156SK%2523252'&amp;ucin-k-dni='%201.%201.2023'" TargetMode="External"/><Relationship Id="rId1506" Type="http://schemas.openxmlformats.org/officeDocument/2006/relationships/hyperlink" Target="aspi://module='LIT'&amp;link='LIT258156SK%2523270'&amp;ucin-k-dni='%201.%201.2023'" TargetMode="External"/><Relationship Id="rId1713" Type="http://schemas.openxmlformats.org/officeDocument/2006/relationships/hyperlink" Target="aspi://module='ASPI'&amp;link='431/2002%20Z.z.'&amp;ucin-k-dni='%201.%201.2023'" TargetMode="External"/><Relationship Id="rId1920" Type="http://schemas.openxmlformats.org/officeDocument/2006/relationships/hyperlink" Target="aspi://module='ASPI'&amp;link='355/2007%20Z.z.%252331'&amp;ucin-k-dni='%201.%201.2023'" TargetMode="External"/><Relationship Id="rId294" Type="http://schemas.openxmlformats.org/officeDocument/2006/relationships/hyperlink" Target="https://www.aspi.sk/products/lawText/1/46530/1/ASPI%253A/73/1998%20Z.z.%2523124" TargetMode="External"/><Relationship Id="rId308" Type="http://schemas.openxmlformats.org/officeDocument/2006/relationships/hyperlink" Target="https://www.aspi.sk/products/lawText/1/46530/1/ASPI%253A/73/1998%20Z.z.%2523129.2.e" TargetMode="External"/><Relationship Id="rId515" Type="http://schemas.openxmlformats.org/officeDocument/2006/relationships/hyperlink" Target="https://www.aspi.sk/products/lawText/1/46530/1/ASPI%253A/71/1994%20Z.z." TargetMode="External"/><Relationship Id="rId722" Type="http://schemas.openxmlformats.org/officeDocument/2006/relationships/hyperlink" Target="https://www.aspi.sk/products/lawText/1/46530/1/ASPI%253A/272/1994%20Z.z.%25234-8" TargetMode="External"/><Relationship Id="rId1145" Type="http://schemas.openxmlformats.org/officeDocument/2006/relationships/hyperlink" Target="https://www.aspi.sk/products/lawText/1/51693/1/ASPI%253A/315/2001%20Z.z.%2523209c.1-4" TargetMode="External"/><Relationship Id="rId1352" Type="http://schemas.openxmlformats.org/officeDocument/2006/relationships/hyperlink" Target="https://www.aspi.sk/products/lawText/1/51693/1/ASPI%253A/312/2001%20Z.z." TargetMode="External"/><Relationship Id="rId1797" Type="http://schemas.openxmlformats.org/officeDocument/2006/relationships/hyperlink" Target="aspi://module='ASPI'&amp;link='18/2018%20Z.z.%252363'&amp;ucin-k-dni='%201.%201.2023'" TargetMode="External"/><Relationship Id="rId89" Type="http://schemas.openxmlformats.org/officeDocument/2006/relationships/hyperlink" Target="https://www.aspi.sk/products/lawText/1/46530/1/ASPI%253A/73/1998%20Z.z.%252348a.1.b" TargetMode="External"/><Relationship Id="rId154" Type="http://schemas.openxmlformats.org/officeDocument/2006/relationships/hyperlink" Target="https://www.aspi.sk/products/lawText/1/46530/1/ASPI%253A/73/1998%20Z.z.%252384.1.a-m" TargetMode="External"/><Relationship Id="rId361" Type="http://schemas.openxmlformats.org/officeDocument/2006/relationships/hyperlink" Target="https://www.aspi.sk/products/lawText/1/46530/1/ASPI%253A/73/1998%20Z.z.%2523192.1.a" TargetMode="External"/><Relationship Id="rId599" Type="http://schemas.openxmlformats.org/officeDocument/2006/relationships/hyperlink" Target="https://www.aspi.sk/products/lawText/1/46530/1/EU%253A/32000L0078" TargetMode="External"/><Relationship Id="rId1005" Type="http://schemas.openxmlformats.org/officeDocument/2006/relationships/hyperlink" Target="https://www.aspi.sk/products/lawText/1/51693/1/ASPI%253A/315/2001%20Z.z.%2523161.12" TargetMode="External"/><Relationship Id="rId1212" Type="http://schemas.openxmlformats.org/officeDocument/2006/relationships/hyperlink" Target="https://www.aspi.sk/products/lawText/1/51693/1/ASPI%253A/319/2019%20Z.z." TargetMode="External"/><Relationship Id="rId1657" Type="http://schemas.openxmlformats.org/officeDocument/2006/relationships/hyperlink" Target="aspi://module='ASPI'&amp;link='289/2008%20Z.z.'&amp;ucin-k-dni='%201.%201.2023'" TargetMode="External"/><Relationship Id="rId1864" Type="http://schemas.openxmlformats.org/officeDocument/2006/relationships/hyperlink" Target="aspi://module='ASPI'&amp;link='283/2002%20Z.z.%25234'&amp;ucin-k-dni='%201.%201.2023'" TargetMode="External"/><Relationship Id="rId459" Type="http://schemas.openxmlformats.org/officeDocument/2006/relationships/hyperlink" Target="https://www.aspi.sk/products/lawText/1/46530/1/ASPI%253A/73/1998%20Z.z.%2523102.5" TargetMode="External"/><Relationship Id="rId666" Type="http://schemas.openxmlformats.org/officeDocument/2006/relationships/hyperlink" Target="https://www.aspi.sk/products/lawText/1/46530/1/ASPI%253A/340/2006%20Z.z." TargetMode="External"/><Relationship Id="rId873" Type="http://schemas.openxmlformats.org/officeDocument/2006/relationships/hyperlink" Target="https://www.aspi.sk/products/lawText/1/51693/1/ASPI%253A/315/2001%20Z.z.%252389.1" TargetMode="External"/><Relationship Id="rId1089" Type="http://schemas.openxmlformats.org/officeDocument/2006/relationships/hyperlink" Target="https://www.aspi.sk/products/lawText/1/51693/1/ASPI%253A/315/2001%20Z.z.%25233" TargetMode="External"/><Relationship Id="rId1296" Type="http://schemas.openxmlformats.org/officeDocument/2006/relationships/hyperlink" Target="https://www.aspi.sk/products/lawText/1/51693/1/ASPI%253A/502/2001%20Z.z." TargetMode="External"/><Relationship Id="rId1517" Type="http://schemas.openxmlformats.org/officeDocument/2006/relationships/hyperlink" Target="aspi://module='LIT'&amp;link='LIT258156SK%2523312'&amp;ucin-k-dni='%201.%201.2023'" TargetMode="External"/><Relationship Id="rId1724" Type="http://schemas.openxmlformats.org/officeDocument/2006/relationships/hyperlink" Target="aspi://module='ASPI'&amp;link='39/2015%20Z.z.%25234'&amp;ucin-k-dni='%201.%201.2023'" TargetMode="External"/><Relationship Id="rId16" Type="http://schemas.openxmlformats.org/officeDocument/2006/relationships/hyperlink" Target="https://www.aspi.sk/products/lawText/1/46530/1/ASPI%253A/73/1998%20Z.z.%252348.6" TargetMode="External"/><Relationship Id="rId221" Type="http://schemas.openxmlformats.org/officeDocument/2006/relationships/hyperlink" Target="https://www.aspi.sk/products/lawText/1/46530/1/ASPI%253A/73/1998%20Z.z.%252384.1.t" TargetMode="External"/><Relationship Id="rId319" Type="http://schemas.openxmlformats.org/officeDocument/2006/relationships/hyperlink" Target="https://www.aspi.sk/products/lawText/1/46530/1/ASPI%253A/73/1998%20Z.z.%252337.7" TargetMode="External"/><Relationship Id="rId526" Type="http://schemas.openxmlformats.org/officeDocument/2006/relationships/hyperlink" Target="https://www.aspi.sk/products/lawText/1/46530/1/ASPI%253A/264/1994%20Z.z." TargetMode="External"/><Relationship Id="rId1156" Type="http://schemas.openxmlformats.org/officeDocument/2006/relationships/hyperlink" Target="https://www.aspi.sk/products/lawText/1/51693/1/ASPI%253A/315/2001%20Z.z.%2523209f.1" TargetMode="External"/><Relationship Id="rId1363" Type="http://schemas.openxmlformats.org/officeDocument/2006/relationships/header" Target="header5.xml"/><Relationship Id="rId1931" Type="http://schemas.openxmlformats.org/officeDocument/2006/relationships/hyperlink" Target="aspi://module='ASPI'&amp;link='283/2002%20Z.z.%25237'&amp;ucin-k-dni='%201.%201.2023'" TargetMode="External"/><Relationship Id="rId733" Type="http://schemas.openxmlformats.org/officeDocument/2006/relationships/hyperlink" Target="https://www.aspi.sk/products/lawText/1/46530/1/ASPI%253A/328/2002%20Z.z.%25236" TargetMode="External"/><Relationship Id="rId940" Type="http://schemas.openxmlformats.org/officeDocument/2006/relationships/hyperlink" Target="https://www.aspi.sk/products/lawText/1/51693/1/ASPI%253A/315/2001%20Z.z.%2523103" TargetMode="External"/><Relationship Id="rId1016" Type="http://schemas.openxmlformats.org/officeDocument/2006/relationships/hyperlink" Target="https://www.aspi.sk/products/lawText/1/51693/1/ASPI%253A/311/2001%20Z.z.%252385" TargetMode="External"/><Relationship Id="rId1570" Type="http://schemas.openxmlformats.org/officeDocument/2006/relationships/hyperlink" Target="aspi://module='ASPI'&amp;link='347/2018%20Z.z.'&amp;ucin-k-dni='%201.%201.2023'" TargetMode="External"/><Relationship Id="rId1668" Type="http://schemas.openxmlformats.org/officeDocument/2006/relationships/hyperlink" Target="aspi://module='ASPI'&amp;link='609/2007%20Z.z.'&amp;ucin-k-dni='%201.%201.2023'" TargetMode="External"/><Relationship Id="rId1875" Type="http://schemas.openxmlformats.org/officeDocument/2006/relationships/hyperlink" Target="aspi://module='ASPI'&amp;link='566/1992%20Zb.%252337'&amp;ucin-k-dni='%201.%201.2023'" TargetMode="External"/><Relationship Id="rId165" Type="http://schemas.openxmlformats.org/officeDocument/2006/relationships/hyperlink" Target="https://www.aspi.sk/products/lawText/1/46530/1/ASPI%253A/73/1998%20Z.z.%252388.1" TargetMode="External"/><Relationship Id="rId372" Type="http://schemas.openxmlformats.org/officeDocument/2006/relationships/hyperlink" Target="https://www.aspi.sk/products/lawText/1/46530/1/ASPI%253A/73/1998%20Z.z.%2523195.1" TargetMode="External"/><Relationship Id="rId677" Type="http://schemas.openxmlformats.org/officeDocument/2006/relationships/hyperlink" Target="https://www.aspi.sk/products/lawText/1/46530/1/ASPI%253A/329/2006%20Z.z." TargetMode="External"/><Relationship Id="rId800" Type="http://schemas.openxmlformats.org/officeDocument/2006/relationships/hyperlink" Target="https://www.aspi.sk/products/lawText/1/51693/1/ASPI%253A/315/2001%20Z.z.%252313.1" TargetMode="External"/><Relationship Id="rId1223" Type="http://schemas.openxmlformats.org/officeDocument/2006/relationships/hyperlink" Target="https://www.aspi.sk/products/lawText/1/51693/1/EU%253A/32006L0054" TargetMode="External"/><Relationship Id="rId1430" Type="http://schemas.openxmlformats.org/officeDocument/2006/relationships/hyperlink" Target="aspi://module='LIT'&amp;link='LIT258156SK%252350'&amp;ucin-k-dni='%201.%201.2023'" TargetMode="External"/><Relationship Id="rId1528" Type="http://schemas.openxmlformats.org/officeDocument/2006/relationships/hyperlink" Target="aspi://module='ASPI'&amp;link='311/2001%20Z.z.'&amp;ucin-k-dni='%201.%201.2023'" TargetMode="External"/><Relationship Id="rId232" Type="http://schemas.openxmlformats.org/officeDocument/2006/relationships/hyperlink" Target="https://www.aspi.sk/products/lawText/1/46530/1/ASPI%253A/73/1998%20Z.z.%252384.1.a-m" TargetMode="External"/><Relationship Id="rId884" Type="http://schemas.openxmlformats.org/officeDocument/2006/relationships/hyperlink" Target="https://www.aspi.sk/products/lawText/1/51693/1/ASPI%253A/315/2001%20Z.z.%252363.1.f" TargetMode="External"/><Relationship Id="rId1735" Type="http://schemas.openxmlformats.org/officeDocument/2006/relationships/hyperlink" Target="aspi://module='ASPI'&amp;link='43/2004%20Z.z.%252347'&amp;ucin-k-dni='%201.%201.2023'" TargetMode="External"/><Relationship Id="rId1942" Type="http://schemas.openxmlformats.org/officeDocument/2006/relationships/hyperlink" Target="aspi://module='ASPI'&amp;link='385/2000%20Z.z.'&amp;ucin-k-dni='%201.%201.2023'" TargetMode="External"/><Relationship Id="rId27" Type="http://schemas.openxmlformats.org/officeDocument/2006/relationships/hyperlink" Target="https://www.aspi.sk/products/lawText/1/46530/1/ASPI%253A/73/1998%20Z.z.%252314.3.b" TargetMode="External"/><Relationship Id="rId537" Type="http://schemas.openxmlformats.org/officeDocument/2006/relationships/hyperlink" Target="https://www.aspi.sk/products/lawText/1/46530/1/ASPI%253A/178/1997%20Z.z." TargetMode="External"/><Relationship Id="rId744" Type="http://schemas.openxmlformats.org/officeDocument/2006/relationships/hyperlink" Target="https://www.aspi.sk/products/lawText/1/51693/1/ASPI%253A/315/2001%20Z.z.%25237.5" TargetMode="External"/><Relationship Id="rId951" Type="http://schemas.openxmlformats.org/officeDocument/2006/relationships/hyperlink" Target="https://www.aspi.sk/products/lawText/1/51693/1/ASPI%253A/315/2001%20Z.z.%252349.4" TargetMode="External"/><Relationship Id="rId1167" Type="http://schemas.openxmlformats.org/officeDocument/2006/relationships/hyperlink" Target="https://www.aspi.sk/products/lawText/1/51693/1/ASPI%253A/666/2002%20Z.z." TargetMode="External"/><Relationship Id="rId1374" Type="http://schemas.openxmlformats.org/officeDocument/2006/relationships/header" Target="header16.xml"/><Relationship Id="rId1581" Type="http://schemas.openxmlformats.org/officeDocument/2006/relationships/hyperlink" Target="aspi://module='ASPI'&amp;link='192/2011%20Z.z.'&amp;ucin-k-dni='%201.%201.2023'" TargetMode="External"/><Relationship Id="rId1679" Type="http://schemas.openxmlformats.org/officeDocument/2006/relationships/hyperlink" Target="aspi://module='ASPI'&amp;link='442/2012%20Z.z.'&amp;ucin-k-dni='%201.%201.2023'" TargetMode="External"/><Relationship Id="rId1802" Type="http://schemas.openxmlformats.org/officeDocument/2006/relationships/hyperlink" Target="aspi://module='ASPI'&amp;link='199/2004%20Z.z.'&amp;ucin-k-dni='%201.%201.2023'" TargetMode="External"/><Relationship Id="rId80" Type="http://schemas.openxmlformats.org/officeDocument/2006/relationships/hyperlink" Target="https://www.aspi.sk/products/lawText/1/46530/1/ASPI%253A/73/1998%20Z.z.%252346.2" TargetMode="External"/><Relationship Id="rId176" Type="http://schemas.openxmlformats.org/officeDocument/2006/relationships/hyperlink" Target="https://www.aspi.sk/products/lawText/1/46530/1/ASPI%253A/73/1998%20Z.z." TargetMode="External"/><Relationship Id="rId383" Type="http://schemas.openxmlformats.org/officeDocument/2006/relationships/hyperlink" Target="https://www.aspi.sk/products/lawText/1/46530/1/ASPI%253A/73/1998%20Z.z.%2523222.1.c" TargetMode="External"/><Relationship Id="rId590" Type="http://schemas.openxmlformats.org/officeDocument/2006/relationships/hyperlink" Target="https://www.aspi.sk/products/lawText/1/46530/1/ASPI%253A/69/2018%20Z.z." TargetMode="External"/><Relationship Id="rId604" Type="http://schemas.openxmlformats.org/officeDocument/2006/relationships/hyperlink" Target="https://www.aspi.sk/products/lawText/1/46530/1/ASPI%253A/583/2008%20Z.z.%25233.0.c" TargetMode="External"/><Relationship Id="rId811" Type="http://schemas.openxmlformats.org/officeDocument/2006/relationships/hyperlink" Target="https://www.aspi.sk/products/lawText/1/51693/1/ASPI%253A/315/2001%20Z.z.%252352.2.g" TargetMode="External"/><Relationship Id="rId1027" Type="http://schemas.openxmlformats.org/officeDocument/2006/relationships/hyperlink" Target="https://www.aspi.sk/products/lawText/1/51693/1/ASPI%253A/311/2001%20Z.z.%2523142" TargetMode="External"/><Relationship Id="rId1234" Type="http://schemas.openxmlformats.org/officeDocument/2006/relationships/hyperlink" Target="https://www.aspi.sk/products/lawText/1/51693/1/ASPI%253A/334/2009%20Z.z." TargetMode="External"/><Relationship Id="rId1441" Type="http://schemas.openxmlformats.org/officeDocument/2006/relationships/hyperlink" Target="aspi://module='LIT'&amp;link='LIT258156SK%252373'&amp;ucin-k-dni='%201.%201.2023'" TargetMode="External"/><Relationship Id="rId1886" Type="http://schemas.openxmlformats.org/officeDocument/2006/relationships/hyperlink" Target="aspi://module='ASPI'&amp;link='566/2001%20Z.z.%252393'&amp;ucin-k-dni='%201.%201.2023'" TargetMode="External"/><Relationship Id="rId243" Type="http://schemas.openxmlformats.org/officeDocument/2006/relationships/hyperlink" Target="https://www.aspi.sk/products/lawText/1/46530/1/ASPI%253A/73/1998%20Z.z.%2523103.2" TargetMode="External"/><Relationship Id="rId450" Type="http://schemas.openxmlformats.org/officeDocument/2006/relationships/hyperlink" Target="https://www.aspi.sk/products/lawText/1/46530/1/ASPI%253A/73/1998%20Z.z.%2523275-285" TargetMode="External"/><Relationship Id="rId688" Type="http://schemas.openxmlformats.org/officeDocument/2006/relationships/hyperlink" Target="https://www.aspi.sk/products/lawText/1/46530/1/ASPI%253A/387/1996%20Z.z." TargetMode="External"/><Relationship Id="rId895" Type="http://schemas.openxmlformats.org/officeDocument/2006/relationships/hyperlink" Target="https://www.aspi.sk/products/lawText/1/51693/1/ASPI%253A/315/2001%20Z.z.%2523200.2.a" TargetMode="External"/><Relationship Id="rId909" Type="http://schemas.openxmlformats.org/officeDocument/2006/relationships/hyperlink" Target="https://www.aspi.sk/products/lawText/1/51693/1/ASPI%253A/315/2001%20Z.z.%2523160.2" TargetMode="External"/><Relationship Id="rId1080" Type="http://schemas.openxmlformats.org/officeDocument/2006/relationships/hyperlink" Target="https://www.aspi.sk/products/lawText/1/51693/1/ASPI%253A/315/2001%20Z.z.%252317" TargetMode="External"/><Relationship Id="rId1301" Type="http://schemas.openxmlformats.org/officeDocument/2006/relationships/hyperlink" Target="https://www.aspi.sk/products/lawText/1/51693/1/ASPI%253A/40/1964%20Zb.%2523115" TargetMode="External"/><Relationship Id="rId1539" Type="http://schemas.openxmlformats.org/officeDocument/2006/relationships/hyperlink" Target="aspi://module='ASPI'&amp;link='251/2003%20Z.z.'&amp;ucin-k-dni='%201.%201.2023'" TargetMode="External"/><Relationship Id="rId1746" Type="http://schemas.openxmlformats.org/officeDocument/2006/relationships/hyperlink" Target="aspi://module='ASPI'&amp;link='609/2007%20Z.z.'&amp;ucin-k-dni='%201.%201.2023'" TargetMode="External"/><Relationship Id="rId1953" Type="http://schemas.openxmlformats.org/officeDocument/2006/relationships/hyperlink" Target="aspi://module='ASPI'&amp;link='577/2004%20Z.z.'&amp;ucin-k-dni='%201.%201.2023'" TargetMode="External"/><Relationship Id="rId38" Type="http://schemas.openxmlformats.org/officeDocument/2006/relationships/hyperlink" Target="https://www.aspi.sk/products/lawText/1/46530/1/ASPI%253A/73/1998%20Z.z.%252321.3" TargetMode="External"/><Relationship Id="rId103" Type="http://schemas.openxmlformats.org/officeDocument/2006/relationships/hyperlink" Target="https://www.aspi.sk/products/lawText/1/46530/1/ASPI%253A/73/1998%20Z.z.%252348a.11" TargetMode="External"/><Relationship Id="rId310" Type="http://schemas.openxmlformats.org/officeDocument/2006/relationships/hyperlink" Target="https://www.aspi.sk/products/lawText/1/46530/1/ASPI%253A/73/1998%20Z.z.%2523129.8" TargetMode="External"/><Relationship Id="rId548" Type="http://schemas.openxmlformats.org/officeDocument/2006/relationships/hyperlink" Target="https://www.aspi.sk/products/lawText/1/46530/1/ASPI%253A/181/1999%20Z.z." TargetMode="External"/><Relationship Id="rId755" Type="http://schemas.openxmlformats.org/officeDocument/2006/relationships/hyperlink" Target="https://www.aspi.sk/products/lawText/1/51693/1/ASPI%253A/315/2001%20Z.z.%252317.1.a-d" TargetMode="External"/><Relationship Id="rId962" Type="http://schemas.openxmlformats.org/officeDocument/2006/relationships/hyperlink" Target="https://www.aspi.sk/products/lawText/1/51693/1/ASPI%253A/315/2001%20Z.z.%2523134ad" TargetMode="External"/><Relationship Id="rId1178" Type="http://schemas.openxmlformats.org/officeDocument/2006/relationships/hyperlink" Target="https://www.aspi.sk/products/lawText/1/51693/1/ASPI%253A/561/2005%20Z.z." TargetMode="External"/><Relationship Id="rId1385" Type="http://schemas.openxmlformats.org/officeDocument/2006/relationships/hyperlink" Target="aspi://module='LIT'&amp;link='LIT258156SK%25233'&amp;ucin-k-dni='%201.%201.2023'" TargetMode="External"/><Relationship Id="rId1592" Type="http://schemas.openxmlformats.org/officeDocument/2006/relationships/hyperlink" Target="aspi://module='ASPI'&amp;link='18/2018%20Z.z.'&amp;ucin-k-dni='%201.%201.2023'" TargetMode="External"/><Relationship Id="rId1606" Type="http://schemas.openxmlformats.org/officeDocument/2006/relationships/hyperlink" Target="aspi://module='ASPI'&amp;link='546/2011%20Z.z.'&amp;ucin-k-dni='%201.%201.2023'" TargetMode="External"/><Relationship Id="rId1813" Type="http://schemas.openxmlformats.org/officeDocument/2006/relationships/hyperlink" Target="aspi://module='ASPI'&amp;link='98/2004%20Z.z.'&amp;ucin-k-dni='%201.%201.2023'" TargetMode="External"/><Relationship Id="rId91" Type="http://schemas.openxmlformats.org/officeDocument/2006/relationships/hyperlink" Target="https://www.aspi.sk/products/lawText/1/46530/1/ASPI%253A/73/1998%20Z.z.%252348a.3.b" TargetMode="External"/><Relationship Id="rId187" Type="http://schemas.openxmlformats.org/officeDocument/2006/relationships/hyperlink" Target="https://www.aspi.sk/products/lawText/1/46530/1/ASPI%253A/73/1998%20Z.z.%252390" TargetMode="External"/><Relationship Id="rId394" Type="http://schemas.openxmlformats.org/officeDocument/2006/relationships/hyperlink" Target="https://www.aspi.sk/products/lawText/1/46530/1/ASPI%253A/73/1998%20Z.z.%2523192.1.g" TargetMode="External"/><Relationship Id="rId408" Type="http://schemas.openxmlformats.org/officeDocument/2006/relationships/hyperlink" Target="https://www.aspi.sk/products/lawText/1/46530/1/ASPI%253A/73/1998%20Z.z.%2523256.2" TargetMode="External"/><Relationship Id="rId615" Type="http://schemas.openxmlformats.org/officeDocument/2006/relationships/hyperlink" Target="https://www.aspi.sk/products/lawText/1/46530/1/ASPI%253A/428/2002%20Z.z." TargetMode="External"/><Relationship Id="rId822" Type="http://schemas.openxmlformats.org/officeDocument/2006/relationships/hyperlink" Target="https://www.aspi.sk/products/lawText/1/51693/1/ASPI%253A/315/2001%20Z.z.%252369.3.y" TargetMode="External"/><Relationship Id="rId1038" Type="http://schemas.openxmlformats.org/officeDocument/2006/relationships/hyperlink" Target="https://www.aspi.sk/products/lawText/1/51693/1/ASPI%253A/311/2001%20Z.z.%2523166.3" TargetMode="External"/><Relationship Id="rId1245" Type="http://schemas.openxmlformats.org/officeDocument/2006/relationships/hyperlink" Target="https://www.aspi.sk/products/lawText/1/51693/1/ASPI%253A/269/1996%20Z.z." TargetMode="External"/><Relationship Id="rId1452" Type="http://schemas.openxmlformats.org/officeDocument/2006/relationships/hyperlink" Target="aspi://module='LIT'&amp;link='LIT258156SK%252393'&amp;ucin-k-dni='%201.%201.2023'" TargetMode="External"/><Relationship Id="rId1897" Type="http://schemas.openxmlformats.org/officeDocument/2006/relationships/hyperlink" Target="aspi://module='ASPI'&amp;link='355/2007%20Z.z.'&amp;ucin-k-dni='%201.%201.2023'" TargetMode="External"/><Relationship Id="rId254" Type="http://schemas.openxmlformats.org/officeDocument/2006/relationships/hyperlink" Target="https://www.aspi.sk/products/lawText/1/46530/1/ASPI%253A/73/1998%20Z.z.%2523110.1" TargetMode="External"/><Relationship Id="rId699" Type="http://schemas.openxmlformats.org/officeDocument/2006/relationships/hyperlink" Target="https://www.aspi.sk/products/lawText/1/46530/1/ASPI%253A/283/2002%20Z.z.%25237.4-7" TargetMode="External"/><Relationship Id="rId1091" Type="http://schemas.openxmlformats.org/officeDocument/2006/relationships/hyperlink" Target="https://www.aspi.sk/products/lawText/1/51693/1/ASPI%253A/315/2001%20Z.z.%25233" TargetMode="External"/><Relationship Id="rId1105" Type="http://schemas.openxmlformats.org/officeDocument/2006/relationships/hyperlink" Target="https://www.aspi.sk/products/lawText/1/51693/1/ASPI%253A/315/2001%20Z.z.%252317.1.a-h" TargetMode="External"/><Relationship Id="rId1312" Type="http://schemas.openxmlformats.org/officeDocument/2006/relationships/hyperlink" Target="https://www.aspi.sk/products/lawText/1/51693/1/ASPI%253A/461/2003%20Z.z." TargetMode="External"/><Relationship Id="rId1757" Type="http://schemas.openxmlformats.org/officeDocument/2006/relationships/hyperlink" Target="aspi://module='ASPI'&amp;link='486/2013%20Z.z.%252322-28'&amp;ucin-k-dni='%201.%201.2023'" TargetMode="External"/><Relationship Id="rId1964" Type="http://schemas.openxmlformats.org/officeDocument/2006/relationships/hyperlink" Target="aspi://module='ASPI'&amp;link='372/1990%20Zb.'&amp;ucin-k-dni='%201.%201.2023'" TargetMode="External"/><Relationship Id="rId49" Type="http://schemas.openxmlformats.org/officeDocument/2006/relationships/hyperlink" Target="https://www.aspi.sk/products/lawText/1/46530/1/ASPI%253A/73/1998%20Z.z.%252335.1.a" TargetMode="External"/><Relationship Id="rId114" Type="http://schemas.openxmlformats.org/officeDocument/2006/relationships/hyperlink" Target="https://www.aspi.sk/products/lawText/1/46530/1/ASPI%253A/73/1998%20Z.z.%252378.3" TargetMode="External"/><Relationship Id="rId461" Type="http://schemas.openxmlformats.org/officeDocument/2006/relationships/hyperlink" Target="https://www.aspi.sk/products/lawText/1/46530/1/ASPI%253A/73/1998%20Z.z.%252375.3" TargetMode="External"/><Relationship Id="rId559" Type="http://schemas.openxmlformats.org/officeDocument/2006/relationships/hyperlink" Target="https://www.aspi.sk/products/lawText/1/46530/1/ASPI%253A/201/2004%20Z.z." TargetMode="External"/><Relationship Id="rId766" Type="http://schemas.openxmlformats.org/officeDocument/2006/relationships/hyperlink" Target="https://www.aspi.sk/products/lawText/1/51693/1/ASPI%253A/315/2001%20Z.z.%2523105" TargetMode="External"/><Relationship Id="rId1189" Type="http://schemas.openxmlformats.org/officeDocument/2006/relationships/hyperlink" Target="https://www.aspi.sk/products/lawText/1/51693/1/ASPI%253A/199/2009%20Z.z." TargetMode="External"/><Relationship Id="rId1396" Type="http://schemas.openxmlformats.org/officeDocument/2006/relationships/hyperlink" Target="aspi://module='ASPI'&amp;link='162/2015%20Z.z.'&amp;ucin-k-dni='%201.%201.2023'" TargetMode="External"/><Relationship Id="rId1617" Type="http://schemas.openxmlformats.org/officeDocument/2006/relationships/hyperlink" Target="aspi://module='ASPI'&amp;link='652/2004%20Z.z.'&amp;ucin-k-dni='%201.%201.2023'" TargetMode="External"/><Relationship Id="rId1824" Type="http://schemas.openxmlformats.org/officeDocument/2006/relationships/hyperlink" Target="aspi://module='ASPI'&amp;link='672/2006%20Z.z.'&amp;ucin-k-dni='%201.%201.2023'" TargetMode="External"/><Relationship Id="rId198" Type="http://schemas.openxmlformats.org/officeDocument/2006/relationships/hyperlink" Target="https://www.aspi.sk/products/lawText/1/46530/1/ASPI%253A/73/1998%20Z.z.%252364.2" TargetMode="External"/><Relationship Id="rId321" Type="http://schemas.openxmlformats.org/officeDocument/2006/relationships/hyperlink" Target="https://www.aspi.sk/products/lawText/1/46530/1/ASPI%253A/73/1998%20Z.z.%2523141.2.j" TargetMode="External"/><Relationship Id="rId419" Type="http://schemas.openxmlformats.org/officeDocument/2006/relationships/hyperlink" Target="https://www.aspi.sk/products/lawText/1/46530/1/ASPI%253A/73/1998%20Z.z.%252346" TargetMode="External"/><Relationship Id="rId626" Type="http://schemas.openxmlformats.org/officeDocument/2006/relationships/hyperlink" Target="https://www.aspi.sk/products/lawText/1/46530/1/ASPI%253A/328/2002%20Z.z.%252320" TargetMode="External"/><Relationship Id="rId973" Type="http://schemas.openxmlformats.org/officeDocument/2006/relationships/hyperlink" Target="https://www.aspi.sk/products/lawText/1/51693/1/ASPI%253A/315/2001%20Z.z.%252341.1" TargetMode="External"/><Relationship Id="rId1049" Type="http://schemas.openxmlformats.org/officeDocument/2006/relationships/hyperlink" Target="https://www.aspi.sk/products/lawText/1/51693/1/ASPI%253A/315/2001%20Z.z.%252319" TargetMode="External"/><Relationship Id="rId1256" Type="http://schemas.openxmlformats.org/officeDocument/2006/relationships/hyperlink" Target="https://www.aspi.sk/products/lawText/1/51693/1/ASPI%253A/314/2001%20Z.z.%25232.1.b" TargetMode="External"/><Relationship Id="rId833" Type="http://schemas.openxmlformats.org/officeDocument/2006/relationships/hyperlink" Target="https://www.aspi.sk/products/lawText/1/51693/1/ASPI%253A/315/2001%20Z.z.%252362" TargetMode="External"/><Relationship Id="rId1116" Type="http://schemas.openxmlformats.org/officeDocument/2006/relationships/hyperlink" Target="https://www.aspi.sk/products/lawText/1/51693/1/ASPI%253A/315/2001%20Z.z.%2523205.1" TargetMode="External"/><Relationship Id="rId1463" Type="http://schemas.openxmlformats.org/officeDocument/2006/relationships/hyperlink" Target="aspi://module='LIT'&amp;link='LIT258156SK%2523117'&amp;ucin-k-dni='%201.%201.2023'" TargetMode="External"/><Relationship Id="rId1670" Type="http://schemas.openxmlformats.org/officeDocument/2006/relationships/hyperlink" Target="aspi://module='ASPI'&amp;link='431/2002%20Z.z.'&amp;ucin-k-dni='%201.%201.2023'" TargetMode="External"/><Relationship Id="rId1768" Type="http://schemas.openxmlformats.org/officeDocument/2006/relationships/hyperlink" Target="aspi://module='ASPI'&amp;link='543/2002%20Z.z.%252339'&amp;ucin-k-dni='%201.%201.2023'" TargetMode="External"/><Relationship Id="rId265" Type="http://schemas.openxmlformats.org/officeDocument/2006/relationships/hyperlink" Target="https://www.aspi.sk/products/lawText/1/46530/1/ASPI%253A/73/1998%20Z.z.%2523113.1" TargetMode="External"/><Relationship Id="rId472" Type="http://schemas.openxmlformats.org/officeDocument/2006/relationships/hyperlink" Target="https://www.aspi.sk/products/lawText/1/46530/1/ASPI%253A/73/1998%20Z.z.%252397" TargetMode="External"/><Relationship Id="rId900" Type="http://schemas.openxmlformats.org/officeDocument/2006/relationships/hyperlink" Target="https://www.aspi.sk/products/lawText/1/51693/1/ASPI%253A/315/2001%20Z.z.%2523103.1.h" TargetMode="External"/><Relationship Id="rId1323" Type="http://schemas.openxmlformats.org/officeDocument/2006/relationships/hyperlink" Target="https://www.aspi.sk/products/lawText/1/51693/1/ASPI%253A/215/2002%20Z.z." TargetMode="External"/><Relationship Id="rId1530" Type="http://schemas.openxmlformats.org/officeDocument/2006/relationships/hyperlink" Target="aspi://module='ASPI'&amp;link='311/2001%20Z.z.'&amp;ucin-k-dni='%201.%201.2023'" TargetMode="External"/><Relationship Id="rId1628" Type="http://schemas.openxmlformats.org/officeDocument/2006/relationships/hyperlink" Target="aspi://module='ASPI'&amp;link='328/2004%20Z.z.'&amp;ucin-k-dni='%201.%201.2023'" TargetMode="External"/><Relationship Id="rId1975" Type="http://schemas.openxmlformats.org/officeDocument/2006/relationships/header" Target="header24.xml"/><Relationship Id="rId125" Type="http://schemas.openxmlformats.org/officeDocument/2006/relationships/hyperlink" Target="https://www.aspi.sk/products/lawText/1/46530/1/ASPI%253A/73/1998%20Z.z.%252378.1.h" TargetMode="External"/><Relationship Id="rId332" Type="http://schemas.openxmlformats.org/officeDocument/2006/relationships/hyperlink" Target="https://www.aspi.sk/products/lawText/1/46530/1/ASPI%253A/73/1998%20Z.z.%2523143.2" TargetMode="External"/><Relationship Id="rId777" Type="http://schemas.openxmlformats.org/officeDocument/2006/relationships/hyperlink" Target="https://www.aspi.sk/products/lawText/1/51693/1/ASPI%253A/315/2001%20Z.z.%252334.4" TargetMode="External"/><Relationship Id="rId984" Type="http://schemas.openxmlformats.org/officeDocument/2006/relationships/hyperlink" Target="https://www.aspi.sk/products/lawText/1/51693/1/ASPI%253A/315/2001%20Z.z.%2523149.1.f" TargetMode="External"/><Relationship Id="rId1835" Type="http://schemas.openxmlformats.org/officeDocument/2006/relationships/hyperlink" Target="aspi://module='ASPI'&amp;link='270/2005%20Z.z.'&amp;ucin-k-dni='%201.%201.2023'" TargetMode="External"/><Relationship Id="rId637" Type="http://schemas.openxmlformats.org/officeDocument/2006/relationships/hyperlink" Target="https://www.aspi.sk/products/lawText/1/46530/1/ASPI%253A/171/1993%20Z.z." TargetMode="External"/><Relationship Id="rId844" Type="http://schemas.openxmlformats.org/officeDocument/2006/relationships/hyperlink" Target="https://www.aspi.sk/products/lawText/1/51693/1/ASPI%253A/315/2001%20Z.z.%252317.2" TargetMode="External"/><Relationship Id="rId1267" Type="http://schemas.openxmlformats.org/officeDocument/2006/relationships/hyperlink" Target="https://www.aspi.sk/products/lawText/1/51693/1/ASPI%253A/151/2010%20Z.z." TargetMode="External"/><Relationship Id="rId1474" Type="http://schemas.openxmlformats.org/officeDocument/2006/relationships/hyperlink" Target="aspi://module='ASPI'&amp;link='311/2001%20Z.z.%2523152a'&amp;ucin-k-dni='%201.%201.2023'" TargetMode="External"/><Relationship Id="rId1681" Type="http://schemas.openxmlformats.org/officeDocument/2006/relationships/hyperlink" Target="aspi://module='ASPI'&amp;link='79/2015%20Z.z.'&amp;ucin-k-dni='%201.%201.2023'" TargetMode="External"/><Relationship Id="rId1902" Type="http://schemas.openxmlformats.org/officeDocument/2006/relationships/hyperlink" Target="aspi://module='ASPI'&amp;link='549/2007%20Z.z.'&amp;ucin-k-dni='%201.%201.2023'" TargetMode="External"/><Relationship Id="rId276" Type="http://schemas.openxmlformats.org/officeDocument/2006/relationships/hyperlink" Target="https://www.aspi.sk/products/lawText/1/46530/1/ASPI%253A/73/1998%20Z.z.%2523118.1" TargetMode="External"/><Relationship Id="rId483" Type="http://schemas.openxmlformats.org/officeDocument/2006/relationships/hyperlink" Target="https://www.aspi.sk/products/lawText/1/46530/1/ASPI%253A/73/1998%20Z.z.%2523196.1" TargetMode="External"/><Relationship Id="rId690" Type="http://schemas.openxmlformats.org/officeDocument/2006/relationships/hyperlink" Target="https://www.aspi.sk/products/lawText/1/46530/1/ASPI%253A/328/2002%20Z.z.%252338" TargetMode="External"/><Relationship Id="rId704" Type="http://schemas.openxmlformats.org/officeDocument/2006/relationships/hyperlink" Target="https://www.aspi.sk/products/lawText/1/46530/1/ASPI%253A/283/2002%20Z.z.%252336.9-13" TargetMode="External"/><Relationship Id="rId911" Type="http://schemas.openxmlformats.org/officeDocument/2006/relationships/hyperlink" Target="https://www.aspi.sk/products/lawText/1/51693/1/ASPI%253A/315/2001%20Z.z.%2523107.1" TargetMode="External"/><Relationship Id="rId1127" Type="http://schemas.openxmlformats.org/officeDocument/2006/relationships/hyperlink" Target="https://www.aspi.sk/products/lawText/1/51693/1/ASPI%253A/315/2001%20Z.z.%252315.1" TargetMode="External"/><Relationship Id="rId1334" Type="http://schemas.openxmlformats.org/officeDocument/2006/relationships/hyperlink" Target="https://www.aspi.sk/products/lawText/1/51693/1/ASPI%253A/328/2002%20Z.z.%252338" TargetMode="External"/><Relationship Id="rId1541" Type="http://schemas.openxmlformats.org/officeDocument/2006/relationships/hyperlink" Target="aspi://module='ASPI'&amp;link='199/2004%20Z.z.'&amp;ucin-k-dni='%201.%201.2023'" TargetMode="External"/><Relationship Id="rId1779" Type="http://schemas.openxmlformats.org/officeDocument/2006/relationships/hyperlink" Target="aspi://module='ASPI'&amp;link='65/2009%20Z.z.'&amp;ucin-k-dni='%201.%201.2023'" TargetMode="External"/><Relationship Id="rId40" Type="http://schemas.openxmlformats.org/officeDocument/2006/relationships/hyperlink" Target="https://www.aspi.sk/products/lawText/1/46530/1/ASPI%253A/73/1998%20Z.z.%252321" TargetMode="External"/><Relationship Id="rId136" Type="http://schemas.openxmlformats.org/officeDocument/2006/relationships/hyperlink" Target="https://www.aspi.sk/products/lawText/1/46530/1/ASPI%253A/73/1998%20Z.z.%252335.1.b" TargetMode="External"/><Relationship Id="rId343" Type="http://schemas.openxmlformats.org/officeDocument/2006/relationships/hyperlink" Target="https://www.aspi.sk/products/lawText/1/46530/1/ASPI%253A/73/1998%20Z.z.%2523149.2" TargetMode="External"/><Relationship Id="rId550" Type="http://schemas.openxmlformats.org/officeDocument/2006/relationships/hyperlink" Target="https://www.aspi.sk/products/lawText/1/46530/1/ASPI%253A/224/2000%20Z.z." TargetMode="External"/><Relationship Id="rId788" Type="http://schemas.openxmlformats.org/officeDocument/2006/relationships/hyperlink" Target="https://www.aspi.sk/products/lawText/1/51693/1/ASPI%253A/315/2001%20Z.z.%252341.1" TargetMode="External"/><Relationship Id="rId995" Type="http://schemas.openxmlformats.org/officeDocument/2006/relationships/hyperlink" Target="https://www.aspi.sk/products/lawText/1/51693/1/ASPI%253A/315/2001%20Z.z.%2523157.1" TargetMode="External"/><Relationship Id="rId1180" Type="http://schemas.openxmlformats.org/officeDocument/2006/relationships/hyperlink" Target="https://www.aspi.sk/products/lawText/1/51693/1/ASPI%253A/256/2007%20Z.z." TargetMode="External"/><Relationship Id="rId1401" Type="http://schemas.openxmlformats.org/officeDocument/2006/relationships/hyperlink" Target="aspi://module='LIT'&amp;link='LIT258156SK%252311'&amp;ucin-k-dni='%201.%201.2023'" TargetMode="External"/><Relationship Id="rId1639" Type="http://schemas.openxmlformats.org/officeDocument/2006/relationships/hyperlink" Target="aspi://module='ASPI'&amp;link='71/1967%20Zb.'&amp;ucin-k-dni='%201.%201.2023'" TargetMode="External"/><Relationship Id="rId1846" Type="http://schemas.openxmlformats.org/officeDocument/2006/relationships/hyperlink" Target="aspi://module='ASPI'&amp;link='139/1998%20Z.z.'&amp;ucin-k-dni='%201.%201.2023'" TargetMode="External"/><Relationship Id="rId203" Type="http://schemas.openxmlformats.org/officeDocument/2006/relationships/hyperlink" Target="https://www.aspi.sk/products/lawText/1/46530/1/ASPI%253A/73/1998%20Z.z.%252369" TargetMode="External"/><Relationship Id="rId648" Type="http://schemas.openxmlformats.org/officeDocument/2006/relationships/hyperlink" Target="https://www.aspi.sk/products/lawText/1/46530/1/ASPI%253A/195/1998%20Z.z.%252358" TargetMode="External"/><Relationship Id="rId855" Type="http://schemas.openxmlformats.org/officeDocument/2006/relationships/hyperlink" Target="https://www.aspi.sk/products/lawText/1/51693/1/ASPI%253A/315/2001%20Z.z.%252370.2.c" TargetMode="External"/><Relationship Id="rId1040" Type="http://schemas.openxmlformats.org/officeDocument/2006/relationships/hyperlink" Target="https://www.aspi.sk/products/lawText/1/51693/1/ASPI%253A/311/2001%20Z.z.%2523178" TargetMode="External"/><Relationship Id="rId1278" Type="http://schemas.openxmlformats.org/officeDocument/2006/relationships/hyperlink" Target="https://www.aspi.sk/products/lawText/1/51693/1/ASPI%253A/544/2002%20Z.z.%252312" TargetMode="External"/><Relationship Id="rId1485" Type="http://schemas.openxmlformats.org/officeDocument/2006/relationships/hyperlink" Target="aspi://module='LIT'&amp;link='LIT258156SK%2523235'&amp;ucin-k-dni='%201.%201.2023'" TargetMode="External"/><Relationship Id="rId1692" Type="http://schemas.openxmlformats.org/officeDocument/2006/relationships/hyperlink" Target="aspi://module='ASPI'&amp;link='291/2002%20Z.z.'&amp;ucin-k-dni='%201.%201.2023'" TargetMode="External"/><Relationship Id="rId1706" Type="http://schemas.openxmlformats.org/officeDocument/2006/relationships/hyperlink" Target="aspi://module='ASPI'&amp;link='305/2013%20Z.z.'&amp;ucin-k-dni='%201.%201.2023'" TargetMode="External"/><Relationship Id="rId1913" Type="http://schemas.openxmlformats.org/officeDocument/2006/relationships/hyperlink" Target="aspi://module='ASPI'&amp;link='542/2007%20Z.z.'&amp;ucin-k-dni='%201.%201.2023'" TargetMode="External"/><Relationship Id="rId287" Type="http://schemas.openxmlformats.org/officeDocument/2006/relationships/hyperlink" Target="https://www.aspi.sk/products/lawText/1/46530/1/ASPI%253A/73/1998%20Z.z.%2523122.1" TargetMode="External"/><Relationship Id="rId410" Type="http://schemas.openxmlformats.org/officeDocument/2006/relationships/hyperlink" Target="https://www.aspi.sk/products/lawText/1/46530/1/ASPI%253A/73/1998%20Z.z.%2523257.1-8" TargetMode="External"/><Relationship Id="rId494" Type="http://schemas.openxmlformats.org/officeDocument/2006/relationships/hyperlink" Target="https://www.aspi.sk/products/lawText/1/46530/1/ASPI%253A/73/1998%20Z.z.%252399" TargetMode="External"/><Relationship Id="rId508" Type="http://schemas.openxmlformats.org/officeDocument/2006/relationships/hyperlink" Target="https://www.aspi.sk/products/lawText/1/46530/1/ASPI%253A/73/1998%20Z.z.%252333" TargetMode="External"/><Relationship Id="rId715" Type="http://schemas.openxmlformats.org/officeDocument/2006/relationships/hyperlink" Target="https://www.aspi.sk/products/lawText/1/46530/1/ASPI%253A/311/2001%20Z.z.%2523152b" TargetMode="External"/><Relationship Id="rId922" Type="http://schemas.openxmlformats.org/officeDocument/2006/relationships/hyperlink" Target="https://www.aspi.sk/products/lawText/1/51693/1/ASPI%253A/315/2001%20Z.z.%2523109" TargetMode="External"/><Relationship Id="rId1138" Type="http://schemas.openxmlformats.org/officeDocument/2006/relationships/hyperlink" Target="https://www.aspi.sk/products/lawText/1/51693/1/ASPI%253A/315/2001%20Z.z.%252312.3" TargetMode="External"/><Relationship Id="rId1345" Type="http://schemas.openxmlformats.org/officeDocument/2006/relationships/hyperlink" Target="https://www.aspi.sk/products/lawText/1/51693/1/ASPI%253A/249/1992%20Zb.%25235.7.d" TargetMode="External"/><Relationship Id="rId1552" Type="http://schemas.openxmlformats.org/officeDocument/2006/relationships/hyperlink" Target="aspi://module='ASPI'&amp;link='465/2008%20Z.z.'&amp;ucin-k-dni='%201.%201.2023'" TargetMode="External"/><Relationship Id="rId147" Type="http://schemas.openxmlformats.org/officeDocument/2006/relationships/hyperlink" Target="https://www.aspi.sk/products/lawText/1/46530/1/ASPI%253A/73/1998%20Z.z.%252384.2.o" TargetMode="External"/><Relationship Id="rId354" Type="http://schemas.openxmlformats.org/officeDocument/2006/relationships/hyperlink" Target="https://www.aspi.sk/products/lawText/1/46530/1/ASPI%253A/73/1998%20Z.z.%2523166.3.b" TargetMode="External"/><Relationship Id="rId799" Type="http://schemas.openxmlformats.org/officeDocument/2006/relationships/hyperlink" Target="https://www.aspi.sk/products/lawText/1/51693/1/ASPI%253A/315/2001%20Z.z.%252320" TargetMode="External"/><Relationship Id="rId1191" Type="http://schemas.openxmlformats.org/officeDocument/2006/relationships/hyperlink" Target="https://www.aspi.sk/products/lawText/1/51693/1/ASPI%253A/151/2010%20Z.z." TargetMode="External"/><Relationship Id="rId1205" Type="http://schemas.openxmlformats.org/officeDocument/2006/relationships/hyperlink" Target="https://www.aspi.sk/products/lawText/1/51693/1/ASPI%253A/125/2016%20Z.z." TargetMode="External"/><Relationship Id="rId1857" Type="http://schemas.openxmlformats.org/officeDocument/2006/relationships/hyperlink" Target="aspi://module='ASPI'&amp;link='385/2000%20Z.z.%25235'&amp;ucin-k-dni='%201.%201.2023'" TargetMode="External"/><Relationship Id="rId51" Type="http://schemas.openxmlformats.org/officeDocument/2006/relationships/hyperlink" Target="https://www.aspi.sk/products/lawText/1/46530/1/ASPI%253A/73/1998%20Z.z.%252335.1.g" TargetMode="External"/><Relationship Id="rId561" Type="http://schemas.openxmlformats.org/officeDocument/2006/relationships/hyperlink" Target="https://www.aspi.sk/products/lawText/1/46530/1/ASPI%253A/365/2004%20Z.z." TargetMode="External"/><Relationship Id="rId659" Type="http://schemas.openxmlformats.org/officeDocument/2006/relationships/hyperlink" Target="https://www.aspi.sk/products/lawText/1/46530/1/ASPI%253A/10/1996%20Z.z." TargetMode="External"/><Relationship Id="rId866" Type="http://schemas.openxmlformats.org/officeDocument/2006/relationships/hyperlink" Target="https://www.aspi.sk/products/lawText/1/51693/1/ASPI%253A/315/2001%20Z.z.%252375.1" TargetMode="External"/><Relationship Id="rId1289" Type="http://schemas.openxmlformats.org/officeDocument/2006/relationships/hyperlink" Target="https://www.aspi.sk/products/lawText/1/51693/1/ASPI%253A/461/2003%20Z.z.%252365" TargetMode="External"/><Relationship Id="rId1412" Type="http://schemas.openxmlformats.org/officeDocument/2006/relationships/hyperlink" Target="aspi://module='LIT'&amp;link='LIT258156SK%252330'&amp;ucin-k-dni='%201.%201.2023'" TargetMode="External"/><Relationship Id="rId1496" Type="http://schemas.openxmlformats.org/officeDocument/2006/relationships/hyperlink" Target="aspi://module='LIT'&amp;link='LIT258156SK%2523258'&amp;ucin-k-dni='%201.%201.2023'" TargetMode="External"/><Relationship Id="rId1717" Type="http://schemas.openxmlformats.org/officeDocument/2006/relationships/hyperlink" Target="aspi://module='ASPI'&amp;link='235/2012%20Z.z.'&amp;ucin-k-dni='%201.%201.2023'" TargetMode="External"/><Relationship Id="rId1924" Type="http://schemas.openxmlformats.org/officeDocument/2006/relationships/hyperlink" Target="aspi://module='ASPI'&amp;link='328/2002%20Z.z.'&amp;ucin-k-dni='%201.%201.2023'" TargetMode="External"/><Relationship Id="rId214" Type="http://schemas.openxmlformats.org/officeDocument/2006/relationships/hyperlink" Target="https://www.aspi.sk/products/lawText/1/46530/1/ASPI%253A/73/1998%20Z.z.%252384.1" TargetMode="External"/><Relationship Id="rId298" Type="http://schemas.openxmlformats.org/officeDocument/2006/relationships/hyperlink" Target="https://www.aspi.sk/products/lawText/1/46530/1/ASPI%253A/73/1998%20Z.z.%2523111.1.e" TargetMode="External"/><Relationship Id="rId421" Type="http://schemas.openxmlformats.org/officeDocument/2006/relationships/hyperlink" Target="https://www.aspi.sk/products/lawText/1/46530/1/ASPI%253A/73/1998%20Z.z.%2523129.8" TargetMode="External"/><Relationship Id="rId519" Type="http://schemas.openxmlformats.org/officeDocument/2006/relationships/hyperlink" Target="https://www.aspi.sk/products/lawText/1/46530/1/ASPI%253A/171/1993%20Z.z.%25237.1-6" TargetMode="External"/><Relationship Id="rId1051" Type="http://schemas.openxmlformats.org/officeDocument/2006/relationships/hyperlink" Target="https://www.aspi.sk/products/lawText/1/51693/1/ASPI%253A/315/2001%20Z.z.%252312.3" TargetMode="External"/><Relationship Id="rId1149" Type="http://schemas.openxmlformats.org/officeDocument/2006/relationships/hyperlink" Target="https://www.aspi.sk/products/lawText/1/51693/1/ASPI%253A/315/2001%20Z.z.%2523209c.1-4" TargetMode="External"/><Relationship Id="rId1356" Type="http://schemas.openxmlformats.org/officeDocument/2006/relationships/hyperlink" Target="https://www.aspi.sk/products/lawText/1/51693/1/ASPI%253A/311/2001%20Z.z." TargetMode="External"/><Relationship Id="rId158" Type="http://schemas.openxmlformats.org/officeDocument/2006/relationships/hyperlink" Target="https://www.aspi.sk/products/lawText/1/46530/1/ASPI%253A/73/1998%20Z.z.%2523Pr%25EDl\.1" TargetMode="External"/><Relationship Id="rId726" Type="http://schemas.openxmlformats.org/officeDocument/2006/relationships/hyperlink" Target="https://www.aspi.sk/products/lawText/1/46530/1/ASPI%253A/328/2002%20Z.z.%25239" TargetMode="External"/><Relationship Id="rId933" Type="http://schemas.openxmlformats.org/officeDocument/2006/relationships/hyperlink" Target="https://www.aspi.sk/products/lawText/1/51693/1/ASPI%253A/315/2001%20Z.z.%2523118.2-6" TargetMode="External"/><Relationship Id="rId1009" Type="http://schemas.openxmlformats.org/officeDocument/2006/relationships/hyperlink" Target="https://www.aspi.sk/products/lawText/1/51693/1/ASPI%253A/315/2001%20Z.z.%2523106.0.a" TargetMode="External"/><Relationship Id="rId1563" Type="http://schemas.openxmlformats.org/officeDocument/2006/relationships/hyperlink" Target="aspi://module='ASPI'&amp;link='462/2013%20Z.z.'&amp;ucin-k-dni='%201.%201.2023'" TargetMode="External"/><Relationship Id="rId1770" Type="http://schemas.openxmlformats.org/officeDocument/2006/relationships/hyperlink" Target="aspi://module='ASPI'&amp;link='15/2005%20Z.z.%25235'&amp;ucin-k-dni='%201.%201.2023'" TargetMode="External"/><Relationship Id="rId1868" Type="http://schemas.openxmlformats.org/officeDocument/2006/relationships/hyperlink" Target="aspi://module='ASPI'&amp;link='663/2007%20Z.z.'&amp;ucin-k-dni='%201.%201.2023'" TargetMode="External"/><Relationship Id="rId62" Type="http://schemas.openxmlformats.org/officeDocument/2006/relationships/hyperlink" Target="https://www.aspi.sk/products/lawText/1/46530/1/ASPI%253A/73/1998%20Z.z.%252339.1.a" TargetMode="External"/><Relationship Id="rId365" Type="http://schemas.openxmlformats.org/officeDocument/2006/relationships/hyperlink" Target="https://www.aspi.sk/products/lawText/1/46530/1/ASPI%253A/73/1998%20Z.z.%2523192.1.b" TargetMode="External"/><Relationship Id="rId572" Type="http://schemas.openxmlformats.org/officeDocument/2006/relationships/hyperlink" Target="https://www.aspi.sk/products/lawText/1/46530/1/ASPI%253A/445/2008%20Z.z." TargetMode="External"/><Relationship Id="rId1216" Type="http://schemas.openxmlformats.org/officeDocument/2006/relationships/hyperlink" Target="https://www.aspi.sk/products/lawText/1/51693/1/EU%253A/31991L0533" TargetMode="External"/><Relationship Id="rId1423" Type="http://schemas.openxmlformats.org/officeDocument/2006/relationships/hyperlink" Target="aspi://module='LIT'&amp;link='LIT258156SK%252343'&amp;ucin-k-dni='%201.%201.2023'" TargetMode="External"/><Relationship Id="rId1630" Type="http://schemas.openxmlformats.org/officeDocument/2006/relationships/hyperlink" Target="aspi://module='ASPI'&amp;link='484/2007%20Z.z.'&amp;ucin-k-dni='%201.%201.2023'" TargetMode="External"/><Relationship Id="rId225" Type="http://schemas.openxmlformats.org/officeDocument/2006/relationships/hyperlink" Target="https://www.aspi.sk/products/lawText/1/46530/1/ASPI%253A/73/1998%20Z.z.%252384.2.p" TargetMode="External"/><Relationship Id="rId432" Type="http://schemas.openxmlformats.org/officeDocument/2006/relationships/hyperlink" Target="https://www.aspi.sk/products/lawText/1/46530/1/ASPI%253A/73/1998%20Z.z.%2523275.2" TargetMode="External"/><Relationship Id="rId877" Type="http://schemas.openxmlformats.org/officeDocument/2006/relationships/hyperlink" Target="https://www.aspi.sk/products/lawText/1/51693/1/ASPI%253A/315/2001%20Z.z.%252394" TargetMode="External"/><Relationship Id="rId1062" Type="http://schemas.openxmlformats.org/officeDocument/2006/relationships/hyperlink" Target="https://www.aspi.sk/products/lawText/1/51693/1/ASPI%253A/315/2001%20Z.z.%252317" TargetMode="External"/><Relationship Id="rId1728" Type="http://schemas.openxmlformats.org/officeDocument/2006/relationships/hyperlink" Target="aspi://module='ASPI'&amp;link='39/2015%20Z.z.%25234'&amp;ucin-k-dni='%201.%201.2023'" TargetMode="External"/><Relationship Id="rId1935" Type="http://schemas.openxmlformats.org/officeDocument/2006/relationships/hyperlink" Target="aspi://module='ASPI'&amp;link='283/2002%20Z.z.%252313'&amp;ucin-k-dni='%201.%201.2023'" TargetMode="External"/><Relationship Id="rId737" Type="http://schemas.openxmlformats.org/officeDocument/2006/relationships/hyperlink" Target="https://www.aspi.sk/products/lawText/1/46530/1/ASPI%253A/36/1967%20Zb." TargetMode="External"/><Relationship Id="rId944" Type="http://schemas.openxmlformats.org/officeDocument/2006/relationships/hyperlink" Target="https://www.aspi.sk/products/lawText/1/51693/1/ASPI%253A/315/2001%20Z.z.%2523120" TargetMode="External"/><Relationship Id="rId1367" Type="http://schemas.openxmlformats.org/officeDocument/2006/relationships/header" Target="header9.xml"/><Relationship Id="rId1574" Type="http://schemas.openxmlformats.org/officeDocument/2006/relationships/hyperlink" Target="aspi://module='ASPI'&amp;link='537/2007%20Z.z.'&amp;ucin-k-dni='%201.%201.2023'" TargetMode="External"/><Relationship Id="rId1781" Type="http://schemas.openxmlformats.org/officeDocument/2006/relationships/hyperlink" Target="aspi://module='ASPI'&amp;link='331/2005%20Z.z.%25236'&amp;ucin-k-dni='%201.%201.2023'" TargetMode="External"/><Relationship Id="rId73" Type="http://schemas.openxmlformats.org/officeDocument/2006/relationships/hyperlink" Target="https://www.aspi.sk/products/lawText/1/46530/1/ASPI%253A/73/1998%20Z.z.%2523192.2" TargetMode="External"/><Relationship Id="rId169" Type="http://schemas.openxmlformats.org/officeDocument/2006/relationships/hyperlink" Target="https://www.aspi.sk/products/lawText/1/46530/1/ASPI%253A/73/1998%20Z.z.%252391.1" TargetMode="External"/><Relationship Id="rId376" Type="http://schemas.openxmlformats.org/officeDocument/2006/relationships/hyperlink" Target="https://www.aspi.sk/products/lawText/1/46530/1/ASPI%253A/73/1998%20Z.z.%252333" TargetMode="External"/><Relationship Id="rId583" Type="http://schemas.openxmlformats.org/officeDocument/2006/relationships/hyperlink" Target="https://www.aspi.sk/products/lawText/1/46530/1/ASPI%253A/80/2013%20Z.z." TargetMode="External"/><Relationship Id="rId790" Type="http://schemas.openxmlformats.org/officeDocument/2006/relationships/hyperlink" Target="https://www.aspi.sk/products/lawText/1/51693/1/ASPI%253A/315/2001%20Z.z.%252349" TargetMode="External"/><Relationship Id="rId804" Type="http://schemas.openxmlformats.org/officeDocument/2006/relationships/hyperlink" Target="https://www.aspi.sk/products/lawText/1/51693/1/ASPI%253A/315/2001%20Z.z.%252377.0.b-d" TargetMode="External"/><Relationship Id="rId1227" Type="http://schemas.openxmlformats.org/officeDocument/2006/relationships/hyperlink" Target="https://www.aspi.sk/products/lawText/1/51693/1/ASPI%253A/264/1999%20Z.z." TargetMode="External"/><Relationship Id="rId1434" Type="http://schemas.openxmlformats.org/officeDocument/2006/relationships/hyperlink" Target="aspi://module='LIT'&amp;link='LIT258156SK%252356'&amp;ucin-k-dni='%201.%201.2023'" TargetMode="External"/><Relationship Id="rId1641" Type="http://schemas.openxmlformats.org/officeDocument/2006/relationships/hyperlink" Target="aspi://module='ASPI'&amp;link='199/2004%20Z.z.%252341'&amp;ucin-k-dni='%201.%201.2023'" TargetMode="External"/><Relationship Id="rId1879" Type="http://schemas.openxmlformats.org/officeDocument/2006/relationships/hyperlink" Target="aspi://module='ASPI'&amp;link='250/2007%20Z.z.%252320'&amp;ucin-k-dni='%201.%201.2023'" TargetMode="External"/><Relationship Id="rId4" Type="http://schemas.openxmlformats.org/officeDocument/2006/relationships/settings" Target="settings.xml"/><Relationship Id="rId236" Type="http://schemas.openxmlformats.org/officeDocument/2006/relationships/hyperlink" Target="https://www.aspi.sk/products/lawText/1/46530/1/ASPI%253A/73/1998%20Z.z.%252398" TargetMode="External"/><Relationship Id="rId443" Type="http://schemas.openxmlformats.org/officeDocument/2006/relationships/hyperlink" Target="https://www.aspi.sk/products/lawText/1/46530/1/ASPI%253A/73/1998%20Z.z.%2523276a.1" TargetMode="External"/><Relationship Id="rId650" Type="http://schemas.openxmlformats.org/officeDocument/2006/relationships/hyperlink" Target="https://www.aspi.sk/products/lawText/1/46530/1/ASPI%253A/347/1990%20Zb." TargetMode="External"/><Relationship Id="rId888" Type="http://schemas.openxmlformats.org/officeDocument/2006/relationships/hyperlink" Target="https://www.aspi.sk/products/lawText/1/51693/1/ASPI%253A/315/2001%20Z.z.%2523102d" TargetMode="External"/><Relationship Id="rId1073" Type="http://schemas.openxmlformats.org/officeDocument/2006/relationships/hyperlink" Target="https://www.aspi.sk/products/lawText/1/51693/1/ASPI%253A/315/2001%20Z.z.%252317" TargetMode="External"/><Relationship Id="rId1280" Type="http://schemas.openxmlformats.org/officeDocument/2006/relationships/hyperlink" Target="https://www.aspi.sk/products/lawText/1/51693/1/ASPI%253A/172/1990%20Zb." TargetMode="External"/><Relationship Id="rId1501" Type="http://schemas.openxmlformats.org/officeDocument/2006/relationships/hyperlink" Target="aspi://module='LIT'&amp;link='LIT258156SK%2523265'&amp;ucin-k-dni='%201.%201.2023'" TargetMode="External"/><Relationship Id="rId1739" Type="http://schemas.openxmlformats.org/officeDocument/2006/relationships/hyperlink" Target="aspi://module='ASPI'&amp;link='595/2003%20Z.z.%25232'&amp;ucin-k-dni='%201.%201.2023'" TargetMode="External"/><Relationship Id="rId1946" Type="http://schemas.openxmlformats.org/officeDocument/2006/relationships/hyperlink" Target="aspi://module='ASPI'&amp;link='124/2006%20Z.z.'&amp;ucin-k-dni='%201.%201.2023'" TargetMode="External"/><Relationship Id="rId303" Type="http://schemas.openxmlformats.org/officeDocument/2006/relationships/hyperlink" Target="https://www.aspi.sk/products/lawText/1/46530/1/ASPI%253A/73/1998%20Z.z.%252340.3.a-c" TargetMode="External"/><Relationship Id="rId748" Type="http://schemas.openxmlformats.org/officeDocument/2006/relationships/hyperlink" Target="https://www.aspi.sk/products/lawText/1/51693/1/ASPI%253A/315/2001%20Z.z.%252317" TargetMode="External"/><Relationship Id="rId955" Type="http://schemas.openxmlformats.org/officeDocument/2006/relationships/hyperlink" Target="https://www.aspi.sk/products/lawText/1/51693/1/ASPI%253A/315/2001%20Z.z.%2523128.1-4" TargetMode="External"/><Relationship Id="rId1140" Type="http://schemas.openxmlformats.org/officeDocument/2006/relationships/hyperlink" Target="https://www.aspi.sk/products/lawText/1/51693/1/ASPI%253A/315/2001%20Z.z.%2523209c.1-4" TargetMode="External"/><Relationship Id="rId1378" Type="http://schemas.openxmlformats.org/officeDocument/2006/relationships/header" Target="header20.xml"/><Relationship Id="rId1585" Type="http://schemas.openxmlformats.org/officeDocument/2006/relationships/hyperlink" Target="aspi://module='ASPI'&amp;link='441/2012%20Z.z.'&amp;ucin-k-dni='%201.%201.2023'" TargetMode="External"/><Relationship Id="rId1792" Type="http://schemas.openxmlformats.org/officeDocument/2006/relationships/hyperlink" Target="aspi://module='ASPI'&amp;link='171/1993%20Z.z.%252340'&amp;ucin-k-dni='%201.%201.2023'" TargetMode="External"/><Relationship Id="rId1806" Type="http://schemas.openxmlformats.org/officeDocument/2006/relationships/hyperlink" Target="aspi://module='ASPI'&amp;link='18/2018%20Z.z.%25235'&amp;ucin-k-dni='%201.%201.2023'" TargetMode="External"/><Relationship Id="rId84" Type="http://schemas.openxmlformats.org/officeDocument/2006/relationships/hyperlink" Target="https://www.aspi.sk/products/lawText/1/46530/1/ASPI%253A/73/1998%20Z.z.%252348.1" TargetMode="External"/><Relationship Id="rId387" Type="http://schemas.openxmlformats.org/officeDocument/2006/relationships/hyperlink" Target="https://www.aspi.sk/products/lawText/1/46530/1/ASPI%253A/73/1998%20Z.z.%2523226.1" TargetMode="External"/><Relationship Id="rId510" Type="http://schemas.openxmlformats.org/officeDocument/2006/relationships/hyperlink" Target="https://www.aspi.sk/products/lawText/1/46530/1/ASPI%253A/57/1998%20Z.z.%252364" TargetMode="External"/><Relationship Id="rId594" Type="http://schemas.openxmlformats.org/officeDocument/2006/relationships/hyperlink" Target="https://www.aspi.sk/products/lawText/1/46530/1/ASPI%253A/319/2019%20Z.z." TargetMode="External"/><Relationship Id="rId608" Type="http://schemas.openxmlformats.org/officeDocument/2006/relationships/hyperlink" Target="https://www.aspi.sk/products/lawText/1/46530/1/ASPI%253A/270/1995%20Z.z.%25233.2" TargetMode="External"/><Relationship Id="rId815" Type="http://schemas.openxmlformats.org/officeDocument/2006/relationships/hyperlink" Target="https://www.aspi.sk/products/lawText/1/51693/1/ASPI%253A/315/2001%20Z.z.%252352.4" TargetMode="External"/><Relationship Id="rId1238" Type="http://schemas.openxmlformats.org/officeDocument/2006/relationships/hyperlink" Target="https://www.aspi.sk/products/lawText/1/51693/1/ASPI%253A/575/2001%20Z.z.%252335.3" TargetMode="External"/><Relationship Id="rId1445" Type="http://schemas.openxmlformats.org/officeDocument/2006/relationships/hyperlink" Target="aspi://module='LIT'&amp;link='LIT258156SK%252381'&amp;ucin-k-dni='%201.%201.2023'" TargetMode="External"/><Relationship Id="rId1652" Type="http://schemas.openxmlformats.org/officeDocument/2006/relationships/hyperlink" Target="aspi://module='ASPI'&amp;link='106/2004%20Z.z.'&amp;ucin-k-dni='%201.%201.2023'" TargetMode="External"/><Relationship Id="rId247" Type="http://schemas.openxmlformats.org/officeDocument/2006/relationships/hyperlink" Target="https://www.aspi.sk/products/lawText/1/46530/1/ASPI%253A/73/1998%20Z.z.%252384.1.a-m" TargetMode="External"/><Relationship Id="rId899" Type="http://schemas.openxmlformats.org/officeDocument/2006/relationships/hyperlink" Target="https://www.aspi.sk/products/lawText/1/51693/1/ASPI%253A/315/2001%20Z.z.%2523103.1.g" TargetMode="External"/><Relationship Id="rId1000" Type="http://schemas.openxmlformats.org/officeDocument/2006/relationships/hyperlink" Target="https://www.aspi.sk/products/lawText/1/51693/1/ASPI%253A/315/2001%20Z.z.%25233.1.c" TargetMode="External"/><Relationship Id="rId1084" Type="http://schemas.openxmlformats.org/officeDocument/2006/relationships/hyperlink" Target="https://www.aspi.sk/products/lawText/1/51693/1/ASPI%253A/315/2001%20Z.z.%25233.1.c-e" TargetMode="External"/><Relationship Id="rId1305" Type="http://schemas.openxmlformats.org/officeDocument/2006/relationships/hyperlink" Target="https://www.aspi.sk/products/lawText/1/51693/1/ASPI%253A/578/2004%20Z.z." TargetMode="External"/><Relationship Id="rId1957" Type="http://schemas.openxmlformats.org/officeDocument/2006/relationships/hyperlink" Target="aspi://module='ASPI'&amp;link='36/2005%20Z.z.'&amp;ucin-k-dni='%201.%201.2023'" TargetMode="External"/><Relationship Id="rId107" Type="http://schemas.openxmlformats.org/officeDocument/2006/relationships/hyperlink" Target="https://www.aspi.sk/products/lawText/1/46530/1/ASPI%253A/73/1998%20Z.z.%252361.1" TargetMode="External"/><Relationship Id="rId454" Type="http://schemas.openxmlformats.org/officeDocument/2006/relationships/hyperlink" Target="https://www.aspi.sk/products/lawText/1/46530/1/ASPI%253A/73/1998%20Z.z.%252384.2.a-m" TargetMode="External"/><Relationship Id="rId661" Type="http://schemas.openxmlformats.org/officeDocument/2006/relationships/hyperlink" Target="https://www.aspi.sk/products/lawText/1/46530/1/ASPI%253A/85/1990%20Zb." TargetMode="External"/><Relationship Id="rId759" Type="http://schemas.openxmlformats.org/officeDocument/2006/relationships/hyperlink" Target="https://www.aspi.sk/products/lawText/1/51693/1/ASPI%253A/315/2001%20Z.z.%252318.1" TargetMode="External"/><Relationship Id="rId966" Type="http://schemas.openxmlformats.org/officeDocument/2006/relationships/hyperlink" Target="https://www.aspi.sk/products/lawText/1/51693/1/ASPI%253A/315/2001%20Z.z.%2523134ae.3.b" TargetMode="External"/><Relationship Id="rId1291" Type="http://schemas.openxmlformats.org/officeDocument/2006/relationships/hyperlink" Target="https://www.aspi.sk/products/lawText/1/51693/1/ASPI%253A/314/2001%20Z.z.%25234.0.o" TargetMode="External"/><Relationship Id="rId1389" Type="http://schemas.openxmlformats.org/officeDocument/2006/relationships/hyperlink" Target="aspi://module='ASPI'&amp;link='301/2005%20Z.z.'&amp;ucin-k-dni='%201.%201.2023'" TargetMode="External"/><Relationship Id="rId1512" Type="http://schemas.openxmlformats.org/officeDocument/2006/relationships/hyperlink" Target="aspi://module='LIT'&amp;link='LIT258156SK%2523291'&amp;ucin-k-dni='%201.%201.2023'" TargetMode="External"/><Relationship Id="rId1596" Type="http://schemas.openxmlformats.org/officeDocument/2006/relationships/hyperlink" Target="aspi://module='ASPI'&amp;link='69/2012%20Z.z.'&amp;ucin-k-dni='%201.%201.2023'" TargetMode="External"/><Relationship Id="rId1817" Type="http://schemas.openxmlformats.org/officeDocument/2006/relationships/hyperlink" Target="aspi://module='ASPI'&amp;link='171/1993%20Z.z.%252320a'&amp;ucin-k-dni='%201.%201.2023'" TargetMode="External"/><Relationship Id="rId11" Type="http://schemas.openxmlformats.org/officeDocument/2006/relationships/hyperlink" Target="https://www.aspi.sk/products/lawText/1/46530/1/ASPI%253A/73/1998%20Z.z.%25237.4" TargetMode="External"/><Relationship Id="rId314" Type="http://schemas.openxmlformats.org/officeDocument/2006/relationships/hyperlink" Target="https://www.aspi.sk/products/lawText/1/46530/1/ASPI%253A/73/1998%20Z.z.%252384.1.a-m" TargetMode="External"/><Relationship Id="rId398" Type="http://schemas.openxmlformats.org/officeDocument/2006/relationships/hyperlink" Target="https://www.aspi.sk/products/lawText/1/46530/1/ASPI%253A/73/1998%20Z.z.%2523246.1" TargetMode="External"/><Relationship Id="rId521" Type="http://schemas.openxmlformats.org/officeDocument/2006/relationships/hyperlink" Target="https://www.aspi.sk/products/lawText/1/46530/1/ASPI%253A/79/1992%20Zb.%252324.1" TargetMode="External"/><Relationship Id="rId619" Type="http://schemas.openxmlformats.org/officeDocument/2006/relationships/hyperlink" Target="https://www.aspi.sk/products/lawText/1/46530/1/ASPI%253A/171/1993%20Z.z.%252339a.2" TargetMode="External"/><Relationship Id="rId1151" Type="http://schemas.openxmlformats.org/officeDocument/2006/relationships/hyperlink" Target="https://www.aspi.sk/products/lawText/1/51693/1/ASPI%253A/315/2001%20Z.z.%2523209c.11" TargetMode="External"/><Relationship Id="rId1249" Type="http://schemas.openxmlformats.org/officeDocument/2006/relationships/hyperlink" Target="https://www.aspi.sk/products/lawText/1/51693/1/ASPI%253A/140/1961%20Zb.%252389.13" TargetMode="External"/><Relationship Id="rId95" Type="http://schemas.openxmlformats.org/officeDocument/2006/relationships/hyperlink" Target="https://www.aspi.sk/products/lawText/1/46530/1/ASPI%253A/73/1998%20Z.z.%252348a.3.c" TargetMode="External"/><Relationship Id="rId160" Type="http://schemas.openxmlformats.org/officeDocument/2006/relationships/hyperlink" Target="https://www.aspi.sk/products/lawText/1/46530/1/ASPI%253A/73/1998%20Z.z.%252364.1" TargetMode="External"/><Relationship Id="rId826" Type="http://schemas.openxmlformats.org/officeDocument/2006/relationships/hyperlink" Target="https://www.aspi.sk/products/lawText/1/51693/1/ASPI%253A/315/2001%20Z.z.%252358.2-4" TargetMode="External"/><Relationship Id="rId1011" Type="http://schemas.openxmlformats.org/officeDocument/2006/relationships/hyperlink" Target="https://www.aspi.sk/products/lawText/1/51693/1/ASPI%253A/315/2001%20Z.z.%2523176.1" TargetMode="External"/><Relationship Id="rId1109" Type="http://schemas.openxmlformats.org/officeDocument/2006/relationships/hyperlink" Target="https://www.aspi.sk/products/lawText/1/51693/1/ASPI%253A/315/2001%20Z.z.%2523106" TargetMode="External"/><Relationship Id="rId1456" Type="http://schemas.openxmlformats.org/officeDocument/2006/relationships/hyperlink" Target="aspi://module='LIT'&amp;link='LIT258156SK%2523106'&amp;ucin-k-dni='%201.%201.2023'" TargetMode="External"/><Relationship Id="rId1663" Type="http://schemas.openxmlformats.org/officeDocument/2006/relationships/hyperlink" Target="aspi://module='ASPI'&amp;link='486/2013%20Z.z.'&amp;ucin-k-dni='%201.%201.2023'" TargetMode="External"/><Relationship Id="rId1870" Type="http://schemas.openxmlformats.org/officeDocument/2006/relationships/hyperlink" Target="aspi://module='ASPI'&amp;link='9/2010%20Z.z.'&amp;ucin-k-dni='%201.%201.2023'" TargetMode="External"/><Relationship Id="rId1968" Type="http://schemas.openxmlformats.org/officeDocument/2006/relationships/hyperlink" Target="aspi://module='ASPI'&amp;link='514/2003%20Z.z.'&amp;ucin-k-dni='%201.%201.2023'" TargetMode="External"/><Relationship Id="rId258" Type="http://schemas.openxmlformats.org/officeDocument/2006/relationships/hyperlink" Target="https://www.aspi.sk/products/lawText/1/46530/1/ASPI%253A/73/1998%20Z.z.%2523110.5" TargetMode="External"/><Relationship Id="rId465" Type="http://schemas.openxmlformats.org/officeDocument/2006/relationships/hyperlink" Target="https://www.aspi.sk/products/lawText/1/46530/1/ASPI%253A/73/1998%20Z.z.%252387.2" TargetMode="External"/><Relationship Id="rId672" Type="http://schemas.openxmlformats.org/officeDocument/2006/relationships/hyperlink" Target="https://www.aspi.sk/products/lawText/1/46530/1/ASPI%253A/115/2006%20Z.z." TargetMode="External"/><Relationship Id="rId1095" Type="http://schemas.openxmlformats.org/officeDocument/2006/relationships/hyperlink" Target="https://www.aspi.sk/products/lawText/1/51693/1/ASPI%253A/315/2001%20Z.z.%252317-19" TargetMode="External"/><Relationship Id="rId1316" Type="http://schemas.openxmlformats.org/officeDocument/2006/relationships/hyperlink" Target="https://www.aspi.sk/products/lawText/1/51693/1/ASPI%253A/172/1990%20Zb.%252343b" TargetMode="External"/><Relationship Id="rId1523" Type="http://schemas.openxmlformats.org/officeDocument/2006/relationships/hyperlink" Target="aspi://module='LIT'&amp;link='LIT258156SK%2523323'&amp;ucin-k-dni='%201.%201.2023'" TargetMode="External"/><Relationship Id="rId1730" Type="http://schemas.openxmlformats.org/officeDocument/2006/relationships/hyperlink" Target="aspi://module='ASPI'&amp;link='39/2015%20Z.z.%25234'&amp;ucin-k-dni='%201.%201.2023'" TargetMode="External"/><Relationship Id="rId22" Type="http://schemas.openxmlformats.org/officeDocument/2006/relationships/hyperlink" Target="https://www.aspi.sk/products/lawText/1/46530/1/ASPI%253A/73/1998%20Z.z.%252314.1.a-d" TargetMode="External"/><Relationship Id="rId118" Type="http://schemas.openxmlformats.org/officeDocument/2006/relationships/hyperlink" Target="https://www.aspi.sk/products/lawText/1/46530/1/ASPI%253A/73/1998%20Z.z.%252378.1" TargetMode="External"/><Relationship Id="rId325" Type="http://schemas.openxmlformats.org/officeDocument/2006/relationships/hyperlink" Target="https://www.aspi.sk/products/lawText/1/46530/1/ASPI%253A/73/1998%20Z.z.%2523142a.1" TargetMode="External"/><Relationship Id="rId532" Type="http://schemas.openxmlformats.org/officeDocument/2006/relationships/hyperlink" Target="https://www.aspi.sk/products/lawText/1/46530/1/ASPI%253A/567/1991%20Zb." TargetMode="External"/><Relationship Id="rId977" Type="http://schemas.openxmlformats.org/officeDocument/2006/relationships/hyperlink" Target="https://www.aspi.sk/products/lawText/1/51693/1/ASPI%253A/315/2001%20Z.z.%252379-83" TargetMode="External"/><Relationship Id="rId1162" Type="http://schemas.openxmlformats.org/officeDocument/2006/relationships/hyperlink" Target="https://www.aspi.sk/products/lawText/1/51693/1/ASPI%253A/41/1995%20Z.z." TargetMode="External"/><Relationship Id="rId1828" Type="http://schemas.openxmlformats.org/officeDocument/2006/relationships/hyperlink" Target="aspi://module='ASPI'&amp;link='8/2009%20Z.z.%252363'&amp;ucin-k-dni='%201.%201.2023'" TargetMode="External"/><Relationship Id="rId171" Type="http://schemas.openxmlformats.org/officeDocument/2006/relationships/hyperlink" Target="https://www.aspi.sk/products/lawText/1/46530/1/ASPI%253A/73/1998%20Z.z.%252391.3" TargetMode="External"/><Relationship Id="rId837" Type="http://schemas.openxmlformats.org/officeDocument/2006/relationships/hyperlink" Target="https://www.aspi.sk/products/lawText/1/51693/1/ASPI%253A/315/2001%20Z.z.%252359.1.c" TargetMode="External"/><Relationship Id="rId1022" Type="http://schemas.openxmlformats.org/officeDocument/2006/relationships/hyperlink" Target="https://www.aspi.sk/products/lawText/1/51693/1/ASPI%253A/311/2001%20Z.z.%2523105" TargetMode="External"/><Relationship Id="rId1467" Type="http://schemas.openxmlformats.org/officeDocument/2006/relationships/hyperlink" Target="aspi://module='LIT'&amp;link='LIT258156SK%2523144'&amp;ucin-k-dni='%201.%201.2023'" TargetMode="External"/><Relationship Id="rId1674" Type="http://schemas.openxmlformats.org/officeDocument/2006/relationships/hyperlink" Target="aspi://module='ASPI'&amp;link='447/2015%20Z.z.'&amp;ucin-k-dni='%201.%201.2023'" TargetMode="External"/><Relationship Id="rId1881" Type="http://schemas.openxmlformats.org/officeDocument/2006/relationships/hyperlink" Target="aspi://module='ASPI'&amp;link='357/2015%20Z.z.%252320-28'&amp;ucin-k-dni='%201.%201.2023'" TargetMode="External"/><Relationship Id="rId269" Type="http://schemas.openxmlformats.org/officeDocument/2006/relationships/hyperlink" Target="https://www.aspi.sk/products/lawText/1/46530/1/ASPI%253A/73/1998%20Z.z.%2523113.1-3" TargetMode="External"/><Relationship Id="rId476" Type="http://schemas.openxmlformats.org/officeDocument/2006/relationships/hyperlink" Target="https://www.aspi.sk/products/lawText/1/46530/1/ASPI%253A/73/1998%20Z.z.%2523103.2" TargetMode="External"/><Relationship Id="rId683" Type="http://schemas.openxmlformats.org/officeDocument/2006/relationships/hyperlink" Target="https://www.aspi.sk/products/lawText/1/46530/1/ASPI%253A/47/1991%20Zb." TargetMode="External"/><Relationship Id="rId890" Type="http://schemas.openxmlformats.org/officeDocument/2006/relationships/hyperlink" Target="https://www.aspi.sk/products/lawText/1/51693/1/ASPI%253A/315/2001%20Z.z.%252317.3" TargetMode="External"/><Relationship Id="rId904" Type="http://schemas.openxmlformats.org/officeDocument/2006/relationships/hyperlink" Target="https://www.aspi.sk/products/lawText/1/51693/1/ASPI%253A/315/2001%20Z.z.%2523Pr%25EDl\.1" TargetMode="External"/><Relationship Id="rId1327" Type="http://schemas.openxmlformats.org/officeDocument/2006/relationships/hyperlink" Target="https://www.aspi.sk/products/lawText/1/51693/1/ASPI%253A/577/2004%20Z.z.%25237" TargetMode="External"/><Relationship Id="rId1534" Type="http://schemas.openxmlformats.org/officeDocument/2006/relationships/hyperlink" Target="aspi://module='ASPI'&amp;link='54/1999%20Z.z.'&amp;ucin-k-dni='%201.%201.2023'" TargetMode="External"/><Relationship Id="rId1741" Type="http://schemas.openxmlformats.org/officeDocument/2006/relationships/hyperlink" Target="aspi://module='ASPI'&amp;link='384/2011%20Z.z.'&amp;ucin-k-dni='%201.%201.2023'" TargetMode="External"/><Relationship Id="rId1979" Type="http://schemas.openxmlformats.org/officeDocument/2006/relationships/theme" Target="theme/theme1.xml"/><Relationship Id="rId33" Type="http://schemas.openxmlformats.org/officeDocument/2006/relationships/hyperlink" Target="https://www.aspi.sk/products/lawText/1/46530/1/ASPI%253A/73/1998%20Z.z.%252319.1-5" TargetMode="External"/><Relationship Id="rId129" Type="http://schemas.openxmlformats.org/officeDocument/2006/relationships/hyperlink" Target="https://www.aspi.sk/products/lawText/1/46530/1/ASPI%253A/73/1998%20Z.z.%252378.1.c" TargetMode="External"/><Relationship Id="rId336" Type="http://schemas.openxmlformats.org/officeDocument/2006/relationships/hyperlink" Target="https://www.aspi.sk/products/lawText/1/46530/1/ASPI%253A/73/1998%20Z.z.%2523142b.3" TargetMode="External"/><Relationship Id="rId543" Type="http://schemas.openxmlformats.org/officeDocument/2006/relationships/hyperlink" Target="https://www.aspi.sk/products/lawText/1/46530/1/ASPI%253A/212/1994%20Z.z." TargetMode="External"/><Relationship Id="rId988" Type="http://schemas.openxmlformats.org/officeDocument/2006/relationships/hyperlink" Target="https://www.aspi.sk/products/lawText/1/51693/1/ASPI%253A/315/2001%20Z.z.%252374" TargetMode="External"/><Relationship Id="rId1173" Type="http://schemas.openxmlformats.org/officeDocument/2006/relationships/hyperlink" Target="https://www.aspi.sk/products/lawText/1/51693/1/ASPI%253A/365/2004%20Z.z." TargetMode="External"/><Relationship Id="rId1380" Type="http://schemas.openxmlformats.org/officeDocument/2006/relationships/header" Target="header22.xml"/><Relationship Id="rId1601" Type="http://schemas.openxmlformats.org/officeDocument/2006/relationships/hyperlink" Target="aspi://module='ASPI'&amp;link='339/2016%20Z.z.'&amp;ucin-k-dni='%201.%201.2023'" TargetMode="External"/><Relationship Id="rId1839" Type="http://schemas.openxmlformats.org/officeDocument/2006/relationships/hyperlink" Target="aspi://module='ASPI'&amp;link='131/2002%20Z.z.'&amp;ucin-k-dni='%201.%201.2023'" TargetMode="External"/><Relationship Id="rId182" Type="http://schemas.openxmlformats.org/officeDocument/2006/relationships/hyperlink" Target="https://www.aspi.sk/products/lawText/1/46530/1/ASPI%253A/73/1998%20Z.z.%252395.4" TargetMode="External"/><Relationship Id="rId403" Type="http://schemas.openxmlformats.org/officeDocument/2006/relationships/hyperlink" Target="https://www.aspi.sk/products/lawText/1/46530/1/ASPI%253A/73/1998%20Z.z.%252358" TargetMode="External"/><Relationship Id="rId750" Type="http://schemas.openxmlformats.org/officeDocument/2006/relationships/hyperlink" Target="https://www.aspi.sk/products/lawText/1/51693/1/ASPI%253A/315/2001%20Z.z.%252329" TargetMode="External"/><Relationship Id="rId848" Type="http://schemas.openxmlformats.org/officeDocument/2006/relationships/hyperlink" Target="https://www.aspi.sk/products/lawText/1/51693/1/ASPI%253A/315/2001%20Z.z.%252370" TargetMode="External"/><Relationship Id="rId1033" Type="http://schemas.openxmlformats.org/officeDocument/2006/relationships/hyperlink" Target="https://www.aspi.sk/products/lawText/1/51693/1/ASPI%253A/311/2001%20Z.z.%2523152.7" TargetMode="External"/><Relationship Id="rId1478" Type="http://schemas.openxmlformats.org/officeDocument/2006/relationships/hyperlink" Target="aspi://module='LIT'&amp;link='LIT258156SK%2523220'&amp;ucin-k-dni='%201.%201.2023'" TargetMode="External"/><Relationship Id="rId1685" Type="http://schemas.openxmlformats.org/officeDocument/2006/relationships/hyperlink" Target="aspi://module='ASPI'&amp;link='272/2017%20Z.z.'&amp;ucin-k-dni='%201.%201.2023'" TargetMode="External"/><Relationship Id="rId1892" Type="http://schemas.openxmlformats.org/officeDocument/2006/relationships/hyperlink" Target="aspi://module='ASPI'&amp;link='328/2002%20Z.z.'&amp;ucin-k-dni='%201.%201.2023'" TargetMode="External"/><Relationship Id="rId1906" Type="http://schemas.openxmlformats.org/officeDocument/2006/relationships/hyperlink" Target="aspi://module='ASPI'&amp;link='356/2006%20Z.z.'&amp;ucin-k-dni='%201.%201.2023'" TargetMode="External"/><Relationship Id="rId487" Type="http://schemas.openxmlformats.org/officeDocument/2006/relationships/hyperlink" Target="https://www.aspi.sk/products/lawText/1/46530/1/ASPI%253A/73/1998%20Z.z.%252387.1" TargetMode="External"/><Relationship Id="rId610" Type="http://schemas.openxmlformats.org/officeDocument/2006/relationships/hyperlink" Target="https://www.aspi.sk/products/lawText/1/46530/1/ASPI%253A/330/2007%20Z.z.%252313.4" TargetMode="External"/><Relationship Id="rId694" Type="http://schemas.openxmlformats.org/officeDocument/2006/relationships/hyperlink" Target="https://www.aspi.sk/products/lawText/1/46530/1/ASPI%253A/283/2002%20Z.z.%25235.2" TargetMode="External"/><Relationship Id="rId708" Type="http://schemas.openxmlformats.org/officeDocument/2006/relationships/hyperlink" Target="https://www.aspi.sk/products/lawText/1/46530/1/ASPI%253A/286/1992%20Zb." TargetMode="External"/><Relationship Id="rId915" Type="http://schemas.openxmlformats.org/officeDocument/2006/relationships/hyperlink" Target="https://www.aspi.sk/products/lawText/1/51693/1/ASPI%253A/315/2001%20Z.z.%2523106" TargetMode="External"/><Relationship Id="rId1240" Type="http://schemas.openxmlformats.org/officeDocument/2006/relationships/hyperlink" Target="https://www.aspi.sk/products/lawText/1/51693/1/ASPI%253A/166/2003%20Z.z." TargetMode="External"/><Relationship Id="rId1338" Type="http://schemas.openxmlformats.org/officeDocument/2006/relationships/hyperlink" Target="https://www.aspi.sk/products/lawText/1/51693/1/ASPI%253A/249/1992%20Zb." TargetMode="External"/><Relationship Id="rId1545" Type="http://schemas.openxmlformats.org/officeDocument/2006/relationships/hyperlink" Target="aspi://module='ASPI'&amp;link='732/2004%20Z.z.'&amp;ucin-k-dni='%201.%201.2023'" TargetMode="External"/><Relationship Id="rId347" Type="http://schemas.openxmlformats.org/officeDocument/2006/relationships/hyperlink" Target="https://www.aspi.sk/products/lawText/1/46530/1/ASPI%253A/73/1998%20Z.z.%2523152.1" TargetMode="External"/><Relationship Id="rId999" Type="http://schemas.openxmlformats.org/officeDocument/2006/relationships/hyperlink" Target="https://www.aspi.sk/products/lawText/1/51693/1/ASPI%253A/315/2001%20Z.z.%2523159.1-4" TargetMode="External"/><Relationship Id="rId1100" Type="http://schemas.openxmlformats.org/officeDocument/2006/relationships/hyperlink" Target="https://www.aspi.sk/products/lawText/1/51693/1/ASPI%253A/315/2001%20Z.z.%2523195a" TargetMode="External"/><Relationship Id="rId1184" Type="http://schemas.openxmlformats.org/officeDocument/2006/relationships/hyperlink" Target="https://www.aspi.sk/products/lawText/1/51693/1/ASPI%253A/614/2007%20Z.z." TargetMode="External"/><Relationship Id="rId1405" Type="http://schemas.openxmlformats.org/officeDocument/2006/relationships/hyperlink" Target="aspi://module='LIT'&amp;link='LIT258156SK%252322'&amp;ucin-k-dni='%201.%201.2023'" TargetMode="External"/><Relationship Id="rId1752" Type="http://schemas.openxmlformats.org/officeDocument/2006/relationships/hyperlink" Target="aspi://module='ASPI'&amp;link='563/2009%20Z.z.%252340-43'&amp;ucin-k-dni='%201.%201.2023'" TargetMode="External"/><Relationship Id="rId44" Type="http://schemas.openxmlformats.org/officeDocument/2006/relationships/hyperlink" Target="https://www.aspi.sk/products/lawText/1/46530/1/ASPI%253A/73/1998%20Z.z.%252314.3" TargetMode="External"/><Relationship Id="rId554" Type="http://schemas.openxmlformats.org/officeDocument/2006/relationships/hyperlink" Target="https://www.aspi.sk/products/lawText/1/46530/1/ASPI%253A/328/2002%20Z.z." TargetMode="External"/><Relationship Id="rId761" Type="http://schemas.openxmlformats.org/officeDocument/2006/relationships/hyperlink" Target="https://www.aspi.sk/products/lawText/1/51693/1/ASPI%253A/315/2001%20Z.z.%2523Pr%25EDl\.1" TargetMode="External"/><Relationship Id="rId859" Type="http://schemas.openxmlformats.org/officeDocument/2006/relationships/hyperlink" Target="https://www.aspi.sk/products/lawText/1/51693/1/ASPI%253A/315/2001%20Z.z.%252370.5" TargetMode="External"/><Relationship Id="rId1391" Type="http://schemas.openxmlformats.org/officeDocument/2006/relationships/hyperlink" Target="aspi://module='ASPI'&amp;link='162/2015%20Z.z.'&amp;ucin-k-dni='%201.%201.2023'" TargetMode="External"/><Relationship Id="rId1489" Type="http://schemas.openxmlformats.org/officeDocument/2006/relationships/hyperlink" Target="aspi://module='LIT'&amp;link='LIT258156SK%2523245'&amp;ucin-k-dni='%201.%201.2023'" TargetMode="External"/><Relationship Id="rId1612" Type="http://schemas.openxmlformats.org/officeDocument/2006/relationships/hyperlink" Target="aspi://module='ASPI'&amp;link='386/2016%20Z.z.'&amp;ucin-k-dni='%201.%201.2023'" TargetMode="External"/><Relationship Id="rId1696" Type="http://schemas.openxmlformats.org/officeDocument/2006/relationships/hyperlink" Target="aspi://module='ASPI'&amp;link='199/2004%20Z.z.'&amp;ucin-k-dni='%201.%201.2023'" TargetMode="External"/><Relationship Id="rId1917" Type="http://schemas.openxmlformats.org/officeDocument/2006/relationships/hyperlink" Target="aspi://module='ASPI'&amp;link='2/1991%20Zb.%252313'&amp;ucin-k-dni='%201.%201.2023'" TargetMode="External"/><Relationship Id="rId193" Type="http://schemas.openxmlformats.org/officeDocument/2006/relationships/hyperlink" Target="https://www.aspi.sk/products/lawText/1/46530/1/ASPI%253A/73/1998%20Z.z.%252399a.1" TargetMode="External"/><Relationship Id="rId207" Type="http://schemas.openxmlformats.org/officeDocument/2006/relationships/hyperlink" Target="https://www.aspi.sk/products/lawText/1/46530/1/ASPI%253A/73/1998%20Z.z.%252384.2.a" TargetMode="External"/><Relationship Id="rId414" Type="http://schemas.openxmlformats.org/officeDocument/2006/relationships/hyperlink" Target="https://www.aspi.sk/products/lawText/1/46530/1/ASPI%253A/73/1998%20Z.z.%2523266.3" TargetMode="External"/><Relationship Id="rId498" Type="http://schemas.openxmlformats.org/officeDocument/2006/relationships/hyperlink" Target="https://www.aspi.sk/products/lawText/1/46530/1/ASPI%253A/73/1998%20Z.z.%2523103.1" TargetMode="External"/><Relationship Id="rId621" Type="http://schemas.openxmlformats.org/officeDocument/2006/relationships/hyperlink" Target="https://www.aspi.sk/products/lawText/1/46530/1/ASPI%253A/576/2004%20Z.z.%252311.7" TargetMode="External"/><Relationship Id="rId1044" Type="http://schemas.openxmlformats.org/officeDocument/2006/relationships/hyperlink" Target="https://www.aspi.sk/products/lawText/1/51693/1/ASPI%253A/311/2001%20Z.z.%2523232-240" TargetMode="External"/><Relationship Id="rId1251" Type="http://schemas.openxmlformats.org/officeDocument/2006/relationships/hyperlink" Target="https://www.aspi.sk/products/lawText/1/51693/1/ASPI%253A/499/1991%20Zb." TargetMode="External"/><Relationship Id="rId1349" Type="http://schemas.openxmlformats.org/officeDocument/2006/relationships/hyperlink" Target="https://www.aspi.sk/products/lawText/1/51693/1/ASPI%253A/250/1992%20Zb.%25235.6" TargetMode="External"/><Relationship Id="rId260" Type="http://schemas.openxmlformats.org/officeDocument/2006/relationships/hyperlink" Target="https://www.aspi.sk/products/lawText/1/46530/1/ASPI%253A/73/1998%20Z.z.%2523112.1" TargetMode="External"/><Relationship Id="rId719" Type="http://schemas.openxmlformats.org/officeDocument/2006/relationships/hyperlink" Target="https://www.aspi.sk/products/lawText/1/46530/1/ASPI%253A/578/2004%20Z.z." TargetMode="External"/><Relationship Id="rId926" Type="http://schemas.openxmlformats.org/officeDocument/2006/relationships/hyperlink" Target="https://www.aspi.sk/products/lawText/1/51693/1/ASPI%253A/315/2001%20Z.z.%2523111.1" TargetMode="External"/><Relationship Id="rId1111" Type="http://schemas.openxmlformats.org/officeDocument/2006/relationships/hyperlink" Target="https://www.aspi.sk/products/lawText/1/51693/1/ASPI%253A/315/2001%20Z.z.%25233" TargetMode="External"/><Relationship Id="rId1556" Type="http://schemas.openxmlformats.org/officeDocument/2006/relationships/hyperlink" Target="aspi://module='ASPI'&amp;link='151/2010%20Z.z.'&amp;ucin-k-dni='%201.%201.2023'" TargetMode="External"/><Relationship Id="rId1763" Type="http://schemas.openxmlformats.org/officeDocument/2006/relationships/hyperlink" Target="aspi://module='ASPI'&amp;link='347/2000%20Z.z.'&amp;ucin-k-dni='%201.%201.2023'" TargetMode="External"/><Relationship Id="rId1970" Type="http://schemas.openxmlformats.org/officeDocument/2006/relationships/hyperlink" Target="aspi://module='ASPI'&amp;link='55/2017%20Z.z.%252323'&amp;ucin-k-dni='%201.%201.2023'" TargetMode="External"/><Relationship Id="rId55" Type="http://schemas.openxmlformats.org/officeDocument/2006/relationships/hyperlink" Target="https://www.aspi.sk/products/lawText/1/46530/1/ASPI%253A/73/1998%20Z.z.%252335.1.f" TargetMode="External"/><Relationship Id="rId120" Type="http://schemas.openxmlformats.org/officeDocument/2006/relationships/hyperlink" Target="https://www.aspi.sk/products/lawText/1/46530/1/ASPI%253A/73/1998%20Z.z.%252378.1.c" TargetMode="External"/><Relationship Id="rId358" Type="http://schemas.openxmlformats.org/officeDocument/2006/relationships/hyperlink" Target="https://www.aspi.sk/products/lawText/1/46530/1/ASPI%253A/73/1998%20Z.z.%2523165" TargetMode="External"/><Relationship Id="rId565" Type="http://schemas.openxmlformats.org/officeDocument/2006/relationships/hyperlink" Target="https://www.aspi.sk/products/lawText/1/46530/1/ASPI%253A/69/2005%20Z.z." TargetMode="External"/><Relationship Id="rId772" Type="http://schemas.openxmlformats.org/officeDocument/2006/relationships/hyperlink" Target="https://www.aspi.sk/products/lawText/1/51693/1/ASPI%253A/315/2001%20Z.z.%2523Pr%25EDl\.1" TargetMode="External"/><Relationship Id="rId1195" Type="http://schemas.openxmlformats.org/officeDocument/2006/relationships/hyperlink" Target="https://www.aspi.sk/products/lawText/1/51693/1/ASPI%253A/345/2012%20Z.z." TargetMode="External"/><Relationship Id="rId1209" Type="http://schemas.openxmlformats.org/officeDocument/2006/relationships/hyperlink" Target="https://www.aspi.sk/products/lawText/1/51693/1/ASPI%253A/177/2018%20Z.z." TargetMode="External"/><Relationship Id="rId1416" Type="http://schemas.openxmlformats.org/officeDocument/2006/relationships/hyperlink" Target="aspi://module='LIT'&amp;link='LIT258156SK%252336'&amp;ucin-k-dni='%201.%201.2023'" TargetMode="External"/><Relationship Id="rId1623" Type="http://schemas.openxmlformats.org/officeDocument/2006/relationships/hyperlink" Target="aspi://module='ASPI'&amp;link='369/2010%20Z.z.'&amp;ucin-k-dni='%201.%201.2023'" TargetMode="External"/><Relationship Id="rId1830" Type="http://schemas.openxmlformats.org/officeDocument/2006/relationships/hyperlink" Target="aspi://module='ASPI'&amp;link='199/2004%20Z.z.%252319'&amp;ucin-k-dni='%201.%201.2023'" TargetMode="External"/><Relationship Id="rId218" Type="http://schemas.openxmlformats.org/officeDocument/2006/relationships/hyperlink" Target="https://www.aspi.sk/products/lawText/1/46530/1/ASPI%253A/73/1998%20Z.z.%252384.2.a-m" TargetMode="External"/><Relationship Id="rId425" Type="http://schemas.openxmlformats.org/officeDocument/2006/relationships/hyperlink" Target="https://www.aspi.sk/products/lawText/1/46530/1/ASPI%253A/73/1998%20Z.z.%2523247" TargetMode="External"/><Relationship Id="rId632" Type="http://schemas.openxmlformats.org/officeDocument/2006/relationships/hyperlink" Target="https://www.aspi.sk/products/lawText/1/46530/1/ASPI%253A/663/2007%20Z.z." TargetMode="External"/><Relationship Id="rId1055" Type="http://schemas.openxmlformats.org/officeDocument/2006/relationships/hyperlink" Target="https://www.aspi.sk/products/lawText/1/51693/1/ASPI%253A/315/2001%20Z.z.%2523194a.2" TargetMode="External"/><Relationship Id="rId1262" Type="http://schemas.openxmlformats.org/officeDocument/2006/relationships/hyperlink" Target="https://www.aspi.sk/products/lawText/1/51693/1/ASPI%253A/428/2002%20Z.z." TargetMode="External"/><Relationship Id="rId1928" Type="http://schemas.openxmlformats.org/officeDocument/2006/relationships/hyperlink" Target="aspi://module='ASPI'&amp;link='483/2001%20Z.z.%25235'&amp;ucin-k-dni='%201.%201.2023'" TargetMode="External"/><Relationship Id="rId271" Type="http://schemas.openxmlformats.org/officeDocument/2006/relationships/hyperlink" Target="https://www.aspi.sk/products/lawText/1/46530/1/ASPI%253A/73/1998%20Z.z.%252335.1.b" TargetMode="External"/><Relationship Id="rId937" Type="http://schemas.openxmlformats.org/officeDocument/2006/relationships/hyperlink" Target="https://www.aspi.sk/products/lawText/1/51693/1/ASPI%253A/315/2001%20Z.z.%2523122.1" TargetMode="External"/><Relationship Id="rId1122" Type="http://schemas.openxmlformats.org/officeDocument/2006/relationships/hyperlink" Target="https://www.aspi.sk/products/lawText/1/51693/1/ASPI%253A/315/2001%20Z.z.%2523161.2" TargetMode="External"/><Relationship Id="rId1567" Type="http://schemas.openxmlformats.org/officeDocument/2006/relationships/hyperlink" Target="aspi://module='ASPI'&amp;link='257/2017%20Z.z.'&amp;ucin-k-dni='%201.%201.2023'" TargetMode="External"/><Relationship Id="rId1774" Type="http://schemas.openxmlformats.org/officeDocument/2006/relationships/hyperlink" Target="aspi://module='ASPI'&amp;link='425/2010%20Z.z.'&amp;ucin-k-dni='%201.%201.2023'" TargetMode="External"/><Relationship Id="rId66" Type="http://schemas.openxmlformats.org/officeDocument/2006/relationships/hyperlink" Target="https://www.aspi.sk/products/lawText/1/46530/1/ASPI%253A/73/1998%20Z.z.%252343.3" TargetMode="External"/><Relationship Id="rId131" Type="http://schemas.openxmlformats.org/officeDocument/2006/relationships/hyperlink" Target="https://www.aspi.sk/products/lawText/1/46530/1/ASPI%253A/73/1998%20Z.z.%252378.1" TargetMode="External"/><Relationship Id="rId369" Type="http://schemas.openxmlformats.org/officeDocument/2006/relationships/hyperlink" Target="https://www.aspi.sk/products/lawText/1/46530/1/ASPI%253A/73/1998%20Z.z.%2523192.2" TargetMode="External"/><Relationship Id="rId576" Type="http://schemas.openxmlformats.org/officeDocument/2006/relationships/hyperlink" Target="https://www.aspi.sk/products/lawText/1/46530/1/ASPI%253A/151/2010%20Z.z." TargetMode="External"/><Relationship Id="rId783" Type="http://schemas.openxmlformats.org/officeDocument/2006/relationships/hyperlink" Target="https://www.aspi.sk/products/lawText/1/51693/1/ASPI%253A/315/2001%20Z.z.%252335.5" TargetMode="External"/><Relationship Id="rId990" Type="http://schemas.openxmlformats.org/officeDocument/2006/relationships/hyperlink" Target="https://www.aspi.sk/products/lawText/1/51693/1/ASPI%253A/315/2001%20Z.z.%252392.5" TargetMode="External"/><Relationship Id="rId1427" Type="http://schemas.openxmlformats.org/officeDocument/2006/relationships/hyperlink" Target="aspi://module='LIT'&amp;link='LIT258156SK%252347'&amp;ucin-k-dni='%201.%201.2023'" TargetMode="External"/><Relationship Id="rId1634" Type="http://schemas.openxmlformats.org/officeDocument/2006/relationships/hyperlink" Target="aspi://module='ASPI'&amp;link='162/2016%20Z.z.'&amp;ucin-k-dni='%201.%201.2023'" TargetMode="External"/><Relationship Id="rId1841" Type="http://schemas.openxmlformats.org/officeDocument/2006/relationships/hyperlink" Target="aspi://module='ASPI'&amp;link='270/1995%20Z.z.%25233'&amp;ucin-k-dni='%201.%201.2023'" TargetMode="External"/><Relationship Id="rId229" Type="http://schemas.openxmlformats.org/officeDocument/2006/relationships/hyperlink" Target="https://www.aspi.sk/products/lawText/1/46530/1/ASPI%253A/73/1998%20Z.z.%252346.3" TargetMode="External"/><Relationship Id="rId436" Type="http://schemas.openxmlformats.org/officeDocument/2006/relationships/hyperlink" Target="https://www.aspi.sk/products/lawText/1/46530/1/ASPI%253A/73/1998%20Z.z.%2523275.3" TargetMode="External"/><Relationship Id="rId643" Type="http://schemas.openxmlformats.org/officeDocument/2006/relationships/hyperlink" Target="https://www.aspi.sk/products/lawText/1/46530/1/ASPI%253A/370/1997%20Z.z.%25238" TargetMode="External"/><Relationship Id="rId1066" Type="http://schemas.openxmlformats.org/officeDocument/2006/relationships/hyperlink" Target="https://www.aspi.sk/products/lawText/1/51693/1/ASPI%253A/315/2001%20Z.z.%2523194b.2" TargetMode="External"/><Relationship Id="rId1273" Type="http://schemas.openxmlformats.org/officeDocument/2006/relationships/hyperlink" Target="https://www.aspi.sk/products/lawText/1/51693/1/ASPI%253A/270/1995%20Z.z.%25233.2" TargetMode="External"/><Relationship Id="rId1480" Type="http://schemas.openxmlformats.org/officeDocument/2006/relationships/hyperlink" Target="aspi://module='LIT'&amp;link='LIT258156SK%2523226'&amp;ucin-k-dni='%201.%201.2023'" TargetMode="External"/><Relationship Id="rId1939" Type="http://schemas.openxmlformats.org/officeDocument/2006/relationships/hyperlink" Target="aspi://module='ASPI'&amp;link='461/2003%20Z.z.'&amp;ucin-k-dni='%201.%201.2023'" TargetMode="External"/><Relationship Id="rId850" Type="http://schemas.openxmlformats.org/officeDocument/2006/relationships/hyperlink" Target="https://www.aspi.sk/products/lawText/1/51693/1/ASPI%253A/315/2001%20Z.z.%252369.5.a" TargetMode="External"/><Relationship Id="rId948" Type="http://schemas.openxmlformats.org/officeDocument/2006/relationships/hyperlink" Target="https://www.aspi.sk/products/lawText/1/51693/1/ASPI%253A/315/2001%20Z.z.%2523122" TargetMode="External"/><Relationship Id="rId1133" Type="http://schemas.openxmlformats.org/officeDocument/2006/relationships/hyperlink" Target="https://www.aspi.sk/products/lawText/1/51693/1/ASPI%253A/315/2001%20Z.z.%2523209c.1" TargetMode="External"/><Relationship Id="rId1578" Type="http://schemas.openxmlformats.org/officeDocument/2006/relationships/hyperlink" Target="aspi://module='ASPI'&amp;link='305/2009%20Z.z.'&amp;ucin-k-dni='%201.%201.2023'" TargetMode="External"/><Relationship Id="rId1701" Type="http://schemas.openxmlformats.org/officeDocument/2006/relationships/hyperlink" Target="aspi://module='ASPI'&amp;link='124/2006%20Z.z.'&amp;ucin-k-dni='%201.%201.2023'" TargetMode="External"/><Relationship Id="rId1785" Type="http://schemas.openxmlformats.org/officeDocument/2006/relationships/hyperlink" Target="aspi://module='ASPI'&amp;link='245/2009%20Z.z.'&amp;ucin-k-dni='%201.%201.2023'" TargetMode="External"/><Relationship Id="rId77" Type="http://schemas.openxmlformats.org/officeDocument/2006/relationships/hyperlink" Target="https://www.aspi.sk/products/lawText/1/46530/1/ASPI%253A/73/1998%20Z.z.%252344.1" TargetMode="External"/><Relationship Id="rId282" Type="http://schemas.openxmlformats.org/officeDocument/2006/relationships/hyperlink" Target="https://www.aspi.sk/products/lawText/1/46530/1/ASPI%253A/73/1998%20Z.z.%2523122.1" TargetMode="External"/><Relationship Id="rId503" Type="http://schemas.openxmlformats.org/officeDocument/2006/relationships/hyperlink" Target="https://www.aspi.sk/products/lawText/1/46530/1/ASPI%253A/73/1998%20Z.z.%2523152.1" TargetMode="External"/><Relationship Id="rId587" Type="http://schemas.openxmlformats.org/officeDocument/2006/relationships/hyperlink" Target="https://www.aspi.sk/products/lawText/1/46530/1/ASPI%253A/411/2015%20Z.z." TargetMode="External"/><Relationship Id="rId710" Type="http://schemas.openxmlformats.org/officeDocument/2006/relationships/hyperlink" Target="https://www.aspi.sk/products/lawText/1/46530/1/ASPI%253A/131/2002%20Z.z." TargetMode="External"/><Relationship Id="rId808" Type="http://schemas.openxmlformats.org/officeDocument/2006/relationships/hyperlink" Target="https://www.aspi.sk/products/lawText/1/51693/1/ASPI%253A/315/2001%20Z.z.%252352.2.f" TargetMode="External"/><Relationship Id="rId1340" Type="http://schemas.openxmlformats.org/officeDocument/2006/relationships/hyperlink" Target="https://www.aspi.sk/products/lawText/1/51693/1/ASPI%253A/250/1992%20Zb.%25235.7.c" TargetMode="External"/><Relationship Id="rId1438" Type="http://schemas.openxmlformats.org/officeDocument/2006/relationships/hyperlink" Target="aspi://module='LIT'&amp;link='LIT258156SK%252369'&amp;ucin-k-dni='%201.%201.2023'" TargetMode="External"/><Relationship Id="rId1645" Type="http://schemas.openxmlformats.org/officeDocument/2006/relationships/hyperlink" Target="aspi://module='ASPI'&amp;link='18/2018%20Z.z.'&amp;ucin-k-dni='%201.%201.2023'" TargetMode="External"/><Relationship Id="rId8" Type="http://schemas.openxmlformats.org/officeDocument/2006/relationships/header" Target="header1.xml"/><Relationship Id="rId142" Type="http://schemas.openxmlformats.org/officeDocument/2006/relationships/hyperlink" Target="https://www.aspi.sk/products/lawText/1/46530/1/ASPI%253A/73/1998%20Z.z.%252382.1" TargetMode="External"/><Relationship Id="rId447" Type="http://schemas.openxmlformats.org/officeDocument/2006/relationships/hyperlink" Target="https://www.aspi.sk/products/lawText/1/46530/1/ASPI%253A/73/1998%20Z.z.%2523285.1" TargetMode="External"/><Relationship Id="rId794" Type="http://schemas.openxmlformats.org/officeDocument/2006/relationships/hyperlink" Target="https://www.aspi.sk/products/lawText/1/51693/1/ASPI%253A/315/2001%20Z.z.%252347.1.c" TargetMode="External"/><Relationship Id="rId1077" Type="http://schemas.openxmlformats.org/officeDocument/2006/relationships/hyperlink" Target="https://www.aspi.sk/products/lawText/1/51693/1/ASPI%253A/315/2001%20Z.z.%252312.3" TargetMode="External"/><Relationship Id="rId1200" Type="http://schemas.openxmlformats.org/officeDocument/2006/relationships/hyperlink" Target="https://www.aspi.sk/products/lawText/1/51693/1/ASPI%253A/307/2014%20Z.z." TargetMode="External"/><Relationship Id="rId1852" Type="http://schemas.openxmlformats.org/officeDocument/2006/relationships/hyperlink" Target="aspi://module='ASPI'&amp;link='215/2004%20Z.z.'&amp;ucin-k-dni='%201.%201.2023'" TargetMode="External"/><Relationship Id="rId654" Type="http://schemas.openxmlformats.org/officeDocument/2006/relationships/hyperlink" Target="https://www.aspi.sk/products/lawText/1/46530/1/ASPI%253A/372/1990%20Zb." TargetMode="External"/><Relationship Id="rId861" Type="http://schemas.openxmlformats.org/officeDocument/2006/relationships/hyperlink" Target="https://www.aspi.sk/products/lawText/1/51693/1/ASPI%253A/315/2001%20Z.z.%252371.3" TargetMode="External"/><Relationship Id="rId959" Type="http://schemas.openxmlformats.org/officeDocument/2006/relationships/hyperlink" Target="https://www.aspi.sk/products/lawText/1/51693/1/ASPI%253A/315/2001%20Z.z.%2523131.1" TargetMode="External"/><Relationship Id="rId1284" Type="http://schemas.openxmlformats.org/officeDocument/2006/relationships/hyperlink" Target="https://www.aspi.sk/products/lawText/1/51693/1/ASPI%253A/215/2004%20Z.z." TargetMode="External"/><Relationship Id="rId1491" Type="http://schemas.openxmlformats.org/officeDocument/2006/relationships/hyperlink" Target="aspi://module='LIT'&amp;link='LIT258156SK%2523250'&amp;ucin-k-dni='%201.%201.2023'" TargetMode="External"/><Relationship Id="rId1505" Type="http://schemas.openxmlformats.org/officeDocument/2006/relationships/hyperlink" Target="aspi://module='LIT'&amp;link='LIT258156SK%2523269'&amp;ucin-k-dni='%201.%201.2023'" TargetMode="External"/><Relationship Id="rId1589" Type="http://schemas.openxmlformats.org/officeDocument/2006/relationships/hyperlink" Target="aspi://module='ASPI'&amp;link='360/2015%20Z.z.'&amp;ucin-k-dni='%201.%201.2023'" TargetMode="External"/><Relationship Id="rId1712" Type="http://schemas.openxmlformats.org/officeDocument/2006/relationships/hyperlink" Target="aspi://module='ASPI'&amp;link='71/1992%20Zb.'&amp;ucin-k-dni='%201.%201.2023'" TargetMode="External"/><Relationship Id="rId293" Type="http://schemas.openxmlformats.org/officeDocument/2006/relationships/hyperlink" Target="https://www.aspi.sk/products/lawText/1/46530/1/ASPI%253A/73/1998%20Z.z.%252337.2" TargetMode="External"/><Relationship Id="rId307" Type="http://schemas.openxmlformats.org/officeDocument/2006/relationships/hyperlink" Target="https://www.aspi.sk/products/lawText/1/46530/1/ASPI%253A/73/1998%20Z.z.%2523129.2.d" TargetMode="External"/><Relationship Id="rId514" Type="http://schemas.openxmlformats.org/officeDocument/2006/relationships/hyperlink" Target="https://www.aspi.sk/products/lawText/1/46530/1/ASPI%253A/71/1994%20Z.z." TargetMode="External"/><Relationship Id="rId721" Type="http://schemas.openxmlformats.org/officeDocument/2006/relationships/hyperlink" Target="https://www.aspi.sk/products/lawText/1/46530/1/ASPI%253A/95/2002%20Z.z." TargetMode="External"/><Relationship Id="rId1144" Type="http://schemas.openxmlformats.org/officeDocument/2006/relationships/hyperlink" Target="https://www.aspi.sk/products/lawText/1/51693/1/ASPI%253A/315/2001%20Z.z.%2523104-122" TargetMode="External"/><Relationship Id="rId1351" Type="http://schemas.openxmlformats.org/officeDocument/2006/relationships/hyperlink" Target="https://www.aspi.sk/products/lawText/1/51693/1/ASPI%253A/380/1997%20Z.z.%252332.1" TargetMode="External"/><Relationship Id="rId1449" Type="http://schemas.openxmlformats.org/officeDocument/2006/relationships/hyperlink" Target="aspi://module='LIT'&amp;link='LIT258156SK%252390'&amp;ucin-k-dni='%201.%201.2023'" TargetMode="External"/><Relationship Id="rId1796" Type="http://schemas.openxmlformats.org/officeDocument/2006/relationships/hyperlink" Target="aspi://module='ASPI'&amp;link='154/2010%20Z.z.%25234'&amp;ucin-k-dni='%201.%201.2023'" TargetMode="External"/><Relationship Id="rId88" Type="http://schemas.openxmlformats.org/officeDocument/2006/relationships/hyperlink" Target="https://www.aspi.sk/products/lawText/1/46530/1/ASPI%253A/73/1998%20Z.z.%252348a.1.a" TargetMode="External"/><Relationship Id="rId153" Type="http://schemas.openxmlformats.org/officeDocument/2006/relationships/hyperlink" Target="https://www.aspi.sk/products/lawText/1/46530/1/ASPI%253A/73/1998%20Z.z.%2523103.1" TargetMode="External"/><Relationship Id="rId360" Type="http://schemas.openxmlformats.org/officeDocument/2006/relationships/hyperlink" Target="https://www.aspi.sk/products/lawText/1/46530/1/ASPI%253A/73/1998%20Z.z.%2523191.1" TargetMode="External"/><Relationship Id="rId598" Type="http://schemas.openxmlformats.org/officeDocument/2006/relationships/hyperlink" Target="https://www.aspi.sk/products/lawText/1/46530/1/EU%253A/32000L0043" TargetMode="External"/><Relationship Id="rId819" Type="http://schemas.openxmlformats.org/officeDocument/2006/relationships/hyperlink" Target="https://www.aspi.sk/products/lawText/1/51693/1/ASPI%253A/315/2001%20Z.z.%252369.3.d" TargetMode="External"/><Relationship Id="rId1004" Type="http://schemas.openxmlformats.org/officeDocument/2006/relationships/hyperlink" Target="https://www.aspi.sk/products/lawText/1/51693/1/ASPI%253A/315/2001%20Z.z.%2523161.16" TargetMode="External"/><Relationship Id="rId1211" Type="http://schemas.openxmlformats.org/officeDocument/2006/relationships/hyperlink" Target="https://www.aspi.sk/products/lawText/1/51693/1/ASPI%253A/400/2018%20Z.z." TargetMode="External"/><Relationship Id="rId1656" Type="http://schemas.openxmlformats.org/officeDocument/2006/relationships/hyperlink" Target="aspi://module='ASPI'&amp;link='98/2004%20Z.z.'&amp;ucin-k-dni='%201.%201.2023'" TargetMode="External"/><Relationship Id="rId1863" Type="http://schemas.openxmlformats.org/officeDocument/2006/relationships/hyperlink" Target="aspi://module='ASPI'&amp;link='530/2011%20Z.z.'&amp;ucin-k-dni='%201.%201.2023'" TargetMode="External"/><Relationship Id="rId220" Type="http://schemas.openxmlformats.org/officeDocument/2006/relationships/hyperlink" Target="https://www.aspi.sk/products/lawText/1/46530/1/ASPI%253A/73/1998%20Z.z.%252384.1.s" TargetMode="External"/><Relationship Id="rId458" Type="http://schemas.openxmlformats.org/officeDocument/2006/relationships/hyperlink" Target="https://www.aspi.sk/products/lawText/1/46530/1/ASPI%253A/73/1998%20Z.z.%252384.1.a-m" TargetMode="External"/><Relationship Id="rId665" Type="http://schemas.openxmlformats.org/officeDocument/2006/relationships/hyperlink" Target="https://www.aspi.sk/products/lawText/1/46530/1/ASPI%253A/338/2006%20Z.z." TargetMode="External"/><Relationship Id="rId872" Type="http://schemas.openxmlformats.org/officeDocument/2006/relationships/hyperlink" Target="https://www.aspi.sk/products/lawText/1/51693/1/ASPI%253A/315/2001%20Z.z.%252389.1" TargetMode="External"/><Relationship Id="rId1088" Type="http://schemas.openxmlformats.org/officeDocument/2006/relationships/hyperlink" Target="https://www.aspi.sk/products/lawText/1/51693/1/ASPI%253A/315/2001%20Z.z.%252317" TargetMode="External"/><Relationship Id="rId1295" Type="http://schemas.openxmlformats.org/officeDocument/2006/relationships/hyperlink" Target="https://www.aspi.sk/products/lawText/1/51693/1/ASPI%253A/10/1996%20Z.z." TargetMode="External"/><Relationship Id="rId1309" Type="http://schemas.openxmlformats.org/officeDocument/2006/relationships/hyperlink" Target="https://www.aspi.sk/products/lawText/1/51693/1/ASPI%253A/355/2007%20Z.z." TargetMode="External"/><Relationship Id="rId1516" Type="http://schemas.openxmlformats.org/officeDocument/2006/relationships/hyperlink" Target="aspi://module='ASPI'&amp;link='40/1964%20Zb.'&amp;ucin-k-dni='%201.%201.2023'" TargetMode="External"/><Relationship Id="rId1723" Type="http://schemas.openxmlformats.org/officeDocument/2006/relationships/hyperlink" Target="aspi://module='ASPI'&amp;link='483/2001%20Z.z.%25232'&amp;ucin-k-dni='%201.%201.2023'" TargetMode="External"/><Relationship Id="rId1930" Type="http://schemas.openxmlformats.org/officeDocument/2006/relationships/hyperlink" Target="aspi://module='ASPI'&amp;link='283/2002%20Z.z.%25235'&amp;ucin-k-dni='%201.%201.2023'" TargetMode="External"/><Relationship Id="rId15" Type="http://schemas.openxmlformats.org/officeDocument/2006/relationships/hyperlink" Target="https://www.aspi.sk/products/lawText/1/46530/1/ASPI%253A/73/1998%20Z.z.%25237.4" TargetMode="External"/><Relationship Id="rId318" Type="http://schemas.openxmlformats.org/officeDocument/2006/relationships/hyperlink" Target="https://www.aspi.sk/products/lawText/1/46530/1/ASPI%253A/73/1998%20Z.z.%252337.2" TargetMode="External"/><Relationship Id="rId525" Type="http://schemas.openxmlformats.org/officeDocument/2006/relationships/hyperlink" Target="https://www.aspi.sk/products/lawText/1/46530/1/ASPI%253A/94/1993%20Z.z." TargetMode="External"/><Relationship Id="rId732" Type="http://schemas.openxmlformats.org/officeDocument/2006/relationships/hyperlink" Target="https://www.aspi.sk/products/lawText/1/46530/1/ASPI%253A/639/2002%20Z.z." TargetMode="External"/><Relationship Id="rId1155" Type="http://schemas.openxmlformats.org/officeDocument/2006/relationships/hyperlink" Target="https://www.aspi.sk/products/lawText/1/51693/1/ASPI%253A/315/2001%20Z.z.%2523103.1.a-e" TargetMode="External"/><Relationship Id="rId1362" Type="http://schemas.openxmlformats.org/officeDocument/2006/relationships/header" Target="header4.xml"/><Relationship Id="rId99" Type="http://schemas.openxmlformats.org/officeDocument/2006/relationships/hyperlink" Target="https://www.aspi.sk/products/lawText/1/46530/1/ASPI%253A/73/1998%20Z.z.%252348a.1" TargetMode="External"/><Relationship Id="rId164" Type="http://schemas.openxmlformats.org/officeDocument/2006/relationships/hyperlink" Target="https://www.aspi.sk/products/lawText/1/46530/1/ASPI%253A/73/1998%20Z.z.%252387.2" TargetMode="External"/><Relationship Id="rId371" Type="http://schemas.openxmlformats.org/officeDocument/2006/relationships/hyperlink" Target="https://www.aspi.sk/products/lawText/1/46530/1/ASPI%253A/73/1998%20Z.z.%2523194.2" TargetMode="External"/><Relationship Id="rId1015" Type="http://schemas.openxmlformats.org/officeDocument/2006/relationships/hyperlink" Target="https://www.aspi.sk/products/lawText/1/51693/1/ASPI%253A/311/2001%20Z.z.%252364.1c" TargetMode="External"/><Relationship Id="rId1222" Type="http://schemas.openxmlformats.org/officeDocument/2006/relationships/hyperlink" Target="https://www.aspi.sk/products/lawText/1/51693/1/EU%253A/32003L0088" TargetMode="External"/><Relationship Id="rId1667" Type="http://schemas.openxmlformats.org/officeDocument/2006/relationships/hyperlink" Target="aspi://module='ASPI'&amp;link='106/2004%20Z.z.'&amp;ucin-k-dni='%201.%201.2023'" TargetMode="External"/><Relationship Id="rId1874" Type="http://schemas.openxmlformats.org/officeDocument/2006/relationships/hyperlink" Target="aspi://module='ASPI'&amp;link='566/1992%20Zb.%252336'&amp;ucin-k-dni='%201.%201.2023'" TargetMode="External"/><Relationship Id="rId469" Type="http://schemas.openxmlformats.org/officeDocument/2006/relationships/hyperlink" Target="https://www.aspi.sk/products/lawText/1/46530/1/ASPI%253A/73/1998%20Z.z.%252391.2" TargetMode="External"/><Relationship Id="rId676" Type="http://schemas.openxmlformats.org/officeDocument/2006/relationships/hyperlink" Target="https://www.aspi.sk/products/lawText/1/46530/1/ASPI%253A/253/2006%20Z.z." TargetMode="External"/><Relationship Id="rId883" Type="http://schemas.openxmlformats.org/officeDocument/2006/relationships/hyperlink" Target="https://www.aspi.sk/products/lawText/1/51693/1/ASPI%253A/315/2001%20Z.z.%252360.3" TargetMode="External"/><Relationship Id="rId1099" Type="http://schemas.openxmlformats.org/officeDocument/2006/relationships/hyperlink" Target="https://www.aspi.sk/products/lawText/1/51693/1/ASPI%253A/315/2001%20Z.z.%2523194a" TargetMode="External"/><Relationship Id="rId1527" Type="http://schemas.openxmlformats.org/officeDocument/2006/relationships/hyperlink" Target="aspi://module='ASPI'&amp;link='311/2001%20Z.z.'&amp;ucin-k-dni='%201.%201.2023'" TargetMode="External"/><Relationship Id="rId1734" Type="http://schemas.openxmlformats.org/officeDocument/2006/relationships/hyperlink" Target="aspi://module='ASPI'&amp;link='566/2001%20Z.z.%252354'&amp;ucin-k-dni='%201.%201.2023'" TargetMode="External"/><Relationship Id="rId1941" Type="http://schemas.openxmlformats.org/officeDocument/2006/relationships/hyperlink" Target="aspi://module='ASPI'&amp;link='509/1991%20Zb.'&amp;ucin-k-dni='%201.%201.2023'" TargetMode="External"/><Relationship Id="rId26" Type="http://schemas.openxmlformats.org/officeDocument/2006/relationships/hyperlink" Target="https://www.aspi.sk/products/lawText/1/46530/1/ASPI%253A/73/1998%20Z.z.%2523222" TargetMode="External"/><Relationship Id="rId231" Type="http://schemas.openxmlformats.org/officeDocument/2006/relationships/hyperlink" Target="https://www.aspi.sk/products/lawText/1/46530/1/ASPI%253A/73/1998%20Z.z.%252380-82" TargetMode="External"/><Relationship Id="rId329" Type="http://schemas.openxmlformats.org/officeDocument/2006/relationships/hyperlink" Target="https://www.aspi.sk/products/lawText/1/46530/1/ASPI%253A/73/1998%20Z.z.%2523142b.3" TargetMode="External"/><Relationship Id="rId536" Type="http://schemas.openxmlformats.org/officeDocument/2006/relationships/hyperlink" Target="https://www.aspi.sk/products/lawText/1/46530/1/ASPI%253A/224/1994%20Z.z." TargetMode="External"/><Relationship Id="rId1166" Type="http://schemas.openxmlformats.org/officeDocument/2006/relationships/hyperlink" Target="https://www.aspi.sk/products/lawText/1/51693/1/ASPI%253A/438/2002%20Z.z." TargetMode="External"/><Relationship Id="rId1373" Type="http://schemas.openxmlformats.org/officeDocument/2006/relationships/header" Target="header15.xml"/><Relationship Id="rId175" Type="http://schemas.openxmlformats.org/officeDocument/2006/relationships/hyperlink" Target="https://www.aspi.sk/products/lawText/1/46530/1/ASPI%253A/73/1998%20Z.z.%252378.1" TargetMode="External"/><Relationship Id="rId743" Type="http://schemas.openxmlformats.org/officeDocument/2006/relationships/hyperlink" Target="https://www.aspi.sk/products/lawText/1/51693/1/ASPI%253A/315/2001%20Z.z.%25237.2" TargetMode="External"/><Relationship Id="rId950" Type="http://schemas.openxmlformats.org/officeDocument/2006/relationships/hyperlink" Target="https://www.aspi.sk/products/lawText/1/51693/1/ASPI%253A/315/2001%20Z.z.%252349" TargetMode="External"/><Relationship Id="rId1026" Type="http://schemas.openxmlformats.org/officeDocument/2006/relationships/hyperlink" Target="https://www.aspi.sk/products/lawText/1/51693/1/ASPI%253A/311/2001%20Z.z.%2523141.2-5" TargetMode="External"/><Relationship Id="rId1580" Type="http://schemas.openxmlformats.org/officeDocument/2006/relationships/hyperlink" Target="aspi://module='ASPI'&amp;link='508/2010%20Z.z.'&amp;ucin-k-dni='%201.%201.2023'" TargetMode="External"/><Relationship Id="rId1678" Type="http://schemas.openxmlformats.org/officeDocument/2006/relationships/hyperlink" Target="aspi://module='ASPI'&amp;link='466/2009%20Z.z.'&amp;ucin-k-dni='%201.%201.2023'" TargetMode="External"/><Relationship Id="rId1801" Type="http://schemas.openxmlformats.org/officeDocument/2006/relationships/hyperlink" Target="aspi://module='ASPI'&amp;link='98/2004%20Z.z.'&amp;ucin-k-dni='%201.%201.2023'" TargetMode="External"/><Relationship Id="rId1885" Type="http://schemas.openxmlformats.org/officeDocument/2006/relationships/hyperlink" Target="aspi://module='ASPI'&amp;link='118/1996%20Z.z.%252320'&amp;ucin-k-dni='%201.%201.2023'" TargetMode="External"/><Relationship Id="rId382" Type="http://schemas.openxmlformats.org/officeDocument/2006/relationships/hyperlink" Target="https://www.aspi.sk/products/lawText/1/46530/1/ASPI%253A/73/1998%20Z.z.%2523222.1.b" TargetMode="External"/><Relationship Id="rId603" Type="http://schemas.openxmlformats.org/officeDocument/2006/relationships/hyperlink" Target="https://www.aspi.sk/products/lawText/1/46530/1/ASPI%253A/583/2008%20Z.z.%25233.0.b" TargetMode="External"/><Relationship Id="rId687" Type="http://schemas.openxmlformats.org/officeDocument/2006/relationships/hyperlink" Target="https://www.aspi.sk/products/lawText/1/46530/1/ASPI%253A/286/1992%20Zb." TargetMode="External"/><Relationship Id="rId810" Type="http://schemas.openxmlformats.org/officeDocument/2006/relationships/hyperlink" Target="https://www.aspi.sk/products/lawText/1/51693/1/ASPI%253A/315/2001%20Z.z.%252352.2.c" TargetMode="External"/><Relationship Id="rId908" Type="http://schemas.openxmlformats.org/officeDocument/2006/relationships/hyperlink" Target="https://www.aspi.sk/products/lawText/1/51693/1/ASPI%253A/315/2001%20Z.z.%252354" TargetMode="External"/><Relationship Id="rId1233" Type="http://schemas.openxmlformats.org/officeDocument/2006/relationships/hyperlink" Target="https://www.aspi.sk/products/lawText/1/51693/1/ASPI%253A/578/2004%20Z.z." TargetMode="External"/><Relationship Id="rId1440" Type="http://schemas.openxmlformats.org/officeDocument/2006/relationships/hyperlink" Target="aspi://module='LIT'&amp;link='LIT258156SK%252371'&amp;ucin-k-dni='%201.%201.2023'" TargetMode="External"/><Relationship Id="rId1538" Type="http://schemas.openxmlformats.org/officeDocument/2006/relationships/hyperlink" Target="aspi://module='ASPI'&amp;link='664/2002%20Z.z.'&amp;ucin-k-dni='%201.%201.2023'" TargetMode="External"/><Relationship Id="rId242" Type="http://schemas.openxmlformats.org/officeDocument/2006/relationships/hyperlink" Target="https://www.aspi.sk/products/lawText/1/46530/1/ASPI%253A/73/1998%20Z.z.%252398" TargetMode="External"/><Relationship Id="rId894" Type="http://schemas.openxmlformats.org/officeDocument/2006/relationships/hyperlink" Target="https://www.aspi.sk/products/lawText/1/51693/1/ASPI%253A/315/2001%20Z.z.%2523103.1.g" TargetMode="External"/><Relationship Id="rId1177" Type="http://schemas.openxmlformats.org/officeDocument/2006/relationships/hyperlink" Target="https://www.aspi.sk/products/lawText/1/51693/1/ASPI%253A/254/2005%20Z.z." TargetMode="External"/><Relationship Id="rId1300" Type="http://schemas.openxmlformats.org/officeDocument/2006/relationships/hyperlink" Target="https://www.aspi.sk/products/lawText/1/51693/1/ASPI%253A/502/2001%20Z.z.%252322.2" TargetMode="External"/><Relationship Id="rId1745" Type="http://schemas.openxmlformats.org/officeDocument/2006/relationships/hyperlink" Target="aspi://module='ASPI'&amp;link='199/2004%20Z.z.'&amp;ucin-k-dni='%201.%201.2023'" TargetMode="External"/><Relationship Id="rId1952" Type="http://schemas.openxmlformats.org/officeDocument/2006/relationships/hyperlink" Target="aspi://module='ASPI'&amp;link='568/2009%20Z.z.'&amp;ucin-k-dni='%201.%201.2023'" TargetMode="External"/><Relationship Id="rId37" Type="http://schemas.openxmlformats.org/officeDocument/2006/relationships/hyperlink" Target="https://www.aspi.sk/products/lawText/1/46530/1/ASPI%253A/73/1998%20Z.z.%252364.2" TargetMode="External"/><Relationship Id="rId102" Type="http://schemas.openxmlformats.org/officeDocument/2006/relationships/hyperlink" Target="https://www.aspi.sk/products/lawText/1/46530/1/ASPI%253A/73/1998%20Z.z.%252348a.8" TargetMode="External"/><Relationship Id="rId547" Type="http://schemas.openxmlformats.org/officeDocument/2006/relationships/hyperlink" Target="https://www.aspi.sk/products/lawText/1/46530/1/ASPI%253A/111/1997%20Z.z." TargetMode="External"/><Relationship Id="rId754" Type="http://schemas.openxmlformats.org/officeDocument/2006/relationships/hyperlink" Target="https://www.aspi.sk/products/lawText/1/51693/1/ASPI%253A/315/2001%20Z.z.%2523102d" TargetMode="External"/><Relationship Id="rId961" Type="http://schemas.openxmlformats.org/officeDocument/2006/relationships/hyperlink" Target="https://www.aspi.sk/products/lawText/1/51693/1/ASPI%253A/315/2001%20Z.z.%2523Pr%25EDl\.2" TargetMode="External"/><Relationship Id="rId1384" Type="http://schemas.openxmlformats.org/officeDocument/2006/relationships/hyperlink" Target="aspi://module='LIT'&amp;link='LIT258156SK%25232'&amp;ucin-k-dni='%201.%201.2023'" TargetMode="External"/><Relationship Id="rId1591" Type="http://schemas.openxmlformats.org/officeDocument/2006/relationships/hyperlink" Target="aspi://module='ASPI'&amp;link='298/2016%20Z.z.'&amp;ucin-k-dni='%201.%201.2023'" TargetMode="External"/><Relationship Id="rId1605" Type="http://schemas.openxmlformats.org/officeDocument/2006/relationships/hyperlink" Target="aspi://module='ASPI'&amp;link='333/2011%20Z.z.'&amp;ucin-k-dni='%201.%201.2023'" TargetMode="External"/><Relationship Id="rId1689" Type="http://schemas.openxmlformats.org/officeDocument/2006/relationships/hyperlink" Target="aspi://module='ASPI'&amp;link='564/2004%20Z.z.'&amp;ucin-k-dni='%201.%201.2023'" TargetMode="External"/><Relationship Id="rId1812" Type="http://schemas.openxmlformats.org/officeDocument/2006/relationships/hyperlink" Target="aspi://module='ASPI'&amp;link='563/2009%20Z.z.%252311'&amp;ucin-k-dni='%201.%201.2023'" TargetMode="External"/><Relationship Id="rId90" Type="http://schemas.openxmlformats.org/officeDocument/2006/relationships/hyperlink" Target="https://www.aspi.sk/products/lawText/1/46530/1/ASPI%253A/73/1998%20Z.z.%252348a.1.c" TargetMode="External"/><Relationship Id="rId186" Type="http://schemas.openxmlformats.org/officeDocument/2006/relationships/hyperlink" Target="https://www.aspi.sk/products/lawText/1/46530/1/ASPI%253A/73/1998%20Z.z.%252389" TargetMode="External"/><Relationship Id="rId393" Type="http://schemas.openxmlformats.org/officeDocument/2006/relationships/hyperlink" Target="https://www.aspi.sk/products/lawText/1/46530/1/ASPI%253A/73/1998%20Z.z.%2523192.1.f" TargetMode="External"/><Relationship Id="rId407" Type="http://schemas.openxmlformats.org/officeDocument/2006/relationships/hyperlink" Target="https://www.aspi.sk/products/lawText/1/46530/1/ASPI%253A/73/1998%20Z.z.%2523246" TargetMode="External"/><Relationship Id="rId614" Type="http://schemas.openxmlformats.org/officeDocument/2006/relationships/hyperlink" Target="https://www.aspi.sk/products/lawText/1/46530/1/ASPI%253A/139/1998%20Z.z." TargetMode="External"/><Relationship Id="rId821" Type="http://schemas.openxmlformats.org/officeDocument/2006/relationships/hyperlink" Target="https://www.aspi.sk/products/lawText/1/51693/1/ASPI%253A/315/2001%20Z.z.%252369.3.n-v" TargetMode="External"/><Relationship Id="rId1037" Type="http://schemas.openxmlformats.org/officeDocument/2006/relationships/hyperlink" Target="https://www.aspi.sk/products/lawText/1/51693/1/ASPI%253A/311/2001%20Z.z.%2523157.2" TargetMode="External"/><Relationship Id="rId1244" Type="http://schemas.openxmlformats.org/officeDocument/2006/relationships/hyperlink" Target="https://www.aspi.sk/products/lawText/1/51693/1/ASPI%253A/44/1995%20Z.z." TargetMode="External"/><Relationship Id="rId1451" Type="http://schemas.openxmlformats.org/officeDocument/2006/relationships/hyperlink" Target="aspi://module='LIT'&amp;link='LIT258156SK%252392'&amp;ucin-k-dni='%201.%201.2023'" TargetMode="External"/><Relationship Id="rId1896" Type="http://schemas.openxmlformats.org/officeDocument/2006/relationships/hyperlink" Target="aspi://module='ASPI'&amp;link='461/2003%20Z.z.%252348'&amp;ucin-k-dni='%201.%201.2023'" TargetMode="External"/><Relationship Id="rId253" Type="http://schemas.openxmlformats.org/officeDocument/2006/relationships/hyperlink" Target="https://www.aspi.sk/products/lawText/1/46530/1/ASPI%253A/73/1998%20Z.z.%2523109.9" TargetMode="External"/><Relationship Id="rId460" Type="http://schemas.openxmlformats.org/officeDocument/2006/relationships/hyperlink" Target="https://www.aspi.sk/products/lawText/1/46530/1/ASPI%253A/73/1998%20Z.z.%252343.5.d" TargetMode="External"/><Relationship Id="rId698" Type="http://schemas.openxmlformats.org/officeDocument/2006/relationships/hyperlink" Target="https://www.aspi.sk/products/lawText/1/46530/1/ASPI%253A/81/2005%20Z.z." TargetMode="External"/><Relationship Id="rId919" Type="http://schemas.openxmlformats.org/officeDocument/2006/relationships/hyperlink" Target="https://www.aspi.sk/products/lawText/1/51693/1/ASPI%253A/315/2001%20Z.z.%252349.5" TargetMode="External"/><Relationship Id="rId1090" Type="http://schemas.openxmlformats.org/officeDocument/2006/relationships/hyperlink" Target="https://www.aspi.sk/products/lawText/1/51693/1/ASPI%253A/315/2001%20Z.z.%252312.3" TargetMode="External"/><Relationship Id="rId1104" Type="http://schemas.openxmlformats.org/officeDocument/2006/relationships/hyperlink" Target="https://www.aspi.sk/products/lawText/1/51693/1/ASPI%253A/315/2001%20Z.z.%2523103-122" TargetMode="External"/><Relationship Id="rId1311" Type="http://schemas.openxmlformats.org/officeDocument/2006/relationships/hyperlink" Target="https://www.aspi.sk/products/lawText/1/51693/1/ASPI%253A/328/2002%20Z.z.%252385" TargetMode="External"/><Relationship Id="rId1549" Type="http://schemas.openxmlformats.org/officeDocument/2006/relationships/hyperlink" Target="aspi://module='ASPI'&amp;link='330/2007%20Z.z.'&amp;ucin-k-dni='%201.%201.2023'" TargetMode="External"/><Relationship Id="rId1756" Type="http://schemas.openxmlformats.org/officeDocument/2006/relationships/hyperlink" Target="aspi://module='ASPI'&amp;link='199/2004%20Z.z.%252380-84'&amp;ucin-k-dni='%201.%201.2023'" TargetMode="External"/><Relationship Id="rId1963" Type="http://schemas.openxmlformats.org/officeDocument/2006/relationships/hyperlink" Target="aspi://module='ASPI'&amp;link='355/2007%20Z.z.%252330b'&amp;ucin-k-dni='%201.%201.2023'" TargetMode="External"/><Relationship Id="rId48" Type="http://schemas.openxmlformats.org/officeDocument/2006/relationships/hyperlink" Target="https://www.aspi.sk/products/lawText/1/46530/1/ASPI%253A/73/1998%20Z.z.%252334.4" TargetMode="External"/><Relationship Id="rId113" Type="http://schemas.openxmlformats.org/officeDocument/2006/relationships/hyperlink" Target="https://www.aspi.sk/products/lawText/1/46530/1/ASPI%253A/73/1998%20Z.z.%252378.2" TargetMode="External"/><Relationship Id="rId320" Type="http://schemas.openxmlformats.org/officeDocument/2006/relationships/hyperlink" Target="https://www.aspi.sk/products/lawText/1/46530/1/ASPI%253A/73/1998%20Z.z.%2523111" TargetMode="External"/><Relationship Id="rId558" Type="http://schemas.openxmlformats.org/officeDocument/2006/relationships/hyperlink" Target="https://www.aspi.sk/products/lawText/1/46530/1/ASPI%253A/178/2004%20Z.z." TargetMode="External"/><Relationship Id="rId765" Type="http://schemas.openxmlformats.org/officeDocument/2006/relationships/hyperlink" Target="https://www.aspi.sk/products/lawText/1/51693/1/ASPI%253A/315/2001%20Z.z.%2523Pr%25EDl\.1" TargetMode="External"/><Relationship Id="rId972" Type="http://schemas.openxmlformats.org/officeDocument/2006/relationships/hyperlink" Target="https://www.aspi.sk/products/lawText/1/51693/1/ASPI%253A/315/2001%20Z.z.%252325-27" TargetMode="External"/><Relationship Id="rId1188" Type="http://schemas.openxmlformats.org/officeDocument/2006/relationships/hyperlink" Target="https://www.aspi.sk/products/lawText/1/51693/1/ASPI%253A/315/2001%20Z.z.%2523161.15.e" TargetMode="External"/><Relationship Id="rId1395" Type="http://schemas.openxmlformats.org/officeDocument/2006/relationships/hyperlink" Target="aspi://module='ASPI'&amp;link='160/2015%20Z.z.'&amp;ucin-k-dni='%201.%201.2023'" TargetMode="External"/><Relationship Id="rId1409" Type="http://schemas.openxmlformats.org/officeDocument/2006/relationships/hyperlink" Target="aspi://module='LIT'&amp;link='LIT258156SK%252327'&amp;ucin-k-dni='%201.%201.2023'" TargetMode="External"/><Relationship Id="rId1616" Type="http://schemas.openxmlformats.org/officeDocument/2006/relationships/hyperlink" Target="aspi://module='ASPI'&amp;link='736/2004%20Z.z.'&amp;ucin-k-dni='%201.%201.2023'" TargetMode="External"/><Relationship Id="rId1823" Type="http://schemas.openxmlformats.org/officeDocument/2006/relationships/hyperlink" Target="aspi://module='ASPI'&amp;link='199/2004%20Z.z.%252364'&amp;ucin-k-dni='%201.%201.2023'" TargetMode="External"/><Relationship Id="rId197" Type="http://schemas.openxmlformats.org/officeDocument/2006/relationships/hyperlink" Target="https://www.aspi.sk/products/lawText/1/46530/1/ASPI%253A/73/1998%20Z.z.%252364.1" TargetMode="External"/><Relationship Id="rId418" Type="http://schemas.openxmlformats.org/officeDocument/2006/relationships/hyperlink" Target="https://www.aspi.sk/products/lawText/1/46530/1/ASPI%253A/73/1998%20Z.z.%252345" TargetMode="External"/><Relationship Id="rId625" Type="http://schemas.openxmlformats.org/officeDocument/2006/relationships/hyperlink" Target="https://www.aspi.sk/products/lawText/1/46530/1/ASPI%253A/171/1993%20Z.z.%25234.3" TargetMode="External"/><Relationship Id="rId832" Type="http://schemas.openxmlformats.org/officeDocument/2006/relationships/hyperlink" Target="https://www.aspi.sk/products/lawText/1/51693/1/ASPI%253A/315/2001%20Z.z.%252361" TargetMode="External"/><Relationship Id="rId1048" Type="http://schemas.openxmlformats.org/officeDocument/2006/relationships/hyperlink" Target="https://www.aspi.sk/products/lawText/1/51693/1/ASPI%253A/315/2001%20Z.z.%2523194.2" TargetMode="External"/><Relationship Id="rId1255" Type="http://schemas.openxmlformats.org/officeDocument/2006/relationships/hyperlink" Target="https://www.aspi.sk/products/lawText/1/51693/1/ASPI%253A/124/2006%20Z.z.%252316" TargetMode="External"/><Relationship Id="rId1462" Type="http://schemas.openxmlformats.org/officeDocument/2006/relationships/hyperlink" Target="aspi://module='LIT'&amp;link='LIT258156SK%2523113'&amp;ucin-k-dni='%201.%201.2023'" TargetMode="External"/><Relationship Id="rId264" Type="http://schemas.openxmlformats.org/officeDocument/2006/relationships/hyperlink" Target="https://www.aspi.sk/products/lawText/1/46530/1/ASPI%253A/73/1998%20Z.z.%252335.1.a" TargetMode="External"/><Relationship Id="rId471" Type="http://schemas.openxmlformats.org/officeDocument/2006/relationships/hyperlink" Target="https://www.aspi.sk/products/lawText/1/46530/1/ASPI%253A/73/1998%20Z.z.%252393a" TargetMode="External"/><Relationship Id="rId1115" Type="http://schemas.openxmlformats.org/officeDocument/2006/relationships/hyperlink" Target="https://www.aspi.sk/products/lawText/1/51693/1/ASPI%253A/315/2001%20Z.z.%2523201.5" TargetMode="External"/><Relationship Id="rId1322" Type="http://schemas.openxmlformats.org/officeDocument/2006/relationships/hyperlink" Target="https://www.aspi.sk/products/lawText/1/51693/1/ASPI%253A/469/2008%20Z.z." TargetMode="External"/><Relationship Id="rId1767" Type="http://schemas.openxmlformats.org/officeDocument/2006/relationships/hyperlink" Target="aspi://module='ASPI'&amp;link='543/2002%20Z.z.%252335'&amp;ucin-k-dni='%201.%201.2023'" TargetMode="External"/><Relationship Id="rId1974" Type="http://schemas.openxmlformats.org/officeDocument/2006/relationships/hyperlink" Target="aspi://module='ASPI'&amp;link='209/2018%20Z.z.'&amp;ucin-k-dni='%201.%201.2023'" TargetMode="External"/><Relationship Id="rId59" Type="http://schemas.openxmlformats.org/officeDocument/2006/relationships/hyperlink" Target="https://www.aspi.sk/products/lawText/1/46530/1/ASPI%253A/73/1998%20Z.z.%252336a.1" TargetMode="External"/><Relationship Id="rId124" Type="http://schemas.openxmlformats.org/officeDocument/2006/relationships/hyperlink" Target="https://www.aspi.sk/products/lawText/1/46530/1/ASPI%253A/73/1998%20Z.z.%252378.1.g" TargetMode="External"/><Relationship Id="rId569" Type="http://schemas.openxmlformats.org/officeDocument/2006/relationships/hyperlink" Target="https://www.aspi.sk/products/lawText/1/46530/1/ASPI%253A/61/2008%20Z.z." TargetMode="External"/><Relationship Id="rId776" Type="http://schemas.openxmlformats.org/officeDocument/2006/relationships/hyperlink" Target="https://www.aspi.sk/products/lawText/1/51693/1/ASPI%253A/315/2001%20Z.z.%252330.3" TargetMode="External"/><Relationship Id="rId983" Type="http://schemas.openxmlformats.org/officeDocument/2006/relationships/hyperlink" Target="https://www.aspi.sk/products/lawText/1/51693/1/ASPI%253A/315/2001%20Z.z.%2523149.1.c" TargetMode="External"/><Relationship Id="rId1199" Type="http://schemas.openxmlformats.org/officeDocument/2006/relationships/hyperlink" Target="https://www.aspi.sk/products/lawText/1/51693/1/ASPI%253A/37/2014%20Z.z." TargetMode="External"/><Relationship Id="rId1627" Type="http://schemas.openxmlformats.org/officeDocument/2006/relationships/hyperlink" Target="aspi://module='ASPI'&amp;link='390/2003%20Z.z.'&amp;ucin-k-dni='%201.%201.2023'" TargetMode="External"/><Relationship Id="rId1834" Type="http://schemas.openxmlformats.org/officeDocument/2006/relationships/hyperlink" Target="aspi://module='ASPI'&amp;link='648/2002%20Z.z.'&amp;ucin-k-dni='%201.%201.2023'" TargetMode="External"/><Relationship Id="rId331" Type="http://schemas.openxmlformats.org/officeDocument/2006/relationships/hyperlink" Target="https://www.aspi.sk/products/lawText/1/46530/1/ASPI%253A/73/1998%20Z.z.%252384.1" TargetMode="External"/><Relationship Id="rId429" Type="http://schemas.openxmlformats.org/officeDocument/2006/relationships/hyperlink" Target="https://www.aspi.sk/products/lawText/1/46530/1/ASPI%253A/73/1998%20Z.z.%2523103.2" TargetMode="External"/><Relationship Id="rId636" Type="http://schemas.openxmlformats.org/officeDocument/2006/relationships/hyperlink" Target="https://www.aspi.sk/products/lawText/1/46530/1/ASPI%253A/79/1992%20Zb." TargetMode="External"/><Relationship Id="rId1059" Type="http://schemas.openxmlformats.org/officeDocument/2006/relationships/hyperlink" Target="https://www.aspi.sk/products/lawText/1/51693/1/ASPI%253A/315/2001%20Z.z.%252330.2" TargetMode="External"/><Relationship Id="rId1266" Type="http://schemas.openxmlformats.org/officeDocument/2006/relationships/hyperlink" Target="https://www.aspi.sk/products/lawText/1/51693/1/ASPI%253A/400/2009%20Z.z.%252311" TargetMode="External"/><Relationship Id="rId1473" Type="http://schemas.openxmlformats.org/officeDocument/2006/relationships/hyperlink" Target="aspi://module='LIT'&amp;link='LIT258156SK%2523213'&amp;ucin-k-dni='%201.%201.2023'" TargetMode="External"/><Relationship Id="rId843" Type="http://schemas.openxmlformats.org/officeDocument/2006/relationships/hyperlink" Target="https://www.aspi.sk/products/lawText/1/51693/1/ASPI%253A/315/2001%20Z.z.%2523195" TargetMode="External"/><Relationship Id="rId1126" Type="http://schemas.openxmlformats.org/officeDocument/2006/relationships/hyperlink" Target="https://www.aspi.sk/products/lawText/1/51693/1/ASPI%253A/315/2001%20Z.z.%2523207b.5" TargetMode="External"/><Relationship Id="rId1680" Type="http://schemas.openxmlformats.org/officeDocument/2006/relationships/hyperlink" Target="aspi://module='ASPI'&amp;link='486/2013%20Z.z.'&amp;ucin-k-dni='%201.%201.2023'" TargetMode="External"/><Relationship Id="rId1778" Type="http://schemas.openxmlformats.org/officeDocument/2006/relationships/hyperlink" Target="aspi://module='ASPI'&amp;link='98/2004%20Z.z.'&amp;ucin-k-dni='%201.%201.2023'" TargetMode="External"/><Relationship Id="rId1901" Type="http://schemas.openxmlformats.org/officeDocument/2006/relationships/hyperlink" Target="aspi://module='ASPI'&amp;link='555/2006%20Z.z.'&amp;ucin-k-dni='%201.%201.2023'" TargetMode="External"/><Relationship Id="rId275" Type="http://schemas.openxmlformats.org/officeDocument/2006/relationships/hyperlink" Target="https://www.aspi.sk/products/lawText/1/46530/1/ASPI%253A/73/1998%20Z.z.%2523117.1" TargetMode="External"/><Relationship Id="rId482" Type="http://schemas.openxmlformats.org/officeDocument/2006/relationships/hyperlink" Target="https://www.aspi.sk/products/lawText/1/46530/1/ASPI%253A/73/1998%20Z.z.%2523130.2" TargetMode="External"/><Relationship Id="rId703" Type="http://schemas.openxmlformats.org/officeDocument/2006/relationships/hyperlink" Target="https://www.aspi.sk/products/lawText/1/46530/1/ASPI%253A/283/2002%20Z.z.%252336.2-6" TargetMode="External"/><Relationship Id="rId910" Type="http://schemas.openxmlformats.org/officeDocument/2006/relationships/hyperlink" Target="https://www.aspi.sk/products/lawText/1/51693/1/ASPI%253A/315/2001%20Z.z.%252352" TargetMode="External"/><Relationship Id="rId1333" Type="http://schemas.openxmlformats.org/officeDocument/2006/relationships/hyperlink" Target="https://www.aspi.sk/products/lawText/1/51693/1/ASPI%253A/387/1996%20Z.z." TargetMode="External"/><Relationship Id="rId1540" Type="http://schemas.openxmlformats.org/officeDocument/2006/relationships/hyperlink" Target="aspi://module='ASPI'&amp;link='464/2003%20Z.z.'&amp;ucin-k-dni='%201.%201.2023'" TargetMode="External"/><Relationship Id="rId1638" Type="http://schemas.openxmlformats.org/officeDocument/2006/relationships/hyperlink" Target="aspi://module='ASPI'&amp;link='173/2009%20Z.z.'&amp;ucin-k-dni='%201.%201.2023'" TargetMode="External"/><Relationship Id="rId135" Type="http://schemas.openxmlformats.org/officeDocument/2006/relationships/hyperlink" Target="https://www.aspi.sk/products/lawText/1/46530/1/ASPI%253A/73/1998%20Z.z.%252335.1.a" TargetMode="External"/><Relationship Id="rId342" Type="http://schemas.openxmlformats.org/officeDocument/2006/relationships/hyperlink" Target="https://www.aspi.sk/products/lawText/1/46530/1/ASPI%253A/73/1998%20Z.z.%2523149.1" TargetMode="External"/><Relationship Id="rId787" Type="http://schemas.openxmlformats.org/officeDocument/2006/relationships/hyperlink" Target="https://www.aspi.sk/products/lawText/1/51693/1/ASPI%253A/315/2001%20Z.z.%252340.5" TargetMode="External"/><Relationship Id="rId994" Type="http://schemas.openxmlformats.org/officeDocument/2006/relationships/hyperlink" Target="https://www.aspi.sk/products/lawText/1/51693/1/ASPI%253A/315/2001%20Z.z.%2523157.1" TargetMode="External"/><Relationship Id="rId1400" Type="http://schemas.openxmlformats.org/officeDocument/2006/relationships/hyperlink" Target="aspi://module='LIT'&amp;link='LIT258156SK%252310'&amp;ucin-k-dni='%201.%201.2023'" TargetMode="External"/><Relationship Id="rId1845" Type="http://schemas.openxmlformats.org/officeDocument/2006/relationships/hyperlink" Target="aspi://module='ASPI'&amp;link='219/1996%20Z.z.'&amp;ucin-k-dni='%201.%201.2023'" TargetMode="External"/><Relationship Id="rId202" Type="http://schemas.openxmlformats.org/officeDocument/2006/relationships/hyperlink" Target="https://www.aspi.sk/products/lawText/1/46530/1/ASPI%253A/73/1998%20Z.z.%252384.2.a-m" TargetMode="External"/><Relationship Id="rId647" Type="http://schemas.openxmlformats.org/officeDocument/2006/relationships/hyperlink" Target="https://www.aspi.sk/products/lawText/1/46530/1/ASPI%253A/96/2002%20Z.z.%252312-18" TargetMode="External"/><Relationship Id="rId854" Type="http://schemas.openxmlformats.org/officeDocument/2006/relationships/hyperlink" Target="https://www.aspi.sk/products/lawText/1/51693/1/ASPI%253A/315/2001%20Z.z.%252370.2.b" TargetMode="External"/><Relationship Id="rId1277" Type="http://schemas.openxmlformats.org/officeDocument/2006/relationships/hyperlink" Target="https://www.aspi.sk/products/lawText/1/51693/1/ASPI%253A/428/2002%20Z.z." TargetMode="External"/><Relationship Id="rId1484" Type="http://schemas.openxmlformats.org/officeDocument/2006/relationships/hyperlink" Target="aspi://module='LIT'&amp;link='LIT258156SK%2523233'&amp;ucin-k-dni='%201.%201.2023'" TargetMode="External"/><Relationship Id="rId1691" Type="http://schemas.openxmlformats.org/officeDocument/2006/relationships/hyperlink" Target="aspi://module='ASPI'&amp;link='211/2000%20Z.z.'&amp;ucin-k-dni='%201.%201.2023'" TargetMode="External"/><Relationship Id="rId1705" Type="http://schemas.openxmlformats.org/officeDocument/2006/relationships/hyperlink" Target="aspi://module='ASPI'&amp;link='378/2002%20Z.z.'&amp;ucin-k-dni='%201.%201.2023'" TargetMode="External"/><Relationship Id="rId1912" Type="http://schemas.openxmlformats.org/officeDocument/2006/relationships/hyperlink" Target="aspi://module='ASPI'&amp;link='355/2007%20Z.z.'&amp;ucin-k-dni='%201.%201.2023'" TargetMode="External"/><Relationship Id="rId286" Type="http://schemas.openxmlformats.org/officeDocument/2006/relationships/hyperlink" Target="https://www.aspi.sk/products/lawText/1/46530/1/ASPI%253A/73/1998%20Z.z.%2523122.2" TargetMode="External"/><Relationship Id="rId493" Type="http://schemas.openxmlformats.org/officeDocument/2006/relationships/hyperlink" Target="https://www.aspi.sk/products/lawText/1/46530/1/ASPI%253A/73/1998%20Z.z.%252398.4" TargetMode="External"/><Relationship Id="rId507" Type="http://schemas.openxmlformats.org/officeDocument/2006/relationships/hyperlink" Target="https://www.aspi.sk/products/lawText/1/46530/1/ASPI%253A/73/1998%20Z.z.%2523104.4" TargetMode="External"/><Relationship Id="rId714" Type="http://schemas.openxmlformats.org/officeDocument/2006/relationships/hyperlink" Target="https://www.aspi.sk/products/lawText/1/46530/1/ASPI%253A/311/2001%20Z.z.%2523152a" TargetMode="External"/><Relationship Id="rId921" Type="http://schemas.openxmlformats.org/officeDocument/2006/relationships/hyperlink" Target="https://www.aspi.sk/products/lawText/1/51693/1/ASPI%253A/315/2001%20Z.z.%252349.5" TargetMode="External"/><Relationship Id="rId1137" Type="http://schemas.openxmlformats.org/officeDocument/2006/relationships/hyperlink" Target="https://www.aspi.sk/products/lawText/1/51693/1/ASPI%253A/315/2001%20Z.z.%252319" TargetMode="External"/><Relationship Id="rId1344" Type="http://schemas.openxmlformats.org/officeDocument/2006/relationships/hyperlink" Target="https://www.aspi.sk/products/lawText/1/51693/1/ASPI%253A/250/1992%20Zb.%25235.7.c" TargetMode="External"/><Relationship Id="rId1551" Type="http://schemas.openxmlformats.org/officeDocument/2006/relationships/hyperlink" Target="aspi://module='ASPI'&amp;link='166/2008%20Z.z.'&amp;ucin-k-dni='%201.%201.2023'" TargetMode="External"/><Relationship Id="rId1789" Type="http://schemas.openxmlformats.org/officeDocument/2006/relationships/hyperlink" Target="aspi://module='ASPI'&amp;link='166/2003%20Z.z.'&amp;ucin-k-dni='%201.%201.2023'" TargetMode="External"/><Relationship Id="rId50" Type="http://schemas.openxmlformats.org/officeDocument/2006/relationships/hyperlink" Target="https://www.aspi.sk/products/lawText/1/46530/1/ASPI%253A/73/1998%20Z.z.%252335.1.f" TargetMode="External"/><Relationship Id="rId146" Type="http://schemas.openxmlformats.org/officeDocument/2006/relationships/hyperlink" Target="https://www.aspi.sk/products/lawText/1/46530/1/ASPI%253A/73/1998%20Z.z.%252384.2.a-m" TargetMode="External"/><Relationship Id="rId353" Type="http://schemas.openxmlformats.org/officeDocument/2006/relationships/hyperlink" Target="https://www.aspi.sk/products/lawText/1/46530/1/ASPI%253A/73/1998%20Z.z.%2523166.2" TargetMode="External"/><Relationship Id="rId560" Type="http://schemas.openxmlformats.org/officeDocument/2006/relationships/hyperlink" Target="https://www.aspi.sk/products/lawText/1/46530/1/ASPI%253A/73/1998%20Z.z.%252387.1" TargetMode="External"/><Relationship Id="rId798" Type="http://schemas.openxmlformats.org/officeDocument/2006/relationships/hyperlink" Target="https://www.aspi.sk/products/lawText/1/51693/1/ASPI%253A/315/2001%20Z.z.%2523102" TargetMode="External"/><Relationship Id="rId1190" Type="http://schemas.openxmlformats.org/officeDocument/2006/relationships/hyperlink" Target="https://www.aspi.sk/products/lawText/1/51693/1/ASPI%253A/602/2009%20Z.z." TargetMode="External"/><Relationship Id="rId1204" Type="http://schemas.openxmlformats.org/officeDocument/2006/relationships/hyperlink" Target="https://www.aspi.sk/products/lawText/1/51693/1/ASPI%253A/4/2016%20Z.z." TargetMode="External"/><Relationship Id="rId1411" Type="http://schemas.openxmlformats.org/officeDocument/2006/relationships/hyperlink" Target="aspi://module='LIT'&amp;link='LIT258156SK%252329'&amp;ucin-k-dni='%201.%201.2023'" TargetMode="External"/><Relationship Id="rId1649" Type="http://schemas.openxmlformats.org/officeDocument/2006/relationships/hyperlink" Target="aspi://module='ASPI'&amp;link='467/2002%20Z.z.'&amp;ucin-k-dni='%201.%201.2023'" TargetMode="External"/><Relationship Id="rId1856" Type="http://schemas.openxmlformats.org/officeDocument/2006/relationships/hyperlink" Target="aspi://module='ASPI'&amp;link='221/2006%20Z.z.%252320'&amp;ucin-k-dni='%201.%201.2023'" TargetMode="External"/><Relationship Id="rId213" Type="http://schemas.openxmlformats.org/officeDocument/2006/relationships/hyperlink" Target="https://www.aspi.sk/products/lawText/1/46530/1/ASPI%253A/73/1998%20Z.z.%2523104.4" TargetMode="External"/><Relationship Id="rId420" Type="http://schemas.openxmlformats.org/officeDocument/2006/relationships/hyperlink" Target="https://www.aspi.sk/products/lawText/1/46530/1/ASPI%253A/73/1998%20Z.z.%252369.3" TargetMode="External"/><Relationship Id="rId658" Type="http://schemas.openxmlformats.org/officeDocument/2006/relationships/hyperlink" Target="https://www.aspi.sk/products/lawText/1/46530/1/ASPI%253A/71/1967%20Zb.%25231" TargetMode="External"/><Relationship Id="rId865" Type="http://schemas.openxmlformats.org/officeDocument/2006/relationships/hyperlink" Target="https://www.aspi.sk/products/lawText/1/51693/1/ASPI%253A/315/2001%20Z.z.%252374.1.c" TargetMode="External"/><Relationship Id="rId1050" Type="http://schemas.openxmlformats.org/officeDocument/2006/relationships/hyperlink" Target="https://www.aspi.sk/products/lawText/1/51693/1/ASPI%253A/315/2001%20Z.z.%25233" TargetMode="External"/><Relationship Id="rId1288" Type="http://schemas.openxmlformats.org/officeDocument/2006/relationships/hyperlink" Target="https://www.aspi.sk/products/lawText/1/51693/1/ASPI%253A/595/2003%20Z.z." TargetMode="External"/><Relationship Id="rId1495" Type="http://schemas.openxmlformats.org/officeDocument/2006/relationships/hyperlink" Target="aspi://module='LIT'&amp;link='LIT258156SK%2523256'&amp;ucin-k-dni='%201.%201.2023'" TargetMode="External"/><Relationship Id="rId1509" Type="http://schemas.openxmlformats.org/officeDocument/2006/relationships/hyperlink" Target="aspi://module='LIT'&amp;link='LIT258156SK%2523273'&amp;ucin-k-dni='%201.%201.2023'" TargetMode="External"/><Relationship Id="rId1716" Type="http://schemas.openxmlformats.org/officeDocument/2006/relationships/hyperlink" Target="aspi://module='ASPI'&amp;link='147/1960%20Zb.'&amp;ucin-k-dni='%201.%201.2023'" TargetMode="External"/><Relationship Id="rId1923" Type="http://schemas.openxmlformats.org/officeDocument/2006/relationships/hyperlink" Target="aspi://module='ASPI'&amp;link='650/2004%20Z.z.'&amp;ucin-k-dni='%201.%201.2023'" TargetMode="External"/><Relationship Id="rId297" Type="http://schemas.openxmlformats.org/officeDocument/2006/relationships/hyperlink" Target="https://www.aspi.sk/products/lawText/1/46530/1/ASPI%253A/73/1998%20Z.z.%2523122" TargetMode="External"/><Relationship Id="rId518" Type="http://schemas.openxmlformats.org/officeDocument/2006/relationships/hyperlink" Target="https://www.aspi.sk/products/lawText/1/46530/1/ASPI%253A/10/1993%20Z.z.%252331" TargetMode="External"/><Relationship Id="rId725" Type="http://schemas.openxmlformats.org/officeDocument/2006/relationships/hyperlink" Target="https://www.aspi.sk/products/lawText/1/46530/1/ASPI%253A/577/2004%20Z.z." TargetMode="External"/><Relationship Id="rId932" Type="http://schemas.openxmlformats.org/officeDocument/2006/relationships/hyperlink" Target="https://www.aspi.sk/products/lawText/1/51693/1/ASPI%253A/315/2001%20Z.z.%2523118.2" TargetMode="External"/><Relationship Id="rId1148" Type="http://schemas.openxmlformats.org/officeDocument/2006/relationships/hyperlink" Target="https://www.aspi.sk/products/lawText/1/51693/1/ASPI%253A/315/2001%20Z.z.%252313.4.d" TargetMode="External"/><Relationship Id="rId1355" Type="http://schemas.openxmlformats.org/officeDocument/2006/relationships/hyperlink" Target="https://www.aspi.sk/products/lawText/1/51693/1/ASPI%253A/455/1991%20Zb." TargetMode="External"/><Relationship Id="rId1562" Type="http://schemas.openxmlformats.org/officeDocument/2006/relationships/hyperlink" Target="aspi://module='ASPI'&amp;link='441/2012%20Z.z.'&amp;ucin-k-dni='%201.%201.2023'" TargetMode="External"/><Relationship Id="rId157" Type="http://schemas.openxmlformats.org/officeDocument/2006/relationships/hyperlink" Target="https://www.aspi.sk/products/lawText/1/46530/1/ASPI%253A/73/1998%20Z.z.%2523Pr%25EDl\.1" TargetMode="External"/><Relationship Id="rId364" Type="http://schemas.openxmlformats.org/officeDocument/2006/relationships/hyperlink" Target="https://www.aspi.sk/products/lawText/1/46530/1/ASPI%253A/73/1998%20Z.z.%2523192.1.e" TargetMode="External"/><Relationship Id="rId1008" Type="http://schemas.openxmlformats.org/officeDocument/2006/relationships/hyperlink" Target="https://www.aspi.sk/products/lawText/1/51693/1/ASPI%253A/315/2001%20Z.z.%2523106.0.a" TargetMode="External"/><Relationship Id="rId1215" Type="http://schemas.openxmlformats.org/officeDocument/2006/relationships/hyperlink" Target="https://www.aspi.sk/products/lawText/1/51693/1/ASPI%253A/76/2021%20Z.z." TargetMode="External"/><Relationship Id="rId1422" Type="http://schemas.openxmlformats.org/officeDocument/2006/relationships/hyperlink" Target="aspi://module='LIT'&amp;link='LIT258156SK%252342'&amp;ucin-k-dni='%201.%201.2023'" TargetMode="External"/><Relationship Id="rId1867" Type="http://schemas.openxmlformats.org/officeDocument/2006/relationships/hyperlink" Target="aspi://module='ASPI'&amp;link='575/2001%20Z.z.%252321'&amp;ucin-k-dni='%201.%201.2023'" TargetMode="External"/><Relationship Id="rId61" Type="http://schemas.openxmlformats.org/officeDocument/2006/relationships/hyperlink" Target="https://www.aspi.sk/products/lawText/1/46530/1/ASPI%253A/73/1998%20Z.z.%252339.1" TargetMode="External"/><Relationship Id="rId571" Type="http://schemas.openxmlformats.org/officeDocument/2006/relationships/hyperlink" Target="https://www.aspi.sk/products/lawText/1/46530/1/ASPI%253A/491/2008%20Z.z." TargetMode="External"/><Relationship Id="rId669" Type="http://schemas.openxmlformats.org/officeDocument/2006/relationships/hyperlink" Target="https://www.aspi.sk/products/lawText/1/46530/1/ASPI%253A/348/2006%20Z.z." TargetMode="External"/><Relationship Id="rId876" Type="http://schemas.openxmlformats.org/officeDocument/2006/relationships/hyperlink" Target="https://www.aspi.sk/products/lawText/1/51693/1/ASPI%253A/315/2001%20Z.z.%252386" TargetMode="External"/><Relationship Id="rId1299" Type="http://schemas.openxmlformats.org/officeDocument/2006/relationships/hyperlink" Target="https://www.aspi.sk/products/lawText/1/51693/1/ASPI%253A/502/2001%20Z.z.%252322.1" TargetMode="External"/><Relationship Id="rId1727" Type="http://schemas.openxmlformats.org/officeDocument/2006/relationships/hyperlink" Target="aspi://module='ASPI'&amp;link='39/2015%20Z.z.%25234'&amp;ucin-k-dni='%201.%201.2023'" TargetMode="External"/><Relationship Id="rId1934" Type="http://schemas.openxmlformats.org/officeDocument/2006/relationships/hyperlink" Target="aspi://module='ASPI'&amp;link='283/2002%20Z.z.%25237'&amp;ucin-k-dni='%201.%201.2023'" TargetMode="External"/><Relationship Id="rId19" Type="http://schemas.openxmlformats.org/officeDocument/2006/relationships/hyperlink" Target="https://www.aspi.sk/products/lawText/1/46530/1/ASPI%253A/73/1998%20Z.z.%252314.1" TargetMode="External"/><Relationship Id="rId224" Type="http://schemas.openxmlformats.org/officeDocument/2006/relationships/hyperlink" Target="https://www.aspi.sk/products/lawText/1/46530/1/ASPI%253A/73/1998%20Z.z.%252384.2.o" TargetMode="External"/><Relationship Id="rId431" Type="http://schemas.openxmlformats.org/officeDocument/2006/relationships/hyperlink" Target="https://www.aspi.sk/products/lawText/1/46530/1/ASPI%253A/73/1998%20Z.z.%252384.2" TargetMode="External"/><Relationship Id="rId529" Type="http://schemas.openxmlformats.org/officeDocument/2006/relationships/hyperlink" Target="https://www.aspi.sk/products/lawText/1/46530/1/ASPI%253A/202/1994%20Z.z." TargetMode="External"/><Relationship Id="rId736" Type="http://schemas.openxmlformats.org/officeDocument/2006/relationships/hyperlink" Target="https://www.aspi.sk/products/lawText/1/46530/1/ASPI%253A/2/1991%20Zb." TargetMode="External"/><Relationship Id="rId1061" Type="http://schemas.openxmlformats.org/officeDocument/2006/relationships/hyperlink" Target="https://www.aspi.sk/products/lawText/1/51693/1/ASPI%253A/315/2001%20Z.z.%252312.3" TargetMode="External"/><Relationship Id="rId1159" Type="http://schemas.openxmlformats.org/officeDocument/2006/relationships/hyperlink" Target="https://www.aspi.sk/products/lawText/1/51693/1/ASPI%253A/250/1992%20Zb." TargetMode="External"/><Relationship Id="rId1366" Type="http://schemas.openxmlformats.org/officeDocument/2006/relationships/header" Target="header8.xml"/><Relationship Id="rId168" Type="http://schemas.openxmlformats.org/officeDocument/2006/relationships/hyperlink" Target="https://www.aspi.sk/products/lawText/1/46530/1/ASPI%253A/73/1998%20Z.z.%252391.1.b" TargetMode="External"/><Relationship Id="rId943" Type="http://schemas.openxmlformats.org/officeDocument/2006/relationships/hyperlink" Target="https://www.aspi.sk/products/lawText/1/51693/1/ASPI%253A/315/2001%20Z.z.%2523111-118" TargetMode="External"/><Relationship Id="rId1019" Type="http://schemas.openxmlformats.org/officeDocument/2006/relationships/hyperlink" Target="https://www.aspi.sk/products/lawText/1/51693/1/ASPI%253A/311/2001%20Z.z.%252395" TargetMode="External"/><Relationship Id="rId1573" Type="http://schemas.openxmlformats.org/officeDocument/2006/relationships/hyperlink" Target="aspi://module='ASPI'&amp;link='191/2007%20Z.z.'&amp;ucin-k-dni='%201.%201.2023'" TargetMode="External"/><Relationship Id="rId1780" Type="http://schemas.openxmlformats.org/officeDocument/2006/relationships/hyperlink" Target="aspi://module='ASPI'&amp;link='563/2009%20Z.z.%252350'&amp;ucin-k-dni='%201.%201.2023'" TargetMode="External"/><Relationship Id="rId1878" Type="http://schemas.openxmlformats.org/officeDocument/2006/relationships/hyperlink" Target="aspi://module='ASPI'&amp;link='747/2004%20Z.z.%252311'&amp;ucin-k-dni='%201.%201.2023'" TargetMode="External"/><Relationship Id="rId72" Type="http://schemas.openxmlformats.org/officeDocument/2006/relationships/hyperlink" Target="https://www.aspi.sk/products/lawText/1/46530/1/ASPI%253A/73/1998%20Z.z.%252384.2.a-c" TargetMode="External"/><Relationship Id="rId375" Type="http://schemas.openxmlformats.org/officeDocument/2006/relationships/hyperlink" Target="https://www.aspi.sk/products/lawText/1/46530/1/ASPI%253A/73/1998%20Z.z.%252384.2.a-m" TargetMode="External"/><Relationship Id="rId582" Type="http://schemas.openxmlformats.org/officeDocument/2006/relationships/hyperlink" Target="https://www.aspi.sk/products/lawText/1/46530/1/ASPI%253A/361/2012%20Z.z." TargetMode="External"/><Relationship Id="rId803" Type="http://schemas.openxmlformats.org/officeDocument/2006/relationships/hyperlink" Target="https://www.aspi.sk/products/lawText/1/51693/1/ASPI%253A/315/2001%20Z.z.%252340.7.c" TargetMode="External"/><Relationship Id="rId1226" Type="http://schemas.openxmlformats.org/officeDocument/2006/relationships/hyperlink" Target="https://www.aspi.sk/products/lawText/1/51693/1/ASPI%253A/129/2015%20Z.z." TargetMode="External"/><Relationship Id="rId1433" Type="http://schemas.openxmlformats.org/officeDocument/2006/relationships/hyperlink" Target="aspi://module='LIT'&amp;link='LIT258156SK%252355'&amp;ucin-k-dni='%201.%201.2023'" TargetMode="External"/><Relationship Id="rId1640" Type="http://schemas.openxmlformats.org/officeDocument/2006/relationships/hyperlink" Target="aspi://module='ASPI'&amp;link='563/2009%20Z.z.'&amp;ucin-k-dni='%201.%201.2023'" TargetMode="External"/><Relationship Id="rId1738" Type="http://schemas.openxmlformats.org/officeDocument/2006/relationships/hyperlink" Target="aspi://module='ASPI'&amp;link='492/2009%20Z.z.%252363'&amp;ucin-k-dni='%201.%201.2023'" TargetMode="External"/><Relationship Id="rId3" Type="http://schemas.openxmlformats.org/officeDocument/2006/relationships/styles" Target="styles.xml"/><Relationship Id="rId235" Type="http://schemas.openxmlformats.org/officeDocument/2006/relationships/hyperlink" Target="https://www.aspi.sk/products/lawText/1/46530/1/ASPI%253A/73/1998%20Z.z.%252384.2.o" TargetMode="External"/><Relationship Id="rId442" Type="http://schemas.openxmlformats.org/officeDocument/2006/relationships/hyperlink" Target="https://www.aspi.sk/products/lawText/1/46530/1/ASPI%253A/73/1998%20Z.z.%2523276a.1" TargetMode="External"/><Relationship Id="rId887" Type="http://schemas.openxmlformats.org/officeDocument/2006/relationships/hyperlink" Target="https://www.aspi.sk/products/lawText/1/51693/1/ASPI%253A/315/2001%20Z.z.%2523102aa-102ac" TargetMode="External"/><Relationship Id="rId1072" Type="http://schemas.openxmlformats.org/officeDocument/2006/relationships/hyperlink" Target="https://www.aspi.sk/products/lawText/1/51693/1/ASPI%253A/315/2001%20Z.z.%25233.1.c-e" TargetMode="External"/><Relationship Id="rId1500" Type="http://schemas.openxmlformats.org/officeDocument/2006/relationships/hyperlink" Target="aspi://module='LIT'&amp;link='LIT258156SK%2523264'&amp;ucin-k-dni='%201.%201.2023'" TargetMode="External"/><Relationship Id="rId1945" Type="http://schemas.openxmlformats.org/officeDocument/2006/relationships/hyperlink" Target="aspi://module='ASPI'&amp;link='314/2001%20Z.z.'&amp;ucin-k-dni='%201.%201.2023'" TargetMode="External"/><Relationship Id="rId302" Type="http://schemas.openxmlformats.org/officeDocument/2006/relationships/hyperlink" Target="https://www.aspi.sk/products/lawText/1/46530/1/ASPI%253A/73/1998%20Z.z.%2523128.1" TargetMode="External"/><Relationship Id="rId747" Type="http://schemas.openxmlformats.org/officeDocument/2006/relationships/hyperlink" Target="https://www.aspi.sk/products/lawText/1/51693/1/ASPI%253A/315/2001%20Z.z.%25233.1" TargetMode="External"/><Relationship Id="rId954" Type="http://schemas.openxmlformats.org/officeDocument/2006/relationships/hyperlink" Target="https://www.aspi.sk/products/lawText/1/51693/1/ASPI%253A/315/2001%20Z.z.%2523105" TargetMode="External"/><Relationship Id="rId1377" Type="http://schemas.openxmlformats.org/officeDocument/2006/relationships/header" Target="header19.xml"/><Relationship Id="rId1584" Type="http://schemas.openxmlformats.org/officeDocument/2006/relationships/hyperlink" Target="aspi://module='ASPI'&amp;link='546/2011%20Z.z.'&amp;ucin-k-dni='%201.%201.2023'" TargetMode="External"/><Relationship Id="rId1791" Type="http://schemas.openxmlformats.org/officeDocument/2006/relationships/hyperlink" Target="aspi://module='ASPI'&amp;link='404/2015%20Z.z.'&amp;ucin-k-dni='%201.%201.2023'" TargetMode="External"/><Relationship Id="rId1805" Type="http://schemas.openxmlformats.org/officeDocument/2006/relationships/hyperlink" Target="aspi://module='ASPI'&amp;link='18/2018%20Z.z.%25235'&amp;ucin-k-dni='%201.%201.2023'" TargetMode="External"/><Relationship Id="rId83" Type="http://schemas.openxmlformats.org/officeDocument/2006/relationships/hyperlink" Target="https://www.aspi.sk/products/lawText/1/46530/1/ASPI%253A/73/1998%20Z.z.%25232a" TargetMode="External"/><Relationship Id="rId179" Type="http://schemas.openxmlformats.org/officeDocument/2006/relationships/hyperlink" Target="https://www.aspi.sk/products/lawText/1/46530/1/ASPI%253A/73/1998%20Z.z.%252392.1" TargetMode="External"/><Relationship Id="rId386" Type="http://schemas.openxmlformats.org/officeDocument/2006/relationships/hyperlink" Target="https://www.aspi.sk/products/lawText/1/46530/1/ASPI%253A/73/1998%20Z.z.%252341.1.c" TargetMode="External"/><Relationship Id="rId593" Type="http://schemas.openxmlformats.org/officeDocument/2006/relationships/hyperlink" Target="https://www.aspi.sk/products/lawText/1/46530/1/ASPI%253A/6/2019%20Z.z." TargetMode="External"/><Relationship Id="rId607" Type="http://schemas.openxmlformats.org/officeDocument/2006/relationships/hyperlink" Target="https://www.aspi.sk/products/lawText/1/46530/1/ASPI%253A/270/1995%20Z.z.%25233.1" TargetMode="External"/><Relationship Id="rId814" Type="http://schemas.openxmlformats.org/officeDocument/2006/relationships/hyperlink" Target="https://www.aspi.sk/products/lawText/1/51693/1/ASPI%253A/315/2001%20Z.z.%2523103.1.g-i" TargetMode="External"/><Relationship Id="rId1237" Type="http://schemas.openxmlformats.org/officeDocument/2006/relationships/hyperlink" Target="https://www.aspi.sk/products/lawText/1/51693/1/ASPI%253A/129/2002%20Z.z.%252312" TargetMode="External"/><Relationship Id="rId1444" Type="http://schemas.openxmlformats.org/officeDocument/2006/relationships/hyperlink" Target="aspi://module='LIT'&amp;link='LIT258156SK%252376'&amp;ucin-k-dni='%201.%201.2023'" TargetMode="External"/><Relationship Id="rId1651" Type="http://schemas.openxmlformats.org/officeDocument/2006/relationships/hyperlink" Target="aspi://module='ASPI'&amp;link='98/2004%20Z.z.'&amp;ucin-k-dni='%201.%201.2023'" TargetMode="External"/><Relationship Id="rId1889" Type="http://schemas.openxmlformats.org/officeDocument/2006/relationships/hyperlink" Target="aspi://module='ASPI'&amp;link='372/1990%20Zb.%252310'&amp;ucin-k-dni='%201.%201.2023'" TargetMode="External"/><Relationship Id="rId246" Type="http://schemas.openxmlformats.org/officeDocument/2006/relationships/hyperlink" Target="https://www.aspi.sk/products/lawText/1/46530/1/ASPI%253A/73/1998%20Z.z.%2523109.1" TargetMode="External"/><Relationship Id="rId453" Type="http://schemas.openxmlformats.org/officeDocument/2006/relationships/hyperlink" Target="https://www.aspi.sk/products/lawText/1/46530/1/ASPI%253A/73/1998%20Z.z.%2523Pr%25EDl\.4" TargetMode="External"/><Relationship Id="rId660" Type="http://schemas.openxmlformats.org/officeDocument/2006/relationships/hyperlink" Target="https://www.aspi.sk/products/lawText/1/46530/1/ASPI%253A/152/1998%20Z.z." TargetMode="External"/><Relationship Id="rId898" Type="http://schemas.openxmlformats.org/officeDocument/2006/relationships/hyperlink" Target="https://www.aspi.sk/products/lawText/1/51693/1/ASPI%253A/315/2001%20Z.z.%2523103.1.a-e" TargetMode="External"/><Relationship Id="rId1083" Type="http://schemas.openxmlformats.org/officeDocument/2006/relationships/hyperlink" Target="https://www.aspi.sk/products/lawText/1/51693/1/ASPI%253A/315/2001%20Z.z.%252317" TargetMode="External"/><Relationship Id="rId1290" Type="http://schemas.openxmlformats.org/officeDocument/2006/relationships/hyperlink" Target="https://www.aspi.sk/products/lawText/1/51693/1/ASPI%253A/328/2002%20Z.z." TargetMode="External"/><Relationship Id="rId1304" Type="http://schemas.openxmlformats.org/officeDocument/2006/relationships/hyperlink" Target="https://www.aspi.sk/products/lawText/1/51693/1/ASPI%253A/577/2004%20Z.z." TargetMode="External"/><Relationship Id="rId1511" Type="http://schemas.openxmlformats.org/officeDocument/2006/relationships/hyperlink" Target="aspi://module='LIT'&amp;link='LIT258156SK%2523281'&amp;ucin-k-dni='%201.%201.2023'" TargetMode="External"/><Relationship Id="rId1749" Type="http://schemas.openxmlformats.org/officeDocument/2006/relationships/hyperlink" Target="aspi://module='ASPI'&amp;link='530/2011%20Z.z.'&amp;ucin-k-dni='%201.%201.2023'" TargetMode="External"/><Relationship Id="rId1956" Type="http://schemas.openxmlformats.org/officeDocument/2006/relationships/hyperlink" Target="aspi://module='ASPI'&amp;link='461/2003%20Z.z.%252344'&amp;ucin-k-dni='%201.%201.2023'" TargetMode="External"/><Relationship Id="rId106" Type="http://schemas.openxmlformats.org/officeDocument/2006/relationships/hyperlink" Target="https://www.aspi.sk/products/lawText/1/46530/1/ASPI%253A/73/1998%20Z.z.%252360.1" TargetMode="External"/><Relationship Id="rId313" Type="http://schemas.openxmlformats.org/officeDocument/2006/relationships/hyperlink" Target="https://www.aspi.sk/products/lawText/1/46530/1/ASPI%253A/73/1998%20Z.z.%2523129.12" TargetMode="External"/><Relationship Id="rId758" Type="http://schemas.openxmlformats.org/officeDocument/2006/relationships/hyperlink" Target="https://www.aspi.sk/products/lawText/1/51693/1/ASPI%253A/315/2001%20Z.z.%252317.6" TargetMode="External"/><Relationship Id="rId965" Type="http://schemas.openxmlformats.org/officeDocument/2006/relationships/hyperlink" Target="https://www.aspi.sk/products/lawText/1/51693/1/ASPI%253A/315/2001%20Z.z.%2523134ae.3.b" TargetMode="External"/><Relationship Id="rId1150" Type="http://schemas.openxmlformats.org/officeDocument/2006/relationships/hyperlink" Target="https://www.aspi.sk/products/lawText/1/51693/1/ASPI%253A/315/2001%20Z.z.%252349.1-3" TargetMode="External"/><Relationship Id="rId1388" Type="http://schemas.openxmlformats.org/officeDocument/2006/relationships/hyperlink" Target="aspi://module='LIT'&amp;link='LIT258156SK%25235'&amp;ucin-k-dni='%201.%201.2023'" TargetMode="External"/><Relationship Id="rId1595" Type="http://schemas.openxmlformats.org/officeDocument/2006/relationships/hyperlink" Target="aspi://module='ASPI'&amp;link='384/2011%20Z.z.'&amp;ucin-k-dni='%201.%201.2023'" TargetMode="External"/><Relationship Id="rId1609" Type="http://schemas.openxmlformats.org/officeDocument/2006/relationships/hyperlink" Target="aspi://module='ASPI'&amp;link='441/2012%20Z.z.'&amp;ucin-k-dni='%201.%201.2023'" TargetMode="External"/><Relationship Id="rId1816" Type="http://schemas.openxmlformats.org/officeDocument/2006/relationships/hyperlink" Target="aspi://module='ASPI'&amp;link='171/1993%20Z.z.%252318'&amp;ucin-k-dni='%201.%201.2023'" TargetMode="External"/><Relationship Id="rId10" Type="http://schemas.openxmlformats.org/officeDocument/2006/relationships/hyperlink" Target="https://www.aspi.sk/products/lawText/1/46530/1/ASPI%253A/73/1998%20Z.z.%25232a.1" TargetMode="External"/><Relationship Id="rId94" Type="http://schemas.openxmlformats.org/officeDocument/2006/relationships/hyperlink" Target="https://www.aspi.sk/products/lawText/1/46530/1/ASPI%253A/73/1998%20Z.z.%252348a.3.b" TargetMode="External"/><Relationship Id="rId397" Type="http://schemas.openxmlformats.org/officeDocument/2006/relationships/hyperlink" Target="https://www.aspi.sk/products/lawText/1/46530/1/ASPI%253A/73/1998%20Z.z.%252336a" TargetMode="External"/><Relationship Id="rId520" Type="http://schemas.openxmlformats.org/officeDocument/2006/relationships/hyperlink" Target="https://www.aspi.sk/products/lawText/1/46530/1/ASPI%253A/353/1997%20Z.z." TargetMode="External"/><Relationship Id="rId618" Type="http://schemas.openxmlformats.org/officeDocument/2006/relationships/hyperlink" Target="https://www.aspi.sk/products/lawText/1/46530/1/ASPI%253A/190/2003%20Z.z." TargetMode="External"/><Relationship Id="rId825" Type="http://schemas.openxmlformats.org/officeDocument/2006/relationships/hyperlink" Target="https://www.aspi.sk/products/lawText/1/51693/1/ASPI%253A/315/2001%20Z.z.%252358.1" TargetMode="External"/><Relationship Id="rId1248" Type="http://schemas.openxmlformats.org/officeDocument/2006/relationships/hyperlink" Target="https://www.aspi.sk/products/lawText/1/51693/1/ASPI%253A/314/2001%20Z.z.%252325-29" TargetMode="External"/><Relationship Id="rId1455" Type="http://schemas.openxmlformats.org/officeDocument/2006/relationships/hyperlink" Target="aspi://module='LIT'&amp;link='LIT258156SK%2523105'&amp;ucin-k-dni='%201.%201.2023'" TargetMode="External"/><Relationship Id="rId1662" Type="http://schemas.openxmlformats.org/officeDocument/2006/relationships/hyperlink" Target="aspi://module='ASPI'&amp;link='530/2011%20Z.z.'&amp;ucin-k-dni='%201.%201.2023'" TargetMode="External"/><Relationship Id="rId257" Type="http://schemas.openxmlformats.org/officeDocument/2006/relationships/hyperlink" Target="https://www.aspi.sk/products/lawText/1/46530/1/ASPI%253A/73/1998%20Z.z.%2523130-134" TargetMode="External"/><Relationship Id="rId464" Type="http://schemas.openxmlformats.org/officeDocument/2006/relationships/hyperlink" Target="https://www.aspi.sk/products/lawText/1/46530/1/ASPI%253A/73/1998%20Z.z.%252385.4" TargetMode="External"/><Relationship Id="rId1010" Type="http://schemas.openxmlformats.org/officeDocument/2006/relationships/hyperlink" Target="https://www.aspi.sk/products/lawText/1/51693/1/ASPI%253A/315/2001%20Z.z.%2523175.6" TargetMode="External"/><Relationship Id="rId1094" Type="http://schemas.openxmlformats.org/officeDocument/2006/relationships/hyperlink" Target="https://www.aspi.sk/products/lawText/1/51693/1/ASPI%253A/315/2001%20Z.z.%2523194-196" TargetMode="External"/><Relationship Id="rId1108" Type="http://schemas.openxmlformats.org/officeDocument/2006/relationships/hyperlink" Target="https://www.aspi.sk/products/lawText/1/51693/1/ASPI%253A/315/2001%20Z.z.%2523200.2.a" TargetMode="External"/><Relationship Id="rId1315" Type="http://schemas.openxmlformats.org/officeDocument/2006/relationships/hyperlink" Target="https://www.aspi.sk/products/lawText/1/51693/1/ASPI%253A/172/1990%20Zb.%252322" TargetMode="External"/><Relationship Id="rId1967" Type="http://schemas.openxmlformats.org/officeDocument/2006/relationships/hyperlink" Target="aspi://module='ASPI'&amp;link='382/2004%20Z.z.'&amp;ucin-k-dni='%201.%201.2023'" TargetMode="External"/><Relationship Id="rId117" Type="http://schemas.openxmlformats.org/officeDocument/2006/relationships/hyperlink" Target="https://www.aspi.sk/products/lawText/1/46530/1/ASPI%253A/73/1998%20Z.z.%252375.2" TargetMode="External"/><Relationship Id="rId671" Type="http://schemas.openxmlformats.org/officeDocument/2006/relationships/hyperlink" Target="https://www.aspi.sk/products/lawText/1/46530/1/ASPI%253A/300/2007%20Z.z." TargetMode="External"/><Relationship Id="rId769" Type="http://schemas.openxmlformats.org/officeDocument/2006/relationships/hyperlink" Target="https://www.aspi.sk/products/lawText/1/51693/1/ASPI%253A/315/2001%20Z.z.%252321.1" TargetMode="External"/><Relationship Id="rId976" Type="http://schemas.openxmlformats.org/officeDocument/2006/relationships/hyperlink" Target="https://www.aspi.sk/products/lawText/1/51693/1/ASPI%253A/315/2001%20Z.z.%2523122" TargetMode="External"/><Relationship Id="rId1399" Type="http://schemas.openxmlformats.org/officeDocument/2006/relationships/hyperlink" Target="aspi://module='ASPI'&amp;link='162/2015%20Z.z.'&amp;ucin-k-dni='%201.%201.2023'" TargetMode="External"/><Relationship Id="rId324" Type="http://schemas.openxmlformats.org/officeDocument/2006/relationships/hyperlink" Target="https://www.aspi.sk/products/lawText/1/46530/1/ASPI%253A/73/1998%20Z.z.%2523142.1.a" TargetMode="External"/><Relationship Id="rId531" Type="http://schemas.openxmlformats.org/officeDocument/2006/relationships/hyperlink" Target="https://www.aspi.sk/products/lawText/1/46530/1/ASPI%253A/410/1991%20Zb." TargetMode="External"/><Relationship Id="rId629" Type="http://schemas.openxmlformats.org/officeDocument/2006/relationships/hyperlink" Target="https://www.aspi.sk/products/lawText/1/46530/1/ASPI%253A/387/2002%20Z.z.%25232.0.a" TargetMode="External"/><Relationship Id="rId1161" Type="http://schemas.openxmlformats.org/officeDocument/2006/relationships/hyperlink" Target="https://www.aspi.sk/products/lawText/1/51693/1/ASPI%253A/424/1992%20Zb." TargetMode="External"/><Relationship Id="rId1259" Type="http://schemas.openxmlformats.org/officeDocument/2006/relationships/hyperlink" Target="https://www.aspi.sk/products/lawText/1/51693/1/ASPI%253A/544/2002%20Z.z.%25234" TargetMode="External"/><Relationship Id="rId1466" Type="http://schemas.openxmlformats.org/officeDocument/2006/relationships/hyperlink" Target="aspi://module='LIT'&amp;link='LIT258156SK%2523137'&amp;ucin-k-dni='%201.%201.2023'" TargetMode="External"/><Relationship Id="rId836" Type="http://schemas.openxmlformats.org/officeDocument/2006/relationships/hyperlink" Target="https://www.aspi.sk/products/lawText/1/51693/1/ASPI%253A/315/2001%20Z.z.%252359.1.b" TargetMode="External"/><Relationship Id="rId1021" Type="http://schemas.openxmlformats.org/officeDocument/2006/relationships/hyperlink" Target="https://www.aspi.sk/products/lawText/1/51693/1/ASPI%253A/311/2001%20Z.z.%252399" TargetMode="External"/><Relationship Id="rId1119" Type="http://schemas.openxmlformats.org/officeDocument/2006/relationships/hyperlink" Target="https://www.aspi.sk/products/lawText/1/51693/1/ASPI%253A/315/2001%20Z.z.%2523194a" TargetMode="External"/><Relationship Id="rId1673" Type="http://schemas.openxmlformats.org/officeDocument/2006/relationships/hyperlink" Target="aspi://module='ASPI'&amp;link='582/2004%20Z.z.'&amp;ucin-k-dni='%201.%201.2023'" TargetMode="External"/><Relationship Id="rId1880" Type="http://schemas.openxmlformats.org/officeDocument/2006/relationships/hyperlink" Target="aspi://module='ASPI'&amp;link='372/1990%20Zb.'&amp;ucin-k-dni='%201.%201.2023'" TargetMode="External"/><Relationship Id="rId1978" Type="http://schemas.openxmlformats.org/officeDocument/2006/relationships/fontTable" Target="fontTable.xml"/><Relationship Id="rId903" Type="http://schemas.openxmlformats.org/officeDocument/2006/relationships/hyperlink" Target="https://www.aspi.sk/products/lawText/1/51693/1/ASPI%253A/315/2001%20Z.z.%2523Pr%25EDl\.1" TargetMode="External"/><Relationship Id="rId1326" Type="http://schemas.openxmlformats.org/officeDocument/2006/relationships/hyperlink" Target="https://www.aspi.sk/products/lawText/1/51693/1/ASPI%253A/491/2004%20Z.z." TargetMode="External"/><Relationship Id="rId1533" Type="http://schemas.openxmlformats.org/officeDocument/2006/relationships/hyperlink" Target="aspi://module='ASPI'&amp;link='200/1998%20Z.z.'&amp;ucin-k-dni='%201.%201.2023'" TargetMode="External"/><Relationship Id="rId1740" Type="http://schemas.openxmlformats.org/officeDocument/2006/relationships/hyperlink" Target="aspi://module='ASPI'&amp;link='595/2003%20Z.z.%252349'&amp;ucin-k-dni='%201.%201.2023'" TargetMode="External"/><Relationship Id="rId32" Type="http://schemas.openxmlformats.org/officeDocument/2006/relationships/hyperlink" Target="https://www.aspi.sk/products/lawText/1/46530/1/ASPI%253A/73/1998%20Z.z.%252318.1" TargetMode="External"/><Relationship Id="rId1600" Type="http://schemas.openxmlformats.org/officeDocument/2006/relationships/hyperlink" Target="aspi://module='ASPI'&amp;link='253/2015%20Z.z.'&amp;ucin-k-dni='%201.%201.2023'" TargetMode="External"/><Relationship Id="rId1838" Type="http://schemas.openxmlformats.org/officeDocument/2006/relationships/hyperlink" Target="aspi://module='ASPI'&amp;link='245/2008%20Z.z.'&amp;ucin-k-dni='%201.%201.2023'" TargetMode="External"/><Relationship Id="rId181" Type="http://schemas.openxmlformats.org/officeDocument/2006/relationships/hyperlink" Target="https://www.aspi.sk/products/lawText/1/46530/1/ASPI%253A/73/1998%20Z.z.%252392.7" TargetMode="External"/><Relationship Id="rId1905" Type="http://schemas.openxmlformats.org/officeDocument/2006/relationships/hyperlink" Target="aspi://module='ASPI'&amp;link='253/2006%20Z.z.'&amp;ucin-k-dni='%201.%201.2023'" TargetMode="External"/><Relationship Id="rId279" Type="http://schemas.openxmlformats.org/officeDocument/2006/relationships/hyperlink" Target="https://www.aspi.sk/products/lawText/1/46530/1/ASPI%253A/73/1998%20Z.z.%2523112" TargetMode="External"/><Relationship Id="rId486" Type="http://schemas.openxmlformats.org/officeDocument/2006/relationships/hyperlink" Target="https://www.aspi.sk/products/lawText/1/46530/1/ASPI%253A/73/1998%20Z.z.%252385.3" TargetMode="External"/><Relationship Id="rId693" Type="http://schemas.openxmlformats.org/officeDocument/2006/relationships/hyperlink" Target="https://www.aspi.sk/products/lawText/1/46530/1/ASPI%253A/283/2002%20Z.z.%252318-32" TargetMode="External"/><Relationship Id="rId139" Type="http://schemas.openxmlformats.org/officeDocument/2006/relationships/hyperlink" Target="https://www.aspi.sk/products/lawText/1/46530/1/ASPI%253A/73/1998%20Z.z.%252382.1.b-g" TargetMode="External"/><Relationship Id="rId346" Type="http://schemas.openxmlformats.org/officeDocument/2006/relationships/hyperlink" Target="https://www.aspi.sk/products/lawText/1/46530/1/ASPI%253A/73/1998%20Z.z.%2523152.1" TargetMode="External"/><Relationship Id="rId553" Type="http://schemas.openxmlformats.org/officeDocument/2006/relationships/hyperlink" Target="https://www.aspi.sk/products/lawText/1/46530/1/ASPI%253A/98/2002%20Z.z." TargetMode="External"/><Relationship Id="rId760" Type="http://schemas.openxmlformats.org/officeDocument/2006/relationships/hyperlink" Target="https://www.aspi.sk/products/lawText/1/51693/1/ASPI%253A/315/2001%20Z.z.%252319.5" TargetMode="External"/><Relationship Id="rId998" Type="http://schemas.openxmlformats.org/officeDocument/2006/relationships/hyperlink" Target="https://www.aspi.sk/products/lawText/1/51693/1/ASPI%253A/315/2001%20Z.z.%2523159.3" TargetMode="External"/><Relationship Id="rId1183" Type="http://schemas.openxmlformats.org/officeDocument/2006/relationships/hyperlink" Target="https://www.aspi.sk/products/lawText/1/51693/1/ASPI%253A/519/2007%20Z.z." TargetMode="External"/><Relationship Id="rId1390" Type="http://schemas.openxmlformats.org/officeDocument/2006/relationships/hyperlink" Target="aspi://module='ASPI'&amp;link='160/2015%20Z.z.'&amp;ucin-k-dni='%201.%201.2023'" TargetMode="External"/><Relationship Id="rId206" Type="http://schemas.openxmlformats.org/officeDocument/2006/relationships/hyperlink" Target="https://www.aspi.sk/products/lawText/1/46530/1/ASPI%253A/73/1998%20Z.z.%252384.2.a" TargetMode="External"/><Relationship Id="rId413" Type="http://schemas.openxmlformats.org/officeDocument/2006/relationships/hyperlink" Target="https://www.aspi.sk/products/lawText/1/46530/1/ASPI%253A/73/1998%20Z.z.%2523262" TargetMode="External"/><Relationship Id="rId858" Type="http://schemas.openxmlformats.org/officeDocument/2006/relationships/hyperlink" Target="https://www.aspi.sk/products/lawText/1/51693/1/ASPI%253A/315/2001%20Z.z.%252370" TargetMode="External"/><Relationship Id="rId1043" Type="http://schemas.openxmlformats.org/officeDocument/2006/relationships/hyperlink" Target="https://www.aspi.sk/products/lawText/1/51693/1/ASPI%253A/311/2001%20Z.z.%2523231.4" TargetMode="External"/><Relationship Id="rId1488" Type="http://schemas.openxmlformats.org/officeDocument/2006/relationships/hyperlink" Target="aspi://module='LIT'&amp;link='LIT258156SK%2523238'&amp;ucin-k-dni='%201.%201.2023'" TargetMode="External"/><Relationship Id="rId1695" Type="http://schemas.openxmlformats.org/officeDocument/2006/relationships/hyperlink" Target="aspi://module='ASPI'&amp;link='98/2004%20Z.z.'&amp;ucin-k-dni='%201.%201.2023'" TargetMode="External"/><Relationship Id="rId620" Type="http://schemas.openxmlformats.org/officeDocument/2006/relationships/hyperlink" Target="https://www.aspi.sk/products/lawText/1/46530/1/ASPI%253A/490/2001%20Z.z." TargetMode="External"/><Relationship Id="rId718" Type="http://schemas.openxmlformats.org/officeDocument/2006/relationships/hyperlink" Target="https://www.aspi.sk/products/lawText/1/46530/1/ASPI%253A/577/2004%20Z.z." TargetMode="External"/><Relationship Id="rId925" Type="http://schemas.openxmlformats.org/officeDocument/2006/relationships/hyperlink" Target="https://www.aspi.sk/products/lawText/1/51693/1/ASPI%253A/315/2001%20Z.z.%2523111.1" TargetMode="External"/><Relationship Id="rId1250" Type="http://schemas.openxmlformats.org/officeDocument/2006/relationships/hyperlink" Target="https://www.aspi.sk/products/lawText/1/51693/1/ASPI%253A/51/1988%20Zb.%252321.1" TargetMode="External"/><Relationship Id="rId1348" Type="http://schemas.openxmlformats.org/officeDocument/2006/relationships/hyperlink" Target="https://www.aspi.sk/products/lawText/1/51693/1/ASPI%253A/249/1992%20Zb.%25235.6" TargetMode="External"/><Relationship Id="rId1555" Type="http://schemas.openxmlformats.org/officeDocument/2006/relationships/hyperlink" Target="aspi://module='ASPI'&amp;link='465/2009%20Z.z.'&amp;ucin-k-dni='%201.%201.2023'" TargetMode="External"/><Relationship Id="rId1762" Type="http://schemas.openxmlformats.org/officeDocument/2006/relationships/hyperlink" Target="aspi://module='ASPI'&amp;link='199/2004%20Z.z.%252361'&amp;ucin-k-dni='%201.%201.2023'" TargetMode="External"/><Relationship Id="rId1110" Type="http://schemas.openxmlformats.org/officeDocument/2006/relationships/hyperlink" Target="https://www.aspi.sk/products/lawText/1/51693/1/ASPI%253A/315/2001%20Z.z.%2523112" TargetMode="External"/><Relationship Id="rId1208" Type="http://schemas.openxmlformats.org/officeDocument/2006/relationships/hyperlink" Target="https://www.aspi.sk/products/lawText/1/51693/1/ASPI%253A/14/2018%20Z.z." TargetMode="External"/><Relationship Id="rId1415" Type="http://schemas.openxmlformats.org/officeDocument/2006/relationships/hyperlink" Target="aspi://module='LIT'&amp;link='LIT258156SK%252333'&amp;ucin-k-dni='%201.%201.2023'" TargetMode="External"/><Relationship Id="rId54" Type="http://schemas.openxmlformats.org/officeDocument/2006/relationships/hyperlink" Target="https://www.aspi.sk/products/lawText/1/46530/1/ASPI%253A/73/1998%20Z.z.%252335.1.e" TargetMode="External"/><Relationship Id="rId1622" Type="http://schemas.openxmlformats.org/officeDocument/2006/relationships/hyperlink" Target="aspi://module='ASPI'&amp;link='379/2009%20Z.z.'&amp;ucin-k-dni='%201.%201.2023'" TargetMode="External"/><Relationship Id="rId1927" Type="http://schemas.openxmlformats.org/officeDocument/2006/relationships/hyperlink" Target="aspi://module='ASPI'&amp;link='55/2017%20Z.z.%2523149'&amp;ucin-k-dni='%201.%201.2023'" TargetMode="External"/><Relationship Id="rId270" Type="http://schemas.openxmlformats.org/officeDocument/2006/relationships/hyperlink" Target="https://www.aspi.sk/products/lawText/1/46530/1/ASPI%253A/73/1998%20Z.z.%252335.1.a" TargetMode="External"/><Relationship Id="rId130" Type="http://schemas.openxmlformats.org/officeDocument/2006/relationships/hyperlink" Target="https://www.aspi.sk/products/lawText/1/46530/1/ASPI%253A/73/1998%20Z.z.%252378.1.f" TargetMode="External"/><Relationship Id="rId368" Type="http://schemas.openxmlformats.org/officeDocument/2006/relationships/hyperlink" Target="https://www.aspi.sk/products/lawText/1/46530/1/ASPI%253A/73/1998%20Z.z.%2523192.1.c-g" TargetMode="External"/><Relationship Id="rId575" Type="http://schemas.openxmlformats.org/officeDocument/2006/relationships/hyperlink" Target="https://www.aspi.sk/products/lawText/1/46530/1/ASPI%253A/60/2010%20Z.z." TargetMode="External"/><Relationship Id="rId782" Type="http://schemas.openxmlformats.org/officeDocument/2006/relationships/hyperlink" Target="https://www.aspi.sk/products/lawText/1/51693/1/ASPI%253A/315/2001%20Z.z.%252335.5" TargetMode="External"/><Relationship Id="rId228" Type="http://schemas.openxmlformats.org/officeDocument/2006/relationships/hyperlink" Target="https://www.aspi.sk/products/lawText/1/46530/1/ASPI%253A/73/1998%20Z.z.%252343.5.a-c" TargetMode="External"/><Relationship Id="rId435" Type="http://schemas.openxmlformats.org/officeDocument/2006/relationships/hyperlink" Target="https://www.aspi.sk/products/lawText/1/46530/1/ASPI%253A/73/1998%20Z.z.%2523275.2" TargetMode="External"/><Relationship Id="rId642" Type="http://schemas.openxmlformats.org/officeDocument/2006/relationships/hyperlink" Target="https://www.aspi.sk/products/lawText/1/46530/1/ASPI%253A/370/1997%20Z.z.%25237" TargetMode="External"/><Relationship Id="rId1065" Type="http://schemas.openxmlformats.org/officeDocument/2006/relationships/hyperlink" Target="https://www.aspi.sk/products/lawText/1/51693/1/ASPI%253A/315/2001%20Z.z.%2523194.3.a" TargetMode="External"/><Relationship Id="rId1272" Type="http://schemas.openxmlformats.org/officeDocument/2006/relationships/hyperlink" Target="https://www.aspi.sk/products/lawText/1/51693/1/ASPI%253A/270/1995%20Z.z.%25233.1" TargetMode="External"/><Relationship Id="rId502" Type="http://schemas.openxmlformats.org/officeDocument/2006/relationships/hyperlink" Target="https://www.aspi.sk/products/lawText/1/46530/1/ASPI%253A/73/1998%20Z.z.%2523Pr%25EDl\.1" TargetMode="External"/><Relationship Id="rId947" Type="http://schemas.openxmlformats.org/officeDocument/2006/relationships/hyperlink" Target="https://www.aspi.sk/products/lawText/1/51693/1/ASPI%253A/315/2001%20Z.z.%2523120" TargetMode="External"/><Relationship Id="rId1132" Type="http://schemas.openxmlformats.org/officeDocument/2006/relationships/hyperlink" Target="https://www.aspi.sk/products/lawText/1/51693/1/ASPI%253A/315/2001%20Z.z.%252317" TargetMode="External"/><Relationship Id="rId1577" Type="http://schemas.openxmlformats.org/officeDocument/2006/relationships/hyperlink" Target="aspi://module='ASPI'&amp;link='207/2009%20Z.z.'&amp;ucin-k-dni='%201.%201.2023'" TargetMode="External"/><Relationship Id="rId1784" Type="http://schemas.openxmlformats.org/officeDocument/2006/relationships/hyperlink" Target="aspi://module='ASPI'&amp;link='79/2015%20Z.z.'&amp;ucin-k-dni='%201.%201.2023'" TargetMode="External"/><Relationship Id="rId76" Type="http://schemas.openxmlformats.org/officeDocument/2006/relationships/hyperlink" Target="https://www.aspi.sk/products/lawText/1/46530/1/ASPI%253A/73/1998%20Z.z.%252344.2" TargetMode="External"/><Relationship Id="rId807" Type="http://schemas.openxmlformats.org/officeDocument/2006/relationships/hyperlink" Target="https://www.aspi.sk/products/lawText/1/51693/1/ASPI%253A/315/2001%20Z.z.%252352.2.d" TargetMode="External"/><Relationship Id="rId1437" Type="http://schemas.openxmlformats.org/officeDocument/2006/relationships/hyperlink" Target="aspi://module='LIT'&amp;link='LIT258156SK%252368'&amp;ucin-k-dni='%201.%201.2023'" TargetMode="External"/><Relationship Id="rId1644" Type="http://schemas.openxmlformats.org/officeDocument/2006/relationships/hyperlink" Target="aspi://module='ASPI'&amp;link='563/2009%20Z.z.'&amp;ucin-k-dni='%201.%201.2023'" TargetMode="External"/><Relationship Id="rId1851" Type="http://schemas.openxmlformats.org/officeDocument/2006/relationships/hyperlink" Target="aspi://module='ASPI'&amp;link='311/2005%20Z.z.'&amp;ucin-k-dni='%201.%201.2023'" TargetMode="External"/><Relationship Id="rId1504" Type="http://schemas.openxmlformats.org/officeDocument/2006/relationships/hyperlink" Target="aspi://module='LIT'&amp;link='LIT258156SK%2523268'&amp;ucin-k-dni='%201.%201.2023'" TargetMode="External"/><Relationship Id="rId1711" Type="http://schemas.openxmlformats.org/officeDocument/2006/relationships/hyperlink" Target="aspi://module='ASPI'&amp;link='145/1995%20Z.z.%252316'&amp;ucin-k-dni='%201.%201.2023'" TargetMode="External"/><Relationship Id="rId1949" Type="http://schemas.openxmlformats.org/officeDocument/2006/relationships/hyperlink" Target="aspi://module='ASPI'&amp;link='152/1994%20Z.z.'&amp;ucin-k-dni='%201.%201.2023'" TargetMode="External"/><Relationship Id="rId292" Type="http://schemas.openxmlformats.org/officeDocument/2006/relationships/hyperlink" Target="https://www.aspi.sk/products/lawText/1/46530/1/ASPI%253A/73/1998%20Z.z.%2523112.2" TargetMode="External"/><Relationship Id="rId1809" Type="http://schemas.openxmlformats.org/officeDocument/2006/relationships/hyperlink" Target="aspi://module='ASPI'&amp;link='583/2008%20Z.z.%25233'&amp;ucin-k-dni='%201.%201.2023'" TargetMode="External"/><Relationship Id="rId597" Type="http://schemas.openxmlformats.org/officeDocument/2006/relationships/hyperlink" Target="https://www.aspi.sk/products/lawText/1/46530/1/ASPI%253A/76/2021%20Z.z." TargetMode="External"/><Relationship Id="rId152" Type="http://schemas.openxmlformats.org/officeDocument/2006/relationships/hyperlink" Target="https://www.aspi.sk/products/lawText/1/46530/1/ASPI%253A/73/1998%20Z.z.%2523101" TargetMode="External"/><Relationship Id="rId457" Type="http://schemas.openxmlformats.org/officeDocument/2006/relationships/hyperlink" Target="https://www.aspi.sk/products/lawText/1/46530/1/ASPI%253A/73/1998%20Z.z.%252384.2.a-m" TargetMode="External"/><Relationship Id="rId1087" Type="http://schemas.openxmlformats.org/officeDocument/2006/relationships/hyperlink" Target="https://www.aspi.sk/products/lawText/1/51693/1/ASPI%253A/315/2001%20Z.z.%2523195.3" TargetMode="External"/><Relationship Id="rId1294" Type="http://schemas.openxmlformats.org/officeDocument/2006/relationships/hyperlink" Target="https://www.aspi.sk/products/lawText/1/51693/1/ASPI%253A/40/1964%20Zb.%2523143a" TargetMode="External"/><Relationship Id="rId664" Type="http://schemas.openxmlformats.org/officeDocument/2006/relationships/hyperlink" Target="https://www.aspi.sk/products/lawText/1/46530/1/ASPI%253A/328/2002%20Z.z.%252310" TargetMode="External"/><Relationship Id="rId871" Type="http://schemas.openxmlformats.org/officeDocument/2006/relationships/hyperlink" Target="https://www.aspi.sk/products/lawText/1/51693/1/ASPI%253A/315/2001%20Z.z.%252386.2" TargetMode="External"/><Relationship Id="rId969" Type="http://schemas.openxmlformats.org/officeDocument/2006/relationships/hyperlink" Target="https://www.aspi.sk/products/lawText/1/51693/1/ASPI%253A/315/2001%20Z.z.%2523134ae.3" TargetMode="External"/><Relationship Id="rId1599" Type="http://schemas.openxmlformats.org/officeDocument/2006/relationships/hyperlink" Target="aspi://module='ASPI'&amp;link='347/2013%20Z.z.'&amp;ucin-k-dni='%201.%201.2023'" TargetMode="External"/><Relationship Id="rId317" Type="http://schemas.openxmlformats.org/officeDocument/2006/relationships/hyperlink" Target="https://www.aspi.sk/products/lawText/1/46530/1/ASPI%253A/73/1998%20Z.z.%2523130.5" TargetMode="External"/><Relationship Id="rId524" Type="http://schemas.openxmlformats.org/officeDocument/2006/relationships/hyperlink" Target="https://www.aspi.sk/products/lawText/1/46530/1/ASPI%253A/519/1992%20Zb." TargetMode="External"/><Relationship Id="rId731" Type="http://schemas.openxmlformats.org/officeDocument/2006/relationships/hyperlink" Target="https://www.aspi.sk/products/lawText/1/46530/1/ASPI%253A/413/2002%20Z.z." TargetMode="External"/><Relationship Id="rId1154" Type="http://schemas.openxmlformats.org/officeDocument/2006/relationships/hyperlink" Target="https://www.aspi.sk/products/lawText/1/51693/1/ASPI%253A/315/2001%20Z.z.%2523103.1.a-e" TargetMode="External"/><Relationship Id="rId1361" Type="http://schemas.openxmlformats.org/officeDocument/2006/relationships/header" Target="header3.xml"/><Relationship Id="rId1459" Type="http://schemas.openxmlformats.org/officeDocument/2006/relationships/hyperlink" Target="aspi://module='LIT'&amp;link='LIT258156SK%2523109'&amp;ucin-k-dni='%201.%201.2023'" TargetMode="External"/><Relationship Id="rId98" Type="http://schemas.openxmlformats.org/officeDocument/2006/relationships/hyperlink" Target="https://www.aspi.sk/products/lawText/1/46530/1/ASPI%253A/73/1998%20Z.z.%252348a.1" TargetMode="External"/><Relationship Id="rId829" Type="http://schemas.openxmlformats.org/officeDocument/2006/relationships/hyperlink" Target="https://www.aspi.sk/products/lawText/1/51693/1/ASPI%253A/315/2001%20Z.z.%252358a.2" TargetMode="External"/><Relationship Id="rId1014" Type="http://schemas.openxmlformats.org/officeDocument/2006/relationships/hyperlink" Target="https://www.aspi.sk/products/lawText/1/51693/1/ASPI%253A/311/2001%20Z.z.%252364.1.a" TargetMode="External"/><Relationship Id="rId1221" Type="http://schemas.openxmlformats.org/officeDocument/2006/relationships/hyperlink" Target="https://www.aspi.sk/products/lawText/1/51693/1/EU%253A/32000L0078" TargetMode="External"/><Relationship Id="rId1666" Type="http://schemas.openxmlformats.org/officeDocument/2006/relationships/hyperlink" Target="aspi://module='ASPI'&amp;link='98/2004%20Z.z.'&amp;ucin-k-dni='%201.%201.2023'" TargetMode="External"/><Relationship Id="rId1873" Type="http://schemas.openxmlformats.org/officeDocument/2006/relationships/hyperlink" Target="aspi://module='ASPI'&amp;link='566/1992%20Zb.%25232'&amp;ucin-k-dni='%201.%201.2023'" TargetMode="External"/><Relationship Id="rId1319" Type="http://schemas.openxmlformats.org/officeDocument/2006/relationships/hyperlink" Target="https://www.aspi.sk/products/lawText/1/51693/1/ASPI%253A/544/2002%20Z.z.%25234.1.e" TargetMode="External"/><Relationship Id="rId1526" Type="http://schemas.openxmlformats.org/officeDocument/2006/relationships/hyperlink" Target="aspi://module='ASPI'&amp;link='55/2017%20Z.z.%2523126'&amp;ucin-k-dni='%201.%201.2023'" TargetMode="External"/><Relationship Id="rId1733" Type="http://schemas.openxmlformats.org/officeDocument/2006/relationships/hyperlink" Target="aspi://module='ASPI'&amp;link='566/2001%20Z.z.%252354'&amp;ucin-k-dni='%201.%201.2023'" TargetMode="External"/><Relationship Id="rId1940" Type="http://schemas.openxmlformats.org/officeDocument/2006/relationships/hyperlink" Target="aspi://module='ASPI'&amp;link='40/1964%20Zb.%2523551'&amp;ucin-k-dni='%201.%201.2023'" TargetMode="External"/><Relationship Id="rId25" Type="http://schemas.openxmlformats.org/officeDocument/2006/relationships/hyperlink" Target="https://www.aspi.sk/products/lawText/1/46530/1/ASPI%253A/73/1998%20Z.z.%252314.1.e" TargetMode="External"/><Relationship Id="rId1800" Type="http://schemas.openxmlformats.org/officeDocument/2006/relationships/hyperlink" Target="aspi://module='ASPI'&amp;link='198/1994%20Z.z.'&amp;ucin-k-dni='%201.%201.2023'" TargetMode="External"/><Relationship Id="rId174" Type="http://schemas.openxmlformats.org/officeDocument/2006/relationships/hyperlink" Target="https://www.aspi.sk/products/lawText/1/46530/1/ASPI%253A/73/1998%20Z.z.%252391.1-3" TargetMode="External"/><Relationship Id="rId381" Type="http://schemas.openxmlformats.org/officeDocument/2006/relationships/hyperlink" Target="https://www.aspi.sk/products/lawText/1/46530/1/ASPI%253A/73/1998%20Z.z.%252314a" TargetMode="External"/><Relationship Id="rId241" Type="http://schemas.openxmlformats.org/officeDocument/2006/relationships/hyperlink" Target="https://www.aspi.sk/products/lawText/1/46530/1/ASPI%253A/73/1998%20Z.z.%252384.1.a-m" TargetMode="External"/><Relationship Id="rId479" Type="http://schemas.openxmlformats.org/officeDocument/2006/relationships/hyperlink" Target="https://www.aspi.sk/products/lawText/1/46530/1/ASPI%253A/73/1998%20Z.z.%2523105.2" TargetMode="External"/><Relationship Id="rId686" Type="http://schemas.openxmlformats.org/officeDocument/2006/relationships/hyperlink" Target="https://www.aspi.sk/products/lawText/1/46530/1/ASPI%253A/578/2004%20Z.z.%252327.1" TargetMode="External"/><Relationship Id="rId893" Type="http://schemas.openxmlformats.org/officeDocument/2006/relationships/hyperlink" Target="https://www.aspi.sk/products/lawText/1/51693/1/ASPI%253A/315/2001%20Z.z.%2523103.1.a-e" TargetMode="External"/><Relationship Id="rId339" Type="http://schemas.openxmlformats.org/officeDocument/2006/relationships/hyperlink" Target="https://www.aspi.sk/products/lawText/1/46530/1/ASPI%253A/73/1998%20Z.z.%2523152.1" TargetMode="External"/><Relationship Id="rId546" Type="http://schemas.openxmlformats.org/officeDocument/2006/relationships/hyperlink" Target="https://www.aspi.sk/products/lawText/1/46530/1/ASPI%253A/112/1995%20Z.z." TargetMode="External"/><Relationship Id="rId753" Type="http://schemas.openxmlformats.org/officeDocument/2006/relationships/hyperlink" Target="https://www.aspi.sk/products/lawText/1/51693/1/ASPI%253A/315/2001%20Z.z.%252377.0.c-e" TargetMode="External"/><Relationship Id="rId1176" Type="http://schemas.openxmlformats.org/officeDocument/2006/relationships/hyperlink" Target="https://www.aspi.sk/products/lawText/1/51693/1/ASPI%253A/729/2004%20Z.z." TargetMode="External"/><Relationship Id="rId1383" Type="http://schemas.openxmlformats.org/officeDocument/2006/relationships/hyperlink" Target="aspi://module='LIT'&amp;link='LIT258156SK%25231'&amp;ucin-k-dni='%201.%201.2023'" TargetMode="External"/><Relationship Id="rId101" Type="http://schemas.openxmlformats.org/officeDocument/2006/relationships/hyperlink" Target="https://www.aspi.sk/products/lawText/1/46530/1/ASPI%253A/73/1998%20Z.z.%252348a.1" TargetMode="External"/><Relationship Id="rId406" Type="http://schemas.openxmlformats.org/officeDocument/2006/relationships/hyperlink" Target="https://www.aspi.sk/products/lawText/1/46530/1/ASPI%253A/73/1998%20Z.z.%2523245" TargetMode="External"/><Relationship Id="rId960" Type="http://schemas.openxmlformats.org/officeDocument/2006/relationships/hyperlink" Target="https://www.aspi.sk/products/lawText/1/51693/1/ASPI%253A/315/2001%20Z.z.%2523131.2" TargetMode="External"/><Relationship Id="rId1036" Type="http://schemas.openxmlformats.org/officeDocument/2006/relationships/hyperlink" Target="https://www.aspi.sk/products/lawText/1/51693/1/ASPI%253A/311/2001%20Z.z.%2523157.1" TargetMode="External"/><Relationship Id="rId1243" Type="http://schemas.openxmlformats.org/officeDocument/2006/relationships/hyperlink" Target="https://www.aspi.sk/products/lawText/1/51693/1/ASPI%253A/2/1995%20Z.z." TargetMode="External"/><Relationship Id="rId1590" Type="http://schemas.openxmlformats.org/officeDocument/2006/relationships/hyperlink" Target="aspi://module='ASPI'&amp;link='397/2015%20Z.z.'&amp;ucin-k-dni='%201.%201.2023'" TargetMode="External"/><Relationship Id="rId1688" Type="http://schemas.openxmlformats.org/officeDocument/2006/relationships/hyperlink" Target="aspi://module='ASPI'&amp;link='145/1995%20Z.z.'&amp;ucin-k-dni='%201.%201.2023'" TargetMode="External"/><Relationship Id="rId1895" Type="http://schemas.openxmlformats.org/officeDocument/2006/relationships/hyperlink" Target="aspi://module='ASPI'&amp;link='328/2002%20Z.z.%252310'&amp;ucin-k-dni='%201.%201.2023'" TargetMode="External"/><Relationship Id="rId613" Type="http://schemas.openxmlformats.org/officeDocument/2006/relationships/hyperlink" Target="https://www.aspi.sk/products/lawText/1/46530/1/ASPI%253A/219/1996%20Z.z." TargetMode="External"/><Relationship Id="rId820" Type="http://schemas.openxmlformats.org/officeDocument/2006/relationships/hyperlink" Target="https://www.aspi.sk/products/lawText/1/51693/1/ASPI%253A/315/2001%20Z.z.%252369.3.e" TargetMode="External"/><Relationship Id="rId918" Type="http://schemas.openxmlformats.org/officeDocument/2006/relationships/hyperlink" Target="https://www.aspi.sk/products/lawText/1/51693/1/ASPI%253A/315/2001%20Z.z.%252349.4" TargetMode="External"/><Relationship Id="rId1450" Type="http://schemas.openxmlformats.org/officeDocument/2006/relationships/hyperlink" Target="aspi://module='LIT'&amp;link='LIT258156SK%252391'&amp;ucin-k-dni='%201.%201.2023'" TargetMode="External"/><Relationship Id="rId1548" Type="http://schemas.openxmlformats.org/officeDocument/2006/relationships/hyperlink" Target="aspi://module='ASPI'&amp;link='623/2005%20Z.z.'&amp;ucin-k-dni='%201.%201.2023'" TargetMode="External"/><Relationship Id="rId1755" Type="http://schemas.openxmlformats.org/officeDocument/2006/relationships/hyperlink" Target="aspi://module='ASPI'&amp;link='199/2004%20Z.z.%252372'&amp;ucin-k-dni='%201.%201.2023'" TargetMode="External"/><Relationship Id="rId1103" Type="http://schemas.openxmlformats.org/officeDocument/2006/relationships/hyperlink" Target="https://www.aspi.sk/products/lawText/1/51693/1/ASPI%253A/315/2001%20Z.z.%252349" TargetMode="External"/><Relationship Id="rId1310" Type="http://schemas.openxmlformats.org/officeDocument/2006/relationships/hyperlink" Target="https://www.aspi.sk/products/lawText/1/51693/1/ASPI%253A/576/2004%20Z.z.%252311.7" TargetMode="External"/><Relationship Id="rId1408" Type="http://schemas.openxmlformats.org/officeDocument/2006/relationships/hyperlink" Target="aspi://module='LIT'&amp;link='LIT258156SK%252325'&amp;ucin-k-dni='%201.%201.2023'" TargetMode="External"/><Relationship Id="rId1962" Type="http://schemas.openxmlformats.org/officeDocument/2006/relationships/hyperlink" Target="aspi://module='ASPI'&amp;link='552/2003%20Z.z.%25231'&amp;ucin-k-dni='%201.%201.2023'" TargetMode="External"/><Relationship Id="rId47" Type="http://schemas.openxmlformats.org/officeDocument/2006/relationships/hyperlink" Target="https://www.aspi.sk/products/lawText/1/46530/1/ASPI%253A/73/1998%20Z.z.%252334.6" TargetMode="External"/><Relationship Id="rId1615" Type="http://schemas.openxmlformats.org/officeDocument/2006/relationships/hyperlink" Target="aspi://module='ASPI'&amp;link='30/2019%20Z.z.'&amp;ucin-k-dni='%201.%201.2023'" TargetMode="External"/><Relationship Id="rId1822" Type="http://schemas.openxmlformats.org/officeDocument/2006/relationships/hyperlink" Target="aspi://module='ASPI'&amp;link='298/2016%20Z.z.'&amp;ucin-k-dni='%201.%201.2023'" TargetMode="External"/><Relationship Id="rId196" Type="http://schemas.openxmlformats.org/officeDocument/2006/relationships/hyperlink" Target="https://www.aspi.sk/products/lawText/1/46530/1/ASPI%253A/73/1998%20Z.z.%2523192.1.d-g" TargetMode="External"/><Relationship Id="rId263" Type="http://schemas.openxmlformats.org/officeDocument/2006/relationships/hyperlink" Target="https://www.aspi.sk/products/lawText/1/46530/1/ASPI%253A/73/1998%20Z.z.%252335.1.b" TargetMode="External"/><Relationship Id="rId470" Type="http://schemas.openxmlformats.org/officeDocument/2006/relationships/hyperlink" Target="https://www.aspi.sk/products/lawText/1/46530/1/ASPI%253A/73/1998%20Z.z.%252391.3" TargetMode="External"/><Relationship Id="rId123" Type="http://schemas.openxmlformats.org/officeDocument/2006/relationships/hyperlink" Target="https://www.aspi.sk/products/lawText/1/46530/1/ASPI%253A/73/1998%20Z.z.%252378.1.b" TargetMode="External"/><Relationship Id="rId330" Type="http://schemas.openxmlformats.org/officeDocument/2006/relationships/hyperlink" Target="https://www.aspi.sk/products/lawText/1/46530/1/ASPI%253A/73/1998%20Z.z.%2523142b.4" TargetMode="External"/><Relationship Id="rId568" Type="http://schemas.openxmlformats.org/officeDocument/2006/relationships/hyperlink" Target="https://www.aspi.sk/products/lawText/1/46530/1/ASPI%253A/513/2007%20Z.z." TargetMode="External"/><Relationship Id="rId775" Type="http://schemas.openxmlformats.org/officeDocument/2006/relationships/hyperlink" Target="https://www.aspi.sk/products/lawText/1/51693/1/ASPI%253A/315/2001%20Z.z.%252397.1" TargetMode="External"/><Relationship Id="rId982" Type="http://schemas.openxmlformats.org/officeDocument/2006/relationships/hyperlink" Target="https://www.aspi.sk/products/lawText/1/51693/1/ASPI%253A/315/2001%20Z.z.%2523149.1.b" TargetMode="External"/><Relationship Id="rId1198" Type="http://schemas.openxmlformats.org/officeDocument/2006/relationships/hyperlink" Target="https://www.aspi.sk/products/lawText/1/51693/1/ASPI%253A/498/2013%20Z.z." TargetMode="External"/><Relationship Id="rId428" Type="http://schemas.openxmlformats.org/officeDocument/2006/relationships/hyperlink" Target="https://www.aspi.sk/products/lawText/1/46530/1/ASPI%253A/73/1998%20Z.z.%252384.2.a" TargetMode="External"/><Relationship Id="rId635" Type="http://schemas.openxmlformats.org/officeDocument/2006/relationships/hyperlink" Target="https://www.aspi.sk/products/lawText/1/46530/1/ASPI%253A/347/1990%20Zb.%25232" TargetMode="External"/><Relationship Id="rId842" Type="http://schemas.openxmlformats.org/officeDocument/2006/relationships/hyperlink" Target="https://www.aspi.sk/products/lawText/1/51693/1/ASPI%253A/315/2001%20Z.z.%252361.1" TargetMode="External"/><Relationship Id="rId1058" Type="http://schemas.openxmlformats.org/officeDocument/2006/relationships/hyperlink" Target="https://www.aspi.sk/products/lawText/1/51693/1/ASPI%253A/315/2001%20Z.z.%252324-27" TargetMode="External"/><Relationship Id="rId1265" Type="http://schemas.openxmlformats.org/officeDocument/2006/relationships/hyperlink" Target="https://www.aspi.sk/products/lawText/1/51693/1/ASPI%253A/73/1998%20Z.z.%25234" TargetMode="External"/><Relationship Id="rId1472" Type="http://schemas.openxmlformats.org/officeDocument/2006/relationships/hyperlink" Target="aspi://module='LIT'&amp;link='LIT258156SK%2523209'&amp;ucin-k-dni='%201.%201.2023'" TargetMode="External"/><Relationship Id="rId702" Type="http://schemas.openxmlformats.org/officeDocument/2006/relationships/hyperlink" Target="https://www.aspi.sk/products/lawText/1/46530/1/ASPI%253A/81/2005%20Z.z." TargetMode="External"/><Relationship Id="rId1125" Type="http://schemas.openxmlformats.org/officeDocument/2006/relationships/hyperlink" Target="https://www.aspi.sk/products/lawText/1/51693/1/ASPI%253A/315/2001%20Z.z.%2523207c.1" TargetMode="External"/><Relationship Id="rId1332" Type="http://schemas.openxmlformats.org/officeDocument/2006/relationships/hyperlink" Target="https://www.aspi.sk/products/lawText/1/51693/1/ASPI%253A/274/1994%20Z.z." TargetMode="External"/><Relationship Id="rId1777" Type="http://schemas.openxmlformats.org/officeDocument/2006/relationships/hyperlink" Target="aspi://module='ASPI'&amp;link='190/2003%20Z.z.%252346'&amp;ucin-k-dni='%201.%201.2023'" TargetMode="External"/><Relationship Id="rId69" Type="http://schemas.openxmlformats.org/officeDocument/2006/relationships/hyperlink" Target="https://www.aspi.sk/products/lawText/1/46530/1/ASPI%253A/73/1998%20Z.z.%252343.2.c" TargetMode="External"/><Relationship Id="rId1637" Type="http://schemas.openxmlformats.org/officeDocument/2006/relationships/hyperlink" Target="aspi://module='ASPI'&amp;link='200/1998%20Z.z.'&amp;ucin-k-dni='%201.%201.2023'" TargetMode="External"/><Relationship Id="rId1844" Type="http://schemas.openxmlformats.org/officeDocument/2006/relationships/hyperlink" Target="aspi://module='ASPI'&amp;link='330/2007%20Z.z.%252313'&amp;ucin-k-dni='%201.%201.2023'" TargetMode="External"/><Relationship Id="rId1704" Type="http://schemas.openxmlformats.org/officeDocument/2006/relationships/hyperlink" Target="aspi://module='ASPI'&amp;link='179/2011%20Z.z.'&amp;ucin-k-dni='%201.%201.2023'" TargetMode="External"/><Relationship Id="rId285" Type="http://schemas.openxmlformats.org/officeDocument/2006/relationships/hyperlink" Target="https://www.aspi.sk/products/lawText/1/46530/1/ASPI%253A/73/1998%20Z.z.%2523122.1" TargetMode="External"/><Relationship Id="rId1911" Type="http://schemas.openxmlformats.org/officeDocument/2006/relationships/hyperlink" Target="aspi://module='ASPI'&amp;link='83/2013%20Z.z.'&amp;ucin-k-dni='%201.%201.2023'" TargetMode="External"/><Relationship Id="rId492" Type="http://schemas.openxmlformats.org/officeDocument/2006/relationships/hyperlink" Target="https://www.aspi.sk/products/lawText/1/46530/1/ASPI%253A/73/1998%20Z.z.%252398.1" TargetMode="External"/><Relationship Id="rId797" Type="http://schemas.openxmlformats.org/officeDocument/2006/relationships/hyperlink" Target="https://www.aspi.sk/products/lawText/1/51693/1/ASPI%253A/315/2001%20Z.z.%252347.1.a" TargetMode="External"/><Relationship Id="rId145" Type="http://schemas.openxmlformats.org/officeDocument/2006/relationships/hyperlink" Target="https://www.aspi.sk/products/lawText/1/46530/1/ASPI%253A/73/1998%20Z.z.%252384.1.o-r" TargetMode="External"/><Relationship Id="rId352" Type="http://schemas.openxmlformats.org/officeDocument/2006/relationships/hyperlink" Target="https://www.aspi.sk/products/lawText/1/46530/1/ASPI%253A/73/1998%20Z.z.%2523165" TargetMode="External"/><Relationship Id="rId1287" Type="http://schemas.openxmlformats.org/officeDocument/2006/relationships/hyperlink" Target="https://www.aspi.sk/products/lawText/1/51693/1/ASPI%253A/121/2002%20Z.z.%252319" TargetMode="External"/><Relationship Id="rId212" Type="http://schemas.openxmlformats.org/officeDocument/2006/relationships/hyperlink" Target="https://www.aspi.sk/products/lawText/1/46530/1/ASPI%253A/73/1998%20Z.z.%252384.2.a" TargetMode="External"/><Relationship Id="rId657" Type="http://schemas.openxmlformats.org/officeDocument/2006/relationships/hyperlink" Target="https://www.aspi.sk/products/lawText/1/46530/1/ASPI%253A/141/1961%20Zb.%252312.1" TargetMode="External"/><Relationship Id="rId864" Type="http://schemas.openxmlformats.org/officeDocument/2006/relationships/hyperlink" Target="https://www.aspi.sk/products/lawText/1/51693/1/ASPI%253A/315/2001%20Z.z.%252337.1.a" TargetMode="External"/><Relationship Id="rId1494" Type="http://schemas.openxmlformats.org/officeDocument/2006/relationships/hyperlink" Target="aspi://module='LIT'&amp;link='LIT258156SK%2523255'&amp;ucin-k-dni='%201.%201.2023'" TargetMode="External"/><Relationship Id="rId1799" Type="http://schemas.openxmlformats.org/officeDocument/2006/relationships/hyperlink" Target="aspi://module='ASPI'&amp;link='46/1993%20Z.z.'&amp;ucin-k-dni='%201.%201.2023'" TargetMode="External"/><Relationship Id="rId517" Type="http://schemas.openxmlformats.org/officeDocument/2006/relationships/hyperlink" Target="https://www.aspi.sk/products/lawText/1/46530/1/ASPI%253A/325/1996%20Z.z." TargetMode="External"/><Relationship Id="rId724" Type="http://schemas.openxmlformats.org/officeDocument/2006/relationships/hyperlink" Target="https://www.aspi.sk/products/lawText/1/46530/1/ASPI%253A/355/2007%20Z.z.%252330" TargetMode="External"/><Relationship Id="rId931" Type="http://schemas.openxmlformats.org/officeDocument/2006/relationships/hyperlink" Target="https://www.aspi.sk/products/lawText/1/51693/1/ASPI%253A/315/2001%20Z.z.%2523116.1" TargetMode="External"/><Relationship Id="rId1147" Type="http://schemas.openxmlformats.org/officeDocument/2006/relationships/hyperlink" Target="https://www.aspi.sk/products/lawText/1/51693/1/ASPI%253A/315/2001%20Z.z.%252312.3" TargetMode="External"/><Relationship Id="rId1354" Type="http://schemas.openxmlformats.org/officeDocument/2006/relationships/hyperlink" Target="https://www.aspi.sk/products/lawText/1/51693/1/ASPI%253A/314/2001%20Z.z.%252332.1" TargetMode="External"/><Relationship Id="rId1561" Type="http://schemas.openxmlformats.org/officeDocument/2006/relationships/hyperlink" Target="aspi://module='ASPI'&amp;link='69/2012%20Z.z.'&amp;ucin-k-dni='%201.%201.2023'" TargetMode="External"/><Relationship Id="rId60" Type="http://schemas.openxmlformats.org/officeDocument/2006/relationships/hyperlink" Target="https://www.aspi.sk/products/lawText/1/46530/1/ASPI%253A/73/1998%20Z.z.%252337.4" TargetMode="External"/><Relationship Id="rId1007" Type="http://schemas.openxmlformats.org/officeDocument/2006/relationships/hyperlink" Target="https://www.aspi.sk/products/lawText/1/51693/1/ASPI%253A/315/2001%20Z.z.%2523161.2" TargetMode="External"/><Relationship Id="rId1214" Type="http://schemas.openxmlformats.org/officeDocument/2006/relationships/hyperlink" Target="https://www.aspi.sk/products/lawText/1/51693/1/ASPI%253A/73/2020%20Z.z." TargetMode="External"/><Relationship Id="rId1421" Type="http://schemas.openxmlformats.org/officeDocument/2006/relationships/hyperlink" Target="aspi://module='LIT'&amp;link='LIT258156SK%252341'&amp;ucin-k-dni='%201.%201.2023'" TargetMode="External"/><Relationship Id="rId1659" Type="http://schemas.openxmlformats.org/officeDocument/2006/relationships/hyperlink" Target="aspi://module='ASPI'&amp;link='309/2009%20Z.z.'&amp;ucin-k-dni='%201.%201.2023'" TargetMode="External"/><Relationship Id="rId1866" Type="http://schemas.openxmlformats.org/officeDocument/2006/relationships/hyperlink" Target="aspi://module='ASPI'&amp;link='283/2002%20Z.z.%252318-33a'&amp;ucin-k-dni='%201.%201.2023'" TargetMode="External"/><Relationship Id="rId1519" Type="http://schemas.openxmlformats.org/officeDocument/2006/relationships/hyperlink" Target="aspi://module='LIT'&amp;link='LIT258156SK%2523315'&amp;ucin-k-dni='%201.%201.2023'" TargetMode="External"/><Relationship Id="rId1726" Type="http://schemas.openxmlformats.org/officeDocument/2006/relationships/hyperlink" Target="aspi://module='ASPI'&amp;link='39/2015%20Z.z.%25234'&amp;ucin-k-dni='%201.%201.2023'" TargetMode="External"/><Relationship Id="rId1933" Type="http://schemas.openxmlformats.org/officeDocument/2006/relationships/hyperlink" Target="aspi://module='ASPI'&amp;link='475/2008%20Z.z.'&amp;ucin-k-dni='%201.%201.2023'" TargetMode="External"/><Relationship Id="rId18" Type="http://schemas.openxmlformats.org/officeDocument/2006/relationships/hyperlink" Target="https://www.aspi.sk/products/lawText/1/46530/1/ASPI%253A/73/1998%20Z.z.%252314.1.g-i" TargetMode="External"/><Relationship Id="rId167" Type="http://schemas.openxmlformats.org/officeDocument/2006/relationships/hyperlink" Target="https://www.aspi.sk/products/lawText/1/46530/1/ASPI%253A/73/1998%20Z.z.%252389.1" TargetMode="External"/><Relationship Id="rId374" Type="http://schemas.openxmlformats.org/officeDocument/2006/relationships/hyperlink" Target="https://www.aspi.sk/products/lawText/1/46530/1/ASPI%253A/73/1998%20Z.z.%252384.1.s" TargetMode="External"/><Relationship Id="rId581" Type="http://schemas.openxmlformats.org/officeDocument/2006/relationships/hyperlink" Target="https://www.aspi.sk/products/lawText/1/46530/1/ASPI%253A/345/2012%20Z.z." TargetMode="External"/><Relationship Id="rId234" Type="http://schemas.openxmlformats.org/officeDocument/2006/relationships/hyperlink" Target="https://www.aspi.sk/products/lawText/1/46530/1/ASPI%253A/73/1998%20Z.z.%252384.2.a-m" TargetMode="External"/><Relationship Id="rId679" Type="http://schemas.openxmlformats.org/officeDocument/2006/relationships/hyperlink" Target="https://www.aspi.sk/products/lawText/1/46530/1/ASPI%253A/355/2007%20Z.z." TargetMode="External"/><Relationship Id="rId886" Type="http://schemas.openxmlformats.org/officeDocument/2006/relationships/hyperlink" Target="https://www.aspi.sk/products/lawText/1/51693/1/ASPI%253A/315/2001%20Z.z.%2523102ad.1" TargetMode="External"/><Relationship Id="rId2" Type="http://schemas.openxmlformats.org/officeDocument/2006/relationships/numbering" Target="numbering.xml"/><Relationship Id="rId441" Type="http://schemas.openxmlformats.org/officeDocument/2006/relationships/hyperlink" Target="https://www.aspi.sk/products/lawText/1/46530/1/ASPI%253A/73/1998%20Z.z.%2523276.3" TargetMode="External"/><Relationship Id="rId539" Type="http://schemas.openxmlformats.org/officeDocument/2006/relationships/hyperlink" Target="https://www.aspi.sk/products/lawText/1/46530/1/ASPI%253A/22/1993%20Z.z." TargetMode="External"/><Relationship Id="rId746" Type="http://schemas.openxmlformats.org/officeDocument/2006/relationships/hyperlink" Target="https://www.aspi.sk/products/lawText/1/51693/1/ASPI%253A/315/2001%20Z.z.%252312.3" TargetMode="External"/><Relationship Id="rId1071" Type="http://schemas.openxmlformats.org/officeDocument/2006/relationships/hyperlink" Target="https://www.aspi.sk/products/lawText/1/51693/1/ASPI%253A/315/2001%20Z.z.%252317" TargetMode="External"/><Relationship Id="rId1169" Type="http://schemas.openxmlformats.org/officeDocument/2006/relationships/hyperlink" Target="https://www.aspi.sk/products/lawText/1/51693/1/ASPI%253A/451/2003%20Z.z." TargetMode="External"/><Relationship Id="rId1376" Type="http://schemas.openxmlformats.org/officeDocument/2006/relationships/header" Target="header18.xml"/><Relationship Id="rId1583" Type="http://schemas.openxmlformats.org/officeDocument/2006/relationships/hyperlink" Target="aspi://module='ASPI'&amp;link='331/2011%20Z.z.'&amp;ucin-k-dni='%201.%201.2023'" TargetMode="External"/><Relationship Id="rId301" Type="http://schemas.openxmlformats.org/officeDocument/2006/relationships/hyperlink" Target="https://www.aspi.sk/products/lawText/1/46530/1/ASPI%253A/73/1998%20Z.z.%2523127.3" TargetMode="External"/><Relationship Id="rId953" Type="http://schemas.openxmlformats.org/officeDocument/2006/relationships/hyperlink" Target="https://www.aspi.sk/products/lawText/1/51693/1/ASPI%253A/315/2001%20Z.z.%2523108.2" TargetMode="External"/><Relationship Id="rId1029" Type="http://schemas.openxmlformats.org/officeDocument/2006/relationships/hyperlink" Target="https://www.aspi.sk/products/lawText/1/51693/1/ASPI%253A/311/2001%20Z.z.%2523145-151" TargetMode="External"/><Relationship Id="rId1236" Type="http://schemas.openxmlformats.org/officeDocument/2006/relationships/hyperlink" Target="https://www.aspi.sk/products/lawText/1/51693/1/ASPI%253A/129/2002%20Z.z.%25238" TargetMode="External"/><Relationship Id="rId1790" Type="http://schemas.openxmlformats.org/officeDocument/2006/relationships/hyperlink" Target="aspi://module='ASPI'&amp;link='166/2003%20Z.z.%25232'&amp;ucin-k-dni='%201.%201.2023'" TargetMode="External"/><Relationship Id="rId1888" Type="http://schemas.openxmlformats.org/officeDocument/2006/relationships/hyperlink" Target="aspi://module='ASPI'&amp;link='372/1990%20Zb.%25232'&amp;ucin-k-dni='%201.%201.2023'" TargetMode="External"/><Relationship Id="rId82" Type="http://schemas.openxmlformats.org/officeDocument/2006/relationships/hyperlink" Target="https://www.aspi.sk/products/lawText/1/46530/1/ASPI%253A/73/1998%20Z.z.%252380-83" TargetMode="External"/><Relationship Id="rId606" Type="http://schemas.openxmlformats.org/officeDocument/2006/relationships/hyperlink" Target="https://www.aspi.sk/products/lawText/1/46530/1/ASPI%253A/131/2002%20Z.z." TargetMode="External"/><Relationship Id="rId813" Type="http://schemas.openxmlformats.org/officeDocument/2006/relationships/hyperlink" Target="https://www.aspi.sk/products/lawText/1/51693/1/ASPI%253A/315/2001%20Z.z.%2523103.1.a-e" TargetMode="External"/><Relationship Id="rId1443" Type="http://schemas.openxmlformats.org/officeDocument/2006/relationships/hyperlink" Target="aspi://module='LIT'&amp;link='LIT258156SK%252375'&amp;ucin-k-dni='%201.%201.2023'" TargetMode="External"/><Relationship Id="rId1650" Type="http://schemas.openxmlformats.org/officeDocument/2006/relationships/hyperlink" Target="aspi://module='ASPI'&amp;link='595/2003%20Z.z.'&amp;ucin-k-dni='%201.%201.2023'" TargetMode="External"/><Relationship Id="rId1748" Type="http://schemas.openxmlformats.org/officeDocument/2006/relationships/hyperlink" Target="aspi://module='ASPI'&amp;link='39/2011%20Z.z.'&amp;ucin-k-dni='%201.%201.2023'" TargetMode="External"/><Relationship Id="rId1303" Type="http://schemas.openxmlformats.org/officeDocument/2006/relationships/hyperlink" Target="https://www.aspi.sk/products/lawText/1/51693/1/ASPI%253A/576/2004%20Z.z." TargetMode="External"/><Relationship Id="rId1510" Type="http://schemas.openxmlformats.org/officeDocument/2006/relationships/hyperlink" Target="aspi://module='LIT'&amp;link='LIT258156SK%2523278'&amp;ucin-k-dni='%201.%201.2023'" TargetMode="External"/><Relationship Id="rId1955" Type="http://schemas.openxmlformats.org/officeDocument/2006/relationships/hyperlink" Target="aspi://module='ASPI'&amp;link='328/2002%20Z.z.%25239'&amp;ucin-k-dni='%201.%201.2023'" TargetMode="External"/><Relationship Id="rId1608" Type="http://schemas.openxmlformats.org/officeDocument/2006/relationships/hyperlink" Target="aspi://module='ASPI'&amp;link='91/2012%20Z.z.'&amp;ucin-k-dni='%201.%201.2023'" TargetMode="External"/><Relationship Id="rId1815" Type="http://schemas.openxmlformats.org/officeDocument/2006/relationships/hyperlink" Target="aspi://module='ASPI'&amp;link='530/2011%20Z.z.'&amp;ucin-k-dni='%201.%201.2023'" TargetMode="External"/><Relationship Id="rId189" Type="http://schemas.openxmlformats.org/officeDocument/2006/relationships/hyperlink" Target="https://www.aspi.sk/products/lawText/1/46530/1/ASPI%253A/73/1998%20Z.z.%252398.2" TargetMode="External"/><Relationship Id="rId396" Type="http://schemas.openxmlformats.org/officeDocument/2006/relationships/hyperlink" Target="https://www.aspi.sk/products/lawText/1/46530/1/ASPI%253A/73/1998%20Z.z.%2523227.2" TargetMode="External"/><Relationship Id="rId256" Type="http://schemas.openxmlformats.org/officeDocument/2006/relationships/hyperlink" Target="https://www.aspi.sk/products/lawText/1/46530/1/ASPI%253A/73/1998%20Z.z.%2523121-128" TargetMode="External"/><Relationship Id="rId463" Type="http://schemas.openxmlformats.org/officeDocument/2006/relationships/hyperlink" Target="https://www.aspi.sk/products/lawText/1/46530/1/ASPI%253A/73/1998%20Z.z.%252384.3" TargetMode="External"/><Relationship Id="rId670" Type="http://schemas.openxmlformats.org/officeDocument/2006/relationships/hyperlink" Target="https://www.aspi.sk/products/lawText/1/46530/1/ASPI%253A/355/2006%20Z.z." TargetMode="External"/><Relationship Id="rId1093" Type="http://schemas.openxmlformats.org/officeDocument/2006/relationships/hyperlink" Target="https://www.aspi.sk/products/lawText/1/51693/1/ASPI%253A/315/2001%20Z.z.%252317" TargetMode="External"/><Relationship Id="rId116" Type="http://schemas.openxmlformats.org/officeDocument/2006/relationships/hyperlink" Target="https://www.aspi.sk/products/lawText/1/46530/1/ASPI%253A/73/1998%20Z.z.%252378.3" TargetMode="External"/><Relationship Id="rId323" Type="http://schemas.openxmlformats.org/officeDocument/2006/relationships/hyperlink" Target="https://www.aspi.sk/products/lawText/1/46530/1/ASPI%253A/73/1998%20Z.z.%2523113" TargetMode="External"/><Relationship Id="rId530" Type="http://schemas.openxmlformats.org/officeDocument/2006/relationships/hyperlink" Target="https://www.aspi.sk/products/lawText/1/46530/1/ASPI%253A/57/1997%20Z.z." TargetMode="External"/><Relationship Id="rId768" Type="http://schemas.openxmlformats.org/officeDocument/2006/relationships/hyperlink" Target="https://www.aspi.sk/products/lawText/1/51693/1/ASPI%253A/315/2001%20Z.z.%2523161.15" TargetMode="External"/><Relationship Id="rId975" Type="http://schemas.openxmlformats.org/officeDocument/2006/relationships/hyperlink" Target="https://www.aspi.sk/products/lawText/1/51693/1/ASPI%253A/315/2001%20Z.z.%2523103" TargetMode="External"/><Relationship Id="rId1160" Type="http://schemas.openxmlformats.org/officeDocument/2006/relationships/hyperlink" Target="https://www.aspi.sk/products/lawText/1/51693/1/ASPI%253A/450/1991%20Zb." TargetMode="External"/><Relationship Id="rId1398" Type="http://schemas.openxmlformats.org/officeDocument/2006/relationships/hyperlink" Target="aspi://module='ASPI'&amp;link='160/2015%20Z.z.'&amp;ucin-k-dni='%201.%201.2023'" TargetMode="External"/><Relationship Id="rId628" Type="http://schemas.openxmlformats.org/officeDocument/2006/relationships/hyperlink" Target="https://www.aspi.sk/products/lawText/1/46530/1/ASPI%253A/227/2002%20Z.z.%2523%25C8l\.1.4" TargetMode="External"/><Relationship Id="rId835" Type="http://schemas.openxmlformats.org/officeDocument/2006/relationships/hyperlink" Target="https://www.aspi.sk/products/lawText/1/51693/1/ASPI%253A/315/2001%20Z.z.%252359.1.a" TargetMode="External"/><Relationship Id="rId1258" Type="http://schemas.openxmlformats.org/officeDocument/2006/relationships/hyperlink" Target="https://www.aspi.sk/products/lawText/1/51693/1/ASPI%253A/314/2001%20Z.z.%252344.1" TargetMode="External"/><Relationship Id="rId1465" Type="http://schemas.openxmlformats.org/officeDocument/2006/relationships/hyperlink" Target="aspi://module='ASPI'&amp;link='460/1992%20Zb.'&amp;ucin-k-dni='%201.%201.2023'" TargetMode="External"/><Relationship Id="rId1672" Type="http://schemas.openxmlformats.org/officeDocument/2006/relationships/hyperlink" Target="aspi://module='ASPI'&amp;link='289/2008%20Z.z.'&amp;ucin-k-dni='%201.%201.2023'" TargetMode="External"/><Relationship Id="rId1020" Type="http://schemas.openxmlformats.org/officeDocument/2006/relationships/hyperlink" Target="https://www.aspi.sk/products/lawText/1/51693/1/ASPI%253A/311/2001%20Z.z.%252398" TargetMode="External"/><Relationship Id="rId1118" Type="http://schemas.openxmlformats.org/officeDocument/2006/relationships/hyperlink" Target="https://www.aspi.sk/products/lawText/1/51693/1/ASPI%253A/315/2001%20Z.z.%2523133.4" TargetMode="External"/><Relationship Id="rId1325" Type="http://schemas.openxmlformats.org/officeDocument/2006/relationships/hyperlink" Target="https://www.aspi.sk/products/lawText/1/51693/1/ASPI%253A/382/2004%20Z.z." TargetMode="External"/><Relationship Id="rId1532" Type="http://schemas.openxmlformats.org/officeDocument/2006/relationships/hyperlink" Target="aspi://module='LIT'&amp;link='LIT258156SK%2523333'&amp;ucin-k-dni='%201.%201.2023'" TargetMode="External"/><Relationship Id="rId1977" Type="http://schemas.openxmlformats.org/officeDocument/2006/relationships/header" Target="header26.xml"/><Relationship Id="rId902" Type="http://schemas.openxmlformats.org/officeDocument/2006/relationships/hyperlink" Target="https://www.aspi.sk/products/lawText/1/51693/1/ASPI%253A/315/2001%20Z.z.%252321.3" TargetMode="External"/><Relationship Id="rId1837" Type="http://schemas.openxmlformats.org/officeDocument/2006/relationships/hyperlink" Target="aspi://module='ASPI'&amp;link='461/2003%20Z.z.%252342'&amp;ucin-k-dni='%201.%201.2023'" TargetMode="External"/><Relationship Id="rId31" Type="http://schemas.openxmlformats.org/officeDocument/2006/relationships/hyperlink" Target="https://www.aspi.sk/products/lawText/1/46530/1/ASPI%253A/73/1998%20Z.z.%252386.7" TargetMode="External"/><Relationship Id="rId180" Type="http://schemas.openxmlformats.org/officeDocument/2006/relationships/hyperlink" Target="https://www.aspi.sk/products/lawText/1/46530/1/ASPI%253A/73/1998%20Z.z." TargetMode="External"/><Relationship Id="rId278" Type="http://schemas.openxmlformats.org/officeDocument/2006/relationships/hyperlink" Target="https://www.aspi.sk/products/lawText/1/46530/1/ASPI%253A/73/1998%20Z.z.%2523111" TargetMode="External"/><Relationship Id="rId1904" Type="http://schemas.openxmlformats.org/officeDocument/2006/relationships/hyperlink" Target="aspi://module='ASPI'&amp;link='87/2018%20Z.z.'&amp;ucin-k-dni='%201.%201.2023'" TargetMode="External"/><Relationship Id="rId485" Type="http://schemas.openxmlformats.org/officeDocument/2006/relationships/hyperlink" Target="https://www.aspi.sk/products/lawText/1/46530/1/ASPI%253A/73/1998%20Z.z.%252384.1" TargetMode="External"/><Relationship Id="rId692" Type="http://schemas.openxmlformats.org/officeDocument/2006/relationships/hyperlink" Target="https://www.aspi.sk/products/lawText/1/46530/1/ASPI%253A/131/2002%20Z.z." TargetMode="External"/><Relationship Id="rId138" Type="http://schemas.openxmlformats.org/officeDocument/2006/relationships/hyperlink" Target="https://www.aspi.sk/products/lawText/1/46530/1/ASPI%253A/73/1998%20Z.z.%252335.1.f" TargetMode="External"/><Relationship Id="rId345" Type="http://schemas.openxmlformats.org/officeDocument/2006/relationships/hyperlink" Target="https://www.aspi.sk/products/lawText/1/46530/1/ASPI%253A/73/1998%20Z.z.%2523150.1" TargetMode="External"/><Relationship Id="rId552" Type="http://schemas.openxmlformats.org/officeDocument/2006/relationships/hyperlink" Target="https://www.aspi.sk/products/lawText/1/46530/1/ASPI%253A/241/2001%20Z.z." TargetMode="External"/><Relationship Id="rId997" Type="http://schemas.openxmlformats.org/officeDocument/2006/relationships/hyperlink" Target="https://www.aspi.sk/products/lawText/1/51693/1/ASPI%253A/315/2001%20Z.z.%2523159.1" TargetMode="External"/><Relationship Id="rId1182" Type="http://schemas.openxmlformats.org/officeDocument/2006/relationships/hyperlink" Target="https://www.aspi.sk/products/lawText/1/51693/1/ASPI%253A/330/2007%20Z.z." TargetMode="External"/><Relationship Id="rId205" Type="http://schemas.openxmlformats.org/officeDocument/2006/relationships/hyperlink" Target="https://www.aspi.sk/products/lawText/1/46530/1/ASPI%253A/73/1998%20Z.z.%252384.2.a" TargetMode="External"/><Relationship Id="rId412" Type="http://schemas.openxmlformats.org/officeDocument/2006/relationships/hyperlink" Target="https://www.aspi.sk/products/lawText/1/46530/1/ASPI%253A/73/1998%20Z.z.%2523246" TargetMode="External"/><Relationship Id="rId857" Type="http://schemas.openxmlformats.org/officeDocument/2006/relationships/hyperlink" Target="https://www.aspi.sk/products/lawText/1/51693/1/ASPI%253A/315/2001%20Z.z.%252370.2.c" TargetMode="External"/><Relationship Id="rId1042" Type="http://schemas.openxmlformats.org/officeDocument/2006/relationships/hyperlink" Target="https://www.aspi.sk/products/lawText/1/51693/1/ASPI%253A/311/2001%20Z.z.%2523230" TargetMode="External"/><Relationship Id="rId1487" Type="http://schemas.openxmlformats.org/officeDocument/2006/relationships/hyperlink" Target="aspi://module='LIT'&amp;link='LIT258156SK%2523237'&amp;ucin-k-dni='%201.%201.2023'" TargetMode="External"/><Relationship Id="rId1694" Type="http://schemas.openxmlformats.org/officeDocument/2006/relationships/hyperlink" Target="aspi://module='ASPI'&amp;link='461/2003%20Z.z.%2523233'&amp;ucin-k-dni='%201.%201.2023'" TargetMode="External"/><Relationship Id="rId717" Type="http://schemas.openxmlformats.org/officeDocument/2006/relationships/hyperlink" Target="https://www.aspi.sk/products/lawText/1/46530/1/ASPI%253A/576/2004%20Z.z." TargetMode="External"/><Relationship Id="rId924" Type="http://schemas.openxmlformats.org/officeDocument/2006/relationships/hyperlink" Target="https://www.aspi.sk/products/lawText/1/51693/1/ASPI%253A/315/2001%20Z.z.%252349.5" TargetMode="External"/><Relationship Id="rId1347" Type="http://schemas.openxmlformats.org/officeDocument/2006/relationships/hyperlink" Target="https://www.aspi.sk/products/lawText/1/51693/1/ASPI%253A/249/1992%20Zb.%25235.7.b" TargetMode="External"/><Relationship Id="rId1554" Type="http://schemas.openxmlformats.org/officeDocument/2006/relationships/hyperlink" Target="aspi://module='ASPI'&amp;link='305/2009%20Z.z.'&amp;ucin-k-dni='%201.%201.2023'" TargetMode="External"/><Relationship Id="rId1761" Type="http://schemas.openxmlformats.org/officeDocument/2006/relationships/hyperlink" Target="aspi://module='ASPI'&amp;link='486/2013%20Z.z.%252329-34'&amp;ucin-k-dni='%201.%201.2023'" TargetMode="External"/><Relationship Id="rId53" Type="http://schemas.openxmlformats.org/officeDocument/2006/relationships/hyperlink" Target="https://www.aspi.sk/products/lawText/1/46530/1/ASPI%253A/73/1998%20Z.z.%252335.1.a" TargetMode="External"/><Relationship Id="rId1207" Type="http://schemas.openxmlformats.org/officeDocument/2006/relationships/hyperlink" Target="https://www.aspi.sk/products/lawText/1/51693/1/ASPI%253A/333/2017%20Z.z." TargetMode="External"/><Relationship Id="rId1414" Type="http://schemas.openxmlformats.org/officeDocument/2006/relationships/hyperlink" Target="aspi://module='LIT'&amp;link='LIT258156SK%252332'&amp;ucin-k-dni='%201.%201.2023'" TargetMode="External"/><Relationship Id="rId1621" Type="http://schemas.openxmlformats.org/officeDocument/2006/relationships/hyperlink" Target="aspi://module='ASPI'&amp;link='167/2013%20Z.z.'&amp;ucin-k-dni='%201.%201.2023'" TargetMode="External"/><Relationship Id="rId1859" Type="http://schemas.openxmlformats.org/officeDocument/2006/relationships/hyperlink" Target="aspi://module='ASPI'&amp;link='586/2003%20Z.z.%25233'&amp;ucin-k-dni='%201.%201.2023'" TargetMode="External"/><Relationship Id="rId1719" Type="http://schemas.openxmlformats.org/officeDocument/2006/relationships/hyperlink" Target="aspi://module='ASPI'&amp;link='233/1995%20Z.z.'&amp;ucin-k-dni='%201.%201.2023'" TargetMode="External"/><Relationship Id="rId1926" Type="http://schemas.openxmlformats.org/officeDocument/2006/relationships/hyperlink" Target="aspi://module='ASPI'&amp;link='268/2006%20Z.z.'&amp;ucin-k-dni='%201.%201.2023'" TargetMode="External"/><Relationship Id="rId367" Type="http://schemas.openxmlformats.org/officeDocument/2006/relationships/hyperlink" Target="https://www.aspi.sk/products/lawText/1/46530/1/ASPI%253A/73/1998%20Z.z.%2523192.1.c-g" TargetMode="External"/><Relationship Id="rId574" Type="http://schemas.openxmlformats.org/officeDocument/2006/relationships/hyperlink" Target="https://www.aspi.sk/products/lawText/1/46530/1/ASPI%253A/497/2009%20Z.z." TargetMode="External"/><Relationship Id="rId227" Type="http://schemas.openxmlformats.org/officeDocument/2006/relationships/hyperlink" Target="https://www.aspi.sk/products/lawText/1/46530/1/ASPI%253A/73/1998%20Z.z.%252335.9" TargetMode="External"/><Relationship Id="rId781" Type="http://schemas.openxmlformats.org/officeDocument/2006/relationships/hyperlink" Target="https://www.aspi.sk/products/lawText/1/51693/1/ASPI%253A/315/2001%20Z.z.%252352" TargetMode="External"/><Relationship Id="rId879" Type="http://schemas.openxmlformats.org/officeDocument/2006/relationships/hyperlink" Target="https://www.aspi.sk/products/lawText/1/51693/1/ASPI%253A/315/2001%20Z.z.%252352" TargetMode="External"/><Relationship Id="rId434" Type="http://schemas.openxmlformats.org/officeDocument/2006/relationships/hyperlink" Target="https://www.aspi.sk/products/lawText/1/46530/1/ASPI%253A/73/1998%20Z.z.%2523104.3" TargetMode="External"/><Relationship Id="rId641" Type="http://schemas.openxmlformats.org/officeDocument/2006/relationships/hyperlink" Target="https://www.aspi.sk/products/lawText/1/46530/1/ASPI%253A/198/1994%20Z.z.%25237" TargetMode="External"/><Relationship Id="rId739" Type="http://schemas.openxmlformats.org/officeDocument/2006/relationships/hyperlink" Target="https://www.aspi.sk/products/lawText/1/46530/1/ASPI%253A/307/2014%20Z.z.%25237.8" TargetMode="External"/><Relationship Id="rId1064" Type="http://schemas.openxmlformats.org/officeDocument/2006/relationships/hyperlink" Target="https://www.aspi.sk/products/lawText/1/51693/1/ASPI%253A/315/2001%20Z.z.%252319" TargetMode="External"/><Relationship Id="rId1271" Type="http://schemas.openxmlformats.org/officeDocument/2006/relationships/hyperlink" Target="https://www.aspi.sk/products/lawText/1/51693/1/ASPI%253A/583/2008%20Z.z.%25233.0.c" TargetMode="External"/><Relationship Id="rId1369" Type="http://schemas.openxmlformats.org/officeDocument/2006/relationships/header" Target="header11.xml"/><Relationship Id="rId1576" Type="http://schemas.openxmlformats.org/officeDocument/2006/relationships/hyperlink" Target="aspi://module='ASPI'&amp;link='491/2008%20Z.z.'&amp;ucin-k-dni='%201.%201.2023'"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D339C0-FDB8-460D-96A8-D4F0E0E74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4</Pages>
  <Words>440513</Words>
  <Characters>2510926</Characters>
  <Application>Microsoft Office Word</Application>
  <DocSecurity>0</DocSecurity>
  <Lines>20924</Lines>
  <Paragraphs>5891</Paragraphs>
  <ScaleCrop>false</ScaleCrop>
  <HeadingPairs>
    <vt:vector size="2" baseType="variant">
      <vt:variant>
        <vt:lpstr>Názov</vt:lpstr>
      </vt:variant>
      <vt:variant>
        <vt:i4>1</vt:i4>
      </vt:variant>
    </vt:vector>
  </HeadingPairs>
  <TitlesOfParts>
    <vt:vector size="1" baseType="lpstr">
      <vt:lpstr/>
    </vt:vector>
  </TitlesOfParts>
  <Company>MPSVR SR</Company>
  <LinksUpToDate>false</LinksUpToDate>
  <CharactersWithSpaces>2945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telova Karin</dc:creator>
  <cp:keywords/>
  <cp:lastModifiedBy>Cebulakova Monika</cp:lastModifiedBy>
  <cp:revision>2</cp:revision>
  <dcterms:created xsi:type="dcterms:W3CDTF">2021-09-14T13:03:00Z</dcterms:created>
  <dcterms:modified xsi:type="dcterms:W3CDTF">2021-09-14T13:03:00Z</dcterms:modified>
</cp:coreProperties>
</file>